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9.xml" ContentType="application/vnd.openxmlformats-officedocument.wordprocessingml.header+xml"/>
  <Override PartName="/word/footer12.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oter13.xml" ContentType="application/vnd.openxmlformats-officedocument.wordprocessingml.footer+xml"/>
  <Override PartName="/word/footer14.xml" ContentType="application/vnd.openxmlformats-officedocument.wordprocessingml.footer+xml"/>
  <Override PartName="/word/header13.xml" ContentType="application/vnd.openxmlformats-officedocument.wordprocessingml.header+xml"/>
  <Override PartName="/word/footer15.xml" ContentType="application/vnd.openxmlformats-officedocument.wordprocessingml.footer+xml"/>
  <Override PartName="/word/header14.xml" ContentType="application/vnd.openxmlformats-officedocument.wordprocessingml.header+xml"/>
  <Override PartName="/word/header15.xml" ContentType="application/vnd.openxmlformats-officedocument.wordprocessingml.header+xml"/>
  <Override PartName="/word/footer16.xml" ContentType="application/vnd.openxmlformats-officedocument.wordprocessingml.footer+xml"/>
  <Override PartName="/word/footer17.xml" ContentType="application/vnd.openxmlformats-officedocument.wordprocessingml.footer+xml"/>
  <Override PartName="/word/header16.xml" ContentType="application/vnd.openxmlformats-officedocument.wordprocessingml.header+xml"/>
  <Override PartName="/word/footer18.xml" ContentType="application/vnd.openxmlformats-officedocument.wordprocessingml.foot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footer19.xml" ContentType="application/vnd.openxmlformats-officedocument.wordprocessingml.footer+xml"/>
  <Override PartName="/word/footer20.xml" ContentType="application/vnd.openxmlformats-officedocument.wordprocessingml.footer+xml"/>
  <Override PartName="/word/header20.xml" ContentType="application/vnd.openxmlformats-officedocument.wordprocessingml.header+xml"/>
  <Override PartName="/word/footer21.xml" ContentType="application/vnd.openxmlformats-officedocument.wordprocessingml.footer+xml"/>
  <Override PartName="/word/header21.xml" ContentType="application/vnd.openxmlformats-officedocument.wordprocessingml.header+xml"/>
  <Override PartName="/word/header22.xml" ContentType="application/vnd.openxmlformats-officedocument.wordprocessingml.header+xml"/>
  <Override PartName="/word/footer22.xml" ContentType="application/vnd.openxmlformats-officedocument.wordprocessingml.footer+xml"/>
  <Override PartName="/word/footer23.xml" ContentType="application/vnd.openxmlformats-officedocument.wordprocessingml.footer+xml"/>
  <Override PartName="/word/header23.xml" ContentType="application/vnd.openxmlformats-officedocument.wordprocessingml.header+xml"/>
  <Override PartName="/word/footer24.xml" ContentType="application/vnd.openxmlformats-officedocument.wordprocessingml.foot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footer25.xml" ContentType="application/vnd.openxmlformats-officedocument.wordprocessingml.footer+xml"/>
  <Override PartName="/word/footer26.xml" ContentType="application/vnd.openxmlformats-officedocument.wordprocessingml.footer+xml"/>
  <Override PartName="/word/header28.xml" ContentType="application/vnd.openxmlformats-officedocument.wordprocessingml.header+xml"/>
  <Override PartName="/word/footer27.xml" ContentType="application/vnd.openxmlformats-officedocument.wordprocessingml.footer+xml"/>
  <Override PartName="/word/header29.xml" ContentType="application/vnd.openxmlformats-officedocument.wordprocessingml.header+xml"/>
  <Override PartName="/word/header30.xml" ContentType="application/vnd.openxmlformats-officedocument.wordprocessingml.header+xml"/>
  <Override PartName="/word/header31.xml" ContentType="application/vnd.openxmlformats-officedocument.wordprocessingml.header+xml"/>
  <Override PartName="/word/footer28.xml" ContentType="application/vnd.openxmlformats-officedocument.wordprocessingml.footer+xml"/>
  <Override PartName="/word/footer29.xml" ContentType="application/vnd.openxmlformats-officedocument.wordprocessingml.footer+xml"/>
  <Override PartName="/word/header32.xml" ContentType="application/vnd.openxmlformats-officedocument.wordprocessingml.header+xml"/>
  <Override PartName="/word/footer30.xml" ContentType="application/vnd.openxmlformats-officedocument.wordprocessingml.footer+xml"/>
  <Override PartName="/word/header33.xml" ContentType="application/vnd.openxmlformats-officedocument.wordprocessingml.header+xml"/>
  <Override PartName="/word/header34.xml" ContentType="application/vnd.openxmlformats-officedocument.wordprocessingml.header+xml"/>
  <Override PartName="/word/header35.xml" ContentType="application/vnd.openxmlformats-officedocument.wordprocessingml.header+xml"/>
  <Override PartName="/word/header36.xml" ContentType="application/vnd.openxmlformats-officedocument.wordprocessingml.header+xml"/>
  <Override PartName="/word/header37.xml" ContentType="application/vnd.openxmlformats-officedocument.wordprocessingml.header+xml"/>
  <Override PartName="/word/footer31.xml" ContentType="application/vnd.openxmlformats-officedocument.wordprocessingml.footer+xml"/>
  <Override PartName="/word/footer32.xml" ContentType="application/vnd.openxmlformats-officedocument.wordprocessingml.footer+xml"/>
  <Override PartName="/word/header38.xml" ContentType="application/vnd.openxmlformats-officedocument.wordprocessingml.header+xml"/>
  <Override PartName="/word/footer33.xml" ContentType="application/vnd.openxmlformats-officedocument.wordprocessingml.footer+xml"/>
  <Override PartName="/word/header39.xml" ContentType="application/vnd.openxmlformats-officedocument.wordprocessingml.header+xml"/>
  <Override PartName="/word/header40.xml" ContentType="application/vnd.openxmlformats-officedocument.wordprocessingml.header+xml"/>
  <Override PartName="/word/header41.xml" ContentType="application/vnd.openxmlformats-officedocument.wordprocessingml.header+xml"/>
  <Override PartName="/word/footer34.xml" ContentType="application/vnd.openxmlformats-officedocument.wordprocessingml.footer+xml"/>
  <Override PartName="/word/footer35.xml" ContentType="application/vnd.openxmlformats-officedocument.wordprocessingml.footer+xml"/>
  <Override PartName="/word/header42.xml" ContentType="application/vnd.openxmlformats-officedocument.wordprocessingml.header+xml"/>
  <Override PartName="/word/footer36.xml" ContentType="application/vnd.openxmlformats-officedocument.wordprocessingml.footer+xml"/>
  <Override PartName="/word/header43.xml" ContentType="application/vnd.openxmlformats-officedocument.wordprocessingml.header+xml"/>
  <Override PartName="/word/header44.xml" ContentType="application/vnd.openxmlformats-officedocument.wordprocessingml.header+xml"/>
  <Override PartName="/word/header45.xml" ContentType="application/vnd.openxmlformats-officedocument.wordprocessingml.header+xml"/>
  <Override PartName="/word/header46.xml" ContentType="application/vnd.openxmlformats-officedocument.wordprocessingml.header+xml"/>
  <Override PartName="/word/header47.xml" ContentType="application/vnd.openxmlformats-officedocument.wordprocessingml.header+xml"/>
  <Override PartName="/word/footer37.xml" ContentType="application/vnd.openxmlformats-officedocument.wordprocessingml.footer+xml"/>
  <Override PartName="/word/footer38.xml" ContentType="application/vnd.openxmlformats-officedocument.wordprocessingml.footer+xml"/>
  <Override PartName="/word/header48.xml" ContentType="application/vnd.openxmlformats-officedocument.wordprocessingml.header+xml"/>
  <Override PartName="/word/footer39.xml" ContentType="application/vnd.openxmlformats-officedocument.wordprocessingml.footer+xml"/>
  <Override PartName="/word/header49.xml" ContentType="application/vnd.openxmlformats-officedocument.wordprocessingml.header+xml"/>
  <Override PartName="/word/header50.xml" ContentType="application/vnd.openxmlformats-officedocument.wordprocessingml.header+xml"/>
  <Override PartName="/word/header51.xml" ContentType="application/vnd.openxmlformats-officedocument.wordprocessingml.header+xml"/>
  <Override PartName="/word/footer40.xml" ContentType="application/vnd.openxmlformats-officedocument.wordprocessingml.footer+xml"/>
  <Override PartName="/word/footer41.xml" ContentType="application/vnd.openxmlformats-officedocument.wordprocessingml.footer+xml"/>
  <Override PartName="/word/header52.xml" ContentType="application/vnd.openxmlformats-officedocument.wordprocessingml.header+xml"/>
  <Override PartName="/word/footer42.xml" ContentType="application/vnd.openxmlformats-officedocument.wordprocessingml.footer+xml"/>
  <Override PartName="/word/header53.xml" ContentType="application/vnd.openxmlformats-officedocument.wordprocessingml.header+xml"/>
  <Override PartName="/word/header54.xml" ContentType="application/vnd.openxmlformats-officedocument.wordprocessingml.header+xml"/>
  <Override PartName="/word/header55.xml" ContentType="application/vnd.openxmlformats-officedocument.wordprocessingml.header+xml"/>
  <Override PartName="/word/footer43.xml" ContentType="application/vnd.openxmlformats-officedocument.wordprocessingml.footer+xml"/>
  <Override PartName="/word/footer44.xml" ContentType="application/vnd.openxmlformats-officedocument.wordprocessingml.footer+xml"/>
  <Override PartName="/word/header56.xml" ContentType="application/vnd.openxmlformats-officedocument.wordprocessingml.header+xml"/>
  <Override PartName="/word/footer45.xml" ContentType="application/vnd.openxmlformats-officedocument.wordprocessingml.footer+xml"/>
  <Override PartName="/word/header57.xml" ContentType="application/vnd.openxmlformats-officedocument.wordprocessingml.header+xml"/>
  <Override PartName="/word/header58.xml" ContentType="application/vnd.openxmlformats-officedocument.wordprocessingml.header+xml"/>
  <Override PartName="/word/footer46.xml" ContentType="application/vnd.openxmlformats-officedocument.wordprocessingml.footer+xml"/>
  <Override PartName="/word/footer47.xml" ContentType="application/vnd.openxmlformats-officedocument.wordprocessingml.footer+xml"/>
  <Override PartName="/word/header59.xml" ContentType="application/vnd.openxmlformats-officedocument.wordprocessingml.header+xml"/>
  <Override PartName="/word/footer48.xml" ContentType="application/vnd.openxmlformats-officedocument.wordprocessingml.footer+xml"/>
  <Override PartName="/word/header60.xml" ContentType="application/vnd.openxmlformats-officedocument.wordprocessingml.header+xml"/>
  <Override PartName="/word/header61.xml" ContentType="application/vnd.openxmlformats-officedocument.wordprocessingml.header+xml"/>
  <Override PartName="/word/footer49.xml" ContentType="application/vnd.openxmlformats-officedocument.wordprocessingml.footer+xml"/>
  <Override PartName="/word/footer50.xml" ContentType="application/vnd.openxmlformats-officedocument.wordprocessingml.footer+xml"/>
  <Override PartName="/word/header62.xml" ContentType="application/vnd.openxmlformats-officedocument.wordprocessingml.header+xml"/>
  <Override PartName="/word/footer51.xml" ContentType="application/vnd.openxmlformats-officedocument.wordprocessingml.footer+xml"/>
  <Override PartName="/word/header63.xml" ContentType="application/vnd.openxmlformats-officedocument.wordprocessingml.header+xml"/>
  <Override PartName="/word/header64.xml" ContentType="application/vnd.openxmlformats-officedocument.wordprocessingml.header+xml"/>
  <Override PartName="/word/header65.xml" ContentType="application/vnd.openxmlformats-officedocument.wordprocessingml.header+xml"/>
  <Override PartName="/word/footer52.xml" ContentType="application/vnd.openxmlformats-officedocument.wordprocessingml.footer+xml"/>
  <Override PartName="/word/footer53.xml" ContentType="application/vnd.openxmlformats-officedocument.wordprocessingml.footer+xml"/>
  <Override PartName="/word/header66.xml" ContentType="application/vnd.openxmlformats-officedocument.wordprocessingml.header+xml"/>
  <Override PartName="/word/footer5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0" w:type="auto"/>
        <w:tblLook w:val="01E0" w:firstRow="1" w:lastRow="1" w:firstColumn="1" w:lastColumn="1" w:noHBand="0" w:noVBand="0"/>
      </w:tblPr>
      <w:tblGrid>
        <w:gridCol w:w="9503"/>
      </w:tblGrid>
      <w:tr w:rsidR="00BB6A87" w:rsidRPr="00243764" w14:paraId="1B453983" w14:textId="77777777" w:rsidTr="00282F8E">
        <w:trPr>
          <w:trHeight w:val="2137"/>
        </w:trPr>
        <w:tc>
          <w:tcPr>
            <w:tcW w:w="9503" w:type="dxa"/>
            <w:shd w:val="clear" w:color="auto" w:fill="auto"/>
            <w:vAlign w:val="center"/>
          </w:tcPr>
          <w:p w14:paraId="319278A4" w14:textId="16A9FDC7" w:rsidR="00FE1E56" w:rsidRPr="00477B29" w:rsidRDefault="001D5689" w:rsidP="00DC3852">
            <w:pPr>
              <w:pStyle w:val="Title"/>
            </w:pPr>
            <w:bookmarkStart w:id="0" w:name="_MacBuGuideStaticData_80H"/>
            <w:bookmarkStart w:id="1" w:name="_MacBuGuideStaticData_16450H"/>
            <w:bookmarkStart w:id="2" w:name="_MacBuGuideStaticData_620V"/>
            <w:r w:rsidRPr="00447D7C">
              <w:t>Evaluating fox management strategies using a spatially explicit population model</w:t>
            </w:r>
          </w:p>
          <w:p w14:paraId="5B2AFD53" w14:textId="77777777" w:rsidR="00150C2F" w:rsidRPr="00477B29" w:rsidRDefault="00150C2F" w:rsidP="00DC3852">
            <w:pPr>
              <w:pStyle w:val="Subtitle"/>
            </w:pPr>
          </w:p>
        </w:tc>
      </w:tr>
      <w:tr w:rsidR="006A54EF" w:rsidRPr="00243764" w14:paraId="513F18CA" w14:textId="77777777" w:rsidTr="00282F8E">
        <w:trPr>
          <w:trHeight w:val="1542"/>
        </w:trPr>
        <w:tc>
          <w:tcPr>
            <w:tcW w:w="9503" w:type="dxa"/>
            <w:shd w:val="clear" w:color="auto" w:fill="auto"/>
            <w:vAlign w:val="center"/>
          </w:tcPr>
          <w:p w14:paraId="49BC20B2" w14:textId="77777777" w:rsidR="006A54EF" w:rsidRPr="00243764" w:rsidRDefault="001D5689" w:rsidP="00DC3852">
            <w:pPr>
              <w:pStyle w:val="Authorscover"/>
            </w:pPr>
            <w:r>
              <w:t>L</w:t>
            </w:r>
            <w:r w:rsidR="006A54EF" w:rsidRPr="00243764">
              <w:t xml:space="preserve">. </w:t>
            </w:r>
            <w:r>
              <w:t>Francis</w:t>
            </w:r>
            <w:r w:rsidR="006A54EF" w:rsidRPr="00243764">
              <w:t xml:space="preserve">, </w:t>
            </w:r>
            <w:r>
              <w:t>A</w:t>
            </w:r>
            <w:r w:rsidR="004A4F57" w:rsidRPr="00243764">
              <w:t xml:space="preserve">. </w:t>
            </w:r>
            <w:r>
              <w:t xml:space="preserve">Robley </w:t>
            </w:r>
            <w:r w:rsidR="006A54EF" w:rsidRPr="00243764">
              <w:t xml:space="preserve">and </w:t>
            </w:r>
            <w:r>
              <w:t>B</w:t>
            </w:r>
            <w:r w:rsidR="004A4F57" w:rsidRPr="00243764">
              <w:t xml:space="preserve">. </w:t>
            </w:r>
            <w:proofErr w:type="spellStart"/>
            <w:r>
              <w:t>Hradsky</w:t>
            </w:r>
            <w:proofErr w:type="spellEnd"/>
          </w:p>
        </w:tc>
      </w:tr>
      <w:tr w:rsidR="006A54EF" w:rsidRPr="00243764" w14:paraId="2AC0532B" w14:textId="77777777" w:rsidTr="00282F8E">
        <w:trPr>
          <w:trHeight w:val="648"/>
        </w:trPr>
        <w:tc>
          <w:tcPr>
            <w:tcW w:w="9503" w:type="dxa"/>
            <w:shd w:val="clear" w:color="auto" w:fill="auto"/>
            <w:vAlign w:val="center"/>
          </w:tcPr>
          <w:p w14:paraId="3C379430" w14:textId="1C702E39" w:rsidR="006A54EF" w:rsidRDefault="00616CFD" w:rsidP="00DC3852">
            <w:pPr>
              <w:pStyle w:val="Subtitle"/>
            </w:pPr>
            <w:r>
              <w:t>May</w:t>
            </w:r>
            <w:r w:rsidR="00F4739D">
              <w:t xml:space="preserve"> 202</w:t>
            </w:r>
            <w:r>
              <w:t>0</w:t>
            </w:r>
          </w:p>
          <w:p w14:paraId="7CA6EC33" w14:textId="2FCDE408" w:rsidR="00F4739D" w:rsidRPr="00243764" w:rsidRDefault="00854B29" w:rsidP="00282F8E">
            <w:pPr>
              <w:pStyle w:val="Subtitle"/>
              <w:spacing w:before="120"/>
            </w:pPr>
            <w:r>
              <w:rPr>
                <w:sz w:val="22"/>
                <w:szCs w:val="22"/>
              </w:rPr>
              <w:t>Updated March 2021</w:t>
            </w:r>
          </w:p>
        </w:tc>
      </w:tr>
    </w:tbl>
    <w:p w14:paraId="2F436F2A" w14:textId="47CE0AB7" w:rsidR="00BB6A87" w:rsidRPr="00F56D9E" w:rsidRDefault="00282F8E" w:rsidP="00DC3852">
      <w:r>
        <w:rPr>
          <w:noProof/>
          <w:lang w:eastAsia="en-AU"/>
        </w:rPr>
        <w:drawing>
          <wp:anchor distT="0" distB="0" distL="114300" distR="114300" simplePos="0" relativeHeight="251654656" behindDoc="0" locked="0" layoutInCell="1" allowOverlap="1" wp14:anchorId="4060E590" wp14:editId="4A5DA361">
            <wp:simplePos x="0" y="0"/>
            <wp:positionH relativeFrom="column">
              <wp:posOffset>4239895</wp:posOffset>
            </wp:positionH>
            <wp:positionV relativeFrom="paragraph">
              <wp:posOffset>17047</wp:posOffset>
            </wp:positionV>
            <wp:extent cx="2126615" cy="2406650"/>
            <wp:effectExtent l="0" t="0" r="6985" b="0"/>
            <wp:wrapNone/>
            <wp:docPr id="16" name="Picture 16" descr="fox looking -3 - Copy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fox looking -3 - Copy (2)"/>
                    <pic:cNvPicPr>
                      <a:picLocks noChangeAspect="1" noChangeArrowheads="1"/>
                    </pic:cNvPicPr>
                  </pic:nvPicPr>
                  <pic:blipFill>
                    <a:blip r:embed="rId14" cstate="email">
                      <a:extLst>
                        <a:ext uri="{28A0092B-C50C-407E-A947-70E740481C1C}">
                          <a14:useLocalDpi xmlns:a14="http://schemas.microsoft.com/office/drawing/2010/main"/>
                        </a:ext>
                      </a:extLst>
                    </a:blip>
                    <a:srcRect/>
                    <a:stretch>
                      <a:fillRect/>
                    </a:stretch>
                  </pic:blipFill>
                  <pic:spPr bwMode="auto">
                    <a:xfrm>
                      <a:off x="0" y="0"/>
                      <a:ext cx="2126615" cy="2406650"/>
                    </a:xfrm>
                    <a:prstGeom prst="rect">
                      <a:avLst/>
                    </a:prstGeom>
                    <a:noFill/>
                    <a:ln>
                      <a:noFill/>
                    </a:ln>
                  </pic:spPr>
                </pic:pic>
              </a:graphicData>
            </a:graphic>
            <wp14:sizeRelH relativeFrom="page">
              <wp14:pctWidth>0</wp14:pctWidth>
            </wp14:sizeRelH>
            <wp14:sizeRelV relativeFrom="page">
              <wp14:pctHeight>0</wp14:pctHeight>
            </wp14:sizeRelV>
          </wp:anchor>
        </w:drawing>
      </w:r>
      <w:r w:rsidR="001D5689" w:rsidRPr="00F56D9E">
        <w:rPr>
          <w:noProof/>
          <w:lang w:eastAsia="en-AU"/>
        </w:rPr>
        <w:drawing>
          <wp:anchor distT="0" distB="0" distL="114300" distR="114300" simplePos="0" relativeHeight="251617792" behindDoc="1" locked="0" layoutInCell="1" allowOverlap="1" wp14:anchorId="244BE327" wp14:editId="0DE2F737">
            <wp:simplePos x="0" y="0"/>
            <wp:positionH relativeFrom="page">
              <wp:posOffset>318052</wp:posOffset>
            </wp:positionH>
            <wp:positionV relativeFrom="page">
              <wp:posOffset>4309607</wp:posOffset>
            </wp:positionV>
            <wp:extent cx="4615411" cy="4615411"/>
            <wp:effectExtent l="0" t="0" r="0" b="0"/>
            <wp:wrapNone/>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brand logo2.jpg"/>
                    <pic:cNvPicPr/>
                  </pic:nvPicPr>
                  <pic:blipFill>
                    <a:blip r:embed="rId15" cstate="email">
                      <a:extLst>
                        <a:ext uri="{28A0092B-C50C-407E-A947-70E740481C1C}">
                          <a14:useLocalDpi xmlns:a14="http://schemas.microsoft.com/office/drawing/2010/main"/>
                        </a:ext>
                      </a:extLst>
                    </a:blip>
                    <a:stretch>
                      <a:fillRect/>
                    </a:stretch>
                  </pic:blipFill>
                  <pic:spPr bwMode="auto">
                    <a:xfrm>
                      <a:off x="0" y="0"/>
                      <a:ext cx="4615411" cy="461541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356C5" w:rsidRPr="00F56D9E">
        <w:rPr>
          <w:noProof/>
          <w:lang w:eastAsia="en-AU"/>
        </w:rPr>
        <mc:AlternateContent>
          <mc:Choice Requires="wpg">
            <w:drawing>
              <wp:anchor distT="0" distB="0" distL="114300" distR="114300" simplePos="0" relativeHeight="251634176" behindDoc="1" locked="0" layoutInCell="1" allowOverlap="1" wp14:anchorId="17006AFA" wp14:editId="26FF881B">
                <wp:simplePos x="0" y="0"/>
                <wp:positionH relativeFrom="page">
                  <wp:posOffset>0</wp:posOffset>
                </wp:positionH>
                <wp:positionV relativeFrom="page">
                  <wp:posOffset>0</wp:posOffset>
                </wp:positionV>
                <wp:extent cx="7559675" cy="10925810"/>
                <wp:effectExtent l="0" t="0" r="3175" b="8890"/>
                <wp:wrapNone/>
                <wp:docPr id="5" name="Group 5"/>
                <wp:cNvGraphicFramePr/>
                <a:graphic xmlns:a="http://schemas.openxmlformats.org/drawingml/2006/main">
                  <a:graphicData uri="http://schemas.microsoft.com/office/word/2010/wordprocessingGroup">
                    <wpg:wgp>
                      <wpg:cNvGrpSpPr/>
                      <wpg:grpSpPr>
                        <a:xfrm>
                          <a:off x="0" y="0"/>
                          <a:ext cx="7559675" cy="10925810"/>
                          <a:chOff x="0" y="0"/>
                          <a:chExt cx="7560000" cy="10926900"/>
                        </a:xfrm>
                      </wpg:grpSpPr>
                      <wpg:grpSp>
                        <wpg:cNvPr id="12" name="Group 12"/>
                        <wpg:cNvGrpSpPr/>
                        <wpg:grpSpPr>
                          <a:xfrm>
                            <a:off x="0" y="0"/>
                            <a:ext cx="7553960" cy="10695305"/>
                            <a:chOff x="0" y="0"/>
                            <a:chExt cx="7554110" cy="10695600"/>
                          </a:xfrm>
                        </wpg:grpSpPr>
                        <wps:wsp>
                          <wps:cNvPr id="41" name="OverlayRight"/>
                          <wps:cNvSpPr>
                            <a:spLocks/>
                          </wps:cNvSpPr>
                          <wps:spPr bwMode="auto">
                            <a:xfrm>
                              <a:off x="4373296" y="4012953"/>
                              <a:ext cx="2816266" cy="4897893"/>
                            </a:xfrm>
                            <a:custGeom>
                              <a:avLst/>
                              <a:gdLst>
                                <a:gd name="T0" fmla="*/ 3529 w 4304"/>
                                <a:gd name="T1" fmla="*/ 0 h 7482"/>
                                <a:gd name="T2" fmla="*/ 3529 w 4304"/>
                                <a:gd name="T3" fmla="*/ 0 h 7482"/>
                                <a:gd name="T4" fmla="*/ 0 w 4304"/>
                                <a:gd name="T5" fmla="*/ 7482 h 7482"/>
                                <a:gd name="T6" fmla="*/ 2994 w 4304"/>
                                <a:gd name="T7" fmla="*/ 7482 h 7482"/>
                                <a:gd name="T8" fmla="*/ 2994 w 4304"/>
                                <a:gd name="T9" fmla="*/ 7477 h 7482"/>
                                <a:gd name="T10" fmla="*/ 4264 w 4304"/>
                                <a:gd name="T11" fmla="*/ 7482 h 7482"/>
                                <a:gd name="T12" fmla="*/ 4304 w 4304"/>
                                <a:gd name="T13" fmla="*/ 7482 h 7482"/>
                                <a:gd name="T14" fmla="*/ 4304 w 4304"/>
                                <a:gd name="T15" fmla="*/ 7482 h 7482"/>
                                <a:gd name="T16" fmla="*/ 4304 w 4304"/>
                                <a:gd name="T17" fmla="*/ 7482 h 7482"/>
                                <a:gd name="T18" fmla="*/ 4304 w 4304"/>
                                <a:gd name="T19" fmla="*/ 0 h 7482"/>
                                <a:gd name="T20" fmla="*/ 3529 w 4304"/>
                                <a:gd name="T21" fmla="*/ 0 h 74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4304" h="7482">
                                  <a:moveTo>
                                    <a:pt x="3529" y="0"/>
                                  </a:moveTo>
                                  <a:lnTo>
                                    <a:pt x="3529" y="0"/>
                                  </a:lnTo>
                                  <a:lnTo>
                                    <a:pt x="0" y="7482"/>
                                  </a:lnTo>
                                  <a:lnTo>
                                    <a:pt x="2994" y="7482"/>
                                  </a:lnTo>
                                  <a:lnTo>
                                    <a:pt x="2994" y="7477"/>
                                  </a:lnTo>
                                  <a:lnTo>
                                    <a:pt x="4264" y="7482"/>
                                  </a:lnTo>
                                  <a:lnTo>
                                    <a:pt x="4304" y="7482"/>
                                  </a:lnTo>
                                  <a:lnTo>
                                    <a:pt x="4304" y="7482"/>
                                  </a:lnTo>
                                  <a:lnTo>
                                    <a:pt x="4304" y="7482"/>
                                  </a:lnTo>
                                  <a:lnTo>
                                    <a:pt x="4304" y="0"/>
                                  </a:lnTo>
                                  <a:lnTo>
                                    <a:pt x="3529" y="0"/>
                                  </a:lnTo>
                                  <a:close/>
                                </a:path>
                              </a:pathLst>
                            </a:custGeom>
                            <a:solidFill>
                              <a:srgbClr val="CDDC29">
                                <a:alpha val="20000"/>
                              </a:srgbClr>
                            </a:solidFill>
                            <a:ln>
                              <a:noFill/>
                            </a:ln>
                          </wps:spPr>
                          <wps:txbx>
                            <w:txbxContent>
                              <w:p w14:paraId="159596E7" w14:textId="77777777" w:rsidR="00FD6178" w:rsidRDefault="00FD6178" w:rsidP="00245BEA">
                                <w:pPr>
                                  <w:jc w:val="center"/>
                                </w:pPr>
                              </w:p>
                            </w:txbxContent>
                          </wps:txbx>
                          <wps:bodyPr rot="0" vert="horz" wrap="square" lIns="91440" tIns="45720" rIns="91440" bIns="45720" anchor="t" anchorCtr="0" upright="1">
                            <a:noAutofit/>
                          </wps:bodyPr>
                        </wps:wsp>
                        <wps:wsp>
                          <wps:cNvPr id="4" name="CoverRectangle"/>
                          <wps:cNvSpPr/>
                          <wps:spPr>
                            <a:xfrm>
                              <a:off x="388643" y="360054"/>
                              <a:ext cx="6800919" cy="3960109"/>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F0CF5A5" w14:textId="77777777" w:rsidR="00FD6178" w:rsidRDefault="00FD6178" w:rsidP="00245BE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TriangleTop"/>
                          <wps:cNvSpPr>
                            <a:spLocks/>
                          </wps:cNvSpPr>
                          <wps:spPr bwMode="auto">
                            <a:xfrm>
                              <a:off x="360052" y="360055"/>
                              <a:ext cx="1864837" cy="1976455"/>
                            </a:xfrm>
                            <a:custGeom>
                              <a:avLst/>
                              <a:gdLst>
                                <a:gd name="T0" fmla="*/ 0 w 2939"/>
                                <a:gd name="T1" fmla="*/ 0 h 3114"/>
                                <a:gd name="T2" fmla="*/ 1469 w 2939"/>
                                <a:gd name="T3" fmla="*/ 3114 h 3114"/>
                                <a:gd name="T4" fmla="*/ 2939 w 2939"/>
                                <a:gd name="T5" fmla="*/ 0 h 3114"/>
                                <a:gd name="T6" fmla="*/ 0 w 2939"/>
                                <a:gd name="T7" fmla="*/ 0 h 3114"/>
                              </a:gdLst>
                              <a:ahLst/>
                              <a:cxnLst>
                                <a:cxn ang="0">
                                  <a:pos x="T0" y="T1"/>
                                </a:cxn>
                                <a:cxn ang="0">
                                  <a:pos x="T2" y="T3"/>
                                </a:cxn>
                                <a:cxn ang="0">
                                  <a:pos x="T4" y="T5"/>
                                </a:cxn>
                                <a:cxn ang="0">
                                  <a:pos x="T6" y="T7"/>
                                </a:cxn>
                              </a:cxnLst>
                              <a:rect l="0" t="0" r="r" b="b"/>
                              <a:pathLst>
                                <a:path w="2939" h="3114">
                                  <a:moveTo>
                                    <a:pt x="0" y="0"/>
                                  </a:moveTo>
                                  <a:lnTo>
                                    <a:pt x="1469" y="3114"/>
                                  </a:lnTo>
                                  <a:lnTo>
                                    <a:pt x="2939" y="0"/>
                                  </a:lnTo>
                                  <a:lnTo>
                                    <a:pt x="0" y="0"/>
                                  </a:lnTo>
                                  <a:close/>
                                </a:path>
                              </a:pathLst>
                            </a:custGeom>
                            <a:solidFill>
                              <a:srgbClr val="CDDC2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 name="CoverProjectBar" title="Decorative Cover Shape"/>
                          <wps:cNvSpPr txBox="1"/>
                          <wps:spPr>
                            <a:xfrm>
                              <a:off x="360022" y="8897328"/>
                              <a:ext cx="6840136" cy="607482"/>
                            </a:xfrm>
                            <a:prstGeom prst="rect">
                              <a:avLst/>
                            </a:prstGeom>
                            <a:solidFill>
                              <a:srgbClr val="CDDC29"/>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0FCBF56D" w14:textId="77777777" w:rsidR="00FD6178" w:rsidRPr="00F41119" w:rsidRDefault="00FD6178" w:rsidP="00FA50E8">
                                <w:pPr>
                                  <w:pStyle w:val="Reportdetails"/>
                                  <w:rPr>
                                    <w:color w:val="F8FAE8" w:themeColor="background2"/>
                                  </w:rPr>
                                </w:pPr>
                                <w:r w:rsidRPr="00FA50E8">
                                  <w:rPr>
                                    <w:b w:val="0"/>
                                    <w:color w:val="F8FAE8" w:themeColor="background2"/>
                                  </w:rPr>
                                  <w:t>Arthur Rylah Institute for Environmental Research</w:t>
                                </w:r>
                                <w:r w:rsidRPr="00FA50E8">
                                  <w:rPr>
                                    <w:b w:val="0"/>
                                    <w:color w:val="F8FAE8" w:themeColor="background2"/>
                                  </w:rPr>
                                  <w:br/>
                                </w:r>
                                <w:r w:rsidRPr="00F41119">
                                  <w:rPr>
                                    <w:color w:val="F8FAE8" w:themeColor="background2"/>
                                  </w:rPr>
                                  <w:t xml:space="preserve">Technical Report Series No. </w:t>
                                </w:r>
                                <w:r>
                                  <w:rPr>
                                    <w:color w:val="F8FAE8" w:themeColor="background2"/>
                                  </w:rPr>
                                  <w:t>304</w:t>
                                </w:r>
                              </w:p>
                            </w:txbxContent>
                          </wps:txbx>
                          <wps:bodyPr rot="0" spcFirstLastPara="0" vertOverflow="overflow" horzOverflow="overflow" vert="horz" wrap="square" lIns="360000" tIns="0" rIns="360000" bIns="0" numCol="1" spcCol="0" rtlCol="0" fromWordArt="0" anchor="ctr" anchorCtr="0" forceAA="0" compatLnSpc="1">
                            <a:prstTxWarp prst="textNoShape">
                              <a:avLst/>
                            </a:prstTxWarp>
                            <a:noAutofit/>
                          </wps:bodyPr>
                        </wps:wsp>
                        <wps:wsp>
                          <wps:cNvPr id="240" name="Rectangle 240"/>
                          <wps:cNvSpPr/>
                          <wps:spPr>
                            <a:xfrm>
                              <a:off x="7194176" y="0"/>
                              <a:ext cx="359934" cy="106956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1" name="Rectangle 241"/>
                          <wps:cNvSpPr/>
                          <wps:spPr>
                            <a:xfrm>
                              <a:off x="0" y="0"/>
                              <a:ext cx="359345" cy="1069530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 name="Rectangle 1"/>
                        <wps:cNvSpPr/>
                        <wps:spPr>
                          <a:xfrm>
                            <a:off x="0" y="9486900"/>
                            <a:ext cx="7560000" cy="14400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7006AFA" id="Group 5" o:spid="_x0000_s1026" style="position:absolute;margin-left:0;margin-top:0;width:595.25pt;height:860.3pt;z-index:-251682304;mso-position-horizontal-relative:page;mso-position-vertical-relative:page;mso-width-relative:margin;mso-height-relative:margin" coordsize="75600,1092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XQZymQcAAB4mAAAOAAAAZHJzL2Uyb0RvYy54bWzsWttu20YQfS/QfyD4WKARbxJFIXLg2E1Q&#10;wE2MREWeVxQpsaW47JK25H59z+yFWsmSIjuOERT2g0Vyh7M7M2dmz6z0+s16WTq3mWgKXo1d/5Xn&#10;OlmV8llRzcfun5N3vw5dp2lZNWMlr7Kxe5c17puzn396vapHWcAXvJxlwoGSqhmt6rG7aNt61Os1&#10;6SJbsuYVr7MKgzkXS9biVsx7M8FW0L4se4HnDXorLma14GnWNHh6qQbdM6k/z7O0/ZjnTdY65djF&#10;2lr5X8j/U/rfO3vNRnPB6kWR6mWwR6xiyYoKk3aqLlnLnBtR3FO1LFLBG563r1K+7PE8L9JM2gBr&#10;fG/HmveC39TSlvloNa87N8G1O356tNr0w+21cIrZ2O27TsWWCJGc1emTa1b1fASJ96L+XF8L/WCu&#10;7sjadS6W9Ak7nLV06l3n1GzdOikexv1+MoihPcWY7yVBf+hrv6cLBOfei+nit+7VgYe/zauDBHdY&#10;Rs9M3aMVdgvqbrqVa9v8YNs43D+ddWEy6JY4SPqhJ13HRl+3rh/5cIV2DF6FtUetQ4o0GxQ034aC&#10;zwtWZxJcDcVYeyryjac+IqtLdvepmC9a5S0pR0CgkDf1FU//bigYq9oaoZsGMs509QefAU7spuUy&#10;NXbAEoVxGCQD1wEsIs8P4Dmaho0McIKhPwgGECDgRMMkHiZSogs+XHzTtO8zLjHIbq+aViqYz3BF&#10;muYzDekJvJwvS2T2Lz0n7AeJs3Ki0IvUhBsxGN+Jec7CiaOhRIqtClDqZI6oCi2xQ6qiLZn9S0Li&#10;dNPRcg6sCm7qxIIkiQ4YGFtiR7ShaJ+iLbHE4iiOD6yNMN6pi4LBocX5tvuPrI6yeaMPYTxgrG/H&#10;4Jg+Ow4Ei0P6ToyFbwfjmL4To+Hb4Timz47HIcwFdjCO4Dewg2ErQ/p1CcYWJufSdaWTDlcOo93f&#10;k1lf84YqPGUg0nji6wIHKcrQA8IIMAmbdD8ujOiRsKy6WNxxYVVvJvFJy4DfSXNykjChXFp4mokE&#10;Yil+mpG+ttI/zUyCoNR+mqGEMCl+mqmEIRIHRqj+a5+rT40CAea1y7mE64BzTekdNqpZS+Axl84K&#10;NZ4qsrMAZaCySyNLfptNuJRpCUWEVzm12Sc3AmV1VNAMm89a6lN2yOmUIWbYfCoxKqhy2odIxsb1&#10;Rpf5VDqpDp6mU7kF/v7q7N9V0rjcmGE+lTn3ImOG05I3mXIuhVzCpYs9QcbawhteFrN3RVlSxBsx&#10;n16UwrlloO4Xl5cXCD09Z2W9YOopGoCOMWlxqX9LTykLTcVJrwmyJi3EU4gqNqN2PV1jkC6nfHYH&#10;+iK46hXAgnCx4OJf11mhTxi7zT83TGSuU/5egYIlfhQBRq28ifox5YawR6b2CKtSqBq7rYsaSZcX&#10;rWpGbmpBRAsMWRpZ8XPQprwgQiP5lVqVvgELVGv9/nTQsMELZKL4hKRGaS8zSmGL9ek75U5Dzbuu&#10;IBwOBxG2YiA4BMPta9ZlaN5g6HmJj7QmmkdcGj2CLiuGMdZC0TyHLsYu1RYFBU35ACMjIpGzBSPq&#10;JLMOSCxNs6o1NffhQGnauzKjScrqU5ajcUJVUrVKtqy7E6loNgs2yxRk+zZkzdIkaKVC0pwDqJ1u&#10;rcBIKiXKCFN8tTy9msmOt3tZ7cAHFkbIst6QM/Oq7V5eFhUX0s07Csq2m1nJa1Rq15h0kk2llNyT&#10;VU2dvisQzCvWtNdMgJgjbSjVqOvIS47dgABHV9gRkHz7npP806VmdbO84Cg14D1YnbykVG5Lc5kL&#10;vvyC04ZzmhVDJpfTFhvbdjbjvCLNzs+lGPp81Lur6nOdmuwmsE7WX5ioNaJbJMMHbjoy1LhtYCtZ&#10;itCPUhfAF9RhwUQUsiJMeL1TFGi539wkyoKhmJK81K21qR0+KsswBI2WZwtJPIj6hh+Z2mHvL8at&#10;FoPd9H6IaNdUeOgAgiSUdcju/XY5ceiDlyGRbBmsttPjRwNqNfepsnsTUoPeaZ82cIROG6k5oM3u&#10;TIis71NldyWHDLQ7ElsPKsX/jPQT9eh6lsewVRlUYqvS14SBDRm12aXhTZtRQ42UFGFEbY4aTFiZ&#10;kTCfSlLNiF3SqDTD5nPftGbsSXmY2jsevnu+cCvrqI04jyqiklxdC/4XiM1bht2kLdoSR2eXWcoF&#10;a4vbzJEijtohNN3CoR0dxjnt+i0HC+m22kM0DNwrUKV0iMO0MBiqymVq6WCIU7gQRYJq6cCzmg1T&#10;Sg3HehQN28PmH4siIuuSXehT3Huc/VnYBe1HdDatmD9RBUn0zWNF+/H4hVfM9n23YciObiP08XNA&#10;vZRKiq7ZcOjhNub13QGkx34S+bE6AZFvbs6Uw36ShNhTJV/w9hy5bzqJR6F8m6dP54YpP7xUvjQa&#10;7gmNxs6G8iyJ/7CO/yX9H5T+YNj307/b2vSWdzz9UUEMR9pK/DACS+4SX39NB7L1JNvbS+LfP/pQ&#10;+3t3JkEUOX+qE4aXxH+u84TNV+zPdOa4pwQ8pgAk0dD8XGBTBmL6jp1Ym6wDOLmlG4XTlzJABzbb&#10;deyHP2h8KQPPWgbwIyR5aqx/MEW/crLv5UHw5mddZ/8BAAD//wMAUEsDBBQABgAIAAAAIQCo8fAD&#10;3gAAAAcBAAAPAAAAZHJzL2Rvd25yZXYueG1sTI9BS8NAEIXvgv9hGcGb3U2l1cZsSinqqQi2gvQ2&#10;zU6T0OxsyG6T9N+79aKX4Q1veO+bbDnaRvTU+dqxhmSiQBAXztRcavjavT08g/AB2WDjmDRcyMMy&#10;v73JMDVu4E/qt6EUMYR9ihqqENpUSl9UZNFPXEscvaPrLIa4dqU0HQ4x3DZyqtRcWqw5NlTY0rqi&#10;4rQ9Ww3vAw6rx+S135yO68t+N/v43iSk9f3duHoBEWgMf8dwxY/okEemgzuz8aLREB8Jv/PqJQs1&#10;A3GI6mmq5iDzTP7nz38AAAD//wMAUEsBAi0AFAAGAAgAAAAhALaDOJL+AAAA4QEAABMAAAAAAAAA&#10;AAAAAAAAAAAAAFtDb250ZW50X1R5cGVzXS54bWxQSwECLQAUAAYACAAAACEAOP0h/9YAAACUAQAA&#10;CwAAAAAAAAAAAAAAAAAvAQAAX3JlbHMvLnJlbHNQSwECLQAUAAYACAAAACEAd10GcpkHAAAeJgAA&#10;DgAAAAAAAAAAAAAAAAAuAgAAZHJzL2Uyb0RvYy54bWxQSwECLQAUAAYACAAAACEAqPHwA94AAAAH&#10;AQAADwAAAAAAAAAAAAAAAADzCQAAZHJzL2Rvd25yZXYueG1sUEsFBgAAAAAEAAQA8wAAAP4KAAAA&#10;AA==&#10;">
                <v:group id="Group 12" o:spid="_x0000_s1027" style="position:absolute;width:75539;height:106953" coordsize="75541,1069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shape id="OverlayRight" o:spid="_x0000_s1028" style="position:absolute;left:43732;top:40129;width:28163;height:48979;visibility:visible;mso-wrap-style:square;v-text-anchor:top" coordsize="4304,748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AdbcwAAAANsAAAAPAAAAZHJzL2Rvd25yZXYueG1sRI/NqsIw&#10;FIT3F3yHcIS7u6aKiFSjiCK4cOMPiLtDc2yKzUlJYq1vfyMILoeZ+YaZLztbi5Z8qBwrGA4yEMSF&#10;0xWXCs6n7d8URIjIGmvHpOBFAZaL3s8cc+2efKD2GEuRIBxyVGBibHIpQ2HIYhi4hjh5N+ctxiR9&#10;KbXHZ4LbWo6ybCItVpwWDDa0NlTcjw+rIF743PKpu1+w2Duvr3uz2QSlfvvdagYiUhe/4U97pxWM&#10;h/D+kn6AXPwDAAD//wMAUEsBAi0AFAAGAAgAAAAhANvh9svuAAAAhQEAABMAAAAAAAAAAAAAAAAA&#10;AAAAAFtDb250ZW50X1R5cGVzXS54bWxQSwECLQAUAAYACAAAACEAWvQsW78AAAAVAQAACwAAAAAA&#10;AAAAAAAAAAAfAQAAX3JlbHMvLnJlbHNQSwECLQAUAAYACAAAACEAbQHW3MAAAADbAAAADwAAAAAA&#10;AAAAAAAAAAAHAgAAZHJzL2Rvd25yZXYueG1sUEsFBgAAAAADAAMAtwAAAPQCAAAAAA==&#10;" adj="-11796480,,5400" path="m3529,r,l,7482r2994,l2994,7477r1270,5l4304,7482r,l4304,7482,4304,,3529,xe" fillcolor="#cddc29" stroked="f">
                    <v:fill opacity="13107f"/>
                    <v:stroke joinstyle="miter"/>
                    <v:formulas/>
                    <v:path arrowok="t" o:connecttype="custom" o:connectlocs="2309155,0;2309155,0;0,4897893;1959085,4897893;1959085,4894620;2790093,4897893;2816266,4897893;2816266,4897893;2816266,4897893;2816266,0;2309155,0" o:connectangles="0,0,0,0,0,0,0,0,0,0,0" textboxrect="0,0,4304,7482"/>
                    <v:textbox>
                      <w:txbxContent>
                        <w:p w14:paraId="159596E7" w14:textId="77777777" w:rsidR="00FD6178" w:rsidRDefault="00FD6178" w:rsidP="00245BEA">
                          <w:pPr>
                            <w:jc w:val="center"/>
                          </w:pPr>
                        </w:p>
                      </w:txbxContent>
                    </v:textbox>
                  </v:shape>
                  <v:rect id="CoverRectangle" o:spid="_x0000_s1029" style="position:absolute;left:3886;top:3600;width:68009;height:39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PpLIvwAAANoAAAAPAAAAZHJzL2Rvd25yZXYueG1sRI9Bi8Iw&#10;FITvwv6H8Ba8aeqyytI1SiksuEer9fxonm0xeSlN1OqvN4LgcZiZb5jlerBGXKj3rWMFs2kCgrhy&#10;uuVawX73N/kB4QOyRuOYFNzIw3r1MVpiqt2Vt3QpQi0ihH2KCpoQulRKXzVk0U9dRxy9o+sthij7&#10;WuoerxFujfxKkoW02HJcaLCjvKHqVJytgjnT/zwUd5OXWXY8Y1XmB2+UGn8O2S+IQEN4h1/tjVbw&#10;Dc8r8QbI1QMAAP//AwBQSwECLQAUAAYACAAAACEA2+H2y+4AAACFAQAAEwAAAAAAAAAAAAAAAAAA&#10;AAAAW0NvbnRlbnRfVHlwZXNdLnhtbFBLAQItABQABgAIAAAAIQBa9CxbvwAAABUBAAALAAAAAAAA&#10;AAAAAAAAAB8BAABfcmVscy8ucmVsc1BLAQItABQABgAIAAAAIQDLPpLIvwAAANoAAAAPAAAAAAAA&#10;AAAAAAAAAAcCAABkcnMvZG93bnJldi54bWxQSwUGAAAAAAMAAwC3AAAA8wIAAAAA&#10;" fillcolor="#201547 [3206]" stroked="f" strokeweight="2pt">
                    <v:textbox>
                      <w:txbxContent>
                        <w:p w14:paraId="4F0CF5A5" w14:textId="77777777" w:rsidR="00FD6178" w:rsidRDefault="00FD6178" w:rsidP="00245BEA">
                          <w:pPr>
                            <w:jc w:val="center"/>
                          </w:pPr>
                        </w:p>
                      </w:txbxContent>
                    </v:textbox>
                  </v:rect>
                  <v:shape id="TriangleTop" o:spid="_x0000_s1030" style="position:absolute;left:3600;top:3600;width:18648;height:19765;visibility:visible;mso-wrap-style:square;v-text-anchor:top" coordsize="2939,31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ClmuwAAANoAAAAPAAAAZHJzL2Rvd25yZXYueG1sRE/LqsIw&#10;EN0L/kMYwZ2mutBrNYpICm71Cm6HZmyLzaQ2sda/NwvB5eG8N7ve1qKj1leOFcymCQji3JmKCwWX&#10;/2zyB8IHZIO1Y1LwJg+77XCwwdS4F5+oO4dCxBD2KSooQ2hSKX1ekkU/dQ1x5G6utRgibAtpWnzF&#10;cFvLeZIspMWKY0OJDR1Kyu/np1Wwb7Re6bk+HZbZtcbLUmePTis1HvX7NYhAffiJv+6jURC3xivx&#10;BsjtBwAA//8DAFBLAQItABQABgAIAAAAIQDb4fbL7gAAAIUBAAATAAAAAAAAAAAAAAAAAAAAAABb&#10;Q29udGVudF9UeXBlc10ueG1sUEsBAi0AFAAGAAgAAAAhAFr0LFu/AAAAFQEAAAsAAAAAAAAAAAAA&#10;AAAAHwEAAF9yZWxzLy5yZWxzUEsBAi0AFAAGAAgAAAAhAIw8KWa7AAAA2gAAAA8AAAAAAAAAAAAA&#10;AAAABwIAAGRycy9kb3ducmV2LnhtbFBLBQYAAAAAAwADALcAAADvAgAAAAA=&#10;" path="m,l1469,3114,2939,,,xe" fillcolor="#cddc29" stroked="f">
                    <v:path arrowok="t" o:connecttype="custom" o:connectlocs="0,0;932101,1976455;1864837,0;0,0" o:connectangles="0,0,0,0"/>
                  </v:shape>
                  <v:shapetype id="_x0000_t202" coordsize="21600,21600" o:spt="202" path="m,l,21600r21600,l21600,xe">
                    <v:stroke joinstyle="miter"/>
                    <v:path gradientshapeok="t" o:connecttype="rect"/>
                  </v:shapetype>
                  <v:shape id="CoverProjectBar" o:spid="_x0000_s1031" type="#_x0000_t202" style="position:absolute;left:3600;top:88973;width:68401;height:60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aHQwwQAAANsAAAAPAAAAZHJzL2Rvd25yZXYueG1sRE9Li8Iw&#10;EL4L+x/CLHjTdD2IVtOyuPgAD2JdFo9jM7Zlm0lpotZ/bwTB23x8z5mnnanFlVpXWVbwNYxAEOdW&#10;V1wo+D0sBxMQziNrrC2Tgjs5SJOP3hxjbW+8p2vmCxFC2MWooPS+iaV0eUkG3dA2xIE729agD7At&#10;pG7xFsJNLUdRNJYGKw4NJTa0KCn/zy5GwcqcdrvFfb+uzN92uvzxxy6rrVL9z+57BsJT59/il3uj&#10;w/wpPH8JB8jkAQAA//8DAFBLAQItABQABgAIAAAAIQDb4fbL7gAAAIUBAAATAAAAAAAAAAAAAAAA&#10;AAAAAABbQ29udGVudF9UeXBlc10ueG1sUEsBAi0AFAAGAAgAAAAhAFr0LFu/AAAAFQEAAAsAAAAA&#10;AAAAAAAAAAAAHwEAAF9yZWxzLy5yZWxzUEsBAi0AFAAGAAgAAAAhAK5odDDBAAAA2wAAAA8AAAAA&#10;AAAAAAAAAAAABwIAAGRycy9kb3ducmV2LnhtbFBLBQYAAAAAAwADALcAAAD1AgAAAAA=&#10;" fillcolor="#cddc29" stroked="f">
                    <v:stroke joinstyle="round"/>
                    <v:textbox inset="10mm,0,10mm,0">
                      <w:txbxContent>
                        <w:p w14:paraId="0FCBF56D" w14:textId="77777777" w:rsidR="00FD6178" w:rsidRPr="00F41119" w:rsidRDefault="00FD6178" w:rsidP="00FA50E8">
                          <w:pPr>
                            <w:pStyle w:val="Reportdetails"/>
                            <w:rPr>
                              <w:color w:val="F8FAE8" w:themeColor="background2"/>
                            </w:rPr>
                          </w:pPr>
                          <w:r w:rsidRPr="00FA50E8">
                            <w:rPr>
                              <w:b w:val="0"/>
                              <w:color w:val="F8FAE8" w:themeColor="background2"/>
                            </w:rPr>
                            <w:t>Arthur Rylah Institute for Environmental Research</w:t>
                          </w:r>
                          <w:r w:rsidRPr="00FA50E8">
                            <w:rPr>
                              <w:b w:val="0"/>
                              <w:color w:val="F8FAE8" w:themeColor="background2"/>
                            </w:rPr>
                            <w:br/>
                          </w:r>
                          <w:r w:rsidRPr="00F41119">
                            <w:rPr>
                              <w:color w:val="F8FAE8" w:themeColor="background2"/>
                            </w:rPr>
                            <w:t xml:space="preserve">Technical Report Series No. </w:t>
                          </w:r>
                          <w:r>
                            <w:rPr>
                              <w:color w:val="F8FAE8" w:themeColor="background2"/>
                            </w:rPr>
                            <w:t>304</w:t>
                          </w:r>
                        </w:p>
                      </w:txbxContent>
                    </v:textbox>
                  </v:shape>
                  <v:rect id="Rectangle 240" o:spid="_x0000_s1032" style="position:absolute;left:71941;width:3600;height:1069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hHwQAAANwAAAAPAAAAZHJzL2Rvd25yZXYueG1sRE/LisIw&#10;FN0L8w/hCu409TUO1SiDqDju7ExdX5prW2xuahO1/v1kIbg8nPdi1ZpK3KlxpWUFw0EEgjizuuRc&#10;wd/vtv8FwnlkjZVlUvAkB6vlR2eBsbYPPtI98bkIIexiVFB4X8dSuqwgg25ga+LAnW1j0AfY5FI3&#10;+AjhppKjKPqUBksODQXWtC4ouyQ3o+A2nf1s2tN1N06jdHZIq+ne72qlet32ew7CU+vf4pd7rxWM&#10;JmF+OBOOgFz+AwAA//8DAFBLAQItABQABgAIAAAAIQDb4fbL7gAAAIUBAAATAAAAAAAAAAAAAAAA&#10;AAAAAABbQ29udGVudF9UeXBlc10ueG1sUEsBAi0AFAAGAAgAAAAhAFr0LFu/AAAAFQEAAAsAAAAA&#10;AAAAAAAAAAAAHwEAAF9yZWxzLy5yZWxzUEsBAi0AFAAGAAgAAAAhAL8w+EfBAAAA3AAAAA8AAAAA&#10;AAAAAAAAAAAABwIAAGRycy9kb3ducmV2LnhtbFBLBQYAAAAAAwADALcAAAD1AgAAAAA=&#10;" fillcolor="white [3212]" stroked="f" strokeweight="2pt"/>
                  <v:rect id="Rectangle 241" o:spid="_x0000_s1033" style="position:absolute;width:3593;height:1069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fF3cxQAAANwAAAAPAAAAZHJzL2Rvd25yZXYueG1sRI9Ba8JA&#10;FITvBf/D8oTe6ia2UYmuQUoraW9V4/mRfSbB7NuYXTX9991CocdhZr5hVtlgWnGj3jWWFcSTCARx&#10;aXXDlYLD/v1pAcJ5ZI2tZVLwTQ6y9ehhham2d/6i285XIkDYpaig9r5LpXRlTQbdxHbEwTvZ3qAP&#10;sq+k7vEe4KaV0yiaSYMNh4UaO3qtqTzvrkbBNZl/vA3Hy/a5iIr5Z9Emud92Sj2Oh80ShKfB/4f/&#10;2rlWMH2J4fdMOAJy/QMAAP//AwBQSwECLQAUAAYACAAAACEA2+H2y+4AAACFAQAAEwAAAAAAAAAA&#10;AAAAAAAAAAAAW0NvbnRlbnRfVHlwZXNdLnhtbFBLAQItABQABgAIAAAAIQBa9CxbvwAAABUBAAAL&#10;AAAAAAAAAAAAAAAAAB8BAABfcmVscy8ucmVsc1BLAQItABQABgAIAAAAIQDQfF3cxQAAANwAAAAP&#10;AAAAAAAAAAAAAAAAAAcCAABkcnMvZG93bnJldi54bWxQSwUGAAAAAAMAAwC3AAAA+QIAAAAA&#10;" fillcolor="white [3212]" stroked="f" strokeweight="2pt"/>
                </v:group>
                <v:rect id="Rectangle 1" o:spid="_x0000_s1034" style="position:absolute;top:94869;width:75600;height:144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zyG7wQAAANoAAAAPAAAAZHJzL2Rvd25yZXYueG1sRE9La8JA&#10;EL4X+h+WKXhrNq34IM0qIq3Y3kwbz0N2moRmZ9PsauK/dwOCp+Hje066HkwjztS52rKClygGQVxY&#10;XXOp4Of743kJwnlkjY1lUnAhB+vV40OKibY9H+ic+VKEEHYJKqi8bxMpXVGRQRfZljhwv7Yz6APs&#10;Sqk77EO4aeRrHM+lwZpDQ4UtbSsq/rKTUXCaLT7fh+P/bprH+eIrb2Z7v2uVmjwNmzcQngZ/F9/c&#10;ex3mw/jKeOXqCgAA//8DAFBLAQItABQABgAIAAAAIQDb4fbL7gAAAIUBAAATAAAAAAAAAAAAAAAA&#10;AAAAAABbQ29udGVudF9UeXBlc10ueG1sUEsBAi0AFAAGAAgAAAAhAFr0LFu/AAAAFQEAAAsAAAAA&#10;AAAAAAAAAAAAHwEAAF9yZWxzLy5yZWxzUEsBAi0AFAAGAAgAAAAhAC3PIbvBAAAA2gAAAA8AAAAA&#10;AAAAAAAAAAAABwIAAGRycy9kb3ducmV2LnhtbFBLBQYAAAAAAwADALcAAAD1AgAAAAA=&#10;" fillcolor="white [3212]" stroked="f" strokeweight="2pt"/>
                <w10:wrap anchorx="page" anchory="page"/>
              </v:group>
            </w:pict>
          </mc:Fallback>
        </mc:AlternateContent>
      </w:r>
      <w:r w:rsidR="004039BC" w:rsidRPr="001303BA">
        <w:rPr>
          <w:noProof/>
          <w:lang w:eastAsia="en-AU"/>
        </w:rPr>
        <mc:AlternateContent>
          <mc:Choice Requires="wps">
            <w:drawing>
              <wp:anchor distT="0" distB="0" distL="114300" distR="114300" simplePos="0" relativeHeight="251640320" behindDoc="0" locked="0" layoutInCell="1" allowOverlap="1" wp14:anchorId="6153BA97" wp14:editId="34153E83">
                <wp:simplePos x="0" y="0"/>
                <wp:positionH relativeFrom="page">
                  <wp:posOffset>356870</wp:posOffset>
                </wp:positionH>
                <wp:positionV relativeFrom="page">
                  <wp:posOffset>358775</wp:posOffset>
                </wp:positionV>
                <wp:extent cx="1864360" cy="3963035"/>
                <wp:effectExtent l="19050" t="0" r="2540" b="0"/>
                <wp:wrapNone/>
                <wp:docPr id="9" name="TriangleTopACIPlain"/>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flipV="1">
                          <a:off x="0" y="0"/>
                          <a:ext cx="1864360" cy="3963035"/>
                        </a:xfrm>
                        <a:custGeom>
                          <a:avLst/>
                          <a:gdLst>
                            <a:gd name="T0" fmla="*/ 0 w 2939"/>
                            <a:gd name="T1" fmla="*/ 0 h 3114"/>
                            <a:gd name="T2" fmla="*/ 1469 w 2939"/>
                            <a:gd name="T3" fmla="*/ 3114 h 3114"/>
                            <a:gd name="T4" fmla="*/ 2939 w 2939"/>
                            <a:gd name="T5" fmla="*/ 0 h 3114"/>
                            <a:gd name="T6" fmla="*/ 0 w 2939"/>
                            <a:gd name="T7" fmla="*/ 0 h 3114"/>
                            <a:gd name="connsiteX0" fmla="*/ 16 w 5002"/>
                            <a:gd name="connsiteY0" fmla="*/ 0 h 10000"/>
                            <a:gd name="connsiteX1" fmla="*/ 0 w 5002"/>
                            <a:gd name="connsiteY1" fmla="*/ 10000 h 10000"/>
                            <a:gd name="connsiteX2" fmla="*/ 5002 w 5002"/>
                            <a:gd name="connsiteY2" fmla="*/ 0 h 10000"/>
                            <a:gd name="connsiteX3" fmla="*/ 16 w 5002"/>
                            <a:gd name="connsiteY3" fmla="*/ 0 h 10000"/>
                            <a:gd name="connsiteX0" fmla="*/ 0 w 10078"/>
                            <a:gd name="connsiteY0" fmla="*/ 0 h 10000"/>
                            <a:gd name="connsiteX1" fmla="*/ 78 w 10078"/>
                            <a:gd name="connsiteY1" fmla="*/ 10000 h 10000"/>
                            <a:gd name="connsiteX2" fmla="*/ 10078 w 10078"/>
                            <a:gd name="connsiteY2" fmla="*/ 0 h 10000"/>
                            <a:gd name="connsiteX3" fmla="*/ 0 w 10078"/>
                            <a:gd name="connsiteY3" fmla="*/ 0 h 10000"/>
                            <a:gd name="connsiteX0" fmla="*/ 2 w 10043"/>
                            <a:gd name="connsiteY0" fmla="*/ 9 h 10000"/>
                            <a:gd name="connsiteX1" fmla="*/ 43 w 10043"/>
                            <a:gd name="connsiteY1" fmla="*/ 10000 h 10000"/>
                            <a:gd name="connsiteX2" fmla="*/ 10043 w 10043"/>
                            <a:gd name="connsiteY2" fmla="*/ 0 h 10000"/>
                            <a:gd name="connsiteX3" fmla="*/ 2 w 10043"/>
                            <a:gd name="connsiteY3" fmla="*/ 9 h 10000"/>
                            <a:gd name="connsiteX0" fmla="*/ 3 w 10007"/>
                            <a:gd name="connsiteY0" fmla="*/ 9 h 10000"/>
                            <a:gd name="connsiteX1" fmla="*/ 7 w 10007"/>
                            <a:gd name="connsiteY1" fmla="*/ 10000 h 10000"/>
                            <a:gd name="connsiteX2" fmla="*/ 10007 w 10007"/>
                            <a:gd name="connsiteY2" fmla="*/ 0 h 10000"/>
                            <a:gd name="connsiteX3" fmla="*/ 3 w 10007"/>
                            <a:gd name="connsiteY3" fmla="*/ 9 h 10000"/>
                            <a:gd name="connsiteX0" fmla="*/ 2 w 10009"/>
                            <a:gd name="connsiteY0" fmla="*/ 0 h 10004"/>
                            <a:gd name="connsiteX1" fmla="*/ 9 w 10009"/>
                            <a:gd name="connsiteY1" fmla="*/ 10004 h 10004"/>
                            <a:gd name="connsiteX2" fmla="*/ 10009 w 10009"/>
                            <a:gd name="connsiteY2" fmla="*/ 4 h 10004"/>
                            <a:gd name="connsiteX3" fmla="*/ 2 w 10009"/>
                            <a:gd name="connsiteY3" fmla="*/ 0 h 10004"/>
                          </a:gdLst>
                          <a:ahLst/>
                          <a:cxnLst>
                            <a:cxn ang="0">
                              <a:pos x="connsiteX0" y="connsiteY0"/>
                            </a:cxn>
                            <a:cxn ang="0">
                              <a:pos x="connsiteX1" y="connsiteY1"/>
                            </a:cxn>
                            <a:cxn ang="0">
                              <a:pos x="connsiteX2" y="connsiteY2"/>
                            </a:cxn>
                            <a:cxn ang="0">
                              <a:pos x="connsiteX3" y="connsiteY3"/>
                            </a:cxn>
                          </a:cxnLst>
                          <a:rect l="l" t="t" r="r" b="b"/>
                          <a:pathLst>
                            <a:path w="10009" h="10004">
                              <a:moveTo>
                                <a:pt x="2" y="0"/>
                              </a:moveTo>
                              <a:cubicBezTo>
                                <a:pt x="-8" y="3333"/>
                                <a:pt x="19" y="6671"/>
                                <a:pt x="9" y="10004"/>
                              </a:cubicBezTo>
                              <a:lnTo>
                                <a:pt x="10009" y="4"/>
                              </a:lnTo>
                              <a:lnTo>
                                <a:pt x="2"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A5C4CBB" id="TriangleTopACIPlain" o:spid="_x0000_s1026" style="position:absolute;margin-left:28.1pt;margin-top:28.25pt;width:146.8pt;height:312.05pt;flip:y;z-index:2516403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0009,10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0fASAQAAK8PAAAOAAAAZHJzL2Uyb0RvYy54bWysV99v2zYQfh+w/4HQ44BFku3YsRGn6FJ0&#10;KNBtQZsO3SNNUZYwitRI2nL61+94lBTKi63OrR9k/vju4/E7Urq7fXWoBNlzbUol11F6lUSES6ay&#10;Um7X0afHtz/fRMRYKjMqlOTr6Imb6NXdjz/cNvWKT1ShRMY1ARJpVk29jgpr61UcG1bwiporVXMJ&#10;k7nSFbXQ1ds407QB9krEkySZx43SWa0V48bA6Bs/Gd0hf55zZv/Ic8MtEesIfLP41PjcuGd8d0tX&#10;W03romStG/QCLypaSli0p3pDLSU7Xf6HqiqZVkbl9oqpKlZ5XjKOe4DdpMnRbj4WtOa4FxDH1L1M&#10;5vvRst/3D5qU2TpaRkTSCkL0qEsqt4I/qvr1/bsH4bYGMjW1WQH6Y/2g3UZN/V6xvw1MxIMZ1zGA&#10;IZvmN5UBHd1ZhdIccl2RXJT1n3BQcAS2Tw4Yi6c+FvxgCYPB9GY+m84hZAzmpsv5NJleOzdiunJE&#10;zgW2M/ZXrrBN9++N9cHMoIWhyLoNAUteCYjrTzFJSEMmy+myjXyPSQeYgkzTdHaMmQSYdDZfnqCa&#10;BjBHQ15mmwUw59EJtusAlpygmg8wL29wMcC86BJTUprS8s+hYOkcHLtOksmRGh34rxDsHEwT+J0A&#10;fx7KfJ44xCLpGHkYH+fxiOMhfNTxMKijkoTgUeahfo3Tb3FzQr/LxV7cgBpnqb9JbmQeW+Fiwd2l&#10;Pev7xYK7MwLMs+nXCL4cO4ChhLPpGHWIBh+S0ZMS6odOj60QGoyyhxqOyhKCR2UJT3irSrL47oIv&#10;vBqnmb9V72R0hYv1HlXlYr3bSCbHH7yzr+/jL18HHry+3QfLHduTzMd6uw+hMzjJHsqHzGMrhAaj&#10;7KGEo6qE4O7moN+Qf2y7DIMWXdLBDrLNOqBFIH1y+YxLQmplXIrTCwhXAfKZrguvc5/SgBVmNOeN&#10;QdDQOP1fxqBVaIyfc9jM160McoTG+LbsjP1/u30NGbfLtQXm2jYikGvriECuvfEXvqbWqYbaQJM0&#10;kOrhISKFb81Qt0rtIQFFlHUCeu87uZ5n2W5Tsl/4lxDrag7wdgq/dk2kSCHDheH5fIHCQWxw2I/2&#10;59LtZsApZMjd+go83Wno5rt/zzr0t5tjQhnuI+50wGy2FwRXfs5ojRJl9rYUwomA9RC/F5rsKahL&#10;GePSdvEfIAUeJKmcpV/JjWCO7tJyn8cb+yS44xXyA88h/UeFzyyEUwXNuF8fkiuf4oHPvWu4GyR0&#10;6BzW77l9ut8jX9pEi3emHOu23thfpLPGvQWurKTtjatSKo0n6ohA9PLlHt+J5KVxZcxGZU9QyGjl&#10;q0aocqFRKP0lIg1UjOvI/LOjmkdEvJNQki3T2Qyut8XO7HoxgY4OZzbhDJUMqNYRXBHfvLfQA5Nd&#10;rcttASt50aR6DQVUXrriBqPovWo7UBWi7G0F68rOsI+o5zr77l8AAAD//wMAUEsDBBQABgAIAAAA&#10;IQCQkka+3wAAAAkBAAAPAAAAZHJzL2Rvd25yZXYueG1sTI/BTsMwEETvSPyDtUi9IOrQ0lBCnKqt&#10;hBDiRIG7E2/jQLwOsduEv+/2BKfVaEazb/LV6FpxxD40nhTcThMQSJU3DdUKPt6fbpYgQtRkdOsJ&#10;FfxigFVxeZHrzPiB3vC4i7XgEgqZVmBj7DIpQ2XR6TD1HRJ7e987HVn2tTS9HrjctXKWJKl0uiH+&#10;YHWHW4vV9+7gFLxs78vX58+fuL82thw2mzB+NUGpydW4fgQRcYx/YTjjMzoUzFT6A5kgWgWLdMbJ&#10;812AYH9+98BTSgXpMklBFrn8v6A4AQAA//8DAFBLAQItABQABgAIAAAAIQC2gziS/gAAAOEBAAAT&#10;AAAAAAAAAAAAAAAAAAAAAABbQ29udGVudF9UeXBlc10ueG1sUEsBAi0AFAAGAAgAAAAhADj9If/W&#10;AAAAlAEAAAsAAAAAAAAAAAAAAAAALwEAAF9yZWxzLy5yZWxzUEsBAi0AFAAGAAgAAAAhAN2vR8BI&#10;BAAArw8AAA4AAAAAAAAAAAAAAAAALgIAAGRycy9lMm9Eb2MueG1sUEsBAi0AFAAGAAgAAAAhAJCS&#10;Rr7fAAAACQEAAA8AAAAAAAAAAAAAAAAAogYAAGRycy9kb3ducmV2LnhtbFBLBQYAAAAABAAEAPMA&#10;AACuBwAAAAA=&#10;" path="m2,c-8,3333,19,6671,9,10004l10009,4,2,xe" fillcolor="#00b2a9 [3204]" stroked="f" strokeweight="2pt">
                <v:path arrowok="t" o:connecttype="custom" o:connectlocs="373,0;1676,3963035;1864360,1585;373,0" o:connectangles="0,0,0,0"/>
                <w10:wrap anchorx="page" anchory="page"/>
              </v:shape>
            </w:pict>
          </mc:Fallback>
        </mc:AlternateContent>
      </w:r>
      <w:r w:rsidR="00D868AD" w:rsidRPr="00D55628">
        <w:rPr>
          <w:noProof/>
          <w:lang w:eastAsia="en-AU"/>
        </w:rPr>
        <mc:AlternateContent>
          <mc:Choice Requires="wps">
            <w:drawing>
              <wp:anchor distT="0" distB="0" distL="114300" distR="114300" simplePos="0" relativeHeight="251629056" behindDoc="0" locked="1" layoutInCell="1" allowOverlap="1" wp14:anchorId="37EC761A" wp14:editId="2E0C051A">
                <wp:simplePos x="0" y="0"/>
                <wp:positionH relativeFrom="page">
                  <wp:posOffset>356235</wp:posOffset>
                </wp:positionH>
                <wp:positionV relativeFrom="page">
                  <wp:posOffset>357505</wp:posOffset>
                </wp:positionV>
                <wp:extent cx="1894205" cy="2007870"/>
                <wp:effectExtent l="0" t="0" r="0" b="0"/>
                <wp:wrapNone/>
                <wp:docPr id="44" name="TriangleTopACI"/>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894205" cy="2007870"/>
                        </a:xfrm>
                        <a:custGeom>
                          <a:avLst/>
                          <a:gdLst>
                            <a:gd name="T0" fmla="*/ 1745 w 3496"/>
                            <a:gd name="T1" fmla="*/ 3697 h 3697"/>
                            <a:gd name="T2" fmla="*/ 0 w 3496"/>
                            <a:gd name="T3" fmla="*/ 0 h 3697"/>
                            <a:gd name="T4" fmla="*/ 3496 w 3496"/>
                            <a:gd name="T5" fmla="*/ 0 h 3697"/>
                            <a:gd name="T6" fmla="*/ 1745 w 3496"/>
                            <a:gd name="T7" fmla="*/ 3697 h 3697"/>
                          </a:gdLst>
                          <a:ahLst/>
                          <a:cxnLst>
                            <a:cxn ang="0">
                              <a:pos x="T0" y="T1"/>
                            </a:cxn>
                            <a:cxn ang="0">
                              <a:pos x="T2" y="T3"/>
                            </a:cxn>
                            <a:cxn ang="0">
                              <a:pos x="T4" y="T5"/>
                            </a:cxn>
                            <a:cxn ang="0">
                              <a:pos x="T6" y="T7"/>
                            </a:cxn>
                          </a:cxnLst>
                          <a:rect l="0" t="0" r="r" b="b"/>
                          <a:pathLst>
                            <a:path w="3496" h="3697">
                              <a:moveTo>
                                <a:pt x="1745" y="3697"/>
                              </a:moveTo>
                              <a:lnTo>
                                <a:pt x="0" y="0"/>
                              </a:lnTo>
                              <a:lnTo>
                                <a:pt x="3496" y="0"/>
                              </a:lnTo>
                              <a:lnTo>
                                <a:pt x="1745" y="3697"/>
                              </a:lnTo>
                              <a:close/>
                            </a:path>
                          </a:pathLst>
                        </a:custGeom>
                        <a:blipFill>
                          <a:blip r:embed="rId16" cstate="email">
                            <a:extLst>
                              <a:ext uri="{28A0092B-C50C-407E-A947-70E740481C1C}">
                                <a14:useLocalDpi xmlns:a14="http://schemas.microsoft.com/office/drawing/2010/main"/>
                              </a:ext>
                            </a:extLst>
                          </a:blip>
                          <a:stretch>
                            <a:fillRect/>
                          </a:stretch>
                        </a:blip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9B67B29" id="TriangleTopACI" o:spid="_x0000_s1026" style="position:absolute;margin-left:28.05pt;margin-top:28.15pt;width:149.15pt;height:158.1pt;z-index:2516290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3496,3697"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HrKNEBAMAAEkHAAAOAAAAZHJzL2Uyb0RvYy54bWysVdFO2zAUfZ+0&#10;f7D8OGmkaVNKI1KEQExIbEOj+wDXcZpoju3ZblP29bvXaULoKEPTXhI79+T6nnPt4/OLXS3JVlhX&#10;aZXR+GREiVBc55VaZ/T78ubjGSXOM5UzqZXI6KNw9GLx/t15Y1Ix1qWWubAEkiiXNiajpfcmjSLH&#10;S1Ezd6KNUBAstK2Zh6ldR7llDWSvZTQejU6jRtvcWM2Fc/D1ug3SRchfFIL7r0XhhCcyo1CbD08b&#10;nit8Rotzlq4tM2XF92Wwf6iiZpWCRftU18wzsrHVH6nqilvtdOFPuK4jXRQVF4EDsIlHB2weSmZE&#10;4ALiONPL5P5fWv5le29JlWc0SShRrIYeLW3F1FqKpTaXV7coUWNcCsgHc2+RpDN3mv9wEIieRXDi&#10;AENWzWedQya28TrIsitsjX8CYbIL6j/26oudJxw+xmfzZDyaUsIhBr2dnc1CfyKWdr/zjfOfhA6p&#10;2PbO+bZ9OYyC+HnHAFpd1BI6+SEi8SyZkoZMkvnpvt09LB7AJqfzGSkJvg5h4wFsdCTV5Bnm5Tyg&#10;cF8VlnMkFUjQw0ZHSjodYF4hOBvADgiCrOtOOFZ2WvKd2osJIwLbANuE2hrtsHNLUBbas4xRI0gB&#10;KIweAYNwCJ68CQzqIHj6JjDwR3BoVVdG+96Xb+HoHx56Swkc+lXbXsM8sg7cYEiajIYtQkoY4CbA&#10;SK23cAwCxiN9lDqs3G0TWPMJI9UQ2yrVbeEu1r1NyNeuCExeh720bJeIS+1E2wykFLrSc0NJBmdm&#10;JStzU0mJhHC8dxTww7/7butV15pvaqF8a75WSObB+V1ZGUeJTUW9EuAl9jYPGwSswlvhOVTF0gIW&#10;/gZdaWvtA1DisCwZ9pPSWGaLxC/BZ9BaWi9a6fwRbMbq1s/h/oFBqe0vShrw8oy6nxtmBSXyVoFZ&#10;zuMkQfMPk2Q6G8PEDiOrYYQpDqky6insfxxeeZjBLxtjq3UJK8Vhbyh9CfZWVIEQWl9b1b5Y8OvQ&#10;iv3dghfCcB5QTzfg4jcAAAD//wMAUEsDBAoAAAAAAAAAIQAolm5SlzQCAJc0AgAUAAAAZHJzL21l&#10;ZGlhL2ltYWdlMS5qcGf/2P/gABBKRklGAAECAQCWAJYAAP/hPxJFeGlmAABJSSoACAAAABEAAAED&#10;AAEAAABcRgAAAQEDAAEAAADULgAAAgEDAAQAAADaAAAAAwEDAAEAAAABAAAABgEDAAEAAAAFAAAA&#10;DwECAAsAAADiAAAAEAECABQAAADtAAAAEgEDAAEAAAABAAAAFQEDAAEAAAAEAAAAGgEFAAEAAAAB&#10;AQAAGwEFAAEAAAAJAQAAHAEDAAEAAAABAAAAKAEDAAEAAAACAAAAMQECABwAAAARAQAAMgECABQA&#10;AAAtAQAAOwECAA0AAABBAQAAaYcEAAEAAABQAQAAuAIAAAgACAAIAAgASGFzc2VsYmxhZABIYXNz&#10;ZWxibGFkIEg0RC01ME1TAGrgFgAQJwAAauAWABAnAABBZG9iZSBQaG90b3Nob3AgQ1MzIFdpbmRv&#10;d3MAMjAxOTowMjoxOSAxNTowOTo0MQBKYW1lcyBDYWxkZXIAAAAUAJqCBQABAAAARgIAAJ2CBQAB&#10;AAAATgIAACKIAwABAAAAAQAAACeIAwABAAAAZAAAAACQBwAEAAAAMDIxMAOQAgAUAAAAVgIAAASQ&#10;AgAUAAAAagIAAAGSCgABAAAAfgIAAAKSBQABAAAAhgIAAAWSBQABAAAAjgIAAAaSBQABAAAAlgIA&#10;AAmSAwABAAAAAAAAAAqSBQABAAAAngIAAAGgAwABAAAAAQAAAAKgBAABAAAANgEAAAOgBAABAAAA&#10;RwEAAA6iBQABAAAApgIAAA+iBQABAAAArgIAABCiAwABAAAAAwAAAAWkAwABAAAAVAAAAAAAAAAB&#10;AAAA+gAAAD8AAAAKAAAAMjAxOS0wMS0xNlQxMjowMzo1OQAyMDE5LTAxLTE2VDEyOjAzOjU5ABzt&#10;uT8AAAAIMlJ8KgAAAAgEAAAAAQAAAFIHAADoAwAAeAAAAAEAAAALiwIAZAAAAAuLAgBkAAAAAAAG&#10;AAMBAwABAAAABgAAABoBBQABAAAABgMAABsBBQABAAAADgMAACgBAwABAAAAAgAAAAECBAABAAAA&#10;FgMAAAICBAABAAAA9DsAAAAAAABIAAAAAQAAAEgAAAABAAAA/9j/4AAQSkZJRgABAgAASABIAAD/&#10;7QAMQWRvYmVfQ00AAf/uAA5BZG9iZQBkgAAAAAH/2wCEAAwICAgJCAwJCQwRCwoLERUPDAwPFRgT&#10;ExUTExgRDAwMDAwMEQwMDAwMDAwMDAwMDAwMDAwMDAwMDAwMDAwMDAwBDQsLDQ4NEA4OEBQODg4U&#10;FA4ODg4UEQwMDAwMEREMDAwMDAwRDAwMDAwMDAwMDAwMDAwMDAwMDAwMDAwMDAwMDP/AABEIAKAA&#10;mAMBIgACEQEDEQH/3QAEAAr/xAE/AAABBQEBAQEBAQAAAAAAAAADAAECBAUGBwgJCgsBAAEFAQEB&#10;AQEBAAAAAAAAAAEAAgMEBQYHCAkKCxAAAQQBAwIEAgUHBggFAwwzAQACEQMEIRIxBUFRYRMicYEy&#10;BhSRobFCIyQVUsFiMzRygtFDByWSU/Dh8WNzNRaisoMmRJNUZEXCo3Q2F9JV4mXys4TD03Xj80Yn&#10;lKSFtJXE1OT0pbXF1eX1VmZ2hpamtsbW5vY3R1dnd4eXp7fH1+f3EQACAgECBAQDBAUGBwcGBTUB&#10;AAIRAyExEgRBUWFxIhMFMoGRFKGxQiPBUtHwMyRi4XKCkkNTFWNzNPElBhaisoMHJjXC0kSTVKMX&#10;ZEVVNnRl4vKzhMPTdePzRpSkhbSVxNTk9KW1xdXl9VZmdoaWprbG1ub2JzdHV2d3h5ent8f/2gAM&#10;AwEAAhEDEQA/ADG+w5BqebX5dehZIp6iwEDRr3fqnXKdg/mMhn2q5n8hSwvSybGVgsvxS/dcGMJp&#10;Ebn2faunuc3L6HluZX/ScSz7Ba/9H/NKpj5dGYKKr4DqPZj45ra+usOP83g4txbjWW+31b87rOX6&#10;FX+huetDArOy+2uS/JaK/WB3+s+x/pvdb1C9rMvqm5rLP0mNTi9Gpf8A0f7Taq2bHLDGZyRoxBlR&#10;/S/750MXMY80RLFMSBoXH9C/D9BPdeW10iwEut3Xv8d1jtI/lenWz/PT0VuteGNeGtcC4Wk+0MHu&#10;se/+RU0Od/I/m1UzLW/bLg/+a3FrH9g1g9Jn9jYxEybR0/BsbZLn2tbbe1vPpna7Gxm/8PmWem+z&#10;+R9kr/fQNYMIsWYgR/v5P/QpIFzlppxG/KP/AKCp/WKWZ4xy2w4bmtq9PT2tJfZj7j9FvUbtt2XX&#10;++/9X/m76lJ9b63xv9Rr/ey0cWNP0LR+63/g/wDA2f8ACoWB0gZWLfTlu99/tc5vDsuyLGNa78yu&#10;htTaq7P8D+qJum5brGOwM1wbZW7+dIgNe/6OTt/NxszZ+ss/7TZNdn+h/SV8GaUaOQ3DITUj+98v&#10;F/s2ScRqIbxriH8v0mzVY7Zc2fds3t+Nbmv/AOo9RRyWxm2+kCdz/awDcT6gD2M2N+nvbZs2qucu&#10;rEy9t4LnVl1d1TAHESHVWM3bvT9u7/SKn1PqF9+K6vBaaci5rKrr3OG5lTWCq77MGO/ncn6L3u9P&#10;ZT+i/wC1NivR5bKchmMZMZQAuv0scpf+rGnk57loHgnmhGQO3F+9+9/iJcnN6Li22YuVnVVuH02N&#10;FlxrI49SzFqvqY+p3/Cb/wDSIr6dnL2uaQHttY4Orc0jc22uxvtdXY389Ua8zG6WKMPp+CLcJu37&#10;bZYybLQ4fpmUSdtPpNPsu+ndf/o8P9Ch15mT019mJ05jb6arHO6dmu3BtAsO95fiPY5+Q2i3dk4V&#10;X+Bvu/S+v/NoRx5ialhnHSxUZS/wZelcea5YAEcxiN98mMf906Dn5dmS7puBb9lyK2l/Us8naMSu&#10;N7qKrHe2nL9L9LmZP/aJn6vV+s+p6gukYPQnW2O6dTa++otrrzrjAdZeXVueyh++3+ji+z1Ln1f8&#10;RWs3Ovqow6ukYG+1r3CzLyHB2/ItcQ+ulrXD1LNt36W3/uRl+n/g8WlauJhZnT+jZDH1OZmMqsyL&#10;6zG9hu247dzf3sbp/wCsvb/glXy8R0lcTI8AjrHg4t+KP+c9v9Y2IcJiJxkJCWokDxRl/hfufoJO&#10;o5DG109TxWGymixtwpcJa6i79TzMR2/dur+2YrtzPzK+tVI5uYxrasZ32zIDK8Z1Z/wrRp0r1HOd&#10;/wB7OE3EyM7f/N9Pw+qf9yFn0X0NwMmrJO2tkgAQXlmQxtN7Ktx2+pRlUdM6hs/7p3LIs6nkmimh&#10;zzsx2PrYBp7bBtta79/dX+g9/wD2n/Q/zauYeXnksxAEe/aQ9PpafN87i5eoyueTpCO5xy9Xrl/e&#10;eox5axw3HIssx7XC4zuLLdvq5D2n6FvVMj07mbv5rpdHTq/p5GSoZ+La67IuptFtIe6fUmxrNfof&#10;aKvSzcNrf3MpmZj/APcav01yP24hxcHOD5ndJmfitHpvWnm9rLbC20z6eQCQ6T2e8e525DmOTyQu&#10;cKyxERxQrhn6OL5Pn4vmYuW+KwyTEckZYSTpPi44XL9/+b4G1dU4g6Oa8NLhWXCwPa0brH42Qxtf&#10;r+lX+lux7aMXMqp/T/Z7aPVtrfBYbLqq62l2gyNvZzw92LgVf2LmZeX/AMdVif6JWstzrcF94AZk&#10;1uJlgDQbq2uysPI2D2NuZbS9lm3+cZ/xt3qB6fbXT1BrmDbVW+1kD9yuyvNx/wDwDKzWqrjETwzj&#10;tIH7XUlKXCYnUgj7PF1cZ7XZD6mO3V0+k1rv3netWLrv+uP/AJv/AID0kkHpzDTlW0O5rdWyf6mR&#10;QxJVOOVcf6f/AKH8qaF10v8A7j5n/9CpYxjXFljIe0lrmu0IcPpNd/KaiY+Xbi2erQ4sfLHEn3Am&#10;ufR3tfO70tzvT/cWhZivcG+pSQ1jhWGvYY0P6On0sT32vrc79H0Po36Cp/8Ayx1G271EN3QBZS0U&#10;+rXkBhJrsLLHPPq/Z69/2aKse18+6mt+T6P836tlit/fsM4iGfH85EdY8eMy6OXP4RnwyM+Uz8XD&#10;Z0n7eWMf+hJhjdSxTYDm17mN921urXub/N12tMuZW5/869m/9Gmtusy84FzvW9J3r3OGvqZFn9Gr&#10;bt/0bXfaNv5n6oszKx7sW11VupaS3e07mO2mCWP/ADmo/S+pfYshtjhua2XVzoG2Eba73aO3ek79&#10;Jt/kKvz3w+OeEcnLy/wQePHIS+acD+/Ftch8WyYZnDzgN7cZHBOEv3cg/d/rvQ3Cup7MQ8Y4LXOB&#10;ibXe7JeDH+k/Qs/kULP62aH57Lq3fpXsL79h4c87bavb9JmS6tuXt/wb0VteQ3R1dh89ST/b2+5Z&#10;PUXFmdY2HN0YYcIP0Gpcpy8JZICcbjiHFAHvH0R/6TL8U5qWPlpHFOp5D7cpRPqEZ8Upn/mpBtAD&#10;RoJDWtHidGtY0JWH049Vrqt2jfUaWSQA7Te1v5rmoFdjmA5Bk1VaXRO5jXf9qmOHu/QOb+l/4H9J&#10;/g1sdayN3Tm511Dcy9pqtbv1qDzXdVdk31M/pDf1Vv6Peyn1f0lu+v8ARqXmPiZx8x7McfFwmpEn&#10;+p7n/eOfyfwKGblo58mYw47I4QCIVP2/VxfM5hsZIG4a8ahRNk8EFUfq3Tm/ZcuyllWVjgsGVhWw&#10;51jGte/1a2bfWb6LXu/WMOxmTj/zv82rl1PTqa5xm5JssOn2gsAraNXNZ6Huyn/merb6Hs/wHqJ+&#10;P4h7mQQGPc0Td8P/ADUcx8ChgxTyHmQZQHEIGHDx/wDjnp/xVDItqd6lFrqbmhwZdWYe3cDW/wBN&#10;35jnVuc1bNuR6eRhU0UDbmB2R0/dAY6yr9WxcHc5za/SzMT7R0zI3/Q/aVFy50jT26uOgHiTwuiz&#10;cFtmIKammuzHcytjwYi/HZ6eJfvMNZ+0cai3Bf7/AOn4nSP9IoviMAZY8g+aInp+98v/AKG2fgE6&#10;GXFI1jkY1Z+WR4v/AECcnn+p247ch7MW0XYwh1FnJNbg19W+dv6ZrHbL/wDhmKlVQ/LfDQ4gECGi&#10;XFxMNYxo/PcrOVacm6zItG6y5zrHuGgLnne921v0dznLT6PjijCdmODgTuNfpSLGtn0/WrP5mTkW&#10;Nsw+nv8A8D+u9S/7y1YyE4MAENxUR5/pSYOX4ea5yU8pPCSZys8Poj6ccOL/ABINPqH1dpqw3241&#10;s5FDR6lR928te+nJfW4e1lFFzfsdVn/avIx862r9Wqr34DQ4wRPiCF22Mwsw83KyNrMm6sF1DBsr&#10;pobRkNwccNd/Nu2bH04/+Cw/slln6XKWCMFjRDgfko+SyzyifGfklQ7/ACxl6mX4oMXLTgIbTjxa&#10;eqNg8J4XTxryel12WcZD2OM/uY7X/aLD/wBvbP8At5UqH+la8vftIO0k/vtxa67R/W9W1WcepxxG&#10;UBj7K7bDS0AEksaHZGW2v/0GqyK/Z/hL1m5DX3SXvI3OdY9o43vM2PVbHy3Fmljj6YRlM32uXyx/&#10;xm/Pn44eUxZSRLJlhARj3PDrOf8Ad4PV/XdM/WOqvLsvqqdaLNhhxDYc11NzuN359Lkli/ZZ+i8m&#10;ASYHAHJKSsf6O5W/l9W98cr+bi+Xi4fmc7/SvNfN7np2r248O3y3wv8A/9Hqb8feXOc4hzqxU4g7&#10;CGj6LK939C3f4Sn/AJOyv9NUqmZfZjuvLB6dhpqpEAt2Cwmx/p1u/mdrPZWz/A/4NaFz6I/SEEgN&#10;rsY+do/covbV7nfyOl430/8AtUsfrN4pZkWgG1wOM2phDWmyx1bmVVbav0bNz/3P5mv/AItQ/E5S&#10;9nGBdnJp/wCFZGH4TCH3jIdD+r16/wCWx7uPdWMm51JcW0YzYdHBue2WNP8AJxqPe5n7+Qz/AEax&#10;8j1sW+zHvZstpcWPaeQQuq6HhsrsYbneqzF/T3vj+cuc7cP+3sk7/wDiKlnfXHpdhya+o0e9t4DL&#10;3cfpB9B5/wCNZ/02KT4LLJHHPX9UTWMf1o/zk/8ADW/HY4jkx6D3Ix9Z/qH5BL/nuh9XM8ZXTfSc&#10;ZtxDsPeWHWn/ADf5tZn1qZ6d9WY36NrfTefB7Po/51Z/6Cy+m5HUOm5P2jH2yRtex5lrm/uPVnrP&#10;UsrqtLaDTVj1B287XOcS4fynLUAkJWA4xMTQJFIuldQYMttZd/OAt+fK2M6yrA+q+QAN49A0Y7X6&#10;hhtvupY1v8nHrut9Df8Azfs/0awOmdGvvz8ampwdY6wbeY0+k5zvzWt/OW99YX7fqxbLQDYa64cN&#10;Wn7U9zto/Nt/ROZ/24sj4jAx5rFP5ZZIkSr/AFfyy/vet3fhEoz5fJj+bHCcTG/6/qP/AEGl9V+i&#10;XZPTHdRwWlnVab3nEuDy0PFTa3Ow7mOd6fo2u37cjZ+r5Hp+pZ6KbNyaMvIdfXWcfQNfjvG012j+&#10;k1+k4fodt3t9L/B/8Wo/V/p/TsvCprsoFWbc95o6lW9zbq7Q8jFcxzTtaxrm+n/4J/IVvN9fqHTx&#10;1u8tGRjg4/VgYaG20OGN6zfoN/TbqHei3/T1+krPKVDMDIcHFj019GUXpI/1of8AqRrfEz94xZBj&#10;PvSw5zjOn6zDL1Rljh+9jnwtbBfRTm491wmqqxr3wJ+h72+0fS/SNYrWZ1VtmPZjY4Lm3t2X2WNG&#10;rdzbNtdb9357GP8AW/M/wazQQZA5Bg+RRacfJv1opfaJiWNJEgB20v8AoN9rmu+ktExiTxHsPLRx&#10;IzmAIgG4kn+tHjqJ/wCi13gAEntqV0OLimvHxqRXMuArofMXZb273eu78zFx6q9+R/3H6dj/APcj&#10;I/ShwejFlu/PDW+mwXhhcBWKg62u/KyLvo7MB9LftNTP+5GNZ6n+DWtjGinfbZVbUbWbK8Z30qqC&#10;Rbttb9L7Z1B7asvOZ/g2fYsD/tKoMuQSIjDWVnX939GRbeDAYDjz+nFUZcBP8/f6zFj/ANn/AJTL&#10;/cWycS84j6KIyMh9WS91j/0Lr7LPRpvyrS1tnpvu9T9DVt9KihmPhfoqq1yXqPPBn8Cuuz8kUuDs&#10;ZxY+prKyWHVtptuffVuH0vSdjejb+Z6nqVrj8uxr8y98aOse4BsAauJ4Cq8lmicufGAdJCfF+joP&#10;Z/xv1Tb+K4J+zy2WZHFwmBBHq9cvf/xf1jrdBZ6tlrSXeswfoyXSGssI9b0me3bZZbXT6tv/ABdf&#10;+k9TIAsa0NcNW+0g+I9q1vqzZRVlZFth+jU1u2dfe/2vj2+z9FtVLqwqb1LJNbT6b3+oztpYPU/6&#10;pzlcA1lXn9XNnZhCz6gOED/Vj5f8FvdJxPV6bm3tI3uqyKXs4O30N7Nn7/vf+kr/ALaSB0C4DNdV&#10;vfWLq3NLBDmP9rvZbU787a79FkV/paf+Fq/RJKl93/p3H6vl9y7/AEq9r/F4f0XT+9D/AEX7Vxvi&#10;9vg4fVw/zn93i4vV7n/qV//S7SzBbBLy6W7dznEucI/mi9zNvr7f8DkVOqz6v+EWN1agMuyGPEuo&#10;OO4E9j6T63PkNr/Nsd+Ytu3qeHW+2p2TWy3GbvuaHDewRq6tjvd+d+kzH/me9UHUU5fUHBzmGh1d&#10;Fzi07mOY0xsY/wDwnq+1m5V/iF5MeOMSDI5K/wAbHkgnkMftZZzlCUR7e/Cdf1mOf+ErC6c+vCqa&#10;5sWWfprJ7Fwiph/4un/wS21Gdgiys02sFlLxtfW7UQe3/kVzXVPr1n/abGdPbW2ljiBba3e55B9z&#10;9ssaxizn/Xz6wuY4B9DD9E2sq1aT/Kc51bX/ANZT4s2PFCOONkQFef8AWW5fhubNOWWZjGWQ2QT8&#10;v9X5f0V2U32ddu6RiUtvLLXNY9xjbW3V1l74d/Nbtq2m/VvJBh+RjsE/SYHvP+a9tH/VLL+pORSM&#10;rNrseBlXMa9j3mS5oL3Xj+U/c9tj11Jtq4e9nw7qzg5rIYXLIPrw2Gj8Q+G4RmrFy0qABlKPuShO&#10;Uv6vyR/uocXpePhtd6U2WvEWXPILyOdvt/R01/yGf9Nc/wDXy4fY6agADbbU55HchuRdY8/13WMe&#10;5dK67G+jvZETC476/Wj7Rj1gja0vdI4hldFX8XqvzkxI4tRKXGT309vJ/wCgNn4XhnjyZCYSxw9u&#10;gCDCPF7kK/7p0Oh9Mxr+iYmyyyvKNPqDeG+k8kus9Ot7ffW/b/Nep/Of8GrDulVZGd9styHfZ7LG&#10;ZWR08Ahr8mtvpDJY7Z/hG+76f6J//FVqHRspn2GrFyMU4N+Lj0WVGzm6l2yn7R6W+x38++r81n85&#10;6f8AxWj9r6dQ91mZfU3U7aCdXP59OxrAPTrZuZbZ/wAH6bP8ImTzQyyxYpaQ1Fn0zHBH145f1Mnp&#10;RDleYwS5nPiiTlyG6gOPHP3Z8UMsdJcWXD+l/L3OV+udN5uw8y524WtspaAIY0Vltnp1N/0TfXW5&#10;9Xy7I6RgEu0yKm4x8r8f1G4D/wA1u7Jxqsvptj3e976elsWf9c8uvP6ZjZDMgZPoZRY5wJhotqJ2&#10;NH0GN/QfQYifVa/GPQDXkZTcVgvsxzaTrU92zNw7x/Lpv/W6P/CtqkEo+7OjEUAY18lxEWX2ch5L&#10;BCcMkiZSx5oyEve9vLLJ6pQ+f0T9rK9EcDGtrYcgOsNNnq44BhhJDd1eQ3/DY/q1YuX6H/cnEx1C&#10;2p1bmFj3NyLi412n3FgZtdl5zp+k/HbYxuPub+l6lk4f/CIrMyqyptuQ9mJY5tll9TuKnUF7Oot/&#10;lVYl1GR/1n01U+1Mc+142/bLTXV9meSDWIstwcHK2/zTcev7V1LrFjf5uz7b/wBxsRSHJHWiBx/N&#10;3pqw5XLpxY5TGDTFEgyh7k5/P/suP5p/9Ta3VXV42O81sFddHpsqqBLg0V0tbXXud7n7HZH0vz1y&#10;MGfcTquq6wDdXezdvdbZc4OiNxaaw0tb+Z6npfQXJ/aKAS1xAIMET3TPhBgfvEtBKWS/+pyHHD/n&#10;Syq+Nxyg8vE3KIx1xfvZI+jJ/wBHE9J0jGAqr2tDjXQXWnn9Jlvrurqd/wATh4Fdv/oXUqn1hr23&#10;UWObtL2Obp4Ndp/1arYP1htwKHUUei6tzzZDxJDnBrXO3Nczd7a2fTVbK6ocy43ZFjXviBBAa0D8&#10;1jG/RV+ESJEkjUk/965mYiXBwiXphGHCR/hT/wDHZZE3Sn7eqYZY4tJuY0ugO0c4Mf7X+z3Mckid&#10;ENVmcy8gGrFPqkA/Se33UU/27du//gd6Sb7uH7z7fEPc4Lr+ra/2M/3T3OA+z7nzdeKv+g//07jg&#10;GtLXMd+pPa1ja3kPZY7+bq6PmOacivIdv3fsXLrs/wAJ/NrRxq3UgMJYXsolwY1tYDhf767aay6q&#10;nIbv/Wqqn+my9Z1hcx1ddTv0XpuOLdSQ114P87hdJf8ApKcL3f0rf6vV8j/DerbZ9mV3BdWzHZtN&#10;fpCm1jfSG2oNFlTyxmrrvZv978v9c9X+kVrPO8PCcf8AvXfzD0jXc7eH8v8A0P8Am3Hs+rvSMa71&#10;M3NLaXEuZS9zKpE/R9Xd6jmN/wCDYxWsnrXRsSj0q7abMYMLRh48ODmn/B+mz9H7vzrLlzfUKMzI&#10;6xk1+k+zKda4BgBJ2AxVr9FtPpbff/NLSH1Wobi0i7LcM3JcW1NrANLR9Dc/d+lsr9b9D6jNn+G9&#10;P+a/ST2Ig9BbW38bcPEwsrJ1pAArcxnqPeGNFj/5qtlr4/TP/M2q3Z1L6w9OsFNuRdWSNzG2kWtc&#10;3jdW+z1W2M/4t6P0a/EvwbOl5DvSte9xr1AD9+2TXaYa3JxrKa30f6X/AAf82tzHqHVOnO6f1Ggm&#10;ypzrGtLXNi1gjLbjvjez1mN+2Y/p/wDo1R+4Rk4CKidpf1v5ehJGl6ab+TX6F1h3VicO5ja8poDp&#10;rENsYSKy4NP83ZW5/vYhdb6bT1XPzH3bvSxcG25mwwRZdbkeg4/vMZXh/Q/PVjo/TcPpeYcih1ll&#10;ha477S07WNBu2MbW1n031s/SPSs2ej1ckmA2jCcZjVlDBb+7t/T59qGWVSjW4H/SlCI/5vuLZ3VH&#10;u2KvtR2Z14osdiYb6qHYZO26twZkvFjXPu91LsZ/0Lf0m+39FT6SysNmPfj35/UXTh41jr7XSQ21&#10;7mf0cOb+b7a35Gz/ALT/AKP+cvqR+rW1Zg6ezDvOLWzqleOzJr0FZArZXkVfR9lX2j27kXLyOn4t&#10;tdXXOqMvycV26rCbjlldTvpNuy8PCblV+ox/6RtFj6K/V/S3V3pkITn6idbr+7ED0sgyjCJRjGpT&#10;og68UfmanXP2hd9W8m/Pe5j2OxsinA2hrceomxtbDtPtyLabq7LaK6qqsdnp1/zqh0XA+zHO6Tmi&#10;fWqpyQWNJc+std6zWsB99/T7K/teMzZ+lfjZeH/3pK/1NtWZ9X+pX0WjKpvxX2syGEua9zHMts3O&#10;eG2Nva4/pq7mV3f+BqXVN4zsLJqJa4se3e3lpb6OTTZP/BvbYnmXBMQr0ys0fL/0FZGFyjUuoqY/&#10;f6H/AB2eK/NOIaortvoe0W1Eg+pkVipmFa2123/J2TTT07qN9u/07/2V/wB309VYxxVSHOfbf9O1&#10;8h7q7nV2223NPv8AtHVLGV32tt/SVdOp6fjW/pX5aPTTjuaOqNoa0ACoO4Ff0rbcNlP5zKtn6ra1&#10;/wDybbVg/o/s6lg2Odk122MrdbVdFJdoHFv6V9j2+39BjsdTZZbu/n78Smv9Pf6aXuy4zEDjiANR&#10;83D+l/e/rLrA4pVw68U4bfrukY/6uE/k/vtfNFltlNdYl9heGD+U++1rVi9Yw8LJvfewenL/AE63&#10;NgBzKmPfZe4f8Tj+s/8A0l1v/CreeK62U2Vl9l5qLKgBAZufcPW/fsv22foWM/m3/pPp/o1z/VT6&#10;OPfsHtqZ9naeYc5zHZvH+je3p+Jv/wBNXlUpvKGeL9YDUpRj4/o+n/GkrJhxZocGWPFGzV6SFevJ&#10;OP6XyOHUyi521j/fBO1zddOf3mrSwfq7flWEPsbTWxwFrzrtGxmRZp/wNFtbrGfvv9H+dVXoNVb8&#10;9psANQ2B+4w2HPbIc781uxvvXS9MLzTXRaCLcqohz3AgnJdYMjKrt42Pd1Bt+JZ/ov0X+DV6fPZa&#10;lQjYGlDXi+1oQ+Dct6ZGWQ3xSMZSjwcMPTpwwjk/56mYdOEPSprdVVJLd53OP8p72+11n721JXYH&#10;os28loaWu4Jidn8ixJY3uz9z3eM+5fFxdeJvcEPa9rgj7dcHD+jw+T//1LL4DbyQx7LIDjsBpyrT&#10;9DCyMKs/pOps/wC5vSbP0L/57/CWLRxq2BoY57gSzIGRXaWvsoIZU80ZOTX/AEpzGV7vUs/WK6v0&#10;F36WpUS9zb62UPc421Tj5lW1tuQ1o2nC6R/2n6dVuc/fWz9f/wBJX69n2R58BtdmAGbWsx3tvDWU&#10;DbWxr8f31VWOL77siuP1uzJ/S+v/AMEs+R0j4Tx/+lYPQ8xD0cXh/wBzw7f4P/qP9V7ftONl/Wq2&#10;TVh0tOO32sfc55c4T9L06nVNY39xUcvr/UMoHSqglgrJpaQ4Ma3021se91nos2f6LYr9v1YrxbXf&#10;ab7Laqmh1ja2bSBG9zbbA63+bb/O+lWiM6Vi3dGysrJpZjNrY59JY0NdXY4erRS6z6dnpUt/WvVf&#10;Z6t12z/Rp5yAyEDrK9NPlrrbVAAFjb/vnnsPp2ZnWGnDode4QC1oECdGBzn7WN3fmqV1PUunuaLf&#10;XxdYaQ9wbI/NZZU70938hbf1azahgWYW5tWR6psIJDS5rgwNezdG/wBLZs2rR6uWF2Qa76q/tTBZ&#10;731lnqOG59d1dh2vZ9oa/exzf5mxGcjERIiZWaPD0vrSqvcjrv4f984PS+vZzL24+W85GPkFtL3O&#10;ANrA9zW7qrfpP/4u36a08rLLOi52a2trH39QdYK/pt3NyqatrvU3eo132b37v+oU+k9M6ZkObk4V&#10;NRygHuawXGxlLvT9llkWWMr9K5/87/wO+tUXMbZ9VcWqp/qerk2Fj4jc2u7NynP2n6P6LG3bVHM8&#10;VEAiQlGJvQ6frI/9JQESYxNakfZ8smx1XpFmbT1LpPT2A21dQ9Sqsdqn+2Y/dqbWxv8AmJ/tWH0o&#10;DC6fRRkNZpdfZvIe+Nr20ehZT+jqj0/tPvfa/wDmv1f0kHqAycrqppxmepZ1BuK5jBpuNtFD43f6&#10;PeXutVplddLA7GxcbMwWBxsN4H2rLYyRlZOGfpYlVfp3fYGVW02/ofU/WLPUSMbJBrh4tL1/q7Ns&#10;QgOGcyZGUYngvg/R9XFP+tLi4P5e29JopsNWM0t6f9Yse2v0iQfSzK2WBm72/wA47ZfiXPZs9ev7&#10;LkKfruPTul5bbWUkHHDrLgHVbbanYdtWUHf9pr3XejkP/wAEz9P9OpRwMaM1/SS71H4eZVmYdn+k&#10;rGz1nN2/6bC+zZXt/wAH9pQBt/5tXMcz1W4ZtDqyY3Nxr3Xenu/M3017NybKxKHhIR/wf5SauaAj&#10;OQF8Mhxj+tGfykcX9X/nuhVUxwu9F4ZWGuYHXaGhtQcMuvN9ztlmC6u37T7v0/pfaKv6RUiUBuTm&#10;0MYxzKcZzA6mwu3N2H7XVj5Ng9lfof8AKXVWM/7X/ZOl/wCCw0PMsZjirFrsL8iQMYWxDhT/ADeR&#10;n3N/R/ZunMrryr/zLfslH/aeq1M0VUNooq9Q2G2gO37g7a+wXN9Zjju+1ZtrWZ+Vv/SU/qWB/wBo&#10;U/DRBmBoZaf3PkjFUuI7y12ia/wZZz/0cf8ArONpdUyXVehU5zmsfQ2Wt/Rbpda3bdk1u+0W/wDE&#10;Yz8P/hvtKyOpDKymYeFjkbch5r9NsNaH1n9E19TPoYuNiv8AWo2s9Fj/ALX/AIVb2eC2yuH2V7qy&#10;wena5gdtstG19L/Vw7GN/wCFxLFV6Vits6vbd7D9lqZVW9jfTl153WPsoBfTTd6Nfvbjfq+yz9HX&#10;T/NpsCY4oTvQY4+nbeK+Zj7ZHBUif5wHi4vV8sv3HK6ZS7FszKNbSy51LqxoLm0yNjGultWV7vUw&#10;bv8ATfql3qY2XctWu9ziBv3i1lnvHD/SrovxMyD7m3OxrPs1v+lo+x+t+lxfUVbp+PXl0XZbn+n9&#10;quudWajNzvUfZvZXVY3ZXd6H0Mr1PTqos9f0q7avWVvJexmbYz0W0tppsO1mo/TWVU1w535n2fAs&#10;bs/4tOEgZGO8qN1+74/4aAI+kAfu/N0yX6jH/qbo2Pb9syKn/Qsefk4pIWaZzMgkRNj9Pg4j/qUl&#10;R/yn+F+1Vei/6u30f//VvWNo9O8vFdtIDbLhZ/M2vj+YtdXGzqtX+DzMH+e/w/8Ahkuo25HT+lvy&#10;mEsybngNc/TIYXhlO7Ma32ev6TnejftZZlM9O66tHtc/HO8EvfVW1zclrWkBh13dIoH6Cqlu39P1&#10;C79JT/oqL0raq/sdtWQxpZsvtsDpLTpVttdkOIsyv0n6X7Z+f/2n/QemoOYlGMLI/Sh/04+r/Baf&#10;wyeWXNREpykAJkxJJ/Rl+88O8bbN4JDxrvk7p/e3/SUrsrIvYGXX2XNbq1r3ucP6wa4rpej9O6a/&#10;9fuxAWMG9tdrnWAmwu+xsNbzt3+n+sW7t/0PTV/PqrzsV2PeAWOafTkCWuj9Ha0/mbXfupuOPHEy&#10;idLI/vcLrcx8QxYc0MUokylXER/k+P5Xj+n9Mu6jc6qva1rAHWWPna2TtboPc57/AMxiuZH1WzqG&#10;usYabWMgFwd6Z9xhmlu1vu/4xH+quZjUHLZlPFTba2PBOu4tJY6pjGy+2x3rN9Oln6Sz/BrZxmZv&#10;UMr7K/di4ttT32Y7IORta+plAuv/AEjKH23e/wBHG99fo/0r1EJGEcdk+rWlZM3MjmeCMI+xEAyl&#10;Lx/dk4XSujdTpy25NjDi01NcbbyWu9jq3ua1rGP/AE2+PUb/AIP89Zv1azsrIyundNeQcegZVrdN&#10;XOtou/nP6jrX7P8AjV2V+J0KH0vyrjI22OqyMqwANb6bvUfU6/H/AEdXsfu/mq1kM+rDOgdcwc6u&#10;429NvJqa9xBdW5wDw172ey2q3Hba6i5n/qyMZYcJsESFmyPsTkOSfELqJAjCtJf1ynx8g5LacWuh&#10;jcy2tuH9rJkto1b7K9u2t3oO9G67/uL/AKP9Iqzci236y419Xs6Yy44NLAdJqZXc5uz/AILHdTW9&#10;Te6zo2Fl5uUNlrGux8djtJeT6dzx/I2/q+7/AIez/Qqscy6rp/SaxhWU0Y14tfm22NL3WXNezIts&#10;xmM3UttyMn27rrPTr9FlqdlMQZAkDhB4R+9l6D+9GP8A6Uc/4TDOcPuZTKZyngHEfkwwv1er9/I6&#10;MbXdMzGgNfS9uLY5ogtfjub6PuH0f1O2mtn/ABL1HGra/wDbfTjpD3vaP5GTRsn/ALdpsRGubV1D&#10;Kw8ncMe6/cHMAc6uxj3Ox72sMep7bH1Ws3e+q3+osT6zZeV0/rNeTivDH5WG6u1sSC31sqhzXfvf&#10;QZZVZ+Ylmx8RAGh4ZSj9JYlvwbLL9dxSMqljhIE3wyjHNxf43Bxu7g5deT0/GyrTLzRW77O9m9tz&#10;nNZobN36sxtrN2dWz/lPGpx8W3/CeqTGL63G/eW5Nji6u8tD9jvfZmdQsn6T8XHfZZTu/nuoXYlS&#10;zPq8H5HRsP0Nz31H7NZX3D3WWDFLf3qMhrfTrt/7kUZFC2Wve8Mrqew0ghtDnD2PDN1323IE/pKN&#10;1eT1r09+y3Ax+k4385nKxXDGIiBWn2MXFzE+Zn7kv5niEL9MZzycUsXF/V4P1kv9VhQ5l+TXZUyo&#10;kUk2zjWe+oxfbo+p3t3fm+ozZb/wip1ZLKel9S6lUz022WZN1TJna2tv2PHZvhu730+1ys9XubSH&#10;ZGuyg5Txu+lDbH2t3x+dqs/Kp2fVvB6eZD8z7JjOjmbXNyb/APqXrNs1wE+jih+EfU7kIjjlOtfV&#10;9kjbPpeOyjFrljAMVppy3tYGb7KD6fot1Psftpst/wC5L/0limx9lmy6wG1z2Gm8NG53ssfkUZFV&#10;Qa6y5tX2u+nKqq/WPR9LIoqv9G6tWOo21zbTU0NLSL7mAAbm2ksbkN2/Tr9ZrqL3/wCDv9L/AElS&#10;ptP6AyeHgjxGh4VvENfcquI6A/Nwf1v7/wAzgc9zssWeWH5o8BlPWoSnk4cp9qX7mPg4MU/897jo&#10;NDMhtfqOaAW/ocmsh7Htb7GNdsP6Vte30231/pf8E/1PTSVKnMDbCZDXvJfY4g+nY4/n5VTPf62n&#10;9Pxv1v8A7kfb/wCZST/ax+77lC+39b9791j/ANIj7t7fvH29v/Kng/zNf+p/d9v2v8n/AJN//9bU&#10;YXtiqlnqOJZa2hk1iwQ3fmabf2VbT/5YsfXjZX+hfSodUZT9hdW21rsUsrF1vta30n2PzL2/owyr&#10;3so9Gy6pldd1fqXen+kQX5lFlZrx22vpsALKRRc9xtb7t/U2emX5fu/o929+F/3U+nWoZt7si7bl&#10;sdhY1ZrfUzKgPudUxrKTZa39T9Or6X2eq19j7/51lNdfpKnzRBEQCPms0enDLX/H4GD4TiyRyzlO&#10;Eo1Co8UZR9Upx+Xi/qqo6jfbU1mNjsDGn1XOyHmt7nWgOba3Hqqv2U+iGNx97/8ASfo63+omtzOo&#10;enkONFA+zsa+w+rY8+lZuZZkV1tor9RlG231W+p6v6L+okaHB7AIBsJ9AnRpe79JZjPdr+iynfpa&#10;H/4LL/4700XGsDMzFuYSA578V7XaOaXj1Gssb+9XkY9X/bn7ihHMZIREYkCMRoK7OhLkuXnM5ZQ4&#10;sl8fFxZPmj4cTmYvT6OnWetuN99LG2+sQAA1jmtyG47W7vTa/Fv/AH32P/0i0Mi17a737i2nIvGL&#10;a8QJroY4uql3/cjLuyW7f+1HofY/+1ClkYTsGb6fROE0PYKbnPZs9UbPs9fo15D8mt9mz7PQxn2n&#10;/tLVv9npiws6ymujAfTGOCMX1bHh1j7XN9dzsjH2uq/TWOd6rGZF/pW/8VbshlkJHEPV/D/0Ftbt&#10;w5mLtbhdOxhZadpaQCLAGFtjHepa3169rmf0hza8fE+nV+m9DEsuejUcBmDfWLaNja3RLQdkO31F&#10;vuq2WN30bHb6Fi9U99V+JWG149VHrPpYAxtlh9R1QtbXt31VMo/m/oWPt/S/zaE8NwLcrIwmCv0i&#10;y001jYyyoMb6tTqm/o/oVWPqs2+pVf8A9cTLJAqRB31/C5K4AhyumnL6rX0/IttyG13h1WRe5grb&#10;TXVXkPrsqqbX6t9fre+2z9F9gqv9Kqu3errslvVXZPTnh32TKYWYlZP0CwH0Nv7t2RX6jLP9Jk3e&#10;og9QYbrcplT/ANI/IqGPZr9J9WPWw+3/AAT6nv8AWZ/hMf1VXbbjOx6PsdGVX1FrmOosG57ch+rr&#10;RREUVsxdrLca1z6/WxvVsyP0npVq5y8scsZEiInhA6Q0+fij/Wcv4lDm/cwTwAyhjPuSjHilKc/3&#10;DGP6HtssHOxc2zHbnZDcPqNdjMe03tcKb3VFjPWx8hjXt9Z9fo+tRZ/xn+EVD671kWdNtLYNlNok&#10;9x6rrB/0n2LZxOpOHUMpuLlVYNeda1zcWxjsmv7TWIcwXt9Lp/51dLq6X5Fvp0Uf9qFndQxMvq2L&#10;TRdfVT9nf72em4vZe1v2bJaJue1vrtbR6rGfobfQpzKtnr3+q6OaAMeKXywMTpL9Iw+U/pR/Vs+P&#10;kxDJPJjjwe5kjlkL+f8AV5oHT9D/AHQi+qd/+TshlmQ6iqi0jfW8NcxmS1jbqXus2sqxc91Hp/af&#10;+0XUK8bL/wCP2beqYjqbDUXPbYTV6lVFpqDA5rQyosqd7cvJZVs9P/vPxej4/wDg7VmdK6ZhYNoB&#10;nILjYAbdW+pU4Na9lH82x78az6Xvs/0a2cf9Yy4kuZj1utJJk+o9r6cVn/W2+vd/7DoT5wD5RYHU&#10;pycgMgmJ5J1PQCPCPbEvnjGUoy+dyvrRmU3dIdbjWNtrybbKmWMMg7jTc9v9bYhtzz1HrnRMbDh7&#10;cdrcmwHVof6YLmW/yMeqv9N/xlibqOBXmdMxHtDW5TKGWh5O1prrqbv+0O/k72V47/zLbf8AQ+qq&#10;HQv8n9Syrc4/Ym1UFrxkTWfe5kt2fTs9rPoU+qhihGfXW5f84cDPlkcOGcgOMgemPWcvliP8Z6XK&#10;pF1+zGJa8WOOHcRuLHP/AETd7dvvx8hm2nNx3+y+n/haq1mutZZj031NNdeQxtwYddpc0F9QcfpN&#10;rfu9N/8AovTVi65r2HfLKnaOq3D17AR7qsqypzmdNrd9C2mp9nVLWfor7cJFYW3Pb7gxtdbdagGQ&#10;Duropxvzcb+Zs/SNZ+gxasavH2XZHrU2ZGyB42fB5iWOMsMsUpxE8Z4tPV93xy/nMZ4f35foQ+TL&#10;/t2iKbC4McDvcNzamgvtc399tDfc2r/h7/Rxv+HSWk2h5rezHYyukHdbqGV7j+fkX3O/SXO/0mTb&#10;bkPSR4fHVg9nBw/zeXg2+8f1v9l/N/8AU/f/AOqv/9fbt6h1W2ptePiMdY8NFb33tfXtd7GXbdtP&#10;qM3/AKL+cr/WP0OT6CxXPut3E3ZAyA02PNjix7WiWsLaGfqn2ey39G306rMW39JX+k/SLax3FrRY&#10;SXbarLtzQRueGuZ9qYPZ6NH/AGnvuf8A8o2f9p/8PXG7GquxqKnlzHVVM2W1kB7C4Cx8bg5rq7N3&#10;6amxvpWKDLyMPe9rD6T7ZyEy9X6cYRj/ANNi5X4lIYPezxHCcscQ9saxHtyySl6jLi/ybQx8fBtc&#10;cK1hxbrJbXZjONLLvzv5hu7GqzG/T9P0f0n89jf6Ko91OJhZIy8zKuyMhrQ+rH2sNjiA5ldrcTDq&#10;pfk3e99dF136Kr/rf6Kr1PHycbCNlttFhuJbWxlJFj4IY0t9W62mh/2l1VbLdlv6T9JX/MrZ6QD0&#10;zpuMS51mRe77Xk3OM2WmQyuy2xx32b66nWe//Sqrj5SU85wykQQDx16uH/C/R4vQ3s3O48fLjPH1&#10;xl8m8eK/70XGfdbkmvOJZc8ksxKq3B9THP8A0extjfbbkOn9byfzKvZT6dH86JlAiq6S6qu6htLz&#10;A3br6/tGX/6EWOds/wCD/wCPQ+p4r8Xq99dL/Se71WAkkNd6ZLffo7Zbbg5H6PK2etV6f+Er9isW&#10;4vVLW/Z68G5r2uZDX+nXW0McyxsX73V2V7Wfo34/rKCOKcyBCJlrRA14P5er1NqWTHCPFOcYROxk&#10;RFOa6X5mY1xkb2Uz5Cmrd/0rnqtRZW/0nOE+ri07/MsNldv/AFaM7BzKrrrMi6qpr7BafTa65w9b&#10;dsbL7MNjvSbTsQbOm5eO9m3Ix7K9jjVaGWAOY9/q7mV7/wDBu/Q+l6n8hSY+Q5mcbjjv9D5o/Nj9&#10;E+v78Wvk+I8njPDkzCJqM/lmfRkHHCXpj+k1LKMgY1BoItuh1Bxwdtvq0NPT/tdbnbqvSbhenZZ6&#10;7qWU3enZ63+CVp+F1OjHsLsJ7LLGtqc+iyt5x8Vxb7KqS+vIbZbX/h3M/SXel/g6Ka1q4+Hj4F1g&#10;AFt1bQ/NuIANtzdrW1Oa3210V3vqxmU/yLLP0lv6RZPTszNp6ljdRznh3Tutev8AZ2wd4ZWfTvdb&#10;LW+7Ox3Pza/3/wBEp8nLwxCMcgM5UMuUxPD7OHi9Ij+//h/5thx83l5g5JYeGOOBOPDxxJObNGPF&#10;Li9UeGDXsw8ibaxhX10emXD2sr2MczGZRZV61lf81ZSx9WxGutLbnXZNTsfLrAr6pjvG3ZbW1n63&#10;U/8AmrqGMupbfZRZZsw78LJ/mq10DQd7cO0Bzqr66t409m85VrP5Vf6D1qv+NVXqdQsa7MY5tVtY&#10;BvscN3sZuOPkuH7vT3W215n+n6Fl9Qp/wFCfl5CNzGMk+3GPzH5jPilL/B4faWcv8TMhi92MYnNK&#10;YiI8Q4Rj4IiMuLi9fue85FgFLbbHA/q2RVa4AS4ttazHexjfz7HtfkOrrb73vqWhjZGP02oDMcBl&#10;WO9a+pvvLXOA2Uuc32N9KhtVPvcz1NnqpYeDh1PbkU4zaLhLNr3Os9F7C6qyhjXvsrq+z2+rV+g/&#10;63+isVbEufiAgUWPzdJlj3O3EN9X3NZse19/qXetTd6OT6n6S+n/AAOWTxXGj6dwfTLy/SdRr49F&#10;o3BjDfj1Q1lhcyqGUgWYtOaMh1b8X7O17sq+z07asj9BkUerQr/TOoYL8quy8Puda70K8lzIxmmw&#10;Mf8AZcVlzvtLftLH1/r12NX9tf8Ao/0VXp0Ki+h7GjBdBnbfltEFsQGYWEdvsd7aftF+39F/gmfq&#10;9qDlVPtohp95ORlAnndUfSx/7W9lf+Yn3xaHrpY/6SKvq2asTBZiNe7bjW4wfVZk1BoeBQ51EvYA&#10;a8huyn+bvqtV3o7je66i0MZlm9ouaGw1oNdNFG1s2fzdeO9t7N/6LL+00rPukZeS6sDZ61d+OD9F&#10;9mUyvIxp/wCCxrPXy7f+Kq/ctVro/pVZNtjSTVh47A9zuXO3ZF253/CWvc3/AK7kq9yGeQyVI3Ax&#10;lkIPy46h7nE5/wAU5aE8JmAPcJx4+ID15I5M2OHt8X7v6SY3jKzKtNtDHg1V9msB3l3/ABr2M/S2&#10;f+i0kLDadzo1cypwHxcBjt/6VySoe5O/cs+5fHxdW57MODg4R7dcHDXp4e3+K//Q2Xv9ai+4auNe&#10;5+06Fzg3FrsaD7vs76/5j/uFkfacT9H6laPG/NspJ2sDnAvPDWViHW/1a660zWfRq0Atdjt1bD3g&#10;vDmvcPo49O2r9Uw2/wCD/WL/ANIgdQvZjY1ge6HZO66492Y4Pqhn9bJe31P+Lrr/ANKlmzjFkz5T&#10;+hjxY4R7zlLLPh/6DQwctLNi5bCDpPLmzZZf1IRw4+L/AKX+G0Mh7+q9WrqqGxjSxlLT+bvmnFa7&#10;/iqXXZd3/C271sZT6X2u2CKhDKwP3GD06vpf8G1Z/QKix9mXd7LK2mx3ldkfoq6/+sY/qM/6wr1l&#10;tOuoj7v4KL4ZGRGTNLWUzV/3fml/hTZ/jOSIOPBGoxxx4q8/TAf4MYuT9Yva+rO5211ZJ8SKw7Cz&#10;P/Aa7XLVwrzdgCskl+GRU6DzWZONZ/Z2vo/sVKr1AMswseyA5tVtlDxzLbA3IYDP723IVLoWS3Fs&#10;ZXc79HXuw8l3fYCBVd/ZZ9mylWOT7vz0idI8fq/2eb1/8yTcjD738NgBrPgHCf8AWYvR/wA/hb+d&#10;kUUVh+Q3fTa2mp4A8brqmuY8/wA1Z7v0dv8ApP539C96rjJyOnP9ECu1rXetjWvbO0uHsyaNfz27&#10;P0dnqM9Wv+b9WlaOZh0v9TCzq99NuPbTfWIkt9av3V7v8JX/ADuO/wD0mxYAz6cADpvX5NuPLsbK&#10;EsbfUTPq1Wend7Lv+1FP87j5Xrfn2XVq7izHDkyGYMsEskwaHH7eT+c4uGP7/H63N5nkzzOHD7J4&#10;OcxYsZ/d9zD/ADXD/wBTnjT5NV1mHT06l5bldWsa0v1JZW7e31j/AMVjDNzX/wDoOtLqmFTn4P2S&#10;o/ZW0urfgWQSKHUj08Q7BO6r0v1bIb+5Z6n+DVLo1j+oX3dcsYWUlpxun7m7dwO0ZmVXW4bq6W11&#10;UdPxvd/Nev8Ay1qSNvu05n/vykwx90ZMuQfz5+U/o4o+nHFZnn919jl8UteWjxSl+9nn6p21Mazq&#10;NVTDmgdOy8dr9tw2XNAirHxMgOZublYbPXuZ7/0/2X1aP8HUptue14uYz0Hlzg6guDzTayK8nDsc&#10;I9T0Xf2MrDtou/m703UT7HNPP6KrTvta7Ku/6eRUhVWFte+0ltQDK8p2jWsa39Fh9UsP/dTd9g6h&#10;/wCa23Gv/wC85LlcYxwlMEmBnKBvX9Xi/UQP+D7X+IjnMoz5Y8vwiGWOKGbGY+n9fm/pOTF/1T3v&#10;/DmtcW9Od+r2NbW9o+yYjg+w3Nbtx68Kks/SftXCsdj4Ff8A3L6bb02+7f8AZr7q7DndULjWTiUN&#10;bo9wdZkwfztrQ3Cqdsd7P5zYrbHZOKbGFoY9pP0gC6uwB1Jspf8A4K70bLaPWr/wNiD+kqDTQ9ld&#10;sGwWOg+hQCGPz/Td7X2+p+rdKof/AEnO/S/0fDuTcnIcsZHJOAl+7RkOL+9w/Mvh8T5qcYY8Z4J0&#10;ZZskxExhGPzSHF8sf05cX9xpZvTDiusJyMk5BuDrXFzWe51VVrv1dlfot2/RZW9lmyr9Eq2FZZXk&#10;+lcRvZU0VuaI9Strnvttb/oX7rGNyKGf8Z/M2VrSz2sNQ9Nvp1+ozawuLyB9np27rH7rLX/6S1/8&#10;5Z+kWdZQy1u1x4O5rmu2ua4cPrf+a/8A1emjkMeflaiIwycWThmB+7lnGMJf1eH0rcvxjLyvxCQl&#10;KWXlpQw3D9KPHgxT93EP0Z8UuKUPkmvRh23Y+NdSWm/Ea/Dsqsc5rHih9lVFgsY2z08iul2xr31W&#10;76b3s/RqYx7sMXm9zA3O9KPT3bGW1OPp477LIc/7TVZ+iu2Us+0Y32f0/wBNUmxqciuypjc65rcn&#10;KYyyBRzZVd7v6P8ASfbjY9f/AKsV4eo97+m9RDcinIrcWXBoZ6lYLa8im2tvtZk0erU/1af0dn85&#10;+htpWbm5XmOXE5y4TAXGfCbkIZP8X952cPPcvzXBGBNzuePijw2cUv8A0Bh0uBduOo9ShpHl6ouP&#10;/tuko9CFxbWLCX3MyRS9x5c6gZdXqH/jPT9RJR8P6i7HzcH/ADmxxfruD+px/wDcP//Z/+1CfFBo&#10;b3Rvc2hvcCAzLjAAOEJJTQQEAAAAAABQHAFaAAMbJUccAVoAAxslRxwCAAACAAQcAlAADEphbWVz&#10;IENhbGRlchwCNwAIMjAxOTAxMTYcAjwACzAwMDAwMCswMDAwHAI4AAYxMjAzNTk4QklNBCUAAAAA&#10;ABBRaMH6SSOuZcUwpyOPzsikOEJJTQQvAAAAAABKOQABAEgAAABIAAAAAAAAAAAAAADQAgAAQAIA&#10;AAAAAAAAAAAAGAMAAGQCAAAAAcADAACwBAAAAQAPJwEAcABnAAAAAABDAHQAcgA4QklNA+0AAAAA&#10;ABAAleyYAAEAAgCV7JgAAQACOEJJTQQmAAAAAAAOAAA+5aqIPp3jsT+AAAA4QklNBA0AAAAAAAQA&#10;AAAeOEJJTQQZAAAAAAAEAAAAHjhCSU0D8wAAAAAACQAAAAAAAAAAAQA4QklNBAoAAAAAAAEAADhC&#10;SU0nEAAAAAAACgABAAAAAAAAAAI4QklNA/UAAAAAAEgAL2ZmAAEAbGZmAAYAAAAAAAEAL2ZmAAEA&#10;oZmaAAYAAAAAAAEAMgAAAAEAWgAAAAYAAAAAAAEANQAAAAEALQAAAAYAAAAAAAE4QklNA/gAAAAA&#10;AHAAAP////////////////////////////8D6AAAAAD/////////////////////////////A+gA&#10;AAAA/////////////////////////////wPoAAAAAP////////////////////////////8D6AAA&#10;OEJJTQQIAAAAAAAQAAAAAQAAAkAAAAJAAAAAADhCSU0EHgAAAAAABAAAAAA4QklNBBoAAAAAA0sA&#10;AAAGAAAAAAAAAAAAAAFHAAABNgAAAAsAQQBDAEkAIABhAHIAdAB3AG8AcgBrAAAAAQAAAAAAAAAA&#10;AAAAAAAAAAAAAAABAAAAAAAAAAAAAAE2AAABRwAAAAAAAAAAAAAAAAAAAAABAAAAAAAAAAAAAAAA&#10;AAAAAAAAABAAAAABAAAAAAAAbnVsbAAAAAIAAAAGYm91bmRzT2JqYwAAAAEAAAAAAABSY3QxAAAA&#10;BAAAAABUb3AgbG9uZwAAAAAAAAAATGVmdGxvbmcAAAAAAAAAAEJ0b21sb25nAAABRwAAAABSZ2h0&#10;bG9uZwAAATYAAAAGc2xpY2VzVmxMcwAAAAFPYmpjAAAAAQAAAAAABXNsaWNlAAAAEgAAAAdzbGlj&#10;ZUlEbG9uZwAAAAAAAAAHZ3JvdXBJRGxvbmcAAAAAAAAABm9yaWdpbmVudW0AAAAMRVNsaWNlT3Jp&#10;Z2luAAAADWF1dG9HZW5lcmF0ZWQAAAAAVHlwZWVudW0AAAAKRVNsaWNlVHlwZQAAAABJbWcgAAAA&#10;BmJvdW5kc09iamMAAAABAAAAAAAAUmN0MQAAAAQAAAAAVG9wIGxvbmcAAAAAAAAAAExlZnRsb25n&#10;AAAAAAAAAABCdG9tbG9uZwAAAUcAAAAAUmdodGxvbmcAAAE2AAAAA3VybFRFWFQAAAABAAAAAAAA&#10;bnVsbFRFWFQAAAABAAAAAAAATXNnZVRFWFQAAAABAAAAAAAGYWx0VGFnVEVYVAAAAAEAAAAAAA5j&#10;ZWxsVGV4dElzSFRNTGJvb2wBAAAACGNlbGxUZXh0VEVYVAAAAAEAAAAAAAlob3J6QWxpZ25lbnVt&#10;AAAAD0VTbGljZUhvcnpBbGlnbgAAAAdkZWZhdWx0AAAACXZlcnRBbGlnbmVudW0AAAAPRVNsaWNl&#10;VmVydEFsaWduAAAAB2RlZmF1bHQAAAALYmdDb2xvclR5cGVlbnVtAAAAEUVTbGljZUJHQ29sb3JU&#10;eXBlAAAAAE5vbmUAAAAJdG9wT3V0c2V0bG9uZwAAAAAAAAAKbGVmdE91dHNldGxvbmcAAAAAAAAA&#10;DGJvdHRvbU91dHNldGxvbmcAAAAAAAAAC3JpZ2h0T3V0c2V0bG9uZwAAAAAAOEJJTQQoAAAAAAAM&#10;AAAAAT/wAAAAAAAAOEJJTQQUAAAAAAAEAAAAAThCSU0EDAAAAAA8EAAAAAEAAACYAAAAoAAAAcgA&#10;AR0AAAA79AAYAAH/2P/gABBKRklGAAECAABIAEgAAP/tAAxBZG9iZV9DTQAB/+4ADkFkb2JlAGSA&#10;AAAAAf/bAIQADAgICAkIDAkJDBELCgsRFQ8MDA8VGBMTFRMTGBEMDAwMDAwRDAwMDAwMDAwMDAwM&#10;DAwMDAwMDAwMDAwMDAwMDAENCwsNDg0QDg4QFA4ODhQUDg4ODhQRDAwMDAwREQwMDAwMDBEMDAwM&#10;DAwMDAwMDAwMDAwMDAwMDAwMDAwMDAwM/8AAEQgAoACYAwEiAAIRAQMRAf/dAAQACv/EAT8AAAEF&#10;AQEBAQEBAAAAAAAAAAMAAQIEBQYHCAkKCwEAAQUBAQEBAQEAAAAAAAAAAQACAwQFBgcICQoLEAAB&#10;BAEDAgQCBQcGCAUDDDMBAAIRAwQhEjEFQVFhEyJxgTIGFJGhsUIjJBVSwWIzNHKC0UMHJZJT8OHx&#10;Y3M1FqKygyZEk1RkRcKjdDYX0lXiZfKzhMPTdePzRieUpIW0lcTU5PSltcXV5fVWZnaGlqa2xtbm&#10;9jdHV2d3h5ent8fX5/cRAAICAQIEBAMEBQYHBwYFNQEAAhEDITESBEFRYXEiEwUygZEUobFCI8FS&#10;0fAzJGLhcoKSQ1MVY3M08SUGFqKygwcmNcLSRJNUoxdkRVU2dGXi8rOEw9N14/NGlKSFtJXE1OT0&#10;pbXF1eX1VmZ2hpamtsbW5vYnN0dXZ3eHl6e3x//aAAwDAQACEQMRAD8AMb7DkGp5tfl16FkinqLA&#10;QNGvd+qdcp2D+YyGfarmfyFLC9LJsZWCy/FL91wYwmkRufZ9q6e5zcvoeW5lf9JxLPsFr/0f80qm&#10;Pl0ZgoqvgOo9mPjmtr66w4/zeDi3FuNZb7fVvzus5foVf6G560MCs7L7a5L8lor9YHf6z7H+m91v&#10;UL2sy+qbmss/SY1OL0al/wDR/tNqrZscsMZnJGjEGVH9L/vnQxcxjzREsUxIGhcf0L8P0E915bXS&#10;LAS63de/x3WO0j+V6dbP89PRW614Y14a1wLhaT7Qwe6x7/5FTQ538j+bVTMtb9suD/5rcWsf2DWD&#10;0mf2NjETJtHT8Gxtkufa1tt7W8+mdrsbGb/w+ZZ6b7P5H2Sv99A1gwixZiBH+/k/9CkgXOWmnEb8&#10;o/8AoKn9YpZnjHLbDhua2r09Pa0l9mPuP0W9Ru23Zdf77/1f+bvqUn1vrfG/1Gv97LRxY0/QtH7r&#10;f+D/AMDZ/wAKhYHSBlYt9OW733+1zm8Oy7IsY1rvzK6G1Nqrs/wP6om6blusY7AzXBtlbv50iA17&#10;/o5O383GzNn6yz/tNk12f6H9JXwZpRo5DcMhNSP73y8X+zZJxGohvGuIfy/SbNVjtlzZ92ze341u&#10;a/8A6j1FHJbGbb6QJ3P9rANxPqAPYzY36e9tmzaq5y6sTL23gudWXV3VMAcRIdVYzdu9P27v9Iqf&#10;U+oX34rq8FppyLmsquvc4bmVNYKrvswY7+dyfove709lP6L/ALU2K9HlspyGYxkxlAC6/Sxyl/6s&#10;aeTnuWgeCeaEZA7cX7373+Ilyc3ouLbZi5WdVW4fTY0WXGsjj1LMWq+pj6nf8Jv/ANIivp2cva5p&#10;Ae21jg6tzSNzba7G+11djfz1RrzMbpYow+n4Itwm7fttljJstDh+mZRJ20+k0+y76d1/+jw/0KHX&#10;mZPTX2YnTmNvpqsc7p2a7cG0Cw73l+I9jn5DaLd2ThVf4G+79L6/82hHHmJqWGcdLFRlL/Bl6Vx5&#10;rlgARzGI33yYx/3ToOfl2ZLum4Fv2XIraX9SzydoxK43uoqsd7acv0v0uZk/9omfq9X6z6nqC6Rg&#10;9CdbY7p1Nr76i2uvOuMB1l5dW57KH77f6OL7PUufV/xFazc6+qjDq6Rgb7WvcLMvIcHb8i1xD66W&#10;tcPUs23fpbf+5GX6f+DxaVq4mFmdP6NkMfU5mYyqzIvrMb2G7bjt3N/exun/AKy9v+CVfLxHSVxM&#10;jwCOseDi34o/5z2/1jYhwmInGQkJaiQPFGX+F+5+gk6jkMbXT1PFYbKaLG3ClwlrqLv1PMxHb926&#10;v7Ziu3M/Mr61Ujm5jGtqxnfbMgMrxnVn/CtGnSvUc53/AHs4TcTIzt/830/D6p/3IWfRfQ3Ayask&#10;7a2SABBeWZDG03sq3Hb6lGVR0zqGz/uncsizqeSaKaHPOzHY+tgGntsG21rv391f6D3/APaf9D/N&#10;q5h5eeSzEAR79pD0+lp83zuLl6jK55OkI7nHL1euX956jHlrHDcciyzHtcLjO4st2+rkPafoW9Uy&#10;PTuZu/mul0dOr+nkZKhn4trrsi6m0W0h7p9SbGs1+h9oq9LNw2t/cymZmP8A9xq/TXI/biHFwc4P&#10;md0mZ+K0em9aeb2stsLbTPp5AJDpPZ7x7nbkOY5PJC5wrLERHFCuGfo4vk+fi+Zi5b4rDJMRyRlh&#10;JOk+Ljhcv3/5vgbV1TiDo5rw0uFZcLA9rRusfjZDG1+v6Vf6W7Htoxcyqn9P9nto9W2t8Fhsuqrr&#10;aXaDI29nPD3YuBV/YuZl5f8Ax1WJ/olay3OtwX3gBmTW4mWANBura7Kw8jYPY25ltL2Wbf5xn/G3&#10;eoHp9tdPUGuYNtVb7WQP3K7K83H/APAMrNaquMRPDOO0gftdSUpcJidSCPs8XVxntdkPqY7dXT6T&#10;Wu/ed61Yuu/64/8Am/8AgPSSQenMNOVbQ7mt1bJ/qZFDElU45Vx/p/8AofypoXXS/wDuPmf/0Klj&#10;GNcWWMh7SWua7Qhw+k138pqJj5duLZ6tDix8scSfcCa59He187vS3O9P9xaFmK9wb6lJDWOFYa9h&#10;jQ/o6fSxPfa+tzv0fQ+jfoKn/wDLHUbbvUQ3dAFlLRT6teQGEmuwssc8+r9nr3/Zoqx7Xz7qa35P&#10;o/zfq2WK39+wziIZ8fzkR1jx4zLo5c/hGfDIz5TPxcNnSft5Yx/6EmGN1LFNgObXuY33bW6te5v8&#10;3Xa0y5lbn/zr2b/0aa26zLzgXO9b0nevc4a+pkWf0atu3/Rtd9o2/mfqizMrHuxbXVW6lpLd7TuY&#10;7aYJY/8AOaj9L6l9iyG2OG5rZdXOgbYRtrvdo7d6Tv0m3+Qq/PfD454RycvL/BB48chL5pwP78W1&#10;yHxbJhmcPOA3txkcE4S/dyD93+u9DcK6nsxDxjgtc4GJtd7sl4Mf6T9Cz+RQs/rZofnsurd+lewv&#10;v2Hhzzttq9v0mZLq25e3/BvRW15DdHV2Hz1JP9vb7lk9RcWZ1jYc3Rhhwg/QalynLwlkgJxuOIcU&#10;Ae8fRH/pMvxTmpY+WkcU6nkPtylE+oRnxSmf+akG0ANGgkNa0eJ0a1jQlYfTj1Wuq3aN9RpZJADt&#10;N7W/muagV2OYDkGTVVpdE7mNd/2qY4e79A5v6X/gf0n+DWx1rI3dObnXUNzL2mq1u/WoPNd1V2Tf&#10;Uz+kN/VW/o97KfV/SW76/wBGpeY+JnHzHsxx8XCakSf6nuf945/J/AoZuWjnyZjDjsjhAIhU/b9X&#10;F8zmGxkgbhrxqFE2TwQVR+rdOb9ly7KWVZWOCwZWFbDnWMa17/VrZt9Zvote79Yw7GZOP/O/zauX&#10;U9OprnGbkmyw6faCwCto1c1noe7Kf+Z6tvoez/Aeon4/iHuZBAY9zRN3w/8ANRzHwKGDFPIeZBlA&#10;cQgYcPH/AOOen/FUMi2p3qUWupuaHBl1Zh7dwNb/AE3fmOdW5zVs25Hp5GFTRQNuYHZHT90BjrKv&#10;1bFwdznNr9LMxPtHTMjf9D9pUXLnSNPbq46AeJPC6LNwW2Ygpqaa7MdzK2PBiL8dnp4l+8w1n7Rx&#10;qLcF/v8A6fidI/0ii+IwBljyD5oien73y/8AobZ+AToZcUjWORjVn5ZHi/8AQJyef6nbjtyHsxbR&#10;djCHUWck1uDX1b52/pmsdsv/AOGYqVVD8t8NDiAQIaJcXEw1jGj89ys5VpybrMi0brLnOse4aAue&#10;d73bW/R3OctPo+OKMJ2Y4OBO41+lIsa2fT9as/mZORY2zD6e/wDwP671L/vLVjITgwAQ3FRHn+lJ&#10;g5fh5rnJTyk8JJnKzw+iPpxw4v8AEg0+ofV2mrDfbjWzkUNHqVH3by176cl9bh7WUUXN+x1Wf9q8&#10;jHzrav1aqvfgNDjBE+IIXbYzCzDzcrI2sybqwXUMGyumhtGQ3Bxw13827ZsfTj/4LD+yWWfpcpYI&#10;wWNEOB+Sj5LLPKJ8Z+SVDv8ALGXqZfigxctOAhtOPFp6o2DwnhdPGvJ6XXZZxkPY4z+5jtf9osP/&#10;AG9s/wC3lSof6Vry9+0g7ST++3FrrtH9b1bVZx6nHEZQGPsrtsNLQASSxodkZba//QarIr9n+EvW&#10;bkNfdJe8jc51j2jje8zY9VsfLcWaWOPphGUzfa5fLH/Gb8+fjh5TFlJEsmWEBGPc8Os5/wB3g9X9&#10;d0z9Y6q8uy+qp1os2GHENhzXU3O43fn0uSWL9ln6LyYBJgcAckpKx/o7lb+X1b3xyv5uL5eLh+Zz&#10;v9K8183uenavbjw7fLfC/wD/0epvx95c5ziHOrFTiDsIaPosr3f0Ld/hKf8Ak7K/01SqZl9mO68s&#10;Hp2GmqkQC3YLCbH+nW7+Z2s9lbP8D/g1oXPoj9IQSA2uxj52j9yi9tXud/I6XjfT/wC1Sx+s3ilm&#10;RaAbXA4zamENabLHVuZVVtq/Rs3P/c/ma/8Ai1D8TlL2cYF2cmn/AIVkYfhMIfeMh0P6vXr/AJbH&#10;u491YybnUlxbRjNh0cG57ZY0/wAnGo97mfv5DP8ARrHyPWxb7Me9my2lxY9p5BC6roeGyuxhud6r&#10;MX9Pe+P5y5ztw/7eyTv/AOIqWd9cel2HJr6jR723gMvdx+kH0Hn/AI1n/TYpPgsskcc9f1RNYx/W&#10;j/OT/wANb8djiOTHoPcjH1n+ofkEv+e6H1czxldN9Jxm3EOw95Ydaf8AN/m1mfWpnp31Zjfo2t9N&#10;58Hs+j/nVn/oLL6bkdQ6bk/aMfbJG17HmWub+49Wes9Syuq0toNNWPUHbztc5xLh/KctQCQlYDjE&#10;xNAkUi6V1Bgy21l384C358rYzrKsD6r5AA3j0DRjtfqGG2+6ljW/yceu630N/wDN+z/RrA6Z0a+/&#10;PxqanB1jrBt5jT6TnO/Na385b31hft+rFstANhrrhw1aftT3O2j8239E5n/biyPiMDHmsU/llkiR&#10;Kv8AV/LL+963d+ESjPl8mP5scJxMb/r+o/8AQaX1X6Jdk9Md1HBaWdVpvecS4PLQ8VNrc7DuY53p&#10;+ja7ftyNn6vken6lnops3Joy8h19dZx9A1+O8bTXaP6TX6Th+h23e30v8H/xaj9X+n9Oy8KmuygV&#10;Ztz3mjqVb3NurtDyMVzHNO1rGub6f/gn8hW831+odPHW7y0ZGODj9WBhobbQ4Y3rN+g39Nuod6Lf&#10;9PX6Ss8pUMwMhwcWPTX0ZRekj/Wh/wCpGt8TP3jFkGM+9LDnOM6frMMvVGWOH72OfC1sF9FObj3X&#10;CaqrGvfAn6Hvb7R9L9I1itZnVW2Y9mNjgube3ZfZY0at3Ns211v3fnsY/wBb8z/BrNBBkDkGD5FF&#10;px8m/Wil9omJY0kSAHbS/wCg32ua76S0TGJPEew8tHEjOYAiAbiSf60eOon/AKLXeAASe2pXQ4uK&#10;a8fGpFcy4Cuh8xdlvbvd67vzMXHqr35H/cfp2P8A9yMj9KHB6MWW788Nb6bBeGFwFYqDra78rIu+&#10;jswH0t+01M/7kY1nqf4Na2MaKd9tlVtRtZsrxnfSqoJFu21v0vtnUHtqy85n+DZ9iwP+0qgy5BIi&#10;MNZWdf3f0ZFt4MBgOPP6cVRlwE/z9/rMWP8A2f8AlMv9xbJxLziPoojIyH1ZL3WP/Quvss9Gm/Kt&#10;LW2em+71P0NW30qKGY+F+iqrXJeo88GfwK67PyRS4OxnFj6msrJYdW2m2599W4fS9J2N6Nv5nqep&#10;WuPy7GvzL3xo6x7gGwBq4ngKryWaJy58YB0kJ8X6Og9n/G/VNv4rgn7PLZZkcXCYEEer1y9//F/W&#10;Ot0Fnq2WtJd6zB+jJdIaywj1vSZ7dtlltdPq2/8AF1/6T1MgCxrQ1w1b7SD4j2rW+rNlFWVkW2H6&#10;NTW7Z197/a+Pb7P0W1UurCpvUsk1tPpvf6jO2lg9T/qnOVwDWVef1c2dmELPqA4QP9WPl/wW90nE&#10;9Xpube0je6rIpezg7fQ3s2fv+9/6Sv8AtpIHQLgM11W99Yurc0sEOY/2u9ltTvztrv0WRX+lp/4W&#10;r9EkqX3f+ncfq+X3Lv8ASr2v8Xh/RdP70P8ARftXG+L2+Dh9XD/Of3eLi9Xuf+pX/9LtLMFsEvLp&#10;bt3OcS5wj+aL3M2+vt/wORU6rPq/4RY3VqAy7IY8S6g47gT2PpPrc+Q2v82x35i27ep4db7anZNb&#10;LcZu+5ocN7BGrq2O93536TMf+Z71QdRTl9QcHOYaHV0XOLTuY5jTGxj/APCer7WblX+IXkx44xIM&#10;jkr/ABseSCeQx+1lnOUJRHt78J1/WY5/4SsLpz68KprmxZZ+msnsXCKmH/i6f/BLbUZ2CLKzTawW&#10;UvG19btRB7f+RXNdU+vWf9psZ09tbaWOIFtrd7nkH3P2yxrGLOf9fPrC5jgH0MP0TayrVpP8pznV&#10;tf8A1lPizY8UI442RAV5/wBZbl+G5s05ZZmMZZDZBPy/1fl/RXZTfZ127pGJS28stc1j3GNtbdXW&#10;Xvh381u2rab9W8kGH5GOwT9Jge8/5r20f9Usv6k5FIys2ux4GVcxr2PeZLmgvdeP5T9z22PXUm2r&#10;h72fDurODmshhcsg+vDYaPxD4bhGasXLSoAGUo+5KE5S/q/JH+6hxel4+G13pTZa8RZc8gvI52+3&#10;9HTX/IZ/01z/ANfLh9jpqAANttTnkdyG5F1jz/XdYx7l0rrsb6O9kRMLjvr9aPtGPWCNrS90jiGV&#10;0Vfxeq/OTEji1EpcZPfT28n/AKA2fheGePJkJhLHD26AIMI8XuQr/unQ6H0zGv6JibLLK8o0+oN4&#10;b6TyS6z063t99b9v816n85/wasO6VVkZ32y3Id9nssZlZHTwCGvya2+kMljtn+Eb7vp/on/8VWod&#10;GymfYasXIxTg34uPRZUbObqXbKftHpb7Hfz76vzWfznp/wDFaP2vp1D3WZl9TdTtoJ1c/n07GsA9&#10;Otm5ltn/AAfps/wiZPNDLLFilpDUWfTMcEfXjl/UyelEOV5jBLmc+KJOXIbqA48c/dnxQyx0lxZc&#10;P6X8vc5X6503m7DzLnbha2yloAhjRWW2enU3/RN9dbn1fLsjpGAS7TIqbjHyvx/UbgP/ADW7snGq&#10;y+m2Pd73vp6WxZ/1zy68/pmNkMyBk+hlFjnAmGi2onY0fQY39B9BiJ9Vr8Y9ANeRlNxWC+zHNpOt&#10;T3bM3DvH8um/9bo/8K2qQSj7s6MRQBjXyXERZfZyHksEJwySJlLHmjIS9728ssnqlD5/RP2sr0Rw&#10;Ma2thyA6w02erjgGGEkN3V5Df8Nj+rVi5fof9ycTHULanVuYWPc3IuLjXafcWBm12XnOn6T8dtjG&#10;4+5v6XqWTh/8IiszKrKm25D2Yljm2WX1O4qdQXs6i3+VViXUZH/WfTVT7Uxz7Xjb9stNdX2Z5INY&#10;iy3Bwcrb/NNx6/tXUusWN/m7Ptv/AHGxFIckdaIHH83emrDlcunFjlMYNMUSDKHuTn8/+y4/mn/1&#10;NrdVdXjY7zWwV10emyqoEuDRXS1tde53ufsdkfS/PXIwZ9xOq6rrAN1d7N291tlzg6I3FprDS1v5&#10;nqel9Bcn9ooBLXEAgwRPdM+EGB+8S0EpZL/6nIccP+dLKr43HKDy8TcojHXF+9kj6Mn/AEcT0nSM&#10;YCqva0ONdBdaef0mW+u6up3/ABOHgV2/+hdSqfWGvbdRY5u0vY5ung12n/Vqtg/WG3AodRR6Lq3P&#10;NkPEkOcGtc7c1zN3trZ9NVsrqhzLjdkWNe+IEEBrQPzWMb9FX4RIkSSNST/3rmZiJcHCJemEYcJH&#10;+FP/AMdlkTdKft6phlji0m5jS6A7Rzgx/tf7PcxySJ0Q1WZzLyAasU+qQD9J7fdRT/bt27/+B3pJ&#10;vu4fvPt8Q9zguv6tr/Yz/dPc4D7PufN14q/6D//TuOAa0tcx36k9rWNreQ9ljv5uro+Y5pyK8h2/&#10;d+xcuuz/AAn82tHGrdSAwlheyiXBjW1gOF/vrtprLqqchu/9aqqf6bL1nWFzHV11O/Rem44t1JDX&#10;Xg/zuF0l/wCkpwvd/St/q9XyP8N6ttn2ZXcF1bMdm01+kKbWN9Ibag0WVPLGauu9m/3vy/1z1f6R&#10;Ws87w8Jx/wC9d/MPSNdzt4fy/wDQ/wCbcez6u9IxrvUzc0tpcS5lL3MqkT9H1d3qOY3/AINjFaye&#10;tdGxKPSrtpsxgwtGHjw4Oaf8H6bP0fu/OsuXN9QozMjrGTX6T7Mp1rgGAEnYDFWv0W0+lt9/80tI&#10;fVahuLSLstwzclxbU2sA0tH0Nz936Wyv1v0PqM2f4b0/5r9JPYiD0Ftbfxtw8TCysnWkACtzGeo9&#10;4Y0WP/mq2Wvj9M/8zardnUvrD06wU25F1ZI3MbaRa1zeN1b7PVbYz/i3o/Rr8S/Bs6XkO9K173Gv&#10;UAP37ZNdphrcnGsprfR/pf8AB/za3MeodU6c7p/UaCbKnOsa0tc2LWCMtuO+N7PWY37Zj+n/AOjV&#10;H7hGTgIqJ2l/W/l6EkaXppv5NfoXWHdWJw7mNrymgOmsQ2xhIrLg0/zdlbn+9iF1vptPVc/Mfdu9&#10;LFwbbmbDBFl1uR6Dj+8xleH9D89WOj9Nw+l5hyKHWWWFrjvtLTtY0G7YxtbWfTfWz9I9KzZ6PVyS&#10;YDaMJxmNWUMFv7u39Pn2oZZVKNbgf9KUIj/m+4tndUe7Yq+1HZnXiix2Jhvqodhk7bq3BmS8WNc+&#10;73Uuxn/Qt/Sb7f0VPpLKw2Y9+Pfn9RdOHjWOvtdJDbXuZ/Rw5v5vtrfkbP8AtP8Ao/5y+pH6tbVm&#10;Dp7MO84tbOqV47MmvQVkCtleRV9H2VfaPbuRcvI6fi211dc6oy/JxXbqsJuOWV1O+k27Lw8JuVX6&#10;jH/pG0WPor9X9LdXemQhOfqJ1uv7sQPSyDKMIlGMalOiDrxR+Zqdc/aF31byb897mPY7GyKcDaGt&#10;x6ibG1sO0+3Itpurstorqqqx2enX/OqHRcD7Mc7pOaJ9aqnJBY0lz6y13rNawH339Psr+14zNn6V&#10;+Nl4f/ekr/U21Zn1f6lfRaMqm/FfazIYS5r3Mcy2zc54bY29rj+mruZXd/4GpdU3jOwsmolrix7d&#10;7eWlvo5NNk/8G9tieZcExCvTKzR8v/QVkYXKNS6ipj9/of8AHZ4r804hqiu2+h7RbUSD6mRWKmYV&#10;rbXbf8nZNNPTuo327/Tv/ZX/AHfT1VjHFVIc59t/07XyHurudXbbbc0+/wC0dUsZXfa239JV06np&#10;+Nb+lflo9NOO5o6o2hrQAKg7gV/Sttw2U/nMq2fqtrX/APJttWD+j+zqWDY52TXbYyt1tV0Ul2gc&#10;W/pX2Pb7f0GOx1Nllu7+fvxKa/09/ppe7LjMQOOIA1HzcP6X97+susDilXDrxTht+u6Rj/q4T+T+&#10;+180WW2U11iX2F4YP5T77WtWL1jDwsm997B6cv8ATrc2AHMqY99l7h/xOP6z/wDSXW/8Kt54rrZT&#10;ZWX2XmosqAEBm59w9b9+y/bZ+hYz+bf+k+n+jXP9VPo49+we2pn2dp5hznMdm8f6N7en4m//AE1e&#10;VSm8oZ4v1gNSlGPj+j6f8aSsmHFmhwZY8UbNXpIV68k4/pfI4dTKLnbWP98E7XN105/eatLB+rt+&#10;VYQ+xtNbHAWvOu0bGZFmn/A0W1usZ++/0f51Veg1Vvz2mwA1DYH7jDYc9shzvzW7G+9dL0wvNNdF&#10;oItyqiHPcCCcl1gyMqu3jY93UG34ln+i/Rf4NXp89lqVCNgaUNeL7WhD4Ny3pkZZDfFIxlKPBww9&#10;OnDCOT/nqZh04Q9Kmt1VUkt3nc4/ynvb7XWfvbUldgeizbyWhpa7gmJ2fyLElje7P3Pd4z7l8XF1&#10;4m9wQ9r2uCPt1wcP6PD5P//UsvgNvJDHssgOOwGnKtP0MLIwqz+k6mz/ALm9Js/Qv/nv8JYtHGrY&#10;GhjnuBLMgZFdpa+yghlTzRk5Nf8ASnMZXu9Sz9Yrq/QXfpalRL3NvrZQ9zjbVOPmVbW25DWjacLp&#10;H/afp1W5z99bP1//AElfr2fZHnwG12YAZtazHe28NZQNtbGvx/fVVY4vvuyK4/W7Mn9L6/8AwSz5&#10;HSPhPH/6Vg9DzEPRxeH/AHPDt/g/+o/1Xt+042X9arZNWHS047fax9znlzhP0vTqdU1jf3FRy+v9&#10;QygdKqCWCsmlpDgxrfTbWx73WeizZ/otiv2/VivFtd9pvstqqaHWNrZtIEb3NtsDrf5tv876VaIz&#10;pWLd0bKysmlmM2tjn0ljQ11djh6tFLrPp2elS39a9V9nq3XbP9GnnIDIQOsr00+WuttUAAWNv++e&#10;ew+nZmdYacOh17hALWgQJ0YHOftY3d+apXU9S6e5ot9fF1hpD3Bsj81llTvT3fyFt/VrNqGBZhbm&#10;1ZHqmwgkNLmuDA17N0b/AEtmzatHq5YXZBrvqr+1MFnvfWWeo4bn13V2Ha9n2hr97HN/mbEZyMRE&#10;iJlZo8PS+tKq9yOu/h/3zg9L69nMvbj5bzkY+QW0vc4A2sD3Nbuqt+k//i7fprTysss6LnZra2sf&#10;f1B1gr+m3c3Kpq2u9Td6jXfZvfu/6hT6T0zpmQ5uThU1HKAe5rBcbGUu9P2WWRZYyv0rn/zv/A76&#10;1Rcxtn1Vxaqn+p6uTYWPiNza7s3Kc/afo/osbdtUczxUQCJCUYm9Dp+sj/0lARJjE1qR9nyybHVe&#10;kWZtPUuk9PYDbV1D1Kqx2qf7Zj92ptbG/wCYn+1YfSgMLp9FGQ1ml19m8h742vbR6FlP6OqPT+0+&#10;99r/AOa/V/SQeoDJyuqmnGZ6lnUG4rmMGm420UPjd/o95e61WmV10sDsbFxszBYHGw3gfastjJGV&#10;k4Z+liVV+nd9gZVbTb+h9T9Ys9RIxskGuHi0vX+rs2xCA4ZzJkZRieC+D9H1cU/60uLg/l7b0mim&#10;w1YzS3p/1ix7a/SJB9LMrZYGbvb/ADjtl+Jc9mz16/suQp+u49O6XlttZSQccOsuAdVttqdh21ZQ&#10;d/2mvdd6OQ//AATP0/06lHAxozX9JLvUfh5lWZh2f6SsbPWc3b/psL7Nle3/AAf2lAG3/m1cxzPV&#10;bhm0OrJjc3Gvdd6e78zfTXs3JsrEoeEhH/B/lJq5oCM5AXwyHGP60Z/KRxf1f+e6FVTHC70XhlYa&#10;5gddoaG1Bwy6833O2WYLq7ftPu/T+l9oq/pFSJQG5ObQxjHMpxnMDqbC7c3YftdWPk2D2V+h/wAp&#10;dVYz/tf9k6X/AILDQ8yxmOKsWuwvyJAxhbEOFP8AN5Gfc39H9m6cyuvKv/Mt+yUf9p6rUzRVQ2ii&#10;r1DYbaA7fuDtr7Bc31mOO77Vm2tZn5W/9JT+pYH/AGhT8NEGYGhlp/c+SMVS4jvLXaJr/BlnP/Rx&#10;/wCs42l1TJdV6FTnOax9DZa39Ful1rdt2TW77Rb/AMRjPw/+G+0rI6kMrKZh4WORtyHmv02w1ofW&#10;f0TX1M+hi42K/wBajaz0WP8Atf8AhVvZ4LbK4fZXurLB6drmB22y0bX0v9XDsY3/AIXEsVXpWK2z&#10;q9t3sP2WplVb2N9OXXndY+ygF9NN3o1+9uN+r7LP0ddP82mwJjihO9Bjj6dt4r5mPtkcFSJ/nAeL&#10;i9Xyy/ccrplLsWzMo1tLLnUurGgubTI2Ma6W1ZXu9TBu/wBN+qXepjZdy1a73OIG/eLWWe8cP9Ku&#10;i/EzIPubc7Gs+zW/6Wj7H636XF9RVun49eXRdluf6f2q651ZqM3O9R9m9ldVjdld3ofQyvU9Oqiz&#10;1/Srtq9ZW8l7GZtjPRbS2mmw7Waj9NZVTXDnfmfZ8Cxuz/i04SBkY7yo3X7vj/hoAj6QB+783TJf&#10;qMf+pujY9v2zIqf9Cx5+TikhZpnMyCRE2P0+DiP+pSVH/Kf4X7VV6L/q7fR//9W9Y2j07y8V20gN&#10;suFn8za+P5i11cbOq1f4PMwf57/D/wCGS6jbkdP6W/KYSzJueA1z9MhheGU7sxrfZ6/pOd6N+1lm&#10;Uz07rq0e1z8c7wS99VbXNyWtaQGHXd0igfoKqW7f0/ULv0lP+iovStqr+x21ZDGlmy+2wOktOlW2&#10;12Q4izK/Sfpftn5//af9B6ag5iUYwsj9KH/Tj6v8Fp/DJ5Zc1ESnKQAmTEkn9GX7zw7xts3gkPGu&#10;+Tun97f9JSuysi9gZdfZc1urWve5w/rBriul6P07pr/1+7EBYwb212udYCbC77Gw1vO3f6f6xbu3&#10;/Q9NX8+qvOxXY94BY5p9OQJa6P0drT+Ztd+6m448cTKJ0sj+9wutzHxDFhzQxSiTKVcRH+T4/leP&#10;6f0y7qNzqq9rWsAdZY+drZO1ug9znv8AzGK5kfVbOoa6xhptYyAXB3pn3GGaW7W+7/jEf6q5mNQc&#10;tmU8VNtrY8E67i0ljqmMbL7bHes306WfpLP8GtnGZm9Qyvsr92Li21PfZjsg5G1r6mUC6/8ASMof&#10;bd7/AEcb31+j/SvUQkYRx2T6taVkzcyOZ4Iwj7EQDKUvH92ThdK6N1OnLbk2MOLTU1xtvJa72Ore&#10;5rWsY/8ATb49Rv8Ag/z1m/VrOysjK6d015Bx6BlWt01c62i7+c/qOtfs/wCNXZX4nQofS/KuMjbY&#10;6rIyrAA1vpu9R9Tr8f8AR1ex+7+arWQz6sM6B1zBzq7jb028mpr3EF1bnAPDXvZ7LarcdtrqLmf+&#10;rIxlhwmwRIWbI+xOQ5J8QuokCMK0l/XKfHyDktpxa6GNzLa24f2smS2jVvsr27a3eg70brv+4v8A&#10;o/0irNyLbfrLjX1ezpjLjg0sB0mpldzm7P8Agsd1Nb1N7rOjYWXm5Q2Wsa7Hx2O0l5Pp3PH8jb+r&#10;7v8Ah7P9CqxzLqun9JrGFZTRjXi1+bbY0vdZc17Mi2zGYzdS23Iyfbuus9Ov0WWp2UxBkCQOEHhH&#10;72XoP70Y/wDpRz/hMM5w+5lMpnKeAcR+TDC/V6v38joxtd0zMaA19L24tjmiC1+O5vo+4fR/U7aa&#10;2f8AEvUcatr/ANt9OOkPe9o/kZNGyf8At2mxEa5tXUMrDydwx7r9wcwBzq7GPc7Hvawx6ntsfVaz&#10;d76rf6ixPrNl5XT+s15OK8MflYbq7WxILfWyqHNd+99BllVn5iWbHxEAaHhlKP0liW/Bssv13FIy&#10;qWOEgTfDKMc3F/jcHG7uDl15PT8bKtMvNFbvs72b23Oc1mhs3fqzG2s3Z1bP+U8anHxbf8J6pMYv&#10;rcb95bk2OLq7y0P2O99mZ1CyfpPxcd9llO7+e6hdiVLM+rwfkdGw/Q3PfUfs1lfcPdZYMUt/eoyG&#10;t9Ou3/uRRkULZa97wyup7DSCG0OcPY8M3XfbcgT+ko3V5PWvT37LcDH6TjfzmcrFcMYiIFafYxcX&#10;MT5mfuS/meIQv0xnPJxSxcX9Xg/WS/1WFDmX5NdlTKiRSTbONZ76jF9uj6ne3d+b6jNlv/CKnVks&#10;p6X1LqVTPTbZZk3VMmdra2/Y8dm+G7vfT7XKz1e5tIdka7KDlPG76UNsfa3fH52qz8qnZ9W8Hp5k&#10;PzPsmM6OZtc3Jv8A+pes2zXAT6OKH4R9TuQiOOU619X2SNs+l47KMWuWMAxWmnLe1gZvsoPp+i3U&#10;+x+2my3/ALkv/SWKbH2WbLrAbXPYabw0bneyx+RRkVVBrrLm1fa76cqqr9Y9H0siiq/0bq1Y6jbX&#10;NtNTQ0tIvuYABubaSxuQ3b9Ov1muovf/AIO/0v8ASVKm0/oDJ4eCPEaHhW8Q19yq4joD83B/W/v/&#10;ADOBz3OyxZ5YfmjwGU9ahKeThyn2pfuY+DgxT/z3uOg0MyG1+o5oBb+hyayHse1vsY12w/pW17fT&#10;bfX+l/wT/U9NJUqcwNsJkNe8l9jiD6djj+flVM9/raf0/G/W/wDuR9v/AJlJP9rH7vuUL7f1v3v3&#10;WP8A0iPu3t+8fb2/8qeD/M1/6n932/a/yf8Ak3//1tRhe2KqWeo4llraGTWLBDd+Zpt/ZVtP/lix&#10;9eNlf6F9Kh1RlP2F1bbWuxSysXW+1rfSfY/Mvb+jDKveyj0bLqmV13V+pd6f6RBfmUWVmvHba+mw&#10;AspFFz3G1vu39TZ6Zfl+7+j3b34X/dT6dahm3uyLtuWx2FjVmt9TMqA+51TGspNlrf1P06vpfZ6r&#10;X2Pv/nWU11+kqfNEERAI+azR6cMtf8fgYPhOLJHLOU4SjUKjxRlH1SnH5eL+qqjqN9tTWY2OwMaf&#10;Vc7Iea3udaA5trceqq/ZT6IY3H3v/wBJ+jrf6ia3M6h6eQ40UD7Oxr7D6tjz6Vm5lmRXW2iv1GUb&#10;bfVb6nq/ov6iRocHsAgGwn0CdGl7v0lmM92v6LKd+lof/gsv/jvTRcawMzMW5hIDnvxXtdo5pePU&#10;ayxv71eRj1f9ufuKEcxkhERiQIxGgrs6EuS5eczllDiyXx8XFk+aPhxOZi9Po6dZ624330sbb6xA&#10;ADWOa3Ibjtbu9Nr8W/8AffY//SLQyLXtrvfuLaci8YtrxAmuhji6qXf9yMu7Jbt/7Ueh9j/7UKWR&#10;hOwZvp9E4TQ9gpuc9mz1Rs+z1+jXkPya32bPs9DGfaf+0tW/2emLCzrKa6MB9MY4IxfVseHWPtc3&#10;13OyMfa6r9NY53qsZkX+lb/xVuyGWQkcQ9X8P/QW1u3DmYu1uF07GFlp2lpAIsAYW2Md6lrfXr2u&#10;Z/SHNrx8T6dX6b0MSy56NRwGYN9Yto2NrdEtB2Q7fUW+6rZY3fRsdvoWL1T31X4lYbXj1Ues+lgD&#10;G2WH1HVC1te3fVUyj+b+hY+39L/NoTw3AtysjCYK/SLLTTWNjLKgxvq1Oqb+j+hVY+qzb6lV/wD1&#10;xMskCpEHfX8LkrgCHK6acvqtfT8i23IbXeHVZF7mCttNdVeQ+uyqptfq31+t77bP0X2Cq/0qq7d6&#10;uuyW9Vdk9OeHfZMphZiVk/QLAfQ2/u3ZFfqMs/0mTd6iD1BhutymVP8A0j8ioY9mv0n1Y9bD7f8A&#10;BPqe/wBZn+Ex/VVdtuM7Ho+x0ZVfUWuY6iwbntyH6utFERRWzF2stxrXPr9bG9WzI/SelWrnLyxy&#10;xkSIieEDpDT5+KP9Zy/iUOb9zBPADKGM+5KMeKUpz/cMY/oe2ywc7FzbMdudkNw+o12Mx7Te1wpv&#10;dUWM9bHyGNe31n1+j61Fn/Gf4RUPrvWRZ020tg2U2iT3HqusH/SfYtnE6k4dQym4uVVg151rXNxb&#10;GOya/tNYhzBe30un/nV0urpfkW+nRR/2oWd1DEy+rYtNF19VP2d/vZ6bi9l7W/Zslom57W+u1tHq&#10;sZ+ht9CnMq2evf6ro5oAx4pfLAxOkv0jD5T+lH9Wz4+TEMk8mOPB7mSOWQv5/wBXmgdP0P8AdCL6&#10;p3/5OyGWZDqKqLSN9bw1zGZLWNupe6zayrFz3Uen9p/7RdQrxsv/AI/Zt6piOpsNRc9thNXqVUWm&#10;oMDmtDKiyp3ty8llWz0/+8/F6Pj/AODtWZ0rpmFg2gGcguNgBt1b6lTg1r2UfzbHvxrPpe+z/RrZ&#10;x/1jLiS5mPW60kmT6j2vpxWf9bb693/sOhPnAPlFgdSnJyAyCYnknU9AI8I9sS+eMZSjL53K+tGZ&#10;Td0h1uNY22vJtsqZYwyDuNNz2/1tiG3PPUeudExsOHtx2tybAdWh/pguZb/Ix6q/03/GWJuo4FeZ&#10;0zEe0NblMoZaHk7Wmuupu/7Q7+TvZXjv/Mtt/wBD6qodC/yf1LKtzj9ibVQWvGRNZ97mS3Z9Oz2s&#10;+hT6qGKEZ9dbl/zhwM+WRw4ZyA4yB6Y9Zy+WI/xnpcqkXX7MYlrxY44dxG4sc/8ARN3t2+/HyGba&#10;c3Hf7L6f+FqrWa61lmPTfU0115DG3Bh12lzQX1Bx+k2t+703/wCi9NWLrmvYd8sqdo6rcPXsBHuq&#10;yrKnOZ02t30Laan2dUtZ+ivtwkVhbc9vuDG11t1qAZAO6uinG/Nxv5mz9I1n6DFqxq8fZdketTZk&#10;bIHjZ8HmJY4ywyxSnETxni09X3fHL+cxnh/fl+hD5Mv+3aIpsLgxwO9w3NqaC+1zf320N9zav+Hv&#10;9HG/4dJaTaHmt7MdjK6Qd1uoZXuP5+Rfc79Jc7/SZNtuQ9JHh8dWD2cHD/N5eDb7x/W/2X83/wBT&#10;9/8A6q//19u3qHVbam14+Ix1jw0Vvfe19e13sZdt20+ozf8Aov5yv9Y/Q5PoLFc+63cTdkDIDTY8&#10;2OLHtaJawtoZ+qfZ7Lf0bfTqsxbf0lf6T9ItrHcWtFhJdtqsu3NBG54a5n2pg9no0f8Aae+5/wDy&#10;jZ/2n/w9cbsaq7GoqeXMdVUzZbWQHsLgLHxuDmurs3fpqbG+lYoMvIw972sPpPtnITL1fpxhGP8A&#10;02LlfiUhg97PEcJyxxD2xrEe3LJKXqMuL/JtDHx8G1xwrWHFusltdmM40su/O/mG7sarMb9P0/R/&#10;Sfz2N/oqj3U4mFkjLzMq7IyGtD6sfaw2OIDmV2txMOql+Td7310XXfoqv+t/oqvU8fJxsI2W20WG&#10;4ltbGUkWPghjS31braaH/aXVVst2W/pP0lf8ytnpAPTOm4xLnWZF7vteTc4zZaZDK7LbHHfZvrqd&#10;Z7/9KquPlJTznDKRBAPHXq4f8L9Hi9Dezc7jx8uM8fXGXybx4r/vRcZ91uSa84llzySzEqrcH1Mc&#10;/wDR7G2N9tuQ6f1vJ/Mq9lPp0fzomUCKrpLqq7qG0vMDduvr+0Zf/oRY52z/AIP/AI9D6nivxer3&#10;10v9J7vVYCSQ13pkt9+jtltuDkfo8rZ61Xp/4Sv2Kxbi9Utb9nrwbmva5kNf6ddbQxzLGxfvdXZX&#10;tZ+jfj+soI4pzIEImWtEDXg/l6vU2pZMcI8U5xhE7GREU5rpfmZjXGRvZTPkKat3/Sueq1Flb/Sc&#10;4T6uLTv8yw2V2/8AVozsHMquusyLqqmvsFp9NrrnD1t2xsvsw2O9JtOxBs6bl472bcjHsr2ONVoZ&#10;YA5j3+ruZXv/AMG79D6XqfyFJj5DmZxuOO/0Pmj82P0T6/vxa+T4jyeM8OTMImoz+WZ9GQccJemP&#10;6TUsoyBjUGgi26HUHHB22+rQ09P+11uduq9JuF6dlnrupZTd6dnrf4JWn4XU6Mewuwnsssa2pz6L&#10;K3nHxXFvsqpL68htltf+Hcz9Jd6X+DoprWrj4ePgXWAAW3VtD824gA23N2tbU5rfbXRXe+rGZT/I&#10;ss/SW/pFk9OzM2nqWN1HOeHdO616/wBnbB3hlZ9O91stb7s7Hc/Nr/f/AESnycvDEIxyAzlQy5TE&#10;8Ps4eL0iP7/+H/m2HHzeXmDklh4Y44E48PHEk5s0Y8UuL1R4YNezDyJtrGFfXR6ZcPayvYxzMZlF&#10;lXrWV/zVlLH1bEa60tuddk1Ox8usCvqmO8bdltbWfrdT/wCauoYy6lt9lFlmzDvwsn+arXQNB3tw&#10;7QHOqvrq3jT2bzlWs/lV/oPWq/41Vep1Cxrsxjm1W1gG+xw3exm44+S4fu9PdbbXmf6foWX1Cn/A&#10;UJ+XkI3MYyT7cY/MfmM+KUv8Hh9pZy/xMyGL3Yxic0piIjxDhGPgiIy4uL1+57zkWAUttscD+rZF&#10;VrgBLi21rMd7GN/Pse1+Q6utvve+paGNkY/TagMxwGVY71r6m+8tc4DZS5zfY30qG1U+9zPU2eql&#10;h4OHU9uRTjNouEs2vc6z0XsLqrKGNe+yur7Pb6tX6D/rf6KxVsS5+ICBRY/N0mWPc7cQ31fc1mx7&#10;X3+pd61N3o5PqfpL6f8AA5ZPFcaPp3B9MvL9J1Gvj0WjcGMN+PVDWWFzKoZSBZi05oyHVvxfs7Xu&#10;yr7PTtqyP0GRR6tCv9M6hgvyq7Lw+51rvQryXMjGabAx/wBlxWXO+0t+0sfX+vXY1f21/wCj/RVe&#10;nQqL6HsaMF0Gdt+W0QWxAZhYR2+x3tp+0X7f0X+CZ+r2oOVU+2iGn3k5GUCed1R9LH/tb2V/5iff&#10;Foeulj/pIq+rZqxMFmI17tuNbjB9VmTUGh4FDnUS9gBryG7Kf5u+q1XejuN7rqLQxmWb2i5obDWg&#10;100UbWzZ/N14723s3/osv7TSs+6Rl5LqwNnrV344P0X2ZTK8jGn/AILGs9fLt/4qr9y1Wuj+lVk2&#10;2NJNWHjsD3O5c7dkXbnf8Ja9zf8AruSr3IZ5DJUjcDGWQg/LjqHucTn/ABTloTwmYA9wnHj4gPXk&#10;jkzY4e3xfu/pJjeMrMq020MeDVX2awHeXf8AGvYz9LZ/6LSQsNp3OjVzKnAfFwGO3/pXJKh7k79y&#10;z7l8fF1bnsw4ODhHt1wcNenh7f4r/9DZe/1qL7hq417n7ToXODcWuxoPu+zvr/mP+4WR9pxP0fqV&#10;o8b82yknawOcC88NZWIdb/VrrrTNZ9GrQC12O3VsPeC8Oa9w+jj07av1TDb/AIP9Yv8A0iB1C9mN&#10;jWB7odk7rrj3Zjg+qGf1sl7fU/4uuv8A0qWbOMWTPlP6GPFjhHvOUss+H/oNDBy0s2LlsIOk8ubN&#10;ll/UhHDj4v8Apf4bQyHv6r1auqobGNLGUtP5u+acVrv+Kpddl3f8LbvWxlPpfa7YIqEMrA/cYPTq&#10;+l/wbVn9AqLH2Zd3ssrabHeV2R+irr/6xj+oz/rCvWW066iPu/govhkZEZM0tZTNX/d+aX+FNn+M&#10;5Ig48EajHHHirz9MB/gxi5P1i9r6s7nbXVknxIrDsLM/8BrtctXCvN2AKySX4ZFToPNZk41n9na+&#10;j+xUqvUAyzCx7IDm1W2UPHMtsDchgM/vbchUuhZLcWxldzv0de7DyXd9gIFV39ln2bKVY5Pu/PSJ&#10;0jx+r/Z5vX/zJNyMPvfw2AGs+AcJ/wBZi9H/AD+Fv52RRRWH5Dd9NraangDxuuqa5jz/ADVnu/R2&#10;/wCk/nf0L3quMnI6c/0QK7Wtd62Na9s7S4ezJo1/Pbs/R2eoz1a/5v1aVo5mHS/1MLOr30249tN9&#10;YiS31q/dXu/wlf8AO47/APSbFgDPpwAOm9fk248uxsoSxt9RM+rVZ6d3su/7UU/zuPlet+fZdWru&#10;LMcOTIZgywSyTBocft5P5zi4Y/v8frc3meTPM4cPsng5zFixn933MP8ANcP/AFOeNPk1XWYdPTqX&#10;luV1axrS/Ullbt7fWP8AxWMM3Nf/AOg60uqYVOfg/ZKj9lbS6t+BZBIodSPTxDsE7qvS/Vshv7ln&#10;qf4NUujWP6hfd1yxhZSWnG6fubt3A7RmZVdbhurpbXVR0/G93816/wDLWpI2+7Tmf+/KTDH3Rky5&#10;B/Pn5T+jij6ccVmef3X2OXxS15aPFKX72efqnbUxrOo1VMOaB07Lx2v23DZc0CKsfEyA5m5uVhs9&#10;e5nv/T/ZfVo/wdSm257Xi5jPQeXODqC4PNNrIrycOxwj1PRd/YysO2i7+bvTdRPsc08/oqtO+1rs&#10;q7/p5FSFVYW177SW1AMrynaNaxrf0WH1Sw/91N32DqH/AJrbca//ALzkuVxjHCUwSYGcoG9f1eL9&#10;RA/4Ptf4iOcyjPljy/CIZY4oZsZj6f1+b+k5MX/VPe/8Oa1xb0536vY1tb2j7JiOD7Dc1u3HrwqS&#10;z9J+1cKx2PgV/wDcvptvTb7t/wBmvursOd1QuNZOJQ1uj3B1mTB/O2tDcKp2x3s/nNitsdk4psYW&#10;hj2k/SALq7AHUmyl/wDgrvRsto9av/A2IP6SoNND2V2wbBY6D6FAIY/P9N3tfb6n6t0qh/8ASc79&#10;L/R8O5Nychyxkck4CX7tGQ4v73D8y+HxPmpxhjxngnRlmyTETGEY/NIcXyx/Tlxf3Glm9MOK6wnI&#10;yTkG4OtcXNZ7nVVWu/V2V+i3b9Flb2WbKv0SrYVlleT6VxG9lTRW5oj1K2ue+21v+hfusY3IoZ/x&#10;n8zZWtLPaw1D02+nX6jNrC4vIH2enbusfustf/pLX/zln6RZ1lDLW7XHg7mua7a5rhw+t/5r/wDV&#10;6aOQx5+VqIjDJxZOGYH7uWcYwl/V4fSty/GMvK/EJCUpZeWlDDcP0o8eDFP3cQ/RnxS4pQ+Sa9GH&#10;bdj411Jab8Rr8OyqxzmseKH2VUWCxjbPTyK6XbGvfVbvpvez9GpjHuwxeb3MDc70o9PdsZbU4+nj&#10;vsshz/tNVn6K7ZSz7RjfZ/T/AE1SbGpyK7KmNzrmtycpjLIFHNlV3u/o/wBJ9uNj1/8AqxXh6j3v&#10;6b1ENyKcitxZcGhnqVgtryKba2+1mTR6tT/Vp/R2fzn6G2lZubleY5cTnLhMBcZ8JuQhk/xf3nZw&#10;89y/NcEYE3O54+KPDZxS/wDQGHS4F246j1KGkeXqi4/+26Sj0IXFtYsJfczJFL3HlzqBl1eof+M9&#10;P1ElHw/qLsfNwf8AObHF+u4P6nH/ANw//9k4QklNBCEAAAAAAFUAAAABAQAAAA8AQQBkAG8AYgBl&#10;ACAAUABoAG8AdABvAHMAaABvAHAAAAATAEEAZABvAGIAZQAgAFAAaABvAHQAbwBzAGgAbwBwACAA&#10;QwBTADMAAAABADhCSU0EBgAAAAAABwAGAAAAAQEA/+EbE2h0dHA6Ly9ucy5hZG9iZS5jb20veGFw&#10;LzEuMC8APD94cGFja2V0IGJlZ2luPSLvu78iIGlkPSJXNU0wTXBDZWhpSHpyZVN6TlRjemtjOWQi&#10;Pz4gPHg6eG1wbWV0YSB4bWxuczp4PSJhZG9iZTpuczptZXRhLyIgeDp4bXB0az0iQWRvYmUgWE1Q&#10;IENvcmUgNC4xLWMwMzYgNDYuMjc2NzIwLCBNb24gRmViIDE5IDIwMDcgMjI6NDA6MDggICAgICAg&#10;ICI+IDxyZGY6UkRGIHhtbG5zOnJkZj0iaHR0cDovL3d3dy53My5vcmcvMTk5OS8wMi8yMi1yZGYt&#10;c3ludGF4LW5zIyI+IDxyZGY6RGVzY3JpcHRpb24gcmRmOmFib3V0PSIiIHhtbG5zOmRjPSJodHRw&#10;Oi8vcHVybC5vcmcvZGMvZWxlbWVudHMvMS4xLyIgeG1sbnM6cGhvdG9zaG9wPSJodHRwOi8vbnMu&#10;YWRvYmUuY29tL3Bob3Rvc2hvcC8xLjAvIiB4bWxuczphdXg9Imh0dHA6Ly9ucy5hZG9iZS5jb20v&#10;ZXhpZi8xLjAvYXV4LyIgeG1sbnM6eGFwPSJodHRwOi8vbnMuYWRvYmUuY29tL3hhcC8xLjAvIiB4&#10;bWxuczp4YXBNTT0iaHR0cDovL25zLmFkb2JlLmNvbS94YXAvMS4wL21tLyIgeG1sbnM6c3RFdnQ9&#10;Imh0dHA6Ly9ucy5hZG9iZS5jb20veGFwLzEuMC9zVHlwZS9SZXNvdXJjZUV2ZW50IyIgeG1sbnM6&#10;c3RSZWY9Imh0dHA6Ly9ucy5hZG9iZS5jb20veGFwLzEuMC9zVHlwZS9SZXNvdXJjZVJlZiMiIHht&#10;bG5zOklwdGM0eG1wQ29yZT0iaHR0cDovL2lwdGMub3JnL3N0ZC9JcHRjNHhtcENvcmUvMS4wL3ht&#10;bG5zLyIgeG1sbnM6dGlmZj0iaHR0cDovL25zLmFkb2JlLmNvbS90aWZmLzEuMC8iIHhtbG5zOmV4&#10;aWY9Imh0dHA6Ly9ucy5hZG9iZS5jb20vZXhpZi8xLjAvIiBkYzpmb3JtYXQ9ImltYWdlL2pwZWci&#10;IHBob3Rvc2hvcDpEYXRlQ3JlYXRlZD0iMjAxOS0wMS0xNiIgcGhvdG9zaG9wOkxlZ2FjeUlQVENE&#10;aWdlc3Q9IjUxNjhDMUZBNDkyM0FFNjVDNTMwQTcyMzhGQ0VDOEE0IiBwaG90b3Nob3A6Q29sb3JN&#10;b2RlPSIzIiBwaG90b3Nob3A6SUNDUHJvZmlsZT0ic1JHQiBJRUM2MTk2Ni0yLjEiIHBob3Rvc2hv&#10;cDpIaXN0b3J5PSIiIGF1eDpMZW5zPSJIQyAxMjAiIGF1eDpTZXJpYWxOdW1iZXI9IkRQNDAwMTYx&#10;MzMiIGF1eDpBcHByb3hpbWF0ZUZvY3VzRGlzdGFuY2U9IjE4NzQvMTAwMCIgeGFwOkNyZWF0ZURh&#10;dGU9IjIwMTktMDItMTlUMTU6MDk6NDErMTE6MDAiIHhhcDpNb2RpZnlEYXRlPSIyMDE5LTAyLTE5&#10;VDE1OjA5OjQxKzExOjAwIiB4YXA6TWV0YWRhdGFEYXRlPSIyMDE5LTAyLTE5VDE1OjA5OjQxKzEx&#10;OjAwIiB4YXA6Q3JlYXRvclRvb2w9IkFkb2JlIFBob3Rvc2hvcCBDUzMgV2luZG93cyIgeGFwTU06&#10;SW5zdGFuY2VJRD0idXVpZDpFQzU1QUYyRUZDMzNFOTExQTZBNUQyNzI2NEY5OTMyMSIgeGFwTU06&#10;RG9jdW1lbnRJRD0idXVpZDpFQjU1QUYyRUZDMzNFOTExQTZBNUQyNzI2NEY5OTMyMSIgeGFwTU06&#10;T3JpZ2luYWxEb2N1bWVudElEPSJ4bXAuZGlkOjAxODAxMTc0MDcyMDY4MTFCNzVCRTRENjM3QzRG&#10;REYwIiB0aWZmOkltYWdlV2lkdGg9IjE4MDEyIiB0aWZmOkltYWdlTGVuZ3RoPSIxMTk4OCIgdGlm&#10;ZjpDb21wcmVzc2lvbj0iMSIgdGlmZjpQaG90b21ldHJpY0ludGVycHJldGF0aW9uPSI1IiB0aWZm&#10;Ok9yaWVudGF0aW9uPSIxIiB0aWZmOlNhbXBsZXNQZXJQaXhlbD0iNCIgdGlmZjpQbGFuYXJDb25m&#10;aWd1cmF0aW9uPSIxIiB0aWZmOlhSZXNvbHV0aW9uPSIxNDk5MjQyLzEwMDAwIiB0aWZmOllSZXNv&#10;bHV0aW9uPSIxNDk5MjQyLzEwMDAwIiB0aWZmOlJlc29sdXRpb25Vbml0PSIyIiB0aWZmOk1ha2U9&#10;Ikhhc3NlbGJsYWQiIHRpZmY6TW9kZWw9Ikhhc3NlbGJsYWQgSDRELTUwTVMiIHRpZmY6TmF0aXZl&#10;RGlnZXN0PSIyNTYsMjU3LDI1OCwyNTksMjYyLDI3NCwyNzcsMjg0LDUzMCw1MzEsMjgyLDI4Mywy&#10;OTYsMzAxLDMxOCwzMTksNTI5LDUzMiwzMDYsMjcwLDI3MSwyNzIsMzA1LDMxNSwzMzQzMjsyMzFE&#10;QjBCOUM4NDY4NkFFRkZDNEIxNzVCNjU4OEE0RiIgZXhpZjpFeGlmVmVyc2lvbj0iMDIxMCIgZXhp&#10;ZjpDb2xvclNwYWNlPSIxIiBleGlmOlBpeGVsWERpbWVuc2lvbj0iMzEwIiBleGlmOlBpeGVsWURp&#10;bWVuc2lvbj0iMzI3IiBleGlmOkRhdGVUaW1lT3JpZ2luYWw9IjIwMTktMDEtMTZUMTI6MDM6NTki&#10;IGV4aWY6RGF0ZVRpbWVEaWdpdGl6ZWQ9IjIwMTktMDEtMTZUMTI6MDM6NTkiIGV4aWY6RXhwb3N1&#10;cmVUaW1lPSIxLzI1MCIgZXhpZjpGTnVtYmVyPSI2My8xMCIgZXhpZjpFeHBvc3VyZVByb2dyYW09&#10;IjEiIGV4aWY6U2h1dHRlclNwZWVkVmFsdWU9IjEwNjkxNDk0NjgvMTM0MjE3NzI4IiBleGlmOkFw&#10;ZXJ0dXJlVmFsdWU9IjcxMjc5MDU3OC8xMzQyMTc3MjgiIGV4aWY6TWF4QXBlcnR1cmVWYWx1ZT0i&#10;NC8xIiBleGlmOlN1YmplY3REaXN0YW5jZT0iMTg3NC8xMDAwIiBleGlmOkZvY2FsTGVuZ3RoPSIx&#10;MjAvMSIgZXhpZjpGb2NhbFBsYW5lWFJlc29sdXRpb249IjE2NjY2Ny8xMDAiIGV4aWY6Rm9jYWxQ&#10;bGFuZVlSZXNvbHV0aW9uPSIxNjY2NjcvMTAwIiBleGlmOkZvY2FsUGxhbmVSZXNvbHV0aW9uVW5p&#10;dD0iMyIgZXhpZjpGb2NhbExlbmd0aEluMzVtbUZpbG09Ijg0IiBleGlmOk5hdGl2ZURpZ2VzdD0i&#10;MzY4NjQsNDA5NjAsNDA5NjEsMzcxMjEsMzcxMjIsNDA5NjIsNDA5NjMsMzc1MTAsNDA5NjQsMzY4&#10;NjcsMzY4NjgsMzM0MzQsMzM0MzcsMzQ4NTAsMzQ4NTIsMzQ4NTUsMzQ4NTYsMzczNzcsMzczNzgs&#10;MzczNzksMzczODAsMzczODEsMzczODIsMzczODMsMzczODQsMzczODUsMzczODYsMzczOTYsNDE0&#10;ODMsNDE0ODQsNDE0ODYsNDE0ODcsNDE0ODgsNDE0OTIsNDE0OTMsNDE0OTUsNDE3MjgsNDE3Mjks&#10;NDE3MzAsNDE5ODUsNDE5ODYsNDE5ODcsNDE5ODgsNDE5ODksNDE5OTAsNDE5OTEsNDE5OTIsNDE5&#10;OTMsNDE5OTQsNDE5OTUsNDE5OTYsNDIwMTYsMCwyLDQsNSw2LDcsOCw5LDEwLDExLDEyLDEzLDE0&#10;LDE1LDE2LDE3LDE4LDIwLDIyLDIzLDI0LDI1LDI2LDI3LDI4LDMwOzMwMTkwNkMxMUNDMzcwNTNE&#10;NTk5OUNGQTI4QjFEQTU0Ij4gPGRjOmNyZWF0b3I+IDxyZGY6U2VxPiA8cmRmOmxpPkphbWVzIENh&#10;bGRlcjwvcmRmOmxpPiA8L3JkZjpTZXE+IDwvZGM6Y3JlYXRvcj4gPHhhcE1NOkhpc3Rvcnk+IDxy&#10;ZGY6U2VxPiA8cmRmOmxpIHN0RXZ0OmFjdGlvbj0ic2F2ZWQiIHN0RXZ0Omluc3RhbmNlSUQ9Inht&#10;cC5paWQ6MDE4MDExNzQwNzIwNjgxMUI3NUJFNEQ2MzdDNEZERjAiIHN0RXZ0OndoZW49IjIwMTkt&#10;MDEtMTZUMTI6MTE6MDkrMTE6MDAiIHN0RXZ0OnNvZnR3YXJlQWdlbnQ9IkFkb2JlIFBob3Rvc2hv&#10;cCBDUzQgTWFjaW50b3NoIiBzdEV2dDpjaGFuZ2VkPSIvIi8+IDxyZGY6bGkgc3RFdnQ6YWN0aW9u&#10;PSJzYXZlZCIgc3RFdnQ6aW5zdGFuY2VJRD0ieG1wLmlpZDplZTQ0YmU1NS0yZmUwLWFkNGQtYTUy&#10;MS1kZDZmNzYwMjA0NWEiIHN0RXZ0OndoZW49IjIwMTktMDEtMjJUMTA6NDI6NDYrMTE6MDAiIHN0&#10;RXZ0OnNvZnR3YXJlQWdlbnQ9IkFkb2JlIFBob3Rvc2hvcCBDQyAyMDE5IChXaW5kb3dzKSIgc3RF&#10;dnQ6Y2hhbmdlZD0iLyIvPiA8cmRmOmxpIHN0RXZ0OmFjdGlvbj0iY29udmVydGVkIiBzdEV2dDpw&#10;YXJhbWV0ZXJzPSJmcm9tIGltYWdlL3RpZmYgdG8gaW1hZ2UvanBlZyIvPiA8cmRmOmxpIHN0RXZ0&#10;OmFjdGlvbj0iZGVyaXZlZCIgc3RFdnQ6cGFyYW1ldGVycz0iY29udmVydGVkIGZyb20gaW1hZ2Uv&#10;dGlmZiB0byBpbWFnZS9qcGVnIi8+IDxyZGY6bGkgc3RFdnQ6YWN0aW9uPSJzYXZlZCIgc3RFdnQ6&#10;aW5zdGFuY2VJRD0ieG1wLmlpZDo0NWU4Nzk5NC03N2E1LWRiNDMtOGRmYi1mN2ZlYjExMTVmYjQi&#10;IHN0RXZ0OndoZW49IjIwMTktMDEtMjJUMTA6NDI6NDYrMTE6MDAiIHN0RXZ0OnNvZnR3YXJlQWdl&#10;bnQ9IkFkb2JlIFBob3Rvc2hvcCBDQyAyMDE5IChXaW5kb3dzKSIgc3RFdnQ6Y2hhbmdlZD0iLyIv&#10;PiA8cmRmOmxpIHN0RXZ0OmFjdGlvbj0ic2F2ZWQiIHN0RXZ0Omluc3RhbmNlSUQ9InhtcC5paWQ6&#10;MDIzNmU0ZmItMDBkMC00N2VhLWE2MzYtMmY3ZmY1NzA5NDc1IiBzdEV2dDp3aGVuPSIyMDE5LTAy&#10;LTEzVDExOjA3OjQxKzExOjAwIiBzdEV2dDpzb2Z0d2FyZUFnZW50PSJBZG9iZSBQaG90b3Nob3Ag&#10;Q0MgMjAxOSAoTWFjaW50b3NoKSIgc3RFdnQ6Y2hhbmdlZD0iLyIvPiA8L3JkZjpTZXE+IDwveGFw&#10;TU06SGlzdG9yeT4gPHhhcE1NOkRlcml2ZWRGcm9tIHN0UmVmOmluc3RhbmNlSUQ9InV1aWQ6OEFF&#10;QkZEODhGQjMzRTkxMUE2QTVEMjcyNjRGOTkzMjEiIHN0UmVmOmRvY3VtZW50SUQ9InV1aWQ6ODlF&#10;QkZEODhGQjMzRTkxMUE2QTVEMjcyNjRGOTkzMjEiLz4gPElwdGM0eG1wQ29yZTpDcmVhdG9yQ29u&#10;dGFjdEluZm8gSXB0YzR4bXBDb3JlOkNpQWRyRXh0YWRyPSI2NjcgQnVyd29vZCBSb2FkIiBJcHRj&#10;NHhtcENvcmU6Q2lBZHJDaXR5PSJIYXd0aG9ybiIgSXB0YzR4bXBDb3JlOkNpQWRyUmVnaW9uPSJW&#10;aWMiIElwdGM0eG1wQ29yZTpDaUFkclBjb2RlPSIzMTIzIiBJcHRjNHhtcENvcmU6Q2lUZWxXb3Jr&#10;PSI5NzMwIDE1NTIiIElwdGM0eG1wQ29yZTpDaUVtYWlsV29yaz0iamFtZXNAYmxhY2t3b29kaGls&#10;bC5jb20uYXUiLz4gPHRpZmY6Qml0c1BlclNhbXBsZT4gPHJkZjpTZXE+IDxyZGY6bGk+ODwvcmRm&#10;OmxpPiA8cmRmOmxpPjg8L3JkZjpsaT4gPHJkZjpsaT44PC9yZGY6bGk+IDxyZGY6bGk+ODwvcmRm&#10;OmxpPiA8L3JkZjpTZXE+IDwvdGlmZjpCaXRzUGVyU2FtcGxlPiA8ZXhpZjpJU09TcGVlZFJhdGlu&#10;Z3M+IDxyZGY6U2VxPiA8cmRmOmxpPjEwMDwvcmRmOmxpPiA8L3JkZjpTZXE+IDwvZXhpZjpJU09T&#10;cGVlZFJhdGluZ3M+IDxleGlmOkZsYXNoIGV4aWY6RmlyZWQ9IkZhbHNlIiBleGlmOlJldHVybj0i&#10;MCIgZXhpZjpNb2RlPSIwIiBleGlmOkZ1bmN0aW9uPSJGYWxzZSIgZXhpZjpSZWRFeWVNb2RlPSJG&#10;YWxzZSIvPiA8L3JkZjpEZXNjcmlwdGlvbj4gPC9yZGY6UkRGPiA8L3g6eG1wbWV0YT4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8P3hwYWNrZXQg&#10;ZW5kPSJ3Ij8+/+IMWElDQ19QUk9GSUxFAAEBAAAMSExpbm8CEAAAbW50clJHQiBYWVogB84AAgAJ&#10;AAYAMQAAYWNzcE1TRlQAAAAASUVDIHNSR0IAAAAAAAAAAAAAAAEAAPbWAAEAAAAA0y1IUCAgAAAA&#10;AAAAAAAAAAAAAAAAAAAAAAAAAAAAAAAAAAAAAAAAAAAAAAAAAAAAAAAAAAARY3BydAAAAVAAAAAz&#10;ZGVzYwAAAYQAAABsd3RwdAAAAfAAAAAUYmtwdAAAAgQAAAAUclhZWgAAAhgAAAAUZ1hZWgAAAiwA&#10;AAAUYlhZWgAAAkAAAAAUZG1uZAAAAlQAAABwZG1kZAAAAsQAAACIdnVlZAAAA0wAAACGdmlldwAA&#10;A9QAAAAkbHVtaQAAA/gAAAAUbWVhcwAABAwAAAAkdGVjaAAABDAAAAAMclRSQwAABDwAAAgMZ1RS&#10;QwAABDwAAAgMYlRSQwAABDwAAAgMdGV4dAAAAABDb3B5cmlnaHQgKGMpIDE5OTggSGV3bGV0dC1Q&#10;YWNrYXJkIENvbXBhbnkAAGRlc2MAAAAAAAAAEnNSR0IgSUVDNjE5NjYtMi4xAAAAAAAAAAAAAAAS&#10;c1JHQiBJRUM2MTk2Ni0yLjEAAAAAAAAAAAAAAAAAAAAAAAAAAAAAAAAAAAAAAAAAAAAAAAAAAAAA&#10;AAAAAAAAAAAAAFhZWiAAAAAAAADzUQABAAAAARbMWFlaIAAAAAAAAAAAAAAAAAAAAABYWVogAAAA&#10;AAAAb6IAADj1AAADkFhZWiAAAAAAAABimQAAt4UAABjaWFlaIAAAAAAAACSgAAAPhAAAts9kZXNj&#10;AAAAAAAAABZJRUMgaHR0cDovL3d3dy5pZWMuY2gAAAAAAAAAAAAAABZJRUMgaHR0cDovL3d3dy5p&#10;ZWMuY2gAAAAAAAAAAAAAAAAAAAAAAAAAAAAAAAAAAAAAAAAAAAAAAAAAAAAAAAAAAAAAZGVzYwAA&#10;AAAAAAAuSUVDIDYxOTY2LTIuMSBEZWZhdWx0IFJHQiBjb2xvdXIgc3BhY2UgLSBzUkdCAAAAAAAA&#10;AAAAAAAuSUVDIDYxOTY2LTIuMSBEZWZhdWx0IFJHQiBjb2xvdXIgc3BhY2UgLSBzUkdCAAAAAAAA&#10;AAAAAAAAAAAAAAAAAAAAAGRlc2MAAAAAAAAALFJlZmVyZW5jZSBWaWV3aW5nIENvbmRpdGlvbiBp&#10;biBJRUM2MTk2Ni0yLjEAAAAAAAAAAAAAACxSZWZlcmVuY2UgVmlld2luZyBDb25kaXRpb24gaW4g&#10;SUVDNjE5NjYtMi4xAAAAAAAAAAAAAAAAAAAAAAAAAAAAAAAAAAB2aWV3AAAAAAATpP4AFF8uABDP&#10;FAAD7cwABBMLAANcngAAAAFYWVogAAAAAABMCVYAUAAAAFcf521lYXMAAAAAAAAAAQAAAAAAAAAA&#10;AAAAAAAAAAAAAAKPAAAAAnNpZyAAAAAAQ1JUIGN1cnYAAAAAAAAEAAAAAAUACgAPABQAGQAeACMA&#10;KAAtADIANwA7AEAARQBKAE8AVABZAF4AYwBoAG0AcgB3AHwAgQCGAIsAkACVAJoAnwCkAKkArgCy&#10;ALcAvADBAMYAywDQANUA2wDgAOUA6wDwAPYA+wEBAQcBDQETARkBHwElASsBMgE4AT4BRQFMAVIB&#10;WQFgAWcBbgF1AXwBgwGLAZIBmgGhAakBsQG5AcEByQHRAdkB4QHpAfIB+gIDAgwCFAIdAiYCLwI4&#10;AkECSwJUAl0CZwJxAnoChAKOApgCogKsArYCwQLLAtUC4ALrAvUDAAMLAxYDIQMtAzgDQwNPA1oD&#10;ZgNyA34DigOWA6IDrgO6A8cD0wPgA+wD+QQGBBMEIAQtBDsESARVBGMEcQR+BIwEmgSoBLYExATT&#10;BOEE8AT+BQ0FHAUrBToFSQVYBWcFdwWGBZYFpgW1BcUF1QXlBfYGBgYWBicGNwZIBlkGagZ7BowG&#10;nQavBsAG0QbjBvUHBwcZBysHPQdPB2EHdAeGB5kHrAe/B9IH5Qf4CAsIHwgyCEYIWghuCIIIlgiq&#10;CL4I0gjnCPsJEAklCToJTwlkCXkJjwmkCboJzwnlCfsKEQonCj0KVApqCoEKmAquCsUK3ArzCwsL&#10;Igs5C1ELaQuAC5gLsAvIC+EL+QwSDCoMQwxcDHUMjgynDMAM2QzzDQ0NJg1ADVoNdA2ODakNww3e&#10;DfgOEw4uDkkOZA5/DpsOtg7SDu4PCQ8lD0EPXg96D5YPsw/PD+wQCRAmEEMQYRB+EJsQuRDXEPUR&#10;ExExEU8RbRGMEaoRyRHoEgcSJhJFEmQShBKjEsMS4xMDEyMTQxNjE4MTpBPFE+UUBhQnFEkUahSL&#10;FK0UzhTwFRIVNBVWFXgVmxW9FeAWAxYmFkkWbBaPFrIW1hb6Fx0XQRdlF4kXrhfSF/cYGxhAGGUY&#10;ihivGNUY+hkgGUUZaxmRGbcZ3RoEGioaURp3Gp4axRrsGxQbOxtjG4obshvaHAIcKhxSHHscoxzM&#10;HPUdHh1HHXAdmR3DHeweFh5AHmoelB6+HukfEx8+H2kflB+/H+ogFSBBIGwgmCDEIPAhHCFIIXUh&#10;oSHOIfsiJyJVIoIiryLdIwojOCNmI5QjwiPwJB8kTSR8JKsk2iUJJTglaCWXJccl9yYnJlcmhya3&#10;JugnGCdJJ3onqyfcKA0oPyhxKKIo1CkGKTgpaymdKdAqAio1KmgqmyrPKwIrNitpK50r0SwFLDks&#10;biyiLNctDC1BLXYtqy3hLhYuTC6CLrcu7i8kL1ovkS/HL/4wNTBsMKQw2zESMUoxgjG6MfIyKjJj&#10;Mpsy1DMNM0YzfzO4M/E0KzRlNJ402DUTNU01hzXCNf02NzZyNq426TckN2A3nDfXOBQ4UDiMOMg5&#10;BTlCOX85vDn5OjY6dDqyOu87LTtrO6o76DwnPGU8pDzjPSI9YT2hPeA+ID5gPqA+4D8hP2E/oj/i&#10;QCNAZECmQOdBKUFqQaxB7kIwQnJCtUL3QzpDfUPARANER0SKRM5FEkVVRZpF3kYiRmdGq0bwRzVH&#10;e0fASAVIS0iRSNdJHUljSalJ8Eo3Sn1KxEsMS1NLmkviTCpMcky6TQJNSk2TTdxOJU5uTrdPAE9J&#10;T5NP3VAnUHFQu1EGUVBRm1HmUjFSfFLHUxNTX1OqU/ZUQlSPVNtVKFV1VcJWD1ZcVqlW91dEV5JX&#10;4FgvWH1Yy1kaWWlZuFoHWlZaplr1W0VblVvlXDVchlzWXSddeF3JXhpebF69Xw9fYV+zYAVgV2Cq&#10;YPxhT2GiYfViSWKcYvBjQ2OXY+tkQGSUZOllPWWSZedmPWaSZuhnPWeTZ+loP2iWaOxpQ2maafFq&#10;SGqfavdrT2una/9sV2yvbQhtYG25bhJua27Ebx5veG/RcCtwhnDgcTpxlXHwcktypnMBc11zuHQU&#10;dHB0zHUodYV14XY+dpt2+HdWd7N4EXhueMx5KnmJeed6RnqlewR7Y3vCfCF8gXzhfUF9oX4BfmJ+&#10;wn8jf4R/5YBHgKiBCoFrgc2CMIKSgvSDV4O6hB2EgITjhUeFq4YOhnKG14c7h5+IBIhpiM6JM4mZ&#10;if6KZIrKizCLlov8jGOMyo0xjZiN/45mjs6PNo+ekAaQbpDWkT+RqJIRknqS45NNk7aUIJSKlPSV&#10;X5XJljSWn5cKl3WX4JhMmLiZJJmQmfyaaJrVm0Kbr5wcnImc951kndKeQJ6unx2fi5/6oGmg2KFH&#10;obaiJqKWowajdqPmpFakx6U4pammGqaLpv2nbqfgqFKoxKk3qamqHKqPqwKrdavprFys0K1Erbiu&#10;La6hrxavi7AAsHWw6rFgsdayS7LCszizrrQltJy1E7WKtgG2ebbwt2i34LhZuNG5SrnCuju6tbsu&#10;u6e8IbybvRW9j74KvoS+/796v/XAcMDswWfB48JfwtvDWMPUxFHEzsVLxcjGRsbDx0HHv8g9yLzJ&#10;Osm5yjjKt8s2y7bMNcy1zTXNtc42zrbPN8+40DnQutE80b7SP9LB00TTxtRJ1MvVTtXR1lXW2Ndc&#10;1+DYZNjo2WzZ8dp22vvbgNwF3IrdEN2W3hzeot8p36/gNuC94UThzOJT4tvjY+Pr5HPk/OWE5g3m&#10;lucf56noMui86Ubp0Opb6uXrcOv77IbtEe2c7ijutO9A78zwWPDl8XLx//KM8xnzp/Q09ML1UPXe&#10;9m32+/eK+Bn4qPk4+cf6V/rn+3f8B/yY/Sn9uv5L/tz/bf///+4ADkFkb2JlAGRAAAAAAf/bAIQA&#10;AgICAgICAgICAgMCAgIDBAMCAgMEBQQEBAQEBQYFBQUFBQUGBgcHCAcHBgkJCgoJCQwMDAwMDAwM&#10;DAwMDAwMDAEDAwMFBAUJBgYJDQoJCg0PDg4ODg8PDAwMDAwPDwwMDAwMDA8MDAwMDAwMDAwMDAwM&#10;DAwMDAwMDAwMDAwMDAwM/8AAEQgBRwE2AwERAAIRAQMRAf/dAAQAJ//EAaIAAAAHAQEBAQEAAAAA&#10;AAAAAAQFAwIGAQAHCAkKCwEAAgIDAQEBAQEAAAAAAAAAAQACAwQFBgcICQoLEAACAQMDAgQCBgcD&#10;BAIGAnMBAgMRBAAFIRIxQVEGE2EicYEUMpGhBxWxQiPBUtHhMxZi8CRygvElQzRTkqKyY3PCNUQn&#10;k6OzNhdUZHTD0uIIJoMJChgZhJRFRqS0VtNVKBry4/PE1OT0ZXWFlaW1xdXl9WZ2hpamtsbW5vY3&#10;R1dnd4eXp7fH1+f3OEhYaHiImKi4yNjo+Ck5SVlpeYmZqbnJ2en5KjpKWmp6ipqqusra6voRAAIC&#10;AQIDBQUEBQYECAMDbQEAAhEDBCESMUEFURNhIgZxgZEyobHwFMHR4SNCFVJicvEzJDRDghaSUyWi&#10;Y7LCB3PSNeJEgxdUkwgJChgZJjZFGidkdFU38qOzwygp0+PzhJSktMTU5PRldYWVpbXF1eX1RlZm&#10;doaWprbG1ub2R1dnd4eXp7fH1+f3OEhYaHiImKi4yNjo+DlJWWl5iZmpucnZ6fkqOkpaanqKmqq6&#10;ytrq+v/aAAwDAQACEQMRAD8A6Bq35ik30flP/nIXyZfvrFrGka+ebBVsfMlvHxAWR2I9DUYwOhfd&#10;h9mQ553kmMh8PX47kP4gKn5eUg+x4tN4cfF7NygRO/AfViJ611xn3fJENoXnryrod95k/K/zBZfn&#10;Z+VE59TzBpQtmuBb0qaaro8n7+1kC1/fQkEdQ4y6Ghnp8ZOEjLhPMVY+Meh8xu0y12HU5BHUxODO&#10;PpN1f9SY2kP6Mvkxfy5Paa9qsGt/k35lufJPneP4ovIWo3yxvKx+0mlanKViuVbp9XueMh6VlynD&#10;pYynx6OXBP8Amk/7mXKQ8pfa5eozyhjOPXQGTH/PAv8A08OcT/Sjt/VRRn8qefPMMXk/zt5euPyn&#10;/NS8u49O/Stlp8kdhdXk7iONdR0lVV7Z5HI/e244HqY6b5KWnhq5+Hlj4WUmrA9Mj/Sj0PmNkQzZ&#10;dFj8XBPx8AF0T6ogfzMnKQH82e/9J79p0NhqX5mQRRgHQfL1wqRjqP0b5fgAX/gorUfSc4vHEdq9&#10;viI3h4n+wxfsj9rjZpy03ZxkfrlEn/PyH9Bl9jEr68bXdQutQDGTVbmaWaWN6gStI5leJ6b/AGmJ&#10;UjdT8S7Fg3r0sPiSJ6/f+Px1dHDL4MRH+EfZ0v8AX38j0onW7a3Y8y7W0nJTE4AKMoPJWp9l1AJ2&#10;24/EvwV9OIwge4/j8fipnMT7x+Pl+Of1GayXcEZj5yPazLyt2JNCpr07qV7j7unFZnAAKpgM/Ebv&#10;f8fj8WZ1pt5P5C8oz+e71mbzTrgm0/yDBOeTxihS41J1P++gxWMjZmNRsdtR232nHsrS8Y/vZ2Ie&#10;XfL4fqY48J7Q1Hgj+7jRn590Pj18kF5A19POGiwfl15jvBHrVtzfyJr1yx3kO7afO53KyfsE7g7d&#10;gM0vsn2+M1aPOfV/BI9f6B/3vy7m/tnRHSzOrxD0n+8iP92Pd1/tebaw2pPqM2lXcEmmS6ZK8N/F&#10;MD6kJDcWUr4k9COvbxHYZIGUq5Jw5IiHGDd8lAXvOKO0hjMemKfhiQgtcvuOuwIoNz0Ir0QEs8AI&#10;ocvv/H42U5CDZ+r7vx+N+Q769KAFL1Kj4u6gUBY1I6b9T1+RCNLw2rxfx+Px94nGnzXN35G1X1HX&#10;lpmr2WoJBUl1hvIprVnYHejSIlCTua/TxXt/o+PsyM/5mQH4SBH305fZOYDW1/OgR8YkH7rQHmyP&#10;655P8o6sy1it5NQ0W7mFecfCYXdu1RXoLgjp9545d7E1n7JgD/BKUft4h97HtDLLDrZgH6hGQ+XC&#10;f9z+N3mljdXthdJLE7JcWzK3BSeLgGqsBQ7EgEdaHb4mzqY4RA3W4aMmfxIkE7H8fj9AUtW02NW/&#10;S2noIbS6cG4gUU+rTEVKjf7BXdDWnGqkjg9ZTwgHij/Z+Px1Y4tRIjgkbP3j9ff8+oQ9vp1vqNlL&#10;oN7GqW0zFtOmNR9XlANIidjwNTToVB/Z4ipGOMo8B+HkiWWUJccefXz8/f8Af52xeKyu7P1tPvYy&#10;JbUsm6gcgK1FBxHSppsKcl+FACaBhA2I/H4/FOTLOZVKJ2/H4+R5ophKYfXWswhjK3sJO8kBAZm5&#10;fCaps1dtvi+FaKT4Y517/cw8Q3V+73/j9W6NtakCN5C/EcrWccQXjPQ0aiginxA7DcNSM0aQxj8f&#10;j8e5hLIRuPj+Px5erkfeYPOPlP8AKnylD+YP5gpNe219LJF5K8lW8vpXev3kNRMQ7AtDZxFyJ5mW&#10;p5PGA0ssix3cMIDimNug7/x+vvcUHJmmcWI79ZdIj9Mu4eQPKIJ8f69c/np/zk7d2+tea9Vj8u+S&#10;0lZ/Lfl6FHttKtlcmgsNOjNZWNd5pCWc7lznM9q+0uHTy8P6pfzY8h7z3/Mu70fZ0MI9PM85HeR9&#10;57vLkHp/lz/nBPWdSk0uXUG80R6NNNG+q6tJpqWtrHaqeU8hMpqFEYY1BzF0uv7RzTjKWmMcV7yN&#10;7R6nkOjVqNfpcUSI5YmdbAEEmXQfN9i+VPKNz+aOp+edP0i/j8uXWpeXdXsfKlySqC3vLuyltNMg&#10;jr3RK0A3ohI6ZpvZmM+1O18mqPTil7jL0wHwH3Me1ssez9Fjxc94g+YiRKZ+J+94B+bF/N5q/L78&#10;lvzbNsLbUfMeht5Y89wKoVofMHl5ja3Sy0pR2KtWu/w523a+ET4MveKPvCPZ/McU82mvaMuKP9We&#10;/wCPe9I8kebNLtvMH/OOv54XMNuti88/5HfnhFxVEktdTQnRL24AFPtFVZj4Urmx0WUZMcJn+pL9&#10;DqO0tNLHkzYR1/e4/h9QH2sysPLlj5N87fmC/no/U/y8/JwT6p521SSNQJbG3a4e0jRHHxNeHgiq&#10;OtTTKMejjHKeL6Y8/tr5t+bXyyaeHh/3mXaPkdr/ANK8u88eafMtzbpBc6SIPzb/AD2ubPWvM+kQ&#10;KGl0jRX4x+XPLUf8oih4ySgUq7MT1yrtTJKQGGP1T5+7+GLkdjafGJHOT+6wgiJPWX8eT9X7GRWG&#10;maJqOu2+l6s66p+Vf/OON1DqHn2/T4k80fmHIoW002E1+ODTQw5DoG65l4dPDS4xHpDc/wBKZ/U6&#10;/UanLqpmY2yZhUR/qeEc5e+T0jzTPreseePPWpaRe2ejeYv8NXU9nqFzbi7tba7fS44w0sDLIJI1&#10;kk+JSrVHY9M4XTnxvaXKT/DGXmNoCP6XZxiMXZWOAsgzA50a4yefQ0HyZq/mnUtEVv8AlbP5e3nl&#10;NalJPzM8hodc8tSn+e50/l69nXqQsg9oemdPn7JwZRcfQe+Pqh8uY/GzlaftLNjPDxeJ/Rn6Mnwl&#10;yl8v85V0qyufNtub78vta0n8wLRQZG/w5PHPeKKUrLpziO9jPjygp75qMvZGeO8Rxjvib+zn9jt4&#10;drYLqZOM90hX+y+k/NiF9NqQeSG4Z4ZoWKzQyUR0ZeoZSAQR3qK5rjjo0XZiVixyYzcRTTPyllYs&#10;pqrFwSPbbJjYIKfaRrEHkzS9e/MbWyL7SfI8Eb6fpU5rDqGsXJZNNs5Fr8UfNWmlHeKNx3zZdmaa&#10;OSZnIXGG9d56D9J9zq+1c8hGOGBqWTa/5sR9UvfWw8yGcflfompeVfLf1jWJ2uPzB89yf4p8/wA0&#10;yH6073fKe1tylOfCKKT1HChUEkjBpV4cc3WeX8HXmff+oD4eYdHjAmeMD0D0x7qHPfvJ77NAek83&#10;uer3Umh3Pljyc8Uf6W1DUNO1HzlJRaoZJUe2sPhFAI0IklA2LkDfhU8x23rRHPj0kf50DP32Kj8O&#10;Z8/c2aSPiwyag/SIyEPkeKfxO0fL3vQNJgDecPN0foqUj846ahi4igrq8qgUpsKbZpuz8d63Vith&#10;lh/03DPUzrS4d+eKX/TN/9Ax1rWvOv5WRWfk7z95fHm3yjMvLT/LfmK3la19NhUzaRqUTExV7PbS&#10;lT1ZTnBmWbS/u8w44d0v97Lp8C+wQhp9deXTy8PIOcoEX7skOv8AnC/NLtD06K71aDzN/wA49ecN&#10;U0HzfDVj+Xt9dpba2tNymnXSGODUo/8AiohZT09N8txYbPHpJES/mn6vh0kPtY5sxjHw9dASh/PA&#10;uH+dHnA+e8fMKd95y/L/APMq+vNM/OPS3/K38xY3MM35h6Tp7RWk1wDQjXtEUIUf+aa3Ct3aM5YT&#10;i1JIzDgyfzgNj/WH6URxZ9GBLSy8XF/MkdwP9rn+iXze2flxafmh5f16CL8xtJ0v8xPJHlHRL3XP&#10;y6/NUMNSigmtQsVgNL1mFg7K080YNtcE8RUiNSK5Zq82bRabJly1IY4Exlz35RqXvPIutznTagga&#10;cnHPJIRnD6bB3lxQ/qg+qPzLJvLaNYeV/OetFgJns4NFsGc0LTX8nqS0PiILeSv+tnFf8DzRHJqc&#10;uoP8EeEf1pn9QPzcz2izgDHi75cR90R+sj5PKjqMn1gFn9OTnwWcngyuN+DHahHXtT7Q/wAn1R0Z&#10;OzLLK5i15ZqrTXLUBdR09yI/rkUbArIh+ELKjUowpv8Ay/s2gCfv6+f7XFlI4q/m9D3eXuZ55D8v&#10;W2uXT2lzd/V9A0+OTUNZ1KReAsrOBf3rspA4FgnAoRu3ShWgbhjgZTNRiLJ7gObVnzSFcIuRNAd5&#10;PL9dvL/zX/Ma0v7jXPOOog6f5b0C09LR9Or/ALzafbDjBAo/nc0r4u2eI9qa7L21r7j/ABHhgO6P&#10;T/ii9x2boo6HTiHM85Hvkef6h5Pm7yh5p836TqumwefGWCDz7/uT8rXKkp9Qu2If9GM23FhHxZP8&#10;qo65kazSYJwMtLfFh2l3yA/yg+PP4ORxHlLkfxT7XlmH5r6It9xB8++WbemvWaAK2tWMShUulpuZ&#10;YV2lA3K9OwHoHs524O08fh5D++gN/wCmP53v/nfPq8hq9Kezcnp/uZn0n+ZI/wAPuP8AC87eJkYq&#10;N5Cg5zEfDHF0oAAftMKAdSRT9k8OjMWIl+Px+P0tk9K3Ktcgy/Enp6eo5vJIfsCQA705bID8TEVP&#10;HnI8eEDn8kcRPL5/j7+nyAmvlCd7mbzXpE3+kX2saFetOytyihlseN7HBDQqrFTbMJJKVZhxRQkZ&#10;WPTe0mn8fszUQ5ng4v8ASES2+W5bNNMQ1GKY2AmB7+K42f8ATbDoNzud9POZfy11zjRm0TzBp14q&#10;EMaxXcE8Eq1GwB4Rn4tqgd6ZyX/A6znwdRi7jGXzBifuDse34VqMUu+Mh8iCPvLz2QQmOOZGHot8&#10;UT1PwE7spIpQMByHgQwqAc9GlHZ00ZdPx+P2Jhrmt+TPy78uxeYfzS8xL5T07W4GfR/LccX1vXNU&#10;iB2ksrBSlIhJ8STzGOMHkqVU1ZNQFzNfeURM8s+HFHiI68oj3nv7wLPfu+arz/nLn8u7OdofLf5I&#10;3mu2UNA9/wCYvMUsFw6g1DehpsCRxEHdfjfj4k75jHVY48ok+8uwj2bnlvLIB7o/pkd3tvkf80Py&#10;r/PmC6tfKtjqHkj8ytOs3uk8g6jcLfR6rBb8pZm0q/CI0ssUY5ejJHzITkvqMMujOGYenYjo4WTF&#10;n0ZHHUoE/UNq7uIdx7wa36LxF6Mkd1DRVoro8f2WFa7fa6E1A32NByepWPARu3+JE7fj8fjYJzaW&#10;nlbR9L1vz55xu2078uvJUa3evmBuM9xcSGltpdjU1M13IAEoTwAck8o+YlHGB6pfSPxX4+9oy5pk&#10;iGMXOWw8u+R8h9vuNPlbynonm/8A5yj/ADPP5iebtME+n3NzDpPkXyVbClokEB42un26dFtrZftn&#10;9tuTN+1nH9u9rZZ5Y6XT75Z7bfwg/p+4bu902DFosBlI+mNmRPU9Sff+x9J/mH+c+i/kzd3Hkj8q&#10;/qOs+fdN/wBG81fmZLElxDY3KfDJZ6LC4Ma+kfhaYg7iijbbK0PZuDskVjAnm/iyHej3Qvl7+fe4&#10;mLBk7T/eai44j9OMbWO+Z8/5qRfk35k83+YLf8wvzE81eZtV1+8a2j8saRPfXk0wN1qlZbx1R2Kj&#10;07WJl2G3qjMPt/tDJh0GSUpEyyfuxv37yP8ApRXxcw6XD42LDjhGIj6zQHKO0fnI3/mvRtU833/5&#10;eWn5dXGlFE1WXWH83Tnq6waeHsrSMjwlEtwfcEY+xulOl0Qykb5ZGX+bH0j53IuN2iI6rPkifpjH&#10;g+MvVL5VFOfPHly01Sf/AJyH/LTSE9bRvOtjY/8AOQX5KOKUlju0VNdt4gtaH1OR4j+eudhqcQy4&#10;5wH9eP6fx5uk0Wc4MuHLLmCcM/8Aen8dz5z/ACUWDzrB59/I/Ubj0bH85NCks9AuSaC18x6cDeaN&#10;coT9k+snCv8AlDNX2ZP1HGeUx9o5O/7cxmEIakc8Rs+cDtIfpe9a9+dOm/nX5d8iza7p6x+Xfy00&#10;DSfNn/OS0dOL6x5w01nsdF8sTMQORN3E9xKm9E4k5uMueJjxy5RFnzl0j83ncOhlimYQPqySMcf9&#10;HGd5z+Ww82D+UU88X14n5jQIup/nj+dup3ek/k5ZzglLV5FI1PzHMm/C206CojNKVAA7Zg6LFKRO&#10;ef1SPp/TL4dHZdp5sUIjSQ2w4gDk8/5uP3yO5ZL5m/QWg2nln8n/ACVM955Q8jPFA2rNRptX1m6k&#10;l/SGqzOCS7XEh2JPy7YdRMSkMceQI+J70aDDMCWoyipzvb+bEVwx+D1C41PT7HzT+amoatp76npt&#10;tBc2U9nDObaUiW/t7dTFMFfg6U5KeJFRuM860utGm7U1mplHiEeIVdc5xjse92E8Msmj02OJ4SSD&#10;dXyiZbjuPIsasdCbUpJL/wDLrVn1UpHRvL4f6nrNtEooU9BG/wBIUD4S1uWPAL8AaNQew0Guw63f&#10;Tz9X807THw6++N7V1AcbNllhHDqY0P531QJ9/wDCfKVb3vUi8H84/l9+Xvmu+kuvMHlY6T5phlqP&#10;MOgU0fWbeZa1aQW8foySKFJIkiLcgVDAPEczvHkD6xv8pfZ+L94bo4yI/u5enuPqgfnvXuI236SY&#10;xqOp+afKFo3/ACsjUrn86PyxshFHf+c4o1Tzr5WikLJHPMWZxfWylT8MkkiMBVXg5IWllxYtSPXv&#10;XX+OPv8A5wRhyT05HhDgJ/h/yU/IfzJfAH+tux7zTpR0C6tHttUtdf0LWrRNR8r+aLEH6pqdhKxV&#10;J4uQDKQylJI2o0bqyMKjOd1Wklp58J3HMHoR3vRaTWx1MOIAgg1KJ5xPcf0HqN0HrOmweYZv+ce/&#10;I14gfR/M2vaz5s8zxjionttKIgEbFmUUENpOBVhT1DuM3nZ0BHDDzJkf83b9BdJr8kjmzSB3jGMI&#10;/wCduftI+T6w8qJBJLq3nnWohdad5frq0lnLHSG61SaT/Q4eHGOFuUx5s0cRbgh/e160anUx02Ke&#10;olvw7gHrM/SO7nvsOQ5uJkjKXDp4bGfpsc4wA9R6nlsLNWR6WBW+oXl75jt9V1C4a7vrnUorq9un&#10;NWkledXdifck55ljzSnnjkmbkZgk+d29FLDGOEwiKAiQB5U+pNCiLfmR56th9lPN+nSEe41sAf8A&#10;E86Hs+P+uerj/tsP+m8XQ6o/4DgP+1S/6ZF//9GZaP8AmPpHkLy5dflr5Ktpvzy1rzUq201vqcU9&#10;15Ztpm/Z0jSGAluJq/7vZY/8lKdeREzoeLScJyZLoxkDwxPcInf49X1KMIdqiGvjOOPDVxnAjjmO&#10;+WQbAf0d667vKm8j+TPy9lin/NK7n1/zYHU2P5SeW7jldLPWqJq2oxc0tN+sMHOft+7OV49LjwEH&#10;Mbl0hHn/AJx6e4bubLWZdV/i44Yf6pIbV/Qifq/rSqPvZx+Y2lX/AJk1HT/zF/5yf1eL8tdNi0+G&#10;08qflrosCP5nvNPgr6MSwTM8kCU2NzfyFz2U7DM7NjOQjJqTwjpEfUfx5/Y6/S5o4onDoR4huzM/&#10;QCee45/1YCntXlLzDff8qYubHTfy2i/KbyF5k1+2/wAFeXykz32pWtlA01zql7eXAWS5aaR4UDBV&#10;T4CEFN85j221nh9mxxCPAMk9h14YiyT7zSez9OJdocZyeJOEDxHagZGhEAcqHF57oDzjqa6L5W8l&#10;6K9VTU3u9evyNvimf6naVI3UiO3dh0+33BObH2G0v5fsuMyN8sjL4fTH7vtcTtSfjaudfwAR/wB8&#10;fvHyeeXMHrL6qH10lUBLlejjqEkA7qd0Ybjp0+z18oOBGdbfj8d6jbSyRXFtJDcGG8hP+4+8AJao&#10;ovAgEV6hStdx0ptxiBvtz6LLcGxt1D3vz7qbeVfKln5DEUVr5q8wx2+pfmObc1EHwh7bTg1F6bSS&#10;Cg3oKdhw3tv23wxGixnc0cn6I/pPlXe5vs/oPEmdTLeMbGO/tl+gfF8b+YQvnnznZeTVHq+XfKBh&#10;1fzgf2J7s/FY2J8abyuPAAZxel/wLTHUfx5LjDyj/HP/AHoetl6jXQc3oXmPyHcefPJnmcPau2l6&#10;N9XkvdVi+3YXEzMLS4TvVZF7duuxyPZcNRi4tVijccdCXdUjVH3/AGc3GzanHGccUjUp3Q9wtIPy&#10;p8967BOBcznTfP8A5FuUh1bh0kYD91doP2orhOvbqPDLdSJaDPDU6Y1GXqge7vgfdyI6hlkww1GO&#10;WLILBFEfpfUWvWGk+YNDf8w9ASO1tHlp5p0VRyOm3zUrIFAasUlKxkqafZ4tRUHrXZPamLtLTjND&#10;YjaUf5sv1H+F4qeKekzfl8m/82X86P6x1/BeUzu0LhVDRXgqH3+K1R6EoCGP+kShwWbkeCsAGLyC&#10;SXONj3/d+0/Y27H3ff8A8dH213ComPkfVLbTfNnl+7ueMem217HHdxiix/V5lMExbooCwlqVAAVe&#10;Xwgf6NA445QYS+mQIPuIr7vx3Rz3wEx+rmPeNx9v39f45rFpstnpf5peW5Kmex04zhOXHk+k6hCX&#10;rXr8HPbv86Z5Z7B8Wn7Qz6eXPgkPjCQ/a7ztyYy4cOYcjIfKcT+x5N5j856D+Tn5fy/mN5js4Na1&#10;HVZ5rL8rPJlzvHqGoRClxdXiUBaysyVLU/vHIi23z1aWQYocR+A/HR0McMtTl8KJoDeR7h0A/pH7&#10;Bu+IvJPkrzj/AM5BedNR88efNW1DWjql6P0lqTEtd6jckhVtLVQKIiCigKOKCioPDiu3e3JaaoQ9&#10;WafIc6vlt/uY9XqNPpseKAiKjCI/H7S+3tSsvyD/ACSnsPJ/na/msdcfhFq3lryhZW92dGSSg9TV&#10;bmV1DyKDyaJC0lOtDmBi9mZ5Bx6/PIZJfwxo8H9Ynb/NiPi4o12fUAy0uMGA5SmSOP8AqAb1/SOz&#10;5w/5yJ/Km+/KLzVY/mD5Du00zUfL17Zara6tpXw28iyFZ9P1a047BXqvIDY13/arf2Tq9Ro9VLRa&#10;iVyjvCXeOY+BG4+Ib4Tx6zBxV6ZAgg9OkonzB2fWXl3Trz82dN0j8yfJNra6f5F832L6t5o1OaVY&#10;dM8q6lbUXW7O9kLAQxwSEywAkF4JFVdoznfY7nuOR393ePg8rlnHT3jnvOJod8x/CR7+R7pC+r5G&#10;/NbztD/zkD530b8svy5eez/JX8uneSPUWBjfU7hqJd63dLQfvbnj6dupH7uIAAD4gNB272vDS4jI&#10;dNoj+dLv9wd32XoZY7nk/vJc/wCiOkR+nvL6L85+bLP/AJxx/LjTtO0CIaf+aHn7STB5YgjHFvLf&#10;l1x6bXdDutzdgFYz1Vat166nsLQS0mP83m3z5Rtf8MT/ABe+XTuHxXJXaGbwx/c4j6v6cx/D/Vj1&#10;7y/PsXZFSTsKlmO/zJJzYU71+i3kbyxeaT5I/LTyNDDw1rVol1rVISKH9IeYGjaBH947RbcHwPLO&#10;N9qpz1Gqw6KHMAf6fIR90eFwtHkiDm1MuW4H9XHd/OXE8t/MLzRa+YvzC81S6U4k0PRj+hdBcH4W&#10;s9LhS1jmH/GX0jIfds9DhihiAxQ+mAER7oivt5uv04kMYM/ql6j75EmvhdPafL/m97P8tPyg/OJp&#10;Hmv/APnGnzavl3zvGF/vPI/m0iylEhr8SwS0YA9AmbDTz9EZH+E0f6p2dPrcF5smEcs0eKP/AAyG&#10;/wBv6XzX+augX/5LfnNr+maVIbc+WdYi1fyndioDWrut5Yup7gKQu3gc0+TTZIarw8QJlfpA5nud&#10;/g7RwZOzvzGokIQ4SJmRoCtpWyP87Pzb8o+bbx9N/Lry63lnyrqusXHm3zVaygJJqXmDUFX6zM6o&#10;xKxxiqRgnarGgqM9Hh7IRziJ1E6HMxj1PnL9Q+L89ar/AILs9GZx0GMZJAcEcuS6ERy4YCufP1Hu&#10;sPLdY/NTzpqWvDzF+np9M1OPSE8vWUml1sltdJjPIWMCwFAkRbdgPtH7Vc6TF2XpcBuGOOwrcXt8&#10;XzXW+1fa+uiY5dRPhJMiAeAGR6nhq/iw2HzBqdrLHLa6lPbTxMrRSxsyMpQ1UhlNRQ9KZecOKWxh&#10;E/5oddj7S1uM3HPkHunL9bMdP/OLzpp0WqW9zrLatb620baol+DO8hjl9avqtRwS+5+LfOR7U9hO&#10;yNbHJWPwp5Ocse298W8fpO/PZ7XsX/gldudnyheXxoQ5Ryeraq2l9Y25b/B6r5Y86ad5kWJrSU2G&#10;rQ0cW/P4uS784XFK0+hh+OeI+03sTrewT4t+JhvbJHbh7uMc4HuPI997P0R7If8ABC0HtGPCA8LU&#10;Vvilvxd5geUx5UJDurd7JF+Yd1cBbPzzZw+crMp6S3twxt9WhSg/uNRjHq1HEEepzUELt8IIwdF7&#10;S6nHQyjxY+f1fCfP529Vl7Jx88J8M+W8D74Hb5V171DWtLt9CgsPMnle7/Svl7WGnjs7u7iiEkUp&#10;RUurC+g/ugxjKqR/dyRcAAUUQydrpdRjzYxnwHY9/MHrGQ/AIqttjgiUshlhzCpDmByI6SiedXfm&#10;JX1PFHz6mix6DH57/La0Ur5btbAfmV+V8DuzGwie4jsNf0pWkAcojUcBgG/cqzAM7ZfrsQyYTX8P&#10;qHl0kG/Q5pY88STuT4cv6W3Fjl+ju9WxoBShv4rG6/5x282ySGK30bzPrnkrWJQxX0o9cjjkt5OU&#10;ZDAUvJjtQ/CaHB2dIHFDyMo/6bl969owIzZhXOMZj/MNH7h830jEbhvy38yWsixi70rzJpsmpovH&#10;mENvdwL6h+tXMh4yCnx8aE9Dmi9poSOhHlkF/IjvPVjppD85E9DCVfOJ29MRy7red6e4F/Azfs3E&#10;R+51OcJDaUfePvd5kNxI8i+xfLyE/mt5/UUoPMVi7f8Acct2Bzp+z4n+V9V/wyP/AE3g81q5f624&#10;P+Fy/wCmUn//0uDeWPO3m3yTFqtpoWr3WjprMJtL+6tKR3DQcqmNZgPUjVujemylhsajbPV+1/Zv&#10;TdpYzxDhmRXHHafz7vI7Pgvs57Y67sTJGWCQnjBs4p3LFI9/Dfpl3SG76K/Lzzpo2nvp2g/kxp2l&#10;eT/OupWrSeYvzk89X1oJ7IhOVyNN9RTDaKN6MqPO/bfPJe0PZLXdlSrBASj1yncj/N5j7Q/RfYX/&#10;AASuyfaAf4XkOLJYA0+4Ej0qewyX3Ewr+a7QRpcnmfUYvyh8u3P/ADkJ+bfI3nmD85/NcJOg6U4q&#10;Xu4La9b0+KHcXN+9NqpH0zQYa4v3Q8WfWR+kPe6jiEB+YIwYuQxx+uXkSP8Acw+Je9a8nmKPRvIe&#10;jeYvOK/mF5nl019X1fzRb3D3VveXmt3DTR/VpGVKxJAIUTiqrQfCAtM859vs+TLq8WnvilGHzlM3&#10;93C5fYMccYZcsYeHEyoCqqMBW/nfESxT84LOnm+9sbRxLH5et7bQ44j8Ucg0+FIJR7fvVdvmexz1&#10;XS6QaXT48I/giI/Ib/a8ziznKTM/xky+Z2+x5PpeoS6VOyPG82mytxlt3r+7PUjahFOoI+Y3qBYM&#10;nD7nIni8Qeb6R8jadomiaRefm5rNrHqOn6DMsflTT5AKajrJB9ASAChWD7chHWn0Zjdqdo4+z9NL&#10;US3raI75dP2+VuFDBk1OYaaOxO8j/Nh1+fR4B5684yaRpfmPztrcjahfkyXc3I/Hd3tw1EjA8XkY&#10;Cg7Z4lix5e0dVUjcpyJkftkfgH0GEI4cYjEVGIoD3Mf/AC/8uXPlzy7H+lT63mTXZpNW8z3HVnvb&#10;r4mT5RiiAe2HtPVx1GY8H93AcMB/Rj+vmyjGhvzL7f8ALv1T8vdB0TyVqumC8TzzDJdfmJJsWt4b&#10;2L0reIDryhU8z4bnvnsXYfYsNL2cNPlFnICZ/wCcOX+aNve+ca/VS1mplnxmvDNY/PhO5+JfDv5x&#10;+R9b8h+bLjzPo0Zutf8AJitBq9mgous6K3x0FOrqlJIz9HYZ5sdP+VzZOztQfSZemX82X8MvdIVb&#10;3Ol1UdVhjnh1HL7x8C9P/Lb8xU0mXTvNWhumreX9btlF/p709K8s5ftROpqAymtKj4WHzzE7M7Qz&#10;9jasmtwanH+cPxvEsO0dBDXYuA7HnE9Ynv8A1sj/ADJt9C8rWlp5msNRV/KPmRi+hXspJlWRmPq2&#10;0i0djNGztyqrfDykblWRbj2rs6J7TjGekBmJ8vLv4u4jrf8AbwWv7Wwdl45S1044uDnf8XdwAbyv&#10;oI+Q224fPl3+YFy5kh0HR0EKM6wahfMyBgGT05ViDcgTxLUZiQfTqS6M0ncaH2KJAOefwj+s/q+L&#10;4325/wAGvHjJhocN/wBKe/8AsI0PnLv2ANAXdfmb+Z19qmraw3mWxsbvXI7iHUUt7GJo2iuk9OZA&#10;siPsw71rXetd8ydN/wADjsbBqpauOM+LK7PFL+Lntdb+54bU/wDBl7ey4hh8SoRqgIQHLl0JeU+f&#10;9D1P8yrzTNQ82a4dRudE02HSNGijBtobazgLMscUUY4LyZ2ZzxqzEsxJzYaj2M0GXnEj3SP7WzQ/&#10;8Grt3S2BKJBNm4QNnzoRP2vRfI3n7zJ+V/lrUdN8q+X7FPMCacNO8p+aY5CX0j1G/wBIuYrdlIe4&#10;dSQshI4MS1Cc5DJ/wK8GHUT1WnySOQ8uOpCJ7xQB5bDY09noP+D3LPw4u0cAOO7l4dwMu4ESMhV8&#10;xYt84XHlrXJZZZ54ZZ7id2lnuJS7SSO5LM7s1SWYmpJ3JzVz9gO0r5wPxP8AxL6Ni/4O3s7KIsZo&#10;+XDH9E30bb/mLa6p+UGgfl/5x0O/1XX/ACwbrR9Ovo1VoZ/L1wvqRW0zswcPbSs4jopHAgVHHMLt&#10;H/gZdoa04cgyY4ZMZq/UbjzHIcwfsLrpf8G7sPT5cksUMsoTo1UY1PkT9R2kKvzD5Zh/L7zXbafq&#10;OiWWv6na+XtVlSTUdHiaZLe59I/umuIBIscjqOhZTQ50uP2C1AjUsw36CJr73U5v+D3oOK46Qkjq&#10;ckb+yJ+99N/lL5l8i/lVYTNd+QdT1mfTYTd6bpjPF6Gp6kv922p3B4ssKfaKxoagcdgSTzmX/gWa&#10;qWp/MZsscwj9MKMBfcbMhX39XMwf8HPs7VAYpY54OI0ZgjJwjvA9Jv7nz5558zeZ/wAwfNutecPO&#10;F2b/AMxa5P617IVKIgACxxRINkjjQBUUbADNH2lg1OnzGOoiYy8+Xw6Ee59m9n+0OztdpYz0GSOT&#10;GNtjuD/SHMSP9IB6Z+TX/OPPnT82L+21K30lrPyBpt0r+afNd23oWqWkB9S6jgZt5pfSVgFQGh+0&#10;RlODDKYOSW0I7k+Q3Lkdo9pYtL6LvJLaMRzs8r7hfe/Qn8vtPfz35+1fUBqsHly4uoLz/D17cEBI&#10;dRvInttJgQMQCyMy8FG54bZxHsxCXavbEtVL+G5+4naA+F/7Fx+2Jx0GgjhAu6ifMDeZ+PX3vgWL&#10;RNQ0PUdY0fUYGtb/AEqe7sr+2k3KSwB0lUnvQxEZ6ADwkg9LZkicYyHI0fx83s/5O+YfLGlaZ+Yv&#10;lTz9O8HkL8xfLes6D5gl+0InlE7Wkyx/tSLJFxjHWrZsuy8MtVk8GAszsffufc857U67H2ZpTrcp&#10;oYal5nkOEeciRs+aPO/5h+aPPMnlm780TRX+reWNAsPLkepJGE9W30+P00dt6s7bszEk1J7UGes9&#10;mdkY9HAUAZ1Rl1P7PJ+WfaD2i1HbWecpyMcBkZQxX6YX398u8/o2ecz6hcLy+NVB8Rmz8N00MESk&#10;0+q3C7GUEHwA/hlcsYczHpYnolx1qUmjPX3pvlXCG/8AJBTbWCSd/wAMjKAZjRouw8xXOnXMdxbu&#10;ylGDEKaHboQR0I7HKp4oyiYSAlGQogiwR3EJGnlGQnCRjOJuMgaMSORBD7B8peZrbzfo0Vyrg39s&#10;qi46fEOgkA7VOzDsfoz5o9t/ZY9g6y8W+ny2Yf0e/Gf6v8PfHzBfqX/gee2R7f0Zhn21OGhkH87+&#10;bkHlLr3S8iHuPlGdrvyv5+0Ulmji0qHXbNFpVLnTriONmXltVoLiRTXqNjmJ7JZSM2XF0lHi+MSN&#10;/kS9R2rECWLJ14uH4SB/SAXkepL6vnH8r5OSNHqtl578ptwYleN7oX1i3jqRUUmBIHQHptnciPFj&#10;rykPstwpS4Zk9xxy+U6P2PGLoyat+T35s2HI/WfL1vpHnXRpK/FHc6ZfR2UpXw5Qag1f9UZq+zJe&#10;mcfIS+R/a7jtMDxcUu8mB90hf3xfcOkXSaxe+b9LMsTp5y8vz3+lwSXUjStcCGPWIPShnUnqhX93&#10;JTf7Hhk9q6cZ8GbH3xJG/UeoV8uhdBin4YxT/mSAO3Q+g2R7+o+LxlHKyLKGqA6Effnk8TyetIfa&#10;/lqRP+Vp/mKangdSspQe9V1i0/i2dX2dKu2NV5zj/wBNoPMayP8Ardg/qy/6Zyf/0+aSaHBIoPMV&#10;Ir2PX6c95gdn4xjrpRQh8tQ7lZQp+gfxxMRLm2/yjLqExuh5puPKtx5Hj8yXkXlG6uWvbny9DcNF&#10;ay3DAL6ssaELIdh9sEZz3aXsvotdEicavrH0n7Ofxt7X2f8A+Cd2t2JOMsOUkR24ZjxI13Di3iP6&#10;hi+gPLH5xadH5t8r6j500Z9D0vQ/0ZCZdPVrq3SDSYIoYFCbyAN6K169TnjPbn/Ai1c+1o67DljP&#10;HxxJhL0yAgBQB3jLkOfC+4+z/wDweOz8+ilptXiliyES9cfVAmRNkxPqjzPLjRz6zpnmqS6vtP1O&#10;3u57uWSeZYn5EyMQ71RqOprIKGgG/E70zM1mkz6ckZYGPvG3z5PofZXbOh7RiDpc0MgA5A+oe+P1&#10;D4hdo3kq+8669pnl/To1h1TUZhD9YI+COMDlLJMOnBEUtXbpTY5gcHiF28tSMEDKW4H42ZX+Y3mb&#10;TNRu9L8p+ViY/I3keE6f5eQf8fMgP+kX0ni0zjYn9mnic8m9qu2Rr9RwYz+6x7R8z1l8enl73oex&#10;NBLT4zky/wB7k3l5d0fh975j1U/4z/MfTvLg/e+X/wAv0j1nXwN0m1OUEWNu3Y+ktZSM12H/AATR&#10;Sy/x5rhHygPrPx+l3J9Uq6B9Qflf5dg1zzONU1VSfLvlSBtY1ySlaiD4ooqdzI46d6HM/wBkOyxr&#10;daDIXDF6j/vR8T9gLpfaHWnT6ao/Xk9MfjzPwCtf32pa7rWq63erOlzqlw00iNE/BFbZUAZiAFQB&#10;foz2Mgk28njMccBAcgE88/6ZP5i8i6T5sQF9Z8m+npXmBuJrLYSH/RJyTu3pn4Cff2zivbbssZcM&#10;dVEeqHpl/VPI/A/e7LsLV+DqJYD9OT1R8pfxD4jf4PiOmq+Qdd1DT9CghufLnmgNe6ZpzPx/R2oc&#10;gJwkfX0ZQedBQBgcr9j/AGV/0WZB4plAYaE5gfXH+GIPLj7zvUd65Oq/4Ivt7j9ktEJxAnmyXwRJ&#10;2Fc5yHPhGwA24pbXzRa2t1NKLrULk6lebkSyseEfKlREnRBsOmfUPY/Ymj7IwDBpYCEB3dT3k8yT&#10;3nd+G/aL2q13b2plqNZklOR7+g7gBsB5CgjfSYj4oFb3BU5tdnnOLzb9GH9q3IP+qP64Nl45dCpt&#10;bwdojT3XBsyGSXes9KADaL8CMGyeKXetPoj/AHWcdkji72uUP8pxTUlFng7qfuwMhGSHd4uymnyG&#10;RNNgEmO3mmaW93Z6jPp8d8llPHNdaazNGlzEjhpIWaPiyhwCpKkHw33zU9rdkaftHEceaNjmO8Hv&#10;B/FvYeyntb2h7P6oZ9LPhPIg7xkO6Q6j7juH1R5Q/MjzF+ZB86eb76CDy15S8q6fD5U/LryHpv7v&#10;TtMOpsfW9NAFEkq2kDhpCK/HtxG2fOXtllz6DBqMWT0kEY4gcqluSPfAfa/bns3n0naOn0uo05Mv&#10;GByzkd5XDbhl/VyGq/o2zKfyrZed/wAuNa/LrQNSm0j86r+FPzI/Ku6ik4crvytcstrb7EVaZhMV&#10;B2p8X7OYHsRpIw0cpcsmU8Q/qw2H28Tm9t55x1IyEXhh6J/8lBZPwHD9zz780LvT/wAxfLvk7/nI&#10;DRLVLLT/AM0tNmXzdpqgA6f5psLeS21K1Zeq8mj5iu5NT3zp9XHirIOUh9tFq7OkcRlppGzAivOB&#10;IIL5O1/VI3dtPWX07W3lnZ4hyUGX1pAfGoUbD5nPR/YrsoYdP+ZmPVkuvKNn7+fup+e/+DB7TT12&#10;vHZ+E/u8FcX9LKQL/wBIPT/W4mBXNxYKG+JAd+/9mdzYfKMePIWJ308RLcFFPYH+GQMg7XBA9Uuh&#10;0jUtT2toPgP+7Xqq09u5+gZTkkIiyQA5sMsIyERcpd0RZ+QV9d8i+avLiQPq2kz2i3cAubZZYpYn&#10;kgatJY0lVCyGn2lqMx4ZIzHpIPuNuYM0YyEcsZ4yeXGOG/iwb1D2NevSn9cjxOxOKNNiSTYgcq42&#10;WiWOIepflf5kuNE16CN2KWdw3Gde3BtnH3fF8xnPe1fYse1+zcuAj1AcUPKcdx8/pPkXYez3bB7E&#10;7Tw6uJqNiGTzxzNG/wCr9Q8w/Qb8q7iKfzRf6bdIJ9P1Dy9r9rqg7LbjTLiYv/sWiU586+zAI10d&#10;vqjIH5fsfqLtn/F7B3Eokf6YfreNRahFDf8A5da5ORTy9+ZHlma7V3jY/VtV+sabcHZ2k4/Gg+IU&#10;z0aA5e8fbYcDKL4gOsJfZUg8Y0NprLTvzt0W4LVsPIfmG0uUPTlbT26fg6DNVo8fBOY/ol2+unxw&#10;xS75xPzt9j/lvrcun+ZPyv8AVLRw3lp5VhuJQskUcn1rTrKJgZJA8DkhztyjfwBObUQvIPOvtHy+&#10;55/MOLDPy4vsJPv+8MFvZvqF1eWbin1a4kh96xMVP4jPGp4OGRHcSPkXsMeQSAPeH2l5dLL+a3nx&#10;aECQwzEU6hdW06XN7oZAdtagXzkP+mmMuh1USezMJrkD/wBM5h//1IXqVjq/lqSys/NOkT6FeX9q&#10;l5Yx3SNG01tIWWObg3xKr8SRyAqN+hz2HsrtrT6/EJ45cwDR2kPfHmPuflP2l9je0ews5x6mBoEg&#10;SHqhKv5sx6Ze76h1AS97hCKqQQehB2zccQeaGM9VH1j17+NcQWXAsN0w/aOElkMVoCVrdmLkelLQ&#10;j1YyUahBBFR4g5Rlw48sSJRBBczTZs2nmJ4pGMhuCDRB8jzHwev+UPzz17yjpXmPS7i3i1Z/MdjH&#10;pf8AiSpTULK05VnSMiiyesoCszfFQfazzz2p9iDq9LkGgkMWSQre+Guo23jfKxYHc+z+x/8AwWM+&#10;ly44dqRObFA3YrxB3E3tMR7jR/pIXXvOekaH5XvfNUEy3ttBHxs7VNmmuZDxigC9QxcgUpWlTnyx&#10;l7A1en1v5LUQOPIDvfSP84HkY1yI2L9c9lds6TtTSx1WkyDJjlyI7+4jnGQ6g7hD/l35fuvLfl8t&#10;q0nreZPME8mreZ7o9TdXO5j+US0UfTmL2rqo6jL6NscBwxH9EdfjzdlAUPMvqu7WXyZ+W2l+XGkN&#10;trfnWSPWvMHCgeOyUUs4GJp9qnMjPVfZjs78hoY8W08vrPeB/CPl9pLw2vzHWayUhvDH6Y+cv4j+&#10;hg1nexJJR79YGNApalT7n0ix+/N+Mg72iWI1y/Hxeq+XfMmhaE2oXWuXtle6DdabdQeZrUSMpktG&#10;jLPRGQCoIBXetcvjgjqv3JqQn6SO/i2dXr835bDLMbj4QM77uHfv7nwFbXf6QvrzWpwym8dlsIn+&#10;JorYE+mpI70pU9+vfPWvZrsHT9iaKGlwco8z1lI85HzP2Ch0fjv249p9T7Rdoz1WY89gOkYj6Yjy&#10;j9pJPVOUuFpuw+45v3iTjK241C2tIzNPKkcY7k9T4AU3yEjScenlkNRFlbDe6ndwT3dj5b1i+s7V&#10;447i7htJGjRpgzRgmm3MISPGmanXdu6LQi9RmhjF16pCO/duXpez/YjtXXi9PgnkFX6Yylt7wEFc&#10;a9b2sy2uoQ3Wl3LIsi217A8LlH3VuLCtD2PTMnTdoYNTETxTjMHcGJEgR7w4Gs9nNdojWbFKB8wY&#10;/wC6AaGsWT/ZvITX/LH9cyeMOD+UyD+E/JTa/iYik6MD4Mv9cj4jIYD3FTe9gA3mjH+zX+uHjCRh&#10;l3H5FQ+tRuOSvyX+ZSCPww8bPwiEO9ym+5x4g2jGUKbiIhvi6DwwEhsGMvUvyn1y4uIdS8i2saNF&#10;NqI1iy4LR5J50jtCrHuFAXj4VbPn3/g3dn5JDS5cfKUjAjvkQOA/LiD9Tf8AAB7YBx6nSZTvCInH&#10;yjdTHz4Smv53al5w/KP/AJyMtNRgibTr/wDL2PRT5VNfgubG2tk+Oo6pcO0wceLMDnPyxS7Onjxx&#10;/wAnGIHnQ3+Zt917NGLtHRSJNjKZcXkSf96OGvc9l1258o6Pe/mv5bS6Sw/Kr/nJfypcfm3+Tt04&#10;/dad5t02Cur6cg6K8xoxUe6jOt02nGtmMUeWWiPI9f1/N4ftHtGXZOllrMguejsTH86P8H27D4Pz&#10;e1DVA88zsyO7Oxkqtakkkn7yc9nxYxigIR2AFD4PyZLxNTkllyEmUyZE95kbLGrrUZGrwKJT+Vaf&#10;xyZLl4tOOqL8u6Rc65cvJIa20JFSVG9XVCTuKgFhtmn7Y7Uh2fgOWW55Ad5P4s+T0vs97P5O2tbH&#10;R4Tw2OKcufBAcz7zyj5l9dflH5K0H1Nf85edJRo/5YflvaDVfO+psAzSok/OGwjGxeS6MIiCrvv4&#10;kZ5Xl7Qza7IcmaVgdP4RvyA+HvfozS9iaPsPBDT6HGBknsD/ABy23nKXPa77u4PbrBNO1bVtY1j8&#10;4PLsep/m5+eHl2/u9N8nTUMfkXyXptlPcaTaRD/dVwzRo7caEvUn7JDY+o7Uydm4558ZrKISkPIR&#10;BIB8j1DXquxcHa2EabIOLTRkIk9Z5JECUgehHQ9H5efmL5Qk8r+ZL2zBpH6rrUDYspqGA7c1IbPU&#10;Oxe0YdqaLDrMe0csRKu4/wAQ+ErD4FrNPl7L1efs/NvPBMxv+dHnCXxjR+LCFtpK1qxr9GbXhLiS&#10;zgpxpnq293azUIEcqlhXtWh/A5ZFwNUYzhKPeC/QzypcS6J+WeseaEcR6t5vgPlXRKmnGDhHLq9w&#10;NiaCP04KjvK3hngOLsn8l2jq5HlGcow9xPET8iA/T3YnaX8p9maKR3vFCUv60RwAf6aMj8GCW+np&#10;cX35e6FeSPFb+aPP2itdxsscaLpvl4SavqMwCDYKix15sT7DvtIdPMj5Dcu1zS+ojmIH5y9Mf0vE&#10;bbVJ73QP+ch/NkoEbap5TvJGXYUk1nXLBeI+iRhmv00uI5JeR+0h22rhw+Bj/pj/AGMZPV9a8+WH&#10;lHUdOuNCe3k1jRbXSIY7hIZBR7Gztko1xGbZ2AaOnAGVT4jO27O9m82pPiT9EdunqP3UPffufIfa&#10;H/giaTs8HBgHj5d7o/u42TzPqs+UeHzNvLvM35oa95i1PU9RRE01NSu5rtrO1DJFGZ5GdlTcvQFq&#10;CrdM3Wj9hOyNNIz8ETkSTc/Vz8vp+x801/t925rYiJ1BxQArhxejl/S3kfmkiefPO0d/JqSeZL5L&#10;2b++vFmmEr7hvif1OR3UHr1AOdCOy9MDxDFCz/Rj+p5g67UGNeNl/wCVkv1v/9WRw2thrdt5vj8m&#10;vH+hbhnj/NT/AJyU88QmV3MrcntdLgl9V4y9KIkYe6loCTGvTmtLnnjJnp5mJH1ZjsfdH9XN9I7Q&#10;0mLUwGHW4xkjL6NOADH3z6Gu/aMellgkPkjR/Ns9zq/kt7vyr+V/lyFbbXfzL84TCGG5u15Fnjgg&#10;jJMsuwjtIPVkA3ZtzTtuy/bzUx2yx48UeeQ+mXyrhPuAB83x/wBo/wDgKdn5vVpchw55GxiiDkx1&#10;3XI8cQOsyTHuiwPRfLXmzzLp2uax5b0DVNb0by4vPWdWtLSV4LZK0BkcAhSRvx6gb0pnadm+2fZ+&#10;tiZCfBXPjHCB/nH0/a+Qe0H/AALO2uxpevEMsTyOM8d/5m0/9jXmxiS5mQlWJqDQqdiD7jOojmEg&#10;CDYLwJwcJoiiEM1zL/K30HDxMhjCibk91Ye++PGz8Ndb3FtHd6dc3MK3kWm3kd9FZyMwiaaIEIzK&#10;DQleRIqNjnM+0vs1pu29NLHP0ToiMwBxRv8A3p/ij18ju9j7He2Ou9mdV4uD1Y5fXjJ9Mx+iQ/hl&#10;zHmLD7O/Jqw07z/5itJ5ZOPlvRYJNW80yv8A7otbQc2iftWRqIPGu2fMsPYrVaPtUaXVx9MfWZD6&#10;ZwHIxP8ASOxHMbgv1zovbTR9rdl/m9FKzL0cJ+uGQ/wyHeBuDyI3CZ+Z/PWoebNc1HV7uEWEd9MT&#10;bwozt6UC/DEnABwOKAVoetc7+WWUzfJqw4IYYCIN196UR3TvT05RcMASiMhBBr4ODg3LIkML/MOW&#10;4XylqjvxVmeGAgRrsryjl8aAUJA79ts3/sviGTX4+LpZ+wvDf8EnUywdg5+D+Lhj8DIW8MgveIVQ&#10;aBQABTsM9iEn4/nhtMF1EqK8thuThM3HOntvytc6Z5m1LVo5Jlur/RyEl0yRf7lHUMkgU7NyrSvY&#10;/Rngn/BR9rtVjy/ktPIwxj6pA0ZS/mWOQA5958g/Vv8AwG/+B1pcOjj2pq4DJkyb44yFiMQa46Ox&#10;lIj0/wA2O/M7e5vKfnRfOn5ZeYvL2tyMfNnlLT7WWwviDW+02xuo1jEh/wB+WyzMte6N7HPNtd2m&#10;O0ex8uDJvkxCMgf50QQPmAaPk+y4tEdJ2jjyQ/u8hII/myIPLylXzeQfmZ+T/nX83Nb/AC4v/K1n&#10;Elmnlm4tPM3mfUJfq+m6dDpd9Mwlu7hgQoEVwvFRViBsKAkZvspizajQYTjJBhxRMrqhGRI390nK&#10;12s0+mnmhnAkJGJESBIyMojYRN9Q/Pn835NP8pef9V0HyN56l83aJpcNrC3mKCNre2ubr0Va5NvG&#10;/ImJZGKqxPxAcu+d3g7X1eAcOPUTkO+yfvvZ5HVeyvZOs9WbQ4oSPQRAI7rMa373uP5JeZfyf1fy&#10;hb6B+bvl7W7XVLy/uWh/NPRLznPaRMyrEs+munpSxxEEkrVzU+2Xy9r9WD4c8sh/SHD91Ou/5Nj2&#10;Uf32HTY5D+ZIzo13SEtr+SZ/mv8Ak75i/Ky/0+4urqDzL5M8xxLdeTfP2msW0/UrdxyWjVPpygfa&#10;jY1HUEjfNZre3O1sBs6iRieRFUfsd12X7IezWqiQNDjjOO0okHiifidx5sY0Hy15j1HSPMPmTSbC&#10;ebRPKkMU/mDUyaQRLPKkEcZc0DSOziiCppU0oDnU+xPtLrdVqTgzyOSBBqR5xI6WOd/N81/4Ln/A&#10;+7I0XZ41mjxjDkjIAwF1OJNXwknhMTW42I2O9KDTSv3P056rZfmYQAUwJa+xxJLLZ7//AM4tWmmn&#10;847TUvMNyLHy55d0q51XXr8glYIIHiCOaA0pK6b02zgPb7BDNh0/HyjmE/8ASRkfvp9c/wCBFLIN&#10;dn8MWZYZRrvMpQ/a9I/NHyNr+reQ/Mnk3zZO+sfmt/zi1diyn1mf4rjX/IGqOZNJ1TkalzB9iQj7&#10;JV67nPOe1tPLJh4v4sfPziev4836Y7E1kMWoHDtjzjYfzcg5x+P6nh7ec9H1T8i5vy51+0Nxrvk/&#10;zTb69+Wd/vyto7yKaLU4Q38pJVuJ6lq/s5vP+B7MZ9TwS3OMGQ+Pp/S8L/wbSdH2YckDQ1BjikO/&#10;h9YPyjX9r54m0ebciDfxqo/Guez8L8tw1ce9IrrSJRUlUA71lp+quRMXOxasfgPcvyp8p3utSaPo&#10;ujWBu9X1q9NjZRpX4zW3cAnsoY1Y9hvnlHttqZZdbj08f4Y38ZEfoAfon/gQ6PHp+zNRr8mxyTq/&#10;6GMH/fSO3UgPqu8n8o6fYI9yU1X8k/yL1VpLgLTh5+/MpausCdpbHSmJqd15juEzQTyQ02PiP0x/&#10;2U/1D8cnuYY82rzVHbLlH/KrD/xUvxzeY/lNf+YvO/5h/md+Y3mCSXUdQXy1qdxq+pEH0oZdRkgs&#10;4IgTsq8ZCka/yr7HOQ7R1E8ml1OWX+pn/ZERA/U9Xn0+PTR0+CGw4xQ8ogyJ+yz73mX/ADkfolm2&#10;t+VEit40uLry3YXt4agF5ZZrsBjXv6YQfIDPYP8AgXwrsHAD/SPzJL8uf8FjP4ftLlkOsIg/AAfo&#10;fPUXlmQ/YhXbpQ8v+I56MIDufN5dpDqVceXr1fsxHbvwPbJcDD+UId/2vqry5q9zq/lLyxp2pCOS&#10;y8uQz2mlIsY/d+rcyTyNsKmRnkNWHYDwzxv2rlwdozFbVE/MD7X6c/4F0ePsDDKzdzHwEzXwpJdZ&#10;ZYNf87XMNPQ/LryhD5bsGWoA8wednMl4wNT8cWmRyRk9aqOnTOf1WXwcJPlXxl/x17/SYvGyxH86&#10;XF/m4+Xzm8KutT/QWgeYPL0NrFcJ5lksDes4qwTT5WuI0HYKZSrN4lQPHOx9iOwvExfm84sSPoB7&#10;gfqPx5e6+58l/wCCt7ZSjqv5M0c+EwB8WY53If3cT0qP1nz4ehvnss947F5ORPiRsPlnpvJ8QjCA&#10;FBRM9wOhH/A4WYxwa+s3NK7fOmFPhQf/1px5k0rUbmfRbz81vLdxcG1Sn5a/846+XYp7WCCOZv3c&#10;uoegGa3WXqwq11OftGNaHOXyYs3CJ5cciB9OOIND+sQNvvL6Jj1+kjkOHBnxiZPryTnHjJ7oxJuR&#10;7tuCPS1PzVoosZtP1T8/ZZNQ1LTIQnkv/nHvyuPqkGnRSbxx3rW4aLT4jtyROVzJ1cg75PJpc5iM&#10;meEpfzYQiaA8yNgPtaYds6GE5YdNnxQN1PJknHiJ8hIiUpe+ojo9E8sH8x7hNa1bztc2XkjRtL8r&#10;zJ5J/JvS7d7KGyt9Qura2+tSWaAiIlJCA9yxnlqSBxqc0/tDLUx7Kz5MkeCJhwxjVD1SA/F7uVpM&#10;ujOshhwzGTIJ3OXEJS9IJrnfdyHCNuqh5i8h6J5m8j6bLL5fW81i/wBfniTVLdON2Ibe2iPpCUA7&#10;M8w2IO+Wf8C3tHW6XRZJYpSI8SqNyiAIjodhz6U817e+z/ZPamojHWRgJcG0rEJ2Sf4tjKu48Q8n&#10;zP8Aml+UOpfl7qw0y01MazPb2sU2s2kUZElhPKvNrVyCRI0akcmXoTSmxz2bs7/ghaDLqxos8hjz&#10;bf1OI/w8XSXkfdd7PgHtB/wK9botPLW6T99pxe3+VER/EYj6o+cd+piBu8RaaUGhYnxzv+b5gIxK&#10;z1ieqn7hgI8k8DL/ACn521zyodSg0vUbq007X4EtNfs7eRohdW6SCUIzLuKMKg/MbgkHV9rdlw1+&#10;Ewlseh6g/q7w9B7Ne0OfsPVxz4/VH+OJ5Sj/AMUP4T0Plb6NsrSa8sbbUrB9Vv7S7jWW0njmYqy9&#10;P92KRsevh0zyPLo8mKZhISsGi/UWm7Z0+oxRywyQ4ZAEbgc+8Xse8JnEuoryA+vo6KGjWVLZxX/W&#10;a2J+VMr8CY5Rl8v2Nv8AKOA88mP/AEw/4piv5jX+rzeSNVgu4mkhM1tI8zJuoWVQDVYwoFaDelc6&#10;D2YjOOujxA8pdPJ4n/gjZ8WTsXLGEgTcDQI5cQ87fNUM4NN2HtvnqQJfmecEU0pMTgO26n9WEnZq&#10;Ed0+1bQtSi0/y7+Y3k+ES+YPL9mItY0xBT9J6elVmhag3dQpK/1C58oe08xj7Z1mk1O0J5TKJ/mG&#10;VSifcb/G791+wOojm9n9FOB5YoxPvhcT9ofSn5G61pvmW8N9pE31mw8y+Xtagirswf6jJL6bjsyS&#10;RAEeIzl8GnyYs2bBMbnFkHv9JkP9zs9HrJARhK/pyQP+yA/Sgfz017zOv5L+VPL2lardW3l6+806&#10;inmHSrevC6YWlpNbCbgCzKpEh4k8SdyKgZuvY6WbL2ZLHjEpVlNgAnnGJF18XE7TzaXS6/xc84QJ&#10;xjhM5CPIm64iN+Xm/LjXA0utamewuXQnp9g8e9PDOuxAwgARRAYmQyy44kEHcEbgjvBfcX5X/kAP&#10;N/5XeXNZ8n+crDWvOl1YzahffltNbzWd8yCWQlbGeQmG7fgA3BSrHotTmszDHqMsoYsgOQc4EUdv&#10;5pO0mWPtMaYiGWNQv6wQRv8AzgN4sr/L/wDNb8wPy90e68qWbWmteVJ5/VuPJvmXTRqWnx3Cn4nS&#10;C4UGJuVSQpG/UVw4M3aGGPCMUpR7jAkfc0avN2PqMnHLU4o5BtxRywjL3H1felv5pfmx5z8/2mla&#10;Nrd1Z6bolnKZbLyto1kmm6bGwFDKbeKgd+wZiSO1M7r2FxavVayWfPAwhijsOExBlLbkedRv3W+Q&#10;/wDBd7U7P0fZUdNpMscuTPMcUhMZJCGP1USCauZjttdF5PziBox+Wxz13jfmHhkXF4qVC1H+ftjx&#10;qIl71+Uukzr5I8+a8kbFfMd/b+WoRQ1e2tbS4v7sAjsZRbA55t7eZpz4McAZc7oE9D3eYfoD/gM4&#10;MOm8XU55xhdCJkRGyCCa4iL2L6t80+ZriDyx5O/P59Ok1PUvyWdvJn53aWR6kmt+QdZji+szvH1f&#10;6m8izLUbFZOxzl8cpShxTiRXpNgiwQN/x5vrOOeCeWWDDkhLj9ceGQPBkBNDYmrr7Q+Hfzt8kR/l&#10;z58vvLOn3A1DQJIU1Xyvq0Z5rd6VfgTWUyuNjWPYnxBzpv8Agf8AZMtJk1OUjYkRie+P1fpA+D5b&#10;/wAGv2ijr8ei0wPqiJTmO6ZPAP8AcyI8i8XmOxPx56XZfCYBJplLsF+IBjTdcgbcyBoPvz8vfLOo&#10;+VfJflry/wCWrj9D/mn+bmiXF0PMJ6eT/JBEf6V8wzgj4JpwnpWwO7NQr0bPIu04yy9oZZ/xGRA8&#10;oih8zT9P+zGTFpuwtMJ0MWOAnK6AnlncxG+XDHi9R6dXjnn2/n846poHk7yH5cv7H8v/ACjCmg/l&#10;l5Zjt5S5iLBDcy7DlcXcn7yRjvU79M4/tDFq9Rk9OGYhHYekj4nbq+idj9q9k6eFy1mCWbJvIjLA&#10;kn+aKlZEeQAfRuiSaN5C8r/mB+SmhxQ6hrPlS10XUPzc80w/EjeYNRuuVvpUUg2K2lvA/L/KPjyz&#10;C9p8cdH2RPF/ETDiPmTdfABq0Oaev7Qx6k7QPGID+gBXEfORL51/Om2mvfzDisZWa4j0by3oNvFG&#10;jq3phtOgmYEKdjzlaoO+e0/8D7EcfYmniekfv3flH/gw6oR9oM8gRvX2B5mlhJa1UWx4778f6Uzt&#10;ROnyk5xk3t3rCPlygptsSf6k4RlpeC+r0PyGn1Ly1Dreo2twNB0qK+1XW7lonMBtLIvNKORVk+JY&#10;+ApvyIqy/Dy8d9qMWSfaczwnh9NmjVUPh5fqfsb/AIGeqwY/Z7BjGSPiEzAjxDi4jM16bvz924B3&#10;qCzQa9D+XXl/UNXsLo6p55vb/wDMPzdemCQw/Wdbk9LToml48QI7WIOort62aI9nZ9fqcOARlwzl&#10;cpUaF89/KI+17DWe0ei7H0eq1JyQ8TDDhhAyHETEbem79U5C9uQtgptozGvKGORqfEzbnPesIhhg&#10;IQFCIoDyHJ+JdRrMuozSy5JEymSSe8k2T8SgXt7Q7PaRgfIf0yzxQkZJ9JFRay087fV4q/R/XD4k&#10;WYzZR1KG+paZy4/VUqemwp44PFhdNoy5iLBNB//X93+ZL248vaBDrf5bKLuLU7SOPzF+YXNn1W3n&#10;kQc7do+Jay51rzFS9dnzr9PETnwZuh2h/CfP+l7unc+E9qZJabTjP2eAeOIE8/PLEkfTVXiv+duZ&#10;dJPLptLXyVoumeZ/KKjVbrVGVdY/MK4V559LvJd5LeO0cMbaRa1Ezhnk6xlc2UcnjzOPJsBygNhI&#10;d99R5DYdXj8uhj2XghqdIBOUz688gZSxTPOIgQTCQ6ZJXKXOBDItV8vWHlnyj5ml05LnXjrkulPJ&#10;+ZFxP6sertNJNPKltGGb01jeEcxITLy+3xFBnlH/AAXNbOXY8YEiN5Yjg/m1Z3776V6a5PvX/AN7&#10;Ew6XtfNkgDkvDf5gmxlMjuICzwiP8QkfEv6q2DJ9L1Ww8l/lZovnG7CS6tDeanH5T09wCJdQmaNB&#10;cOvdLdIuZ9+I75xnsv26OxfZqU4/3mXJIRHeeXyFWfl1fTPaH2cj217Q4pZN4YIAn3nf+z59HyhP&#10;dXF5cT3dzNJcXN1I8txcSEs8kjkszse5JJJzzic5TkZSNkmyT1J5voP5XHEAVVfcOQfMHmFU1/zD&#10;5vn0DSwmjeVpIbXUdRQ/DLevUzhEpSibBiO+/fPpP/gae2GTHjw9n67ITkyAnETz4RyhI9/Mwvp6&#10;e5+cf+Ct7AQwwl2rooCI/wAtAchZ/vYjpvtMDb+L+cxAG3J+3Sn+fjnthyPgJ4kQrQDo33/7eQ8V&#10;gRJ9Yf8AON3ndnmvPIV5cNJG4e+8vAmvF1FbiAbjZh+8HybxzRdqYf8AKD3F2/Zs7/dyHmP0/rfW&#10;UsVDvEWPVSSo/W+acSPe7SWGI/h+79bz/wDMzR59b8g+bNMhhk9WSwkmgj9YENJbsJ1HANuT6fhm&#10;RpsnDlib6tGaF45ACtu8fdb81PrfAVBBGdaMjz/hWi4dSBIqAR3ockJhqnp3sn5Y6mJbW+0wv8Vr&#10;J69sK78JNmA+TAffnzf/AMGjsbwtVi10RtkHBL+tHePziSP81+lv+Af234mlzdnzPqxnjiP6M9pV&#10;7pAH/OZJ+Vunz/lz+e/lI6fbtL5H/MfWDYXtlGPh03VbyGSFZFA6RT86HwPyGcN2LmGvnjjM/vcY&#10;Iv8AnwMSCPfG32rtKP7iR6ij8iC+mtD8lTeePKbaabxNK0zRvMlrqPmXXJjSGw01bG4+sXD7ipHp&#10;gKP2mIGdJ/wHu1cfZ+DWTyGhERP3vkv/AAc/ZfN7QHQYMQ55JcR/mwrc/oA6l+Jeu3Vtc63rd3as&#10;xs57+7mtWk3cxNM7IzbDcqRXNznynNklM/xEn5m30vs/Sw0mnx4IfTjhGI90QIj7n1Hp+gfnj/zj&#10;tp/kTz35vs7mT8tPNK2smn3tnex3sdi08a3EC8oWZrO5RCHEbceQBAqw21PbPs+csPEEeDJzjIbb&#10;8xf60abW6TVynDEYmcCRIbcxsQf09z7d82Wlr+aXldvzT8smOfXrGGKX8wbK0pwuoZQPR1uBF/Zk&#10;qFuAB8L/AB9GOd//AMD72vl2hiOk1JrNj29/4+w7dz8u/wDBk/4HI0kz2roofu5f3kQPpPWX/Ff6&#10;b+cXxnqFwmr6je3UssnowN9Xs+J/ZTqd/E756tEbbvkGnxnT4oxAFnc/FB/V4/2Z3p7iv6sILd4h&#10;7lCaP0YpJPVJCKSPhPXtkrZwlxECn3DoOif4W/Ln8t9CpwuZtKOt6snf6zq7Xcg5e/orEPlnF9la&#10;k6oZNR0nOXD/AFIkRj8wOL4vce2Gljozp9H1xYomX9fIJzl8rEfg9R8gebNF8rX+p3XnH0X8kavp&#10;z6b51huaGGTT7qEwycwQSQDTYbt9kbnLO0NKdTj4BvLovsh2r/JetGYmoGhI+XQ/5pAPftT8z9Rl&#10;E04t7O+1HUtF0hP0b5VfVG53UOkWrMlhA5Gw9KHitB4Z0PZejGj00MI34RzdZ7T9tfyx2lm1ZFCc&#10;th3AAAfYN/O0peJjWsZ+fTM+3SRmO9Ris55p4Y4LZ7qaaRY4LSEF5pnYgJHGoqSzGgA8cry5BjiZ&#10;HkBblYISzzjih9UiAPeTT7p1+fVPJmh3flnUriO5/MrzdDYS/mzqds3KOyhsIVi0zy1aOOlvp8QA&#10;kA2aUsxqSc47sHs0knVZR6pkkfH8bfN6r/gse2MOGHYmil+5wREZkdTGtviRcvhHoUbo2qar+V/l&#10;Cz87adpr+YPzZ/MW7by1/wA4/wDk1vje51Gb93NqbxnpDbA15H4fHY1yv2j7T8MeDDc9ff0HuHMu&#10;T/wHPYj81M9pakVjj9JPSPKUx5y+mH+ce5nmseQ9L/KD8nLH8urTUF8xebbzzB+mPzR848ucmreY&#10;7iC4N3Vz8RS3YiNK/PZic8Z/4IOE4OzsMTzyZL99A7/El+m/ZDtiHaXauojj+jBARHcLlXD748O/&#10;ma6PmH8+4bXR/wA6fOUK6Y+nExWEcqcpR6r21pDbmYB6kBxEDt8PcZ717PYRpezsMR/NH3PyJ/wQ&#10;ddk7R7X1EpCuDIYDbnGPI79/O3k51EdUVvapDfrGbjxniPy/ehn1Ik0aMEd6oP4ZE5y2jTef2s78&#10;uXnmj8xfIkf5KaJ5c1Ky0C7v0P5k/mZIwTTdP0Jbr63LbR7fFczlOCIWqa0VKMzDjfaTxc+aOnhE&#10;1MAk+XI/c+/f8DiHZ/ZukydtanKOLDxRjj2syIBBHU3ZA7t/N6B+desufKMVnDElrY3mp28MFpGS&#10;VhtIEPoW4p1WNI0UfLOh7PwxxGo8oxfI9V2hm12bJny7zySlIn3nYfDl8HzS5tXP7Cg9SVb+uZXj&#10;l1IEwotaWL7tNGR3PB/64DlPezGXIOh+YT7yn5U0/XteEJX1NO0+IXF/QFfULGiR9agE7n2Bzi/b&#10;v2on2J2fxYT++ynhh/RreU68hy8yH0v/AIGnsz/L+uP5m/BxDikO/pGNj+cefkC+gfzA0TSYtc/I&#10;h00qySyn0LVraazW3jETM+lapByZQtC1YQaneor1zw+Pa2qiZajxZ+KdPE8XEeLiEpRu+9+qMXZW&#10;kOhnphih4XiVw8I4TH0y3FP/0PonZQgS2l3oF3/hnzF9Vihv/LF64Nlc8o15QAzVFO3pT/Q1c6aR&#10;5iQ4o3sRzHn+0PkeLHvGWE+Fl4QDjl9EthcfV/uJ/NLxpIOpXP8AhmOHyp5vcNFqvkm+NbDUEb7U&#10;MSzClH6iGQ0P+626ZZ4npHH6odJDmPPb7x8XFOjHiH8tWLPylil9Ex/NAl3/AMyX+aWCeabewsfI&#10;l3HZWN3oVxd+aLdNW8tXDO0Vpc29nMX+rmSj8HEgNHHJaUqwoc8q/wCDDlkdFp4kggzNHvHCeb63&#10;/wAA/S48efVyhGWM0BKBsiEr34b3o90hYqrIovMfPl1NJY+RtOdz6NloskscVTRWub65Zmp4sFWp&#10;9hnkOaZGk00Ogxk/6acv1B9u0+MeNml1Mx9kYvB/zA8yyeVPLN5fWaevrV46WHl6zG7S31yeEKgd&#10;+J+I+wyzsvSDVZxGW0B6pHuiOf6m7KQBXVV8o+VLXyt5ZsPLx43MgiZ9Ynbf6zdT/FcyP48mJHyp&#10;k9V2lky6r8xAmJiQYV/Dw/TXu+9wtTp45MZxSAkJipA8jE7EH3jZ89fmV5Q1LyZrFt9YgmtdO1y3&#10;GoaHPJsJ7ZndFdT3+JGU+4r3z7B9k+3pdr9l4dVkjwzkPUP6Q2JHlL6h5F+L/avsCPYnambRwPFC&#10;JuB/oS3APnH6T7nnAvHH+7K50Pih584R3Mn8o+a7ry35i0fWrKXhdafdRzQkNSrIa8T7MKqfY5Xk&#10;MckTE9WBgcZExfpN/Dq/Way1jTtd0nTdXsYhNaaraxXVuVLMeMi1oRyFCp2PvnNGEoSIPR28skJx&#10;BAux+OqDkmiQcWsy6nZl+Kh8RQHvkwCeriGcY/w/e/L7819BXyZ5w1jTOHpWTTtLpp3A9CX95FTr&#10;0U8fmDm7jnuAl+LcTFjuRiOn3PLv03DHTeo/mDU/UMA1YDlfkpFnH5f+corHzJZkvSOX4JFLdUbZ&#10;x9A+L6M0HtT2dDtzs3NpCPWY8UPKcd4/Pl7iXdezevn2D2lh1l+iMuGfnjltL5c/eA+5/IjRSee/&#10;JgkRJU/TlgeLCoqLhCp38CARnyn2NcNbi6HjH6n6712Tj08iN/SUR+ZPnM+RvyJ/NG/pLK1xqGhW&#10;sNpE3BZpZpLtEEhH7Cmjn5Dvl/sjpZarBqcQNerGT/VBlbk9tYhkz4L7p/dF+PSRuycV+OVxxQdy&#10;1KD7znpx3ase27959A8l2svk+HyV5o8v3Wq+QfNWk2Wk+ZNJniccohHHFbSpKV/d3ED8XjkBqHHh&#10;XPStXgx6jD4cqsDb4B+V+xu0dX2X2idVi4hGcyTYO4lLa/Pf48i+F9P1fzr/AM4keftQ/LvWNTuJ&#10;NEvrW5uvyp88RxloL+wu1ZUikQggq5bhLGQfSlqpHEqc8l1nYGoxdqYcunJjk8SIl/SiZAE9x25j&#10;rz5v0Vn7V0uv7Hz6kASj4U5Ed0hAke4sOsEhSxtl9TizJycUP2m3P68+mQX4PzmRyE0qMBX4Wr/n&#10;88FsQUt1KGWaynSLeQiqj5b5DIbiQHJ00xHICeT6b1f8+fKt+YrhNGv2uoYbOBNLjVOKLZo8SoJS&#10;1OPCm/H6M0Gi7IOlxRwwI4Yih9j0fbHax7U1U9VkFHJKyO7nt8i8Y83efNc86enBdwx6VokBRotF&#10;gYsHdAaSTvtzIJNB0Hh3zbYNNHFvzLqM2rscMWElK+A+/Mq3DBUJI6A7An2wW2Rkzz8pRPD580jV&#10;7ezlupfLjHUYfTQPwuFBW2ehqKpKQ4r3XMTWATxmJNA/guXh109FIZoAykPprmJVtL/N5++n1dov&#10;k/R5zrHmjznqN3pHlDy3bS6z50166YBorWP45Pj4/HLMx4qBuzHbNNru0xpcRltty/Hk3ezHsRPt&#10;zXRxkTIkbkTz3PfXOR/SejOfyu07W9Sv7v8A5yc85aU2h+ZPNmnpoX/OPfkOUCnljyhXiLx42+zP&#10;eR1IanRiejUHFaDDLV5jmycvx9p5nyfpD2p7Txdh9nw7P0VAihY5WNif6sR6Y+fuR3m+yE9t+Xem&#10;HkJNY1iZpS7ci3Oa3h5EnrXkd84T/goT8bVaPD3yP2mIdv8A8BvB4Gh1ebfeufkJF8jfn/5G8y+X&#10;/OeteZNQ853fmzy3reu6imhwaiGF3o4luJblrIMeaNAGdjEVYU3BRe/s3YOCeGOTHI8QJEo+V8x9&#10;z4l/wQu1dN2scObFj4MmMHHMfzuE+iYPWxd9Q8GMLNukxBHToa/qzdmL5pxgcw4Q3fa7Q+xX+3Bw&#10;qZw/ml6n+T2o3Fl5xTR7iUPZeYomQxgngLmBS8T8T3Khl+nKtVAyxWOcfudx2RqccZ8MhY83r/52&#10;6C8v5f3l1DBvpl5bXLkDonIxE7f64zD0Ev3tE8wXba+cZ4vTGqP7HyKYrgKD6anlQ9TTfM0weV4o&#10;96kUm7wCvs1P45Ex8mQMe99Rf845aXoOsad550vXIBbyTXFi1prEC8rqyIimo43/AHsR39SPwFQe&#10;fBW5L2y9msXbWmhCXpnHi4ZdxNfYdr/BHpX/AAPva2XYOWRrixZKE9t9r3HfVnb9PDGXU/PvkTWZ&#10;NT/JHQGmslvoZNQjj1Mzr9Ta34axWcSfy+m9aU5V+GnLbPDM/YWrjnxaDh/eyxSj5UMvFfu4d/c/&#10;Tum7e0p7Nza7jHhCQlfTlGNe/i2rv2f/0fpbfxPqmiafo9g0GpXdnDbNe+ZZm4W+nQqigwrPSsin&#10;xau+0YOdBCQjMyO3Pbv/AB/a+YZoHNghix1IgRuZ5QFD08XUe++6LF76xvPNFra+WtDmkudN0d/r&#10;Gr+edUb0ltlYUKJITWGBeqxmrsd6DpmRDJHETOXM8ojr+s+fJ1WowZNZEafCSYw3llntw+QP8EB0&#10;jvInu5Md/NDVtPvvJnlHTLLVb7zCuj6xdWlx5j1FVSa9aO2iIZQBzEaB+KeoS1Opzxf/AIL/ABRh&#10;p7AjxGR4RyGwHz33p94/4DeWGTHqIxnLJ4fDE5J858z7+Eco8VmnhvnlT9d8uJvRPLthxH+u0z/r&#10;bPNdWaxacf7TD9J/S+o6b6sp/wBsl+h8y2ZHnf8AM661EVm8uflmrWent/uubWpx+/kHY+gnwjwO&#10;+bPJ/gWgEeWTPufLGOQ/zjuy4eOXkH0B5Q8tXfnDzNo3ly1qr6pcLHNMP91QL8U0p8OEYJzD7J7P&#10;l2hqsenj/Ed/KPOR+AcTtHUx0enyaiX8I29/QfEsh/5zF8rW3mvyoupaNbejb/l+os9KiAAC2K8Y&#10;m2AP7QVwa9K59c9hY46aAwxFAgUO6hsPls/GntTrZazVHObPCSPhe5+J3Hk/Jt7llNCnEg0IrT55&#10;tjm3dYMYLYuNqlGB7UYf0xORfDfef/ONf5x6Y2lL5F8y30dnJHKW0G8uHCRhpDV4JGZgFDN8SE7V&#10;JB7ZVqsXijxI8+o/S42I+CfClyP0np7i+wL3y9fy0YWdFcckKtGQe9QQ29c18c8O9uzdn5jvw/aP&#10;1vzt/wCctZrBdUsbO1uEuNVsLZYtQ9F1f03aRmWNylRyVakjtUDNgCfy5I6nZo0OKUNVwy7t3xJG&#10;Ll3o8bv4Den41zWxjKR3emkYgbFNdOee01KxukjZWhmjYADalaEbeIOZWGBhkjLuLiagRyYpRJ5g&#10;v1K/J4Nda/8AlrcybvJqWmFye5WdFJ+mmfM/auCOl9pcmGHKOo2+MuKvtp+mfZrNPVez2HNPmcAv&#10;3iPD+i0w/OfyxaeYf+cfPzrurzUH0628qNpWuBI1DNcTQ3M1vb29T9lWluFLHrQEd6jF/wCB6Llq&#10;/dH75PU9s5ODJpxzviH2D9T8ktLtrnUtSsLCxUm8vrqG2sqAkmaWRUj2AJ+0w6DO+yS4AT3b7NcS&#10;KJfoxq35af8AOb/kizXzu/5v+a3u7SRWMd9f331dnO6xyxXLyxcW6ATRKh6bZrpe0OqwgZc2HLDH&#10;/OP6R0dUZ9m5bxcED3gVf2b/AGvb/wAvfzL8mf8AOU/5d+Z/Jv5m+Uray/MPyIRda7oKJ6DWtyWW&#10;3XXdHqeduUk4i5gBKE8a1jYcfQex9fj1xxzNGUSJA99bj5/Y+Y+13ZWXsHBmyaYk6bPExlHu4xV9&#10;3W/Py3fE0ljdadcXOnXqPBe6fK9vdQMKFXQ06e43z1mEhIWH5gybHcVaqvL+dvlh2cc+5VFaV9Q/&#10;dgY/B1Cf2z92K35O4VqeX4YrbvTHjivEotGWeOCGJ7m6uHEdraxjk8kjGiqoG5qcjI0LLdijKZoP&#10;p38u/wApvNWmx29tZyFdf1uWP6zDEvIiQ7JFXpRK7n5nNTm12Lcy3AbsvY+v1WaMcJ4egH6S9esv&#10;Ltn+b3nZfyye+fU/yI/Ia+g1L869eT7HmzzapBttEiIoJLe1b+8Xpsa7lTnnuuzntDU8MRUAfwPh&#10;zPm/UPs52Xj9kuxxkyyMs84/V135yHv5Q7o/F7jrd75j8w6pNqd1NHCJvRFtYon7q3iXZYYxXZVr&#10;tnQYo4sUeEDl9r5Trcms1mY5ZyG9UK2iO4MR8yBovPv5WWU5DrpFkNUuQOn7u4uLtjv/AJMAzxj2&#10;0yjL7QaePTHHi+Vz/wB6/Qn/AAPtOcHs7kJ5zkR86j+l5T+ZfmPRvzF/KvzRaaxYxaN5ss4k1ezu&#10;7ZKWd3Lbvzl+DcwSshfpVG/yM3vsL/wRhqNVi02s9M5nhEv4ZGXIH+abry93J43/AIIn/A7x4dFm&#10;1WkFCI4jH3bkj4W/PFZ3ADR+qT3NSf457edur81mA5GkUl5dClGancNhBLVLDBmX5fXN1J5+8lkK&#10;KnWLRFbx5yqpH3HGf93O/wCaXI0UBHNAR5mQ+9+jXmjybNrXlzX9H4xt+krC4t03NebRnh27NTOe&#10;w5xCcZdxD2mfs+cscgK3Bfl3HNd+mqEhWjHB1c03X4SKU9s6OYIJeAnjgJFv/SWNCI/pNf1ZCij0&#10;DvZX5L/MLzJ+W+ry6hpPl1/NljqsYh8waDZc1vntoKyGaykUMVmhFXWqsppuNgy6vtmeTFpvFgOL&#10;gNkd8Tsf1vc+wmj0XaWsOh1MjDxokQmNjHJzj86I36kEeoB9c6/+Z/5Y3v5d/l9+a1v5jNz5G0pd&#10;WjvrqK1c3VvMvFBYzWfIgTFrtYwnIRUZfj9P95nk3anaWMe0Gi1YvhMMgPfYidvmf0vu/ZnsTrI+&#10;zes7FkYiZyQIl/CYccTdd3DE+nb+Zy9R/9L6bW0lm3l3StU14x+W/KawRNpmlxH/AEq+f0x/dAkF&#10;yR9qV9h2Gb4xPGYx9Uup6D8dz5pjyY/y0MmasWGhwx/int07/OZY5qusQ6rYQXmqXkPlDyLBIx0v&#10;ToBV7t12JhjahuJf5pX+BfHtl8MJiaiOKfXy9/cPLm6/VayGbGJ5JDDpwfSBzl/VH8cu+Z9I+x59&#10;+Zl1bXflDydcafo66PpUmqag2mCjF7iIQ26meSVgplZmqOQAG1FFBnjH/BeiY/lhI2fXfl9O3k+4&#10;/wDAaywyYNRLHDggTHh/pDf1E/xb9eXQPmj8/vM0/ljTvLC6Sn1nzR5i0DS9N8sWfd7yf1VWQ/5M&#10;S/Gx9vfOK0+hGoOnM9scMMZTP9EE7fHkH0rT5KOUDn4kv0MX8n+WrTyd5c03QLZzO1qhkv7w/auL&#10;qX4p5mJ3JdyfooM1ev1ktXnllltfId0RyHwDsMeOhT65/Ju0g8reXNW893sVb/XZG0by8NuSQIQ1&#10;3OAexICAjw989X/4GfYRlGeskPq9Mf6o+r5y2/zS+Pf8FT2kjpYQ0sTvzNd55fIb/wCcGZapDpWs&#10;6Ze2tzC13Z6nbyWt9AGA9SKZSjLXsaE8T4/dnr8eKEgRsQ+D5JY8kDtd/aPxyP8AY/G/8zfyt1Xy&#10;d5x1TRHLNEH9eympQTW8lTFMu37S9R2ao7Z0ccf5gccevMdx6vNy1H5T0T6cj3x6MDXypqFd3Ir4&#10;gH+GSGimwPamNFweV9SiZXjuDFIOjqOvzGWR0k4nYtU+08UhRFhnttr35hwab+iE81Xq6dSgs/Xm&#10;WKg6DgJKD7stGnldkAnvpxTrMVUOIDuvZhl15Uv9SkMmoal6vIk7gbVNdq5Ceklk+ot2PtXHhHog&#10;0nkC1KAtdF/cAH+OWY+zool29O/pTfSfIS3WpaZp9irXV9e3MUNnbqv25GYBa0qaDqfbLJ6aGIcU&#10;uQRDtHLqJcERz2for5X8m3vkD81PJfk69dJ5dI1fSo4buKvp3ERkjZJo6/suN/wz5I12PMPaQyzf&#10;VPPxe8Slcfs2+D9ndkxw4+woY8P0QwiPxjGj9u/xeW/85Lyywf8AOPfn/jKY4r7zZ5dt3UMRzIkv&#10;JuJp1HwVp7ZR7Axr83LzgPtkXfdqn97gH9GX3Rfmx5FWb/GPlT6rI0NzHq9nJBPGxVkeOZXVlYbg&#10;grUHPTOzcXiavFHvkPveW9rtZLR9h63NEkGGDIQRzB4SBXnb9J/KnnrX/LPmH9My3U2q2d+TB5m0&#10;y5laSPUbOU0nhmDE8uSk0J3VqEZ6hrezoavDLFMAxIp+EvZ/2m1XY+ujq8c5E2OIE3xx6iXf5E8j&#10;u87/ADTj/wChe/8AnIHyZ+bGlFrzyrcXMVn5hI+zqOganDsZKfaMtlIyk/78jU9Rnh3Yxn2Tr8mi&#10;kT+7lcf6hP6PvfvfCcHtB2TtUoZoWPiNvx5ve/zm/JDUfMWs3eseQYBq+r2sjwzWkJFdUtEBe2nj&#10;NaGT0OFP5hTv19x7N7S4IAZD6TuD3fsfkvtfsGc888WKJM4SMa6mrr41Qrq+K4r2CaoRwWBKsoIN&#10;GU0IqDTY50UJiYuJsHqN3j9Ro8unmYZImMhzBBBHvB3CLDHwNPl/bkt3GIaL960+eNlaaW5VpFii&#10;Jmmc0SCJfUdj4BVBOJlTKOCUuQZ3oP5a+f8AzG4NtocmlWY4GS/1IegoSQ0DKjUZvHYHMfJrIQ63&#10;7nMxdnyl07vLn+Oj6Q/L78soPIGrfnv5T1GC21n81PywGmeZPLPmMgtBqXlPUYFJntImNFKPzDsK&#10;moC1615HD25PW6o4ZjhhdV135X8dqfWe3/YjH2P2GNdpJeJlEeKRI9Pp+sRHdwniBJJNdBs9C1jz&#10;b520by75X8l+UIbcfn3+eKyW/kqBUKr5d0ChF7r94d/TVIwxQn6KkEZre3NTGE/Bwmzy+PU/D73e&#10;f8DPsbLm038o9oREY1xAVXp/hG/WfM90a72aaXJ5Z/Kfy3of5U+QYmuvLflUqLrVp6evq2qzTypf&#10;alOwJ5tM6grU7LQDamZ3ZnY3hYgTzP6gfn3uj9r/AG3nrtdIQFwiQB3XxSia8thXz6pr5f8AMV/5&#10;k1iy09FhsLL6s15rOqyuFhsrG2KvdXMjNQBY46nc+GZmq00NNilkmeX2no6TsnWavtTVY9Pih9dW&#10;f5sbHEfkdu80GI+efM+m695/80eZdDcvoWmeTS2hysvEtbzaZHDA/E9Cxuwfpz507bzHN2zqZ3/d&#10;4pD5w4fvm/WfZmlGl7Kw4q55B9kr+6D5a8w6w9t5c11yaJ9QnSnj6qGMD6S1M03sv2edR2tpccef&#10;iwP+lIkfsDX7W6uOHsfV5J8hin8yDEfaQ+SLeeROgcgHaig9Pkc+vydy/DuSAPcm6X118NC4p2Kt&#10;lkS4ksEPJ6x+TK/pP8ytAWUxSPo8dzrX1R2VHmWwiMxWMH7TDiXoN6KT2yvU5IxxmJNGfpHvLsey&#10;dBlnM5cUOIYhxy8ox6/Mh94n8xrZA0hs2HAg0BUV+RIzVfyXLvd2faIDfg+0Pzh88hbDzn5ogtYT&#10;HaNqM1xaQkBuMdw3qoKig2DZuxEiMb508vmEcsjMCgWGtfT7j0iPbj/bkd0DDHvRmm69qOk6jp2r&#10;6dNNZ6hpNzHeWN3ExjkjliYMrKy0IIphAB2I2OxbMcTjkJQNEciOYPQ/AvvP9O+WV/L2LzhZeUtG&#10;tGXXLjXNYtxbxyWF1f3FnbSx3/1NgYY5g9qsh4rxMqiTjy5V8s7Z7ExQ7d7OiB6ZTy2PPwyf0PtX&#10;Ynt92lqvZftLJKVajAMMBPqYzyxhZ/pATk//0/oNrEP/ACsq4ttVghXTvO+nLGk/lHUWJ029EJHw&#10;WbvxCVpQwsRXoDnVYiNMOG7gf4h9Q9/63xnV45dskZQOHURq8cv7uddIE8v6hr3sP17TLrzD5mg8&#10;yW+iG8806NIjar+V+tKxjZLfpFp6kpzhAFRBUOvYSDMvDkGPHwGVRPKY8/53n/S5e50PaOjnrNUN&#10;THHxZsZHFp8nI8PTENrh/tf1DoJhJPPV3b6l5Q0fWIbzVLiS/wDMOptd2erfFcWUxtrQG1DgKrxx&#10;hBwKqtF2KqQc8Q/4MmMx/KihtxDbkeW/v736J/4BeeObBq5iUyZzBIyfVA1XBewMR/DQG23CCHgX&#10;5g+Wp7v8yfK/mfUW9az0XyLpNn5ZtyPhjnuTO93OPfjxQH5+GcP2hqhj7O02CHOeOMpnyBlwx/S+&#10;taGN5M0v9sl9wRehaLfeZNa0zQdNTnfavcpa2/gpc7ufZRVj7DNPoNHPWZ4YMf1TIH7fgN3L1urh&#10;pcMss+URZ/Hm+ovMFvHFfWGhaUT/AIf8u2iaZpUZ25+kT6twrDq0klS3euzDpn1f2Toceh0kMOMU&#10;IgD+37/i/GPtR2nm7U7RnmmbiSQPnuQfft8ACFmnCS2kkt7uFnjkBXaoG/z6HvTx3GZs6IsOr09w&#10;JjIWPx+K+Ied/mh+Vtj+Y+ixUb6jr+lq/wCiNXdSSgrVopqCpjLH4hSqn4gK1D5Ok1ctPPyPMfj8&#10;foq1mijqsdHmOR7vx1+f9bwPqXlu+0PVrjQPMVu+j6zaECS2lpwkB+y8Ugqrqw3BB3zrdNmxZ43E&#10;28P2hpdRoZeuBo7g947x3jzGyunliJvtzstffMnwg6eXaUhyCNj8p2R+1PIflkvCDRLtXJ3BHR+U&#10;tLFCTPJ7AV/hkhii0y7WzeQQR0vTJL6HR9H0271zWrk8bXTLWruW/wAqmygd69Mqz5cWEWS7HQ4t&#10;brCOHYe77n1Z+U35PSeSmbzP5nWJfM86enaW6cZI7CN/tLESN5CDRnrsKgdyeS1/aH5g8Mfp+/8A&#10;Y+idm9mDRx4pn1fD7PPzfQw0YebdT8na5aqV1nyBqFu93NJsZ9JDGUGp3JgcV334sds8v9ruwhkz&#10;YdbChLEbl/VG/wBh3+b7Z7Be0XFgy6Gd7j0/Hb8fB+en/OWGqTW35Qadp7k8dd86WswFdiLDTrtm&#10;2/1rlc8w/wCB8LwZz3yh90i+2drEDNCukZfaY/qfEX5WQmfz95ZFK+ndNMaf8VRO38M9X9nsfH2j&#10;i8iT8gXzT/go6jwPZbXHvgI/6acY/pfcQZz+zXPXeF+DtmW/mNobfmv+QV/YLF9Y8yfl6ot4lIq8&#10;ljJIZ7Bh4+lMJID4CRBnjX/BG7N/J6vB2lEem+Cful1+Bfrv/gBe1I1Wjn2bkPrw7x84H/iTt7qe&#10;YT/85VNqv/OO/lj8qvJ1rqo/OjzHaweT/MWrBOEUelWwFujQTV5Ga5t0jhegHBRISdxg1PbIx6Ph&#10;kaERufJ9R03shix9r5NaQKluB/SodPh8Xqn5ffkn+Wvkb8vLHVvPdg9/YzzNBY2lnRL/AFm+jUfW&#10;JEmb+4toSQvID2A5VzT+w2k7W7W1EtVj1E8GAGhGJ2kPcQR7zVk3uAHmP+Cz7Tdidk6aMdZp4Z88&#10;vpBHqH+cKkB370O4k0+I/wA1PMUuh/mF5ls/Ldj+hfLv1lH0fRppGumtreSJGVDO9HkoSd2zu+0f&#10;aDtDs/UzwcYmI1RlEXuAelPO+yfsV2D7S9j6ftDwZYpZOLiEJkgGMjH+IHu8mc/84yeZPLesfnX5&#10;W0b80tMttd8l62lzY6haScoRBJLGfSuQ0bK1YmFdzSldumR7P9oNfrspxGYBMSRQA3G/v5W5HtL7&#10;F9h+z2jGrjhMoxyQEzORlUJy4DKthtKUSduVv0h/LXyzBoXkzz1+V97YWEP5jf8AOOvmd4NS1aG0&#10;jjvdd8saxzbStSklRQ0p9OajsenA1y7srtDLPKceaRkTtufiD8ar3ur9vvZ3TQ0WPWaPHHHEEEiM&#10;a5+icdv5plxb9LULPUZpSJG3Ho2ZY160Dkn/AIXOnlCvtfEcGpMt/KH6f1NfmV5nfyHp35S/85KW&#10;Okya9L+WsTfl3+aPlmyX99qXlrWkK6cKMCpaO8QBa9S+cb2zjOl1PjC6N/b+o0/Qn/A81kO2OyTo&#10;JkXECr5DhFC/60QQfcnflzQ/M3kmz8y+evP/AKc/5+fnBaC483RpUL5Y0BfSax8u2lQQoEbfvuPU&#10;7GtKnI7G0JyS8fL37fjy+0uo/wCCF7Tx02Edm6P6RE8Xf03/AM8H4R96RmO8MriOHmVnJWgNTxuw&#10;ffs+dbxivx3PhvDkMth1/wB/+osp1by1J5j1LT/yAt5Wsv8AEdna6/8A85Fa1GwR9M8qmQmw0FZB&#10;uk+rSD94o3WLltuM47tTVS1uYYYbxHP8efL3P0F7FdjR9n+zzr9QKzZNog9O7/S3Z/pbdGHeaZbe&#10;TUfznvbSKO3svVj0vT4IhxSOJtTiWKNFHRVitaAeAzwHPm8TPr83eeH55B+iD7nwmOm0sDzqz8IG&#10;/tk+SfzT1BdP8vR2gP7zUZwGXv6cNGP/AAxXO2/4EfZh1PaktQRtggf9NP0j/Y8T5f8A8GHtX8v2&#10;TDSg+rUTH+kx+o/7LgfOizoOnNfuP8Bn0h4L8xmB8kTHcPUcXYeNVx8JrljHc9h03QLry15M8ofn&#10;LatNH5j0P8wdEtNCg39O8s7tpYLu3ZaUb1Ps9fshxShzjfa7JwRxcJ3jK/if1fpfXP8AgP4IZdRq&#10;8M4XDLiIJPcDuOVb339OT63vfJ0Gla3q9jb37G2sr+5gt0IOyRysqjv2Gb0a0zgCRuQHw2fs7HT6&#10;jJCOS4xnID3Avmf889E/ReuaVq1unqRaraGGdyvw+rbmg+kqRmZo5+JEg9C7DwBjAFvCXkY1rEg9&#10;wD/XMw4kxiO9RqyipO/gobI+Ez2L6U0vXdOvf+cbvNWmRatC/mDSNS057rR1LG4jsXmlgW4cU4qj&#10;mXgu9SVO1BXOP7YgJdtaAdYzmfhLDlH3h7rsDRSxez/amf8AgyeFH/Phlxy+6Qf/1Pq/eaWLjjbe&#10;Zbdor5Y0EWuxqDIwoKGULQTL4OPi9zm4jkreHLu/HJ4fJp+L05x6v53X4/zh58/ehdU02G6t7ez8&#10;1o1/aqANJ802ZJuIQv2aSj+8VT+y3xDtkseQxNw2PUdGnU6eOSIjqPUP4Zj6h8evuO4eM/nfp11Z&#10;eV/LEl1dQaiLjVbtoNZh+1eJ9XhUSTHYmReHElvi8SeueSf8FeQlDTVtRnt3bDl5Prn/AAKcMsX5&#10;jiIlfCeIfxcxcu+XQ3v328N89xiRfJky1/eeVrJf+Rc1wn/Guec9oT/d6b/hMf8AdSD6Poo1PN/w&#10;w/dF6l+RPld7ez17zxMhSXg2jeXJuIYpLKP9KuFB68EIX6Tnov8AwNeyeOc9bMbD0x/3x+6PzfPf&#10;+CV2scWnGkxmpS3Pl3fpPwD09/LckiiKRuXH7DUBqAKAqx7gCgJ6jZum3tQ1AD4BLsskUfx+PtGx&#10;aj0O4PG3uisknSKcpT1F7AmmzA9PuOJzDmER7Pn9Mtz31z/ath0a+gmKmTYfCsnE1NBQcu3IDb5b&#10;HalE5okMYaDJCXP8fr/Rtyfn/wD85tad+jp/JmowSG3vYbi5tiEJFY5YY5TQHtyStD45ynauuzaT&#10;U+LgmYk93u6jkX3L2P7G0nanY8dNrcMckAZUCOXqO8T9UefQvl38uP8AlYPnXzFYeVvLdwWmmo9z&#10;cuXEVtACA0snE9KkAACrEgDNloPbntEkQMYT+BH3Gvsef7Z/4Bvs5ISy8WTEPfGQ/wBkLr3yfoRD&#10;/wA4r6zFawSXf5s3NncSAGS3bTI5eNRWlRLUn6KfPOyxe0mYj1QF+R/Y+Ia//gd9lwyyGKZML2Jj&#10;RPwEvkm0X/OMugRCuv8AnHzBrkRIqg9KwiYV3Hpxq7UPTdq4z7fzT5AD7WjH7F6DT7iJ9/L9BP2v&#10;VdA8k+V/KFtJZeVfLtvpKyALLdohE8tBQB5nDPSu+5JPgua7JqJ5Tc5W7qGnhhHDjhXw/H6z5I25&#10;t0T0VFJmG5UbpXsC3ffrufCuCJackaoc/ub09p9MbVb2S4dHt9I1RyiiiAGzlHxCvckdd/pzSe1G&#10;eOLsrUzPIY5fc9F7E4Jz7a00STZny6V1flR/zlrqLnQPy00Yk/Ffa5f7nYgJY267fMPnjnsNi4ND&#10;OX86f3RH636f7Y31O3SI+0l53/zibc2Gn/nRo2p6loNn5lttM03UphpWoKWtmkaAxRvIoDV4GSoF&#10;Ouemez2GWXWACRjUSbHN8z/4JnaGLRdhTlkxxyiU4R4Z7xJuxY3uuG36zWkf5efmjXy9q/lTSfI/&#10;mO9+Dy35j0aJoYPrH7EN1DQKyudq/qNM7syz6P1xkZxHOMt9u8F+cIY+y/aAfl82DHps0v7vJjBj&#10;Hi6RnHkQeX6nnOiaDL5I8xX9rqkXqxhZ9J8y6RwZPWt5DxlQN0BUgPG3Zgpw9rafF2to54MkbhkH&#10;9hdX7M/mPZbtaOphL145GM40fUP4o/pHwSiy/Ir8rtO8w3HmfTdd0iyjund5b6LTrhdZZJN5FEHD&#10;0VkboWEgU9a02zxGX/A67VyZPAlqAcAPfZr3d499eXR+pcn/AAW+xjpvFPH4n8zhI3ZH5pt7XzJe&#10;2rLb/U9J0i1TT9A0vdhbWkVeKk/tO5Jd2/aYnPauydNj7M00NPhFRiKfmT2q1GT2i109XqTudoje&#10;ox7v1vzo/wCcq/Ka+XvOugajDHwtvMuhpcI1KAyWlzNav+CrnFe1MuLW8XfEP0b/AMBzFHF7PjEO&#10;UMs/to/reQ/lTcxWf5meRZZ6G3l1eC2nB6cLo+ga/wDIzMDsXP4OsxS/pfft+l6b287Ojr+w9XhI&#10;u8Uj/pamP9y/Z/WNbTyn5h/Kn8/ppaWGjmP8q/z9rWk/l7V39PS9Sn8fqlyV5MegY9s3na2HwNQM&#10;sdgfx9h+94X2E7QHa3ZMtFl9U4D50K/2cPtBZnrPkaLy1qmraQYyBYSxxWcjdZLflL6L171WnTOh&#10;x6w5YiXf9/V8n1XYENFlnir6SAPOO/CfkzPyZqUflC11VJLKPUIb2BlS0nRZIfrVuRNazOjgg+k+&#10;47jqN8xNZjGoq+h/td72Fqj2UJmH8USP84fST5Cz82MaoJ9R1G8v7qtxcXRuHuZH3LM7ox/2svxy&#10;EYgDkKdVqcZzZZTluTxX8SFC+1bRvy18r65+afmDT21G28sukXlnQoRWfWPMF08a6bp8KjdmkmIJ&#10;pWg36A5gdpa7wsZA5n8fbyeo9kPZsa7VichUIG78xRs+UeZ86Q3kby5q3ki20zRfM97Hqn5jedNd&#10;Tzn+eOuqQRLqj8Z1sI2/3xYxIsSKNgF26nMTR4xpdNPNPmIyP2b/AKg7r2o7U/lLtLBo8P8AdxnE&#10;V5AggfH6pfB4bLKZfJvma7apl1fzHYKzE9RHDeTtX6ZFz5vwZb0GWZ5zyw+wTl+kP0Hq4/v8UR/D&#10;CX3xH6HxB+aOovqXme6sq1g0oLbIvbko5SH/AIJiPoz6c/4FHZEdJ2JDLXqzkzPu+mI/0ov4l+UP&#10;+Ct2vLWduTx36cAGMDz+qZ/0xr4B5skaRmrhqDuP9rPSuF84MieSOjMMlEjSsjEKjE9yaZGWwaSJ&#10;Xu+4NS02O9/NL8l/ynt4hLoP5R6T/wArG88QCrKZ7VBDpFu9abyzsHpQVE1d+ueXdpZPzuujj6A2&#10;fx7n3r2WxfyD7O6ntCYqeQcEPcNvtlZ/FvQpYNTlaSWSRmmlYvJIepZjVmPzOdRxRfApYc5sk7vE&#10;fzysbpfKun3l0wk+qX6iOvb1ENen+rmf2fMeIQO5r8LNEjjOz5RNyAd0TbqCGpm64Sz8PzUZblGB&#10;HoxDbqAa/jjws44yOpezeRJLE/k/+eo/RMbX/wBV8vzDWFWsiwR6tEn1ZmO4Vml5incb9qaTXaQS&#10;1uny9Yyl8uCf63peze0ssOz9Xo9/DlGMvLjGTHz98eXuf//V+xErW62lhJqRa3sYoU/R2kxsC5Rg&#10;DVi32Qe7Hc9hmxF2a597y8jHhiZ7RA2j+Pv+SF1FrVUgn1hvQtlXlpnl+H93yH8zDcqp7sfiOShf&#10;8PxLVmMaBybDpEbf2Dz5l4b+ec9/eeTtDvL2JIbZdZJ0u2QBESE2ziiJ1CkrsT9rPLv+CrADS4K5&#10;8Zs/5pfS/wDgYZsk82fi2BiOEeV9B3efV4D5is7nVP8AlXmm2Ufr3up6RFaWUQ7yNqF2ir95zzSe&#10;nyamOkx4xcpY+Ee/xJh9FhnhgnqJSNCMrP8ApIvs7S7DSPLmj6X5atZo3tNAgFrJL0Dzj4p5Cf8A&#10;LkJNe2fSPZPZsez9LjwQ5QiPj3n4my/PXbPao7Q1k8sjdyqu7uH3BB3Gu+XLesUupWux2YMrUP8A&#10;sa5mHPAc5Brh2Pqpj04ZEe6vvUTrflu4XbUrQmvxgmhr/Mtab4jUw/nBGTsPVgb4ZfK/uQGrebfK&#10;mjWVzfarrVnFbWyF5pTIoBVRWpJIUU8SRTBPVY4C+IM8HYGszzERiIvqRQ/H2vxo/wCclvzctPzS&#10;86l9Gm9Xy5ogkj0+YV4zSyEepKlaEqFVUU9wC3fOM7R1X5jLY5PuHYXZg7O0scQ5gfj5nd9k/wDO&#10;I/km18oeRbbzXNbxtrnmhFvHuJPtRxuD9XRdwfgjPL/WcnOi7B0I4PEL5v8A8Ef2hlhI0kDzFy/q&#10;3y/zjfwD6he8muZiVu2Z2NVYV3PU/tg9uo+kjOpEQByfFpZpZJbS/HzQE5u45BcvqBo9RCFILtTY&#10;iNVNAPlt4k5MVypxp8YPEZ8+Xf8ACvx5lSVNRuESN7giJamRORJNd+JO+3iAP64SYjoxjHNMAXsr&#10;SfW1ib6o6ARijSNUkU60Hb/PfAOG92cvEA9FbJDqS3tp5b83ahdyhwNLaCOux5XNxDCNv9Vmzjf+&#10;CLqY4uw84H8XDH5yD2//AALdFlydvYpzNiIkfsfkZ/zlffs/mryZplRSw8vGcj/Ku7+5J/4WJc4T&#10;2SxcHZsD/OMj9tfofoLtWd6mXlQ+y/0p1/zhd5U1zzV+ZPmA6JYfX5tK8uyy3FWRUjWa5gjBZpCq&#10;ipFBvnoPs7mx4c855Dwjhr5kPlX/AAUtFqdb2ZiwaaHHI5QSPKMZfpIfovdaJrmjXjWWpWD6ZfW5&#10;VmikAR1PUMNvpBGZXtDh12rIGjnlIP8ANlDFjH9adSySPlEU+XezI0fZxP8AKGLFCUT/ABwnmyn+&#10;rC44ojukSb8011mJry3stYuNWjvdUvy6alalpZLiMxUVZJneoPMdKHpnj3bvZ+Xs68Wq1Jll5iEZ&#10;TmRfScpSAiP82z3U+++z+uxdriOp0umAxmxKc4wx2Y9YxjGUpk/1hEd9pPBCVVJOIZuoJOek+xfs&#10;voMWDDroylkySiDZPpjLlICIrkbHqt8g9vfa/tLLqc/Z8owx4ozIoD1TiPpJkb5ij6aeuWXlzQfK&#10;+mWms+fPrF1fainq6T5StG9OVoz0kuJOqKfD9ZqB2sss8sjHFyHOR/Q8rh0Gn0WKObW2ZS3jjjsa&#10;75HoPx5Pz5/5z9k0/VYfyY1/S9Ci8v2Zttd076hC5lAMdzBKGLMASW5EnOI9oOKGsEJS4vQD9pD7&#10;p/wMtRj1HZk5Y8Yxx8QjhBvoN77y/O6xvH0y/wBP1KM0k026guo2HjBIrj/iOazFPgmJdxBe61WE&#10;ZsUsZ5SiY/MU/eTy03l3zbY615K80xCXyZ+amkyaJrvgkd8lYLhd9mhkZWU9uuekdo6YajCfm/Kv&#10;sl2xLsntCJOwvhPvB2+3Y+RKbflvrmsa7+Wr6F5wl9T8zfyK1J/IP5mSPX1Lr6hvpWpU7pdWpD8u&#10;7E5puyc5IOOXMfj7di+ie3fZ0YSjq8Y9Exf7P808Q+IZhNOssbRc6CITt/wre3ttm3Ap4GUxIV3X&#10;9y7TbKXV9Tt9Osx6t3dzenDH1q0iCpO2wAFTgnLgjZ5Blp8Rz5RCO5J+8PNrLVNO/MH8wJvPyut5&#10;+Un5A3VxoH5VK4Ho+YvO5X09T13j0kisADDA245cmXpmiwQOtz8R+kfj7OQ830/tPUY/ZvssYYn9&#10;7kAvv35D/O+qXkKZfb8Ro3mvzXf3q87bTtQFk8hHqXV7NAwISpq3AScmp02we1uq/L9l6itj4cvu&#10;p5P2D7Olre1MWaW4jMEnvlzfOstV8kachYKt7r97KK/tC3tbaMfcZDnznIcHZ0B/Oyy/2MYj9L9K&#10;5zer90I/bKX6nwd5qjn/AMT+YqmrfpG5rtUf3jU/DPsn2MMf5F0nDy8GH+5D8R+2RI7a1nHz8af+&#10;6KRi3mY7qrHbt/SmdKXmfEiFRYJ1YEqKghhTrse1cgRbE5I9C+7P+cdA2vWH5n/mJ5g1axu/Pf5l&#10;+Yw2qWNtIDLY6RpcYjsbcxsSyK7OSAf2Y03rnnGLsvLpNRllk34j6T/R6PtPb3tNp+1uzdJp9MeG&#10;MIDjj3TGx94vcHze4XkNtDG8s11DFEm7yyuiKo92agGbGNno8HkwgdR9j4p/PHz5p3me4tPK3l6a&#10;O/sNJnM+o6nEwMMs3HiscbbBggJqRsSdthXN/wBm6WUPXLYl5/XZ4A0Oj55awkqfgFP9b+3Nxu4Q&#10;zjva+ottVPxwbr4/m9v8kaRcr+T3506nHDKLeWHSLKUoSEZF1Wzdg4IowDmPcGoNNqNUa/PMfmcQ&#10;PPf7j+1zdMJnDmnG6ERfdXHHn8eHkbBrajb/AP/W+uEzx6FElxfoNU8wOiuVcM8Fs1B8UjGvNx4d&#10;Bm1jEz5bB4vJkjpheSpZPPlH395Sm+WKxb9J63GdR1u7VZ4bCapSNW+zLcDvX9lBt47bZOFy2jyD&#10;j5pQx/vMvqnLcA8vfL9Efm8w/NfT78eTby+1RwdRfWbCeWCVh9YRHguEQyJ+wCD8Kmm3ameaf8FS&#10;Il2ZjI5RyD7QX0f/AIF/HHX5uM+qcL89iKsdB3Kn5YeV47qHyv55uk9SPy9pV3YaUpAp9dlvbir/&#10;APPOJifpGaz/AIH/AGT+Yhg1c/pxwnEf1jOX3RP2u89tu1DpRl08PqySifhwj7z9z5B/5yc/5yJ1&#10;LSNSn8m+SLkWc8e9/frR/QVhVQoPwtK4+KrA8QRQcjt2favasjLw4Fv9l/ZjDpcQyzj6zz/UPIfa&#10;X596r5j17VC0+pa5qF/M/wATST3Urmp+bbfRnP8AiSkdyS9xHHGI2AHwYnJqmqxuDHql6hHQrcSi&#10;nyo2XxnLvLAxHcELd6jqN8Al9qF3eotCqXE8koHyDscJkTzKBEDkFFj8FPEUyDJ+wX/OOvmCz83f&#10;lH5YW1lT6xpVslhfW9fiSa2UQsKf7EN8iM77sLUxlhrqH5//AOCd2RkGsjnAuMhXuIJP2g/YXsJs&#10;JPUYQ1kUUM0hbiKeDMeo36DbN/4gfKjpZWQL81SO3+olj6y82NXj5Amu9AxJqKeB39gMBnxMo4Di&#10;9/4/X+xGJcwcZT68ScNmJJJLHsDkSG+BG/7fx1H2IRJoY5SfXj5kUX1GB4jxCnYUwlrgADf477SL&#10;zy5tPImtzmXmmp39haoepbgZZmJNTX+7HTpnmX/BUz12XDH/ADskfsBL65/wIdGf5Ty5TyGM/aX4&#10;w/8AOS179b/NnUbcH4dJ0rSrLp0ItEnb/hpjms9n4cHZ2Af0L+ZJ/S+q66XFqJn+kfs2/Qkn5Sfm&#10;BfeQbnzFc6X5efzFf6lZxI8AaQRw29u7SzSyCJWag+Hc/CvUnKe2uyD2lGEDIxjEkmhd93yb9LIR&#10;JJNP1Z/KP8yrr82fyttLu9026trnRVe90y5vpR6sGnI3pXSKzUaeASFGiYCg+Idjl/sxr+1NPOfZ&#10;WKcZSP0ZJG/Dh1NczKP8Me877APA+33s/wBmShHtHUxkY4vqhAb5D0jfSJ5yPOga3LLY5BP6emWV&#10;wJY76aMlmoqtLUolWPQDke9N81Htdo8GlzY9BprnkviyTJuc8k9hxHyG9DYcXe5XsJrtVrsGXtDV&#10;ejERw4sYHDDHjx3fCPM7Wdzw9z0vyvougeWPrXmPzre2qroN/NaWOhmZDJeX0BFBxP8AutSQa9D+&#10;v0H2NlOPZ50kPqx5MkSe4cV/bbwPtto8EO1B2lqB6J48cow5mU+Gq2HIUxDWtdg8xareatqOpxz3&#10;l65dlViQqjZUQAGiqNhnb44+HERHIe58u1mWWrzSy5OIyl5S+AG3IPkn/nNLT47j8pvIGpwn1F0v&#10;zHqELOa7CeGCo3p3Izz/ANqpV2jh/pY5j5GJfeP+BIK7OzxoisgO4I5x835jsvNHjJ7HiPGvUZrH&#10;0/k/bv8ALfTBqP5V/lV5kW4lltPMvlbT7mG5ov8AfQxC3uYi1R8UcsbD5Uz0bs/XDJgiSRYAD8te&#10;1Xs3PS9p5hCMpQlIyBAuuIk1tyr7qegatfQ+UPzX/Lz8z716+T/zvsovyo/OZ+QAh1eNWby9qklD&#10;QGTeAsegIzQ6ofl9SJw5E/2fqfUOxCe1ux5abODxwB5iiRVS+ype+3ot/okml39zp92oWe2laGVK&#10;jqUcfiN83scwkLBfMsvZuTFMxMTsa5HuLA/Pl3r1jY6D+WPkS6+p/mr+dscljperLufLnleBSusa&#10;+5/YIiYxQE05SEUO2artLUmZGKB3PP8AH43e59jexoaeMtfqI+mAFA9T0Hx6/wBEeaJ/Q/l5E8u/&#10;l/5L9HR/I3kWw/R2hiVgsMFnaqXur+5krvy4tLI569e+bPSxhpMP4+TxPbebUdvdo0BI2aGxrfnL&#10;9XkAHnWlfWPPvlPz5+daS3Gn/l1bacfJn5DaFL+7e+06TULdtW8xTxnctfzQKsf8sa08M859tNXL&#10;L2bnynlLhiPjIfj3PuPs12bh7Ly4NFjHqFymfMRND4XZ8ywLW2MXlbyVDX+8bVrmh/y7iOL/AJk5&#10;5Ln20WnHech/2QH+9e7nHi1OU9wgPsJ/S+PPzVtH0rzDJfRBkt9VhS4YgCnqD93JT6QCfnn0p/wJ&#10;O2BquxvAkblgkY/5p9UPvI/zX5V/4L3Yn5XtvxhGo6iIl5cY9Mx9gkf6zzFdVG1ZCtD0K/xGeoeK&#10;Hy46XyRkWqBlNJl/z+Yw+IC0y01dFeHVJ7W4S7s7ySyvI/7u6tpGikH+zShGVzAnsQyxxlD6bCve&#10;+YtX1VVXU9ZvdURTUJd3MswB8QHYjIRxxjyADOZnLmSlzX8iCiemqg9AOv45bZaxgB522dRkoKlF&#10;bHiKPy481i3t08gjiIlaRgqKoqanoAKGuDiLPwI0+17ny+Ivyr078o9HvEs9QuYZNa83X5oFvdcV&#10;GntbDkOqQkLACTT1WZvshc8M1nt3hz+1GCAnWnxSlEyvaUpQlC/6olLny+T9CaT/AIHuXTeymeIh&#10;epzwjMj+ICEo5BD38Ma95f/X69rPmmHz1dyeWvzek1H8vfzF0wC1h8/wCaKCegpEutaehXZlpS4h&#10;FablSuecz7S8c+FqpSw5RtxCwD/Xj/vg/Rul7L/Ix8fs2GPU6aRs4pCMpDvOHJIH/lXP3WCxbVL7&#10;zZ5HWx8hfm5a6hr3ky5Bn8t69p156s9tFJubvRNSBMc0R6vbyEo3QiNviwz1GfS/udVxGB3Egd/6&#10;0JfxDyP2OZi02h7SJ1fZ3hwzjacJwABr+DNjq4EdJxoj+kNnrnllfM6/l/5rt7zzcnn/AMkW02j/&#10;AODPM9eU8Y9W4EtlcLLW5gkjDKTBKSq15Rkqa5qfaY5D2TO8niYxOHDL/TWD1BHcfg85rY6ca/FK&#10;OHwM8hPxIdDtGpxI9E4nepx36SAL0bRNWu4/J/lywjuPThM2qhIgTRpGeOtQtWrRxxNOvzzb+wmY&#10;/wAmQjf8c/vH63nu1NJGWpyzqyBD7j+rd+UX5qS3Evnzze91X1zq91yB7ASFVH0KBmwzEnNO+8uw&#10;04AwwruDzfhLPJHbwRPPPMwSCCNS7ux2Cqqgkk+AwRBJ2bCaFvqL8uv+cWr3VrVNc/MS6n0W0eMz&#10;W/ly1KreSIOpmlIYR/6oBbxKnbNnj0wAuZ+DgS1EshrGNu88npGsf841/ldqumSW+jQ33lvVUBSL&#10;UhdS3KK9SEaWKUsHUkUbjxO4od8lwYpbcmRx54b3xfCnwPrmkX3l7WNV0HU4xFqGj3UtpeIDUepE&#10;xUlT4HqPbMOUTEkHo3wmJxBHVl/5d/mn5o/La8uJdEliudOv6fpTQ7sFra4oKAniQyMBtyU9OtRt&#10;lmLMce3MHo15MImQeRHIvqzRP+cs/KE8ccev6Bquhz0+KW0ZL2BW/mFWikFO3wmmZAzQPePtYHxI&#10;8xGXwo/qel6N+dn5Qaz6ccHna3tJGI4QX4lsTWvTlKqKPob6dt5ARPKf6GZ1R64/sB/H473occx1&#10;G2jm0y5gl0+UUhntJlkicddpYyR92/fschOM4+QcvBmwTPQnzG/yK0wJYBjJSadt25/YWm3QUrSt&#10;KVA6iv7OV7Q6/j8fjo5FnLtVDy/Hl7+X9Zf5imlXyLZSyO8s2r63cyNJJ9pksraKOOmwooMzAAAA&#10;dgM4n24zE4cML5ylL/SgAfeWGlhEauQAAEYRG39Ikn4+kd/vfkh+dn13Vfzm/MmKztZr6az1a5tz&#10;Fbo0zLDpqLbu5CAniixVJ6AZ22nxjBhhA7cMYj7AHkZ5PEmZd5J+ZJfcH/PvzTdat/K35qeYNF00&#10;+tdajp2mXfmCOD1JI7WOGSaW19Ti3wSmRWdehoC3QZdI5yODF6b+qf8ANHcP6R+Q59wRwYJzHikH&#10;uiT9vwVvJdlJ5R/5y0/5yG8h6leXV55f1Xy9qdlpnI8/T067tVfTI4wAFVIkukVaAAUzT9qDD2dI&#10;Sr0gTj5njj3+cgCS7Ts3Pknhx5Y1xwnCfxxz3+y9mT/mnrFt5V8l2/lzTwIp9UiWxtol6pbRAeq3&#10;0ii/TnF6OBy5Dkl0e59nNNPXa6Woyb8NyPnI8v1/B4F55mlu9I/LrUebyTTaC1vO/UlrW5kj3Ld6&#10;UzaaeXqyA/zvvD0vZmA49RqYgcsl9P4ogvSvIn5JQ3Wg6f51/MzWb3yx5c1hTL5Z8uWCLJrWrxKa&#10;GeNZf3dtbkiglkB5fsKeuZmoyafR4xk1MiOL6Yx+uXnvtGP9I/B1na3tZPHmlpdFjGTJHacpf3eM&#10;/wA01vOf9EVXUon854PIN9/zjt5p07yBpbabB5W8yR3GpRzaodUuWlmgiYPM1FETcLcjiqgbZHTa&#10;0ZzgyDGccfFlEWSbEoc7IH83ps8J2hqdVn1EzqckckvCH0xERHhnyoE/zuZNvzQJIOdSHVSfpD/z&#10;jzo1z59/IrR/yu1+8D2XnHWNZm/JPXZyFXSvOGlgTXegyyHpFqlnIs0Qr/eCTqQuX5dN+ZwcB57m&#10;J8x0+K9l9snsjtAaiP00I5Y9+OXKYHfA/jdC/k7DHrs/nn8h/NFw+kWP5tWTaNZzz1RtK806fIZt&#10;HujXdGjuU9Nqb/Fmk7Iz8GU4ZbCe3ukOX6n0j257PGp0cNdhqUtOeLb+LFIeseYqpfAvszTbfTfz&#10;Y8l+TPz0893J8uxeUNOutO/5yJDlVaw1Pyd60N8hBKt6l2WIWm/EqR2zosmDxZRyS2r6v82/vfLN&#10;F2uez8WXSYxxGRvD5+LX2Q4QfM7PB/M/nzVvLvkLXvzL1i2Ojfmj/wA5JW0cPlrRK8X8rfl1Zfu9&#10;Mso1G8bTx/GabsWLdVzA7U1n5fDQ2nkH+lh+16P2O7C/lLXCU/Vg0psk/wCV1B3Pv4TufgOqXeTf&#10;yvlu0078np7xtE1bz5pMXmf/AJyC8yBzGfLH5fxMJYdL5/7rutXZRzHUR0FKVx7L0PgY/XtKQuX9&#10;GHd7z1T7Ye0R1+orCOLHilw4wP8AK5+Rl5xhyj52er3DzJ5qh81WXm280zTo9D8t6LZaF5b8o6DE&#10;AiWWmwyyzRwhV2r+6qT8h2znvbDUeJoZyGwMoRA8rJ/Qw0PZo0HgYieKZOSc5fzpUI/Lfb59XnXn&#10;gLBZeQ7QMTx8ti5cHs93fXcp/CmcVrY8ODTR/wBrv/TTkXO7M9U88v8AbK/0sYh5Xe+Rx+ZMmn+U&#10;Igg1LV7uO10q4f7Mcs5CfHQE8CD8VO2/UZvvYrtvUdk9owOIcUchEJx6SiTz98eYPvHIuh/4IPsv&#10;pu3ey5wyngniBnjn1hMD7Yy5SHuPMB8Hea/J+p+VdW1LTzcC6t7G5kgN1AVmj+BitQ67FTSob9Rz&#10;6Y0+TFqoeLp58cD1HTyPcX5J7R7O1fZef8rr8Jw5gLqVgSB5SgeUonvDGF+tD/j8ZR/qn+uXeHL+&#10;cXDIh/NbLXwrTUq+PwY+HP8AnIEcf8xTaW7pvqJNOoCgfxwGM/5xZCEP5jSzXPa9kanhQD9eDhn/&#10;ADiphH+aFaOW7ldY4nmlkc0VAfiJ9hQ5IQn3lgYQiLNAB9N/k/5Cu7SWPzPraN66jlpsD9FbqHp3&#10;p1B8enTPN/8Aghe138mYTodPP/CMg9ZH+Tgen9ef+xjvzIfWP+BV7DDtfUR7T1MP8FwyvGCP77IP&#10;4qP+Txn/AE09uQkH0YA3pM1d9j170z572un6iMxxv//Q6Xq91rHl6ystC/M/Q4fP3kW6EkflHzlp&#10;d2jXNtGpqy6ZqihgyoTVrW4X4enGPrnlk5ywQjj1UfFx16ZxNkD+hP8A3kvsfpnT4sOqyzzaDIdP&#10;nG+THMemR/23F0vplxnfvkpRXWu+QPKy6nplxZ/mp+RWtX31O80TVkeEQXrLyMLQMTJZXaruJbdm&#10;Q9anpmVjnLTYeKJGbTSNUdqPdXOMvONhqy4NN2lqfDyA6XXwjxCUTxXHvEuWTHf8OQCQ7g9D8leT&#10;tA/wP56/MDyLe3z+TtYgsrWTRdYiaO/0++tr6JmiEyqIruJUkYCVDUdGAOYHbfZ2L+Sc+fATwEw2&#10;I3iRIdeUhvzdF2l2rm/OYNFqox8aBkeOB9E4Sid+H6scrG8T7waZvpy+p5H0V0+J01jU6L4ARWde&#10;42NaH6D1pmR7DyA7M36ZJfdF1epgZa2dfzIffL8fgvLPN/5M+RfON62ta1pc51CZQLi8tLhreSYp&#10;tWUL8LMFFCaVNPlnWZDil6pCz38mqGmyxPDCQA7quvd5Jr5R/LPyJ5GdLny95djjv3VkOp3Ja4uB&#10;sCtJHLMoIqDSn4ZZjnGP0Rr8d7Xk03F/eZLrpsB8ma35nkjWWIstxE5BCivQihAHX4fv+eSkZEcj&#10;fuZYo44mjIV73jvmrzx5e8hx3F95m1mKxUKXh0ZHWS9nNAPSigBLfFQfE1AOCmvXMeOExlxT2H2/&#10;L8cg5mXWx4OHH6pd/T3k+W/+mIfmr5u8x3Hm3zPr3ma6iFvNrl7Jdm3U1EasaIle/FQBXvleSfHI&#10;y73HxQ4IiPcivLfkLzt5thkufLXlbUdYtIWKS3sER9BWHVTK/FKjwrhjhnLcBE80IfUaQHmPyn5o&#10;8qyRxeZPL9/ojSmkLXcLJG5/yJN0b6DjPHKH1CkDLCY9Jtix6U65FMWU+TfPXmryDqUep+VtWl06&#10;QMDcWdS9rcAGvGaEniw9+o7EHLMeWUOTGeOM+f7X6Tflp+YWmfmp5c/T9vEbXVbF1t9c0gtzFrcU&#10;ryQndo5BuhO9Kg9Dlk4RmOMfLuLk6fVyh+7lz6HvH6+96nrdt9fm/LHy8tSLvhLNGwKkfXr56kgg&#10;U/dKp+Wef+1ETqe0tNpx/NiPjOf6gE6fNwQ1OY9D/uID9NvkP/nGDSE1PV/zd/Nx7Zbu88yeaL7T&#10;9Hmcf3dr9Za8unG37ZljU+y0zo/aTUDiGK9tz+gPN6OB4brlQ/Wg/Kv5G+cYpvzS85+QtS82+T9M&#10;0HztqNnp3mLyzdyxWloYVhmVZraFhyEZm4kkUp8Ncq1HaPaOnx482KBli4AZEd/Xl5eVOz0cdDl4&#10;sOWUfEJ2jKuXxH2A2+g/Ieg+aLvUL7zz+Yctlqv5oebIrLTtd1axhEavbadCtrZoEXb1JVUSS8QA&#10;XIHEcc0Pbfa0u0skTEHhAFDqZe7v6f2p0+DHpfRH6QSd/nz7ny95912fzL5l1C8eR0t7V2tLC3Yc&#10;SkULEbg9CzVY/OnbLsMPDjVb9X2PsXSflNLGAO59RPeT+obB6z+VXkTTPPem+X9Q8zTPH5J/Lq61&#10;C986SKaPLas0EtvYx+Ml3M3pr4Ase2ZWjjjGXJly7Y4REpedbADzkdnnPaDtfL2blyxwH99nEBj8&#10;peoSmfKERxfIME/N7zv57/Oj80NM/KPyG6R+bPOU8drqlzAfRttJ0+NKrbKyf3MFtbKXlYdEFPtM&#10;cPYugn2rqTrdQOZ9EegA/wB7Hp3nd4nVZcfZmm4Ik0OZ/ilI/fKR+965qn5Qflf5C/Iv80PIn5fj&#10;UtZ1OJrebzP501GZV/SlzHb3luptrJdoI43fsCdwrsZAyruvaHJDHhxyhf7vNAknzuJ/H6XX6TBq&#10;PFE8xA8THMCIH0/TLeXUn9Fj00T87vyn/La5/NG78yWNvcG1l0jQ5L6zl/Ya8eRI7aKSo2VyWB+/&#10;L9frBpREnrKvh1YDcPrf/nDm7t/Mvlf8yPyE826hN5fTXtastQ8ma39mfy75ttKrZX0W1Vf6xFGh&#10;od6cTsxza6bMCRAnaXI90unz2cXVaQywnU4xcsX1D+fikPUP82iWefnVpmpaxa2H5xCxHl3zpZas&#10;3ln869DtVC/onznpoU/W4wNxDfoq3ELdDUHq2aftvSGMhqIbWal5SHX4/jm977BdtRnil2dlPFGM&#10;eLGT/Hhlzj74ciO73PQLjT7v8zdY0vUZdZh0r8hfzsj0/wA6/n7okAYzy+ZfK4a3u9Nto03pqskM&#10;EkopuFBJFRyzJdt6WPAM0+HjFkUeY2IvluR+LeJ1vY+XQ58mHHHiyYpGOMkivDybxkf6gJHz7mGJ&#10;q83nTzh5t/Pzz35dmvtL0bV7XSPIn5cemVl1fXZKRaJ5ftkIHwR0R5qCgFT0JzF0mM67PLVZB6Ad&#10;h3n+GPw5l7btTV4+w+zMXZmkmPEnEmUx/DD/ACmU+cjYj+wPW/NsV3+XXl+98i3eqJrH5nedL+Tz&#10;H/zkB5ttya3eszWksselRt/yyWUbosaDaig9S2bLXZuEeHe53kfOjt7uTzXszoPGkNWY1CI4cIPS&#10;PEAZ/wBaRB+3ySvT1ZPInmKUmv1nXdLi+fC1u5D/AMSzjPa01oB55B9kZO6zX+cxg9Mcz/sohJPz&#10;Dd/r/liAn/ebyrpCD/Zwmb/mZnNdo/5Ed2HH91/pY9k/RkPfln99foQPk6abQrLzb5zrwn8t6Y9v&#10;oz05H9JarWytiBVamNGll6j7HUdc2/szh4s8s3+px2/rS9I+Qs/Bs14/MzxabmJyuX9TH65fM8Me&#10;v1PJorPRNXQ/4ngRtK0+1mvtSvHAMiWNnE01y0cg4SqRGh4lGMXKgJc7HvOytZn0uYSwzMT17iB3&#10;jr9zX7W9i6PtTRTx63DHLAfSDsYzlsDGQ+k2d+Uz3APlHWdL02z8q+UvNOr27WN55yjudQg0m1BD&#10;W1j9ZlhtHdmNHaUQu3QfDxO/LbvNN7bY+KMNRjIJFkx6b7ek9/vfnvtT/gL6iGCeo0GpBjGfAIZR&#10;uTw8UqyR6DYbx59WLQr5euf7nVkXcjhMxRh/wVM6fT9saHOLjlA8ieE/bT5jrvZft3REjJpZmusB&#10;xx+cbRj+X4tjGzSchUOqswodwaioy3Lr9HAXLNCv6w/W1aXsDtvUSEceizyJ6DFP/iWWaR+U+t6r&#10;ruveXfq5tNT8rW1vd+ZLW5KwGyS7MawJMZSAJHMq0QVfr8PwnMLUdu6DACTkuukd+f2fa7jsz2H7&#10;f7QyRx49OYcRIvIREenma3lQ/qvrf8qPyP8AL3k+wvvOvmXR180X9qpt/KuhXEEgs7m+aoe4mDhW&#10;nhtlIcqeHJ+KFGWpzgPaL2/yafFIaaPASPTY9R6XfICPOvqun1Tsj/gS6PTTgO0Mvj5LuQG2LHHo&#10;K5znI7XL0iNmrpPbtriWWea7dpLud2e4kcUYsevwgCnyAoM8DzZcmbIcmQkyJsk8ye8vu2A48cYw&#10;xgRhEARAFAAcgPJDgj0WHtlNbtnEOJ//0em6pLAIdN1/80YDY6VHHz/L38ltIJtpriKY1Sa4HxPa&#10;wzGjPM4NxcE/DtRh5hOAqM9UKiB6MMdtu89QD1J9Un6YwRkZTw9nnimT+91M/UIkcxHpOcekBWLF&#10;132RuvTwWraZ5h/PEpFLp9uv+AvyD0g/Uo7W2beNrxVLfUoG6kNW4m6tmVqagBk1g5D0YY7UP6X8&#10;0f7IuJ2fhlmMsPZPKR/e6qfqMpdeC/7yfdX7uHRmPk/UPOvm2PzB5t80y2OheXr/AMp6hY+RfKsd&#10;LSN4LaWC4P6LsFqTBF6NXmOzH9pm2Gv1x1Oq0Woy5qjA4iIR5ComMvRHuFbycftfT6HQDHpdMJTy&#10;xzQllyfUbkJR/e5P58uL0wHIdAGc6AHm/LlGjfg9pr928dRUUe1tq79O3+e+PsOOLs6Y7sp/3MXR&#10;ag8PaBvrjj/upPnP85vzpufIFlZ6XocUU/mDVozcL9YHOG1hB4iVlFObMwoo2G1W6UzsOMYog1cp&#10;b79GjNxZskoA1GOxI5k93ufEeqfmt+ZOqzyTXfnjWOUhqY4Ll7eNa9ljhKKB8hlJ1GQ/xFRpsQ/h&#10;DHZPO/nWVHjfzhrjxuKOh1G5oQfH95h8afefmjwYfzR8mJTl5HaaR2llfeSVyWZj4ljuchds6pNf&#10;K+iSeZ/M3l/y5HJ6Ta7qFvZer3RZnVWYe4WpyzFDjkI95YZJ8ETLuD7Y/NHSLr/D9knkdTYSflrO&#10;l75S0qIsIpYrNWWaCRVNGNxHyqSCSxzh9X234+vniyEjAbx10iLoT9/FvbnYNIMeCMx/efUT3+Xu&#10;rZnXkLzH5Y82aZod1r0R1XyH5ohQ6rp8wWYRxTDiz8HBHOBtyO/EjMbsztXP2VrPAzyJxCXDIHcV&#10;/OF93PbmF1+lGqwmeIDxKuJ5b9x9/LyeC/8AOQH/ADjHqH5d6vqN95MD635ej/fy6bCTNPBA45pP&#10;CKlpYGQhu7IOtR8WelZ9OAbhv+rvHeHQ6HV+LjEpCr+/qD3EH5vj7atQa5iOxD7S/wCcQLW8huPP&#10;GrMjLpcsdnZK7A8HuFMshoQDuiGp8KjMvT7Qkfc4+YcWSI7rL7Y84alFpPnnXL6Rgtt5B8t31wXX&#10;YI2kaO5BFf8Ai9RT3zgJZBm9o5T6Yv8Ap3Db/ZMSP9atueU/7uf/ABLwf/nF2yTRvyJ8mR8C0usC&#10;61G6Y7EtdXDcT/wCjLe25mesn5UPkP1tGlPDiFdUg/JfTtZl8y+evPsd/e6XYah5p8wR6dBBNJEl&#10;1G11JbyNIqkBo+KFaEUJ+WHtHUTwgY4SIPBEGj3jcfG3e4NThl2dHDwiUpTlIkgHhqXprz2vyCZ/&#10;n5+beq/lFovlzUPLkCS6xda1bSCZtlhgtz9YcU/ml4cFPbc5hdh6QZ8x9VGIsf1gdj7gfm4csHED&#10;KQuPI+djcfJTj8mflh+cV4fzG8pfmhpvlPQfNErajrflrULC7mvtMupj6l1bwC3Ro5QJC3AM6ECg&#10;Pjm81eTSeKTly+ETvKJEjR68FCpRP8O483q+zfaXU6XSRwy00s0oDhjOMoiMgNo8fEeKEgK4tpd4&#10;Sf8AOj80PKn5f+XfL/kH8s9One/kHpeXtGZfV1HVLuaQomp6jFDWru5PpRAbDii9zmvGD+V80Y4o&#10;mGnjsT/FPe9/6RP+lDpMupzRnkz6qQlll0H04xX0xvlECrP8Rss0/KX8rZfyA8s6xeeYrj69+f35&#10;lWvHzXdBwzeW9Luv9INgswDj65chfUncAiJFrRqRrL3hEdJDwobSqtv4R3Dzr5DfuvR6HSy7UyjU&#10;ZP7iBJiD/lJDbiI/mA7Abccjw7DjMZpokX1jRPPWl8AsEmkROsYqoJtL2EEBSxHwL6impYghkUsU&#10;nlk53t+BPZ2av4RGX+lkP2/d0kTu9ZERy4ZXZ4yP9NE+XX0npsRI0JY4R8pf84faKkP/ACtpZVpN&#10;ZXllp3uBC9yev+sBmv8AaDPYwyHUE/MB0eHGDxA9NkdruiJ5X/PHznJZFrSLzl5ct9asljJX/TIb&#10;qOOd1I6MCpeo3qczuzc/iaMEneBr9Id37PC9WcVWJC/l/wBJPrTVtW0vzBorfmzrcLSeWtXsrbyD&#10;/wA5SWESmq2VV/QPm6NQSTLp0kiCZ+vplq7JnUY5w1eI8XI+mX+9l8HmtbpMvYmviMO1HxMJ/wCm&#10;mI+UtwB7u94hoNn+Z/kbzle/klB9Wlig1s3+oNLHztvq4twH1BLj7SW8ltwmPH7VE6nY8XqtIbOn&#10;y0OAmVn+EVvK+4jeuu3V9U1o7M7Q0I7VN746FHe72hXIzE7jvys9N30xp6nTdQ8q+dBYW97N5X1C&#10;6k8nX17GsyQXr24hnmjhLELIYXA5Fajsds0Wi1+s0AGbF9Fkb7wvuI6Gvce4vm2o0+LUiWOXUC62&#10;NXtv3W8e8xaJqaXM2oi5l1YXEzS3N29XmrJDJGzSAkkkkjcE9c3ml7ZhqPq9Mj9u3f8Arex0GswS&#10;iIEcFCgP4diDt9uz03W/Kd55Z/KLy1qeoK0E/nTWZtSs7VhQrZQWxS3cjqPUEhbftTKPbOEseiw3&#10;/FMn4CO33ukxa7Hqu08kIbjFjESf6Rl6h8Kr3280/MtxF5oghJAFtoOhxKPD/cdbn+OaHtaNZYju&#10;x4/+mcXL7FF6cnvyZP8AdyS/z27eXPKPlTyi0LRXmpuPNHmV3QGNXukMWmWsrdEZbesoDlamXYOf&#10;hzrOztMdJo4QIqU/XL47QB7vTv8A53VyuxhHUanLqLsR/dwrn6TeSQ7xxena/o3Mebwjz5HqGp+X&#10;NK8iaI/1bzB+b+vQeWIXdqGGyt2iudSuJK0ai8oVYyANw5jiq7HeaKFgnvNfpJ/t39zT2/qgJRgN&#10;xEcZ8+cYAe82fTtYG5L5+/PLW7LUtctbbSF9LRNOt0s9Bt6UMenWUaWdkpHYmGEMf8ok5j6bL4+W&#10;eXoTQ9w5fZTPt7B+S02n0n8UYmU/Oczcj87ryeAxQvPJDCo+KeRUQe7mg/E5sZSABPc8pjgcmQRH&#10;UgfN9teVINK0J7/zbrNrHc+X/wAt9ObXtTs5B8Fy1oUjsbM12/0m7eGIj+Use2c92di8fOCeQ9R/&#10;V8TQfXfafXnQ9nmEDU51jhvyJFGX+bESl8A9J/KPSte0byXBqOrLJqXnr819RPnDzdeSGISvJqHI&#10;6fExLNIv7qVpyOA3mpXamb/UZZWIjmdz7zy+zy6vAdj6HGIyzS2iBwx5/TH6jyrcivq/h5Pe/Omr&#10;T6b5rn0bTn46X5NT9B2VqR+7f6sx+tSsvdprgvIW67jwzzj2j18smtlEH04/QB7uZ+MrLVoNOM2n&#10;8SY9WX1k9d/pHujGhTtVjtbwW0NzYBrqZEeIluDFStWEb/tFT2PzzWxEZmi04jPHZidh8fmP0sbP&#10;l2MTIElke1NfWioBOm1QKdDU7VGJ03qG+32uUNceHcDi+x//0u0+cwfyOvYZbK0u/Mv5oeZrYai/&#10;5q6vH6tpbLcKGP6GSTmJZlBo08nxL+yo7ed6yf8AJZBAM80xfiS5C/5nefMv0r2TH/RJEiZGLSYj&#10;wfl4GpS4f9XIoxieYxx2l1Jeb2ehWPlLRNM/NLzbbH8wvMPm+Wa48u6fcM9zpcNxGx9SbWbkE+vc&#10;AjkLStaUaU8fhOP6NPijqcw8SU/pHON98z1P9D5uz1GslqtRPs/Sn8vjwgCZFRyEHlHDH+GHQ5q8&#10;oC93q/lXS9Sj852+v/mBrN7r/nXzz5W1eXRms/TbSrezOmzsim6A9OQqqcVt7UBIf2mqOGOpxyOP&#10;Ic8jLJkwzIr6RHhJ58jy+mOw6l5jtHX4zpDp9HCOPBhyw4rvxJS4478P1CybOTJ6p9B1Z55auJP8&#10;BXCRPxlh14BUNKSGezf4Olan0dqdenWlML2Dn/guaPdMH5x/Y6XW7a2J78f3SH/Fb/2vzm/5yKeV&#10;vzP1dXNYI7LT1sqfZ9H6upHH25Fs6/V/3nlQr5OPpL4DfOzfvt4BJtWvTxykOQX1P+UP/OOs3mFt&#10;O1jzxDcQWuptGND8pwFkvLz1CAjzEfFGjEiij4j1+EZn4tMBRnzPKPX4uFLMcl8BAjH6pnkPd3l7&#10;f+Zf5MfkfFrknkvS9EOl3FjGllfeadMncejqZ2kCxszJLFExCnluSDQ5ptT23pYa38tw+kVEzB5T&#10;67dQOR87Z6LSanNpfzF87IiesOhPdI867qfn/eQa1+Wnnt4WKDXfJerKysK+m8lrIGVh/kyKAfkc&#10;2W+KfmCyBjlh5SD9AbXXPLPmvy7pPnPyhdS3MWotN/iSwkoW026LBkhcDdRRiKnrSoNCM4f2n7Dj&#10;iP5jCCYTJMv6JJv5Ow7L1ZneHNQlEDh/pDr8XkPlVk8n+btd8kNSLRdZEnmHycv7KLI3+nWq/wDG&#10;OQ+oo/lbNTrInV6aGo5zjUJ/7yXxGx8w5mMDHM4+h3H6Q+zdC1D/ABv5FjiVw3mf8vAsYk6zTaPI&#10;1InVutbZ24n/ACSM7n2X151WlGKR/eYdvMw/hP8Am8vdTz+oENBqzxC8WffyGQcx/nDf3vE/Mf5a&#10;flnr182p+YPKVlfX4Ym4vLNpLIzPWv7427ojkjvQtXOhlwn6gCWYwxP0SlEd2x+/dl/lPT7FNW8r&#10;+VNNsrby9oJvreKPS7NBGERnDSsQDzqQCxLHkevI9MHMji2iOjbPLj0uGcsYJlwn1H7PwNvJI/zV&#10;84RaN+Wv/OQXni5t0u7nVdAu9I0sSdFufMNysCuOtTHF6jgf5Oeb+x8/zOvz6iQuweffklt8gCfg&#10;19qaetPiwA1wDiPuxx/TIxHxZB+X1hH5c/L/APL/AEngY003RLI3DDbiYrRHev8AsiTjqp+LnyS7&#10;5H73CiOCER5foed+TfNOk+V/ye8seYb6RlivLA3kFtUepcXF7LLciNQepYyVr2G5yzX455dVOA6G&#10;vcBs7DsXSz1XBjh15nuHUvH/APnMIxz+UvLGr28Cw/pHTPLmriEFmUS3umc5aV3p6jNmz0Wlhpu0&#10;TCHI4on5gE/bbnRkRgnAm+DNOPwjIgfZTN7/AP5w+/LFbfyxfeV/zY82+T5/Mnl7SNZuLb6imoxM&#10;dQsop2MM1vPZyEc34gFGoSqhieXHrdXg08B6+QF7gS6W89o9brMkJTEImpEfUYHY1vsR58xsCe6+&#10;/wCi/lR+Xn5GS2vnB7zR/Lfnm6tbWK1/MD8w9Ws7S7s7aOFbcR6Xp0jh4aIpZ5CDMw+EOjSEx3aX&#10;TSwYY0BGRFknbc86HT76267YH5rFnyEZZHJEE+jGCQTz9U+R7h/CDZIkI1Iz0rQU81Qajq3lLzRo&#10;v5gsiyXOtXfl3WINWvo1PGWV2itj6/J2ALOkdar+7AK2yRVS0mTeQ9XeQbP67/A/hA38O3dNcccg&#10;cfIREo8MeoHP00ByBNb+q7zGaXlO2jnn1q3jiEcl3omqWiQ8UX0gtpySMBfhU1jjBC7Aemi1QQ89&#10;ZrsXi6XNDvxy+wX+gfYOVXl9oz4Ywld1OB67+rn39Zc9z6pH1cfD5p/5xyg/R/nH8/NNpxQa/bXE&#10;a+063Eo/BhnI9oZPF0mln/Qr5UHDEeHNlH9L70R+d9mLPzp+VHmAVAeTVdEnoOv1m1aSFferxGg8&#10;cyuxZ3iyx7ql+j9Ln9jz8PX4v6QMfx8npX5WedbXyh5gsJNdsxqnlHzNbzaL510WZOcN1pl9AEmR&#10;lOx4ni3jQEd86LQanwcgJ3B2PuLu/aTsv+UdNPHHbJD1QPdKJ/SLHxB6PWbbQdb8p2OreSpLCHzH&#10;beTEj07yt+aUVws1xe+Q5jFeaNb3b1Px2zziDf4pAiH7IJzC9p85nGWPFR4Igzl/RJHhw+Zv4B89&#10;7OzTIjGZMYzkT4Z2AygGOSQ+A+Fnq8784OJdNZ7WdYbuy9CWillkEc8jW6cSDtVmJPyznOxvQTjn&#10;9OTb4x2+23suzJ8OSiLjKx5XEcR+wfam3kF9Y8w2evarqctpYeW/J2jfpvzL5pvJfq8FtbpFI7CR&#10;qEEsYiBQePhmyzezR1AlLT0KF0Tt8D+jl7nD7Znp9CY2Tc5GIiBZPLl5C061u71DX/J3l/Vrqa9h&#10;0PWLT9KeVX1FZIvUt5IUCFI5wJEBQr8NBSo23zm+19Nq8WOGHUmUYizDi5ct6Pdy26dzhdnZcYzT&#10;liAMr4ZV79r+33pp5ttPJflzzL/iDVl/xf5ibTtMk0/yuqNHp9q0NhbIH1CUjlMVIBMMS03VWYlg&#10;p7aPZGnGWOfKeM8MKh/CKhEXI/xf1R5XfJj2d+c1WDwofusfFO5/xyucjUByj/XkehI2BI4RrupX&#10;utape6vqbzXmpajJNNeXADNIS3EykLAGfgoZeYh5cUKs8VxCVfL82WUpGR3J/B5fbXIUSJRovY6T&#10;T48OOOOA4YgAAbfDc7Wd646s2IzxTBi8f1G5jm/MHz5qliwbSfyc8vL5D0KePi0Z8wa+0p1WSEoB&#10;HWGH61GCgUfAjBVBAGZrJ/ltMR1rh/zpfV8hYdJ2VD+Ue0YzlvEy8T/MxVwXe/qlwy3JO5snm+Of&#10;PlwJ/MOoIrFlteFsh/4xqK/8MTlHZ8axDz3T7SZ/G1s/6NR+Q/WlPlWyN55n0K3AqBcpIw9ov3h/&#10;4jl2sycOGR8vvcLsXCMmtxDoJA/Lf9D6p81Qwv8AlXDZXzPFoWvfmT5a0/zxdqeIi0tYbuWMOx+y&#10;rOZGr0rGPAZj9iCJhLzlEH3bu+9s805Z8QH8OPJKP9e4j7B973rzHf6hH5n1y3kmNpd2t9NDFYwg&#10;MLdYH4RpGnpwyBEVQFpGdgN++U58svFlZ3s/D7j9jm6COKOlxiAuHCN+/b3yFnr6npHm9oNbns/P&#10;OnMsml+duU9zwPIW2qx8V1C1enRllPqKDuUdT45x/tJpOHUfmIbwy7+6f8cfnv7i8/ouLAJaWe0s&#10;Ww/pYz/dy+XpP9KJZPfpYy2ksV+OVoiqTIgPONkoOQpuOINdu2a2YA2dfhlMSBjzP2sVktdRiu7e&#10;ym1BGsrnk1prZ6rGqlmo478QRvlXiT+m/j1c4HEQZiO45x6X7ve//9Pp9xrPm/8AL3RUs/MNnY/m&#10;v+R+t3Liz/ePLbW8zElora5IE2nXcVSPTagr0DD4s83x5cmmwxjkAzaeXLuHuPOEh3F+lZafD2lq&#10;DLAZaXXQG/SUh3yj9ObHL+cL94OyTr5cvbHS9Z81fkzrH/KwPINyiv53/LnVIhJf2cS7gX9jGwMq&#10;x7+ndW5Dr1BXc5fDS8MJT0p8TEfqgeY/rR8uko7uLqdecuWGDtOPgagf3eWO0JH+hM8r/ixz2Pmy&#10;L8k9QF55ktofI3mhk8s31vqUnmf8stbmie4tGewuEF3p0sihLkKxA5xBJwuzoy1Yx08YnFkjhl6D&#10;CdwlzHpO8e/3ipd4dZ7Q4jjxXqcf7wGPBlgCBL1j0zA3h7pcWMn6SDs9A0WO4n/L3zItvIyzW2sa&#10;ZOnHqaw3iGg7nNJ7AerHqI+cD9knWdpZDj1eI98Zj7Yl5v5p/LPy3+a8VvLr/q2ev2FuywavYlVm&#10;khQ19JlZWSQAkkV8a1FWz0Pw4Zx6uYdblM9PImJ2J5H7/wAfqY55U/Jn8ufJ00WrW1tdeY9Ujdvq&#10;17qoWVbaRRVWjtkVY+Q61YEjtkcePHj3jue89GchlynhmQB3Dr8Xtul3l95U8tXvny85yeYdQmn0&#10;r8v7djyaN2Xjeajx60hB4Rn+ZvbNb2r2lLRac5ACck7jDr75fDp5ongjqc40sTWOIEsndX8MP87n&#10;LyDwW+itfLtsPMXnHUBomi2zCbnN/vTdOp5elbxN8cjudq0985HsbsTLlmMueJhjBs8Wxl1oDnv3&#10;u61mvjGJx4jxTO23KPmemz4M89eZJvOPm7zB5pnh+rNrl5JcpbVr6cf2Y0J7lUUAnxzs8mTxJGXe&#10;4GPH4cBHuCH8reavMXk7UhqvlvVZtLvCoSb06NHMla8JomBSRfZgcYzMeX496zxxmKkHsE/50abr&#10;s2i3nm7yJb3Op+X7oXmnavol7Lp0gcjjIGiZZoyrrsy7A5iDQ6OpjwgOMVLhJAPw5AjpSP3wrhyH&#10;blYv7eb2DyZ/zk75J8t6/aayPLuv2yxrJBfWLSWt1b3NrOpSa3lAMTFXU9twaHtlXZ/ZOk0WcZsR&#10;mCNiCQQQeYLTrRn1WI458PeCLBBHIjnuGe6b+cH5T+YJyml+Z00S4kYiztdZWW3ZAx2QTupj2BpU&#10;Nv13rTN5cD9Eh8dlhknEfvInzI3+x7H5Z0R7RtU8yiRZodJ0m6mtLuNwytLcoLSNlKVU1acHY0NK&#10;jNZ2zllptDnyHYiBr3y9P6WU8kM8seOJvimNvKPqP2RfO/8AzkdBcP8AkppelWsUsjebPONot2UR&#10;mRLa3MdpCZGAooea9YLXqV26Zy3sZh8LSnJX1TJ/zccf+KkXK7SmLzWeWOMR5yyTEjXujCz73vfn&#10;InSfInmK4Q8f0Zol+yMP2VhtnpT6FzA0nq1ER3yH3uuzxIxe4F8Y+ZvKvm/SvKv5O3Gu30V/pGu+&#10;RNG1Xyu1opS3jgltkSWLjUj1Y5F4yGu+x2Gw6XtLTDSZpf0/VfvPL4Pa+xuq0+XR1CJE4HhnfOxy&#10;P9UjcfFPv+cmLdrj8nfy4vKM1PJ/lwuT/NbzzWjfdwpkRMfyhiP87CPsv9Tp5x31Q7s8vto/pYr5&#10;P/5yY/NrWPy6sPy48u6VpNnqXlfQoPLumecbOBhrdyjs0FhAbmRykC28bSO0kahuMfUAty3ev10Y&#10;4gMlCI5nrwx3r7h526GHZkRm2lI8UieC/TZ+o1+v9AV/LX/OJWt+cVuNY1aXzL541mdjJqepadDJ&#10;KnqndwbmZJpJWqdyxBPhnM/y5rdUTLTYTKPfRkfs2+G7u5YtFpgI5ssYHusR+xifmD8hvO35Wa7D&#10;5m/LnXNX0Dzf5ccXVrZzhrHVIWXcGCVQnOo/YZQGG3xVpluj9pJwy8Gpgccu/cV7wdwE5+zMOoxE&#10;4pDJA9NiC/SL/nHr8ytO/wCcgPKmn+f5LO1038xfL19HoH5t6dbqIkllu0khttVigFOH1r1GRwNg&#10;5koCSQ/aGEc8eMAWdpfEEX8b+/48dkyT0kZaWciYUZY7/o0TAn+jQI9w5AAx82/lYn6K/Of84NLd&#10;eLahpWhamB7xiW2k/wCGGeV7y7Nwd8JTj9tvSZjWpn/SET9jJfzln0jR9N8l+a/MNuLrQPJvnPQt&#10;T8xRcS1dO+tLb3ZoN6iKZiKb+GbP2bnH81wz3jIEFwtXLLjgJ4jU4/Se49E584eRn8reatL0OC6i&#10;1bQdRH6U8qeYYmUxahorxiSC7SRKrvGDyp+18xm27RxnQS9W4G4/pDo9x2d23i1+ilqAKmBwyj/N&#10;yXvH58vJ6Jon5g3beVbryBpum20ejSXYmvNYqzXMsVmRDbRGu3Gqch92arW5ZYNAcRHqyTuR6muQ&#10;9wp57XdjxjmjqskyZ1tH+EGXqkftpgV/OF8zNblVdLuzs7J4uHqF3ae5WIUHT95IuRw4q0Mcg+qB&#10;4x8z+Pg5OPAZafiHSUjzrpG/sBZR5gPlH9DWv5ULei5/Kj8tLbTvN3/OSnmGGg/TmsSKs+jeUYW6&#10;tV6STJXZQqmhLZ3mmz4I6WOSJvHwiRPfe4i8hlGq7Q111+9nIwxR/mRG08p+HX9iSyea9e8+eR7L&#10;zjr0ZiuNb8y689pGopBFbxw6fFFBbjp6cKr6Yp3B71zzT2v1M9Tiw5J/xSyfL07D3PYx7Pw9nas6&#10;bDyhixg95NzJJ85Xf7E68/xS2vmTzVfXAg0/TNKnjuptQubhLW0iUW8Zf1LqQhIvURkZSTUSSlgD&#10;6O3cHFKRqI5AH/Yjr0vY+83/AAuu0Orhi0uPilzBHKzzNVHnKiCCOsYV/G+dbr8yp/MxvLT8lLQy&#10;x2Mwi1f88tdiaw0DR3jIKSaXbsplnuoiXaD4fURXMaQsio62jDhwDxJEbfxH6RXLhHMkb8PcDw7i&#10;mOTV6nVHwQD6h9Ed5yB58cuUYS24+kjETJEiQY7HH5I8l+TSbi91CD8sPJt0015eSKg1nzP5gv1q&#10;3BW5ok9ysNFqWW2t05MXavqas32nl6xw4/mSf99L/Yh3MM0uxcXKMtTlH+bCMf8AeQvyM5noOXg7&#10;Wb5tT1K8vfT+rpfXUtwtsGL+msjlwnM0LcQaVPXNxjgIChyDzWXLPLIykbJNn3vQfygPlf8AxvbL&#10;5t1g+X9Pubaa007X5EL2VrqE4C2xv2HxR270ZGkUEpUOQVVsq1Gm/MYzC+Enkel9L8i5Oh1stFlG&#10;YR465jrw9THvI7uvJ9ewaTa6ZceYvJXnrTnfy3r8I0vzjoyMDOsYZZYLu1bdDNbvxmgevFulTHIa&#10;8vpdZPQZzHJE1ykPx1HMftet7REO1NPGWKQ4h6scul9x/oyHpkOY94Tby+t5HrVt+U3ny7h1Pzfb&#10;6et1+WvnZK/UPOmhQoRbsA/w/XoI4yhD0Z+DRuwljHq9NrNMNRHxIGzV+U49/dxDr187DyfZ/as9&#10;IeGQIgJUQfqxT/m3z4CTsRsLsAxlt2HyUA1vr/kyeYSxaxaPqWlwEFfR1HTEa4jdFkAYepCskTcS&#10;wow8M0GbH+YwZMEt7HFHylDfb3i47W5vaWUE49QBRieE+cJnhN1ttLhkLrkm+k34uL/V7KSjVmMs&#10;APdaBWFPoziskrlINMsfDjhLyS02UttqC6K556PqLerFG24X0/3hVT2Pw0Psco35dHI4xKPH/EP7&#10;H//Umk36Y/LzTdV/ML8vtei13yHf3/6H8waFqloY0mlapNldWFxyhvUUdJbd3KihPpnPM9PjyabH&#10;42nmJY5bESFX5Sidj74k15P1Tkx4+1ssNFrcZx6iMeOEoS4qH8+GSNSxk/zckY3y9Tra10uXy/c/&#10;nd+WH6R/K/UPLV1HDqGjXMki2c1xKQCmh3rgm4Hd7WQEqvViMvli4Mf5vTS8IxO4J2v+hLr5xLqd&#10;VDNDUDsrX1qY5ASJAeoRHXNAfR/RyRoE9AXsn5SaF5a/OjzBF5+i8vt5I87eTJ473zJqVnb8dA1c&#10;uDGRQUW2u5Of2V2brQ5maOGPtK8wjwZIA8VD0TsEf5st3kO3c+p7ExflDk8XDlFQEj+9x1v/AJ+M&#10;VzPJM/IttDe+XfONjcck4S6bcxXCivovFNIokPgKvxPsSOlc5H/gf+rJnh14YH5E/rY9uTljyYpD&#10;+mD5ggbfZfwfO/5rfntpvkbUbnQvKOnW2reY7dqajqE9Ta2klPsBUKmSSh3FQB0O9Rno2XPHCaG8&#10;uvcHAw4Z6iNyNR6d5/Y+YdQ/P/8ANu9lLr5tfT1YkiGxtreFBXw/dk/ecoOsynq5Q0OIdL95KXN+&#10;d/5szRPC/nrUeJG7qIUf6HWMMPoOROry/wA5l+Tw/wA155quqaprVw99rGpXWq3r9bq8meaSnhyc&#10;kge2UGRkbJsuRGAiKAoMbmX4l2ycWMlgUVUftMNl7nFCsylDxcGNiNkYEH7jiVCiBv8AfihSdanf&#10;vhV6x+Wn5r+Y/wAu7kW8NxLqPla6ZV1fy1JIxieOoJaEE/u5F6qRsT9oHBljDNjOHKOLHLmP1dxH&#10;RicVyEo7THI/jo+qfzg893nmCX8hvyw0LUGbyLq3mLQNbli9FUN7czXU12skr7syxRhAq1oG5bVz&#10;W48J7NwS0kJXjjjlLl9RkTRPuBA96M+ixZdIdbOP76eYQ5/TGMdwB04juetU9N/PPV10r8pPzLux&#10;KY/S8u3kMNOhe4UW6/STJnOdkYzPV4x/SH2buFrpCOE+55bPGL//AJxX/Kad2L3HkbzHf6AGJJ42&#10;19Zw3yRj2Dq1B2zodbLxtHGfWOScfgfU9x2Pi/K9rTxAbZNNinX9KHoJ+SB/NrTrnzb/AM45eQ30&#10;yBr2+tNH1PSjbxqWdptK1U3SxgCpLGK4Wg98wsuWOPJo8sjQqUCfcT/xTr9XjlHWa3HX1GEx/nQA&#10;++BU/wDnGj8orbyt5X1fzb+Y6SaLounqms+cZOPG6jhZfTsNKhr0ubo1+EbqGNfs45xj7T1NSP8A&#10;g+HeZH8R6RHmeXu37nWCWYGOPTx4tRmPDAdwH1TP9GPM+4BH+cPz8/MTzLf10zX73yV5csj6fl7y&#10;lodw9laWNum0cf7koZHp9p3JLGp26ZLN2nnmaxyMID6Yx2AHwe47O9jNHpsfrxxy5D9U5gSlI9Tv&#10;dDuA5B61+WH5nv8Am0bb8rPzP1BdT1u+Vo/y88+3dDeW19QmOzupaAyxTU4gncHxNCL9u14fltR/&#10;ef5PJ/EJfzZHrE/jd5/t/wBm/wCRonX6EcMI/wB7iH0mPWcR0lHma2r4vA/KvmZv+cav+coPL3mb&#10;UI207yd5/nl8s/mbprfDHFzmSOaYgbVhk4Tg/wCS/wDNl/snr5xBw5fqxnhPuuv9iRXuec9odDHV&#10;6fxMW5kOOJ8wL/2UXot5af4f/wCcoPMFmSKap5a1W05KaqzaZqwZaEdfgl+7OZMOHT58f+p6g/7I&#10;EfoYynxeFP8AnYh9lfrTj88rE6r+U35g2scQllXRp7qCM/tNa0uFH3x5X2RPg1WM+dfPZdSLxlkv&#10;5f6bZ/onyl+SC+dZ5tF826Zd+YP+cZ9aurf91xnis7278syai5HJ0ZpFjUfs+9Fzu82m/lDPwiX7&#10;vDfDt9WTYkX3QG3v9zrtHrvyE/zGTHZJj4ovkPUI5OHv3Ev7VDylYX9hbX8Ooxm2uY76e1uLKQUk&#10;hltLmeORW9wxpnF9vZP3gxD+G78iSf0PXdq6iOWUTE2OEEHvEoxIZvo9xcfl9pF1+Y8GkR+YPzE8&#10;/alJ5S/5x/8AKE4Vxe6vLJIk1/Ip3WCyALyP0Cht6lc7fsHS+HpYSIsmNRHvu3lu3db4gjo4y4Yw&#10;AnlkOgoGMffL9TyvzL5d1TzvrXlv8r9H81WN55M0bU9QuvzF8620K2tsdQ0+CP8AS2sXlDxKxwxk&#10;QkmnYGhGafBgnkynQQl+7hIkEfzTz/0u4D1HZWow9kabLrtRjIzyhHhiTZIlfBCPdxS3l1+T1bzV&#10;PLqH5a+QNXtdDHlnybqE+pD8rtBdClynlqGO0jsry7BofWvmWS6IO4WRa/FXNX/wQYxjj0wiKiBM&#10;D3en7+bz3s3lll1WolklxZCYmZ6cZ4rA8o7R+D5r/PWx8uXP5qa9N5v1TUPzJl02eGTRfI16HsfL&#10;OjM9tE5DQQyCW+lLMWZiY1q1GMozodb2qMQEICyIx5/SNh0/iPy+L0fsv7LZNZp45s0+CErrh3yT&#10;AJH1HaA25Cz/AFXneo6/qOrfVUvJV+q6fF6OmabbxJb2lpEOkVrbQqkUKeyKK9TvnMajNk1EuLJI&#10;k/YPcOQfSdJ2TpdHDgww4R17ye+UjvI+ZJebfnvI1vpX5NGW3lu/K91pGu3AQErE2vteSwz+pTq0&#10;MK2bUO5SnY51fZcYx0kK68V/1r/QKfL/AGisdo5wdiOAD+pQO3vlx/F5J5Q/LTWPOGg+c/NELNba&#10;T5R06e4ExWv1m5iT1PQTp9lKsx7fCO+OfWQwzhA85H7O90MubLfyTFiLfzZFrOnjV/LuvQwaXruk&#10;luHrwVaXlG9D6c0TcZIpBujgHccgaNdrZabJCtxvY7x+OXcXp+xexsevwZOM8MgRwS/myo7+Y6SH&#10;UPcfL82o201v+UWs3za1qWl6dJqP5LecmXi2t+X4RJI+kzjek9qEkMS1qjJJb7r6OHtLRw1uEZYb&#10;yAsH+dEc4n+lH9Y7nF7Lz/yfqpYs4qEpVMdIZDymP6E9r94l/OXeZbu51X8pfOMzTsuq/lStp53/&#10;AC81qJuM2nXyajZ2tykbUr6dwsyuy9PUjRvGuP2BnlUsXSI4o+RsX8Dfzc72p7Pw4pY80RvM+HMf&#10;zomJIvziRQPcSH1d5UlN1598na1b2skFh5gay1Q2iRXEcEaapZpcPGAvKIhfXKjZRTwzJy4xj1Ro&#10;bWe+tx8urppGOXsuRlXEIkXcbuJq+kul9SwtbuW01aa5iJ5RTvQV+0KkEH5jPLckvUS7MQEsQie4&#10;PSDfWT2A1NqNFEvqox6qxHGg996ZJ1vBLi4evJ//1ZxrpttMltdZ/Na8HmLWbWFY/Kn5WWUohgtL&#10;XrD+kWgotnERRvQi/fSdXKVqfMMsRCp6o8UqHDjGwiOnFX0j+iPUetP1lopTzQOHsyPh4yf3mokL&#10;M5fxeHxb5JdPEl+7jyiJVSfXPlm/1Gz0nz5/zkBrD+UfKEEHDyd+XunQrbajeW6mq2+macoC2cB/&#10;amcAnqSSeWZMtKZgZtbLggPpgNiR3Rj/AAjzP7XWQ7RhinPRdiw8bMT+8zSPFCMv52XId8k+6Edh&#10;yFDZOfK3mnzf+Y/mbyVPp1rYflp+THkrzFp50/Sg5t9LWdbmPhCZKGS/vpemwYgnkeC1bL9Llzaz&#10;LjMQMeCEhQ5Ru+X9KRcDtLQaTsjTZxkMtTrs+KfFKuLJXCblXLFhj8NhXqOzK11aXyz5U/OC5gQr&#10;Pp9qxX/Ja2mkcfigGc17CXh1eqH82H3SLx/bMfGGnPefviH5QXkstxJNcXEjTTzu0k8rGrO7kszE&#10;+JJrnXAk7lyyANgkrdcsYsx8u/l75080wfXNE8vz3FgWCLqUzJbWzOeirNO0aMT4KSctjgnIcQG3&#10;edh8y0T1EIGid+7mfkEL5l8neaPKDww+ZNEudK+s1+qzyANDLx6+nNGWjancBq5CWOUdzyPy+bKG&#10;WM+R/X8mPaVpF1rus6ToliB9c1e7hs7bl0DzOEBPsK1OSxxMiAOqckhAEno/UDyb+WHk78udLS20&#10;3Tbe71BI1FxrU0ayXVxKyjkxcglQDUhVoANtzvmxlIYtofPqXGwabxwJZOvToAnX5s6fo95/hvUl&#10;0bS77y/5o0eN59KuLaKeCO9tSYbtEJHJCTxfYg/FWgrTOV9ou2dXoc8J4yJY5x+kgEcQ2kO8dDz6&#10;tvZegxy8XFkBE8czUgSCYy3j5HqPhzL4+86fkv5NubSfVfLmpx+S7yMqH03U52fS5GdgqhLp6vb8&#10;mIA9Sq+4yzsztvT9oSGOvDyHkDvGXuPT3Fu1Oly6YcX1w7+Uh7x1+D5p8xeV9f8AKl82n+Y9JuNI&#10;ul+yJ0ojjs0cgqjqexUkZt5wlDYimrHkjkFxNrPL3l/V/NOq2eieX7J9S1O+cJDDECQteryMNlRe&#10;pY7AYwgZmo80zyRxjilsH03qq29t+eH5CeToHadfJt4ml3E7Dj6k2mWknqsFO4AkZgK+GYHaWWM4&#10;6jh5QxiHxvdytfp56fQaUT55sksleRAEfs3+L1T/AJyjumh/JbzhAtR9dm0+2J7Ue9gJB+eaDsEf&#10;4ZE+R+wF0GtF467yPtKXaKRcf84w+doUAKeXvPui3LKOqrc2MlvUeHxAZuIAy7Pn5ZAfmH1PLGOL&#10;2i04/n6acf8ASyB+5Z+XXnmPy75T1S3120/SPl43g1LTYCwWeG+VFiaS3foglRQjBgQ1FanwgnTa&#10;iE8uLwtqvi5cjyNe8bJ7d7Mjq9XAYjWTh4ZHpwXfq7+E+ocq3HVJfzH/ADivPPFrY6Fp+kw+VPJ+&#10;lTPdWfl23laczXTgq95e3DhWnmK7AkBVGygZl58wnAYscRDHHeh1P86R6n8B2PYHs3i7LMsspnLm&#10;kKMyKqI/ghEfTHr1JO5K/QvyB/OnzPpMeuaN+X+p3WnTJztJJRFbyTLSvKOOeRHYEdKDftmRi7H1&#10;WSPFHGa+X2Fr1vtn2RpMpxZdTASHOrlR8zEED5vK7m21jQNVkt7q2udF17Rrn44J1aC4trmFgy8l&#10;YBlZWAOYRjLFKjtIH4gu9hLFqsXFEieOY5g2JRP3gvYv+cvdKj/MT8v9M/M/TIFWXzTo8HmKVY+k&#10;ep2QNpq0Q9+Ss/0jMvNMYu0oZx9Gpjv/AF+Uv9kAfi+P6fSy0uPNopfVppkDzxn1QP8ApDXwRnmj&#10;VVk/NT8g/N1f3Pm/TI4Jpa7Mdb0C2uxU96zRn6cwtbjrU66HfwZPuv8A3TqMX+L4PIzh8iQPue4a&#10;vZx6ppGp6eyhkv7Ke0ZT3E0TRmv35ocUjjnE9xcmQ4on3PmL8jtdTz9+Vth+SXnXWZNCkbjqX5R+&#10;e3ZhN5b806SzJaSxyD4lhmaL03C9D7nb0bBr44c08OU1Aniif5pq/kfvc7W9hnUdmYe0NLC5wjwZ&#10;Yj/KQBo3/Sjz/q+59bXOq3mqV13zzrFrBemCO485eYAot7dGiiX63dcRsq/CWoM85zamet1Zn1yS&#10;2+JofIOBhwjT4hCI2gOTzzzt+ZtybS4/OCW0k0XXvPGky+Xf+cffLEihJfLPkavGbWHj/wB13usM&#10;vIGnJUoOgz1DtXXjS4qhtKQqP9GH873n8cl9kPZ49o6i8nqxYpcWQ/6pm5iHnGHX9q3yV5D8t6Um&#10;lflZ5uk1S0k8x2Nr5s/PK4tZikOl6C8sc2maDdqAayaikEkkyfa9P4c1mn0Y0csGSZInKREu7gkC&#10;RE/6W2/2k7Xydq6nJ+WEZRx+nH3zyA1KYP8ANiTQ6dWeebfO17+YehXPmW7iFpG3mW8t9P02M/ur&#10;S1/RemNBBEOgVV7DapJzmPbnOdRixZD/ADpj/YwLb2d2bDs3MMMTf7uJJ7zx5AT+Oj5o/PXzH+UU&#10;X5u+arLzN5n80eStXlOnO+oXOgR3+kStJp1qweGW3uVueFCN/RY1r1zqcnZ2LMIz4zEyjE8tvpHc&#10;XL7B9pNXpdJHFHFHJGBkNpVP6jzBiR9oYfb+StQ1exu9W8ia/on5n6RYxma+uPLM5nu7aJer3Omz&#10;Rw30KgdWaHiP5s1+o7HzYxxRHHHvib+Y5/Y9Zofa/S55DHMnDM8o5Bw2e4S3gf8ATX5PG/zE8xav&#10;ceU7LyLbFbuy1/W4L+CwMaO63kEbQJJAxHKNpBMEfiRyAAavEZZ2TklETjfo5/Hv+TrvbLFil4WS&#10;Uf3m4v8AocyD3i6I7t65vrvT/KVl5G/JzVdBQow07yxqEmqSgf3tzJbSvNIT35P09qZosmpOfViX&#10;fMV7rDw4jtb4y/LGB7byrFMIyTeXEspNOoWkY/4hm27UkJZq7gH0b2b05joxKvqJP6P0PddPt2uP&#10;Nn/OPPlwkReak87J52hLD/jl+WbWJZL6e4bqq3S2hlVf5IufSRa7rsbGcWIcR2J4h5RA3Pxr7LeR&#10;9q8kM2eYxizGHhmv4skj6YjzjxV75V0KX+arPWF/Jn87tQs9EvY01Oz0u006N4nU/U5NWiu52XkB&#10;VYo7ZeR7VHjmq7Iy4Y5MnqAMgBEXubN7fJ2ntPlH+D47EiJEyo3RESN+6zJ9Z+TdMig/MvyrYrBb&#10;OdDitormUx2pKHS9LCuWYEygqYTU9c2ufHGWokRVi+7pE/Ho6Gcpw7IskgSiP538cv8AS72wKVWW&#10;6uQx3Ez/AKznkU9i7eO8R7laK9mis7mw+1BchWAP7LK4NR86YRLalOEGQl1H6n//1u06tp/l7/nH&#10;d4TNp8PnL85r23jvob2+haXRtES4AdJrdZABezmtQ/2FPv189nHH2VQI485F2fph5j+cfN+oNJm1&#10;HtZDaRwaCJ4SIkDLmMdjGVf3UO+P1H7oE+nLc6da/nD+cmoX3mv/ABRPOnlrQYp2Nzq81q3GT65e&#10;LVLO3jOxjX94R9hVX4sxRjBiNVqpGfF9Mf51d5/hiO7n3B2pz8OU9ldlQjh8IDjmR6cQly4Ic8mS&#10;X84+gH6pE7I3T5dV84615J88/mTrkfkvyTpupW8X5e+XdLthSdra7jBttH08MqrEkgAnuJGpXqzv&#10;8OZWCU8+THmzy4IAjgAHceUI93fI/aXX6zHh0GHPo9BA5s8oE5pzl9PFE+rNk3uRH0Y4j4Rju+hR&#10;BbTXH5y6deWyXEDmcT2xFVaMaokci+NCrkZoPZM+H2trY10l9mT9r5xqMfi4NJvV1v8A8kyR9ofG&#10;vmP/AJxdQ2V35j0LzZHpvlpLtbULqkDPJHLICywo0TVlIUE7LUD7Wdnqo6fT4/FnPghdbjr3bc1G&#10;bKMowmPFMi9j0HXy/FJd5d/JzyP5enjvdVupvO1/EQ0NrLD9V05WHQvHyaSX5MQp7jNBqfabSYI/&#10;uQcs+ljhgP0lzI6HUZfrqEfLeX6g39YuPPf5gzajPK03lz8tlbT9It1AFu2rzIPXeOMfABbRERrQ&#10;bMTmi7R7T1E9MPGleTNvXSOMfSAOnEd/cHM02CGOf7uIAjt75dST1fSEn5f6Hqv5QaqvmiB5bnzv&#10;LIvlmFiVFrFYK3K+AIIBMpCqdq0pXeh6j2T0Jx6M5MhP70+kXsBH+Ku8n7nRdqa2eXV8MKrCPUe+&#10;UuUb8hu/MryTrkXlvzl5V1+7Ae30jUre4u+49JXAkI+SkkZtsEhCYJ6Fyc8TOEojqH6d6jqQldFi&#10;mjmiuFElvKhPpSxSCqMGHVeJUsV6Ahh0OT1PFGXD+Px3uy7PnGeMTH7QRz+3l38jzDJ7rTjrX5Wa&#10;zbVaW78m38et2bNQubW6It77YbD4ykjAbVq37Wab2h0Z1HZ0pDeWI8Q/qnaX6C4U8/g9pQkNhljw&#10;H+tH1Q+y4jyodHz/AKppthq2m3+lakizafqlvJa3sTUIaKVSrfgds8zw5p4picecTY94d+QZgxI5&#10;sE/LbzLqkehX3k7Wr4XmqeRLk6VqEF0Emjnt1HKzufTlDAiWGm9OoOdRqu1NTpZDLp5kYso4gOcQ&#10;f4o0bGxcLFosWcGOSFzjsTyPkbHk+q9Fs9P0HzjoWnW1ja6Vbabb2F95hFnBFAsklvZpf3bSemq+&#10;DAjoKZfl7V1mftPDpTkIgOAzAqNkRE53Xx25Ol/LQlpZzAuUjKMb3rikYQq/g+Mbby1rFh/zkH/z&#10;j/qvmaT09T8+Wes+bF0w7SwW10t19WmmB3Bn9NpFBH2OJ750GfAYaHLklzyUa7gTt8+bn+1PaWLU&#10;a3HpsO8dMOC+hkALA/q0Inzvuel/85N28mq/l9pmjw/71eavN+haXYx+LyT8z06iijNR7O4zLVbf&#10;zZfqdHrJCIiTy4olKfy4f67+SP8AzkfoxYu9nb+XtciU7kfVdQMTke1HGbvR+rSZ493CfkX0ftyM&#10;sXbPZ+S/qOWH+mhY+587i/uY4zCJH9EtyMIJ418aZrOAF60GQlxVu+kvyr0bQfJHk66/Pn8wbJNV&#10;tLW5fT/yt8n3AITV9YStbmZTube1IqexIPcLXa6LTQwY/wAzlF9IR/nS7/cHju3e0dTr9UOytJIw&#10;JHFmmP8AJ4z/AAj+nP7vjUf1bU/+cgvN4uPzXuk84T2UjG4j8zWKXkFlBGhJrbLEQqQpTYqOIpue&#10;uU5PzuX9+eOudi6+FdHP0w7D0Vdnx8EHlwS4TIn+lfOR89+4M1/NHVX/ADY/KXyh+crqknnDy5e/&#10;4Q/Mq6iABufg9TTb6QKKVdaoTTqadAMu1w/N6eGoP1g8M/P+aXX9gR/kbtPN2aL8HIPFwg/w71kg&#10;Pcd/dv1VPyquk88/lL50/L26pcar5Mnk80+XbR92n025QW+rwKO/D4JafPNZqMJ1GilGP14T4kf6&#10;p+v5bSaPafH+U7RxauvRmHhT/rDfGT7/AFR+TA/zbs28o+QvyI1Mb/4MPlKRJv5oLaeawLVPjGoB&#10;98pOQantC/8AVtN9oH64vF5IeFhnH/U85+RN/wC+fUrMqs3D4hHIafKucw3Dq8B/JyPy1qlh5n8m&#10;6ho93D5r/J/z7rE2ha2sYFpd6Xq8slz9VkkPV7eY+oq9RzBGxOdf27q8R7Pwkj95IAA/0a3+372j&#10;snWarTyz4YS/dZBuO6QI3H9aOx7w9u1zRvLGt6HqsfnbU1sPJenQJqPnG258JdQ0+2mjkbT4RUEv&#10;dOEh2/Zc5pfZrTwnqxkyfRjBkfhsB8SWWeGfJw4tOLyZCIjuF85HyiBby7ylrc/m7XfMv/OQ3nzR&#10;hqujaHqNrpnkPyLbgcNZ8xTFYdE8v2cdKGKCqGSmwUVP7Wdjo9OdZqJarMLAOw7z/DH3B6Xt7XQ7&#10;F7Px9k6OVTnE8UusMf8AlMsv6U9wPs5B7Xr8cXk3y3rXkrUdQg8x/mJql6PNX5z+b46lbzzFfssZ&#10;toWB/uLOJ1hiX9lVA2PLMvtY3LHj5nisnz4T9zx/s/pyckNTXDA3DHHuhEXxHzkRf29zzzy0Wm/L&#10;S+bjxWLzXCi9er6DYMevyzhfayFaPH/ww/8ATOL1+tyXr4/8KP8A02mhvzI1bWn80yWJvnl0a7sr&#10;YNYXqpeWSm7sdHgDtbXCyQn01aaQArtxJ8c6nSZMng4jGRAMI+7eMBy5bblxdDp9NPT+vFEyEjvV&#10;S9Mssq4hR3PDHn1eEar5I8k6xfXGvafYyflJ5n0ERT6J538mxy2txDeyRi4aOSxhkRHEX1i3t/8A&#10;R/SkMjjd91zOx6qiTIVXWPO+fLrVxjtvZa9V2VcBHHLj4ruMzcTEHhB4jvHi4Zz9XFERHIbMW8uW&#10;Pnjzh+fek6f+Yx0TWNb/AC9sLi/u/M+ipCI9XqwFpeXJt+Ebzc5FqxjST4KSrzBOYHbeWOLCSKuZ&#10;AJHXv+yx97qBOZiIEz4Y8ozv0X0F71yI3I/m7Pefzq1MaJ+VP5hSq3Hlph06I9y1y6W//G5zl+zo&#10;+Jqcfvv7ymq2eLflH5X8xXOn+VdG1ryBaa5o8enx6hoXnfStRW206e3k/emx1hEjld5oZH4OsYim&#10;I+FiVKSjo+1cmiwiOTLvI8hEj110l3VyJ2+Lt9J2zrtHjlhxyrynEkwv+LGbog8wDYv4h77oHlPQ&#10;vJvm/VNa+vXfmP8AM3zvDP8ApfV5qB/qjUaSKKBP3drbD00iVRWihYwSBTOZ1Ha+q1gkSeDHyNbD&#10;3d593JxcWl4sfEdowPX+cfvmbJPxLyP8wfMV7+YOl/lN5duytiPPH5owafc2cUjmumaRHbvcrMWI&#10;Dj1LxWNQACmdN7P9mY8UfFIuRlQJ6Ct699p7dww0mXwsUuKsXET/AEpEiP2R+17/AORvMEOp+e9Q&#10;1CI+v9csfMVzDMsiSIrS6dduKcZWp1oPhzJG5nKj9Mz/ALE+bndrVDQxxgjY4hVEbCcfIfexGST1&#10;Baz1r9ZgjZj/AJSrwb8VrnleWPI94boz5x7if1ocv8aj2P68rrZs4tn/15/d65e6Lo+jeSvzR0+X&#10;z1+WmoRep5N896KfXvdHdgPVFhPJxJ9Ftp7KanT4eNVY8pj7G1ZgMGaHHAcpAjij7rPL+ifg+war&#10;/gu+xuGMe09H2hHTZsl8UJQynFn4TRjk4ISjGfdMVONjiiktzB5i/KiCRLqyi/NX8k/OjqJb2zLC&#10;yunAIWSNiDJp2owA7BgGHQ80ynH2LqtNKWMwGTGeYsC/MWfTId/3ufrP+C97H9o6PD2gdaNLmFiE&#10;+Cc+E9cczCJjPHLrCXCeoEZKmly3flmfy79QT/lZX5L63rdo9pb6gphutHv3mQ8JTHV7C8TrVD6M&#10;6itHFQtuPsnU4JxgIeJiJBo0DHf37SHWti4WX/gteyfaWklqvz0MGpqWPjhHJKGQ1tEjg9WOf8Iy&#10;iM478J2s+jzPawa7+bgvbtbVbk38a3L/AAqGXUY5WJY7ABY2JJ7DOH9l4mfbWq92Tf8A5KBhmyjH&#10;pdLKr4eHb/MI/S+VvzB/5yY0J00vy9oPloa/ovlwSpaXdxPJaxTTSkGa4CIrM7SED42psAAAM7TX&#10;49LqxGGSHGIXVkgb8ztzPm1YMeUZJ5uPhlOr2ugOUfIDu+J3ecw/n35XvUkh1Lypf6BcSIyx6jpd&#10;0l2sTEEK/o3Cpy4nenLNTP2f7PyfwSh7pX9knOjqdTDlIS94r7Qn3kfzF+U+iaFpek23n8Q2lu3P&#10;Up9Qs7iC9lklf1LicqquhkdiTs9K0HTMLXezX5rUeJ40eEkbEEGMRtQ5jYcm3F2gcePhOI8QHeCC&#10;fPrzZH+eH/OTfl3Wbe80n8u4bl4n05NG0q7lUxW+nWCRmMiFWAaSVwWJbiACa7717HJnxY4iGIbA&#10;CI7oxGzpNHpJxhWTmZGUj1lIm9/IdB+B4LYABQOgFAPbMEO0L2DyX+dfnLyfp0GjIbTXdFtBSy0/&#10;Uo2c24/lgmjZJEG5oKkDsBl8c5A4SBIDvahDhkZQkYk866+8ci9StP8AnLDzdp8N3HYeV9HtlvbS&#10;WxuU9S4dHt5hxeNkZqUI28ffJHURMTHgFEURvuD0Y5sMs1ccyaIkNhsRyLA7r/nIHzrICLHTtB0n&#10;bZ4bD1nH03DyD8MwMel02LeGHGP82/vtslxy+rJM/Gvupjx/Ov8AMz12n/xNRmp6kQs7MRsB0Vl9&#10;ChHsczPHlVbV3UK+VNQ0+MG9777N/O31T+Rf/OQGj+ZPNkWm/mdojX9/qtne2hudPf0hqTXFu0Rh&#10;kRyfTd1JWqmhB2ANK4UOzdLLWfm+A+IBKxHlkJFcukvMNGpOfHhEMMwAJRIJH0cJu/MA7+9415p8&#10;/wB5rf8Azmp5H13Vp4zdXPpWV1AlBHbi8guY47ZF/YWNZERV7Cma/TZcur7Oz5sn1SlI+4RqgPIV&#10;XwcTVRxYs+LHiNxiAL6km7J8yTZeo/mrrtpL+a//ADjF5Nkbm+peftL1q+iY1C28FzFBHVfBi7/c&#10;cq9m7xjLqCNo0Pt3/Q19rkHhxg8wT9myc/kholzNr/53eRZIyr+ZfJfmCwtYTQ8rqwmWeFR7/uyR&#10;m/0PZ2aMssJR2lGQG45g7OR2t/wW/ZntLLpY6XViebBljOUeDICIRBGTeUQDQ6Cyejx78s/yu1n8&#10;yvN+leWrZzp9nOWude1dwojsNPhHO5uZCdhwXYV6sQMw9P2RqMkxExodTY2DuYf8HL2W1MZx0Wq8&#10;XLGJkI+HkjdDrKUBGMe8kj5vdtYk0X82PzPtohpz235FfkxpDJpmlqeAm0ywZUVKggiXU7oxoTSv&#10;A+IOZnaESJHLkjWDENhY3A5D3zNB5n2X/wCCd2Jn0uXDoNV43aGc8eSXhzAiZGieKURGsQPpF7y5&#10;bMZuvzw1J/zIkgsvMc1v5x02FL1bW3BjtoolA42cYB4enHEVX0gOITanXOHhPXSP54yIMjsb5dw4&#10;eXD0rk9BLUdm4tOYZBePkTRJJ6kmr4r3Mu/q9P8ALOladefmB+bH5W6fpsdp5Q/O/wArJrfla2BV&#10;Y7bU/qa6naJEldgk7SxinTiBneaLTnMJiIHBmgJDylV/YbDzmt/4J3ZMNRotPPPI6/TS3jwy9eIj&#10;1euuEmWMCVXd2Ob5W8j+YvMf5f8AmvRPNmk6eBqGjT8rixldfTnhcGO5tZQTussbMjA+PtmBptFq&#10;cGQTAG3SxuOoPvcztf8A4O/sP2jpp6bLqp1Ic/Cy3EjeMh6ecTRe2/8AOVS+Wtc/J+z1HyX6w0Sf&#10;yuL/AE21nA9a0a11eeZ7ZyKgmAlkqOoAOazW4Mej7X0scf0GFDyEjPb4XTr/AGe7ewdt9m5tRimM&#10;kZT2kAY8XCIxJqQBF8N0Q9F8r6mNa8seXdajIZdX0yyuy1diZ4EZt/mc5jU4/DySh3Ej5F6DFKwD&#10;3vL/AMup/qX5vfnt5fB9P69Pomv26t0JuLMxSH6WUVzL7UjxaPTZO7ij8jbRp5VlnHvop359/K/z&#10;V+bd15a/wNPaavFYa0/l7zdYrKFfQLyaKO5W7vwxHGFrarhugCkdWzedgdi5smmGWNVIn4Adfvc/&#10;S+2Wg7FnLHqRMTnXDUTIS2PpuIPDuPqlUdxu9D0TVNG0zRLb8zvLFul1+X35Tw6l5X/5xh06dQq6&#10;zrohlGtedbpHI5KZEeK3PhyI+0M7vFi4Mf7sbRFR8z1kXzrtz2k0mnz8faeXg8eQlloSkRAbjFER&#10;BO0Rv8Orzi0/SMg8yNcR85rtbSQu0ylmka8jdyxJ71JNc1ebQ5PEx2OZP3Eu0j/wSuwsseLHmJGI&#10;XL0TFCXojtw/ziBt9z2V/Jo8nfkjoD6jdxnzB5n1ay8yXWkhwZLSxu9KSztA6jcc/qbGvjUds5j2&#10;20RxaDHfPxPvhX6Hedke0GLtXXeLivw/CqJIIMrnx3Roj6+R370j84aL5X1mby/FJ570nSvMGo6H&#10;pktz5f1JZ7flC9oLUhbwRvADJC0tC7KAxWpG+bHQanS/lMEckxGXhw5ggcq+qq5Wxj2zPS5smLhJ&#10;AnKqo/xcQPDz5gfa8m1jyf5v0V44NSsXjneRr1byGWH07h3eWQ3ltPyMTKZHmkiepVQ0EjbW0gG7&#10;HZ0yARR62CPfY+2v83+a6rWf8EbsvSSMcuQwoVUoT+kUKO3LhA4q6DJ/Otg3/OPNv9f1v8z/ADlK&#10;YWS41aDQNLNujJClrpybJCH+LgAYwOXxGlW+InON9o58MoYv5oJ25dw+56DBq46uIzxsjJUhfM8Q&#10;uz3E866cln/OUF3czeRfLvlXTo3utT87eYra2trOIVkmKcmVFHctK8YA8TmP7OYjPOT3D7Ts255x&#10;gDI8hZPuCD/L/wAxeb7O1j8m6P5daPV7RjaQQyKsFnZrHtPd3oDmSWUNtRqBQKAEmmXdqdjnBefM&#10;QI9d7kT0jH9m7qezf+CJ7PduawafS5pznVkeHkBAj3mURHHEd567PaPKF5plmfMN3Fdyat9QA/T/&#10;AJxnI5310il3SEDZYYE2UCg327k6PWaTODjhKPCZ/TDuidhf9KR72/H7V9na/Blz4MoOHTmQkQDw&#10;R4RxSqVVPbcyjfv5PMfNOlJb/nj+Q1vbkm2n0jzt5l0spU1vLlb10CKgY819CMiik9KDPQewAZaT&#10;HEcxxj/OFj9Dh9pdsYIYsuqyEnHGOMkgGR4ABKxEbmwTt15Mx8nXX+F/Nuj61qGnfWLXTZjHq1s3&#10;B7k2lyjQXC+ozIYmaKRqepGnzzPhocgl6oiuR3HI7Hf3eTzmu/4K3s3kwSxjUzEjyHhzHCRvEyFV&#10;EWOsr8k+8x6FN5Xv5dHll+t2Kcb3QNXUH0r7TrjaK4jPvQBh1VuSncZ5b2t2Tk0OSWKXQ3E/zonr&#10;+Or3PZntJotfjhmxy2nEHkav3sYMo5Kf8ogZqPDNO3/lDAP4vsf/0OlS203lnR180eXrWTzb+Vfm&#10;KSC380+WNSXhJa30kfqCGXgBwlA5Nb3MX7OzftIcwZAQH5dniOhxnUYQcukyEDJjnsYzIujXKXM4&#10;8sOnPrE61GreRLK684/l5MfOP5aazwtvNfl3UohNHDy/48tbsxspH+6rhAAeqMrfDlcpBtwHL2Zj&#10;Oq0MvG0s9pwkLr+hmh0/o5Bz5xIOybeWtBtLzV7Pzh+SryGxurm1g8/flTqNLu4tLZ7hObLG4pfW&#10;an4lcD1IiATQjllcSeIV3ufocEMkxqeyz6SR4uCXqlEWLof5XH3H6obE0d2Cf85M+a7jToLjQbGb&#10;0383a1qVzqcq7FrOCc8Y6js7sCfECmeadh6eOHTZMo+rPlmSf6MZERHu5n4v3DE8Uox6QjEfGg+H&#10;L5aD6f6ZsYuyCRMPiOWpXIvw/dgStuFoP8/DEIQRWuSQyryp5M8yec746d5b0qXUriJQ9y4KpDCh&#10;NA8srkKg22qd+2WY8UshqItqy5oYo8UzQem3v/OPP5m2UalLCwv3dQwgtb6IyGpoAFk9OpJ2FO+X&#10;y0GYdPtdVh9ouz8suCOaBl3cQP3F5lrHlHzJ5dYx69oN9pJ6B7mB1jPykpwP0HMWeOcPqBDtY5YT&#10;+kgsb9MFjQg08MjxM6eg/ll5d1jX/Ovly30aGRprO+gvLq5QHjbwwSrI8jt0UALQV6nbL9NGU8gE&#10;edhxtVmhixSlMgAA83mP5zw3nkv8+fO8lhq8d7qWjeYjqVpqluGKLO5S8RV51LeiXEZrseO22bLL&#10;gjHix0KN7e/n97yWDXx1mOGfGfSRsfdtfxq07/Lrz15i/Mj/AJyL8gebPM9xHPqEerWsiRwp6cEE&#10;NmryKkSVPFQQWO/Uk5pO0sGPRdnZI49gP0kORDLLNniZbl9tXHmXVvy3/OnXPM2jpGdR8veZ9TZL&#10;eWpimjNzNHLDIB1WSNip9jm/8QwycQ7y/EeTtDL2V2xkzY/qx5Z7HkRxEEHyI2ZB5p/Oi0vNC1ry&#10;75A/L7S/y0svNbFvN91YSvcXV8hPI24ldVMUHIn92op22FQZTz7ERjw3zcztD2sjkwTw6TBHTjJ9&#10;ZiSZS/o2eUf6IUTJb+Qfyatrm5UW9z50mn8x62Tsw0jSOcFhGfaW49aT34oc5L2l1BlHHpIfVkNn&#10;3co/bZ+T7b/wG+wzptBPXSHqyyqPuHpHzkT8H58eRbnWrn8y/KvmvVLaWGDznqWoG0u5BSO4+F4p&#10;1jPcRsyofA7Zf2jp/C0JiBsAK/zSH3TVQgcE8QNmIF/fv7+b9DNd1u48p63+R3nW02m0rRLWUsCa&#10;t+jtUvIZE+mNePyzZ9kZANLgmOg+6Rt+TP8Agi6ifZ3tBh1I5xjA+/hJH2gUx/8AO/yzB5Z/M3zL&#10;BYKv6H1mRNc0Jwfhaz1NBcx8abEKXZfozYaiHDkI+PzeF9q9HHS9o5BD6J+uP9WY4h8rr4I3XNPO&#10;tfkRolkq8pbiz80aaiqKkkOkyUHfefOJ9ovTrdHId9fKY/W/Tn/AOzCXs9lif4Zy+0AqP/ONmuJ5&#10;g/JXyiTJ6k+ii40i633DWsrGMH/nk6Zqe38PhayfdKj8/wBtvsGilxYx5MUv9Wh8s/8AOUA9VysX&#10;m3yL6Yi3AluLKWSSNdu5WEgHM7SaGfaHZ8ccOYyfIEbl0PtD2zh7Fx5NXl3jGPL+dL+GP+caF9H1&#10;fa+Q0/Oy2Q+XvPh/KzzIlgPKv54fUwsZ80+SLaQvyjVF+C7t0IgEwo3CRgTQgZ6Ng00ceOOPH6RE&#10;CPviP0+b5h7Le2g1+Of5upZoGUxfff1AfzRtxDvALzP8w/NNj5n1FIPLenQ6P5J0HSF0nyJosKGK&#10;Oz0mCzdoECdmIJZu9TvlxmOnKv0PjvtH21LtbVTzkkxo8P8AVonfzN2WRfl9oWg6lrt8fNOofory&#10;rpVlLq/mfUXcKItP0tBdztv/AKgX6cozZAM2EE9Zf7gvS+x+gOvlqcVbGOO/+VkTXxNBDWur6x56&#10;8meffzw80mTTtT/OTXtMv/I/lKQ0bTPJmkx3lnpB9PovrtJI58a1HU5ynttEz7PjM9ckflUgPm/Q&#10;vYGox4+0RpIEXjxknzkSOL4D6R7iwH827aN9Q8qy8ATP5T0mrDb7Hqr1Hyzlskqx4P8AhUf0p1+O&#10;9RlP9MoPy/8AmWvkryp5g0rzPDNrnk2SzvLq2sC49bTbyKN3gurF3BEbCQLyX7LjqK0za9g9s5dN&#10;mGLnjO1dxPWP6R+l1nafYmDtDEIZdzI7Hu3/ABSF/wCcfdMm0n8n/L0l0S17rhutYupCSWd7uVuD&#10;EnckoqmpzVdt5fE1U/Kh+v7XvcERCIHc8J/5yTttY85/mR5B8gaBcR2+p2mlzXsdxNP9WjgllLSm&#10;Zpf2PTjteXLtm17DlDTaeeaWwv47d3mSaHmiZvzeweZvMOo61pPlyXyvqVlrN3+ZFis2veb7FJI3&#10;1a8tJpNMunCMCY1lntnlehoxflsCc3g0s88vz+toCIuEOkAP4pd8z9n3fOPt1rJ9ma2XYnZGHgya&#10;wiWWY+vKZkgYwf4MY/i77N0Lsx86xr5R8i2XlbTZh9aux6VxPUBnr8VxJT/KNFHtmi7EE+1O0Jaq&#10;Y2juPLpEfDn73a+3uXB7J+zWLsnCfVl9Jr+L+LLP3SNR9xroxjXode17yX+WnnHynp51n8xvyd1K&#10;51Ky0MVZ9Y0hURNTsUVfidxDGknBfiaNpuIJWh6fs/GcGoz4hzjIZAP6Mx6vtDsvY/2i03aHZWl0&#10;+pO2fHLAb6zw7AHzOOQI76ZlomreXvMug2fm3yPPJrPluYlLeRzH62mzFS72d5AphS3mjUEsQIYS&#10;gD+tMDxzo4SExceX4/H63yH2l9lc/Yefw8gHCb4JfwkeXKINc/oEf4pS5MwsPNDwadN5a161k1XR&#10;riTmkcqMJdOklHN5rWYoGiLovJlZQjIObRRIFZ9Z212cNbppQ4bmBcff3X58v0BzvY/2oy9i6mMM&#10;kwcEpDjF/SDzlHlRA9VUAQL4YR3MjP5bWLTLe23mVL3yvGvq6jdxRquqWaFfgWWyd15F3KxiSNmQ&#10;FgWp0zzU9hgjx4z4sI+qvrgekZR7zKogixvb9GDtjHvhJAy1YvlKPWcT1iI7nuf/0ev3mlavq+le&#10;W9S88at/hfyda6fbtoWgWaBXkjMa1XT7CqirH7dxKaV6s5+HLRIU/M2q0ubPHHk1c/CwiI4YR5kV&#10;/k8feeuSW3eZHZHabo3mnz9YXeg+UNPs/JX5c6c6za7fz3BjtRx3E+rag3FrmQD7MYFB+xGvXKye&#10;Lk3afS6rtLGcOmjHDpo7yJNR/rZcmxnLujyH8MQzHyLq+heWPN/l3yt+TulTeYNauL6Aea/zRubc&#10;tc/URMn1sabbHkLS34AhpG+Ngeo2yAnEHvp23Y2bDptZi0vZkDknKcRPMR6uGwJ+HHfw4VzkdyHz&#10;F/zkRod1qdrovmyzjaa00uW6tNUCivpLcS+rFKf8kmqk9jTPNPZvVx1XZ0eE3LHKQkO7ikZRPuIL&#10;9qTj4eYg/wAQBHw2fJF+OtB3/gM28XNjyQmi6DrHmPUE0vQtMuNVv5fs21uhYgE/ac9FHuxAy6EJ&#10;TNRFlE8kcYuRoPo/Sv8AnFfzbcWqyatr+naPdMBWyWOW4KNx5UeQcFrTrSo982EOy8hG5AeT1/t1&#10;2Xosnh5Mgvu517+EGvi8t/Mb8o/Nn5fxJdanDFfaTI6xprNmWaJXavFZVYK8Zam3IUPY1zFz6SeD&#10;6uXe7vsvtnSdpY/E08xIeX4+/d5Advuyh2b9IvyT8pR6P+WOgTackZ1DWYBq+rRNUPcNNvGOYFRw&#10;TiFp0+ZqOj0OIQxAjmd3wT/gsdqZ8maGjxyqNcUo8uLeoj3bE++u4V1OC5t54RDdQnjssYenJHPQ&#10;bbA7dtm7b0pl8QfG8ZEhUh+z8fI/JMPMtvcz/lnqN7p0tLzyfqcE926orGXTb4eiRKCpDLHMFPxD&#10;bl77897TZM+LSDLgkYmEhddYy239xp9h/wCBt2lI+JpskyQN42br3fa+cRr35RrovmHUPPF15Mg1&#10;W0ubG10u2ulsYLhzN6z3DvGgDsFSNRWmxYZymPtXtCelnkGMTnxREfR32ZHauVD4l9g0vHkzRiDL&#10;goknfyoWyjS/zS/Im10by1pvl3zn5XsL+5imn1i00+SGE+qbl47eI1MYDCNAduR+KtM7P2fzZJ6S&#10;MtSBDKSbFcNb+nb3PlP/AATcHa2bP4WCGWemEQTwxMhKXmRua7t/c/Kv82tSTVvzQ8/6lCweG612&#10;9aBwwcFFlZEIYbHZRuMvmbmfe9V2JhOHs/TwIIIxx2PMbWb806/5x9j5/mnpE3/LDaXtzX3WFlH4&#10;vmh9qDXZ8x3kD7f2O00siMoPc++PzajjT8zfPDEilxq01yh8VuKTKfpDg5vMRjOEZd4B+YBfif2z&#10;wyw9tayBFVmn/uikHk3yvc+dPNWgeVLA8LnXr2K0E/aJGP72ZvaNAzn2GWRxiRp1PZegya/VY9PD&#10;nOQH6z8BuhP+crPNw1y5tvJ3k+3aX/E95a+XfKWmRfE50rTvTtbVAB3ncJXxLNnDaIntPtTJqAPT&#10;D0x/3Mfs3+L979kdn4uzNDiwx2hjiPsH6Nz8E1/5yT8gaX+WA/5xB0jSistp5SfUPLGpXsfHjcXy&#10;XFpcXU4Kkg+rPcysDXcU6Z13b+EDRmI6RkPkLdH7Mdp/yhLWZL+qX2CwPsplfn6ESeQfy3ueQY2t&#10;3r+nsD+yFmt7lR/08E5qfZuXiaGN9JSH3H9L4P8A8G7TjHrNPIdYSHyN/wC+ZF5rRfPn5J+TvN0Q&#10;9XXvyzm/wr5npTkdPlJl02Zu9FqY6+Nc6TJHxMQl1jsfd0eE7QI7R7Gw6kb5NOfCn/UO+M/DeKYe&#10;RYhd+Rvy5tJKGJ/OWpWrH/Jn/RgIP/BHOI9pxWfRn+mf91B98/4BUzLsTVDunL/cB8mf84q+a4/K&#10;3nTz7+UmqTLAbrUbmTQ1c0BvtOle3uIVrTd4kDAd+By72s0JlEZgPpJB9x5H4H731/snUWK7wCEb&#10;+cmrQ2//ADk3+VsYk4/VbK0tLo1+yNQluYwD9EgzI9kof4OT3yP3B5z/AIImm/M9m6iAFkYzL4x9&#10;X6H0rEwg1OL0pjE00zBzGSpIN9aMymh6ER7jOsrf8d4fksZjHIK2s/76H6kstbZTZ2xZlLSWajr2&#10;OnqP+NsYwFfjucKN8A8x/vP2vXfNf5WweZtMtPIGs6w3lnTvMLRal59vf7uRNCglS4vLYEb0ltrQ&#10;Gh7t7ZzWq1Pids4sPKMYyHvMhZ+wAfN+mPYvs6HYXYObXZdsk/Wb/ghHaPw/j+IQU13f+dfKv5o/&#10;mKunDSvKkl9omg+S7ADilvY6cZo4YIl6BYo2XkRtzY++PtlHj7POT+nD9I/S89/wHdfqO0+2tVr8&#10;gIx5I8ML7om/7T/OJYr+ZduGTyDM1KTeUrPix7iO4uUP3UpnEaokYdMe/CPslIPsOrjefN/ww/cH&#10;zJ+dF39R/L3UIISPrOsTwadbqOpM0gZgP9ihGW9hQ49WCeUQT8g5WHGDwnut9W+X9KXRtA0DRAOK&#10;6ZYWtmB2Hoxqh/EHNfqcvHklLvJLvsQ2fK+lWk3nj/nLDzrFFG9zbaFol/pdI+XFQdPFiQ/GOWql&#10;53qDxB/mGei+zenH5eFjoZfPk8J7c9oz0mDTCBIOTU4omiR6QTKQNA7GqI2B73r/AOQ/lm90X8ov&#10;y8t/Mum/o3W9BtdSaFJSOcdtqN215HzUj4HCuag9K+Nc5P2i7bOpA0uL6Incj+I3yHkPtLtv9Dml&#10;/lM9rZP7yOPgiTyhHnKXvI2vpG+8sT8z6iNd1ae6IBt4iYrTlvSNehp/lHfO37F7PGh00YH6jvL3&#10;n9XJ+Lf+CB7Vy9ou1smcH91H0Yx/Qj198z6j7x3IvRDN+gtVFlM9rqGjXNtqunXNuxjljdT6bPGy&#10;kFWWqkEbjKtVI4tfhyDlMSgff9UfuLndhTOr9m9dgiSMmmyY9TCjuBfhZK9wlEoJrI6nr03nDytr&#10;9r+WH5sTKovdZMSf4a8y0bmIdesQjRxSuwr66oULfFIiv++zdXvxA8MvsPv/AFva+yX/AAU8WfCO&#10;z+3IjJiNAZCLru4vd/OHx72YeXfN1nq+sDyR5x8vzflp+a8MYceSLlhLa6zzPNbnQ7+Z3S4Ezjms&#10;TyN6khEnrTrGsYthm3oipd3f7u92HtL/AMDrw8X5zsuXjaci+EeqY62D/GOu+5l6pmQiIvQliv2t&#10;ZNLkK/XIitvAv75jzYH9zzUeqtVDAOfj4hpyAPTB0k+xox10dRjrhN8cehPOMv8ATUfeOLq6XD7W&#10;5Z9i5Ozsx/exoYp72Ik1PGZfUP3fFES5mHFI7CAP/9Ludx5U0zy3Bp3mv88PMd7f6le2NtPpX5c2&#10;EwfV7qMxL6f124qVs4QKCn26bAA7ZORrm/OGo7Mx6SQ1Ha+WUpkAxwxN5JCtuOW4xw/2Vckn8xa/&#10;5g87abp915nuYPy1/KqwJ/w55X02E0n49RZWpKvdy/zXEpEanqwPwmiUieewcfWavPr8cZagjTaS&#10;P0QiOf8AUjzyS78kvSO/oyD8spdSvtb8u3em20PkT8trO6uLyzsrqdjf+YLjT4JZqyShRJdtGU5G&#10;gW3i6CjdcTWZfD0+SfICEj76iXf+xWLLq+09JHEBh0xyxoE+vNKJvc88ldeWOHv5j4ZRaeQ/O+ph&#10;I5LiH9FWdr6sayBfrNyWk2YEfEkbKfEE54b7L6jJpMOpz4zUgMcR/nS3290X7O7XBllwwH9I/Ift&#10;fMED+Ste86axob/lpo11b6BZQza1q0Ulzbr9euTyit1gicR/3Y5t4bCmdjL2jOLSxy5MUDOZNDcD&#10;hHORHv2DGGHLX1l9Y/k/ZWXlzSNb83QaNp2haXZEab5a0yzgSFJdRmTlJO5+3J9Xi3BJJDMub72U&#10;1up7QlPPkqOOPpjGIoGXU954R58y+e/8EDtaXZ2lEBL95k896/R8O5E3Oss0jCB2nuX+1OdwoJqe&#10;prTx3qf2jnaEh+d56g36dz+Px95YtqmlWevWWoaPqqi4stfiksrwS9XLjirKvih4lT2oKDvlObGJ&#10;wIPV6b2F7WydndrYiD6cp4Jed/Sa8jW/dYflbf2cljc3NnN/fWcskEv+tExRvxGclVGn60BsW/Tv&#10;8h9Qt9e/KrytKrDnp9mLGd1JqslqzQnkKUpRQfEV8K16bRS4sQfAv+ChoJDXQzdJRr4g390kj/Mn&#10;8yLby9q0Pk/y7o585/mTeRiRfLlo3CG2hbf6zqdwfht46VYk/Ew3/wArK9ZrMenFyO7zPs97Fant&#10;k+JM+HhB3nX1eUB/EfPkPMsQ/Lzyd50/MPzn528vfml5pu9Z8u+X9L05dd8oaNPPpujnUr92uY7O&#10;VYHjmuVggjBb1mNXaoBWjNyXaPbOWWIcOwkT8h+19i0HYOh7Hxx/KQqZsccvVMgeZ2Fn+aB976d0&#10;f8rPInl2JIdC8kaDpcaCgMNhbq/0uULH6TnN5NRkn9UifiXLlkyS3MiVfVfy38ma5bSW2s+TND1S&#10;CUESpcWFs9QdupjqPoOQjqJw3EiPiUwlkjyJHxfMH5j/APOEv5eeZ7W4uPJEcnkLXlUm1jiMlxpk&#10;jU2WSByzxg+Mbbfynpm00vbuXEfX6h9rkDNKW2QcXn/F8/1viH8sPIvmH8uvzm17yn5tsG0vXtL0&#10;m6UQE8kkEjRMksT9HjeP4lYdR7gjNh2/qo6jQxlDcGQ/Sj8vwHjG8SNj+g+b67/Ou1mXznaanGCY&#10;PMXl3Q9Uhfbfnp8MMhH/AD0icZ0fZQGTR4Zf0I/YK/Q/Iv8AwUNL+X9odST/ABkTH+cB+m2RflTa&#10;y+WPKvmvz/MWj1PVkk8qeTWJAKvcxh9Uu1P/ABTbERA/zS+2a/2k1w0WkIj9eT0jyH8R+W3vL2X/&#10;AAFvZwarVz18x6MW0b/nHn8h975l/L38y/y1s/zv1j81PzE1m4j0D8u7VofIGi6fb/W7y+1MBoba&#10;WCMskapAxkuC8jqoYR9Tj7OaWGiwx4+fM9/Ef1B+h+2dNqNTpvBw7SnzPSI/XyHzVf8AnIb/AJyR&#10;8kfmt5b8jaP5X8t+YtB1DyZ5mfWxc61LayieCaBI5CDbtVWLwo1KEdfiJ67XW6jHqcfBEHr9op1v&#10;s17Mz7H8QcYlGY+NvfvMaSX/AOU1hPExf6h5rMscq71h1LT1K09ibSuc17HzE4ZcXWMgfmCP96+R&#10;/wDBu0hhpdLmmP45R+wH9CV/lJ5zg8n63qNh5ngk1HyN5ys20jzjpo3b6tIapcxU3EkD/GpG9Kgb&#10;nO2xRESb5Hm+Kez/AGxh0WWUMw4sGUcOQeXSQ84ncfF9ATeTtP8AIOieQLPTfNMPmnQr7zbd6rpe&#10;tWv2xav+jAFkpVfUUISeJp8ug4b2ygMOfSVuOIn7Yv1F/wACPs7Houz9VDFkGSEpGUSP5ph18/x5&#10;PyZ/P/S9a8l/85A/m3Y3E6WWt6T511W7iu9OZo1Rp7t7uCWBhxZfglVh4Z1eeIlKUZDY3t73sNLI&#10;HDCUT0DCb7z5rmveddN88eZr59R1W1vNPnvbpVEbNHYtGBQIAAeMfYdanMbSafHpYiGMVEH9Ntur&#10;/wAJhKM9+IEH3EU/XDz35Rl8reZNPexvhq3lvXIo9W8n+YImDw3+m3bie3lEi/CW4KA4HQ+xGbzh&#10;B3fk7t7s3J2TrfBmNr9J7xf3iql5o38vNG0c3SeY/Nl6tj5J8haN/iLzpeygmP8AR+nW9g80AA6v&#10;MsnBR3JyNRiL6BzPZXsqXautxYRGwACe4gCHp+PFXzQVld+c/wAybeyF/Ztpnnn/AJyI1CbzHbaS&#10;zHjovlaV6aVBINvTpaxepJ/MoFftZzZ7Mnm10c3DQ/X+C+re3nbWGWD+QcEry5YiJrkBE8zXT037&#10;o+b0K3gPmH8vPzI84aLd/VPyn8vwWnkn8ndJBp+l00rU4n1vzER+0J7rjFGw6qpP7QyHtZ6+zcnD&#10;9MTGvhIWXsvZHs7T9jT02igKnRJ764eXv34pf0pPN/zAeR9N/Ll+oHlkqPbhqV6M88zG9Ppv+Fkf&#10;7Ob0+ujWozf1gf8AYxfK/wCY9Na88flB5PpyW91pb+8iHeOKRFFR/qh82XYseDFnzd0aH4+TmaUD&#10;hBfbUzxxTrJMeMUC+rMfBVBZj9Gc/VyoO5G0Xx5/zi5Edf8AMn5rfmJOQ0mq6qIbYsqsQJpZLtiC&#10;QWBAZNwRnUe0GtyaXBDTYzQlH1d9DavcTz73S6vsvT6zNhy5oiXgkygDRAmaHFXfEfSel3zp9Neb&#10;9REOg6tDp1xFNLpstnBrtskga4todQExt5JU6qsxgdQx7/MZj+y/ZUtRl/MzHogdvOXT4Dn76D5x&#10;/wAGj2gzdm9inBgBvUHglIfww5yHvn9PuJ7w8DmmjkHDivNgKuBQ1+7PRSX40MgU68uoITrDhuan&#10;S7gMOxrxAHTsSDms7SjfhVz8WH6Xr/Y6fhnXHmPyeax33wgfKRB+CUvAzbmVVJO9QD0HyzaG3keD&#10;zRc9/pGqaCvk7zzo8PnTygshe002d2gvNNmbdrjSr5QZLSSu5ADRv/uyNsHFUaO4+73PZeyft52j&#10;7OZP3M+PEeeOX0/D+afwQyCKTzrFoNzon+P9X80fltcRC3X83NMCQeePLFuSrtp2rQM9LhLwRrax&#10;3avQO0ZaWiCDLRkPDzJHf/EPf91vtcfan2b1WI9u44cOfTi54qHrM/QLidtpyjLiH80Wdn//0+5y&#10;+YvLPn1NO0H81LV/IXnqzs7VNF/MT6sUguoREn1ZdXtqfEjIF4zp267YeY3fnHPrdN2jMYO0B4Go&#10;iAI5qoSFejxY9QRVZB9yWefdGutS8wRWn5hGLyt52uLeL9FeZ2czeXNct41AhdZI+S24ZQAHi/df&#10;zpGatlco2d9j9jj9r6WWXOI62sWcgcM7vBliORsbQvvj6O+MebLbAwat5w1DWPMWjX3lLzp5b8qX&#10;xXSIz9Y0S6tDa/UoZdMcMRbxj1gQiF42qSrA7ZpPaXJ4fZuokdj4ch8/T+l7/wD4H+Ea32o0ss2O&#10;WLNjF8I9WKUIxIEse/oj5DiiehDDvPXmG38n/kt5g1u8QyCfX7Vbe3H2p3tLSZkhUdy8lyi/TnkX&#10;YmlObRyhH/KZoi/KEZSkfhxW/WGsN6uA/m4z/siB+gvIPy38r6pYaZY6ZNCb3zZ5ovfrmsMoq0+p&#10;XzgemPZKrGPADHWSOt1IhhFjaEB5ch8+ZbZagYoSlPYCy+rvNBhtn0nyPo0zXGl+UoWszcRLyW4v&#10;Ced7cqF6mSWqqSaBVB6Z7d2d2fHQ6eGCHKI+Z/iPxL8le2Xb0+2O0ZyBJiDQ+Hd93wtj6QC1jZXd&#10;WfduFQQigdWbpQfd9wzPEHmYgQG6BiMs+q2UlQy+tHycjioVTXiike3U7nsF6kTBAt2Xs1E5u19M&#10;P9sj9hvb5f2dfmT5oP1nW9ZuwKLdX91LTwDys38c40yuRPmX7OgKiB5B6f8Akf52/MNIdT8l+RTF&#10;ZWmv3Eph86XUTTRabLbxx/XBZR04zXBjeMqpIAbiTWuX/wApfk8Z7+g9/wCh53t7sfSdpRjHUDiE&#10;CJUDV/HnR3vvD6z8peRNF8lWqHR5JZbm6mFzq+u3chmu7+aTizzXU9VZnJoy0IH2ePFhEU5XPq55&#10;5EzNn8fj8G5xxiIEYgARFAAUAOgA6D8d7P8A8hpdN038ude/MfXLmDS7XzvrOqeab3ULllihg01J&#10;PqtkXdgiqiWtshGwG+yjplGtJOUYxvwgR+PM/aWGpiZZOEdNvilOt/nZ5k164t7PyTZxeUdG1ROe&#10;geYNV0+bVNf1qLp6+jeW4eEnon9m4vGSM9aUy2GlhDefqI5gGox/rT7/ACG6x0wA9W/2Ae+X6AkN&#10;z5a/MxLC88wayn5mX6Wcb3NxeL50sdP1cRRjk8lpoenWj2HJQCVheYlvs1qcsjnwXwjg/wBKSPjI&#10;m/jSfTyBj/pdvmd3r/5V+dNUvLzUfKPmPWIvN8trpdh5j8neeEgS1fWdA1PmsEt1BGFRLmGRDHLw&#10;AVqq1ASRmLqYwiBKMa3II7pD9Bac2KvUNt6I7iP0PPP+cm/IT63Y6B+aHlnSGvvNn5btI2oWFqtb&#10;jUdCnUi8t0HVnhr60Y9nUbtjp80ckJYJGhPke6XQ/oThOxgTtL7/AMbMA0yfyF+a3kryjcal5s/Q&#10;knlmGS30vXYLN79NR0maUzi2EcbqyXFvI8gUPRSG4sV45uOx/aDF2fiOm1QMZQJra7BN187o8iC+&#10;Ye3n/Azn7SZ8WoxTGOcahO+sRyPfY+14j/zkb+alloXl+z8q+WI30yH6k2l+VdMdw89rYMxa6vbh&#10;loDNcOzMSBTkaL8KDMLBOfbOt/MZBWOHIfdH3/xS830L2c7A0/Y+jhosA9GPmespHck/1j8gwP8A&#10;5xh/JBvNt1Ya7qFpavcX4ll0L9IfDZ2Vlaqz3GpXJYEBUVGKkg0AqBVly/tLUZtbqY6HTGifqP27&#10;+QHPv5O57Q1mPRYJ58sqjEWS+j/zc/Jryr5o8kw6vpGvaf5y0aeaXT7HzZZW0trPpupxp6iwSxzq&#10;JFV1+Ja/C616EZhajs7Vdg5YZBPjxyNGthfcRv05F5n2e9rdF23glm0kr4DUhvy+IB+zupiX5K6x&#10;J5t/JXzx5Yv0/wCdi8mRW0t7bn+8EuhzmGQ+O9rcM1f8k5vuwhHB2jlA+nNATj8DZ+8vIf8ABm7O&#10;Oq7AM4b+FMTH9U7FjDen4H8M7MyD8dPf/J6qfJHkKFRx9bzhqLsf+4YtfwzgvbKV59IB/OP+6i/W&#10;v/ACjXY2qkf55/3Afnj/AM5bRSJ/zkR+ZcslaXt9BcwO29VNtFH1PasZH0Z2mrH70vT+xGrOo7NF&#10;m+Gc4/KR/QXzY9QNtj79jlAenls/Zb8jkjl8h/lT+Vmt62t/5E/NbSk1b/nHvzrdvyGh+bEhC635&#10;TvHqSqSyB3twfEUqemZj9NR6Hl7+o/U8F7Vdi4vaHSZDjIGfBIg+RG1n4bS+Eu56F5p8u2Saf5c/&#10;InXPV0/Tr21g/Mr/AJyYViA9n5b0Rkh0rRaqdpdTuIUqp34jJTo1A8uZ93d8XSeyemj7NdkZO0NT&#10;cZkcj0kI8O3mIj/TSAUYYfM/na4FlZ3A0T8yP+clTdQQ6jFRP8I/l3YcV1TUI+gj5QhLW36CpUjv&#10;iZSI85/ZHvdV/wADzs46jJm7e1o3nvG+g/hj7jVn+hEH+JlvmbXdIvofMXk/yjaLpf5feRfJ76J5&#10;H0hAAIbSwm0/k+3VpXjLFjuRTvXNN7SgHs3NEchEfZKLsPZH2in2p7XQldwAmI/IcR/zj9gAeQed&#10;JK+X/wAuHI2Oj30Qb/jHqVyaf8MM8xmL0unPcJD/AGcv1vtPaUq1WUd9f7kfqfJmg3I8wf8AOUei&#10;w15weWraSNB2DQ2ckrf8PNm8hDweyieszfzNfcHN7PiTEW+mvzd8xjyz+W3nrXQ/pzrpstjp56E3&#10;F7S2jp7gvX6M0nZmHx9TCPS7PuG/6Hb5fTGnnn/OKvl+5078mY9bFjO9trmuX7peJBLJEWtBFD6b&#10;SRxuEIVa/FTrnS6zsbN2prv5uKAAMvPmRHzo+4PBe2ftfh7A098Jnln9EQCYgjrMgERH2y6d4D/m&#10;NNc+RfNT/nN5c02PX9DutOTQPz18hx3MPrXukqyLFqSLHJK0bR8Yx6pUelMkchXg752OPT49LARx&#10;CoRFGPl3+/z73zz2Y7e0/tlos3ZXacgc5sxJMeKQO9gAmjA+7attkNf2OmrZ6Z5k8taqvmPyT5jV&#10;5fLXmFF9MyBCPVtrmIVMF1ASFmibdTRhyRkYpHDy3B5H8dX549rPZPVez2sOnzjb+GXSUfxzCO0i&#10;5RbbWnCj4NPYVAP7csS0/HMHWyuWEf7YD8hIs/ZuQhg18u7SyH+myY4/pSG4mEiisgRu43H8TmfK&#10;VvKndK5SwpR+WVmTKNFYJnVWAJHMcWp0IqDQ+1QDkeJlT//U6zc6k+meX9A03z1Zjzd+XWpRsnk/&#10;zZp7gXunenxMkdpcShWpFyHO2mHH+Wn2sF8IovzTqNQceOMNZHxdNMnw8kfrhvuISP8ANv1Y5bd3&#10;ei316+/LnTtL8u+Z4Lb8yfyf83RNfaLptzytbuGOvFrizSX9/ZTKT2rE/YsKnImXBz3BZS1U+ysc&#10;MGcDU6PKOKINxkB/OhfqxTH+kl0vm9F0fy4+h/l95m1/yz5vl8zflb5git7HyjbX8fp3un3r3cct&#10;1bSRsPgKpFRmhb05OtKgZx/t1n8PsmYBsTlEfbZ+59n/AOA52Twdo+PgynLpOCXhiQqUJkgSiR0r&#10;vieGXN4D+Z1pPrVz+VHlyX4tD0T9KecdWgNaTXclwlhp0bdiFNpLJ9GcLpZDSdjYyPryynXlEkRk&#10;flGvi/QsyJavJL+aIx+wy/3wTrQPzC8jflj+kPOnm7XobTWrKI2fkrQoQ1xfz392pQ3UdrFWThbR&#10;knnSnMrSpzcexeigMstVk2jDaP8AWPM/5o+0vK+1sdbqtL4GjhxZJ7XfDGI7yTy+FnbkxdvzpnuP&#10;Xey/K7z/AH0KvxmlbTkgPMgnlN60wda7btQb/LO/l27pI7GY+x8gj/wKu1JjfLhBP9KR+0R3Qd7+&#10;eNnYWr3Wr/lt500qIzRQQGXT4eDyyuEiDMs5JLE0XtXpvTJQ7d0szQkxn/wJe1Sajkwy/wA6Q+J9&#10;P9ilqn5zaro8+kKn5N+cYb7Ur1bXTBrEUGlQ3F0F5iBJJXf4mANFAJNKCvTKz7QaScTwy4qFmjyH&#10;fs7PsP8A4F+t0esxajJnxAY5CR4eKRNcxyFXyeNaL+SWq6/fyap581C3sdHef6wvlTSJi5nEkjFY&#10;Z74haIweGrRj7MqtUUNOPz9rQjYxDfvPT4fPn3Puk9USKi9K0yC08v8A5e+VNQs0iSP8tfMMkdxX&#10;jAGtLbU59KvGlI5hedjqsEj8q/3fx1ocwp5jPPKJ/jj79zHiH+ygR8dnH4LkT3/2/eHp35laxd6X&#10;5I1/9GyE6vqsI0fRagkvdapL9TiVhU1YPMW3PXkak+p62HpMonlAPIbn3RF/o/G3DZhx3IHpz+X4&#10;/G1AfzSv4NEXyv8Al7awRXflL8qvJ8XmG/0a4X/RdQvbaaLS9GjvFqOdtDPyuZVOzcRXBotT4t5d&#10;xLJPhB6jbilXnXpCIYTvI85H7Ov6nv8A5S03SfJkF0bf1dU8waqVl80+a7ri9/qlyBRpJpSahAf7&#10;uJaJGtFRQM0+btU5TyoDkOgH45nmWieIz6jbp3IDzf8AmPcRNJ5R8ucB5y1a0kdJ5CGg0ayIKyap&#10;fGoCJEKmNWIMjgKPh5Mt2nz2PEkPQD8ZH+bHvPf3D4LDS72TsxH8op7GW4ufNGjW06eVbHRNP8nf&#10;l9NOT6t3pOlNI8uoMTSouriQlDTdEDdGGX6/XShWOQ9ZJlLykf4f80c/M10bMuAnYneyT8XuH6bL&#10;EN6ZDDcE0zXDW+TjHS+b4z/Pz8pLbTPL3m/8yfyx1q4/L7WrG2n1bzHo1ieOman6SlpZPq9CsFwR&#10;U80ADH7Qr8Wbrs/tHHqMkMWeAmCaBPMfHqPJvxg7RnuPtfK+teVfyx1Py35D0Lytrmp+fvzQ/M65&#10;+v8A5heZtdjSK58u6dpjlZbKC2SSb0XmkDfG7lmjReIRJaHu9bl0+g0fHjrlt0ruFeZ5+TgabNqp&#10;Z5nLDw8eM1ED+Mn+K+orkNt+fJ9k6lLbfl5+UltaWiiz1f8AMsfULGGOga28t6a6rIB0oLq4QJ7p&#10;G3jmB7JaLw8MtVPeeUkD+qDuf86X2B8V/wCDZ7SywaaHZuM+qe8v6v7f+KSj8mNUhvdT1n8ury49&#10;PTvzItBY2ZcjhDrNuTNpc2/QmUGEn+WQ5v8AtTSDW6aeHqRt/WG8f1fF8p/4FftAeyu2IY5msWf0&#10;S95+k/Pb4vnoebZfyK/O+1803drz8pedo2tPNenTAiMSopt7pJQNwGjch+9GY9QM4js3Jky4Izx/&#10;32A2AesTzgfeLHyfr+ejxa3SZNLlHFEgxI74y/V09z6J178n7+5tG80fljK/nzybdL9YiWypNqWn&#10;xv8AEIr21SrnjWgljBRx8W1aZ2/Z+sx62BniN1zj/FA9RIfp5F+P/a//AIGuv7Fyk4YnNhJJEo7m&#10;uljv76+NMs8l2V3Bof5W2V5bSW0kvma+k9CZGjehubFN1YA9UOcl7Tgy1+jj/S/38X3L/gI4pYPZ&#10;zVSmCDxz5+UA+B/+czYwfzW0++Ao2o6MWlPi8V/dIfuqM7nV7ytH/Ax1XiaPNiPOGUn/AE37QXyO&#10;249x198xQ+kncP0a/wCcatX0fX/ymP5Zee7yfS/I/mm9kXTvM8SsJ/L+vWE/qadrdm+1Gt3kUShT&#10;vGSDmVACUaPI/Ye98I7S9pMnsv7W5Tk/xfUiEjf02YiBPuuNT+fQPrKLyjrujtrmhfnF5stL/wA2&#10;+ZJz+YP/ADk156tWU2sGiaNF6Wk6fA6AAR/V4/WVR+3KKDbLI4+kzvzl7ujle2mpPtB2jg7G0gPg&#10;xqc67juI33yJ/wByeifQ6zqWm+V9Z876rYNovn/89LWE2+jUUSeW/IVmvDRtF49Y3uI5PrMwFPic&#10;g9BjxXcjzl9g6N/t72tDs7Sw7K0xqh6yPgJfP6Y/0Qe9ieh1e680wMOPqaBqygf6sYk/5lZpu3Re&#10;gz/1D9lPL/8AAzlwe0mn8zIfYf1MX85Tr/g38vnc8BbDWoXb/JWeGXf5eoc81h69Fh8pZB9oP6X6&#10;V7VkBqpnvjH7iP0PhD8ivMKXn562er3L0Ovz6qI2J/auIpXiH/CgZ1Xa+Dw9AYD+ER+yrdvoRXCH&#10;pX/OW/nER2PlryDbz1kmf9N64oPRVDRWqN8yZH+gZr/ZnS/VmP8AVH6f0OdqJXKn0z/zjHYMv5Ka&#10;r5cv4nk0+00jTdegRVjZotRuLkrVDL8KmSGdgTUbLuds3vYWqlk1Wph/CCCPePT9oH2PkP8AwT9L&#10;jzaIzkLIIrlex6X5Eo6S9uLJ2u7QXyQAPHN6sM09nLEwKyRTNYC7hkjkUlXRtmUkEUzo+Mjff7f0&#10;W/NuLPl0uQZsJlGUDYIugR54+IPmG+m0f8kPMqappcqan/zj/wDmjex2fnfyzbNNI3lvU0qwmtPr&#10;CRuJLeMtLbOw/eQiS2kLcS2U3GPL6Tz/AKJ/H2bP0HoNTof+CL2LPBn4fzOMb1dxl/DKPEAal187&#10;D0rXNCvfJ+p+cPLl5PFcz6d6cC3sBrDcRPLHLDPGf5JYyrr7EZr9XAjNjiekj/uT+t+cYaLJ2Xj7&#10;R02T64wjA/8AK2B+0C2DvIampHzzJMnkAFEzEDudsjxMhBNBo+r/AKKbXXsGt9JDcIb6dkhWd60K&#10;WwkKmdl6sIwxVQWagBOGpEcVbDq7DF2RqsunnqY45HFjrilR4RZERv7yA//V6iuqxyXWgR6bF/ys&#10;v8wri1trfRLYRG40zSgI19OG2swAtxLH3qoiQ1NJD8WWSi/MM9UDlgMY/M6k0IiuLHj7oxhynIe4&#10;Qif5x3ZBq2keU/y9vJvMH5y6ifzI/NC8IkH5e21z6tvayU/d/pi7UkEjakEXbbp0pkADvuXOz6bT&#10;dmTObtSX5jVHfwQbjE9PGn/vI+7kzXU/MHnzV/IS3/nlU02TV9eiTQfLEEaWsGm6fYWTMsUdkhrA&#10;GN0po45sKE7Uzzn/AIJGoMdHixn+KZPwiP8Ajz9Df8BT89qpanU6wcJqMYQAERjjzoQH035+oiie&#10;jwX87vMh0C+0TStIshf+ZLnSNK0jQtNpvPey2/1yRnpv6cP1hnc9gKd8578kc08WImoYsUOLyscc&#10;viZSp9Tx5PEnlJ5ccjfx4R9zx3yj5L1DSJ9S1GG6+s/mxprHUb3VruaRLXXNPu0RJLepIWOGN2EJ&#10;FKRSelIw9KVwu3yaiAiIAVi5UOcSOvmTz8xY5gMM0zPn9J6d37fveyaRr8eo2VtdW9vNAitJCIOD&#10;QyW80TlJoDbSIpR43BVlgEQBH2u+a7NAxNE/t7jfn537muMa2/H499orVtL0/wA1aPqmg3zI1rq1&#10;vJbSueIdGdaK6+o8dXRqMKXMpqPs5RDLPFMTHMH8fjhDlYzwEEdPx+Ngmeh2q/nF+UX+HfNkktvr&#10;lm0mja1eICtxZa1pEnpJeR1oVcMqzDxDU6HKs0zodXx4/pPqHcYy6foa5fu8ljl09xedaHqmrXcF&#10;95a8xiOy88+X7kaf5ithQRuGV2XUYgBvbzxM8gIAFJXQf3AzMy44gjJDfHIWP+J94ND4A/xN/COY&#10;5dPx+PtTfy15eg1lPzH8kytxttRv4Y2VmUtEnmLSnsGYhRsVu7RGJO7MOf7WVajKcfh5RzAP+wlx&#10;f7mR+GzPkfx0STyRfz+ffMH5PaTcsC+jW1x5q81QEKeF1o4/R8UTBRQH665NNvsU/ZVUnrIDTY80&#10;h/FUI+6Xq/3P3/OzlE/J7H+Yvk3Vr/VLPzd5ZtbDVNXtdNudD13yvqbGOz1rR7sh5LV5aN6ciOOU&#10;bEEbkNsc0ui1UIROLISIkiQkOcJD+LzHeiJ2ovI7S089QWyaTZ+UvzUs7GFFht9IfzHoi2kUa0Cx&#10;pqRL3fBRsPi5UzYzlpyeIzwk9/BO/wDS/TadvL7U2k8nafoWgX2p/mbeaT5G8gQyi71bypp93cXL&#10;ancH7J1rVJqXF+xpQQoOLdDyG2VDVyy5BHTiWTLyEiAOEf0IDaH9Y8vJN93P8cgj4v8AnI3yTHZy&#10;X0XlPznD5asbaKca8mhSJYpaOTHDMo5hliPEhTwpttkD2Dm4uE5MfGTVcW99R72JgXrPlXz55U86&#10;W1xdeWdbj1L6k/pahaUeG6tZP5Li3lVZIz/rKM1up0mXTEDIKvkeh9xGxYGJCRfm/cRt+VH5lKxM&#10;it5Z1NSD03t3A/HMjso/4Xi/rj70Rj6g+ZJNE0LQvzE8mea9RvLbQ9F87R2Pl3zn5jnFUsXkVGtr&#10;+SSrtRwhjclmDHhRjQhOl0+OXaEfyvFRErHuupfK7Hyrvo1c44sUskrrGDL5CynP5m+crPzv5y1L&#10;VLJHs9As0i0zytp7gA2+mWS+lbIRXZmUc2/ymbPT4YoQiIQFRiAAPIPwb7U9tZO2e0curNkSPp/q&#10;9P1+8sGtruOzuLe7tbxre7tZUmtp0IDJJGQyMpr1BFRk+EOhhLJCQlHYg2HpX/OT3lW0/MHyfa+f&#10;dGt0B856f/iaziiHww6xaM0Or2q+FZVdgPB1zgtfj/k3tQTG2PNv8/q+Ut/cX7g9ie3h2t2dh1f8&#10;RiIz/rDY/aGD/lT+UH56W35e+SfzG/IT80tH8waf5gsmlk8oandfom/sL23cxXtpDJLIImEcimnG&#10;dKqVbhvnQ5ewYagjNAkT/nRJhL5jn8XY63t3RYc8tPqhwHn3xkOkvwC+ufLeo/mVPJ+TVx+dmmzW&#10;fm+xvbubVtPlnW6Y2UWpExcZFllDB44yVo565zHaumyYu1NFjyTlOVjeRs/Xtu5+glgyaHVHBRgQ&#10;Rty+nd8Xf856eVtMtLj8sPzA8r3q615E8/QXt55I8wRnks1lceneCBjUkPA0rIQd9qnetPQtTUgD&#10;3vmXsb2VPsnW6vAR6ZGMo/Ay4o++JkB5ii/PYmhr2zCfRSaL7S/5x88/6Fo/5X+cPLHnm6tz5Wut&#10;bSTyqbRfX1zTPMNzZs0UkFkv726sr5bYW84jBMUnpOdmy2OYY4HiO34+x432z9i8ftRpfDgKzwFw&#10;keQ8iegPXvG43D2Oyb81/OfkuTyNLpll+XOj69f2WseYNS1blqes6xDpzq1pYSW5ZYIreLirNDI/&#10;xGgYhOfDQar2jxwgYwHFvufx091/deV7C+wGH2ax8eWfjaiX1SG0RtQESfUeEbA7cyaGzL9c8paz&#10;r09/5l8/fnF501nUZEebV9XS9j0+GJEQAyLb20EarGix8eGxCinwurLHqZ+0WpyS9PX8V+Pu59RL&#10;2b7MnIzlpcUpS5mURIn4ytgGkw/mt5Yk/LufSfPs97f/AJm6H5h1H9B+bIUu4LewUIlrE9xGIJxJ&#10;LbXILv8AsvuE7Zfl7YOfFnxT3iKgSOfqBEiPceTTp/ZDsnBrI6vDgjjy4zYMCYgmiDcb4T16fFf+&#10;Zn5mpb/lnL5b8w6a/ljz95fXWJ1sDIJ7S9tb+K0giuNPuwFEyrKrclIDp+0vfNZodBEY8WOEuOIy&#10;E3VEAiJqQ6H0nydj2pjlPUxy16SAD7xf63wj5a1G60HVNH1uxPG70a5hu7b3aFgwB9jSh9s6nU4x&#10;ljKEuUgR83Z4SY0VXzj5g1Tz/wCb9R1rUCo1DzDeIkcIY+nCrlYoYVJ6LGvFR8q5DR6aOnxxxw5D&#10;7fP4uRLJQM5bAbl+yfoaX5E8sQeQvL90moJbrFNrmvDhHHez2kKxoIRIHVbe3VvhLq27erIscbxT&#10;rmdn9nR0OMwBuUjxSPee4eQ/aau35j9tva7+Vsnh4tscf9l/S3sUL6ggbSIjExyPOL6W3u7m5uLm&#10;GRr20o15OEmF7bCnLlMIpPr0aUNRIst1FTpQbZlmj7/jf6/j6g+Y5jGcjIi5Dmd+KPvo+IB/SEss&#10;HhX/ADkFNdah5H0b8tbG5vvM3nT80td0qbyd5fa4TUJjb25uIku1lCRy8biScRRiREJAkanFa4Jg&#10;mNWSZVXX43+t9r/4DvZeowzzdoZZSGEx4YmR4hLezISoGh5gbvUvzBsIrae/dbtL0qdP0KyuYjWO&#10;eLRLKGxknRq7rI8FVPcUPfNNl1P5jtA44bxxjc/0jQA+9869tNPCOk1PaUvq12orEO/Diu5+6cuG&#10;vIA9WBQ+X5RpVz5i1a+svLnla0cx3XmfV5hbWSuNzHGxq80lP91wq7/5ObOOEnfkO94HsD2W7S7c&#10;ycGkxGQ6y5RHvl+CidBj1bzHZ/Xfyt8qQvpDEr/yuX8wIms9GBUhWOj6NSSa+cFgAXWQVI5RJlsM&#10;Y5gX5nl8B1fatB7AdhezMBn7azDLl5jGOXu4ecvu8ky/5VrpSamdduPzO816t+ZkgCWP5xX4LNpR&#10;qVZNO0eOdY1gloYHWSVh6LvxjXYZbwjnZvv7vcHJy/8ABc05zw08NLGOh3Eo0OKQogbfSAJUfg//&#10;1vQPnC/vvyz8g6Ncfk5Yxr5Q8wWMFvrn5w20guNVubt419eylkVQdOCvUemAC3Zsuls/O/bGeXZW&#10;kE+yoVhyj1agHiyGR54yeeKjtw7E87edJaReWvL1p5n8iSxeYrm4VG8yef2HrXmiTSmkiR6ewL2x&#10;Ha5bmXP92yHKzQFh0scQ0enjqNHWQn68vOWInmBj5w/4Yb4v4TFM/wAwPOXkn8ufJ/kzR38yXHme&#10;61e3vtXsoYh6up6td6lcmLnFbAtIvJbYbyGq/tGu2eW+3Ghz9oa3Dhxi4whcpHaI4ieZ9w5c36x/&#10;4DWkxaLsY5YT4xknKXGf4+QvvHLqbHV51o+neYvMfmfWPzU862sNhr+uyRpo3luFvVi0TTzIrC2D&#10;MByl4RL6jjfqvTbK9fnxylKOIUCbJ7zVD4DkPm9sCIQEI7gcz3n8FNNS03Urq10+90YQp5i0S7ab&#10;RZrgH0nNxcLFNaz06xXMCtG46Uo1KqMwoHhkRP6SN/gNiPMHcMrj15KMlrFdW0f5i+WbS6k0/U4a&#10;+a9AKlrwx2gEcxeNTye7077EqdZoArDkybx9UT4OQix9J6b8v82fT+bL3swN+E/j+372V2Udne21&#10;ve2M0N/b3MCzW88TcecLjkjCoAVSDUcQK+OY0uKJIls2CIC38tJP0H+ZXnXy20QgtfNmm2fmjTIQ&#10;Cq/WID9QvuIYsd6Qsd8GuHHp4T5mBMT7j6o/pTlHFEHu2/Syr8y/IOoa/Lp3m3yfLb6d+YHl6J4b&#10;GS6FLbUrJzyk0+8I34Md0fqjV/ZZsxdFrhivHkF45c65xP8AOHn397HFOMdjy+7zeD6J5+tfKHmD&#10;Wx5m8v675X1G+0G2hm0uXTLq6nk1XTL4XNv6c1rHIk6ukxjR1NCI6mnKmbbPpZZ8cfDlGQEjvxAD&#10;hkKOx5crI8/JyRjvfYhEeVvMPlj8stY88+fPNa3nlzUPzH1Ka68peSJIGudZt9HEslwWktIAzxev&#10;PI8pDUCigJrmJq8WfWQx4cVSGMASndQM+X1HnQoeaTvUR0en+U/zk8redr8aVpz6hpmrzWi6jZ6X&#10;rFnLYz3Vk3S5txJVZY9+qk5ptZ2XqNLHjlRiDRMSJAS7j3FFU9GjmdyFDbsadPHNXKaYxD5qtpX/&#10;ADC80aj5x1QC+0fRb+fSvImkSg+jBFDI1vJqBWoInupUb0pR0VQsb8+Ub9LI/k8McMdpSAlM9SSL&#10;Ef6sRVjv3IrcTAAS3TI59S/IebT5CxnTyNr2iOGB5CTQ7mRY1NQDVQD1Ap4ZPLMQ7Rvp4sJfCY3Z&#10;Vuo63YXkulaX+YPlZ00/zzpunQXumXUQ4pewiJZH0+6FT6scqhgeZJVviry9VknhygZJafLvjJIP&#10;lvXFHuI8ufLlwgxIoU9E83eabPzr+QnmfzRpgaOx1/yrdXEcLfbiZo2SSJ/dHDIflmBo9PLS9pQx&#10;T5xmB7+4/HmwjHcbMY1jT7PXvLN3o+qRBtNv7D0dRkc04xlBycuwryUqGHfkByo4VszcOU4solHm&#10;Dt+Px5bbKQ8x/IXypZedtetNK/MXUX8saHoegHzXrepTSRx3GoaBEAYZrND9uWeqoVXdWJJHTPX+&#10;ztZi1UTR9UTUveOb8ue1v/A2/k7tSeo+ns83kMh/k+/F7yfo7we8PZPPnlf8tfOX5fTfmd+U/li7&#10;8pL5S1FNJ88eUZro3hjguqiw1FJHJIEhUxyDoH+87Ixjzp4TtXTaPW6I6zQQOPw5COSBPFQP0T+P&#10;I+fzJB5O8/8Akyz/ACt84eTPOHmO10O+0G8h8z+RY7xx6tzLLwtNSsLeJau7zIYpERVNSh985v2o&#10;0A1Wl9P1wNjp5EfpfSP+AtrtTKebS8EpYz6hIA8IPIgy5DptfexX8lrf86dFsfOXlzyV5WtNL8ge&#10;YNZXXPLer+cFuLR7CV04XH1Wzi/fOk6hAQwUfArVrUZpsXtbh7PwCEyMk+ojvR9/L7X23tr2T0/a&#10;4gc8pRlHrGrI7rIZlP8AmN+eHlr8zvLuka5ZeSvMFz5UtU1Ty9avb3un22tWZuGeeNZPUn4tFJJ6&#10;bhkPw8Sa8swM3amn7Qy4u0JCQOIgUK2omQ4vf3g/c7Hs3sbB2bop6PCZcE73NEgn5PBfzE0P8zvM&#10;Hk3VPyu0v8v49M/L+082/wCMPy/0ldYgvv8ADz3VvLHf2NvPIIGe1laUOqsgMZXepLHN5H2j0so0&#10;CQL2BB28v1KeyhKQmZ3OqJquKuR9/Q97xYf848ecbHTNR1rzJPZ6Rp+j+m99AkonuDFyX1TGE/d1&#10;jjq277kBepyk+0GGUhDHZJ5N+Ps6F+omX2D9b6u8iflZ5X/K38wLTTrKI6jLqmiajHa6xeJG8o1D&#10;RdUkguHidxxgM9rPA4H92d0kPByy87qu056vCZE1RG3lKNj30QfPqNw5cYARoCh5Poi5khv0Cn/e&#10;1KywTqHDSFSyswEiswdSGDqyljRgymQSJNpxk4fd+Ps7v1UY2cAP4/H4+yA+Yy3mW98ufl6tVuvO&#10;196OsPCdk0e0VbjUZuVSaSRKkINTUyLUkhZZsrDkGKMs3SA2/rHaI+dn4e8RiI8PNkP5u3ENl+aX&#10;5Q3CNFaR/onzJaRAyRwxqvGxZUBkHHotAMp7NJlps3XeB+9jCIFsX/Mnyjov5jeUrzRdbntLX6sj&#10;3mma56iM1jOik+ty6cCopIKiq16bEZOi1M9NlEog9xHf+Ojdwgjvfm42mzaeDaalay6ddC0gu40u&#10;EaMzWtwoeC5hVwpaOZCGU06HO08Ti3ibF18RzB8wxjEfBr8v7BNU/MbydYg0ifWbWSQtI8QCQSCZ&#10;iZYwzR0CH4wPh+0dhmXhFyDpParV/lOyNVmG3DilW9bkcI3HLnz6c36sM1xqpmikR/XtQ13NfyPH&#10;ZGFLY1aeWbaO1kt2f43rwQtzHK1mIj2fCZbdfx8iPx6Tt8hYcGXVzGHHGU5k7AbS2930yje55Rux&#10;eKdR4rP+Y195t1STyl+RuiWX5g+bPLxM2ofmnexix8seXYgx/wBLjaYqm9an1W+rlxWCGUmpquzU&#10;aJHXkB+Pl3PrvY3/AAO9H2ZhGt7cnECG4jfCB7/0wieC+SK8qafpXkvV9Qv7DXbv8w/zW82c4/OH&#10;5y6isgkVJV4z2+ipN+8giZKq9w4Erp8KLEnwnE1moODFKcTcq+r/AIl57t7/AII38v6vH2X2fHw9&#10;MTRI9JnEc+X0wreR58N1vzPvN+q2unWNtrEuiS64LC7t9A8meT4CVk13X76jW9ipQhlijQCSdlII&#10;Wigq0isNN7OaI48Us0tzOXzrp99u57U7Ex+1na+LSy/d6PQY/wB4eW8qlwiuXpEb7hfLZMdN8i2l&#10;nqcHmj8y2tPzM/Mi2UxgXcaf4a8uBQrfVNG0sr9XKxA/30qMlCs6RvHzkzqvC3s7n7B7h+n4uu7e&#10;/wCCFHSwOh7HhHDhh6eICia7tth14j0MZ7x4qkmuX2q6pO8up3FxeXifBC71QhaMoiRSf3SkFlVR&#10;shovSCuSOOUuv4/H42fItbny55meWRlM9Tz+3le4/onb/JsPN1Ikyglx6pPCWhIrw3+HwKDp4L4n&#10;I+Ee91nGQef4/s+wP//X6z5K/KT88fKQlu9D/N/Rbe31WPjqmjz+XWu7O8gcf3d3bS3PpS7Huu3Y&#10;5xE/bSYuPADTh9l/8DrsTRHxMUM4Eh6oHLxQn5TiYkS/FJXa/wDOPHmS11SXVb/82tY0x5Wk52vl&#10;Wxh0UCOWvOJZTJcSKhBI416ZrtR7Y6j+GIifx7nYdl+wPYHZ+fx9PpBx7/VOcwL6CJPDXkQVK8/5&#10;x7/Ljy5bJregarqHkHW9OR0bzpJei5aQSAhheDUC8UikEig4GnQjND/Luoyy4clZAf4a+7h3+977&#10;T3GIxxgOEcogcIHuAqmK2er+dJvrumaPc+UvzeWFJZJp/KeqQWmprzQrzfTriRkNP+K5aZkSGIVK&#10;XHi/rgmP+mH6Q5PhR6gx94/Sp235jeWI72XTtbkuvJOsCVZV0rzJA+mykpBPRUeUei/xsN1cjGWl&#10;yEcUamO+J4uo+P2JOnkBY393wZEbpfJfmG980Q3jHybrskB813Nu/qiwuLcRWVnrNvxqtEKlLgDZ&#10;oviP2DXGI8eAx16x9PmDZlA+/wDh8/eyECR5j8Uitf0m98iXl5rtlbkeS7mf1vNGkw8ZIdGuZjUa&#10;naCRuAsLjdnC/wBy9W+zz414sg1AED9f8J/nAfwH+mOn84fBnGjt1/H2pa0yn83vyavLB0lmv4te&#10;tpngk9QPYPZLKZK1ZiglRfirxqfhwkf4JmEunD87/UzoGEvg+njGQa7n6c50lxeF4h+YH5p3tlqz&#10;/l7+Xgh1Tz/IiNqV5MS+n6BDMyxrcXxU/FIS44Qj4j9pqL12Wk7PjKHj59sfQfxT8o+XfL5btsYd&#10;TyeDX3lK0Elr5XW/udT1z8wZlu/OXnG/KvfyaVBGtxqEk8lf3aMrpBGiURHGw65m/nTvloCOLaEB&#10;9PGdoAd55yN7kNotR88azAPO/wCXOpWVrDHqOl+YNOu9QmqI5LHR9RJ0ywsEQbn10ZpnXovfqMho&#10;cROnzRkdpQkB/SnH1yl/mmog9WcYHd9MatfjS9I1jU2PEabY3V0W6U9CJ5P+Nc5bCBkyRj/OIHzN&#10;JEC8R/Lq3lsvJPk60kj9KaLSLWRtloxu0VnI5M0dJXYg1b0Zj8L+lPnQdozjPUZD/SP+x+3Yf50e&#10;Y4oNvCSjPINgJtI8x6A0NEtPOPmTSvSAkAWPVbSS5C8ZfjXeUbNuO9ch2hkqcMl88WOXT+CQHTbp&#10;0UghJ/Icj3nknylMzFVg0m0jurg7fHAixFEoa7NHTY1qKCjAejdrwI6jIO+Rr47/AKfwPrZdWPaU&#10;fqn5Yfn95FjiIj8rSarc6ZbClVsdVtjfRKAAAAj+otB0pTL8vq1mkz/z+EH+tA8J+ymMfqVvOl7c&#10;SeSLWx0//jo+cY7DRdJkr0OpcIS67N9mNmPtShbYYNHEDUGUuWPikf8AN3++mdUk/mzy7pfnrzdp&#10;XlI2zHy95K0uK6l9BzDKt3qSJbabEsiUcCGygSSgP2mFRvl2j1mTRYTnBqc5UPdHeZ+MyR7mnLhj&#10;lgYTiJRlzBAII8webHLPyFqw8x3HkDyP5+812tnr1mj/AJiMt+BbW+imRXjgnCRqZZZ3Q+kjNsKS&#10;HYb7s+1eqx6c5cpFcoje5y+f0x6n4OgweyXZGnMji0mKPGKPpFEc9xy+xPPMsOiflnPq3lv8oPLl&#10;lD5207S5NU8webr1G1C4063EbSRKZZi7yXE/H4EBCqPiINVU6bTZcvaHDm1uQnHKXDGIPCJG9/8A&#10;Nj1PPo7vFgGOPBCIjEcgAAB8Bsgo9U/NbTb7y7f+WvzJ1bXb7WNOn1P9DeYWhubO7Edrp90sAEcc&#10;ZiLi8YB1O1F98s4dHOM45MMYiMhG4WJDecb571wjZu4NnquszT/nF+XGj+bPLMX6P85aFK+o+XoZ&#10;95LXVLXlFeabP0+GXi0Lj3VuwzVYp/ybq5YspvHLaXnE7xmPdzHxCBEpZ5f8zx+ZNB07zBbxPGup&#10;KWe1bd4Z0JW4ikB6NHIChr1o2ZGownBkOMnl17x0I943+TIRsKnmS2lv/Kmt6e7NH9d0u8jmbo1Z&#10;YmBpQEgliq7AkABhvg0+bhzRl3SH3suCkn1/UZ7jQPy788LVZbHVNB1C6l4Fytv5m0xdMuvhWpp9&#10;ZiBNK79m+ybcArLlwd8Zge/HLjH+xLHhp6KXlJ9SPmTVfXgUg8WAUJIhLAdAoB5AEcVZgBDLHhCX&#10;T8fj+0D6omQCYflHavr+u+bPzFmSsEsh8s+VZACK2VhKWvbheQUgXF5yH2RtGNh0wdq5fBhDADv9&#10;cvfL6R8I/exIs8lf81hLB59/Jm+DSAGbzBZ1jkWMky2CSBeRr19I7d8l2VPi0+cf1D/sv2pEaYn5&#10;nmbzTqmm+QgbmSxv4/0j539Fy0v6HilWNbNGB2l1G4ZLZBSvEudqZnab91A5trG0f63873QHqPwQ&#10;dgxDzJ+XmjfnX5j1aTVw1vYeX0uLGy17S+EbT6rxX6y8Dsh52dkkMdrbp9huEj9Wrmbp9dk0GMcO&#10;5lRo/wA3pf8ASlZlI8xYDDgoebwmy/KLzB+SXnHyz55l+r+eNLW7jttP0azlNnq91cX0UiJFaxMk&#10;vKYAEqUJoeJIpUZ03Z/bmLJPeJiRZPcAOt9HQe0nYs+2tBPRxyeFxmJMq4vTGQkRzFE1sencWfed&#10;dP8AzX1zzHoml/nJ+W/mDRvyz1S6+reWfyy8l32nxrq1/bxPPBbahqEs5ZisSOebIeIBSCOPamZi&#10;9oNJqOKp+mIsgAjy32dZ2b7LYOxNKY9nQh41fXkvfusgGh3ACgNqpX1D8yraaKy8lP5dP5VeX9Pu&#10;PS0fyJ9TfTdPW4IADGdi6XVwR1lmleQ+NNszMerGooYyCOgH4+9+e/b72T9sNVM59XHx8Ys/uTxx&#10;iP6m0/jwlkdtpHmK0cTwaRcq5SquF5AqRuR7EZnZuxdXljwywzr3PkGg1+bQZvFwmpixuL9+x+RZ&#10;5omlahqX5pXFv9WuJv8AlSvlS3hjij9RWi80+ckNze3NYgzpJbWK+iHVW9NkVivEHJ6bSTjWPHEn&#10;wxVDoTz/AFX3v0Tqc2Xsn2SiZEjUa+RlM8pVL1HluKiAAQDw9RVvQE0nWHVS2lyuwCmK4jRV5JyJ&#10;WqR81HxEkenyQklovtSQPmDR6kc8cvl+PxuO58cESa6+6vhsLHPlw3G74Ocscjqz8mk2H6Y8zzDy&#10;35ahPpR37p6814aDla2VsrVmYCnxcuCCnJuIHqYPaOsh2dHi1J4PI8z5Adfxe3Pp/Zv2L1fbhuA4&#10;cQ5y57dw7/fdDlvXqCQaz5Ome80+1/LiVdBtovX1PX5rozeYCgmiiSWCRgLaBvUlViqxnkKqW+Ku&#10;cnH2yE5kiH7uIs7+qrEfcNyO/ut9TH/At7OhpTjMJcc9vEO8wRvY6Dl0G4vo/wD/0PUmm/nt+T0d&#10;pbwn8z/LSSRoEdH1CAFWUUIPIjpni+XRakSPokfg9tptDn8OJOOQ27mFee/+chvKFh9W0ryVqml+&#10;ePNWrKW06ztr+JbG3QVBuL67UlY0Wn2FrI3RV75Vi7NzZSZZAYQHM16j5RHX38g7DHo5geuwPc8N&#10;1Dy1f+Zb6HWPP+rt5u1VVZ7a1kX09LsidwLOxqUFP535Od+Rr0yBqRiHDhHBH/ZS/rS/QKDnQIiK&#10;jt9/zSTzf5d0zU57q+tLGPSr3yjo82oabqGnAWlxBqFyG+q8JoQjj0fq0oG/ElxUZbpdTKAAJsTk&#10;AQdxwjnse/iHyZcT1/Q/PDWLx+SPzbisdf0m7cW+jedLu2jNpcOx4rb6lbsGjt5m/ZkWkch/lanL&#10;WZtPxjxtNcZDcxBN++J5keXMeaTDrHmyG/8AyI/Lydpn0Sy1DyRcSgh38uXk1lEa7nlbVeBh4gx0&#10;OYsO3NSPqImP6QB+3n9qxzS67+9Jbf8AKT8x9E0+z0ryx+eGoQ6bp1ubHT7bV9EsdQaKzK8Db+oS&#10;pdAAKBgQKDbLz2vp8kjLJpxZ3PDKUd+9lxRPRkn5Zfk7of5aetfR3155k8y3VutnP5j1ABXS1VuS&#10;2trCnwQQg0+FfACtAAMTtHtbLrNqEYA3Q7+8nqUSN+5JvPv5larc3+oeRvy5lSXzFaow8y+aOPqW&#10;uiLxJ9NeolvH2CRioQkNJTpktHoIxiM2o+g/THrP9UO89ejIRHM8mFeX/LWk+VbdtN04cI57iVtS&#10;1m5ctcXUtyXt3vLqZt2Zj6kpJ2HagGW6rUZNR6pd2wHIVvwgfKLI7sbttQiTSNc/MbV7Sa4h8xxq&#10;uiaOoHrvpAuGNnYwhRUvqt9K7AD/AHV/q4cmAnJDTQNcHM9OOvVM+WKAA/re9Ul8yaHqWh+Q7jU9&#10;anWbzJqnmPRta8yTiWQKbt9TtRwjhkeIhIECxIPSairXbrmTpZwy6kRgKhGE4x5cuGXM0d5Hc7jc&#10;s7fQH5y2kmm/lT+ZNzCf3w0O9ghAFSXuF+rqBt1Jk2zQ9i4RLWYe7iB+W/6GBmttNCt7Wws7T1An&#10;1G2jSN2ZaKqosDFmZOJVuPAuy0/3XcoCFfMqQMpEnqf2/tq/6UDzCePYMc8mBLDzt+ZGmTAoYNa8&#10;s6ykbFiVF3biwl2kJdaGCnElqdmZaMcjWY4ywYpf0Zx+R4unv8vcEzkaHxYx5GhittGutNJEs+ha&#10;5rGmQxUrw9DUJ1j2BqWKFab7CgHEb5frqlMS/nRifnEIlI3sl2n2ljbfmz9QuqyaR+anla+0TUZa&#10;Dg95pv71AhGxJtppADQDai/DsBlJOj4o/VhyCQ90tj/sgP07qNi8quryfyZ5k8peXfzTDaFY+Sba&#10;9OmeZpVJstXCRLaWstvMqkLItszkoxDBwBvtmzjjGqw5Mmk9RyEXH+KG/FIEd3FW/c2kitkm0X8z&#10;tKsbBTY6rpVx+YHnq7uNX1Rry6S307S5Lsj0jd3DtwC2kCxxiNKsxSgArlmfsucpeoSGLGBEULlO&#10;ufCP6UrNnlbEbi6e+6Lrf5fflt5B13WNP82ad5wv7aN9U1/ULS7gnutV1KQBEUJE7MAzlYokGyLQ&#10;ZzufT6rX6qMJYzjB9MQQQIR68/KyT1LWbG5Yl5b8pzaZoN0/mE/WPNPm76xeecrsHi0l3eqeUQbs&#10;Leojj3ooHMbMmZup1QyZQMe0MdCA8o9f87me/l0KxY75VlEh/J2aU+ny8uTw3DPVaPDYWkDgjxrZ&#10;HY9KeOZWqjX5gD+ePtkT/v2yJZx5E1KHy1+ZmueW2mVdI/MGFtd0JVI4JqdoojvolpUAyw8JqeIb&#10;6cDtDGc+jjlr1YvTL+qfpPwNx+IYcit8xaTB5D87nU4qReTfzEvF+st+xp+vsPuWO/Cj29Vabc8d&#10;LmOs0/Af7zENv6WP9cP9z7k8mSTRLM6pxVwgEjoTRWckJAhPhVq17V/ycqiaF/jz/H62wmhbFNF0&#10;E+ZPyf8A8LqQ15eeWNa0O1kAMZF9oOoSSWhC/skHcDqOmZebUeBrvF6CcJf5uSNSazzQU/m2813y&#10;H5YvdAo3m7z+ltpnlwry/wB7bxCLiWQN8Q+qr6kkleoWpNWJmvjpY4tRMZP7vHZl7hyH+dsB+z0g&#10;vrHyxoGn+VPL+i+WtKQLp2g2UNjZ16ssKhS7f5TmrH3JzltRqJZ8sskuciT808mFfnL5e1XW/Ktl&#10;q3l61F75j8j6nB5g0nT1AZrtIFeO6tVDAgtLbyOFH81M2HY+phizGOQ1DIDEnuvkfgaV82+Wdel8&#10;yael1oN+p83fmbqEpu7u2NZdGsrYfV5ZHUlmjewtZPQgVjvczSuK8FbOk1GHwZVMejEOv8ZO49/H&#10;IcUv6EYjqUir9z1Fte0PyZex+SvK2lS655iSE23l/wAj6TxknEaqIg87E8LaFQSXllIHWlTtmCMc&#10;88fGyHhjzMjy+H84+QRJ6r+X35cLoerRebPPF9aa9+ZV1Ay2EUTf6Lo1o4Cm10qF6NSgAlnK85CK&#10;/Cu2YGs7ROSPh4QY4hz75Hvkfuj0aZCxTf8AzkAqj8t5/MPFvW8i6xpPmWF1ryVbG7jWelCDvBJI&#10;NiMn2LkvUiH88Sj8xt9oDDh3pLtU0/TNY06W01PS4tdsp1YSWl8JLtPTeoPJZxyjqD1YEe+ZGPLK&#10;BsHhPlt93NEZUaDxO68val+VUMnmTy5dLf8A5f6e31vzB+Xt5dhjb2asDNLo97ITGjKtaQtJxY0V&#10;Qhz0b2Z9utRpZDBmvJA7DvH6f0fe+ce2n/Az7N9orygDDqf9UiNp+WSP8XlL6h3kbPQ/yG1F/MHl&#10;bzr5+urZotS/NLz5rmvXdpKP38EFrKLS1hli+N0aErIN4/hP7adT6L7Nx48c838+XP8Ab+34F81/&#10;4LmqGLU6bQR+nDiBr37A1uf4efDX9KD3/R4bSWXUNR1aVk0HRbZ9R1t0FJWiWiiONyWDPO5WMGr1&#10;r8UhpwzP7a7Tx9m6SeefKI/H7OW/Tq8L7Kdhz7a7QjgH0/VL3e/f6uR3ltdzNcLw/wA1eZ9S816r&#10;Jqt9xt4kX0tL0yE0gs7YGqQQr2A6serNVjuc+Xu1e1M3aWeWbMbJ5DpEdw/T3v1voNFh0eKOnwxA&#10;jHZE6FCE8reetSfp6GnadE3/ABZc3YuT/wALZnDpY8OmzzPXgj85cX+8crJ6pwj3WfgBw/75/9H0&#10;/o9pp3mg6TaSaNp3l3829Dgii024ubK3S28w25i/d292jJ6f1h4zRHPwzKaH4qHO7lpseAEiIlhl&#10;z23gepHWr5/zX5vwdravtGcIyyzxa/EAI3IiGeFemE4k8PGY7RP05Rsd6Kl5Z/Lv8v8AV/MJun/L&#10;/QL3SlaV/PfkzU9Ohkl0ySzSSb1YWkQSiLlHx61WvpyVBUnXdtxwYdHlyZIxJjCUoyoerbrtz/tD&#10;0XsXr+0MnamHHpc+WMJ5Ixy4TOd4iDzjZvgsV5XwTsUTw/Tvyh1G303XvMX5bSiFNDFq91+X13K7&#10;WF99akYOllI5Y2cwRXK0/dt0ZR1z549kdJqPaI5cUyOKERISqjZP0yPUe/fzfrP2r7e0nYUMeXOD&#10;wznwkjcx2+quoHUDeuV8kn0ZU1fyb5jvlSS11W71u0ste0e4XjeabPdaja28Fpcxj7LC0s/UFPhI&#10;kLAkGuVavRZtLqhiyRIMAfjUSSf9NKvg5eDPjzxjkxyEoSFxINiQrmD8U+1qyju7e4sL6Fbi3uUZ&#10;L2GRQ0ZR+qyAgqAfChr75jYscokEbVybiakDa3yR59u/y+lt9B82XFxeeQuSw6V5qm5SS6NyIWOC&#10;+ZuTNbV2SUnlH0f4aEOs7N/MjjxisnUdJeY/pd45Hpuk1P6ef3+573548/eV/wAvLSzl17UJJr7V&#10;h/uA0Cwj+t6jqJIqPqtvHUspr9skIO7ZqNP2flzE0KA5k7RHvP6ObTH1dNkj8z+Uv+cjPNFlBoNh&#10;B5Y/JqfzGIUju9U1GXUtZtYLk0HJLOA28EpB/ZkkKV2PLPSeyv8AgdSMfGyzEq34a2+P4DxnaPt5&#10;2fotRHBUpkkCxQjv7zZ+T5ybU9R/JK+uvJ/nLyfZ6VoPle/ktr3zV5emmvrUTRXSu9xfx3CLdL6p&#10;jTlM3Pbds5fXaWObUZMUcl5Ykx4ZCrrb0EbeYGz2mHKM+OOSP8QB38011pbLzKmieUbHUYp7HzNA&#10;9zrOr2kiyLH5esF9G9uFZahhcgyW6Ff25KjcZhYxLDxZZDePIH/VJbxH+btI+QcjzRMVrbebPM11&#10;e3lu0Hlzydcm30uxi5JA+qxx+lJQ/V5omj0+GlsnxCkvrMN8xyfy+IAH1zG568PPvBuZ9R/o8IZi&#10;FBCfmzLpQ/LTzYtuEMltb29yircO7A291DLXiLtl2494sn2XM/moX1JHLvBH839K8Nbs2/PnWl1H&#10;8v5tKVgia/reh2MhJG8c2pQO4+NlX7KHqQPEjNf2JPh1N/zYzPyiWAxFdJqzOzs8rqyO8iThijAq&#10;OJblLyKsoIVjICQPgn5xlZMp8Qn8fq5/DnzhUri2jFTAP0nLafmLfKyPCmr+S5lNBxjFxod8lzGI&#10;0Yl46JcEmNieP7BKFTmaTx6QH+blHyyRMfjuOfXrvaeFBaVciDzD+ZFmCzRjzZeTJEO6XdvBcUJP&#10;QHmSfEVr8PLDlleHDL/ax9hI/H66ZcKWfmDqJ0i18uec0q8/kfX7DU5jHXilm8n1W7WvesU5r/m8&#10;l3Zw8WU8HTJCUf8AOrij9o/HKMZBmmpazqv5w3Oo+XfKd42lflzYStb6/wCeY41kn1OZDR7XSfVV&#10;lVV6PcUNOieOdn7DewE9VWq1dxj0j1+P4oeZ5ece3v8AwQMPs9HwMIGTVSFiP8OMdJTrv/hj157B&#10;6r5P/J/8pvIXlgazqegJY6I07WmmadaxRTanq9zGoMha5uFcqkdRzkau5oornp3b3b2h9msAqA4p&#10;chVk+8n7Sdh8g+O9h9jdq+2+oln1upyeHE9JGMfdGMfTEe4WfgSu/wCVUfkB+b10fL0P5dr5V81T&#10;q7eXbuWdZ47yZFLi3eaKOCWKRwDwZTSu2cn2N7faTtfUDT6rTxjx8jt8rAib+97jXexGv7G0xz9l&#10;a7NGUBfDKcpxPvhPjjXmOXdTC/KH/OPflTUdZj0C787+ePLtvfpJa6aYdZZora94gW4lW6imPAso&#10;QioI232zrdd7FdlmPiRxbjc+Y61s8j2F/wAFftqeYYNTLEeIGMZGHDwz/h4uEgEXseXNAeW/+caf&#10;IVj5ltNL84WmseY7Py2bx73SNZ1K5kgjS0jmuJoxFE0KgMwboO+S1vYXZmg0WbUwx2RAysnuG3d5&#10;I7J/4IHtL2n2xg0WXLHGJZRGUYQjHkfULPEenenPlT/nE/8ALvzz+WnmKbyzpo8k/mrcXEn/ACqv&#10;zVZXdxarBqGnwxSfV5R6vErdNN6RYqSOoPj5l7H6fN2pos+XOfEHEIgEeVn4PvHtJ7Qw7N7Rwacm&#10;ozBJ5b7gDzvfbv5PFPLFxr+q/lffT/mfd/4r8jDU28mfml9chFprvkzXTIYoV1NU+GW0mkA9G7AD&#10;RyfDINuWYHansucEfzmg2nj3Mfdzofo5EbOxh2nHxhhnsZbwPSY8vPy+SN0m81Dyxqr+RvOt0Drl&#10;oGl0HX5qJHrtmBwimRj8JnjUlZo61JPIVG+cxljDUQ8fAPSfqj/qcuo/qn+E/B2nFdNeUfOeh+SY&#10;fNVtrl8ttNoHnZL7R9NQeteXlvrlurPFaWyfvJmrJI1FU9N/HJazRZNUYGAsSxUTyETA85HkOQTI&#10;p9+Vvka18hwa1+Y/naVvL2nWb6lceUtA1J0/513Sr6dp5ROU5L9Yl5BSFrxWkYqzNlHaeuOrMdNg&#10;9ZPCJSH+UnEUK/oj7efJiE11n8xPOmtX0Gn+X4rjywt5ALnT9EtbCPUvM1xauaJd3EVzJHZaXC/7&#10;BuWZz/KD8OV4dDp8UTLIROjRkSY4gf5oIueSQ68O3mm0lvrLz1p0mlSax5t88eUZ9XvYrDT/ADO2&#10;u6brNnBfXB42qahpkdnBGIpZKR1jJAJAJFa5bDPp58XhwxT4QSY8EoExHPhnxE2Bvuiir+WPK/lL&#10;8x7PUdd84eULPTfPWlare6F5u1LRbi509L27sHCPOptpYyySgqwD1IJIrtles1+bQyEMOQnFKIlE&#10;SqVCXTcHcctmcbSvVPMqeW7vUfy8/JXS9P8AKAtpFPn3z1DAs0ttIwDfV4Wl5m4ugp5M8pZYhtQu&#10;QMtwY5ZojU62Rnf0Qvn/AEjX0x6ACuL3LLdgPl78s/JnmLSL7XvNDaxdeZ7rzjqdvaef5dRuf0xb&#10;2OmQzDms3qcarJbM5otK7Ci0zO1PbOfBkGPHw8IxxPBQ4DKZHT3SCiFh6r+Xv5iX/wCbX5CeaND8&#10;zs155mi0jUND1aeQBXuy9oZLK6YLVeU0UkbNTblyzX9pYY9ndowlDaBlGQ8t6kPgQfgxELGyK8i+&#10;b4Na8meVtUSEzPd6XaSyTXczScJTCof4yZJI6MD/ACrlmt/c6icD0keXv+AP2liMdpdqmtweYtau&#10;I72/itPJP5eSJqfmm6cKlvc6xDGbq1tpFDP6kdhGhvLj4iGKxR9TTMvDIY4Ch+8y7RHUR5E+RmfR&#10;HbvLGUCAkP5W6vrWi+eidRH1XQvzpjvdb0zy3NyT9G32nJCyK6rHOjz3Fm6tM5jLNKpbauet+wPa&#10;Y8SejuxEbHz61yoc9r5APin/AAZuwhl7Ohr4j14ZCMufqhM91TFxnVExO0jVPq/X7yS1/LLXAGdG&#10;1bXdNs5Y3Egb04Ip7hhWT4iOQXso8AMH/BTzGGhhAfxSH6/0PO/8BfDxZdRk3sUBd9x79+vcB5PA&#10;pJSdqbdM8HAfoOMKLNpGNn+XFspqp13zBNOV8Y9Pt44UP/B3T5nZD4eigP5+SR+EIiI+2RXDDiyZ&#10;JfzYxH+mlZ+yIf/S7ZoZm8w+UNVfzU/6P0jy3E6eWPN0pPrRXK1ePSol+1co56Ku8P26haqfTslY&#10;ssfD3lL6o9K/n/0f99y5vyFpRLW6LL+bPDjw2MeU/UJbkYR1yCXcN8X1WI7HqvlmS/17yLr35j+a&#10;rQ2PmHTdFu9L0LX/AFFjm1+3uFWxd54D8UjWvrKv1gbNUK1WWucF/wAEXUx0PZGpx4jcZRoj+YZG&#10;hR6cX83pzD7H/wAB3R5e1u1dNrtXHhy47EZ3R1EIxomUecjj2Hij6rEZWRaB8mn6t5G1WZDSa/16&#10;CMR/78S0tXcr989f86HgP+A5ph4epy+cY/IX+l9R/wCDjqjHHpcQPWUq762YN56/Lu185PbeYNE1&#10;iTyr5x0v02t9biT1I7qGBi8cGo2tVW4jjYkrU80NSjDevp/bHYGDtGNTFT6S/H4+58y9k/bnVdhn&#10;hH7zBdyxnYi+Zgf4Zd/8J697yS8vfzK0x4rDzR+VGq6qkLENrPk+eHUbK4BNA6QzPFPDWlSHViOl&#10;a755rqfYzW4JngHEO8fj9D7jovbvsXXQEvzAxk845LiR8d4n3goHzNrX5jWo/Q0H5fN+X1rPY/WL&#10;nWvOaQmeG1lVuTppkTyMSVBNZmFR12pnMdoSh2fMQzWch5QHPys9N/i9dpZYcsPEhPjHSuXz/Up/&#10;84dflxHr/m/y5qGotPqC61e/X1vL6jTQ+X9MrJbQ+EccgQHgtFAZQBsMjjie0e1cOn24cZuQHLij&#10;6pe/eo2x7Z1n5fTTnyNUPfL8W/QXzX5iXU9YvdURnUm4LwsWVRSM/DQMR0AHTPftPgMYCPk/Kfan&#10;aAzZpZBfPb4cub5s/wCcjtFsrzz/AOYUlRX0vzvpVrfuBurR39qI5SO32lbPnX2wwy0fa05R2Ppk&#10;Pfy++L9Pey2pGp7PxzG+37R9hfBvlE+ZfJXlK91jyiBPNbRSaB5v0p0eWWxudMuJAl/ZqoZzGrsL&#10;mW3UUdqON6gy1ObHqM4x5jQNTgeViYHol5/wRn05PRiN7no928o3VlH5d0dPLl5aXmlJbL9Tv7cQ&#10;SSTV3aSR0kilMjsSz8xy5E13zSa0TOWXiAiV7jfby5EV3VsyErO6XfmTeXtx5A85wXN7dOp0e6Ij&#10;ZrnhVULCodJF6j+YZHswAavEQB9Q7u/3j7mygln5g+e9G1j/AAPp+i3cvmSbSNYtNW8yWuhJLfzW&#10;sNtaylDL9VSYIWmdFHIdftClcs7L7K1ERnySiYx4DESltHeQHM10/YxlOIIiSLPTqfcn+kz+fde+&#10;py+Xvyw1pbO8laKw1DWrmw0CCVrcJUJ9buAUZPUA2FFr8PwEx5uOyvYzV9p4zkwyjOINEx9VHqL2&#10;v9PX1ep0na/tX2X2Rkji1meOOcxcRK7I5Xyr7UP5u8ufmt5Y8z+WbjzH+UeuaaNNh1KGdrSXT9QE&#10;1jqFq0Km1e2uSHUScGKCqrvxIB4Dax9gO0hgyCAE+LhOx5SjK9x31Yvmeve67J/wQOw8OQY8uoGO&#10;R3HEJRBHeJEcJHuLD7bzDqVprvmu8ufJPnFjrdzZTWttHolwXLRWEEE3Iii7yxUX46HZvhoDmJk9&#10;iu1DDHj8I3ESB59ZEjp3Hf5bubH2x7ElHiGsw1/Xj+t61+X/AOWvmz839Qax87aTP+Xf5X2drLf+&#10;bLaWWI6zfWUC8mtY1j5JaJMSEZyTIQSEVAaZ1HYf/A9np5DPqj6rHDHz7z7vxZ3eQ7X/AOCjoIyl&#10;h0J8UxiZSn/k4RiO8/XInYAbefR7rp+nQzXFlo3l7To9Mt5pY7PRdFtVVIbdHYJDDGo6KoIHiep3&#10;z2THjjhxiIFRiPufmDU6nN2jqpZJEyyZZXv1Mj+A8c/5yn/NCHyhpOpHRbkFPLsSeWPJrGhD3NWN&#10;xeU6El/UlPyUZ85dsak+0Pbcr3xQJH+bHn/ppbe5+u/ZLsaPZegxYAN6uXmS+bv+ccPzI83rruq+&#10;UvNF9qCeZ9BkTVtFk1MSLewyRSK0sUnqgSfCzJIoboCe1MxvaXs4aKWPU4I8BiRdbURvE18KL0OS&#10;EJw23iR8COr9KfPYhudS0/zTpqiLTfO1jFrVsqbCKeT4buIU6FJ1b7xn0B7O9pR7Q0OPMOsR+P0f&#10;B+RfbbsqXZvaeSI+mR4h+n7d/imGq69put+UPMnmi7m+rebtM0Z9J1BOPw363xS0hugRsJFR2V69&#10;djnPe3ec6HsfPEfTMcI8jI0R7uoez/4Gkcfa3bWDPLbNiBM/6YAqM/6w5S79iv0CNtH8k+R0ikMc&#10;0ltLqvw7NHLNeM0bA9jwjQjML/gc6QYux4Ej6zKXzNfcHO/4KevM+2SAf7uMa8iDf7Xk/wCbNrpP&#10;k7zPJ/zkMdJXU/y18/Wy+Rf+cu/JccfOKSxu2NrZeYRGBTmpA5sNww8XY5na/THRZ+MfRLn+PLkf&#10;J6X2Y7XHb2g/LyNZ8RuJ6iQJqv63DxDuPueX2/k3Srf9O/kh+YcFp54HkZoJ/LWrXoEw1by3eqZN&#10;F1WCUGpJh/cu6NUPGd988Q9q9Dl7G15y6cmEMm4I7+se7z7n1DsjWHWaeMztLlIf0hz/AFjyKd+V&#10;fy5/L/yTdSX/AJX8pWWl6jKOL6nR57rj04rPO0kir7KQM5jVdrarVDhyzMh3ch8hQdnwJZ50H6c8&#10;6/lz5cvoluNI5anr8unyGkd5e6VHD9SikB2ZUecy0PdQe2XaLIcWmzZI7S9ML/mxmTxH4gV8WXCi&#10;fyzmsR5Ti1T6xHJrurO1755u5XX6z+lm/wB6o7qu6GBv3ao1AiKoG2Q7V4/HMK9EdoDpwfw8Pfxc&#10;yepKAAxHz5540jUrGN7Z21HypoGpWl75g1e2HqR3t3ZzLLZaPpzDa5uLi5SMN6dVRQQTyNBlaDRZ&#10;YS32yTiREH+GMhUsk/5sYxur3J8lNJVdahr35c/lvaQMkL/mT521C5aysmI9Ma3q8sl1KWbesdmh&#10;JdulI/fLIY8ev1hO/gYoiz/tcAIj4zPL3suQ80h0HTLfy1oEdgkzudOikvLm+uDSaaV6y3M0zGvx&#10;tJyZifsmtanMrUZZZ8vFXPahyHSIHlWw72QApKdU9fRvyS0iCE+hfX3lx2hIolL3zRcJbIaEgCi3&#10;UxpXt1yzFWXtKRO4E/8AY4hf+9iv8LJfyxhOifmdr+hAFbLXfLWm6hax0pWTSpDYy0DEt/dSR9Sf&#10;9ZhQ5j9qy8bRQydYzkPhMcQ+0H9QQGC+VZtW0by9qHlXSUFx5l0rzVqflXytpzAsrXT3UkkA6HhH&#10;HFJ6r8vh4Kds2epjjy5Rmn9Escckj5UAfeSRQ62WAhZ5si17Q7KOHQvy00i4+t6TpkZ1fzjrLA8r&#10;6FLj1ZJJQQVLapfxVK/8s8Ip8L5DTZ7MtTMVI+mI7jVAD/hcD/p5d4SYksyvYUuPzI/KOK2Ks9vd&#10;6vevClSy2yaXLE5IV46LUoDVgN987P8A4G/r7SJHSJv7Xzr/AIK+QYvZzU314B/s4+Y+8Dve9ebl&#10;jt/yz0ZFPH9I+Z7mWFP3W6W1miMwMI4kBpKfaY175uv+C1lHBhh1snr3Hv8Ae8F/wDcHDp82T+Ez&#10;2+noB/N2+2XveJ0r99c8Ut9+q93peuWTXGjeS9DiQh9O8sXOr3C/5c73Ook/8ikTNprYcX5fCP4c&#10;Upn3njyfcA0aY8OLLM/xZBH5cMPvt//T9BmyS1sNK85/mhGZ9Jt4vq35c/ltb1tzqKxmnqFE3htO&#10;e8klOczVC1rXPR4ZCbxafaR3nPnw/rl3DlF+VM+nGPh1naYvHG46fTj0+IAedD6MV7yl9WQ8u9le&#10;ovqr+XvO2tebtTSTznqCaPpknlq1jWO10PT5JnuYLIKu0T0tQfRX7C05nmxp5Z/wWNTHF2KMWIei&#10;eQCzzmRuZeY8+vTZ90/4CekzZ+3M2p1cwdRHEAcYFRwY5H0Y/wCjLb6B9I+r1E0vpcYtfJXliBo/&#10;i1O71K+DV6jnFbIDvsT9XbifY5V/wJdMcfZMsn8/IT8B6f0Ob/wbNWMnamHD/Nx/bI3X6lrcw/JD&#10;SQdQdgT3NB49D4HcbGmeoAvjJBuxz/H4Pcd+tM28owWUT3/mXW29Py55TgOo6vXYlkp6UC+LStRa&#10;d/cEEajtvtLHoNNPLM0AD+P0DzL1nsj2NPtPWwgB6QQT7+g/Sf6I67V4T/OrzJrH5g6s+nzzFNY/&#10;MnUXTUHQ/wC8ulwgSXfDwVIQsK/6wz5rxayWo1OXXZtzH1Af0jtjj8Pui/Wek0kcEI4ocoj7e99f&#10;/kDp1t5a8o+ePOzRrbB44PK/ltQQlOYEtwIz24xhBt4Z2/8AwNOzjmy5NTLfer/2Uvt4Xz7/AIJX&#10;ag0mk8O95fedh9nEVS9v7eaVudaE1qW3J+hCM9zhEgPzPnyxkd/x9iSfnTapqPk38sPNcRLNBDe+&#10;XL1mFG5WknrQVqB+w7Z4Z/wUdFwanHm77H++H++fpb/gTa8ajs3w/wCb+g8P3cL4m0R20X8y/OGj&#10;E8bXzNZ2vmPTh0/fR0tLwD3JVGOcDqB42ixz6wJgfd9Uf0h9UBMS+jNB/IDyl+YPlg+b/KPmLVvy&#10;+82aTcmx866ZpC29xp2oervb372FyrRJK6ji7oByK1O9SfRPZjs/R9u6OMc+2TH6SRzIH0nv3Hnz&#10;BfPvav2h1vYWTixwjlxz3HFdxvYix0B6HpIUQj7P/nF/yIZRc+cbrV/PD27D4dbu1SyDf8wlkttB&#10;XwDcz7HO97P9lOztHvCHEfP8W+Wdp/8ABI7b1YMYSjp4/wBAer/Tyuj7t/J7VYaXoGieVvNPl3y3&#10;ptro2mtoF8ILOwgjtYR6CicUjjVQd4tyRlHtrpQexNREAACF0PI24vsD2jOftDgnknKcpEjikSTu&#10;PPf7njmqXrWv5e+WrncquvarbnemzW9lJ/XNV/wF/XoM8O7JfzAav+Wkch0+q0eQdYzB+YKceTPz&#10;F0++gTyN5znc+VtRemnaox5y6NeNslxCTv6RO0idCu/XPVdX2fKP73F9Y5j+cO4+fcXxLsP2oxZg&#10;NDrSfAmfTLmcM+k4/wBH+fHlW6Q+ZP0l5P16/wDL2twtDfadJxdlb93KjbxzRt3R1oQctwRjqMYn&#10;A7H8U4XaebL2Xqp6bURqUD8COkgesSNw9DvNZXyf+XNhFdfuda/MWRb17dtpIdGtW/clh1AuJasP&#10;FRmBHB4+oNfTj2/zjz+Qelz9pjs3sqHHtk1R4q6jDH6b/ry3HeAl/lDWLew0/wAzed1kCjy5Z/V9&#10;HP8ANquoh4bYAVO8aCSX/Y5zXt32n/JXZmSV1OY4Y+8/i/g9X/wKez49tdqjKBePD6j7zyH3/Y+T&#10;vL/lC3/O/wD5yW8jeRdQQ3fkr8sLSTzb+YBNSjJCUlW3kO/963oxn2dvDPJPYXssyj4h/jP2R/XJ&#10;+pu3e0h2fop5eRqh8ufwFph/zmtZv5L/ADt/Lb/nInTrX09M88wtp/m5YV4r9e0z/Rp1YAmjS2Uk&#10;Zp/NG3hnV+1nZPiwlj/nDb+sNx+O50PsB2yNfojE84k7eRP6Dz831f5H1FPOv5cal5ctJPrmseUW&#10;fzF5XWP4mu9NuFBvYYgKlivwzKB13zWf8C7tvw5y0OU11jfv3Hwl/uvJ5D/gtez09RpPzeKNzx7k&#10;DmRW/wBg+ca6sWuNQSXyBqE0B9Q61rlraRU7pZwS3EgH+zmjzZ/8GLUHDo8ODrOd/wClH6y6X/ln&#10;6EdTn1WrHKIEAff6i9v852b+Xp7HRbiJoG0vS9OtolpXkI7SIlge4LA52ns1pBp+z8OIfwwAPv6/&#10;a8h7eaw5O1c85WOKW3uoUWPeX9d0gfWrLW7KLWfKvmW2n0nzXos684rrTbpisyFa9aEFT1Bza67Q&#10;jPjMCN+nvdF7O+0R7N1UM8DtdH+rf3jmP2vmnzPoWoeQtQf8vzJN5i81/wDOP+nzeYvyj1QHnc+c&#10;fyl1A+pe6YjUrNdaQR6sY3JERCihOeVdv9kDX6WemltOG8SfL9XI+T9T9l6+EjDU4yDjzVxVyE+k&#10;vdMfe9P0rUNI1rTNP1jSLiPUNK1S3jutOvojySaGVQyOp9wfo6Z4RlwSxSMJipA0Q9dxpN5u8oWX&#10;myys4xd3Oiazo9yL3y75isuP1ixugpT1EDDi6spKujfC6mh8cyNHqjp5HYSjIVKJ5SH43B6FPE8y&#10;u/IX5l6lN6msH8s9YvhRD5muvL9y95Kq7K0kHrekWA7cuP0Zs4a/SYxUBmiP5omOH4GrSCGXeXPy&#10;4i0/UrPXvNGuXfnbzHp6mPRpriGK00/TFccSNP0+ACGEkbczyem3IDMPU9o8cDjxQGOB50SZS/rS&#10;O593JbDyWa5j8/eeNX83gmXQPKqz6F5HAoUleNv9yeoJXbk0sfpxn+SMt0I5baOP8np44eUp1Kfl&#10;/Mh8jZ85V7kG13nJvR8n+ZbyGq3H6OuI4vT7SzRmNQvQ7k8h32djuwGOiheeAPLiH2b/AI+A6MxJ&#10;MvP1pHFq/kfyvErejZ6nbySRopNIPLunh16K1B9ZvoxUilRvlPZwJhly9TE/PJL/AImBSDQRsnPR&#10;fzG/KnXp7YW1rfXt/wCVZpJKcv8AcnaGeAEbgfvrVRSppy22IyPB4mkz47sgRn/pTR+yR+TIlKE0&#10;jSfLv54fnBqeozy2n+4W18x2d8aLDp+nXtuYdZu4T2nc2awrTf4q+OTOTJm7O08I0fUYV1lKJvHE&#10;/wBEcXEfcgS3SbQxfT6DrnmG6t/qer+beOqXVlQj6rAaw2NmqnoLe1SOIgdwT3yzUgDLDGDcYem+&#10;885S/wA6VlkZABH/AJeD9O/ndqaLbtdXPlbylDDYkIX5S6xeK9RSJ6ELEFBqnU/Guesf8CzTCAy5&#10;jt+KPXy8/c+I/wDBy1GQ9nafTwF+Ll/3ETXQ9Zd8P64e4/mlrKSa3beWre4NxYeTIDpqylmf1Lwt&#10;zvZeTu7GsxKirHZRvnD+2/a57S7SnX0Q9I/T+r4PXexXYkeyOy8WE7yoGR33J3O5JPzJ7reYtKAj&#10;EdQtRnGEPcwOwfTul6ImofmB5j0tgKaH5Sj0lF/5eJNOttOA/wCDnbOtwabxe1MkP9Tw8HxMI4vv&#10;k6nNn8Ps/HL+fk4v9lLJ90X/1PSF95ibzHLp/wCa2m2Qm81fl0bey88eW5K1k06H/RrXUrYGpi4o&#10;RFJx/upOEopXPQ8eHwonTyPoybxP9LmYnv7x3iw/LefXnWzj2rjjefS1HNjPXGPRDLD+bQqMq+if&#10;DMc1F9Hi0fyPqd3Z3j6rpHmvzLBe6JrMxrNcW8NpMWWY1NJYpJykoP7YJ6EHPG/+DTqzLTaXERRE&#10;pWO6h08je3k+/wD/ACz52XHBk12ohIzx5OAwmecgbJEv6cT6Zj+cD0osk1qRrS28o2JI9O08uWXI&#10;DYxyXbyXZ5ez+qDXs1PHOx/4H2n8HsLTjqY8XzNvGf8ABY1hy+0effaIjH3bfcfsKI04/pApEPju&#10;dljAG8lPhFP8rsRnWT9PueM0/wC+odfv/ap/nJrS+XtH0r8rtPkU3KtHqvnWWP8Abu3Fba2JHURK&#10;QxHStDnhP/BI7f8AHyjSYztGjL/ex/3x+Hc/Tf8AwN/Z0dn6Txpj1S/BP+9HxPV8Y+WCNb1zzD5z&#10;ko1mpbQ/LTdR9UtHJup1/wCM9wCAe6ouefa0+Dihg6/XL+tIekf5sftJfT8caFv0KurFfKvkHyF5&#10;KMyQXkdi2ta7Exi/3q1E+qAwcg1RCFz6D9iuzfyXZ8ARuRZ953P318H5n/4JXaw1eu8OMto+73Dn&#10;7r+LBpLTmQYLxTvulIiCfcqxzsxOuYfLZYb5S+79BR2v2Mmpfkv5vs5pI57nytrFhrVuqGrLFP8A&#10;6LNt/ss84/4Jel8bQeIB9BB+2j9kn2X/AID2sOLUTwSN3+kfri+BfzAK6Nqnknzt9mPQ9TGm6vJ/&#10;y4aqBA5PskvBs8Z7M/ewy6f+dHiH9aG/2iw/Q0zRB6Pqz8k/N0XlHzxbQ6jN6WheZUOka2xNFRZj&#10;SGavb05Kb9gTmw9ke1/5P10TI1DJ6Zf70/A/YS6T2l7KHaGhnAD1R9Q/SPiPtp7t5osL2y1W6sL+&#10;X1ZrJ2jJJNAvVCoNdmFDn0lgmDEEdX5J7S084ZjCZsx/A+aR6JJHNqstgiGdr3TtQtXmAPEerZTK&#10;op0BqRtmv9osJzdmaiPfjl9znex2ojh7b0pG/wC8Av3vOtD1+y0z8u3ttd0iLXvLV75mSHXNPZQJ&#10;1jmsSRNaTU5QzRmKqkGh+ywIOeC+x/tHn7F0/jYuXigSHfEw/Y/Rft57NaPt3/B9VASiYGj1ib5g&#10;9Du8i87+VpPKOsi0gu/0pomp26ah5Z1tV4pe2E9fSlp+ywoUdf2XDDPqfsntXF2lpoZ8RsSD8F+1&#10;nszm9n9fPSZeQ3if50eh/QfN6Hpf5taFeaNotj+YPkCDzzqnlWIQeXdYe8ktHa3Q1jt70IreuiHp&#10;Xtse5NeTs7JGcjgyGAnzFXv3x7i7bTe12lyafHDtHSDUzwisczIxPCOUclA8cR0vpt3l5t5t816z&#10;5z12+8w61IGu7wgJDEvGGCGMcYoIU/ZSNRQD+OZ+m08NPjEIch9vmXle2O18/auplqM59Uug2EQO&#10;UYjpEDYMw8/X1v5C8j6F5dvZfSbSbKXzZ5yHQrd3sKtbwN7w2qoKdmkbPnT/AIJ3a57S7Sho8W4x&#10;7f50v1c/i/Z//Aa9mD2R2NHJMVkz+s/HkPgK+NrP+cR/LlzoH5Qa9+ZWuIU82/n7rUmo+rsJIdC0&#10;6SRLUKTuoluPVdT04oGr8FD3Hst2dHBiBA2iKH3fj3+bR/wU+2hxR0cT7/v/AEDfpwyN+mj1r8yv&#10;y/0385vy+1/8sdWuoNPvdeMeq+StZnHGKx8w2YIj513WK5RireCs7Hdc3Xa2h/M4TXOP4/Y8b7Fe&#10;0X8la4cZ9GTn09X8Q8r2kPO7fBX5IfmT5j/LLzAv5d+a5p/Jf5ieQL9rTSRe/u2rGSDaOW+ElakK&#10;DtJGRxrnhfbnZufRan83p7BBs1zjLvrrGXX43sX6SyDHq8NipRkPmPx8i+/NUvtM82eZvymhi0G2&#10;8tQ67MNd8y6bbMRbGe7vAlzcKG/u1eGz58eig5PtztPP29q+z4ZBuRHb3z/SI37i6H2f7G0nYGi1&#10;2TABCJlKcjyHFwiz3D4bdaTqz8weafPN9+YH5Uee7mLUfzd/Kq5fXvKurQIETzT5H1SZpbO8t1B4&#10;lrVZBHJStCo6ljnsfZGtODPLFk2v8A/oL5Z7d+z8O0ez8et0g4iB03v+dH/fx7xY6vMrCekNkoYM&#10;GhA5eNSjA52cxuX5808xwwHl+pHebPLPmD8zfKej3Xka8Gn/AJ2fkvOfNP5K6qPt3YjNdQ0SUk/G&#10;lyg+BDsTVT8JOcn7QaA7Z4fUDv8Ajz6vt3/Av9qI+rs/UG8cx6fd1+MecfK+4PE/0nLpHl7SPzq/&#10;KPy42pflH+YE8v8AjH8qoXEN55R80xn/AHKWdh6lFWN5KyrA/EEGsZXpnn/a/sRDt3H4+kNZwN4/&#10;zh+scu/usbD0zWe28PZ7VDTdqnhwyoQz0TEHpHLW4BG8Mgsc4zrh4ibR/nv+WEccX6X8xjyldzIJ&#10;BpfmO3n0u5Cno3G4RVYHsyMynsc8r1Xsz2hppmE8UrHdv+37HvtPq4anFHLhkJwkLEokSjIHqCNi&#10;lN1/zkV+V6yC30fU7/zfdOwSK28vabd6gXY7BVdEEZ/4LLNN7Kdo5/pxEe/9Qs/Yyz6vFgF5ZxgP&#10;6UhH7yEXHc/nT+abp5c8meS4vy10rzEosh50833HC9ijuhwM9tptqXkDBWqpdhvvnZ9l/wDA11Ef&#10;32pNCO/D7t9+p+QeS1X/AAQ+xsOWOHHl8aciABjHFHflczUevS3nunfktqOj/l/e38v5q+ZY5vLO&#10;oaZpelWGkLa6fYrDOly7UjEcrkg260Jffv2zY+wnZ+j9pdTnGfFwiIBsG5EknmSPuDr/APgs+2mr&#10;9kOz8Wp0kMc55J8PrBIqif4TFgOr2vnnQ9PMUWqyeefLHr20ut6XeW6fpdLWC4inlazliMaTNSIH&#10;g4BNBQ51fbf/AAM4YYnNoiTKIPpPuI6c+fkfe8B7Ff8ALQOm7Rzx03auKOnnI1HJAnwrPITErMP6&#10;1yj38I3ei6P5vtfOnn2XzD5bdNWsYNDieK8VSVhuNZvZ76aNjT4JEjjhjZWI3Xia54xl0x0un8PJ&#10;6Txcu8QAiPeLs35v0bxbBW/Ns3cXknUfMQuzPqflC4sPMFlHGuyfoq8juGAO1BwDDivTwHXI9lzh&#10;LOMdUJ3E/wCcCP1IJtPPz58mXnnGDQfPXlSG41drGz+reZPLVlIsU2s6BcyRXv1eNiKF0ljVwv7Q&#10;LKDU74nYeuhppSwZSI2bjI7iGQAxv4gkX0SJMEg/NP8ALSVbm7u/NdrYAyr6+mXavDfIwn5tG1oV&#10;9UOASCoU75mT7I1YoRgT5j6eXPi5UsiVf8lb+70n/nID8u9f1zy3eaD5W/MKK08u6HqmsW8UbXGq&#10;2EpurVxDIkksKyh+EZbgzEVrTPSPYfXw05z6UZBKcok7HkegvYHrfPmA+c/8EXsUdo4dLqKB/LZ4&#10;zIoH0H0yO4J2PCdq2BN7M1vo7hbu8W75fXBcSi85fa9UOedfflWueU5eLjlxc7N++3scdUK5EBE6&#10;XaNe6lpdmByN7e29uF8fUkVP45HBHxMsY95A+Zdhl9GMy7gfsD6o8palAnmP82Nedhxk8x6Pbwv2&#10;9N/MEZP0enDnXdlZb1etz92TGPgc8R+h0naURHDpMJ5yhP5jDI/rf//V69Ya3qVja2X5m6XDHBqf&#10;l+6TRPMcM6AWerwTxMoRkPwyM8IMdwg7cZOpJz0rwoy/cS5SHEO+JH3b7xPwfkiGuy4gO08QAnin&#10;4eQH6M0SCK7pEwuOSI6cM+ZJeg+aNK0PS/JPlCXyy1zHoPm291PzFpWnXYYS2Ucy2tsbVi32xHJC&#10;4Vxs60bPnf8A4M+rnPUafFP6oRldddxR+Pd0frf/AIBXZ2n03Z2fPp7GLPMTiJXcARRhvz4ZA1L+&#10;IUU289wovme9travqaNbWOnXEB/aFtZwxNT6VI+ee0+z+H8v2dgxnpCP3Pg3tvnGp7b1WSPPxCD5&#10;1snvkc2nl7S9a/MXWEEumeV046PatsbrU5RSGIf6pIY/f2zA9qu2odl6OeWXOuXeeg+J+y3e/wDA&#10;69nZ9q62Mv4Inn59T/mjf3mL4z/M3zLrEtjqV8lwZ/NnnG+Fhpcp6m+1BiDLTwhTlJ7Bc+Z9LI6z&#10;UyzZzY3nM+Q3r4moh+uceGOKEYQFAAAB6R+UPkaz1XzT5H8jWkR/Q9rLBFdDwsrJfVnZj/lJG1T4&#10;nMnsjTy7T7RhGW/HLil7h6j+pxe19WNJpZz7ht7zsP1vo/zhqs+u+YNV1VbeNVublmhZUoViU8YV&#10;LLQmiAAb59R4IDHjEe4Pxv2nqJavUzy0Nzzrp039zC7mK+SjS2sqhtkP1iRVPvTkf1ZfGYdXlxT5&#10;8J+Z/Wy78vrf9L3HmrynOkir5r8t6lYoHkMgM8cfrxEAjqGjzTe02kGr7PyY+dg/aP1vV/8AA91x&#10;0na8CbFjvvkRL7gXxD5o0RPM3lnXNBlHFtWsZYEJ/YmK1jb/AGMgBz5g0eoOnzQyfzSD+v7H7DiR&#10;OKX/AJfa43mTybomo3KlNQjg+pavEx+JLy0JgnVvfklfpyztTTjBqZxH0k2P6stwuI2Pc++dP1f/&#10;AB3+XugeZ2b1tY0UDQvNBr8RkhX/AEadv+MiU7bnbPfPYjtn8/oo8RucfTL3jr8RR+b82/8ABM7B&#10;/KavxYD0S+4/qNx+SA8tNN/inQYyPSha+igZOg4yN6ZBrXuegqflnX62Anp8ke+Mh9j5t2Nllj7Q&#10;wS5COSP3j8ULL5M/Ni58y6B+TGueZfLltJdnyF5x0TUtet1+x+j54L+xm9YDf0y8kak/skhu2fOH&#10;sppIavSanBMcjA31B9Qv4P2L2lKI1WLi/jjIe8+mX62c/lzq+mfnD5Fs/K1pcCS7uUl1T8sbyQgM&#10;l4wrd6RIT9kXBQ8R2mX/AC87P/gee0eTsjWy7P1J9Mjt3A+XkeY+Pe+P/wDBb9go9u9nnNhj+/wg&#10;mPmP5vx++jyt5M3qxO8ciNHJGxWSNxRlZTQqQehBz6LErfiCWMxJBFEM+/LjSLbVfMQv9ZQv5c8r&#10;W8mueYl6B7e0oUg+dxKUiH+tml9ou14dl6HJqJH6Qa9/R7P/AIH/ALNHt7tjDp6uAPFP+rHn89h8&#10;Xjn5xXfmP81fNXln8tNOn5+b/wA6vMMceoTj7NvZtMHnlP8ALHGN/AIjZ8yezenydoa6Wpybm7/z&#10;pfqH6H9AIzhotPKR2jAfd0foBq8Om6Y9joegQiLy15csbbRPLdiFpwstPRLZE47As/AMf5nIU7I5&#10;P0Lo8IxYhEbV+Px8+ofk72g7RnrtbkzSNiR29119p38zwxO0ZFLZofVhntiwYxgXFo5JYMpB5Anq&#10;Q3Unq3x9qZkA0b+H4/Hc6jJDiiY924/T8+fn6+jGPzJ/Kb8rP+chbGL/AJWVa3GjecrCFbbTvzH0&#10;oRpeiKNPgivo2BS5RSCfiFVJ4qwoc0XaPY0MxuOxfSfZX2/z6KPBlNjz5cuvce+Q6mqNJRBocXkj&#10;WNZ0K11CTVLb8qvJbaNZ6rKCHlktNNTT1lKln4l7i4LU5GhPXPK+xMA1ftfCAHpw/wC8jX+6JfT/&#10;AG47SOj9jNVqPpllga9+U7fYQxqzv/NHmLy15c85+R4/X/PH/nGxZdY8m21aHzF5UfbVtAmpu/7s&#10;kxDtsF33z132o7MOOQ1OMczv7/2/f73xj/gMe2MdThl2TqzyHpP9Hof+SZNf1D/Rek+YP8M+YtI8&#10;q/mn+X0guPIP5lWR1XQ4wAGsp/gW6sJFH2XgkDAjsaj9nMzsnXjVYdzuPt8/0F5/269mZdja48Ir&#10;HMkgdIna4jy/ij5GujFrTVtQ0OSDU9Ml+rajpBlu7KYfFwmgqU27iubWWOOT0y5HY/F4rFq8ukIy&#10;4jU4XIHulHkv84a35S/JzzRqv503+hz6l/zjp+e7my/PDyjZRGZtC832ima01KCJCtFvivFuJHxN&#10;UmpUZwWYZOy9TxA0D1/T8eR836c7OyaX207JGLJESkNjE+RBMSf6O0onu+KfeW9H1G0k1T/nIr86&#10;NAtJPzU/MfTDY/lT+W17FHcWvknyoqlraMwSKyLcSJ8b/D9qq7VcC3svQS1mU5MnLz+73nq4Ptp7&#10;UYvZ/RjS6Q1KjVbbgVx/1Y1UByJHcGO2N0YzCIkWA3LyTusaiNeXxAkKoAG47DO2MBEUNgNn50Go&#10;yZpicyZSkSSTub3evflloy317Z65qN7FpWjaNdRQNfSsEE980pSzsoeX2nlcKKDcA5p+19VHDilH&#10;rIH7ub3nsT2Pl12qhlG0MUgSfOJ2iPlv3B8/TUk/LHzITsreZNGFe1RbX5/jnlv/AAFdtRqj/Rj9&#10;5fSv+WlBfZOlH+2/70vKWjRQCH6V67dN+2fQQkX40OMU8p1ESflrrl75r0ZBF5N8xzRt5706CPkb&#10;WahVdRjUCpQ8qSqP9YZ5D/wQvY4aiB1mAbjmP0+49e478iX60/4Cf/BNGrhDsTXz/exFYJk/XEf5&#10;KRP8cf8AJn+KPp5gX2S4j0nzBot1ZG4jvrPXbGWCObmHSSO5iaMOjD4SKNsyhvcZ4LE5MOQSqjE/&#10;cfxsafpPhZN+SGq3Or/lV5ImuWLXthYDSr/l9oT6bI9m4b3rDXMTtzCMetygcieIe6Xq/SwOxeo/&#10;omwku1v5NOtHvx9m+aGMzj5Slef45rxOYjwgmu6zXyR70j89eSrDz35cu9A1J5rNnkju9L1i2NLm&#10;wvrdvUtryBuzxOAfcVHfMrs7X5tBnjmx84/aO78dWE4xkCCLBFEdCDzDwVfN+q6z5n17QfOtrFp3&#10;5iaX6dxr4gXhbamsgp+lbMf77uGHN1/YclemdL2qYaiX5vEPRl3/AKs/4onu33ddHSywGIiSYdPI&#10;d3w+56Z+W0K3P5g+S4nXlGusW00i/wCTAwmP4JmP2NDi1uH+sD8t/wBDndoz4dLOusSPnszDSbm4&#10;T8vPOOrITWbXdJMz9+Q+s3A/4YZs+xT/AK09o5ut4j/0tiXV9vEjtjszEORllB/5UZP1P//W9Bf6&#10;Jb6JoHnb8w9Mii0G1teP5X/lXbkxpfAUL3t3Q8lty45SSN8c7fCvwDPQxZkcWE+o/XPu8h59w5R9&#10;78rz4IYcet7QgBiiD+X0w2E+/JPr4ZO8pH1ZTsPSGV61c+ZfMtx+WFp5oR11zV4UnmtXj9FYYtQ1&#10;CQW8UcQ2jjWBYwiAbLTPm/8A4KAx5u3sWnx/SIwj7zKW+/U95frz/gQz1I9nfzOrsZJynMiq4Yj6&#10;AI/wxEa4R0CL12w1DXPzC1OLT19W91TV5xaJ/MssrUqPALv8gffPofFKOLAL5RA+x+YdZhy6vtKf&#10;BvOeQ158RP4+HvSv859ftEudN/LzQ5AdF8mclvpU6XOpyb3Epp14VKj35Z84/wDBA7fOv1ngRPox&#10;Hfzn/wAdHp99v1t7Bez0OytBE16pj/Y87/zj6vk+SbcDzB59vb8/HpfkOA6fYj9ltUvUD3Ug94YS&#10;kfsWbOVl+40gj/FlNn+pH6fnKz8A9wOd9z7H/IjTzpmk+evPEoCvHbxeXdIkPaa+Ie4YHb7MSjp4&#10;53//AANezvEz5NQRtH0j/dS/3vzfMv8Agldqfl9EMYO8/wBPpH++PwZdfywzx8nispQNlMkZb8RG&#10;5/HPbRE+b875MkSOUT7x+wsans7VwzC2tyf5ULx1/wCFjP45aCe9wJY4VyHwsfoCM8k3Vpo3nby1&#10;qYiWM22owrN/pdyFEcp9J/gLujfC52O2OoiZ4pR8u4J7Jywwa7FkAoiYv1S5HY7WQdi+e/P2hny5&#10;5483aGRxGm6tdRxD/isyF46f7Bhnyl2tp/y2sy4v5sz8rsfY/a3ZWXxtNjyd8R863eD+WVOg+ffO&#10;nlw/BZ6/HF5n0heg5yn6vfKvykVW+nLdX+/0mLL1heM/fD7LDmj0yPm+ufyJ8yQ6b5qufK2oziHR&#10;PPkH6Mndj8MV4KtZzb7Cknwf7LN97D9qnRa4QJ9OTb/O/h+e8fi8d7adlw7Q0MofxRsj3dflsfg9&#10;gh02XSfNmk290iJNp+rWyzkmoDrOvVmIC+w6+2fQwmJ4zXUPywNOdPq4CQ3jON+8H7PL7mL+RI9L&#10;Wb83NJ12wGqeXtQH6O1zSZCBHcWlxdy2ssb8iB8SykL4PxboDnhP/A3xDJ2hq8XQxP2SL9Kf8EfX&#10;S0XZ+m1MecJxPzH4rzq9rfnXZWGpf840fnLrP5UazqUv+EtVuYtW/LzzS5MYeC4PKxu1c048woil&#10;/lmTem+W+1nYk4y8XGD4mPu5mI/TH9bv+y+0sfaejjmhR4hv7+v6/c+0tX0HTfzUKeYtM1bR/L3n&#10;iWo846Nqlymn215Ko/46NpLJSPlL1mjqCHqy1DZ6D7Gf8EPTZtKMWtmI5IDmdrHfv+B7qfmj/gjf&#10;8CLPq9adX2XEHxDco8hf84e/qPj3pF5hv9D8meVrnyhpGtW2oRSyLqXn7zXCStpM1qCYLWB3Cs1v&#10;b1Z2cgc3NQKKucN/wQfbEdtZY6bS2cUT0/jl0rv/AF+59I/4Fv8AwPh7M6aUs9S1OWuKv4QOUR7n&#10;n/8AziRpUvm7zb+Zv/ORl9A8djpcbeTPywEnwlJLiKt3cIx2V47au/7LSsaHiRnS+xvY40+OIlzG&#10;5/rHn8tg7r/gjds/k9F4ED6p8/x06nyq6NU+n5JY2lWFyqJEeD1UhFAHEEKNwoUjYbhSY/tljnpo&#10;G1/j8f28n5onIE0eny7vlXTpG4fUSUZMzGKK6ifhNCxZUbqrKeMqNTY8WG9OwCrscgOdN85HhEwd&#10;x/ZIfA8/LYc0f5XiV/Mmm2jBjZ3EsUjb0K28beqTXxhMbD2AJ3JyrVZRjwymf4QT9n6XK7IwHNrc&#10;eGO4nKIHuv74EEeVE8y8cvtQlvPKn5ieYX/3o826zaWKuf5JZpdRmAp4ejGM8k/4EeE6rtLVa2Xd&#10;9sySf0PsX/LQet/Kez+DRR28ScR8IC/vDz/yvr2q+TvMGk+Z9Fn9LUdIuFngrUK4Ao8b7CqupKn2&#10;Oe+58Mc+M45ci/IPZevzdmaqGqwmpwN+/vB8pDYvYdNuvLP5eeeY9Dab9G/844/85W3hvfKV1t6X&#10;k78wjT6xan9mKK9YbDYc9tl5HPND4nZero8r+H9kuj9ixOl9tewhOJ9Qjd/xCv8AfYzse8e9Da/p&#10;GoaFfazpGqQm31DTpLm3uU6ioA3UnqpG4PcZ3GHLHJGMo8jT826/SZdJkyYsoqUeIH7OXkeYZb5K&#10;81WXl66u7LXNHg8zeV9YjjTWvLt3Gk0Er2zevbSBJQU5RzBGrQ7DxpmFr9CNVCuRHI/j8W9D7L+0&#10;mTsXUmYswkKlEbdDRHcbO/8ARtI/N3mLU/NWqanrOqz+te3g5Mu/BE4zhY0HYKNvx7nMnTYI4YiM&#10;eQ/Y6jtjtHNr8082U3KXyAqVAeQCv5V8vXXmXVNNs45obG0tre7utc1ec8ILGygklaa5mdiAqovc&#10;98r1Wojp4SnLyrzNOT2J2Tm7U1OLBiG54rP82PERf2gDvJAUvy/1O0/OXzl5c/MRhcaP/wA48flh&#10;q8uk/kFoD8o5fNnmYrLFceZbpdi8cP7z0a7Dc7EMDw0zl1xyZjyjGR+Q5+7oH6Pl+T9mNPg0ENsm&#10;WcYHqbkb4f6x3lM9B8Hn0w/5BZr/AMIP/O06Vsem1nff1zmv+ArvPU+6Lz//AC0tt2bpP+Gn/cl5&#10;VSSvSgp0Ge/U/G/GVJ4S6srwh43Uq6sAQQRQhgdiCOxw0CKYxySiRIWCDYI2II5EHvHR5nB5K8ye&#10;VLieb8uPM0Oi2F25ll8s6tbm7sY3JqTbOrLLCD/ICV9umec9u/8AA30faE/Exnwz3dPx8D5F+i/Z&#10;X/lobVaLBHB2rhOo4RQyQkI5CP6YkOGZ/pAxJ62d2Vfl1ZfnZY3F75e0nzJ5N0Ww1O91TXJJJdPv&#10;b36uzQvd3CxhpYgFJiYgE7FjvTOU7R/4FMOA5s2W+CIG17iPLpzfR+x/+D32Z2trsOjw6XMJZZCN&#10;yMAB57GRLL/IHmj8+PMn5e+TvzFt7vyV5iHm+ymvYPJ9xDLpF0FivJ7TjHeevJGSfQ5AmPvT3zRY&#10;f+Bli1mn8XBMxPnv+j9Iew7e/wCCPoOxe0fyWqhPkDxRMTz/AKJMZbf0eI+T1XyR+Z+neb59S0K/&#10;0688oedtAVW8weStVQJdwI+yTxMo4zwP+zKmx7gZ5t252Fqux8vBnG3Q9D+38AvaaDW6ftDCM+nm&#10;JwlyI+6juD3ggEPOP+ch/L01x5atvzG0GKM+avy0c6nBJGAHutM/4/7NyACytHVwOxG3XD2Dq4nK&#10;dNkI8PLt7pfwy+ezliPDz6sg/Ki6hvvNWg6raHnavYXupW0ldjGNMnnQ1+VMz+yIGGsAPOIn/sYy&#10;atdvh4e+UR85BnFgVT8lNcSnx3PmSA1/yYLNB+ubNr2PD/m2tfL+ljH+zg6Xt3L/AM3N2ZDzyn/p&#10;VkH6X//X9W30B0wQeZ/NbWmsfmNqlnZSaLoWoyRhLKH0lW2mltmIrtT0YOPEDdq9D3MZcX7vHYxg&#10;myOvfv8AeX5tz4/AP5rVcM9ZOMTCEyKgK9MjD/pnjqupvkyOP69/ytD8vLfXXuDqVnYaQ17cXiuJ&#10;JrtYPXepcAsxnJSn83wjwz539ohHN7YwEqjATx1ew4QLFe87DvL9Y+yQy4PZCPFcsvhSMuZlxn6r&#10;8weY6eSfaNdjy/pGu+YdJhbWfO9zHJYeS9Eso3ubuETf31wYY1LcI6EqSNlFO+/r3tZr9TptFI6f&#10;HOczsOGJl6jyJofw8z5vjX/A/wCzdHm1wyanJCPOgZAS4OcqBO9nYd0bfGvmDUrzS9P1jUfqN1qW&#10;pWUU0q6ekTyXE9wtaR8QCxZn2O3jnzNhwnJmEJy4bluSeW+5N/i36l4vTty/H2MU8k2kOm+WrSzW&#10;6TUL9ZZpfMN3CwkDanK5kvAzLWjLIxWnUUAzK7Qmcmcyqo0OEf0BtH7N2HEeHk+5tLuF0X8r/I+k&#10;6LafpeGb6xqfmDULRkkgXUrrcWzTKHQSxQ0DIfiA6gZ7x7BabFi7OjwSjKR3lRB9R3INHmNh8H55&#10;/wCCbrc89WImEhAciQQO4USK/nH4sXvdV1Y8QdOMfPbhJGjj2+JY1I3987uEQ+T59Rk/mn5D76SG&#10;51S5RyJtJUua0CcuvzCsMvjAd7rsupmD6off+opYdRuvUQnR29QEeiWap5A/DQVUnfLBAd7iS1E7&#10;/u9+n42Xf85DR27/AJifpSJlS61vR9NvNY0+oE9pemAJLDcR/ajkoisVYA0Nc+Z/bfDDH2nPhINg&#10;XRuiNt/gAfi/a3sbqcuXs7HKcZRPcQRz3PPuJI+D5C89O1h5i8ga5p6G71XTr+W3vNJt/wB5dT6V&#10;eqIrqRIUq7pA/B2IFF75puzxx4s2OW0ZRBBPITjvEE8gZCwO96qXTy+56lGsonjFuW9f1FFu0R+L&#10;1K/BxpvWtKZq4GVjhu72776U42aI60+9ZZ216Dyb5h1aH9E+Zbn0LfzLol4v1e8iv7Z1RpfQl4PS&#10;UKGBp3GfS/s7rM2o0cJZYShOtwQRvyPMd+4978y+2Og0+HtG8WSEgZDlIE9COvdsfc8g0t+Ov/m2&#10;tFMRkmIJWqcxq8YQMTQAEFuXfjypvnlX/A2JHb2oA5VO/wDT/ivN9T/4LAj/AKG4E1fFjq/d9387&#10;rw28v/PXyb5A/MnyRYeUfzG816P+XnmSH65qH5UecvMV3BZRrKGpeWU7zOpktpnBWUpX0pl9TrIq&#10;n1rt3TYcsb4oxmO8gX+NvhXcXzb/AIG3a/aOjyHH4OXJgkeYjKQibPUAi74v86Mr/vIvhrRPOH51&#10;eQzL5X1vyRP50ttJPoWup23qXSNGo/dmHUbNZ4LmIrQqwqaftds8Y7R7J7OzZDKOaEJXvUomN+69&#10;vm++jwsg4gavvFfMGiCkfmG7/Nv819TsPLWrWEP5b+Vb25jS+1DWWbStIt05f3+o6heempVOoSo5&#10;GgVWamZ3Y3Zuhw5AIZYzyHkTKO3uF/tUzx4IGYBkQOURxSPkAH6v+V9M8m+WPyz8m+UPyv1CDzF5&#10;I8sQy2Vl5rsJEnt9V1L1QdQuvWiLxl3uD0BPCi9f3XL2PsjDjx4gIkH3G/x5/Lvfmn261+q1WrMs&#10;uOcK5CUTHu5WOXIRPkJb3CwdCzidSQ4ZTJGBRip50KrUmvwsQBv9oCrsabry/H4/Z0D57zPEOfX7&#10;f27f1h9UthqNLGSIwHhnKg8d1W4jjDIdqhecVF8APTPeuQNH8dP7f0t8TKJ23B/3QG3u4o0P9J3o&#10;rTLqaHT/ADPdWtvJJeW+hagdEhjQmR5Z0W2cRoKswRZPUNB8IXk1M5z2wy5MXZWc4wZS4SNgSd+u&#10;3dvfk9n/AMDjHizdt4BlIjEEmNkCztsL53tt3gE7kPI9YLW35e+TrayQXEN5qWpXuq3CEMkU1IoL&#10;eGRhsr+lEX4nfiwboc0X/AewYodm5JiQM5T3AIJHQWOm3e7D/lozVaiWu0uLgl4cYk8RB4TI1sDy&#10;JG99zCEtUkP7yS3iJ3POROlOm7Z60Zkd/wAn5zjgjLmYj3kfrei2eh+WfMf5YecvIP5m6xY6D+Vv&#10;nSRLex87X0yQWWieZYxz0+5S6lKxI5YAMvMFh7E5y3tJjxZsfrIjMd+1j+3l8X2v/gQ6rX6HVVhh&#10;LLgmTfADIRmBv9IIAlHaXd6Sy7y1feZfNf5e3Gkfm7ZSeWPzm/Kdh5f16+1JWgg8z6SlRZapZTzB&#10;FujwQhmjLcvtdHXNd2Fqc0RwSiavnRq/f59Xrv8Agm9ldn5ZfmMOXHHJw2YGURLhPQxu7jvw7bgk&#10;dEv+rQJxPrxSOjfCA4qahfGhzpeMnoXx7wYj+IE+/wByXSVe7EPoiswC82kRVBYSheTMQF67kmgy&#10;Y2F/jo4swTkqufmP6XPu+KY/mLo0nmgad+Q2iayfLn5VDTx5p/5yg/O8yC300aSknNdAsdSakJ9R&#10;vhlKOaD7X7a5xHbGXLqMvDIGEPMVt8ep69z9IewWh0PZeiOTDkhm1B6QImRI30jZ4Y7iP84gnmU4&#10;t/MQ8w/mB+WL+XdAl8v/AJVaVbvZ/lZBFA0NjPYQ2jiOe2anCT1AFIKk/Dx71J32fDiwdkZ/CkJS&#10;8Mk8JvpsBX4L5Dl7U1/aXtho5arFkxYo5qgMkTAyP8UiJAeomtugoPOwIh+V/mIMwovmfSuJIqCf&#10;ql6Ns8v/AOAnfHqPdF9V/wCWlBH+TNLf+qfoLzKWaMIi+mrUG5VfDpvn0ABu/HM5jhAoKJuoeHx2&#10;0vCtfhXbGix441uDSqtxppHxQS12qGWm3tvgIm2RlgrcH7GT+Uf0ZcayLZHktzf2GpWjTuh4Qrc2&#10;FxC0sjA0VIw/NmOyqCx2Ga/tWMpaXIDX0vW+wubDi7c0k4CRPiDYC+djkEX/AM4uzy3H/ON/5Zi4&#10;jmtxpEWq6awKH05oodSuJY7iMtRZonExVXQkFlYVqpzkvZ6f+DAVyJ/Afef+CthEe15T4tjAWO7+&#10;sP0Me/O+00+C68j+c/LV9azfmR5SvorrTPLNjx/SmqeX7iZbfVYEskDTyRqr+p3ClSduuaf290ul&#10;1HZ8455RhIDYyIHuqyL9VEfFzP8AgQavVYdYYQjKWmy2JcMTwQyAXGRIBECR6TxS3BG3J6trsFjL&#10;o2s299NEmnT2NzHdzTFVjWF4mV2diQAApJJOwz5XwTyxyRMRuCK999H6VMcZG5eF/wDOLqEeUPKL&#10;Xch+uQeU9aiiRt2eOKwvI4WXxDRhWU9xvnoplXambh5cOQ/HwzY+bqtYBUf68P8Adh7xZ2lm35Ka&#10;jI11EJ49amaOPlQmsdgpFO9BvmZ2TM/6F9dt/lMf+6g8/wBtRjL2r7OJNGMctedwly76f//ZUEsD&#10;BBQABgAIAAAAIQDBySWd3wAAAAkBAAAPAAAAZHJzL2Rvd25yZXYueG1sTI9BT8JAEIXvJv6HzZh4&#10;k22BFqndEmOinsEG5DZ017axO1u6C9R/73DS08zkvbz5Xr4abSfOZvCtIwXxJAJhqHK6pVpB+fH6&#10;8AjCBySNnSOj4Md4WBW3Nzlm2l1obc6bUAsOIZ+hgiaEPpPSV42x6CeuN8TalxssBj6HWuoBLxxu&#10;OzmNolRabIk/NNibl8ZU35uTVUDHchkfMS3r3Xr7/vlW7XW67ZW6vxufn0AEM4Y/M1zxGR0KZjq4&#10;E2kvOgVJGrPzOmcgWJ8l8zmIAy+LaQKyyOX/BsUvAAAA//8DAFBLAwQUAAYACAAAACEAN53BGLoA&#10;AAAhAQAAGQAAAGRycy9fcmVscy9lMm9Eb2MueG1sLnJlbHOEj8sKwjAQRfeC/xBmb9O6EJGmbkRw&#10;K/UDhmSaRpsHSRT79wbcKAgu517uOUy7f9qJPSgm452ApqqBkZNeGacFXPrjagssZXQKJ+9IwEwJ&#10;9t1y0Z5pwlxGaTQhsUJxScCYc9hxnuRIFlPlA7nSDD5azOWMmgeUN9TE13W94fGTAd0Xk52UgHhS&#10;DbB+DsX8n+2HwUg6eHm35PIPBTe2uAsQo6YswJIy+A6b6ho08K7lX491LwAAAP//AwBQSwECLQAU&#10;AAYACAAAACEA2vY9+w0BAAAUAgAAEwAAAAAAAAAAAAAAAAAAAAAAW0NvbnRlbnRfVHlwZXNdLnht&#10;bFBLAQItABQABgAIAAAAIQA4/SH/1gAAAJQBAAALAAAAAAAAAAAAAAAAAD4BAABfcmVscy8ucmVs&#10;c1BLAQItABQABgAIAAAAIQAHrKNEBAMAAEkHAAAOAAAAAAAAAAAAAAAAAD0CAABkcnMvZTJvRG9j&#10;LnhtbFBLAQItAAoAAAAAAAAAIQAolm5SlzQCAJc0AgAUAAAAAAAAAAAAAAAAAG0FAABkcnMvbWVk&#10;aWEvaW1hZ2UxLmpwZ1BLAQItABQABgAIAAAAIQDBySWd3wAAAAkBAAAPAAAAAAAAAAAAAAAAADY6&#10;AgBkcnMvZG93bnJldi54bWxQSwECLQAUAAYACAAAACEAN53BGLoAAAAhAQAAGQAAAAAAAAAAAAAA&#10;AABCOwIAZHJzL19yZWxzL2Uyb0RvYy54bWwucmVsc1BLBQYAAAAABgAGAHwBAAAzPAIAAAA=&#10;" path="m1745,3697l,,3496,,1745,3697xe" stroked="f">
                <v:fill r:id="rId19" o:title="" recolor="t" rotate="t" type="frame"/>
                <v:path arrowok="t" o:connecttype="custom" o:connectlocs="945477,2007870;0,0;1894205,0;945477,2007870" o:connectangles="0,0,0,0"/>
                <w10:wrap anchorx="page" anchory="page"/>
                <w10:anchorlock/>
              </v:shape>
            </w:pict>
          </mc:Fallback>
        </mc:AlternateContent>
      </w:r>
    </w:p>
    <w:p w14:paraId="490C703B" w14:textId="77777777" w:rsidR="00BB6A87" w:rsidRPr="00243764" w:rsidRDefault="00BB6A87" w:rsidP="00DC3852">
      <w:pPr>
        <w:sectPr w:rsidR="00BB6A87" w:rsidRPr="00243764" w:rsidSect="00BB6A87">
          <w:headerReference w:type="even" r:id="rId20"/>
          <w:headerReference w:type="default" r:id="rId21"/>
          <w:footerReference w:type="even" r:id="rId22"/>
          <w:footerReference w:type="default" r:id="rId23"/>
          <w:headerReference w:type="first" r:id="rId24"/>
          <w:footerReference w:type="first" r:id="rId25"/>
          <w:type w:val="continuous"/>
          <w:pgSz w:w="11907" w:h="16840" w:code="9"/>
          <w:pgMar w:top="1701" w:right="1134" w:bottom="568" w:left="1134" w:header="709" w:footer="709" w:gutter="0"/>
          <w:cols w:space="708"/>
          <w:docGrid w:linePitch="360"/>
        </w:sectPr>
      </w:pPr>
    </w:p>
    <w:p w14:paraId="7D3A5654" w14:textId="1B594689" w:rsidR="003C5068" w:rsidRPr="00933BDA" w:rsidRDefault="00245BEA" w:rsidP="00DC3852">
      <w:pPr>
        <w:sectPr w:rsidR="003C5068" w:rsidRPr="00933BDA" w:rsidSect="00A74AEE">
          <w:headerReference w:type="default" r:id="rId26"/>
          <w:footerReference w:type="default" r:id="rId27"/>
          <w:type w:val="continuous"/>
          <w:pgSz w:w="11907" w:h="16840" w:code="9"/>
          <w:pgMar w:top="1134" w:right="1134" w:bottom="425" w:left="1134" w:header="709" w:footer="567" w:gutter="0"/>
          <w:pgNumType w:start="1"/>
          <w:cols w:space="708"/>
          <w:formProt w:val="0"/>
          <w:titlePg/>
          <w:docGrid w:linePitch="360"/>
        </w:sectPr>
      </w:pPr>
      <w:r>
        <w:rPr>
          <w:noProof/>
          <w:lang w:eastAsia="en-AU"/>
        </w:rPr>
        <w:drawing>
          <wp:anchor distT="0" distB="0" distL="114300" distR="114300" simplePos="0" relativeHeight="251666944" behindDoc="0" locked="0" layoutInCell="1" allowOverlap="1" wp14:anchorId="042CDFE9" wp14:editId="60A2BBF5">
            <wp:simplePos x="0" y="0"/>
            <wp:positionH relativeFrom="column">
              <wp:posOffset>4246880</wp:posOffset>
            </wp:positionH>
            <wp:positionV relativeFrom="paragraph">
              <wp:posOffset>2191385</wp:posOffset>
            </wp:positionV>
            <wp:extent cx="2124710" cy="2016760"/>
            <wp:effectExtent l="0" t="0" r="8890" b="2540"/>
            <wp:wrapNone/>
            <wp:docPr id="21" name="Picture 21" descr="IMG_0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IMG_0356"/>
                    <pic:cNvPicPr>
                      <a:picLocks noChangeAspect="1" noChangeArrowheads="1"/>
                    </pic:cNvPicPr>
                  </pic:nvPicPr>
                  <pic:blipFill>
                    <a:blip r:embed="rId28" cstate="email">
                      <a:extLst>
                        <a:ext uri="{28A0092B-C50C-407E-A947-70E740481C1C}">
                          <a14:useLocalDpi xmlns:a14="http://schemas.microsoft.com/office/drawing/2010/main"/>
                        </a:ext>
                      </a:extLst>
                    </a:blip>
                    <a:srcRect/>
                    <a:stretch>
                      <a:fillRect/>
                    </a:stretch>
                  </pic:blipFill>
                  <pic:spPr bwMode="auto">
                    <a:xfrm>
                      <a:off x="0" y="0"/>
                      <a:ext cx="2124710" cy="2016760"/>
                    </a:xfrm>
                    <a:prstGeom prst="rect">
                      <a:avLst/>
                    </a:prstGeom>
                    <a:noFill/>
                    <a:ln>
                      <a:noFill/>
                    </a:ln>
                  </pic:spPr>
                </pic:pic>
              </a:graphicData>
            </a:graphic>
            <wp14:sizeRelH relativeFrom="page">
              <wp14:pctWidth>0</wp14:pctWidth>
            </wp14:sizeRelH>
            <wp14:sizeRelV relativeFrom="page">
              <wp14:pctHeight>0</wp14:pctHeight>
            </wp14:sizeRelV>
          </wp:anchor>
        </w:drawing>
      </w:r>
      <w:r w:rsidR="00EA017F" w:rsidRPr="00243764">
        <w:rPr>
          <w:noProof/>
          <w:lang w:eastAsia="en-AU"/>
        </w:rPr>
        <w:drawing>
          <wp:anchor distT="0" distB="0" distL="114300" distR="114300" simplePos="0" relativeHeight="251618816" behindDoc="0" locked="0" layoutInCell="1" allowOverlap="1" wp14:anchorId="31B82C02" wp14:editId="14CC8CB0">
            <wp:simplePos x="0" y="0"/>
            <wp:positionH relativeFrom="column">
              <wp:posOffset>4611369</wp:posOffset>
            </wp:positionH>
            <wp:positionV relativeFrom="page">
              <wp:posOffset>9792970</wp:posOffset>
            </wp:positionV>
            <wp:extent cx="1861200" cy="540000"/>
            <wp:effectExtent l="0" t="0" r="5715"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CGOV_ENVIRONMENT_LOGO_GOV_BLUE_PMS2145.jpg"/>
                    <pic:cNvPicPr/>
                  </pic:nvPicPr>
                  <pic:blipFill>
                    <a:blip r:embed="rId29" cstate="email">
                      <a:extLst>
                        <a:ext uri="{28A0092B-C50C-407E-A947-70E740481C1C}">
                          <a14:useLocalDpi xmlns:a14="http://schemas.microsoft.com/office/drawing/2010/main"/>
                        </a:ext>
                      </a:extLst>
                    </a:blip>
                    <a:stretch>
                      <a:fillRect/>
                    </a:stretch>
                  </pic:blipFill>
                  <pic:spPr>
                    <a:xfrm>
                      <a:off x="0" y="0"/>
                      <a:ext cx="1861200" cy="540000"/>
                    </a:xfrm>
                    <a:prstGeom prst="rect">
                      <a:avLst/>
                    </a:prstGeom>
                  </pic:spPr>
                </pic:pic>
              </a:graphicData>
            </a:graphic>
            <wp14:sizeRelH relativeFrom="margin">
              <wp14:pctWidth>0</wp14:pctWidth>
            </wp14:sizeRelH>
            <wp14:sizeRelV relativeFrom="margin">
              <wp14:pctHeight>0</wp14:pctHeight>
            </wp14:sizeRelV>
          </wp:anchor>
        </w:drawing>
      </w:r>
      <w:r w:rsidR="006A54EF" w:rsidRPr="00243764">
        <w:rPr>
          <w:noProof/>
          <w:lang w:eastAsia="en-AU"/>
        </w:rPr>
        <w:drawing>
          <wp:anchor distT="0" distB="0" distL="114300" distR="114300" simplePos="0" relativeHeight="251635200" behindDoc="0" locked="0" layoutInCell="1" allowOverlap="1" wp14:anchorId="394D7EB8" wp14:editId="063DF496">
            <wp:simplePos x="0" y="0"/>
            <wp:positionH relativeFrom="page">
              <wp:posOffset>360045</wp:posOffset>
            </wp:positionH>
            <wp:positionV relativeFrom="page">
              <wp:posOffset>9792970</wp:posOffset>
            </wp:positionV>
            <wp:extent cx="1040400" cy="540000"/>
            <wp:effectExtent l="0" t="0" r="762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ARIlogo_colour_rgb.JPG"/>
                    <pic:cNvPicPr/>
                  </pic:nvPicPr>
                  <pic:blipFill>
                    <a:blip r:embed="rId30" cstate="email">
                      <a:extLst>
                        <a:ext uri="{28A0092B-C50C-407E-A947-70E740481C1C}">
                          <a14:useLocalDpi xmlns:a14="http://schemas.microsoft.com/office/drawing/2010/main"/>
                        </a:ext>
                      </a:extLst>
                    </a:blip>
                    <a:stretch>
                      <a:fillRect/>
                    </a:stretch>
                  </pic:blipFill>
                  <pic:spPr>
                    <a:xfrm>
                      <a:off x="0" y="0"/>
                      <a:ext cx="1040400" cy="540000"/>
                    </a:xfrm>
                    <a:prstGeom prst="rect">
                      <a:avLst/>
                    </a:prstGeom>
                  </pic:spPr>
                </pic:pic>
              </a:graphicData>
            </a:graphic>
            <wp14:sizeRelH relativeFrom="page">
              <wp14:pctWidth>0</wp14:pctWidth>
            </wp14:sizeRelH>
            <wp14:sizeRelV relativeFrom="page">
              <wp14:pctHeight>0</wp14:pctHeight>
            </wp14:sizeRelV>
          </wp:anchor>
        </w:drawing>
      </w:r>
    </w:p>
    <w:tbl>
      <w:tblPr>
        <w:tblpPr w:leftFromText="181" w:rightFromText="181" w:vertAnchor="page" w:horzAnchor="margin" w:tblpY="1555"/>
        <w:tblW w:w="0" w:type="auto"/>
        <w:tblLook w:val="01E0" w:firstRow="1" w:lastRow="1" w:firstColumn="1" w:lastColumn="1" w:noHBand="0" w:noVBand="0"/>
      </w:tblPr>
      <w:tblGrid>
        <w:gridCol w:w="9638"/>
      </w:tblGrid>
      <w:tr w:rsidR="00E652A4" w:rsidRPr="00243764" w14:paraId="21BA70A0" w14:textId="77777777" w:rsidTr="005F7EA4">
        <w:trPr>
          <w:trHeight w:val="10631"/>
        </w:trPr>
        <w:tc>
          <w:tcPr>
            <w:tcW w:w="9747" w:type="dxa"/>
            <w:shd w:val="clear" w:color="auto" w:fill="auto"/>
            <w:vAlign w:val="bottom"/>
          </w:tcPr>
          <w:tbl>
            <w:tblPr>
              <w:tblStyle w:val="TableAsPlaceholder"/>
              <w:tblpPr w:leftFromText="181" w:rightFromText="181" w:horzAnchor="margin" w:tblpYSpec="bottom"/>
              <w:tblOverlap w:val="never"/>
              <w:tblW w:w="9621" w:type="dxa"/>
              <w:tblCellMar>
                <w:right w:w="57" w:type="dxa"/>
              </w:tblCellMar>
              <w:tblLook w:val="0600" w:firstRow="0" w:lastRow="0" w:firstColumn="0" w:lastColumn="0" w:noHBand="1" w:noVBand="1"/>
              <w:tblCaption w:val="Creative Commons Logo"/>
              <w:tblDescription w:val="Creative Commons Logo"/>
            </w:tblPr>
            <w:tblGrid>
              <w:gridCol w:w="9621"/>
            </w:tblGrid>
            <w:tr w:rsidR="00BC25ED" w14:paraId="6E260EF8" w14:textId="77777777" w:rsidTr="00BC25ED">
              <w:trPr>
                <w:trHeight w:val="1567"/>
              </w:trPr>
              <w:tc>
                <w:tcPr>
                  <w:tcW w:w="5000" w:type="pct"/>
                  <w:shd w:val="clear" w:color="auto" w:fill="E5F7F6"/>
                  <w:tcMar>
                    <w:right w:w="0" w:type="dxa"/>
                  </w:tcMar>
                </w:tcPr>
                <w:bookmarkEnd w:id="0"/>
                <w:bookmarkEnd w:id="1"/>
                <w:bookmarkEnd w:id="2"/>
                <w:p w14:paraId="420EDEFC" w14:textId="5FC01A1E" w:rsidR="00BC25ED" w:rsidRPr="00035BAD" w:rsidRDefault="00BC25ED" w:rsidP="005F7EA4">
                  <w:pPr>
                    <w:pStyle w:val="xDisclaimertext6"/>
                    <w:framePr w:hSpace="0" w:wrap="auto" w:hAnchor="text" w:yAlign="inline"/>
                    <w:suppressOverlap w:val="0"/>
                  </w:pPr>
                  <w:r w:rsidRPr="00035BAD">
                    <w:rPr>
                      <w:noProof/>
                    </w:rPr>
                    <w:lastRenderedPageBreak/>
                    <w:drawing>
                      <wp:anchor distT="0" distB="0" distL="114300" distR="114300" simplePos="0" relativeHeight="251642368" behindDoc="0" locked="1" layoutInCell="1" allowOverlap="1" wp14:anchorId="5033BA97" wp14:editId="4CE9143E">
                        <wp:simplePos x="0" y="0"/>
                        <wp:positionH relativeFrom="margin">
                          <wp:align>right</wp:align>
                        </wp:positionH>
                        <wp:positionV relativeFrom="margin">
                          <wp:align>bottom</wp:align>
                        </wp:positionV>
                        <wp:extent cx="2408400" cy="1602000"/>
                        <wp:effectExtent l="0" t="0" r="0" b="0"/>
                        <wp:wrapNone/>
                        <wp:docPr id="51" name="AboriginalAcknowledg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nside cover image.png"/>
                                <pic:cNvPicPr/>
                              </pic:nvPicPr>
                              <pic:blipFill>
                                <a:blip r:embed="rId31" cstate="email">
                                  <a:extLst>
                                    <a:ext uri="{28A0092B-C50C-407E-A947-70E740481C1C}">
                                      <a14:useLocalDpi xmlns:a14="http://schemas.microsoft.com/office/drawing/2010/main"/>
                                    </a:ext>
                                  </a:extLst>
                                </a:blip>
                                <a:stretch>
                                  <a:fillRect/>
                                </a:stretch>
                              </pic:blipFill>
                              <pic:spPr>
                                <a:xfrm>
                                  <a:off x="0" y="0"/>
                                  <a:ext cx="2408400" cy="1602000"/>
                                </a:xfrm>
                                <a:prstGeom prst="rect">
                                  <a:avLst/>
                                </a:prstGeom>
                              </pic:spPr>
                            </pic:pic>
                          </a:graphicData>
                        </a:graphic>
                        <wp14:sizeRelH relativeFrom="page">
                          <wp14:pctWidth>0</wp14:pctWidth>
                        </wp14:sizeRelH>
                        <wp14:sizeRelV relativeFrom="page">
                          <wp14:pctHeight>0</wp14:pctHeight>
                        </wp14:sizeRelV>
                      </wp:anchor>
                    </w:drawing>
                  </w:r>
                  <w:r w:rsidRPr="00035BAD">
                    <w:t>Acknowledg</w:t>
                  </w:r>
                  <w:r w:rsidR="00AB777E">
                    <w:t>e</w:t>
                  </w:r>
                  <w:r w:rsidRPr="00035BAD">
                    <w:t>ment</w:t>
                  </w:r>
                </w:p>
                <w:p w14:paraId="4F8D36CC" w14:textId="77777777" w:rsidR="00BC25ED" w:rsidRPr="001A3E14" w:rsidRDefault="00BC25ED" w:rsidP="005F7EA4">
                  <w:pPr>
                    <w:pStyle w:val="xDisclaimertext4"/>
                    <w:framePr w:hSpace="0" w:wrap="auto" w:hAnchor="text" w:yAlign="inline"/>
                    <w:suppressOverlap w:val="0"/>
                    <w:rPr>
                      <w:color w:val="auto"/>
                    </w:rPr>
                  </w:pPr>
                  <w:r w:rsidRPr="001A3E14">
                    <w:rPr>
                      <w:color w:val="auto"/>
                    </w:rPr>
                    <w:t>We acknowledge and respect Victorian Traditional Owners as the original custodians of Victoria</w:t>
                  </w:r>
                  <w:r w:rsidR="00245BEA">
                    <w:rPr>
                      <w:color w:val="auto"/>
                    </w:rPr>
                    <w:t>’</w:t>
                  </w:r>
                  <w:r w:rsidRPr="001A3E14">
                    <w:rPr>
                      <w:color w:val="auto"/>
                    </w:rPr>
                    <w:t>s land and waters, their unique ability to care for Country and deep spiritual connection to it. We honour Elders past and present whose knowledge and wisdom has ensured the continuation of culture and traditional practices.</w:t>
                  </w:r>
                </w:p>
                <w:p w14:paraId="777C145C" w14:textId="77777777" w:rsidR="00BC25ED" w:rsidRDefault="00BC25ED" w:rsidP="005F7EA4">
                  <w:pPr>
                    <w:pStyle w:val="xDisclaimertext5"/>
                    <w:framePr w:hSpace="0" w:wrap="auto" w:hAnchor="text" w:yAlign="inline"/>
                    <w:suppressOverlap w:val="0"/>
                  </w:pPr>
                  <w:r w:rsidRPr="001A3E14">
                    <w:rPr>
                      <w:color w:val="auto"/>
                    </w:rPr>
                    <w:t>We are committed to genuinely partner, and meaningfully engage, with Victoria</w:t>
                  </w:r>
                  <w:r w:rsidR="00245BEA">
                    <w:rPr>
                      <w:color w:val="auto"/>
                    </w:rPr>
                    <w:t>’</w:t>
                  </w:r>
                  <w:r w:rsidRPr="001A3E14">
                    <w:rPr>
                      <w:color w:val="auto"/>
                    </w:rPr>
                    <w:t>s Traditional Owners and Aboriginal communities to support the protection of Country, the maintenance of spiritual and cultural practices and their broader aspirations in the 21st century and beyond.</w:t>
                  </w:r>
                </w:p>
              </w:tc>
            </w:tr>
          </w:tbl>
          <w:p w14:paraId="4519428B" w14:textId="77777777" w:rsidR="00E652A4" w:rsidRPr="00856D1B" w:rsidRDefault="00E652A4" w:rsidP="005F7EA4">
            <w:pPr>
              <w:rPr>
                <w:rFonts w:eastAsiaTheme="minorHAnsi"/>
              </w:rPr>
            </w:pPr>
          </w:p>
          <w:p w14:paraId="751AB179" w14:textId="64F3A803" w:rsidR="002F04B4" w:rsidRPr="00E3679A" w:rsidRDefault="002F04B4" w:rsidP="005F7EA4">
            <w:pPr>
              <w:autoSpaceDE w:val="0"/>
              <w:autoSpaceDN w:val="0"/>
              <w:adjustRightInd w:val="0"/>
              <w:spacing w:after="320"/>
              <w:rPr>
                <w:rStyle w:val="Imprint0"/>
              </w:rPr>
            </w:pPr>
            <w:r w:rsidRPr="00E3679A">
              <w:rPr>
                <w:rStyle w:val="Imprint0"/>
              </w:rPr>
              <w:t xml:space="preserve">Arthur </w:t>
            </w:r>
            <w:proofErr w:type="spellStart"/>
            <w:r w:rsidRPr="00E3679A">
              <w:rPr>
                <w:rStyle w:val="Imprint0"/>
              </w:rPr>
              <w:t>Rylah</w:t>
            </w:r>
            <w:proofErr w:type="spellEnd"/>
            <w:r w:rsidRPr="00E3679A">
              <w:rPr>
                <w:rStyle w:val="Imprint0"/>
              </w:rPr>
              <w:t xml:space="preserve"> Institute for Environmental Research</w:t>
            </w:r>
            <w:r w:rsidRPr="00E3679A">
              <w:rPr>
                <w:rStyle w:val="Imprint0"/>
              </w:rPr>
              <w:br/>
              <w:t>Department of Environment, Land, Water and Planning</w:t>
            </w:r>
            <w:r w:rsidRPr="00E3679A">
              <w:rPr>
                <w:rStyle w:val="Imprint0"/>
              </w:rPr>
              <w:br/>
              <w:t>PO Box 137</w:t>
            </w:r>
            <w:r w:rsidRPr="00E3679A">
              <w:rPr>
                <w:rStyle w:val="Imprint0"/>
              </w:rPr>
              <w:br/>
              <w:t>Heidelberg, Victoria 3084</w:t>
            </w:r>
            <w:r w:rsidRPr="00E3679A">
              <w:rPr>
                <w:rStyle w:val="Imprint0"/>
              </w:rPr>
              <w:br/>
              <w:t>Phone (03) 9450 8600</w:t>
            </w:r>
            <w:r w:rsidRPr="00E3679A">
              <w:rPr>
                <w:rStyle w:val="Imprint0"/>
              </w:rPr>
              <w:br/>
              <w:t>Website</w:t>
            </w:r>
            <w:r w:rsidR="002D7E3D">
              <w:rPr>
                <w:rStyle w:val="Imprint0"/>
              </w:rPr>
              <w:t>.</w:t>
            </w:r>
            <w:r w:rsidRPr="00E3679A">
              <w:rPr>
                <w:rStyle w:val="Imprint0"/>
              </w:rPr>
              <w:t xml:space="preserve"> </w:t>
            </w:r>
            <w:hyperlink r:id="rId32" w:history="1">
              <w:r w:rsidRPr="007020A6">
                <w:rPr>
                  <w:rStyle w:val="Hyperlink"/>
                  <w:rFonts w:eastAsia="Calibri"/>
                  <w:sz w:val="16"/>
                  <w:szCs w:val="16"/>
                </w:rPr>
                <w:t>www.ari.vic.gov.au</w:t>
              </w:r>
            </w:hyperlink>
          </w:p>
          <w:p w14:paraId="1C176D24" w14:textId="4BDDDB0B" w:rsidR="002F04B4" w:rsidRPr="001653FA" w:rsidRDefault="002F04B4" w:rsidP="005F7EA4">
            <w:pPr>
              <w:autoSpaceDE w:val="0"/>
              <w:autoSpaceDN w:val="0"/>
              <w:adjustRightInd w:val="0"/>
              <w:spacing w:after="320"/>
              <w:rPr>
                <w:rStyle w:val="Imprint0"/>
              </w:rPr>
            </w:pPr>
            <w:r w:rsidRPr="001653FA">
              <w:rPr>
                <w:rStyle w:val="Imprint0"/>
                <w:b/>
              </w:rPr>
              <w:t>Citation</w:t>
            </w:r>
            <w:r w:rsidR="002D7E3D">
              <w:rPr>
                <w:rStyle w:val="Imprint0"/>
              </w:rPr>
              <w:t>.</w:t>
            </w:r>
            <w:r w:rsidR="00245BEA" w:rsidRPr="005C653E">
              <w:rPr>
                <w:rStyle w:val="Imprint0"/>
              </w:rPr>
              <w:t xml:space="preserve"> Francis, L., Robley, A. and </w:t>
            </w:r>
            <w:proofErr w:type="spellStart"/>
            <w:r w:rsidR="00245BEA" w:rsidRPr="005C653E">
              <w:rPr>
                <w:rStyle w:val="Imprint0"/>
              </w:rPr>
              <w:t>Hradsky</w:t>
            </w:r>
            <w:proofErr w:type="spellEnd"/>
            <w:r w:rsidR="00245BEA" w:rsidRPr="005C653E">
              <w:rPr>
                <w:rStyle w:val="Imprint0"/>
              </w:rPr>
              <w:t>, B. (20</w:t>
            </w:r>
            <w:r w:rsidR="00BC069F">
              <w:rPr>
                <w:rStyle w:val="Imprint0"/>
              </w:rPr>
              <w:t>20</w:t>
            </w:r>
            <w:r w:rsidR="00245BEA" w:rsidRPr="005C653E">
              <w:rPr>
                <w:rStyle w:val="Imprint0"/>
              </w:rPr>
              <w:t xml:space="preserve">). </w:t>
            </w:r>
            <w:r w:rsidR="00245BEA" w:rsidRPr="008A2634">
              <w:rPr>
                <w:rFonts w:ascii="Arial" w:eastAsia="Calibri" w:hAnsi="Arial"/>
                <w:i/>
                <w:iCs/>
                <w:sz w:val="16"/>
              </w:rPr>
              <w:t>Evaluating fox management strategies using a spatially explicit population model</w:t>
            </w:r>
            <w:r w:rsidR="00245BEA" w:rsidRPr="00757C62">
              <w:rPr>
                <w:rStyle w:val="Imprint0"/>
              </w:rPr>
              <w:t xml:space="preserve">. </w:t>
            </w:r>
            <w:r w:rsidR="00245BEA" w:rsidRPr="005C653E">
              <w:rPr>
                <w:rStyle w:val="Imprint0"/>
              </w:rPr>
              <w:t xml:space="preserve">Arthur </w:t>
            </w:r>
            <w:proofErr w:type="spellStart"/>
            <w:r w:rsidR="00245BEA" w:rsidRPr="005C653E">
              <w:rPr>
                <w:rStyle w:val="Imprint0"/>
              </w:rPr>
              <w:t>Rylah</w:t>
            </w:r>
            <w:proofErr w:type="spellEnd"/>
            <w:r w:rsidR="00245BEA" w:rsidRPr="005C653E">
              <w:rPr>
                <w:rStyle w:val="Imprint0"/>
              </w:rPr>
              <w:t xml:space="preserve"> Institute for Environmental Research Technical Report Series No. </w:t>
            </w:r>
            <w:r w:rsidR="00245BEA" w:rsidRPr="00846F96">
              <w:rPr>
                <w:rStyle w:val="Imprint0"/>
              </w:rPr>
              <w:t>304.</w:t>
            </w:r>
            <w:r w:rsidR="00245BEA" w:rsidRPr="005C653E">
              <w:rPr>
                <w:rStyle w:val="Imprint0"/>
                <w:color w:val="FF0000"/>
              </w:rPr>
              <w:t xml:space="preserve"> </w:t>
            </w:r>
            <w:r w:rsidR="00245BEA" w:rsidRPr="005C653E">
              <w:rPr>
                <w:rStyle w:val="Imprint0"/>
              </w:rPr>
              <w:t>Department of Environment, Land, Water and Planning, Heidelberg, Victoria.</w:t>
            </w:r>
          </w:p>
          <w:p w14:paraId="49C2AD0F" w14:textId="013229D7" w:rsidR="002F04B4" w:rsidRPr="001653FA" w:rsidRDefault="002F04B4" w:rsidP="005F7EA4">
            <w:pPr>
              <w:autoSpaceDE w:val="0"/>
              <w:autoSpaceDN w:val="0"/>
              <w:adjustRightInd w:val="0"/>
              <w:spacing w:after="320"/>
              <w:rPr>
                <w:rStyle w:val="Imprint0"/>
              </w:rPr>
            </w:pPr>
            <w:r w:rsidRPr="001653FA">
              <w:rPr>
                <w:rStyle w:val="Imprint0"/>
                <w:b/>
              </w:rPr>
              <w:t>Front cover photo</w:t>
            </w:r>
            <w:r w:rsidR="002D7E3D">
              <w:rPr>
                <w:rStyle w:val="Imprint0"/>
              </w:rPr>
              <w:t>.</w:t>
            </w:r>
            <w:r w:rsidRPr="001653FA">
              <w:rPr>
                <w:rStyle w:val="Imprint0"/>
              </w:rPr>
              <w:t xml:space="preserve"> </w:t>
            </w:r>
            <w:proofErr w:type="spellStart"/>
            <w:r w:rsidR="00245BEA">
              <w:rPr>
                <w:rStyle w:val="Imprint0"/>
              </w:rPr>
              <w:t>FoxNet</w:t>
            </w:r>
            <w:proofErr w:type="spellEnd"/>
            <w:r w:rsidR="00245BEA">
              <w:rPr>
                <w:rStyle w:val="Imprint0"/>
              </w:rPr>
              <w:t xml:space="preserve"> density map; </w:t>
            </w:r>
            <w:r w:rsidR="006E6CA6">
              <w:rPr>
                <w:rStyle w:val="Imprint0"/>
              </w:rPr>
              <w:t>r</w:t>
            </w:r>
            <w:r w:rsidR="006E6CA6" w:rsidRPr="00231AA3">
              <w:rPr>
                <w:rStyle w:val="Imprint0"/>
              </w:rPr>
              <w:t xml:space="preserve">ed </w:t>
            </w:r>
            <w:r w:rsidR="006E6CA6">
              <w:rPr>
                <w:rStyle w:val="Imprint0"/>
              </w:rPr>
              <w:t>f</w:t>
            </w:r>
            <w:r w:rsidR="006E6CA6" w:rsidRPr="00231AA3">
              <w:rPr>
                <w:rStyle w:val="Imprint0"/>
              </w:rPr>
              <w:t>o</w:t>
            </w:r>
            <w:r w:rsidR="00245BEA" w:rsidRPr="00231AA3">
              <w:rPr>
                <w:rStyle w:val="Imprint0"/>
              </w:rPr>
              <w:t>x (</w:t>
            </w:r>
            <w:r w:rsidR="00245BEA" w:rsidRPr="00231AA3">
              <w:rPr>
                <w:rStyle w:val="Imprint0"/>
                <w:i/>
              </w:rPr>
              <w:t>Vulpes vulpes</w:t>
            </w:r>
            <w:r w:rsidR="00245BEA" w:rsidRPr="00231AA3">
              <w:rPr>
                <w:rStyle w:val="Imprint0"/>
              </w:rPr>
              <w:t xml:space="preserve">) (DEWLP); </w:t>
            </w:r>
            <w:r w:rsidR="00245BEA">
              <w:rPr>
                <w:rStyle w:val="Imprint0"/>
              </w:rPr>
              <w:t>l</w:t>
            </w:r>
            <w:r w:rsidR="00245BEA" w:rsidRPr="00231AA3">
              <w:rPr>
                <w:rStyle w:val="Imprint0"/>
              </w:rPr>
              <w:t xml:space="preserve">aying fox bait </w:t>
            </w:r>
            <w:r w:rsidR="00245BEA">
              <w:rPr>
                <w:rStyle w:val="Imprint0"/>
              </w:rPr>
              <w:t>(</w:t>
            </w:r>
            <w:r w:rsidR="00245BEA" w:rsidRPr="00231AA3">
              <w:rPr>
                <w:rStyle w:val="Imprint0"/>
              </w:rPr>
              <w:t>DELWP</w:t>
            </w:r>
            <w:r w:rsidR="00245BEA">
              <w:rPr>
                <w:rStyle w:val="Imprint0"/>
              </w:rPr>
              <w:t>).</w:t>
            </w:r>
          </w:p>
          <w:p w14:paraId="4C75EE04" w14:textId="4206E306" w:rsidR="002F04B4" w:rsidRPr="00E3679A" w:rsidRDefault="002F04B4" w:rsidP="005F7EA4">
            <w:pPr>
              <w:autoSpaceDE w:val="0"/>
              <w:autoSpaceDN w:val="0"/>
              <w:adjustRightInd w:val="0"/>
              <w:spacing w:after="320"/>
              <w:rPr>
                <w:rStyle w:val="Imprint0"/>
              </w:rPr>
            </w:pPr>
            <w:r w:rsidRPr="00E3679A">
              <w:rPr>
                <w:rStyle w:val="Imprint0"/>
                <w:noProof/>
                <w:lang w:eastAsia="en-AU"/>
              </w:rPr>
              <w:drawing>
                <wp:anchor distT="0" distB="0" distL="114300" distR="114300" simplePos="0" relativeHeight="251641344" behindDoc="0" locked="0" layoutInCell="1" allowOverlap="1" wp14:anchorId="22A3CA45" wp14:editId="6147538E">
                  <wp:simplePos x="0" y="0"/>
                  <wp:positionH relativeFrom="column">
                    <wp:posOffset>1905</wp:posOffset>
                  </wp:positionH>
                  <wp:positionV relativeFrom="paragraph">
                    <wp:posOffset>208915</wp:posOffset>
                  </wp:positionV>
                  <wp:extent cx="658495" cy="237490"/>
                  <wp:effectExtent l="0" t="0" r="8255" b="0"/>
                  <wp:wrapNone/>
                  <wp:docPr id="6" name="Picture 6" title="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y.emf"/>
                          <pic:cNvPicPr/>
                        </pic:nvPicPr>
                        <pic:blipFill>
                          <a:blip r:embed="rId33">
                            <a:extLst>
                              <a:ext uri="{28A0092B-C50C-407E-A947-70E740481C1C}">
                                <a14:useLocalDpi xmlns:a14="http://schemas.microsoft.com/office/drawing/2010/main"/>
                              </a:ext>
                            </a:extLst>
                          </a:blip>
                          <a:stretch>
                            <a:fillRect/>
                          </a:stretch>
                        </pic:blipFill>
                        <pic:spPr>
                          <a:xfrm>
                            <a:off x="0" y="0"/>
                            <a:ext cx="658495" cy="237490"/>
                          </a:xfrm>
                          <a:prstGeom prst="rect">
                            <a:avLst/>
                          </a:prstGeom>
                        </pic:spPr>
                      </pic:pic>
                    </a:graphicData>
                  </a:graphic>
                  <wp14:sizeRelH relativeFrom="margin">
                    <wp14:pctWidth>0</wp14:pctWidth>
                  </wp14:sizeRelH>
                  <wp14:sizeRelV relativeFrom="margin">
                    <wp14:pctHeight>0</wp14:pctHeight>
                  </wp14:sizeRelV>
                </wp:anchor>
              </w:drawing>
            </w:r>
            <w:r w:rsidRPr="00E3679A">
              <w:rPr>
                <w:rStyle w:val="Imprint0"/>
              </w:rPr>
              <w:t xml:space="preserve">© The State of Victoria Department of Environment, Land, Water and Planning </w:t>
            </w:r>
            <w:r w:rsidR="00543D8C" w:rsidRPr="00245BEA">
              <w:rPr>
                <w:rStyle w:val="Imprint0"/>
              </w:rPr>
              <w:t>20</w:t>
            </w:r>
            <w:r w:rsidR="00543D8C">
              <w:rPr>
                <w:rStyle w:val="Imprint0"/>
              </w:rPr>
              <w:t>20</w:t>
            </w:r>
          </w:p>
          <w:p w14:paraId="6338F9ED" w14:textId="77777777" w:rsidR="002F04B4" w:rsidRPr="00243764" w:rsidRDefault="002F04B4" w:rsidP="005F7EA4">
            <w:pPr>
              <w:spacing w:before="100" w:after="60" w:line="175" w:lineRule="atLeast"/>
              <w:rPr>
                <w:color w:val="363534" w:themeColor="text1"/>
                <w:sz w:val="16"/>
                <w:szCs w:val="16"/>
                <w:lang w:eastAsia="en-AU"/>
              </w:rPr>
            </w:pPr>
            <w:bookmarkStart w:id="3" w:name="_CreativeCommonsMarker"/>
            <w:bookmarkEnd w:id="3"/>
          </w:p>
          <w:p w14:paraId="1BD8D736" w14:textId="36BBD711" w:rsidR="002F04B4" w:rsidRPr="00933BDA" w:rsidRDefault="002F04B4" w:rsidP="005F7EA4">
            <w:pPr>
              <w:autoSpaceDE w:val="0"/>
              <w:autoSpaceDN w:val="0"/>
              <w:adjustRightInd w:val="0"/>
              <w:spacing w:line="276" w:lineRule="auto"/>
              <w:rPr>
                <w:rStyle w:val="Imprint0"/>
              </w:rPr>
            </w:pPr>
            <w:r w:rsidRPr="00933BDA">
              <w:rPr>
                <w:rStyle w:val="Imprint0"/>
              </w:rPr>
              <w:t xml:space="preserve">This work is licensed under a Creative Commons Attribution 3.0 Australia licence. You are free to re-use the work under that licence, on the condition that you credit the State of Victoria as author. The licence does not apply to any images, </w:t>
            </w:r>
            <w:proofErr w:type="gramStart"/>
            <w:r w:rsidRPr="00933BDA">
              <w:rPr>
                <w:rStyle w:val="Imprint0"/>
              </w:rPr>
              <w:t>photographs</w:t>
            </w:r>
            <w:proofErr w:type="gramEnd"/>
            <w:r w:rsidRPr="00933BDA">
              <w:rPr>
                <w:rStyle w:val="Imprint0"/>
              </w:rPr>
              <w:t xml:space="preserve"> or branding, including the Victorian Coat of Arms, the Victorian Government logo, the Department of Environment, Land, Water and Planning logo and the Arthur </w:t>
            </w:r>
            <w:proofErr w:type="spellStart"/>
            <w:r w:rsidRPr="00933BDA">
              <w:rPr>
                <w:rStyle w:val="Imprint0"/>
              </w:rPr>
              <w:t>Rylah</w:t>
            </w:r>
            <w:proofErr w:type="spellEnd"/>
            <w:r w:rsidRPr="00933BDA">
              <w:rPr>
                <w:rStyle w:val="Imprint0"/>
              </w:rPr>
              <w:t xml:space="preserve"> Institute logo. To view a copy of this licence, visit </w:t>
            </w:r>
            <w:hyperlink r:id="rId34" w:history="1">
              <w:r w:rsidRPr="00933BDA">
                <w:rPr>
                  <w:rStyle w:val="Imprint0"/>
                </w:rPr>
                <w:t>http</w:t>
              </w:r>
              <w:r w:rsidR="002D7E3D">
                <w:rPr>
                  <w:rStyle w:val="Imprint0"/>
                </w:rPr>
                <w:t>.</w:t>
              </w:r>
              <w:r w:rsidRPr="00933BDA">
                <w:rPr>
                  <w:rStyle w:val="Imprint0"/>
                </w:rPr>
                <w:t>//creativecommons.org/licenses/by/3.0/au/</w:t>
              </w:r>
              <w:proofErr w:type="spellStart"/>
              <w:r w:rsidRPr="00933BDA">
                <w:rPr>
                  <w:rStyle w:val="Imprint0"/>
                </w:rPr>
                <w:t>deed.en</w:t>
              </w:r>
              <w:proofErr w:type="spellEnd"/>
            </w:hyperlink>
          </w:p>
          <w:p w14:paraId="68C4EB7C" w14:textId="77777777" w:rsidR="002F04B4" w:rsidRPr="006E23EB" w:rsidRDefault="002F04B4" w:rsidP="005F7EA4">
            <w:pPr>
              <w:autoSpaceDE w:val="0"/>
              <w:autoSpaceDN w:val="0"/>
              <w:adjustRightInd w:val="0"/>
              <w:spacing w:after="200" w:line="276" w:lineRule="auto"/>
              <w:rPr>
                <w:rStyle w:val="Imprint0"/>
              </w:rPr>
            </w:pPr>
            <w:r w:rsidRPr="006E23EB">
              <w:rPr>
                <w:rStyle w:val="Imprint0"/>
              </w:rPr>
              <w:t>Printed by</w:t>
            </w:r>
            <w:r w:rsidRPr="00245BEA">
              <w:rPr>
                <w:rStyle w:val="Imprint0"/>
              </w:rPr>
              <w:t xml:space="preserve"> </w:t>
            </w:r>
            <w:r w:rsidR="00245BEA" w:rsidRPr="00245BEA">
              <w:rPr>
                <w:rStyle w:val="Imprint0"/>
              </w:rPr>
              <w:t>the Victorian Government</w:t>
            </w:r>
          </w:p>
          <w:p w14:paraId="658AEF14" w14:textId="77777777" w:rsidR="002F04B4" w:rsidRPr="006E23EB" w:rsidRDefault="002F04B4" w:rsidP="005F7EA4">
            <w:pPr>
              <w:autoSpaceDE w:val="0"/>
              <w:autoSpaceDN w:val="0"/>
              <w:adjustRightInd w:val="0"/>
              <w:spacing w:after="200" w:line="276" w:lineRule="auto"/>
              <w:rPr>
                <w:rStyle w:val="Imprint0"/>
              </w:rPr>
            </w:pPr>
            <w:r w:rsidRPr="006E23EB">
              <w:rPr>
                <w:rStyle w:val="Imprint0"/>
              </w:rPr>
              <w:t xml:space="preserve">Edited by </w:t>
            </w:r>
            <w:r w:rsidR="00245BEA">
              <w:rPr>
                <w:rStyle w:val="Imprint0"/>
              </w:rPr>
              <w:t>Organic Editing</w:t>
            </w:r>
          </w:p>
          <w:p w14:paraId="1E02B5D9" w14:textId="77777777" w:rsidR="002F04B4" w:rsidRPr="00405A41" w:rsidRDefault="002F04B4" w:rsidP="005F7EA4">
            <w:pPr>
              <w:pStyle w:val="ARIimprintpubdetails"/>
              <w:rPr>
                <w:rStyle w:val="Imprint0"/>
              </w:rPr>
            </w:pPr>
            <w:r w:rsidRPr="00405A41">
              <w:rPr>
                <w:rStyle w:val="Imprint0"/>
              </w:rPr>
              <w:t>ISSN 1835-3827 (print)</w:t>
            </w:r>
          </w:p>
          <w:p w14:paraId="690708AA" w14:textId="14F47D61" w:rsidR="002F04B4" w:rsidRPr="00405A41" w:rsidRDefault="002F04B4" w:rsidP="005F7EA4">
            <w:pPr>
              <w:pStyle w:val="ARIimprintpubdetails"/>
              <w:rPr>
                <w:rStyle w:val="Imprint0"/>
              </w:rPr>
            </w:pPr>
            <w:r w:rsidRPr="00405A41">
              <w:rPr>
                <w:rStyle w:val="Imprint0"/>
              </w:rPr>
              <w:t>ISSN 1835-3835 (pdf)</w:t>
            </w:r>
          </w:p>
          <w:p w14:paraId="4DE462DC" w14:textId="41CAC6FD" w:rsidR="002F04B4" w:rsidRPr="00F56D9E" w:rsidRDefault="002F04B4" w:rsidP="005F7EA4">
            <w:pPr>
              <w:spacing w:after="320"/>
              <w:rPr>
                <w:rStyle w:val="Imprint0"/>
              </w:rPr>
            </w:pPr>
            <w:r w:rsidRPr="00883374">
              <w:rPr>
                <w:rStyle w:val="Imprint0"/>
              </w:rPr>
              <w:t xml:space="preserve">ISBN </w:t>
            </w:r>
            <w:r w:rsidR="005C50EB" w:rsidRPr="005C50EB">
              <w:rPr>
                <w:rStyle w:val="Imprint0"/>
                <w:rFonts w:cstheme="minorHAnsi"/>
                <w:szCs w:val="16"/>
              </w:rPr>
              <w:t>978-1-76105-474-7</w:t>
            </w:r>
            <w:r w:rsidR="005C50EB">
              <w:rPr>
                <w:rFonts w:ascii="Arial" w:hAnsi="Arial"/>
                <w:color w:val="000000"/>
              </w:rPr>
              <w:t xml:space="preserve"> </w:t>
            </w:r>
            <w:r w:rsidRPr="00883374">
              <w:rPr>
                <w:rStyle w:val="Imprint0"/>
              </w:rPr>
              <w:t>(print)</w:t>
            </w:r>
            <w:r w:rsidRPr="00883374">
              <w:rPr>
                <w:rStyle w:val="Imprint0"/>
              </w:rPr>
              <w:br/>
              <w:t xml:space="preserve">ISBN </w:t>
            </w:r>
            <w:r w:rsidR="005C50EB">
              <w:rPr>
                <w:rStyle w:val="Imprint0"/>
                <w:rFonts w:cstheme="minorHAnsi"/>
                <w:szCs w:val="16"/>
              </w:rPr>
              <w:t>97</w:t>
            </w:r>
            <w:r w:rsidR="005C50EB" w:rsidRPr="005C50EB">
              <w:rPr>
                <w:rStyle w:val="Imprint0"/>
                <w:rFonts w:cstheme="minorHAnsi"/>
                <w:szCs w:val="16"/>
              </w:rPr>
              <w:t xml:space="preserve">8-1-76105-475-4 </w:t>
            </w:r>
            <w:r w:rsidR="00883374" w:rsidRPr="005C50EB">
              <w:rPr>
                <w:rStyle w:val="Imprint0"/>
                <w:rFonts w:cstheme="minorHAnsi"/>
                <w:szCs w:val="16"/>
              </w:rPr>
              <w:t>(pdf</w:t>
            </w:r>
            <w:r w:rsidR="00883374" w:rsidRPr="00883374">
              <w:rPr>
                <w:rStyle w:val="Imprint0"/>
              </w:rPr>
              <w:t>/online/MS word)</w:t>
            </w:r>
          </w:p>
          <w:p w14:paraId="4DB16A7D" w14:textId="77777777" w:rsidR="002F04B4" w:rsidRPr="00933BDA" w:rsidRDefault="002F04B4" w:rsidP="005F7EA4">
            <w:pPr>
              <w:autoSpaceDE w:val="0"/>
              <w:autoSpaceDN w:val="0"/>
              <w:adjustRightInd w:val="0"/>
              <w:spacing w:after="320"/>
              <w:rPr>
                <w:rStyle w:val="Imprint0"/>
              </w:rPr>
            </w:pPr>
            <w:r w:rsidRPr="00933BDA">
              <w:rPr>
                <w:rStyle w:val="Imprint0"/>
                <w:b/>
              </w:rPr>
              <w:t>Disclaimer</w:t>
            </w:r>
            <w:r>
              <w:rPr>
                <w:rStyle w:val="Imprint0"/>
                <w:b/>
              </w:rPr>
              <w:br/>
            </w:r>
            <w:r w:rsidRPr="00933BDA">
              <w:rPr>
                <w:rStyle w:val="Imprint0"/>
              </w:rPr>
              <w:t>This publication may be of assistance to you but the State of Victoria and its employees do not guarantee that the publication is without flaw of any kind or is wholly appropriate for your particular purposes and therefore disclaims all liability for any error, loss or other consequence which may arise from you relying on any information in this publication.</w:t>
            </w:r>
          </w:p>
          <w:p w14:paraId="2A4F0BB6" w14:textId="77777777" w:rsidR="002F04B4" w:rsidRPr="00243764" w:rsidRDefault="002F04B4" w:rsidP="005F7EA4">
            <w:pPr>
              <w:pStyle w:val="Titlepagesubtitle"/>
              <w:rPr>
                <w:rFonts w:eastAsia="Calibri"/>
              </w:rPr>
            </w:pPr>
            <w:r w:rsidRPr="00243764">
              <w:rPr>
                <w:rFonts w:eastAsia="Calibri"/>
              </w:rPr>
              <w:t>Accessibility</w:t>
            </w:r>
          </w:p>
          <w:p w14:paraId="358117D7" w14:textId="4A2D523B" w:rsidR="00E652A4" w:rsidRPr="00933BDA" w:rsidRDefault="002F04B4" w:rsidP="005F7EA4">
            <w:pPr>
              <w:pStyle w:val="Accessibilitytext"/>
              <w:framePr w:hSpace="0" w:wrap="auto" w:vAnchor="margin" w:hAnchor="text" w:yAlign="inline"/>
            </w:pPr>
            <w:r w:rsidRPr="00933BDA">
              <w:t xml:space="preserve">If you would like to receive this publication in an alternative format, please telephone the DELWP Customer Service Centre on 136 186, email </w:t>
            </w:r>
            <w:hyperlink r:id="rId35" w:history="1">
              <w:r w:rsidRPr="00933BDA">
                <w:t>customer.service@delwp.vic.gov.au</w:t>
              </w:r>
            </w:hyperlink>
            <w:r w:rsidRPr="00933BDA">
              <w:t xml:space="preserve"> or contact us via the National Relay Service on 133 677 or </w:t>
            </w:r>
            <w:hyperlink r:id="rId36" w:history="1">
              <w:r w:rsidRPr="00933BDA">
                <w:t>www.relayservice.com.au</w:t>
              </w:r>
            </w:hyperlink>
            <w:r w:rsidRPr="00933BDA">
              <w:t xml:space="preserve">. This document is also available on the internet at </w:t>
            </w:r>
            <w:hyperlink r:id="rId37" w:history="1">
              <w:r w:rsidRPr="00933BDA">
                <w:t>www.delwp.vic.gov.au</w:t>
              </w:r>
            </w:hyperlink>
            <w:r w:rsidR="00772526">
              <w:br/>
            </w:r>
          </w:p>
          <w:p w14:paraId="347C5AF6" w14:textId="77777777" w:rsidR="00E652A4" w:rsidRPr="00243764" w:rsidRDefault="00E652A4" w:rsidP="005F7EA4"/>
        </w:tc>
      </w:tr>
    </w:tbl>
    <w:p w14:paraId="087F7B20" w14:textId="77777777" w:rsidR="00DA7D7F" w:rsidRPr="00933BDA" w:rsidRDefault="00E652A4" w:rsidP="00DC3852">
      <w:r w:rsidRPr="00933BDA">
        <w:t xml:space="preserve"> </w:t>
      </w:r>
      <w:r w:rsidR="00260A6B" w:rsidRPr="00933BDA">
        <w:br w:type="page"/>
      </w:r>
    </w:p>
    <w:p w14:paraId="1DA33BAA" w14:textId="77777777" w:rsidR="00243764" w:rsidRPr="008352D5" w:rsidRDefault="00245BEA" w:rsidP="00245BEA">
      <w:pPr>
        <w:pStyle w:val="Titlepageheading"/>
        <w:ind w:right="-143"/>
      </w:pPr>
      <w:r w:rsidRPr="00245BEA">
        <w:lastRenderedPageBreak/>
        <w:t>Evaluating fox management strategies using a spatially explicit</w:t>
      </w:r>
      <w:r>
        <w:t xml:space="preserve"> </w:t>
      </w:r>
      <w:r w:rsidRPr="00245BEA">
        <w:t>population mode</w:t>
      </w:r>
      <w:r>
        <w:t>l</w:t>
      </w:r>
    </w:p>
    <w:p w14:paraId="1A34B5B6" w14:textId="77777777" w:rsidR="00243764" w:rsidRDefault="00243764" w:rsidP="00DC3852">
      <w:pPr>
        <w:pStyle w:val="Titlepagesubtitle"/>
      </w:pPr>
    </w:p>
    <w:p w14:paraId="732BCF7F" w14:textId="77777777" w:rsidR="00245BEA" w:rsidRPr="00856D1B" w:rsidRDefault="00245BEA" w:rsidP="00DC3852">
      <w:pPr>
        <w:pStyle w:val="Titlepagesubtitle"/>
      </w:pPr>
    </w:p>
    <w:p w14:paraId="72C426CE" w14:textId="77777777" w:rsidR="00243764" w:rsidRPr="00856D1B" w:rsidRDefault="00243764" w:rsidP="00DC3852">
      <w:pPr>
        <w:pStyle w:val="Titlepagesubtitle"/>
      </w:pPr>
    </w:p>
    <w:p w14:paraId="6A11ADC9" w14:textId="77777777" w:rsidR="00245BEA" w:rsidRPr="00245BEA" w:rsidRDefault="00245BEA" w:rsidP="00245BEA">
      <w:pPr>
        <w:pStyle w:val="Titlepagesubtitle"/>
      </w:pPr>
      <w:r w:rsidRPr="00245BEA">
        <w:t>Lachlan Francis</w:t>
      </w:r>
      <w:r w:rsidRPr="00245BEA">
        <w:rPr>
          <w:vertAlign w:val="superscript"/>
        </w:rPr>
        <w:t>1</w:t>
      </w:r>
      <w:r w:rsidRPr="00245BEA">
        <w:t>, Alan Robley</w:t>
      </w:r>
      <w:r w:rsidRPr="00245BEA">
        <w:rPr>
          <w:vertAlign w:val="superscript"/>
        </w:rPr>
        <w:t>1</w:t>
      </w:r>
      <w:r w:rsidRPr="00245BEA">
        <w:t xml:space="preserve"> and Bronwyn Hradsky</w:t>
      </w:r>
      <w:r w:rsidRPr="00245BEA">
        <w:rPr>
          <w:vertAlign w:val="superscript"/>
        </w:rPr>
        <w:t>2</w:t>
      </w:r>
    </w:p>
    <w:p w14:paraId="4344E916" w14:textId="77777777" w:rsidR="00243764" w:rsidRPr="008352D5" w:rsidRDefault="00243764" w:rsidP="00DC3852">
      <w:pPr>
        <w:pStyle w:val="Titlepagesubtitle"/>
      </w:pPr>
    </w:p>
    <w:p w14:paraId="45AECE81" w14:textId="77777777" w:rsidR="00243764" w:rsidRPr="008352D5" w:rsidRDefault="00243764" w:rsidP="00DC3852">
      <w:pPr>
        <w:pStyle w:val="Titlepagesubtitle"/>
      </w:pPr>
    </w:p>
    <w:p w14:paraId="313653C1" w14:textId="77777777" w:rsidR="00DD09BE" w:rsidRPr="008352D5" w:rsidRDefault="00DD09BE" w:rsidP="00DC3852">
      <w:pPr>
        <w:pStyle w:val="Titlepagesubtitle"/>
      </w:pPr>
    </w:p>
    <w:p w14:paraId="0C37F3B3" w14:textId="77777777" w:rsidR="006A33F1" w:rsidRPr="008352D5" w:rsidRDefault="006A33F1" w:rsidP="00DC3852">
      <w:pPr>
        <w:pStyle w:val="Titlepagesubtitle"/>
      </w:pPr>
    </w:p>
    <w:p w14:paraId="598CD2AC" w14:textId="77777777" w:rsidR="006A33F1" w:rsidRPr="008352D5" w:rsidRDefault="006A33F1" w:rsidP="00DC3852">
      <w:pPr>
        <w:pStyle w:val="Titlepagesubtitle"/>
      </w:pPr>
    </w:p>
    <w:p w14:paraId="0A7AF69D" w14:textId="77777777" w:rsidR="00744A3D" w:rsidRPr="00B455FF" w:rsidRDefault="00744A3D" w:rsidP="00DC3852">
      <w:pPr>
        <w:pStyle w:val="Subtitle"/>
      </w:pPr>
    </w:p>
    <w:p w14:paraId="2A53AE9E" w14:textId="1D4040B0" w:rsidR="00744A3D" w:rsidRPr="00DD09BE" w:rsidRDefault="00744A3D" w:rsidP="00DC3852">
      <w:r w:rsidRPr="00DD09BE">
        <w:rPr>
          <w:vertAlign w:val="superscript"/>
        </w:rPr>
        <w:t>1</w:t>
      </w:r>
      <w:r w:rsidRPr="00DD09BE">
        <w:t xml:space="preserve">Arthur </w:t>
      </w:r>
      <w:proofErr w:type="spellStart"/>
      <w:r w:rsidRPr="00DD09BE">
        <w:t>Rylah</w:t>
      </w:r>
      <w:proofErr w:type="spellEnd"/>
      <w:r w:rsidRPr="00DD09BE">
        <w:t xml:space="preserve"> Institute for Environmental Research</w:t>
      </w:r>
      <w:r w:rsidRPr="00DD09BE">
        <w:br/>
        <w:t>123 Brown Street, Heidelberg, Victoria 3084</w:t>
      </w:r>
    </w:p>
    <w:p w14:paraId="675EA51C" w14:textId="77777777" w:rsidR="0039483D" w:rsidRPr="00DD09BE" w:rsidRDefault="00744A3D" w:rsidP="00DC3852">
      <w:r w:rsidRPr="00DD09BE">
        <w:rPr>
          <w:vertAlign w:val="superscript"/>
        </w:rPr>
        <w:t>2</w:t>
      </w:r>
      <w:r w:rsidR="0039483D">
        <w:t>Quantitative and Applied Ecology, Faculty of Science</w:t>
      </w:r>
      <w:r w:rsidR="0039483D">
        <w:br/>
        <w:t>The University of Melbourne, Victoria 3010</w:t>
      </w:r>
    </w:p>
    <w:p w14:paraId="34F1087A" w14:textId="77777777" w:rsidR="00744A3D" w:rsidRPr="00DD09BE" w:rsidRDefault="00744A3D" w:rsidP="00DC3852">
      <w:pPr>
        <w:pStyle w:val="Subtitle"/>
      </w:pPr>
      <w:r w:rsidRPr="00DD09BE">
        <w:t>Date</w:t>
      </w:r>
    </w:p>
    <w:p w14:paraId="1DDEF9FA" w14:textId="77777777" w:rsidR="006A33F1" w:rsidRDefault="006A33F1" w:rsidP="00DC3852">
      <w:pPr>
        <w:pStyle w:val="Titlepagesubtitle"/>
      </w:pPr>
    </w:p>
    <w:p w14:paraId="0E28B481" w14:textId="2631BFB3" w:rsidR="00B2382F" w:rsidRPr="00B2382F" w:rsidRDefault="006A33F1" w:rsidP="00DC3852">
      <w:pPr>
        <w:pStyle w:val="Titlepagesubtitle"/>
      </w:pPr>
      <w:r w:rsidRPr="00772526">
        <w:rPr>
          <w:b w:val="0"/>
        </w:rPr>
        <w:t xml:space="preserve">Arthur </w:t>
      </w:r>
      <w:proofErr w:type="spellStart"/>
      <w:r w:rsidRPr="00772526">
        <w:rPr>
          <w:b w:val="0"/>
        </w:rPr>
        <w:t>Rylah</w:t>
      </w:r>
      <w:proofErr w:type="spellEnd"/>
      <w:r w:rsidRPr="00772526">
        <w:rPr>
          <w:b w:val="0"/>
        </w:rPr>
        <w:t xml:space="preserve"> Institute for Environmental Research</w:t>
      </w:r>
      <w:r w:rsidRPr="008352D5">
        <w:br/>
      </w:r>
      <w:r w:rsidR="002F04B4">
        <w:t>Technical</w:t>
      </w:r>
      <w:r w:rsidR="00DE7B6D">
        <w:t xml:space="preserve"> Report </w:t>
      </w:r>
      <w:r w:rsidR="002F04B4">
        <w:t>Series No.</w:t>
      </w:r>
      <w:r w:rsidR="00DE7B6D">
        <w:t xml:space="preserve"> </w:t>
      </w:r>
      <w:r w:rsidR="0039483D" w:rsidRPr="0039483D">
        <w:t>304</w:t>
      </w:r>
    </w:p>
    <w:p w14:paraId="7C6B8B97" w14:textId="77777777" w:rsidR="00C71985" w:rsidRDefault="00C71985" w:rsidP="00DC3852"/>
    <w:p w14:paraId="2EDFCA9B" w14:textId="77777777" w:rsidR="00DA7D7F" w:rsidRPr="00243764" w:rsidRDefault="00DA7D7F" w:rsidP="00DC3852">
      <w:pPr>
        <w:sectPr w:rsidR="00DA7D7F" w:rsidRPr="00243764" w:rsidSect="006A33F1">
          <w:headerReference w:type="default" r:id="rId38"/>
          <w:footerReference w:type="default" r:id="rId39"/>
          <w:headerReference w:type="first" r:id="rId40"/>
          <w:footerReference w:type="first" r:id="rId41"/>
          <w:pgSz w:w="11906" w:h="16838" w:code="9"/>
          <w:pgMar w:top="1134" w:right="1134" w:bottom="1134" w:left="1134" w:header="709" w:footer="709" w:gutter="0"/>
          <w:pgNumType w:fmt="lowerRoman"/>
          <w:cols w:space="708"/>
          <w:titlePg/>
          <w:docGrid w:linePitch="360"/>
        </w:sectPr>
      </w:pPr>
    </w:p>
    <w:p w14:paraId="61A444A8" w14:textId="691893F0" w:rsidR="00F4739D" w:rsidRDefault="000B30E5" w:rsidP="00935393">
      <w:pPr>
        <w:pStyle w:val="Notheading2"/>
        <w:rPr>
          <w:sz w:val="32"/>
        </w:rPr>
      </w:pPr>
      <w:bookmarkStart w:id="4" w:name="_Toc409798395"/>
      <w:bookmarkStart w:id="5" w:name="_Toc286018758"/>
      <w:bookmarkStart w:id="6" w:name="_Toc22204146"/>
      <w:r>
        <w:rPr>
          <w:sz w:val="32"/>
        </w:rPr>
        <w:lastRenderedPageBreak/>
        <w:t xml:space="preserve">Cover note </w:t>
      </w:r>
      <w:r w:rsidR="00D46E2B">
        <w:rPr>
          <w:sz w:val="32"/>
        </w:rPr>
        <w:t>—</w:t>
      </w:r>
      <w:r w:rsidR="00F4739D">
        <w:rPr>
          <w:sz w:val="32"/>
        </w:rPr>
        <w:t xml:space="preserve"> </w:t>
      </w:r>
      <w:r w:rsidR="00854B29">
        <w:rPr>
          <w:sz w:val="32"/>
        </w:rPr>
        <w:t>March 2021</w:t>
      </w:r>
      <w:r w:rsidR="00D46E2B">
        <w:rPr>
          <w:sz w:val="32"/>
        </w:rPr>
        <w:t xml:space="preserve"> update</w:t>
      </w:r>
    </w:p>
    <w:p w14:paraId="44B1C503" w14:textId="66B254D1" w:rsidR="00F4739D" w:rsidRPr="00AB645D" w:rsidRDefault="00282F8E" w:rsidP="00AB645D">
      <w:r w:rsidRPr="00AB645D">
        <w:t>After</w:t>
      </w:r>
      <w:r w:rsidR="00F4739D" w:rsidRPr="00AB645D">
        <w:t xml:space="preserve"> the </w:t>
      </w:r>
      <w:r w:rsidR="000B30E5" w:rsidRPr="00AB645D">
        <w:t xml:space="preserve">initial </w:t>
      </w:r>
      <w:r w:rsidR="00F4739D" w:rsidRPr="00AB645D">
        <w:t>publishing of this technical report in May 2020</w:t>
      </w:r>
      <w:r w:rsidR="000B30E5" w:rsidRPr="00AB645D">
        <w:t xml:space="preserve">, further model development </w:t>
      </w:r>
      <w:r w:rsidR="005C4DB2">
        <w:t xml:space="preserve">in late 2020 </w:t>
      </w:r>
      <w:r w:rsidR="000B30E5" w:rsidRPr="00AB645D">
        <w:t>uncovered a programming error which affected some of the projects included in this report.</w:t>
      </w:r>
    </w:p>
    <w:p w14:paraId="3975EAD3" w14:textId="2CD21ECE" w:rsidR="00C74400" w:rsidRPr="00AB645D" w:rsidRDefault="00C74400" w:rsidP="00AB645D">
      <w:r w:rsidRPr="00AB645D">
        <w:t xml:space="preserve">Projects which had multiple sectors of baiting which occurred in the same model week were exposed to some degree of over baiting in the model; the degree of over baiting depending on </w:t>
      </w:r>
      <w:r w:rsidR="00282F8E">
        <w:t xml:space="preserve">the </w:t>
      </w:r>
      <w:r w:rsidRPr="00AB645D">
        <w:t>size of baiting sectors and the frequency of concurrent model baiting</w:t>
      </w:r>
      <w:r w:rsidR="005C4DB2">
        <w:t xml:space="preserve"> weeks</w:t>
      </w:r>
      <w:r w:rsidRPr="00AB645D">
        <w:t>.</w:t>
      </w:r>
    </w:p>
    <w:p w14:paraId="3D1FD217" w14:textId="152AFC62" w:rsidR="005C4DB2" w:rsidRDefault="00A41213" w:rsidP="00AB645D">
      <w:r>
        <w:t>The m</w:t>
      </w:r>
      <w:r w:rsidR="00AB645D" w:rsidRPr="00AB645D">
        <w:t xml:space="preserve">odel code </w:t>
      </w:r>
      <w:r>
        <w:t>was</w:t>
      </w:r>
      <w:r w:rsidR="00AB645D" w:rsidRPr="00AB645D">
        <w:t xml:space="preserve"> </w:t>
      </w:r>
      <w:r w:rsidR="005C4DB2">
        <w:t xml:space="preserve">subsequently </w:t>
      </w:r>
      <w:r w:rsidR="00AB645D" w:rsidRPr="00AB645D">
        <w:t>updated</w:t>
      </w:r>
      <w:r>
        <w:t xml:space="preserve"> in late 2020 to remove </w:t>
      </w:r>
      <w:r w:rsidR="005C4DB2">
        <w:t xml:space="preserve">any potential </w:t>
      </w:r>
      <w:r>
        <w:t>over</w:t>
      </w:r>
      <w:r w:rsidR="00282F8E">
        <w:t xml:space="preserve"> </w:t>
      </w:r>
      <w:r>
        <w:t>baiting errors</w:t>
      </w:r>
      <w:r w:rsidR="00AB645D" w:rsidRPr="00AB645D">
        <w:t xml:space="preserve"> and the results of these new analyses are included </w:t>
      </w:r>
      <w:r w:rsidR="00D46E2B" w:rsidRPr="00AB645D">
        <w:t>herewith,</w:t>
      </w:r>
      <w:r w:rsidR="00FD6178">
        <w:t xml:space="preserve"> and a short summary table is provided </w:t>
      </w:r>
      <w:r w:rsidR="00D46E2B">
        <w:t xml:space="preserve">directly </w:t>
      </w:r>
      <w:r w:rsidR="00FD6178">
        <w:t xml:space="preserve">below. </w:t>
      </w:r>
      <w:r w:rsidR="005C4DB2">
        <w:t>The new analyses did not fundamentally change the reported outcomes and recommendations made by the original model outcomes but have been updated to provide transparency for affected programs, and to aide in any future modifications to their fox control programs.</w:t>
      </w:r>
    </w:p>
    <w:tbl>
      <w:tblPr>
        <w:tblW w:w="4822" w:type="pct"/>
        <w:tblLayout w:type="fixed"/>
        <w:tblCellMar>
          <w:top w:w="113" w:type="dxa"/>
        </w:tblCellMar>
        <w:tblLook w:val="04A0" w:firstRow="1" w:lastRow="0" w:firstColumn="1" w:lastColumn="0" w:noHBand="0" w:noVBand="1"/>
      </w:tblPr>
      <w:tblGrid>
        <w:gridCol w:w="3062"/>
        <w:gridCol w:w="2077"/>
        <w:gridCol w:w="2080"/>
        <w:gridCol w:w="2077"/>
      </w:tblGrid>
      <w:tr w:rsidR="00FD6178" w:rsidRPr="00D46E2B" w14:paraId="5445B83D" w14:textId="77777777" w:rsidTr="00FD6178">
        <w:trPr>
          <w:cantSplit/>
          <w:trHeight w:val="165"/>
        </w:trPr>
        <w:tc>
          <w:tcPr>
            <w:tcW w:w="1647" w:type="pct"/>
            <w:shd w:val="clear" w:color="auto" w:fill="00B2A9"/>
          </w:tcPr>
          <w:p w14:paraId="49F896CE" w14:textId="77777777" w:rsidR="00FD6178" w:rsidRPr="00D46E2B" w:rsidRDefault="00FD6178" w:rsidP="00FD6178">
            <w:pPr>
              <w:jc w:val="center"/>
              <w:rPr>
                <w:sz w:val="20"/>
                <w:szCs w:val="22"/>
              </w:rPr>
            </w:pPr>
            <w:r w:rsidRPr="00D46E2B">
              <w:rPr>
                <w:color w:val="FFFFFF"/>
                <w:sz w:val="20"/>
                <w:szCs w:val="22"/>
              </w:rPr>
              <w:t>Project name</w:t>
            </w:r>
          </w:p>
        </w:tc>
        <w:tc>
          <w:tcPr>
            <w:tcW w:w="1117" w:type="pct"/>
            <w:shd w:val="clear" w:color="auto" w:fill="00B2A9"/>
          </w:tcPr>
          <w:p w14:paraId="14F72CBD" w14:textId="1DE37A84" w:rsidR="00FD6178" w:rsidRPr="00D46E2B" w:rsidRDefault="00FD6178" w:rsidP="00FD6178">
            <w:pPr>
              <w:jc w:val="center"/>
              <w:rPr>
                <w:sz w:val="20"/>
                <w:szCs w:val="22"/>
              </w:rPr>
            </w:pPr>
            <w:r w:rsidRPr="00D46E2B">
              <w:rPr>
                <w:color w:val="FFFFFF"/>
                <w:sz w:val="20"/>
                <w:szCs w:val="22"/>
              </w:rPr>
              <w:t xml:space="preserve">New fox density reduction </w:t>
            </w:r>
            <w:r w:rsidR="00184B5E" w:rsidRPr="00D46E2B">
              <w:rPr>
                <w:color w:val="FFFFFF"/>
                <w:sz w:val="20"/>
                <w:szCs w:val="22"/>
              </w:rPr>
              <w:t>%</w:t>
            </w:r>
            <w:r w:rsidR="00184B5E" w:rsidRPr="00D46E2B">
              <w:rPr>
                <w:color w:val="FFFFFF"/>
                <w:sz w:val="20"/>
                <w:szCs w:val="22"/>
              </w:rPr>
              <w:br/>
            </w:r>
            <w:r w:rsidRPr="00D46E2B">
              <w:rPr>
                <w:color w:val="FFFFFF"/>
                <w:sz w:val="20"/>
                <w:szCs w:val="22"/>
              </w:rPr>
              <w:t>(original reduction)</w:t>
            </w:r>
          </w:p>
        </w:tc>
        <w:tc>
          <w:tcPr>
            <w:tcW w:w="1119" w:type="pct"/>
            <w:shd w:val="clear" w:color="auto" w:fill="00B2A9"/>
          </w:tcPr>
          <w:p w14:paraId="697C0BB9" w14:textId="63AD4137" w:rsidR="00FD6178" w:rsidRPr="00D46E2B" w:rsidRDefault="00184B5E" w:rsidP="00FD6178">
            <w:pPr>
              <w:jc w:val="center"/>
              <w:rPr>
                <w:color w:val="FFFFFF"/>
                <w:sz w:val="20"/>
                <w:szCs w:val="22"/>
              </w:rPr>
            </w:pPr>
            <w:r w:rsidRPr="00D46E2B">
              <w:rPr>
                <w:color w:val="FFFFFF"/>
                <w:sz w:val="20"/>
                <w:szCs w:val="22"/>
              </w:rPr>
              <w:t xml:space="preserve">New </w:t>
            </w:r>
            <w:r w:rsidR="00FD6178" w:rsidRPr="00D46E2B">
              <w:rPr>
                <w:color w:val="FFFFFF"/>
                <w:sz w:val="20"/>
                <w:szCs w:val="22"/>
              </w:rPr>
              <w:t xml:space="preserve">% of AoCI with &gt;65% reduction </w:t>
            </w:r>
            <w:r w:rsidR="00D46E2B" w:rsidRPr="00D46E2B">
              <w:rPr>
                <w:color w:val="FFFFFF"/>
                <w:sz w:val="20"/>
                <w:szCs w:val="22"/>
              </w:rPr>
              <w:t>(</w:t>
            </w:r>
            <w:r w:rsidRPr="00D46E2B">
              <w:rPr>
                <w:color w:val="FFFFFF"/>
                <w:sz w:val="20"/>
                <w:szCs w:val="22"/>
              </w:rPr>
              <w:t>original reduction</w:t>
            </w:r>
            <w:r w:rsidR="00FD6178" w:rsidRPr="00D46E2B">
              <w:rPr>
                <w:color w:val="FFFFFF"/>
                <w:sz w:val="20"/>
                <w:szCs w:val="22"/>
              </w:rPr>
              <w:t>)</w:t>
            </w:r>
          </w:p>
        </w:tc>
        <w:tc>
          <w:tcPr>
            <w:tcW w:w="1117" w:type="pct"/>
            <w:shd w:val="clear" w:color="auto" w:fill="00B2A9"/>
          </w:tcPr>
          <w:p w14:paraId="56DAB9D5" w14:textId="5297C9E0" w:rsidR="00FD6178" w:rsidRPr="00D46E2B" w:rsidRDefault="00184B5E" w:rsidP="00FD6178">
            <w:pPr>
              <w:jc w:val="center"/>
              <w:rPr>
                <w:color w:val="FFFFFF"/>
                <w:sz w:val="20"/>
                <w:szCs w:val="22"/>
              </w:rPr>
            </w:pPr>
            <w:r w:rsidRPr="00D46E2B">
              <w:rPr>
                <w:color w:val="FFFFFF"/>
                <w:sz w:val="20"/>
                <w:szCs w:val="22"/>
              </w:rPr>
              <w:t xml:space="preserve">New </w:t>
            </w:r>
            <w:r w:rsidR="00FD6178" w:rsidRPr="00D46E2B">
              <w:rPr>
                <w:color w:val="FFFFFF"/>
                <w:sz w:val="20"/>
                <w:szCs w:val="22"/>
              </w:rPr>
              <w:t xml:space="preserve">% of AoCI with </w:t>
            </w:r>
            <w:r w:rsidRPr="00D46E2B">
              <w:rPr>
                <w:color w:val="FFFFFF"/>
                <w:sz w:val="20"/>
                <w:szCs w:val="22"/>
              </w:rPr>
              <w:t>&gt;20</w:t>
            </w:r>
            <w:r w:rsidR="00FD6178" w:rsidRPr="00D46E2B">
              <w:rPr>
                <w:color w:val="FFFFFF"/>
                <w:sz w:val="20"/>
                <w:szCs w:val="22"/>
              </w:rPr>
              <w:t xml:space="preserve">% reduction </w:t>
            </w:r>
            <w:r w:rsidRPr="00D46E2B">
              <w:rPr>
                <w:color w:val="FFFFFF"/>
                <w:sz w:val="20"/>
                <w:szCs w:val="22"/>
              </w:rPr>
              <w:t>(original reduction</w:t>
            </w:r>
            <w:r w:rsidR="00FD6178" w:rsidRPr="00D46E2B">
              <w:rPr>
                <w:color w:val="FFFFFF"/>
                <w:sz w:val="20"/>
                <w:szCs w:val="22"/>
              </w:rPr>
              <w:t>)</w:t>
            </w:r>
          </w:p>
        </w:tc>
      </w:tr>
      <w:tr w:rsidR="00FD6178" w:rsidRPr="00D46E2B" w14:paraId="7DD29DE8" w14:textId="77777777" w:rsidTr="00FD6178">
        <w:trPr>
          <w:cantSplit/>
          <w:trHeight w:val="165"/>
        </w:trPr>
        <w:tc>
          <w:tcPr>
            <w:tcW w:w="5000" w:type="pct"/>
            <w:gridSpan w:val="4"/>
            <w:tcBorders>
              <w:bottom w:val="single" w:sz="4" w:space="0" w:color="00B2A9"/>
            </w:tcBorders>
            <w:shd w:val="clear" w:color="auto" w:fill="E0EA7E" w:themeFill="text2" w:themeFillTint="99"/>
            <w:vAlign w:val="center"/>
          </w:tcPr>
          <w:p w14:paraId="3B9764B2" w14:textId="06F18BFC" w:rsidR="00FD6178" w:rsidRPr="00D46E2B" w:rsidDel="003877F6" w:rsidRDefault="00FD6178" w:rsidP="00FD6178">
            <w:pPr>
              <w:contextualSpacing/>
              <w:rPr>
                <w:sz w:val="20"/>
                <w:szCs w:val="22"/>
              </w:rPr>
            </w:pPr>
            <w:r w:rsidRPr="00D46E2B">
              <w:rPr>
                <w:sz w:val="20"/>
                <w:szCs w:val="22"/>
              </w:rPr>
              <w:t>Modelled fox control programs</w:t>
            </w:r>
          </w:p>
        </w:tc>
      </w:tr>
      <w:tr w:rsidR="00FD6178" w:rsidRPr="00D46E2B" w14:paraId="60B67702" w14:textId="77777777" w:rsidTr="00FD6178">
        <w:trPr>
          <w:cantSplit/>
          <w:trHeight w:val="165"/>
        </w:trPr>
        <w:tc>
          <w:tcPr>
            <w:tcW w:w="1647" w:type="pct"/>
            <w:tcBorders>
              <w:top w:val="single" w:sz="4" w:space="0" w:color="00B2A9"/>
              <w:bottom w:val="single" w:sz="4" w:space="0" w:color="00B2A9"/>
            </w:tcBorders>
            <w:shd w:val="clear" w:color="auto" w:fill="FFFFFF" w:themeFill="background1"/>
          </w:tcPr>
          <w:p w14:paraId="1400CEC3" w14:textId="77777777" w:rsidR="00FD6178" w:rsidRPr="00D46E2B" w:rsidRDefault="00FD6178" w:rsidP="00FD6178">
            <w:pPr>
              <w:contextualSpacing/>
              <w:rPr>
                <w:sz w:val="20"/>
                <w:szCs w:val="22"/>
              </w:rPr>
            </w:pPr>
            <w:r w:rsidRPr="00D46E2B">
              <w:rPr>
                <w:sz w:val="20"/>
                <w:szCs w:val="22"/>
              </w:rPr>
              <w:t>Southern Ark</w:t>
            </w:r>
          </w:p>
        </w:tc>
        <w:tc>
          <w:tcPr>
            <w:tcW w:w="1117" w:type="pct"/>
            <w:tcBorders>
              <w:top w:val="single" w:sz="4" w:space="0" w:color="00B2A9"/>
              <w:bottom w:val="single" w:sz="4" w:space="0" w:color="00B2A9"/>
            </w:tcBorders>
            <w:shd w:val="clear" w:color="auto" w:fill="FFFFFF" w:themeFill="background1"/>
          </w:tcPr>
          <w:p w14:paraId="3FFF729F" w14:textId="3BAAD76A" w:rsidR="00FD6178" w:rsidRPr="00D46E2B" w:rsidRDefault="00E2333F" w:rsidP="00FD6178">
            <w:pPr>
              <w:contextualSpacing/>
              <w:jc w:val="center"/>
              <w:rPr>
                <w:sz w:val="20"/>
                <w:szCs w:val="22"/>
              </w:rPr>
            </w:pPr>
            <w:r w:rsidRPr="00D46E2B">
              <w:rPr>
                <w:sz w:val="20"/>
                <w:szCs w:val="22"/>
              </w:rPr>
              <w:t xml:space="preserve">74 </w:t>
            </w:r>
            <w:r w:rsidR="00184B5E" w:rsidRPr="00D46E2B">
              <w:rPr>
                <w:sz w:val="20"/>
                <w:szCs w:val="22"/>
              </w:rPr>
              <w:t>(83)</w:t>
            </w:r>
          </w:p>
        </w:tc>
        <w:tc>
          <w:tcPr>
            <w:tcW w:w="1119" w:type="pct"/>
            <w:tcBorders>
              <w:top w:val="single" w:sz="4" w:space="0" w:color="00B2A9"/>
              <w:bottom w:val="single" w:sz="4" w:space="0" w:color="00B2A9"/>
            </w:tcBorders>
            <w:shd w:val="clear" w:color="auto" w:fill="FFFFFF" w:themeFill="background1"/>
          </w:tcPr>
          <w:p w14:paraId="45DD01F2" w14:textId="71D65E45" w:rsidR="00FD6178" w:rsidRPr="00D46E2B" w:rsidRDefault="004D2B8D" w:rsidP="00FD6178">
            <w:pPr>
              <w:contextualSpacing/>
              <w:jc w:val="center"/>
              <w:rPr>
                <w:sz w:val="20"/>
                <w:szCs w:val="22"/>
              </w:rPr>
            </w:pPr>
            <w:r w:rsidRPr="00D46E2B">
              <w:rPr>
                <w:sz w:val="20"/>
                <w:szCs w:val="22"/>
              </w:rPr>
              <w:t xml:space="preserve">37 </w:t>
            </w:r>
            <w:r w:rsidR="00184B5E" w:rsidRPr="00D46E2B">
              <w:rPr>
                <w:sz w:val="20"/>
                <w:szCs w:val="22"/>
              </w:rPr>
              <w:t>(63)</w:t>
            </w:r>
          </w:p>
        </w:tc>
        <w:tc>
          <w:tcPr>
            <w:tcW w:w="1117" w:type="pct"/>
            <w:tcBorders>
              <w:top w:val="single" w:sz="4" w:space="0" w:color="00B2A9"/>
              <w:bottom w:val="single" w:sz="4" w:space="0" w:color="00B2A9"/>
            </w:tcBorders>
            <w:shd w:val="clear" w:color="auto" w:fill="FFFFFF" w:themeFill="background1"/>
          </w:tcPr>
          <w:p w14:paraId="4AA085FE" w14:textId="0AECA355" w:rsidR="00FD6178" w:rsidRPr="00D46E2B" w:rsidRDefault="004D2B8D" w:rsidP="00FD6178">
            <w:pPr>
              <w:contextualSpacing/>
              <w:jc w:val="center"/>
              <w:rPr>
                <w:sz w:val="20"/>
                <w:szCs w:val="22"/>
              </w:rPr>
            </w:pPr>
            <w:r w:rsidRPr="00D46E2B">
              <w:rPr>
                <w:sz w:val="20"/>
                <w:szCs w:val="22"/>
              </w:rPr>
              <w:t xml:space="preserve">88 </w:t>
            </w:r>
            <w:r w:rsidR="00184B5E" w:rsidRPr="00D46E2B">
              <w:rPr>
                <w:sz w:val="20"/>
                <w:szCs w:val="22"/>
              </w:rPr>
              <w:t>(93)</w:t>
            </w:r>
          </w:p>
        </w:tc>
      </w:tr>
      <w:tr w:rsidR="00FD6178" w:rsidRPr="00D46E2B" w14:paraId="1EA8FDEC" w14:textId="77777777" w:rsidTr="00FD6178">
        <w:trPr>
          <w:cantSplit/>
          <w:trHeight w:val="165"/>
        </w:trPr>
        <w:tc>
          <w:tcPr>
            <w:tcW w:w="1647" w:type="pct"/>
            <w:tcBorders>
              <w:top w:val="single" w:sz="4" w:space="0" w:color="00B2A9"/>
              <w:bottom w:val="single" w:sz="4" w:space="0" w:color="00B2A9"/>
            </w:tcBorders>
            <w:shd w:val="clear" w:color="auto" w:fill="FFFFFF" w:themeFill="background1"/>
          </w:tcPr>
          <w:p w14:paraId="530067C9" w14:textId="3DE2E270" w:rsidR="00FD6178" w:rsidRPr="00D46E2B" w:rsidRDefault="00FD6178" w:rsidP="00FD6178">
            <w:pPr>
              <w:contextualSpacing/>
              <w:rPr>
                <w:sz w:val="20"/>
                <w:szCs w:val="22"/>
              </w:rPr>
            </w:pPr>
            <w:r w:rsidRPr="00D46E2B">
              <w:rPr>
                <w:sz w:val="20"/>
                <w:szCs w:val="22"/>
              </w:rPr>
              <w:t>Otway Ark</w:t>
            </w:r>
          </w:p>
        </w:tc>
        <w:tc>
          <w:tcPr>
            <w:tcW w:w="1117" w:type="pct"/>
            <w:tcBorders>
              <w:top w:val="single" w:sz="4" w:space="0" w:color="00B2A9"/>
              <w:bottom w:val="single" w:sz="4" w:space="0" w:color="00B2A9"/>
            </w:tcBorders>
            <w:shd w:val="clear" w:color="auto" w:fill="FFFFFF" w:themeFill="background1"/>
          </w:tcPr>
          <w:p w14:paraId="09A96C44" w14:textId="1DD53DC4" w:rsidR="00184B5E" w:rsidRPr="00D46E2B" w:rsidDel="00AB102D" w:rsidRDefault="00E2333F" w:rsidP="00184B5E">
            <w:pPr>
              <w:contextualSpacing/>
              <w:jc w:val="center"/>
              <w:rPr>
                <w:sz w:val="20"/>
                <w:szCs w:val="22"/>
              </w:rPr>
            </w:pPr>
            <w:r w:rsidRPr="00D46E2B">
              <w:rPr>
                <w:sz w:val="20"/>
                <w:szCs w:val="22"/>
              </w:rPr>
              <w:t xml:space="preserve">61 </w:t>
            </w:r>
            <w:r w:rsidR="00184B5E" w:rsidRPr="00D46E2B">
              <w:rPr>
                <w:sz w:val="20"/>
                <w:szCs w:val="22"/>
              </w:rPr>
              <w:t>(66)</w:t>
            </w:r>
          </w:p>
        </w:tc>
        <w:tc>
          <w:tcPr>
            <w:tcW w:w="1119" w:type="pct"/>
            <w:tcBorders>
              <w:top w:val="single" w:sz="4" w:space="0" w:color="00B2A9"/>
              <w:bottom w:val="single" w:sz="4" w:space="0" w:color="00B2A9"/>
            </w:tcBorders>
            <w:shd w:val="clear" w:color="auto" w:fill="FFFFFF" w:themeFill="background1"/>
          </w:tcPr>
          <w:p w14:paraId="43AB20B4" w14:textId="0AC2E448" w:rsidR="00FD6178" w:rsidRPr="00D46E2B" w:rsidDel="00AB102D" w:rsidRDefault="004D2B8D" w:rsidP="00FD6178">
            <w:pPr>
              <w:contextualSpacing/>
              <w:jc w:val="center"/>
              <w:rPr>
                <w:sz w:val="20"/>
                <w:szCs w:val="22"/>
              </w:rPr>
            </w:pPr>
            <w:r w:rsidRPr="00D46E2B">
              <w:rPr>
                <w:sz w:val="20"/>
                <w:szCs w:val="22"/>
              </w:rPr>
              <w:t xml:space="preserve">17 </w:t>
            </w:r>
            <w:r w:rsidR="00184B5E" w:rsidRPr="00D46E2B">
              <w:rPr>
                <w:sz w:val="20"/>
                <w:szCs w:val="22"/>
              </w:rPr>
              <w:t>(30)</w:t>
            </w:r>
          </w:p>
        </w:tc>
        <w:tc>
          <w:tcPr>
            <w:tcW w:w="1117" w:type="pct"/>
            <w:tcBorders>
              <w:top w:val="single" w:sz="4" w:space="0" w:color="00B2A9"/>
              <w:bottom w:val="single" w:sz="4" w:space="0" w:color="00B2A9"/>
            </w:tcBorders>
            <w:shd w:val="clear" w:color="auto" w:fill="FFFFFF" w:themeFill="background1"/>
          </w:tcPr>
          <w:p w14:paraId="1712757B" w14:textId="5677320F" w:rsidR="00FD6178" w:rsidRPr="00D46E2B" w:rsidDel="00AB102D" w:rsidRDefault="004D2B8D" w:rsidP="00FD6178">
            <w:pPr>
              <w:contextualSpacing/>
              <w:jc w:val="center"/>
              <w:rPr>
                <w:sz w:val="20"/>
                <w:szCs w:val="22"/>
              </w:rPr>
            </w:pPr>
            <w:r w:rsidRPr="00D46E2B">
              <w:rPr>
                <w:sz w:val="20"/>
                <w:szCs w:val="22"/>
              </w:rPr>
              <w:t xml:space="preserve">60 </w:t>
            </w:r>
            <w:r w:rsidR="00184B5E" w:rsidRPr="00D46E2B">
              <w:rPr>
                <w:sz w:val="20"/>
                <w:szCs w:val="22"/>
              </w:rPr>
              <w:t>(65)</w:t>
            </w:r>
          </w:p>
        </w:tc>
      </w:tr>
      <w:tr w:rsidR="00FD6178" w:rsidRPr="00D46E2B" w14:paraId="06A1FD39" w14:textId="77777777" w:rsidTr="00FD6178">
        <w:trPr>
          <w:cantSplit/>
          <w:trHeight w:val="165"/>
        </w:trPr>
        <w:tc>
          <w:tcPr>
            <w:tcW w:w="1647" w:type="pct"/>
            <w:tcBorders>
              <w:top w:val="single" w:sz="4" w:space="0" w:color="00B2A9"/>
              <w:bottom w:val="single" w:sz="4" w:space="0" w:color="00B2A9"/>
            </w:tcBorders>
            <w:shd w:val="clear" w:color="auto" w:fill="auto"/>
          </w:tcPr>
          <w:p w14:paraId="5421F9D6" w14:textId="4D63211D" w:rsidR="00FD6178" w:rsidRPr="00D46E2B" w:rsidRDefault="00FD6178" w:rsidP="00FD6178">
            <w:pPr>
              <w:contextualSpacing/>
              <w:rPr>
                <w:sz w:val="20"/>
                <w:szCs w:val="22"/>
                <w:highlight w:val="yellow"/>
              </w:rPr>
            </w:pPr>
            <w:r w:rsidRPr="00D46E2B">
              <w:rPr>
                <w:sz w:val="20"/>
                <w:szCs w:val="22"/>
              </w:rPr>
              <w:t>Grampians Ark</w:t>
            </w:r>
          </w:p>
        </w:tc>
        <w:tc>
          <w:tcPr>
            <w:tcW w:w="1117" w:type="pct"/>
            <w:tcBorders>
              <w:top w:val="single" w:sz="4" w:space="0" w:color="00B2A9"/>
              <w:bottom w:val="single" w:sz="4" w:space="0" w:color="00B2A9"/>
            </w:tcBorders>
            <w:shd w:val="clear" w:color="auto" w:fill="auto"/>
          </w:tcPr>
          <w:p w14:paraId="3855BDA4" w14:textId="190AC0A8" w:rsidR="00FD6178" w:rsidRPr="00D46E2B" w:rsidRDefault="00E2333F" w:rsidP="00FD6178">
            <w:pPr>
              <w:contextualSpacing/>
              <w:jc w:val="center"/>
              <w:rPr>
                <w:sz w:val="20"/>
                <w:szCs w:val="22"/>
              </w:rPr>
            </w:pPr>
            <w:r w:rsidRPr="00D46E2B">
              <w:rPr>
                <w:sz w:val="20"/>
                <w:szCs w:val="22"/>
              </w:rPr>
              <w:t xml:space="preserve">74 </w:t>
            </w:r>
            <w:r w:rsidR="00184B5E" w:rsidRPr="00D46E2B">
              <w:rPr>
                <w:sz w:val="20"/>
                <w:szCs w:val="22"/>
              </w:rPr>
              <w:t>(76)</w:t>
            </w:r>
          </w:p>
        </w:tc>
        <w:tc>
          <w:tcPr>
            <w:tcW w:w="1119" w:type="pct"/>
            <w:tcBorders>
              <w:top w:val="single" w:sz="4" w:space="0" w:color="00B2A9"/>
              <w:bottom w:val="single" w:sz="4" w:space="0" w:color="00B2A9"/>
            </w:tcBorders>
          </w:tcPr>
          <w:p w14:paraId="4C5919F0" w14:textId="0C081EBF" w:rsidR="00FD6178" w:rsidRPr="00D46E2B" w:rsidRDefault="004D2B8D" w:rsidP="00FD6178">
            <w:pPr>
              <w:contextualSpacing/>
              <w:jc w:val="center"/>
              <w:rPr>
                <w:sz w:val="20"/>
                <w:szCs w:val="22"/>
              </w:rPr>
            </w:pPr>
            <w:r w:rsidRPr="00D46E2B">
              <w:rPr>
                <w:sz w:val="20"/>
                <w:szCs w:val="22"/>
              </w:rPr>
              <w:t xml:space="preserve">49 </w:t>
            </w:r>
            <w:r w:rsidR="00184B5E" w:rsidRPr="00D46E2B">
              <w:rPr>
                <w:sz w:val="20"/>
                <w:szCs w:val="22"/>
              </w:rPr>
              <w:t>(56)</w:t>
            </w:r>
          </w:p>
        </w:tc>
        <w:tc>
          <w:tcPr>
            <w:tcW w:w="1117" w:type="pct"/>
            <w:tcBorders>
              <w:top w:val="single" w:sz="4" w:space="0" w:color="00B2A9"/>
              <w:bottom w:val="single" w:sz="4" w:space="0" w:color="00B2A9"/>
            </w:tcBorders>
            <w:shd w:val="clear" w:color="auto" w:fill="auto"/>
          </w:tcPr>
          <w:p w14:paraId="1144F278" w14:textId="44ACC42B" w:rsidR="00FD6178" w:rsidRPr="00D46E2B" w:rsidRDefault="004D2B8D" w:rsidP="00FD6178">
            <w:pPr>
              <w:contextualSpacing/>
              <w:jc w:val="center"/>
              <w:rPr>
                <w:sz w:val="20"/>
                <w:szCs w:val="22"/>
              </w:rPr>
            </w:pPr>
            <w:r w:rsidRPr="00D46E2B">
              <w:rPr>
                <w:sz w:val="20"/>
                <w:szCs w:val="22"/>
              </w:rPr>
              <w:t xml:space="preserve">95 </w:t>
            </w:r>
            <w:r w:rsidR="00184B5E" w:rsidRPr="00D46E2B">
              <w:rPr>
                <w:sz w:val="20"/>
                <w:szCs w:val="22"/>
              </w:rPr>
              <w:t>(97)</w:t>
            </w:r>
          </w:p>
        </w:tc>
      </w:tr>
      <w:tr w:rsidR="00FD6178" w:rsidRPr="00D46E2B" w14:paraId="58B1FFBA" w14:textId="77777777" w:rsidTr="00FD6178">
        <w:trPr>
          <w:cantSplit/>
          <w:trHeight w:val="165"/>
        </w:trPr>
        <w:tc>
          <w:tcPr>
            <w:tcW w:w="1647" w:type="pct"/>
            <w:tcBorders>
              <w:top w:val="single" w:sz="4" w:space="0" w:color="00B2A9"/>
              <w:bottom w:val="single" w:sz="4" w:space="0" w:color="00B2A9"/>
            </w:tcBorders>
            <w:shd w:val="clear" w:color="auto" w:fill="auto"/>
          </w:tcPr>
          <w:p w14:paraId="0F7C3366" w14:textId="1D5FAB9B" w:rsidR="00FD6178" w:rsidRPr="00D46E2B" w:rsidRDefault="00FD6178" w:rsidP="00FD6178">
            <w:pPr>
              <w:contextualSpacing/>
              <w:rPr>
                <w:sz w:val="20"/>
                <w:szCs w:val="22"/>
              </w:rPr>
            </w:pPr>
            <w:r w:rsidRPr="00D46E2B">
              <w:rPr>
                <w:sz w:val="20"/>
                <w:szCs w:val="22"/>
              </w:rPr>
              <w:t>Wilsons Promontory NP</w:t>
            </w:r>
          </w:p>
        </w:tc>
        <w:tc>
          <w:tcPr>
            <w:tcW w:w="1117" w:type="pct"/>
            <w:tcBorders>
              <w:top w:val="single" w:sz="4" w:space="0" w:color="00B2A9"/>
              <w:bottom w:val="single" w:sz="4" w:space="0" w:color="00B2A9"/>
            </w:tcBorders>
            <w:shd w:val="clear" w:color="auto" w:fill="auto"/>
          </w:tcPr>
          <w:p w14:paraId="3B8AC892" w14:textId="099C1A41" w:rsidR="00FD6178" w:rsidRPr="00D46E2B" w:rsidRDefault="00E2333F" w:rsidP="00FD6178">
            <w:pPr>
              <w:contextualSpacing/>
              <w:jc w:val="center"/>
              <w:rPr>
                <w:sz w:val="20"/>
                <w:szCs w:val="22"/>
              </w:rPr>
            </w:pPr>
            <w:r w:rsidRPr="00D46E2B">
              <w:rPr>
                <w:sz w:val="20"/>
                <w:szCs w:val="22"/>
              </w:rPr>
              <w:t xml:space="preserve">89 </w:t>
            </w:r>
            <w:r w:rsidR="00184B5E" w:rsidRPr="00D46E2B">
              <w:rPr>
                <w:sz w:val="20"/>
                <w:szCs w:val="22"/>
              </w:rPr>
              <w:t>(89)</w:t>
            </w:r>
          </w:p>
        </w:tc>
        <w:tc>
          <w:tcPr>
            <w:tcW w:w="1119" w:type="pct"/>
            <w:tcBorders>
              <w:top w:val="single" w:sz="4" w:space="0" w:color="00B2A9"/>
              <w:bottom w:val="single" w:sz="4" w:space="0" w:color="00B2A9"/>
            </w:tcBorders>
          </w:tcPr>
          <w:p w14:paraId="563D5637" w14:textId="5839A745" w:rsidR="00FD6178" w:rsidRPr="00D46E2B" w:rsidRDefault="004D2B8D" w:rsidP="00FD6178">
            <w:pPr>
              <w:contextualSpacing/>
              <w:jc w:val="center"/>
              <w:rPr>
                <w:sz w:val="20"/>
                <w:szCs w:val="22"/>
              </w:rPr>
            </w:pPr>
            <w:r w:rsidRPr="00D46E2B">
              <w:rPr>
                <w:sz w:val="20"/>
                <w:szCs w:val="22"/>
              </w:rPr>
              <w:t xml:space="preserve">64 </w:t>
            </w:r>
            <w:r w:rsidR="00184B5E" w:rsidRPr="00D46E2B">
              <w:rPr>
                <w:sz w:val="20"/>
                <w:szCs w:val="22"/>
              </w:rPr>
              <w:t>(61)</w:t>
            </w:r>
          </w:p>
        </w:tc>
        <w:tc>
          <w:tcPr>
            <w:tcW w:w="1117" w:type="pct"/>
            <w:tcBorders>
              <w:top w:val="single" w:sz="4" w:space="0" w:color="00B2A9"/>
              <w:bottom w:val="single" w:sz="4" w:space="0" w:color="00B2A9"/>
            </w:tcBorders>
          </w:tcPr>
          <w:p w14:paraId="0A215945" w14:textId="74F04AD8" w:rsidR="00FD6178" w:rsidRPr="00D46E2B" w:rsidRDefault="004D2B8D" w:rsidP="00FD6178">
            <w:pPr>
              <w:contextualSpacing/>
              <w:jc w:val="center"/>
              <w:rPr>
                <w:sz w:val="20"/>
                <w:szCs w:val="22"/>
              </w:rPr>
            </w:pPr>
            <w:r w:rsidRPr="00D46E2B">
              <w:rPr>
                <w:sz w:val="20"/>
                <w:szCs w:val="22"/>
              </w:rPr>
              <w:t xml:space="preserve">113 </w:t>
            </w:r>
            <w:r w:rsidR="00184B5E" w:rsidRPr="00D46E2B">
              <w:rPr>
                <w:sz w:val="20"/>
                <w:szCs w:val="22"/>
              </w:rPr>
              <w:t>(116)</w:t>
            </w:r>
          </w:p>
        </w:tc>
      </w:tr>
      <w:tr w:rsidR="00FD6178" w:rsidRPr="00D46E2B" w14:paraId="46B2B21F" w14:textId="77777777" w:rsidTr="00FD6178">
        <w:trPr>
          <w:cantSplit/>
          <w:trHeight w:val="165"/>
        </w:trPr>
        <w:tc>
          <w:tcPr>
            <w:tcW w:w="1647" w:type="pct"/>
            <w:tcBorders>
              <w:top w:val="single" w:sz="4" w:space="0" w:color="00B2A9"/>
              <w:bottom w:val="single" w:sz="4" w:space="0" w:color="00B2A9"/>
            </w:tcBorders>
            <w:shd w:val="clear" w:color="auto" w:fill="auto"/>
          </w:tcPr>
          <w:p w14:paraId="3FAC6208" w14:textId="70332E94" w:rsidR="00FD6178" w:rsidRPr="00D46E2B" w:rsidRDefault="00FD6178" w:rsidP="00FD6178">
            <w:pPr>
              <w:contextualSpacing/>
              <w:rPr>
                <w:sz w:val="20"/>
                <w:szCs w:val="22"/>
              </w:rPr>
            </w:pPr>
            <w:r w:rsidRPr="00D46E2B">
              <w:rPr>
                <w:sz w:val="20"/>
                <w:szCs w:val="22"/>
              </w:rPr>
              <w:t>Little Desert (expansion)</w:t>
            </w:r>
          </w:p>
        </w:tc>
        <w:tc>
          <w:tcPr>
            <w:tcW w:w="1117" w:type="pct"/>
            <w:tcBorders>
              <w:top w:val="single" w:sz="4" w:space="0" w:color="00B2A9"/>
              <w:bottom w:val="single" w:sz="4" w:space="0" w:color="00B2A9"/>
            </w:tcBorders>
            <w:shd w:val="clear" w:color="auto" w:fill="auto"/>
          </w:tcPr>
          <w:p w14:paraId="4AA390DC" w14:textId="010B5D71" w:rsidR="00FD6178" w:rsidRPr="00D46E2B" w:rsidRDefault="00E2333F" w:rsidP="00FD6178">
            <w:pPr>
              <w:contextualSpacing/>
              <w:jc w:val="center"/>
              <w:rPr>
                <w:sz w:val="20"/>
                <w:szCs w:val="22"/>
              </w:rPr>
            </w:pPr>
            <w:r w:rsidRPr="00D46E2B">
              <w:rPr>
                <w:sz w:val="20"/>
                <w:szCs w:val="22"/>
              </w:rPr>
              <w:t xml:space="preserve">51 </w:t>
            </w:r>
            <w:r w:rsidR="00184B5E" w:rsidRPr="00D46E2B">
              <w:rPr>
                <w:sz w:val="20"/>
                <w:szCs w:val="22"/>
              </w:rPr>
              <w:t>(60)</w:t>
            </w:r>
          </w:p>
        </w:tc>
        <w:tc>
          <w:tcPr>
            <w:tcW w:w="1119" w:type="pct"/>
            <w:tcBorders>
              <w:top w:val="single" w:sz="4" w:space="0" w:color="00B2A9"/>
              <w:bottom w:val="single" w:sz="4" w:space="0" w:color="00B2A9"/>
            </w:tcBorders>
          </w:tcPr>
          <w:p w14:paraId="7FF91817" w14:textId="1EC7D769" w:rsidR="00FD6178" w:rsidRPr="00D46E2B" w:rsidRDefault="004D2B8D" w:rsidP="00FD6178">
            <w:pPr>
              <w:contextualSpacing/>
              <w:jc w:val="center"/>
              <w:rPr>
                <w:sz w:val="20"/>
                <w:szCs w:val="22"/>
              </w:rPr>
            </w:pPr>
            <w:r w:rsidRPr="00D46E2B">
              <w:rPr>
                <w:sz w:val="20"/>
                <w:szCs w:val="22"/>
              </w:rPr>
              <w:t xml:space="preserve"> 6 </w:t>
            </w:r>
            <w:r w:rsidR="00184B5E" w:rsidRPr="00D46E2B">
              <w:rPr>
                <w:sz w:val="20"/>
                <w:szCs w:val="22"/>
              </w:rPr>
              <w:t>(25)</w:t>
            </w:r>
          </w:p>
        </w:tc>
        <w:tc>
          <w:tcPr>
            <w:tcW w:w="1117" w:type="pct"/>
            <w:tcBorders>
              <w:top w:val="single" w:sz="4" w:space="0" w:color="00B2A9"/>
              <w:bottom w:val="single" w:sz="4" w:space="0" w:color="00B2A9"/>
            </w:tcBorders>
          </w:tcPr>
          <w:p w14:paraId="121E3833" w14:textId="66BA87D1" w:rsidR="00FD6178" w:rsidRPr="00D46E2B" w:rsidRDefault="004D2B8D" w:rsidP="00FD6178">
            <w:pPr>
              <w:contextualSpacing/>
              <w:jc w:val="center"/>
              <w:rPr>
                <w:sz w:val="20"/>
                <w:szCs w:val="22"/>
              </w:rPr>
            </w:pPr>
            <w:r w:rsidRPr="00D46E2B">
              <w:rPr>
                <w:sz w:val="20"/>
                <w:szCs w:val="22"/>
              </w:rPr>
              <w:t xml:space="preserve">74 </w:t>
            </w:r>
            <w:r w:rsidR="00184B5E" w:rsidRPr="00D46E2B">
              <w:rPr>
                <w:sz w:val="20"/>
                <w:szCs w:val="22"/>
              </w:rPr>
              <w:t>(89)</w:t>
            </w:r>
          </w:p>
        </w:tc>
      </w:tr>
      <w:tr w:rsidR="00FD6178" w:rsidRPr="00D46E2B" w14:paraId="6DAD9015" w14:textId="77777777" w:rsidTr="00FD6178">
        <w:trPr>
          <w:cantSplit/>
          <w:trHeight w:val="165"/>
        </w:trPr>
        <w:tc>
          <w:tcPr>
            <w:tcW w:w="1647" w:type="pct"/>
            <w:tcBorders>
              <w:top w:val="single" w:sz="4" w:space="0" w:color="00B2A9"/>
              <w:bottom w:val="single" w:sz="4" w:space="0" w:color="00B2A9"/>
            </w:tcBorders>
            <w:shd w:val="clear" w:color="auto" w:fill="auto"/>
          </w:tcPr>
          <w:p w14:paraId="50683730" w14:textId="7F86E9D3" w:rsidR="00FD6178" w:rsidRPr="00D46E2B" w:rsidRDefault="00FD6178" w:rsidP="00FD6178">
            <w:pPr>
              <w:contextualSpacing/>
              <w:rPr>
                <w:sz w:val="20"/>
                <w:szCs w:val="22"/>
              </w:rPr>
            </w:pPr>
            <w:r w:rsidRPr="00D46E2B">
              <w:rPr>
                <w:sz w:val="20"/>
                <w:szCs w:val="22"/>
              </w:rPr>
              <w:t>Little Desert NP</w:t>
            </w:r>
          </w:p>
        </w:tc>
        <w:tc>
          <w:tcPr>
            <w:tcW w:w="1117" w:type="pct"/>
            <w:tcBorders>
              <w:top w:val="single" w:sz="4" w:space="0" w:color="00B2A9"/>
              <w:bottom w:val="single" w:sz="4" w:space="0" w:color="00B2A9"/>
            </w:tcBorders>
            <w:shd w:val="clear" w:color="auto" w:fill="auto"/>
          </w:tcPr>
          <w:p w14:paraId="4CCB3F3A" w14:textId="29D98A68" w:rsidR="00FD6178" w:rsidRPr="00D46E2B" w:rsidRDefault="00E2333F" w:rsidP="00FD6178">
            <w:pPr>
              <w:contextualSpacing/>
              <w:jc w:val="center"/>
              <w:rPr>
                <w:sz w:val="20"/>
                <w:szCs w:val="22"/>
              </w:rPr>
            </w:pPr>
            <w:r w:rsidRPr="00D46E2B">
              <w:rPr>
                <w:sz w:val="20"/>
                <w:szCs w:val="22"/>
              </w:rPr>
              <w:t xml:space="preserve">51 </w:t>
            </w:r>
            <w:r w:rsidR="00184B5E" w:rsidRPr="00D46E2B">
              <w:rPr>
                <w:sz w:val="20"/>
                <w:szCs w:val="22"/>
              </w:rPr>
              <w:t>(55)</w:t>
            </w:r>
          </w:p>
        </w:tc>
        <w:tc>
          <w:tcPr>
            <w:tcW w:w="1119" w:type="pct"/>
            <w:tcBorders>
              <w:top w:val="single" w:sz="4" w:space="0" w:color="00B2A9"/>
              <w:bottom w:val="single" w:sz="4" w:space="0" w:color="00B2A9"/>
            </w:tcBorders>
          </w:tcPr>
          <w:p w14:paraId="2C457C4C" w14:textId="4B17EDFA" w:rsidR="00FD6178" w:rsidRPr="00D46E2B" w:rsidRDefault="00D46E2B" w:rsidP="00FD6178">
            <w:pPr>
              <w:contextualSpacing/>
              <w:jc w:val="center"/>
              <w:rPr>
                <w:sz w:val="20"/>
                <w:szCs w:val="22"/>
              </w:rPr>
            </w:pPr>
            <w:r w:rsidRPr="00D46E2B">
              <w:rPr>
                <w:sz w:val="20"/>
                <w:szCs w:val="22"/>
              </w:rPr>
              <w:t>&lt;1</w:t>
            </w:r>
            <w:r w:rsidR="004D2B8D" w:rsidRPr="00D46E2B">
              <w:rPr>
                <w:sz w:val="20"/>
                <w:szCs w:val="22"/>
              </w:rPr>
              <w:t xml:space="preserve"> </w:t>
            </w:r>
            <w:r w:rsidR="00184B5E" w:rsidRPr="00D46E2B">
              <w:rPr>
                <w:sz w:val="20"/>
                <w:szCs w:val="22"/>
              </w:rPr>
              <w:t>(&lt;1)</w:t>
            </w:r>
          </w:p>
        </w:tc>
        <w:tc>
          <w:tcPr>
            <w:tcW w:w="1117" w:type="pct"/>
            <w:tcBorders>
              <w:top w:val="single" w:sz="4" w:space="0" w:color="00B2A9"/>
              <w:bottom w:val="single" w:sz="4" w:space="0" w:color="00B2A9"/>
            </w:tcBorders>
          </w:tcPr>
          <w:p w14:paraId="00BE3C7D" w14:textId="3B325930" w:rsidR="00FD6178" w:rsidRPr="00D46E2B" w:rsidRDefault="004D2B8D" w:rsidP="00FD6178">
            <w:pPr>
              <w:contextualSpacing/>
              <w:jc w:val="center"/>
              <w:rPr>
                <w:sz w:val="20"/>
                <w:szCs w:val="22"/>
              </w:rPr>
            </w:pPr>
            <w:r w:rsidRPr="00D46E2B">
              <w:rPr>
                <w:sz w:val="20"/>
                <w:szCs w:val="22"/>
              </w:rPr>
              <w:t xml:space="preserve">43 </w:t>
            </w:r>
            <w:r w:rsidR="00184B5E" w:rsidRPr="00D46E2B">
              <w:rPr>
                <w:sz w:val="20"/>
                <w:szCs w:val="22"/>
              </w:rPr>
              <w:t>(51)</w:t>
            </w:r>
          </w:p>
        </w:tc>
      </w:tr>
      <w:tr w:rsidR="00FD6178" w:rsidRPr="00D46E2B" w14:paraId="0D05EC1F" w14:textId="77777777" w:rsidTr="00FD6178">
        <w:trPr>
          <w:cantSplit/>
          <w:trHeight w:val="165"/>
        </w:trPr>
        <w:tc>
          <w:tcPr>
            <w:tcW w:w="5000" w:type="pct"/>
            <w:gridSpan w:val="4"/>
            <w:tcBorders>
              <w:top w:val="single" w:sz="4" w:space="0" w:color="00B2A9"/>
              <w:bottom w:val="single" w:sz="4" w:space="0" w:color="00B2A9"/>
            </w:tcBorders>
            <w:shd w:val="clear" w:color="auto" w:fill="E0EA7E" w:themeFill="text2" w:themeFillTint="99"/>
          </w:tcPr>
          <w:p w14:paraId="69988C36" w14:textId="3A7B3044" w:rsidR="00FD6178" w:rsidRPr="00D46E2B" w:rsidRDefault="00FD6178" w:rsidP="00FD6178">
            <w:pPr>
              <w:contextualSpacing/>
              <w:rPr>
                <w:sz w:val="20"/>
                <w:szCs w:val="22"/>
              </w:rPr>
            </w:pPr>
            <w:r w:rsidRPr="00D46E2B">
              <w:rPr>
                <w:sz w:val="20"/>
                <w:szCs w:val="22"/>
              </w:rPr>
              <w:t>Modelled alternate fox control programs</w:t>
            </w:r>
          </w:p>
        </w:tc>
      </w:tr>
      <w:tr w:rsidR="00FD6178" w:rsidRPr="00D46E2B" w14:paraId="6543161E" w14:textId="77777777" w:rsidTr="00FD6178">
        <w:trPr>
          <w:cantSplit/>
          <w:trHeight w:val="165"/>
        </w:trPr>
        <w:tc>
          <w:tcPr>
            <w:tcW w:w="1647" w:type="pct"/>
            <w:tcBorders>
              <w:top w:val="single" w:sz="4" w:space="0" w:color="00B2A9"/>
              <w:bottom w:val="single" w:sz="4" w:space="0" w:color="00B2A9"/>
            </w:tcBorders>
            <w:shd w:val="clear" w:color="auto" w:fill="auto"/>
          </w:tcPr>
          <w:p w14:paraId="374029B8" w14:textId="5094B76E" w:rsidR="00FD6178" w:rsidRPr="00D46E2B" w:rsidRDefault="00184B5E" w:rsidP="00FD6178">
            <w:pPr>
              <w:contextualSpacing/>
              <w:rPr>
                <w:sz w:val="20"/>
                <w:szCs w:val="22"/>
              </w:rPr>
            </w:pPr>
            <w:r w:rsidRPr="00D46E2B">
              <w:rPr>
                <w:sz w:val="20"/>
                <w:szCs w:val="22"/>
              </w:rPr>
              <w:t>Little Desert (expansion)</w:t>
            </w:r>
          </w:p>
        </w:tc>
        <w:tc>
          <w:tcPr>
            <w:tcW w:w="1117" w:type="pct"/>
            <w:tcBorders>
              <w:top w:val="single" w:sz="4" w:space="0" w:color="00B2A9"/>
              <w:bottom w:val="single" w:sz="4" w:space="0" w:color="00B2A9"/>
            </w:tcBorders>
            <w:shd w:val="clear" w:color="auto" w:fill="auto"/>
          </w:tcPr>
          <w:p w14:paraId="09E00412" w14:textId="1310F63B" w:rsidR="00FD6178" w:rsidRPr="00D46E2B" w:rsidRDefault="00E2333F" w:rsidP="00FD6178">
            <w:pPr>
              <w:contextualSpacing/>
              <w:jc w:val="center"/>
              <w:rPr>
                <w:sz w:val="20"/>
                <w:szCs w:val="22"/>
              </w:rPr>
            </w:pPr>
            <w:r w:rsidRPr="00D46E2B">
              <w:rPr>
                <w:sz w:val="20"/>
                <w:szCs w:val="22"/>
              </w:rPr>
              <w:t xml:space="preserve">72 </w:t>
            </w:r>
            <w:r w:rsidR="005C71EC" w:rsidRPr="00D46E2B">
              <w:rPr>
                <w:sz w:val="20"/>
                <w:szCs w:val="22"/>
              </w:rPr>
              <w:t>(84)</w:t>
            </w:r>
          </w:p>
        </w:tc>
        <w:tc>
          <w:tcPr>
            <w:tcW w:w="1119" w:type="pct"/>
            <w:tcBorders>
              <w:top w:val="single" w:sz="4" w:space="0" w:color="00B2A9"/>
              <w:bottom w:val="single" w:sz="4" w:space="0" w:color="00B2A9"/>
            </w:tcBorders>
          </w:tcPr>
          <w:p w14:paraId="7208D751" w14:textId="33C9512B" w:rsidR="00FD6178" w:rsidRPr="00D46E2B" w:rsidRDefault="00311BCA" w:rsidP="00FD6178">
            <w:pPr>
              <w:contextualSpacing/>
              <w:jc w:val="center"/>
              <w:rPr>
                <w:sz w:val="20"/>
                <w:szCs w:val="22"/>
              </w:rPr>
            </w:pPr>
            <w:r w:rsidRPr="00D46E2B">
              <w:rPr>
                <w:sz w:val="20"/>
                <w:szCs w:val="22"/>
              </w:rPr>
              <w:t xml:space="preserve">43 </w:t>
            </w:r>
            <w:r w:rsidR="005C71EC" w:rsidRPr="00D46E2B">
              <w:rPr>
                <w:sz w:val="20"/>
                <w:szCs w:val="22"/>
              </w:rPr>
              <w:t>(70)</w:t>
            </w:r>
          </w:p>
        </w:tc>
        <w:tc>
          <w:tcPr>
            <w:tcW w:w="1117" w:type="pct"/>
            <w:tcBorders>
              <w:top w:val="single" w:sz="4" w:space="0" w:color="00B2A9"/>
              <w:bottom w:val="single" w:sz="4" w:space="0" w:color="00B2A9"/>
            </w:tcBorders>
          </w:tcPr>
          <w:p w14:paraId="583921C8" w14:textId="64110228" w:rsidR="00FD6178" w:rsidRPr="00D46E2B" w:rsidRDefault="00311BCA" w:rsidP="00FD6178">
            <w:pPr>
              <w:contextualSpacing/>
              <w:jc w:val="center"/>
              <w:rPr>
                <w:sz w:val="20"/>
                <w:szCs w:val="22"/>
              </w:rPr>
            </w:pPr>
            <w:r w:rsidRPr="00D46E2B">
              <w:rPr>
                <w:sz w:val="20"/>
                <w:szCs w:val="22"/>
              </w:rPr>
              <w:t>9</w:t>
            </w:r>
            <w:r w:rsidR="00D46E2B" w:rsidRPr="00D46E2B">
              <w:rPr>
                <w:sz w:val="20"/>
                <w:szCs w:val="22"/>
              </w:rPr>
              <w:t>6</w:t>
            </w:r>
            <w:r w:rsidRPr="00D46E2B">
              <w:rPr>
                <w:sz w:val="20"/>
                <w:szCs w:val="22"/>
              </w:rPr>
              <w:t xml:space="preserve"> </w:t>
            </w:r>
            <w:r w:rsidR="005C71EC" w:rsidRPr="00D46E2B">
              <w:rPr>
                <w:sz w:val="20"/>
                <w:szCs w:val="22"/>
              </w:rPr>
              <w:t>(97)</w:t>
            </w:r>
          </w:p>
        </w:tc>
      </w:tr>
      <w:tr w:rsidR="00FD6178" w:rsidRPr="00D46E2B" w14:paraId="16D0FD66" w14:textId="77777777" w:rsidTr="00FD6178">
        <w:trPr>
          <w:cantSplit/>
          <w:trHeight w:val="165"/>
        </w:trPr>
        <w:tc>
          <w:tcPr>
            <w:tcW w:w="1647" w:type="pct"/>
            <w:tcBorders>
              <w:top w:val="single" w:sz="4" w:space="0" w:color="00B2A9"/>
              <w:bottom w:val="single" w:sz="4" w:space="0" w:color="00B2A9"/>
            </w:tcBorders>
            <w:shd w:val="clear" w:color="auto" w:fill="auto"/>
          </w:tcPr>
          <w:p w14:paraId="60168B0A" w14:textId="45BA78FA" w:rsidR="00FD6178" w:rsidRPr="00D46E2B" w:rsidRDefault="00184B5E" w:rsidP="00FD6178">
            <w:pPr>
              <w:contextualSpacing/>
              <w:rPr>
                <w:sz w:val="20"/>
                <w:szCs w:val="22"/>
              </w:rPr>
            </w:pPr>
            <w:r w:rsidRPr="00D46E2B">
              <w:rPr>
                <w:sz w:val="20"/>
                <w:szCs w:val="22"/>
              </w:rPr>
              <w:t>Southern Ark</w:t>
            </w:r>
          </w:p>
        </w:tc>
        <w:tc>
          <w:tcPr>
            <w:tcW w:w="1117" w:type="pct"/>
            <w:tcBorders>
              <w:top w:val="single" w:sz="4" w:space="0" w:color="00B2A9"/>
              <w:bottom w:val="single" w:sz="4" w:space="0" w:color="00B2A9"/>
            </w:tcBorders>
            <w:shd w:val="clear" w:color="auto" w:fill="auto"/>
          </w:tcPr>
          <w:p w14:paraId="0ECFD0A2" w14:textId="1F11C933" w:rsidR="00FD6178" w:rsidRPr="00D46E2B" w:rsidRDefault="00E2333F" w:rsidP="00FD6178">
            <w:pPr>
              <w:contextualSpacing/>
              <w:jc w:val="center"/>
              <w:rPr>
                <w:sz w:val="20"/>
                <w:szCs w:val="22"/>
              </w:rPr>
            </w:pPr>
            <w:r w:rsidRPr="00D46E2B">
              <w:rPr>
                <w:sz w:val="20"/>
                <w:szCs w:val="22"/>
              </w:rPr>
              <w:t xml:space="preserve">75 </w:t>
            </w:r>
            <w:r w:rsidR="005C71EC" w:rsidRPr="00D46E2B">
              <w:rPr>
                <w:sz w:val="20"/>
                <w:szCs w:val="22"/>
              </w:rPr>
              <w:t>(84)</w:t>
            </w:r>
          </w:p>
        </w:tc>
        <w:tc>
          <w:tcPr>
            <w:tcW w:w="1119" w:type="pct"/>
            <w:tcBorders>
              <w:top w:val="single" w:sz="4" w:space="0" w:color="00B2A9"/>
              <w:bottom w:val="single" w:sz="4" w:space="0" w:color="00B2A9"/>
            </w:tcBorders>
          </w:tcPr>
          <w:p w14:paraId="558383BC" w14:textId="2D17F17C" w:rsidR="00FD6178" w:rsidRPr="00D46E2B" w:rsidRDefault="004D2B8D" w:rsidP="00FD6178">
            <w:pPr>
              <w:contextualSpacing/>
              <w:jc w:val="center"/>
              <w:rPr>
                <w:sz w:val="20"/>
                <w:szCs w:val="22"/>
              </w:rPr>
            </w:pPr>
            <w:r w:rsidRPr="00D46E2B">
              <w:rPr>
                <w:sz w:val="20"/>
                <w:szCs w:val="22"/>
              </w:rPr>
              <w:t xml:space="preserve"> 38 </w:t>
            </w:r>
            <w:r w:rsidR="005C71EC" w:rsidRPr="00D46E2B">
              <w:rPr>
                <w:sz w:val="20"/>
                <w:szCs w:val="22"/>
              </w:rPr>
              <w:t>(68)</w:t>
            </w:r>
          </w:p>
        </w:tc>
        <w:tc>
          <w:tcPr>
            <w:tcW w:w="1117" w:type="pct"/>
            <w:tcBorders>
              <w:top w:val="single" w:sz="4" w:space="0" w:color="00B2A9"/>
              <w:bottom w:val="single" w:sz="4" w:space="0" w:color="00B2A9"/>
            </w:tcBorders>
          </w:tcPr>
          <w:p w14:paraId="31619592" w14:textId="6878057C" w:rsidR="00FD6178" w:rsidRPr="00D46E2B" w:rsidRDefault="004D2B8D" w:rsidP="00FD6178">
            <w:pPr>
              <w:contextualSpacing/>
              <w:jc w:val="center"/>
              <w:rPr>
                <w:sz w:val="20"/>
                <w:szCs w:val="22"/>
              </w:rPr>
            </w:pPr>
            <w:r w:rsidRPr="00D46E2B">
              <w:rPr>
                <w:sz w:val="20"/>
                <w:szCs w:val="22"/>
              </w:rPr>
              <w:t xml:space="preserve"> 89 </w:t>
            </w:r>
            <w:r w:rsidR="005C71EC" w:rsidRPr="00D46E2B">
              <w:rPr>
                <w:sz w:val="20"/>
                <w:szCs w:val="22"/>
              </w:rPr>
              <w:t>(96)</w:t>
            </w:r>
          </w:p>
        </w:tc>
      </w:tr>
      <w:tr w:rsidR="00FD6178" w:rsidRPr="00D46E2B" w14:paraId="205AD993" w14:textId="77777777" w:rsidTr="00FD6178">
        <w:trPr>
          <w:cantSplit/>
          <w:trHeight w:val="165"/>
        </w:trPr>
        <w:tc>
          <w:tcPr>
            <w:tcW w:w="1647" w:type="pct"/>
            <w:tcBorders>
              <w:top w:val="single" w:sz="4" w:space="0" w:color="00B2A9"/>
              <w:bottom w:val="single" w:sz="4" w:space="0" w:color="00B2A9"/>
            </w:tcBorders>
            <w:shd w:val="clear" w:color="auto" w:fill="auto"/>
          </w:tcPr>
          <w:p w14:paraId="6A9600CD" w14:textId="76B8C152" w:rsidR="00FD6178" w:rsidRPr="00D46E2B" w:rsidRDefault="00184B5E" w:rsidP="00FD6178">
            <w:pPr>
              <w:contextualSpacing/>
              <w:rPr>
                <w:sz w:val="20"/>
                <w:szCs w:val="22"/>
              </w:rPr>
            </w:pPr>
            <w:r w:rsidRPr="00D46E2B">
              <w:rPr>
                <w:sz w:val="20"/>
                <w:szCs w:val="22"/>
              </w:rPr>
              <w:t>Otway Ark (2</w:t>
            </w:r>
            <w:r w:rsidRPr="00D46E2B">
              <w:rPr>
                <w:sz w:val="20"/>
                <w:szCs w:val="22"/>
                <w:vertAlign w:val="superscript"/>
              </w:rPr>
              <w:t>nd</w:t>
            </w:r>
            <w:r w:rsidRPr="00D46E2B">
              <w:rPr>
                <w:sz w:val="20"/>
                <w:szCs w:val="22"/>
              </w:rPr>
              <w:t xml:space="preserve"> scenario)</w:t>
            </w:r>
          </w:p>
        </w:tc>
        <w:tc>
          <w:tcPr>
            <w:tcW w:w="1117" w:type="pct"/>
            <w:tcBorders>
              <w:top w:val="single" w:sz="4" w:space="0" w:color="00B2A9"/>
              <w:bottom w:val="single" w:sz="4" w:space="0" w:color="00B2A9"/>
            </w:tcBorders>
            <w:shd w:val="clear" w:color="auto" w:fill="auto"/>
          </w:tcPr>
          <w:p w14:paraId="46070110" w14:textId="5E7F2480" w:rsidR="00FD6178" w:rsidRPr="00D46E2B" w:rsidRDefault="00E2333F" w:rsidP="00FD6178">
            <w:pPr>
              <w:contextualSpacing/>
              <w:jc w:val="center"/>
              <w:rPr>
                <w:sz w:val="20"/>
                <w:szCs w:val="22"/>
              </w:rPr>
            </w:pPr>
            <w:r w:rsidRPr="00D46E2B">
              <w:rPr>
                <w:sz w:val="20"/>
                <w:szCs w:val="22"/>
              </w:rPr>
              <w:t xml:space="preserve">76 </w:t>
            </w:r>
            <w:r w:rsidR="005C71EC" w:rsidRPr="00D46E2B">
              <w:rPr>
                <w:sz w:val="20"/>
                <w:szCs w:val="22"/>
              </w:rPr>
              <w:t>(82)</w:t>
            </w:r>
          </w:p>
        </w:tc>
        <w:tc>
          <w:tcPr>
            <w:tcW w:w="1119" w:type="pct"/>
            <w:tcBorders>
              <w:top w:val="single" w:sz="4" w:space="0" w:color="00B2A9"/>
              <w:bottom w:val="single" w:sz="4" w:space="0" w:color="00B2A9"/>
            </w:tcBorders>
          </w:tcPr>
          <w:p w14:paraId="15C0A50C" w14:textId="0D0A8875" w:rsidR="00FD6178" w:rsidRPr="00D46E2B" w:rsidRDefault="00D46E2B" w:rsidP="00FD6178">
            <w:pPr>
              <w:contextualSpacing/>
              <w:jc w:val="center"/>
              <w:rPr>
                <w:sz w:val="20"/>
                <w:szCs w:val="22"/>
              </w:rPr>
            </w:pPr>
            <w:r w:rsidRPr="00D46E2B">
              <w:rPr>
                <w:sz w:val="20"/>
                <w:szCs w:val="22"/>
              </w:rPr>
              <w:t xml:space="preserve">51 </w:t>
            </w:r>
            <w:r w:rsidR="005C71EC" w:rsidRPr="00D46E2B">
              <w:rPr>
                <w:sz w:val="20"/>
                <w:szCs w:val="22"/>
              </w:rPr>
              <w:t>(62)</w:t>
            </w:r>
          </w:p>
        </w:tc>
        <w:tc>
          <w:tcPr>
            <w:tcW w:w="1117" w:type="pct"/>
            <w:tcBorders>
              <w:top w:val="single" w:sz="4" w:space="0" w:color="00B2A9"/>
              <w:bottom w:val="single" w:sz="4" w:space="0" w:color="00B2A9"/>
            </w:tcBorders>
          </w:tcPr>
          <w:p w14:paraId="1A8875DC" w14:textId="3EEFDABD" w:rsidR="00FD6178" w:rsidRPr="00D46E2B" w:rsidRDefault="00D46E2B" w:rsidP="00FD6178">
            <w:pPr>
              <w:contextualSpacing/>
              <w:jc w:val="center"/>
              <w:rPr>
                <w:sz w:val="20"/>
                <w:szCs w:val="22"/>
              </w:rPr>
            </w:pPr>
            <w:r w:rsidRPr="00D46E2B">
              <w:rPr>
                <w:sz w:val="20"/>
                <w:szCs w:val="22"/>
              </w:rPr>
              <w:t xml:space="preserve">82 </w:t>
            </w:r>
            <w:r w:rsidR="005C71EC" w:rsidRPr="00D46E2B">
              <w:rPr>
                <w:sz w:val="20"/>
                <w:szCs w:val="22"/>
              </w:rPr>
              <w:t>(85)</w:t>
            </w:r>
          </w:p>
        </w:tc>
      </w:tr>
      <w:tr w:rsidR="00184B5E" w:rsidRPr="00D46E2B" w14:paraId="2022D302" w14:textId="77777777" w:rsidTr="00FD6178">
        <w:trPr>
          <w:cantSplit/>
          <w:trHeight w:val="165"/>
        </w:trPr>
        <w:tc>
          <w:tcPr>
            <w:tcW w:w="1647" w:type="pct"/>
            <w:tcBorders>
              <w:top w:val="single" w:sz="4" w:space="0" w:color="00B2A9"/>
              <w:bottom w:val="single" w:sz="4" w:space="0" w:color="00B2A9"/>
            </w:tcBorders>
            <w:shd w:val="clear" w:color="auto" w:fill="auto"/>
          </w:tcPr>
          <w:p w14:paraId="1998E10C" w14:textId="5BEFC59C" w:rsidR="00184B5E" w:rsidRPr="00D46E2B" w:rsidRDefault="0064442A" w:rsidP="00FD6178">
            <w:pPr>
              <w:contextualSpacing/>
              <w:rPr>
                <w:sz w:val="20"/>
                <w:szCs w:val="22"/>
              </w:rPr>
            </w:pPr>
            <w:r w:rsidRPr="00D46E2B">
              <w:rPr>
                <w:sz w:val="20"/>
                <w:szCs w:val="22"/>
              </w:rPr>
              <w:t>Otway Ark (1</w:t>
            </w:r>
            <w:r w:rsidRPr="00D46E2B">
              <w:rPr>
                <w:sz w:val="20"/>
                <w:szCs w:val="22"/>
                <w:vertAlign w:val="superscript"/>
              </w:rPr>
              <w:t>st</w:t>
            </w:r>
            <w:r w:rsidRPr="00D46E2B">
              <w:rPr>
                <w:sz w:val="20"/>
                <w:szCs w:val="22"/>
              </w:rPr>
              <w:t xml:space="preserve"> scenario)</w:t>
            </w:r>
          </w:p>
        </w:tc>
        <w:tc>
          <w:tcPr>
            <w:tcW w:w="1117" w:type="pct"/>
            <w:tcBorders>
              <w:top w:val="single" w:sz="4" w:space="0" w:color="00B2A9"/>
              <w:bottom w:val="single" w:sz="4" w:space="0" w:color="00B2A9"/>
            </w:tcBorders>
            <w:shd w:val="clear" w:color="auto" w:fill="auto"/>
          </w:tcPr>
          <w:p w14:paraId="18FE5138" w14:textId="04138F13" w:rsidR="00184B5E" w:rsidRPr="00D46E2B" w:rsidRDefault="00E2333F" w:rsidP="00FD6178">
            <w:pPr>
              <w:contextualSpacing/>
              <w:jc w:val="center"/>
              <w:rPr>
                <w:sz w:val="20"/>
                <w:szCs w:val="22"/>
              </w:rPr>
            </w:pPr>
            <w:r w:rsidRPr="00D46E2B">
              <w:rPr>
                <w:sz w:val="20"/>
                <w:szCs w:val="22"/>
              </w:rPr>
              <w:t xml:space="preserve">68 </w:t>
            </w:r>
            <w:r w:rsidR="005C71EC" w:rsidRPr="00D46E2B">
              <w:rPr>
                <w:sz w:val="20"/>
                <w:szCs w:val="22"/>
              </w:rPr>
              <w:t>(79)</w:t>
            </w:r>
          </w:p>
        </w:tc>
        <w:tc>
          <w:tcPr>
            <w:tcW w:w="1119" w:type="pct"/>
            <w:tcBorders>
              <w:top w:val="single" w:sz="4" w:space="0" w:color="00B2A9"/>
              <w:bottom w:val="single" w:sz="4" w:space="0" w:color="00B2A9"/>
            </w:tcBorders>
          </w:tcPr>
          <w:p w14:paraId="6F7E8C3C" w14:textId="50538D5F" w:rsidR="00184B5E" w:rsidRPr="00D46E2B" w:rsidRDefault="00D46E2B" w:rsidP="00FD6178">
            <w:pPr>
              <w:contextualSpacing/>
              <w:jc w:val="center"/>
              <w:rPr>
                <w:sz w:val="20"/>
                <w:szCs w:val="22"/>
              </w:rPr>
            </w:pPr>
            <w:r w:rsidRPr="00D46E2B">
              <w:rPr>
                <w:sz w:val="20"/>
                <w:szCs w:val="22"/>
              </w:rPr>
              <w:t xml:space="preserve">26 </w:t>
            </w:r>
            <w:r w:rsidR="005C71EC" w:rsidRPr="00D46E2B">
              <w:rPr>
                <w:sz w:val="20"/>
                <w:szCs w:val="22"/>
              </w:rPr>
              <w:t>(36)</w:t>
            </w:r>
          </w:p>
        </w:tc>
        <w:tc>
          <w:tcPr>
            <w:tcW w:w="1117" w:type="pct"/>
            <w:tcBorders>
              <w:top w:val="single" w:sz="4" w:space="0" w:color="00B2A9"/>
              <w:bottom w:val="single" w:sz="4" w:space="0" w:color="00B2A9"/>
            </w:tcBorders>
          </w:tcPr>
          <w:p w14:paraId="64D6D128" w14:textId="7F929377" w:rsidR="00184B5E" w:rsidRPr="00D46E2B" w:rsidRDefault="00D46E2B" w:rsidP="00FD6178">
            <w:pPr>
              <w:contextualSpacing/>
              <w:jc w:val="center"/>
              <w:rPr>
                <w:sz w:val="20"/>
                <w:szCs w:val="22"/>
              </w:rPr>
            </w:pPr>
            <w:r w:rsidRPr="00D46E2B">
              <w:rPr>
                <w:sz w:val="20"/>
                <w:szCs w:val="22"/>
              </w:rPr>
              <w:t xml:space="preserve">75 </w:t>
            </w:r>
            <w:r w:rsidR="005C71EC" w:rsidRPr="00D46E2B">
              <w:rPr>
                <w:sz w:val="20"/>
                <w:szCs w:val="22"/>
              </w:rPr>
              <w:t>(83)</w:t>
            </w:r>
          </w:p>
        </w:tc>
      </w:tr>
      <w:tr w:rsidR="0064442A" w:rsidRPr="00D46E2B" w14:paraId="530A6CD1" w14:textId="77777777" w:rsidTr="00FD6178">
        <w:trPr>
          <w:cantSplit/>
          <w:trHeight w:val="165"/>
        </w:trPr>
        <w:tc>
          <w:tcPr>
            <w:tcW w:w="1647" w:type="pct"/>
            <w:tcBorders>
              <w:top w:val="single" w:sz="4" w:space="0" w:color="00B2A9"/>
              <w:bottom w:val="single" w:sz="4" w:space="0" w:color="00B2A9"/>
            </w:tcBorders>
            <w:shd w:val="clear" w:color="auto" w:fill="auto"/>
          </w:tcPr>
          <w:p w14:paraId="7305C7A5" w14:textId="359D520B" w:rsidR="0064442A" w:rsidRPr="00D46E2B" w:rsidRDefault="0064442A" w:rsidP="0064442A">
            <w:pPr>
              <w:contextualSpacing/>
              <w:rPr>
                <w:sz w:val="20"/>
                <w:szCs w:val="22"/>
              </w:rPr>
            </w:pPr>
            <w:r w:rsidRPr="00D46E2B">
              <w:rPr>
                <w:sz w:val="20"/>
                <w:szCs w:val="22"/>
              </w:rPr>
              <w:t>Little Desert NP (2</w:t>
            </w:r>
            <w:r w:rsidRPr="00D46E2B">
              <w:rPr>
                <w:sz w:val="20"/>
                <w:szCs w:val="22"/>
                <w:vertAlign w:val="superscript"/>
              </w:rPr>
              <w:t>nd</w:t>
            </w:r>
            <w:r w:rsidRPr="00D46E2B">
              <w:rPr>
                <w:sz w:val="20"/>
                <w:szCs w:val="22"/>
              </w:rPr>
              <w:t xml:space="preserve"> scenario)</w:t>
            </w:r>
          </w:p>
        </w:tc>
        <w:tc>
          <w:tcPr>
            <w:tcW w:w="1117" w:type="pct"/>
            <w:tcBorders>
              <w:top w:val="single" w:sz="4" w:space="0" w:color="00B2A9"/>
              <w:bottom w:val="single" w:sz="4" w:space="0" w:color="00B2A9"/>
            </w:tcBorders>
            <w:shd w:val="clear" w:color="auto" w:fill="auto"/>
          </w:tcPr>
          <w:p w14:paraId="3FC8EF91" w14:textId="54225A71" w:rsidR="0064442A" w:rsidRPr="00D46E2B" w:rsidRDefault="00E2333F" w:rsidP="0064442A">
            <w:pPr>
              <w:contextualSpacing/>
              <w:jc w:val="center"/>
              <w:rPr>
                <w:sz w:val="20"/>
                <w:szCs w:val="22"/>
              </w:rPr>
            </w:pPr>
            <w:r w:rsidRPr="00D46E2B">
              <w:rPr>
                <w:sz w:val="20"/>
                <w:szCs w:val="22"/>
              </w:rPr>
              <w:t xml:space="preserve">68 </w:t>
            </w:r>
            <w:r w:rsidR="005C71EC" w:rsidRPr="00D46E2B">
              <w:rPr>
                <w:sz w:val="20"/>
                <w:szCs w:val="22"/>
              </w:rPr>
              <w:t>(76)</w:t>
            </w:r>
          </w:p>
        </w:tc>
        <w:tc>
          <w:tcPr>
            <w:tcW w:w="1119" w:type="pct"/>
            <w:tcBorders>
              <w:top w:val="single" w:sz="4" w:space="0" w:color="00B2A9"/>
              <w:bottom w:val="single" w:sz="4" w:space="0" w:color="00B2A9"/>
            </w:tcBorders>
          </w:tcPr>
          <w:p w14:paraId="1A9B5370" w14:textId="6F64A119" w:rsidR="0064442A" w:rsidRPr="00D46E2B" w:rsidRDefault="00D46E2B" w:rsidP="0064442A">
            <w:pPr>
              <w:contextualSpacing/>
              <w:jc w:val="center"/>
              <w:rPr>
                <w:sz w:val="20"/>
                <w:szCs w:val="22"/>
              </w:rPr>
            </w:pPr>
            <w:r w:rsidRPr="00D46E2B">
              <w:rPr>
                <w:sz w:val="20"/>
                <w:szCs w:val="22"/>
              </w:rPr>
              <w:t xml:space="preserve">17 </w:t>
            </w:r>
            <w:r w:rsidR="005C71EC" w:rsidRPr="00D46E2B">
              <w:rPr>
                <w:sz w:val="20"/>
                <w:szCs w:val="22"/>
              </w:rPr>
              <w:t>(36)</w:t>
            </w:r>
          </w:p>
        </w:tc>
        <w:tc>
          <w:tcPr>
            <w:tcW w:w="1117" w:type="pct"/>
            <w:tcBorders>
              <w:top w:val="single" w:sz="4" w:space="0" w:color="00B2A9"/>
              <w:bottom w:val="single" w:sz="4" w:space="0" w:color="00B2A9"/>
            </w:tcBorders>
          </w:tcPr>
          <w:p w14:paraId="53DCA749" w14:textId="23F40695" w:rsidR="0064442A" w:rsidRPr="00D46E2B" w:rsidRDefault="00D46E2B" w:rsidP="0064442A">
            <w:pPr>
              <w:contextualSpacing/>
              <w:jc w:val="center"/>
              <w:rPr>
                <w:sz w:val="20"/>
                <w:szCs w:val="22"/>
              </w:rPr>
            </w:pPr>
            <w:r w:rsidRPr="00D46E2B">
              <w:rPr>
                <w:sz w:val="20"/>
                <w:szCs w:val="22"/>
              </w:rPr>
              <w:t xml:space="preserve">85 </w:t>
            </w:r>
            <w:r w:rsidR="005C71EC" w:rsidRPr="00D46E2B">
              <w:rPr>
                <w:sz w:val="20"/>
                <w:szCs w:val="22"/>
              </w:rPr>
              <w:t>(97)</w:t>
            </w:r>
          </w:p>
        </w:tc>
      </w:tr>
      <w:tr w:rsidR="0064442A" w:rsidRPr="00D46E2B" w14:paraId="4F3876D8" w14:textId="77777777" w:rsidTr="00FD6178">
        <w:trPr>
          <w:cantSplit/>
          <w:trHeight w:val="165"/>
        </w:trPr>
        <w:tc>
          <w:tcPr>
            <w:tcW w:w="1647" w:type="pct"/>
            <w:tcBorders>
              <w:top w:val="single" w:sz="4" w:space="0" w:color="00B2A9"/>
              <w:bottom w:val="single" w:sz="4" w:space="0" w:color="00B2A9"/>
            </w:tcBorders>
            <w:shd w:val="clear" w:color="auto" w:fill="auto"/>
          </w:tcPr>
          <w:p w14:paraId="51FD6AD6" w14:textId="6F61402B" w:rsidR="0064442A" w:rsidRPr="00D46E2B" w:rsidRDefault="0064442A" w:rsidP="0064442A">
            <w:pPr>
              <w:contextualSpacing/>
              <w:rPr>
                <w:sz w:val="20"/>
                <w:szCs w:val="22"/>
              </w:rPr>
            </w:pPr>
            <w:r w:rsidRPr="00D46E2B">
              <w:rPr>
                <w:sz w:val="20"/>
                <w:szCs w:val="22"/>
              </w:rPr>
              <w:t>Little Desert NP (1</w:t>
            </w:r>
            <w:r w:rsidRPr="00D46E2B">
              <w:rPr>
                <w:sz w:val="20"/>
                <w:szCs w:val="22"/>
                <w:vertAlign w:val="superscript"/>
              </w:rPr>
              <w:t>st</w:t>
            </w:r>
            <w:r w:rsidRPr="00D46E2B">
              <w:rPr>
                <w:sz w:val="20"/>
                <w:szCs w:val="22"/>
              </w:rPr>
              <w:t xml:space="preserve"> scenario)</w:t>
            </w:r>
          </w:p>
        </w:tc>
        <w:tc>
          <w:tcPr>
            <w:tcW w:w="1117" w:type="pct"/>
            <w:tcBorders>
              <w:top w:val="single" w:sz="4" w:space="0" w:color="00B2A9"/>
              <w:bottom w:val="single" w:sz="4" w:space="0" w:color="00B2A9"/>
            </w:tcBorders>
            <w:shd w:val="clear" w:color="auto" w:fill="auto"/>
          </w:tcPr>
          <w:p w14:paraId="01F87694" w14:textId="6CAAD353" w:rsidR="0064442A" w:rsidRPr="00D46E2B" w:rsidRDefault="00E2333F" w:rsidP="0064442A">
            <w:pPr>
              <w:contextualSpacing/>
              <w:jc w:val="center"/>
              <w:rPr>
                <w:sz w:val="20"/>
                <w:szCs w:val="22"/>
              </w:rPr>
            </w:pPr>
            <w:r w:rsidRPr="00D46E2B">
              <w:rPr>
                <w:sz w:val="20"/>
                <w:szCs w:val="22"/>
              </w:rPr>
              <w:t xml:space="preserve">54 </w:t>
            </w:r>
            <w:r w:rsidR="005C71EC" w:rsidRPr="00D46E2B">
              <w:rPr>
                <w:sz w:val="20"/>
                <w:szCs w:val="22"/>
              </w:rPr>
              <w:t>(59)</w:t>
            </w:r>
          </w:p>
        </w:tc>
        <w:tc>
          <w:tcPr>
            <w:tcW w:w="1119" w:type="pct"/>
            <w:tcBorders>
              <w:top w:val="single" w:sz="4" w:space="0" w:color="00B2A9"/>
              <w:bottom w:val="single" w:sz="4" w:space="0" w:color="00B2A9"/>
            </w:tcBorders>
          </w:tcPr>
          <w:p w14:paraId="33E9AF48" w14:textId="70115CD8" w:rsidR="0064442A" w:rsidRPr="00D46E2B" w:rsidRDefault="00D46E2B" w:rsidP="0064442A">
            <w:pPr>
              <w:contextualSpacing/>
              <w:jc w:val="center"/>
              <w:rPr>
                <w:sz w:val="20"/>
                <w:szCs w:val="22"/>
              </w:rPr>
            </w:pPr>
            <w:r w:rsidRPr="00D46E2B">
              <w:rPr>
                <w:sz w:val="20"/>
                <w:szCs w:val="22"/>
              </w:rPr>
              <w:t xml:space="preserve">&lt;1 </w:t>
            </w:r>
            <w:r w:rsidR="005C71EC" w:rsidRPr="00D46E2B">
              <w:rPr>
                <w:sz w:val="20"/>
                <w:szCs w:val="22"/>
              </w:rPr>
              <w:t>(2)</w:t>
            </w:r>
          </w:p>
        </w:tc>
        <w:tc>
          <w:tcPr>
            <w:tcW w:w="1117" w:type="pct"/>
            <w:tcBorders>
              <w:top w:val="single" w:sz="4" w:space="0" w:color="00B2A9"/>
              <w:bottom w:val="single" w:sz="4" w:space="0" w:color="00B2A9"/>
            </w:tcBorders>
          </w:tcPr>
          <w:p w14:paraId="26F63ABF" w14:textId="2AC4E9ED" w:rsidR="0064442A" w:rsidRPr="00D46E2B" w:rsidRDefault="00D46E2B" w:rsidP="0064442A">
            <w:pPr>
              <w:contextualSpacing/>
              <w:jc w:val="center"/>
              <w:rPr>
                <w:sz w:val="20"/>
                <w:szCs w:val="22"/>
              </w:rPr>
            </w:pPr>
            <w:r w:rsidRPr="00D46E2B">
              <w:rPr>
                <w:sz w:val="20"/>
                <w:szCs w:val="22"/>
              </w:rPr>
              <w:t xml:space="preserve">46 </w:t>
            </w:r>
            <w:r w:rsidR="005C71EC" w:rsidRPr="00D46E2B">
              <w:rPr>
                <w:sz w:val="20"/>
                <w:szCs w:val="22"/>
              </w:rPr>
              <w:t>(61)</w:t>
            </w:r>
          </w:p>
        </w:tc>
      </w:tr>
    </w:tbl>
    <w:p w14:paraId="1211D796" w14:textId="77777777" w:rsidR="00FD6178" w:rsidRDefault="00FD6178" w:rsidP="00AB645D"/>
    <w:p w14:paraId="5A6C6177" w14:textId="5E11883C" w:rsidR="00843C86" w:rsidRPr="00935393" w:rsidRDefault="00843C86" w:rsidP="00935393">
      <w:pPr>
        <w:pStyle w:val="Notheading2"/>
        <w:rPr>
          <w:sz w:val="32"/>
        </w:rPr>
      </w:pPr>
      <w:r w:rsidRPr="00935393">
        <w:rPr>
          <w:sz w:val="32"/>
        </w:rPr>
        <w:t>Acknowledgements</w:t>
      </w:r>
      <w:bookmarkEnd w:id="4"/>
      <w:bookmarkEnd w:id="5"/>
      <w:bookmarkEnd w:id="6"/>
    </w:p>
    <w:p w14:paraId="0AE4052D" w14:textId="0832B27D" w:rsidR="0039483D" w:rsidRPr="0039483D" w:rsidRDefault="0039483D" w:rsidP="0039483D">
      <w:r w:rsidRPr="0039483D">
        <w:t>We would like to thank the following project staff for their assistance and for providing details of fox control projects</w:t>
      </w:r>
      <w:r w:rsidR="00307F64">
        <w:t>:</w:t>
      </w:r>
      <w:r w:rsidRPr="0039483D">
        <w:t xml:space="preserve"> Nelson Burand-Hicks and Sam Nicholson (Mallee Catchment Management Authority); Mick Bramwell, Scott McLean, Andrew Murray and Louise Stringer (Department of Environment, Land, Water and Planning; DELWP); Kelly Button, Dale Fuller, Matthew Hoskins,</w:t>
      </w:r>
      <w:r w:rsidR="00D46E2B">
        <w:t xml:space="preserve"> Brendan Rogers,</w:t>
      </w:r>
      <w:r w:rsidRPr="0039483D">
        <w:t xml:space="preserve"> Derek Sandow, Drew Sutton, Abigail Watkins and Zoe Wilkinson (Parks Victoria); Deanna Marshall (Trust for Nature); Rohan Bilney (New</w:t>
      </w:r>
      <w:r w:rsidR="00307F64">
        <w:t> </w:t>
      </w:r>
      <w:r w:rsidRPr="0039483D">
        <w:t>South Wales Forestry Service); and Emma Birnbaum and Jack Pascoe (Conservation Ecology Centre).</w:t>
      </w:r>
      <w:r w:rsidR="00D46E2B">
        <w:t xml:space="preserve"> </w:t>
      </w:r>
    </w:p>
    <w:p w14:paraId="68A734E2" w14:textId="2176E026" w:rsidR="0039483D" w:rsidRPr="0039483D" w:rsidRDefault="0039483D" w:rsidP="0039483D">
      <w:r w:rsidRPr="0039483D">
        <w:t xml:space="preserve">We would also like to sincerely thank Jemma Cripps, Louise Durkin, Graeme </w:t>
      </w:r>
      <w:proofErr w:type="gramStart"/>
      <w:r w:rsidRPr="0039483D">
        <w:t>Newell</w:t>
      </w:r>
      <w:proofErr w:type="gramEnd"/>
      <w:r w:rsidRPr="0039483D">
        <w:t xml:space="preserve"> and Jim Thompson (Arthur Rylah Institute for Environmental Research; ARI) for their patien</w:t>
      </w:r>
      <w:r w:rsidR="00757C62">
        <w:t>t</w:t>
      </w:r>
      <w:r w:rsidR="00543D8C">
        <w:t xml:space="preserve"> </w:t>
      </w:r>
      <w:r w:rsidR="00946705">
        <w:t xml:space="preserve">support </w:t>
      </w:r>
      <w:r w:rsidR="00757C62">
        <w:t>during the</w:t>
      </w:r>
      <w:r w:rsidRPr="0039483D">
        <w:t xml:space="preserve"> use of </w:t>
      </w:r>
      <w:r w:rsidR="00543D8C">
        <w:t xml:space="preserve">the </w:t>
      </w:r>
      <w:r w:rsidRPr="0039483D">
        <w:t xml:space="preserve">computing resources required </w:t>
      </w:r>
      <w:r w:rsidR="009E1660">
        <w:t>for</w:t>
      </w:r>
      <w:r w:rsidRPr="0039483D">
        <w:t xml:space="preserve"> this project.</w:t>
      </w:r>
    </w:p>
    <w:p w14:paraId="201D1C15" w14:textId="3817DF09" w:rsidR="003004D9" w:rsidRDefault="00543D8C" w:rsidP="003004D9">
      <w:r w:rsidRPr="0039483D">
        <w:t>Th</w:t>
      </w:r>
      <w:r>
        <w:t>e</w:t>
      </w:r>
      <w:r w:rsidRPr="0039483D">
        <w:t xml:space="preserve"> </w:t>
      </w:r>
      <w:r w:rsidR="0039483D" w:rsidRPr="0039483D">
        <w:t xml:space="preserve">project was funded </w:t>
      </w:r>
      <w:r w:rsidR="00D95C9C">
        <w:t xml:space="preserve">with support from the Victorian Government through its </w:t>
      </w:r>
      <w:r w:rsidR="00D95C9C" w:rsidRPr="008D232B">
        <w:t>invest</w:t>
      </w:r>
      <w:r w:rsidR="00D95C9C">
        <w:t>ment in</w:t>
      </w:r>
      <w:r w:rsidR="00D95C9C" w:rsidRPr="008D232B">
        <w:t xml:space="preserve"> </w:t>
      </w:r>
      <w:r w:rsidR="00D95C9C">
        <w:t xml:space="preserve">the </w:t>
      </w:r>
      <w:r w:rsidR="00D95C9C" w:rsidRPr="008D232B">
        <w:t xml:space="preserve">‘Biodiversity On-ground Action’ </w:t>
      </w:r>
      <w:r w:rsidR="0039483D" w:rsidRPr="0039483D">
        <w:t xml:space="preserve">Adaptive Learning Project and the </w:t>
      </w:r>
      <w:bookmarkStart w:id="7" w:name="_Hlk25551131"/>
      <w:r w:rsidR="0039483D" w:rsidRPr="0039483D">
        <w:t xml:space="preserve">Weeds and Pests on Public Land </w:t>
      </w:r>
      <w:r w:rsidR="00307F64">
        <w:t>p</w:t>
      </w:r>
      <w:r w:rsidR="0039483D" w:rsidRPr="0039483D">
        <w:t>rogram</w:t>
      </w:r>
      <w:bookmarkEnd w:id="7"/>
      <w:r w:rsidR="0039483D" w:rsidRPr="0039483D">
        <w:t>, DELWP.</w:t>
      </w:r>
    </w:p>
    <w:p w14:paraId="17CB2733" w14:textId="77777777" w:rsidR="003004D9" w:rsidRPr="003004D9" w:rsidRDefault="003004D9" w:rsidP="003004D9">
      <w:pPr>
        <w:sectPr w:rsidR="003004D9" w:rsidRPr="003004D9" w:rsidSect="00DC304D">
          <w:footerReference w:type="first" r:id="rId42"/>
          <w:pgSz w:w="11907" w:h="16840" w:code="9"/>
          <w:pgMar w:top="1134" w:right="1134" w:bottom="1134" w:left="1134" w:header="709" w:footer="567" w:gutter="0"/>
          <w:pgNumType w:fmt="lowerRoman" w:start="2"/>
          <w:cols w:space="708"/>
          <w:formProt w:val="0"/>
          <w:titlePg/>
          <w:docGrid w:linePitch="360"/>
        </w:sectPr>
      </w:pPr>
    </w:p>
    <w:p w14:paraId="577F69F4" w14:textId="77777777" w:rsidR="009400E0" w:rsidRPr="00935393" w:rsidRDefault="009400E0" w:rsidP="009400E0">
      <w:pPr>
        <w:pStyle w:val="Notheading2"/>
        <w:rPr>
          <w:sz w:val="32"/>
        </w:rPr>
      </w:pPr>
      <w:bookmarkStart w:id="8" w:name="_Toc22204147"/>
      <w:r w:rsidRPr="00935393">
        <w:rPr>
          <w:sz w:val="32"/>
        </w:rPr>
        <w:lastRenderedPageBreak/>
        <w:t>Contents</w:t>
      </w:r>
    </w:p>
    <w:bookmarkEnd w:id="8"/>
    <w:p w14:paraId="7142E7DB" w14:textId="483A168F" w:rsidR="0020018E" w:rsidRDefault="00200226">
      <w:pPr>
        <w:pStyle w:val="TOC1"/>
        <w:rPr>
          <w:rFonts w:eastAsiaTheme="minorEastAsia" w:cstheme="minorBidi"/>
          <w:b w:val="0"/>
          <w:color w:val="auto"/>
          <w:szCs w:val="22"/>
          <w:lang w:val="en-AU" w:eastAsia="en-AU"/>
        </w:rPr>
      </w:pPr>
      <w:r>
        <w:rPr>
          <w:b w:val="0"/>
        </w:rPr>
        <w:fldChar w:fldCharType="begin"/>
      </w:r>
      <w:r>
        <w:rPr>
          <w:b w:val="0"/>
        </w:rPr>
        <w:instrText xml:space="preserve"> TOC \t "Heading 1,1,Heading 2,2,Heading 3,3,TOC title,1,Heading 3 - Numbered,3,Heading 2 - Numbered,2,Heading 1 - Numbered,1,FoxNet2,3" </w:instrText>
      </w:r>
      <w:r>
        <w:rPr>
          <w:b w:val="0"/>
        </w:rPr>
        <w:fldChar w:fldCharType="separate"/>
      </w:r>
      <w:r w:rsidR="0020018E">
        <w:t>Summary</w:t>
      </w:r>
      <w:r w:rsidR="0020018E">
        <w:tab/>
      </w:r>
      <w:r w:rsidR="0020018E">
        <w:fldChar w:fldCharType="begin"/>
      </w:r>
      <w:r w:rsidR="0020018E">
        <w:instrText xml:space="preserve"> PAGEREF _Toc39675447 \h </w:instrText>
      </w:r>
      <w:r w:rsidR="0020018E">
        <w:fldChar w:fldCharType="separate"/>
      </w:r>
      <w:r w:rsidR="00616CFD">
        <w:t>1</w:t>
      </w:r>
      <w:r w:rsidR="0020018E">
        <w:fldChar w:fldCharType="end"/>
      </w:r>
    </w:p>
    <w:p w14:paraId="2EC59FFD" w14:textId="0EEE08F7" w:rsidR="0020018E" w:rsidRDefault="0020018E">
      <w:pPr>
        <w:pStyle w:val="TOC1"/>
        <w:rPr>
          <w:rFonts w:eastAsiaTheme="minorEastAsia" w:cstheme="minorBidi"/>
          <w:b w:val="0"/>
          <w:color w:val="auto"/>
          <w:szCs w:val="22"/>
          <w:lang w:val="en-AU" w:eastAsia="en-AU"/>
        </w:rPr>
      </w:pPr>
      <w:r>
        <w:t>1</w:t>
      </w:r>
      <w:r>
        <w:rPr>
          <w:rFonts w:eastAsiaTheme="minorEastAsia" w:cstheme="minorBidi"/>
          <w:b w:val="0"/>
          <w:color w:val="auto"/>
          <w:szCs w:val="22"/>
          <w:lang w:val="en-AU" w:eastAsia="en-AU"/>
        </w:rPr>
        <w:tab/>
      </w:r>
      <w:r>
        <w:t>Introduction</w:t>
      </w:r>
      <w:r>
        <w:tab/>
      </w:r>
      <w:r>
        <w:fldChar w:fldCharType="begin"/>
      </w:r>
      <w:r>
        <w:instrText xml:space="preserve"> PAGEREF _Toc39675448 \h </w:instrText>
      </w:r>
      <w:r>
        <w:fldChar w:fldCharType="separate"/>
      </w:r>
      <w:r w:rsidR="00616CFD">
        <w:t>3</w:t>
      </w:r>
      <w:r>
        <w:fldChar w:fldCharType="end"/>
      </w:r>
    </w:p>
    <w:p w14:paraId="6E97883F" w14:textId="489F16FF" w:rsidR="0020018E" w:rsidRDefault="0020018E">
      <w:pPr>
        <w:pStyle w:val="TOC1"/>
        <w:rPr>
          <w:rFonts w:eastAsiaTheme="minorEastAsia" w:cstheme="minorBidi"/>
          <w:b w:val="0"/>
          <w:color w:val="auto"/>
          <w:szCs w:val="22"/>
          <w:lang w:val="en-AU" w:eastAsia="en-AU"/>
        </w:rPr>
      </w:pPr>
      <w:r>
        <w:t>2</w:t>
      </w:r>
      <w:r>
        <w:rPr>
          <w:rFonts w:eastAsiaTheme="minorEastAsia" w:cstheme="minorBidi"/>
          <w:b w:val="0"/>
          <w:color w:val="auto"/>
          <w:szCs w:val="22"/>
          <w:lang w:val="en-AU" w:eastAsia="en-AU"/>
        </w:rPr>
        <w:tab/>
      </w:r>
      <w:r>
        <w:t>Methods</w:t>
      </w:r>
      <w:r>
        <w:tab/>
      </w:r>
      <w:r>
        <w:fldChar w:fldCharType="begin"/>
      </w:r>
      <w:r>
        <w:instrText xml:space="preserve"> PAGEREF _Toc39675449 \h </w:instrText>
      </w:r>
      <w:r>
        <w:fldChar w:fldCharType="separate"/>
      </w:r>
      <w:r w:rsidR="00616CFD">
        <w:t>5</w:t>
      </w:r>
      <w:r>
        <w:fldChar w:fldCharType="end"/>
      </w:r>
    </w:p>
    <w:p w14:paraId="4652C2D6" w14:textId="742964DE" w:rsidR="0020018E" w:rsidRDefault="0020018E">
      <w:pPr>
        <w:pStyle w:val="TOC2"/>
        <w:rPr>
          <w:rFonts w:eastAsiaTheme="minorEastAsia" w:cstheme="minorBidi"/>
          <w:bCs w:val="0"/>
          <w:szCs w:val="22"/>
        </w:rPr>
      </w:pPr>
      <w:r>
        <w:t>2.1</w:t>
      </w:r>
      <w:r>
        <w:rPr>
          <w:rFonts w:eastAsiaTheme="minorEastAsia" w:cstheme="minorBidi"/>
          <w:bCs w:val="0"/>
          <w:szCs w:val="22"/>
        </w:rPr>
        <w:tab/>
      </w:r>
      <w:r>
        <w:t>Fox control projects</w:t>
      </w:r>
      <w:r>
        <w:tab/>
      </w:r>
      <w:r>
        <w:fldChar w:fldCharType="begin"/>
      </w:r>
      <w:r>
        <w:instrText xml:space="preserve"> PAGEREF _Toc39675450 \h </w:instrText>
      </w:r>
      <w:r>
        <w:fldChar w:fldCharType="separate"/>
      </w:r>
      <w:r w:rsidR="00616CFD">
        <w:t>5</w:t>
      </w:r>
      <w:r>
        <w:fldChar w:fldCharType="end"/>
      </w:r>
    </w:p>
    <w:p w14:paraId="70095F96" w14:textId="36F7C57F" w:rsidR="0020018E" w:rsidRDefault="0020018E">
      <w:pPr>
        <w:pStyle w:val="TOC2"/>
        <w:rPr>
          <w:rFonts w:eastAsiaTheme="minorEastAsia" w:cstheme="minorBidi"/>
          <w:bCs w:val="0"/>
          <w:szCs w:val="22"/>
        </w:rPr>
      </w:pPr>
      <w:r>
        <w:t>2.2</w:t>
      </w:r>
      <w:r>
        <w:rPr>
          <w:rFonts w:eastAsiaTheme="minorEastAsia" w:cstheme="minorBidi"/>
          <w:bCs w:val="0"/>
          <w:szCs w:val="22"/>
        </w:rPr>
        <w:tab/>
      </w:r>
      <w:r>
        <w:t>Fox population modelling</w:t>
      </w:r>
      <w:r>
        <w:tab/>
      </w:r>
      <w:r>
        <w:fldChar w:fldCharType="begin"/>
      </w:r>
      <w:r>
        <w:instrText xml:space="preserve"> PAGEREF _Toc39675451 \h </w:instrText>
      </w:r>
      <w:r>
        <w:fldChar w:fldCharType="separate"/>
      </w:r>
      <w:r w:rsidR="00616CFD">
        <w:t>6</w:t>
      </w:r>
      <w:r>
        <w:fldChar w:fldCharType="end"/>
      </w:r>
    </w:p>
    <w:p w14:paraId="32A4E126" w14:textId="40B4B7AA" w:rsidR="0020018E" w:rsidRDefault="0020018E">
      <w:pPr>
        <w:pStyle w:val="TOC3"/>
        <w:rPr>
          <w:rFonts w:eastAsiaTheme="minorEastAsia" w:cstheme="minorBidi"/>
          <w:szCs w:val="22"/>
          <w:lang w:eastAsia="en-AU"/>
        </w:rPr>
      </w:pPr>
      <w:r>
        <w:t>2.2.1</w:t>
      </w:r>
      <w:r>
        <w:rPr>
          <w:rFonts w:eastAsiaTheme="minorEastAsia" w:cstheme="minorBidi"/>
          <w:szCs w:val="22"/>
          <w:lang w:eastAsia="en-AU"/>
        </w:rPr>
        <w:tab/>
      </w:r>
      <w:r>
        <w:t>FoxNet</w:t>
      </w:r>
      <w:r>
        <w:tab/>
      </w:r>
      <w:r>
        <w:fldChar w:fldCharType="begin"/>
      </w:r>
      <w:r>
        <w:instrText xml:space="preserve"> PAGEREF _Toc39675452 \h </w:instrText>
      </w:r>
      <w:r>
        <w:fldChar w:fldCharType="separate"/>
      </w:r>
      <w:r w:rsidR="00616CFD">
        <w:t>6</w:t>
      </w:r>
      <w:r>
        <w:fldChar w:fldCharType="end"/>
      </w:r>
    </w:p>
    <w:p w14:paraId="7A5E38C1" w14:textId="6C04425F" w:rsidR="0020018E" w:rsidRDefault="0020018E">
      <w:pPr>
        <w:pStyle w:val="TOC3"/>
        <w:rPr>
          <w:rFonts w:eastAsiaTheme="minorEastAsia" w:cstheme="minorBidi"/>
          <w:szCs w:val="22"/>
          <w:lang w:eastAsia="en-AU"/>
        </w:rPr>
      </w:pPr>
      <w:r>
        <w:t>2.2.2</w:t>
      </w:r>
      <w:r>
        <w:rPr>
          <w:rFonts w:eastAsiaTheme="minorEastAsia" w:cstheme="minorBidi"/>
          <w:szCs w:val="22"/>
          <w:lang w:eastAsia="en-AU"/>
        </w:rPr>
        <w:tab/>
      </w:r>
      <w:r>
        <w:t>Model parameters</w:t>
      </w:r>
      <w:r>
        <w:tab/>
      </w:r>
      <w:r>
        <w:fldChar w:fldCharType="begin"/>
      </w:r>
      <w:r>
        <w:instrText xml:space="preserve"> PAGEREF _Toc39675453 \h </w:instrText>
      </w:r>
      <w:r>
        <w:fldChar w:fldCharType="separate"/>
      </w:r>
      <w:r w:rsidR="00616CFD">
        <w:t>8</w:t>
      </w:r>
      <w:r>
        <w:fldChar w:fldCharType="end"/>
      </w:r>
    </w:p>
    <w:p w14:paraId="0BB44F09" w14:textId="2D078A45" w:rsidR="0020018E" w:rsidRDefault="0020018E">
      <w:pPr>
        <w:pStyle w:val="TOC3"/>
        <w:rPr>
          <w:rFonts w:eastAsiaTheme="minorEastAsia" w:cstheme="minorBidi"/>
          <w:szCs w:val="22"/>
          <w:lang w:eastAsia="en-AU"/>
        </w:rPr>
      </w:pPr>
      <w:r>
        <w:t>2.2.3</w:t>
      </w:r>
      <w:r>
        <w:rPr>
          <w:rFonts w:eastAsiaTheme="minorEastAsia" w:cstheme="minorBidi"/>
          <w:szCs w:val="22"/>
          <w:lang w:eastAsia="en-AU"/>
        </w:rPr>
        <w:tab/>
      </w:r>
      <w:r>
        <w:t>Calculating changes in fox density</w:t>
      </w:r>
      <w:r>
        <w:tab/>
      </w:r>
      <w:r>
        <w:fldChar w:fldCharType="begin"/>
      </w:r>
      <w:r>
        <w:instrText xml:space="preserve"> PAGEREF _Toc39675454 \h </w:instrText>
      </w:r>
      <w:r>
        <w:fldChar w:fldCharType="separate"/>
      </w:r>
      <w:r w:rsidR="00616CFD">
        <w:t>8</w:t>
      </w:r>
      <w:r>
        <w:fldChar w:fldCharType="end"/>
      </w:r>
    </w:p>
    <w:p w14:paraId="1F48B6C2" w14:textId="422B06C0" w:rsidR="0020018E" w:rsidRDefault="0020018E">
      <w:pPr>
        <w:pStyle w:val="TOC3"/>
        <w:rPr>
          <w:rFonts w:eastAsiaTheme="minorEastAsia" w:cstheme="minorBidi"/>
          <w:szCs w:val="22"/>
          <w:lang w:eastAsia="en-AU"/>
        </w:rPr>
      </w:pPr>
      <w:r>
        <w:t>2.2.4</w:t>
      </w:r>
      <w:r>
        <w:rPr>
          <w:rFonts w:eastAsiaTheme="minorEastAsia" w:cstheme="minorBidi"/>
          <w:szCs w:val="22"/>
          <w:lang w:eastAsia="en-AU"/>
        </w:rPr>
        <w:tab/>
      </w:r>
      <w:r>
        <w:t>Model sensitivity testing</w:t>
      </w:r>
      <w:r>
        <w:tab/>
      </w:r>
      <w:r>
        <w:fldChar w:fldCharType="begin"/>
      </w:r>
      <w:r>
        <w:instrText xml:space="preserve"> PAGEREF _Toc39675455 \h </w:instrText>
      </w:r>
      <w:r>
        <w:fldChar w:fldCharType="separate"/>
      </w:r>
      <w:r w:rsidR="00616CFD">
        <w:t>8</w:t>
      </w:r>
      <w:r>
        <w:fldChar w:fldCharType="end"/>
      </w:r>
    </w:p>
    <w:p w14:paraId="4397E394" w14:textId="594E1D4D" w:rsidR="0020018E" w:rsidRDefault="0020018E">
      <w:pPr>
        <w:pStyle w:val="TOC3"/>
        <w:rPr>
          <w:rFonts w:eastAsiaTheme="minorEastAsia" w:cstheme="minorBidi"/>
          <w:szCs w:val="22"/>
          <w:lang w:eastAsia="en-AU"/>
        </w:rPr>
      </w:pPr>
      <w:r>
        <w:t>2.2.5</w:t>
      </w:r>
      <w:r>
        <w:rPr>
          <w:rFonts w:eastAsiaTheme="minorEastAsia" w:cstheme="minorBidi"/>
          <w:szCs w:val="22"/>
          <w:lang w:eastAsia="en-AU"/>
        </w:rPr>
        <w:tab/>
      </w:r>
      <w:r>
        <w:t>Alternative scenarios</w:t>
      </w:r>
      <w:r>
        <w:tab/>
      </w:r>
      <w:r>
        <w:fldChar w:fldCharType="begin"/>
      </w:r>
      <w:r>
        <w:instrText xml:space="preserve"> PAGEREF _Toc39675456 \h </w:instrText>
      </w:r>
      <w:r>
        <w:fldChar w:fldCharType="separate"/>
      </w:r>
      <w:r w:rsidR="00616CFD">
        <w:t>8</w:t>
      </w:r>
      <w:r>
        <w:fldChar w:fldCharType="end"/>
      </w:r>
    </w:p>
    <w:p w14:paraId="350279F6" w14:textId="7F74ADDA" w:rsidR="0020018E" w:rsidRDefault="0020018E">
      <w:pPr>
        <w:pStyle w:val="TOC1"/>
        <w:rPr>
          <w:rFonts w:eastAsiaTheme="minorEastAsia" w:cstheme="minorBidi"/>
          <w:b w:val="0"/>
          <w:color w:val="auto"/>
          <w:szCs w:val="22"/>
          <w:lang w:val="en-AU" w:eastAsia="en-AU"/>
        </w:rPr>
      </w:pPr>
      <w:r>
        <w:t>3</w:t>
      </w:r>
      <w:r>
        <w:rPr>
          <w:rFonts w:eastAsiaTheme="minorEastAsia" w:cstheme="minorBidi"/>
          <w:b w:val="0"/>
          <w:color w:val="auto"/>
          <w:szCs w:val="22"/>
          <w:lang w:val="en-AU" w:eastAsia="en-AU"/>
        </w:rPr>
        <w:tab/>
      </w:r>
      <w:r>
        <w:t>Results</w:t>
      </w:r>
      <w:r>
        <w:tab/>
      </w:r>
      <w:r>
        <w:fldChar w:fldCharType="begin"/>
      </w:r>
      <w:r>
        <w:instrText xml:space="preserve"> PAGEREF _Toc39675457 \h </w:instrText>
      </w:r>
      <w:r>
        <w:fldChar w:fldCharType="separate"/>
      </w:r>
      <w:r w:rsidR="00616CFD">
        <w:t>9</w:t>
      </w:r>
      <w:r>
        <w:fldChar w:fldCharType="end"/>
      </w:r>
    </w:p>
    <w:p w14:paraId="3B0D9A00" w14:textId="08BDED96" w:rsidR="0020018E" w:rsidRDefault="0020018E">
      <w:pPr>
        <w:pStyle w:val="TOC3"/>
        <w:rPr>
          <w:rFonts w:eastAsiaTheme="minorEastAsia" w:cstheme="minorBidi"/>
          <w:szCs w:val="22"/>
          <w:lang w:eastAsia="en-AU"/>
        </w:rPr>
      </w:pPr>
      <w:r w:rsidRPr="00EF1D6F">
        <w:t>3.1 Mallee Parks—the Cowangie connection</w:t>
      </w:r>
      <w:r>
        <w:tab/>
      </w:r>
      <w:r>
        <w:fldChar w:fldCharType="begin"/>
      </w:r>
      <w:r>
        <w:instrText xml:space="preserve"> PAGEREF _Toc39675458 \h </w:instrText>
      </w:r>
      <w:r>
        <w:fldChar w:fldCharType="separate"/>
      </w:r>
      <w:r w:rsidR="00616CFD">
        <w:t>10</w:t>
      </w:r>
      <w:r>
        <w:fldChar w:fldCharType="end"/>
      </w:r>
    </w:p>
    <w:p w14:paraId="13D9BE5B" w14:textId="163B5B3A" w:rsidR="0020018E" w:rsidRDefault="0020018E">
      <w:pPr>
        <w:pStyle w:val="TOC3"/>
        <w:rPr>
          <w:rFonts w:eastAsiaTheme="minorEastAsia" w:cstheme="minorBidi"/>
          <w:szCs w:val="22"/>
          <w:lang w:eastAsia="en-AU"/>
        </w:rPr>
      </w:pPr>
      <w:r w:rsidRPr="00EF1D6F">
        <w:t>3.2 Annuello Flora and Fauna Reserve</w:t>
      </w:r>
      <w:r>
        <w:tab/>
      </w:r>
      <w:r>
        <w:fldChar w:fldCharType="begin"/>
      </w:r>
      <w:r>
        <w:instrText xml:space="preserve"> PAGEREF _Toc39675459 \h </w:instrText>
      </w:r>
      <w:r>
        <w:fldChar w:fldCharType="separate"/>
      </w:r>
      <w:r w:rsidR="00616CFD">
        <w:t>13</w:t>
      </w:r>
      <w:r>
        <w:fldChar w:fldCharType="end"/>
      </w:r>
    </w:p>
    <w:p w14:paraId="2368600F" w14:textId="4D5CF2F1" w:rsidR="0020018E" w:rsidRDefault="0020018E">
      <w:pPr>
        <w:pStyle w:val="TOC3"/>
        <w:rPr>
          <w:rFonts w:eastAsiaTheme="minorEastAsia" w:cstheme="minorBidi"/>
          <w:szCs w:val="22"/>
          <w:lang w:eastAsia="en-AU"/>
        </w:rPr>
      </w:pPr>
      <w:r w:rsidRPr="00EF1D6F">
        <w:t>3.3 Lake Tyrrell, Lake Timboram and Lalbert Creek</w:t>
      </w:r>
      <w:r>
        <w:tab/>
      </w:r>
      <w:r>
        <w:fldChar w:fldCharType="begin"/>
      </w:r>
      <w:r>
        <w:instrText xml:space="preserve"> PAGEREF _Toc39675460 \h </w:instrText>
      </w:r>
      <w:r>
        <w:fldChar w:fldCharType="separate"/>
      </w:r>
      <w:r w:rsidR="00616CFD">
        <w:t>16</w:t>
      </w:r>
      <w:r>
        <w:fldChar w:fldCharType="end"/>
      </w:r>
    </w:p>
    <w:p w14:paraId="7639DF5C" w14:textId="2AC0902D" w:rsidR="0020018E" w:rsidRDefault="0020018E">
      <w:pPr>
        <w:pStyle w:val="TOC3"/>
        <w:rPr>
          <w:rFonts w:eastAsiaTheme="minorEastAsia" w:cstheme="minorBidi"/>
          <w:szCs w:val="22"/>
          <w:lang w:eastAsia="en-AU"/>
        </w:rPr>
      </w:pPr>
      <w:r w:rsidRPr="00EF1D6F">
        <w:t>3.4 Murray Scroll Belt</w:t>
      </w:r>
      <w:r>
        <w:tab/>
      </w:r>
      <w:r>
        <w:fldChar w:fldCharType="begin"/>
      </w:r>
      <w:r>
        <w:instrText xml:space="preserve"> PAGEREF _Toc39675461 \h </w:instrText>
      </w:r>
      <w:r>
        <w:fldChar w:fldCharType="separate"/>
      </w:r>
      <w:r w:rsidR="00616CFD">
        <w:t>20</w:t>
      </w:r>
      <w:r>
        <w:fldChar w:fldCharType="end"/>
      </w:r>
    </w:p>
    <w:p w14:paraId="253ACA4E" w14:textId="01275173" w:rsidR="0020018E" w:rsidRDefault="0020018E">
      <w:pPr>
        <w:pStyle w:val="TOC3"/>
        <w:rPr>
          <w:rFonts w:eastAsiaTheme="minorEastAsia" w:cstheme="minorBidi"/>
          <w:szCs w:val="22"/>
          <w:lang w:eastAsia="en-AU"/>
        </w:rPr>
      </w:pPr>
      <w:r w:rsidRPr="00EF1D6F">
        <w:t>3.5 Patchewollock State Forest</w:t>
      </w:r>
      <w:r>
        <w:tab/>
      </w:r>
      <w:r>
        <w:fldChar w:fldCharType="begin"/>
      </w:r>
      <w:r>
        <w:instrText xml:space="preserve"> PAGEREF _Toc39675462 \h </w:instrText>
      </w:r>
      <w:r>
        <w:fldChar w:fldCharType="separate"/>
      </w:r>
      <w:r w:rsidR="00616CFD">
        <w:t>23</w:t>
      </w:r>
      <w:r>
        <w:fldChar w:fldCharType="end"/>
      </w:r>
    </w:p>
    <w:p w14:paraId="5B6FCBCE" w14:textId="448096C3" w:rsidR="0020018E" w:rsidRDefault="0020018E">
      <w:pPr>
        <w:pStyle w:val="TOC3"/>
        <w:rPr>
          <w:rFonts w:eastAsiaTheme="minorEastAsia" w:cstheme="minorBidi"/>
          <w:szCs w:val="22"/>
          <w:lang w:eastAsia="en-AU"/>
        </w:rPr>
      </w:pPr>
      <w:r w:rsidRPr="00EF1D6F">
        <w:t>3.6 Lower Avoca Plains</w:t>
      </w:r>
      <w:r>
        <w:tab/>
      </w:r>
      <w:r>
        <w:fldChar w:fldCharType="begin"/>
      </w:r>
      <w:r>
        <w:instrText xml:space="preserve"> PAGEREF _Toc39675463 \h </w:instrText>
      </w:r>
      <w:r>
        <w:fldChar w:fldCharType="separate"/>
      </w:r>
      <w:r w:rsidR="00616CFD">
        <w:t>26</w:t>
      </w:r>
      <w:r>
        <w:fldChar w:fldCharType="end"/>
      </w:r>
    </w:p>
    <w:p w14:paraId="6AEA83E3" w14:textId="5717942E" w:rsidR="0020018E" w:rsidRDefault="0020018E">
      <w:pPr>
        <w:pStyle w:val="TOC3"/>
        <w:rPr>
          <w:rFonts w:eastAsiaTheme="minorEastAsia" w:cstheme="minorBidi"/>
          <w:szCs w:val="22"/>
          <w:lang w:eastAsia="en-AU"/>
        </w:rPr>
      </w:pPr>
      <w:r w:rsidRPr="00EF1D6F">
        <w:t>3.7 Patho Plains</w:t>
      </w:r>
      <w:r>
        <w:tab/>
      </w:r>
      <w:r>
        <w:fldChar w:fldCharType="begin"/>
      </w:r>
      <w:r>
        <w:instrText xml:space="preserve"> PAGEREF _Toc39675464 \h </w:instrText>
      </w:r>
      <w:r>
        <w:fldChar w:fldCharType="separate"/>
      </w:r>
      <w:r w:rsidR="00616CFD">
        <w:t>29</w:t>
      </w:r>
      <w:r>
        <w:fldChar w:fldCharType="end"/>
      </w:r>
    </w:p>
    <w:p w14:paraId="41D28471" w14:textId="15322DEF" w:rsidR="0020018E" w:rsidRDefault="0020018E">
      <w:pPr>
        <w:pStyle w:val="TOC3"/>
        <w:rPr>
          <w:rFonts w:eastAsiaTheme="minorEastAsia" w:cstheme="minorBidi"/>
          <w:szCs w:val="22"/>
          <w:lang w:eastAsia="en-AU"/>
        </w:rPr>
      </w:pPr>
      <w:r w:rsidRPr="00EF1D6F">
        <w:t>3.8 Wilsons Promontory National Park</w:t>
      </w:r>
      <w:r>
        <w:tab/>
      </w:r>
      <w:r>
        <w:fldChar w:fldCharType="begin"/>
      </w:r>
      <w:r>
        <w:instrText xml:space="preserve"> PAGEREF _Toc39675465 \h </w:instrText>
      </w:r>
      <w:r>
        <w:fldChar w:fldCharType="separate"/>
      </w:r>
      <w:r w:rsidR="00616CFD">
        <w:t>32</w:t>
      </w:r>
      <w:r>
        <w:fldChar w:fldCharType="end"/>
      </w:r>
    </w:p>
    <w:p w14:paraId="442FA8F5" w14:textId="710E6EBB" w:rsidR="0020018E" w:rsidRDefault="0020018E">
      <w:pPr>
        <w:pStyle w:val="TOC3"/>
        <w:rPr>
          <w:rFonts w:eastAsiaTheme="minorEastAsia" w:cstheme="minorBidi"/>
          <w:szCs w:val="22"/>
          <w:lang w:eastAsia="en-AU"/>
        </w:rPr>
      </w:pPr>
      <w:r w:rsidRPr="00EF1D6F">
        <w:t>3.9 Little Desert National Park</w:t>
      </w:r>
      <w:r>
        <w:tab/>
      </w:r>
      <w:r>
        <w:fldChar w:fldCharType="begin"/>
      </w:r>
      <w:r>
        <w:instrText xml:space="preserve"> PAGEREF _Toc39675466 \h </w:instrText>
      </w:r>
      <w:r>
        <w:fldChar w:fldCharType="separate"/>
      </w:r>
      <w:r w:rsidR="00616CFD">
        <w:t>34</w:t>
      </w:r>
      <w:r>
        <w:fldChar w:fldCharType="end"/>
      </w:r>
    </w:p>
    <w:p w14:paraId="7371AAE6" w14:textId="09C4465E" w:rsidR="0020018E" w:rsidRDefault="0020018E">
      <w:pPr>
        <w:pStyle w:val="TOC3"/>
        <w:rPr>
          <w:rFonts w:eastAsiaTheme="minorEastAsia" w:cstheme="minorBidi"/>
          <w:szCs w:val="22"/>
          <w:lang w:eastAsia="en-AU"/>
        </w:rPr>
      </w:pPr>
      <w:r w:rsidRPr="00EF1D6F">
        <w:t>3.10 Little Desert Expansion</w:t>
      </w:r>
      <w:r>
        <w:tab/>
      </w:r>
      <w:r>
        <w:fldChar w:fldCharType="begin"/>
      </w:r>
      <w:r>
        <w:instrText xml:space="preserve"> PAGEREF _Toc39675467 \h </w:instrText>
      </w:r>
      <w:r>
        <w:fldChar w:fldCharType="separate"/>
      </w:r>
      <w:r w:rsidR="00616CFD">
        <w:t>38</w:t>
      </w:r>
      <w:r>
        <w:fldChar w:fldCharType="end"/>
      </w:r>
    </w:p>
    <w:p w14:paraId="6AB628F9" w14:textId="3A59687B" w:rsidR="0020018E" w:rsidRDefault="0020018E">
      <w:pPr>
        <w:pStyle w:val="TOC3"/>
        <w:rPr>
          <w:rFonts w:eastAsiaTheme="minorEastAsia" w:cstheme="minorBidi"/>
          <w:szCs w:val="22"/>
          <w:lang w:eastAsia="en-AU"/>
        </w:rPr>
      </w:pPr>
      <w:r w:rsidRPr="00EF1D6F">
        <w:t>3.11 Glenelg Ark</w:t>
      </w:r>
      <w:r>
        <w:tab/>
      </w:r>
      <w:r>
        <w:fldChar w:fldCharType="begin"/>
      </w:r>
      <w:r>
        <w:instrText xml:space="preserve"> PAGEREF _Toc39675468 \h </w:instrText>
      </w:r>
      <w:r>
        <w:fldChar w:fldCharType="separate"/>
      </w:r>
      <w:r w:rsidR="00616CFD">
        <w:t>41</w:t>
      </w:r>
      <w:r>
        <w:fldChar w:fldCharType="end"/>
      </w:r>
    </w:p>
    <w:p w14:paraId="694EB631" w14:textId="009F3F18" w:rsidR="0020018E" w:rsidRDefault="0020018E">
      <w:pPr>
        <w:pStyle w:val="TOC3"/>
        <w:rPr>
          <w:rFonts w:eastAsiaTheme="minorEastAsia" w:cstheme="minorBidi"/>
          <w:szCs w:val="22"/>
          <w:lang w:eastAsia="en-AU"/>
        </w:rPr>
      </w:pPr>
      <w:r w:rsidRPr="00EF1D6F">
        <w:t>3.12 Grampians Ark</w:t>
      </w:r>
      <w:r>
        <w:tab/>
      </w:r>
      <w:r>
        <w:fldChar w:fldCharType="begin"/>
      </w:r>
      <w:r>
        <w:instrText xml:space="preserve"> PAGEREF _Toc39675469 \h </w:instrText>
      </w:r>
      <w:r>
        <w:fldChar w:fldCharType="separate"/>
      </w:r>
      <w:r w:rsidR="00616CFD">
        <w:t>43</w:t>
      </w:r>
      <w:r>
        <w:fldChar w:fldCharType="end"/>
      </w:r>
    </w:p>
    <w:p w14:paraId="0BB0588F" w14:textId="69D38E58" w:rsidR="0020018E" w:rsidRDefault="0020018E">
      <w:pPr>
        <w:pStyle w:val="TOC3"/>
        <w:rPr>
          <w:rFonts w:eastAsiaTheme="minorEastAsia" w:cstheme="minorBidi"/>
          <w:szCs w:val="22"/>
          <w:lang w:eastAsia="en-AU"/>
        </w:rPr>
      </w:pPr>
      <w:r w:rsidRPr="00EF1D6F">
        <w:t>3.13 Otway Ark</w:t>
      </w:r>
      <w:r>
        <w:tab/>
      </w:r>
      <w:r>
        <w:fldChar w:fldCharType="begin"/>
      </w:r>
      <w:r>
        <w:instrText xml:space="preserve"> PAGEREF _Toc39675470 \h </w:instrText>
      </w:r>
      <w:r>
        <w:fldChar w:fldCharType="separate"/>
      </w:r>
      <w:r w:rsidR="00616CFD">
        <w:t>45</w:t>
      </w:r>
      <w:r>
        <w:fldChar w:fldCharType="end"/>
      </w:r>
    </w:p>
    <w:p w14:paraId="074228DD" w14:textId="0ECCE17D" w:rsidR="0020018E" w:rsidRDefault="0020018E">
      <w:pPr>
        <w:pStyle w:val="TOC3"/>
        <w:rPr>
          <w:rFonts w:eastAsiaTheme="minorEastAsia" w:cstheme="minorBidi"/>
          <w:szCs w:val="22"/>
          <w:lang w:eastAsia="en-AU"/>
        </w:rPr>
      </w:pPr>
      <w:r w:rsidRPr="00EF1D6F">
        <w:t>3.14 Southern Ark</w:t>
      </w:r>
      <w:r>
        <w:tab/>
      </w:r>
      <w:r>
        <w:fldChar w:fldCharType="begin"/>
      </w:r>
      <w:r>
        <w:instrText xml:space="preserve"> PAGEREF _Toc39675471 \h </w:instrText>
      </w:r>
      <w:r>
        <w:fldChar w:fldCharType="separate"/>
      </w:r>
      <w:r w:rsidR="00616CFD">
        <w:t>49</w:t>
      </w:r>
      <w:r>
        <w:fldChar w:fldCharType="end"/>
      </w:r>
    </w:p>
    <w:p w14:paraId="102661A2" w14:textId="60CD6ACA" w:rsidR="0020018E" w:rsidRDefault="0020018E">
      <w:pPr>
        <w:pStyle w:val="TOC3"/>
        <w:rPr>
          <w:rFonts w:eastAsiaTheme="minorEastAsia" w:cstheme="minorBidi"/>
          <w:szCs w:val="22"/>
          <w:lang w:eastAsia="en-AU"/>
        </w:rPr>
      </w:pPr>
      <w:r w:rsidRPr="00EF1D6F">
        <w:t>3.15 Summary of results</w:t>
      </w:r>
      <w:r>
        <w:tab/>
      </w:r>
      <w:r>
        <w:fldChar w:fldCharType="begin"/>
      </w:r>
      <w:r>
        <w:instrText xml:space="preserve"> PAGEREF _Toc39675472 \h </w:instrText>
      </w:r>
      <w:r>
        <w:fldChar w:fldCharType="separate"/>
      </w:r>
      <w:r w:rsidR="00616CFD">
        <w:t>52</w:t>
      </w:r>
      <w:r>
        <w:fldChar w:fldCharType="end"/>
      </w:r>
    </w:p>
    <w:p w14:paraId="2B7C31EF" w14:textId="21287F42" w:rsidR="0020018E" w:rsidRDefault="0020018E">
      <w:pPr>
        <w:pStyle w:val="TOC1"/>
        <w:rPr>
          <w:rFonts w:eastAsiaTheme="minorEastAsia" w:cstheme="minorBidi"/>
          <w:b w:val="0"/>
          <w:color w:val="auto"/>
          <w:szCs w:val="22"/>
          <w:lang w:val="en-AU" w:eastAsia="en-AU"/>
        </w:rPr>
      </w:pPr>
      <w:r>
        <w:t>4</w:t>
      </w:r>
      <w:r>
        <w:rPr>
          <w:rFonts w:eastAsiaTheme="minorEastAsia" w:cstheme="minorBidi"/>
          <w:b w:val="0"/>
          <w:color w:val="auto"/>
          <w:szCs w:val="22"/>
          <w:lang w:val="en-AU" w:eastAsia="en-AU"/>
        </w:rPr>
        <w:tab/>
      </w:r>
      <w:r>
        <w:t>Discussion</w:t>
      </w:r>
      <w:r>
        <w:tab/>
      </w:r>
      <w:r>
        <w:fldChar w:fldCharType="begin"/>
      </w:r>
      <w:r>
        <w:instrText xml:space="preserve"> PAGEREF _Toc39675473 \h </w:instrText>
      </w:r>
      <w:r>
        <w:fldChar w:fldCharType="separate"/>
      </w:r>
      <w:r w:rsidR="00616CFD">
        <w:t>56</w:t>
      </w:r>
      <w:r>
        <w:fldChar w:fldCharType="end"/>
      </w:r>
    </w:p>
    <w:p w14:paraId="56946C7F" w14:textId="7DF532AB" w:rsidR="0020018E" w:rsidRDefault="0020018E">
      <w:pPr>
        <w:pStyle w:val="TOC1"/>
        <w:rPr>
          <w:rFonts w:eastAsiaTheme="minorEastAsia" w:cstheme="minorBidi"/>
          <w:b w:val="0"/>
          <w:color w:val="auto"/>
          <w:szCs w:val="22"/>
          <w:lang w:val="en-AU" w:eastAsia="en-AU"/>
        </w:rPr>
      </w:pPr>
      <w:r>
        <w:t>5</w:t>
      </w:r>
      <w:r>
        <w:rPr>
          <w:rFonts w:eastAsiaTheme="minorEastAsia" w:cstheme="minorBidi"/>
          <w:b w:val="0"/>
          <w:color w:val="auto"/>
          <w:szCs w:val="22"/>
          <w:lang w:val="en-AU" w:eastAsia="en-AU"/>
        </w:rPr>
        <w:tab/>
      </w:r>
      <w:r>
        <w:t>Recommendations</w:t>
      </w:r>
      <w:r>
        <w:tab/>
      </w:r>
      <w:r>
        <w:fldChar w:fldCharType="begin"/>
      </w:r>
      <w:r>
        <w:instrText xml:space="preserve"> PAGEREF _Toc39675474 \h </w:instrText>
      </w:r>
      <w:r>
        <w:fldChar w:fldCharType="separate"/>
      </w:r>
      <w:r w:rsidR="00616CFD">
        <w:t>61</w:t>
      </w:r>
      <w:r>
        <w:fldChar w:fldCharType="end"/>
      </w:r>
    </w:p>
    <w:p w14:paraId="171339B4" w14:textId="6DD3DDF3" w:rsidR="0020018E" w:rsidRDefault="0020018E">
      <w:pPr>
        <w:pStyle w:val="TOC1"/>
        <w:rPr>
          <w:rFonts w:eastAsiaTheme="minorEastAsia" w:cstheme="minorBidi"/>
          <w:b w:val="0"/>
          <w:color w:val="auto"/>
          <w:szCs w:val="22"/>
          <w:lang w:val="en-AU" w:eastAsia="en-AU"/>
        </w:rPr>
      </w:pPr>
      <w:r>
        <w:t>References</w:t>
      </w:r>
      <w:r>
        <w:tab/>
      </w:r>
      <w:r>
        <w:fldChar w:fldCharType="begin"/>
      </w:r>
      <w:r>
        <w:instrText xml:space="preserve"> PAGEREF _Toc39675475 \h </w:instrText>
      </w:r>
      <w:r>
        <w:fldChar w:fldCharType="separate"/>
      </w:r>
      <w:r w:rsidR="00616CFD">
        <w:t>63</w:t>
      </w:r>
      <w:r>
        <w:fldChar w:fldCharType="end"/>
      </w:r>
    </w:p>
    <w:p w14:paraId="579961A4" w14:textId="55E0DA70" w:rsidR="0020018E" w:rsidRDefault="0020018E">
      <w:pPr>
        <w:pStyle w:val="TOC1"/>
        <w:rPr>
          <w:rFonts w:eastAsiaTheme="minorEastAsia" w:cstheme="minorBidi"/>
          <w:b w:val="0"/>
          <w:color w:val="auto"/>
          <w:szCs w:val="22"/>
          <w:lang w:val="en-AU" w:eastAsia="en-AU"/>
        </w:rPr>
      </w:pPr>
      <w:r>
        <w:t>Appendices</w:t>
      </w:r>
      <w:r>
        <w:tab/>
      </w:r>
      <w:r>
        <w:fldChar w:fldCharType="begin"/>
      </w:r>
      <w:r>
        <w:instrText xml:space="preserve"> PAGEREF _Toc39675476 \h </w:instrText>
      </w:r>
      <w:r>
        <w:fldChar w:fldCharType="separate"/>
      </w:r>
      <w:r w:rsidR="00616CFD">
        <w:t>67</w:t>
      </w:r>
      <w:r>
        <w:fldChar w:fldCharType="end"/>
      </w:r>
    </w:p>
    <w:p w14:paraId="7A3336EB" w14:textId="572CEB12" w:rsidR="00051FE1" w:rsidRPr="00243764" w:rsidRDefault="00200226" w:rsidP="0071429D">
      <w:r>
        <w:rPr>
          <w:b/>
          <w:noProof/>
          <w:color w:val="00B2A9" w:themeColor="accent1"/>
          <w:lang w:val="en-US"/>
        </w:rPr>
        <w:fldChar w:fldCharType="end"/>
      </w:r>
    </w:p>
    <w:p w14:paraId="17444D2A" w14:textId="2A759B70" w:rsidR="00982310" w:rsidRDefault="00982310" w:rsidP="00982310">
      <w:pPr>
        <w:pStyle w:val="TableofFigures"/>
      </w:pPr>
      <w:bookmarkStart w:id="9" w:name="_Toc409798396"/>
      <w:bookmarkStart w:id="10" w:name="_Toc286018759"/>
    </w:p>
    <w:p w14:paraId="6FCA0BD5" w14:textId="77777777" w:rsidR="005C173E" w:rsidRDefault="005C173E" w:rsidP="00982310">
      <w:pPr>
        <w:pStyle w:val="Heading1-Numbered"/>
        <w:numPr>
          <w:ilvl w:val="0"/>
          <w:numId w:val="0"/>
        </w:numPr>
        <w:ind w:left="432" w:hanging="432"/>
        <w:sectPr w:rsidR="005C173E" w:rsidSect="005C173E">
          <w:footerReference w:type="even" r:id="rId43"/>
          <w:footerReference w:type="default" r:id="rId44"/>
          <w:pgSz w:w="11907" w:h="16840" w:code="9"/>
          <w:pgMar w:top="1134" w:right="1134" w:bottom="1134" w:left="1134" w:header="709" w:footer="567" w:gutter="0"/>
          <w:pgNumType w:fmt="lowerRoman" w:start="1"/>
          <w:cols w:space="708"/>
          <w:formProt w:val="0"/>
          <w:docGrid w:linePitch="360"/>
        </w:sectPr>
      </w:pPr>
    </w:p>
    <w:p w14:paraId="526EC7AB" w14:textId="05BEE0F2" w:rsidR="00991C27" w:rsidRDefault="00980E26" w:rsidP="00982310">
      <w:pPr>
        <w:pStyle w:val="Heading1-Numbered"/>
        <w:numPr>
          <w:ilvl w:val="0"/>
          <w:numId w:val="0"/>
        </w:numPr>
        <w:ind w:left="432" w:hanging="432"/>
      </w:pPr>
      <w:bookmarkStart w:id="11" w:name="_Toc24641444"/>
      <w:bookmarkStart w:id="12" w:name="_Toc39675447"/>
      <w:r w:rsidRPr="00B2382F">
        <w:lastRenderedPageBreak/>
        <w:t>Summary</w:t>
      </w:r>
      <w:bookmarkEnd w:id="9"/>
      <w:bookmarkEnd w:id="10"/>
      <w:bookmarkEnd w:id="11"/>
      <w:bookmarkEnd w:id="12"/>
    </w:p>
    <w:p w14:paraId="3FB8C497" w14:textId="58F981BD" w:rsidR="001649DC" w:rsidRPr="00935393" w:rsidRDefault="001649DC" w:rsidP="008A2634">
      <w:pPr>
        <w:pStyle w:val="ARISummarysubheading"/>
      </w:pPr>
      <w:bookmarkStart w:id="13" w:name="_Toc19193893"/>
      <w:bookmarkStart w:id="14" w:name="_Toc409798398"/>
      <w:r w:rsidRPr="00E0057D">
        <w:t>Context</w:t>
      </w:r>
      <w:bookmarkEnd w:id="13"/>
    </w:p>
    <w:p w14:paraId="2E5AA867" w14:textId="3A7EBE73" w:rsidR="001649DC" w:rsidRPr="001C34F5" w:rsidRDefault="001649DC" w:rsidP="001649DC">
      <w:pPr>
        <w:rPr>
          <w:rFonts w:cstheme="minorHAnsi"/>
        </w:rPr>
      </w:pPr>
      <w:r w:rsidRPr="001C34F5">
        <w:rPr>
          <w:rFonts w:cstheme="minorHAnsi"/>
        </w:rPr>
        <w:t xml:space="preserve">In April 2017, the Victorian Government released its </w:t>
      </w:r>
      <w:r w:rsidR="004A1673">
        <w:t>b</w:t>
      </w:r>
      <w:r w:rsidR="004A1673" w:rsidRPr="009F44BE">
        <w:t xml:space="preserve">iodiversity </w:t>
      </w:r>
      <w:r w:rsidR="004A1673">
        <w:t>p</w:t>
      </w:r>
      <w:r w:rsidR="004A1673" w:rsidRPr="009F44BE">
        <w:t>lan (</w:t>
      </w:r>
      <w:r w:rsidR="004A1673" w:rsidRPr="009F44BE">
        <w:rPr>
          <w:i/>
        </w:rPr>
        <w:t xml:space="preserve">Protecting Victoria’s </w:t>
      </w:r>
      <w:r w:rsidR="004A1673">
        <w:rPr>
          <w:i/>
        </w:rPr>
        <w:t>Environment –</w:t>
      </w:r>
      <w:r w:rsidR="004A1673" w:rsidRPr="009F44BE">
        <w:rPr>
          <w:i/>
        </w:rPr>
        <w:t xml:space="preserve"> Biodiversity 2037</w:t>
      </w:r>
      <w:r w:rsidR="004A1673" w:rsidRPr="009F44BE">
        <w:t>)</w:t>
      </w:r>
      <w:r w:rsidRPr="001C34F5">
        <w:rPr>
          <w:rFonts w:cstheme="minorHAnsi"/>
        </w:rPr>
        <w:t>. Implementation of</w:t>
      </w:r>
      <w:r w:rsidR="00A1120B">
        <w:rPr>
          <w:rFonts w:cstheme="minorHAnsi"/>
        </w:rPr>
        <w:t xml:space="preserve"> the associated</w:t>
      </w:r>
      <w:r w:rsidRPr="001C34F5">
        <w:rPr>
          <w:rFonts w:cstheme="minorHAnsi"/>
        </w:rPr>
        <w:t xml:space="preserve"> on-ground actions is through </w:t>
      </w:r>
      <w:r w:rsidR="0094607E">
        <w:rPr>
          <w:rFonts w:cstheme="minorHAnsi"/>
        </w:rPr>
        <w:t xml:space="preserve">the </w:t>
      </w:r>
      <w:r w:rsidRPr="001C34F5">
        <w:rPr>
          <w:rFonts w:cstheme="minorHAnsi"/>
        </w:rPr>
        <w:t>Biodiversity Response Planning (BRP) projects</w:t>
      </w:r>
      <w:r w:rsidR="00307F64">
        <w:rPr>
          <w:rFonts w:cstheme="minorHAnsi"/>
        </w:rPr>
        <w:t>,</w:t>
      </w:r>
      <w:r w:rsidRPr="001C34F5">
        <w:rPr>
          <w:rFonts w:cstheme="minorHAnsi"/>
        </w:rPr>
        <w:t xml:space="preserve"> including 33 </w:t>
      </w:r>
      <w:r w:rsidR="00CF4B17">
        <w:rPr>
          <w:rFonts w:cstheme="minorHAnsi"/>
        </w:rPr>
        <w:t>Red F</w:t>
      </w:r>
      <w:r w:rsidRPr="001C34F5">
        <w:rPr>
          <w:rFonts w:cstheme="minorHAnsi"/>
        </w:rPr>
        <w:t>ox (</w:t>
      </w:r>
      <w:r w:rsidRPr="001C34F5">
        <w:rPr>
          <w:rFonts w:cstheme="minorHAnsi"/>
          <w:i/>
        </w:rPr>
        <w:t>Vu</w:t>
      </w:r>
      <w:r w:rsidR="00B911F8">
        <w:rPr>
          <w:rFonts w:cstheme="minorHAnsi"/>
          <w:i/>
        </w:rPr>
        <w:t>lp</w:t>
      </w:r>
      <w:r w:rsidRPr="001C34F5">
        <w:rPr>
          <w:rFonts w:cstheme="minorHAnsi"/>
          <w:i/>
        </w:rPr>
        <w:t>es vulpes</w:t>
      </w:r>
      <w:r w:rsidRPr="001C34F5">
        <w:rPr>
          <w:rFonts w:cstheme="minorHAnsi"/>
        </w:rPr>
        <w:t xml:space="preserve">; </w:t>
      </w:r>
      <w:r w:rsidR="00CF4B17">
        <w:rPr>
          <w:rFonts w:cstheme="minorHAnsi"/>
        </w:rPr>
        <w:t>fox</w:t>
      </w:r>
      <w:r w:rsidRPr="001C34F5">
        <w:rPr>
          <w:rFonts w:cstheme="minorHAnsi"/>
        </w:rPr>
        <w:t>) control projects across 11 geographic areas</w:t>
      </w:r>
      <w:r w:rsidR="00307F64">
        <w:rPr>
          <w:rFonts w:cstheme="minorHAnsi"/>
        </w:rPr>
        <w:t>,</w:t>
      </w:r>
      <w:r w:rsidRPr="001C34F5">
        <w:rPr>
          <w:rFonts w:cstheme="minorHAnsi"/>
        </w:rPr>
        <w:t xml:space="preserve"> </w:t>
      </w:r>
      <w:r w:rsidR="002D7237">
        <w:rPr>
          <w:rFonts w:cstheme="minorHAnsi"/>
        </w:rPr>
        <w:t>at a cost of</w:t>
      </w:r>
      <w:r w:rsidR="002D7237" w:rsidRPr="001C34F5">
        <w:rPr>
          <w:rFonts w:cstheme="minorHAnsi"/>
        </w:rPr>
        <w:t xml:space="preserve"> </w:t>
      </w:r>
      <w:r w:rsidRPr="001C34F5">
        <w:rPr>
          <w:rFonts w:cstheme="minorHAnsi"/>
        </w:rPr>
        <w:t>$4.3</w:t>
      </w:r>
      <w:r w:rsidR="0013727B">
        <w:rPr>
          <w:rFonts w:cstheme="minorHAnsi"/>
        </w:rPr>
        <w:t xml:space="preserve"> million</w:t>
      </w:r>
      <w:r w:rsidR="0029597A">
        <w:rPr>
          <w:rFonts w:cstheme="minorHAnsi"/>
        </w:rPr>
        <w:t>. In addition</w:t>
      </w:r>
      <w:r w:rsidRPr="001C34F5">
        <w:rPr>
          <w:rFonts w:cstheme="minorHAnsi"/>
        </w:rPr>
        <w:t xml:space="preserve">, the Weeds and Pests on Public Land </w:t>
      </w:r>
      <w:r w:rsidR="00307F64">
        <w:rPr>
          <w:rFonts w:cstheme="minorHAnsi"/>
        </w:rPr>
        <w:t>(WPPL) p</w:t>
      </w:r>
      <w:r w:rsidR="00307F64" w:rsidRPr="001C34F5">
        <w:rPr>
          <w:rFonts w:cstheme="minorHAnsi"/>
        </w:rPr>
        <w:t xml:space="preserve">rogram </w:t>
      </w:r>
      <w:r w:rsidR="0029597A">
        <w:rPr>
          <w:rFonts w:cstheme="minorHAnsi"/>
        </w:rPr>
        <w:t>allocates</w:t>
      </w:r>
      <w:r w:rsidRPr="001C34F5">
        <w:rPr>
          <w:rFonts w:cstheme="minorHAnsi"/>
        </w:rPr>
        <w:t xml:space="preserve"> a significant portion of its </w:t>
      </w:r>
      <w:r w:rsidR="002D7237">
        <w:rPr>
          <w:rFonts w:cstheme="minorHAnsi"/>
        </w:rPr>
        <w:t xml:space="preserve">annual </w:t>
      </w:r>
      <w:r w:rsidRPr="001C34F5">
        <w:rPr>
          <w:rFonts w:cstheme="minorHAnsi"/>
        </w:rPr>
        <w:t>$3.1 million</w:t>
      </w:r>
      <w:r w:rsidR="00307F64">
        <w:rPr>
          <w:rFonts w:cstheme="minorHAnsi"/>
        </w:rPr>
        <w:t xml:space="preserve"> </w:t>
      </w:r>
      <w:r w:rsidRPr="001C34F5">
        <w:rPr>
          <w:rFonts w:cstheme="minorHAnsi"/>
        </w:rPr>
        <w:t xml:space="preserve">investment </w:t>
      </w:r>
      <w:r w:rsidR="002D7237">
        <w:rPr>
          <w:rFonts w:cstheme="minorHAnsi"/>
        </w:rPr>
        <w:t>towards</w:t>
      </w:r>
      <w:r w:rsidRPr="001C34F5">
        <w:rPr>
          <w:rFonts w:cstheme="minorHAnsi"/>
        </w:rPr>
        <w:t xml:space="preserve"> fox control </w:t>
      </w:r>
      <w:r w:rsidR="003A01A6">
        <w:rPr>
          <w:rFonts w:cstheme="minorHAnsi"/>
        </w:rPr>
        <w:t>projects</w:t>
      </w:r>
      <w:r w:rsidR="0013727B">
        <w:rPr>
          <w:rFonts w:cstheme="minorHAnsi"/>
        </w:rPr>
        <w:t>,</w:t>
      </w:r>
      <w:r w:rsidR="003A01A6">
        <w:rPr>
          <w:rFonts w:cstheme="minorHAnsi"/>
        </w:rPr>
        <w:t xml:space="preserve"> </w:t>
      </w:r>
      <w:r w:rsidRPr="001C34F5">
        <w:rPr>
          <w:rFonts w:cstheme="minorHAnsi"/>
        </w:rPr>
        <w:t xml:space="preserve">covering more than 1.2 million </w:t>
      </w:r>
      <w:r w:rsidR="00307F64" w:rsidRPr="001C34F5">
        <w:rPr>
          <w:rFonts w:cstheme="minorHAnsi"/>
        </w:rPr>
        <w:t>h</w:t>
      </w:r>
      <w:r w:rsidR="00307F64">
        <w:rPr>
          <w:rFonts w:cstheme="minorHAnsi"/>
        </w:rPr>
        <w:t>ectare</w:t>
      </w:r>
      <w:r w:rsidR="00307F64" w:rsidRPr="001C34F5">
        <w:rPr>
          <w:rFonts w:cstheme="minorHAnsi"/>
        </w:rPr>
        <w:t>s</w:t>
      </w:r>
      <w:r w:rsidRPr="001C34F5">
        <w:rPr>
          <w:rFonts w:cstheme="minorHAnsi"/>
        </w:rPr>
        <w:t xml:space="preserve">. </w:t>
      </w:r>
      <w:r w:rsidR="002D7237">
        <w:rPr>
          <w:rFonts w:cstheme="minorHAnsi"/>
        </w:rPr>
        <w:t xml:space="preserve">Fox control in Victoria is also implemented by </w:t>
      </w:r>
      <w:r w:rsidRPr="001C34F5">
        <w:rPr>
          <w:rFonts w:cstheme="minorHAnsi"/>
        </w:rPr>
        <w:t xml:space="preserve">Parks Victoria (Otway Ark), </w:t>
      </w:r>
      <w:r w:rsidR="00307F64">
        <w:rPr>
          <w:rFonts w:cstheme="minorHAnsi"/>
        </w:rPr>
        <w:t xml:space="preserve">the </w:t>
      </w:r>
      <w:r w:rsidRPr="001C34F5">
        <w:rPr>
          <w:rFonts w:cstheme="minorHAnsi"/>
        </w:rPr>
        <w:t xml:space="preserve">Alpine Resorts Commission, </w:t>
      </w:r>
      <w:r w:rsidR="00307F64">
        <w:rPr>
          <w:rFonts w:cstheme="minorHAnsi"/>
        </w:rPr>
        <w:t xml:space="preserve">the </w:t>
      </w:r>
      <w:r w:rsidRPr="001C34F5">
        <w:rPr>
          <w:rFonts w:cstheme="minorHAnsi"/>
        </w:rPr>
        <w:t>Catchment Management Authorities (through the National Land</w:t>
      </w:r>
      <w:r w:rsidR="00631FCF">
        <w:rPr>
          <w:rFonts w:cstheme="minorHAnsi"/>
        </w:rPr>
        <w:t>c</w:t>
      </w:r>
      <w:r w:rsidRPr="001C34F5">
        <w:rPr>
          <w:rFonts w:cstheme="minorHAnsi"/>
        </w:rPr>
        <w:t xml:space="preserve">are Program), </w:t>
      </w:r>
      <w:r w:rsidR="00307F64" w:rsidRPr="001C34F5">
        <w:rPr>
          <w:rFonts w:cstheme="minorHAnsi"/>
        </w:rPr>
        <w:t>non-government organ</w:t>
      </w:r>
      <w:r w:rsidRPr="001C34F5">
        <w:rPr>
          <w:rFonts w:cstheme="minorHAnsi"/>
        </w:rPr>
        <w:t>isations (e.g. Trust for Nature), local government</w:t>
      </w:r>
      <w:r w:rsidR="00307F64">
        <w:rPr>
          <w:rFonts w:cstheme="minorHAnsi"/>
        </w:rPr>
        <w:t>,</w:t>
      </w:r>
      <w:r w:rsidRPr="001C34F5">
        <w:rPr>
          <w:rFonts w:cstheme="minorHAnsi"/>
        </w:rPr>
        <w:t xml:space="preserve"> and private land</w:t>
      </w:r>
      <w:r w:rsidR="0013727B">
        <w:rPr>
          <w:rFonts w:cstheme="minorHAnsi"/>
        </w:rPr>
        <w:t>owners</w:t>
      </w:r>
      <w:r w:rsidRPr="001C34F5">
        <w:rPr>
          <w:rFonts w:cstheme="minorHAnsi"/>
        </w:rPr>
        <w:t>. These projects are undertaken using a range of bait types, spacing</w:t>
      </w:r>
      <w:r w:rsidR="003637BB">
        <w:rPr>
          <w:rFonts w:cstheme="minorHAnsi"/>
        </w:rPr>
        <w:t xml:space="preserve"> and</w:t>
      </w:r>
      <w:r w:rsidRPr="001C34F5">
        <w:rPr>
          <w:rFonts w:cstheme="minorHAnsi"/>
        </w:rPr>
        <w:t xml:space="preserve"> spatial layouts</w:t>
      </w:r>
      <w:r w:rsidR="003637BB">
        <w:rPr>
          <w:rFonts w:cstheme="minorHAnsi"/>
        </w:rPr>
        <w:t>,</w:t>
      </w:r>
      <w:r w:rsidRPr="001C34F5">
        <w:rPr>
          <w:rFonts w:cstheme="minorHAnsi"/>
        </w:rPr>
        <w:t xml:space="preserve"> and </w:t>
      </w:r>
      <w:r w:rsidR="003637BB">
        <w:rPr>
          <w:rFonts w:cstheme="minorHAnsi"/>
        </w:rPr>
        <w:t xml:space="preserve">baiting intensity and </w:t>
      </w:r>
      <w:r w:rsidRPr="001C34F5">
        <w:rPr>
          <w:rFonts w:cstheme="minorHAnsi"/>
        </w:rPr>
        <w:t xml:space="preserve">duration. However, </w:t>
      </w:r>
      <w:r w:rsidR="003A01A6">
        <w:rPr>
          <w:rFonts w:cstheme="minorHAnsi"/>
        </w:rPr>
        <w:t xml:space="preserve">there is </w:t>
      </w:r>
      <w:r w:rsidRPr="001C34F5">
        <w:rPr>
          <w:rFonts w:cstheme="minorHAnsi"/>
        </w:rPr>
        <w:t xml:space="preserve">limited knowledge </w:t>
      </w:r>
      <w:r w:rsidR="003637BB">
        <w:rPr>
          <w:rFonts w:cstheme="minorHAnsi"/>
        </w:rPr>
        <w:t>about</w:t>
      </w:r>
      <w:r w:rsidR="003637BB" w:rsidRPr="001C34F5">
        <w:rPr>
          <w:rFonts w:cstheme="minorHAnsi"/>
        </w:rPr>
        <w:t xml:space="preserve"> </w:t>
      </w:r>
      <w:r w:rsidRPr="001C34F5">
        <w:rPr>
          <w:rFonts w:cstheme="minorHAnsi"/>
        </w:rPr>
        <w:t xml:space="preserve">how differences </w:t>
      </w:r>
      <w:r w:rsidR="003A01A6">
        <w:rPr>
          <w:rFonts w:cstheme="minorHAnsi"/>
        </w:rPr>
        <w:t xml:space="preserve">in </w:t>
      </w:r>
      <w:r w:rsidR="002D7237">
        <w:rPr>
          <w:rFonts w:cstheme="minorHAnsi"/>
        </w:rPr>
        <w:t xml:space="preserve">bait </w:t>
      </w:r>
      <w:r w:rsidR="003A01A6">
        <w:rPr>
          <w:rFonts w:cstheme="minorHAnsi"/>
        </w:rPr>
        <w:t xml:space="preserve">delivery </w:t>
      </w:r>
      <w:r w:rsidRPr="001C34F5">
        <w:rPr>
          <w:rFonts w:cstheme="minorHAnsi"/>
        </w:rPr>
        <w:t xml:space="preserve">influence </w:t>
      </w:r>
      <w:r w:rsidR="003637BB">
        <w:rPr>
          <w:rFonts w:cstheme="minorHAnsi"/>
        </w:rPr>
        <w:t xml:space="preserve">the </w:t>
      </w:r>
      <w:r w:rsidRPr="001C34F5">
        <w:rPr>
          <w:rFonts w:cstheme="minorHAnsi"/>
        </w:rPr>
        <w:t>effective</w:t>
      </w:r>
      <w:r w:rsidR="003637BB">
        <w:rPr>
          <w:rFonts w:cstheme="minorHAnsi"/>
        </w:rPr>
        <w:t xml:space="preserve">ness of </w:t>
      </w:r>
      <w:r w:rsidR="002D7237">
        <w:rPr>
          <w:rFonts w:cstheme="minorHAnsi"/>
        </w:rPr>
        <w:t xml:space="preserve">fox </w:t>
      </w:r>
      <w:r w:rsidRPr="001C34F5">
        <w:rPr>
          <w:rFonts w:cstheme="minorHAnsi"/>
        </w:rPr>
        <w:t>control</w:t>
      </w:r>
      <w:r w:rsidR="003A01A6">
        <w:rPr>
          <w:rFonts w:cstheme="minorHAnsi"/>
        </w:rPr>
        <w:t xml:space="preserve">, </w:t>
      </w:r>
      <w:r w:rsidR="0013727B">
        <w:rPr>
          <w:rFonts w:cstheme="minorHAnsi"/>
        </w:rPr>
        <w:t>which has till now limited</w:t>
      </w:r>
      <w:r w:rsidRPr="001C34F5">
        <w:rPr>
          <w:rFonts w:cstheme="minorHAnsi"/>
        </w:rPr>
        <w:t xml:space="preserve"> our ability to </w:t>
      </w:r>
      <w:r w:rsidR="003637BB">
        <w:rPr>
          <w:rFonts w:cstheme="minorHAnsi"/>
        </w:rPr>
        <w:t>obtain optimal</w:t>
      </w:r>
      <w:r w:rsidRPr="001C34F5">
        <w:rPr>
          <w:rFonts w:cstheme="minorHAnsi"/>
        </w:rPr>
        <w:t xml:space="preserve"> effectiveness and make strategic investment decisions.</w:t>
      </w:r>
    </w:p>
    <w:p w14:paraId="66FB3F32" w14:textId="2B5D10D4" w:rsidR="001649DC" w:rsidRPr="00935393" w:rsidRDefault="001649DC" w:rsidP="008A2634">
      <w:pPr>
        <w:pStyle w:val="ARISummarysubheading"/>
      </w:pPr>
      <w:bookmarkStart w:id="15" w:name="_Toc509242197"/>
      <w:bookmarkStart w:id="16" w:name="_Toc19193894"/>
      <w:r w:rsidRPr="00935393">
        <w:t>Aims</w:t>
      </w:r>
      <w:bookmarkEnd w:id="15"/>
      <w:bookmarkEnd w:id="16"/>
    </w:p>
    <w:p w14:paraId="4FB461D1" w14:textId="24F5AB75" w:rsidR="001649DC" w:rsidRDefault="001649DC" w:rsidP="001649DC">
      <w:bookmarkStart w:id="17" w:name="_Toc509242198"/>
      <w:r>
        <w:t>T</w:t>
      </w:r>
      <w:r w:rsidR="003A01A6">
        <w:t>he aim was t</w:t>
      </w:r>
      <w:r>
        <w:t xml:space="preserve">o assess the effectiveness of </w:t>
      </w:r>
      <w:r w:rsidR="00307F64">
        <w:t xml:space="preserve">various </w:t>
      </w:r>
      <w:r>
        <w:t xml:space="preserve">fox control strategies across a range of spatial and temporal scales, </w:t>
      </w:r>
      <w:proofErr w:type="gramStart"/>
      <w:r w:rsidR="00307F64">
        <w:t>in order to</w:t>
      </w:r>
      <w:proofErr w:type="gramEnd"/>
      <w:r w:rsidR="00307F64">
        <w:t xml:space="preserve"> improve the</w:t>
      </w:r>
      <w:r>
        <w:t xml:space="preserve"> design of fox control projects and to help guide future investment decisions.</w:t>
      </w:r>
    </w:p>
    <w:p w14:paraId="5619640B" w14:textId="2C5B60B2" w:rsidR="001649DC" w:rsidRPr="00E0057D" w:rsidRDefault="001649DC" w:rsidP="008A2634">
      <w:pPr>
        <w:pStyle w:val="ARISummarysubheading"/>
      </w:pPr>
      <w:bookmarkStart w:id="18" w:name="_Toc19193895"/>
      <w:r w:rsidRPr="00E0057D">
        <w:t>Methods</w:t>
      </w:r>
      <w:bookmarkEnd w:id="17"/>
      <w:bookmarkEnd w:id="18"/>
    </w:p>
    <w:p w14:paraId="271FE106" w14:textId="402BC0A3" w:rsidR="001649DC" w:rsidRPr="00E40A70" w:rsidRDefault="001649DC" w:rsidP="001649DC">
      <w:bookmarkStart w:id="19" w:name="_Toc509242199"/>
      <w:r>
        <w:t xml:space="preserve">We </w:t>
      </w:r>
      <w:r w:rsidR="00FA7D89">
        <w:t>selected</w:t>
      </w:r>
      <w:r>
        <w:t xml:space="preserve"> </w:t>
      </w:r>
      <w:r w:rsidR="00E6510C">
        <w:t>14 fox control</w:t>
      </w:r>
      <w:r>
        <w:t xml:space="preserve"> projects </w:t>
      </w:r>
      <w:r w:rsidR="002D7237">
        <w:t>as case studies</w:t>
      </w:r>
      <w:r w:rsidR="00B972B1">
        <w:t>. The projects have</w:t>
      </w:r>
      <w:r w:rsidR="002D7237">
        <w:t xml:space="preserve"> varying treatment area</w:t>
      </w:r>
      <w:r w:rsidR="003A01A6">
        <w:t xml:space="preserve"> (200–800,</w:t>
      </w:r>
      <w:r w:rsidR="00307F64">
        <w:t>000 </w:t>
      </w:r>
      <w:r w:rsidR="003A01A6">
        <w:t xml:space="preserve">ha), bait density </w:t>
      </w:r>
      <w:r w:rsidR="002D7237">
        <w:t>(</w:t>
      </w:r>
      <w:r w:rsidR="002D7237">
        <w:rPr>
          <w:rFonts w:ascii="Segoe UI" w:hAnsi="Segoe UI" w:cs="Segoe UI"/>
          <w:color w:val="000000"/>
          <w:sz w:val="21"/>
          <w:szCs w:val="21"/>
          <w:lang w:eastAsia="en-AU"/>
        </w:rPr>
        <w:t>0.22</w:t>
      </w:r>
      <w:r w:rsidR="00882980">
        <w:rPr>
          <w:rFonts w:ascii="Segoe UI" w:hAnsi="Segoe UI" w:cs="Segoe UI"/>
          <w:color w:val="000000"/>
          <w:sz w:val="21"/>
          <w:szCs w:val="21"/>
          <w:lang w:eastAsia="en-AU"/>
        </w:rPr>
        <w:t>–</w:t>
      </w:r>
      <w:r w:rsidR="002D7237">
        <w:rPr>
          <w:rFonts w:ascii="Segoe UI" w:hAnsi="Segoe UI" w:cs="Segoe UI"/>
          <w:color w:val="000000"/>
          <w:sz w:val="21"/>
          <w:szCs w:val="21"/>
          <w:lang w:eastAsia="en-AU"/>
        </w:rPr>
        <w:t>4.82 baits/km</w:t>
      </w:r>
      <w:r w:rsidR="002D7237" w:rsidRPr="002D7237">
        <w:rPr>
          <w:rFonts w:ascii="Segoe UI" w:hAnsi="Segoe UI" w:cs="Segoe UI"/>
          <w:color w:val="000000"/>
          <w:sz w:val="21"/>
          <w:szCs w:val="21"/>
          <w:vertAlign w:val="superscript"/>
          <w:lang w:eastAsia="en-AU"/>
        </w:rPr>
        <w:t>2</w:t>
      </w:r>
      <w:r w:rsidR="002D7237">
        <w:rPr>
          <w:rFonts w:ascii="Segoe UI" w:hAnsi="Segoe UI" w:cs="Segoe UI"/>
          <w:color w:val="000000"/>
          <w:sz w:val="21"/>
          <w:szCs w:val="21"/>
          <w:lang w:eastAsia="en-AU"/>
        </w:rPr>
        <w:t>)</w:t>
      </w:r>
      <w:r w:rsidR="002D7237">
        <w:t xml:space="preserve">, bait </w:t>
      </w:r>
      <w:r w:rsidR="00470F53">
        <w:t>spatial</w:t>
      </w:r>
      <w:r w:rsidR="003A01A6">
        <w:t xml:space="preserve"> layout (linear, perimeter, internal network), duration (3</w:t>
      </w:r>
      <w:r w:rsidR="00307F64">
        <w:t> </w:t>
      </w:r>
      <w:r w:rsidR="003A01A6">
        <w:t>years; ongoing), frequency of control action (single or multiple pulses of baiting</w:t>
      </w:r>
      <w:r w:rsidR="0094607E">
        <w:t xml:space="preserve">, or </w:t>
      </w:r>
      <w:r w:rsidR="003A01A6">
        <w:t xml:space="preserve">year-round baiting) and bait replacement rates (48-hourly </w:t>
      </w:r>
      <w:r w:rsidR="00307F64">
        <w:t>to</w:t>
      </w:r>
      <w:r w:rsidR="003A01A6">
        <w:t xml:space="preserve"> </w:t>
      </w:r>
      <w:r w:rsidR="0013727B">
        <w:t>6</w:t>
      </w:r>
      <w:r w:rsidR="00AB6A95">
        <w:t>-weekly</w:t>
      </w:r>
      <w:r w:rsidR="003A01A6">
        <w:t xml:space="preserve">). We applied </w:t>
      </w:r>
      <w:r>
        <w:t xml:space="preserve">a spatially explicit, individually based fox population model </w:t>
      </w:r>
      <w:r w:rsidRPr="00E6084F">
        <w:rPr>
          <w:noProof/>
        </w:rPr>
        <w:t>(‘FoxNet</w:t>
      </w:r>
      <w:r>
        <w:rPr>
          <w:noProof/>
        </w:rPr>
        <w:t>’</w:t>
      </w:r>
      <w:r w:rsidRPr="00E6084F">
        <w:rPr>
          <w:noProof/>
        </w:rPr>
        <w:t>)</w:t>
      </w:r>
      <w:r>
        <w:t xml:space="preserve"> to assess the level of change in fox density </w:t>
      </w:r>
      <w:r w:rsidR="008A2634">
        <w:t xml:space="preserve">able to be </w:t>
      </w:r>
      <w:r>
        <w:t xml:space="preserve">achieved by each project. We set a minimum threshold of &gt;65% reduction in fox density </w:t>
      </w:r>
      <w:r w:rsidR="001D13C2">
        <w:t>over &gt;50% of the proposed area of conservation interest</w:t>
      </w:r>
      <w:r w:rsidR="00B0167B">
        <w:t xml:space="preserve"> (AoCI)</w:t>
      </w:r>
      <w:r w:rsidR="001D13C2">
        <w:t xml:space="preserve"> </w:t>
      </w:r>
      <w:r>
        <w:t xml:space="preserve">as the level required </w:t>
      </w:r>
      <w:r w:rsidR="005332F5">
        <w:t xml:space="preserve">for achieving </w:t>
      </w:r>
      <w:r>
        <w:t>population control</w:t>
      </w:r>
      <w:r w:rsidR="00E6510C">
        <w:t xml:space="preserve"> of foxes</w:t>
      </w:r>
      <w:r>
        <w:t xml:space="preserve">. </w:t>
      </w:r>
      <w:r w:rsidR="00B90131">
        <w:t>W</w:t>
      </w:r>
      <w:r w:rsidR="005332F5">
        <w:t>hen projects failed to reach this target, w</w:t>
      </w:r>
      <w:r>
        <w:t>e also assessed a set of project</w:t>
      </w:r>
      <w:r w:rsidR="003900D9">
        <w:t>-</w:t>
      </w:r>
      <w:r>
        <w:t>specific alternative strategies</w:t>
      </w:r>
      <w:r w:rsidR="00E6510C">
        <w:t xml:space="preserve"> to see </w:t>
      </w:r>
      <w:r w:rsidR="003900D9">
        <w:t xml:space="preserve">whether </w:t>
      </w:r>
      <w:r w:rsidR="00E6510C">
        <w:t>altering control strategies could achieve effective fox control</w:t>
      </w:r>
      <w:r>
        <w:t>.</w:t>
      </w:r>
    </w:p>
    <w:p w14:paraId="0D0873A8" w14:textId="6989FB23" w:rsidR="001649DC" w:rsidRPr="00E0057D" w:rsidRDefault="001649DC" w:rsidP="008A2634">
      <w:pPr>
        <w:pStyle w:val="ARISummarysubheading"/>
      </w:pPr>
      <w:bookmarkStart w:id="20" w:name="_Toc19193896"/>
      <w:r w:rsidRPr="00E0057D">
        <w:t>Results</w:t>
      </w:r>
      <w:bookmarkEnd w:id="19"/>
      <w:bookmarkEnd w:id="20"/>
    </w:p>
    <w:p w14:paraId="73FEA4CD" w14:textId="6DBAAF32" w:rsidR="00517921" w:rsidRDefault="00E6510C" w:rsidP="001649DC">
      <w:r>
        <w:t>Three of the 14</w:t>
      </w:r>
      <w:r w:rsidR="002D7237">
        <w:t xml:space="preserve"> fox</w:t>
      </w:r>
      <w:r w:rsidR="0013727B">
        <w:t>-</w:t>
      </w:r>
      <w:r w:rsidR="002D7237">
        <w:t>baiting</w:t>
      </w:r>
      <w:r>
        <w:t xml:space="preserve"> projects</w:t>
      </w:r>
      <w:r w:rsidR="003900D9">
        <w:t xml:space="preserve"> </w:t>
      </w:r>
      <w:r>
        <w:t xml:space="preserve">assessed </w:t>
      </w:r>
      <w:r w:rsidR="003900D9">
        <w:t xml:space="preserve">(21%) </w:t>
      </w:r>
      <w:r w:rsidR="002D7237">
        <w:t xml:space="preserve">met </w:t>
      </w:r>
      <w:r>
        <w:t xml:space="preserve">the success criteria set </w:t>
      </w:r>
      <w:r w:rsidR="00B90131">
        <w:t>(</w:t>
      </w:r>
      <w:r w:rsidR="002D7237">
        <w:t>&gt;65% reduction in modelled fox density over &gt;50% of their AoCI</w:t>
      </w:r>
      <w:r w:rsidR="00B90131">
        <w:t>)</w:t>
      </w:r>
      <w:r w:rsidR="003900D9">
        <w:t>;</w:t>
      </w:r>
      <w:r w:rsidR="00543985">
        <w:t xml:space="preserve"> this increased to </w:t>
      </w:r>
      <w:r w:rsidR="00882980">
        <w:t xml:space="preserve">5 </w:t>
      </w:r>
      <w:r w:rsidR="00543985">
        <w:t>(</w:t>
      </w:r>
      <w:r w:rsidR="00D45874">
        <w:t>36</w:t>
      </w:r>
      <w:r w:rsidR="00543985">
        <w:t>%) when alternative strategies were modelled</w:t>
      </w:r>
      <w:r>
        <w:t xml:space="preserve">. </w:t>
      </w:r>
      <w:r w:rsidR="006A7076">
        <w:t>Successful projects were those</w:t>
      </w:r>
      <w:r w:rsidR="001649DC">
        <w:t xml:space="preserve"> </w:t>
      </w:r>
      <w:r w:rsidR="00517921">
        <w:t>that had</w:t>
      </w:r>
      <w:r w:rsidR="0094607E">
        <w:t>:</w:t>
      </w:r>
    </w:p>
    <w:p w14:paraId="712B0553" w14:textId="3412B6E7" w:rsidR="00517921" w:rsidRPr="00517921" w:rsidRDefault="00517921" w:rsidP="004D4441">
      <w:pPr>
        <w:pStyle w:val="ListParagraph"/>
        <w:numPr>
          <w:ilvl w:val="0"/>
          <w:numId w:val="32"/>
        </w:numPr>
      </w:pPr>
      <w:r w:rsidRPr="00517921">
        <w:rPr>
          <w:rFonts w:asciiTheme="minorHAnsi" w:hAnsiTheme="minorHAnsi"/>
          <w:lang w:eastAsia="en-US"/>
        </w:rPr>
        <w:t xml:space="preserve">an area of </w:t>
      </w:r>
      <w:r w:rsidR="003900D9" w:rsidRPr="00517921">
        <w:rPr>
          <w:rFonts w:asciiTheme="minorHAnsi" w:hAnsiTheme="minorHAnsi"/>
          <w:lang w:eastAsia="en-US"/>
        </w:rPr>
        <w:t>greater than ~30,000 </w:t>
      </w:r>
      <w:r w:rsidR="001649DC" w:rsidRPr="00517921">
        <w:rPr>
          <w:rFonts w:asciiTheme="minorHAnsi" w:hAnsiTheme="minorHAnsi"/>
          <w:lang w:eastAsia="en-US"/>
        </w:rPr>
        <w:t>ha</w:t>
      </w:r>
    </w:p>
    <w:p w14:paraId="783E1D49" w14:textId="173F9132" w:rsidR="00517921" w:rsidRPr="00517921" w:rsidRDefault="001649DC" w:rsidP="004D4441">
      <w:pPr>
        <w:pStyle w:val="ListParagraph"/>
        <w:numPr>
          <w:ilvl w:val="0"/>
          <w:numId w:val="32"/>
        </w:numPr>
      </w:pPr>
      <w:r w:rsidRPr="00517921">
        <w:rPr>
          <w:rFonts w:asciiTheme="minorHAnsi" w:hAnsiTheme="minorHAnsi"/>
          <w:lang w:eastAsia="en-US"/>
        </w:rPr>
        <w:t>a network of bait stations through</w:t>
      </w:r>
      <w:r w:rsidR="0094607E">
        <w:rPr>
          <w:rFonts w:asciiTheme="minorHAnsi" w:hAnsiTheme="minorHAnsi"/>
          <w:lang w:eastAsia="en-US"/>
        </w:rPr>
        <w:t>out</w:t>
      </w:r>
      <w:r w:rsidRPr="00517921">
        <w:rPr>
          <w:rFonts w:asciiTheme="minorHAnsi" w:hAnsiTheme="minorHAnsi"/>
          <w:lang w:eastAsia="en-US"/>
        </w:rPr>
        <w:t xml:space="preserve"> their </w:t>
      </w:r>
      <w:r w:rsidR="00D45874" w:rsidRPr="00517921">
        <w:rPr>
          <w:rFonts w:asciiTheme="minorHAnsi" w:hAnsiTheme="minorHAnsi"/>
          <w:lang w:eastAsia="en-US"/>
        </w:rPr>
        <w:t>AoCI</w:t>
      </w:r>
    </w:p>
    <w:p w14:paraId="378265DF" w14:textId="4F77A296" w:rsidR="00517921" w:rsidRPr="00517921" w:rsidRDefault="001649DC" w:rsidP="004D4441">
      <w:pPr>
        <w:pStyle w:val="ListParagraph"/>
        <w:numPr>
          <w:ilvl w:val="0"/>
          <w:numId w:val="32"/>
        </w:numPr>
      </w:pPr>
      <w:r w:rsidRPr="00517921">
        <w:rPr>
          <w:rFonts w:asciiTheme="minorHAnsi" w:hAnsiTheme="minorHAnsi"/>
          <w:lang w:eastAsia="en-US"/>
        </w:rPr>
        <w:t xml:space="preserve">baits </w:t>
      </w:r>
      <w:r w:rsidR="00012798" w:rsidRPr="00517921">
        <w:rPr>
          <w:rFonts w:asciiTheme="minorHAnsi" w:hAnsiTheme="minorHAnsi"/>
          <w:lang w:eastAsia="en-US"/>
        </w:rPr>
        <w:t xml:space="preserve">replaced </w:t>
      </w:r>
      <w:r w:rsidRPr="00517921">
        <w:rPr>
          <w:rFonts w:asciiTheme="minorHAnsi" w:hAnsiTheme="minorHAnsi"/>
          <w:lang w:eastAsia="en-US"/>
        </w:rPr>
        <w:t>at least fortnightly</w:t>
      </w:r>
    </w:p>
    <w:p w14:paraId="356E16D0" w14:textId="49BE9242" w:rsidR="00517921" w:rsidRDefault="001649DC" w:rsidP="004D4441">
      <w:pPr>
        <w:pStyle w:val="ListParagraph"/>
        <w:numPr>
          <w:ilvl w:val="0"/>
          <w:numId w:val="32"/>
        </w:numPr>
      </w:pPr>
      <w:r w:rsidRPr="00517921">
        <w:rPr>
          <w:rFonts w:asciiTheme="minorHAnsi" w:hAnsiTheme="minorHAnsi"/>
          <w:lang w:eastAsia="en-US"/>
        </w:rPr>
        <w:t xml:space="preserve">control </w:t>
      </w:r>
      <w:r w:rsidR="00882980">
        <w:rPr>
          <w:rFonts w:asciiTheme="minorHAnsi" w:hAnsiTheme="minorHAnsi"/>
          <w:lang w:eastAsia="en-US"/>
        </w:rPr>
        <w:t xml:space="preserve">applied </w:t>
      </w:r>
      <w:r w:rsidRPr="00517921">
        <w:rPr>
          <w:rFonts w:asciiTheme="minorHAnsi" w:hAnsiTheme="minorHAnsi"/>
          <w:lang w:eastAsia="en-US"/>
        </w:rPr>
        <w:t>continuously</w:t>
      </w:r>
      <w:r w:rsidR="00517921" w:rsidRPr="00517921">
        <w:rPr>
          <w:rFonts w:asciiTheme="minorHAnsi" w:hAnsiTheme="minorHAnsi"/>
          <w:lang w:eastAsia="en-US"/>
        </w:rPr>
        <w:t>.</w:t>
      </w:r>
    </w:p>
    <w:p w14:paraId="1849AAA8" w14:textId="201D592F" w:rsidR="001649DC" w:rsidRPr="0073667A" w:rsidRDefault="001649DC" w:rsidP="001649DC">
      <w:r>
        <w:t xml:space="preserve">The spatial extent of </w:t>
      </w:r>
      <w:r w:rsidR="003A01A6">
        <w:t xml:space="preserve">the </w:t>
      </w:r>
      <w:r>
        <w:t>reduction i</w:t>
      </w:r>
      <w:r w:rsidR="003A01A6">
        <w:t>n</w:t>
      </w:r>
      <w:r>
        <w:t xml:space="preserve"> fox density </w:t>
      </w:r>
      <w:r w:rsidR="003A01A6">
        <w:t xml:space="preserve">within an AoCI </w:t>
      </w:r>
      <w:r>
        <w:t>was not uniform across projects</w:t>
      </w:r>
      <w:r w:rsidR="00780B65">
        <w:t>.</w:t>
      </w:r>
      <w:r>
        <w:t xml:space="preserve"> </w:t>
      </w:r>
      <w:r w:rsidR="00780B65">
        <w:t>O</w:t>
      </w:r>
      <w:r>
        <w:t xml:space="preserve">nly </w:t>
      </w:r>
      <w:r w:rsidR="002069EA">
        <w:t>large-</w:t>
      </w:r>
      <w:r>
        <w:t xml:space="preserve">scale projects </w:t>
      </w:r>
      <w:r w:rsidR="00780B65">
        <w:t>that had</w:t>
      </w:r>
      <w:r>
        <w:t xml:space="preserve"> </w:t>
      </w:r>
      <w:r w:rsidR="00780B65">
        <w:t xml:space="preserve">a network of </w:t>
      </w:r>
      <w:r w:rsidR="003A01A6">
        <w:t>bait</w:t>
      </w:r>
      <w:r w:rsidR="00780B65">
        <w:t>s</w:t>
      </w:r>
      <w:r w:rsidR="003A01A6">
        <w:t xml:space="preserve"> </w:t>
      </w:r>
      <w:r w:rsidR="00780B65">
        <w:t xml:space="preserve">throughout their AoCI were able to reduce fox densities by &gt;65% over </w:t>
      </w:r>
      <w:r w:rsidR="007D721B">
        <w:t>&gt;</w:t>
      </w:r>
      <w:r w:rsidR="00780B65">
        <w:t>50% of their AoCI</w:t>
      </w:r>
      <w:r>
        <w:t xml:space="preserve">. </w:t>
      </w:r>
      <w:r w:rsidR="00153B33">
        <w:t xml:space="preserve">Two </w:t>
      </w:r>
      <w:r w:rsidR="003900D9">
        <w:t>large-</w:t>
      </w:r>
      <w:r w:rsidR="00153B33">
        <w:t xml:space="preserve">scale projects that implemented the above strategies achieved reductions </w:t>
      </w:r>
      <w:r w:rsidR="00CD4E85">
        <w:t xml:space="preserve">of </w:t>
      </w:r>
      <w:r w:rsidR="00153B33">
        <w:t>&gt;65</w:t>
      </w:r>
      <w:proofErr w:type="gramStart"/>
      <w:r w:rsidR="00012798">
        <w:t>%</w:t>
      </w:r>
      <w:r w:rsidR="00CD4E85">
        <w:t>,</w:t>
      </w:r>
      <w:r w:rsidR="00012798">
        <w:t xml:space="preserve"> but</w:t>
      </w:r>
      <w:proofErr w:type="gramEnd"/>
      <w:r w:rsidR="00153B33">
        <w:t xml:space="preserve"> did not do so over </w:t>
      </w:r>
      <w:r w:rsidR="007D721B">
        <w:t>&gt;</w:t>
      </w:r>
      <w:r w:rsidR="00153B33">
        <w:t xml:space="preserve">50% of their AoCI. This was </w:t>
      </w:r>
      <w:r w:rsidR="00F300F3">
        <w:t xml:space="preserve">likely </w:t>
      </w:r>
      <w:r w:rsidR="00153B33">
        <w:t xml:space="preserve">due to the linear </w:t>
      </w:r>
      <w:r w:rsidR="00C613F1">
        <w:t>shape of the</w:t>
      </w:r>
      <w:r w:rsidR="00CD4E85">
        <w:t>ir</w:t>
      </w:r>
      <w:r w:rsidR="00C613F1">
        <w:t xml:space="preserve"> landscapes, which may have allowed higher rates of immigration</w:t>
      </w:r>
      <w:r w:rsidR="00CD4E85">
        <w:t>, too high to</w:t>
      </w:r>
      <w:r w:rsidR="00C613F1">
        <w:t xml:space="preserve"> be suppressed by the control program. </w:t>
      </w:r>
      <w:r w:rsidR="0094607E">
        <w:t>In cases where</w:t>
      </w:r>
      <w:r w:rsidR="00705591">
        <w:t xml:space="preserve"> </w:t>
      </w:r>
      <w:r w:rsidR="0094607E">
        <w:t>there were</w:t>
      </w:r>
      <w:r w:rsidR="00705591">
        <w:t xml:space="preserve"> additional </w:t>
      </w:r>
      <w:r w:rsidR="0094607E">
        <w:t xml:space="preserve">adjacent baiting programs </w:t>
      </w:r>
      <w:r w:rsidR="00153B33" w:rsidRPr="0073667A">
        <w:t>design</w:t>
      </w:r>
      <w:r w:rsidR="00153B33">
        <w:t>ed</w:t>
      </w:r>
      <w:r w:rsidR="00153B33" w:rsidRPr="0073667A">
        <w:t xml:space="preserve"> to complement </w:t>
      </w:r>
      <w:r w:rsidR="00705591">
        <w:t xml:space="preserve">the </w:t>
      </w:r>
      <w:r w:rsidR="0094607E">
        <w:t>project</w:t>
      </w:r>
      <w:r w:rsidR="00705591">
        <w:t>, this</w:t>
      </w:r>
      <w:r w:rsidR="00153B33" w:rsidRPr="0073667A">
        <w:t xml:space="preserve"> </w:t>
      </w:r>
      <w:r w:rsidR="00153B33">
        <w:t>tended to increase</w:t>
      </w:r>
      <w:r w:rsidR="00153B33" w:rsidRPr="0073667A">
        <w:t xml:space="preserve"> the</w:t>
      </w:r>
      <w:r w:rsidR="00153B33">
        <w:t xml:space="preserve"> effective area of control and improve outcomes. </w:t>
      </w:r>
      <w:r>
        <w:t xml:space="preserve">Fox control implemented over small areas (i.e. </w:t>
      </w:r>
      <w:r w:rsidR="003900D9">
        <w:t>less than ~</w:t>
      </w:r>
      <w:r>
        <w:t>30</w:t>
      </w:r>
      <w:r w:rsidR="00F300F3">
        <w:t>,</w:t>
      </w:r>
      <w:r w:rsidR="002069EA">
        <w:t>000 </w:t>
      </w:r>
      <w:r>
        <w:t>ha)</w:t>
      </w:r>
      <w:r w:rsidR="003900D9">
        <w:t>,</w:t>
      </w:r>
      <w:r>
        <w:t xml:space="preserve"> with bait stations placed along </w:t>
      </w:r>
      <w:r w:rsidRPr="0073667A">
        <w:t>perimeter features</w:t>
      </w:r>
      <w:r>
        <w:t xml:space="preserve"> only (e.g. fences</w:t>
      </w:r>
      <w:r w:rsidR="0094607E">
        <w:t xml:space="preserve"> and </w:t>
      </w:r>
      <w:r>
        <w:t>tracks</w:t>
      </w:r>
      <w:r w:rsidRPr="0073667A">
        <w:t>) and</w:t>
      </w:r>
      <w:r>
        <w:t>/or with</w:t>
      </w:r>
      <w:r w:rsidRPr="0073667A">
        <w:t xml:space="preserve"> infrequent or inconsistent baiting</w:t>
      </w:r>
      <w:r>
        <w:t xml:space="preserve"> frequency were ineffective at </w:t>
      </w:r>
      <w:r w:rsidR="006A7076">
        <w:t xml:space="preserve">meeting </w:t>
      </w:r>
      <w:r w:rsidR="003900D9">
        <w:t xml:space="preserve">the </w:t>
      </w:r>
      <w:r w:rsidR="00D45874">
        <w:t>success criteria</w:t>
      </w:r>
      <w:r w:rsidR="00E6510C">
        <w:t>.</w:t>
      </w:r>
    </w:p>
    <w:p w14:paraId="5D24B277" w14:textId="20F32BD4" w:rsidR="001649DC" w:rsidRPr="00E0057D" w:rsidRDefault="001649DC" w:rsidP="008A2634">
      <w:pPr>
        <w:pStyle w:val="ARISummarysubheading"/>
      </w:pPr>
      <w:bookmarkStart w:id="21" w:name="_Toc509242200"/>
      <w:bookmarkStart w:id="22" w:name="_Toc19193897"/>
      <w:r w:rsidRPr="00E0057D">
        <w:lastRenderedPageBreak/>
        <w:t>Conclusions and implications</w:t>
      </w:r>
      <w:bookmarkEnd w:id="21"/>
      <w:bookmarkEnd w:id="22"/>
    </w:p>
    <w:p w14:paraId="750AC4D2" w14:textId="2DF6B310" w:rsidR="00F366BD" w:rsidRDefault="0094607E" w:rsidP="001649DC">
      <w:r>
        <w:t>I</w:t>
      </w:r>
      <w:r w:rsidR="001649DC">
        <w:t>nteracti</w:t>
      </w:r>
      <w:r>
        <w:t>ng factors</w:t>
      </w:r>
      <w:r w:rsidR="00F366BD">
        <w:t xml:space="preserve"> (i</w:t>
      </w:r>
      <w:r>
        <w:t>ncluding</w:t>
      </w:r>
      <w:r w:rsidR="001649DC">
        <w:t xml:space="preserve"> spatial scale, bait layout, bait density and timing</w:t>
      </w:r>
      <w:r w:rsidR="00F366BD">
        <w:t xml:space="preserve"> of baiting)</w:t>
      </w:r>
      <w:r w:rsidR="001649DC">
        <w:t xml:space="preserve"> </w:t>
      </w:r>
      <w:r w:rsidR="003900D9">
        <w:t>a</w:t>
      </w:r>
      <w:r w:rsidR="001649DC">
        <w:t>ffect fox control success. To be effective (i.e. reduce fox density by &gt;65%</w:t>
      </w:r>
      <w:r w:rsidR="001D13C2">
        <w:t xml:space="preserve"> over &gt;50% of the </w:t>
      </w:r>
      <w:r w:rsidR="00705591">
        <w:t>AoCI</w:t>
      </w:r>
      <w:r w:rsidR="001649DC">
        <w:t>)</w:t>
      </w:r>
      <w:r w:rsidR="003900D9">
        <w:t>,</w:t>
      </w:r>
      <w:r w:rsidR="001649DC">
        <w:t xml:space="preserve"> fox control projects need to assess the impact of these interacting factors before embarking on control actions. In general, the </w:t>
      </w:r>
      <w:r w:rsidR="006966FF">
        <w:t>AoCI</w:t>
      </w:r>
      <w:r w:rsidR="001649DC">
        <w:t xml:space="preserve"> needs to be &gt;30</w:t>
      </w:r>
      <w:r w:rsidR="003900D9">
        <w:t>,</w:t>
      </w:r>
      <w:r w:rsidR="001649DC">
        <w:t>000</w:t>
      </w:r>
      <w:r w:rsidR="003900D9">
        <w:t> </w:t>
      </w:r>
      <w:r w:rsidR="001649DC">
        <w:t xml:space="preserve">ha, baits must be deployed as a network across </w:t>
      </w:r>
      <w:r w:rsidR="003900D9">
        <w:t xml:space="preserve">the </w:t>
      </w:r>
      <w:r w:rsidR="001649DC">
        <w:t>area</w:t>
      </w:r>
      <w:r w:rsidR="003900D9">
        <w:t>,</w:t>
      </w:r>
      <w:r w:rsidR="001649DC">
        <w:t xml:space="preserve"> and </w:t>
      </w:r>
      <w:r w:rsidR="00F366BD">
        <w:t xml:space="preserve">baits </w:t>
      </w:r>
      <w:r w:rsidR="003900D9">
        <w:t xml:space="preserve">need to be </w:t>
      </w:r>
      <w:r w:rsidR="001649DC">
        <w:t xml:space="preserve">replaced at least fortnightly. </w:t>
      </w:r>
      <w:r w:rsidR="00C613F1">
        <w:t xml:space="preserve">Spatial scale and the shape of the AoCI </w:t>
      </w:r>
      <w:r w:rsidR="001649DC">
        <w:t>will influence</w:t>
      </w:r>
      <w:r w:rsidR="00C613F1">
        <w:t xml:space="preserve"> bait station configuration and replacement rates</w:t>
      </w:r>
      <w:r w:rsidR="003900D9">
        <w:t>:</w:t>
      </w:r>
      <w:r w:rsidR="001649DC">
        <w:t xml:space="preserve"> </w:t>
      </w:r>
      <w:r w:rsidR="00C613F1">
        <w:t>areas with high perimeter</w:t>
      </w:r>
      <w:r w:rsidR="003900D9">
        <w:t>-</w:t>
      </w:r>
      <w:r w:rsidR="00C613F1">
        <w:t>to</w:t>
      </w:r>
      <w:r w:rsidR="003900D9">
        <w:t>-</w:t>
      </w:r>
      <w:r w:rsidR="00C613F1">
        <w:t xml:space="preserve">area ratios are </w:t>
      </w:r>
      <w:r w:rsidR="001649DC">
        <w:t>likely to need more closely spaced baits with more frequent replacement rates</w:t>
      </w:r>
      <w:r w:rsidR="002069EA">
        <w:t>,</w:t>
      </w:r>
      <w:r w:rsidR="00C613F1">
        <w:t xml:space="preserve"> and/or baiting extended beyond the main AoCI, although </w:t>
      </w:r>
      <w:r w:rsidR="002069EA">
        <w:t xml:space="preserve">the latter </w:t>
      </w:r>
      <w:r w:rsidR="004D4D87">
        <w:t>strategy</w:t>
      </w:r>
      <w:r w:rsidR="00C613F1">
        <w:t xml:space="preserve"> requires further investigation</w:t>
      </w:r>
      <w:r w:rsidR="001649DC">
        <w:t>.</w:t>
      </w:r>
    </w:p>
    <w:p w14:paraId="63DF6B5A" w14:textId="66E7C6D4" w:rsidR="001649DC" w:rsidRPr="00981C03" w:rsidRDefault="001649DC" w:rsidP="001649DC">
      <w:r w:rsidRPr="00981C03">
        <w:t>FoxNet is a useful to</w:t>
      </w:r>
      <w:r>
        <w:t>ol</w:t>
      </w:r>
      <w:r w:rsidRPr="00981C03">
        <w:t xml:space="preserve"> for managers </w:t>
      </w:r>
      <w:r w:rsidR="003900D9">
        <w:t>exploring</w:t>
      </w:r>
      <w:r w:rsidRPr="00981C03">
        <w:t xml:space="preserve"> the effectiveness of current and possible alternative management strategies. </w:t>
      </w:r>
      <w:r w:rsidR="00012798">
        <w:t>Here w</w:t>
      </w:r>
      <w:r w:rsidRPr="00981C03">
        <w:t>e have demonstrated its utility and capacity to provide managers with insights into the</w:t>
      </w:r>
      <w:r w:rsidR="008A2634">
        <w:t xml:space="preserve"> likely</w:t>
      </w:r>
      <w:r w:rsidRPr="00981C03">
        <w:t xml:space="preserve"> outcomes of their management actions</w:t>
      </w:r>
      <w:r>
        <w:t>.</w:t>
      </w:r>
    </w:p>
    <w:p w14:paraId="44D7265A" w14:textId="2F84836E" w:rsidR="00C71985" w:rsidRDefault="001649DC" w:rsidP="001649DC">
      <w:r w:rsidRPr="00981C03">
        <w:t xml:space="preserve">The outcome from this work </w:t>
      </w:r>
      <w:r w:rsidR="002069EA">
        <w:t>is</w:t>
      </w:r>
      <w:r w:rsidR="002069EA" w:rsidRPr="00981C03">
        <w:t xml:space="preserve"> </w:t>
      </w:r>
      <w:r w:rsidR="00252AAF">
        <w:t xml:space="preserve">the development of </w:t>
      </w:r>
      <w:r w:rsidRPr="00981C03">
        <w:t xml:space="preserve">a transparent </w:t>
      </w:r>
      <w:r w:rsidR="00012798">
        <w:t xml:space="preserve">approach </w:t>
      </w:r>
      <w:r w:rsidRPr="00981C03">
        <w:t xml:space="preserve">for </w:t>
      </w:r>
      <w:r w:rsidR="003900D9">
        <w:t xml:space="preserve">quantitatively </w:t>
      </w:r>
      <w:r w:rsidRPr="00981C03">
        <w:t xml:space="preserve">assessing current and future investment in fox control in Victoria. Using FoxNet, </w:t>
      </w:r>
      <w:r w:rsidR="00705591">
        <w:t xml:space="preserve">the effects of </w:t>
      </w:r>
      <w:r w:rsidRPr="00981C03">
        <w:t xml:space="preserve">alternative management </w:t>
      </w:r>
      <w:r w:rsidR="00E6510C">
        <w:t>strategies and tools</w:t>
      </w:r>
      <w:r w:rsidRPr="00981C03">
        <w:t xml:space="preserve"> (</w:t>
      </w:r>
      <w:r w:rsidR="00705591">
        <w:t xml:space="preserve">e.g. </w:t>
      </w:r>
      <w:r w:rsidR="00F366BD">
        <w:t xml:space="preserve">alternative </w:t>
      </w:r>
      <w:r w:rsidR="00E6510C">
        <w:t>timing</w:t>
      </w:r>
      <w:r w:rsidR="00705591">
        <w:t xml:space="preserve"> </w:t>
      </w:r>
      <w:r w:rsidR="00F366BD">
        <w:t xml:space="preserve">of </w:t>
      </w:r>
      <w:proofErr w:type="gramStart"/>
      <w:r w:rsidR="00F366BD">
        <w:t>baiting, or</w:t>
      </w:r>
      <w:proofErr w:type="gramEnd"/>
      <w:r w:rsidR="00705591">
        <w:t xml:space="preserve"> </w:t>
      </w:r>
      <w:r w:rsidR="00E6510C">
        <w:t>spacing</w:t>
      </w:r>
      <w:r w:rsidR="00705591">
        <w:t xml:space="preserve"> </w:t>
      </w:r>
      <w:r w:rsidR="00F366BD">
        <w:t>and</w:t>
      </w:r>
      <w:r w:rsidR="003900D9">
        <w:t xml:space="preserve"> </w:t>
      </w:r>
      <w:r w:rsidR="00E6510C">
        <w:t>placement</w:t>
      </w:r>
      <w:r w:rsidR="00705591">
        <w:t xml:space="preserve"> of baits</w:t>
      </w:r>
      <w:r w:rsidR="003900D9">
        <w:t xml:space="preserve">; use of </w:t>
      </w:r>
      <w:r w:rsidRPr="00981C03">
        <w:t>aerial baiting, trapping</w:t>
      </w:r>
      <w:r w:rsidR="003900D9">
        <w:t xml:space="preserve"> and</w:t>
      </w:r>
      <w:r w:rsidRPr="00981C03">
        <w:t xml:space="preserve"> fencing</w:t>
      </w:r>
      <w:r w:rsidR="003900D9">
        <w:t>,</w:t>
      </w:r>
      <w:r w:rsidRPr="00981C03">
        <w:t xml:space="preserve"> or combination</w:t>
      </w:r>
      <w:r w:rsidR="00F366BD">
        <w:t>s</w:t>
      </w:r>
      <w:r w:rsidRPr="00981C03">
        <w:t xml:space="preserve"> of these) can be assessed. We </w:t>
      </w:r>
      <w:r w:rsidR="00252AAF">
        <w:t>present</w:t>
      </w:r>
      <w:r w:rsidR="00252AAF" w:rsidRPr="00981C03">
        <w:t xml:space="preserve"> </w:t>
      </w:r>
      <w:r w:rsidRPr="00981C03">
        <w:t xml:space="preserve">a set of </w:t>
      </w:r>
      <w:r w:rsidR="00252AAF">
        <w:t xml:space="preserve">recommended </w:t>
      </w:r>
      <w:r w:rsidRPr="00981C03">
        <w:t>criteria that fox control project</w:t>
      </w:r>
      <w:r w:rsidR="00252AAF">
        <w:t xml:space="preserve"> manager</w:t>
      </w:r>
      <w:r w:rsidRPr="00981C03">
        <w:t xml:space="preserve">s should </w:t>
      </w:r>
      <w:r w:rsidR="008924D0">
        <w:t xml:space="preserve">apply </w:t>
      </w:r>
      <w:proofErr w:type="gramStart"/>
      <w:r w:rsidR="00252AAF">
        <w:t xml:space="preserve">in order </w:t>
      </w:r>
      <w:r w:rsidRPr="00981C03">
        <w:t>to</w:t>
      </w:r>
      <w:proofErr w:type="gramEnd"/>
      <w:r w:rsidRPr="00981C03">
        <w:t xml:space="preserve"> achieve adequate and lasting suppression of fox </w:t>
      </w:r>
      <w:r w:rsidR="00AC3DFB" w:rsidRPr="00981C03">
        <w:t>populations</w:t>
      </w:r>
      <w:r w:rsidR="00252AAF">
        <w:t>. In addition,</w:t>
      </w:r>
      <w:r w:rsidR="003900D9">
        <w:t xml:space="preserve"> </w:t>
      </w:r>
      <w:r w:rsidR="00252AAF">
        <w:t xml:space="preserve">we </w:t>
      </w:r>
      <w:r w:rsidR="003900D9">
        <w:t>highlight</w:t>
      </w:r>
      <w:r w:rsidR="008924D0">
        <w:t xml:space="preserve"> information gaps that</w:t>
      </w:r>
      <w:r w:rsidR="006A7076">
        <w:t>,</w:t>
      </w:r>
      <w:r w:rsidR="008924D0">
        <w:t xml:space="preserve"> if filled</w:t>
      </w:r>
      <w:r w:rsidR="006A7076">
        <w:t>,</w:t>
      </w:r>
      <w:r w:rsidR="008924D0">
        <w:t xml:space="preserve"> would improve fox control outcomes</w:t>
      </w:r>
      <w:r w:rsidRPr="00981C03">
        <w:t>.</w:t>
      </w:r>
    </w:p>
    <w:p w14:paraId="37B12855" w14:textId="77777777" w:rsidR="00074331" w:rsidRPr="00CE7E5D" w:rsidRDefault="00074331" w:rsidP="00704099">
      <w:pPr>
        <w:pStyle w:val="Heading1-Numbered"/>
      </w:pPr>
      <w:r w:rsidRPr="00243764">
        <w:br w:type="page"/>
      </w:r>
      <w:bookmarkStart w:id="23" w:name="_Toc286018760"/>
      <w:bookmarkStart w:id="24" w:name="_Toc409798397"/>
      <w:bookmarkStart w:id="25" w:name="_Toc24641445"/>
      <w:bookmarkStart w:id="26" w:name="_Toc39675448"/>
      <w:r w:rsidRPr="00CE7E5D">
        <w:lastRenderedPageBreak/>
        <w:t>Introduction</w:t>
      </w:r>
      <w:bookmarkEnd w:id="23"/>
      <w:bookmarkEnd w:id="24"/>
      <w:bookmarkEnd w:id="25"/>
      <w:bookmarkEnd w:id="26"/>
    </w:p>
    <w:bookmarkEnd w:id="14"/>
    <w:p w14:paraId="0164E298" w14:textId="3EECDF11" w:rsidR="001649DC" w:rsidRDefault="001649DC" w:rsidP="001649DC">
      <w:r w:rsidRPr="00A617E9">
        <w:t>Due to Australia’s isolation over evolutionary timescales, the native faunal assemblage has evolved with no specific threat o</w:t>
      </w:r>
      <w:r>
        <w:t xml:space="preserve">f </w:t>
      </w:r>
      <w:bookmarkStart w:id="27" w:name="_Hlk25552396"/>
      <w:r w:rsidR="006831A5">
        <w:t>R</w:t>
      </w:r>
      <w:r>
        <w:t xml:space="preserve">ed </w:t>
      </w:r>
      <w:r w:rsidR="006831A5">
        <w:t>F</w:t>
      </w:r>
      <w:r w:rsidRPr="00A617E9">
        <w:t xml:space="preserve">ox </w:t>
      </w:r>
      <w:r>
        <w:t>(</w:t>
      </w:r>
      <w:r w:rsidRPr="00554629">
        <w:rPr>
          <w:i/>
        </w:rPr>
        <w:t xml:space="preserve">Vulpes </w:t>
      </w:r>
      <w:r w:rsidR="003900D9">
        <w:rPr>
          <w:i/>
        </w:rPr>
        <w:t>v</w:t>
      </w:r>
      <w:r>
        <w:rPr>
          <w:i/>
        </w:rPr>
        <w:t>ulpes</w:t>
      </w:r>
      <w:r w:rsidRPr="00012798">
        <w:rPr>
          <w:iCs/>
        </w:rPr>
        <w:t>;</w:t>
      </w:r>
      <w:r w:rsidRPr="00A1120B">
        <w:rPr>
          <w:iCs/>
        </w:rPr>
        <w:t xml:space="preserve"> </w:t>
      </w:r>
      <w:r w:rsidRPr="00EE050F">
        <w:t>fox</w:t>
      </w:r>
      <w:r>
        <w:t>)</w:t>
      </w:r>
      <w:bookmarkEnd w:id="27"/>
      <w:r w:rsidRPr="00554629">
        <w:t xml:space="preserve"> </w:t>
      </w:r>
      <w:r w:rsidRPr="00A617E9">
        <w:t>predation, and thus ha</w:t>
      </w:r>
      <w:r w:rsidR="003900D9">
        <w:t>s</w:t>
      </w:r>
      <w:r w:rsidRPr="00A617E9">
        <w:t xml:space="preserve"> limited adaptive strategies </w:t>
      </w:r>
      <w:r w:rsidR="00CF4B17">
        <w:t>for</w:t>
      </w:r>
      <w:r w:rsidR="00CF4B17" w:rsidRPr="00A617E9">
        <w:t xml:space="preserve"> </w:t>
      </w:r>
      <w:r w:rsidRPr="00A617E9">
        <w:t>avoid</w:t>
      </w:r>
      <w:r w:rsidR="00CF4B17">
        <w:t>ing</w:t>
      </w:r>
      <w:r w:rsidRPr="00A617E9">
        <w:t xml:space="preserve"> </w:t>
      </w:r>
      <w:r w:rsidR="00FF5DD7">
        <w:t>it</w:t>
      </w:r>
      <w:r w:rsidRPr="00A617E9">
        <w:t xml:space="preserve">. </w:t>
      </w:r>
      <w:r w:rsidR="00CF4B17">
        <w:t xml:space="preserve">The </w:t>
      </w:r>
      <w:r w:rsidRPr="00A617E9">
        <w:t xml:space="preserve">Australian fauna has proven </w:t>
      </w:r>
      <w:r w:rsidR="00CF4B17">
        <w:t>to be highly</w:t>
      </w:r>
      <w:r w:rsidR="00CF4B17" w:rsidRPr="00A617E9">
        <w:t xml:space="preserve"> </w:t>
      </w:r>
      <w:r w:rsidRPr="00A617E9">
        <w:t>susceptible to</w:t>
      </w:r>
      <w:r w:rsidR="008A2634">
        <w:t xml:space="preserve"> fox</w:t>
      </w:r>
      <w:r w:rsidRPr="00A617E9">
        <w:t xml:space="preserve"> predation due to this </w:t>
      </w:r>
      <w:r w:rsidR="006A7076">
        <w:t>predator naivety</w:t>
      </w:r>
      <w:r>
        <w:t xml:space="preserve"> </w:t>
      </w:r>
      <w:r w:rsidRPr="00082B3B">
        <w:rPr>
          <w:noProof/>
        </w:rPr>
        <w:t>(Woinarski</w:t>
      </w:r>
      <w:r w:rsidR="00A421AF">
        <w:rPr>
          <w:noProof/>
        </w:rPr>
        <w:t xml:space="preserve"> et al.</w:t>
      </w:r>
      <w:r w:rsidRPr="00082B3B">
        <w:rPr>
          <w:noProof/>
        </w:rPr>
        <w:t xml:space="preserve"> 2015)</w:t>
      </w:r>
      <w:r w:rsidRPr="00A617E9">
        <w:t xml:space="preserve">. Mammals particularly susceptible to predation by the </w:t>
      </w:r>
      <w:r>
        <w:t>f</w:t>
      </w:r>
      <w:r w:rsidRPr="00A617E9">
        <w:t>ox are those that dwell or forage on the ground and broadly fall in</w:t>
      </w:r>
      <w:r w:rsidR="008D5873">
        <w:t>to</w:t>
      </w:r>
      <w:r w:rsidRPr="00A617E9">
        <w:t xml:space="preserve"> the </w:t>
      </w:r>
      <w:r w:rsidR="003900D9">
        <w:t>‘</w:t>
      </w:r>
      <w:r w:rsidRPr="00A617E9">
        <w:t>critical weight range</w:t>
      </w:r>
      <w:r w:rsidR="003900D9">
        <w:t>’</w:t>
      </w:r>
      <w:r w:rsidR="003900D9" w:rsidRPr="00A617E9">
        <w:t xml:space="preserve"> </w:t>
      </w:r>
      <w:r>
        <w:t xml:space="preserve">category </w:t>
      </w:r>
      <w:r w:rsidRPr="00A617E9">
        <w:t xml:space="preserve">of </w:t>
      </w:r>
      <w:r w:rsidR="003900D9" w:rsidRPr="00A617E9">
        <w:t>35</w:t>
      </w:r>
      <w:r w:rsidR="003900D9">
        <w:t> </w:t>
      </w:r>
      <w:r w:rsidRPr="00A617E9">
        <w:t>g – 5.</w:t>
      </w:r>
      <w:r w:rsidR="003900D9" w:rsidRPr="00A617E9">
        <w:t>5</w:t>
      </w:r>
      <w:r w:rsidR="003900D9">
        <w:t> </w:t>
      </w:r>
      <w:r w:rsidRPr="00A617E9">
        <w:t xml:space="preserve">kg </w:t>
      </w:r>
      <w:r w:rsidRPr="00082B3B">
        <w:rPr>
          <w:noProof/>
        </w:rPr>
        <w:t xml:space="preserve">(Burbidge </w:t>
      </w:r>
      <w:r w:rsidR="00D676F7">
        <w:rPr>
          <w:noProof/>
        </w:rPr>
        <w:t>and</w:t>
      </w:r>
      <w:r w:rsidRPr="00082B3B">
        <w:rPr>
          <w:noProof/>
        </w:rPr>
        <w:t xml:space="preserve"> McKenzie 1989; McKenzie et al. 2007; Woinarski</w:t>
      </w:r>
      <w:r w:rsidR="00A421AF">
        <w:rPr>
          <w:noProof/>
        </w:rPr>
        <w:t xml:space="preserve"> et al.</w:t>
      </w:r>
      <w:r w:rsidRPr="00082B3B">
        <w:rPr>
          <w:noProof/>
        </w:rPr>
        <w:t xml:space="preserve"> 2015)</w:t>
      </w:r>
      <w:r w:rsidRPr="00A617E9">
        <w:t xml:space="preserve">. </w:t>
      </w:r>
      <w:r w:rsidR="00FF5DD7">
        <w:t>The im</w:t>
      </w:r>
      <w:r w:rsidRPr="00A617E9">
        <w:t>pact</w:t>
      </w:r>
      <w:r w:rsidR="00FF5DD7">
        <w:t>s</w:t>
      </w:r>
      <w:r w:rsidRPr="00A617E9">
        <w:t xml:space="preserve"> of </w:t>
      </w:r>
      <w:r>
        <w:t>fox</w:t>
      </w:r>
      <w:r w:rsidRPr="00A617E9">
        <w:t xml:space="preserve">es are exacerbated by the presence of </w:t>
      </w:r>
      <w:bookmarkStart w:id="28" w:name="_Hlk25552505"/>
      <w:r w:rsidRPr="00A617E9">
        <w:t xml:space="preserve">feral </w:t>
      </w:r>
      <w:r w:rsidR="006A7076">
        <w:t xml:space="preserve">cats </w:t>
      </w:r>
      <w:r>
        <w:t>(</w:t>
      </w:r>
      <w:r>
        <w:rPr>
          <w:i/>
        </w:rPr>
        <w:t>Felis catus</w:t>
      </w:r>
      <w:r>
        <w:t>)</w:t>
      </w:r>
      <w:bookmarkEnd w:id="28"/>
      <w:r w:rsidRPr="00A617E9">
        <w:t>, habitat fragmentation</w:t>
      </w:r>
      <w:r w:rsidR="003900D9">
        <w:t>,</w:t>
      </w:r>
      <w:r w:rsidRPr="00A617E9">
        <w:t xml:space="preserve"> and changed fire regimes </w:t>
      </w:r>
      <w:r w:rsidRPr="00082B3B">
        <w:rPr>
          <w:noProof/>
        </w:rPr>
        <w:t>(Woinarski</w:t>
      </w:r>
      <w:r w:rsidR="00A421AF">
        <w:rPr>
          <w:noProof/>
        </w:rPr>
        <w:t xml:space="preserve"> et al.</w:t>
      </w:r>
      <w:r w:rsidRPr="00082B3B">
        <w:rPr>
          <w:noProof/>
        </w:rPr>
        <w:t xml:space="preserve"> 2015)</w:t>
      </w:r>
      <w:r>
        <w:t>.</w:t>
      </w:r>
    </w:p>
    <w:p w14:paraId="16558616" w14:textId="15E65A74" w:rsidR="001649DC" w:rsidRDefault="001649DC" w:rsidP="001649DC">
      <w:r w:rsidRPr="00554629">
        <w:t>The management of foxes</w:t>
      </w:r>
      <w:r>
        <w:t xml:space="preserve"> </w:t>
      </w:r>
      <w:r w:rsidRPr="00554629">
        <w:t xml:space="preserve">in Victoria </w:t>
      </w:r>
      <w:r>
        <w:t xml:space="preserve">follows the </w:t>
      </w:r>
      <w:bookmarkStart w:id="29" w:name="_Hlk25552529"/>
      <w:r w:rsidRPr="002E7EA2">
        <w:t>Invasive Plants and Animal</w:t>
      </w:r>
      <w:r w:rsidR="003900D9">
        <w:t>s</w:t>
      </w:r>
      <w:r w:rsidRPr="002E7EA2">
        <w:t xml:space="preserve"> Policy Framework (IPA</w:t>
      </w:r>
      <w:r>
        <w:t>F</w:t>
      </w:r>
      <w:r w:rsidRPr="002E7EA2">
        <w:t>)</w:t>
      </w:r>
      <w:bookmarkEnd w:id="29"/>
      <w:r w:rsidRPr="002E7EA2">
        <w:t xml:space="preserve"> </w:t>
      </w:r>
      <w:r>
        <w:t>and takes an asset-</w:t>
      </w:r>
      <w:r w:rsidR="00FF5DD7">
        <w:t xml:space="preserve">focused </w:t>
      </w:r>
      <w:r>
        <w:t xml:space="preserve">approach (i.e. </w:t>
      </w:r>
      <w:r w:rsidR="00FF5DD7">
        <w:t>makes the assumption that</w:t>
      </w:r>
      <w:r w:rsidR="006A7076">
        <w:t xml:space="preserve"> </w:t>
      </w:r>
      <w:r>
        <w:t xml:space="preserve">they cannot be eradicated </w:t>
      </w:r>
      <w:r w:rsidRPr="002E7EA2">
        <w:t xml:space="preserve">from the </w:t>
      </w:r>
      <w:r w:rsidR="00C55AAD">
        <w:t>s</w:t>
      </w:r>
      <w:r w:rsidR="00012798" w:rsidRPr="002E7EA2">
        <w:t>tate</w:t>
      </w:r>
      <w:r w:rsidR="00012798">
        <w:t xml:space="preserve"> but</w:t>
      </w:r>
      <w:r w:rsidRPr="002E7EA2">
        <w:t xml:space="preserve"> </w:t>
      </w:r>
      <w:r w:rsidR="006A7076">
        <w:t xml:space="preserve">seeks </w:t>
      </w:r>
      <w:r w:rsidR="00ED3796">
        <w:t>to reduce</w:t>
      </w:r>
      <w:r w:rsidR="00ED3796" w:rsidRPr="002E7EA2">
        <w:t xml:space="preserve"> </w:t>
      </w:r>
      <w:r w:rsidRPr="002E7EA2">
        <w:t>the</w:t>
      </w:r>
      <w:r w:rsidR="00ED3796">
        <w:t>ir</w:t>
      </w:r>
      <w:r w:rsidRPr="002E7EA2">
        <w:t xml:space="preserve"> adverse effects </w:t>
      </w:r>
      <w:r w:rsidR="00ED3796">
        <w:t>in order to</w:t>
      </w:r>
      <w:r w:rsidR="00ED3796" w:rsidRPr="002E7EA2">
        <w:t xml:space="preserve"> </w:t>
      </w:r>
      <w:r w:rsidRPr="002E7EA2">
        <w:t>provide the greatest benefits for specific high</w:t>
      </w:r>
      <w:r w:rsidR="003900D9">
        <w:t>-</w:t>
      </w:r>
      <w:r w:rsidRPr="002E7EA2">
        <w:t>value assets)</w:t>
      </w:r>
      <w:r>
        <w:t>. Fox</w:t>
      </w:r>
      <w:r w:rsidRPr="00554629">
        <w:t xml:space="preserve"> control is also undertaken for the protection of livestock (often led by community groups</w:t>
      </w:r>
      <w:r w:rsidR="00012798" w:rsidRPr="00554629">
        <w:t>)</w:t>
      </w:r>
      <w:r w:rsidR="00FF5DD7">
        <w:t>, which</w:t>
      </w:r>
      <w:r w:rsidRPr="00554629">
        <w:t xml:space="preserve"> may in some locations benefit or complement biodiversity conservation efforts</w:t>
      </w:r>
      <w:r>
        <w:t xml:space="preserve"> </w:t>
      </w:r>
      <w:r w:rsidRPr="00BD41DD">
        <w:rPr>
          <w:noProof/>
        </w:rPr>
        <w:t>(McLeod et al. 2010)</w:t>
      </w:r>
      <w:r w:rsidRPr="00554629">
        <w:t>.</w:t>
      </w:r>
    </w:p>
    <w:p w14:paraId="6A05BB8E" w14:textId="0B1B8283" w:rsidR="001649DC" w:rsidRDefault="001649DC" w:rsidP="001649DC">
      <w:r>
        <w:t>Fox control typically involves the use of lethal baiting</w:t>
      </w:r>
      <w:r w:rsidR="003900D9">
        <w:t>,</w:t>
      </w:r>
      <w:r>
        <w:t xml:space="preserve"> with uneaten baits </w:t>
      </w:r>
      <w:r w:rsidR="006A7076">
        <w:t xml:space="preserve">generally </w:t>
      </w:r>
      <w:r w:rsidR="00FF5DD7">
        <w:t xml:space="preserve">being </w:t>
      </w:r>
      <w:r>
        <w:t>recovered after 2</w:t>
      </w:r>
      <w:r w:rsidR="003900D9">
        <w:t>–</w:t>
      </w:r>
      <w:r w:rsidR="00C55AAD">
        <w:t>4 </w:t>
      </w:r>
      <w:r>
        <w:t xml:space="preserve">weeks. Baiting can be supplemented with shooting, trapping </w:t>
      </w:r>
      <w:r w:rsidR="006A7076">
        <w:t>and/or</w:t>
      </w:r>
      <w:r>
        <w:t xml:space="preserve"> den fumigation </w:t>
      </w:r>
      <w:r w:rsidRPr="00DE6F1A">
        <w:rPr>
          <w:noProof/>
        </w:rPr>
        <w:t>(Saunders</w:t>
      </w:r>
      <w:r w:rsidR="00A421AF">
        <w:rPr>
          <w:noProof/>
        </w:rPr>
        <w:t xml:space="preserve"> et al.</w:t>
      </w:r>
      <w:r w:rsidRPr="00DE6F1A">
        <w:rPr>
          <w:noProof/>
        </w:rPr>
        <w:t xml:space="preserve"> 2010)</w:t>
      </w:r>
      <w:r>
        <w:t xml:space="preserve">. </w:t>
      </w:r>
      <w:r w:rsidR="00EA0770">
        <w:t>Monitoring t</w:t>
      </w:r>
      <w:r>
        <w:t xml:space="preserve">he outcomes of control programs ranges from simply recording the number of baits taken </w:t>
      </w:r>
      <w:r w:rsidRPr="00A14661">
        <w:rPr>
          <w:noProof/>
        </w:rPr>
        <w:t xml:space="preserve">(Dexter </w:t>
      </w:r>
      <w:r w:rsidR="00D676F7">
        <w:rPr>
          <w:noProof/>
        </w:rPr>
        <w:t>and</w:t>
      </w:r>
      <w:r w:rsidRPr="00A14661">
        <w:rPr>
          <w:noProof/>
        </w:rPr>
        <w:t xml:space="preserve"> Meek 1998)</w:t>
      </w:r>
      <w:r>
        <w:t xml:space="preserve"> to assessing changes in both prey and predators using robust treatment/non-treatment or </w:t>
      </w:r>
      <w:r w:rsidR="003900D9">
        <w:t>before</w:t>
      </w:r>
      <w:r w:rsidR="00C55AAD">
        <w:t>–</w:t>
      </w:r>
      <w:r w:rsidR="003900D9">
        <w:t>after</w:t>
      </w:r>
      <w:r w:rsidR="00F366BD">
        <w:t xml:space="preserve"> </w:t>
      </w:r>
      <w:r w:rsidR="003900D9">
        <w:t>control</w:t>
      </w:r>
      <w:r w:rsidR="004C13A3">
        <w:t>-</w:t>
      </w:r>
      <w:r w:rsidR="003900D9">
        <w:t>impact (</w:t>
      </w:r>
      <w:r>
        <w:t>BACI</w:t>
      </w:r>
      <w:r w:rsidR="000C2DC2">
        <w:t>)</w:t>
      </w:r>
      <w:r w:rsidR="00761482">
        <w:t xml:space="preserve"> designs</w:t>
      </w:r>
      <w:r>
        <w:t xml:space="preserve"> </w:t>
      </w:r>
      <w:r w:rsidRPr="00A14661">
        <w:rPr>
          <w:noProof/>
        </w:rPr>
        <w:t>(Robley et al. 2014)</w:t>
      </w:r>
      <w:r>
        <w:t>.</w:t>
      </w:r>
    </w:p>
    <w:p w14:paraId="72E52AD8" w14:textId="0E813DF2" w:rsidR="00680AB8" w:rsidRDefault="00680AB8" w:rsidP="00680AB8">
      <w:r w:rsidRPr="00C1431F">
        <w:t>Experimental, large-scale evaluations of population reductions from baiting programs show that intensive baiting operations can achieve high success rates (e.g</w:t>
      </w:r>
      <w:r w:rsidRPr="00E42113">
        <w:t>. Thompson and Fleming 1994; Dexter</w:t>
      </w:r>
      <w:r w:rsidRPr="00C1431F">
        <w:t xml:space="preserve"> and Meek 1998). However, the resources, duration and care that go into these operations are generally much greater than </w:t>
      </w:r>
      <w:r w:rsidR="000047DE">
        <w:t xml:space="preserve">that which </w:t>
      </w:r>
      <w:r w:rsidRPr="00C1431F">
        <w:t>occurs during routine fox cont</w:t>
      </w:r>
      <w:r w:rsidRPr="00E42113">
        <w:t>rol operations conducted by conservation land managers (Saunders and McLeod 2007)</w:t>
      </w:r>
      <w:r w:rsidR="000C2DC2">
        <w:t>,</w:t>
      </w:r>
      <w:r w:rsidRPr="00C1431F">
        <w:t xml:space="preserve"> many of </w:t>
      </w:r>
      <w:r w:rsidR="000047DE">
        <w:t>which</w:t>
      </w:r>
      <w:r w:rsidR="000047DE" w:rsidRPr="00C1431F">
        <w:t xml:space="preserve"> </w:t>
      </w:r>
      <w:r w:rsidRPr="00C1431F">
        <w:t xml:space="preserve">are </w:t>
      </w:r>
      <w:r w:rsidR="00ED3796">
        <w:t>undertaken</w:t>
      </w:r>
      <w:r w:rsidRPr="00C1431F">
        <w:t xml:space="preserve"> </w:t>
      </w:r>
      <w:r w:rsidR="004C13A3">
        <w:t>on</w:t>
      </w:r>
      <w:r w:rsidR="004C13A3" w:rsidRPr="00C1431F">
        <w:t xml:space="preserve"> </w:t>
      </w:r>
      <w:r w:rsidRPr="00C1431F">
        <w:t xml:space="preserve">a </w:t>
      </w:r>
      <w:r w:rsidR="008A2634">
        <w:t xml:space="preserve">relatively small </w:t>
      </w:r>
      <w:r w:rsidRPr="00C1431F">
        <w:t xml:space="preserve">landscape scale. In contrast to </w:t>
      </w:r>
      <w:r w:rsidR="000047DE">
        <w:t xml:space="preserve">the results of </w:t>
      </w:r>
      <w:r w:rsidR="004C13A3">
        <w:t xml:space="preserve">the </w:t>
      </w:r>
      <w:r w:rsidRPr="00C1431F">
        <w:t>experimental studies</w:t>
      </w:r>
      <w:r w:rsidR="004C13A3">
        <w:t xml:space="preserve"> cited above</w:t>
      </w:r>
      <w:r w:rsidRPr="00C1431F">
        <w:t xml:space="preserve">, assessments of actual baiting practices by conservation organisations in Australia suggest that many </w:t>
      </w:r>
      <w:r w:rsidR="00905F48">
        <w:t xml:space="preserve">current </w:t>
      </w:r>
      <w:r w:rsidRPr="00C1431F">
        <w:t>baiting operations may be unlikely to achieve meaningful reductions in fox densities or impacts</w:t>
      </w:r>
      <w:r w:rsidR="00C334D4">
        <w:t xml:space="preserve"> (Reddiex et al. 2006)</w:t>
      </w:r>
      <w:r w:rsidRPr="00C1431F">
        <w:t>.</w:t>
      </w:r>
    </w:p>
    <w:p w14:paraId="25981C30" w14:textId="1A874DB9" w:rsidR="005913AE" w:rsidRDefault="001649DC" w:rsidP="001649DC">
      <w:pPr>
        <w:rPr>
          <w:color w:val="1C1D1E"/>
        </w:rPr>
      </w:pPr>
      <w:r>
        <w:rPr>
          <w:color w:val="1C1D1E"/>
        </w:rPr>
        <w:t xml:space="preserve">The assumption behind fox control is that a reduction in </w:t>
      </w:r>
      <w:r w:rsidR="00ED3796">
        <w:rPr>
          <w:color w:val="1C1D1E"/>
        </w:rPr>
        <w:t xml:space="preserve">fox </w:t>
      </w:r>
      <w:r>
        <w:rPr>
          <w:color w:val="1C1D1E"/>
        </w:rPr>
        <w:t xml:space="preserve">abundance </w:t>
      </w:r>
      <w:r w:rsidR="00654A7F">
        <w:rPr>
          <w:color w:val="1C1D1E"/>
        </w:rPr>
        <w:t xml:space="preserve">across an </w:t>
      </w:r>
      <w:bookmarkStart w:id="30" w:name="_Hlk25552735"/>
      <w:r w:rsidR="00654A7F">
        <w:rPr>
          <w:color w:val="1C1D1E"/>
        </w:rPr>
        <w:t>area of conservation interest (Ao</w:t>
      </w:r>
      <w:r w:rsidR="000C2DC2">
        <w:rPr>
          <w:color w:val="1C1D1E"/>
        </w:rPr>
        <w:t>CI</w:t>
      </w:r>
      <w:r w:rsidR="00654A7F">
        <w:rPr>
          <w:color w:val="1C1D1E"/>
        </w:rPr>
        <w:t>)</w:t>
      </w:r>
      <w:bookmarkEnd w:id="30"/>
      <w:r w:rsidR="00654A7F">
        <w:rPr>
          <w:color w:val="1C1D1E"/>
        </w:rPr>
        <w:t xml:space="preserve"> </w:t>
      </w:r>
      <w:r>
        <w:rPr>
          <w:color w:val="1C1D1E"/>
        </w:rPr>
        <w:t xml:space="preserve">causes a reduction in the damage </w:t>
      </w:r>
      <w:r w:rsidR="000668F2">
        <w:rPr>
          <w:color w:val="1C1D1E"/>
        </w:rPr>
        <w:t>inflicted</w:t>
      </w:r>
      <w:r>
        <w:rPr>
          <w:color w:val="1C1D1E"/>
        </w:rPr>
        <w:t xml:space="preserve"> by foxes </w:t>
      </w:r>
      <w:r w:rsidRPr="0042671E">
        <w:rPr>
          <w:noProof/>
          <w:color w:val="1C1D1E"/>
        </w:rPr>
        <w:t>(Sinclair et al. 1998</w:t>
      </w:r>
      <w:r w:rsidR="00951C57" w:rsidRPr="0042671E">
        <w:rPr>
          <w:noProof/>
          <w:color w:val="1C1D1E"/>
        </w:rPr>
        <w:t>; Hone 1999a</w:t>
      </w:r>
      <w:r w:rsidRPr="0042671E">
        <w:rPr>
          <w:noProof/>
          <w:color w:val="1C1D1E"/>
        </w:rPr>
        <w:t xml:space="preserve">; Doherty </w:t>
      </w:r>
      <w:r w:rsidR="00D676F7">
        <w:rPr>
          <w:noProof/>
          <w:color w:val="1C1D1E"/>
        </w:rPr>
        <w:t>and</w:t>
      </w:r>
      <w:r w:rsidRPr="0042671E">
        <w:rPr>
          <w:noProof/>
          <w:color w:val="1C1D1E"/>
        </w:rPr>
        <w:t xml:space="preserve"> Ritchie 2017)</w:t>
      </w:r>
      <w:r w:rsidR="000C2DC2">
        <w:rPr>
          <w:color w:val="1C1D1E"/>
        </w:rPr>
        <w:t>. For example,</w:t>
      </w:r>
      <w:r>
        <w:rPr>
          <w:color w:val="1C1D1E"/>
        </w:rPr>
        <w:t xml:space="preserve"> for native species at risk from fox predation, </w:t>
      </w:r>
      <w:r w:rsidR="000047DE">
        <w:rPr>
          <w:color w:val="1C1D1E"/>
        </w:rPr>
        <w:t xml:space="preserve">it is assumed that </w:t>
      </w:r>
      <w:r>
        <w:rPr>
          <w:color w:val="1C1D1E"/>
        </w:rPr>
        <w:t xml:space="preserve">reducing foxes will halt their </w:t>
      </w:r>
      <w:r w:rsidR="006A7076">
        <w:rPr>
          <w:color w:val="1C1D1E"/>
        </w:rPr>
        <w:t xml:space="preserve">population </w:t>
      </w:r>
      <w:r>
        <w:rPr>
          <w:color w:val="1C1D1E"/>
        </w:rPr>
        <w:t xml:space="preserve">decline and/or increase their abundance. However, the level to which fox populations or density needs to be reduced to allow native species to escape regulation by fox predation remains unknown. Fox control may reduce fox abundance, but if </w:t>
      </w:r>
      <w:r w:rsidR="000C2DC2">
        <w:rPr>
          <w:color w:val="1C1D1E"/>
        </w:rPr>
        <w:t xml:space="preserve">the reduction is </w:t>
      </w:r>
      <w:r>
        <w:rPr>
          <w:color w:val="1C1D1E"/>
        </w:rPr>
        <w:t xml:space="preserve">inadequate </w:t>
      </w:r>
      <w:r w:rsidR="00C55AAD">
        <w:rPr>
          <w:color w:val="1C1D1E"/>
        </w:rPr>
        <w:t xml:space="preserve">for achieving </w:t>
      </w:r>
      <w:r>
        <w:rPr>
          <w:color w:val="1C1D1E"/>
        </w:rPr>
        <w:t>population</w:t>
      </w:r>
      <w:r w:rsidR="000C2DC2">
        <w:rPr>
          <w:color w:val="1C1D1E"/>
        </w:rPr>
        <w:t>-</w:t>
      </w:r>
      <w:r>
        <w:rPr>
          <w:color w:val="1C1D1E"/>
        </w:rPr>
        <w:t xml:space="preserve">level </w:t>
      </w:r>
      <w:r w:rsidR="00470F53">
        <w:rPr>
          <w:color w:val="1C1D1E"/>
        </w:rPr>
        <w:t>control (</w:t>
      </w:r>
      <w:r>
        <w:rPr>
          <w:color w:val="1C1D1E"/>
        </w:rPr>
        <w:t xml:space="preserve">i.e. </w:t>
      </w:r>
      <w:r w:rsidR="000047DE">
        <w:rPr>
          <w:color w:val="1C1D1E"/>
        </w:rPr>
        <w:t xml:space="preserve">offsetting </w:t>
      </w:r>
      <w:r w:rsidR="004C13A3">
        <w:rPr>
          <w:color w:val="1C1D1E"/>
        </w:rPr>
        <w:t xml:space="preserve">the </w:t>
      </w:r>
      <w:r w:rsidR="006A7076">
        <w:rPr>
          <w:color w:val="1C1D1E"/>
        </w:rPr>
        <w:t xml:space="preserve">population </w:t>
      </w:r>
      <w:r>
        <w:rPr>
          <w:color w:val="1C1D1E"/>
        </w:rPr>
        <w:t>growth</w:t>
      </w:r>
      <w:r w:rsidR="006A7076">
        <w:rPr>
          <w:color w:val="1C1D1E"/>
        </w:rPr>
        <w:t xml:space="preserve">) </w:t>
      </w:r>
      <w:r w:rsidR="000047DE">
        <w:rPr>
          <w:color w:val="1C1D1E"/>
        </w:rPr>
        <w:t xml:space="preserve">of foxes, </w:t>
      </w:r>
      <w:r>
        <w:rPr>
          <w:color w:val="1C1D1E"/>
        </w:rPr>
        <w:t>the effects may be mitigated by compensatory changes in fecundity and</w:t>
      </w:r>
      <w:r w:rsidR="000C2DC2">
        <w:rPr>
          <w:color w:val="1C1D1E"/>
        </w:rPr>
        <w:t>/</w:t>
      </w:r>
      <w:r>
        <w:rPr>
          <w:color w:val="1C1D1E"/>
        </w:rPr>
        <w:t xml:space="preserve">or mortality rates </w:t>
      </w:r>
      <w:r w:rsidRPr="00404729">
        <w:rPr>
          <w:noProof/>
          <w:color w:val="1C1D1E"/>
        </w:rPr>
        <w:t>(Sinclair 1997)</w:t>
      </w:r>
      <w:r>
        <w:rPr>
          <w:color w:val="1C1D1E"/>
        </w:rPr>
        <w:t xml:space="preserve">. Compensatory immigration can also significantly affect the success of short-term predator control, particularly with highly mobile species such as the fox </w:t>
      </w:r>
      <w:r w:rsidRPr="003B065B">
        <w:rPr>
          <w:noProof/>
          <w:color w:val="1C1D1E"/>
        </w:rPr>
        <w:t xml:space="preserve">(Doherty </w:t>
      </w:r>
      <w:r w:rsidR="00D676F7">
        <w:rPr>
          <w:noProof/>
          <w:color w:val="1C1D1E"/>
        </w:rPr>
        <w:t>and</w:t>
      </w:r>
      <w:r w:rsidRPr="003B065B">
        <w:rPr>
          <w:noProof/>
          <w:color w:val="1C1D1E"/>
        </w:rPr>
        <w:t xml:space="preserve"> Ritchie 2017)</w:t>
      </w:r>
      <w:r>
        <w:rPr>
          <w:color w:val="1C1D1E"/>
        </w:rPr>
        <w:t xml:space="preserve">. To reduce </w:t>
      </w:r>
      <w:r w:rsidR="000C2DC2">
        <w:rPr>
          <w:color w:val="1C1D1E"/>
        </w:rPr>
        <w:t xml:space="preserve">a </w:t>
      </w:r>
      <w:r>
        <w:rPr>
          <w:color w:val="1C1D1E"/>
        </w:rPr>
        <w:t>species</w:t>
      </w:r>
      <w:r w:rsidR="000C2DC2">
        <w:rPr>
          <w:color w:val="1C1D1E"/>
        </w:rPr>
        <w:t>’</w:t>
      </w:r>
      <w:r>
        <w:rPr>
          <w:color w:val="1C1D1E"/>
        </w:rPr>
        <w:t xml:space="preserve"> abundance, population growth must be limited </w:t>
      </w:r>
      <w:r w:rsidRPr="00082B3B">
        <w:rPr>
          <w:noProof/>
          <w:color w:val="1C1D1E"/>
        </w:rPr>
        <w:t>(Hone 1999</w:t>
      </w:r>
      <w:r>
        <w:rPr>
          <w:noProof/>
          <w:color w:val="1C1D1E"/>
        </w:rPr>
        <w:t>a</w:t>
      </w:r>
      <w:r w:rsidRPr="00082B3B">
        <w:rPr>
          <w:noProof/>
          <w:color w:val="1C1D1E"/>
        </w:rPr>
        <w:t>)</w:t>
      </w:r>
      <w:r>
        <w:rPr>
          <w:color w:val="1C1D1E"/>
        </w:rPr>
        <w:t xml:space="preserve">. To maintain abundances at reduced levels, the higher compensatory population growth that can be generated following pest control must also be limited. Hone </w:t>
      </w:r>
      <w:r w:rsidRPr="0042671E">
        <w:rPr>
          <w:noProof/>
          <w:color w:val="1C1D1E"/>
        </w:rPr>
        <w:t>(1999</w:t>
      </w:r>
      <w:r>
        <w:rPr>
          <w:noProof/>
          <w:color w:val="1C1D1E"/>
        </w:rPr>
        <w:t>b</w:t>
      </w:r>
      <w:r w:rsidRPr="0042671E">
        <w:rPr>
          <w:noProof/>
          <w:color w:val="1C1D1E"/>
        </w:rPr>
        <w:t>)</w:t>
      </w:r>
      <w:r>
        <w:rPr>
          <w:color w:val="1C1D1E"/>
        </w:rPr>
        <w:t xml:space="preserve"> estimated that a population reduction in foxes of 0.65</w:t>
      </w:r>
      <w:r w:rsidR="000C2DC2">
        <w:rPr>
          <w:color w:val="1C1D1E"/>
        </w:rPr>
        <w:t xml:space="preserve"> per </w:t>
      </w:r>
      <w:r>
        <w:rPr>
          <w:color w:val="1C1D1E"/>
        </w:rPr>
        <w:t xml:space="preserve">year (65% reduction in density) </w:t>
      </w:r>
      <w:r w:rsidR="000047DE">
        <w:rPr>
          <w:color w:val="1C1D1E"/>
        </w:rPr>
        <w:t xml:space="preserve">is </w:t>
      </w:r>
      <w:r>
        <w:rPr>
          <w:color w:val="1C1D1E"/>
        </w:rPr>
        <w:t xml:space="preserve">needed to stop population increase. </w:t>
      </w:r>
      <w:r w:rsidR="00E94CA4">
        <w:rPr>
          <w:color w:val="1C1D1E"/>
        </w:rPr>
        <w:t>However, this estimation assumes no compensatory changes in the rate of increase in response to control</w:t>
      </w:r>
      <w:r w:rsidR="00C55AAD">
        <w:rPr>
          <w:color w:val="1C1D1E"/>
        </w:rPr>
        <w:t>;</w:t>
      </w:r>
      <w:r w:rsidR="00E94CA4">
        <w:rPr>
          <w:color w:val="1C1D1E"/>
        </w:rPr>
        <w:t xml:space="preserve"> nor does this figure capture the spatial nature of compensatory immigration</w:t>
      </w:r>
      <w:r w:rsidR="00C55AAD">
        <w:rPr>
          <w:color w:val="1C1D1E"/>
        </w:rPr>
        <w:t>,</w:t>
      </w:r>
      <w:r w:rsidR="00E94CA4">
        <w:rPr>
          <w:color w:val="1C1D1E"/>
        </w:rPr>
        <w:t xml:space="preserve"> and </w:t>
      </w:r>
      <w:r w:rsidR="00C55AAD">
        <w:rPr>
          <w:color w:val="1C1D1E"/>
        </w:rPr>
        <w:t xml:space="preserve">it </w:t>
      </w:r>
      <w:r w:rsidR="00E94CA4">
        <w:rPr>
          <w:color w:val="1C1D1E"/>
        </w:rPr>
        <w:t xml:space="preserve">should be interpreted as a </w:t>
      </w:r>
      <w:r w:rsidR="000047DE">
        <w:rPr>
          <w:color w:val="1C1D1E"/>
        </w:rPr>
        <w:t xml:space="preserve">minimum </w:t>
      </w:r>
      <w:r w:rsidR="00E94CA4">
        <w:rPr>
          <w:color w:val="1C1D1E"/>
        </w:rPr>
        <w:t xml:space="preserve">threshold </w:t>
      </w:r>
      <w:r w:rsidR="004C13A3">
        <w:rPr>
          <w:color w:val="1C1D1E"/>
        </w:rPr>
        <w:t xml:space="preserve">that needs </w:t>
      </w:r>
      <w:r w:rsidR="00E94CA4">
        <w:rPr>
          <w:color w:val="1C1D1E"/>
        </w:rPr>
        <w:t>to be exceeded</w:t>
      </w:r>
      <w:r w:rsidR="00905F48">
        <w:rPr>
          <w:color w:val="1C1D1E"/>
        </w:rPr>
        <w:t xml:space="preserve"> to obtain a benefit</w:t>
      </w:r>
      <w:r w:rsidR="00E94CA4">
        <w:rPr>
          <w:color w:val="1C1D1E"/>
        </w:rPr>
        <w:t>.</w:t>
      </w:r>
    </w:p>
    <w:p w14:paraId="7828DAE8" w14:textId="63B40C5E" w:rsidR="00F37A6B" w:rsidRDefault="005913AE" w:rsidP="001649DC">
      <w:pPr>
        <w:rPr>
          <w:color w:val="1C1D1E"/>
        </w:rPr>
      </w:pPr>
      <w:r w:rsidRPr="005913AE">
        <w:rPr>
          <w:color w:val="1C1D1E"/>
        </w:rPr>
        <w:t xml:space="preserve">The effectiveness of fox control at reducing fox density </w:t>
      </w:r>
      <w:r w:rsidR="000C2DC2">
        <w:rPr>
          <w:color w:val="1C1D1E"/>
        </w:rPr>
        <w:t>is</w:t>
      </w:r>
      <w:r w:rsidRPr="005913AE">
        <w:rPr>
          <w:color w:val="1C1D1E"/>
        </w:rPr>
        <w:t xml:space="preserve"> related to </w:t>
      </w:r>
      <w:r w:rsidR="00C334D4">
        <w:rPr>
          <w:color w:val="1C1D1E"/>
        </w:rPr>
        <w:t>several</w:t>
      </w:r>
      <w:r w:rsidR="000C2DC2">
        <w:rPr>
          <w:color w:val="1C1D1E"/>
        </w:rPr>
        <w:t xml:space="preserve"> </w:t>
      </w:r>
      <w:r w:rsidRPr="005913AE">
        <w:rPr>
          <w:color w:val="1C1D1E"/>
        </w:rPr>
        <w:t xml:space="preserve">factors. </w:t>
      </w:r>
      <w:r w:rsidRPr="005913AE">
        <w:t xml:space="preserve">Bait distribution patterns can be highly influenced by seasonal track access, and baits are often distributed at low densities (e.g. </w:t>
      </w:r>
      <w:r w:rsidRPr="00C432CE">
        <w:t xml:space="preserve">Gentle 2005; </w:t>
      </w:r>
      <w:r w:rsidRPr="00005F8F">
        <w:t>Reddiex et al. 2006</w:t>
      </w:r>
      <w:r w:rsidRPr="00C432CE">
        <w:t>; Carter et al. 2011; Towerton et al. 2012).</w:t>
      </w:r>
      <w:r w:rsidRPr="005913AE">
        <w:t xml:space="preserve"> Poor spatial </w:t>
      </w:r>
      <w:r w:rsidR="00905F48">
        <w:t>distribution</w:t>
      </w:r>
      <w:r w:rsidR="00905F48" w:rsidRPr="005913AE">
        <w:t xml:space="preserve"> </w:t>
      </w:r>
      <w:r w:rsidRPr="005913AE">
        <w:t xml:space="preserve">means that many </w:t>
      </w:r>
      <w:r w:rsidR="000C2DC2" w:rsidRPr="005913AE">
        <w:t>poison</w:t>
      </w:r>
      <w:r w:rsidR="000C2DC2">
        <w:t xml:space="preserve"> </w:t>
      </w:r>
      <w:r w:rsidRPr="005913AE">
        <w:t xml:space="preserve">baiting programs are likely to reach only a fraction of the resident fox population, even when coordinated across land tenures. In these situations, the removal of some foxes by baiting is likely to be almost immediately compensated for by adjustments in the home ranges of other resident </w:t>
      </w:r>
      <w:r w:rsidRPr="005913AE">
        <w:lastRenderedPageBreak/>
        <w:t xml:space="preserve">foxes, or rapid incursions by foxes from nearby areas (Carter et al. 2011). </w:t>
      </w:r>
      <w:r w:rsidR="00E94CA4" w:rsidRPr="005913AE">
        <w:t>The</w:t>
      </w:r>
      <w:r w:rsidR="00E94CA4" w:rsidRPr="005913AE">
        <w:rPr>
          <w:color w:val="1C1D1E"/>
        </w:rPr>
        <w:t xml:space="preserve"> size and shape</w:t>
      </w:r>
      <w:r w:rsidR="00E94CA4">
        <w:rPr>
          <w:color w:val="1C1D1E"/>
        </w:rPr>
        <w:t xml:space="preserve"> of an area can also have a significant effect on immigration rates and bait exposure rates. We propose a &gt;65% reduction in fox density (Hone </w:t>
      </w:r>
      <w:r w:rsidR="00E94CA4" w:rsidRPr="0042671E">
        <w:rPr>
          <w:noProof/>
          <w:color w:val="1C1D1E"/>
        </w:rPr>
        <w:t>1999</w:t>
      </w:r>
      <w:r w:rsidR="00E94CA4">
        <w:rPr>
          <w:noProof/>
          <w:color w:val="1C1D1E"/>
        </w:rPr>
        <w:t>b</w:t>
      </w:r>
      <w:r w:rsidR="00E94CA4" w:rsidRPr="0042671E">
        <w:rPr>
          <w:noProof/>
          <w:color w:val="1C1D1E"/>
        </w:rPr>
        <w:t>)</w:t>
      </w:r>
      <w:r w:rsidR="00E94CA4">
        <w:rPr>
          <w:color w:val="1C1D1E"/>
        </w:rPr>
        <w:t xml:space="preserve"> across &gt;50% of </w:t>
      </w:r>
      <w:r w:rsidR="000047DE">
        <w:rPr>
          <w:color w:val="1C1D1E"/>
        </w:rPr>
        <w:t xml:space="preserve">an </w:t>
      </w:r>
      <w:r w:rsidR="00E94CA4">
        <w:rPr>
          <w:color w:val="1C1D1E"/>
        </w:rPr>
        <w:t xml:space="preserve">AoCI as the measure for effective control of fox populations. The area of reduction </w:t>
      </w:r>
      <w:r w:rsidR="000047DE">
        <w:rPr>
          <w:color w:val="1C1D1E"/>
        </w:rPr>
        <w:t xml:space="preserve">proposed </w:t>
      </w:r>
      <w:r w:rsidR="00E94CA4">
        <w:rPr>
          <w:color w:val="1C1D1E"/>
        </w:rPr>
        <w:t xml:space="preserve">is </w:t>
      </w:r>
      <w:r w:rsidR="000047DE">
        <w:rPr>
          <w:color w:val="1C1D1E"/>
        </w:rPr>
        <w:t xml:space="preserve">an </w:t>
      </w:r>
      <w:r w:rsidR="00E94CA4">
        <w:rPr>
          <w:color w:val="1C1D1E"/>
        </w:rPr>
        <w:t>arbitrary</w:t>
      </w:r>
      <w:r w:rsidR="000047DE">
        <w:rPr>
          <w:color w:val="1C1D1E"/>
        </w:rPr>
        <w:t xml:space="preserve"> figure that</w:t>
      </w:r>
      <w:r w:rsidR="00E94CA4">
        <w:rPr>
          <w:color w:val="1C1D1E"/>
        </w:rPr>
        <w:t xml:space="preserve"> we consider to be a minimum target </w:t>
      </w:r>
      <w:r w:rsidR="000047DE">
        <w:rPr>
          <w:color w:val="1C1D1E"/>
        </w:rPr>
        <w:t>for areas</w:t>
      </w:r>
      <w:r w:rsidR="00E94CA4">
        <w:rPr>
          <w:color w:val="1C1D1E"/>
        </w:rPr>
        <w:t xml:space="preserve"> </w:t>
      </w:r>
      <w:r w:rsidR="004D4116">
        <w:rPr>
          <w:color w:val="1C1D1E"/>
        </w:rPr>
        <w:t xml:space="preserve">in </w:t>
      </w:r>
      <w:r w:rsidR="00E94CA4">
        <w:rPr>
          <w:color w:val="1C1D1E"/>
        </w:rPr>
        <w:t xml:space="preserve">which biodiversity conservation </w:t>
      </w:r>
      <w:r w:rsidR="00C55AAD">
        <w:rPr>
          <w:color w:val="1C1D1E"/>
        </w:rPr>
        <w:t xml:space="preserve">is </w:t>
      </w:r>
      <w:r w:rsidR="00E94CA4">
        <w:rPr>
          <w:color w:val="1C1D1E"/>
        </w:rPr>
        <w:t>the main aim. This figure needs further investigation.</w:t>
      </w:r>
    </w:p>
    <w:p w14:paraId="075257A7" w14:textId="0D1C6BD1" w:rsidR="001649DC" w:rsidRDefault="001649DC" w:rsidP="001649DC">
      <w:r w:rsidRPr="009F44BE">
        <w:t xml:space="preserve">In April 2017, the Victorian Government released its </w:t>
      </w:r>
      <w:r w:rsidR="004D4116">
        <w:t>b</w:t>
      </w:r>
      <w:r w:rsidR="004D4116" w:rsidRPr="009F44BE">
        <w:t xml:space="preserve">iodiversity </w:t>
      </w:r>
      <w:r w:rsidR="004D4116">
        <w:t>p</w:t>
      </w:r>
      <w:r w:rsidRPr="009F44BE">
        <w:t>lan (</w:t>
      </w:r>
      <w:r w:rsidRPr="009F44BE">
        <w:rPr>
          <w:i/>
        </w:rPr>
        <w:t xml:space="preserve">Protecting Victoria’s </w:t>
      </w:r>
      <w:r w:rsidR="004D4116">
        <w:rPr>
          <w:i/>
        </w:rPr>
        <w:t>Environment –</w:t>
      </w:r>
      <w:r w:rsidR="000C2DC2" w:rsidRPr="009F44BE">
        <w:rPr>
          <w:i/>
        </w:rPr>
        <w:t xml:space="preserve"> </w:t>
      </w:r>
      <w:r w:rsidRPr="009F44BE">
        <w:rPr>
          <w:i/>
        </w:rPr>
        <w:t>Biodiversity 2037</w:t>
      </w:r>
      <w:r w:rsidRPr="009F44BE">
        <w:t>)</w:t>
      </w:r>
      <w:r w:rsidR="000C2DC2">
        <w:t>,</w:t>
      </w:r>
      <w:r>
        <w:t xml:space="preserve"> which aims</w:t>
      </w:r>
      <w:r w:rsidRPr="009F44BE">
        <w:t xml:space="preserve"> to stop the decline of the </w:t>
      </w:r>
      <w:r w:rsidR="00C55AAD">
        <w:t>s</w:t>
      </w:r>
      <w:r w:rsidRPr="009F44BE">
        <w:t xml:space="preserve">tate’s native plants and animals, and </w:t>
      </w:r>
      <w:r w:rsidR="00C55AAD">
        <w:t xml:space="preserve">to </w:t>
      </w:r>
      <w:r w:rsidRPr="009F44BE">
        <w:t xml:space="preserve">improve the natural environment so it is healthy, </w:t>
      </w:r>
      <w:r w:rsidR="00ED3796">
        <w:t>retains its value</w:t>
      </w:r>
      <w:r w:rsidR="00ED3796" w:rsidRPr="009F44BE">
        <w:t xml:space="preserve"> </w:t>
      </w:r>
      <w:r w:rsidRPr="009F44BE">
        <w:t xml:space="preserve">and </w:t>
      </w:r>
      <w:r w:rsidR="00ED3796">
        <w:t xml:space="preserve">is </w:t>
      </w:r>
      <w:r w:rsidRPr="009F44BE">
        <w:t>actively cared for.</w:t>
      </w:r>
      <w:r>
        <w:t xml:space="preserve"> </w:t>
      </w:r>
      <w:r w:rsidRPr="002E7EA2">
        <w:t>The</w:t>
      </w:r>
      <w:r>
        <w:t xml:space="preserve"> </w:t>
      </w:r>
      <w:r w:rsidRPr="002E7EA2">
        <w:t xml:space="preserve">Biodiversity </w:t>
      </w:r>
      <w:r w:rsidR="00120627">
        <w:t xml:space="preserve">2037 </w:t>
      </w:r>
      <w:r w:rsidR="004D4116">
        <w:t>p</w:t>
      </w:r>
      <w:r w:rsidR="004D4116" w:rsidRPr="002E7EA2">
        <w:t xml:space="preserve">lan </w:t>
      </w:r>
      <w:r w:rsidRPr="002E7EA2">
        <w:t>contains 20-year management output targets across public and private land</w:t>
      </w:r>
      <w:r>
        <w:t xml:space="preserve">. </w:t>
      </w:r>
      <w:r w:rsidR="00120627">
        <w:t xml:space="preserve">It </w:t>
      </w:r>
      <w:r w:rsidRPr="002E7EA2">
        <w:t xml:space="preserve">includes </w:t>
      </w:r>
      <w:r>
        <w:t xml:space="preserve">a </w:t>
      </w:r>
      <w:r w:rsidRPr="002E7EA2">
        <w:t xml:space="preserve">target </w:t>
      </w:r>
      <w:r>
        <w:t xml:space="preserve">of </w:t>
      </w:r>
      <w:r w:rsidRPr="002E7EA2">
        <w:t>1.</w:t>
      </w:r>
      <w:r w:rsidR="000C2DC2" w:rsidRPr="002E7EA2">
        <w:t>5</w:t>
      </w:r>
      <w:r w:rsidR="000C2DC2">
        <w:t> </w:t>
      </w:r>
      <w:r w:rsidRPr="002E7EA2">
        <w:t>million hectares of</w:t>
      </w:r>
      <w:r w:rsidR="00DA6124">
        <w:t xml:space="preserve"> invasive predator</w:t>
      </w:r>
      <w:r w:rsidRPr="002E7EA2">
        <w:t xml:space="preserve"> control (</w:t>
      </w:r>
      <w:r w:rsidR="00905F48">
        <w:t>primarily</w:t>
      </w:r>
      <w:r w:rsidRPr="002E7EA2">
        <w:t xml:space="preserve"> </w:t>
      </w:r>
      <w:r>
        <w:t>fox</w:t>
      </w:r>
      <w:r w:rsidR="00120627">
        <w:t xml:space="preserve"> and</w:t>
      </w:r>
      <w:r w:rsidRPr="002E7EA2">
        <w:t xml:space="preserve"> feral </w:t>
      </w:r>
      <w:r w:rsidR="00120627" w:rsidRPr="002E7EA2">
        <w:t>cat</w:t>
      </w:r>
      <w:r w:rsidR="00120627">
        <w:t xml:space="preserve"> control</w:t>
      </w:r>
      <w:r w:rsidRPr="002E7EA2">
        <w:t>) in priority locations</w:t>
      </w:r>
      <w:r>
        <w:t xml:space="preserve">. Funding for the implementation of on-ground actions is through the </w:t>
      </w:r>
      <w:bookmarkStart w:id="31" w:name="_Hlk25553152"/>
      <w:r>
        <w:t xml:space="preserve">Biodiversity Response Planning (BRP) </w:t>
      </w:r>
      <w:r w:rsidR="00905F48">
        <w:t>projects</w:t>
      </w:r>
      <w:r>
        <w:t xml:space="preserve">, and the Weeds and Pests on Public Land (WPPL) </w:t>
      </w:r>
      <w:bookmarkEnd w:id="31"/>
      <w:r>
        <w:t>program. In 2019, BRP</w:t>
      </w:r>
      <w:r w:rsidR="000C2DC2">
        <w:t>-</w:t>
      </w:r>
      <w:r>
        <w:t>funded projects include</w:t>
      </w:r>
      <w:r w:rsidR="00ED3796">
        <w:t>d</w:t>
      </w:r>
      <w:r>
        <w:t xml:space="preserve"> </w:t>
      </w:r>
      <w:r w:rsidRPr="005671CB">
        <w:t>33</w:t>
      </w:r>
      <w:r>
        <w:t xml:space="preserve"> fox control projects across 11 geographic areas</w:t>
      </w:r>
      <w:r w:rsidR="000C2DC2">
        <w:t>,</w:t>
      </w:r>
      <w:r>
        <w:t xml:space="preserve"> with $4.3 million dollars of investment </w:t>
      </w:r>
      <w:r w:rsidRPr="00A14661">
        <w:rPr>
          <w:noProof/>
        </w:rPr>
        <w:t>(Victorian Government 2018)</w:t>
      </w:r>
      <w:r w:rsidR="00384D5F">
        <w:rPr>
          <w:noProof/>
        </w:rPr>
        <w:t>.  I</w:t>
      </w:r>
      <w:r w:rsidR="00905F48">
        <w:t>n addition</w:t>
      </w:r>
      <w:r w:rsidR="00384D5F">
        <w:t>,</w:t>
      </w:r>
      <w:r w:rsidR="00905F48">
        <w:t xml:space="preserve"> </w:t>
      </w:r>
      <w:r>
        <w:t xml:space="preserve">the WPPL </w:t>
      </w:r>
      <w:r w:rsidR="00120627">
        <w:t xml:space="preserve">is investing </w:t>
      </w:r>
      <w:r>
        <w:t>a significant portion of its $3.1 million</w:t>
      </w:r>
      <w:r w:rsidR="00C55AAD">
        <w:t xml:space="preserve"> </w:t>
      </w:r>
      <w:r w:rsidR="00DA6124">
        <w:t>annual</w:t>
      </w:r>
      <w:r>
        <w:t xml:space="preserve"> </w:t>
      </w:r>
      <w:r w:rsidR="00905F48">
        <w:t xml:space="preserve">funding </w:t>
      </w:r>
      <w:r w:rsidR="000C2DC2">
        <w:t xml:space="preserve">in </w:t>
      </w:r>
      <w:r>
        <w:t>fox control</w:t>
      </w:r>
      <w:r w:rsidR="000C2DC2">
        <w:t>,</w:t>
      </w:r>
      <w:r>
        <w:t xml:space="preserve"> covering </w:t>
      </w:r>
      <w:r w:rsidR="007D721B">
        <w:t>&gt;</w:t>
      </w:r>
      <w:r>
        <w:t xml:space="preserve">1.2 </w:t>
      </w:r>
      <w:r w:rsidR="00ED3796">
        <w:t>million </w:t>
      </w:r>
      <w:r>
        <w:t xml:space="preserve">ha </w:t>
      </w:r>
      <w:r w:rsidRPr="0082593D">
        <w:rPr>
          <w:noProof/>
        </w:rPr>
        <w:t>(Victorian Government 2019)</w:t>
      </w:r>
      <w:r>
        <w:t>.</w:t>
      </w:r>
    </w:p>
    <w:p w14:paraId="5DA379BA" w14:textId="5948DA72" w:rsidR="00120627" w:rsidRDefault="001649DC" w:rsidP="001649DC">
      <w:r>
        <w:t xml:space="preserve">These </w:t>
      </w:r>
      <w:r w:rsidR="00384D5F">
        <w:t xml:space="preserve">BRP and WPPL </w:t>
      </w:r>
      <w:r>
        <w:t xml:space="preserve">projects are undertaken </w:t>
      </w:r>
      <w:r w:rsidR="00120627">
        <w:t xml:space="preserve">over </w:t>
      </w:r>
      <w:r>
        <w:t>a wide range of spatial and temporal scale</w:t>
      </w:r>
      <w:r w:rsidR="000C2DC2">
        <w:t>s</w:t>
      </w:r>
      <w:r w:rsidR="00120627">
        <w:t>,</w:t>
      </w:r>
      <w:r>
        <w:t xml:space="preserve"> by </w:t>
      </w:r>
      <w:r w:rsidR="00ED3796">
        <w:t>the Department of Environment, Land, Water and Planning (</w:t>
      </w:r>
      <w:r>
        <w:t>DELWP</w:t>
      </w:r>
      <w:r w:rsidR="00ED3796">
        <w:t>)</w:t>
      </w:r>
      <w:r>
        <w:t xml:space="preserve">, Parks Victoria, </w:t>
      </w:r>
      <w:r w:rsidR="00120627">
        <w:t xml:space="preserve">the </w:t>
      </w:r>
      <w:r>
        <w:t xml:space="preserve">Catchment Management Authorities, the Australian Alpine Resorts Commission, </w:t>
      </w:r>
      <w:r w:rsidR="000C2DC2">
        <w:t>non-government organisati</w:t>
      </w:r>
      <w:r>
        <w:t>ons, and local governments. Current interventions can be divided into two broad categories</w:t>
      </w:r>
      <w:r w:rsidR="000C2DC2">
        <w:t>:</w:t>
      </w:r>
    </w:p>
    <w:p w14:paraId="79C4FCC6" w14:textId="3D4B4805" w:rsidR="00120627" w:rsidRDefault="000C2DC2" w:rsidP="00905F48">
      <w:pPr>
        <w:ind w:left="426" w:hanging="426"/>
      </w:pPr>
      <w:r>
        <w:t>(i)</w:t>
      </w:r>
      <w:r w:rsidR="00120627">
        <w:tab/>
      </w:r>
      <w:r>
        <w:t>l</w:t>
      </w:r>
      <w:r w:rsidR="001649DC">
        <w:t>arge</w:t>
      </w:r>
      <w:r w:rsidR="00ED3796">
        <w:t>-</w:t>
      </w:r>
      <w:r w:rsidR="001649DC">
        <w:t>scale (generally &gt;</w:t>
      </w:r>
      <w:r w:rsidR="000668F2">
        <w:t>30</w:t>
      </w:r>
      <w:r w:rsidR="00660CCD">
        <w:t>,000 </w:t>
      </w:r>
      <w:r w:rsidR="001649DC">
        <w:t>ha) multiyear projects. These generally involve ongoing and continuous (year-round) baiting</w:t>
      </w:r>
      <w:r w:rsidR="00660CCD">
        <w:t>,</w:t>
      </w:r>
      <w:r w:rsidR="001649DC">
        <w:t xml:space="preserve"> often with baits deployed across a network of internal tracks</w:t>
      </w:r>
      <w:r w:rsidR="00ED3796">
        <w:t>;</w:t>
      </w:r>
      <w:r w:rsidR="001649DC">
        <w:t xml:space="preserve"> </w:t>
      </w:r>
      <w:r w:rsidR="009400E0">
        <w:t>and</w:t>
      </w:r>
    </w:p>
    <w:p w14:paraId="130D7114" w14:textId="60F21987" w:rsidR="00120627" w:rsidRDefault="00660CCD" w:rsidP="00905F48">
      <w:pPr>
        <w:ind w:left="426" w:hanging="426"/>
      </w:pPr>
      <w:r>
        <w:t>(ii)</w:t>
      </w:r>
      <w:r w:rsidR="00120627">
        <w:tab/>
      </w:r>
      <w:r w:rsidR="00ED3796">
        <w:t>small-</w:t>
      </w:r>
      <w:r w:rsidR="001649DC">
        <w:t>scale (&lt;</w:t>
      </w:r>
      <w:r>
        <w:t>30,000 </w:t>
      </w:r>
      <w:r w:rsidR="001649DC">
        <w:t>ha) programs of limited duration (</w:t>
      </w:r>
      <w:r>
        <w:t>1 </w:t>
      </w:r>
      <w:r w:rsidR="001649DC">
        <w:t xml:space="preserve">month – </w:t>
      </w:r>
      <w:r>
        <w:t>3 </w:t>
      </w:r>
      <w:r w:rsidR="001649DC">
        <w:t>years) that may or may not undertake year-round control actions (</w:t>
      </w:r>
      <w:r w:rsidR="004D4116">
        <w:t>many have</w:t>
      </w:r>
      <w:r w:rsidR="001649DC">
        <w:t xml:space="preserve"> pulses of baiting </w:t>
      </w:r>
      <w:r>
        <w:t xml:space="preserve">of </w:t>
      </w:r>
      <w:r w:rsidR="001649DC">
        <w:t>4–</w:t>
      </w:r>
      <w:r w:rsidR="00120627">
        <w:t>12 </w:t>
      </w:r>
      <w:r w:rsidR="001649DC">
        <w:t>weeks once or twice per year</w:t>
      </w:r>
      <w:r w:rsidR="00120627">
        <w:t>).</w:t>
      </w:r>
    </w:p>
    <w:p w14:paraId="7CF95358" w14:textId="62C0BD3C" w:rsidR="001649DC" w:rsidRDefault="001649DC" w:rsidP="001649DC">
      <w:r>
        <w:t xml:space="preserve">Baiting layouts can vary from networks of baits within </w:t>
      </w:r>
      <w:r w:rsidR="00120627">
        <w:t xml:space="preserve">an </w:t>
      </w:r>
      <w:r w:rsidR="006966FF">
        <w:t>AoCI</w:t>
      </w:r>
      <w:r>
        <w:t xml:space="preserve">, </w:t>
      </w:r>
      <w:r w:rsidR="00120627">
        <w:t xml:space="preserve">to </w:t>
      </w:r>
      <w:r>
        <w:t>perimeter baiting</w:t>
      </w:r>
      <w:r w:rsidR="00660CCD">
        <w:t xml:space="preserve"> (in which</w:t>
      </w:r>
      <w:r>
        <w:t xml:space="preserve"> baits are placed around the outside of the </w:t>
      </w:r>
      <w:r w:rsidR="006966FF">
        <w:t>AoCI</w:t>
      </w:r>
      <w:r w:rsidR="00660CCD">
        <w:t>),</w:t>
      </w:r>
      <w:r>
        <w:t xml:space="preserve"> </w:t>
      </w:r>
      <w:r w:rsidR="00120627">
        <w:t xml:space="preserve">or </w:t>
      </w:r>
      <w:r>
        <w:t xml:space="preserve">a </w:t>
      </w:r>
      <w:r w:rsidR="00120627">
        <w:t xml:space="preserve">simple </w:t>
      </w:r>
      <w:r>
        <w:t xml:space="preserve">line of baits along a track </w:t>
      </w:r>
      <w:r w:rsidR="00660CCD">
        <w:t xml:space="preserve">or </w:t>
      </w:r>
      <w:r>
        <w:t>fence line.</w:t>
      </w:r>
    </w:p>
    <w:p w14:paraId="03FF4139" w14:textId="6DD560D4" w:rsidR="001649DC" w:rsidRDefault="001649DC" w:rsidP="001649DC">
      <w:r>
        <w:t xml:space="preserve">As part of the </w:t>
      </w:r>
      <w:r w:rsidR="000668F2">
        <w:t xml:space="preserve">Victorian State </w:t>
      </w:r>
      <w:r>
        <w:t>Government</w:t>
      </w:r>
      <w:r w:rsidR="00660CCD">
        <w:t>’</w:t>
      </w:r>
      <w:r>
        <w:t xml:space="preserve">s </w:t>
      </w:r>
      <w:r w:rsidR="00EB3D73">
        <w:t>continuous improvement framework</w:t>
      </w:r>
      <w:r>
        <w:t xml:space="preserve">, funds were made available through the Adaptive Learning Project and the </w:t>
      </w:r>
      <w:r w:rsidR="00ED3796">
        <w:t>WPPL</w:t>
      </w:r>
      <w:r>
        <w:t xml:space="preserve"> </w:t>
      </w:r>
      <w:r w:rsidR="00EB3D73">
        <w:t>p</w:t>
      </w:r>
      <w:r>
        <w:t xml:space="preserve">rogram </w:t>
      </w:r>
      <w:r w:rsidR="004D4116">
        <w:t>for this assessment of</w:t>
      </w:r>
      <w:r>
        <w:t xml:space="preserve"> the effectiveness of </w:t>
      </w:r>
      <w:r w:rsidR="00ED136A">
        <w:t xml:space="preserve">the </w:t>
      </w:r>
      <w:r>
        <w:t>BRP on-ground actions</w:t>
      </w:r>
      <w:r w:rsidR="00905F48">
        <w:t xml:space="preserve"> and in this report, we present the findings</w:t>
      </w:r>
      <w:r>
        <w:t xml:space="preserve">. </w:t>
      </w:r>
      <w:r w:rsidR="004D4116">
        <w:t xml:space="preserve">The information </w:t>
      </w:r>
      <w:r>
        <w:t>gained will help guide future management and investment decisions.</w:t>
      </w:r>
    </w:p>
    <w:p w14:paraId="4AA16282" w14:textId="4872C071" w:rsidR="00F37A6B" w:rsidRDefault="001649DC" w:rsidP="001649DC">
      <w:r>
        <w:t xml:space="preserve">The ultimate question </w:t>
      </w:r>
      <w:r w:rsidR="009400E0">
        <w:t>conservation practitioners would like</w:t>
      </w:r>
      <w:r>
        <w:t xml:space="preserve"> answered is, “Was the decline in species of conservation concern halted or reversed by the </w:t>
      </w:r>
      <w:r w:rsidR="000668F2">
        <w:t xml:space="preserve">fox </w:t>
      </w:r>
      <w:r>
        <w:t>control program?” Answering that question is outside the scope of this Adaptive Learning Project. The penultimate question we propose to address</w:t>
      </w:r>
      <w:r w:rsidR="00660CCD">
        <w:t xml:space="preserve"> in this </w:t>
      </w:r>
      <w:r w:rsidR="00EB3D73">
        <w:t>report</w:t>
      </w:r>
      <w:r w:rsidR="00660CCD">
        <w:t>,</w:t>
      </w:r>
      <w:r>
        <w:t xml:space="preserve"> which will provide information on the effectiveness of the management action (i.e. </w:t>
      </w:r>
      <w:r w:rsidR="00660CCD">
        <w:t xml:space="preserve">the control of </w:t>
      </w:r>
      <w:r>
        <w:t>fox populations) is</w:t>
      </w:r>
      <w:r w:rsidR="00660CCD">
        <w:t>:</w:t>
      </w:r>
    </w:p>
    <w:p w14:paraId="1C8DC718" w14:textId="57001C5E" w:rsidR="00F37A6B" w:rsidRPr="00F37A6B" w:rsidRDefault="001649DC" w:rsidP="00905F48">
      <w:pPr>
        <w:ind w:left="993" w:right="992"/>
        <w:rPr>
          <w:b/>
        </w:rPr>
      </w:pPr>
      <w:r w:rsidRPr="00F37A6B">
        <w:rPr>
          <w:b/>
        </w:rPr>
        <w:t>“What combination of control factors achieve</w:t>
      </w:r>
      <w:r w:rsidR="00ED136A">
        <w:rPr>
          <w:b/>
        </w:rPr>
        <w:t>s</w:t>
      </w:r>
      <w:r w:rsidRPr="00F37A6B">
        <w:rPr>
          <w:b/>
        </w:rPr>
        <w:t xml:space="preserve"> a reduction in fox density of &gt;65%</w:t>
      </w:r>
      <w:r w:rsidR="00BA4A13" w:rsidRPr="00F37A6B">
        <w:rPr>
          <w:b/>
        </w:rPr>
        <w:t xml:space="preserve"> over </w:t>
      </w:r>
      <w:r w:rsidR="00660CCD">
        <w:rPr>
          <w:b/>
        </w:rPr>
        <w:t>&gt;</w:t>
      </w:r>
      <w:r w:rsidR="00BA4A13" w:rsidRPr="00F37A6B">
        <w:rPr>
          <w:b/>
        </w:rPr>
        <w:t xml:space="preserve">50% of the </w:t>
      </w:r>
      <w:r w:rsidR="00B911F8" w:rsidRPr="00F37A6B">
        <w:rPr>
          <w:b/>
        </w:rPr>
        <w:t>a</w:t>
      </w:r>
      <w:r w:rsidR="00B911F8">
        <w:rPr>
          <w:b/>
        </w:rPr>
        <w:t xml:space="preserve">rea </w:t>
      </w:r>
      <w:r w:rsidR="00B911F8" w:rsidRPr="00F37A6B">
        <w:rPr>
          <w:b/>
        </w:rPr>
        <w:t>o</w:t>
      </w:r>
      <w:r w:rsidR="00B911F8">
        <w:rPr>
          <w:b/>
        </w:rPr>
        <w:t xml:space="preserve">f </w:t>
      </w:r>
      <w:r w:rsidR="00B911F8" w:rsidRPr="00F37A6B">
        <w:rPr>
          <w:b/>
        </w:rPr>
        <w:t>c</w:t>
      </w:r>
      <w:r w:rsidR="00B911F8">
        <w:rPr>
          <w:b/>
        </w:rPr>
        <w:t xml:space="preserve">onservation </w:t>
      </w:r>
      <w:r w:rsidR="00B911F8" w:rsidRPr="00F37A6B">
        <w:rPr>
          <w:b/>
        </w:rPr>
        <w:t>i</w:t>
      </w:r>
      <w:r w:rsidR="00B911F8">
        <w:rPr>
          <w:b/>
        </w:rPr>
        <w:t>nter</w:t>
      </w:r>
      <w:r w:rsidR="00307C2B">
        <w:rPr>
          <w:b/>
        </w:rPr>
        <w:t>est</w:t>
      </w:r>
      <w:r w:rsidRPr="00F37A6B">
        <w:rPr>
          <w:b/>
        </w:rPr>
        <w:t>?”</w:t>
      </w:r>
    </w:p>
    <w:p w14:paraId="0CE72656" w14:textId="24A84A55" w:rsidR="00C71985" w:rsidRDefault="001649DC" w:rsidP="001649DC">
      <w:r>
        <w:t>We use</w:t>
      </w:r>
      <w:r w:rsidR="000668F2">
        <w:t>d</w:t>
      </w:r>
      <w:r>
        <w:t xml:space="preserve"> a spatially explicit, individually based population model</w:t>
      </w:r>
      <w:r w:rsidR="00EB3D73">
        <w:t>ling framework</w:t>
      </w:r>
      <w:r>
        <w:t xml:space="preserve"> </w:t>
      </w:r>
      <w:r w:rsidR="00EB3D73">
        <w:t>for</w:t>
      </w:r>
      <w:r>
        <w:t xml:space="preserve"> foxes </w:t>
      </w:r>
      <w:r w:rsidRPr="00E6084F">
        <w:rPr>
          <w:noProof/>
        </w:rPr>
        <w:t>(‘FoxNet’; Hradsky et al. 2019)</w:t>
      </w:r>
      <w:r>
        <w:t xml:space="preserve"> and selected BRP and </w:t>
      </w:r>
      <w:r w:rsidR="00384D5F">
        <w:t>WPPL</w:t>
      </w:r>
      <w:r>
        <w:t xml:space="preserve"> projects</w:t>
      </w:r>
      <w:r w:rsidR="000668F2">
        <w:t xml:space="preserve"> that covered a range of spatial scales and baiting strategies</w:t>
      </w:r>
      <w:r>
        <w:t xml:space="preserve"> as case studies to answer this question. </w:t>
      </w:r>
      <w:r w:rsidR="00407C06">
        <w:t xml:space="preserve">The modelling used here is </w:t>
      </w:r>
      <w:r>
        <w:t xml:space="preserve">a transparent and objective method </w:t>
      </w:r>
      <w:r w:rsidR="00526277">
        <w:t>of assessing</w:t>
      </w:r>
      <w:r>
        <w:t xml:space="preserve"> the value</w:t>
      </w:r>
      <w:r w:rsidR="00526277">
        <w:t>-</w:t>
      </w:r>
      <w:r>
        <w:t>for</w:t>
      </w:r>
      <w:r w:rsidR="00526277">
        <w:t>-</w:t>
      </w:r>
      <w:r>
        <w:t xml:space="preserve">money outcome of fox control proposals </w:t>
      </w:r>
      <w:r w:rsidR="00407C06">
        <w:t xml:space="preserve">that land managers and investors can apply </w:t>
      </w:r>
      <w:r>
        <w:t>into the future.</w:t>
      </w:r>
    </w:p>
    <w:p w14:paraId="048F2271" w14:textId="379FA086" w:rsidR="00980E26" w:rsidRPr="00CE7E5D" w:rsidRDefault="00F35791" w:rsidP="00CE7E5D">
      <w:pPr>
        <w:pStyle w:val="Heading1-Numbered"/>
      </w:pPr>
      <w:r w:rsidRPr="00243764">
        <w:br w:type="page"/>
      </w:r>
      <w:bookmarkStart w:id="32" w:name="_Toc286018763"/>
      <w:bookmarkStart w:id="33" w:name="_Toc24641446"/>
      <w:bookmarkStart w:id="34" w:name="_Toc39675449"/>
      <w:r w:rsidR="00980E26" w:rsidRPr="00CE7E5D">
        <w:lastRenderedPageBreak/>
        <w:t>Method</w:t>
      </w:r>
      <w:bookmarkEnd w:id="32"/>
      <w:r w:rsidR="00B705CE" w:rsidRPr="00CE7E5D">
        <w:t>s</w:t>
      </w:r>
      <w:bookmarkEnd w:id="33"/>
      <w:bookmarkEnd w:id="34"/>
    </w:p>
    <w:p w14:paraId="02290ED0" w14:textId="7D170E74" w:rsidR="00501ABD" w:rsidRPr="00214385" w:rsidRDefault="00AA0937" w:rsidP="000C2DC2">
      <w:pPr>
        <w:pStyle w:val="Heading2-Numbered"/>
      </w:pPr>
      <w:bookmarkStart w:id="35" w:name="_Toc286018764"/>
      <w:bookmarkStart w:id="36" w:name="_Toc24641447"/>
      <w:bookmarkStart w:id="37" w:name="_Toc39675450"/>
      <w:r w:rsidRPr="00214385">
        <w:t>Fox control projects</w:t>
      </w:r>
      <w:bookmarkEnd w:id="35"/>
      <w:bookmarkEnd w:id="36"/>
      <w:bookmarkEnd w:id="37"/>
    </w:p>
    <w:p w14:paraId="490A3BD5" w14:textId="79CFCDB9" w:rsidR="001649DC" w:rsidRDefault="001649DC" w:rsidP="001649DC">
      <w:r>
        <w:t xml:space="preserve">We selected </w:t>
      </w:r>
      <w:r w:rsidR="00757277">
        <w:t xml:space="preserve">10 </w:t>
      </w:r>
      <w:r w:rsidR="00472A36">
        <w:t>of the 33</w:t>
      </w:r>
      <w:r>
        <w:t xml:space="preserve"> BRP projects and </w:t>
      </w:r>
      <w:r w:rsidR="00AB60B9">
        <w:t>four</w:t>
      </w:r>
      <w:r>
        <w:t xml:space="preserve"> </w:t>
      </w:r>
      <w:r w:rsidR="00757277">
        <w:t>‘</w:t>
      </w:r>
      <w:r>
        <w:t>Ark</w:t>
      </w:r>
      <w:r w:rsidR="00757277">
        <w:t>’</w:t>
      </w:r>
      <w:r>
        <w:t xml:space="preserve"> </w:t>
      </w:r>
      <w:r w:rsidR="00384D5F">
        <w:t xml:space="preserve">(WPPL) </w:t>
      </w:r>
      <w:r>
        <w:t xml:space="preserve">projects that </w:t>
      </w:r>
      <w:r w:rsidR="00231805">
        <w:t>have fox control as the</w:t>
      </w:r>
      <w:r>
        <w:t xml:space="preserve"> main management activity</w:t>
      </w:r>
      <w:r w:rsidR="00A73E90">
        <w:t>. The</w:t>
      </w:r>
      <w:r w:rsidR="00231805">
        <w:t xml:space="preserve"> fox control strategies</w:t>
      </w:r>
      <w:r>
        <w:t xml:space="preserve"> </w:t>
      </w:r>
      <w:r w:rsidR="00407C06">
        <w:t xml:space="preserve">employed in these projects have </w:t>
      </w:r>
      <w:r>
        <w:t>varied in spatial scale, timing and intensity of ba</w:t>
      </w:r>
      <w:r w:rsidR="00757277">
        <w:t>i</w:t>
      </w:r>
      <w:r>
        <w:t>ting</w:t>
      </w:r>
      <w:r w:rsidR="009400E0">
        <w:t>,</w:t>
      </w:r>
      <w:r>
        <w:t xml:space="preserve"> </w:t>
      </w:r>
      <w:r w:rsidR="00526277">
        <w:t>and</w:t>
      </w:r>
      <w:r>
        <w:t xml:space="preserve"> </w:t>
      </w:r>
      <w:r w:rsidR="00757277">
        <w:t xml:space="preserve">in </w:t>
      </w:r>
      <w:r>
        <w:t>the layout of baits (</w:t>
      </w:r>
      <w:r w:rsidR="00384D5F">
        <w:t xml:space="preserve">Figure 1, </w:t>
      </w:r>
      <w:r w:rsidR="00753A31">
        <w:t>Table 1</w:t>
      </w:r>
      <w:r w:rsidRPr="009400E0">
        <w:rPr>
          <w:bCs/>
        </w:rPr>
        <w:t>)</w:t>
      </w:r>
      <w:r w:rsidRPr="00243764">
        <w:t>.</w:t>
      </w:r>
      <w:r>
        <w:t xml:space="preserve"> </w:t>
      </w:r>
      <w:r w:rsidR="00905F48">
        <w:t>All</w:t>
      </w:r>
      <w:r w:rsidR="00A73E90">
        <w:t xml:space="preserve"> </w:t>
      </w:r>
      <w:r w:rsidR="00AB5551">
        <w:t xml:space="preserve">10 </w:t>
      </w:r>
      <w:r>
        <w:t>projects used buried toxic baits dosed with 3.</w:t>
      </w:r>
      <w:r w:rsidR="00753A31">
        <w:t>5 </w:t>
      </w:r>
      <w:r>
        <w:t>mg of sodium monofluoroacetate (compound 1080).</w:t>
      </w:r>
    </w:p>
    <w:p w14:paraId="71486B31" w14:textId="15A0EA4A" w:rsidR="00FD346A" w:rsidRPr="00243764" w:rsidRDefault="001649DC" w:rsidP="001649DC">
      <w:r w:rsidRPr="00EB560D">
        <w:t xml:space="preserve">Two program attributes </w:t>
      </w:r>
      <w:r>
        <w:t xml:space="preserve">that </w:t>
      </w:r>
      <w:r w:rsidR="00384D5F">
        <w:t>were</w:t>
      </w:r>
      <w:r w:rsidR="00407C06">
        <w:t xml:space="preserve"> </w:t>
      </w:r>
      <w:r w:rsidRPr="00EB560D">
        <w:t xml:space="preserve">considered important to </w:t>
      </w:r>
      <w:r w:rsidR="009400E0">
        <w:t xml:space="preserve">assess in </w:t>
      </w:r>
      <w:r w:rsidRPr="00EB560D">
        <w:t xml:space="preserve">this study were bait layout and </w:t>
      </w:r>
      <w:r>
        <w:t xml:space="preserve">the </w:t>
      </w:r>
      <w:r w:rsidRPr="00EB560D">
        <w:t>timing</w:t>
      </w:r>
      <w:r>
        <w:t xml:space="preserve"> of baiting</w:t>
      </w:r>
      <w:r w:rsidRPr="00EB560D">
        <w:t xml:space="preserve">. </w:t>
      </w:r>
      <w:r w:rsidR="00407C06">
        <w:t>T</w:t>
      </w:r>
      <w:r w:rsidRPr="00EB560D">
        <w:t xml:space="preserve">he spatial layout of </w:t>
      </w:r>
      <w:r w:rsidR="00407C06">
        <w:t xml:space="preserve">the </w:t>
      </w:r>
      <w:r w:rsidRPr="00EB560D">
        <w:t xml:space="preserve">bait stations within the </w:t>
      </w:r>
      <w:r w:rsidR="00407C06">
        <w:t xml:space="preserve">various </w:t>
      </w:r>
      <w:r w:rsidR="006B31A2">
        <w:t>AoCI</w:t>
      </w:r>
      <w:r w:rsidR="00407C06">
        <w:t>s</w:t>
      </w:r>
      <w:r w:rsidR="00407C06" w:rsidRPr="00EB560D">
        <w:t xml:space="preserve"> </w:t>
      </w:r>
      <w:r w:rsidR="00064A85" w:rsidRPr="00EB560D">
        <w:t>w</w:t>
      </w:r>
      <w:r w:rsidR="00064A85">
        <w:t>as</w:t>
      </w:r>
      <w:r w:rsidR="00064A85" w:rsidRPr="00EB560D">
        <w:t xml:space="preserve"> </w:t>
      </w:r>
      <w:r w:rsidRPr="00EB560D">
        <w:t xml:space="preserve">classified as </w:t>
      </w:r>
      <w:r w:rsidR="00407C06">
        <w:t>‘</w:t>
      </w:r>
      <w:r>
        <w:t xml:space="preserve">a </w:t>
      </w:r>
      <w:r w:rsidRPr="00EB560D">
        <w:t>network</w:t>
      </w:r>
      <w:r>
        <w:t>’</w:t>
      </w:r>
      <w:r w:rsidRPr="00EB560D">
        <w:t xml:space="preserve"> (</w:t>
      </w:r>
      <w:r w:rsidR="00A73E90">
        <w:t>i.e.</w:t>
      </w:r>
      <w:r w:rsidR="00A73E90" w:rsidRPr="00EB560D">
        <w:t xml:space="preserve"> </w:t>
      </w:r>
      <w:r w:rsidRPr="00EB560D">
        <w:t xml:space="preserve">bait stations </w:t>
      </w:r>
      <w:r>
        <w:t xml:space="preserve">were </w:t>
      </w:r>
      <w:r w:rsidRPr="00EB560D">
        <w:t>generally on internal tracks and roads</w:t>
      </w:r>
      <w:r>
        <w:t xml:space="preserve"> in a network</w:t>
      </w:r>
      <w:r w:rsidRPr="00EB560D">
        <w:t xml:space="preserve">), </w:t>
      </w:r>
      <w:r>
        <w:t>‘</w:t>
      </w:r>
      <w:r w:rsidRPr="00EB560D">
        <w:t>perimeter</w:t>
      </w:r>
      <w:r>
        <w:t>’</w:t>
      </w:r>
      <w:r w:rsidRPr="00EB560D">
        <w:t xml:space="preserve"> (</w:t>
      </w:r>
      <w:r w:rsidR="00A73E90">
        <w:t xml:space="preserve">i.e. </w:t>
      </w:r>
      <w:r w:rsidRPr="00EB560D">
        <w:t xml:space="preserve">baits were laid around the </w:t>
      </w:r>
      <w:r>
        <w:t>outside</w:t>
      </w:r>
      <w:r w:rsidRPr="00EB560D">
        <w:t xml:space="preserve"> of </w:t>
      </w:r>
      <w:r w:rsidR="004A41F3">
        <w:t>the AoCI</w:t>
      </w:r>
      <w:r w:rsidRPr="00EB560D">
        <w:t xml:space="preserve">) or </w:t>
      </w:r>
      <w:r>
        <w:t>‘</w:t>
      </w:r>
      <w:r w:rsidRPr="00EB560D">
        <w:t>linear</w:t>
      </w:r>
      <w:r>
        <w:t>’</w:t>
      </w:r>
      <w:r w:rsidRPr="00EB560D">
        <w:t xml:space="preserve"> (</w:t>
      </w:r>
      <w:r w:rsidR="00A73E90">
        <w:t>i.e.</w:t>
      </w:r>
      <w:r w:rsidR="00A73E90" w:rsidRPr="00EB560D">
        <w:t xml:space="preserve"> </w:t>
      </w:r>
      <w:r w:rsidRPr="00EB560D">
        <w:t>baits were laid along a feature</w:t>
      </w:r>
      <w:r w:rsidR="00757277">
        <w:t>,</w:t>
      </w:r>
      <w:r w:rsidRPr="00EB560D">
        <w:t xml:space="preserve"> e.g. fence/road within </w:t>
      </w:r>
      <w:r>
        <w:t xml:space="preserve">or along the edge of the </w:t>
      </w:r>
      <w:r w:rsidR="004A41F3">
        <w:t>AoCI</w:t>
      </w:r>
      <w:r w:rsidRPr="00EB560D">
        <w:t>). T</w:t>
      </w:r>
      <w:r w:rsidR="00407C06">
        <w:t>he t</w:t>
      </w:r>
      <w:r w:rsidRPr="00EB560D">
        <w:t xml:space="preserve">iming of </w:t>
      </w:r>
      <w:r w:rsidR="00407C06">
        <w:t xml:space="preserve">the </w:t>
      </w:r>
      <w:r w:rsidRPr="00EB560D">
        <w:t xml:space="preserve">baiting regimes </w:t>
      </w:r>
      <w:r w:rsidR="00753A31">
        <w:t>was</w:t>
      </w:r>
      <w:r w:rsidR="00753A31" w:rsidRPr="00EB560D">
        <w:t xml:space="preserve"> </w:t>
      </w:r>
      <w:r w:rsidRPr="00EB560D">
        <w:t xml:space="preserve">defined </w:t>
      </w:r>
      <w:r w:rsidR="00753A31">
        <w:t>according to</w:t>
      </w:r>
      <w:r w:rsidR="00753A31" w:rsidRPr="00EB560D">
        <w:t xml:space="preserve"> </w:t>
      </w:r>
      <w:r w:rsidRPr="00EB560D">
        <w:t xml:space="preserve">the temporal intensity of </w:t>
      </w:r>
      <w:r w:rsidR="00A73E90">
        <w:t xml:space="preserve">the </w:t>
      </w:r>
      <w:r w:rsidRPr="00EB560D">
        <w:t>baiting</w:t>
      </w:r>
      <w:r w:rsidR="00A73E90">
        <w:t xml:space="preserve"> program</w:t>
      </w:r>
      <w:r w:rsidR="00757277">
        <w:t>,</w:t>
      </w:r>
      <w:r w:rsidRPr="00EB560D">
        <w:t xml:space="preserve"> and </w:t>
      </w:r>
      <w:r w:rsidR="00753A31">
        <w:t xml:space="preserve">regimes </w:t>
      </w:r>
      <w:r w:rsidRPr="00EB560D">
        <w:t xml:space="preserve">were classified as </w:t>
      </w:r>
      <w:r>
        <w:t>‘</w:t>
      </w:r>
      <w:r w:rsidRPr="00EB560D">
        <w:t>continuous</w:t>
      </w:r>
      <w:r>
        <w:t>’</w:t>
      </w:r>
      <w:r w:rsidRPr="00EB560D">
        <w:t xml:space="preserve"> (</w:t>
      </w:r>
      <w:r w:rsidR="00A73E90">
        <w:t>i.e.</w:t>
      </w:r>
      <w:r w:rsidR="00A73E90" w:rsidRPr="00EB560D">
        <w:t xml:space="preserve"> </w:t>
      </w:r>
      <w:r w:rsidRPr="00EB560D">
        <w:t xml:space="preserve">baiting was consistent </w:t>
      </w:r>
      <w:r w:rsidR="00620F91" w:rsidRPr="00EB560D">
        <w:t>year</w:t>
      </w:r>
      <w:r w:rsidR="00620F91">
        <w:t>-round</w:t>
      </w:r>
      <w:r w:rsidRPr="00EB560D">
        <w:t xml:space="preserve"> at some scale</w:t>
      </w:r>
      <w:r w:rsidR="00757277">
        <w:t>,</w:t>
      </w:r>
      <w:r w:rsidRPr="00EB560D">
        <w:t xml:space="preserve"> e.g. fortnightly, monthly</w:t>
      </w:r>
      <w:r w:rsidR="00753A31">
        <w:t>,</w:t>
      </w:r>
      <w:r w:rsidRPr="00EB560D">
        <w:t xml:space="preserve"> etc</w:t>
      </w:r>
      <w:r w:rsidR="00753A31">
        <w:t>.</w:t>
      </w:r>
      <w:r w:rsidRPr="00EB560D">
        <w:t xml:space="preserve">) or </w:t>
      </w:r>
      <w:r>
        <w:t>‘</w:t>
      </w:r>
      <w:r w:rsidRPr="00EB560D">
        <w:t>pulsed</w:t>
      </w:r>
      <w:r>
        <w:t>’</w:t>
      </w:r>
      <w:r w:rsidRPr="00EB560D">
        <w:t xml:space="preserve"> (</w:t>
      </w:r>
      <w:r w:rsidR="00A73E90">
        <w:t>i.e.</w:t>
      </w:r>
      <w:r w:rsidR="00A73E90" w:rsidRPr="00EB560D">
        <w:t xml:space="preserve"> </w:t>
      </w:r>
      <w:r w:rsidRPr="00EB560D">
        <w:t>baiting was only con</w:t>
      </w:r>
      <w:r w:rsidR="004A41F3">
        <w:t xml:space="preserve">tinuous </w:t>
      </w:r>
      <w:r w:rsidRPr="00EB560D">
        <w:t xml:space="preserve">between </w:t>
      </w:r>
      <w:r w:rsidR="004A41F3">
        <w:t>set</w:t>
      </w:r>
      <w:r w:rsidRPr="00EB560D">
        <w:t xml:space="preserve"> periods</w:t>
      </w:r>
      <w:r w:rsidR="00757277">
        <w:t>,</w:t>
      </w:r>
      <w:r w:rsidRPr="00EB560D">
        <w:t xml:space="preserve"> e.g. </w:t>
      </w:r>
      <w:r w:rsidR="00753A31">
        <w:t>6 </w:t>
      </w:r>
      <w:r w:rsidR="004A41F3">
        <w:t xml:space="preserve">weeks of baiting undertaken </w:t>
      </w:r>
      <w:r w:rsidR="00C432CE">
        <w:t>three</w:t>
      </w:r>
      <w:r w:rsidR="004A41F3">
        <w:t xml:space="preserve"> times during the year</w:t>
      </w:r>
      <w:r w:rsidRPr="00EB560D">
        <w:t>).</w:t>
      </w:r>
    </w:p>
    <w:p w14:paraId="032EC839" w14:textId="1D0BA367" w:rsidR="00970CE1" w:rsidRPr="004A41F3" w:rsidRDefault="00970CE1" w:rsidP="004A41F3">
      <w:pPr>
        <w:pStyle w:val="Caption-Table"/>
      </w:pPr>
      <w:bookmarkStart w:id="38" w:name="_Ref327360873"/>
      <w:bookmarkStart w:id="39" w:name="_Toc409798453"/>
      <w:bookmarkStart w:id="40" w:name="_Toc24619379"/>
      <w:r w:rsidRPr="004A41F3">
        <w:t xml:space="preserve">Table </w:t>
      </w:r>
      <w:r w:rsidR="00785243">
        <w:fldChar w:fldCharType="begin"/>
      </w:r>
      <w:r w:rsidR="00785243">
        <w:instrText xml:space="preserve"> SEQ Table \* ARABIC </w:instrText>
      </w:r>
      <w:r w:rsidR="00785243">
        <w:fldChar w:fldCharType="separate"/>
      </w:r>
      <w:r w:rsidR="00616CFD">
        <w:rPr>
          <w:noProof/>
        </w:rPr>
        <w:t>1</w:t>
      </w:r>
      <w:r w:rsidR="00785243">
        <w:rPr>
          <w:noProof/>
        </w:rPr>
        <w:fldChar w:fldCharType="end"/>
      </w:r>
      <w:bookmarkEnd w:id="38"/>
      <w:r w:rsidRPr="004A41F3">
        <w:t xml:space="preserve">. </w:t>
      </w:r>
      <w:bookmarkEnd w:id="39"/>
      <w:r w:rsidR="00AA0937" w:rsidRPr="004A41F3">
        <w:t>Fox control case study projects and their control strategies</w:t>
      </w:r>
      <w:bookmarkEnd w:id="40"/>
    </w:p>
    <w:tbl>
      <w:tblPr>
        <w:tblStyle w:val="DELWPTable"/>
        <w:tblW w:w="5000" w:type="pct"/>
        <w:tblInd w:w="0" w:type="dxa"/>
        <w:tblLayout w:type="fixed"/>
        <w:tblLook w:val="01E0" w:firstRow="1" w:lastRow="1" w:firstColumn="1" w:lastColumn="1" w:noHBand="0" w:noVBand="0"/>
      </w:tblPr>
      <w:tblGrid>
        <w:gridCol w:w="2408"/>
        <w:gridCol w:w="997"/>
        <w:gridCol w:w="1467"/>
        <w:gridCol w:w="1085"/>
        <w:gridCol w:w="2265"/>
        <w:gridCol w:w="1417"/>
      </w:tblGrid>
      <w:tr w:rsidR="00F43966" w:rsidRPr="00526277" w14:paraId="4CB72BFA" w14:textId="31E861F0" w:rsidTr="00F43966">
        <w:trPr>
          <w:cnfStyle w:val="100000000000" w:firstRow="1" w:lastRow="0" w:firstColumn="0" w:lastColumn="0" w:oddVBand="0" w:evenVBand="0" w:oddHBand="0" w:evenHBand="0" w:firstRowFirstColumn="0" w:firstRowLastColumn="0" w:lastRowFirstColumn="0" w:lastRowLastColumn="0"/>
        </w:trPr>
        <w:tc>
          <w:tcPr>
            <w:tcW w:w="1249" w:type="pct"/>
          </w:tcPr>
          <w:p w14:paraId="30DB8422" w14:textId="2C8DD442" w:rsidR="00F43966" w:rsidRPr="00905F48" w:rsidRDefault="00F43966" w:rsidP="007C0E99">
            <w:pPr>
              <w:pStyle w:val="Tableheadingtext"/>
              <w:rPr>
                <w:b w:val="0"/>
                <w:bCs/>
              </w:rPr>
            </w:pPr>
            <w:r w:rsidRPr="00905F48">
              <w:rPr>
                <w:b w:val="0"/>
                <w:bCs/>
              </w:rPr>
              <w:t>Project name</w:t>
            </w:r>
          </w:p>
        </w:tc>
        <w:tc>
          <w:tcPr>
            <w:tcW w:w="517" w:type="pct"/>
          </w:tcPr>
          <w:p w14:paraId="5854626A" w14:textId="0B009C63" w:rsidR="00F43966" w:rsidRPr="00905F48" w:rsidRDefault="00F43966" w:rsidP="00444954">
            <w:pPr>
              <w:pStyle w:val="Tableheadingtext"/>
              <w:jc w:val="center"/>
              <w:rPr>
                <w:b w:val="0"/>
                <w:bCs/>
              </w:rPr>
            </w:pPr>
            <w:r w:rsidRPr="00905F48">
              <w:rPr>
                <w:b w:val="0"/>
                <w:bCs/>
              </w:rPr>
              <w:t>BRP project</w:t>
            </w:r>
          </w:p>
        </w:tc>
        <w:tc>
          <w:tcPr>
            <w:tcW w:w="761" w:type="pct"/>
          </w:tcPr>
          <w:p w14:paraId="38505FCA" w14:textId="241A0BB8" w:rsidR="00F43966" w:rsidRPr="00905F48" w:rsidRDefault="00F43966" w:rsidP="00444954">
            <w:pPr>
              <w:pStyle w:val="Tableheadingtext"/>
              <w:jc w:val="center"/>
              <w:rPr>
                <w:b w:val="0"/>
                <w:bCs/>
                <w:szCs w:val="22"/>
              </w:rPr>
            </w:pPr>
            <w:r w:rsidRPr="00905F48">
              <w:rPr>
                <w:b w:val="0"/>
                <w:bCs/>
              </w:rPr>
              <w:t>Area of conservation interest (ha)</w:t>
            </w:r>
          </w:p>
        </w:tc>
        <w:tc>
          <w:tcPr>
            <w:tcW w:w="563" w:type="pct"/>
          </w:tcPr>
          <w:p w14:paraId="7E7795B5" w14:textId="01218189" w:rsidR="00F43966" w:rsidRPr="00905F48" w:rsidRDefault="00F43966" w:rsidP="00444954">
            <w:pPr>
              <w:pStyle w:val="Tableheadingtext"/>
              <w:jc w:val="center"/>
              <w:rPr>
                <w:b w:val="0"/>
                <w:bCs/>
              </w:rPr>
            </w:pPr>
            <w:r w:rsidRPr="00905F48">
              <w:rPr>
                <w:b w:val="0"/>
                <w:bCs/>
              </w:rPr>
              <w:t>Bait layout</w:t>
            </w:r>
          </w:p>
        </w:tc>
        <w:tc>
          <w:tcPr>
            <w:tcW w:w="1175" w:type="pct"/>
          </w:tcPr>
          <w:p w14:paraId="3C152E65" w14:textId="7CEA14CC" w:rsidR="00F43966" w:rsidRPr="00905F48" w:rsidRDefault="00F43966" w:rsidP="00444954">
            <w:pPr>
              <w:pStyle w:val="Tableheadingtext"/>
              <w:jc w:val="center"/>
              <w:rPr>
                <w:b w:val="0"/>
                <w:bCs/>
              </w:rPr>
            </w:pPr>
            <w:r w:rsidRPr="00905F48">
              <w:rPr>
                <w:b w:val="0"/>
                <w:bCs/>
              </w:rPr>
              <w:t>Timing</w:t>
            </w:r>
          </w:p>
        </w:tc>
        <w:tc>
          <w:tcPr>
            <w:tcW w:w="735" w:type="pct"/>
          </w:tcPr>
          <w:p w14:paraId="3B020FB7" w14:textId="0F9D36C5" w:rsidR="00F43966" w:rsidRPr="00905F48" w:rsidRDefault="00F43966" w:rsidP="00444954">
            <w:pPr>
              <w:pStyle w:val="Tableheadingtext"/>
              <w:jc w:val="center"/>
              <w:rPr>
                <w:b w:val="0"/>
                <w:bCs/>
              </w:rPr>
            </w:pPr>
            <w:r w:rsidRPr="00905F48">
              <w:rPr>
                <w:b w:val="0"/>
                <w:bCs/>
              </w:rPr>
              <w:t>Bait replacement schedule</w:t>
            </w:r>
          </w:p>
        </w:tc>
      </w:tr>
      <w:tr w:rsidR="00F43966" w:rsidRPr="00243764" w14:paraId="640CE913" w14:textId="77777777" w:rsidTr="00E57B9D">
        <w:tc>
          <w:tcPr>
            <w:tcW w:w="1249" w:type="pct"/>
            <w:vAlign w:val="center"/>
          </w:tcPr>
          <w:p w14:paraId="0256C2DB" w14:textId="2E0ECDC6" w:rsidR="00F43966" w:rsidRDefault="00753A31" w:rsidP="00E57B9D">
            <w:pPr>
              <w:pStyle w:val="Tablebodytext"/>
            </w:pPr>
            <w:r>
              <w:t>Murray–</w:t>
            </w:r>
            <w:r w:rsidR="00F43966">
              <w:t>Sunset NP</w:t>
            </w:r>
            <w:r w:rsidR="00852BDC">
              <w:t>–</w:t>
            </w:r>
            <w:r w:rsidR="00757277">
              <w:t>S</w:t>
            </w:r>
            <w:r w:rsidR="00F43966">
              <w:t>outh</w:t>
            </w:r>
          </w:p>
        </w:tc>
        <w:tc>
          <w:tcPr>
            <w:tcW w:w="517" w:type="pct"/>
          </w:tcPr>
          <w:p w14:paraId="3B31C9A2" w14:textId="474C0919" w:rsidR="00F43966" w:rsidRPr="00243764" w:rsidRDefault="00F43966" w:rsidP="00444954">
            <w:pPr>
              <w:pStyle w:val="Tablebodytext"/>
              <w:jc w:val="center"/>
            </w:pPr>
            <w:r w:rsidRPr="00447D7C">
              <w:t>BRP028</w:t>
            </w:r>
          </w:p>
        </w:tc>
        <w:tc>
          <w:tcPr>
            <w:tcW w:w="761" w:type="pct"/>
          </w:tcPr>
          <w:p w14:paraId="00111D74" w14:textId="10C46012" w:rsidR="00F43966" w:rsidRPr="00243764" w:rsidRDefault="00F43966" w:rsidP="00444954">
            <w:pPr>
              <w:pStyle w:val="Tablebodytext"/>
              <w:ind w:right="363"/>
              <w:jc w:val="right"/>
            </w:pPr>
            <w:r w:rsidRPr="00447D7C">
              <w:t>3</w:t>
            </w:r>
            <w:r w:rsidR="00753A31">
              <w:t>,</w:t>
            </w:r>
            <w:r w:rsidRPr="00447D7C">
              <w:t>318</w:t>
            </w:r>
          </w:p>
        </w:tc>
        <w:tc>
          <w:tcPr>
            <w:tcW w:w="563" w:type="pct"/>
          </w:tcPr>
          <w:p w14:paraId="2BA39733" w14:textId="77777777" w:rsidR="00F43966" w:rsidRPr="00243764" w:rsidRDefault="00F43966" w:rsidP="00444954">
            <w:pPr>
              <w:pStyle w:val="Tablebodytext"/>
            </w:pPr>
            <w:r w:rsidRPr="00447D7C">
              <w:t>Linear</w:t>
            </w:r>
          </w:p>
        </w:tc>
        <w:tc>
          <w:tcPr>
            <w:tcW w:w="1175" w:type="pct"/>
          </w:tcPr>
          <w:p w14:paraId="3DEC51E0" w14:textId="77777777" w:rsidR="00F43966" w:rsidRPr="00243764" w:rsidRDefault="00F43966" w:rsidP="00444954">
            <w:pPr>
              <w:pStyle w:val="Tablebodytext"/>
            </w:pPr>
            <w:r w:rsidRPr="00447D7C">
              <w:t>Single pulse</w:t>
            </w:r>
            <w:r>
              <w:t xml:space="preserve"> </w:t>
            </w:r>
            <w:r w:rsidRPr="00447D7C">
              <w:t>(</w:t>
            </w:r>
            <w:r>
              <w:t>4</w:t>
            </w:r>
            <w:r w:rsidRPr="00447D7C">
              <w:t xml:space="preserve"> weeks)</w:t>
            </w:r>
          </w:p>
        </w:tc>
        <w:tc>
          <w:tcPr>
            <w:tcW w:w="735" w:type="pct"/>
          </w:tcPr>
          <w:p w14:paraId="2E0DD764" w14:textId="77777777" w:rsidR="00F43966" w:rsidRPr="00243764" w:rsidRDefault="00F43966" w:rsidP="00444954">
            <w:pPr>
              <w:pStyle w:val="Tablebodytext"/>
            </w:pPr>
            <w:r w:rsidRPr="00447D7C">
              <w:t>48</w:t>
            </w:r>
            <w:r>
              <w:t>-</w:t>
            </w:r>
            <w:r w:rsidRPr="00447D7C">
              <w:t>h</w:t>
            </w:r>
            <w:r>
              <w:t>ourly</w:t>
            </w:r>
          </w:p>
        </w:tc>
      </w:tr>
      <w:tr w:rsidR="00F43966" w:rsidRPr="00243764" w14:paraId="179F74EB" w14:textId="77777777" w:rsidTr="00E57B9D">
        <w:tc>
          <w:tcPr>
            <w:tcW w:w="1249" w:type="pct"/>
            <w:vAlign w:val="center"/>
          </w:tcPr>
          <w:p w14:paraId="603D3075" w14:textId="3A9D11A2" w:rsidR="00F43966" w:rsidRPr="00447D7C" w:rsidRDefault="00F43966" w:rsidP="00E57B9D">
            <w:pPr>
              <w:pStyle w:val="Tablebodytext"/>
            </w:pPr>
            <w:r>
              <w:t>Annuello FFR</w:t>
            </w:r>
          </w:p>
        </w:tc>
        <w:tc>
          <w:tcPr>
            <w:tcW w:w="517" w:type="pct"/>
          </w:tcPr>
          <w:p w14:paraId="5E565E42" w14:textId="557E101E" w:rsidR="00F43966" w:rsidRPr="00243764" w:rsidRDefault="00F43966" w:rsidP="00444954">
            <w:pPr>
              <w:pStyle w:val="Tablebodytext"/>
              <w:jc w:val="center"/>
            </w:pPr>
            <w:r w:rsidRPr="00447D7C">
              <w:t>BRP040</w:t>
            </w:r>
          </w:p>
        </w:tc>
        <w:tc>
          <w:tcPr>
            <w:tcW w:w="761" w:type="pct"/>
          </w:tcPr>
          <w:p w14:paraId="326AFA72" w14:textId="5D7AC070" w:rsidR="00F43966" w:rsidRPr="00243764" w:rsidRDefault="00F43966" w:rsidP="00444954">
            <w:pPr>
              <w:pStyle w:val="Tablebodytext"/>
              <w:ind w:right="363"/>
              <w:jc w:val="right"/>
            </w:pPr>
            <w:r w:rsidRPr="00447D7C">
              <w:t>12</w:t>
            </w:r>
            <w:r w:rsidR="00753A31">
              <w:t>,</w:t>
            </w:r>
            <w:r w:rsidRPr="00447D7C">
              <w:t>507</w:t>
            </w:r>
          </w:p>
        </w:tc>
        <w:tc>
          <w:tcPr>
            <w:tcW w:w="563" w:type="pct"/>
          </w:tcPr>
          <w:p w14:paraId="4D16B38A" w14:textId="77777777" w:rsidR="00F43966" w:rsidRPr="00243764" w:rsidRDefault="00F43966" w:rsidP="00444954">
            <w:pPr>
              <w:pStyle w:val="Tablebodytext"/>
            </w:pPr>
            <w:r w:rsidRPr="00447D7C">
              <w:t>Linear</w:t>
            </w:r>
          </w:p>
        </w:tc>
        <w:tc>
          <w:tcPr>
            <w:tcW w:w="1175" w:type="pct"/>
          </w:tcPr>
          <w:p w14:paraId="7AF2A3F3" w14:textId="77777777" w:rsidR="00F43966" w:rsidRPr="00243764" w:rsidRDefault="00F43966" w:rsidP="00444954">
            <w:pPr>
              <w:pStyle w:val="Tablebodytext"/>
            </w:pPr>
            <w:r w:rsidRPr="00447D7C">
              <w:t>Single pulse</w:t>
            </w:r>
            <w:r>
              <w:t xml:space="preserve"> </w:t>
            </w:r>
            <w:r w:rsidRPr="00447D7C">
              <w:t>(</w:t>
            </w:r>
            <w:r>
              <w:t>8</w:t>
            </w:r>
            <w:r w:rsidRPr="00447D7C">
              <w:t xml:space="preserve"> weeks)</w:t>
            </w:r>
          </w:p>
        </w:tc>
        <w:tc>
          <w:tcPr>
            <w:tcW w:w="735" w:type="pct"/>
          </w:tcPr>
          <w:p w14:paraId="498893EB" w14:textId="77777777" w:rsidR="00F43966" w:rsidRPr="00243764" w:rsidRDefault="00F43966" w:rsidP="00444954">
            <w:pPr>
              <w:pStyle w:val="Tablebodytext"/>
            </w:pPr>
            <w:r w:rsidRPr="00447D7C">
              <w:t>48</w:t>
            </w:r>
            <w:r>
              <w:t>-</w:t>
            </w:r>
            <w:r w:rsidRPr="00447D7C">
              <w:t>h</w:t>
            </w:r>
            <w:r>
              <w:t>ourly</w:t>
            </w:r>
          </w:p>
        </w:tc>
      </w:tr>
      <w:tr w:rsidR="00F43966" w:rsidRPr="00243764" w14:paraId="60917E98" w14:textId="77777777" w:rsidTr="00E57B9D">
        <w:tc>
          <w:tcPr>
            <w:tcW w:w="1249" w:type="pct"/>
            <w:vAlign w:val="center"/>
          </w:tcPr>
          <w:p w14:paraId="04B7254F" w14:textId="0DFB6866" w:rsidR="00F43966" w:rsidRPr="00447D7C" w:rsidRDefault="00E57B9D" w:rsidP="00E57B9D">
            <w:pPr>
              <w:pStyle w:val="Tablebodytext"/>
            </w:pPr>
            <w:r>
              <w:t xml:space="preserve">Lake </w:t>
            </w:r>
            <w:r w:rsidR="00F43966">
              <w:t>Tyrrell</w:t>
            </w:r>
            <w:r w:rsidR="00A73E90">
              <w:t>,</w:t>
            </w:r>
            <w:r>
              <w:t xml:space="preserve"> </w:t>
            </w:r>
            <w:r w:rsidRPr="00FD5F39">
              <w:rPr>
                <w:noProof/>
              </w:rPr>
              <w:t>Lake Timboram and Lalbert Creek</w:t>
            </w:r>
          </w:p>
        </w:tc>
        <w:tc>
          <w:tcPr>
            <w:tcW w:w="517" w:type="pct"/>
          </w:tcPr>
          <w:p w14:paraId="5B5506FA" w14:textId="2678D604" w:rsidR="00F43966" w:rsidRPr="00243764" w:rsidRDefault="00F43966" w:rsidP="00444954">
            <w:pPr>
              <w:pStyle w:val="Tablebodytext"/>
              <w:jc w:val="center"/>
            </w:pPr>
            <w:r w:rsidRPr="00447D7C">
              <w:t>BRP049</w:t>
            </w:r>
          </w:p>
        </w:tc>
        <w:tc>
          <w:tcPr>
            <w:tcW w:w="761" w:type="pct"/>
          </w:tcPr>
          <w:p w14:paraId="67F99A15" w14:textId="721B5043" w:rsidR="00F43966" w:rsidRPr="00243764" w:rsidRDefault="00F43966" w:rsidP="00444954">
            <w:pPr>
              <w:pStyle w:val="Tablebodytext"/>
              <w:ind w:right="363"/>
              <w:jc w:val="right"/>
            </w:pPr>
            <w:r w:rsidRPr="00447D7C">
              <w:t>11</w:t>
            </w:r>
            <w:r w:rsidR="00753A31">
              <w:t>,</w:t>
            </w:r>
            <w:r w:rsidRPr="00447D7C">
              <w:t>063</w:t>
            </w:r>
          </w:p>
        </w:tc>
        <w:tc>
          <w:tcPr>
            <w:tcW w:w="563" w:type="pct"/>
          </w:tcPr>
          <w:p w14:paraId="6D98FBBB" w14:textId="77777777" w:rsidR="00F43966" w:rsidRPr="00243764" w:rsidRDefault="00F43966" w:rsidP="00444954">
            <w:pPr>
              <w:pStyle w:val="Tablebodytext"/>
            </w:pPr>
            <w:r w:rsidRPr="00447D7C">
              <w:t>Linear</w:t>
            </w:r>
          </w:p>
        </w:tc>
        <w:tc>
          <w:tcPr>
            <w:tcW w:w="1175" w:type="pct"/>
          </w:tcPr>
          <w:p w14:paraId="20FE288D" w14:textId="77777777" w:rsidR="00F43966" w:rsidRPr="00243764" w:rsidRDefault="00F43966" w:rsidP="00444954">
            <w:pPr>
              <w:pStyle w:val="Tablebodytext"/>
            </w:pPr>
            <w:r w:rsidRPr="00447D7C">
              <w:t>Single pulse</w:t>
            </w:r>
            <w:r>
              <w:t xml:space="preserve"> </w:t>
            </w:r>
            <w:r w:rsidRPr="00447D7C">
              <w:t>(</w:t>
            </w:r>
            <w:r>
              <w:t>4</w:t>
            </w:r>
            <w:r w:rsidRPr="00447D7C">
              <w:t xml:space="preserve"> weeks)</w:t>
            </w:r>
          </w:p>
        </w:tc>
        <w:tc>
          <w:tcPr>
            <w:tcW w:w="735" w:type="pct"/>
          </w:tcPr>
          <w:p w14:paraId="51666730" w14:textId="77777777" w:rsidR="00F43966" w:rsidRPr="00243764" w:rsidRDefault="00F43966" w:rsidP="00444954">
            <w:pPr>
              <w:pStyle w:val="Tablebodytext"/>
            </w:pPr>
            <w:r w:rsidRPr="00447D7C">
              <w:t>48</w:t>
            </w:r>
            <w:r>
              <w:t>-</w:t>
            </w:r>
            <w:r w:rsidRPr="00447D7C">
              <w:t>h</w:t>
            </w:r>
            <w:r>
              <w:t>ourly</w:t>
            </w:r>
          </w:p>
        </w:tc>
      </w:tr>
      <w:tr w:rsidR="00F43966" w:rsidRPr="00243764" w14:paraId="1D4A005E" w14:textId="77777777" w:rsidTr="00E57B9D">
        <w:tc>
          <w:tcPr>
            <w:tcW w:w="1249" w:type="pct"/>
            <w:vAlign w:val="center"/>
          </w:tcPr>
          <w:p w14:paraId="1B017142" w14:textId="07007386" w:rsidR="00F43966" w:rsidRPr="00447D7C" w:rsidRDefault="00F43966" w:rsidP="00E57B9D">
            <w:pPr>
              <w:pStyle w:val="Tablebodytext"/>
            </w:pPr>
            <w:r>
              <w:t>Murray Scroll Belt</w:t>
            </w:r>
          </w:p>
        </w:tc>
        <w:tc>
          <w:tcPr>
            <w:tcW w:w="517" w:type="pct"/>
          </w:tcPr>
          <w:p w14:paraId="48B2651C" w14:textId="011EF09D" w:rsidR="00F43966" w:rsidRPr="00243764" w:rsidRDefault="00F43966" w:rsidP="00444954">
            <w:pPr>
              <w:pStyle w:val="Tablebodytext"/>
              <w:jc w:val="center"/>
            </w:pPr>
            <w:r w:rsidRPr="00447D7C">
              <w:t>BRP051</w:t>
            </w:r>
          </w:p>
        </w:tc>
        <w:tc>
          <w:tcPr>
            <w:tcW w:w="761" w:type="pct"/>
          </w:tcPr>
          <w:p w14:paraId="7EDDBF7B" w14:textId="0652B204" w:rsidR="00F43966" w:rsidRPr="00243764" w:rsidRDefault="00F43966" w:rsidP="00444954">
            <w:pPr>
              <w:pStyle w:val="Tablebodytext"/>
              <w:ind w:right="363"/>
              <w:jc w:val="right"/>
            </w:pPr>
            <w:r w:rsidRPr="00447D7C">
              <w:t>31</w:t>
            </w:r>
            <w:r w:rsidR="00753A31">
              <w:t>,</w:t>
            </w:r>
            <w:r w:rsidRPr="00447D7C">
              <w:t>029</w:t>
            </w:r>
          </w:p>
        </w:tc>
        <w:tc>
          <w:tcPr>
            <w:tcW w:w="563" w:type="pct"/>
          </w:tcPr>
          <w:p w14:paraId="1C07C97F" w14:textId="77777777" w:rsidR="00F43966" w:rsidRPr="00243764" w:rsidRDefault="00F43966" w:rsidP="00444954">
            <w:pPr>
              <w:pStyle w:val="Tablebodytext"/>
            </w:pPr>
            <w:r w:rsidRPr="00447D7C">
              <w:t>Network</w:t>
            </w:r>
          </w:p>
        </w:tc>
        <w:tc>
          <w:tcPr>
            <w:tcW w:w="1175" w:type="pct"/>
          </w:tcPr>
          <w:p w14:paraId="71C9D1B2" w14:textId="77777777" w:rsidR="00F43966" w:rsidRPr="00243764" w:rsidRDefault="00F43966" w:rsidP="00444954">
            <w:pPr>
              <w:pStyle w:val="Tablebodytext"/>
            </w:pPr>
            <w:r w:rsidRPr="00447D7C">
              <w:t>Continuous</w:t>
            </w:r>
          </w:p>
        </w:tc>
        <w:tc>
          <w:tcPr>
            <w:tcW w:w="735" w:type="pct"/>
          </w:tcPr>
          <w:p w14:paraId="667E7B38" w14:textId="77777777" w:rsidR="00F43966" w:rsidRPr="00243764" w:rsidRDefault="00F43966" w:rsidP="00444954">
            <w:pPr>
              <w:pStyle w:val="Tablebodytext"/>
            </w:pPr>
            <w:r w:rsidRPr="00447D7C">
              <w:t>Monthly</w:t>
            </w:r>
          </w:p>
        </w:tc>
      </w:tr>
      <w:tr w:rsidR="00F43966" w:rsidRPr="00243764" w14:paraId="5AEC8960" w14:textId="77777777" w:rsidTr="00E57B9D">
        <w:tc>
          <w:tcPr>
            <w:tcW w:w="1249" w:type="pct"/>
            <w:vAlign w:val="center"/>
          </w:tcPr>
          <w:p w14:paraId="61122A64" w14:textId="01E6E644" w:rsidR="00F43966" w:rsidRPr="00447D7C" w:rsidRDefault="00F43966" w:rsidP="00E57B9D">
            <w:pPr>
              <w:pStyle w:val="Tablebodytext"/>
            </w:pPr>
            <w:r>
              <w:t>Patchewollock SF</w:t>
            </w:r>
          </w:p>
        </w:tc>
        <w:tc>
          <w:tcPr>
            <w:tcW w:w="517" w:type="pct"/>
          </w:tcPr>
          <w:p w14:paraId="3AFCD4A4" w14:textId="2162A9A0" w:rsidR="00F43966" w:rsidRPr="00243764" w:rsidRDefault="00F43966" w:rsidP="00444954">
            <w:pPr>
              <w:pStyle w:val="Tablebodytext"/>
              <w:jc w:val="center"/>
            </w:pPr>
            <w:r w:rsidRPr="00447D7C">
              <w:t>BRP052</w:t>
            </w:r>
          </w:p>
        </w:tc>
        <w:tc>
          <w:tcPr>
            <w:tcW w:w="761" w:type="pct"/>
          </w:tcPr>
          <w:p w14:paraId="10765DCA" w14:textId="3B8D37B3" w:rsidR="00F43966" w:rsidRPr="00243764" w:rsidRDefault="00F43966" w:rsidP="00444954">
            <w:pPr>
              <w:pStyle w:val="Tablebodytext"/>
              <w:ind w:right="363"/>
              <w:jc w:val="right"/>
            </w:pPr>
            <w:r w:rsidRPr="00447D7C">
              <w:t>13</w:t>
            </w:r>
            <w:r w:rsidR="00753A31">
              <w:t>,</w:t>
            </w:r>
            <w:r w:rsidRPr="00447D7C">
              <w:t>810</w:t>
            </w:r>
          </w:p>
        </w:tc>
        <w:tc>
          <w:tcPr>
            <w:tcW w:w="563" w:type="pct"/>
          </w:tcPr>
          <w:p w14:paraId="27F8C96E" w14:textId="77777777" w:rsidR="00F43966" w:rsidRPr="00243764" w:rsidRDefault="00F43966" w:rsidP="00444954">
            <w:pPr>
              <w:pStyle w:val="Tablebodytext"/>
            </w:pPr>
            <w:r w:rsidRPr="00447D7C">
              <w:t>Perimeter</w:t>
            </w:r>
          </w:p>
        </w:tc>
        <w:tc>
          <w:tcPr>
            <w:tcW w:w="1175" w:type="pct"/>
          </w:tcPr>
          <w:p w14:paraId="0E543989" w14:textId="77777777" w:rsidR="00F43966" w:rsidRPr="00243764" w:rsidRDefault="00F43966" w:rsidP="00444954">
            <w:pPr>
              <w:pStyle w:val="Tablebodytext"/>
            </w:pPr>
            <w:r w:rsidRPr="00447D7C">
              <w:t>Single pulse</w:t>
            </w:r>
            <w:r>
              <w:t xml:space="preserve"> (4</w:t>
            </w:r>
            <w:r w:rsidRPr="00447D7C">
              <w:t xml:space="preserve"> weeks)</w:t>
            </w:r>
          </w:p>
        </w:tc>
        <w:tc>
          <w:tcPr>
            <w:tcW w:w="735" w:type="pct"/>
          </w:tcPr>
          <w:p w14:paraId="502FF591" w14:textId="77777777" w:rsidR="00F43966" w:rsidRPr="00243764" w:rsidRDefault="00F43966" w:rsidP="00444954">
            <w:pPr>
              <w:pStyle w:val="Tablebodytext"/>
            </w:pPr>
            <w:r w:rsidRPr="00447D7C">
              <w:t>Weekly</w:t>
            </w:r>
          </w:p>
        </w:tc>
      </w:tr>
      <w:tr w:rsidR="00F43966" w:rsidRPr="00243764" w14:paraId="7C973B7E" w14:textId="77777777" w:rsidTr="00E57B9D">
        <w:tc>
          <w:tcPr>
            <w:tcW w:w="1249" w:type="pct"/>
            <w:vAlign w:val="center"/>
          </w:tcPr>
          <w:p w14:paraId="0BFB2E0A" w14:textId="3831F9C8" w:rsidR="00F43966" w:rsidRPr="00447D7C" w:rsidRDefault="00F43966" w:rsidP="00E57B9D">
            <w:pPr>
              <w:pStyle w:val="Tablebodytext"/>
            </w:pPr>
            <w:r>
              <w:t>Avoca Plains</w:t>
            </w:r>
          </w:p>
        </w:tc>
        <w:tc>
          <w:tcPr>
            <w:tcW w:w="517" w:type="pct"/>
          </w:tcPr>
          <w:p w14:paraId="3790BFB1" w14:textId="10F1168F" w:rsidR="00F43966" w:rsidRPr="004A4F57" w:rsidRDefault="00F43966" w:rsidP="00444954">
            <w:pPr>
              <w:pStyle w:val="Tablebodytext"/>
              <w:jc w:val="center"/>
            </w:pPr>
            <w:r w:rsidRPr="00447D7C">
              <w:t>BRP071</w:t>
            </w:r>
          </w:p>
        </w:tc>
        <w:tc>
          <w:tcPr>
            <w:tcW w:w="761" w:type="pct"/>
          </w:tcPr>
          <w:p w14:paraId="4716C131" w14:textId="27315E26" w:rsidR="00F43966" w:rsidRPr="00243764" w:rsidRDefault="00F43966" w:rsidP="00444954">
            <w:pPr>
              <w:pStyle w:val="Tablebodytext"/>
              <w:ind w:right="363"/>
              <w:jc w:val="right"/>
            </w:pPr>
            <w:r w:rsidRPr="00447D7C">
              <w:t>2</w:t>
            </w:r>
            <w:r w:rsidR="00753A31">
              <w:t>,</w:t>
            </w:r>
            <w:r w:rsidRPr="00447D7C">
              <w:t>759</w:t>
            </w:r>
          </w:p>
        </w:tc>
        <w:tc>
          <w:tcPr>
            <w:tcW w:w="563" w:type="pct"/>
          </w:tcPr>
          <w:p w14:paraId="4EFE511D" w14:textId="77777777" w:rsidR="00F43966" w:rsidRPr="00243764" w:rsidRDefault="00F43966" w:rsidP="00444954">
            <w:pPr>
              <w:pStyle w:val="Tablebodytext"/>
              <w:rPr>
                <w:szCs w:val="22"/>
              </w:rPr>
            </w:pPr>
            <w:r w:rsidRPr="00447D7C">
              <w:t>Network</w:t>
            </w:r>
          </w:p>
        </w:tc>
        <w:tc>
          <w:tcPr>
            <w:tcW w:w="1175" w:type="pct"/>
          </w:tcPr>
          <w:p w14:paraId="0D7A96FC" w14:textId="77777777" w:rsidR="00F43966" w:rsidRPr="00243764" w:rsidRDefault="00F43966" w:rsidP="00444954">
            <w:pPr>
              <w:pStyle w:val="Tablebodytext"/>
            </w:pPr>
            <w:r w:rsidRPr="00447D7C">
              <w:t>Continuous</w:t>
            </w:r>
          </w:p>
        </w:tc>
        <w:tc>
          <w:tcPr>
            <w:tcW w:w="735" w:type="pct"/>
          </w:tcPr>
          <w:p w14:paraId="32FF0608" w14:textId="77777777" w:rsidR="00F43966" w:rsidRPr="00243764" w:rsidRDefault="00F43966" w:rsidP="00444954">
            <w:pPr>
              <w:pStyle w:val="Tablebodytext"/>
            </w:pPr>
            <w:r w:rsidRPr="00447D7C">
              <w:t>Monthly</w:t>
            </w:r>
          </w:p>
        </w:tc>
      </w:tr>
      <w:tr w:rsidR="00F43966" w:rsidRPr="00243764" w14:paraId="3E605650" w14:textId="77777777" w:rsidTr="00E57B9D">
        <w:tc>
          <w:tcPr>
            <w:tcW w:w="1249" w:type="pct"/>
            <w:vAlign w:val="center"/>
          </w:tcPr>
          <w:p w14:paraId="37295B23" w14:textId="6DE9DDC8" w:rsidR="00F43966" w:rsidRPr="00447D7C" w:rsidRDefault="00F43966" w:rsidP="00E57B9D">
            <w:pPr>
              <w:pStyle w:val="Tablebodytext"/>
            </w:pPr>
            <w:r>
              <w:t>Patho Plains</w:t>
            </w:r>
          </w:p>
        </w:tc>
        <w:tc>
          <w:tcPr>
            <w:tcW w:w="517" w:type="pct"/>
          </w:tcPr>
          <w:p w14:paraId="50D241C4" w14:textId="3E21F10D" w:rsidR="00F43966" w:rsidRPr="00243764" w:rsidRDefault="00F43966" w:rsidP="00444954">
            <w:pPr>
              <w:pStyle w:val="Tablebodytext"/>
              <w:jc w:val="center"/>
            </w:pPr>
            <w:r w:rsidRPr="00447D7C">
              <w:t>BRP072</w:t>
            </w:r>
          </w:p>
        </w:tc>
        <w:tc>
          <w:tcPr>
            <w:tcW w:w="761" w:type="pct"/>
          </w:tcPr>
          <w:p w14:paraId="2D31D2BF" w14:textId="668EAD85" w:rsidR="00F43966" w:rsidRPr="00243764" w:rsidRDefault="00F43966" w:rsidP="00444954">
            <w:pPr>
              <w:pStyle w:val="Tablebodytext"/>
              <w:ind w:right="363"/>
              <w:jc w:val="right"/>
            </w:pPr>
            <w:r w:rsidRPr="00447D7C">
              <w:t>5</w:t>
            </w:r>
            <w:r w:rsidR="00753A31">
              <w:t>,</w:t>
            </w:r>
            <w:r w:rsidRPr="00447D7C">
              <w:t>407</w:t>
            </w:r>
          </w:p>
        </w:tc>
        <w:tc>
          <w:tcPr>
            <w:tcW w:w="563" w:type="pct"/>
          </w:tcPr>
          <w:p w14:paraId="6B6EBB5B" w14:textId="77777777" w:rsidR="00F43966" w:rsidRPr="00243764" w:rsidRDefault="00F43966" w:rsidP="00444954">
            <w:pPr>
              <w:pStyle w:val="Tablebodytext"/>
            </w:pPr>
            <w:r w:rsidRPr="00447D7C">
              <w:t>Network</w:t>
            </w:r>
          </w:p>
        </w:tc>
        <w:tc>
          <w:tcPr>
            <w:tcW w:w="1175" w:type="pct"/>
          </w:tcPr>
          <w:p w14:paraId="12168753" w14:textId="77777777" w:rsidR="00F43966" w:rsidRPr="00243764" w:rsidRDefault="00F43966" w:rsidP="00444954">
            <w:pPr>
              <w:pStyle w:val="Tablebodytext"/>
            </w:pPr>
            <w:r w:rsidRPr="00447D7C">
              <w:t>Continuous</w:t>
            </w:r>
          </w:p>
        </w:tc>
        <w:tc>
          <w:tcPr>
            <w:tcW w:w="735" w:type="pct"/>
          </w:tcPr>
          <w:p w14:paraId="055238F9" w14:textId="77777777" w:rsidR="00F43966" w:rsidRPr="00243764" w:rsidRDefault="00F43966" w:rsidP="00444954">
            <w:pPr>
              <w:pStyle w:val="Tablebodytext"/>
            </w:pPr>
            <w:r w:rsidRPr="00447D7C">
              <w:t>Monthly</w:t>
            </w:r>
          </w:p>
        </w:tc>
      </w:tr>
      <w:tr w:rsidR="00F43966" w:rsidRPr="00243764" w14:paraId="3604E701" w14:textId="77777777" w:rsidTr="00E57B9D">
        <w:tc>
          <w:tcPr>
            <w:tcW w:w="1249" w:type="pct"/>
            <w:vAlign w:val="center"/>
          </w:tcPr>
          <w:p w14:paraId="5AA1DEA4" w14:textId="658E20E6" w:rsidR="00F43966" w:rsidRPr="00447D7C" w:rsidRDefault="00F43966" w:rsidP="00E57B9D">
            <w:pPr>
              <w:pStyle w:val="Tablebodytext"/>
            </w:pPr>
            <w:r>
              <w:t>Wilsons Promontory NP</w:t>
            </w:r>
          </w:p>
        </w:tc>
        <w:tc>
          <w:tcPr>
            <w:tcW w:w="517" w:type="pct"/>
          </w:tcPr>
          <w:p w14:paraId="10DC1B33" w14:textId="489A1845" w:rsidR="00F43966" w:rsidRPr="00243764" w:rsidRDefault="00F43966" w:rsidP="00444954">
            <w:pPr>
              <w:pStyle w:val="Tablebodytext"/>
              <w:jc w:val="center"/>
            </w:pPr>
            <w:r w:rsidRPr="00447D7C">
              <w:t>BRP082</w:t>
            </w:r>
          </w:p>
        </w:tc>
        <w:tc>
          <w:tcPr>
            <w:tcW w:w="761" w:type="pct"/>
          </w:tcPr>
          <w:p w14:paraId="670C28B9" w14:textId="78ABB0BE" w:rsidR="00F43966" w:rsidRPr="00243764" w:rsidRDefault="00F43966" w:rsidP="00444954">
            <w:pPr>
              <w:pStyle w:val="Tablebodytext"/>
              <w:ind w:right="363"/>
              <w:jc w:val="right"/>
            </w:pPr>
            <w:r w:rsidRPr="00447D7C">
              <w:t>6</w:t>
            </w:r>
            <w:r w:rsidR="00753A31">
              <w:t>,</w:t>
            </w:r>
            <w:r w:rsidRPr="00447D7C">
              <w:t>548</w:t>
            </w:r>
          </w:p>
        </w:tc>
        <w:tc>
          <w:tcPr>
            <w:tcW w:w="563" w:type="pct"/>
          </w:tcPr>
          <w:p w14:paraId="5883400F" w14:textId="77777777" w:rsidR="00F43966" w:rsidRPr="00243764" w:rsidRDefault="00F43966" w:rsidP="00444954">
            <w:pPr>
              <w:pStyle w:val="Tablebodytext"/>
            </w:pPr>
            <w:r w:rsidRPr="00447D7C">
              <w:t>Network</w:t>
            </w:r>
          </w:p>
        </w:tc>
        <w:tc>
          <w:tcPr>
            <w:tcW w:w="1175" w:type="pct"/>
          </w:tcPr>
          <w:p w14:paraId="3E3D6D25" w14:textId="77777777" w:rsidR="00F43966" w:rsidRPr="00243764" w:rsidRDefault="00F43966" w:rsidP="00444954">
            <w:pPr>
              <w:pStyle w:val="Tablebodytext"/>
            </w:pPr>
            <w:r w:rsidRPr="00447D7C">
              <w:t>Continuous</w:t>
            </w:r>
          </w:p>
        </w:tc>
        <w:tc>
          <w:tcPr>
            <w:tcW w:w="735" w:type="pct"/>
          </w:tcPr>
          <w:p w14:paraId="5590FB48" w14:textId="77777777" w:rsidR="00F43966" w:rsidRPr="00243764" w:rsidRDefault="00F43966" w:rsidP="00444954">
            <w:pPr>
              <w:pStyle w:val="Tablebodytext"/>
            </w:pPr>
            <w:r w:rsidRPr="00447D7C">
              <w:t>Weekly</w:t>
            </w:r>
          </w:p>
        </w:tc>
      </w:tr>
      <w:tr w:rsidR="00F43966" w:rsidRPr="00243764" w14:paraId="0EDFFC22" w14:textId="77777777" w:rsidTr="00E57B9D">
        <w:tc>
          <w:tcPr>
            <w:tcW w:w="1249" w:type="pct"/>
            <w:vAlign w:val="center"/>
          </w:tcPr>
          <w:p w14:paraId="51510802" w14:textId="3F745213" w:rsidR="00F43966" w:rsidRPr="00447D7C" w:rsidRDefault="00F43966" w:rsidP="00E57B9D">
            <w:pPr>
              <w:pStyle w:val="Tablebodytext"/>
            </w:pPr>
            <w:r>
              <w:t>Little Desert (expansion)</w:t>
            </w:r>
          </w:p>
        </w:tc>
        <w:tc>
          <w:tcPr>
            <w:tcW w:w="517" w:type="pct"/>
          </w:tcPr>
          <w:p w14:paraId="751ECFC7" w14:textId="0EE70FAD" w:rsidR="00F43966" w:rsidRPr="00243764" w:rsidRDefault="00F43966" w:rsidP="00444954">
            <w:pPr>
              <w:pStyle w:val="Tablebodytext"/>
              <w:jc w:val="center"/>
            </w:pPr>
            <w:r w:rsidRPr="00447D7C">
              <w:t>BRP097</w:t>
            </w:r>
          </w:p>
        </w:tc>
        <w:tc>
          <w:tcPr>
            <w:tcW w:w="761" w:type="pct"/>
          </w:tcPr>
          <w:p w14:paraId="3A15EAE5" w14:textId="7D505AE8" w:rsidR="00F43966" w:rsidRPr="00243764" w:rsidRDefault="00F43966" w:rsidP="00444954">
            <w:pPr>
              <w:pStyle w:val="Tablebodytext"/>
              <w:ind w:right="363"/>
              <w:jc w:val="right"/>
            </w:pPr>
            <w:r w:rsidRPr="00447D7C">
              <w:t>67</w:t>
            </w:r>
            <w:r w:rsidR="00753A31">
              <w:t>,</w:t>
            </w:r>
            <w:r w:rsidRPr="00447D7C">
              <w:t>206</w:t>
            </w:r>
          </w:p>
        </w:tc>
        <w:tc>
          <w:tcPr>
            <w:tcW w:w="563" w:type="pct"/>
          </w:tcPr>
          <w:p w14:paraId="75E138B7" w14:textId="77777777" w:rsidR="00F43966" w:rsidRPr="00243764" w:rsidRDefault="00F43966" w:rsidP="00444954">
            <w:pPr>
              <w:pStyle w:val="Tablebodytext"/>
            </w:pPr>
            <w:r w:rsidRPr="00447D7C">
              <w:t>Network</w:t>
            </w:r>
          </w:p>
        </w:tc>
        <w:tc>
          <w:tcPr>
            <w:tcW w:w="1175" w:type="pct"/>
          </w:tcPr>
          <w:p w14:paraId="5C49C967" w14:textId="4CB431F9" w:rsidR="00F43966" w:rsidRPr="00243764" w:rsidRDefault="00F43966" w:rsidP="00444954">
            <w:pPr>
              <w:pStyle w:val="Tablebodytext"/>
            </w:pPr>
            <w:r w:rsidRPr="00447D7C">
              <w:t>Dual pulse</w:t>
            </w:r>
            <w:r>
              <w:t xml:space="preserve"> (</w:t>
            </w:r>
            <w:r w:rsidRPr="00447D7C">
              <w:t>12 weeks)</w:t>
            </w:r>
          </w:p>
        </w:tc>
        <w:tc>
          <w:tcPr>
            <w:tcW w:w="735" w:type="pct"/>
          </w:tcPr>
          <w:p w14:paraId="15C05740" w14:textId="77777777" w:rsidR="00F43966" w:rsidRPr="00243764" w:rsidRDefault="00F43966" w:rsidP="00444954">
            <w:pPr>
              <w:pStyle w:val="Tablebodytext"/>
            </w:pPr>
            <w:r w:rsidRPr="00447D7C">
              <w:t>Fortnightly</w:t>
            </w:r>
          </w:p>
        </w:tc>
      </w:tr>
      <w:tr w:rsidR="00F43966" w:rsidRPr="00243764" w14:paraId="5D3BC555" w14:textId="77777777" w:rsidTr="00E57B9D">
        <w:tc>
          <w:tcPr>
            <w:tcW w:w="1249" w:type="pct"/>
            <w:vAlign w:val="center"/>
          </w:tcPr>
          <w:p w14:paraId="08258A8E" w14:textId="237257FA" w:rsidR="00F43966" w:rsidRPr="00447D7C" w:rsidRDefault="00F43966" w:rsidP="00E57B9D">
            <w:pPr>
              <w:pStyle w:val="Tablebodytext"/>
            </w:pPr>
            <w:r>
              <w:t>Little Desert NP</w:t>
            </w:r>
          </w:p>
        </w:tc>
        <w:tc>
          <w:tcPr>
            <w:tcW w:w="517" w:type="pct"/>
          </w:tcPr>
          <w:p w14:paraId="41D85B93" w14:textId="2CAD1C5B" w:rsidR="00F43966" w:rsidRPr="00243764" w:rsidRDefault="00F43966" w:rsidP="00444954">
            <w:pPr>
              <w:pStyle w:val="Tablebodytext"/>
              <w:jc w:val="center"/>
            </w:pPr>
            <w:r w:rsidRPr="00447D7C">
              <w:t>BRP111</w:t>
            </w:r>
          </w:p>
        </w:tc>
        <w:tc>
          <w:tcPr>
            <w:tcW w:w="761" w:type="pct"/>
          </w:tcPr>
          <w:p w14:paraId="243DEB39" w14:textId="27095B19" w:rsidR="00F43966" w:rsidRPr="00243764" w:rsidRDefault="00F43966" w:rsidP="00444954">
            <w:pPr>
              <w:pStyle w:val="Tablebodytext"/>
              <w:ind w:right="363"/>
              <w:jc w:val="right"/>
            </w:pPr>
            <w:r w:rsidRPr="00447D7C">
              <w:t>94</w:t>
            </w:r>
            <w:r w:rsidR="00753A31">
              <w:t>,</w:t>
            </w:r>
            <w:r w:rsidRPr="00447D7C">
              <w:t>967</w:t>
            </w:r>
          </w:p>
        </w:tc>
        <w:tc>
          <w:tcPr>
            <w:tcW w:w="563" w:type="pct"/>
          </w:tcPr>
          <w:p w14:paraId="7675B4DB" w14:textId="77777777" w:rsidR="00F43966" w:rsidRPr="00243764" w:rsidRDefault="00F43966" w:rsidP="00444954">
            <w:pPr>
              <w:pStyle w:val="Tablebodytext"/>
            </w:pPr>
            <w:r w:rsidRPr="00447D7C">
              <w:t>Network</w:t>
            </w:r>
          </w:p>
        </w:tc>
        <w:tc>
          <w:tcPr>
            <w:tcW w:w="1175" w:type="pct"/>
          </w:tcPr>
          <w:p w14:paraId="1CA83CE2" w14:textId="40BBDEB1" w:rsidR="00F43966" w:rsidRPr="00243764" w:rsidRDefault="00F43966" w:rsidP="00444954">
            <w:pPr>
              <w:pStyle w:val="Tablebodytext"/>
            </w:pPr>
            <w:r w:rsidRPr="00447D7C">
              <w:t>Continuous</w:t>
            </w:r>
            <w:r>
              <w:t xml:space="preserve">, </w:t>
            </w:r>
            <w:r w:rsidRPr="00447D7C">
              <w:t>3 pulses</w:t>
            </w:r>
            <w:r>
              <w:t xml:space="preserve"> </w:t>
            </w:r>
            <w:r w:rsidRPr="00447D7C">
              <w:t>(</w:t>
            </w:r>
            <w:r>
              <w:t>9</w:t>
            </w:r>
            <w:r w:rsidRPr="00447D7C">
              <w:t xml:space="preserve"> weeks)</w:t>
            </w:r>
          </w:p>
        </w:tc>
        <w:tc>
          <w:tcPr>
            <w:tcW w:w="735" w:type="pct"/>
          </w:tcPr>
          <w:p w14:paraId="7D345F5F" w14:textId="77777777" w:rsidR="00F43966" w:rsidRPr="00243764" w:rsidRDefault="00F43966" w:rsidP="00444954">
            <w:pPr>
              <w:pStyle w:val="Tablebodytext"/>
            </w:pPr>
            <w:r w:rsidRPr="00447D7C">
              <w:t>Fortnightly</w:t>
            </w:r>
          </w:p>
        </w:tc>
      </w:tr>
      <w:tr w:rsidR="00F43966" w:rsidRPr="00243764" w14:paraId="60614283" w14:textId="77777777" w:rsidTr="00E57B9D">
        <w:tc>
          <w:tcPr>
            <w:tcW w:w="1249" w:type="pct"/>
            <w:vAlign w:val="center"/>
          </w:tcPr>
          <w:p w14:paraId="154C71BE" w14:textId="2551CA5A" w:rsidR="00F43966" w:rsidRPr="00447D7C" w:rsidRDefault="00F43966" w:rsidP="00E57B9D">
            <w:pPr>
              <w:pStyle w:val="Tablebodytext"/>
            </w:pPr>
            <w:r w:rsidRPr="00447D7C">
              <w:t>Glenelg Ark</w:t>
            </w:r>
          </w:p>
        </w:tc>
        <w:tc>
          <w:tcPr>
            <w:tcW w:w="517" w:type="pct"/>
          </w:tcPr>
          <w:p w14:paraId="590E379A" w14:textId="4DCC988A" w:rsidR="00F43966" w:rsidRPr="00243764" w:rsidRDefault="00753A31" w:rsidP="00444954">
            <w:pPr>
              <w:pStyle w:val="Tablebodytext"/>
              <w:jc w:val="center"/>
            </w:pPr>
            <w:r>
              <w:t>–</w:t>
            </w:r>
          </w:p>
        </w:tc>
        <w:tc>
          <w:tcPr>
            <w:tcW w:w="761" w:type="pct"/>
          </w:tcPr>
          <w:p w14:paraId="1177F41A" w14:textId="6AF5E9E6" w:rsidR="00F43966" w:rsidRPr="00243764" w:rsidRDefault="00F43966" w:rsidP="00444954">
            <w:pPr>
              <w:pStyle w:val="Tablebodytext"/>
              <w:ind w:right="363"/>
              <w:jc w:val="right"/>
            </w:pPr>
            <w:r w:rsidRPr="00447D7C">
              <w:t>87</w:t>
            </w:r>
            <w:r w:rsidR="00753A31">
              <w:t>,</w:t>
            </w:r>
            <w:r w:rsidRPr="00447D7C">
              <w:t>120</w:t>
            </w:r>
          </w:p>
        </w:tc>
        <w:tc>
          <w:tcPr>
            <w:tcW w:w="563" w:type="pct"/>
          </w:tcPr>
          <w:p w14:paraId="41DC452A" w14:textId="77777777" w:rsidR="00F43966" w:rsidRPr="00243764" w:rsidRDefault="00F43966" w:rsidP="00444954">
            <w:pPr>
              <w:pStyle w:val="Tablebodytext"/>
            </w:pPr>
            <w:r w:rsidRPr="00447D7C">
              <w:t>Network</w:t>
            </w:r>
          </w:p>
        </w:tc>
        <w:tc>
          <w:tcPr>
            <w:tcW w:w="1175" w:type="pct"/>
          </w:tcPr>
          <w:p w14:paraId="3A562D2E" w14:textId="77777777" w:rsidR="00F43966" w:rsidRPr="00243764" w:rsidRDefault="00F43966" w:rsidP="00444954">
            <w:pPr>
              <w:pStyle w:val="Tablebodytext"/>
            </w:pPr>
            <w:r w:rsidRPr="00447D7C">
              <w:t>Continuous</w:t>
            </w:r>
          </w:p>
        </w:tc>
        <w:tc>
          <w:tcPr>
            <w:tcW w:w="735" w:type="pct"/>
          </w:tcPr>
          <w:p w14:paraId="17101E25" w14:textId="77777777" w:rsidR="00F43966" w:rsidRPr="00243764" w:rsidRDefault="00F43966" w:rsidP="00444954">
            <w:pPr>
              <w:pStyle w:val="Tablebodytext"/>
            </w:pPr>
            <w:r w:rsidRPr="00447D7C">
              <w:t>Fortnightly</w:t>
            </w:r>
          </w:p>
        </w:tc>
      </w:tr>
      <w:tr w:rsidR="00F43966" w:rsidRPr="00243764" w14:paraId="5E6A1034" w14:textId="77777777" w:rsidTr="00E57B9D">
        <w:tc>
          <w:tcPr>
            <w:tcW w:w="1249" w:type="pct"/>
            <w:vAlign w:val="center"/>
          </w:tcPr>
          <w:p w14:paraId="11530408" w14:textId="42E243F6" w:rsidR="00F43966" w:rsidRPr="00447D7C" w:rsidRDefault="00F43966" w:rsidP="00E57B9D">
            <w:pPr>
              <w:pStyle w:val="Tablebodytext"/>
            </w:pPr>
            <w:r w:rsidRPr="00447D7C">
              <w:t>Grampians Ark</w:t>
            </w:r>
          </w:p>
        </w:tc>
        <w:tc>
          <w:tcPr>
            <w:tcW w:w="517" w:type="pct"/>
          </w:tcPr>
          <w:p w14:paraId="0E4189F6" w14:textId="3D04C8AA" w:rsidR="00F43966" w:rsidRPr="00243764" w:rsidRDefault="00753A31" w:rsidP="00444954">
            <w:pPr>
              <w:pStyle w:val="Tablebodytext"/>
              <w:jc w:val="center"/>
            </w:pPr>
            <w:r>
              <w:t>–</w:t>
            </w:r>
          </w:p>
        </w:tc>
        <w:tc>
          <w:tcPr>
            <w:tcW w:w="761" w:type="pct"/>
          </w:tcPr>
          <w:p w14:paraId="03566B34" w14:textId="2257DC37" w:rsidR="00F43966" w:rsidRPr="00243764" w:rsidRDefault="00F43966" w:rsidP="00444954">
            <w:pPr>
              <w:pStyle w:val="Tablebodytext"/>
              <w:ind w:right="363"/>
              <w:jc w:val="right"/>
            </w:pPr>
            <w:r w:rsidRPr="00447D7C">
              <w:t>269</w:t>
            </w:r>
            <w:r w:rsidR="00753A31">
              <w:t>,</w:t>
            </w:r>
            <w:r w:rsidRPr="00447D7C">
              <w:t>70</w:t>
            </w:r>
            <w:r>
              <w:t>0</w:t>
            </w:r>
          </w:p>
        </w:tc>
        <w:tc>
          <w:tcPr>
            <w:tcW w:w="563" w:type="pct"/>
          </w:tcPr>
          <w:p w14:paraId="255B4C49" w14:textId="77777777" w:rsidR="00F43966" w:rsidRPr="00243764" w:rsidRDefault="00F43966" w:rsidP="00444954">
            <w:pPr>
              <w:pStyle w:val="Tablebodytext"/>
            </w:pPr>
            <w:r w:rsidRPr="00447D7C">
              <w:t>Network</w:t>
            </w:r>
          </w:p>
        </w:tc>
        <w:tc>
          <w:tcPr>
            <w:tcW w:w="1175" w:type="pct"/>
          </w:tcPr>
          <w:p w14:paraId="3A8A4E4F" w14:textId="77777777" w:rsidR="00F43966" w:rsidRPr="00243764" w:rsidRDefault="00F43966" w:rsidP="00444954">
            <w:pPr>
              <w:pStyle w:val="Tablebodytext"/>
            </w:pPr>
            <w:r w:rsidRPr="00447D7C">
              <w:t>Continuous</w:t>
            </w:r>
          </w:p>
        </w:tc>
        <w:tc>
          <w:tcPr>
            <w:tcW w:w="735" w:type="pct"/>
          </w:tcPr>
          <w:p w14:paraId="66EAF29B" w14:textId="77777777" w:rsidR="00F43966" w:rsidRPr="00243764" w:rsidRDefault="00F43966" w:rsidP="00444954">
            <w:pPr>
              <w:pStyle w:val="Tablebodytext"/>
            </w:pPr>
            <w:r w:rsidRPr="00447D7C">
              <w:t>Fortnightly</w:t>
            </w:r>
          </w:p>
        </w:tc>
      </w:tr>
      <w:tr w:rsidR="00F43966" w:rsidRPr="00243764" w14:paraId="32F29F42" w14:textId="77777777" w:rsidTr="00E57B9D">
        <w:tc>
          <w:tcPr>
            <w:tcW w:w="1249" w:type="pct"/>
            <w:vAlign w:val="center"/>
          </w:tcPr>
          <w:p w14:paraId="60656826" w14:textId="7D560AFB" w:rsidR="00F43966" w:rsidRPr="00447D7C" w:rsidRDefault="00F43966" w:rsidP="00E57B9D">
            <w:pPr>
              <w:pStyle w:val="Tablebodytext"/>
            </w:pPr>
            <w:r w:rsidRPr="00447D7C">
              <w:t>Otway Ark</w:t>
            </w:r>
          </w:p>
        </w:tc>
        <w:tc>
          <w:tcPr>
            <w:tcW w:w="517" w:type="pct"/>
          </w:tcPr>
          <w:p w14:paraId="25FC8A50" w14:textId="7B92F620" w:rsidR="00F43966" w:rsidRPr="00243764" w:rsidRDefault="00753A31" w:rsidP="00444954">
            <w:pPr>
              <w:pStyle w:val="Tablebodytext"/>
              <w:jc w:val="center"/>
            </w:pPr>
            <w:r>
              <w:t>–</w:t>
            </w:r>
          </w:p>
        </w:tc>
        <w:tc>
          <w:tcPr>
            <w:tcW w:w="761" w:type="pct"/>
          </w:tcPr>
          <w:p w14:paraId="6452D65C" w14:textId="2B77E5AF" w:rsidR="00F43966" w:rsidRPr="00243764" w:rsidRDefault="00F43966" w:rsidP="00444954">
            <w:pPr>
              <w:pStyle w:val="Tablebodytext"/>
              <w:ind w:right="363"/>
              <w:jc w:val="right"/>
            </w:pPr>
            <w:r w:rsidRPr="00447D7C">
              <w:t>149</w:t>
            </w:r>
            <w:r w:rsidR="00753A31">
              <w:t>,</w:t>
            </w:r>
            <w:r w:rsidRPr="00447D7C">
              <w:t>996</w:t>
            </w:r>
          </w:p>
        </w:tc>
        <w:tc>
          <w:tcPr>
            <w:tcW w:w="563" w:type="pct"/>
          </w:tcPr>
          <w:p w14:paraId="58F66335" w14:textId="77777777" w:rsidR="00F43966" w:rsidRPr="00243764" w:rsidRDefault="00F43966" w:rsidP="00444954">
            <w:pPr>
              <w:pStyle w:val="Tablebodytext"/>
            </w:pPr>
            <w:r w:rsidRPr="00447D7C">
              <w:t>Network</w:t>
            </w:r>
          </w:p>
        </w:tc>
        <w:tc>
          <w:tcPr>
            <w:tcW w:w="1175" w:type="pct"/>
          </w:tcPr>
          <w:p w14:paraId="7F48D5A5" w14:textId="77777777" w:rsidR="00F43966" w:rsidRPr="00243764" w:rsidRDefault="00F43966" w:rsidP="00444954">
            <w:pPr>
              <w:pStyle w:val="Tablebodytext"/>
            </w:pPr>
            <w:r w:rsidRPr="00447D7C">
              <w:t>Continuous</w:t>
            </w:r>
          </w:p>
        </w:tc>
        <w:tc>
          <w:tcPr>
            <w:tcW w:w="735" w:type="pct"/>
          </w:tcPr>
          <w:p w14:paraId="283922A3" w14:textId="77777777" w:rsidR="00F43966" w:rsidRPr="00243764" w:rsidRDefault="00F43966" w:rsidP="00444954">
            <w:pPr>
              <w:pStyle w:val="Tablebodytext"/>
            </w:pPr>
            <w:r w:rsidRPr="00447D7C">
              <w:t>Monthly</w:t>
            </w:r>
          </w:p>
        </w:tc>
      </w:tr>
      <w:tr w:rsidR="00F43966" w:rsidRPr="00243764" w14:paraId="12B6FEC8" w14:textId="77777777" w:rsidTr="00E57B9D">
        <w:tc>
          <w:tcPr>
            <w:tcW w:w="1249" w:type="pct"/>
            <w:vAlign w:val="center"/>
          </w:tcPr>
          <w:p w14:paraId="5B3A80F3" w14:textId="68F03E7C" w:rsidR="00F43966" w:rsidRPr="00447D7C" w:rsidRDefault="00F43966" w:rsidP="00E57B9D">
            <w:pPr>
              <w:pStyle w:val="Tablebodytext"/>
            </w:pPr>
            <w:r w:rsidRPr="00447D7C">
              <w:t>Southern Ark</w:t>
            </w:r>
          </w:p>
        </w:tc>
        <w:tc>
          <w:tcPr>
            <w:tcW w:w="517" w:type="pct"/>
          </w:tcPr>
          <w:p w14:paraId="20D46ADD" w14:textId="4FF917B2" w:rsidR="00F43966" w:rsidRPr="00243764" w:rsidRDefault="00753A31" w:rsidP="00444954">
            <w:pPr>
              <w:pStyle w:val="Tablebodytext"/>
              <w:jc w:val="center"/>
            </w:pPr>
            <w:r>
              <w:t>–</w:t>
            </w:r>
          </w:p>
        </w:tc>
        <w:tc>
          <w:tcPr>
            <w:tcW w:w="761" w:type="pct"/>
          </w:tcPr>
          <w:p w14:paraId="1014697E" w14:textId="1D1ECFA4" w:rsidR="00F43966" w:rsidRPr="00243764" w:rsidRDefault="00F43966" w:rsidP="00444954">
            <w:pPr>
              <w:pStyle w:val="Tablebodytext"/>
              <w:ind w:right="363"/>
              <w:jc w:val="right"/>
            </w:pPr>
            <w:r w:rsidRPr="00447D7C">
              <w:t>862</w:t>
            </w:r>
            <w:r w:rsidR="00753A31">
              <w:t>,</w:t>
            </w:r>
            <w:r w:rsidRPr="00447D7C">
              <w:t>086</w:t>
            </w:r>
          </w:p>
        </w:tc>
        <w:tc>
          <w:tcPr>
            <w:tcW w:w="563" w:type="pct"/>
          </w:tcPr>
          <w:p w14:paraId="7A1FCC01" w14:textId="77777777" w:rsidR="00F43966" w:rsidRPr="00243764" w:rsidRDefault="00F43966" w:rsidP="00444954">
            <w:pPr>
              <w:pStyle w:val="Tablebodytext"/>
            </w:pPr>
            <w:r w:rsidRPr="00447D7C">
              <w:t>Network</w:t>
            </w:r>
          </w:p>
        </w:tc>
        <w:tc>
          <w:tcPr>
            <w:tcW w:w="1175" w:type="pct"/>
          </w:tcPr>
          <w:p w14:paraId="30E23C46" w14:textId="77777777" w:rsidR="00F43966" w:rsidRPr="00243764" w:rsidRDefault="00F43966" w:rsidP="00444954">
            <w:pPr>
              <w:pStyle w:val="Tablebodytext"/>
            </w:pPr>
            <w:r w:rsidRPr="00447D7C">
              <w:t>Continuous</w:t>
            </w:r>
          </w:p>
        </w:tc>
        <w:tc>
          <w:tcPr>
            <w:tcW w:w="735" w:type="pct"/>
          </w:tcPr>
          <w:p w14:paraId="722F1148" w14:textId="77777777" w:rsidR="00F43966" w:rsidRPr="00243764" w:rsidRDefault="00F43966" w:rsidP="00444954">
            <w:pPr>
              <w:pStyle w:val="Tablebodytext"/>
            </w:pPr>
            <w:r w:rsidRPr="00447D7C">
              <w:t>6-weekly</w:t>
            </w:r>
          </w:p>
        </w:tc>
      </w:tr>
    </w:tbl>
    <w:p w14:paraId="66143684" w14:textId="4783484F" w:rsidR="0071429D" w:rsidRDefault="00064A85" w:rsidP="00DC3852">
      <w:r>
        <w:t>FFR: Flora and Fauna Reserve; SF: State Forest; NP: National Park.</w:t>
      </w:r>
    </w:p>
    <w:p w14:paraId="3A28A856" w14:textId="77777777" w:rsidR="0071429D" w:rsidRDefault="00065843" w:rsidP="0071429D">
      <w:pPr>
        <w:rPr>
          <w:lang w:val="en-US"/>
        </w:rPr>
      </w:pPr>
      <w:r w:rsidRPr="00914C61">
        <w:rPr>
          <w:noProof/>
          <w:lang w:eastAsia="en-AU"/>
        </w:rPr>
        <w:lastRenderedPageBreak/>
        <w:drawing>
          <wp:inline distT="0" distB="0" distL="0" distR="0" wp14:anchorId="35F45E73" wp14:editId="7E64FBBC">
            <wp:extent cx="5738090" cy="4036545"/>
            <wp:effectExtent l="0" t="0" r="0" b="254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5" cstate="email">
                      <a:extLst>
                        <a:ext uri="{28A0092B-C50C-407E-A947-70E740481C1C}">
                          <a14:useLocalDpi xmlns:a14="http://schemas.microsoft.com/office/drawing/2010/main"/>
                        </a:ext>
                      </a:extLst>
                    </a:blip>
                    <a:stretch>
                      <a:fillRect/>
                    </a:stretch>
                  </pic:blipFill>
                  <pic:spPr bwMode="auto">
                    <a:xfrm>
                      <a:off x="0" y="0"/>
                      <a:ext cx="5738090" cy="4036545"/>
                    </a:xfrm>
                    <a:prstGeom prst="rect">
                      <a:avLst/>
                    </a:prstGeom>
                    <a:noFill/>
                    <a:ln>
                      <a:noFill/>
                    </a:ln>
                  </pic:spPr>
                </pic:pic>
              </a:graphicData>
            </a:graphic>
          </wp:inline>
        </w:drawing>
      </w:r>
    </w:p>
    <w:p w14:paraId="67B530E1" w14:textId="34582C04" w:rsidR="00065843" w:rsidRPr="000D7DA7" w:rsidRDefault="00065843" w:rsidP="00C27AF2">
      <w:pPr>
        <w:pStyle w:val="Caption-Figure"/>
      </w:pPr>
      <w:bookmarkStart w:id="41" w:name="_Ref328561662"/>
      <w:bookmarkStart w:id="42" w:name="Figure1"/>
      <w:bookmarkStart w:id="43" w:name="_Toc284627856"/>
      <w:bookmarkStart w:id="44" w:name="_Toc409798462"/>
      <w:bookmarkStart w:id="45" w:name="_Toc286018789"/>
      <w:bookmarkStart w:id="46" w:name="_Toc24619311"/>
      <w:bookmarkStart w:id="47" w:name="_Ref284455958"/>
      <w:bookmarkStart w:id="48" w:name="_Ref284427781"/>
      <w:r w:rsidRPr="000D7DA7">
        <w:t xml:space="preserve">Figure </w:t>
      </w:r>
      <w:r w:rsidR="005C74F1" w:rsidRPr="000D7DA7">
        <w:fldChar w:fldCharType="begin"/>
      </w:r>
      <w:r w:rsidR="005C74F1" w:rsidRPr="000D7DA7">
        <w:instrText xml:space="preserve"> SEQ Figure \* ARABIC </w:instrText>
      </w:r>
      <w:r w:rsidR="005C74F1" w:rsidRPr="000D7DA7">
        <w:fldChar w:fldCharType="separate"/>
      </w:r>
      <w:r w:rsidR="00616CFD">
        <w:t>1</w:t>
      </w:r>
      <w:r w:rsidR="005C74F1" w:rsidRPr="000D7DA7">
        <w:fldChar w:fldCharType="end"/>
      </w:r>
      <w:bookmarkEnd w:id="41"/>
      <w:bookmarkEnd w:id="42"/>
      <w:r w:rsidRPr="000D7DA7">
        <w:t xml:space="preserve">. </w:t>
      </w:r>
      <w:bookmarkEnd w:id="43"/>
      <w:bookmarkEnd w:id="44"/>
      <w:bookmarkEnd w:id="45"/>
      <w:r w:rsidR="00ED26AD" w:rsidRPr="000D7DA7">
        <w:t>The l</w:t>
      </w:r>
      <w:r w:rsidRPr="000D7DA7">
        <w:t xml:space="preserve">ocation of the fox control projects </w:t>
      </w:r>
      <w:r w:rsidR="00EB4AB1">
        <w:t>assessed</w:t>
      </w:r>
      <w:r w:rsidR="00EB4AB1" w:rsidRPr="000D7DA7">
        <w:t xml:space="preserve"> </w:t>
      </w:r>
      <w:r w:rsidR="001649DC" w:rsidRPr="000D7DA7">
        <w:t>in this report</w:t>
      </w:r>
      <w:r w:rsidR="00753A31" w:rsidRPr="000D7DA7">
        <w:t>,</w:t>
      </w:r>
      <w:r w:rsidR="001649DC" w:rsidRPr="000D7DA7">
        <w:t xml:space="preserve"> with a</w:t>
      </w:r>
      <w:r w:rsidR="003F5A09" w:rsidRPr="000D7DA7">
        <w:t>n</w:t>
      </w:r>
      <w:r w:rsidR="001649DC" w:rsidRPr="000D7DA7">
        <w:t xml:space="preserve"> indication of their relative size</w:t>
      </w:r>
      <w:r w:rsidR="00526277">
        <w:t>s</w:t>
      </w:r>
      <w:r w:rsidR="00ED26AD" w:rsidRPr="000D7DA7">
        <w:t xml:space="preserve"> (km</w:t>
      </w:r>
      <w:r w:rsidR="00ED26AD" w:rsidRPr="00A1120B">
        <w:rPr>
          <w:vertAlign w:val="superscript"/>
        </w:rPr>
        <w:t>2</w:t>
      </w:r>
      <w:r w:rsidR="00ED26AD" w:rsidRPr="000D7DA7">
        <w:t>)</w:t>
      </w:r>
      <w:r w:rsidRPr="000D7DA7">
        <w:t>.</w:t>
      </w:r>
      <w:bookmarkEnd w:id="46"/>
    </w:p>
    <w:p w14:paraId="01781FFC" w14:textId="1405628E" w:rsidR="00065843" w:rsidRDefault="00065843" w:rsidP="000C2DC2">
      <w:pPr>
        <w:pStyle w:val="Heading2-Numbered"/>
      </w:pPr>
      <w:bookmarkStart w:id="49" w:name="_Toc286018765"/>
      <w:bookmarkStart w:id="50" w:name="_Toc24641448"/>
      <w:bookmarkStart w:id="51" w:name="_Toc39675451"/>
      <w:bookmarkEnd w:id="47"/>
      <w:bookmarkEnd w:id="48"/>
      <w:r>
        <w:t>Fox population modelling</w:t>
      </w:r>
      <w:bookmarkEnd w:id="49"/>
      <w:bookmarkEnd w:id="50"/>
      <w:bookmarkEnd w:id="51"/>
    </w:p>
    <w:p w14:paraId="777B493F" w14:textId="77777777" w:rsidR="007465F8" w:rsidRDefault="007465F8" w:rsidP="007465F8">
      <w:pPr>
        <w:pStyle w:val="Heading3-Numbered"/>
      </w:pPr>
      <w:bookmarkStart w:id="52" w:name="_Toc39675452"/>
      <w:bookmarkStart w:id="53" w:name="_Hlk19009041"/>
      <w:bookmarkStart w:id="54" w:name="_Toc409798403"/>
      <w:r>
        <w:t>FoxNet</w:t>
      </w:r>
      <w:bookmarkEnd w:id="52"/>
    </w:p>
    <w:p w14:paraId="4BE3562F" w14:textId="4DC3B8B4" w:rsidR="00EC5409" w:rsidRDefault="00EC5409" w:rsidP="00EC5409">
      <w:pPr>
        <w:pStyle w:val="BodyText"/>
      </w:pPr>
      <w:r>
        <w:t xml:space="preserve">We used </w:t>
      </w:r>
      <w:r w:rsidR="006072FD">
        <w:t>a</w:t>
      </w:r>
      <w:r w:rsidR="006072FD" w:rsidRPr="00065843">
        <w:t xml:space="preserve"> </w:t>
      </w:r>
      <w:r w:rsidRPr="00065843">
        <w:t>spatially explicit</w:t>
      </w:r>
      <w:r w:rsidR="00064A85">
        <w:t>,</w:t>
      </w:r>
      <w:r w:rsidRPr="00065843">
        <w:t xml:space="preserve"> </w:t>
      </w:r>
      <w:r w:rsidR="00064A85" w:rsidRPr="00065843">
        <w:t>individual</w:t>
      </w:r>
      <w:r w:rsidR="00064A85">
        <w:t xml:space="preserve">ly </w:t>
      </w:r>
      <w:r w:rsidR="00064A85" w:rsidRPr="00065843">
        <w:t xml:space="preserve">based </w:t>
      </w:r>
      <w:r w:rsidRPr="00065843">
        <w:t>population model</w:t>
      </w:r>
      <w:r>
        <w:t xml:space="preserve">, </w:t>
      </w:r>
      <w:r w:rsidR="0010619E">
        <w:t>‘</w:t>
      </w:r>
      <w:r>
        <w:t>FoxNet</w:t>
      </w:r>
      <w:r w:rsidR="0010619E">
        <w:t>’</w:t>
      </w:r>
      <w:r>
        <w:t>,</w:t>
      </w:r>
      <w:r w:rsidRPr="00065843">
        <w:t xml:space="preserve"> </w:t>
      </w:r>
      <w:r>
        <w:t>to predict fox population density and responses to management within customised AoCI</w:t>
      </w:r>
      <w:r w:rsidR="0010619E">
        <w:t>s</w:t>
      </w:r>
      <w:r>
        <w:t>. We incorporated</w:t>
      </w:r>
      <w:r w:rsidRPr="00065843">
        <w:t xml:space="preserve"> parameters on dispersal and home ranges as a function of resource availability</w:t>
      </w:r>
      <w:r>
        <w:t xml:space="preserve"> (</w:t>
      </w:r>
      <w:r w:rsidRPr="00065843">
        <w:t>Hradsky et al. 2019)</w:t>
      </w:r>
      <w:r>
        <w:t>, and customised survival and reproductive parameters for south-eastern Australia (all model parameters</w:t>
      </w:r>
      <w:r w:rsidRPr="00A949B0">
        <w:t xml:space="preserve"> are provided in Appendix 1</w:t>
      </w:r>
      <w:r>
        <w:t>)</w:t>
      </w:r>
      <w:r w:rsidRPr="00065843">
        <w:t>.</w:t>
      </w:r>
    </w:p>
    <w:p w14:paraId="6B6E351E" w14:textId="0AE8FDDD" w:rsidR="00EC5409" w:rsidRDefault="00EC5409" w:rsidP="00EC5409">
      <w:pPr>
        <w:pStyle w:val="BodyText"/>
      </w:pPr>
      <w:r>
        <w:t>FoxNet models foxes as mobile individuals whose behaviour is determined by their age, sex</w:t>
      </w:r>
      <w:r w:rsidR="0010619E">
        <w:t xml:space="preserve"> and</w:t>
      </w:r>
      <w:r>
        <w:t xml:space="preserve"> status</w:t>
      </w:r>
      <w:r w:rsidR="0010619E">
        <w:t>,</w:t>
      </w:r>
      <w:r>
        <w:t xml:space="preserve"> and the time of year. Within the model, </w:t>
      </w:r>
      <w:r w:rsidR="0010619E">
        <w:t>‘</w:t>
      </w:r>
      <w:r>
        <w:t>alpha</w:t>
      </w:r>
      <w:r w:rsidR="0010619E">
        <w:t>’</w:t>
      </w:r>
      <w:r>
        <w:t xml:space="preserve"> foxes seek to join or </w:t>
      </w:r>
      <w:r w:rsidR="00CE2777">
        <w:t>start</w:t>
      </w:r>
      <w:r>
        <w:t xml:space="preserve"> their own fox-families, which establish and update a territory. Each fox</w:t>
      </w:r>
      <w:r w:rsidR="00ED38B3">
        <w:t>-</w:t>
      </w:r>
      <w:r>
        <w:t>family must contain at least one alpha fox, and may also include the alpha’s mate, cubs and subordinate offspring, who share the territory. Fox</w:t>
      </w:r>
      <w:r w:rsidR="00ED38B3">
        <w:t>-</w:t>
      </w:r>
      <w:r>
        <w:t xml:space="preserve">families </w:t>
      </w:r>
      <w:r w:rsidR="008E6EBB">
        <w:t xml:space="preserve">can be characterised according to a description of </w:t>
      </w:r>
      <w:r>
        <w:t>the family members, the territory they hold (habitat</w:t>
      </w:r>
      <w:r w:rsidR="00ED38B3">
        <w:t>-</w:t>
      </w:r>
      <w:r>
        <w:t>cells) and the productivity of their territory.</w:t>
      </w:r>
    </w:p>
    <w:p w14:paraId="7DF8BD40" w14:textId="36D0AE72" w:rsidR="00EC5409" w:rsidRDefault="00EC5409" w:rsidP="00EC5409">
      <w:pPr>
        <w:pStyle w:val="BodyText"/>
      </w:pPr>
      <w:r>
        <w:t>The landscape in FoxNet is divided into habitat</w:t>
      </w:r>
      <w:r w:rsidR="00ED38B3">
        <w:t>-</w:t>
      </w:r>
      <w:r>
        <w:t>cells, which we defined as 1</w:t>
      </w:r>
      <w:r w:rsidR="0010619E">
        <w:t> </w:t>
      </w:r>
      <w:r>
        <w:t xml:space="preserve">ha in size. Each </w:t>
      </w:r>
      <w:r w:rsidR="00C71985">
        <w:t>habitat-</w:t>
      </w:r>
      <w:r>
        <w:t xml:space="preserve">cell has a set of parameters associated with it that </w:t>
      </w:r>
      <w:r w:rsidR="008E6EBB">
        <w:t>affect</w:t>
      </w:r>
      <w:r w:rsidR="0010619E">
        <w:t xml:space="preserve"> </w:t>
      </w:r>
      <w:r>
        <w:t>how fox-families and individual foxes behave. These include:</w:t>
      </w:r>
    </w:p>
    <w:p w14:paraId="4A813C1B" w14:textId="04CCFC34" w:rsidR="00EC5409" w:rsidRDefault="00EC5409" w:rsidP="004D4441">
      <w:pPr>
        <w:pStyle w:val="BodyText"/>
        <w:numPr>
          <w:ilvl w:val="0"/>
          <w:numId w:val="30"/>
        </w:numPr>
      </w:pPr>
      <w:r w:rsidRPr="00A949B0">
        <w:rPr>
          <w:i/>
        </w:rPr>
        <w:t>the type of habitat</w:t>
      </w:r>
      <w:r>
        <w:t xml:space="preserve">, </w:t>
      </w:r>
      <w:r w:rsidR="0010619E">
        <w:t>i.e.</w:t>
      </w:r>
      <w:r>
        <w:t xml:space="preserve"> ocean, farmland or forest. One type of habitat (e.g. ocean) can be set to be unavailable to foxes if applicable, </w:t>
      </w:r>
      <w:r w:rsidR="00CF6062">
        <w:t xml:space="preserve">and </w:t>
      </w:r>
      <w:r>
        <w:t>the others have a defined level of productivity that determine</w:t>
      </w:r>
      <w:r w:rsidR="0010619E">
        <w:t>s</w:t>
      </w:r>
      <w:r>
        <w:t xml:space="preserve"> how many habitat-cells a fox</w:t>
      </w:r>
      <w:r w:rsidR="00C71985">
        <w:t>-</w:t>
      </w:r>
      <w:r>
        <w:t xml:space="preserve">family </w:t>
      </w:r>
      <w:r w:rsidR="004E0775">
        <w:t xml:space="preserve">will </w:t>
      </w:r>
      <w:r>
        <w:t>need to acquire to establish a territory. We customised the configuration of different habitat types for each scenario;</w:t>
      </w:r>
    </w:p>
    <w:p w14:paraId="5AEBBB63" w14:textId="7904A0BD" w:rsidR="00EC5409" w:rsidRDefault="00EC5409" w:rsidP="004D4441">
      <w:pPr>
        <w:pStyle w:val="BodyText"/>
        <w:numPr>
          <w:ilvl w:val="0"/>
          <w:numId w:val="30"/>
        </w:numPr>
      </w:pPr>
      <w:r w:rsidRPr="00A949B0">
        <w:rPr>
          <w:i/>
        </w:rPr>
        <w:t>cell availability</w:t>
      </w:r>
      <w:r>
        <w:t xml:space="preserve">, </w:t>
      </w:r>
      <w:r w:rsidR="00CF6062">
        <w:t>i.e.</w:t>
      </w:r>
      <w:r>
        <w:t xml:space="preserve"> </w:t>
      </w:r>
      <w:r w:rsidR="0010619E">
        <w:t xml:space="preserve">whether </w:t>
      </w:r>
      <w:r>
        <w:t>the cell was available to foxes or not</w:t>
      </w:r>
      <w:r w:rsidR="0010619E">
        <w:t>;</w:t>
      </w:r>
    </w:p>
    <w:p w14:paraId="7905F432" w14:textId="77777777" w:rsidR="005B57DC" w:rsidRPr="00A73E90" w:rsidRDefault="005B57DC" w:rsidP="004D4441">
      <w:pPr>
        <w:pStyle w:val="BodyText"/>
        <w:numPr>
          <w:ilvl w:val="0"/>
          <w:numId w:val="30"/>
        </w:numPr>
        <w:rPr>
          <w:iCs/>
        </w:rPr>
      </w:pPr>
      <w:r w:rsidRPr="00A73E90">
        <w:rPr>
          <w:i/>
        </w:rPr>
        <w:t>the cell-relative-use by individual foxes</w:t>
      </w:r>
      <w:r w:rsidRPr="00A73E90">
        <w:rPr>
          <w:iCs/>
        </w:rPr>
        <w:t>;</w:t>
      </w:r>
      <w:r w:rsidRPr="00A578F1">
        <w:rPr>
          <w:iCs/>
        </w:rPr>
        <w:t xml:space="preserve"> </w:t>
      </w:r>
      <w:r w:rsidRPr="00A73E90">
        <w:rPr>
          <w:iCs/>
        </w:rPr>
        <w:t xml:space="preserve">if a cell is owned by a fox-family, its relative use is calculated as the productivity of the habitat-cell divided by the total productivity of the fox-family’s territory. For example, in a homogeneous landscape with a territory-size of 100 ha and 1-ha </w:t>
      </w:r>
      <w:r w:rsidRPr="00A73E90">
        <w:rPr>
          <w:iCs/>
        </w:rPr>
        <w:lastRenderedPageBreak/>
        <w:t>habitat-cells, relative-cell-use would be 0.01. Relative-cell-use is used to scale the exposure of foxes to bait-stations with territory-size and habitat-cell productivity, and to derive the density of foxes;</w:t>
      </w:r>
    </w:p>
    <w:p w14:paraId="2080AE2B" w14:textId="5375DC7D" w:rsidR="00EC5409" w:rsidRDefault="00EC5409" w:rsidP="004D4441">
      <w:pPr>
        <w:pStyle w:val="BodyText"/>
        <w:numPr>
          <w:ilvl w:val="0"/>
          <w:numId w:val="30"/>
        </w:numPr>
      </w:pPr>
      <w:r w:rsidRPr="00A949B0">
        <w:rPr>
          <w:i/>
        </w:rPr>
        <w:t>cell productivity</w:t>
      </w:r>
      <w:r>
        <w:t>, the intrinsic amount of food available to a fox in the habitat</w:t>
      </w:r>
      <w:r w:rsidR="00C71985">
        <w:t>-</w:t>
      </w:r>
      <w:r>
        <w:t xml:space="preserve">cell during each </w:t>
      </w:r>
      <w:r w:rsidR="00C71985">
        <w:t>time step</w:t>
      </w:r>
      <w:r>
        <w:t>. The productivity of habitat</w:t>
      </w:r>
      <w:r w:rsidR="00C71985">
        <w:t>-</w:t>
      </w:r>
      <w:r>
        <w:t xml:space="preserve">cells in primary habitat was calculated from the size of an average fox home-range </w:t>
      </w:r>
      <w:r w:rsidR="004E0775">
        <w:t>[</w:t>
      </w:r>
      <w:r w:rsidR="00846A9E" w:rsidRPr="00A949B0">
        <w:t xml:space="preserve">assumed here to </w:t>
      </w:r>
      <w:r w:rsidR="00846A9E" w:rsidRPr="00E42113">
        <w:t>be 2.14</w:t>
      </w:r>
      <w:r w:rsidR="00846A9E">
        <w:t> </w:t>
      </w:r>
      <w:r w:rsidR="00846A9E" w:rsidRPr="00E42113">
        <w:t>km</w:t>
      </w:r>
      <w:r w:rsidR="00846A9E" w:rsidRPr="00E42113">
        <w:rPr>
          <w:vertAlign w:val="superscript"/>
        </w:rPr>
        <w:t>2</w:t>
      </w:r>
      <w:r w:rsidR="00852327">
        <w:rPr>
          <w:vertAlign w:val="superscript"/>
        </w:rPr>
        <w:t xml:space="preserve"> </w:t>
      </w:r>
      <w:r w:rsidR="00852327" w:rsidRPr="00DD68C6">
        <w:rPr>
          <w:noProof/>
        </w:rPr>
        <w:t>(Hradsky et al. 2017)</w:t>
      </w:r>
      <w:r w:rsidR="004E0775">
        <w:t>]</w:t>
      </w:r>
      <w:r w:rsidR="00846A9E" w:rsidRPr="00E42113">
        <w:t xml:space="preserve"> </w:t>
      </w:r>
      <w:r w:rsidRPr="00E42113">
        <w:t>and</w:t>
      </w:r>
      <w:r>
        <w:t xml:space="preserve"> the daily food requirements of an adult fox (</w:t>
      </w:r>
      <w:r w:rsidR="0010619E">
        <w:t>378 </w:t>
      </w:r>
      <w:r>
        <w:t>g</w:t>
      </w:r>
      <w:r w:rsidR="0010619E">
        <w:t xml:space="preserve"> per </w:t>
      </w:r>
      <w:r>
        <w:t>day</w:t>
      </w:r>
      <w:r w:rsidRPr="00931B1F">
        <w:t>; Lockie 1959). Productivity</w:t>
      </w:r>
      <w:r>
        <w:t xml:space="preserve"> in secondary habitat (if applicable) depends on</w:t>
      </w:r>
      <w:r w:rsidR="00ED38B3">
        <w:t xml:space="preserve"> the</w:t>
      </w:r>
      <w:r>
        <w:t xml:space="preserve"> ratio </w:t>
      </w:r>
      <w:r w:rsidR="009B019E">
        <w:t xml:space="preserve">of </w:t>
      </w:r>
      <w:r>
        <w:t xml:space="preserve">the secondary </w:t>
      </w:r>
      <w:r w:rsidR="009B019E">
        <w:t xml:space="preserve">to the </w:t>
      </w:r>
      <w:r>
        <w:t xml:space="preserve">primary habitat, but was set at 1:1 in our models as we had no </w:t>
      </w:r>
      <w:r w:rsidRPr="001F21DE">
        <w:rPr>
          <w:i/>
        </w:rPr>
        <w:t>a priori</w:t>
      </w:r>
      <w:r>
        <w:t xml:space="preserve"> information on the differences in productivity for different habitat types;</w:t>
      </w:r>
    </w:p>
    <w:p w14:paraId="3F12FA62" w14:textId="5BAC4B2E" w:rsidR="00FE202A" w:rsidRDefault="00FE202A" w:rsidP="004D4441">
      <w:pPr>
        <w:pStyle w:val="BodyText"/>
        <w:numPr>
          <w:ilvl w:val="0"/>
          <w:numId w:val="30"/>
        </w:numPr>
      </w:pPr>
      <w:r w:rsidRPr="00A949B0">
        <w:rPr>
          <w:i/>
        </w:rPr>
        <w:t>the cell-</w:t>
      </w:r>
      <w:r w:rsidR="001E08A0">
        <w:rPr>
          <w:i/>
        </w:rPr>
        <w:t>relative-</w:t>
      </w:r>
      <w:r w:rsidRPr="00A949B0">
        <w:rPr>
          <w:i/>
        </w:rPr>
        <w:t xml:space="preserve">use by </w:t>
      </w:r>
      <w:r w:rsidR="001E08A0">
        <w:rPr>
          <w:i/>
        </w:rPr>
        <w:t>a fox family</w:t>
      </w:r>
      <w:r>
        <w:t>; if a habitat-cell is owned by a fox-family, the relative-cell-use by individual foxes is calculated as the relative-cell-use multiplied by the number of foxes in the fox-family. This was used to calculate the density of foxes. For example, if four foxes shared a 100-ha territory and relative-cell-use was 0.01, relative-cell-use-foxes would be 0.01 x 4 = 0.04.</w:t>
      </w:r>
    </w:p>
    <w:p w14:paraId="1AB66A57" w14:textId="53D35F0F" w:rsidR="00C71985" w:rsidRDefault="00EC5409" w:rsidP="00EC5409">
      <w:pPr>
        <w:pStyle w:val="BodyText"/>
      </w:pPr>
      <w:r>
        <w:t xml:space="preserve">We updated our model processes at </w:t>
      </w:r>
      <w:r w:rsidR="00C71985">
        <w:t>1</w:t>
      </w:r>
      <w:r>
        <w:t>-week intervals (</w:t>
      </w:r>
      <w:r w:rsidR="00C71985">
        <w:t>time</w:t>
      </w:r>
      <w:r w:rsidR="00A73E90">
        <w:t xml:space="preserve"> </w:t>
      </w:r>
      <w:r w:rsidR="00C71985">
        <w:t>step</w:t>
      </w:r>
      <w:r>
        <w:t>s). A series of processes occur consecutively at each time</w:t>
      </w:r>
      <w:r w:rsidR="00A73E90">
        <w:t xml:space="preserve"> </w:t>
      </w:r>
      <w:r>
        <w:t xml:space="preserve">step, and key seasonal events </w:t>
      </w:r>
      <w:r w:rsidR="00CF6062">
        <w:t>[</w:t>
      </w:r>
      <w:r w:rsidR="00905607">
        <w:t xml:space="preserve">e.g. </w:t>
      </w:r>
      <w:r>
        <w:t>dispersal</w:t>
      </w:r>
      <w:r w:rsidR="005B7805">
        <w:t xml:space="preserve"> </w:t>
      </w:r>
      <w:r w:rsidR="00CF6062">
        <w:t>(</w:t>
      </w:r>
      <w:r w:rsidR="005B7805">
        <w:t>March</w:t>
      </w:r>
      <w:r w:rsidR="00CF6062">
        <w:t>–</w:t>
      </w:r>
      <w:r w:rsidR="005B7805">
        <w:t>April</w:t>
      </w:r>
      <w:r w:rsidR="00CF6062">
        <w:t>)</w:t>
      </w:r>
      <w:r w:rsidR="00905607">
        <w:t xml:space="preserve"> and</w:t>
      </w:r>
      <w:r>
        <w:t xml:space="preserve"> mating</w:t>
      </w:r>
      <w:r w:rsidR="005B7805">
        <w:t xml:space="preserve"> </w:t>
      </w:r>
      <w:r w:rsidR="00CF6062">
        <w:t>(</w:t>
      </w:r>
      <w:r w:rsidR="005B7805">
        <w:t>Jul</w:t>
      </w:r>
      <w:r w:rsidR="00CF6062">
        <w:t>y–</w:t>
      </w:r>
      <w:r w:rsidR="005B7805">
        <w:t>Sept</w:t>
      </w:r>
      <w:r w:rsidR="00CF6062">
        <w:t xml:space="preserve">ember)] </w:t>
      </w:r>
      <w:r>
        <w:t xml:space="preserve">are linked to </w:t>
      </w:r>
      <w:r w:rsidR="00CF6062">
        <w:t>weeks</w:t>
      </w:r>
      <w:r>
        <w:t xml:space="preserve"> of the year</w:t>
      </w:r>
      <w:r w:rsidR="00CF6062">
        <w:t xml:space="preserve"> (</w:t>
      </w:r>
      <w:r w:rsidR="005B7805">
        <w:t>9</w:t>
      </w:r>
      <w:r w:rsidR="00CF6062">
        <w:t>–</w:t>
      </w:r>
      <w:r w:rsidR="005B7805">
        <w:t xml:space="preserve">21 and </w:t>
      </w:r>
      <w:r w:rsidR="003A24B6">
        <w:t>2</w:t>
      </w:r>
      <w:r w:rsidR="005B7805">
        <w:t>7</w:t>
      </w:r>
      <w:r w:rsidR="003A24B6">
        <w:t>–40</w:t>
      </w:r>
      <w:r w:rsidR="00CF6062">
        <w:t>,</w:t>
      </w:r>
      <w:r w:rsidR="005B7805">
        <w:t xml:space="preserve"> respectively</w:t>
      </w:r>
      <w:r w:rsidR="00CF6062">
        <w:t>)</w:t>
      </w:r>
      <w:r>
        <w:t>.</w:t>
      </w:r>
    </w:p>
    <w:p w14:paraId="120DCA08" w14:textId="5FAAA1CE" w:rsidR="00EC5409" w:rsidRDefault="00EC5409" w:rsidP="00EC5409">
      <w:pPr>
        <w:pStyle w:val="BodyText"/>
      </w:pPr>
      <w:r>
        <w:t>Foxes who ha</w:t>
      </w:r>
      <w:r w:rsidR="00CF6062">
        <w:t>ve</w:t>
      </w:r>
      <w:r>
        <w:t xml:space="preserve"> just become </w:t>
      </w:r>
      <w:r w:rsidR="004B5EF8">
        <w:t>‘</w:t>
      </w:r>
      <w:r>
        <w:t>dispersers</w:t>
      </w:r>
      <w:r w:rsidR="004B5EF8">
        <w:t>’</w:t>
      </w:r>
      <w:r>
        <w:t xml:space="preserve"> </w:t>
      </w:r>
      <w:r w:rsidR="00CF6062">
        <w:t>leave</w:t>
      </w:r>
      <w:r>
        <w:t xml:space="preserve"> their natal fox-family and move a random distance, scaled by their territory-</w:t>
      </w:r>
      <w:r w:rsidRPr="00931B1F">
        <w:t>size (Trewhella et al. 1988).</w:t>
      </w:r>
      <w:r>
        <w:t xml:space="preserve"> </w:t>
      </w:r>
      <w:r w:rsidR="004B5EF8">
        <w:t>‘</w:t>
      </w:r>
      <w:r>
        <w:t>Disperser</w:t>
      </w:r>
      <w:r w:rsidR="004B5EF8">
        <w:t>’</w:t>
      </w:r>
      <w:r>
        <w:t xml:space="preserve"> foxes explore an area set to three times the radius of an average home-range</w:t>
      </w:r>
      <w:r w:rsidR="00905607">
        <w:t xml:space="preserve"> (</w:t>
      </w:r>
      <w:r w:rsidRPr="00931B1F">
        <w:t>Soulsbury et al. 2011</w:t>
      </w:r>
      <w:r>
        <w:t>)</w:t>
      </w:r>
      <w:r w:rsidR="004B5EF8">
        <w:t>,</w:t>
      </w:r>
      <w:r>
        <w:t xml:space="preserve"> where they (</w:t>
      </w:r>
      <w:r w:rsidR="004B5EF8">
        <w:t>i</w:t>
      </w:r>
      <w:r>
        <w:t xml:space="preserve">) </w:t>
      </w:r>
      <w:r w:rsidR="00CF6062">
        <w:t xml:space="preserve">are </w:t>
      </w:r>
      <w:r>
        <w:t xml:space="preserve">exposed to any active bait-stations and </w:t>
      </w:r>
      <w:r w:rsidR="00CF6062">
        <w:t xml:space="preserve">have </w:t>
      </w:r>
      <w:r>
        <w:t>a risk of dying; (</w:t>
      </w:r>
      <w:r w:rsidR="004B5EF8">
        <w:t>ii</w:t>
      </w:r>
      <w:r>
        <w:t xml:space="preserve">) attempt to join a fox-family that </w:t>
      </w:r>
      <w:r w:rsidR="00CF6062">
        <w:t xml:space="preserve">lacks </w:t>
      </w:r>
      <w:r>
        <w:t xml:space="preserve">an </w:t>
      </w:r>
      <w:r w:rsidR="004B5EF8">
        <w:t>‘</w:t>
      </w:r>
      <w:r>
        <w:t>alpha</w:t>
      </w:r>
      <w:r w:rsidR="004B5EF8">
        <w:t>’</w:t>
      </w:r>
      <w:r>
        <w:t xml:space="preserve"> fox of the appropriate sex; or (</w:t>
      </w:r>
      <w:r w:rsidR="004B5EF8">
        <w:t>iii</w:t>
      </w:r>
      <w:r>
        <w:t xml:space="preserve">) </w:t>
      </w:r>
      <w:r w:rsidR="00CF6062">
        <w:t xml:space="preserve">try </w:t>
      </w:r>
      <w:r>
        <w:t xml:space="preserve">to establish a new fox-family. If unsuccessful, they remain a </w:t>
      </w:r>
      <w:r w:rsidR="004B5EF8">
        <w:t>‘</w:t>
      </w:r>
      <w:r>
        <w:t>disperser</w:t>
      </w:r>
      <w:r w:rsidR="004B5EF8">
        <w:t>’</w:t>
      </w:r>
      <w:r>
        <w:t xml:space="preserve"> until the next </w:t>
      </w:r>
      <w:r w:rsidR="00C71985">
        <w:t>time step</w:t>
      </w:r>
      <w:r>
        <w:t xml:space="preserve">, when the process </w:t>
      </w:r>
      <w:r w:rsidR="00B77A49">
        <w:t xml:space="preserve">is </w:t>
      </w:r>
      <w:r>
        <w:t>repeated.</w:t>
      </w:r>
    </w:p>
    <w:p w14:paraId="360C3F8B" w14:textId="2FEBCA9C" w:rsidR="00EC5409" w:rsidRDefault="00EC5409" w:rsidP="00EC5409">
      <w:pPr>
        <w:pStyle w:val="BodyText"/>
      </w:pPr>
      <w:r>
        <w:t xml:space="preserve">If it </w:t>
      </w:r>
      <w:r w:rsidR="00CF6062">
        <w:t xml:space="preserve">is </w:t>
      </w:r>
      <w:r>
        <w:t xml:space="preserve">the breeding season, fox-families that contain an </w:t>
      </w:r>
      <w:r w:rsidR="004B5EF8">
        <w:t>‘</w:t>
      </w:r>
      <w:r>
        <w:t>alpha</w:t>
      </w:r>
      <w:r w:rsidR="004B5EF8">
        <w:t>’</w:t>
      </w:r>
      <w:r>
        <w:t xml:space="preserve"> male and an </w:t>
      </w:r>
      <w:r w:rsidR="004B5EF8">
        <w:t>‘</w:t>
      </w:r>
      <w:r>
        <w:t>alpha</w:t>
      </w:r>
      <w:r w:rsidR="004B5EF8">
        <w:t>’</w:t>
      </w:r>
      <w:r>
        <w:t xml:space="preserve"> female bre</w:t>
      </w:r>
      <w:r w:rsidR="00CF6062">
        <w:t>e</w:t>
      </w:r>
      <w:r>
        <w:t xml:space="preserve">d, producing a Poisson-distributed number of </w:t>
      </w:r>
      <w:r w:rsidR="004B5EF8">
        <w:t>‘</w:t>
      </w:r>
      <w:r>
        <w:t>cub</w:t>
      </w:r>
      <w:r w:rsidR="004B5EF8">
        <w:t>’</w:t>
      </w:r>
      <w:r>
        <w:t xml:space="preserve"> foxes</w:t>
      </w:r>
      <w:r w:rsidR="00D43015">
        <w:t xml:space="preserve"> in September each year</w:t>
      </w:r>
      <w:r>
        <w:t xml:space="preserve">. If an </w:t>
      </w:r>
      <w:r w:rsidR="004B5EF8">
        <w:t>‘</w:t>
      </w:r>
      <w:r>
        <w:t>alpha</w:t>
      </w:r>
      <w:r w:rsidR="004B5EF8">
        <w:t>’</w:t>
      </w:r>
      <w:r>
        <w:t xml:space="preserve"> fox </w:t>
      </w:r>
      <w:r w:rsidR="00CF6062">
        <w:t xml:space="preserve">is </w:t>
      </w:r>
      <w:r>
        <w:t xml:space="preserve">absent, all family-members become dispersers and attempt to join other nearby fox-families. Random background mortality of foxes </w:t>
      </w:r>
      <w:r w:rsidR="007C2960">
        <w:t>occurs</w:t>
      </w:r>
      <w:r>
        <w:t>, based on their age.</w:t>
      </w:r>
      <w:r w:rsidR="00C71985">
        <w:t xml:space="preserve"> </w:t>
      </w:r>
      <w:r w:rsidR="004B5EF8">
        <w:t>‘</w:t>
      </w:r>
      <w:r>
        <w:t>Cub</w:t>
      </w:r>
      <w:r w:rsidR="004B5EF8">
        <w:t>’</w:t>
      </w:r>
      <w:r>
        <w:t xml:space="preserve"> foxes belonging to fox-families without any adults die, reflecting their dependence on food </w:t>
      </w:r>
      <w:r w:rsidRPr="00931B1F">
        <w:t>provision (Baker et al. 1998). This</w:t>
      </w:r>
      <w:r>
        <w:t xml:space="preserve"> </w:t>
      </w:r>
      <w:r w:rsidR="00CF6062">
        <w:t xml:space="preserve">allows </w:t>
      </w:r>
      <w:r>
        <w:t xml:space="preserve">baiting to affect reproductive success. Defunct fox-families (those that have no family members) </w:t>
      </w:r>
      <w:r w:rsidR="00CF6062">
        <w:t xml:space="preserve">are </w:t>
      </w:r>
      <w:r>
        <w:t>removed from the model.</w:t>
      </w:r>
    </w:p>
    <w:p w14:paraId="5D39D9CF" w14:textId="5FD5529B" w:rsidR="005B7805" w:rsidRDefault="005B7805" w:rsidP="005B7805">
      <w:pPr>
        <w:pStyle w:val="BodyText"/>
      </w:pPr>
      <w:r>
        <w:t>In summary, at each time step, foxes age</w:t>
      </w:r>
      <w:r w:rsidR="003070CF">
        <w:t>;</w:t>
      </w:r>
      <w:r>
        <w:t xml:space="preserve"> if old enough</w:t>
      </w:r>
      <w:r w:rsidR="003070CF">
        <w:t>,</w:t>
      </w:r>
      <w:r>
        <w:t xml:space="preserve"> they disperse between March and May each year. Within fox-families, </w:t>
      </w:r>
      <w:r w:rsidR="003070CF">
        <w:t xml:space="preserve">an </w:t>
      </w:r>
      <w:r>
        <w:t>alpha male or female that die</w:t>
      </w:r>
      <w:r w:rsidR="003070CF">
        <w:t>s</w:t>
      </w:r>
      <w:r>
        <w:t xml:space="preserve"> (either by natural causes or from baiting) </w:t>
      </w:r>
      <w:r w:rsidR="003070CF">
        <w:t xml:space="preserve">is </w:t>
      </w:r>
      <w:r>
        <w:t xml:space="preserve">replaced by </w:t>
      </w:r>
      <w:r w:rsidR="00151D36">
        <w:t xml:space="preserve">an </w:t>
      </w:r>
      <w:r>
        <w:t xml:space="preserve">age- and sex-appropriate subordinate from that family, if </w:t>
      </w:r>
      <w:r w:rsidR="00151D36">
        <w:t xml:space="preserve">a </w:t>
      </w:r>
      <w:r w:rsidR="003070CF">
        <w:t>s</w:t>
      </w:r>
      <w:r>
        <w:t>uitable individual</w:t>
      </w:r>
      <w:r w:rsidR="00151D36">
        <w:t xml:space="preserve"> is</w:t>
      </w:r>
      <w:r>
        <w:t xml:space="preserve"> available. Otherwise, the position </w:t>
      </w:r>
      <w:r w:rsidR="00CF6062">
        <w:t xml:space="preserve">remains </w:t>
      </w:r>
      <w:r>
        <w:t xml:space="preserve">vacant for a disperser to join the fox-family (see below). Fox families check their territories, and if productivity </w:t>
      </w:r>
      <w:r w:rsidR="00CF6062">
        <w:t xml:space="preserve">is </w:t>
      </w:r>
      <w:r>
        <w:t xml:space="preserve">insufficient, adults and subordinates disperse, and cubs die. This checking also </w:t>
      </w:r>
      <w:r w:rsidR="00CF6062">
        <w:t xml:space="preserve">enables </w:t>
      </w:r>
      <w:r>
        <w:t>fox families to expand and contract their territory size relative to landscape productivity.</w:t>
      </w:r>
    </w:p>
    <w:p w14:paraId="0F65C55A" w14:textId="3D4C9C8B" w:rsidR="005B7805" w:rsidRDefault="005B7805" w:rsidP="005B7805">
      <w:pPr>
        <w:pStyle w:val="BodyText"/>
      </w:pPr>
      <w:r>
        <w:t xml:space="preserve">Baits </w:t>
      </w:r>
      <w:r w:rsidR="00CF6062">
        <w:t>are</w:t>
      </w:r>
      <w:r>
        <w:t xml:space="preserve"> deployed at bait stations (according to a project-defined management strategy). Foxes whose territor</w:t>
      </w:r>
      <w:r w:rsidR="00905607">
        <w:t>ies</w:t>
      </w:r>
      <w:r>
        <w:t xml:space="preserve"> overlap </w:t>
      </w:r>
      <w:r w:rsidR="00151D36">
        <w:t xml:space="preserve">with </w:t>
      </w:r>
      <w:r>
        <w:t xml:space="preserve">one or more bait stations </w:t>
      </w:r>
      <w:r w:rsidR="00CF6062">
        <w:t xml:space="preserve">are </w:t>
      </w:r>
      <w:r>
        <w:t xml:space="preserve">exposed to these baits and </w:t>
      </w:r>
      <w:r w:rsidR="00CF6062">
        <w:t xml:space="preserve">have </w:t>
      </w:r>
      <w:r>
        <w:t xml:space="preserve">a risk of dying, based on the number of baits, the size of their territory and the number of foxes in the </w:t>
      </w:r>
      <w:r w:rsidR="00CF6062">
        <w:t>fox-</w:t>
      </w:r>
      <w:r>
        <w:t>family.</w:t>
      </w:r>
      <w:r w:rsidR="00543304">
        <w:t xml:space="preserve"> All baits that </w:t>
      </w:r>
      <w:r w:rsidR="00CF6062">
        <w:t xml:space="preserve">are </w:t>
      </w:r>
      <w:r w:rsidR="00543304">
        <w:t xml:space="preserve">not ‘eaten’ by foxes </w:t>
      </w:r>
      <w:r w:rsidR="00CF6062">
        <w:t xml:space="preserve">are </w:t>
      </w:r>
      <w:r w:rsidR="00543304">
        <w:t xml:space="preserve">removed after each model </w:t>
      </w:r>
      <w:r w:rsidR="006E3C5F">
        <w:t>time step</w:t>
      </w:r>
      <w:r w:rsidR="00543304">
        <w:t xml:space="preserve"> (</w:t>
      </w:r>
      <w:r w:rsidR="00B77A49">
        <w:t xml:space="preserve">one </w:t>
      </w:r>
      <w:r w:rsidR="00543304">
        <w:t xml:space="preserve">week). Although </w:t>
      </w:r>
      <w:r w:rsidR="000E39D0">
        <w:t>baits</w:t>
      </w:r>
      <w:r w:rsidR="00543304">
        <w:t xml:space="preserve"> may be available to foxes for longer, </w:t>
      </w:r>
      <w:r w:rsidR="003362EF">
        <w:t xml:space="preserve">degradation of 1080 may render baits non-lethal </w:t>
      </w:r>
      <w:r w:rsidR="00CF6062">
        <w:t>2 </w:t>
      </w:r>
      <w:r w:rsidR="003362EF">
        <w:t xml:space="preserve">weeks </w:t>
      </w:r>
      <w:r w:rsidR="00B77A49">
        <w:t xml:space="preserve">after </w:t>
      </w:r>
      <w:r w:rsidR="003362EF">
        <w:t>deployment (Saunders et al. 2000).</w:t>
      </w:r>
    </w:p>
    <w:p w14:paraId="12E409D0" w14:textId="3B709273" w:rsidR="00C33750" w:rsidRDefault="00C33750" w:rsidP="00C33750">
      <w:pPr>
        <w:pStyle w:val="BodyText"/>
      </w:pPr>
      <w:r w:rsidRPr="00065843">
        <w:t>FoxNet was built and run in the open-source software Netlogo (v</w:t>
      </w:r>
      <w:r w:rsidR="00CF6062">
        <w:t xml:space="preserve">. </w:t>
      </w:r>
      <w:r w:rsidRPr="00065843">
        <w:t>6.0.4 Wilensky 1999)</w:t>
      </w:r>
      <w:r>
        <w:t>,</w:t>
      </w:r>
      <w:r w:rsidRPr="00065843">
        <w:t xml:space="preserve"> and models were executed using R v</w:t>
      </w:r>
      <w:r w:rsidR="00CF6062">
        <w:t xml:space="preserve">. </w:t>
      </w:r>
      <w:r w:rsidRPr="00065843">
        <w:t>3.5.3 (R Core Team 2019) and the ‘RNetLogo’ package (Thiele</w:t>
      </w:r>
      <w:r>
        <w:t xml:space="preserve"> et al.</w:t>
      </w:r>
      <w:r w:rsidRPr="00065843">
        <w:t xml:space="preserve"> 2012; Thiele 2014). A detailed model overview and description</w:t>
      </w:r>
      <w:r>
        <w:t xml:space="preserve"> of FoxNet</w:t>
      </w:r>
      <w:r w:rsidRPr="00065843">
        <w:t xml:space="preserve"> following the Overview, Design, Details protocol (Grimm et al. 2010) is </w:t>
      </w:r>
      <w:r>
        <w:t>provided</w:t>
      </w:r>
      <w:r w:rsidRPr="00065843">
        <w:t xml:space="preserve"> in Hradsky et al</w:t>
      </w:r>
      <w:r w:rsidRPr="00065843">
        <w:rPr>
          <w:i/>
        </w:rPr>
        <w:t>.</w:t>
      </w:r>
      <w:r w:rsidRPr="00065843">
        <w:t xml:space="preserve"> (2019). Landscapes were built using ArcMap 10.3.1 (ESRI 2015) using Victorian Government GIS datasets (PLM25) and State boundary information from </w:t>
      </w:r>
      <w:r>
        <w:t xml:space="preserve">the </w:t>
      </w:r>
      <w:r w:rsidRPr="00065843">
        <w:t>Australian Government Open Data repository (DIIS 2018)</w:t>
      </w:r>
      <w:r w:rsidRPr="00243764">
        <w:t>.</w:t>
      </w:r>
    </w:p>
    <w:p w14:paraId="624A1681" w14:textId="6C4ADCC8" w:rsidR="00C33750" w:rsidRPr="00243764" w:rsidRDefault="00C33750" w:rsidP="00C33750">
      <w:pPr>
        <w:pStyle w:val="BodyText"/>
      </w:pPr>
      <w:r w:rsidRPr="00673C3A">
        <w:t>Models for a</w:t>
      </w:r>
      <w:r>
        <w:t>ll</w:t>
      </w:r>
      <w:r w:rsidRPr="00673C3A">
        <w:t xml:space="preserve"> project</w:t>
      </w:r>
      <w:r>
        <w:t>s</w:t>
      </w:r>
      <w:r w:rsidRPr="00673C3A">
        <w:t xml:space="preserve"> were run for 40 </w:t>
      </w:r>
      <w:r>
        <w:t>iterations</w:t>
      </w:r>
      <w:r w:rsidRPr="00673C3A">
        <w:t xml:space="preserve"> to capture </w:t>
      </w:r>
      <w:r w:rsidRPr="00AA1C2D">
        <w:t>the underlying variance in fox responses</w:t>
      </w:r>
      <w:r>
        <w:t xml:space="preserve">. </w:t>
      </w:r>
      <w:r w:rsidRPr="00AA1C2D">
        <w:t>Adult fox densities were recorded</w:t>
      </w:r>
      <w:r>
        <w:t xml:space="preserve"> and updated</w:t>
      </w:r>
      <w:r w:rsidRPr="00AA1C2D">
        <w:t xml:space="preserve"> at each time</w:t>
      </w:r>
      <w:r>
        <w:t xml:space="preserve"> </w:t>
      </w:r>
      <w:r w:rsidRPr="00AA1C2D">
        <w:t>step</w:t>
      </w:r>
      <w:r>
        <w:t xml:space="preserve"> </w:t>
      </w:r>
      <w:r w:rsidRPr="00AA1C2D">
        <w:t>and were averaged across all model iterations.</w:t>
      </w:r>
    </w:p>
    <w:p w14:paraId="2701607B" w14:textId="77777777" w:rsidR="007465F8" w:rsidRDefault="007465F8" w:rsidP="007465F8">
      <w:pPr>
        <w:pStyle w:val="Heading3-Numbered"/>
      </w:pPr>
      <w:bookmarkStart w:id="55" w:name="_Toc39675453"/>
      <w:r>
        <w:lastRenderedPageBreak/>
        <w:t>Model parameters</w:t>
      </w:r>
      <w:bookmarkEnd w:id="55"/>
    </w:p>
    <w:p w14:paraId="75707266" w14:textId="3F1E63C7" w:rsidR="00C71985" w:rsidRDefault="00EC5409" w:rsidP="00EC5409">
      <w:pPr>
        <w:pStyle w:val="BodyText"/>
      </w:pPr>
      <w:r w:rsidRPr="00065843">
        <w:t>Life history and movement parameters, initial population density, carrying capacity and resource availability</w:t>
      </w:r>
      <w:r w:rsidR="004B5EF8">
        <w:t>,</w:t>
      </w:r>
      <w:r w:rsidRPr="00065843">
        <w:t xml:space="preserve"> </w:t>
      </w:r>
      <w:r>
        <w:t>were</w:t>
      </w:r>
      <w:r w:rsidRPr="00065843">
        <w:t xml:space="preserve"> </w:t>
      </w:r>
      <w:r w:rsidRPr="00B83453">
        <w:rPr>
          <w:color w:val="000000"/>
        </w:rPr>
        <w:t>based on those used by Hradsky et al</w:t>
      </w:r>
      <w:r>
        <w:rPr>
          <w:color w:val="000000"/>
        </w:rPr>
        <w:t>.</w:t>
      </w:r>
      <w:r w:rsidRPr="00B83453">
        <w:rPr>
          <w:color w:val="000000"/>
        </w:rPr>
        <w:t xml:space="preserve"> (2019</w:t>
      </w:r>
      <w:r>
        <w:rPr>
          <w:color w:val="000000"/>
        </w:rPr>
        <w:t>)</w:t>
      </w:r>
      <w:r w:rsidRPr="00065843">
        <w:t>.</w:t>
      </w:r>
      <w:r w:rsidR="00C71985">
        <w:t xml:space="preserve"> </w:t>
      </w:r>
      <w:r w:rsidRPr="00AA1C2D">
        <w:t>Models were run with a buffer of ~</w:t>
      </w:r>
      <w:r w:rsidR="004B5EF8" w:rsidRPr="00AA1C2D">
        <w:t>30</w:t>
      </w:r>
      <w:r w:rsidR="004B5EF8">
        <w:t> </w:t>
      </w:r>
      <w:r w:rsidRPr="00AA1C2D">
        <w:t xml:space="preserve">km around the </w:t>
      </w:r>
      <w:r>
        <w:t>AoCI</w:t>
      </w:r>
      <w:r w:rsidRPr="00AA1C2D">
        <w:t xml:space="preserve"> to capture &gt;9</w:t>
      </w:r>
      <w:r w:rsidR="007432C4">
        <w:t>6</w:t>
      </w:r>
      <w:r w:rsidRPr="00AA1C2D">
        <w:t xml:space="preserve">% of dispersing female </w:t>
      </w:r>
      <w:r w:rsidR="004B5EF8">
        <w:t xml:space="preserve">foxes </w:t>
      </w:r>
      <w:r w:rsidRPr="00AA1C2D">
        <w:t>and &gt;9</w:t>
      </w:r>
      <w:r w:rsidR="007432C4">
        <w:t>3</w:t>
      </w:r>
      <w:r w:rsidRPr="00AA1C2D">
        <w:t xml:space="preserve">% of dispersing male foxes that might reach the </w:t>
      </w:r>
      <w:r>
        <w:t>AoCI</w:t>
      </w:r>
      <w:r w:rsidRPr="00AA1C2D">
        <w:t>.</w:t>
      </w:r>
      <w:r w:rsidR="00C71985">
        <w:t xml:space="preserve"> </w:t>
      </w:r>
      <w:r w:rsidRPr="00065843">
        <w:t>Input parameters were consistent across models, except for the model spatial parameters (landscape</w:t>
      </w:r>
      <w:r>
        <w:t xml:space="preserve"> configuration</w:t>
      </w:r>
      <w:r w:rsidRPr="00065843">
        <w:t xml:space="preserve">, </w:t>
      </w:r>
      <w:r>
        <w:t>AoCI</w:t>
      </w:r>
      <w:r w:rsidRPr="00065843">
        <w:t xml:space="preserve">, and </w:t>
      </w:r>
      <w:r w:rsidR="004B5EF8">
        <w:t xml:space="preserve">the </w:t>
      </w:r>
      <w:r w:rsidRPr="00065843">
        <w:t>spatial and temporal baiting regime for the model project).</w:t>
      </w:r>
      <w:bookmarkEnd w:id="53"/>
    </w:p>
    <w:p w14:paraId="6D340468" w14:textId="27C88823" w:rsidR="00C71985" w:rsidRDefault="00EC5409" w:rsidP="00EC5409">
      <w:pPr>
        <w:pStyle w:val="BodyText"/>
      </w:pPr>
      <w:r w:rsidRPr="00AA1C2D">
        <w:t xml:space="preserve">Fox density was modelled for </w:t>
      </w:r>
      <w:r w:rsidR="004B5EF8" w:rsidRPr="00AA1C2D">
        <w:t>10</w:t>
      </w:r>
      <w:r w:rsidR="004B5EF8">
        <w:t> </w:t>
      </w:r>
      <w:r w:rsidRPr="00AA1C2D">
        <w:t>years prior to the commencement of baiting</w:t>
      </w:r>
      <w:r>
        <w:t xml:space="preserve"> to allow the population to stabilise</w:t>
      </w:r>
      <w:r w:rsidR="004B5EF8">
        <w:t>,</w:t>
      </w:r>
      <w:r w:rsidRPr="00AA1C2D">
        <w:t xml:space="preserve"> and for </w:t>
      </w:r>
      <w:r w:rsidR="004B5EF8" w:rsidRPr="00AA1C2D">
        <w:t>10</w:t>
      </w:r>
      <w:r w:rsidR="004B5EF8">
        <w:t> </w:t>
      </w:r>
      <w:r w:rsidRPr="00AA1C2D">
        <w:t xml:space="preserve">years following the commencement of baiting across each project. Baiting was implemented for </w:t>
      </w:r>
      <w:r w:rsidR="004B5EF8" w:rsidRPr="00AA1C2D">
        <w:t>10</w:t>
      </w:r>
      <w:r w:rsidR="004B5EF8">
        <w:t> </w:t>
      </w:r>
      <w:r w:rsidRPr="00AA1C2D">
        <w:t>years for Ark projects to demonstrate the benefit of their long-term fox control.</w:t>
      </w:r>
      <w:r w:rsidR="00C71985">
        <w:t xml:space="preserve"> </w:t>
      </w:r>
      <w:r w:rsidRPr="00AA1C2D">
        <w:t xml:space="preserve">BRP projects were </w:t>
      </w:r>
      <w:r>
        <w:t xml:space="preserve">run for </w:t>
      </w:r>
      <w:r w:rsidR="004B5EF8">
        <w:t>10 </w:t>
      </w:r>
      <w:r>
        <w:t xml:space="preserve">years and </w:t>
      </w:r>
      <w:r w:rsidRPr="00AA1C2D">
        <w:t xml:space="preserve">baited for </w:t>
      </w:r>
      <w:r w:rsidR="004B5EF8">
        <w:t>6 </w:t>
      </w:r>
      <w:r w:rsidRPr="00AA1C2D">
        <w:t xml:space="preserve">years </w:t>
      </w:r>
      <w:r>
        <w:t xml:space="preserve">(i.e. two times a </w:t>
      </w:r>
      <w:r w:rsidR="004B5EF8">
        <w:t>3</w:t>
      </w:r>
      <w:r>
        <w:t xml:space="preserve">-year funding cycle) </w:t>
      </w:r>
      <w:r w:rsidRPr="00AA1C2D">
        <w:t xml:space="preserve">to demonstrate the benefit of a second funding </w:t>
      </w:r>
      <w:r>
        <w:t>round</w:t>
      </w:r>
      <w:r w:rsidRPr="00AA1C2D">
        <w:t xml:space="preserve">, </w:t>
      </w:r>
      <w:r w:rsidR="004B5EF8" w:rsidRPr="00AA1C2D">
        <w:t>whil</w:t>
      </w:r>
      <w:r w:rsidR="004B5EF8">
        <w:t>e</w:t>
      </w:r>
      <w:r w:rsidR="004B5EF8" w:rsidRPr="00AA1C2D">
        <w:t xml:space="preserve"> </w:t>
      </w:r>
      <w:r w:rsidRPr="00AA1C2D">
        <w:t>also showing fox density recovery following the cessation of baiting.</w:t>
      </w:r>
    </w:p>
    <w:p w14:paraId="768F06D4" w14:textId="55D63C51" w:rsidR="007465F8" w:rsidRDefault="00C33750" w:rsidP="007465F8">
      <w:pPr>
        <w:pStyle w:val="Heading3-Numbered"/>
      </w:pPr>
      <w:bookmarkStart w:id="56" w:name="_Toc39675454"/>
      <w:bookmarkStart w:id="57" w:name="_Hlk26786692"/>
      <w:r>
        <w:t>Calculating changes in fox density</w:t>
      </w:r>
      <w:bookmarkEnd w:id="56"/>
    </w:p>
    <w:bookmarkEnd w:id="57"/>
    <w:p w14:paraId="1DE45DB6" w14:textId="0BE6969F" w:rsidR="00A24768" w:rsidRDefault="00A24768" w:rsidP="00A24768">
      <w:r>
        <w:t xml:space="preserve">Each project consisted of two base models: </w:t>
      </w:r>
      <w:r w:rsidR="00B77A49">
        <w:t>baited and unbaited</w:t>
      </w:r>
      <w:r>
        <w:t xml:space="preserve">. The difference in mean fox density was used to assess the success of </w:t>
      </w:r>
      <w:r w:rsidR="00B77A49">
        <w:t xml:space="preserve">the </w:t>
      </w:r>
      <w:r>
        <w:t xml:space="preserve">control strategy. For each of the 40 model iterations, fox densities within an AoCI were averaged over </w:t>
      </w:r>
      <w:r w:rsidR="00B77A49">
        <w:t>13</w:t>
      </w:r>
      <w:r w:rsidR="00905607">
        <w:t xml:space="preserve"> × </w:t>
      </w:r>
      <w:r w:rsidR="00601C24">
        <w:t>13 1-</w:t>
      </w:r>
      <w:r w:rsidR="00B77A49">
        <w:t>ha</w:t>
      </w:r>
      <w:r w:rsidR="00601C24">
        <w:t xml:space="preserve"> cells</w:t>
      </w:r>
      <w:r w:rsidR="00B77A49">
        <w:t xml:space="preserve"> or 1.69 km², approximately 80% of</w:t>
      </w:r>
      <w:r>
        <w:t xml:space="preserve"> the area of a fox’s home range. This produced an average fox density (number per km</w:t>
      </w:r>
      <w:r w:rsidRPr="00A1120B">
        <w:rPr>
          <w:vertAlign w:val="superscript"/>
        </w:rPr>
        <w:t>2</w:t>
      </w:r>
      <w:r>
        <w:t xml:space="preserve">) for the AoCI, which was analysed to determine the percentage reduction in density [R package </w:t>
      </w:r>
      <w:r w:rsidR="00CF6062">
        <w:t xml:space="preserve">‘raster’ </w:t>
      </w:r>
      <w:r>
        <w:t>(Hijmans et al. 2015)]. For pulsed baiting projects this assessment was made in the final month of the pulse</w:t>
      </w:r>
      <w:r w:rsidR="00CF6062">
        <w:t>,</w:t>
      </w:r>
      <w:r>
        <w:t xml:space="preserve"> and for ongoing ba</w:t>
      </w:r>
      <w:r w:rsidR="005E77C2">
        <w:t>i</w:t>
      </w:r>
      <w:r>
        <w:t xml:space="preserve">ting operations this was taken in week 23 of model year 20 to coincide with </w:t>
      </w:r>
      <w:r w:rsidR="00CF6062">
        <w:t xml:space="preserve">the </w:t>
      </w:r>
      <w:r w:rsidR="00AE394F">
        <w:t>midpoint between population peaks (cub independence)</w:t>
      </w:r>
      <w:r>
        <w:t>.</w:t>
      </w:r>
    </w:p>
    <w:p w14:paraId="77A25354" w14:textId="7B781915" w:rsidR="00A24768" w:rsidRDefault="00A24768" w:rsidP="00A24768">
      <w:r>
        <w:t>A snapshot in time of the spatial effect of baiting on fox density was also produced</w:t>
      </w:r>
      <w:r w:rsidR="00CF6062">
        <w:t>;</w:t>
      </w:r>
      <w:r>
        <w:t xml:space="preserve"> this ‘density map’ was </w:t>
      </w:r>
      <w:r w:rsidR="00CF6062">
        <w:t xml:space="preserve">prepared </w:t>
      </w:r>
      <w:r>
        <w:t xml:space="preserve">at the same time as the percentage differences in fox density </w:t>
      </w:r>
      <w:r w:rsidR="00CF6062">
        <w:t xml:space="preserve">were reported, </w:t>
      </w:r>
      <w:r>
        <w:t xml:space="preserve">and </w:t>
      </w:r>
      <w:r w:rsidR="00CF6062">
        <w:t>it illustrates the regions with</w:t>
      </w:r>
      <w:r>
        <w:t xml:space="preserve"> spatial reductions in fox density of </w:t>
      </w:r>
      <w:r w:rsidR="00A578F1">
        <w:t xml:space="preserve">between </w:t>
      </w:r>
      <w:r>
        <w:t>50–65% and &gt;65% of the AoCI.</w:t>
      </w:r>
      <w:r w:rsidR="00E15A68">
        <w:t xml:space="preserve"> </w:t>
      </w:r>
      <w:r w:rsidR="0064382C">
        <w:t>Spatial reduction calculations were done by contrasting the unbaited and baited scenario spatial density outputs.</w:t>
      </w:r>
    </w:p>
    <w:p w14:paraId="6FD61A25" w14:textId="22986EF8" w:rsidR="00065843" w:rsidRPr="00CE7E5D" w:rsidRDefault="00AA1C2D" w:rsidP="00A40B3F">
      <w:pPr>
        <w:pStyle w:val="Heading3-Numbered"/>
      </w:pPr>
      <w:bookmarkStart w:id="58" w:name="_Toc24641449"/>
      <w:bookmarkStart w:id="59" w:name="_Toc39675455"/>
      <w:bookmarkEnd w:id="54"/>
      <w:r>
        <w:t xml:space="preserve">Model </w:t>
      </w:r>
      <w:r w:rsidR="00A80C53">
        <w:t>sensitivity testing</w:t>
      </w:r>
      <w:bookmarkEnd w:id="58"/>
      <w:bookmarkEnd w:id="59"/>
    </w:p>
    <w:p w14:paraId="048F4020" w14:textId="29A3840E" w:rsidR="00AA1C2D" w:rsidRPr="00AA1C2D" w:rsidRDefault="00AA1C2D" w:rsidP="00AA1C2D">
      <w:r w:rsidRPr="00AA1C2D">
        <w:t>The number of model iterations, model run-in time (number of years to stabilise the density of an unbaited fox population), initial fox density, and bait efficacy (probability of an individual bait encounter resulting in fox mortality) were subject</w:t>
      </w:r>
      <w:r w:rsidR="009275AF">
        <w:t>ed</w:t>
      </w:r>
      <w:r w:rsidRPr="00AA1C2D">
        <w:t xml:space="preserve"> to sensitivity testing to determine the optimal settings (</w:t>
      </w:r>
      <w:r w:rsidRPr="00DC2946">
        <w:t xml:space="preserve">Appendix </w:t>
      </w:r>
      <w:r w:rsidR="00DC2946" w:rsidRPr="00DC2946">
        <w:t>2</w:t>
      </w:r>
      <w:r w:rsidRPr="00AA1C2D">
        <w:t>).</w:t>
      </w:r>
      <w:r w:rsidR="00C71985">
        <w:t xml:space="preserve"> </w:t>
      </w:r>
      <w:r w:rsidRPr="00AA1C2D">
        <w:t xml:space="preserve">These sensitivity tests were ‘local’, </w:t>
      </w:r>
      <w:r w:rsidR="00D84D06">
        <w:t>and</w:t>
      </w:r>
      <w:r w:rsidR="00D84D06" w:rsidRPr="00AA1C2D">
        <w:t xml:space="preserve"> </w:t>
      </w:r>
      <w:r w:rsidRPr="00AA1C2D">
        <w:t>only the parameter under investigation was tested (Grimm et al. 2014).</w:t>
      </w:r>
      <w:r w:rsidR="00C71985">
        <w:t xml:space="preserve"> </w:t>
      </w:r>
      <w:r w:rsidRPr="00AA1C2D">
        <w:t>Model run</w:t>
      </w:r>
      <w:r w:rsidR="00D84D06">
        <w:t>-</w:t>
      </w:r>
      <w:r w:rsidRPr="00AA1C2D">
        <w:t>in time was tested by plotting density over time for unbaited scenarios and visually assessing when the variation in fox densities had stabilised between model years.</w:t>
      </w:r>
      <w:r w:rsidR="00C71985">
        <w:t xml:space="preserve"> </w:t>
      </w:r>
      <w:r w:rsidRPr="00AA1C2D">
        <w:t>These stabilised fox densities were used to set the initial fox density in subsequent models.</w:t>
      </w:r>
      <w:r w:rsidR="00C71985">
        <w:t xml:space="preserve"> </w:t>
      </w:r>
      <w:r w:rsidRPr="00AA1C2D">
        <w:t>The number of iterations needed to stabilise the fox population was tested by analysing spatial output results of consecutively higher numbers of model iterations</w:t>
      </w:r>
      <w:r w:rsidR="00905607">
        <w:t>,</w:t>
      </w:r>
      <w:r w:rsidRPr="00AA1C2D">
        <w:t xml:space="preserve"> until the random variability in density between the unbaited and baited scenario was negligible.</w:t>
      </w:r>
      <w:r w:rsidR="00C71985">
        <w:t xml:space="preserve"> </w:t>
      </w:r>
      <w:r w:rsidRPr="00AA1C2D">
        <w:t xml:space="preserve">Bait efficacy was tested over different levels (0, 0.05, 0.1, 0.15, 0.2, 0.3), and over different model </w:t>
      </w:r>
      <w:r w:rsidR="00C71985">
        <w:t>time step</w:t>
      </w:r>
      <w:r w:rsidRPr="00AA1C2D">
        <w:t>s (weekly, fortnightly, monthly).</w:t>
      </w:r>
    </w:p>
    <w:p w14:paraId="069BD163" w14:textId="49674120" w:rsidR="00AA1C2D" w:rsidRPr="00AA1C2D" w:rsidRDefault="004A4509" w:rsidP="00A40B3F">
      <w:pPr>
        <w:pStyle w:val="Heading3-Numbered"/>
      </w:pPr>
      <w:bookmarkStart w:id="60" w:name="_Toc19193903"/>
      <w:bookmarkStart w:id="61" w:name="_Toc24641450"/>
      <w:bookmarkStart w:id="62" w:name="_Toc39675456"/>
      <w:r>
        <w:t>Alternative</w:t>
      </w:r>
      <w:r w:rsidR="00AE394F" w:rsidRPr="00AA1C2D">
        <w:t xml:space="preserve"> </w:t>
      </w:r>
      <w:r w:rsidR="00AA1C2D" w:rsidRPr="00AA1C2D">
        <w:t>scenarios</w:t>
      </w:r>
      <w:bookmarkEnd w:id="60"/>
      <w:bookmarkEnd w:id="61"/>
      <w:bookmarkEnd w:id="62"/>
    </w:p>
    <w:p w14:paraId="22BC7A90" w14:textId="6B599DCC" w:rsidR="005C0619" w:rsidRDefault="004A4509" w:rsidP="005C0619">
      <w:bookmarkStart w:id="63" w:name="_Hlk15469534"/>
      <w:bookmarkStart w:id="64" w:name="_Hlk15469433"/>
      <w:bookmarkStart w:id="65" w:name="_Ref11417241"/>
      <w:r>
        <w:t>Alternative</w:t>
      </w:r>
      <w:r w:rsidR="00AE394F" w:rsidRPr="00AA1C2D">
        <w:t xml:space="preserve"> </w:t>
      </w:r>
      <w:r w:rsidR="00AA1C2D" w:rsidRPr="00AA1C2D">
        <w:t xml:space="preserve">scenarios were created for projects that did not reach the target reduction in fox density of &gt;65% </w:t>
      </w:r>
      <w:r w:rsidR="00BA4A13">
        <w:t xml:space="preserve">over </w:t>
      </w:r>
      <w:r w:rsidR="007D721B">
        <w:t>&gt;</w:t>
      </w:r>
      <w:r w:rsidR="00BA4A13">
        <w:t xml:space="preserve">50% of the </w:t>
      </w:r>
      <w:r w:rsidR="006966FF">
        <w:t>AoCI</w:t>
      </w:r>
      <w:r w:rsidR="00905607">
        <w:t>, in order</w:t>
      </w:r>
      <w:r w:rsidR="00BA4A13">
        <w:t xml:space="preserve"> </w:t>
      </w:r>
      <w:r w:rsidR="00AA1C2D" w:rsidRPr="00AA1C2D">
        <w:t>to explore alternative management strategies.</w:t>
      </w:r>
      <w:r w:rsidR="00C71985">
        <w:t xml:space="preserve"> </w:t>
      </w:r>
      <w:r w:rsidR="00AA1C2D" w:rsidRPr="00AA1C2D">
        <w:t xml:space="preserve">These </w:t>
      </w:r>
      <w:r>
        <w:t>alternative</w:t>
      </w:r>
      <w:r w:rsidR="00AE394F" w:rsidRPr="00AA1C2D">
        <w:t xml:space="preserve"> </w:t>
      </w:r>
      <w:r w:rsidR="00AA1C2D" w:rsidRPr="00AA1C2D">
        <w:t xml:space="preserve">scenarios were created for projects by modifying </w:t>
      </w:r>
      <w:r w:rsidR="008F7C03">
        <w:t xml:space="preserve">the </w:t>
      </w:r>
      <w:r w:rsidR="00AA1C2D" w:rsidRPr="00AA1C2D">
        <w:t>temporal and spatial scales of the baiting program.</w:t>
      </w:r>
      <w:bookmarkEnd w:id="63"/>
      <w:r w:rsidR="00C71985">
        <w:t xml:space="preserve"> </w:t>
      </w:r>
      <w:r w:rsidR="00AA1C2D" w:rsidRPr="00AA1C2D">
        <w:t xml:space="preserve">Temporal scale experiments were modelled with fortnightly bait replacement </w:t>
      </w:r>
      <w:r w:rsidR="008E6EBB" w:rsidRPr="00AA1C2D">
        <w:t>year</w:t>
      </w:r>
      <w:r w:rsidR="008E6EBB">
        <w:t>-round</w:t>
      </w:r>
      <w:r w:rsidR="00AA1C2D" w:rsidRPr="00AA1C2D">
        <w:t xml:space="preserve"> and were run with the same initial spatial layout as proposed.</w:t>
      </w:r>
      <w:r w:rsidR="00C71985">
        <w:t xml:space="preserve"> </w:t>
      </w:r>
      <w:r w:rsidR="00AA1C2D" w:rsidRPr="00AA1C2D">
        <w:t>A second experiment was run</w:t>
      </w:r>
      <w:r w:rsidR="008F7C03">
        <w:t>,</w:t>
      </w:r>
      <w:r w:rsidR="00AA1C2D" w:rsidRPr="00AA1C2D">
        <w:t xml:space="preserve"> where</w:t>
      </w:r>
      <w:r w:rsidR="00CF6062">
        <w:t>ver</w:t>
      </w:r>
      <w:r w:rsidR="00AA1C2D" w:rsidRPr="00AA1C2D">
        <w:t xml:space="preserve"> possible, with the alternative temporal baiting program but with changes to the spatial layout of baits. This </w:t>
      </w:r>
      <w:bookmarkStart w:id="66" w:name="_Hlk15469673"/>
      <w:r w:rsidR="00AA1C2D" w:rsidRPr="00AA1C2D">
        <w:t>involved using a network of bait stations at 1</w:t>
      </w:r>
      <w:r w:rsidR="008F7C03">
        <w:t>-</w:t>
      </w:r>
      <w:r w:rsidR="00AA1C2D" w:rsidRPr="00AA1C2D">
        <w:t>km intervals on internal roads or tracks within the proposed area of fox control</w:t>
      </w:r>
      <w:r w:rsidR="00B92BB2">
        <w:t xml:space="preserve"> if these tracks were visible on the </w:t>
      </w:r>
      <w:r w:rsidR="00DF25A6">
        <w:t xml:space="preserve">available </w:t>
      </w:r>
      <w:r w:rsidR="00B92BB2">
        <w:t>spatial data</w:t>
      </w:r>
      <w:r w:rsidR="00DF25A6">
        <w:t xml:space="preserve"> layers</w:t>
      </w:r>
      <w:r w:rsidR="00CF6062">
        <w:t>;</w:t>
      </w:r>
      <w:r w:rsidR="00B92BB2">
        <w:t xml:space="preserve"> we note that not all these tracks may be </w:t>
      </w:r>
      <w:r w:rsidR="00AE394F">
        <w:t>available for</w:t>
      </w:r>
      <w:r w:rsidR="00B92BB2">
        <w:t xml:space="preserve"> projects</w:t>
      </w:r>
      <w:r w:rsidR="00AA1C2D" w:rsidRPr="00AA1C2D">
        <w:t>.</w:t>
      </w:r>
      <w:bookmarkEnd w:id="66"/>
    </w:p>
    <w:p w14:paraId="4F158558" w14:textId="77777777" w:rsidR="005C0619" w:rsidRDefault="005C0619">
      <w:pPr>
        <w:spacing w:after="0"/>
      </w:pPr>
      <w:r>
        <w:br w:type="page"/>
      </w:r>
    </w:p>
    <w:p w14:paraId="62F23D16" w14:textId="680784AE" w:rsidR="00980E26" w:rsidRPr="00243764" w:rsidRDefault="00980E26" w:rsidP="00A578F1">
      <w:pPr>
        <w:pStyle w:val="Heading1-Numbered"/>
        <w:ind w:left="431" w:hanging="431"/>
      </w:pPr>
      <w:bookmarkStart w:id="67" w:name="_Toc286018770"/>
      <w:bookmarkStart w:id="68" w:name="_Toc409798427"/>
      <w:bookmarkStart w:id="69" w:name="_Toc24641451"/>
      <w:bookmarkStart w:id="70" w:name="_Toc39675457"/>
      <w:bookmarkEnd w:id="64"/>
      <w:bookmarkEnd w:id="65"/>
      <w:r w:rsidRPr="00243764">
        <w:lastRenderedPageBreak/>
        <w:t>Results</w:t>
      </w:r>
      <w:bookmarkEnd w:id="67"/>
      <w:bookmarkEnd w:id="68"/>
      <w:bookmarkEnd w:id="69"/>
      <w:bookmarkEnd w:id="70"/>
    </w:p>
    <w:p w14:paraId="6BF0CC6E" w14:textId="4D8F5E97" w:rsidR="0070194C" w:rsidRDefault="0070194C" w:rsidP="0070194C">
      <w:r w:rsidRPr="00F949C0">
        <w:t xml:space="preserve">The following section describes the results of </w:t>
      </w:r>
      <w:r w:rsidR="00A37FC9" w:rsidRPr="00F949C0">
        <w:t xml:space="preserve">the </w:t>
      </w:r>
      <w:r w:rsidRPr="00F949C0">
        <w:t>FoxNet modelling</w:t>
      </w:r>
      <w:r w:rsidR="00FB4C2F" w:rsidRPr="00F949C0">
        <w:t xml:space="preserve">, with each </w:t>
      </w:r>
      <w:r w:rsidR="009B70EC" w:rsidRPr="00F949C0">
        <w:t xml:space="preserve">project </w:t>
      </w:r>
      <w:r w:rsidR="00FB4C2F" w:rsidRPr="00F949C0">
        <w:t>having</w:t>
      </w:r>
      <w:r w:rsidRPr="00F949C0">
        <w:t xml:space="preserve"> a stand-alone </w:t>
      </w:r>
      <w:r w:rsidR="00A37FC9" w:rsidRPr="00F949C0">
        <w:t>‘</w:t>
      </w:r>
      <w:r w:rsidRPr="00F949C0">
        <w:t>fact sheet</w:t>
      </w:r>
      <w:r w:rsidR="00A37FC9" w:rsidRPr="00F949C0">
        <w:t>’</w:t>
      </w:r>
      <w:r w:rsidRPr="00F949C0">
        <w:t xml:space="preserve"> describing the current strategy, the model outcomes and details of any</w:t>
      </w:r>
      <w:r>
        <w:t xml:space="preserve"> modelled alternative control strategies</w:t>
      </w:r>
      <w:r w:rsidR="00214385">
        <w:t>.</w:t>
      </w:r>
      <w:r w:rsidR="00C71985">
        <w:t xml:space="preserve"> </w:t>
      </w:r>
      <w:r w:rsidR="00A37FC9">
        <w:t>A summary of the overall outcome</w:t>
      </w:r>
      <w:r w:rsidR="00DF25A6">
        <w:t>s</w:t>
      </w:r>
      <w:r w:rsidR="00A37FC9">
        <w:t xml:space="preserve"> is presented at the end of the section.</w:t>
      </w:r>
    </w:p>
    <w:p w14:paraId="6E8672AA" w14:textId="77CD2436" w:rsidR="00F50BCA" w:rsidRDefault="009726C1" w:rsidP="009726C1">
      <w:r>
        <w:t>Model results need to be considered in conjunction with the following information.</w:t>
      </w:r>
    </w:p>
    <w:p w14:paraId="38267A3C" w14:textId="037A04DF" w:rsidR="006C66A1" w:rsidRDefault="006C66A1" w:rsidP="004D4441">
      <w:pPr>
        <w:pStyle w:val="ListParagraph"/>
        <w:numPr>
          <w:ilvl w:val="0"/>
          <w:numId w:val="31"/>
        </w:numPr>
        <w:spacing w:line="240" w:lineRule="auto"/>
        <w:ind w:left="714" w:hanging="357"/>
        <w:contextualSpacing w:val="0"/>
        <w:rPr>
          <w:rFonts w:asciiTheme="minorHAnsi" w:hAnsiTheme="minorHAnsi" w:cstheme="minorHAnsi"/>
          <w:szCs w:val="22"/>
        </w:rPr>
      </w:pPr>
      <w:r>
        <w:rPr>
          <w:rFonts w:asciiTheme="minorHAnsi" w:hAnsiTheme="minorHAnsi" w:cstheme="minorHAnsi"/>
          <w:szCs w:val="22"/>
        </w:rPr>
        <w:t>Unbaited fox populations fluctuate annually</w:t>
      </w:r>
      <w:r w:rsidR="00575DA6">
        <w:rPr>
          <w:rFonts w:asciiTheme="minorHAnsi" w:hAnsiTheme="minorHAnsi" w:cstheme="minorHAnsi"/>
          <w:szCs w:val="22"/>
        </w:rPr>
        <w:t>,</w:t>
      </w:r>
      <w:r>
        <w:rPr>
          <w:rFonts w:asciiTheme="minorHAnsi" w:hAnsiTheme="minorHAnsi" w:cstheme="minorHAnsi"/>
          <w:szCs w:val="22"/>
        </w:rPr>
        <w:t xml:space="preserve"> with peaks in </w:t>
      </w:r>
      <w:r w:rsidR="008A0BB3">
        <w:rPr>
          <w:rFonts w:asciiTheme="minorHAnsi" w:hAnsiTheme="minorHAnsi" w:cstheme="minorHAnsi"/>
          <w:szCs w:val="22"/>
        </w:rPr>
        <w:t>November</w:t>
      </w:r>
      <w:r>
        <w:rPr>
          <w:rFonts w:asciiTheme="minorHAnsi" w:hAnsiTheme="minorHAnsi" w:cstheme="minorHAnsi"/>
          <w:szCs w:val="22"/>
        </w:rPr>
        <w:t xml:space="preserve"> resulting from the influx of individuals from the previous breeding season</w:t>
      </w:r>
      <w:r w:rsidR="008A0BB3">
        <w:rPr>
          <w:rFonts w:asciiTheme="minorHAnsi" w:hAnsiTheme="minorHAnsi" w:cstheme="minorHAnsi"/>
          <w:szCs w:val="22"/>
        </w:rPr>
        <w:t xml:space="preserve"> entering the population</w:t>
      </w:r>
      <w:r>
        <w:rPr>
          <w:rFonts w:asciiTheme="minorHAnsi" w:hAnsiTheme="minorHAnsi" w:cstheme="minorHAnsi"/>
          <w:szCs w:val="22"/>
        </w:rPr>
        <w:t xml:space="preserve">. </w:t>
      </w:r>
      <w:r w:rsidR="008A0BB3">
        <w:rPr>
          <w:rFonts w:asciiTheme="minorHAnsi" w:hAnsiTheme="minorHAnsi" w:cstheme="minorHAnsi"/>
          <w:szCs w:val="22"/>
        </w:rPr>
        <w:t>P</w:t>
      </w:r>
      <w:r>
        <w:rPr>
          <w:rFonts w:asciiTheme="minorHAnsi" w:hAnsiTheme="minorHAnsi" w:cstheme="minorHAnsi"/>
          <w:szCs w:val="22"/>
        </w:rPr>
        <w:t>opulation</w:t>
      </w:r>
      <w:r w:rsidR="008A0BB3">
        <w:rPr>
          <w:rFonts w:asciiTheme="minorHAnsi" w:hAnsiTheme="minorHAnsi" w:cstheme="minorHAnsi"/>
          <w:szCs w:val="22"/>
        </w:rPr>
        <w:t>s</w:t>
      </w:r>
      <w:r>
        <w:rPr>
          <w:rFonts w:asciiTheme="minorHAnsi" w:hAnsiTheme="minorHAnsi" w:cstheme="minorHAnsi"/>
          <w:szCs w:val="22"/>
        </w:rPr>
        <w:t xml:space="preserve"> </w:t>
      </w:r>
      <w:r w:rsidR="008A0BB3">
        <w:rPr>
          <w:rFonts w:asciiTheme="minorHAnsi" w:hAnsiTheme="minorHAnsi" w:cstheme="minorHAnsi"/>
          <w:szCs w:val="22"/>
        </w:rPr>
        <w:t xml:space="preserve">steadily decline through the year as individuals either disperse away </w:t>
      </w:r>
      <w:r w:rsidR="00F837F5">
        <w:rPr>
          <w:rFonts w:asciiTheme="minorHAnsi" w:hAnsiTheme="minorHAnsi" w:cstheme="minorHAnsi"/>
          <w:szCs w:val="22"/>
        </w:rPr>
        <w:t>from</w:t>
      </w:r>
      <w:r w:rsidR="008A0BB3">
        <w:rPr>
          <w:rFonts w:asciiTheme="minorHAnsi" w:hAnsiTheme="minorHAnsi" w:cstheme="minorHAnsi"/>
          <w:szCs w:val="22"/>
        </w:rPr>
        <w:t xml:space="preserve"> the modelled landscape or die</w:t>
      </w:r>
      <w:r w:rsidR="00575DA6">
        <w:rPr>
          <w:rFonts w:asciiTheme="minorHAnsi" w:hAnsiTheme="minorHAnsi" w:cstheme="minorHAnsi"/>
          <w:szCs w:val="22"/>
        </w:rPr>
        <w:t>,</w:t>
      </w:r>
      <w:r w:rsidR="008A0BB3">
        <w:rPr>
          <w:rFonts w:asciiTheme="minorHAnsi" w:hAnsiTheme="minorHAnsi" w:cstheme="minorHAnsi"/>
          <w:szCs w:val="22"/>
        </w:rPr>
        <w:t xml:space="preserve"> with a low point in October prior to the influx of </w:t>
      </w:r>
      <w:r w:rsidR="00905607">
        <w:rPr>
          <w:rFonts w:asciiTheme="minorHAnsi" w:hAnsiTheme="minorHAnsi" w:cstheme="minorHAnsi"/>
          <w:szCs w:val="22"/>
        </w:rPr>
        <w:t xml:space="preserve">the </w:t>
      </w:r>
      <w:r w:rsidR="00723873">
        <w:rPr>
          <w:rFonts w:asciiTheme="minorHAnsi" w:hAnsiTheme="minorHAnsi" w:cstheme="minorHAnsi"/>
          <w:szCs w:val="22"/>
        </w:rPr>
        <w:t>independent cub cohort</w:t>
      </w:r>
      <w:r w:rsidR="008A0BB3">
        <w:rPr>
          <w:rFonts w:asciiTheme="minorHAnsi" w:hAnsiTheme="minorHAnsi" w:cstheme="minorHAnsi"/>
          <w:szCs w:val="22"/>
        </w:rPr>
        <w:t>.</w:t>
      </w:r>
      <w:r w:rsidR="00CB41DC">
        <w:rPr>
          <w:rFonts w:asciiTheme="minorHAnsi" w:hAnsiTheme="minorHAnsi" w:cstheme="minorHAnsi"/>
          <w:szCs w:val="22"/>
        </w:rPr>
        <w:t xml:space="preserve"> Fluctuations in </w:t>
      </w:r>
      <w:r w:rsidR="00905607">
        <w:rPr>
          <w:rFonts w:asciiTheme="minorHAnsi" w:hAnsiTheme="minorHAnsi" w:cstheme="minorHAnsi"/>
          <w:szCs w:val="22"/>
        </w:rPr>
        <w:t xml:space="preserve">the </w:t>
      </w:r>
      <w:r w:rsidR="00CB41DC">
        <w:rPr>
          <w:rFonts w:asciiTheme="minorHAnsi" w:hAnsiTheme="minorHAnsi" w:cstheme="minorHAnsi"/>
          <w:szCs w:val="22"/>
        </w:rPr>
        <w:t xml:space="preserve">baited fox populations are related </w:t>
      </w:r>
      <w:r w:rsidR="00575DA6">
        <w:rPr>
          <w:rFonts w:asciiTheme="minorHAnsi" w:hAnsiTheme="minorHAnsi" w:cstheme="minorHAnsi"/>
          <w:szCs w:val="22"/>
        </w:rPr>
        <w:t xml:space="preserve">to </w:t>
      </w:r>
      <w:r w:rsidR="00CB41DC">
        <w:rPr>
          <w:rFonts w:asciiTheme="minorHAnsi" w:hAnsiTheme="minorHAnsi" w:cstheme="minorHAnsi"/>
          <w:szCs w:val="22"/>
        </w:rPr>
        <w:t xml:space="preserve">the same factors </w:t>
      </w:r>
      <w:r w:rsidR="003A24B6">
        <w:rPr>
          <w:rFonts w:asciiTheme="minorHAnsi" w:hAnsiTheme="minorHAnsi" w:cstheme="minorHAnsi"/>
          <w:szCs w:val="22"/>
        </w:rPr>
        <w:t>as above</w:t>
      </w:r>
      <w:r w:rsidR="00723873">
        <w:rPr>
          <w:rFonts w:asciiTheme="minorHAnsi" w:hAnsiTheme="minorHAnsi" w:cstheme="minorHAnsi"/>
          <w:szCs w:val="22"/>
        </w:rPr>
        <w:t>,</w:t>
      </w:r>
      <w:r w:rsidR="003A24B6">
        <w:rPr>
          <w:rFonts w:asciiTheme="minorHAnsi" w:hAnsiTheme="minorHAnsi" w:cstheme="minorHAnsi"/>
          <w:szCs w:val="22"/>
        </w:rPr>
        <w:t xml:space="preserve"> </w:t>
      </w:r>
      <w:r w:rsidR="00FD10B6">
        <w:rPr>
          <w:rFonts w:asciiTheme="minorHAnsi" w:hAnsiTheme="minorHAnsi" w:cstheme="minorHAnsi"/>
          <w:szCs w:val="22"/>
        </w:rPr>
        <w:t xml:space="preserve">with </w:t>
      </w:r>
      <w:r w:rsidR="00CB41DC">
        <w:rPr>
          <w:rFonts w:asciiTheme="minorHAnsi" w:hAnsiTheme="minorHAnsi" w:cstheme="minorHAnsi"/>
          <w:szCs w:val="22"/>
        </w:rPr>
        <w:t>the</w:t>
      </w:r>
      <w:r w:rsidR="002030DC">
        <w:rPr>
          <w:rFonts w:asciiTheme="minorHAnsi" w:hAnsiTheme="minorHAnsi" w:cstheme="minorHAnsi"/>
          <w:szCs w:val="22"/>
        </w:rPr>
        <w:t xml:space="preserve"> additional</w:t>
      </w:r>
      <w:r w:rsidR="00CB41DC">
        <w:rPr>
          <w:rFonts w:asciiTheme="minorHAnsi" w:hAnsiTheme="minorHAnsi" w:cstheme="minorHAnsi"/>
          <w:szCs w:val="22"/>
        </w:rPr>
        <w:t xml:space="preserve"> impact of </w:t>
      </w:r>
      <w:r w:rsidR="00A43AB3">
        <w:rPr>
          <w:rFonts w:asciiTheme="minorHAnsi" w:hAnsiTheme="minorHAnsi" w:cstheme="minorHAnsi"/>
          <w:szCs w:val="22"/>
        </w:rPr>
        <w:t>the specific</w:t>
      </w:r>
      <w:r w:rsidR="00CB41DC">
        <w:rPr>
          <w:rFonts w:asciiTheme="minorHAnsi" w:hAnsiTheme="minorHAnsi" w:cstheme="minorHAnsi"/>
          <w:szCs w:val="22"/>
        </w:rPr>
        <w:t xml:space="preserve"> </w:t>
      </w:r>
      <w:r w:rsidR="00A43AB3">
        <w:rPr>
          <w:rFonts w:asciiTheme="minorHAnsi" w:hAnsiTheme="minorHAnsi" w:cstheme="minorHAnsi"/>
          <w:szCs w:val="22"/>
        </w:rPr>
        <w:t>baiting</w:t>
      </w:r>
      <w:r w:rsidR="00CB41DC">
        <w:rPr>
          <w:rFonts w:asciiTheme="minorHAnsi" w:hAnsiTheme="minorHAnsi" w:cstheme="minorHAnsi"/>
          <w:szCs w:val="22"/>
        </w:rPr>
        <w:t xml:space="preserve"> operation.</w:t>
      </w:r>
    </w:p>
    <w:p w14:paraId="7C0F03A8" w14:textId="08C85F17" w:rsidR="00F50BCA" w:rsidRPr="002030DC" w:rsidRDefault="006F6371" w:rsidP="004D4441">
      <w:pPr>
        <w:pStyle w:val="ListParagraph"/>
        <w:numPr>
          <w:ilvl w:val="0"/>
          <w:numId w:val="31"/>
        </w:numPr>
        <w:spacing w:line="240" w:lineRule="auto"/>
        <w:ind w:left="714" w:hanging="357"/>
        <w:contextualSpacing w:val="0"/>
        <w:rPr>
          <w:rFonts w:asciiTheme="minorHAnsi" w:hAnsiTheme="minorHAnsi" w:cstheme="minorHAnsi"/>
          <w:szCs w:val="22"/>
        </w:rPr>
      </w:pPr>
      <w:r>
        <w:rPr>
          <w:rFonts w:asciiTheme="minorHAnsi" w:hAnsiTheme="minorHAnsi" w:cstheme="minorHAnsi"/>
          <w:szCs w:val="22"/>
        </w:rPr>
        <w:t>Fox densities with baiting</w:t>
      </w:r>
      <w:r w:rsidR="009726C1" w:rsidRPr="002030DC">
        <w:rPr>
          <w:rFonts w:asciiTheme="minorHAnsi" w:hAnsiTheme="minorHAnsi" w:cstheme="minorHAnsi"/>
          <w:szCs w:val="22"/>
        </w:rPr>
        <w:t xml:space="preserve"> were</w:t>
      </w:r>
      <w:r w:rsidR="00797B0B" w:rsidRPr="002030DC">
        <w:rPr>
          <w:rFonts w:asciiTheme="minorHAnsi" w:hAnsiTheme="minorHAnsi" w:cstheme="minorHAnsi"/>
          <w:szCs w:val="22"/>
        </w:rPr>
        <w:t xml:space="preserve"> considered</w:t>
      </w:r>
      <w:r w:rsidR="009726C1" w:rsidRPr="002030DC">
        <w:rPr>
          <w:rFonts w:asciiTheme="minorHAnsi" w:hAnsiTheme="minorHAnsi" w:cstheme="minorHAnsi"/>
          <w:szCs w:val="22"/>
        </w:rPr>
        <w:t xml:space="preserve"> significantly different from </w:t>
      </w:r>
      <w:r>
        <w:rPr>
          <w:rFonts w:asciiTheme="minorHAnsi" w:hAnsiTheme="minorHAnsi" w:cstheme="minorHAnsi"/>
          <w:szCs w:val="22"/>
        </w:rPr>
        <w:t>fox densities without baiting</w:t>
      </w:r>
      <w:r w:rsidR="009726C1" w:rsidRPr="002030DC">
        <w:rPr>
          <w:rFonts w:asciiTheme="minorHAnsi" w:hAnsiTheme="minorHAnsi" w:cstheme="minorHAnsi"/>
          <w:szCs w:val="22"/>
        </w:rPr>
        <w:t xml:space="preserve"> </w:t>
      </w:r>
      <w:bookmarkStart w:id="71" w:name="_Hlk26786878"/>
      <w:r w:rsidR="009726C1" w:rsidRPr="002030DC">
        <w:rPr>
          <w:rFonts w:asciiTheme="minorHAnsi" w:hAnsiTheme="minorHAnsi" w:cstheme="minorHAnsi"/>
          <w:szCs w:val="22"/>
        </w:rPr>
        <w:t>when the baited scenario maximum density was less than the unbaited scenario minimum density</w:t>
      </w:r>
      <w:bookmarkEnd w:id="71"/>
      <w:r w:rsidR="009726C1" w:rsidRPr="002030DC">
        <w:rPr>
          <w:rFonts w:asciiTheme="minorHAnsi" w:hAnsiTheme="minorHAnsi" w:cstheme="minorHAnsi"/>
          <w:szCs w:val="22"/>
        </w:rPr>
        <w:t>.</w:t>
      </w:r>
      <w:r w:rsidR="00C71985" w:rsidRPr="002030DC">
        <w:rPr>
          <w:rFonts w:asciiTheme="minorHAnsi" w:hAnsiTheme="minorHAnsi" w:cstheme="minorHAnsi"/>
          <w:szCs w:val="22"/>
        </w:rPr>
        <w:t xml:space="preserve"> </w:t>
      </w:r>
      <w:r w:rsidR="004627DD">
        <w:rPr>
          <w:rFonts w:asciiTheme="minorHAnsi" w:hAnsiTheme="minorHAnsi" w:cstheme="minorHAnsi"/>
          <w:szCs w:val="22"/>
        </w:rPr>
        <w:t>T</w:t>
      </w:r>
      <w:r w:rsidR="00FB4C2F" w:rsidRPr="002030DC">
        <w:rPr>
          <w:rFonts w:asciiTheme="minorHAnsi" w:hAnsiTheme="minorHAnsi" w:cstheme="minorHAnsi"/>
          <w:szCs w:val="22"/>
        </w:rPr>
        <w:t xml:space="preserve">ime </w:t>
      </w:r>
      <w:r w:rsidR="00FB4C2F" w:rsidRPr="00DD12FB">
        <w:rPr>
          <w:rFonts w:asciiTheme="minorHAnsi" w:hAnsiTheme="minorHAnsi" w:cstheme="minorHAnsi"/>
          <w:szCs w:val="22"/>
        </w:rPr>
        <w:t>series graph</w:t>
      </w:r>
      <w:r w:rsidR="004627DD">
        <w:rPr>
          <w:rFonts w:asciiTheme="minorHAnsi" w:hAnsiTheme="minorHAnsi" w:cstheme="minorHAnsi"/>
          <w:szCs w:val="22"/>
        </w:rPr>
        <w:t>s</w:t>
      </w:r>
      <w:r w:rsidR="00FB4C2F" w:rsidRPr="00DD12FB">
        <w:rPr>
          <w:rFonts w:asciiTheme="minorHAnsi" w:hAnsiTheme="minorHAnsi" w:cstheme="minorHAnsi"/>
          <w:szCs w:val="22"/>
        </w:rPr>
        <w:t xml:space="preserve"> of fox density for the baited and unbaited model outcomes</w:t>
      </w:r>
      <w:r w:rsidR="004627DD">
        <w:rPr>
          <w:rFonts w:asciiTheme="minorHAnsi" w:hAnsiTheme="minorHAnsi" w:cstheme="minorHAnsi"/>
          <w:szCs w:val="22"/>
        </w:rPr>
        <w:t xml:space="preserve"> are presented here</w:t>
      </w:r>
      <w:r w:rsidR="00FB4C2F" w:rsidRPr="00DD12FB">
        <w:rPr>
          <w:rFonts w:asciiTheme="minorHAnsi" w:hAnsiTheme="minorHAnsi" w:cstheme="minorHAnsi"/>
          <w:szCs w:val="22"/>
        </w:rPr>
        <w:t>.</w:t>
      </w:r>
      <w:r w:rsidR="00C71985" w:rsidRPr="00DD12FB">
        <w:rPr>
          <w:rFonts w:asciiTheme="minorHAnsi" w:hAnsiTheme="minorHAnsi" w:cstheme="minorHAnsi"/>
          <w:szCs w:val="22"/>
        </w:rPr>
        <w:t xml:space="preserve"> </w:t>
      </w:r>
      <w:r w:rsidR="009726C1" w:rsidRPr="00DD12FB">
        <w:rPr>
          <w:rFonts w:asciiTheme="minorHAnsi" w:hAnsiTheme="minorHAnsi" w:cstheme="minorHAnsi"/>
          <w:szCs w:val="22"/>
        </w:rPr>
        <w:t>The peaks in the</w:t>
      </w:r>
      <w:r w:rsidR="00FB4C2F" w:rsidRPr="00DD12FB">
        <w:rPr>
          <w:rFonts w:asciiTheme="minorHAnsi" w:hAnsiTheme="minorHAnsi" w:cstheme="minorHAnsi"/>
          <w:szCs w:val="22"/>
        </w:rPr>
        <w:t>se</w:t>
      </w:r>
      <w:r w:rsidR="009726C1" w:rsidRPr="00DD12FB">
        <w:rPr>
          <w:rFonts w:asciiTheme="minorHAnsi" w:hAnsiTheme="minorHAnsi" w:cstheme="minorHAnsi"/>
          <w:szCs w:val="22"/>
        </w:rPr>
        <w:t xml:space="preserve"> graphs illustrate </w:t>
      </w:r>
      <w:r w:rsidR="00FB4C2F" w:rsidRPr="00DD12FB">
        <w:rPr>
          <w:rFonts w:asciiTheme="minorHAnsi" w:hAnsiTheme="minorHAnsi" w:cstheme="minorHAnsi"/>
          <w:szCs w:val="22"/>
        </w:rPr>
        <w:t>the point of independence for each year’s fox cub cohort.</w:t>
      </w:r>
      <w:r w:rsidR="00C71985" w:rsidRPr="00DD12FB">
        <w:rPr>
          <w:rFonts w:asciiTheme="minorHAnsi" w:hAnsiTheme="minorHAnsi" w:cstheme="minorHAnsi"/>
          <w:szCs w:val="22"/>
        </w:rPr>
        <w:t xml:space="preserve"> </w:t>
      </w:r>
      <w:r w:rsidR="009726C1" w:rsidRPr="00DD12FB">
        <w:rPr>
          <w:rFonts w:asciiTheme="minorHAnsi" w:hAnsiTheme="minorHAnsi" w:cstheme="minorHAnsi"/>
          <w:szCs w:val="22"/>
        </w:rPr>
        <w:t xml:space="preserve">Due to the synchronicity of this </w:t>
      </w:r>
      <w:r w:rsidR="00FB4C2F" w:rsidRPr="00DD12FB">
        <w:rPr>
          <w:rFonts w:asciiTheme="minorHAnsi" w:hAnsiTheme="minorHAnsi" w:cstheme="minorHAnsi"/>
          <w:szCs w:val="22"/>
        </w:rPr>
        <w:t xml:space="preserve">event </w:t>
      </w:r>
      <w:r w:rsidR="009726C1" w:rsidRPr="00DD12FB">
        <w:rPr>
          <w:rFonts w:asciiTheme="minorHAnsi" w:hAnsiTheme="minorHAnsi" w:cstheme="minorHAnsi"/>
          <w:szCs w:val="22"/>
        </w:rPr>
        <w:t xml:space="preserve">between </w:t>
      </w:r>
      <w:r w:rsidR="00FB4C2F" w:rsidRPr="00DD12FB">
        <w:rPr>
          <w:rFonts w:asciiTheme="minorHAnsi" w:hAnsiTheme="minorHAnsi" w:cstheme="minorHAnsi"/>
          <w:szCs w:val="22"/>
        </w:rPr>
        <w:t xml:space="preserve">unbaited and baited </w:t>
      </w:r>
      <w:r w:rsidR="009726C1" w:rsidRPr="00DD12FB">
        <w:rPr>
          <w:rFonts w:asciiTheme="minorHAnsi" w:hAnsiTheme="minorHAnsi" w:cstheme="minorHAnsi"/>
          <w:szCs w:val="22"/>
        </w:rPr>
        <w:t>models, it may appear that these peaks overlap, when in</w:t>
      </w:r>
      <w:r w:rsidR="009B70EC" w:rsidRPr="00DD12FB">
        <w:rPr>
          <w:rFonts w:asciiTheme="minorHAnsi" w:hAnsiTheme="minorHAnsi" w:cstheme="minorHAnsi"/>
          <w:szCs w:val="22"/>
        </w:rPr>
        <w:t xml:space="preserve"> </w:t>
      </w:r>
      <w:r w:rsidR="009726C1" w:rsidRPr="00DD12FB">
        <w:rPr>
          <w:rFonts w:asciiTheme="minorHAnsi" w:hAnsiTheme="minorHAnsi" w:cstheme="minorHAnsi"/>
          <w:szCs w:val="22"/>
        </w:rPr>
        <w:t xml:space="preserve">fact </w:t>
      </w:r>
      <w:r w:rsidR="00BB3A75" w:rsidRPr="00DD12FB">
        <w:rPr>
          <w:rFonts w:asciiTheme="minorHAnsi" w:hAnsiTheme="minorHAnsi" w:cstheme="minorHAnsi"/>
          <w:szCs w:val="22"/>
        </w:rPr>
        <w:t xml:space="preserve">they </w:t>
      </w:r>
      <w:r w:rsidR="00FB4C2F" w:rsidRPr="00DD12FB">
        <w:rPr>
          <w:rFonts w:asciiTheme="minorHAnsi" w:hAnsiTheme="minorHAnsi" w:cstheme="minorHAnsi"/>
          <w:szCs w:val="22"/>
        </w:rPr>
        <w:t>may not.</w:t>
      </w:r>
      <w:bookmarkStart w:id="72" w:name="_Hlk23411987"/>
    </w:p>
    <w:p w14:paraId="37C162E3" w14:textId="336E4CC2" w:rsidR="00F50BCA" w:rsidRPr="000E39D0" w:rsidRDefault="00F50BCA" w:rsidP="004D4441">
      <w:pPr>
        <w:pStyle w:val="ListParagraph"/>
        <w:numPr>
          <w:ilvl w:val="0"/>
          <w:numId w:val="31"/>
        </w:numPr>
        <w:spacing w:line="240" w:lineRule="auto"/>
        <w:contextualSpacing w:val="0"/>
        <w:rPr>
          <w:rFonts w:asciiTheme="minorHAnsi" w:hAnsiTheme="minorHAnsi" w:cstheme="minorHAnsi"/>
          <w:szCs w:val="22"/>
        </w:rPr>
      </w:pPr>
      <w:r w:rsidRPr="000E39D0">
        <w:rPr>
          <w:rFonts w:asciiTheme="minorHAnsi" w:hAnsiTheme="minorHAnsi" w:cstheme="minorHAnsi"/>
          <w:szCs w:val="22"/>
        </w:rPr>
        <w:t xml:space="preserve">Density maps </w:t>
      </w:r>
      <w:r w:rsidR="0083612F">
        <w:rPr>
          <w:rFonts w:asciiTheme="minorHAnsi" w:hAnsiTheme="minorHAnsi" w:cstheme="minorHAnsi"/>
          <w:szCs w:val="22"/>
        </w:rPr>
        <w:t>have been</w:t>
      </w:r>
      <w:r w:rsidR="0083612F" w:rsidRPr="000E39D0">
        <w:rPr>
          <w:rFonts w:asciiTheme="minorHAnsi" w:hAnsiTheme="minorHAnsi" w:cstheme="minorHAnsi"/>
          <w:szCs w:val="22"/>
        </w:rPr>
        <w:t xml:space="preserve"> </w:t>
      </w:r>
      <w:r w:rsidRPr="000E39D0">
        <w:rPr>
          <w:rFonts w:asciiTheme="minorHAnsi" w:hAnsiTheme="minorHAnsi" w:cstheme="minorHAnsi"/>
          <w:szCs w:val="22"/>
        </w:rPr>
        <w:t xml:space="preserve">produced to illustrate the spatial coverage of the reduced fox density. These snapshots were </w:t>
      </w:r>
      <w:r w:rsidR="00577091" w:rsidRPr="000E39D0">
        <w:rPr>
          <w:rFonts w:asciiTheme="minorHAnsi" w:hAnsiTheme="minorHAnsi" w:cstheme="minorHAnsi"/>
          <w:szCs w:val="22"/>
        </w:rPr>
        <w:t xml:space="preserve">in most cases </w:t>
      </w:r>
      <w:r w:rsidRPr="000E39D0">
        <w:rPr>
          <w:rFonts w:asciiTheme="minorHAnsi" w:hAnsiTheme="minorHAnsi" w:cstheme="minorHAnsi"/>
          <w:szCs w:val="22"/>
        </w:rPr>
        <w:t xml:space="preserve">taken </w:t>
      </w:r>
      <w:r w:rsidR="00575DA6">
        <w:rPr>
          <w:rFonts w:asciiTheme="minorHAnsi" w:hAnsiTheme="minorHAnsi" w:cstheme="minorHAnsi"/>
          <w:szCs w:val="22"/>
        </w:rPr>
        <w:t>in</w:t>
      </w:r>
      <w:r w:rsidR="00575DA6" w:rsidRPr="000E39D0">
        <w:rPr>
          <w:rFonts w:asciiTheme="minorHAnsi" w:hAnsiTheme="minorHAnsi" w:cstheme="minorHAnsi"/>
          <w:szCs w:val="22"/>
        </w:rPr>
        <w:t xml:space="preserve"> </w:t>
      </w:r>
      <w:r w:rsidRPr="000E39D0">
        <w:rPr>
          <w:rFonts w:asciiTheme="minorHAnsi" w:hAnsiTheme="minorHAnsi" w:cstheme="minorHAnsi"/>
          <w:szCs w:val="22"/>
        </w:rPr>
        <w:t xml:space="preserve">June </w:t>
      </w:r>
      <w:r w:rsidR="0064382C">
        <w:rPr>
          <w:rFonts w:asciiTheme="minorHAnsi" w:hAnsiTheme="minorHAnsi" w:cstheme="minorHAnsi"/>
          <w:szCs w:val="22"/>
        </w:rPr>
        <w:t>(coinciding with the midpoint between cub cohort independence)</w:t>
      </w:r>
      <w:r w:rsidR="00033BC6">
        <w:rPr>
          <w:rFonts w:asciiTheme="minorHAnsi" w:hAnsiTheme="minorHAnsi" w:cstheme="minorHAnsi"/>
          <w:szCs w:val="22"/>
        </w:rPr>
        <w:t>, but</w:t>
      </w:r>
      <w:r w:rsidR="00577091" w:rsidRPr="000E39D0">
        <w:rPr>
          <w:rFonts w:asciiTheme="minorHAnsi" w:hAnsiTheme="minorHAnsi" w:cstheme="minorHAnsi"/>
          <w:szCs w:val="22"/>
        </w:rPr>
        <w:t xml:space="preserve"> </w:t>
      </w:r>
      <w:r w:rsidR="00AF18FF" w:rsidRPr="000E39D0">
        <w:rPr>
          <w:rFonts w:asciiTheme="minorHAnsi" w:hAnsiTheme="minorHAnsi" w:cstheme="minorHAnsi"/>
          <w:szCs w:val="22"/>
        </w:rPr>
        <w:t xml:space="preserve">on two occasions </w:t>
      </w:r>
      <w:r w:rsidR="00033BC6">
        <w:rPr>
          <w:rFonts w:asciiTheme="minorHAnsi" w:hAnsiTheme="minorHAnsi" w:cstheme="minorHAnsi"/>
          <w:szCs w:val="22"/>
        </w:rPr>
        <w:t xml:space="preserve">were taken </w:t>
      </w:r>
      <w:r w:rsidR="00577091" w:rsidRPr="000E39D0">
        <w:rPr>
          <w:rFonts w:asciiTheme="minorHAnsi" w:hAnsiTheme="minorHAnsi" w:cstheme="minorHAnsi"/>
          <w:szCs w:val="22"/>
        </w:rPr>
        <w:t>at the end of a baiting pulse</w:t>
      </w:r>
      <w:r w:rsidR="00CB41DC">
        <w:rPr>
          <w:rFonts w:asciiTheme="minorHAnsi" w:hAnsiTheme="minorHAnsi" w:cstheme="minorHAnsi"/>
          <w:szCs w:val="22"/>
        </w:rPr>
        <w:t xml:space="preserve"> </w:t>
      </w:r>
      <w:r w:rsidR="00CB41DC" w:rsidRPr="000E39D0">
        <w:rPr>
          <w:rFonts w:asciiTheme="minorHAnsi" w:hAnsiTheme="minorHAnsi" w:cstheme="minorHAnsi"/>
          <w:szCs w:val="22"/>
        </w:rPr>
        <w:t>(</w:t>
      </w:r>
      <w:r w:rsidR="00CB41DC">
        <w:rPr>
          <w:rFonts w:asciiTheme="minorHAnsi" w:hAnsiTheme="minorHAnsi" w:cstheme="minorHAnsi"/>
          <w:szCs w:val="22"/>
        </w:rPr>
        <w:t xml:space="preserve">marked with </w:t>
      </w:r>
      <w:r w:rsidR="002030DC">
        <w:rPr>
          <w:rFonts w:asciiTheme="minorHAnsi" w:hAnsiTheme="minorHAnsi" w:cstheme="minorHAnsi"/>
          <w:szCs w:val="22"/>
        </w:rPr>
        <w:t>a</w:t>
      </w:r>
      <w:r w:rsidR="00905429">
        <w:rPr>
          <w:rFonts w:asciiTheme="minorHAnsi" w:hAnsiTheme="minorHAnsi" w:cstheme="minorHAnsi"/>
          <w:szCs w:val="22"/>
        </w:rPr>
        <w:t xml:space="preserve"> </w:t>
      </w:r>
      <w:r w:rsidR="007713E3">
        <w:rPr>
          <w:rFonts w:asciiTheme="minorHAnsi" w:hAnsiTheme="minorHAnsi" w:cstheme="minorHAnsi"/>
          <w:szCs w:val="22"/>
        </w:rPr>
        <w:t>dot</w:t>
      </w:r>
      <w:r w:rsidR="00CB41DC">
        <w:rPr>
          <w:rFonts w:asciiTheme="minorHAnsi" w:hAnsiTheme="minorHAnsi" w:cstheme="minorHAnsi"/>
          <w:szCs w:val="22"/>
        </w:rPr>
        <w:t xml:space="preserve"> in the time series graphs</w:t>
      </w:r>
      <w:r w:rsidR="00CB41DC" w:rsidRPr="000E39D0">
        <w:rPr>
          <w:rFonts w:asciiTheme="minorHAnsi" w:hAnsiTheme="minorHAnsi" w:cstheme="minorHAnsi"/>
          <w:szCs w:val="22"/>
        </w:rPr>
        <w:t>)</w:t>
      </w:r>
      <w:r w:rsidRPr="000E39D0">
        <w:rPr>
          <w:rFonts w:asciiTheme="minorHAnsi" w:hAnsiTheme="minorHAnsi" w:cstheme="minorHAnsi"/>
          <w:szCs w:val="22"/>
        </w:rPr>
        <w:t>.</w:t>
      </w:r>
      <w:r w:rsidR="00577091" w:rsidRPr="000E39D0">
        <w:rPr>
          <w:rFonts w:asciiTheme="minorHAnsi" w:hAnsiTheme="minorHAnsi" w:cstheme="minorHAnsi"/>
          <w:szCs w:val="22"/>
        </w:rPr>
        <w:t xml:space="preserve"> </w:t>
      </w:r>
      <w:r w:rsidR="00CB41DC">
        <w:rPr>
          <w:rFonts w:asciiTheme="minorHAnsi" w:hAnsiTheme="minorHAnsi" w:cstheme="minorHAnsi"/>
          <w:szCs w:val="22"/>
        </w:rPr>
        <w:t>A s</w:t>
      </w:r>
      <w:r w:rsidR="00577091" w:rsidRPr="000E39D0">
        <w:rPr>
          <w:rFonts w:asciiTheme="minorHAnsi" w:hAnsiTheme="minorHAnsi" w:cstheme="minorHAnsi"/>
          <w:szCs w:val="22"/>
        </w:rPr>
        <w:t xml:space="preserve">napshot taken at </w:t>
      </w:r>
      <w:r w:rsidR="00CB41DC">
        <w:rPr>
          <w:rFonts w:asciiTheme="minorHAnsi" w:hAnsiTheme="minorHAnsi" w:cstheme="minorHAnsi"/>
          <w:szCs w:val="22"/>
        </w:rPr>
        <w:t xml:space="preserve">a </w:t>
      </w:r>
      <w:r w:rsidR="00577091" w:rsidRPr="000E39D0">
        <w:rPr>
          <w:rFonts w:asciiTheme="minorHAnsi" w:hAnsiTheme="minorHAnsi" w:cstheme="minorHAnsi"/>
          <w:szCs w:val="22"/>
        </w:rPr>
        <w:t>different time of year, e.g.</w:t>
      </w:r>
      <w:r w:rsidR="00AF18FF" w:rsidRPr="000E39D0">
        <w:rPr>
          <w:rFonts w:asciiTheme="minorHAnsi" w:hAnsiTheme="minorHAnsi" w:cstheme="minorHAnsi"/>
          <w:szCs w:val="22"/>
        </w:rPr>
        <w:t xml:space="preserve"> September</w:t>
      </w:r>
      <w:r w:rsidR="00905429">
        <w:rPr>
          <w:rFonts w:asciiTheme="minorHAnsi" w:hAnsiTheme="minorHAnsi" w:cstheme="minorHAnsi"/>
          <w:szCs w:val="22"/>
        </w:rPr>
        <w:t>,</w:t>
      </w:r>
      <w:r w:rsidR="00577091" w:rsidRPr="000E39D0">
        <w:rPr>
          <w:rFonts w:asciiTheme="minorHAnsi" w:hAnsiTheme="minorHAnsi" w:cstheme="minorHAnsi"/>
          <w:szCs w:val="22"/>
        </w:rPr>
        <w:t xml:space="preserve"> would </w:t>
      </w:r>
      <w:r w:rsidR="00905429">
        <w:rPr>
          <w:rFonts w:asciiTheme="minorHAnsi" w:hAnsiTheme="minorHAnsi" w:cstheme="minorHAnsi"/>
          <w:szCs w:val="22"/>
        </w:rPr>
        <w:t xml:space="preserve">yield </w:t>
      </w:r>
      <w:r w:rsidR="00CB41DC">
        <w:rPr>
          <w:rFonts w:asciiTheme="minorHAnsi" w:hAnsiTheme="minorHAnsi" w:cstheme="minorHAnsi"/>
          <w:szCs w:val="22"/>
        </w:rPr>
        <w:t>a different result</w:t>
      </w:r>
      <w:r w:rsidR="00905429">
        <w:rPr>
          <w:rFonts w:asciiTheme="minorHAnsi" w:hAnsiTheme="minorHAnsi" w:cstheme="minorHAnsi"/>
          <w:szCs w:val="22"/>
        </w:rPr>
        <w:t>,</w:t>
      </w:r>
      <w:r w:rsidR="00CB41DC">
        <w:rPr>
          <w:rFonts w:asciiTheme="minorHAnsi" w:hAnsiTheme="minorHAnsi" w:cstheme="minorHAnsi"/>
          <w:szCs w:val="22"/>
        </w:rPr>
        <w:t xml:space="preserve"> and</w:t>
      </w:r>
      <w:r w:rsidR="00DB264F">
        <w:rPr>
          <w:rFonts w:asciiTheme="minorHAnsi" w:hAnsiTheme="minorHAnsi" w:cstheme="minorHAnsi"/>
          <w:szCs w:val="22"/>
        </w:rPr>
        <w:t xml:space="preserve"> would</w:t>
      </w:r>
      <w:r w:rsidR="00CB41DC">
        <w:rPr>
          <w:rFonts w:asciiTheme="minorHAnsi" w:hAnsiTheme="minorHAnsi" w:cstheme="minorHAnsi"/>
          <w:szCs w:val="22"/>
        </w:rPr>
        <w:t xml:space="preserve"> </w:t>
      </w:r>
      <w:r w:rsidR="00577091" w:rsidRPr="000E39D0">
        <w:rPr>
          <w:rFonts w:asciiTheme="minorHAnsi" w:hAnsiTheme="minorHAnsi" w:cstheme="minorHAnsi"/>
          <w:szCs w:val="22"/>
        </w:rPr>
        <w:t xml:space="preserve">reflect the dynamic nature of </w:t>
      </w:r>
      <w:r w:rsidR="00DB264F">
        <w:rPr>
          <w:rFonts w:asciiTheme="minorHAnsi" w:hAnsiTheme="minorHAnsi" w:cstheme="minorHAnsi"/>
          <w:szCs w:val="22"/>
        </w:rPr>
        <w:t xml:space="preserve">the </w:t>
      </w:r>
      <w:r w:rsidR="00577091" w:rsidRPr="000E39D0">
        <w:rPr>
          <w:rFonts w:asciiTheme="minorHAnsi" w:hAnsiTheme="minorHAnsi" w:cstheme="minorHAnsi"/>
          <w:szCs w:val="22"/>
        </w:rPr>
        <w:t>changes in the fox population through time.</w:t>
      </w:r>
      <w:r w:rsidR="00AF18FF" w:rsidRPr="000E39D0">
        <w:rPr>
          <w:rFonts w:asciiTheme="minorHAnsi" w:hAnsiTheme="minorHAnsi" w:cstheme="minorHAnsi"/>
          <w:szCs w:val="22"/>
        </w:rPr>
        <w:t xml:space="preserve"> These density maps should be viewed in combination with the time series graphs.</w:t>
      </w:r>
      <w:r w:rsidR="008F098C" w:rsidRPr="008F098C">
        <w:rPr>
          <w:rFonts w:asciiTheme="minorHAnsi" w:hAnsiTheme="minorHAnsi" w:cstheme="minorHAnsi"/>
          <w:szCs w:val="22"/>
        </w:rPr>
        <w:t xml:space="preserve"> </w:t>
      </w:r>
      <w:r w:rsidR="008F098C">
        <w:rPr>
          <w:rFonts w:asciiTheme="minorHAnsi" w:hAnsiTheme="minorHAnsi" w:cstheme="minorHAnsi"/>
          <w:szCs w:val="22"/>
        </w:rPr>
        <w:t>Appendix 3 shows a continuously baited program</w:t>
      </w:r>
      <w:r w:rsidR="00905607">
        <w:rPr>
          <w:rFonts w:asciiTheme="minorHAnsi" w:hAnsiTheme="minorHAnsi" w:cstheme="minorHAnsi"/>
          <w:szCs w:val="22"/>
        </w:rPr>
        <w:t>’</w:t>
      </w:r>
      <w:r w:rsidR="008F098C">
        <w:rPr>
          <w:rFonts w:asciiTheme="minorHAnsi" w:hAnsiTheme="minorHAnsi" w:cstheme="minorHAnsi"/>
          <w:szCs w:val="22"/>
        </w:rPr>
        <w:t xml:space="preserve">s spatial density reductions at </w:t>
      </w:r>
      <w:r w:rsidR="00905607">
        <w:rPr>
          <w:rFonts w:asciiTheme="minorHAnsi" w:hAnsiTheme="minorHAnsi" w:cstheme="minorHAnsi"/>
          <w:szCs w:val="22"/>
        </w:rPr>
        <w:t>4</w:t>
      </w:r>
      <w:r w:rsidR="008F098C">
        <w:rPr>
          <w:rFonts w:asciiTheme="minorHAnsi" w:hAnsiTheme="minorHAnsi" w:cstheme="minorHAnsi"/>
          <w:szCs w:val="22"/>
        </w:rPr>
        <w:t>-weekly intervals, and the dynamic nature of the reductions.</w:t>
      </w:r>
    </w:p>
    <w:p w14:paraId="07CF6551" w14:textId="63A7270C" w:rsidR="00FF329C" w:rsidRPr="000E39D0" w:rsidRDefault="00FF329C" w:rsidP="004D4441">
      <w:pPr>
        <w:pStyle w:val="ListParagraph"/>
        <w:numPr>
          <w:ilvl w:val="0"/>
          <w:numId w:val="31"/>
        </w:numPr>
        <w:spacing w:line="240" w:lineRule="auto"/>
        <w:contextualSpacing w:val="0"/>
        <w:rPr>
          <w:rFonts w:asciiTheme="minorHAnsi" w:hAnsiTheme="minorHAnsi" w:cstheme="minorHAnsi"/>
          <w:szCs w:val="22"/>
        </w:rPr>
      </w:pPr>
      <w:r w:rsidRPr="000E39D0">
        <w:rPr>
          <w:rFonts w:asciiTheme="minorHAnsi" w:hAnsiTheme="minorHAnsi" w:cstheme="minorHAnsi"/>
          <w:szCs w:val="22"/>
        </w:rPr>
        <w:t xml:space="preserve">Reductions in fox density may occur outside the AoCI, </w:t>
      </w:r>
      <w:r>
        <w:rPr>
          <w:rFonts w:asciiTheme="minorHAnsi" w:hAnsiTheme="minorHAnsi" w:cstheme="minorHAnsi"/>
          <w:szCs w:val="22"/>
        </w:rPr>
        <w:t>due to either</w:t>
      </w:r>
      <w:r w:rsidRPr="000E39D0">
        <w:rPr>
          <w:rFonts w:asciiTheme="minorHAnsi" w:hAnsiTheme="minorHAnsi" w:cstheme="minorHAnsi"/>
          <w:szCs w:val="22"/>
        </w:rPr>
        <w:t xml:space="preserve"> baits </w:t>
      </w:r>
      <w:r>
        <w:rPr>
          <w:rFonts w:asciiTheme="minorHAnsi" w:hAnsiTheme="minorHAnsi" w:cstheme="minorHAnsi"/>
          <w:szCs w:val="22"/>
        </w:rPr>
        <w:t>near</w:t>
      </w:r>
      <w:r w:rsidRPr="000E39D0">
        <w:rPr>
          <w:rFonts w:asciiTheme="minorHAnsi" w:hAnsiTheme="minorHAnsi" w:cstheme="minorHAnsi"/>
          <w:szCs w:val="22"/>
        </w:rPr>
        <w:t xml:space="preserve"> the edge of the AoCI or adjacent baiting regimes </w:t>
      </w:r>
      <w:r w:rsidR="00A578F1">
        <w:rPr>
          <w:rFonts w:asciiTheme="minorHAnsi" w:hAnsiTheme="minorHAnsi" w:cstheme="minorHAnsi"/>
          <w:szCs w:val="22"/>
        </w:rPr>
        <w:t>having an impact</w:t>
      </w:r>
      <w:r w:rsidRPr="000E39D0">
        <w:rPr>
          <w:rFonts w:asciiTheme="minorHAnsi" w:hAnsiTheme="minorHAnsi" w:cstheme="minorHAnsi"/>
          <w:szCs w:val="22"/>
        </w:rPr>
        <w:t xml:space="preserve">. The </w:t>
      </w:r>
      <w:r w:rsidR="00723873">
        <w:rPr>
          <w:rFonts w:asciiTheme="minorHAnsi" w:hAnsiTheme="minorHAnsi" w:cstheme="minorHAnsi"/>
          <w:szCs w:val="22"/>
        </w:rPr>
        <w:t xml:space="preserve">spatial </w:t>
      </w:r>
      <w:r w:rsidRPr="000E39D0">
        <w:rPr>
          <w:rFonts w:asciiTheme="minorHAnsi" w:hAnsiTheme="minorHAnsi" w:cstheme="minorHAnsi"/>
          <w:szCs w:val="22"/>
        </w:rPr>
        <w:t xml:space="preserve">reductions are reported as totals relative to the size of the AoCI, with raster cells averaged across 1.69 km²; hence, reductions can be </w:t>
      </w:r>
      <w:r>
        <w:rPr>
          <w:rFonts w:asciiTheme="minorHAnsi" w:hAnsiTheme="minorHAnsi" w:cstheme="minorHAnsi"/>
          <w:szCs w:val="22"/>
        </w:rPr>
        <w:t>&gt;</w:t>
      </w:r>
      <w:r w:rsidRPr="000E39D0">
        <w:rPr>
          <w:rFonts w:asciiTheme="minorHAnsi" w:hAnsiTheme="minorHAnsi" w:cstheme="minorHAnsi"/>
          <w:szCs w:val="22"/>
        </w:rPr>
        <w:t xml:space="preserve">100% of the AoCI. When the AoCI is adjacent to the coastal outline (or other areas uninhabitable </w:t>
      </w:r>
      <w:r>
        <w:rPr>
          <w:rFonts w:asciiTheme="minorHAnsi" w:hAnsiTheme="minorHAnsi" w:cstheme="minorHAnsi"/>
          <w:szCs w:val="22"/>
        </w:rPr>
        <w:t>by</w:t>
      </w:r>
      <w:r w:rsidRPr="000E39D0">
        <w:rPr>
          <w:rFonts w:asciiTheme="minorHAnsi" w:hAnsiTheme="minorHAnsi" w:cstheme="minorHAnsi"/>
          <w:szCs w:val="22"/>
        </w:rPr>
        <w:t xml:space="preserve"> foxes), this averaging will not cover cells adjacent to the uninhabitable cells for 600 m (6 </w:t>
      </w:r>
      <w:r>
        <w:rPr>
          <w:rFonts w:asciiTheme="minorHAnsi" w:hAnsiTheme="minorHAnsi" w:cstheme="minorHAnsi"/>
          <w:szCs w:val="22"/>
        </w:rPr>
        <w:t>×</w:t>
      </w:r>
      <w:r w:rsidRPr="000E39D0">
        <w:rPr>
          <w:rFonts w:asciiTheme="minorHAnsi" w:hAnsiTheme="minorHAnsi" w:cstheme="minorHAnsi"/>
          <w:szCs w:val="22"/>
        </w:rPr>
        <w:t xml:space="preserve"> 1-ha cells; equivalent to half </w:t>
      </w:r>
      <w:r>
        <w:rPr>
          <w:rFonts w:asciiTheme="minorHAnsi" w:hAnsiTheme="minorHAnsi" w:cstheme="minorHAnsi"/>
          <w:szCs w:val="22"/>
        </w:rPr>
        <w:t xml:space="preserve">the </w:t>
      </w:r>
      <w:r w:rsidRPr="000E39D0">
        <w:rPr>
          <w:rFonts w:asciiTheme="minorHAnsi" w:hAnsiTheme="minorHAnsi" w:cstheme="minorHAnsi"/>
          <w:szCs w:val="22"/>
        </w:rPr>
        <w:t xml:space="preserve">radius of 1.69 km² used in the averaging process). This will result in some </w:t>
      </w:r>
      <w:r w:rsidRPr="00A578F1">
        <w:rPr>
          <w:rFonts w:asciiTheme="minorHAnsi" w:hAnsiTheme="minorHAnsi" w:cstheme="minorHAnsi"/>
          <w:szCs w:val="22"/>
        </w:rPr>
        <w:t xml:space="preserve">projects </w:t>
      </w:r>
      <w:r w:rsidR="00A578F1" w:rsidRPr="00A578F1">
        <w:rPr>
          <w:rFonts w:asciiTheme="minorHAnsi" w:hAnsiTheme="minorHAnsi" w:cstheme="minorHAnsi"/>
          <w:noProof/>
        </w:rPr>
        <w:t>appearing to have some areas of the AoCI in which thre has been no reducton in density</w:t>
      </w:r>
      <w:r>
        <w:rPr>
          <w:rFonts w:asciiTheme="minorHAnsi" w:hAnsiTheme="minorHAnsi" w:cstheme="minorHAnsi"/>
          <w:szCs w:val="22"/>
        </w:rPr>
        <w:t>and</w:t>
      </w:r>
      <w:r w:rsidRPr="000E39D0">
        <w:rPr>
          <w:rFonts w:asciiTheme="minorHAnsi" w:hAnsiTheme="minorHAnsi" w:cstheme="minorHAnsi"/>
          <w:szCs w:val="22"/>
        </w:rPr>
        <w:t xml:space="preserve"> may also </w:t>
      </w:r>
      <w:r w:rsidR="0064382C">
        <w:rPr>
          <w:rFonts w:asciiTheme="minorHAnsi" w:hAnsiTheme="minorHAnsi" w:cstheme="minorHAnsi"/>
          <w:szCs w:val="22"/>
        </w:rPr>
        <w:t>underestimate</w:t>
      </w:r>
      <w:r w:rsidRPr="000E39D0">
        <w:rPr>
          <w:rFonts w:asciiTheme="minorHAnsi" w:hAnsiTheme="minorHAnsi" w:cstheme="minorHAnsi"/>
          <w:szCs w:val="22"/>
        </w:rPr>
        <w:t xml:space="preserve"> the area of &gt;65% reduction for these projects.</w:t>
      </w:r>
    </w:p>
    <w:bookmarkEnd w:id="72"/>
    <w:p w14:paraId="63FE4130" w14:textId="06410E23" w:rsidR="005E5346" w:rsidRDefault="009726C1" w:rsidP="004D4441">
      <w:pPr>
        <w:pStyle w:val="ListParagraph"/>
        <w:numPr>
          <w:ilvl w:val="0"/>
          <w:numId w:val="31"/>
        </w:numPr>
        <w:spacing w:line="240" w:lineRule="auto"/>
        <w:contextualSpacing w:val="0"/>
        <w:sectPr w:rsidR="005E5346" w:rsidSect="00597A96">
          <w:pgSz w:w="11907" w:h="16840" w:code="9"/>
          <w:pgMar w:top="1134" w:right="1134" w:bottom="1134" w:left="1134" w:header="709" w:footer="567" w:gutter="0"/>
          <w:pgNumType w:start="1"/>
          <w:cols w:space="708"/>
          <w:formProt w:val="0"/>
          <w:docGrid w:linePitch="360"/>
        </w:sectPr>
      </w:pPr>
      <w:r w:rsidRPr="000E39D0">
        <w:rPr>
          <w:rFonts w:asciiTheme="minorHAnsi" w:hAnsiTheme="minorHAnsi" w:cstheme="minorHAnsi"/>
          <w:szCs w:val="22"/>
        </w:rPr>
        <w:t xml:space="preserve">Unless otherwise noted, </w:t>
      </w:r>
      <w:r w:rsidR="00003E53" w:rsidRPr="000E39D0">
        <w:rPr>
          <w:rFonts w:asciiTheme="minorHAnsi" w:hAnsiTheme="minorHAnsi" w:cstheme="minorHAnsi"/>
          <w:szCs w:val="22"/>
        </w:rPr>
        <w:t>reporting of results</w:t>
      </w:r>
      <w:r w:rsidRPr="000E39D0">
        <w:rPr>
          <w:rFonts w:asciiTheme="minorHAnsi" w:hAnsiTheme="minorHAnsi" w:cstheme="minorHAnsi"/>
          <w:szCs w:val="22"/>
        </w:rPr>
        <w:t xml:space="preserve"> for BRP projects</w:t>
      </w:r>
      <w:r w:rsidR="00905607">
        <w:rPr>
          <w:rFonts w:asciiTheme="minorHAnsi" w:hAnsiTheme="minorHAnsi" w:cstheme="minorHAnsi"/>
          <w:szCs w:val="22"/>
        </w:rPr>
        <w:t xml:space="preserve"> wa</w:t>
      </w:r>
      <w:r w:rsidR="00DB264F">
        <w:rPr>
          <w:rFonts w:asciiTheme="minorHAnsi" w:hAnsiTheme="minorHAnsi" w:cstheme="minorHAnsi"/>
          <w:szCs w:val="22"/>
        </w:rPr>
        <w:t>s made at</w:t>
      </w:r>
      <w:r w:rsidRPr="000E39D0">
        <w:rPr>
          <w:rFonts w:asciiTheme="minorHAnsi" w:hAnsiTheme="minorHAnsi" w:cstheme="minorHAnsi"/>
          <w:szCs w:val="22"/>
        </w:rPr>
        <w:t xml:space="preserve"> </w:t>
      </w:r>
      <w:r w:rsidR="00F50BCA" w:rsidRPr="000E39D0">
        <w:rPr>
          <w:rFonts w:asciiTheme="minorHAnsi" w:hAnsiTheme="minorHAnsi" w:cstheme="minorHAnsi"/>
          <w:szCs w:val="22"/>
        </w:rPr>
        <w:t xml:space="preserve">the end of the third year (i.e. </w:t>
      </w:r>
      <w:r w:rsidR="00DF25A6" w:rsidRPr="000E39D0">
        <w:rPr>
          <w:rFonts w:asciiTheme="minorHAnsi" w:hAnsiTheme="minorHAnsi" w:cstheme="minorHAnsi"/>
          <w:szCs w:val="22"/>
        </w:rPr>
        <w:t xml:space="preserve">model </w:t>
      </w:r>
      <w:r w:rsidR="00FB361B" w:rsidRPr="000E39D0">
        <w:rPr>
          <w:rFonts w:asciiTheme="minorHAnsi" w:hAnsiTheme="minorHAnsi" w:cstheme="minorHAnsi"/>
          <w:szCs w:val="22"/>
        </w:rPr>
        <w:t>year </w:t>
      </w:r>
      <w:r w:rsidRPr="000E39D0">
        <w:rPr>
          <w:rFonts w:asciiTheme="minorHAnsi" w:hAnsiTheme="minorHAnsi" w:cstheme="minorHAnsi"/>
          <w:szCs w:val="22"/>
        </w:rPr>
        <w:t>13</w:t>
      </w:r>
      <w:r w:rsidR="00FB361B" w:rsidRPr="000E39D0">
        <w:rPr>
          <w:rFonts w:asciiTheme="minorHAnsi" w:hAnsiTheme="minorHAnsi" w:cstheme="minorHAnsi"/>
          <w:szCs w:val="22"/>
        </w:rPr>
        <w:t>)</w:t>
      </w:r>
      <w:r w:rsidRPr="000E39D0">
        <w:rPr>
          <w:rFonts w:asciiTheme="minorHAnsi" w:hAnsiTheme="minorHAnsi" w:cstheme="minorHAnsi"/>
          <w:szCs w:val="22"/>
        </w:rPr>
        <w:t>.</w:t>
      </w:r>
      <w:r w:rsidR="00C71985" w:rsidRPr="000E39D0">
        <w:rPr>
          <w:rFonts w:asciiTheme="minorHAnsi" w:hAnsiTheme="minorHAnsi" w:cstheme="minorHAnsi"/>
          <w:szCs w:val="22"/>
        </w:rPr>
        <w:t xml:space="preserve"> </w:t>
      </w:r>
      <w:r w:rsidR="00F50BCA" w:rsidRPr="000E39D0">
        <w:rPr>
          <w:rFonts w:asciiTheme="minorHAnsi" w:hAnsiTheme="minorHAnsi" w:cstheme="minorHAnsi"/>
          <w:szCs w:val="22"/>
        </w:rPr>
        <w:t>While B</w:t>
      </w:r>
      <w:r w:rsidRPr="000E39D0">
        <w:rPr>
          <w:rFonts w:asciiTheme="minorHAnsi" w:hAnsiTheme="minorHAnsi" w:cstheme="minorHAnsi"/>
          <w:szCs w:val="22"/>
        </w:rPr>
        <w:t>RP project</w:t>
      </w:r>
      <w:r w:rsidR="00F50BCA" w:rsidRPr="000E39D0">
        <w:rPr>
          <w:rFonts w:asciiTheme="minorHAnsi" w:hAnsiTheme="minorHAnsi" w:cstheme="minorHAnsi"/>
          <w:szCs w:val="22"/>
        </w:rPr>
        <w:t xml:space="preserve"> models</w:t>
      </w:r>
      <w:r w:rsidRPr="000E39D0">
        <w:rPr>
          <w:rFonts w:asciiTheme="minorHAnsi" w:hAnsiTheme="minorHAnsi" w:cstheme="minorHAnsi"/>
          <w:szCs w:val="22"/>
        </w:rPr>
        <w:t xml:space="preserve"> were baited </w:t>
      </w:r>
      <w:r w:rsidR="008E6EBB" w:rsidRPr="000E39D0">
        <w:rPr>
          <w:rFonts w:asciiTheme="minorHAnsi" w:hAnsiTheme="minorHAnsi" w:cstheme="minorHAnsi"/>
          <w:szCs w:val="22"/>
        </w:rPr>
        <w:t xml:space="preserve">for </w:t>
      </w:r>
      <w:r w:rsidR="00DB264F" w:rsidRPr="000E39D0">
        <w:rPr>
          <w:rFonts w:asciiTheme="minorHAnsi" w:hAnsiTheme="minorHAnsi" w:cstheme="minorHAnsi"/>
          <w:szCs w:val="22"/>
        </w:rPr>
        <w:t>6</w:t>
      </w:r>
      <w:r w:rsidR="00DB264F">
        <w:rPr>
          <w:rFonts w:asciiTheme="minorHAnsi" w:hAnsiTheme="minorHAnsi" w:cstheme="minorHAnsi"/>
          <w:szCs w:val="22"/>
        </w:rPr>
        <w:t> </w:t>
      </w:r>
      <w:r w:rsidR="00CB41DC">
        <w:rPr>
          <w:rFonts w:asciiTheme="minorHAnsi" w:hAnsiTheme="minorHAnsi" w:cstheme="minorHAnsi"/>
          <w:szCs w:val="22"/>
        </w:rPr>
        <w:t>years</w:t>
      </w:r>
      <w:r w:rsidR="008E6EBB" w:rsidRPr="000E39D0">
        <w:rPr>
          <w:rFonts w:asciiTheme="minorHAnsi" w:hAnsiTheme="minorHAnsi" w:cstheme="minorHAnsi"/>
          <w:szCs w:val="22"/>
        </w:rPr>
        <w:t xml:space="preserve"> </w:t>
      </w:r>
      <w:r w:rsidRPr="000E39D0">
        <w:rPr>
          <w:rFonts w:asciiTheme="minorHAnsi" w:hAnsiTheme="minorHAnsi" w:cstheme="minorHAnsi"/>
          <w:szCs w:val="22"/>
        </w:rPr>
        <w:t xml:space="preserve">to demonstrate the benefits of </w:t>
      </w:r>
      <w:r w:rsidR="00DF25A6" w:rsidRPr="000E39D0">
        <w:rPr>
          <w:rFonts w:asciiTheme="minorHAnsi" w:hAnsiTheme="minorHAnsi" w:cstheme="minorHAnsi"/>
          <w:szCs w:val="22"/>
        </w:rPr>
        <w:t>continuing these projects</w:t>
      </w:r>
      <w:r w:rsidR="00F50BCA" w:rsidRPr="000E39D0">
        <w:rPr>
          <w:rFonts w:asciiTheme="minorHAnsi" w:hAnsiTheme="minorHAnsi" w:cstheme="minorHAnsi"/>
          <w:szCs w:val="22"/>
        </w:rPr>
        <w:t xml:space="preserve"> past the initial funding cycle</w:t>
      </w:r>
      <w:r w:rsidR="00DB264F">
        <w:rPr>
          <w:rFonts w:asciiTheme="minorHAnsi" w:hAnsiTheme="minorHAnsi" w:cstheme="minorHAnsi"/>
          <w:szCs w:val="22"/>
        </w:rPr>
        <w:t>,</w:t>
      </w:r>
      <w:r w:rsidRPr="000E39D0">
        <w:rPr>
          <w:rFonts w:asciiTheme="minorHAnsi" w:hAnsiTheme="minorHAnsi" w:cstheme="minorHAnsi"/>
          <w:szCs w:val="22"/>
        </w:rPr>
        <w:t xml:space="preserve"> the focus </w:t>
      </w:r>
      <w:r w:rsidR="00DF25A6" w:rsidRPr="000E39D0">
        <w:rPr>
          <w:rFonts w:asciiTheme="minorHAnsi" w:hAnsiTheme="minorHAnsi" w:cstheme="minorHAnsi"/>
          <w:szCs w:val="22"/>
        </w:rPr>
        <w:t>wa</w:t>
      </w:r>
      <w:r w:rsidRPr="000E39D0">
        <w:rPr>
          <w:rFonts w:asciiTheme="minorHAnsi" w:hAnsiTheme="minorHAnsi" w:cstheme="minorHAnsi"/>
          <w:szCs w:val="22"/>
        </w:rPr>
        <w:t xml:space="preserve">s </w:t>
      </w:r>
      <w:r w:rsidR="00033BC6">
        <w:rPr>
          <w:rFonts w:asciiTheme="minorHAnsi" w:hAnsiTheme="minorHAnsi" w:cstheme="minorHAnsi"/>
          <w:szCs w:val="22"/>
        </w:rPr>
        <w:t xml:space="preserve">on </w:t>
      </w:r>
      <w:r w:rsidRPr="000E39D0">
        <w:rPr>
          <w:rFonts w:asciiTheme="minorHAnsi" w:hAnsiTheme="minorHAnsi" w:cstheme="minorHAnsi"/>
          <w:szCs w:val="22"/>
        </w:rPr>
        <w:t>investigat</w:t>
      </w:r>
      <w:r w:rsidR="00905607">
        <w:rPr>
          <w:rFonts w:asciiTheme="minorHAnsi" w:hAnsiTheme="minorHAnsi" w:cstheme="minorHAnsi"/>
          <w:szCs w:val="22"/>
        </w:rPr>
        <w:t>ing</w:t>
      </w:r>
      <w:r w:rsidRPr="000E39D0">
        <w:rPr>
          <w:rFonts w:asciiTheme="minorHAnsi" w:hAnsiTheme="minorHAnsi" w:cstheme="minorHAnsi"/>
          <w:szCs w:val="22"/>
        </w:rPr>
        <w:t xml:space="preserve"> the current BRP strategies.</w:t>
      </w:r>
      <w:r w:rsidR="00C71985" w:rsidRPr="000E39D0">
        <w:rPr>
          <w:rFonts w:asciiTheme="minorHAnsi" w:hAnsiTheme="minorHAnsi" w:cstheme="minorHAnsi"/>
          <w:szCs w:val="22"/>
        </w:rPr>
        <w:t xml:space="preserve"> </w:t>
      </w:r>
      <w:r w:rsidR="00FB4C2F" w:rsidRPr="000E39D0">
        <w:rPr>
          <w:rFonts w:asciiTheme="minorHAnsi" w:hAnsiTheme="minorHAnsi" w:cstheme="minorHAnsi"/>
          <w:szCs w:val="22"/>
        </w:rPr>
        <w:t xml:space="preserve">Ark projects were assessed at model </w:t>
      </w:r>
      <w:r w:rsidR="00FB361B" w:rsidRPr="000E39D0">
        <w:rPr>
          <w:rFonts w:asciiTheme="minorHAnsi" w:hAnsiTheme="minorHAnsi" w:cstheme="minorHAnsi"/>
          <w:szCs w:val="22"/>
        </w:rPr>
        <w:t>year </w:t>
      </w:r>
      <w:r w:rsidR="00FB4C2F" w:rsidRPr="000E39D0">
        <w:rPr>
          <w:rFonts w:asciiTheme="minorHAnsi" w:hAnsiTheme="minorHAnsi" w:cstheme="minorHAnsi"/>
          <w:szCs w:val="22"/>
        </w:rPr>
        <w:t xml:space="preserve">20 to reflect the ongoing nature of </w:t>
      </w:r>
      <w:r w:rsidR="009B70EC" w:rsidRPr="000E39D0">
        <w:rPr>
          <w:rFonts w:asciiTheme="minorHAnsi" w:hAnsiTheme="minorHAnsi" w:cstheme="minorHAnsi"/>
          <w:szCs w:val="22"/>
        </w:rPr>
        <w:t xml:space="preserve">those </w:t>
      </w:r>
      <w:r w:rsidR="00FB4C2F" w:rsidRPr="000E39D0">
        <w:rPr>
          <w:rFonts w:asciiTheme="minorHAnsi" w:hAnsiTheme="minorHAnsi" w:cstheme="minorHAnsi"/>
          <w:szCs w:val="22"/>
        </w:rPr>
        <w:t>projects</w:t>
      </w:r>
      <w:r w:rsidR="00FB4C2F">
        <w:t>.</w:t>
      </w:r>
    </w:p>
    <w:p w14:paraId="2B1197C0" w14:textId="77777777" w:rsidR="008D788E" w:rsidRDefault="008D788E" w:rsidP="0070194C"/>
    <w:p w14:paraId="74AB6FE8" w14:textId="65565847" w:rsidR="00C3332B" w:rsidRPr="005223D9" w:rsidRDefault="00762A63" w:rsidP="00DD12FB">
      <w:pPr>
        <w:keepNext/>
        <w:keepLines/>
        <w:numPr>
          <w:ilvl w:val="1"/>
          <w:numId w:val="0"/>
        </w:numPr>
        <w:tabs>
          <w:tab w:val="left" w:pos="1418"/>
          <w:tab w:val="left" w:pos="1701"/>
          <w:tab w:val="left" w:pos="1985"/>
        </w:tabs>
        <w:spacing w:before="240" w:after="100" w:line="260" w:lineRule="exact"/>
        <w:outlineLvl w:val="1"/>
        <w:rPr>
          <w:b/>
          <w:bCs/>
          <w:iCs/>
          <w:color w:val="00B2A9"/>
          <w:kern w:val="20"/>
          <w:szCs w:val="28"/>
          <w:lang w:eastAsia="en-AU"/>
        </w:rPr>
      </w:pPr>
      <w:r w:rsidRPr="00DD12FB">
        <w:rPr>
          <w:b/>
          <w:bCs/>
          <w:iCs/>
          <w:noProof/>
          <w:color w:val="00B2A9"/>
          <w:kern w:val="20"/>
          <w:szCs w:val="28"/>
          <w:lang w:eastAsia="en-AU"/>
        </w:rPr>
        <w:lastRenderedPageBreak/>
        <mc:AlternateContent>
          <mc:Choice Requires="wps">
            <w:drawing>
              <wp:anchor distT="0" distB="0" distL="114300" distR="114300" simplePos="0" relativeHeight="251722240" behindDoc="0" locked="0" layoutInCell="1" allowOverlap="1" wp14:anchorId="10C4E29F" wp14:editId="05972C96">
                <wp:simplePos x="0" y="0"/>
                <wp:positionH relativeFrom="column">
                  <wp:posOffset>16206</wp:posOffset>
                </wp:positionH>
                <wp:positionV relativeFrom="paragraph">
                  <wp:posOffset>2229761</wp:posOffset>
                </wp:positionV>
                <wp:extent cx="6875145" cy="4872990"/>
                <wp:effectExtent l="0" t="0" r="1905" b="3810"/>
                <wp:wrapTopAndBottom/>
                <wp:docPr id="505" name="PicSing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75145" cy="4872990"/>
                        </a:xfrm>
                        <a:prstGeom prst="rect">
                          <a:avLst/>
                        </a:prstGeom>
                        <a:blipFill dpi="0" rotWithShape="1">
                          <a:blip r:embed="rId46" cstate="email">
                            <a:extLst>
                              <a:ext uri="{28A0092B-C50C-407E-A947-70E740481C1C}">
                                <a14:useLocalDpi xmlns:a14="http://schemas.microsoft.com/office/drawing/2010/main"/>
                              </a:ext>
                            </a:extLst>
                          </a:blip>
                          <a:srcRect/>
                          <a:stretch>
                            <a:fillRect/>
                          </a:stretch>
                        </a:blipFill>
                        <a:ln>
                          <a:noFill/>
                        </a:ln>
                      </wps:spPr>
                      <wps:bodyPr rot="0" vert="horz" wrap="square" lIns="91440" tIns="45720" rIns="91440" bIns="45720" anchor="t" anchorCtr="0" upright="1">
                        <a:noAutofit/>
                      </wps:bodyPr>
                    </wps:wsp>
                  </a:graphicData>
                </a:graphic>
              </wp:anchor>
            </w:drawing>
          </mc:Choice>
          <mc:Fallback>
            <w:pict>
              <v:rect w14:anchorId="0BF1526B" id="PicSingle" o:spid="_x0000_s1026" style="position:absolute;margin-left:1.3pt;margin-top:175.55pt;width:541.35pt;height:383.7pt;z-index:251722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NnmOamgIAACUFAAAOAAAAZHJzL2Uyb0RvYy54bWysVFFv0zAQfkfiP1h+&#10;b5NU6dJGTafSbmjSgImBeHYdp7FIbGO7TQfiv3PnpKUwJCTEi2X7znffffedF9fHtiEHYZ3UqqDJ&#10;OKZEKK5LqXYF/fjhdjSjxHmmStZoJQr6JBy9Xr58sehMLia61k0pLIEgyuWdKWjtvcmjyPFatMyN&#10;tREKjJW2LfNwtLuotKyD6G0TTeL4Kuq0LY3VXDgHt5veSJchflUJ7t9VlROeNAUFbD6sNqxbXKPl&#10;guU7y0wt+QCD/QOKlkkFSc+hNswzsrfyWahWcqudrvyY6zbSVSW5CDVANUn8WzWPNTMi1ALkOHOm&#10;yf2/sPzt4cESWRZ0Gk8pUayFJj1I/ghkNgLp6YzLwevRPFgs0Jl7zT87ovS6ZmonVtbqrhasBFAJ&#10;+ke/PMCDg6dk273RJcRme68DU8fKthgQOCDH0JCnc0PE0RMOl1ezbJqkgIuDLZ1lk/k8tCxi+em5&#10;sc6/FroluCmohY6H8Oxw7zzCYfnJBbNtG2luZdOQ0kBzQBFW+0/S14FqrODkNJANUvm7JPs2bjTf&#10;t0L5XpdWNMzDULhaGgdpctFuBdBs78o+CdQICDEdVhu08m0yW8XxfPJqtJ7G61EaZzej1TzNRll8&#10;k6VxOkvWyfo7QkzSfO8EdII1GyNPwk3SZ2j/qLdhhHrJBemSAwsD0hMGgAJxJ4jAIfKGWJ3l74Fi&#10;8IO9t8LzGrcVUDrcg/PZMDxEwtGrUbgqjec+E94EwaBGeq1tdfkEeoG+hP7A3wKbWtuvlHQwpwV1&#10;X/bMCkqaOwWamydpioMdDuk0m2BPLy3bSwtTHEIV1FPSb9e+/wz2xspdDZn65ii9Ap1WMigINdyj&#10;GsDCLAZ+hn8Dh/3yHLx+/m7LHwAAAP//AwBQSwMECgAAAAAAAAAhADXfpf2lFgEApRYBABQAAABk&#10;cnMvbWVkaWEvaW1hZ2UxLnBuZ4lQTkcNChoKAAAADUlIRFIAAAccAAAFAQgCAAAAOSRjogAAAAlw&#10;SFlzAAAh1QAAIdUBBJy0nQAAIABJREFUeJzs3W+IXHd6L/hfG9OKSvaawQxmqiNjki6xCMURZNdL&#10;qgnBs5sVVSNY3TXjN5exEpZbTQxNd9iIfeMXmVy/CU5IN1pm6BqyG3kybxy8eMHujsL1GHPpCnfu&#10;HZAdIS6qzmDkqzazZjDGVmvVLNS+OK1SdXV1df0/f+rzoUlKp0+d85yq6vboq+f3nJlGoxEAAAAA&#10;AOjNY3EXAAAAAACQJkJVAAAAAIA+CFUBAAAAAPogVAUAAAAA6INQFQAAAACgD0JVAAAAAIA+CFUB&#10;AAAAAPogVAUAAAAA6INQFQAAAACgD0JVAAAAAIA+CFUBAAAAAPogVAUAAAAA6INQFQAAAACgD0JV&#10;AAAAAIA+CFUBAAAAAPogVAUAAAAA6INQFQAAAACgD0JVAAAAAIA+CFUBAAAAAPogVAUAAAAA6INQ&#10;FQAAAACgD0JVAAAAAIA+CFUBAAAAAPogVAUAAAAA6INQFQAAAACgD0JVAAAAAIA+CFUBAAAAAPog&#10;VAUAAAAA6INQFQAAAACgD0JVAAAAAIA+CFUBAAAAAPogVAUAAAAA6INQFQAAAACgD49P7EwzMzMT&#10;OxcAAMAINRqNCZ/RX6AAoC8T/o/1hDpV/Q8CAAAgvSb8Nxp/gQKAhLP8HwAAAACgD5Nb/h859+bl&#10;CZ8RgAlbul+8erIWdxUAMBo3X7kW49nv3nsQ49mn09/81V+EEN567l/iLiQG11+qXni7EncVA7r+&#10;UjXuEki9dz+9cfH0+biroG9zp07Ecl6dqgAAAAAAfRCqAgAAADDV3v30RtwlkDKTXv4PAAAAAIli&#10;4T/90qkKAAAAANAHoSoAAAAAQB+EqgAAAAAAfRCqAgAAAAD0QagKAAAAANAHoSoAAACQbhfersRd&#10;AjBdhKoAAAAAAH0QqgIAAADpdv2latwlANNFqAoAAAAA0AehKgAAAABAHx6PuwAAAAAAyKYud1Ez&#10;tiLVpqBT9eO7X8ddAgAAAACQGdnvVP36s4++DHNPPB93HQAAAABkRZcWVKZB5jtV7z4Iv/1rn92N&#10;uwwAAAAAICOyHqp+/GU4P/dk+PLrEMIvv9qLuxwAAAAAIO0yHqp+/Vl48pkwe/6pBx+HvRv//vOP&#10;4y4IAAAAAEi5bIeqdx+E07MhhGf+qxOf3f3qZ59/8XNzAAAAAACAoWQ6VP34y3D+yRBCCE/Oho8+&#10;q4fwwZ2vY64JAAAAkshddwB6l+VQNVr7H5k9/1wuhBBuf2kCAAAAAGSLRBiYsAyHqg/X/keeOf1U&#10;IYQQTAAAAAAAAIbxeNwFjM3HX4bzcy1/fvLJF775Wf3z8MGdr/9o7onYygLIvqsna0v3i1dP1uIu&#10;BAAAYKKuv1SNuwQmJLOh6tefhSefP7Bl9vxzuZ98vhtuf/nx7z7x/BFPAwAAAIDjyE+nXFaX/x9c&#10;+x8xAQAAAAAAGFpGQ9WPvwznnzy09cknX/hmCCF8cOfriVcEAAAAAGRDNkPVrz8LTz7TYfvs+edy&#10;IYRw+8uPJ1wRAAAAAJARmQxVO639j5gAAAAAAAAMJ4uhaue1/xETAAAAAACAoWQwVD1q7X/EBAAA&#10;AADIngtvV+IuAZgi2QtVj177HzEBAAAAADLn+kvVuEsApkjmQtVua/8jJgAAAAAAAIPLWqjafe1/&#10;xAQAAAAAyBJtqsCEZSxUPW7tf8QEAAAAAABgUNkKVY9f+x8xAQAAAACyw12qgAnLVKjay9r/iAkA&#10;AAAAAMBgshSq9rb2P2ICAAAAAAAwkAyFqr2u/Y+YAAAAAAAADCI7oepez2v/IyYAAAAAAAADyEyo&#10;+tVXva/9j5gAAAAAAAD07/G4CxiRX34azp/t8zlPPvnCNz+rfx4+uPP1H809MZayAAAAgES78Hal&#10;4/brL1UnXAmQIhkJVfduhCcv9P2s2fPP5X7y+W64/eXHv/vE82MoCwAAgDQTqw3jqLBy3Kfr/V3r&#10;XuEA9Q/wgenlLOP4HA727viJGEDbS+01zIxshKpffRVOPz3A8545/VThP+7Wwxc/vzv3/NzIywIA&#10;ACClouBjwrEgIxHjuzamUyfnc5icSkaox5Sz347mo/Zv3T75gDWuED+TMhGqDrL2P2ICAAAAAB1k&#10;MjwCDusl5ezyC2GY3xVjCliH/PU1QNP3dMpCqDrY2v/I7Le+EcLnwQQAAAAAgOmWvTbnYZgR0V0G&#10;QtVB1/5Hnn/2G+H2F8EEAAAAAAAYyoW3KxPIVZOQQac/VB187X9k7qkXwxcfBBMAAEbo6sna0v3i&#10;1ZO1uAsBAABgoqLEc+BoNQmBaS9SH6oOs/Y/8sTvnAkf3DYBAAAAAABGIi3Z6MAei7uAIX31VXhq&#10;dshjPP/sN0IIIXzx87vDFwQAAAAAZFvKQ9Vffhq+Nfwg1LmnXgwhhPDBna+HPhYAAAAAkG3pDlX3&#10;boQTo1iw/8TvnAkhhHD7y49HcDQAAAAAIMNSHap+9VV4ajS3ljIBAAAAAADoTZpD1dGs/Y+YAAAA&#10;AAAA9CTFoeqo1v5HTAAAAAAAAHqR3lB1dGv/IyYAAAAAAAA9SG2oOsq1/xETAAAAAACA46U1VB3t&#10;2v+ICQAAAAAAwLFSGqqOeu1/xAQAAAAAAOA46QxVR7/2P2ICAAAAAABwjFSGquNY+x8xAQAAAAAA&#10;6C6Noep41v5HTAAAAAAAALpKYag6rrX/ERMAAAAAAIBu0heqjm/tf8QEAAAAAACgi9SFquNc+x8x&#10;AQAAAAAAOFraQtXxrv2PmAAAAAAAABwpZaHquNf+R0wAAAAAAACOkq5Qdfxr/yMmAAAAAEyBT/7x&#10;Hz6JuwYA0ihVoeok1v5HTAAAAABIpXxuNp+b3d15/6MP3/9oZzafm+2828773/+DEwv/6r1fTLg+&#10;ADIhTaHqZNb+R0wAAAAASJ18bjZsry3MzBQK5XK5XC7MzCws/v3O7MF97nz0Jy/OFMrVWlxlApB6&#10;KQpVJ7X2P2ICAAAAQKrsJ6qFlSgsLRaLIYRQq64UFj962K+6++HSwqM8tVjZuPLteIoFIN3SE6pO&#10;bu1/xAQAAACAlNl8Y6UWQiiu1huNra2tRqO+WgwhVF9f2w4h7P7oxdY8td7YWi/Nx1kuAKmVmlB1&#10;kmv/IyYAAAzj6sna0v1i3FUAAFNl+/bNEEKovLY8H8LO7t7O7rPLr1VCCLW33vvoRy/u97A+zFNz&#10;u3s7u3uxFgxAWqUlVJ3s2v+ICQAAAAApkc/NhlC/VQshVC6VwqO0tHC2GEKorZT3e1g36lvrpfkg&#10;TgVgGCkJVSe99j9iAgAAAED6/Ko1MJ0/c27/UXG13thaLkVNrLEUBkBmpCNUnfza/4gJAAAAANlQ&#10;2dhang9BogrAKKQiVI1j7X/EBAAAAIAs2J8JIFEFYCTSEKoOvvb/q6+v/9Mv/u3GL/7tP/3q468G&#10;OoIJAAAAAADAAY/HXcDx9m6EExf6esZXX1+/+f/87PZuvbnl892/vP1ZCLnCmaf+p3NPP/9k78d6&#10;4nfOhA9uh3D7y49/94k4RhAAAAAAAImS/FD1q6/CU0/3tuehLLXdbv123+nq889+I9z+IoQvfn53&#10;7vnJ3ywLAACA/jydm8132p7PzbZtMQ0AgMEkPlT95afhW2e77nF8lnpYP+nq3FMvhi8+COGDO1//&#10;0Vw8o10BAADoVbU8U+1tYwih8uN7V7899pIAyJqkh6pHrv3/5Vdf3+g1S21NTvc+vvX5//3JF/XP&#10;o2/1kq6aAAAAAAAANCU8VD209n/QLLVp9vmzc8+fnesrXTUBAAAAIAVK643Gep/PMQEAgAEkO1Rt&#10;rv3vP0t98vkn24flHNRPumoCAAAAQKLJRgGYpESHqns3vvx/wz/d/flTv/Y7p5++8OyXP7m922Xv&#10;wplv9ZClHtZTuvrr3wzhcxMAAAAAMiOfmxXFAjCYRIeq4fy5uWceLsP/+OYXHfcZNEs9rFu6+rBD&#10;1gQAAACAZMrnZsP2du3+s8/9Zvv2w+FpPndnbfGNW+Hs5b/+4+cmViIAWZHoUHX2mUeDTb/++e0D&#10;3xtdltrhvEekqyGYAAAAAJBE+dxsCJuLhXI1VH587+q3H20/Kjyt36pWq6Hye38dngsA0J9Eh6ot&#10;7n75QQhhvFnqYZ3SVRMAAAAAUkR4CsDopSRU/eWXv/an//OZSWWph7Wmq1+Fr0J48vjnAAAAAABZ&#10;lJJQ9ZmzTz8Tdw0hhBBmnz/7dNw1AAAAAAAxeizuAgAAAAAA0kSoCgAAAADQB6EqAAAAAEAfUjJT&#10;tWd71zdu/+TzEEII3/zWG+Xuk1ibO3/jTy/PPT+J8gAAAACAtMtwp+rnn1Vv7cVdBAAAAACQMVnr&#10;VD2g/h//y/XTv3HhybjrAAAAYHKezs3me9sIAIPJcKdqCCHs/uTf/+qXcRcBMK2unqwt3S/GXQUA&#10;MG2q5ZlW5WqHjc3tADCIjIeqIXz+2cbduGsAAAAAALIjs6FqrvDN/Ucf/Lu7H8daCgAAAJNQWm/0&#10;a/3bcRcNQBpld6bqC7/33K//X598EEIIX/zlPz315u8+EXdFAAAAjMnOrhsVAzA5me1UDSE88Uf/&#10;wzf2H97+5P80BAAAAAAAGIEsh6ohzM396Zn9h4YAAAAATJN8brbjV9x1AZAF2Q5VQ3j+d597cf/h&#10;F3/5T1/HWgsAAAATkM/N5nN3tjfXFhcWZg5YWFhY/PsP70hXARhS1kNVQwAAAACmST43u725uDBT&#10;KJRXqrXawW/WarXqSrkwM7OwtrkdT30AZEL2Q1VDAAAAAKZEPje7vbZQKFdrIYRisbK6Ua/XG/vq&#10;9Xp9Y7VSLIYQaivlwvc/1KwKwICmIVQ1BAAAAGA6bK9dXqmFEIqr9cbW1vpyKZd/dmd3b2d3b2f3&#10;2Vz+2dLy+tZWfWO1GEKolhd+9C9xFwxAOk1HqGoIAAAAQNblc7Pb771VCyFUNraW56MstW2fnd29&#10;EOZLy1sblRBC7R9/eieGQgFIv2kJVQ0BAAAAyLB8bjaEKFMtrl4pHY5Tm6JvlS5VQgi1t977ZGIl&#10;ApAh0xOqhvD8uW8V9h8aAgAAAJA59Vu1EMK5p/NHJqqRnd29UDhbDCHUbv1iEoUBkDXTFKqGJ5+u&#10;/Le5/ceGAAAAAEyx+TPn4i4BgPSaqlA1hGfO/vq//ub+4w/+3X/5WazFAAAAAAApNGWhagizF36v&#10;OQRgt/55rLUAAAAAAOkzdaHqwSEAAAAAAAD9eTzuAuLwzNlf/9ef3P6JNlUAAIAMejo3m4+7BgCy&#10;bQo7VUM4OAQAAACADKmWZ3pRrsZdKADpNaWhqiEAAAAAAMBgsrb8f/ZC+dyF3nZ95uxvvHl2vNUA&#10;AAAwOaX1RmO9z+fs7O6NpRYAMi1roSoAAABTSDYKwCRN7fJ/AAAApt0n//gPn8RdAwBpJFQFAAAg&#10;O/K52Xxudnfn/Y8+fP+jndl8brbzbjvvf/8PTiz8q/d+MeH6AMgEy/8BAADIiHxuNmyvLRRWas1N&#10;xcrqtfXv5vda9rmzuXh5rlrrdAAA6IlOVQDG6OrJ2tL9YtxVAABToS1RLRaLIYRQq64UFj962K+6&#10;++HSwkyhvJ+oFisbV74dT7EApJtQFQAAgIzYfGOlFkIortYbja2trUajvloMIVRfX9sOIez+6MXW&#10;PLXe2FovzcdZLgCpJVQFAAAgG7Zv3wwhhMpry/Mh7Ozu7ew+u/xaJYRQe+u9j3704n4P68M8Nbe7&#10;t7O71/WAANCZmaoAAACkXj43G0L9Vi2EULlUCo/S0sLZYgi12ko5ClRXN64tl6LINb5iAUg9oSoA&#10;AACZ8qvWwHT+zLkQ9gPV+tbyfAgSVQCGZvk/AAAA2VfZkKgCMDI6VQEAAMi8gzMBAGA4OlUBAAAA&#10;APogVAUAAAAA6IPl/wAAAGTK07nZfKft+dxs2xYDAQAYjE5VAAAAsqRanmlVrnbYuG/u1NJP4y4X&#10;gDQSqgIAAAAA9MHyfwAAALKhtN5orPf5HBMAABiAUBUAAIDUk40CMEmW/wMAAAAA9EGnKgAAANmU&#10;33l/87133rn18M9nL/3et//7b/9mnCUBkA1CVQAAALJm98MfvvH6SrXWtrlaDSEUK6uvXfnu7z8b&#10;R10AZIRQFQAAgOzI52a31xYKK/t5arFSOXf20qUzIdy+/c6tt6rVWqhVV8rVt1brf/9v5KoADEio&#10;CgAAQEbkc7NhczFKVIurG9eWS/PN75VKpbC8vr69uXa5vFKrrRS+G+SqAAzIjaoAAADIgnxuNoTN&#10;xXI1hFBcrW8tl3K7ezsHv0KYLy1v1VeLIYTayhsf5WbjrhqAVBKqAgAAkBHba69XQwiVja3l+Z3d&#10;vcM7RNHq/PLWRiWEUH19bXvSJQKQCUJVAAAAsmH7vbdqIYTKpVLHRLVpZ3evdKkSQqi99d6uZlUA&#10;+idUBQAAIPXyudkQ6rdqIYTi2UIPTyicLYYQarfqYy4MgEwSqgIAAJAl557Od2tT3Td/5tz4SwEg&#10;q4SqAAAAAAB9EKoCMF5XT9aW7hfjrgIAmAbRkv6b//IvPey7fftm6HVUAAC0EaoCAACQDdGS/tqf&#10;rf7DsbtG97Qqvvyd+fGXBUD2CFUBAADIiNKV1WII4f/4ix91bVbN7/zw8opMFYDBCVUBAABIvZ3d&#10;vRBCmF9+rRJCqP3Z80sf7czmc7Ntu+Vzs/mdHy4UVmohhMpry/MPnwgA/RCqAgAAkAVRPFpar68W&#10;QwjVcmFmYXHtow/v7O40v95fW1yYiRLV4mp9vRRzxQCk1uNxFwAAAAAjNL+8VT+zeLlcrdWqK+Xq&#10;yuE9ipWNa+ul+aBNFYAB6VQFAAAgIx6GpPOl9a1Gvb6xWikWi4++XSxWVjfq9caWRBWA4ehUBQAA&#10;IDuaUWl+fr60vF5a7rYPAAxGqAoAAEAGSU4BGB/L/wEAAJgW+dxs3CUAkAU6VQEAAMigfG62tVk1&#10;n7uzvfne4ju3Qgjh7KUry6WcVlYABqVTFQAAgOzI5+589Ccvzp06MTMzM3fqxe//6E4IIZ97f3Gh&#10;UCivVCMr5cLMwvc/vBN3sQCklU5VAAAAMiKfu7O2UFipNTfUqiuFm6H+2q1ytRZCsbL68qUz4fY7&#10;b61Ua7Vq+XL+4w/+zW/GWC8AaaVTFQAAgIzYXru8UgshVFbr9Uaj0ahvVEKorRTK1RAqG42t9eXl&#10;Uml5eX2rsVEJIdT+7H9/P+6SAUgloSoAAABZkM/dee+tWgihsrG+PD8fQgjzpfWNSgghhOLqlVII&#10;YWd3Lxq0WrqyWgwh3Lz9SVzlApBmQlUAAABSL5+bDaF+qxZCKJ4tPApPQ+lSJYQQzp2ZD837Vu3s&#10;7oX5M+dCCLVbv4irYgDSTKgKAABAlpx7Or93eOuvdjtsBIDBCFUBAADIph1BKgDjIVQFAAAAAOiD&#10;UBUAAAAAoA+Px10AAAAAjNLTudl8bxsBYDBCVQAAALKkWp6p9rYRAAZk+T8AAAAAQB90qgIAAJAN&#10;pfVGY73P5+zs7o2lFgAyTagKwNhdPVlbul+8erIWdyEAQGbJRgGYJMv/AQAAAAD6IFQFAAAAAOiD&#10;5f8AAAB0M3fqROsf7957EFclAJAQQlUAAACO1JaoHt7SS8Z6+CCHyWoBSBGhKgAAAOnQSzgb5LMA&#10;jJ9QFQAAgOM1k8oek82EO+oq/vzP/zyEcPOVayGEc29ePvY40Z6tenkWAGknVAUAAKAPA/SBTlXr&#10;6MAxq3wWIEWEqgAAAKTDaMPZRqMxMzMzwgOO3GAx6+FnHSauBRiSUBUAAIAsyOdmw/Z27f6zz/3m&#10;8Ts3GvW1xcVKZfXyX//xcy3b/+av/iL0kzke3rOXTDMVerwQ+SwwnYSqAAAApF4+NxvC5mKhXA2V&#10;H9+7+u1H3/mXv/+T1f/0/53546tLzx14Rv1WtVoNld/763Bw+7AGDhnls4bYAikiVAUAAKCz5t2c&#10;0jsUNZ/75Fa1+nehcuHqiMPTCRgsLpy2kLFjYiufBcZNqAoAAAC0m8KE0RBboHdCVQAAAGCMRhgp&#10;ZnhIQpDPQqoIVQEAAIC0MsT2sFGFsyYkQBdCVQAAAABDbI9ngi00CVUBAAAA4jdVOeP4Jtj2eCgY&#10;klAVAACAzu7eexB3CUDfRhUpZnhCQjDBlqEJVQEAAAA4ngm2h40wnDUkIV2EqgAAAGTK07nZfG8b&#10;gbiYYNuLUQ1JmLbXbTKEqgAAAGRJtTxT7W0jML2mKmc0wXYchKoAAAAAMIgRRopTNSQhA1GsUBUA&#10;AIBsKK03Gut9Pmdnd28stQAMbVRDEjITziaKUBUAAIDUk40CHMUE23EQqgIAAJAF+dxskK4CJE8z&#10;n81Sz+xjcRcAwFS4erK2dL8YdxUAQGblc7MhbC7OzMydWvpp3MUAkHlCVQAAAABgvJptqtkYLCBU&#10;BQAAAADog1AVAAAAAKAPblQFAABAZ3OnTkQP7t57EG8lAKRdNlb9NwlVAQAAyJKbv/rw/Y962/VX&#10;D577jf/xN58bazkAZJFQFQAAgCyprZTLPe9c+fG9q8+NrxYAMkqoCgAAQEbsRv+vWCzGWwcAWSdU&#10;BQAAICNyIYRQ2dhaL/X8lJ3dvbGVA0BmCVUBAADIlF/t7u3EXQMA2fZY3AUAAACQRHOnTkQP7t57&#10;EG8lAJA0QlUAAAAAgD4IVQEAAJg6+dxsfufOR3/yw5/GXQkAaSRUBQAAIBsKVzY2Njau/MbRe+Rz&#10;s/nc7O6HP1xcmJkpFMrVW5OrDoAMcaMqAAAAUm9ndy+EZ3O//+xvH7FDPjcbwvbm2huvr1RrEy0N&#10;gAzSqQoAAEBm7bem7ry/uLAwM1MoNxPVYmV1o15vrH873voASCedqgAAAHRw996DuEsYStSaur35&#10;xuXygdbUYmXj2pXS/HzY2d0Lu3ux1QcwZW6+ci16cO7Ny/FWMhI6VQEAAMiOqDU1v/P+2sOxqVGi&#10;WiwWiyGEUHlt/WGiCgCDEqoCAACQBVGcur15cKF/sVhZ3ag3Gltbr50LIYTwq909iSoAQ7L8HwAA&#10;gNTL52ZD2FycKVf3NxSLlZdfu7Jcmo+1LAAySqgKAABARuyGEEIoVjZeu1KK4tSoKTWfm42zLAAy&#10;x/J/AAAAsqHw3xRDCKFWLZcLMzMLC4trm7viVADGQKgKAABA6u3s7oUwv7zVaNTrG5ViMYRQq1VX&#10;yoWZme/+wdLm9nbcBQKQKUJVAAAAsmAnugPV/HxpfastXC0XCjOPxq0CwLCEqgBMyNWTtaX7xbir&#10;AAAyLopWd3b3muHqxmql5X+CVL/3By9+/0fvfxJbgQDT6OYr16IH5968HG8loyJUBQAAIIP2G1fD&#10;fGl5vbVxNRoLsHDqxNwfLP39h3fiLhOAVBKqAgAAkAX53Gz+0G2pDjeuNsPVUKuulN/46eQLBSD9&#10;hKoAAACkXj43G8Lm4szM3Kmljjlps3G181QAAOjH43EXAAAAQBLNnToRPbh770G8lYzQzu5e9CA/&#10;X1peLy2vP9oCAL0TqgIAADB1ZKkAk5SZ+1M1Wf4PAAAAANAHnaoAAABkytO52Xxve+pXBWAwQlUA&#10;AACy5Obtzc2edy489fvPPje+WgDIKKEqAAAAGbEbQgi1lXK552dUfnzv6nPjKgeAzBKqAgAA0G7u&#10;1Inowd17D+KtZBDFYjHuEgDINqEqAAAAGZELIYTKxtZ6qeenGKsKwACEqgAAAGTKr3b3duKuAYBs&#10;eyzuAgAAAAAA0kSoCgAAAADQB6EqAAAAAEAfzFQFAACg3d17D+IuYQCFKxsbl0LhqbjrACDzhKoA&#10;AACk3s7uXgjP5n7/2d8+bs98bnZnd28SNQHw0M1XrkUPzr15Od5KRkWoCgAAQPblc7Pbm2tvvHMr&#10;hHD20pXvlOZzolUABmWmKgAAANmRz83u/mjpu6dOzJ1a+umjjXfWFmYK5ZVqtVqtVlfKhcLC4kc7&#10;s3EWCkCaCVUBAADIiHxudnNxobBSrR3cuL12eaUWQigWK6sbq5ViMYRatXx5bTcnVwVgEEJVAAAA&#10;siCfmw3ba69XayGEyka90Vj/drQxbL6xEm3c2lpfLi2vb23VV4sh1FYur23HXTUAqSRUBQAAIPXy&#10;udnwMD0trtbXS/OP7ka1+U41hFBcvVIKO7t7O7t7Icwvv1YJIdRu1fOaVQHon1AVAACAbNi+fTOE&#10;UHz5Oy2J6sNMNZw707wz1c7uXiicLYYQqu9sxlAnAKknVAUAACAb6rdqIYRzT+f3WjZGSWuoXCod&#10;2Hf+zLkJVgYwzW6+ci16cO7Ny/FWMkJCVQAm5+rJ2tL9YtxVAADTIp+bDaH+n2ohhOLZQtzVAJAh&#10;QlUAAACya/OdvwshhHNn5g9u3x8VIGsFYBBCVQAAALKhdKkSQqhe/8dHm/YHqlYu/XbLlNV8bnb7&#10;vbdqoUPWCgC9EKoCAACQEdHdp/7ujR/u5mbzudmw3cxUDw5U3V67vFLrsB0AevN43AUAAACQLHOn&#10;TkQP7t57EG8lvdvZ3cvnZueXr62+VViprRRmVorFYq1WCyGE4url399vU83v3Nl8743vrlRrIYTi&#10;6pVS2Nnd63LYwSy98Grblqs/+8HIzwKQFlm6P1WTUBUAAIDMmF++tnHrcrlaCw8T1crG1vJzu3sh&#10;hHzu/cVCuRrtWKxsbC3Ph7Az6gquv1R999MbbRvbYtaLp8+P+rSdXXi7MpkTAUwboSoAAABZEPWc&#10;5udL61uN9e3tzXo9FEql+UO9qMVi5bVrV0rz8+HINtUoAz22vfT6S/sJbWuKejhRPayXfSYWvAIw&#10;AKEqAAAA2bGfk+af/e38syHs7ey2frO03mist+15tGZ7aWu+2W9+Gq/rL1U1qwKMg1AVAACAqTDw&#10;+NR3P73RzFWbD5KfqAIwPo/FXQAAAACkj+X5ANNMqAoAAACDkKsCTC3L/wEAAOCA3tPSjnuaDACQ&#10;eTpVAQAAAAD6IFQFAACAZDFYACDhLP8HAACAwVnsDzCFdKoCAADA4HSVAkwhnaoAAAAccPfeg7hL&#10;ACA7br5yLXoF/a9TAAAgAElEQVRw7s3L8VYyQkJVAAAASJbuIwX0xgLEzvJ/AAAAGIqUE2DaCFUB&#10;AAAgNQS4AElg+T8AAABMWo/ZaPc5AL24/lK1y6Gu/uwHQx4fYDoJVQEAAGBAXULPpLWUNutprXnp&#10;hVebjwWsAL0TqgIAAMBYjDZyHVVK2zFdBaAvQlUAAABItDE1vUpXgQm4+cq16MG5Ny/HW8louVEV&#10;ABN19WRt6X4x7ioAANLh4unz4x4jIFEFGIBOVQAAAJhG4lSAgelUBQAAgNF799MbSbtXVSuJKsAw&#10;hKoAAAAwehdPn09scJnYwgDSwvJ/AAAAHpk7dSJ6cPfeg3grSYXDvag95pVD9rG2nSXJLbHAlMvY&#10;/amahKoAAAAwGn11gEY795iHjrC3VJsqwPCEqgAAADB6vbesjruSNq0xroAVYDBmqgIAAEBCjXtd&#10;f/P4V3/2g7GeCCBjdKoCAADAaLRloHH1gXafuNqxqqUXXpWrAvROqAoAAABJdPH0+ZHEstb4A4yc&#10;UBUAAIB9c6dORA/u3nsQbyXxevfTG+Ned99jGSPfE4CRMFMVAAAAkuXi6fNJSHUBOIpOVQAAAEiK&#10;KEuNOk9HtfwfgJHTqQoAAAAHxNIl2oxTm0FqQqYQAHCYTlUAAAA4oBlrTjLT1JQKkCI6VQEAAAAA&#10;+qBTFQAAgH137z2IuwQeMVMVILGEqgAAAJBEElUgA26+ci16cO7Ny/FWMlqW/wMAAMDgoltLtd5g&#10;qoveh7S6RRVAkulUBQAAgAMGDjTf/fRG9NyjAtbem0+1qQIkmVAVAAAARkYYCjANhKoAAAAwFoc7&#10;XvuNXN2rCiCZzFQFAACACel3sIBEFSCZdKoCAADA4PrNSfttPtWsCpBAOlUBAAAguZo3vwJInZuv&#10;XIsenHvzcryVjJxQFYBJu3qytnS/GHcVAAAAMCChKgAAACTaBJpVNcMC9EWoCgAAAADQBzeqAgAA&#10;YN/cqRPRg7v3HsRbCW3cqwogUYSqAAAAMDniUWB6ZO/+VE2W/wMAAMBEGWAKkHZCVQAAAJgQbaoA&#10;2WD5PwAAAExClKhePH0+CdGqblmAYQhVAQAAYBISlWO2BbuJqg0g+YSqAAAAMFGjbVZty0OT0AYL&#10;kHlCVQAAAEIIYe7UiejB3XsP4q1kGowqV03IMAGAaeNGVQAAABCDi6fPD7noXqIKEBedqgAAABCb&#10;3oPRjgmsXBUgFkJVgDH65+/9bQjht378h0d966jvpkXzKiKpuJZ//t7fdnlHBr6Eow47Wl3O0vZe&#10;RIYvaTLXBQBTzk2iAFJnptFoTOI0MzPRg3NvXp7A6QCSoEvgeDj/SmNu1THFC71dy9L94tWTtZGW&#10;80iXwLq15i7vyLGX0HaKow47Wl3OctR70XHnkZwRYHrcfOVa9GAyf3WKNP8CNeHZpmaqhhD+5q/+&#10;IoTwzMsXoj8ejjvb2kITkocO36x68fT5C29XRlIMwCTF8l/qYKYqwJgcDrmaWzrmX91DsaT55+/9&#10;bZeCY7yWtsLaKjnqj13erF5O0f0so9LlLMeecbCSJnNdAJBwbWHl4ezy3U9vtH5NsDQA4iRUBRi9&#10;KH7aXJxZWFhc29xu3d5MprY31xYXFhbWttuedfg4rY9bj3B4S+tZesn+hsvaoiuY2XfwUpu1HXVF&#10;lUqle3lt13JUJR122F5bXFjcPKLs7bWFmZmZ5sve8tzNxZbtfZ5ie22hw5OPKr6vC295JY88S/O6&#10;2rW8J718SEL7h2pzcWZm5uBrOfDHBoBUuHvvQfQVdyHJ0hqVHtuXOrGAVZgLpMLNV65FX3EXMnqW&#10;/wOMXjNULVdDCMXV+tby/ME9ttcWCiu1zt/rsKJ8tH7rx384zCzUhwFfYeXw8v2O19PnFTWL6TIk&#10;ocuhttcWCivnNhrrpU5nP/qF31ycKd/sXP6xp9heWyishGOefOyLcNwO7WfpdF0dVFoKPfzWt579&#10;0Lc2F2fK1dbndyoYIPOmavk/of/l/1308ty+pgeMNTy1/B8Yh+Z/RscXCca1/N+NqgDGqlgs1t56&#10;b3v5YNq2/d5btWKxWOucgo27E7Bj72SPAdn+czffiJLJjWvLpejKtjfXLpdXaitvbC4fjuD6uqLu&#10;S++7xILdn3VwW23l8tp3eglQezK/vNVY7qGMIXc4Tnv8ub25WChXq6+vXSntX+lohza4hxUA06bf&#10;TLOX/Y+d0KoLFSCZLP8HGKtzL79crL313sEl29vvvVWrvPxy65ZDK7u31xaaK6/3Hz9c4r24uX14&#10;SwghbG+2rMefWVhsHq/DMu7Oq917tH37ZgjF1WaiGkKYLy1vbVRCqL7TUnP3K1pY29xce1hwS7XR&#10;DouPJgssbh4akrC92fz+wqPvb68tzBRWaiFUy92urrK6Wgy1lctdL/+IF7PjKQ5dbEt5B8s/9sKP&#10;fhP7N19a36iEULtV7+n4nT9UrU9dWzj0OQKAjGqGm6NdYn/x9Pnuralti/olqgCJJVQFGK8z3zmU&#10;qm6/91atcuk7fR7o5uuXo/XdxbOF+Q5bttcWCuVqS/NrrbpS2A/ASpda4s4QQgib71RD8eXvDNip&#10;OX/mXAiHsuJQWm80jloq3kFtpVxeeVhwS7XRWvZq80pq1XLhQJK3f6kPv12rlgv95cNnlq91j1W7&#10;vZjH2lxsLS8cLu/ICx/uvD04/viHP2YtT12pVTbqvb/BAJBiY0ozhaQAmSFUBRiz+fZUdfONlVrl&#10;Ut/JVK0WVuuNRqPRXLR+YMv2e2/VQqhs1Bv76qvFR0Fqe6raPVNtvYtR5+mrpfWNSrG2UpiZWVhY&#10;XFzb3NwerJ/yYb311WJoFrj93lu1UGxeyoELCSFsr11eOfD9jdViqK28sRktw6+vFkOobLS8Tp3M&#10;d41Vu7yYx55ie+31auuT66vFcPhEHS/8mDexb9ubi+VqCI8+bD0c//DHLLqohcJKrbhaXy+NaGIC&#10;AEytxOaqiS0MIJmEqgDjNn/mXGtX5+Y71TBAphpC5bX2CK91y/zyVqPRWC+E7c3NtbXFxbb7Fh1M&#10;Vbtlqh0nrh7eWFrfqtc3VishVKsr5XKh0L7QvZcr2niY0c0vv9Z2W4TazdffWFvb3N5+eGUHgsHi&#10;6rVmvDdfWr62Wuw7euwWqx7zYnbzMLd8VF40FuFArn7UhQ9x3hCiiQStCuVqCMXVK80PWy/HP/wx&#10;C5uLUaLaniEbqAoAAEwtoSrA2JUuVR5lagNnqsWzhe5bttcWZmYKhUK5vLJSrbaHZa2p6qFMtZmO&#10;/fP3/vbhSM2HQzcfZo6Hc9X5+dLy+tZWo9Fo1Osbq5Vi6G8d/oH6C2eLzeMuv1YJoVarrqw8DGvX&#10;HqW19Vu1EGorhQPp4UothJu3jzjzUdlft1i1+4t5nLY3uHTpYGJ81IUPfd42xWJloy0JPfb4hz9m&#10;1XK5Gg5Pe5CoApBt3SefAtCLm69cix6ce/NyvJWMg1AVYPxaUtWBM9XjbC4WVmohFCuV1dWNjY16&#10;vbFxMMl7lKoe1afay/3fj9gnylevrRY7TFodQGm9EaW0kVp1pTzoZNGu2d9RseqxL+aYDHneykbj&#10;gK2tttX6gx2/WNmoNycsAMCUsBYegO6EqgATULpUCbWVNza3117vnKlGd35qvUt7/VZfbYrbt2+G&#10;UNlobK2vLy+XSqX5+e3bNw8XEarvbB659j/KH6Ml4o+CuQ5jQzcXZw7e7L7DVQx7RfOl5fVHTbDh&#10;0eyCwtni4fjwqEqPP00zVr39aGMPL2Z3baMINt+p9vS0oc87luNXXlsvRS9TtdySbPcSwQMAAGSV&#10;UBVgEkqXKiHcfOeNt2rd+lSr7+wHldtrC+Xecri25z9cJb+9uRjdxL11TXzpymox3Hz99W73qOpJ&#10;6VIlhNrK5dZV+WF7e3Px9Wrb+vGBrmg/s90/9vx84czZ4qPjzn/n5WKolhcenXt7c21hZmamtZX1&#10;0WUfm/09jFVX2so75sU8atrA/HdeLoZQLTfHy+5fec8v+XHnHdaAx49mMhyIVQEAAKaXUBVgIkqX&#10;KqFWrR6ZqUZjN6v7o0ILK6FSKXba7ygPs7xC8xZFHdpC57/zcrFWq4Vw7kxLwNe6QL7LYvnWb5XW&#10;Nyr7q/IfzTUtlKu1UFy9tt8wOvgVla6sFkPt0bEL5ZVaSyi5P3K1/fst92OKZq52mQZ7UBSrtm7o&#10;5cU8cIoDR3utcuDZK7XQ8rJ0LaSX8/bqt378h61fwx8/etOrrz+6Zs2qAJA0RsECTIxQFWAy9m9W&#10;dGSfamm9/nCIaLGyWt+6cra/488vX9t4lFoWK6sb9Y1K2wL8/VSt+1DXtjDuQCr3KFp9OPX0URhZ&#10;LFZWD9wWafArml/eqq+2XEz7/ZZK642jv78faoZQu1XvtcGzPVY95sU85hSl9YPlH7pbVLc6jn8T&#10;hzDk8ffT7k439gIgC+ZOnYi+4i4EgIw49+bl6CvuQsZiptFoTOI0MzPRg6y+jgBtEtrEt7k4U65W&#10;NhrrLalqv7dxT+ildRVd4+HKf+vHf5jGy4k037iOl9D2to7pMvv98ACkUfPOxZP5q1Ok+Reou/ce&#10;TOykzTh1kidNoL/5q78IITzz8oW4CxnExdPnh7nF1tWf/WCExQBMRiz/pQ46VQGmSDT09OA6+QFC&#10;sYzlaBm7nKNMyWUCwJQbJlEFoC9CVYCxaMuwjo20es+8Whfjt27peoTNxYczNFtvmDRw0Nb9dD3U&#10;c8zRujz92G8d/u6h2QXHbO+4pXcdn9uxto5bBjhLj/WP/E0R1AIAAFPL8n+AjPvn7/1tCNtrC4WV&#10;WihWNrZaVv7HG4ot3S9ePTnEnZgAYCIs/582qV7+H4abAGD5Pwxv6YVXg5+mybL8H4DxmV/eajQa&#10;jeQkqgAAABkTJaqtD8gwoSpAxh21EnyyVQAAAGTW0guvtgWpctXME6oCZJ9RmAAAAONwOE5t/daE&#10;i2GSHo+7AAAmQZAKANC7i6fPRw8Gnk/a/eBdDts8dZtjnzKOUoEueslMl1541XzVrBKqAgAAwAEx&#10;BpQDnLrtKRIcGLe+WlDH0a/qxzwJLP8HAACAff/L//q/hRB++db1uAsZ0Luf3rj+UjXuKiCzuiz2&#10;Z9roVAUAAKbL0v1i7zsvhmvjqwSAFBGn0kqoCgAAJFRf6Wfvrp6sjeOwaXf33oO4S5gW7356o/tY&#10;VSCBJKq0EaoCAAAjMI4AVPoJA4gmAFx4uxJ3IZARSYtTUzRQ9eYr+6s9zr15Od5KxkGoCgAA00X7&#10;J8ROsyqkhUSVowhVAQAgubR/AkBckpaokihCVQAAGAHtn0By6IGFISUzTtWmmihCVQAApo72TyB2&#10;4849jVWFgSUzUSVphKoAACSX9k8AYJKSnKguvfCqZtXkEKoCADAC0k+ARDEBAPqV5DiVBBKqAgBM&#10;HYvfARLi4unz0k9IAonqyN185Vr04Nybl+OtZEyEqgDE4+rJ2tL9ohQGutP+CZBt7356Y3y5qrGq&#10;0COJKgMQqgIAjIb2TwAGMNZcFehOnMrAhKoAwPQabQwqAAXg4unzAz9RrgoTJlFlGEJVACCtho9E&#10;j41BDakApsTcqRPRg7v3HsRbCQMbOM+dsOaYxamS1ZmS6SVOZXhCVQAgBiNpERV3AkBKDRwyDnnr&#10;m+HvnDPAEaYzR04yiepkZP7fEoSqAEB/5KEAwDCmKlElUcSpjJBQFQCmywSWzAMAjJxElSFJVBkt&#10;oSoApIYWUQCgL9dfql54uxJ3FSMgUQWSRqgKABOiRRQAmLwM5KoSVYanTZWRE6oCwPG0iAKQYXOn&#10;TkQP7t57EG8lcJhElWNdf6l67D7vfnpjApUwVYSqAGScPBQAIKUykKg2j8A49BKnRi6ePt+2RczK&#10;kISqACSaJfMAwDQYa76TtAkAA+SMQ0aTwyebRx2he9ia9kS198hyMlo/xkmrjSkkVAVgLHoMQ4/d&#10;TSQKAJAl5968nJk4rDk6o6OEJKpHlZHGcR+Z+eSQDUJVAB4ZyUr5iDCUbLh6srZ0v+jzDMC4ta5N&#10;HkfXatKaVTOvdW5AXOlqdN6OvbQJCXwh1YSqAOk2whg0SEIBADo5PI1x3Kcz7THVxn1vq94jUTfX&#10;6sIPGkMSqgLEQEMoAJAcaVwFPAETDlLJjHEkqm0pao+DXCWqMFZCVYBeSUIBAJiMjpGurrrkG1+g&#10;2eMBJaokR+Y/jUJVIMssjQcAYLSiyaQdb5hz4e1Kkm+kY6zquHWJkAaeYdpXGtVjhmWgasS/UjAk&#10;oSqQOBpCAQBIuLGmk21Zj8mPqdAl0OwlGO349L7Sz2MT1eYOJn6ky9Wf/SDuEuhMqAqMhiQUAACG&#10;dDg8laimwpDLnIdfJX3UEVpjWVkqjJZQFaaXpfEAAJBAzSA1FYlq68SD6RwvEGOieriVtW2LILWL&#10;aHJx8n/ESCyhKqSMhlAAAJiwiQ1Lbbs/1cjjnu5X0TxdL8uNOx5qCse2jjtRPXYCgNh0YOJUhiRU&#10;hQkZVRgqCQUAgAloCwcnmRX2m/W0RbGDHaTV0guvDvzcZtg6VenqmBLVrN4znd4ZqJpkQlU43kjy&#10;0GPD0KX7RYEpAADQrx7z0wkPE5hMb28S9Bt9HrVmf/jjkCVpj1OHnxScfEJVMm4yeSgAAEDCWew8&#10;Jv2Gmx0X7M+dOjHWk5IWac9Sp4pQleSShwIAAFOo43L+iGA0UeKaZypR7VdafnAkqukiVGUs5KEA&#10;AAAJMeGF/4xV66pq6Wov0vLhl6imjlCVdvJQAACAzJCoZsk0zKkk246atpzGW9sJVTNFHgoAAPSr&#10;OcwxrrXMjEkUp0pU06KvtlM9qj3y+Y9L99z/8Puy9MKrIW3tukLVRBhJGBrkoQAAADwkTkoR/6TB&#10;0guvpitSHIdmH+tRjavXX6omp6dVqDoszaEAAAAADEmu2tQxXe2YqF5/qToXU+P2VIeq8lAAAAAA&#10;EkKu2uaoGaxJkNZQVR4KAABA0nRZl5rkaABIjmnOVd/99MbF0+e77DDty//loQAAAJA03bMMYGKm&#10;Nlft5bdQcnLVSYeqS/eL8lAAAICEmDt1InrgPjmpcDhx6HI3qounz7tXFaRUNnLVpRdeHcdhE5Kr&#10;TjpUlagCAOly9WTNvwoDTKFxr9ZvJgLjO1G0kFauyjTzIxCjLolq9O9DbW9NX83ySRio8ljcBQD7&#10;or+0x10FAAAwdq09VmPttxInQXrnWoypzXMyein+4unz6X13glAVAAAAJulwijrWXDXVmQWMhJ+C&#10;CesrDo6i1TS+RzHcqAoAAABodeHtygCrWbs3oqYxpACaUjpT9dhEtfmLK+2/o4SqAAAAEL+oX7X3&#10;aPXYpf3W/kN6HU5UW385JOE2TR311aMazX0eXzHjJlQFAACYXnfvPYi7BA7osWVVYAp9SeMdq5oB&#10;ZVvy2DFRvf5SNVFJ6+J//d9FD9b/83/oslv0pqQ0WhWqAgAAQIIcm6umLhuCJEhXrholqr2njUcl&#10;qod/mYwve+2lTTXqTm17I1LasipUBQAAgGQZbMQqQKuOv0baNo4qY+194f9RuWpIW8uqUBUAAAAS&#10;Z4BcNV2NeGOS0pY3JqP1s5HeH5Yeh6v2OEjkcBh68fT5fpPWvkaphiNy1XDoTUn4z7JQFQAAACYk&#10;UUMPIwmPLfqVscuB7qLkdOBfLG3JZnR3rIun+/vnnH4T1cPnPUrC/41EqAoAAAAT0uwdGzgEOSqJ&#10;GKBNNclpBdC7w79Yeu9zb/7qiBLVfg2QqPYlybmqUBUAAAAmbeD+si75Qu9LmxMbUgDDGGwWc+t6&#10;/wGmjrT+scd/2unrX4CaOyftF5dQFQAAAOIx5NLdLpKWPsCo9JLHdf/8H3uELk9P7yTW7q6/VG3+&#10;IurlN9JR2WsvLfOZmf4sVAUAAIA4jS9aBehRlKt2/0XUSx/rxdPn506diB6v/+f/cHiHzPTRC1UB&#10;AAAAmBYp6pRMyETRwaYK9OvYK40C38kU0wuhKgAAAABT5Khc9ahcLy0h7JBGnld2fD37euUPu/B2&#10;JSG5qlAVAAAAgOnSS4qXhCx1TM2qbcv8JxlTDnY5rQUnpGVVqAoAADClmmPv7t57EG8lAB3FEmsm&#10;IUsdnwyMb449To0IVQEAAAAgoUbVrDqxOHUc/1B3VJAaY0YsVAUAAACAjItyydYUMiEtnyn1WNwF&#10;AAAAAEBSXDx9fhxjTIcxqokEEtUR0qkKAAAA8RNwwDCu/uwHLY8779PXT1mUq2Zsvur1l6oZmKka&#10;kjEZVqgKAHCMqydrS/eLV0/W4i4EAMisGO/GThfNltXY09VRTVaNctWUfsCSkKU2Wf4PAAAAQPYl&#10;KpKLUUoT1ZCwynWqAgAAAMQsUWkRbWJvU6UpORMMhKoAAAAAxE92ybESkqgGoSoAAAAAsZOo9qv1&#10;FRvJuNXkS06iGoSqkChuhAIAAMAUGj5R7XFVeHOfNM5baL5KUYQa/d9oY9sLmMmMNVGJahCqAgAA&#10;ABCj5PeoXjx9PrFFtkarTW3xa5IdFZUeTr075uAxJq2PxXViAAAA4nX33oPoK+5CgOmV2LCyTaLS&#10;yXc/vRF9NbdcPH0+URUOqfc+4hg7joWqAAAAAHCMBKaWyYyk506diL7iLmS8LP8HAAAA6KB1DfUU&#10;3hSoo9GuK09mJthFAucAvPvpjeZ70fqmJK3O7BGqAgAAQDq0pidMQHNa5bTlU0d90kb7OiT5aF0c&#10;nmHa9lq1vnoTqOqo3wl+V4ybUBUAAADSQUoyYdOWpTY1c8OxNmZ2+Tx3OWnH+zJNXpfiW781phcw&#10;S78KYhyKOiShKgAAAMABsWd28Wpeflyvw7GhYccdrv5sPNVAJ0JVAAAAgEemPFFNr/T2PJJGj8Vd&#10;AAAAAEBSSFSBXghVAQAAAEKQqJIGCR+oOnfqRPTg7r0H8VYybkJVAAAAAIkq0AczVQEAAIBpJ1Ht&#10;XcI7JWEyhKoAAADAtGsLCrtnrO9+emOag8XmizPNL0JcvObJIVQFAACYRtMz9o5pduHtStuWDN8g&#10;vt9mW/EcDEOoCgAAAABj0Xt4nY0ZFNPzD3VuVAUAAAAA0AedqgAAx7t6srZ0v3j1ZC3uQgAAOoil&#10;yXHKZ8tOXhJe7akaqdGdTlUA/n/27j8mrjPP9/x3Mr0mjsOMUES8XsKIMbHvFfLQ1nrsod1CEU6b&#10;tNx403GiaKQlNmbjoHFU6t40GXf/EclS7h+NQmtHXYpbTnzBP/jjapRgucNYHXdihLyxGXssWQxi&#10;bkPjZcZBHgdZ6F78C3R1e/84cFxUnTrnqfOcOs/58X4p6sbUU9/6VlFA1YfnBwAAAIDSRHCltpHE&#10;LYKPA8KU2kRVCFUBAAAAAEBS5SY+n7/6UYABUBTmDNrMJpvkqkgnQlUAAAAAAJBYVpCahvl0Bhfj&#10;k6sihQhVAQAAACB1atZVWB+k55hmpFkaElXjyFVTKOXfWRxUBQAAAAAAEFflSDMjtbkBEE2EqgAA&#10;AAAAJAcHsgfC/TEcunXDR5QZwa+L471oq92ajHuXMDzCUUOoCgAAAABAcpC8hMBf7FiqYomn+2fy&#10;/unSJwv2A/fSp2/ZH6d8abynBDxWhKoAAAAAAABlF8gk4rwktDDe1Q98CVtRTAKS0AARqgIAAAAA&#10;AJQmnMmq0e8B4UjeDPQEZLJPmG4AwCrZtZczD3ea7gIAAAAJN3t/0frPdCNAupCBIvFq1lVY/5lu&#10;pOyYqQoAAAAAAFCyaE4UjWBLSIwETC8NEKEqAAAAAACAHz5y1UB2VkUi8cQoFOU/EhCqAgAAAAAA&#10;xEzU5snazSQ7GSQTD5DKgxnlR5tQFQAAAAAAwCcj4WbUEtVksB5S9xTP/VJWx6twyVLjlVkTqgIA&#10;AAAAAPhHxFmqaE5rjVQziTR060b26jERyV5dDqDzngnx+hIQqgIAAAAAACA8dgwdr5mJ8O2lT9/K&#10;7DgsIp+/+lE0I3UfnjDdAAAAAAAAQLyVFA8xrVVE2mq3Wv+ZbgRBqllXYX0we3/R/uRLn74lItmr&#10;x+wwPRlfd2aqAgAAAAAA6CppE4Aoz9BkNwMEy5qjaons094HQlUAAAAAAIAABJur2pf6iDh1gtEo&#10;B76IlyTNSy3E8n8AAAAAAAADFHPPwmXy5J6IGscnc7J3eGCmKgAAAAAAQDDUp4iWGjZZ43On/nlO&#10;dGUVP0KT4PC0GEJVAAAAJdm1lzMPd2bXXjbdCAAEwPEsEQCBcEkz9YOnkirk5rBACFL1O4VQFQAA&#10;AAAAIEh5uWoKJ/Eh2eynd5qf24SqAAAAAAAAAUtz2IRYUzldiqe3EKoCAAAAAAAAsBCYKiJUBQAA&#10;AAAACNJLn74lIp+/+pHpRnwqaRtWMriYYocKTYSqAAAAAAAAWOZy0BaSYejWjbbarQSpmghVAQAA&#10;ACBdatZVWB+k6phmIEzxnaOKxLMSVdNdJMETphsAAAAAAABAVDBNNdlIVIPCTFUAAAAAAIDEYjl/&#10;Ylh79eZSnxPNBNXAMVMVAAAAAAAAiIfMjsMljbcidRLVwDFTFQAAAAAAIJnsQI3JqomRvXrM/vil&#10;T9/6/NWPcmewFs5dJU4tE0JVAAAAAACABLKDVBLVpLITVc5GCx+hKgAAAACky+z9RdMtAEiswAPc&#10;pE60zH2gFO9j3qRU+5NWNWsGK+lqaAhVAQAAAAAAEiicVf/2TbDJQEn8hcWFG6paJ1Dl7glgUM26&#10;CuuDNPz1jlAVAAAAAAAgmfKCTsXc00c8SqKqyMpAfV+98LrZq8eyV/V6gi9PmG4AQL7s2suZhztN&#10;dwEAAAAASILcGE4z0YM/Plb6+6iMkDFTFQAAAAAAIMlyp5FauWrgYRzpXp7c/Lp8QXZb7da2WjZR&#10;NYNQFQAAAAAAIOHsXG/o1g0773NJQkvNAdMZqrrM/GVGcOIRqgIAAAAAAKRFbtgX1JTV8BPVlz59&#10;K/efpo68JzlNM0JVAAAAAACAqMiLC6XMiWEyDph66dO3Pn/1o7yHLrPjcPbqsdzPBPJIqu9Laz+w&#10;ZK8lsdJ6eJgAACAASURBVB636D9oHFQFAAAAAACQXtFPr6KAhNRTzboK64PZ+4s6ddpqt8biQSZU&#10;BQAAAAAASDWdDCsiE12tyaqZHYcDqVZ4p3w8RHEJB+EPy/8BAABUZddezjzcmV172XQjAAAgsQxu&#10;D+ovHi1Hbuivk7zl/9mrxwr3BFAU4J1KcK5qPbamnrHGEaoCAAAAAADAZ/ynM1O12C3qBJEJzvji&#10;stloShCqAgAAAEC6BLXtHQCYWvvvnpzmdWUNtj6ZO3E1dvFr1OLU2D2AwWJPVQAAAAAAACSHHT62&#10;1W79/NWPrDg1e/XY0K0bKc8By2r2/qL1n+lGQsJMVQAAAAAAAJQsIkdUObJyVbvDoVs3MjsOZ68e&#10;y16VzI7DUZvyiTgiVAUAAAAAAEDSDN26kReettUyTRWBYfk/AAAAAAAAShPZaapDt25woBNCQKgK&#10;AAAAAACAeLND3rbarepxamSjYUQfy/8BAAAAAABQAlNZpMvt+puXymxW+EaoCgAAAAApUrOuwvog&#10;PQc0A9Dx0qdvff6qz61IPSNLx5DU5VpkoIgOQlUAAAAAAIDEygsuFXPJlz59y/rg81c/8sxVfWed&#10;hKSIL0JVAAAAAACC4S+9AspBZ4V+XopamKjy3AYIVQEAAAAACIadNK3M8jssxE8InXucOnTrhudz&#10;MrPjcF4dnsZAHkJVAAAAAAD8KJyXaq+YLhxGJoVyU5+a6p6rWk/j7FX5/NWP7JE6O6sCiUSoCgAA&#10;AABAvlKXTlvBE6kTjPCx0r9Yrpr7h4GXPn0rs+Ow/ZnE56oqc3gBG6EqAAAAAKTI7P1F0y3EA9kK&#10;YkFn49S8DDFvnrWdn2avSu6YBOeqfNdrqllXYX2Qkl80T5huAAAAAACA1PHMwnTCMsBdW+1W67/c&#10;T+alpUO3brz06VvFklYAzFQFAAAAACBsdp5VuDFr3gdAUHIPUrPiUc8F75kdh7NXj4XRHBA3hKoA&#10;AAAAABhDeAodbbVbVSY124dNicjnr35kTzh1n6zaVvuR/b8A8hCqAlGUXXs583Bndu1l040AAAAA&#10;MMnOy9KTvaocoGT7/NWPkr3Lp6bcqakS1cX79lc2mu254+mXZoSqAAAAAABEVHqyVJviXbbiVMek&#10;NW0cJ6vmTk2VOOSV0e/QUQTb9py5nMKfKmVCqAoAAAAAQJwUS9ASyWWCavjNRF/e1FRLBIM/S26T&#10;Mcp/485zI91ocgyLzd4RQlUAAIASsEMLAMC4whyh8LSr3H0DHDOUKK8Ht+UGbY4BHCyOWapE/uuL&#10;JKlZV2F9MHt/0WwnoSFUBQAAAAAg3goz09zP2B9bSWuMJqkle0ZqsLk2cSoQsidMNwAAAAAAAMLQ&#10;VrvVSlSHbt3I7Dgci9zNajJ50Wrg98j+an7+6kex+MoCccdMVQAAoGR8/6ktpw+Y7gIAAAQgRnNX&#10;PU/dgY0sFQgToSoAACk1vv+U6RYAAIBhuXtxRjOSy149ZrqFZYVzS30/YsmbeIsYifIfUeKFUBUA&#10;gOgqa+5pTzu1b8V9IiohLAAkQAoPEoGi3HzQ7PTVwsAxs+NwdKJVHUO3bqjckcLJuUlNwaKZ4ydb&#10;+Z5LKfy1QqgKAICu8qWNnsvtFfPQslYAAAAJkxu7RGF/gGQkqrK8p21+eG1HqPaDnNQIFcbx1AoW&#10;oSoAIF3KEYD6iyOjkIeSqAIAAHdlTWGGbt3Iq2+doOXYgz04jmvn8+6p9U8SLoSJ51vgCFUBALHk&#10;Oxu10kPjcaTxBgKpAAAAkMf9XKm8WKcw5XHJfexoNbTdAPLuS2HamzfAs3mVkYAmnl2hIVQFAJik&#10;OW80poGm8QYCqQAAAFAo8EAn7wQtq761iN734VrWRFHP/JdwCoALQlUAgH/6S+l9JHpxDzSNNxBI&#10;BQAAgHBkdhwu3CVA9DYBWElmyUwB+EeoCgBpFNS+oqVGcsbTQBoIpAIAAECYCvddbavdysHxAMwi&#10;VAWAODEVhko0sry4B5rGGwikAgAAQJisdfq5uWr26rHsVSFUBWAWoSoAlF2Ax82TBvquQAOBVAAA&#10;AAhf3kxV4lQAUUCoCgBFBRiGWmIaxhlvQL8CDehXsK4+vv8UgSwAAAAAEKoCSKAA18hHJMlKcwP6&#10;FWhAv0Lgf2AAAAAAAHURPFmOUBVAVAS+Rt54DqVfgQb0K9CAfoXcq5OuAgAAAIAQqgLQV6ajk0iy&#10;aEC/Ag3oV2AbVgBImNn7i6ZbAAAkUM26CuuD9PyiIVQF0qt858gnIAYyXoEG9CvQgH4FElUAAAAA&#10;4Xvp07dMt+CNUBWImRDOkTeewsS9Af0KNKBfgQb0K5CoAgAAAEAxhKpASEoNQ7vEebx7upGAFCbu&#10;DehXoAH9CjSgX4FEFQAAAIAOa7bp569+5ONasUCoCngo3xr5Yjdkjcw83Jlde7mkm0hAChP3BvQr&#10;0IB+BRrQr0CiCgAAAMCTYwCa98ncfzoGrDFKUfMQqiKxQgtD826OFCa1DehXoAH9CjSgX4FEVUV2&#10;7WUff/oCAAAA4iio3DO++akjQlVESwgbhrrcaHwjDOMVaEC/Ag3oV6AB/QokqgAAAAAkcQFoORCq&#10;IhghTwt1vOmYhiDFrq4+DSqydyE9DehXoAH9CjSgX4FEFQAAAEievHjUfZNTslR1hKppZzAMlUQk&#10;CHFvQL8CDehXoAH9CjSgX4FEFQAAIF7s8KvUg4CQeO7BaDli03S+myBUjSUja+SL9RDfCjSgX4EG&#10;9CvQgH4FGtCvkM7XQAAAAEACMLfUFELVUAUYhkqc371HoQIN6FegAf0KNKBfgQb0K5CoAgAAxBET&#10;VONl6NYN64O22q06dYhQo4NQVUmAa+SNv/WlAg0EUoEG9CvQgH4FGtCvQKIKAAAAlJUdp6ogM42R&#10;tIeqimmp9VYzAW99qUADgVSgAf0KNKBfgQb0K5CoAkDa1KyrsD6Yvb9othMASImSElXES9pDVVF+&#10;J5mAt75UoIFAKtCAfgUa0K9AA/oVSFQBAACAQJCcpvM9BaGqkgS89aUCDQRSgQb0K9CAfgUa0K9A&#10;ogoAAACUlfreqSz5jylCVW8JeOtLBRoIpAIN6FegAf0KNKBfgUQVAAAAKOQ54bRYTtpWuzXvHKqX&#10;Pn0rezXY7hA5hKoeEvDWlwo0EEgFGtCvQAP6FWhAvwKJKgAAAFBIZQl/UGOQDE+YbiDSEvDWlwo0&#10;EEgFGtCvQAP6FWhAvwKJKgAAAFCIJBQ+EKoWlYC3vlSggUAq0IB+BRrQr0AD+hUCbAAAEEc16yqs&#10;D2bvL5rtBAAiJfBENXv1WLAFEU0s/3eWpLe+aa5AA/oVaEC/Ag3oV6AB/QokqgAAACjG916iCVCO&#10;OaqZHYfJVdOAmaoOkvTWN80VEtBAV1eXZgXjdyHuDehXoAH9CjSgXyHYBkhXAQAAAICZqvkS9tY3&#10;tRVoQL8CDehXoAH9CjSgX8F4AwAAAIg7azpnwuarso8qNBGqrmL8nafxBpJRgQb0K9CAfgUa0K9A&#10;A/oVjDcAAAAARESYKWpmx2Fhc9WkY/n/Y8bfeRpvIBkVktTA8ePHNSsYvwsxbUC/Ag3oV6AB/QrG&#10;GwAAAADSzIpWkVRpD1XtveGMv/M03kAyKtCAfgUa0K9AA/oVaEC/gvEGAABRM3t/0frPfVjNuoq8&#10;/8JpDwASiVw1wVj+LxKBd57GG0hGBRrQr0AD+hVoQL8CDehXMN4AACBJCnNVz2TW97UAIGFSsgNA&#10;Ot8+EKo+lua3vgmoQAP6FWhAvwIN6FegAf0KxhsAAMCR75hVZbYsiS0AIGSEqsvS/NY3ARVoQL8C&#10;DehXoAH9CjSgX8F4A+mRXXs583Bndu1l040AQMAK08nE7ABAOAsU01a71XQLiZXZcTglk1VTiFBV&#10;JN1vfRNQgQb0K9CAfgUa0K9AA/oVjDcAAEgkfzljysNZYZMEACvIVZOKUNW/BLz1TUAFGtCvQAP6&#10;FWhAvwIN6Fcw3gAAAO58x4WpyhmD2sFW8YpACIZu3Qi8Zrym1pKoJhWhqk8JeOubgAo0oF+BBvQr&#10;0IB+BRrQr2C8AQAAoi9tIWOA+ayPOkA5stRwigOKCFX9SMBb3wRUoAH9CjSgX4EG9CvQgH4F4w0A&#10;AJAqAUaKbJLg+7Aygt2II/S0MU01wQhVS5aAt74JqEAD+hVoQL8CDehXoAH9CsYbAAAAAQpqB1tJ&#10;UD7rKKh5uGkLZ4tlnZqr6a2y8VqSjwCl9g0FoWppEvDWNwEVaEC/Ag3oV6AB/Qo0oF/BeAMAACCy&#10;AsxnE8x3zJqwfRKGbt0ojEQdP1k4xvFjIA0IVUuQgLe+CaiQqgayay9nHu7Mrr0cbA+pegzLVIEG&#10;9CvQgH4F4w0AAAAUE2yemPJ9Ekp9MO1ws9Spo4WpaO5n8qoRoXpi4X/iEaqqSsBb3wRUoAH9CjSg&#10;X4EG9CvQgH4F4w0AAAAYFNQ83FSFsyJy/L/+Y7GL7JC06z/+leO1SFGBPISqShLw1jcBFWhAvwIN&#10;6FegAf0KNKBfwXgDAAAAyeB7Rm2MlvbrKxazluNaQIwQqnpLwFvfBFSgAf0KNKBfgQb0K9CAfgXj&#10;DQAAACAohLP+rlgoaoltqtb+p/ZtBaGqhwS89U1ABRrQr0AD+hVoQL8CDehXiE4DAAAAiA4rnA1k&#10;hX5hOqmSacZCHMNZRBmhqpu4v/VNRgUa0K9AA/oVaEC/Ag3oV4hOAwAAAEgPfzljgsNZUbsvKi+5&#10;C19gp3bWZxwRqhYV97e+yahAA/oVaEC/Ag3oV6AB/QrRaQAAACDZhm7dyDvpHoHwPQk0VbNH/cWs&#10;hLNGEKo6i/tb32RUoAER6erq0qlg/C4Yb0C/Ag3oV6AB/QqRaoB0FQAAJEOxxfLhJKqFt17S7Qay&#10;0j9tUh7Oit981l+dNCBUdRD3t77JqEAD+hVoQL8CDehXoAH9CgloAAAAIEaKzVR1zzEVI1GXIvZF&#10;xUoRpEaHZz6reFBV4QtsZjDECKFqPuPvPKlAA4FUoAH9CjSgX4EG9CskoAEAAABT/KWQeZmmYpEA&#10;E0/C0zTz96qbcNYIQtVVjL/zpAIN5FU4fvx4Vi4bbCABj2FM74LxBvQr0IB+hQQ0AAAAYAttr1LN&#10;UJJME5oUp6mWle8X8LzyV/eE6QYixPg7TyrQQCAVaEC/Ag3oV6AB/QqRbYBtVQEAgD/lTlSHbt2w&#10;/ivrrYSGw7KAiGOm6rK4v/VNRgUa0K9AA/oVaEC/Ag3oV0hAAwAAAGWVmPAUQEwxU1UkAu88qUAD&#10;gVSgAf0KNKBfgQb0KySgAQAAgHJI2FxUd6HtlgDAH2aqPl7GGNO3vsmoQAP6FWhAvwIN6FegAf0K&#10;CWgAAAAgKCnJT4tJ+d2PoyjsporQEKoui+lb32RUoAH9CjSgX4EG9CvQgH6FBDSQKtm1lzMPd2bX&#10;lnycIIDoyDzc6TmmS9hIGjCDSBFAlBGq+mf8rW8yKtCAfgUa0K9AA/oVaEC/QgIaAICQqUSi7tra&#10;O7wHdXVp3gqAkqhkqeStAIwjVPXJ+FvfZFSgAf0KNKBfgQb0K9CAfoUENAAgtewfIEE5fvy44kil&#10;SBRAlBCGAkgMQlU/jL/1TUYFGtCvQAP6FWhAvwIN6FdIQAMAYiTwDDT3R0dQP46stHRo4CSxKRBr&#10;eREqxy4BSBJC1ZIZf+ubjAo0oF+BBvQr0IB+BRrQr5CABgDEyPj+U8W+2aPz4whAfDERFUB6EKqW&#10;xvhrzWRUoAH9CjSgX4EG9CvQgH6FBDQAIEZIVAEEiwgVQJoRqpbA+GvNZFSgAf0KNKBfgQb0K8Su&#10;gaWxiblzM/NTcyIiUv1Uy7cfDH+h04CPHoK9ehQaABAjsUhUt5w+QLoKRB9ZKgAIoao64681k1GB&#10;BvQr0IB+BRrQrxBOA4Ux6HN7atasz7+6y7AVC3f7L90ensv5zJxjoqpQqrS74CIBX0QAMRKXRNVf&#10;AwBCQJAKeMpePWa6BYSKUFWJ8deayahAA/oVaEC/Ag3oV3C5umIomTsLaXz/efUYdHK4uqq7eb53&#10;cKWBfXf7zxcbVtNYaX3qXv/g7eGid2d2TGoaPW7RLqXyIKiI8hcRQPLEIlHd3L199v3z1m+Qrq6e&#10;bf/4v/7yx9/31xIATeXLT0lmASQJoao34681k1GBBvQr0IB+BRoorKAYg64eJiKy+YO8BhRDyYXx&#10;/YOrr1hSDDqXk6geuNd/ym1Y94GaRpGxKzPFE1URmT83Ud3YsOR+i1apFXF/GpCoAqkSi0R1Q0v1&#10;ZO+1nEtuXu97+bt9Tc2ZH7T56wxA6Ug8AR1MU00hQlUPxl9rJqMCDehXoAH9CklqoGpT9crHijHo&#10;8rDJd3N7UI1BC4aJiEy+e76EGHQllCxIVJ2GecWgIrL59AHVtPT6pEetqZmFkf/mMpXVLrVGRKL0&#10;NDDeAIDoi0WiWtciMwW/ZUREZPRSdvTIrr/tafXXIAAlZKkA4M8TphuINOOvNZNRgQZ0KmTXXs48&#10;3Gn8LhhvQL+C2QaWxiZycqjqm/2zS3ech82+f358/6nx/afG95/PG5abZOXMGJ17MPzF5LvnZ8cW&#10;ciot3O0/P9l7rWDYqrtwr3+wMCq1Bs/3Ds6OLf9DaZhCvrmkEMZZw+55xqBSvXBHYdjUzMKdhcWv&#10;vYrJ3L1rKqVEYv48DLYBANEXi0R1S/dm998gAz3ZGR83AMDL0K0b1n+mGwGAuGKmalHGX2smowIN&#10;6Ffo6uoy24DxR0C/go+r503zFJlzrOD7iCSF2aCrhnklWatmg7pvIVrVfUBEdVH8muBmg07uv+Yx&#10;RqzsslYUYtBHdxbUhsmT3rcqC2OeQ+Ye3ZHxd+P9rUSiCqRKPBLV0wfu9Xv9YBn95LfTmUP1Pm4H&#10;gIPUpqhttVtTe98BlAmhqjPjrzWTUYEG9CvQgH6F0rcQdcg3rf+r6t7nPqzkvUG9Y9C5+d7BeaU7&#10;GnwMunCnoUJpmFIM6jnCGqYYg9o7qwYxbOv3t974jddr7PneeH8rBdsA6SoQcXFJVEVU1hOM/n5a&#10;hFAV0EOeCACBY/m/A+OvNZNRgQb0K9BAbgXr48JF8TbHtfN579yKLIpftXa++Gp3KdOieJUtREWk&#10;rsVrxNRMsIviH6kO8xxTgvnewdtTnqOajo4tnulUGjZ79k2vUe27/3fF7uL6rWS8AQBhik+iCqC8&#10;7AX+JKoiMnTrRlvtVtNdAEgUZqrmM/5aMxkVaEC/gn3148ePZ+WywQb8bSGae1L8Uy3fW7ojiicp&#10;5Q5zmg1X0tp5yb0LSpNGA10UP9kb0GxQkQ0f7Fv8yHPSZcCL4gOdDdp0dGyk/u8q3ujzHnZo+u2a&#10;V064jnptd73U7X1T+ryHSf2HZzpPuNxu+5HMX8t//Yl7KRGJ7Y8j4w0ACI313RqrRLWy4jkRj7+l&#10;bXyeaapIH88YlHzQBytXJWIGEBRC1VWMv9ZMRgUa0K+w6uoPw2ignFuIio8tRMU5UX08uExbiAa4&#10;KF5pC1HVGFSIQXO1H8nUiUir2jCRXdmJo9J5tG+08Pbaz/b1tIqIRymJ7Y8j4w0ACI3LBFWJwE+D&#10;Yld/ettmGXb9rbrxL3cTqgIFQkgGE5k/kqsCCBDL/x8z/lozGRVoQL+C4tVdTorPreB+oLyIOC6K&#10;t/6vYAtRnbXzpR0or7Jjo+LaedUD5YNeFO85wqaw2t3IovjXdtfLrr1Kw6T1Q/fbzYlBFYZZMWhn&#10;k+PttZ+d6Gld/ofiMJH6Q9mRr872tjfZg5u2dZ77amykp7Xeq5RIbH8cGW8AQGhimqiKiDR+x31/&#10;m+YfvFjn4yYBaEtq8sg+AACCQqi6zPhrzWRUoAH3Cgr5psMWoj0D4yoxqJ1v5jSwL6ZbiNonAnkI&#10;fgtRpZsN1nzvIDFo4TCVGLSUYSIida2Zni9HZu8vzt5fnL0/8uvs9+tWDSkstSymP46MNwAgNDFO&#10;VEVE5OmD+za0VDtd0tR+dqJ9i4/bBAA35KoAAkGouko0k7i4VEhkAyoxaN4w6zObP8jrQWmap+MW&#10;ojcvZUuaDWrfhVBj0BJmgyoMExGRDZs8hwR8kpLabNASJo0qxKC9X91fJAb1G4OWNkyFXcr+THR+&#10;HMWrAQChiXuiKiIilc8c3LO5e3vVJjtard7YnHH81QAAgSBXBaCPUPWx+KaZUagQnQY2d28vNQa1&#10;hhU0oBSDOg0TEfGxKN5zC1HFGFRENp8+EHYMOjWzcGdB4Qh7xRg0b+eBokzFoIqTRolBQ4hBgzVz&#10;IXvkxRdq1lVY/7TOWCtVdH4ekqgCiZeIRHXZmsaGmvf2WCO3nN5zpH1LRH41AOU2dOtG4X+mmwIA&#10;ePujP/zhD2HczB/9kfVBNN+eub8e9byu9UGaK2hefWlsYrLXPtLH8eyj5WHFjkiyG9jQUu2UXXoe&#10;kfSYfRfu9Z9yiQirHh+RpDBs7Mq4+ynwm7bLlMKhRpu2b36vYcn1FkVEpHrDB3sqzqsMa5aPvNPG&#10;qu59T55Tyi5DF+xJSr1ffZmpE7mYcSvYfnbRCiUVh4lMf5xxOSLJfr+oOExEZOZC9lc9nwyMWoOb&#10;tnX+7Jc/dgglFYdhRbEvQd4PEA9x/4GsWEHn92bCZB7uzK69bLoLpFSSElUpeKW3sfmvz3zYW1cv&#10;QwMn29o7fDQQIPuPbeG8dbLYb6By108gNP/5Fz0i8n/95EiANYlKgWTLXj1muoX0sl91hPmbWghV&#10;bf7eHxp/tRqFCu5biPo4Kd4arBaDVld1N9sL3utaJMwYdPN7DWvUhinEoIoCjkFNpKVliEEvBJyW&#10;EoOmk/vTw/4B4i7KP5ADr0CuaiNXhRHJSlSLvdJraj/b1/zNJULV0G4UNitUXf/6Sz6uy+HyQDoR&#10;qhpkKlRl+b9/xl+tlqNCyFuIBnJS/HL/3ZujuDeo6hFJIqpbiCqVCnxRfKpOUmJRfBpdeNs96F/+&#10;AeLK+I904w0ACE2yElWXV3qjA680DIz7aAEwic06Y4evFwB/CFV9Mv5qNbdC1aZqH1uILt3J6yHs&#10;LUSDOiJJRDafPhB6DBrwEUkiQgyaP8zYFqIixKApc/Ez18nOsvwDxIXxXwrGGwAQmoQlqp6v9C79&#10;w5czPvoAjGKmarxYOTjRKoBSEar6ob+FaM6RRNUlxaCFPYhI6TGoNWzVvQhk0mhJaanHwnlRPym+&#10;2kgMymxQh2EJOkkJaTI9PeE5xu0nQ/wijDJUABCOpCWqKsuDbv7Tb6d99AIAJeB8MAA+EKoqWZ1v&#10;um0h6rV2fjnfzPlMSTHo8jDXY+JFOQYVEanqPiAS2KRR9bXzkx53wUIM6jCMGJRJo4iUOEYYgVcA&#10;EI7kJaoiKq/0bv6eUBVAiJiyCkDRt0w3YFjuSUrj+8+XdJLS7NiC60lKcw+Gv5gcXnXg0r3+wdvO&#10;oeTcfO+gPD5JyW3YvNpdmz83Ud3YsEYhBq1ubFhSWhTfUKE0rFYUYlDPEcvtrWyZGsSwYI9Iem13&#10;vdTtfVP6vIdJ/YdnOk+4HZH0OAZVGGblm+JyRNLyPxSHWfnm7r2eRyQpDhOx8s3WTE/Ru1LaMKDM&#10;6usbRAq/UVapfnK9w2fjGWEEXAFA4Ir9+TxxiSoARFHurrhMXwXgIs2hangxqKwcKK+Sb3rGoBb3&#10;k+5Fgo9BH91ZUBsmT3qOUvb6+8f3/n9dxKDEoEBZ7fL8ybCprrIgVE1AhEEIAoTGa5nRKqV+Sxr/&#10;aaBx9cqK50Q8VghtfJ6lJwDCZWWp1kar5KoAiklvqBpmDGoNm1TaQlQhBhXZ8MG+xY8852YGHIMG&#10;PmlUIQbt/dE7HXUXrqU8Bt3YvP3Mh73EoEAZef1kqHq5Yc3qz8Q5wgisApBmJYWkUs5JpsZ/Gmhe&#10;/eltm2XY9dXvxr/cTagKwAQ7WiVXBeAoraFq6IviJ/df8xgjohyDiqkYNNi18wmOQQOZDdo8cLKt&#10;vUNEhgZOsjcoUG7FfzJYyxdWfSruEUYgFYDk8TGZ1Pg3YxIa8Jp20PyDF+v8lQaAIFi7AZCrAiiU&#10;0lBV5SSlYBfFKzYW8Rg04LXziYtBmQ0KxFnhTwZ5quV7BRttJyLCCK4CEHEsuo9LAxtaqp3OMGhq&#10;P9vX/M0lf8UBICjkqgAcpTNUVT1QPsDZoGoiH4MGPWmUGBRApOT+ZKhZV7HxYE3egCRFGCSqiKOg&#10;Ft1H6lsppj8NAm+gctvj82NFqjc2/7W1/dHQAKEqAPPIVQEUSmeoqiQhs0GjvnZehBgUQJTMXHj8&#10;g2t8//mnWr5tT1ZNXoShUwEIhL+QNEnfSjG9C+VoYE1jQ01jQ43I+P5TW07vyTzcwvZHACKFXBVA&#10;nnSGqkrHjB4d+xdi0HAmjQJANEx/nMn7aTn3YPiLyeHqqu5m+y9tSYowdCqQrsJRgMc3ed5EMr6V&#10;aMD+5NLY45mq4/vP/98ts998I53vdPi7CQAoB3JVALnSGaoqHzNKDFoEaSmA5LmYaTjq/JN8jkQ1&#10;kApIkmLhqfvTw/jz0HgD+hUS2sDC3f5Lq/dUnXsw/MV7wzd/t6W5p71jaOX0TgAwjlwVgC2loao0&#10;fqeuZXJmuOjl9jGjxKAAkAoX3vbayEU2JyrCCLsCkodjncKvkNQG7vUP3nZ+WX5z4JUGObvY7O/G&#10;AKA8yFUBWJ4w3YAxTx/ct6Gl2umSpvazE+1b7H/WH8qOfHW2t72pyR6wrfPcV2MjPa25AafiMBEr&#10;3/xyZPb+4uz9xdn7I7/OOkSl6sOQVG3tHUMDJ3M/AFA+Fz9z3cVFRKR64Y6fytGMMEKuABh/Hhpv&#10;QL9CYhsYu+Iy0UFEBnqy3/i7PQAoGytXNd0FAMPSOlNVRKTymYN7Vh8z+ng2aN4xo8wGBYBEm56e&#10;8Bwz9+iOyPrS6kY0wgi3AmD8eWi8Af0KCW7g3nXXLblEZPSTf/7BQX83CgDlY81UZcoqkGZpDlVF&#10;co4ZzTzcyVZNAIAARTbCCLMCYPx5aLwB/QqJbmBh8WvPa4/e/oZQFUBEsRUAkGbpXf4PAMCK+voG&#10;WbMEjQAAIABJREFUzzHVT5YyTTXCEUZ4FQDjz0PjDehXoAEAiDi2AgBSi1AVAADZtfdNjxGb6iqV&#10;Q9UERBiEINBn/HlovAH9CilooLLiOc8aTRue9XfjABASclUgndK+/B8AABGR1g/PdJ54o6/o5VUv&#10;N6xRqxT5CCOMCoDx56HxBvQrpKSBp7dtlmHXbVWbXvsLQlUYkr16zHQLJmV2HDbdQpywxSqQQsxU&#10;BQBARGRXduJoZ5PTJdVV3ftqGpWKxCLCKHcFpMGW0wfsp0oh489D4w3oV0h8A0tjE7Pvnx/ff2q8&#10;1+OgqvYjGTJVwIiUZ8r+MGUVSBVC1WXZtZeHBk6a7gIAYFD9oezIV2d725vsaLX6qZbvbf5gT01j&#10;pcr1Ix5hhFMhhbJrL2ce7jTdRYQYfx4ab0C/QtIbWLjbf36y99r81JxXmY3tZyd6Wv21AABmkKsC&#10;6UGo6qytvYOMFQBSqK410/PlyOz9RRHZcnrPxoM1a9S2Uo12hBFSBcD489B4A/oVEt/Avf7B28Oe&#10;cWr1xubM++8f6Wmt99cDABhErgqkBKEqAACrzFzIHnnxBREZ339qfP/5m/2zS3c8rhLxCCOcCoDx&#10;56HxBvQrJL+BsSszw67X37RdRI4f/0+XftP7LMv+AcQWuSqQBoSqAADYpj/OvPDdV7oHRkdXPjP3&#10;YPiLyXfPz44tFLtO1COMUCoAxp+HxhvQr5CGBu5d99hBVaauHR1bbGvv8NcAgGCxraoO++gq040A&#10;KBdCVQAAll3MNBztG3W6ZG6+d3B2zOGC6EcYIVQAjD8PjTegXyEdDSwsfu1d5/fT/m4fAKKIKatA&#10;ghGqAgAgIiIX3n6jz+3y+XMTS6s/E4cIo1wV3A9/R6oYfyYbb0C/QsIaWBqbmH3//Pj+U+qbqACI&#10;LCar6rOmrAJIHkJVAABERC5+dsJjxNTMQk4uEKkIw1QFwPjz0HgD+hWS1cC+u/3nJ3uvzU/ZR1Hl&#10;bqJSWfGcZ7Gm5zmbCkBytdVuZeIqkBiEqgAAiMj09ITnmLlHK6FqlCIMwykM0iw6z8MEfCslo4F7&#10;/YO3h+ecRi1vovL0ts0e5Zpe202oCiC5mLUKJMm3TDcAAEDMRCrCMFKBRBW5jD8PE/CtlJAGxq7M&#10;DLsNnu89NS9S1yIuw9qPZOr8tQIAABAuZqoCACAi9fUNnmOqn1wfsQjDRAUSVeQy/jxMwLdSYhq4&#10;d33S6xrVGz448PTBfa83b3S6tKn97ERPq79eAJQR26oGi8mqQGIQqgIAICKya++bHiM21d1+N1oR&#10;RvgV2IYVueL7PDReIb4N5B5CZX1m8wdWhYXFrz2vPffojmQevvT//OZfvjrb297UtPL5pm2d574a&#10;G+lpZeU/EFHkqgBQiFAVAAAREWn98Eyn64Cpa9b/xzRD0a9AoopAGH8eGq8Q2wYWCg6hEhFZOYRK&#10;yZbFnW3tHSJS15rp+XJk9v7i7P3F2fsjv85+v64gUG1r7xgaOFlKhwDKiFwVAPIQqgIAsGxXduJo&#10;Z5PTJdX2RzHNUPQrkKgiEMafh8YrxLcBr0OoKiue86yx8cVDHSXdqIV0FYgIclUAyEWoCgCArf5Q&#10;dmT1otTqp1q+J7KcI8Q0Q9GvQKKKQBh/HhqvEOMGPA+hOjfhPkBEpOnwbtb3A4CIiLTVbjXdAgBd&#10;hKoAAKxiL0oVkS2n9zwY/sL6fEwzFP0KJKpwtOX0gZJOLTP+PDReIdYNeB9CNXVtwwcH6lrchrQf&#10;ydSVesMAkERttVs5rgpIgG+ZbgAAgGiZuZD9Vc8nA6OjEv8MRb9CshPVkjJBF11Scp1EPp4ujD8P&#10;jVeIeQMqh1DJozvyzMF9G+SS0y4BTe1n+3paS79lABFj7wCQ2XHYbCcAYByhKgAAtumPM51H+0YL&#10;Pl89O7ZQ01hZUi3jGYp+hWgmqkEloaJ2v1QehMzDndm1l0u6eoD3oiRGvpTGn4fGK8SogaWxiblz&#10;MytHUVU/1fLt5/bUrFkvt6cUb6rymYN7KrflFmna1vmzX/7Y4RwqALFGuqqDaapAMhCqAtFlHctg&#10;HZILIAQXMw1H+xwvmZvvHZTuAzWNqqWMZyj6FYJNVENOQvNuNIKPoWLBYO+CkSTX+PPQeIX4NLBw&#10;tz9vkuncg+EvJoer7X2lXVU/uX75o59selO6hRcwQEqQrgJILUJVIAZIV4EwXHj7DedEddn8uYnq&#10;xoY1CpWMZyj6FRSvrh7S+WgjNUlWpCto4jGMUQP3+gdvO580pZKoimyqq1wvIpJ5uJNXLEA6Za8e&#10;c89V7fi1GGJZAPFCqAoAgIjIxc9OeIyYmlm40/DMeo9RxjMU/QqKV3e5NC53IcENBFJBE49hnBoY&#10;uzLjnKiqqnq5YQ2JKpB6nrGpCxJVALFDqAoAgIhMT094jpl7dEfENVQ1nqHoVzDegH4FGgikgiYe&#10;w3g1cO/6pNeQ6g0fNMt5x0Ooqqu6m3++aac8ZMk/AABIEUJVAACCYTxD0a9gvAH9CjQQSAVNPIbR&#10;bKDYIVQiC4tfe5ace3Snsib/EKrlIj/5EyaoAtBlzXJlviqAGCFUfSy79rIM8Ad2AEin+voGkVH3&#10;MY+PYSlkPEPRr2C8Af0KphrIrr2cebgzu/ay8UcgkAqaYvpFDLBCJBsoeghVVXez+hF8IrKmsaGm&#10;saEm5zMs+QeQYI4bGpD8ArAQqhbF0UAAkCq79r4pfa7bqq4cw1LIeIaiX8F4A/oVaCCQCpp4DKPZ&#10;gMshVPO9g9J94E+fE5lyL+zwV6XMw50izEgAkAQ6u8ECSC1CVQAARESk9cMznSfe6Ct6uXUMSyHj&#10;GYp+BeMN6Fcw3kBXV5fZBgKpoCnuX0T9ChFtwOsQqvlzE/MeiarDX5WYoAogjghPAQSIUBUAgGW7&#10;shNHpfNoX+EuAEVXyBrPUPQrGG9AvwINBFJBE49hZBvwPoRq6tqGDw5UnD/lkr3m/lWJCaoAYiGy&#10;+Wlb7dahWzdMdwEgAISqAADY6g9lR3bvzf6q55OBUStazT3LJZ/xDEW/gvEG9CvQQCAVNPEYRrgB&#10;lUOo5NEdeebgvg2St++qZdVflZigCiBqwg9Ps1eP6WyrSqIKJAahKgAAq9S1ZnpaMz0iNesqtpze&#10;U2yY8QxFv4LxBvQrRKeB48ePZ+Vy+A0EUkFT3L+I+hWi08DKx25/DSqu8pmDeyq3Tcydm5mfsqLV&#10;/DokqgAMiuzMUx+YrAokA6EqAAD5Zi5kf9XziRSPJ4xnKPoVjDegXyFaDTw00EAgFTTF/YuoXyE6&#10;DeSYezD8xeSwNcO0sqKUQ6jWNDbUNDbUFIxgyT+AcCQpOXVBogokwxOmGwAAIFKmP8688N1XuleW&#10;/8tyPPHu+dmxBevfxjMU/QrGG9CvQAOBVAhKah/D6DTgZG6+d3B2TJ7ettmjSsEhVHmsCaokqgBg&#10;S0n4C8AdM1UBAHjsYqbhaJ/jJXPzvYPSfWC+lxjIfAUaCKSCvi2nD4zvP5XaxzC0BpbGnJfkuyaq&#10;y+Z7T82L1LWI4iFUhVjyDwAA4IhQFQCAFRfefsM5UV1GohqFCjQQSAWzovAIROdpsPKx40aoC3f7&#10;8w6PWl7aL1J4opSj6g0f7Hl6/YLKIVR5WPIPAC40j6sCkACEqgAALLv42QmVYcRABivQQCAVzIrC&#10;I1Dup0GxuaWFFXKs2gjV+tS9/sHbzjNMl+PRDZvktsd+qXOP7ois9z6EKg8TVAEAANwRqgIAYJme&#10;nvAeVNWd2Bgo+hVoIJAKZkXhESjz06Do3FI7LfXcCFW6D9Q0ioxdcVmzLyKy6S/+h/yzeufFDqHK&#10;E6kJqm3tHUMDJyPSDADk0Z+s2la7lUOrgPjioCoAAMou8jFQDCrQQCAVzIrCIxDgwVDj+8/f7J9d&#10;urNqwL3+QadV9mIfG6W0Eeq5iSWRe9cnPcZN/fv/fMazWPWTrodQ5YnsmVRWumq6CwAI2NCtG221&#10;W013AcAnZqoCAGCpr28QGXUfU1o8YYlODJSAJCu1DehXUMnyysr4I+BewXPBvsjC+P7B1VcqWLDv&#10;NbfU3pfZw9TMwp1a+dpz3Nxdjx9ZIpvqKpV/arHkHwBKpT9Z1cpVma8KxBEzVQEAWLZr75seI0qJ&#10;JyzGgyTjDehXoAH9CiSqrhUW7vafn+y9tpKoynJa+u752bGFnKvnJaq25SmoojK3VERENmzyHDJ3&#10;+91Br81SRUSqug/UtbgOeLlhjUJLmYc7SVQBwJ/s1WOaFZivCsQUM1UBAFjR+uGZzhNv9BW9XDGe&#10;sBkPkow3oF+BBvQrkKi6V3A5DMre3tTzMZw/N1HdWLvoPbdUqrr3ybli+WzusAN/ev2Ux56qUv3k&#10;enn64L4NcslpzwFrCu2qT1n7pRYiTgUAs5ipCsQRoSoAAI/tyk4clc6jfYVLah3iCXfGgyTjDehX&#10;oAH9CrlXN5KuGn8EPCp4Ltg/NzHfe837NqwF+wrme70T1eW0dNtmGXad+rqx5fCf7Hz2ochfv/TN&#10;li8v/MM/Xbp507pgY/MPDrZuefZZkYerrkF4CgDloL8JgHBoFRBDhKoAAOSqP5Qd2b03+6ueTwZG&#10;rWjVcXdFD8aDJOMN6FegAf0Kxg+2Mv4I5Fao2lS98vHjb2qFw6AUElURa8G+wrDqDR/seebOlfFe&#10;hbT0T3aON3dlLxUd1f6LM52t9r86On+u1ikAoAzYXBVIIfZUBQAgX11rpufLkdn7iyKy5fSejQdJ&#10;VMOuQAP6FUhUcyuIiNOWqbdVFuwrquo+sKV7s8egjS2H/2RnZtNPMs1uo9p/caazvaOtveOnv5k4&#10;2tnkNKSp/exET6vTJQAAQ9hcFUgbQlUAAPLNXMgeefGFmnUVIjK+//zN/tmlO6rXNR4kGW9AvwIN&#10;6FcgUZXViaqTufneC//tgXed5sxx9wxUREQ27v7TnZlNPznT6Tao9LS0/lB25Kuzve1N9uCmbZ3n&#10;vhob6Wmt924dABAuclUgVQhVgUhra+8YGjhpugsgVaY/zrzw3Ve6V9b+i+M54MUYD5KMN6BfgQb0&#10;K5CoineiuuzBrOeQphcPdfz0nTe9Rh3+0Tsdbe0du7LBp6X23PnZ+4uz90d+nf1+HYEqAERVILlq&#10;IJ0AKDdC1VWyay8TYCGaSFeBcFzMNDidUiXWOeCzY27XNR4kGW9AvwIN6FcgUc2tUNfiOdZra4+m&#10;13bXi7R+6DEF9UimbvlD0lIASDv9XBVALBCqAgCw4sLbb/S5XT5/bmKpyEXGgyTjDehXiHUD2bWX&#10;Mw93xvouBML4I7C6wj6FLVPv7HLdmdROS5WnoIqQlgJA6pGrAmlAqOqGuYEAkCoXPzvhMWJqZsFp&#10;c1XjQZLxBvQrJKCBrq4uzQrG74IPW04fsG/X+BfRX4X/7W/Y3hQAEDxyVSDxCFUBALBMT094jpl7&#10;VBCqGg+SjDegX4EG9CswR9WpQmXFc55Xanq+ngX7AAAAKBmhKgAA/hkPkow3oF+BBvQrkKgWq/D0&#10;ts0eV7O2TCUtBZDjP/+iR0T+vm7adCOIPSarAslGqAoAgKW+vsFzTPWTOafaGA+SjDegXyFJDRw/&#10;flyzQkwTVVsUn4eN33E/qyrngCkAAIJHrgokGKEqAADLdu1902PEprrKlVA1SWlgau+C8Qb0K5Co&#10;elZ4+uC+DS3VTtdras683+N6ShUAAMa11W413QIAZ4SqAACsaP3wTKfb5VUvN6wRkUREacYr0IB+&#10;BRJVtQqVzxzcs7l7e9UmO1pd3jK1fcuz/m4UAAB1mpNVh27dCKoTAMH6lukGAACIkF3ZiaPSebRv&#10;tOCS6qru5ppGkUREacYr0IB+hegkqr6F+RiuaWyoaWyoERnff2r2/sjy1a/4u1kAAACAUBUAgFXq&#10;D2VHdu/N/qrnk4FRK1qtfqrl28/tqVmzXiQRUZrxCjSgXyG0RNW+ofJVDu0xXBqbmDs3IyI16ypE&#10;mrZ1/uyHf+7vlgEACE9b7VYmqwLRRKgKAEC+utZMT2umR6RmXcWW03vszycgSjNegQb0K+hcvdSQ&#10;1PEmjD8CpVdYuNt/6fbwXM5nRq/3vXxdNv5uS3NPa72/HgAAAJBmhKoAADiYuZD9Vc8nspzdVD/V&#10;8u0Hw19YF8UxSotIBRrQr6BzdesqKXwM7/UP3h52vOTmwCsNcnaR46oAAJE1dOsGk1WBaOKgKgAA&#10;8kx/nHnhu690ryz/F5E5ElX9CjSgX4EG/FQYuzLjnKguG+jJzvhrBaFoa+8YGjiZ+wEApA2JKhBN&#10;hKoAAKxyMdPgdFDVstkxPzXTmGTRQNAVaMBfhXvXJz1GjH7y22l/7QAAACC9CFUBAMhx4e03+twu&#10;nz83sVRiyXQmWTQQbAUa8FthYfFrzzGjvydUBQBEW1vtVtMtAMhHqAoAwGMXPzvhMWJqZuFOCQXT&#10;mmTRQJAVaCCQCgAAmJK9ekyzgrWzKtEqECmEqgAA2KanJzzHzD1SDlVJsmhAvwIN6FWorHjOc0zT&#10;8/Wl9wQAQLjYWRWIGkJVAADKIt1JFg0EU4EG9Cu4n1IlItL02m5CVQBAmelPVgUQNYSqAADY6usb&#10;PMdUP7neuxBJFg3oV6AB/Qr21V20H8nU+SgNAACAdCNUBQDgsV173/QYsamu0itUJcmiAf0KNKBf&#10;Iefq+za0VDsNaWrOvN/T6q87AABKw2RVIGEIVQEAyNH64ZlOt8urXm5Y41qAJIsG9CvQgH6F1Vev&#10;fObgns3d26s22dFq07bOc1+NjbRvedZfewAAAEi5b5luIHKyay/LgLS1d5huBABgxq7sxFHpPNo3&#10;WnBJdVV3c02j23VJsmhAvwIN6FdwvPqaxoaaxoYakfH9p2bvjyyPvOKvQQAAAKQdM1UBAMhTfyg7&#10;8tXZ3vamppXPVD/V8r3NH+ypaax0uRpJFg3oV6AB/QrFrr40NjH7/nnr0pp1L/wfmd/MTPtrEAAA&#10;PzI7DmtWGLp1I5BOAASCUBWIurb2jqGBk6a7AFKnrjXT8+XI7P1FEdlyes/GgzVrXLdSJcmigeza&#10;y3G/C8Yb0K9Q5OoLd/vPT/Zem5+aW/nM6PW+l7/b+MLA+Df++gQAAEDKEap6IM8CgNSauZA98uIL&#10;IjK+/9T4/vM3+2eX7jiPJMmiAf0KNKBfodjV7/UP3h6ec7rG6KXse0cu+LgpAAAApB2hKhAbRPxA&#10;iKY/zrzw3Ve6B0btnVXnHgx/Mfnu+dmxhbyhJFk0oF+BBvQrFL362JWZYbcrDvRkZ3zcHgAAANKN&#10;UBUAgHwXMw1OB1WJyNx87+Ds2ON/k2RFuQF7D033ucZ2BRFxn5Ls2cPx48dLu+bqq0fwMYxLBZer&#10;37s+6XHl0U9+y+aqAAAAKBGhKgAAq114+40+t8vnz00siQhJVqQbKNxD03Gu8UJuolp8mL8ewrh6&#10;AhrQr+B69YXFrz0LjP6eUBUAUGb6p1S11W4NpBMAQfmW6QYAAIiWi5+d8BgxNbNwp+H2uyRZ0W3g&#10;Xv/gbecV33PzvYPSfaCm0aowWKT2qmEisjQ2MXduZiWirX6q5dvP7alZs35VD0tjEwODl8Zv3swb&#10;4+8uKIr7F1G/gn4DAABEX1vt1qFbN0x3AWAVQlUAAHJNT094jpkjUY10A157aM6fm6hubJjMn6Pq&#10;PGyNLNztv7T6mKO5B8NfTA5Xi8yt9LDvbv/528NzkwVjqrqbaxorS74LauL+RdSvoHD1yornRKbc&#10;yzQ9X+/jxgEAAJBqLP8HAMAnkizjDYjTLqjee2hOzXgmqtawhTsuB8fbieoBlzF5m/DmtB2VxzDx&#10;z8Ont232KNT02m5CVQAAAJSIUBUAgFz19Q1K40iyDDXguQuqyh6ajgGow7BHox6TXmXT9iWFibFL&#10;qz9j+jE034B+hRKu3viduha3y9uPZOp8dAAAQIhY+w9EEKEqAACr7Nr7pueYzSRZxhpw2wXVcU6o&#10;jv8x5T3p9e7/6z1mIWcibQQew9Q9D58+uG9DS7XTJU3Nmfd7Wn20AABA2DioCogaQlUAAFZr/fBM&#10;p9vlVd0H1pRe1XgOpV8hOg0UM39uYsnaQ9ND09GxRfevsoiIPPNH/91zzNzdUe8xj1ZC1eg8hil7&#10;HlY+c3DP5u7tVZvsaLVpW+e5r8ZG2rc866MHAADCN3TrBrkqECmEqgAA5NuVnTja2eR4UVX3PvtE&#10;eHXGcyj9CqE1sDQ2Mfv++fH9p8b3n8rdL9UzURURmbo2uf+Ux4J9Wd5DU2FK8t3/PuN9m3/5H7zH&#10;WNLzRSxfBZ2rr2lsqHlvj/Xx7P2RX2e/X8dWqjHR1t4xNHAy9wMAiJ3s1WOmWwAQsG+ZbgBINd4Y&#10;AFFVfyg7sntv9lc9nwyMPp6IuPmDA2vWl1zLeA6lXyGsBhbu9l9afeLT3IPhLyaHq5V3QZX2s4s9&#10;rXIxU/FGX9ExzdsrxwdOjsv2TPOJ7CW3Ui995lZHRESa/uNfjP7T79zHVD+5Pj1fxDJWCLCBmnUV&#10;Ik3bOn/2wz/3VwkAAABpR6gKKClT+tnW3lG+W1e5lmIDQDrVtWZ6WjM9y/mL+RgoAUmWe4V7/YO3&#10;nSeZLieqGzbJ7SmlW3zwV++/PtX/95duFlzS1H62r6d1eYJiW3vzM5nOo32FC/g3NmcO9rSKyJvS&#10;d8Ltljb+2X/Y8L+IFI9mRWRT3e130/JFLF8F7QYWCjbkHb3e9/J12fi7Lc32UwIAgPLJXj2W2XHY&#10;dBcAAkOoikQp38TP6ISP6vdRpeehgZPRuWtA1MxcyJ2pWn2zf/a5PTUlzVQ1nkPpVwi2gaWxiblz&#10;M/NTVkha/VTLtx8/pGNXPJbtb9r+xHPXxCNU3bg0fnLoG2lr/9u29r/90aqvYNO2zp/98sd5K74L&#10;pyQ/HjY0cFI8Z7P+4kxnq9Tdd53QOnXN+v9kfBGNVAiigWJHnN0ceKVBzi5yXBUAIPqsbVWHbt0w&#10;3QgAEUJVGJGG6LNMAr+D1t5kiX/cgNJNf5w/gXF5HXpVd3NNY6VKCeM5lH4F9asXS0tzKuy723/e&#10;cWm/9ZDeuz7p0c3UtVnPaapNh3/0Tkfdyr/sucbuig2zfjYWn81qTXoVsTbhFccxjzcuiP4XMbIV&#10;AmygmIGe7N+0Zur8VQcAQJn+ZFUSVSA6CFWhy0dCSoQXAs+vi/1VIFcFCl3MNBx1nng4N987KN0H&#10;PM+qMp5DeVZwmzS6+upVm6pXPnYYprIR6pbTB+71nyq2tH++d1C69z35tfc98tzktP1IOXIxt9ms&#10;eWN++pNjl25aew5sfKpl44PhL6yLExBHJuAuuBn95LfTmUPsAQAAAABlhKoIAHlcaAJc+58bpJKr&#10;AqtceNv9bKL5cxPVjQ1rig8oRw7lmYHaVo+Up1q+t3RHFGNQex5ubg5ll3Kcruu5EeqW0wc8l/bP&#10;n5uqdrv8seJzQh/PGy0HlUmvda2Z9iOV/6W9o2ZdxfHjR7q6uqzPJyCOTMBd8DL6+2kRQlUAQPmx&#10;s2rcZa8eM90CooJQFYiZoKLPvCDV+meA9YH4uviZ68FEIjI1s3Cn4Zkim6vaIc7m7u2z75/3jEEL&#10;09KC6Y3eGeiKwpFSUgxqzcOd73XPoXKm6ypshLoksuS9tP/f/2eTeO2X2mTtl7rhrw5+tfc1r81S&#10;zfhm/MsjL/aLiJ2obv4g9nFkAhJV9SPOAAAALISn8ESoCqRXYa4qHF0FyPT0hOeYubt/d/72rENa&#10;+jjEaame7L2WexWnGNQ5LbU+soMkzwzU3otAaaTnpFGPRHVl2LmJ6sYGhbR0ZuFOrXgv7Z+7Wzj3&#10;NM/GP8vdL1Vls9RwFe7DKyIy+e559X14bdGJIxOQqFq7T3hG9s9HIJQHAADhIzyFb4SqDrJrL8sA&#10;8/WQCoUL/9kKAFCxNOuwIn6+d/l48boWmVk9XdQenBuDFs9ARURmx+Tnm3bK+ECXx8L5lb0IvJfY&#10;q8WgIrJ8F1xHKKelj+7IvMIkQe/9Un9xps67jDH6+/DaIhVHGqkQeANPb9ssw67P/KbXdhOqJlf5&#10;jkgFgDC11W7llCodhKcIHKEqkHaFC//JVZFu9fUNIp6zJvPN2Ynqlu7N471u8c1yDOqZgQ4+3PLP&#10;HTczXR63vLIXwb3AJo1KVfe+xXODXqPmbr/rOUZEZL53MNMs2Uvuo5qerze2X2oAtPfhtUUtjgy/&#10;QlkaaPxOXcuky3dceY44QzAKI9FSQ9IAXtJ0ef0oBgBECfkpwkGoCsBh4T+5KlR4vq2N6VNo1943&#10;pc9rW9UiNlsLjd1N3d36rzvX/+OpcfdhN//tt9PTorAXwaM7IusXPCaWipQUg6oMa84cf+t+l3uY&#10;KNJ0dGzk0PTb2UuuD2nTa3985eTQlUjvl+pCcx9eWxTjyHArlK+Bpw/u2yD5Ow6LiMjG9rNDkY7s&#10;0yfvl0ver5KY/mYBABunVAWI8BRmEap6I11yx+OTGI5HV/GVTSH1GUCeTw+7VMyeSK0fnuk84ZUV&#10;Oqre+q/Py7/KjMewm2u2ND/zD57VRo82Nqjc6nzvqXmVcSLNmeNbb3R5Tho9OjZS/3duK/GtYS8e&#10;6tg1fc0jgLZWVdd7PKTN2ys7c54k0dsv1Z3SPryP7oi4hqqRjSNDq1DmBiqfObinclvuuXBN2zp/&#10;9sM///fO1mhn9ingnqKW4yYAALFDfooIIlQF8Bi5asrlbQShzy5lPF0tfDvt3knxdeju5v7+vfdU&#10;xg28opSWqmWgG19//8iLz8r4gHda+uKhjkPT1zwnje6ulzrP6bpNr+2ul6Er2zPNJ1xut3l75fjA&#10;yXER+av3X5/q//tLNwsLtZ/t60l9qhXtODKMCuE0sKaxoaaxoUZkfP+p2fsjQtZmQqk/kD2vrkL3&#10;tw/L/wEgLISniBFCVSAGwgw3yVVTyHfiqb78P7R0tVhLhTfnNTGq/lB25I/XvXHhH/7p0s3CHLAo&#10;z9OWRKSkqaAKGejhH73TUSfS9qxSWqoyaXR84OS4KKWlbe0dbe3Nzzidel+Ylra1/+2PLmTv18Ye&#10;AAAgAElEQVRjt7Rfgco+vNVPFp+mGos4sqwVQmtgaezxTNWadS9s6/zZD//c3w2iBJoTUR1/cfDK&#10;BADijvAUCRB2qJp5uDO79nLINwqgJOSq6mK9qahLvqk4D0hx+b/j2+Dcm/DxKKmHp8XkjXQs2Pnz&#10;M50/f/zPixnvGPT5eoUtWTf+2R9fOflgXbOI68xStQz08QE7XrsWKEwatTaXXM44ldPS+kPZkd17&#10;ldLSutZM3Jb2K/H+om+qqywSqsYljixfhbAaWLjbn7en6uj1vpevy8bfbWlmrnSwgkpRc6+u+VsD&#10;AGAQ+SmSKuxQta29QwaWPyZdBSLLMVeVxL2N0V/1qb6pqMrgwLnfQcd+gv1C570TLjbJyEe8G/iD&#10;qVJQMS0d8prj2f6LM52tItJx5r5bSmunpcX3Imhqzvyg+ZuTQyu/WNWX2KtNGiUtVeaVaFe93LDG&#10;6fMxiSPLWCG0Bu71D952Pszt5sArDXJ2kbOqfAt8OX/CXmwAQC6dU6qGbt1oq906dOtGgP0Ei/AU&#10;aWNg+f/j10kDjz9JwApETWGuKiJxmbIa1ERLfYrRYTGasa+PGyrHY+K59t9x+mqA/egks6tjca9J&#10;o8tpqeccz+V/uKSlucNKCjfVl9grxqBpT0uVFf9qVld1N9c0OlwlLnFk+SqE18DYlRnnRHXZQE/2&#10;b1pXJn3DSzkmogIAPLXVbjXdwmPkp4CEH6oWZjTLCFijjWMcIiLklfiFNxejrQDCabKk5f8u0aHK&#10;1csh5POj1NNVf0oNT1W+EHk978pOvD7VVnwqqP1PxRi0LFNBiUENWf5q/vQnx1b24d34VMvG5/bU&#10;rHFa+B+bOLJsFcJs4N71SY9ao5/8djpziD0AitCJQZmICgABCn+aKuEp4MLA8n/HxbCOAauRdDXz&#10;cGf4N1o+QYWh7i9/iVwTrHDhf/Rz1ZLaK/dUUO+feOUU2S1f85LKoPZULbWOr7tf/2L7kR+9s8BU&#10;UDiqa820H6n8L+0dNesqjh8/UuyVTIziyDJVCLeBhcWvPeuN/n5ahFBVRPRiUCJUAIgpwlPAB6PL&#10;/z032gtl+mpeihqRV37hhKGAisKF/9HPVS0lzUMsk7gs/zfFZdNVS2h7qpaEGBQuvhn/8siL/SLS&#10;1dUlUv1Uy7fzJqvGKo4sSwXjDSBPgBNRo/97BwBAfgoExUComst9Kajm9FXFOafBvvgjDEVSOR5d&#10;FcEnauF+BcZaKRDB5f8RUe49VYGwTH+cv5fu3IPhLyaHrW1VKyURcWQM70JlxXMiU+5jmp5P0zRV&#10;30koP6UBIEYIT4FyMxyq2hzfUXtOX1WsWZJiE6aic+4NYEpcclVLlHuLbGPG8cgg1i5mGo46n2M2&#10;N987KN0H5ntjF0cGXMFUA09v2yzDrtuqNr22O7mhaoDL+fkpDQDRRH4KGBGVUNVWwuYAAXF8scjf&#10;4QFHEc9VI9UMgHS58PYbzonqMhJVkw00fqeuZXJmuOjl7Ucydf56iiQmogJAIg3dukF4CkRK5ELV&#10;XJ7TV90xtxQoB8dcVSL2rUS6CiBkFz87oTIsfnFkQBWMN1A8UW1qzvygp9VfU1ERVIrKr04AiLK2&#10;2q3Zq6abAJAj0qGqzXH6aknXAhCgwlxVyDEBpNr09IT3oKruWMaR+hWi08Dm7u1z52bmp+asf27r&#10;PPfLH39//MpJf10Z5C8MZSIqAABAgOIRqubixR8QBYUL/41vBUCqCyB5jMeR+hWi1kBNY0PNyud/&#10;nf2+iIxf8ddXeHyHoUxEBQAAKJ/4haoAIqJw4b/xXNUShR4ApEx9fYPIqPuY6ifXl1bUeBypXyGC&#10;DSyNTdiTVWvWvbCt82c//HN/rZURE1EBAACij1AVgH+FC//tpLVwWFkRpAIwa9feN6XPdVvVTXWV&#10;pYSqxuNI/QrRa2Dhbv+l28NzOUNGr/e9fF02/m5Lc09rvb8mAxFIiprs34MR+cMtAACAjVAVgC7H&#10;LVZzhXlqHO+4AJjR+uGZzhNv9BW9vOrlhjXKxYzHkfoVItjAvf7B287HVd0ceKVBzi6GdlyVv78+&#10;MhHVQroKAAAiglAVQADc3+H4XreoWIo3VwCiYFd24qh0Hu0r3AWguqq7uaZRtY7xOFK/QpkayF25&#10;L1L9VMu3n9tTs6Zg/u/S2MRk77WVf1Xf7J99bk/NmjtXZpwT1WUDPdm/ac3U+WvXCxNRAQAAkodQ&#10;FUAw9Bf++5unk3cp7zkBmFN/KDvyx+ve+N21fxsYtaLVosFfMcbzUP0KPq6el5aKzBVUKFy5P/dg&#10;+IvJYSuwrvQcVtmY+0kno5/8djpzKKA9AHzkoUxEBQAAiBdCVQCBCWHhP+8wAUTcs1te7Px5R49I&#10;zbqK48f/U3btZfXrGs9D1SsUmzSad3WFuaUOMaj1f1Xd++xPFV+5PzffOyjdB6yJwC7DFsZc7o1l&#10;9PfTIr5C1UCW8/MLDgAAIF4IVQGUUYAL/9WrAYBBbe0dfT9943fX/k1Eurq61CerljsPVVk7b1dY&#10;+Vg1BrVmg66eYao0t7R4DCqP09Ixj5X78+cmqhsb1ngNCxATUQEAPmR2HDbdAoAgEaoqYUd8dzw+&#10;0KSZvVpX50kIIAKmP87kbavquEo9n06iujotladavrd0RxRj0NyuchNVl2Eus0Fz74LS3FK1tHTp&#10;+qTbIBGZmlm403C712uYh6bni09T1U9R+Q0FANA0dOvG569+9NKnb5luBMAyQlUAsVHslKqw+wCA&#10;Ii5mGo72OV6yapW6whaiDsPUJo1KSTGo3ZVTourUvOds0E3bl0Q8J42WkpbWytceo0Tmbr/r0r+a&#10;ptd2r4SqPmaVMhEVAFBubbVbSVSBSCFUdcbUSyAW+D4FECEX3n7DOVFdNn9uorqxdkFhC1HttfOl&#10;zQad773mNuJx86qTRiuCS0sf3ZEnPUcFoXl75fjAyXERYSIqAAAAFBCqAkgC0lUAxl387ITHiKmZ&#10;u8eu3R11vlDxwKUyrJ33TlRFSopBF9Tmlg6q3Ox8r8qwja+/f2T9ha7sJfdhW7//2pO/+aTwC9DU&#10;fravp9XtjComogIAACAPoSoQD8yeBgziuw8KpqcnPMfMFUtULYoHLgW9dl5EZMMmuT3lPkR10qha&#10;DCrNmeNbb3jGoE1Hx0YOTb9d84prYN10+EfvdNRtuZa95D6s/b1Tmff+z+yvej4ZGLW+Ek3bOn/2&#10;yx9/v64gUGUiKgAgWJxSBSQPoSqAuCLnQjhyn2k861BepaydLzKVNVcJa+e9ElUR5UmjR8f+pf7v&#10;Ktx3QhBpevFQx6Fpzxj0td31IvUfnuk84VKw/UimTkRaFYdlelozzU7fy7lBKt/pAIBIYUNVIIKe&#10;MN0AAOgi50L5kKhCWX19g36RuUd3FhYDXTuvkJZufP3945lmz2FNR8cWZ8++6TXq8O562bXXc9hr&#10;u+utGNRt1HIMKrIrO3G0s8mxUPvZiZ7W5X8oDnP5Xm5r77D+8+gfAAAAqUeoCiCWiLcQAp5mKIl3&#10;kqgwa1QtBhURCTAG/dE7HT99J9AYNOi0VKT+UHbkq7O97U324KZtnee+GhtZvReq9zC+rwEAABAI&#10;QlUgZqzNVU13AaQOQQy8eSWJ8sizRNPRsUWPIivDIh6DBp2WiojUtWZ6vhyZvb84e39x9v7Ir7MO&#10;e6G6DBsaOJk399ztDgMAEBw2VAUSiVAVQLwRdaFMWPgPH9yTRIVJo69Ff+18gJNGbYppqQ7ru5hE&#10;FQAQR2yoCkQToSqA+CHhQrmRqMKv+kPZkfczrzsnifFfO2/TnDQasrzvYr6pAQAAoI9QFUC8Wfsh&#10;MOcIASJRhaZnt7xoJYnHjx/PSxLju3Y+vkhUAQAAUA6EqgBipvD9sLWik2gVgSBwQZnFcu18fJGo&#10;AgAAoEy+ZboBAFBlZabF3h5bHxSOAdSRvyAcda2ZntZMT0DDUEzhsVR8RwMAwscpVUBSEaoCiIfC&#10;eMv6TN77ZKJVBIVEFYg1z308rN8gfJsDACKOU6qAyCJUBRADhfMHZSUzdUxRiVahiagFiDV2RkaS&#10;1KyrMN0CAC1dcsp0CwDKglAVQKS5L/m3Ea0CAKTgZz6JKgAAAMqEUBVAdBVb8l9sPNEqAKQZ2yID&#10;AAAgNISqACLKZcm/O6JVAEghElUkzB/+8AfTLQAAADeEqgAiR3HJvzuiVQBIDxJVAAAAhIxQFUC0&#10;lLrk3x3RKgAkHokqAAAAwkeoCiBCfC/5dxdItGqNdKkPAAgfiSoAAACMIFQFEAmBLPl35xmtqly9&#10;kMp1AQDlkPubgvUHidfW3kFoDgAAooNQVRUv44DyCXbJvzuXaBUAAmG/ZuDFQ1nlJao8zunBdxYA&#10;AIgCQlUAhoWZqNpKWvtfbC4qb+cAwIi8n97kawAAAAgfoSoAYxyX/EuIYaXi2n/Hflj1DwBGsIkq&#10;AAAAooBQFYAZRiaoOuLdOADEBYkqAAAAIuIJ0w0ASKPoJKpALmufPtNdAHBGogoAAIDoIFQFYiMZ&#10;cc/QwMnCd8W8MUbUJOPbDUgSElUAAABECsv/AYSHCaoAAB9IVAEAABA1zFQtimlKJeHhgicSVQCA&#10;DySqAAAAiCBmqgIIQ+FbYuGEKACAl9xfH/zuAAAAQHQQqgLxY80Ljsu7ysL3wDFq3lOS7gsAREre&#10;rw9+3gIAACBSCFUBlFFSl/wn414AQGSx5B8AAAARR6gKoFxY8g8A8IFEFQAAANFHqAogeMle8g8A&#10;KB8SVQAAAMQCoSqAgCV1yT8AoNxIVAEAABAXhKoAAuO4wJ+3xAAAFSSqAAAAiBFCVQABKBanFn4S&#10;AIBCJKoAAACIF0JVALoc3/ryfhgAoCj3VwZ/kAMAAEAsEKoC0WK9mYwLJqgCAHTk/crgD3IAAACI&#10;C0JVIBhBhaHubyYjFbkyQRUAoIMl/wAAAIgvQlWkXThhaMIwQRUAoIlEFQAAALFGqIoYCyQP5S1c&#10;SYhTAQD6SFQBAAAQd4SqMIDJoTHFen8AgD4SVQAAACQAoSqCpJiW8t4pdpigCgAIBIkqAAAAkoFQ&#10;tQRt7R289HfHg5M8xKkAgKCQqAIAACAxCFUBFMV6fwBAUEhUAQAAkCSEqgAcMEEVABCUvF8f/DYB&#10;AABAAhCqAlil2HtdphQBAHxggioAAAAS6QnTDQCIEOu9buEEVd4D5+LRAABFJKoIlnXCQe4HAADg&#10;/2fv/kFcSfN7/z9alrE9jhx6zCZGOobjc5cFNw5KwcRST3DsoGFhzBk2KEUXCUwnpuFyoblJY5Bw&#10;pArMNl4wdHB9gj1SPIEqMP2DZW/fAz4qbvBbPA438vp6E92gpFKp/jz11P/nqXq/GIY+rfrz1F9V&#10;ffpbT6EtVKoCEILn/QGgUsHLLfv8lksSVQAAAHQYoSrQdzzvXxirqNv6nIUB5ZGoAgAAoNt4/B8w&#10;SeUPu/G8PxDBI6VAefFEtbWmAAAAAPWgUhWVoarLLDzvDwCoQ2KNKrkqAAAAOoZQFeijxPibTBwA&#10;UBJP/QMAAKAnCFUBIxWuC6ZAFQBQh8hXCd8sAAAA6DZCVaAveCEVAKAmFKgCAACgbwhVZegkFJ2R&#10;9ry/oIwoho7/ACAXElUAAAD0EKEq0HE9ed6/wiQ0c7WQugJAgEQVAAAA/USoCnSWKc/7V5JRarVE&#10;ANATJKoAAADoLUJVoJuafN6/ZCqa1h49b871bBUANK8DiWqkoyf6fQIAAIA6QlWga4o9718mGO3t&#10;/Se33wB6K3z2616XMugw+vABAABVIVQFukPyvH/khzhuhoshVwXQQ5FElXMg2lIgIS24u85mRcYC&#10;AACdRqgKdESTz/v3WTxFJVftMDYuEBH5WuEAQbvY/QAAQIu+13YDAJT185/9NH5bG/yS+43K+UFb&#10;uDrG/01rDUKd2LhAIPK1QqIKAEBveKvxIDBeeW23R1cX62m2bbs5qBuVqoDBinWfivL81Rt/vYlg&#10;zXdC4rtrBBsX/VbytVTUfQMAAKBjCFUBgyU+788ta2Pi0ZtgE3RF2sYVRkWreWtsDVo0NKxkogoA&#10;AAB0D6EqYCoKVHUQr2HMVY0lz7zYmq0INkrixhVVHGuN9SeQq5H0coA0JKoAAABAHKFqPjy8Bg0R&#10;p7ZL0hWA4riJSLiaFz+UEquPw9FqMRytMEh4/+frBgAAAAgQqgIG4/5WH4lPi8MU8kMpsU9V/saG&#10;PogkquzwAAAAQIBQlXKwKpEyNIlVrZtcrzOSnHnYrE1S3GRpJav8YQMdRqIKAAAq4m1XD/dPjuse&#10;/21Z1pu7x9vJcJg2grd9eHcfjGDZy7vb+WTorcajxfF39uawnpSa13Y2mDrHgZb73XwYGdWy7PRG&#10;Xg57GjRjPaBrzA5VK8lD5TcJRK4A1Kk/GJ525uGc05gCeaikl1XyJnRJZD9nDwcAAMWFg9AT13Xd&#10;6cg5ZpnRMbaz8dS5GMN1FlPnyd7cva56XoH9avZuEZmr60xHTsJ43nb27rKFp0E3N/IGomNaC1Ub&#10;yEMBoBWcmnQWfg9VgdEpWUXn8VoqAABQmaSUM8RdjMbiMrP0VtFENRjYmU6rnVf4w2namO7i3eo6&#10;PNp2NjoVuKpPBd3UdKha8m4WQH/QmwSqVWHuGd85KVlFN5CoQn9cHgCAObazUMpp2ZvHtf+AfLjS&#10;8zKz9Fbvwrmotdw8zidDIbzt6t1UkpgWmVfMeazLfNZ9+uDNzy28DyeqOVqIDmo6VOUCqJO4tAWg&#10;szrKSHl7FTom/si/4LINAACUsX1/jh/tze7cA+pwst5txKlDU3fxsJ37H3ofns6xZPi5++FkvtsL&#10;SSVq/nlFhccaznebj0GHq8L9uBfCb8n2YVGwhegis/tUbUDP75AVe2no+VoCoK1agyG6AoDRIl/x&#10;FKgCAIBqXeScb6NB5uStLZzjAM777XoyiWaqN9eXJaXD+Z29SHnwPv+8oqJjjV5bQsQCUu/TS2iU&#10;u7l6C9FJhKpdVr7j2sy3eIXf1sI9WDNY1YCKxpJN3l4Fg4QvDCSvy2PXBQAApV3kj850IMsaXz55&#10;YjIU+4+STFWkBZ3F5hVhvR5JxglctDBhlNQWopsIVfVVdyRaXiTdC5IFAGhLKz13S0pWCaegA8Xj&#10;giJrmIXTLADoLZw/VmT46k1yZFnDvAAFhKp10T8SrQS5KgBNtJ4HJZastt4qdcQTlQtWaVvrNleW&#10;mjkYAABAXUKdlnZqXug6QtUiVHLD/tyZJOaq/Vl8AK3TJ7iMl6zSFQCapxKSqvQDAAAAUJHwG51K&#10;uHjKv+Z5AQoIVTMk3glz+xFBrgqgFfrEqWGml6zCULmyVHZFAABQs/DboRSrQ8M9krpPH7x5JBxN&#10;fcq/wLyKKdxCdBOhaj5khWnIVQE0SfOMkpJVNIYsFQAA6CkcQDr3q9tJZv3o8PrGWrhpmaW3uk99&#10;AVX+eRVTvIXopO+13QCtcfebS6RDVfpXrRtruMM4+aT5+c9+6v/n91PZdnMy+AcpJ0bUIXIsJB4O&#10;KsMAAADk5S5GA5nZVgghxHB+Z4fHGc+23vFfnreajQfj8Wy22m49LxhqeH1jXYyyOo7ibVfj0SK9&#10;CrTAvIop3EJ0EpWqORBzZKJeFUBNNC9NTZNYsmroskAHmTWndJaKbuDvTwDQCZP1xnamp+JN15mO&#10;IoWcjus6zkLYm8N6IoQQYjh/XD6ds0l3MR0t6ppXMcVbiA4iVEX1yFUBVKgDEWQkSKUrAOSlnqWy&#10;U6FdVYWh8j2ZyBUAjDFZ7zfi3dRJr+C07M1jOOUcznebj+OkMazl5uZpml4Mmn9exQznu71IrkrN&#10;aiK6hlA1Fbe7hSXWqwru9IAsnHYiunTqiASpbGuoIEtFY5oJQwEAPTScrHeH2+3q4f7pxXWDuNGy&#10;rDc3d7fXk2G889PJerd/u3q4f3KOw1uWffd4OxmK1VPV8yq4UPPd4Xo7e3d/aqFyE9EthKqquAHO&#10;JZ6rCtYhAGVdilMDnAOhQuX5fbJUKFKPStmXAABSw/nuMC8x+mS+nuQZ3x9hHfmtUoeo6vOarA+H&#10;6CzOk8la4uFkvZvERy+3omAYQtVk3PqWF3/wn64AAGTqZJwawZkQcSo5KVkqCmBvAQAYxFuNR0/C&#10;fnPz9u31KF5Yuv94frDeej1qtm1AHKEqakSuCkBR59MiTn1IxIunAAAAAsNXb4TrHF8pJYS13O/m&#10;x2TV87YP0/O7p6yb66qe5QcKI1RVws1wYfEOVclVAYT1oTQ1jBMgBJ2lAgAAJJq8tYUTRKfuYjRY&#10;JA5n383JVNE+QtUE3PFWK96hKq+uAiD6FKfytQIfWSoAAIDUZL1fvowWrmwYa7lfT5pqECBBqJqN&#10;m+FKpL26KvxPAD3Rnzg1gi+UPpNsfb4NAQAAjobz3eHa2354uH96cd1QumpZ1pubu9vreF+rQEsI&#10;VaO4461PYher/g/cTwKdofKy6V4d6XytQKTs83377qP/HwAAoGY4nMzXk3nbzQAyEKqiUWkP/kfS&#10;Ve64gOaphKEq5MdvnyOVPi87Arx4CgAAAOgGQtUM3ANXLvzgf3zd0i0AkEtVSajgcKtH8CXCtwn4&#10;qyGaR3UwAABAfQhVL3Dd2Rh5eFpttwCUBcFEimmpPrt0ZoP1aSrQFo4CAAAAoDMIVWXIWOuWGZ4W&#10;S1cj4U54FGpgYYSG989Kyl0zn/ovPwvjUKYKAAAAAF1FqHrGTW8lij1oVjJdlaSomTOSDw9oroE8&#10;FMXwnQIAAAAAHUaoKkNHVM0rkK7Gh8k1I8m8gOblDUnZafXH9wgAAAAAdA+h6llihEqu2pZIeJr2&#10;SisVmfEr5avQRB/2up6cVPuwjAAAAADQZ4SqF3pyt28W+SutEqn0qZo4KVPKV/uzo/ZnSdFV7MA9&#10;x0kMqANHFgAA0AGhajau23RQeZ+qaZNSnCOAXHp1IjX3/VS92kyAVvr5Nj8AAACjEapG0QmA5ip8&#10;VF9xUnQOAABAf7SSb9Z3XUFcCwAAUBNC1QTkqkaocFso9g9gSucAAFpkbpkqAB9HLgAAAFQQqiYj&#10;Qu0txeSU8lUAAEzHxR4AAAAKI1TNgaS1b1SS03bLV9knAa1QpgoYjSMXAAAA6ghVU9EJAAJ5+weg&#10;fBUAAAAAAKDDCFVlyFURp1KaqhjCAugSylQBoGFclgMAgBYRqmYgV4VE4f4B0gYGYCi+FADjcNgC&#10;AACgDELVbESoyJT39VbxgdMGAGAWvi8AQ3HwAgAAIBdC1YJIWpEmsXxVpASmkV9SygqYiAf/AQAA&#10;AKBvCFWV0AkACigQmFLKij7g5Il+Ys8HAAAAuoRQVRW5KkrKDEwTh8lMZgFTdPWESZkqYCIOWAAA&#10;AJREqJoDuSqqVaAulT0NAIDKcS0HAACAvAhV8yFCRa3oYhUwC2WqyMSVA9rFHggAAFATQtUKcLWK&#10;mshLWdnlAAAAAAAAWvG9thtgHj9CVfklULmvvv7G/6/thgCgTBUwFccsAAAQQgjhrcaDVOPxbLX1&#10;KprDbJvw2Xa2Svh1WZVMNjYR2YL0F6FqEeSqAFAGJ0wA+iBjBQAACVzXWUxHg/GqbLCawNvOxoPR&#10;1Pmo4WRralsnEaoWRCIAAAV06cwZfBHwjQAAAAAYzN4covb7zdK2hBDuYlSiOnM43x0Oh8NhPbn8&#10;/acXt1yTk1Uy2cSJpC1IvxGqVon7agBQxAkTAAAAgK6Gw8l8/bi0hBDCua+jWhXmI1Qtjk4AACCv&#10;8EmSEybQNzoc9TzsDwBA67ztajYeh/ou3Xp6hpbD6xtLCCHcj/u2mwIdEaqWQq4KAIqCIKOTJ8lO&#10;LhQkfv6zn6r/13ZjIUPGCgBAs7zVbDyaLhw3eMTcdZ3paDSelX4pVA2Gr94IIYR4+RRtnOcnw+OM&#10;N1vF3++0nQ0Gg9HCX3xnqvb2J8/bzsLzis8qc7IqDZZMJP1FVZcRefr7vcJTuFycKt4I1o7vt90A&#10;4/k30pHL8cRfAgAiTD9bmt7+PiuZdbLRAQAACtjORgsn8RPXmY7ERtcuO9+8Gob/uZ2Np06s41HX&#10;ddyps7CrXgpvNT4FnUVnVVeDve3sXWTC/kSf7M3jejJMHOn9bOxcjOM6i6nztNzv5skj6ItK1QpQ&#10;oBTBCgEgRycA0MFXX39T+L+22w4AAGCg7WyanKgeadd3qbe6d4QQwn4bDh23Mz9HtJabffjFVrYl&#10;hBDCmUoLTyfrw+Gw9ztrPb0hS5Zpeqt3C1cIYdnnue03x85ez7OSTVa5wTnbtp2NjhM+t+04VdeZ&#10;pr3fy3Ec17I3+/3Fogh38VD8fWBtoVK1LpQvAYAEJ0k99WS7VLKMuf4Y0PlVaoo+7N4AAGhr+14a&#10;qQoh3KcP3lyTckVvu3q49+PM5W0oWAyC1s1uHvr1cDhZPy5fRgvX7ywgpUozfzM+PPltCBd+Difz&#10;x+XTaOEK5/12PZGXmdbV4NN0rYsS0+Fkvdu/Ho8WrnDuV7eTpK1pb3ZBVDuczHebj4OpI1SWRTeE&#10;qtWgEwAAKMzos2XQeKOXorfKVEmrb2tqsbXFMQsAQIO8Ty+Zw7gf90I0H6o600Fa3mvZm8un0ofz&#10;3WGePOzw1RshYg/ZVyK2YiTNiLaqngYf015h38Vy0+H8zl5MnZSM/DKjFkKIyVtbOFmBu5YIVSvD&#10;7TQA5MJpEzpgDwQAAEAq9+X91pvIyjg9z9vv95/ev39y4t2WlnbKPZ3p+MW+ubu9ngzLhs6VNDjI&#10;VN8m1ZYeY9LEVDXSP21IlRW+zaBPVQBao8PNbgu2LxsajQmifDJ9AACABg1fvckcxno9aqAlMcfu&#10;Qy/t/e4+XWc6Gsf6eg298n40Gk2n00UdiaoQQkzWG1sIIYTrOovpaDQYDMbj2Wrr5et+tqYGp22w&#10;0Wur/MT1R6haI+7WUB+iKHRPB3bmDiwC0GFcmAEA0K7JWztjCOvmWp9CxeFwMt/5b21yF+/Csep2&#10;NhhNF44bhJKWZdvLzX6/yVrAQibrw35jW+eUMohXx7OtUrRaQ4P3H1UiWffjvugMjOFx4wcAACAA&#10;SURBVECoWhmu1AEgjeQM2YEgsgOL0B98WSPAzgAAQNOCossUCd1ztm14fWMJ4b9Cy/+NtxpP/Rc0&#10;2cvTK+x3u/V6Xv65fEkzJuvd7nA47DfLZShedZ3paLbNGLeeBquVorZUedwYQlUAQMuovEbzCNQA&#10;AACaN1nvl3ZiGmfZm/3agFe/B32JbnaxWFLlVVzlDCfz+SlePa5H5z7WN8GFehucVoqqVshqPEJV&#10;AIBGTM9VTW8/AAAAUKfhfL3bb8LllpZlb/b73VrPVxRF08Hjv5NKME/xZZW8ld8PaqwedThZPy79&#10;Ilr5I/Y1NfhUwuu8T6qU3b73a2N16s6hDoSqdaEEBgDUmZ5Fmt7+nuAVVX3GRu8YzroAYLTh5Fhu&#10;eXoUvc4n58s5poPnePD42HtCkrl9WFRfnSnLLiVxaUhdDQ5aFq+U9Vb3/chUCVUBAHqgEwAAAAAA&#10;uvC87ezYG2mot9fhqzdCCCGc6XgVvCXK287Gg+OgQuX1TKepvHzKetHUcH5nH+c323rB0Oe2hTui&#10;TZps7gartu3UMncxCr0wy9vOxiM/rNWwi9yqEapWg/IHAKiQ0bmq0Y0HeoIrNwAAcOZMB3Gj0dTx&#10;S0GX4d5eg7dtuYvp6DTo1HGFZS83/gP5ClnpqX50MRoMBoOxrFvUydrvPtV1pqPRIDxHISx7c9ER&#10;bdJkczdYuW2T9f7ctFjDjOgityRCVQCALogjUR+e/QcAAEAelmXZy83+sIsUXE7Wh/0m1Cms8Ifb&#10;reeT4yPxCqWq88dN8hu7Ekyi3dCeZrnfRYLL5MnmbHCOtg3jTdO7i9yKfb/tBnQTN2wAEMh1SvRz&#10;1a++/ib4ocaWVcq4BgP9wbHZYZx7AQAlDOe7w7zQiJP1brJWmGD6HIaT9e6QMIm0Gc7Xk7nC4CmT&#10;VW5w2kRkC6LWNMnKnqwP6qtCJ1SqAgA0ReEqqkKZKgAAAIBqEapWgDs0AKhQB7LUDiwC0GF9u3Lj&#10;jAQAAFAHQlUAgHaCCMCsLMCs1gIAAAAACiNUBQBojaQSJfHsf8+x3QEAAFAHQtXqce0OAOWZnqWa&#10;3n4AAAAAgAShKmAqQ5+PBtSZuJMb1FSgn/jjNwAAACpBqFoWl+YA0AA/rCSvRF46PPtP1A4AAAB0&#10;D6EqAKBGJZOscBr11dffmBWtEqUBreOP3wAAAKgJoWrFuHYHgGpFglTjolW0SIcy1TBydgAAAKAz&#10;CFUBALqLB6nBb9psVgptGwZAk3gdAAAAHUCoCgAwQzxI1b9k1cSA1cQ2wyDsYAAAAOgGQtVSqHdA&#10;u0x8NzpQEr0BQJFuz/6jeWx6AAAA1IdQtUpcuwfI+ADUR9IbgCZnHs6BAAAAANBt32+7AQAAFBEU&#10;IQY/x38DAAH++A0AAIAKUakKADBYYkerWhWKatWY/uDZfwAAAAC1IlQtjvs0AJBr7DwZf/Zfq94A&#10;ADSP6zQAAADUisf/K1PJtXux+3/uGfrMT46C0jx2BvSWbr0BcEi2iDJVAACAqgwGg7abUNDhcGi7&#10;Ceg4QtWKlayKKnbvFynOKtMAQEOEU1CnW7QatIp9GGgXxyAAAIWpp5NBAls40Cw5BXMjYJiIULVK&#10;bV2vh2cafhd28y0BAB3EqxSbj1ZJcAAAANAr+iSqh8OBdBUNIFQtIvG2vKqb5wK1ruFZBz9Tvgqg&#10;54I3RMWj1brPipFZELA2iWf/Idj6AAA0TqtEtVgDgLwIVVWpZ5TN9wCQ2LbE8tVi00cgsnFZmYDm&#10;EgtU42FrtUhUAQAA0CskqugnQtVUueKzdlPLzMf/6R+ggMRwPLLSNFmZvKsKkGuso9X4BDkk28Ka&#10;Rxj7AwAA9TE6Ud3OBlNHYThrud/Nh3mnnoO3Go8WrhDC3hzWE/lAFTTG284+iPU8bUZJglVV67rw&#10;tquH+6cX13WPv7As683N3e18kjjHY6Nq3zxpCFUvKGajtT7+X1Lm4//0DxCnkp8miq/Mnq9JIEy3&#10;FKPujlbjBaqVTBa56LbXAQAAdJvRiaqWnOnsbXqsWgFvO3s3dVxhb9Z5xlrdn8Jn9+mDN68+wjy1&#10;K8J1XdedOgvLXj6uWwlOZQhV8wWpwWDxOlbdbuQyH//vZ/lq4fw0cfT4yuzPmgQMJeloVZQ4cnnk&#10;H+Yq2W0RAADore4kqrLy0MbVHat+eokll5m8D0+uEMK2bcdx3MXDdl5tA4NCXWHZy7vb68nwGJ96&#10;3vbDw/3CcV1nMXoRLRWkpuppqFosSK2vPXVT7x9A8c7KiLVRJj9NWw+Zj/9H1qQRKwrom7SOVkXR&#10;MJREVROmvKJKtxCz4XXVwOLHdwAN//gNAIDpupOo6se5X91OdEoPj5mq9fr2re04jnDeb9eT6lLV&#10;7cxPVBOe4h8OJ/P15PrtbDR1hLsYzV5pFH/3KlStNkg19+pc/vh/ycyx2GDq8801ozLLojiupEA1&#10;nNqoT9B08i3ek5UAU1T1DisSVeTFHtKKut9QBwBAr5Co1sSyLNd1hbt4t7rWpyjzlKneXA8nr2xR&#10;caq6nfl9tdqb1CUeTtYb25k62uXN3QxV88ZknalIzaXM4/+Vr6WSdSsN5KeKDYisSbO6BShfPZT5&#10;PjedFx/9VLKjVRJVQENpf/k2opC5JuZWAwAANESi6r9NyTm9TMmy7PirlIIH2iPllxlvpLp53Lzx&#10;izJzx6qet314dy9r1cVruZzpwEltxoXtw+KUqQoxfOunqtnhpspaOnfWam/kzZjcLi1n4VpC7D0x&#10;1CVVNTJUzYx+VC4ZKw9Sjb5aVX/8v6YFrG+9xTd0rZsp7fH/utPVYPeL74eN1QsD5irQ0Wr8I3O/&#10;ArrBlGf/0QxJXarRF2wIY1MCQCt6n6gmvE/JdR136jzZm8f1OTIczh+XT6OFKy57ID0GlMJa3qZk&#10;iMf0UOTruXQ7Gye2apHwSH1O2/eOEKdMVYiJn6rKX1elupZORbDCfpu1pMP57jAvvBA10TRUrekh&#10;4n5WpOaSeUdarJixybWd9i6phqU9/t9Y7WpbtbGS7mi5+YHO5B2tiqz8lH0b0I3kkobvIwAAiul9&#10;oiq2s5Ff62mdw8FjgOg605EIl30Gser5zVOnJ92t5WN60JkwXgZvdUxUreXm8VgL6nmrh3cLxw33&#10;QzpZHw7rU6ms6su5IpmqSqqaYy3tP/oZ8+uRQlP0006o2kA5ZH0Peoen1sMr8mLLW2sUq0mKmiiz&#10;09XEj/KKr94K98y8204Sx5OrQn/yaDUxo6GXRq1whkFEWskqXax2CVcXANAMEtXgUfXL6s/hZL3b&#10;vx6PFm70ofjh/M5enHsC3R8jVWHfyWtH88Wq3urdsT+BfbhSdjhf716JwVTpUf10sUz1nKqmlNLm&#10;WUvepxchhBBvXunyQH8+TYeqFV6/8kocg9QaxRqxrStPVyVl1/HRy3SWWvnq5c6nJ4zeyonhaWIE&#10;Y/RidgkbAhJpJav0FwEAgLqOJ6rH/kUTnbPB4FH1eCZ6ik+j5ZunFyy5i4eVeDlGqhm9h/rTU45V&#10;T2+RWt5GuysNZp+vJ4ELx0z1cpGPqWry66oKrCVjC1UbD1XzXrZKwiANr4BJi6rVyTVZOF0tUJCb&#10;Op0vf3Qx3Le/aGBVh4+OvEcKhxVakdbRaoA9EzBI2lcPF28AAGTqeKKqSt79Z9pD8acuUp3FQggh&#10;60z1UqTKNbWQ85SphipJw0avLSFc8fLJE/HMNVPwFqnIIgcLFU9Vi60lU7XfpyoFp+inXOmqkB4L&#10;kSnk7jv4yx81cz9Z4MaVZzPRLsnrqkhhNMRGMULw54oWZ01XAAAAFNDlRFW1f1Eh0qsqj/FlTFB0&#10;KkRGZ6oR5yrXd6vr1JdNHTsldRejwSJ9Wu7HvRC5Q8z0gHR4fWMt3Fh/B2f51lKx5mmgncf/w4y+&#10;fqW6AeWppKtx8eT04uDya1G//UXi7C6KVZOGqU9wyKgcOxxc0IQkWu0qs77dDGqqMG3ddg9dAQAA&#10;UEyXE1VVx/gyQ0I+eEog0+tJU6jFqrU5Zaqy3hFiNaf51tLw1RshXFG0krZ1LVSqcrUKJKrq8X+l&#10;iptTltri8ShJFnqVXsEUZC5AZ9AVAAAAuZCoCiHSS1EvxUs0Ty+SEiJ/OnoZq15LZnvxVqhKBJmq&#10;VDRVzbmWTv0BqJSqbmeD6Ytl39zdznUJYNt//L9juBxHeXkf/5dPJNdHDcjsXJUjCIC64IzBqQO5&#10;yLsCYF8CAKC8biWqZ2n5X1qJ5vZh4QohLNsWjuPmfmfUqftSd/GwvX4d//wYYlb/AH3w7H9a1wje&#10;ajw6Niy+RMpr6ZiqJr7z6pL/zizXeSPWygtRt++13QAAqfzH5P3/VAZuq5e6vCRN5VYWgKKf/+yn&#10;ppz0oKegL5r479m7AAAoqYuJ6vD6xhJCCOf9NuFTP/KLPeC/nU39Vz3drW+Po09nSeOnz3b+uDyO&#10;+O4p4eNXb0R6q4o7ZsEpL5wS4rw+Lmedey1N3tpCZK+W0zuzJA1qAaFqWQYlWfCxyXQQLhHyf/Dv&#10;YElUu4FNiZr4J4rgdBH8zYldDoWl5apcLQAAUFjriWowhWoFeeH9yot8dIr8IplqEKlu1pNQOhof&#10;Xz7f04ium1AMO7ldpoe13mo8GAwGg3w5rgjST2mEmZGqqq6lyXpzjFXHaevF286Or/qyN3nKfGtH&#10;qFq9DlyFd2ARYJDw26vabgsAvYRT1HCQKulyGsiL0lQAACrU1URVCCGG8ztbCCHcxWg8254CQG87&#10;G58iv7twv6ZBhri8nUTGf8gXcgaxqqxVwpmOZ6tzs87tChogxLm09eWTJNlVyVTDcw4HqDnXkvBj&#10;VcsfYzCerbbeeWKet52NxyM/m7Y0i1TpUxXoJCO6hMvsXBVAbyW+ry9xAMkwgDpKngEAqESXE1Uh&#10;hBCT9X4j3k0d13WmI+fiI8vePIYjv+D9VOEM8dRDqjOdvU3pqjTZcH5nL6ZO8oehVi2mzuLyQ8ve&#10;XL7C6tQL62I0WKS84UotUxVBj6iR11XlWEvBGLv969m7RfIi+CMuH9cVv4qrPCpVAbQmXBNNfTQA&#10;X+TR/shHkpJVGIQTPgAA3aNPolpnT6zDyXq33yxt61w5aln2Zr/frS9eSX/qk/SiSjStuFPF6Sl5&#10;1VYJK2hXZNj5o18Ymko5Uw16RBXu04fw4qiupYtmrXeH/WZpXyyEsCzLXm72h51+iaqgUrUSFNkB&#10;hXH4wFzsunWIr9VuFKVyrgMAAN1maKI6WR8O+d8lP5zM15O5fLzUKSd/MJzvDvOM2WY0VqVVpyHX&#10;O9mU8qyV9GHV2xMdRyiPVGz7VYdQtRbcO6EVpu94prcfQEmRM0DwOruWmgMAVFUDgBJDE1WgJEJV&#10;AC2jc1WY6ssf9XN3TYwYyq+HeKLaw3UL9FnJ+LKm9PN4IprN6pg4AHQDiSp6q+lQlcQEQBy5KlpX&#10;JCj89hdpI+aelDbCi5O2aInLUrKqlEQV6K3MF9Op4IwBAG0hUUWfUalaDWIg6Ma4fZJctTPM2nby&#10;m3lJYJp3GesooSq5nqstOA1enl5mIj6zdiF0GF9GdWusiw8e4QeAmpCooucIVevChTgA6En9xUcV&#10;nsPr+DooGROUaVJk1sGkgmg118TDw/PVCXRe2l+z6os+6/gTFAD0SpBdFh6g1tErmQJQAKEqAF1Q&#10;rIpaFShK1XwPrLt56oW6kXIz//iND5Y2FxJVoA8kJ2HeSgcAOqMIFEhDqAp0iulZpG65ajPFKeZu&#10;LyNk3sanfSqyktZqd49WdgP5Iqg3Kf7sv2JvAK0f42hFELujD1ROwpwHAACAiQhVK6NDAAR0QDxX&#10;bbcxDcxF/Wl0KJKvUvXbeHkOqzIFda3s6tXub/Fn/+W9AfT25VRcMKAPyFIBAEDnEarWiLsmoLw+&#10;HEGRXCnx91BRpii1dXq2qoD4s/+JvQH0NlEF2tLMdalKRysc7AAAoBsIVSvDDSF0Y26sb2jLC1ca&#10;hpeUgDWvqopSUaHM3gBIVIHuSQtM439laa5NAAAAdSJUrUbiDSF3iUBhzTz4Hw56qppaAWmxoIkB&#10;a2PnPaOLUntCsTcAviuhifiuyM6pIu1sHP595GfWKgAA6AZC1bIkf5bnkhEoo8k3m7d7tKqEpyYG&#10;rHWgkz7jJPYGEHzKdyVgKJUsNfglWSoAAOgkQtVSFF++ATSJWxdFwYrSao0RsMZJlrH5xddqbzFF&#10;vDcAH2sS+qBMVVGuLDURZ1EAANAZhKrFkagCqFXPA1aKUjsmsTcA3lrTYZGeVdjKRiNLBQAAiCNU&#10;LYhEFUCT+hOwZt66xz+CQSLBSmIvq+bK7KA5vKSJAxu9HuQpanx59TmoKVNNUz5LTWRcwPrV19+I&#10;2aztVgAAAO0QqhZBogpTGHff0jA9ewDI1L2AVeUBfz1bjsK0Kllt/m11aUMadCISOWtR5Z/KN0HD&#10;68SsrVAHslQAAAAVhKr5SO76uEw0CJf16AyjA1aKUnsoXqrp/zOt39XMqVXSKn12M/2/ntQPz1wH&#10;ciuRK3+ziUs8ButYUfrv6gAAAJkIVXOQXPxxXQigdUYErKYXpXK2r1BiL6siT1Sq27ZQablkGYN8&#10;WavdTL0cVTJkyVS0TOSaOPpxlC9/JIQQ3/4i8pE+K78xiadfslQAAAA5QlVVfUtUueo1GptPnaE9&#10;AGQqHLCWWQPy82Ti9M0tSu3S3tI8+bP/za/Yxipe5Tt8sFpaPx0pHpjqeWu4PDk14pSOKJFrtZ+d&#10;EtU+H8iNZamJWt/PAQAASiJUVSLpRFWYFgQA6JtcAWu1KWdNHfO1hfv/mrT77H+umdYqnDE13M9s&#10;sXLUqtqmntsqjqUyZOKU/V/mfYdYhbui+kzLIEsFAACoBKFqNl5LBaAzMgPW8v0DpI1lblGqL9IZ&#10;qImL0Dr5ejP92f9KRHJVUefOVnk5ah3qy1sTh6k73s2rjrg2ske1+ycuAlYAQNu81Xj0JKw3b968&#10;fvv2ejIZSgferj68//j08iLcN3eH9aTitmxng6kjhLXc7+bSdqQ3cDUeLVwh7E31rcvVju3sg1jP&#10;m21CKzMlVJXitVToAO5YMvV2FWXeV6tHosGn8TVpaFGqRD/3lsawbiNnpApPUO2Wo1au4QC0rcyx&#10;vokHV7nNn9N6+7ULANCT67qu6wrHeZLGmd7q3XThHv/xpqG2Gcfbzt5NHVfYm3XHZ+prIVQ15UKq&#10;b52oAjDl7FSHzMf/0wLW+KeSiZirtztGHViZmSLP/gf/LD/ZtI/aLUetXPyMpNLDSff+ApSG3qsA&#10;AIiwLMt1XffpgzdPS1W9D09u8icI+/TSwmpqZaZCCCpV05CoAuinXB2wRnQ1kuDBfzQv8ux/HXtd&#10;9/74oSKtU4W04LWTtNrcff5zJgBAIzc3tus6klTVz1Qt2xaOQ7iKE0LVfLjsgym4S8mF1ZVIJWDt&#10;VS7DTlIGa6+Aak9NHStHVVRgBfZkzbSLr10AgGau39oLJz1VPWaqN29fPznNNw7aIlTNgYs/oPO4&#10;zUtDkAq0oqpn/0UPjlZF8jJVNI9vXgCADiZvbZGaqp4y1euReEqdgrddPdw/Oe6xkNWy7Ju723ny&#10;u68uh7XszaPszVKet314d6825Xwyp3x691X0/VnB788vxTq+aMvnTAeOiL0yS2lBwq/bGm1n4eHt&#10;ZXRwhZnWilBVFVd7AOCr+6Xk+uDB/8qxGgtgjZXUzxJd/ZGlAgD0IklVg0x1KD4kj3x6VVKI6zru&#10;1HmyN4/rSGq4nY0vh3Wd6cixbTtx0rGhj1NeWNL3ailQmfJw/rh8Gi1c4S4etvMgq9w++O/sspa3&#10;yvFl7gV5Pxs7kfW0mGa8Tqxp32u7AQBqV2GhU4exliDBnT9gqK++/ib8X3wAjm4d8BUMANDA5K0t&#10;hHCfPniRD0KZarLtbOTHhZa92R98+41tCT8vnW0vB44Ou98sLSEcJ6FjAW91DCKt5XnK+6U/6UVk&#10;yrkoT3k4f1xaQgjhTE+/3M786lBr+RiKNyfrw+Gw94cV9uZwOBzOFaMFFsRxHNeyN/t9aCUJIdzF&#10;Q2hg6UwbQKiajGs7oLc4/OEjaqkQKxM6YD/UDV+4AACtpKSqWZmqt7o/Roz73bkodThZ745hn3O/&#10;CqZ4yiPtzXnY4WR+GjQ65XfHR+z3u/NT78PhfL3b2NEp55JrysP5nV9E6//ytAjCvlOtGC24IP5K&#10;OpbMTubHYYXzvniWXDVCVQAAonjwH+iYxAOZo1sfBKwAoLOBgoYnVWGTzkavLRFLVf0n3SWZ6ocn&#10;V4jEiPGURp6nuH1/zF+jT80HwWV8ytbyNt596mS9sUW0bFNZ3ikffyfcxcPqGCELe6NcEVpsQeIr&#10;yU+9tUKoqopLPaDzOMwRR+ZSIVYmOM0igl0CAKCR4fVNLFX1Y1CFTPVtUsR4jAFPU/Q+vQghhHjz&#10;Kj61WGJ4iiJTZu0nwOLlU/5a1QJTntweq24X+TtTLbggSSvJV2SZa0KomoN/2ceVH0zBjUphrLqe&#10;I/urFuszEJxbOMk0jDJVI3BcAADaFk9Vj6Wl6QHfkfV6lPj7Y2J4tP/oyga+dBzYXYwS63BHfrrp&#10;ftwrTKv8lIOuVYWIdqba3oK0j1A1H/8tB1zwAUBX8eA/0Acc3YHWr2xbbwAAINNBQcOTqrBJYdFU&#10;9ZipJpehCiGCxDCDSmJ4mb/q57huhPSdXX1DqJpKcoXHxR+Mw06riBXVcySqQPdwLBuEb2EAQMsu&#10;U9XsTFUxClWrTU0edbmXRsfF33Wfb8qnl00JIdzFuwIvyKpvQVpEqCpDrgr0Fsd4z5HCAB3GAa6b&#10;yHcu378AgPaEU1WFTPUkrRT1spD1mMAmDxyteZUOXEqRKfvv6xKWbVsi5wuy6luQ9hGqZpD0o0oX&#10;qwDQJeQsdQjWKqsXrWDHM07Q1xaX2QCAVpxS1Y97pUz19FC88z4pZTxO4vS8/GngpDctHQcNTfnV&#10;G5E+5TLyT3k7m/rr4m59e1ze6Ux15PoWpH2Eqtkk/ajSxSrQPRzUijq2onjwH+gJDnA9Rb5T/Gts&#10;0lUAQAuOyacznSrVqQap6n3skXhvdX+RqZ4T29jz86dBwya3y/T80luNB4PBYKAcbZaYchCpbtaT&#10;8xurEha4mtmZhFBVFV0BdExPtlpPFrMmrL1+InABOoPD2Tjxr13SVQBA406VlUIIlWf/h/M7Wwgh&#10;3MVoPNueckZvOxsf32tv382HSQOvjgN729Vp0OQpC2c6nq3Okz5P21reFuqJNM+Ug2j49JvzMsT7&#10;ADitu8ta3PoWRDLTRhCq5pCZq3KdBwAmInkBeoKDXWfy8JR0FQDQmMlb+/SjSn+qYrLeb/yuRp3p&#10;aOAbTR2/D9LN/vINTJP13q/bdBfHgUfThSss27alU16cJ32e9u4c1+ZdRsUpB++nCkfDktLTUweq&#10;i9FgMBiMT8Ws9S2IZKYNIFTNR56rUtcGnbF/qmNd9QoP/teHDlXRIvY6Q2WGp6SrAIDaBamqUqYq&#10;hBhO1rv9ZmlbVvAry7I3+/1uPYmlhcP57rDfhIa17M1+t36rOmVhBdNWapx6m+NTPr6fKlpJei49&#10;jfYBMJw/+ulpcwsimWntBofDoYnZDAb+D//67/8pzL/M9a/e0hbB9KUL69KyxHV76QIERsUQBqno&#10;xsphW9eHdRvHOmlsweMz6u06z6T5mgliU8m1t+TTSvzR7/+O/0Mzt04AAMAI32+7AUbq+e0QAHQG&#10;Z3Kgk0hUuyT8t+HIb8L/ZBMDAICGtfP4fzcerU1cCq7ngG7oxmkK6jh7V45VCqBaPPgPAAC0Qp+q&#10;QMcRDpbECgRKIl1FwyhT7bxIuhr8ku9rAADQJELV4rhkBwAAANoSeU8suSoAAGgSoSrQI9xs5MLq&#10;AgDj8DdvAAAANINQFQAAVIwYC0BjKFYFAACtIFQtiDoIoD+4QwMK48sRTeLyrLf4pgYAAM0jVAWA&#10;VNykAQBgFr67AQBAMwhVi6AOAmbh7gIA0HlcnvUcnQAAAICGEaoCQDZuzwB1JFnQAfthD/FlDQAA&#10;mkSoCvQL9xt5scY6jMwF6AwOZ0Tw9Q0AAOpGqJobD5cBQMdwGq8JKxZtYd/rLToBAAAAjSFUBQAl&#10;3JsBgJ6IUBHG9zUAAGgGoWpZXMcDncftGaCOr0W0jp0QAb7BAQBAfQhV8+EyHYbipgIAoIPKv4+4&#10;NkMcnQAAAIAGEKoCgCpuzCJYIZAg6kIr2PEK6OTJvJMLBQAAtEKomgOvqEI3cJtRACsNUMHXIgAN&#10;8SUOAADqQKiK/uIKGwWw2wCoBCcToG50AgAAAGpFqFoc9ThAr3A/BqA8ziRAkzjiAABAfQhVVRGh&#10;AvBxhwZk4ksTgG74+gYAANUiVIUMV59dwtYsL1iHrEwgjiAVgIb4ygYAADVpLVQ1/fqGW0eg50w/&#10;iQEA0Dd8dwMAgApRqaqECBUdw01FYaw6AADM0qs3Vg0Gg8Fg0HYrAADoBULVIshYgT6jEwBAjm9J&#10;ALrp21c2uSoAAA34ftsNMAA3h+gG9uQ6+DdprFhA5UBITDQ4fAA0rCff3X6uejgc2m4IAACdRagK&#10;9ELk5qEP9xK1Ct+P9eTeDBApqWjiMIr5aa8Kx1AMOwmq0p/v7ufn56urK//ncMnq4XAI/knYCgBA&#10;eYSq2eJXXd2+DkP3kKjWgfMATFQyn5Ls8OEpc1wgkLbLqe+Kwe5Euory+vPd/fz87P9wdXXl/3x1&#10;dRUOWAeDQd5cNdKlQNro5LYAgP4gVC2oP9dkMB2JagM4IaAZ5UMl9lIUU3jfi3wBlZl12t5L2Ipi&#10;uvrd7ZejBqFq+Ae/fDUxY5UHoIk9tGZ221ogtwUAwCyEqkq6etWFziNRrVV/HiTsJN22l0owpFWD&#10;YZBa43j/UFKpSGUHhg76/N0dBKzisosAIe2A1f8oPG4gmEJ4auEi2cyJAwBgNELV4vp2HQbjkKg2&#10;jHOCofTZapo0A7oxpUKZHRim4Pval1i7GvS76meg8nLUSEobH6BkhwMAAGiOpyItvAAAIABJREFU&#10;UFUVl18wS3h39W/I2XvrwJkBQBlUKAPt6vn3eLx2NTFFTQxMVSYe7tFVkKsCADqHULWUnl+HQU+R&#10;CJVdtG59fpAQQEmcLoBW8N2dKPzkfmaXqbkmGCmGLT9lAAB08L22G2ASSZdhgCb8uwIS1RZxokAx&#10;7DkwFLsuDMWum+n5pMIJVjUpAAB0QKVqWfxxG/posRNVbkvCa5vTAgC0hTMwCmC3iSD9BABABaFq&#10;PlxyQVvxRFU0mHXWcVAYd6wZ12CgdXyrAmgRnQAAAIAyCFVzi19ycRGG1iUmquyTDevnvVl/lrQS&#10;1HSjM+I7M7s3TMS3WPP83lrpWRUA0AGEqoDxwjcDQZzKzS1QLY4p9Fl8//e/dzgu0CUErAAAIBdC&#10;1SIoVoU+IokqO2G74sWq4Y9aahQSJBZ3N0C+G5BPQU+S7mWCaLXFUxwHDkriMr5Jfm+tV1dXfr2q&#10;j6pVAIChCFXRa6ZfRsdrVNG6SK4a/D6tzgvtUj9w2F7opxZfgQg0JvjuNv3K0BTBi7Curq7abQkA&#10;AGUQqhZEsSpaF69RJVfVRLAtIqeIyGCJ24tzSAOCY4eTNiARP49xyHQY17EBVgUAAFBEqAoYiaf+&#10;NRfvbTC+jRK3Gklr3TheABW8/xB9Q5YKAADyajNUNf3ahWJVtCVcZye4y9VY+JygmJaStDaG0zVa&#10;p+1lA4/8o5/oBKAVdKgKADAXlarIwGWlbnhy2VCKaWniYCStVeHwATKRqAKCC2AAAKCAULUUilXR&#10;MCKhjinT0SpJa14cNYAcnagCXMk3bzAYUKwKADAUoWpZXHuhGeF7XXa5DitT0Ko+umQKXUU3xIBc&#10;/LhQP1LavRbiSgzVohMAAACgiFC1elyBoXLkQT1XpqA17ffyl2h1GEcQWqfhdQKvpQIS+Udr263o&#10;PopVAQCGIlStgIZ3R9CN/IpcvvOQqCKuZEFr+KM+3C5y4AASdKKK3pJ8AwYHwvFwmM2aaRIAADAI&#10;oWotiFm7p9bgSVIT1OdEleMor5IFrV3V54MIyESiCtOVuUJT/6s2tEJlKwBAE4Sq1SD9MVoDlXqZ&#10;V+0iKVrNGwaF90P2SQge/L/EEQGE8VoqaKLkZVh9Oy2XUg14fn4WQlxdXQ0GA/838rQ0GAwAAB0Q&#10;qtaF67CG1R2M1ropg9dPidBdbrD/0LcdqtXPB/85IaNX0o5uyR/qOEaQV1VfIjrveIb2qXo4HAaD&#10;gZ9XGuH5+fnq6ipzsHCiSrEqAEAHhKqVIUVVV8flqcqa13wDRaJVkiCgJA4fdECxb8y/+z03/sv/&#10;+h+WSPlDHQdLH6jsS7n2tw5ceqmgT9VmZOaq8RpVclUAQOsIVWvU4ZhV2we1uoH+H9GkDp+pAp1f&#10;QBhN/pWaGI8WECSq8ThVdO57uUuntQr/Dt2NFYI+i9Te+p0GkKsCAFpEqFoloy/i5VftkU/pgq0B&#10;rFigDBPLvY3+Eimsn0sdVlVsGucHqb7MdyEaTau9qNrHcTRZKEBb4c5YyVgBAA0jVO2I8lfwXLXr&#10;QJ97QlRFq1v9/mCdo8+CLDXtKAiuGTp8mOQ991IQCrTO7wHAD0kj2aj/y6urq3CxatBjQHhEMlYA&#10;QJMIVbVAJIoIIiGgsPDhw6GEnlApSpUPYLrEFFX9+qqT6wQwjrxn1firt4LfxEcMZ6xEqwCAmhCq&#10;1k7lgp5LeQgzn1aG0aqqotW2GlfPVgEVkhelhq9A/u733P/6H1bfjoi+LS/QVX7ZqXyYeOQqhPCT&#10;VkpWAQA1IVStHRf0ANAYglR0nnpRan29tRpB27/3AFCXmaXK+Ulr0DmAoGoVAFApQlVAC5SpAuXx&#10;4D+6KtfT/b3NUklRgc6I1JYmVqGqk/cqAABAYYSqAICuIViBJkr2ma7+yqneBqlyxKyAcYIAtGSN&#10;anyygpJVAEDVCFWB9lGmCpTH4aOtLz7/rL4pfPeb35acuFyZVNS2bdu20z5Na7liUao/5WD6f/cP&#10;F6Hq//qrn4b/+V/+IWE6hYU3R7AUfnwpWd7I8DUhRQU6IKhLrby81E9s/f/T0SoAoDxCVQCA8Xjw&#10;X1sqiapt25KsTT6FLz7/LDOnKxOMFt6XMhc80vJcRamRzFQI8b/+6qdBcir/tKTIcoWXIjNRFWrb&#10;q1rErIC5Sj71L5kmHQIAACrRcqjKlS6apOf+RpkqWqfnoVFMZxbEaEH8F6Rs3mo8WsSeT7fs5d3t&#10;fDIU6VnbKcLzVuPRQiz3u/nw4ueL2aVpfpfwm5241KGFPg7mx6nqPaWeMtPoelD5tKQvPv/sOOU3&#10;m8N6EvsomHFCXwSWZd89rifD2nPVLp3QANSERBUAUAkqVYE2ceMHlMdfJkzlOoup8/GUzhXuJSCx&#10;QPK73/w2cYKS38vbEM4B0wZTyQovF/qi8fE2hItSbZFRBxovUM38NG1thNvjK9+Hg+s605HwF9zP&#10;VSUbIm2Oks0UnmBkl/D/mThuZjMAAACANN9ruwEwnl8S0nYrjEcYBBTDsaOhr77+xv/v8tf25nBh&#10;v7GFEM79yquhDWkhoOT3mf0MZA6W9FFkqfcb2xLCeb9VaoM8Jy2v/CKniG7rYMGDrS3fQAU2k0p/&#10;C/FhCk8NirhKhIb8MlU6VAUAlEeoCrSGMAioEAeUcYaT9cYWwv24P/3G287G48HJeKYWt6aP5a3G&#10;g8Fs6638j2dbL3Mu3mo8GIxX2+3qNMx5gOND/dvZ+Dzu1p9FjoW+vbGEePnkhWcXaoF3OUFvFcxt&#10;MD4uQFTQINkay1hLiouc1gSVBV/fRUttw6syNOVjJwOSBU8ZMb7FV7P45tnOBpe/kzUDQAfV0VUr&#10;AKCfePwfaB9hEFAMD/53SawvTtdZjMSrSNed+cd6uX/nuEIIYb0eDdXm4i6m0+QBLkd3ncVUCCHe&#10;5FjK7YcnV1jLa5WeTiONDT0/f/bxYbxw3PRlSZpQwpCKi+w603dZ3RAkL4q3fZg6QlgpbXJdZzp6&#10;OXUBK11w2YhCiIstfn37+slZvN+uJ8GSbt87QthvT/+WTq3512oBAADAIFSqAu0gAwJK4iAynbed&#10;Tc/5lvfhyRXC3uyD58WXqc/Jh6aRPZbriuX+cDgcdvOh+lxOg+yXljgPsH1YuEJYS//D/WZpRceL&#10;caaDsNF04VrLR6W3R3kfnlxhBY1NbKrrOMfFO+yXtkheY2pLrbjIwnHc2BwylnowGI2mjhDCvjsu&#10;ubd6t7hYuM3SEu7iYZu14NIRj+sktMWH1zfWRRcTl5mqwtSADvrVH/zj//jTn1z92dXVn11d/dlP&#10;fvLH/7j7vbbb1CTeUgUAqAqhKtAygiGggPCBw0FkiGjQNpo6QljLWz/fGs53h8NhPRLedrtazWbJ&#10;r5CPUhkrCPLU52Jv1pPhcYTQQ+vb944Q1vJx7n84nMwfFWLVuI979Wfo3Zf7h9Vq63mntkfKUO3N&#10;qUZzOH+bUkOqtJaSF9n79FLJIgvLsjf7oPV+bLp8PM3zNOFQ0Ju84AojRrb49Y0l3KcPxzUeyVRV&#10;pgZ0y6/+8U+v/uKP//Z//u4vT7/55S//4G/nr69+8sWv2mwXAAAm4vH/IuhxHyWRAUET/itEjN4b&#10;TW9/n1mWfXeOsxKeUVeSOZb1epRr+Ogoo9enENEPGG/CT+4Pr28s+dTsyPP63nY2miY8xp9gOL+z&#10;F1PHdVzXWSyEEJa9vLudT8JVrilNjcq3lkLT2X90hbBf5VpkEV5qbzt7N3WEfRPe1P5kxWI0WETH&#10;/OSJiWTBM0aML4vf3sXTB28+H0af/VeZGtAlv/rHP/2Lv/3d5M9++Yd/8RPxT3//3Q+abRIAACbr&#10;XahaSR4quYEnb0UuledBHcjIgEzs5GaKxouXtrPRwhXCsu2b129fvRqNJvuHwdTJmGbesYrNpUrD&#10;yXpjO1Pnop/PNJP1Yf929XB/7DXVdRZT56NCHBvR5lIPJ+vdRgymi9GLCHd8KlfRgvstOKeq+8tM&#10;FeiZX33x39ISVd8v//C//eOv//7H/9FUg9ry/PxMDwAAgEqYFKrWnYcCzSAPAsrgwf9u8j69RGJX&#10;78NL5WMVm8vJ8NUbIZxjzeNp9Cc314uqEif5cS/EaYr7j5cTHE7m68l8LYTnbT88TBeOWhwbVmap&#10;R68tIV4u6jajLcx2zJEX71bXx1h19NoS4o00JU1ecIUR41M6paqvPkYy1SJTA4y1+4c//GXWML/8&#10;2z/c/fj/jJtoDgAAHdB0qJoYjCqmpdw5o2PIg4AyOIK6x3m/vZ1MhsJ/aHzhimieV8lYxeYihBCT&#10;t7ZwnMW71avH+WQovO3qXe7+Co6v57p4RN15v7qdzIdCeKtxqIB0OxtMHWu58Ts0HQ5Hr15bQojL&#10;7gxUFVxqP/VdvJu98h/fv2yhslOs+rCdryfilHNOx683p95ave3q3XTh2pvDeiJZcPmIaQtxfWMt&#10;Fh8fYnWqhaYGGOFwOAwGg+fn5+A3f/Dt/1QZ8Q++3YkxqSoAAEqaDlUTb4C5MUZ/BHs7uz20YkrH&#10;EUY0Eiq++81v/R+++PwzIU49dTrTUa7ELu9YxeZyNrldWs7CXUxHsU440zjTQcLMglcp+Tmtsxg5&#10;/hQt27YcJzy3yMys5XXevj5LLfUxDj2PHW5hnuncLi1n4Uxnbw/rSdBfbGzhbidCvuDSEdP44akT&#10;f/a/0NQAI/3q9xRfkOf9/78nxp3vAUAIMRgMDodD260AAJjte203AOgR8iCgDB7874wgUQ39PJw/&#10;buzg/UiWvdzsN7YQ7se9bEp5xyo2l/D4u/15Apa9WdpqIwYsy17uQ2WQk/V+eZygZS/3u9vXl3Nb&#10;hppr2Rv1bkkvWl1mqSfr/ebcxM1FC7MF23o4f1xaQjjT2fY42UPqwkkXXDZi2tyH1zeWEEn9qeaZ&#10;GgAAABDW0B/oBoOB/8O//vt/xj/t0r1xZFm6tGgSBi1mu01tpky1Y8WwHVgKzRehkh2mmWXs2L6d&#10;yNxFS4y8j1WoMeFQVTKYCbazwfRleY7h/EUzeYlyky/yd7/5bYtrQzJ3x3FsOzsSj+yrKMDc01rY&#10;H/3+7/g/GFTbGH38/39c/bFKBwB/ufr//qYXj/9fXV0ZtDUBAHqiUhVoSPM3Ff4D3U3OEb3VwM7W&#10;h0S1exQDKWNyK281HgwGs9XpIdpj/6hvXkULG41ZoupIFrndtZE49+9+81uV00gPtyM67Ndf/qXa&#10;YL1IVH1B3Q8AAMUQqgJNIxIC8uKo6bxm0quyc/EfIncWo4FvNHWKd8DpOE6x9jSf9DU8x7TZffeb&#10;3/r/VTUj+SYgUUXXjP/q336YNcwP//rfepOp+mW85KoAgDIIVYEmEAkBhdGVqtEiKZgkFIt/FPwz&#10;qQ/W8yiKY/n/lA+fOPHQLzM6OS2wpN/95rdO6LVPkY/S1l5aU+MLlfipkK6leBvSZh2fqXxZ5E3K&#10;XMC0f8rXleRnv8Q+bWoC6JoffPff//r/ygb44b/99x/34RVVAABU5fttNwDoFyKhHvLv29nu5bEa&#10;zaUeUeXNVdXHUhk+bZRQ15zD+Xo3X0uWQDYjxcHk/5T8vsK1JP9lsQLPzCaV/1Q+d8k5hBQVvfCD&#10;H//vfxJ/+hd/+7sJn/3w3/7p77/7QeNN0oBfrEr/qgCAAqhUBWpHEgQUxuEDTWSGbqRy+ov3/kzn&#10;4+idH/z4fz//0//567/8v0FXAD/84a//evXxuY+J6vOJEGJwqe2mAQDMQKUq0BziIaAwDh/N9aEi&#10;+7uU19z3J07tZP7Yh10XuPSDX//4b379479puxka8XPVwNXVVVstAQCYhVAVqBe3atAcgQKQSxCh&#10;fvH5Z6bEqVWFoR04UXDGAwAAQFUIVYGGcBcHAF1iSqLqS/wC4ovJR9IKIGIwGNDLKgAgE32qAjXi&#10;Jg0GoW9BHbAVgLpxlAHIRKIKAFChRaja4avbDi8aMoUTVdJVAAA0wRurAAAAUJ4WoWqXcFGuOTYQ&#10;AAAAAAAASiJUrV0fUrw+LGNelKkCAFTwHdoKilUBSAwGg7abAAAwAKFq9bgoBwAAMA6XcACEEM/P&#10;z0KIQUzb7QIAaIdQtQlco/cNZaoAAE2kfQ3x9cTlGYA0fq4a/kFQvgoAiCFUrQWX6QAAAMbhEq5y&#10;rFIY6vn52U9Ugx8EuSoA4BKhakO4oOyP1stU2dkAAFDBNyYARUG0Sq4KAAgQqtaFFyCAJysBANAc&#10;F2wA1JGrAgDCCFVrxEV5DxGkAgAAAF0Vfo1V220BALSMULVRxKz9QboKE3GOAtBDFKsCyCXcFQDp&#10;KgD02ffbbkDH+RflhGs9wbaGoThTAd1GPlhAkKtyboS5rq6uwi+vR7WCdXt1ddVuSwAAbSFUbRrh&#10;RVe1/n4qoF2c3AA9JR6VxKwRiWcw/5+c2WCow+FABWVjglV9OBzabQkAoEk8/l87nikDAAARXAyY&#10;wt9SbCwAacLlwATZANArhKpABShTBYAAcSFMJNlvv/r6G/ZqABLPJ4J3WAFAnxCqNoFiVQAG4ewE&#10;oJ/kRamUrALIRCe2ANAr9KkKlEWZKrok6EMw/E8A6Al5P6r0sgog0/Pz89XV1WAwoH9VAOg8KlUb&#10;QrEqAM2Fz0j+s66UZQGdxEvtM1GyCqCMoB+AthsCAKgXlarN4dXYnaR5mWoH9roOLIIR0gpUKVwF&#10;0E+UrAIoj3pVAOg2QtU2kRYB0Er4LwTh36T9HgC6LXiuKC1apewXQCK/WJV+AACg2whVGxVPUclV&#10;jaZ5mSr0YdyRHklRI4WrgnQVQG+EC/bjZzxKVgFI0L8qAHQboSoAIJW8W4DEjwCgeyThKYkqAIkg&#10;VxVCEK0CQMcQqjaNYtXOoEwV/SGJUCMfcSwA6CoSVQDF+LmqOL26imgVADqDUBUAoEo9XRXUrgLo&#10;EBJVAGUEXay23RAAQJUIVVtAsWrHsO3QQ6SrAPqDRBVAJehiFQA6RpdQtW+pYt+Wt3vYfICPdBVA&#10;t5GoAqhQrbmq4mT9XgjCCHkBoBhdQlWYHrMa1P5qm2rKUgN1I10F0BN89QPQSjgkzQxMgwHokQAA&#10;yiNUbQ2dAKA+7EtoEekqgA7j6xVASVUVq4bzUz8hjfNnFG9AvDGCelUAyI9QFQBQi1zpqiBgBQAA&#10;yCMtS40P4FekJg7v56qVtw0A+oBQtU0UqxqKbQTkopKuJn4Ks/AVZgT/QGMzAUCLms8x5fEr9aoA&#10;UAyhKlAc8QGQi/zxfzoHAAAA/VGmB4D4Q/0lBV2s1vQSLQDoJELVllGsCqCH5I//J37aH3wLAPqI&#10;HIwcmwCqUlXPqnXQs1UAoCFC1faRqwLoLfnj/5wGAaADuLIFEmn40H24XlWcWhWuitWknRXSav0D&#10;MA6hKpAPdwVATXj8H71F5AQA/VSsc1U/B8x8S1VhQavinQwULmKV9FdQU6CZOMfwvCrvQgFADxGq&#10;aoFiVROxgYCaRNJVDjQA+lDploSzFgB1GtarilDJqrhMb4MuC3I1OEiBG349VzDTtJg4Upnr02cr&#10;ANAfoSoAQFP+n5fabgWAnoqffxTT0vpOXMS1QCflfUmUn2n6WWEDDYsLIshIRhnpLiD8T39S8QkW&#10;7lhWnurGZxqJdMMtCX4OB69EqwBUEKrqgmJVAEBn8BWmgrWkocS35+VV3zYtFteyjwFGyPXqqqBW&#10;tGFpMWtiHahKC8OFuqLSKDPe1KBqVT4K0SoAdYSqQA7c/QIA0D2KXTkrZpr1XSoUmzIdVYf16gEI&#10;P3eru5gRFcpMGCMxZQPFqoqCOtBwLhn+VGVckT/KzJssq6yuxEUAgESEqhqhWNUgbBcAAIxWrChV&#10;ZciaYrvylbOdSVfLrOFcy36+3pvNCs8RKCxStRp+pF3DyC/xgfq840aqRBPrdoMgNTJWWj+wxdRX&#10;QgugSwhV9UKuCgAAUB/1YLHwu/Jqumwr/+x/PF0V5gSsJrYZKCAeL8Z7JhVVhIZ6Ci++v8jh92LF&#10;B4v/s8I1o21+DUAfhKoAAAC9UDglNJ16HhcZUqtHxSt89j/8s87lq3UHqZLt68+O4ga0KP7C+q4G&#10;qYni6WqLKFMFkIZQVTsUq2or2ApsDgAA9Fegp9Tufb9nVqfq1jmA4uaoJO+WT797OwOMU+3z7IaK&#10;99ba/KpQfHsYgB4iVAUAAECVEgOvZiKqApFcT7KzzOrUdtNVlZnm3WqVBKO6FSyjh3obpwZqerof&#10;AMojVNURxaoAgEyZD64ClVNMlxL3wFpzzLxFqT0/RuT5aQPpanxHSptFW/E3194AfMEbqyhWBRBH&#10;qAoAgBkiMUQlD8aWjwyo4eqGMmmposRKyTLTpCi1PHnnAMVebJW2LxXu2VY+uwZ89fU3YjZruxUA&#10;AEA7hKqaolhVN+Z2qNqBPacDiyC6shRomHqKGqE+ZDXx65c/Ov7w7S8Up4a6SbZsY8/mS6KxMgFr&#10;Hc+JQ945QNr2ypyUOg03GV/cAABAjlBVX+SqANA3Qayg8pb2SqKxauJXP0v98kfiyx/xPVWHAuXA&#10;DWyFtD0wMfSU/IVAJWBVSdw0TOUMpdg5QDFpOzObDIC2gpdlAUAEoSoAQF/BH5M6+Vcl9V4FE4fP&#10;7LYyUeF1WOCZ38KVth2Wt4DU19iqy5XexlslqSGN/CbzTfSSYVSmU5NOnogk8j7+r7L/mLX2+rbF&#10;AQBALoSqWqNYFYWxqwBaKVBVmjdyVRxGnnpU1WNm4qTqC3x1ULJP0pqWPW+JayXNUPkCUglPNQlS&#10;I/r59ar4+H8nV0u4+BoAACBMo1C1nxepXdLhLWhuh6oAWlEsD22mrrNAlwLqo5ccV88ytwbe4FRh&#10;MyKM+M5SrE6t7030Eh2+timMtQEAAODTKFRFIopV61BmHap0dAigVyqJUBXHqluB3DP4m1PeSRWY&#10;e+KMik2njqlVONMGmqEnxW5Ym8SVGL76+hsxm7XdCgAAoB1CVSBD+MYpsXOxyEcAuq3w4a9JQlSS&#10;Ys+YIk90mGtVVBW8Fph1+dlVONM+YEUBAABAZ4SqBqAgoi2SolSVvgLZZIDpCnSEKhm3b+eEastF&#10;c02wwlVdoJSVr2zRuUsXilUBAIPB4HA4tN0KAHohVAWSxW+W5L25EbMCpit5zHajELUVhXPqMlNT&#10;nCDbETAX2TcAAKgVoSoQFS9QPd54f/mji3+eqL/KmcwF0Ee1EWre0TsjyCwaCC+qzV7VJwgIilUB&#10;oPcoUwUQR6gKXEgtUD0lqoG0/lUl91eZHQ5ybwbUpPzhxh9FTMGmAQAAANAAQlXgLDFRjb/YOjKM&#10;PCpVz1jj48pHRyt4I43+ynSEKpkOmxLIpXuFnBSrAkCf0acqgDhCVUCI9Ef+g98UfkFKrpxUJWZV&#10;n1rP5U0/FZUsb5S8/QzFVPUUf+afTwAAMM7hcBgMBs/Pz203BDDb8/Pz1dUVuSqACEJVI1EZUS1J&#10;gWp5JXtWzWyGPDoMPi2cMDa/m6U11dAS0cRmVFVK2U9lCkgT1rzfs8e3vyg2QQC9QrEqAPSWn6u2&#10;3QoAeiFUNQOX7PWJrNgGCgkLdxegMrXK1VTvKaHPfl7JsicuDklrhPqqznsmjE451jkygJpw3QIA&#10;6B6KVQGEEaqivxIf+W/+DlDzt1cZfUtcMhWVLLv6rqIelRqatNYXPRcYLLUQFQAqQrEqAPQWxaoA&#10;IghV0V/1PfJfRoFuVSufoybKL7gOi1YyKq01aW0yD60Jhag6CBIloiWwDwAAAKA/CFUB3d8d1MkH&#10;/FVmqu0WKeyLzz/zf7BtO/jld7/5rf9DHUmrXK41HDTeFzS78BQi0wl/6jhOZLB4Hx3+OvT/7/zL&#10;P6s3w/6TP0/47emX/gQLLF1h4QVvcr4ACqNYFQD6jB4AAAQIVdF33AU1vPiRl633R2Kk6P/ej9Lq&#10;qGmtSrzxQbOFWp4bzpEj03EcJ/KpbdvnnPTbX0QT1S9/FAlG7T/5c8VcNTlRTWpVM/lmZMU2Nl+g&#10;bj38biVXBYCeIFEFECBUBYDaffH5Z0J429XD/ZPjukIIISzLvntcT4ZCGqXp8Pj/KfH0VuPRQiz3&#10;u/nwcnT5rH/+s5/atp2w+Dd3t/PJMJi+t5q9+/h2t54EY377i/DEj7MLEtX48JkLckpUvdV4tHAT&#10;B9kcckywpGOimn9BALSOCBUAemswGAiiVQBCCEJVAKjbF59/lhDjua4zHb3YGz9M83PVtGrWgJ+9&#10;RnoPyBxLCBGvBg1PJxzpqkwtMnq8hbHBYsvvuo47dZ7OEa334clx37wNBvj2F/Hy1fA/o8OnVKHm&#10;6hkgLK2zAkknBur9G4TFFwSmI27rCToBAIAeCt5VRScAAIQQ32u7AQDQZV98/pkQ29lo4Qph2Zv9&#10;/uDb75e2JVxnOtuGh8yeWvyBcZVmpD19H5mIdGrD+e5wOGWgmZO6+Of2YeEKYS03p8U/7DdLSwh3&#10;8bBNno68wQnDpzzXn/68v705xGWUi0r6cJB8JBlRfRYAAADQwfPz8/PzsziVrALoM0JV9BGFJGiG&#10;H5B5q3tHCGu5360nw1MkORzO149LSwjnfuUFI3jb2XhwNJ5tjx94q/FgMD4P5q3Gg/gvTumst52N&#10;g4kMxrPIYOPVdrs6DXD+NIgFQ00Yz1bb0JSjzbgY9NzahFjQ+/QihLV8nE+CRHY4me82thDO+60/&#10;5dHCFcKZhuYgX5D48GntUexHNSp5W5zXtr8VBoPQR7IV4q0SJpeyIIDh+vMlG3/vouKbGAEAANAB&#10;hKrotf7c+KE93ocnVwj7Ll7iOZw/7vfn2s/tbDyaOsEz8q4zHfk52/D6xhLu04dT5rb/6Aoh3I/7&#10;8Bys1yPhP2Y/PfVb6k9lMZqFq0HdxXS6OA0Q/fQ4+nncaXLXo/FBz60VIparDl+9EeEFOJqs02tD&#10;sxckT3ty56qp2+Lk5f6dv2qs16NhZgO81Xi0uJycbFkMFARJJEoAAKAnePwfAKEqANTiFCzuP7pC&#10;2G+D7PC73/w26GdzGFSuCm9177hC2Kcn5Pf+4/HvVt4pVT2FqNv3jhAQniwZAAAgAElEQVTiWOR5&#10;moN1cz0MAtzQU/ZLKzTg0enz/dISF59ePqXvP6GfzFu9W7jCOrd2s7QkD/NP1hvbchejwWA8ns1W&#10;2613ka8O5zu/Mfbm2MGAfEEShs/XHiH84tBLQc4p2xZHriuW+8Mh6A9B2gA/9b6cnPN+m7QgAAxD&#10;sSoA9JDfrSoAEKpm+/nPfur/13ZDAHTXKUVcn56QH/qPx/v1ncNXb4JI0fv0Iqzl0hbi5ZMnhB+y&#10;+pmq3+3pYT0S3na7Ws1mSS+5P89jOL+76Lh0+94JP6U/nMwfU2JVPyVcPp5b6w8bjW/Pr2marHf7&#10;/WZpC+E4i+l0NIo+VH9JZUGKtEeJfFscXZYeKzTAfbl/WK22nndaOHn3rQAAANAXZaoAhBDfb7sB&#10;ugs/Hh7PVXlyHEAxie+RD9WzCiHE5K0tnJfQj588MRnuP7rizd38rb1wPu6FGG7fO8JaXh/DPG+V&#10;kT/63QQcjV6HQlO/59Ob61BWOLy+sZKm5ndAsBgNFtFPPnliklJwORxO5uvJfC2E8Lzth4f7J2c6&#10;elnukys0MxekbHvsjTTXTN8WQojIasxswPzOXkwd13FdZ7EQQlj28u52nraiAJjFL00NXxPGfwMA&#10;6AzKVAEEqFSViV8iR/4LilgbqGaNPE2m58NlerYKaMWpSHP0OuEJ/OAdVrPxbJVarxkyeWv7lZLb&#10;946w307E6LVfB+l9ehHizSs/n9vORgtXCMu2l8vNZrPfHzZ2xoTrlfIu++FwMl/vHpdWQk+rQggN&#10;F6Skyfqw3yztU4TtOou0XlWD2l4AAADoxk9UKVMF4NMrVNUqklMpMciMWZtoKGAgrQ72AvK0f3h9&#10;Ywnh3J865Pzi889OUeP2YeG4zkdxqliMRK+nzlOFEH42637cbz+9+FWSw+sbS7x82n54coOqSu/T&#10;ixD25rBbr+fzyWQyHHqfXoSqhNdJ+Q/Cx41eH/sBjbqoOg0WczZIfLe9P8PgfVsheRdErT25yLZF&#10;oQYMJ/P17nA4HI7dIBTsmwCAjuhZFQD6gEQVQIReoaq21EPSFktZAejJ77rUXYzGs/MLmjxvNRtP&#10;HSGs5e1EBNHrNOhm1Fv5H58exx9e31jCub9/ck/9p756I9yn+1Cm6nPeB5PYzvxX1B87X80yeWv7&#10;72PyJ+BtV+9SHsD3GzMdn4tsve1qHH7XkxDnosvTdC9qcj1vO7t3Is/RXzRUYUFO/1Zrj6rMbZEy&#10;SmoDjqny8bPhcPTqtXW55IpbCAAAAACgC/pUTRbpSlXSraqQ9qwa/4iOWYH+maz3y5fRwnWmo0i9&#10;o705lTIO53f209S5HMRaPp4rHa9vrMXCdYV95/9q9NoSjusK+24SHiRhLsrtvF1azsJdTEexrkEj&#10;jr2ERoY8BsTx6a43tjN1nMXUiUw4vIBCCHcxGjwt97u54oIEw+drT4TzL/8shBDf/uKrr7/54vPP&#10;FLZFnLQB/nqNfRaKaM8L8sXnn5neAwC9SaKf6FkVALot6Ep1MBj4P1CyCoBK1QRpiapIet4/bzlq&#10;ux2zAq3r6RORw/luv1na1vm9UJZlb/YXr0qarHf7c7ebwrI3l+9wGr56I0ToDUp+QeVFnepw/rgJ&#10;T2G52W/slEfsU5sZTMCy/efUE03Wh4vWxporhAgVqx77FL1Y/mV4jOH8zp+a+3HvKSzI5fCq7ZH5&#10;8kfnPTNrWySQNWA430k+u1yQ1I5oddfTQxuA3jg1AajK8/Nz+Ifn5+cgXQXQW4Nm/roSnG7+9d//&#10;Uz5k63/SlySquSYS+U2u6cS75UpsT+vrKpGerYoIGmlEa7vHX+2mr3zF9hsakJ1sZ4PpyzJnOimE&#10;CL1wSZM14PzLP9t/8udpHx1/Oher5vDdb35b+TIaWqzKqTXQ5zXgX8P0efH1v1Trm0q2wh/9/u/4&#10;P5hYmDYYDIIwCECFgtpVE88MACrB4/9CXIaY5RNVUfqp/8hH/IG9JtzqwBR1xHYJvNV4tHDt5X7t&#10;Z6jedjZ1hLBfFU9URWONl/JjU0muCgB16MBfEAEAaYI/V/g1ZESrQA/1LlRV7BS18itglZg1cbC0&#10;X4YnwsV6LtzeoEmZkaK8olO9YrGC7PLYJetiFO75VLFf0suWBD8H56gWc9VzIaqatDUpWcPyla9D&#10;rAw0iSQR0MrhcKBYFajV8/Pz1dXVYNDQc8AA9NHlUDXvS6XCIzZwJ5A4i2IFrYWXFEAD/JAxHqtF&#10;AtPIYCqf+v8Mhkyb0f9r7/55G8fSfI8/Ggx6Mb3voDclPYDhASowJqCCikVP4MjRLNwRFS3EpLIK&#10;nTmRMJEYtbEdOaqgS4w7EIOBgwbWMDAW09vv4PbidqIbHJE64j+R+kNS1PeDCmyROjokZZX003PO&#10;ibcm9tdbWC3QNF/I8N71AhERsSzn89N0kK5TzQuCE33WX0s9zxMRx0nO0aonnnoZabqqNL4lvkti&#10;/8QtkhWnJnbLy1s9z9OD4LwznCjIlfwTkt6avgrp2wGcHAJlADhP6nsLSlaBc9ORUPUgqWLcSINv&#10;hYsLWvM6VjKfLWgBwLGVDMuKd8tMWsu3kN6UusUYTeej6c53X0vMTy0fP8i2otHE1rxItPwOJR8o&#10;T97RVTrDezYIAACAU0G0Cpyb0wtVD5uf7tNIPQrKUYtT4PJJa8kOAOiw8tMUlJGZqOJ8UKwHxPhz&#10;AIBzQ7QKnI9Wh6qHij4rjak/LfE6y3mbytxYbIcc9iAra3XmGgGnouQ0BVuRqJ4twiMAAACFaBU4&#10;B20JVfUYbp9h+CdUglpJ8cfU/adnLdDU2TtIMgugqjha3W1MOokqgDPHtwsAgBjRKtBtDYSqB8w9&#10;O1yCutXW9+vF07Pups7Tez6XEmghElUAAADgIOJolVwV6Ji6Q9Wdv7rvaglqnfY/Xc1Wj3K5gTYj&#10;UQUAAADyvLy8ULIKdEzdoerWXCwvttM/qxOuNaXZM3+oSJfnD3BwJKoAkIcJAQAACrMBAB3T2Jyq&#10;W8NTxNJvxM/zrflBDjl+4p3nOQSOoTuJ6scP6lhIQAAAAHAkRKtAZzQw/F/9wIdVAOiA7iSqAA5B&#10;fSfRdC8axhczAICtiFaBDvhDzY+nKoB4lwkAHUCiioQ4UCNZAwAA2EqPVgGcnLpDVQBAN5CoAkBJ&#10;fM0AAMjz8vKi1rAiWgVOTmNzqqIkJlQ9IE4dcCgkqgAAAMChMBsAcIqoVAXQDMp2TheJKlCM1zfw&#10;HAAA7CCuWm26IwBKoVIVAFABFd8AAADA8ei5KlWrQJsRqgIAykokqpSpAkBJqnaVL6UAAGWo2QCE&#10;CQGAdiNUbTUmVAXQHiSqAAAAQJ3iuVbJVYEWYk5VAMB2JKooKZ5KkjklAQAADkJNCMBcq0DbEKri&#10;HFHwC1RCogoAVfG9QktwIQB0Q7yGFdEq0B6EqgCwi/P5kEaiCgAAALQB0SrQKoSq7cWEqgAad3aJ&#10;6scPDF0H9sdfUCZOC5qyXC6vr6+b7gWAg4mj1aY7Apy70wtVeT+K3RBJA1WdXaIKAAAAnAhKVoHG&#10;nV6oCgCoAYkqAOyJUgAAwFExGwDQLEJVAHXjQ2b7kagCAAAAJ4HZAICmEKq2FBOqAmgKiSr2FH9x&#10;wjcoQAJ/FACAI4lLVklXgdr8sekOAADai0QVAAAAOAkvLy/qB5WrLpfLRrsDdB+VqgCANb1MlUQV&#10;AAAAODkqXaVkFTg2QlUAwAqJKgAcFuP9AQCNYKJVoAYM/28jJlQ9Kk4mkIlEFQAAAOgSPVdlNgDg&#10;4AhVcRYIUoFiJKoAUA9Vu8rbEgBAPZhoFTgeQlUAOHckqgAAAEC3xROtkqsCh8KcqgBw1khUcQzx&#10;PJJMKAnwVwAAaA81IQBzrQIHQajaOkyoCqA2JKoZPn4gDQQAAEBXxWtYEa0CeyJUBYAzRaIKAI3g&#10;OxsAQOOIVoH9EaoCaAyfKhtEogoAAACcrevr6+vra2HpKmAPLFQFAGeHRBUA6qS+RGQ2JwBAU1R+&#10;mkCcCuyJULVdmFAVXUIVajuRqAIAAADnI7MilVH/wP4IVQFk2z8SLfg+gLy1KSSqAI6NqV0AAGib&#10;dFEqZarA/ghV0X2JFOlMKn+PGoniRJGoohEMfAbS+LsAANQjc+A/gIMgVAXaiEgUB0eiipqRGQEA&#10;ADSLpaiAoyJUbREmVO2SPVNRrjsOi0R1N8SCwM7480nghAAAGkGiChwPoSqQgUJRdAmJamUfP5B9&#10;YE8kaEB78PcI4Awx6h+oAaEqzk6ZwJS33egMElUAaCeSPtTs+vr65eWl6V4AOLo4TqVGFTg2QlWc&#10;HT694HzwcR0AACgkqkDn6dWpJKpADf7QdAewwoSqx6MqQdI/A92WeA2hTBUAmsWbEDRouVwyFrgz&#10;rq+vuZpIiJ8Vy0jTPQLOApWqANBBJKqHwvjcg+A0AgCwPz1LZT6HBjUYar+8vOQ9OkEqUD9CVQDY&#10;UWtzIhLVA2CtqkNo7d8IcDyValH5GwFQUiJHWy6XvV6vqc6crd0G16srpfbXf95Br9eLy1F3awHA&#10;YRGqAkCnkKgCwG4OMjZfvQIXNEWKCmA36RyNYtV67DlRqX6XPcNQslSgbQhVW4EJVY9NrwShKgQd&#10;RqIK4DzVk4eW70nB2wymVQVQVeZwb4pVjypdGtxUTwC02UmGqoRiwKnjr/gYSFSPhKcrcFQnlIcC&#10;QM3iaI9Qrx57FqUCODcnGaoCwGn57ttv0jf++tvvB3yIoyaqzp//Gv/s/euf+9w9IW4t3qdM+zv3&#10;p6AnuzW4J/2JcdjnA1CPrSFmmZTz3PJQvqcBUFKZ2TOZAeBQyK8B7IBQFQCOKzNRVbcfKkerLVFV&#10;vx4wx1St6ftsbX/n/pRJVDcaPPJaVYknxgGfD0Al+6SZeX8gldo8oTz0GMhYAWQqk6gyA8BBEKcC&#10;2BmhavOYULUeTKuKRkTBWehPHh+evSAQERHLcj4/TQfGQXK0WhLVcNI3XRkv5iNjp7snD//u86fR&#10;wIj3CSfD+7fb+XRQssHS+6d6oo4kyNxltqzQ4J5WT4zqB3K6eOE9qmMEowfBdUdtmKwW3bDD8HN1&#10;F+pVd0CcCmBPhKoAcCxxcJaM8YLAs81XZzafDuJcNa+gNZbe7dfffv/u228cx9F3S/wqIolS0PTW&#10;jbuXLucs3VTq+IPAC2zveR3Rhl+fveDqtnQ3Su6/80D+dWvRD47jqLOd3rng8sWJed7FTR9I95Cp&#10;VbJzKsQZxkk7TB5a/IXiz78c4CGAIytTnZqgdu71eswDUNUOZxsAEghVAeCo/KHpBiKWM3v6NDAM&#10;EZEwnDzeu55nD2+X08H2OFVJ71byjmUG4G/bzRjNl6NtDWaPxPcf3UDEGs+eotrU0J/c227gPvqj&#10;zBLNksHu1v3zZwbYpSi1YBqHgrvkRbEF+1fsFxpTJgaqGhWRjeK0HKw4lGUVcfb2LJlU8wCQq5ZE&#10;gSqAQyFUBdCkDlexqSgtnDx4ItbmuHnDGE2f5NV0vYfJp0G0IfSH97a3GiDvzJ6mA0PS4+5V2aeV&#10;uOFqFRKG/vD+IRplL5Yzfprqu8l49lkeHtwg2Ni6Hhq/7oLljD9fPttRy6nh//quq8kMRLIi2vD9&#10;VcQax4mqiBiD0Xz21rO9L/50YEZ1rIHd8+Lj2nIgqf239qea7GuxPtuLywfTDUSc2WIaJ8WZHfju&#10;22/UIH832VzOgeCYDjs6uOoLV1df67C/+v8rJAwFGqeP2T9IySTzq5ZEgSqAAyJUbRgTqtaJaVVR&#10;m3gq1a/PgYjzOZ2XGaOnxY1hRLf7w34U4omIBJ5tvo4X85Fh3NxZrvv8NRypNhZvgYgEbwsRI34E&#10;686UrGH2nmvKhVaTGbi2nbt18+6B59oiIldZh5fYdd1bkSjHjOccMC6uRLz1AawMpsvlVEQk3NZ8&#10;1oFU70/OPbPkXovolteH+1V6emkmkt6MDiSOJvBsU+qcvfWUHXyGRF7z68c0l5n2eRNSx0h5AEcW&#10;V0rqM6iiBiSqAA6LUBUAjmfxFog4t3GApg8GXyeqEk4ePL3uUeVw7v3kZj5SqWoUovpfPBER8b74&#10;08Fg9QjW+MaIA1ytdnLSN914x5Vou3oIbevmKP3VCP3Mgwon926gF9P6k3vbzR3MP5jOnFfbNXuu&#10;ZTlXd7e3N+ZgfehijObLG73adsuBZOxfrT8iIp7d8zZvcdatFVwLtW8QyHixHGmXr6ADKvXerDxW&#10;x5I6kO5TQVKl/Y/VFdSFi1he2b8O8lCgE+LCUvUDMd+xMeQfwDEQqgJArTIm2YxSxHiQubEaHq/q&#10;Oy+u4hA1fH8Vazy+ct3X91AGhvhfvFWmGk17Goah7399//L27HmpUHT9GMbos+Pa62TR/+Lpo/SN&#10;wehp/GxmxaoqJRyvh8RH+ybi2/UCWYPpfPHJ//r48Ox5rue5IolB9ZvKHMgu/Slly7VQt22WHpfo&#10;QPD68Dh5v725GWxMTnsuEkV5pGxANtJSHB9zbraBXp2qAj495ksM4ScBPAgKVAEcyR+a7gAAdNAO&#10;yw1p9awiIoNbZ+PH1/dQVF3q1cXo1lETAKhM9e5mPeFnr2eapm27bmYQaV2a61/MS2v9i5r5NG5J&#10;RMS4udN2WFu8BSKBa/Y0phtEXdSOSFs/yjAGo+l8vlwul4vFbOxY4tlmf5Ix9r/UgezUH71rs2XC&#10;Rq1o/rUQkcRp3NYBY/TZEQkCz3Vt0+z1ev3hxM/tWPdVLVYFAByKSpSur68Zct4GKjxNRKjq15dI&#10;Mz3rHBJVAMdDqNokJlStn/55ns/2OD7z0hLxvvjaTXGZajgZlszXBreOBM9fQ/G/eOLcDsS8tMT7&#10;4qso9OpCJaH+0HQDEctxxuPZbLZYLGfOloaPSE9UN6l89WlsqWNKa9eB7G8wXaocWQk81zaHftae&#10;O2TxAACUp75IFKLVRiXSUv1L2fTW8lilKhOJKoCjIlQFgONR1Z7eQ1SSqQ389x9dL/DeJKoN3Yxe&#10;48lTRURls8Hbwn9/VVWSxs2dJa/v/tfnIK6qDN9fRZzZcj6djkaDwcAwwvfX8h29uJJEyKkGwqeZ&#10;l1ZWqedyubF8fbQ2lD/s9XoZJanqAd8W6farHki5/lRSdC126oAxGE3XZbrpR+g+vsQCdIkv0X/6&#10;8QfG/qNORKuNe8m3W4N7BrJdRaIK4NjaG6r+9OMPBf+a7h0AlLIa/O2a/aEfRsliGE6GfdsTscaf&#10;BhJHr/YwKlsNJ2pzNBzfuLmzxHt4eA5WNxkXVxI8P2iZquJ9iZvwh/duIIWD4HWDW0ckcO9XpbOh&#10;P7nPWadKdcbur4tsQ3/S7/V6mdWXUbsbNblh6A8fvMQ4+o2OljiQ6Pdq/dlm67XIuUtuB1ap8mqb&#10;YZgXl9bmka8PLDnZbkcRsAJAGxCttlz5i0KimolEFUAN6l6oqvznqOJR8Hwew870JVMSy6cARzCY&#10;Lsavpht4tplacD4qZTRGn51n29vcxRo/rSsdb+4s1w0CcT6rm8xLS7wgEOfzQN8l41FK9/PT2PLc&#10;wLVNd8ueqzWuEnuuAuJ0u9OZ49me59peomH9AEXNSvo8XsxHJQ8k3r9afxKiilqR1ZQFW6/FWrTm&#10;WGEH1HlNbdMi2vWBiMh3337DJADoAKJztM7HD7zly6Qip16vxxpWrXKQRLWgkc5faxJVAPWou1L1&#10;b3//vuS/mjtWPyZUBbptHY0Zo/liNnas9bJPluXMFhtrIw2m88V62k2xnNliY/S6cXEloq2gtFpF&#10;Sq9TNUZPM72F8Wwxc3KG2GcxRvPFugHLUePUMw2my43eprorIuu8MppTdOP4x/o9jNFn1VrwtghL&#10;HMjm/mX7U9a2a5F5l/wOGKN5wbbNA+k0UjYAaK24ZLXpjkCk+oUomZCqq3wO15pEFUBtevW81sTT&#10;Zv+f//v/DtJgB/JHQtUG6aea096U+Myf9CUo7vyJj+b2hz37dVw5nUzVfjbP+9c/83qi91Yqdljl&#10;5ge/yh2uVO3GX/3Ozu2oVYZ+VodcHnOqNuPnX3Z+Qv7Hv/+b+qHbMU38ka3zZYwtFyeeW59vW8tU&#10;l8tlr5fxkb/DMwaQqAKoU3vnVAWAU3eQdKymiC1Us4BO1tOCDm1P5Opi13pPEUlFlo1QfWhDTxA7&#10;z6rV8zxqpJ1bvI4Tos+y2nRfzsJ1DrV1/1hQJaqixeX6pj0bb6H47HXy6AC0E6EqzpH+yZZPuTiq&#10;X3/7vSAVVVvzdii+r+4AieFqgSbX7CmmtpBWWd6//pnuSYNpZmZ/sv38i/rnedkzuebdLoWpd94V&#10;LH9lAXQeZapom0q5al4syOJXxfT4Lx6Vr/8sWUlopq2zqaodepvSu526xPkEgHrUvVAVFMb+A2cl&#10;PU48kakldkhs9Tzvb3//Pt6qgkI1UD0ODfUb41viXxM/qx82h7obo/lChveuF4iIiGU5n5+mg0Sd&#10;at7Q/uLsMt23ra0ldo5vWd3l518cZz3jq0o807ckH+7nX/TdNvbREo1Eb+NO6teo+PIldsi749Zn&#10;RfewNiAAnARV4bh16ariqkDVgnR0jPnOMgtR835W6WfBGS75oC8vL/q1uL6+7tjwfwpUATSFUBUA&#10;arI1MiveQW2Na5oyc8zEjfqvBTWkUYBojKbz0TT70fcqQf35F4kyzTyJremdN275+GHj0dMnJL/s&#10;a71bYWlY3tH9+tvvebFgmctX9V4dRsAKAG0WjxzPVGaIelxuSbQaK5/96cWq6UlRd5j9Vt8zzli7&#10;cWlIVAE0iFAVAFotsa7aMUaJFqzjtNohf/B7KR0Y2frxAwkgAODcFBSrlsyw9Gj11MO7g6iU/RVM&#10;ilpwMgsG9Sc2FUfnJ4FEFUCzCFVxpvQiKQqm0CmFBaF5EkPjY6qOMj1dSRdyUjSB11sAOBXFiVvm&#10;mvLFTRXkqomwr3vx686zl8ZXocw5KX6UdH0xiSoA7IlQtQFMqAqgpGSZqmzPTPd5MYmHon/37Tdn&#10;OywdtSFg7TwucVr6hKwWzOSbKrSPvpxRItGLx4+XF+eqspkPZiZ93RiWrugnarf4r9IUt2Vu17PU&#10;0z3JJKoA2qDuUFVfkWMf6XKqE5Lu/EkfzunST/uRLgGxVIFufNiu+ShqeyCeugW68dQFAGCr4sk3&#10;KxWrSmqW1cTtBbsR/BXnqgWPos/NKqnqY04sAOzpD013AACQLVGmSorXsI8fVsXC2M+qLg8A0Hpx&#10;dKXEAevOg9n11mLFu+3/iI1QfS44wKriU1GwNdbblDjVL5GDdKx+JKoA2oNQFUDDSFi2IlEFgE5S&#10;//397e/f7zYdNnBUmaFnImatrRuyx7SkNYsj4IOfn8zzkPhVpagSJaeJFk59ElUhUQXQMg2FqqE/&#10;7K++N+v3h37YTC+28oe93tBvuhcbQn/Sj05dr2WnLvSHcd/6w0mbugacHoJUnAO+UwGAk9NInnUq&#10;uaoeOh+jfb10N6+AV49T1Q/68P9j9Ko2JKoA2qaRUNUfmrYXrH4JAs82W5ZciohIOOnbXtOdSPCH&#10;pu0G0amTwLPNfkvCy3DSN20v7lvguWbbAmngNJGuthBR4J44gThPma/nFKvihNRWnZr36NLuqQBq&#10;jvzSUyio8FSfpSE+V2rTSVeqkqgCaKEGQtVw8uCJWOPZYrlcLhezsSXiPbQkGlwJ/WHfdIPtO9Zq&#10;88ytTl3gPrYhuvQf3WDdteVi5lgi3pc2dA04QQSpANB5P/34g3z80HQvgFPS5qkAaov8ysy9kFkw&#10;G08LcOweHgOJKoB2qj9UDb8+B2KNn0YDQ0TEGIyexpYEz19bk6r6w55pe+LMxkdZD35niTMXnTp5&#10;fW/BqRtMl8vlPOqaGINPd23pGnDKSFfbhbWqjoCqVQBAJa3NVRuP/DJXAEvPitvmat9MJKoAWuuP&#10;tT/i4i0QcS6M9S3GxZWI97YQMfLvVqdLZ7aYDgzxh033ZIMxmi9HGbdfXbTkvGnCVeXqTfu6BrQe&#10;QSrOgcpSeaqjWd99+036xl9/+73WTnz8oP4WVl8wlK5ddf781/hn71//rPqw+t0TVGtV29+5PwU9&#10;2a3BPenPirqfDChtuVz2er3r6+uW1F2eREaZqFptz9krRqIKoM1qr1QN319FrEtTv828bFVR42A0&#10;HZxEFhhO7t1AnNtB0x3RhZN+r9czbc8az+ajkziPQFsROQHA8WQmqgW3t0oiiCyTS5bf3/nzX6u2&#10;v3N/Su5Z9QB3lrj6J/FkOFuJJZsa7En7U7/0dAFt7q2u/ecWwJlrZKEqHEDoD003EGc2bVWmKou3&#10;wLIsEQlcuy2LaAEn5CSCVBZUEQatHxQnE/X77ttvREJ/Muz3eyv9/tAPta0HVvTyHk0tUvLVNUoY&#10;w0m/16v+biu+e/LwJ/5GU+Fk2C+16OiqwdL7p3qy+k4+S62rnq6ue/UDQVP0rLDZXPVEU7+WF9iS&#10;qAJov/qH/2N/oT+8t71ArPGiZZGqyGC6HIio0Nd27yc3lKuifbbGN22INU8iXT1H0UDdpvvRBcwA&#10;gKZ89+03Ek6Sa5IGgWebr85sPh2ofX797fet6aoaHp4eMJ6+o+NszNXved7GLVG8qG7UR7vvWfWZ&#10;GDivBbKbxx8EXmB7z+NF9M4t/PrsBVe329qPldx/54H8ea0VPEpy05//KtqI/ryLmz4QtJwK3dR4&#10;dnXLy8tLbWPbW55LFmjbFAoJJKoATkLtoapxcSXyunlbeppV5Fu9CbbWb3pbyRh8Glue+/w1HLW5&#10;mzg5Byln+8efgoKt//W/1v4PsRsCJgA4tu++/UZEjfcRy5k9fRoYhohIGE4e713Ps4e3S/WddZl6&#10;1fQ+JatcExlrcuuf/5odC27YmG4/b8+4qQ3+oxuIWONZvABq6E/ubTdwH/1R5lf2h5phILs/IiLO&#10;bFm5WKDgUfLuUjIuT+xfsV9oQBytSpTH6RnrkR701IM/lavqt9Rw0so49RML4HzUP/zfvLQkeP6q&#10;DS/KmmYV2fxhz3QDy5m1LFFVo7YYKYU9/PTjD2X+/eNPwf7/mg815IIAABX3SURBVD7W7UhXcW6Y&#10;AQD1UFFaOHnwRKzxYj5dJaoiYhij6dPYEvEetAH1oT9cD5CPpwdIjrtX74OSN0Tvi0JfG2Xf6w8T&#10;u/Unvj+JdlhvjSc21brQH058reXU8H9913Vv1wnjerj9+6uINY4TVRExBqP5zBHxvviqZdMNRDxb&#10;e4TiA0nvv7U/1WRfi/XZjuYQ0DbldEBN/jDJaC7nQHA6lpvUjUctJu1A8HetEW2y2gb7I504sQDO&#10;Qf3D/42LKxHPvZ9cPI0GhoT+8J514kvyh7bXzhJV4+bOcgPPHt4u1Cpfqylfua4o7SSyzqMiSMUZ&#10;YgYANCH8+hyIOJ/Tb6eM0dPixohzVn/Yt731f06BZ5uv48V8ZBg3d5arDcdZvAUiErwtRIz4Eaw7&#10;U7KG2XuuKRdaTWbg2nbu1s27B55ri4hcZR7W5q7r3opE9aHxYHn1djw1nmgwXS6nIiIZYeL2A6ne&#10;n5x7Zsm9FtEtrw/3art1aRpbO5A4msCzTdmhUBatp88McNjSy9Md9Z+gV/jGv+48M0D6tJRvQb8v&#10;iSqAU9HAQlWD6cwRCVzb7Kll4nPe1yJBlVVI4JpNTuGfwxh9diwRz151zrQ9VQHBdQWqImM6FRRX&#10;AqclGvGt5p26jQO0X3/7PR7fvU5UJZw8eIGIM1uokrfF2BIJ3PtJqL5NViGqiIj/xRORVZFn9AjW&#10;3Y0RB7hRG6tW4h1Xou2LsSUbW+NR+ovlcrlczMa589OEk3s3EGvd29nYksB9zHmTOJjOHCtwzV6v&#10;3x8OJ74fbuSoxmiuOuPMlsv5aOuBZOxfrT8iqjg05y1u0bVYCQIZL5bL1cNv6YBKvTeb8774WQeC&#10;Ljhg6aVe0Skdyv4Stb2y00nL3LlMC3qRbKIbANByDYSqIoPpYubEbwotZ9a+5ZZaSL2Zba/BdL4Y&#10;x5fVat8UBUCbEaSekmidbgAFTv5bhyhFnEYj5A01PF5NYqVKPVWkGL6/ijUeOyKv76GICllVpirG&#10;aL5cLqemhL4/mQyHydWxRPTHMEafN2Za9b94+ih9YzB6yolVVUo4flr3Vu2bjG/X60QNpvPFYjZ2&#10;RDzPtW3TTA6q31TmQHbpTynF12Jls0SjRAeC14fHycQPw+jg+DjSZfvnqungr/PZX6WTlj45Jadf&#10;0O+4b48BoHaNhKoixmA6j15r59NBS6O3wbRNb7DU+70sLepifFnn7b2sQKuRruLcxNHbyWdwJZzD&#10;MbbZDssNafWsIiKDW2fjRxWiLt4CuboY3Tqr2lUtU5XVhJ+madq263peRhC5sa6AeamFpmrm0zt9&#10;KiXj5i4zVV28BanRTKYbxDlvJsMYjKbz+XK5XC4Ws7FjiWebuROJbj2QffvjzArf4uZfCxFJLc9Q&#10;3AGVXgeB57pRnDzJzZPRFfvkqmcb/O15vCXP2LmdVQBd0lCoCgCIxEEqiSoAHJ95mRqBH68FH06G&#10;JfO1wa2jKiX9L544twMxL1UdZPj+KnJ1oZJQNce8WI4zHs9ms8ViOXO2NHxcOYtEqXz1aZxcTjbW&#10;ugPZ02C6VDmyEniubWZPqLVDFo/WinPVtKa71mp7np/lcploQT/zJKoAThqhKoDGULSFU8dzGDhB&#10;qtrTe4hKMuNEVcR/dL3Ae5OoNjQxWj2aPFVEVDYbvC3891dVJWnc3Fny+u5/fQ7iqsrw/VXEmS3n&#10;0+loNBgMDCN8fy3f0YurxBD33NmgzEsrq9QzMS9olKj6w17m2vbqAaOpYnVVD6RcfyopuhY7dcAY&#10;rIZYraZB2HFuApwYvXZSH6WeF63qo/7r7Gd7lDzwggWp1CpYiQhbP/kAcLoIVQGgSZSpniSmVT0O&#10;QmrUYzX42zX7w/UCTWE4GfbVOpufBhJHr3Y8zWg4UZuj4fjGzZ0l3sPDcxDNn3pxJcHzg5apKt6X&#10;uAl/eO8GUjwoXzO4ddR6TKqB0J/c58xkqjpj99dFtqE/6SeXM40mVI3a3ajJDUN/+OAlxtFvdLTE&#10;gUS/l+tPWVuvRc5dcjuwSpVX2wzDvLi0No98fWBa5o7uSMR5erSq79a9BakOJa/CV021kd5fRa56&#10;nH3sHgJAPRoOVTNfc9ujzd2jb8CR/ONPAbEOUCeyVNRuMFXrx3tqRs1er9czTVctMB+VMhqjz44l&#10;4tmmNiOnNX5aVzre3FkSBEE81t+8VL+vM9UoDYyasLfNRZrs5ye1zL1qwLTzF4eKgmI7Ph7bDaKA&#10;OOP4Z85qzPt6xlHT9oKNAxQ1K2l/EpY+kGj/iv1J8P71z/hffHSF12LjvttPyODT2Epv0yPa+EBE&#10;yFXPRmauSjWlop8WvXRXj1ZfXl4K6lUVzieAjmkyVG159Nbm7tE3oBsoUwWAOq3nxzRG88Vs7Fjr&#10;ZZ8sy5ktNtZGGkzni/W0m2I5s8XG6HXj4kpEW0FptYqUXqdqjJ5megvj2WLm5Ayxz2KM5ot1A5aj&#10;xqlnGkyXG71NdVdEtGLV1ZyiG8c/1u+xCjJFgrdFWOJANvcv25+ytl2LzLvkd8AYzQu2bR4Izome&#10;qzLRaiwdg6pb8ip8dXw2BNBtvXq+KYpfTPWHUze29quqNnePvp2KnRc32FoTsVvLiWYTjRRvrdRy&#10;gucVTXymitT+8afc8pv/+c8f4p//8t/fV9q6m//6X0tFnAXn5CDX6HRD1Z9+/EE+fmi6F436+ZcT&#10;vXbtpJ/Gbp/Sbh9dgipAbtvxnnjVoT/s2a/jyulklKWK5K5VVSvVn7ye6L0t2G2HlneW+VkGXcXl&#10;Tuv1enEVanp1KXXG1A5xHasep768vLAmFYBO+mPTHQCQVObz3nffflM1V003qzeSubU4DI05zpYV&#10;gB3Hyevt1jG/emaqftWT0+Kteyo4Ywe5RqebqEKnvhXgCu6J04jalH8ZL26kjnA2nPRNN3DGi6nK&#10;UEN/aHsizsXuiar6tdlcNe5P4z0BMpH9ZSooR1UR6vX1tZoB4Pr6Wo9ZAaDDCFWBdok/pKlPUomt&#10;luV8fpoOjNWe6pNhmbkIo9wznPRN92oWD29U983bWibg2NJhZ/z502hg7JICyzozDSd905VkZU7x&#10;1j1Fx5U8J7LtkEW7TLsdNU7Dxw+EgMDpKkhFC75ulD3GoOzCuLmz3MBzTc9d31hyXtJIIlFt3A79&#10;ycteCzLZ4ri2pkwc6KK8xDlRmiokqgDOA6EqauAPe7bnbMRSET0OO0o0Vko4Gd6/3c4z+lcPPRUt&#10;rvoMAs821+dSfSRQd8ksvdlaj/O3v39fsHX/z5OB59rem+qv3lrcMdV5x3Eccf7y398nKk8zbd0n&#10;cwdVwVpwX73EdWvtbbEg8GxT4qPO+/Cml6mmd9j6qb74A2H5UixiXwDnKf06mXg9TOxQZmt6559+&#10;/CHxf4rneeqWOPjLH5tvjOYLGd67q2Wh9K9WtQZz7l4QXxaMkS9uLXFLov9b99/ak7w+5+2m354u&#10;yE0fo+d56j/fgndNUvisAM5TmepdlatmLlfFBLUAuopQFZDw67MXXN0eoeWS61nnF7slougwnDze&#10;u55n9y9T2XNmfLY1U9uhUqOw+jLZYX94b3veF3862EysMx+3TKK6VV4jZaLYkqnupvTXBaujfph8&#10;GowMyT/JxZMJFKSxBW2W3yHdDaBZ8QwATAWAOm19ASzeITNpLdhHTUidyAR1qYDSGE3no2n2oxfc&#10;vYytO29tv/jX8v3Zc7et8XGevIvLf4vAwTGpAoBO+kPTHcCZM0bz5bL+0tS6qHRg67/S7RnGaDqf&#10;OSLB81e1IG046fd6/Ym2Om046fd6Q3/9uz/s93q9Xq/XH/qpVWyLt2qbN3YoHdgZg093lsjre8ne&#10;hpPMx1vTujvJXZI39If9uJnknqs++P6kn2pKJapbzkmZo55+Tla6ameyv3kmHcfJO/DVec65b3z2&#10;wonaPJwMN6+9OmM97bb8buxwnAAy/fTjDwX/mu4dTsbWac3bNq4fACSrKJUyVQAdRqUq6rdadmG2&#10;nA6Kh/yrgr/ViDdnFg94i+70dPF4b3uBWM74aToyxB/2bS+Q+PfspjbHzsWzYgZ2z7PGi/lI1Bya&#10;i8sH0w1EnNliOjAKWhA1fYCb0dHjGHwaW577/DUcbQ+jNyb9DDz7XpzSW+Pzud7BXC84XK68MfS/&#10;PgdijW/KnJDEDKXaEPqVt8d+dJol8FxTLjKmlEjNc5q1Z+DadvYOW85JGWHoP9qeiJXTp2DzTG45&#10;8C33FXl9uF89Ly9vPl0+e+5GXbD/xRNxbtPHlmyKetVdRNOqUlnZDYdKPIufCeSqKC9vNANxKgAA&#10;QBs0H6omJrRumzZ3r819yxclqottE5gWJnoiIm+PUZAZeO795cXdc7R/MkXbGkulaUGVaRS3sDUK&#10;PDjj4krEe1uIbIsq/Uc3ELHGs6fRwJDQn9zbbiByVWZrOHnwtFB5dZzu/eSm6Mx5di9ZWWONF6VK&#10;kcOvz4GWSYeTvuluTBwQeJ41XixHhkg4GZpu1rQCqpV1r7PaUeK0fNI33SDaoficlD1k9QCfR1EP&#10;7t2NI/Mn97brPvqjVY5bcODb7isiQSCrsyIi4Z3luvG8AxuZaommgKbtNgNAPWEoULfoa5tff/td&#10;TcxKlgqg5dS0qtfX16xSBeBMNB+q4pyo/MoaL7aWcm5P9ALPc2aL+cAI/aFpe64drAI3tevreyjq&#10;QYqzJGM0X95srO8eiiSDqqIWtkaBB7LLSrXh+6uINX4aqTNhDEZP4+c4Ad6ydRVOxpfKGM1nbz3b&#10;K1ciq3tbhGKUvEfw+vA4eb+9uRkYo/lytLnRmUVX3xjdOm7mwMjV3cIw9P2v71/enj0vyNhtfWDG&#10;6LPj2qumis9JWYliaFWsu74hanXjWZJ94KXuG6e3slooel3GrGeqpboBtMre01IDDTtgDTuJKoAT&#10;ks5Ve70e06oC6B7mVN1i2UpNn5Ud+UOVqJaYQjUz0dOnEpX1VmNw64hKwlQQdnNnJZtKZUmWeF82&#10;p55M0IKqEi0Erw+Pk4kfhmqS2KPWqVaweAtEri60062fnOKtIhIPG4+oM13ImW0+VxczJ/Bsc1h4&#10;slePPvrsiASB57q2aaq5TjemNLUuzfUv5qWVakEJJ/1ezzRN23bd7EQ1v6kS5yRlfciLmWOJWM7d&#10;xgQQi7dAJHDNnsZ0g/VMswUHvvW+yWNR/Y3+TvSx/2WaquJvf/9efv5ll3sCpR16Wmo0QBUdN92L&#10;k/Xxgzp7vOQCOBXpz6pUrQLoMEJV1MWzbU82Y9EtihO9zShJT8KMC32w9m5Zkt56cQtbo8DDU+WU&#10;ieNvKWMwnTmyLcJeGUyXi9nYiULMwHPLxbE6f2i6gYjlOOPxbDZbLJazypOi7soYTOczJ/Bcs5+/&#10;ilaWQxx43Il1qqpnqsCpiDM4wjh0z08//iAfPzTdCwA4LpWrxutTsVAVgA4jVEVtLGe2GFsSuI87&#10;pkVtdchELN967L//6AZi3am1n4yLK5HgbbHecfEWF2eal1YyPC69VURSWaj/ZctKxNsU9lbtMRhN&#10;58vlcrlYzMZOugvbhO+vIs5sOZ9OR6PBYGAY4ftr+buXOCdbqBA5cO/jWNW8tNIVvMvlcrlRsp19&#10;4OXuq0TLTMWp6mamWqUpVKDVkZEAAjgeilUBnBa9QPWkR1sCQAFCVdTF+TwdGGrYvF0ucjxMord/&#10;llSihX2jwLLCcDLs297mNJoi4n1ZRXjhpG+vT5PKMN37ob/D1ps7S8Szo63R5ijNLdtjf2h7ibra&#10;nN76w16v14/KfA3DvLi0dqvI9b7EnfaH924gpce4F5+TcqJYNfrywLi5s8Sz++sC5tCf9Hu9XvRn&#10;UHDgW++beRA3d5YEb4+bdao7NQUAaFj0zQ0Og/MJ1IUCVQDngFAV9VKD5bfGqgdK9OKmSmRJ+alb&#10;cQuHiwKzeHZvY9YB0/VWk81Ge6hZEbzV7ASmK05cMxvne569w1Zj9NmxRKKtasaDeObakh3umbYn&#10;WgZc1NvBp7ElgRs9Xs+0tYrcsqJnjhk/fLVFporPSdlGPo0t7Vm+miEieWTjTwNt95wD33bf/JPg&#10;eYmx/zs1BTSBGQDQDQdcpQoATks8AwDRKoBuI1RF3VZzbD4UTzq5W6KX21SJLClwzV7OTJiFLRwk&#10;CizLspzxbLG5DtZguojmHrCc8WL+6VI2t87Wm2cVt84X62kNxHJmZRYZS/dY73BRb43R5uPt9IDG&#10;6Gmm93k8W8ycxJwDhYrPSaFoAL6okux1rDqYLouOrPDAt9w3swPR6lrJaYkrNAUAaBtmAABwQjqw&#10;zDIAbNWr5zWu1+upH/SHi29ss3b+H9D+U7d53vxhz/acWRythZO+6QbWeDEfyaRvujJezEeGunn1&#10;82q/4b27qjS0nFm8pHpyx2T7/rBnv4434qKNpizn88by7CL+sG+rEtDF1Pya6Mb2FnK3xSlbeeu5&#10;U9stPrRT6fCh/Prb73mHXLCpBuqK7NOBqk9XVlxZ+/kXVY9GYdqhxGeye6e0e0dUQB3sWR2yLnHg&#10;e71mai8yvPDuKzqZlfzHv/+b+qGdHw0AAEAjCFVxFLzjVHYIVeUUYsrEcbW/wwdUkF16nve3v3/f&#10;1NkoiLnLpL07PFf5bL9GqHoEXc1VO3Y4xQhVCVXbiFAVAAAcSJPD/3lTAuzs199+V//K7Lnz1rzH&#10;rXSX3R6oQX/57+93u2PVD2nlL+L+Dvs0AADUKlpeiRkAAAAA2uOPzT48uSqQVjyOO5F/Fez862+/&#10;qzKZzH3idoq3xrcX5G4lO1y8m+d5//hTICL/858/6LeriFPdqMed8W5/+e/vE1v1FuKtJZuKf/iv&#10;/7Ucx8k8kPSx6JsS9aqZBaRlLqK+T/HVKWitoM+ZPQFwbGdVuXnOS42dz1UGAAA4Ww2HqgDyVEq7&#10;jleyWr4bJfdM75b45JlZKJq+Ub8lsbXSr3mPKCWOSOWn8a/rMqKs+25tbWtsfey7AK0Sh49nlUIC&#10;W62iaiYBAAAAaBqhKgBUpuen8S2EPgCATAeIQT9+4D8aAACAVql7oSoAAAAAOEXMXQYAAGJNLlQF&#10;AAAAAAAAACeHUBUAAAAAAAAAKqhp+D8AAAAAAAAAdAOVqgAAAAAAAABQAaEqAAAAAAAAAFRAqAoA&#10;AAAAAAAAFRCqAgAAAAAAAEAFhKoAAAAAAAAAUAGhKgAAAAAAAABUQKgKAAAAAAAAABUQqgIAAAAA&#10;AABABYSqAAAAAAAAAFABoSoAAAAAAAAAVECoCgAAAAAAAAAVEKoCAAAAAAAAQAWEqgAAAAAAAABQ&#10;AaEqAAAAAAAAAFRAqAoAAAAAAAAAFRCqAgAAAAAAAEAFhKoAAAAAAAAAUAGhKgAAAAAAAABUQKgK&#10;AAAAAAAAABUQqgIAAAAAAABABYSqAAAAAAAAAFABoSoAAAAAAAAAVECoCgAAAAAAAAAVEKoCAAAA&#10;AAAAQAWEqgAAAAAAAABQAaEqAAAAAAAAAFRAqAoAAAAAAAAAFRCqAgAAAAAAAEAFhKoAAAAAAAAA&#10;UAGhKgAAAAAAAABUQKgKAAAAAAAAABX8fz+az2lAiATIAAAAAElFTkSuQmCCUEsDBBQABgAIAAAA&#10;IQCMujxV3wAAAAsBAAAPAAAAZHJzL2Rvd25yZXYueG1sTI/BTsMwEETvSPyDtUjcqO2WVCHEqQCJ&#10;IwIKHLht4yWJiNchdtvk73FPcJvVjGbelpvJ9eJAY+g8G9ALBYK49rbjxsD72+NVDiJEZIu9ZzIw&#10;U4BNdX5WYmH9kV/psI2NSCUcCjTQxjgUUoa6JYdh4Qfi5H350WFM59hIO+IxlbteLpVaS4cdp4UW&#10;B3poqf7e7p2BF32tfp7kjVRzDM84f3709b025vJiursFEWmKf2E44Sd0qBLTzu/ZBtEbWK5T0MAq&#10;0xrEyVd5tgKxS0rrPANZlfL/D9UvAA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A2eY5qaAgAAJQUAAA4AAAAAAAAAAAAAAAAAOgIAAGRycy9lMm9Eb2MueG1sUEsB&#10;Ai0ACgAAAAAAAAAhADXfpf2lFgEApRYBABQAAAAAAAAAAAAAAAAAAAUAAGRycy9tZWRpYS9pbWFn&#10;ZTEucG5nUEsBAi0AFAAGAAgAAAAhAIy6PFXfAAAACwEAAA8AAAAAAAAAAAAAAAAA1xsBAGRycy9k&#10;b3ducmV2LnhtbFBLAQItABQABgAIAAAAIQCqJg6+vAAAACEBAAAZAAAAAAAAAAAAAAAAAOMcAQBk&#10;cnMvX3JlbHMvZTJvRG9jLnhtbC5yZWxzUEsFBgAAAAAGAAYAfAEAANYdAQAAAA==&#10;" stroked="f">
                <v:fill r:id="rId50" o:title="" recolor="t" rotate="t" type="frame"/>
                <w10:wrap type="topAndBottom"/>
              </v:rect>
            </w:pict>
          </mc:Fallback>
        </mc:AlternateContent>
      </w:r>
      <w:r w:rsidR="00C3332B" w:rsidRPr="005223D9">
        <w:rPr>
          <w:b/>
          <w:bCs/>
          <w:iCs/>
          <w:color w:val="00B2A9"/>
          <w:kern w:val="20"/>
          <w:szCs w:val="28"/>
          <w:lang w:eastAsia="en-AU"/>
        </w:rPr>
        <w:t>Fox control</w:t>
      </w:r>
      <w:r w:rsidR="00C3332B">
        <w:rPr>
          <w:b/>
          <w:bCs/>
          <w:iCs/>
          <w:color w:val="00B2A9"/>
          <w:kern w:val="20"/>
          <w:szCs w:val="28"/>
          <w:lang w:eastAsia="en-AU"/>
        </w:rPr>
        <w:t xml:space="preserve"> </w:t>
      </w:r>
      <w:r w:rsidR="00C3332B" w:rsidRPr="005223D9">
        <w:rPr>
          <w:b/>
          <w:bCs/>
          <w:iCs/>
          <w:color w:val="00B2A9"/>
          <w:kern w:val="20"/>
          <w:szCs w:val="28"/>
          <w:lang w:eastAsia="en-AU"/>
        </w:rPr>
        <w:t>operation</w:t>
      </w:r>
    </w:p>
    <w:p w14:paraId="476061CA" w14:textId="76EE9A6E" w:rsidR="00C71985" w:rsidRDefault="00022CB2" w:rsidP="00C3332B">
      <w:pPr>
        <w:spacing w:after="0" w:line="240" w:lineRule="atLeast"/>
        <w:rPr>
          <w:color w:val="363534"/>
          <w:szCs w:val="20"/>
          <w:lang w:eastAsia="en-AU"/>
        </w:rPr>
      </w:pPr>
      <w:r>
        <w:rPr>
          <w:color w:val="363534"/>
          <w:szCs w:val="20"/>
          <w:lang w:eastAsia="en-AU"/>
        </w:rPr>
        <w:t>Th</w:t>
      </w:r>
      <w:r w:rsidR="00AC59DF">
        <w:rPr>
          <w:color w:val="363534"/>
          <w:szCs w:val="20"/>
          <w:lang w:eastAsia="en-AU"/>
        </w:rPr>
        <w:t>is</w:t>
      </w:r>
      <w:r w:rsidR="00EB4896">
        <w:rPr>
          <w:color w:val="363534"/>
          <w:szCs w:val="20"/>
          <w:lang w:eastAsia="en-AU"/>
        </w:rPr>
        <w:t xml:space="preserve"> baiting operation</w:t>
      </w:r>
      <w:r w:rsidR="009B70EC">
        <w:rPr>
          <w:color w:val="363534"/>
          <w:szCs w:val="20"/>
          <w:lang w:eastAsia="en-AU"/>
        </w:rPr>
        <w:t xml:space="preserve"> is </w:t>
      </w:r>
      <w:r>
        <w:rPr>
          <w:color w:val="363534"/>
          <w:szCs w:val="20"/>
          <w:lang w:eastAsia="en-AU"/>
        </w:rPr>
        <w:t xml:space="preserve">a component of </w:t>
      </w:r>
      <w:r w:rsidR="00EB4896" w:rsidRPr="00307C2B">
        <w:rPr>
          <w:color w:val="363534"/>
          <w:szCs w:val="20"/>
          <w:lang w:eastAsia="en-AU"/>
        </w:rPr>
        <w:t>BRP028</w:t>
      </w:r>
      <w:r w:rsidR="00CB62CA">
        <w:rPr>
          <w:color w:val="363534"/>
          <w:szCs w:val="20"/>
          <w:lang w:eastAsia="en-AU"/>
        </w:rPr>
        <w:t>,</w:t>
      </w:r>
      <w:r w:rsidR="00EB4896" w:rsidRPr="00307C2B">
        <w:rPr>
          <w:color w:val="363534"/>
          <w:szCs w:val="20"/>
          <w:lang w:eastAsia="en-AU"/>
        </w:rPr>
        <w:t xml:space="preserve"> </w:t>
      </w:r>
      <w:r w:rsidRPr="00205CB4">
        <w:rPr>
          <w:color w:val="363534"/>
          <w:szCs w:val="20"/>
          <w:lang w:eastAsia="en-AU"/>
        </w:rPr>
        <w:t>Mallee Parks</w:t>
      </w:r>
      <w:r w:rsidR="00D05C7F" w:rsidRPr="00205CB4">
        <w:rPr>
          <w:color w:val="363534"/>
          <w:szCs w:val="20"/>
          <w:lang w:eastAsia="en-AU"/>
        </w:rPr>
        <w:t>—</w:t>
      </w:r>
      <w:r w:rsidRPr="00205CB4">
        <w:rPr>
          <w:color w:val="363534"/>
          <w:szCs w:val="20"/>
          <w:lang w:eastAsia="en-AU"/>
        </w:rPr>
        <w:t>the Cowangie connection</w:t>
      </w:r>
      <w:r w:rsidR="00CB62CA">
        <w:rPr>
          <w:color w:val="363534"/>
          <w:szCs w:val="20"/>
          <w:lang w:eastAsia="en-AU"/>
        </w:rPr>
        <w:t>,</w:t>
      </w:r>
      <w:r w:rsidR="008E6EBB">
        <w:rPr>
          <w:color w:val="363534"/>
          <w:szCs w:val="20"/>
          <w:lang w:eastAsia="en-AU"/>
        </w:rPr>
        <w:t xml:space="preserve"> and</w:t>
      </w:r>
      <w:r>
        <w:rPr>
          <w:color w:val="363534"/>
          <w:szCs w:val="20"/>
          <w:lang w:eastAsia="en-AU"/>
        </w:rPr>
        <w:t xml:space="preserve"> </w:t>
      </w:r>
      <w:r w:rsidR="00C3332B" w:rsidRPr="005223D9">
        <w:rPr>
          <w:color w:val="363534"/>
          <w:szCs w:val="20"/>
          <w:lang w:eastAsia="en-AU"/>
        </w:rPr>
        <w:t xml:space="preserve">is a single </w:t>
      </w:r>
      <w:r w:rsidR="00D05C7F" w:rsidRPr="005223D9">
        <w:rPr>
          <w:color w:val="363534"/>
          <w:szCs w:val="20"/>
          <w:lang w:eastAsia="en-AU"/>
        </w:rPr>
        <w:t>intense</w:t>
      </w:r>
      <w:r w:rsidR="00D05C7F">
        <w:rPr>
          <w:color w:val="363534"/>
          <w:szCs w:val="20"/>
          <w:lang w:eastAsia="en-AU"/>
        </w:rPr>
        <w:t>-</w:t>
      </w:r>
      <w:r w:rsidR="00C3332B" w:rsidRPr="005223D9">
        <w:rPr>
          <w:color w:val="363534"/>
          <w:szCs w:val="20"/>
          <w:lang w:eastAsia="en-AU"/>
        </w:rPr>
        <w:t>pulse baiting program along a section of the southern boundary of the Murray</w:t>
      </w:r>
      <w:r w:rsidR="00D05C7F">
        <w:rPr>
          <w:color w:val="363534"/>
          <w:szCs w:val="20"/>
          <w:lang w:eastAsia="en-AU"/>
        </w:rPr>
        <w:t>–</w:t>
      </w:r>
      <w:r w:rsidR="00C3332B" w:rsidRPr="005223D9">
        <w:rPr>
          <w:color w:val="363534"/>
          <w:szCs w:val="20"/>
          <w:lang w:eastAsia="en-AU"/>
        </w:rPr>
        <w:t xml:space="preserve">Sunset National Park in the </w:t>
      </w:r>
      <w:r w:rsidR="00D05C7F" w:rsidRPr="005223D9">
        <w:rPr>
          <w:color w:val="363534"/>
          <w:szCs w:val="20"/>
          <w:lang w:eastAsia="en-AU"/>
        </w:rPr>
        <w:t>north</w:t>
      </w:r>
      <w:r w:rsidR="00D05C7F">
        <w:rPr>
          <w:color w:val="363534"/>
          <w:szCs w:val="20"/>
          <w:lang w:eastAsia="en-AU"/>
        </w:rPr>
        <w:t>-</w:t>
      </w:r>
      <w:r w:rsidR="00C3332B" w:rsidRPr="005223D9">
        <w:rPr>
          <w:color w:val="363534"/>
          <w:szCs w:val="20"/>
          <w:lang w:eastAsia="en-AU"/>
        </w:rPr>
        <w:t>west of Victoria (</w:t>
      </w:r>
      <w:r w:rsidR="00D05C7F" w:rsidRPr="005223D9">
        <w:rPr>
          <w:color w:val="363534"/>
          <w:szCs w:val="20"/>
          <w:lang w:eastAsia="en-AU"/>
        </w:rPr>
        <w:t>Figure</w:t>
      </w:r>
      <w:r w:rsidR="00D05C7F">
        <w:rPr>
          <w:color w:val="363534"/>
          <w:szCs w:val="20"/>
          <w:lang w:eastAsia="en-AU"/>
        </w:rPr>
        <w:t> </w:t>
      </w:r>
      <w:r w:rsidR="007B150E">
        <w:rPr>
          <w:color w:val="363534"/>
          <w:szCs w:val="20"/>
          <w:lang w:eastAsia="en-AU"/>
        </w:rPr>
        <w:t>2</w:t>
      </w:r>
      <w:r w:rsidR="00C3332B" w:rsidRPr="005223D9">
        <w:rPr>
          <w:color w:val="363534"/>
          <w:szCs w:val="20"/>
          <w:lang w:eastAsia="en-AU"/>
        </w:rPr>
        <w:t>).</w:t>
      </w:r>
      <w:r w:rsidR="00C71985">
        <w:rPr>
          <w:color w:val="363534"/>
          <w:szCs w:val="20"/>
          <w:lang w:eastAsia="en-AU"/>
        </w:rPr>
        <w:t xml:space="preserve"> </w:t>
      </w:r>
      <w:r w:rsidR="00C3332B" w:rsidRPr="005223D9">
        <w:rPr>
          <w:color w:val="363534"/>
          <w:szCs w:val="20"/>
          <w:lang w:eastAsia="en-AU"/>
        </w:rPr>
        <w:t xml:space="preserve">Baits are laid approximately every </w:t>
      </w:r>
      <w:r w:rsidR="00D05C7F" w:rsidRPr="005223D9">
        <w:rPr>
          <w:color w:val="363534"/>
          <w:szCs w:val="20"/>
          <w:lang w:eastAsia="en-AU"/>
        </w:rPr>
        <w:t>250</w:t>
      </w:r>
      <w:r w:rsidR="00D05C7F">
        <w:rPr>
          <w:color w:val="363534"/>
          <w:szCs w:val="20"/>
          <w:lang w:eastAsia="en-AU"/>
        </w:rPr>
        <w:t> </w:t>
      </w:r>
      <w:r w:rsidR="00C3332B" w:rsidRPr="005223D9">
        <w:rPr>
          <w:color w:val="363534"/>
          <w:szCs w:val="20"/>
          <w:lang w:eastAsia="en-AU"/>
        </w:rPr>
        <w:t>m</w:t>
      </w:r>
      <w:r w:rsidR="00D05C7F">
        <w:rPr>
          <w:color w:val="363534"/>
          <w:szCs w:val="20"/>
          <w:lang w:eastAsia="en-AU"/>
        </w:rPr>
        <w:t>,</w:t>
      </w:r>
      <w:r w:rsidR="00C3332B" w:rsidRPr="005223D9">
        <w:rPr>
          <w:color w:val="363534"/>
          <w:szCs w:val="20"/>
          <w:lang w:eastAsia="en-AU"/>
        </w:rPr>
        <w:t xml:space="preserve"> and baiting is completed over </w:t>
      </w:r>
      <w:r w:rsidR="00D05C7F" w:rsidRPr="005223D9">
        <w:rPr>
          <w:color w:val="363534"/>
          <w:szCs w:val="20"/>
          <w:lang w:eastAsia="en-AU"/>
        </w:rPr>
        <w:t>28</w:t>
      </w:r>
      <w:r w:rsidR="00D05C7F">
        <w:rPr>
          <w:color w:val="363534"/>
          <w:szCs w:val="20"/>
          <w:lang w:eastAsia="en-AU"/>
        </w:rPr>
        <w:t> </w:t>
      </w:r>
      <w:r w:rsidR="00C3332B" w:rsidRPr="005223D9">
        <w:rPr>
          <w:color w:val="363534"/>
          <w:szCs w:val="20"/>
          <w:lang w:eastAsia="en-AU"/>
        </w:rPr>
        <w:t>days mid-April to mid-May, with baits checked every 48</w:t>
      </w:r>
      <w:r w:rsidR="00D05C7F">
        <w:rPr>
          <w:color w:val="363534"/>
          <w:szCs w:val="20"/>
          <w:lang w:eastAsia="en-AU"/>
        </w:rPr>
        <w:t> h</w:t>
      </w:r>
      <w:r w:rsidR="00FE38B8">
        <w:rPr>
          <w:color w:val="363534"/>
          <w:szCs w:val="20"/>
          <w:lang w:eastAsia="en-AU"/>
        </w:rPr>
        <w:t xml:space="preserve"> Monday to Friday</w:t>
      </w:r>
      <w:r w:rsidR="00C3332B" w:rsidRPr="005223D9">
        <w:rPr>
          <w:color w:val="363534"/>
          <w:szCs w:val="20"/>
          <w:lang w:eastAsia="en-AU"/>
        </w:rPr>
        <w:t>.</w:t>
      </w:r>
      <w:r w:rsidR="00C71985">
        <w:rPr>
          <w:color w:val="363534"/>
          <w:szCs w:val="20"/>
          <w:lang w:eastAsia="en-AU"/>
        </w:rPr>
        <w:t xml:space="preserve"> </w:t>
      </w:r>
      <w:r w:rsidR="00C3332B" w:rsidRPr="005223D9">
        <w:rPr>
          <w:color w:val="363534"/>
          <w:szCs w:val="20"/>
          <w:lang w:eastAsia="en-AU"/>
        </w:rPr>
        <w:t xml:space="preserve">The project aims to protect the </w:t>
      </w:r>
      <w:bookmarkStart w:id="73" w:name="_Hlk25562910"/>
      <w:r w:rsidR="00C3332B" w:rsidRPr="005223D9">
        <w:rPr>
          <w:color w:val="363534"/>
          <w:szCs w:val="20"/>
          <w:lang w:eastAsia="en-AU"/>
        </w:rPr>
        <w:t>Mallee Emu-wren (</w:t>
      </w:r>
      <w:r w:rsidR="00C3332B" w:rsidRPr="005223D9">
        <w:rPr>
          <w:i/>
          <w:color w:val="363534"/>
          <w:szCs w:val="20"/>
          <w:lang w:eastAsia="en-AU"/>
        </w:rPr>
        <w:t>Stipiturus mallee</w:t>
      </w:r>
      <w:r w:rsidR="00C3332B" w:rsidRPr="005223D9">
        <w:rPr>
          <w:color w:val="363534"/>
          <w:szCs w:val="20"/>
          <w:lang w:eastAsia="en-AU"/>
        </w:rPr>
        <w:t xml:space="preserve">) and </w:t>
      </w:r>
      <w:r w:rsidR="00DB264F">
        <w:rPr>
          <w:color w:val="363534"/>
          <w:szCs w:val="20"/>
          <w:lang w:eastAsia="en-AU"/>
        </w:rPr>
        <w:t xml:space="preserve">the </w:t>
      </w:r>
      <w:r w:rsidR="00C3332B" w:rsidRPr="005223D9">
        <w:rPr>
          <w:color w:val="363534"/>
          <w:szCs w:val="20"/>
          <w:lang w:eastAsia="en-AU"/>
        </w:rPr>
        <w:t xml:space="preserve">Lined Earless Dragon </w:t>
      </w:r>
      <w:r w:rsidR="00C3332B" w:rsidRPr="005223D9">
        <w:rPr>
          <w:szCs w:val="20"/>
          <w:lang w:eastAsia="en-AU"/>
        </w:rPr>
        <w:t>(</w:t>
      </w:r>
      <w:r w:rsidR="00C3332B" w:rsidRPr="005223D9">
        <w:rPr>
          <w:i/>
          <w:szCs w:val="20"/>
          <w:lang w:eastAsia="en-AU"/>
        </w:rPr>
        <w:t>Tympanocryptis lineata lineata</w:t>
      </w:r>
      <w:r w:rsidR="00C3332B" w:rsidRPr="005223D9">
        <w:rPr>
          <w:szCs w:val="20"/>
          <w:lang w:eastAsia="en-AU"/>
        </w:rPr>
        <w:t>)</w:t>
      </w:r>
      <w:bookmarkEnd w:id="73"/>
      <w:r w:rsidR="00C3332B" w:rsidRPr="005223D9">
        <w:rPr>
          <w:color w:val="363534"/>
          <w:szCs w:val="20"/>
          <w:lang w:eastAsia="en-AU"/>
        </w:rPr>
        <w:t>.</w:t>
      </w:r>
    </w:p>
    <w:p w14:paraId="0A55DD9C" w14:textId="77777777" w:rsidR="00654CBF" w:rsidRPr="005223D9" w:rsidRDefault="00C3332B" w:rsidP="00DD12FB">
      <w:pPr>
        <w:keepNext/>
        <w:keepLines/>
        <w:numPr>
          <w:ilvl w:val="1"/>
          <w:numId w:val="0"/>
        </w:numPr>
        <w:tabs>
          <w:tab w:val="left" w:pos="1418"/>
          <w:tab w:val="left" w:pos="1701"/>
          <w:tab w:val="left" w:pos="1985"/>
        </w:tabs>
        <w:spacing w:before="240" w:after="100" w:line="260" w:lineRule="exact"/>
        <w:outlineLvl w:val="1"/>
        <w:rPr>
          <w:b/>
          <w:bCs/>
          <w:iCs/>
          <w:color w:val="00B2A9"/>
          <w:kern w:val="20"/>
          <w:szCs w:val="28"/>
          <w:lang w:eastAsia="en-AU"/>
        </w:rPr>
      </w:pPr>
      <w:r w:rsidRPr="005223D9">
        <w:rPr>
          <w:b/>
          <w:bCs/>
          <w:iCs/>
          <w:color w:val="00B2A9"/>
          <w:kern w:val="20"/>
          <w:szCs w:val="28"/>
          <w:lang w:eastAsia="en-AU"/>
        </w:rPr>
        <w:t>FoxNet modelling</w:t>
      </w:r>
    </w:p>
    <w:tbl>
      <w:tblPr>
        <w:tblpPr w:leftFromText="181" w:rightFromText="181" w:horzAnchor="page" w:tblpX="2779" w:tblpY="-1297"/>
        <w:tblW w:w="0" w:type="auto"/>
        <w:tblLayout w:type="fixed"/>
        <w:tblCellMar>
          <w:left w:w="0" w:type="dxa"/>
          <w:right w:w="0" w:type="dxa"/>
        </w:tblCellMar>
        <w:tblLook w:val="04A0" w:firstRow="1" w:lastRow="0" w:firstColumn="1" w:lastColumn="0" w:noHBand="0" w:noVBand="1"/>
      </w:tblPr>
      <w:tblGrid>
        <w:gridCol w:w="8149"/>
      </w:tblGrid>
      <w:tr w:rsidR="00654CBF" w:rsidRPr="00063281" w14:paraId="3914F152" w14:textId="77777777" w:rsidTr="00307F64">
        <w:trPr>
          <w:trHeight w:hRule="exact" w:val="482"/>
        </w:trPr>
        <w:tc>
          <w:tcPr>
            <w:tcW w:w="8149" w:type="dxa"/>
          </w:tcPr>
          <w:p w14:paraId="1B236CE3" w14:textId="5B508479" w:rsidR="00654CBF" w:rsidRPr="00063281" w:rsidRDefault="00654CBF" w:rsidP="00307F64">
            <w:pPr>
              <w:pStyle w:val="FoxNet2"/>
              <w:suppressOverlap w:val="0"/>
              <w:rPr>
                <w:rStyle w:val="StyleFoxNet16ptBoldBackground1"/>
              </w:rPr>
            </w:pPr>
            <w:bookmarkStart w:id="74" w:name="_Toc39675458"/>
            <w:r w:rsidRPr="00063281">
              <w:rPr>
                <w:rStyle w:val="StyleFoxNet16ptBoldBackground1"/>
              </w:rPr>
              <w:t>3.</w:t>
            </w:r>
            <w:r>
              <w:rPr>
                <w:rStyle w:val="StyleFoxNet16ptBoldBackground1"/>
              </w:rPr>
              <w:t xml:space="preserve">1 </w:t>
            </w:r>
            <w:r w:rsidR="00465FFE" w:rsidRPr="00465FFE">
              <w:rPr>
                <w:rStyle w:val="StyleFoxNet16ptBoldBackground1"/>
              </w:rPr>
              <w:t>Mallee Parks—the Cowangie connection</w:t>
            </w:r>
            <w:bookmarkEnd w:id="74"/>
            <w:r w:rsidR="00465FFE" w:rsidRPr="00465FFE">
              <w:rPr>
                <w:rStyle w:val="StyleFoxNet16ptBoldBackground1"/>
              </w:rPr>
              <w:t xml:space="preserve"> </w:t>
            </w:r>
          </w:p>
        </w:tc>
      </w:tr>
    </w:tbl>
    <w:p w14:paraId="24C25C1A" w14:textId="4CF40376" w:rsidR="00E64A91" w:rsidRDefault="00C3332B" w:rsidP="00C3332B">
      <w:pPr>
        <w:spacing w:after="0" w:line="240" w:lineRule="atLeast"/>
        <w:rPr>
          <w:color w:val="363534"/>
          <w:szCs w:val="20"/>
          <w:lang w:eastAsia="en-AU"/>
        </w:rPr>
        <w:sectPr w:rsidR="00E64A91" w:rsidSect="00A578F1">
          <w:headerReference w:type="even" r:id="rId51"/>
          <w:headerReference w:type="default" r:id="rId52"/>
          <w:footerReference w:type="even" r:id="rId53"/>
          <w:footerReference w:type="default" r:id="rId54"/>
          <w:headerReference w:type="first" r:id="rId55"/>
          <w:footerReference w:type="first" r:id="rId56"/>
          <w:type w:val="continuous"/>
          <w:pgSz w:w="11907" w:h="16840" w:code="9"/>
          <w:pgMar w:top="2211" w:right="737" w:bottom="1758" w:left="851" w:header="284" w:footer="567" w:gutter="0"/>
          <w:cols w:num="2" w:space="284"/>
          <w:docGrid w:linePitch="360"/>
        </w:sectPr>
      </w:pPr>
      <w:r w:rsidRPr="005223D9">
        <w:rPr>
          <w:color w:val="363534"/>
          <w:szCs w:val="20"/>
          <w:lang w:eastAsia="en-AU"/>
        </w:rPr>
        <w:t xml:space="preserve">FoxNet was run for </w:t>
      </w:r>
      <w:r w:rsidR="00D05C7F">
        <w:rPr>
          <w:color w:val="363534"/>
          <w:szCs w:val="20"/>
          <w:lang w:eastAsia="en-AU"/>
        </w:rPr>
        <w:t>10 </w:t>
      </w:r>
      <w:r w:rsidRPr="005223D9">
        <w:rPr>
          <w:color w:val="363534"/>
          <w:szCs w:val="20"/>
          <w:lang w:eastAsia="en-AU"/>
        </w:rPr>
        <w:t>years with no baiting</w:t>
      </w:r>
      <w:r w:rsidR="00455B60">
        <w:rPr>
          <w:color w:val="363534"/>
          <w:szCs w:val="20"/>
          <w:lang w:eastAsia="en-AU"/>
        </w:rPr>
        <w:t>,</w:t>
      </w:r>
      <w:r w:rsidRPr="005223D9">
        <w:rPr>
          <w:color w:val="363534"/>
          <w:szCs w:val="20"/>
          <w:lang w:eastAsia="en-AU"/>
        </w:rPr>
        <w:t xml:space="preserve"> to stabilise the fox population.</w:t>
      </w:r>
      <w:r w:rsidR="00C71985">
        <w:rPr>
          <w:color w:val="363534"/>
          <w:szCs w:val="20"/>
          <w:lang w:eastAsia="en-AU"/>
        </w:rPr>
        <w:t xml:space="preserve"> </w:t>
      </w:r>
      <w:r w:rsidRPr="005223D9">
        <w:rPr>
          <w:color w:val="363534"/>
          <w:szCs w:val="20"/>
          <w:lang w:eastAsia="en-AU"/>
        </w:rPr>
        <w:t xml:space="preserve">Baiting began in </w:t>
      </w:r>
      <w:r w:rsidR="00D05C7F" w:rsidRPr="005223D9">
        <w:rPr>
          <w:color w:val="363534"/>
          <w:szCs w:val="20"/>
          <w:lang w:eastAsia="en-AU"/>
        </w:rPr>
        <w:t>year</w:t>
      </w:r>
      <w:r w:rsidR="00D05C7F">
        <w:rPr>
          <w:color w:val="363534"/>
          <w:szCs w:val="20"/>
          <w:lang w:eastAsia="en-AU"/>
        </w:rPr>
        <w:t> </w:t>
      </w:r>
      <w:r w:rsidRPr="005223D9">
        <w:rPr>
          <w:color w:val="363534"/>
          <w:szCs w:val="20"/>
          <w:lang w:eastAsia="en-AU"/>
        </w:rPr>
        <w:t>11.</w:t>
      </w:r>
      <w:r w:rsidR="00C71985">
        <w:rPr>
          <w:color w:val="363534"/>
          <w:szCs w:val="20"/>
          <w:lang w:eastAsia="en-AU"/>
        </w:rPr>
        <w:t xml:space="preserve"> </w:t>
      </w:r>
      <w:r w:rsidRPr="005223D9">
        <w:rPr>
          <w:color w:val="363534"/>
          <w:szCs w:val="20"/>
          <w:lang w:eastAsia="en-AU"/>
        </w:rPr>
        <w:t xml:space="preserve">Baiting was </w:t>
      </w:r>
      <w:r w:rsidR="00AC59DF">
        <w:rPr>
          <w:color w:val="363534"/>
          <w:szCs w:val="20"/>
          <w:lang w:eastAsia="en-AU"/>
        </w:rPr>
        <w:t>undertaken</w:t>
      </w:r>
      <w:r w:rsidR="00AC59DF" w:rsidRPr="005223D9">
        <w:rPr>
          <w:color w:val="363534"/>
          <w:szCs w:val="20"/>
          <w:lang w:eastAsia="en-AU"/>
        </w:rPr>
        <w:t xml:space="preserve"> </w:t>
      </w:r>
      <w:r w:rsidRPr="005223D9">
        <w:rPr>
          <w:color w:val="363534"/>
          <w:szCs w:val="20"/>
          <w:lang w:eastAsia="en-AU"/>
        </w:rPr>
        <w:t xml:space="preserve">weekly </w:t>
      </w:r>
      <w:r w:rsidR="00D05C7F">
        <w:rPr>
          <w:color w:val="363534"/>
          <w:szCs w:val="20"/>
          <w:lang w:eastAsia="en-AU"/>
        </w:rPr>
        <w:t>over</w:t>
      </w:r>
      <w:r w:rsidR="00D05C7F" w:rsidRPr="005223D9">
        <w:rPr>
          <w:color w:val="363534"/>
          <w:szCs w:val="20"/>
          <w:lang w:eastAsia="en-AU"/>
        </w:rPr>
        <w:t xml:space="preserve"> </w:t>
      </w:r>
      <w:r w:rsidR="00D65254" w:rsidRPr="005223D9">
        <w:rPr>
          <w:color w:val="363534"/>
          <w:szCs w:val="20"/>
          <w:lang w:eastAsia="en-AU"/>
        </w:rPr>
        <w:t xml:space="preserve">mid-April to mid-May </w:t>
      </w:r>
      <w:r w:rsidR="00D65254">
        <w:rPr>
          <w:color w:val="363534"/>
          <w:szCs w:val="20"/>
          <w:lang w:eastAsia="en-AU"/>
        </w:rPr>
        <w:t>(</w:t>
      </w:r>
      <w:r w:rsidRPr="005223D9">
        <w:rPr>
          <w:color w:val="363534"/>
          <w:szCs w:val="20"/>
          <w:lang w:eastAsia="en-AU"/>
        </w:rPr>
        <w:t>model weeks 16</w:t>
      </w:r>
      <w:r w:rsidR="00D05C7F">
        <w:rPr>
          <w:color w:val="363534"/>
          <w:szCs w:val="20"/>
          <w:lang w:eastAsia="en-AU"/>
        </w:rPr>
        <w:t>–</w:t>
      </w:r>
      <w:r w:rsidRPr="005223D9">
        <w:rPr>
          <w:color w:val="363534"/>
          <w:szCs w:val="20"/>
          <w:lang w:eastAsia="en-AU"/>
        </w:rPr>
        <w:t xml:space="preserve">19) and </w:t>
      </w:r>
      <w:r w:rsidR="00D65254">
        <w:rPr>
          <w:color w:val="363534"/>
          <w:szCs w:val="20"/>
          <w:lang w:eastAsia="en-AU"/>
        </w:rPr>
        <w:t xml:space="preserve">finished in model </w:t>
      </w:r>
      <w:r w:rsidR="00D05C7F">
        <w:rPr>
          <w:color w:val="363534"/>
          <w:szCs w:val="20"/>
          <w:lang w:eastAsia="en-AU"/>
        </w:rPr>
        <w:t>year </w:t>
      </w:r>
      <w:r w:rsidRPr="005223D9">
        <w:rPr>
          <w:color w:val="363534"/>
          <w:szCs w:val="20"/>
          <w:lang w:eastAsia="en-AU"/>
        </w:rPr>
        <w:t>16.</w:t>
      </w:r>
      <w:r w:rsidR="00C71985">
        <w:rPr>
          <w:color w:val="363534"/>
          <w:szCs w:val="20"/>
          <w:lang w:eastAsia="en-AU"/>
        </w:rPr>
        <w:t xml:space="preserve"> </w:t>
      </w:r>
      <w:r w:rsidRPr="005223D9">
        <w:rPr>
          <w:color w:val="363534"/>
          <w:szCs w:val="20"/>
          <w:lang w:eastAsia="en-AU"/>
        </w:rPr>
        <w:t>FoxNet is unable to model 4</w:t>
      </w:r>
      <w:r w:rsidR="00472A36">
        <w:rPr>
          <w:color w:val="363534"/>
          <w:szCs w:val="20"/>
          <w:lang w:eastAsia="en-AU"/>
        </w:rPr>
        <w:t>8</w:t>
      </w:r>
      <w:r w:rsidR="00D05C7F">
        <w:rPr>
          <w:color w:val="363534"/>
          <w:szCs w:val="20"/>
          <w:lang w:eastAsia="en-AU"/>
        </w:rPr>
        <w:t>-</w:t>
      </w:r>
      <w:r w:rsidR="00DB264F">
        <w:rPr>
          <w:color w:val="363534"/>
          <w:szCs w:val="20"/>
          <w:lang w:eastAsia="en-AU"/>
        </w:rPr>
        <w:t>h</w:t>
      </w:r>
      <w:r w:rsidR="00933D57">
        <w:rPr>
          <w:color w:val="363534"/>
          <w:szCs w:val="20"/>
          <w:lang w:eastAsia="en-AU"/>
        </w:rPr>
        <w:t>ourly</w:t>
      </w:r>
      <w:r w:rsidR="00DB264F" w:rsidRPr="005223D9">
        <w:rPr>
          <w:color w:val="363534"/>
          <w:szCs w:val="20"/>
          <w:lang w:eastAsia="en-AU"/>
        </w:rPr>
        <w:t xml:space="preserve"> </w:t>
      </w:r>
      <w:r w:rsidRPr="005223D9">
        <w:rPr>
          <w:color w:val="363534"/>
          <w:szCs w:val="20"/>
          <w:lang w:eastAsia="en-AU"/>
        </w:rPr>
        <w:t xml:space="preserve">bait checks, </w:t>
      </w:r>
      <w:r w:rsidR="001C5D40">
        <w:rPr>
          <w:color w:val="363534"/>
          <w:szCs w:val="20"/>
          <w:lang w:eastAsia="en-AU"/>
        </w:rPr>
        <w:t>with</w:t>
      </w:r>
      <w:r w:rsidR="00D05C7F">
        <w:rPr>
          <w:color w:val="363534"/>
          <w:szCs w:val="20"/>
          <w:lang w:eastAsia="en-AU"/>
        </w:rPr>
        <w:t xml:space="preserve"> </w:t>
      </w:r>
      <w:r w:rsidRPr="005223D9">
        <w:rPr>
          <w:color w:val="363534"/>
          <w:szCs w:val="20"/>
          <w:lang w:eastAsia="en-AU"/>
        </w:rPr>
        <w:t>the smallest time</w:t>
      </w:r>
      <w:r w:rsidR="00D05C7F">
        <w:rPr>
          <w:color w:val="363534"/>
          <w:szCs w:val="20"/>
          <w:lang w:eastAsia="en-AU"/>
        </w:rPr>
        <w:t xml:space="preserve"> </w:t>
      </w:r>
      <w:r w:rsidRPr="005223D9">
        <w:rPr>
          <w:color w:val="363534"/>
          <w:szCs w:val="20"/>
          <w:lang w:eastAsia="en-AU"/>
        </w:rPr>
        <w:t xml:space="preserve">step possible </w:t>
      </w:r>
      <w:r w:rsidR="001C5D40">
        <w:rPr>
          <w:color w:val="363534"/>
          <w:szCs w:val="20"/>
          <w:lang w:eastAsia="en-AU"/>
        </w:rPr>
        <w:t>being</w:t>
      </w:r>
      <w:r w:rsidRPr="005223D9">
        <w:rPr>
          <w:color w:val="363534"/>
          <w:szCs w:val="20"/>
          <w:lang w:eastAsia="en-AU"/>
        </w:rPr>
        <w:t xml:space="preserve"> weekly.</w:t>
      </w:r>
      <w:r w:rsidR="00C71985">
        <w:rPr>
          <w:color w:val="363534"/>
          <w:szCs w:val="20"/>
          <w:lang w:eastAsia="en-AU"/>
        </w:rPr>
        <w:t xml:space="preserve"> </w:t>
      </w:r>
      <w:r w:rsidR="009B70EC">
        <w:rPr>
          <w:color w:val="363534"/>
          <w:szCs w:val="20"/>
          <w:lang w:eastAsia="en-AU"/>
        </w:rPr>
        <w:t xml:space="preserve">The </w:t>
      </w:r>
      <w:r w:rsidR="00A578F1">
        <w:rPr>
          <w:noProof/>
        </w:rPr>
        <w:t>model predictions of the levels of fox reduction achieved</w:t>
      </w:r>
      <w:r w:rsidRPr="005223D9">
        <w:rPr>
          <w:color w:val="363534"/>
          <w:szCs w:val="20"/>
          <w:lang w:eastAsia="en-AU"/>
        </w:rPr>
        <w:t xml:space="preserve"> may be </w:t>
      </w:r>
      <w:r w:rsidR="00455B60">
        <w:rPr>
          <w:color w:val="363534"/>
          <w:szCs w:val="20"/>
          <w:lang w:eastAsia="en-AU"/>
        </w:rPr>
        <w:t>underestimations</w:t>
      </w:r>
      <w:r w:rsidR="00D05C7F">
        <w:rPr>
          <w:color w:val="363534"/>
          <w:szCs w:val="20"/>
          <w:lang w:eastAsia="en-AU"/>
        </w:rPr>
        <w:t>,</w:t>
      </w:r>
      <w:r w:rsidRPr="005223D9">
        <w:rPr>
          <w:color w:val="363534"/>
          <w:szCs w:val="20"/>
          <w:lang w:eastAsia="en-AU"/>
        </w:rPr>
        <w:t xml:space="preserve"> as the model baits are not available to foxes as frequently as </w:t>
      </w:r>
      <w:r w:rsidR="000C3E04">
        <w:rPr>
          <w:color w:val="363534"/>
          <w:szCs w:val="20"/>
          <w:lang w:eastAsia="en-AU"/>
        </w:rPr>
        <w:t xml:space="preserve">in </w:t>
      </w:r>
      <w:r w:rsidRPr="005223D9">
        <w:rPr>
          <w:color w:val="363534"/>
          <w:szCs w:val="20"/>
          <w:lang w:eastAsia="en-AU"/>
        </w:rPr>
        <w:t>the described project.</w:t>
      </w:r>
    </w:p>
    <w:p w14:paraId="6056BDA0" w14:textId="7A1FDC2A" w:rsidR="00E64A91" w:rsidRPr="000D5458" w:rsidRDefault="00E64A91" w:rsidP="00C27AF2">
      <w:pPr>
        <w:pStyle w:val="Caption-Figure"/>
        <w:sectPr w:rsidR="00E64A91" w:rsidRPr="000D5458" w:rsidSect="00F95311">
          <w:type w:val="continuous"/>
          <w:pgSz w:w="11907" w:h="16840" w:code="9"/>
          <w:pgMar w:top="2211" w:right="737" w:bottom="1758" w:left="851" w:header="284" w:footer="567" w:gutter="0"/>
          <w:cols w:space="284"/>
          <w:docGrid w:linePitch="360"/>
        </w:sectPr>
      </w:pPr>
      <w:bookmarkStart w:id="75" w:name="_Toc24619312"/>
      <w:r w:rsidRPr="00472A36">
        <w:t xml:space="preserve">Figure </w:t>
      </w:r>
      <w:r w:rsidR="005C74F1">
        <w:fldChar w:fldCharType="begin"/>
      </w:r>
      <w:r w:rsidR="005C74F1">
        <w:instrText xml:space="preserve"> SEQ Figure \* ARABIC </w:instrText>
      </w:r>
      <w:r w:rsidR="005C74F1">
        <w:fldChar w:fldCharType="separate"/>
      </w:r>
      <w:r w:rsidR="00616CFD">
        <w:t>2</w:t>
      </w:r>
      <w:r w:rsidR="005C74F1">
        <w:fldChar w:fldCharType="end"/>
      </w:r>
      <w:r w:rsidR="00472A36">
        <w:t>.</w:t>
      </w:r>
      <w:r w:rsidRPr="00472A36">
        <w:t xml:space="preserve"> </w:t>
      </w:r>
      <w:r w:rsidR="00022CB2">
        <w:t>The b</w:t>
      </w:r>
      <w:r w:rsidRPr="00472A36">
        <w:t>aiting layout as modelled in FoxNet</w:t>
      </w:r>
      <w:r w:rsidR="000C3E04">
        <w:t>,</w:t>
      </w:r>
      <w:r w:rsidR="000C3E04" w:rsidRPr="00472A36">
        <w:t xml:space="preserve"> </w:t>
      </w:r>
      <w:r w:rsidRPr="00472A36">
        <w:t xml:space="preserve">showing project bait station locations, FoxNet area of </w:t>
      </w:r>
      <w:r w:rsidR="000C3E04">
        <w:t xml:space="preserve">conservation </w:t>
      </w:r>
      <w:r w:rsidRPr="00472A36">
        <w:t>interest</w:t>
      </w:r>
      <w:r w:rsidR="00D65254">
        <w:t xml:space="preserve"> (AoCI)</w:t>
      </w:r>
      <w:r w:rsidRPr="00472A36">
        <w:t>, model extent</w:t>
      </w:r>
      <w:r w:rsidR="00D05C7F">
        <w:t>,</w:t>
      </w:r>
      <w:r w:rsidRPr="00472A36">
        <w:t xml:space="preserve"> and locality of project</w:t>
      </w:r>
      <w:r w:rsidRPr="000D5458">
        <w:t>.</w:t>
      </w:r>
      <w:bookmarkEnd w:id="75"/>
    </w:p>
    <w:p w14:paraId="685B803A" w14:textId="1953286F" w:rsidR="00E64A91" w:rsidRPr="005223D9" w:rsidRDefault="00E64A91" w:rsidP="00C3332B">
      <w:pPr>
        <w:spacing w:after="0" w:line="240" w:lineRule="atLeast"/>
        <w:rPr>
          <w:color w:val="363534"/>
          <w:szCs w:val="20"/>
          <w:lang w:eastAsia="en-AU"/>
        </w:rPr>
      </w:pPr>
    </w:p>
    <w:p w14:paraId="36037AC3" w14:textId="77777777" w:rsidR="005432B4" w:rsidRDefault="005432B4">
      <w:pPr>
        <w:spacing w:after="0"/>
        <w:rPr>
          <w:color w:val="363534"/>
          <w:szCs w:val="20"/>
          <w:lang w:eastAsia="en-AU"/>
        </w:rPr>
      </w:pPr>
      <w:r>
        <w:rPr>
          <w:color w:val="363534"/>
          <w:szCs w:val="20"/>
          <w:lang w:eastAsia="en-AU"/>
        </w:rPr>
        <w:br w:type="page"/>
      </w:r>
    </w:p>
    <w:p w14:paraId="57946669" w14:textId="3C9FFCAF" w:rsidR="00C71985" w:rsidRDefault="00C3332B" w:rsidP="00472A36">
      <w:pPr>
        <w:spacing w:before="60" w:line="240" w:lineRule="atLeast"/>
        <w:rPr>
          <w:noProof/>
          <w:color w:val="363534"/>
          <w:szCs w:val="20"/>
          <w:lang w:eastAsia="en-AU"/>
        </w:rPr>
      </w:pPr>
      <w:r w:rsidRPr="00472A36">
        <w:rPr>
          <w:color w:val="363534"/>
          <w:szCs w:val="20"/>
          <w:lang w:eastAsia="en-AU"/>
        </w:rPr>
        <w:lastRenderedPageBreak/>
        <w:t xml:space="preserve">The </w:t>
      </w:r>
      <w:r w:rsidR="00797B0B">
        <w:rPr>
          <w:color w:val="363534"/>
          <w:szCs w:val="20"/>
          <w:lang w:eastAsia="en-AU"/>
        </w:rPr>
        <w:t>AoCI</w:t>
      </w:r>
      <w:r w:rsidRPr="00472A36">
        <w:rPr>
          <w:color w:val="363534"/>
          <w:szCs w:val="20"/>
          <w:lang w:eastAsia="en-AU"/>
        </w:rPr>
        <w:t xml:space="preserve"> (</w:t>
      </w:r>
      <w:r w:rsidR="00D05C7F" w:rsidRPr="00472A36">
        <w:rPr>
          <w:color w:val="363534"/>
          <w:szCs w:val="20"/>
          <w:lang w:eastAsia="en-AU"/>
        </w:rPr>
        <w:t>33</w:t>
      </w:r>
      <w:r w:rsidR="00D05C7F">
        <w:rPr>
          <w:color w:val="363534"/>
          <w:szCs w:val="20"/>
          <w:lang w:eastAsia="en-AU"/>
        </w:rPr>
        <w:t> </w:t>
      </w:r>
      <w:r w:rsidRPr="00472A36">
        <w:rPr>
          <w:color w:val="363534"/>
          <w:szCs w:val="20"/>
          <w:lang w:eastAsia="en-AU"/>
        </w:rPr>
        <w:t>km</w:t>
      </w:r>
      <w:r w:rsidRPr="00472A36">
        <w:rPr>
          <w:color w:val="363534"/>
          <w:szCs w:val="20"/>
          <w:vertAlign w:val="superscript"/>
          <w:lang w:eastAsia="en-AU"/>
        </w:rPr>
        <w:t>2</w:t>
      </w:r>
      <w:r w:rsidRPr="00472A36">
        <w:rPr>
          <w:color w:val="363534"/>
          <w:szCs w:val="20"/>
          <w:lang w:eastAsia="en-AU"/>
        </w:rPr>
        <w:t xml:space="preserve">) was </w:t>
      </w:r>
      <w:r w:rsidR="00436139">
        <w:rPr>
          <w:color w:val="363534"/>
          <w:szCs w:val="20"/>
          <w:lang w:eastAsia="en-AU"/>
        </w:rPr>
        <w:t>specified</w:t>
      </w:r>
      <w:r w:rsidR="00436139" w:rsidRPr="00472A36">
        <w:rPr>
          <w:color w:val="363534"/>
          <w:szCs w:val="20"/>
          <w:lang w:eastAsia="en-AU"/>
        </w:rPr>
        <w:t xml:space="preserve"> </w:t>
      </w:r>
      <w:r w:rsidRPr="00472A36">
        <w:rPr>
          <w:color w:val="363534"/>
          <w:szCs w:val="20"/>
          <w:lang w:eastAsia="en-AU"/>
        </w:rPr>
        <w:t>by the pr</w:t>
      </w:r>
      <w:r w:rsidR="00682E8C">
        <w:rPr>
          <w:color w:val="363534"/>
          <w:szCs w:val="20"/>
          <w:lang w:eastAsia="en-AU"/>
        </w:rPr>
        <w:t>oject</w:t>
      </w:r>
      <w:r w:rsidRPr="00472A36">
        <w:rPr>
          <w:color w:val="363534"/>
          <w:szCs w:val="20"/>
          <w:lang w:eastAsia="en-AU"/>
        </w:rPr>
        <w:t xml:space="preserve"> as the area under which fox control is expected</w:t>
      </w:r>
      <w:r w:rsidR="00472A36" w:rsidRPr="00472A36">
        <w:rPr>
          <w:color w:val="363534"/>
          <w:szCs w:val="20"/>
          <w:lang w:eastAsia="en-AU"/>
        </w:rPr>
        <w:t xml:space="preserve"> to have an impact</w:t>
      </w:r>
      <w:r w:rsidRPr="00472A36">
        <w:rPr>
          <w:color w:val="363534"/>
          <w:szCs w:val="20"/>
          <w:lang w:eastAsia="en-AU"/>
        </w:rPr>
        <w:t>.</w:t>
      </w:r>
    </w:p>
    <w:p w14:paraId="3A6886F2" w14:textId="77777777" w:rsidR="003B5F58" w:rsidRPr="005223D9" w:rsidRDefault="003B5F58" w:rsidP="003B5F58">
      <w:pPr>
        <w:keepNext/>
        <w:keepLines/>
        <w:numPr>
          <w:ilvl w:val="1"/>
          <w:numId w:val="0"/>
        </w:numPr>
        <w:tabs>
          <w:tab w:val="left" w:pos="1418"/>
          <w:tab w:val="left" w:pos="1701"/>
          <w:tab w:val="left" w:pos="1985"/>
        </w:tabs>
        <w:spacing w:before="240" w:after="100" w:line="260" w:lineRule="exact"/>
        <w:outlineLvl w:val="1"/>
        <w:rPr>
          <w:b/>
          <w:bCs/>
          <w:iCs/>
          <w:color w:val="00B2A9"/>
          <w:kern w:val="20"/>
          <w:szCs w:val="28"/>
          <w:lang w:eastAsia="en-AU"/>
        </w:rPr>
      </w:pPr>
      <w:r w:rsidRPr="005223D9">
        <w:rPr>
          <w:b/>
          <w:bCs/>
          <w:iCs/>
          <w:color w:val="00B2A9"/>
          <w:kern w:val="20"/>
          <w:szCs w:val="28"/>
          <w:lang w:eastAsia="en-AU"/>
        </w:rPr>
        <w:t>Results</w:t>
      </w:r>
    </w:p>
    <w:p w14:paraId="458AD00A" w14:textId="11E3BE3F" w:rsidR="0043239F" w:rsidRDefault="00436139" w:rsidP="003B5F58">
      <w:pPr>
        <w:keepNext/>
        <w:spacing w:before="60" w:line="240" w:lineRule="atLeast"/>
        <w:rPr>
          <w:rFonts w:cs="Times New Roman"/>
          <w:noProof/>
          <w:color w:val="363534"/>
          <w:szCs w:val="20"/>
        </w:rPr>
      </w:pPr>
      <w:bookmarkStart w:id="76" w:name="_Hlk26781187"/>
      <w:r w:rsidRPr="005223D9">
        <w:rPr>
          <w:rFonts w:cs="Times New Roman"/>
          <w:noProof/>
          <w:color w:val="363534"/>
          <w:szCs w:val="20"/>
        </w:rPr>
        <w:t xml:space="preserve">FoxNet modelling </w:t>
      </w:r>
      <w:r>
        <w:rPr>
          <w:rFonts w:cs="Times New Roman"/>
          <w:noProof/>
          <w:color w:val="363534"/>
          <w:szCs w:val="20"/>
        </w:rPr>
        <w:t xml:space="preserve">showed </w:t>
      </w:r>
      <w:r w:rsidRPr="005223D9">
        <w:rPr>
          <w:rFonts w:cs="Times New Roman"/>
          <w:noProof/>
          <w:color w:val="363534"/>
          <w:szCs w:val="20"/>
        </w:rPr>
        <w:t xml:space="preserve">a reduction in fox density of 46% </w:t>
      </w:r>
      <w:r>
        <w:rPr>
          <w:rFonts w:cs="Times New Roman"/>
          <w:noProof/>
          <w:color w:val="363534"/>
          <w:szCs w:val="20"/>
        </w:rPr>
        <w:t>in</w:t>
      </w:r>
      <w:r w:rsidRPr="005223D9">
        <w:rPr>
          <w:rFonts w:cs="Times New Roman"/>
          <w:noProof/>
          <w:color w:val="363534"/>
          <w:szCs w:val="20"/>
        </w:rPr>
        <w:t xml:space="preserve"> </w:t>
      </w:r>
      <w:r>
        <w:rPr>
          <w:rFonts w:cs="Times New Roman"/>
          <w:noProof/>
          <w:color w:val="363534"/>
          <w:szCs w:val="20"/>
        </w:rPr>
        <w:t>May of model year 13 (</w:t>
      </w:r>
      <w:r w:rsidRPr="005223D9">
        <w:rPr>
          <w:rFonts w:cs="Times New Roman"/>
          <w:noProof/>
          <w:color w:val="363534"/>
          <w:szCs w:val="20"/>
        </w:rPr>
        <w:t>Figure</w:t>
      </w:r>
      <w:r>
        <w:rPr>
          <w:rFonts w:cs="Times New Roman"/>
          <w:noProof/>
          <w:color w:val="363534"/>
          <w:szCs w:val="20"/>
        </w:rPr>
        <w:t> 3</w:t>
      </w:r>
      <w:r w:rsidRPr="005223D9">
        <w:rPr>
          <w:rFonts w:cs="Times New Roman"/>
          <w:noProof/>
          <w:color w:val="363534"/>
          <w:szCs w:val="20"/>
        </w:rPr>
        <w:t>).</w:t>
      </w:r>
      <w:r>
        <w:rPr>
          <w:rFonts w:cs="Times New Roman"/>
          <w:noProof/>
          <w:color w:val="363534"/>
          <w:szCs w:val="20"/>
        </w:rPr>
        <w:t xml:space="preserve"> </w:t>
      </w:r>
      <w:r w:rsidR="00455B60">
        <w:rPr>
          <w:color w:val="363534"/>
          <w:szCs w:val="20"/>
        </w:rPr>
        <w:t>Fox densities with baiting</w:t>
      </w:r>
      <w:r w:rsidR="003B5F58" w:rsidRPr="005223D9">
        <w:rPr>
          <w:color w:val="363534"/>
          <w:szCs w:val="20"/>
        </w:rPr>
        <w:t xml:space="preserve"> </w:t>
      </w:r>
      <w:r w:rsidR="00455B60">
        <w:rPr>
          <w:color w:val="363534"/>
          <w:szCs w:val="20"/>
        </w:rPr>
        <w:t>differed</w:t>
      </w:r>
      <w:r w:rsidR="00455B60" w:rsidRPr="005223D9">
        <w:rPr>
          <w:color w:val="363534"/>
          <w:szCs w:val="20"/>
        </w:rPr>
        <w:t xml:space="preserve"> </w:t>
      </w:r>
      <w:r w:rsidR="003B5F58" w:rsidRPr="005223D9">
        <w:rPr>
          <w:color w:val="363534"/>
          <w:szCs w:val="20"/>
        </w:rPr>
        <w:t xml:space="preserve">significantly from fox densities </w:t>
      </w:r>
      <w:r w:rsidR="00455B60">
        <w:rPr>
          <w:color w:val="363534"/>
          <w:szCs w:val="20"/>
        </w:rPr>
        <w:t xml:space="preserve">without baiting </w:t>
      </w:r>
      <w:r w:rsidR="003B5F58" w:rsidRPr="005223D9">
        <w:rPr>
          <w:color w:val="363534"/>
          <w:szCs w:val="20"/>
        </w:rPr>
        <w:t xml:space="preserve">between May and November </w:t>
      </w:r>
      <w:r w:rsidR="00D15D4E">
        <w:rPr>
          <w:color w:val="363534"/>
          <w:szCs w:val="20"/>
        </w:rPr>
        <w:t>in year</w:t>
      </w:r>
      <w:r w:rsidR="003B5F58" w:rsidRPr="005223D9">
        <w:rPr>
          <w:color w:val="363534"/>
          <w:szCs w:val="20"/>
        </w:rPr>
        <w:t xml:space="preserve">s 13 to </w:t>
      </w:r>
      <w:bookmarkEnd w:id="76"/>
      <w:r w:rsidR="00690C6E" w:rsidRPr="005223D9">
        <w:rPr>
          <w:color w:val="363534"/>
          <w:szCs w:val="20"/>
        </w:rPr>
        <w:t>16</w:t>
      </w:r>
      <w:r w:rsidR="00690C6E">
        <w:rPr>
          <w:color w:val="363534"/>
          <w:szCs w:val="20"/>
        </w:rPr>
        <w:t xml:space="preserve"> but</w:t>
      </w:r>
      <w:r>
        <w:rPr>
          <w:color w:val="363534"/>
          <w:szCs w:val="20"/>
        </w:rPr>
        <w:t xml:space="preserve"> returned to pre</w:t>
      </w:r>
      <w:r w:rsidR="00455B60">
        <w:rPr>
          <w:color w:val="363534"/>
          <w:szCs w:val="20"/>
        </w:rPr>
        <w:t>-</w:t>
      </w:r>
      <w:r>
        <w:rPr>
          <w:color w:val="363534"/>
          <w:szCs w:val="20"/>
        </w:rPr>
        <w:t xml:space="preserve">baited levels within </w:t>
      </w:r>
      <w:r w:rsidR="00455B60">
        <w:rPr>
          <w:color w:val="363534"/>
          <w:szCs w:val="20"/>
        </w:rPr>
        <w:t>1 </w:t>
      </w:r>
      <w:r>
        <w:rPr>
          <w:color w:val="363534"/>
          <w:szCs w:val="20"/>
        </w:rPr>
        <w:t>year</w:t>
      </w:r>
      <w:r w:rsidR="003B5F58" w:rsidRPr="005223D9">
        <w:rPr>
          <w:color w:val="363534"/>
          <w:szCs w:val="20"/>
        </w:rPr>
        <w:t>.</w:t>
      </w:r>
    </w:p>
    <w:p w14:paraId="477F5A96" w14:textId="736C9BAF" w:rsidR="003B5F58" w:rsidRPr="009F5268" w:rsidRDefault="003B5F58" w:rsidP="00C27AF2">
      <w:pPr>
        <w:pStyle w:val="Caption-Figure"/>
      </w:pPr>
      <w:r w:rsidRPr="005223D9">
        <w:drawing>
          <wp:inline distT="0" distB="0" distL="0" distR="0" wp14:anchorId="45D4DC90" wp14:editId="2287F550">
            <wp:extent cx="3104995" cy="3104995"/>
            <wp:effectExtent l="0" t="0" r="635" b="635"/>
            <wp:docPr id="507" name="Picture 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7" cstate="email">
                      <a:extLst>
                        <a:ext uri="{28A0092B-C50C-407E-A947-70E740481C1C}">
                          <a14:useLocalDpi xmlns:a14="http://schemas.microsoft.com/office/drawing/2010/main"/>
                        </a:ext>
                      </a:extLst>
                    </a:blip>
                    <a:stretch>
                      <a:fillRect/>
                    </a:stretch>
                  </pic:blipFill>
                  <pic:spPr bwMode="auto">
                    <a:xfrm>
                      <a:off x="0" y="0"/>
                      <a:ext cx="3104995" cy="3104995"/>
                    </a:xfrm>
                    <a:prstGeom prst="rect">
                      <a:avLst/>
                    </a:prstGeom>
                    <a:blipFill dpi="0" rotWithShape="1">
                      <a:blip r:embed="rId58">
                        <a:extLst>
                          <a:ext uri="{28A0092B-C50C-407E-A947-70E740481C1C}">
                            <a14:useLocalDpi xmlns:a14="http://schemas.microsoft.com/office/drawing/2010/main" val="0"/>
                          </a:ext>
                        </a:extLst>
                      </a:blip>
                      <a:srcRect/>
                      <a:stretch>
                        <a:fillRect/>
                      </a:stretch>
                    </a:blipFill>
                    <a:ln>
                      <a:noFill/>
                    </a:ln>
                    <a:extLst>
                      <a:ext uri="{53640926-AAD7-44D8-BBD7-CCE9431645EC}">
                        <a14:shadowObscured xmlns:a14="http://schemas.microsoft.com/office/drawing/2010/main"/>
                      </a:ext>
                    </a:extLst>
                  </pic:spPr>
                </pic:pic>
              </a:graphicData>
            </a:graphic>
          </wp:inline>
        </w:drawing>
      </w:r>
      <w:bookmarkStart w:id="77" w:name="_Toc24619313"/>
      <w:r w:rsidRPr="00472A36">
        <w:t xml:space="preserve">Figure </w:t>
      </w:r>
      <w:r w:rsidRPr="00472A36">
        <w:fldChar w:fldCharType="begin"/>
      </w:r>
      <w:r w:rsidRPr="00472A36">
        <w:instrText xml:space="preserve"> SEQ Figure \* ARABIC </w:instrText>
      </w:r>
      <w:r w:rsidRPr="00472A36">
        <w:fldChar w:fldCharType="separate"/>
      </w:r>
      <w:r w:rsidR="00616CFD">
        <w:t>3</w:t>
      </w:r>
      <w:r w:rsidRPr="00472A36">
        <w:fldChar w:fldCharType="end"/>
      </w:r>
      <w:r w:rsidR="002D7E3D">
        <w:t>.</w:t>
      </w:r>
      <w:r w:rsidRPr="00472A36">
        <w:t xml:space="preserve"> </w:t>
      </w:r>
      <w:r w:rsidR="00D87BB3">
        <w:t>The m</w:t>
      </w:r>
      <w:r w:rsidRPr="00472A36">
        <w:t>odelled fox densities</w:t>
      </w:r>
      <w:r w:rsidR="000B64E8">
        <w:t xml:space="preserve"> for Mallee Parks</w:t>
      </w:r>
      <w:r w:rsidR="001225DC">
        <w:t>—</w:t>
      </w:r>
      <w:r w:rsidRPr="00472A36">
        <w:t>baited (green) and unbaited (</w:t>
      </w:r>
      <w:r w:rsidR="00783346">
        <w:t xml:space="preserve">pale </w:t>
      </w:r>
      <w:r w:rsidRPr="00472A36">
        <w:t>red)</w:t>
      </w:r>
      <w:r w:rsidRPr="00472A36">
        <w:rPr>
          <w:rStyle w:val="CommentReference"/>
        </w:rPr>
        <w:t>.</w:t>
      </w:r>
      <w:bookmarkEnd w:id="77"/>
      <w:r w:rsidR="006D4D2F">
        <w:rPr>
          <w:rStyle w:val="CommentReference"/>
        </w:rPr>
        <w:t xml:space="preserve"> </w:t>
      </w:r>
      <w:r w:rsidR="00455B60">
        <w:rPr>
          <w:rStyle w:val="CommentReference"/>
        </w:rPr>
        <w:t>Colour-</w:t>
      </w:r>
      <w:r w:rsidR="00B078C1">
        <w:rPr>
          <w:rStyle w:val="CommentReference"/>
        </w:rPr>
        <w:t>s</w:t>
      </w:r>
      <w:r w:rsidR="00465FFE" w:rsidRPr="009F5268">
        <w:t>haded areas are modelled minimum and maximum values across all iterations.</w:t>
      </w:r>
      <w:r w:rsidR="00465FFE">
        <w:t xml:space="preserve"> </w:t>
      </w:r>
      <w:r w:rsidR="00E94CA4">
        <w:t xml:space="preserve">The purple line shows the percentage difference between the </w:t>
      </w:r>
      <w:r w:rsidR="00842EC7" w:rsidRPr="00842EC7">
        <w:t>fox densities with and without baiting</w:t>
      </w:r>
      <w:r w:rsidR="00E94CA4">
        <w:t xml:space="preserve"> within the AoCI.</w:t>
      </w:r>
      <w:r w:rsidR="00E15A68">
        <w:t xml:space="preserve"> </w:t>
      </w:r>
      <w:r w:rsidR="0043239F">
        <w:t>The d</w:t>
      </w:r>
      <w:r w:rsidR="0043239F" w:rsidRPr="0043239F">
        <w:t>ot</w:t>
      </w:r>
      <w:r w:rsidR="000B64E8">
        <w:t xml:space="preserve"> indicates </w:t>
      </w:r>
      <w:r w:rsidR="00D92FA4">
        <w:t xml:space="preserve">the </w:t>
      </w:r>
      <w:r w:rsidR="000B64E8">
        <w:t xml:space="preserve">point </w:t>
      </w:r>
      <w:r w:rsidR="00D92FA4">
        <w:t xml:space="preserve">in time </w:t>
      </w:r>
      <w:r w:rsidR="000B64E8">
        <w:t xml:space="preserve">where </w:t>
      </w:r>
      <w:r w:rsidR="00EC79C9">
        <w:t xml:space="preserve">percentage differences </w:t>
      </w:r>
      <w:r w:rsidR="00EE426B">
        <w:t xml:space="preserve">were </w:t>
      </w:r>
      <w:r w:rsidR="00EC79C9">
        <w:t>reported</w:t>
      </w:r>
      <w:r w:rsidR="00D45343">
        <w:t xml:space="preserve">. </w:t>
      </w:r>
      <w:r w:rsidR="00B16A43">
        <w:t>B</w:t>
      </w:r>
      <w:r w:rsidRPr="009F5268">
        <w:t xml:space="preserve">aiting </w:t>
      </w:r>
      <w:r w:rsidR="00897196">
        <w:t>first occurred</w:t>
      </w:r>
      <w:r w:rsidRPr="009F5268">
        <w:t xml:space="preserve"> in </w:t>
      </w:r>
      <w:r w:rsidR="00897196">
        <w:t xml:space="preserve">April–May </w:t>
      </w:r>
      <w:r w:rsidR="003B3DD1">
        <w:t xml:space="preserve">of </w:t>
      </w:r>
      <w:r w:rsidRPr="009F5268">
        <w:t>model year 11</w:t>
      </w:r>
      <w:r w:rsidR="008445E1">
        <w:t>; it</w:t>
      </w:r>
      <w:r w:rsidR="00D45343">
        <w:t xml:space="preserve"> finished in year 16</w:t>
      </w:r>
      <w:r w:rsidRPr="009F5268">
        <w:t>.</w:t>
      </w:r>
    </w:p>
    <w:p w14:paraId="632EA038" w14:textId="77777777" w:rsidR="006D4D2F" w:rsidRDefault="006D4D2F" w:rsidP="003B5F58">
      <w:pPr>
        <w:spacing w:after="0"/>
        <w:rPr>
          <w:color w:val="363534"/>
          <w:szCs w:val="20"/>
          <w:lang w:eastAsia="en-AU"/>
        </w:rPr>
      </w:pPr>
    </w:p>
    <w:p w14:paraId="7BC30C8C" w14:textId="4C79B261" w:rsidR="003B5F58" w:rsidRPr="005223D9" w:rsidRDefault="00FE38B8" w:rsidP="003B5F58">
      <w:pPr>
        <w:spacing w:after="0"/>
        <w:rPr>
          <w:rFonts w:ascii="Times New Roman" w:hAnsi="Times New Roman" w:cs="Times New Roman"/>
          <w:sz w:val="24"/>
          <w:lang w:eastAsia="en-AU"/>
        </w:rPr>
      </w:pPr>
      <w:r>
        <w:rPr>
          <w:color w:val="363534"/>
          <w:szCs w:val="20"/>
          <w:lang w:eastAsia="en-AU"/>
        </w:rPr>
        <w:t>No area</w:t>
      </w:r>
      <w:r w:rsidR="00D05C7F">
        <w:rPr>
          <w:color w:val="363534"/>
          <w:szCs w:val="20"/>
          <w:lang w:eastAsia="en-AU"/>
        </w:rPr>
        <w:t>s</w:t>
      </w:r>
      <w:r>
        <w:rPr>
          <w:color w:val="363534"/>
          <w:szCs w:val="20"/>
          <w:lang w:eastAsia="en-AU"/>
        </w:rPr>
        <w:t xml:space="preserve"> within the </w:t>
      </w:r>
      <w:r w:rsidR="006966FF">
        <w:rPr>
          <w:color w:val="363534"/>
          <w:szCs w:val="20"/>
          <w:lang w:eastAsia="en-AU"/>
        </w:rPr>
        <w:t>AoCI</w:t>
      </w:r>
      <w:r>
        <w:rPr>
          <w:color w:val="363534"/>
          <w:szCs w:val="20"/>
          <w:lang w:eastAsia="en-AU"/>
        </w:rPr>
        <w:t xml:space="preserve"> </w:t>
      </w:r>
      <w:r w:rsidR="00184BEF">
        <w:rPr>
          <w:color w:val="363534"/>
          <w:szCs w:val="20"/>
          <w:lang w:eastAsia="en-AU"/>
        </w:rPr>
        <w:t xml:space="preserve">were reduced by </w:t>
      </w:r>
      <w:r w:rsidR="007D721B">
        <w:rPr>
          <w:color w:val="363534"/>
          <w:szCs w:val="20"/>
          <w:lang w:eastAsia="en-AU"/>
        </w:rPr>
        <w:t>&gt;</w:t>
      </w:r>
      <w:r w:rsidR="00184BEF">
        <w:rPr>
          <w:color w:val="363534"/>
          <w:szCs w:val="20"/>
          <w:lang w:eastAsia="en-AU"/>
        </w:rPr>
        <w:t>50% by year 13.</w:t>
      </w:r>
    </w:p>
    <w:p w14:paraId="04C551D2" w14:textId="2C796A02" w:rsidR="003B5F58" w:rsidRPr="005223D9" w:rsidRDefault="004A4509" w:rsidP="003B5F58">
      <w:pPr>
        <w:keepNext/>
        <w:keepLines/>
        <w:numPr>
          <w:ilvl w:val="1"/>
          <w:numId w:val="0"/>
        </w:numPr>
        <w:tabs>
          <w:tab w:val="left" w:pos="1418"/>
          <w:tab w:val="left" w:pos="1701"/>
          <w:tab w:val="left" w:pos="1985"/>
        </w:tabs>
        <w:spacing w:before="240" w:after="100" w:line="260" w:lineRule="exact"/>
        <w:outlineLvl w:val="1"/>
        <w:rPr>
          <w:b/>
          <w:bCs/>
          <w:iCs/>
          <w:color w:val="00B2A9"/>
          <w:kern w:val="20"/>
          <w:szCs w:val="28"/>
          <w:lang w:eastAsia="en-AU"/>
        </w:rPr>
      </w:pPr>
      <w:r>
        <w:rPr>
          <w:b/>
          <w:bCs/>
          <w:iCs/>
          <w:color w:val="00B2A9"/>
          <w:kern w:val="20"/>
          <w:szCs w:val="28"/>
          <w:lang w:eastAsia="en-AU"/>
        </w:rPr>
        <w:t>Alternative</w:t>
      </w:r>
      <w:r w:rsidR="003B5F58" w:rsidRPr="005223D9">
        <w:rPr>
          <w:b/>
          <w:bCs/>
          <w:iCs/>
          <w:color w:val="00B2A9"/>
          <w:kern w:val="20"/>
          <w:szCs w:val="28"/>
          <w:lang w:eastAsia="en-AU"/>
        </w:rPr>
        <w:t xml:space="preserve"> scenarios</w:t>
      </w:r>
    </w:p>
    <w:p w14:paraId="08C93F23" w14:textId="04E01729" w:rsidR="003B5F58" w:rsidRPr="005223D9" w:rsidRDefault="003B5F58" w:rsidP="003B5F58">
      <w:pPr>
        <w:spacing w:before="60" w:line="240" w:lineRule="atLeast"/>
        <w:rPr>
          <w:rFonts w:cs="Times New Roman"/>
          <w:color w:val="363534"/>
          <w:szCs w:val="20"/>
        </w:rPr>
      </w:pPr>
      <w:r w:rsidRPr="005223D9">
        <w:rPr>
          <w:rFonts w:cs="Times New Roman"/>
          <w:color w:val="363534"/>
          <w:szCs w:val="20"/>
        </w:rPr>
        <w:t xml:space="preserve">This project was also modelled with </w:t>
      </w:r>
      <w:r w:rsidR="00184BEF">
        <w:rPr>
          <w:rFonts w:cs="Times New Roman"/>
          <w:color w:val="363534"/>
          <w:szCs w:val="20"/>
        </w:rPr>
        <w:t xml:space="preserve">an </w:t>
      </w:r>
      <w:r w:rsidR="004A4509">
        <w:rPr>
          <w:rFonts w:cs="Times New Roman"/>
          <w:color w:val="363534"/>
          <w:szCs w:val="20"/>
        </w:rPr>
        <w:t>alternative</w:t>
      </w:r>
      <w:r w:rsidRPr="005223D9">
        <w:rPr>
          <w:rFonts w:cs="Times New Roman"/>
          <w:color w:val="363534"/>
          <w:szCs w:val="20"/>
        </w:rPr>
        <w:t xml:space="preserve"> scenario</w:t>
      </w:r>
      <w:r w:rsidR="00184BEF">
        <w:rPr>
          <w:rFonts w:cs="Times New Roman"/>
          <w:color w:val="363534"/>
          <w:szCs w:val="20"/>
        </w:rPr>
        <w:t>.</w:t>
      </w:r>
      <w:r w:rsidR="00C71985">
        <w:rPr>
          <w:rFonts w:cs="Times New Roman"/>
          <w:color w:val="363534"/>
          <w:szCs w:val="20"/>
        </w:rPr>
        <w:t xml:space="preserve"> </w:t>
      </w:r>
      <w:r w:rsidR="00455B60" w:rsidRPr="005223D9">
        <w:rPr>
          <w:rFonts w:cs="Times New Roman"/>
          <w:color w:val="363534"/>
          <w:szCs w:val="20"/>
        </w:rPr>
        <w:t>Th</w:t>
      </w:r>
      <w:r w:rsidR="00455B60">
        <w:rPr>
          <w:rFonts w:cs="Times New Roman"/>
          <w:color w:val="363534"/>
          <w:szCs w:val="20"/>
        </w:rPr>
        <w:t xml:space="preserve">e </w:t>
      </w:r>
      <w:r w:rsidR="004A4509">
        <w:rPr>
          <w:rFonts w:cs="Times New Roman"/>
          <w:color w:val="363534"/>
          <w:szCs w:val="20"/>
        </w:rPr>
        <w:t>alternative</w:t>
      </w:r>
      <w:r w:rsidR="00455B60" w:rsidRPr="005223D9">
        <w:rPr>
          <w:rFonts w:cs="Times New Roman"/>
          <w:color w:val="363534"/>
          <w:szCs w:val="20"/>
        </w:rPr>
        <w:t xml:space="preserve"> </w:t>
      </w:r>
      <w:r w:rsidRPr="005223D9">
        <w:rPr>
          <w:rFonts w:cs="Times New Roman"/>
          <w:color w:val="363534"/>
          <w:szCs w:val="20"/>
        </w:rPr>
        <w:t xml:space="preserve">scenario maintained the linear spatial layout, </w:t>
      </w:r>
      <w:r w:rsidR="00455B60">
        <w:rPr>
          <w:rFonts w:cs="Times New Roman"/>
          <w:color w:val="363534"/>
          <w:szCs w:val="20"/>
        </w:rPr>
        <w:t xml:space="preserve">but </w:t>
      </w:r>
      <w:r w:rsidRPr="005223D9">
        <w:rPr>
          <w:rFonts w:cs="Times New Roman"/>
          <w:color w:val="363534"/>
          <w:szCs w:val="20"/>
        </w:rPr>
        <w:t>with baiting conducted fortnightly throughout the year</w:t>
      </w:r>
      <w:r w:rsidRPr="005F3E2B">
        <w:rPr>
          <w:rFonts w:cs="Times New Roman"/>
          <w:color w:val="363534"/>
          <w:szCs w:val="20"/>
        </w:rPr>
        <w:t>.</w:t>
      </w:r>
      <w:r w:rsidR="00C71985" w:rsidRPr="005F3E2B">
        <w:rPr>
          <w:rFonts w:cs="Times New Roman"/>
          <w:color w:val="363534"/>
          <w:szCs w:val="20"/>
        </w:rPr>
        <w:t xml:space="preserve"> </w:t>
      </w:r>
      <w:r w:rsidRPr="005F3E2B">
        <w:rPr>
          <w:rFonts w:cs="Times New Roman"/>
          <w:color w:val="363534"/>
          <w:szCs w:val="20"/>
        </w:rPr>
        <w:t xml:space="preserve">This </w:t>
      </w:r>
      <w:r w:rsidR="004A4509">
        <w:rPr>
          <w:rFonts w:cs="Times New Roman"/>
          <w:color w:val="363534"/>
          <w:szCs w:val="20"/>
        </w:rPr>
        <w:t>alternative</w:t>
      </w:r>
      <w:r w:rsidRPr="005F3E2B">
        <w:rPr>
          <w:rFonts w:cs="Times New Roman"/>
          <w:color w:val="363534"/>
          <w:szCs w:val="20"/>
        </w:rPr>
        <w:t xml:space="preserve"> temporal scale scenario showed an overall reduction in fox density of 61% </w:t>
      </w:r>
      <w:r w:rsidR="000E39D0" w:rsidRPr="005F3E2B">
        <w:rPr>
          <w:rFonts w:cs="Times New Roman"/>
          <w:color w:val="363534"/>
          <w:szCs w:val="20"/>
        </w:rPr>
        <w:t xml:space="preserve">by </w:t>
      </w:r>
      <w:r w:rsidR="00CD5C8A">
        <w:rPr>
          <w:rFonts w:cs="Times New Roman"/>
          <w:color w:val="363534"/>
          <w:szCs w:val="20"/>
        </w:rPr>
        <w:t>May</w:t>
      </w:r>
      <w:r w:rsidR="00805D5E">
        <w:rPr>
          <w:rFonts w:cs="Times New Roman"/>
          <w:color w:val="363534"/>
          <w:szCs w:val="20"/>
        </w:rPr>
        <w:t xml:space="preserve"> of model year 13</w:t>
      </w:r>
      <w:r w:rsidRPr="005F3E2B">
        <w:rPr>
          <w:rFonts w:cs="Times New Roman"/>
          <w:color w:val="363534"/>
          <w:szCs w:val="20"/>
        </w:rPr>
        <w:t xml:space="preserve"> (Figure </w:t>
      </w:r>
      <w:r w:rsidR="007B150E" w:rsidRPr="005F3E2B">
        <w:rPr>
          <w:rFonts w:cs="Times New Roman"/>
          <w:color w:val="363534"/>
          <w:szCs w:val="20"/>
        </w:rPr>
        <w:t>4</w:t>
      </w:r>
      <w:r w:rsidRPr="005F3E2B">
        <w:rPr>
          <w:rFonts w:cs="Times New Roman"/>
          <w:color w:val="363534"/>
          <w:szCs w:val="20"/>
        </w:rPr>
        <w:t>).</w:t>
      </w:r>
      <w:r w:rsidRPr="005223D9">
        <w:rPr>
          <w:rFonts w:cs="Times New Roman"/>
          <w:color w:val="363534"/>
          <w:szCs w:val="20"/>
        </w:rPr>
        <w:t xml:space="preserve"> </w:t>
      </w:r>
      <w:r w:rsidR="006F6371">
        <w:rPr>
          <w:color w:val="363534"/>
          <w:szCs w:val="20"/>
        </w:rPr>
        <w:t>Fox densities with baiting</w:t>
      </w:r>
      <w:r w:rsidRPr="005223D9">
        <w:rPr>
          <w:color w:val="363534"/>
          <w:szCs w:val="20"/>
        </w:rPr>
        <w:t xml:space="preserve"> </w:t>
      </w:r>
      <w:r w:rsidR="00D74A28">
        <w:rPr>
          <w:color w:val="363534"/>
          <w:szCs w:val="20"/>
        </w:rPr>
        <w:t>differed significantly</w:t>
      </w:r>
      <w:r w:rsidRPr="005223D9">
        <w:rPr>
          <w:color w:val="363534"/>
          <w:szCs w:val="20"/>
        </w:rPr>
        <w:t xml:space="preserve"> from unbaited fox densities by May </w:t>
      </w:r>
      <w:r w:rsidR="00D15D4E">
        <w:rPr>
          <w:color w:val="363534"/>
          <w:szCs w:val="20"/>
        </w:rPr>
        <w:t>in year</w:t>
      </w:r>
      <w:r w:rsidRPr="005223D9">
        <w:rPr>
          <w:color w:val="363534"/>
          <w:szCs w:val="20"/>
        </w:rPr>
        <w:t xml:space="preserve"> 11.</w:t>
      </w:r>
      <w:r w:rsidR="00C71985">
        <w:rPr>
          <w:color w:val="363534"/>
          <w:szCs w:val="20"/>
        </w:rPr>
        <w:t xml:space="preserve"> </w:t>
      </w:r>
      <w:r w:rsidRPr="005223D9">
        <w:rPr>
          <w:color w:val="363534"/>
          <w:szCs w:val="20"/>
        </w:rPr>
        <w:t xml:space="preserve">Following the cessation of baiting, fox densities returned to levels </w:t>
      </w:r>
      <w:r w:rsidR="00D758F9">
        <w:rPr>
          <w:color w:val="363534"/>
          <w:szCs w:val="20"/>
        </w:rPr>
        <w:t xml:space="preserve">that did not </w:t>
      </w:r>
      <w:r w:rsidR="00D758F9">
        <w:rPr>
          <w:color w:val="363534"/>
          <w:szCs w:val="20"/>
        </w:rPr>
        <w:t>differ</w:t>
      </w:r>
      <w:r w:rsidRPr="005223D9">
        <w:rPr>
          <w:color w:val="363534"/>
          <w:szCs w:val="20"/>
        </w:rPr>
        <w:t xml:space="preserve"> from the unbaited scenario by November </w:t>
      </w:r>
      <w:r w:rsidR="00D15D4E">
        <w:rPr>
          <w:color w:val="363534"/>
          <w:szCs w:val="20"/>
        </w:rPr>
        <w:t>in year</w:t>
      </w:r>
      <w:r w:rsidR="00D05C7F">
        <w:rPr>
          <w:color w:val="363534"/>
          <w:szCs w:val="20"/>
        </w:rPr>
        <w:t> </w:t>
      </w:r>
      <w:r w:rsidRPr="005223D9">
        <w:rPr>
          <w:color w:val="363534"/>
          <w:szCs w:val="20"/>
        </w:rPr>
        <w:t>17.</w:t>
      </w:r>
    </w:p>
    <w:p w14:paraId="67249499" w14:textId="1C3E4935" w:rsidR="009F5268" w:rsidRPr="009F5268" w:rsidRDefault="00095678" w:rsidP="00C27AF2">
      <w:pPr>
        <w:pStyle w:val="Caption-Figure"/>
      </w:pPr>
      <w:r w:rsidRPr="005223D9">
        <w:drawing>
          <wp:inline distT="0" distB="0" distL="0" distR="0" wp14:anchorId="4396217C" wp14:editId="0CC2717E">
            <wp:extent cx="3104995" cy="3104995"/>
            <wp:effectExtent l="0" t="0" r="635" b="635"/>
            <wp:docPr id="1401" name="Picture 14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9" cstate="email">
                      <a:extLst>
                        <a:ext uri="{28A0092B-C50C-407E-A947-70E740481C1C}">
                          <a14:useLocalDpi xmlns:a14="http://schemas.microsoft.com/office/drawing/2010/main"/>
                        </a:ext>
                      </a:extLst>
                    </a:blip>
                    <a:stretch>
                      <a:fillRect/>
                    </a:stretch>
                  </pic:blipFill>
                  <pic:spPr bwMode="auto">
                    <a:xfrm>
                      <a:off x="0" y="0"/>
                      <a:ext cx="3104995" cy="3104995"/>
                    </a:xfrm>
                    <a:prstGeom prst="rect">
                      <a:avLst/>
                    </a:prstGeom>
                    <a:blipFill dpi="0" rotWithShape="1">
                      <a:blip r:embed="rId60">
                        <a:extLst>
                          <a:ext uri="{28A0092B-C50C-407E-A947-70E740481C1C}">
                            <a14:useLocalDpi xmlns:a14="http://schemas.microsoft.com/office/drawing/2010/main" val="0"/>
                          </a:ext>
                        </a:extLst>
                      </a:blip>
                      <a:srcRect/>
                      <a:stretch>
                        <a:fillRect/>
                      </a:stretch>
                    </a:blipFill>
                    <a:ln>
                      <a:noFill/>
                    </a:ln>
                    <a:extLst>
                      <a:ext uri="{53640926-AAD7-44D8-BBD7-CCE9431645EC}">
                        <a14:shadowObscured xmlns:a14="http://schemas.microsoft.com/office/drawing/2010/main"/>
                      </a:ext>
                    </a:extLst>
                  </pic:spPr>
                </pic:pic>
              </a:graphicData>
            </a:graphic>
          </wp:inline>
        </w:drawing>
      </w:r>
      <w:bookmarkStart w:id="78" w:name="_Toc24619314"/>
      <w:r w:rsidRPr="003A545C">
        <w:t xml:space="preserve">Figure </w:t>
      </w:r>
      <w:r w:rsidR="005C74F1">
        <w:fldChar w:fldCharType="begin"/>
      </w:r>
      <w:r w:rsidR="005C74F1">
        <w:instrText xml:space="preserve"> SEQ Figure \* ARABIC </w:instrText>
      </w:r>
      <w:r w:rsidR="005C74F1">
        <w:fldChar w:fldCharType="separate"/>
      </w:r>
      <w:r w:rsidR="00616CFD">
        <w:t>4</w:t>
      </w:r>
      <w:r w:rsidR="005C74F1">
        <w:fldChar w:fldCharType="end"/>
      </w:r>
      <w:r w:rsidR="002D7E3D" w:rsidRPr="003A545C">
        <w:t>.</w:t>
      </w:r>
      <w:r w:rsidRPr="003A545C">
        <w:t xml:space="preserve"> </w:t>
      </w:r>
      <w:r w:rsidR="00D87BB3" w:rsidRPr="003A545C">
        <w:t>The m</w:t>
      </w:r>
      <w:r w:rsidRPr="003A545C">
        <w:t xml:space="preserve">odelled fox densities for </w:t>
      </w:r>
      <w:r w:rsidR="00022CB2" w:rsidRPr="003A545C">
        <w:t xml:space="preserve">the </w:t>
      </w:r>
      <w:r w:rsidR="004A4509">
        <w:t>alternative</w:t>
      </w:r>
      <w:r w:rsidRPr="003A545C">
        <w:t xml:space="preserve"> scenario</w:t>
      </w:r>
      <w:r w:rsidR="001225DC">
        <w:t>—</w:t>
      </w:r>
      <w:r w:rsidRPr="003A545C">
        <w:t>baited (green) and unbaited (</w:t>
      </w:r>
      <w:r w:rsidR="00783346">
        <w:t>pale red)</w:t>
      </w:r>
      <w:r w:rsidRPr="003A545C">
        <w:t>.</w:t>
      </w:r>
      <w:bookmarkEnd w:id="78"/>
      <w:r w:rsidR="006D4D2F">
        <w:t xml:space="preserve"> </w:t>
      </w:r>
      <w:r w:rsidR="004C2E65">
        <w:t>Colour</w:t>
      </w:r>
      <w:r w:rsidR="008445E1">
        <w:t>-</w:t>
      </w:r>
      <w:r w:rsidR="004C2E65">
        <w:t>s</w:t>
      </w:r>
      <w:r w:rsidR="00EC79C9" w:rsidRPr="009F5268">
        <w:t>haded areas are modelled minimum and maximum values across all iterations.</w:t>
      </w:r>
      <w:r w:rsidR="00EC79C9">
        <w:t xml:space="preserve"> </w:t>
      </w:r>
      <w:r w:rsidR="00ED1CAC">
        <w:t xml:space="preserve">The purple line shows the percentage difference between the </w:t>
      </w:r>
      <w:r w:rsidR="00842EC7" w:rsidRPr="00842EC7">
        <w:t>fox densities with and without baiting</w:t>
      </w:r>
      <w:r w:rsidR="00ED1CAC">
        <w:t xml:space="preserve"> within the AoCI.</w:t>
      </w:r>
      <w:r w:rsidR="00E15A68">
        <w:t xml:space="preserve"> </w:t>
      </w:r>
      <w:r w:rsidR="0043239F">
        <w:t xml:space="preserve">The dot </w:t>
      </w:r>
      <w:r w:rsidR="00EC79C9">
        <w:t xml:space="preserve">indicates </w:t>
      </w:r>
      <w:r w:rsidR="00D92FA4">
        <w:t xml:space="preserve">the </w:t>
      </w:r>
      <w:r w:rsidR="00EC79C9">
        <w:t>point</w:t>
      </w:r>
      <w:r w:rsidR="00D92FA4">
        <w:t xml:space="preserve"> in time</w:t>
      </w:r>
      <w:r w:rsidR="00EC79C9">
        <w:t xml:space="preserve"> </w:t>
      </w:r>
      <w:r w:rsidR="00E8241A">
        <w:t>when model outcomes</w:t>
      </w:r>
      <w:r w:rsidR="00EC79C9">
        <w:t xml:space="preserve"> </w:t>
      </w:r>
      <w:r w:rsidR="00A578F1">
        <w:t>were</w:t>
      </w:r>
      <w:r w:rsidR="00EC79C9">
        <w:t xml:space="preserve"> reported. </w:t>
      </w:r>
      <w:r w:rsidR="009F5268" w:rsidRPr="009F5268">
        <w:t>Fortnightly baiting commenced in model year 11</w:t>
      </w:r>
      <w:r w:rsidR="00EC79C9">
        <w:t xml:space="preserve"> and continued throughout the year</w:t>
      </w:r>
      <w:r w:rsidR="008445E1">
        <w:t>; it</w:t>
      </w:r>
      <w:r w:rsidR="00D45343">
        <w:t xml:space="preserve"> finished in year 16</w:t>
      </w:r>
      <w:r w:rsidR="009F5268" w:rsidRPr="009F5268">
        <w:t>.</w:t>
      </w:r>
    </w:p>
    <w:p w14:paraId="461C92D7" w14:textId="77777777" w:rsidR="006D4D2F" w:rsidRDefault="006D4D2F" w:rsidP="00095678">
      <w:pPr>
        <w:spacing w:before="60" w:line="240" w:lineRule="atLeast"/>
        <w:rPr>
          <w:rFonts w:cs="Times New Roman"/>
          <w:color w:val="363534"/>
          <w:szCs w:val="20"/>
          <w:lang w:eastAsia="en-AU"/>
        </w:rPr>
      </w:pPr>
    </w:p>
    <w:p w14:paraId="0D509164" w14:textId="0EC56767" w:rsidR="00095678" w:rsidRDefault="00FE38B8" w:rsidP="00095678">
      <w:pPr>
        <w:spacing w:before="60" w:line="240" w:lineRule="atLeast"/>
        <w:rPr>
          <w:rFonts w:cs="Times New Roman"/>
          <w:color w:val="363534"/>
          <w:szCs w:val="20"/>
          <w:lang w:eastAsia="en-AU"/>
        </w:rPr>
      </w:pPr>
      <w:r>
        <w:rPr>
          <w:rFonts w:cs="Times New Roman"/>
          <w:color w:val="363534"/>
          <w:szCs w:val="20"/>
          <w:lang w:eastAsia="en-AU"/>
        </w:rPr>
        <w:t>Under the fortnightly baiting scenario</w:t>
      </w:r>
      <w:r w:rsidR="00D05C7F">
        <w:rPr>
          <w:rFonts w:cs="Times New Roman"/>
          <w:color w:val="363534"/>
          <w:szCs w:val="20"/>
          <w:lang w:eastAsia="en-AU"/>
        </w:rPr>
        <w:t>,</w:t>
      </w:r>
      <w:r>
        <w:rPr>
          <w:rFonts w:cs="Times New Roman"/>
          <w:color w:val="363534"/>
          <w:szCs w:val="20"/>
          <w:lang w:eastAsia="en-AU"/>
        </w:rPr>
        <w:t xml:space="preserve"> </w:t>
      </w:r>
      <w:r w:rsidR="002B2C7F">
        <w:rPr>
          <w:rFonts w:cs="Times New Roman"/>
          <w:color w:val="363534"/>
          <w:szCs w:val="20"/>
          <w:lang w:eastAsia="en-AU"/>
        </w:rPr>
        <w:t>some s</w:t>
      </w:r>
      <w:r>
        <w:rPr>
          <w:rFonts w:cs="Times New Roman"/>
          <w:color w:val="363534"/>
          <w:szCs w:val="20"/>
          <w:lang w:eastAsia="en-AU"/>
        </w:rPr>
        <w:t xml:space="preserve">mall areas within the </w:t>
      </w:r>
      <w:r w:rsidR="006966FF">
        <w:rPr>
          <w:rFonts w:cs="Times New Roman"/>
          <w:color w:val="363534"/>
          <w:szCs w:val="20"/>
          <w:lang w:eastAsia="en-AU"/>
        </w:rPr>
        <w:t>AoCI</w:t>
      </w:r>
      <w:r>
        <w:rPr>
          <w:rFonts w:cs="Times New Roman"/>
          <w:color w:val="363534"/>
          <w:szCs w:val="20"/>
          <w:lang w:eastAsia="en-AU"/>
        </w:rPr>
        <w:t xml:space="preserve"> </w:t>
      </w:r>
      <w:r w:rsidR="00095678">
        <w:rPr>
          <w:rFonts w:cs="Times New Roman"/>
          <w:color w:val="363534"/>
          <w:szCs w:val="20"/>
          <w:lang w:eastAsia="en-AU"/>
        </w:rPr>
        <w:t>achieved 50</w:t>
      </w:r>
      <w:r w:rsidR="00D05C7F">
        <w:rPr>
          <w:rFonts w:cs="Times New Roman"/>
          <w:color w:val="363534"/>
          <w:szCs w:val="20"/>
          <w:lang w:eastAsia="en-AU"/>
        </w:rPr>
        <w:t>–</w:t>
      </w:r>
      <w:r w:rsidR="00095678">
        <w:rPr>
          <w:rFonts w:cs="Times New Roman"/>
          <w:color w:val="363534"/>
          <w:szCs w:val="20"/>
          <w:lang w:eastAsia="en-AU"/>
        </w:rPr>
        <w:t>65% reduction in fox densities</w:t>
      </w:r>
      <w:r w:rsidR="00095678" w:rsidRPr="005223D9">
        <w:rPr>
          <w:rFonts w:cs="Times New Roman"/>
          <w:color w:val="363534"/>
          <w:szCs w:val="20"/>
          <w:lang w:eastAsia="en-AU"/>
        </w:rPr>
        <w:t xml:space="preserve"> following the baiting in </w:t>
      </w:r>
      <w:r w:rsidR="00CD5C8A">
        <w:rPr>
          <w:rFonts w:cs="Times New Roman"/>
          <w:color w:val="363534"/>
          <w:szCs w:val="20"/>
          <w:lang w:eastAsia="en-AU"/>
        </w:rPr>
        <w:t>May</w:t>
      </w:r>
      <w:r w:rsidR="00805D5E">
        <w:rPr>
          <w:rFonts w:cs="Times New Roman"/>
          <w:color w:val="363534"/>
          <w:szCs w:val="20"/>
          <w:lang w:eastAsia="en-AU"/>
        </w:rPr>
        <w:t xml:space="preserve"> </w:t>
      </w:r>
      <w:r w:rsidR="00D05C7F" w:rsidRPr="005223D9">
        <w:rPr>
          <w:rFonts w:cs="Times New Roman"/>
          <w:color w:val="363534"/>
          <w:szCs w:val="20"/>
          <w:lang w:eastAsia="en-AU"/>
        </w:rPr>
        <w:t>year</w:t>
      </w:r>
      <w:r w:rsidR="00D05C7F">
        <w:rPr>
          <w:rFonts w:cs="Times New Roman"/>
          <w:color w:val="363534"/>
          <w:szCs w:val="20"/>
          <w:lang w:eastAsia="en-AU"/>
        </w:rPr>
        <w:t> </w:t>
      </w:r>
      <w:r w:rsidR="00095678" w:rsidRPr="005223D9">
        <w:rPr>
          <w:rFonts w:cs="Times New Roman"/>
          <w:color w:val="363534"/>
          <w:szCs w:val="20"/>
          <w:lang w:eastAsia="en-AU"/>
        </w:rPr>
        <w:t>13 (</w:t>
      </w:r>
      <w:r w:rsidR="00D05C7F" w:rsidRPr="005223D9">
        <w:rPr>
          <w:rFonts w:cs="Times New Roman"/>
          <w:color w:val="363534"/>
          <w:szCs w:val="20"/>
          <w:lang w:eastAsia="en-AU"/>
        </w:rPr>
        <w:t>Figure</w:t>
      </w:r>
      <w:r w:rsidR="00D05C7F">
        <w:rPr>
          <w:rFonts w:cs="Times New Roman"/>
          <w:color w:val="363534"/>
          <w:szCs w:val="20"/>
          <w:lang w:eastAsia="en-AU"/>
        </w:rPr>
        <w:t> </w:t>
      </w:r>
      <w:r w:rsidR="00095678">
        <w:rPr>
          <w:rFonts w:cs="Times New Roman"/>
          <w:color w:val="363534"/>
          <w:szCs w:val="20"/>
          <w:lang w:eastAsia="en-AU"/>
        </w:rPr>
        <w:t>5</w:t>
      </w:r>
      <w:r w:rsidR="00095678" w:rsidRPr="005223D9">
        <w:rPr>
          <w:rFonts w:cs="Times New Roman"/>
          <w:color w:val="363534"/>
          <w:szCs w:val="20"/>
          <w:lang w:eastAsia="en-AU"/>
        </w:rPr>
        <w:t>)</w:t>
      </w:r>
      <w:r w:rsidR="002B2C7F">
        <w:rPr>
          <w:rFonts w:cs="Times New Roman"/>
          <w:color w:val="363534"/>
          <w:szCs w:val="20"/>
          <w:lang w:eastAsia="en-AU"/>
        </w:rPr>
        <w:t>.</w:t>
      </w:r>
    </w:p>
    <w:p w14:paraId="30C9B942" w14:textId="19974609" w:rsidR="003B5F58" w:rsidRPr="005223D9" w:rsidRDefault="003B5F58" w:rsidP="00184BEF">
      <w:pPr>
        <w:spacing w:before="60" w:line="240" w:lineRule="atLeast"/>
        <w:rPr>
          <w:rFonts w:ascii="Times New Roman" w:hAnsi="Times New Roman" w:cs="Times New Roman"/>
          <w:sz w:val="24"/>
          <w:lang w:eastAsia="en-AU"/>
        </w:rPr>
      </w:pPr>
    </w:p>
    <w:p w14:paraId="2BA2F5FB" w14:textId="179BB5EF" w:rsidR="003B5F58" w:rsidRPr="003B5F58" w:rsidRDefault="003B5F58" w:rsidP="003B5F58">
      <w:pPr>
        <w:spacing w:after="0" w:line="240" w:lineRule="atLeast"/>
        <w:rPr>
          <w:color w:val="363534"/>
          <w:szCs w:val="20"/>
          <w:lang w:eastAsia="en-AU"/>
        </w:rPr>
        <w:sectPr w:rsidR="003B5F58" w:rsidRPr="003B5F58" w:rsidSect="00957E15">
          <w:headerReference w:type="default" r:id="rId61"/>
          <w:type w:val="continuous"/>
          <w:pgSz w:w="11907" w:h="16840" w:code="9"/>
          <w:pgMar w:top="1276" w:right="737" w:bottom="1758" w:left="851" w:header="567" w:footer="567" w:gutter="0"/>
          <w:cols w:num="2" w:space="284"/>
          <w:docGrid w:linePitch="360"/>
        </w:sectPr>
      </w:pPr>
    </w:p>
    <w:p w14:paraId="1B6BB868" w14:textId="1490850E" w:rsidR="00D65254" w:rsidRPr="00D65254" w:rsidRDefault="005223D9" w:rsidP="00C27AF2">
      <w:pPr>
        <w:pStyle w:val="Caption-Figure"/>
      </w:pPr>
      <w:r w:rsidRPr="005223D9">
        <w:lastRenderedPageBreak/>
        <w:drawing>
          <wp:anchor distT="0" distB="0" distL="114300" distR="114300" simplePos="0" relativeHeight="251789824" behindDoc="0" locked="0" layoutInCell="1" allowOverlap="1" wp14:anchorId="1D011FD1" wp14:editId="2900AC13">
            <wp:simplePos x="0" y="0"/>
            <wp:positionH relativeFrom="column">
              <wp:posOffset>1905</wp:posOffset>
            </wp:positionH>
            <wp:positionV relativeFrom="paragraph">
              <wp:posOffset>2540</wp:posOffset>
            </wp:positionV>
            <wp:extent cx="3023870" cy="3023870"/>
            <wp:effectExtent l="0" t="0" r="5080" b="5080"/>
            <wp:wrapTopAndBottom/>
            <wp:docPr id="500" name="Picture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2" cstate="email">
                      <a:extLst>
                        <a:ext uri="{28A0092B-C50C-407E-A947-70E740481C1C}">
                          <a14:useLocalDpi xmlns:a14="http://schemas.microsoft.com/office/drawing/2010/main"/>
                        </a:ext>
                      </a:extLst>
                    </a:blip>
                    <a:stretch>
                      <a:fillRect/>
                    </a:stretch>
                  </pic:blipFill>
                  <pic:spPr bwMode="auto">
                    <a:xfrm>
                      <a:off x="0" y="0"/>
                      <a:ext cx="3023870" cy="3023870"/>
                    </a:xfrm>
                    <a:prstGeom prst="rect">
                      <a:avLst/>
                    </a:prstGeom>
                    <a:blipFill dpi="0" rotWithShape="1">
                      <a:blip r:embed="rId63">
                        <a:extLst>
                          <a:ext uri="{28A0092B-C50C-407E-A947-70E740481C1C}">
                            <a14:useLocalDpi xmlns:a14="http://schemas.microsoft.com/office/drawing/2010/main" val="0"/>
                          </a:ext>
                        </a:extLst>
                      </a:blip>
                      <a:srcRect/>
                      <a:stretch>
                        <a:fillRect/>
                      </a:stretch>
                    </a:blip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bookmarkStart w:id="79" w:name="_Toc24619315"/>
      <w:r w:rsidR="007B150E" w:rsidRPr="000D5458">
        <w:t xml:space="preserve">Figure </w:t>
      </w:r>
      <w:r w:rsidR="005C74F1">
        <w:fldChar w:fldCharType="begin"/>
      </w:r>
      <w:r w:rsidR="005C74F1">
        <w:instrText xml:space="preserve"> SEQ Figure \* ARABIC </w:instrText>
      </w:r>
      <w:r w:rsidR="005C74F1">
        <w:fldChar w:fldCharType="separate"/>
      </w:r>
      <w:r w:rsidR="00616CFD">
        <w:t>5</w:t>
      </w:r>
      <w:r w:rsidR="005C74F1">
        <w:fldChar w:fldCharType="end"/>
      </w:r>
      <w:r w:rsidR="002D7E3D">
        <w:t>.</w:t>
      </w:r>
      <w:r w:rsidRPr="000D5458">
        <w:t xml:space="preserve"> </w:t>
      </w:r>
      <w:r w:rsidR="00D87BB3">
        <w:t>The s</w:t>
      </w:r>
      <w:r w:rsidRPr="000D5458">
        <w:t xml:space="preserve">patial reduction in modelled fox densities </w:t>
      </w:r>
      <w:r w:rsidR="00B64FB5">
        <w:t xml:space="preserve">taken in </w:t>
      </w:r>
      <w:r w:rsidR="00395A67">
        <w:t>May</w:t>
      </w:r>
      <w:r w:rsidR="00B64FB5">
        <w:t xml:space="preserve"> of model year 13 </w:t>
      </w:r>
      <w:r w:rsidRPr="000D5458">
        <w:t xml:space="preserve">for the </w:t>
      </w:r>
      <w:r w:rsidR="004A4509">
        <w:t>alternative</w:t>
      </w:r>
      <w:r w:rsidRPr="000D5458">
        <w:t xml:space="preserve"> scenario</w:t>
      </w:r>
      <w:r w:rsidR="00D65254">
        <w:t>.</w:t>
      </w:r>
      <w:bookmarkEnd w:id="79"/>
      <w:r w:rsidR="006D4D2F">
        <w:t xml:space="preserve"> </w:t>
      </w:r>
      <w:r w:rsidR="00395A67" w:rsidRPr="00395A67">
        <w:t>The dot</w:t>
      </w:r>
      <w:r w:rsidR="00EC79C9">
        <w:t xml:space="preserve"> in Figure 4 </w:t>
      </w:r>
      <w:r w:rsidR="006D5EBF">
        <w:t xml:space="preserve">indicates the point </w:t>
      </w:r>
      <w:r w:rsidR="009B20C7">
        <w:t xml:space="preserve">in time </w:t>
      </w:r>
      <w:r w:rsidR="00E8241A">
        <w:t>when model outcomes</w:t>
      </w:r>
      <w:r w:rsidR="006D5EBF">
        <w:t xml:space="preserve"> </w:t>
      </w:r>
      <w:r w:rsidR="00A578F1">
        <w:t>were</w:t>
      </w:r>
      <w:r w:rsidR="006D5EBF">
        <w:t xml:space="preserve"> reported</w:t>
      </w:r>
      <w:r w:rsidR="00EC79C9">
        <w:t>.</w:t>
      </w:r>
    </w:p>
    <w:p w14:paraId="449D18A3" w14:textId="77777777" w:rsidR="006D4D2F" w:rsidRDefault="006D4D2F" w:rsidP="00095678">
      <w:pPr>
        <w:spacing w:before="60" w:line="240" w:lineRule="atLeast"/>
        <w:rPr>
          <w:b/>
          <w:bCs/>
          <w:iCs/>
          <w:color w:val="00B2A9"/>
          <w:kern w:val="20"/>
          <w:szCs w:val="28"/>
          <w:lang w:eastAsia="en-AU"/>
        </w:rPr>
      </w:pPr>
    </w:p>
    <w:p w14:paraId="07D66364" w14:textId="564232A0" w:rsidR="005223D9" w:rsidRPr="005223D9" w:rsidRDefault="005223D9" w:rsidP="00095678">
      <w:pPr>
        <w:spacing w:before="60" w:line="240" w:lineRule="atLeast"/>
        <w:rPr>
          <w:b/>
          <w:bCs/>
          <w:iCs/>
          <w:color w:val="00B2A9"/>
          <w:kern w:val="20"/>
          <w:szCs w:val="28"/>
          <w:lang w:eastAsia="en-AU"/>
        </w:rPr>
      </w:pPr>
      <w:r w:rsidRPr="005223D9">
        <w:rPr>
          <w:b/>
          <w:bCs/>
          <w:iCs/>
          <w:color w:val="00B2A9"/>
          <w:kern w:val="20"/>
          <w:szCs w:val="28"/>
          <w:lang w:eastAsia="en-AU"/>
        </w:rPr>
        <w:t>Results summary</w:t>
      </w:r>
    </w:p>
    <w:p w14:paraId="22564BC3" w14:textId="4D13D29A" w:rsidR="00C71985" w:rsidRDefault="005223D9" w:rsidP="005223D9">
      <w:pPr>
        <w:spacing w:before="60" w:line="240" w:lineRule="atLeast"/>
        <w:rPr>
          <w:rFonts w:cs="Times New Roman"/>
          <w:color w:val="363534"/>
          <w:szCs w:val="20"/>
        </w:rPr>
      </w:pPr>
      <w:r w:rsidRPr="005223D9">
        <w:rPr>
          <w:rFonts w:cs="Times New Roman"/>
          <w:szCs w:val="20"/>
        </w:rPr>
        <w:t>This project is limited by its small spatial scale and short baiting period.</w:t>
      </w:r>
      <w:r w:rsidR="00C71985">
        <w:rPr>
          <w:rFonts w:cs="Times New Roman"/>
          <w:szCs w:val="20"/>
        </w:rPr>
        <w:t xml:space="preserve"> </w:t>
      </w:r>
      <w:r w:rsidRPr="005223D9">
        <w:rPr>
          <w:rFonts w:cs="Times New Roman"/>
          <w:szCs w:val="20"/>
        </w:rPr>
        <w:t xml:space="preserve">Maintaining bait spacing at </w:t>
      </w:r>
      <w:r w:rsidR="00D05C7F" w:rsidRPr="005223D9">
        <w:rPr>
          <w:rFonts w:cs="Times New Roman"/>
          <w:szCs w:val="20"/>
        </w:rPr>
        <w:t>250</w:t>
      </w:r>
      <w:r w:rsidR="00D05C7F">
        <w:rPr>
          <w:rFonts w:cs="Times New Roman"/>
          <w:szCs w:val="20"/>
        </w:rPr>
        <w:t> </w:t>
      </w:r>
      <w:r w:rsidRPr="005223D9">
        <w:rPr>
          <w:rFonts w:cs="Times New Roman"/>
          <w:szCs w:val="20"/>
        </w:rPr>
        <w:t xml:space="preserve">m but increasing the duration </w:t>
      </w:r>
      <w:r w:rsidR="00095678">
        <w:rPr>
          <w:rFonts w:cs="Times New Roman"/>
          <w:szCs w:val="20"/>
        </w:rPr>
        <w:t>did improve the outcome</w:t>
      </w:r>
      <w:r w:rsidR="009F5268">
        <w:rPr>
          <w:rFonts w:cs="Times New Roman"/>
          <w:szCs w:val="20"/>
        </w:rPr>
        <w:t xml:space="preserve"> (Table 2)</w:t>
      </w:r>
      <w:r w:rsidRPr="005223D9">
        <w:rPr>
          <w:rFonts w:cs="Times New Roman"/>
          <w:szCs w:val="20"/>
        </w:rPr>
        <w:t xml:space="preserve">. However, </w:t>
      </w:r>
      <w:r w:rsidR="007F4711">
        <w:rPr>
          <w:rFonts w:cs="Times New Roman"/>
          <w:szCs w:val="20"/>
        </w:rPr>
        <w:t>it</w:t>
      </w:r>
      <w:r w:rsidR="007F4711" w:rsidRPr="005223D9">
        <w:rPr>
          <w:rFonts w:cs="Times New Roman"/>
          <w:szCs w:val="20"/>
        </w:rPr>
        <w:t xml:space="preserve"> </w:t>
      </w:r>
      <w:r w:rsidRPr="005223D9">
        <w:rPr>
          <w:rFonts w:cs="Times New Roman"/>
          <w:szCs w:val="20"/>
        </w:rPr>
        <w:t xml:space="preserve">still did not achieve enough reduction in density, or wide </w:t>
      </w:r>
      <w:r w:rsidR="00171BBC">
        <w:rPr>
          <w:rFonts w:cs="Times New Roman"/>
          <w:szCs w:val="20"/>
        </w:rPr>
        <w:t xml:space="preserve">enough </w:t>
      </w:r>
      <w:r w:rsidRPr="005223D9">
        <w:rPr>
          <w:rFonts w:cs="Times New Roman"/>
          <w:szCs w:val="20"/>
        </w:rPr>
        <w:t>spatial coverage</w:t>
      </w:r>
      <w:r w:rsidR="007F4711">
        <w:rPr>
          <w:rFonts w:cs="Times New Roman"/>
          <w:szCs w:val="20"/>
        </w:rPr>
        <w:t>,</w:t>
      </w:r>
      <w:r w:rsidRPr="005223D9">
        <w:rPr>
          <w:rFonts w:cs="Times New Roman"/>
          <w:szCs w:val="20"/>
        </w:rPr>
        <w:t xml:space="preserve"> to halt fox population growth.</w:t>
      </w:r>
      <w:r w:rsidR="00C71985">
        <w:rPr>
          <w:rFonts w:cs="Times New Roman"/>
          <w:szCs w:val="20"/>
        </w:rPr>
        <w:t xml:space="preserve"> </w:t>
      </w:r>
      <w:r w:rsidRPr="005223D9">
        <w:rPr>
          <w:rFonts w:cs="Times New Roman"/>
          <w:szCs w:val="20"/>
        </w:rPr>
        <w:t xml:space="preserve">This alternative strategy would come with </w:t>
      </w:r>
      <w:r w:rsidR="00D05C7F">
        <w:rPr>
          <w:rFonts w:cs="Times New Roman"/>
          <w:szCs w:val="20"/>
        </w:rPr>
        <w:t xml:space="preserve">the </w:t>
      </w:r>
      <w:r w:rsidRPr="005223D9">
        <w:rPr>
          <w:rFonts w:cs="Times New Roman"/>
          <w:szCs w:val="20"/>
        </w:rPr>
        <w:t xml:space="preserve">additional costs associated with an extra 12 bait runs throughout the year </w:t>
      </w:r>
      <w:r w:rsidR="00656BD6">
        <w:rPr>
          <w:rFonts w:cs="Times New Roman"/>
          <w:szCs w:val="20"/>
        </w:rPr>
        <w:t>[</w:t>
      </w:r>
      <w:r w:rsidR="007F4711">
        <w:rPr>
          <w:rFonts w:cs="Times New Roman"/>
          <w:szCs w:val="20"/>
        </w:rPr>
        <w:t xml:space="preserve">currently </w:t>
      </w:r>
      <w:r w:rsidRPr="005223D9">
        <w:rPr>
          <w:rFonts w:cs="Times New Roman"/>
          <w:szCs w:val="20"/>
        </w:rPr>
        <w:t xml:space="preserve">14 runs </w:t>
      </w:r>
      <w:r w:rsidR="007F4711">
        <w:rPr>
          <w:rFonts w:cs="Times New Roman"/>
          <w:szCs w:val="20"/>
        </w:rPr>
        <w:t xml:space="preserve">per year </w:t>
      </w:r>
      <w:r w:rsidRPr="005223D9">
        <w:rPr>
          <w:rFonts w:cs="Times New Roman"/>
          <w:szCs w:val="20"/>
        </w:rPr>
        <w:t xml:space="preserve">vs </w:t>
      </w:r>
      <w:r w:rsidR="007F4711">
        <w:rPr>
          <w:rFonts w:cs="Times New Roman"/>
          <w:szCs w:val="20"/>
        </w:rPr>
        <w:t xml:space="preserve">a proposed </w:t>
      </w:r>
      <w:r w:rsidRPr="005223D9">
        <w:rPr>
          <w:rFonts w:cs="Times New Roman"/>
          <w:szCs w:val="20"/>
        </w:rPr>
        <w:t xml:space="preserve">26 runs </w:t>
      </w:r>
      <w:r w:rsidR="00656BD6">
        <w:rPr>
          <w:rFonts w:cs="Times New Roman"/>
          <w:szCs w:val="20"/>
        </w:rPr>
        <w:t>p</w:t>
      </w:r>
      <w:r w:rsidR="00D05C7F">
        <w:rPr>
          <w:rFonts w:cs="Times New Roman"/>
          <w:szCs w:val="20"/>
        </w:rPr>
        <w:t xml:space="preserve">er </w:t>
      </w:r>
      <w:r w:rsidRPr="005223D9">
        <w:rPr>
          <w:rFonts w:cs="Times New Roman"/>
          <w:szCs w:val="20"/>
        </w:rPr>
        <w:t>year</w:t>
      </w:r>
      <w:r w:rsidR="00656BD6">
        <w:rPr>
          <w:rFonts w:cs="Times New Roman"/>
          <w:szCs w:val="20"/>
        </w:rPr>
        <w:t xml:space="preserve"> (fortnightly)]</w:t>
      </w:r>
      <w:r w:rsidRPr="005223D9">
        <w:rPr>
          <w:rFonts w:cs="Times New Roman"/>
          <w:color w:val="363534"/>
          <w:szCs w:val="20"/>
        </w:rPr>
        <w:t>.</w:t>
      </w:r>
    </w:p>
    <w:p w14:paraId="5AB3491C" w14:textId="500830E1" w:rsidR="005223D9" w:rsidRDefault="005223D9" w:rsidP="005223D9">
      <w:pPr>
        <w:spacing w:before="60" w:line="240" w:lineRule="atLeast"/>
        <w:rPr>
          <w:rFonts w:cs="Times New Roman"/>
          <w:color w:val="363534"/>
          <w:szCs w:val="20"/>
        </w:rPr>
      </w:pPr>
      <w:r w:rsidRPr="005223D9">
        <w:rPr>
          <w:rFonts w:cs="Times New Roman"/>
          <w:color w:val="363534"/>
          <w:szCs w:val="20"/>
        </w:rPr>
        <w:t>These results should be interpreted as minimum likely levels of reduction in density</w:t>
      </w:r>
      <w:r w:rsidR="00D05C7F">
        <w:rPr>
          <w:rFonts w:cs="Times New Roman"/>
          <w:color w:val="363534"/>
          <w:szCs w:val="20"/>
        </w:rPr>
        <w:t xml:space="preserve">, because </w:t>
      </w:r>
      <w:r w:rsidRPr="005223D9">
        <w:rPr>
          <w:rFonts w:cs="Times New Roman"/>
          <w:color w:val="363534"/>
          <w:szCs w:val="20"/>
        </w:rPr>
        <w:t>the model is unable to capture the 48-h</w:t>
      </w:r>
      <w:r w:rsidR="00933D57">
        <w:rPr>
          <w:rFonts w:cs="Times New Roman"/>
          <w:color w:val="363534"/>
          <w:szCs w:val="20"/>
        </w:rPr>
        <w:t>ourly</w:t>
      </w:r>
      <w:r w:rsidRPr="005223D9">
        <w:rPr>
          <w:rFonts w:cs="Times New Roman"/>
          <w:color w:val="363534"/>
          <w:szCs w:val="20"/>
        </w:rPr>
        <w:t xml:space="preserve"> bait replacement strategy used in this project.</w:t>
      </w:r>
      <w:r w:rsidR="00C71985">
        <w:rPr>
          <w:rFonts w:cs="Times New Roman"/>
          <w:color w:val="363534"/>
          <w:szCs w:val="20"/>
        </w:rPr>
        <w:t xml:space="preserve"> </w:t>
      </w:r>
      <w:r w:rsidRPr="005223D9">
        <w:rPr>
          <w:rFonts w:cs="Times New Roman"/>
          <w:color w:val="363534"/>
          <w:szCs w:val="20"/>
        </w:rPr>
        <w:t>Bait</w:t>
      </w:r>
      <w:r w:rsidR="00D05C7F">
        <w:rPr>
          <w:rFonts w:cs="Times New Roman"/>
          <w:color w:val="363534"/>
          <w:szCs w:val="20"/>
        </w:rPr>
        <w:t>-</w:t>
      </w:r>
      <w:r w:rsidRPr="005223D9">
        <w:rPr>
          <w:rFonts w:cs="Times New Roman"/>
          <w:color w:val="363534"/>
          <w:szCs w:val="20"/>
        </w:rPr>
        <w:t xml:space="preserve">take data for this project confirms this, with some bait stations showing continuous, consecutive </w:t>
      </w:r>
      <w:r w:rsidR="00D05C7F" w:rsidRPr="005223D9">
        <w:rPr>
          <w:rFonts w:cs="Times New Roman"/>
          <w:color w:val="363534"/>
          <w:szCs w:val="20"/>
        </w:rPr>
        <w:t>bait</w:t>
      </w:r>
      <w:r w:rsidR="00D05C7F">
        <w:rPr>
          <w:rFonts w:cs="Times New Roman"/>
          <w:color w:val="363534"/>
          <w:szCs w:val="20"/>
        </w:rPr>
        <w:t>-</w:t>
      </w:r>
      <w:r w:rsidRPr="005223D9">
        <w:rPr>
          <w:rFonts w:cs="Times New Roman"/>
          <w:color w:val="363534"/>
          <w:szCs w:val="20"/>
        </w:rPr>
        <w:t xml:space="preserve">take in time intervals shorter than </w:t>
      </w:r>
      <w:r w:rsidR="00171BBC">
        <w:rPr>
          <w:rFonts w:cs="Times New Roman"/>
          <w:color w:val="363534"/>
          <w:szCs w:val="20"/>
        </w:rPr>
        <w:t xml:space="preserve">those </w:t>
      </w:r>
      <w:r w:rsidRPr="005223D9">
        <w:rPr>
          <w:rFonts w:cs="Times New Roman"/>
          <w:color w:val="363534"/>
          <w:szCs w:val="20"/>
        </w:rPr>
        <w:t>modelled here.</w:t>
      </w:r>
    </w:p>
    <w:p w14:paraId="0CEF4F0A" w14:textId="7F5AC009" w:rsidR="00095678" w:rsidRPr="00633274" w:rsidRDefault="00171BBC" w:rsidP="00CD5C8A">
      <w:pPr>
        <w:pStyle w:val="Caption-Table"/>
      </w:pPr>
      <w:r>
        <w:rPr>
          <w:rFonts w:cs="Times New Roman"/>
          <w:color w:val="363534"/>
          <w:szCs w:val="20"/>
        </w:rPr>
        <w:br w:type="column"/>
      </w:r>
      <w:bookmarkStart w:id="80" w:name="_Toc24619380"/>
      <w:r w:rsidR="00095678" w:rsidRPr="00633274">
        <w:t xml:space="preserve">Table </w:t>
      </w:r>
      <w:r w:rsidR="00785243">
        <w:fldChar w:fldCharType="begin"/>
      </w:r>
      <w:r w:rsidR="00785243">
        <w:instrText xml:space="preserve"> SEQ Table \* ARABIC </w:instrText>
      </w:r>
      <w:r w:rsidR="00785243">
        <w:fldChar w:fldCharType="separate"/>
      </w:r>
      <w:r w:rsidR="00616CFD">
        <w:rPr>
          <w:noProof/>
        </w:rPr>
        <w:t>2</w:t>
      </w:r>
      <w:r w:rsidR="00785243">
        <w:rPr>
          <w:noProof/>
        </w:rPr>
        <w:fldChar w:fldCharType="end"/>
      </w:r>
      <w:r w:rsidR="002D7E3D" w:rsidRPr="00633274">
        <w:t>.</w:t>
      </w:r>
      <w:r w:rsidR="00095678" w:rsidRPr="00633274">
        <w:t xml:space="preserve"> </w:t>
      </w:r>
      <w:r w:rsidR="00D87BB3" w:rsidRPr="00633274">
        <w:t>The m</w:t>
      </w:r>
      <w:r w:rsidR="00D84E1B" w:rsidRPr="00633274">
        <w:t xml:space="preserve">ean and percentage reduction in modelled fox densities for all management </w:t>
      </w:r>
      <w:r w:rsidR="00C16A70">
        <w:t>scenarios.</w:t>
      </w:r>
      <w:bookmarkEnd w:id="80"/>
    </w:p>
    <w:tbl>
      <w:tblPr>
        <w:tblStyle w:val="TableGrid11"/>
        <w:tblW w:w="5000" w:type="pct"/>
        <w:tblLook w:val="04A0" w:firstRow="1" w:lastRow="0" w:firstColumn="1" w:lastColumn="0" w:noHBand="0" w:noVBand="1"/>
      </w:tblPr>
      <w:tblGrid>
        <w:gridCol w:w="1106"/>
        <w:gridCol w:w="1056"/>
        <w:gridCol w:w="1178"/>
        <w:gridCol w:w="1387"/>
      </w:tblGrid>
      <w:tr w:rsidR="008B208B" w:rsidRPr="00D05C7F" w14:paraId="15531A8E" w14:textId="77777777" w:rsidTr="008B208B">
        <w:trPr>
          <w:cnfStyle w:val="100000000000" w:firstRow="1" w:lastRow="0" w:firstColumn="0" w:lastColumn="0" w:oddVBand="0" w:evenVBand="0" w:oddHBand="0" w:evenHBand="0" w:firstRowFirstColumn="0" w:firstRowLastColumn="0" w:lastRowFirstColumn="0" w:lastRowLastColumn="0"/>
        </w:trPr>
        <w:tc>
          <w:tcPr>
            <w:cnfStyle w:val="000000000100" w:firstRow="0" w:lastRow="0" w:firstColumn="0" w:lastColumn="0" w:oddVBand="0" w:evenVBand="0" w:oddHBand="0" w:evenHBand="0" w:firstRowFirstColumn="1" w:firstRowLastColumn="0" w:lastRowFirstColumn="0" w:lastRowLastColumn="0"/>
            <w:tcW w:w="1170" w:type="pct"/>
            <w:tcBorders>
              <w:top w:val="single" w:sz="8" w:space="0" w:color="CDDC29"/>
              <w:left w:val="nil"/>
              <w:bottom w:val="single" w:sz="8" w:space="0" w:color="CDDC29"/>
              <w:right w:val="nil"/>
            </w:tcBorders>
            <w:vAlign w:val="top"/>
            <w:hideMark/>
          </w:tcPr>
          <w:p w14:paraId="53B7EC67" w14:textId="77777777" w:rsidR="008B208B" w:rsidRPr="00633274" w:rsidRDefault="008B208B" w:rsidP="008B208B">
            <w:pPr>
              <w:spacing w:before="60" w:line="240" w:lineRule="atLeast"/>
              <w:ind w:left="0"/>
              <w:jc w:val="center"/>
              <w:rPr>
                <w:rFonts w:cs="Times New Roman"/>
                <w:szCs w:val="22"/>
                <w:lang w:eastAsia="en-AU"/>
              </w:rPr>
            </w:pPr>
            <w:bookmarkStart w:id="81" w:name="_Hlk18500530"/>
            <w:r w:rsidRPr="00633274">
              <w:rPr>
                <w:rFonts w:cs="Times New Roman"/>
                <w:szCs w:val="22"/>
                <w:lang w:eastAsia="en-AU"/>
              </w:rPr>
              <w:t>Baiting program</w:t>
            </w:r>
          </w:p>
        </w:tc>
        <w:tc>
          <w:tcPr>
            <w:tcW w:w="1117" w:type="pct"/>
            <w:tcBorders>
              <w:top w:val="single" w:sz="8" w:space="0" w:color="CDDC29"/>
              <w:left w:val="nil"/>
              <w:bottom w:val="single" w:sz="8" w:space="0" w:color="CDDC29"/>
              <w:right w:val="nil"/>
            </w:tcBorders>
            <w:hideMark/>
          </w:tcPr>
          <w:p w14:paraId="51F506FB" w14:textId="77777777" w:rsidR="008B208B" w:rsidRPr="00633274" w:rsidRDefault="008B208B" w:rsidP="008B208B">
            <w:pPr>
              <w:spacing w:before="60" w:line="240" w:lineRule="atLeast"/>
              <w:ind w:left="0"/>
              <w:jc w:val="center"/>
              <w:cnfStyle w:val="100000000000" w:firstRow="1" w:lastRow="0" w:firstColumn="0" w:lastColumn="0" w:oddVBand="0" w:evenVBand="0" w:oddHBand="0" w:evenHBand="0" w:firstRowFirstColumn="0" w:firstRowLastColumn="0" w:lastRowFirstColumn="0" w:lastRowLastColumn="0"/>
              <w:rPr>
                <w:rFonts w:cs="Times New Roman"/>
                <w:szCs w:val="22"/>
                <w:lang w:eastAsia="en-AU"/>
              </w:rPr>
            </w:pPr>
            <w:r w:rsidRPr="00633274">
              <w:rPr>
                <w:rFonts w:cs="Times New Roman"/>
                <w:szCs w:val="22"/>
                <w:lang w:eastAsia="en-AU"/>
              </w:rPr>
              <w:t>Baiting strategy</w:t>
            </w:r>
          </w:p>
        </w:tc>
        <w:tc>
          <w:tcPr>
            <w:tcW w:w="1246" w:type="pct"/>
            <w:tcBorders>
              <w:top w:val="single" w:sz="8" w:space="0" w:color="CDDC29"/>
              <w:left w:val="nil"/>
              <w:bottom w:val="single" w:sz="8" w:space="0" w:color="CDDC29"/>
              <w:right w:val="nil"/>
            </w:tcBorders>
            <w:hideMark/>
          </w:tcPr>
          <w:p w14:paraId="4019A3AD" w14:textId="28E07314" w:rsidR="008B208B" w:rsidRPr="00633274" w:rsidRDefault="008B208B" w:rsidP="008B208B">
            <w:pPr>
              <w:spacing w:before="60" w:line="240" w:lineRule="atLeast"/>
              <w:ind w:left="0"/>
              <w:jc w:val="center"/>
              <w:cnfStyle w:val="100000000000" w:firstRow="1" w:lastRow="0" w:firstColumn="0" w:lastColumn="0" w:oddVBand="0" w:evenVBand="0" w:oddHBand="0" w:evenHBand="0" w:firstRowFirstColumn="0" w:firstRowLastColumn="0" w:lastRowFirstColumn="0" w:lastRowLastColumn="0"/>
              <w:rPr>
                <w:rFonts w:cs="Times New Roman"/>
                <w:szCs w:val="22"/>
                <w:lang w:eastAsia="en-AU"/>
              </w:rPr>
            </w:pPr>
            <w:r>
              <w:rPr>
                <w:szCs w:val="20"/>
                <w:lang w:eastAsia="en-AU"/>
              </w:rPr>
              <w:t>Foxes per km</w:t>
            </w:r>
            <w:r>
              <w:rPr>
                <w:szCs w:val="20"/>
                <w:vertAlign w:val="superscript"/>
                <w:lang w:eastAsia="en-AU"/>
              </w:rPr>
              <w:t>2</w:t>
            </w:r>
            <w:r>
              <w:rPr>
                <w:szCs w:val="20"/>
                <w:lang w:eastAsia="en-AU"/>
              </w:rPr>
              <w:t>: mean (min–max)</w:t>
            </w:r>
          </w:p>
        </w:tc>
        <w:tc>
          <w:tcPr>
            <w:tcW w:w="1467" w:type="pct"/>
            <w:tcBorders>
              <w:top w:val="single" w:sz="8" w:space="0" w:color="CDDC29"/>
              <w:left w:val="nil"/>
              <w:bottom w:val="single" w:sz="8" w:space="0" w:color="CDDC29"/>
              <w:right w:val="nil"/>
            </w:tcBorders>
            <w:hideMark/>
          </w:tcPr>
          <w:p w14:paraId="32A8EB2E" w14:textId="480A8ACE" w:rsidR="008B208B" w:rsidRPr="00633274" w:rsidRDefault="008B208B" w:rsidP="008B208B">
            <w:pPr>
              <w:spacing w:before="60" w:line="240" w:lineRule="atLeast"/>
              <w:ind w:left="0" w:right="1"/>
              <w:jc w:val="center"/>
              <w:cnfStyle w:val="100000000000" w:firstRow="1" w:lastRow="0" w:firstColumn="0" w:lastColumn="0" w:oddVBand="0" w:evenVBand="0" w:oddHBand="0" w:evenHBand="0" w:firstRowFirstColumn="0" w:firstRowLastColumn="0" w:lastRowFirstColumn="0" w:lastRowLastColumn="0"/>
              <w:rPr>
                <w:rFonts w:cs="Times New Roman"/>
                <w:szCs w:val="22"/>
                <w:lang w:eastAsia="en-AU"/>
              </w:rPr>
            </w:pPr>
            <w:r w:rsidRPr="00A12D32">
              <w:rPr>
                <w:szCs w:val="20"/>
                <w:lang w:eastAsia="en-AU"/>
              </w:rPr>
              <w:t>Percentage reduction</w:t>
            </w:r>
          </w:p>
        </w:tc>
      </w:tr>
      <w:tr w:rsidR="008B208B" w:rsidRPr="00D05C7F" w14:paraId="37DD7F49" w14:textId="77777777" w:rsidTr="008B208B">
        <w:tc>
          <w:tcPr>
            <w:tcW w:w="1170" w:type="pct"/>
            <w:tcBorders>
              <w:top w:val="single" w:sz="8" w:space="0" w:color="CDDC29"/>
              <w:left w:val="nil"/>
              <w:bottom w:val="single" w:sz="8" w:space="0" w:color="CDDC29"/>
              <w:right w:val="nil"/>
            </w:tcBorders>
            <w:hideMark/>
          </w:tcPr>
          <w:p w14:paraId="302E8112" w14:textId="77777777" w:rsidR="008B208B" w:rsidRPr="00633274" w:rsidRDefault="008B208B" w:rsidP="008B208B">
            <w:pPr>
              <w:spacing w:line="240" w:lineRule="atLeast"/>
              <w:ind w:left="0"/>
              <w:jc w:val="center"/>
              <w:rPr>
                <w:rFonts w:cs="Times New Roman"/>
                <w:szCs w:val="22"/>
                <w:lang w:eastAsia="en-AU"/>
              </w:rPr>
            </w:pPr>
            <w:r w:rsidRPr="00633274">
              <w:rPr>
                <w:rFonts w:cs="Times New Roman"/>
                <w:szCs w:val="22"/>
                <w:lang w:eastAsia="en-AU"/>
              </w:rPr>
              <w:t>Original program</w:t>
            </w:r>
          </w:p>
        </w:tc>
        <w:tc>
          <w:tcPr>
            <w:tcW w:w="1117" w:type="pct"/>
            <w:tcBorders>
              <w:top w:val="single" w:sz="8" w:space="0" w:color="CDDC29"/>
              <w:left w:val="nil"/>
              <w:bottom w:val="single" w:sz="8" w:space="0" w:color="CDDC29"/>
              <w:right w:val="nil"/>
            </w:tcBorders>
            <w:hideMark/>
          </w:tcPr>
          <w:p w14:paraId="031A4DF5" w14:textId="77777777" w:rsidR="008B208B" w:rsidRPr="00633274" w:rsidRDefault="008B208B" w:rsidP="008B208B">
            <w:pPr>
              <w:spacing w:line="240" w:lineRule="atLeast"/>
              <w:ind w:left="0"/>
              <w:jc w:val="center"/>
              <w:rPr>
                <w:rFonts w:cs="Times New Roman"/>
                <w:szCs w:val="22"/>
                <w:lang w:eastAsia="en-AU"/>
              </w:rPr>
            </w:pPr>
            <w:r w:rsidRPr="00633274">
              <w:rPr>
                <w:rFonts w:cs="Times New Roman"/>
                <w:szCs w:val="22"/>
                <w:lang w:eastAsia="en-AU"/>
              </w:rPr>
              <w:t>Linear pulse baiting</w:t>
            </w:r>
          </w:p>
        </w:tc>
        <w:tc>
          <w:tcPr>
            <w:tcW w:w="1246" w:type="pct"/>
            <w:tcBorders>
              <w:top w:val="single" w:sz="8" w:space="0" w:color="CDDC29"/>
              <w:left w:val="nil"/>
              <w:bottom w:val="single" w:sz="8" w:space="0" w:color="CDDC29"/>
              <w:right w:val="nil"/>
            </w:tcBorders>
            <w:hideMark/>
          </w:tcPr>
          <w:p w14:paraId="232D6F3F" w14:textId="3ABDE65A" w:rsidR="008B208B" w:rsidRPr="00633274" w:rsidRDefault="008B208B" w:rsidP="008B208B">
            <w:pPr>
              <w:spacing w:line="240" w:lineRule="atLeast"/>
              <w:ind w:left="0"/>
              <w:jc w:val="center"/>
              <w:rPr>
                <w:rFonts w:cs="Times New Roman"/>
                <w:szCs w:val="22"/>
                <w:lang w:eastAsia="en-AU"/>
              </w:rPr>
            </w:pPr>
            <w:r w:rsidRPr="00633274">
              <w:rPr>
                <w:rFonts w:cs="Times New Roman"/>
                <w:szCs w:val="22"/>
                <w:lang w:eastAsia="en-AU"/>
              </w:rPr>
              <w:t>1.04</w:t>
            </w:r>
            <w:r w:rsidRPr="00633274">
              <w:rPr>
                <w:rFonts w:cs="Times New Roman"/>
                <w:szCs w:val="22"/>
                <w:lang w:eastAsia="en-AU"/>
              </w:rPr>
              <w:br/>
              <w:t>(0.73–1.58)</w:t>
            </w:r>
          </w:p>
        </w:tc>
        <w:tc>
          <w:tcPr>
            <w:tcW w:w="1467" w:type="pct"/>
            <w:tcBorders>
              <w:top w:val="single" w:sz="8" w:space="0" w:color="CDDC29"/>
              <w:left w:val="nil"/>
              <w:bottom w:val="single" w:sz="8" w:space="0" w:color="CDDC29"/>
              <w:right w:val="nil"/>
            </w:tcBorders>
            <w:hideMark/>
          </w:tcPr>
          <w:p w14:paraId="2111830E" w14:textId="77777777" w:rsidR="008B208B" w:rsidRPr="00633274" w:rsidRDefault="008B208B" w:rsidP="008B208B">
            <w:pPr>
              <w:spacing w:line="240" w:lineRule="atLeast"/>
              <w:ind w:left="0" w:right="1"/>
              <w:jc w:val="center"/>
              <w:rPr>
                <w:rFonts w:cs="Times New Roman"/>
                <w:szCs w:val="22"/>
                <w:lang w:eastAsia="en-AU"/>
              </w:rPr>
            </w:pPr>
            <w:r w:rsidRPr="00633274">
              <w:rPr>
                <w:rFonts w:cs="Times New Roman"/>
                <w:szCs w:val="22"/>
                <w:lang w:eastAsia="en-AU"/>
              </w:rPr>
              <w:t>46%</w:t>
            </w:r>
          </w:p>
        </w:tc>
      </w:tr>
      <w:tr w:rsidR="008B208B" w:rsidRPr="00D05C7F" w14:paraId="0A1B94C7" w14:textId="77777777" w:rsidTr="008B208B">
        <w:tc>
          <w:tcPr>
            <w:tcW w:w="1170" w:type="pct"/>
            <w:tcBorders>
              <w:top w:val="single" w:sz="8" w:space="0" w:color="CDDC29"/>
              <w:left w:val="nil"/>
              <w:bottom w:val="single" w:sz="8" w:space="0" w:color="CDDC29"/>
              <w:right w:val="nil"/>
            </w:tcBorders>
            <w:hideMark/>
          </w:tcPr>
          <w:p w14:paraId="4768ED22" w14:textId="77777777" w:rsidR="008B208B" w:rsidRPr="00633274" w:rsidRDefault="008B208B" w:rsidP="008B208B">
            <w:pPr>
              <w:spacing w:line="240" w:lineRule="atLeast"/>
              <w:ind w:left="0"/>
              <w:jc w:val="center"/>
              <w:rPr>
                <w:rFonts w:cs="Times New Roman"/>
                <w:szCs w:val="22"/>
                <w:lang w:eastAsia="en-AU"/>
              </w:rPr>
            </w:pPr>
            <w:r w:rsidRPr="00633274">
              <w:rPr>
                <w:rFonts w:cs="Times New Roman"/>
                <w:szCs w:val="22"/>
                <w:lang w:eastAsia="en-AU"/>
              </w:rPr>
              <w:t>First alternative</w:t>
            </w:r>
          </w:p>
        </w:tc>
        <w:tc>
          <w:tcPr>
            <w:tcW w:w="1117" w:type="pct"/>
            <w:tcBorders>
              <w:top w:val="single" w:sz="8" w:space="0" w:color="CDDC29"/>
              <w:left w:val="nil"/>
              <w:bottom w:val="single" w:sz="8" w:space="0" w:color="CDDC29"/>
              <w:right w:val="nil"/>
            </w:tcBorders>
            <w:hideMark/>
          </w:tcPr>
          <w:p w14:paraId="1F5E147C" w14:textId="77777777" w:rsidR="008B208B" w:rsidRPr="00633274" w:rsidRDefault="008B208B" w:rsidP="008B208B">
            <w:pPr>
              <w:spacing w:line="240" w:lineRule="atLeast"/>
              <w:ind w:left="0"/>
              <w:jc w:val="center"/>
              <w:rPr>
                <w:rFonts w:cs="Times New Roman"/>
                <w:szCs w:val="22"/>
                <w:lang w:eastAsia="en-AU"/>
              </w:rPr>
            </w:pPr>
            <w:r w:rsidRPr="00633274">
              <w:rPr>
                <w:rFonts w:cs="Times New Roman"/>
                <w:szCs w:val="22"/>
                <w:lang w:eastAsia="en-AU"/>
              </w:rPr>
              <w:t>Linear fortnightly baiting</w:t>
            </w:r>
          </w:p>
        </w:tc>
        <w:tc>
          <w:tcPr>
            <w:tcW w:w="1246" w:type="pct"/>
            <w:tcBorders>
              <w:top w:val="single" w:sz="8" w:space="0" w:color="CDDC29"/>
              <w:left w:val="nil"/>
              <w:bottom w:val="single" w:sz="8" w:space="0" w:color="CDDC29"/>
              <w:right w:val="nil"/>
            </w:tcBorders>
            <w:hideMark/>
          </w:tcPr>
          <w:p w14:paraId="7744986F" w14:textId="47F991F8" w:rsidR="008B208B" w:rsidRPr="00633274" w:rsidRDefault="008B208B" w:rsidP="008B208B">
            <w:pPr>
              <w:spacing w:line="240" w:lineRule="atLeast"/>
              <w:ind w:left="0"/>
              <w:jc w:val="center"/>
              <w:rPr>
                <w:rFonts w:cs="Times New Roman"/>
                <w:szCs w:val="22"/>
                <w:lang w:eastAsia="en-AU"/>
              </w:rPr>
            </w:pPr>
            <w:r w:rsidRPr="00633274">
              <w:rPr>
                <w:rFonts w:cs="Times New Roman"/>
                <w:szCs w:val="22"/>
                <w:lang w:eastAsia="en-AU"/>
              </w:rPr>
              <w:t>0.70</w:t>
            </w:r>
            <w:r w:rsidRPr="00633274">
              <w:rPr>
                <w:rFonts w:cs="Times New Roman"/>
                <w:szCs w:val="22"/>
                <w:lang w:eastAsia="en-AU"/>
              </w:rPr>
              <w:br/>
              <w:t>(0.52–1.07)</w:t>
            </w:r>
          </w:p>
        </w:tc>
        <w:tc>
          <w:tcPr>
            <w:tcW w:w="1467" w:type="pct"/>
            <w:tcBorders>
              <w:top w:val="single" w:sz="8" w:space="0" w:color="CDDC29"/>
              <w:left w:val="nil"/>
              <w:bottom w:val="single" w:sz="8" w:space="0" w:color="CDDC29"/>
              <w:right w:val="nil"/>
            </w:tcBorders>
            <w:hideMark/>
          </w:tcPr>
          <w:p w14:paraId="1D98CDCB" w14:textId="77777777" w:rsidR="008B208B" w:rsidRPr="00633274" w:rsidRDefault="008B208B" w:rsidP="008B208B">
            <w:pPr>
              <w:spacing w:line="240" w:lineRule="atLeast"/>
              <w:ind w:left="0" w:right="1"/>
              <w:jc w:val="center"/>
              <w:rPr>
                <w:rFonts w:cs="Times New Roman"/>
                <w:szCs w:val="22"/>
                <w:lang w:eastAsia="en-AU"/>
              </w:rPr>
            </w:pPr>
            <w:r w:rsidRPr="00633274">
              <w:rPr>
                <w:rFonts w:cs="Times New Roman"/>
                <w:szCs w:val="22"/>
                <w:lang w:eastAsia="en-AU"/>
              </w:rPr>
              <w:t>61%</w:t>
            </w:r>
          </w:p>
        </w:tc>
      </w:tr>
      <w:bookmarkEnd w:id="81"/>
    </w:tbl>
    <w:p w14:paraId="3A478000" w14:textId="77777777" w:rsidR="003B5F58" w:rsidRPr="005223D9" w:rsidRDefault="003B5F58" w:rsidP="005223D9">
      <w:pPr>
        <w:spacing w:before="60" w:line="240" w:lineRule="atLeast"/>
        <w:rPr>
          <w:rFonts w:cs="Times New Roman"/>
          <w:color w:val="363534"/>
          <w:szCs w:val="20"/>
        </w:rPr>
      </w:pPr>
    </w:p>
    <w:p w14:paraId="387864DF" w14:textId="77777777" w:rsidR="0042312C" w:rsidRDefault="0042312C">
      <w:pPr>
        <w:spacing w:after="0"/>
        <w:rPr>
          <w:b/>
          <w:bCs/>
        </w:rPr>
        <w:sectPr w:rsidR="0042312C" w:rsidSect="00CD5C8A">
          <w:pgSz w:w="11907" w:h="16840" w:code="9"/>
          <w:pgMar w:top="1276" w:right="850" w:bottom="1134" w:left="1134" w:header="567" w:footer="284" w:gutter="0"/>
          <w:cols w:num="2" w:space="469"/>
          <w:formProt w:val="0"/>
          <w:docGrid w:linePitch="360"/>
        </w:sectPr>
      </w:pPr>
    </w:p>
    <w:tbl>
      <w:tblPr>
        <w:tblpPr w:leftFromText="181" w:rightFromText="181" w:horzAnchor="page" w:tblpX="2779" w:tblpY="-1297"/>
        <w:tblW w:w="0" w:type="auto"/>
        <w:tblLayout w:type="fixed"/>
        <w:tblCellMar>
          <w:left w:w="0" w:type="dxa"/>
          <w:right w:w="0" w:type="dxa"/>
        </w:tblCellMar>
        <w:tblLook w:val="04A0" w:firstRow="1" w:lastRow="0" w:firstColumn="1" w:lastColumn="0" w:noHBand="0" w:noVBand="1"/>
      </w:tblPr>
      <w:tblGrid>
        <w:gridCol w:w="8149"/>
      </w:tblGrid>
      <w:tr w:rsidR="00036814" w:rsidRPr="00063281" w14:paraId="34A5C098" w14:textId="77777777" w:rsidTr="00654CBF">
        <w:trPr>
          <w:trHeight w:hRule="exact" w:val="421"/>
        </w:trPr>
        <w:tc>
          <w:tcPr>
            <w:tcW w:w="8149" w:type="dxa"/>
          </w:tcPr>
          <w:p w14:paraId="5CEABEC7" w14:textId="45AB9743" w:rsidR="00036814" w:rsidRPr="00063281" w:rsidRDefault="00036814" w:rsidP="00EE426B">
            <w:pPr>
              <w:pStyle w:val="FoxNet2"/>
              <w:tabs>
                <w:tab w:val="left" w:pos="1192"/>
                <w:tab w:val="right" w:pos="8149"/>
              </w:tabs>
              <w:suppressOverlap w:val="0"/>
              <w:rPr>
                <w:rStyle w:val="StyleFoxNet16ptBoldBackground1"/>
                <w:b/>
                <w:bCs/>
                <w:szCs w:val="24"/>
              </w:rPr>
            </w:pPr>
            <w:bookmarkStart w:id="82" w:name="_Toc24641452"/>
            <w:bookmarkStart w:id="83" w:name="_Toc39675459"/>
            <w:r w:rsidRPr="00063281">
              <w:rPr>
                <w:rStyle w:val="StyleFoxNet16ptBoldBackground1"/>
              </w:rPr>
              <w:lastRenderedPageBreak/>
              <w:t>3.2 An</w:t>
            </w:r>
            <w:r w:rsidR="0084641B">
              <w:rPr>
                <w:rStyle w:val="StyleFoxNet16ptBoldBackground1"/>
              </w:rPr>
              <w:t>n</w:t>
            </w:r>
            <w:r w:rsidRPr="00063281">
              <w:rPr>
                <w:rStyle w:val="StyleFoxNet16ptBoldBackground1"/>
              </w:rPr>
              <w:t xml:space="preserve">uello </w:t>
            </w:r>
            <w:r w:rsidR="00307C2B">
              <w:rPr>
                <w:rStyle w:val="StyleFoxNet16ptBoldBackground1"/>
              </w:rPr>
              <w:t>Flora and Fauna Reserve</w:t>
            </w:r>
            <w:bookmarkEnd w:id="82"/>
            <w:bookmarkEnd w:id="83"/>
          </w:p>
        </w:tc>
      </w:tr>
    </w:tbl>
    <w:p w14:paraId="60BDDAD4" w14:textId="502D07A4" w:rsidR="00346136" w:rsidRDefault="00346136" w:rsidP="00C978CF">
      <w:pPr>
        <w:keepNext/>
        <w:keepLines/>
        <w:numPr>
          <w:ilvl w:val="1"/>
          <w:numId w:val="0"/>
        </w:numPr>
        <w:spacing w:after="0" w:line="20" w:lineRule="exact"/>
        <w:outlineLvl w:val="1"/>
        <w:rPr>
          <w:b/>
          <w:bCs/>
          <w:iCs/>
          <w:color w:val="00B2A9"/>
          <w:kern w:val="20"/>
          <w:szCs w:val="28"/>
          <w:lang w:eastAsia="en-AU"/>
        </w:rPr>
        <w:sectPr w:rsidR="00346136" w:rsidSect="002755AB">
          <w:headerReference w:type="even" r:id="rId64"/>
          <w:headerReference w:type="default" r:id="rId65"/>
          <w:footerReference w:type="even" r:id="rId66"/>
          <w:footerReference w:type="default" r:id="rId67"/>
          <w:headerReference w:type="first" r:id="rId68"/>
          <w:footerReference w:type="first" r:id="rId69"/>
          <w:pgSz w:w="11907" w:h="16840" w:code="9"/>
          <w:pgMar w:top="2211" w:right="737" w:bottom="1758" w:left="851" w:header="284" w:footer="567" w:gutter="0"/>
          <w:cols w:space="284"/>
          <w:titlePg/>
          <w:docGrid w:linePitch="360"/>
        </w:sectPr>
      </w:pPr>
    </w:p>
    <w:p w14:paraId="6E80E8C1" w14:textId="1F114477" w:rsidR="003B0987" w:rsidRPr="005223D9" w:rsidRDefault="003B0987" w:rsidP="00C978CF">
      <w:pPr>
        <w:keepNext/>
        <w:keepLines/>
        <w:numPr>
          <w:ilvl w:val="1"/>
          <w:numId w:val="0"/>
        </w:numPr>
        <w:spacing w:before="120" w:after="100" w:line="260" w:lineRule="exact"/>
        <w:outlineLvl w:val="1"/>
        <w:rPr>
          <w:b/>
          <w:bCs/>
          <w:iCs/>
          <w:color w:val="00B2A9"/>
          <w:kern w:val="20"/>
          <w:szCs w:val="28"/>
          <w:lang w:eastAsia="en-AU"/>
        </w:rPr>
      </w:pPr>
      <w:r w:rsidRPr="005223D9">
        <w:rPr>
          <w:b/>
          <w:bCs/>
          <w:iCs/>
          <w:color w:val="00B2A9"/>
          <w:kern w:val="20"/>
          <w:szCs w:val="28"/>
          <w:lang w:eastAsia="en-AU"/>
        </w:rPr>
        <w:t>Fox control</w:t>
      </w:r>
      <w:r>
        <w:rPr>
          <w:b/>
          <w:bCs/>
          <w:iCs/>
          <w:color w:val="00B2A9"/>
          <w:kern w:val="20"/>
          <w:szCs w:val="28"/>
          <w:lang w:eastAsia="en-AU"/>
        </w:rPr>
        <w:t xml:space="preserve"> </w:t>
      </w:r>
      <w:r w:rsidRPr="005223D9">
        <w:rPr>
          <w:b/>
          <w:bCs/>
          <w:iCs/>
          <w:color w:val="00B2A9"/>
          <w:kern w:val="20"/>
          <w:szCs w:val="28"/>
          <w:lang w:eastAsia="en-AU"/>
        </w:rPr>
        <w:t>operation</w:t>
      </w:r>
    </w:p>
    <w:p w14:paraId="626E29F9" w14:textId="5380CCD1" w:rsidR="003B0987" w:rsidRPr="005223D9" w:rsidRDefault="00022CB2" w:rsidP="003B0987">
      <w:pPr>
        <w:spacing w:after="0" w:line="240" w:lineRule="atLeast"/>
        <w:rPr>
          <w:color w:val="363534"/>
          <w:szCs w:val="20"/>
          <w:lang w:eastAsia="en-AU"/>
        </w:rPr>
      </w:pPr>
      <w:r>
        <w:t xml:space="preserve">This </w:t>
      </w:r>
      <w:r w:rsidR="00AC59DF">
        <w:t xml:space="preserve">baiting operation </w:t>
      </w:r>
      <w:r w:rsidR="00307C2B">
        <w:t>is part of BRP040</w:t>
      </w:r>
      <w:r w:rsidR="00CB62CA">
        <w:t>,</w:t>
      </w:r>
      <w:r w:rsidR="00307C2B">
        <w:t xml:space="preserve"> </w:t>
      </w:r>
      <w:r w:rsidR="00307C2B" w:rsidRPr="00205CB4">
        <w:t>Annuello and Wandown: enhancing Mallee to Murray biolinks</w:t>
      </w:r>
      <w:r w:rsidR="00307C2B">
        <w:t xml:space="preserve">. The fox control </w:t>
      </w:r>
      <w:r>
        <w:t>project undertakes a</w:t>
      </w:r>
      <w:r w:rsidR="003B0987">
        <w:t xml:space="preserve"> </w:t>
      </w:r>
      <w:r w:rsidR="00C16A70">
        <w:t>single-</w:t>
      </w:r>
      <w:r w:rsidR="003B0987">
        <w:t>pulse fox baiting program along the eastern edge of the An</w:t>
      </w:r>
      <w:r w:rsidR="00C16A70">
        <w:t>n</w:t>
      </w:r>
      <w:r w:rsidR="003B0987">
        <w:t xml:space="preserve">uello Flora and Fauna Reserve in the </w:t>
      </w:r>
      <w:r w:rsidR="00C16A70">
        <w:t>north-</w:t>
      </w:r>
      <w:r w:rsidR="003B0987">
        <w:t>west of Victoria (</w:t>
      </w:r>
      <w:r w:rsidR="00C16A70">
        <w:t>Figure </w:t>
      </w:r>
      <w:r w:rsidR="002E5F10">
        <w:t>6</w:t>
      </w:r>
      <w:r w:rsidR="003B0987">
        <w:t>).</w:t>
      </w:r>
      <w:r w:rsidR="00C71985">
        <w:t xml:space="preserve"> </w:t>
      </w:r>
      <w:r w:rsidR="003B0987">
        <w:t xml:space="preserve">Baits are laid approximately every </w:t>
      </w:r>
      <w:r w:rsidR="00C16A70">
        <w:t>400 </w:t>
      </w:r>
      <w:r w:rsidR="003B0987">
        <w:t>m</w:t>
      </w:r>
      <w:r w:rsidR="00C16A70">
        <w:t>,</w:t>
      </w:r>
      <w:r w:rsidR="003B0987">
        <w:t xml:space="preserve"> and baiting is completed over </w:t>
      </w:r>
      <w:r w:rsidR="00C16A70">
        <w:t>8 </w:t>
      </w:r>
      <w:r w:rsidR="003B0987">
        <w:t xml:space="preserve">weeks from early March to </w:t>
      </w:r>
      <w:r w:rsidR="00AC7D99">
        <w:t xml:space="preserve">the </w:t>
      </w:r>
      <w:r w:rsidR="003B0987">
        <w:t xml:space="preserve">end </w:t>
      </w:r>
      <w:r w:rsidR="00AC7D99">
        <w:t xml:space="preserve">of </w:t>
      </w:r>
      <w:r w:rsidR="003B0987">
        <w:t>April</w:t>
      </w:r>
      <w:r w:rsidR="00C16A70">
        <w:t>,</w:t>
      </w:r>
      <w:r w:rsidR="003B0987">
        <w:t xml:space="preserve"> with baits checked every 48</w:t>
      </w:r>
      <w:r w:rsidR="00C16A70">
        <w:t> h</w:t>
      </w:r>
      <w:r w:rsidR="00FE38B8">
        <w:t xml:space="preserve"> Monday to Friday</w:t>
      </w:r>
      <w:r w:rsidR="003B0987">
        <w:t>.</w:t>
      </w:r>
      <w:r w:rsidR="003B0987" w:rsidRPr="00F150ED">
        <w:t xml:space="preserve"> </w:t>
      </w:r>
      <w:r w:rsidR="003B0987">
        <w:t xml:space="preserve">The project aims to protect </w:t>
      </w:r>
      <w:bookmarkStart w:id="84" w:name="_Hlk25564357"/>
      <w:r w:rsidR="00AC7D99">
        <w:t xml:space="preserve">the </w:t>
      </w:r>
      <w:r w:rsidR="003B0987">
        <w:t>Malleefowl (</w:t>
      </w:r>
      <w:r w:rsidR="003B0987">
        <w:rPr>
          <w:i/>
        </w:rPr>
        <w:t>Leipoa ocellata</w:t>
      </w:r>
      <w:r w:rsidR="003B0987">
        <w:t>) and the Bandy-bandy (</w:t>
      </w:r>
      <w:r w:rsidR="003B0987">
        <w:rPr>
          <w:i/>
        </w:rPr>
        <w:t>Vermicella annulata</w:t>
      </w:r>
      <w:r w:rsidR="003B0987">
        <w:t>)</w:t>
      </w:r>
      <w:bookmarkEnd w:id="84"/>
      <w:r w:rsidR="003B0987">
        <w:t>.</w:t>
      </w:r>
    </w:p>
    <w:p w14:paraId="2678386F" w14:textId="6DA17134" w:rsidR="003B0987" w:rsidRPr="005223D9" w:rsidRDefault="003B0987" w:rsidP="00A1120B">
      <w:pPr>
        <w:keepNext/>
        <w:keepLines/>
        <w:numPr>
          <w:ilvl w:val="1"/>
          <w:numId w:val="0"/>
        </w:numPr>
        <w:tabs>
          <w:tab w:val="left" w:pos="1418"/>
          <w:tab w:val="left" w:pos="1701"/>
          <w:tab w:val="left" w:pos="1985"/>
        </w:tabs>
        <w:spacing w:before="120" w:after="100" w:line="260" w:lineRule="exact"/>
        <w:outlineLvl w:val="1"/>
        <w:rPr>
          <w:b/>
          <w:bCs/>
          <w:iCs/>
          <w:color w:val="00B2A9"/>
          <w:kern w:val="20"/>
          <w:szCs w:val="28"/>
          <w:lang w:eastAsia="en-AU"/>
        </w:rPr>
      </w:pPr>
      <w:r w:rsidRPr="005223D9">
        <w:rPr>
          <w:b/>
          <w:bCs/>
          <w:iCs/>
          <w:color w:val="00B2A9"/>
          <w:kern w:val="20"/>
          <w:szCs w:val="28"/>
          <w:lang w:eastAsia="en-AU"/>
        </w:rPr>
        <w:t>FoxNet modelling</w:t>
      </w:r>
    </w:p>
    <w:p w14:paraId="6E92A53D" w14:textId="2D853C48" w:rsidR="00C978CF" w:rsidRDefault="003B0987" w:rsidP="00DD12FB">
      <w:pPr>
        <w:spacing w:after="0" w:line="240" w:lineRule="atLeast"/>
      </w:pPr>
      <w:r>
        <w:t xml:space="preserve">FoxNet was run for </w:t>
      </w:r>
      <w:r w:rsidR="00C16A70">
        <w:t>10 </w:t>
      </w:r>
      <w:r>
        <w:t>years with no baiting</w:t>
      </w:r>
      <w:r w:rsidR="007F4711">
        <w:t>,</w:t>
      </w:r>
      <w:r>
        <w:t xml:space="preserve"> to stabilise the fox population.</w:t>
      </w:r>
      <w:r w:rsidR="00C71985">
        <w:t xml:space="preserve"> </w:t>
      </w:r>
      <w:r>
        <w:t xml:space="preserve">Baiting began in </w:t>
      </w:r>
      <w:r w:rsidR="00C16A70">
        <w:t>year </w:t>
      </w:r>
      <w:r>
        <w:t>11.</w:t>
      </w:r>
      <w:r w:rsidR="00C71985">
        <w:t xml:space="preserve"> </w:t>
      </w:r>
      <w:r>
        <w:t xml:space="preserve">Baiting was </w:t>
      </w:r>
      <w:r w:rsidR="00AC59DF">
        <w:t xml:space="preserve">undertaken </w:t>
      </w:r>
      <w:r>
        <w:t xml:space="preserve">weekly </w:t>
      </w:r>
      <w:r w:rsidR="00D65254">
        <w:t>from</w:t>
      </w:r>
      <w:r>
        <w:t xml:space="preserve"> </w:t>
      </w:r>
      <w:r w:rsidR="00D65254">
        <w:t xml:space="preserve">early March to </w:t>
      </w:r>
      <w:r w:rsidR="00AC7D99">
        <w:t xml:space="preserve">the </w:t>
      </w:r>
      <w:r w:rsidR="00D65254">
        <w:t>end of April (</w:t>
      </w:r>
      <w:r>
        <w:t>model weeks 10 to 17</w:t>
      </w:r>
      <w:r w:rsidR="00D65254">
        <w:t>)</w:t>
      </w:r>
      <w:r w:rsidR="004922E2" w:rsidRPr="00DD12FB">
        <w:t xml:space="preserve"> and finished in model </w:t>
      </w:r>
      <w:r w:rsidR="00C16A70" w:rsidRPr="00DD12FB">
        <w:t>year </w:t>
      </w:r>
      <w:r w:rsidR="004922E2" w:rsidRPr="00DD12FB">
        <w:t>16</w:t>
      </w:r>
      <w:r w:rsidR="00D65254">
        <w:t>.</w:t>
      </w:r>
      <w:r w:rsidR="00C71985">
        <w:t xml:space="preserve"> </w:t>
      </w:r>
      <w:r>
        <w:t>FoxNet is unable to model 48</w:t>
      </w:r>
      <w:r w:rsidR="00C16A70">
        <w:t>-h</w:t>
      </w:r>
      <w:r w:rsidR="00AC7D99">
        <w:t>ourly</w:t>
      </w:r>
      <w:r>
        <w:t xml:space="preserve"> bait checks</w:t>
      </w:r>
      <w:r w:rsidR="000C3E04">
        <w:t>, and</w:t>
      </w:r>
      <w:r w:rsidR="00C16A70">
        <w:t xml:space="preserve"> </w:t>
      </w:r>
      <w:r>
        <w:t>the smallest time</w:t>
      </w:r>
      <w:r w:rsidR="00C16A70">
        <w:t xml:space="preserve"> </w:t>
      </w:r>
      <w:r>
        <w:t>step possible is weekly.</w:t>
      </w:r>
      <w:r w:rsidR="00C71985">
        <w:t xml:space="preserve"> </w:t>
      </w:r>
      <w:r w:rsidR="007F4711">
        <w:t xml:space="preserve">The </w:t>
      </w:r>
      <w:r w:rsidR="00EE426B">
        <w:rPr>
          <w:noProof/>
        </w:rPr>
        <w:t>model predictions of the levels of fox reduction achieved</w:t>
      </w:r>
      <w:r>
        <w:t xml:space="preserve"> may be </w:t>
      </w:r>
      <w:r w:rsidR="00B413FE">
        <w:t>underestimations</w:t>
      </w:r>
      <w:r w:rsidR="000C3E04">
        <w:t>,</w:t>
      </w:r>
      <w:r>
        <w:t xml:space="preserve"> as the model baits are not available to foxes as frequently as </w:t>
      </w:r>
      <w:r w:rsidR="000C3E04">
        <w:t xml:space="preserve">in </w:t>
      </w:r>
      <w:r>
        <w:t>the described project.</w:t>
      </w:r>
    </w:p>
    <w:p w14:paraId="3877D5D4" w14:textId="067EDC48" w:rsidR="00C978CF" w:rsidRDefault="00C978CF" w:rsidP="00DD12FB">
      <w:pPr>
        <w:spacing w:after="0" w:line="240" w:lineRule="atLeast"/>
      </w:pPr>
      <w:r>
        <w:t xml:space="preserve">The </w:t>
      </w:r>
      <w:r w:rsidR="00CE246D">
        <w:t>A</w:t>
      </w:r>
      <w:r w:rsidR="007713E3">
        <w:t>oCI</w:t>
      </w:r>
      <w:r>
        <w:t xml:space="preserve"> (125 km</w:t>
      </w:r>
      <w:r w:rsidRPr="0068278A">
        <w:rPr>
          <w:vertAlign w:val="superscript"/>
        </w:rPr>
        <w:t>2</w:t>
      </w:r>
      <w:r>
        <w:t xml:space="preserve">) was </w:t>
      </w:r>
      <w:r w:rsidR="00436139">
        <w:t>specified</w:t>
      </w:r>
      <w:r>
        <w:t xml:space="preserve"> by the proponent as the area under which fox control is expected to have an impact.</w:t>
      </w:r>
    </w:p>
    <w:p w14:paraId="5787B18A" w14:textId="77777777" w:rsidR="00C978CF" w:rsidRDefault="00C978CF" w:rsidP="00257D0E">
      <w:pPr>
        <w:keepNext/>
        <w:keepLines/>
        <w:numPr>
          <w:ilvl w:val="1"/>
          <w:numId w:val="0"/>
        </w:numPr>
        <w:spacing w:before="240" w:after="100" w:line="260" w:lineRule="exact"/>
        <w:outlineLvl w:val="1"/>
        <w:sectPr w:rsidR="00C978CF" w:rsidSect="00257D0E">
          <w:headerReference w:type="even" r:id="rId70"/>
          <w:headerReference w:type="default" r:id="rId71"/>
          <w:footerReference w:type="even" r:id="rId72"/>
          <w:footerReference w:type="default" r:id="rId73"/>
          <w:headerReference w:type="first" r:id="rId74"/>
          <w:footerReference w:type="first" r:id="rId75"/>
          <w:type w:val="continuous"/>
          <w:pgSz w:w="11907" w:h="16840" w:code="9"/>
          <w:pgMar w:top="2211" w:right="737" w:bottom="1758" w:left="851" w:header="284" w:footer="567" w:gutter="0"/>
          <w:cols w:num="2" w:space="284"/>
          <w:titlePg/>
          <w:docGrid w:linePitch="360"/>
        </w:sectPr>
      </w:pPr>
    </w:p>
    <w:p w14:paraId="34C5B056" w14:textId="26998A36" w:rsidR="00CC509E" w:rsidRPr="00FE38B8" w:rsidRDefault="00C978CF" w:rsidP="00C27AF2">
      <w:pPr>
        <w:pStyle w:val="Caption-Figure"/>
        <w:sectPr w:rsidR="00CC509E" w:rsidRPr="00FE38B8" w:rsidSect="00E64A91">
          <w:type w:val="continuous"/>
          <w:pgSz w:w="11907" w:h="16840" w:code="9"/>
          <w:pgMar w:top="2211" w:right="737" w:bottom="1758" w:left="851" w:header="284" w:footer="284" w:gutter="0"/>
          <w:cols w:space="284"/>
          <w:docGrid w:linePitch="360"/>
        </w:sectPr>
      </w:pPr>
      <w:r>
        <w:rPr>
          <w:color w:val="363534"/>
          <w:szCs w:val="20"/>
        </w:rPr>
        <mc:AlternateContent>
          <mc:Choice Requires="wps">
            <w:drawing>
              <wp:anchor distT="0" distB="0" distL="114300" distR="114300" simplePos="0" relativeHeight="251616767" behindDoc="0" locked="0" layoutInCell="1" allowOverlap="1" wp14:anchorId="15E97000" wp14:editId="3F685330">
                <wp:simplePos x="0" y="0"/>
                <wp:positionH relativeFrom="column">
                  <wp:posOffset>-245745</wp:posOffset>
                </wp:positionH>
                <wp:positionV relativeFrom="paragraph">
                  <wp:posOffset>0</wp:posOffset>
                </wp:positionV>
                <wp:extent cx="6875145" cy="4872990"/>
                <wp:effectExtent l="0" t="0" r="1905" b="3810"/>
                <wp:wrapTopAndBottom/>
                <wp:docPr id="560" name="PicSing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75145" cy="4872990"/>
                        </a:xfrm>
                        <a:prstGeom prst="rect">
                          <a:avLst/>
                        </a:prstGeom>
                        <a:blipFill dpi="0" rotWithShape="1">
                          <a:blip r:embed="rId76" cstate="email">
                            <a:extLst>
                              <a:ext uri="{28A0092B-C50C-407E-A947-70E740481C1C}">
                                <a14:useLocalDpi xmlns:a14="http://schemas.microsoft.com/office/drawing/2010/main"/>
                              </a:ext>
                            </a:extLst>
                          </a:blip>
                          <a:srcRect/>
                          <a:stretch>
                            <a:fillRect/>
                          </a:stretch>
                        </a:blipFill>
                        <a:ln>
                          <a:noFill/>
                        </a:ln>
                      </wps:spPr>
                      <wps:bodyPr rot="0" vert="horz" wrap="square" lIns="91440" tIns="45720" rIns="91440" bIns="45720" anchor="t" anchorCtr="0" upright="1">
                        <a:noAutofit/>
                      </wps:bodyPr>
                    </wps:wsp>
                  </a:graphicData>
                </a:graphic>
              </wp:anchor>
            </w:drawing>
          </mc:Choice>
          <mc:Fallback>
            <w:pict>
              <v:rect w14:anchorId="38EAD8A6" id="PicSingle" o:spid="_x0000_s1026" style="position:absolute;margin-left:-19.35pt;margin-top:0;width:541.35pt;height:383.7pt;z-index:25161676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5bLwxmgIAACUFAAAOAAAAZHJzL2Uyb0RvYy54bWysVFFv0zAQfkfiP1h+&#10;75JUadNGTafSbmjSgImBeHYdp7FIbHN2mw7Ef+fspKUwJCTEi2X7znffffedF9fHtiEHAVZqVdDk&#10;KqZEKK5LqXYF/fjhdjSjxDqmStZoJQr6JCy9Xr58sehMLsa61k0pgGAQZfPOFLR2zuRRZHktWmav&#10;tBEKjZWGljk8wi4qgXUYvW2icRxPo05DaUBzYS3ebnojXYb4VSW4e1dVVjjSFBSxubBCWLd+jZYL&#10;lu+AmVryAQb7BxQtkwqTnkNtmGNkD/JZqFZy0FZX7orrNtJVJbkINWA1SfxbNY81MyLUguRYc6bJ&#10;/r+w/O3hAYgsCzqZIj+KtdikB8kfkcxGeHo6Y3P0ejQP4Au05l7zz5Yova6Z2okVgO5qwUoElXj/&#10;6JcH/mDxKdl2b3SJsdne6cDUsYLWB0QOyDE05OncEHF0hOPldJZNknRCCUdbOsvG83loWcTy03MD&#10;1r0WuiV+U1DAjofw7HBvnYfD8pOLz7ZtpLmVTUNKg83BikG7T9LVgWpfwclpIBul8ndJ9m3caL5v&#10;hXK9LkE0zOFQ2Foai2ly0W4F0gx3ZZ8Ea0SEPp2vNmjl23i2iuP5+NVoPYnXozTObkareZqNsvgm&#10;S+N0lqyT9XcPMUnzvRXYCdZsjDwJN0mfof2j3oYR6iUXpEsOLAxITxgCCsSdICKHnjeP1QJ/jxSj&#10;H+4dCMdrv62Q0uEenc+G4aEn3Hs1yq9K+3Ofyd8EwXiN9Frb6vIJ9YJ9Cf3BvwU3tYavlHQ4pwW1&#10;X/YMBCXNnULNzZM09YMdDukkG/ueXlq2lxamOIYqqKOk365d/xnsDchdjZn65ii9Qp1WMijIa7hH&#10;NYDFWQz8DP+GH/bLc/D6+bstfwAAAP//AwBQSwMECgAAAAAAAAAhANOW6rst4AEALeABABQAAABk&#10;cnMvbWVkaWEvaW1hZ2UxLnBuZ4lQTkcNChoKAAAADUlIRFIAAAccAAAFAQgCAAAAOSRjogAAAAlw&#10;SFlzAAAh1QAAIdUBBJy0nQAAIABJREFUeJzs3X+MXtWd5/kv6ciO47hDhADVVru7FjeshTyMFQfj&#10;dhplG09ciK44nVTWs1KqweDgUhvVbM84HWvQwnqJRHfReKZnSrhVbmwMqZZmrVTYQKmXgnZQ5I4p&#10;TDvrZqzIDbFVHadUDSgCxhiv0a7YP47r+NT9ee4998e5975fKsFTz3Of85x6frmeT33P91z18ccf&#10;CwAAAAAAAADAzifqngAAAAAAAAAANAmhKgAAAAAAAABkQKgKAAAAAAAAABkQqgIAAAAAAABABoSq&#10;AAAAAAAAAJABoSoAAAAAAAAAZECoCgAAAAAAAAAZEKoCAAAAAAAAQAaEqgAAAAAAAACQAaEqAAAA&#10;AAAAAGRAqAoAAAAAAAAAGRCqAgAAAAAAAEAGhKoAAAAAAAAAkAGhKgAAAAAAAABkQKgKAAAAAAAA&#10;ABkQqgIAAAAAAABABoSqAAAAAAAAAJABoSoAAAAAAAAAZECoCgAAAAAAAAAZEKoCAAAAAAAAQAaE&#10;qgAAAAAAAACQAaEqAAAAAAAAAGRAqAoAAAAAAAAAGRCqAgAAAAAAAEAGhKoAAAAAAAAAkAGhKgAA&#10;AAAAAABkQKgKAAAAAAAAABkQqgIAAAAAAABABoSqAAAAAAAAAJABoSoAAAAAAAAAZECoCgAAAAAA&#10;AAAZEKoCAAAAAAAAQAaEqgAAAAAAAACQwScru6WrrrqqstsCAAAAgAJ9/PHHFd8iH6AAAMik4n+s&#10;K6pU5RcCAAAAAM1V8ScaPkABAOA5lv8DAAAAAAAAQAbVLf9X1jxzT8W36G7k4saBoW0njkyLyLpN&#10;/VMThwaGttU9KRTA5qFUj7uIrNvUX/qEUD7zQZ+aODS27Fit00EG6q247ln4Sz23+acqB+4r2OPZ&#10;kiDyzmnNPda7fGmNtz534VLgnP7JHSIyPbi/f3LH9OB+86KpcycHVq6tbnLlUz+saevsKhHZvmt3&#10;HdPpOvO1EH5mAkBd6vqXmkrVbFrzqyEs6SxVp6sA4KGBoW1TE4f48w9QHn4JhCfMkDGQqIpIyxJV&#10;+MYMUnuXL6337w0AUDtCVXSXyiBSDzNzVaJVAP47cWTa8v0NgCUSVfhjenC/+qp7IhUJ/KSqTBU1&#10;mrtwKRCt1jgZAKgXoSqQziz+IlcF4CezWJVcFSgQiSrgG9b+145cFQCEUBWwtG5TP60AAHgu0ASA&#10;XBVwR6IK+IMyVa+YJau0AgDQTYSqQAb0KwTQFPz5BwDQDltnV6kv9S1lql6hyyqALiNURaflKOPS&#10;S2tLmRAAuKEJAFAgylSB2h3YO2p+S6LqIbqsAugsQlUgJ3JVAH6iCQBQCBJVwB/bd+1WX3VPBLEo&#10;WQXQQYSqKUYubuT3aQTQXBWA53SQytsUkA+JKuCDQJlq1uuqrwLng2ThklWiVQDtRqhqRX0opZ8m&#10;NHJVAP6jCQCQD4kq4JW4AtWEwJQstUZ0AwDQHYSq6LrcWQMhOwCf0QQAANBKZglqZDmq/vZw3xkh&#10;YK0JJasAuoBQNQPKFhDAplUAfBZoAkCuCtjg9z3AH6pG1UxF4xJSna4GElXUyMxVhZJVAG30ybon&#10;ALTBiSPTFK4C8NO6Tf0njkzzNgXYIFEFfLN91+5wLWogMN06u6raScGWylV1nNq7fGkgaQWARqNS&#10;FXBCc1UAPqMJAGCPRBXwU6CnargE9XDfmfCXeTAdAOpFi1UAbUWoGmvk4saRixv53boLHFMGclUA&#10;PqMJAGCDRBXw2fZdu/VX1uuSq/ogsHsVALRDB0LV1+c+yHgNHaeq363Vp1BWTSIBuSoAnw0MbZuf&#10;nxfeo4AYJKpAg0wP7k8+YOvsKvVVzXyQFcWqAFqj/aHqB/P/8P7rtgeH41T9+fPEkWl+20YCclUA&#10;ntN761GsCgBotJH1O0fW74y8yMxSiVZ9o4tVyVUBtEPrQ9W5S/IvPzU/l3pcQpwqIus29VOpilRm&#10;rkq0CsArNFcF4lCmCrSGjlDNRgHkql4hVwXQJm0PVV9/X9b2rpD3PxCRt85/FHVIIE6VxZWGxKkd&#10;UVS+YD5byFV9w8fmRhtbdowQ0BHNVYEw/mkA2kfHqfl6sKJs5KoAWuOTdU+gXB/My4pbZMnaz55/&#10;XZbMH32n567eW65cOnJxo4iYv0mbKdj8/Dy/ZCMHvcBW/ZdQ3k9TE4fGlh2rexZADdZt6lfV9Lw7&#10;ASSqQEONHd9nfptci0qu6qG5C5dUotq7fCkbWAFornZXqs5dkpVLROT6X186P3f++DvvnrjSByC8&#10;2D9QoMov2XBBi1Xf8MkZkMVNAGiuio7j3wWgufReVeGuqUSoTUG9KoAWaHWo+vr7snaFiIisWCL/&#10;MP+myMu/+CB0VCDzmp+fp3gHhSBX9UfgkzNlqugymqsCANrBjFPVSn8S1WYhVwXQdG0OVT+YlxXX&#10;Xz69ZG3fp0VE3nj/9UXH6LRrfn5exanULHRWGckCuaqHSFSBQHNVoIMoUwWaLnJPKjQXuSqAJmpx&#10;qLqw9l+5fuVnbxQRUR0A1Np/M1E1N6oCCkSuWjs+OQORaAKAzuLfBaDpDuwdVSeIU5tu7sIleqoC&#10;aK72hqpX1v4rK1asv1YkogMAi/1RNnLVGrHwH4hEEwB0FolqSXgbQWVIVNuKYlUAjdPaUNVc+6/E&#10;dQDgd2tUgFy1FiSqQIJAEwACEXQBv/VVjDcWFI5EtZVorgqgoT5Z9wRKMndJVn4mcN71Kz9742sf&#10;vinvnpiTG2uZFXynfvUv6ePWuk39Krk4cWSa+ujqkagCkdRbE+9L6AISVaA1bBJVHb9muhbqMnfh&#10;kkpUe5cvpSEAgKZoaaj6+vuytjd07ooV66+df/MdefnSp6e2VT8pgFy1Snx4BlLpvySpXLXUPyx5&#10;q5s/NQA0UTgnzXQYMavnyFUBNE47l/+H1/4rCx0Ajk6/WPGMgMvoA1ANFv4Dlmiuio4gOgdaIzkJ&#10;NZPTw31n9FfqwfABfQAANEsrQ9W5S7JySeQl16/87I0iIhPPv6AjLX7DRsXIVStGogpY4k0JbUWi&#10;CnSEDknDQaoZsJpJK7mqb6hRBdAgbQxVX39f1q6IuWzFivXXiogcfP6nIiIyPz9f1bTQDNVUaZGr&#10;looPz0AmZrGqbgJQ96SAwvCPAtARZqJqc/zW2VVlTgeuepcvpV4VgOdaGKrGrf1Xlqztu0FE5MlX&#10;flrZjIAI9FQtCQv/gRzIVdFWJKpA19gkqltnV5Go+swsViVXBeCz9oWq8Wv/RURk5Ne33L1BRGSa&#10;VBV10/lF3RNpLRJVwB7NVQEAzWW5ij8Qp27ftZu9qvw0d+ESfQAA+K91oWrS2n/lui9//UqqSvEC&#10;fECuWhQqkuCzqYlD6qvuiaTjTQntwD8KQCsl5KfJZarEqQ1FsSoAb7UtVE1e+6/03fmN1SIi00de&#10;oqEqIlRZn0Vz1QKx8B/eUlnqwNA29eVttEoTALQJiSrQPjoGPbB3VH3lG4Q4tSl0sSq5KgA/tSxU&#10;TVn7f9mqu353tYjI0ZOnSp8RkIZctQwkqvCEGafq17jP0SpNANAOJKpAWwUi0Xy5KhrEzFWJVgH4&#10;5pN1T6BQr78va3stjlt16++ufvL0aTl68Ucid5Q+LSDFuk39Km05cWSaDazy4fMzfKOySPW01HGq&#10;OqFe5uoi8zDf8I6EhuJfBKD1tu/a3T+5Q0S2zq6y76Za8qRQlrkLl3Sc2rt8Kb1WAfijVZWqqWv/&#10;Ry5uVLVCPbeqWtUnp1+sZmpACupVXbDwH14JVKeGX9TqTHW+h1WrFKsCAJoiuYlqGAv/G8rct4qS&#10;VQD+aFOl6twlWfkZy2N7br3lhidPn5WJ518Y3XxnqdNCE6kQoeI6F+pVC0GiCiWcA1bwio6sTlXW&#10;bepXl/b09OgzdeGqWbVazVSTqffAnp4e9XZUy1sikA/PVaAjpgf3i0j/5A6bXJUy1XagZBWAb1oU&#10;qtqu/Vd6/sUXbjh89qwcfP5HY3fSAQCeIFfNgc/P7TBycaM6YZ+JJ5dP6meFfjWVutA+MLiZqKo4&#10;9Urc/97lH1anq2av1cjRakGuiibiWQp0zfTgftUHIIFOVClTbQEVpKpoVf2XaBVAjdoTqn40Lytu&#10;yXD8ff/rzv/z8LdPyJPTLz5xx+bSpgVkRK6aCQv/W0AljFcex4nL/zcfSh25mkFqZHQS6F5qni6p&#10;h2mGOHWB+nZkflG0KjGFq/UmRPodCfAfiSrQTapkNVL/5A4S1VYKlKwK0SqAmrQmVD1/XlZek3iE&#10;bqh6+ftVd31lw7dPzNABAN4hV7VEotpoOicNhCDhdDV8jJYp7ys8Wk2IU0Vkfn4++TlpRqvmP0/+&#10;RKsUq6JBeHICCDiwd3SrkKi2llmyKkSrAGrSllD1rXOy9mb7w+fn50X6v/z1DXtmZugAgEj1xgdm&#10;rirGNlaIQ6LaFOEsNS4YDZdw2tAvlkBzgMBae8e8MjVOFes+BpcPW0iQ43oC1BWt6lzV/JboCr7h&#10;aQkg4MDeUX2aRLXFwtEquSqAKrUkVP3opKzIHjr13fmNdd+ZoQMA/GSuuqVkNazUj9A5+nsiVWCZ&#10;fyGLyvXuT5r+NvDYBdba545WC4xTTfoqcT0Baq9a5V0IANAUOlElTu0IGq0CqEs7QtX0tf8Blz+R&#10;0gEAflMRRtdaAaQ2zZTSFv5HLEifECFadWbGqZFZajgbDT/0kdtS2T/0kW1MM+WVJcWpCfMM9wTo&#10;6ekx76tq0lWaAMBzPCEBmEhUOyvcaDXymApnBE/FPT0i8ZxBslaEqtZr/0Mf5lfRAQD+606L1XCq&#10;lRq0SRGJasKC9MvnEK06UP2s1enIIFIiH8QJCSjk/reMViOZTz/zBykqTg3PM9wTQN20ilalwsJV&#10;mgDAWzwVAUSySVQP7B0leG2ZQDeAMOpYOy5TnBp5FZ48CGhDqGqz9t/cpUp/jBeRvhvXiMwIHQAQ&#10;xZ/goPW5amQNoN6oJ3CYFJEi6SA1fLsmM24jWs0hMlHVb8KpmziVJDVaTVB2nGoK9AQIF65W2RNA&#10;3bp+C/Ln7REAAHtmr1X9LdFqy8TFXuxq1WX5stFwCGuew1MI0opQNfPa/0U2f2VInpwQOgDAd23d&#10;usrMgwKZZjji1AV6gauPXNxoGWxF7jgfviEVlgXitsu3vlA8SLqaKjJRffC9SVlW25RMCdGqjfn5&#10;+cqeA2bhanJPgFJTzvn5ebNmFgAAD23ftfvA3tHIKtRAomqeT67aBexqBcmYhAYODmSs4cg1PDiF&#10;rq3X/FDVeu2/tvgz553998nEQaEDAPzXsq2rEuJUWfzDmgJnBpqfmszAK1OWeuW678nIxY1xK68p&#10;XE1mJqrag+9N1jGXJJHRarLLcWrl0XBctCrGMzNftJrQ9CCMYlUAgOd0rhp56eG+M+a3W2dXVTIp&#10;+CK1RQDapNhM07x65FMo9XlFxto+jQ9V7df+x116x1e+JQefpAMAGqEdW1clxKk6FYpb6R9Xzari&#10;sEV3iBGzZstSDWPLjqloVeLWiROtRjG7KzSCGa2mH1lrpW2g3WqgcFU9SzOFpJIxhA03Acg6gm+I&#10;hgGgfVSuGj4/kKiqc7bOrqJYtZvoA9BiNmWkLlKLUsNHJjcTiBsWnrvq448/ruJmrrpKnVjzzD2F&#10;Dnz+V9P/7Zr+3uSDzIaqUSHUC7uXf3VCRO774dwYHQAQZPN5O2uE4U4HfM3KVRP2T9dxaiCgDMdz&#10;yQmpPZvOnuGZhIsZ42beZaohQ3j5v4eVqk2nnpaBwtV8XN5Mmhutkqg2HY+gVyIfjnY8RvpzbzUf&#10;nRT9AYrP2O76J3ckH6DqVclVO4XmmG3VlGpQm3JpbyfvoVr+pZbGV6q+dU56Utb+x21RZaADAPKr&#10;MUrQ9aoxT2wRnzKO1Dg1Yv93EYlMKkMr/SW+jUBY1iw1MJPwOvErPQFCVatmItydyNW+xS3cBXoC&#10;iNtfGnKrcsusojRrtgAAGzo8nR7cbwaplmv8qVftFLMPAP1V26EpcapiU+varJ+om5odqn50UpZa&#10;F9bMz8/HfXaiAwByqP0Due46Gt6+STNLaGucqlmlEkh85ufn4+LUONEHh5LWwM+r7wrHvM+MViNX&#10;XptLyBc1JehGowAzUR1bdkwmCK2qEI5Ws1J/2Mh6rcBt6WjV/we9EZMEAOQzPbhf/TeurSqgzV24&#10;RK7aAu0IH5P3xRLKq73U6FD1/Hn57DWJR5hlqkk2f2VInpwQmXj+hdHNdABAitrjVC1uNyfNnGRc&#10;l9KyxSWqqmK0qJAxtaC12DQzYcugcH+AQA/W1ueqCShiLVWg3Wqe62YVFeP632iVRBUA2kflp1tl&#10;lT4dQAkqUpGrtkCbHsHkjJV+rJ5ocqiatvbfbOeXUKYqInQAQAJzh+uEpKD6tqpqGipXtdm0Sk+7&#10;snQ1bsl/sXFqnArCu0wrr9VjNDC0rcW5ajgzpVi1elU+u+IqZH3uBkCiCgDtk1CRSpaKVPQBaK52&#10;FKhaMn+6yH6s1LHWosGhquXaf8vucnQAQLLUOLWGmGyhHk2VRoabq8YFB9Wkq4HkwkxUWxYpxuVK&#10;gd4LOvtWuap0oBWARO4T2N5MubMaFK2SqAJA++hElfwUhSBXbYSO12mm9mPt+P1TpeaGqilr/wP7&#10;U6V/iKIDABL5FaeKLLrd9+TRqwdFpKenZ9Hu6gupa/XpasKS/7YGauGV14t+0okr2be0tBVAoExV&#10;70pf24RQLf0S8LbRqg9zAAAUi0QVRaFetUEoyQzLVMcq3G/FaWyomrb2X1Mbi1scSAcARIv8HF5v&#10;nBr24HuTKld99OpBnatemV616WoHE1Ut7gccW3ZMZ9/SxlYA4UQ1/Bzw7VWDMqiGD+JZo1WvqmUB&#10;AIUjUUVR2LfKc8SpNlLrWIV7sjhNDVWT1/6bZar2lSl0AIANb4MhM1dV3+qLwumqxOQLgXQ1RwYR&#10;mahejlOXZR2sbR58b3Lk4sZgyWrrWgHoRLVrkToU37oBUKAKAC22fdfuA3tHD+wdDeSqqoKVsBU5&#10;mLmqkDd5g0JLF5n2vOK+zaShoWrK2n/NukxVROgAgHRTE4d8DoZ0rhonsCBdSUhXs8YfSYkqRCSq&#10;ZFW3ApDGRqu6TNVc8k+i2nGp3QCkkmiVRBUAWi+cq+qeAOGwFbChc1WhoM8DRH6FS+4VQD/WTJoZ&#10;qiau/c9XpioidABAC6TmqppNcwAz/og8QAtEJCSqyaJLVqWR0aqZqMbGqZ0vUu6shG4AUn7iSaIK&#10;AB2hc9W6J4L2MFusagSsFSNOrUByEWvkmTwQpkaGqglr/wM7TWcoUxUROgAgpImfyVWuajZXTZaa&#10;rqb2BAjcSySqNsaWHRuZv5yrSiuiVQpUESmuG4CU3Gi1ie/eAIBiUaYKRwkFfVTzlYoUry72/Vh5&#10;UJQmhqpWa/9Vopr5AxUdABDP87X/Yfa5qpLaejWycDVuW6oH35ukPjGZagWgS1bFv2hVLefXwpNR&#10;B5h/zVIoUEVAlY1W2ZYKADpI5af9kztEZOvsqrqngxay3F2dpMkRcapv4kpZI18FHXy8Ghiqxq/9&#10;D3+wz44OAGgDc9OqTLmqEm69Gg5BJH7JvyzeJgvJVMmqiASi1Z6ennWb+i2j1UD6GRjfcibhQcx3&#10;VD2ZwLAUqMJeaqNV9ySUAlUA6LLpwf0qVxXKVFGmhGq+3uVLO5grFYI4tREiO2NoHXwQmxeqJqz9&#10;l4UP9jnLVEWEDgBoC8dcVUteuqtPs+TfxeWepIujVRE5cWQ6MlqNTD9jR5+IvSRyEDMeDZy+PBlj&#10;WApUkUNCo1XHIlMSVQDA9OB+mquiembSpHOlLiRKRaFfbbNEPkape1618pFtXKgau/a/iDJVEaED&#10;ANqjqFxVEqNVIVEtiBmtmu9mgWhVoqqD49761m3qT82YkgdRKWr4GHOXLYVHH/bK6AZAogoAMB3Y&#10;O5q7WFXFstS6Iqu5C5fMFIl0NRWtadskdc+rVmasTQtV49f+m9w+WdEBAO1RYK4qMTkIiWqxAndy&#10;IFrVpy1Hy/F3piu1qCJTE4fM7f7MKloTBarIJ7UbgFhHqySqAABt+67dKhXVJauZ4lF9LZdYFp2l&#10;c6LIdDX1Wp3SyogNmn3G2uiHvmGhavLa/6LQAQBKOz6lF5uripGDmBEb21IVKy5aDdABqBl9muJi&#10;0IRBzKECKbmqolXM2IswHS4SugGI3ftwO96rAQAF2r5rd//kDr1jlX3lKa0DUJTIdDVOO9Ile8Sp&#10;HZSQsTb6+dCsUDV27b+2blO/Wc+VEx0AEDI1cai5yZGZq0pBu0gFE1WUIG6JtM499YnYJ+d7SXtY&#10;2Q4SmI9it4MWYCO5d3NCyapjD1YAQIuZm1apdNU+Wj3cd0YHsoCj1ISoNemSJdqnQhL/6tCsV0Gj&#10;QtXEtf+q1KWgT1Z0AEDb6FxViihZ1UMRp1bAzJsWnZPp6kUjTkXhsjZapUAVAJBM56qH+86IEa3G&#10;5aqUqaIWNumS57mSpdSwLF/LDjRa1k6s4avUq0mhaqa1/46ftegAgPZRAah7KwAS1VoQYqIjLBut&#10;kqgCAGyY9aqR9afhIFUlsED1bNZHexUnZZKpQJWOxp2VmrGqM/15ITQoVE1f+18kOgCgpVxarOo4&#10;VUhUAZTJvdEqOoKEHUCq6cH96kT/5A6VqyZUpOpEVR9JsoO6JOx55U+iZMMyTqVUHGHhJ4x6OvnT&#10;RKI5oWri2v8S0AEArZUvVyVRBVClhEarAADkoNPVQHajg9Tpwf3bjfPVVlfkqqhdOF1tSrTq0hyT&#10;lx4s2ewFV57GhKqZ1v4Xgg4A0Bq9S1WkrLkqS/4B1CLcDYCyRKBBeMHCT4GkZnvccYBnVCjZiGg1&#10;d5wa6IAcuJSYFTb9Aar0iXpv3tr58/LZz1R8m5u/MiQiIhPPv1DxLcMHrf8YoONRswQ1EokqAAAA&#10;OkjlO6xKhlfmLlwyc6Xe5UvVV41TCnDfvT2utfGBvaO8HmFSL4ca/7TQkFD1rXPS05t61NiyY2oL&#10;i4Lc2X+fiIgcfP5HxQ0K+CM1V3306kESVQD1Grm4kTJVAEDFzO2thFwV/gkHST5Eq4E5uKRdh/vO&#10;BL70Rbwe4Y9mhKofnZSlt2S7itq4wPF27/jKt0RE5MnpFx1HAjyVkKvSRBWAJ04cmT5xZLruWQAA&#10;OkQ3YFXLkAE/hcv06ipcLSpOTXjFmdEquSo80YiequfPy2evsT563ab+wj59bf7KkDw5ITLx/Auj&#10;m+8sYEAUqtDC5O6K7K9KgSoAH6gyVRJVAED1pgf363rVUjs56niIfpHILdBu1Txd9spo98X+mRzu&#10;O8OfOuCPJoSqb52TnptzXfPtHz3xwF/84JTImq/s/nf3b87xwruz/z6ZOChy8Pkfjd15R65J+K+5&#10;0SSLQIsSyFVJVAH4QyeqrP0HAFSpf3JH2dlNoNqO7c7hSAeakelq+LDyJlABXi/wQQNC1Y9OytL+&#10;TNc489Pnnvgvfzd9+rQ+Z+bE157cI7Juw7eypqt3fOVbcvBJkSenX3zijs2ZplGAauJOPqMmm5o4&#10;dHn76VYzc1V9Tq0zAoAr1m3qb+6fAAEATTQ9uF+FniUFN2aiqnc8L/UW0R2R6aqmznQPQMOD9y5f&#10;mmPY8GshmS5WJVdF7fwPVe3X/p//YPrU6CtPDw/HHnFi5snM6WrlHQDMD43EndDi9pIqCYkqgNqN&#10;XNzY09OjTlOmCgAl0SvcI+nWonEHBw5ok2qaNpoRkhkV6TPJjOAiHHHqJDRfACrxpa85GrnmfpWR&#10;q8IT3oeq6Wv/z38wfert4298+GaGUbOkq1V0AGh3kNr0Xng9PT2PSqWBJgDARJkqANQlOXJtMfs+&#10;p8V2RNUlq+b4ZEYokBmAZs1VbToJ5M5qbWpUFXqqwh++h6qxa//fOv/BSdss1UxOZ18c+8vR70/M&#10;zKiLbNLVkjoAVBmkNj3WhFRbOvro1YPmplUAUD22qAKARlCpa1vrVe0TVSk0/TTTJXoCoAxzFy5l&#10;LSw1j4+MTXOMqbjEqbwuUC/PQ9XQ2v+MWeqqW3/rP/7Zd8wz+zaPjG4eGc2UrhbXASBHkKquotc/&#10;NhHZXOOo/qrkqgDqxRZVAACf6UTV7IhqH/Fs37X7wN7RrbOrkhMlljmjVDkKS4vajSrr2v9AosrL&#10;AT7wO1TVa/+zZKk33HD7HXcP3fr5noHE1YJZ0lWnDgC5g1SlkDiVaAxZkasC8ARr/wHAf2aXgLZW&#10;rQYEElVZSD/LiD51rgoUKFNhqT7SJlENBLWRLTLCr6Bk5kuAOBX+8DpU/ejk+/+PvDJ34rOfWrfy&#10;mv7ffP+v3/gw4egbb+r56poVt6zYZexrYcMqXb15g8iMfQeAMoJUsi3UQm2QxdMPQJXYogoAmqt/&#10;ckcLclVVRhpOSKvZvSqsvMQWsC9WTT0sHNQGWmTkmJ6QqMJjXoeqsnZN7/UrLp9+/dS7kccsZKlL&#10;jPPWbeo/cWQ6ayO2pHT18smUDgA6GM0apPb09MQFwYRZqIsqVlWnKVkFUAvKVAGgcU7d/XTv3U8X&#10;tUC4dgkxkH0jSMBPOgPNvbuUI5sXEYkqfOZ1qLpEJ6oiH5x4Y9FlUVmqMrbsmEw4rZqPS1dFYjsA&#10;qI98NlkqQSoaRD0VVbRKrgqgGmxRBQAlMRfpl+TU3U/bH2yz9HjNM/ekHjM9uN9mqKyZkSpWDZ9P&#10;loo2KSlXDYxWyKuGRBUe8jpUNcy9/7KIJGWpkQaGtrksG4xKVxd1ALAsTTU3m2JpPxpHl6ySqwKo&#10;BltUAUDTVRDglnFbReW8lkPNXbiUuleVzqlPiYjIww8/3JoqYHgiU3PVfKOlbsgWR5epkqjCTw0J&#10;Vd96/1Pf/vpN1llq4cx09SU5I7IqtTSVIBVtYrYCAIBqsPYfANAgle0lFU6sLPcOshk831DkvO2g&#10;HtliH01d8a1eIJmiVRJV+K8hoer1N19zfd1zEBGRvs0jPROHpiaOxsWpOkslSEXLqFyVYlUApWKL&#10;KgDoDsuSTxus+C29AAAgAElEQVQ+hHpqL6m6Z1GP3DFrgX0biHpdmOWl5j3pch/qDgBmJ40c0Srg&#10;s4aEqlmU1IstdaW/OmBs2bFAQR8JFFqGXBVABShTBQBULy5CytRhQOVH5lCB3qxm2Z3KmxIWRwei&#10;562zqx5++GH7yXRZeSW9rcx51dwCc87XFiDcAUA95wPRqmITsB7YO0qxKvzUwlDVVEiRS/JKf3Pj&#10;KRF5VC4nqqROaB+aqwIoFVtUAQBymB7cX97gmeJUs1g1cpMrfVGmXDXgkUceyREwFRjnhYcqsCNn&#10;u9Wb89rcunlO+HjzWZ3jSRiIVpWEZ37gBUWuCg+1PFR1kbs0VUhU0V7kqgBKxRZVANBcekulAtf1&#10;104ntpbpqo6HAq0AzNho6+wqx1zVN7kTW6LeekXeRfqeDN+lOg99+OGHUyumH3nkkcgQ1nzmhycQ&#10;ePdQrwj1aiJXhYfaFqr+66mjw4efluFhkdXfGn/s1sSDZ5/40he/MyMiQ89eGt185fx8palClopu&#10;IFcFUAazTJW1/wAAS6WWqQZuKGvVasJFCblq3HU727A1t3yJLTlvqnzRf0Lttkn/bca09ZFHUq9Y&#10;ZT0voLUtVDWcfnJ04t7/+r1M17GJUylNBchVAZSBMlUAQJeZ+/kEmIkqxXrNVW/O6xjyWqaimi5l&#10;nbtwKet1vVL7PmzkvD5rcagqcvbwv3liz3MPpP9B759+dGjqbZGYOJXSVCCMXBVASShTBYAyZKqy&#10;RKRwVWzuezWyWDWOTlSJU1Gs3NlceP80dUIXsaoXi04DI5+6B/aOPvLIIyJy/db+seP71CAJXQV4&#10;/mvkvP5oVag6cnHjmi/840OHz+pzTnznvr+688f3p8Wqv3XHtoHNEedTmgokIFcFUBS2qAIANFHW&#10;ngCWzOaqJKrwgS41jVz7n9wQoHf50sjETT2l+yd3yEKiKiKPLKz0z/qE96Set7PK24TNcqi6tCpU&#10;jTKz5y9euH/szsC5Ki19++/fjrwOpamAJXJVAEVh7T8AlIcyVQ/pYtW4i6qfEpAsazfVuQuXElKz&#10;qXMnRWR6cH/kflb+qH0fNnJen7U2VL3hhhvOnj0rInLwq7u/cmUfKrNr6uz7T5llrUJpKpAduSoA&#10;R2xRBQDtEFgR3BEuxapx4WngTA9jJiCTyGLVgZVrzW95ntsj5/VHa0NV+cK93/sfH/rDgyIiE197&#10;oP/CEx/Gb0Kle6pSmgrkQK4KwBFlqkArDQxt40UNJAuU/rEhFVomXKw6de5kIE5FC9S7CVuN2hOq&#10;qjqXqf/lP+pz7hj74dDBr06IiDz5h3cum3vh8bjrnlp6rKeH0lQgP3JVAO4oUwXah1wVNUooIA1v&#10;ORV5xeTDykOcCj+p0D+5PUVqiwCXRDXQLoNXSsfpvL7GcLY9oWrA574wODVx9PaR2yfGjoqIHB3b&#10;/eLjgSYAuqfq+s9Qmgq4IlcFkANbVAGtR66KUuVbem95rf7JHRXnqgmNVoUICfXZvmu3flomN/w1&#10;t1kzxW1XpR3YO5r8DA+/LtQ5vC5Qo9aGqu/+/eTAU98R2fa9C0vDTQAud0399SXmVYiBAEfkqgBy&#10;YO0/0A6Ep2il1HLXwjcBSygDTE2dgPKo517yplLq0qzbrOnE1vIZrkJbfSu8LlCjT9Q9gWKE61w+&#10;94XLxad3jP1w6PJ5T/7hnd/u6enp6ekJ7EN1/INJAiCgEPqlFN7tDQAC1D/f6vS6Tf21zgVAAVSu&#10;an8+0GiFx6na4b4zkV8SVawHZHJg76j+ynH17bt266/IS8Nn2izN1ldMnZUug9UvCqBGLQlVlcjP&#10;Y1MT/3z7yO2Xvzk69sRPL5988L3JvRd/VdXUgA4hVwVgjzJVoCPIVdFKqj9AXa1XgUzCQaqfGX3k&#10;rCLPzFoSCxSu8aHqyMWNZp2L9u7fT05NHDpxZLqnp6fny3+yZyFund7z7X/zHnWpQLnIVQFkQpkq&#10;0BoJ4Sm5Klqpf3IH0Soax8MaT7P6NS7tjZw2a/9RowaHqjpOjSxsWfLr1/X09Ohvv//Nf/W5yyff&#10;mH1qrpIJAp1GrgogWeTfRAG0ALkqOkhFq7LQaLUMFOWhEIFV8yUVq6ph1euif3KH6gCg92pPEJmr&#10;UqYKbzU1VI2MU8O/oj343uSDl+tSe3u/fdPlc1/+27nXq5gk0HHkqgCSsfYfaCtyVXSWbrRaUrpK&#10;UR4CzB6pCQlp+CIdrRaYq+qhAk9UmzhVM3PVuB9KJ6q8IjpLP6lsmvaWp3mhauR6f73SX5/zi4vT&#10;wTX+t6zpufHyyXcff+WDsicKwMhVAcA0cnGj/lebtf9A15CrogvK28YK0MKBY3K6Glg+X2yumjqI&#10;ffgVGZWq2W6dXUWNKvzxybonkMHIxY0iElmdasap8VZcs+PW9//ktQ9FRN6Yfeo3b/rvCp8jgKAH&#10;35t89OrBR68eJGAFELZuUz9lqkArqeSUV7cnpgf3k/EBLaYDR32OZU56uO+MulZckamNwG0VUj2q&#10;BzHfu8wfMOFWzPlQyopSNSZUjey8NjVxyIxTH3xv8qOLv0oa5fqbf+Obs2/89TsiIi//7S9vvLbw&#10;eQKIo5oAEK0CANARCbkqkWv1yFUrZi7/555HqXTBqT4RWcsZtzmVzlWVTOlqOLo1r6VeBXFr/83z&#10;s67gtkxU1bfkqihPA0JVywJVy6RmSf/tPcd/MP+miMiHb75T2CwBxFPFquo0JasAxHaJCYDGI1ft&#10;lFN3P61OrHnmnnpn4hub/qoJwSuLnZFVIF2Ni1M1++2hbAaJk9BZVV80fvpVERlYuVZCL4qsfVTN&#10;IlxyVZTE61A1Mk6VqALVLKOaTQAAVES9TlW0Sq4KQKGbKtAF5KqO4rK2rPsgUSzpuXApcThLJRhC&#10;Vqlxqix+M4lMVy1vZXvMpeOnXx1efVvkRapA1Qxbh1ffNn761alzJ8eO77OfgKanbfODo9Hq3Z9K&#10;8zdUjVvvL7kKVBcxmwAAqJAuWSVXBbps5OJGufryafIUAMgnOSQtaet5VCaQqBKnIsHW2VW5M8S4&#10;94pMT7m4OFUZWLk2Of/Sl6p0dXj1bXMXLg2sjO5YYjOxwL3Bywfl8TFULXa9fySzCQCAKpGrAgDQ&#10;NVSkVo+61HYgDEKy7bt2Z12kb0+9jVT5F5q5C5fMqlV901nf0FxSZiCTT9Q9gUVGLm5UBarhRHVs&#10;2bGiElURUU0APu02BIB89OtXN1oFAADtpnLVumcBAO2Uu/FuXF6pz3f8C83UuZM5rtW7fOnUuZP6&#10;S0RG1u9UFyWHyPwdAhXzqFI1eb3/o3I5fEmOU5f037XGsj/b9Tff8MzNmWcJoAjUqwIAAACmcFtV&#10;IJV7sWr/5I64clT3MlW15ZQ9XayqmgDIQqo7sHJtf98+vfGUZMlP2agK5fEiVLXckEoKKFAF4Aty&#10;VQAAAMBkZlgH9o5mDY/QZS5r3r1K8+OaAIjI4b4zuiY3ECUHXiaBeyOcO/OyQiHqX/4ft97/xJHp&#10;wHp/YhegZegDAHQcPRYBAIijIyGdrgKRKssH+yd3qK+yb0jVqJrRqiykq4f7zkRmx5Evk7iD444H&#10;sqqzUrWCDakAeI56VaBrRi5uVP/Kr9vUT4NFAADi6AI9Ff2whBmNM3XuZNbl//qK6kTv8qUqYJXF&#10;5bSBqDSufDXy4MDxvKzgop5Q1XK9PwkL0AXkqgAAAICJGjrY08+WAne9j+ym6t5i1Z5uAmDmqnHU&#10;T23u1pV8P5jHk6vCRQ2hatyGVD09PSSqQDeRqwIAAABKZKJK7tNxNjl7qYlqGeJKWdWZmXJVyf7j&#10;mx1agXyqDlXDiSrr/QEIuSoAIJeBoW005wXQGv2TO3TKQ4oKrcpEVTHX2k8P7lffuoetgRQ1tTlA&#10;IFd1aecamLw5FMWqyK3qUDWcqBKnAlDIVQEAAJprzTP31D2FxlOJKvkOIhUbmyYIZJf9kzuKql3N&#10;0WLVzFXzvckkTJ5iVTiqbaMq1vsDCCNXBbqD6kIAAAB79vFfZfFrNXSueurup+3rVZODYF1+Gxau&#10;C+bvHB5STwkRsWkNUZ5P1HKr4QJV0hMAin43UOkqgDYZubhR/QKwblN/+NLZF1+YrXpGAAB4RGU3&#10;7FIFR47Vl9OD+wNf+cbJUZcaRwdnvcuXps7Hcs6Rx0S++g7sHeVViUhVV6oGClTJUgGEUa8KdMTi&#10;YtUzL43+qay6837WYAEAOkytR6bJI0yZngyO8V95u1TFbUtlKbIPgFlwmmPm04P74+4uXe2rE2pe&#10;lQirOlRlvT8AG+SqQFut29R/4sj0iSPTKk5V+1UODG2TM3/z/MyMvHDm/gdIVQEAnUauCnuFV1AG&#10;tqgqcGT3wlWzD8CaZ+5R0ysjBTb7J6jTtF5FpHp6qhKRAEhFrgq0kqpOVbmqLOxgOTVx6O0j+06I&#10;yA/+ZvaBkb5aZwgAgLvIzdPtkasCkXSuWl5FLWCv6p6qtE8FYI/+qkD7DAxtU9WpykLV6u3/3y/O&#10;iojM7HupVTsrAEgReE8A2idHoqqo+jg6OSKBfnoc7jsT+Mo6lGP71OrpfYoKoe7JhJcbr0dEqqdS&#10;FQAsUa8KtM/A0DaRM73Lb4668OyeW5buufLthj3PHrx/M+utgDZQ+anRSRlov9yJKlAX/3NVs7lq&#10;gTu/pwamgfpx83gqyjur6kpVAMiKelWgHUYubjTClFUictM3r026wg23f+/1H5OoAgCaK3eiunV2&#10;FT0cYSlHXWqYY/o/de5k3PkJF+W+OZ2luterbt+1OxCJpt6fB/aOBhJYKlg7i1AVQAOQqwIt07t8&#10;6fj4+JL+u9b8+a2fjjpg3X0//Ml//dsPXznEumAAQBeoFFV/6fOpgEM+WQtOHQtUc2xCleMqZkRb&#10;YK4qC9FqaueEQvJrtAnL/wE0A30AgJYZW3ZMROT6mz+U1wIXre7f87/9wVW/OjKtt7GShS2tAABo&#10;n8iiVOJUJAtXRwaC0cictOJ+FDbJ6dS5k3GHJVezFt4HwKZfh85V+eMHhFAVQIOQqwLtc+rup8Nn&#10;nv6nX87L53tEThyZloU4lWgVANBKOpohl0EFimqZ2j+5I3IoHYPaF6IGjgwHqQlD6Vy1YrxsoRCq&#10;AmgSclWgTQKJ6qdvvFbefOdDETn9w+EtTz733HPqfKJVAPCffktf88w99c7EfyqKChTEhaMZXYdI&#10;aoMAs0a1rgXpI+t3RlaY5lvU7zITlatWVqxKgSpMhKoAGoZcFWg61VB1+O5h9e3nRN6Vaz/3zdt7&#10;+1fIWz+b2//au2++8+lvfv3B9yZP3f000SoAoGVUZDOyfufY8X3hS8NruvVu43HUVch3OshMVIsq&#10;QbWUIzxV7CNU8ybMa8XddFG5ahz2jvNKqY+1PUJVAM1Drgo0zsjFjWYGOjx8OVFd8+2bTj3+bs+f&#10;33XN9SIicv3NvQ+t/NRTR+ePn/uo/+Y1z9wTGa329PSs29RPtAoAaC6dqB7uO7N1dlXk7uHqooRB&#10;zGulZq9oB/2g60R1ZP3Oam46UMKZNcbNF6faKLy5aljglchrDQqhKoBGIlcFWmDNM/d89PrcTc/8&#10;zpJFZ6+45t67Vkz/7KO3ZMn1lw8LRKsicuLINNEqAKAFRtbvHJN9ZmRjlh/qyDWhP0DyYWgl80ky&#10;dnzfyPqdkYvWbXLPHF1Qlbi2qpGD28tXA1tqrsqSf8QhVAXQVOSqQKOppntLbumNvHRJ/81LQser&#10;aFVEzMJVolXAB7MvviCb7+yrexpAE6mS1dTOmGZgGo5TWZjcNVtnV5mVqpGtJGShttQmWk2OMuPa&#10;jNrkqoWwSVqLylUT2qpu37WbZscwfaLuCQBAfjpLVekqAP+pX3YdtzHZsmXLli1b9LcqWh0Y2jY1&#10;cUilqwCqdeal0T99yWKvlLdPHdm96UtqR5He5V/aMvLCbD07rABNorOzA3tH1Zd5EXFq1+gsTz30&#10;1az9H1m/M+6G4vJHx+2n8tFZqvqFM7fIpNhMVCWq/TE6iEpVAM1GvSrQOOPj42NyLMcVA1tLh9ut&#10;UrWKegUy/Q49Cc/8zfMzM/LCmfsfSAh3zvzVyH17Ds4Y58ycOPjVLx7ccPvI7w+UPkWg2cLhaaBA&#10;laK5biokUbVfbm/enFkbG65XzZ2o5t7/SiuwXlXiI2OFhhsgVAXQeOSqQBcEElV9mmgVARWsQ48r&#10;iA4837rzJJx94fsnROQHfzP7wEhfzDE/Grl5z8HIS2aOjs3svuM7o5vLml4cCtvRLIH+ADR5hCx0&#10;Uy1qNB0g2qzo17cb6DzgWKAaefXATaROr+x9q9SLkSJxCKEqgHYgVwV8NnJxo2OuFJmoaj5EqzSU&#10;9MaZl0b/VFbdeX8Rn3Qsw9OAE0emzcM6EK2eeekHMyIiM99/6cxI9D3/4gN/GJ2oXjYxOvZHm2MD&#10;Wa3YGDTDgzI8XODtAgUiTu0gvepc5+xxDVXtBeoxA98mh5gqXS1vsX++n07nqo7M/qqs90cYoSqA&#10;liBXBfzXu3zp+Pj42LJsa/+TE1Wt1mi1yCAPTqzWoS+SkNNZhqcJB6zb1N+UaDVLXvn2qYmnxo6e&#10;DZ0/s+eWpXuufHvD1pF7N625TkROTTyZMuTMvv/0H1Zsui7lKJ/vQKBKlMhBs8kck7eTSl7hrq9e&#10;S4/UfImqmqrKVd2LVdVdZyaq5i5hdADoOEJVAO1Brgq0j2WiqqVGqwHFZDTZgzyUJGEder6yU7EI&#10;TwPWberX11L/NaNVP2PBrBMbGPrO//zEl774nZnYIzZ863v7n7jj8gvizPxTqUOeXbJm20DlHQCA&#10;RiPK6aBwmaollZzm7nxaV646sn5nplzVnKE+XUgTAHOXqsCdr87n9dhNhKoAWsXMVdW3dc8IQH5Z&#10;E1UtIVoNHJlcnWcZM9k0lEQl9Dr0iLJHx7LTsMDTKbzM0Hz6yUK06m3JauZ7YPWDz40/953hJ0+H&#10;L+nf828f+PxnZ6dPzKoz5n/5nvsEy0JnVTQOZaqd5b78XJesmuGjZXCpY1l93YGVayuIWe1z1f7J&#10;HYEOs+OnXx1efZsUl6uqE4cnd0ios2pdJatEuvUiVAXQNjpXBeAV9eusfX6RO1E1bdmyRULZlqmn&#10;p8f8NhCT2UWuFg0lUbSFh2ZhHXqw5eXZww8NH77y7YY9zx6UXMmpGM+KqYlDw/G9NQNP1JGLG8NP&#10;Pz+7AUxNHAq8EGz1bHlsXAK56ur+PY898PnAcb/xWyLh8HWRDb9t8dopIwC1ehToqWrB5b0aOZCh&#10;dI2ZqGYtU1XCcapmZpGpCebAyrWB07V0BrCkc9UCmY1WzWi14lzVfErQhaAuhKoAWkgVqD569SB9&#10;AICGck9UzRFU1aoY8VacQOgWE7me+dHIfX94cCaUswQbSu55dur+zYSs+dl0O01fh67KJn/t5yeO&#10;/DzhtnRymryvhf0TcmzZsTXP3HPq7qfNaDXcDUBCoV7Fm56phf96YoH7XIfI4+Pj0dc/9Y+BsPT0&#10;mz/7h/keXSWcEEMvcsNv/torh6ZeSTnKkxi6Yqfufpq8Ehplqt1UaqIax75EtOxoNXUmyW1hVa5a&#10;SLFqnMN9Z8p7bbJBVpj+ba28x9TSVR9//HEVN3PVVeoEvxAAqBJNAIDajVzcqHIQXamaulFVsYlq&#10;wsTCcU9q6qrNR697XrDhW9/b/8SHrxxKGMHDeKjiOE/JsU9URMFpzOOhAlUdjdskp/o5U+DzcHx8&#10;fHh4OPDsMgtgjZ/0zF9tuk/2/7iakmczURWR+fl58+Vpcw988NTTsy+LiHz6xmvlzXc+FBG5tufP&#10;77rm+uAI+shIQ89eGvW4oap+wlTz0UnRH6CEz1AwqOCGkrSuyd1KVRb3Uc2RewbSzIQNryI5Jq2R&#10;Wao5h0CcGlj+r+li1aIyuHCMq0PVol6eWbPUTr0thEPVWv6lFkJVAK1HrgrUywxVx8fHPUlUba6u&#10;SvPM4DUYudoFeUpJ7VwLVVacl+8nzbxUPyXnXiT1uVHG81Dl+JHR6pWS1TNjW275tjz2s+cq2fTM&#10;XPivylT1K9TuHpibu/tv35VrP/fN23v7V8hbP5vb/9q7b8qnv/n1G/pXhEY4/6unjs6//E5okA23&#10;j/z+f/mz7xT1Q5Wh9lBV+BiFBYSq3aTytayJamQAmjtXzRqn5r65yFs3qZlEVqfGhaqykKs2IlQN&#10;x6lxD33hSW5T+BOqsvwfQCfQBwCol2VDVX8S1TXP3DMmxwLjqLeRkYsbF8649d9+97+NPnT4rDFC&#10;VENJkbR2rlkjVykjdT3zN8/PzMgLZ+7PFeflLjh12SEqeam+3HjrTQ/dvCTr6KU9D1VDgPn5eTNa&#10;DTRaffvIvso2PVMtYtVMciWqIq//4l2jLlWuv7n3oZWfeuro/PFzp/76tdAIK665966day7+42u/&#10;mJhR7Ro2rLvv3//nP77zVGJNNwBA2Tq7yjJXTQhAM+0uZQaa6lpmQ1Ub7ptZhdf+Jy/2j6ObAIhD&#10;tJrvpu3Zx6nJg3QtY60RoSqAltP7VpGrAp7zKlFNOGxRse37J88uvvT09J4t08EGlOH6xICskauU&#10;UOg6+8L3U+O8fMmpy/ZQ9ntDRawuf3P2/Fs3X877rJX9PAxHq0aj1dv/6qlhEZGZfWVveqY+Veqn&#10;ZZ5EVeQj+c2bnvmdxbH1imvuvWs+foTr1my678+2bV34kS/fYlorVQCAYpOrppaU2gSd4frQrHGq&#10;MnXupHuuWrjC+6uWUTFqH6eqGw3sW1XsZBCHUBVA+5GrAv5rSqIa8MGJN9SJT9947YdvXl7X3PPn&#10;9wS6HKjNsowS16DkvdcjQ0lz1Xb40uyR65mXfjAjIjLz/f/0H1Zsui50eewVCyg4tU9O4829bySq&#10;a/781rn9r7375jvvnzx/Tf8K+ylV9jxciFb/Yf4Hf71nOty04OziTc827Hn2YIGbnqkPk5GtVDPd&#10;A0tu6Q2f6X4fIkBVV7FdFcpgpjDkLz4zU7OEXDXfCv0Ay82pmmj89Kti9Ff1Vtbq1Ljuq5SsVoBQ&#10;FUAnkKsCPmtooroQ5F37uW/e/u5f/0CfGxfkJfSTPbVlUSPXgHIi17dPTTw1dvRs6MKZww/NHL7y&#10;7eU4zzE5VSFvcnLq9CC+/ot3jaFERK9D/6jftgNA9c/DsWU/l2/e9t3PfrS4h8RiG771vf1P3FFc&#10;1arqbqwfSrXwX52u/ZUIoEqBIIbSNv9t37U7IVfNlKhGVo+2IE61L6fNV6w6Pbg/0AFA16iKHy8f&#10;/cQwJ4byEKoC6ApyVaB6apcq3VA1MlWsPcfJf/WFhpLzf6JH+PqvMgZ5EtXINWBkPrbE1dy6PVJ8&#10;5NrT8yd/seZ/SNzbSW259Ws/P3Hk5wk3YVlwKon3sOuD+PgboauvuObeu1ZM/+yjt2SJRQeAGp+H&#10;/8fA7eP/4gvDDx0OX7Tuvh/+wW3//OErh2TVtnyzksVly4FOFGYr1dpfiUhAsSoKF95NXkUwlLZ5&#10;zsxVAxcd2DuqH02bgDWQq6YmqvpgM7hUq/stJt5OtSeqOTquoliEqgA6hFwV8E3tOY7L1VVDyTcW&#10;j5ApyLOcQEKJq0xcKf8MVLmqpfrJkWvPlseeu/W5yGBVBaq6RLbQpfpB5T2IS+zS7dqfh5GJ6ur+&#10;Pc+N3alOq2A03H4hdUMzWfxMIFEFYDITmcN9Zyhtazr1CNoHbQMr11ruvDSyfqdE1YEm9EvVBycH&#10;rzbtVgO3XshuUS49VcOvFG//FBHuDODtVBuKUBVAt5CrAv6oPcdxvPqSW3ojR7AM8twnIMaC+ogq&#10;14mkK+p4rnf5lsgDTk/vGY7JY83ZNv1B9GEEffWA0//0y6kj0z2X97DaJlERqhmzxgXo4fN1TwYS&#10;1QahWBWZ6CQlU4CiclWKVT0X9+joB33r7Kr+yR2W3QDC69njxAWj6nybaNXmVhIUstuV2qexwETV&#10;2xdL3J9JKnuBd6SjCKEqgM7RuSqAGtWe47R+Akn1rXI5co2tOb3x1pseSo+GW38fVjCCvnrf78ns&#10;yyIin77xWnnznQ9F5PTfvTa/ZUvPlVQ03F3XvsttZHdd8eAeAFC41E3A47a1MQ9ofRTSPoHNrOyv&#10;mJqrWjYTUCcKiT6TqcLV2pmvkXx/xhCLF6OLcM1yZV0+9M/V+jcTQlUAXaRyVYpVgQpE7gNQe47D&#10;BMaWHUuK896cPf/WzdckdjCo/UeofQLuIxhX/1dzd/+t2vSst3+FvPWzuf2vvfvm6R8d+YctQ//S&#10;crS42FREpiYOhatczecAiWojzF241Lt8KcWqXWaTlJnNUvXxkcFN5CJxfa3WRyFtpZuu1vUI6sJV&#10;la62teOqvm/DG77Z3+32L8yipL7Ac6fDnUWoCqDTyFWB6tWe4zABSY/z3nn/5Plr+ldUMoEW3IfO&#10;P8Lrr6hNzy4H2dff3PvQyk89dfTs//3ctwd+vuviRolqqKrWMMpCO92E/qp+7hGHrCqo/8qNJ0OV&#10;bMIOlcuo/0ZGsexv02I6V7Vn3wQAWuBOdulKXOXrMWGegSJ3clUbhKoAOormqkDZRi5uHBjaJsPD&#10;4lP3RiYQHCEmzps/fu6jmOawtf8ItU/AfYTA1dWmZ4vv7RV607Ox64+JBJvkJrXTzT6BHAjRakGx&#10;KlKpQM0mSE0OgMhTuqbYXLWtBapaOFF1GW3r7Kra/85RYCOCUnsaKC5dcYv1ibonAAC10VmqagVQ&#10;72SAVgqs/a89x2EC4RE+kt+86Zm7Fq/0X3HNvXfdtF4+equKCVR8dR9GCF99yS29kfn1kv6bP7Pw&#10;0IwtO6a/zES1kAlUPwLy8blYFRVQsUtqYGGTh5KodkGOelXzS59fSNjqVcyql3rkEHh1HO47U0ge&#10;unV2Ve5C13zCzZfdB1Rf7kM1CJWqADrN3LSKklWgVLXnOEwgcoQlt/RGHrkkqky19h+h9gm4j8AE&#10;tMiGywAKEbkzldre563D03GHoTVydABQPG8CoBu25h5B1fuL279B6oXjfl+FG7NWU7JqdlaNuyj1&#10;zSH1Cba81PwAACAASURBVBbZvzXuWs19LyJUBdB1KkilFQBQKsfCOml+kFT7BNxHYALuIzABEeld&#10;vvS5557Ld11odADoLJVT5NsMZ+z4PnPb9OamGK0XGTxlerzakaiOHd+nT6vKWTVD82mcg5mrisNC&#10;cnNKOajHSD2s6r/qnIpzVfOcokZOuJU44WdsU96gCFUBQIQWq0CZ9BqrzgZJtU/AfQQm4D4CExDj&#10;7yvIbfz0q8Orb6t7FqiTzlUlpiLVDGjMa8lCmWpT0opuistDIx/xyujo0GwLEBauIS1k1X/h+2jp&#10;XFWco9Ww5MLMwMuzxsXyySmq5V9uLKNYNZr+YW36Ozdlp6yrPv744ypu5qqr1An+oArAZ7oVALkq&#10;4O7U3U+bv7N2NkiqfQLuIzAB9xGYgDlC/+rV06dPi4jIhnX3/fs/+O//+b5/ty3fmNXQ72PVfHRS&#10;9Aeo8dOvBi7Soao/n61os1u9TO0XVYRhuaoX9YoMngIPt/3S7MN9Z5JjUJNNcGkzmhmt6lB16tzJ&#10;gZVr863cN0tWJbFSNWuGazZXzZ2rmveb+SpLWOqekKXWvmOV+WRLeKbFJaTJA2a9iv37VS3/Ugsb&#10;VQGAydy6qt6ZAE03cnGjUKPqwQTcR2AC7iMwAXMEEVlIVEVk5sTBrz700OjuF2v+DOmzcEYQjlnR&#10;QXHb4wTW3urDKt4DB8UKPNyp2wHliM7dS0Gnzp1UX5GXVrNRVfIcwuYuXNJZqsvuVQGBByhhMyv9&#10;IjVfrfUyp5HwNNPPsaxbbNn8jDYT8ATL/wFgEfoAAIUbHx8fk2M5rtj0IKn2CbiPwATcR2ACsjhR&#10;jXJ24ms3y7OXRjfnG77lVHmXLC7+UusA6KyK1Fw1gDLVpkh4ZHWAlbA+uqQoKrlM1XynioxQc28w&#10;FVj+HyhctZ9hHHNlVQ7m9AJdRG1KMn0IUsMit5kKMEtuE34QP3/AolCpCgBB1KsCBcq9lqrpQVLt&#10;E3AfgQm4j8AEJD1RvWxidGw23w10gCq8Gli5Vn2J2+bXALxlE4YGCgnDVavmt/lCxtyS35r0O1hW&#10;vu2gFWbez8llp3pnKrPS03HrrZLYhKGBH6Som25QZT2hKgBEIFcFHKntaEhUfUiyGvoj1D4B9xGY&#10;gDlC3++lHTrz/ZfaXMtSgMCyVtUEwDKzBlQ+4v9aWlgK71EWDljtKwSL6qZaxhr/avoGKI71qvYH&#10;Bx6phNrbRii2BN6yqasnCFUBIBq5KuCIRNWHJKuhP0LtE3AfgQksHuHrl36ZevjMzwlVAcAiDFX5&#10;nSoSjEudvF1zXVRIOrJ+Z4EFnoV0Vp0e3J8arab2w2009wpTc4sq/xNVoacqACSgvyrgbmri0Niy&#10;DA1Vmx4k1T4B9xGYgPsITCA0wvl8g6ApaO3aRDrZaURyAS0c2wUewXoXyw+sXJvan8TmGEsqVy2k&#10;0lN3VlX/zV0cEOgAqwXarYrHwXdAQltVzeyvmpuZqMbNxLxFx5srBKEqACQhVwVyGLm4cVjyrEht&#10;epBU+wTcR2AC7iMwgagRViz9DZE3k6+04bcb00LNF+OnXx1efRvbVcGSynTCwYdNYoIGydpHtai1&#10;/1qVC/aVokpWzR2repcvLSNXNY/ZLiIiU+dOerv8PxwElyf5hgJvXA8//PDDDz8sIo888ki9b18s&#10;/weAFPQBALIaHh7O8Wto04Ok2ifgPgITcB+BCcSN8Jl1N6VcbcM3vkyoCpQsUBmn99Jp8Xpk+ClT&#10;8Bq50n/s+L7wl/vE5i5cKqoVgOWReto23QO85fgeYt9HNbwDWL1vX1SqAkA66lWB3AaGtsmEpHYA&#10;aHqQVPsE3EdgAu4jMIGkEW75nb7fe2P25dgrDu0e6ct3kxChWBX2mrLiuMu2zq6q5WGKTPRUxWX/&#10;5I5i876pcyezNgEI5KrhCLXAGRbSCiCuXlUWTzUwbfVtvT0cwpLr2atMVF1uqAyEqgBghVwVsDc+&#10;Pp5pzVTTg6TaJ+A+AhNwH4EJpI7wmXu/3iNH519+J3TJhttHfn90c77b7DrVAaDuWQAoRmpjyjIq&#10;GZPHLKl2svoWAVkFWgHoMzMNou89FZI2sRA1UweA5NBzZP3O5GrifAv5Wf4PAM1AHwDAUqAudWBo&#10;28jFjXEHNz1Iqn0C7iMwAfcRmIDdCCuuufeu745sHdqwYeGc1av79/zk9R8Prbku340CcEcHgKZo&#10;YiRXhqJW+qcyWwEovcuX5usJkGlpv29lqkrcW4Q+37GMtImJqhCqAkAm5KqAJVWsmnpY04Ok2ifg&#10;PgITcB+BCWQa4bo1m0aP/Fh9TH3uuccee+DzfbRSLYJ+CIAcyFV9E1kb2D+5IxC3hc9plhz1qpFx&#10;aqndSFW0aqarLr1Wm8h90X1kV1x9kePg9SJUBYBsyFUBG2PLjpm5amSxatODpNon4D4CE3AfgQkU&#10;MgJcjJ9+VZ0gV4ULclVPpFbeqSBVx6mdKl+NS1SrufXAHlY5olXLBLxBj6lNmerI+p0DK9dGBujq&#10;orImVwl6qgJAZvRXBdw1PUiqfQLuIzAB9xGYQCEjAPCEap6YvCMNKmO5XVVkTtegVM5R9T9poNdq&#10;vj2sUiVsctVcAyvXiuxc/O0VCe88gT/26F88SrrzM6FSFQDyoF4VSJVQrNr0IKn2CbiPwATcR2AC&#10;hYyAQuhiVQAtoKMl+w2CGmTq3Enzy+b4uIvqyo4DJatxh5kFxUqmCXuYjAfCzRzdVFXJaqBwVT/h&#10;w5XyB/aOel4+T6UqAOREvSpgQ/093/xLctODpNon4D4CE3AfgQkUMgIAINL2Xbs9z5JqV3vmqEtW&#10;1X8DVZP9kzvcZ1h9vWrcLaoydsneISRygb8OyvVF+gmfMH44uvWhrJ5QFQDyI1cFko0tOyYTV74d&#10;GNo2vHxYnW5okFT7BNxHYALuIzAB9xG6tstHBcZPvzq8+rZTdz9Nxo18WlkU2QLqccm0U1DtaWNW&#10;Olkzi1IHVq4N1Kjqhqr+/IAVtAJQP2w10aq+Y0fW7wy3r9W5avj88Jl6+6m4lqnh8xP+kKCS0+0L&#10;3/YaDcTVVWqMVglVAcAJuSqQSher6t87Gxok1T4B9xGYgPsITMB9BBLVlqFmubkiI5LaK7+gmBmT&#10;ZX9V/8Wt5dfnjx3fF85MI/en8oQKUhNKVosSGXSWQd3/AyuDYe7I+p2yXsT64YgsUFVnxiWt23ft&#10;zlfhW2NZN6EqALgiVwUS6GJVHaOMj4+PybGs49QeA9U+AfcRmID7CEzAfYTh4eF8twugEAkVqcSp&#10;vlGPiAqMInNVf2o2cxs7vk/ldzqq07Gajt7Gjtc1O1uBktXLJ+5+usCAtexENeG5pPJcIwm9stlU&#10;5KxUmaqOUBWb/rnJ09DMe7V/cke9VfaEqgBQAHJVIJn+XXPuwqWpiUNZr157DFT7BNxHYALuIzAB&#10;9xHMHXupVwWqF04fAkFq7WtpEaZLVltQr2qmbLoKsn9yx8j6ndOD+6fOnVQhncpV9QGNyI7VP4v6&#10;nzmlqNrVKpsAmFRHVHW74TrTqXMndf2sClLHju9TVwkkqjby1ahOD+6vt/swoSoAFINcFYijilV1&#10;hjIwtE0mZGyZbbGqPzFQC5Kszk7AfQQm4D6CmajmmwCS0VYVyXSiGs5M4zb1Jl31RCv3rTKDwuQA&#10;LhAmepix6hmab7/6X72S2q2adA9T+4LW5LtRFZaqx0UdGS41XXjUrrRPVUXH+iJzEMf5JKj31fGJ&#10;um4YANpHZ6kqXQXgzp8YqAVJVmcn4D4CE3AfQV99fHw83wQAOIorckzII9oX5ME3ZpTmc+/UBHEF&#10;pGueuaeMP3Hp/FSdmB7cPz24f2Dl2oGVa8N3oLpUfelrqa+E9fjhMDSh8lTddGQHVbFOVKWOOtxC&#10;UKkKAEWiXhWIZBarzl24ZFms6k8M1IIkq7MTcB+BCbiPsOjqF/NNAUBhIqPScORab6dCdEqO1eLN&#10;UkixqmqJoJbYjx3fFxmhJl9drHub5miHGh5h6txJ++u6FCBv37X74Ycfzn11F4SqAFAwclUggc5V&#10;U4/0KwaqYwLuIzAB9xGYgPsICVef/+lP5fOfzzcrJKADAOIc7jsTGZU2vVNn68WVDKtupJaD+Jla&#10;6uX/+ZI7/6155p5Ao1UXOleVvCmkeVdbZtm5nznmbaUOkq+nau0IVQGgeOSqQJgqVh0Y2qa+TS5W&#10;9TkGasoITMB9BCbgPkLy1edfeOGXPZ/vOTKdb24IU21V654FvGaZn1Km6omOdGDIlA43VFGdVYtN&#10;Hi1z1dylxOVF+Z5sd0moCgClIFcF4qQWq3oeAzViBCbgPgITcB8h9erPz8xcWDO/ZUtPvukhAcWq&#10;cJGwpRVq1MqC4sU9VWucSIl0sarKAT3frTFQMlxZBfH04H5PctJMCFUBoCzkqkCALla9kquGilX9&#10;j4H8H4EJuI/ABNxHSLj67Itjfzn6fRE5ISJPPvzH5/7o3t8lVwV8QaLqD12m2so4NVUTF4PHMZsA&#10;JEeHFUSugerRwAp9fan9yn13+eJU876qK5AlVAWAEpGrApn4HAM1ZQQm4D4CE3AfIf7q549MjA4f&#10;PWuc89bZ6T0PTd/wj2tuH93McuMC0AEALkhUPdSRRHXq3Em1/1LdEymL+gcxtb9qXDhYWX2rWZpa&#10;TR/ewI/seSVvAKEqAJSLXBUwJRSrehwDNWYEJuA+AhNwHyHm6uc/eOro7MvvnIq+0tmJr908ISKy&#10;Yc+zB+8nXQXqQKLqlY50U9VUftfWDgBa+B9WsyA3odyy1ErM8dOvyuLS1GpW/Qc2p2pWnKp8ou4J&#10;AED76SxVpasAFJWrqtO+xkBNGoEJuI/ABNxHiL/6is+s+1zKlVds2Pv6j0lUG2fNM/eor7onAifs&#10;TAUfNHG7qgLbFMxduBT5VdT4cYZX3za8+raBlWvVlyxk3Ga0OnXupPoq5Bb7J3fI4j6qTUxUhUpV&#10;AKgG9aqApotV1bcDQ9uGlw+r0/7FQI0ZgQm4j8AE3EdIvvoHJ95Iuf55OZ/jVgE4o0bVW0Wt/S9q&#10;HXegtLBwAyvXNrFYdXpwv0oJS1Jq4KhjzcBGsuHmqpHfmiK7tdo89zL9gF7lsFSqAkBFqFcFwsxi&#10;VT9joEaMwATcR2AC7iOkXf38pV+mjjHz8050DgQ8RaLqodQK4nAT0vLakpaaG2oj63e2aYuqUhVS&#10;N2oWw0Y2GdAVrGYpa+QBagT9pRt8myWuukY17uaahVAVAKpDrgooY8uOTU0cUqfVr3Hj4+P5hiLJ&#10;YgLuIzAB9xHcJwCgdl1r4uk5nXFvnV2VHK2OHd9nfkkoV61mu6ECVZPetkCBj2xyrhq+XfPLDFID&#10;Rw6vvk3HqeqETsy9KjjNjVAVACpFrgoUqPYYqPYRmID7CEzAfQS7q69Y+hupI234bZo6FkFtOZK6&#10;xzSg6TXm5KpeMWuHU6PVgPLqVcs2sHJtxzur1sXMVW2i1bggNdAKVjVsVV/mdQuadc0IVQGgauSq&#10;gISKVYeHh0cubsw0AkkWE3AfgQm4j2B/9c+suyllrA3f+DKhKlCTonp3oljbd+0OR6uW6Wrhuer0&#10;4H6b6LB/cgelpqUqareoMLNo1Kw/jfwKXzewrVa4BDV83UaXqQqhKgDUglwVcESSxQTcR2AC7iNk&#10;u/otv9P3e0mXb9k90pdjEgDQdoFoVbIXrlZDt8t0LNtsXL8CFzkC6FLvn0AwanNwwlUSDsh0Q966&#10;6uOPP67iZq66Sp2gyxIAaDpR1Rkr0DUjFzcODG1Tp3uXLx0fHx9bdiz1WiRZTMB9BCbgPkKuq59f&#10;+dix/+vUP4fOv2HLff/6f/rjPXd4FxGIGKsUq/nopOgPUGotf1ZqlSUfvpCVyunYsapYuqlC6h0b&#10;aL8Qd7x5WGqJ8cj6nWVnlObWQ12Wuz7XvOt8vjM96YIaOY1a/qUWKlUBoEbUqwIm1QQg9TCSLCbg&#10;PgITcB8h79VX/MHI//6TZx8f2rBh4ZzVq/v3fPe7u/9yzNNEFQBcmAFocsva8KVxx5uFqz7Uq7qX&#10;prZD7jtBNUzwv21CclFqNxGqAkCdyFXRcWZnVSW5sypJFhNwH4EJuI/gePW+zSMTMzPq9HPPPfbY&#10;A5+/7rocwwAomA/xXMvoVDS1njRQfGpuHdbZ3cPK6xxanqLCZc/TVWiEqgBQM9b+A1pysSpJFhNw&#10;H4EJuI/gPoHW7PkLtIlOVFn7X5TIMDQ1IdVxqpnDBspdsyatTUwnpWOdVdFQn6x7AgAAefC9yUev&#10;Hnz06kECVnTQ2LJjMiG6s+rchUu9y5eGw5raY6DaR2AC7iMwAfcR3Ceg/3CiXuz5BoGlU3c/TVtV&#10;2CBRNTPKQu6EcNvTw31nUmuBAwWt6lt1rbgUNaEGdmT9Tuv5emrq3MnGRavhBqmOg8BnhKoA4BFy&#10;VSBS7TFQ7SMwAfcRmID7CAVOgI5sZRs//araq6oC7k8M1KvjiWpkJ1OXuyIwYOrC/1SRaWymYQvM&#10;JatPOZuYq2rTg/sz5apkqY1DqAoAXlDFqkKuik5KLlb1JwZqQZLV0Am4j8AE3EcgUQVaiURVnw6U&#10;hWa9Q8LhbI44devsqshruSSzRSWSdfUQaG6iqljmqsSpDUWoCgC+IFdFZ41c3KgTVREhUWUCxY7A&#10;BNxHKHYCUxOHzJc8SqL+QEUHAMQxix+7maiazE6m5nL7hHsmuatp7hhUPy7uJa5SaCJZS7jZ9ERV&#10;0YFpXLpKopqJV3+aJVQFAI+QqwImr2KgWkZgAu4jMAH3EWqfAIDCkaiawp1M9f0TWbKaEKfmTkLV&#10;rZgjO6arLWio2j6Ep+1DqAoAfiFXRdfElam2IAZq+o9Q+wTcR2AC7iPUPgHk1tD9vlGBji/5txHe&#10;IUrfVzYtUyOzM12lmNBbIPJW4noCAKgdoSoAeIdcFWhBDNT0H6H2CbiPwATcR6h9AigEHQBgIlG1&#10;FyhZDV+qT9tUIKremuEtpyKFC1fzsd/lqdH7QQF1+UTdEwAARNBZqkpXgbaKLFNtQQzU9B+h9gm4&#10;j8AE3EeocgIDQ9umJg7luxUk8KrxHLxComrpcN+Z5J2jpgf326/p1kfapKXuiWqCqXMn9Zc6x9tE&#10;laJ7+IxKVQDwFPWq6Jre5UvHx8eH7x5W3/ofA5U0AhNwH4EJuI9Q+wTQFDzQzWJZJomAuNX3OVpk&#10;BjbCUgIZt02HgawC0aS3EWpYg6aKDiJUBQB/kaui3QJlqiIyPEyi2vUJuI/ABNxHqH0CKAoVXohE&#10;mWoh8m06pK4ViE3L2Plq7Pg+c4ZEk0AZWP4PAF6jDwA6onf5Un26uTFQ05Os2ifgPgITcB+h9gmg&#10;WKoDgH5QAImK8A7sHS11sbnnqi/g3b5rt2oskJCZJl/aKfx9CN6iUhUAfEe9KlopXKaqNDcGanqS&#10;VfsE3EdgAu4j1D4BFI4wAqbItedawq70bbV91+660uSEQtf+yR1VzsR/lNnCW1SqAkADUK+KdtNl&#10;qs2NgZqeZNU+AfcRmID7CLVPAEAFknde6my9ao5iVaJPAISqANAM5Kpok8gy1ebGQE1PsmqfgPsI&#10;TMB9hIonMPvi2O5NXxKRLVu2bNnynS0jL7z9dr6bRbrx068KHQCwmF57rr86u4eVh8W5+bq1ljGI&#10;Pyi6h58IVQGgMchV0UqqTLURMVAZIzAB9xGYgPsI1U7g/JGJ0S9+7dsTMzML55w+cfCrDz00uvtF&#10;ugc2z5pn7lFfdU8ETjqbqDoqr1i1ZZEo0FaEqgDQJOSqaAGzTJVEteMTcB+BCbiPUPEEPnjqB4eP&#10;no265OzE127e/WK+KbRZIc0EKVZFAp2obt+128OyTeTQvkyWtqpQepcvVV91T+QyQlUAaBhyVbRM&#10;I2KgMkZgAu4jMAH3EaqewOuvzL6cdPnE6Nhsvnm0VyGLXskjEMdMVOudSe3ylet6WKzavkRVoQMA&#10;PESoCgDNQ66K5gqUqY6Pj+cYpPYcyn0EJuA+AhNwH6H6CXxw4o2UI2a+/xI9ALKwTEsJI5CMRFUW&#10;turKwZ9cdXpwf1sTVcBPn6x7AgCAPB58b1Ilqo9ePagzVqBxxpYdy3qV2nMo9xGYgPsITMB9hDom&#10;cP7SL1OPmfn5GRG6O1qbOndS5aqpsen46VeHV9926u6n6X8Kk9qi6sDeUSFadRCZq7LfFNB6VKoC&#10;QFNRr4rGcS9TrT2Hch+BCbiPwATcR6h9AijQ1LmTFKLCha7QPLB3VKWrKET/5A71VfdEWmJg5Vre&#10;6+AbQlUAaDByVTRIOFHNWqbqQwzU9CSr9gm4j8AE3EeobwIrlv5G6jEbfpsy1dKwXRXiHO47kyNa&#10;JYS1RLRaFNpDwzcs/weAZqMPADqi9hzKfQQm4D4CE3Afod4JfGbdTfJyYlvVDd/4MqEqUBOVq6r9&#10;mg7sHU3uBqDj1NQjoQRyVXNdf3ndAwCUikpVAGg86lXhP8cy1dpzKPcRmID7CEzAfYT6J/B4ykZV&#10;Q7tH+nKMCzsUecGGrlqlELUaFLECzUWoCgBtQK6KFqs9BnIfgQm4j8AE3EfwZwJbb78h6vIbhp79&#10;2ejmfFODFdoRwp7ZDSD1sHZkr6pEN/UY9eV+c3RcBVqAUBUAWoJcFd5yKVOtPQZyH4EJuI/ABNxH&#10;8GoCm4Z2/+TZx4c2bFi4cPXq/j3f/e7u0c2s/C+RKlOlrSrsJXRZbUeKqun2BXFpaThLdYxWWdoP&#10;tAOhKgC0B7kqPNe7fOnchUv2x9ceA7mPwATcR2AC7iN4OIG+zSOjR36s3hCee+6xxx74/HXX5Zsa&#10;bE2dOzmwci0dAJBJeAMrM2BVF7WjWDWcq+ogNRCemg1k8+WqJKpAaxCqAkCrkKvCN2aZqohMTRyy&#10;LFOtPQZyH4EJuI/ABNxHaMEEUBRz+X9Rsc6pu59WX4WMBj+Z0ap5Zi2TqUBcFer2XbtVoqpPSPZc&#10;lUQVaJNP1j0BAEDBHnxvUiWqj149qDNWoHaqTHVq4pDNwbXHQO4jMAH3EZiA+wgtmAAKFChTnR7c&#10;X2w/R50W0SaylSxT1MiSVbO601t6kuaPkDDz7bt2qyO3zq6yvHNIVAFHmRa9VYBQFQBaiFwVnshX&#10;plp7DOQ+AhNwH4EJuI/QggmgPLofS0LKkzUb1cerMYlWu+Nw35mts6sSOgAc2DvaiFxVyTFV+1wV&#10;hVD9TOqeBUCoCgAtRa4Kr9jvT1V7DOQ+AhNwH4EJuI/QggmgJHMXLvUuX6q/LSP6NNNVotWOULmq&#10;Pm1e5LKhk+dU/GrZT5Yy1QKRqMIT9FQFgNaivyrqFShTtVF7DOQ+AhNwH4EJuI/QggmgDGZP1Wqo&#10;RJUsqSNU61UKNgF0B6EqALQZuSp8YFmmWnsM5D4CE3AfgQm4j9CCCaBAgXouM1etrIaUaBWpDuwd&#10;1V91zyUbylSBLiNUBYCWI1dFLXSZqm7bl6z2GMh9BCbgPgITcB+hBRNAscLVqVPnTo6fflWMByu3&#10;TA830SriBHLJJkarcfW504P71VfF8wFQDXqqAkD70V8V9Urdn6r2GMh9BCbgPgITcB+hBRNANWps&#10;R9g/uSOy0Wpk6lRILe3I+p3qxNjxfe6jIQe9jVXkBlBmfmo2ZlXnh6+ixom71B+pQSpJK9AChKoA&#10;0AnkqqhSoEx1auJQwsG1x0DuIzAB9xGYgPsILZgAKlN9c9VUcflpvq2uIuOqgZXpGZb9bembYCcu&#10;e3G5qqKKPdV/A9FqeJzISz3JWElLge4gVAWAriBXRTUC+1Mll6nWHgO5j8AE3EdgAu4jtGACqNjc&#10;hUu9y5eeuvvp6h+yTCmkqmxNvVZRMVaOcUbW71SVv6SrCXQJalyuGlg+H4hWLemMta50lTgV6BpC&#10;VQDoEHJVVCm1TLX2GMh9BCbgPgITcB+hBRNA9TwsVk3mbVylEtWpcydVn4GBlWtJVyNF5qrJvVPj&#10;GpVGMhPY5JLYMnj7/ARQKkJVAOgWclWUKrzwP65MtfYYyH0EJuA+AhNwH6EFE0CqcAvUQiLRGotV&#10;tdTV/U3JqszHKDBnMlbNzFXLGFydSC6JLVbjNtQCUCxCVQDoHHJV1K72GMh9BCbgPgITcB+hBROA&#10;DW+rSt0f97h9q5SmJKrJ4n6Kboat5lZU+pySbqLszaxIVOsyde5kjbvtAaarPv744ypu5qqr1Al+&#10;3wIAT6hcVUTIVVEUyzLV2mMg9xGYgPsITMB9hOZOQL1XzL449sWvfXvhvNU33P7l7z3xeF+2DooV&#10;6V2+VJ2o5qOToj9AjZ9+tfDBx47vUydG1u8cXn2b1P0xLTJXbUeimqo10ar5ePnwQ5nRbRm5qpmo&#10;erJBFlCsrC/kat609b/IcxcuRZ5f5b/UQqUqAHQW9aqoRe0xkPsITMB9BCbgPkLDJ/D2X418ac/B&#10;GeOc02ePnv7iLa8NPXtwdLOXwWrz6SA19UwfdCRRlYWf1IcUMh9vHylzq6vCWwGQqAJhNu9j5p/Q&#10;vH33yIRQFQC6i1wVBbIpU609BnIfgQm4j8AE3Edo+gROTTw0djTykpmJr90sz14a3ZxjVCzibVoa&#10;SX3G1h+22/FJO5OmR6smr36KMloBkKjWS7VDYfl/C7TjDZ9QFQA6jVwVxVKJauRFtcdA7iMwAfcR&#10;mID7CI2fwOuvxCSql02Mjv3R5pG+PEN3TrOS01Sqv2rds6hT6rZd1dOPiH1/Bt9+CrOLq2PJaqCJ&#10;Kolq9UhU2yfwdtG4fwUIVQGg68hV4U6XqSrhMtXaYyD3EZiA+whMwH2ENkzg8TdSjpj5/ktnRu6n&#10;B8CCliWnychVvWI+FpkeFw9zVTFaAUj2PJQ4FahG48pXCVUBAOSqKEbcwv/aYyD3EZiA+whMwH2E&#10;Nk0g0czPz4gQqnZSgz5Il62uXLKoh8BmnIp/wEDJqjqREI8GglSNRBWARqgKABAhV4WDQJlqQO0x&#10;kPsITMB9BCbgPkKbJgBEIlE1lRc4dvl+Ptx3Znpwv5mWxiWnkYhTAQQQqgIALiNXhYvIMtXaYyD3&#10;pQZe1QAAIABJREFUEZiA+whMwH2ENk2g7/dk9uXkYzf8NmWq3dPlpC9ZgSWr3MmKzkZtElWCVK/Q&#10;TRW+IVQFAFxBroqsEspUa4+B3EdgAu4jMAH3Edo2gddfkZcT26pu+MaXCVW7pJCkrzXb10TeG465&#10;KllqHALTxpk6d7IFL3O0ySfqngAAwC86S1XpKmAjXKZaewzkPgITcB+BCbiP0MIJ3PI7fb+XdPzQ&#10;7pG+fLeEZuqf3OHVpkZ+mh7cn3WrKP1V3qyaiCcbgAJRqQoACKJeFZZUmapKVM3za4+B3EdgAu4j&#10;MAH3Edo6gc/c+/Wt/+/Jw0fPhg7fMPTswdHN+W4Kzea443NHitdalpDWshlXy+5DS/p+bvqP35FX&#10;OhqESlUAQATqVZGVLlOtPQZyH4EJuI/ABNxHaPUEVmwa2v2TZx8f2rBh4ZzVN9w+8pPXfzy6mZX/&#10;TXLq7qfVV1EDUkWIZGYFbtPzQcBzvMRsEKoCAKKRqyJZZJlq7TGQ+whMwH0EJuA+Qhcm0Ld5ZPTI&#10;j0XkW6tXf2v8saMvPH7qlUP5bgsuxk+/KsbjVTvVDWDq3EnzK+7g1APgOcvUJi5FJVrNir9bIBMP&#10;X2JzFy6pr7onchnL/wEAsegDgDiB/alUmWrtMZD7CEzAfQQm4D5C1ybwd6dPy2vzMpTvptBOY8f3&#10;jazfqb+N24dq7Pg+dWJgpV8f+2FPRTaRYZ995Bo3Qr4B261/cgf3AzKppVOHpdonRqgKAEhCrooE&#10;Zplq7TGQ+whMwH0EJuA+QgcncFpE/u61WdmW7+bQVjowNc6pZSKognvMlxytEiOaUnMo7i4E+Jmr&#10;+jAlQlUAQApyVQQEFv5PTRwaHh5WF5FkNXcC7iMwgf+fvfuPjeO88zz/TTZHRZaJs6FjdJy2Mjxp&#10;pNHytFzBuji0MkrOdiwKgty+WIPMHMzIsmCLiAXOOlnZRow1QMCAc7J9myAN2deKIIsOvZfNWc6q&#10;zTFMZ2TBo4zCSMM5RiAUrhgpnNAETyECSUP9iISdyf1RZKm6urq6up7qep6qer9gJGSz69vfLnYX&#10;VZ9+6nnUK2SvgXN9ndI3LDL+05+ck9ZwDwll01dv5JYsGtveH/r3DhiCNBBoEDNzVe2YUxUAUBvz&#10;q8IHiWoKGlCvQAPqFbLRwNyVN94b297f09OTW7Iot6S9b9i6fbyvY9HCjYtyS770/Q/OhesBAAA0&#10;glEfWhiS8BKqAgACIVeFxTVMNbdkkXU7SVZyG1CvQAPqFTLTQPPtj29Z/WiLX6HOJ35w+qMnN60M&#10;1wbqVTj5WgoWerKWt9LdBZAkRgVkSApeNi6EqgCAoMhV4UKimoIG1CvQgHqFrDXQ1LWl+OJX13v9&#10;aP3OI393dN/9BKoIhVwVSLcUfAKUdIYcZg1pQ5hTFQBQF+ZXzTjnMFUS1RQ0oF6BBtQrZLSBzzxQ&#10;On1PvmPPiOO2FRt7S4XN4XoALKxsDgRkvVnMCadgvmhfLek4VjNSFQBQH8arZhyJamoaUK9AA+oV&#10;Mt3AufGR8hvOT1+YDNcEkEzMWgC9XB9CDG3bb/2nsSV/W5ev091CdnGw8sRIVQBA3Rivmk3WMFXp&#10;6SFRTUED6hVoQL1Cxhv48N0D1hdr1qyR8fFxETn/9z85J09y7X/sCidf091ClBIxWNWOJ8xvFSng&#10;/zJL1otwcGqUaDV+piWq5gyyJlQFAIRBrppNdpwqJFlJbkC9Ag2oV8h8A2NDB+e/evnll2Wm9KM3&#10;DgwMn3/3/XNP7iZV1aA4/vOeNZ8f294f+vVgFJNzVWcQYGyTSIeAqVOyXockqrAYkqty+T8AICSy&#10;1EyZH6a6oFgshqujO8ehgQgq0IB6BRqQsdEB57et+b1Hz3x144qRd96bDNcQdFj75mPWf7obSRL7&#10;CutkJVlIMROSqbqwXBXMQagKAAjPylWZXDUj7GGqxWKxsPhEiAracxwaUK9AA+oVaEBEegrHrS+m&#10;r95YuG3lA93P/d0jcv5cuJJQUjj5WnH85+L45SZd4nIiQKNkvV8YrApzEKoCAJSQq2aBc5iqIwGp&#10;j/YchwbUK9CAegUacFZwHk9Gjg6JSNvu3vu5+h8RSVZOBCA4BqtmU27JIus/61sTBv4TqgIAVJGr&#10;ZoH1z5fpqzcGBw6FGKaqPcehAfUKNKBegQbEK1HN5/PhSgE1kasCqcRgVRiChaoAABGw1q1i0apU&#10;6r2+oaenRxijmuQG1CvQgHoFGnBWKBaLkx8UXt/79sDwsIjk88+u6frLR/+sNVxZRKJw8jXdLTSE&#10;yYtWAQ2V7lf+4NQo0Sq0Y6QqACBKjFdNKytRDTFMVXuOQwPqFWhAvQINlFd45OjA3i98ZY+VqIqI&#10;yPj4UN8LL+x97gNmVNUvNdOq2hivCqQPiSpMQKgKAIiGPUaVXDVNrGGqjFFNbgPqFWhAvQINuCpc&#10;eeOdHx0/73Wv8wNfaX/ug3CPgAhYa1UBQCIwsyq0I1QFAESGXDXd6h2mqj3HoQH1CjSgXoEG3BVO&#10;/2zymN+dB/YWJsM9DJQVTr5m5aopG6ya7ougG8c5wndwatT1n8bGAAuDVaEdc6oCAKJkTa4qIsyv&#10;ao7e6xtCbxt6mKr2HIcG1CvQgHoFGqiscGXkbI0Nht/+ybneJ1eGezQA9Qk4NwLpFczEzKrQi1AV&#10;ABAxctVqVMJNFfXOglrN1u4dMhComvYchwbUK9CAegUa8Kowd+PjmhsN/+qcSBSh6uDAoQiqIOEY&#10;puqD2WaRdCSq0ItQFQAQPcNz1aSHm3Fa++ZjuSWL6hqsqj3HoQH1CjSgXoEGVCr844eHBn8b7jHL&#10;JPGoq13h5Gu6W4gSiaqPlCWqoZ8OL5KkY7AqNCJUBQA0RJBclXAzfbTnODSgXoEG1CvQQPUKzYvu&#10;Epnw37TlV589UVgc7mGBjOo6vKuucDBliSqybOvydeSq0IVQFQCyrnHJ5sz1mdbWVhF56Y5tMzMz&#10;lXcg3EwZ7TkODahXoAH1CjTgX+H29avlmO+0qqvampeFe1igDCMQqwmeqNaVvbLDAWQNoSoAmCKd&#10;wzYviTVe1UpXDZwKADU5ZwDwmVZVe45DA+oVaEC9Ag3UrtBxb9t9ZyePVd38zofbm8I9MOKl/lJp&#10;qEwFfFb0WRmAeu4ExqgifRimCl0IVQHALZ3hpj72PABi6hSrUKc9x6EB9Qo0oF6BBgJWuP3xR776&#10;30Z/dPx8xU9W3LlnXa4j3CMDcCM/BRAJQz6hqWuZh3gQqgIwF+FmalhBqslLV0GF9hyHBtQr0IB6&#10;BRqop0LzA93P/btvzr2+9+2B4WEREVmzpusvH/2z1v/8x/wJNsXY9n4zh6AGkcFhqgAQM8Ujbb0z&#10;QZuJUBVAbYSbiESQpatgJucMAC7acxwaUK9AA+oVaCBEhbZNvXs39e4VyS1ZVCq9LCKes28D9UrB&#10;WXrisM8BhODzmVBSjiqEqkAy6Io1LYSbiAq5ago4p1XVnuPQgHoFGlCvQAORVIA51r75mP0LTZak&#10;nIRHiGGqAKARoSpQm95A06IYa/Ze30AwCkOQq6aG9hSGBtQr0IB6BRqIpAKgKINxKpwIlwFoQagK&#10;06Ug0ATgQq6aAtpTGBpQr0AD6hVoQL1CbsmicI8LWIhTtdP+KwidqGrvHEDSEarCD4EmgAYhV00c&#10;57SqPT099o3hqiU9SNLegHoFGlCvQAPqFUhUoYJELK3DMyufV+Xv2vO5O+/mv3OGtu3vOrwryA7k&#10;ZQbAB6Gq0bRnmgSaABrHzlWRLHYIktkgSXsD6hVoQL0CDahXIFGFCqIuQ0T+i/AMOu0brYerFoY2&#10;ImUOkvACyCxC1aq0B5pCpgkg7axclcGqCWKHIMVisSBh/kglPUjS3oB6BRpQr0AD6hXsAe/TV2+Q&#10;rqIuRFqWVA5TrfmkonrWKnWsbXkdAhBjQ1UCTQDIFHLVRLDXg56+emNw4FCICkkPkrQ3oF6BBtQr&#10;0IB6BXtza0YRGGtse79pi4+RZFlMTlRN7i1CrsGzALIp7lA1YFpKoAkAGcHkqoljhSBbu3fIQH1/&#10;r5MeJGlvQL0CDahXoAH1CvbmxWIxXANw6b3nqa3L19nfDk6NFk6+plizOP7znjWfVywSLaIrm5mp&#10;pZldNRovSyDj4g5VSUsBAC7kqsnVe31DwL/sSQ+StDegXoEG1CvQgHqFss2vz984ffXGyNGhcP1k&#10;SsD4ZuvydVuX+807GZXYBrGSWzmZll2a1g8AxMnQy/8BAJnizFWtb3V3BG9r33wst2TRrcGqIjIg&#10;UutD06QHSdobUK9AA+oVaEC9gnoDqEsKssgUPAWkGK9PMw1OjToH7yNN7EnYzZk+iFAVAGAEO1cV&#10;hqwaz/oHTWW0Kl7pqvYUJukNqFegAfUKNKBegUQ1oRodG1Ub55iduIo9AESLRBVxIlQFAJjCClKZ&#10;CsBwViDSe32Dc8HuWx8Xlw9c1Z7CJL0B9Qo0oF6BBtQrkKgm0fTVG7kli+yrE2KTtTBxaNt+z1y1&#10;2jpI1rdcdK/d2Pb+3PZ+c4bLwYnBqogNoSoAwCzOIaswVmHxibVvPmatP7m1e4c7YB0QEenp6bFu&#10;SWiQpL0B9Qo0oF6BBtQrkKhGIgtRYxaeYwjkpwayD2vOa3dgjq3L15GrIh6EqgAA41i5KoNVzTc/&#10;InVAisXi/DwAjtmOLMViUa7XvVJlCmIg7RVoQL0CDahXIFFFEMSpSBD7sGZz/cvHFjBsVdwcgEaE&#10;qgAAE5GrJogdrVpc5wDOU4WAqUoKYiDtFWhAvQINqFeoufnkB4XX9749MDwsIiJrVmx88FN5aVoW&#10;4qGQVMSpSLFqaWnwzZ3/pvKsRvBaTbVhqoNTozXvAxNYg/TN/xtBqApkQmHxid7rG+odKQaYgFw1&#10;KW4dYQZE7AWsyv+5HyRgNT8GMr8CDahXoAH1CrU2nzs6sLfn+HnHLePnj4/L8ZY792zMdTSHeEQA&#10;iJN1cKscuBohxVg2ayrnyui956nCydfsb81P6JA4hKoAAEPZk6uSqyaLc+CqHa1a7IB1cOBQz/Ye&#10;549cZyamxkAJqEAD6hVoQL1Czc2vvPHOj457/mT24qvvyJ7Hch0hHhZAlKotopVllRFqzQ+Jg6gs&#10;0tCsNq0qX7HORNWFYaqJY3/GYNQAbUJVAIC5yFWTyzUngCtd3dq9Y7p7x+DAIfsWZ8ZqbAxkfgUa&#10;UK9AA+oVam9++meTx/wqXDxypqWjvSnEYyNS01dv5JYscl2DjIwgUVXkk5MGObSuffMxctUQAr5u&#10;SVQRFUJVAIDRyFUTrdqcABbnt86MNVzASpJFA+oVaEC9QpDNr4ycrVFlYnLuQvtSJlcFNCFRrcaZ&#10;dY5t72/ov1Jc93RWIG+tpuvwLp9Xr/VTWZhZlWgV6ghVAQCmI1dNAZ85AWy3pmFd+MI5S4D/SQhJ&#10;Fg2oV6AB9QrBNp+78XHNSrO/vyBCqAroQKLqL0Suqv3gnCmeuaqVpXYd3tV1eFfvPU9pag0iVWa2&#10;Te4x55O6GwAAoDY7S7XSVSRUYfGJwuITgwOHnBf++9javWP66o2al52SZNGAegUaUK/AOX+mWNMC&#10;sIpO+pCoBlHXUU77wTmDKl/D9lLyQ9v2b12+zvpPR2vwltw1xBipCgBIBsarpoZrulWnaoNYrXn9&#10;PM8ltMdA2ivQgHoFGlCvUM/mzYvuEpnwv0/LpxmmagamVc0UEtWAgl99r/3gDJfBqVHn6lXJzfLS&#10;p+bvwsw/Q4SqAIDEIFdNk1vTrTpVJK3VYlYLSRYNqFegAfUK9W5++/rVcsx3WtVVbc2EqkCM7Iuj&#10;dTeSAM5EtaFzE0VSAbLwaYE9WFXkKWeuCqjg8n8AQJIwD0C6WfMD2P/535kkiwbUK9CAeoUwm3fc&#10;23af38/vfLi9KUQryBgSwKg4IycER6JqOOtifyk/VnQd3mVf+N97z1PWilVAaIxUBQAkDONVs6Ow&#10;+IQMzA9Wdc0AQJJFA+oVaEC9QujNb3/8ka/+t9EfHT9f8ZMVd+5Zl+sI0QvSI3i65xh6hpC45L8u&#10;AS/8135wzjj7mFDttc1BA1EhVAUAJA+5asaRZNGAegUaUK+gtnnzA93P/eh4j+OWNet37v3f/qf/&#10;7z//cY1R6kgTOxVVyfWsxb6jaypDSFTrEvDCf+0H54wLOJfF4NQoa1VBHaEqACCRyFUziySLBtQr&#10;0IB6BfUGenrmE9XpqzdGjg6JyPoHugYHDoWrBu2cEUaQiDPaLM9VjYy1JiZRrReJaiIE/5xg6/J1&#10;5KpQR6gKAEgqctWssWYAsL4mycpsA+oVaEC9QoQNmLmYL4LzzC8aHdXVvLaXaQH8MUBVBYmq4YK/&#10;8clVoY5QFQCQYOSqqeecVtWmPQZKQZKV0AbUK9CAegUSVegVPDEhN7S5Ymj2jArrCFZ5ANR+cEYI&#10;5KpQRKgKAEg2Z65qfau7IzSW9hgoBUlWQhtQr0AD6hUibKBYLIargNRwxqOMKm00gtRouQ6Gug7O&#10;IX6tvNdcyFWhglAVAJB4dq4qDFlNu2Kx2LO9p94zFu05lHoFGlCvQAPqFSJu4Hq4GhmlkojFkKEE&#10;maCTKAeJtvbNx5zTqjppPzgHx9vQE7kqQiNUBQCkgRWkMhVAKjlnANjavUN6emptUcaEUx2zkqwE&#10;NqBegQbUK2hvAMayYxryGjPxe4mKfexypqsJOjbySvBBoopwCFUBAOnhHLIKiBmnOklPsrQ3oF6B&#10;BtQraG8AKioHkIbIVlxF+D2aptrvtOvwLi78j1zlqFWOjUA2EaoCAFLFylUZrJpiwWcAMCEGSnqS&#10;pb0B9Qo0oF5BewOIXITX6TP2zQRD2/aTnMbMmasm5djYdXgXb1h/TAKAen1SdwMAAETMORUA0qGw&#10;+MTgwCHra2segJpMONVJepKlvQH1CjSgXkF7A9CoZk5HQBOzoW37rf9ct5OoJlH8x0besDVZk6vq&#10;7gLecksWWf/pbqQMI1UBACnEeNWMMyEGSnqSpb0B9Qo0oF5BewPQrlq+QDoTJ3tvE56mBsdGY7Fo&#10;FepCqAoASDNy1VTynwHAhBgo6UmW9gbUK9CAegXtDUAvK78rnHzNdTtxasy4tN9MrjlVw22reHBG&#10;g5CoIjgu/wcApJOdpTIPQPr4zABgQgyU9CRLewPqFWhAvULMDeTzeREZOToU7rEQLc+ljchx4mdd&#10;6U+iarh6D5IkqkCaEKoCAFKLXDVNnNOqVqM9h1KvQAPqFWhAvYKWBmb+4R9mwj0YGolxqbpYcSqJ&#10;aspoTFR5LwONwOX/AIA0syZXFeYBSJ3pqzdySxY5z0m051DqFWhAvQINqFfQ1cCpH/5QWu/+XLiH&#10;RANYEUzX4V3W8da+3agFxHvvearajyonLvBk4FBQ4tS0ivDgzHhVwBCMVAUApBzjVVPDZ7Cq9hxK&#10;vQINqFegAfUK8Tcw+UHhuQe+JCIHxscP9Dy9d2Ds5oVwj4yIkesB1ahkmopzTDNFNWAURqoCANKP&#10;8app1Xt9Q2HxCe05VOgKN09PS0euKZNRWuQVaEC9QuwN/Pb7vV/qOzjsuOX8+eMFOd5y556NuY7m&#10;cD1Ahf+wTXMGqEbItODYwJGz8BH8aGkdHhWProqJqudLK5XvayA2hKoAgEwgV02HwuITMiBrP/M/&#10;yqbNritSE5hkzc0d+YUsy808k7UoLfoKNKBeIf4GxgZeKBz3/MnsxVffkT2P5TrCNYLwPDMXMr44&#10;sbf1qncI6tj2/iBHPMWr9dUv9iesBxqEUBXIisLiE9aQLt2NANqQq6ZDYfFQ+78fbf8vm59ceevG&#10;RCZZF6YuT8xeI1FN/lPQ3oB6hdgbmLvy6nuF0373uPhq/0Vpad2zcSlDVg1QHP95z5rP55Ysmr56&#10;Q3cv0SNvShAD5xL1fP04h3/aHwCHe/u4Nue1ChiFUBUAkCHkqmlwYervz58/9/65J3fPp6rFYrEg&#10;YT4x0ptk3RydvLbwdWaitOgr0IB6BR0NNMvS39e6z6eXPrdl6f8criMgSew1wXQ3EjcDE9IQ7KXb&#10;7N+gM2Z1Hh79f8U194bz6hwAhiBUBQBkizNXDb5JIztCfW6OTp4Xkf+rb3L3D1wzANRFd5I1d/at&#10;Weur1leyE6VFXIEG1CtoamDuxsc17/P7f/nncB0hKHsw3eDUaOHka8E3VBx5B6cMjpM1PEu1D2XB&#10;D26u36BnoupfIfQ+8ZwRNWuvKEAjQlUAQLYEz1JVNgmOxLZOc3MnZ0VEzv/9T86JNQPA1u4dMiB1&#10;TW+iI0iau/LG8cljs5U/mHmmf+bWd0Gvd05mlBZlBRpQr6C9AehiBXl28tJ7z1N6+8my7ORfUWWp&#10;dc1h2riDW800XOPh0TNpZUEqdYNTo1uXr9PdRXaZ+TEeoSoAICuqZaM1Y82GhqoktrVUyyLP93Us&#10;6hOR+TFTK1r3rAs492LA85wav5pS/b+4b+yYWflsz4HxqndY09X3jd13t3r8xPWrTEGUlvSnoL0B&#10;9QpaG2hedJfIhP99Wj69LFRbqKUyDKo5TLWucazwwbhUF8+jR5IPbqoVzIyNYCFRRSVCVQBAylVG&#10;Y3Y+FXB+1YZGk+YnthqT2fn+FbJIbyHy0Ii05l8ufa7k+WT8n4T9q3z+0uEsn23SQFQVtDcweazW&#10;PVa1NROqNkYqQz1X2DE4NRp821TuEO1CZKmuDQ0/uPm8bOrtwfD5EAD4+MQf/vCHOB7mE5+wvuDK&#10;IECj3usb6ro8Fkg6nzi18j6pGNTp1tDENm4zYbJIFZ4viahO9m4Tuea4/bb7vrzi8ZzPhq5fZT6f&#10;N/xss3EVaEC9gjkN+Lhzz2O5jhC1G8JuOJ5TJ4tpJ1DWTrCG0Zkzp6oVnoYePhZznJqFYaqhs1TX&#10;5gk9uIWrYG+i/Q0FJJf9hynOv9TCSFUAQPoEyVKdP3KuW5WyaFX96eiNZcv6XyyfeuVztz1zypVF&#10;fuOR1p583joPGRw45PPRkfZzrVub71k99upZ54+ufXz5puSaqm9r7Yqx7f2lUklErP+t9/erfQ+o&#10;V6AB9QomNfBI+8t/86Oxf6q4y6ck195iTKKaeqYlfa5m/CeCDBen6nq+1jLxRu3tqChmqa4iCTq4&#10;uX6hTDMNZA2hKgAgPeqKU533sTesORVA1pi1Ny5cvlZ+w7WPL/f09BSLRetbnxWrTAqSHrvyxsJ4&#10;1VUtMjF7TUQmJucutC/1vdjZqmCNUQ3xSYD2PaBegQbUK5jWwL+577FtL/7xu3vfHhgeFhGRNSs2&#10;Pvip/D/J6JmbF6SJy/9FxLzQM+n07sxU5qrVEtW6jhJJP7hFUgGJwHJVcCJUBQAkXrgstfL+AadY&#10;hS5XRuZHdzqzyCAbaj9TKt98+vIxEWm589GNua5muXBmev+pixOzl0fnlnZVXWjL1YDrFSu1XvPa&#10;94B6BRpQr2BgA59Zu/bPNu34s029e0VGjg6JyMzMTGHxCelq9xm4nTXOAM4atpmySM6lcWuUG7Lf&#10;DGkjKpWJaojjQ9IPbpFUQFKQqMKJUBUAkGDqcapr21RNQpo23lmkiBQWn5AB2dq9Q7wGq2o/U3Jv&#10;fvo3F6Wl9ZUt8+NSl7XnXlj+6TeOz5yculklSKrWgGuQtTRmHlgTKtCAeoUUNABZyOOqRat2HFlX&#10;bJeyjK+ajDxNjZJ7bFGpYL2uOL5lDYNVYSNUBQAkT7RZqqvOS3dsY7Cqiaplkcdm/+L6BitRrWRg&#10;kHRTPrv6zXvLw9PmpY9vaR7yvt7ZvwHnkFXxWnhN+x5Qr0AD6hVS0ACc7HywclBno6PD3JJFCV1L&#10;x7WvyFgNof3Yor1CkIX7ABiLUBUAkBiew0gblH6Sq5rGM4ucOTa7+tHP/fa3t25yrlVlzpmSc/Om&#10;jpznnZu8hqkGbMAVrdpf5/P5IJv7MHMfZqoB9QopaADVqCSD9c7sOX31hr22ctKRqBpC+7FFewVn&#10;oprQjyuyiWGqsBGqAgBMF2eWKo5LqslVjVIti/z3X3zCc5iqOWdKsTVgv1ztt0ypVBKFN0sG96Fp&#10;DahXSEEDaJB6g8U0BZHxj/BFJe3HFu0VGKOaaMwAAAuhKgDAUDFnqa5HIVdNInuYqjlnSloaeP7S&#10;4bHt/VaiKsFWsoq2gUgq0IB6hRQ0ADOlb0hdzdWxIkxd6x0jnErajy3aK5CoAunwSd0NAADgZs1q&#10;6rzl+UuHrf9i66Fy0B/MVDlM1ZwzJb0N5PN551um8m3VuAbUK9CAeoUUNAAglbQfW7RX8Nw8NdNr&#10;ZATDVGOWW7LI+k93I26EqgAAU1ihjzP3iT9LdSJXNdzY9v5isWh/aw1TNfNMSWMDrndQkGjVtKeQ&#10;wQbUK6SgARjLwHNaJIj2Y4v2Cq7NyVWTa3BqVHcL0I/L/wEA+lWmPIZcdM88AIZzDVM17UzJnAZc&#10;K1n5TAhg7FPITgPqFVLQABon+LXnHlfEb9tP6KMo49f+az+2NLRCkF+u5+Zr33zMvj23ZFH6ptcA&#10;UoxQFQCgjbFZqhO5aiIMDhzq6emxvk5ukNToBmpGq+Y/hdQ3oF4hBQ2goboO7/KPfmrOLppBUcWg&#10;JKrWFwk9uKlX8NmcXDWJmAEAQqgKAIifxhWowiFXNdDY9n7nKQeJavDNq0WrCXoKaW1AvUIKGkAM&#10;rFyP8DRO1t4mUZXEHtzUK9TcnFw1iawZAEhXs4xQFQAQk8RlqU7kqiazL0c19kzJwAYqo9W89Idu&#10;IFwPEW6eggbUK6SgAcSGRDUGznGpWY5TxYBjS+MqBHwrBWyAXBVIHEJVAEBjJTpLdSJXNUfv9Q09&#10;cuusw/oiuUGSxgac0WqpVJKw780s70NDKqSgAcTJmgRAdxdIlbHt/Z5vf+3HloYmqkHi8roaIFcF&#10;koVQFQAQvWrLiyc9iyRXNQ2JaiQN5KXfSlTFdw2rBvWQjn2ot0IKGsgtWWS/CNE4UQWpZD1BZGR0&#10;qjMErKT92NLQCpEnqvY9fXYpAKMQqgIAIpPWLNXJmatKup5aUvRe39DT0zN99QaJaoQN1FyaBwne&#10;AAAgAElEQVTDynbz9LR05Joi6iFN+zCzTyGSRDXchoiQKx6qFr86j72oZO+3jCSq/rQfW7RXYAh/&#10;6m1dvm5wanRwapRpVTOLUBUAoCQLQaqLnasKQ1b1IVFtRAMBotW5uSO/kGW5pcsi6CGV+zDmCilo&#10;wH4v5/N5ERFZcdt9K+7akmtaFq4eoBlxqkX7sUV7BRJVIAs+qbsBAEAivXTHNus/1+3PXzps/ael&#10;q9g4n2O1WBmN0Ht9w9buHfa3xWIxXB3tZ0omN+B6F5e9wi9MXZ6YvTw6p95DuvdhPBVS0EBPT0/F&#10;beevHfubs8+8N316LlxNANppP7bEUMF/Mg0SVSAjGKkKAAjEJzpMfYRaDVOs6lUsFguLT4TYMOkn&#10;e7E1UDnZxc3RyWsicnJq7K1TKj1kZx82rkKaGvAye/HVd2TPY7mOcLXhLcL1qawhxsys6sIwVTHp&#10;2NLQCj6/axLVTLFmANDdBbQhVAUA+CFL9UeuGj/7TH5w4FCIzZN+shdzA84JAV66Y0PPyX4RkQkS&#10;1aw/hQYnqvMuHjnT0tHeVPN+iEJUYWv6BM9JA64Fn27mHFvSfXgEssbYz/AIVYEMKSw+0Xt9Q7iB&#10;XcgazyyV0NCTc4pVxCP0v6vMOVNKSANzV944PnlsNi/eJ3gL1Vpa92xc2tHcgAair6C9AfUKaWqg&#10;honJuQvtSzM/uaor7tQe27FWFaox59iS/sMjADMQqgIAbiFLDcfKVRmsajhzzpSS00Dz7Y9vWf1H&#10;7519a7bqXVatbtt17+3BYq9M7sOIK6SpgdZVMjPhf9/Z318QyXyoCiSL9mNLCg6PAJKCUBUAMM+V&#10;qJIPhkCu2lC91zf09PSEG6ZqzplS4hpo6tqydt2Z88+culbxo9vu+/Jdj+cCXp2d5X0YVYV0NfDI&#10;7158J1yRjAt3nb728a0pU/lbGJwaHZwa7b3nqUjqF06+Fkmd+BlwbEnk4ZE4FUgoQlUAyDqy1Egw&#10;uWrMBgcOBZ/MxKQgKZENyLL2a3LKdduarr6Xd98d8NWu/Slob0C9QvoaWHSXSI2Rqi2fZpgqdAuS&#10;Yke+TE3vPU8lMVf1PDjYO7Basq/94KZeIdzmBKlRcb4Bty5fp7ETZBChKgBkV+XF/qSBKshVzWRa&#10;kJS4BqTKid/4P348I3cHebVrfwraG1CvkMoGbl+/Wo6d9dtmVVszoap5mFAVdbGzVCtddUWr2g9u&#10;ihWGtu233xHBNydOBVKDUBUAMocstXHIVU1jYJCUrAak4tzvtlUtMjF7TUTGj5yayedb5w8p1V7w&#10;2p+C9gbUK6S2gY57ezeeLRyvutWdD7cHnFwC0CjyYarJNbRtv89EE9aPnPfRfnBTrxBhomrs4uYA&#10;fBCqAkCGEKfGgFy1ceqdUNXQICk5DTgr3ClyUVrufHRjrqtZLpyZ3n/q4sTsf/rbQ/m/2GHdwfMF&#10;r/0paG9AvUK6G1jb/WLfqr/uOzhcsVHLnXs25jrCPSDcGjeham7JoownQSSqTkFeaXa06hlH1pwr&#10;wCkFh8eMv32iwiX/0IhQFQDSjyw1ZuSqJtB+ppT0Bsoq7Fk99urF1le2LLWuxV7Wnnth+affOD5z&#10;cmpP1+GmhYOM6wWv/Slob0C9QgYa+MyThY8efKjw+t63B4ataHXNio0Pfir/T01c+B+RRi9RZWdk&#10;DX0UMzU0UU3otKoBVRvg6ZwrwP+lm7ir/isHqJKoAilAqAoAqVWZpQpxalzIVSPXe31DjwSdg8z4&#10;IMn0BlwVbp6eXv3mveUXYjcvfXxL89CZmxekaVnZC15Enr90WPtT0N6AeoXsNNC2qXfvpt69IiNH&#10;h0RkZmYm+DJ0qCmbcWcMGKPqKchQ0yBHhq7Du3xy1RQkqgDSgVAVAFKIoakmsGMmRG5w4JBP5pKU&#10;IMnYBiorNHXkPO/W1HVrykvnC/6lO7blpT/CBmLe3IQKNICkGNvez4A72PyXpZJ6jgzVclXtRycS&#10;VQA2QlUASA+yVNNYMRODVSMRcELVpAdJ2htQqWC9zq0DUalUCv2yz/I+pAGYz3kottOlrIlnmGrv&#10;PU+F3lb71AGeg0zrPTKYlqiGGKPqxMcPQPoQqgJAGhCnGo5cNR5JD5K0N6BeYWx7f176S6WSOKYC&#10;iLkBlc1NqEADgOESceG/Fchqj1adQh8Z7PGq2o9OIRJVhqlmQeHka4WTddyfWVlCsN99pn04QagK&#10;AAlGlmo+JleNTdKDJO0NqFewN3dNBRD8lc8+pAEkUW7JItPOchuq3qXGNYaw2le7iiQPteYBUBki&#10;atF7eMzUewTIjk/qbgAAUDfrinJXovr8pcNkdmayfy+VvzVEJelBkvYG1Cu4NncekQK+8tmHNAAg&#10;cipzCERF/cjgk6gGHPQX1eGRbBSAEyNVASAxPFMJgtRECD1wD5be6xt6pOoFdEkPkrQ3oF6h2ubB&#10;X/nsQxpAEk1fvZHZaVUTRNdUANYw1QiPLZ6BpufkrXVVqFnK+RSCPByA7CBUBQDTkaWmg3MNH3LV&#10;ejlXqRocOFRYfML+UdKDJO0NqFfw3zzIK599SAMikluyyJqNF0AjxDwVQOSJqlUhRKapGInycREA&#10;H1z+DwDmqnaNP3lccjkviNbbSTokPUjS3oB6hYCb+0wFwD6kAcnwIvJAnGKYCmBo237rvwYlqvWu&#10;8KP98Agg3RipCgDGYfmpdGPpqqhoP1NKegPqFera3HMqAPYhDQiJKlJN4ypVnho6XtVelkrMOLao&#10;VIh2aSwAaUWoCgCm4DL/7CBXVZf0IEl7A+oVQmzumgpARPLSH2cDplWgAXEkqtNXb4wcHQpXBDDW&#10;1uXr1IskZR5PayRpI8aoxlyBRBVAQISqAKAZWWo2kauqSHqQpL0B9QoqmzuHrJZKpXCvf+17QL0C&#10;DYhIT0+P9QULagc0ODUaSUgHNMLY9n7Ztr+hx5aA+XL8iSoRapbVOysF6uX8/FVvJ5UIVQFAD7JU&#10;kKsG1Ht9Q4/cOlexU5iEBknaG1CvoN5APp8XEWtVIutdUNdbQPseUK9AA84KBp4joV65JYv4PcbA&#10;eX29Oda++Zj9do5wgGe1Cq4Aq3KHNChRJTZVZ8+GwYdDSA1CVQCIFVkqnMhV66V4tqY9SNLegHqF&#10;CBvwnGU1zgZSsA8T2oCzQrFYDFchO+zMyMzBUNNXbzArLlwaemxxpaiuoFnx6ESi2jimzS8MRIJQ&#10;FQBiwvJT8ESuGhyJqvYKkTdQOcuq/7tA+x5Qr0AD7grXw9XIKBOGd5l8GSYMoRhBBj+2RJuoKm7O&#10;OwLIIEJVAGgsslTURK7qr6enxzkSKqFBkvYG1Cs0roGAQ1a17wH1CjRQrcLkB4XX9749MDwsIiIr&#10;brtvxV1bck3Lwj0CYsUwVUTL8ESV5BSAE6EqADQEl/mjLuSq/uyT9mKxWJAT9W6uPUjS3oB6hUY3&#10;UHPIqvY9oF6BBqpU+O33e7/Ud3DYca/z146dP3us5c49G3MdzeEeKE3MvOrfhaQp45zTqirWCX7n&#10;rsO77Fw1qsPj9NUbBs5amw4mDLRHQpn8J4ZQFQCiRJaK0MhVa5q+emNw4FC9W2kPkrQ3oF4htgac&#10;Q1a1NNC4CjRQrcLYwAuF4553n7346juy57FcR7hHA9IjEcG6aceWOBtAEM60OhEvaSAIQlUAiABZ&#10;KiJBruoj3GfUKThV014h5gbsIav2cTWfz8fZQCMq0EDVCqd/ViVRnXfxyJmWjvamcA8JIAMiPDy6&#10;5hNAtLKzewenRhmWmx2f1N0AACSYddrvSlSfv3TY+k9XV0g0+5XjmdRnUO/1DUKimr2n4DyElkql&#10;UqnEPkxuAz4VroycrbHlxOTchXCPCSD9tM+3jrpkZIAqiWqmEKoC2VJYfMJKKKCCLBUNRa5azeDA&#10;ocLioBOqag+StDegXkFvA89fOmyPUZXysavxNBBJBRrwrTB34+OaW8/+nlAVSIL487LID48ZGUep&#10;19C2/VmIVgenRnW3gJgQqgJAUGSpiI0zVyVaDUF7kKS9AfUKhjSQz+edB9i63g6GPIUsNxBJBRjF&#10;Hhho8rIh0MJaNiq2h2vc4TELkR8ajcGq2UGoCgC1kaUifqGDpJTp6emp99RdewykvQH1CqY14Dze&#10;BvykwbSnkMEGAlRoXnRXzRotn14W7sEBxC22XNU+tjRidiDGqwIIjoWqAKCqyvN2UlTEyV6xR3cj&#10;SaI9SNLegHoFYxuwV3KThfdFtWOyXaH1FbOeQnYaCFjh9vWr5ZjvtKqr2poJVYHkiCGR1H54BAAb&#10;oSoAuHlmWMSpgPm0B0naG1CvYHgDrk8aPKNVu8JtIpdH55Z2NUfbQ6M3T0EDdVTouLd349nC8ao/&#10;v/Ph9qZwHQDQodErvDuPLSFGxTo3t7+uRN4KXay3D3NQJAihKgDMI0uFmazReS/dsS2Dr8be6xt6&#10;pOo5j4v2IEl7A+oVktKAT7RqV1j9aMvZt2bl5NTNrvpSuYzsQ3MqrO1+sW/VX/cdHK74Scudezbm&#10;OsK1ACA9qqWflbMN+B98nHV8ElUgQoNTowHnV2XeiYQiVAWQdWSpMF+Wc1Xb4MChwuIT1X6qPUjS&#10;3oB6hcQ14Bmt5qVfRNa++cjvXnxHRGRicu5C+9LA149nbR+aUeEzTxY+evChwut7BwaGreWSV9x2&#10;34q7tuSauPA/G5zLZLO6S6JZEacddNYbEgUcRuq8c257v3Wocd2fzBSJY71xiFYTh1AVQEaRpSKJ&#10;Mp6rVqM9SNLegHqF5DawEK1u+Id93+kbGl+o9s7Cz2dnnumfuXX3ltY9G5d2eE8IkNl9aEKFtk29&#10;e1fK33eMyhPFb3xOfD5BgV7h1gXyR5CaDhFe+F9XJKqSn3oGskAkwq3bxoX/iUOoCiBzWH4KSWQv&#10;0UOu6qI9SNLegHqFFDSQz/eISPGJNT0HxqveadXqtl333l5l8KP2p5D0BtQr5Dr2iIj89JTk83Ip&#10;XAsAgvLPbgLGo84g1WcT9bzVdVTxnw61ZkjqrFZ558ojGKkr6mW/4LcuXxd8BgBUk1uyyPqiER/s&#10;KSJUBZAVZKlIOnLVStpjIO0NqFdIUwOFL35+7Z82n3/m1LWK+9x235fvejxXbXJVc55CQhtQr2Cf&#10;L8n4T0/N5GVxuC4AuFWGp1bcU2/KWXlRf/Co1BqyF+TOzkjU52Bi/8gZd9o3Bj8KkaiioboO7+q9&#10;5ykS1XT7xB/+8Ic4HuYTn7C+YB09QLve6xsydVUdl/kjZZwv6dS/kse299ufSFfOqao9BtLegHqF&#10;dDZw4YwrV13T1ffy7rurvV9MfAqJaiBshbkrbxyfPDZb625+MzbExn6C8Zw6WewTqJgH5viPN6y8&#10;0QrEDRw9JOXxn95OImTUlIt1DUF1/hacW4U+BKkPgA0RmJr5UoexGKYaiSAjVe37xPmXWhipCiDF&#10;GJqKVLLHq0rah6z2Xt/QI1XPdrQHSdobUK+Q2gYuXHaNVB3/x49n5G7rjeN6y3hWuHl6WjqqDmut&#10;3UA9DN2HcVRovv3xLav/6L2zb1XPVX1nbABgguDLUlW7Q5AL9gHATISqANKGLBWp51z0PN25qs01&#10;TFV7kKS9AfUKKW7gyshZ64vbVrXIxOw1ERk/cmomn28VWXjjWO+aKhXm5o78QpblltbK8lK8D2Or&#10;4JOo+s/YAASRpgGqjRZu1KdzLLDKuFFd17OS5wJQRKgKID2IU5EpmZ1iVXsMpL0B9QqpbmD68jER&#10;abnz0Y25rma5cGZ6/6mLE7P/6W8PDXc1O0d5i0he+j0qXJi6PDEro3NLu/wuOU/1Poypgr359OlX&#10;8x17Rhw/uu2+L694PBeuKwAhWHmoTwztH5jamxs1O0FNQ9v2C8k7AAWEqgASjywVmZXBXNWcGCgF&#10;SVY6Gzj9m4vS0vrKlvlxpsvacy8s//Qbx2dOTt3saneO8haRUqkkFX8ybo5OXhORk1M3u9obtLCV&#10;egXtDahXsDcvFoty7tRI+U+vfXz5pjBMVQ9Gd2aW/6++2k+dKarz63heSLxcAehFqAogqViBCpCM&#10;5armxEApSLLS2sBN+ezqN+8tD+Oalz6+pXnozM0L0rRMRCSfz8tCoirlEwKIzM2dnBURmZicu9Du&#10;OQNA6vdhDBXKNr8uH757wPp2fWfn1eHhcfHb/wCMQqwJIMsIVQEkD0NTAadU5qq91zds7d4hPT32&#10;LWbFQDoaUK+QhQaaOryvGW9aGHZqV1gYtbrhH/Z9p29ovGKL2Zln+mdufTu/Bn0W9mGjK1RsPjZ0&#10;UEQ6u18+uHf3ypGB3fu+c2BofPZyrRkYgGzyDDGTddE9AKQGoSqAxCBLBaqxc9U0yS1ZNH31hogM&#10;DhzqWUhXjYmBkleBBjwrPH/phDz6+eJy6TlQmasuWFiDXvtT0N6AegWPzcdGB6Sz7/RHT64UEZHW&#10;/O6XP3f6O/9hxncGBsBwlSlnQ0d0MlwUALQgVAVgOi7zB4KwctU0DVa1kaiqV6AB/wqFL35+7Z82&#10;n3/m1LWKrew16LU/Be0NqFfw3Py3su7vrr7aVnbHVteMDUCCeA4aJfQEgFT6pO4GAMCbFQ+5EtXn&#10;Lx22/tPVFWAy1yI8yTV/7b+IiOSWLLK+MCoGSlYFGghUYVn7ilc+d1v5bWu6+n74jb8iUY2kQrXN&#10;P7N2bZvX/Zu62m8nUTVPbski6z/djSQJiSoApBUjVQEYh8v8gdBSNl6VRFW9Ag3UUeHCZddI1fF/&#10;/HhG7n7pjm1S2pbP59mHoSuoNwAkBREqAETLmhDMTISqAExBlgpEIum5qnOYqiW5MZD2CjRQV4Ur&#10;I2etL9asWSPj4+MiMn7k1Ew+3yoiUiqVwr2nMrUPQ28++UHh9b1vDwwPi4jImtvuu+uuLTmu/QcA&#10;ACYjVAWgGVOmAg2S3FzVyeQYyPAKNFBnhenLx0Sk5c5HN778FztkpvTYqwcuTswe6MkfECmVSrLw&#10;B6uut1XG9mG4zX/7/d4v9R0cdtwyfu3Y+NljLXfu2ZjraA7xoAAAADFgTlUAejBlKtA49pso6fOr&#10;FovFcBuSZNFA3RVO/+aitLS+siXX1Swi0pq/ODH/k9VvPub8w1T5xyuaBqLe3IQKQTYfG3ihPFG1&#10;zV589Z3p0yEeFgAAIA6MVAUQNy7zB2JgTQIgSRuvWnntfwgkWTQQosJN+ezqN+9tqrh99aOfs9ag&#10;dy0EV3PUagb3YZjNT/+scNyvyMUjZ1o62it/LwAAANoRqgKICVkqELOE5qqW3JJFxWKxsPhEvRuS&#10;ZNFAuApNHbnKG63NnYlewGg1m/swxOb2PLZVTUzOXWhfyuSqZrAXDzR5zRAAAGLD5f8AGq7aZf66&#10;+gGyIzXzAAREkkUD6hWsN0s+n/fZ3PVXzPVnjn0YePO5Gx/XLDb7+wshWgAAAGg4RqoCaBSGpgIm&#10;SNB4Vde1//UOUyXJogH1CmPb+6W0LeDmnqNW8/m8agMKm5tQQb0BJEjX4V26WwAAQBtCVSBzCotP&#10;9F7fEOKi2oA8B8QZHuUA6ebMVSWl70ftMZD2CjSgXsHevC6uaLVUKknYd5n2PaBeoc7NmxfdJTLh&#10;f5+WT3PtfxJ0Hd41tG2/7i4AAIgVl/8DiIZ18aPnZf6pTHCAZHFdqqyxk0YgDaQBZ4Visdh7fUPo&#10;zcN5/tJhe4yqhHqXGbUPY3sZ3L5+dY17rGprJlQ1W3H856L8DgIAIIkYqQpACeNSgaRwjqczcyqA&#10;wuITMiDWDADTV2/kliwKEs2kKQ1M6FPQ3kDv9Q09PT3W17fWzxmY//8gV2ZE9RSsmVhDDAzXvg8r&#10;K7iC6Zq7MWQDHff2bjxbOF7153c+3N5U9YcwXbXJARjTCgBIB0JVACExZSqQRPZUAE43T09LRy6J&#10;yUXS00D1CpltwBn5eSSqIrfm5x24tZVnMhj5U3C+y4JEqxp/ifZutPdhsViU6yLOHWgZ8MtVVZ7C&#10;2u4X+1b9dd/B4YqftNy5Z2Ouo956aCDnW8ziH49aP3VGq8SpADJl6/J1ultAYxGqAqgPWSqQdFbi&#10;4xisOjd35BeyLLc0adfYJjQNjLBCBhuwQ0A78sstWWR9URn3uO4p4jF8tUFPwXMNK88/l87Nw328&#10;UfMp+EyGYO2cmvtw/p5VclXFfVhY/Ksxd6K6ZsXGBz+V/6empB2UUBNTrxprcGrU/poYCIjK4NQo&#10;byh1Qf6hoguhKoBAuMwfSBM7VxWR5//ri5cnZmV0bmlXs+6+yvjPAJC4NDDyCtlpwJkJuoZPVv4j&#10;e3DgkOc93TcOiDiGZzboKVRGq66/m+Wbh/l4wzmTrDXCtJLnrrAFP1HxzFUjfBlYDYwcHRKRmZmZ&#10;xq2oiTi5ZgAgUTUWuQ8AhECoCsAPWSqQejdHJ6+JyMmpm1365y50TqvqIylpYOMqpL4BnyDVZqeB&#10;xWLRzlJvJXELg1KrpavOzeX6/IaNmAjVNZ2xfYt78wtTNT/ecI05dV6zX/Nd46laomrvT4td3MpV&#10;ZWE/R56oIn1IUQEAKUaoCsADWSqQegtBz4YvjsyeFZGJybkL7YmYAcDwNDCGCmltIEiQanNGop5D&#10;GivTVfGfNMC62x01e59X706onGhVStusha2sG+2PN/7ii098pkoR525RvxTOM5W2uHfpQHmuKiID&#10;UY7zLRaL4SoAAABoRKgK4BayVCAD5q68cXzy2Kz1TV76F26fnXmmf+bW3Vpa92xc2qF5QoDKGQDM&#10;TAPjrJC+BiqnSfVhZX/OOK8gNS4SL8sHy6/6r1zYyrr23G6p2hXo4XaCazYAESmVSiIyMzMj8tuj&#10;P7M+3vjdP9+7Y+vKGqXqSlRdgaml7n1YPoQ84pkTqkxcAAAwhGsqj0oMS0c2EaoCEGH5KSBDmm9/&#10;fMvqP3rv7FuzVe+yanXbrntvN2/UqmlpYPwV0tRA1VXmKzgzwcLiEyo9ODe3hmcGmXpVytPV4A14&#10;rhCV3563vujrWtM3NF7x8/N9HYv6bn3b2ffjg09uKgtZPRNVz+S0snlLiH3ozFXLhgnXCmQ9qb+Q&#10;AAAAtCNUBTKNLBXIpqauLWvXnTn/zKlrFT+67b4v3/V43euPR6jatKrmpIEpCDS1NNB7fYPnENFq&#10;PKZJjfQpzKeBtaZenf9q4W6VIzQ9k9NqNV156IP7vvSFZ10L3zt0PvGD/fvuLx+1Wu2a/eDLOoXe&#10;h9Z70/1LrFi6qnENAAAAGIVQFcii1tbWl4Q4Fci2Ze0rXhFXrrqmq+9Tj/5aW0sOVlq0tXuHNQOA&#10;fXtC40hXBZ8YzhLJ0MJoK4Tb3PlMgySq/ilhI56Ca+rV1tZWz20rR2jaV6wHXyGqcoRp2+6PpjcX&#10;8h17RiruvKar79FHWq/97NDgz27dWNc1+54U92HlL9FauiqGSBcAoFHl1f01JwQAIqE+iXxDEaoC&#10;GcKUqQDKXLjsGqk6/o8fF+/YVtB9WLCDG7G/EJEUJaq1Y7iBsu+ci7wHmX0ynjjSkysv9lsYakHA&#10;4ZaNfgrWQ1ufONotRbgwVOXmC4/SvOvFr+594UfnHXde09X38u67pfxvtPZXsnNz58wJwXNVElUA&#10;AJAmhKpA+pGlAvB0ZeSs9cVtq1pkYvaaiIz/9NRM/qXWbdKwo4SdqvhwhlbOKCrExc7acygJkaiq&#10;Z3n1ZLI196T/HqiWojr5zwEaQxhX7+au4asSbJhtNYMDh5y/Ao8nfnn0fPkm4+f/ekbubl34C/78&#10;pcPaX8muzV3TdFi5qjQyFgcAmMM1TJVVqpBZhKpAmlWbMrX3+gZZrKMhAAaZvnxMRFrufHRjrqtZ&#10;LpyZ3n/q4sT4T0/N5POtIvLSHdvqzVWDBKZ1DXV0hXFlgZ0jN4x2ifbGVQiYqDqFGx1ZXyY74H2z&#10;VFkVKkiK6qQYi4vWqWCtJssW1/Lis0iUBLhm3+PjjYnJvv96uPin83/EX7pjm5S25fN5QxJVi0eu&#10;KlWnWCVRBYDU4MJ/wEaoCqQQy08BqO30by5KS+srW5YuExGRZe25F5Z/+o3j4x8d2PPF9lfv2Cbl&#10;uWq9gal6huKfBtYMWE1LVF0/8o/hRGRr9w71OaSCVPBJRXuWeAxxrSsXdq2qVO+KRqJ7cS1XhYKc&#10;8Myg1YZnen68MXt5dO75ZYfF8Te9VCqF+2veuH1Yuayc51QAJKqpYfjEdgBiQKIKFc7XTzoGOBOq&#10;AunBZf4Agrspn1395r1NHmnp7Nntp/LSXyqVROSlO7bl83mpMw2JMFG1wjj/IK8yYK1cor1ekSeq&#10;zmGqQeJFZ6BZM4F1ca2qFNUcoAHZ3WpfVakRsXhduXCgBqp8vDFzcupmV/vZ7f156RcR+/0odf5l&#10;j2MuWt9clUQVANIkHUEYEsTwj/EIVYE0YGgqAKcgo0ptlUmHtXk+n7dynHrHx6lkKFby6ExU56MZ&#10;x/DAmgFr5RLt9Q6Q1J6oukdH1mtAPCfx9BR8FtRqXPVdl8wbdcW6gQ3YH284NC99fEvz0JmzjgrW&#10;e/ClhSHkEuwPfTxPwcpVRdxTrHpOHwEAADJraNt+12DnwanRrcvX6epHHaEqkGBkqUBG1BWSWiIJ&#10;kp6/dPilinkAgm8ergGPRNWVivoGrN5p4MIm8SxQ7pOohtg8hPqGiFZcz162sJUXzxTVKSmBpgkN&#10;NHXkPG8/+9apygqV0arz9tA9eKprc/vDD2euao+2JlEFAAAW12DnRCeqQqgKJBRxKpB0ioNJ/WtG&#10;GCTVlatGmAa6FjVy8glYq42vvJVp1kpXG52o1hymGn8a6DP9ZYgpREM0EHmF1DdgvyttnvP/WPMG&#10;xPkU/s+J/+e3A7KzfPaJpCeq1spsPVL3J1sAYCb7+CzGX1iNFEv6AFUboSqQJGSpgMlUclLtMZBP&#10;hcoEp9ENBP8nvjPdK1tVqQr/dDWDiWrNzbXPnBDz5k5mJqoW119/z3eoNX1HtU0UG/AyN3fkF6/t&#10;yn1mwOPTkSAvpMkPCq/vfXtgeFhERFbcdt+Ku7bkmpbV00IoVmxazfxbeOEZAYDhnJe6wdoAACAA&#10;SURBVJlpXXcmYEWc0pGoCqEqkBTEqYAW9V53b3IKo1LBylV9BqtGnqjWu1K8z/hKz0vvK9PVRq9t&#10;lcRENXEVMpKoVnK+Me0KrlDV/oeE/78fwj+FC1OXJ2ZldK7nrVuJqtjvtQH/XPW33+/9Ut/BYcct&#10;568dO3/2WMudezbmOprr66RCoNi0wsjRIft/AcB8dcWp01dvuO7vuTlJK6I1ODUqKUpUhVAVMBxZ&#10;KhC5yK+71x4DxVnBM1fVMkbVvwHPKQJ80tWyiVwjWqe+rsWptL8MtDegXiGaBkrbNDcQXYVqo1l9&#10;1rkK0cDN02dmj0xenJid//6td6z/dw0Yt5eu8m574IXCcc+fzF589R3Z81iuo0Yb4WJTS4pjU+vc&#10;1WLSGey5D/e9N/TO278cHh6xb+vsXC9rH3rumw9uWtmmrzMgWXxS1CD/oHLep1op1+1krFBk0h+j&#10;aBCqAoYiTgUCUhlMqj0E0d5A8ArOyVXFcUSKsAGfy/aDbF6tgVs5TpV01T0T60D5VqF6qGtxKu0v&#10;A+0NqFeIsAHFzetq4ObpaenINSlUCN6D/Z7tPf/fvfPDn46Nj4uIyJo1XX/5L1/+ddOyEA3M/e6N&#10;4zPHZit/cOeeRwqLTzjXrRKfXPX0z6okqvMuHjnT0tH+7xViUwmVnK5/oKvazM6Gc2aphjn3Ye/O&#10;r5UNSV4wPDwiwyNfOdAnnd0vf+vruze3xd1bYrgWzvbkWgcGqRTtwFLPDSsfIrdkEbkq4PSJP/zh&#10;D3E8zCc+YX2R9LnqgUaLJ0vtvb6h3mnygDhl5KJ77Q2EqOBacDzaRLWu6Uddm9fVgDWozTVG1XWS&#10;YIcpNduomaj6PxftLwPtDahXiLAB65L5ev/yOhsoH7nZctt9/7b6xKBzv3vxuOzastQ30AxYMNhO&#10;qBaDrunq+8buu1uljuc+N/vcOxdmat5txVd7H//O//Gs/X1lTDk20OMfqoqs+OqLz33nmzuq/Vhx&#10;qOnMTNWnYb+R7QNFPKdOFvsEypwIo9oB07q9Vp/vP/fAwwNegaqHzid+cHTf/WF6zKjKpJVcNTTP&#10;2Nqo/alr9Gi1IwCk+lXtqVmOyXxa/lILI1UBQ3guMcHQVKQJF92b1kC4CtZxyR6yqrK8uLuB67du&#10;b2iiKnZOWr6cjus+/kta+fRAohpzBZMS1Ud+98Z75ZHl7LVjf1N1YtCFSUhnFi6Zr3gKlRmod8GA&#10;O+HKG+/MHPP8yfhQX4/0lXbfHfTD3ZfOX83XTFRXrW7bde+ZZb8aHDjkHrJ6y7mZN2rVkfOX/7m1&#10;Qclp8BHlUFNPoioiwwe+9oCQq8Ic/gOEI4xc650XNarHDfhwVnuMV61ULTndunwduWq6EaoCOnGN&#10;PxItdE6aphQmoQ0oVrCnAtDVgPrm4liZqlgsWqPnAi5pZYekJKraKxjVwJU3+qtElt4Tg94cnbwm&#10;tyYhrWygegZaVjDoUzj9s0nvavOG3nrx1yvaX634l4nn577/8LO8Xy0RkeVf3fNqd6uIiNxxazBp&#10;5busL3jQVoXPUFPPR0T8Pux1J6rrO594ev8371+50vp28tz7P/nut8sWKxs+8LXeh6YLm2NsE6hb&#10;7z1P1btJ5TjTuoJUe6t6N4kEuSrgQqgKaECWCjNx0X1GGlCvMLa9Py/9pVKpVCqFO3y5GqhrBtLK&#10;zRUbuLUyVYAlrey72ZlsQl8G2htQr2BWA7UiS2ti0KZbN8zNnbw1BNWjgWAFzwZ+CldGzvrfQSYm&#10;5y60Py/ud7RXqDpTPF+jmMjU5RmRVvetlQNO+7qkr8Yg1M7//l/5BafEprEJmaF8sPtrB8tuWP/y&#10;mdLulc5b2lZufrKw+cGHdn/hKwdu3Xrw4eceurF3U5jHzBqjLk5PjSD/MO4Rpfm4JeqpUWPgzFXF&#10;7FYVRTXClGGq6UaoCsTHnCy1sPgE06pmQeQhqfYIQ70CDahXsDe3xqu+dMc2lQkoK39a89r/xu2B&#10;mkta2Tfap0DFYlGuz28YfJiqOb/EFLwODWkgQGR5/nevTf5u2GNZJyk7XLe07tm4tKM5SAZ6dvsp&#10;Zw++5m58XOsuMvv7CyIVs7V6vcHnNv6z/KhWuaG+fGVYas2x4HT3vV0y5Juqrvjsv/vmjrZaDwdT&#10;nfv+3gNlN+w84kpUbW2b9v3dy2NfePbWeNWBd9/fu8k5WPXc9x9ovzW6ufPVvzva2+Z6OI87lN8o&#10;T/zgqvfEAh/2LnLkvx53mzz3/uu7vv3L4eGR+fqd69v//Omne+/3fkJlBeej5HPnPnz/P373nQMj&#10;8/10rt/5re89vbmtSgVEzrqQ34qhQwwRjYQdRKZgllKT5ysAYkCoCjScOVkqUkBlZtKkRxjqFWhA&#10;vYJr8xC5aiL2oX+66nEKNOC+D4lqQyuY10CQyPJ3//Jnj61e+d7Zt7xzVZH5SUhvXxaw4Kzdg7X2&#10;mpM9krouF1/tvxjsnmO179LZd/qjJ4PkRA909R5d5LNWVff/+YO2YF3BROfee7fswv8nfuB7RX/b&#10;7m91P/vwgP39wW9//+nNgV5IflY++Ehn37Ddx4GhD/bd7zEA9v0h54janQ+VJ6rnvt+7s2yCAhEZ&#10;Hh4ZHv7awT3rdx75XmFzW60+Jj/Y/VdfOTBSXmLk4MNfONjZ/eOPGJMbp+BRoP233p5WNcJxwQkN&#10;GStD4YCSNWkAI0wNYfhnD4SqQKOQpSKIeK64l+RHGOoVaEC9gs/mAXNVzwrBr/2Pfw9Upquea1u5&#10;+idRbWiFhjYw8w+l6bfeuzhh5ZUtt933b+/akmtaFnRzf7Ujy4mzk8/UGqBaYWx7f+X1p5UnHuVD&#10;8DwFjkFF5IPdua8c8LtD2//6YOAgbG33i32r/todV4mIdHb/+CBJU7KdGy/LEN1JZaXNXTtl4NZr&#10;dfhX50SUR3G6stqKAbAiIvLBu7fCXOnse7r6CNkKIwcf/oIc8Z8BduSdnV8YrlZieOAru7uqjJ9F&#10;5Jz//K48WjrXpBratr/r8C5mV6imrpDLOWmAerV4RDUDAGtVpRihKhAxslSYtsy9egXtDahXoAH1&#10;CtU2txetqpmrBmnA2DjS6squ4PPvfmOfggkNqFdoZANzpX3PHhgad9wye+3Y35ytPrFpnZ+KOSLL&#10;c4V8xx5n0rR+55FSeRwTcQYqcv9DT8hB3xi088+Dx6Cyad8Pdh7w63DR/xC4loh85snCRw8+VHh9&#10;79sD86nTivU7v8M10SkwOVE2rHn9mlU1N1mxplPkVvj4y4lzskn9dVCe1R5898PCZleC+eG7jjdI&#10;+dvhw15notrZ9+ODT25aKa6Rpwcfzq9xzxVbZnhYRNbvfHV+uoBz7z+3y7l+14Hv7vvm/T6bQ1nl&#10;ClEBNyQRi0TNJbkMnKSV3ztqIlQFIuC5MC5Zappk+aJ77Q2oV6AB9Qr+mwfJVVO2DwcHDllfB18h&#10;R/tT0N6AeoWGNnDljXcOVM9Pu39ca7WcmiM3nRmNa+yeyMiZiUkpu3Y44gxUaseg3c+55qas4f7C&#10;mT6puBpaxBpe+vWJ986fk7oi0bZNvXs39X716JCIzMzMbO1m2fc0OD9e9gr516tqvybaVq11hqoj&#10;4xMRDFV1v6cqZwAou/Z//SNb2uxvzhW+6/hR948/enJhw7ZN+77nmAR25Nn/+OFu39Gmzo9PVm7e&#10;u//VXzo+X4nqmcLin98FSe5673lqcGq0956nomsq63x2u/37Mm2KACJ1+CNUBW65eXpaOnJNte84&#10;jyw1ubjoPikNqFegAfUKQTb3z1XTtw+rTbpabZiq9qegvQH1Co1t4PTPJqsnqiIysLfw9U2+mWM9&#10;kaU9IG59Z6dYK94Mv/2Tc71lw06jzkClVgxa/1X2KyuGlzqW3PHfXUD8Nj3ULQeqzgBQfu3/Q5tv&#10;vRsn33/71qcgna9+vfydUj6xQLXZWuc3Lp9SQGTlloc694zY78iKD1cQjnqc6olJABrK+r3YUwSY&#10;k6uSqMIfoSpgm5s78gtZlltase5tJa7xNxAX3aevAfUKNKBeIfjm1XJV/wrOCVU9E0nte8C/gitd&#10;JVFtUIVGN3BlpNZMppWhZ4XAkaU1IK6z++WDe3evlHOF53btGRgefvf9c0+WX/kbdQYqNWLQUKzh&#10;pXtDbg3EafPXX+4cWBhV6poBoPq1/+d+8o7jPdi+qs1ddtWfOKYr8J2sYO1KxqFGIcQaU+EUTr5m&#10;fWENWSVci0HNKQK04LcPH4SqwIILU5cnZmV0bmlXc7W7kKXGLHROqv38X70CDahXoAH1CvVuXpmr&#10;ZmcfMo9q4yo0voG5Gx/XrBFktZxgkeUH7w44p0Nd2bv36JY/6d3Z9857k7tdozujz0CFGBQZ1rb5&#10;z9c/O7ww7NQxqtR1gb/PMPCDD+d8JzvmEv5GCJGyqcSplSNSydTiZ9SC7+q//ZoVeI0lF6EqMO/m&#10;6OQ1ETk5dbOrvXIGAOLUSMRz0b3283/1CjSgXoEG1CuE29yZq+bz+fgbMKoCDahX0N5AvWpGlpPy&#10;0N9d3ddWdtvKJwsfPbiv4DkJKRkoEi3EqlMh1rYKqvxye3sGgLIL/OWJrrJh4BO/qhwsjkYKEqGa&#10;ELShQVyDVQ2ZCkAl9Ow6vMuamdezwuDUqFJn0I1QFbDMzZ2cFRGZmJy70G7PAECWWpNpF92bcPqd&#10;9KegvQH1CjSgXkFlcztXLZVK+Xzep4Lz2v8IGzCkAg2oV4irgeZFd4lM+Ffq/JOIBp+1bfJef6nN&#10;PUwVSIMQq06FWNsqsJUPPtLZN+yaAaD8Av+dD/mtNFWTz7yonWtWqFTOAJ841YRYDbGxf93mTLHa&#10;iGGkxKnpQKiKzJq78sbxyWOzFbfPzjzTP7PwTV5+/kTfN/J3t0pm4lSVwaSZOf1uYAUaUK9AA+oV&#10;1BvI5/OlUklESqVSwIOnc0JV7XtAvQINqFeIs4Hb16+WY77TqpbNsQggsJVr1ovcGgd68Nvff3qz&#10;7/TE1qTDtsg+z7B4zACw8r13HZlq90PeH3vM23lkuuB7B4TlSlTVQ7Suw7usL1hgKrnsUasm5Krq&#10;SFFTiVAVmdV8++NbVv/Re2ffqsxVF6zp6vvG7rcXHx6+FGNfDeCZk/ZI1fDU/LNfMxtQr0AD6hVo&#10;QL1CVA3Yuapr3arYGtBYgQbUK8TdQMe9fV1n+4aq/txvjkUAPlwL3Mtw33fff7J6Lvlh78MDzu/r&#10;/jyj1tX6K3uf3rnnawu57cC77399jc+1/+Jahwo1WRFY8PyrcnRq5NmZna4KAWsCmbl0Vb2sga6E&#10;qqlEqIpMa+rasnbdmfPPnLpW8aM1XX3/8uiv3xZDR6eqX3Tfe32Dc1mVhJ39mteAegUaUK9AA+oV&#10;om2gct2qmBvQUoEG1CtoaeDu3cUn5DsHhsYrftLZ/eODe905C5A5YdeNWfnkc0/0feXArRsOPpxf&#10;c6a02yMrndz3pa+VLwNV8XnGypXtjohzePy8SNkdzk38slZD9z/0hBxc6Ofgt/+q81Ziuv7lb1Zc&#10;++85YwBu8Qy8QqdgKRiNCLgMbdtPnJpihKrItJfu2CZ3bJNi6dmeA86zqNvu+/KnHv11nJ1w0X2i&#10;G1CvQAPqFWhAvUIjGvDJVZ0TqlrX/mvfA+oVaEC9gr4GWvO7X/7bf/Pi2VdPLdzSuX7nt7739ObK&#10;xaMA1GHTvh/sPOBMS0eebc+980Tfc998cmHRqslz77++6+EB14DQnUdqfZ4xdu6c3O94h3743T0j&#10;1e+90M9D3XJgYTzssGMUbedDmz3e7a4ZA76775v3OxPhD3bnvzImO9c+9NBDD67M1uEiqvGDBKlI&#10;PUaqqjD8EEGoiowqW4FqZso1LuXax5dvSq5J7SHUB5PW9SjZO/s1pQH1CjSgXoEG1Cs0roGA41W1&#10;7wH1CjSgXkF7A45EVaavfhSuBwAu9xeOdJ8pz0yHD/R95UCf30ZP/MBrloCycaYy3Ldr98r9++5f&#10;KSLnPuzd6RroWsXmrp0yUHnPalMNlM8YMPJse16OfG/35jaRyQ8Kf/WVAyMicnB45OCBPunsO/2R&#10;74yx6RF25DKQaYWTrwnTUKQLoSqypSxLFRGR5y8dvvLR/CRqt61qkYnZayIyMTl3oX3pMvfm0eak&#10;2k8d1SvQgHoFGlCvQAPqFRrdgGeuWlh8QgbEGqza09PT0AZiqEAD6hW0N2Bb++Zj9V5BAmSZNemh&#10;70oym/cePSIPVIxFrabziR8c3ed9lX3ZOFOR4QNf6zjgeUcf5cnsvPWPbGmrdv/Cke6DtyZ7HXn2&#10;4S8863G39S8fzEKi6hygSqIKBLd1+brCSd1NIGqEqsiEyixVRJ6/dNh1ynRtwl60anbmmf6Zik3s&#10;k7SozhtDV1DvQb0CDahXoAH1CjSgXiGeBnzGq9qnZ+zD5DagXkF7AzbFzQFUsXnv0TNd+/7jd589&#10;4HuFfmf3y9/6+u7NbT51Tr/6yw7vy/zXv3zme7LzC8/Wym43fbOv80Bf2b28r/13POgRqZygoKzt&#10;g3u9JopNDdfF/sSpGWQt+cUoyxCsC/+tSQB673lqcGrU+hopQKiKNPPMUvP5vP312jcfk9M/G3v1&#10;YusrWxzjUud+98bxmY/bVr/Q7jkDQDoSVcVxYdrPfrU3oF6BBtQr0IB6hTgbqMxVC4tP9CyZPxZN&#10;X71hzazauAYaVIEG1CsY0UBpm0oDiMr6B7pGjg61trbqbgT1CTBYVURW3r973/27vzn5wXuv7337&#10;l+Xzma7vXPvQc998cNPKtpoPtrK3dHXLh707v3twYarTzs717X/+9NO996+UyX1B+i1ffkpEdn6r&#10;xiDTlZv3Hr3x9Q8Kr+99+5fD9hSrsr6z818/8q2vb07tbKqeE6eSqGYQiaqKrcvXWblq7z1PyUK6&#10;inQgVEUKVRuXKl4nXTfls6vfvLc8PG1e+viW5qEzNy9IU/UZAHSdN0ZSRPuzSHoD6hVoQL0CDahX&#10;iL8BV65qb26dnm3t3iEDUleumsF9aFoD6hXMaQBALFa2berdu6lXscj9hY/uL3j8oG33R9O76y7X&#10;/ZDH/K0exevs/P7CjWmvJhesfPLojSeDl4sRWSpciFPDiWo9t4B4k8aPUBWp4jllqv2150lXU0fO&#10;s1RTl8cwVe3njZEU0f4skt6AegUaUK9AA+oVdDXgzFXz0i8ixWLR/mlduWpm96E5DahXMKSBUqkk&#10;jn8zjG3v57QESLVzP3nHeSX/E12btLVimsoMKKHHw6Ft+63BlUiHxKWTMTes5UHr3Uta9kmjEaoi&#10;DfyzVIshp20qDURSxK5QLBYLwmW2GirQgHoFGlCvoLcBO1ctlUrPXzpckFsrVsXTQCQVaEC9gjkN&#10;AMiWc++968xUdz7kvShWlqQmSw2OeS3ho1r8Z78vnK+fmlnh9NUbMbze4o8s7UesebhIZZxqIVRF&#10;sgWJU8Wk0zZDEtW1bz4m13U3EPvmJlSgAfUKNKBewYQG8tJvjQ2sXLcqyGBVE55CxhtQr5CCBoBs&#10;smYGtCUvljr3/nPl61wFvPY/rbIQp3peuh78pWtNiJm8l3paxP+C9EkA6woHY+485odz7opwu6Xa&#10;WPJwc03oym0JVZFIAbNUSzpO21LwLJLegHoFGlCvQAPqFcxpoGx+VTkcfLCqOU8hsw2oVzCqgZun&#10;p2e+KKyLBFTjSlErf1o4+Zr58y1O7vvSF54d9vjBziN7s3ftf0amTDX/ZQkzVXsv+MR26Xv71GQ/&#10;5eBppmsvpeMdSqiKhKkrThXDTtvCNRBJEe3PIukNqFegAfUKNKBewbQGnLnqzPUZ+24+g1VNewoZ&#10;bEC9gmENzM0d+cWpVZInVdVna/eOwYFDro9VKm+BsawT4+mrN3JLFuWWLDIzXGhbtVakIlTtfOIH&#10;hfQMUw09UMvMXxlgGpV3SopHOmf8AEKoimSozFLz+XzNUynDTttCSsGzSHoD6hVoQL0CDahXMLMB&#10;O1dtbW2tmaGY+RQy1YB6BeMauDB1eWL2p6dm8qSqgK/i+M+r/Sj+K6OdF40GHeu0cs16Efuq//Wd&#10;nf/6uYNf37SyLfLmfBkysWDGQxAgKswLAUJVmK5anEqiGk8FGlCvQAPqFWhAvYLJDThzVfvGysGq&#10;Jj+FjDSgXsHABm6OTl4TGf/pqZl8PlxLAJKRKazsLV3tjbyqISGphagUoREOhsNOa7Tga2HpQqgK&#10;Q/kMTQ1yHmXgaZuWItqfRdIbUK9AA+oVaEC9gvkN2LnqyNGh9Q90Rd6AegUaUK9gZANzcydnReZT&#10;VVkcri8AIucKz+3aY32ZW7LoxfGff0ZEjEwctMegxkYDSCJ71Lbi9JR1vVW7Du9Kx2yYkSCPzjhC&#10;VRgn9NBUm5GnbRqKaH8WSW9AvQINqFegAfUKSWmgMle1B6sm5SmkuAH1CuY00HZfi/21w/iBnrKR&#10;qt//4NyTm1aGeCAgi84V8h17Rhw3vPC///DF//svPxPpg1QLQ3Me7+j4kJBmB9mZpdqK7ZnFqyLj&#10;CFVhCs8sVUTqilPFpNM29QYiKVKtQmHxid7rGzzXgQmyuXoDDd3chAo0oF6BBtQrJKsBz1y1Z0mP&#10;SgP19hD55iloQL2CaQ2s/qP3zr41W/Xeq1bLxFkSVSC4D79blqiKiPy/3/kvpSd35ecUKzdiVCkx&#10;KEIgOIMPAvcsI1SFfupDU22mnbapVIikiPZnkdAG1CvQgHoFGlCvkMQGXLmqfTqdoKeQsgbUKxjY&#10;QFPXlrXrzpx/5tQ1zw0mzopIvvf97z29uY1kFajt43NnvH9gpwyDU6MSOJaqFqSqhKFRXSINmIaX&#10;tAlIVLMs7lD1pTu2PX/pcMwPCjNVG5oqKTpti7+CehHtz0J7A+oVaEC9Ag2oV0huA85c1bqlWCwW&#10;xHtYfYN6iGTzFDSgXsHcBpa1r3hFquaqIiMHH/7Cwc7uHx/cy5BVwNfW5Vs/bBcZViriMyI1koGl&#10;BE+AosGp0cLJ13grVVNzsCqjWdNKw0hVctU0uXl6WjpyTfVsUpmliiNOlfSdtsVYQb2I9mehvQH1&#10;CjSgXoEG1CskvQE7Vy2VSusf6BocOBR/D0nfhyZUML2BC5erJaoLhge+0i4/vrF3U4gHBzLkawc9&#10;bhx5tj33bMiCXKHv5JrCklQLWmxdvm7r8v3CK7CKmoEpiWpa6bn8n1w1LebmjvxCluWWLgt0b5+h&#10;qbZ0nrbFUkG9iPZnob0B9Qo0oF6BBtQrpKOBvPSXSiURGTk6ZK9YFVsP6diHeiuY38CVkbNB6gzs&#10;LXx9U29biA6AtCucfM05b5UKUlQfZFjmYLAh/PEKyaC4Q1V77Am5ahpcmLo8MSujc0u7mn3uVZml&#10;Pn/psPUvMOs8J/WnbTFUUC+i/Vlob0C9Ag2oV6AB9QppamBmZqa1tVUc8wBYal4kYc5TSGgD6hWS&#10;0MD05WMi0tK8anZuwrfW8Ns/Odf7JHMAINUCznlaOPma/bUzTrUi0cGp0Z41n7duKY7/nGQB6cOr&#10;Gv58XiHkrWn1yfgf0s5SPS8DR4LcHJ28JnLt5NTNKnd46Y5trt/y85cO5/P5se39axfWocrAaVvD&#10;K6gX0f4stDegXoEG1CvQgHqF9DWw/oEu69vW1tbe6xtExLpIYu5Co3pI3z6Mv0IyGjj9m4vS0vrK&#10;xttr1xv+1bkQXQBpYyeqY9v7nYlqcfzndiZbHP+5dePW5esGp0at2wEASCs9l/8zXjUV5uZOzoqI&#10;TEzOXWh3zgDgOTRVFk5ynGc4mThta3AF9SLan4X2BtQr0IB6BRpQr5C+BgqLT8iAbO3eYY1UbW1t&#10;lUs1LpIw7SkkrgH1Cklp4KZ8dvWb9zbJXOe/kgMhHgZIl+Djp5xx6to3H+u95yn7W2eEmluyiCv6&#10;kUqMNwTgpCdUFXLVRJq78sbxyWOzFbfPzjzTP3Pr2zWlvg35u1utb+wr/aXi9CYjp20NraBeRPuz&#10;0N6AegUaUK9AA+oV0t3A+ge6rFz1pTu27Rl675qInJy62dXeFLiCYgPxVNDegHqFBDXQ1JETEZHm&#10;u/5YZNz/vp1/wrX/yDz7un5L5VvMHqw6ffVGbsmi+DoD4kWiCsBJW6gq5KrJ03z741tW/9F7Z9+q&#10;zFUXrOnq+8buu1urDk21Zee0rXEV1Iv09PQo9pCC3Zj0p6C9AfUKNKBeIcUN2INVF3LVmS+OzJ4V&#10;j4skjH0KSWlAvUJCG7j73i4ZGvK7R+efP0ioCt3sQaBaAh1nourz/rIu+RcRK1dlsCoAQJH5f0d0&#10;hqpCrppATV1b1q47c/6ZU9cqfrSmq+9fHv3123L47Ut+capk9bQt2grqRbQ/C+0NqFegAfUKNKBe&#10;Ie0NzH37h//B/gTIwXWRhKj0kPZ9GEeFBDdw9+6+rqG+6rFq93O9bSEaAqKTuIGfTKWKdGMGAIRg&#10;fezEKyd9NCxU5cK6VYnz0p++8MPiE2vKb7ztvi9/6tFfN4mMbe8fc6xDVSm7p23RVVAvov1ZaG9A&#10;vQINqFegAfUKGWig+fbHt7z41RVBSpn6FExvQL1C0hu4e3exyk86u398Zu+mECWBVLGXn3JxTqhq&#10;D1N1bpK4OBgAgLpoHqlqYbxqIpSl3jNTrvnHrh37m7FjIrXOZzJ+2hZthdBF7ArFYrEgJ1QqpGA3&#10;JvQpaG9AvQINqFfITgP/eevG4r/5X/a/8KOR6vcx/CkY24B6hRQ0IDI/Efydq1ouTlhzHHWu3/mt&#10;7z29uY0L/2EAvRc/uoadOoNUizXwitGpyA4GGyZL1+FdIjK0bb/uRpBORoSqQq5qKs/hw89fOnzl&#10;o/nL5G5b1XJt/vSjpfWVLc7p7SppP2tKegPOCqGLlPVwXamHFOzGhD4F7Q2oV6AB9QqZa+AzD5RO&#10;35Pv2OPMVdd09Y0P9YXuIXP7sAEVUtCAzapwcXu/+bN3AUbxjFPtFauYWRWpxHXciWNFq9XEE7ky&#10;A0AqmRKqCrmqSaplqQtfTl8+JiItIrPXJmbXvvK56f2nLk7MXh6dW9rVXK2mYke/+AAAIABJREFU&#10;9rOmpDeQjgraG1CvQAPqFWhAvUIGGygsPiHfP+8aqTr+jx8XS6VCqH8zZHAfRl4hBQ1Y/+DJ5/Pq&#10;mSwAF8auAkiQrsO7GM2KEPTPqerE/KravXTHNtfOf/7SYeu/Wzed/s1FEZHZtdbEqcvacy880npf&#10;y7WTUzerlNV+1pT0BtJRQXsD6hVoQL0CDahXyGwDY6PHrS/Wd3bO3zT+01MzYf7NkNl9GGEFGgDg&#10;M96KRBXpxmDDlPEfxwr4MCtUFXJVTaws1bnPPbJUkbHt/WPb+8dePbvavQ5V89LHt6y+R25e8Cie&#10;9LMm7Q2ko4L2BtQr0IB6BRpQr5DhBqYHjovIiu6Xz4wMDy/cOP7TUzNS578ZMrwPI6uQpgYAhONa&#10;mcoTy1UhxfjkIH1iiFaDHDmRLAZd/m+z5wFAo9W6zP8W69zD/9Slqau9qcqGNbetJk2nbVmuoL0B&#10;9Qo0oF6BBtQrZLqB07+5KC1fffG5gWfbrRumr575xuatP/rowEz+hdbAcwdleh9GVCFNDQAAANiY&#10;BAD1MjFUlYVclclVG6cyTq22q4PEqdWYc9aU0AbSUUF7A+oVaEC9Ag2oV8h4Azfls6vfvPdH23us&#10;b61lTx7ofm70bw98+78e/t6fBvosNuP7MJIKNACgGs8RWMXxn/es+TzLVSF99M4AYL3XmIUA0M7Q&#10;UNVGrhqterNUyfBZk/YG0lFBewPqFWhAvQINqFeggaaOnF3BPjPf2r1DRAqLTwT5LFb7U9DegHoF&#10;GkA81j/QNXJ0SHcXEAlwgbOV6Vh3878zuSrSh5Xc02Fo2/4451S1Pn/yf+XYh1NeYOYzN1S1JwEg&#10;V1UX/DJ/Kb8mLrNnTdobSEcF7Q2oV6AB9Qo0oF6BBlwVBgcOWXFqpWr/ZtD+FLQ3oF6BBhAbElVz&#10;2Ofz1fJQ/yC1cPI1EVn75mPMuQFAlyCX80d4yb9/PhvwgZyfV8Fw5oaqQq6qrK4sVSqmGMvsWZP2&#10;BtJRQXsD6hVoQL0CDahXoIGAFZz/ZpDyP3ban4L2BtQr0ABiYyWq6x/oGhw4pLsXqOq95ynrix7p&#10;FwarAtFhAGNCBZyzlTg1QT6pu4Ea7JMilq6qi3UVpPOW5y8dtv7zvP/Y9v6x7f3O04zMnjVpbyAd&#10;FbQ3oF6BBtQr0IB6BRqoWWFr947e6xusr51/4+y/g9qfgvYG1CtkpwH7tQQgWsXxn1tf5JYs0tsJ&#10;ECFWckcIXYd31XzlbF2+zvovtq6MlVuyyPpPdyNVGT1S1cJ41eCCT5lqcZ1jZOesydgG1Cswe0Mk&#10;FWhAvQINqFeggWoVCotPyIB4zgBg/dWz/xq+dMe2vPRH3kBsm5tQIVMN9PT0MIwOCK6uE/7pqzes&#10;s2LGqyJlXJd7s3Y8ago4XhWJkIBQVchVa6n3Mn9ZOMFwnl1k6qzJzAbUK5CoRlKBBtQr0IB6BRpQ&#10;qeCMVkulUuh/OWR5H2ahgcqZIgA0lJ2rNg7xFgAgTskIVSXVuerN09PSkWuqf8MQWap4xamS9rOm&#10;RDSgXiGS2eK096C9Ag2oV6AB9Qo0UFeFrd07ZEAKi0+4Ns9Lf6lUCvfodTXQiM1NqEADACJn5arm&#10;D1a1rszl2lvUtHX5OpGnrDXZAOGznOxJTKgqqc1V5+aO/EKW5ZYuC7pBuCxVqsSpYsBJCw2oVyBR&#10;jaQCDahXoAH1CjQQpILPDADOza1/OYT4Z0MW9iENANDI8FyVOBU+XAOie+95ihwNIQxOjXKoSYEk&#10;haqSylz1wtTliVkZnVva1ex/R8UsVaqcVGg/aaEB9QokqpFUoAH1CjSgXoEG1Cu4Ng+Rq7IPM9XA&#10;zdNnZo9MXpyYtb7N977/vac3t60M97BQNXJ0SHcLaLiGTq5KtgUAiFPCQlVJXa56c3TymoicnLrZ&#10;1e45A0DoLFWqD0113cH/PkEeInQFGlCvoLJ5YfGJ3usbCotPsBtpQL0CDahXoIHQFewZAHw2D/jP&#10;hszuw0w2MFPa952zQ+POm0YOPvyFg53dPz64dxPBqgbrH+giV82CGCZXBQAgBp/U3UAY9kmRZ+CY&#10;KHNzJ2dFRCYm5y78/+y9b2wc553n+VMuS4WSuCtD0GiZtjJaWWQEQqMRrLUiU6cYOtvqiOZ2YtPw&#10;vTCjP7mEjZHBs2ZhjTZCBHiRQHOygh07DfvQXJ8kaphDEJh23MtIoTOGzpDN0NLIYBRBYETJw4Qm&#10;ODoiZ2moPycucLoXD1ksVndXV9evqn7PU/X9gC+k7q5vf6q62az69lNPOe9TI2vstxy80at+KuZe&#10;2tl9aWf3upO70KjqLMBPwBjVQBIgwE+AAD8BAtUm5GoH+npOeFnc+25D0rZhwgU+eT375vxGdZbB&#10;nqebDrzn7/kBAJ5QY1RRrfqgb2xITfkKNCF37g28IgCEgfU3QufpYswbqaowdrzq1K3jZ0fPTBbd&#10;Pjmxv3ti7r9rv/vyX9PDM/+pagUrjk61P8zLI0NKgAA/IZBGNZvNyjqIJ0CAnwABfgIE+Anun2Ze&#10;dhuwDZMlcPE3L7sOiOw5kvur7Z2r/HkAADyj+eSq2oJLaWlF7twbrSsx9QSoGkyrGgNMLVXJ1F61&#10;bsmelsYvn7ry0+JedZa16Zf/+oWH64mqqVOrOg5J1lGTlgL8BIxRDSQBAvwECPATIMBPsL7Hdlnc&#10;2m0IQ0B8C/ATkiZw68KVCo8YfOvX1zq/hzkAAAgNTALAJ8mNjHW1KEykCwAQxOBSlUztVakm3bJu&#10;w+VP95+/U3SXKlRzN3rfuuE1zePQVMfjq1ok2AQI8BPQqAaSAAF+AgT4CRDgJ1jH5Pl8PkcDLo8s&#10;d9EqbMPkCUzd+6ziYwavXiNCqQpAmKheFYNVOSStV7W61OJbImtXUeMCACzMLlXJ2F718FcPUb7w&#10;N9k37VN5Ldr2xBef/6fcjX/yGFJtnUpJPGrSToCfEGyjWrGDCMlBPAEC/AQI8BMgwEzI1Q5kF8+c&#10;9T9++55jilUX7PsMCd+GiRV46n+gN/09GQCJJOyJ7VQ+qlXgQnGdWvIBqvGs+OBiUJWCiGlduQGz&#10;8cYA40tVMqpXnXfi4cSY4+IIdz67OU2pmkohvo89knnUpJUAPyH4Map3BRzEEyDAT4AAPwEC/ARr&#10;ce/H4Y59BmzDpArUPfjnRCUvUjXH5jUYpgpA+GASABAgvhtVAICGGPFNWxxKVdK4V3WZvu1//WDm&#10;+giLGpbTyOQdIhoZnbretGxF2TQfQ1Mdy/penJ8AAX5CgAI6OMRgMxoqwE+AAD8BAvwEH42qwr7P&#10;kCGD/7DyE5Is8PCjaep3vVLV5mefRKkKQCSM377XNzaUXfs1zAPgg0Sd++8FNKoAgCiJSalKlS5A&#10;ET0lZWyF7/jNM0S0/IHnt6bSdXT98njX+c9HJm8OTS1L1xUvyKlTKdlHTZoI8BPQqAaSAAF+AgT4&#10;CRDgJ9jnMPGxuLXPUCgU/H0XK74F+AlJF3j4hZfT/S+Xr1XbD3Su8qcFAKgeqxlEr1oV/EZVnX0c&#10;m2YWjSowjqRNixw/4lOqUvkLUERJcZdaWubiHz+n5fVHW2bGpa5oSh1a+aXjZyfOjU2nm+wzAIgf&#10;8/ATIMBPEBeIRwIE+AkQ4CdAgJ/AnMNEJWSou1AokK9zXMS3AD8BAkT08At56s+Wumdz+zvHjmz3&#10;lwoA8Ik1D0CUvWrJCQ01LziC1VOzOjIndoxmi2HOUxBLvP/6lPvOAL8assSqVLWIvletNC7VyTR9&#10;pfHko/OnT61btqelrv/y9HWqWTFvUCHhsM1kAX6CuEA8EiDAT4AAPwEC/ASXxVvbd1MP5WorXHzP&#10;SvA3d5D4FuAnQGCWeiJqfOmRyXdHPx+ZJCKizRu/8/2f7PvGKpz4D4AE0feqmvenLl2nVuYYageA&#10;b/rGhnLn3kAxai5fkBYIGOugKMqpABzPdfBGr/pxWaRmfekLUtWkm0b3d1/a2W0/SMBhm7kC/ARx&#10;gXgkQICfAAF+AgT4CcWL52oH+npO+E6w7zZ42XMQ3wL8BAg4EmrWN6UOtaio8dsfFHJoVAFwYl1I&#10;KoKi03oKXL2KyjenaDABiAfqd7lz015pEeCfGI5UjeyiVcVdKjNQ7eKr3XrdDjkgIJIgLhCPBAjw&#10;EyDAT4AAPyEkAfuc7O57DuJbgJ8AAXsC0IrW9t19PSda23e73AJAAjGlP8VgVQW2A6gWNQWHtAXw&#10;T9xGqirCHq9aPJ6F2ahe2jkzOhWNamwE+AniAvFIgAA/AQL8BAjwE0IVsJ9fUm7PQXwL8BMgYE8A&#10;AGgLBqsCc0GjCkDSiOFIVUUY41W9XoTKMyWPDbQ65DD0qElcgJ8gLhCPBAjwEyDAT4AAPyEaAfuQ&#10;VRGBUBMgEEgCACAaRC5aBZhgkCYA/sAvjtHEtlSl4HrVai9C5QX7mf7Ft5e8q6pkwQQI8BPEBeKR&#10;AAF+AgT4CRDgJ0QpoPYcHLsN4luAnwCBigmdd5uzhEGsAGgEelVgKCiXAUgUcS5VyXXUSUXC6FKp&#10;fJ1KJhxyQCCCBHGBeCRAgJ8AAX4CBPgJXhbP1Q5QD6mJF1vbd1MP5WoHmAJWryq+BfgJEChOUPt4&#10;9p26bDaL1gYAAJigTySMOgQgYcS8VKUyo07cCfw0f4VLnUpaHnJAIPoEcYF4JECAnwABfgIE+Aki&#10;AvbTXDKZTPQCwSZAIJAEABKO1FcOGKwKAABAc+JfqlpU7FVD7VLJdVdehwMG04+axAX4CfoICDrw&#10;EyDAT4AAPwEC/ARBAatXLRQKmUwG29BcgUASAACC5Ic/zq79mrRFzMHIysDBiF0AAsG6XKHO36sl&#10;olR1n1w1pNP8qdLQVMfDvDxS2wQI8BP0ERB04CdAgJ8AAX4CBPgJ4gKZTKZQKBBRoVDwt0sgvgoQ&#10;CCQBACCL1UylFi9cd3JXf1uXrA8AXkCjCsIAH4B6kohSlcr0qiENTSXPdSrpccBg+lGTuAA/IQYC&#10;gYSIr4XpAvwECPATIMBP0ETA6lV9XO5Sk1VIskAgCQAAAAAAALjwBWmB6LB3qeqn3AM4XNrZfWln&#10;97qTu9CoJkSAnxADgUBCxNfCdAF+AgT4CRDgJ/AFstlsUAIu38J6TPAhwE+AQCAJAJhC39hQ39iQ&#10;tEWIWGd92k+rAkBz4v1bCQCwSFCpSq61KbNRVV2q9zqV9DhgMP2oSVyAnyAuwGwfAnHgJ0CAnwAB&#10;fgIE+Am+F8/VDvT1nCDb1EtBCVTbq5q7DWMjEEgCAAaBE40BAAAAKZJy+r+FNQ+A40bfgd7P9C9e&#10;yseC+iRAgJ8QA4FAQsTXwnQBfgIE+AkQ4CfwBaxGNZ/P52ggKAH3mdm9JPAdolk8BgKBJACgM+ne&#10;jpK3t66M81x747fvWZ/wABhB68oNuFwVAGGT7u0Qn2o2caVqMb4bVX91KulxwGD6UZO4AD8hBgKB&#10;hIivhekC/AQI8BMgwE8I8Kz/8dv31KjVAAW89Kox2IamCwSSAID+FB9Almta40dq8UKdrwENAAAg&#10;acS5VC15pp79WEjker46HDCYvgriAvwEfQT8jecKxIGfAAF+AgT4CRDgJwQo4O9g24tAuV51+uI4&#10;rU9didE2NFSAk9B5tzlL3f6eFICIsRrV5BSpCgxWBQAAUIz4YNXYlqrl5j6zbvfRqFo765TIQw4I&#10;BJWgl8BdfwqarUUiBfgJEOAnQICfYESjqijVq05NvfvbiR//g8cEvkMYi8dAoKoE9SIevNE7ffHy&#10;5Lujn49MqkY10/mrn+z7xqqH/D0/ABGRtC7VjupVgx2sWu5qQt7P2ra/IuJnoQKtwAwAACSBeJaq&#10;5ZrTqq7ea8dep1IyDjkgEFJCDAQCCRFfC9MF+AkQ4CdAgJ8QRqPa13MiV+t1AH61As5e9frYxMhk&#10;VQl8h2AXj4GAr4SJPx0/NXFm0n7ThWPf3HJsc/s7x45sR7EK9AW1XbDwC6/+tq4kN90AACCF+uwV&#10;/7P4BdmnD5zDS9tcxqIevNGrfqiay/he2tlt30dP0iEHBAJO0FAgVzvQebc5Sgd+AgT4CRDgJ0CA&#10;n2DQGFU71t7F4aVtl/afV/9uNH8bGirgL+GT17OORnWWwZ6nmw68508EABA66tMe8wAAAADob+sS&#10;b1QpZiNV7T2p78tPKRw76Mk85IBAsAlxEggkRHwtDBXgJ0CAnwABfkKAAvl83rrR+zBVjsDseNWJ&#10;766lN4eJaPnUdVq2otoYjbahoQI+Ez55/eV+t/t7juT+anvnKn9CAMQRq8TERaIAqAqc+w9A7IlP&#10;qcqZLNWO2ju375on9JADAoEmxEkgkBDxtTBUgJ8AAX4CBPgJAQtUPze0X4GpW8fPjp6ZJKLMvOsa&#10;TU7s756Y++/y+pe2LltfF45DMIvHQMB3wie/ca1UiWjwrV9f6/we5gAAQEvCmFkVAACAhhjxOR+H&#10;UtXHANWJTz6hhx923Fhcp1KCDzkgEGACBAIJEV8LcQF+AgT4CRDgJwQr0Hm3ubV9d1QCdUv2tDR+&#10;+dSVn5Y8c5yIiBoaV3U8uqTSqFWttqGJAoyEqc/+UPExg1evEaFUBQAAAAAArhhfqvo65X/q/M9+&#10;RvUPU+3M/0vWqZToQw4IBJYAgUBCxNdCXICfAAF+AgT4CaEKeDn3ny/g0qgu2vbEg3tSNZUSdN6G&#10;RghwEqYv/vO/+HtKAIA26DZYVYdJ/QAAAIhgcKnqfwbV62MfDg/T+Ykvfr1snUrJPuSAQFAJEAgk&#10;RHwtxAX4CRDgJ0CAnxC4QLXDVIMUOPrIp/vP37HdtTb98hef/6ewHeL3IkabMDX17si//FuiYfeH&#10;bV6DYaoAAAAA0IO+sSHMz6stRpaq9jqVqp9EdXpo9AoRfXi+8etEaFQhEFoCBAIJEV8LcQF+AgT4&#10;CRDgJ4QtUHGYasACF39zZ/69w3/4LL+0Lee6T6L5NtRfgJtwfWxiZPLfPLSV6KzbwzY/+yRKVQAA&#10;ACAI0r0djlswuLta0KjqzBekBarGMUC1+stSTU2dmyQiGv5w6nrpRyT9kAMCQSRAIJAQ8bUQF+An&#10;QICfAAF+QvwEbl24ov67qGH5IvWv4Q/PTzi/9w3QIX7bMPqES/vPE9Hw6FdT29we1n6gc5WPdABi&#10;SmrxQvUPTc61t2O5AQBAvOkbG5JWAKUxaaSq3/P9567VO5/hif3DNLeDPnOtXhxyQICfAIFAQsTX&#10;QlyAnwABfgIE+AkhCXg/9z8EgfGbZ4ho+QPPb02l6+j65fGu85+PDH94fiKTqT+8tK14L0XPbWiQ&#10;AD/BWpyGP/z//pdn6unsRImdw83t7xw7st2fIAAgOtS0qkSkz8yqAICSYFxqILSu3IBJAPTEmFLV&#10;/wyq1VyrF4ccEOAnQCCQEPG1EBfgJ0CAnwABfkI0Ai7n/ocicPGPn9Py+qMty1YQEdGKptShlV86&#10;fnb4gzcnMofqiRy9qhHbUGcBvwkVvlafz+aN3/n+T/Z9YxVO/Jdm4+PpC+/3X3i/f+PjaWkXoDVW&#10;rwoAANEgO5UBelU9MaBUZdSpc9SkW9ZtuOy4poTCulZvUg85IBBkAgQCCRFfC3EBfgIE+AkQ4CfE&#10;VWCavtJ48tGaeQ+sW7anpa7/8t/+vvcnX20jW6+q5yoYJMBI8PS1Oo1cwTA3AIwGg1UBAAkhyl7V&#10;3iBjuLELWpeqzAtSOVnRtPooFfeqq/ekKNGHHBAILAECgYSIr4W4AD8BAvwECPATQhXwcu5/eAI1&#10;61MlH1+TbqohOnijV+3AHF7alslkOA7xfhGjSXBpVNXX6ld2XvEnBgAQB4NVQbUUv2E8NvIe32lW&#10;miqkOjftbV25Id3b0blpb+7cG4RyCrDBSFXd0LdUDWSAqpPrN4tHqk4TXUn8IQcE+AkQCCREfC3E&#10;BfgJEOAnQICfEKVAyXP/ZbeA1asWCoVMJqP/NtRTgJ8wt/jRRxxfqy/a9oT6Wh0AEAMcg1WtAVYo&#10;sOJNIJV6sL289Va0v/f627qKTxsHwPGu8P55hUkAtELHUjWUOpWI5l+r9ysjk2o+LTSqEOAnQMCe&#10;4DtEfC3EBfgJEOAnQICfELZAxWGq4luAiDKZTKFQIKJCoeBjZ0Z8FcQF+AnzFr/4G8fX6nc+uzlN&#10;qZrixQAA89H8zHpcsUoWQ0cKW2+VqvwrvsGst2LxXetO7kLFD4ICk6tqhV6lasDn+zuZd63ew3f/&#10;1et/92b/7IUKcMiRWAF+AgTsCb5DxNdCXICfAAF+AgT4CRELFA9TFd8CVoLVq6rdG+97NeKrIC7A&#10;T3Asbn2tvnbtWhoeHiaikdGp600zlxoDAMSC4jIrZdtB5RDsGeJB4b1ENrT69IL7RugbGyLX06WD&#10;LeJd5qO4tLM7tbMb1SoICkN71XRvh/dfAeu3SfMvzDQqVcMboDqD41q99ZkXXnmkP5MlokYcciRV&#10;gJ8QA4FsNstMEN8I/ARxAX4CBPgJEOAnQMCRYM0DICUQ/eI6JBQtPve1+iv/826aKOz68Zufj0ze&#10;HJpalq7zZwgAYBLgJVAimFlVz1JSByvNy47oK6eSG8R6pS7t7CaUqmAW5kef6lUptPd5GF8AxPJL&#10;BS1K1dDrVCIqfa3eeiJqfP6R6etUU+VQBfEDBn4CBPgJEIhHgrgAPwEC/AQI8BMgUDJB7dgcXtp2&#10;eGlbxZ0c8VUQF+AnlFh89mv1/FfbiOhg7X9PHXrmS8fPTpwbm043+ZMEIH6YOOipmDA6vmDPEA8E&#10;H3Vq4GJVjThLOGrjY56KOKHJm9/qVYEg8qVqNI0qVbpWb1WIHzDwEyDAT4BAPBLEBfgJEOAnQICf&#10;AAH3BDVk1X0eAPFVEBfgJ5RcvNTX6nXL9rTU9V+evu5PEwCgF6EOVtWwAtNBSZNSySCSNv+vGo1u&#10;XaQrHm8YDdciBl+Gmc4XBJ/bOrogooM3ekNtVMux7uQua//bI+IHDPwECPAT4iSQz+eZCXgdBRMg&#10;wE+AAD8BAlUllJwQQHwVxAX4CeUWr1lf+oJUNemm7//rZh9PBEAsiceRuQ5nxANQDn8XyAKgIhiv&#10;KohYqRrZANVgET9g4CdAgJ8AgXgkiAvwEyDAT4AAPwECHhPs3x87elXxVRAX4CfwBQAAAICwQa8K&#10;wgDzAAgicPq/oXUqaXDAwE+AAD8BAvFIEBfgJ0CAnwABfkL0Ap13m1vbd6t/9/WcMO5Se9alq6wp&#10;VhP4Igae4HvxbDabhHMwAUgCEVyuCoBASMg8ANaZ8hqeMh9LVK8aj3MOzCLqUhWNqmACBPgJEIhH&#10;grgAPwEC/AQI8BPEBYxrVBVWryolEODiOiRgjCoAJhJezxLvogrEg4T0qiBi0KuKIHP6v9QMqg4H&#10;KjOvWTHiBwz8BAjwEyAQjwRxAX4CBPgJEOAniAtYI5JM3IaOnZDEvoj8BDSqAAALlFPAIPB2BWGA&#10;eQCiR+D0f/E6tVrEDxj4CRDgJ0AgHgniAvwECPATIMBPEBcwulG1UygUfO8Xmf4i8hPQqAIAHKgB&#10;gIGM/lOXLFfg/GUQHmqXBh0rCAqMV42YqEeqolGNPgEC/AQI8BMu7ezWwUFWgJ8AAX4CBPgJ4gJW&#10;o5rP50UE+AmXdnZnMhn1b48nzQQuwFlchwTfi09fvDz+w1PWX6VM569Gr/l4fgBAzEGRCsLGXqRi&#10;RmAQIGhUo0Tm9H9TED9g4CdAgJ8AAX6CtbgODjHYjIkV4CdAgJ8gLmDNozp++15r++7Ou80RC/AT&#10;rMWtb5qr7VVNfxH5CX4Xnyi8/jdXfnz+85FJ66YLx765Zf1jB95DsQpAadTAT4MaH1VUGSQcGene&#10;DvvwW6AD47fvYYwqCANMAhAZKFXLIn7AwE+AAD8BAvwE++I6OIgI8BMgwE+AAD9BHwHrCKTaXlWf&#10;VVCL++hVTX8R+Qm+F//k9eyb/cOl7hnsebrpwHs+XAAA+sLvVfvbutRPID4AuINvAkCAYHLVyECp&#10;WhrxAwZ+AgT4CRDgJ/AFdHAQT4AAPwEC/AR9BBxn/XvvVfVZBfvi1tU7vfSqpr+I/AT/i1/8zcv9&#10;bvf3HMmN+hACAOgHhv4Bs7DesTr3qmjojMP0XlWN49b/81zgQlX6I37AwE+AAD8BAvyEaBrV3337&#10;xF/8/e7wHHwk/O7bJ4hIWal/L9jZ7cNBLUtEZP2DyJHssu4W4q+jI8HF/Hfz19SOv21YUiCohJK2&#10;JddL/JeRn6CVQI4GqIda23db97a276YeytUOhCfAT3Bf/OCN3sNL2w4vbXOZfd70F5GfwFn81oUr&#10;FR4x+Navr3V+7yEfXgAAYAAYcqsz6hprRBTIZdbCANN0mgguWhUBGKnqRPyAgZ8AAX5CogRytQMl&#10;B3mJr4KXENVq/e7bJ0rWW4KNqsPq/v379+/fr+qpXepFe3K5dbcQfx1LNqpUytx9RXxsw5ICQSWU&#10;sy1eL/HPE36ChgK52oG+nhORCfATvC9ebryq6S8iP4G3+NS9zyo+ZvAqJlYVpbV9t+P3uvgWAKpC&#10;53F/ADjQcLyq0eMcgcL08ar6g1J1HuIHDPwECPATIMBPiLJRLfdf2UbVx73+Hun+ePHXsVyjamHv&#10;WL0EVrtlIm5U7Q9QjxH/ZeQnaCvg6FVdJgHQdhUcuMyvavqLyE/gC0yM+FsOAGAkeo71A2EQp6tv&#10;6darRjPCUV1Czfrx8QDgTrCvY9/YEFpaOyhV5xA/YOAnQICfAAF+QqSN6unsggULsqfn3yjcqF59&#10;bcuCBVteu+r8t1dUztXXtiwojVrdysnir2OZRvXqa1tsrxmR7a6Kay28Ch5tt2zJnr4675EVBbQa&#10;bW2uQMle1axVKNmrmv4i8hOCEHjbw6M2r8G5/wAAYBpxndZAk141euy1ackWFb2qIGoyAcwnYAdz&#10;qs4gfsDAT4AAPwEC/IRoGlWL07/oIqKuX5zO79jhWFydKv4Xf7/b3lVZ811aM7GWu5e+fWLBggWO&#10;Ks0+XaajAvMyt2nxUt4X9JFsTUKqzMuuaSkZL8MzHSGOp1iwYIE9odrho7RjAAAgAElEQVQRphWp&#10;KGOtgvVOKKfqeAnmJRe9DbwwMNDV0kCn7ud3EN2/f7/4neZ40uLhuupe+zu5eMHil7X0usxfhare&#10;t/p/nuRqK0yuqv8qFKMmVyUiNb+q+GeyeEKAAhXY/OyTKFUBmI9V62DgJwDRoH7XNJ9fVZx0b0dc&#10;y3TfeOmaA9loapgqelWLBf6mqKv6aeYfXeuDOm7JZDLqvzjkMFeAn5Bkgc67zaqDEF8F7yG/+/YJ&#10;uvraloZ91Nw8MECvjnz04hqi2U+bAD/ZSjZirigtZWT/d4WnsLBGqjbsW6eKuUrP4pbso80s/sT2&#10;XYmWEnCumf0xlda6OhYsqOJvnPu2KtmBlrG9ejq7q6VroLnCi+Pz1fGyYFVv2nK9qkEfiZ13m+29&#10;KhH19ZzI1Q4YtArFWCNV1S6KcX9WgkoIVuDW8e7RM2Uf2f7OvSPb/T0JCIy+nhOt7bsvvN9PRBsf&#10;T1u3CGvZusVoDp0U1p9jwVbF6FJVyeeHP3Z/GKoBoCdG//YFhXtRiF7VQrXMFXtV/hbT+bJXIn+p&#10;Caf/28Ehh7kC/AQI8BOiblSJrv7y5wPU8YPu55pp4Oe/nDkPfvZyRjNnx58+/dqWmVO0t2TnzpX3&#10;dO/V2ef63bd/4Dxj/erp7Bbnud6esC24oOgkcfsWqJqyyTOn28+eqz5ne/V0dsvc+etzW0D9HXI0&#10;quUe7L4x55adL8akoszVuRWxzzbgTbVUcjXt55od+R8492hKvWHm5kMofuUqL+h8WV/Lzq3n7GQC&#10;82fHqKAxD7M+T4ovWtXavtusVSjGmgegUCjgz0pQAkv2PFO/bXmpB25uf+cyGlUAEoi27QAAus2v&#10;KgJqU++4N6qdm/Z2btprTYfqe15UfGYWg1J1BhxymCvAT4AAPyHis/6JiOj00X0D1PGtHWuemteq&#10;2hnY19Kyb2DmPOCBrn0N8ybmdL/XhauvbWlo6RqYjRnoamnwNm3q6ax9QbIt6LioUdWUT57h0o92&#10;7RsgImpualhjWwlrkflbwPp+b27YbPkHE7ltzHlba6CrZdfRyz5Xcn6gi4w7FVXLJHvtVa9ePZ1t&#10;mbcD6PaGufraloZ981+5uXWp+E6zvaxP7X+umbp+Yd8Op3/RRdTxrR0V03S4yBtzcUevah1+GLQK&#10;xQnWaTTF162KRkA2IRyBumV7WhpfeuSBBqtaXb56a+dHFz84sh1n/gOQONAOAM1Br+oC+lbvdG7a&#10;a/8v5kUNFpSqRDjkMFmAnwABIspms5yEQFbBe8jsJaqswmjNiz/ooIF9R0vWah2nRu7fv3///sir&#10;zUSOzqnSvaW5+tqufQPUPLvo/ZFTrzaXffr5C/6oa2DuOdWTDuzbNTcktmiRrhbnNZBKlocVkomI&#10;Bgbo1ZH79+/fnzkj/eovf25fYmaZMlvA24NLb8zTR/cNEDW/qu4cOfUqdc1ViKVxX+uqzMtQWtVf&#10;cpFtQ0NLFxF1/GDm3H/XN8zVX/583n32Z/TwTrO/rGueeq6Zun4096LP71QrpMle5C2Qxa1e1X66&#10;XPF1q0J1CGRxe0LJ61ZFKWDc28BLQs36ptShlnUndxUKhULh/zjQvm4VClUA4kt27dekFQDwT5LP&#10;/QdBkTv3huMWf8NUQUlQqhL5HR0W70MOIwT4CRDgJwR7CRHvIfMKox3f6ihdfnWcyu9QzdaaF4vO&#10;yK5wbxlUC/Zq9+yitGbHi92vOscIllvQ9py05sWPTnWQY5Ctn83oKdnq+KyH3L9/P99AV0+ffu21&#10;bHZLw77yVaeXB5fZmFevXCJqfrX7RXXnzMbiUJV5Scq97vxkRXNzx6kRa6JVD2+YgUs/Ovraa6ev&#10;Xp1V2OFxwfkvq2PMtqNT9fS+Nf3zJFc74JiArLV9d7W9qj4fiSqh2l5V/EXkJ0QmoLZtfX29Y/oI&#10;AAAAHNQV291/pB3NI7GDVYtHpPa3dWGYarU4hqa2rtyAXjUovigtYCrJOeTQVoCfAAF+gpjA1dd+&#10;1EVEXS0LbH9Qu35xOr9j3iWDmpsa5v7T0OSoVtzvLcfI5QEi2tewYJ/znitXaYfbdYmI7OdiE5Fq&#10;g7suWf8t2ggd3i/Z5J48f2WJaOa8c6+lYcUHl9uYI5cHiDoabdtlzVPPNbs/b6W1rsrcu6rP5Dlb&#10;dYEq6nhurrmkim+YF3/Qsa+la6BrYKBr3z4iau549Qf7X9yxxts7bf7Luuap55r37fv5L6+++OIa&#10;57n/HtLi9HliH9bR2r6bekhdiy9sh5C24cEbvapRPby0zepYoxSIMkFEIFc7QD2kw9WQANANo0fJ&#10;WVdRz679WsXLVQEm6EnDY/z2PdWophYvNPpX0jeoUPmoK1m1rtyg/uG4i2anCMCcAD7ASFU/JPOQ&#10;QysBfgIE7An5fF5WwHuC7RJVxdhPfQbunM427Bsgau7oePXVU6dOjYzcP1V+X7iqB4dNeDLc5DU7&#10;8h+d6hjo2udxil3Fjvz9kVOvdsx2uwNd+1qqmSF2vsHcWFVHp+qdeHwk+ht4qNUqOO6yj1ctN2RV&#10;qz8rGm5D96WKL3cGAPANhiICECyYXBVUixrPa/+x7lKfz2qwat/YkLord+6N4lkCZEktXqh+pEUq&#10;gJGqVZPYQw59BPgJEHAm3JUWqI6ZM5lHPrKf0H46u6Cla2aQHpM1jeuIui6PEM1GjVweIFpHRDND&#10;G9d5H0E6H8do2tO/6CLinQ3vL/nqlUuOEaFXf3mp6FEz82x6e3BpGpqaiS7NG8Rr25hEpN4JHq8B&#10;VVnG9bVjJXtjR/5UR1dL175drz018/b08IZZs+PF/I4X80RXr57+5dGWfV1dvzid3+HnnWaNVW28&#10;7OhUvaXF5iPRMfDQy2BV3VahGGu8KpUasqrdnxVDBNRWLRQKmUyG8sF8GgMA1CF68XgoEdQoPwxW&#10;BaaD8arABe8ftvZHOnpV4A+MVK2OZB5yaCXAT4AAP0FKYPYSVUf3DVDzc0/NL093fKtoflIeXb+Y&#10;GW549bUttou5q8sBtWx57fTsM109/dqWcpeQsrHmqeeaibpasqfnrvve0kXFa1KSv/j73eonwOSu&#10;X1gLnM6qq8hfulJu+1X1YJtb4zqigX27Zt3mb8xKWGvtWPFKMmVeOw/4XE0bO/KnOsh2BSj3N8zp&#10;7IIFC6z71qxpaGxqnjmr39c7TY1VvXy0aJyqh7R4f564T65qxCoQ0cEbvSWnWBX/o8BPEBcgomw2&#10;i8GqAASI7FF68fSd2bVfU0OxcufewJWvgYmgSwVhgPlVmWCkahWI7/FDgJ8AAX6CuIAag1ncF+74&#10;Vgd1de07evpFf4NIi6K69jV0qQkomzs6mrtmjwxmZsHc19Jgn52y+dX9lZ51zYs/6Ph5S1dXS4Pt&#10;IKP51e4AhtZWnawmNp2/QPn4ah7sZGbo5tzS8zZm9VSScX3tWMme2bH/1eaufV0t2W/dz++o8IZR&#10;jy2676k15POdpsaqdhWf++/7fVsBbT9PimfJLDdeVdtVKIdjilXxz2R+griARTabzRMmVwUgbqw7&#10;ucv6lAgQxxQHvktkK4dTQ1fViThO8g2k/vYeovnUECX1MI5PHDXy3eMvi/p1wBcnXlBbCduKA0aq&#10;ekV8jx8C/AQI8BPEBWYuUWW75vncMMYd+19tJsfVzH2yIz8yO8tlc8erIx/tb5p/7/2RuUkw1cXe&#10;P/JSje7IfzRvQa/LhZC85sXuU/bHv3pq5FQH0cDlEduDZseHenqwi9vcnKHNHaccG9PzO8GrjPtr&#10;5wZvNecMac2L3a/OjB2eUSr/hlnz4kfl30zVvNOs7fPUc81EpeZT9f2+LY/mnyfFs2QWj1fVfBXK&#10;UTxeFX9WOAn2xTG5KgCxRA3xC6NateB3hSJtY/R1oSaXbrePZS4e1wx0o3PTXu/fHGAoOoiSBffv&#10;34/iaRYsUP9g7u8GjjoayWQy7mLie/wQ4CdAwCWh826zl0tji6/C70rNvKm6pJJ3mYX9DPfi1XG/&#10;Nwwi27AuT+Q461/8VbZ8ytkKGro8uxex0jNLuGLKR2Ln3WbHwMO+nhPqE8+UVShH8T7M9MVxWp+q&#10;iUqAn6CDQKFQIFtPfWln97qTu4rfNiAa+npOtLbvvvB+PxFtfDxt3SKsZbs4TDSHTgrrAArn/FZL&#10;yWpMfVyoz4pASr3iZ/EXa8/xLVbt2btqsKoO5aYUVfWn+mwo9VmEzwQQEn1jQ/r00dZfXo9veJG/&#10;1ISRql7QYY8/4QL8BAjwE8QFSmI1QT4qIa3w7s8fZGEdpHlBqw2riYzLSyBrWPLZ1Y3uYjFuVKn8&#10;eFWDVqHc4plMhohUJ0hERFNT7/526npEAvwETQTUZrSP+Q11LBsAQJZLO7s1KcjEh0Zqsh0AAPqA&#10;+VV9gFK1Aprs8SdZgJ8AAX6CuIBKcLSBjibIpRhyv6v4XveOqVwpWfZCUh4WdL/F+q/ajMU55Z63&#10;+Ha1bEVV+70VH+z+jB6fyOOCCxYscC+Fq1L1/hay7q34EnjfAm4XH3Pd7N6f3fE6lnuikre7YNzn&#10;SXGvms1mOQ7iH4nW4tb4SiKi62M3RyZvDk1FIMBP0EpAbUZ7r5rNZo/9p28fePyx1OKFqcULU4sf&#10;y3T+avSaP1MAQNSoE8wdP9ZYJ2s0U+Dg5HEAgOmoXhXVqndw+r/b6f9a7fEnU4CfAAEvCe6n/xux&#10;CvonQICfAAF+QpIFrBO6rcPpfD7vZeaToASCSnAsrvZkDt7one4/deWnk9TwSOOhJvcZAHRbBU0E&#10;rC1JNPWn42cnzkwWLbe5/Z1jR7Y/5OMZgUdw+r8dnP7vj3LNZn9bV9/YUHbt19R/K356VBzI6b1C&#10;jWBMqI/T/xM+UhWn/wODUG/XiN+H4tf7wun/xqPnHn+iBPgJEOAniAvEIwEC/AQI8BMSLqDGq9r3&#10;z4qvWxWqQCAJxYvPjrJsnjo3SUQ0Muo+A4CGq6CJgDXs99bxt0s1qkQ02PN004H3fDwnAECedG+H&#10;VDug4QhWfVpCETR8RQBwIH79NH0mV9WcL0oLCHPwRu/hpW2FQmHeCXQa7/EnR4CfAAF+grhAPBIg&#10;wE+AAD8BAmQ769/fEA/xVZi/+NSt42dHz0wSUYa6bY+anNjfPTH33+X1L21dtr4uEAF+gv4Chz/9&#10;58wZt4SeI7m/2t65ysdzAwDCwfsYrnRvx/jte+rbtUs7u90/RmLcu6ErAUBbtPrkUVMB4BPDnaSX&#10;qiXRf48/9gL8BAjwE8QF4pEAAX4CBPgJELAn5PN568bW9t3UQ14mARBfhaLF65bsaWn88qkrPy05&#10;ppKIiBoaV3U8umRFMAL8BP0FDt7offY3/RVSBt/69bXO72EOAJAMqj37siTMjsC9LbXCPT6LVoUF&#10;EAHvAaAh2r4t0ahWBKXqDNZ3lfrv8cdegJ8AAX6CuEA8EiDAT4AAPwECzoS78+7y0quKr0K5xWvS&#10;Les2XP50//k7RYss2vbEg3tS1uSq2q6CZgJT+U8rJg1evUaEUhWYT/ExfEinhPe3dXH6gmC7hv62&#10;rr5Ne9XMqhUHq9qXCkMGAABAOUyZOxhzqs7DkD3+OAvwEyDATxAXiEcCBPgJEOAnQKA4QU2uan+A&#10;++Sq4qtQYfEVTauPPrJo/m1r0y+vRqMaqAAASSAJjaGaWTU//HHYT9Tf1mX/CfvpvINxZ1q9HAAY&#10;RLUXxEsIGKk6Rwz2+E0X4CdAgJ8gLhCPBAjwEyDAT4BAuYRc7QD1kP2S4uXGq4qvgqfFr990jFQd&#10;/sNn+aVtuRu9fAF+glECdQsfJBpxf8zmNRimCuJLurcjIZVTfvjj7NqveR+sCuJEQt7kAAQLvpIp&#10;CUpVJybs8cdTgJ8AAX6CuEA8EiDAT4AAPwEC7gleelXxVfC4+K0LV9Q/FjUsp5HJO0Q0/O75iQzV&#10;GrMK+ggs2dhIZ664PWLzs0+iVAXAA9qOe1XFsTXkqqp+raqpDNxHdQVbT6DsAAAYQWQzz0QGTv+f&#10;hyl7/PET4CdAgJ8gLhCPBAjwEyDAT4CAlwT3eQDEV8Hz4uM3zxDR8geef2b1oZbVRx95oIGIJj88&#10;P3F4aVuhUCgUCtqvgk4C6x9dtc3t/vYDnat8qAAA9ENNAmBdjMsjph//AwAACBCMVJ3DpD3+eAnw&#10;EyDATxAXiEcCBPgJEOAnQMB7QrnxqtlsNhqBABa/+MfPaXn90ZZlK4iIaEVT6tDKLx0/O/xmdiJT&#10;qCciosNL2w7e6A3RIYTFBQWW7Hmmns5OnJksumc50eTW//sE0W4fPgBohctwy5J3qRtj0yc6BqsC&#10;AEBCUJ97gmPbY/N3xAKlKpfEHnLokwABfoJ4fRCPBAjwEyDAT4BAtQnFvar4R2JVi0/TVxpPPloz&#10;77Y6VQhmM5l1J3cdXtoWtkPgi0sL1C3b0zJxptt2y/JF2/7ywZZUzQrK7szmad4bBgCz4JyVX3LZ&#10;GBwhpxYvNOUy0wAAALQCpSqLZB9yaJEAAX6CuEA8EiDAT4AAPwEC/hLsvap1Hmg+n8+R87pVIQlw&#10;Fq9Zn3JPOHij9/DStqoGq5r+NghWQLXSPob6AqAJ2s5tKovaLOpyVdIuAABgMH1jQ0me1hmlqn+0&#10;2uM3UYCfAAF+grW4VH3AT7AW18EhsQL8BAjwEyDASVC9qjVGdfz2Pcd0q2ELBLJ4uYSqelU9V0FQ&#10;wLH11p3chcGqwAgi61KNLm39FQFVXa4KVIX7ho3BsGgAShLZezuM9jPJjSrhQlW+0W2P3zgBfgIE&#10;+AniAvwENKo6CPATIMBPgAA/wd6o0vyLVkUjEMEWqDgVgP6rICKg6lRr6607uSubzfqr3QEIm3Rv&#10;h/qRFjEDbCiDML1RxRy+sQefvckEI1X9oOcev0EC/AQI8BPEBfgJfAEdHEwX4CdAgJ8AAX6Ctbh9&#10;Wj110apcradR/JpvQzXcklwvWqX5KsgKWBvQegDGqwKtwJG8b9QMAJhWFYRNwkfzxRV89gKUqjN7&#10;yYVCweNsWTrv8RshwE+AAD9BXICfgEZVBwF+AgT4CRDgJ9gX7+s5Ya/JPPaqRmxD917ViFUQF7Bv&#10;usaXnshms+MoVUG0RHwAz9nLMgVUXUZg+jBVEDPQpbqQtClWUapWhxF7/DoL8BMgwE8QF+AnoFHV&#10;QYCfAAF+AgT4CY7F7RetUlTsVQ3ahuV6VYNWQVBg/uSqU1Pv/paIHC08ACAheOn4VK1QfNJ3ouoG&#10;YCdpZVP8QJfqhdaVG/hvdevKsfqfQ4BStQqM2OPXWYCfAAF+grgAPwGNqg4C/AQI8BMgwE8ouXhV&#10;vapx27C4VzVuFQQF5iYBuD52c2Ry0fPPZLOYBAAA4AZKtKqI94jUQMomAPQnUW9yXKjKKwbt8esp&#10;wE+AAD9BXICfgEZVBwF+AgT4CRDgJ7gsnqsd8HIZIkO3oTVG9fDSNkNXQVbg8NK26aHRO0R3zo01&#10;4qJVAMQFa2AUAACAQEjC9dlQqs5h7VW73GXQHr9WAvwECPATxAX4CWhUdRDgJ0CAnwABfkLFxSv2&#10;qkZvQ8ecqiaugpTAwRu9RBNfvzBJRDQyemVnNxGhVwXAaPLDH0srAABADFGjs6UtwgWn/1fGxD1+&#10;rQT4CRDgJ4gL8BPQqOogwE+AAD8BAvwECBBRJpMpFAreL9QZuIBR23Dq1vGzo2cm1X8yZH0NP2k9&#10;IpvNUvZv//1Xl/7j79XBw+aN3/n+T/Z9Y9VD/uwAABGR7u3o3LRX2gIkhUSdFh0/4j09RUjEftYL&#10;jFStgFF7/DoK8BMgwE8QF+AnoFHVQYCfAAF+AgT4CRCwJxDRzCShQgKGbMO6JXtaGp9fXulho7ON&#10;KhENXjj2zS3rHzvw3jV/hgCAyMide0P9AzMAgAiI/cA9ABzEe7wqRqq6Ydoev3YC/AQI8BPEBfgJ&#10;aFR1EOAnQICfAAF+AgTsCcUXrYpYwKxtWJNuWbfh8qf7z98puutL9fT/TpRcaLDn6SZ6596R7X48&#10;AQCRkR/+OLv2a9IWIBHEeMgekCLd2+HxkVKDbdXbPpZDVjFSlYho4pNPiveEDd3j10eAnwABfoK4&#10;AD8BjaoOAvwECPATIMBPgEBxgv2iVV6GrIqvgrDAiqbVRx9x3LZofapMozpDz5HcaNXPBAAAAAC9&#10;8N5dgpLEr1EllKpERDR1/mc/Oz9/b9jsPX4NBPgJEOAniAvwEwIR0MHBaAF+AgT4CRDgJ0CgXIJ9&#10;jKp7ryq+CuICRHRp/3nHLXf+OF5hmcG3fo05AADQm1ge6gNtifGp0LEHvSpwgNP/ia6PfTg8TLZW&#10;1fQ9fnEBfgIE+AniAvyEAAV0cDBUgJ8AAX4CBPgJfIFsNisrEGqC6lXdpwIQXwVxAZr/Z2VRw3Ia&#10;mbxDRDcqLjd49RoRrlgFzMT+tneBc0aRDqAoAVGCEj8k1C8y/wx39w+EdG8HrlgFLFCq0vTQ6BUi&#10;+nBm3IHpe/ziAvwECPATxAX4CeICOiSIC/ATIMBPgAA/wffiudoB6qHW9t3WpUvivQ2tKValBMJb&#10;PNgEouUPPL81la6j65fHu85/PuIvD5SgtX13X8+J1vbdF97vv/B+/8bH09Yt0mogALz0s15+Q4PK&#10;AQDEEo+lJ+erFPSqwAKl6tTUuUkiouEPyfw9fnEBfgIE+AniAvwEcQEdEsQF+AkQ4CdAgJ/AF7Aa&#10;1Xw+n6OB6AWiTFC9qmOwqvgqiAvYE4iW1x9tWbaCiIhWNKUOrfzCgbf/5DqnKtHmNRimCoCWFPez&#10;1me+xfjtexVzipcqxksO0JNYXl0n3pQrPQMck45eFSgSWKpO3Tp+dvTMZNHtw/b/XNp5qv6lrcvW&#10;13nPFd/jFxfgJ0CAnyAuwE8QF9AhQVyAnwABfgIE+AkBnvU/fvteX8+J6AWiT7B6VfVv8VUQF7An&#10;NL70BK1P1cy7s67++cY//fiK2/Kbn30SpSowFgz5jJig+ln0vAGCRtVEIpjTA70qoESWqnVL9rQ0&#10;fvnUlZ8W96qzNDSu6nh0yYoqQsX3+MUF+AkQ4CeIC/ATxAV0SBAX4CdAgJ8AAX5CgAL+DjvFtwA/&#10;4fDStgx1CwqIbwFPCesfXbXtyuiZsgntBzpX+XtuAOJFUP0set4o8VLOUnA9r8coAOwIzomMXjVs&#10;9B8nnsBSlYioJt2ybsPlT/efv1N016JtTzy4xzEGoQLie/ziAvwECPATxAX4CeICOiSIC/ATIMBP&#10;gAA/AY0qJ8F+3apCoVDyulWhCgSyeJQJS/Y8U09nJ0qcCEVbO394ZLu/JwdgButC4ZofWJqI/Ve7&#10;v61LtX4+PvbRA0ZMxFVvSK+v/m2R/uhwiTn0qmFg/6VTfwS1/WVJaKlKRLSiafVRcvSqi7Y9sXpP&#10;qqoY8T1+cQF+AgT4CQGe4mruKsQgQVyAnwABfgIE+AkBCuTzeVkBwW2Yoe5CoUBEjilWIxPgLB55&#10;Qt2yPS11Gy//u76p/mE1o9RyokkiOps71Lfuz3CdJQDMQrCpcXzg+C5r0PNGjI9ytlxJVDEqtXgh&#10;Xl/BX1LHb6UOxW68Ub8p2larCS5Viej6TcdI1Tuf3ZymKoapiu/xiwvwEyDATxAX4CeIC+iQIC7A&#10;T4AAPwEC/ISABe5KC0gkWIur+VWp+l5VrxcxqoSa9U3j66mw9BUiymQy1uLZndk8EXpVAICJBFje&#10;oQeMmAAH4Wo1Ra94iekYmmrQMFWDVIvRtlpNdKl668LMVQUWNSz/ysjkMBGNjE5db1rmbTZV8T1+&#10;cQF+AgT4CeIC/ARxAR0SxAX4CRDgJ0CAnwABfoJjcR+9KrYhERUKhUwmoxZXveo4SlUA9MZqalKL&#10;F/r+3bfob+sSr35iTGyq3qTNAMAvZ9WvlfVn2h3+L3LMiMH7TcNqNcml6vjNM0S0/IHnt6bSdYfv&#10;/qvX/+7N/uHJm0NTy9J1FRcW318XF+AnQICfEOwprjkaiN5BfBvqkCAuwE+AAD8BAvwECPATSi5e&#10;Va+KbZjJZNS0CfbpaNed3IWzNYFvNDluTALjt+95nKwzGoweVpY0oul5fU/7GwNC+pbCSz9bvD9Q&#10;PI+q7GDeip8V6d6Ozk17Q3r26LGq1daVG8S/vkpwqXrxj5/T8vqjLTPjUuszL7zySH8me+fc2HS6&#10;yX0GAPH9dXEBfgIE+Anip7jyHfTZhjo44K1orgA/AQL8BAjwE1wW99irYhuqxa1e1bG5+npOYBIA&#10;4ANcqAqAuNK6ckN4gwdjM55XvDWLmKD6WUdOlkrUx0YX9OoXp3PTXtlqNbml6jR9pfHko/PL03oi&#10;atxE09eppvwMAJrsrwsK8BMgwE8QF+An6COggwNeR3MF+AkQ4CdAgJ9QcfGKvSq2oX1xa3NZrMPk&#10;qgAAAJJNtRVeuaZMh/P6iwerxpiQel7fOXasarVkaxwByS1Va9anSt/uOkxVq/11EQF+AgT4CeIC&#10;/IQYCOjgIJ4AAX4CBPgJkQm0tu+mHsrVOmdKEd8C/ASPi7v0qqa8iOElFC+uNpd9W63D5KoA6E2A&#10;Y52SNrYOgMCJ5pcoqH7W6CGfMUDwTI7klqo+0HB/3bgECPATQhLI1Q503m0uLgvCcIjBNtTBQTwB&#10;AvwECPATwhbI1Q5Qj9vQQvEtwE+oavGSvarmL2IECe6LO3pVTK4KgClYw9Ac5Q7nIlT2oW2JGukG&#10;yoFpPUpixNcSIf0KB7WTEPHOhvWSJe1jDaWqVzTfXzciAQL8BHEBfkIMBHRwEE+AAD8BAvwECPAT&#10;fCzu6FWxDV0WL54EgNCrAmACl3Z2rzu5q1ytw6l77Mvay9mk1RDATgyuyR4sRjSqiaLiDpLHT7Dx&#10;2/ccn4EeBXR+S3xBWsAMdN5fNyUBAvwEcQF+QgwEdHAQT4AAPwEC/AQI8BN8L26Nu7QaQ2zDcour&#10;bVVcrfb1nPDxdACAsAnqXGAv6FwTgChBo5ru7bD/SOt4JSHfhRj0ioiAUrUy+u+v658AAX6CuAA/&#10;IQYCOjiIJ0CAnwABfgIE+AnMxa1etVAoYBu6L17cq647uSubzQO50mUAACAASURBVPb1nBh9L3fg&#10;8cdSixemFi9MLX4s0/mr0Ws+RAAAAJhN39iQtAIAJQi8Ue1v67J+gk2WAqXqDGp/t1AoOG43ZX9d&#10;5wQI8BPEBfgJMRDQwUE8AQL8BAjwEyDATwhEIJPJqH8XD8OMRkA2oarFS/Wqz2Sz2S1Pv9QzODh7&#10;2+CFY9/csv6xA++hWAUAAAAAMACUqm6Ytb+uZwIE+AniAvyEGAjo4CCeAAF+AgT4CRDgJwQoUDwP&#10;QMQCBm1Da1vNJrxd5oGDPU83HXjPh1Ss2Ph4moguvN8vLQIAAFGQ2BkAzDrfP2ngpfECStWymLi/&#10;rlsCBPgJ4gL8hBgI6OAgngABfgIE+AkRC3Tebe6822y/JZvNRikQRkLgAuV61emL49ORCESfwFlc&#10;bSUroRw9R3Kj1YuBuNK6coP6kRYBAACQFNCoeuSL0gKaYvT+uiYJEOAniAvwE2IgoIODeAIE+AkQ&#10;4CdEI2BvUVvbd9vvSi1eGIFAqAkhCVjXuD+8tG22Y52aeve3tCK1bEUUAlEmcBZXG+rw0rYMVShV&#10;afCtX1/r/N5DPgQBAFzywx9n137t0s5uzt5jbKYLBJHRNzaUtO9OUNuBGIBStQRG769rkgABfoK4&#10;AD8hTgI6ODAF+AmGCvATxFdBXECHhPAEHGNRHUWqhdWo5vP5HA0EKBBZQqgCVq86w/WxmyOTNDS1&#10;LF0XjUA0CXyBTCZTKOS/u5beHHZ/4ODVa0QoVQEAIDGgUQXARFCqOonB/rp4AgT4CeIC/IQ4Cejg&#10;YGgZJy7ATxBfBXEBHRKCFfDYotqxGtXx2/f6ek4wBXwszk+IQMAahnnwRu/00OgdIjo3Np1uqolK&#10;IOyEoAQymex31/oLAABEQe7cG9IKAAAQOuV6bQy0rwqUqqUxfX9dMAEC/ARxAX4CBHRIgAA/AQI6&#10;JAQokM/n6a6nFtWOfYwqGlX3hNletTl7rpuIaGR06nrTshXyW4CfEKzAgz/tpgojVTevwTBVAAAA&#10;AAC9Qalagnjsr4skQICfIC7AT4CADgkQ4CdAQIcE34tbw1GtS0uN375X7bP39ZywFs/n87lanPVf&#10;LmHq1vGzo2cmiWj+bKGTE/u7J+b+u/xPF6eWra9zLh2AQLgJgQu89ReN1H/FbYHNzz6JUhWUwj6A&#10;CCfPhs0l3rSqADDpGxui5E0LACKj5IhU/GWpFpSqgaHb/nr0CRDgJ4gL8BMgoEMCBPgJENAhoarF&#10;S57Ubz9t38szOgaiWo3qupO7MI+qa0Ldkj0tjV8+deWnk2Uf0tC4quPRJSvK3s8TCDEhFIH1j67a&#10;dmX0TNlF2g90rvL3ZACAIFDXqvKxIE6bBUwSeLkqoBX+PsTSvR2hfvp5CU/N7m5FDErVYNBxfz3a&#10;BAjwE8QF+AkQ0CEBAvwECOiQ4HFxq0stPqnfS6PqaFHtY1HFtwA/IWKBmnTLug2XP91//k7RXYu2&#10;PfHgnlRNyAJhJIQnsGTPM/V0duJMiRq6/Z3LR7b7ezYAQDBgWlWgA2hXgRQ+xquG3atqC0rVANB2&#10;fz2yBAjwE8QFaP6YLBGBGGxD8QQI8BMgoEOC90a13ASp5RpVlxbVh4AL4gkyAiuaVh8lR6+6aNsT&#10;q/ekIhIINCFkgbple1rqNl7+d31T/cNqgtXli7b95YMtqZ6nm45UP1sFACAkklkTAClQpAJzSWav&#10;ilKVi97761EkQICfIC7AT4CADgkQ4CdAQIeEYBtVjy2qDwGdEyQFrt90jFS9M7Fqmv57tcNUE7IN&#10;a9Y3vfD1theIiOjgjV7r8anFC33MAgwAAAAAwATTqlYFSlUWRuyvh5oAAX6CuAA/AQI6JECAnwAB&#10;HRKYjarj0lJ9PSeqvbqU+BbgJ8gK3Lowd/2lRUR3iGj4w6/ffWWwtjcagUASohQ4eKP38NI2x43o&#10;VQHg0Llpb/GNVQ0ATPd2qGlVL+3spuQNvAKyYFpVIAga1Wr5grSAwRi0vx5SAgT4CeIC9oR8Pi8r&#10;EINtmNiNIC7AT4CADgm+G9W+nhPqZ96lpWoH0KhGnjBuXXxp3cldq48+8kADEQ1/eH6iuDcMRyCA&#10;hOgF1BhV+yayEgAAIiTwDFagD2hUjSCWnxJoVH2AUnUOtUdbKBS8PNi4/fXAEyDATxAX4CdAQIcE&#10;CPATIKBDAqdRVf2p6RND8xM0EPiHeYuvaEodeqZ+2/LhD89PzC8NQxLgJ8gKqE1kJVgTWQAAAAAx&#10;w+hS0mh5ECwoVf1g9P56IAkQ4CeIC/ATIKBDAgT4CRDQIYHZqEYmoHOCrgJ1y/a0NG787cQEUaVe&#10;VddViCLBmlDV2kTrTu5SkwD4MwEAMMFoQS+kezvUj7RI3OgbG5JWCB28bUA8wJyqVWPu/npQCRDg&#10;J4gL8BMgoEMCBPgJENAhAY0qP0FzgZp001vU+zC1EdHhpW1WgRigAD9BXMA+uapvBwASBQaLyYJS&#10;LDzQ6esMPnmAHZSq1WH6/jo/AQL8BHEBfgIEdEiAAD8BAjok+GtU+3pOEBEaVbMErNKwuFc1ZRVC&#10;Tyi0cRIAiDcoMnQDrwhIIHjbAwcoVasgJvvrjAQI8BPEBfgJENAhAQL8BAjokOC7UbWuQIVXwSwB&#10;e69Ks+e8m7UKYScAABwIVhjjt++lFi9MLV44fvuelAMAsUQNc+7ctLfiI3Pn3ghfBxBh7LlfUKp6&#10;JU7764augrgAP0FcgJ8AAR0SIMBPgIAOCWhU+QkmCthPcj+8tC2TyXAE/DkEuHiwCQAAwkAwAGbp&#10;GxvCPACdm/Zq1atW1Tya8mmGOpUDSlVPxGl/3dBVEBfgJ4gL8BMgoEMCBPgJENAhAY0qP8FcATVA&#10;VVWrhUIhk8kYtwpaJQAQD0xpHwCIjLg2qtVWeLr1ql7AB1pyQKlagks7u+37tdhfhwA/QVyAnwAB&#10;HRIgwE+AgA4JaFT5CTEQyGQyhUKBkyC+CjokgCRjnTlrVt1g7xrSvR2oHgBIFEkYFGncx5rjY1nQ&#10;xIFdxmWryjp/QfC5jQD76xDgJ4gL8BMgoEMCBPgJENAhwd/iaFRjKaDO/bdmA4jSQXwbBpIAgMLL&#10;vISy9Ld1WT+O26WUAADRY5VfnZv2VvXBJfUpV+1nVPGnnHGY7h89KFXdwP46BPgJ4gL8BAjokAAB&#10;fgIEdEjwvrhjmGr0AtomxEzAPhVAZA7i29BLwvTFy+M/PEVEqcULU4sfy3T+avSav6cCxtM3NuT4&#10;KX6Mtr2q6RWDukRVavFCaZEAKPnOAfoTmxfO3qj6WDz6Tzn12eX9E8zozzo7sVmRaMDp/2VJwv46&#10;BMJOEBeoKiFXO9B5t9kaCxa9QBiLxyMBAvwECOiQ4LtRtYap4lWIpYC6dJXqVVXHGqqD+Db0kDD1&#10;p+NnJ85M2m4ZvHDsm1uObW5/59iR7Q/5e1IQJ/QvWXBMbqfkqanRb6K4TtAZe+LxwjEb1eix/4b2&#10;t3W5n2Aev0+8iqscmYa0QmUwUnUeale+UCgkYH8dAqEniAvwEyCgQwIE+AkQ0CEBjSo/IQkCVrsa&#10;koP4NvSScOv42/MbVYvBnqebDrzn72lB/NHk4NP0oakA+Ca8bzv0/x7FI8xGNbJCtvhDrNzHWlw/&#10;8XRoVL0j+xJgpKobMd5fh0DYCeIC/AQI6JAAAX4CBHRIQKPKT4i3gGMSgMNL20oOWdV5FQJL+OT1&#10;0TNuCT1Hcn+1vXOVv6cHsUaqdolloQCAVpg7WNXezQVSiXZu2hv2pflc+lNH1WjEp5+P6wGa1agq&#10;+tu6UrO7WBGDUrUscd5fh0DICeIC/AQI6JAAAX4CBHRI8N2oRi+gbUJCBOzVanGvasQq8BM++U1/&#10;hZTBt359rfN7mAMASGNEm6Az5WoLbFhzCbX67BsbMrdapUAHmYbaq7r/Alq9qhG/pyLdqI8O13RQ&#10;qpYm3vvrEAg1QVyAnwABHRIgwE+AgA4JnMXVMFW8CkkTUFOsBusgvg09J0x89oeKSYNXrxGhVAWl&#10;CHsWvKQdKkcPtjAoh9GNqil4+QU04pfU9x+CQP6CJK1XxZyqgWHO/joEQkwQF+AnQECHBAjwEyCg&#10;QwIaVX5CMgUcswGYuAqBJySH1vbdfT0n3G8BgaOmBXSfHDBRB8l2xm/fI6LU4oVhP1FitzCIMZ2b&#10;9qqfwGODDaQY/QL6nqMgwO/koh8kKzhlAUaqBoMOe9umH3KIC/ATxAX4CdlsVlZAfAvokAABfgIE&#10;dEjwsXiudoB6yJoBAK8CBA4vbctkMpwE8VWoMqH+wT8nGnZ/zOY1GKYKgiA2DQIAQFvUAFv9L7SV&#10;8M9DEydRtSPrj1I1AEzbX4dAKAniAvwECOiQAAF+AgR0SOALML/jEd8C/ISECzgmATBxFfwl1C/f&#10;SHTB7RGbn30SpSrwi8eTW60D1IQXDUFRcjOa3mIAIEuAM6vG+IPOy6qF9FkUzSQAOnyQolTlYuL+&#10;OgQCTxAX4CdAQIcECPATIKBDAl/AOssysa8CBCwKhQLNTggQsUD0CQdvnNj8j7e/sZV+dbbsY9oP&#10;dK7yZwMSQN/YUFDXp45xy6AJ2MLAB+O376UWL0wtXqhmpUg4gfSqxv0mVqwR9bmaVkImV0WpysLE&#10;/XUIBJ4gLsBPsBbP5/M5GhAUMHcb8hMgwE+AAD/BWpyfwG9U/X0iiW9DfgIEVEKGulWjKiUgkHB9&#10;7MPhYfoff1j/xZ9MnJksuntz+zvHjmz3pwOSgjrNlnkcm4TDYABAZLSu3KD/DACmoD6f3atVfT7D&#10;Q+1VdRimSrhQFQdT99chEGiCuAA/AQI6JECAnwABfoIOjap11r+/IRji25CfAAF7wsEbvY6LVkUs&#10;EHHC9NDoMNHwh38oalQ3b/zOux9d/ODIdpz5Dyqjz+E0ACAkIrhymhGEccUqI8DnvCaNKmGkajku&#10;7ex23wk2d38dAgEmiAvwEyCgQwIE+AkQ4CeIC9gT0KgmVqBkgppf9fDSNi+TAOi5Ct6Ymjo3SUQ0&#10;/KG1eOfd5mw2O377A38mIDmoq8GAkMA510Af1LuRiPCGVAQ4uapZBNWrFk8aA6oCpaofTN5fh0Bg&#10;CeIC/AQI6JAAAX4CBPgJ4gL2hHw+LyuQ2FdBXMAlwWOvqvMqlGLq1vGzoyVO8x+2orLUTUT/9b1r&#10;38MYVVAeNKoAJAqrVwUgEMLrVb1fKauqjlirFhin/ztRO+suc3iZtr8OgVASxAX4CRDQIQEC/AQI&#10;8BPEBcoltLbv7rzbLCgQZQIEPCa4zANgyirYqFuyp6Xx+eVuD2loJCI0qsBB68oN9h9pHQCADKhW&#10;FYmdBCBAwphPwNyetCpQqlaHgfvrEAg+QVyAnwABHRIgwE+AAD9BXICfIC7AT4CAlwRrjGrJXtWI&#10;VShJTbpl3dFHFpW6a9G2JxoPPepPBsQYZovaNzaEK8YAYDrWif9qYgpZGS+E/fUPelU+/W1dslO1&#10;Gtqr4vT/KjB3fx0CASaIC/ATIKBDAgT4CRDgJ4gL8BPEBfgJEPCeoCYBICLHPAAGrUJpVjTdofOO&#10;2xZte2L1npQ/GRBLAqkkVJ2Kwa0+wLSqQDfskwDo/87U9rsce5GHqz/R7EYwtN8UASNVvWL8/joE&#10;gkgQF+AnQECHBAjwEyDATxAX4CeIC/ATIFBtQvF4VeNWwWVxO3c+uzntzwbEjmDP8UejCkBsyA9/&#10;bB+yKisjDn+wKppEC/FRqwaBUtUT4nvb/AQI8BPEBfgJENAhAQL8BAjwE8QFXBJytQN9PScEBSJL&#10;gIC/BHuvalWrZq1CycUVa9euXav+NTI6dd2fEQBlQaMKQPwwYiqAaD580KsGC6dX9bhsDDY4StXK&#10;iO9t8xMgwE8QF+AnQECHBAjwEyDATxAX4CeIC/ATIMBJsJ/7LyIQVIK1+ANERMsfeP6ZV1555ZX8&#10;dx9oIKLJm0NTRJTP57U9SAYgUeSHPyaMBwRaYj/3X1WrQf0EKGnKlzoxqPkMxXuHq9UoWsypWgHx&#10;vW1+AgT4CeIC/AQI6JAAAX4CBPgJ4gJVJbS276YeytUOSAmElAABfkImkyGiQqFQKBQcHWs0AvyE&#10;ucVfarz048/rj7YsW0FERPWZ1KH/50vHz06cG5tON/lzAwAAkBDUdKWq9M+u/Vqw4b571ZJzvJbs&#10;VTWcbjXd26FVbSdIf1tXeC1zPCa0xUhVN8T3tvkJEOAniAvwEyCgQwIE+AkQ4CeIC/ATxAX4CRDg&#10;J1iLqzrVmgQgMgF+gn3xafpK48nZRnWGumV7Who30TRmAABAG0wZZwcSguoi070d6p2pJl9Ws6wG&#10;9cPR8z7QVc/fLIxXtfBRd3pZJB6NKmGkqgvie9v8BAjwE8QF+AkQ0CEBAvwECPATxAX4CeIC/AQI&#10;8BNKLq56VY9DVnVbhZr1qZIPq0k31RDRXT+GAADfYJAaMILWlRv6xoY6N+3tGxtSvaT1j6Dw3ata&#10;dWpq8UJmOQt0IPDxqnHqrDFStQIxO+RIlAA/QVyAnwABHRIgwE+AAD9BXKCqhJLXqjJrFSAQUkLx&#10;4vYi1cuQVQ1XAZRk4+NpIrrwfr+0CEgWcTrUB17Q8NzzivSNDakfq0JVa6HPkM+qilQTX4IE0t/W&#10;pX6kRWbQxwQjVUsw8ckn9PDDFK9DjqQJ8BPEBfgJENAhAQL8BAjwE8QF+AniAvwECPATyi1unwTg&#10;8NI2l/Gq2q4CAEAT9DlQB9GgTxHpheKxqNr6j9++h6u6xRL1Icn5/imQ7670+QIMI1WLmTr/s5+d&#10;n4jhIUdyBPgJ4gL8BAjokAABfgIE+AniAsyE1vbdpq8CBAJJqLi41aWWG6+q/yoAAAAADuwDOe3T&#10;p8oZBQmGqRqK7++f9ClDgwIjVYu4PvZ/Dg9/5fzEKxm3kQ7liMH+uukC/ARxAX4CBHRIgAA/AQL8&#10;BHEBfoI1zMHcVYAAP8Hj4gdv9JYcrzp9cfzKj/+BI+DdIcDFpy9ennx3NDvSTUSpxY9t/M73f7Lv&#10;G6se8vHkAIBgUIPvjJsmsriVM4iqSjfj1q4igU+TCkBQBD7Rqne0amZRqjqZHhq9QzT84fmJTKba&#10;ZU055IixAD9BXICfAAEdEiDAT4AAP0FcgJ+ARjUGAvyEqhYv1atOGdioTv3p+NmJM5O2WwYvHPvm&#10;lmOb2985dmQ7ilUAQBUkpJWL5WrGcqUsNB+mimvWVaRcr1pu07mUod7fDLr9UqBUdTA1dW6SaKZV&#10;pdoqljTrkCOWAvwEcQF+AgR0SIAAPwEC/ARxAX6C1ajm8/kcDUQvwE+AAD/Bx+KOXvXSzrc5Av4c&#10;mIvfOv72xJmS9wz2PN1E79w7st2HCAAAAJPAMFVx0KtWxKVXdX+AA3Pf6ihVp24dPzs6byCAYvjN&#10;rH2k6vL6l7YuW19XLsXEQ46YCfATxAX4CXyBbDYrKxCDBAjwEyDATxAX4CdYH0fjt+/19ZyIXoCf&#10;AAF+gu/F7b1qhrqJiBoemSaqidDB/+KfvD5aulGdoedI7q+2d67yYQMAAMAcKtZMaF0jQBWCqFZd&#10;cK9NtTpVPwxwoaq6JXtaGp9f7vaQhsZVR1vQqOoswE8QF+AnQECHBAjwEyDAT9BBIKhVUJPWtbbv&#10;7rzb7C8hya+CrAA/gbn47Ln/E99dS0REI6NT16N28Lf4J7/pr/CIwbd+fc2HDgAgAPLDH5PtXAoA&#10;BEGjGhnp3o7Yl4O+SfiWwUhVIqKadMu6DZc/3X/+TtFdi7Y98eCelMu4BtMPOWIgwE8QF+AnBCjg&#10;7zRb8S2gQwIE+AkQ4CfoI8BPyOfzPhYnnTZCYgX4CYzF505CmhmjOsPkxP7uibn/VjgJiefAWXzi&#10;sz9UfMzg1WtEmFgVAAlQYwEQFK0rN2g+raoDjFoFxWCk6iwrmlYffWTR/NsWbXtiNRpVvQX4CeIC&#10;/AQI6JAAAX4CBPgJWgnwG9XW9t1MBx+L8xMgwE/gLV63ZE9LhYdUOgmJ7RDANgQAAABij4nfUiR8&#10;YGYxCW+ZMVLVxvWbjpGqdz67OU1lS1XDDzniIMBPEBfgJ0BAhwQI8BMgwE+Im8Ddudv7ek7kaj2N&#10;oI/bRjBQgJ8QoMAiIh8nIfEdeIvXP/jnRMPuj9m8BsNUAUgS9tF8JpZQALig3tIYsgoMBSNV57h1&#10;4Yr6x6KG5Wr2LZfpt+J0yGGoAD9BXICfAAEdEiDAT4AAPyFmAp13m30MU43ZRjBRgJ8QrEDxSUhr&#10;0y+7n4TEd+CvwsOPpis8YvOzT6JUBSBJtK7cYP1IuwAQCia+tzFk1SLJ/TJKVYvxm2eIaPkDzz+z&#10;+lDLK/nvptcS0eTNoanih8bskMNEAX6CuAA/AQI6JECAnwABfkK8BTwOU433RjBCgJ8QvEDRSUjD&#10;f/isc2lbeA7BnPX/8Avu97cf6FzlPx0AAEAcMLGFdMfENcIFrALB6G2IUnWWi3/8nJbXH21JpeuI&#10;iOozL7ySr9+2/M65sen5D4zhIYdpAvwEcQF+AgR0SIAAPwEC/IT4CfgYphq/jWCcAD8hDAH7SUgz&#10;Q1aHPzw/QYfL9Ko6rcIz9duWl3rI5vZ3Lh/Z7i8eABAkqcULpRUAiBVmzQBgx+hOMCiiHKyq1cBY&#10;zKk6wzR9pfHko/NPB6tftqelrv/y9HWqWTFzUywPOcwS4CeIC/ATIKBDAgT4CRDgJ8RewMsw1dhv&#10;BP0F+AnhCFgnIW1Npevo+uXxrvOfjwx/eH4ik6k/vLTt4I3eAB0CXAUiIqpbtqelbuPlyXdHPx+Z&#10;VDdt/M67P9n3jVU48R8AacZv31ONamrxwvHb96R1Yo6JoxdBAkn3dmjV9IHIwEjVGWrWl55gqybd&#10;tASNqjYC/ARxAX4CBHRIgAA/AQL8hFgKVDtMNZYbwSwBfkJYAo6TkFY0pQ49U79t+fAHb04QEc0b&#10;r6rPKtipWd+UOtSSz+dVa1PIoVEFQBfQpQLgjvriIVG/KZgKIJBauW9syMuYZX0qbJSqpVGDFwLc&#10;2+YnQICfIC7AT4CADgkQ4CdAgJ+QBIGKw1STsBE0F+AnhCcwTV9pPNmybIX9trple1oaN9Hf/n5m&#10;jKra0wt1FTrvNnfebeYkAAAAAMAjnZv2ygqgV2UmGHdFPpSqnojxIYcpAvwEcQF+AgR0SIAAPwEC&#10;/IS4ClQ1TDWuG8EgAX5CqALuJyFZ5/5b36BruAoAAJ1RQ/AwsyoAwAF6VWmFSEGpWhnx3WUI8BPE&#10;BfgJENAhAQL8BAjwExIi4D5MNSEbQWcBfoK4gNWrFgoFQ1cBAAAAAHZy596QViBKfK8aDZq0tyhV&#10;KyC+uwwBfoK4AD8BAjokQICfAAF+QowFvA9TjfFGMEWAnyAuoBIymYz6t33GpygFmAkAAB3AYFUA&#10;QDFJ7lUjqzt16FVRqnoisYcc4gL8BHEBfgIEdEiAAD8BAvyE5Ai4DFNNzkbQVoCfIC5gTyieByBi&#10;ATSqAJhLoi7CA0CoeLk2kXGgV43TE5UDpWplEnvIIS7ATxAX4CdAQIcECPATIMBPiLeAY5hqa/vu&#10;ktf2ifdGMEKAnyAuUJxQba+qwyoAALQCg1UB4BDLRlWR5F41MmR7VZSqFUjsIYe4AD9BXICfAAEd&#10;EiDAT4AAPyH2Arnagb6eE/ZbinvV2G8E/QX4CeIC5RKsXlVKAABgKBisCgBwJ93bgWo1bAR7VZSq&#10;oWD6IYe4AD9BXICfAAEdEiDAT4AAPyEhAu69akI2gs4C/ARxAfcE1au6D1bVYRUAAAAAzYnxyFPf&#10;oFeNKyhVg8f0Qw5xAX6CuAA/AQI6JECAnwABfkKiBFSvaq9WVa+aqI2gpwA/QVzAS4J7r6rDKgAA&#10;AAD607pyg/pHxO1q7twbUT5dtSStVxWf7TQavigtEDdMP+QQF+AniAvwEyCgQwIE+AkQ4CckUGDm&#10;+lQ9ZE2xms1mI3YIdvEYCPATxAW8Jxy80Xt4aZvqVe1zAuiwCgDYD8ijPFh11CJWXRII6d6OhBx4&#10;A5BAgv24iAFJ+8Trb+uKfZWMUjVITD/kEBfgJ4gL8BPEBcT7Cx0SIMBPgAA/IckCudoB1atal/7I&#10;5/N0d7ZyjcQhkMVjIMBPEBfwnXB4aZvqVcVXAdfASTjiR6QB1iLWuli1QqL6BQBAMUmbKyCBvar6&#10;h/vfMnM3C0rVwDD9kENcgJ8gLsBPgIAOCRDgJ0CAnwCBXO1AdvHMdzxzlwHpqa5XNX0jiAvwE8QF&#10;fCTYJwE4vLQtk8kwBZjfVlqLg8Ri6HFmSeK0Lhbjt++lFi9MLV5YfNEqqy3CeD0AQMKJ5ec/YU7V&#10;oDD9kENcgJ8gLsBPgIAOCRDgJ0CAnwABe4L9GNV+6aqwHcQ3grgAP0FcgJNgnftfKBQ4AsxG1fJP&#10;FK3tu4svW+e4BQAAkkzSRnfGDPHzD0CAoFQNANMPOcQF+AniAvwEfQTy+byIgA4JEOAnQICfAAFH&#10;QnG34qVXNX0jiAvwE8QF+AnWGFXVq0YvUPKrBQCAhqhf0uKZOlpXblA/ElIAGADaYWA6KFXL4n4F&#10;WAvTDznEBfgJ4gL8BAjokAABfgIE+AkQKE7I1Q709ZywV6sVe1XTN4K4AD9BXICfoBa3etWKO4Qu&#10;Av6+rbQW/2Hncwcef4yIUosXphY/lun81eg1H3kAAABAnMmde0NaoQowWDU2oFRlYfohh7gAP0Fc&#10;gJ8AAR0SIMBPgAA/AQLlEnK1A6patW5x6VVN3wjiAvwEcQF+gn1xax6AqnrVoBrV+m3LD+V+3jM4&#10;OHvP4IVj39yy/rED76FYBQAAYDxJHseNXjUeoFT1j+mHHOIC/ARxAX4CBHRIgAA/AQL8BAhUTPDS&#10;q5q+EcQF+AniAvyE4sWr7VX5q6BYtY0mzkyWumew5+mmA+9xsgEAAAB5gjr936xhqiBOoFT1iemH&#10;HOIC/ARxAX4CBHRIgAA/AQL8BAh4THDvVU3fCOIC/ARxAX5CucWtXjVsAYt1LzWOnnF7QM+R3Cjn&#10;CQAAAIBwUPMLRzYhuLmNKgarxgCUqn4w/ZBDXICfIC7AH6cbkgAAIABJREFUT9BWIFc74PHi2uKr&#10;wE+AAD8BAvwECFSVULJX7bzbbPpGEBfgJ4gL8BO8LO4+WDVAgVsXrlR49OBbv8YcAAAAAAAAcqBU&#10;rRrTDznEBfgJ4gL8BAjokAABfgIE+AkQ8JFQ3Ktms1mOg/hGEBfgJ4gL8BMqLl5xEoCgBIiIaOre&#10;ZxWXGLwa91J14+NpIrrwfr+0CAAVsE5h7hsbUj+yPiD2xGMq0kB+U8wdpqrAYFXTQalaHaYfcogL&#10;8BPEBfgJENAhAQL8BAjwEyDgO0H1qqpaVaeYEfuKQHgVfCeIC/ATPC7u0qsG2qgCAAzDarhaV25Q&#10;P7I+AACDQK9qNChVq8D0Qw5xAX6CuAA/AQI6JECAnwABfgIEmAm52oFsNms1quO375W8dFV4AoEk&#10;iAvwE8QF+AlVLV6yV3VJyNUOEJH7O7PU4nULH6zosnnNQxUfAwCICDV9pPVXCQAQAaYPU7VAr2ou&#10;KFW9Yvohh7gAP0FcgJ8AAR0SIMBPgAA/AQL8BPvIPutKCFX1qvqsQgxehUStgqNXDUlgycbGCktu&#10;fvZJlKoAAADMBLNkOECvaigoVT1h+iGHuAA/QVyAnwABHRIgwE+AAD8BAvwE++LrTu4qvnRV2AL8&#10;BHEBfoK4AD/B9+JWrxqiwPpHV21zW7b9QOcqH08JAJAGXRIAgRCbYarAaFCqVsb0Qw5xAX6CuAA/&#10;AQI6JECAnwABfgIE+AnFixdfuqr6s625DlEurkOCuAA/gbm46lULhUJ4Akv2PFO/bXmpeza3v3P5&#10;yHYfzwkAAMB40MsDoA8oVb1i6CGHuAA/QVyAnwABHRIgwE+AAD8BAvyEcot771W1XQWDEsQF+AmB&#10;CGQyGSIqFArF160KSKBu2Z6Wxpce2bp69ewtmzd+592PLn5wZDvO/AcAAJBcYjlMFTMAmMgXpQXM&#10;wNBDDnEBfoK4AD8BAjokQICfAAF+AgT4Ce6L52oHqIda23er/7a276aemcsEBSXATxAX4CeIC/AT&#10;AhRgLu5FoGZ9U3tD88/ad6cWLxy//QHneQEAAAAAQIBgpGplxPfXDRXgJ4gL8BMgoEMCBPgJEOAn&#10;QICf4GVx9/GqRqyC5gniAvyEYAXsF63yOF6VLwAA0JnU4oXSCgAAACICpaobakc5tFO6QkwQF+An&#10;iAvwEyCgQwIE+AkQ4CdAgJ/ge3GrVzV3FfRJEBfgJ4QhYPWq5GGnEY0qADEmP/yxtAIAxtC6coO0&#10;go5gBgDjQKkaPLE8YIg4QVyAnwABHRIgwE+AAD8BAvyEqhZ3DFYlotb23Watgp4J4gL8hPAEDt7o&#10;tQ9ZDU8AAKAzHksidEkAABAbUKoGTIwPGCJLEBfgJ0BAhwQI8BMgwE+AAD/Bx+KOXtU6E9OgVdAt&#10;QVyAnxCBgHuvikYVAAAAACBmoFQNkiQcMISdIC7AT4iBQDabZSbEYCOYLsBPgAA/AQL8BN+LW72q&#10;1aiO375nn181AodAFtchQVyAnxCZQLlelf+HFbM0AgAAiBN9Y0OcxTs37Q3KRDcwA4BZoFQNjOQc&#10;MISXIC7AT4CADgkQ4CdAgJ8AAX4Cc/Fc7YC9UfWRwHcQ34b8BHEBfkLEAsW9Kr9RtRIAAAAAEHvQ&#10;qxrEF6UFYkLSDhjCSBAX4CdAQIcECPATIMBPgAA/IUABq1Ftbd9NPZSrHYjGQXwb8hPEBfgJIgIH&#10;b/SqRvXw0rZMJhOUwPjte6nFC31/QwCKccy/XJL6+vrwRQAAoApiMC0vc5gqAPqAUjUAknnAEGyC&#10;uAA/IU4C+Xw+R15Lh5AcxDeCoQL8BAjwEyDATwhWoK/nRGv7bvVf772qVqsgkiAuwE8QFLB61UKh&#10;kMlk1B/W6YvjtD5VU36p6YvjE18ne4dX/N2A5nipKX1z4f3+YANRmILAUV9+4PsPAABICChVuST5&#10;gCGoBHEBfkLcBO6yE/gOEJBIgAA/AQL8hMAFcrUD1ENV9aq6rUL0CeIC/ARxgUwmUygUiKhQKExM&#10;TBBNTb37W1qRWrai3BJTU+/+9nwDPTJRGP/pqc9HJq07fvjDvA+BkoRaehLN/aIxufB+v71CvfB+&#10;v1QBuvHxtMjzAgAAcKdz097cuTekLUDSQanKQnx/XVyAnyAuwE+AgA4JEOAnQICfAAF+QkgCVfWq&#10;eq5ClAniAvwETQSsXrW+vp5+P3ZzZJKGppal60ovc33s5sjkf/u7fW8Of+q459ChI79ft/XI9od8&#10;mCisLjXA0rOq2wMB/SYAAOiPmtEeg7VBQkCp6h9N9tcFBfgJ4gL8BAjokAABfgIE+AkQ4CeEKuCx&#10;V9V5FaJJEBfgJ0QsMH3x8uS7o7MDS5cv2vaXd878g7W4NQ/A9NDoHSI6Nzadbio5A4B6wJ2iRpWI&#10;iD7tebqJ3qn6ANXepaq6M9TSM1hUhaqEQ6pTwx63CwAAAIB4g1LVJ0k7YAgjQVyAnwABHRIgwE+A&#10;AD8BAvyECAQq9qr6r0LYCeIC/IRoBab+dPzsxJlJ2y2T9kbVdvvE1y9MXiGikamp61RqBoCpqf9r&#10;svhWOz1HcpV8ZoimSy1XdIbUVIYRW8W43Ww28GcHAAAAgOmgVPVDwg4YQkkQF+AnQECHBAjwEyDA&#10;T4AAP0FKwN6rGroKASaIC/ATIha4dfztiTNl7/3Dj09NXZwkogx1224entg/POFPbvAtxw3lesZy&#10;XaqqQYNqJ12ePaTwoOYuAMGS7u2w/t3f1iVoAgBIGv1tXfaPIACiB6Vq1STtgCGMBHEBfgIEdEiA&#10;AD8BAvwECPATohRwDFal2V41OzsMTf9VCClBXICfELXAxd+Mlm9UiWjq1ra/fu4f/+7nJU/nJyKi&#10;1Vt3fnX85OnyD3AySPPbxuKS0b1LVcuimgRe6BsbIqLWlRukRQAAcUN9vOgWpRvp3g58TWUEKFWr&#10;I3EHDCEkiAvwEyCgQwIE+AkQ4CdAgJ8QvYCjV1WXU+A4iG9DfoK4AD8heoFbF65UeMSnF6cOvFp4&#10;vPA32TeHi+5cm375r194uJ7o2W+VfkBJ0i8X6uvn/ut+Uj+6VOCDvrEhVaS61Kn2FgOtazlSixfi&#10;Qj0AAN+gUTUFlKpVkMADhsATxAX4CRDQIQEC/AQI8BMgwE+QErB6VXujms/nc+S8blVIAloliAvw&#10;E6IX6Ly75v0/0GiFRw2PTRA9nHklT47adG365VdeeHjmP/UlHlCGtSvrKz9o4+Np1aKiSwU+8FKS&#10;Oh6DI38H47fv2f+4AABAteBz1SBQqlZAXbP18NK2TCajbknOAUPgCeIC/AQI6JAAAX4CBPgJEOAn&#10;yArkageyi2dO+Z8bTDT/ulWhCmiSIC7AT5BoVJtb27dOHD9ElU7c73850080/s53HYXp8M0lyx5P&#10;r7L+/17B00jVzd/d025biohKzT3a13MCRSoAOoDBqiAkrBHlhtK6ckOAp+1jWlUgC0rV6kjOAUPg&#10;CeIC/AQI6JAAAX4CBPgJEOAn6CNgP+K1X7cqbAEdEsQF+AkRC3TebSbrMlD/puLDVz/3wwOP/xn9&#10;b/9lpr5fvXo1ffrpp0Q0+MZr/6Xu8T+bdeh5U/3j3/5r+ud/KRu39ZG6Sz0nLs2/Ef0pABqCwaog&#10;VFQpaXSvGiAxnlYVGAFK1SpIyAFDGAniAvwECOiQAAF+AgT4CRDgJ2gl4BjW57FXFV8FfoK4AD+B&#10;s/j0xcuT745+PjKp/rto2xPT16lmRdnHW3VqavFCNa3pw4+mqd9tSlPavPfF/7h7Ff3qbJaINre/&#10;cuzICw/RtdyBjpd6Bj+9tnDr37U/REQ07wH0X3e1vPzWaHFW+zvHjmx/qNrVBABIoXpVDFYF4aF5&#10;r4o3P0gIX5AWMAYTDxg0SRAX4CckTSBXO6COHgUdAl88BgL8BAjwEyDAT9BHIJ/Pd95ttjeq6pI+&#10;aFSNSGAsPvWn46eu/Pi81agS0Z0z/3Bl/6nxi1PFj+6829x5tzmbzWaz2Qvv9xcKBXX7xv2Fzq1u&#10;T9N+oHMVEb3333po88sXPzjywkNERA91Hnn/8svf2Xzh7VOj6nHzHvDQ97p//9E7/+nfr6ibjdm8&#10;8TvvfnTxAzSqAAAALHSuU6Onc9NeaQWQXDBSNVxwzCMuwE+AgA4JEOAnQICfAAF+gj4C+Xzecd60&#10;lzqVL6BDgrgAP4Gz+K3jb0+cKXnP5Oc/fpte2pVaP/P/mS6VuonI6lIVExMTfT0n1rX/8OWGX758&#10;bLAoSg0sJSIapf/w0e3XV82796Hv5T548vXcp9do1UMlHrBq+39+99P/PPp67tNvdP5PqFIBEU4k&#10;Nxq8fCCx4M3vm9Tsfg7QH5SqIYJjHnEBfgIEdEiAAD8BAvwECPAT9BFwNKrqUj9oVE1JYC1+8Tej&#10;pRvVGT5/9/J/bPjuoWyWiLLUPX773oX3553jv/HxtDVlRF/Pie/lPnjyP+T+9yNv9QyqanXzxu98&#10;/yf7vrFqtgxdtf0bJZ9o1Qudq7w9AAAAAAAA6AlK1bDAMY+4AD8BAjokQICfAAF+AgT4CfoIOGb4&#10;8jhAlS+gQ4K4AD+BufitC1cqPGLk/KHseetNYm9UVZ3qmISXiFZt7zyyvfOIDxsAAAAAAGAyKFVD&#10;Acc84gL8BAjokAABfgIE+AkQ4CfoI2BvVL0PUOUL6JAgLsBPYAtMuQ9TVbS/U3p0anGdCkCo3L9/&#10;X1oBAAAAAG6gVA0e6QMG+QRxAX4CBHRIgAA/AQL8BAjwE/QRcDSqHutUvoAOCeIC/IQgBN728rDJ&#10;3/bTw3P/VdOnok4VQbXbGx9PS4sAAAAAAJQApWplJj75hB5+uPLjiEiLA4YYHPMkfRXEBYgom83K&#10;OohvBHEBfgIE+AkQ4CfICqgLDal/W41qVQNUmQKaJIgL8BM8Lj59cZzWp/5/9t4/No4zvfN8OJiV&#10;j5a0J0PQ6BhNJozcrRV4ghKYNxu5eU7gaCy6W4yikQbOAsOMKJ3djZzBsAdrrTeGjNNhBN3I8iLk&#10;EN5DNWZtaaYHMITxL53cHc1E0Plk1mhH0cBRtDpG3VaY8QhcLWHIXlpWpE2O90d1F6vrV1fVU1Xv&#10;W93fDwyY7K73W9+qbpF8v/28z7vCVaEdm3+9j4hofn5e+x5xKgAAAAAAsAWhalsWL73+OvU9Qr3t&#10;D8WcR7gBvgIMyKAAA3wFGOArwABfQbZE1W+cyjQgiYJwA3wFffim57568zuV27UFIiJa9+Djv/Xl&#10;3IYV6/UDFxff+Wtav2HtekeF9mzc+hs0Pz+PLBUAAAAAALThC6INSM+tj96fnX3/0nzbAzHnEW6A&#10;rwADMijAAF8BBvgKMMBXkDBRne5VkagmTkEf3vf4uusvX2omqkS08Pn5v7x+sHLzymLjgVsffVpb&#10;+PSDRePw8bsZY/+Hm3fuHXZdSj767354YHQMiaokaAv/TS1uAQAAAAAkAaFqG+5/MDdLNPv+pfuu&#10;h2HOI9wAXwEGjAqKogjxIPwmCDfAV4ABvgIM8BWEGzAmqtoWQ77iVL4BGRSEG+Ar6MP7H6f58wt2&#10;hyzcfvnNm1eIiO5/MPc50ec//+h+c+zVb50sFApalnrzzr3L585ePnf2kWeVp4c320ltG33r2rEd&#10;AWyCCEFDVQAAAABIC5b/u7O4+PMFIqLZ9xdv/Y51NZkG5jzCDfAVYMCscFeAB+E3QbgBvgIM8BVg&#10;gK8gjwEtUfUbp/INyKAg3ABfYXn4c5uuvnzd5cjb71xbt/XXG3+z1S5d/9YlMnTRtdQ59v3vb/71&#10;b/zbP/7Ju3914cYNIiLaNnjgz75XfLL/4QA2QRygWBUAAAAAEoJQ1cTiZ69dmLMphZidPzhraAGw&#10;ru+5x9ZuXU2Y80hggK8AAzIowABfAQb4CjDAV5DHABJVgQb4Csbhn712ss3RzSDVyIaVDxAR0ean&#10;D3971yN92oPa9lNnyicOfPeHB74bwBcAAAAAAAANEKqaWL1qf27Tr1Wu/8h2iRkREaU39ecfXbWe&#10;CHMeCQzwFWBABgUY4CvAAF8BBvgK8hjQqxRjNiCDgnADfIXW4Yv3fhXMBdHm4cPffvaRvkaWSoTt&#10;pwAAAAAAQGggVLVhxXBuy29fu3Hw0ueWpx58/Gtf3r9hBRFhziOBAb4CDMigAAN8BRjgK8AAX0Ee&#10;A8adqeI0IIOCcAN8Bb4Bjc3Dh7+5p+9LND8/jyw1eYyMjp0pn8ALBwAAAACZQajqwPqBjcfJlKs+&#10;+PjXNu7foH0tfMIQooKiKHSXMPPsQgMyKMAAXwEG+AowwFeQxwBqVAUa4CvYDV/9wJeJau7j1q+n&#10;W7cM3298bPzbe/oQyXUSiFkBAAAAIBsIVZ259ampUvXzX316nzas6Kw5j6IojT9Py8vPtg1YpbqE&#10;hL4Kwg3IoAADfAUY4CvAAF9BHgN6ouq3TFX4JfAVhBvgKzgNXzW4ic67bVRFv/7QrY+MmSrd+G+/&#10;sQXpGwAAAAAAiBKEqo58drnx5/uD6XVfqS3MElFtbvHWwPzBzpnzGMt5Wj75dw1YpbqEhL4Kwg3I&#10;oAADfAUY4CvAAF9BHgOoURVogK9gO1x/8IcH6I9fdRy75b+fvfoREdHgtm108eJlIrr4459+OP7M&#10;wwGMAAAAAAAA4AmEqk7c/PQ8Ea176JuPbRheffTuP3vlz79/dnahUxNVE7YBq5auSnUJCX0VhBuQ&#10;QQEG+AowwFeAAb6CPAaMv9R8lakKvwS+gnADfAXTcNPLevncWaL5p2/++ffPzlqGbnxs/H/+jekf&#10;XKVtoy+9euzZh+nD6efzz5UvXvy//uLDZ55FqgoAAAAAAKICoaoDV355m9b1Hc+tXU9ERH27nn3p&#10;q2d3FbQnEzrnGb+bKRQal2CafJLzfrjLj5dJH94x07YuNCCDAgzwFWCArwADfAV5DCiKIsSADArC&#10;DfAV9OH613qWevnc2eYzfbuefemrj56+8BdXyxcvEhHRxsEDf/694pP9Hz67YXrb4SvvNepSHx4/&#10;di6XGj9w+M3K3LPj/cEuCQAAAAAAgHYgVLXnPn1l0w8eXdHyWJ/2v/7jyZvzjN/NEJE1UdXi1EY5&#10;T7Mi1SldNQ7XBmokqBoIBmRQgAG+AgzwFWCAryCXgbvLj3svUxV+CXwF4Qb4CsZE1S5LbTC4ffhM&#10;+QT1ffWx/V89du4941NzH/7BzJ1X+lsOf/iZ6feeeGX6xofUj1pVAAAAAAAQDQhV7VmxdYPt40mc&#10;84zfzYyMjm1Y+YD2rTZjaYlTiVq+NjRU1QNW03CX/gBRXEIoCjAggwIM8BVggK8AA3wFGJBBQbgB&#10;voJtomo8oJGlErls+96/40n7x1GmCgAAAAAAogShqg8SN+fRClRNiao1TjXR8lSZyK7E1YixP4CN&#10;AhHJNG3rWgMyKMAAXwEG+AowwFeQzYD22aH2iMcyVeGXwFcQboCvYByufa0nql6yVAAAAAAAAMSC&#10;UDVaRM1Y9DiVWotMfe3dQUTTvaqxY5337qtkiFalmrZ1pwEZFGCArwADfAUY4CvAgAwKwg3wFVyG&#10;z8/PI0sFAAAAAADyg1A1QoTMWIxxKhkSVS0S9ZWomgxMk7k/QJt0tdySyUo4besSAzIowABfAQb4&#10;CjDAV4ABGRSEG+Ar6MMfSq/Tv96+5//49p5HRkaHkagCAAAAAIBEgFA1KuKfsZjiVGpNVP3GqS4G&#10;3LuvGh8prCzYKvA9xDO8AwzIoAADfAUY4CvAAF9BTgO+1v4LvwS+gnADfAV9OBHdri3oX8+ePVw4&#10;u3n0S6nHgtkCAAAAAAAgXhCqRkLMMxZrnEqGRLWlyDRUA9buq46Rrn8DHj1EN7wDDMigAAN8BRjg&#10;K8AAXwEG+ArGMBE3wYHZ8tcH/n5cGQkgDQAAAAAAQLwgVA2fOGcstnEqtSaqkRrQaQSszWjV2MhV&#10;e5zTecDXwFCGd4ABGRRggK8AA3wFGOArSGvAe5mqPJfAV+iAN5I7F949N/fdsf4AJwAAAAAAACBG&#10;viDaQDJ44ZM3iOjomr1tj4w5UR0ZHZMhUdWZ7lWne1Vzoko0Mjo2fjejRcBRe+AP7wADMijAAF8B&#10;BvgKMMBXgAG+gnE4bkL/4+0OvfFXP/0wwBkAAAAAAACIFYSqYRLbjEULKK1x6pnyCYGJqklBURTj&#10;41r+6yVXTfr0W7iBUBQKBVY/XOGXINwAXwEG+AowwFeQ2YDHMlWZL6F7FAzD99z7VdvDb9QRqgIA&#10;AAAAAOlBqBoaMc9YTInqmfKJM+UTUgVh073qmfIJ0wFtc9Wkz12FG5BBAQb4CjDAV4ABvoLMBmw/&#10;WQzdAF9BuAEZFPgGpGVkdMz6pw4Il8vnzoq2AAAAAABgD3qqhkP8q/71b7W/5qd7VeFzHqvCdK9K&#10;ZXP+OzI6prVetVYVSXgJyTIQrkKwHcaEX4JwA3wFGOArwABfQWYD1t+DtmWqMl9C9yhYhq9+4MtE&#10;NfdBG1MPBzgV6GQGtw+LtgAAAAAAYAahaggInLHoM0lpJ35arkqtpbWNr1t3r5L2EpJiIHyFu6IN&#10;xD5cBgUY4CvAAF8BBvgKwg3IoGA7fNXgJjp/3W3Yxv/pCYSqAAAAAABAehCqcol5xmK74FHyiV8j&#10;OXUtWZX8EuQ3IIMCDPAVYICvAAN8BckNeClTlfwSukTBcfjWR/sfvz533nHgYzu39wc4H+hEsPYf&#10;AAAAADKDUJVFRDMWveuo07YbGtpMMikTP5eS1cJKiVrBeh81fjcTSplwZyjAAF8BBvgKMMBXkNwA&#10;EtWkKLgPX7V/Tx9dmD+/YHlm8/Dhb796cOxM+YSXnrmgS8DafwAAAADICULV4EQxY9Hi1OWJRHn5&#10;4Ole1VqmmqyJn23J6oaVD2hfJKiD5/LLVCbm5mDBDMimAAN8BRjgK8AAX0FyA142p5L8ErpEwcPw&#10;1Wv351YPXlt4Z+52TYtW12187F89P/pEX1+AE4IO5Ez5RB/eDQAAAACQG4SqAQl9xmKOU4nM35aN&#10;z9CZ8glmnCdq0mUsWdUT1Zt37hGZu6xGZICjYHqZ9JcgWCIcwICECjDAV4ABvgIM8BUSZ8Bappq4&#10;S+hIBe/DV2wd2LB1YAPR1W+d3PKD3PjdLcjQgBWUqQIAAABAWhCqBiHEGYuiKNp2QG2rb0wHJDRR&#10;1dCmwfqq/0ai2qz99JirxnwJ1tTbmghTu44NHANyKsAAXwEG+AowwFeQ3ID1JzASVTkV+AYAICKt&#10;/4OpoSqaQgAAAABANhCq+ibcRNXpr8Mz5RPknLTqcV4HTPwURTE+bty9Kh4DbRVsi4jNiap+gOdo&#10;VapXIaFvJOEG+AowwFeAAb6CzAZsfwKHboCvINyADApIVEGIYIsqAAAAAMgPQlWvvPDJG0fX7D26&#10;Zu8uOklhzFj0MM6EFqfq7Uc1bAskO2PiN02qqcuqnk46RZOxXYLTZN7YB9ZUN+ExWpXtVYABIQow&#10;wFeAAb6CnAb0DRtt41RTmaqcl9BtCoGHX/3WSYSwwIixTFVf+48yVQAAAABICELVIESUqLbEqUQt&#10;XzfT1USv+ndSMHZZ1Q9zKlmN5xKc4lRTK9tGH9WyQzNch1xYzlcBBmJWgAG+AgzwFSQ04LE0NSwD&#10;fAXhBmRQ4BvQY3QACGWqAAAAAEgICFV9E0Wiao1TTWhPCZ/zRKegV+a6l6zGcAku83mnzcFsQ2Ey&#10;5MJEsV5C1AowwFeAAb4CDPAVZDPgJU41/bqU7RK6U8E6/P6VawvvzN2uLRAR0boHH/+tL+c2rFhv&#10;M3b8bqZAJ8fvZrTXHVEaQJkqAAAAABIEQtWYcEpU28apVoUOnvg5pZPxGHCPU8m1TNg2FG5RK5O7&#10;gkeEv44wwFeAAb4CDPAV5DTg3mecWn9dynkJ3aZgGn7/Su325drC+QXDIQufn//L6+fXPfTcYxu2&#10;rtYeamnvUCggLwMAAAAAAEkEoWoc6FMO46ZM3uNU6qaJn1M6GamBtnHqdK/qxYBLKDwyOmbc20oP&#10;CMjze8D9EuJRgAG+AgzwFWCAr5AUA7ZZaigG+ArCDcigYBm++HFJ/fi/2h67cPvlN7eMK6NbiAy/&#10;JfXfjEaMvyJBF2IqWEaZKgAAAACkBaFq5LRMOe62PIVEVQYD+qpDK/peKN4NGHcYs91eTCtVbjlj&#10;mYwI354rouEdYICvAAN8BRjgKyTCgPvnjom4hI5XsBn+3gWHRLXBhUuL3/3ueH/zW+034+nTp00h&#10;GhK0rsV27T8AAAAAgLQgVI0WGec8SVMIccm8oiimXJvaFahSIP+maNWUqLYxYGnDGsyDiaS/kYQb&#10;4CvAAF8BBvgKCTKARFVmBdvht/+fBYfDm1z88U8/HH/mYSKiy+fOnj592noIorQuB311AQAAAJAg&#10;EKpGiJxznmQp6HGk7XAvmwXrmaxtoGklxF1QNJHCyoYBRVG8LGEztmENZYMyvgIM8BVggK8AA3wF&#10;GOArCDcgg4LD8PnFj9oOvfizN88+8kjLQ0hRgQa2qAIAAABA4kCoGhWyznmSpKAnqrYVpuRhhaB7&#10;iagJ62rTcO/ANC2Xr2q4+x8ZHaOy+L2thL8NhBvgK8AAXwEG+AowwFcQbkAGBcPwPZ+9Vpk73646&#10;1QFkqQAAAAAAIOkgVI0EpxmLtpGRl4/cMfHzlYcyFWyb90V0B1rO0tpN1frGQKIq3ABfAQb4CjDA&#10;V4ABvoJwAzIomIav2p/7zroLL5664Vlg86N7hgcfDnBm0OEYy1RNDwpyBAAAAADQHoSq4eNxxqLV&#10;Idr2jMPEz++afSvWRNVlN2FR+0qbz9vMWLUphLFQt1HlGoEHFxDp8hVggK8AA3wFGOArCDcgg4Jx&#10;uN5+p3DqpA+JbU8/gUQVtANVzAAAAABICghVQ0aqOY8QA3wFfbhTouoSj2roaaDWxlT72mnPExcD&#10;Md+BZYfllli57fWG6CGs4R1ggK8AA3wFGOArwABfQbgBGRT04drXBVr+TX353FmaP/1vCt+fbScy&#10;+vx4f4Bzg04HZaoAAAAASCgIVX3wwidvHF2z9+ik3cCfAAAgAElEQVSavS988obtAfLMeTpg2mbM&#10;Q024x6NGAwEKPIXfAbIU6roUNUfkQfhNEG6ArwADfAUY4CvAAF9BuAEZFIyJqvaLSc+/Gl/Mf9Qu&#10;Ud02+tarx3YEODnoLlCmCgAAAIAEgVA1NOSZ83TAtC1YHhqugQDDw1VQFEV/0FeuGmKujVchoZcg&#10;3ABfAQb4CgkyoK0lt1alJegSOljBuHzk8rmzpnJCIpqfn7/afHBw2za6ePEyEdFqokUiIto2eODP&#10;vld8sh8L/4Ez1vcVAAAIoj41lC4250CZydrMREqoH1lpuU/5ypKSFWoHAFEgVA0HeeY8HTBt61oD&#10;JoVpatnWzGOuGuZNuBtAoNNeBRgQogADfIWkGHCKU/kG+ArCDYhVuH/l2sI7c7drC9q3gwfemftw&#10;+dnB7cP6apKR0f/hQoGIto2+9OqxZx+mD6efzz9Xvrg4+NK1088iSQVtMK7918tUsfYfAAAAAIkA&#10;oWoICJ81CTfAV4ABLwptc9Wk3wThBvgKMMBXgAG+QiIMOMWpWlSHjfKEKix+/NqF+fMLxocuv/qH&#10;Q69uHj787VcPjp0pn2jJvH7ybJm2Hb7y3jNagvrw+LFzudT4gcNvVuaeRRNVAAAAAADQsXxBtIHE&#10;I3zWJNwAXwEGnBSme1VTY9mR0TF9z+VwPQi/CcIN8BVggK8AA3yFRBgYv5sZGR2zTVSne1UkqmIV&#10;PnvtTVOi2mT27OHC8z8hak3D5+gPZu40E9UGDz8z/d7MHrrxIQHgAraoAgAAAECiQaUqC+acZ2R0&#10;rLCSNXVM9LQNBrwoTPe2NAEgh3rVpN8E4Qb4CjDAV4ABvkJyDWgfIE33qsm9hA5RuPKzufNuz5f/&#10;9R//yd/80PhI/44nbY/sR5kq8AO2qAIAAABA4kCoGpxgMxZjRrZh5QMBFJgGpFKAAS8KbXPViG7C&#10;dK86fjfjZXesbngVYCBqBRjgKyTFgFamqn+rx6l8A3wF4Qb4CvrwYAqfXb7e5ogbf/XTD+kZ9EoF&#10;bFCmCgAAAICkg+X/AeHPmpCowoB3BZc+AEm/CcIN8BVggK8AA3yFhBrQ1vsjUQ1LgZmoEi26l6kS&#10;EdGNOhb1g7BBmSoAoFOoV6cKQ0M9OkNDQ4Vqve4yoF41DhgqTFXrRFSfWn6sUOWeq1pYPmiqbh3q&#10;arL12HbXA0CXgVA1CCEmqjfv3HNqkRmpAeEKMOBXwTZXTfpNEG6ArwADfAUY4CskyICpTDUsA3wF&#10;4Qb4CsbhQRXeDDAKgADYVqSiTBUAkGzqU0M96VyxpBpW+qmqWsql040s00y1MJRO54wD1FIxlx4q&#10;VGuhn0unNlUYMg3VBtqMq1fNxzYPbWcQgC4By/+DE3jWpG/BcfPOvQDDhU/b+AowEEzB1Acg6cXO&#10;wg3wFWCArwADfIXkGtDKVPkG+ArCDfAVQjTQjm0prP0HIWFa+w8AAAmmPjWULjr3TVOL6SGqzUyk&#10;WkbkSrYj1FIuF+65jE/mnEaqxX1TO43DqoV0ruRwqKMKAN0FKlUDwp+0IFHtWgMcBb1eVU9UFUWJ&#10;00BYCsIN8BVggK8AA3yFZBmwLVNN1iXIqRCmgec2tTl02zeeQKgKQgVr/wEAyadaMKScmXyltqRR&#10;q+T1ZalqcZ+hFLQ+tc+Yi2YmG2Nqlck2C1n9n8vC8qhay9nUU+8aHR4xJqo+HALQRSBUDQJ/0mIM&#10;wvTmmN6HY+KXXAN8hele1dg+wvv7JywDfAXhBvgKMMBXgAG+QqINaGWqib4ESRRCNrD10f7H3Q4e&#10;fX68P9hpAGiCLaoAAJ1G9e3l+DFfmVGyzWrPVFaZqeSbT6nF4832qPV3Ty1HqpnJ2sxEY0wqOzFT&#10;c0st/Z/LjHFUasIwhki9pi/rrx4vBnQIQDeBUDU+jJMWa39MX8P5BoQowEC4Cnqxs69cVfglCDfA&#10;V4ABvgIM8BUSZ8Bappq4S5BQIQoDq/bv6Xt8nd2xG0ffunZsR7DzAGAPylQBAB1AS865O2t6Nrt7&#10;ObUsva0lna2Z6lM7W1fqpyYO5ckB/+cyYx6VHrCbSdavXzUMOTTh3SEAXQVC1ZiQcNYUswIMhKtg&#10;WvXvMVcVfgnCDfAVYICvAAN8haQbOFM+obcXT+glyKAQmYHVa/fniGh027bmI9s2PjY+c+X/PbYD&#10;K/8BF2xRBQDoOFryx1Kux4yxL+nV63Uioto1l0yVnILOYOcykRlIe7moFoc2QxwdAtBdIFT1xwuf&#10;vEFER9fs9TWq7bTHPRETPm3jK8BA6ArWYue2uarwSxBugK8AA3wFGOArJNGAqUwViSpfIQYDx869&#10;d/r06dOnT9+8897zo1v6EaiC8MAWVQCADsKYP4ZEatOW2M4FAGDwRdEGOh+nSYtpJ3ci0hMxbTdk&#10;9+F8A7EpwEBECta30MjoGJVb3j+RGohzuAwKMMBXgAG+QuIMaL/ajD+p9K7QSbkECRXiMYDYC4SO&#10;qSJVW/uPMlUAQBehXqsRWQpTk38uALoVhKrR4n3a0/LXZLnxf72WR1GUaQrymVSXTPxkNhCpgsdc&#10;VfglCDfAV4ABvgIM8BWSZcAapxIS1TAUYjBw9Vsnb965p4Wqg9uHkXmBcEFeDwDoXDKTtZkJfpDZ&#10;sso/4nMBABggVI2QwNMebepi3OGdaDlpNWJbk8g3EJYCDMSg0DZXFX4Jwg3wFWCArwADfIVkGbBu&#10;S0VIVMNQiM0AYi8QOno6P7h9WH+DIbIHACSf7O48lRq9TD1Wh6YHMtQsmlJPvVufMIWjjqv8A5wr&#10;GIEdAtBdIFSNCi+TFmscpmNOVC3FPg1ak1ap+gbAQGwKLm8k4Zcg3ABfAQb4CjDAV0iQAdsCVUKi&#10;GoZC/AZQpgoiBdk9AKAzMAaQpSNTB7Nt60dTO5/KFFWnzLI+daRkPy7IuYIR3CEAXQU2qooEX5OW&#10;M+UTxv/ILlF1YmR0zPif3pW1Cyd+shmIWcG0b5X2ZuAbYG4mk6x7CAMRKcAAXyEpBsbvZrQCVVMG&#10;d6Z8AokqXyE2A9ra/2CnAMAjWjdVAACQHLWY7nGjUCUiotTEobxxzFChWm98V69PFYZ6hoYKhalq&#10;tV7Xj0rtfCrTMmSqMaRenRpKF52rQAOcKxiBHQLQVaBSNXx8TXus6/cLK5f7qJq2d9dwKRjR1n1j&#10;V2XhBoQomOpV8TbgK8AAXwEG+ApJMWC73p+IzpRP4McRXyFmA6gfBFEwMjpmLXy2fRAAAJJGVqnk&#10;S7lm8aZayqVNhZwlVS2VipSvLClZIiJKTZycPLWcTarFXLoY1bmCEdwhAF0EQtWQCXHW5LgzlV1z&#10;VURp8hiQQUEvChO1xZnwO8BXgAG+AgzwFRJhwGm9v/a5IH4r8RXiNHAVW1SBeLl87ixyVQBAJ5BV&#10;ahXalys5T70y+cpJY8qZmpipXBuyG5GZrDx1KudcDOr/XMFITczUyL4qtZ1FALoFLP/3zfwvfjHv&#10;8FQ8s6bpXtX6n6lvgKIoAQx49xDR8A4wIFZBeycY20cYm0IEMBDsjZToewgDYSnAAF9BfgMu6/3P&#10;lE9M96pIVPkKwg0AECJafqp9jQ4AAIAOI5VVZpZqlcl8JmOcf2UymfxkpVZbmlGy5vanWWVGG7B8&#10;cL5Sq81MpMM/VzBSEzNLtYrBoWeLAHQHqFT1y+Kl11+nvkeo1/yE2FnTdK+q9w1otEIr2/QWiNSD&#10;8ImfcAMyKOgRRssWZ37eDC0G7vo2IPwO8BVggK8AA3wFyQ04VacSkRan8g3wFYQb4CsIMYC1/yBm&#10;UKwKAJCJ1MTM0gRjeHZCyfoZrw0wV7J4aojq/VxZZWnJsVim7RWnsspM1jqcd6MA6BBQqeqTWx+9&#10;Pzv7/iVzrao8syZjlOarRFGeS0ioARkUnCpMvb8Z8CrAAF8BBvgKkhuwrU4lQ4Eq3wBfQbgBvkL8&#10;Bq4atqjC2n8QEShWBQAAIqpPuW4pVbu2XBGTGUBRKADSglDVH/c/mJslmn3/0n3Dg1LNmqxbwMfg&#10;oQtnnhIqGIfrHSF0vLwZ8CrAAF8BBvgKSTSgx6lIVMNSEG4AgJgxhq0AANDxpDZtIVUtlYq5XDrd&#10;0zM0tZys1uvVQm5576nMUzvDWckPAIgAhKq+WFz8+QIR0ez7i7caD0k+a+qGKE24ARkUrMP95qp4&#10;FWCArwADfIVEGDD9eDHGqXwDfAXhBvgKAg3oa/9Rpgqiw5qfoukEAKDryO7OG75Ti+meJum0IVKl&#10;/KEJZKoAyAt6qrqz+NlrF+bOL1gen50/OGtsAdD33J4A6lHMmqZ7VSq39Llzb6mZ3ImfJAZkUHAa&#10;bn0zxGwgQQowwFeAAb4CDPAVhBvgK8Rm4P6VawvvzN2uaX/krCNamLly7+O5s9Rc+x/s7AD4YnD7&#10;sJ6oorMqAKCbyCq1yavpouvGF5nJmpKNyxAAIACoVHVn9ar9uU3fXOd+UP/xfWu3rvYrHd2syXuJ&#10;YlImftIakEHBfbjpzWD7TsCrAAN8BRjgKyTLgPFni/6DJVmXIKdCXAYWP36tcv3lS81ElYgWiGho&#10;62+98gtz13gAogDFqgAAQKmJmaVarTKZz2RaZ2iZTCY/WanVlmZQpQqA5CBUbc+K4dyW41990OHZ&#10;TT/Yt2q9b82oZ01ectWETPzkNSCDQoCFuqZ3Al4FGOArwABfAQb4CsIN8BViM/DZa2/O26zCIaLZ&#10;s4cLp/4JW1SBWDFuV4XOqgCALiOVyk4oMzMzS0ZmZmaUiWwKgSoA8oNQ1RvrBzba5apbfrBvhX+x&#10;eGZN7rlqUiZ+0hqQQSHw8LDKyoTfAb4CDPAVYICv0AEGCoUCU0H4JQhXiM/AlZ/NnXd7vnxs+r8E&#10;cwCAH5CfAgAAACDpIFT1zK1PPzc9kv7qff8ycU7bnHLVxEz8ZDUgg0LghboaI6NjeBVggK8AA3yF&#10;5BrQf7BsWPkAxwDHQyjDZVCI08Bnl6+30br4479BqgpEoHUAQNgKAAAAgKSAUNUr+iTkwfS6zdpX&#10;tbnFW/5E4p+2WdM0Zj1RV808pVUIMNz0TmCGIMLvAF8BBvgKMMBX6AAD+g8TRVGCKQi/BOEK8RpY&#10;vPertnoXV2wZC+YEAF/o+amxAwAAAAAAQFJAqOqRm5+eJ6J1D31zz8YXcy8pTw9vJqKFTz9Y9C4h&#10;atpmTNOSHqUJNyCDQohlZTfv3LPdwSwiA/IowABfAQb4Ch1gQP+U7uade047IkbqQfg95CsINwCA&#10;VKBYFQAAAAAJAqGqN6788jat6zue2zC8moiob9ezLyl9j6/7/OcfeewAIHbWpKVpSY/ShBuQQYE5&#10;fLpXNb4N4jcggwIM8BVggK/QSQaC/TDhexB+D/kKIgysfuDLbY/Zlno4mB0AfGMtVtVyVQAAAAAA&#10;+UGo6on79JVNP8itXW98rG/t/tymf0n3PXQAED5to9Z6IrJsAR+DgQTOPKVTiCIEcX8nTPeqxmeF&#10;3wG+AgzwFWCAr9BJBoyr/n39ZpHnEjrgVfClsGpwU5sjtn3jCYSqnkFNZYgYmwDgxgIAAABAfr4o&#10;2kAyWLF1g/3jwwMr2o0VPm0jh9mvEAPJmnlKpRCugTPlEyOjY9q3I6NjVKbpXjVOA0IUYICvAAN8&#10;hQ4zME0qlUn/eRKPB+H3kK8QhQGviXY6c/WxwvQFx+dHnx/vD+YJgEBo+anxx8jlc2fRZRUAAAAA&#10;8oNQNVqET9vMCncbD54pn2gbokViIPbhnaEQtYG2uarwO8BXgAG+AgzwFWCAryDcAF/BODxANx4y&#10;rD5RFEX/ze492taHW9g4+taZYzsCOAIgHAa3D+vL/61hKwAAAACAVCBUjRDh0zayzNxiLibiKwg3&#10;IINCFAame30Ulwm/A3wFGOArwABfoRsMRP0JjfB7yFdoWTty13eRL7VuNhjAgD585q2X/+2//vcX&#10;btwgIqLNgweO7f7N/3xgB1b+AwEgPwUAAABAEkFP1agQPm3jK8CADArRGdC2L9O/dWqGqBc04R4m&#10;1wBfAQb4Ch1swPTDJDoPwu8hX8GYqI6MjglMVG/eude/Y3z0+eeJ6PTp06dPv3R6+skvfSmAJACR&#10;oNWrorMqAAAAAGQGlaqRIHzaxleAARkUojZgqle1lpgJvwN8BRjgK8AAX6GrDDgVqyboEiJS0IcH&#10;y0PJNVH1EjwZmwZox4+Mjp3u69MVUCcIBKIXqxo7AAAAAAAAyAxC1fARPm2zVTCu/W/bUFX4JQg3&#10;IINCPAZcclXhd4CvAAN8BRjgK3SDgbYdReS/hKgVXBJVj4V41kjUiK/NBqdJpdaNrQa3D6MeEMgJ&#10;OgMAAAAAQFoQqoaM8GkbXwEGZFCQx4CiKNr0O2YDfAUY4CvAAF8BBvgKwg0wFcbvZvQ81JSoajmm&#10;l30jrZGoL9w/aiWUqQI5MBWrXj53dnD7sGhTAAAAAACOoKdqmCR94gcDkijEbMDaXFX4HeArwABf&#10;AQb4Cl1rwNijOaGXEIrC+N2MU6J6pnxCWzXiN1H1ZaDtcCyyBtJijFPRWRUAAAAAcoJK1dBI9MQP&#10;BuRREGLAuHRX79mHe5hcA3wFGOArdJsB2w4AEl6C7Y58OmG1gtXOMjI6Zu2C6r06lWPA13Cs/Qfy&#10;YFrsj2JVAAAAAMgMQtVwED55dlfw0lBV+CUINyCDgkADWiBirKhq23s3XANhKcAAXwEG+AowMDI6&#10;VlhZ4Chw6kO1L4xNSOnusjG3weWW72wVyDUS1eNUsuwr5TdOpYjfBnqZKtb+AzkxNgFAZ1UAAAAA&#10;SAhC1RAQPnflK8CADArCDTh1/YvNAF8BBvgKMMBX6FoDIda8tzXgUnBqG2h6xBjZuCmUzQ9YFYzD&#10;A8SpFOXb4I8u/fMt3x37+NxZQpkqkA9jfqrlqqIdAQAAAADYg1CVi/DJM18BBmRQkMeAHh+MjI65&#10;BAehG+ArwABfAQb4CjBA4SWqpvpQI+4Fa8ESVe8Kbcvl9OGKogip+ncdvvg37174p2defiSALgAi&#10;QLEqAAAAAOQEoWoQXvjkjaNr9h5ds3fXrl3aIzLP/007/MZvINLhnaEglQHjjMX71hBSXUJ3GuAr&#10;wABfAQaoNU9036fettqUXzLvkoe2/YHGqXK1GlAUJUCcSlG/DW599Fc3blz53olHdvUR1v4DKbEW&#10;q6K5KgAAAAAkBKFqCCRo/m+qlxE+/RZuQAYF2QyYdpvR6lXdcwHZLqELDfAVYICvAANkjUQNPz2s&#10;Eao1y+OkmVpgauyCao1Q20ec5TYKOk5BpLFK1z1TdiLqt8EfXfr4RSJ6/9L8rl2FXbsURQlwFgCE&#10;gGJVAAAAAEgFQlUumP8n14AMCjDAVxBiwBgP6REM7mFyDfAVYMCoYIpEjXs3ucCpMCWi6V7VeAnB&#10;Ak3jP+c2CnbdUYT/NPAwfPFv/uoGEdHs+5fmd5GH1wUAISA/BQAAAID8IFRlIcPc1V3BtPZfrzoU&#10;Pv0WbkAGBWkNeC9WlfYSQlSwXaHssheNibaVcd1wDyU3wFeAAaOCqfLRvQUNhVVhGvtNsFoS/io4&#10;DF/87LULc+cXlg9r/H/2+4VdtPxDbNvht159ZsfDAc4LQDygsyoAAAAAZAOhqgDEzrtGRscKK+Uv&#10;pel8BckNeMlVJb+EAAru+akVU2Gd/ZF25Wz6ney8e5g4A3wFGDArGLaWMv2jcPrggV9hKvwmSGxg&#10;9ar9uU2/Vrn+owXrqAbbnv5h6ZXfR6AKZEVrqxqdvsf28QAAAAAAJhCqxo2AUppyy7SWuSmzXwOh&#10;D+8MhUQYcM9VE3EJHhX0HcZ9Vb54bP7okrQaS/PorqdaPBPy3MOEGgigYErek7DcWxYFU1Pv+A1E&#10;pyC/gRXDuS2/fe3GwUuf2zz5L7YM/MHGAGcFIGJcilLDjUE9/fZv/rQHAIBkUp8aShedZhuZTP6p&#10;QwcnsqkwzpCvLClZ83PVwrukTJgf5hKKrEXE7UIAMINQNVaEzLuM0ZhpqXIXhjgyKCTIgFOumqBL&#10;aKvA391bm9r5CmRHRsdsMtnWmtao+wZ00osYg4Kepdp+RqXn8h4J68OJBN1DJKriDawf2Hic7HLV&#10;v7366h8Ovbpt9K1Xj2H5P0gIWP4PAABhoqolNVcqZiZrMxOsYNWGerWwL1dSKV8JdWvMUGQj8ga6&#10;CoSq8SFw3qVFY6ZNmb3s6h6WgVCGd4YCDPAV4k9UTRUx9lvZ2C3zb7s/uNGA+eCmYBRRVCe9iFEr&#10;OG2yxNmn3rZU2Qmnn9Jy3kPbDqpIVGUxcOtTu0pVjYvlrw/QW/eO7QjgAgAAAAAJwab8sl6vvnv8&#10;SLGkqsV0YVPg6szUxMzShM3j168Gae3UllBkbUWcLgQAOxCqxoTweZcpUdXwlasmfeYpg0ISDZiK&#10;VTtpsbNtFtZ2syknA/b/jlz3B/faN8Agop1FnnuYUAMeFVz2rGclqk6lyk64vousgWw8P9JtFZCo&#10;Sm7gs59cdz+gfGz6T3aM9wewAgAAAICkkkplJ5Q0XU0XVSodmTqYDb1aFYDOBaFqHEg17zJ1p/KY&#10;qyZ95imDQnIN6LmqcbGzkM1kIkpUjUGq+78FvwZc9gc3bXHuspKx5akyN9dO7vswNgXblf5GmM0f&#10;yGcm67tI1i6ENRHbpyNIVGUycPPjK+0Oufjjn344/gx6AAAAAABhUK9OHT9yqqRqfwtlMvlDJw9m&#10;U3ImlqmdT2WKqkrqtRqRnBYBkBGEqgF54ZM3jq7Ze3TN3hc+ecP9SNnmXdatq9rmqkmfecqgkHQD&#10;071qYWVrfaXP3hF8D9ElqkIq+8ypdGsQ5hTSWesT4+zgwVcQbsBdwaU0lZrhu/fmD7b4q1G1o+3w&#10;tgmvqbm2r7O71Epby1SRqMpl4MqHi+0Pulj/kAihKgAAAMClPlXYVywZ/xBS1VIuXcrkKycV3o5Q&#10;0ZDatIVIJbp6vU6t/rT2AKeuqqp+OXY7W1n3d6oWenKl5tOlXE+JPOz+VK9Xj+87UtLPZT1VW1kv&#10;hl1EnDeqak3Jnff3MiqkqwXD5WTyk+wdwYBcIFSNFgnnXd7nvREZ6EKFTjIQLAbie+iwRNX6rNmG&#10;IaTT/8Hap2mW5gDBDHhBnhcxdAUvcarLFm3eo239wwlTqbIJX914fWFS8L3ZS9mx8wASVckN3Ke+&#10;dem/W6gFOCEAAAAA/FEtpIsl22fUUi5NMm8rv2VTS+JXLQzlSpY/6Ro7W7VNSP3STCMZp4rKcHNT&#10;K4voKZeY/O3CUKk1WS8Vc6VTUWwIBkSBUDVCEjrv6iQDMih0kgFFWd4WMaENeeVMVK20GGvd1MiU&#10;ppmaA9gMD2TAijwvYrgKHuPU0A20aaDRro+qHsj6SkX5mayXjsDGm2ZC2rdBNxhYsTW98rLaLlTd&#10;lkKZKogSv9XxAACQSKqFnH2i2kDGxqX1qSMlIqL8bmPoWC1oOWJmsnJSr6+s16vHtXyxlCvsdkkp&#10;s8rSkuJc92njYV9RJSJjNW+9OrUvV1SNp3KT9WzYp7dqIa29pgZvjZjVJSYvlUqUyVcaTR+al0Jq&#10;8Xh1Qt5YHfgDoWpUyDnv8lWmmvSZpwwKHWZgmlp6R8jfkFfLy2xjIJkTVRPGAkn3Jp5Oe1sJvwTh&#10;BqwK7o1T9Wm//iaJ+RLcY/GWQNZb5wF+2wHylslG9ztFBoWkG1g1uInOu+5Vte0bTyBU7RqE5Jt+&#10;q+MRwgIAkkj1bddIlYjUU+/WJ+RJVevVqeNHtDhz8qAh69OD1srMhOHhVCqrnJy8mi7aNgtg2Hj3&#10;lObBWPiZyk6cnDyVLqpUeruqZN2TyKgMN3UzLSWmqawyUxsYct3fK1+Z0dPTVHZipnKtJ1ciL9cC&#10;kgJC1UiQc96FRDVmhY40YOrJK1tDXj0p0+1ZYyCXMjq+gagVrE0826SrhvXmnfQ+5Ch4L02NyEC4&#10;wz2+kz22HSBe5wEkqrIbeNk1USUafX68P5g04JGIfBMAAIA36tevtj1G3HZQjfahdmTyldZV6amJ&#10;maUJ+2ObHVgjwHJvXGyYXUVjuJH2Uv6QJTdNTRzKF3Mlh5i8NaMmIsruzlOpXeYOEgVC1fDphHlX&#10;wg3IoNA9Blxy1agvwRShkmWKaJuoem9/KfxFdFFYvgq77qs6+h3o+PehFwWtB6ivODVcAzLcwzZt&#10;B6hN5wEkqh1g4KnHNp66cMPy/LbRt149tiOYNuCmosg3AQAAiEe9+na1nnUr46zX67Va7frbb58q&#10;WduWsmnmnqXc0NX8U4cO7symuLlzKIb1THW3XW1pIya1TVVN/WkNhFnhC8SCUDVkpJ13xbYvs/A7&#10;IINCZxswFatG5MGl/aWOu4cOTlSNWLuvUvPOmDZ5937tvgxEN5yvMH43Y+xD6jdO5RvgK8RvwHQf&#10;jPfQKVF1r/4Wfg/5Ch1mYPvdzPbtl958/f2zs7NERLRt8MCffa/4ZD8W/jNAKgoAAKCJl5rIzEA6&#10;HjMWbNuH1uvVd/flimopl75q2UTJtOV9hGSVSr6UK+nbShFRJuM/Xo3IsNNrlh7IRFW0C5IAQtUw&#10;SdC8C4lqdArdYKBtE4CwLsF9e3EXTHnism2fBpL1PjSWr3opLQzdQIjDvStYC5Z13G9C2zeG8LeB&#10;cANtE9W2zTSEXwJfoSMN9D2y69lHdr26fXjDygdu3nkvmCwAAAAAbGm/xDvz1E6pqhRTqezETI2G&#10;0kVVLe6b2rkcq1YLPa2bbmUy+S1P7T64k46n3XfjCkRWWartLuw7oieierxq3LzKjQgM1655mUSK&#10;6+gAxIJQNTRknndZy1RjNtA9Ct1jwCVXDezBtK+US2mhC2fKJ0ybpPut0BT+IvIVrEGYx13FwjIQ&#10;+h1wSU4D9AD10ldX+Iso3IB7opqIe8hX6FQDg9uHL587e/nc2WCaAAAAAHBDr7h0wKY3pwSkdj6V&#10;KaqqYSF7fWqoueX9pLlctBqZjawyk1WI6tWpd98+pRecqqVcmuyqbI1EY9hbKaq44mMgFoSq4SDz&#10;vMvjwn85J37JUug2A7a5qp7CeFHwsq+UO/64HMAAACAASURBVNY2dkYD7dtHWhD+IvIVjMPPlE8E&#10;CKYDGDC+lMZQ21ho7B2rgt+rcHojedymTKoXMX4Dpo83bBNV+e8hX6GzDWi56unTp4MpAwAAAMCF&#10;rFKbpH1Fmz6eWsWlAEv+0XuJGnaw15/zsBsXj1R2YiI7MaEQ1auFfbmSSlQ6MnUw65JHR2vYqRTV&#10;WyEr6FgQqoZAsuZdSFQjUoABovaJqntT1LaJqjVCDXeXdhnuYXSX4LFY1a8B7TXVX0q/sbiVcBVM&#10;7xkvtboyv4gxKGifwyU9leYrdLAB0+dhwT56AQAAAIArqQllZuduY3PPTCZ/6ORB/uZLkWFOBxvf&#10;25VgNuPLMKlPDaWLqk3X11RWOTl5NV1U2y2xj8hws4S39HZVyVry8OrbWm2sZB0dQGwgVOUi+bzL&#10;y8J/aSd+CVLoWgPGybl1o3nrkm2Xd6PtvlI2p3MmofcwRAXrcI+7igUzYIpTSVyianyrJL35g0AD&#10;+gtq+yp4jFM5BuRRgAEAAAAA8EllJ5TshCLahkca6eByPNhY9m6TZFaPF8OvznTLLl3iUgNRGdad&#10;WStl61NHkKl2OQhVw0HOeZeXhf8dMPETrtDlBrTYzrhSWE+4AuwrpQVhy8qeSfQ9DEXBy3CtWNUJ&#10;760brHEqRZ+oWkN2Hf2tYrwJSWz+IDZRNX06Yvp4w+O/R+H3kK/QbQb6+vqCnQUAAAAAHUK9Xj2+&#10;r9EEdrnha2rTFiKVqJQbGqicnNB2idLX4mu0356pqXL1ep3cN5pKTRzKF3MlKuWGqLJc06udsdWa&#10;vaxvw169NZ2pxfTQNX3DLIOynF1yQSwgVA2BpMy7kKhGoQADZOm9ODI61nY9qW1pYbAgjDriHkZ3&#10;CTatb+0w5tptG6FaRWxjcV+YKkytB0S95FzmFzFSBWNEbkpUfcWpgQ1IpdAlBvQfC9peVegAAAAA&#10;AHQLpVyP8w5alJmsGZbe6xtuqcVcumg8LD95aOBUrugpK23WjxbTPUWizGRtxjGAzCqV/NVcSVVL&#10;ubTZZSZfaekKYCfr27Bnb1mlVqF9ttYS1CUXRAFCVS7SzrvaLvxPxMRPcgUYMCq41Ce6LOQXfgnC&#10;DfAV+AaYRabGzg/8WLw7g3WBiapTP1y/zROE30O+AgwAAAAAoCvJZDJbnjp0cMIcj2aVpdruwr4j&#10;zb6wlMnkG8fVKVNU27Y5JaLUxMnKNWOxqBtZZabW0om2ecqd5ma09rI+DfvwlrJak75LLoiDnqWl&#10;pThO09OjfdFJf+UfXbOXiF745I0AY+NPVE3T4w6Y+AlXgAGTguldZwxSnaIZ4Zcg3ABfweNwl/62&#10;ISaqAYZTcu5h5xlwSlT9FqgGNiCVQrcZ0F59rVJ1fn4elaocUOobHfq91d6rg9uHSdAN139IxjN1&#10;AgAAAEAiQKWqAOKfdyFRDV0BBqwK1mXm7pVuwi9BuAG+gvfhNi9Emch10X3bKeuZ8gnvbVidSNA9&#10;7CQDpq64pu4Nidvdi6/Q5QbQVhUAAAAAAIAAIFSNmxjmXe4L/xM98ZNEAQacFGzad5bt692EX4Jw&#10;A3wF5vDpXrXNonu7La20F1eLX5GoJtSA6XeEMVH1G6cGMyCbQncaQFtVAAAAAAAAmCBUjRUh8y5j&#10;2VESJ36yKcAAXwEG+AoxGLDP18qNp4TfAb5CFxowFagSux+u8HvIV4ABAAAAAAAAQDAQqsZHbJ0T&#10;TX0tkaiGqAADbRXaFqsKvwThBvgKAg1oL6XwO8BX6EID1kUMzH64wu8hXwEGAAAAAAAAAIH5gmgD&#10;3YKQRDV+A52tAAMeFaZ7VWN3zpHRMX2XJOGXINwAXwEG+ArdZmD8bgaJKgxYme5VN6x8YNeuXUTU&#10;19dn6qoMAAAAAAAAcAeVqnEgat6ll6kmfeIngwIMcBS0elXhLTgTfQ9hICyFbjNg+2EbElUYMCoM&#10;bh/WOqsCAAAAAAAAvINQNXJim3c5LfzvpIlf185+hRvwq2BqAkASbGqUuHsIA1EodJsBJKow0FaB&#10;Gm+JzRsfe2LLo9T/cDA9AAAAAAAAug4s/w/OC5+8QURH1+x1OUZUohq/gQ5WgIFgCsYmAMwQJ5iB&#10;EIfLoAADfIWuMmC75P9M+QQSVRgwKhiYvXFhemjr7z3/kw+DaQIQBSOjY9bGFLYPAgAAAADED0LV&#10;CBE479LKVDtp4te1s1/hBjgKWq6qhzg379zTm6vGYyCU4TIowABfoasMaHGqNVFlFowLv4d8BRgg&#10;+0RV52L56wPP/ySYcPeCjA8AAAAAoDvB8v+oiHPeZbvwv5Mmfl07+xVugK+ghzg379wTYkD4HeAr&#10;wABfoXsMaJ9bWONUYrfgEH4P+QowQG0S1QblY9N/smO8P9gJAAAAAAAA6BpQqRoJAhPV+A10qgIM&#10;8BX04XqiOjI65qtYFfcQBvgK3WPAqUB1uldFogoDRoU2XPzxT9EDAEjG4PZhIsKOagAAAACQClSq&#10;ho/YeRcWeIaiAAN8BX24oihiDXTAPexaA3yFLjFgW6BKWLgAA3YKfWmar7kfe7H+IRF2rAIAAAAA&#10;AMAVhKohE/O8y7rwH4kqXwEG+ArG4dOkUtkm7onNQIDhMijAAF+hSwzYrlfQlvwjUYUBi8Kej7/z&#10;ZjARAAAAAAAAgBGEqmGCRLUDFGCArwADfAUY4Ct0gwH3AlW+B+H3kK8AA1aFB75M1KZSdVsKZaoA&#10;AAAAAAC0A6FqaAifdyFR5SvAAF+h7fCR0TEqk5b4CDEgvwIM8BW6wYB7gSrfg/B7yFeAAVuFVYOb&#10;6Px1tzHbvvEEQlUAAAAAAADagVCVy/wvfnF/I12Pfd5lmk5vWPlAzAY6TwEG+AowwFeAAb5CNxhw&#10;SlT1jyvkv4SoFWDAUWHro/2PX5877zhq9Pnx/mDnAwAAAAAAoJtAqMpk/tLrr1+fndW+ETXvQqLK&#10;V4ABvoLL8OleT21VcQ9hgK/Q8QZsl/wbC1T5HoTfQ74CDLgrrNq/p48uzJ9fsAzaNvrWq8d2BDsh&#10;AAAAAAAA3QVCVRYv/O33/3F2dvPTyuz3C3HOu4w1SkhU+QowwFeAAb4CDPAVOt5A2wJVvgfh95Cv&#10;AAMeFFav3Z9bPXht/ZsfX7hxg4iINm987IkfvvJyPxb+AwAAAAAA4A2EqizufzB3nYjev7QJiWpi&#10;FWCAr+B3uLWtKu4hDPAVOttA2z2pQvEg/B7yFWDAu8KKrQOj6czro2OXz50lovn5eSSqAAAAAAAA&#10;eAehKofFxZ8vEBHNvr9463fWrvc3GKv+ZVCAAb4CDPAVYICv0NkG2u5JFYoH4feQrwADoSgAAAAA&#10;AAAAvIBQ1ReLn712Yc6mB9ns/MHZ+eVv1/U999jaratdhALPefSpNRJVvgIM8BW8D3dqq4p7CAN8&#10;hc424GXJP9+D8HvIV4CBUBQAAAAAAAAAHvmCaAPJYvWq/blN31zndkh6U//xHBJV+RVggK8AA3wF&#10;GOArdLYBa6J6pnwCiSoMRKQAAAAAgO6gWujRGJqqOx9Vnxrq6enp6SlUzU9UC1PmxxJDROYbt9T1&#10;hgZFwAsRirJFxPFCEgxCVd+sGM5tOf7VB+2eevDxr2168dFVrn0AsOpfBgUY4Cswh4+MjuEewgBf&#10;obMN2Caq070qElUYiEIBAAAAAF1CfepIqfGleupdfyFgvVoY6knnStfCtxU9iTZvIrprCUW5k261&#10;O1j+H4j1AxuP042Dlz43PPbg41/buH+D+zinOY+2A0lbRkbH9ERVUZRpUt2P926gqxRggK8QbLix&#10;AwA+G4ABvkJnG3BKVMP1IPwe8hVgIBQFAAAAAHQN9XdPqUSUz+dLpZJaPF6dULLeR1+/6juGkIeE&#10;mk9NzCxNmB+M7lpCUbYVsb2QhINQNSi3Pv289YHPf/XpfdqwwnmES6Jq7ZdnS0uiaplat0WGaZtw&#10;BRjgK6Damq8AA3yFzjaARBUGYlPYsPKB06dPBzs1AAAAANpSr1Ypm02JtrFMI1PNDBzcnS+VSlR6&#10;u6pkfaSqAIBlsPw/IJ9dvq59sXnz5s3aV7W5xVuOx4eYQyFRDawAA3yFcN/JQgwIV4ABvkJnG0Ci&#10;CgOxKRQKhWDnBQAAAIA36u8eOeJzhX20NDPVp3amsrvzRESltzuowyUA8YJQNRg3Pz1PROse+uae&#10;l1566SXl6YfSRLTw6QeLtkf7mjzboudQN+/cC2BX+LRNBgUY4CvwDegT+Jt37o2MjnlsfBGiAeEK&#10;MMBX6GwDSFRhIDYFfTgAAAAAoqL+7inVd9/SKKkeLzYzVaJmqnrE0+5K1UJPT0+6qP1dWsrZ7ThU&#10;r1cLQ0M9TYaGClNVi3Rjt6JCVWu82Ti00PBg3MvIpGYn1jjrVGHIcKTNmcMy74V6dUq/rp6hoYKz&#10;ihfnZNnfycO1OJ3NeIE2p2qrzLzVzhtVabre3jl+3hvRg1A1EFd+eZvW9R3PbRheTUTUt2vDi3v6&#10;Hl/3+c8/um851vvkWdvT2fqfsbLPdnbtjvBpmwwKMMBXCNFA1342AAN8hc42gEQVBmJT0IcHWzQA&#10;AAAAAC9oZaESparVt0tEzUxVT1XDMVgtDKXTuZK6/LerqpaKuXTPkH1m+3YhnSs1D1ZpU8r89JBJ&#10;rVTMpS1a2lmLJVU1/s3cOLP3Xeb9mnfk2vGhdK6oXxepaslBJSTnHqlPmS/Q96miMlyvFrR7Zr75&#10;jnm0x/dGLCBUDcJ9+sqmH+TWricieuGTN4jo6Jqxtftzm/4l3W/tAOArUdX2dDb9p1f2bfnBPuum&#10;z20RPm2TQQEG+AohGsCq/641wFfobANIVGEgNgW+AQAAAAB4oLHUXp5U1ZSp+ktVs8rS0lJtUltr&#10;mK8sLS0tLelbXNWnhrSENDNZqS1p1GqT+QwRqcW0TeRWKpX0g2uVysGs5Wk1k6/UNLFapXFetXjc&#10;KFUtWM66tFSrVfLa0aVc88Qhm3dELZVUyuSbMk0nanGfKfHz7NyK67XYU5/ap1Uo55fP1rynhlO5&#10;KYdzq61Um9m6wVtDVS3lbG++t/dGTCBUDcKKrfYbUq0YHli1fvnbDpg1dYACDPAVYICvAAN8hc42&#10;gEQVBmJTQKIKAAAARIZhPXuPYQ00qcW04eGeIUFrlS2Z6nKqysujmpldvlKbmdB35UqlJpSZinOH&#10;gczkycbBKbutvPKVGSWb0h5PZScaSsYWsPWpI6XGkRMGgVQqq5xsBG1Xr7e908HMO6P5bqhklRkt&#10;X2yNVcNx7plmI93Jk8ry2VLZica5PHTVjcpwUzczWVu+a4bb5nDz2783YgOhalS4T1psy1R9KTAN&#10;dIkCDPAVIjXgpa2q8DvAV4ABvkJnG0h0onr/yk1r35uIPHT22yAeBfcfyGfKJ4K5AgAAAAARtYRB&#10;TmRas7s4aWSq+UMThrM3UlVWHqVndget15VVKnmyTW2N2a6VzKS5drXpdJnUxIxTHWRq0xZP1oOa&#10;d8TqOzVxyFIOHIpz36jXamZrjjbMrqIx3Kzlbn1PNs5ovW0NvLw3YgOhaiQgUZVBAQb4ClEYmO5V&#10;vc/bhd8BvgIM8BU620CiE1WixcV3/nrxlu2IkD109tsgHgXUqAIAAAAxkJqYWXIIVjP5irEeL170&#10;WsPdrYFU9qDnckUn5UYs6RCSpgcyRDaFjFvMXVQ9PutSEVmv16vV6lShMNSTK7l6Xh4SzLwTtjoN&#10;EUumabTh37kPmrlnKaftABVCDWwohvVMdbddquvYmyLQeyMqvhj3CbuAtpOW6V6VyqTPokdGx6hM&#10;xim08FlTByjAAF8BBvgKMMBX6GwDCU9UiW599GltgT5YXKtt2xiZh85+G8SjoA/f9NzX7hOtILp/&#10;5drCO3OFmvb45sEDS7t/M5g1AAAAALSSmpip0ZC++p+IiDL5ykz7isDIcM6vUjufyhRVlUpHpg5m&#10;LQWDHqhd0zrHFtM9Reej1Gs1oijy5Hp16viRUy1bMPkgZPO2eV9q0xYiVYv8jJE6z7kfskolX8qV&#10;iFS1pOZKRSLKZPJPHTq4s7mI3hMRGc4MpG0fTw9kiKK/OTxQqRoyHuc8pmI94yJoTPz4CjDAV4jN&#10;gFMHAOF3gK8AA3yFzjaQ+ESV6P4Hc58Tff7zj9w7AMh8CYkwwFcwDN+z+M5fL95a/Pi1yvWXL92u&#10;LTQPmb386h+++OKx53/yYTCHAAAAAGihEdYtowqoolummalSKddjphn+SrOflg+qhZ7WjeMzmXx+&#10;slKrVYStB/dIzM6zylKtks8sz7xVtVTMpdM9PUMFbx1+IzBs+Udii1uFr3gQqoaJrzmPba6KiR9f&#10;AQb4CjDAV4ABvkJnG+iARJVocfHnC0REtTmXDgByX4KP4VqBZ/wG+Aotw2999Glt4XbpzfnzC3bH&#10;3ih/feD5nwSzCQAAAIBlGv1LiTKZZpAlMrPUM1VXeA4zk8u7wtsRfplufWpIW3qeyU8294KfmVGU&#10;CV/llyLMh+jcO6msMjOztLRUq0xOGuJVtZRLF9q1fojGcKMvQhucClnlAKFqaASY85hy1UKh4FeB&#10;aaDzFGCArxCDAfe2qsLvAF8BBvgKnW0gsYnq4mevVa5+62TzvzfnG58aL8wfPGl4vPLxlUWTwoPf&#10;3CPHJQQevsd799gQDfAVTMO14uJ/cP24v3xsei7AmQAAAACwjJapZvKTtZmZmZnaZD5DIlNVfe1/&#10;xSEzbDSB9bMj0zIeWoZGwvJVzVjCvfr1q95EQjZvW47cNKP3BgjFeWBS2YmJZrya11LN0pEp17dm&#10;tIadbr63QlbBIFQNGb9zHj1d2rDyAe2Rm3futd0P3YrwaZsMCjDAV4ABvgIM8BU620BiE1UiWr1q&#10;f27TN9e5Dds8fFj5D8rvjhkVyEOLAG8GYlWwFnh++sFinAb4CtZYvFFc7M7FH/8UPQAAAAAADtW3&#10;S5SZrM0oWovS1IQyU5vMZ0SlqtXjRZf9gIi0vqpEFGy7Kn0bpMBbXQWjkbnZFTJ6q8wlCt28bT7Y&#10;MLp8+0Nx7p361FBPT09Pj6UeNZVVTk56CZUjMtx829nf/Ea1t9MeYpKAUDVMgs15pntVY6IaQEH4&#10;tE0GBRjgK4gyoLdVFX4H+AowwFfobANJTlQbrBjObTn+1QftRm0ePqy89OwjfURER9fsPX36NBH1&#10;aX96ubYI8GUgHgXbAk9f0bA8l6B93Vpc7M7FOkJVAAAAgEGddteWZlr3fEpNKDO1p6gmIFVttiJw&#10;zlSZqWr2oJbMlXI2y8gdEz02zkWmzRTZCyGbt9Z8VgvawnnD7Q/HuWfcskuXuNRAVIZ1Z9ZK2frU&#10;kSRkqghVw4M/a0KiGlgBBvgKMRuwdgAQfgf4CjDAV+hsAx2QqDZYP7DRkqs++PjXvvjNv5v+5MSf&#10;/vn/sqsJEbVtESDmEvwN99Q9NkQDXhTuX7l28zt6N4bKjddu3r9lP7xNcTEAAAAAwiaVzdrmQKmJ&#10;CfsnIsVLpkqUmjik7TfkvhK8WdjZusx9eXBuqDCl73tUr1cLQ9o2WJnJg6G3VNWLTHNDhnNWC0M9&#10;uVLzmJYYMBbzajG9vPVTvVpo9iI1avh2bsX+WpwOblxiKTdUqNb1Acvu8oeWPwKwUw7pVjs7a7lr&#10;tHzrW5xJCULVEHjhkzeI6OiavQHG6tMeRVE4w5ObofAVYICvINwAs6Ew3wBfAQb4Cp1toHMSVY1b&#10;n37e+sDnv/r0PhHR6jn7HZAMpDf1H8+t3bqaZcCZKAs8PUXDtgbcM1Cfl7D48WuV6y9ful3Tb/XC&#10;5+f/8vrB/7jhRubomr1ambDG0TV7X/6j/3BaeXqz5ztAtC31sI+jAQAAACAz3jJVIsru1rJF9yYF&#10;zZrFYrqnp6dnqBnAZpVGf061VMylezTS6VxJJaJMvjITRTSWVRobz6uGc+ZKKmXykxWt/rQ11Yve&#10;fH5yMkNqqanipOHbuRWHa3EgqzSvMJduntDgrmUfLjvlsG61nbPasjWLsVr425uFDEJVkSRm8iyx&#10;AgzwFYQb0Ntf4B4m1wBfodsMJDtRJfrs8nXti82bNzdKVmtzi7cMCg4tAh58/GubXnx01XquASdC&#10;vIe/+fv2sW8Dh2hYV9ACzaNr9h5dk9n2o//onoGa/jNGotb/vvGjN+ftk+vZs4cLr/zC7pm+XS95&#10;z1W3feMJhKoAAABAh+A5U/WYqqYmTjZ3NzI9kVVmahXjtvJEmUwmX6nVZiJLxrLKUq1iPGUmk5+s&#10;1GaUiWxjYXlr/WT05jdNaEK6iubHouHTuY1lp2txwPYK85M2V2ivHNattrkSqzX91stdpUpE1LO0&#10;tBTHaXp6tC8CT5MkRytT1UpWPWKa+BmLmGwn2+7DA9ABCjDAVxBoQHvP64mqoiht3/bhGghLAQb4&#10;Ch1vwFSmmvRElejmzW/95W3aPPz0t2/+rkq3rt0sXbpt+COqoXDr2o2Dl4wFrZuHD7/07CPk8OuS&#10;eQn3r1y7/vKl5nfrNg8/++09j/T1BVAiovnTr/z598/OOj29efjwtxvNY9vzi1d2HT7r+Ozw4dPP&#10;PuLHmrtcE5t7eOVnV1++7uUMo2/dO7bDjyVAdKZ8wlSKDsJCv7eXz50losHtwyTihut/rsQzdQIA&#10;AABAIviiaANdSqImz5IqwABfQayB6V61sLKx6v/mnXumFqsxGAhFAQb4Ct1mIPmJKtGVX96mdU8r&#10;L+3qoxc+IVo/sOHFX7/9rTfNCpYWAbN//6t5eqSP6OiavfO/OP3m6++fndWCy82bh/+VopwOLwNd&#10;mD17uHDWV/i5zC9eKXzfObdcM9iIht1pBMdXfnbVNQI9+6Pv/N3GgRVE5O1V+Oy99olq33Gb4Xpx&#10;8YPpdVRb+Nx6BBHRxtG3ziBRBQAAAAAAwAsIVQWQsMmzlAowwFeQx0CwLdr4BvgKMMBXgAG+QvwG&#10;7tNXNv3g0V1rjAqNRLXfEOfZpHiz7xz+2/+m/IuMJQOdjSYDnT17uPDz5/Zt2NpGoeUOtItBP/lP&#10;r0188ncrXRQM6DfBkdrc4q2Btes9vgqL937VRo+I/uEWkbnBws1PzxPRuoe++diG4dV6cfEX1639&#10;x4WPiYho8+CBY7t/8z8f2IGV/wAAAAAAAHgCoWrcJG7yLKECDPAV5DGARDW5BvgKXWLAukVViB6E&#10;3MMVWzcYm944KNimeAuffrD4p5XC3HlbYa8ZaAvtMtDb71xbt7VRCmqLyX/7GPQfbn78n2jl/+io&#10;YMBLBrrwD7fo6kHu62hky73M6N3lDQCN57r9ozdv/2j5ey1RPX36NBENbh8OtmIAAAAAAACA7gSh&#10;aqwkcfIsmwIM8BXkMaAoiv7gyOgYlcljW1V5LqFrDfAVYICvIMTA/SvXFt6Z21XTBq4jWrBXuPLL&#10;27Su73hurVYyuX5gw4u//t+9dmH+/74wd9NNv20Gar6Etn1Cm6Wg9sNb78D43dS5v6e5Nor/SGpq&#10;fOOXtG/07FJRFLprOvK/nPunN0+1UaPbL5+0+uFwYbpwofUjq7mf/AXteLLfcuTcK9Ov33Pdjwt4&#10;Y2R0DG1VAQAAAAC6DYSq8ZHEybNsCjDAV5DKwDSpVCa/s1CpLqE7DfAVutaAsaFqAi9h8ePXLrTu&#10;O9/4+qHn9pgO1VoEtGajq9fuz33hOyddM1W3DHT8rnkHUbtiTCsLqV9mRv+5zRPWPHRk9LH5116k&#10;G20U/+uFFwsXHNV8su3wlfee8b7m/ifPbvj69131Xp45N97f+lj/jidtj+1/dnwLqlMBAAAAAAAI&#10;BELVmHCfu7ovDm07nG8gEQowwFeAAb4CDPAVusqA04/3BF2CzmevvTlvv2yfbr/8JrUu21+xdYPd&#10;gYv/X/vzLNi1BG1gvJn6Ztxt0So3XVjOQz3lotv+9N9846uj47/vJQltn4F+4wlfXUx3vPLDA9//&#10;41cdnx993pyoAtAZDG4fvnzu7OVzZwe3D6M0GAAAAAAygFA1DpCo8hVggK8AA3wFGOArwABfQYyB&#10;Kz9zaITawOOy/fla+1PdfvnkbbvHC3SSglSDhl4K+o0/+t88B5cRZKC/P33tMB04/OpFq7PRt149&#10;tsOnnCGr8j0SAAAAAACALgahauT4TVSNi0PbDucbSIQCDPAVpDUw3bvcAcC9raq0l9A9BvgKMMBX&#10;EGXAwy72l65/61Jbnf7HyT2cJWMn1lbsP4OUvhQ09AyU6OFnpt974g+m/89jPy5f1GS3DR74s+8V&#10;n+z3daUAJAEUpQIAAABAWhCqhsMLn7xxdM3eo2v2alsh6yBR5SvAAF8BBvgKMMBXgAEyLDNP2iV4&#10;2cWeHmrtAGDPlZ/Redd8duPj/+s/z3zJvOOTMwkoBY0kA+3fMX5sx/ix4AIAAAAAAAAAFghVIwSJ&#10;Kl8BBvgKMMBXgAG+QtcaMNZi6z1Ak3UJ3tlyLzPaNgxNZ64+Vph2bnE6+u9+eMBnapmIUlBkoAAA&#10;AAAAAHQYCFWjAokqXwEG+AowwFeAAb4CDJAhUVUUZZrse1xEaoCnsPqBLxO1aYe6bfszYyMeMseR&#10;0cfWjsuegRJiUAAAAAAAAIArCFUjoe3c1Vi7REhUYSAahaQYcGmraqswfjfj0cB0r9ol91BmBRgg&#10;Q6J68869M+UT8RvgK7RrhOqrdSkyUAAAAAAAAEDiQagaPh0w/xeuAAN8hUQb0GJTvfukoihkWFPs&#10;fbeKwkp7Bae9sEwk+h5KogADZHgn37xzT4iBEBVc8Nu6FBkoAAAAAAAAINEgVA0Z73NX2+o8qSbP&#10;XRuCCDfAV0i0AVP3yWA5VBuFcvtcNdH3UBIFGDAqdECiuuUHez5+7cL8+QXLIYGX7QMAAAAAAABA&#10;UkGoGgnBgiS9qk6OyXOXhiDCDfAVOsBAtIlq82MMci5Z7YB7KFwBBowKiqKINRCWwtr9udWD1xbe&#10;mbtd06LVEJbtAwAAAAAAAEASQagaPt7nriHuCk1STr9hIH6FhBqw/bdgzUM9NqP0stq60UPArmQ1&#10;ofdQKgUYMCvcdT82egPhKazYOrBhg4QnqwAAIABJREFU68DJNXuJaHD7cDBlAAAAAADZ6OnpEW0h&#10;IEtLS6ItANClIFQNGb9zVy1LMvaODLArNEk8/YaBOBWSbuBM+YTx34I1QvXSC9VYG2hVMPVjNe2L&#10;Rcm/hzIowABfQbiBUBQAAAAAAJKFlk7q6WrgsDJOheRmwQB0AAhVxWOsqguwKzTJMXlOeoIg3ABf&#10;IekGTD2F+Z8u2CuU3XLVpN9DGRRggK8g3EAoCgAAAAAASSRZiSoAQCxfEG2g2zHtYTIyOqbtex5A&#10;IbnTbxjgK8CAR4XpXvVM+YTp0wvt353wSxBugK8AA14U3H/OJ+ISAAAAAAA6EhnyUCSqACQIhKoi&#10;Ye5hQnJMnpMeggg3wFeAAV8K072qFq0aH9QLxnEPAyvAgIuC9S0Xs4E4FQAAAAAAEg0SVQCARxCq&#10;CqNlnbJhvu29WFWGyXPSQxDhBvgKMBBMwfiPTvg2cQm9hzAQroJwA6EoAAAAAAAkGiSqAADvIFQN&#10;jRc+eYOIjq7Z6+Vg68TVYx2Ti4JfhCvAAF8BBgIrjN/NaM1VkajyFWCAryDcQCgKAAAAAACJpoMT&#10;1WqhxxNDU/UoTr9MfWpIO1Oh2vagEMzUq4UplxPZod+qSO9FvTpVGBoaMtz5oaHCVNXpjA1Tkb88&#10;wC8IVQXA7LjnRYHvIWoFGOArwEBgBSSqISrAAF9BuIFQFAAAAAAAuhP5E1UpKeXcYtUQqFcLQz3p&#10;XOmav1FTR0qNL9VT70YRYdarhaGennSuWFJVw9bKqqqWirl0z1ABwWmSQKgaNy4T1+5pugcDfAUY&#10;4CvoiaqopsbC7wBfAQY8Kug5PhGdKZ+Y7l3++ykplwAAAAAAAKwkLFHNV5bcmZlIRW6iSdSx6vWr&#10;avuDTNTfPaUSUT6fJyK1eDxsg/WpoXSupBJRJj9ZqdX0G1+rVSbzGSJSS8U0ClKTA0LVWGk7cdVz&#10;VadiVRkmz0kPQYQb4CvAAEdBi7eMiaox4YrBQCjDZVCAAb6CcAOhKAAAAAAAdCfCE1V9eEIpHZEs&#10;PWxkqpmBg7vzRESlt0NNVauFdFElosxkbWlGmcimlhPsVCo7oczUKnkiIrWYjriMF4QFQtX4kGHq&#10;K1wBBvgKMMBRQKIalgIM8BWEGwhFAQAAROFrNwIAAAgdJKocMpkMEZFa3CdTrNrMVJ/amcqGn6pW&#10;C7kSEVG+4lgPnMoqWqwqX94M7EGoGhPeJ65OxaoyTJ6TniAIN8BXgAGOAhLVsBRggK8g3EAoCgAA&#10;ED+Xz529fO5sX19fX1+f9vWZ8gkErACAmOmSRFXbTcmwl5LNVkr6zlOmNettdqR66mSzKNN3rFqv&#10;V9u4qhZ6enq0olCiUq7txljNYceLzUyVqJmqtg83vdyl5Wat+YqSdVPLHpzMEFGGqIZUNQEgVI2D&#10;wBNXLVcdv5uRYfKc9ARBuAG+AgxwFJCohqUAA34VrA1VE3cJVnbt2kVEl8+dDXZ2IA8jo2NIo4DM&#10;6O9Plx84poA1HmMAgG5GnkQ1yjas9WphSNtNSX9I20ppqNASGaYmTk42qk6NHUgbASVlJg86ZIiN&#10;9NBn59JqYSidzlldmTPdAFTfLhE1M1U9VXXfrsrrXWoWwVJ+t2ukSkSpiZmlpaWZmYlsfO1tQWAQ&#10;qkZOgImrcceqkdGxQqHgV4HvIVwFGOArwABHAYlqWAowwFcQboCvoA8HAIDo0OpP9cBUf3xw+7Dp&#10;P+MolK8CAKKmOxJVqhb0/ZQqzd2UapXGTkq51o6feqy6vPNUc6V7ZvKk885XNuPaUJ8aariaXHZV&#10;a2zwZOhDmlWWlpZqmnhzcy73+lCyZKpeUlUfd6l2TcuYB9KerhQkBYSq0RJ44qrlqmfKJ/QY6Oad&#10;e7ZbV0XnISwFGOArwABHAYlqWAowwFfopA/JAAAgCrQ/gPU41f0w7WvbgBX9AQAAUdAliaq+VD0z&#10;WZtR9ILJVFaZaSSVpkXxqYlDxk6gzUiV8oecI1VtnJ9YtT61r6gSUb5SM5RxplITykzF61J9ZyyZ&#10;6nKq6lBK6+cu1a9fJSKiLZtQftpZIFSNEObEdbpX1affN+/cI0M3gNg88BVggK8AA3wF44cTQgwI&#10;vwN8BRgIpmBc+6+/D5N1CbbDH0qv27Vr165duzas/L1d438x92EwOwAA0MCUpRrjVNuKVGo2r9D/&#10;czkY/QEAAKHQCYlqo7+oLcvr5/Wl6tZMtBmfmss3mxssqcXjU42ssW33UE3Pc6za3EVq8qB1XXzj&#10;9P46CbTQyFRbL7mRqtpvVxXgLqFQtfNAqBoVIU59FUUxdgPwHq3KM/3uWgN8BRhgKozfzRg/nNA6&#10;WsZpgD9cBgUY4Ct0UqJKRLdrC80vL15+9Q+Htv7e8z9BsJpgtATKpSoQgIjQI9GR0TFraaoWj7rU&#10;mWp/GGv/OaWr6A8AAAiFTkhUveLe/tNpUXyzRWqp2K6ZaiumKtd2royVpEbSAxkioqvXA9Wq6rtI&#10;mS5ZvyhrqhrsLoFO44uiDXQm4U59p0klIiqTXu7U+KJMROSUEMkz/e5aA3wFGGAqIFENRQEG+Aod&#10;lqjacbH89QF6696xHQG0AQDdiBZojoyOaf1STV1TTcd4ST+NWwKaHjTmqvqJtABX+3Z+fl4fDgAA&#10;VjonUc1X2vcWbeJUVZkeyBDZzKpSEycnT6W1RNW9maqJrFLJl3IlUov7pnbOOA1rNCVVi+meorOW&#10;eq1G5HuFvXNAmtr5VKaoqlQ6MnUwa2fN310KZg9IDELV8Ilo6jvdq2opqjVateZE8ky/u9YAXwEG&#10;mApIVENRgAG+Qks/X7s/QKM2wFfw2Ee1fGz6T3aM9wc4AQCgazCuvtIqRo3Paumn8ZgApzCOcglY&#10;jac27oWFgBUAYKJzElWvNOLLNtjkg80E0rme1AFvsWpkNDNVKuV6Sg7HqKferU8Ynfm7S6lNW4hU&#10;rZLW2r0AJBeEqlERxdS3EQlZo9XWklV5pt9da4CvAANMBSSqoSjAAFPB+j6M2UAoCvrw/sdp7rzr&#10;oRd//NMPx595OMBJAAAdjilLJbvSVH09foiZpm3A6lK+SoaAdX5+PlwzAIAk0n2JKjmXorZiLdFs&#10;biRF5D8dbY1Vd7qcdrIWduqqZ6qumFNVn3cpuztPpZK3UtVqoSd3NZN/6tDBCQSwsoNQNUxe+OSN&#10;o2v2nj59+oVP3gim4GXqq0ertt0AhG8tLc/8P6EpDAzwFZCohqIAA3wF4e9DvoJh+J6Pv/Nmu8Mv&#10;1j8kQqgKAGhiyjFtS1OjyFJt4fQHAAB0J12ZqC7jlP85lWhWjxdVIsrk81QqqWrxeHXCc6sB0tqX&#10;looqqcXj1Z0D1ucbIWb4C+j1tf9OrRHqU0PphjHrFXm+S41UtfR2Vcm63xZtzyy1tIUUzxcBRIGN&#10;qiTC19R3ulc19dcfGR1DoircAF8BBpgKSFRDUYABvoI+/Oade0IM8BX4BkDiwL49ICz07ae0HahM&#10;caq2f9T8/Lx+TJwFoS7bW5Fhh6vY/AAA5KSLE9XUzqecdmeiZuRnWeBfLeS0rZ4OKQcbw3MFu/HO&#10;p5042dgVKrfvlM3Tm7aQs6vgNLJghw2niJbvR+upfd+lxt5V7W5Lc88sF0NAIhCqykKAuet0r6pF&#10;q9q3etu+m3fujd/NxOMhxOEdYICvAAN8BWOiKsSA8DvAV4ABvkInJqqrH/hy20HbUihTBaC70TNK&#10;LbK0LU3VslT9GEFOG1jTVf1Paz1dRcAKQBfSxYkqkSEvPDJl3ru+GfmZMlU9Uq0oWUM6ah3vft7m&#10;QFW1KYvJHpx0DmvrU0M9PT09Pf5yXNLTT9cIs02q6vUuZZVKI1Ydcrov9WqhsdVXvuKnzBcIA6Gq&#10;FHCmvlquakxUiWhkdGz8bsZXtJr0EES4Ab4CDPAVTElWgDJV3EMY4CvowxUl4JIdeS7BOHzV4KY2&#10;w7Z94wmEqgB0JaYs1bY0dX5+XlRpqhdsy1dRuw1Ad9LliSoRUWriUJ6ISC2mhwrVZgBYrxaGmpHf&#10;IWNfUz1DnDyYNY0/7i/k1GNVN1dUyg0VppZtLfvSDRAtl7Zeve6S7HrJVI1nNgaoPu8SabFqRhvR&#10;M1SYqtaXxer1amFoKK1l0xlEqokBPVVDZv4Xv6BHHvE1hD95ti3NMzZabZsrJT0EEW6ArwADfAUk&#10;qnwFGOArtAy/K8AAX8Fx+NZH+x+/7rJX1ejz4/0BzgdAR6AlcbIFhVFjaplKdh1I9a6pCbo5tttb&#10;AQC6BCSqGlmlVqF9uZKqlnLpUstTmXzlpDHy0/enMmaIzQ6ppVxht0OrUntSE4fyxVzJ/kmDq2Ku&#10;VGx9MpOvtG5h1ezCWkz3FB12uPKWqZLeEdW0XZWPu6SPmKkNFPYV7S9BGzh5Ugl5Ky4QHahUDZfF&#10;S6+/fmnex4BwJ8/WT9S1z9vdq1aTHoIIN8BXgAG+gjVRFWWgA+5h1xrgKwg3wFdwH75q/56+x9fZ&#10;jds2+ta1YzsCnBAAkEiMdan6Mn/30lRxZlkk2jwAwC9IVA2ksspMrTKZzywnCZlMvlKrzSgtW9I3&#10;e5K2VIk6FXd6oblK3qsryui+TMdOnNQKQx3xnKnqHVFJPfWu8XK83qUWW8rMUq0ymW+5CMpkMvnJ&#10;Sm1pBolqouiJ59+q/qOhwze7uHXtHw9eoqeVL/6up/q4iCbPWn5q/fvPtnAv6QmCcAN8BRjgKzj1&#10;r9Sj1Y4v1uYrwABfwTp8/G7GuNl01O9DvoLH4fevXFt458bt2sdERLRt8MCffa/4ZD8W/icWLfPS&#10;4rD5+XnkR4FJVjFmMEylqda6VCKan583HhPWefV3qdbhNOa7rTfakiDmAABERUIT1Z6emFIdAIAV&#10;LP8Pk/sfzF0novcvbfpdWtHu4Ogmz415e9m8dgmJqoQKMMBXcNkRaPmfgGsfDNxDGOArCDfAV/A+&#10;fMXWgQ3raf3Bj+lp5dzUWIBzAQCShTVLdVrmT6FmqQAAED/JSlQBAGJBqBoii4s/XyAimn1/8dbv&#10;rF3vdmjUk2djeRQhUTUcHPgAHePpuuoeyqlgan+hfW2dzmmt7qI2EGC4DAowwFcQboCv4He4/iHi&#10;HI31BzgfACAJ+MpSYygdHdw+rHnQilUBACB0kKgCAHyBUJXD4mevXZg7v2B5fHb+4Kyhseq6vuce&#10;W7t1tf59JyWq5CeO9KIW0fCw+k7YXnhCUxjhBvgKpuHL7/Ny4/9tZ3e4hzDAVxBugK/gf/jyh4g/&#10;/ZCewcJ/ADoOU82p2CzVdF7bngMAACAQJKoAdC0IVTmsXrU/t+nXKtd/ZM1Vm6Q39ecfXWWoWg19&#10;8myNFAt0kgoFv2rB6PAmuc4kPYURboCv4DLclK5qk72R0TEqt3QAwD2EAb6CcAN8BW/DHT9EPLz1&#10;gcPL3247/Narz+xAyApAUmnbMlVUlqqDRBUAIBtIVAHoZhCqclkxnNvy29duHLz0ueWpBx//2pf3&#10;bzA2V22bh/pCG26aBvvdFwUEIOkpjHADfAWPw6d7VW3fNlEGZFaAAb6CcAN8Bc/DPXyIuO3pH5Ze&#10;+X0EqgAkEO/L/LthMy4AQDejR5wxj+UPBwAIAaFqGKwf2HicrLnq5+f/8vp5+xG2eSgf08J/EAVJ&#10;T2GEG+ArwABfAQb4CsIN8BX8Dnf5EHHwwDvfm36yP4AJAIA4ZGuZCgAAYkGtKADALwhVQ+LWp+ZJ&#10;Zvqrm14cWGF7cDR4aaUKwiKhKYxwA3wFGOArwABfQbgBvkLA4XYfIg4eeOf09JMBPAAARGFsmYos&#10;FQAAAAAgGAhVw+Gzy9e1Lx5Mr/tKbWGWiGpzi7cG1q53HRYZSFQjJaEpjHADfIUAw6d7VSovt1Ut&#10;rCzEbEA2BRjgKwg3wFdgDbd8iHj5Wm2OUKYKQAIwlqY6ZanaYchSAQAAAADaglA1FG5+ep6I1j30&#10;zcc2DK8+evef/f/t3X9sHOed5/mnBj57NY4BBYGxYLRZCGdSCLSG/lhyAE33zQVZIaLJaJQfCnwI&#10;hjdSfBs2FgFB3m183ghebBZnCFA8gyVD5I8mAlvKMghgRP61MjlKVmsEOfZoJy1gVtAKXnV7Trce&#10;TSMnBFYgOzx7/+j94+kuVtevrqqnqp6nqt4vBAHZrP72t6ubtPjh93nqB//mh1feuffbv37wqdnH&#10;8umArVRzU9AURnsD6hXUGzjw6CN6G9BegQbUK2hvQL2C4t3tPyJ+9rOfFe+8844Q4tpPf/7u0jfZ&#10;TbXg5EXVJyYmdDeC9LmyVOG53JMzSxXDCVYAAACEI1RNw43/+r54fOLF+cFc6sTJb33vD278m+d7&#10;f/Xex7N57ABAomq4omcoJlQgUVWvQAPqFbQ3oF5BuYG7d4Z7hX/ve98TvTdfefmHm9eu/bu/ePeb&#10;3yJVBYxjh6RkqQAAAKkjVE3Bx+IfHvrRH46GpxOf+sb8Y1duffxr8XDGOwBwcSrDFT9D0V8hxUS1&#10;2Wyui9h/ddB+BtQr0IB6Be0NqFdIo4F/P1Jh4uT5q//H5NIz33116863lg4mKwogG/YSfrJUAACA&#10;LBCqpuDhIwf8b89lTNWJMVXTlCJDKfxTaDQG+6je/fAjIYTYFLG+TbSfAfUKNKBeIcHdXX/xst+H&#10;BXoK0So88c31X3zhB+t/8644yKwqYAbXgKoks1QxepWq4jqxcIaNXwEAgF6EqsXGwn+TFTEGMq1C&#10;ig0MElV9DZTgHBa0AfUK2nefUO8h63N4kDFVwBi+A6rTx2adO6tqaEsNESoAADAQoWqBkaiarAQx&#10;kPYKKTbQbDb1NlCCc1jQBtQrJLu78+dz6RNVAObwJqoyTiWRBAAASN3v6W6ghM7evySEOLf/VKaP&#10;wlaqJtMeYWhvQL1Cdg2cWDiztFvT2EBuFWhAvQKJaioVAOQjKFE9sXCGfzQCAACkjknVMmBM1Sja&#10;IwztDahXoAH1CjSgXoFV/yEVPr5x6weX/+OVd94RQghxdPqZ73x/5Sn2VAV08d1EtdfrMaAKAACQ&#10;HULVQmLhv7FKEANpr5BFA+v7WmIz6i5y2s+AegUaUK+Q+O72z+fyJqoPfvPyL3tv37u9d8u16y99&#10;qf7S0YXXXjp/nGAVyJvvJqq9Xo84FQAAIFMs/y8eElVjFTcGMqdCPg2E7ACg/QyoV6AB9QrMqIZU&#10;+ODlV3tv3/O7x7XNrxx+7mfJHg1AQr5L/klUAQAAckCoWjBspWqsEsRA2ivQgHoFGlCvoHJ3+SPa&#10;TlSTXSFNsQf1u4dVuPGXd94Ou+Pm+fU7yR4SQHwhm6hq7AoAAKAiWP5fYIypmqPQMZAhFbJuYOwO&#10;ANrPgHoFGlCvkG6imuxHtMmvwgfXb3sOH3Xtpz9/d+mb7AEAZIxNVAEAALRjUrVIWPhvpkLHQIZU&#10;oAH1CjSgXiHFVf+lTFSFePDR344tcK37brJHBhCVTE69iaq8UV9fAABjddfqVr1ebzQaa9vb3XEH&#10;b6+tNRr1er1uNbbT72W7YVmWZdXXxvURqLtWtyzLyqS7WH1sN9Zyb0HLgyIQoWphkKiaqQQxkPYK&#10;Whpwbquq/QyoV6AB9QqKd1/arTUaDfnx3Q8/SlBBvQft5xBADthEFeEsy7IsS3cXAEzUarU2NjZW&#10;5udPh8aZ3bXT8ysrGxutVovMIVB3u1G3puY3bpX+QRGOULUY2ErVTNojDO0NqFegAfUKNKBeQb0B&#10;Z6Ka7O9e2p9ChAqPPfIPxpY5OsnafyAblzcveBNVlvzDF7kqAF+1Wk0I0XrlreBUtfvWK2SpEdy+&#10;qeE0aXlQhCJULR7GVA1RghhIe4WcG1jf15Kb0OlqIIsKNKBeIcUGSj+j+onpQ2MKHf3aFwhVgQw4&#10;l/w7E1WW/CMII6sAfDz99KIITVVlplpbXKzl2RZQVISqBcDCf3M8+aPTMnooUwxU2adgjxZyDovb&#10;gHoFEtV4FY784cHPh3194bmlg8maABDMO6AqhomqrpZgsna7bX9sOTg/1dcdAL2++OXQVHWQqT79&#10;5cP5tgUUFKFqJs7evySEOLf/lHopElUDlSkGquxTsC8oxDksbgPqFVJsoNls2jc6d+zNuof8z+En&#10;vvHVic8/7veVowuv3Tp/PFkXAAKxiSoSaA/ZH4vRPQES5KrWqLGHJWocQObmwlLVYab6xamQCt3t&#10;tUa9bn+z1+uNtcBrX40eW2+EXySr292OXDmesZWH175yXz/Lvn3voljbDcuyplZkMrMx73fJrEhP&#10;xHm5Ldfx3sMjPCi0IFQ1GlupmqwEMVAFn4LcAcB5ifacG0irAg2oV0i3Ae/mEjn0oOkcPvapb8wf&#10;+vYffHLKjlaPTj/zxs6NX5w/zsp/IE1soooE+v3+zMyM/ak9ter8wM5YIwagvsdYAZwHqD8dAOkL&#10;SVXtTHUy6M7d7UZ9an5lw3ENq1ZrY2V+yi8v9Rzb2pifshqv+5febtSnpua9ld0xZ3xRKk8uX1yt&#10;CSFEa+VFR1a5/aLMMWurz86l+XAjXm/UXcdvrMxPKT9t5IJQtTAYUzVKOWIgLRW0N+C8oFCsicK0&#10;GlCvQAPqFbQ3oF5BbwMPHzn8fufem2+++eabb9798Bdvrj91kEAVSJW9iaoYTVQrvonq9LFZMboN&#10;AqKz41QxukWACN2AVd7e9uOs7HoU7xYEKT4RAGoCU9Wxmep2Y2p+oyWEqC1udfpSZ2uxJmReOjo5&#10;ud1wH9vZWq0JsbGx4a3cXasPjl7dq9xZlaVXphRmMiNXtmPVjfnhjduN+Q0hhKitXlzeOydzzX6/&#10;35HHisWtfr/f7zfn4j7cno2NjVZtcavTcZwk4U53Qx8UGhGqmouF/8aqZoaSSgVzGtC1/aV6BRpQ&#10;r6C9AfUK5jQAIAvOAVVXoqqxK5SM7+yqGM1Aw8NQ7yYDIVktuSpgjoBUdVym2l17YRAxdnaac8OD&#10;JueaO4Owb+OFveHKYR65uLV37OTc8vBQd+XTKy0hxOJWZ2d5r/LkcnNna9FdOZZYlSeXn18UezcO&#10;n4JYfH45cHQ3lSciT5I8fHJueXCs2Hid9f3mI1Q1FIlq+RQ9Q1GvYE4DrPovbgPqFfJpIHwIuhBP&#10;IcrdAWSBy1IhN97ZVd/o0xWVRi/ueghyVZgvaF+L6NtlpFsn3VJ7pg7XhCdVlSvdQzLVt15pCeEb&#10;MQ7TyL2K268P8lf3qnk7uPRWrq0+O+d57Lnm1qJwj21GFrfy4DbRWnlxbRAhi8WtyBOhyZ6I9yTJ&#10;1BuFQKhqnKXdGluplk/RMxT1CsY2EH0HAGOfQnUaUK+gvQH1CiVoAECQoE1Up4/N8i9D5MA5bZrK&#10;mv2gYVgAmk1+8WlPqipj0AiZ6pf9IsZBDDis2L19UwghxJOHvNU8ieEwigx4aJkAi5u348+qJqg8&#10;9+xg6nYl/maqCZ+I30mSkjxn5Owh3Q1gj0x2XP9oZky1BLRHGNor0IB6BRpQr6C9AfUKJWgAQBAG&#10;VGGaZAOq4QWdF9ECoM/kF5+urbRarVfe6i7LudPBaGlwwDdQOzzle/vU4ZoQdnDRudUKO3jU4ODW&#10;ypS1EnxU61ZHiIir8FUqTy5fXH1lSiaqrs1Us3g4FB2Tqkawp1NJVMtHe4ShvQINqFegAfUKOTSw&#10;vq91efOC/al3CNr8p5B1AwCCkKjCKN7dUYGK6EeQZ510Szm5Z1UHmar/GKoQwk4Mx2jd6ow9ZjCx&#10;aazBuRGh1+wCJEJV/YLiVBLVEtAeYWivYGYDY8OvFBtQr0AD6hV0NSDfWvLdVdCnkGIDMNaJhTPO&#10;H4nImb3k33VNKhJVAECGRlPV8ZlqxCg02myq/11XO6HRcfJr3cerPLzYlBCitXI6wQWysnsiMBCh&#10;qk6+26facSqJatFpjzC0V6AB9Qo0oF4hzwZceb0QQv7NrEBPIaMGgCpIEE/LOFUmqvaNMk4lUUVZ&#10;pbJbKwBlzlQ1QqY6FDSKOjrIOkhg/Q92z7yGHqwkSWV5vS5RW1ysiZgXyMruicBchKpZOXv/khDi&#10;3P5Tvl8NX+9PnFoC2iMM7RVoQL0CDahXyL8Bb6564NFHVHoowTkE4Mu75H/62CwDqgCAfAxT1Vud&#10;SJnqcFH8xut+KeOgxHC9/PBgvystDQ51VD70pAiurCJ+5e3GvDwXzzefHTzf+UbUO2f3RGAuQtW8&#10;hcSprPcvDe0RhvYKhjfgmhD3/dYz/ClUoQH1CroakLmqjFbtRPXuhx+F7DKRbgMpViBRBTLiTVR7&#10;vZ59I1BW9m6tloPupoCqGiSfG/PzkeZU7VT1Bc+S+O7aCyOZ6l5i61k/PzzUae7Z1eD8srtWtyzL&#10;siJHmwqV7Uh1qzknJpcvrgY94XQeDmVAqJqr8DiVRLUctEcY2ivQgHoFGlCvoLcB+SPdmaiK0S1W&#10;s24glQokqkDWnIkqS/5RHe0h3Y0AFTecrBRCRFn7P7n8/KIQQrRWpuqN7WHO2N1u1KfkJqSLzy9P&#10;+h28Nji4u702PNS/stiYrzfW9krv1a6tPptoJ9I4le1oeHjL3nPw7gEwPHejs7jZPZGQB4VWhKo6&#10;EaeWj/YIQ3sF8xsYO6Zq/lMofQPqFbQ34KwgE1VJhiZRclXtT4FEFciOayKVJf8AAC3mvrw4/DDK&#10;fqpirtnZkluNbsxPDWbNp+Y35B6kW53RKzDNNTtybrO1Mjh4an6lJWqLi4uhlVf2Su/V3tmLa+M+&#10;x4iV7etTOaPhkNHT4QaqK1OWZVn14TBrdk8k5EGhEaGqNsSp5aM9wtBegQbUK9CAegXtDbgqeC9c&#10;MzZX1f4USFQrSI5M9no93Y2Un2vhP4kqAEAbO1WNlKkKISbnmjudrdXF2t4/ZWu1xa1OZ6c550kL&#10;J5d3+p0tx7G1xa3OTvPLUSuLml07UnPRe/ZWHlyfyj1Jujd66t4DYHL5okxP83siIQ8KbR7S3UCF&#10;uObjUDLaIwztFYrYgGtMtYhPoWQNqFfQ3oC3wvq+ltgUQoiI/wnQ/hRIVIHcTB+b9f7dBaiUfr+v&#10;uwWgCiaXd/rLPrfPNfv9ZowqjO7hAAAgAElEQVTjhRBicm65Obfsdy/fg5s7c6PHTgY8ZvTKYd0F&#10;tTGmctCJCP6CmJxr7qg8kZBnkehBoQWhqh5ck6pktEcY2isUpYGQv20U5SmUuAH1CtobCKow+IG/&#10;uZernlg4IzZFca+Q9vGNW/feuHOyIw8+Ov3Md76/8tTBJxI8IFAtrjFVrkwFAABQXCz/B1SVNQYq&#10;fQPOv20U9CmUqQH1CtobGFthfV8rfCRN+1OIdvcHv3l56/af/er9zr3hLdeuv/Sl+pHPPfezdxM8&#10;KIxyYuEMg5M5YOE/YLMsS3cLAAAkRKgKKCl9DFSmBoLGVAv0FMragHoF7Q1ErODMVV07q2p/ChHv&#10;/sHLr/bevuf3lWubXzn83M8SPDJQFc651Oljs1p7AQAAgCpCVSC5isRApWzAHlMt7lMoTQPqFbQ3&#10;oF6hMA3c+Ms7b4d9ffP8+p0EDw9UAAv/gSAMqwIACopQNUNn718SQpzbf0qMjsixoWo5FD1DUa9A&#10;A+oVaEC9gvYG4lbwDqtqfwrR7/7B9dtjal376c/ZAwAIJhNVxlQBAABKgFAVSKJqMRANZFGBBtQr&#10;aG9AvUKj0dDbQJy7P/job8fWu9YlVAU85FyqTFQFY6qAGiZbAQCGIFQFYiMGKkEDhUqyytmAegXt&#10;DSSuYA+rHnj0ES0NpHV3AFG4ElWuTwXY2u12u90WQlhD4cdHOQYAgNwQqgIJVS0GKlMDJUiyit6A&#10;egXtDahXsN+HzWZTSwPx7/7YI/9g7DFHJ59I0AtQTpc3L7gSVRb+Iwf9fn9mZkZ3FzHIXHUsZ5xK&#10;tAoAMAGhah7YULV8KhsDFbcB+9uQRFV7A+oVtDegXsGelb774UdaGkh2909MHxpzxNGvfYFQFRBC&#10;DAdUXYkqC/8BX2NzVW+KSq4KANDuId0NAMVT2RioBA2QqGpvQL2C9gbUK9h3L1aiKoQQR/7w4Odv&#10;33k78OsLzy0dTNAQUDp2eEqiCqTFFbzOzMxYltXv93X1AwAAk6p5k9d61t0F8qY9xFGvUIIGCrja&#10;umwNqFfQ3oB6BVeimmD5gt5z+IlvfDXgK0cXXrt1/niCkkCp2Ev+hSNR7fV6JKpAFpybsTK7CgDI&#10;GaFqHuxrkqCatIc46hVK0EBBV1uXqQH1CtobUK9Q4BnVvQqvyg8+OfX48Laj08+8sXPjF+ePs/If&#10;EPaSf9eVqUhUgXDOK1a5viRvcW0Uaw+u2ncUZKwAgHyx/F+DEwtnxKZgZ9WK0B7iqFcoUwNFTrKK&#10;3YB6Be0NqFew716aWemL+08JLrwDDHkHVMUwUdXVElAs7XY75BJb3n1Xnbmq647OXJUtAgAAGSFU&#10;zcn6vpbYFPa/qslVK0J7iKNeoUwNkKjyPtRYYeTuu7obSES9AlBWckGSd8k/cSqQin6/P3bs1PdS&#10;VzJpZetVAEBGWP6frbP3Lwkhzu0/pbsRaGBChFH0FCbFBkozG1i4BtQraG9AvQINACUmB1RJVIEs&#10;OJfzJ9But527CrAhAAAgXYSq+XHtrMoVq8rNhAij6CmM9gbUK9CAegXtDahXoAGgxJxL/klUgbS4&#10;0k87G01G5b4AAIQgVM0VV6yqCBMijKKnMNobUK9AA+oVtDegXsF796Xdmp22XN68MHYfmBKcQ6Cs&#10;fDdRnT42S6KahRMLZ/hXdBXIAHRRiK5lCcvqC9EX4n/8yc4+5bKMrAIAUkeoqhPDqqVkQoRR9BQm&#10;9QacMVY+PZTvHOZfQXsD6hVoACiry5sXvIlqr9fjum2Aqvd+sitEU4hJx22f/PPlwzPPfPo91doy&#10;V7XTVdVyAIDKI1TNG5sAlJsJEUbRU5isG6jCbKD2BtQraG9AvQINAGVlb6LKkn+9mF0tofd+8o++&#10;8ud/z/9rNya+knKuCgCAIkJVDdgEoKxMiDCKnsJob0C9Ag2oV9DegHoFGgDKynfJv0xU+dcdoOa9&#10;T/+roERVujHxr36iuA+ANDMzk0YZAEDVEarqx7BqOZgQYRQ9hdHegHoFGlCvoL0B9Qo0AJSV75J/&#10;e0aVXBVQsvNvJ26MO+bGn0/s5NELAABRPKS7gYpa39cSm8JeJnZi4YzYFGOXJMNYJkQYRU9htDeg&#10;XoEG1Ctob0C9QqUaOHv/0rn9p65fvcI+kig9mZbKJf/2jSz5B1L0yV+8Gu2wHVGvqzyQHFPt9/sq&#10;RQAAEEyqAuq0ZyjqFWhAvQINqFfQ3oB6hbF3d14zzXd73xKcQ6B8nJuo2jf6JqoMqwJJvbevG+3A&#10;7n9V3AGADVUBAGkhVNWGK1aVgwkRRtFTGO0NqFegAfUK2htQr0ADQCl5l/xPH5sNmVElVwUAAKgI&#10;QlWdyFWLzoQIo+gpjPYG1CvQgHoF7Q2oV6hmAx/fuNtL9mBAQfhuomrfGIRcFYjvM7uT0Q6c/Ie7&#10;ao/EVaoAAGlhT1UgIe0ZinqFijTgXHCdeg8VOYeZVtDegHqFqjbw4MEb/+lXU+LkRLLHBIzGJqpA&#10;zt7/3FfFq+O3VX3/c0obqgIAkCImVTVjWLWgtGco6hVoQL0CDahX0N6AeoXqNvDr937bufd//4pZ&#10;VZRQ9E1UgzCsCsRW/197R8Ydc+Sf98hUAQDGIFTVz5WrwnzaMxT1CpVtwHlpoII+BXMaUK+gvQH1&#10;ClVu4MPtd34nxDs/bJw8efLAo587ufQXd95N1gJglribqAYhVwVi+szf/et//v+HHXCk96+/rrj2&#10;X3ChKgBAeghVM3f2/iUhxLn9pyIez7BqURADFbcB9Qo0oF5BewPqFSrcwIPfvHz5//kPDxy3XLv+&#10;0pfqRz733M8IVotq+tiscMSIlZVsE9Ug5KpAPJ/5+n9+LShXPdJ77aW/+0y+/QAAEIo9VY2wvq8l&#10;NoX97/UTC2fEprDn6WCUJ390+uafXiQGKm4D6hVoQL2C9gbUK6g30Gg09DYQs8KDD17+5Z2374Ue&#10;c23zK4ff+Ze33vgXTyRrCdDI3kRVjCaqipuoylyVnViRs36/b1lWIUcyP/P1/9z+nz75k3/76Z+/&#10;+vduCCGEOHLk/S/8b72v19VnVAEASBehKpCfEsRARW9AvQINqFfQ3oB6BfUGDjz6iN4G4ld47BPf&#10;mD/06a3bPw7PVUX751t3/sXSwWRtAZp4B1QFl6UCtPnM+18/+/7Xz2b6GJZl9fv9TB8CAFB6LP83&#10;BVesKr0SxEBFb0AUbzbQuAbUK2hvQL1CJRPVgYdn5w8eHXfQtZ/+nD0AUChZJ6psAgAAAFBKhKoG&#10;IVctsRLEQEVvQBQ5yTKkAfUK2htQr5Di+7DZbGppQK3Cg49+M/aYa11CVRSH7yaq08dm051RJVcF&#10;jFLIjREAAOYhVAUypzsEoQEhSFQNqKC9AfUKKc5K3/3wIy0NqFfodZLdDzDO5c0LvolqRkv+yVUB&#10;01iWpbsFAECxEaqahWHV8tEeglS8gaXd2omFMwWfDdTfgHoF7Q2oV0ixgeImqjf/9NUIRx2d5DpV&#10;MJ6MU08snLl+9UoOiSoA08hhVXJVAIAKQlXjkKuWifYQhAaEY0a1oEmW9gbUK2hvQL1C6onq5c0L&#10;6/taWhpQrzDG0a99gVAVZtN1WSqGVQEAAMqEUBXIivYQhAbE6GrruDFWKg2U4BzyFJhRHanw7UPh&#10;Ry48t3Qw2WMAuchnE9Ug5KqAaSzLYl4VAJDMQ7obgI/1fS2xKex/3J9YOCM2RdwwCHppD0FoQBQ/&#10;ydLegHoF7Q2oV0ixgYLuPuGq8PGNu4d+9OSDl3/Ze/ue58CjC6+9dP54sgcBMifTzNw2UQVgOPty&#10;VTMzM65ctd/v6+gIAFAwhKpA+rSHIDQgSFQNqKC9AfUKKTewq7uBNCo8fOSAEOJT35h/bPrWvTfu&#10;vN+R0erR6We+8/2Vpw6y8B+msgdUBYkqgFF2uirNzMzo6gQAUCyEqoZiWLW4tIcgNCBIVA2ooL0B&#10;9Qo0EF7h4SOHDxw5fHH/KSHE9LHZZPWBfOjaRBUAAAAlRqhqLnLVItIegtDA0m7NuY9q/g2oV9De&#10;gHoF7Q2oV6CBVCoAJvBNVPlLALzY7hY2y7LYAQAAMBahKpAa7RFGxRtY2q2J0StT5dxAKhW0N6Be&#10;QXsD6hVoIJUKKBB59aSJiQndjaSMTVSrIMUkNOyNMfzXBSqCRBUAEAWhqtEYVi0Q7RFGlRuQceqJ&#10;hTMHHn1E3uKbqI79DqryOUyrgvYG1CuE3F2+08ayk/1ms2nvoxr9R7f2M5BKBUA7lvyX1fSx2etX&#10;r1y/ekWOG/OCAgAAXQhV83D2/qVz+0+d23/q7P1Lse64tFtz/kvx8uYFElUzaY8wKt7A+r7W0m4t&#10;PFHNtIFUKmhvQL2C9gZ8K0RMQiXfPNQW5Vf3wPfhZqQGzDyHQOGQqAIAACBrhKqAKu0RBg2IyKv+&#10;g4ZVtT8F7Q2oV9DegLeCPcIc8e6KuXx4BW8bS7s111vRwHMIFJE3USVOBRALe6oCAKIgVDUXY6qF&#10;oD3CoAFXBft3aV0N5H93Eypob8BVIW6cKjJOVL0GvTnGV+0/DBhyDpNVAPSyN1FlQBVAYu12e2Zm&#10;xrIs1+3ErAAAF0JVIDntEQYNeCu4diL2cg2ran8K2htQr6C9AWcFuWw/boASMQ+1D4tYzRZU1u7T&#10;vovsP8Gf0Ex4FVB0cqvK4l6uiiX/ANIic1XnB4LxVQCAB6GqoRhTNZ/2CIMGgirIXFVEGFTU/hS0&#10;N6BeQXsDzgpB2WXEMHTskYk7dJb1NukT6TomWKP88DfhVQD0Ysk/gHS1223nBzJaJVcFADgRqgJJ&#10;aI8waCC8wiCHChhZlcOq2ldbG34OC9GAGJeoyrxSe1Bo7/F6YuGMcyjV+amz/5H37TBgDUpXTXgV&#10;AL1kosqAKoDs2NEquSoAwEaoaiLGVIuiskmW9gYiVgjZCoBEVb2C3gbkrqkhFygzJE71kq0eePSR&#10;9X2txqOD/pvNZtDxe29gv/FV7W8DlFKCzal1YRNVAHmyt1slVwUACEJV85GoGquaSZYJDcSq4LsV&#10;gD0byDlMXEFjA/ZFqHxnPNVf3Nw4z8C6aDkz08AJa9umEIb8beDNU8keGlDnu+RfxLxIHQDE4ryM&#10;FdEqAFQcoapxXGOqMFMFkyxDGkhQwbUVgHPx9bpI8heLCp5DQxqw41Thtw+psaOp4eyGR/5+FiFg&#10;dV3byqfIOGm9DQAtWPIPQBfnVgDyFtJVAKgmQlWjMaZaMgVNssxpIFmFsCRuM/Zl1qt5DvU2IF9B&#10;4YgXXa9jQeNUEdyzb8DqO23t3vcg8hWuSFRRaCSqQBQzMzP21ZaQOvvcymtYAQAqiFDVLIyplljh&#10;kizTGkhQwRmnitEcSm7Dl3UD6d7dhAo5N+B6BSX7dRRFjlNF3FFrsReYhuwkG/EKV9rfBkBi3k1U&#10;p4/NFmgTWCA3/X7fnqNE1hhZBYBqIlTNydn7l87tP3Vu/6mz9y9FvAtjqmWiPcIoegNxK3jDOOda&#10;afubyx6BTL2B1O9uQoU8G/CNU8Voolq1RE++ae1zKN/JInj7yKArXKX1Njj07T+4+39tnezIT49O&#10;P/Od7688dfCJBCWBqOwBVecmqiSqAPSSu6zKj7mGFQBUCqEqkLkCJVlmNhCrQvhsY7PZTPa3ikqd&#10;Q40NeFf6OxXoIlQZcV/bSopzhavGo4Mp12R7CtsNTHz+8dt/9ivHV65df+lL9ZeOLrz20vnjBKtQ&#10;FbSYgCX/AMzk3AqAa1gBQHUQqhqEtf+lVIgkK7cGvJOhUSLOiD2MnW0cyaGEWNqtRQxYjTqHWirk&#10;0EDQyyeVIE5V/wkfdA6jX+HKu6ewf5FxDRz8vLjz9j2/Q65tfuWweO2j88fHFgMCRZk8Zck/ADM5&#10;p1YBAKVHqApkyPwkK7cG5AXKfX4B3nTfINkRT/TxxoxmG805h2V9ClHi1OJmqWmJ+CqEXOHKe20r&#10;3w1Y3UW8DXz70M0/ux3Sw+b59X92fOlgyBFAANeOFs6hVCeW/AMwmcxV2QcAAKqAUBXIiuFJVnZ3&#10;t8dRQy6nYwv8rXhzpIKu8caiv4jqFbJrIHylvyhXnOoaUz3w6COxnleyV8F5haux34zhV7hyNvDB&#10;yxfHPPC1n/783aVvsgcAYnLmpEFxqkScCsBw5KoAUBGEqobiKlVFZ2ySlcXdXYv6g8biYjmxcMZZ&#10;wfsdER6nXt68MDaQHSv/F1E+qVhTuqn3kOLdgyqUfqV/utRfBef3gnOryohXuLLv3mw2xe7/d/X/&#10;FXfGPOC17rtCEKoijqBEtdfruY4kUQVQIOSqAFBuhKpA+sxMslK8u2+K6hSSqDqv3u7kOtJV4cTC&#10;GZnvyMAxZHtKmRkVK1F1z2xGm9JNt4fU7+5boZor/VXGVFN/FaJvwCo8f9sQQgjxbu/lfyn+Jlkv&#10;gD87UXXGqdPHZrU1BADK5KWrmFcFgHIjVAVSZmCSpX73sSmqkzdRdQapQV0Fha3uB90MbEDGqev7&#10;WmaeQ6+g9e/OJMvwpxCxQqVW+jt5Q2S9iarL2IDV768jTzxxWIhr4Q97dJIxVUTj3ESVRBVjnVg4&#10;w3a6KBb2AQCAciNUNYX6haFhAqOSLMW7O4PU6G9OZzYaKxkMCVudQ6zhcaqIE2gG7bCR25zv2PXv&#10;ct8DEe3K7LF6yPTuzgqBFygTQpR6pX/4TG4UOf808AasQduw/pM//qfipR+G1Tr6tS8QqiIC3yX/&#10;vV6Pfw4BKBM7VxVCEK0CQMkQqgKpMSfJUmwgPAjz5ZozTTEje/JHp125qotzu1VzzmGCy9yL0dO4&#10;t++BEM6tDxR7yPruYvSNVLXRVCnoj2TRx1T1vpOd497NZtO5DasQQog/WPqjH67/MvDuC88tHYz7&#10;kKge30SVAVXExewqCkHmqkIIolUAKBlCVSAd5iRZcS+LJI29OLhLdimqV1Cu6priNDZRjT6aKu9o&#10;17FFj1ZzeB+69oJwGftGKn2cKoJ3GS5Eouq6+7rwe79986sTD/2y9/Y9zxeOLrz20vnjCR4T1cIm&#10;qgCqxt5iVXcjAIA0Earm5+z9S+f2nzq3/9TZ+5d094KUFSVRDdoaNeS6UrY8U1SvoFzV5EQ1bpZq&#10;k5/Kr/psfbAZmKuOTXXDjV7kPfCwKJO2IRcoI04NZ+A72c9jn/rG/GPTt+69cef9joxWj04/853v&#10;rzx1kIX/CMUmqgCqjC1WAaBkCFVLzhmmxN2WERGZk6iGZ2EiIA6LEoSptJcWb656YuGMa/NHE3Ko&#10;xFmqix2tul4X+1m7hESiUdZFRgnWk1Uo92iq5Lve//LmhUajEeuJFyRRHXj4yOEDRw5f3H9KkIgh&#10;GjZRBYBMc9WIZeUuBE6EvACQDKGqiZx7REbnO4w28otKnG0ZEZFRiWqC30tdQZjecdSxfHNVu2dn&#10;mBjrfZ7bXrQJ4kX5lIXvyKqnskgaiWaUqFYkThVpDKiKoiWqQHT2trzeAVUSVQBQ5wxJxwam9gHs&#10;SAAA6ghVjRB0VZOQ4703jq2Q4Io3CKc9wkgrURXFyb+azaYzVw1MAx2znN53+9JuLa19A+y7R9k5&#10;IdlDBO0G4K2fW6LqCt+DvmT+20lFinGqIFFFiXiubDbybUKiKri2ElB5aQ2rOvNTmZB6yQfyNuBt&#10;RjCvCgDxEaqaLll+GoJoNS3aI4xkiarhs6hR3P3wI9ez8KaB3hltyfWeT/wqyG/M8IsypbuLaFC0&#10;mmA/XMXDRDHfNuny/UtY4r9MkKii0FwpqvdbwxmkSpWNUwEgXUFZqvcAOZHqe7zMVVPvDQCqgFDV&#10;UGO3ZYzOtexu5OPgK94gnPYIIyRRDY/GyhGa+G5WEMQ3YF3arSXYidX5jRm+hWisstE5o1WXkLNR&#10;jhfdEL4Dqgm2T7WRqKJYwgdRJW+K6kSiCgD555jh8SvzqgCQDKGqKZwLwRL/suH9VUc4R/M23cXt&#10;K94QrSajPUPxTVSrk4w0m831fa2l3drYwVWbPF0yArOLeK/u5fqO8P6Rw5uo5nl1++q8xEZJd72/&#10;RKIK840dRBXjUlR5HTPfP/ECQJWp7ADgXdSvyN5iNaOLaAFAKRGq6qQyjjomP/Uz+OpotMpuAIlp&#10;z1Aqnqja1ve1nM/am7EKT8wavmxfiJEdA4TnO9SZqOaZpUKjdNf7SyVIVG/+6UXx5qlk94XhwjPQ&#10;sSmq818p8mOyVABwSmtn1SyY2RUAGIhQVZvoF6dKkJ+GsKNV390AVCpXSoIMwrneXE5HJjjVJKpj&#10;OTNW++8Wvkvjxw60+nJd3YtzXnq+A6rqYXpJElWUVIIV/c5PuQoTAERh4KJ757yqGHblnIo1pM8U&#10;GXX+ARQOoaoGQWtIRdr5aYj1fS3/3QAEG61mwpmo7mV5m4HH25yvBYmqi9y/IuTtan9Jnhw7Y5Wv&#10;hTMejXjhe+ZSKyVk+1T5MYkqyio8QhWeFJUIFQCSSba5qswBx16lKjG7K+8mA4mHWEP2K8go0PR9&#10;ROdjpb6FAoAKIlTVwPsruv1xnmmm724Ago1WI3jyR6dv/unFWGGE73rzSL+FDoNX55Sr846KC5Ar&#10;Rb6ll3ZrY0dZ87z2FAwUvn2qRKKqUgGF40xRiVABIEUGzqsKx8iqGE1v7S0LYjVsp8A5X57LftCg&#10;mNg1mSuZ8yoAMB+h6hjyV+u04sVerzcxMXH96hV50QYhxOXNC3qzS3YDyIEdQEQch3SSr0XIhear&#10;FmrIIeuRTYEVZqtdo6ySd1fWqp3kigvZPtVGouqqcODRRxL8fIOBpo/NyjFVO0UlQgWArMW9SJTM&#10;NGVWmENjXnYE6cooXdsFOD+VpbwFE28sG57qeh/UFek6O7E/dgavRKsAoiBUDbP3q3Ua8aKs5lxS&#10;pz1RtYXvBiCIVhW4EtWx11DyIlF1UclVl3ZrY490XfkKleJNVO1hcO15qHoF7Q2gQMhSASBnsS5d&#10;Zc+K5iwoZvWdA43SoXNQV6QaZXpbtadWw+9CtAogOkLVQM5frRXjxaCN+YxKKsN2AxBstJqQN1H1&#10;JhG+11DyIlENoTivCkiuRNW5t4YJcSSJKgAgFpm7ZT3MiBSNTRhdMWUOw6oR2XOgzlzS+dUo9xXx&#10;o8y4yXKU0+X7FADAF6FqDM5oVUROV31XkpqWqNp8dwMQbLSaSMRV/2PjCVmHBelOrmFVQJ03UbW/&#10;y0yII0lUAQCoGtfUqnNJu4GRn++C+rj3dU2J+s7t2kGq615B+8Amk90ILYAyIVT155uESnu3RwgZ&#10;g+oYHk2yG4A6b6KaeLaUCMNXupurouJIVJNV+PjGrR9c/o9X3nlHCHHg0c9NP/Od7688dfCJZA8C&#10;AAB84kXvzqQijdDQTM6nL5+y87pY3sO8n6Z4ZozNrwGYg1DVh+u368ubF4Tf5mLhg6tBS/4nJibS&#10;7DUzY3cDEESrwXwT1WazuS44Y2kiV0UqSFQTVXjwm5d/2Xv73u29W65df+lL9ZeOLrz20vnjBKsA&#10;ACjxXrC+rEGqL2+6qhFjqgCCEKq6eRPVoHhR8h1cDVnyf06cSr3n7ITtBiCIVv0FJqqcqAzE2gcg&#10;ylWqUDUkqskqfPDyq723fe9xbfMrh8VrH50/nuwBAWC86WOz169euX71yvSxWd29ABlKdz17QXl3&#10;a83/VES8ehiACiJUHRGYqAZPbtqcOWOBNlGNwnc3AME1rPzYAUSz2XTezinKB8OqUEGiGrXCjb+8&#10;45+oDmyeX/9nx5cOJntUAADgUNk41ZbR6n4AUEeouidkH1WbM1oV4YOrDoVOVKWQTJkYy+ZMVO2z&#10;xML/rLEJABJz/tgnUY1e4YPrtz2Hj7r205+/u/RN9gAAAAAFZ1+ximFVAF6EqoFCktC924MHV+0i&#10;okRTimPHdassLFEtyxvAWOSqSJH2PFS9QqYNfHyj8+Hfji1wrfuuEISqAAAAAMqLUHUgZOF/iPDB&#10;1RIMqPrybrRKhjUSQOzq7aWixm6uyoaqiEJ7HqpeIeMGHjx447989N+SFQYAAACA8vg93Q0YIVmi&#10;alvf15L/u7x5QY6mhhQ5e/+SEOLc/iJdrsqXfL72pycWzizt1vS1o5MzgHCtJmZMNU/O96R8Q8r/&#10;aW0KxSDX/mc84Hn3Y7UKig2kU+HX7/2285uP/4exZY5OMqYKAABKgY1cAQRhUjXSVqoROQdXKxil&#10;VXNelUTVWHvf15thh6GyXD/8sx/w/E/i7x/41N9PXEGxgXQqfPzXd34nhPjd40LcCyt09GtfIFQF&#10;AAAAUGpVn1T1Jqrqa/bl1KpSWwXhGlatoKAA4sCjj9z98CMdHVWd73vyxMIZtgBGRFkOeN777V8/&#10;SF5BsYF0Kjx48Ff3hBDirvjU0bBSC88tHUzWBAAAAAAURKUnVbNIVKumyhcIcgUQiptIIC1jN1cF&#10;gmQ+4PlX7308e/jhRBUUG0ha4cEHL//yztveodR7v7kWVOnowmsvnT+erAvodGLhzOXNC/zwBAAA&#10;ACKq+qSqEylYMhXfXNWbqDKmqp1rg2PAy/U9K/IZ8OzcefDrZBUUG0hc4bFPfGP+0J88Hnbn398/&#10;/Ojo9DNv7Nz4xfnjrPwHAAAAUH7VnVRlrhDqghJV3k7are9rVSrch6LcBjx7z17s7X36+MS3/6j3&#10;Z6+q9JBRojpyNcX/5ZT4n9/8Pxs/fMdz38/Ofvd//9Y/nhDi5MmTdz/8RbIGAAAAAKCIKhqqpnhx&#10;KoiqbgLgu+pfENADlTFmwPPTW7d/HHw1p6lDBxf/8M6zySPRQe755qlxB44TpcLEye81hStX/ezs&#10;d7/3rX+s+ugAAABFYFlWv9/X3QUAs1QxVCUFy0I1c1WXA48+0mw2q/asgUoZGeEMjyMjDHimEIlm&#10;4+z9S+6bOn/peiLvXPnuyStCKAzJAgAAAEBxVTFUdSFRzUgVclXXwn8SVaCgRqLSFGU84Hny5Mks&#10;t4Id8cH12/KD3596XHTu/W54O4kqAACoAsZUAXhVNFTl+rZZKMRV1+19NtXTT9+tVBVrAsjZ9atX&#10;3nzzzejHn71/KV4c6eGfB3UAAB83SURBVB3w/Ju3Tp78bowKHllemSrI3d++LYR4/JN/8kcHZh+z&#10;7/77f/LVZA0AAAAAQNHlHaou7dY0jvLJQM2V+lVhoDI3Bm4C4Lpa0d6rv7l3Y7IO2USiQHh1EM5n&#10;tXuAFAY8O7+KVUGxgcQV7MMc7r3/41ff//He57/78as3f+w5CgAAoHTYUxWAV96hqkzZbLnFHL5x&#10;qi5n7186t//Uuf2nov8aXyAm5KrOIDXoRR+5PeZ7cmm31hB7cQML/4GCun71ioiziF5xwFP8+tbN&#10;Z9NJVIV/6Jm8mtfdDz+yP77zs78Qx5866Dnmzg/W/+appX/yhGBOv3xY0wOUQ7/ftyyr3W7rbgQo&#10;tna7PTMzQ64KwEXD8n+VMCsuO1zjFwONcshVA8dRo1F5T5KoAgUlE9XoghLVCOGme8Az2r18OIPO&#10;PB08/pT/7d9aOphvJwAAAFrIXFV3FwDMonlP1ewC1vDRVDlTY9Qq9TLJZ3PVKOOoXvY4VeIJ1sFW&#10;qo2G90sACqfX64mYEafr4JCgc+yAJwAAAAqEYVUATgZdqCqtgDVKnLq+r+WabUS6stgEINk4qmtR&#10;6l4PmyOH+VbzfU86bzzw6CNc+RootBMLZ5qZrWZgwBMAAKA0GFYF4JJ3qOpMuEJ+iU0QsIav9Lcf&#10;165QiEvVF1pauWqCPRycb7OgR3Tf7nibjQ1YDzz6yN0PPxos/BeMqQIAAAAAAFRL3qHqSJI1Lsby&#10;+dLwLs46EUdTwxtjBwDTxM1SowSpIYLemUENsJWq4Qa7NAAAAABAetgBAIBN5/J/pYB13PHe0VT/&#10;BhhWzVKyYdXwlNwWuK5fWcQhVhJVAAAAAKgUElUANlP2VI0bsIYkbhFHU5EP31xVBLxAY+NUxXHU&#10;ZHzfnGylCgAAAABVY1mWIFoFIIQwJ1R1SjDBKqKNpoZjB4B8DF7H0Wg1JE7VEqQGkQ2QqAIAAOTv&#10;xMKZy5sXWGcGQBf7WlVsAgBAmBmqOkUJWFVGU9kBIAe+J9kZrYrQOFV7kAoAAAAzEbMCyFm73RZC&#10;zMzMkKsCMD1UdQoKWAndzCdzVeEJTxUvLwYAAAAAAADkr0ihqlNGcRs7AGRncFb9olWb+h4OAAAA&#10;AABkjTFVAEUNVVPkXZy+tFvLOtQ7e//Suf2nzu0/dfb+pUwfyDTOaFU40lVGUwEAAAAA5pPbqgIA&#10;oaqba69PYr4s7J1VzjMAAAAAoFAYUwUgCFUl77Dq3sekflnirAIAAAAAioIxVQA2QtU9vlcOJV0F&#10;gJJZ2q2dWDhz/eoV3Y0AAACgSGSiypgqAIlQdWDsZZRIV4GCurx5ge9WBPH9cxoAAADgQqIKwIVQ&#10;dUTQZZScSFcBoLjkmKr8ePrYrLxKHhSdWDhDPA0gN3KpwfSxWd2NAACASiNU9eG9jBLpKgCUifyF&#10;nBwQAAAAUdhbqVqWJT9gZBUAoWoY0lUAKBPGVAEAAJBAu92Wuar8oN1uW5ZFrgpUHKFqJMnSVaJV&#10;ADAQY6oAAACIq91uuz6QU6tEq0BlEarG40pXg34hH9xOtAoAxmBMFQAAAGkhWgVAqJpQjEtaEa0C&#10;gG52osqYKgCgUvr9vmVZdvoDIHVyQwB2AwAqiFBVSZRtAYhWAcAovV6PRBUAAABpkX+3YGQVqBpC&#10;1XSM3RbAjlbJVQEgZ64xVQBAoU0fm71+9cr1q1emj83q7gUA9hCtAlVDqJoy57YA/tEqI6sAoA9j&#10;qgAAAMgO0SpQHYSqmQiJVvd2A9ifd1cAUEGMqQIAACBnRKtAFRCqZig8WpW/3i/t1phaBYB8MKYK&#10;AACA3BCtAuVGqJo5O1r1/U1ebghArgoAWWBMFQAAAHrZ0Sq5KlAyhKo5Wd/XYqNVIB92joaKcyWq&#10;jKkCAEJc3ryguwUAZdZutxlZBUqGUDU/kTZaJVoFgAyQqAJAiaWSh7KyAUDW2A0AKBlC1bzZ0erE&#10;xITrS0SrAJAWFv4DyUwfm71+9Yr3XymAgeRP+LTervz3AkA+iFaB0iBU1WN9X+ucOCWEuLx5IWhq&#10;lVwVUHd58wLfSlXGwn8ABjqxcMb7L0CYY/rYrO4WAJQf0SpQAoSqmsm9Vl3/qiYGAgAVS7u1iYkJ&#10;Zo4AoNxSTz/lNgJsrgogN+12e2ZmhmtYAQVFqKqZ94o6JKoAoOLc/lNi/96njKkCQOmlFYMG/vei&#10;0UilPgB4MbIKFBehqmYkqgAQ5Nz+Uyp3lxNMDBwBQBXw9zMAhUa0ChQRoapBSFQBZEoxoywQe0Eo&#10;uxYCAACgKOxolVwVKARCVT2WdmvO1amCRBWZceVoZ+9f0tUJkqlOEuqVbLM8RlMBAABQXO12W46s&#10;CqZWAbMRqmpg76N6/eqV61evTB+bJVFFFnzDOOeNBKzpMj/95HLGAAAAgPnkyKpgQwDAbISqeePK&#10;VMhHUHjqvF1+XOJo9frVKxMTE+eE6VlnOJJQAAAAoJrYEAAwWZlDVd+pMb35kTdRFUKQqCJ19pvf&#10;+4b3BqwGRquqI5/7xfWrV1LqJQbSTwCFdmLhDNsQAwBgIHtDAKJVwCglDFXD45iQsClrrkT18uaF&#10;iYmJnHtAFUR/k5+9f8k+OHG0avKad7m3BgEBAAAAgEKzR1YF0SpgjFKFqt5wx3kBaCGEM8TMeTrP&#10;m6iu72sVfVUyDBT3zwbyMGe06rpFC8WRT4JUAFDHz1KYbPrYrH1xAt29AEB+iFYBo5QhVA3JUm3y&#10;twL7ktB2uprP4KpvopruQyhGYEYt/UYyEa9AtbRb897Y2+2J4fdF3PeSgb/MOFewspoVAABUXL/f&#10;tyzLvu4NgKJjo1XAEHmHqunOh0aJU53sYCVocDXF3mzmJ6pC664IpZf/yGev11sSPsmpFB4v2luR&#10;GhiVAgAAAAAkNloFtNMzqaoYrcbNUr1yS1fDE1W5o6W94DoZ9Ya9l4NXqZaYyVtzFoV6EkqWipJh&#10;VBkASoYf7ABgYzcAQK+8Q9Ver+daeh89vPMN3RQzoEzT1RxmVG0qGaj3cvDC8+qQeCZGTAkAAAAA&#10;yAi7AQC65B2qyr8tizi7mmaRpfo2Jvw2XRUK6er6vpbY3MttTyycEZsiu1xVkdxqU+6tKZJur6mC&#10;8BEZYaQFAAAAQLnZuwEIplaBvGhY/u+ML73Zpe/UpC3r3M01uCoC0lWXkLDVhFzV98JEXt7Iyd5e&#10;U5B4omgIUgEAAABUin09OjYEAPKhZ09VMRqtru9ruVadu+Sf6HnTVTEasDr59mwnra5cNU8yTk38&#10;0ASpAAAAAAAUS7vdnpmZYUMAIGvaQlVpkPdtit5uzxmt2rTner6JpDNpFQFh68hz2b839ZnPsKpi&#10;nAoAAAAAAAqKjVaBHGgOVSVntCoDSu1ZargoYaVz7bzr9omJiXNiJD5OsLFAEOJUQP7Zw/ldwG4A&#10;QNb4LgMAADANG60CmTIiVJXk72OGx6nR+T6Ry5sXgvYQ8BV+nSjX/rO9Xk8Qp6LyiHWqzJunAwAA&#10;AFXGRqtAdgwKVasg5Fd915YCUngC64pcyRFQcUGBGkFbFfAqAwAAACHYEABIHaGqKcZmAd7UNdbQ&#10;K1BuQQOqDK5WQcirL0haAQAAgCF7QwCiVUAdoWphuHIB51YJQfu3AlXAgGqVhbzK5OkAAACAlz2y&#10;KohWATWEqgAKjAHVygqPU4O+BAAAAEAQrQJpMCtU5drBACJiQLXKWO8PAAAAqJiZmZEfkKgCiZkV&#10;qgJAFAyoVhbr/QEAAIC47AjViTgVUESoCqBIGFCtLNb7A0CJea/IGgvL3QAghExUXRGqXPgPQAWh&#10;ahn0er2JiYnrV6/Yl64CyocRxcoiTgUAXRSzzuhi/STPrSsAKA3vUCpjqoA6QlUABcAempUVkpgT&#10;pgOopjwjRX7MAkDR+S78B5AKQlUARmNAFV6E6QBKIHE2yk8/afrY7PWrV1iqBQAhfBf+A0gLoSoA&#10;czGgChdeegDlwM8xAEA+SFSB7BCqAjARA6oQntealx5Ihg0oAQCoGlb9AzkgVAVgHAZUAVRK1qFn&#10;9B+bzk64nDpQMjMzM+12W3cXADJnx6nMqAJZI1QtgxMLZ65fvaK7CyBb/G4PQBdzQs+sySB1YmJC&#10;CME/LYCSIVEFSs85nUqiCuTAuFCVsYiIOFGoDgZUIUjVK0/vAvaqvffk9X+EEDJdBVAC/X7fsixy&#10;1XKQwRmvJpyYTgW0MC5UBVBxbKMJiZdeC8XsMrvoM603A++riOxcFQBgDuccIvs5aKRxu9J2ux30&#10;6MSpQP4IVQEAKLB0c0wCR7iWwhBDA4AJXDmaHD3W1UxlJVtcL18pebzz4wQsy5I9kJ8ChiBUBQCg&#10;2Mi8kB12AAAAQ3hzNIZV86G4UanzLophKFkqYBpCVQDmYkIKEu8EIH/sAAAAhvBd7s2waqa8o8G6&#10;OgFgMkJVAIBxSFEBc/D9CAC6cPWhnCkOpQKomt/T3QAA7OFXdwDQTm6ran/KDgAAoIW9e2ZIuqfx&#10;ikklMzMz4zzhJKoAoiBUBQCYzhXxAMjH9LFZ3S0AQEVFuR4RwV8qXHGq7nYAFAmhKgBDMbVaZaSo&#10;gFH4fgSAfMwMiciZqX084iJOBaCIUBUAUADErECe+I4DgPwlWH5uH0muGhdxKgB1Joaq/DseAOD9&#10;bwH/dQB0YVtVAMhU3OlUF3LVWBTPNgDYTAxVAVQT6/3hQq4KaMe2qgCQBeea/VRGJskHI2JAFUCK&#10;CFUBAOYiRQV0cX338Z0IAGlxxqmMl+aJAVUA6SJUBWAiplZhcyU7xKyAFuwAAAApsnM9+QExX9ZY&#10;8g8gC4SqAICCIVcF8sQOAEBpMBRpAuer4E1UrVEa+isjlvwDyAihKgDAdGyuCmjBDgBAmdjXMiJa&#10;NYEMTF2xqfy0PaSns9JhQBVAdghVARiB9f4IR4oKaMcOAEDR2ZN6RKsaudJS11xq4iyVsVZfJKoA&#10;MvWQ7gYAwI2AFb5krmq/N1yfAsjO9LHZ61ev6O4CQDpkwGRZlsybmIjMX+rnXDGQLSsSVQBZY1IV&#10;AFBUjK8KTgLyxZsNKA2mVg0X/UUhUfVFogogB0yqAgAKwzudyrwqkCnXtxg7AAAl45xaJZUzRyqJ&#10;akiR0r/WJKoA8mHopCpzNwAAX/wHAtBi+tis7hYAZMUeWdXdCISI/0JETEjlq1yF15pEFUBuDA1V&#10;AVSKcwyKqUOM5cpViVkBAFDEVgAGGhsLhlycyhks2ls9VCFXJVEFkCeW/wMACo9NABARb5UEXCft&#10;+tUrTK0CpcRWADkLjzXVY8F+vy9TV8uyXNXsL5WJfT5JVAHkhklVAEDxeKdTmVcFskaWCtPI9+T1&#10;q1d0N1IqscYYZ0Jl3GmB2efHOUPqmieNGHqO3U1VHmCN8h5WdK7zCQD5IFQtMBIElBJvbETEWwUA&#10;qomf/1mLmKs6YywvwWYCfrxxqhidrHR+7AxAvaKPmtrBa7vdtjNWUaLLVbHkH4AuhKoA9OO3IyTD&#10;5qpAPlzfXHyjAaUXnk85k8GQCkSrLtGnKZ3HeMNTO2yNnoracarzXuV4aUhUAWhEqFoSrH5CmRCN&#10;ITHePEAOJiYmdLcAIA8hiVvEddbOaDXNzgorVvbnzFVdi/edIalLyKl27cxQgiCSRBWAXlyoCoAR&#10;uHoMkvG+c3gvAdmZPjbLX3CBigi/lpH32kdjS4Vc/8qVA5ZmWbotcaZsvwpRzkn4o3iz1KJfq4pE&#10;FYB2TKoCMBHzhoiOdwuQA3YAAKom5HJGCULPoK0AXHuMlm/HAPXJ0Fhb3AY14Pyqa+I1QUsmIFEF&#10;YIK8J1U//fsPRzxycXEx007KwXmWPv3Hf6yxE6j4u999rLsFIzBgiMRcbx7eS0DW2AEAqIJ2uy2j&#10;K/n/rgAu1rCqcFzU3hX/uYp4DyP4Cx/1DXkU+2Q669hf5cQCgCImVQEYivFDqOD9A2REbuMOoApc&#10;M6R2wKoyRtr3CD9M/RG1kD1H3Hk2ivB5VdejuPZgdZ3q9lAqjeWPRBWAOQhVARiEIAyJ8eYBACBF&#10;vqGnd6l+Pm2I4lzqyrmhQbqVfc+D69PwK1kVfRNVQaIKwDCaQtXudqM++LtZvd7Y7hrfQ3fNPtjy&#10;HLzdcP0t0Kqv5fGUthuW1dgO/HJ3re7uK9vuuttr9eCz5BJ+0nSdUpiGmAyxuN4wvH+AdLm+p7hi&#10;FVBNWvKsouSqztA5i/rO0d2gAV5nnCo/cC7/z6Kr3JCoAjCNllB1uzE1v9EafNJqbcxPhUSDBvTQ&#10;XatPrdgHi9bG/JQz4uvevpldn4G6a/X5DQ2PG2i7MTW/0go8Sy7hJ03PKYUhCMKgglwVyAE7AADV&#10;lNt0atCjC7O3Asg58vNuoSDDU+cuDfa5kl8q9KQqiSoAA2kIVbtrL2wIUVvd6vT7/X5na7UmxMYL&#10;+c4hxuph+8WVlhCL8tjBwa1X3hoe3H3rlZZY3BrZGGhneTLT9rcb9amV1pijJpd3XPsVbS0KIWqr&#10;FzPobvSMDs/SyosBSXX4SdNwSgGUlsxViVYBACg6k7cCyC3yi7L3gu/ArL0tQNYdZoFEFYCZ8g9V&#10;u2+90hK11YvLc5NCCDE5t3xxteYMKY3sobb6rDxWTM4tP78oROtWZ/Clzq2WqB2eyr7rge2GNTW/&#10;IRa3Vhfj3nF+I6NI1X1Gh6dU3Lztf0rDT1repxRAqXinU08snCFaBVLh+v7iewpA/ozNVbVHfq6J&#10;Gt+uQvYNMBaJKgBj5R+qdm61hHjykCPYmzz0pDOkNK6HqcM10Vp5cbhF6GAmc5j5dW/fFOJJ0Rnu&#10;uVpvZD10e3hxq9Pfac4dinWvLCPVwVSszzDpyEneE37S8j+lAErGd9U/0SoAAOVgWq5qTichXHlr&#10;IXoWJKoAzPZQ3g/YvX1TuKcQpw4PZhrn8lnhHbOHyeWLW7dOz89P2VuY1ha37ACxc6slRGtlfvi1&#10;1sbK1MatrX5zLqPu55ab8e8kk+DF53NbQ99dO73SEovP+5+F8JOW+ykFUEJ2rnpi4YzrdjEcr3N9&#10;CQAAFEW/37csy04GNa5qNz/18/Ymz56WZmIx/9wCqDgtF6oqmm7n9ZsjG5i29la1y0sq2XuJ9jtb&#10;iyL/PWLH2X5xpSVqq8/mlEp2txtTKy2xuBUQg4aftGKcUgDmCxlNtb+koS2gyC5vXjixcOb61Svy&#10;U/4yAUAj5yJ3vXOXBU39DB9WJVEFYD5C1bG6a6fnN1ojGV+ttTLVkJdgkleD2hnuJSom55pbiyLn&#10;PWLH2X49vzHV7najPjW/IWqrncDJ0vCTVohTCqAwWPUPZKTX6+luAQBGrl5l7xaaW1xoeC4ZwvBN&#10;AEhUARRC7qHq5KEnPbd5tzg1qAf3JZjE5Fzz+UUhNl4PuLC93EnAJDJT/XIOY6rdtfrU/Earttrx&#10;22A1TPhJM+6UAiga32iVYVUgFsZUARjLO7WawxWZih78eTs35DJWRT+xAKoj/0nVqcM119Ch3xan&#10;Zvdgb8Aqumt1y6qPLkzPOyMeJ69MdbthTa20aotbnTGBavhJK8IpBVBQrPoH0sKYKgAD9UfJGzON&#10;CEsQ/M04CAMmWElUARRI/qHq5KEnhWitnF7blhtobjdOr7RE7ekv5piYxenBdazr6MkvPl0TrZXT&#10;jcFXu9tr9fm85kKjySmz3m7INf87zbGXGws/aQU4pQDKg4wViEiOqdqfMqYK0/DzHF7ZXenehHHO&#10;VDjTZzGMMhOftBmPBPcVJKoAikPDnqqDHTJX5qcsy7Km5jdauV6WPkoP2w3LsgabprqOdR89ufz8&#10;ohCtjcFXp+ZXWiLHS0K5jXQu5TLl2V17YUMI0VoZnCTbsJeRxsJPmmGnFEDp8Is3kJi99h8AiiLF&#10;XNWVFZYm+3PN9opEJ8334CgVnFmqqw0AMJyWC1XNNTtbi/YmmbXFreBLGhnRw1yzs7XqPHi10987&#10;eq7Z7+x9tVZbHbv8PVe5DKp233qlFesO4SfN8FMKoFzIWIGxXGOq08dm9fUCALGp56re4K/02V+s&#10;k+Y9ORG3X3DeUbVjAMjdQ3oednKuudNv6nnsCD3MNfujX5mcW27OLQc2PLnc3An+alY8XfreNrm8&#10;01/OupXxD+LXWNhJ03NKAVSFDFJZvwzEwpgqgOLq9/uWZc3MzLTb7bj3reyadHnSVO4uhBhboYIn&#10;FkBpaApVAQAwBhkrEIIxVQDlYOeq3i8lSFqrI1kSbZOn3VnB+RKQqAIoNEJVAEAVEaQCsTCmCqAE&#10;nLOTdpxnJ63e6LB826fGFXFYtd1uBy3zl3d3fbWy5xNAyWjZUxUAALOwsyoQRa/X090CAKjyXpTJ&#10;d/9QEtUgrgt22eSlir3Hy7TaPo2cTwCloTlUVdmiJWe0mrqi9ImcOYcHGSREplxBKrkq4OX6OczP&#10;ZABl5ZurcgElyXlanDvMOqPVdrs9dpcAzieAktEZqhYoU6PV1BWlTwAwH3EwssbafwBV4MxVI171&#10;vgq8Mai8JWjC14lf+gCUG8v/AQDVxbAqEIJLVAGoGmdKyExlFN5cVQapQVsBAECZcKEqAAZh7T8A&#10;mIYxVQCVQpbqK2QcVV7MamZmRu4AMDMzI+PUsbsBAEDRMakKAKg0hlUBX4ypAgBcgjZF9d5Iogqg&#10;CghVYZTthmVZjW2/L3XX6pZVX+u6P85Xd61R9+8P6hhTBQDTMKYKAOgPhR8jp1m9V6xig1oAZUWo&#10;CsTQfeuVjZbuJgCkjWFVwIUxVQBAithUAUApEaqiKCaXd/r9neVJ3X0AKCWCVAAAAEXeoVTGVAGU&#10;GKEqTNZdq9vbAYQu+e9uN+rWQL2x3R0pUF/rDr9eb8gCw8OHn/uXqjtLie5a3ZpaaQmxMT9opLtW&#10;t6zGtuzSsoYHB1YQcvsAv0bB2n+YhYwVVWb/EGbtPwAAABBEf6hqFQGtpi7CW6O7Vp9aaS1udZpz&#10;4QduN+pT83ur8lsb81Oj4eutF08Pvt7aWDm9tr1WHx7e2liZcm6R2l1zlmp5S3ndfOH0SksIIWqH&#10;pybDK3TX6lMro42yPytgDjYBAHyx9h8AEIVc489oKoDq0B+qAn5kolpb7TTnxiz47669sNESYnGr&#10;I3dP76zWhGitnN7LQlsbG09udfr9fmdrUYjWyvyKWO3Yh4qbt7t2qdMrLVHbK7W1WhOtlRdl8Dm5&#10;vCPvsbjl3Ieg1RpU21meDK/QfeuVka+t1oTYeJ1UFQBgIsZUAQDJeHPVaFM1AFAwhKox9ItA90lK&#10;x3ZDJqoRtlDtvvVKS4jFLTt8nVze2VoUovXKW3aqOvzq5NyXF4UQtdWLsu7kF5+uuUvVVi/ulZpb&#10;vrhaGxd8Lj5vdxmhQuvmCy+urW13u3KT2P64MdyKYO0/DMGwKuDS6/V0twAAKAzvL6TtdltLJwCQ&#10;A0JVmGdjfn5DjMaiYyx+eSSalNmprXZ4auToJw8NQ9DJQ086bu/cagnRWplyblMwtdJyzrL6cFYP&#10;rzC5/PyiEK3WxsrK/NSUZVn1xhq7qgIATOP8c8LExAR/WgAARNcf3QSA3QAAlBihKgxUW9zqOBfe&#10;l8Zcs9/ZWl0cjse2NlbYVRUwDcOqgMRWqgCAxJwDqmVaUgkAToSqMM/i8825Sblsfj5a5OhaoL/9&#10;+kaSx506PNgw1S3CLgSRK0zOLTd3+v1+v9PZWl309l5FrP0HAAAAyoQBVQBVQKgKU8nF8mNjVbkv&#10;6sZ8Y7iQvrtWn98Qovb0FyMmoaOlNubre2vyu9trdcuyXC0E7wYQXmG7YVmW/bXJyalDh2vezQkA&#10;aMewKuA0MTGhuwUAQJHYOwAQrQIoN0JVmGuuubUoxMYLa6H7jk4uP79YE2Jjfsqxh6l9LapYBpue&#10;rgxLWVPzKy1RW3129GJSrZUpq+7fVGiFuWdXa96vxQ9/y4UxVQAwkPxbgr0DAH9XAADEUr5rKQOA&#10;F6EqTDaIIU+Hx6pzzZ3O3kalora41Ym8YN9Tqj9Syl1rkOAK0brV8e8prMLk8k5odQDGYFi1xHg1&#10;AQAAAKh7SHcDRWJZlu4WSm+u2e83HZ9PLu/0lwcfOz503jy4obmz7LxjwIHu+nNNz19Og0rZ99jZ&#10;q+BuY3yFMdUBADAQOwAAAAAALjonVVkIAFQca/9hMoZVASGEvQMAAAAAACfNy/+9V0lHpeh9+wEA&#10;gCCuPyTwRwUAAADAiT1VAQDwx3QqAAAAAMAXoSoAbZyJFekVAAAAAAAoCiufJdhc4gkAAABAobF7&#10;FQAAsDGpCgAAAAAAAAAxEKoCAAAAAAAAQAw5Lf8HAAAAAAAAgHJgUhUAAAAAAAAAYiBUBQAAAAAA&#10;AIAYCFUBAAAAAAAAIAZCVQAAAAAAAACIgVAVAAAAAAAAAGIgVAUAAAAAAACAGAhVAQAAAAAAACAG&#10;QlUAAAAAAAAAiIFQFQAAAAAAAABiIFQFAAAAAAAAgBgIVQEAAAAAAAAgBkJVAAAAAAAAAIiBUBUA&#10;AAAAAAAAYiBUBQAAAAAAAIAYCFUBAAAAAAAAIAZCVQAAAAAAAACIgVAVAAAAAAAAAGIgVAUAAAAA&#10;AACAGAhVAQAAAAAAACAGQlUAAAAAAAAAiIFQFQAAAAAAAABiIFQFAAAAAAAAgBgIVQEAAAAAAAAg&#10;BkJVAAAAAAAAAIiBUBUAAAAAAAAAYiBUBQAAAAAAAIAYCFUBAAAAAAAAIAZCVQAAAAAAAACIgVAV&#10;AAAAAAAAAGIgVAUAAAAAAACAGAhVAQAAAAAAACCG/w44tkJj6UvEIgAAAABJRU5ErkJgglBLAwQU&#10;AAYACAAAACEA9SVynd4AAAAJAQAADwAAAGRycy9kb3ducmV2LnhtbEyPzU7DMBCE70i8g7VI3FoH&#10;HDUhxKlQJLhwgYDE1Y2XxBD/KHbblKdne4LbjmY0+029XezEDjhH452Em3UGDF3vtXGDhPe3x1UJ&#10;LCbltJq8QwknjLBtLi9qVWl/dK946NLAqMTFSkkYUwoV57Ef0aq49gEdeZ9+tiqRnAeuZ3Wkcjvx&#10;2yzbcKuMow+jCtiO2H93eytBdOLr6WReRis+2lD+3JnwLFopr6+Wh3tgCZf0F4YzPqFDQ0w7v3c6&#10;sknCSpQFRSXQorOd5TldOwnFpsiBNzX/v6D5BQ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DlsvDGaAgAAJQUAAA4AAAAAAAAAAAAAAAAAOgIAAGRycy9lMm9Eb2Mu&#10;eG1sUEsBAi0ACgAAAAAAAAAhANOW6rst4AEALeABABQAAAAAAAAAAAAAAAAAAAUAAGRycy9tZWRp&#10;YS9pbWFnZTEucG5nUEsBAi0AFAAGAAgAAAAhAPUlcp3eAAAACQEAAA8AAAAAAAAAAAAAAAAAX+UB&#10;AGRycy9kb3ducmV2LnhtbFBLAQItABQABgAIAAAAIQCqJg6+vAAAACEBAAAZAAAAAAAAAAAAAAAA&#10;AGrmAQBkcnMvX3JlbHMvZTJvRG9jLnhtbC5yZWxzUEsFBgAAAAAGAAYAfAEAAF3nAQAAAA==&#10;" stroked="f">
                <v:fill r:id="rId77" o:title="" recolor="t" rotate="t" type="frame"/>
                <w10:wrap type="topAndBottom"/>
              </v:rect>
            </w:pict>
          </mc:Fallback>
        </mc:AlternateContent>
      </w:r>
      <w:bookmarkStart w:id="85" w:name="_Toc24619316"/>
      <w:r w:rsidR="00CC509E" w:rsidRPr="00FE38B8">
        <w:t xml:space="preserve">Figure </w:t>
      </w:r>
      <w:r w:rsidR="002E5F10">
        <w:t>6</w:t>
      </w:r>
      <w:r w:rsidR="00FE38B8">
        <w:t>.</w:t>
      </w:r>
      <w:r w:rsidR="00CC509E" w:rsidRPr="00FE38B8">
        <w:t xml:space="preserve"> </w:t>
      </w:r>
      <w:r w:rsidR="00022CB2">
        <w:t xml:space="preserve">The Annuello </w:t>
      </w:r>
      <w:r w:rsidR="00B413FE">
        <w:t>Flora and Fauna Reserve</w:t>
      </w:r>
      <w:r w:rsidR="00B413FE" w:rsidRPr="00FE38B8">
        <w:t xml:space="preserve"> </w:t>
      </w:r>
      <w:r w:rsidR="003D41E5">
        <w:t xml:space="preserve">(FFR) </w:t>
      </w:r>
      <w:r w:rsidR="00CC509E" w:rsidRPr="00FE38B8">
        <w:t>baiting layout</w:t>
      </w:r>
      <w:r w:rsidR="00B413FE">
        <w:t>,</w:t>
      </w:r>
      <w:r w:rsidR="00CC509E" w:rsidRPr="00FE38B8">
        <w:t xml:space="preserve"> as modelled in FoxNet</w:t>
      </w:r>
      <w:r w:rsidR="000C3E04">
        <w:t>,</w:t>
      </w:r>
      <w:r w:rsidR="000C3E04" w:rsidRPr="00FE38B8">
        <w:t xml:space="preserve"> </w:t>
      </w:r>
      <w:r w:rsidR="00CC509E" w:rsidRPr="00FE38B8">
        <w:t xml:space="preserve">showing project bait station locations, </w:t>
      </w:r>
      <w:r w:rsidR="004A4509">
        <w:t>alternative</w:t>
      </w:r>
      <w:r w:rsidR="00CC509E" w:rsidRPr="00FE38B8">
        <w:t xml:space="preserve"> bai</w:t>
      </w:r>
      <w:r w:rsidR="00946705">
        <w:t>t station locations</w:t>
      </w:r>
      <w:r w:rsidR="00CC509E" w:rsidRPr="00FE38B8">
        <w:t xml:space="preserve">, FoxNet area of </w:t>
      </w:r>
      <w:r w:rsidR="000C3E04">
        <w:t xml:space="preserve">conservation </w:t>
      </w:r>
      <w:r w:rsidR="00CC509E" w:rsidRPr="00FE38B8">
        <w:t>interest</w:t>
      </w:r>
      <w:r w:rsidR="009D55DA">
        <w:t xml:space="preserve"> (AoCI)</w:t>
      </w:r>
      <w:r w:rsidR="00CC509E" w:rsidRPr="00FE38B8">
        <w:t>, model extent</w:t>
      </w:r>
      <w:r w:rsidR="000C3E04">
        <w:t>,</w:t>
      </w:r>
      <w:r w:rsidR="00CC509E" w:rsidRPr="00FE38B8">
        <w:t xml:space="preserve"> and locality of project.</w:t>
      </w:r>
      <w:bookmarkEnd w:id="85"/>
    </w:p>
    <w:p w14:paraId="65DD06E3" w14:textId="77777777" w:rsidR="000D259E" w:rsidRDefault="000D259E">
      <w:pPr>
        <w:spacing w:after="0"/>
        <w:rPr>
          <w:b/>
          <w:bCs/>
          <w:iCs/>
          <w:color w:val="00B2A9"/>
          <w:kern w:val="20"/>
          <w:szCs w:val="28"/>
          <w:lang w:eastAsia="en-AU"/>
        </w:rPr>
      </w:pPr>
      <w:r>
        <w:rPr>
          <w:b/>
          <w:bCs/>
          <w:iCs/>
          <w:color w:val="00B2A9"/>
          <w:kern w:val="20"/>
          <w:szCs w:val="28"/>
          <w:lang w:eastAsia="en-AU"/>
        </w:rPr>
        <w:br w:type="page"/>
      </w:r>
    </w:p>
    <w:p w14:paraId="7C69617C" w14:textId="0AC2950F" w:rsidR="003B0987" w:rsidRPr="005223D9" w:rsidRDefault="003B0987" w:rsidP="00EE426B">
      <w:pPr>
        <w:keepNext/>
        <w:keepLines/>
        <w:numPr>
          <w:ilvl w:val="1"/>
          <w:numId w:val="0"/>
        </w:numPr>
        <w:tabs>
          <w:tab w:val="left" w:pos="1418"/>
          <w:tab w:val="left" w:pos="1701"/>
          <w:tab w:val="left" w:pos="1985"/>
        </w:tabs>
        <w:spacing w:after="100" w:line="240" w:lineRule="atLeast"/>
        <w:outlineLvl w:val="1"/>
        <w:rPr>
          <w:b/>
          <w:bCs/>
          <w:iCs/>
          <w:color w:val="00B2A9"/>
          <w:kern w:val="20"/>
          <w:szCs w:val="28"/>
          <w:lang w:eastAsia="en-AU"/>
        </w:rPr>
      </w:pPr>
      <w:r w:rsidRPr="005223D9">
        <w:rPr>
          <w:b/>
          <w:bCs/>
          <w:iCs/>
          <w:color w:val="00B2A9"/>
          <w:kern w:val="20"/>
          <w:szCs w:val="28"/>
          <w:lang w:eastAsia="en-AU"/>
        </w:rPr>
        <w:lastRenderedPageBreak/>
        <w:t>Results</w:t>
      </w:r>
    </w:p>
    <w:p w14:paraId="6B594518" w14:textId="39FE1D61" w:rsidR="00535E68" w:rsidRDefault="00F5141C" w:rsidP="00EB152C">
      <w:pPr>
        <w:spacing w:after="0" w:line="240" w:lineRule="atLeast"/>
      </w:pPr>
      <w:r>
        <w:rPr>
          <w:noProof/>
        </w:rPr>
        <w:drawing>
          <wp:anchor distT="0" distB="0" distL="114300" distR="114300" simplePos="0" relativeHeight="251790848" behindDoc="0" locked="0" layoutInCell="1" allowOverlap="1" wp14:anchorId="7850FC29" wp14:editId="31F39C58">
            <wp:simplePos x="0" y="0"/>
            <wp:positionH relativeFrom="column">
              <wp:posOffset>3364865</wp:posOffset>
            </wp:positionH>
            <wp:positionV relativeFrom="paragraph">
              <wp:posOffset>184150</wp:posOffset>
            </wp:positionV>
            <wp:extent cx="3102610" cy="3102610"/>
            <wp:effectExtent l="0" t="0" r="2540" b="2540"/>
            <wp:wrapTopAndBottom/>
            <wp:docPr id="1402" name="Picture 14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8" cstate="email">
                      <a:extLst>
                        <a:ext uri="{28A0092B-C50C-407E-A947-70E740481C1C}">
                          <a14:useLocalDpi xmlns:a14="http://schemas.microsoft.com/office/drawing/2010/main"/>
                        </a:ext>
                      </a:extLst>
                    </a:blip>
                    <a:stretch>
                      <a:fillRect/>
                    </a:stretch>
                  </pic:blipFill>
                  <pic:spPr bwMode="auto">
                    <a:xfrm>
                      <a:off x="0" y="0"/>
                      <a:ext cx="3102610" cy="3102610"/>
                    </a:xfrm>
                    <a:prstGeom prst="rect">
                      <a:avLst/>
                    </a:prstGeom>
                    <a:blipFill dpi="0" rotWithShape="1">
                      <a:blip r:embed="rId60">
                        <a:extLst>
                          <a:ext uri="{28A0092B-C50C-407E-A947-70E740481C1C}">
                            <a14:useLocalDpi xmlns:a14="http://schemas.microsoft.com/office/drawing/2010/main" val="0"/>
                          </a:ext>
                        </a:extLst>
                      </a:blip>
                      <a:srcRect/>
                      <a:stretch>
                        <a:fillRect/>
                      </a:stretch>
                    </a:blip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71713">
        <w:t>FoxNet modelling showed an overall reduction in fox density of 1</w:t>
      </w:r>
      <w:r w:rsidR="00B963B5">
        <w:t>6</w:t>
      </w:r>
      <w:r w:rsidR="00071713">
        <w:t xml:space="preserve">% by </w:t>
      </w:r>
      <w:r w:rsidR="009266A4">
        <w:t xml:space="preserve">the end of April in </w:t>
      </w:r>
      <w:r w:rsidR="000C3E04">
        <w:t>year </w:t>
      </w:r>
      <w:r w:rsidR="00071713">
        <w:t>13 (</w:t>
      </w:r>
      <w:r w:rsidR="000C3E04">
        <w:t>Figure </w:t>
      </w:r>
      <w:r w:rsidR="002E5F10">
        <w:t>7</w:t>
      </w:r>
      <w:r w:rsidR="00071713">
        <w:t xml:space="preserve">). </w:t>
      </w:r>
      <w:r w:rsidR="006F6371">
        <w:t>Fox densities with baiting</w:t>
      </w:r>
      <w:r w:rsidR="00071713">
        <w:t xml:space="preserve"> </w:t>
      </w:r>
      <w:r w:rsidR="007F4711">
        <w:t xml:space="preserve">differed </w:t>
      </w:r>
      <w:r w:rsidR="00071713">
        <w:t xml:space="preserve">significantly </w:t>
      </w:r>
      <w:r w:rsidR="000C3E04">
        <w:t xml:space="preserve">from </w:t>
      </w:r>
      <w:r w:rsidR="00842EC7" w:rsidRPr="005223D9">
        <w:rPr>
          <w:color w:val="363534"/>
          <w:szCs w:val="20"/>
        </w:rPr>
        <w:t xml:space="preserve">fox densities </w:t>
      </w:r>
      <w:r w:rsidR="00842EC7">
        <w:rPr>
          <w:color w:val="363534"/>
          <w:szCs w:val="20"/>
        </w:rPr>
        <w:t>without baiting</w:t>
      </w:r>
      <w:r w:rsidR="00071713">
        <w:t xml:space="preserve"> briefly during year 13 and year 1</w:t>
      </w:r>
      <w:r w:rsidR="009608F6">
        <w:t>5</w:t>
      </w:r>
      <w:r w:rsidR="00071713">
        <w:t>.</w:t>
      </w:r>
    </w:p>
    <w:p w14:paraId="756F52CB" w14:textId="5FCFECD2" w:rsidR="009266A4" w:rsidRPr="009F5268" w:rsidRDefault="00071713" w:rsidP="00EE426B">
      <w:pPr>
        <w:pStyle w:val="Caption-Figure"/>
      </w:pPr>
      <w:r>
        <w:drawing>
          <wp:inline distT="0" distB="0" distL="0" distR="0" wp14:anchorId="21085279" wp14:editId="07F5F538">
            <wp:extent cx="3104995" cy="3104995"/>
            <wp:effectExtent l="0" t="0" r="635" b="635"/>
            <wp:docPr id="562" name="Picture 5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9" cstate="email">
                      <a:extLst>
                        <a:ext uri="{28A0092B-C50C-407E-A947-70E740481C1C}">
                          <a14:useLocalDpi xmlns:a14="http://schemas.microsoft.com/office/drawing/2010/main"/>
                        </a:ext>
                      </a:extLst>
                    </a:blip>
                    <a:stretch>
                      <a:fillRect/>
                    </a:stretch>
                  </pic:blipFill>
                  <pic:spPr bwMode="auto">
                    <a:xfrm>
                      <a:off x="0" y="0"/>
                      <a:ext cx="3104995" cy="3104995"/>
                    </a:xfrm>
                    <a:prstGeom prst="rect">
                      <a:avLst/>
                    </a:prstGeom>
                    <a:blipFill dpi="0" rotWithShape="1">
                      <a:blip r:embed="rId58">
                        <a:extLst>
                          <a:ext uri="{28A0092B-C50C-407E-A947-70E740481C1C}">
                            <a14:useLocalDpi xmlns:a14="http://schemas.microsoft.com/office/drawing/2010/main" val="0"/>
                          </a:ext>
                        </a:extLst>
                      </a:blip>
                      <a:srcRect/>
                      <a:stretch>
                        <a:fillRect/>
                      </a:stretch>
                    </a:blipFill>
                    <a:ln>
                      <a:noFill/>
                    </a:ln>
                    <a:extLst>
                      <a:ext uri="{53640926-AAD7-44D8-BBD7-CCE9431645EC}">
                        <a14:shadowObscured xmlns:a14="http://schemas.microsoft.com/office/drawing/2010/main"/>
                      </a:ext>
                    </a:extLst>
                  </pic:spPr>
                </pic:pic>
              </a:graphicData>
            </a:graphic>
          </wp:inline>
        </w:drawing>
      </w:r>
      <w:bookmarkStart w:id="86" w:name="_Toc24619317"/>
      <w:r w:rsidRPr="000D5458">
        <w:t xml:space="preserve">Figure </w:t>
      </w:r>
      <w:r w:rsidR="002E5F10">
        <w:t>7</w:t>
      </w:r>
      <w:r w:rsidR="002D7E3D">
        <w:t>.</w:t>
      </w:r>
      <w:r w:rsidRPr="000D5458">
        <w:t xml:space="preserve"> </w:t>
      </w:r>
      <w:r w:rsidR="00D87BB3">
        <w:t>The m</w:t>
      </w:r>
      <w:r w:rsidRPr="000D5458">
        <w:t xml:space="preserve">odelled fox densities for the </w:t>
      </w:r>
      <w:r w:rsidR="00022CB2">
        <w:t>Annuello FFR</w:t>
      </w:r>
      <w:r w:rsidR="001225DC">
        <w:t>—</w:t>
      </w:r>
      <w:r w:rsidRPr="000D5458">
        <w:t>baited (green) and unbaited (</w:t>
      </w:r>
      <w:r w:rsidR="00E256B3">
        <w:t xml:space="preserve">pale </w:t>
      </w:r>
      <w:r w:rsidRPr="000D5458">
        <w:t>red).</w:t>
      </w:r>
      <w:bookmarkEnd w:id="86"/>
      <w:r w:rsidR="006D4D2F">
        <w:t xml:space="preserve"> </w:t>
      </w:r>
      <w:r w:rsidR="00952102">
        <w:t>Colour-</w:t>
      </w:r>
      <w:r w:rsidR="004C2E65">
        <w:t>s</w:t>
      </w:r>
      <w:r w:rsidR="009266A4" w:rsidRPr="009F5268">
        <w:t>haded areas are modelled minimum and maximum values across all iterations.</w:t>
      </w:r>
      <w:r w:rsidR="009B20C7">
        <w:t xml:space="preserve"> </w:t>
      </w:r>
      <w:r w:rsidR="00ED1CAC">
        <w:t xml:space="preserve">The purple line shows the percentage difference between the </w:t>
      </w:r>
      <w:r w:rsidR="00842EC7" w:rsidRPr="00842EC7">
        <w:t>fox densities with and without baiting</w:t>
      </w:r>
      <w:r w:rsidR="00ED1CAC">
        <w:t xml:space="preserve"> within the AoCI.</w:t>
      </w:r>
      <w:r w:rsidR="00E15A68">
        <w:t xml:space="preserve"> </w:t>
      </w:r>
      <w:r w:rsidR="009B20C7">
        <w:t>The d</w:t>
      </w:r>
      <w:r w:rsidR="009B20C7" w:rsidRPr="0043239F">
        <w:t>ot</w:t>
      </w:r>
      <w:r w:rsidR="009B20C7">
        <w:t xml:space="preserve"> indicates the point in time </w:t>
      </w:r>
      <w:r w:rsidR="00E8241A">
        <w:t>when model outcomes</w:t>
      </w:r>
      <w:r w:rsidR="009B20C7">
        <w:t xml:space="preserve"> </w:t>
      </w:r>
      <w:r w:rsidR="00EE426B">
        <w:t>we</w:t>
      </w:r>
      <w:r w:rsidR="009B20C7">
        <w:t xml:space="preserve">re reported. </w:t>
      </w:r>
      <w:r w:rsidR="00D45343">
        <w:t>B</w:t>
      </w:r>
      <w:r w:rsidR="009266A4" w:rsidRPr="009F5268">
        <w:t xml:space="preserve">aiting </w:t>
      </w:r>
      <w:r w:rsidR="009266A4">
        <w:t>first occurred</w:t>
      </w:r>
      <w:r w:rsidR="009266A4" w:rsidRPr="009F5268">
        <w:t xml:space="preserve"> in </w:t>
      </w:r>
      <w:r w:rsidR="009266A4">
        <w:t xml:space="preserve">March–April </w:t>
      </w:r>
      <w:r w:rsidR="003B3DD1">
        <w:t>of</w:t>
      </w:r>
      <w:r w:rsidR="00AC7D99">
        <w:t xml:space="preserve"> </w:t>
      </w:r>
      <w:r w:rsidR="009266A4" w:rsidRPr="009F5268">
        <w:t>model year 11</w:t>
      </w:r>
      <w:r w:rsidR="006F6371">
        <w:t>; it finished in year</w:t>
      </w:r>
      <w:r w:rsidR="00D45343">
        <w:t xml:space="preserve"> 16</w:t>
      </w:r>
      <w:r w:rsidR="009266A4" w:rsidRPr="009F5268">
        <w:t>.</w:t>
      </w:r>
    </w:p>
    <w:p w14:paraId="715C8D47" w14:textId="77777777" w:rsidR="006D4D2F" w:rsidRDefault="006D4D2F" w:rsidP="002B2C7F">
      <w:pPr>
        <w:spacing w:after="0"/>
        <w:rPr>
          <w:color w:val="363534"/>
          <w:szCs w:val="20"/>
          <w:lang w:eastAsia="en-AU"/>
        </w:rPr>
      </w:pPr>
    </w:p>
    <w:p w14:paraId="5DFD32F5" w14:textId="2BBAD6C8" w:rsidR="002B2C7F" w:rsidRDefault="002B2C7F" w:rsidP="002B2C7F">
      <w:pPr>
        <w:spacing w:after="0"/>
        <w:rPr>
          <w:color w:val="363534"/>
          <w:szCs w:val="20"/>
          <w:lang w:eastAsia="en-AU"/>
        </w:rPr>
      </w:pPr>
      <w:r>
        <w:rPr>
          <w:color w:val="363534"/>
          <w:szCs w:val="20"/>
          <w:lang w:eastAsia="en-AU"/>
        </w:rPr>
        <w:t>No area</w:t>
      </w:r>
      <w:r w:rsidR="003D41E5">
        <w:rPr>
          <w:color w:val="363534"/>
          <w:szCs w:val="20"/>
          <w:lang w:eastAsia="en-AU"/>
        </w:rPr>
        <w:t>s</w:t>
      </w:r>
      <w:r>
        <w:rPr>
          <w:color w:val="363534"/>
          <w:szCs w:val="20"/>
          <w:lang w:eastAsia="en-AU"/>
        </w:rPr>
        <w:t xml:space="preserve"> within the </w:t>
      </w:r>
      <w:r w:rsidR="006966FF">
        <w:rPr>
          <w:color w:val="363534"/>
          <w:szCs w:val="20"/>
          <w:lang w:eastAsia="en-AU"/>
        </w:rPr>
        <w:t>AoCI</w:t>
      </w:r>
      <w:r>
        <w:rPr>
          <w:color w:val="363534"/>
          <w:szCs w:val="20"/>
          <w:lang w:eastAsia="en-AU"/>
        </w:rPr>
        <w:t xml:space="preserve"> were reduced by </w:t>
      </w:r>
      <w:r w:rsidR="007D721B">
        <w:rPr>
          <w:color w:val="363534"/>
          <w:szCs w:val="20"/>
          <w:lang w:eastAsia="en-AU"/>
        </w:rPr>
        <w:t>&gt;</w:t>
      </w:r>
      <w:r>
        <w:rPr>
          <w:color w:val="363534"/>
          <w:szCs w:val="20"/>
          <w:lang w:eastAsia="en-AU"/>
        </w:rPr>
        <w:t>50% by year 13.</w:t>
      </w:r>
    </w:p>
    <w:p w14:paraId="4FDB4443" w14:textId="561F4C17" w:rsidR="003B0987" w:rsidRPr="005223D9" w:rsidRDefault="004A4509" w:rsidP="00EE426B">
      <w:pPr>
        <w:keepNext/>
        <w:spacing w:before="240" w:after="100"/>
        <w:rPr>
          <w:b/>
          <w:bCs/>
          <w:iCs/>
          <w:color w:val="00B2A9"/>
          <w:kern w:val="20"/>
          <w:szCs w:val="28"/>
          <w:lang w:eastAsia="en-AU"/>
        </w:rPr>
      </w:pPr>
      <w:r>
        <w:rPr>
          <w:b/>
          <w:bCs/>
          <w:iCs/>
          <w:color w:val="00B2A9"/>
          <w:kern w:val="20"/>
          <w:szCs w:val="28"/>
          <w:lang w:eastAsia="en-AU"/>
        </w:rPr>
        <w:t>Alternative</w:t>
      </w:r>
      <w:r w:rsidR="003B0987" w:rsidRPr="005223D9">
        <w:rPr>
          <w:b/>
          <w:bCs/>
          <w:iCs/>
          <w:color w:val="00B2A9"/>
          <w:kern w:val="20"/>
          <w:szCs w:val="28"/>
          <w:lang w:eastAsia="en-AU"/>
        </w:rPr>
        <w:t xml:space="preserve"> scenarios</w:t>
      </w:r>
    </w:p>
    <w:p w14:paraId="002DBF06" w14:textId="09B6FFBA" w:rsidR="00C71985" w:rsidRDefault="00071713" w:rsidP="00071713">
      <w:pPr>
        <w:pStyle w:val="BodyText"/>
      </w:pPr>
      <w:r>
        <w:t xml:space="preserve">This project was also modelled with </w:t>
      </w:r>
      <w:r w:rsidR="009D55DA">
        <w:t xml:space="preserve">two </w:t>
      </w:r>
      <w:r w:rsidR="004A4509">
        <w:t>alternative</w:t>
      </w:r>
      <w:r>
        <w:t xml:space="preserve"> scenarios investigating different temporal scales and spatial layouts.</w:t>
      </w:r>
    </w:p>
    <w:p w14:paraId="60BFF36D" w14:textId="7989A7CC" w:rsidR="00C71985" w:rsidRDefault="00071713" w:rsidP="00071713">
      <w:pPr>
        <w:pStyle w:val="BodyText"/>
      </w:pPr>
      <w:r w:rsidRPr="002B2C7F">
        <w:rPr>
          <w:b/>
        </w:rPr>
        <w:t>Scenario 1</w:t>
      </w:r>
      <w:r w:rsidR="002D7E3D">
        <w:rPr>
          <w:b/>
        </w:rPr>
        <w:t>.</w:t>
      </w:r>
      <w:r>
        <w:t xml:space="preserve"> The first </w:t>
      </w:r>
      <w:r w:rsidR="004A4509">
        <w:t>alternative</w:t>
      </w:r>
      <w:r>
        <w:t xml:space="preserve"> scenario maintained the linear spatial layout </w:t>
      </w:r>
      <w:r w:rsidR="003D41E5">
        <w:t>(</w:t>
      </w:r>
      <w:r>
        <w:t xml:space="preserve">with baits spaced at </w:t>
      </w:r>
      <w:r w:rsidR="00D74A28">
        <w:t>400</w:t>
      </w:r>
      <w:r w:rsidR="00C46DBE">
        <w:t>-</w:t>
      </w:r>
      <w:r w:rsidR="00B16A43">
        <w:t>m</w:t>
      </w:r>
      <w:r>
        <w:t xml:space="preserve"> intervals</w:t>
      </w:r>
      <w:r w:rsidR="003D41E5">
        <w:t>)</w:t>
      </w:r>
      <w:r>
        <w:t>, but increased baiting to fortnightly throughout the year.</w:t>
      </w:r>
    </w:p>
    <w:p w14:paraId="5C7CA31D" w14:textId="7CA6EE90" w:rsidR="00071713" w:rsidRDefault="00071713" w:rsidP="00071713">
      <w:pPr>
        <w:pStyle w:val="BodyText"/>
        <w:rPr>
          <w:color w:val="363534"/>
        </w:rPr>
      </w:pPr>
      <w:r>
        <w:t xml:space="preserve">This </w:t>
      </w:r>
      <w:r w:rsidR="004A4509">
        <w:t>alternative</w:t>
      </w:r>
      <w:r>
        <w:t xml:space="preserve"> temporal scale scenario showed an overall reduction in fox density of approximately 24% over the </w:t>
      </w:r>
      <w:r w:rsidR="007713E3">
        <w:t xml:space="preserve">AoCI </w:t>
      </w:r>
      <w:r>
        <w:t xml:space="preserve">(Figure </w:t>
      </w:r>
      <w:r w:rsidR="002E5F10">
        <w:t>8</w:t>
      </w:r>
      <w:r>
        <w:t>).</w:t>
      </w:r>
      <w:r w:rsidRPr="00DF3134">
        <w:rPr>
          <w:noProof/>
        </w:rPr>
        <w:t xml:space="preserve"> </w:t>
      </w:r>
      <w:r w:rsidR="006F6371">
        <w:rPr>
          <w:color w:val="363534"/>
        </w:rPr>
        <w:t>Fox densities with baiting</w:t>
      </w:r>
      <w:r>
        <w:rPr>
          <w:color w:val="363534"/>
        </w:rPr>
        <w:t xml:space="preserve"> </w:t>
      </w:r>
      <w:r w:rsidR="00D74A28">
        <w:rPr>
          <w:color w:val="363534"/>
        </w:rPr>
        <w:t xml:space="preserve">differed </w:t>
      </w:r>
      <w:r>
        <w:rPr>
          <w:color w:val="363534"/>
        </w:rPr>
        <w:t xml:space="preserve">significantly from fox densities </w:t>
      </w:r>
      <w:r w:rsidR="00C46DBE">
        <w:rPr>
          <w:color w:val="363534"/>
        </w:rPr>
        <w:t xml:space="preserve">without baiting </w:t>
      </w:r>
      <w:r>
        <w:rPr>
          <w:color w:val="363534"/>
        </w:rPr>
        <w:t xml:space="preserve">by </w:t>
      </w:r>
      <w:r w:rsidR="003545C9">
        <w:rPr>
          <w:color w:val="363534"/>
        </w:rPr>
        <w:t xml:space="preserve">September </w:t>
      </w:r>
      <w:r>
        <w:rPr>
          <w:color w:val="363534"/>
        </w:rPr>
        <w:t>in year 12.</w:t>
      </w:r>
      <w:r w:rsidR="00C71985">
        <w:rPr>
          <w:color w:val="363534"/>
        </w:rPr>
        <w:t xml:space="preserve"> </w:t>
      </w:r>
      <w:r>
        <w:rPr>
          <w:color w:val="363534"/>
        </w:rPr>
        <w:t xml:space="preserve">Following the cessation of </w:t>
      </w:r>
      <w:r>
        <w:rPr>
          <w:color w:val="363534"/>
        </w:rPr>
        <w:t xml:space="preserve">baiting, fox densities returned to </w:t>
      </w:r>
      <w:r w:rsidR="009C05D9">
        <w:rPr>
          <w:color w:val="363534"/>
        </w:rPr>
        <w:t>pre-baiting levels by</w:t>
      </w:r>
      <w:r>
        <w:rPr>
          <w:color w:val="363534"/>
        </w:rPr>
        <w:t xml:space="preserve"> May </w:t>
      </w:r>
      <w:r w:rsidR="00D15D4E">
        <w:rPr>
          <w:color w:val="363534"/>
        </w:rPr>
        <w:t>in year</w:t>
      </w:r>
      <w:r>
        <w:rPr>
          <w:color w:val="363534"/>
        </w:rPr>
        <w:t xml:space="preserve"> 17.</w:t>
      </w:r>
    </w:p>
    <w:p w14:paraId="40F64B3C" w14:textId="08582E8A" w:rsidR="009266A4" w:rsidRPr="009F5268" w:rsidRDefault="002B2C7F" w:rsidP="00EE426B">
      <w:pPr>
        <w:pStyle w:val="Caption-Figure"/>
      </w:pPr>
      <w:bookmarkStart w:id="87" w:name="_Toc24619318"/>
      <w:r w:rsidRPr="000D5458">
        <w:t xml:space="preserve">Figure </w:t>
      </w:r>
      <w:r w:rsidR="002E5F10">
        <w:t>8</w:t>
      </w:r>
      <w:r w:rsidR="002D7E3D">
        <w:t>.</w:t>
      </w:r>
      <w:r w:rsidRPr="000D5458">
        <w:t xml:space="preserve"> </w:t>
      </w:r>
      <w:r w:rsidR="00D87BB3">
        <w:t>The m</w:t>
      </w:r>
      <w:r w:rsidRPr="000D5458">
        <w:t xml:space="preserve">odelled fox densities for the first </w:t>
      </w:r>
      <w:r w:rsidR="004A4509">
        <w:t>alternative</w:t>
      </w:r>
      <w:r w:rsidRPr="000D5458">
        <w:t xml:space="preserve"> scenario</w:t>
      </w:r>
      <w:r w:rsidR="009D55DA">
        <w:t xml:space="preserve"> for </w:t>
      </w:r>
      <w:r w:rsidR="00022CB2">
        <w:t>the Annuello FFR</w:t>
      </w:r>
      <w:r w:rsidR="001225DC">
        <w:t>—</w:t>
      </w:r>
      <w:r w:rsidRPr="000D5458">
        <w:t>baited (green) and unbaited (</w:t>
      </w:r>
      <w:r w:rsidR="00783346">
        <w:t>pale red)</w:t>
      </w:r>
      <w:r w:rsidRPr="000D5458">
        <w:t>.</w:t>
      </w:r>
      <w:bookmarkEnd w:id="87"/>
      <w:r w:rsidR="006D4D2F">
        <w:t xml:space="preserve"> </w:t>
      </w:r>
      <w:r w:rsidR="00952102">
        <w:t>Colour-shaded</w:t>
      </w:r>
      <w:r w:rsidR="009266A4" w:rsidRPr="009F5268">
        <w:t xml:space="preserve"> areas are modelled minimum and maximum values across all iterations.</w:t>
      </w:r>
      <w:r w:rsidR="009266A4">
        <w:t xml:space="preserve"> </w:t>
      </w:r>
      <w:r w:rsidR="00ED1CAC">
        <w:t xml:space="preserve">The purple line shows the percentage difference between the </w:t>
      </w:r>
      <w:r w:rsidR="00842EC7" w:rsidRPr="00842EC7">
        <w:t>fox densities with and without baiting</w:t>
      </w:r>
      <w:r w:rsidR="00ED1CAC">
        <w:t xml:space="preserve"> within the AoCI.</w:t>
      </w:r>
      <w:r w:rsidR="00E15A68">
        <w:t xml:space="preserve"> </w:t>
      </w:r>
      <w:r w:rsidR="009B20C7">
        <w:t>The d</w:t>
      </w:r>
      <w:r w:rsidR="009B20C7" w:rsidRPr="0043239F">
        <w:t>ot</w:t>
      </w:r>
      <w:r w:rsidR="009B20C7">
        <w:t xml:space="preserve"> indicates the point in time </w:t>
      </w:r>
      <w:r w:rsidR="00E8241A">
        <w:t>when model outcomes</w:t>
      </w:r>
      <w:r w:rsidR="009B20C7">
        <w:t xml:space="preserve"> </w:t>
      </w:r>
      <w:r w:rsidR="00EE426B">
        <w:t>were</w:t>
      </w:r>
      <w:r w:rsidR="009B20C7">
        <w:t xml:space="preserve"> reported. </w:t>
      </w:r>
      <w:r w:rsidR="009266A4" w:rsidRPr="009F5268">
        <w:t>Fortnightly baiting commenced in model year 11</w:t>
      </w:r>
      <w:r w:rsidR="009266A4">
        <w:t xml:space="preserve"> and continued throughout the year</w:t>
      </w:r>
      <w:r w:rsidR="006F6371">
        <w:t>; it</w:t>
      </w:r>
      <w:r w:rsidR="00D45343">
        <w:t xml:space="preserve"> finished in year 16</w:t>
      </w:r>
      <w:r w:rsidR="009266A4" w:rsidRPr="009F5268">
        <w:t>.</w:t>
      </w:r>
    </w:p>
    <w:p w14:paraId="27D279A0" w14:textId="77777777" w:rsidR="000C3E04" w:rsidRPr="000C3E04" w:rsidRDefault="000C3E04" w:rsidP="00633274">
      <w:pPr>
        <w:pStyle w:val="BodyText"/>
      </w:pPr>
    </w:p>
    <w:p w14:paraId="6AC60547" w14:textId="7491BDEE" w:rsidR="00C71985" w:rsidRDefault="00071713" w:rsidP="00071713">
      <w:pPr>
        <w:pStyle w:val="BodyText"/>
      </w:pPr>
      <w:r w:rsidRPr="002B2C7F">
        <w:rPr>
          <w:b/>
        </w:rPr>
        <w:t>Scenario 2</w:t>
      </w:r>
      <w:r w:rsidR="002D7E3D">
        <w:rPr>
          <w:b/>
        </w:rPr>
        <w:t>.</w:t>
      </w:r>
      <w:r>
        <w:t xml:space="preserve"> This scenario was run with a network of bait stations on internal roads and tracks</w:t>
      </w:r>
      <w:r w:rsidR="00E51671">
        <w:t xml:space="preserve"> </w:t>
      </w:r>
      <w:r w:rsidR="008D6B3D">
        <w:t>identified from available spatial layers,</w:t>
      </w:r>
      <w:r>
        <w:t xml:space="preserve"> spaced approximately </w:t>
      </w:r>
      <w:r w:rsidR="00577F6A">
        <w:t>1 km</w:t>
      </w:r>
      <w:r>
        <w:t xml:space="preserve"> apart</w:t>
      </w:r>
      <w:r w:rsidR="00502BBD">
        <w:t>,</w:t>
      </w:r>
      <w:r>
        <w:t xml:space="preserve"> with baits replaced fortnightly throughout the year.</w:t>
      </w:r>
      <w:r w:rsidR="00502BBD">
        <w:t xml:space="preserve"> Note: more internal tracks may be available than were modelled.</w:t>
      </w:r>
    </w:p>
    <w:p w14:paraId="3FFBCDE4" w14:textId="49405685" w:rsidR="00071713" w:rsidRPr="00363456" w:rsidRDefault="00071713" w:rsidP="00071713">
      <w:pPr>
        <w:pStyle w:val="BodyText"/>
        <w:rPr>
          <w:color w:val="363534"/>
        </w:rPr>
      </w:pPr>
      <w:r w:rsidRPr="00363456">
        <w:t xml:space="preserve">This scenario showed an overall reduction in fox density of approximately 37% over the </w:t>
      </w:r>
      <w:r w:rsidR="006966FF">
        <w:t>AoCI</w:t>
      </w:r>
      <w:r w:rsidRPr="00363456">
        <w:t xml:space="preserve"> (Figure </w:t>
      </w:r>
      <w:r w:rsidR="002E5F10">
        <w:t>9</w:t>
      </w:r>
      <w:r w:rsidR="002B2C7F">
        <w:t>)</w:t>
      </w:r>
      <w:r w:rsidRPr="00363456">
        <w:t>.</w:t>
      </w:r>
      <w:r w:rsidR="00C71985">
        <w:t xml:space="preserve"> </w:t>
      </w:r>
      <w:r w:rsidR="006F6371">
        <w:rPr>
          <w:color w:val="363534"/>
        </w:rPr>
        <w:t>Fox densities with baiting</w:t>
      </w:r>
      <w:r w:rsidRPr="00363456">
        <w:rPr>
          <w:color w:val="363534"/>
        </w:rPr>
        <w:t xml:space="preserve"> </w:t>
      </w:r>
      <w:r w:rsidR="00D74A28">
        <w:rPr>
          <w:color w:val="363534"/>
        </w:rPr>
        <w:t>differed significantly</w:t>
      </w:r>
      <w:r w:rsidRPr="00363456">
        <w:rPr>
          <w:color w:val="363534"/>
        </w:rPr>
        <w:t xml:space="preserve"> from fox densities </w:t>
      </w:r>
      <w:r w:rsidR="00C46DBE">
        <w:rPr>
          <w:color w:val="363534"/>
        </w:rPr>
        <w:t xml:space="preserve">without baiting </w:t>
      </w:r>
      <w:r w:rsidRPr="00363456">
        <w:rPr>
          <w:color w:val="363534"/>
        </w:rPr>
        <w:t>by October in year 11.</w:t>
      </w:r>
      <w:r w:rsidR="00C71985">
        <w:rPr>
          <w:color w:val="363534"/>
        </w:rPr>
        <w:t xml:space="preserve"> </w:t>
      </w:r>
      <w:r w:rsidRPr="00363456">
        <w:rPr>
          <w:color w:val="363534"/>
        </w:rPr>
        <w:t xml:space="preserve">Following the cessation of baiting, fox densities returned to levels </w:t>
      </w:r>
      <w:r w:rsidR="00D758F9">
        <w:rPr>
          <w:color w:val="363534"/>
        </w:rPr>
        <w:t>that did not differ from</w:t>
      </w:r>
      <w:r w:rsidRPr="00363456">
        <w:rPr>
          <w:color w:val="363534"/>
        </w:rPr>
        <w:t xml:space="preserve"> </w:t>
      </w:r>
      <w:r w:rsidR="00502BBD">
        <w:rPr>
          <w:color w:val="363534"/>
        </w:rPr>
        <w:t xml:space="preserve">those in </w:t>
      </w:r>
      <w:r w:rsidRPr="00363456">
        <w:rPr>
          <w:color w:val="363534"/>
        </w:rPr>
        <w:t>the unbaited scenario by November in year 17.</w:t>
      </w:r>
    </w:p>
    <w:p w14:paraId="3A00D017" w14:textId="44441A16" w:rsidR="00071713" w:rsidRDefault="00071713">
      <w:pPr>
        <w:spacing w:after="0"/>
        <w:rPr>
          <w:color w:val="363534"/>
          <w:szCs w:val="20"/>
          <w:lang w:eastAsia="en-AU"/>
        </w:rPr>
      </w:pPr>
      <w:r w:rsidRPr="00363456">
        <w:t xml:space="preserve">Neither of the </w:t>
      </w:r>
      <w:r w:rsidR="004A4509">
        <w:t>alternative</w:t>
      </w:r>
      <w:r w:rsidRPr="00363456">
        <w:t xml:space="preserve"> </w:t>
      </w:r>
      <w:r w:rsidR="002B2C7F">
        <w:t>scenarios</w:t>
      </w:r>
      <w:r w:rsidRPr="00363456">
        <w:t xml:space="preserve"> </w:t>
      </w:r>
      <w:r w:rsidR="002B2C7F">
        <w:t xml:space="preserve">achieved more than a </w:t>
      </w:r>
      <w:r w:rsidR="002B2C7F">
        <w:rPr>
          <w:color w:val="363534"/>
          <w:szCs w:val="20"/>
          <w:lang w:eastAsia="en-AU"/>
        </w:rPr>
        <w:t>50% reduction in fox density by year 13.</w:t>
      </w:r>
    </w:p>
    <w:p w14:paraId="7545FD38" w14:textId="2F84300F" w:rsidR="002B2C7F" w:rsidRPr="000D5458" w:rsidRDefault="002B2C7F" w:rsidP="00C27AF2">
      <w:pPr>
        <w:pStyle w:val="Caption-Figure"/>
      </w:pPr>
      <w:r>
        <w:lastRenderedPageBreak/>
        <w:drawing>
          <wp:inline distT="0" distB="0" distL="0" distR="0" wp14:anchorId="08128EFD" wp14:editId="6425D2F0">
            <wp:extent cx="3104995" cy="3104995"/>
            <wp:effectExtent l="0" t="0" r="635" b="635"/>
            <wp:docPr id="566" name="Picture 5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0" cstate="email">
                      <a:extLst>
                        <a:ext uri="{28A0092B-C50C-407E-A947-70E740481C1C}">
                          <a14:useLocalDpi xmlns:a14="http://schemas.microsoft.com/office/drawing/2010/main"/>
                        </a:ext>
                      </a:extLst>
                    </a:blip>
                    <a:stretch>
                      <a:fillRect/>
                    </a:stretch>
                  </pic:blipFill>
                  <pic:spPr bwMode="auto">
                    <a:xfrm>
                      <a:off x="0" y="0"/>
                      <a:ext cx="3104995" cy="3104995"/>
                    </a:xfrm>
                    <a:prstGeom prst="rect">
                      <a:avLst/>
                    </a:prstGeom>
                    <a:blipFill dpi="0" rotWithShape="1">
                      <a:blip r:embed="rId63">
                        <a:extLst>
                          <a:ext uri="{28A0092B-C50C-407E-A947-70E740481C1C}">
                            <a14:useLocalDpi xmlns:a14="http://schemas.microsoft.com/office/drawing/2010/main" val="0"/>
                          </a:ext>
                        </a:extLst>
                      </a:blip>
                      <a:srcRect/>
                      <a:stretch>
                        <a:fillRect/>
                      </a:stretch>
                    </a:blipFill>
                    <a:ln>
                      <a:noFill/>
                    </a:ln>
                    <a:extLst>
                      <a:ext uri="{53640926-AAD7-44D8-BBD7-CCE9431645EC}">
                        <a14:shadowObscured xmlns:a14="http://schemas.microsoft.com/office/drawing/2010/main"/>
                      </a:ext>
                    </a:extLst>
                  </pic:spPr>
                </pic:pic>
              </a:graphicData>
            </a:graphic>
          </wp:inline>
        </w:drawing>
      </w:r>
      <w:bookmarkStart w:id="88" w:name="_Toc24619319"/>
      <w:r w:rsidRPr="000D5458">
        <w:t>Figure</w:t>
      </w:r>
      <w:r w:rsidR="00042D49">
        <w:t xml:space="preserve"> </w:t>
      </w:r>
      <w:r w:rsidR="002E5F10">
        <w:t>9</w:t>
      </w:r>
      <w:r w:rsidR="002D7E3D">
        <w:t>.</w:t>
      </w:r>
      <w:r w:rsidRPr="000D5458">
        <w:t xml:space="preserve"> </w:t>
      </w:r>
      <w:r w:rsidR="00D87BB3">
        <w:t>The m</w:t>
      </w:r>
      <w:r w:rsidRPr="000D5458">
        <w:t xml:space="preserve">odelled fox densities for the second </w:t>
      </w:r>
      <w:r w:rsidR="004A4509">
        <w:t>alternative</w:t>
      </w:r>
      <w:r w:rsidRPr="000D5458">
        <w:t xml:space="preserve"> scenario</w:t>
      </w:r>
      <w:r w:rsidR="009D55DA">
        <w:t xml:space="preserve"> for </w:t>
      </w:r>
      <w:r w:rsidR="00022CB2">
        <w:t>the Annuello FRR</w:t>
      </w:r>
      <w:r w:rsidR="001225DC">
        <w:t>—</w:t>
      </w:r>
      <w:r w:rsidRPr="000D5458">
        <w:t>baited (green) and unbaited (</w:t>
      </w:r>
      <w:r w:rsidR="00783346">
        <w:t>pale red)</w:t>
      </w:r>
      <w:r w:rsidRPr="000D5458">
        <w:t>.</w:t>
      </w:r>
      <w:bookmarkEnd w:id="88"/>
      <w:r w:rsidR="006D4D2F">
        <w:t xml:space="preserve"> </w:t>
      </w:r>
      <w:r w:rsidR="00952102">
        <w:t>Colour-shaded</w:t>
      </w:r>
      <w:r w:rsidR="009266A4" w:rsidRPr="009F5268">
        <w:t xml:space="preserve"> areas are modelled minimum and maximum values across all iterations</w:t>
      </w:r>
      <w:r w:rsidR="009B20C7">
        <w:t>.</w:t>
      </w:r>
      <w:r w:rsidR="009B20C7" w:rsidRPr="009B20C7">
        <w:t xml:space="preserve"> </w:t>
      </w:r>
      <w:r w:rsidR="00ED1CAC">
        <w:t xml:space="preserve">The purple line shows the percentage difference between the </w:t>
      </w:r>
      <w:r w:rsidR="00842EC7" w:rsidRPr="00842EC7">
        <w:t>fox densities with and without baiting</w:t>
      </w:r>
      <w:r w:rsidR="00ED1CAC">
        <w:t xml:space="preserve"> within the AoCI.</w:t>
      </w:r>
      <w:r w:rsidR="00E15A68">
        <w:t xml:space="preserve"> </w:t>
      </w:r>
      <w:r w:rsidR="009B20C7">
        <w:t>The d</w:t>
      </w:r>
      <w:r w:rsidR="009B20C7" w:rsidRPr="0043239F">
        <w:t>ot</w:t>
      </w:r>
      <w:r w:rsidR="009B20C7">
        <w:t xml:space="preserve"> indicates the point in time </w:t>
      </w:r>
      <w:r w:rsidR="00E8241A">
        <w:t>when model outcomes</w:t>
      </w:r>
      <w:r w:rsidR="009B20C7">
        <w:t xml:space="preserve"> </w:t>
      </w:r>
      <w:r w:rsidR="00EE426B">
        <w:t>were</w:t>
      </w:r>
      <w:r w:rsidR="009B20C7">
        <w:t xml:space="preserve"> reported. </w:t>
      </w:r>
      <w:r w:rsidR="009266A4" w:rsidRPr="009F5268">
        <w:t xml:space="preserve">Fortnightly baiting </w:t>
      </w:r>
      <w:r w:rsidR="009266A4">
        <w:t xml:space="preserve">using a network of bait stations </w:t>
      </w:r>
      <w:r w:rsidR="009266A4" w:rsidRPr="009F5268">
        <w:t>commenced in model year 11</w:t>
      </w:r>
      <w:r w:rsidR="009266A4">
        <w:t xml:space="preserve"> and continued throughout the year</w:t>
      </w:r>
      <w:r w:rsidR="006F6371">
        <w:t>; it finished in year</w:t>
      </w:r>
      <w:r w:rsidR="00D45343">
        <w:t xml:space="preserve"> 16</w:t>
      </w:r>
      <w:r w:rsidRPr="009F5268">
        <w:t>.</w:t>
      </w:r>
    </w:p>
    <w:p w14:paraId="4228FFF0" w14:textId="77777777" w:rsidR="00071713" w:rsidRPr="00516959" w:rsidRDefault="00071713" w:rsidP="00516959">
      <w:pPr>
        <w:keepNext/>
        <w:keepLines/>
        <w:numPr>
          <w:ilvl w:val="1"/>
          <w:numId w:val="0"/>
        </w:numPr>
        <w:tabs>
          <w:tab w:val="left" w:pos="1418"/>
          <w:tab w:val="left" w:pos="1701"/>
          <w:tab w:val="left" w:pos="1985"/>
        </w:tabs>
        <w:spacing w:before="240" w:after="100" w:line="260" w:lineRule="exact"/>
        <w:outlineLvl w:val="1"/>
        <w:rPr>
          <w:b/>
          <w:bCs/>
          <w:iCs/>
          <w:color w:val="00B2A9"/>
          <w:kern w:val="20"/>
          <w:szCs w:val="28"/>
          <w:lang w:eastAsia="en-AU"/>
        </w:rPr>
      </w:pPr>
      <w:r w:rsidRPr="00516959">
        <w:rPr>
          <w:b/>
          <w:bCs/>
          <w:iCs/>
          <w:color w:val="00B2A9"/>
          <w:kern w:val="20"/>
          <w:szCs w:val="28"/>
          <w:lang w:eastAsia="en-AU"/>
        </w:rPr>
        <w:t>Results summary</w:t>
      </w:r>
    </w:p>
    <w:p w14:paraId="72A1CF6D" w14:textId="4DB1976A" w:rsidR="002B2C7F" w:rsidRDefault="00071713" w:rsidP="002B2C7F">
      <w:pPr>
        <w:pStyle w:val="BodyText"/>
      </w:pPr>
      <w:r>
        <w:t>This project is limited by its spatial layout and single</w:t>
      </w:r>
      <w:r w:rsidR="00FC1EFA">
        <w:t>-</w:t>
      </w:r>
      <w:r>
        <w:t>pulse (although moderately intense) baiting</w:t>
      </w:r>
      <w:r w:rsidR="002B2C7F">
        <w:t xml:space="preserve"> period.</w:t>
      </w:r>
      <w:r w:rsidR="00C71985">
        <w:t xml:space="preserve"> </w:t>
      </w:r>
      <w:r w:rsidR="002B2C7F">
        <w:t xml:space="preserve">While increasing the </w:t>
      </w:r>
      <w:r w:rsidR="00C46DBE">
        <w:t>spatial</w:t>
      </w:r>
      <w:r w:rsidR="002B2C7F">
        <w:t xml:space="preserve"> coverage and the duration </w:t>
      </w:r>
      <w:r w:rsidR="002B2C7F">
        <w:t xml:space="preserve">of the baiting did improve the outcome, none of the modelled baiting strategies achieved reductions </w:t>
      </w:r>
      <w:r w:rsidR="009C05D9">
        <w:t xml:space="preserve">extensive </w:t>
      </w:r>
      <w:r w:rsidR="002B2C7F">
        <w:t>enough to stop fox population growth</w:t>
      </w:r>
      <w:r w:rsidR="009F5268">
        <w:t xml:space="preserve"> (</w:t>
      </w:r>
      <w:r w:rsidR="00C46DBE">
        <w:t>Table </w:t>
      </w:r>
      <w:r w:rsidR="009F5268">
        <w:t>3)</w:t>
      </w:r>
      <w:r w:rsidR="002B2C7F">
        <w:t>.</w:t>
      </w:r>
    </w:p>
    <w:p w14:paraId="449F7A1D" w14:textId="771A3400" w:rsidR="002B2C7F" w:rsidRDefault="002B2C7F" w:rsidP="002B2C7F">
      <w:pPr>
        <w:pStyle w:val="BodyText"/>
      </w:pPr>
      <w:r>
        <w:t>These results should be interpreted as minimum likely levels of reduction in density</w:t>
      </w:r>
      <w:r w:rsidR="00C46DBE">
        <w:t>,</w:t>
      </w:r>
      <w:r>
        <w:t xml:space="preserve"> </w:t>
      </w:r>
      <w:r w:rsidR="00FC1EFA">
        <w:t xml:space="preserve">because </w:t>
      </w:r>
      <w:r>
        <w:t xml:space="preserve">the model is unable to capture the </w:t>
      </w:r>
      <w:r w:rsidR="00504012">
        <w:t>48-h</w:t>
      </w:r>
      <w:r w:rsidR="00AC7D99">
        <w:t>ourly</w:t>
      </w:r>
      <w:r>
        <w:t xml:space="preserve"> bait replacement strategy used in this project.</w:t>
      </w:r>
      <w:r w:rsidR="00C71985">
        <w:t xml:space="preserve"> </w:t>
      </w:r>
      <w:r>
        <w:t>Bait</w:t>
      </w:r>
      <w:r w:rsidR="00FC1EFA">
        <w:t>-</w:t>
      </w:r>
      <w:r>
        <w:t>take data for this project confirms this, with clusters of bait stations showing continuous, consecutive bait</w:t>
      </w:r>
      <w:r w:rsidR="00FC1EFA">
        <w:t>-</w:t>
      </w:r>
      <w:r>
        <w:t xml:space="preserve">take in time intervals shorter than </w:t>
      </w:r>
      <w:r w:rsidR="00FC1EFA">
        <w:t xml:space="preserve">those </w:t>
      </w:r>
      <w:r>
        <w:t>modelled here.</w:t>
      </w:r>
    </w:p>
    <w:p w14:paraId="74069D67" w14:textId="7C2C58B2" w:rsidR="00071713" w:rsidRPr="00D87BB3" w:rsidRDefault="00071713" w:rsidP="00D87BB3">
      <w:pPr>
        <w:pStyle w:val="Caption-Table"/>
      </w:pPr>
      <w:bookmarkStart w:id="89" w:name="_Toc24619381"/>
      <w:r w:rsidRPr="00D87BB3">
        <w:t xml:space="preserve">Table </w:t>
      </w:r>
      <w:r w:rsidR="00785243">
        <w:fldChar w:fldCharType="begin"/>
      </w:r>
      <w:r w:rsidR="00785243">
        <w:instrText xml:space="preserve"> SEQ Table \* ARABIC </w:instrText>
      </w:r>
      <w:r w:rsidR="00785243">
        <w:fldChar w:fldCharType="separate"/>
      </w:r>
      <w:r w:rsidR="00616CFD">
        <w:rPr>
          <w:noProof/>
        </w:rPr>
        <w:t>3</w:t>
      </w:r>
      <w:r w:rsidR="00785243">
        <w:rPr>
          <w:noProof/>
        </w:rPr>
        <w:fldChar w:fldCharType="end"/>
      </w:r>
      <w:r w:rsidR="002D7E3D" w:rsidRPr="00D87BB3">
        <w:t>.</w:t>
      </w:r>
      <w:r w:rsidRPr="00D87BB3">
        <w:t xml:space="preserve"> </w:t>
      </w:r>
      <w:bookmarkStart w:id="90" w:name="_Hlk22205159"/>
      <w:r w:rsidR="00D87BB3" w:rsidRPr="00D87BB3">
        <w:t>The m</w:t>
      </w:r>
      <w:r w:rsidR="00A9463C" w:rsidRPr="00D87BB3">
        <w:t xml:space="preserve">ean and percentage reduction in modelled fox densities for all </w:t>
      </w:r>
      <w:r w:rsidR="00D87BB3" w:rsidRPr="00D87BB3">
        <w:t>Annuello FFR</w:t>
      </w:r>
      <w:r w:rsidR="00A9463C" w:rsidRPr="00D87BB3">
        <w:t xml:space="preserve"> </w:t>
      </w:r>
      <w:r w:rsidR="00D84E1B" w:rsidRPr="00D87BB3">
        <w:t xml:space="preserve">management </w:t>
      </w:r>
      <w:r w:rsidR="00A9463C" w:rsidRPr="00D87BB3">
        <w:t>scenarios.</w:t>
      </w:r>
      <w:bookmarkEnd w:id="89"/>
      <w:bookmarkEnd w:id="90"/>
    </w:p>
    <w:tbl>
      <w:tblPr>
        <w:tblStyle w:val="TableGrid10"/>
        <w:tblW w:w="5103" w:type="dxa"/>
        <w:tblLayout w:type="fixed"/>
        <w:tblLook w:val="04A0" w:firstRow="1" w:lastRow="0" w:firstColumn="1" w:lastColumn="0" w:noHBand="0" w:noVBand="1"/>
      </w:tblPr>
      <w:tblGrid>
        <w:gridCol w:w="1276"/>
        <w:gridCol w:w="1276"/>
        <w:gridCol w:w="1276"/>
        <w:gridCol w:w="1275"/>
      </w:tblGrid>
      <w:tr w:rsidR="008B208B" w:rsidRPr="00A12D32" w14:paraId="7B4DE05B" w14:textId="77777777" w:rsidTr="00A12D32">
        <w:trPr>
          <w:cnfStyle w:val="100000000000" w:firstRow="1" w:lastRow="0" w:firstColumn="0" w:lastColumn="0" w:oddVBand="0" w:evenVBand="0" w:oddHBand="0" w:evenHBand="0" w:firstRowFirstColumn="0" w:firstRowLastColumn="0" w:lastRowFirstColumn="0" w:lastRowLastColumn="0"/>
        </w:trPr>
        <w:tc>
          <w:tcPr>
            <w:cnfStyle w:val="000000000100" w:firstRow="0" w:lastRow="0" w:firstColumn="0" w:lastColumn="0" w:oddVBand="0" w:evenVBand="0" w:oddHBand="0" w:evenHBand="0" w:firstRowFirstColumn="1" w:firstRowLastColumn="0" w:lastRowFirstColumn="0" w:lastRowLastColumn="0"/>
            <w:tcW w:w="1276" w:type="dxa"/>
            <w:tcBorders>
              <w:top w:val="single" w:sz="8" w:space="0" w:color="CDDC29" w:themeColor="text2"/>
              <w:left w:val="nil"/>
              <w:bottom w:val="single" w:sz="8" w:space="0" w:color="CDDC29" w:themeColor="text2"/>
              <w:right w:val="nil"/>
            </w:tcBorders>
            <w:vAlign w:val="top"/>
            <w:hideMark/>
          </w:tcPr>
          <w:p w14:paraId="3CD16D62" w14:textId="77777777" w:rsidR="008B208B" w:rsidRPr="00A12D32" w:rsidRDefault="008B208B" w:rsidP="008B208B">
            <w:pPr>
              <w:pStyle w:val="BodyText"/>
              <w:spacing w:beforeAutospacing="0" w:afterAutospacing="0"/>
              <w:jc w:val="center"/>
              <w:rPr>
                <w:szCs w:val="20"/>
                <w:lang w:eastAsia="en-AU"/>
              </w:rPr>
            </w:pPr>
            <w:r w:rsidRPr="00A12D32">
              <w:rPr>
                <w:szCs w:val="20"/>
                <w:lang w:eastAsia="en-AU"/>
              </w:rPr>
              <w:t>Baiting program</w:t>
            </w:r>
          </w:p>
        </w:tc>
        <w:tc>
          <w:tcPr>
            <w:tcW w:w="1276" w:type="dxa"/>
            <w:tcBorders>
              <w:top w:val="single" w:sz="8" w:space="0" w:color="CDDC29" w:themeColor="text2"/>
              <w:left w:val="nil"/>
              <w:bottom w:val="single" w:sz="8" w:space="0" w:color="CDDC29" w:themeColor="text2"/>
              <w:right w:val="nil"/>
            </w:tcBorders>
            <w:hideMark/>
          </w:tcPr>
          <w:p w14:paraId="495E10E8" w14:textId="77777777" w:rsidR="008B208B" w:rsidRPr="00A12D32" w:rsidRDefault="008B208B" w:rsidP="008B208B">
            <w:pPr>
              <w:pStyle w:val="BodyText"/>
              <w:spacing w:beforeAutospacing="0" w:afterAutospacing="0"/>
              <w:jc w:val="center"/>
              <w:cnfStyle w:val="100000000000" w:firstRow="1" w:lastRow="0" w:firstColumn="0" w:lastColumn="0" w:oddVBand="0" w:evenVBand="0" w:oddHBand="0" w:evenHBand="0" w:firstRowFirstColumn="0" w:firstRowLastColumn="0" w:lastRowFirstColumn="0" w:lastRowLastColumn="0"/>
              <w:rPr>
                <w:szCs w:val="20"/>
                <w:lang w:eastAsia="en-AU"/>
              </w:rPr>
            </w:pPr>
            <w:r w:rsidRPr="00A12D32">
              <w:rPr>
                <w:szCs w:val="20"/>
                <w:lang w:eastAsia="en-AU"/>
              </w:rPr>
              <w:t>Baiting strategy</w:t>
            </w:r>
          </w:p>
        </w:tc>
        <w:tc>
          <w:tcPr>
            <w:tcW w:w="1276" w:type="dxa"/>
            <w:tcBorders>
              <w:top w:val="single" w:sz="8" w:space="0" w:color="CDDC29" w:themeColor="text2"/>
              <w:left w:val="nil"/>
              <w:bottom w:val="single" w:sz="8" w:space="0" w:color="CDDC29" w:themeColor="text2"/>
              <w:right w:val="nil"/>
            </w:tcBorders>
            <w:hideMark/>
          </w:tcPr>
          <w:p w14:paraId="38BB78FC" w14:textId="7052E94E" w:rsidR="008B208B" w:rsidRPr="00A12D32" w:rsidRDefault="008B208B" w:rsidP="008B208B">
            <w:pPr>
              <w:pStyle w:val="BodyText"/>
              <w:spacing w:beforeAutospacing="0" w:afterAutospacing="0"/>
              <w:jc w:val="center"/>
              <w:cnfStyle w:val="100000000000" w:firstRow="1" w:lastRow="0" w:firstColumn="0" w:lastColumn="0" w:oddVBand="0" w:evenVBand="0" w:oddHBand="0" w:evenHBand="0" w:firstRowFirstColumn="0" w:firstRowLastColumn="0" w:lastRowFirstColumn="0" w:lastRowLastColumn="0"/>
              <w:rPr>
                <w:szCs w:val="20"/>
                <w:lang w:eastAsia="en-AU"/>
              </w:rPr>
            </w:pPr>
            <w:r>
              <w:rPr>
                <w:szCs w:val="20"/>
                <w:lang w:eastAsia="en-AU"/>
              </w:rPr>
              <w:t>Foxes per km</w:t>
            </w:r>
            <w:r>
              <w:rPr>
                <w:szCs w:val="20"/>
                <w:vertAlign w:val="superscript"/>
                <w:lang w:eastAsia="en-AU"/>
              </w:rPr>
              <w:t>2</w:t>
            </w:r>
            <w:r>
              <w:rPr>
                <w:szCs w:val="20"/>
                <w:lang w:eastAsia="en-AU"/>
              </w:rPr>
              <w:t>: mean (min–max)</w:t>
            </w:r>
          </w:p>
        </w:tc>
        <w:tc>
          <w:tcPr>
            <w:tcW w:w="1275" w:type="dxa"/>
            <w:tcBorders>
              <w:top w:val="single" w:sz="8" w:space="0" w:color="CDDC29" w:themeColor="text2"/>
              <w:left w:val="nil"/>
              <w:bottom w:val="single" w:sz="8" w:space="0" w:color="CDDC29" w:themeColor="text2"/>
              <w:right w:val="nil"/>
            </w:tcBorders>
            <w:hideMark/>
          </w:tcPr>
          <w:p w14:paraId="0B1D3A2F" w14:textId="77777777" w:rsidR="008B208B" w:rsidRPr="00A12D32" w:rsidRDefault="008B208B" w:rsidP="008B208B">
            <w:pPr>
              <w:pStyle w:val="BodyText"/>
              <w:spacing w:beforeAutospacing="0" w:afterAutospacing="0"/>
              <w:jc w:val="center"/>
              <w:cnfStyle w:val="100000000000" w:firstRow="1" w:lastRow="0" w:firstColumn="0" w:lastColumn="0" w:oddVBand="0" w:evenVBand="0" w:oddHBand="0" w:evenHBand="0" w:firstRowFirstColumn="0" w:firstRowLastColumn="0" w:lastRowFirstColumn="0" w:lastRowLastColumn="0"/>
              <w:rPr>
                <w:szCs w:val="20"/>
                <w:lang w:eastAsia="en-AU"/>
              </w:rPr>
            </w:pPr>
            <w:r w:rsidRPr="00A12D32">
              <w:rPr>
                <w:szCs w:val="20"/>
                <w:lang w:eastAsia="en-AU"/>
              </w:rPr>
              <w:t>Percentage reduction</w:t>
            </w:r>
          </w:p>
        </w:tc>
      </w:tr>
      <w:tr w:rsidR="008B208B" w:rsidRPr="00A12D32" w14:paraId="543F72E4" w14:textId="77777777" w:rsidTr="00A12D32">
        <w:tc>
          <w:tcPr>
            <w:tcW w:w="1276" w:type="dxa"/>
            <w:tcBorders>
              <w:top w:val="single" w:sz="8" w:space="0" w:color="CDDC29" w:themeColor="text2"/>
              <w:left w:val="nil"/>
              <w:bottom w:val="single" w:sz="8" w:space="0" w:color="CDDC29" w:themeColor="text2"/>
              <w:right w:val="nil"/>
            </w:tcBorders>
            <w:hideMark/>
          </w:tcPr>
          <w:p w14:paraId="75A5079B" w14:textId="77777777" w:rsidR="008B208B" w:rsidRPr="00A12D32" w:rsidRDefault="008B208B" w:rsidP="008B208B">
            <w:pPr>
              <w:pStyle w:val="BodyText"/>
              <w:jc w:val="center"/>
              <w:rPr>
                <w:lang w:eastAsia="en-AU"/>
              </w:rPr>
            </w:pPr>
            <w:r w:rsidRPr="00A12D32">
              <w:rPr>
                <w:lang w:eastAsia="en-AU"/>
              </w:rPr>
              <w:t>Original program</w:t>
            </w:r>
          </w:p>
        </w:tc>
        <w:tc>
          <w:tcPr>
            <w:tcW w:w="1276" w:type="dxa"/>
            <w:tcBorders>
              <w:top w:val="single" w:sz="8" w:space="0" w:color="CDDC29" w:themeColor="text2"/>
              <w:left w:val="nil"/>
              <w:bottom w:val="single" w:sz="8" w:space="0" w:color="CDDC29" w:themeColor="text2"/>
              <w:right w:val="nil"/>
            </w:tcBorders>
            <w:hideMark/>
          </w:tcPr>
          <w:p w14:paraId="5721AB96" w14:textId="77777777" w:rsidR="008B208B" w:rsidRPr="00A12D32" w:rsidRDefault="008B208B" w:rsidP="008B208B">
            <w:pPr>
              <w:pStyle w:val="BodyText"/>
              <w:jc w:val="center"/>
              <w:rPr>
                <w:lang w:eastAsia="en-AU"/>
              </w:rPr>
            </w:pPr>
            <w:r w:rsidRPr="00A12D32">
              <w:rPr>
                <w:lang w:eastAsia="en-AU"/>
              </w:rPr>
              <w:t>Linear pulse baiting</w:t>
            </w:r>
          </w:p>
        </w:tc>
        <w:tc>
          <w:tcPr>
            <w:tcW w:w="1276" w:type="dxa"/>
            <w:tcBorders>
              <w:top w:val="single" w:sz="8" w:space="0" w:color="CDDC29" w:themeColor="text2"/>
              <w:left w:val="nil"/>
              <w:bottom w:val="single" w:sz="8" w:space="0" w:color="CDDC29" w:themeColor="text2"/>
              <w:right w:val="nil"/>
            </w:tcBorders>
            <w:hideMark/>
          </w:tcPr>
          <w:p w14:paraId="41C07115" w14:textId="1AC66AF6" w:rsidR="008B208B" w:rsidRPr="00A12D32" w:rsidRDefault="008B208B" w:rsidP="008B208B">
            <w:pPr>
              <w:pStyle w:val="BodyText"/>
              <w:jc w:val="center"/>
              <w:rPr>
                <w:lang w:eastAsia="en-AU"/>
              </w:rPr>
            </w:pPr>
            <w:r w:rsidRPr="00B963B5">
              <w:rPr>
                <w:lang w:eastAsia="en-AU"/>
              </w:rPr>
              <w:t>1.6</w:t>
            </w:r>
            <w:r>
              <w:rPr>
                <w:lang w:eastAsia="en-AU"/>
              </w:rPr>
              <w:br/>
            </w:r>
            <w:r w:rsidRPr="00B963B5">
              <w:rPr>
                <w:lang w:eastAsia="en-AU"/>
              </w:rPr>
              <w:t>(1.3</w:t>
            </w:r>
            <w:r>
              <w:rPr>
                <w:lang w:eastAsia="en-AU"/>
              </w:rPr>
              <w:t>0</w:t>
            </w:r>
            <w:r w:rsidRPr="00A12D32">
              <w:rPr>
                <w:lang w:eastAsia="en-AU"/>
              </w:rPr>
              <w:t>–</w:t>
            </w:r>
            <w:r w:rsidRPr="00B963B5">
              <w:rPr>
                <w:lang w:eastAsia="en-AU"/>
              </w:rPr>
              <w:t>2.01)</w:t>
            </w:r>
          </w:p>
        </w:tc>
        <w:tc>
          <w:tcPr>
            <w:tcW w:w="1275" w:type="dxa"/>
            <w:tcBorders>
              <w:top w:val="single" w:sz="8" w:space="0" w:color="CDDC29" w:themeColor="text2"/>
              <w:left w:val="nil"/>
              <w:bottom w:val="single" w:sz="8" w:space="0" w:color="CDDC29" w:themeColor="text2"/>
              <w:right w:val="nil"/>
            </w:tcBorders>
            <w:hideMark/>
          </w:tcPr>
          <w:p w14:paraId="0EBF196F" w14:textId="26B8F73B" w:rsidR="008B208B" w:rsidRPr="00A12D32" w:rsidRDefault="008B208B" w:rsidP="008B208B">
            <w:pPr>
              <w:pStyle w:val="BodyText"/>
              <w:jc w:val="center"/>
              <w:rPr>
                <w:lang w:eastAsia="en-AU"/>
              </w:rPr>
            </w:pPr>
            <w:r w:rsidRPr="00A12D32">
              <w:rPr>
                <w:lang w:eastAsia="en-AU"/>
              </w:rPr>
              <w:t>1</w:t>
            </w:r>
            <w:r>
              <w:rPr>
                <w:lang w:eastAsia="en-AU"/>
              </w:rPr>
              <w:t>6</w:t>
            </w:r>
            <w:r w:rsidRPr="00A12D32">
              <w:rPr>
                <w:lang w:eastAsia="en-AU"/>
              </w:rPr>
              <w:t>%</w:t>
            </w:r>
          </w:p>
        </w:tc>
      </w:tr>
      <w:tr w:rsidR="008B208B" w:rsidRPr="00A12D32" w14:paraId="1DFAB1B1" w14:textId="77777777" w:rsidTr="00A12D32">
        <w:tc>
          <w:tcPr>
            <w:tcW w:w="1276" w:type="dxa"/>
            <w:tcBorders>
              <w:top w:val="single" w:sz="8" w:space="0" w:color="CDDC29" w:themeColor="text2"/>
              <w:left w:val="nil"/>
              <w:bottom w:val="single" w:sz="8" w:space="0" w:color="CDDC29" w:themeColor="text2"/>
              <w:right w:val="nil"/>
            </w:tcBorders>
            <w:hideMark/>
          </w:tcPr>
          <w:p w14:paraId="21277E2E" w14:textId="77777777" w:rsidR="008B208B" w:rsidRPr="00A12D32" w:rsidRDefault="008B208B" w:rsidP="008B208B">
            <w:pPr>
              <w:pStyle w:val="BodyText"/>
              <w:jc w:val="center"/>
              <w:rPr>
                <w:lang w:eastAsia="en-AU"/>
              </w:rPr>
            </w:pPr>
            <w:r w:rsidRPr="00A12D32">
              <w:rPr>
                <w:lang w:eastAsia="en-AU"/>
              </w:rPr>
              <w:t>First alternative</w:t>
            </w:r>
          </w:p>
        </w:tc>
        <w:tc>
          <w:tcPr>
            <w:tcW w:w="1276" w:type="dxa"/>
            <w:tcBorders>
              <w:top w:val="single" w:sz="8" w:space="0" w:color="CDDC29" w:themeColor="text2"/>
              <w:left w:val="nil"/>
              <w:bottom w:val="single" w:sz="8" w:space="0" w:color="CDDC29" w:themeColor="text2"/>
              <w:right w:val="nil"/>
            </w:tcBorders>
            <w:hideMark/>
          </w:tcPr>
          <w:p w14:paraId="03206D07" w14:textId="77777777" w:rsidR="008B208B" w:rsidRPr="00A12D32" w:rsidRDefault="008B208B" w:rsidP="008B208B">
            <w:pPr>
              <w:pStyle w:val="BodyText"/>
              <w:jc w:val="center"/>
              <w:rPr>
                <w:lang w:eastAsia="en-AU"/>
              </w:rPr>
            </w:pPr>
            <w:r w:rsidRPr="00A12D32">
              <w:rPr>
                <w:lang w:eastAsia="en-AU"/>
              </w:rPr>
              <w:t>Linear fortnightly baiting</w:t>
            </w:r>
          </w:p>
        </w:tc>
        <w:tc>
          <w:tcPr>
            <w:tcW w:w="1276" w:type="dxa"/>
            <w:tcBorders>
              <w:top w:val="single" w:sz="8" w:space="0" w:color="CDDC29" w:themeColor="text2"/>
              <w:left w:val="nil"/>
              <w:bottom w:val="single" w:sz="8" w:space="0" w:color="CDDC29" w:themeColor="text2"/>
              <w:right w:val="nil"/>
            </w:tcBorders>
            <w:hideMark/>
          </w:tcPr>
          <w:p w14:paraId="0E034F82" w14:textId="5EA778F4" w:rsidR="008B208B" w:rsidRPr="00A12D32" w:rsidRDefault="008B208B" w:rsidP="008B208B">
            <w:pPr>
              <w:pStyle w:val="BodyText"/>
              <w:jc w:val="center"/>
              <w:rPr>
                <w:lang w:eastAsia="en-AU"/>
              </w:rPr>
            </w:pPr>
            <w:r w:rsidRPr="00A12D32">
              <w:rPr>
                <w:lang w:eastAsia="en-AU"/>
              </w:rPr>
              <w:t>1.45</w:t>
            </w:r>
            <w:r w:rsidRPr="00A12D32">
              <w:rPr>
                <w:lang w:eastAsia="en-AU"/>
              </w:rPr>
              <w:br/>
              <w:t>(1.18–1.70)</w:t>
            </w:r>
          </w:p>
        </w:tc>
        <w:tc>
          <w:tcPr>
            <w:tcW w:w="1275" w:type="dxa"/>
            <w:tcBorders>
              <w:top w:val="single" w:sz="8" w:space="0" w:color="CDDC29" w:themeColor="text2"/>
              <w:left w:val="nil"/>
              <w:bottom w:val="single" w:sz="8" w:space="0" w:color="CDDC29" w:themeColor="text2"/>
              <w:right w:val="nil"/>
            </w:tcBorders>
            <w:hideMark/>
          </w:tcPr>
          <w:p w14:paraId="300DD6EB" w14:textId="77777777" w:rsidR="008B208B" w:rsidRPr="00A12D32" w:rsidRDefault="008B208B" w:rsidP="008B208B">
            <w:pPr>
              <w:pStyle w:val="BodyText"/>
              <w:jc w:val="center"/>
              <w:rPr>
                <w:lang w:eastAsia="en-AU"/>
              </w:rPr>
            </w:pPr>
            <w:r w:rsidRPr="00A12D32">
              <w:rPr>
                <w:lang w:eastAsia="en-AU"/>
              </w:rPr>
              <w:t>24%</w:t>
            </w:r>
          </w:p>
        </w:tc>
      </w:tr>
      <w:tr w:rsidR="008B208B" w:rsidRPr="00A12D32" w14:paraId="6E103899" w14:textId="77777777" w:rsidTr="00A12D32">
        <w:tc>
          <w:tcPr>
            <w:tcW w:w="1276" w:type="dxa"/>
            <w:tcBorders>
              <w:top w:val="single" w:sz="8" w:space="0" w:color="CDDC29" w:themeColor="text2"/>
              <w:left w:val="nil"/>
              <w:bottom w:val="single" w:sz="8" w:space="0" w:color="CDDC29" w:themeColor="text2"/>
              <w:right w:val="nil"/>
            </w:tcBorders>
          </w:tcPr>
          <w:p w14:paraId="357F8F3F" w14:textId="77777777" w:rsidR="008B208B" w:rsidRPr="00A12D32" w:rsidRDefault="008B208B" w:rsidP="008B208B">
            <w:pPr>
              <w:pStyle w:val="BodyText"/>
              <w:jc w:val="center"/>
              <w:rPr>
                <w:lang w:eastAsia="en-AU"/>
              </w:rPr>
            </w:pPr>
            <w:r w:rsidRPr="00A12D32">
              <w:rPr>
                <w:lang w:eastAsia="en-AU"/>
              </w:rPr>
              <w:t>Second alternative</w:t>
            </w:r>
          </w:p>
        </w:tc>
        <w:tc>
          <w:tcPr>
            <w:tcW w:w="1276" w:type="dxa"/>
            <w:tcBorders>
              <w:top w:val="single" w:sz="8" w:space="0" w:color="CDDC29" w:themeColor="text2"/>
              <w:left w:val="nil"/>
              <w:bottom w:val="single" w:sz="8" w:space="0" w:color="CDDC29" w:themeColor="text2"/>
              <w:right w:val="nil"/>
            </w:tcBorders>
          </w:tcPr>
          <w:p w14:paraId="79A72359" w14:textId="77777777" w:rsidR="008B208B" w:rsidRPr="00A12D32" w:rsidRDefault="008B208B" w:rsidP="008B208B">
            <w:pPr>
              <w:pStyle w:val="BodyText"/>
              <w:jc w:val="center"/>
              <w:rPr>
                <w:lang w:eastAsia="en-AU"/>
              </w:rPr>
            </w:pPr>
            <w:r w:rsidRPr="00A12D32">
              <w:rPr>
                <w:lang w:eastAsia="en-AU"/>
              </w:rPr>
              <w:t>Network, fortnightly baiting</w:t>
            </w:r>
          </w:p>
        </w:tc>
        <w:tc>
          <w:tcPr>
            <w:tcW w:w="1276" w:type="dxa"/>
            <w:tcBorders>
              <w:top w:val="single" w:sz="8" w:space="0" w:color="CDDC29" w:themeColor="text2"/>
              <w:left w:val="nil"/>
              <w:bottom w:val="single" w:sz="8" w:space="0" w:color="CDDC29" w:themeColor="text2"/>
              <w:right w:val="nil"/>
            </w:tcBorders>
          </w:tcPr>
          <w:p w14:paraId="1C0407C4" w14:textId="5278F11A" w:rsidR="008B208B" w:rsidRPr="00A12D32" w:rsidRDefault="008B208B" w:rsidP="008B208B">
            <w:pPr>
              <w:pStyle w:val="BodyText"/>
              <w:jc w:val="center"/>
              <w:rPr>
                <w:lang w:eastAsia="en-AU"/>
              </w:rPr>
            </w:pPr>
            <w:r w:rsidRPr="00A12D32">
              <w:rPr>
                <w:lang w:eastAsia="en-AU"/>
              </w:rPr>
              <w:t>1.23</w:t>
            </w:r>
            <w:r w:rsidRPr="00A12D32">
              <w:rPr>
                <w:lang w:eastAsia="en-AU"/>
              </w:rPr>
              <w:br/>
              <w:t>(0.98–1.48)</w:t>
            </w:r>
          </w:p>
        </w:tc>
        <w:tc>
          <w:tcPr>
            <w:tcW w:w="1275" w:type="dxa"/>
            <w:tcBorders>
              <w:top w:val="single" w:sz="8" w:space="0" w:color="CDDC29" w:themeColor="text2"/>
              <w:left w:val="nil"/>
              <w:bottom w:val="single" w:sz="8" w:space="0" w:color="CDDC29" w:themeColor="text2"/>
              <w:right w:val="nil"/>
            </w:tcBorders>
          </w:tcPr>
          <w:p w14:paraId="61AABC8C" w14:textId="77777777" w:rsidR="008B208B" w:rsidRPr="00A12D32" w:rsidRDefault="008B208B" w:rsidP="008B208B">
            <w:pPr>
              <w:pStyle w:val="BodyText"/>
              <w:jc w:val="center"/>
              <w:rPr>
                <w:lang w:eastAsia="en-AU"/>
              </w:rPr>
            </w:pPr>
            <w:r w:rsidRPr="00A12D32">
              <w:rPr>
                <w:lang w:eastAsia="en-AU"/>
              </w:rPr>
              <w:t>37%</w:t>
            </w:r>
          </w:p>
        </w:tc>
      </w:tr>
    </w:tbl>
    <w:p w14:paraId="7EFDFEAF" w14:textId="3363950D" w:rsidR="00064EAC" w:rsidRDefault="00064EAC" w:rsidP="00064EAC">
      <w:pPr>
        <w:spacing w:after="0"/>
        <w:rPr>
          <w:color w:val="363534"/>
          <w:szCs w:val="20"/>
          <w:lang w:eastAsia="en-AU"/>
        </w:rPr>
      </w:pPr>
    </w:p>
    <w:p w14:paraId="712082B2" w14:textId="77777777" w:rsidR="00064EAC" w:rsidRDefault="00064EAC" w:rsidP="00DD12FB">
      <w:pPr>
        <w:pStyle w:val="Title"/>
        <w:ind w:left="1134"/>
        <w:jc w:val="center"/>
        <w:sectPr w:rsidR="00064EAC" w:rsidSect="00946705">
          <w:type w:val="continuous"/>
          <w:pgSz w:w="11907" w:h="16840" w:code="9"/>
          <w:pgMar w:top="1276" w:right="737" w:bottom="1758" w:left="851" w:header="284" w:footer="567" w:gutter="0"/>
          <w:cols w:num="2" w:space="284"/>
          <w:docGrid w:linePitch="360"/>
        </w:sectPr>
      </w:pPr>
    </w:p>
    <w:p w14:paraId="4F2174F8" w14:textId="182BDA0B" w:rsidR="00036814" w:rsidRDefault="00036814" w:rsidP="00064EAC">
      <w:pPr>
        <w:keepNext/>
        <w:keepLines/>
        <w:numPr>
          <w:ilvl w:val="1"/>
          <w:numId w:val="0"/>
        </w:numPr>
        <w:spacing w:before="240" w:after="100" w:line="260" w:lineRule="exact"/>
        <w:outlineLvl w:val="1"/>
        <w:rPr>
          <w:b/>
          <w:bCs/>
          <w:iCs/>
          <w:color w:val="00B2A9"/>
          <w:kern w:val="20"/>
          <w:szCs w:val="28"/>
          <w:lang w:eastAsia="en-AU"/>
        </w:rPr>
        <w:sectPr w:rsidR="00036814" w:rsidSect="006E3988">
          <w:type w:val="continuous"/>
          <w:pgSz w:w="11907" w:h="16840" w:code="9"/>
          <w:pgMar w:top="2211" w:right="737" w:bottom="1758" w:left="851" w:header="284" w:footer="567" w:gutter="0"/>
          <w:cols w:space="284"/>
          <w:titlePg/>
          <w:docGrid w:linePitch="360"/>
        </w:sectPr>
      </w:pPr>
    </w:p>
    <w:p w14:paraId="683A9B8D" w14:textId="77777777" w:rsidR="00E01446" w:rsidRPr="005223D9" w:rsidRDefault="00064EAC" w:rsidP="00A1120B">
      <w:pPr>
        <w:keepNext/>
        <w:keepLines/>
        <w:numPr>
          <w:ilvl w:val="1"/>
          <w:numId w:val="0"/>
        </w:numPr>
        <w:spacing w:before="120" w:after="100" w:line="260" w:lineRule="exact"/>
        <w:outlineLvl w:val="1"/>
        <w:rPr>
          <w:b/>
          <w:bCs/>
          <w:iCs/>
          <w:color w:val="00B2A9"/>
          <w:kern w:val="20"/>
          <w:szCs w:val="28"/>
          <w:lang w:eastAsia="en-AU"/>
        </w:rPr>
      </w:pPr>
      <w:r w:rsidRPr="005223D9">
        <w:rPr>
          <w:b/>
          <w:bCs/>
          <w:iCs/>
          <w:color w:val="00B2A9"/>
          <w:kern w:val="20"/>
          <w:szCs w:val="28"/>
          <w:lang w:eastAsia="en-AU"/>
        </w:rPr>
        <w:lastRenderedPageBreak/>
        <w:t>Fox control</w:t>
      </w:r>
      <w:r>
        <w:rPr>
          <w:b/>
          <w:bCs/>
          <w:iCs/>
          <w:color w:val="00B2A9"/>
          <w:kern w:val="20"/>
          <w:szCs w:val="28"/>
          <w:lang w:eastAsia="en-AU"/>
        </w:rPr>
        <w:t xml:space="preserve"> </w:t>
      </w:r>
      <w:r w:rsidRPr="005223D9">
        <w:rPr>
          <w:b/>
          <w:bCs/>
          <w:iCs/>
          <w:color w:val="00B2A9"/>
          <w:kern w:val="20"/>
          <w:szCs w:val="28"/>
          <w:lang w:eastAsia="en-AU"/>
        </w:rPr>
        <w:t>operation</w:t>
      </w:r>
    </w:p>
    <w:p w14:paraId="73A24BA0" w14:textId="7D346CAA" w:rsidR="00C71985" w:rsidRDefault="00B61AAF" w:rsidP="001E5E93">
      <w:pPr>
        <w:spacing w:after="0" w:line="240" w:lineRule="atLeast"/>
      </w:pPr>
      <w:r>
        <w:rPr>
          <w:noProof/>
          <w:lang w:eastAsia="en-AU"/>
        </w:rPr>
        <mc:AlternateContent>
          <mc:Choice Requires="wps">
            <w:drawing>
              <wp:anchor distT="0" distB="0" distL="114300" distR="114300" simplePos="0" relativeHeight="251743744" behindDoc="0" locked="0" layoutInCell="1" allowOverlap="1" wp14:anchorId="248DE718" wp14:editId="26725699">
                <wp:simplePos x="0" y="0"/>
                <wp:positionH relativeFrom="page">
                  <wp:align>center</wp:align>
                </wp:positionH>
                <wp:positionV relativeFrom="paragraph">
                  <wp:posOffset>2077720</wp:posOffset>
                </wp:positionV>
                <wp:extent cx="6875145" cy="4872990"/>
                <wp:effectExtent l="0" t="0" r="1905" b="3810"/>
                <wp:wrapTopAndBottom/>
                <wp:docPr id="1081" name="PicSing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75145" cy="4872990"/>
                        </a:xfrm>
                        <a:prstGeom prst="rect">
                          <a:avLst/>
                        </a:prstGeom>
                        <a:blipFill dpi="0" rotWithShape="1">
                          <a:blip r:embed="rId81" cstate="email">
                            <a:extLst>
                              <a:ext uri="{28A0092B-C50C-407E-A947-70E740481C1C}">
                                <a14:useLocalDpi xmlns:a14="http://schemas.microsoft.com/office/drawing/2010/main"/>
                              </a:ext>
                            </a:extLst>
                          </a:blip>
                          <a:srcRect/>
                          <a:stretch>
                            <a:fillRect/>
                          </a:stretch>
                        </a:blipFill>
                        <a:ln>
                          <a:noFill/>
                        </a:ln>
                      </wps:spPr>
                      <wps:bodyPr rot="0" vert="horz" wrap="square" lIns="91440" tIns="45720" rIns="91440" bIns="45720" anchor="t" anchorCtr="0" upright="1">
                        <a:noAutofit/>
                      </wps:bodyPr>
                    </wps:wsp>
                  </a:graphicData>
                </a:graphic>
              </wp:anchor>
            </w:drawing>
          </mc:Choice>
          <mc:Fallback>
            <w:pict>
              <v:rect w14:anchorId="15E691FE" id="PicSingle" o:spid="_x0000_s1026" style="position:absolute;margin-left:0;margin-top:163.6pt;width:541.35pt;height:383.7pt;z-index:251743744;visibility:visible;mso-wrap-style:square;mso-wrap-distance-left:9pt;mso-wrap-distance-top:0;mso-wrap-distance-right:9pt;mso-wrap-distance-bottom:0;mso-position-horizontal:center;mso-position-horizontal-relative:page;mso-position-vertical:absolute;mso-position-vertical-relative:text;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TT8PcmwIAACYFAAAOAAAAZHJzL2Uyb0RvYy54bWysVFFv0zAQfkfiP1h+&#10;b5NU6dJGTafSbmjSgImBeHYdp7FIbGO7TQfiv3PnpKUwJCTEi2X7znffffedF9fHtiEHYZ3UqqDJ&#10;OKZEKK5LqXYF/fjhdjSjxHmmStZoJQr6JBy9Xr58sehMLia61k0pLIEgyuWdKWjtvcmjyPFatMyN&#10;tREKjJW2LfNwtLuotKyD6G0TTeL4Kuq0LY3VXDgHt5veSJchflUJ7t9VlROeNAUFbD6sNqxbXKPl&#10;guU7y0wt+QCD/QOKlkkFSc+hNswzsrfyWahWcqudrvyY6zbSVSW5CDVANUn8WzWPNTMi1ALkOHOm&#10;yf2/sPzt4cESWULv4llCiWItdOlB8kdgsxHIT2dcDm6P5sFihc7ca/7ZEaXXNVM7sbJWd7VgJaBK&#10;0D/65QEeHDwl2+6NLiE223sdqDpWtsWAQAI5ho48nTsijp5wuLyaZdMknVLCwZbOssl8HnoWsfz0&#10;3FjnXwvdEtwU1ELLQ3h2uHce4bD85ILZto00t7JpSGmgOyAJq/0n6evANVZwchrYBq38XZN9Hzea&#10;71uhfC9MKxrmYSpcLY2DNLlotwJ4tndlnwRqBISYDqsNYvk2ma3ieD55NVpP4/UojbOb0WqeZqMs&#10;vsnSOJ0l62T9HSEmab53AjrBmo2RJ+Um6TO0fxTcMEO95oJ2yYGFCekJA0CBuBNE4BB5Q6zO8vdA&#10;MfjB3lvheY3bCigd7sH5bBgeIuHo1ShclcZznwlvgmBQI73Wtrp8Ar1AX0J/4HOBTa3tV0o6GNSC&#10;ui97ZgUlzZ0Czc2TNMXJDod0mk2wp5eW7aWFKQ6hCuop6bdr3/8Ge2PlroZMfXOUXoFOKxkUhBru&#10;UQ1gYRgDP8PHgdN+eQ5eP7+35Q8AAAD//wMAUEsDBAoAAAAAAAAAIQBkPKsKrgkCAK4JAgAUAAAA&#10;ZHJzL21lZGlhL2ltYWdlMS5wbmeJUE5HDQoaCgAAAA1JSERSAAAHHAAABQEIAgAAADkkY6IAAAAJ&#10;cEhZcwAAIdUAACHVAQSctJ0AACAASURBVHic7N1tjB3Xfef5Q+3CBu3Ni8UC1k40jW2YpBEQctCA&#10;E46mBYMYBWaLVGviDAO+WTrimNYlQKEjbiibWcABhKyBGY7CLJWGOKsOqZXiHmDQmE68EU2y5bEy&#10;hKAGh1kCjY0gBCHbIMBRsPabYJGVCQVYaF+c7tPnnqo6tx5O1Xn6fiAIzftQt25V3bpVv/uv/9n1&#10;6aefCgAAAAAAAABAPY/4ngEAAAAAAAAAiAmhKgAAAAAAAAA0QKgKAAAAAAAAAA0QqgIAAAAAAABA&#10;A4SqAAAAAAAAANAAoSoAAAAAAAAANECoCgAAAAAAAAANEKoCAAAAAAAAQAOEqgAAAAAAAADQAKEq&#10;AAAAAAAAADRAqAoAAAAAAAAADRCqAgAAAAAAAEADhKoAAAAAAAAA0AChKgAAAAAAAAA0QKgKAAAA&#10;AAAAAA0QqgIAAAAAAABAA4SqAAAAAAAAANAAoSoAAAAAAAAANECoCgAAAAAAAAANEKoCAAAAAAAA&#10;QAOEqgAAAAAAAADQAKEqAAAAAAAAADRAqAoAAAAAAAAADRCqAgAAAAAAAEADhKoAAAAAAAAA0ACh&#10;KgAAAAAAAAA0QKgKAAAAAAAAAA0QqgIAAAAAAABAA4SqAAAAAAAAANAAoSoAAAAAAAAANECoCgAA&#10;AAAAAAANEKoCAAAAAAAAQAOEqgAAAAAAAADQwH892Cvt2rVrsNcCAAAAAIc+/fTTgV+REygAABoZ&#10;+Mt6oEpVDggAAAAAxGvgMxpOoAAACByX/wMAAAAAAABAA8Nd/i999PEnA7/i1eU354+fGPhFm7q6&#10;/KYQIvD5ZEk6xMIcUphvRN8G9DmUfy/uXvc0X0IIsfBwdoDFFeZ6sctknq8uvykOzoibG/PHTwyz&#10;s4pilyi25zOWue1bjB8HXTJrM7S3UGfDCG2ei4pz+NjnP+tpXoTwcQJVx5UL541bTp49J4SYWx0d&#10;u79HCLEyvdlismtHl7rPG3RzqyP5R1DL1th+5MYDAK35+qYeOlQFACihxamAEEImTeLgjNwmw48/&#10;AADDm5iCrR1dUnEeQhBmuiqRsQKIFKEqgMjIoCdqxayKRBVBUbmqEELc3CBXRXpUmWrsm3dQb0Et&#10;Ut8zAs9WpjeP3d9z5cJ5Me17VlBGpquBRKtyazFuvHLhPLkqgCgQqgJwaYBTqaanjkGd3RWvi1S3&#10;BDWfwM42eXCGXBVATWnsK4KKqqPTvUBVFi2SqfXNb7R68uw5VZ1qdIooZqwAECxCVdTF8WWemiZ9&#10;bCFVjDhVLViWGIK105iCXBUpSqZYNTos8+R1CcVU0Ea0Ogw9AR8yYC325C0+gLUPIHyEqgBsOOfp&#10;rtg4VbBg45RnQfFOK4CbG7GPTQSgP1z7359i4acKv3wlYhZV5Yd1qDRWXRKupka+5lyxptj4Z09b&#10;lB6nlm4k+tpnvQMIHKEqAPSlGKeSRiFGeq5KiRlSQrGqWyzGwZReXz+3OgokVxVlYZkemNZ5rvy/&#10;ehb5mnPehxEr3RK49h9AXB7xPQMAkCZ5binP1dXfvmcKaGn++Alxc0McnKEYDQDQlJ6UWVIzI0iV&#10;t8j/RI0LxuGWk9TVWGv2QmZj2yBGBxA+KlUBoEeU7SAZql6Vyj6khGJVJ/i5JRAqBQukZNXIyFRm&#10;euz+nqbNAeQl4dSrDqxj+bOMUItp+MRElbUMIBaEqgDgHifnSBK5KoAq7BBiZ+nc2ogc1b1Yjtqi&#10;xSpCMExbCRJVAJFKP1TlrA/AwNQ+h50P0tNHrso3dYz03ia+56UrilWRHicXbrdO02SuKlwHqRSr&#10;tlY6sll9HXPViZsBiSqAeNFTFQBcIlFF8vT+qmJ7EDYAvni/7r7F9533eUbfVCNUA8MQDUymqHOr&#10;I/mfvHHt6NIwDSJkQiobPtR/PABEJP1KVQAYXtSJ6uLudbEs4p1/DEDVqwohxM2NqDd4L1rHSSzn&#10;nlCs2hHLDYa1o0ulRZGy2lRUpKsyirU0XaVY1YkW9apVxaqyJNmyOlTZsjH+WNMZAIAwEaoCgDOc&#10;VSI0/ZWD7eSqB2dyy1W7L9J2y4rKPgCxsMR2KlctklmqJVel0NUXS6IqyqJVY3AqFa1KxspVmwRx&#10;OYDoEKoCgBtc+I9g9bRNZpurLu5eV38vPJwVFJAmgWLVdtRC8z0jcK/LFeLyuVXRalWhospSS3NV&#10;ElWP5Kos3ST0SLTq6Za7jNVKrgogLhmEqu/c+ECIed9zASATnI0jK9nmqspWwLq89U/1y4rxsNwW&#10;C7KS4QcfNekZXNNLzo1cVUVvJG6+GImqnpMa60iyFK4+emzu2MpaL3MJAMNKP1R99+6/2njwL33P&#10;BYDEUd+EbO0UqW3nqiK/DHGndnV5/J/K8ti/cls+saBYFehPVZdVnQpS9RsZGj4QpcWqqpTYXtds&#10;rLhi4SprFkCkkg9Vb2yK//kf/fQ/+p4NACnj9DslXMTawk555sEZcXMj50yqJE4t3C47BgAJ4Np/&#10;NFI/Vx1mfpLXYkAqO0tyarxWnd4RBKkAEpB6qPrOXfH0wpf/z3/3rhBPbW7e37Nn2vccAUgMrVRb&#10;CzZ6s8wS2YGFagVArR/iRbFqU60XFAs5Ri2CsxZU8SOX/IdG3wCOiT2iotFtVc/ciYrDW7WbDgAM&#10;JvFQ9d274muHxAdffnTzHfHFu9/8t/tunj/ke54ApIgzQ0CQqwJAQibWOVoe4DZv1bM2grZAWGqK&#10;a9YaTxyTikGrAITvkYFfb9ganxub4si0EOILX9hz98aP/vTW8ts3Bnx1AOkjMwIM88dPiJsbeq7q&#10;e46AZvRiVd/zUpeXueUbEBZzqyPjP9FqrKrijZZx5OFQsblt0cr0Zul/YtJqUlFp6cPURCZOBwC8&#10;G7pSddC6lXfuiqefFkII8YUvin/1jVtC3Hr73cWnnxritQGkjwv/u4grsEAj1KsCfg22d+XTjfra&#10;9fc0clXarQ5DLedj9/e0vpbf7uTZczIwVeWo5KcAYjR0qDrk+ZW89l+afvo3v/KdW3fE5bV3XnuK&#10;DgAA3OGUEijSc1WR2cekzjhU/KIQuHg7qw65afHbGAZGotpInRS7NDNVy1le4N86V5UzYGkEUcxV&#10;i/PA5f8AAuetUrX/g9Qbm+LITlHqniPPPvHSnVti+e0b5w893efrAn5wYjOwPnZlCw9nq4YORzii&#10;C1l8UbmqEELc3EhpudljU/vbZF+N/qita5irKCLNnRGUtaNLTStYSdlckcGlHlXr4an8u0WuamTf&#10;c6ujmrlqcQqsawDh8zBQ1UA/a+9c+y/t+dq/eOLlW7fEGyF2AJDLhKPSrDj/FDjfeJI58+9jn8On&#10;FahjJ1c9OJNYrmph3+F0WQLJ7JajEFexqhGnDiOuRQRAV1r2W3qjylX1WyZO8+TZcyv14nKVq4rx&#10;wa/0RJWRygAEy0OoKvV9BKZf+y/RAQADqH/Gy+lHvGilCtSXZK6awFtA+Bpl6L6SzdByVbc/PPAz&#10;Rt9kAWNVGaNewcqF/z3R41FLbKpnnaLG6pC5p1yzVx9syBuvPtiYn5rRHybvmp+akY+fWx3VqVEt&#10;9goAAI/8hKr9H4GNX/sv0QEA4/o4Vq65PcdymB7OaVKAWDJATUnmqr6w9IbU9HjV7Zd7oxXtccPo&#10;cjmIw8MMOQ+JHYZBIlEdhuUCfz34tg8nZYk7jURVv6VmCwgj2wWAEPivVO3lKNC89l8KugNAnno6&#10;qK05Wc5Ls+LwtI2sGcWdDNuDXTFXFSw0tDJ8HKYGW5v4yBabtGWyTStVm760Q37bWOn7E4dHgObb&#10;OXWq+azBAdpr9qR+s1SjlPjk2XP2NqktqKnJxJZ1DSAi3kJV0WeuWrz2Xwq5A0BPx6N9tJJ0OLWe&#10;2oByoo6ekKViy8HxaoubG57mIyZGrsqPE345/DaPseivRRFonbfZYlEk8xHwkquqoz750iKh5Qkx&#10;PoYVKVtTTYf/mjgplXvKf9bPVYsFqkWyD8Di7UvHxB5RHa1SpgogQD5D1d6UXfsvxdABIOTUkhNg&#10;QPBBANraSaYOzlD03ZqT44SqxR5OQhrOhqFvtzu33twIZw4DoYebjXTsHsBuJGEytrty4TwFjH2o&#10;X6wqxlNat2WqYjt4nZ/aWt3yRkufAeMuNgwAHnkOVXspVi2/9l+KoAMAx4VAmOoXKwGosnOJbsy5&#10;agL7gaq30NO6SKCKcKfUGtXafUu2/m6Nce+BFtTo8IxQFAhVpmoUsRqKI1PVeZhMeKuKUkvbqrJh&#10;APDIf6Wq81zVuPbfOEoLtgNAAucbQMI4cwMcUvlUXL9V6EcsHafTfWbYKQ1pbKXf3BAcsFk17a7Q&#10;4lnIh1GTSHxWR9W1/04un9cjVHvJqj1RVVlq6cP04lk12/JGo65W3suGAcAX/6GqcJyr7lz7X36U&#10;FkMHAABhiisAQsgsW1EmyUKkuaqSyWqCLtLCaiBeeqJKZNaRq4akqjq143BVpVlqaRxs6U4gZ4Ne&#10;qwA8CiJUFR0u/DFtX/tf/bt3BB0AAAQl3ouUEbLSzSm6bLELPVcVlF4ibDFG/0AaiFP7VrOtqq5j&#10;otqR5aVptwpgYI/4noEx3Q9Y370rvrZn51L60tOz6ad/8ytCCHF57Z0uLwUgCySqmGw7FkRT88dP&#10;iJsb4uCMbFXJYkTgiFadc9VVAwmzDFiE+uyxac1iz7WjS+o/R/NVd/pVd9nnhI0HQN8CClVdHFTd&#10;2BRHPpjYnHTPkWefEEKI5bdvtH0hx2ioigBxhiMonQP6t5WrCqFyVfY8CBNfi8DAVJkh0ZgTK9Ob&#10;+n8tpjC3Oqpq2OqWrIRtneG2foMA0FQol/9LHZurXv3df/fhF37tH01OJ+kAAKABolWgVzvjqh+c&#10;ETc3qA1HyNg+AVf07pyVD5p21gwUusCXaotK2KrknTGsAPQqrFBVdMhVry6/+cFPxYv/+sR0jQdP&#10;P/2bX/nOrTvi8to7rz11qOWsAkgbF/5jeGxy+tBVDpcDBYZwgmJVwLmalY9EY/UZiaRlCdcv5/TY&#10;QbW1lelNmR0z4hmA/gQXqopWB6xXl98U4oP/7ldenq75hD1Hnn3ipTu3xPLbN84ferrhDAJIX+7B&#10;FmDVS64kmwBsT5/0CsHixw+gb8U6SrKw1krz0J46Klx9sDE/NVP1zxZTqENuG/IdGTGxylUV0nkA&#10;boUYqko1D1jVGdf8F/6HP/6n9a9ioAMAgMk4bUbIGmWObgNKy+fC4Qs5zFVdfZDJeUHcDzgk8z6j&#10;lJJEdUhuS1CNPLQqHlXJ6dUHG6UPaEFuJCuFslwZswbe7gBAvAINVWs2AdhJVI+fuP/a4teaXMhP&#10;BwAAVbjwH0p5enKz5Byg1TUWje/Sye3TS75jedHunxrZX1V+APkkIkxsmYATepxqBKz6KFVUF7rl&#10;vEy1XUWqcUvTKdSkx6lsRQCcCzRUFTVyVXlGt33X5o/EkecbvQAdABLFeQ46YvuJlMNsMZYytPHv&#10;wRAn2I6qBCRXTYZcicmsx1iKVfnsIC5zq6OFA6fVP43gr5irqgeQlDWiltvK9Gb3MlUVgs9P2SZl&#10;r0hVcap8mKt01ahOZTsB0IdwQ1VhzVXNE7/Na+LphYaTpwMAAJPa28R7IrrwcNbJdAaLDAK8vnvi&#10;FRIdXyverWsw6mNIropgsVm60nqUWqRn8fYlIcSjx+Z+urKm3y47Y+q5qh65Usfagrwo/uqDDbnM&#10;paqMtU4h6tzqqPj0Olf3uy1QXTu6VHPoMwBwIuhQtZR+yb+68f4N8bUXGk+KDgAASnk8r+seiUZ0&#10;RhpIXSSCpcobBQEWAhNLsSoQo8Xbl8S0eaPKVT3MUKL0umCpNBit0kd26SRgrcpVCd8B9CH0UNX4&#10;7briDLz5tf8SHQCAjJWeD3sPbsiMQjAxKyFMGdp2i1WCeATF+1cGkJXiSO4SSVkjJ8+eu3Lh/LH7&#10;e8QBoZepWpRmnXomK6fTKJO1TLk76lUBDCb0UFWM56qi9FSqzbX/Eh0AAP98XWa+uHtdaJWh3s+K&#10;qXsKhH1LINQb3tZHYztXFfRPQBjYaQPDM0ZyJ05toV21b3FIMZ0KWPXr/esEpvrjVcLbvdMrAAwm&#10;glBVjBcCFE+l2l37L03ve1yIW4IOAEC1vk8aBwhH5FuQKaq08HBWxqn6q5OXAWEyclXKAxEOtsaE&#10;EZoHjkS1BX2UKlFWplqsNjX6rortgLXYPaCLiTWzTcewWju6VIyP5S1sOQAciiNUFdoxa+Hgte21&#10;/9KhZ4+Ly8uCDgBApZTOFYt1qfopU0rvFEgMuSqAwVxdflP/IRZBKe0AgEZkwW8VmZmuHV1SZaQL&#10;B04XQ095i0pgi2NS1RmlSil9CTU/eiVs/VxVhafyHaktx1VzVSJaACKiULVS+2v/pafnvimW3xB0&#10;AABSpWLThYezxSyVUAaIhbramlwVgWDY+vQUL21BmEiyWqh54b+MU41IVMaalnpSmXUal/93zFVL&#10;+6I2ylUl2WJV7x3RNFe1LDrGvwIyF1OoWlqs2uXaf+mpZ78l3rhMBwAgJaX1p2oYcUGWCsRJNQIi&#10;VwVSEkg8TYFq+ChTbW3swv9qsvK0Kg9VFaNV6WrrgaeKE7SMNNUiV22tXQtaAPkYOlTt3pxo/Dzq&#10;qz8S+9pf+y/RAQAIjH1HUXW6RZAKZEIeA5CrIgSBpIHojkQ1IhQGtmZJVI1WqpY6UxWAOmyrapSp&#10;WhJVqX6uOnFSFkaiqi89Pd9XD2PLBDI0dKjq5HBz5zzqD78hHv9+5+n57wCgnx/6eH3AMyNFrTP8&#10;elFxyKmJkwIQKXLV/jA4D3LDJf9pI/CSTp49d+XC+WP39xRzVSNOtdOjz8HKRUu1qFdVSWidjUFP&#10;VO3lvfpTMt/MgAzFdPm/ok6ffvZXYs/vOJggHQAwMCIAe4pa85Te8qycl21c+CygNZWrilw3pJ7S&#10;z54WY8JZLcWqUaNANW16LkbgpeeqKl60xIXFYlVLT9X6E6liGauqS3orG6qKDr0jSheRvgwB5CzK&#10;UFVsHb/+m//vV/7Hny+/Kbofv9IBABhEVQGpcbJtOb0pHWyqdJoAkrc1dNXBmTwjrazeLNAHEtW0&#10;GV1Ej93fQ66qclV1i32xqEi0NO6Ud6nE0whPmyahLRLbmoz009U2YIStaggs5y8EZGJudWQUzhfb&#10;dzSqrB9GrKGqEGL+n+7+n/74/37+BScnUf47AMAJNTY0QqOqyfR/Ku1OaQgUAGSeqyIQHH5Eh0v+&#10;E2NJslTyJUsLyVVlriq2F5T827JY7FmnnpwWi1Ib5aoOO7TqiiNNTdwG2g1OVaxd7bix6asJSJ6e&#10;n1a1Qg4wURVRh6r3b4hHHxfC0UV/dACog/NVtKDHqeqck9MYAK4Uc1XBjy7wgcOkWFCgmhgjAmO4&#10;9on0nE5Fq1UJoLp8vnh78Ua9alX2PK157b+hp4BVscSdXbaf4khW+gs1au+rHszPAMhKsVjVuFf/&#10;ZyAZa7yh6uaPxL7fPf60s0Eq6AAAuFaMUzmHAdAHI1cV22Naep4t5IRi1ViQqOaGxpfdVeWqFipd&#10;bZ2reldzcCrL0/Vtj/a+QKqiDVU3r4l9C8JlUQAdAIAS7T5ixKlAjKJOhYxclZpBeMGG19oA431x&#10;QJIqdT27jnGE3GqRq7bWawhbf8OQI3p1f8Wapa8TH0a3ViSszrX/wYo1VL1/Q+x5YetvVwdhdAAA&#10;uiNOBeCLCoXJVeFF1D9LJI8C1TRU9UUtXmG9cOD0T++viezjp1iSOL1zq9tr//V3XRrW6Fflqzam&#10;8o+OuWpVgFtcEfZEtbQtrH2CQPICufZfRBuqbv5I7Hte+7ebXJUOAEAH+cSpJDVAsNQuqNdclZ0A&#10;LNg8AkSimhKVq054zAqJanm3WcsysXczLD5YlOUaep1po4GqBmZJKh225TUy2WKjVfvjRaF/RWlQ&#10;Sz8B5CacRFUI8YjvGWhl85rYZ4aeeq7adrpPz31TCCHEG2+/22HugNwY+YU8deHsBamiGC18RrTK&#10;+sJg2N5Cow5LfM8IXLIXD6rUiZhJWpnelP/Jf8oxqZpOpOYFua2v3LdXp8phr9pNucjJRf0dX7qq&#10;1NTemkA+Xa1QY7W6n10gDGtHl4z/fM/RmCgrVfVr/3Xd61XpAAA0kk916mCobwKcMFqsuvpkUYSI&#10;OthOAkGcmjBLLkYrVam0z6zQiiVFIXfuHlWoYan0GlX598RUVLVt1VsBuJox4yV0pbWfjx6bK86G&#10;E+rljPLSqp4D9gjY7daud0JwOFnAzvKbTWj5aakYK1U3fyT2VQ0k1bVA4NCzx4UQQiy/faP9RIAM&#10;UJ0KIHDzx0+Imxt6rup7jpAFNrZ2nI9SRaKaLY91iAEqLo2V6U29BW27wlWLqkv+J7YCGGZ0GpnR&#10;FCs9DT0lqlLVi9asV7U/tzV9M6DuFd4FWJFaJcJK1c1rYt+C/SEdjsmenvumWH5DiDfefnfx6aro&#10;FsgZ1akAYtFTvSpayC1qZHsDvItljKaByZxCLhB9Ea1Mb56seEpV3Nlf5KG6AfQRbsrZDnOEcVWv&#10;WofKXosDtRm3D4CPGxyKJU6V4qtUvX9D7LFemN+xuepTz35LCCHE5bV3WjwbSBnVqQCik2q9akrv&#10;JT2snab42QNuFSsBqbwrdfLsOfVf0xTD8vjWxaqKylIXDpy2t1ttTa+D0wtX5dLo4xXdmpiolt4y&#10;kZNCbz5u6CKuRFVEWKm6+SOx7/lJD+rUXPXQs8fF5WUhlt++cf6QORyWE5bj7DqH4BxuYnhUpwKI&#10;V7FeVfBliv6REgIe6dkQXVaVFmmFrOg0nji3OppbHbnNPozwVK9RnZ/qK2Qxuqyqd6S/tf5qWo22&#10;qqJ2HDlxPCv9AV46pRbfGlBHdImqiC9UrXHtv9ShRsBZB4CqGSg9vK55jkfhAwajb2zEqYBEAVqk&#10;jFxVMCgcesa+oj7KVDGM3FIeeSG5PupRu7Si9Fmtgw81klU4vIQ4paNjWRLVhQOnSzshFDdpo9TU&#10;6JRKroqQxZioiuhC1fs3xJ4X6j5YXaHc9BDtqWe/Jd64LMTltXdee8raaqDOPHR6Plrh0LwjI+JX&#10;Z4YhxKmLu9fFMp8sAI0ZuSrfFKijYzDKZgaEoGq89dzoNafO60wdMtJDv/PZd+vV0m3SCEaNGt6F&#10;A6d/en9NVFee6p0Bapa+qoetHV1qcfG+0VBV/TPzTxwaCXaPNFFcoWqta/+V9tUo/XcAAMJUvMxf&#10;nhCGEKcCQEfqJyJy1ej4qvrssnlQqVoHZaoYRmlhYPKKxapCSwlLL3sfgL1Y1VeiWpUy9zeqVdVF&#10;+sWuptu9aG29Ze1JqH3779gCtfh0vc2rvJdoFRbxxqlSVKFq7Wv/9TCo1VmTsw4AQCyq4lSPs4Tk&#10;sY1heGovZxwqeJ2pjLT+yMe4jjq1+AeAtLS46n/IqGWY1zJauEr2TFOVqerDfF0RaxOfqFOJqr2L&#10;q37XxCJT+6sb91KyioTFFKrWvPbfKFBtl6s67AAABK40TvU4PwD8yiEAKg5dlfxbDgTLGTo+gBhM&#10;hmWqUmmxaggs9aoBlq2VhqEtJiL/kDlpaY9UfTUZV/0LIa4+2JDRatV1/SfPnjsphNjONGWUaUk/&#10;SxNV9RRLElo1Tfn4jqWvQFwiClVrXftfHNi35bEaHQCQAeJUAIHrL3AhV8UAKFZVuC4BA8s2RS0q&#10;zVUHDi6N/FQmgzJVlHNy9cFGacjYB3mlf9Ousk5yVTHeT+DRY3MyXK5673p1qvHPk2fPWd6CEYwa&#10;w1WVPr7q6cUH6FOQG5VeCVs1P6W3G6rKZoGQxROqTrr233IdX6sjWjoAIGXEqQBArgr0oTQ/Lf1w&#10;kbSiJxPbR+aW13ivV9XTwLnV0eJtsXDgtIwpZTK4ePvSMDmvTDPV/73kqkKIhQOn1TKZn5qZn9pJ&#10;lmWBqlHJq2pUjfmxvIQqGp1Yr1r6cagTxRqJqkVpOFv1GPXP3D6niFQ0oar92v+aY1I1OmWiAwCS&#10;RJwKRIfcoT/kqt2xfdrlVqza6D3mtnAwMH20HOOuDPMaI1dtmic6JKPJ+akZY8gs9c/+ZqwYiXZc&#10;DqrsVL+iX75BdUvp9GVCakSlKl1V/yzNUlswKkDrRJzC+glamd5cO7q0UhYxTxwUa+JHT00hw88p&#10;YhRLqGq79r94yX9Rm+aqg3cA4JgSvSJOBRwaMkga8qOaYUCWSa7a35qtv7gy3LoAeCFDmdIkSNAZ&#10;IAwtxq0KQWmxqopNVSSqehosHDhtBKP6PycGppbOs+3iYJlRNk0qi4+XnVvl0tBT1NJSaHXjxBJy&#10;9WB7MgsEJZJQtfra//qnQM1zVToAIAXqJFZu+cSpgBN8iFISb65aP6aM5R0lSf32jyKKVdETI5Sp&#10;E+ukrRgxV6V1TkojJxqsg6pzLaLMqoLTOoWoVQ+oORvDVHoaWar69NVsN8HAVohaHKFq6bX/liaq&#10;VZoesdEBAPHSs1T5T05X0BPCAiSgmKuKGILI8OcQCrlhOBYezjZ9yinxVh9zgl4VAx2VqOZ2TbFR&#10;BuidPliTd/11QlB5qMyv5f/14tMu+bXHBg76PFTdVX9LKw57NfHBuX1+EbgoQtWSa//VOU/Tw9Nm&#10;v4cP3gEAcdGzpEBOk0qzVBHM7KFXhJtAF0auKiY1agfq81WsSpJbpfEyOXWql/mAD7klMk0TVVd9&#10;POsLMBx0PksqSFXRascJel9ohvpBuR6MVm2cpRXl6sH0WkVQhg5V2xxQ/uzHH/7s14wn1jtG3Hz3&#10;tT+8+KcfCPH4s+d+5/lDe4zn1pgCHQBQbmuDPLj9dXizsiuQZZvv4/yKLDUBHTeMjit94NNvgmAE&#10;RSVfLa6GASZiiyrVUweA+eMnxLJY3L3uaoKIXbYX/kuB1KjqSvuTJvaKOidRdQgFqkrTimO9KUej&#10;AlVRMdyc+puMFR4NHarqg+TU9LO/Eo/+mnmj9ahLZqmX79xSt9y68xuXXxbiK098qzRdtbw6HQDi&#10;NURYo2WpVS83e3VVWQAAIABJREFU8LmT2yyVNnBecL4NeLRzoBJhi1WEjK9UwKNsL/zvVfeAb+HA&#10;6YGbq3rJVasaqqq7SvvbykYB+nPlAh++lNhi4sI0gtfSweKO3d+jclX5+ImX+RsZK20B4JGfStUm&#10;Jyebf/z//Pe/e3zs0vuKQ9Jilmq6c+uySld//MHP/td//Z3Jr08HgJ71dIJhbGPdX6WPM+r+KlWz&#10;ZV+kmS8cAPXFO3QVAsfmVIrEGcPIOXPRcyvJSDMXDpyWfwwZ2M1PzSzeHuzVXOqebOpPr5qUHrnO&#10;T83IwDGcRFVoXQhK01V1b2n4bgSjloDeMpKVUf2a82ccvvipVG1g85rYt2B/xMQstejOrct3bomV&#10;xd+rka6m1gGg+zFr+Ee9xTlsffZi/Azg9r3ndk7VYlyIKuFvhABiR64K54gO7figoT8yeckzczl5&#10;9pzMpFT2VHq19eLtSwsHTjcK7Jxch67C3IgMXCsaVIpqUFlqaSsAey2z/mE8WfYAe5aq/02uCo9C&#10;H6jq/g2x54WyO372s3dfe6Fmlqpf9X//ncV/e/4/LN/aepqeruqdAXRGB4BGR8MtDp0nPiXSw/EY&#10;D5H1I/vMW5Q6zENLDbBgI/3gAPCIXBV9YFsC4JAlRVLXRBuDAskEqjRa7RgX6plazcg15MQQ9blt&#10;qqB+CTBu3Pm74kVJVDG8wEPVzR+Jfc+P3bD57o0/PP+/Xf7JTyY/uTQnnT60cP7QwvnSdPU3Lr8s&#10;xBe/+NVfeebQrz3+Be1Ju78qxHtCLP/hS1/92eMTD4JbZzfDXAjfToZH/0aimtvbN2T+9gFkSx+6&#10;ijJDdMdWVKWn4aqAtMngqTRXLQ6Vrh6jCleLDQGc1I2GM5JSa/Z0mCB4AMYvAXXSUhJVeBF2qKqu&#10;/d/cfPdG3Wv8ZZb6tUN7pq0P09PV3z176b3tmPYnP3nvJ4vvrYylq4/PfFW8954Q7218cPxxMelQ&#10;mAPB2BUv+WedAkC29HpVwbc8XCA6BNCdXspn5KrqLtX3QAwSOUURpzYdq6r7eFw567j07But0XOA&#10;a//hRdCh6v0bf31PvHDu7V/a++yR5194du07l+9YHv3Et16ukaUWTR9aOH7uF/798RNV6epXnvjW&#10;s/ufEO/dEuK9v/vCf5w/1PLtIApc8g8AMOjVheprglAM7VCsWoUlg/4Yo42HplE5nvEUvaGkQRai&#10;qgdYOlRKMbY3bcc+vFLVgxGmtaNLE7dtoD9Bh6ri6d85v2f7G+KdP1wufUzbLFW3XS+w8O//auHq&#10;8puPf+Hvi31XpeW3b5w/9HSHl0LQuOQffeAUEUjATtyjtVjlmwKtUaxahSUDt/TAMcwqNkvBqf3B&#10;oqIvapF8mL4oaj5xMAMP/aSUDq9k3IsuhlyGliYYpfcCTgQdqk7v2dnvv/v25bH7vvjVly+83jFL&#10;1ekHcFV9V4UQ4o233118+ilHL4pwcMl/DtyGm0SliWGFYiJVoEquio4oyazCkoFbESWqKvcsvVS/&#10;tBDPEozKcX7U21clq5Y5kWWqvrqF+u1SWmwIQJzamr7o3I5eNZH+m0TxI0NzAPQk6FBVc2PtDSHE&#10;Vl3qf/Wz974gxPwhxxdxFBvkl6Wrl9feee0pOgCkhUv+0Y7z7YQzyYn6W0SLu9drPnLh4WxP84Bo&#10;3NwQ2vdFcbPkS6QKGbSOkswqLBk4oSLF8JMUFXfql+obA/UUH2yvstTHTy+OSVUq5/GXSFHbCWG5&#10;za2OxLSo0+OCXBV9iCRU3by7988+fH+7LvXq8ns9vU7VwKN6uvojsSlE0E150AiX/OeDlRus+lFp&#10;/egT6I/eU7X0pzj7Js2+CIKSTKBnMmGJMUCpaoG6Mr0pA6yT44+XVZayxNV4v3rV3sRcdfH2JSFO&#10;V+Wqvi7Ph196ZN8uP+17mC81h5bmwkCvIglV9yw8P+wHpOoX8ulDC88POiPokX4mTIEq4BFRKaIj&#10;vzX00auMB1i+UIhcoVCSWUTcDBgtUGWcerL68Xquqm7UK1W7I1FFa8VialcxqzHl4s8G4TcAQQIi&#10;CVUHpI5uOcxNGwWqAIAujL4xlhvtTzckHLkSlhlYIBYch8OtGC/7bTSWlMpV1S1Nh7Tyfh03xbCZ&#10;6ClRtYvu44+IEKqW4DAueSSqjSzuXhfLcZ/JA0B/9CYA6o+J+8x2qavxrNKJsLuOC4edRcTN6E5e&#10;C6wHi2HmqmpEqUYRaikjq5LvvftkB0OiGrhGF/IPPETVRKXjvwFOEKqWq2quithxyT8AwDnja6XO&#10;90vH1LVpewG+7MIUe3oY7MwHO2MYUrHHYpi5ak/kO10JLNtCXGQFtPpn6wapvuqgjU4aWe0BMJjU&#10;QtX7rx188ju3hBBCPPHy/3XT3olVPfj4n31y/pB5L7lqeihQbY1iVQCYqEW0OnFqivG1ZcmMiq9I&#10;wBS4pkebTVdofxtAfwcGTQ/CjfdIq25IRqQSry5hVmg1gxZ0AAhQ6zzUe0MJpfT3FfmH3nqYvBXt&#10;pBaqam69PFr82o8XpjtPiFw1DSSqHZGrAjmIvW4uBG6jVfurlDLWIPvtwKmNpP5HL4d1OnFfRIqK&#10;mlSYEnti0uso6uHkXwhZRAG9hdEVRP/bspeggQCqRBmqysOsybnYrZd++7Ujf/5C+18mGbQqDVzy&#10;7wq5KoCoDZkXDxOtWl5aIiKPCF+vRfoROCkq2ikWqcVLRlpNA1D1+KpEjEQVTenbjL5dBb4tTYxE&#10;q3JVlb3SQABFUYaq9d35zjf/+OkJTQDsiFNjR4EqAHjhMM5zNSknXwGNZsZjtIqI1C0XyIxRw0uK&#10;itb0QauqApGIspLWGVbggZcQYn5qhg4AIavahMLftIqMMdzkTy/GTkCvYzVujGV3gQEkHqoKcevl&#10;izeeX3y6yyRoriqiDZdJVJ2jWBXIgZMQ0+2OIup9uPdoNdIvcUAiTkV3ql61NBCRN0aUqyoqYJW9&#10;U2PMtgwkqtFJYKtT9J1AaaJa+khkLtlQ9StPPHHn1i0hhHjj1889WzIOVSPkqtHhkv/+kKsCyeMD&#10;3gcv0SqHLr60+2WClQX0Rx+0ynKRb2hBybH7e4ySulIqXS1e459S5gW/jAYUfnP8OoOwGY+xfMCN&#10;312Mu+QfpdWsQLKhqvgXb3x///5vvCGEEMu/8cLcx6895WKqnJxEgQJVAECYvFetJiyoBrIt1mlQ&#10;8w+kqliyaq9HG4CcByM81fvAyr8bRauAQ8Z2Fc5mVjNXFeNNUeUfdX6uKH1AgD+9wK90Q1Uhnlr8&#10;P46/8evLQghx+RsLz37kqAkAuWrgjAENWFN9oFgVALrIOVrtLzrsbwEOc+BHZ1VgGEbJqrrR43hW&#10;Kle1PMaeAcnkKJy0qwvaqkak2OFXb0kxwAwYr1L1ETh59tzc6qj0I2ZMQd8nVL0ouSp0KYeqQjx9&#10;/s++tfwbl4Vw3ATAxbzBPeOSf9ZUr8hVAaCjPKPV5N8gHJKfi4WHs7RVrWniOO9Q9GhV/q2PZ6Ub&#10;Jj0p1swWG7/WbAUQOxLVwFUl+HUKWvtOWu3T1z8+a0eXVsrmUH3uTo6/BY8/uqAOj996aYeqQhx6&#10;7fvfvOywCQDNVYPFJf/DI1cFgO7yjFZRimJVdESW2pSRUZbWqw5WlUbtm0KxavhiL46WDWHt818a&#10;pPI5hSH1UNV1EwBBrhokLvkH4jV//IRYZnBn5I5oFQBCYMSsVeVpqiXrEPM0SXpDUZGoBiW9DUyy&#10;DLRV1Wo5kI88itaOLj32W295een0Q1XnTQAUctUQcMm/XxSrAoBDRKugWBU9qTOiC2oyBr3xm7Ok&#10;GngBA7DkqhIpKibKIVTtsQkAuapfXPIfAnJVAHCrNFrtPk2+KIGcdUxU9dwh83C2OLZVVVGb1F8o&#10;UwyDCFgRuOLAVgO/aKPXJVFFHXmEqn02Aeg+b2iHS/771t8AzQCAiYrRarsDD45YokOxKrwoLWUt&#10;TR9aRyExprFq9CojXtHHtrJPoY9qVsJTYEgh1KQjWLmEqn00AaC5qi9c8t+HYoQqe1wuPJyd+FyK&#10;VQGgJzQEAOCQvQnA8ANzRxGzqly16l7701U1a5dERr06cSrQRZdPkL4TIGCFkk+oKsSh33n5icsv&#10;3xJiuwnAFztPklx1eEaBKnFea0aK2nGYIFYE8rG4e73Ojw2AQ8bviESryaNYVXHVAQNSVYjpK6oL&#10;MGYtzZ2NitSJQarxXCFEablrU+Q4CfNyXXwmWneUtnT26P5xRjJyClXFnueX/uDtX37pjhCyCcD7&#10;v+RgouSqQ9LPJxkrvJGqQlSHyFUBoG/GtRqCaBV5WHg4y4GfQ0bEEFSC43FALbUcqnLVLhPXy12b&#10;ZjH2nq3pufpgY35qxvdc9Mu+kZfeqzbL0D6wxRu9/zRSpVE31eLnTn5yW3we1VPIYZOUVagqxJ6F&#10;P/o3/+HJ79wSQog3fv23n3jC4bTJVXtlnEbqB9ZkeUUDRKgxcvIJ/cXPfeZvf/4PVXcJIarubfQS&#10;lukM8yqlDy6ST3c1S8P7q2+8KYT48vdP2B9QtLQU0OGsZF9HSEYxTiVaTRXFquhPsImqJGcp2Fym&#10;NWNgqzrxCpcboyjwz6+oN1dzq6O51dFg89/ihfRcdWV6s92sGgks9a1JyixUFWL6hTde/tP9sgnA&#10;nVu3nEyTOLU/Khw0L/kfR67q9lr+1pJfETK3Ks0QVaTVMWEcjUaW6bh6Fct0iju0qrTOuCu6aFUF&#10;plXRalWiKrZXUzhvduI6CmdW4UTU0SqHTEBT/RVvhpnISP1Fq3XedU/LXLUCEJOiVSOLySeIyaFM&#10;1aEhc8lgqY+qZVG0W1Dyc2fsClTYak9IjY+w/ptKPh/nTGQXqo43AXDGVxOA9JpMGe9IX5j2S/6T&#10;j/N0IReiJrwijNxKL1ktRlqWglYLlaj2+iqNpmNJ66oeH0V+VwxM/+obb+q5qiVRVQJ5s3XWUSCz&#10;CreijlZRB8WqOppZOxd+FtMx1uz4Bvu7rlnv0DrxUmLyF6A1hz+N6JM6JvbodxWv7i8mqqLQmtl4&#10;Op/0eGUYqo43AXBHz1XdTtn+ooO9Vk/vy56i6veGkxsOL5BC1Kh1/GzK3Oreq0/uO/P4tU9fP1y4&#10;a+tOcfHu+y/uNe8SYrxUUBUPqgdof5dMx3wVbRaKYVlVfDYevV0/tevI0mjsrRRLGrV3XbrJyec3&#10;eONq9oqvZYSYlkvyjQcXk9Avf/+EekDpdLbvLV2fOw+Y9Ma3GJmmEYJXrZ3SbcB4GctiNB5TNauz&#10;s6PvvvX64b1jL61PufRFVbhfVSgtCttJsRFE6XZY9SMBgW8XdaJV+r8jAWy6boWfqOoa1Y1G8dbk&#10;1cT2RDXPkIUy1Uz0UQxenGCve4PiJ1RWoeqfa3svZv2RVLDGK8tQdbwJgEOctNRhSVGNe5uOSZVM&#10;jWTIhah1JLMiOipWtorxEK147XzNSZXeq6daRpxXs5JR/TEajbqEXFVv3Jg9/bWKJbqWbqdG/FoM&#10;UvUHFKdTpwS1vtKy3+I/S99+6d9Va63dVfzr60tH9gkVAV9dftNY1HKyqkVs6b36zBfvsryp0ndU&#10;ujXSo6A7qlZTRbEqRA+XwNcPGvxei63PZ81uAFEkqgoZShGX/8Oh4Yf2qpOoVuWnxu1UsMYi01C1&#10;pyYACrmqrn6KWry3qRjjvNgj1FIxrojWtnOlvS++/+mLkx5cI980p1PzAvyJ6V4jhTLDUUk9Z8MJ&#10;trir/iX59qhUTqdVnNr1jUv118XEAN0YI0uLQYuzeu/6qeeOLC1979VvH35xryjrL1GYSLNZqt95&#10;gB4FwyBa7QnHdfDLeUlX/aAhtHgrrszUIuQ34rdNZ2ibHPrjajOb+ItLT5u0ykCN6lRJT1TVq8+t&#10;jvSWyvojq1qCUMEavkd8z4Bj0y/c/OjjTz76+JM/f6GkXcWYPQt//vEn8sHnDzmbgYEv/w+WrKpQ&#10;tRX6f/pdxXt9z/gQjCWwuHvd+M/3DLqxuHs9k8+CdmH+rl1Pvnpv+/Z71089+eSubU+e0u6Rj7x+&#10;/dXtB5TcOzad7UddV7eWPXLrllPXxx6kPf3VsacXJmU8s7Wdl6yY51PX5evt2rV1b/WyKklL2y3Y&#10;rSv6Kxdmh/dqnZmKtWPfBmxTHo1GtfeZew+//l3zAFNbO08W1071mqt+Ysk6NTbEX/zcZ4S4fkrf&#10;xCqm1uWXACj6t6362/dMoT09H88TS6Anc6ujqw821H/GvaU3Yu3oUmk6I283/ht+9hCL4TePudWR&#10;8d/AM+BRf0v7yoXzVaWppbuCtaNLRkJqVLOWtgQxXgWhybZStUc5NwFQx7sTL+rvT2g1kkkWomKi&#10;Qo/L9aUz+8SXtErC9TNHjlTfWzqd9aUjz4lmR0DXT+07sv1Fvr50Zt8HwujVuvMio2t3HZRkiuun&#10;njyytPPO15eO7PvAbBD7wfeekw+Z3b9vb41lJYSo7HPaYMF2XZgFNee8Us1ZLdxbt6Lz3r3rrxxZ&#10;EmJnbJfx6a6PrR3jNccbB9ieKIQw1+neZ47Nnjnzg+uvH1aL4voPloQYfb3k7RlTo17VFZVD6Rmr&#10;53kCEJjF25cWDpyWf6sIdfH2JfWA+SmSwRI1M5qqArrw81ZVy2zMfPhzHpE+mooaQk5O/RZEt6MX&#10;nIqy2tJj9/fUqSpVj7GsIBW26q9CyWqYUqtUDYSXQav8MspORXWx6gAz471GModC1Dq8rwh/7v1w&#10;ZV2I0bW7n265e3FWiKUfjFeCbt9/9+KsKN4rhBDXXzmzLsTsRfnAu9cuiqWlBlvQvVe/tyTE7MWt&#10;Z4+EWF/54T3zMU/uO7M+e/Hu1nBGUiHVWjqyy1Ba1nrv1e8t6e/87sVZIdbPPDdehLm+LuQ8vf/i&#10;3prLanv6HRZsu4VpeeON5rxC+ay2m3JhVvfJRH303a3s896rz51ZF7M7a+faxVmxfuaV6+o1Z8fX&#10;nJof2xOlsXUqxN5njs2Kpe/trHctU60xNbgzFqcenBEHZ0hXY0SpZuZ6rRhdvH3J+K+/18pTvBWs&#10;McZecel18YacqMal6pO7Mr1ppJxdQs+V6U39P/321tPEMKhU7Usm9arF0tSqYtWBDV+vqp/qZJWc&#10;2oVWODyUrb6o9+7du379h3/zgw9XSuK70bXtGHPvi98dnTlSclR1728+EGL24lsvygfuPfziWxdX&#10;KgakLyFjsotvvbj17Nc//fR14yHXT8lEdaySdGlpqeUq2w4DVUC798X3r32468jSyg/vvai9hIr5&#10;RL1lJZo8uGLBdlyYLWfGrmob6D5laXZ29N231MrY3h521s7WMtipKF3/4HuvvPo3X3/mmcN6a98a&#10;Txxfp0Js1aqq9a5nqnWmBpd28ribG0IIcXBG0GsVQD3DD/OSudCGaSKY69sA9aqZGHJJ6rvE1kFq&#10;zblVlaqUqQYr4lA1lrwylvlsqng+lucZmspSCVKrZJqrFq7fNs3u37fzj337Z8sec/fDdSFGX9Ky&#10;qr3PHJttlgM+/iXzav8dS/Lq83U98qy48rrBeE1bl3hvO/z1kVj6YOwRY++9xrJq9OCqBdtyYVrf&#10;eKM5rz+rLae8M6tygCoxOvaWXn9898N1IcSZfbvOmM/8m3vi8Fasu760vr505owQYnZ08bvffvHw&#10;3olPLL4XIYxUVb/2v87U0AOi1QSkekiJ8FGxOJigElUvQouV+9YiB6zzYQw/qO1jlxJaQq3/KFX8&#10;gSqN9QgRdagaPnXsm95BsP52AilNLZJZXk2NZp6iVEjVg+pcP7XvzLoQs6PRsf1f/9KX9u07fPeV&#10;XWW1qJ7Njq69tf97+86ceeX6i1t53OAjBTVaVkEt2P5mpuuU9x5+/f1rYteRiia6FQ6//undr7/6&#10;yvfOyLLY9aUzR5Y+rB+mK3/783/4xc99Rk9V72qZKvwiWo1XVk2lYMjqknxqY4fRIrtkpTiXbWTW&#10;3+80QW2lTSPUIspUo0Co2q8k41Qx3tsr5HfXIPGsHb82m2z8FnevLzyc7fiWsytWvfc3Hxgljvd+&#10;+IHtCRX27Z8V4oOx+r27H64L8bj8e++XHhdi6cO7QuwtuXfLB5byv9F3Xz+8V+y7uLLvzJFTX2+e&#10;npVbGr+M+/oPxoZKMtVbVnKUqk4LdsLCbG7CzNRaO62mXM/h16+Nlo4snXnu1We2YtV9+2eFeNya&#10;ku49/OLrh198XYh7967/8JUjZ5aWfnD99cM1nlg6se1U9Usf6plqy6nBJaLVeKV3YIlYDFCsqgKm&#10;oGKRVJUmqiGMqTU/NZNbsWof7DWbfMQAhxioqncpDVqlCm+NvxNQHE7K8p/vmY1ShoNWLf3g+tYo&#10;Pfeun3ruzLqQkV4Te7/0uBDrZ547tTWle68+WSxXXPrBqxX37n3m2Kw2StS9V0/t2rXryVfNedj7&#10;4ndHQiwdUQMwjUa2n83/9uf/IP8rm+Fnjs3KSW2/dTlPs8eesVZLNlpWLRdsrYVp8+Xvn5D/NZmZ&#10;6rUzSfft5/Dr10ZCGwFKDh515MlXtycs7l1/9cntobeuy61j6769e/d9af/s1lX99idWkxvgh6+M&#10;16m2nRqc2/kSv7khbm4wjFX40jiYbIehunIQ3ThOOZhbHcn/fM8IAASKUHUIyeSq6oiWKglkrDgc&#10;fCGo3M4W920Nwn6k3TBDKhbbntK+M2I00oo+D399JIRYOlN+73Zcuq7uXyoMJ6S/jD5We9smAHtf&#10;/O5o7K2fWRc7Y2WVPqPWstqKMjst2AkLs76aMzNp7VTrvP1sR96Hv31xVsvLt7eH7Qnv2nfkzLqY&#10;vfjtw9uPLdwn03DrEy0zIPPTJePa/8ZTQ68GjlY5eOgugeNJtLNw4LTfGSBZwzBksarvuQA8m1sd&#10;rUxvyr+vXDh/5cJ5v/ODKoSqg4r3OFilqIkVqGJIORWr7n3xrWs7Cdrs6OK1u9dGQqx/eLfplA6/&#10;fvfaxa1JzY6uvf/t/ca9O3devGvcu/V0NSOzo2t3K6653krUniuUsTZ2+PX31Txtvaa9qWejZdVt&#10;wdoXZmOTZmbi2mk95SazOBarHn7907G1o6+evS++X3mf9Ym213/m2KwQxcHL2k0NPaJqNRbxHkki&#10;DeSqQCxU6XfxP78zxsB3jahcVQhBrhqmXZ9++ukQL7Nrl/zjo48/cTJBVfgZUbpn5JKe56YJv3N+&#10;dflNrrj3q3tPVWNqvrb/jhvw4CM4eSaLDYvvWr/wf5hlIitDt9qq9v9CUvHl7PcOzL4WtoaK8qRq&#10;y2n09KJwvjo9HoEM86I7md3BGSGE7Lvq8HXDWZWNhDPbMR4DO+G37e9jn/+s/GOYUydJnUA9/ifP&#10;yT8WDpwOYdAqAhEMIIfOqo1+pVBtUmP/ABKq1mRsHgxaNZGXb2qR80BVXn7nV2WeER0Kx5sFI0zZ&#10;DVoFR778/RPeo0xlaWnJ3nnWO7+5ausZqEpUMaSdWkiGsQoSxaoAAORmZXpT5qpXLpwnVw1K9KFq&#10;68PKLicGXeLFiKJJ/QyKw3egUUhU/8H2R9qL/ro81z4dlW0ZdxmZV+kTLcWtpa9ydflNS0Cp14c2&#10;KlktPtj+dGMEKiPDNe4VNRZvl22gzpqtenDVurNMtmoF6fdW3VW15djvtc9Gqbh+j4zd2Fc/0WqQ&#10;+ETAlxhLzEIY1B5Nyc6qyRerAkWlJcyqUhWh8Raqugrpojua1AetCnnm9QJV4a8sgjA3SfEWqzYq&#10;o6v/YP2RpZmFZVITX6XmbBjzoM+AfQrFe1vM7dLSUv0WE8V8s9GD6z+9ziObLpz6j3SysTWdrIq5&#10;ix/P+i/R/VmBi+V7vLvyaPXmRvJvPHwUqwL1+e0DW+fVSXgB2JGohmzoUFUdAnY8HI/6UDL887EQ&#10;LvmXq5huqqmKN1cFgKyY0Solq8EI+UiyD/L9ZvWWAxRg/Gfvz1iVaVqyzgDfY7YoVgXEeKLKhf8B&#10;GjpU5TBICjlX9Z6oEqcCABCUnWjVRTeAAA9+okOxap4Wb18KZKyqQNjrQP3WqMIJElVAIVENU/Q9&#10;VeMVZq7qN1ElTs0KxaqI1MLDWd+zAPjhNlpFd6EdRgaOGLqjYEs4CU8RqWA/UwiKGqIKYSJU9c/5&#10;AXGXQ0ZV+DDwATpxap7IVSHNHz8hltkDAHEgWg3EkMWqQcWRXkapFadOtX9uEgJMf/rIUgN8m4Ah&#10;9oHX4ppbYCJCVZ96ilO7THD4egfi1MyRqyJGVIcBRKuBGCZajXSdGksmqGg4FsQfANyy90GGEGLt&#10;6FLpj0ZXLpynA0CACFU9c9UEQD+N6Vip2vq5TRGnAkCAiIxR306iR7Tqw5Cf1mGiW7ev4nLJZFap&#10;SuThSlU4oiNjAmDQ9wlXLpz3OCeYiFDVv465ajFODf80hjg1OkYTSbfrTharVgl/ewaAYYSZd4/9&#10;oEu06kkCxarqLbDNeJdtwNf0jVddhd2iL4HlKdmuDgA6alSDRag6kKqDXXngqOeq+u11pkmcir4V&#10;11eLgXomrvSqrbfFiWL4HwTEa+HhLBsYUES06ouvbvhIVSwR3jCDUzV9lT7mSk0zllUDAFkhVO1F&#10;/RhIf6ReflKcgn6sHGOcKoS4uvwmcWoajPVYK2aqrkWVLJ+appu3ZVL2TxZQE435gFJEq76EWcWM&#10;6MQS2/WdqA6T2ALAROrafxqqBotQ1aV2qVAxVy2tV9UfFl2cKkhUk1ZnsKnuLYPra/Ra9Scey2cN&#10;/ZG/H5CoAnb2aLWLWLrGA27pWefVBxt9v0Tgeko86zQ/BYAh6d1USVSDRajqhnGU3+jA3Xiw3l+1&#10;arLRxamCS/7RgcNK1S7TJ34FgPqqolX5d7t4tPWxRIuuNRFxNeopojA/NTM/1SkANaLDAOPUgedQ&#10;xqmBJ6oBrqaBXX2wMT8143sugIEYg1ORqIaMULWrYgFpR5YjY78t/NsdrFOgmok6xaqD6TWErd/v&#10;2NXUEIidMtWDM1sJEYBJSqJVDUcIgEex5HT9xZ1RxKmQSFSRj+IVCTJjJVoNE6Fqe6pcdLC6gOjy&#10;FxJVRKFXuJBnAAAgAElEQVSndgF1Jl41NfurRLcrAJC5sWhVIwtIOVTojmJVNBJLnNq3iOJUhqsq&#10;UsETeevc6ogNIyXzUzNXxFrxdtqqholQtTF5SqCOXPs4eE3gyJhL/pEq72WwTafZ5YWgjJWpAmhl&#10;LFrVWgEQrQJDInyJWtMg2Fjd8unRbQPqXS8cOL14+5LQ3gKJKgC/CFXrKqYYvSaeUeeqFKjmKagO&#10;AOHorwy217G/ig/Iec3KRNX3XADp2OkaT7TqTtSHjsCQshqTKrF3unj7kspVgYTJilTVWZUC1ZAR&#10;qk5QOlTUMEerkR4ck6gCrTlJYO3D08uXaLFLqRP4RrSnaoEyVcCh6KpWozseA1Aqq0Q1JWrFyVx1&#10;bnW0cOC075kCekSiGgtC1Up+R4VSLx1Rrsol/8CQSvcJE3dc7VoHzB8/4WqErvB3ZQYu/Ad6oo5t&#10;IopWAxfXcSMwPBLVeOkrTuaqGV74X9rMAcmjlWrgCFVLqBGoPM9HVChQhaADQAzarZ0WUWyLVFfG&#10;KEUe9y0lF/4Xhi8H0Jp+xGVEq/PHT4hlIYhWAThCopoGFSxefbBh9FfNTaRvPNLZHt7K9Oax+3vk&#10;3+SqISNUHRNgnBpF0QGJKpC2ntoF6FO2vcRys5d2tTtSiapZpnpwhmgVcEKPU41odedGotUmojhu&#10;RICM8YuSHEycRDV2cptU63Ht6JIQpxdvX7r6YCPDqlUkT27wqgkAuWqwYg1V7U0DWwjhYv8qIR8f&#10;c8k/DBSrQrJXqqp7J+7Ja3YeGDNACEuuCrhTHq0enBm7kWgVcEQPTI2cUf9npMPEI1WlhcbzUzPz&#10;U2yiyAKJarBiDVUdCjlOVcLMVSlQBQIU1F5ioomz2vT3M4ch7FjdnB6hEqcCPTCiVb0bgB6ttjvw&#10;yOoHvzAPGjGY8Tq+sVtKH1ak1wMWpwZ4UbXFUqYaqSTL4d2aWx2py/9JVEOWb6hqnKiHf9DpvDi3&#10;IxJVIDTqLNr3jLjUdOfsPIS1lNxaXiv87xQgTBOjVcawAkoVI6d2V7tXxRwRXTtvXCSOUvblE1ra&#10;ZZmf+akZclWk58qF88fEHt9zgVryClX1E2B1pB7XqW8IdQdc8g+7rAqCEBqHIawloZ4YxbaLtvnU&#10;AJIlWpWl4kSrdhSr5qz0KuliJhVaauZWMomqr4A4ripCclUkQ69OVShTDVwuoap5XB7bFbJSCIfI&#10;FKgCaC3AWlp779eqB7Soh63zsNZLJrqvM6AOolWgnYjisD4kk6gKf+8luk2IRBVJIk6NQhahqjqN&#10;jzFINXjPVTl1QR0Uq6JKAvth0XNTghbLh8JYJKwkWj04o6JVxrCq4v2IEc4ZxYOlcVt0WVhHpWW5&#10;yBb1qtGha3MV4tSIpB+qpndA6eUomUv+AaC1RvvqIcbmqvFCltYHLV4L6Khk4LiDM+LgjD6GleBA&#10;BYlSuYPMVedWRwsHThcflmEqkVWiSoI8EX0AIpLh/konP8uW4QSvXDhPrhqLxEPV9BJVaeDrZ7nk&#10;HwAGM1gZbB9R7MQXBbooj1a1OlaiVR3FqglbvH1JRWyZZxP5IFGtg0Q1LnL3dfXBhu8ZGZT+O5nl&#10;YeSqsUg5VE37OHKwhgYkqmiHDgCIXSxfH32XwXZ5OVcvCuiIVpEzdRKeWwwBIDGqpcni7UvzU7n8&#10;OGQPUoujVCF8yYaqaSeqSq/vkUv+AeQpwAG1XOm1DLZq+g5ftPSutL/oUYVotQ6KVRNjuVbUuWKH&#10;gcXbl/p+UQBZyarcvsV+m2LVKKQZqmZy+NjrgTIFqgCA0i8X2xfEsoOX8JL8IlLJRKtJ/ooDt4ot&#10;NQNJIvrr9UkXUSBhgezBPNLrUlemN4tlqiSqUUgwVM0kUZX6yFUpUIUrdAAYXia7PgSrzXdHwxx2&#10;4BCWD9REXdJA50miUWNuRKvdXy7S6DOrY2MMr7/ck0TVF33Jk3wBA9ATVbLUuKQWqsqD3ayOGt1e&#10;o0qBKhCphK9YRzj6+NWt8dQ6F8M67EJbdW9QByF97xZav9melpKqXdWLWGu+lsddaK/bDF8NaSBh&#10;hNK6hpfiXyAQtE9NRlKhaqPj5pS4GrSKRBXOUawKJCOQ74jiPCw8nLXvZLokSpYpW+7qNcOKsd3B&#10;wKHeWE+A8eND+5yEsKz6QGdVRETWRRL82dVZPlUVpvL2ifWnrAJgGLIu9cqF875nBC2lE6oOmaiG&#10;eVTaZa645B9A36iljVfs3xFdvq/bbbHDHyE0Hd1rYA43njoZ+tje5uCMul0U6liBKJRWF6Y6XjZZ&#10;XiC46h9eXH2wMT8143suhlO80p9r/6OTSKiabY2q0qUGIZDiIwDJI8iIUebfEfZy1BYDdvX00wLj&#10;VSpmRerNja1cdXsAq/njJ8L8dbxXFKsmaYD0QZ9+VYZLDDoALttvLbeQLnYJr6zSMnxZoHry7Dmy&#10;1HilEKrmnKgaJ2YtztPiPWtCLOgAgBiRO0h8R7RTtdAWHs7KP9i6+jYWXqtcFQEj9rUYYCSoYlni&#10;xGjD7VwRGtqxcIA0qH3dyvSmaqt65cJ5QtV4RR+qpp2oTgxJi2+8fnPV2C/nBAD0ikQVURsrWdXq&#10;VbPN7GjAgqLWl3g7z/gIDd3i4n0l4crHtKVaYqzv6/RcFfGKPlQVkSeqfQyYUOdHfk6VMSSKVQEA&#10;Hm3liVp/1WwrIrN943Crj+GkKFZFT1KN59LGKkMsog9VAz8obFFq2tHEi6coUAUACwbUkvz+9qYu&#10;kwc60kem2spVD86Imxt5fsbZuQEA4JFeRc7PSGmIPlQNSvE41Uvma8lVKVAFAEwUwpdF4D+aIi47&#10;YaLsA3BwRtzcyLZmM9s3np7F25eEOO2xnst+jXnTvIB8wYIy3i6oeUSwVAcA2qrG6xHfM5AaOaSs&#10;+s/jbBQT3hBOkpGtxd3rVMf0jZNkOMGXRU3zx080rahlT+jd/PET4uaGEFvNVT3PjQ8UqwIxIqHu&#10;6OqDDd+zgJYSXnfyd6mV6U35zysXznudHbREpWrK9JJVwSX/AAAgV+XjVuWKYtWo6fWhCccN6Ghu&#10;dcRwVQrFqvFi3SFwVKomS09UF3evk6gCCePcGK5QpjoASgWDsJ2rZrgu2AKjs3Z0Sf/P9+wAUbr6&#10;YIMfIaKW8OpTxaqIEaFqylSi6ntGACG47jVvccW+cc2tQ3xlIHnmRzvjelWiVfSKy8/dahepsxaQ&#10;kvmpmRa56tzqKOQPgvG5vnLhvPzP4yyhKULVlHF6DCAc2SaVseArA5nY2RHd3Do3yzBbJFFNRruU&#10;AXGRo1S1y4ZCjpOAplrs8cIv8JcfUqNYlVw1InH3VA2tIVRQ88PpMQK0uHtdLDOoN4B0NB2rCiEY&#10;azp/cEalq7kJ6sAVdioaCzwdqIOB7JticTnBLxBpSKnFqvHRXpnePHZ/j6+ZQWtxh6qoQqIKAKiP&#10;b412WqRRlAcGYqdU8+aGODiTYbZIsSoQC2JoV1LK4xC1qk+0rFeV0eqVC+dPnj036GyhFULVBHFu&#10;DAAd6VlD8lEL3xqAyLVFCcWqsUigQFUhH2yKJQYkRu7SLdEqJasRIVRNDefGANCdHjHYi7liDyP4&#10;1kC2aAJAsSoQC4pVgVJXH2xEWoBs+UTHnqjKt5bSb4F2hKo+9XEgy7kxALS2k7Bo7LFp2pErkLax&#10;JgC5olg1dhEFCmtHl5o2tVy8famnmYnL3OqIXBUokq1yI9oNTpRGoirGU+O0A9asQ9WOmWbV09tN&#10;tvWxLEVGAESuF66GoHXkGsL64hsEEHkXbOb83tGr0lNohgnqolGimkyEIbeZlCKzOhJLCfuWXq4q&#10;xdhQNc8ffoYOVfs4bms9zRBOaAEACTPaCNTsKjDM1xOJKqDIbDHbX6coVkWwFg6cDqRY1W+haJ1X&#10;TyZIRXr5YN9YYvDIZ6Vqx0M3dTqa4SEgNQUAlNIr1hE+y5fXAHkriSogkSfyDYJhxF6mGniimirC&#10;MuQmvVGqkv+9Z+hQNedj1o70413OhAFEhNi3Kb95K3rFZyFYFKtm+97TEPjAILEnqhYDJJ7UqAIZ&#10;unLhfHQdAPL8BSjrnqqxkGdfBKkA4hXRuXrgs+okb6VMFdCRJ5L1JyDkWK1jorpw4HSdh/nqEtDf&#10;EFJynZKoAsnQe7/KgfuKtdhXLpwffL56lMMOilA1aMSpAOqjhjFz9fNWvlaAUplni4TL6MNgNaoe&#10;u6/2lKtaJphDTtETlip80XeGeY7AlipC1XBRSQSgvtZj0LebIOKi1ibfLIEgvQqNvkbyXDWZB8ro&#10;z8TUwGHq6jxXrR+VFnNV/Z+tI9eqJ+pTbjFZAANTRanyD33HWFqaGt2F/0qGHQAIVQPFeS+A+qrO&#10;hFUuUBUQWLIDctj08M0CwI64P2qlV5LmxmGu2jQaMB6s/9PIQGtONsNsAkiSnqiqG+0tU2NsqKrk&#10;tu8iVAWAuPU0qFGLk2qqnADELufhqihWxfD6aA7QPVdtFH0aT7Q/q1GcmlUqMQwWKYZn1Kjqf9jb&#10;p8aeq/qeheEQqoaIYiIATjisQu3+cupFg40qZIySaqbANwtgF2+Rptu9VrzLATGqX1or47BhCqBa&#10;v0T35qrEqUCq7Lu7k2fPGRlrvIlqbghVg8N5L4Ak6W097Q8AAI/aFat6/D3G7a9Bqf6wBEQhyTg1&#10;nDF5sqqeg8FXg5Tii85Pzaj8VE9O9VyVRDUihKoAgEE1qp8laXVl/vgJsSyi+NFu4eEs6x1VFnev&#10;i+W+9gxGkWajeLFpAuswCXVbWKrmjY8hstWl2rT74FT6bHR5OgBdCLH+RGSpMSJUDQtlqgAGE9o5&#10;c+nM6KFDUHMLpC2iFL4/Pe1zAk8tE+uCktJ7wWCclIsmWXMKoDv9Mv+oG6dCIlQFAISrXckYALSj&#10;4s5eh6sKNlFVusS+3XfXDnf4zpbzqVNupoNIDD96dcLjZctxw+anKLyFf7Lxse+5QFIIVcNCYQiA&#10;xKQ9+lNEuBICCEEUu0Q1h+3ms2OOGU7cHPhqKori4tbWhsxBnOSbTSeSaqIqks6LER25Jxk4Wi1t&#10;50qBajIIVQEMh1aJeQq/JgsADH0Uq4Z84X8xQBxmJkMOLseWAJWqOSEBdI7aQITDywdc5qp6usqF&#10;/8kgVA0OxaoA4EuYYQeAIfWUe3pMVNsFl8PEnX0vjaz26r7GtkYpklkgWAOn/HLPrHbRJ8+e09uq&#10;InaEqgCA0GV1VgwgEA6LVftLVF1Fn8UZk1Nm34sMcbl6JvgdIkPDf7TVZsbG1iuPO21C1bDI41fK&#10;VAH0h4AyQzRUBRoJ5CL9/gLTms/qdbQuIFhDNlRVFXPEuMOzh1xyjdC4ICWs0/SEsOckVA0IJ70A&#10;ACQv/HGKMObgTMdgsbRM1W9gisxdfbAhKJuqpoayqf9gRT6rznMbvQqGR8FyeohTY1T6MQxqVRKq&#10;BoECVQDwK4ohuZGSQGohUUWtoDq7Bftj1ESa7mG8bx4Uq6aKOLVUsWjUknuqxK117mY8kQhvYHWu&#10;/Q8quAEyVNwrdt/3Okeo6h8FqgCA/vAtA3R1cGZibGq5t/S5xJSI0dzqKPCYqdHV9EZmWnyKfL/F&#10;uHNiANoiIQ0nIMjE4u1Li7eJTTGEqgT/yoXzJ8+eG35+QqN/s8i/LVmqqNjBrh1deuy33up7VksR&#10;qnrGuS4AL6g8AoA6tupMD86ImxtVj7FErnJPG+/+lmLVoBSjPV9zEqxG0aT+4KoYtP6N7bASfWHJ&#10;YxjzUzOy44ru5NlzVy6cF+SqWopqlKCW3iiC/P2JUNUnElUAAIAwmS0aDs6Imxv1s8XSVqpA1BLO&#10;oQI8UQeQBjquFBUDU6Ne1X6Nf1A9qQlVAQB9oVEpgKTUHrQqpUSVYtVwJJxp9q3OojMuO+24tFlZ&#10;AHR6vWpuMasKTFUVqn6vKkptOtlAdrOEqt5QpgogB5yH6/R8eZjFwncN0MXYcFUH654CpZSoAvmQ&#10;5+eBnKUDSIwMUmW0evXBhuoAkLzilfsTr+jX98NGn5b+5rM1QlU/OMsFgAyN7fmXbY8kiwECNalY&#10;NckslWJVONf6PDnMk2oAAwg/X6sjqzJVe3JaWrha9bBgRRyqckkpAOQg1dP4CT+tEbkCYSgpVq3O&#10;VdXtqe64ACfSSEYAoCk5btX81EwmZapGJFpVgjpxIo5ny6mIQ9V4UaYKAAEKKgRpFLlaZnv++Amx&#10;PGlqAKqV/4RvrVcNamfiCsWqcCjwM2QAYRpg1+Gqq7Iir/dXWerVBxs/XVm7ItbkvSfPnnPyKiGr&#10;WpLJfBEQqlaiDBYAECY9JF14OOtxToCEyUNBPUzcOjisqFellSoAAFGzJH0yFW00NZWo6v9XiSrS&#10;kEKo2lP62dMBMWWqAHJj7KUDjBvG4hIA2VNxqigeZx6cETc3ioNW5ZCoUqwKAMhWi16olqfkUKOa&#10;iRRCVQ7sACBkRiXXxOySvbpbdAAA6tPjVEn94rKz71K56naxag6JKgAAqEld7C8yG5kqQymEqhGh&#10;TBWAX97P/O1DZht/FO+aOJGQEW4CsdsZrqqQq/qetYFQrBoyztsBJKzOSPFBMbqpGvfqA1VRtRo1&#10;QlUAQC+aXlNfJ28t/WejSQGAhT003Nn53NzQA9ZifSswsLnV0cKB04u3L0WUOABAU3OrI797uZqd&#10;VVWZqij84nXy7Dk9URVCXLlwnlw1XoSqw6FMFQDasUcVEytb608wjZJYA98+weKC8Vjovw9VrbV8&#10;1iPFqrFQY1grUeStj33+sxMf89HHnwwwJwCyUudSfZWTTpzU/NSMvaGqSodlwEquGi9CVQBA3OqX&#10;uE68venDQsgUFnevi+Ug5sSV9N5REXFqyCyhodE+1ShWZYXCo7WjS1cfbOixqfzbe1WXL67C2TrT&#10;aT0p0mEgHDXrT+dWR/NTk3eqVWWqitozq8JVctVIEaoOhEIhABnynjI0zVuNx9tD1TrNDQhZ2skh&#10;V0VEjI7P5KoUq4apeOoui1WzzVXD1y5mJecFPKqzO5V745qNAgS5auQIVQEAOdKzgKpstGnbgeLT&#10;i49ZeDir/h7gx7Z4f9IjV4VHemhY+kn3PuifK/XbXiNGMWaphHp+9Zfz1l+ztIBAAmSlqpGr1olZ&#10;yVWjQ6g6hHjPaQEAVSaGKRMLXcWy7el8cZCrpkT/OSEiagSqYsNlo8uqk2LV4SPO1nObTKyMVLkK&#10;3RyGd8VJ1aw5DVOxaW9oHIaz5LxoSh+oSr+x6vEySDUGsEIUCFUBAOhFl0JXIle04DySc5iEOoze&#10;hkkeVWxq/GEUsZY2Aejyok5mfgB1+p8AjajcKp9wqt07JeeNF61+uwin9L5mT5Wa1/4XUawaF0LV&#10;3lGmCgDhG77eqmNvASPtUqFPyassR5zA5lCs6jCZcrugKEIU49GhXptZzFWFEOLmhsxVxc2NTBZd&#10;+MWq4c8hEJT6gZoeKs2V3TjAPKAP3ltAhF8X3GI7r7rwX1azyrLW1iEs/CJUBYC8cHppsLRN9Khd&#10;b4HijQms6+Rz1YTfWuyMPYP6px6nyru2ylSVPAatCnDPCQBKryW9CF9QOa89Ua0zDwgWoSoA5GLI&#10;9DDMpDIlNQtd5R8LD2fjLVYVg+eqbLdQ5Fan79Aqx7CSZapKHrkqAKjmquFcnR2sJFv9ht9dNxz2&#10;Zfv7v//7Tqaj1C8x5meDLghVAQBIjRHlJJASylx1GMMEYQmslHwYTQDUH+SqZgMEAPkhSx2GzC4H&#10;WNrt8rXH/+Q5Qf8HR4ZvqKqntCz/pghVAQBABBZ3ry88nCW7wQBqRt6Tc1UAAFwgvG4q0v4PDFEV&#10;HULVfjFKFQDAL76JgBZK4/tii9UJuSrFqgAAQAhRCGeNwamuXDjfbjrdZ6lpzwfoHvE9AwCANHGO&#10;HYLEEtXF3etcNQ+P1D7NaAig3y6EEDc3dp5zcIaNFgAAGEoT1frRqkNc8t8FlaoAAKQpsURVGnjQ&#10;KqCoOAqfqlfduT2nelWKVTGkqlFxuDgaQAK4/D86VKoCAJCgJBNVKaV61WI8h8CpVVYcDs6MFPV6&#10;VQCOrB1dUv/5nhfH5lZH6j/f85Ksqw/YMwMmdfk/JastUKkKAMhdegVWCSeqgBfF7FtFq0YfgPL+&#10;qukWq8r3K8eRS/U9Al7o0erCgdP6lcJojcXoXHo/b7RjNEht6uTZc/LC/ysXzlOsGpfoQ1V58MoB&#10;HADUwQ4TaUigCQAHMIEzUtTimpIPMKLV3HJVfr+BX/mkOUSBQOD4kGYr+lAVAFBHyan+IC+q/zPA&#10;NMHLYukbMQfQ0cSdlb7T0PNx1Vo0+VxVFaiqWyhWRUdZXXaqqlBLc2H9xnyCYyBPIZSmZrX7dc5z&#10;qJrYeSwAi4WHs5xoZUJlCsWeg/YnsoUAiIK+s9L3dfqQTWNFrAnlqsU4FUA7lsCU1p9ddLwQG+ii&#10;5uYnL/ZXf6tc1XvAiqaGDlXdVi2RyQJARBoVf7WbAihTBYZU/A1J5apie5dl5qoxs+9hKFYFarLE&#10;qQsHTk98DOxIVBEdlbGGULiKRoYOVTnGAgC/qoLLEPbPpK5AOOj6OpFaPqW5qr7oxnLVOItVKVAF&#10;hrF4+9Li7Z1oFe1QrApf5qdm2PyyQk9VAMhL1Zl8i9r/4UMBUlc7ylSBwZTGpnquajw+6ly1/r4l&#10;yWJVro3DMChNdahjpEUohi7q5Konz57TOwBQnRovQlUAgBCt0kbLeaavM+ruqSsATFS6i5tY2xtj&#10;rpp5gepOG4dTp3zPC4BmagajtK9NTHGFesnHm76oClhJV6NDqAoAaMlh0etgimNnRZFr1EGZKjAM&#10;Y6dh7PFq7QBjyFVbx6kJFKuqlSjfQshfaojF3OpI/U1F6jC4ChvetdgC6akaHUJVAAAQn8Xd62I5&#10;8X4OqOI95NJnoGWZf9i5arY/0ugjjI0NOEalapaI5HIgs1ffc4E29N8qpNB+sbAn+zI81ZsAIEaE&#10;qgCQizBP3eFEtgkI8hT7rmysD0BgHF7vH9eXjhGnCsZqg9OrhteOLhUDIPSt/hpcvH0ptDwOaZi4&#10;ERKtxu4R3zMAAOgdp4WlWCwAfNna+dzckMWqfmdGkT/PdElUFx7OLjycjeg3HlmOKr8OZIqq/vY9&#10;a0DoooiJ61ehUq8KX4xElYA1LlSqAgBckqej4WQEOaBMFYiRXq+awG88Cw9nhVbiGn5nVb00tfhP&#10;AGmoWay6cOB033MC1Edn1YgQqgIAAAAeBJWrtv55xohTA1c1CBVxKtBUMtfLx9U5d251lMySzwo9&#10;mlNFqAoAQMQoU60ysVw6kAyFvo2ZCypXbcoepw5TrFr6SS99RUpTA/fY5z8r//jo40/8zslgCFnQ&#10;lGy5oDde6B6wyqmlEdTOrY4CLzou/dSfPHvO7yX/Ge5+HSJUBQAAsbIkp/asJIQOFcSpkELIVZv+&#10;PBNCdaolFTU+4EnGqcX+j4y0E7ji2iFRRVP9fcZjLICNboZF9ae+OFwVHQBiQagKAHCMnGgwlKmy&#10;pSENO7mqPzInranmnqenYlU9Fa36gaROsWpiXNVnqSK4GAMLAE3xSR9Gix9RZMZKtBq4uENVj2Oh&#10;hFDhAgDoiPwXQCDUYa2v/VL4v9CUtkOtWlb12wLAsHZ0KYpR3TGYNNoUpPEukLbSPgCUrAYu7lC1&#10;EbcxaM1jMrJXAAiTjC2i3ktTpgokxleu2uvOxEmxaovr9zPPT2VzACIkVGnURtOyIUV0zTgfB0SB&#10;XDU6iYSqdc6KMz+0AgAAQOD0XFVw+JpoO9QBdMyPLDFZSmPaBI7KSudYpPBINcIuboT6lul3xCq0&#10;kEioyqEVANhxnXtiKFMFErYVrfobtyoExKlNqXNy/fycktV49brWusfiVx9sLN6+5GRmBsMHAR7N&#10;T80UBxhUdxVvLC1ZRYASCVUBAFUSuM69V8aS4YwdgF87e+ybGyLLn8SIUx1yniL1VKP62Oc/K//4&#10;6ONPSh/A8FmhmZ+amZ9iXQB9kZf8k6uGj1C1X/PHT4jlCBr/A31beDjL6VAOYgxwjS3TPvPhbMZ8&#10;vwBp0/elvaaKw5S9y7cz8S0Qp5ayXLOslwqqhEvWQyVWlEeWCiB2dXbLsneqzFJppRoFQlUAAHbY&#10;z95jiVwBpMGIVhPeyRCnWtgT1bWjS3Oro4UDp/UgNbFEFQDyRK4aPkJVAL2jTBXJCCdypacqkImd&#10;XDXaFquLu9fFcuW9xKkdyeviF29fMnJVAECM9Ev+SVTDR6jaO67QBJCVSM/5nRgsciVRBdJm9FGR&#10;+wc1dJVwlzn63ZkQp9ZUHNtkfmrGGCNo4cBp/fFEqwAQIxLV6BCqAugXZaqAFE6VK4AoGH1IYy9Z&#10;1d8OcWojxYT06oMNPUXVHykTWHJVAEBNVSMEog5CVQBApoJKJRpFrpSpAnkySlbD2YPVR5zaq2JN&#10;ayw4pUdNst9FEUOZIT00VI3CI75nIAvzx08sPJz1PReAB5SpIkzRhRHzx0+o/3zPC9wzrvUGhHWr&#10;mD9+QtzcUK0A4qL2Y1eX35S7YnZrPYk3YAWGx+cFgdBTVBLVKFCpCgBwzDjP54QZqGJc3406WGhC&#10;i1y7VHoO31C19Np/AOhubnXUpViVdhkIEJWqUSBUBdAXylRDIKOHgQMI47Um1lKxnQBAKcsOvH4r&#10;AMtOeMhLqdRssM8fDJ1VUSrVDaNjrgqEhkQ1CoSqA5k/fkIs0wUPQI4mnj+TugJAkVGOWunmxuTH&#10;tJ0Bh1OjQNWh0qGrvMwJUJ/cSkPIc4uNWdeOLpVmzeHMM/Jx8uy5KxfOCypVI0GoCqAXlKlmSFXF&#10;Nn0iqWsj/EoHZK50j6fvJ7PaJcIu1ZpEdOFrk3Dyuj3Vos6tjhYOnO5jykBTMlFVf5OrBo5QFQAQ&#10;OlJXA7lqd/TlRETqbKj1uwEgSZa4ilwVqGPx9iUhThsfFj478ItENXyEqsPhHBj5oEw1W77O5Lun&#10;rtHhOwXIRKMfALYuFwgyV213KQO6m5+a6ZKrqgul6VbpFytiAESo6FXNXfHJs+fmVkfH7u8R25Wq&#10;su6zgcAAACAASURBVHaVgDVMhKoAgPQ1HTsrfMMP240MUc/rXYsg0ujEGtrqY4vyomOuihAsHDCL&#10;KNEawTS8qP8RXju6pJoAFP8gXQ0KoSoAxyhTBfpGogrAglYAKGqdqxI/+UWBKgADjVaD8ojvGcjL&#10;/PETCw9nfc8FACDiaikSVSA37ccAvLkhhLi6/GYC5fnoLo06RzkaOwCkjdg0FimEqnRoAsJBmSoA&#10;AA51OdCdP35i60v54AxHy0jG1QcbIUerc6sjVV7qdrLOp4mikDctJKDOBla6D1mZ3lR/k7cGhcv/&#10;B0V5EQB4J2tUyRcAZCLk0asA6bHPf1b+8dHHn/idky70HET+La/Zn5iHWi7t56p/ICUTrxjQdxcy&#10;PFW3rExvytGrnEtjD+xLCpWqAAJBmWpoVHrIekGSFnevE44DddAKoB1+gUN9pckp5aUAxb+NrB1d&#10;kv/5nhHURag6HMpUAQAA0NTOwFPdJuK9FQC/8CFhw4Qg5FOIThrdnF2ZWx11/xRfuXDeyczACS7/&#10;B+AGZaqZ45p6AAif3gpAkHKiMz0dGCY6afEq9SOMjm+hKlel6Cwi81Mzc6ujqlVmlB6zZtFUi21G&#10;7yKiOgBcuXCezqqBiL5SNZZzeMpUASSPPgMD4NskPapHRxTHM0iAagXgq2SVTT0l81Mz6r/+XkWO&#10;TKX+6/WF+pu4E/NTM+HPZOyISgHUR6UqAAcoU/WOc9QckKgCOXPYI3unnwCjVyEGXD6MIV19sMEm&#10;h9AsHDi9ePuSGC9WlXdRsuoXoeoQOA0G0E79qJRTYgAp21w8N3pp+ZYQQnzlm3/w9X/yC6W3/9Hi&#10;wnTFU8builAftcxqmrQCyFkI+VFQA0+HsEDsAp+9BLCEETiVq0q0AvCLUBVAV5SpNtVTVFo6WVZN&#10;Mvh9DvnaXPznv/zSne1/3XnjpTv/6dhTx09MF25/8kPx/o8Xpsueot/lMWwN7aoCSlZBfhSj8JNf&#10;AM6pYlUhxMr0pvyje4vVoH7WihGhau84DQYyMWRUWnOyoZ29hyO67ICvEuTs3Ys78eiWn6w8+fmV&#10;kofeeunJz79UPpWyu+688dKT/+n2/3Lu177gYDaH4LADQHGyjF6VreQTurTfHRAvOfgSTWzrkP2U&#10;9VxVYugq7whVAXSSfJlqgFEpuohxRCASVaShxefu1KlTPczIuJ+s/O8//rLDWLW/nXavO66dHWPP&#10;JavR7YEzcfXBhjxRJ92IAjGxL3xAHJKJKuqrGqfO6AaAgRGq9oszYSBkdc7rmp5Y1jxXHCwqja4k&#10;Ewa+R9CC29DKVwQ2RKIqhBDiv/2Vo/PHIzgb6TuOpBVAthhQHsDAMk9Uu1wfUCxWVShW9YJQFUB7&#10;Cw9nRfX5tvfzsYknn0ZWZam6pbAUXpCohi+N+FIq3dh8XY6gOnyV2/erX/q9/Z/56Yc/+fZf/rx4&#10;uxCi7C5x9y9LJ3bnO/vFC/QR28LoVXman5qZn6IELybJN20IAQu5prnVUdMa3sxrfp1vVzQB8IhQ&#10;NU0f/NZb9R/8+J8819+cIHm2xGe5zQQdXkTfLo1iuCcEgkR1AN1DzI47B6MecMga9li2rq2jlJ9+&#10;+MG3tyLRz/2zX/3H/3L/Z4QQj+7/4ivio6W//Lu747eX3fXzv9h+uhA/F6bHPv/ZWMZn6KmtqvES&#10;oueSVSphA+QxP4rl0xcUwr4BxLuQa/YqVSXqrd+pKjjVK08zD0xrarfLlU+Zn1oqlvq2zlXZA3dE&#10;qNqj+mcsjTJQ5z74rbfIVdHCwsNZ+xbe8oy9SRTrMBSQVbdSGmd6QzYPpaDJuYgyr6h53Gj1Tw0B&#10;k6FYpqoSVfOI5dH9j/3e/sdKp6LdpQ60Hv+T58RPPywNW+WLfuWbf/BHiwvTLt5F7Bi9KkPU5QFp&#10;WDtaEroZ9KYfTT/7pQ1DZJaa+XX9fum5qhCCktVhEKr2aLBeYN2RqyIcwwdJMk5NeOgM431xYhw+&#10;EtXk6SlqqnseJ+TByVgk2pz5dCOHPbKT2Aoh7rzx0pMfivd/HGiuOvBX1WCjV6GRnqLPvjurMsw3&#10;MJgW1+O327EsHDhtPIvP+AAs+2p90CpaAQyDUNXk6lDVe6L6+l//5zoPO/VL/6TvOUGS9LrOqPlq&#10;F+hRH8NzAahPhVOqAJBcVWeUqTpOVAv+32uFRqu3Xvrt1478+QvhDl01QAcA/bWE1gpA8AURgP6K&#10;SWWuSrEqoIvxQ9Eu2dSjuujecnS6LGHZBbuqKFjPVTEA/6GqqxMJV9NxdqTYNlStGYaWvOB2PNpu&#10;ChSrYiI9SE2jjC6TRNV4j3X2lhMfk8Ny82j++AnZByONDxp0eqLK56hIT1Qf/5Pn+k5Uhfj7T/5L&#10;iwlnR7UCEGy6ADJDvFjUd2F7Jjrm9RObPFCmOoyhQ9XiiXr3w7IAfzY3Tgn0uxYezspDUl3HPLTL&#10;FF7/6/+snkuuilIqS00s38kkUS2q864nhqqlD6DPgENbS49oNS0kqvUNkqgKIX7hs/9YiLvmrXe+&#10;s1+8EOi4Db5Kmx22AqA6O2T9FatyUTAA6Lrvae25Kpf/D2PoUDW3U4g6pwEeE1XATsap6QU6qomq&#10;fqMa1im33VSpiQuhzi9kAZa7RreWiVaTUWdYqrg2zj7ov0kPkqgKIcR/c+RXP/cXf/nzspkJeTxc&#10;L1sLrQAAIBl6otel7DTG9gjJ00esIlftm//L/7NSLFP1nqgaPVUpVoWy8HA2yRAn2wJVt4qRdIsL&#10;EQJMXcOkR6uCdDVCxrBUbNj19Z2oCiHEo/u/+Ir4aOkv/+6uEEJ87p/96s//YqvLqgx5v/LNP/ij&#10;xUDHrfKC0auSR2dVuKLX0FGqHLIWl/OziwhEVbEquepgCFV9CidR1ZsAAIJEFa00bd5K6trIzpul&#10;cDUqxWGpio+hRlUUxqcSwySq0qP7H/u9/Y+pKfzF2NBVd9546ckPxfs/DihX9X75vJOSVbZ5IHkE&#10;qYAX+kBVJKp9I1R1anPx3Oil5Vu1HhtUoqrfTrEqUpVhour3lHWAzDTP1JXC1YjQRLW14RLViimM&#10;ufXSb7925M9fCGssXe9ZPKNXJYxiVaQhzFJZOVfhzI+kPu8OR6AyKihDe8sJkDtqo1hVT1QxAEJV&#10;dzYX//kvv3Rn/LZ/EOIz23/r1/4HmKhSrAolvTLV0iaq8C6E1DVeFK6Gj0S1tbASVVSjFQDgy9zq&#10;SCYpCwdOE387pMKpbBPA1puTfST6bJdnr9TKUrmqSlQpUB0Moaoz7140E1UhxH9Z+/svzv2CcWOA&#10;iaqBYtWcJZmoZniap0Zk8j0jnfSXurboABssBrOy8PURqDMsFQwfffxJsQNAfQ4T1f+fvfePjerK&#10;Ez2/bs2LHyZ5q15pw0zbqP1cNi9TopFbXieW3fO8kO2AjUOnQ4tJqwm/prusF1RQmTGwMxs0jMj2&#10;iMbzYlIiI1dnnEA86g5q0gkhdsgIEGq55MSygojlZrGLoQXuHvrtvkiTQJa8kdg/TtWpc8/9Uef+&#10;POee+/3IQtT9ce73/qqq+6nv+Z7mtXDjIj93dn8adqs7bpVEcPQqXWGTVdVMrIsdwSb/ktOBJwWR&#10;iLNFRZCEgFI1KEqleaHlVDaqmKyKoFFF4oUH6+pQ0TKojUohyWrV4dxJOVkiRVSRYAnQqK4+uR1u&#10;zzdcnLlrWqZxef3SHVW8qmo/m7lNWVUtfsSZsM0d/UFFyi1GUj6j3y6iJuIXg2dLHt/rLWKLikVI&#10;QOyY059Y2IXFx6eS+w6sAShVgyKVSgPUqqaqslHlwGRVRAPQqEaDylmxdmNnuRpTy+0AXJZrRQNV&#10;q4nyqkrd5tjlPxBcfQkJ2KgCwIp0y1FYKsx8ugAA0LC2825l6Cry4NGxa/jlvBLjVkkvq8qCKavq&#10;g/2aLYnsaKAeip5QTy6e0LDBI+wTca+K+AGlamCsyw13jBkrALR1NjF9/wcHB8l/VDaqbLIqetWk&#10;oVOaKhZRjRh1nuq94Ry8K+UquFbNjfphYOuOpHlVRUCj6hMPFQCCN6qEFenGg+lG+rIf5vbN0Fez&#10;Y0M98zB1Xgmvqho4epVO4HBViGdoyVc0+DrB5UIiEZN99Dn6//xHr9D/4xu1XFCqBkcqOwtD9FXD&#10;2s6mnWk6ShX9yq6yUaULYBGABKKZUcWnOCRAwlCuflZE1ER7o2qX6B0SIr/shmVUTXw+McNPmh7a&#10;c7z/zG6ZA+yq3EUAR6/SBvSqiDew5CuChA3rWMkb9bnNhX/4uyN0IqapRgNKVd+U8gcyQ+PGjv/c&#10;V/OqUR0d9baRyIwqByarJgQ0qrQDOz77IW7xo1wdVvepXDFZNUpiOiwVyegXgdvBsAICADfJqpEZ&#10;VYDP7t3ytoUoUPPDS7AUgIKR6w0aLgRBfMK+jWDWagSw5lSEU82lLTdk/uKbQFCq+qOU37TG2OXf&#10;hOEr+xcAly6TLlHiRG9UMVkViSmYo4rUJOJneA9DaYk0JaJc0atGQ0yHpYpLnHZEaFQB4KH6JoAF&#10;furs/nTjfhzVwQksBaAHmKyKIAgii/xHr1h6VXYieZcmb9TUqP7ZXxzAmqrRgFLVFxdGLIxqww+e&#10;pv+3+MquvFHlwGRV7dEjTRWLqCI1UXNALfGLVnyALHZJPW5wZdG+y79c7L6BRGtUAQAe7O9suDhz&#10;12qW3KGrFHxP4+BKAUD4n9RhHBDFD3IEuDWqWEkTQRAkEM5tLtCftRx+3zJPJ3UA0KtGAEpVP5RK&#10;806zua/s4v3sKBKNKiarJgQ9hAsmqCJJQPAiNz/863GbK0gYRlXNrtwR41wBIHqjCgCwIt1yFJYK&#10;M5+a8lUJcoeuUvyyYUsBAHO/kLAD95VhHYfKeLOJxVWyqnSjilYXQSLA1bhVcbkryR6pE+rZm5fp&#10;/53fhO3epdGrhg1KVT+kUmmAaet51l/Z3aSpSs9RpWCyqq6UXWTMOwijUUUQFuvbIea3uYIEblQV&#10;92Ky4L6ByDGqhBXpxoPpRqYFHgWGrlIZu9Gr8JpHwkAdIaIxWBTCDB6TuKNUlViiU8WvKPOSpAJA&#10;wGEhJlCq+mJdbhjGhgyT2jqb1j9k/sruNk1VulHl0lTRq+oHdZGx9qpoVB1AQYMgYRDTYanihWWy&#10;qkyjamrhj9rgdzZZq4gd5tGrkBiBqgjhwEvCDBYgjjvq/x5jd4HR6ZZJqZisGipfkR1A3CjlDzxe&#10;37i8vnF5/aZsvnGNwag2rO1cdTB9zdKo9raLp6mqY1T9Z7kiSEhkv+hGo2oHih6EY2DrDg8laBAz&#10;5Oai3ZbxRosA4jGVMqqrT26vb7JYYHZ/2lvLflC/rCrHwNYd5VFbK9UAZEeEIIh81p/OsH+yw/EO&#10;8aqyo4iOc5sL6ovImDKwst3sT+kUMjKVeToLpqlGA2aquqGU37SmOjLVLJOjSr+g65SjyrWAyao6&#10;wenI2CWrok5FECR6cFiqKGGTVVUzqmA/dFXj8vqlO/e8bcIP8SofETsRjCBIsFBtaufj4lJ/E2w6&#10;jA+sFA3ebRdvWdQ8ZUjgOCSlgvGasVySNaqYphoqKFVdcGGkalRZahvVOOeo4ohV+mFpJGPkVdGo&#10;IogHYnSPqwkaVemoY1QB+KGrGtZ23r04Q+YQF9yxa/jlvJxxq2JBtRSAsaQGojJ2+Xfq+yBENbQR&#10;c3ZJtUQKi5QCwNsHYWGvGbtqElw2tHkZclluAdEi71J+DNYJlKrilErzFlMbfvA0+Y+WRpUDk1U1&#10;wMFIqu9cyD2Fz10I4oGz46+rfHfHBTSqslDLqBIqQ1eV6Ye5fTP01ezYUM88TJ2PwquqlvjpOpje&#10;drh0GW8u9bHs1xyIEsJHeoQj1tY1++hzgINWIZ7grhnzJeStuATWVA0VlKripFJpgGnredZGVVin&#10;gtpGFZNVtaFmjqfKXhUTVNWEPAYr9TyPJIr8siKMh/5bC+oeKXAVADxY0SjrBnw+McNPmh7ac7z/&#10;zG7RVBGfuK0AEN77tusYSIlV9KrKk6hKkWCVhBhr06c45zYXYl1KlSX/0SskTVV2IEHi/+LH2ycQ&#10;HKqsBgIpGsAaWMvCrKhoWVCqumBdbhjGDCNTQVtn0/qHuC/cbhNUQW2jyoHJqogUQjWqVAvis5w3&#10;YnToYhRqsGCaaiAk9vpRBPJ1S/xLSLSVWD+7d8vbRgJGXJWqczGzv8zhXRYUYZSkTMIIPNp4vTii&#10;mXTLf/QKraxKrivNdpBF411TCnP6s2VCNPmJ4lRzacuN6s+61I06+FC6DMlsdRjnClNfWVCquqBx&#10;jcGoNqztbNqZvmb5hVs7o4rJqhog6CUVTFbFHFXEP5hRqzFhJ6ui5ZEI6RRM81VB+MfdyMe2eqi+&#10;CWCBnzq7Pw27o+jXTN/fYnqtVt+fe9vxjguEkBwHdmdGEBaHG43OOnvzcvbR5/DeQYKCq7vqsOSp&#10;5hIAsGoVTJmnxI06+FO6WM1lEgtK1VqU8gcyQ+PGXv81RqbSzqhyYLJqHHHlJdXxqlhEFUH8k4Q0&#10;1QiKAKDokQhbBwAEUlYjN6oAAA/2dzZcnLlrmt64vD6yepGx63VBAiYxY76q4qw/nck++lz+o1fo&#10;FFfe1tXQ4eJpts6ZsyRaV3E6DEYv3ohn2K0kMPWPnHe7sx/fEqUxDRtREHIt2V1R3u4Rs2MlU8yZ&#10;rfQ/7AKYrwooVWtQym9aMzRrMzNpRpVNVkWvGi88ZHqq4FUxQRVB/JMEoxoqKHcUwTJlFaykpxSj&#10;CgCwIt1yFJYKM5+a8lVp2B27hl/ORzF0VUxBr6o41FFGYBhV6y4dRiRYaoCDHGS7Q41qEkHIz0h2&#10;9wI7ndxH5E2G5KtycOmrBGJIXSWlYh0AAPiK7AACgHzlCqNT54URC6Pa8IOnwfSFO/tFt95G1ee2&#10;kDgysHVHuUCwDNCoIgjiivyyYnjlHdDvKII55ZN+H+NeRm1UCSvS1KiuPrnd3MLs2FDP4/kb3iJL&#10;BuyNhgVb1MRntVZnk7j+dMZVTmtN1NGyCIIgPnHIUQWrzP1zmwt274GnmkvmPzr3z/7iAP0zr+sw&#10;K5noIFVDo1Sat55hMTJVb7v2RpWDe4xBlMWPnZTlVdGo+gcdkGdIX1TZUQQDpqn6JOL7iPbd1uYK&#10;DIOlO/c4tUq/kEg2qlarN681LTQ9tOe4Rc6If7S5fso3XW87oFdVBs6EkhqRflqjf9wsogAcRACC&#10;yMLyivWA9qO9IdHjXBYg7LfTf/i7I+Qv1K2oDEpVB1KptMXUu//4FvmPwai6IdZGFZNV40Xs7CRJ&#10;+o5XzKqBOtUzRKeihYwvISWr4j2lIJxandt2QkGjCvDZvVveYkk6A1t3wKXL6FWVhdQBOHvzMqtH&#10;7TypJfQhH7vAI4rj6sIWYWBlO3pVxDPe6mBkH33O+Zcwbz9lccmqifWqWFPViXW5YRgbspyVTKPK&#10;gZVVFScQOxllcVXUqUhI1JRi5KGdXucRjHoUAckUxAGeO3SpisPWV6WoZFQB4KH6JgBTiVVEhHLK&#10;bW87XEL74Au3llNwxfxHr9g9oiviSQdWtg+sxHRXxCOKXMYIUhOR8akqqazVQqt6oIjGRanqSCoL&#10;YCFVq0bVJRoYVdoCojgBCspovCoaVUQWWspHLXdKCqhW1SQORhUA4MH+zoaLM3eNE2f3p2E3Xxw2&#10;EDTo+89z6TL0tuNtGMGoTW4fs89tLpAiACRr1W4Zu2Z9FmbVAJ28BoIgEcOKVGejyilXy/ftmu/G&#10;DgNk0WRVRfymFFCqmijlD2SGxqdt5xu+MSesjqrZqGKyakII26uiUUXCw+FpnEtQRfQgkGRVlDgq&#10;ExejCgCwIt1yFJYKM58a81XJLnTsGn45n232sFVHaHHVoBsOBRKtZcDVoWjRqwKAYiKSBOOnF7Pl&#10;uskZ4V2dU4kgSOwQf6ukSxK7ylWfEHwjEt/cP/zdESkDWLGjbEUPSlUjpfymNUOz9vPpN2a3Hf91&#10;MqqkBfoSvaqChOEoQ/KqJONb4pMSHdYDn9a0hzvLzrmcsa4AgGmqQZ0+fGdQkDgZVcKKdOPBdCP5&#10;/+35uX0zdM7s2FDPPEydD96r6saly4D3o3uiyYV0fiZ3SFal+HlISY6ERRB6K6GRRzzAZrZypVHo&#10;NytuINDoIU6WJL2KyFm6sFxQqhq4MCJsVN2gn1El/8FSAGoSo6zPGIWKxBS7h3DUjogD6G6UJX5G&#10;1cjnEzP8pOmhPcf7z+xOeQjAEv0qAGBxVRZnQRmxaqHJqs5mU8SrIoh+iFS6dAW6VMQD7HUY+DUZ&#10;CJwVpS9Fkl7pwltupCQmq35F1oaVpFSat53Hf2MWTlPV0qhy0OcKRDqhasqBrTs8lBK2A40qEjaW&#10;aoz0M9XYqOq9d+LklxV9qiVUq6oRd6MK8Nm9Wx425QXN1OrA1h20uKrsWBADaEsRJED81NNAtOfs&#10;zcserpDILKq3Xv/OeaaWc//h747QPw9bDINkZ6oy5VNJWatUGsCqmir7jdmVVNLbqGKyqmpEoCmD&#10;KgKARlUPyPNtjE6luHCM4yWKJWI5Yl3DAeGIv1EFgIfqmwAWai+HWINFAGohRXGSCn0KZj9FgPmA&#10;Yy6hNvg/lQ43hd2sZN5HiCD+L49o3q6p67Qcw4pMNPtQs5Mly9B8VQeFKregKiRaqhrLp86ODfWM&#10;DVkuuMr8jVksTVVvo8qBlVWTg0+vKr2IKpIQzBVUQWvhiAmqiMZoYVQBAB7s72y4OHPXOHF2fxp2&#10;S65ipj5YBEBZ1p/OZB99TnYUCFIbVoKj/kaSCTGqIalVrsKpXZ6p5YoOrZlXkW5ROZIrVZ3Lp1JW&#10;ndz+APNSPE01IUYVk1XVIcrEOs9eNY7Zf4gGuBWOsbtQ0ajagcmqGqCNUQUAWJG+C6ayqsw+ko5T&#10;zV6arkJHX9QsqZN6Vc32Kwk4CCy2Nyum6XkmscnCNcEKFdGAwjpehPd24WrkKLcVA/7sLw6oeUcn&#10;Vqo6lU+lWH9jFkhTTYhR5cBkVYnEwgHFIsi4o+WDtAfoEUhCgipovYNIwtHKqFq1wFWlnx0b6pmH&#10;qfN+vWq8IB9b+MmVTGKtAtWRR7E+jEisUVNyIRIRV6U1fw3yVqc1ehIrVVOW5VMbfvD03X98i/zf&#10;/I05+0U3GlUzmKwqHSmy0m2yKhpVJHq0z9/UfgcDIV7JqpqNL+QT7Y0qADSvhRsXjctND+053n9m&#10;d8rbVvQGk1URBHGFOuJbS9CoagD9rrV0J+pKRB5+DTq3uaDgVZdYqQrrcsMdY8YKAG2dNYyqAEkz&#10;qhyYrBo9EmWloFfFIqpIxNB0XW/CMRY/AGCCqitceVUV0r2lB6ACSTCqAJ/du+WtvRroWgGAReNd&#10;ix1JHqsKQRIOamsESa5UhVT2zBVoXMMMTrVQrnLFfWMu61TMUbWHTVZFr5ooanrVWPgpRCd8GtVY&#10;oPfeIQgkxagCwEP1TQAL3lpNKDhilYLgWFVIYnFImkPbiCABovJPd1+RHYBUUlnzNAuj2tuORrUm&#10;njeK+EEFZTmwdYddHrcK4TmjfSIPoh9oVL2RX1bEbvVxITFGFQDgwf7OBtPE2f1pb9tKEGhUEQQR&#10;QMGewgiCeMDSqJKfLqT/gJFgqVrKH3ic/9ZunaMqQMKNKrs6mEZdQEJCHWVp6VXVCQ9JDv7TVFW+&#10;bslALmhUPYNeVX0al9cnyqgCAKxItxzt/GobP5kcisbl9Zuy+RueNq1xfd7yu3Rvu647GEfyH70i&#10;OwREW9afzoi7UbIw/QP0qkHDHV4kIZy96eK3TLqwq7VEYK861qjK9apJ7f5fym9aYyyoCrAKe/0H&#10;YVSRaFBZ/WARVQQJHNSpSEwR116Dg4OW03U2qoQV6caD6UbTWoTZsaGeeZg6n232FAP2xkDUJ/rR&#10;UZA44kfhrT+dkZ7LhiBqUvMdWFyMmnvoB95hnw5UZb6jz20uNErK7UuoVL0wwhtVALh17rOW9Q+R&#10;/5d7/QuARpVdHSurJhZaXFVl24vojcZpqmhUg8LViFU6EWxCn6vWBI+2ZYIqJMGommheCzcuGidN&#10;D+053n9md8pbJHHBlf+lebiojNVB5YJ3CIJeNSjwMCYKZ6PKve1H8xGg4BWYTKlaKs0H01ASjaqx&#10;iBXNKxkdHYVLl0dHR+0yTZAAUVP9EK+qYGAIEl+INUCjmkwCNKGKvzOzRnX1ye0ShWYgq/tr4bN7&#10;t7xtM954LFaAw1WpR0g9ghV8ikbCJvBrSW+vir9qIP5xuIrIdA8WNYIrU/rFn0ypmkqlAab9thIb&#10;o2r/dZNTokJbZRJ4nQPAZNWQUNOoEpQNDNEe/2mqCqLZ7ihCjJJVYxGkf9CoGnnodwveNmsBzf3U&#10;Mp0Tk1URRFcC16kau1SKpfNCEFeYLx5v3fkjTl+Vfs0nU6rCutxwx5ixAkBbZ1Ol73+ZS5cdKgCE&#10;a1QF/KYLH2qzFyHtAhYBCBWVjSqSNMjTrDYXpFI3FyaohkqMvKr2aG5Ub88vFWY+XQAAaFjb2bQz&#10;/YDw6hwv69733zuYrKoM+Y9eyX8kOwgk/lpNj+GPZGlcqlbBavi4JMhlRDXi/o4kQkKlKqSyZ65A&#10;45oh8sr8TZeUhrTzqhY+0c33udo+tFY5V+l1A5xXZ70qEiBKSR9EQRKbraPZANCYoIokEC2N6vV9&#10;M3crs+5enLl2C1YddPKq1dWPdlIbS+hZXo+D+ViDRlUlso8+Z/Y4CCJIeDo1vI7/amrKisN6DqzU&#10;KoL4wVKS1qwboDeJkKo2z9vVvNS7F2euXZxp+ZMtO7c+/jC3lOm7mrUSFRvVChTwof5bcLU6Jqsi&#10;SMQkU62SXaYDprldXZ1fLNCoRgMmq6qGbkYV4POJqlEtszBz69zKFq5flM3qjQfTjcbpJKu3Y9fw&#10;y/lss3BUWAEAiRg6NLPdXG6KHmmJShFHhZHky8C870GJWlSrSBhYvsPE8W0nQFSRqoHkGdk1Yvs1&#10;yzik0vVfnTr4eePhnz1j7VV72yFGdVRDa0FwdUxWDRx1pA+CaIYiNxd2+Y8YZb2qxxF7tEADxV93&#10;AAAAIABJREFUowoA11+bb9q50tV4Uw4BrD7aObdvhr6cHRvqmYep8y68aozwKH+xAoAy1KwAEJ4/&#10;Qlhi1N82Mp2q5ihVru4IurDIMlybAysLEKsLA0FiRNRS1bX3dNOs20be2AXPjhknffzSaye/dWBb&#10;k2Fi5bsaGlVvq2Oyqn8UkT4IoiA+9ZMiNxcmqCqFCllvuqYWOqCHUYVKT//GJgCxIaecA/h8Yoaf&#10;ND2053j/GayyCgDJ/hFCD+ycmoL+CwmWJGenEtweAf83xcDKdvSq2hDZqSQlevGycSBqqarS40Gp&#10;NO9iaTSqblfHZNWgUET66IfGPSITgv8Haby5Eo6yyaoJgRulylsjqhnVMgsz9a39DTBhqADwH76+&#10;wtT3v1YAn7nKeLUkLtoxLnEiCIL4R5ZTRjWGuAWvmZqo0v1fBqlUGmBaaNFqHVU0qp5Wx2RVz6D0&#10;QaLB86Msu2LY16plkNxGPZdVRZIJ51Xpby0yY0oecTKqt+fpEFINazvvXjSlkVb4l//537cc+PrV&#10;I7/5NzrpX3/zz4fn2bGqBAJ4qF4449UZzX9E7G331msNCRwcq0oF1JcgCU9TTfjuIzEF05ztSLJU&#10;hXW54Y6xoVnjxOs/3jz4Y4M6xBxVz6tjsiqCSEGWEnLerrdnXU7amjdBp7htH3+xQBCJsGmq3pBi&#10;VK/vqw4/RY1q9k8g/yuLxT//iDGqBGasKlMZ1qpsZXmwv7PhIj/m1cvY97/C2fHXy6PF9raDGrU7&#10;EEGwg39iQaWIIP6J3m+iUbUj0VIVUtkzV+BAZmjclK86+Mhjh69++DAa1SACIGCyqgdQ+iDeiPKy&#10;sSwGmv2i23JJh3bMMTv4U7Ac0Gncuh1L8OZCKFgEQC5Suu17W/3zCV5uAkDLlsMXO880/Mo4q62z&#10;aT18drh2AARShpVNYq2yIt1yFGh6LKFnef3SnXvikSOIstDfV/CSTgLJ1KnsXivyWwKmHCIUz2/C&#10;7FWU8Csq2VIVAFLZI+ezRwCglN+0xpC1evD7P4ePXyL/Hx0d9dC2dB/qv4WgjCoBvaorUPogsYB0&#10;twej5RTvfU/1q51yFW8qv6xIWqtZAQBvLgSJNVEYVWM3/6ad6Qdsypv+y7/7uMXoPSvLg2XP/T/8&#10;H9+c23bQoiEmiZVnRbrxYLrRGHzj8vqOXcMv57PN9ntKoX3/MZETCRvs+48g6pNk/4WEAXtFJVCw&#10;Jl6qVrgwwtcBqBrVqx/CpctuG5TuQ/23EGAAiFtQ+iAxonyteqpkGmzxU5GUw4hvLqzOGQswWTVi&#10;/PT9j8aoct38SRrp9/4Q8nblTRnvSbHoud/Wef2UlVEV5LZhiNXZsaGeeZg6L+RV4wKa3ySgSLJe&#10;ckig41AKVxf8+tMZPzdIom4ukgKcqF22Q8o9brdFb5HE+m0KpSqhVJq3niFdR2pgVNnKqpisiiAh&#10;If0pVKkRouyCyX7RnclkAOC3d7+0W9dBg5J1CwUX397MJ+VrDQ+YAzg7/vonz74OAN94g1/ebrrb&#10;ZULCYdM+o/rk2deD2iMSCQfXOPGqSMS4/UoQTa9/i27+CzP/dnbTxU2d8CvjyFRtnU2WuaUELoO1&#10;6+t3p8ur//s/gv/vd27Dh88nTONiTQ/tOd5/BkusUnrbpX8aItlHn4vvs7GW4OlQipo1EHx6VXFi&#10;rbEi48YH+b9/9xe/np+erVaM7OroWv3HTz/5X3ZvaJYXmFwuZOufHau86Bomv+9aXVHvP7P8O9Wy&#10;87veWcpvqNlOzVk150YMSlVCKpUGMFVWbfmr0x7aku5D/bcQeAA4YpUrME0ViSmWpQAihqYccl6V&#10;VAYgVhQqZtNSj9rdfWQV2oiDlnWANsKpVRoYJyKpDazpLp2XCQmHTfuMiqwVyB5ZGtWgGkc84DlN&#10;Nao6qrbd/O/uMzhN2s3fCZrBent+jlndwqg6+1kAgM9uXHTemBOxqABgORqh0Cq96AUQxAK0ZogD&#10;AyvbQ71CqD6OaTLpjQ927/nuq3xvZgCA6dnp6dnpV8f3Q8eud17Oy1eritzm5jDO3vxnKZFEDErV&#10;Mutywx1jxgoA33x+57Ymt+1I96H+Wwg7AExWdQaNKuIH6U/LfkoB+IQdHYscByp5SWBUaFIymYyg&#10;GzWv+7WGB9x6VbtGzNNJkqbZBpqTN0WWCQmHTfuMilvdzx7ZGVXLxmlZXiQaXH0ZCNGomsqnWnbz&#10;v/uPb/kKYJ8pyRTgD/4X+Lf/Vt2us5+d2/aWh+0iSCBkH32Ofen8AH/2puuyaUhCOLe5kMyxqiiq&#10;7b6DV1VwfK1I+WB3z3dfrbnU7Nh3euYlp0kqBTd6ldxgIuMrsgNQhlT2zJXhrV3VCYd/9szDLtuQ&#10;7kP9txBeAIEMdaU9aFQRPRjYukOKnCIilfyRdKeyWmWE5uKxnrq6wUk3zVbWnRysc7uqBZODdXV1&#10;PccWDY0vHuupM0wmNnDxWI9hIkfFGNZYLAwcNk09podDzawewNEmTZWPrYmensHJRUPANflawwPk&#10;z09UCcdbmmqoRvX6vrJRBVI+9dAX5zZ1Ntg05TMAjgeeeHr1ye2rT25vqW1Uyy2YA5vdn/YQEoKE&#10;SnKepRVHkfw1Fll6TgUtqJpRJZCLxPmeVTPyc5sLYZ3WUn6TgFEtMz2053gplDC8cvbm5UjfhO8t&#10;0f+6Narr8veW7txbunNv9OqHS7F105pkqpLnZ78pWqnskfPZ8crXfd6oXrrs3LdIug/130JkAWCy&#10;qiVoVKNE/V6QcUd6iVX2/Lo9y+LWjOvFz61omcra91QGCoX5BYDW6sSF+SIAQPHUe4t797YaJ2dW&#10;MQsKGUDLGgJc6mvNjFfLvvyBw7XskJHqUGGg5rqWFIuF/jaYuD/ax+SrkjoMtBoDewbZk2tZGNfu&#10;7FvmI1uuy5WDsAxDG8S/BoTa69+ifOr1U7cuP83WQqUEa1Q9tLD65HY2r9YtsagAgKiDZ1tBct+C&#10;DSYCcNCbCHD+XS28x0NFTqvKibqcfw8kTkUOuwduvP8LQw/mrh8eOvDnP3qiUr68VLowsuvZsWrt&#10;yNn9//XC7uProgzRkah/Tannxun08ruagr8AiaOJVA2d3na45HRlSPeh/luIIAAcsQpBEoX0Eqse&#10;3IGrJESuQKrlAhY6jFjVtydH+/oqkybfLkBmZARyOYNVnXy7AJB5qo9vQQxzJ3rupblyq+UCIRlV&#10;u406L+wQjGOVgAyRpwyLk4Pb+wuFF4/t69vbateyXX0GOhcA7BZg17Ws/AAVW+rxQoohHtJUQ66j&#10;al0+FaBaCzWwAI52Xt9nFLi1i6gaWyAB0CKtzCxyYDt2Db+cj2uWB6IC8TUggaDr7qtTVtVzQW2f&#10;qHNmlTWqZtQ5aDIo/dNbzGA75kGQUql1+UtvADNQErx67oPj656IKkBViePPaYGA3f8ZSvkDj1ff&#10;638vvJ50H+q/hcgCwCIAdmCaKqIlpPd9XOpUlnviTw72VPuL9wza9qon3cqZDuqLk4M9fNdyK03W&#10;lu4GmLtWbXfy7QJ0pzduTHdDcb6agbZ4bY51qgKB0QDYuZODpIO+aSY7GBQbfB3TL95hrh/KHfNF&#10;DzUIHm03/re1b/QF/uHG6QwuHrM5BOUFbNctV0GoVCEYPDZYrYpQKSZgrHUgeiHFGEFBGf7IVA/V&#10;OxbP9xXA7flqn/21nV+uSL90eMtX24BOWXWw1iBXtQJYfbSTfTk7NtTzeP6G60CVw8NwVQZ6232t&#10;nkhC7EWLyCZGRtV/Xr8l609nnP/C2KgiNC6vN//JDkp9FhbZAczTbc1WC63LDXcwL3+9QCoAlH76&#10;OHO0s+9za9043suci96f8mUDDKsf+MC4bun9n2Z7Nz1uOJubHu89kM1fsCk/cCHLLElqFJRKF47v&#10;ZhrprXEwRDB2/3f1nsNG2Bjb7zAoVSuU8pvWDI0z98/B7/9cxKtK96H+W5AVQEgfnHEEjSqiNxK9&#10;qvjDOa1t2tZfKFYza4uFXJtVYc/FYz1tuWJmYqGS/1hes7JasdDfVi41SnVYJdmwdeMWgz1dvDYH&#10;3Vs2trZu3NINhbepWnvvVBG6021s806BzR/toQGY5vIze1ivCpODbPDABF97rntoqVOxQw2ujrao&#10;V11cnBzsNygE+zbLARgPgSFUp3UBAGDuxe25IgBAd3rjPsNpBjCmJAtcSAkhfKMKAPBgv6l8aiWB&#10;1K9RZUamIqVa/+7ryxoPbhcsoioSwOcTpsGv1KvsFgEDW3c49ydDKJw5JS4VdSoSPaNXP2T/6PSI&#10;Hw+jvP5DtbeWgtjOn6JXrUVbKzPQDswv3LBcKpU9c6dcD3Tpzr0zu0lxgNS3n2ZWHnv3gnGl61dZ&#10;Xzv97vvGj+zSxLvV+V2tqeqMnz5e37PmO4fGpmenDWvMTk+Pjw09u6biTB258cHuTWvSz+5/lWlk&#10;2mF5USrd/6lOJWp1YGX7wMr/+PUANqA6+khV4qQ8/zR9YWRolpv08UuvnbTrFVZGug/130L0AWCy&#10;KoIkEOJVZY1eJfzRsPjeqSJAZmLhfpmFkW7gBBhUHF/3yMJoX2tlyvZcEbrpmgsTI91QzB0tr8jp&#10;MKM9XXzvVBFWr2oFaF21mtnawnwRurdsbBUMrFgowMhCeWYGjHOLhUKxvPbCxEg3MLEBLB57scC2&#10;vkAW2E5UnvNczwgeai9H28qrFvq5Yara2voLAJB5oVxswbFN4reNh4AJtUY8AADFYvnkTO0ty/MX&#10;GWtddaruLqR44eopLhqjCgCwIt1ytPNPWsqvaAKp3wD2mXTn9VO3zn3mooXaAdjXLrCHLavqeuVI&#10;kBUbGZvB4S/6kIKCmlMij7iXIaFIdiSiAubsSPPDYPSPh9H/nBDxbxjOn7mCn8hJ7c2dSrEDQE4P&#10;7bFPBTXTvOF7TAbrXMmw4vvnxgwLz141lkgvXa0qqa7vfbsiVS9k04dqyc/Z/Wkus5Vf4K1dPd99&#10;lVdeDBfsZ7klaVcO1lQllErztRYhZVWZsaqk+1D/LUgPACurIkhyKKdj+xi9yrOTFc4Eb907dX8v&#10;wOLi4uTke9fenj9VKJhjnRwkjm+qOqIUkW4jJ6j2a+3be2LkVFvOUDmV2c6q1aQAQF8rWTfzQh9A&#10;udxqeToxbeVBqkQCy0xUImrd+1QmVzB8ba86yda+vVMT83X9tKprRW9Wgy8vcOq9xb17wXEuO4SW&#10;O4QONQRytK3p7s68UG1CoM3i3ItHj117auPGvnLsruKh9haIVGfK57JONZBdU52an/vRGVXCivTW&#10;Az/8lHlfCioAz4gF8FB9E4CnEatigWuPaUxWdbt67Y+JwUF38aiB+lmoS3fukfQ6HCcqVGRVVjXL&#10;u5rPjIE8HpILyS45VO5lFsZwVc57RI4n99nUuLx+6c4952bJNaNOWd7IWJcb7hirptzNjg09OzYE&#10;XT88dODJbz+xodl55VT/k11DlVTQ6XffL/1oNx3hauHX3MJj717Ib6AjXF1491U6p+Pp/vKGPtjN&#10;FG+Fjl3vvJwvx3Djg909362uMv7u+0ee2GAb2PQ0AHTsGs7lsutSAKX3D2S+w3bU/uv/6+y6/3PA&#10;eedsWh7qWT7kZUVdQKlKSKXSYrnPFa8qXUf6b0FiAOyIVQiCJAo6epXHdcOGpEU6LFDo7wcAKBqc&#10;4sJ8EQBybXU5fnEiSE30PZWBspZcmKdOlZ0OxoKqtQOrFAoAgHLZVpbVq9goaFVXGhs3HBaxu/Sl&#10;81yP1NwjCOpoAztQFRmgCjJbquaydpt7X8jk+gvFQrFYyOUAoDsz8sK+veX1ReIxnB2jVWX7/nvZ&#10;tXggnqYanVG9Pb9UmPl0AQDg+bXzTZX++DExqgCkdsFF4+BXAE/9T78CSFmvEB88vNvTYQlrjk9o&#10;6VtjnYvKoYiXTKCIiQZvB1Z9oxrg4yG9Bcz6UpG7IwKW7tyjx5/9YFp9cjs7yGFNrwoAAyvbSeJh&#10;gu7oVPbln/yiZ79RD02/eui7rx4CAOjq2PW9XK5/Xcry0zb17ae7Dk2X1519a+LG7so4V2wiahl2&#10;hCs2j7XryQ2Vxp84vnTlzy+8P3HurV+Mw/eoUQWA5if+/FDXq9Uk1vmFG+DofHe9cyZfsa6pDUcK&#10;w79eU3XH1/+l7AZpnqnlGT9783L+o1c+/2eHzQhBtjJ3h5l0b+nCzcu7YniZaSVVSY8ht2M9E7if&#10;Iwg7txnHLyDJqgr4UP8tSA+AgsmqCOIfb+97srAMlfZIlbojk4NtuSJAdyazJf3UqlVtbX0LR+uM&#10;lTehOzNxIv1iWy53dHLvqNvkQTocfN9TGSjMLwAsvF2A7hFq3NrS3WQ6sK5VKLB4IbhHvo62Ja19&#10;o1MTUNefa5sDNv/Vmb7R+wtPHTv6YrmwarGQ6y/MU1HrPoiqVV1gnGoScP7Ej9KoXt9X1ZF3L85c&#10;uwWrDqavBRXA0U62fYBqqVbRFkQCWJFuOQpUDRMODg7ucnwXZSsABPh+G6yU9NYaXct5dZG9tjg4&#10;Cmeq6uSJEqvAxImv2BJ/ZvTzeGguHBxxEvT60xnnbUU2NBbrVQnkqHJelSzp3FR8rzrPNO++NAW7&#10;9+y37C8/PTs2/ezYEEBXx66/ZC1ned0N3+vYP11ecfrqdQCyAJuISvn1QgmeSAFweayrDcI2lVq3&#10;O7tud/YIv7YxNZDZlhVdh3LGPFZDUm3VyZpPN/dbTvbR5+beO5G33ZAv4viDnFZS1Rep7JkrcCBj&#10;GKvqYasFVdCRcTeq3O+Q6FURJBBkG8lYYihSuXhtjs1pBIDF9/iEzMwLo32t0DZyqi3XP/hUedG2&#10;dDfAaleOrS3dDbm3J5+CAnSPbOR6hlemV1yrSGDOGNJSyx3+2eTVgrF/+eTbBYBuwbmCGEqdCu5R&#10;UEebo290IlPoL+S2H9tY1qoCbbb27R3t2zsKsLg4+d7R/lyhclS8xEOt6qp51qn63zUlEUxTjbLX&#10;/+cTfIInLMxc2zYTYACs7mxY29kUxMhUFqxINx5MNxpXb1xePzo6KrJ2gCY0cD/rLVk12EjUR2/n&#10;qPfeJQ2RZ0Y2WdXb46HlNRPNhURVqcPmxHVqTTMrgqVRpf9n01cFU1aTRvPu42c2PPnTkb89NGbX&#10;o3l6duw7PWNdW3956cgTzORU2x8DVGwszUW1LjhJU1lvvP+LqsDd9eQ6i2VZSjc+mPj7I78YdzHQ&#10;1GrrzFoBWMtJM5d9QtpsWO6/JfnoM1BVAKSyR87fY99QzH0QBis/U6NRlRgAgiBIeBTenqwM+T45&#10;SIZsn7vGD8rUuveFDEChvzwEPBl6qL/nWGVVWJw81lNXV2czmn1llbm3356jg1E5TxcMzI5ibns5&#10;uMXJY9tzRUbktW7c0k32pTrUfX8Bytt3nusP0T3yf7RN9I1OZNjhupzbnBysq6uj81pb21alu6td&#10;+j3F07pxSzcU548a81SD2DWVcXhCjraOqtMQT4EFsCLdeHD76Ojo6pPbW0IyqvYcGT//+8r/B7bu&#10;4P7AfpbnP/8xIw5EPMQNgsjCz+Oh4jeI2wRVnwmtDkbVcoqrwSQTRGrDj/KXlu7cm/rl8KFdXR3W&#10;C02Pf7f3p4YBqTas31V9Mf7u+wAApYl3KwK04yfvHOqia1+9DgAA169W/ejWJy1Lo5YuHM8feLy3&#10;cXl94/J0z3eHxqddKNUAGVjZ/igrQ7uGp+7cW7L+e2erlBCjRUOp6nfY0FJ+a1f11e+ZOdJ1pP8W&#10;lA3Afw0yBEEQYUxjwdfV9RxbpAKxrTxAfL/12EkAULFylTHcifYr5iqr1rX154rQPbLPnHH427tf&#10;AgDxZ8VCociVO4XWVauhWCgUWWvpJjBruruhHFxbf6488hRtfe8LGUPzuSJA98gJksPpPLcmARxq&#10;8HG0HZrcN9LNmlqnNvv2jXSb59ET5Cke4k8LXN//QHYtfkQ9MhUZ4smKqAIIsQXC9V+dOvjaZ6tt&#10;dCdbAcDb5hBZULsaC8cqmM3E7VRc9g6pic/kR1ePh1FeMOtPZ8x/zmF4M6SevWpNo0qns7PQqzrQ&#10;/ET2R/lLZ+7cW7oz/8ZPhllfBAAA04cy+RvM63VP/rD6Yn7hBhgKqv5x24ZUms5+9dwHYCyo+sP1&#10;bN4rAEDpp9nexuXpZ/dLE6mR4aXv/72lEAJxgW5S1b9R3bTGUAHg4Pd/TryqdB3pvwUFA8BkVUQK&#10;apTvRHgUOCOte09MZGi/9u7MyMTCRAagOG81wnbZtG0noq9v9P7CCLNud2aiRsXO1lWrASzKafY9&#10;lQHghpZyFZgVq1+YqjTQnRmZWDD2L+8bnTIEb4zdea5H3O6R36NN+cYbO2gEBq3q1Gbr3inH7bmJ&#10;h7XqAOZRwLzvmprUfEiL3KgCkCGeTBNXBRXA7fmlwyfmtp2Y23biyPj5Lz204DUGA9NDe46XLKYr&#10;Dx1vKrIVkTCIXVG8hBBIv91QYR8PBb1qxArershAGGH4L8Ba85PFg1dV/yoKk9S63dkj5+8tXXnH&#10;oFanf/FP7EfuE09uNc5iCqr+cP0TBuv664USfPBudRzfrkdaDFt8/8DytKkEQdfWXcNvXJl/YxeI&#10;wjcbPGdvXpZzbdQ3StgoA9ZUNXBhhB+rCj5+6bWT37r+483klWCNKjMKCk3VAsDKqgiChAcdIap1&#10;79T9vfbLtfaNTt03vNH33a+87hu9b5jFN9W6d3Rqr+WHRMWjGeHbc5zuFJh5n6z20tQAt4Zd8I5z&#10;LTb0jTd2kPKpPg41+DnaVJuSSOzDMM1xOgjOB8jdIao5w+FCUuC3B49YfsRLMaoAFkM8rTq5vWYP&#10;faEAjENgXf/VKfiXzlUHbbv/h2VUEQRBrCD1EFVW3ub6ewoSmcb1sCFWjAp+snBDV0VQX1Xli/BC&#10;tv5ZmjTaNTx1PttsuVxqw5EDPxz/LlWl04slgGrR0g3rd8F4uZ3pd99//0laUJXIzdQjHZW6q7Nv&#10;TVx4ujqyQMfT/ewWbxz/23HmZceud9ihsS642bWw4c7p2ZuXB1a6Wb++cZ3YVXH25mXzT+MS0S1T&#10;1R/WxYOrRhVzVEMIAJNVEQSJrycSwWxUrR2r/fTwoP5RG0T2SPpeW57omme/UChApUdOXHLxnHNe&#10;pBlVwoo0NaqrgzKqNkNg3Tr3mXgL3mJoXuutAQRBEkdQ48y4QlCVmhfT43cjKeUsXH2yuFrYjw+V&#10;lswoTMsjTAIql3/qBjYXdfatv60WVCXONNX/ZLWs6i9G3qKJqF1PbmDHkyr901tMjura//3e//ZW&#10;s8eIoiY8b66akdczU9Vrx95UKg1gU6Si7P562+HSZeh1cRZVFpqqBYDJqgiChAdNVo2yNQd/yq1O&#10;lrScfnb89UxGtP8XTRQVWZL+a7kKlY92c7npXIqoSAwiOERouSQ3hV3RIUK7E0rPoLe5lmfZPIue&#10;fbumvvHGDlgGMA7A9HGW+1OEK7Fr/nCXbFSND+pz2040rO1sEhhOqlYATkNgibXgAkMLt+cbLhp9&#10;btfwy7ttB/ply6pq/JsWgiByWbpzT7xSJ/fMGIuUVXGIV3XVnb9mhdY4lh5WTYeZaW5bzSih6UOZ&#10;/Letk1VLPz3yKvOyq5X7yGVyUWF6mimoSpZLffvprkPlAqnTs1Wn+r1vG9pZWGT0VMPX/gMXg2VS&#10;oAaolovqjIZS1U9Z1XW54Y4xUwUAzFENOYDRqx9q9qmJIIiaUKUViE3wmVgqnq86sHVHoVDILxMd&#10;ncrZQlrmaTonb9rNdVgr8GxQzw06B5/9opteA4VCweGqcD7dHrKP7WY5nOvy9PHyoO3k2474NRxs&#10;fqvQdgcHLScrZVQJdy/OXLsFDv30xQJ4qL4JQKDUcfBjW61ItxyFuX0zZGLHruGX8zY9FhEkKtS3&#10;J4klslPj2aiy1Ey7IZIxFobRg1q1bMR/rVUOPTKCg+GJPz/U9eqhqlYd6ln+i62/HPsvT6Say5NK&#10;Nz6Y+PsjhpF4AFaneKna/2TX0CyfsVcdhMpobyuk25r5SVXulrpHN2errz/4r4dsMgLVhyQsG8wp&#10;M97UwMp2pSobOKOhVPVFKnvmChzIGO4QNKpRBoDJqgiCIGYGtu6AcRD3qlBNxrQr3YoYjGqM8vXy&#10;y4pcyqrgiorsoIJGtczCzK1zK1vWP+QngAf7O/mM0ZYtTeuXibcggnULK9IAZak6OzbUnM+aV0QQ&#10;BJEFl0PDPh5aPjOyaTciT4jrT2di4VUhHCvqDXSpVqR+dOCHh77LZqFOj383PW67PADA1l8eX2dq&#10;h8lFrcCOFvXEk1vhVa7ZrU9uME5ga7OSISjbXt69oRngxge79xiCjBnkpx2DOZU93pRntJWq3lOQ&#10;Utkj57PjlV/V0KhGE4DbT00EQRA/xLHrqwevirglLtcDm7IKythSEdQxqn/UBr8TSCl1HYBxCKyG&#10;tZ1/+czjb0L1tg3LqALA7fmvtgEtFHsDoNmxnTi+DSIIEiwkWSy8xFWH7v+DjzzGdfO3HHvDVXfG&#10;eKWsevaqQe2mpVGNYJSqGPDE8amfzPXsF80C7dj1zpEnLKY3b/hex/5pthu0cRCqttYuLle1msdK&#10;WffkD2GsKk9n93+nZ79dIHOlEqyzLfyjHHwffyZTNV7oOVCVnwoAAAClPP3vkb/++e/dNxAvoalI&#10;ADhiFYJ4A5+Kk8PA1h3ZL7rFl7esMRpYNDGHTVNVh7Pjr2vszdUxqqtPbq9vCi2AFenGg9tXn9y+&#10;+uT2ln744Mjg3LYTc9tOXH9tPlSjen3fzKeMJu55PH/D2zbUwPuX+d72uIzkhgBA4/J68ic7kGRB&#10;BwuKoA6As6Tz/9BqRpEk0Jo4W1HngqoiRtU5C9U8d+nOPTSqlObdl6Z+Oby1q+aCXVt/Mn8mv8F6&#10;JjsaFQBUC6qWZ3/7aePsXU+a0l2J4bWLo2vrL9/ZWn05veh1WC0p8O8/9Y0Qh6HMzOgpVX1Rym9a&#10;M0RfXX/zpYPfd+dV4yg0VQsAeyIgCBI2bJaW7Fhc4MGrsn9hhYUgtVDKqALpp88t0dbuEdJeAAAg&#10;AElEQVTZZN/330sAt+ev75v51fXyq7sXZ1y3IBzD5xPGmgNAOgnG6umKwfM788DWHXApZg9jOhEX&#10;mZVwOJ0ajVelf+z0MIxqvDi3ueAq4VTkFhMUo9znCOpUM81PZI+cvzf1y+FDu7o6OKvZ1dWx64eH&#10;fjk/defSEfsxIU3alB/MqnnD9zqYlx2PtFlHsvvS1JV3tnYxTXV1bf3JO1N3Lh15YsP6XdXJ40fi&#10;/XsqAAysbLd8U7qgsGzVtvs/eK0AcGHENFDVxy+9dvJbB7YxKQ2XLkOv9cePBkJTYgA4YhWCIEhN&#10;SB0AACwF4B0101Q1RjWjCsD302/5ky1/8KNldqNUeQvAQnQCNPzgafEWhGP47N4tb60iSJDEots1&#10;InEAMcuU5MQaVUqwJVa95X03Lq9Hr2pJ8xPZHz2R/ZHn1XdfWtptPzuVPXNHqAB6c2rDkfMbjljN&#10;Wpe/t5S3muE4i2z+R+fvHapcMEvnXZRir9UyZcORO/csw67ZjvMmhAOIAp2lqidKpflai/S22/0G&#10;HmuhqUgAFKysioQEdpZXEzwjrigfKyyxqhd69/0HpYwqYUW68WCaDouQ/c0X/8fJU7QWatPO9AO+&#10;AghSdNaK4aH6JgD3JWKxrCqCBIJD/pREgxkL0KgSzF7VPO6WiHhljarzZ5a5YyhZF9UqgrhFW6nq&#10;td9QKpXmqgWLooHQVCcABEGQCIi7UMChq7yhTZpqflmRjFWl7AXMDlGinFHluD3//MFqYundizPX&#10;bsGqg+lr3gPwKDrNiOzCg/2dDReNibFdwy879UlEEASRTHhG1Wwk1YcEzJpTP+mrgkaVLIaV9xDE&#10;D1hTlWddbrjDNHHnNuNwBqZkVZ2EpvQAKPj+jiAI4gwpseqqyiqiLG4L5mpPdEbVsqv+wowPowoA&#10;8GB/Jz+pZctf/uf1cHt+6fAJOnrVl46NiI+O1XK086tMNbap89lm9zEjCIJEg9tnRrcPhutPZ8if&#10;q7WSgPljBbuHIogfNJeqXvJVU9kzV/iB3h52XEMnoalCAGwj6FURBAmVmA5XxTKwdQfKOHG0SVPV&#10;niiNqnNXfe8B7JthXzas7Vx1aNmb//rq3X3lQq5AUmIP23pVdwdhRfpTJjG2WSxIDd4DLeht12p3&#10;9IVmsmOPY8QO/9ms6FVZ/H+2IgjCobNU9f4FMZU9ct4wOqF1t/RLl0E7oalIAFheB0GSg7I9l+MF&#10;pqzqAfpxQrRGFcpd9a0IJADy17Iz/QDA5xMz17lFF2ZunfvMuYUaG6ukvtIJeigq3VQv4pWzNy+z&#10;f7LDQbzDPV9HVvkNvSoBjSrCgb9sBYLOUtU/S1eG6f+P/PXPf8/O620HTYWmagFgsioSEmfHX6d/&#10;smNBZKJNohamrOoBnsTIjSoAqUlqmrgq+ABER69yZVSvM6mvhBtCG0GQeDCwsp39kx2ODkh007Lc&#10;TVy8anilYNGoIjpSupDt3bS8vnF5PTtKW8RoO1AVxfsADqX8pjVD9NX1N186eA0O/+wZWgpgcHCQ&#10;/EdjoSkxgNGrH+K4VUiwcMqMfVtwtmmYR4nECDJ6FQAOYIXEEilGFYDUJIWlQtVOHh4dffP2q3RK&#10;w9rOpp3pB/wGIDR6latdsKgGC7DneOmM8ChVag7Z5/mHLg1+IUNih53qxbxaS9gxDKMkLqNXndtc&#10;qKmAa+7L3LYT7CeIXKNqvhHw1xEkAEr5TWuGZmVHAUmQqp65MGI6Qx+/9NrJbx3Y1gS6C03VAuA+&#10;FRBEHPbJijwrWj5rOT9GOjyeSX/+VPBJOI6o6RQ8U96FcfSqoih13s+Ov57YEyfNqBJWpD9dmKGr&#10;v3n71bv7Zj6tzLx7cebaLVh1sIZXrRnAg/2dDReNGrRlS9P6ZXB7nlW6wrsgmvqKIBI5e/NyMh1K&#10;MvdaZYisVFytukqq5W4uS2GNOaqIjrx/QA2jCtFLVZGfjgN8sPHxY3WpNG87r2oDR0c9NR4noSkx&#10;AExWRbxhFqk+cWgEU1wRZcGUVbcopVYTiGSjalr984mZG9wSCzO3zq1sWf+QrwCMKbENazubdi77&#10;i9988fxBo2lt6/wS4AEAVrZWs2WZiQ/8kZudRBAZDKxsT6xXRXwSxsOg4imrIpmqFIfbiqQloVFF&#10;tOTG8b8dlx0DJWqpKvK4EnifHU/JR6lUGmDaYgZvAy9dJvVVxYmF0FQtAExWRZxxJVIDVCeeU1xr&#10;rpsoVJBZmiWrEjBlNXYkNk1VNaPqIQPURQAr0o0H043MhL+9cIrvwk8EbvvN6/uqsrWcLZuBW8zE&#10;L39nar9r+GXhvv8IIhEcGkUWcRHc4aXXKJ6ySgLzVgeWTVZV1qja7Vr20ee4KXG5VmNKbN+ES//0&#10;lpWqk4SK3f+DfZr1rGjX5YY7xviM4us/3kz+Y7CBbrxqHIWmxAASkqyaX1aEcVRs7nAokOq8VpTV&#10;1uJbVQDRCUxZRRRHPaMKgsVPAwrAVuBa1EtdmLlRgC/t2+rYNfxyPtvsMgINf1XqbddnX7QAk1UR&#10;imBB1SQ8A4YEVwRAulElt7+3dfF9A1EfFaVqsHgXKKnsmStwIDM0bpLgBhvY2w6XRN8j4iU0VQsA&#10;k1WRwPv1ywWrCqiGxsObYMqqrtDf5OLrj5Q0qgA2xU//8j8/bh696prfXXjod1b29g//x9f/19/A&#10;DdP0//Ap/D82DcU25cSWWF/bCAeakUTh04VFY1R1qgPAweWr4kM0goSH/lLVF6nskfPZI8bf05Ip&#10;NCUGwCaravyRgMmqdmgmUgXxU1UA8YnGz/CYsmqJOqc7gX3/lTWqANbFTy1Gr7o4Y9uCyxgMtHX+&#10;wcB//+i/AVzn5/zrV8HWqiIIgqiBiFG1eyRknxnp/0N6BlTcq/oBvSqiL6lvP911aFqVCgBJkao+&#10;H5KXrgw3rhki/z/y1z/f+TfPPOyyhZgKTUUCSEgRAGeIR1PkyT9swhapcbdmbOQoWBFXYMqqHbF+&#10;T4gF5ic6pY0qwVT81GL0Kh8BGGI42mkekOoBc7ZsW2ezsaYqxWeaqoYVAHyAxwFBQqJm33//T51u&#10;Uby+qh/M9VVlqVVOsg+s1PBoI1HSvPsvt+7/jiJjVSVCqvrt0VnKb6oYVQC4/uZLB6/B4Z9VvKpA&#10;3/9YC00VAmDR+Hc2u2RVcvWWDYi+2azRZKTSxyR8XkIsSYhWSGzKavaLbmVPq65pqlxlN0oMjKoF&#10;1sVPG37wtIcAzDFwAhfAMls2/QDAXZjhFtSv4z/4+AKvcS0XP9B+xFrKIyR2WD4VRm9UKWqmrNKQ&#10;AqkDALLVKoIEx4YjV4Z/vYYfA0kKiZCqPrkwYjpVH7/02slvHdjWVH7pOEpV3IWm9AAgSXXKOa9q&#10;0KlWC8QabyNN+Ud7X4YgImDKKiKReBpVcDt6VTAxMNmyc9tO0GoDLFoaVSRwVBBGXJ1NMnYN1lpF&#10;COZnxuQ8A9bEz/1r9+smgsSbVPbMnf4L2V0jY9Ny1WqCpKpXk1IqzdvPrJWmGnehKT0AsPo01ThZ&#10;lWLWqZRYe1WlCqRqY1f12At1SEiyKiGxKauq4TlNleTexutaja1RBXAzetUDgcZgXXcVdSoSN0xd&#10;gFGnJgsHtef8zBjNo5+ayaqBgF4V0ZTUuvyldfnyC1kXeVKkqo9+QKlUGsBTDdy4C03pAZhbSMLP&#10;lcSZOj9dx8urKiVSCdoUAaDuT3Yg3tFgF+JOwlNWY/0OEEdibVQBAFak2a73tqNX3YJVB229qqsY&#10;otSpav6k5D2e3naldgRBEDsk9vrn0NWrsrLJ/NFj90GDIIgISZGqfliXG+4YM1YA+ObzO0nf/952&#10;uHQZLl02VwCIu9CUHoBzC3onq4qoDcW9qoIilUMbr4qEgZpmIVSSkLLqUFBV7olOTppq7I2qTQsW&#10;o1ctzNw6t7Jl/UN+YrB8ysXUVARB4otlvqTdE5+sZBr9vKqzUWXBjxgE8UCypKrHZ49U9swVaGTG&#10;qqqOUgUVr2ok7kJTegB2LYxe/ZBO19uriqCUV5VVINUPOnlVy0zPuOxR3A++ZmS/6NbYq+pE7Iwq&#10;RTOjajd6lZ8YUKciGkPqqAL2/U8k4kaVJeFPfD6p2SEa01QRD3AFshNOgqSqrx6mqSxAWapav+Mz&#10;yapxF5rSA3BugfWqCPGqIEmfqZ+OWhM9vKpD8l0g7SSTRCWrOhRxRsLGc5pqTNHOqIL46FUiMUjX&#10;qYl660NkgY/iCMHhiU/u455+yaoUmpZk/rjBn+4QcfBtnCVBUlUE8mBp+BJZyh/IDI0711QlOvXS&#10;Zehtj7vQlB6AqxYwWRWoB4kqZVUDkcoR90dHO3NKTHEgTdkR34OGcCS2rG187/2YpqnqaFQBbEav&#10;amr/56XD1aGr7l6ccY5Buk7VjMS+rakP+yhOc+jwUk8abJaM8xOfrGc9PbyqZZpq9tHnzM5a8B7E&#10;THPNwDfhQECpyksiwzewUn7TGmM1VYDfAzwM1sRdaEoPQLAFTFY1E2opAP1EqiVxNBQO0XowpChh&#10;ORKVsUVqqmqcMqlmQVVvaaoxNarg9adQxY0qAMCKdMtRWCpUFWpT/z//m3HoKrsWohyHKo6gG00U&#10;2J9Ub1jB5/zEp8iDnh5e1Yyfw2t5h+KdiyScZElV8s2MG2yaeyZhH1QujPBGFQBeO3nrABmlysjg&#10;4CD5T0yFpvQAvLWAyaqUYL1qQkQqQY8iABwRGNIAN2GepcdZiBfae1VEFpYjkwgSA6NKWJFuPJhu&#10;rLz6/LUTN0yLNPzgacuWOVCnIgiSEGo+8eFTXoA4fxZbzhL8PEKjiiScZElVioM3YZ7tS6V50Qbj&#10;LjSlB+C2BUxWtcSPV43jSFMBoqVXdYVECWt5wMXbD/VkJS1JCr1qlCQtTdUDsTGqPDWGrlJcpyqY&#10;pO89mN52dfYCQRAWuyc+fMQLECpSvf262bi8XuSDCTNVkYSTUKnKfbuyScpLpdIAztVUAYCzgcyI&#10;VYJIF5rSA/DZAiarsrjyqolKR60JelVXBCVh7doRb19Qevo5oYm6JJLjVeWe06SNT0UR/8iOrVEF&#10;h6GrsHAqgiAIiD3xqfB8p0EFALuPGD+dSFxBy7AC5rQimpJEqcr+Ak+nWC65LjfcMWasAPDN53ca&#10;+/5b2EA3XlW60JQegOcWMFnVDmeviiLVgUS5s4ixPKqBJIF6+AnBVYNJS1aFJHlVkK1W3RLfNFW3&#10;D29xNqoAAA/2d0KljmqZli13//EUtxjqVCSZ2OW1oXBBkPDgPoijMaqA9zWSABInVenjsdAzSSp7&#10;5go0rhmiEw7/7Bl2lCoLG9jbDpcuC3pV6UJTegCBtACYrGqC86ooUsVRsNsjEgg+U1+Tdklo5lUd&#10;RqmSAnb8dybuRhUA5vYZjGrD2s67F3mj2rFr+AZAs7cNhAx+FCIRgKNOI84o8nynQbIqJaTsVNSm&#10;SMJJnFSliH5HTGWX7mTpu8/BRx4DgJY/fX7n3zxz0M4GinlV6TpSegCBtEBR5HNXHYhXJeATkQfw&#10;YTKx+CnwqhOaeVUOiXd3Yjv+U5w/r3UwqpYt7Exzff9nx4Z65mHqfLbZ22YQBEHiifNzH3ZGDJWQ&#10;vCqWVUWSzFdkByAHt905l64Msy+vv/mSrVElEJ166bLFLABQQEdKD8B/C/hxWxPy3I5a0C30/SGB&#10;/b4RS8xFYxLCwNYd2S+6ZUcRIjH64USDNFWRZDRtjSoAADSvNS09PbTneMnbhpCaDGzd4fBVHJEI&#10;yhcEkcjSnXvkzzzRc5t4U/uHLT6LxIskSlUPD8YXRoYspzvZwN72asqq8a8qE0dHLReo/tmARtVy&#10;dbvhdJNMflkxaRooENCrIghBe68aMdjx3wG9jSrAZ/dueWtVJip8CPqNobdd+i4gCOItOxIf7gLB&#10;ztZRu4olOFQAxXR8SaJUdU+pNG8xteWvTsNvfj7+/ccGH3ls8JHHjvz1z39vXoioVeZvcHCQzBm9&#10;+qF5ruEPwFKtolHlVvdfOkBv0Kt6A71q2MSrYF9ik1VBR68al6tOY8zPybobVQB4qL7JarKqqPZ2&#10;p1o8CIJ4Q+TBDR/ugkXQ1gVSFgDTLZEEklyp6ubLWSqVtph6/cebj6x/6VcfV16++dLB71t5VQZ3&#10;MpHaVUatolENsAxrckCv6g18hEMQQqy9qt0oVdGrVUxTtcuFSYBRBQB4sL+zwTRxdr/VV0wE8cT6&#10;05n1pzOyo0AQJLlguiWSQBIqVd26knW54Q6r6de51x+/9NpJ285d3m1gJWtVuo6U3gIaVc+gV/VG&#10;kvMTEUsSezHE2qsiKpMQowoAsCLdcrTzq2385Mbl9eRvUzZ/w1sESDLQKQXs7M3L2O8YiQv4W0Wi&#10;WH86o9ObrTP4PhwICZWqrkllz1wZ3tpVftWxa9huwes/3jz4yGPmsgBVG3ju+RoVAyzh6ga4R7oP&#10;9d8CGlWfoFf1Q2JVGkLBawC9qh+8palqDBGRCTKqhBXpxoPbV58s/3EzZ8eGeh5XyKviz4qqUTMF&#10;7NzmwrnNhWiCQZDwYIcjVqGsahJuq0D6/lsSO0F5bnMB820RV6BUFSaVPXK+LPLP5LPOOn+QKwvA&#10;GFXbigGO5Vml60jpLaBRDQT0qh7A4qoIwhJ3r6pHP/r4wn59SpxRFWF6aM/xUjBNIYjCoLNA7GCN&#10;KqIB5GaPnVpFEHGSK1XJM5UfRbJ0xTZf1ZLRqx/Ojb1krhhw8JHHBh95jPewTHlWg080jVtVE+k+&#10;1H8LaFQDBL2qB9CrIizJvAzOjr9OdKQe+aqoVtUhsUZVhfQrBEGQiHF2pgo+9CUhTTUCUK0iGpNc&#10;qRoAqeySsSbA1J17S3fm7RYffOSx/JvCjVfKs0rXkdJbUPDDFUkgyfRoCEcyLwNWp9KJ2S+6Y6FW&#10;7UapQhQBjaoZpYauinsFgIGtO+DSZehtj2n8CBIS0bsttpuCnVe1e+jDn6AiJrwKm5iijmjJH8gO&#10;IOakskfOZ48YJ72xC54dC6Z5i4+W3nby7dDj6v4DiLYFNKqIOrDPlqhpEk5CLgOaoG07ZRwAIEal&#10;QmWdNSyoyrJ0556f2m3Sfaj/FqqrH+28vm/mrmkBenw6dg2/nM82ewpSJ/DzNwyoVgtEc9CRfFyl&#10;9bFqD21LlAysbD9787LEYz74yGPcw535oW/06odYCkAK0Th3uVcgggRIojNV/VcAsGRdbrhDfOmu&#10;4ak7997YZTHn+o83k/9gjioaVUQp4puzg/gnIWffnJ1qma9KqwHEImuVEi8vQ2q26HThoVGtrr4i&#10;3XK086tt5VkNazu5hVUbuippkPc98ic7luBRQWeQGFSIJIFEf9i5QcZZYVrzoU9Wsmpy+v7bZaeG&#10;N4AVFgRAtAEzVUMglT1zBQ5khsanAcxZBqW8eVZzbrhjbGjWpr3BRx5r+dPnd/7NMw+T1wLJqtJ9&#10;qP8W0KgiCkLTZDBfBtH1GqidnWqiPCtuWauRgWmqdriVktJ9qP8WLFZfkW48mG6sLPA5zNy4aFxn&#10;emjP8f4zu1MeNpcoanpPLcWoH4jLCNasZR99zu0qcfeqmG3nFnNnBYeHPi2TVWlaN0FBb0vyiOmR&#10;p+crjLIAVK3ifYTEF5Sq4WBRFsBxlsnDzo4NsfOvv/nSwWtw+GcVr+qIdB/qvwU0qoiyoFcNBOzI&#10;qSCcPKUCQvAcoVq1BI0qh+ecF+k+1H8LAqt/du+Wl8BCJaiu90E5Tbt27GJz+1bGrmhYZXDQ1epx&#10;IViXkf/olYGVrg1RrH1KfCNXAVaY1nzom9t2wvO7tzcU1J2hwvrugZXtPmv1uALvIwBYfzqTtEtO&#10;G6KWqh6+UYX6yE2+IyrxYG+UrRdgiC/M+vFLr5381oFtTc7NSPeh/ltAo4ooDnrVhKPfBWCpU73t&#10;F1WrKphEbpSq6E8WGlUHXD0bS/eh/lsQW/2h+iaABQ/NR4QfMerz7vPsRhE71LEY0ut7IhFjtnUO&#10;D31aJquqCXtSSCY7HvwoQaMaX6KWqh6+CUXTW0dwK1F9kyuV5mstYlUBQLoP9d8CGlUkFmhj0xD9&#10;8PPjpR+dyjeohlc1g3du7JDuQ/23IL76g/2dDRf5oatm96dhd1hjMbsC7x3EDtQBiCtYryr+0Bdl&#10;smp4l3Qsbhb6SM6eqcbl9WFUALADf2tB4kIMMlVZQvoyJx5VsIbXfndSqTTAtP2apKyqEek+1H8L&#10;/gOIvmMIklhwMOIk4ydZNexfCr1djUHpVEMYKpUCwDRVFfDQkVC6D/XfgrvVV6RbjsJSYeZTY74q&#10;PXR8pf5IiPXnXXmQt972OAafKFCgJBZSwdNhgejzJee2nWg0DY0VpU+UgmV//7M3L8vKV8Vyq0hc&#10;kJ+p6uorjttnUfGWfQbmgEPMTrvzH7e0wKnrxmnXf7wZtll/5Ej3of5b8LM69k1AJBLT58wkENmw&#10;JK42FMGlokilHXVKAdA7NLJbFY2qM4J2UroP9d+Cl9WNQ1dxY17Pjg31zMPU+ai9qnRiLXYRS9jR&#10;b0gFALnxIBHjrWRnBAk0cyadmhzMJ2VgZXtklVUtoUYV7WoYhDoKWXKI2UBVHmrMe1grWLxufcfA&#10;dx6lQ1c5I92H+m8Be/0jcUS/2prRwCq/UL1nNGdEwbI2Sl2K0ksBRG9UEUvcPpVJ96H+WwgwAAPT&#10;Q3uO95/ZnfLWJoKoCVZWTTJuk1XJe6OHt9YkC1NBOK8q16iyYOIqoiwxk6puoc9RoNhDphCVoauc&#10;38uk+1D/LQQYAIJEDHpVV3DvxmEfrggyVdlPGbdrJQcppQDIKFVSjCqmqToj8hgs3Yf6byEso4og&#10;kYDmAokA1t/V9KoU+t7oVq26elPlNC7m8YEaBwETVxEF0VyqEmKZolLKm9NUq580lYKq0n2o/xbQ&#10;qEYMNxw24h/UqSJYji8fNlFKW7wAnJFSCgBzVNXBVaqLdB/qv4UAA2heCzcu8nOjH7oKe98nDSm2&#10;ApNVE4i3IgAsgmoVjaog7Olgz45qBwHfKBB1SIRUJcTpi2Apv2nN0KzzMr3t0n2o/xbQqCJ6gE+b&#10;DljqVD2OFeYpuyXiUgBSjCqmqToj/tyLRrXcwu35hoszd03LRDwKM6Il609nQLGxyFGUIJbUfOJz&#10;fuNljarIU2dijSqHOn3/EURlviI7gEghz72RDV3imQsjFka15a9Osy+l+1D/LUgPAEEChPWqsmNR&#10;BfJ+S5yj+SUeq2QysHVH9ovusLdCU/JRdquA+FOZdB/qv4XgA1iRbjna+dW28tyGtZ10ycbl9eRv&#10;UzZ/w9vGkASz/nRGKZ1KwRGrEA67Jz7LB8C5bSe4pFQ0quJwaaqW/0cQhCNBmaoEu6cslZ7tS6V5&#10;x/mXLg8ODpL/olH10wKChAEmLYJ9dqqseMIDk1U9EFmJ1ejPSKhpqhpcY86eUboP9d9CWAGsSDce&#10;TDfSlzvTnDKYHRvqmYep89lmb1vVHfwNzwzJUSVeVTW7ismqCIvzEx+ZaM5jpTUB0Kh6w39ZBgRJ&#10;DomTqgTzk4lKTympVBpg2nY2GtVAWkCQwEG/BknSqYgfQi2xmv2iO7+sWG58HC+/eCDdh/pvIcoA&#10;LAqtTg/tOd5/ZnfK26ZjgV832tue2I9mM8Slyo7CFqysihDMT3xctVNuLjcrWKPK3jJK/Q4RFHYW&#10;NclyGUFESFb3/7iwLjfcwU365vM7tzWBGjoSjSqC2JHkdBjnzv6W6HG46F7osTtREkYpgLJRraTB&#10;5pcVIzsp4aWpRrkXgSOS6iLdh/pvIdoAPrt3y9tGvKNO3XB8p00CaFSTCadEXfX6p7McElrFt85p&#10;xPWnM0kzqpimmgSUHYUsdiQ0UxUU70aXys7CEH3V8qfP7/ybZx5WQ0eiUUUQZxI4aBVmpyKeCXbo&#10;KmpUWTBfVRHsXKF0H+q/hcgDeKi+CWDB26YQxEBkff/dJsZGlqxKA9PSlMUCtqc5edBj01E9SFKu&#10;JkDNZ0ZO5pqNKvtSy+uEU6jsGUHdhiA1wUxVlSjlDzxeHnOAThu9+uEBNKrBtYAgEZCcQas8ZKdy&#10;6HGUMFnVD0Hlq1oaVUIEmZ6hVlONLzVTXaT7UP8tSAngwf7OBtPE2f1pbwEgyURxN4TJqrKQMlAY&#10;Z+6ifGZ0MKpcgmp8cdgRzjzQieEHhSD6kNxMVeUo5TetGZo1TjtsKhCDRtVPCwgSGdrnq2J2KhIg&#10;/vNVHYwqAfNVnQlbOlvqQuk+1H8L0gJYkW45CkuFmU8xXxXxgeKVVaNBcbkcJSQ7WJbODnBkpKCM&#10;KrdwTC8Vh3ucO+DmerWYpoogIiRaqirlOy6M8EYVAF47eevAtiYVdCQaVQTxhlLvM4GAOtUZ/c64&#10;+tQ0qoTwvGqUaaph2c/e4J+izWOJsEj3of5bkBzAivSnCzPctBsAzd5CQRAk8XA6NfrhwojC86lW&#10;vRlV5y7/EFujCsKRm6U2GlUEESTRUlUlSqV56xnVD4bRUW9NSxea0gNAEClQuaaNZQtJp+pxfPTY&#10;C4l4TlYVNKqEMLxq1B3/Q7CfAACXQuzvaTaG0n2o/xbUCYCl5/H81Plss7eA4oDnEitYm8UOiaqI&#10;XPnxdVXao0LKqttnwECMqpkkXKVc2Qc0qhpDfy/BsxwUKFUVIZVKA0zzU6//eDP5z+jVD7098EgX&#10;mtIDQBCJaCPaMDsViQAPXtWVUSUQrwoBXcASSqmGYz9DuZ0HBy0nS9eR/ltQJwCe6aE9x/vP7E55&#10;iwpBoOJWsKQpIhFz1iTrQO0eCdGousXSXxPM+cLJEXDR52hHjN57JwWUqqqwLjfcMWZRAQCoUXWf&#10;nCJdaEoPAEGkE/fiqqhTxdEvNzl6XHlVD0aVUF5r3LhdK77W8MBv735pOYvcCw4BfPLs6994w7pZ&#10;cT559nX2ZSZj6JBIYnMI0hnPK/rBm0zkjgNUXtIj7OpoK2VUHSLn97pCXV0d+c8ftcHvIqmpKvIp&#10;9rWGByynR3+NOdHbjm/OggSuFTQ2U0gYOJRYda4tQ54ZuWXYB0k0qiwBlrLVBjA0PgwAACAASURB&#10;VHSOiFuSLlUV6g2Uys7CkHkyGlU/LSBmcLSW6ImpV41Sp8bu4CDhIehVPRtVimF1K8FKJBH5l4oh&#10;+p3BeetEh5F/PatVO6dGoRqLC1IEy70Lm2CMqs0swaOtmlEFm8gd9vr+/ftk+c9fOwFqDFRlZ1Qh&#10;nGsMPzJCZWBlu5Tx3x1wZXi1zzJLDtR4urJ+lsrVcqKDUdXepXqgcXl9cpJVkQjQ6b066VJVMqX8&#10;gczQuKnXPwWNqp8WEEQ14vIciNmpnsFk1UCo6VX9G1UOs2DlckK/1vBAoVDgl7SB02HeUlZrGlUz&#10;4pmnnAKLJmU1cKNqt7zD0VbQqFLYyEX2+pNnX//G7fmGizN32aldwy9H3vffwaiyy6iVsqoFdCyd&#10;wAWQag+6xPMKRuVqYSQWsC4vqLRK9IMU52RVTGVFQkKnd2mUqvIo5Tetse7vT5CoI9Go6g0mq0ZP&#10;XFybRJ2q+JFB1CFwo8qRX1YkSmvxWE9bbvXE/dG+ynTL5Vn/9Y03dnzy7OsAk4N1/YUMXbW6GOv7&#10;uBWt2pwcrOu3lyWZifv7rvW05WBkYWpvKwBU1BWVXFRjsdmCX2t4wByhXToh68vYueyGuOmWsc5t&#10;O3H//v26ujqSZcnu9SemvvwU5kRYHnyyA4vHjAeBXZdtlgjN+/fvV06TU3KoORjOqNotTNyo5VyT&#10;UeUuMUMYtfYaAABWpFuOwlJh5r9fqx5V82liV2ancFcL2F8A3G8M5gXsou3uzrxwYrSv1WLTNTdq&#10;N8syGO6CtHS4mUym8H9/JLihWCArmY7I3Ii37urxW6dndYTDLEPtlJ9DoisaVQ5yQCyPJBpVBKkJ&#10;SlVpXBgRMKru01SlC03pASAioFeNHsWlIWanBkVcBLri2CWrhm1UXWFOJ7RLMKTTnReg9o2zcq5g&#10;dZU5I1VkXUvzxc5lSwc4NEv8aV1dHTGqdArFnKoJPqol2LVM/k/qkJIAuNPBuV3LYByMKrsw253f&#10;MgAwHQSffDL0EVc7yvI0MT699hVidwEQm+nKPxaLhf424LSx+EbNwVsGY3lBWjab+U+Pwn96lFPJ&#10;5oURB9afzpzbXKBJslGC+aeIJWwqpaUtJRPP3rzsXIwVwaRUDnzPQQRBqSqLUmnedh7mqPppAREE&#10;vWr0qFlcFXUqoiZmr6q4UQ2kTaNS7Bu9f3+0/H/rfMy+qft7gw7D2b2K9PVmcesQbfrvZ/h8TscW&#10;XIXhXLP1G2/scOizL9iOcwD21Nhrhy269eniC9t35DdHuzg5uL2/UHjx2L6+va3OLQc+i41W8Ghg&#10;jQIRSIKqlCRZtBuxQNxDsWre5xXlnHlKawSPXv0Qvaoz6FVZsJYIIshXZAeQWFKptPUMNKp+WkAQ&#10;xWG9quxY4Oz46zSn0vwyehQ5LP6hO6LNHsliYOuO7Bfd5P8KGtXFycGenroKPYPHFm0WXzzWU1dX&#10;NzhZnTA5WFmxp2dwklnPoS+8bcs9xxaZ/1barsRT2ZR1fDQQYxhckMa5i8d66uoGJ8le1dWVZzkd&#10;DW+xecZl5M7B0zNC66jaL1zez8nJYz09VseBDc18wD3vq2Mw/GkoX4ZiodocE2FF29o3+gKf0Gh/&#10;8QMsHrM5c44r8qf12GAPe7tV6l0YbkG71tz+ZoBEjMgIWqqNspU0VDNQ7PUwsLJ96c497PvvDDlE&#10;ln+yQ5NAzev57M3L+J6DYKaqNNblhjvG+AoAh1mZ6Kbvv3ShKT0AxAOYrCoFFfJVMTsVCY8wPLKK&#10;RpUvIlks5NpglTmxkCyYmViozDGuWSwW+tvm+ARUALDpll6D+aPbc4ViOZ7t6VVbTvWTl1bxzb3Y&#10;UygWK+Ebwpgc7KmsaDEXAOZe3E7md6fbWsWOhnBs3ob2KuMychA7lbTXf+2Fi7n+fuu5hnWLhf7t&#10;4LMHtfBFaINgqB5aLse3OHm0vwDQbROx8eLntmksHFDzrmFO68Z96VOF3NuTo3002sm3CwCZpyqv&#10;HVvDfFVvEK0QtlDDxDGdkFUUGEFc4fyeg29HCKBUlUkqe+YKNK6plsI6fPXDhz21JF1oqhMA4hb0&#10;qhKR4lVRp4YNVYrhVVZVPPs18J1VyqhWWHzvVBEgM7FQHoSHaJqCQeRUpha7R+hisHhse64I3ZmJ&#10;8vA9i5PHtvfnckcn97rzVdYUC4XMxMJUX+vi5GBbfyHXX+weWbi/t2I9564tQl9V3haLMDKxsLev&#10;tRxFsRLG4rEXC+zukbVz249tpBarWATSMtkpgaPhLjZSxrQqlAv9ddzjt2XXeLeRg8ipJGNbCS5M&#10;QiPzydYrcyeP5ooA3SMTJ5hDDrDa4Xw677XgReiIdai1W7Yyj+Zoy9t4gV4nDhf/4nunDPPYLQrc&#10;NcYLckt3LkeLDvBOVfQeVK1Wj+JEYxaI3UCviiBIZOB7DlITyVI14V9WWKPKy0ThNFV1hKb0ABAk&#10;LkgZyygWOjXWD7Gs6+Q6/gerQWN6fLSBjEe0d+r+XoDFxcXJyfeuvT1/qlAwe9/JQWJUpziD1z1y&#10;gkrW1r69J0ZOtTF5db7yNDMTpOXWvqcyUCh0j5wg227duKXbNDp798iJvSSOShREYlWUWjXIvVMT&#10;83X9hVPvLe6t7As1ZWR+7aPhKjZaxtQdriMXDt7FwtXNt+59IZPrL4vGxWtzVofcx88FriK3xCbU&#10;AFomdHdnXqhe6wIXf3HuxaPHrj21cWNfOQTRFbkLcuOW7lyOnnTOqdZuDZNVVaam3UD3gRDIpUKu&#10;B+ygHSD0YCbnXkvOniLewExVSZTyBzKGHFXDXDSq7lenzG07QQufISJgsqoUUKfqBKdT6X/oKcaj&#10;7QfziFVyKffHN3WQ5imQrtVF1ufBwnwRAHJtdTl+cT5R0xPd6TbD69WrKk22rloNMGdceMtGZoNE&#10;bc5dWwTilap9pQEAoO+pDBSY9bkt1TwaLmMz4WKgKneRg1DwLhY2tN+Wpl3fF+aLAJlVpkPutLFa&#10;e+0qcvFQPbZcjZYMUAWZLVVzCTUvfqJ1i4VisZDLAUB3ZuSFfXv7WsXuGuNpNVhVru9/yPcgIojz&#10;cO12UEHm7DgwrUxZojw1dENB1aawNLMJvNK4XcbbLb54ex9GzOBAVTIo5TetGRqfrk44+P2f/56+&#10;uCT6S5o6QlOFALASqx/yy4qKdyjWkmgGrVJqKCoR4jW4Ezmk5P92BzZee6QUSqUtf/Ls6+QPAMpJ&#10;qADdmczIyMTExMLC/QlTfczuzMTCSDcUc0cn+VmaIXI0XBPV76OiwX/y7Osh7alXwgvGb8utfaNT&#10;E5liIdfW42IIsr7R+wsTI5mK2y0Wcv1tgx7vndaNW7qheOq9RVM9VUQPnBMPOZuGKEUcTwrVsuY/&#10;dgFEe/BEI5ZgpqoELozw41PBxy+9dvJbB7Y1lV8KpKkqJTRjGgDCgvmqUgh10Co2IxWzUwPHMjuV&#10;I9bVDKRDD93Z8dfVSVMts3htjksjXHyPT7XMvDDa1wptI6facv2DT5UXbUt3A6wWz7oMk+L8AgBf&#10;WnRVK8AiAABXmnPybcOAQwZEjoZL/BhVF5GDy+D97GlbuhvAWDl2Yd5UU9VYSdaRGsG0rloNUGDP&#10;scXmPLUsRt/oRKbQX2Dq2Qpc/K19e0f79o4CLC5Ovne0P1covD052uflrqG5qqvmOaeq0j2IhA0m&#10;0KmGYK5xSAimrHKLiXg0ufsllwTuMkJJ5jVvBjNVo6dUmrefKZamqoHQlB4AgihCGPmqXEaq+tmp&#10;8UIkO5UDk1XdorRRrVB4e7Kchbc4Obg9VwTizIy07n0hA1DoL2fctW7c0g2F/p5jlVVhcfJYT11d&#10;ndeMPD8U+it5hIuTx7bnihX31LpxSzeJubJ/x3r6C3y9AL4xkaMRBN94Ywf94+d5ihxcBu9xT1tX&#10;rQYo5rZXYiuHxuJcSdZyx2sFU3j7mO3mnPF/QvtGJzLAZGo7X/yTg3V1dXRea2vbqnR3uVe/p7uG&#10;5KrOHzXlqSp1DyI+cJUyhvllSkFG/olycyB8DVBJxC4vqI0i3i8VWH86w/3pfQS0EYjrTwfTs4U9&#10;IHqfemdQqkZPKpV2nF8rTVUDoSk9AMQSUgQA1Y8sAvFuZp0ax0xJZRUk6tRoUMmoFvrreHqOLVJ5&#10;10YmtfU7jOND1FLhRSK3iGQt5iqr1rX154rQPbIv+rS57kwGcm3VICAzUU7ea937Qsawf2TY+hN7&#10;rc2km6MRMi4jB5fB+9rTsmOsrN2Wg0zGPoO2NrWC6XsqAwCFnPvN+T6hlVGe+vaNdLM/KThd/H37&#10;RrrN84gNd3fXlLdO5GnB3PdfoXsQiQxtVIg2RHxG2A77Z29eJn/mxbghmMhibkNNsloCvNdiwrnN&#10;rn5mtYXeTeSyT+zFj1JVAutywx3cpG8+v5P2/XdEA6EpPQDEgfyyIqrV6AnKu8WufGq8cKtTOdCu&#10;CqKSUXWgde+Jiaqi6s6MTCxMZMo96k2UddF2olX7Ru8vjDDrdmcmFqYY6WeRgBkS6X1TlZ3o7h6Z&#10;WGD6Q/eNThmC5GLkcHU0QsZd5OAyeH972jdarRnanZmY2mf+kd1N3YNawfSNLlS3NrJgtTmPLbsJ&#10;0aBVnS7+1r1T9jdGrbvGcuMbt3QDWNVTrdVaRQojqpPYB3gkEDi1yvX656qmCkK9bYBxxgs7YY1o&#10;jLnKcE00u0jq7t+/H8Vm6urIf7iRxVRIoZJTarCUP5CpjlV1+OqHDwPApcvOaaoaCM1QA6Bzoxrd&#10;QnOyX3QDVuGMED/FVfUrn6rCpwOHn5DCq5yrGaxRBVLrWRKfCNa1DBpLo2oZzG/vfvm1hgdCDkca&#10;9DiY9507RH7O1Dfe2CG4Otlo2FeFw15DoDseCNQ8mq9DMkvW9enz1mCNKvumTUdJjubRiWD3AKUB&#10;gYw6jeX8tOHszcv5j16B4BLoXG0aryLPWPYipyeRy/xFVCOQ92GlkPJJDThQlTRS2SPns+OVs/6w&#10;wBqKC81YBIC4oqwzxssvUQaFjbdBq/TTqQQFFaT/YBTcKaVgjWr5KI3L9KrRE12OKoKEjyu5GeyP&#10;BHat/fbul2fHX89kbGvJYY6qK6TbKJISiL5GA4hR1YwkXJzOEpwd7Ev7Q4EkGez+L4lS/sDj9fTV&#10;72stroHQlB4A4g1SEABrAkSDq0Gr2A7+2NkfiTsWRlUqAfpN6yGV3GzRPIuoHwcBZJ4lbot+e/dL&#10;u4XNs8gUVyrKvDvcFPalwywAmNt2gqby2TVOp5ubIqtzLViua9eI81rmLQqe5ZqHyG0wzlie1pqr&#10;2C3sPMuyZXo9W163DhdYoVCw27rdLTCwdUehYG0B0Ki6BS0JgiCCaNbdG0FYkt79X06XzFJ+05qh&#10;WXbKN58//LNnHrbp/q+B0IwmAOz+HwGkJgDokg6pJiLvS1wvaV1Ph/TPiABRTRoqhd3BUbusatRk&#10;v+iOV7Iz7YRl+aFMR7r3/JHtswWdAjDQNTx1PtvsrUUTKpcu8fzxJ74idv93xk/2WYDdTjEJTgNo&#10;L3LP3f9ZZ+fqegjv+uGKtCL63apx3yPs/h8U2P1fAhdGjEYVAD5+6bWT3zrwdYuF4yI0VQ4ACZCq&#10;4BgH0NflqYDdcyx9GtRbpwIzMBSiNw66eWDrjqRVAHAgv6xI67HEHZ2EpvwAjnbO7Zsh/+/YNfxy&#10;PjCjSlDTqCIqEGubgCiF/1Kqnq/G8C5jvEE49KvXodO+IH5AqVrGz9O7y++apdK8/UxjsqoGQlN6&#10;AEhIsBVX8XErWER0qt5PuZw41gN6WpVN+5ICJvC6RYPrRyuhqUoAZal6Jp/11iCC+ESiK0GvEVM0&#10;82t2JGQ3kcRC0syjH2JOKVCqBoDbx/7/99/ZzOhth0vVngsaCE3pASBhg2rVP3ZvIGynywTqVPJS&#10;A3+EOCBiVDFZVTN0FJoKBdC4vD7ATnziNb6RhONBGwXb2xS9FYLEAi3v0/i+/wTyPpxwnUpAqVrG&#10;z0O726+bq5/Y0vKrU9fZSd98fue2JnaCBkJTegBIZFC1Ggv5pdrzofNBY72q3npR+2oGgMmqNuCh&#10;SA56C01pAdye/2obfLpQfnUDoNlb00icoSUpOc5tLiRhfJiYGo2E4+esxUVjxSXOyNCyzqxmu4N4&#10;AKVqALh/Gtwx8J1HD2SGxqfLrw//7JmH6cxLlwcHB8l/4ys0pQeARA+p9yd4O0g0mwrqG4ejkQQB&#10;lwSdiphReQAcJAz0FJrSA7g9f33fzF1mmZ7H8wEOVKU43t9DetuT8OaTffS5yIwq3VD+o1cEV8H8&#10;JsQzMarOGZc4IyAJP/AgyQSlqiRS2SPns+OV4cmqRrW3XQOhKT0ARBaCXlXuk4xqmarg6BM1Tmyk&#10;J0IwVzf8iKJAs93xjCujihUANEBPoalAAJ9PGIwqAMD00J7j/Wd2p7xtJUZ4Lk2ANQ3CQ9yohgHa&#10;q0QRo3ONVyaC6A1KVbXQQGhKDwCRCx2f2s6VsFUUI4uKJV4+S8sO45iaCsm2q4nd8cSiq9BUIIDP&#10;7t3y1h6iG9lHnwujWdYE1cwyc2VUwwiYRIsCyzPrT2cwfThY6DUZo8syvHGH4nIEEMQtKFXlUcrT&#10;/w4+8tjhqx8epD5xdNRbk9KFpvQAEBVwKLGKI30nHG86VTP/qNnuuAXfBBKLdkJThQAeqm8CWDCv&#10;ERh4n8Ya0kWafemzNfp/s2CVm6PKEqOO4UiAqHzSY6T7aXVmNOwIIg5KVUmU8pvWDLETDrI+8dJl&#10;uHQZet297UoXmtIDQJTCoRQAPqS5Qo9kVcxONRPrE+oNz0YVKwDEHR2FphIBPNjf2XDRWAGga/jl&#10;BPT9R1iir1TIuiG7MbKcyX/0ysDKsJSN+uoKCZxYnHTxW1WF3QkvZRVBNOMrsgNIKBdGhmatppd9&#10;ItGpl1x8Q5IuNNUJAFGH/LIi28cfx6XxDC0AF6NKcGfHXyehkv8QKSw5JkQqmKOKuEVxoalEACvS&#10;LUc7v9pWnRDUKFV4n8YFB00TjWw9t7lA/iLYFhIqGpxE0tFezQGRBla2i6tSWTvCXgN4XyOIIJip&#10;KoVSad5iastfna6+oF5VIF9VHaEpPQBENWi+Kj6e+SRe+apUoAcVaiz2Wpx4nc1A8G9UMVk1dizd&#10;uddYGZDTAzEQmooEsCLdeDD9aWXhZm8bQ9SGZoNyjsPBuXB9/yOAxiaYuyq4GGodRBB6wauQ5mmH&#10;YGx0XwKs4CEI3nEI4hbMVJVCKpUWXrZWvqo6QlN6AIiasPmqCfFHIRGjfFU2VMmhIAqAOaqIW2Ij&#10;NFUI4Pb80uET9NUNb9tDYsL60xnqItVMx0MQuahsVMVxldaKIIhcUKrKYV1uuMM08fqPN/OTetuh&#10;t93Bq6ojNGMaABIN+WVFolbRp/hEcZ1KUlNpx3/EgRgpcp+gUUWAUYSuFo6B0JQewO356/tmPmXG&#10;qup5PH/D21ZjCH1viWxFWWQffY59uf50pqZRlahcs48+xwWMIGHDXfB6/OSAahVBYgF2/5dEKnvm&#10;ChzIDI1PGyZTRdjyp8/v/JtnHiYviFc11QGIu9CUHgASMQ5DVyFuUa3beAR5qartMiJCsEYVKwDE&#10;Dg8VAOIkNBUI4PMJ4yhVADA9tOd4/xkcq0o7OE1JxxP//9l72xA5rjTf86lmtoXfPgy7WNyWfEej&#10;zFT3FrKQUdvWZHUj1oLRrZTQFYitdoOsFy8bCW3SlZouUdBIO9NIDGhUc5WlxA0Zy+rNBd1di0AI&#10;qWo9IPfVNZUjW6O1kIsatytT1xe7erBh8Qdbbqrvh9oPJ/NkvGe8ZZxzIv4/hF0VGXHiiRORURm/&#10;fM5zBIXjRf2DX4kOwRklpl8HIcCZBQAIJGmpav9OOOK3xAo/YOcqZ29XznZ/szx1PPrt+VOf0Olf&#10;d72qDdWFpvAAgBCYVyWl37mika0cJ4b5h0a2Uxk7yFGNHX4LTStqCU0JAvh69fNw+/EF3rky40en&#10;Jl9W1SfR3ynhSMC7we4lDOtwe5+ziz8d54IfhaJHxO5CKkYeHclPGRdQK49XxUaiOklLVcuHs+gf&#10;1xQauePN26/TaxfNiz48f+nqjyYPbySyJquqLjSFBwAE0skyQ8pqBCSRccnr1LTKx1QyIKOKZFVS&#10;9o2wePiKt0BRTWjKEMAz6zYSLfdfT0UCfcIP/TjQd8PUPGgkg8+5pwbapthpdmQWKKnEo8N5NjdO&#10;ChBFmuQ+8ED54f9pcbLt9lK/VbpeVXWhKTwAIAMoBRARgV6V3zZx+qIjiR+PnYHmqMKrqoXPCgAK&#10;Ck0pAni69OKTvzNXANg5dSHy2H/2zvX/IVmaj9NR8Ur+KJcTD6eHMVUt0CaDe5gfhD8FIHbSZLXS&#10;cRQZJDVXIHBDeamaFnK5YaK71qWP/v4gHTZ4QxhVfy30TYcBMgCvGhFROhWnDPhkcNcnvGrKUFRo&#10;ShHA+uHN52hF781VtXC7silcEE4kbEtD3DFC/2FS6y+ao8EUm5IJgFj8i6qU+SwYOm/2XNOkujcy&#10;rY+zlm4gVWWpGPVKdWrHxYn7tuXlH7zM7WHPJzYaIXaReqPa+Ph9vgJQAnjViHCvOuj7mDwPnynL&#10;6DSSzKElo0hSeYJAdBy/8lRYaMoRAK0f/mr5Hv9tU7ggXAj9Xk7rjVoq3HJFpRIKAAwIKCpVSPhM&#10;SXgDxLWaeiBVpSFXufGQJrWJmbtERDten7p/cYK9YhGFHZ945wER8SqrfUm9UQWKgqmrYmFwPk4e&#10;nZpWLOdu0NIzAWmbzORUSFZVCI8KAKoLTeEBGFuITmpG8Wcc2RK1AAAxkqaCBpkCZy3FQKrKRK5y&#10;9nblLP+1Shu2TVhWOc19Iiux6g/hQlN4AEBmMHVVFAZXlBM6VQjp6PBkktTgVVVHdaEpPAByMqqf&#10;RkxWZd/W+/6EKRz2ty/EPSf0hkoArwpAioGbA0AqviM6AODKuzWrUSWiS1c/7/3CvGq/D77Chabw&#10;AIAS1J9oIkcmHHw6kUDzirjBHjK5qI0cXfzEcphSEe8ZFEjyemLfoaOVPxaT3COICJeAqgtN4QGQ&#10;S47qyO76p+Ga49x5kOJCK9lhzzUNc0kBAIAksBRj0VGAgQCpKi3t9pKPtXZt905ZFS40hQcAFAJe&#10;NTQx6lTmUvEsDYKS2MB/oCIrj1eNv6ouNIUHQB6j/u9OvPlWO1ybRCrlqAI/QK0CkEqg51QEKcZp&#10;BVJVWnK5YYelj/7+oMNSl5RV4UJTeABAOeBVQ2OctCrotpKnpmYBJKuG3h2G/yuH6kJTeADGFv5d&#10;IVwDzuCvQFqBVwUgZUDPASAPqKkqL69Up3ZcnLhvW17+wcsOhpF71e7UVcKFpvAAgKJg6qrQGL2q&#10;z95TtHAqhqbKBk4HCIqiQlN4AJYWvrl0hZbDNQNAOvHI4HPzUHwTiCq1iGvmH8wgBIAd9m0cynP7&#10;AZmqEpOr3Hg4dWhn57cdr0/xV8o/eLn8g5fP/u1vvjSub5hbQLjQFB4AUJr6E02krEahb7aj/IVT&#10;M4i6yaqiBv4jTVUtjBUAFBWawgOwt/B06cUnLWvsnLrwRi5c4wCoyDsHdeNjfzg7tu+57dBqyhHX&#10;KVOx2KVyAQO1gFENBKSq3OQqZ2+vrjxeXXm8eqNeWXk4ZXzx0W/Pn/qpg1cVLjSFBwDSAbxqCPqK&#10;udQUTlXOPKYeJKuCgSJcaAoPwLmF9cObz73454YiAAu3K5vCtU5EeCOnlPQ9GBuPyFI3NoRsUtGp&#10;gXjBNQAyCLNMlqr3nPT94RgcIof/43NbUN6tTVgXfXj+0tUfTR7eyBeUy2X2A4wqSAGsFABuFIFw&#10;Gxqv6Ej/TMHPnUL1DQTGue/QUZqhrCWr8gIpfXH71kGG62rx8JVAYlG40BQegFcL64c3nBr+qvvq&#10;pnCtqwy7YYa4F4XeUBTvHNTTUR019LuAus/5sfcDc2pIVs0yal0DakUbFxbxnbXDTxIY1UCgpqpC&#10;tNtLfdYQLjSFBwDSB7xqCCzFVaFTwaARZSWy6VUDsMv2vCF0bveVx6sbnloXdCvhQlN4AH1a+GJp&#10;Rb/Hf/s0Dq+qkGfMFHw8ZjrUajgGd+wQNEAtU8mza1UJ2Cf2U4AkYiA5kKoKkcsNE911fbmnIxuN&#10;cDuAUQVygqmrQhBi0irlSPfRKYEM/Z9Nr5qdi1+40BQeQJ8Wvlh6dOLet4YFI8+/dnpy97Ph9gRU&#10;YM81LeNeFYDBoZxXFR1C/NhLMfDDhF0FcgKpqhKvVKd2XJy4b1746O8P0uH3TToyVB5KCowqbwGk&#10;j44xQcpqcLIjX9IBKgCEIJteVXX8VAAQLjSFB9C3hW/mTEaViOjR7KXbz7tp1b5vVZ+1qlHSGgCQ&#10;VtTyqqnErfONy29+9oA7VpwsIBZIVaXIVW48pEltYsacrypcaAoPgGBUswFKAQRCRT0HFEKqiwpe&#10;VRX8VwAQLjSFB+Cjha9XP3dY+uc/PLjvUC7cHjne2lSe9342CZSmWnnpZ4OLBIBUopCkMyZvKhR2&#10;dNjBssNPZRkEoBCQqqqRq5y9XTlLRESWx5LTMKogA8CrBiL1OjWVB6iWDZcnQnjVNCFcaAoPwF8L&#10;z6zbSLQcrvk+SPK+Bm74qQDAdKqihRdR4gAAPziWH1XrzR4FS+6qigeuaNjACKQq0eAHMQ3kg2m7&#10;voPIWArg1E9/c/rXrwatopUmo9r4+H3Y1SwArxqILBRXBYABr6oWbhUAhAtN4QH4b+Hp0otP/s5c&#10;AWDn1IU3Qqapqvtngk/JGG5DFQ/cWzjy7FR7dcK4GLT0hFEFIAQ8fxOeThVwplIApCrR4L+NH4S0&#10;XZyxFlelD89fuvqjycMb/TeSMqMargWgIpi6KhDwqsohf7KqnFFlHIcPG0411oVXw2w0GuVy2e1V&#10;4UJTeADBWlg/vPkcrej3vurmqy7crmwKt1f1wX0pI7xzUPd4FVPZAABPB0CSQKomwQA+4bX/7ZL7&#10;i7u2050HtKvPzRRGFSgNpq4KRIq9aioPShUk7PlMJasK16N+cL5CulLVycW4gQAAIABJREFUkqwq&#10;XGgKDyBMC+uHN5wa/qq71aZwezUg4fsahAaGEYDMksF81QweMpABSFVFyeWGie72X88NGFWQDlAK&#10;IChQkKogf7KqtGTHq0p1VQS6Sh2nqxIuNIUHEEsLAAAAAHWrfxgndKJUJ7Gy44VXBcnzHdEBgJC8&#10;Up3aYVn0wvFj/sb+w6iCNFF/oqlEupZwQpeck58UH5qcyC959x06WvljUXQUIADCdaTwAMK38MXS&#10;yukr/LdPw+0bAABAGmGe0firwGAGDXQqEAIyVZUlV7nxkDZsm+ALfM5SBaMK0gfyVX2S4iIA6UbO&#10;UyZhSEayk6+qOtwkEoxqiBa+WHp0wjRR1cjuepbLqgIjg5ulivxNJOVR/NQxmyyWyalgVZKBnyzv&#10;ErepxDsXkvWMJN3iGCdyOQGIF0hVlclViDpS1adehFEFaQVe1Sfwqgoh52mSMCQ34FVlxl4BAEY1&#10;RAvfzJmMKhHR3Yk33yrdeCMXNAaF3tpAfryNEn/vrzxe5QtjMaogMSSRhkIwDqu3k+WeAQrheB8G&#10;4YBUzRAwqiDdwKv6JJVeNWWHIz+q9Da8qirAqIZq4evVz8PtM4WErgPDNlTlnuYHR6cTe2Ja7OYI&#10;KgpEIeHsS2+vCkSRguIGuK5UJNM1VdX+/NSuT+7upXh82W91GFWQBVBf1SdGryo6FuAFP0c4WaFJ&#10;X33V1NzooidHZNuoEtEz/7YcbreuqP3ZmCgdb40oWNQkHs7jIgWyJt0MtNiFJHsEWQDXlYogU1VN&#10;2vX92ybuGxac+ulvPGqqwqiC7IB8VQAGh1TCJZA9qfyxmLJ8VWRnZ96omsrR9tg5dSH42H+gKO8c&#10;1I2j5t1yVPGIHh3oaWAH+ap+YPefxHopBaeD37RTcCwZAVJVSd6tmYwqEdGH5y9d/dHk4Y32lbNp&#10;VBcPXwn9kANUB17VD+krApCmYzHCj0ueAwwUxuASxwJ3BeoASEzQv9owqr3Nz724ot/7qpuyilmq&#10;YkSeu64fPIbPS/tkrpaQUitakAyKetXEYsY3OuHAl2FqAamqIu32kt9Vs2ZUGx+/z9cHWQZe1Q/p&#10;86pgoBivE/+qFJcW8MA4XZV/rwqjatl8w6nhr7pLNoULCKjJnmua0qVI1VJRiuqzQYM+wYXhBrRg&#10;FHBFKQSkqorkcsNEd/uvlzWjCoAReFU/pMyrpuZALEiYrCpDDCB9+PGqMKoOm3/R+7J9f6V+oY5k&#10;1QyhnFdVesppaA47MvQJK4JReeln7Ifk3xEydIJ/EsuCVKtbAAgNpKqSvFKd2nHRXAHghePHzGP/&#10;YVQBgFf1Q8q8Khg0uE5AvDCx4jNfFUbV0ag+OnGPr3D/4sTIUuAiAHhfS45a2tROmvL40nQsMSK8&#10;Wyov/az+wa8EBqAc/JRxwYoLG4BwfEd0ACAUucqNh1PGBZZZqsrlMvsBRhVknNRMkz1QMLO8/PBz&#10;JOpkwbmAgWLMWXOefwlG1WXzb+bufWtZ7+7Em2+1QwWoNuweFeIOGXpDSZB5jO3Nzx6w8PgPqoNa&#10;h46gW9SC69Q0nTXhZh9kFmSqKkuuQjTBfrRoR+SoAmAE+ao+SUeyasJHoe5DeDhScIUAafGurwqj&#10;6rL516ufhwvHAbzBFUUhjxDI4EirSFBD0xGxHYI01aDgAk4rrAgGqT/EQSEgVRWkXZ/UJmZcaqrC&#10;qAJgB161LykrApCY60xBXwEgD25eFUbVffNn1m0kWg4XFEgPTFbKZkkiJsHJdjhGZI4tg1jG/kMq&#10;hUDOe4gf+DccKgY/CHDZJ0/Wpap6+qBd37/NXE2V6EsiNvYfRpVvDoAFeNW+pMmrJhl/wsmqQqar&#10;Ss2FAeTH7lVhVL03f7r04pO/M1cA2Dl14Y1ciB0BdZHQJqRpWLEjSFaVB6SpRocXBMBVDSzgquhL&#10;1qWqcrxbsxpVIrp09fPJwxt7OrLRCNGycB8avQUYVeANvKrSBHKXSYrOFAvclLHv0FGaofoTTdGB&#10;gD5YvCr7AUbVdfP1w5vP0WJ3rqodr09dqAebpQqAJGEf8lPwiJ6CQwDADgxaRjDWsvcG10NfIFXV&#10;ot1ecn7BZFR3Bb7uhfvQ6C3AqAI/wKt6EyVZddC+D2eNDCcoybzRNKWpwquqgtGrEoxq383XDxN1&#10;pOqNeiXoXtLx7gYMSYRI6tNUAfCJJG9Jn2DCMQBCIEyq4gNcKHK5YSJbNdVHf3+Q/dD4+H26E/g+&#10;KNyHRm/BuDnsKvAmxV41Rq0ZYor5VHYpSB/wqqrgPW9VX4T70OgtRA8gg4T445UR9lzTEiu0BykD&#10;kkTy6w3TmgGQepCpqhivVKd2XHSoAECoo4qJrYBv4vWq8jy/xXhEQgp3Aj8ISVZNGfCqqhDaqwr3&#10;odFbCLb5F71xTPsr9XDD/9N0PwlxLOyOmqZOsMNn7/FPOA8LfwQSg/nK+gei4/BELa+qSpwAyAOk&#10;qmrkKjce0oZtE5bFHZ9450Ggsf/CfWj0FmBUQTiYV42FFD+AAZCmsf9pIsY7mOSE8KrCfWj0FoIa&#10;1UfdgqpEdP/ixMgSLdxGWdWM4iZE3jmoB5WqmELaJwr5spShUM+r5VUVChUAGYBUVZBchcgkVXtG&#10;NQjCfWj0FmBUQRTqTzQrfyxCFdlBLqTk4ARFJx3Jqhm5AAJ5VeE+NHoLQTf/Zu7et5ZFdyfefKt0&#10;441ciL0PGnnGdmSQQF4VRtU/0E9CMIo/JS5XtbwqAMA/kKpK0a5PahMz5pqqJp/oO01VuA+N3gKM&#10;KohOiuurRiQjsgZkmXR41Yzg06sK96HRWwi++dern4fYjzMJGM8E/qzA23rQ16sqIackBLIsYRTt&#10;cFW8qipxZg2cFGmBVFWHdn3/Nms11dPcJwZJUxXuQ6O3AKMKQDLArspJMsmqqR/7D6+qEH29qnAf&#10;Gr2FUJs/s24j0XKIvTmQ1nc6MOLmVaFTowDTkSRKqyXmK0nua0ahHlYo1Ohk50iVA1JVGd6tOcxP&#10;denq55OHN3Z+8ZemKtyHRm8BRhXECJJV3cAYc5AF4FUVwsOrCveh0VsIvfnTpRef/J25AsDOqQu+&#10;x/7j9q4EPoft+xSj8KdAUeTXkX5g8WfKBg4I9CGQhO+IDgD4pN1ecn/R9/xUwn1o9Ba8N+evAuCf&#10;+hNNjBYEysFkt+goAEiUlcer/GduIYX70OgtRNp8/fDmcy8aF4SYpQpqlbqJurivAiAbe65pe65p&#10;6TCqHJ6yKiEyx2ZBlThBuoFUVYVcbjhqE8J9aPQW/G8e+rkIZBN4VUe4toO/k5kBnR1IFiAnFq8q&#10;3IdGbyGGAE7cM/66KVwraQFuFICU8c5B/Z2D+r7ntqfGqDIkd5cyxwaAVECqKsMr1akdtoXH+Nj/&#10;fgj3odFbwKh/MFDgVR2BV5WZBE4K1CrwSZK3CKNXZWTaqHZb4HwariEAAADJIq1XVcJfKxEk8IOc&#10;7wL/QKqqQ65y4+HUoZ2mZc/621S4D43eAowqSAB4VaAoUN4ga9i9aghSaVSJaGR3/dNwzQEweDY8&#10;tY79Ex0IAFIgrVcNR5qORVpi6WSpbsWq+3FIVaXIVc7eXg36ICHch0ZvAUYVAIEgWTWDIEEVyI9j&#10;fVX/pNWoEhHdnXjzrXa4NgEAACRMyrwqAFkDUlUp2vXJ3U7fJ+zaTnecb8TCfWj0FmBUQZIgWdUR&#10;6FRpGajyhloFkhPaq6bJqP67QrgGiLrvcbzT1YLVl3T8Jzo0AGImO6pRQq8aLnlQwgMBkpOCC+bP&#10;Et6f8ZEv+uNftj4Ctuv7t03cNy/70rMCgHAfGr0FGFWQPPUnmjSTsduLb/D4DQCQipXHq/zL5sXD&#10;V/w4yjQZ1a1Xj3xz6Qoth2sGKAOEqbqkbM56+bn52QNFe1u2sJXoSfkjHAQpO+oUHE7SUjU6xof5&#10;WLJyBpd+Fa93eLdmNapEdOnq55Muc1UJ96HRW4BRBaKAV7XDdSq8qmzEfmpwfoFaBPKqKTOqRPR0&#10;6cUnf3fvW+MaO6cuvJEL13jGYXdR3ANBjDBfoISfkorQMhr9HCM8hVDmXs3mmyubRy0tSUtV/hkl&#10;9OcVhYagxhrql7f/c4C1hfvQ6C3AqAKxwKvagU7NFDjXksPuUYDh06umz6gSEa0f3nyOVvR7X3Xz&#10;VRduVzaFaz1F4A8WkAo2JhoSxCfoKxkwngKZE66NBQfkjHAQZOdIlUDtTFWfuH2o4nXoIobksd/4&#10;Gnt2/QaiR75WFe5Do7cQbnO+FQCxAK/qBh5WZQNnJLPg1HP6etV0GlXG+uENp4a/6r66KWCz6buK&#10;UAdcWvibNOi8uykAXtUn6CU58X9Skj99PB88md3hEh0ESveqelJVIeL9eLrvr75uWmqqvnD8GBv7&#10;f+cB7epcgsJ9aPQWogcQ+nEFAOBN+p69U0b0E4TzC9TFw6um2ahGILO39L7KNd5JIABgqKsMEkNp&#10;sQIygiSXaMreLEofC6SqOuQq92mC/7b5J8eP/fJVyyxVwn1o9BYw6h9IBZJV7fCH8Gw+iktLvGcE&#10;JxcoiqNXFS40Bx7AF0sr+j3+26dIVu3i5kM9jtR1HFu5HE9MAGQJ/95H5gHmgFKn8FIAToc8QKoq&#10;iaNwFO5Do7cAowokBF7VjbQ+hKsOzgvIOBavypen2Kg+OmGaqGpkd91/WdV03zHSelwAqEJ2jOqe&#10;a9o7B/UBNS5caBrrlgIALHxHdADAB+365O51/AnBEeE+NHoLMKpAWupPNNl0wKIDkQWUq5MTnJfQ&#10;VP5YFB0CiBN7ucbUGlWib+ZMRpWI6O7Em2+1w+0OAODBnmsa+yc6EGXwaeL2PbddaaNKRLEb1Zuf&#10;PdhzTUuBbk4M9BIQBaSq9LTr+7dNzNw1LfvSvEq5OyIpy0YVs1SBgVJ/osnUquhA5AIWT05Cn5cU&#10;J6z1BV41ZcQyDY78RpXo69XPw7VtBfdzBrsHoiuAB4NLSEwNGZyNfRBUXvoZJTj/kurc/OxBBvsq&#10;rkPOYNfFCKSq7LxbM09ORUREl672PkEL96HRW4BRBaqAlFUOf/zGc7hUxHI6sqlW9x06Cq+aMoxe&#10;1VgHwCcqGFUiembdxnDN90jrbTytx6U0K49X2b8E9jWIlNJ3Duowqn6AS42L+ge/qn/wK/6rKPOl&#10;inHDhecfy90YXRcFSFXJabeXvF4W7kOjtwCjCtSCp6ziUQ3PqzKDs+MfbpDhVdNHaK+qiFElInq6&#10;9OKTlkU7py68kQu3XwCkIorKUVSAqmKvwODwyLhEbVMAJCT9UlXxjJtcbtj1NeE+NHoLwgMAIByo&#10;BmAE/i4dKP7nMio88xpeNWWE8KoKGVUiovXDm8+9+OeF3gL/s1Rx+HRVqbmZp+lYskwGk6fYIUOc&#10;ZRxWZHbfc9vt3w0k71Ud67oy82v0v8YluIBBpki/VLXA8ssUyjJ7pTq1w7LohePHDm/sycRGI1zL&#10;woVmvAEgXxUkD1JW8dQqIRErM2RcrRK8ahoJ5FUVM6qM9cMbTvVW3hRuxwAAaUBCIvAg4S8bvEV/&#10;Br/5wGx1wMKfiQ5ABLu67/w7KvytylVuPKQN2yb4gtO/fvWUUUeGOoqUGVXj8tCPMQCEoP5Ek4ho&#10;hjLroYz5TZntBJAy9h06SjPddzdIBSuPVzc8tY79vHj4ittHBSWNKhF9sbSi3+O/fRrKq+JmDoBU&#10;ZMdV3fzsQXYONjXYT5kMJzHJa4l5VZZHzB2riiVHQHQyl6na4c4DNYwqI1fhPzY+fv+UaB8avQXh&#10;AQAQL0hZJWStykSIcwGNYgH5qumjb76qukb10Yl7Xy33Fozsrn8aLgIAAACiCaoFkdQsHEUrOIO4&#10;yKRU7epUFR8gZdCRMKoA2MlylVXoVGkJemoyq1YdjxpeNX14eFVVjSrRN3P3vrUsujvx5lvtcGEA&#10;6t4Q0vd3DeYFgFQy6GIRjjVVAUN4HQCcFxnI3PB//uCkzEeldn1Sm7As68nEOw961Qx8IFxoCg8A&#10;ADAIMG5UNnAuYoHVASCStBRA/YkmCw/4x1IHgIi2Xj2irlEl+nr183D7dCB9d/I0HUt08OwN5MR4&#10;ZaIUQDiYVx1Q16lS4TexOI1JqfHWV7U0hexXVchkpqpCtOv7t03M3DUtO40cVRhVICuZTVYF0uIn&#10;WRXSgeHYUfsOHWUpq+xf4kH1B6niQTHmq5LKOapERPTMvy33XwkAhhJmBGQZGNXQqKI+xcK6yN5R&#10;Nz97IKr3mJbF5FdKk7lMVTshHkUSe/h8tzZx37bw0tXPJw9vDNqUcKEpPAAAwEBJX4qT6uBcxEiv&#10;G7uZoXLmrgKfGPNVOR4TWLkh2qg6F4elnVMX3siFiwd3cvnhT/7QTwAAI7gneGTsGosYGFdjP7h1&#10;3aBTp71F6p5r2oCSVZESHi+QqoENaYL5IO32kufrvufaEi40hQcAQGKwAbnZfBbF07ic+DwjOGt+&#10;gF1NDSxf1aJWAylOeYzq1nMvrui9uaoWblc2hQsoXaQ1iRtPwgCAhFHotuPmVS1L+K/eh2bM/429&#10;E/ykpg7Iqyp0QpUgE1KVfaJS8Fkxlxsmuuu5io+CqsKFZgIB8BUAAABw/OhUuFRGUP9it6vewL3K&#10;iaNaJUO5VbcNJTKqV48Q0YZTw191l2wKFxAAAIgGCXSyoeIsVZZKCBGD55vj4gRuJC1VxXxjvGu7&#10;ZdfGB0i+XMKnyleqU3TRPEvVC8ePsbH//tJUs2BUjYR+tgEAxAKSVeXEckZSmb0lCr/XeYQZpSBk&#10;B42HWnX8XCGbUY0X3MZTDIwAACAQyt00vIfzR4GXC6A4ukVUBVWo4UGQtFQV80TH/KMhqdO09+5y&#10;N+sqklyFqCdVN//k+LFfvvos/71fmmrWjCoAkpDlCgAcPJBLgvFEeHyJKMPJSrfqjZQvHEHI+ifd&#10;/e8HPoGV0a7avaqkRvWLXsWo/ZX6hToqAESC3TlluDGmDP7msswXBwADugdEIQFjaFSrRPTOQV2t&#10;CaZY/LgVx0smhv9bHiaJiHZtd8j05I7Sd63SQWP8WG+yincewKgCAOQEOjV2YrFdjiI19r1EQfg1&#10;I7wH3PDoGR5z9OCj97+0HRgUx2msGNIa1Ucn7vHf7l+cGFmKVFk1Tcmq6TgKACwg3QwkAC4zN4zd&#10;YvGqsXfa4KarAnGRCanKcBzyLy/t+qTWy1E9bTGq/RAuNIUHAIBYMp6smqYHcpLgT0bEPnTzbik4&#10;NbGj7hWraNhyYjSqRncpqVEl+mbu3reWVe9OvPlW6cYbuRB7AepifLB3fAgf3IwrIVCxVqM8pLjf&#10;IPJAOAReOUav6jOGQCmue65plZd+Fqh9kCQZkqpGZJ8PtF3fv23ivmHBqZ/+5vSv/Q78Fy40hQcA&#10;AEgTwm/Xqusqo91W/VgAGDTKGVWir1c/DxcRyBxSPY1LFQyQB1wYkgC7HYgQyaTKlQ4AbmRUqkrO&#10;uzWTUSUi+vD8pas/mjy8sW+aqnChKTwAACRBhmRVsTqSJ6tGbAceMC5Skzs8IGT/whUMHgWNKhE9&#10;s24j0XK4uFxJ2YADwIEoAQD4QbkbhfwB22+/TMX2Vavc2PLRBkAqIFUlpN1e8nzdPU1VuNAUHgAA&#10;siHW0Qh/EsYzuSTgLADQFzWNKhHR06UXn/yduQLAzqkLGPuPb0oAACAaqnwNI2Gc9gonbhF6q1Vj&#10;DqyfY5SwK1JPJqRqn49T0kxL1SWXGya6G3gz4UJTeAAASAg0FpAK2FUAHFHXqBIRrR/efI4WDXNV&#10;RZmligMjqS6Y1SRTpNihSFUFOJvse257xAss6Obh5mWK8QphcjP6XTRoSMY9RikLgDdL8qRfqro9&#10;OvKPiRI+W75Sndpx0VwB4IXjxw5vJCLatZ3uPLAnqwoXmgID4BsCIBsyVAAQCwaQygPOAgBuqG1U&#10;GeuHiTpSdeXxaoh9uZHZWwc7cLWO3U+FPjxvpw/7OU3NJGDsEDDkWSwRvSo/iX5aCCcTY/xeIZki&#10;p30DNuauhrPMIEnSL1WVJFe58ZAmtYmZbr6qaZYqIotXzbJRNRL6mQcAMGgy+1gOlEPFCzUj768E&#10;sibVM6pfLK3o976Ku6AqR85k1aAhZeQNwvDz7J3ixMbMws7pzc8e1D/4FfwLpUgrS0L0nvTZgtir&#10;N7Fpo3BlpgxIVclo140ulWMyqixZtYtwoSk8AABkBsmqmXqaBSAcod8msr2/BirgBnSYxjRVjipG&#10;9dEJcylVooVY01QZIS4zCVUsACmm/sGviH5mXJJxa5Pxw1eR0B48rd8S3fzsAb4gUYVMS1WpnkOI&#10;iNr1/dvMo/6JyFM1Chea8gQAAJAWFAEAICMo9wZ3HPivhlEl+mbOalSJ6M232jcGM0VV7J409qvF&#10;8U8M9K6d6EUSgWww+cItDE4uiJcE7hgRywtEJ7E0VZA+Mi1VZePdmoNR3fyLa9ZF3TRVeYSm8AAA&#10;kBkkqwIAgIQobVSJvl79PETzgcG3YgCoQop1eVqPK/WEO3F+tor3kpDNqKKOsFpAqspDu73kYy1m&#10;VHdtl0doCg8AACA/eCwHSiBnBUkwaBQ0qkT0zLqNRAOrpmoHN3AQnXhnUZMEqcp3ShJG7KT1uJTA&#10;qC8DqczQ3tPj6wH+dov3kpBqoH0CRjWVt2KBZF2qhnt2ClEg38daudwwka2aagdeRHXXdpJJaMoQ&#10;AOwqkB8kqxK8KgBAJuylVJUyqkRET5defPJ35goAO6cuDGDsvyr3bcc48U2JI1BUMYLOBNkhUDZ0&#10;lLcG29auF7PzdsvOkaaArEvVZD4g+v0w95djm2n2kXHJC8ePHd7Is1PZMqmEpqIBAAAAACCz2Af+&#10;K2dUiYjWD39L9/hvO16fulCvbAqxb9+oYlcBAADEiFGkWrzqQCszQCwCJRAjVbP2gcz3wR7d9x9f&#10;2rBtgv2y+SfHj/3y1WfZLzCq8QUAgBCQrEpIVgWKgOsz3ShvVL9YWtHvfWUe+I+hfN6E+7vDtlL0&#10;hoAalBkHFwCIEcu1ZPwVl9kgQK+qRdYzVaUjVyHqSNXJX75qeTEFQjP2ADD2HwAVgVcFAAhHUaP6&#10;6IR5yH8iKHTTxmB/Bp7JM06KJ60CCZPNq8j/1FWx12PNZocrDaSqNLTrk9rEjFtNVSmFplQBhH4W&#10;AiAxkKxKSj2ZAwDSh6WUqmJGleibOQejuuMf/Ex1Gg+S38MdA4NmBdkEagbEBQS9GwJnuAo9RR7O&#10;Zux8R3QAgIiI2vX928xG9YXjXxp+k1xoKhEAAEASjEUARMcCAMgQloH/yhlVoq9XPw+xn3jATRsA&#10;ALIJHFyS2KfncmTfc9thVCUBmapS8G5t4r5l0YfnL1390eThjURULpfZMnWFpvAAAJAEJKsCIDkw&#10;R2lFfaNKRM+s20i03H89AABIDShlIAOh8yIVRWAK6kBh7ybK0qlMAGSqykC77T5sKwVCU3gAAADZ&#10;QLIqAEAUyhpVIqKnSy8+aVm0c+rCG7kQMYRGuVu3cgFngQ1PrbP8Ex0RAKAPTMP5zKMEUbj52YPB&#10;9TN0auxAqspALjfs/ELPJzYa4ZoWLjSFBwCAbNSfaOLpjoNnXSAnyl2WeCt5Y1Q26hpVIqL1w5vP&#10;vch/2/H61MLtyqYQQYQClxkYHOE0q30rx3+DCwCAjMBNHJRcYgxOreIkxgukqhS8Up3aYVn0wvFH&#10;f3+Q/aiu0BQeAAByAq9KeDgHACSFoxxR0qiyFk7c4z/fqCdnVI2oeAMPFzMr16PcwYJYGJznDR1A&#10;FPOLBEMwCHBdxQ6Mp3Kgpqoc5Co3HtKkZpir6sPz7P/qCk3hAQAgMyiuSuYiABnvCgDAgEiJUf1i&#10;aUW/95W5murK49UQMUQEd+z0IaRapf3qRWbo4PDTtz7vJwNtSsg9DYRjzzWN/ZDW2qPygILC8gOp&#10;Kg25ytnblRnzXxd1habwAAAACoGndABAYqhoVB+duPdtiF0C4ANJHtfDCbUYNRw8r3DCaVafpylc&#10;U/C8bnCXevOzB/UPfgW1Gi+DLl/LL3Vc4bEAqSoN7fqGbRPGBeoKzcQC4GsCoCJIViXoVADAILE/&#10;IatnVIm+mXMwqjv+wX2S0wGDQQbADktbS5lYkdDzqgJPY3QkxHUiSv1L6HnDtRM7PH1y33Pb9z2n&#10;Y0L5QbDvue2sY5GsKjmQqnLQru83G1V64fiXRM8Gbyk7RtVI6GckAMQCr0p4PgfyoWK9SGAnHUaV&#10;6OvVz0PsE5jAm7ovQR/aHa3ZnmtayrxqOpDT8yI1OEnkLAEBQDqAVJWCd2sT9y2LPjx/6eqPJg9v&#10;DNRONo0qACAdwKuCLBP6+scbx5G0GFUieubflvuvBEBEHI2qpWyid/oh3wReFYRDwtRgeN7BIaHn&#10;lbD+A09WHSjIhI0IpKoMtNtxDOESLjSFBwCAiiBZlWCFgJTgmkwTyhrVXgsmdk5deCMXrsFYwAiD&#10;rOFHpxpXhlfNOKm5ACT0vCBJJKz/MIhLAkY1It8RHQAgolxuOGoTwoWm8AAAUJf6E00MS2RghCYA&#10;IDqWh5AUGNWt517kC3e8PrVwu7IpXIvZJtyfmCxb49BqLJCEBQA4cvOzB3FlKa48Xu37L/mmQAg2&#10;PLXO8i/EVoMOMmtAqkrBK9WpHZZFLxw/xsf+33lAu7y+PRAuNIUEgFmqQJqAV4VOBQDEQvqMKhEt&#10;nrjHf75Rl8KoGpNVRccCBoiKKYcxqiggD5k9p6pcz0GDlNDzwg6DcCQ9/J9/8MInMBO5yo2HtKE7&#10;V9Xmnxw/9stXfc5SlU2jagSzVAGQDjCeFAAQkVQaVSN4xgOgLxjKCtIBrmThyFD/wWir9z23HXmm&#10;EpK0VGXPyTI8MEtndXMVoo5UffTb88/+8lU/GwkXmsIDACA1oLgqB14VABCd9BlVAJJHiRQ5AIA8&#10;YNajeLHMVSXc8wI7GP4vDe36oZ293770sYVwoSkwAIz9ByCVYCQpACAWUmlUd/xDHBObZpVs/n2J&#10;PnAYcgQAEAjcNGKHdym+5ZITSFU5aNf3b5uYudtbcOqnv/H2qlm+5F73AAAgAElEQVQ2qkYw9h+k&#10;CVRW5WTz6RfIAx9YIzgOpUjB21Yeo7rpfwnXQHJgPIH8xPX4HaisKltZxUqsAIAowKUOlH3PbWf/&#10;4FUlJOnh/8CRd2sT9y2LPjx/6eqPJg9vpDsObxvhQlN4AACAtMLH/qMIwCBAlwrHWztGkZJ4y0Qs&#10;NCaPUd169Qh9sfTk7+59a3x559SFN3LhWh4cGb/kJCf043e4rbhIhVEFg4BdzzB3IOPgjSAhkKoy&#10;0G57D+faZXrPCBea8gQAAEglcENACcIJUFzYCRBCa8plVIlo/fDmc7R44h5fYeF2ZVO4pkVjf6cI&#10;fBeE+/uy79BRKpcHE9FgievB+52D+p5rmvcKsewI2GE9jx4m6CQAiKh7Y4/yXmDfnOGtFBeQqjKQ&#10;yw0T3e2/HskkNIUHQBj7D0DagV0F8RJCg3psEuXKHMQwebxTQiOdUWWsHybqSFWpppgIc/Ua8wOc&#10;xmABqbA/ad/87IGHV4XvGyjoXiPwqvKDE5QYobva5zgGnEqfQKpKwSvVqR0XrRUAjh3e2PnpzgP2&#10;YVQeoSk8AADSSv2JJs1AjkCnZprB1eUMekUNdKi+R7MhrnzVi5kKRDqj+sXSin7vq+VwjSWE//q5&#10;N2cuW0ZcARVhT+CVl36277nte65p0HxALHA9MgPxnSQD7WqcRJ9kUarK+OCRq9x4SJOaaa6qZ9n/&#10;dm1nX+nLIzSFBwAAyALcq8KupoBAf3njOt32nQb9ABA6ErYjXLfyI6FRfXTCXEqVaEH1NFUjdx4I&#10;H/svau+Kwp/YmSiBUQXCwVw98gMZBzJFtqSq8SFHug9VucrZ25WzLtMsyCM0hQfAwdh/ADICvGo6&#10;8M7N9Pg1+h5x/WSBELNUSWdUib6ZsxpVInrzrfYNOaao4m+lYO8pNt4f+apqYizet++57UQ/Qw4a&#10;EA5yIQHghHsv4O0TI2mWqlLVxfeJs1HtlsYXLjSFBwAAyBTQqSnDzZa6nWLHfE/vSwIXDPCpOLnQ&#10;ZD8HFaODqaP69ern4RpLAvZ+NL7F/L7dmE5VuZSqdKkYiRN9XhQA4gWXouRk9nYhZGa5zPa2JKRZ&#10;qpIKFrVHuz6pTfDfTnf9Y89INhohWk2TUW18/D7/GWmqIMWgrKod2NXUgJOYNb735HeJ6A/f/sn/&#10;cvvCQCu48dFrl59/+yj72WhU+atDQ0Ps576fMYw+9KPXLjuuw/fVtwXD4mfWbSRKtpqq24mwY3Sp&#10;/lvWtO7URt9/if0/3OkDwsGAawBAX4wFQ0THIgaPOf3ixdjDydyfoW7d+I7oAMQg3cN5u75/m6mg&#10;6qmf/uZLu5EM+CV/yoxquBYAAEqDEngAqAvTauwH/nPf5ZaF9gb5CuwHj/U5TH1+9Nrlj167bDeq&#10;a2tr7L/sB/sKRvwYVb6vvi1YXnq69OKTlkU7py7EOvbf2GluJ8KRmzOX2T+fe/EOwHe88RP0zwrm&#10;2iLDE/vNzx7ArmYNdtJx3gGQlmRcJ4yqGynPVFWFd2sT9y2LPjx/6gfn2Y8dn9idsconwoVm7AGg&#10;CADIDkhWtYNkVQDUwi7OWJKpz+X2jFT7CsZf19bWeKqpBYvcNK7ZaDR6qZTdV//w7Z8s0q3+RJP9&#10;4NOoGndtSVntUzdg/fC3dI//tuP1qQv1yqa+u/GNt8383pPf1XXXEYuOt1/eUcZX/TjT0BnHiYHv&#10;8zhGm2Z5qPZ4CaQGnFngH5S7JYz9zx6QqjLQbi+5vmYyksyr+vi2PH1G1QjG/oMswLwqYbg0dCoA&#10;KjNfHirpxdrywnieqKvbWtMjhWqTeovZ8tb0SKFKloVERAblal6nNV0+snRgoTFq2KPRdT7/9tHu&#10;r6YNWUaqrutdo2p6ldk0k2zViQw17o1GtXMsNopF7eSVxmiePnrt8vffPvpdHlt3Q8f6AMYVuHO0&#10;SGfjcr6hW4EF46udJaZOs/Y5u9Pa92VskwejaRpfgStI3m99e8boVX0ei6OHddvWTeLbt+Uq2XjS&#10;g5Y7SD2OD+14kgcAOMK+ccEtYtDAqMpARof/S0YuN+z8goRCU4kAAEgH9Sea9SeaeJwDAKjL6AGN&#10;qLlkrhO6vNQkImrO3mrZFm/dkrc14ubFWrdmdbO1Y7aU451MaslR5ew7dNTykqZpfMnK49XKH4se&#10;zTKaTb1UKM8TEdHvX7v8J1swpvoAXyytnL5iWcE4Qt9SJME+gt6twIL9VXunebfDfr05c9lYK8C+&#10;wr5DR9k/16a7GHvGfnTex+J44PZtebT2K0fTNPsRaV0cw9h36KjSs2xFB0/sAAD/8DsGbh2pBJVA&#10;7KQ8U7WvjIjXVoROpHqlOrXjoq0CANGXRM9aFvVLVhUuNAcUAMb+g8yCUgBZBkod+ETe6sOjBzTS&#10;9evzjVGeTjp/XSetVqNqdfZWa3w8b1hM2oFRl4YY+fGFtXGX1yxGNQimZt0c7tramq7rTonz2txa&#10;wxx3a758pKTrZ6ZPjI7niej3Lnr3o9cuPz/10kcTH9CE4+vBCF6r1Ks/jc26CWi+gmOyp5+e8a6f&#10;6/aSdwqqd7R+VjDuy6MkQqZAPhQAAAD8IbCTZqnq4SAcK0BFJ8LzzDPa6bEZffa9z0xLT/3g5dMf&#10;v2/1qu6k1agawdh/kEFQCoBXAIi9DoCkHqpLpg4WREfKWhmF4SLR4ictGu3Y0/nrOhVre/fSbFVf&#10;WibqLG59ssidamu+fOSM3uwkVBa12pVGx73y4ep7b3UGlzdLQ736AszYNS0bmZgvj9jXsI6CNzTU&#10;G65ORJqm6b//4ObM5X5WLj/aOKnppUXjMpc2P5r4wPq6KfjW9EihunVuefhModok0uaWG6N519Z6&#10;TTl0IB+RzzuNPA6citqcqdlOL82dpDNnqk1zoMZSAHH1TGen5SNVW0A9o+q6rbXfatpiVd9qlrzz&#10;5aGSzsWvx0nPtldFXhIAIChMveHLmEEjpHtxWi2kWaomT7THmKNP/tfZ9y5al576wcs+BWUWjCoA&#10;maUzTYriKauxSD1JRhgAALzp5hLm944Vq9WePW19skjFsb35PI0Vq1Wewtq6Nduk4ljBoRZnU68W&#10;aIs149GB+XKh1JVfTb1aWKSeLGQsnRvpCjqPZs0RNJt6qbDIvaP2/Zf6C7ZWa/5cSSfqlQnwbLN/&#10;8ItnjnRs33Ah36e1KB04UjLUBrAHSUTNaqnk3LKvuaeC9YzlUJp6qUBGLdq3Vw39tvfE8KxeteVM&#10;c5HvedI1jVfUzSBs5hnCgzQAAMiEqHsy/hBYgFSVB+fpqjb/4pqfjYULzYEGgLH/ADCilwIQm6sY&#10;S+TQoCoi7+B0MHiYVe3KrNat2SZtPZknoi1biXhhgOWlJhVre/PUmp415GNSx3aZCwgQG7e+l+Ui&#10;dvMMp8/o1J39qjVfLpR0U3kBImrqerG2vMaSNsuFqm5rloha00eqTUNSZGt++kipWj03P+5qJfXS&#10;kKNo1U7yTNg+bfYLvtmkTuB9W2vdcu9Ae6eZDvyMbtySacbqkem9FjXNk2WnRwrVplMfxtQzzLT3&#10;XrNcCT7OlLnfxorVKq87YHKqIU56tuBeFQAAAMB3bEYgVeUh93d3fazlVCk/3UbVCMb+A0DRxKi6&#10;RnJwFQAAAIMlv2UrLwDQujXbJO3kKFGn3GpnOfNbW/JExKp8tlqt+flbn1xfmtU95lUywARc7QoT&#10;ZvnRxtpaw7aSNtf1g/nxA1rVaVB3tx0+jDw/On6lNluoerlDG5aR6P3a7B88t5B9W8tH6UDS5nrN&#10;ji/MLQ3Z1HRvjfz4Sa1aCjgwPmDPEDUXz5yb/uTA3r2jlgKwvs6Uod86ep8fjtGpxnLSUw7zqlyt&#10;4nEaAAAyC/4EGIFUlZsXjh87vLHzM9OptimqUm9UkaYKgJH6E83KH4uwikBF4MSzyugBjTpqbnmJ&#10;O1XjcjIUVLUPX/fP1i0OVVR7FIcLvV8Kw0WndZaXmkRULQxVra8Y6sJa6E3HxMpykjZmqgvqr02v&#10;4I2R920tQgdaJgpj3ts1Erc+NLQXrWeYtW3qzaZerRJRUaudPDHe2d5Pr5qiNVtV49j/MCcdAACA&#10;F97JjEh1jAhGD8jDd0QHAFzZ/JPjp3/96rN3HhD7t2t7Bo2qEaSpAgAAAArBK2yOHtCoubTcmaSq&#10;57kKw0W2fHmp2fVb8+VCtUlU1LRabW5ubnl5bc7vTO0GhoaG4jkGR5yGDTHyo42FOa2pVwsj0y23&#10;lfrhb8YnN+LpwNgJ1zOjjbXluZrWVbdNvVoqlOfDB7F3rEjN2Vstcz1V4BNuQKBCAAB+cBR/POed&#10;/WBMgQc+YT2GW7EkIFNVNO36pDYxYx7439OLLtmpjEwZVQAAJ3plVaVBtiMA3tgrhIh/vxSGi1S9&#10;Pn+AdFY4tUO33CpbXiBi81gZ8huJqHVr0alJRxa7iYVra2sRQiXLJPHBGG3MaXpJNxQj9dcmD743&#10;tX2ICKN1oKVA6vx105xSUQnVM/nR8cboeIOo1Zq/da7UK4Qb5kzxXNUtS0anGv2kZwZeBAAP8wAA&#10;b9hdwlH/GV9i4K4SFHSXPCBTVSjt+v5tVqN62qIXs21UMfYfAMDBZEeZgp1r8TZQNfYdOmr/d3Pm&#10;ss9/gworv3esSIvXry9ScWxvvu9y/fp8J5mxNV8+Um0SM46OdF9gSYjVI500yNZ0eWhoKES6aH7v&#10;WJH00sh0NwRqzU+PDA0N9RIk+16Wo405jahZPTfvs81AwfuIsF8HOvVmfu9YkUgvlfmm0yMlnSxn&#10;LCLBemaedUPntXy+sGW42BvS76Mf7LCeXjpnzlMN1VTG8Z9Zhhy0tIIzC7zZc03bc81hpIQx553/&#10;I0MGK/AAXSQhyFQVybu1ifu2hZeufj7J66i6kBGjagRj/wEwkvFkVQCAG45i1P+9wr9X9dnmH779&#10;0/ee/G43Q1An0k6aDF1+y1Zq6joVa1c6kx/tHStWm3qp4Hf+o2a1MDRbW14Y7xTgNBbGNM5S5Jtu&#10;O6WCscBmsXYiSBbj6IlaUa/qpfKBtcaojzYDBe/Zmq8O5J1mbXa2pJs35bNnxUWQnmHr2l7rSt5Q&#10;Z6pzJVrG/sdy0rMCS1YNtP7gggECYVcCzi9wo/LSz+of/Kr+wa+IaN9zff6o8wupbyVWyvBdhXdO&#10;ZntATgRIVQzb7NJuL4XZLINGFQAAAAA+sX/K8qlKWVqrz724tWlfrmkaMXtKTXsRy9EDGum6YZKm&#10;/PiVuaUjpc6M9UWtdvLEluuFkr60TGSxex0L2KTm0nKL8vnRxvIcdTctanNXQo7mHm2sLQ+Xj1S7&#10;MZjmq/dmaGiIVR7Is9njuTzs22ag4L1a69OB5k4rWJpdMDWrzfk97gAE6Zn8+MIyefRakDOl67qm&#10;aV3rbLsUI5z0DBLUq4K0Aq8KvHnnoN8vSL0xulRcdUA2hsLXnAq0m+50ASuPV2WQqiwG4ZG8W1n3&#10;2kXrws2/uNbLVGXzUxkQLjSTDMA49h+ZqgDYqfyxKPx2mjyS3MBVROyA+qAnzi1a7xYcX03+aonS&#10;1aGjjf7WiD1NldGnQqhqsM+0bp+fu5m5g2LQ7UfEIzzhkUcMgD/LJPPoZNnpyuPVxHbqn0ApY5Ag&#10;AGSQcG98472Ff39jbydrWau4i/Zlw1Pr2A9J/qUmDP8XyyvVqR0XzRUAXjh+zH3sf6aMqhEYVQAc&#10;QREAkFZQUFUIA6oS4Ciz2AT3MvtBb3hGqo32L/9q+G//OdFP81KhnFftZrB6oevxJFulDD5pFf9V&#10;bDwAANkId1vwWQqAW9eM3HwycpgqAqkqlFzlxkOa1AxzVX14/ll61XHdzBpVAAAAsoEZwzJOUP1q&#10;l1Zuy2WGpw16cHPmvf/vfwjWbFC/7G0tAzXlc3ext+l/1477ZSFRfFF5e1UYVQ+MdQAck8v4atAB&#10;IF6yo9JUJ8qZ8rMhqgEA4UCqiiZXOXu7ctaQq2xi13ZWAUC40Ew+AOPYfwCAG5lNVkUFgNDE4kPR&#10;88An7FIxirk/fPsn/ua1CDsuy8jsy7jzMv7AXjK6MLbQYscsAs5xF1zeuQXwh2//9fjzw5ZDs9QB&#10;0H//ARHRru1bNx3PDQ09Mrw0NDS09fWpRr1SNEtA1gIb2e3oLi395rjccphurxob8WkqPdrUdZ2d&#10;QT8r+3nJ8cC9m+rbD30DMNpSx4sHOtUnRpFq1KkovQoGBySaKiRwplLvVdN9dCkAUlU07bopU9WJ&#10;DBpVIxj7DwAwAp0ahdDFOvsuAaAvFiPmvdy4kNUQsPzguFqgvdhdmxFzOcvc+g1EjxyaHRoaYhMG&#10;9Irg/8Wrk+/QzPHzxszWxYsTI0u0cLuyqbvE8dt0YxgW9ezniDxe9T5Yn80ahbiflf2/xFq2r+nd&#10;A9478tiKS2H2X75rWNQQ8Ed9+1Bci1GFF0g9OMVAFOn2qmk9rtQAqSqUdn3/NnNNVaIviZ7lv9x5&#10;UC6X2Y/xCk3t+y8Z1+mkV/jb3Litx4aBArCjra2Rv6F24fjotcuOy59/+6jjOm7LjS+5tWlvwbF9&#10;75DcdupN0JAUxfEwYz86P9dMlDZDt5PZZFUQCD6LUYht/U8tFct1iIKq4eDfN+Bbh3jZ8NS6lcer&#10;W/96bPN7s3atyvJMe28uplb/4tXtz59/b8m86t2JN98q3XgjN/CIlUXULHOWXeBLoyj0LYAIUky6&#10;xRYAADgCqSqSd2tWo0pEl65+PtmdqyoZo8qWOOpRb6PqsWHQANxYW1sbhPjzUI0fvXbZUWK6Lecv&#10;eetLYwuOMXiH1Lc1/xvaV1Bdrbodpp8uir6XKDtyu8aATyCPwoEeA8APK49XTcmkz+6ePE3v3Zo1&#10;ji4yzsney3nctZ3o8y8+8WrcuehTfLi1L+ck8h4Iuc/z3Zl23f1MDgDwAF4ViCL181al+NBU5zui&#10;A8gy7faS18sDGnTPhGZremRoqDwfcHPt+y8RzZeH+m7aP4BOO67420EoPnrtcqcDRqZbROafjeuw&#10;EHsvfPTa5Y9eu9yaHhkasq9/sttIn5atMfQO1GvD+fII7xh7a+6HSZ1obYyM9Brq615l5qPXLhPN&#10;lzud5drhMeylNV0e4Wcrhh3xbufRU4RzUX+imanMmtAZlwAAEIKOo3x299nbPSnpKSg3rn+6X2uD&#10;YcNT6zzaZ6/a/w0unogM1KjiT8mgwfM/AADEAupTy0x2M1UlyG/K5YaJXKqpCq+jqn3/Ja07wULf&#10;NV1fMrTgp1CAByFkk5/sUe9tRw9opOtLy0T53kvLS00ioubsrdb4eN68WNuStzVlIUxI8+WS3uS/&#10;8V3Ym/Kf59hs6qUCza01RrtNuXWXR3Yt9St94H0KHLf1E4YlnvlyabG23HDqet6UPcvYLe/Yjdat&#10;Wb259YDLq0GrSRgZPVE7UzgyvXeBXU7IVwUZJ0qZAgAGR2fwUDdd0dGoGiurbv3rsR3vzZoGJO2c&#10;uvBGzmIw400dDa1H2YYC81gdP5ZL8FkdpQDiAQlWmQLnGgCQKZCpKpJXqlM7LIteOH7s8MaeD200&#10;wrUc3aiG22+QNkcba5zlWpGoWFvuLenIPurmh4bYYwwJmKMHNCL9ujFrdv66TlqtplFz9lbLvJi0&#10;A6NE+fGFtbWFcUe76jskh0a0OUvH+G+/s6mB5TmtSKSfMaRaegyi91iBLey7rcerPssgOFZdIGLG&#10;WTvp3N+mle07inCFeJ1lhyC9uyI/flJrVs/1LrNwgWUtWRWkmIgm5ebMZcu/2CJLBDhlSfAQlAv9&#10;jCrdebDvb96+8XDq0M7Ogh2vTy3crowMLCfUMeF05fGq8V+4RrLMvkNH+T/RsQAAAPAFkjpBwkCq&#10;CiVXufFwiv+2+SfHT//61VNGo7orzBd9sRjV1nx5pDdwfKTsOtCZjS83jNZv9YaqG8eY85Z9paw6&#10;1BiYL3fGW3dGzXcHtpfnW/Yl/YPxR2G4SLT4SW+7+es6FYf37h0uUnNpuXfQnyx2nKrnwPBeOH2C&#10;6TUyXx4aKulEpJcMXeJ+XP58XH60cVJzDc6hzY9eOznNXzZH/9Frl923tZ6a6bKp5EF38L5hWbBD&#10;a02f0Tsdb8LQ0b1TYT81xgoMnVfn56dHrNu2pkeGCtUmOwm9i9Bcq8FpQ957l42HVZ6et5TfGD1R&#10;K5oUN/AL9BOwYJQgAoWIZUpxoBzebvHNt9qWJSajyslVzt7uCM0b9cBG1ef9zUOnum3ibVolqQmA&#10;gf9pAqmLAIBk2PfcdlbYV3QgoEMWzgWkqmA2bJvgP0/+0mBUxY36J6LW9EihpDd7I86berXgVOW0&#10;NT1SqDa1ueVu/mRny+5mTb1UCFV40p4iOn9dp+LY3m5q4OKZI9UmEVFxuJB3WRJDMPm9YyZ72vpk&#10;kYpje/P5vWNFQ3ytW7NNKg4XPNsyhdPUS0fOedbU9dmQw3H196qt1ny5pAdoszU9Uqj2ShA09VLB&#10;VAzWu58Np2bvCVPHERmTfAMcWueH1q3Zpt2pLp0bMXS086XrQrNaKlWbIbb13NByWHq1VG2aN8/v&#10;HSuaklVBX/BIDACQgU42NDeq/+03M6WXy+XyhqfW7a/UP+2uxh2l0WNGHG4fQKe263zNHa9PfWpb&#10;382uWpYkNh5fhoH/IC5gVAEACcMnrUqN0VNXFisadiAgVQXRrk/uNn0Ubnz8vvA6qt3NW7dmm0Ta&#10;3LJpdL7ZhFHXqBZry43RfHfJkWqTinzL5blakRxUkf77D/rlq1qtqsWpUrNJrFoAH4JtXeI3GDdY&#10;XUuzPW3dmm3S1i15ovyWrYb4lpeapuicmD9XbRIVayye5bka6XrTa4NORzTW1uY06ozhb4yGOS69&#10;ZJmmqlAo6UTER833a5NJ497LxuvBRzzGU8M61JCUaXCqgQ/N2ak2db2zv7XlmkYOl64n3d0v14rd&#10;bfPjC+xXbc5j0L/Dhp1DtJ76on1j8wUVFlQAAKrDLmBvmQKfDpLk7de9Xu3oVINRPbvn/HuPOr/d&#10;vzgxsrv+qdmohsgA9Tm71Mrj1ZWHU+zjpUnptuvGr/B5VA6b29RqkvmqxpIdMKppIvWP0wAAOUnf&#10;NzqKHpGiYfsHUlUE7fr+bRMz5imqpDGq1KkXudYoUGt+fnq6XB4pWPPqiGi+zIyqQTEx9Va7wiVr&#10;fnT8Ss2UmGisrOrtVc1W1epUDULQZYmPYHyR37KVFwAwOrzRAxpfPn9dJ+Za3Wl9skhUrF0ZZ/F0&#10;oglOPMdVLGpzy7w+q782m4tnzk1Pz7da3Qtk1Pe2xlPDkn95QVqjUw18aMtLjgnC2lz3qsyPH7BW&#10;OeiDNtfdfX7cViEh3Ibz13Ufp95WaQL4BYoNADA4XrtoW7Rz6sIbObIP+b/zYPHM+UeWle9OjDjl&#10;qNp/tbPhqXUs47VvkB0fav542VO6BqPKo+pUMOh+x88lrD1xNbF8VRQwTSXqZlcBEC94FyRPyvo8&#10;ZYcTOwL7B1JVAO/WJu67vNTzoXceBCqoGt3JMjqiszU9MjRUKBRKpWrVMZ9SL5V0IstkTctLTaJm&#10;tWDKiaw2Q6oio1W1O1W7SrMsiS2Y0QN8UqrlJUNeZG+5oaCqO8tLTYt4ze8dC2FVwxxXb6IqNkFV&#10;URvrmUs/bTJN2Gzq1WqpUOiUBW35jsd8akxW1Tj2P/ChtT5ZdFps2l1hOFAnh97WfUOm001Xr9Op&#10;z2/ZSqY6vaA/0KkAgGTg801t/vHYwu3KJiejuu/Qj//H/+7aAtOUfgxpoJKmRgHq8PHSoHQdcJGw&#10;jiH5CUZF8HckAW5+9iD1aUoAAAACseeatudawPQnd8QaZ0jV5Gm3XUppispRNQagff+lThIqUVHT&#10;arW5ubnlZTb+3ERRm1sONpw+MD2raneqSTJ6QGOyi01Sxd1ZoTtZlcm1yk1+tLEwpzX1atDqsqON&#10;teW5mtZVgU29WgpSqtQcRM+qGp0qiAVUAAAAgHhZebzamW/q4dSGldmRp9ZteGqd/v7XX97pfoK/&#10;82DfoaNEudywawv2hfaB/N4u1Ti7lFMhVNePl244Slg+B1fffFUA+pKmgoZALeL1NbGArxZARHAJ&#10;OcL/0AjsH0jV5HH+zL35F9fCNReXUV1bW+uMzWeJl3NrC43G+Pjo6Gg+b88I1E42RvNsbHaJu7XC&#10;cNGYFdnDtQqlN12rGsqpxhhMYbjoFEa33KrFtXrFY065XF7yUVPVsZ1IxzXamNOImtUjXKv6azM/&#10;Ot5YWFtbW1tenuuVKg0TD7eqZqca9/Vj368tGTTUKQi1V1NON6taDOIDqUbpwE9BVQASpicW2/X9&#10;2yaM9VJPnb39Jftl13Z29b5Sndpha2HBx2xUHjrVYyIpM+5K96Etqp1TF96gvhLWEhK8KggHRABI&#10;nncO6u8c1PuvB1JNym4+KfuOKvqb1KhTxZ5rSFUBOHzmfuH4scMbe7/e8fuGicuo2tGvd4Z3U2u+&#10;zOZutw/CZqPCuVZllrE00h0ZTtSanx4ZGhoKm9I4eqJWpMUzZ8LkqcYRDJurijW1eP36otMgbofl&#10;zvFs2UrUrB4pd+JpTY+UwtxF4jiurlbtZhn3bXO+PDQ0xF/O5wtbhoudEe+h4mFWdemcOU81cFP5&#10;LVt9H3MP/fp06FMQvpBFs3qkc1yt+ekjDkWKWZWAvnIeAACAEBzyOh/NXvo//qnzM/OqucqNh1O8&#10;VgDjzUpvTL1vQ9qhcXrMYeIphq0cqqPSPd1o3PznZ7TTYz/e3Fmy4/WphduVTe4SlrHBpRRsasC3&#10;cQmQMqMBABgEKXOFgwN3VCOS6FQGpKoIcpUbD6f4b5t/cvz0r1991rKOj4KqkY2qbVL4oaGR6Van&#10;4KNe6tS2LJQ8Jqlneq47mXun9Ga1u+lQoVRtUrF2Iujw7o7NpPzesWKzaS1G6o/YgumEoetNaxj5&#10;LVupqetNX8q3YzK7/VqokqaFmakqluMaPVErGnV4nzZHT9SK9pfZUQeLx+ipdd0y9j/woRWGi5Yc&#10;0D6HfUAjIr0a+hQ0q4WhgIUTqNvb3eMqlByUqlPR3dBkqtLijygAACAASURBVAIAnooBAIngPLj+&#10;z394sPdFeNerWmYidaxV6jKE32QwVx5OnT0161zz1LEcqk3pnm40nt21nXZtp//154fm3m80Go1G&#10;Q3v5mcWZyzdnLn/7l2NOGaw5cjeq5XLZoRcAcAGuBNhR6KpgNQQkrCSQMgYqxfhEeemoRpKCQ4gF&#10;VqpbBp3KgFQVg3Em1slf2oyqDwaXo0qUH78y15NNRa02tzynuU2i0/FtnbHko4215Zph26I2t+w2&#10;eJsfglcobEafcFU3gwTTJwyWEmkLg0k6vypstNErS1rU5hZOeOaIeLUT/bhY7YaeVu3TZn58wf3l&#10;MPF0p2qydGnApjoZr/4ndxptLPfOQG05yCnIj59kWzaXloNa1fz4wnLvLVXUWPkEE75mOwPAm5sz&#10;lz3+iY4OJAH7mkHUlw3fe/K7/F/oDS3/4g3Mfxi8AE1XL7rmde47dNQ4wMh5jDyvVdquT+5eZzlG&#10;o2A12sx3axOPiIzVcHg733v+5/9iXN7dxfee//nb/9xb/qzlG3omWHdt1xgnf+uQwdqu8xh2vD71&#10;aTcYn/0W7iSyi7bvao47DbQVSB55HnqBJOCSAAnDvKrRwamrJvH2ISknPxzqfBQb9G6GhtgPK49X&#10;Q3xyih1hhdva9UltwpjC4KBE7zzom6Yaxah2CqcKQv/9B+wHdgj9L7/58lBJ1+bWGkFs0/NvH/3o&#10;tcvhIqReniwRUZR2RMHid4s8YudEJK5T022kNT1SqG4NeH2IZ748VFqsGXxxa3qkMDtmWGC8CENQ&#10;+WNR+G02MfjfFBn+uAwIn4LM+/C5axtcL0VpPNDfZSXOdZRPGhF7ctAn2hG73vrDt39yW9kYXl8v&#10;5tFOiMDcWvMIo7NJu75/m7kCwE42jp6Ine5d2z2+Ld7xD0s3/sPc/m0T/+L0yecPH/2j8fPhwuPV&#10;TdT+P3cP/+0/W1f+4bl//ZcT/7O9haEh54/0/HMXx/I5UP/9B0wK7zt0lNp147f+xmM0yuJGo+H/&#10;9DG8T2LQy9XnOe1LoDcL74FkHp0YxgeoxHYaI8InDwFyIqETccSYoIoKrYMm+avCqFaVuCAZqrx9&#10;BoT3nxUhf6kJmaqJYh6rxfgyeDMRc1T557PksRhVcvqsb6I1Xz6jG4d/RzRNIXDb4/NvH00+GD/w&#10;qDzCCxp5vEfq0aX+N+QFIsZParz8hKS0WGHY6V6l2HJJN+c3z5+rNrWTcRlVQgWANLLv0NG+/0TH&#10;CLILk1yt6ZGgVdS7dqw1PTLUra4yX45QjN2h/dZ0eaRPc9978rtErfnp8sgIL4c00q2B3g0yV7nx&#10;cMpWmbQH/2xT+bHzXt6tcaNqPUbL58OR3fVPKceMaqeqefdPCDOq7A+LsR7N2tqauRs7zPz05fIP&#10;Xi7/4OWz//s/fnnngfb9lxw6ZNd2VrvAalSpl2PrKPUM592RmM6ifac+zql/MvJHRBRZfvgHqsMm&#10;0sGcV8nAx+knuUcVb1DJd5Q8SPtF3Z+JDiBDOExxQHTp6ueTlimqPNNUIxpVPyPuB4TdqHoewnx5&#10;qDOJULEWdI4qon7ZmqIYdJboIDwva9Mj8hgPynsvztuMNua0oTO3WuOhCjskQX7vWLHa1KsFvdpb&#10;aKwU25o+oxdry2ol2wIAQGB4gqGmBahPx7fiCYmO2ZHsVftLrVuzenPrAUNrlsRGJulGCuZ6182m&#10;XiosanMLjdFes8///L+0f97b40f/+L3nf86PiB+U/k9/s3nP+UcOiRKueROW9NWhoaE33yrd+A9z&#10;33v+56MHNNL1pWUiw1+55aUmEVFz1vzXb3mpSaSZShL9l//XulNLh2jff0n//Qfa91+i779kPy9D&#10;Q0M8MdZ4OEGTQ70TWvl+//Dtn7xThjsa13ZOPTbxWEfTNNam4wUZMUUaAABAIPg4fdGBSE1mu0jm&#10;A4dUTQznKQ4CEZdRZX7Tow6AfYXOB24iMgwxM+aZ8lcdt/U4BP33H5R/8DL/pN7VaoXhIlGTitqc&#10;paSm0Zbax+lb1Jtdrbpt4ri5YyP2fEn7Sx4tO9revhs67t3tuKJH7timR2f67+eggdnDMC5nq402&#10;5q4PHZnea7pSHDvKQ7X7vK7s2/bd8KPXLo8vLFP5SLUz41uxqJ280hjlwc6fq1JtOcY01cwiZMgz&#10;iAWBZUBBYkQvf8l8qFs7/ts3etXvPfldovlyodokKmpzV06M5vNERK3W9LkjVV0vlQ+4FpjhRtWC&#10;9tf/id4h7a//k8947Kytrf3w3L9SrkLEyrfr+vX5xiiPY/66TlqtRtWqyarOX9dDVef2+EDoNoDO&#10;5qaDFmpyxvskhriE/BTS9XgJXjU6Mj8GAwBkI/nbhXKJn9lUz5IfctJSlT0yhXtwUvxROZcbJrrr&#10;uYpnmmpcRtVoM703sazA6wY0Pn7fvq1liWPjjofAFrLGt1490l2cH19YG3ePzS6eQox2dxpOHmCP&#10;PoPx0J3+QwrUiP/VAnVjiNbCLfcTBl/to9cuE4021kYty/3/6v2Sz237bZgfbyyMN5x3ao0+JupP&#10;NGlG9dsmyBAQ4ummk2A4Xz5yRm92MkKLWu1Kw2OQwXx5pKQ3icnOzjdRHQXWmi8fYa9ZvqfqFNpe&#10;Hj7DNGmR2N6apSG9WLPOfNgdvX5GJ7K8ms+PN67QYqGqn5k+MTqet7aszS03RvOukXSMqmucFlii&#10;rJuXLAwXiRY/aVF36/nrOhVre/fSbNWYwmqc8dClq3lGrq1D/HZp98ADKM7+XWc8xZ31qTZ3ks6c&#10;qTabZL5UnA/B+9IyHpxWOzk8WzJVY3c/TfCqGUfyx3h1yaYVAtKi3KWoXMCxIPNNQ6VM1dhzWBJ2&#10;u69Up3ZcNFcAeOH4MePYf3diN6oStsCNqtsYcGTwATti593yQ6AIcZGHAzmqAMgMr7xpHmHf1KsF&#10;2uKS37h4ZoQrsqZeKhjm9jM31LS8SkSLZ450DNnWrdRsNsmT1q3ZJpGhrDUnP35leW8+b1jea3m4&#10;kO8XSd84uwF0jOqyqScuvJG7OXNZ07ROEZlqz562Plmk4tjefJ7GitUqT2Ft3ZptUnGsELSr/YRq&#10;OfAQWFrgxrwboHWPzWqp5Dd+7+O1HJxeLRERbXXe2P00gTAolwIGAJABmfUZAHaSlqqSPPpGnJM3&#10;7G6f0U6PzVyafe9R5/fTv371WR+bZcGoegPTBJRGzgq/qUSSPzEAABsdd8nzHJnMMo9qN9BsUm1u&#10;eXw0T6356SOlarN6bn68MUrUmj5SbRoyG9nL3Vf5tstrHSvWOMHyJF2NHKtDahozz4sMmIyqtWXv&#10;SHzEyXuhWawtW5NYF2cu067trPgSs6rdrmrdmm3S1pN5ItqylYh34fJSk5Whb027d/X4wtpea4cE&#10;7VJH9NKQZSIXc+KtpevO6MYQWS9ULYV8eErr9Eih2uweZ952CN6X1vy5apOoWJu7YriaDP3v6zSB&#10;SKjrRxQNGwC1sN8iknzrqXuDAvKgUqaqJER7XD+672/e3vDUOvaLyajecf4iN91G1W3iLC6hoFNB&#10;X/pWxZUEt6t6cJGjAgBQgihfcwL56Q4S71T1abVa8/O3Prm+NKvrXimkxdqVcabI8qPjV2qzXUnG&#10;0jFrvRHa3ZeNdtYp7dQ1MCuew70NLXtH4itOVszVXpaA9N9/YKoHld+ylRcAaN2abZJ2cpSoU261&#10;s5wVVN2SJ6JgXR1fl3pi7TrS5np7HF+YWxoq6cYKsb2X8+MntWrJfe5tz0tr/rrudDU1fR87KgBE&#10;BLYCyMyeaw6T1L1z0P1+AwYA7hJAdSBVk6Vdn9Qm+G9fWryqraBquo2qEUM11R4yCzIgG6pcLSHq&#10;2AI/IEcVADnpTS1lG6TtQXFsr8Hh5feOFavNxU9aNMqmva8WhqrWTXo1R4vDhUCB+X/V2LJ3JH7i&#10;1NkA96ZpsinnqvSjBzTqKMflJe5UjcvJUFA1UFf3ORD3LuXTlhJR/4mqbC1YJtRifthl/cJw0esI&#10;PI639cmi89XEfvZz7CAOkAsGFGLPNQ1e1Q10DgB2viM6gCzRru/fNjFjmKvq1E9/86X76tkxqgAA&#10;EBeYRB4AKZkvs6mjNK1Wm5ubW15em3NIEBo8f/j2T+bEw8JwkUi/Pm9erVsHtjxSnp5vDSiWoja3&#10;XCtSs3pu3v7i//2PM6WX+eeo0QMaNZeWO5NU9YRjYbjIli8vNbuecuBdPTQ0xCcvlQBZLi0JQT1T&#10;IC0y19uNRRpKe3QRSZ9RlfBSlC0esdz87AH7Wk7mb+aQqZoc79bMs1QR0YfnL1390aTTXFVZMKpu&#10;Y/8BAHGBCgAAAFGYMj3ZzPTGbMbWrUWnrRhNw6T2fLj4ljwRDReJPCqk+onKLFVZ4qJ+ZvrE6Hje&#10;HPb8uareJI0aTg0VvCPxEad2sjGap0JttlAtlQ/0Vr3zgL68rZ+aNX1oLAwXqXp9/gDprHCqMXq+&#10;vEAUuKv7HYiVuHSqpZwuG6YfpiHP481v2UpkKivQuZrYRFUBj1055JljXZ5IgCTsuaZVXvqZ8BgG&#10;2j6ueQBiQf73ETJVE6PdXvK7ahaMqhHHsf8AAABSDwqqZgr9ejfpszVfPlJtEisU6rhqaWS61Vl1&#10;+kiVzyWV3ztWJL000ksfbc1PjwwNDZUdkj17mHZjGdefHz+pETWrhZHyfIu32pouj5R0omLthLNw&#10;847Ef5xs93qJv6Bp2pP/tWdUOxIzv3esSIvXry86DGZ3WN6vqw2/hOzSCOT3jhXZIXdjnGZ9bTqy&#10;fpiOx/V4Rw9oRM3qkc7Rda8mYySJHnvi1D/4legQiGCXgBPpviRYYh1SDkEIRL019lzTBv1NQ1qB&#10;VE2MXG7Y13pZM6oAABALGPgvOTdnLtv/iQ4qhfD6woK6Vy8NWRmZbnGPVmCLCiXPuZOoqGlULXRW&#10;rXZmNSKingLttsRed1WfHZrVwlDX0vbopqyONpZrRaKmXirwVgtVNj+9dQ6pHt6RBIhztDGnEeln&#10;evEd+r/WbGvl944Vm7repK1bTBHlt2ylpq43uZH01dXGDgncpSuPV11eIeoWWLCVWTDFPH5SM8VY&#10;bbLZpIJUMe0eQp/jHT1RK/aOjl1N5kiCX04qIclY3XTrMxACSa7MQYMrPy7YGHDC0PjBI5tXVeJN&#10;BKmaHK9Up3ZYFr1w/Jh57H92jCrG/gOQDPUnmllTV7CrsePoQx0Nqcer+w4dtf8TfGAgOfLjV+Y0&#10;Pry7qNXmlue0zjh/B4ZPLHRXLxZrc8uG8dmjjbXlmqGpoja37K4+uwKPqLm07FocNT++sDxX04q9&#10;8efFoja33GdYuHckAeIcPVErUrN6xKZ9TTFu2Upkm+Cpk4tJBtfap6sdOiRIl3obVb+MNhZMe/Q+&#10;h1bMh9D3eBeWe68Xtbma6Xkx4OUEQsBtCAAAhIOX1IxdseHuxHnnoC7btx2qnB3jxJ2D3E23ANPK&#10;41UZJmgWNt6wXZ/UTHNV9czjnQflctm6MAjBfOgdhwu0F0DDsX6Yjxh8t8DXxNh/AAZN5Y9F4Xfd&#10;ZOB/X2T4QxMv0Y8oSvbi4Doz3J9jJc5vlE8aEQ+Qn+vEeskyoF5+jEmUcgb/w6EhXgEgmc/qPmFd&#10;t+GpdeQSmPR9O18eKi3W/JpTfjjskCnZ02F8gEpsp7GDsf+AwTPgZBM3RjC7fabA3UlymFT1f46E&#10;/KUmTFSVNLnK2duVs4bzzUnUqDJ2ma5OGbJcAQAgCgmLJEWRp39QUDU1/OHbP0mpz3whZ/A3Hk7x&#10;r+GHhpxzIJjvExi8W2Ac8X3bmh4pVJtabbnBHGprvlzSu7Oe9cW9ggEAIJ3AqAIgCQop7+wO/5fq&#10;KS7pUf93HsCoApAdUAEAAJAOPCt1Oq8f42r+IwkapwO5ytnbfZITNzy1zv4lvfy4dc5ADGan4mq1&#10;VzPVa/axwccDQIZhg4thLYE8qOLssolCZye7UlUk7Tr/8ezf/qanI0MNupfBh0ZpYfHwlXA7BQAA&#10;AIAk9NWI9hUCmTXj5o5NWSZH4j9bVvYwevbljnMu6bruEQlTd0x3sp8dG+wt+egfX/sr02p8BaMw&#10;tTRl/NX+s+N+3Zpiex8aGvrh//aPxk3efNXa1NDQUO4nZxy7yK03PFbwf7LsazqefZfjzY8v9KmZ&#10;ajyhHgcCQhB05CYAGUGVSpEpBqdAFZQ4Uxj+nzjt+v5tE/y3R789z35ofPy+Y51Tb9Q1qo2P38dc&#10;VQAAALKMRz61oqnWfVUUX4FV6oiSseihX2Nvk7/kWK/W7kCNWPwmK47Z21G3MJRl146tWZpye8m6&#10;C6cg+atnb6+etR0j7fqf6r/1tV9La0FX+MO3f7LXbPFzBh3trf3X7z35XaL8eGNhvF/egmMkIAoK&#10;jdwEIGHw1gDAJ0q8WbIoVcU+qLxbm7hvW7j5F9dCNKWuUQUAJEz9iSbNyFX2ZEBw34H6qpIjbUHV&#10;eD8kKOpGQQj4VELeQ/KNrzrOPuS9eTITFpV/cDCBvQiHiVf8sRgc8KoAAABCo8ofkSxKVaG020vu&#10;L+7abq926kZ4m9ndBYwqAABkhAEpg+jGMHQLYmWln84UaI1hcsVi9J7+Bav/NuOkXefTYe14fepC&#10;vbI4c5lPnbqDyJQHsHPq2O5nBhLGwHCbywuj+xNg33PblRi2CcSiijQB0hLiEsKtyRG8GUMDqZow&#10;udww0d2orcjgQ+OaXAsAAECSxGjcHI2hhEYPOWhAFBYZGnReqcHmpbbr+7f1hk/dvzgxskR0t1Oi&#10;qtFo7Purr+3KdYDxDAyuUL/35HehUxMGT+kAgIES4g6Dr3zsyHmvljAkRyBVk+aV6tSOi9YKAMcO&#10;b/TfgnAfGr0Fi1FdPHxl69Uj4SIBAPgkgxUARAciHbHrTscGE+h5nF/gH6ksv/8k1gSG+TsUpOJG&#10;lRX679Z7dawkqyIwqsmjyiMxABlETo+WDNyrZrYHLKAfogCpmji5yo2HxL/5Zzzre+uoPvTOAz6q&#10;S7hRxVxVAICBkg4LEC+Sj1sHShCXpkxGdxqvZGkFqwhcC1L1Pt0ZiwO8//WBl+Mf+y/VLRp/MgDI&#10;Gnuuae8c1EVHIYyMezTmVbNslkFcQKqKoPvNP09SKP/g5c0/OX7sl68+61lWNYYMU5mMargAAAAA&#10;AOAHqRzi4OAWzPH7AGMnRLdmKepS54JUm8dOd3768vb+bbPG4gD3//PYK4eObkoqPqA66VYV6T66&#10;JBHejRn3qhkHdQDkRLkbbHalqv+PxYP6yrpdN84A8Oi35099Qqd//apb1mpPRzYadMf25vcxvZU8&#10;o/5hVAEQQnYqAGSTFOkeIDWx3EOiyM1A2+KO54ZDQSrDVFSL/zRrLQ7waPbNt/7uxhu5hOIDAIBE&#10;2HNNIyKoVQAkQS2jSlmWqj4/ZA/uGdWhlNWH5y9d/dHkXzis3EdH2h1r0BZ8AKMKAFAFno8mZDjn&#10;gP5w9G0W8ggw2GVPuCSAN7nKjYe0YVunjqp5KqrPv1hx2OKrf7l2c8Z/zSplwMD/QaDcU3Eg0n10&#10;CSMwK+2dgzozqoSUVQAkQ6F81exKVdG4lrIiWwUA4T40egt9N8dcVQAAb6KYyoRTOEU9mXsfJnwB&#10;AMACN6q8wOti55WN6zcQPbKu/+c/PLjvUI6IqFtOStRsdUB+FHoejkh2jjSVQKSCbGKcpws3sYhA&#10;qorCuZRVj27yaa8KaqPh1Z57sqrfFtwZnFHFXFUAJEwsFQCEDDMPHbMkj/cJdJrHkaIyAADAAq/s&#10;z35mmap8yda/HtvxnrkCwOaxC7ax/463HY8bjiQ3ZABiBDLCCIbSAxmAJeyLsX/k7Cte8VbO8IxA&#10;qgrDoZTVC8ePHd5I1CuQ6tdmuhdUlT9HFQCQPBEVmxJPxbJpRCU6DQCQEYxGlXH/4sTIEp0+9kxn&#10;eP+zu288fGlSm5i5S0S0+cdjb/8/by/OXN7k41Ym6gse2W77AChNYlpKfmOSVlJsHpmP83N0ae2B&#10;1KDECYJUFYe5lBWRdZYq4T40egswqgDIySAEn2xPs5CYAAAQjLsTl/796cld3V9zlbO3K2eJiOjm&#10;zOVNveIA4bHcmW/OXI7xb0eU2z4vQ4ziqrGQYlmTEUKfwXA5qrhghJDuPvfvVVOJKjme6SBpqYpP&#10;KiZyFaKOVLVoR+E+NHoLMKoAyAmrABA7uLcDAIBC/N1O+juPOlTu2LNcQ4M/HGkFT/JKk7yKwgUD&#10;BoEfr5pl8QriApmqMiLch0ZvIcTmmKsKgCTBoywA6QY5d8CDlcer71bWeRX337X95n967b1bs3z4&#10;/9ZDRylWowpSDDwFCAquGTAIMpuvGuiQpe0iOaOy8x3RAWSVdn1y9zrHD6bCfWj0FgJtjjxWAAAA&#10;AICEeaU6tcOyaOfUsd3dSlT/7TdnT3WMKhE9em92ZHedz32aPtiXEKKjSA98ghGgIkJEhir2JB3c&#10;/OxBdt6hHrcjaWViwsjWCcpdn5CqImjX92+bmDFnB3xJRBL40OgtYNQ/AAAAgBRRIDu5yo2HU4d2&#10;dn7b8frUwu0KL+6/ePH8I8v6dzsVq1YeryYTIACAs+eatueaJjqKAaKWQ1EaZhJl82gDBV/zgIEC&#10;qSqAd2sT920LL139XLgPjd4CjCoAAIBBg5wyEBpcPCZylbO3V1cer648Xr1Rr2zqvfD5F584b9Fo&#10;NBKJDChP3zqGiUWSDt45qIebAyoQAs9LphyfWLLZ1XavijRVCeE5qmqdGtRUTZ52e8lh6aO/P8h+&#10;gFEFAAwaNlcVMumAGyjHCUBqcJTIXmb5zgMiWv+0wys7/mGJ6L2Y4gLpx8NZqPXAnB2Enxd4LjA4&#10;LPVVcaWBuMiuVPWfp+B/TX/Pn7ncMLnNDJBxo4q5qgAAYEBAkgKpyLK4lyhV9svbM5dm33tERLT5&#10;x2PHDu1+loh2bSeirZuOb95jrgCweezCG7nFmZRL1SxfmQAIh6cTQngNAjhrfvjoCglR972fXak6&#10;iE9Lfj8l/+XYZpq1VqrKsFFtfPw+bwEAAEC8MEEgkccBIFYs1zb/daBeTOAbKtJxdWea2nfoKLXr&#10;+7fN8oJUj96bPfXfXzp97JlOWdW/eHXy9Er51Cz7bcfrUwdefmYT0SbcTIBvMjvvNogCu2Bw5QAA&#10;VCG7UnUQ+P6Ye3Tff3xpw7YJ46LMGlVjCwAAAAAAgdlle/a+M9jKgCnIZHQo8X934tK/Pz25q/Mb&#10;N6p8ZiqkcAKQbuRRmVCrYKDgKx8QI5ioShC5ivE3GFUAAAAAxAVyk0E/nEv8c4wfzzY8tW5/pf7p&#10;oCMSDd41sQNnoRyynS+uVkUHkhJkO78AMPj8VIoCqZos7frk7nUbnlq34al1fBmMKgAgeepPNPH0&#10;CABQHdzHwpLLDbu+Zv94dv/ixMju+peDDQmkCmZUlX5OBpIAFQgGgbo3KEXD9oOib3ZI1QRp1/dv&#10;m5hxmaIqKGkyqlHmtgIAAABABrk5cxlGNRDGb/SJ6JXq1A7LGjunju1+1vUL77sTl25/SakofQAS&#10;QNFnYyCQPde0Pdc073VSrJNA8ijqVdN0d1U9R5WBmqrJ4VC7imjzL66FaEq40BxcAIuHr2y9eiRc&#10;mwAAAADIAsbZqKBWg9KpkZqr3HhIk1rn+342FdWp7kxWYy/Q7IfiQgSpIAWPykA2UGsVgLiwf4fx&#10;zkE9yQD434h9z23fc01LeO8xgkzVxOhTu8o/qTSqSFYFAAAA4iXdwnHfoaNImYxKrnL29urK49WV&#10;x6s36hVuVBsfv7/+aYfV//yHB1N8RXHS/cZJGJgvEJS+yaqEWqsgVlS5kPy8NQIhVmKybt/33PYU&#10;/JnInFQVN2+pV+0q/6TSqAIAAJAHCAUgP9CpQbGM/TdW+WeTUPEV2MezrX89Zi8OcOGNnENTADiB&#10;XEIQFKZ4/IuexC4wVpcgdqUFZAC3qeRhQ/7tOlXdtxiG/yfHK9WpHRfNFQBeOH7s8Eb/LQgXmsID&#10;AADESP2JJs3ATQAAUsSdXr4JvhtwZOXxKqvyzz+R3r84MXJxgv3c+3j27O4bD18yFge4UK9sIvr/&#10;2bv70LbSPF/wPzd9J3RnapthBgfa6VuZSM7mGndwodmOW+7CSwyVlZJrAmFcKXAnseFK9AbFyrTS&#10;boZ4e3oSiquK5vpFhN2jyzpxSlCOh4LgTexbvTiMMda6breJ1yNM3VjyJnQ8S0IvzdC4G8/84f3j&#10;SEfnXUfnReft+yFUWUfnPHr0Yvnoq9/zPMVm97ep2K+U8GcRwEauHgUMruPzr3++uJhrcpSpUhfs&#10;3l98hKpNJJy7iohuf3apVfPRtgeatncAAACgCRDGOZ/4OapmqYjDtJCd5Z/4p2fLG+wjmV5KpIX7&#10;xKtTBBA3NyuAHJ/kFD5PZExnJOKx7rlgsx73ltGBEvz+UnOjTK8+4AhVmyuQSC8l8tVhU0hUZWGt&#10;KgAAqMu66NOsYA7hrEVsTE5dOjmGcMC+/Cz/xwduV356NZtPj7PhKVegKsUwjMm9BO/y6gdpsIi+&#10;YlWrX2PuLaMDcAIP/yFAqNpE5Sy/TFU7nySqzFdfcrsBAACoQ00iQKPY2tJAB5H0dDTYQUT0ajZ9&#10;dnynum19OtWzRatL8rkq+FCjn4pFE+cpHe7eD9su7bYWNj4piC+habjlkuzuSH0e+L1w71u9OoSq&#10;zSKcvor1VkOxqk8SVQAAsALmBwQAEZlZ/o8PsLP8F6driWrFWur6veg8lqgCIrIsenDmx2zR53+l&#10;qQCd2XnjvJ2oejXcgYbgNdA0dX/jXB0ZI1RtEtnpq+4/fD2qulCV7YGm7R0AAEthrSoAAG+TSUID&#10;iXVKcZdCw5kLp99pJSJ6/eaFpjbZilcPf2eDFauAJIEL8hcvwbMJUojaLaLlgXX1CnUIVZtDfvoq&#10;dbYHmrZ3AAAAjOBCAaQDAMCtK8XFrFw2Sr3sp52jR/7Ynr4BAACA33Drv7k3USWir9ndAZ8IBDoa&#10;O8D2QNPeDhQvz+i7UQAAEEGi6k8uXVIJrFXOcolqu0HdIwAAIABJREFUaDjzUnJ95wcDIdGm7szU&#10;tYDlHXMM/OIAAPgTylQtcv47XUrTpxDRFxdzrk5UCaFq05xJZsQnqe/dGFIY++/bRBUFrQAAZmGz&#10;VCSqAH4mGPtfzradqo36X59O9fRlX4oOaO2b38wMdlcuhYYz3CpV/KYQO4JGos/SyCwATHf28xhX&#10;7gcclRTP9KNAH1cP+efzY6hqzyfMQIJ/kkpEtz+7JLtKlW8TVQAAMAuyVADg293b5yeqFWupHw59&#10;Uh37T7S8cX7wKgUS6aX93b393b39+WwlURU1xf6Aok5oCNIK8IAnv97AK9kV9H2Fo15TCQ1hf1n8&#10;8Ctjw5yq+k6/vPDhMJBILyXy1e/5kagCgBNgrSrvwVSqwEG1sp/xa0tllqsSeTWbT4/H43EiCg1n&#10;poRxav3DAeSwn6XZ/6JMFRyo0RenA1/G3qj1cw4HPsUuIjs0wcQVwJxZ3GpDqKrvzN7134SXs6Ox&#10;VH5NbRfbA03ndAAAAPRBogoADXs1mz47vlO9tD6d6tki2YH/AA1BPAEOh8pEkDIxBPQD6W+Q6NFT&#10;ejAbjUfZaS4cmKvaEKrqY9YnQ3vC2XK2/1RqXbjtrbBY1TmBpu0dYBUvz3Q+vKKvJwAA/oREFQCU&#10;7G5mxKejxweG/vYDIipO1xLVirXU9XvR+WsBUaLKjv33QwW0H+5jE6BGFZyPzVVVXqVcZoRXMoCI&#10;KFH15++Ia0JVV3s2IU5Uiej+w9ej1YWqnBNoOqEDqFcFADACQQAAiLBh6PwmcQOnQsOZC6ffaSUi&#10;ev3mhfxRqFEFffghFMoAwfn8mQQBmKL5vz5OK1b140JVTVcub6ld7ahA06UdAAAAZKkAIItbWkq0&#10;CFV1yNTRIydkjlr/SYf4cEnM6sm1qjx5p5qGK01l/xHiKgAAj8J3ZiyEqk0QCHQoXueBQNP2DgCA&#10;QdlvFPAB0jMQrToKfrNUILqyQTk72neo7fChtsOH+hPZzsGrtLxBRJ3DN44rHMEmqvxcFUAJf1kq&#10;/hYAN+IXXHNfEtjl7Ocx9p+NfQCQ1bT3ea461VFlqoTh/81xJpkJTYtnABi6fNQDgabtHQAAAPJf&#10;lorpDgG0azt8aHdvXzTFP7sa1e2hd1qJ6N1Lo19Q/kfjK8KpVZGlQkOsWOsZwC6Oeg07LUXytrrT&#10;7AKr0YdI9K2Ajle1M38RUKnaFIHE/GZmsFuwbcz9gabVHShentHXMQAAX7FifSpUEQJ4jMwU/2up&#10;x//8PlusSu9eGhxl+CmqUqLKzgCAtwjQAqkEAIBXNVSjyk6Eyv9nXceaDKFqswQS6SWZc1PHBpo2&#10;dgBVqwAAOqByEwD4hKlonSn+iYh6u/hTprJTBLyUb60G6SpIIUsFAFfDm5hZ/DBzBYb/28mBgaZb&#10;OgAAACxkqQBQV9vhjk+HidbU9uFOzzjsFAGrS4lj1vXMwTDNCACAz/Gn1rW3J27EZqleKkqVhUrV&#10;ZilnR/sE66W6N9C0vQMAYDqsVeVSVgz8BwDP4JeXnklmQqKruzNT1wLnB6/S8oY0Ua1YS12/VxZt&#10;4xe0ehLKb70Ei2UBABgk+0aqHjRz4/0t65RTIFRtinK2/1Qqz68OeO/GW10t2R5o2t4BAAAQQaIK&#10;shAMgYBwiv/QcIYrQY3H4+zGgffUGsC6VaDFk19vOCrHRH0ZAOh2/jtdeA9x1Fu6AyFUbQaZlQGe&#10;j99/+LrRdmwPNJvfAaxVBQCgBFkqaIFoFVhthw+xU/zv7u3v7u3PZyuJKld2ynz15ZETDTTIvbTw&#10;GgM+ZBDgE+z3B077FgHAIfxQo8rCnKpNoGFlAA18lagyX32pOAwNAAAw8B8AtNnd25cZrV/OjsYE&#10;g6gYhiGizuEbxx+N7/D37M5MXQtY3ku9mhDmIi/W4cmvN5CrApiFHUZtdy+gSZw2D6nu93P/vG4R&#10;qjZBINBRZ2WAunyVqAIAgEZIVAFAnWyi2n9KOIiqO9M5eLWYf0C9l0a/oPyPxld2iIhCw5mpbG2V&#10;Kn68KI0anR8+NvRuyd2dylHVGRJACySq4CtNeMH7J59yoCZ/S9TMJ9rS15V/XrEIVZvhTDITmhae&#10;vL53Y+jyUY2H2x5o2t4BAGiC7DcKlG/sMyfYBVkqgD81GlzGhVEge3gxL5mWai31w6E/jPa10vIG&#10;0cnBUWawek0x/6BYr0sG347wbgYAbnT+O13NGfjvn3AKmgwvLVP4NFTV8V26oRO+QGJ+k/jDrG5/&#10;dqlV26G2B5q2dwAAAGQhWgXQwooKSudXZZIkUWUY5vzgVaLy/3tfZuc/+YuLRCvU20VEtLxx/vu/&#10;405cBfWq1Ta5Nx9xRSdAtbALkwCAZ7DhqfT1jFc4eJu+rw2cNoOB1Xwaquo47TN89vzO+0NMfq1y&#10;JopEFQAA9EGW6i6uSN/0MeWuNeHxkcZ/TmPkN1rpDYE/6n93b5/K2dFYPK5xDPvbpf5Tc1w16/p0&#10;qmeLVpdq8wD4Abv6Fvdfu7vjJlyWirwJvISrS8ULWwWbppGfAjUPwwteI5+GqjoYOp2SrAaghe2B&#10;pu0dYBUvz3Q+vGKkBQDQIvGHMD43Oh/Wp3Ide58mLka0Ik/k3zXH5pVkdiklt9698aasI01UxZOo&#10;inRnpq4FivkV9lLxF3PS+QGu34vOy61YhfARALxK9A0B0qW6kKU2k9Uz7TZtggu3Q6hqPemJ7Hs3&#10;3tYrVrU90LS9AwAAoMTt4YWTAzjQjv88mvWCdPtr25meTcgkqn/2Lv3mFRFvdH917tTXb3brt9l2&#10;+NDu3r6JnQSPwdh/8AC8hsHPdE/k4rdsHaGq5WROZJ+P33/4g1HlhapsDzSd0wEAaA6UqbpC8/Mm&#10;i9JPEwsGQSP8gvuHuEyVyuUtmd3evbb1f8tVnhIdPdJGtFOnZQAlyKEAwEscO0N0c7JLB95xp0Go&#10;ajX5E1kVzgk0be8AADQHElVXsGXgP14YAO4XCHQQ1ZuEiv8tRecHA6EV4QwA3Zn1n3RY0DfwJowY&#10;BTCX31b+cRrH5qqW8tv91e1rdnfA8wKBRk5BnRNourQDANAoJKrugsHRAKARNzz/h9OS67ozU9Uy&#10;1Sf5B0/yD6i3i3qrH59a++Y3M4PdlUuh4QytpURtAqjAR3EAE3GrP3E/QPOxuSr7z2BT2hsx5eZ0&#10;wBdjDUGlquXOJDOhafGcqkNyY//dHmha1wGsVQUAPocsFQD04cbsD3YTu2gqO4lqMf+gMolqrzD/&#10;Wt4gIgok0kuJtLAFpUQVa1UBAIDncV8XGaxa1X6sXV9Q4YuxhqBS1XqBBP/bfiK6/dkl6SpVjg00&#10;bewAilUBrIYyVXdBYAGNYnMuu3sBtuHPgppfo9BwZnVvP3b6nSJXmspPVJc3aHnj/ODVyvtMOTva&#10;d4hrYdV/Nar8sNjuvrgDW9zE/hefyQHM9cXFHIb/AzgQKlWbIpDIV4dNERESVStaAIBGIVF1C2Sp&#10;AKCDdF2p9elUzxbdHnqnVZSlEpFoDuVytv+UYKBVT192dSnRg7WqQBkbpDYhTvXh5IYA3Nh/RKvQ&#10;NHiz1aLZlaq++1go/JKf5EJDtweatncAAHRAouoWtqxPBR6DUjuoWUvdX3pb+ZlXmip6e3k2IZy6&#10;iojWUtfvlblLmFwVRPhz8Fk9H5/TPuRj/kGwFGpUwS5Oe7N1Jgz/t1I5238qlRcut/pWuIvbA03b&#10;OwAA4AdIVAFAh7/prrODwhtLWWZtKyFpGSz4HP+zNz6HA1gE6aoTsItW2d0L8zXzTnGrfnngkcTw&#10;fwvJfMlPdP/h69HqKlVuDzSb2QGsVQVgIpSpWsGiSkA8UwCgz+7e/rPEIVqrv6dI2+EObbsd4upV&#10;sVYVOBPGrvrK2c9jXs0cn/x6I/G9/9nuXkANl6t66R2mmffFS48bQlXrlMtbale7KNC0sQPMV19y&#10;uwGAzzl8/LLpOQIG/gOAQWeSmdC08Dv+7sxQ3zsqh3AlqCEi0YFT1wLHru2jRhVcxEuf26EJuKI5&#10;vHKgLrxIgIVQ1TqBQAcpVQe4ItB0cgcAwF625JuNBoveyCK9cS8AwB6BxPwmjcYqs1GFhjNT2URR&#10;+Q2cC0x39/apnBUdeKx6Fbcbv1gVgFAZ6jwuLd5kF2VqtOdfXMwZvL/sq9eB45HZukj8coGj4DXJ&#10;QqhqIZnqAKKhy0fdHmja3gEAMM5gKoqYz2rIUgHAHIFEeimR5m0oKuwoSFTlDuT4J1etTWgQj9vd&#10;FxdgP2DjY7ajuDFRpWo8qiMhNeX+OvMF7MxegdsZecfGa5KFUNVKwuoA1pjLA03bOwAApkBg52QY&#10;+O8NbBxjdy8ANBEnqnwKJasAIkhUwUQujYMBXATv2Kb4mt0d8LpAIr20Lz09dWmgaW8Hipdn9N0o&#10;AAA0BGkggHeUs6N9h9oOH2o7fKg/kX0pvPJJ/sGT/AP1RLX/VK0+YH061dOXfSm3J3+tKpPvAriH&#10;VxfFBgDwEu+tsmUjhKo2cGOgaWMHUNAKAL6CMlUAMI1cJPqWu7a3i3q74tWB7QzDsBkrPxV9NiGe&#10;yYrWUtfvlS3tNQAAeAm+a7Ed+xTgibAChv83RTnL/Xj8wxtviVobbMC3iSoAgD8hUQUA42Qj0fv/&#10;9vZob+WS0ulZNVd9u/QPlnYQAEyDkbzgWHhl2ot7c8AkLVZApar1ytn+Uynu0s6j8bGPZt+q7C9h&#10;e6BpewcAAHwCWSoAmKdc3lK4ZnmDljfUTs96u6i3i3o/ONJmYf8AAACgCbgaVX66amuPvAOhquVk&#10;agSej99/+Frj4bYHmrZ3AADAJzDwHwBMFQh0yGz9k7+4eH7wKn/UP5uxyuy6vPHTe5mQaGN3Zupa&#10;QPb2MKEqkLAkDR/amwnVZ5735NcbZz+P2d0Ll8EjRkTnv9MlfX/AO4ZZEKpaTblGQAPbA03bO8Bv&#10;gbBWFQD4ABJVMBdyLj87k5SPRPkrU50fvMr+q0SronQ1kJjfzAx2Vy6FhjOrS4ljRFwLUh57yXns&#10;7jQZiqEATHT+O11fXMzZ3QuXwSNG+H7LYh6fU9UB50CBQAfRWv39pGwPNG3vAAkTVQAAD0OWCpbi&#10;Vma3uyPQPG2HD+3u7c9v0misslZVaDgzlU308BJV/v5cpTwR0avZ/I/GV3aI4vHQcGZqaT8tbLkZ&#10;dwDcCYtK2wizJXoenmLQB68c63g5VJX98ND8mPVMMhOaFs8AMHT5qPpRtgeatndA1ALSVQDwMAz8&#10;BwCrBBLppUSaiMrZ0Viq53Blov9VYaLKepJ/QL1d9Go2fXZ8p7pxfTrVs0VsgSpJEtVduXbAz9jP&#10;7fx1UezukV8gNPEDLDQEDRFNpQpW8Ozwfwd9LhUOm2K1qh5he6BpewdMaQEAwF0c9JcLAFyLn3LW&#10;AtBytv9UpV6V1dOXfanQQnG6lqhWrKWu3ysTElXQBSNPAUyEdAw0YvN32QlVwUTeDFUd97k0kEgv&#10;7Ws877Q9jrS9A6a0AADgFo77mwUAniOzbmo1J+VUylTp9ZsX8o1oGfWPGUiBgwopAADwPG+Gqs4X&#10;P3k6/bPZt3Lb2R+QqCq1gLWqAAxK/CGMCM85MPAfAEwnKlZtO3zoh9Pajz565I9ltq7/pEN7E4hW&#10;rfPk1xsuKvx0UVcBAAB08Gao6tAzuXKWvwDrzqPxsY8EuartgabtHVBpASWrAAAAACJKJ71GBuZ3&#10;fjAQUriK3yzG/oMKTKgKANCos5/H7O4CNMyboaozyQy8ej5+/+Fr9kfbA03bO2BKCwAALoIyVT9w&#10;4re8DubQ78V5uN9Zm/uhQZ3QszszdS3AXaqO/Sda3jj/V59K1wOo36B34f0ZAACa4IuLObOawkCB&#10;pvFgqPok/0Dp06mtn1rL5S3F62yPI23vgFoLyxuVfwAAHoJEFQCstrsnmNOfy0lDw5nVpcQxlSMl&#10;6wGwP2uZVhUAAMBdc5V4DPvIY6xAc3zd7g6YzMEfTQOBDqI1mStsDzRt74CgBYYR56e94veC4uWZ&#10;zodX9N0QAAB4A1vS6NQ/+gBOlF7aT8ttF5SpDl6lcnY0lsrzzlqlNaoqVavOLzd2NRd9SHZRV8E5&#10;zn4e++JijhsEbWLhHjQZ3gHshce/abwWqjr5I9aZZCY0LZwB4L0bOx9fZH/0fqKqXGoaj8e1tMB8&#10;9SV3WwAAroYyVQCwEy82DQ1nLpx+p5V3Vf8p4flqd+Yl0TFhA22HD6nPBuDkc3IOwl9LSUulnvx6&#10;A5/zQR1SVABwF6+Fqo4WSMxvkuCb/+fj7P89kqiqj9CXFJwa6QOKVQHAvZCoAoCdhLHp+nRq/R8G&#10;bvd2sbmqzBoAa6nr96Lz1wJEtLu335wZAJoTdzbwDlytAHAyp0WW57/TJRr866jugZMhWgUAt2h2&#10;qFr3DMn4x0tHfzEeSKSXEnnhyajLElVeclqrMGXH7CvEpib2AcWqAAAAAEbIxKY7c/f/l++O/u0H&#10;1Ptn/4fsBAF66c5GHXom72wOjCzZXJVLVx3YQ1M45H45pBsAAL7S7FC17hlSQ+derjzfKmf5l247&#10;MFHVVnBq+0ysKFYFADdCmSoA2Ept6VSio3M7WhuqOwMAufRcHUzFJn3I+wAAwJMcV6laF//kTKU1&#10;latkp89v0jlfOdt/KsXfMPbR7O3PLrUq7a/AtERVuioUKY7TN7EDRlpAsSoAAEBDuEE8iPJ9jo1B&#10;ZZdO/ZO/uEjLK3HZQe7dmalrAe6SlhkAsFaVuZoz5QIAAAA0ynGVqnXpO0UT3a60G02Yl4Bkx1s9&#10;H7//8Aejl49qb8TgwlAaV4UyoQNWtgAA4EYoUwUAe7UdPrS7KVk6tTszdS3Qc7iDvcR8cSP/o/GV&#10;HSKi0HBmKps4ptKacrEqcnwAAADwNvctVMWdmbExqMYTNX5mquXLcx2pa90W6o230sTgwlBOyEPN&#10;KrMlzAAAAKqc9nneOYkqKsgAfIXNPWvVjsKlU9nYtKd6LXt6Njh6clb5bappy1UBAAAAOJn7QlV9&#10;RJMG1P2kreMDp6g12Rb+v3/TaKtmLgxlex5qvAUM/AcAv7EiANUS6SJ4BfAqtrw0vZRI87awPzAM&#10;U9nU21U5VS5nRfHrMbnWmtFv/zk4OLC7CwAAAKDGL6Fqo3TUEGmpfj3//d8VTolnABhix/4rlZ2a&#10;tDCU7Xmo8Rb4h3M/o1gVoCGJP4SdU7npK/wyVWokssTzBQCmkC8vLWfbqtP9h4YznYNXi/kHta/t&#10;y9l+3onr+nSqZ4tWlxLHUKwKAAAA4M9Q1aLlGuo29ST/gOid2O2B/P25Fd7KqmMnTzMMUzt/lStB&#10;RaIqOhzLVQGAizhn4D8AAHHlpbxElaqZ6e2hdyoLqPZ2/cf/cFq8GMBa6vq96Dxv3SolWB4NAAAA&#10;PO9rdnfAHrasSXp+8Or5wavn/+rT2X/c393b5w+Visfj6Z/NvmUv9HaJqlaRqKofXrw8o69XAAAA&#10;AP4hGqfPT1Qr1lKP//n96ono6ze7mppFySoAAAD4k09DVZYt0WpNOcu/tPNofOyjaq7Kg0RV6XDd&#10;/QHwLYz9twXKVAHAgTQkoUeP/A9aD0euCgAAAD7k31CVPyjJlg48m5BUBzwfv//wNX8DElWNh6NY&#10;FQCcCYkqALjO+cGrbLFq5/CN46LrujNT1wKIUAEAAADIz6Eq2VypWi5v1dkDiWrdw1GsCqAdylQB&#10;AIA/A8DuZiYkuro7M8WfL/XdS6Nf3Hi/GqyGhjOrS4meaqIqmswKAAAAwG98HapSdXUpO6LVQKBD&#10;7Wokqo0ejmJVAHAalKkCgJO1nUrNb2YGuysX2cz0GBHxilXp3UuDowybn84niUtUQ8OZl6LWJOWr&#10;tg8LAwAAALCUi0NVEz+g2nK2dyYpqQ4g2vn4IhHF43H2IhLVuoejWBUAnAmJKgA4k6C8NJBIL+3v&#10;bmYGu2l9OtVz+FB/IvtSdEBv15P8Aypn+QtbrU+nevrEe7YdPsT+s6rrAAAAAE7i4lDVLLZ9fx5I&#10;8KsDOLU8kWF0tGp7Hmq8BeMdAAARjP0HAACptsOHqJztP5XKr1W2cGlprViV3fOUZDGAtdT1e2XZ&#10;GQAQrQIAAIAfIFQlsnESALY6YG9fOinV8Q9vvO3t4p/LamF7Hmq8BSOHYwYAAHAIlKmCM2EgNrD4&#10;p53PJlLroqvXUtfvlWsXlze4QVRKrSlFq/F4HOkqAAAAeBVC1RqbP2mUs/xLO4/Gxz6afdtIA7bn&#10;ocZb0Hc4CloBwFEQpIIDIU4FPn7QqbR06pP8A+rtIt60VOpkqwRYiFYBAADAk75udwecwvYPG88m&#10;JIOqno/ff/X56PIGe0arzvY81HgLpoz6L16e6Xx4RffhAJ6Esf92cXK6qvFPnr6/jI691wAgsru3&#10;/yxxiNYUd+BOz3Y3M/2nhDWt3Zmp/2lhtK8ydUBoODOVTRyrlsFKU1Rui2zwCgAAAOA6CFVr2FzV&#10;ps/AZaUyAS1sz0ONt2DwcOarL7kWAABs5KKB/9lvFFSuTfwhXHcflQMBwC3OJDOhaUlaei1QzK/U&#10;EtW9fSKa36TRGC9CTdJ1Xsy6Pp3q2aLVpcQx3iGyBapIVwEAAMAbXD/83/TyUptKVgOBDoVr6s2s&#10;ansearwFEztAmFkVQAhlqgAAwCcOOoVLp4aGM6tLiWL+ATfqvxZ98hYDmM8mdupNxlo3PMWcAAAA&#10;AOBqqFQVYBNV7r/NvGmZMgGinY8v0mW1nNH2PNR4C+YmqgAANnJRmSoAuEjd7/v1FQQwDFM98J33&#10;h5j3hyrb+YkqwzAKR6uOsipn205VJrY6/v7ASyKGYdh3RVGQ2nb4EOpVAQAAwKUQqorZNrlqIMEf&#10;VMWJnzzNfPUlyc2sansearwFczvA/YyZVQGg+ZCoAmAtLClTHpO6bymNve1UA9Pzg1epnBWM6M8m&#10;jvFyz8opqLxAoIPkJ2PlJapEtLMy1/NdWv3HT9lOSqcFQK4KAAAALmVPqOr8c25bilUpkEgvJdLV&#10;S9zpZvzk6eMf3hgiauXlqrbnocZbML0DmFkVQARj/0Ef9pXj/D/WtrN0vS/rWNcfU95wLH24TGxc&#10;Y1NOexMWFIqWs/2SSVFprZKHsomqSv9//+cDx2luh7+pOzN1LdB2WLL46s7c9Xt/E/tWbcPu3j5y&#10;VQAAAHC7Zoeq7AmoWeeXFp122zgJQE05y7+082h87MWN20StRNTbZXsearwFqzuAYlUAaCaUqbqC&#10;FfOwm9tgXc0pe7SdK2Jf5z+M6nb39p8lDkknRWX/r3J6Vnt2/vLHo99ry/9ofGWHqFro2qN5mlRR&#10;rgoAAADgOs0OVd1yAmp7hc6zCcmX/M/H77/6fPTyUdvzUOMtWNcBFKsCQPP5NlFN/CEsu72Zf0Ab&#10;uq2Gnh0tLTf/VMHIC8xpBbMqfPV7ZB/FSVGV5lGtvIT4E1K9e2lw4dIgETtLgPZElcXPVVGsCgAA&#10;AK6DOVUVsbmqTZ+QFU9za2Gi4roBdXg4URVBsSr4HMb+e4+5oZhSJKp9H9kXmMG/m84Z+o2SRvAe&#10;YWWo/KSooU+2iFZEG2XiVBH+OKrbA7mxOUEN7PGBqWuBY+WFS989xC9rPabjPgAAAAA4BkLVOmya&#10;BED+NHfn44vsD5UwkVs6QOUcV8gPiSqKVQHAOB3pG3uIpZmg6I+R7YWHSh0w0rFGi0mRVwLowNaE&#10;nklmQtMpQfrZnbnwrZXKieXyRm3kluypJnsi2ttFktOzGFH+/hw/Py3+px9e5yWt7Pytq0sJTAIA&#10;AAAA7oVQVY2NkwDInOZW1cJE7gSXd1Krwg+JKgCwUKbK0fc2rvHR44d6SmWbOm5d5eb4Fw0WhGa/&#10;UVC6litQVdlH5Vi89gDcIZCY36S2U5UppyrpJ+995kn+gczpZfVLfe77pHg8zm6pnZ795Y8H//LH&#10;3LQAx4hmfzEnnb/1+r3o/LWAaXcHAAAAoLkQqtZh2yQAgcT8Jo3GUnlJvaqMakFB7WcJ2wNNWzqA&#10;GQAAfK5pb91K4am0thSBIwA4B5eocvOZFrnr+KeUr2bzPx1feU4kGrlfzsbjlRaOvz/wdnmjVXQi&#10;2ttFRE/yn7zZ1dAZTKsKAAAAroJQVRN7JgEIJNJLiXT1Ejc2Kn7y9PEPbwz9/FKraH8uWpXkqn5L&#10;VDEDAAA0gW/XpwIAb+CPu+9PZCtlqtKv51/Nps+O71QvcSP3j5WzXCZLRDsrc2P/+r3btNFKku/4&#10;ez84kh+jHZLC2H8AAABwr6/Z3QEXsHESgJpyln9p59H42Eezb2X37O2i5Y3adKv+S1RFipdn9N0o&#10;gHth/HUTIFEFl3LEWQ04gCjNXJ9O9fRlZc4tlzeKd8bFceha6vq9Mj9R5bY//uf3zw9eFZ2LElHn&#10;BwMh0c7dmfWfdOjrPAAAAIATIFTVhL8IiS2eTUhOW5+P33/4Wn5vXnWAbxNVTLoKANZBkApuhDgV&#10;OPL1oWupx//8fi0MXd6g5Y3zg+//6b/K7Kueh8q8Q/7lj2O3Bwa7K5dCwxlaE888AAAAAOAuCFUb&#10;YN+nkXJ5q8EjertoeaMWRzJMpWRAUjigzqWJqgiKVQHAIkhXAcBjzn//d/no6fjJ0/F4PPfl715S&#10;IGBWOWlrX3ppn2GY3b399Wn5RBWzAQAAAICLIFTViptW1Y5cVc/prGAl1t4uwT9tuao3ElUAv8HY&#10;f6th4D8AeMCnw3Jbf/Ow/1RqpTran50T4HgyIx65T0REu5uS7d2ZqWsBtVstZ/PpOJecrlYTVRSr&#10;AgAAgBshVG2AjePmzsidzu58fFFpf9sDTed0gIViVQAwBRJVAPCA3b19mXPL7sxHv/mP66KNa6nr&#10;/yU6v5nhRu5zLVAgwd8eGs6sLiWOqdzq2yV+YktEPX3Zl7r6DwAAAOAEX7e7A+7Dlaw29VYDiflN&#10;Go2l8mv191WLI/1Ro8o/XJSuAngbylQt5ZMglX0VPck/yH6jYHdfAMASbYcP7e7t888tQ8OZqWz0&#10;/+yTTOLPCiTSS4l8tcK0VlgaSKSXEulydjSO9mlSAAAgAElEQVSWyk+neqZToeHMVFY+Wi0W52QS&#10;23vRefXiVsMwlTAAAABYBKFqY/iTADQ/V00vJdJEpDrhVP04kreMlc4WrDzcug4UL890Pryir0sA&#10;AHw+SVcBQBZ7HujG94HdvX3uHJLNVblzS1agg0jh+/s2aaLKKmf7T6W4tHR9OtWzRbeH3mkVn3C+&#10;zj6Safa3v/r8Sb5VdEMMw2i6P9qY8zRVp9UCAAAA4CBUbZijFs+Nnzx9/MMbQz+/1Fq9yG53WqBp&#10;YwdQrAoApsDAfwDwGDZX5W85k8yEplOCetLuzNS1gChRZS+yPz+bSEnrT+//29ujvYJt8ZPyk1b9&#10;yV9cPD8YIKLdwavcreA9FgAAAFwBc6rqwX2utufmy1n+HFg7j8bHPpp9y88TGYaWN+RH+quuUuW9&#10;RFUEM6uCt2Hsv3WQqII+eLWA04hSVPHgJ7lpUnt4iWrb4UP8Wleicnmr/o1yZ2jHRVfUXdgKAAAA&#10;wMEQqupnV8mqTEXA8/ExfqLa26U4xt+XiaruLgEAEIJUAPCWurlqeml/d29/d29/PltLVGX2JCIK&#10;BDrq3Bz/DG30ixvvV4PV+gtbAQAAADgbhv/rZN8kAGoVAZX0cHmjkqsqFatKeDhRBQAwC9JVAPAG&#10;/ih+Eg7n51OZxJ8jO2PAUN877I/iM7R3Lw2OnpyttziBdF4CAAAAAAdCpap+Nk0CoFgRUMsTuTiV&#10;jVZF/yRsDzSb2QHMAABehbH/FjF34L+jZuUGAJ+TlqyK/mk5SnbGgDpz/Zez+XScvYn+RPalUssA&#10;AAAAzoZQ1ajmf0I+k8yEJBtvi85W2VxVebA/xyeJKipYAUAHTKUKAMBiJwSQzz2FMwYcIyKVM7S3&#10;S/2nUis7lUvr06mevlquCgAAAOAi7h7+b3vJjz0dCCTmN2k0lsqv1ba1SndTXZOK5ZNEVaR4eabz&#10;4RUdNwfgWChTtYLnE9XEH8JKV7F/2lR2AABvEM0DoL6bmnKWOzUNDWfWp1PsZukZWrE4J14bYC11&#10;/V50HitWAQAAgNu4O1R1AjZXbfZH7kAivZRI806C2Xjx+Ic3hn5+qRawsrmqwqJVfktUma++5A4B&#10;APA5lb9Z7F80r0bJQNVTFzy/wNE97r4y+Wk523+qNq2qSqJK9PrNL/XdFAAAAIDjYPi/Oeyqmd3d&#10;zPAv7jwaH/to9q2GA/2WqIpgZlUAUOf5MlUAALM8m0iJi0+JQp9s1YZMvZrNR0/HT56On7z4/N80&#10;t3MAAAAAlkGoagKu4qP5ueqziZR40/Px+w9fqx/l20QVM6uCJ2Hsv+mQqAIAqBBWtpbLW6p7v5pN&#10;nx3nJlHd/m+SHbozU9cCpGEWAgAAAABHQahqDpsqVeudxZLMzKq+TVRFUKwKALKQqIKH2T4ZPXiD&#10;MP0MBDpk9vntrz5nZ6AqTo/vSK797/6s8kNoOLO6lDiGRBUAAABcCKGqmZr+WUX+LHbn44tKB4gT&#10;yeWNuotZqR3eOIckqgAA4AGICAFYts1DtbdPRGeSGfEV3ZmhPnaS/9dvXsgc+Gdnbu/u7TMMM59F&#10;ogoAAABu5YVQ1SEfqGyZBOBMMhOS2x4/eTr/ETt31en0s6/eLm+QbKLa21UpZdUQrXogURUtVIVi&#10;VfAAjP03F8pUAQDUSQPQtlOC2ajY4tPquqlHj/xxww3qXjgLAAAAoJm8EKo6hw1lAoHE/GZmsFvm&#10;mpXnlR92Ho2P/W9fqSWSvV1EpJ6reilRRZUrAMhCogoAoB0bfXKR6O7ePvtvPpso5h9UTi+JOj8Y&#10;EFcA1OpYUaMKAAAALoZQ1WTcB/Lm3WQgkV7a505k5b/bfz7O/p9hmEpdKlumyuH/LGF7oGldB1Cs&#10;Cq6GMlUTIVEFcAjM6uBkogyUf7E/kX0pe0xrH78CgF/HGo/HpbujTBUAAADcAqGqJWz9PFD+G7nC&#10;VWLzRHa8P/tPG08mqihWBQBZSFQBALTY3dsXBazr06mevuxLtraAO89c3jg/eJVfAcBOonp+8Cpq&#10;VAEAXKU02dPC6Zks2d0fpxI8TvFFu7sDVkOoaj67KyzkV686/tef1zmOnVxVyJOJKgCACLJUAICG&#10;yEeia6nr98q1i69m8+l42+FDbYcPiepYlRJVlKkCAACAiyBUtYqN0ars6lU7H19stB3bA83mdAAz&#10;AIBLYey/WTDwHwDAfK9m02fHV3Yql7g6VlJIVBXnsAIAAABwKoSqlmATVdtyVeXVq7TzfKKKwlUA&#10;ICSqAAB6fToss/G3v/qcHftfnB7fEV23lrp+r6yUqFrQQQAAAABrIVT1KN7cVTqO9nyiKoJiVQCf&#10;Q6IKlsKyS+A9u3v7MkOjujNDfewaVK/f/FLmqPWfiOeo2t3bZxjGih4CAAAAWA2hqlVsLlbllLPc&#10;j/GTp99qOMI/iSqKVcG9MPbfFMhSVdj/9wsAHE44NCo0nFldSrRWLh090qZ4HOpSAQAAwBu+bncH&#10;vI9LV2247XK2/1SKv2Hso9nbn11qVdrfT4mqSPHyTOfDK/puEcD5tC+y7ITPuk3L8jDwH3zLzpMT&#10;8JJAIr2USPM2FKs/dH4wEFqZW5ccsbu3r/1PEgAAeEVpcfLunblcoVC5HA6HO2/N3IwEg0oHlBbv&#10;XrnDHRCOTdy6ORIJliZ72pOVbbGFAyZi6LYW4y3RXGWnie3VkaDo0HA4ptxJ4b7VXes8DuA1CFUt&#10;xH1iseujy7OJlPhc9vn4/Yc/GL18VHb/eDzO/uCfRJX56kvuEAC3KF6eidMMVX9hzdV2+JDtIzGb&#10;8G6JqVQBABolDkPL2dFYKr9GRBQazkxlE8f417b2zW9+j9uBJfrezvY/NwAA0Az8ILSqUCgUou25&#10;SpYpPmIx3hPNCY4o5JLR3Fxs4ZZ4HhnDt8XZnoxfSYputZCLtudkjistxq8Ie1jddWFAvYPgMQhV&#10;XUlbGdfbpX9ooE3f1qhyUKwKrtCEKYA9HzIiUQUAMGJ3b58dDsV9eb8+nerZotWlhGC/QCK9lMhX&#10;o1gnjIQAAIBmk0s5eQrJ9h4SZpalSXGiyu2ci0bNvS3+lVGlIwvJK5Pn+IctxturBa7aWwFvQqhq&#10;VN18k1+s2owO1bQeaSMSL7wqz/ZA08YOoFgVXMRIoir+1Xg1mz4rWZrZTx96kagCAOgmMxxqLXX9&#10;XjT2rerFt0ujfXGuTHVV7o8LfwUCvCEDAHjRYpyXcoZjCzMMO0CeX+kpzCxLk1f4uWh4YmFmJBIk&#10;Ki1OXomqJKZ6bkuidpQwny3MPS2N1Hp4h5+oNtBD8CDfhaqmJ5ta0lLTzxQ1tnb++78rnBKf8g5J&#10;xv7X4ki9g7Dcm6iKoFgV3EL2pd7QL0JxWiZRDX2yZbRnjoeP7gAAhpXLcn8ufvurz+lvPyAiejWb&#10;Hpvj/5Xp6cuuLgnnBwAAAM9bfFyLH2MLq7UZUIMRZnWBqhOaFpJ3F0fYK0tP52qxJH/cfTAysrpN&#10;KpWojd+WGP+o4MjqwhY34SoVtraJ2J4s3k3q7CF4kbNCVd2Jp/YDTa8Y1fL5nLvFZn+SDyTmN0k0&#10;m9XYydP8wEWcwixvUG9XQzfimUQVwOHUy1Qb/EV4/eaFGX1yGwz81wJVY96G59cU7MPoq0dSOKFq&#10;INBBtKa4c/GO5Hu7tdT1e9H5awFLOgcAAI4kyDkviIPMyIUY5So75B4vMpGIOFMdOCcsKQ2O3Iol&#10;FQbeN35bYuKj2jvCRJKAtPSiWLsQuzWivYfgSc0OVZs+BF6mA/45/SUSrMoqXWvV9kDT9g7wW2Ch&#10;WBWcT/pqb/wX4eiRE0TPTe2W4yFRBQDQh38Oyc4ScyaZCU0Lh0N1Z4b63iEiotfZFU1NAQCApwny&#10;x1y0RS1rLL4oUSRI21sqmSopBZ36bksk3NGucgxH0EOZQxR7CN7krEpVHZ9y2ZQWH4/rK2e5H9M/&#10;mx36+aUx2RSmt0t7saqXElXMrAoOp1Kmqu8XoXP4xvFHwkqi7syUD2qIkKgCADREmqgSiYdDhYYz&#10;U9lEMf+AiOInL2pplj+FNwqoAQC8iJ8/miR4olM+srTgtgA0aHaoirMle5Sz/adS3KWdR+Njj8bZ&#10;n2VSGG25qscSVX0tADQHP1EVvVz1v4zfvbRD49wl9vPwMd1ddDyshQJ2sWOlSgDTiBPVclYQpC7t&#10;p3k7F3l/lUJEojpW2e/t8M4MAABEgklLPXVb4HVfs7sDvmD7ByqZFVqJCKP+FVowssA6gKVMSFRf&#10;zeY/Oh0/eZpfmr27tz/vg0TV7l4AALgYm6j2n6rN1L8+nerpy76s7vAk/yAej7M/Mwwzv5kZ7K5c&#10;FRrOYJUqAAB/C09sH6iSXztKTDDK3+LbAtAAoaofyK/QevyvP1c8gi1WVeDVRBX1quBMSim/vkQ1&#10;fXZ8RTiV6ipvAKYnYSpVAAB9RPOfynxJv5a6fq/M/shPVM8PXqVAIr20v7u37/nv7QAAQEHkQoz7&#10;ubC1reWQ9o5w7ZC5pyXx9Yqj/HXclj66ewje5Kw5VcEadVZobYhXE1URLFcFDsR/xer7RShOS5Zj&#10;Jrp+r+zh5ZgdmKhirCsLI+IBHE6yopT8l/SinZkvbuR/FGcDVs9PLAMAAOr4izbl7kzejIzUG3Qf&#10;PDcQThYqhxTmnpZG+IeUJu8oLkDV+G3po7+H4EkIVX1BZoVWoqHLRxttx/OJKparAqeRLVPV+4vw&#10;+s0LM/rkQggxdbMu+jTrGUE4C2AFUaLKLiql9CU9P1FNn619e7c+nerZIgz8BwDwnkKyvSWpcn1s&#10;4YCJEAVHbsWS0Rx3TM/WwgwTCRIRlUqTd68kixTrHLhw4Vx7JFhJJoWZZbK9hxZmRiJBotLi5JVo&#10;UrkKVMdt6aO7h+BJCFX9QbhCK2vs5Gm1REayXJXnE1URFKuCo3AvWgO/CEePnCB6Xn8/z8DiVMbh&#10;oQPwIfHiVFUyX9J3Z9Z/0sH+yHz1ZfE/nBaPh1hLXb8X5cZDSKpfAQDA2yLMQixXjTqpkIu2iwo5&#10;c4VCLpesprBEFByZmZhr57LJQjLarhbfGrotffT3EDwIc6r6Bm9mKx1H+ydRxcyq4BzSMlWDvwid&#10;wzfEmxSWY/YAZKkA6mxfRROcT3zSGEiIlp+itRT7M/PVl7T8iz/91+b2z3pP8g/Yf3Z3BADAtSLM&#10;9kIsrLZHOLawzU85gyOrCkeEJxYm1Jpq/Lb0CY6sbit0pF4XwWtQqepr8ZOnj394Y+jnl1rr7cb+&#10;4PlEVQTFquAQ7OvWhF+Es+P8ix6e7c6BU6kCALhSOcsNdWL/aqSXEmki4o/6r/xValWfxF+pANYI&#10;xJ0AAM4XjDCrBzcXJ+/emSsWCtzw+HA43Dlw6+Y5udH4EWZ1+8Lk3Ttzucr+4XDs1szNSJAm58y+&#10;LZ13amT14Nxi/Mqdag81dxG8BaGq/5Sz/Es7j8bHXtDtzxRzVR8mqphZFZxAVKaq/xfh1Wz+p+Mr&#10;wlH/Zn2adTgkqgAA2rEBJbvGVGXLf/phemxOMEfqP/zX26N9rbzdGIah5Q3259//+cBxmhPMAHB8&#10;4MK3Vp7kV/jNkkIY2rSEVM+fBmH/AQD8JziyejBi4PDICBNp5Hj2AEa0tWTubUWYgwPxTdSaqXeP&#10;gxFmNSI93NgDBS6DUNV3nk2kxJuej99/+INRuXWrfJioiqBYFWzBT1T5Kb+ORJW/ZohPYCpVAHAp&#10;g6mi6aFk8Rdz4r8gO3P3l767MzfGXmIYht4u5e/PrewQER1/f2Do9sAv+BcHBQksyX2rx3Ubb9oA&#10;AFCa7GmfU15SanurthBUuKO9uX0DkEKo6jfl8pbWXWs1CP5LVFGsCg5hKFElKk7LJKqhTzS/C9hK&#10;dzqARBUAVJibPNo1/LzuW5z+t8Hq6d/u3tZ/7uuQXl9LVL/6kl7NpuO14HVnZW7sXzOr//jpMcU2&#10;fTFOAgAAdAue6KRCrrKkFFF4Ynt1pJKslkqLd6O1tafCA+fMGssPoBtCVb8JqE93xUGNKoBG0uWk&#10;TKT1ZVwdein09s0vZbb+9lefP8mrT6TsCDriAGSpAE5gSs5oXVjJTbhsUfvqt+sqaieN7F8lma/u&#10;1lLX70XneUsg8qdSBQAAqCNyIUY5LjotJNtbkrL7xW6NIFMF+yFU9Z0zyUxoOrXO3/TejSHh2P9a&#10;jsMoTjCiwgl5qFmhMGEGABeyNOW0BX/GOnm9XbKb5+Jj0o1/8hcXzw8GpNs9A9EqgHY+XOeHvcvG&#10;3yXMasfJZE4aiah2cvVa9qs7PisWpwIAAE+LMNsTxfZkQW2f8MQ2E2lWhwBUIFT1n0BifpO4hVyJ&#10;iJ6Pt9Il7npBHKme48ixPQ813gIG/ruaBxNVw78IAt2ZqWveTFQxlSqYzquBo9W/Kea2jF9qO0lP&#10;GgXfuB890kakPG83ElUAANAjOLJ6cK60+PTunbliocBLV8PhcOfArZvnpHOtAtgEoaovBRLppUSa&#10;d7LLhi/HP7yx82ic3eLbUf/8w7mfdRSrstEeSlybzK5EVfpiM/Q6XN4wOKMxKSSqoeHMVDZxTF+L&#10;zsYlqnZ3BGxg9Thx45z8ykReCXUEEumlRL56xri7t89/PXd+MBBamROUssp9dYdEFQAAGhQMRkaY&#10;yIjd3QCoA6Gqr+1uZtpOpbiLSFRFh+teroqL9hCtNpM0UXXpK9loovpqNn52XLrZw59pkajy+fBx&#10;QCwIYKFyljtXDA1nXoqube2b3/weV8rK/+oOU6kCAACA5yFU9bVnEynpxuN//bmOpmzPoYy3oH64&#10;kZlVMStrE3gnUTXYAR8nqk3IVU1s3+HFlT5MZgFABi9RJaL16VTPFq0uJYr5B5W5vHu7nixvpJf2&#10;07Z1EQAAAMA2CFX9rFzeMqch23Mo4y0oHa67WFUEJauWQqJaa0EuUQ19YtKvuks4PK8kzBEJAC7B&#10;T1Qr1lLX70Vj3+Jtebs02heXVqru7u2jWBUAAAC8DaFq8zhvBZVAoINoTbx15+OLdLmBQMf2HMp4&#10;CxoP11FwKspkEa1aAYmqtAX/kF2cyklvswAAbsKPQTVFoq9m02Nz3FJVXCnrMSs6BwAAAOAwX7O7&#10;A0axH54xUFGfM8lMSG679mjG9hzKeAt1D9fdMaXDi5dnvLdCvV2QqEpb8A/ZRBUAAJqmOD2+I9q0&#10;lrp+r0yYUxUAAAB8AJWq/hZIzG8Sf3mB9WnhOK/eLlreqEybJWF7DmW8hUYP1zc7Ktu4KPNC1apx&#10;SFRlWvjiRvqs8COu3ELMHoBEFXzOlK+T8UsE6nY3M/2nUuv8Td2ZC99aqZ4Zvn7zS/kDkagCAACA&#10;HyBU9b1AIr2UqCwvUM62TVc2x0+evv3Vl63Kx9meQxlvQfvhpsysqhStIlc1i/2BpsEOMIwpHdih&#10;2rSq/OntAMBGpg+pMZiEYogPSImSUHaFQ9G371PZRLH24jl6pI1IXKpK6z/psLqrAAAAAE6AULVJ&#10;mrAstVHlbL9wOYKxj2Zvf3ZJNle1PYcy3oLuww3GoNJoFSWr+ojKVL2QqCqUhGts4f33xJE9+3nY&#10;k1CmCq6D1yq4S+0vCP/bdzaO5/5aLW/89F6mICplBQAAAPAN18+pCmZ5NiE5J34+fv/ha+metudQ&#10;xlvQcbjBmVXrwkSrDUGiKmrhONHKc8FVq0hUAQBAM36Z6u5mZrTvUNvhQ22HD/Unsi9VDgsk5jcz&#10;g93izfxv9Tz8DR8AAAD4HEJVYJXLW5r2sz2HMt6C8Q4YpNIBRKtaeC1RNdyBxIfSwZfErhPiPUhU&#10;m8kFYywAwAyiRLX/VGW8PxGtT6d6+iq5qqhMtfI+HEikl/ZFKSrmVAUAAAA/QKgKrEBAw/xXtudQ&#10;xlswJVE1knuKOsB89aVstKq7fc/zYKKqvBacthY+f/NCRxdcDIkqAIB1ZIYuraXEX9S9ms2n4/xS&#10;Vi5FFdWlokwVAAAAPAyhKlScSWZCko1Dl49yP9ueQxlvweDhxitblTogjVZRsioLiapcB44eOaGj&#10;F66EOBXALChDBlm7e1tKQ5dqZaqvZtNnx1eqQyTWp1M9wkQVZaoAAADgEwhVoUpuVqyxanZjew5l&#10;vAUTO0C6iknrdgDRqjokqkod6By+Id6pOzN1LaCje06Ggf8AAFYQZqD1hy4Vp8elc86QXFFqQ2Wq&#10;CPoBAADAdRCqAk91VizRSbDtOZTxFsxNVC3tACZaleXBRNW8DsTPjvP3CQ1nVpcSx/TdgFMhUQUA&#10;sBp7+iczdKk7c+FbK9VvAV+/+aXMsaFPKgWuKFMFAAAA/0CoChLl7Ghf7YQ4Ho+zPyBRFbWgPehs&#10;tANKE60iWmU56mWg//DGy1QFLbyazX90On7yND/uZ78Rmc8iUQUAAL2EQ5fYL+paa1cfPdKmeKhg&#10;wSvMpgoAAABeh1AVhMpZ/pKvHCSqXAuNtqO7A1jDisO/1w55GdjcAXY+u+f6WgIAAKiQLyzlDV0S&#10;f1G3vPHTezKlrKI5Z5CoAgAAgB8gVAUBmSVfiY4P3NbXmteSLIm6EafxDsjeqK+iVSSq0hZk57Pj&#10;hl56DMpUAQCaYHdvnx2r1Hb4UNvhQ/2J7MvqVbUlqliBBP9ckZtzBgP/AQAAwG++bncHwFHKSku+&#10;6uC9JIvDfPVlQ1OsmtUB6UpZnQ+v6GvZLTybqDYy9l/Swus3L3R0xJWQqAIANEk523+q9s36+nSq&#10;Z4vEM3Qvb5wfvMqFp0rlqChTBQAAAJ9ApSrw1V/yVSOHJlkWtFC3aNTEDvhtolXPJqpGWzh65IS+&#10;xlwGiSoAgKX4taUyY5XWUtfvlWsXX83m03HukFVhcooyVQAAAPAhhKogILPk63s3hvpaZXdW4tEk&#10;S0D7klPmdsA/a1h5OVHVXKaq1ELn8A3xrpL57Lyh0UQV8StAo9ivLuzuBdhsd29LaaxSZew/O5c3&#10;b+qZnr7a/ADCplCmCgAAAH6BUBWEhEu+EtHtzy41FKk6N8myrAXTA00tka6317DycqJqSgvvXuJf&#10;4uaz8xIUqAIANFGdsUoyc3nz6lhRpgoAAAD+hFAVJAKJ9FKtygCJqhItN9HQ1Ks6OiDaxxslq0hU&#10;5Vt4NZv/6HT8ZOUft6fM0szuh4H/4D2oBtUNtbQWESWhMmOVamMgXmcfaWoTZaoAAADgK1ioqj4f&#10;nsrrqzjwZpKlS+fDK/rCTR0d8PAaVi59GdQ5XMPYf9lENX1WUiXk0Y+vSFQBAIzT/kZa+VMSSMxv&#10;0mgslV8jIgoNZ6ayiWL+AfV26fiGGAAAAMAPXBCqasw0rYs+zfpg35xw1uitvF3K35/jLt1mM53e&#10;rrpJkNOTLItbKF6eMR5iGukA89WXos88Lo1WDVbaevV1KDPukij0icIEeO6HRBXq8uH3nabDtxd+&#10;Jv/1eSCRXkqkeRuKvL9KISLBSlbVOlaM/QcAADcrTfa0JwsKV4bDsYFbN0ciQTNuIbZwwETE1y3G&#10;nxIzIt5slCnNShpRuyP+1exQVcenoLqn+2ybbvlUYPXnQEOPQznbf2qOf8Y89tGsljlVvZpk1SWN&#10;MnUzq0hWxJS0t2kMDvx3wetQ55cTr9+80NEdV+LKVO3uCLgA+/cOrxawC/tm5cZgmh+D7u7tUzkr&#10;KlA9RkRET/IP4vE4uxvDMOe//zvZ3QRNNQK/vAAA4HSFQq4QzSXDE9urI4aCVRmlxfiVaK5AsQXG&#10;cc1a1DdPanao6rrzTtM5+RF4NpFaF216Pn7/4Q9GLx9VOcoFSZb1LZCx+NL0u+DG2QC8n6jqb+Ho&#10;kRNEz/W16iYY+A9Og9AHvEeaqPafqp3+rU+neraIXfxQkKgOXiUiUR2rcfhqBAAAnEKm/LJUWnx6&#10;904yVygk2+MndFdnBkdWD0Zktr8oKhXIGmJKs7KNKN0Rf3PB8H9olnJZZTCxwgwAnk6ymsSKu+C6&#10;aNUXiapqmap6C53DN44/Es4AUFs/BMB9zM1QMP8PgEbiRFX2C/W11PV70fWfdLCXmK++pL//u9G+&#10;uGyNKsb+AwCAdwWDkRGmnYrtyQLl7kzejJherQruh1AVOIFAB9FaAwe4I8lqSgdYOopVLb0Lbplo&#10;FYlq/RbevbRD49wl2XGXbocyVceyIhA091nGawZAC2miqvSFuiBRfTWbHpvjvtXjl7LyeXLhRAAA&#10;AAqeGwgnCwUqbG0TIVQFMYSqUHMmmQlNCwsW3rsxxI39FxaruiPJalYH9M2s2oS7IC1ZJYdFq0hU&#10;FVt4NZv/6fiKZNS/Jz+4Ikt1Gn7AjacGwAPkElVS/0Kd/atUvCNZKXEtdf1edN6M0RIo4gYAAMcL&#10;nugkKhAVX5RIuGIVOz3AXLFQ4MbKy61sJV3faTHeEs1Vr85FW3KkYfWnUmnx7pU7Oe62pDdVt1kt&#10;HVZpRHmhqtLi5N07c1zfFNf34rfQvhjn3Z1wbMLwimD2QKgKPIHE/CZxqxAQkdIqVe5IsuzogPZi&#10;1WbeBaVo1fZcFYmqSqKaPiv5HOvRRJXj/GgVn/8BwI0UElUi2S/Uiaj2V+n1m11NzerAveHb+9aK&#10;N3YAANCk84Qg8VuM90RzkolHKytb1U1IG1VNIw3clFUdri5qJWl0LrYwwyjEpI/jPTnBMYVcMpqb&#10;s2JBMKshVAWhQCK9lMhXz5KRqGo8vNFiVVvugpMnWkWiKrqqOC2TqIY+UZn22Lm0fF41d+A/ZtgE&#10;AJBVSVTLWe4b9NBwZmoz87/yvlAn/l+l5d/8+/+R5qR/kGSbNUPz3x61vrFXl+0CAABzlCbjV5Js&#10;rhaOTcwwTg3TSpN3ckREsQv80HExzuaI4YmFGa6+slRavMvmi7lo/IJKShlhDg4Y5bpPmT5cSRaI&#10;KMyLKUuLk1eiyQL/ptSa1dzhBvu2GG9nC1t5favErIVctJ3kG8jlchSOLczcjASDtbtCheTdxRFz&#10;02jrIVQFiXKW+zH9s9mhnwuKVd2RZNnagboVoPbeBedMtMovU22U818GREbmUX395oWOTjWgmZ9a&#10;s99QW38y8Yew6dWpDi93BQCwUznbf37ZdT4AACAASURBVKpWmro+nerZyqwu7XNfqPMS1Y3zg1fp&#10;+78Tl7JauVIi3sABAHxBWHhZyCXbi+TAIsXS4uTdO2ycOXGTl/VxQevC6ghvczAYYWYmiu1J2ckC&#10;DHTj6RzbB37hZzAyMjMx154sUO7xIhNRTyKt6nC13bCgxDQYYVa3O3pU1/eKLaxy6WkwMrK6sNUS&#10;zZGW++I0CFVBqJztP5XiLu08Gh97UZsEIF79lt7RSZZNHdBYrOqcuyDS5GjVyMB/5zyG8ocvb1R+&#10;0L8y1dEjJ4gks6n+9lefP8nLlo83TPen1if5B+ohqe5m8UEawC5YI87bRIP0n01IBvuvpXoOV879&#10;xIkqieeG4lZKNDj2HwAA/GzxblL8iaKQvDJ5zs5YtTJ9qJxwbEHYs+DI6sGI/L7VGVgtIFkqS6Ub&#10;4l5Z0+FK2kuxW5InLjhyK5aM5qgw97Q0IrlWmFETEUUuxCin9AQ4GkJVEJA51X4+fv/hD0YvH3V6&#10;kuWkDijVYDrwLthSterlRJWlHKdqbKFz+MbxR8IZALozn94Xr7bcZKYnqlaUqQIAgKzdvX2icll5&#10;IhmGYSo//f3frTydY79KZ1PU9FIirdYsAACAdqUXRbu70JBC8fFiKaJWxlkqlba3t188fjyXk05b&#10;alg198xFe4qxgVs3z0WCRsNnUzrMZaoX5GpLKzGpbKoqmp+Wx8wK3+b4mt0dMAE+k5tH8VRbEANx&#10;hXiN8EOiqt6yM+8C89WXMhN6GhiYX5f3E1Uild8RrS28e4mfqIaGM6tLXktU+S3jbRwAwAqSetJA&#10;oEN+T4ZhKt8IvppNj81xU6yuT6d6+rIvresiAAD4TvBEp91dkIotHEhtby9MhIkKuWh7z2RJdERp&#10;cTLe09PS0tLS0t7eHo1Gk1YkqkREEWYhRkREhUIuGW1vb2lp6emJTy6WxF1SZ1GHwx3tstvbO8LG&#10;G3c+L4SqYB75U+2djy+yPzg9yfJuB4y3oH64NFotXp6xIlr1RaLa20W9XbK5ap0WXs3mPzodP1n5&#10;x23e3dufz3owUUWZKoDt2IH/dvcCmupMMhOSbLzNJapExTuSlRLXUtfvlfkbMPYfAACMiNycEOdt&#10;4YkZx02pShQMRkZWtyfCxM5PwMswF+Mt7dFkrsB9RAqHY7GJhe3tSvxpsghzsL0QC9ceNS5e7Ykv&#10;aopWLejw9paWD4iFrW29N+AKCFVBQPZUm1WLgRQCIyVuDzRt74DxFjQebnW06otEVXcLr2bTZ8dX&#10;JPOoOmFYpXU1qoQyVQCApqj9NQkk5jczg921q24zTCs3a83yL/70X5vdNwAA8J3gyOr2RKwaEYZj&#10;Ew5cpYoTPDcQJiIqzD2txJelyZ7qkvcTC9vbBwcHBwerqwwzYnxcvko3Iszq6sHBwfbCxAQvXi3k&#10;ou3xxTrHWtNhbaWoSoWsXoE5VUFIuBwBx7NJltmHS5er8sBdMGWiVSSq6i0UpyWVQc5gUaLKlqka&#10;T1RRZAcAoIRbX1QskMivVVem4tWo0vLG+cGfPPtyjNbkj2Pxy1Sd8M0fAAC4UnCEWR1h6u/nQNxc&#10;orwV7LnrLJ8vNhgZGYmMjDBEpcX4lWiuQJS7M3kzopJKW9thyQJaFdoKWV0PlaogEUiklwSnyDIx&#10;kLZiVecnWVZ3gOOuu2DpRKu+SFSXN/hrVWlo4fWbFzJbQ58oryfiZuYO/D8/eJX/z6xmAQA8oxJ9&#10;lrOjfYfaDh/iUlFBJLq8wb6Fygxa6s5MXQuwP1qRqGIaCgAAcDRxOli5LFeCWY0vzVSaZOdBldSj&#10;BiPMDDuPQp0h9hZ1uFrCm3ssVym7+JitjR0459gaZFMgVAU55Sz/0ltdbdgeaNrVAen+rrsLSkfp&#10;ng1AdyDrypdBw4kqER09ckJH7yyHgf8ApsBLHZqMn5xWlLP9p4TjkLozL2UPFs4PwF8pETWqAADg&#10;Q5V0sBYPVoa9yySZi3eT5n94UssuVeJSHqs6zPXsjnQVr8k7/shUEaqCVDnbfyrF3zD20exbIlre&#10;qFWnsj8YX+LcmsOd0AGOe++CUguNRqu6B/678mWgJ1ElIuocviHexKsMsoWlA/9NbxZ8CzVuAHwy&#10;cSoRET2bSK2LNq2lfjj0Se1v1tslro61f4J+tLS/u7fPXykRiSoAAPhOqbQYr8xGSrFb1QH2wROd&#10;RESUi/ZMcqtElRbjPS2VXUnL8kzVVoov6i00FRy5FavcXnyxxO1d61uta/LNNtxhrX2r9qyQbOct&#10;mFVajPe0s2Etv2cehVAVxGROu5+P33/4uvIzP1pV4Ng0sGkdMM72uyBqQXfVKhJVxRZezeY/Oh0/&#10;eTp+8nT6Z7Pxs+P8K/mVQbawtEaVUKYKAGABaZzKBqNE5bL6dDJ//3e5sTmujnV9OtXTl32p0DIS&#10;VQAA8KBctEWqvT2aY0tBJ7Z5s5FGmIUYEREVktH26q7RXIHCsYkFdkC+hqy0Wj+abG9paWnpkRR7&#10;8kSYhViY2FWp2lv4t0gUji0IJkqVa7bhDmvuW4TZrnVN0rFtyRSu3oNQFURUT7t7u8T/JJyWBtrY&#10;Ad2ccxf4LShNtKoSrSJRVWzh1Wz67PjK88qlnUe1RFVUGWQL6xJVK8pUn+Qf8P+Z2zgAgFuIEtXd&#10;vX2G4db/CPyN6tpTxV/MSetYr98rS1tGogoAAH4SDodjEwvbB6uigssIc7C9EAuHeTvGJha2V5mR&#10;SGVIvIZS1ZEZNo/UIsKsbi9M8G+xcpPb4rWn5JttsMMN9C0o7Vo4HGM75vUqVSKir9vdAR9xyRDF&#10;QKCD1Fd9rRBGSCxnpoG2dUDuIbK6D1Y/huxGUXBcvDzT+fCKaE9/JaoNtlCcHt+R2+6ED6tNSFRN&#10;LFOVtuOGt9nKnwPU6gKAWcSJ6mZmtO9Qfo0oHg8NZ9anUzLHdGeG+t4hIqLXb3Y13YoT/kgBAACY&#10;KjiyejCi68AIsxphZLaLG1S+hWCEWT2QaULpBkeYyIiG3RWa1dxhpUbU7oi2rqk82BHmQPtD4STe&#10;CVXd8gHV+f08k8yEpsUzAAxdPkrLv6ldZuNCdh6Aam7o/CTL4R0w3kLTOiCNVtkIlYtWfZeo8gJ0&#10;DS28fvNCZmvoE/XBmc1g9ah/asp7oPPfZgGgUaZ/X+KldwlxJWk523+qdiLHJaq7m5nRWGWtqtBw&#10;5sLpd1orf7mOHmkjkv2uT25KAQAAAABgeSdUBdMEEvObxJ12s1qJKikqv/SS/Xl5g4ji8Ti7zeFp&#10;oGM7YLyF5ndAKVqV7mNRB0xvQeeof2r0q4WjR04QPVe+3iaWJqpYnwoAjDD3DcQVJe0aScfmy0yO&#10;z35vFwiklxLp6hb+g9D5wUBoRTgDQHdm6loAA/8BAAAAVGBOVZATSKSX9hXPnkULVfV2IVG1vQUb&#10;O6Cyvy8SVd7kwtpb6By+Id7UnZm6FtB6uxZoQo0qoYYUwKlcMkMRiMmFnvXWpCIiUay8vHH+rz6d&#10;38wMdlc2sIsl9qBGFQAAAEAVKlVBk/jJ08c/vDF05mSr3FXsD7z1EBpruXK4i6I0h7VgeweYr76U&#10;Ls/ll0RVewuvZvM/rSxOdfxDQagaGs5MeXRlKhbKVAEcCzP8updCGana5Pi1LFU653sgwa9j1Tfq&#10;H9E8AAAA+ApCVVBWzvIv7TwaH/vlwG12KoAqcZDU4NJMrozSHNaC7R0QtSBNV5vcgSYd3niimj5b&#10;W5xq59E4d43tAyqbU6NKKFMFAMdwe5QsSjwZhhGkmX8+QDQnOOD4wIVvrTzJr9S2cKOO3i7l78+x&#10;Q46Ovz8wNNjXypvTSfEmAAAAAAChKqh4NiFZK3Zn7v6rD0cvH2UvuT0NtL0DxluwvQPSFhptx/a7&#10;0PDhwklUNbZQnB6XXQLED4kqW6bq6vwCAMAUBnNJadZJ7Diht0v5+3MrO0REx98f2FkRJKpcVCrj&#10;7VJ6bK72hd/K3Ngu0c4c17LsLSox8iaPxBYAAADcCKEqKKkzJ5d8kCRdzKqhwxvhvTjSdR0w3oL7&#10;OiB5eWtr4fWbFzJbQ59omPfOSk1LVC29CQAAEY0JnVlBnnWBIPv+qTISf3dvn8rZ/lO1Naa4RJX7&#10;0u5J/oHMidnyBhF98/+ZE3/ht1M7nH+7eCcHAAAAkEKoCkqU5+Ra3sDKVLa3YHsHjLfgsg5IClQb&#10;aeHokRNEz3X00UJNG/VPGPgPQESafxG+/c0/4n7+p9//i3Sjlu2yrbE7cFukO6sfqP1aEVHmGIvF&#10;lPbM5XIaG1HCNs7dhKhB0U2r3BxH/Slje8XuI/vEcUSPmJTsY1gnTiUiomcTqXXJtdyXdrVElT+v&#10;9/sDn/6XT49R+T/fr9O47EUAAAAAYCFUBUVnkpnQtPhMfejd39RJVOsVq7osSnNkC7Z3wHgLLuuA&#10;3Eu6oRY6h28Qbx5VIqLuzNS1gIaeWqI5iSrKVMEDmjwqWRS9ffubf8SPQTVuV2pNtEW0M/HurDT3&#10;/PY3/4iLINWvleK/D6hni7FYTDZb1JFHcw1+99PKgf/4wwcab04H2SdOpWOyLfAPUYpTJfmm2rgi&#10;fqIqmNd7Za6n73urSwnZr89tH0UBAAAA4BYIVUFZIDG/SaOxVJ53wj3GT1SVwlPlXNVlUZojW7C9&#10;A8Zb8GEH4mcFiWpoODOVTRzTd9uGNbNGlVCmCsY0eRy3vdjobTHeEs2FJ7ZXR4K1jaXJnvZkgWqb&#10;2e2lyZ72JNU2SlsT71OajF/ZurDKROQ6IKy4FDeu5Votd7ByX4TCsYlbN0ciQZmoVyOljrGqiara&#10;I6Zb7bnoXDiQPLQq95qIwuHYrRkmUn2u2fsuTVRrWWo5y52YsX9KlMYV8Uf9y8zrvZa6fi86L/36&#10;vPqFn0qRLAAAAACwPBKqsqug2N0LLwok0kuJtOTc+viHN94StaoUpcpd5cMozfQWbO+A8Rbc1wF9&#10;r2TeQEs+/wyiRJmqP3nvb7FZL2MtjwxbfBq5EKNcbmubiBf7bW8ViIgKc09LI7w4cHurQBQ7wc8H&#10;1YsiS0/ncoXOC7yd/+n3/yIaMq9EvWXZa7XHo4VcMprbYiNJ6dwCor6xzWop/yS5AlU+pW6rNM6/&#10;U3UftLoKhVy0nfhZ7Le/+UcHBwfyN1rOfvu7P/70//rxp7yrwv/7wQ+nW4hIctS/I6Lcf/uvRK+n&#10;Zg+mZmVv/9/96uDHLS0yh0v7QI08oQAAAAB+4JFQFSz1JP9gdzPTdirFbdl5ND72gm5/dkl7ruq+&#10;KM14C5IHx313wewW3NcBvYkqf6AlxwmJapMH/qNM1RbmJptWL8JjnNdeZmyq+niRiXA52+LjHMUm&#10;JiiZFKSqi49zRLELslWnnODI6sGI8tUao8lGm+UaV4jhYsKSztJi/EpUdKeVe6i3z1rVjY8bSnV5&#10;YpJC1sodvzN5MzISVGmzMuHDd38se61sAFq5yf/+e0TfU++WyuGy3dC4MwAAAIDnIVSFOtgPq88S&#10;klFgz8fvP/zB6OWjdSdRJTdGac5rwfYOGG/BPx2QGWjpjFnqkKgaZ2LCaGlRp/FHnuue955Ex2vv&#10;CBMVX5QoUklPFx/nKDxx7hzNJfklrKUXRS5TLS3Gr9zJFSq/3+HYxAxTyV65Ae/nnlYGoBeiLbX5&#10;BdhUryA6SGAx3iPdQzKOvtaQ/JB2VcHIzYFwrlC909JB+tLB9aXJ+JUke3sUji1Ub69Ot8XqPm4L&#10;t+jOnWRB2E5lRD/voVuYuVnvPircceZWLBctivsk/0jWudcKB9buTufCdsed9mSBKDYRKyZzotkK&#10;FuMt0RwX/Bp6QgEAAAB8AaEqqKlmImrLIBApT6La20XLG3UWttLALVGadS3Y3gHjLbiyAzoLjV+/&#10;edF4/6znq0TV3kHoWu44+/h4MncGw4LnBsLJZC09Lb0oUnjgXDBIA+FkkqvmLD2dK1B4oF1mvs5C&#10;LtlOJ6TTe0osxtuj1QWmCrlke5HEs41u3e2phngqzQp7UCjkou1F/rSw9WK40uLTuQKFJ85pnOlU&#10;dI8lQ+i1dbv+41ZIRqPy1wqOLeSiV0jPRACl0uLdaI4orNAn4SOpeq9Vn4KK4p0rlZS049zNjrlc&#10;UlIPzYX0Bp9QAAAAAF/4mt0dAOfipRKBQEe9vdlcVQKJqvEWbO+A8RZ81oGjR07ouxEL+SpRbdT5&#10;wavm/rP7DoGLsVlV8NxAmHKPF9ltpadzBeo8ESQKnuik2vbtrQKFB84F2R0otrB9ULE9EebtVxUc&#10;WWWviS0cHKyOBIlKk3dyROGJ7YODg4PthRg7aavgoEIuR+z1B9sTMZJplohKk1eSBQpzPdhemAhT&#10;IXlXuicnF23ha48mC+GJGa2rR7F5cu32JPdXW7c1PW7V67cnwrx2Fu8mC0ThiYXKYzdBuVz9t1jR&#10;vW5paWcz7dgtrjxW5ZFUu9fanoJCofKorI4E2RfZnUnu+eZlqjqeUAAA8LIW17L7kQPvQ6UqyGMT&#10;VS4dOCNdH5Zo5+OL8Y95GZPKFKIMU3eKAFmuitIsacH2DhhvwZUdYL8h0D4jMG9ZquMf3th5JNmh&#10;up6yLXyYqNreAQBDgic6uQkASk/nChS7FSGqTLda2c5mYCeCRMROb1oqlRYXn754vDWnJd+jakhX&#10;jTKDEebggJHsFFuoFjsGRy7EkrmcZA+uHW60eTAyMjMx156UnSJV2dZ2iYIaY1UiKhTv3J18ceHc&#10;uYjM/K4aul2dFlb1cYstVO9VcORWLFkt6y29KBKFJ2ZGIpXHjr3Djb/PCofpa3gk5e+11qeAS2+p&#10;WhDNTdLLz1RNekIBAMATXB1NtrS0aJ86HEAHVKqCDFGiSkQUSMxvZga7ZXaOnzzN/kv/bPYtr15V&#10;kEP1dimVsqpwe5ZHhgt1HXEXXP4s6B/130iimj5bSVSJaOfRuOj60HBmdSlxTHOfzeXDRNUt7J2j&#10;AJwtciFWrRrd3irUFqOqbedPqEqlyZ6Wlvb29mg0mdSYqFZ1nlCNMcMd7bUL7R1huX22twpEhWQ7&#10;vzCkPVlgY2EFsYUDge2FWCEXbY9rq4UMjtyKERUKuWQy2t7e0tLSE59c5N+Wlm6ThsdNqZ3trYLo&#10;oQueG1C6lZravd5eiIWJwrEBwcSn6o+kyr3W+BQI7g7b5WptMn/sv54nFAAAAMCPUKnqOxo/xsvE&#10;IoFEeimRrl5qOyxeumrn0fjYC7r92aVWpXlUNSxpxXF7lme8Bds7YLwFn3RAdlkq1u7evr7bNYsP&#10;E1V2olJ7+6CR7Y8VOFnkQoxyW9tE249zFJ7gsrD2jjC7nba4+tXFeHuyQBSOxQY6Lpw40d4e2b7b&#10;EpWrzXSuYIRZiOWiOa21kBHmYPvC5N07lYlTC7lkNLe1oGEWWR47H7dghFldoJao3DS2ysy41/xO&#10;1GpVt3mZKgAAgCyNJZ9cZavuElETWwCwGkJVp7MlHdDyUX93b/9Z4tAPp4Vbn4/ff/iDnY+VyzO1&#10;5aquiNIsbcH2DhhvwTcdkF+WKvTJ1rx94/1ZPkxUwQi3hNF+0d4RpuTjxQuUE6zfxOZg1e3tRNWa&#10;VX60VnpalGtSVmUyAaNdpU792Z4UO3lsbamuammocKfICBMZYYhKpcWnd6PJnOZElmXkcWvvCIsf&#10;Opke1lHJkZNXJs9VYlUNj6T8vdb5FHCp6oktfqZq/hMKAAB+gUQV/AahqibmftS07oOrKYmG5u6V&#10;y1syW3c+vsj+wDDSqdmIiLeklUK06pIoTVsLSg9C0zrg8UDTCR04euQE0XPVXeyARBV04D+JyFjt&#10;8k+//5dvf/OP2Lxr7vFjYhej4ihszz1evBmJBImotBi/kiyQSlxavYKN1LhMrzQZb0/mwuIV4+tj&#10;24n2dCxU5xgtLU5eiSYLMe25XGkxHs2JxqfnHk/ejLA96xEWkC7GW6K58ETl9oLB9hMdYSISDG7X&#10;ppHHjYdNfZNX4ifY4fuSHmpTjVXvLo4wEar3SKrca71PAXvc1l1hnaoZTygAAPgQElXwIXeEqho/&#10;2rnlE6BXoodAoINoTf66Sg6lVJTKbpS71j1RmrYWGpxG1vwO2NGC3zrQOXyDRPOo2rosFSFRBfAC&#10;NtnKEcVuCRK+4IlOKuRyFJ6YCdZ2LOSi7VpTvUKyvWVuYnt1pLL2UrK9JVm9jr+SkfauVtqJtid5&#10;W8MTN5UDuFy0Raa73K1HLsQol8sl23Nsi+FYLMxbbCpycyKcS0pu71xDXW/4ceOrxKG1o0U91NzO&#10;zYlwLpmLxi8cMJE6j6TavW74Kags3FF5lYnG/ut4Qt3HLZ8aAADcwlGJ6sHBAdJVaI5mh6ouPYMx&#10;Ky9w6d1XciaZCU2n1uWu4jKp4+8PDP3nH7fKHi+ZCsBdUZoVLdjeAeMteKED6suLvZrN/7SyLNXx&#10;D28M/fzS2FlBohoazkxlbVuWipqVqPJvDokqgEYaTwNisRhVqiEL0oku2cCRt0xScGRmYetKtLLQ&#10;Ujg2cevmicftUcHweW7XW7G5aK5Aha3tEgWDEWZ7gaqHhmMLMzoLESPMwXZH/Eqy2gfBmvZahMOx&#10;gRmmFuhGmO0JYtsLxyZmmHNPe/iJZXBkdZuM3B7biObHTUaE2V7oqExvGo4trN580dNAplqpRyYK&#10;jsxMzLXXYlW1R1L1Xjf4FFSn/GajZcnLzPATqlvTTpXr/uUS/3WrnhsAAICU0xLVhg5cjGubUl3H&#10;aJ7GlCZ72pMFEs1OJL+TCZ0pLcafEjPS2Hz0lYfK0seitDh5985csVCofqQNh8OdA7dujsifiVQ6&#10;ZfnTo6RF90u2sZupvr71jYbW8ondFR/s2TNFh/ezsUeynB2NpfJrRESh4cz6dEpmn/du3P7sknyu&#10;SrV61YazMGERaJ0gTANL0kDNC3NZ1YHmtuD9DryaTZ917rJU1MRElS1TdeYbrzN7JeLAToq6xF50&#10;YD+l3NJJ7TuzoaqX/NPv/3/27j9EjjPP8/yTZu48PtMsfSw2M3ZP+6QqY7TC1KDi7KkaU2Cz662y&#10;MN4zo7ahuq3WcpUsTbVKtLRqBvu652R6Rm31qmTRsJUHsjwuaFvLzBifXEXfIrOFqcSeK+NCaLVe&#10;V0nXnrG6acPQzC0e47k/8v54Mp98Mn7/eCLiiSfeL4RdlZUZ+WRkZmTEJ7/xff5RCCFjxIaQD1mE&#10;PGoVqlYl5wDUozNFbXBirxn2Zje+HfAsUE3QWs6hEwDYIzastDNRTb5M+0LVqFjVSKi6u95+bq7T&#10;jUxvI8dX0MoYjCvE1MKy/hV8X9WhatmVqvYf9iCdvYunryyeVr+eX1Q7nUMfnn3lf/sfT/7v/yJ4&#10;CTMTYmM7PhL1n0efsMTVc8NiGrnmX0LlA8i/hCYM4NoFElUhtBP/4bCEAQdSSfjGCQu8ahpNqgCu&#10;8iSxEhHPZoVr4547b7/1+ZfZBmA8UdXx4QIA9VJ5oqqf5p/rey+rOoerU1gK8vG19AeNu29f6goh&#10;FhYWOp1OV3WEN2aY2U4tLD9/4onZsX5Euru7/vZLLy51ut3O0vg1UVF2Guq2qgcAx9z44cNBF4/t&#10;ExvbYQ1Gh4mqv5BZ3krWe3r+qZtH9DD131AtUB9AA9LAopfQjAF8+uuPg//QzES1FuWBSI4UFUXI&#10;EMAVmtkZVPI4u6bvLuBbcCFE3OOqy7MDACiBO4mqfTovntutegwj+pnq1L4TTy0IIUTnzXWTi19v&#10;y0R1anmnt7lyVCWqQoixsdmjK5s7awtCCNFdGm8bvePcCFVh1t69+wIuvfmjp4eZ5qiRJMtzBT0S&#10;DeENwvTYNPDUe0+62pQ0sNglNGYA9959f8ClB358Pdud1hGJatOQtFbll//wj3p6pf/q/9lzZTFa&#10;HOpZSNhiY6/mucT/V/8YwhYe+6gjrhZ2d/5b+a8Z/aBE+vXW6XQ6vumpoldF2M/y19aA/+b33Tj/&#10;zT/w/kkI0fmvf93pdAJXiFra5Ev/xXOh+jnwcWV47gAATWNPotrr9VxKVKempoQQorv0nE2x6iBT&#10;PfTE2Kz5VHW9LTswLKyFlqGOza7IWNW2vJlQFYY9unTmQNDl7Qceaj/wULvdbj/w0On/9SefDS6U&#10;fx0mWXoqGteNNDgIC6pmDZCtkWvCMZR1cxuW0KgB7D9yzHvRw2de/s7ebPdrUDllqjVKVMkB4Yaw&#10;9FCEJ3f+XCw2JP3lP/yjTOXkfyPu3b/86DHEPi7Pv7CrqdAw4u78QXPg6op4UGnXW/Qwwh51xNoQ&#10;2nkPMvoc3uTG+Scf7Lew7welf/CTFzudzn/9ayGEmJmQG71f/sN/+ZM/UFFqQDL7y3/4R8+pFffc&#10;eXvOxwUAaCCrEtVsA8hpd/1ce3pafeZOT7fPrXujvt1z/StMj6aA6vLgmstDrw6KMlPHqru76zGj&#10;Wm+3Wq1Ba9TOXMQwRm/20tIgU5WTpopE4WaStSTE7rkX+5FqdEOB2RPLU0KIKSF2LEpVCVVh2t7F&#10;t66emR80AThw5Iz/KjffvfTC3E9Ck6wkkWgJk7wnWUJ90sCCluD+AD55ffXZh+RXAqd/8Hr78bP6&#10;Hw8cObN5ZfG+bHdsDokqjLu8epFgGqhEYD+Zd5aPf+C56L3jb/79I8Pze2YmLq9evLz67g/fy3gX&#10;AAAk1PhEdXe9PT0+t9TpDg/But3O0tz4dHskMhw7+upyv+r0JS237AeUYmr5REiG2E8PPbeLs96e&#10;Hh+f84/Km+lmsP5mR4hBpqpS1e6ltyMWnHQtDYpgxcJTcT1ax45u9nq9zc2jsxZ1VSVURQH2Lp6+&#10;8uXKysqtz7986/xi8L77zUvy/9VHaf5GrqWMofI4Mv8S3B/AJ6+ffvzsux/2f7v5xjBRvfX5l/Ll&#10;fV+2OzaHRBVmyTj14PxhnugGotuDbQZtT2/cCGkzc3D+sJ6rqm+LRwSdUaHvm4U1VwUAwK/xiapY&#10;b4/LGeqnFtZ2ZOuB3s7awpQQotuZG+34qWLVztzg8sGZ7lPLr4ZPuBRwuxi756b7o1oejmpnWQ5L&#10;60M6u9Lr9XbkwsXCWq/X68XP83wwwQAAIABJREFUiOXJVJOkqinW0s51mTHvG0/0SG1DqIoShMxe&#10;FTi1VAKVZ3n5l1D5APIvoQkDuHbh7M2gy+2p8SFRhVkyS+VZbiDiVKv4Es/ghvWSylWHH2qnDj2y&#10;p//X/hkVN86ffOz2e+68/Z47b39y8fwvfPcCAEASJKrqVPWp5Z3NFVUwOTa7stlPKj0nxY8dfV7v&#10;BDqIVMXC89Fz2KeLVXfPPbfUFUIsrO1oZZxjY0dXNteSnqofzpepDlPVkFLaNGtp9+NrQggh9t9v&#10;UflpCoSqKEHUwYA+Z1QSlWd5+ZdQ+QDyL8GpAYSWKn/6648DLrVnWioSVQBwlSdXDWhY//CZl//l&#10;moxKZcN6efHKR++LP/re/Nr76oSh+7R+rEKIDy4cn36sn6sCAJCc44lqv79ooOH58+pUdX8mOohP&#10;veWbgwmWuksvnetnjbHdQ+XyEseqg1mklk/4z4vv3326TgIj+pnq6EPup6rB01VlWEu1LVQlVEUp&#10;YmevOv3OR58lyFXNZ3kJpsMyO4bK48j8S2jMAO69+/5siy8DiSoAuG2kktTXsH6zI76rRaXSKf1r&#10;wn6X1YuB/Vi/+9Mb+gV0AAAAJORmoppUdPvPsJPiBy1SO0txzVRHeapc40alV5LqxvdNCSHEtY8z&#10;1aqqWaQ8D1k9KH+qmm0t1RWhKkoRN3vVzTfOvvDvP/ossmTVcJQm74tEteED8LwGRqelOv+G78ZB&#10;nenKR6IKAI1yz523y4b1qqP3TX9UKsTI1FVCzvz5T//P/xS6WDoAAABScTlR7fcXDbTpKbgMq6rs&#10;x5c+quhUiJhmqh7DKtfnImLVflPS7tJ4YJ3tuIxyu9d3Et6rLjwgHXviUFC/g6F0aynb8CzwW1UP&#10;AI2xd/H0lcXTg9/eEce/eWH0Ch+efeWTvzj5rXsDs85io7QMS8g5gEwqX4LjA/jk9dOPD5uo6tNS&#10;SQeOnHnZ9MxU2ZoYkqgCQBPc+vxLVUN6z523axlo1NRV/U+W/n7OvXffI0Rgg3Cb0NUXAOzncqKa&#10;VD++jNG9viPEaG469sShqaVuVD1piNmVtYXOXEd0l54794Q33C3eIFMVnblWJ+Q63Utv7x7VR5Zu&#10;LY3dv1+Irqyk9XcvsB+haqnYZRwIPhi4+aOnxbfe73dZ1UJPElUbluDgAEZfCVVNS5U2sixhG2Jt&#10;osr2E0DThOSqe/fuE+K94JuoDbj8jNv//LE9j49+wA3OutDP+h8NbQEAMMOhRFX0iyxjE0N/ieZg&#10;Iikh0qejo7HqExF3u7xjOnVVmWokb6qaci3NPrUgOp2gKNpvvd2auza1cOj5E0dtCWAJVVGJ0IOB&#10;9gMPrXw0kqtWnuXlX0LlA8i/BNcGIM+OHMnWbZ+WqjR5EtWiQ8+E4yF7BVAO+WV5Jd8/eU/3EeEN&#10;ar7+zMlTt959+5JswKrOuqCPKgCgaG4lqkNh+V9Yieb6S0tdIcTUwoLodLrdpZfWj8ZPVDU0e2J5&#10;qrPUFd2ll9afCJgDvB9iJkolU1Hn/q/1gse7e256vD8w/yNKvJb6qWrnzfWV2ejVIufM6nb2i7DJ&#10;pstHqIpqPLp05sCFgHZgQgu/9jxy6Oa7l+TPxJEVLsG1AQSXKt979/1CfJht8e7QE1WRPp20qqy1&#10;OIS2AMrkKVbV/zT/sPBEpUr/7Cj5eXfXY6evvHZa+6taTniHAQAAcnExUR2cxR+c/8nIz3eC/3p7&#10;Tk719PzKiY+vdbpd0ZlrPxUSUwbf7dFXly+NL3VFZ+65KX9D0sEJ9AlSyVT6WXDIhFNCaF0NRu46&#10;9VoapKoxq2UwZ1bEgCpAqIqiyL350JBl7+JbV8XJheP6wcD06KFCIYlqynP/86aB7Xaem+cfQP4l&#10;uDaA8BeAtdNS6cqZosq2s/6zKS76NLJySGabhv4/yEOPPvULhRDDqPTGec9ulXcp2hX0Jeiak6vy&#10;fgSAQrmYqAqh5YUvnjsxO3qu/SDy82SqKlJdW5kVYnaQjvpvH32/g1i12w04GByUsgamkv1q0vBy&#10;0zD99DMywoxJVZOupUGLg87c9L6QHga76+3+jFtyTVqDUBXVGZ26Sgjx2pGA09n2/PFfVNIFNf8S&#10;Kh9A/iU4NYCVlZEX0ievr37/7LsfCiHEnm8cK2daKsvJMlU3ElXRmLJZiNjv8AAn+HPVkQD0xvkn&#10;HxyeAPTBhePT18Wpb3/lLvn7zMTlf/fNzguXRs4QevjML4S4bxCteoph6xitpspJ2WIAQHEqT1TV&#10;EswbO/r8wtJcR3SXxqevr726Ijt77q63n5vryMjveT0TVBni8olZz+1T9gBQsWrUqERnblosq4aj&#10;u7vrL/XHpQYgRMK5oZJkqvo96wFqyrUkZKx6ba7T7S6Nty4tLD9/4onZsf41dnfXX3ruxY5Mk6cs&#10;i1QJVeFX3dFp6FS2GYSGcb5ZsFIvIe0AVjK2+3Aq0Kx8ACsrI0/6J6+f1mbt8CSqdTySzE+d+A8A&#10;sJMn/RRarvrOsq+l0nvHX/m9Uydn+r9d+78u+a/w3Z/OvTU4IcMT2tauZJWPMACwhMuJqhBCiNmV&#10;nTXx3Fyn2+3MjXdG/jS1sPaqHvmp+an0DDGyrDSKyi9jRrU011ka/ePUwtpo+eegC+vSeGspZIar&#10;ZJmqUOfue6arSrGW1C02d/a1n1sKfgjyhsuvrhieiiu/26oeAKDs3RvQdDkLp9LApj6EAhNVIa5d&#10;GJ0HeeDW51/W6xjSlDyTUwEAyuT5nLrnztvDvpb+6uTT/YkZxae/vpVlyUxmBQBIxflEVQghxNjs&#10;yubO2vKC1t50amphbWdnc2Wk7nPQk3SkSlSGo0IIITovnttNdcezK2sLaUYlptS4PNc9+uragr85&#10;qz72pJmqTFWFkKlq9HgC19LIsFY2eztrywsjD0JMTU0tLK/t9DbtS1QFlaqVILYIEzh71be/da8Q&#10;9ybvAOBUGtjUh1BooirEp7/+OOAmB35srlK6VkhUAViODg8evpLVvXv3CfFexC3uvRT4XWL8kkst&#10;WeWJBoBasydR7fV6ydPV2ZVeL/3JpWOzR1dmj0bfLnTJwX8YO7rZOxpztzGDTTKqwTVXNqOWlGat&#10;hF83+Xi8txGJb5Tt+TPHnUpVpoBwwd7Ft66emX945LIXZDomT9uP41Qa2NSHUHCiKoS49+77sy3Y&#10;ZRzHAkBN3XPn7Y8unTnguVSba1F9LAZc4cb5k4/dLotSn1w8/wshBCWrAID0rEpUsy0ByMCdUBWO&#10;2Lt4+sqXnrOw2w881H7godPvfPRZZK7qVBrY1IdQfKIqhBD7jxzzXqQdfDaKY5NTAchMbQr4irou&#10;RqLP0a+lDxw5s3ll8T4hDs4fHn4s/vzYI3tGr3Dj/JMPHl8dlLh+cOH49GPDXDWozwAAAAFIVNFY&#10;nP4Pe926euaeB4+rX2++cfaFj4+dEuKuoKTMqTSwqQ+h0JmpVr9/9t0PhRBizzeOeWamOnDkzMvn&#10;F+/Ldpclurx68fwdwfM9ZsPkVADgjr2Lp68snpY/3zh/8rHbV7WGAPKDdX7tmXkhxMa23PgHTm+V&#10;Z/aqtMFrM/uYA4BjSFTRZISqsNc7y8e9F3149pVP/uKkr7+qU2lgUx9CoYnq6ceHM1PpiWqTD+do&#10;pQoAzhiJO2+cf/LB0bR0z6HPNraH30nPTFxevXhw/pHA6a08i429JI8yG7YCAHKK7VKac5Ko/HNM&#10;lTJLFTCC0/9hreCpbIXw9ld1Kg1s6kMo9Kz/axfOBs7PYcOBXFVn2pKoAoADAj/IAupPb1568+8f&#10;GelNPzNxefXdv/vvohau8tNCPy7pKgAAAOqLSlWTaENmVORUtjJXnZlwKg1s6kMoeACf/vrjgJsc&#10;+HFcfY67SFQBwF2h30n3v8bT6lX333dsz+Oj3zsOZq9S/ZcOHDnzC18fgAgygY0NZFN1FQAAALAT&#10;oWqUtCFpkniC4DW5R5fOHLjgrba4+aOnxbfeF0KQqBpZQgMGcO/d9wvxYbZlAwBQD4Nocu8Pw76Q&#10;1k+PkNHq1585+XOx+m/OvntTCNVhXEtUhZy96rrYvLKYPPdMUuLq79a6srKScPkAgDLRqBSIQKga&#10;gzKuKu1dfOuqOLlwfHX08ECFaJK7aWDhS6j9ADa22+127BL2HzkmRmem6lfi1M3B+cNiVeScq4oy&#10;VQBwiT+dDLjSw2de/pdrJx/r71AdOHLmKTFosfr1ZzyzV+mJat/o7FVeN86rXbUDR858cKF/81tX&#10;z6jJsgInhPTUtAIAANQOPVVht72Lp698eevz/r+AK/z+sc/0HmGJ1T2OzL+EGg9gY1v+i0pUP3l9&#10;9dmH2g881H7gofbjI4nqgSNnNq94D+0agkQVABw2LBG9emb+4f6FB46c2eyI7z44/Ir6gwvHX3jl&#10;v30mP0yVmYnLqxdDI86/e+3kY7ffc+ft99x5+5OL53+hLr9x/snRJasBeC6ffky7VRD1mQ4AAFAX&#10;hKrlubx6kXP/c3rtiO+iD8++8sk/FSlz1brHkfmXUNcByCPAmQkxMxGdqJ5+/Oy7vlP+ZTT/lq9Y&#10;pkYOzh9e/GIq221JVIHKsRuAIgR866x9J/3W+cWb/qmr3jv+5t8/cnD+8MjMn+Gx5ken/zQwIQ2Y&#10;FEuIAz++HnD5e8e/+9Mb4sZ5TzirD56qVQAAUC+c/l8s/fBJxRkVjcUBwXMv3PzR0+Kj98V/+Mnq&#10;K5dkU7A93zj27T955q6QpDXJCeMRKo8j8y+hfgNQT+Vgeo3oJVy7MDrthhCi2TNTiYYlqsOmgRaT&#10;g3T+uQBQidGpn0KnrhLa7FXDD9afHzvtmb3qbvH5r0dv1m8IIEKW/DfBl//da08++KcqbNW7tao4&#10;td1u32LDCAAAaoJQ1TDPkTwHzEbt3btPiKDpF9oPPLRHCHUAcPONsy/837dOrX3vrqBryh/Krq9M&#10;lgYWOAZDNy97ADJOVVMVJ1rCp7/+OMO4asNIZ1UgOfJfwH6ezqpiJFcN3X2SDs4fVreVH6wnT916&#10;9+1Lg3ao3//D63927teBNw1b8u8FXv7/bvzpjueioG6to4kwAACAvQhVoyQ/klRZKoedhXp06cyB&#10;CwEnmgktUR38fumVP//GyW/dKz55ffX73jPBV1ZWAjoGjCZ3ftnDxJkJmavWLNCscAC+0tQ0S7j3&#10;7vuF8J3775K0uWqjylQBoJlUEKkSUvnDrc+/DNh9khM2anNMCSFOraz0f/qj7z1y12OnrxyWv72z&#10;+GdhmeyjS2fEhdGJrR4+8/J39t53w3+P358Tf3YuaCH+s/7JVQEAQC0QqhogE1WiijLsXXzrqtAn&#10;mX3qoa+8ENIC7OaPnm7/SOzx5a2nwsK4wHYBpipM9UQ1MNINuV9dIxLVoNLUtAPYf+TYnjdGT12U&#10;R48OkbmqEPHRKokqADSKp2pVBpSe3aeXzy/ed+P8kw+O5J4vvPLfTontu+RH8MyE+tQIzWSFuOfB&#10;kUS1v2TR32F75qnj/b5Mjxz69vz/9NlqwGg/+Lf75A8rKyvMVQUAAOqFUDUjf7PUVDdBdnsXT19Z&#10;PD347fLqRf8pbzp/b81X/vzTk9+6N+CqgUHexrbQ27CqPDSurNUjYxdR7V7cT1TjVmyKAXz9mZvi&#10;rPpteIznlv6WJ7JklUQVABooMFfVd59E4BxT7x1/5fdOnZzxLS7oK+1rqxen9b2jgWurF6/1f/zK&#10;/Nr789pi7rrv2J7HA5qeywF79ugoVgUAAPYjVE0heZAamJ8yUVVxbl0946m2iCArWIUQj/y+kG0B&#10;+hNbBV477Jz9NN0DssSRcmmDnLG8RNXzuAwV6sbcPEFOnWoA6soicE5k++Spdo9oBUCiCiAV1fWI&#10;jYYD5MefvxXA4O83vnkh4FZfnXxabLwrtGLVwV++8si3Vx759uC3bHsmX3/m5M/F6r85++5osKp/&#10;UlOvCgAAaoRQNV50v9SI/BTl8dVQyMrEiApWIYRqtHrzjbMvvHFWqAODwDasnmMGfwIY0j1gWOWa&#10;IY6cmRBl1qhqE2rplxQ4gGRlv4kGEPSs1SJRVZuLzBuTwFxVJaoAgMYKLFkVQtxz575Et8/XjSfA&#10;15+ZP/nA69rUWMY/qSlfAAAApSFUjZc/8rCNm7ubo20BpFQVrGK0wlF3yhe2BhS3FtAFdWQJ2rl1&#10;WW6eZGIo/0MoOlFN0EUhYaJ6OuSMwhrJ87VNRItVKs4AoMn8uar6+YAQ/k6p94m9l1cvGj7/Rjcz&#10;ocYw/3B/PLKlgOeK2fZXZal1loEBAACkRKgaL7pStcwBmBL7QNzZGQ2uYL3xfzy274ch89gGesEX&#10;tsri1lMfvX+XCA1bzbcxTZZCBtw8IpA1MTFU/AA8N0/clzbhAK5dCEhUD/z4erJhWi02aVVX0Fus&#10;cuI/AEDxtAIYXnjjvP8sn2iJ+vlEL2FwBs8eIVYHO2MfXDj+wX869KiJD6yiPvhoSgAAAHxcC1WL&#10;SAOL2DNLNU4ykVwCKlj37t0nRJpQNUxE2Kr+9Mie/hFIVOfWIAHHLTMTyXPVkZuHHeRELq2QItk0&#10;03wljnQ//fXHGQZYYxHl87JklUQVAJyXdqfX06708upFT6fUa//um99/5ZJseLrnkUPfnn+sv9Py&#10;2ZXVweVqUf0PdO1PYTfRL1cDWHxEnH93dHw3L333pz9c+CfDC/gIAwAAlqtNqFpVWlpQzWZDdhOt&#10;nezi0aUzBy4c95zytnll8T4h3lm8PXDqhlT0sFUdhNx84+wLH4tTP0uUq5osEQ1LThMmqjmLZNXN&#10;pcQLSbMG7r37fiE+jLuWJvmkc7Wj3nF2vvUAwCqmdvPqcoqPnqu22+2RL00/u3L6hUsqOL357qUX&#10;bolTJx+7a/RyIYR4+Mz++cP3CSFunH/ywUsf6Df5//7nzSuL94VcPj0olV356C+uzD1dxAMEACCl&#10;3XPT45fE1P79+/c99dQTs7NjkVdeP/f2m9cvXbsmuvuf763MGh7Lers11xFianln82jkOMIHeG56&#10;fKkrxMKa+dGlGsd6+22xcrTcIVRyp6WHqpl3OhMGoIQISCRkYisRnrfeNBG2ig/PvvDAWSHEys+P&#10;RbRnjcoTZbGqiEonE8WRqRLVlEZKXNOUpmYewP4jx/a8cdZzyPfyd/YGXtkzt3XYRqmOGxO2gQCs&#10;lT92rEtwaVD+Tbr/c+GWNkmU/qd3FtveRjo3L7359z9c+n98l793/Ls/nXvrO3vfWfa1rX/v+Hd/&#10;Orf0UcDl03celz/KT/a77xGi7q3QAQCu6Ha73W5XdDqXIuPM3XPPzS0NZrDYX9LYamd3vf3cXKcr&#10;FtaynO9apzuVyg5VOeCHLYImtpKXB+at9xkNW9uPn1U/j1SwfvK6+tOebxz7TIiAslYZUIakovFN&#10;A7Jlskk6D/yHn+inB55aWUmbpUYNINrXn7kphqs0tjGcPDKPPj6P+Kv92zHSVcCgBmZ5ojGP2khq&#10;aWQ5lbjnzttlu1UhbtwI7kP+NyGXZ7vJsKHQ/n9x6MC7l0Z2q/Ycevk7e6fv3Bc9ZgAAijA1NdXt&#10;druX3t49Gpaq7r59yTsnMAJ8fK2C1VTJnQohanT6P1CewLw1Zdh6X6pOAoMKVl1Mu4CglDMqjkx2&#10;An66QFNv1eo7PfCFf//RqZmJ/uBD5vLKO4DRJUuD48NgqkxVvzB2MijPNe3JWz0lt5z4jzpq2vnX&#10;jZVzu8SWzaBbn3+pilUHuWpYu/nfC5/YM/QmYZ3rb33+5fB9+kffWxDi3bcvqd2qpx76yn3pHgcA&#10;AOYcOrTQ7XYiUlWZqU4tLIhOh3AVA4SqQGJpwlYhxKNLZ/ZcOO45J33zylyKKowPz77y53948lv3&#10;Bv91NFeNmlfKyMRQqvNA0GKv/cB3eqCWFO/RTvLzVObqYevNN85GDcDvk9dPP37Wc7+/EOK+kKvr&#10;iWrswXnypFVEzhwVsTSDSFThYTxhLC6yjH7F2hCVmnpP2fBYkmNL4jY9V5UC2x998G+D9lgGDXYC&#10;b/Lyd/bed8N3uRCbn38pBt8F9vcf7nrs9JXX1G7V5dWL+pCivyIFAMC0J55aWOqEp6r9TPXQU/su&#10;dcofHKxFqGpYvQ6ZYEZ4J4GTp/5anRGv8tbXjojkHQNu/ujp9o/CQ8ZB0KnmnVgp9KR7ueSAstNP&#10;z78RtfCwvNUTtsYPYNS1C95EVQjx3Z/eeCuom2qqRDVM2A0jylojrhC9zORIVEtmcDtv/0dGCS+q&#10;6JWQ8N558QOZ9YtVfV8Sf3Ch3wX11tUzgV8eh36vPHq5EGLz8y/vixuG2pMBAKASs08tiNBUdZCp&#10;PjEuLoUuYXf93EsvXup0+4WsU1MLh54/cTR47qvR604trL0aNbPU7u76S8+9mGzJ6cQueTD3lXf+&#10;LHX5cFKs/kRbUmeu1RG+KbMSPRB9uq3x9bZ+/YVl79UT3GmhCFXjpTrojT2os/8QGibd9dj8ycde&#10;H31VZJgLSyWewn/6/MxEznmlRKqT7keLQ2++cfaFN7yNC5ILnaMiUbuAT3/9cbq7K67zXbay1uir&#10;hS3WfyuHs6Q8G8yqKiuLvveEjBdX5j93O/9CABjkaQIgL1FfEqs/yYrR4C+PRdT3yqvvDTLZuJpT&#10;T81skpsAAGBeRKqqMtUx8XbwjQdTJWm63U53rnNpYe3VFU9quN6eHr1utzM33llYWAhctO/a/SUv&#10;TUXOq5VAkiWPHX11+dL4Uld0l15aP6qyyvWX5JxdU8snEseXqR/Im+3pjmc9Lc3FTCdWNkLVGBwB&#10;wrzk7VmDeHqtFpioBiWbgcWhwQa9Zf0HSwnHI4X3lr337vuF+NB7aSBVplrmOzpzWWv0NcOub/DR&#10;VR4IKqU9X6kecpIrJwxe+YgBUCFPEwAVrXoS1eQCP/GjdgOCqlNJVAEAFQlNVbVMNdh6e1yWS04N&#10;I9R+zNrtzI2LkcrJ9baMFofX3V0/99zcUqcT0Fhg91w/iJxaXnu1X6O5u3vupeeWOt3u0nj7/sw1&#10;mYmXrGLVzlz7KXnherv/cJdf1dbU7Eqvt6KXmc5mubuhTqcjphbWXj0xOzY2WEld4Ul3I++0BISq&#10;CMbRfrHStGcNOBoZ9FotNFH1VqR+LE797A+jT/Off1j4Tw+8dfXMkw8GVOZOJw9bQ3rL7j9ybM8b&#10;Zz1da1/2nftfSaIaIU9Zaxh5c1NhaJkrKnrMpcW7lrw2AKBk/uaq/pi1zMHY860eAKCBQlJVPVPd&#10;DbjZ7rkX+xGjXkI5NruyubNvenypKzovnjsx2//LII9cWNtU+d/Y7NHNHdE/nX50yc/1T7Hf0apd&#10;x8aOrmzeL1pznZElp5JqyWNHn19YmuuI/oU7/YcgFp5PetcZH4h3Ja1db811hOi8ub4yW3J4GoZQ&#10;FbBJQNh644cPi8C5dws96z+gIlWbeMrjwI+vqzamgecABobFgWGrGJwtmMjXn7kpRoYka2P97ElU&#10;w+Qsa02VvZq6mhEFPS/2P+OAnVTvaTSHP1ctX8AcmwAAm7Rardjr9Hq9MhdlcEhD4/umhOh6UlV5&#10;pnt4narMXAMjxkEaOVzi+pv9/NV71rwKLv1Lnlo+4W+fOruyttCZ64yWbSaWdsn9y0R36aVz4lo/&#10;Ul1LfL/ZHoh/JcnUO+GdloNQFbDc3r37hPCFqjd/9LT8wUCi+vNjq88+5Jl4KkW70qDiUK8UlbmL&#10;74T3lg17CMp9vuvo81PVUdq2ABmW5lkyWSQAq6r7UQJ5xr2RaDXhyfv9DzJ9as2N7fz3DgBALmNP&#10;HJpa6o6mqjIGTZCpPhUUMfZjwMESdz++JoQQYv/9/qX5EsNBFBly1zIBFtc+3hVpp6zKsOTZE8tT&#10;naWu6CwtCSHSNVPN+ECCVpKU5TEXxLVQlWMAuCdgYquBdImq1iN1uISfH0s78VToLMAZBIWtgY/3&#10;5o+eFt8aebB6ma0/XZVsO/HfFP3huPfoAACVKLOZqfzkurx6cSRXBQCgYv5UtV9aGh7w9U3tGw+8&#10;vJ8Y9u1c70ZdeVT/yt2l8dZS+LW613eESBkwZlmyaq0qhLeZahF3Vxe3VT2AJqp13RwqsHfxratn&#10;5h8O+Ev7gYfaDzx0+gevf6Yu+uT11WcfCrz89OPeRPXUR++nm3jq8y9vff6l2Lt4+sqXtz7/8tbn&#10;X76VJ1ENE/54FU+Zrbr8F9p1XE1UAQBww8H5wxSoAkAt9BIoeVEGh6Qbe+LQlBCie+lt2T21n6kG&#10;l6EKIVRiGKN7fSf2OuP7ppINsiL9dSMi5+xqGkJVoA60HNNfSHLzjbMvPPv6Z8KbnKrL2w881H48&#10;IDx94YGHYieekg4cORPWrrQQ2uNVl6mYWE9UPUnx9GPnf6EthkQVAACb9XNVLVq9vHoxtvhAXsfz&#10;r9BxAgCaYjRVjc9UE0ahyWpTg2+6vBMZHWef7z7dkgeTTQkhukvPnQuasquqB1Ih107/R9M0sxTx&#10;tSPC23U0bBap8NmlIsRMPFWmG+cPCKFaAejdCVY+ev/aDx7yJsXvHf/uT+fe+s5eeXDVtBcGAAC1&#10;o1oB6N0AYkLSoKYBDdwhBAAUQO8AcH98pjoQdvL6aCFrvxlA8JW9Na+RV84ly5LlfF1iamFBdDrd&#10;VBNkFfdAqkeoCtTOjRvXi1x8komnyvLOckQz2dDZtOo+ORUAZMBGD06h1yoAoCKDVPX6zvr1BJlq&#10;/+qi8+b6yqzviv1S18H58oMrB8201L+qtuT79wvRFSFLziP9ktfbc3JdPL9y4uNrnW5XdObaTyUs&#10;Li3ugVSPUBWonb179wnxXrrb3Lp65skHRwPKhwdn9N84b2ziKcNC4+P2Aw+tfPT+3fcL8WHwFShX&#10;AWCn4qJPUxs9wllUSfYBSJioqqYB8vozE3z6AwAM6Cefnbk5IUR8napKVV88d2J2dPqm3XMvjmSq&#10;w8R26blzT2zqVx5cVTd7YnmqsxSSX+6emx5f6gqxsJbhvPmUS1aR6trKrBCz/RmrAh6wmburE0JV&#10;oH4eXTpz4EJQQnrjfGivWHQvAAAgAElEQVRyKsRbV0VweLp38fSVxYpP8w8WFR+3H3jokX2+Sx8+&#10;89Q/eVdw4j8AW7F1Avw8c0v2k309Wg2az0q9m/S+AQAA5DaorBRCJDn3f+zo8wtLcx3RXRqfvr72&#10;6oosQd1dbz831+kKIcTC88PoUb+yWHv16OyYELvr556bWwqY72pwZdGZmxbLz5842l/07vpL/WVP&#10;LZ/IFESmWbKKhgeXDB+DvwfAYN2N1uIW90Ai7rQUTFSFABzy2W7v4ltXzwTMIhV2+eBWp698ubKy&#10;srKy8pZF5ahRHl06cyD8r+/66lhPffsrd/ECBgCgzg7OHx5OYLWxLTa25SWefwG3nJmg1BoAkN/s&#10;UwuDH5P0UxWzKztrC1NCiG5nbrwljffDwoW1ndHccXZlZ3lKCCG6S/0rj88tdcXUwsJC5JKXhose&#10;LnszUaVozJgjl6zmp9Kj4dkT8iF05trrnuX2J+7qLo23Wq3W9GBCq+IeSMSdloBQFSjQSMGFWXsX&#10;T1/58tbnX976/MuRhDTs8prau7hw6tAjv9//bc83jp366P2Vj94Pu/oR4lTASgVuDAE4wX/mfkx+&#10;OnpNvRUAmxoAQF4qVU2UqQohxmZXNnfWlhemptRFU1MLazs7myv+0smxo5u9nTXtulMLazubK08l&#10;XbKYUstONLjkY/YvuT8/lbeSdOzo83INdV70JJhjR1+V6Wl5DyTiTgvH6f8A7HV59aL4o+/N/9H3&#10;5je2tTP7Pj30++JSUDdVmqkBAAAAAJIZO7rZOxpw+exKr7eS4vpCCDE2e3Rl9mjQrQKvvLI5O3rd&#10;sZD7TL7kqNGFDSNmyWErIvwPYmx2ZTPPA4l4FJnutFBOVaoSpgBuGklUhRD33n1/8BXZCAAA0EAU&#10;qwIAgPJRqQrAUv15J7yJqhBC7D9ybM8bZ28G3iQckSsAJKTPGgQUSs1SVfVAAAAA0iFULRt7jUAS&#10;EYmqEEJ8/ZmTPxer3z/77odCCLHnG8e+/egDRwZvrrAUIP9bj3wBAAA79fex5W7DzATfCgAAgKIR&#10;qgKwVViiKn39mfmfPTOvXznuS4v8B1cFfSPCUV8ROJwGsqFGFfVFrgoAAMpEqIpicWyGDPrZZUSi&#10;6rGxrb/GinvJFbRYqtcBAEVgNwwAAKA4hKoA7DI88T+h0URVHkDW6xgyz1AJZAGgQnX80LGKaqhq&#10;agVSrAoAAEpzW9UDAFAqeWhhexIXfeJ/nHo8RgBAYrSkBwAAgG2oVK1GLc7Gsn+EcMnI0XLWE/8V&#10;SoeyqcWmCQDQcPEJu/p2dmaCOB4AABSk7FA1em5uAE0zPNSRBz+palRDElUAAFAvqaLPJJ/+wyYA&#10;Rg492u28SwAAAM6poFJVncBFGgI0ljdLlfKd9e/RnGLVJjxGAIDb+CADAAC1U3aoqieqBUWr5AuA&#10;zfpxqj88TZuoJihTbU6uCthML0CLLkZz+61KV1DAgw9oAABQa9VUqgqtD0Bjq1bpXYgG0s/FExvb&#10;I38znahK5KqAERFpYOCbS79+wndfnsCRj1SgvnjzAgCAmqpsoiqiVaBRhgWqKks1d6Z/NKrDgMxi&#10;P6DThq0AAAAA4Ibbqr37g/OHPQ0BGpV9kPWgCfrva30eKvkvs0zzU/Feg234CGimGj3pvEQBAACA&#10;CJVVquqaXLXKGYs242DSGFmgWlZpqh9NAAAAAAAAgEFWhKpSY6NVctVAqQLNgtJPU09Kk8PZkSaq&#10;RmQqUxXkqgAA2IRPZAAAUHcWhapSYLQaeB2X1D1XjQ0NM6SK5a8N/yDTDru+z2DhKi1TVTiVFQAA&#10;q9R6BxgAADScdaGq5IlWPX/NMKew/Youzs2WJSW8VRENLssPv/Kv+eaUVyfUL1M1mKhmLVPVcfwG&#10;AAAAAABysjRUlVS06klA9F9V9OZASqJHyQUtXDF7L1UVotqWjoW9YpvJfKJqAk0AAABwnvnuQwAA&#10;AD5Wh6pSdAmnulDP9YpOTAotooyuzM3Ms5Dzd3Sjr7/4xVTgYBCr7s0cnEeuCgBAtcr7FDZxjgsA&#10;AEAg60LViADRhpmLTEk1vCT7gpdXL8bmpChNo2ZaC1RIhYi54yL7m6taPjwAAAAAABqu7FA1NimI&#10;DU2GS5BnFqsfAhMceQXTciY7lMg1gf2xXcPlLCgu+slNPjBeZgCM45QLlIOXGQAAqLWyQ9XYtqFJ&#10;AgLvQmRyqvJTPV2dmeCsH1SFg1KTinkjZ04keVoBALBTwxuqtlotIUSv16t6IAAAuK+aStX8lZ7q&#10;Z/951v5SVoItoEx1OZihSwMAAC5rcGlFq9UiVwUAoGjVVKoaXIiKUFU4Epiuqp8bu2uFSqhiVZL9&#10;AIHV5eVi0ioAAEpW5sdukz/iKVkFAKBo1k1UlZYnQvWfzDvS2pJ0FbCB6oYskjU+LrLShO63QKwM&#10;3wyVcxMUjScFtTNyuszMhNCODprzSt7a2pqcnJQ/y2hV6vV66lfCVgAA8qt9qKr4u7WqPaeA2tWQ&#10;awIoXNi0ctUhNQAAIDnbv4z07GkMfm5Uurq1tSV/mJyclD9PTk7qAWuG/gD6zUV4LEtuCwBoDndC&#10;VV3YrlJg3wDKV4ECDVobj1ziER2zltUQjVwVAFA7SfJN4xmokdkRCvrY9ZZZNC9dleWoKlTVf5Dl&#10;q4EZa3QA6olTIy70XIFcFQDgNjdD1SRovQqUJLou1Z+6VoHmqgCAcpiNOPnYChQ8ga3SjHTVTwWs&#10;YrRFgIhswCr/pN9WUUvQl6YXycYuHACAWmtuqKpENwdoyD4WUCWZq1bdE4BcFYADbD8v2z6m1ljy&#10;5TT8U6bkz1nvfr5nZ6Op6aoUWLuq+q7KDDS6HNWT0vqvkLPhAAAAliNUHQpsDkDrVbinZunhzERp&#10;Q2XSKgAlKHQ7Y2prWdAgcy62iFHlX2NyVPX4SG2wqLYAIiBdFc14Tv21q4EpamBgmmThekdXQa4K&#10;AHAOoWowyleBxqpN3Aygnmq3hTEYZdbuscMxMW0BRn9t4J6/fuZ+bMvUVAv0FMPmXzIAADYgVI0R&#10;Ub5a6x2sxS+mqh4C3HR59eLI8YkF5/WnUrMyXgAoHttDGFf552x8uiqCy1cbJVuBavQC9UauAADU&#10;HaFqCp7zhmz7+jpVTho75sbuPsK82FzVsuCVXBUAgIZIla42h/E4FQAAJxGqpubf97KhcJX0Bzba&#10;2DbTpbTEtqoSuSoAAMbZ/MGaKF0FAADQ3Fb1AGrs4PzhwOYASW5IHWhzyKe7yU/6wfnDYmM70VU3&#10;tpNes3jWHvUhCZ4+AEA2cg+/v/di056JM1qtlpGGrQAAVI5K1bz0ngA2lKwCttjYVu+FfqZcw4oP&#10;m2tqAJSmgd+KqW8Eqx4IUJnAeWsBAAAUQlUz9DpEDkLQWAaS05mJgBarWj5bJpoAABaKSDcIPoBa&#10;sO2DlU1HmWS31snJSb1YtdfrVTciAACyI1Q1hpLV8tWrjqZeo83LF4OmKFYNzFUrQq4KKGG5g9mU&#10;0850w9QWwM5HB9RCcW+fRG/wdruge28mNRHW5ORktSMBACAPQlXDXCpZbVYIWIqGr9KaNgEgV0VN&#10;1Si/M/Lm4k0K1EiGDRRvcAAAYBtCVfM8JavsAkIXO2OVCy+YtGfry9JUETLNbkXn/ns0PBBHcQFl&#10;xbVXCagR8voHkIf+Mcr2BAAAOIBQtShNnu0dEaJbQ9T6NRNRhTryuAJP7dcvsebcf4W3c00ZfNYy&#10;H/+TxQMAEIGGqgCA+iJULRBnDUPxlHqV9qowGColWpQsOI29clhsGlGvWjXeznXEkwUAtuGTFAAA&#10;OINQtVgEMVD010DYueSqIjL2BZMwLY1YjnxlJllIfp5hBN9vYNJqx7n/Em/nInBqOQAATdZqtShW&#10;BQDUFKFq4QhiIPmTxMA4Se/Jm1nCF1ue16Q//E0YB4vazlglrHw717c1QX/Yg5cB6SpgJzpKAwAA&#10;AIFcC1UtjDyENipBXoAgxufArerFlv0erS9T1REx5DF8tXuecdJVAHAXn5uIQLEqAKCmXAtVraWq&#10;yeqyT1nf8jdrlfm86+WutWve2md3olr1KOonNEv186WrgoAVAAAAAGAZQtXyqJyLRAblKDlabU7s&#10;ZWFFvFWD0aXIUv20m/g3m0ker7WrBQCaic0yjKCyFQBgCULVslHmhpKVX7UaK6Ch6szESAcAW8tU&#10;FQtzVdt4Wqbm5VsOdawAANTd1taWEGJycrLVaslLotNSdTUAAGxwW9UDaCIjMxEBqRycP1ybQN/6&#10;RFXijRxIZs393LzQucjk8mcmxMwEZwAAAKD0er3JycmqR5GCjFZj6Ykq6SoAwAZUqlaJMje4wUCe&#10;pcpUa5KoKk2btCr+uS40SI28U6vKsQEHNG37huLwQkKsra2t6CDYn6LSBAAAUDlC1cpw+jDKxxGy&#10;WbUp/jUkoG+DVbRoVSFphVWattEAAIM8Ba2yaQC5KgCgQoSqVSJXBequIe9iMw1SN7ZHfi0on9U6&#10;86pfacDaBHxpBBTHyJcBvENRBL0ZKxkrAKBkhKoVa0giA3vYmDvoU1TVkPPvYgMFqhvbwvfaCz5E&#10;Lzpp5ageQB3Uq6KZjSqMkB0AZEjqyUblhZOTk3qxquoYoN+QjBUAUCZC1eo5n8jASep1q37NuKCa&#10;J6qKjWm1CbkS1UFpauBqCbywjKR1ZsLJZwpAZqbKMPMvxIjyt2+cDQBTojur+uezUpf4b6hnrESr&#10;AICCEKpaQc+n2BlF0WjqZ5xKVB1L67InqoPS1LS3KylpJVcFKmXzZ1CGLQP7b/pjZ22gCLLsNPo6&#10;/shVCCGTVkpWAQAFIVS1RT/n4lC/bmw+MoyWPwHMFs6O5HSulKkK56LqgCaqno6okcxuxApJWtnY&#10;AmlUsn3jHVpH8lnzb2DZ5CKb2Cw1mkxaVXMAQdUqAMAoQlWLkKuWwPhhYZJnyqWszcOxJDEnZ1p5&#10;BBSobmzb9qCSJq0Rs2OxsQWSSfg2MdAQBq5w79QNlMxTWxpYhZpcdFcBAAAyI1S1S6NyVVNhXKrl&#10;OL9WS2Y4UbUvuUvLkVzV+kQ1TOwpqN4K3GZsbIFCkaXCeXx/XCYVgOasUfUvVlCyCgAwjVDVOuXn&#10;qtF7isXtRxp5dHUJRGwr2aDCtFC2Pd251CdRTUKdlyrEIFqdmaADIJAN7x1EcOqjEOVSdanGy0tl&#10;Yiv/S6NVAEB+hKo2Spur5kzHwu6CgyVEI5YNVOtJq7wn/ruVqCrDaHWQqwq2eECQiE1ZHTdxAOol&#10;51n/EcukIQAAwAhC1dTKO2l9Y1uVUEXjqAbV4hXoQSFwLaivr/q/E60CiZGoIolaf8sIt5GoAgCM&#10;cDZUdeOk9f4Bv6PFYqg1M2+xmYnhPELJ522vgzo2V21ImWoMolUgTr22bAAAAEBBLApVzcagbuzu&#10;N2reKjRBwLTy6tdBabZLL3XKcyznLVZViFZRc8V9tcw2DUDdyTJVGqoCAPIrO1SN2Ms3tY/u2Fm3&#10;5KqwkAqbTL7dZNWqQy91TnusvUG0ytOHVGI3jCXsqBh80Tq2W4Uysf2EnWioCgAwpexQlV2rDMhV&#10;0RTkqtVp7Ln/w+8GimlAUYtn3yU2JIDRT3c5r4eC1gMvZmTDlhAAADjJotP/EYFcFfYo9pxoctU0&#10;bMiPHCCfl5GVqQesDr0am6AWzxSVqgBQIcpUAQCmEKrWhiqn4vAe9RXawjI9z3G+zW8Kg30SvMvR&#10;O9LmXKxbE4VloL+EvLWrzc5Va1RwXResRjQQ2xAAAOAeQtU6UeVUTJ8CG2R7HebPVQNP1rb/UC3P&#10;8eQwSy0n+mzMuf9hDPcLBpxg/2a2QiSGfv4VwloCAACOua3qASC1/s7ozATH/ILso54Ozh+OqqyU&#10;HQCC9L9RmJnoX0f/Zze91i/tbYcPuZhElTLVRNjkAgjBrkhycl2xulCtra2tqocAAHAElaq1RItV&#10;1F3aetWRAzAZoXpuu7Fd9Nsh/0Fg2nOoU02gxDGqWQZbVQAAFE8b66L3Y/lwBAAAxSFUrStyVVRF&#10;LzPJ89pLGFoNg8WN7agrz0zIXDXzeGIZeaMlH2G6RG9mIvM5+94hNf7cfwBA0dQHDaFnQXq9XqvV&#10;oiQTAIBCEapWw0hXKXJV1F1wrirDU5WQyr9GJ6pKjmyxHCqSjh5klhrJTJsCh4sxOSEXAKqiPo/K&#10;3w4XsQ/Ap4mTWq1Wr9erehQAgHojVK03clVUyMhLLrRe1dGkT8TlqqGn/Af2jfVcbdD3k60BAMAS&#10;fCQBAABXMVFV7fXn/GESFZSr1GOkhGWqtRJYRzmckyrkJp5/AUnrzETyrUFgmTBHv0rMjGpAM1D0&#10;DcA9NEYAABhBqOoCclWUyWxZtLHTz2sVvEYlqoFCss7Q1I+tAQCgapxHBcu1Wq2qhwAAqDdO/3eE&#10;ymjYf0W91SobzUNvAhB6yn/i5QT2T4jPVSlTBQCYxr4oamFra2tycpLOqgCAPAhV3aEmBGBf1jYu&#10;nTvJq8sglavGxKlxWWdoLNuMeLpMtKwFAAAAAEiEqq5JOLc4UBtO166aCtyHkyxnXleUqcYarFvP&#10;U8Z6A9A0znxVDIhBEwDqVQEAGRCqOshgrioXRWQAyfiLwVhD1drKX6aqC20FEItENZXRNayHC6zG&#10;avGZBUQzFYZGv8uIXFEXaroq2QdA/xMZKwAgCUJVNxnJVV06ab2ZYp++VAGE7S+GmYl+TevMRF1S&#10;lSIy5dS56sa2IArMSa3twEnDACCNQj9ty9za1+WzGHX2t1/92Wu/+x//8revCiGEePDB3/zzf/2r&#10;Z6e/SL8gla5Kk5OTRsYHAHAeoaqzhu0aSUygyxEAGX8hBTQDldmo54e06pCrJoo+MxWQpshVKVA1&#10;qw4vPNiA14mrDLZzSXu/9ryirBoMXPa3P/tn/+onv61fcvXqV68e/epPHvzVX1345deqGhYAoFkI&#10;VV2mshV2cBvNRC1kcYUzAc1A5Q8JW6mqaNg3R1OSMVf1vii670F8rkqBKgCYxkYVKIk/UR26+jv/&#10;6ojInau2Wi06AAAAYhGqOo5cFaGSxY6ilBnPA0LAwEDQV107zGSFr7g1QWqp1oCN7458ZaQBVcCG&#10;lpxHLVte+mu6I15abGyB2rK9yw2Avr/93R+EJarS1d/5wc9+c+HZDH0AFBJVAEASDoaqBqdpcgO5&#10;KvIr4ZUTHAKO5llhwxhmsipXTWh0PvfS3iDZZ5RKeS/CXxXLKf9pqHWor7Tg5KXZU64B2ViVY+bZ&#10;Nlr1QADHbb72O1fjrnP1J7+z+ezN6TKGAwBoMgdDVfiRq9qgshq9fJPnlHmgOFJ2ql2SjpqxKu2t&#10;HO0ENwxwOeXfEP86HHmbsKWFu4x/IuR8p/BesxZPDYrz1Y2/THa1TTFNqgoAKBahalOoMkB2c5FW&#10;yS+YbHdXTu1neYzWk9bypPtace3lB4RgM4JofNageH97x26yK+7+zR1iOnMHAHqqAgCSIFRtEFUG&#10;yC5vQ8Q+y7E1R407n7HEGkNiOJdRrAoAQG1tbW1NTk62Wi3P5cSsAACP26oeAMrmP8MaCFRym1GT&#10;wjqrbmzHN0NIPH8XEI0XEtzANwQAbPK1L8aSXXHs9/JMVLW1teX5QQjhj1kBAA1HqNpEjuWqwwmO&#10;0GwH5w8PM1NPrirjVDWTVfo+s7LEW/0zM+Jy1XTYdTUzIQN61Xel4vEAAOCE38z8L8mulreh6tbW&#10;lkxU1Q+CXBUAMIrT/xtKBpGUnyBMjctU/TzzVsmfZa4aePZ9YLHq6DWNvHdCOwAYbaiKcgQ/m9qv&#10;6kXFk4saYT8BgHWmv/mrB//yd65GXufB7/3K9CRVMleVbQHoAwAAkAhVm4tcFdHq+MLwBluRyWn/&#10;ChF/NUoPauu4bpFI2CtKjKb5qCcqjoEIapeSfUsU7Gu//JPvffVf/eS3Q6/w4K/+5Nk85/5HUO1W&#10;yVUBAIJQtUI2zMdNropAjgQHhc4BlWYmov769ES98vKyJqqiS0YJvJ1VmIXMtISvYate6oFbCatG&#10;GMGzlbNhvwUAhBDia8/+578S/yw4V33wV3914ZdfK/DO9WmsiFYBoOEIVZuOXLXhVNamXgB1P/E/&#10;9Jx6yV8nmKRyMEc6FnhKuDdmHR1McSufd3oJPG8lIYSn+0RznoW6RIfR8jxZegvm2j3pzXmhAqil&#10;rz37n7f+8Ks/e+13/+Nf/rZsBfDgg7/55//6V89OF1SjqtNbAchLSFcBoJkIVTHMVUUNj/qQn15e&#10;Z9sLIHsoY+Ik64B0bFR0XBKanEq0UnWd9/VTbuFqQYFmCTlpzneBVVGgPhI7t7GBajRUANEmJyf1&#10;yeud87XfPPvHv3n2j6u6e7VuJycnqxoDAKBahKoQQivus+pwFGXynLlc3xKz2Bdw6EPzZV7JV0Lq&#10;1RU+QRZvQPf4ey/Y8/5K8n4JvA4v1LQ8X19ZGFzWt6gWQKBer8dU9aWhZBUAmolQFX3qGI9Yp0bs&#10;iWai5X9FGXxZhi0neup2IfqVpKG9BbQz90eeF0/NbHS5Irmqo0ZeOTMTGSqpK3lV+Ked4cWZkydO&#10;tSFaJUuFWXyKoYFkl1X5M3NYAUCjEKpiSB3jsUOcVoEljZHyzz7kP6Rv7FMf24xVhUqxE0z51+Hw&#10;aUqVsZpjQ3aDoZmJunR7qMs3NzXl/xrGyFdQBd2wFq/YZrJhDrHKBwBUS28FwBxWANAchKrwasLU&#10;VZXEBEXcqamnye2nO7nQwNSff6WsNAyNWf3LoVjVUUnieKv4CypREH/r1aruPQKvATTZwfnDot2u&#10;ehSoB71qFQDgPEJVBNCnrhIFJ26mjtOKO94zlVqaWhQKFVj8G/DEBQWvae/Ic4kes3JCrvvsTs/Z&#10;ZBUqwwcWz0UgGyo0AcBD5qr0AQCAJiBURTBPtFRJiUrywySOqXLiuFRX1XoIjFk9b71sYyMgs0Rd&#10;ilV5wZSA1QsADiNXBYCGIFRtnILi0fN3dAMvX/xiikNHIJuo3qyRV0M9WFmsSqIKIDMLt2lAtchV&#10;AcBthKpFSZhdWts9TeoPT9ZVbWyL8PAUQAmSVLN6rtnwjMy2I3zLi1Ub/moBkI1tW1rABnLqKupV&#10;AcBthKp91s7AYMVOqmwWOTMhhFjcEIJoFbBG2BQ3nm0aYZmlrCxWBcLQKwYAUqEPAAC4zbpQ1WC4&#10;afnMRaI+X+zLCFXGqUSrgLU82xP/NtBIh9YGakiQRPKOCA15FwCAcSpXFUIQrQKAY8oOVY0EnbH7&#10;9BwZFoFoFagXuQ3Ut4f6FtgzGZ1gm9lsfG4CAFAQmasKIYhWAcAxZYeqHLDVHdEqUF9hvQIEGWuz&#10;kagCyK9etczWNv6Cq1SL1aoHAgAwybrT/1ELRKvu8WdqcFt0r4DA10ONjpbrpOq2qiSqAPIwtQUr&#10;eSck9Zjb7ULGgYahxSoAOIZQFdkRrQLOiO3HSimrk2QawhcqAIzIszHhMwUNUWiumnCxsguBjpAX&#10;ALIhVEVeRKuAe/wHt7HTXgXeCjZTiSpPHAAj2JgAldBD0tjAVF2BjgQAkB+hKswIjFbJVdEobudT&#10;sTErpax15PArFgAAO5kqVtXzU5mQ+sk78g/APxhBvSoApEeoCpM80Wr/BwAuiu0YQMaaVBVtVWml&#10;CsAgvqEBKhGWpfqvICtSA68vc1XjYwOAJiBUhXnDaHVmQmxsc+gOx/RLMmcmRi6dmWh4Y8rYUlb1&#10;a8PD1uDXT7nYLAPGuX2yQpgGPmTAiPJzzOj4lXpVAMiGUBVFOX9HV1WqqvOC2fMGmiPs/R4Wtkbf&#10;ynmlZRNsjQHjqprwTb9T+lwDtZOnA4D/pP6cVIvVgibRAgAnEaqiQOfv6C5+MaUnqhzMA5BbAM9m&#10;QWlCxhpQrDozIUYfe0EPXE1OVcTCARQt+RaStzlgOVOdVYtg56gAwEKEqihDYIbiZFYCIK3o3qyu&#10;1l6FNZFQPxaxnVSJqhvrEJXgJVQ5C1c+LwkgGwtPutfrVcVgVHpVrCXjNMiq9Q+gdghVUR6iVQCx&#10;0s5/5b+JI2YmxMa28aWSfSAz4lQAMC5bc1WZA8bOUpWZGpW/yUDmItaIfgUFBZqB96jfl/EWCgAa&#10;iFAVZSNaBZBc7PxX/kvqsj0pecYqNrYAzCJkB4ywsF5VaCWrYjS9VS0LUg1YpcAlT8+l7jQsJvZU&#10;5kr2PAsA7EeoihgH5w+LVXH+jq75xRKtAkgvNmb1/2rttiUmV52ZMDV4trEAAFgr7SRRMtOUWWEJ&#10;A/NTEaQno/S0C9B/lYvyLzBzY9noVNd/p55IVx+J+lkPXolWASThZqjKLBx1QbQKIL/kMWszNy9M&#10;TgUAgP1STV2lakVLFhazBtaBJhmhXqgrjEaZ/qGqqtXomxCtAkjOzVAV9eKPVpsZfAAwJSxm1YNF&#10;S7YzoXGnLF/NXazK5FQACsXmxWYydyu6mBEGxSaMnpiyhGLVhFQdqJ5L6n9NcluRPspMmywnWV2B&#10;DwEAAhGqOq5G9Vl6tErJKgCzkvRmrWqbk2Rs2TQwUbX/8VI1DABIyFO1qp/SbmHkF3hCfdrbeqpE&#10;A+t2VZDquVVYH9hsiiuhBeASQtVGsPnw0oNoNRsO0YG0PNuWy6sXrYpZh71W8xWrWp4wAqgpti1A&#10;Qfzxor8zqTARGtpJf/jyIevzYvmv5v/V4JqxNr8GYA9CVZepY/La7fgSrWYRPYf4xnZZ4wBqyZ+x&#10;itGvK6rckGbKVQ1uPFX5Z+0+TazFmgQARPNPWO9qkBrIn65WiDJVAGEIVZvB3BTSZSJahc66alyV&#10;U0fH2ain2Iy16M3RSLFqekxOBQBA3Zk9n72m/N1ay18VCWcPA9BAhKqwHdGqMbHpjN3VrNY+7+RW&#10;TRDR9rSkV2aa78aoKgVQDrYzQAkaG6cqBZ3dDwD53Vb1AFCUYYnTxrbY2K77Lu/B+cPqIQS2PgSq&#10;Il+cdX+LIS31vBe3OTo4f3jkq46ZiST3RaKKolEEDQBoDhnjVt6CAICdCFVdt7HtUtxT32hVr7cF&#10;ysRrr2hWBUwkqqUUFaQAACAASURBVAAAAABQDkJVN/XLVOtfoBpIRatWZRkAGktui8rYHCUoViVR&#10;RXEs/Ni1cEiWKHTNsJ0BAAAQhKqoL3W0wNFUUrEtU5lwCcjKhopguk4DKBPRKoCGoJErgDCEqg4y&#10;WKZqeQFIfbsBAHBP0S1Wo5FuAAAAAECZfqvqATRagZ3vSp/GffGLqZLvUdFTDAq1gLqw/DubzCpp&#10;aUorVQAAAAAoGaGqo2YmzOaqsZlp5Ufy+rm3RKsp+F4n5DJATiXnmySqAAAAAFA+l0NVjjANqsua&#10;bHS0miRG913Hs36crBwEyqfqcIveBJGoAigZGxwAAADJ5VAVjdXAaNX5BwjUjsw6S0gfCDgAlI8t&#10;DwAAABNVOejg/OHye6paiGmsAFRL/4LHjNEZCAk1AAAAytFqtaoeAgDrEKq6a2aCGFEQrQKolNwE&#10;ZdvyXF69KGYmIv7Kif8AAAAAUBVCVTQC0SqACmXOVcOQqAIAAJSp1+tVPQQA1qGnKmrAVBjRwF6r&#10;ACxhcOoqElVUjldgY7mx/eHLdQAAYAShKswzvqsau+Oe6h6JVuvIgUM4wODUVbwdANRdhclmlu1n&#10;u21+HABqpdVqUawKwINQ1UH9Nnyj85kYWGZitTjU90SrtRgzgLrLn6vyVRCqxVdcDku1s5c/EuVV&#10;VI5er9dqtba2tqoeCFBvW1tbk5OT5KoAPAhVkYirO74qWiWnAFCO7LnqxrYooD0rAF3O91cJb8/i&#10;os/kG6XS9pfY3AGwh8xVqx4FALsQqjqof8g9M0EtSUIqpCBaBVCCLLnq4OQDNuxwkj1RpmPvL+MJ&#10;rH6iTwmMPx3Z9/Q4/R+AEIImAABGEaoCQtBoFUC59G1OzNZmtECVTRPs0bQos45Vk2Y7QfHVDoCG&#10;o1gVgAehqpsoVs2GaBVAmQJLVkeCm41tdR3ZLLv0MQLBCvp8TBtcltkQg10CAAAA6AhVAS+iVQAZ&#10;5El29Nt6AtZ+nApkVUTmWFyOmeoDVw2Dj+miOVOmmn+2QACgAwAAhVAVCNbMaJU5cFBTNrxu87Ya&#10;HCSnI0sgTnWXDS/aQDk/7Iir3ONMogoARpCoAlCcDVXJhmBEM6NVIKH8m1lTG+roN2Y5Hwd5NhGX&#10;Vy+Kje1+hBoWpA7mqkKFLNm1SPtKIAtDZiSqAODRarUE0SoAIYTDoSoaRWboxe3rE62iWkZynCLC&#10;oEIr2gxOWp18nFWlBsONTMNKUwvKKC05OT0MnyMAANSUmquKJgAABKEqkBzRKpKwM7vMv5Ay1W7A&#10;9ZLzJWr2Fc6Z5oDNKFMFAL+trS0hxOTkJLkqAEJVIB2iVUTj9ZBTYw/dR8pUN7ZDr5Nb9gYFOW4O&#10;oHZIVAEAAKIRqgJZEK0CxvFWGpqZoIMqgAo5nKgy7wIAUyhTBUCoCmRHtOoMjq8q595xe14zE6wT&#10;ACgIG1gAeci2qgBAqOqm/mmkFDqVwhOtNmGdVxVB1mLyGSCD4CmqyFUBVMHhMlUAMIUyVQCCUBUw&#10;RR1+lFmyWtXE2ZXMpc6hncN4ckORqwIoF4kqAESjTBWAQqgKBCtogmz7J87mIAqwy8wE3UUAlINE&#10;FQCiyUSVMlUAEqEqKmYwZLQtr/QsilgECMShe/C5/7qZCcGKAgAAqBSJKgAPQlUHpW2omiSLtLyX&#10;pbAvbvDPYQUAudAKAECRKFMFAABIhVC1QAmjtEISt43t5EuO3m+mvjIPPVoF4MehezrkqgCK0ahE&#10;9eD8YfbNAKSlWqm2Wi35AyWrAAhVh4zvXSXZJW3CniuIVgEYQ64KwDQ9UT1/R1esNuLbdLalAFLZ&#10;2tqSuar8YWtrq9VqkasCDWdjqFpVk032q1ACKn8BePRrpqLbqurIVQEUSeaqgt0VABi1tbXl+UFW&#10;rRKtAo1VdqiaJOV0tckmoBCtAsiFXBWAId4yVSGEzFWFaEjJKgBkQ7QKoOxQlT0zNJx/AisL3xSE&#10;NUDJUherCnJVAAYEJqoKJatu6PV6rVZLpT8AjJMNAegGADSQjaf/A86rRbQKoEzDiVNS9gEQbEAA&#10;ZBKdqEqUrAJAEvJ7C0pWgaa5reoBAM11cP6wOkS5vHqRmayAhutvEza2U9xmZkJFqwCQQUSiqpy/&#10;o+vYdoaMGEARtra25ARWMl0F4DxCVaBiRKsAdKlzVSHIVdFMw/pupJe2f4jMVVnhABCLaBVoDk7/&#10;B6xQVUMAz9ERhRuADTK3AmjaW1iuqKY9aiC/JCf++7nXCoANCIDi0BAAaAJCVcAiJUernoVTfgLY&#10;Y7g1sCNXVfElGYQRrElUKFuiqsjZq3j1AkASRKuA2whVAev4o1VBDSlcxKm7ichWAAmj1UbWqwLI&#10;IFuiKslcVbBzAgDJqGiVXBVwDD1VAUvpvVYF7VaBpkqdWdBfFUA4U9+7nL+j697sVQBQKBqtAu4h&#10;VAWs5o9WKxsKgIqknrqKXBVAkJwn/vvVOlelzBZA+ZjDCnAMoSpisMdpAz1apWQVQDxyVQAhTCWq&#10;ksxV2eAAQHJEq4AzCFWBWpmZkK0VOXoBEGNmgqQDgKLmmjOYqEq0AgCADIhWAQc4HqqyewfXaFPW&#10;lPzylukMGQ1QidQdAKSZCUpWAQhzrVQj1LRktXYDBuAYNYdV1QMBkMVvVT0AAEn1p0rf2O7Xq25s&#10;F3SMFDgnu95/IO2iaCKBunDzFTsz4eCDApCY8VaqYfoLX6V5FACkoOeqvV6v6uEASIFQFagTdVBU&#10;dK4qaKcLWKb/bcfMRJYbk6vaJPCLK6BoRSeqyvk7uuSqAJAW0SpQR46f/g84aXgicDF9ADjad8ww&#10;i0fNZWwCINEHAGgk1Ur14PzhxS+myrnTmrYCAIDKqUarVQ8EQCJUqgK1NKxZK6Ze1c2ToIH6GxY5&#10;ZihZpV4VqKGc0aT+lj84f1isCqHO0y9SLVoBUDYOwE56rkrVKmAzQlWgrgrNVTnGAKw1UnqcNlol&#10;VwXi2PYJmPkNq7dSVQvp/7BaRq4qaAUAAFnJbgCChgCA3QhVgRorNFelfCMtucZIrFAOb1eH5Okq&#10;uSqcY/bTyrF3R+D7veyS1dXBnQIAUlK9VslVAQsRqlqEo1xk4MlVDS5ZHqPymgRspt6h6dLVQX9V&#10;3uBwA69kv9i9yjJLVi1vBcAeOAD7qYYARKuAVZioygqquo3CQGQ0mLfKeLUOr0mgFg7OH5b/xMZ2&#10;ou9XZiaYugpwVeCJ/4HKmb1q8YupxS+m1PkcRd8dADhJzWHFNFaAPahUrR5fjyOn4qJPjnyA2km3&#10;QbCpFUDmDU62G1ryqAHjkieqUqGtAGRi6+noas9mBwBqR3UDEFStAhYgVK2GfgTomZWVHc1sGr7q&#10;9AnBi+isWvKKJcwF8hh2BUkifKPhfyfKS4p6h6addCsfGiDAbak+uwtqBSCrUwPvzp59tobUz/Z6&#10;vVarpea9AVB3NFoFLEGoWp7AIFW/0OYDPHv2feur6FmM9FlrDN5LVYcZ/vE7f8ADVCasD0C5KWfZ&#10;ZiaEtmHhMw5uyLMDIEtWjeSqngLVwPuyar83fhjtdhnjAIA0aLQKVI5QtUCeY9SI3TWrditRaypa&#10;JQcHmixdsapwPT+NMHjgfBCbYlURYtOkPfHfL38rgNg4deS++NoeAPKhGwBQLUJV8xKWvairsTcJ&#10;y3GEDNSR3hWk4qHUgtOFq2zGGyXnc52nFUDY+f7Rd8dXGgCQE90AgKq4HKqWP3F59E5hYOEqBzko&#10;gtlWA4FdFMt/3RIKAGkNu4KQqyZE4Spqy3hH9VS5avIC1eD7qnqXmB0MAA5Q3QAEVatAWVwOVcsU&#10;dvQVNiEVUDQ9V03y7ULs61O/Qtj0NbzIAQulbgUA4XjhKtyT/8R/v4StAPLEqZ67Y18CAHJS89HR&#10;EAAoB6GqGZ7cisMw2MCTq8b2o4iIX/1LYNoooEZoBZARhauogyISVSm2FUCG8/1j746iUQDIb2tr&#10;a3JykoYAQNEIVY1RqRP7gqiv6LLWnEFqxM2jq7zhKp7lMtEKIJdB4Sqf77BWca/PwFYApgpUA++u&#10;5Pda+R3DAKAENFoFSkCoahKJKmyTvFi10DhVvxe1QP3n6HvxXxMAKjAzwac8bFPOa1JvBVBcnKrf&#10;HeXhAGAEjVaBQhGqGsbOH2yTKlcV+YLLbJNZ8W0EgNqYmSDrgT2KO/HfT7UCKOfFTysAADCFRqtA&#10;cQhVAcepONV4e4rY0+X8JaiBrYf1X/Vgl+MotyWfRQ0GMWmVAbQCgGXKfDWW/D1omSWrvKkBOI+G&#10;AIBxt1U9AAAFKvQIwR+HHZw/rP4VdKcAYIVBySpQlapCwJK/D5M7FbzdAMAU2RBA9QQAkAehKtAI&#10;+ml0lR+ZELmCgiC4gFwV1SnzxH8bqHNuqh4IALhga2uLaBUwglAVcJbnQCthrhrbdDX2wtjDHg6K&#10;ADiCXBVVqDxRreQL2kJLVpsQTAOAB9EqkB89VRHPhtpGpJX2QEs9xdUeV/BKa4KG1FVZq+K2qhvb&#10;ZpZjT1vYmQle0qhEtS+8qiaZZHJLADBlcnJS/kCLVSAzQlXAQTKaDAsoM89YFbjAiLmnciJgBWos&#10;JDwNrG3PkI+MbB8qD1gH9aoEPSiBPZFitbmq4B0HAGmoCFVHnArk5H6oas+uZyC+b0clIlLXbFFm&#10;/nJm/Rgp7GCJmLXumnkYnPN1W9TLfmO7wCxyY7voZ1lfvhUB68yEsH6XAw6o/MR/jwpzVVHASrBk&#10;rQKAcTJR9USonPUP5Od+qAo0U+BRQT96mJmQRWShqYTwBRPhZ+xy+IEkyoxT86eQtY7vk6/kopoA&#10;FJ+oeqTYlBWNVgAoBS8ziZJVAEjOX5RKmSqQH6Eq0Fzeo7JKT6GtdYyFMEl69db3qY8+jDeSehQa&#10;nVTcXLUYnvq1CjJWpq5CYezMUqs96cqqul0AsFPgif8AjCBUBZpieJyvlZ2q/qqZs4Yi4gPmRssg&#10;yRqrcK2Wedc5D60bdXA+fK+ZShtLL1ON5hlMSRlrksWamrALVYd6pbHtxH9dQ54CAKijwBP/AZhC&#10;qAo4yHN44+lVKvQKtY3t0tIuolK/uq8QI5WYRpaDzIYVnfkTRssSVb+ojDXs4XvST7cKe1EXNieq&#10;UuX1qvnvnb0UAK4iUQWKQ6gKOE7VouqhiTdK2NjuBweBeYGhiirLj1UMDq+g6t08N7f2OByWMJIm&#10;1O41FtWMNeg6orhGtAAAAEZx1j9QAkJVwFkqIwhIAeSvcvpv9V87jAw7/K/GmcqDiC9RUwlft66+&#10;whM+KCcb0dZaE6oL7S9TldxoAuDAQ4gwOTm5tbVV9SgAFE7FqdSoAkUjVAVqI+NxY/TBvydRtSZa&#10;9ajF8SSAJiBXRZnqkqhKFeaqbkS6RSNRBZynV6eSqAIlIFQFErH83PBgscf86sT/Qa5aecmP/0xb&#10;DpAA2MZIrkoGhORq9FLhhW2tXq/XarXIVd0ggzOeTeioTgUqQaiK6tUyr6xCqkOULKtiZsI/pRUA&#10;NFzo9lB+IwUUpqbpZFW5KnkumkCvQ6SfQ4UqbFe6tbUVdu/EqUD5CFUdR15pipF9dKsnOteaq6q5&#10;raoeEwDYISw8JVdFYep14r8b2PmBzTw5miw9rmowjZXt5Hr5TMnr6z9n0Gq15BjITwFLEKrmYmrH&#10;q+E7cBwqVE/lAoOeqg1/TQJAIurrKMCouieqFI0CRfDnaBSrliNno1L9JjnDULJUwDaNCFWbHA8x&#10;oTli9esyfLmqJZr8/gUAoKYqyVWN3Ck7vbBQ4OneFKsWyl8aXNVIANjM0lC1LjGKqVPC2XVDhUbe&#10;biamqzJ79pz+7qjLlgFAcrWvaKNYFabVvUxVqf27G7AAsw+VLGdRKoCmKTtUTZiJGKyvNLg0wEnq&#10;mEf9tz+rddaAlegTgPssK+qHM5xJVCVyVSCPJN0z6QBgCvk1gAzKDlXZqQIssrEtBhnoyDGPVnJV&#10;YULKYRhAHmELX4Sat4h+ZoLvnxCBN35mbDbhjCSJKh0AjCBOBZCZpaf/AyifPAjpl6bOTGQrVs1z&#10;GNMvkg35U+bFAkBO0Vu24WYTyMfJNLBeKafZFkZABhlOP5c3oV41A+JUADkRqgIQYnAUEZirJu/a&#10;keSaqY5V1JXVuZDJbwsAQI04duK/rl65KlChJNWpHvLKrVaLPgBpZVjbAOBBqAo0nR6n6iGmKrxK&#10;kpaqI6Xk1/Sr9ojLP3IO/wAkRLEqcnI4UZXKzFXz35erzwJslrNkUvYBIFdNiAJVAKYQqgKNpo4Z&#10;VHLqPZBI0PhPv34tDkICH5Fn5FTFAgBgEPWqgE4/Z99IyST9VROiQBWAQYSqALy1qIFNADzXqXvT&#10;MQ7qAACWcL5MtXwEuLCcqpTUO6iiBCSqAMy6reoBALBCTJ2mr1611okqABh3cP6wnNwPSKVRiWrd&#10;v5EFDFK5nvyBmK9ok5OTJKoAjKNSFYCXt8vqaJdAVf3BcREAAHk4kKhm2BmQN6np4607em7aQK9O&#10;9SeqnlP4SQCNIE4FUBBCVaA8lgeR+rlyKlcdJqozE3oRFrkqAAD2qN0nctE5cuYOAA7v3qi5jMSg&#10;lScqJMPTVqvlT1TVs0NzACNIVAEUh1AVwFBAFerGdj9XHbRVVQUm6jqefqzlDRcAbBJY3Q+XGP+M&#10;C/swrUpp1aM2PNho9a0djiZzJaLVam1tbelpqac0NfOTwixVgUhUARSKUBVwkOFjlUGu2g8LBulq&#10;RClHhpMZXT16AQAHpP1YKT8yszOki/5cU2Nu5scfc0lViGi1csbXuafEFRKJKoCiEaoiKXZ8ayH/&#10;UWVwVCpP/B+UX3leDPlfGLy6ALihzGLVMoPOnJvoEhLPMj9ETH1m6d9QNvNDsOjH3uR1mwTRquWS&#10;n/tPohqIRBVACQhVAXfoNS+XVy96ktAM9IB1mBTMTIiNbY5SADRHcZmgnfWVfjnHWejnRV3WIQKR&#10;e1ZOj1ZJ5exhJFGNWIjzzzWJKoByEKoCjtDn0lXn6QshhrNLpU9X9Qqa/lGrarFqjp1HUxzmAfVl&#10;9v2bdjkZMj42NQCqpeawcj5rq4W081MlfNbks9yE55pEFUBpbqt6AAAM6B/Dz0z0J5IadD7V/w3T&#10;VSHExra8QsQy9b6oI/GEzFVnJvwzVmUbOWkCXKUmdkOjeLe30QabU14qzRTbo7wJCn342RbezD0T&#10;mUBNTk4y47w9YmPBiMmp9GCx1+upH4T2XBscqj1IVAGUiUpVoPZGjhZiy0g3tkXKowVPvaqnD0D6&#10;8XqXnGcJgHGmihyHZeNoJs/mMWzjPPiaKufmFKg1O88OsXBIRaMVQMmiY838saAsShVCyALVwD+5&#10;RK1PElUApSFUBWrMm9dox+T+w4C0Ryz6wj31qnqumnmSjQYeq8BPvnh4MdSIndmHbfzrh3gdiFbc&#10;toWtVlqpTg+PjgVJZsN44j899FRn6PuT0ECx3VS3trYmJyc9EaoqVnXmOaJAFUAlOP0fqCs1wfTw&#10;BP/Rv/rPJ01+RBGYCOgXDs9vHfQBgM0afm4pUDlPP5bh5lTVqLItbSq2zwqrwh4JTw9XMVYgQTOB&#10;IGqdqLUkRqNA/WcZrYYtKnmpqUpOt7a25M8R01vVEYkqgKpQqQrUkt44VV0YmJkGHp8kTFdjm66q&#10;Xq5iYzttGayrNSNUxABIR+aqpucARL3w2SGxHuwRfXp4kvOs9WYCwqH8Lo/k2Z9aeyLo5H311CRf&#10;q/o1Ze2qGk/dnxoSVQAVIlQF6qcfZcbNNCVlS1oTHtIMu0b6ctWItgAcLwEAgEBF5KrRy4woj6Vy&#10;NuL08IQZFn1aPVJlf3pTVM+fIlZmRHWw508OdFYlUQVQLUJVwKQkO995DhXU8nMebCRPWhMuzZOr&#10;erqv+uNaclUAABCooD4AJKRpRSduCTt+6ouKyFU9YZ978WvmNgjqWcjf4tZfX0yiCgA5EaqiuYrY&#10;t44NCvPcaeAp/wbpRaYZbqt6vPrrVdXVvFNd5U6HAcAdg6n/qh4Hyqa+a2zUC6C4iNPIOvTupbTb&#10;+ZdZOypx84eh6vzx5FSuKkbzwcCkz43T0iV9RWWL/xJOHRb2jPgv17PU+q5kElUANig7VP3d/+G/&#10;L/PuFhYWyry7bBhkVQp6UL/8h38sYrFFJ6r5DXPVwXQrqjlAWK7q/2tpKFcBYAW6qaKprN2fgS66&#10;+WaqYlXh67LquTziagR/0blqxL3ovVmFr/qYFQsAOVGpCtSA/YmqpOeqeisATwGOilyrKsyxfDUC&#10;AADYwBNdtVqtDDWqHqmasYraFq4aT/2ic9WwmawC/1qvNelHogrAHrdVPQAAUWQiWYtEVTo4f1hs&#10;bKvaK3+ZqrxEnf6vctWEC6fCFADgHv2LxqrHAvT1BvQLVZ7l/1OhwxA52pKWbHJysqDUL3A9eH5t&#10;tVqqB6s/PK17E1VBogrAMhWFqrvr7Wm5wW9NT7fXd6sZhRBivd1qtdfjrzNq+lzZI95db0+rNdYu&#10;/e5HrLdbMSvNhjXmBtWltC6JqiQzU0+uqk+xpf+st1jlSBKOaVR7RJgxaJ8CANaqJM+qS66qh85F&#10;LF+tB8V/HT1OlT/op/8XMarSkKgCsE0loep6e3yu0+3/0u125sbjcs1i7J6bnuvEX+vjayWMJXIE&#10;56bH5zpdtcY6S+OxSXBh1tux66z6NeYGvUC1jrmMJ1cVgwhVP+Vfzw708lUAjdLk9/5wU7mxXfVY&#10;ACBGadWpYfcutDpQC5Uc+fU08hIZnqo2uPq6kn+qdaUqiSoAC1UQqu6ee7EjxNTy2k6v1+vtrC1P&#10;CdF5sexKxt319vT4UjfBFd++1BULa/pnVm/z6FjxI1TWX1rqqvXV6+2sLUwJ0XmzilQ1UQxd/Rpz&#10;Qb1O+Q+j56qe5qrqCnqSQlkfAKCxmvztgoXYIbGTza0ASov8kvReCCyYVW0Bih5hEUhUAdip/FB1&#10;9+1LXTG1/OrR2TEhhBibPfrq8pToXnq7xFR1vd0an+uIhbXl+Nnfd653xdS+8RJGFWZ2pdfrbfbX&#10;lxBjsycOTQlx7ePST6jfPffcUndhbS1mpVW/xlxR80RVUrmqPjmV0I5VPM1VqxklYDFylqZQxap0&#10;AGg23vJALGtz1cojv96owFFF9A2wFokqAGuVH6ruXO8Ksf9+rXBx7P79QnSv75Q4iH0Lazu9zZXZ&#10;+2OvufvxNSH2i51BD9iqG5oKsSsrVw89UXLt53p7fKm7sLYyG3M9+9ZY/QxbqTphWK86MxGYnKpu&#10;ABUMDgAsRK4K2IF3orVsy1XtGUkET95aizELElUAdis9VN39+Jrw1jGO7yu58nL26Mpswkhy53pX&#10;iM6S6gFbZUPT3XPTrVZrfK4ztbxW9vn06+25ztTyTmykatcaqyU3Tvz36OeqWsmqjkQVQJP1t5BC&#10;jHRWJVdtJMpUgeQ8UzZVOBL7Uz9/uwCbR6uzf90CaLhKJqqqETnn0khDU1FFC1ghhBA717tTU1NC&#10;iO7S3HSpI5CR6qtJglyr1lj9OJmoSv3ptrSpqzjrHwC8yFVBtAokpmeF1eaqNU39LC9WJVEFYD9C&#10;1WhjRzc9DU1X1hZEyS1gB2ZXepubmzKn7C49V1ZMuXtuOnGkatkaqycXE1XFP3WVww8WABIaFqsK&#10;clX0yW8feQEAsfTz2VXVamlxoeW5ZATLmwCQqAKohd8q+w7H7t8vxLXRy3aud4VYuL8m88OP75uq&#10;eARjsyeWpzpLl97ePVpCE4Ddty91hRBL460l7dLOXKsztbyTqAtB9WusJlSZatUDKVa/AIekAAA0&#10;atvo/UNIN2q4alimKl8MG9t8XAJJyPRNTnDvyVWLm+++7sFfr9eTa0wpYaUlUfcVC6A5Sg9Vxfi+&#10;KdEZyQOD2qxaYvfc9PiSGM0Oy46Ad89Njy91F9Z6CfqZVs+GNVZPDp/47zfMDja2CQvw/7d3v8yN&#10;W2scgE/6WewFOztzFxQ5YLG9BUFFnUmRAy1SFrhsiQMtFhpUsjYuiNCCgs6C2vh+hEt9gRJZ/hsr&#10;sSVbep7pdBLbOT5RYnn1y3veA6QW58b0D2xZwHoOuWqjgr8SVlrkQ/YT/9G/TqN+YSjTSgyXZazH&#10;iwhrEPytFKumSetRD9o+86nBgQWaoPxQtfXuQwhxdH337n7QbYXZ5OY6SkJnWPZm9ntpff61E0XR&#10;9c27+1G3FcJscnfdi0PoX5UXcLY+/9qJkrh3czVNt9eaTW7aJR6y1uBxPsjfMLm56MXbQt5TOGKn&#10;bVejtJNJVEvo5iZXBdhlU65a5XxeUuFp/MSPzFudQ6QOJysrXz14RHiyq+aLylf4Zp++OlddPyz7&#10;j5D/WokqcC7KD1VDdzTux7046rUXy8n7tyVvZr/DUmbYGtz2o14c99rx4hGd4R9lJoStwW3/YX0O&#10;e/Y4LcHJHbHz05CF/yvkqgArtjYBCKE5qxleoWZNurNvJ82La/N9QVUOWHq5XtT5xgFPxPo38oqD&#10;tjFo3meE7AtrczyB5qggVA2hO5qOw3UvTkIIIXT64/sTXtneHc2n72+uo3S2nc7w9j7bhKm8OTwu&#10;zaF/m5aBnqZTOGJnpVEL/1fkS2JdOgJ18uryya1NAGgkb4twEG/PVRsY/BU6aBvX7O/TfsFif+Cs&#10;VRKqhtDqjh7no2qeO687mq9NY/221mD0OKh4tqcwhydrB+g0j9iZaHKimkq/cSWrQLWqWkK+oyFM&#10;CJubADhJNkfNKnChWm/JVRsb/K3vZFX0y0Out8DuhwGco4pCVSDT4EQ1oxUA1NieeeXBY83j5aQH&#10;OUftU56/aA6jXrVhxKlwDFmuun5XtZvdn7g3dk5ID3t+BO1TgdoQqkJlmtlKdRu5KpTm7Wlj5VsD&#10;vXiKqMdpJH9ifMpVFatCWUrYt5Py5WsnszgvS1rXo8MGrvpfsWex6vfv37dt3pU1AVgZ9iDTA6iW&#10;UBWqYeH/OrkqZ+fF6+1DXZCXfGH/YvnkwV+eXvLbiHUaTskqHMNKopclrSslmRLVbbIjsxJDr6TV&#10;mTRyzfJZf/dlvgAACKBJREFUxxOojYpD1YuLi9M8pZpYUSc7sdMkUd1GrspB1KAS83W8ZGpLsWrz&#10;iFOhZBubrrrASeUPS9ZhdqXCN/3/tnrVlOMJ1EyVoepbml4flYkVdbITO2kS1S3yZVn79BykWmda&#10;iXkQO34zDxuFCFYAoAT5XHV3ONgo6x0A0mx0W4VvnutEoN4s/4cqaKW6U5ofZYmqRCl1mtWXb//R&#10;nOCs/Mpx6hSrAhxHvgBTWeU+1it80yWM4lSgCYSqUAVlqntI49Q0cSsnPjhguicoLOqU5wZQIX9c&#10;rJaD30Cy1I12lO7mc9W0yDdNVLeVrwLUhlAVqNjL+eNzi9V9H/9ah7pqcgEGHJ1i1QaocZxa428N&#10;6m1b4rxemipRBZpAqMrxTG4uenF/PB911+6a3V22ozCcPg5aSx+Xa3Z3c/3j6nHD/NjTQfLNF6+p&#10;sq2r9nw8QJ0sOk1ne1UBQIn2qd5Nc9W0WHXlLg1qgboSqtJcs28PcfLhqpLnPmaFUZkbB5WTbz4F&#10;ChrRAk2WxqnpaTD9WLFqCGF5e8O6UtcJnDtNFYBaEqpSidbgcT6oehJHsv+l3ZEuAg9y0XVqF2/5&#10;XPXU5gZQnixaVbLaDOJU4Lzkd6zKbqlqMgDHJlSlNLO7y3aUpO0Adi75n01urntxEkIIodMf34+6&#10;rcUAYTi9f/f1uhcnodMf3o8GrTC5uezFScg+3zxUp9O/zYZ6mkwIIeldxJ3h9HEQ7i7b0Yfx9P2X&#10;dpSE0B9PR93WjhFC2j4gWpvoxiuf/BVRlqW6RiokX4vkChNotLRy/9NHxaoAAFCVn6qeQLg4PSZW&#10;1B4/5+dEdfpSA9PJzWX7OVENISRxr315N8s94MfX55AziaPru8nd5fPDkzhq30yWn3MxVLI+1Lp/&#10;vlxHaYD6vt3aPcLs7rIdLU80/+Qv+Ovv9Eo4292efTwFB58+hmNuVwUAp6YJXQ6Ac5eu8VeaCjRH&#10;9aEqDZAmqp3hNF/mueWRX+K0THQ+n8/n8+mwE0ISXS+y0CSOP4yn8/l8Ou6HkES9KAyn2UPDP//O&#10;sqGuoyR0FkONh52QRF/T4LM1eEy/oj+ezxf1sknyNFq6g9aOEWbfHpbuG3ZCiP/cN1X95bff8+1B&#10;s3TV9dJente9OlxwJPmTkhfaqfjr76W+0lmb6U8f/YzqTZwKnJ31XHW/QhyAM2P5/1Yn2Ev7TN+K&#10;Jjdporpxqf+y2beHJIT+OAtfW4PH8Y+LXvzwbTZ46sH6fG+re9UPcdwZ3qfjtj7/2omS5aE6w8Vy&#10;/VZ3cD98aEd/Tkbd7dWy/dtslnuMkPzz5evdv1efP3eLN4nNr9bMXyytXDhZ1Llupb9qcJTgCNY7&#10;lnBY6alsz8X7fhwAnIX5fL5y0fr9+3e1q0BdqVTlyOJeLw4hJA/fdi+8X+hfLWWe3at+/tPO+/bS&#10;oz+8ew5BW+8+5G6f/khCSKJ2vk1BO0rytawb5EffPUJrcNsPIUniKOq12xcXF5c3d5MtI794zfzL&#10;b79n/y3doUXAFk+lvs/7tDg+ULLTf9HVtbhv6c0iK1YFjsNfbeEVVpoASFSBGhOqcmyd/niaX3hf&#10;G93RfDoe9jtPnyZxVKir6jZLAaur5e0Wx0crADi0uiaSdbL0HqEDQN2lL0kvTOCMfP/+Pfs47ZdW&#10;4WQAjsTyf46sfzvqtkJ7+NCOejdX85f2qQohxMsL9Cd/xiF0djx+s/b7Tggfxvs84etHaHUHo+5g&#10;FMJsNvn2tRfF8Z+T0X8+vfYZ16T1EelSd/s7r8sfn7QVgEMExyDHOV1psepz2T5nxMsKqLeff/45&#10;n6sC1JJQlVK0Brf9qBe/FKumfVHj3s3V055Ws7vLXhxC59fPrRD27R+wGCrqXb4f3w/Spqizyd11&#10;L0r6yzHpP//Owubts3aPMLm56MWd4dN9rVb73ftOCGGlOcFBqEzZbaXFqlwVDsjJ55R5d6jWGw9+&#10;0XcrP2vgjKSdVS38B2pPqEpJuqNxP+7FX+7+6O7YsKo1uO0/9OK4144XN2Z7URXylONGvXaUu7Uz&#10;/GM51E2i9sXDcPq4YZepnSN0/xh24mjtvs+tEP5XeK68kVwVjmHbq0m4c1p0Vq1Iye81+Q4AJT+1&#10;lzzwCtb7A00gVKU0TzHk9d3nTQlm9qjR4/T9zXUUJyGEEDr98f1ocyXpy084mi8N1enfLo31lOAm&#10;IfkxnYVNJaa7RmgNHqdh033/fdVkdyu0SXQzyVXhsLyI4GSVnHIe6WwgqwUAzp1QdauLi4uqp3Du&#10;uqP5fJT7vDV4nD/HqbkP8zc/3TB6HOS/cMsDV8fvjtb+HrptqOwrHhcjrE7j5RFeGD0vvXIQUhyV&#10;XBVorrq03ha07aMGP2gAgBqoMlRNO61UOAEox2I/JY5sJVcNrjwBCqr23ep1J+10ztnM63rmr7AD&#10;AAAA6yquVNVphUZ59ZWqfHB/i51blKwCdbeyV9VB8tDzPWf6EyZH4pcKANjI8n8oSXaZ6p/mx7a4&#10;rparAk3iXAcAAKX5qeoJABzFL7/9Hv76O3z6GATZQBN8+uhc1xArFcoAAFTiopwF+HqnAgAAZ03v&#10;MgAgo1IVAAAAAKAAoSoAAAAAQAElLf8HAAAAAKgHlaoAAAAAAAUIVQEAAAAAChCqAgAAAAAUIFQF&#10;AAAAAChAqAoAAAAAUIBQFQAAAACgAKEqAAAAAEABQlUAAAAAgAKEqgAAAAAABQhVAQAAAAAKEKoC&#10;AAAAABQgVAUAAAAAKECoCgAAAABQgFAVAAAAAKAAoSoAAAAAQAFCVQAAAACAAoSqAAAAAAAFCFUB&#10;AAAAAAoQqgIAAAAAFCBUBQAAAAAoQKgKAAAAAFCAUBUAAAAAoAChKgAAAABAAUJVAAAAAIAChKoA&#10;AAAAAAUIVQEAAAAAChCqAgAAAAAUIFQFAAAAAChAqAoAAAAAUIBQFQAAAACgAKEqAAAAAEAB/wdf&#10;eEwwP3T1lAAAAABJRU5ErkJgglBLAwQUAAYACAAAACEARvU0puEAAAAKAQAADwAAAGRycy9kb3du&#10;cmV2LnhtbEyPzU7DMBCE70h9B2srcalaB4PaNMSp+BGCC5XaAuLoxksSEa8j203D2+Oc4DarWc18&#10;k28G07IenW8sSbhaJMCQSqsbqiS8HZ7mKTAfFGnVWkIJP+hhU0wucpVpe6Yd9vtQsRhCPlMS6hC6&#10;jHNf1miUX9gOKXpf1hkV4ukqrp06x3DTcpEkS25UQ7GhVh0+1Fh+709GgnCv7/dd70L5PHtJP9az&#10;7ePwiVJeToe7W2ABh/D3DCN+RIciMh3tibRnrYQ4JEi4FisBbLSTVKyAHUe1vlkCL3L+f0LxCw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QItABQABgAIAAAAIQCxgme2CgEAABMCAAATAAAAAAAAAAAA&#10;AAAAAAAAAABbQ29udGVudF9UeXBlc10ueG1sUEsBAi0AFAAGAAgAAAAhADj9If/WAAAAlAEAAAsA&#10;AAAAAAAAAAAAAAAAOwEAAF9yZWxzLy5yZWxzUEsBAi0AFAAGAAgAAAAhAJNPw9ybAgAAJgUAAA4A&#10;AAAAAAAAAAAAAAAAOgIAAGRycy9lMm9Eb2MueG1sUEsBAi0ACgAAAAAAAAAhAGQ8qwquCQIArgkC&#10;ABQAAAAAAAAAAAAAAAAAAQUAAGRycy9tZWRpYS9pbWFnZTEucG5nUEsBAi0AFAAGAAgAAAAhAEb1&#10;NKbhAAAACgEAAA8AAAAAAAAAAAAAAAAA4Q4CAGRycy9kb3ducmV2LnhtbFBLAQItABQABgAIAAAA&#10;IQCqJg6+vAAAACEBAAAZAAAAAAAAAAAAAAAAAO8PAgBkcnMvX3JlbHMvZTJvRG9jLnhtbC5yZWxz&#10;UEsFBgAAAAAGAAYAfAEAAOIQAgAAAA==&#10;" stroked="f">
                <v:fill r:id="rId82" o:title="" recolor="t" rotate="t" type="frame"/>
                <w10:wrap type="topAndBottom" anchorx="page"/>
              </v:rect>
            </w:pict>
          </mc:Fallback>
        </mc:AlternateContent>
      </w:r>
      <w:r w:rsidR="00022CB2">
        <w:t>This project</w:t>
      </w:r>
      <w:r w:rsidR="00E26AB2">
        <w:t xml:space="preserve"> is </w:t>
      </w:r>
      <w:r w:rsidR="00307C2B">
        <w:t>part of BRP049</w:t>
      </w:r>
      <w:r w:rsidR="00CB62CA">
        <w:t>,</w:t>
      </w:r>
      <w:r w:rsidR="00307C2B">
        <w:t xml:space="preserve"> </w:t>
      </w:r>
      <w:r w:rsidR="00307C2B" w:rsidRPr="00205CB4">
        <w:t>Tyrrell</w:t>
      </w:r>
      <w:r w:rsidR="0076093B" w:rsidRPr="00205CB4">
        <w:t>—</w:t>
      </w:r>
      <w:r w:rsidR="00307C2B" w:rsidRPr="00205CB4">
        <w:t xml:space="preserve">preserving an ancient </w:t>
      </w:r>
      <w:r w:rsidR="0076093B" w:rsidRPr="00205CB4">
        <w:t xml:space="preserve">salina </w:t>
      </w:r>
      <w:r w:rsidR="00633274" w:rsidRPr="00205CB4">
        <w:t>landscape</w:t>
      </w:r>
      <w:r w:rsidR="001B6414">
        <w:t>,</w:t>
      </w:r>
      <w:r w:rsidR="00633274">
        <w:t xml:space="preserve"> and</w:t>
      </w:r>
      <w:r w:rsidR="00307C2B">
        <w:t xml:space="preserve"> </w:t>
      </w:r>
      <w:r w:rsidR="0076093B">
        <w:t xml:space="preserve">involves </w:t>
      </w:r>
      <w:r w:rsidR="00E26AB2">
        <w:t xml:space="preserve">a </w:t>
      </w:r>
      <w:r w:rsidR="0076093B">
        <w:t>single-</w:t>
      </w:r>
      <w:r w:rsidR="00E26AB2">
        <w:t xml:space="preserve">pulse fox baiting program along the edge of Lake </w:t>
      </w:r>
      <w:r w:rsidR="00F43966">
        <w:t>Tyrrell</w:t>
      </w:r>
      <w:r w:rsidR="00E26AB2">
        <w:t>, Lake Timboram and Lalbert Creek in the north</w:t>
      </w:r>
      <w:r w:rsidR="0076093B">
        <w:t>-</w:t>
      </w:r>
      <w:r w:rsidR="00E26AB2">
        <w:t>west of Victoria (Figure 1</w:t>
      </w:r>
      <w:r w:rsidR="002E5F10">
        <w:t>0</w:t>
      </w:r>
      <w:r w:rsidR="00E26AB2">
        <w:t>).</w:t>
      </w:r>
      <w:r w:rsidR="00C71985">
        <w:t xml:space="preserve"> </w:t>
      </w:r>
      <w:r w:rsidR="00E26AB2">
        <w:t xml:space="preserve">The project aims to protect the </w:t>
      </w:r>
      <w:bookmarkStart w:id="91" w:name="_Hlk25577009"/>
      <w:r w:rsidR="00E26AB2">
        <w:t>Bush</w:t>
      </w:r>
      <w:r w:rsidR="0076093B">
        <w:t xml:space="preserve"> Stone-c</w:t>
      </w:r>
      <w:r w:rsidR="00E26AB2">
        <w:t>urlew (</w:t>
      </w:r>
      <w:r w:rsidR="00E26AB2" w:rsidRPr="00344E79">
        <w:rPr>
          <w:i/>
        </w:rPr>
        <w:t>Burhinus grallarius</w:t>
      </w:r>
      <w:r w:rsidR="00E26AB2">
        <w:t xml:space="preserve">), </w:t>
      </w:r>
      <w:r w:rsidR="003B3DD1">
        <w:t xml:space="preserve">the </w:t>
      </w:r>
      <w:r w:rsidR="00E26AB2">
        <w:t>Inland Carpet Python (</w:t>
      </w:r>
      <w:r w:rsidR="00E26AB2">
        <w:rPr>
          <w:i/>
        </w:rPr>
        <w:t>Morelia spilota met</w:t>
      </w:r>
      <w:r w:rsidR="0076093B">
        <w:rPr>
          <w:i/>
        </w:rPr>
        <w:t>c</w:t>
      </w:r>
      <w:r w:rsidR="00E26AB2">
        <w:rPr>
          <w:i/>
        </w:rPr>
        <w:t>alfei</w:t>
      </w:r>
      <w:r w:rsidR="00E26AB2">
        <w:t xml:space="preserve">) </w:t>
      </w:r>
      <w:bookmarkEnd w:id="91"/>
      <w:r w:rsidR="00E26AB2">
        <w:t>and the Lined Earless Dragon (</w:t>
      </w:r>
      <w:r w:rsidR="00E26AB2" w:rsidRPr="00C2754E">
        <w:rPr>
          <w:i/>
        </w:rPr>
        <w:t>Tympanocryptis lineata lineata</w:t>
      </w:r>
      <w:r w:rsidR="00E26AB2" w:rsidRPr="00C2754E">
        <w:t>)</w:t>
      </w:r>
      <w:r w:rsidR="00E26AB2">
        <w:t>.</w:t>
      </w:r>
      <w:r w:rsidR="00C71985">
        <w:t xml:space="preserve"> </w:t>
      </w:r>
      <w:r w:rsidR="00E26AB2">
        <w:t>At the time of data collection</w:t>
      </w:r>
      <w:r w:rsidR="00DD0F75">
        <w:t>,</w:t>
      </w:r>
      <w:r w:rsidR="00E26AB2">
        <w:t xml:space="preserve"> baits were intended to be laid approximately every </w:t>
      </w:r>
      <w:r w:rsidR="00DD0F75">
        <w:t>250 </w:t>
      </w:r>
      <w:r w:rsidR="007A7E3C">
        <w:t>m and</w:t>
      </w:r>
      <w:r w:rsidR="00E26AB2">
        <w:t xml:space="preserve"> baiting </w:t>
      </w:r>
      <w:r w:rsidR="003B3DD1">
        <w:t xml:space="preserve">was </w:t>
      </w:r>
      <w:r w:rsidR="00E26AB2">
        <w:t xml:space="preserve">to be completed over </w:t>
      </w:r>
      <w:r w:rsidR="00C46DBE">
        <w:t>28 </w:t>
      </w:r>
      <w:r w:rsidR="00E26AB2">
        <w:t>days mid-April to mid-May</w:t>
      </w:r>
      <w:r w:rsidR="00DD0F75">
        <w:t>,</w:t>
      </w:r>
      <w:r w:rsidR="00E26AB2">
        <w:rPr>
          <w:rFonts w:ascii="Times New Roman" w:hAnsi="Times New Roman" w:cs="Times New Roman"/>
          <w:sz w:val="24"/>
        </w:rPr>
        <w:t xml:space="preserve"> </w:t>
      </w:r>
      <w:r w:rsidR="00E26AB2">
        <w:t>with baits checked every 48</w:t>
      </w:r>
      <w:r w:rsidR="00DD0F75">
        <w:t> h</w:t>
      </w:r>
      <w:r w:rsidR="00CF381C">
        <w:t xml:space="preserve"> Monday to Friday</w:t>
      </w:r>
      <w:r w:rsidR="00E26AB2">
        <w:t>.</w:t>
      </w:r>
    </w:p>
    <w:p w14:paraId="22426743" w14:textId="77777777" w:rsidR="00164085" w:rsidRPr="005223D9" w:rsidRDefault="001E5E93" w:rsidP="001E5E93">
      <w:pPr>
        <w:keepNext/>
        <w:keepLines/>
        <w:numPr>
          <w:ilvl w:val="1"/>
          <w:numId w:val="0"/>
        </w:numPr>
        <w:tabs>
          <w:tab w:val="left" w:pos="1418"/>
          <w:tab w:val="left" w:pos="1701"/>
          <w:tab w:val="left" w:pos="1985"/>
        </w:tabs>
        <w:spacing w:before="240" w:after="100" w:line="260" w:lineRule="exact"/>
        <w:outlineLvl w:val="1"/>
        <w:rPr>
          <w:b/>
          <w:bCs/>
          <w:iCs/>
          <w:color w:val="00B2A9"/>
          <w:kern w:val="20"/>
          <w:szCs w:val="28"/>
          <w:lang w:eastAsia="en-AU"/>
        </w:rPr>
      </w:pPr>
      <w:r w:rsidRPr="005223D9">
        <w:rPr>
          <w:b/>
          <w:bCs/>
          <w:iCs/>
          <w:color w:val="00B2A9"/>
          <w:kern w:val="20"/>
          <w:szCs w:val="28"/>
          <w:lang w:eastAsia="en-AU"/>
        </w:rPr>
        <w:t>FoxNet modelling</w:t>
      </w:r>
      <w:r w:rsidR="002950E9" w:rsidRPr="002950E9">
        <w:rPr>
          <w:noProof/>
        </w:rPr>
        <w:t xml:space="preserve"> </w:t>
      </w:r>
    </w:p>
    <w:tbl>
      <w:tblPr>
        <w:tblpPr w:leftFromText="181" w:rightFromText="181" w:horzAnchor="page" w:tblpX="2779" w:tblpY="-1297"/>
        <w:tblW w:w="0" w:type="auto"/>
        <w:tblLayout w:type="fixed"/>
        <w:tblCellMar>
          <w:left w:w="0" w:type="dxa"/>
          <w:right w:w="0" w:type="dxa"/>
        </w:tblCellMar>
        <w:tblLook w:val="04A0" w:firstRow="1" w:lastRow="0" w:firstColumn="1" w:lastColumn="0" w:noHBand="0" w:noVBand="1"/>
      </w:tblPr>
      <w:tblGrid>
        <w:gridCol w:w="8149"/>
      </w:tblGrid>
      <w:tr w:rsidR="00164085" w:rsidRPr="00063281" w14:paraId="1B11A46A" w14:textId="77777777" w:rsidTr="00307F64">
        <w:trPr>
          <w:trHeight w:hRule="exact" w:val="482"/>
        </w:trPr>
        <w:tc>
          <w:tcPr>
            <w:tcW w:w="8149" w:type="dxa"/>
          </w:tcPr>
          <w:p w14:paraId="68803F84" w14:textId="06FCFC54" w:rsidR="00164085" w:rsidRPr="00063281" w:rsidRDefault="00164085" w:rsidP="00307F64">
            <w:pPr>
              <w:pStyle w:val="FoxNet2"/>
              <w:suppressOverlap w:val="0"/>
              <w:rPr>
                <w:rStyle w:val="StyleFoxNet16ptBoldBackground1"/>
              </w:rPr>
            </w:pPr>
            <w:bookmarkStart w:id="92" w:name="_Toc39675460"/>
            <w:r w:rsidRPr="00063281">
              <w:rPr>
                <w:rStyle w:val="StyleFoxNet16ptBoldBackground1"/>
              </w:rPr>
              <w:t>3.</w:t>
            </w:r>
            <w:r>
              <w:rPr>
                <w:rStyle w:val="StyleFoxNet16ptBoldBackground1"/>
              </w:rPr>
              <w:t>3 Lake Tyrrell, Lake Timboram and Lalbert Creek</w:t>
            </w:r>
            <w:bookmarkEnd w:id="92"/>
          </w:p>
        </w:tc>
      </w:tr>
    </w:tbl>
    <w:p w14:paraId="2326C664" w14:textId="55B3CB28" w:rsidR="004A0784" w:rsidRDefault="00E26AB2" w:rsidP="001E5E93">
      <w:pPr>
        <w:spacing w:after="0" w:line="240" w:lineRule="atLeast"/>
        <w:rPr>
          <w:noProof/>
        </w:rPr>
        <w:sectPr w:rsidR="004A0784" w:rsidSect="00633274">
          <w:headerReference w:type="default" r:id="rId83"/>
          <w:type w:val="continuous"/>
          <w:pgSz w:w="11907" w:h="16840" w:code="9"/>
          <w:pgMar w:top="2211" w:right="737" w:bottom="1758" w:left="851" w:header="284" w:footer="284" w:gutter="0"/>
          <w:cols w:num="2" w:space="284"/>
          <w:titlePg/>
          <w:docGrid w:linePitch="360"/>
        </w:sectPr>
      </w:pPr>
      <w:r>
        <w:t xml:space="preserve">FoxNet was run for </w:t>
      </w:r>
      <w:r w:rsidR="00DD0F75">
        <w:t>10 </w:t>
      </w:r>
      <w:r>
        <w:t>years with no baiting</w:t>
      </w:r>
      <w:r w:rsidR="00C46DBE">
        <w:t>,</w:t>
      </w:r>
      <w:r>
        <w:t xml:space="preserve"> to stabilise the fox population.</w:t>
      </w:r>
      <w:r w:rsidR="00C71985">
        <w:t xml:space="preserve"> </w:t>
      </w:r>
      <w:r>
        <w:t>Baiting began in year 11.</w:t>
      </w:r>
      <w:r w:rsidR="00C71985">
        <w:t xml:space="preserve"> </w:t>
      </w:r>
      <w:r>
        <w:t xml:space="preserve">Baiting was </w:t>
      </w:r>
      <w:r w:rsidR="003B3DD1">
        <w:t xml:space="preserve">undertaken </w:t>
      </w:r>
      <w:r>
        <w:t xml:space="preserve">weekly </w:t>
      </w:r>
      <w:r w:rsidR="009D55DA">
        <w:t>from</w:t>
      </w:r>
      <w:r>
        <w:t xml:space="preserve"> </w:t>
      </w:r>
      <w:r w:rsidR="009D55DA">
        <w:t>mid-April to mid-May (</w:t>
      </w:r>
      <w:r>
        <w:t>model weeks 16</w:t>
      </w:r>
      <w:r w:rsidR="00DD0F75">
        <w:t>–</w:t>
      </w:r>
      <w:r>
        <w:t>19</w:t>
      </w:r>
      <w:r w:rsidR="009D55DA">
        <w:t>)</w:t>
      </w:r>
      <w:r w:rsidR="003545C9" w:rsidRPr="005223D9">
        <w:rPr>
          <w:color w:val="363534"/>
          <w:szCs w:val="20"/>
          <w:lang w:eastAsia="en-AU"/>
        </w:rPr>
        <w:t xml:space="preserve"> and </w:t>
      </w:r>
      <w:r w:rsidR="003545C9">
        <w:rPr>
          <w:color w:val="363534"/>
          <w:szCs w:val="20"/>
          <w:lang w:eastAsia="en-AU"/>
        </w:rPr>
        <w:t xml:space="preserve">finished in model year </w:t>
      </w:r>
      <w:r w:rsidR="003545C9" w:rsidRPr="005223D9">
        <w:rPr>
          <w:color w:val="363534"/>
          <w:szCs w:val="20"/>
          <w:lang w:eastAsia="en-AU"/>
        </w:rPr>
        <w:t>16</w:t>
      </w:r>
      <w:r>
        <w:t xml:space="preserve">. The </w:t>
      </w:r>
      <w:r w:rsidR="007713E3">
        <w:t>AoCI</w:t>
      </w:r>
      <w:r>
        <w:t xml:space="preserve"> (111</w:t>
      </w:r>
      <w:r w:rsidR="00DD0F75">
        <w:t> </w:t>
      </w:r>
      <w:r>
        <w:t>km</w:t>
      </w:r>
      <w:r>
        <w:rPr>
          <w:vertAlign w:val="superscript"/>
        </w:rPr>
        <w:t>2</w:t>
      </w:r>
      <w:r>
        <w:t xml:space="preserve">) was </w:t>
      </w:r>
      <w:r w:rsidR="00436139">
        <w:t>specified</w:t>
      </w:r>
      <w:r>
        <w:t xml:space="preserve"> by the proponent as the area under which fox control </w:t>
      </w:r>
      <w:r w:rsidR="00EE426B">
        <w:t>wa</w:t>
      </w:r>
      <w:r>
        <w:t>s expected</w:t>
      </w:r>
      <w:r w:rsidR="002D7E3D">
        <w:t xml:space="preserve"> to have an impact</w:t>
      </w:r>
      <w:r>
        <w:t>.</w:t>
      </w:r>
      <w:r w:rsidR="00C71985">
        <w:t xml:space="preserve"> </w:t>
      </w:r>
      <w:r>
        <w:t xml:space="preserve">The </w:t>
      </w:r>
      <w:r w:rsidR="006966FF">
        <w:t>AoCI</w:t>
      </w:r>
      <w:r>
        <w:t xml:space="preserve"> was subdivided into the </w:t>
      </w:r>
      <w:bookmarkStart w:id="93" w:name="_Hlk21692750"/>
      <w:r w:rsidR="002E1F95">
        <w:t xml:space="preserve">two </w:t>
      </w:r>
      <w:r>
        <w:t>subsections</w:t>
      </w:r>
      <w:r w:rsidR="001B6414">
        <w:t>:</w:t>
      </w:r>
      <w:r>
        <w:t xml:space="preserve"> </w:t>
      </w:r>
      <w:r w:rsidR="000E416C">
        <w:t xml:space="preserve">Lalbert Creek </w:t>
      </w:r>
      <w:r w:rsidR="002E1F95">
        <w:t xml:space="preserve">and Lake Timboram </w:t>
      </w:r>
      <w:r w:rsidR="00DD0F75">
        <w:t>[</w:t>
      </w:r>
      <w:r w:rsidR="002E1F95">
        <w:t>BRP049(1)</w:t>
      </w:r>
      <w:r w:rsidR="00DD0F75">
        <w:t>]</w:t>
      </w:r>
      <w:r w:rsidR="000E416C">
        <w:t xml:space="preserve"> and </w:t>
      </w:r>
      <w:r>
        <w:t xml:space="preserve">Lake </w:t>
      </w:r>
      <w:r w:rsidR="00F43966">
        <w:t>Tyrrell</w:t>
      </w:r>
      <w:r w:rsidR="000E416C">
        <w:t xml:space="preserve"> </w:t>
      </w:r>
      <w:r w:rsidR="00DD0F75">
        <w:t>[</w:t>
      </w:r>
      <w:r w:rsidR="000E416C">
        <w:t>BRP</w:t>
      </w:r>
      <w:r w:rsidR="008263B0">
        <w:t>0</w:t>
      </w:r>
      <w:r w:rsidR="000E416C">
        <w:t>49(</w:t>
      </w:r>
      <w:r w:rsidR="002E1F95">
        <w:t>2</w:t>
      </w:r>
      <w:r w:rsidR="000E416C">
        <w:t>)</w:t>
      </w:r>
      <w:r w:rsidR="00DD0F75">
        <w:t>]</w:t>
      </w:r>
      <w:bookmarkEnd w:id="93"/>
      <w:r w:rsidR="000E416C">
        <w:t xml:space="preserve"> </w:t>
      </w:r>
      <w:r w:rsidR="007A7E3C">
        <w:t xml:space="preserve">to reflect the fact they are </w:t>
      </w:r>
      <w:r w:rsidR="002E1F95">
        <w:t xml:space="preserve">two </w:t>
      </w:r>
      <w:r w:rsidR="007A7E3C">
        <w:t>distinct areas</w:t>
      </w:r>
      <w:r>
        <w:t>.</w:t>
      </w:r>
      <w:r w:rsidRPr="00E26AB2">
        <w:rPr>
          <w:noProof/>
        </w:rPr>
        <w:t xml:space="preserve"> </w:t>
      </w:r>
    </w:p>
    <w:p w14:paraId="2C820545" w14:textId="6795181F" w:rsidR="00B61AAF" w:rsidRPr="000D5458" w:rsidRDefault="00B61AAF" w:rsidP="00C27AF2">
      <w:pPr>
        <w:pStyle w:val="Caption-Figure"/>
        <w:sectPr w:rsidR="00B61AAF" w:rsidRPr="000D5458" w:rsidSect="00E64A91">
          <w:type w:val="continuous"/>
          <w:pgSz w:w="11907" w:h="16840" w:code="9"/>
          <w:pgMar w:top="2211" w:right="737" w:bottom="1758" w:left="851" w:header="284" w:footer="284" w:gutter="0"/>
          <w:cols w:space="284"/>
          <w:docGrid w:linePitch="360"/>
        </w:sectPr>
      </w:pPr>
      <w:bookmarkStart w:id="94" w:name="_Toc24619320"/>
      <w:r w:rsidRPr="000D5458">
        <w:t xml:space="preserve">Figure </w:t>
      </w:r>
      <w:r w:rsidR="002E5F10">
        <w:t>10</w:t>
      </w:r>
      <w:r w:rsidR="002D7E3D">
        <w:t>.</w:t>
      </w:r>
      <w:r w:rsidRPr="000D5458">
        <w:t xml:space="preserve"> </w:t>
      </w:r>
      <w:r w:rsidR="00022CB2">
        <w:t>The</w:t>
      </w:r>
      <w:r w:rsidR="002D7E3D">
        <w:t xml:space="preserve"> </w:t>
      </w:r>
      <w:r w:rsidRPr="000D5458">
        <w:t xml:space="preserve">baiting layout </w:t>
      </w:r>
      <w:r w:rsidR="00022CB2">
        <w:t xml:space="preserve">for Lake </w:t>
      </w:r>
      <w:r w:rsidR="00F43966">
        <w:t>Tyrrell</w:t>
      </w:r>
      <w:r w:rsidR="00022CB2">
        <w:t>, Lake Timboram and Lalbert Creek</w:t>
      </w:r>
      <w:r w:rsidR="000C3E04">
        <w:t>,</w:t>
      </w:r>
      <w:r w:rsidR="00022CB2">
        <w:t xml:space="preserve"> </w:t>
      </w:r>
      <w:r w:rsidRPr="000D5458">
        <w:t>as modelled in FoxNet</w:t>
      </w:r>
      <w:r w:rsidR="000C3E04">
        <w:t>,</w:t>
      </w:r>
      <w:r w:rsidR="000C3E04" w:rsidRPr="000D5458">
        <w:t xml:space="preserve"> </w:t>
      </w:r>
      <w:r w:rsidRPr="000D5458">
        <w:t xml:space="preserve">showing project bait station locations, FoxNet area of </w:t>
      </w:r>
      <w:r w:rsidR="000C3E04">
        <w:t xml:space="preserve">conservation </w:t>
      </w:r>
      <w:r w:rsidRPr="000D5458">
        <w:t>interest</w:t>
      </w:r>
      <w:r w:rsidR="00373374">
        <w:t xml:space="preserve"> (AoCI)</w:t>
      </w:r>
      <w:r w:rsidRPr="000D5458">
        <w:t>, model extent</w:t>
      </w:r>
      <w:r w:rsidR="000C3E04">
        <w:t>,</w:t>
      </w:r>
      <w:r w:rsidRPr="000D5458">
        <w:t xml:space="preserve"> and locality of project.</w:t>
      </w:r>
      <w:bookmarkEnd w:id="94"/>
    </w:p>
    <w:p w14:paraId="350D52E8" w14:textId="5132EBC6" w:rsidR="00A70E7B" w:rsidRDefault="008B528B" w:rsidP="006B392A">
      <w:pPr>
        <w:spacing w:after="0"/>
      </w:pPr>
      <w:r>
        <w:rPr>
          <w:noProof/>
        </w:rPr>
        <w:lastRenderedPageBreak/>
        <w:drawing>
          <wp:anchor distT="0" distB="0" distL="114300" distR="114300" simplePos="0" relativeHeight="251786752" behindDoc="0" locked="0" layoutInCell="1" allowOverlap="1" wp14:anchorId="586E6937" wp14:editId="4D41A1CD">
            <wp:simplePos x="0" y="0"/>
            <wp:positionH relativeFrom="page">
              <wp:posOffset>4133850</wp:posOffset>
            </wp:positionH>
            <wp:positionV relativeFrom="page">
              <wp:posOffset>942975</wp:posOffset>
            </wp:positionV>
            <wp:extent cx="2941200" cy="2941200"/>
            <wp:effectExtent l="0" t="0" r="0" b="0"/>
            <wp:wrapTopAndBottom/>
            <wp:docPr id="1888" name="Picture 18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4" cstate="email">
                      <a:extLst>
                        <a:ext uri="{28A0092B-C50C-407E-A947-70E740481C1C}">
                          <a14:useLocalDpi xmlns:a14="http://schemas.microsoft.com/office/drawing/2010/main"/>
                        </a:ext>
                      </a:extLst>
                    </a:blip>
                    <a:stretch>
                      <a:fillRect/>
                    </a:stretch>
                  </pic:blipFill>
                  <pic:spPr bwMode="auto">
                    <a:xfrm>
                      <a:off x="0" y="0"/>
                      <a:ext cx="2941200" cy="2941200"/>
                    </a:xfrm>
                    <a:prstGeom prst="rect">
                      <a:avLst/>
                    </a:prstGeom>
                    <a:blipFill dpi="0" rotWithShape="1">
                      <a:blip r:embed="rId58">
                        <a:extLst>
                          <a:ext uri="{28A0092B-C50C-407E-A947-70E740481C1C}">
                            <a14:useLocalDpi xmlns:a14="http://schemas.microsoft.com/office/drawing/2010/main" val="0"/>
                          </a:ext>
                        </a:extLst>
                      </a:blip>
                      <a:srcRect/>
                      <a:stretch>
                        <a:fillRect/>
                      </a:stretch>
                    </a:blip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70E7B" w:rsidRPr="00783346">
        <w:t>FoxNet is unable to model 48</w:t>
      </w:r>
      <w:r w:rsidR="00783346">
        <w:t>-h</w:t>
      </w:r>
      <w:r w:rsidR="00470E17">
        <w:t>ourly</w:t>
      </w:r>
      <w:r w:rsidR="00A70E7B" w:rsidRPr="00783346">
        <w:t xml:space="preserve"> bait checks, </w:t>
      </w:r>
      <w:r w:rsidR="00783346">
        <w:t xml:space="preserve">and </w:t>
      </w:r>
      <w:r w:rsidR="00A70E7B" w:rsidRPr="00783346">
        <w:t>the smallest time</w:t>
      </w:r>
      <w:r w:rsidR="00783346">
        <w:t xml:space="preserve"> </w:t>
      </w:r>
      <w:r w:rsidR="00A70E7B" w:rsidRPr="00783346">
        <w:t>step possible is weekly.</w:t>
      </w:r>
      <w:r w:rsidR="00C71985" w:rsidRPr="00783346">
        <w:t xml:space="preserve"> </w:t>
      </w:r>
      <w:r w:rsidR="00A05838">
        <w:t xml:space="preserve">The </w:t>
      </w:r>
      <w:r w:rsidR="00EE426B">
        <w:rPr>
          <w:noProof/>
        </w:rPr>
        <w:t>model predictions of the levels of fox reduction achieved</w:t>
      </w:r>
      <w:r w:rsidR="00A70E7B">
        <w:t xml:space="preserve"> may be </w:t>
      </w:r>
      <w:r w:rsidR="00783346">
        <w:t>underestimations</w:t>
      </w:r>
      <w:r w:rsidR="00C46DBE">
        <w:t>, because</w:t>
      </w:r>
      <w:r w:rsidR="00A70E7B">
        <w:t xml:space="preserve"> the model baits are not available to foxes as frequently as </w:t>
      </w:r>
      <w:r w:rsidR="00783346">
        <w:t xml:space="preserve">in </w:t>
      </w:r>
      <w:r w:rsidR="00A70E7B">
        <w:t>the described project.</w:t>
      </w:r>
    </w:p>
    <w:p w14:paraId="13A7A020" w14:textId="5E8B7199" w:rsidR="001E5E93" w:rsidRPr="005223D9" w:rsidRDefault="001E5E93" w:rsidP="001E5E93">
      <w:pPr>
        <w:keepNext/>
        <w:keepLines/>
        <w:numPr>
          <w:ilvl w:val="1"/>
          <w:numId w:val="0"/>
        </w:numPr>
        <w:tabs>
          <w:tab w:val="left" w:pos="1418"/>
          <w:tab w:val="left" w:pos="1701"/>
          <w:tab w:val="left" w:pos="1985"/>
        </w:tabs>
        <w:spacing w:before="240" w:after="100" w:line="260" w:lineRule="exact"/>
        <w:outlineLvl w:val="1"/>
        <w:rPr>
          <w:b/>
          <w:bCs/>
          <w:iCs/>
          <w:color w:val="00B2A9"/>
          <w:kern w:val="20"/>
          <w:szCs w:val="28"/>
          <w:lang w:eastAsia="en-AU"/>
        </w:rPr>
      </w:pPr>
      <w:r w:rsidRPr="005223D9">
        <w:rPr>
          <w:b/>
          <w:bCs/>
          <w:iCs/>
          <w:color w:val="00B2A9"/>
          <w:kern w:val="20"/>
          <w:szCs w:val="28"/>
          <w:lang w:eastAsia="en-AU"/>
        </w:rPr>
        <w:t>Results</w:t>
      </w:r>
    </w:p>
    <w:p w14:paraId="6AB1A504" w14:textId="60441B67" w:rsidR="00E15A68" w:rsidRDefault="002E1F95" w:rsidP="004C2E65">
      <w:pPr>
        <w:pStyle w:val="BodyText"/>
        <w:rPr>
          <w:noProof/>
        </w:rPr>
      </w:pPr>
      <w:r>
        <w:rPr>
          <w:noProof/>
        </w:rPr>
        <w:t xml:space="preserve">Modelling showed a </w:t>
      </w:r>
      <w:r w:rsidR="00FD30BE">
        <w:rPr>
          <w:noProof/>
        </w:rPr>
        <w:t xml:space="preserve">maximum mean reduction of </w:t>
      </w:r>
      <w:r>
        <w:rPr>
          <w:noProof/>
        </w:rPr>
        <w:t xml:space="preserve">55% over Lalbert Creek and Lake Timboram </w:t>
      </w:r>
      <w:r w:rsidR="00FD30BE">
        <w:rPr>
          <w:noProof/>
        </w:rPr>
        <w:t xml:space="preserve">by mid-May in year 13 </w:t>
      </w:r>
      <w:r>
        <w:rPr>
          <w:noProof/>
        </w:rPr>
        <w:t>(Figure 1</w:t>
      </w:r>
      <w:r w:rsidR="00515005">
        <w:rPr>
          <w:noProof/>
        </w:rPr>
        <w:t>1</w:t>
      </w:r>
      <w:r>
        <w:rPr>
          <w:noProof/>
        </w:rPr>
        <w:t xml:space="preserve">), but </w:t>
      </w:r>
      <w:r w:rsidR="00783346">
        <w:rPr>
          <w:noProof/>
        </w:rPr>
        <w:t xml:space="preserve">a </w:t>
      </w:r>
      <w:r w:rsidR="00373374">
        <w:rPr>
          <w:noProof/>
        </w:rPr>
        <w:t xml:space="preserve">total reduction in density </w:t>
      </w:r>
      <w:r w:rsidR="00783346">
        <w:rPr>
          <w:noProof/>
        </w:rPr>
        <w:t xml:space="preserve">of </w:t>
      </w:r>
      <w:r w:rsidR="003545C9">
        <w:rPr>
          <w:noProof/>
        </w:rPr>
        <w:t xml:space="preserve">&gt;65% </w:t>
      </w:r>
      <w:r>
        <w:rPr>
          <w:noProof/>
        </w:rPr>
        <w:t xml:space="preserve">only covered 2.9% of the </w:t>
      </w:r>
      <w:r w:rsidRPr="00042D49">
        <w:rPr>
          <w:noProof/>
        </w:rPr>
        <w:t xml:space="preserve">AoCI (Figure </w:t>
      </w:r>
      <w:r w:rsidR="00AD1B7A" w:rsidRPr="00042D49">
        <w:rPr>
          <w:noProof/>
        </w:rPr>
        <w:t>1</w:t>
      </w:r>
      <w:r w:rsidR="00FD30BE">
        <w:rPr>
          <w:noProof/>
        </w:rPr>
        <w:t>1)</w:t>
      </w:r>
      <w:r w:rsidRPr="00042D49">
        <w:rPr>
          <w:noProof/>
        </w:rPr>
        <w:t>.</w:t>
      </w:r>
      <w:r w:rsidR="00C71985">
        <w:rPr>
          <w:noProof/>
        </w:rPr>
        <w:t xml:space="preserve"> </w:t>
      </w:r>
      <w:r>
        <w:rPr>
          <w:noProof/>
        </w:rPr>
        <w:t xml:space="preserve">Lake </w:t>
      </w:r>
      <w:r w:rsidR="00F43966">
        <w:rPr>
          <w:noProof/>
        </w:rPr>
        <w:t>Tyrrell</w:t>
      </w:r>
      <w:r>
        <w:rPr>
          <w:noProof/>
        </w:rPr>
        <w:t xml:space="preserve"> showed a maxiumum of 38% reduction in fox density</w:t>
      </w:r>
      <w:r w:rsidR="00FD30BE">
        <w:rPr>
          <w:noProof/>
        </w:rPr>
        <w:t xml:space="preserve"> by the same time</w:t>
      </w:r>
      <w:r w:rsidR="003F47D6">
        <w:rPr>
          <w:noProof/>
        </w:rPr>
        <w:t>,</w:t>
      </w:r>
      <w:r w:rsidR="00FD30BE">
        <w:rPr>
          <w:noProof/>
        </w:rPr>
        <w:t xml:space="preserve"> with no area being &gt;5</w:t>
      </w:r>
      <w:r w:rsidR="004C2E65">
        <w:rPr>
          <w:noProof/>
        </w:rPr>
        <w:t>0</w:t>
      </w:r>
      <w:r w:rsidR="00FD30BE">
        <w:rPr>
          <w:noProof/>
        </w:rPr>
        <w:t>%</w:t>
      </w:r>
      <w:r w:rsidR="003E7A46">
        <w:rPr>
          <w:noProof/>
        </w:rPr>
        <w:t xml:space="preserve"> </w:t>
      </w:r>
      <w:r>
        <w:rPr>
          <w:noProof/>
        </w:rPr>
        <w:t xml:space="preserve">(Figure </w:t>
      </w:r>
      <w:r w:rsidR="00AD1B7A">
        <w:rPr>
          <w:noProof/>
        </w:rPr>
        <w:t>1</w:t>
      </w:r>
      <w:r w:rsidR="00946705">
        <w:rPr>
          <w:noProof/>
        </w:rPr>
        <w:t>2)</w:t>
      </w:r>
      <w:r>
        <w:rPr>
          <w:noProof/>
        </w:rPr>
        <w:t>.</w:t>
      </w:r>
    </w:p>
    <w:p w14:paraId="57C8C9F2" w14:textId="2ED131A4" w:rsidR="004C2E65" w:rsidRDefault="008C5CEC">
      <w:pPr>
        <w:pStyle w:val="BodyText"/>
        <w:spacing w:before="240" w:after="240"/>
        <w:rPr>
          <w:noProof/>
        </w:rPr>
      </w:pPr>
      <w:r>
        <w:rPr>
          <w:noProof/>
        </w:rPr>
        <w:drawing>
          <wp:anchor distT="0" distB="0" distL="114300" distR="114300" simplePos="0" relativeHeight="251791872" behindDoc="0" locked="0" layoutInCell="1" allowOverlap="1" wp14:anchorId="0C4746B7" wp14:editId="77D07E99">
            <wp:simplePos x="0" y="0"/>
            <wp:positionH relativeFrom="page">
              <wp:posOffset>533400</wp:posOffset>
            </wp:positionH>
            <wp:positionV relativeFrom="page">
              <wp:posOffset>4229100</wp:posOffset>
            </wp:positionV>
            <wp:extent cx="3103200" cy="3103200"/>
            <wp:effectExtent l="0" t="0" r="2540" b="2540"/>
            <wp:wrapTopAndBottom/>
            <wp:docPr id="1084" name="Picture 10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5" cstate="email">
                      <a:extLst>
                        <a:ext uri="{28A0092B-C50C-407E-A947-70E740481C1C}">
                          <a14:useLocalDpi xmlns:a14="http://schemas.microsoft.com/office/drawing/2010/main"/>
                        </a:ext>
                      </a:extLst>
                    </a:blip>
                    <a:stretch>
                      <a:fillRect/>
                    </a:stretch>
                  </pic:blipFill>
                  <pic:spPr bwMode="auto">
                    <a:xfrm>
                      <a:off x="0" y="0"/>
                      <a:ext cx="3103200" cy="3103200"/>
                    </a:xfrm>
                    <a:prstGeom prst="rect">
                      <a:avLst/>
                    </a:prstGeom>
                    <a:blipFill dpi="0" rotWithShape="1">
                      <a:blip r:embed="rId58">
                        <a:extLst>
                          <a:ext uri="{28A0092B-C50C-407E-A947-70E740481C1C}">
                            <a14:useLocalDpi xmlns:a14="http://schemas.microsoft.com/office/drawing/2010/main" val="0"/>
                          </a:ext>
                        </a:extLst>
                      </a:blip>
                      <a:srcRect/>
                      <a:stretch>
                        <a:fillRect/>
                      </a:stretch>
                    </a:blip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F6371">
        <w:rPr>
          <w:noProof/>
        </w:rPr>
        <w:t>Fox densities with baiting</w:t>
      </w:r>
      <w:r w:rsidR="004C2E65">
        <w:rPr>
          <w:noProof/>
        </w:rPr>
        <w:t xml:space="preserve"> only differed from </w:t>
      </w:r>
      <w:r w:rsidR="00842EC7" w:rsidRPr="005223D9">
        <w:rPr>
          <w:color w:val="363534"/>
          <w:szCs w:val="20"/>
        </w:rPr>
        <w:t xml:space="preserve">fox densities </w:t>
      </w:r>
      <w:r w:rsidR="00842EC7">
        <w:rPr>
          <w:color w:val="363534"/>
          <w:szCs w:val="20"/>
        </w:rPr>
        <w:t>without baiting</w:t>
      </w:r>
      <w:r w:rsidR="004C2E65">
        <w:rPr>
          <w:noProof/>
        </w:rPr>
        <w:t xml:space="preserve"> in years 12 to 16, and </w:t>
      </w:r>
      <w:r w:rsidR="003B3DD1">
        <w:rPr>
          <w:noProof/>
        </w:rPr>
        <w:t xml:space="preserve">then </w:t>
      </w:r>
      <w:r w:rsidR="004C2E65">
        <w:rPr>
          <w:noProof/>
        </w:rPr>
        <w:t>only between May and November each year.</w:t>
      </w:r>
    </w:p>
    <w:p w14:paraId="6C67C984" w14:textId="584D3E69" w:rsidR="007A6071" w:rsidRDefault="000C3E04" w:rsidP="00EE426B">
      <w:pPr>
        <w:pStyle w:val="Caption-Figure"/>
      </w:pPr>
      <w:bookmarkStart w:id="95" w:name="_Toc24619321"/>
      <w:r>
        <w:rPr>
          <w:color w:val="363534"/>
        </w:rPr>
        <w:t xml:space="preserve">Figure 11. </w:t>
      </w:r>
      <w:r w:rsidR="00D87BB3">
        <w:rPr>
          <w:color w:val="363534"/>
        </w:rPr>
        <w:t>The m</w:t>
      </w:r>
      <w:r w:rsidR="00FC5F7B" w:rsidRPr="000D5458">
        <w:t xml:space="preserve">odelled fox densities for </w:t>
      </w:r>
      <w:r w:rsidR="00ED26AD">
        <w:t>Lalbert Creek and Lake Timboram</w:t>
      </w:r>
      <w:r w:rsidR="001225DC">
        <w:t>—</w:t>
      </w:r>
      <w:r w:rsidR="00FC5F7B" w:rsidRPr="000D5458">
        <w:t>baited (green) and unbaited (</w:t>
      </w:r>
      <w:r w:rsidR="00783346">
        <w:t>pale red)</w:t>
      </w:r>
      <w:r w:rsidR="00507D8C">
        <w:t>.</w:t>
      </w:r>
      <w:r w:rsidR="006D4D2F">
        <w:t xml:space="preserve"> </w:t>
      </w:r>
      <w:bookmarkEnd w:id="95"/>
      <w:r w:rsidR="00952102">
        <w:t>Colour-shaded</w:t>
      </w:r>
      <w:r w:rsidR="007A6071" w:rsidRPr="009F5268">
        <w:t xml:space="preserve"> areas are modelled minimum and maximum values across all iterations.</w:t>
      </w:r>
      <w:r w:rsidR="007A6071">
        <w:t xml:space="preserve"> </w:t>
      </w:r>
      <w:r w:rsidR="00ED1CAC">
        <w:t xml:space="preserve">The purple line shows the percentage difference between the </w:t>
      </w:r>
      <w:r w:rsidR="00842EC7" w:rsidRPr="00842EC7">
        <w:t>fox densities with and without baiting</w:t>
      </w:r>
      <w:r w:rsidR="00ED1CAC">
        <w:t xml:space="preserve"> within the AoCI.</w:t>
      </w:r>
      <w:r w:rsidR="00E15A68">
        <w:t xml:space="preserve"> </w:t>
      </w:r>
      <w:r w:rsidR="009B20C7">
        <w:t>The d</w:t>
      </w:r>
      <w:r w:rsidR="009B20C7" w:rsidRPr="0043239F">
        <w:t>ot</w:t>
      </w:r>
      <w:r w:rsidR="009B20C7">
        <w:t xml:space="preserve"> indicates the point in time </w:t>
      </w:r>
      <w:r w:rsidR="00E8241A">
        <w:t>when model outcomes</w:t>
      </w:r>
      <w:r w:rsidR="009B20C7">
        <w:t xml:space="preserve"> </w:t>
      </w:r>
      <w:r w:rsidR="00EE426B">
        <w:t>we</w:t>
      </w:r>
      <w:r w:rsidR="009B20C7">
        <w:t xml:space="preserve">re reported. </w:t>
      </w:r>
      <w:r w:rsidR="007A6071">
        <w:t>Weekly</w:t>
      </w:r>
      <w:r w:rsidR="007A6071" w:rsidRPr="009F5268">
        <w:t xml:space="preserve"> baiting </w:t>
      </w:r>
      <w:r w:rsidR="007A6071">
        <w:t>first occurred</w:t>
      </w:r>
      <w:r w:rsidR="007A6071" w:rsidRPr="009F5268">
        <w:t xml:space="preserve"> in </w:t>
      </w:r>
      <w:r w:rsidR="007A6071">
        <w:t xml:space="preserve">April–May </w:t>
      </w:r>
      <w:r w:rsidR="00A05838">
        <w:t xml:space="preserve">of </w:t>
      </w:r>
      <w:r w:rsidR="007A6071" w:rsidRPr="009F5268">
        <w:t>model year 11</w:t>
      </w:r>
      <w:r w:rsidR="006F6371">
        <w:t>; it finished in year</w:t>
      </w:r>
      <w:r w:rsidR="00D45343">
        <w:t xml:space="preserve"> 16</w:t>
      </w:r>
      <w:r w:rsidR="007A6071" w:rsidRPr="009F5268">
        <w:t>.</w:t>
      </w:r>
    </w:p>
    <w:p w14:paraId="6726D168" w14:textId="22EF370B" w:rsidR="00D92FA4" w:rsidRDefault="00C752EA" w:rsidP="00EE426B">
      <w:pPr>
        <w:pStyle w:val="Caption-Figure"/>
      </w:pPr>
      <w:r>
        <w:drawing>
          <wp:anchor distT="0" distB="0" distL="114300" distR="114300" simplePos="0" relativeHeight="251792896" behindDoc="0" locked="0" layoutInCell="1" allowOverlap="1" wp14:anchorId="227B2324" wp14:editId="562BEAF7">
            <wp:simplePos x="0" y="0"/>
            <wp:positionH relativeFrom="page">
              <wp:posOffset>3894667</wp:posOffset>
            </wp:positionH>
            <wp:positionV relativeFrom="page">
              <wp:posOffset>5249333</wp:posOffset>
            </wp:positionV>
            <wp:extent cx="3171600" cy="3171600"/>
            <wp:effectExtent l="0" t="0" r="0" b="0"/>
            <wp:wrapTopAndBottom/>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6" cstate="email">
                      <a:extLst>
                        <a:ext uri="{28A0092B-C50C-407E-A947-70E740481C1C}">
                          <a14:useLocalDpi xmlns:a14="http://schemas.microsoft.com/office/drawing/2010/main"/>
                        </a:ext>
                      </a:extLst>
                    </a:blip>
                    <a:stretch>
                      <a:fillRect/>
                    </a:stretch>
                  </pic:blipFill>
                  <pic:spPr bwMode="auto">
                    <a:xfrm>
                      <a:off x="0" y="0"/>
                      <a:ext cx="3171600" cy="3171600"/>
                    </a:xfrm>
                    <a:prstGeom prst="rect">
                      <a:avLst/>
                    </a:prstGeom>
                    <a:noFill/>
                    <a:ln>
                      <a:noFill/>
                    </a:ln>
                  </pic:spPr>
                </pic:pic>
              </a:graphicData>
            </a:graphic>
            <wp14:sizeRelH relativeFrom="margin">
              <wp14:pctWidth>0</wp14:pctWidth>
            </wp14:sizeRelH>
            <wp14:sizeRelV relativeFrom="margin">
              <wp14:pctHeight>0</wp14:pctHeight>
            </wp14:sizeRelV>
          </wp:anchor>
        </w:drawing>
      </w:r>
      <w:bookmarkStart w:id="96" w:name="_Toc24619322"/>
      <w:r w:rsidR="00675B04">
        <w:t>F</w:t>
      </w:r>
      <w:r w:rsidR="00FC5F7B" w:rsidRPr="000D5458">
        <w:t xml:space="preserve">igure </w:t>
      </w:r>
      <w:r w:rsidR="00515005">
        <w:t>1</w:t>
      </w:r>
      <w:r w:rsidR="0094708D">
        <w:t>2</w:t>
      </w:r>
      <w:r w:rsidR="00FC5F7B">
        <w:t>.</w:t>
      </w:r>
      <w:r w:rsidR="00FC5F7B" w:rsidRPr="000D5458">
        <w:t xml:space="preserve"> </w:t>
      </w:r>
      <w:r w:rsidR="00D87BB3">
        <w:t>The m</w:t>
      </w:r>
      <w:r w:rsidR="00FC5F7B" w:rsidRPr="000D5458">
        <w:t xml:space="preserve">odelled fox densities for Lake </w:t>
      </w:r>
      <w:r w:rsidR="00F43966">
        <w:t>Tyrrell</w:t>
      </w:r>
      <w:r w:rsidR="001225DC">
        <w:t>—</w:t>
      </w:r>
      <w:r w:rsidR="00FC5F7B" w:rsidRPr="000D5458">
        <w:t>baited (green) and unbaited (</w:t>
      </w:r>
      <w:r w:rsidR="00783346">
        <w:t>pale red)</w:t>
      </w:r>
      <w:r w:rsidR="00FC5F7B" w:rsidRPr="000D5458">
        <w:t>.</w:t>
      </w:r>
      <w:bookmarkEnd w:id="96"/>
      <w:r w:rsidR="006D4D2F">
        <w:t xml:space="preserve"> </w:t>
      </w:r>
      <w:r w:rsidR="00952102">
        <w:t>Colour-shaded</w:t>
      </w:r>
      <w:r w:rsidR="00D92FA4" w:rsidRPr="009F5268">
        <w:t xml:space="preserve"> areas are modelled minimum and maximum values across all iterations</w:t>
      </w:r>
      <w:r w:rsidR="009B20C7">
        <w:t>.</w:t>
      </w:r>
      <w:r w:rsidR="009B20C7" w:rsidRPr="009B20C7">
        <w:t xml:space="preserve"> </w:t>
      </w:r>
      <w:r w:rsidR="00ED1CAC">
        <w:t xml:space="preserve">The purple line shows the percentage difference between the </w:t>
      </w:r>
      <w:r w:rsidR="00842EC7" w:rsidRPr="00842EC7">
        <w:t>fox densities with and without baiting</w:t>
      </w:r>
      <w:r w:rsidR="00ED1CAC">
        <w:t xml:space="preserve"> within the AoCI.</w:t>
      </w:r>
      <w:r w:rsidR="00E15A68">
        <w:t xml:space="preserve"> </w:t>
      </w:r>
      <w:r w:rsidR="009B20C7">
        <w:t>The d</w:t>
      </w:r>
      <w:r w:rsidR="009B20C7" w:rsidRPr="0043239F">
        <w:t>ot</w:t>
      </w:r>
      <w:r w:rsidR="009B20C7">
        <w:t xml:space="preserve"> indicates the point in time </w:t>
      </w:r>
      <w:r w:rsidR="00E8241A">
        <w:t>when model outcomes</w:t>
      </w:r>
      <w:r w:rsidR="009B20C7">
        <w:t xml:space="preserve"> </w:t>
      </w:r>
      <w:r w:rsidR="00EE426B">
        <w:t>we</w:t>
      </w:r>
      <w:r w:rsidR="009B20C7">
        <w:t xml:space="preserve">re reported. </w:t>
      </w:r>
      <w:r w:rsidR="00D45343">
        <w:t>Weekly</w:t>
      </w:r>
      <w:r w:rsidR="00D45343" w:rsidRPr="009F5268">
        <w:t xml:space="preserve"> baiting </w:t>
      </w:r>
      <w:r w:rsidR="00D45343">
        <w:t>first occurred</w:t>
      </w:r>
      <w:r w:rsidR="00D45343" w:rsidRPr="009F5268">
        <w:t xml:space="preserve"> in </w:t>
      </w:r>
      <w:r w:rsidR="00D45343">
        <w:t xml:space="preserve">April–May </w:t>
      </w:r>
      <w:r w:rsidR="003B3DD1">
        <w:t xml:space="preserve">of </w:t>
      </w:r>
      <w:r w:rsidR="00D45343" w:rsidRPr="009F5268">
        <w:t>model year 11</w:t>
      </w:r>
      <w:r w:rsidR="006F6371">
        <w:t>; it finished in year</w:t>
      </w:r>
      <w:r w:rsidR="00D45343">
        <w:t xml:space="preserve"> 16</w:t>
      </w:r>
      <w:r w:rsidR="00D45343" w:rsidRPr="009F5268">
        <w:t>.</w:t>
      </w:r>
    </w:p>
    <w:p w14:paraId="35F79967" w14:textId="26601B9C" w:rsidR="00E90E10" w:rsidRDefault="003545C9" w:rsidP="00EE426B">
      <w:pPr>
        <w:pStyle w:val="Caption-Figure"/>
        <w:sectPr w:rsidR="00E90E10" w:rsidSect="00901B27">
          <w:headerReference w:type="even" r:id="rId87"/>
          <w:headerReference w:type="default" r:id="rId88"/>
          <w:footerReference w:type="even" r:id="rId89"/>
          <w:footerReference w:type="default" r:id="rId90"/>
          <w:headerReference w:type="first" r:id="rId91"/>
          <w:footerReference w:type="first" r:id="rId92"/>
          <w:pgSz w:w="11907" w:h="16840" w:code="9"/>
          <w:pgMar w:top="1418" w:right="737" w:bottom="1758" w:left="851" w:header="284" w:footer="567" w:gutter="0"/>
          <w:cols w:num="2" w:space="284"/>
          <w:docGrid w:linePitch="360"/>
        </w:sectPr>
      </w:pPr>
      <w:bookmarkStart w:id="97" w:name="_Toc24619323"/>
      <w:r w:rsidRPr="000D5458">
        <w:t xml:space="preserve">Figure </w:t>
      </w:r>
      <w:r>
        <w:t>13.</w:t>
      </w:r>
      <w:r w:rsidRPr="000D5458">
        <w:t xml:space="preserve"> </w:t>
      </w:r>
      <w:r>
        <w:t>The s</w:t>
      </w:r>
      <w:r w:rsidRPr="000D5458">
        <w:t xml:space="preserve">patial reduction in modelled fox densities for </w:t>
      </w:r>
      <w:r>
        <w:t>Lake Tyrrell, and Lake Timboram/Lalbert C</w:t>
      </w:r>
      <w:r w:rsidR="000C3E04">
        <w:t>ree</w:t>
      </w:r>
      <w:r>
        <w:t>k</w:t>
      </w:r>
      <w:r w:rsidRPr="000D5458">
        <w:t>.</w:t>
      </w:r>
      <w:bookmarkEnd w:id="97"/>
      <w:r w:rsidR="006D4D2F">
        <w:t xml:space="preserve"> </w:t>
      </w:r>
      <w:r w:rsidR="009B20C7" w:rsidRPr="00395A67">
        <w:t>The dot</w:t>
      </w:r>
      <w:r w:rsidR="009B20C7">
        <w:t xml:space="preserve"> in Figure 11 and 12 indicates the point in time </w:t>
      </w:r>
      <w:r w:rsidR="00E8241A">
        <w:t>when model outcomes</w:t>
      </w:r>
      <w:r w:rsidR="009B20C7">
        <w:t xml:space="preserve"> </w:t>
      </w:r>
      <w:r w:rsidR="00EE426B">
        <w:t>we</w:t>
      </w:r>
      <w:r w:rsidR="009B20C7">
        <w:t>re reported.</w:t>
      </w:r>
    </w:p>
    <w:p w14:paraId="05A59F0A" w14:textId="571141C5" w:rsidR="001E5E93" w:rsidRPr="005223D9" w:rsidRDefault="004A4509" w:rsidP="00EE426B">
      <w:pPr>
        <w:keepNext/>
        <w:keepLines/>
        <w:numPr>
          <w:ilvl w:val="1"/>
          <w:numId w:val="0"/>
        </w:numPr>
        <w:tabs>
          <w:tab w:val="left" w:pos="1418"/>
          <w:tab w:val="left" w:pos="1701"/>
          <w:tab w:val="left" w:pos="1985"/>
        </w:tabs>
        <w:spacing w:after="100" w:line="260" w:lineRule="exact"/>
        <w:outlineLvl w:val="1"/>
        <w:rPr>
          <w:b/>
          <w:bCs/>
          <w:iCs/>
          <w:color w:val="00B2A9"/>
          <w:kern w:val="20"/>
          <w:szCs w:val="28"/>
          <w:lang w:eastAsia="en-AU"/>
        </w:rPr>
      </w:pPr>
      <w:r>
        <w:rPr>
          <w:b/>
          <w:bCs/>
          <w:iCs/>
          <w:color w:val="00B2A9"/>
          <w:kern w:val="20"/>
          <w:szCs w:val="28"/>
          <w:lang w:eastAsia="en-AU"/>
        </w:rPr>
        <w:lastRenderedPageBreak/>
        <w:t>Alternative</w:t>
      </w:r>
      <w:r w:rsidR="001E5E93" w:rsidRPr="005223D9">
        <w:rPr>
          <w:b/>
          <w:bCs/>
          <w:iCs/>
          <w:color w:val="00B2A9"/>
          <w:kern w:val="20"/>
          <w:szCs w:val="28"/>
          <w:lang w:eastAsia="en-AU"/>
        </w:rPr>
        <w:t xml:space="preserve"> scenario</w:t>
      </w:r>
    </w:p>
    <w:p w14:paraId="3DAF9A32" w14:textId="4C150FBD" w:rsidR="00A70E7B" w:rsidRDefault="00A70E7B" w:rsidP="00A70E7B">
      <w:pPr>
        <w:pStyle w:val="BodyText"/>
      </w:pPr>
      <w:r>
        <w:t xml:space="preserve">This project was also modelled with an </w:t>
      </w:r>
      <w:r w:rsidR="004A4509">
        <w:t>alternative</w:t>
      </w:r>
      <w:r>
        <w:t xml:space="preserve"> scenario investigating </w:t>
      </w:r>
      <w:r w:rsidR="008263B0">
        <w:t>fortnightly baiting implemented throughout the year</w:t>
      </w:r>
      <w:r w:rsidR="006724A5">
        <w:t>,</w:t>
      </w:r>
      <w:r w:rsidR="008263B0">
        <w:t xml:space="preserve"> while </w:t>
      </w:r>
      <w:r>
        <w:t>maintain</w:t>
      </w:r>
      <w:r w:rsidR="008263B0">
        <w:t>ing</w:t>
      </w:r>
      <w:r>
        <w:t xml:space="preserve"> the linear spatial </w:t>
      </w:r>
      <w:r w:rsidR="008263B0">
        <w:t xml:space="preserve">bait </w:t>
      </w:r>
      <w:r>
        <w:t>layout.</w:t>
      </w:r>
    </w:p>
    <w:p w14:paraId="018AEF18" w14:textId="74683DF1" w:rsidR="00C71985" w:rsidRDefault="001845C3" w:rsidP="00A70E7B">
      <w:pPr>
        <w:pStyle w:val="BodyText"/>
      </w:pPr>
      <w:r>
        <w:t xml:space="preserve">This </w:t>
      </w:r>
      <w:r w:rsidR="004A4509">
        <w:t>alternative</w:t>
      </w:r>
      <w:r>
        <w:t xml:space="preserve"> temporal scale achieved a &gt;65% reduction (</w:t>
      </w:r>
      <w:r w:rsidR="00C21696">
        <w:t xml:space="preserve">maximum </w:t>
      </w:r>
      <w:r>
        <w:t xml:space="preserve">70%; Figure </w:t>
      </w:r>
      <w:r w:rsidR="00BB5760">
        <w:t>14</w:t>
      </w:r>
      <w:r>
        <w:t>)</w:t>
      </w:r>
      <w:r w:rsidR="00C21696">
        <w:t xml:space="preserve"> by mid-May in year 13</w:t>
      </w:r>
      <w:r>
        <w:t xml:space="preserve">, covering 29.3% of the AoCI (Figure </w:t>
      </w:r>
      <w:r w:rsidR="00BB5760">
        <w:t>1</w:t>
      </w:r>
      <w:r w:rsidR="00C21696">
        <w:t>4</w:t>
      </w:r>
      <w:r>
        <w:t xml:space="preserve">). Lake Timboram achieved a 55% reduction in fox density </w:t>
      </w:r>
      <w:r w:rsidR="00C21696">
        <w:t xml:space="preserve">by mid-May </w:t>
      </w:r>
      <w:r w:rsidR="00D15D4E">
        <w:t>in year</w:t>
      </w:r>
      <w:r w:rsidR="00C21696">
        <w:t xml:space="preserve"> 13 (Figure 15)</w:t>
      </w:r>
      <w:r>
        <w:t>.</w:t>
      </w:r>
    </w:p>
    <w:p w14:paraId="6D021D57" w14:textId="019FA9FE" w:rsidR="00A70E7B" w:rsidRDefault="006F6371" w:rsidP="00A70E7B">
      <w:pPr>
        <w:pStyle w:val="BodyText"/>
        <w:rPr>
          <w:color w:val="363534"/>
        </w:rPr>
      </w:pPr>
      <w:r>
        <w:rPr>
          <w:color w:val="363534"/>
        </w:rPr>
        <w:t>Fox densities with baiting</w:t>
      </w:r>
      <w:r w:rsidR="00A70E7B">
        <w:rPr>
          <w:color w:val="363534"/>
        </w:rPr>
        <w:t xml:space="preserve"> </w:t>
      </w:r>
      <w:r w:rsidR="00D74A28">
        <w:rPr>
          <w:color w:val="363534"/>
        </w:rPr>
        <w:t>differed significantly</w:t>
      </w:r>
      <w:r w:rsidR="00A70E7B">
        <w:rPr>
          <w:color w:val="363534"/>
        </w:rPr>
        <w:t xml:space="preserve"> from fox densities </w:t>
      </w:r>
      <w:r w:rsidR="00A05838">
        <w:rPr>
          <w:color w:val="363534"/>
        </w:rPr>
        <w:t xml:space="preserve">without baiting </w:t>
      </w:r>
      <w:r w:rsidR="00A70E7B">
        <w:rPr>
          <w:color w:val="363534"/>
        </w:rPr>
        <w:t xml:space="preserve">in all areas by </w:t>
      </w:r>
      <w:r w:rsidR="00C21696">
        <w:rPr>
          <w:color w:val="363534"/>
        </w:rPr>
        <w:t>mid-May</w:t>
      </w:r>
      <w:r w:rsidR="00A70E7B">
        <w:rPr>
          <w:color w:val="363534"/>
        </w:rPr>
        <w:t xml:space="preserve"> in year 11.</w:t>
      </w:r>
      <w:r w:rsidR="00C71985">
        <w:rPr>
          <w:color w:val="363534"/>
        </w:rPr>
        <w:t xml:space="preserve"> </w:t>
      </w:r>
      <w:r w:rsidR="00A70E7B">
        <w:rPr>
          <w:color w:val="363534"/>
        </w:rPr>
        <w:t>Following the cessation of baiting</w:t>
      </w:r>
      <w:r w:rsidR="001F4A43">
        <w:rPr>
          <w:color w:val="363534"/>
        </w:rPr>
        <w:t xml:space="preserve"> under all strategies</w:t>
      </w:r>
      <w:r w:rsidR="00A70E7B">
        <w:rPr>
          <w:color w:val="363534"/>
        </w:rPr>
        <w:t xml:space="preserve">, fox densities returned to levels </w:t>
      </w:r>
      <w:r w:rsidR="00D758F9">
        <w:rPr>
          <w:color w:val="363534"/>
        </w:rPr>
        <w:t>that did not differ from</w:t>
      </w:r>
      <w:r w:rsidR="00A70E7B">
        <w:rPr>
          <w:color w:val="363534"/>
        </w:rPr>
        <w:t xml:space="preserve"> the unbaited scenario by late year 17.</w:t>
      </w:r>
    </w:p>
    <w:p w14:paraId="604B4551" w14:textId="0077F8BE" w:rsidR="008B528B" w:rsidRDefault="009D05BA" w:rsidP="00A70E7B">
      <w:pPr>
        <w:pStyle w:val="BodyText"/>
        <w:rPr>
          <w:color w:val="363534"/>
        </w:rPr>
      </w:pPr>
      <w:r w:rsidRPr="007E110A">
        <w:rPr>
          <w:noProof/>
        </w:rPr>
        <w:drawing>
          <wp:anchor distT="0" distB="0" distL="114300" distR="114300" simplePos="0" relativeHeight="251788800" behindDoc="0" locked="0" layoutInCell="1" allowOverlap="1" wp14:anchorId="035D07FA" wp14:editId="0E766DB6">
            <wp:simplePos x="0" y="0"/>
            <wp:positionH relativeFrom="page">
              <wp:posOffset>3905885</wp:posOffset>
            </wp:positionH>
            <wp:positionV relativeFrom="page">
              <wp:posOffset>5125085</wp:posOffset>
            </wp:positionV>
            <wp:extent cx="3084830" cy="3084830"/>
            <wp:effectExtent l="0" t="0" r="1270" b="1270"/>
            <wp:wrapTopAndBottom/>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3" cstate="email">
                      <a:extLst>
                        <a:ext uri="{28A0092B-C50C-407E-A947-70E740481C1C}">
                          <a14:useLocalDpi xmlns:a14="http://schemas.microsoft.com/office/drawing/2010/main"/>
                        </a:ext>
                      </a:extLst>
                    </a:blip>
                    <a:stretch>
                      <a:fillRect/>
                    </a:stretch>
                  </pic:blipFill>
                  <pic:spPr bwMode="auto">
                    <a:xfrm>
                      <a:off x="0" y="0"/>
                      <a:ext cx="3084830" cy="3084830"/>
                    </a:xfrm>
                    <a:prstGeom prst="rect">
                      <a:avLst/>
                    </a:prstGeom>
                    <a:blipFill dpi="0" rotWithShape="1">
                      <a:blip r:embed="rId63">
                        <a:extLst>
                          <a:ext uri="{28A0092B-C50C-407E-A947-70E740481C1C}">
                            <a14:useLocalDpi xmlns:a14="http://schemas.microsoft.com/office/drawing/2010/main" val="0"/>
                          </a:ext>
                        </a:extLst>
                      </a:blip>
                      <a:srcRect/>
                      <a:stretch>
                        <a:fillRect/>
                      </a:stretch>
                    </a:blip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737EF">
        <w:rPr>
          <w:noProof/>
        </w:rPr>
        <w:drawing>
          <wp:anchor distT="0" distB="0" distL="114300" distR="114300" simplePos="0" relativeHeight="251787776" behindDoc="0" locked="0" layoutInCell="1" allowOverlap="1" wp14:anchorId="3A810543" wp14:editId="158E4840">
            <wp:simplePos x="0" y="0"/>
            <wp:positionH relativeFrom="page">
              <wp:posOffset>533400</wp:posOffset>
            </wp:positionH>
            <wp:positionV relativeFrom="page">
              <wp:posOffset>4857750</wp:posOffset>
            </wp:positionV>
            <wp:extent cx="3102610" cy="3102610"/>
            <wp:effectExtent l="0" t="0" r="2540" b="2540"/>
            <wp:wrapTopAndBottom/>
            <wp:docPr id="1241" name="Picture 1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4" cstate="email">
                      <a:extLst>
                        <a:ext uri="{28A0092B-C50C-407E-A947-70E740481C1C}">
                          <a14:useLocalDpi xmlns:a14="http://schemas.microsoft.com/office/drawing/2010/main"/>
                        </a:ext>
                      </a:extLst>
                    </a:blip>
                    <a:stretch>
                      <a:fillRect/>
                    </a:stretch>
                  </pic:blipFill>
                  <pic:spPr bwMode="auto">
                    <a:xfrm>
                      <a:off x="0" y="0"/>
                      <a:ext cx="3102610" cy="3102610"/>
                    </a:xfrm>
                    <a:prstGeom prst="rect">
                      <a:avLst/>
                    </a:prstGeom>
                    <a:blipFill dpi="0" rotWithShape="1">
                      <a:blip r:embed="rId60">
                        <a:extLst>
                          <a:ext uri="{28A0092B-C50C-407E-A947-70E740481C1C}">
                            <a14:useLocalDpi xmlns:a14="http://schemas.microsoft.com/office/drawing/2010/main" val="0"/>
                          </a:ext>
                        </a:extLst>
                      </a:blip>
                      <a:srcRect/>
                      <a:stretch>
                        <a:fillRect/>
                      </a:stretch>
                    </a:blip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F6371">
        <w:rPr>
          <w:color w:val="363534"/>
        </w:rPr>
        <w:t>Fox densities with baiting</w:t>
      </w:r>
      <w:r w:rsidR="002A04E5">
        <w:rPr>
          <w:color w:val="363534"/>
        </w:rPr>
        <w:t xml:space="preserve"> </w:t>
      </w:r>
      <w:r w:rsidR="00D74A28">
        <w:rPr>
          <w:color w:val="363534"/>
        </w:rPr>
        <w:t>differed significantly</w:t>
      </w:r>
      <w:r w:rsidR="002A04E5">
        <w:rPr>
          <w:color w:val="363534"/>
        </w:rPr>
        <w:t xml:space="preserve"> from fox densities </w:t>
      </w:r>
      <w:r w:rsidR="00A05838">
        <w:rPr>
          <w:color w:val="363534"/>
        </w:rPr>
        <w:t xml:space="preserve">without baiting </w:t>
      </w:r>
      <w:r w:rsidR="00C21696">
        <w:rPr>
          <w:color w:val="363534"/>
        </w:rPr>
        <w:t xml:space="preserve">by May </w:t>
      </w:r>
      <w:r w:rsidR="007E0129">
        <w:rPr>
          <w:color w:val="363534"/>
        </w:rPr>
        <w:t xml:space="preserve">in </w:t>
      </w:r>
      <w:r w:rsidR="002A04E5">
        <w:rPr>
          <w:color w:val="363534"/>
        </w:rPr>
        <w:t xml:space="preserve">year 11 for </w:t>
      </w:r>
      <w:r w:rsidR="00C21696">
        <w:rPr>
          <w:color w:val="363534"/>
        </w:rPr>
        <w:t>both areas</w:t>
      </w:r>
      <w:r w:rsidR="002A04E5">
        <w:rPr>
          <w:color w:val="363534"/>
        </w:rPr>
        <w:t>.</w:t>
      </w:r>
      <w:r w:rsidR="00C71985">
        <w:rPr>
          <w:color w:val="363534"/>
        </w:rPr>
        <w:t xml:space="preserve"> </w:t>
      </w:r>
      <w:r w:rsidR="002A04E5">
        <w:rPr>
          <w:color w:val="363534"/>
        </w:rPr>
        <w:t xml:space="preserve">Following the cessation of baiting, fox densities returned to levels </w:t>
      </w:r>
      <w:r w:rsidR="00D758F9">
        <w:rPr>
          <w:color w:val="363534"/>
        </w:rPr>
        <w:t>that did not differ from</w:t>
      </w:r>
      <w:r w:rsidR="002A04E5">
        <w:rPr>
          <w:color w:val="363534"/>
        </w:rPr>
        <w:t xml:space="preserve"> the unbaited scenario by November </w:t>
      </w:r>
      <w:r w:rsidR="007E0129">
        <w:rPr>
          <w:color w:val="363534"/>
        </w:rPr>
        <w:t xml:space="preserve">in </w:t>
      </w:r>
      <w:r w:rsidR="002A04E5">
        <w:rPr>
          <w:color w:val="363534"/>
        </w:rPr>
        <w:t>year 17 at Lake Timboram</w:t>
      </w:r>
      <w:r w:rsidR="00656BD6">
        <w:rPr>
          <w:color w:val="363534"/>
        </w:rPr>
        <w:t xml:space="preserve"> and Lalbert Creek</w:t>
      </w:r>
      <w:r w:rsidR="002A04E5">
        <w:rPr>
          <w:color w:val="363534"/>
        </w:rPr>
        <w:t xml:space="preserve">, and by July </w:t>
      </w:r>
      <w:r w:rsidR="007E0129">
        <w:rPr>
          <w:color w:val="363534"/>
        </w:rPr>
        <w:t xml:space="preserve">in </w:t>
      </w:r>
      <w:r w:rsidR="002A04E5">
        <w:rPr>
          <w:color w:val="363534"/>
        </w:rPr>
        <w:t xml:space="preserve">year 18 for Lake </w:t>
      </w:r>
      <w:r w:rsidR="00F43966">
        <w:rPr>
          <w:color w:val="363534"/>
        </w:rPr>
        <w:t>Tyrrell</w:t>
      </w:r>
      <w:r w:rsidR="002A04E5">
        <w:rPr>
          <w:color w:val="363534"/>
        </w:rPr>
        <w:t>.</w:t>
      </w:r>
    </w:p>
    <w:p w14:paraId="2F8F3F00" w14:textId="737D2166" w:rsidR="00395A67" w:rsidRPr="00023B77" w:rsidRDefault="00FC5F7B" w:rsidP="00EE426B">
      <w:pPr>
        <w:pStyle w:val="BodyText"/>
        <w:spacing w:before="240"/>
      </w:pPr>
      <w:bookmarkStart w:id="98" w:name="_Toc24619324"/>
      <w:r w:rsidRPr="00023B77">
        <w:rPr>
          <w:b/>
          <w:bCs/>
          <w:noProof/>
          <w:sz w:val="18"/>
          <w:szCs w:val="18"/>
          <w:lang w:eastAsia="en-AU"/>
        </w:rPr>
        <w:t xml:space="preserve">Figure </w:t>
      </w:r>
      <w:r w:rsidR="00BB5760" w:rsidRPr="00023B77">
        <w:rPr>
          <w:b/>
          <w:bCs/>
          <w:noProof/>
          <w:sz w:val="18"/>
          <w:szCs w:val="18"/>
          <w:lang w:eastAsia="en-AU"/>
        </w:rPr>
        <w:t>14</w:t>
      </w:r>
      <w:r w:rsidRPr="00023B77">
        <w:rPr>
          <w:b/>
          <w:bCs/>
          <w:noProof/>
          <w:sz w:val="18"/>
          <w:szCs w:val="18"/>
          <w:lang w:eastAsia="en-AU"/>
        </w:rPr>
        <w:t xml:space="preserve">. </w:t>
      </w:r>
      <w:r w:rsidR="00D87BB3" w:rsidRPr="00023B77">
        <w:rPr>
          <w:b/>
          <w:bCs/>
          <w:noProof/>
          <w:sz w:val="18"/>
          <w:szCs w:val="18"/>
          <w:lang w:eastAsia="en-AU"/>
        </w:rPr>
        <w:t>The m</w:t>
      </w:r>
      <w:r w:rsidRPr="00023B77">
        <w:rPr>
          <w:b/>
          <w:bCs/>
          <w:noProof/>
          <w:sz w:val="18"/>
          <w:szCs w:val="18"/>
          <w:lang w:eastAsia="en-AU"/>
        </w:rPr>
        <w:t xml:space="preserve">odelled fox densities for the </w:t>
      </w:r>
      <w:r w:rsidR="004A4509">
        <w:rPr>
          <w:b/>
          <w:bCs/>
          <w:noProof/>
          <w:sz w:val="18"/>
          <w:szCs w:val="18"/>
          <w:lang w:eastAsia="en-AU"/>
        </w:rPr>
        <w:t>alternative</w:t>
      </w:r>
      <w:r w:rsidRPr="00023B77">
        <w:rPr>
          <w:b/>
          <w:bCs/>
          <w:noProof/>
          <w:sz w:val="18"/>
          <w:szCs w:val="18"/>
          <w:lang w:eastAsia="en-AU"/>
        </w:rPr>
        <w:t xml:space="preserve"> scenario along </w:t>
      </w:r>
      <w:r w:rsidR="00022CB2" w:rsidRPr="00023B77">
        <w:rPr>
          <w:b/>
          <w:bCs/>
          <w:noProof/>
          <w:sz w:val="18"/>
          <w:szCs w:val="18"/>
          <w:lang w:eastAsia="en-AU"/>
        </w:rPr>
        <w:t>Lake Timboram/</w:t>
      </w:r>
      <w:r w:rsidRPr="00023B77">
        <w:rPr>
          <w:b/>
          <w:bCs/>
          <w:noProof/>
          <w:sz w:val="18"/>
          <w:szCs w:val="18"/>
          <w:lang w:eastAsia="en-AU"/>
        </w:rPr>
        <w:t>Lalbert Creek</w:t>
      </w:r>
      <w:r w:rsidR="006724A5" w:rsidRPr="00023B77">
        <w:rPr>
          <w:b/>
          <w:bCs/>
          <w:noProof/>
          <w:sz w:val="18"/>
          <w:szCs w:val="18"/>
          <w:lang w:eastAsia="en-AU"/>
        </w:rPr>
        <w:t>—</w:t>
      </w:r>
      <w:r w:rsidRPr="00023B77">
        <w:rPr>
          <w:b/>
          <w:bCs/>
          <w:noProof/>
          <w:sz w:val="18"/>
          <w:szCs w:val="18"/>
          <w:lang w:eastAsia="en-AU"/>
        </w:rPr>
        <w:t>baited (green) and unbaited (</w:t>
      </w:r>
      <w:r w:rsidR="00783346" w:rsidRPr="00023B77">
        <w:rPr>
          <w:b/>
          <w:bCs/>
          <w:noProof/>
          <w:sz w:val="18"/>
          <w:szCs w:val="18"/>
          <w:lang w:eastAsia="en-AU"/>
        </w:rPr>
        <w:t>pale red)</w:t>
      </w:r>
      <w:r w:rsidRPr="00023B77">
        <w:rPr>
          <w:b/>
          <w:bCs/>
          <w:noProof/>
          <w:sz w:val="18"/>
          <w:szCs w:val="18"/>
          <w:lang w:eastAsia="en-AU"/>
        </w:rPr>
        <w:t>.</w:t>
      </w:r>
      <w:bookmarkEnd w:id="98"/>
      <w:r w:rsidR="006D4D2F" w:rsidRPr="00023B77">
        <w:rPr>
          <w:b/>
          <w:bCs/>
          <w:noProof/>
          <w:sz w:val="18"/>
          <w:szCs w:val="18"/>
          <w:lang w:eastAsia="en-AU"/>
        </w:rPr>
        <w:t xml:space="preserve"> </w:t>
      </w:r>
      <w:r w:rsidR="00952102">
        <w:rPr>
          <w:b/>
          <w:bCs/>
          <w:noProof/>
          <w:sz w:val="18"/>
          <w:szCs w:val="18"/>
          <w:lang w:eastAsia="en-AU"/>
        </w:rPr>
        <w:t>Colour-shaded</w:t>
      </w:r>
      <w:r w:rsidR="00395A67" w:rsidRPr="00023B77">
        <w:rPr>
          <w:b/>
          <w:bCs/>
          <w:noProof/>
          <w:sz w:val="18"/>
          <w:szCs w:val="18"/>
          <w:lang w:eastAsia="en-AU"/>
        </w:rPr>
        <w:t xml:space="preserve"> areas are modelled minimum and maximum values across all iterations. </w:t>
      </w:r>
      <w:r w:rsidR="00ED1CAC" w:rsidRPr="00023B77">
        <w:rPr>
          <w:b/>
          <w:bCs/>
          <w:noProof/>
          <w:sz w:val="18"/>
          <w:szCs w:val="18"/>
          <w:lang w:eastAsia="en-AU"/>
        </w:rPr>
        <w:t xml:space="preserve">The purple line shows the percentage difference between the </w:t>
      </w:r>
      <w:r w:rsidR="00842EC7" w:rsidRPr="00842EC7">
        <w:rPr>
          <w:b/>
          <w:bCs/>
          <w:noProof/>
          <w:sz w:val="18"/>
          <w:szCs w:val="18"/>
          <w:lang w:eastAsia="en-AU"/>
        </w:rPr>
        <w:t>fox densities with and without baiting</w:t>
      </w:r>
      <w:r w:rsidR="00ED1CAC" w:rsidRPr="00023B77">
        <w:rPr>
          <w:b/>
          <w:bCs/>
          <w:noProof/>
          <w:sz w:val="18"/>
          <w:szCs w:val="18"/>
          <w:lang w:eastAsia="en-AU"/>
        </w:rPr>
        <w:t xml:space="preserve"> within the AoCI.</w:t>
      </w:r>
      <w:r w:rsidR="00E15A68" w:rsidRPr="00023B77">
        <w:rPr>
          <w:b/>
          <w:bCs/>
          <w:noProof/>
          <w:sz w:val="18"/>
          <w:szCs w:val="18"/>
          <w:lang w:eastAsia="en-AU"/>
        </w:rPr>
        <w:t xml:space="preserve"> </w:t>
      </w:r>
      <w:r w:rsidR="009B20C7" w:rsidRPr="00023B77">
        <w:rPr>
          <w:b/>
          <w:bCs/>
          <w:noProof/>
          <w:sz w:val="18"/>
          <w:szCs w:val="18"/>
          <w:lang w:eastAsia="en-AU"/>
        </w:rPr>
        <w:t xml:space="preserve">The dot indicates the point in time </w:t>
      </w:r>
      <w:r w:rsidR="00E8241A">
        <w:rPr>
          <w:b/>
          <w:bCs/>
          <w:noProof/>
          <w:sz w:val="18"/>
          <w:szCs w:val="18"/>
          <w:lang w:eastAsia="en-AU"/>
        </w:rPr>
        <w:t>when model outcomes</w:t>
      </w:r>
      <w:r w:rsidR="009B20C7" w:rsidRPr="00023B77">
        <w:rPr>
          <w:b/>
          <w:bCs/>
          <w:noProof/>
          <w:sz w:val="18"/>
          <w:szCs w:val="18"/>
          <w:lang w:eastAsia="en-AU"/>
        </w:rPr>
        <w:t xml:space="preserve"> </w:t>
      </w:r>
      <w:r w:rsidR="00EE426B">
        <w:rPr>
          <w:b/>
          <w:bCs/>
          <w:noProof/>
          <w:sz w:val="18"/>
          <w:szCs w:val="18"/>
          <w:lang w:eastAsia="en-AU"/>
        </w:rPr>
        <w:t>we</w:t>
      </w:r>
      <w:r w:rsidR="009B20C7" w:rsidRPr="00023B77">
        <w:rPr>
          <w:b/>
          <w:bCs/>
          <w:noProof/>
          <w:sz w:val="18"/>
          <w:szCs w:val="18"/>
          <w:lang w:eastAsia="en-AU"/>
        </w:rPr>
        <w:t xml:space="preserve">re reported. </w:t>
      </w:r>
      <w:r w:rsidR="00395A67" w:rsidRPr="00023B77">
        <w:rPr>
          <w:b/>
          <w:bCs/>
          <w:noProof/>
          <w:sz w:val="18"/>
          <w:szCs w:val="18"/>
          <w:lang w:eastAsia="en-AU"/>
        </w:rPr>
        <w:t>Fortnightly baiting commenced in model year 11 and continued throughout the year</w:t>
      </w:r>
      <w:r w:rsidR="006F6371">
        <w:rPr>
          <w:b/>
          <w:bCs/>
          <w:noProof/>
          <w:sz w:val="18"/>
          <w:szCs w:val="18"/>
          <w:lang w:eastAsia="en-AU"/>
        </w:rPr>
        <w:t>; it finished in year</w:t>
      </w:r>
      <w:r w:rsidR="00D45343" w:rsidRPr="00023B77">
        <w:rPr>
          <w:b/>
          <w:bCs/>
          <w:noProof/>
          <w:sz w:val="18"/>
          <w:szCs w:val="18"/>
          <w:lang w:eastAsia="en-AU"/>
        </w:rPr>
        <w:t xml:space="preserve"> 16</w:t>
      </w:r>
      <w:r w:rsidR="00395A67" w:rsidRPr="00023B77">
        <w:rPr>
          <w:b/>
          <w:bCs/>
          <w:noProof/>
          <w:sz w:val="18"/>
          <w:szCs w:val="18"/>
          <w:lang w:eastAsia="en-AU"/>
        </w:rPr>
        <w:t>.</w:t>
      </w:r>
    </w:p>
    <w:p w14:paraId="089414A8" w14:textId="7C211681" w:rsidR="00C21696" w:rsidRDefault="00C21696" w:rsidP="00EE426B">
      <w:pPr>
        <w:pStyle w:val="Caption-Figure"/>
      </w:pPr>
      <w:r>
        <w:drawing>
          <wp:inline distT="0" distB="0" distL="0" distR="0" wp14:anchorId="23A030B1" wp14:editId="5E189107">
            <wp:extent cx="2922942" cy="2922942"/>
            <wp:effectExtent l="0" t="0" r="0" b="0"/>
            <wp:docPr id="1889" name="Picture 18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5" cstate="email">
                      <a:extLst>
                        <a:ext uri="{28A0092B-C50C-407E-A947-70E740481C1C}">
                          <a14:useLocalDpi xmlns:a14="http://schemas.microsoft.com/office/drawing/2010/main"/>
                        </a:ext>
                      </a:extLst>
                    </a:blip>
                    <a:stretch>
                      <a:fillRect/>
                    </a:stretch>
                  </pic:blipFill>
                  <pic:spPr bwMode="auto">
                    <a:xfrm>
                      <a:off x="0" y="0"/>
                      <a:ext cx="2922942" cy="2922942"/>
                    </a:xfrm>
                    <a:prstGeom prst="rect">
                      <a:avLst/>
                    </a:prstGeom>
                    <a:blipFill dpi="0" rotWithShape="1">
                      <a:blip r:embed="rId60">
                        <a:extLst>
                          <a:ext uri="{28A0092B-C50C-407E-A947-70E740481C1C}">
                            <a14:useLocalDpi xmlns:a14="http://schemas.microsoft.com/office/drawing/2010/main" val="0"/>
                          </a:ext>
                        </a:extLst>
                      </a:blip>
                      <a:srcRect/>
                      <a:stretch>
                        <a:fillRect/>
                      </a:stretch>
                    </a:blipFill>
                    <a:ln>
                      <a:noFill/>
                    </a:ln>
                    <a:extLst>
                      <a:ext uri="{53640926-AAD7-44D8-BBD7-CCE9431645EC}">
                        <a14:shadowObscured xmlns:a14="http://schemas.microsoft.com/office/drawing/2010/main"/>
                      </a:ext>
                    </a:extLst>
                  </pic:spPr>
                </pic:pic>
              </a:graphicData>
            </a:graphic>
          </wp:inline>
        </w:drawing>
      </w:r>
      <w:bookmarkStart w:id="99" w:name="_Toc24619325"/>
      <w:r w:rsidRPr="00C21696">
        <w:t xml:space="preserve"> </w:t>
      </w:r>
      <w:r w:rsidRPr="000D5458">
        <w:t xml:space="preserve">Figure </w:t>
      </w:r>
      <w:r>
        <w:t>15. The m</w:t>
      </w:r>
      <w:r w:rsidRPr="000D5458">
        <w:t xml:space="preserve">odelled fox densities for the </w:t>
      </w:r>
      <w:r w:rsidR="004A4509">
        <w:t>alternative</w:t>
      </w:r>
      <w:r w:rsidRPr="000D5458">
        <w:t xml:space="preserve"> scenario at Lake </w:t>
      </w:r>
      <w:r>
        <w:t>Tyrrell—</w:t>
      </w:r>
      <w:r w:rsidRPr="000D5458">
        <w:t>baited (green) and unbaited (</w:t>
      </w:r>
      <w:r>
        <w:t>pale red)</w:t>
      </w:r>
      <w:r w:rsidRPr="000D5458">
        <w:t>.</w:t>
      </w:r>
      <w:bookmarkEnd w:id="99"/>
      <w:r w:rsidR="006D4D2F">
        <w:t xml:space="preserve"> </w:t>
      </w:r>
      <w:r w:rsidR="00952102">
        <w:t>Colour-shaded</w:t>
      </w:r>
      <w:r w:rsidR="00395A67" w:rsidRPr="009F5268">
        <w:t xml:space="preserve"> areas are modelled minimum and maximum values across all iterations.</w:t>
      </w:r>
      <w:r w:rsidR="00395A67">
        <w:t xml:space="preserve"> </w:t>
      </w:r>
      <w:r w:rsidR="00ED1CAC">
        <w:t xml:space="preserve">The purple line shows the percentage difference between the </w:t>
      </w:r>
      <w:r w:rsidR="00842EC7" w:rsidRPr="00842EC7">
        <w:t>fox densities with and without baiting</w:t>
      </w:r>
      <w:r w:rsidR="00ED1CAC">
        <w:t xml:space="preserve"> within the AoCI.</w:t>
      </w:r>
      <w:r w:rsidR="00E15A68">
        <w:t xml:space="preserve"> </w:t>
      </w:r>
      <w:r w:rsidR="009B20C7">
        <w:t>The d</w:t>
      </w:r>
      <w:r w:rsidR="009B20C7" w:rsidRPr="0043239F">
        <w:t>ot</w:t>
      </w:r>
      <w:r w:rsidR="009B20C7">
        <w:t xml:space="preserve"> indicates the point in time </w:t>
      </w:r>
      <w:r w:rsidR="00E8241A">
        <w:t>when model outcomes</w:t>
      </w:r>
      <w:r w:rsidR="009B20C7">
        <w:t xml:space="preserve"> </w:t>
      </w:r>
      <w:r w:rsidR="00EE426B">
        <w:t>we</w:t>
      </w:r>
      <w:r w:rsidR="009B20C7">
        <w:t xml:space="preserve">re reported. </w:t>
      </w:r>
      <w:r w:rsidR="00395A67" w:rsidRPr="009F5268">
        <w:t>Fortnightly baiting commenced in model year 11</w:t>
      </w:r>
      <w:r w:rsidR="00395A67">
        <w:t xml:space="preserve"> and continued throughout the year</w:t>
      </w:r>
      <w:r w:rsidR="006F6371">
        <w:t>; it finished in year</w:t>
      </w:r>
      <w:r w:rsidR="00D45343">
        <w:t xml:space="preserve"> 16</w:t>
      </w:r>
      <w:r w:rsidRPr="00901B27">
        <w:t>.</w:t>
      </w:r>
    </w:p>
    <w:p w14:paraId="1579A65E" w14:textId="666F6D63" w:rsidR="00395A67" w:rsidRPr="00D65254" w:rsidRDefault="005D7D8A" w:rsidP="00EE426B">
      <w:pPr>
        <w:pStyle w:val="Caption-Figure"/>
      </w:pPr>
      <w:bookmarkStart w:id="100" w:name="_Toc24619326"/>
      <w:r w:rsidRPr="008B528B">
        <w:t>Fig</w:t>
      </w:r>
      <w:r w:rsidRPr="000D5458">
        <w:t xml:space="preserve">ure </w:t>
      </w:r>
      <w:r w:rsidR="00AD1B7A">
        <w:t>1</w:t>
      </w:r>
      <w:r w:rsidR="00C21696">
        <w:t>6</w:t>
      </w:r>
      <w:r>
        <w:t>.</w:t>
      </w:r>
      <w:r w:rsidRPr="000D5458">
        <w:t xml:space="preserve"> </w:t>
      </w:r>
      <w:r>
        <w:t>The s</w:t>
      </w:r>
      <w:r w:rsidRPr="000D5458">
        <w:t xml:space="preserve">patial reduction in modelled fox densities for </w:t>
      </w:r>
      <w:r>
        <w:t>Lake Tyrrell, and Lake Timboram/Lalbert C</w:t>
      </w:r>
      <w:r w:rsidR="00656BD6">
        <w:t>ree</w:t>
      </w:r>
      <w:r>
        <w:t xml:space="preserve">k </w:t>
      </w:r>
      <w:r w:rsidR="004A4509">
        <w:t>alternative</w:t>
      </w:r>
      <w:r w:rsidRPr="000D5458">
        <w:t xml:space="preserve"> scenario</w:t>
      </w:r>
      <w:bookmarkEnd w:id="100"/>
      <w:r w:rsidR="00B36361">
        <w:t xml:space="preserve">. </w:t>
      </w:r>
      <w:r w:rsidR="00395A67" w:rsidRPr="00395A67">
        <w:t>The dot</w:t>
      </w:r>
      <w:r w:rsidR="00395A67">
        <w:t xml:space="preserve"> in Figure </w:t>
      </w:r>
      <w:r w:rsidR="003E7A46">
        <w:t xml:space="preserve">14 and </w:t>
      </w:r>
      <w:r w:rsidR="00395A67">
        <w:t xml:space="preserve">15 indicates the point in time </w:t>
      </w:r>
      <w:r w:rsidR="00E8241A">
        <w:t>when model outcomes</w:t>
      </w:r>
      <w:r w:rsidR="001C5D40">
        <w:t>, shown here,</w:t>
      </w:r>
      <w:r w:rsidR="00395A67">
        <w:t xml:space="preserve"> </w:t>
      </w:r>
      <w:r w:rsidR="00EE426B">
        <w:t>we</w:t>
      </w:r>
      <w:r w:rsidR="00395A67">
        <w:t>re reported.</w:t>
      </w:r>
    </w:p>
    <w:p w14:paraId="410A11C7" w14:textId="77777777" w:rsidR="00023B77" w:rsidRDefault="00023B77">
      <w:pPr>
        <w:spacing w:after="0"/>
        <w:rPr>
          <w:b/>
          <w:bCs/>
          <w:iCs/>
          <w:color w:val="00B2A9"/>
          <w:kern w:val="20"/>
          <w:szCs w:val="28"/>
          <w:lang w:eastAsia="en-AU"/>
        </w:rPr>
      </w:pPr>
      <w:r>
        <w:rPr>
          <w:b/>
          <w:bCs/>
          <w:iCs/>
          <w:color w:val="00B2A9"/>
          <w:kern w:val="20"/>
          <w:szCs w:val="28"/>
          <w:lang w:eastAsia="en-AU"/>
        </w:rPr>
        <w:br w:type="page"/>
      </w:r>
    </w:p>
    <w:p w14:paraId="1EE3263D" w14:textId="18E7F52B" w:rsidR="00C21696" w:rsidRPr="00516959" w:rsidRDefault="00C21696" w:rsidP="00C21696">
      <w:pPr>
        <w:keepNext/>
        <w:keepLines/>
        <w:numPr>
          <w:ilvl w:val="1"/>
          <w:numId w:val="0"/>
        </w:numPr>
        <w:tabs>
          <w:tab w:val="left" w:pos="1418"/>
          <w:tab w:val="left" w:pos="1701"/>
          <w:tab w:val="left" w:pos="1985"/>
        </w:tabs>
        <w:spacing w:before="240" w:after="100" w:line="260" w:lineRule="exact"/>
        <w:outlineLvl w:val="1"/>
        <w:rPr>
          <w:b/>
          <w:bCs/>
          <w:iCs/>
          <w:color w:val="00B2A9"/>
          <w:kern w:val="20"/>
          <w:szCs w:val="28"/>
          <w:lang w:eastAsia="en-AU"/>
        </w:rPr>
      </w:pPr>
      <w:r>
        <w:rPr>
          <w:b/>
          <w:bCs/>
          <w:iCs/>
          <w:color w:val="00B2A9"/>
          <w:kern w:val="20"/>
          <w:szCs w:val="28"/>
          <w:lang w:eastAsia="en-AU"/>
        </w:rPr>
        <w:lastRenderedPageBreak/>
        <w:t>S</w:t>
      </w:r>
      <w:r w:rsidRPr="00516959">
        <w:rPr>
          <w:b/>
          <w:bCs/>
          <w:iCs/>
          <w:color w:val="00B2A9"/>
          <w:kern w:val="20"/>
          <w:szCs w:val="28"/>
          <w:lang w:eastAsia="en-AU"/>
        </w:rPr>
        <w:t>ummary</w:t>
      </w:r>
    </w:p>
    <w:p w14:paraId="0B3EA677" w14:textId="2F2AC3E9" w:rsidR="00C21696" w:rsidRDefault="00C21696" w:rsidP="00C21696">
      <w:pPr>
        <w:pStyle w:val="BodyText"/>
      </w:pPr>
      <w:r>
        <w:t xml:space="preserve">This project is limited by its relatively narrow, spatially limited layout and short (although intense) baiting period. The </w:t>
      </w:r>
      <w:r w:rsidR="004A4509">
        <w:t>alternative</w:t>
      </w:r>
      <w:r>
        <w:t xml:space="preserve"> scenario of fortnightly baiting each year </w:t>
      </w:r>
      <w:r w:rsidR="00B8099A">
        <w:t xml:space="preserve">reduced </w:t>
      </w:r>
      <w:r>
        <w:t xml:space="preserve">fox density by up to a further </w:t>
      </w:r>
      <w:r w:rsidR="00B8099A">
        <w:t>15-</w:t>
      </w:r>
      <w:r>
        <w:t xml:space="preserve">17% (Table 4). This </w:t>
      </w:r>
      <w:r w:rsidR="006C74B0">
        <w:t>would come with</w:t>
      </w:r>
      <w:r>
        <w:t xml:space="preserve"> the additional cost</w:t>
      </w:r>
      <w:r w:rsidR="006C74B0">
        <w:t>s</w:t>
      </w:r>
      <w:r>
        <w:t xml:space="preserve"> associated with an extra 12 bait runs </w:t>
      </w:r>
      <w:r w:rsidR="007713E3">
        <w:t>per</w:t>
      </w:r>
      <w:r>
        <w:t xml:space="preserve"> year </w:t>
      </w:r>
      <w:r w:rsidR="00656BD6">
        <w:t>[</w:t>
      </w:r>
      <w:r>
        <w:t>14 runs currently vs 26</w:t>
      </w:r>
      <w:r w:rsidR="007713E3">
        <w:t xml:space="preserve"> proposed</w:t>
      </w:r>
      <w:r>
        <w:t xml:space="preserve"> runs per year</w:t>
      </w:r>
      <w:r w:rsidR="00656BD6">
        <w:t xml:space="preserve"> (fortnightly)]</w:t>
      </w:r>
      <w:r>
        <w:t>.</w:t>
      </w:r>
    </w:p>
    <w:p w14:paraId="48AD453D" w14:textId="5B4331FF" w:rsidR="007E0129" w:rsidRDefault="00C21696" w:rsidP="00EE426B">
      <w:pPr>
        <w:pStyle w:val="BodyText"/>
      </w:pPr>
      <w:r>
        <w:t xml:space="preserve">Bait-take data for this project showed only two bait stations had two consecutive baits taken in time intervals shorter than modelled here (i.e. less than a week), and that the baiting program did not run for as long as anticipated. Therefore, while these results should be interpreted as minimum likely levels of reduction in density for the proposed project (as the model is unable to capture the </w:t>
      </w:r>
      <w:r w:rsidR="00A05838">
        <w:t>48-</w:t>
      </w:r>
      <w:r>
        <w:t xml:space="preserve">h bait replacement strategy), these results are most likely </w:t>
      </w:r>
      <w:r w:rsidR="00A05838">
        <w:t>overestimations</w:t>
      </w:r>
      <w:r>
        <w:t>, as the modelled project was twice as long as the 2019 baiting effort.</w:t>
      </w:r>
    </w:p>
    <w:p w14:paraId="09AC61B8" w14:textId="5844AB7F" w:rsidR="00EC57BF" w:rsidRDefault="00FC5F7B" w:rsidP="00EC57BF">
      <w:pPr>
        <w:pStyle w:val="Caption-Table"/>
        <w:rPr>
          <w:sz w:val="16"/>
          <w:szCs w:val="16"/>
        </w:rPr>
      </w:pPr>
      <w:bookmarkStart w:id="101" w:name="_Toc24619382"/>
      <w:r w:rsidRPr="00FC5F7B">
        <w:t xml:space="preserve">Table </w:t>
      </w:r>
      <w:r w:rsidR="00785243">
        <w:fldChar w:fldCharType="begin"/>
      </w:r>
      <w:r w:rsidR="00785243">
        <w:instrText xml:space="preserve"> SEQ Table \* ARABIC </w:instrText>
      </w:r>
      <w:r w:rsidR="00785243">
        <w:fldChar w:fldCharType="separate"/>
      </w:r>
      <w:r w:rsidR="00616CFD">
        <w:rPr>
          <w:noProof/>
        </w:rPr>
        <w:t>4</w:t>
      </w:r>
      <w:r w:rsidR="00785243">
        <w:rPr>
          <w:noProof/>
        </w:rPr>
        <w:fldChar w:fldCharType="end"/>
      </w:r>
      <w:r w:rsidRPr="00FC5F7B">
        <w:t xml:space="preserve">. </w:t>
      </w:r>
      <w:r w:rsidR="00D87BB3">
        <w:t>The m</w:t>
      </w:r>
      <w:r w:rsidRPr="00FC5F7B">
        <w:t xml:space="preserve">ean and percentage reduction in modelled fox densities for all </w:t>
      </w:r>
      <w:r w:rsidR="00022CB2">
        <w:t xml:space="preserve">Lake </w:t>
      </w:r>
      <w:r w:rsidR="00F43966">
        <w:t>Tyrrell</w:t>
      </w:r>
      <w:r w:rsidR="00022CB2">
        <w:t xml:space="preserve"> and </w:t>
      </w:r>
      <w:r w:rsidR="006D4D2F">
        <w:t>Lake </w:t>
      </w:r>
      <w:r w:rsidR="00022CB2">
        <w:t>Timboram/</w:t>
      </w:r>
      <w:r w:rsidR="006D4D2F">
        <w:t>Lalbert </w:t>
      </w:r>
      <w:r w:rsidR="00022CB2">
        <w:t>C</w:t>
      </w:r>
      <w:r w:rsidR="006724A5">
        <w:t>ree</w:t>
      </w:r>
      <w:r w:rsidR="00022CB2">
        <w:t xml:space="preserve">k </w:t>
      </w:r>
      <w:r w:rsidRPr="00FC5F7B">
        <w:t>management scenarios</w:t>
      </w:r>
      <w:r>
        <w:rPr>
          <w:sz w:val="16"/>
          <w:szCs w:val="16"/>
        </w:rPr>
        <w:t>.</w:t>
      </w:r>
      <w:bookmarkEnd w:id="101"/>
    </w:p>
    <w:tbl>
      <w:tblPr>
        <w:tblStyle w:val="TableGrid10"/>
        <w:tblW w:w="5103" w:type="dxa"/>
        <w:tblLayout w:type="fixed"/>
        <w:tblLook w:val="04A0" w:firstRow="1" w:lastRow="0" w:firstColumn="1" w:lastColumn="0" w:noHBand="0" w:noVBand="1"/>
      </w:tblPr>
      <w:tblGrid>
        <w:gridCol w:w="1560"/>
        <w:gridCol w:w="1134"/>
        <w:gridCol w:w="1275"/>
        <w:gridCol w:w="1134"/>
      </w:tblGrid>
      <w:tr w:rsidR="007E0129" w14:paraId="4710D544" w14:textId="77777777" w:rsidTr="00855959">
        <w:trPr>
          <w:cnfStyle w:val="100000000000" w:firstRow="1" w:lastRow="0" w:firstColumn="0" w:lastColumn="0" w:oddVBand="0" w:evenVBand="0" w:oddHBand="0" w:evenHBand="0" w:firstRowFirstColumn="0" w:firstRowLastColumn="0" w:lastRowFirstColumn="0" w:lastRowLastColumn="0"/>
        </w:trPr>
        <w:tc>
          <w:tcPr>
            <w:cnfStyle w:val="000000000100" w:firstRow="0" w:lastRow="0" w:firstColumn="0" w:lastColumn="0" w:oddVBand="0" w:evenVBand="0" w:oddHBand="0" w:evenHBand="0" w:firstRowFirstColumn="1" w:firstRowLastColumn="0" w:lastRowFirstColumn="0" w:lastRowLastColumn="0"/>
            <w:tcW w:w="1560" w:type="dxa"/>
            <w:tcBorders>
              <w:top w:val="single" w:sz="8" w:space="0" w:color="CDDC29" w:themeColor="text2"/>
              <w:left w:val="nil"/>
              <w:bottom w:val="single" w:sz="8" w:space="0" w:color="CDDC29" w:themeColor="text2"/>
              <w:right w:val="nil"/>
            </w:tcBorders>
            <w:vAlign w:val="top"/>
            <w:hideMark/>
          </w:tcPr>
          <w:p w14:paraId="522E2E60" w14:textId="77777777" w:rsidR="007E0129" w:rsidRDefault="007E0129" w:rsidP="00855959">
            <w:pPr>
              <w:pStyle w:val="BodyText"/>
              <w:spacing w:beforeAutospacing="0" w:afterAutospacing="0"/>
              <w:ind w:left="0"/>
              <w:jc w:val="center"/>
              <w:rPr>
                <w:szCs w:val="20"/>
                <w:lang w:eastAsia="en-AU"/>
              </w:rPr>
            </w:pPr>
            <w:r>
              <w:rPr>
                <w:szCs w:val="20"/>
                <w:lang w:eastAsia="en-AU"/>
              </w:rPr>
              <w:t>Baiting program</w:t>
            </w:r>
          </w:p>
        </w:tc>
        <w:tc>
          <w:tcPr>
            <w:tcW w:w="1134" w:type="dxa"/>
            <w:tcBorders>
              <w:top w:val="single" w:sz="8" w:space="0" w:color="CDDC29" w:themeColor="text2"/>
              <w:left w:val="nil"/>
              <w:bottom w:val="single" w:sz="8" w:space="0" w:color="CDDC29" w:themeColor="text2"/>
              <w:right w:val="nil"/>
            </w:tcBorders>
            <w:hideMark/>
          </w:tcPr>
          <w:p w14:paraId="50B5F6B0" w14:textId="77777777" w:rsidR="007E0129" w:rsidRDefault="007E0129" w:rsidP="00855959">
            <w:pPr>
              <w:pStyle w:val="BodyText"/>
              <w:spacing w:beforeAutospacing="0" w:afterAutospacing="0"/>
              <w:ind w:left="0"/>
              <w:jc w:val="center"/>
              <w:cnfStyle w:val="100000000000" w:firstRow="1" w:lastRow="0" w:firstColumn="0" w:lastColumn="0" w:oddVBand="0" w:evenVBand="0" w:oddHBand="0" w:evenHBand="0" w:firstRowFirstColumn="0" w:firstRowLastColumn="0" w:lastRowFirstColumn="0" w:lastRowLastColumn="0"/>
              <w:rPr>
                <w:szCs w:val="20"/>
                <w:lang w:eastAsia="en-AU"/>
              </w:rPr>
            </w:pPr>
            <w:r>
              <w:rPr>
                <w:szCs w:val="20"/>
                <w:lang w:eastAsia="en-AU"/>
              </w:rPr>
              <w:t>Baiting strategy</w:t>
            </w:r>
          </w:p>
        </w:tc>
        <w:tc>
          <w:tcPr>
            <w:tcW w:w="1275" w:type="dxa"/>
            <w:tcBorders>
              <w:top w:val="single" w:sz="8" w:space="0" w:color="CDDC29" w:themeColor="text2"/>
              <w:left w:val="nil"/>
              <w:bottom w:val="single" w:sz="8" w:space="0" w:color="CDDC29" w:themeColor="text2"/>
              <w:right w:val="nil"/>
            </w:tcBorders>
            <w:hideMark/>
          </w:tcPr>
          <w:p w14:paraId="6FC58CC2" w14:textId="77777777" w:rsidR="007E0129" w:rsidRDefault="007E0129" w:rsidP="00855959">
            <w:pPr>
              <w:pStyle w:val="BodyText"/>
              <w:spacing w:beforeAutospacing="0" w:afterAutospacing="0"/>
              <w:ind w:left="0"/>
              <w:jc w:val="center"/>
              <w:cnfStyle w:val="100000000000" w:firstRow="1" w:lastRow="0" w:firstColumn="0" w:lastColumn="0" w:oddVBand="0" w:evenVBand="0" w:oddHBand="0" w:evenHBand="0" w:firstRowFirstColumn="0" w:firstRowLastColumn="0" w:lastRowFirstColumn="0" w:lastRowLastColumn="0"/>
              <w:rPr>
                <w:szCs w:val="20"/>
                <w:lang w:eastAsia="en-AU"/>
              </w:rPr>
            </w:pPr>
            <w:r>
              <w:rPr>
                <w:szCs w:val="20"/>
                <w:lang w:eastAsia="en-AU"/>
              </w:rPr>
              <w:t>Foxes per km</w:t>
            </w:r>
            <w:r>
              <w:rPr>
                <w:szCs w:val="20"/>
                <w:vertAlign w:val="superscript"/>
                <w:lang w:eastAsia="en-AU"/>
              </w:rPr>
              <w:t>2</w:t>
            </w:r>
            <w:r>
              <w:rPr>
                <w:szCs w:val="20"/>
                <w:lang w:eastAsia="en-AU"/>
              </w:rPr>
              <w:t>: mean (min–max)</w:t>
            </w:r>
          </w:p>
        </w:tc>
        <w:tc>
          <w:tcPr>
            <w:tcW w:w="1134" w:type="dxa"/>
            <w:tcBorders>
              <w:top w:val="single" w:sz="8" w:space="0" w:color="CDDC29" w:themeColor="text2"/>
              <w:left w:val="nil"/>
              <w:bottom w:val="single" w:sz="8" w:space="0" w:color="CDDC29" w:themeColor="text2"/>
              <w:right w:val="nil"/>
            </w:tcBorders>
            <w:hideMark/>
          </w:tcPr>
          <w:p w14:paraId="08B5F1FB" w14:textId="77777777" w:rsidR="007E0129" w:rsidRDefault="007E0129" w:rsidP="00855959">
            <w:pPr>
              <w:pStyle w:val="BodyText"/>
              <w:spacing w:beforeAutospacing="0" w:afterAutospacing="0"/>
              <w:ind w:left="0"/>
              <w:jc w:val="center"/>
              <w:cnfStyle w:val="100000000000" w:firstRow="1" w:lastRow="0" w:firstColumn="0" w:lastColumn="0" w:oddVBand="0" w:evenVBand="0" w:oddHBand="0" w:evenHBand="0" w:firstRowFirstColumn="0" w:firstRowLastColumn="0" w:lastRowFirstColumn="0" w:lastRowLastColumn="0"/>
              <w:rPr>
                <w:szCs w:val="20"/>
                <w:lang w:eastAsia="en-AU"/>
              </w:rPr>
            </w:pPr>
            <w:r>
              <w:rPr>
                <w:szCs w:val="20"/>
                <w:lang w:eastAsia="en-AU"/>
              </w:rPr>
              <w:t>Percentage reduction</w:t>
            </w:r>
          </w:p>
        </w:tc>
      </w:tr>
      <w:tr w:rsidR="007E0129" w14:paraId="5E286AD4" w14:textId="77777777" w:rsidTr="00855959">
        <w:tc>
          <w:tcPr>
            <w:tcW w:w="1560" w:type="dxa"/>
            <w:tcBorders>
              <w:top w:val="single" w:sz="8" w:space="0" w:color="CDDC29" w:themeColor="text2"/>
              <w:left w:val="nil"/>
              <w:bottom w:val="single" w:sz="8" w:space="0" w:color="CDDC29" w:themeColor="text2"/>
              <w:right w:val="nil"/>
            </w:tcBorders>
            <w:hideMark/>
          </w:tcPr>
          <w:p w14:paraId="6BD27C8C" w14:textId="77777777" w:rsidR="007E0129" w:rsidRDefault="007E0129" w:rsidP="00855959">
            <w:pPr>
              <w:pStyle w:val="BodyText"/>
              <w:ind w:left="0"/>
              <w:jc w:val="center"/>
              <w:rPr>
                <w:lang w:eastAsia="en-AU"/>
              </w:rPr>
            </w:pPr>
            <w:r>
              <w:rPr>
                <w:lang w:eastAsia="en-AU"/>
              </w:rPr>
              <w:t>BRP program—Lalbert Creek and Lake Timboram</w:t>
            </w:r>
          </w:p>
        </w:tc>
        <w:tc>
          <w:tcPr>
            <w:tcW w:w="1134" w:type="dxa"/>
            <w:tcBorders>
              <w:top w:val="single" w:sz="8" w:space="0" w:color="CDDC29" w:themeColor="text2"/>
              <w:left w:val="nil"/>
              <w:bottom w:val="single" w:sz="8" w:space="0" w:color="CDDC29" w:themeColor="text2"/>
              <w:right w:val="nil"/>
            </w:tcBorders>
            <w:hideMark/>
          </w:tcPr>
          <w:p w14:paraId="050107D1" w14:textId="77777777" w:rsidR="007E0129" w:rsidRDefault="007E0129" w:rsidP="00855959">
            <w:pPr>
              <w:pStyle w:val="BodyText"/>
              <w:ind w:left="0"/>
              <w:jc w:val="center"/>
              <w:rPr>
                <w:lang w:eastAsia="en-AU"/>
              </w:rPr>
            </w:pPr>
            <w:r>
              <w:rPr>
                <w:lang w:eastAsia="en-AU"/>
              </w:rPr>
              <w:t>Linear pulse baiting</w:t>
            </w:r>
          </w:p>
        </w:tc>
        <w:tc>
          <w:tcPr>
            <w:tcW w:w="1275" w:type="dxa"/>
            <w:tcBorders>
              <w:top w:val="single" w:sz="8" w:space="0" w:color="CDDC29" w:themeColor="text2"/>
              <w:left w:val="nil"/>
              <w:bottom w:val="single" w:sz="8" w:space="0" w:color="CDDC29" w:themeColor="text2"/>
              <w:right w:val="nil"/>
            </w:tcBorders>
            <w:hideMark/>
          </w:tcPr>
          <w:p w14:paraId="13958145" w14:textId="77777777" w:rsidR="007E0129" w:rsidRDefault="007E0129" w:rsidP="00855959">
            <w:pPr>
              <w:pStyle w:val="BodyText"/>
              <w:ind w:left="0"/>
              <w:jc w:val="center"/>
              <w:rPr>
                <w:lang w:eastAsia="en-AU"/>
              </w:rPr>
            </w:pPr>
            <w:r>
              <w:rPr>
                <w:lang w:eastAsia="en-AU"/>
              </w:rPr>
              <w:t>0.83</w:t>
            </w:r>
            <w:r>
              <w:rPr>
                <w:lang w:eastAsia="en-AU"/>
              </w:rPr>
              <w:br/>
              <w:t>(0.50–1.51)</w:t>
            </w:r>
          </w:p>
        </w:tc>
        <w:tc>
          <w:tcPr>
            <w:tcW w:w="1134" w:type="dxa"/>
            <w:tcBorders>
              <w:top w:val="single" w:sz="8" w:space="0" w:color="CDDC29" w:themeColor="text2"/>
              <w:left w:val="nil"/>
              <w:bottom w:val="single" w:sz="8" w:space="0" w:color="CDDC29" w:themeColor="text2"/>
              <w:right w:val="nil"/>
            </w:tcBorders>
            <w:hideMark/>
          </w:tcPr>
          <w:p w14:paraId="698CEB36" w14:textId="77777777" w:rsidR="007E0129" w:rsidRDefault="007E0129" w:rsidP="00855959">
            <w:pPr>
              <w:pStyle w:val="BodyText"/>
              <w:ind w:left="0"/>
              <w:jc w:val="center"/>
              <w:rPr>
                <w:lang w:eastAsia="en-AU"/>
              </w:rPr>
            </w:pPr>
            <w:r>
              <w:rPr>
                <w:lang w:eastAsia="en-AU"/>
              </w:rPr>
              <w:t>55%</w:t>
            </w:r>
          </w:p>
        </w:tc>
      </w:tr>
      <w:tr w:rsidR="007E0129" w14:paraId="14E65C64" w14:textId="77777777" w:rsidTr="00855959">
        <w:tc>
          <w:tcPr>
            <w:tcW w:w="1560" w:type="dxa"/>
            <w:tcBorders>
              <w:top w:val="single" w:sz="8" w:space="0" w:color="CDDC29" w:themeColor="text2"/>
              <w:left w:val="nil"/>
              <w:bottom w:val="single" w:sz="12" w:space="0" w:color="CDDC29" w:themeColor="text2"/>
              <w:right w:val="nil"/>
            </w:tcBorders>
          </w:tcPr>
          <w:p w14:paraId="4F973CA7" w14:textId="77777777" w:rsidR="007E0129" w:rsidRDefault="007E0129" w:rsidP="00855959">
            <w:pPr>
              <w:pStyle w:val="BodyText"/>
              <w:ind w:left="0"/>
              <w:jc w:val="center"/>
              <w:rPr>
                <w:lang w:eastAsia="en-AU"/>
              </w:rPr>
            </w:pPr>
            <w:r>
              <w:rPr>
                <w:lang w:eastAsia="en-AU"/>
              </w:rPr>
              <w:t>BRP program</w:t>
            </w:r>
            <w:r>
              <w:t>—</w:t>
            </w:r>
            <w:r>
              <w:rPr>
                <w:lang w:eastAsia="en-AU"/>
              </w:rPr>
              <w:t>Lake Tyrrell</w:t>
            </w:r>
          </w:p>
        </w:tc>
        <w:tc>
          <w:tcPr>
            <w:tcW w:w="1134" w:type="dxa"/>
            <w:tcBorders>
              <w:top w:val="single" w:sz="8" w:space="0" w:color="CDDC29" w:themeColor="text2"/>
              <w:left w:val="nil"/>
              <w:bottom w:val="single" w:sz="12" w:space="0" w:color="CDDC29" w:themeColor="text2"/>
              <w:right w:val="nil"/>
            </w:tcBorders>
          </w:tcPr>
          <w:p w14:paraId="77FEB33F" w14:textId="77777777" w:rsidR="007E0129" w:rsidRDefault="007E0129" w:rsidP="00855959">
            <w:pPr>
              <w:pStyle w:val="BodyText"/>
              <w:ind w:left="0"/>
              <w:jc w:val="center"/>
              <w:rPr>
                <w:lang w:eastAsia="en-AU"/>
              </w:rPr>
            </w:pPr>
            <w:r>
              <w:rPr>
                <w:lang w:eastAsia="en-AU"/>
              </w:rPr>
              <w:t>Linear pulse baiting</w:t>
            </w:r>
          </w:p>
        </w:tc>
        <w:tc>
          <w:tcPr>
            <w:tcW w:w="1275" w:type="dxa"/>
            <w:tcBorders>
              <w:top w:val="single" w:sz="8" w:space="0" w:color="CDDC29" w:themeColor="text2"/>
              <w:left w:val="nil"/>
              <w:bottom w:val="single" w:sz="12" w:space="0" w:color="CDDC29" w:themeColor="text2"/>
              <w:right w:val="nil"/>
            </w:tcBorders>
          </w:tcPr>
          <w:p w14:paraId="012F7D43" w14:textId="77777777" w:rsidR="007E0129" w:rsidRDefault="007E0129" w:rsidP="00855959">
            <w:pPr>
              <w:pStyle w:val="BodyText"/>
              <w:ind w:left="0"/>
              <w:jc w:val="center"/>
              <w:rPr>
                <w:lang w:eastAsia="en-AU"/>
              </w:rPr>
            </w:pPr>
            <w:r>
              <w:rPr>
                <w:lang w:eastAsia="en-AU"/>
              </w:rPr>
              <w:t>1.13</w:t>
            </w:r>
            <w:r>
              <w:rPr>
                <w:lang w:eastAsia="en-AU"/>
              </w:rPr>
              <w:br/>
              <w:t>(0.84–1.59)</w:t>
            </w:r>
          </w:p>
        </w:tc>
        <w:tc>
          <w:tcPr>
            <w:tcW w:w="1134" w:type="dxa"/>
            <w:tcBorders>
              <w:top w:val="single" w:sz="8" w:space="0" w:color="CDDC29" w:themeColor="text2"/>
              <w:left w:val="nil"/>
              <w:bottom w:val="single" w:sz="12" w:space="0" w:color="CDDC29" w:themeColor="text2"/>
              <w:right w:val="nil"/>
            </w:tcBorders>
          </w:tcPr>
          <w:p w14:paraId="15E5331B" w14:textId="77777777" w:rsidR="007E0129" w:rsidRDefault="007E0129" w:rsidP="00855959">
            <w:pPr>
              <w:pStyle w:val="BodyText"/>
              <w:ind w:left="0"/>
              <w:jc w:val="center"/>
              <w:rPr>
                <w:lang w:eastAsia="en-AU"/>
              </w:rPr>
            </w:pPr>
            <w:r>
              <w:rPr>
                <w:lang w:eastAsia="en-AU"/>
              </w:rPr>
              <w:t>38%</w:t>
            </w:r>
          </w:p>
        </w:tc>
      </w:tr>
      <w:tr w:rsidR="007E0129" w14:paraId="50EBAA42" w14:textId="77777777" w:rsidTr="00855959">
        <w:tc>
          <w:tcPr>
            <w:tcW w:w="1560" w:type="dxa"/>
            <w:tcBorders>
              <w:top w:val="single" w:sz="12" w:space="0" w:color="CDDC29" w:themeColor="text2"/>
              <w:left w:val="nil"/>
              <w:bottom w:val="single" w:sz="8" w:space="0" w:color="CDDC29" w:themeColor="text2"/>
              <w:right w:val="nil"/>
            </w:tcBorders>
          </w:tcPr>
          <w:p w14:paraId="6473358A" w14:textId="77777777" w:rsidR="007E0129" w:rsidRDefault="007E0129" w:rsidP="00855959">
            <w:pPr>
              <w:pStyle w:val="BodyText"/>
              <w:ind w:left="0"/>
              <w:jc w:val="center"/>
              <w:rPr>
                <w:lang w:eastAsia="en-AU"/>
              </w:rPr>
            </w:pPr>
            <w:r>
              <w:rPr>
                <w:lang w:eastAsia="en-AU"/>
              </w:rPr>
              <w:t>Alternative scenario</w:t>
            </w:r>
            <w:r>
              <w:t>—</w:t>
            </w:r>
            <w:r>
              <w:rPr>
                <w:lang w:eastAsia="en-AU"/>
              </w:rPr>
              <w:t>Lalbert Creek and Lake Timboram</w:t>
            </w:r>
          </w:p>
        </w:tc>
        <w:tc>
          <w:tcPr>
            <w:tcW w:w="1134" w:type="dxa"/>
            <w:tcBorders>
              <w:top w:val="single" w:sz="12" w:space="0" w:color="CDDC29" w:themeColor="text2"/>
              <w:left w:val="nil"/>
              <w:bottom w:val="single" w:sz="8" w:space="0" w:color="CDDC29" w:themeColor="text2"/>
              <w:right w:val="nil"/>
            </w:tcBorders>
          </w:tcPr>
          <w:p w14:paraId="32D9E316" w14:textId="77777777" w:rsidR="007E0129" w:rsidRDefault="007E0129" w:rsidP="00855959">
            <w:pPr>
              <w:pStyle w:val="BodyText"/>
              <w:ind w:left="0"/>
              <w:jc w:val="center"/>
              <w:rPr>
                <w:lang w:eastAsia="en-AU"/>
              </w:rPr>
            </w:pPr>
            <w:r>
              <w:rPr>
                <w:lang w:eastAsia="en-AU"/>
              </w:rPr>
              <w:t>Fortnightly linear baiting</w:t>
            </w:r>
          </w:p>
        </w:tc>
        <w:tc>
          <w:tcPr>
            <w:tcW w:w="1275" w:type="dxa"/>
            <w:tcBorders>
              <w:top w:val="single" w:sz="12" w:space="0" w:color="CDDC29" w:themeColor="text2"/>
              <w:left w:val="nil"/>
              <w:bottom w:val="single" w:sz="8" w:space="0" w:color="CDDC29" w:themeColor="text2"/>
              <w:right w:val="nil"/>
            </w:tcBorders>
          </w:tcPr>
          <w:p w14:paraId="6BE98D05" w14:textId="77777777" w:rsidR="007E0129" w:rsidRDefault="007E0129" w:rsidP="00855959">
            <w:pPr>
              <w:pStyle w:val="BodyText"/>
              <w:ind w:left="0"/>
              <w:jc w:val="center"/>
              <w:rPr>
                <w:lang w:eastAsia="en-AU"/>
              </w:rPr>
            </w:pPr>
            <w:r>
              <w:rPr>
                <w:lang w:eastAsia="en-AU"/>
              </w:rPr>
              <w:t>0.54</w:t>
            </w:r>
            <w:r>
              <w:rPr>
                <w:lang w:eastAsia="en-AU"/>
              </w:rPr>
              <w:br/>
              <w:t>(0.30–0.77)</w:t>
            </w:r>
          </w:p>
        </w:tc>
        <w:tc>
          <w:tcPr>
            <w:tcW w:w="1134" w:type="dxa"/>
            <w:tcBorders>
              <w:top w:val="single" w:sz="12" w:space="0" w:color="CDDC29" w:themeColor="text2"/>
              <w:left w:val="nil"/>
              <w:bottom w:val="single" w:sz="8" w:space="0" w:color="CDDC29" w:themeColor="text2"/>
              <w:right w:val="nil"/>
            </w:tcBorders>
          </w:tcPr>
          <w:p w14:paraId="79D3E456" w14:textId="77777777" w:rsidR="007E0129" w:rsidRDefault="007E0129" w:rsidP="00855959">
            <w:pPr>
              <w:pStyle w:val="BodyText"/>
              <w:ind w:left="0"/>
              <w:jc w:val="center"/>
              <w:rPr>
                <w:lang w:eastAsia="en-AU"/>
              </w:rPr>
            </w:pPr>
            <w:r>
              <w:rPr>
                <w:lang w:eastAsia="en-AU"/>
              </w:rPr>
              <w:t>70%</w:t>
            </w:r>
          </w:p>
        </w:tc>
      </w:tr>
      <w:tr w:rsidR="007E0129" w14:paraId="20A82D2A" w14:textId="77777777" w:rsidTr="00855959">
        <w:tc>
          <w:tcPr>
            <w:tcW w:w="1560" w:type="dxa"/>
            <w:tcBorders>
              <w:top w:val="single" w:sz="8" w:space="0" w:color="CDDC29" w:themeColor="text2"/>
              <w:left w:val="nil"/>
              <w:bottom w:val="single" w:sz="8" w:space="0" w:color="CDDC29" w:themeColor="text2"/>
              <w:right w:val="nil"/>
            </w:tcBorders>
          </w:tcPr>
          <w:p w14:paraId="7BEF78EB" w14:textId="77777777" w:rsidR="007E0129" w:rsidRDefault="007E0129" w:rsidP="00855959">
            <w:pPr>
              <w:pStyle w:val="BodyText"/>
              <w:ind w:left="0"/>
              <w:jc w:val="center"/>
              <w:rPr>
                <w:lang w:eastAsia="en-AU"/>
              </w:rPr>
            </w:pPr>
            <w:r>
              <w:rPr>
                <w:lang w:eastAsia="en-AU"/>
              </w:rPr>
              <w:t>Alternative scenario</w:t>
            </w:r>
            <w:r>
              <w:t>—</w:t>
            </w:r>
            <w:r>
              <w:rPr>
                <w:lang w:eastAsia="en-AU"/>
              </w:rPr>
              <w:t>Lake Tyrrell</w:t>
            </w:r>
          </w:p>
        </w:tc>
        <w:tc>
          <w:tcPr>
            <w:tcW w:w="1134" w:type="dxa"/>
            <w:tcBorders>
              <w:top w:val="single" w:sz="8" w:space="0" w:color="CDDC29" w:themeColor="text2"/>
              <w:left w:val="nil"/>
              <w:bottom w:val="single" w:sz="8" w:space="0" w:color="CDDC29" w:themeColor="text2"/>
              <w:right w:val="nil"/>
            </w:tcBorders>
          </w:tcPr>
          <w:p w14:paraId="2CFED27F" w14:textId="77777777" w:rsidR="007E0129" w:rsidRDefault="007E0129" w:rsidP="00855959">
            <w:pPr>
              <w:pStyle w:val="BodyText"/>
              <w:ind w:left="0"/>
              <w:jc w:val="center"/>
              <w:rPr>
                <w:lang w:eastAsia="en-AU"/>
              </w:rPr>
            </w:pPr>
            <w:r>
              <w:rPr>
                <w:lang w:eastAsia="en-AU"/>
              </w:rPr>
              <w:t>Fortnightly linear baiting</w:t>
            </w:r>
          </w:p>
        </w:tc>
        <w:tc>
          <w:tcPr>
            <w:tcW w:w="1275" w:type="dxa"/>
            <w:tcBorders>
              <w:top w:val="single" w:sz="8" w:space="0" w:color="CDDC29" w:themeColor="text2"/>
              <w:left w:val="nil"/>
              <w:bottom w:val="single" w:sz="8" w:space="0" w:color="CDDC29" w:themeColor="text2"/>
              <w:right w:val="nil"/>
            </w:tcBorders>
          </w:tcPr>
          <w:p w14:paraId="46DE272E" w14:textId="77777777" w:rsidR="007E0129" w:rsidRDefault="007E0129" w:rsidP="00855959">
            <w:pPr>
              <w:pStyle w:val="BodyText"/>
              <w:ind w:left="0"/>
              <w:jc w:val="center"/>
              <w:rPr>
                <w:lang w:eastAsia="en-AU"/>
              </w:rPr>
            </w:pPr>
            <w:r>
              <w:rPr>
                <w:lang w:eastAsia="en-AU"/>
              </w:rPr>
              <w:t>0.80</w:t>
            </w:r>
            <w:r>
              <w:rPr>
                <w:lang w:eastAsia="en-AU"/>
              </w:rPr>
              <w:br/>
              <w:t>(0.66–1.06)</w:t>
            </w:r>
          </w:p>
        </w:tc>
        <w:tc>
          <w:tcPr>
            <w:tcW w:w="1134" w:type="dxa"/>
            <w:tcBorders>
              <w:top w:val="single" w:sz="8" w:space="0" w:color="CDDC29" w:themeColor="text2"/>
              <w:left w:val="nil"/>
              <w:bottom w:val="single" w:sz="8" w:space="0" w:color="CDDC29" w:themeColor="text2"/>
              <w:right w:val="nil"/>
            </w:tcBorders>
          </w:tcPr>
          <w:p w14:paraId="5391EFC5" w14:textId="77777777" w:rsidR="007E0129" w:rsidRDefault="007E0129" w:rsidP="00855959">
            <w:pPr>
              <w:pStyle w:val="BodyText"/>
              <w:ind w:left="0"/>
              <w:jc w:val="center"/>
              <w:rPr>
                <w:lang w:eastAsia="en-AU"/>
              </w:rPr>
            </w:pPr>
            <w:r>
              <w:rPr>
                <w:lang w:eastAsia="en-AU"/>
              </w:rPr>
              <w:t>55%</w:t>
            </w:r>
          </w:p>
        </w:tc>
      </w:tr>
    </w:tbl>
    <w:p w14:paraId="044793A8" w14:textId="3BE1FA8C" w:rsidR="00E90E10" w:rsidRDefault="00E90E10" w:rsidP="00FC5F7B">
      <w:pPr>
        <w:pStyle w:val="Caption-Table"/>
        <w:rPr>
          <w:b w:val="0"/>
          <w:bCs w:val="0"/>
          <w:iCs/>
          <w:color w:val="00B2A9"/>
          <w:kern w:val="20"/>
          <w:szCs w:val="28"/>
          <w:lang w:eastAsia="en-AU"/>
        </w:rPr>
        <w:sectPr w:rsidR="00E90E10" w:rsidSect="00901B27">
          <w:type w:val="continuous"/>
          <w:pgSz w:w="11907" w:h="16840" w:code="9"/>
          <w:pgMar w:top="1276" w:right="737" w:bottom="1758" w:left="851" w:header="284" w:footer="567" w:gutter="0"/>
          <w:cols w:num="2" w:space="284"/>
          <w:docGrid w:linePitch="360"/>
        </w:sectPr>
      </w:pPr>
    </w:p>
    <w:p w14:paraId="2566C429" w14:textId="77777777" w:rsidR="00C66F3E" w:rsidRPr="00C66F3E" w:rsidRDefault="00C66F3E" w:rsidP="00C66F3E">
      <w:pPr>
        <w:keepNext/>
        <w:keepLines/>
        <w:spacing w:before="200"/>
        <w:rPr>
          <w:iCs/>
          <w:color w:val="00B2A9"/>
          <w:kern w:val="20"/>
          <w:sz w:val="20"/>
          <w:szCs w:val="28"/>
          <w:lang w:eastAsia="en-AU"/>
        </w:rPr>
        <w:sectPr w:rsidR="00C66F3E" w:rsidRPr="00C66F3E" w:rsidSect="00901B27">
          <w:type w:val="continuous"/>
          <w:pgSz w:w="11907" w:h="16840" w:code="9"/>
          <w:pgMar w:top="1276" w:right="737" w:bottom="1758" w:left="851" w:header="284" w:footer="567" w:gutter="0"/>
          <w:cols w:num="2" w:space="284"/>
          <w:docGrid w:linePitch="360"/>
        </w:sectPr>
      </w:pPr>
      <w:r w:rsidRPr="00C66F3E">
        <w:rPr>
          <w:iCs/>
          <w:color w:val="00B2A9"/>
          <w:kern w:val="20"/>
          <w:sz w:val="20"/>
          <w:szCs w:val="28"/>
          <w:lang w:eastAsia="en-AU"/>
        </w:rPr>
        <w:br w:type="page"/>
      </w:r>
    </w:p>
    <w:p w14:paraId="72801F40" w14:textId="77777777" w:rsidR="00C66F3E" w:rsidRPr="00C66F3E" w:rsidRDefault="00C66F3E" w:rsidP="00C66F3E">
      <w:pPr>
        <w:spacing w:after="0" w:line="240" w:lineRule="atLeast"/>
        <w:rPr>
          <w:b/>
          <w:bCs/>
          <w:iCs/>
          <w:color w:val="00B2A9"/>
          <w:kern w:val="20"/>
          <w:szCs w:val="28"/>
          <w:lang w:eastAsia="en-AU"/>
        </w:rPr>
      </w:pPr>
      <w:r w:rsidRPr="00C66F3E">
        <w:rPr>
          <w:b/>
          <w:bCs/>
          <w:iCs/>
          <w:color w:val="00B2A9"/>
          <w:kern w:val="20"/>
          <w:szCs w:val="28"/>
          <w:lang w:eastAsia="en-AU"/>
        </w:rPr>
        <w:lastRenderedPageBreak/>
        <w:t>Fox control operation</w:t>
      </w:r>
    </w:p>
    <w:p w14:paraId="383BC998" w14:textId="7BEA5F3D" w:rsidR="00C66F3E" w:rsidRPr="00C66F3E" w:rsidRDefault="00C66F3E" w:rsidP="00C66F3E">
      <w:pPr>
        <w:spacing w:after="0" w:line="240" w:lineRule="atLeast"/>
      </w:pPr>
      <w:r w:rsidRPr="00C66F3E">
        <w:t xml:space="preserve">This project is a component of BRP051, </w:t>
      </w:r>
      <w:r w:rsidRPr="00205CB4">
        <w:t>Protecting the Murray Scroll Belt,</w:t>
      </w:r>
      <w:r w:rsidRPr="00C66F3E">
        <w:t xml:space="preserve"> and is a year-round fox baiting program across a network of roads and tracks on private property in the far north-west of Victoria (Figure</w:t>
      </w:r>
      <w:r w:rsidR="00E844EC">
        <w:t> </w:t>
      </w:r>
      <w:r w:rsidRPr="00C66F3E">
        <w:t>17). Baiting occurs monthly. Baits are spaced on average 1.45 km apart (range 0.15–3.79 km). The project aims to protect the Giles’ Planigale (</w:t>
      </w:r>
      <w:r w:rsidRPr="00C66F3E">
        <w:rPr>
          <w:i/>
        </w:rPr>
        <w:t>Planigale gilesi</w:t>
      </w:r>
      <w:r w:rsidRPr="00C66F3E">
        <w:t xml:space="preserve">), </w:t>
      </w:r>
      <w:r w:rsidR="005C0619">
        <w:t xml:space="preserve">the </w:t>
      </w:r>
      <w:r w:rsidRPr="00C66F3E">
        <w:t>Inland Carpet Python (</w:t>
      </w:r>
      <w:r w:rsidRPr="00C66F3E">
        <w:rPr>
          <w:i/>
        </w:rPr>
        <w:t>Morelia spilota metcalfei</w:t>
      </w:r>
      <w:r w:rsidRPr="00C66F3E">
        <w:t xml:space="preserve">), </w:t>
      </w:r>
      <w:r w:rsidR="005C0619">
        <w:t xml:space="preserve">the </w:t>
      </w:r>
      <w:r w:rsidRPr="00C66F3E">
        <w:t>Eastern Hooded Scaly-foot (</w:t>
      </w:r>
      <w:r w:rsidRPr="00C66F3E">
        <w:rPr>
          <w:i/>
        </w:rPr>
        <w:t>Pygopus schraderi</w:t>
      </w:r>
      <w:r w:rsidRPr="00C66F3E">
        <w:t>), De Vis’s Banded Snake (</w:t>
      </w:r>
      <w:r w:rsidRPr="00C66F3E">
        <w:rPr>
          <w:i/>
          <w:iCs/>
        </w:rPr>
        <w:t>Denisonia devisi</w:t>
      </w:r>
      <w:r w:rsidRPr="00C66F3E">
        <w:t>) and the Growling Grass Frog (</w:t>
      </w:r>
      <w:r w:rsidRPr="00C66F3E">
        <w:rPr>
          <w:i/>
          <w:iCs/>
        </w:rPr>
        <w:t>Litoria raniformis</w:t>
      </w:r>
      <w:r w:rsidRPr="00C66F3E">
        <w:t>).</w:t>
      </w:r>
    </w:p>
    <w:p w14:paraId="68B1A30F" w14:textId="77777777" w:rsidR="00C66F3E" w:rsidRPr="00C66F3E" w:rsidRDefault="00C66F3E" w:rsidP="00C66F3E">
      <w:pPr>
        <w:spacing w:after="0" w:line="240" w:lineRule="atLeast"/>
      </w:pPr>
    </w:p>
    <w:tbl>
      <w:tblPr>
        <w:tblpPr w:leftFromText="181" w:rightFromText="181" w:horzAnchor="page" w:tblpX="2779" w:tblpY="-1297"/>
        <w:tblW w:w="8149" w:type="dxa"/>
        <w:tblLayout w:type="fixed"/>
        <w:tblCellMar>
          <w:left w:w="0" w:type="dxa"/>
          <w:right w:w="0" w:type="dxa"/>
        </w:tblCellMar>
        <w:tblLook w:val="04A0" w:firstRow="1" w:lastRow="0" w:firstColumn="1" w:lastColumn="0" w:noHBand="0" w:noVBand="1"/>
      </w:tblPr>
      <w:tblGrid>
        <w:gridCol w:w="8149"/>
      </w:tblGrid>
      <w:tr w:rsidR="00757C62" w:rsidRPr="00DF29CB" w14:paraId="26197607" w14:textId="77777777" w:rsidTr="00757C62">
        <w:trPr>
          <w:trHeight w:hRule="exact" w:val="482"/>
        </w:trPr>
        <w:tc>
          <w:tcPr>
            <w:tcW w:w="8149" w:type="dxa"/>
          </w:tcPr>
          <w:p w14:paraId="01C9644C" w14:textId="4E2FF61B" w:rsidR="00757C62" w:rsidRPr="00EE426B" w:rsidRDefault="00757C62" w:rsidP="00EE426B">
            <w:pPr>
              <w:pStyle w:val="FoxNet2"/>
              <w:suppressOverlap w:val="0"/>
              <w:rPr>
                <w:rStyle w:val="StyleFoxNet16ptBoldBackground1"/>
              </w:rPr>
            </w:pPr>
            <w:bookmarkStart w:id="102" w:name="_Toc39675461"/>
            <w:r w:rsidRPr="00DF29CB">
              <w:rPr>
                <w:rStyle w:val="StyleFoxNet16ptBoldBackground1"/>
              </w:rPr>
              <w:t>3.4 Murray Scroll Belt</w:t>
            </w:r>
            <w:bookmarkEnd w:id="102"/>
          </w:p>
        </w:tc>
      </w:tr>
    </w:tbl>
    <w:p w14:paraId="39D1A9C9" w14:textId="3862B85C" w:rsidR="00C66F3E" w:rsidRPr="00C66F3E" w:rsidRDefault="00E844EC" w:rsidP="00C66F3E">
      <w:pPr>
        <w:spacing w:after="0" w:line="240" w:lineRule="atLeast"/>
        <w:rPr>
          <w:b/>
          <w:bCs/>
          <w:iCs/>
          <w:color w:val="00B2A9"/>
          <w:kern w:val="20"/>
          <w:szCs w:val="28"/>
          <w:lang w:eastAsia="en-AU"/>
        </w:rPr>
      </w:pPr>
      <w:r w:rsidRPr="00C66F3E">
        <w:rPr>
          <w:b/>
          <w:bCs/>
          <w:noProof/>
          <w:color w:val="363534"/>
          <w:sz w:val="18"/>
          <w:szCs w:val="20"/>
          <w:lang w:eastAsia="en-AU"/>
        </w:rPr>
        <mc:AlternateContent>
          <mc:Choice Requires="wps">
            <w:drawing>
              <wp:anchor distT="0" distB="0" distL="114300" distR="114300" simplePos="0" relativeHeight="251794944" behindDoc="0" locked="0" layoutInCell="1" allowOverlap="1" wp14:anchorId="4096DEC9" wp14:editId="680D2F19">
                <wp:simplePos x="0" y="0"/>
                <wp:positionH relativeFrom="page">
                  <wp:posOffset>514073</wp:posOffset>
                </wp:positionH>
                <wp:positionV relativeFrom="page">
                  <wp:posOffset>3695262</wp:posOffset>
                </wp:positionV>
                <wp:extent cx="6876000" cy="4874400"/>
                <wp:effectExtent l="0" t="0" r="1270" b="2540"/>
                <wp:wrapTopAndBottom/>
                <wp:docPr id="87" name="PicSing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76000" cy="4874400"/>
                        </a:xfrm>
                        <a:prstGeom prst="rect">
                          <a:avLst/>
                        </a:prstGeom>
                        <a:blipFill dpi="0" rotWithShape="1">
                          <a:blip r:embed="rId96" cstate="email">
                            <a:extLst>
                              <a:ext uri="{28A0092B-C50C-407E-A947-70E740481C1C}">
                                <a14:useLocalDpi xmlns:a14="http://schemas.microsoft.com/office/drawing/2010/main"/>
                              </a:ext>
                            </a:extLst>
                          </a:blip>
                          <a:srcRect/>
                          <a:stretch>
                            <a:fillRect/>
                          </a:stretch>
                        </a:blip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350F6F98" id="PicSingle" o:spid="_x0000_s1026" style="position:absolute;margin-left:40.5pt;margin-top:290.95pt;width:541.4pt;height:383.8pt;z-index:2517949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KlwJlwIAACQFAAAOAAAAZHJzL2Uyb0RvYy54bWysVFFv0zAQfkfiP1h+&#10;75JU2dJGS6fSbmjSgImBeHYdp7FIbHN2mw7Ef+dsp2UwJCTEi2X7znffffedL68OfUf2AqzUqqLZ&#10;WUqJUFzXUm0r+vHDzWRGiXVM1azTSlT0UVh6tXj54nIwpZjqVne1AIJBlC0HU9HWOVMmieWt6Jk9&#10;00YoNDYaeubwCNukBjZg9L5Lpml6kQwaagOaC2vxdh2NdBHiN43g7l3TWOFIV1HE5sIKYd34NVlc&#10;snILzLSSjzDYP6DomVSY9BRqzRwjO5DPQvWSg7a6cWdc94luGslFqAGrydLfqnlomRGhFiTHmhNN&#10;9v+F5W/390BkXdFZQYliPfboXvIH5LITnp3B2BKdHsw9+PqsudP8syVKr1qmtmIJoIdWsBoxZd4/&#10;+eWBP1h8SjbDG11jbLZzOhB1aKD3AZECcgj9eDz1Qxwc4Xh5MSsu0hTbxtGWz4o8x4PPwcrjcwPW&#10;vRa6J35TUcCGh/Bsf2dddD26+GybTpob2XWkNtgbjAzafZKuDUz7Co5OI9eolL8rMnZxrfmuF8pF&#10;WYLomMOZsK00FtOUot8IZBlu65gEa0SEPp2vNkjl23S2TNP59NVkdZ6uJnlaXE+W87yYFOl1kaf5&#10;LFtlq+8eYpaXOyuwE6xbG3nUbZY/Q/tHuY0TFBUXlEv2LMxHJAwBBY6PEJFuz5vHaoG/R4rRD/cO&#10;hOOt3zZI6XiPzifD+NAT7r065Vel/Tlm8jdBMF4jUWsbXT+iXrAvoT/4teCm1fCVkgHHtKL2y46B&#10;oKS7Vai5eYaiwLkOh/y8mPqePrVsnlqY4hiqoo6SuF25+BfsDMhti5lic5Reok4bGRTkNRxRjWBx&#10;FAM/47fhZ/3pOXj9/NwWPwAAAP//AwBQSwMECgAAAAAAAAAhAF6GBwt/OAEAfzgBABQAAABkcnMv&#10;bWVkaWEvaW1hZ2UxLnBuZ4lQTkcNChoKAAAADUlIRFIAAAccAAAFAQgCAAAAOSRjogAAAAlwSFlz&#10;AAAh1QAAIdUBBJy0nQAAIABJREFUeJzs3W+IXeedJ/inQmih1vttaNEgVlLYNepg8JL1lFgCCR3H&#10;sjqTGS/aN4ot4u4qSKhYjN1tFoLIegODJzZIKdJDVbeNnNQrse72uCtSnCaGzOJaEcZguoVZWhII&#10;ghpm9rVaqN9oXzxVp06de+655957/t/Ph8Iu3Tr3nOfcP3Xv/dbv+T1Ljx8/DgAAAAAAlPO5tgcA&#10;AAAAANAnQlUAAAAAgCkIVQEAAAAApiBUBQAAAACYglAVAAAAAGAKQlUAAAAAgCkIVQEAAAAApiBU&#10;BQAAAACYglAVAAAAAGAKQlUAAAAAgCkIVQEAAAAApiBUBQAAAACYglAVAAAAAGAKQlUAAAAAgCkI&#10;VQEAAAAApiBUBQAAAACYglAVAAAAAGAKQlUAAAAAgCkIVQEAAAAApiBUBQAAAACYglAVAAAAAGAK&#10;QlUAAAAAgCkIVQEAAAAApiBUBQAAAACYglAVAAAAAGAKQlUAAAAAgCkIVQEAAAAApiBUBQAAAACY&#10;glAVAAAAAGAKQlUAAAAAgCkIVQEAAAAApiBUBQAAAACYglAVAAAAAGAKn2/sSEtLS40dCwAAoEKP&#10;Hz9u+Ig+QAHAVBp+sW6oUtUbAgAAoL8a/kTjAxQAdJzp/wAAAAAAU2hu+n90/8Gjho8IAAAws6NH&#10;DrV4dB+gir391hshhJdeea3tgQDMJb7W+J0/m7ZeqVWqAgAAAABMQagKAAAAAC1rd24E0xKqAgAA&#10;AEBrTPzvI6EqAAAAAMAUhKoAAAAAAFMQqgIAAAAATEGoCgAAAABtim1VrVXVI0JVAAAAAIApCFUB&#10;AAAAAKYgVAUAAAAAmIJQFQAAAABapq1qvwhVAQAAAACm8Pm2BwAAAAAA7CpTrBrLWmmRSlUAAAAA&#10;aF/5qPTokUMaBbRrASpVf/mLj7729a+0PQoAAAAAKFYmV03i1KNHDilZbcvwK1U/uv3vP/xl24MA&#10;AAAAgCrcf/BIltq6wYeqv7gb/vcTt3/R9jAAAAAAoGKaALRl6KHqL2+Hr3/9j8Ltj0IId+/ea3s4&#10;AAAAADC/pFhVrtqKgYeqH90Of3Q8HPv6ybu/DPd+8e3/qA8AAAAAAIMgV23RsEPVX9wNZ46FEI6f&#10;PH77F3/31ze3/lYfAAAAAAAGQq7alkGHqr+8Hb5+PIQQwvH/Pvz7H9wM4Z2//ajlMQEAAABAZeSq&#10;rRhyqBrn/kfHvv6/PhVCCH/1oQ4AAAAAAAxIkqvSmAGHqntz/6PjZ/746RBC0AEAAAAAgEE6euSQ&#10;etVmDDdU3Z/7Hx3/o3/7dAg6AAAAAAAwNOliVblqAwYbqqbn/kc6AAAAAAAwVPcfPNIHoDFDDVUP&#10;zv2PdAAAAAAAYAEoVq3bQEPV7Nz/SAcAAAAAAIYsKVaVq9ZqmKHq6Nz/SAcAAAAAAIZNE4AGDDJU&#10;zZv7H+kAAAAAAADMZ4ihav7c/0gHAAAAAABgLgMMVcfN/Y90AAAAAAAA5jG8UHX83P9IBwAAAAAA&#10;YA6DC1WL5v5HOgAAAAAAALMbWqhaPPc/0gEAAAAAAJjZwELVSXP/Ix0AAAAAAIBZDStUnTz3P9IB&#10;AAAAAACY0aBC1TJz/yMdAAAAAACA2QwpVC039z/SAQAAAAAAmMmAQtWyc/8jHQAAAAAAgFkMJ1S9&#10;V3ruf6QDAAAAAAAwg8GEqnf/rvzc/0gHAAAAAABgekMJVe9en2buf6QDAAAAAAAwtYGEqvd+Md3c&#10;/0gHAAAAAACG6uiRQ20PYbCGEapOP/c/0gEAAAAAgMG5/+BR20MYuEGEqrPM/Y90AAAAAABgsBSr&#10;1mQIoepsc/+jYydPhRB0AAAAAABgSBSr1moAoeqsc/+jr/3x+RCCDgAAAAAAQDn9D1Vnn/sfff2Z&#10;b4cQdAAAAAAAYIB0AKhD70PVeeb+R1/54z8JIegAAAAAAMCQ6ABQn76Hqnf/Lpw8Nuc+dAAAAAAA&#10;YLgUq1au56Hq3evh5Nfn3osOAAAAAAAMkGLVmvQ7VL33i3D8axXsRwcAAAAAAKCkXoeqd/8unPxK&#10;JXvSAQAAAACA4dIBoFp9DlWrmfsf6QAAAAAAwADpAFCHHoeqVc39j3QAAAAAAGDAFKtWqL+hanVz&#10;/yMdAAAAAAAYIsWqlettqFrl3P9IBwAAAAAAhkyxalX6GqpWO/c/0gEAAAAAgEFSrFqtnoaqVc/9&#10;j3QAAAAAAAAm6WeoWv3c/0gHAAAAAACGTAeASvQyVK1j7n+kAwAAAAAAg6QDQIX6GKrWM/c/0gEA&#10;AAAAACjUw1C1rrn/kQ4AAAAAAECR/oWq9c39j3QAAAAAAAAK9C5UrXPuf6QDAAAAAAAwXt9C1Xrn&#10;/kc6AAAAAAAwNEePHGp7CMPRs1C17rn/kQ4AAAAAAMA4/QpV65/7H+kAAAAAAMAQ3X/wqO0hDEGv&#10;QtUm5v5HOgAAAAAAAPn6FKo2M/c/0gEAAAAAgMHQULVaPQpVm5r7H+kAAAAAAADk6U+o2tzc/0gH&#10;AAAAAAAGRUPVqvQmVG1y7n+kAwAAAAAAMKovoWqzc/8jHQAAAAAA6D8NVSvXk1C16bn/kQ4AAAAA&#10;AAyEuf8V6keo2vzc/0gHAAAAAAAgoxehahtz/yMdAAAAAACAg/oQqs4+9//uRz/57je++uVvfPW7&#10;f/nLuzPtQQcAAAAAAHpMQ9U69CBUnX7uf8xSDx098sS3/vyvPrl585Obf/WDf/PE0SOHZkhXdQAA&#10;AAAAoO80VK1W90PV8nP/M1lqzhazpKs6AAAAAAAAKZ0PVSfP/Z+cpY6aJl3VAQAAAAAA2Nf1UHXs&#10;3P+7U2SpTz39Jz/4m8/uP3h0/8Gjj//mzfNPP538qEy6qgMAAAAAAH2koWpNOh6qjsz9T7LUL06R&#10;pX7wq5/86deOxwuPfW3tjV/9erp0VQcAAAAAAHpLQ9XKdTtUTeb+T5+lfnwwSx01TbqqAwAAAAAA&#10;sKvToeq9X/y/d25/97W19b+8G77y3T/+H4v7pR7MUo+VPkqZdPVuiJfrAAAAAAAAi27p8ePHTRxm&#10;aSl+M1Wx8b27d48d3ys1/eV3j/6bv8rZ6Ok/+cFr/+6PpklRJx/3l+v/8Y3/a+tmXoj77f90f714&#10;4SwAAGA4klZ0zXx0imb7ALWA3n7rjRDCS6+81vZAADoqeRUb8AtKK6/UoeOVqvuJaggf/e3BRHWv&#10;LvX+lHWppY47pnY1BB0AAAAAAOiTASeqLep0qJryiw/fCSHUm6WOyktXdQAAAAAAgIX2+bYHUM7d&#10;2yf+5rOP609Rxzn2tbU3vrb2Rgj3frn+d+FuCGPXvwIAAAAAhq0noerxtT/tRox57Gtrf9r2GAAA&#10;AACgWNJslDr0Zfo/AAAAAEAnCFUBAAAAYJisUlUToSoAAAAAwBSGFqre+8mXjx45dPTIoaNHvvyX&#10;d8tu/NovGxkcAAAAANB/QwtVU27+YGX9XtuDAAAAAAAGZsChagg3X/3eTyZVqwIAAAAATGPQoWoI&#10;n/z5tyc2AQAAAAAAKG/goWoIN39w+RdtjwEAAAAAmnP0yKG2hzBwgw1Vn3r66d3v3vnX1qECAAAA&#10;AKoy2FA1/Nt3fvbt3W+3/s13P2p1LAAAAADQsPsPHrU9hMEabqgawlfW/9P53W//6ltrmgAAAAAA&#10;ABUYcqgawtff+Js/2f1WEwAAAAAAoArDDlVD+NpPNAEAAAAAACo09FBVEwAAAAAAoFLDD1U1AQAA&#10;AAAAKrQIoaomAAAAAABAZRYjVNUEAAAAAACoyKKEqpoAAAAAAACVWJxQNYSv/bsfPL37rSYAAAAA&#10;AMBsFilUDcf/dPPNp3a/1wQAAAAAgCE7euRQ20MYrIUKVUM4vvbj/7BXrfrOv/7eX7c6GAAAAACo&#10;wf0Hj9oewsAtWKgawrHvvpM0Afjk5s1WxwIAAAAA9M/ChaoHmwAAAAAAwGDpAFCTBQxVDzYBAAAA&#10;AIDB0QGgVp9vewDtOPbdd37w10/8YJFm/29vXc1ccvb8hRbGAQAAAECDjh45JGCt3HBC1Rga/rf/&#10;8t/KbX78Tzff/NsvvvpJnUPqgnSWun54J4Sw9nA5/SPRKgAAAMAg3X/wyPT/miw9fvy4icMsLcVv&#10;qs3FRxPDKMkNwwKHhsmNk75lMuINtbA3EQAATJR8Fm3mo1NU0weo4Xn7rTdCCC+98lrbAwHoruSF&#10;bKivKa28Uoeehqpl4sJoYUPDeBNNvH3CAt9EAABQhlC1y4SqAGXE17Khvqa0Far2b/r/9tbVMllh&#10;tLvlVmWhYS86k5ZPVONmaw+Xt7eudvBEAAAAAJhTbAKgs2q1ehaqTpWoJtYP74StEOYLQHPLY2Mc&#10;Oeee6zDVrRRz1foGAwAAAABD0ptQdarqy1HzlKwWdBtIln7qTqXnaC1t+St25BQAAAAAoMs+1/YA&#10;SokFqjMnqon1wzvTZo5JmFtw9PkHVpWZo+funAIAAAAAdUjajzK/HoSqs035L97hVNv3K3CcZ7Qz&#10;V7kCAAAA0Fm6qVauB6FqtabKHPsVMs452n5lxwAAAABMS7FqVTodqm5vXa28TDXZc8kt+xU19mu0&#10;AAAAADRDsWq1Oh2qhnpSwsr3ufZwudodzqBfRbUAAAAAtEKxaiW6G6rWVKM61QDKb3z2/IW6xlGa&#10;MlUAAAAAxlGsWqGOhqqtJ6pRF8YAAAAAABVSrDq/LoaqXUhUzaYHAAAAYGAUq1bl820PoB3rh3fC&#10;Vghjpu3HRLX1YLdhXegMCwAAAADd17lQtbEy1fXDO2sPl2N+GqPVdHXqQiWqu3Hql58Mv/607bEA&#10;AAAAULujRw6pWp1H50LVJu0np1sjlyyaLz/Z9ggAAAAAqN39B4/0VJ1ft3qqttVNdf3wTvya4brd&#10;mTU/20jWHi6nT1wzWQAAAIBFIFqdR7dC1Z7KbczayzGoVwUAAAAYOhP/59ehULWtMlXWvvSdtocA&#10;AAAAQNMUq86sQ6EqAAAAANAAxapzEqoutExDVQAAAABgIqHqojP3HwAAAGBh6QAwm66Eqhqqzu/s&#10;+QtrD5envdb6b/6ijsEAAAAA0GU6AMyjK6Eq3bG9dbXtIQAAAABAdwlVF9r64Z1sceuXn2xpLAAA&#10;AADQD0LVea0f3ulIaecz761UtauOnBEAAAAAdJBQdTjWHi5X05dWsSoAAADA0Fmiah5C1Qp0p1i1&#10;QsM7IwAAAACohFC1GkPLVRWrAgAAACyA+w8etT2EXhKqMtagYmIAAAAA9sS5/xLVmQlVK9NuserM&#10;h14/vBN+/WnOD7785Dy7BQAAAKCbdFOdn1C1Sm3lqvGg1axSFUL49ae7X6mdAwAAAADR59seAPOq&#10;JlFNFatmdrX2cHmuPQMAAADQPeb+z6MToer21tXKqizbtn54J2yFEMLZ8xcaOFwliWrx1eMZNXM6&#10;AAAAANTK3P9KmP5fvcYC4opn/QMAAACwGJSpzqn9StUhlakmGqhXlagCAAAAMBVlqlVpP1Qdqt24&#10;s4aJ883HqToAAAAAAPRdkqgqU52f6f+1ixlotXtToAoAAAAAbRGq1qvC9HN762q7iWq16TAAAAAA&#10;jVGmWq2Wp/8/897KWlhudwx1m3/ufJJmtligun54Z+3hwO8pAAAAACij5VB17eHyIsxknydXNd8f&#10;AAAAgHkoU61cm6Hq9tbVhcoKYzxaPlrtQoEqAAAAAJDRWqi6aIlqPNm1h8sTo9V069KFuokAAAAA&#10;qI8y1Qq1PP1/0WSi1eLNOkVDVQAAAACIWghVNQnt6bnPs9YWAADQa7EZX5kSp6RtXwGlUgD0XdOh&#10;6qLN+gcAAOi7MjlpKwd9/fXXZ9uVVBdYKK38Gh+8pkNViSoAAADtmi1mFc4CveZXVrX0VGWytYfL&#10;5v4DAABlLNSH9qrC2VwLdUsC9I5QFQAAgM4pEym+/dYbs+1qMDNhdbAFaItQlQmUqQIAAAMzW864&#10;4OFsmKMOV7ALDI9QFQAAgLGSjEwuNqqqcHbwNLEFhkeoCgAAAL20aCHjzDGrPglA5YSqFDH3HwAA&#10;YPAqzBNzd7VQfRJmznmlutRkME/ArhGqMtbaw+W2hwAAAEDvaWJbhiYJ0C9CVYrUUaa6vXW1+YMC&#10;AADQdzPHhQuVM1YVzuZaqFtyYNx3lROqkq/yMtUkS10/vDNh060QRKsAANANPodDotY+CYOpw9XB&#10;lgUhVCVHTFSrijVjnDo5S92zu+XW7j+lqwAAAAyeJgkZOtjScUJVDkgKVCtMVMvHqWn719qSqwIA&#10;AEApVYWzw1Zfk4RFuyUXmVCVfe0WqI6zfnhHrgoAAAC9IFUsQz47AEJVDmi9QDWXXBUAAAAWig62&#10;ZVR1IjokzECoyq7KV6aqllwVAAAAqIQmCRPlxrWzNUkY6u0mVGVfN8tUE3JVAAAAYAAazhnbjTWH&#10;GrMKVQmh82WqCbkqAAAAQDQxnSzZH2DAHRLqI1RlV8fLVAEAAABoxszFpIuTzwpVqbJMtYFEVbEq&#10;AAAAQF8MY7L/qM+1PQA6oV8Z5frhne2tq22PAgAAAIAFJVRddBWWqT7z3kpVu5pIrgoAAADQL0eP&#10;HIpfbQ+kAqb/U1mZ6trDZd1UAQBgYJKPvkOdvwkwVMPILjtLpepCq7BMFQAAAAAWhErVRdevbqpp&#10;ccWq0OdTAAAAAKiVeQY1UalKNba3rjY/91+3AQAAAACaJ1RdXMOY+2/FKgAAAAAaJlRdaCbOAwAA&#10;AMC0hKoMgWJVAACoQ7JytJZ8AMxpYK8pQlV6T2dVAAAAAJokVAUAAACAQUnKQqmJUJUKbG9dbb1c&#10;VAcAAAAAAJohVGUIWo90AQAAALpmGN1Lu+nzbQ8AAAAAABi4gSW8KlUZiPXDOzoAAABAte4/eBS/&#10;2h4IAHSLUBUAAAAAYApCVQAAAACAKQhVF9rA5svrAAAAAABAA4Sqi2v98E7bQwAAAACgLkePHGp7&#10;CIMlVAUAAACAQUnWGJSr1kSoyryeeW+l7SHs0wEAAAAAIKRyVeogVGVeaw+XdRIAAAAA6CbFqnUQ&#10;qgIAAADAAGkCUB+hKnPZ3rratTJVHQAAAAAAIrlqTYSqC23O/FF2CQAAANBxctU6CFUX3cy5aqxR&#10;7VqZakLgCwAAABDJVSsnVGWAOhv1AgAAALSi9Vz16JFD8auVo1fu820PgPatH94JWyGEcPb8hTLb&#10;xyLQ7geX21tXS54RAAAwKvncm3wOB6DX7j94NJhMs3UqVQlhLyEtM2W+47P+E90fIQAAAEArRKvz&#10;U6nKrt0Ucit7eSz21KIUAAAAoO+SYtWjRw6ZiDAPoSoH5BR4bo25vPNiWwMdAAAAAAASctVKCFWZ&#10;oI9xKgAAAADjyFXnp6cqQ7Z+eEfjAgAAAICMJEvVX3U2QlUGTq4KAAAAMKrJGtUkuh1MYaxQFQAA&#10;AAAWl2LVGQhVGT7FqgAAAACjNAGYmVCVhSBXBQAAABglV52NUBUAAAAAFpdcdQZCVRaFYlUAAACA&#10;XHXnqvcfPIpfdey8FUJVFohcFQAAyhveB2AACqhXnYpQlYUjVwUAAAAYJVctT6jKYlk/vKNeFQAA&#10;ACCXXLUkoSqLSK4KAAAAkEuuWoZQlcUlVwUAAAAYJVedSKjKglo/vBPkqgAAAAB5LFRYTKjK4pKr&#10;AgAAABRTrJpLqMpCs24VAAAAQC5NAAoIVcG6VQAAAAA55KrjCFVhl1wVAAAAIENz1Vyfb3sA0Amx&#10;v2rYCmfPX2h5KAAAAADdc/TIIQFrQqUqAAAAADDW/E0Ajh45FL+qG1TLhKqwT3NVAACIhvfpF4B5&#10;qFHNEKrCAXJVAAAAgHH8vS0SqkKWXBUAAAAgY/4mAENioSrIsX54J2yFEKxbBQAAALDr/oNHMVG1&#10;aJVKVci3fnin7SEAAMDAvf3WG20PAYDpqFeNhKowlj4AAABQn5iovv3WG6JVgH6RqwahKhSTqwIA&#10;sICSD8mNTe2UqwL0y1S5avMvKw0QqsIEclUAAKjPtWN32x4CALNY8HpVoSpMJlcFAAAAyFjkXFWo&#10;CqXIVQEAAAAyFjZX/XzbA4DeWD+8E7ZCCOHs+QstDwUAAIbi3L3jbQ8BgLncf/AoJqpHjxwaUtfU&#10;YkJVmML64Z21h8vpklUBKwAAzO+lV15rewgAzK44Vx1k0ipUhemsH9458O+tA/86e/7C9tZVSSsA&#10;AL02yE+/ANRq0epVhaowl9yMNSllla4CAAAAC2KhclWhKlQpnbGuPVxucSQAANAL147dPXfv+Ntv&#10;vZG5XEMAgD5KctXB+1zbA4DBWj+8k+6+CgAAjPrw+c1rx+6OXj4aswJAd6hUBQAAoE0fPr+ZuUSi&#10;CkDHqVSFGilWBQCAGcS5/6JVgN5ZkLn/QagKAABA14hTAeg40/+hXuuHd8JWOHv+QtsDAQCAHkjH&#10;qdaqAuip+w8etT2E2qlUhSZoAgAAABNlClTffusNJasAPbI4c/+DUBUasH54p+0hAABAD+SWpspV&#10;AXohSVQXoUw1CFWhGVasAgCAqbz0ymtJxipXBeiLBUlUg56q0KTtrauaqwIAQAFBKkAfFU/8H2QR&#10;q1AVGrJ+eGft4bJcFQCA7mv30+8z762cu3c8+aflqgDoINP/oTmxuao+AAAAUODD5zeT7yWqAN03&#10;yELUiYSq0CiLVgEAwETFTQDefuuN+NXsoAAoslCJahCqQvMsWgUAABMlC1VlwlNZKkCnFHdTHTCh&#10;KrRArgoAAPN46ZXXrh27G78XswK0btHKVINQFdoiVwUAgHGeeW8l9/J0fvrh85vpLgEaAgA0b2HL&#10;VINQFVokVwUAgFxxrapx0WrB6lVyVYDmLWCZahCqQrvkqgAAdE13FnGO0WoBESpAi+LrxcQXi+68&#10;rFTr820PABbd+uGdsFW0wdnzFxoaCgAAdMxLr7wW5/UXVKcW/AiAmizyxP9IqArtWz+8U/TjkchV&#10;zAoAwOK4duzuuXvHFaUC0ClCVei6nMg1FbMKWAEAGLbYBECoCtAdQ53RPxWhKvTPgZh1KwTRKgAA&#10;Q1fhHP+Yz2oaADCnRU5Ug1AV+m43YFW7CgAAJSQVr8V9WgEYZ9puqkPNXoWqMASjtatBugoAwEz6&#10;8ul3hoYAyVXSfVpFqwDMQKgKQ7MfsB5c4UrGCgDAIE1bc3rt2N2wl6vOcHUAQn/+AlcfoSoMVrp8&#10;de3h8vbW1XFbylsBAOidl155bc65/EmuCsC0jh45tOC5qlAVFsKB/gCjrHYFAEAPxSA1Rqvz5KqK&#10;VQHKu//g0bRtVQdJqArsr3YlVwUAoHfSE/mTC0uGpCpVAWa24MWqn2t7AAAAADCXa8fuxk6piamW&#10;sVKmCjCVJEtd5JJVlaoAAAD02IfPbz7z3krYW4EqjNSfjgtYy5epztAfIDmoxBYYpKQJQPzvApas&#10;qlQFAACgr555byUmquNkEtXR4HVi6Jn0bC05pLffeiO98VQ1swA9kg5SF7BkVagKAABA/0yMU0Mq&#10;0Iz9ATItAsKUZaRl4tH0NskR5arAUN1/8CjdCmCholXT/wHIsb11dfRCS5kBAF0wMUtNvPTKa/ME&#10;mtNeN53hJhfGdbRmaCAwcUgaCwAdkbQCCIvUDUCoCoQQwtrDZXnZIhuNUNcP72QuWXu4HDfzUAEA&#10;WlE+S41ijhlz1XP3jmfKVAuyztEsNW488XDJxlONs7zMwKoKagHmF1PUdLQ6+FxVqAqwKHKLT6Pc&#10;CHXsZlu7/5SuAgDz2/7tpxO3OfsHT4bUglQTJRloca6aa1wP1omSqth46Eqi1bjDmJymQ9vyS2wB&#10;NCkdrSa5apK0DixmFaoCDFySpY4mp4nRCDU3Zo2b7f9oS64KAAPUtU+/MVGNZstVyx+roNp0XGVr&#10;OvdMS2e4yXVztyweyegwku/rK1OdaqgAGUk3gGG3WBWqAgzTaJaaW3ya2aZAZj/rh3fWD+/IVQGA&#10;um3/9tN0rlpezB+Tos6CnDT3irk7zOSqyXXffuuNa8fuhmP7G5+7d3w0V01fZVxk2e6qVumjZ6LV&#10;iUnrxFMDFke6y+pQLT1+/LiJwywtxW9O/fTFBg4HTEtP1SGJcWrMQNNBapnktLwkWvXgAWDYks+E&#10;zXx0ipIPUK3UijZWqRozuN8798zELTOh6rTNVYtlptIXT9svnnefvm5uE4Cppu1nQuHMIeLl1caX&#10;6UQ13WQgs95X7kEzWbBcFYgy0WodryytvFIHlaoAQ5KOU0MIaw+Xqw1S02Kcuns49aoAQJ1mLlYt&#10;Y6rmp6P9THOjzzLHKrhKerPMERvoplpQXTuOfq/AOJmS1a51mJmHUBVQpjoQ21tXM9Wp9SWqyf5j&#10;bitXBQCaVL6zah1KhrAxXixYHat8mDsut62vTDV96PIhaSVrcwELIlnGqr8+1/YAAKhAOlGNKWfd&#10;iWqUrldNurgCAFRu+7efpv/54fObbY1kVFu1mXV0X83tPJt8VX44YKHcf/AofsV/Hj1yKPlqd2Cz&#10;UakKdEVxJKcKsoxa5/uPk9SrNnxcAKAOPZqY2W696qi6M8fOzqzPZLu/d+6Z/3rtw/RyXsAiy31Z&#10;GV3GKv6z+y89aUJVoE3pILUglVt7uBy3FK3mimWqkk0AYHiKW6l2LVetW8mWrImSyWb5itcY7BZv&#10;v/6bvzgXuhj+Ap2Szk+TgLVHf9gLISw1szBWsnjlqZ++2MDhgPKS/ptN5pVJljptCBhHK1pN60ii&#10;GgegPy8Aw9PKmsLJB6jmP1U2+YE2ZnO/d+6Z4s0mLlHVeq6a5Ju5oWdNFaxx/wWZaRJ9ltkmKjnU&#10;0Tx39IoThwcsiPIvK6NNAEq+ErXySh1UqgKZpY3qU7IotViM7ba3rkruAADoiGRifpm0sRnptHRc&#10;vWp6m6nGOXHjbrYpADou3Ws1+abLJatCVaBGlQSpGbv7sdZ8CCGEZ95bWQvLrZepAgDUZ/u3n3a/&#10;CUBuw9POruw0c5w6lZjkjvYKUL4KFItBaoxWu5yrClWBEGJSWWlMGePU+pK+ygfcU8mk+7YHAgDQ&#10;pg+f3wzEta/oAAAgAElEQVRt9wHoToSayTEzIWb5DqqzSYfLuceyhhUslJkj0WQxq87mqp9rewBA&#10;V6wf3kkXls5ge+tq8rV+eKfu2sn5BwwAQMb9B4/iV9sDOWD7t5+W2SxGq0TjQt50oFl5EJwkqpmj&#10;JF/xkrqDXWAYRhsCdIpKVWBfLP8MU64ENfOqUwAAUNLEJgCLJjYciOnkS6+8lhtTJttkKkOT7c/d&#10;O15hrppJVAuGFNSrAuV0uV5VpSpwQKwwLVMBmhSlJteqe2xkxIrgtkcBANCQkvWqi6Og8DP5Ufwm&#10;t7FpzDQrX1QqE5WOhrbd6ZMA9ELXstSESlUgR1KyGkaqVutYe4p5WKUKACCRdABofemqZsSAMgaj&#10;rYeV4wpjx1GsCpQU61W7VqwqVAXy7ed0W2Muh5S4XpYFxACAqsTJ/jNXp374/OaC5KqhA3FqIt2U&#10;YOJmzQwJGJJO5apCVWACKSoAAA04+wdPpiPU3Dh1qs6qC5Wr5krqdt9+642k+2pySU0HTQemE9Ne&#10;xaossszT0HOhWAebqwpVAQAAaF/JotRpc9WwMK0A0pI4NUpWpirovlqhMvtUrAoZ/sYwUZKrdoRQ&#10;FQAAgD5Jx69lAtZ0wjjsgDWTpabFsCYdqsZLrrV9gwiSWEzJkzHdGdnToaSOFKsKVQH66uz5C2Er&#10;1cwUAIBJCmLHtJ5mr8+8t1J8gp3Ka5JiVUESQzLbpP7yT4dMK49F06kmAJ9r9/AAAAAsoJgL/N65&#10;Z9oeSL6S2StzShoFxK6v9XV6hVolD+DRx3D5R3X66VBwoGl3OzxJltp6KwChKgAAAL1UvrnqDD58&#10;flO02oBMA9ZFjoroo9wg9dqxu/Er2Wb0irmlpsVXyVy4yE+W1mtUI9P/gb5ae7h89vyFtkcBAEBr&#10;plq0ajYLu9RVk5IgSTcAuqlMfJm7PluZBdnO3Tuevu64PgBlxpBs06lnUFJP2pEktEJCVQCqsd/d&#10;dSvIuwGgjwb80Xce/UpU+zXaDF1W6aCZE9WJXnrltbjzgly1+OrjxukZ1AyhKtBLylQBAGhArzPK&#10;PhoXJ0mIaEX6cZjOPZP609ni1ESSq2YUl7gWxKnpCxfhWdPuclVCVQAAAKArcuOkdGy0CFERrcsk&#10;lZnwdNosdVzEWVCLmjlEfFKM7iQT+07sNjAY9x88irMrWlyuSqgK9I8y1cTZ8xfCVmrePQDAgtn+&#10;7aeh5hWraF5unJRYkBI8WjSuQHUGBUHnnCtNFce+niMNEKoCUJkK26pub12N3wjQAYCJRKvDllnJ&#10;qg6j8ZZMamFVmKg2c5TRJ8hgHr3FS28lE//bKlYVqgI9o0x18JI4dbf2dmv/R+56AKDA9m8/lasu&#10;giReyS30mzZOGlctqB52ATUTp6YPNEMbgcwlBXvoddOMzJnGf3btLISqQJ9IVAcvJqqx4nXt4XJI&#10;otVIwAoAFFKyugiKJ03PHIaOLkMkV10cxVPpqzrEuGWpyohDyhRr544zPmhHQ8kuP5hL3iyZaHXO&#10;/gnzE6oCUL15OgDERDXsxanx+/3dJrZCEK0CAHmqilafeW+liuFQmdz2lPOEoeMKBpMDdTyKohJ1&#10;F6imH06Zy2fYVZnNclevqqSyu2FxePFXcfLcbz1LTQhVAahSVatmJXtI7yoJWNcP76SbA4hWAWDA&#10;MtloDEzLmDNa3f7tp2tf+s76b/5itqtTk5oyr9wLF2ch9QWUG8zVN+U/83BqprdAcqDixbK6k6sW&#10;jyS3VjfUfGMWE6oCvWHuf66z5y+ErcqizHYl3VTHSU4wna6GoC0AAAxNkoRu//bT8ilqrtkarapR&#10;7aOZV+k5d+94cS5TvFoO3VemtrHubK6B7K8gus09eh/LsVuMUEcJVYF+kKj2yH7CO30HgJLpcCZd&#10;1XcVAAZmziA1d2/lo1WJah/NVlU6bY/LzMY9iqIW08Q7t1MJXSWmOqOCzgCtPLb7Fe8GoSoAvVam&#10;72qGpBUAFlOZaFWcOgBThTJzNmfsXQa0yGrNTz98fjP08xfIuM4ADT+2kz9v9Os5JVQFekCZak/N&#10;s1zV1Afakw5YMz/atZe0elABQMb9B4/aHcDZP3iy2hrVUeO6AfQxDVlAt154N4Rw6qcvxm/i9/Hy&#10;c6+/HkaWBS9OZ6ZacDyaZ1EsGjZuFbLKxUS1v0Zvnxke2+mnSeZaJV9Zpi0b7wKhKgDVm6HHa2yo&#10;On9n2EzAmslYD2zQSOALAHRNumRVltplSXJacHlmm0woU5AKlVnwvXitqvTU6YlHEbwOUt/j1HEy&#10;bQGmffTO9peG3iWqQagKQK3KF6uePX9he+tqtStu5e7nwCJXW7uHruRwAMCc6i5THT3W2pe+E0JY&#10;/81fNHZcyhgXp07l0qVLr7/+eibfGQ1uissYS+aqo0bj3SBabUOtZarPvLcy1Fw1beLfBsbloSVb&#10;tfYxTo2EqkDXmfvfU9XGoxVKL3K1+72SVQBYbNVGqx8+v6kANlr70ndW/4f/OexN0s81c356/8Gj&#10;o0cOJf+8dOlSZoPXX389/c/c4KZM4lacq+YqyJjkqsMw+Kd58tRIP/iL/zaQfqaUfAp0ZIGsmQlV&#10;AajLfq5aOrWM2zeTxiYHaqz3KwBQuQrbsK596TuV5KrDjlqmEhPVEMKtF94dzVXLxKnF3RgzP01n&#10;rMWJ6rTVi+W3LzjQtMks3ZSUpg4+V41G09VpC0szexj3p4V+xamRUBXoNGWqCyV2AGjyiDFXDQ2u&#10;qQUATCW9qFRueJo0SK0kWtUNoD6ZXLWSCf4ZScaaqWBNwpok3MkcvaCQdioFfVolqoO0CHP/E/Eh&#10;Pe6RHH+aKevOPAsybYgH0HFYqApAjTperBpSuWoIYXvrqlwVADqlZFRavNm0kWtVJauMM5qo5uah&#10;JRcNz8gkqvcfPEqym+KVr+aJVueshIW+mPjYLtmkOP2UKVnwWxBhH63hjzRlfK6VowJQrW52L01b&#10;P7xTpgo1nWkmWWfd0hluw6WyAEADZihiXfvSd2LValUq32Efxewyk2zef/AoNzydP1GNO6l7DZzR&#10;COnSpUu3Xng3fZpJ7V5/K/L6a7Ya4dz87sPnNxeqNLUmo+Wr8Zv4S7LgV+Uz7610rd+CSlWgu8z9&#10;L2N762q61rKDpi07PXv+QtgKzZ9UUiHb5EEBgLrN0xngw+c3t3/7aSVVq0pfo9FENf3PJBKtJFEN&#10;B6vhRleyikcZvda0RvdMM4rnj6cnmJc0LjOVpdatp/MDhKpAR0lUh2favqUNNwEIDdbGAgC9ENPY&#10;nn7a77jR2LSqRPX+g0ejOWkm98ztNjCVpGNA+eawylTrM27to3kIUuuTKVbt7+9YoSpAj8Uy1bZH&#10;MVkSj5bMVWOxamg2V42sWAUAA1PVAlY9/czfEZma0FoT1TAmVy046LSSILWO5baYzWiuWr5MVX7a&#10;rv7+dtVTFegiZapT6X5D1ZBaD6p8c9Wz5y8oHQUAOkJH1PnF9ql1J6qZY008aFR+lariIHW2U2A2&#10;BSnqVBP/u9apc1oLEgp3sKetSlWAvupLmWpitrLThpsA7B5LsSoAMEK9ah3qSFSnVSZRLVOUmhnD&#10;rRfeLZnVjiaAegWUlGmcOnpLTlytvkfSkeIz762k//nh85vdjIaTJ075v1vkSk6wU7mqSlWAXkoS&#10;1V6UqSaS1HJ762qZetX0teocV84Ryw8PAIbh6JFD8avtgbBAupColpGbqGYKYJPvxw0mt3by7bfe&#10;GHf5LANdSAUBdF8S1RmCwtGrzJk2drAONIqj6mZkrFIV6Bxz/ydK8r5+JarRgcrTSQWhsblqwz1V&#10;+3irAgDNUKxaoXYT1dy+q4l0eV1BjerEMcRi1WvH7p67dzzsRaUxBBxXUxm3XGTjVp3K3GLpbdL1&#10;qn0JUqc1f+KZ7GE0oOxmnBo6XIEbCVVhcY2W/gmSeqGnNapp6eBye+uqDL0SuaW1blsAqFzDuepQ&#10;Y9zWa1THJaqZCDX9z8yxCsaQTmwzuWoonKKebLOY0/+TW6bMqlOZbTJ9AKbShUixuB6z5AhHI8jc&#10;K45uljQT6FqI2anBjBKqwiJK1gsavbyVkM5iROWlE9W2xzKXJFft5ol0c1SjMkFqzvN3a/f/0lUA&#10;qFCTQadEtfKrh5FENeaeU61ANXEMmVw1hHArhFM/fTFTiNpwWWUSO3Y/tB1X1TtnPW9udpnpT9qi&#10;TDHpbG0BOh5EDolQFRZObnIaX+ZXw7sbGxtz5qrpNKrMrtLjicPY2NiYZwCLoL81qrm6Vqza2ag3&#10;LcapuX8ayVxSstMCAEAzupOojuaeaemfTpuoju4hUSZFrSnxzF3QqYPpakFVb+bWSxerTlWmmk4e&#10;OxKnZswzqjLXlb1WQqgKC2RcgWr6DcTq6mqYe2G+pJSyOPvLjCcZxurq6n3pT56kTHVIiiO/eMqt&#10;hMjrh3e6GUSm49SJTTySp2FnTwcAemqos/Lr1qlENYzJPYuXnJpqDMWdW5s0LnMc18C0RWWqUDNt&#10;amfQzSy1SeNugUzemtlMFJsmVIXhS2KX3Fgqd5JLvLA4Ws3NudIXFpf7Za6eGcbRI4cqXMFzGL0m&#10;B9BKNSN5hAzjdJqRSVQn3nTp7FWuCkCBxlZRHxK56rS6lqgm35ff8wxbNiw9a35UptIzySU7kquO&#10;64uaXH7u3vHiUt+hrlLVsILEufUS106lukJVGLKJiVWm7fpoa6GwNxl/NABdDXkthzZKTZrOhK3F&#10;3YvmEROoWH4bUjHx2sPlrk05L5YUbIZhRZDp5D3eWcmdkqSHgwmR55T8bWCGbP3AVbZC6OEfFQCg&#10;mzqSq3ZkGMW6mahOtc/WE9Xyc/bHRauZ6pn0RPuOyDRRTU5hNG+dIT+tuzq19cCxv3p60wlV+2Ta&#10;VpVQbHQhy/jfzDuAJJEsYzS+HGd01n84GOzOWayaiVMzx1r/6W6uGjqfLg0+W8ye2tb+5aG9styu&#10;tVVNJ6ozZ+sdXxwMAJhZTFTriFbTIdQ8kUeXE9XG9lBebiQ62hF1NDPNxI7JZpnLRycmdqdYNapj&#10;MM3M99dVoEBmGa60PiaqIYSlx48fN3GYpaX4zZyNGhfW6EfoocYr1GFiHWhxq6B5JMteZUKc9cM7&#10;uZ3gRw8921uW7a2rJbPgWIfb2Vx1eFP+x8kNCtutzI1H78JjI91Ld/5HQpKrduHUAHoheWfSzEen&#10;KPkA1dhk/Oan/8eU5/fOPdPM4erT/RLRMsYlQXMmHZn3/IuTqCbbz5CBZEpHJy7ElLvBpUuXXn/9&#10;9dGNL126lP5nHF5yxE7lqqOSE5yqRlXKWaEZfiEkvwRqzQOTozT5Sh1UqvZC7kfoAZetUUaMe4rL&#10;QtceLpcJFse9LcitWi2+7ujG+wPYWM4NUnN3lalXLRjkqHFx6rgO8aurqzFX7bJFeLKPC99bGk5q&#10;AK02Id0tUP3yk+E3A2z+AAADMKREte5KscVJVOcUE8Mk6BytIR3dILOHmJzG/6aj1UyiGpIo6qcv&#10;dq0JQK5xHVeLxQe2aHV+0/6K6OmM/qkIVXtMrrqwbr3wbqafaWb6RiZyLTDxbcHoBmVaERWlqzMN&#10;o0wrgII4tXh4q6urG90oSMxoceH7tizOmZaxvXU1fPnJ8OtPQ6XB+v6DyqJVADCfLieqU7UCaCD4&#10;kKhOK52c5k7eDweLTBOZ5DT9z/QppD8T3Xrh3XN5Za1D8sx7K3LVeZT5LZGZ3R//O+wJ60LVfksH&#10;Lrk98iQUA1M8kT9ZV2o0WxzNE+d9W/P3b7721UNbN0MI4alvv/nj9bVjI4eb2ECgYAyjeygoWZ0Y&#10;p+afwpja1S4YfB9VpvPrT2OxatvjAGDIGg6MBqDLiWoYM7yChoYd1IU8tPlENfOJ79bBUtPMlqd+&#10;+mIyET63u1pxQczop6GudVZNzFCgmiFRrVszBe9dI1TtgeJgpXjREonMMBRM5B99LcxsmfvXyPkT&#10;1W988dVP9i7/5J1XT38WPv7VgVw1FBaulhzAuGg1PWG/fJwaxt8C3anaS+LU4PnbthYrOvdn/cc4&#10;tZ6Pbd152ANA73Q8UR2nR3lHF/LQJhPVguqZ0Tn7Za5VnKimL4+bjevB2ro541RZaiUm/upYhJn+&#10;uT7X9gAoJX62j1+5P50YudJfuYnq/QeP4lfyfe51a0lUHzz66PJ+orrr5qvf+8nYZuGZEU47gNHt&#10;V1dX1w/vrK6ujrtlcvfT1sydkra3rsb5/hLVBbf/MKgtUfXSAADz6Gmi2iNdyEOr+uwwcdHgktuk&#10;lenhVn78mQ3mrwmtUGYw147djV/l97CYSV/lCrLpxSxQTahU7Y2Zl342g7jXRhPVkutKbWxspAvQ&#10;KkxUQ7h797M591CB3OktTQ6gWpnl3YPeHYsqeSTs/t6ubcq/XBUAZiBObUAX8tCqPj1Flax+nhlJ&#10;7uT9mXu+xb11qlh1NE5tayREmVrU5J8LG6dGQtX+mSEkzXx4Ftb0SDpRLfOKmGyzO304hFBxohpC&#10;OH78iRBuzrOH2QeQ2z61zDpX8wygJun7KN0Z2TN0YSVLk4WmHgY6AABASeLUZrSeh86/h4JlG0bT&#10;1UylSKZQpngA1c7PS6e0neqsOn+cGlM/fQDmlAlPFzxLTQhVu6LaT9H/8K2r8Zs//NmF+E16z/Gn&#10;yY86JRl52uhQmzmFcUcpuLzaIaVfYse9Iv7+7/5O8U6qTlRDCOErF9986p2DHQCefvPH382uO1nT&#10;AKaazDL/ACqXZKnp0lRxKkmi6mEAAJ0iTm1M63no/HsYvXpuxpo733+qRLX8AMqLn7NisWosFG09&#10;WlWg2gXy0wJC1falw5SknnSeD9XpXHI0/kt+Gr/Z3Dzw55p2P8znJqph5Cwyp1BTtDruKMWXFw8p&#10;fYLFw879i+WogkR1ZWUlhLC0tFS8h2KjL8m7R/zDV/7L41e+9a+Wtm6GEMJT337zx+vZVapy9nB3&#10;/bWVVydepXgAuf+cYQ8Zt154N2w0MRU6Pc0/KE1lT+aBAQC0SIraitbz0Pn3kHv14nQ1s1mLiWoi&#10;3QQgmYPfero6J2WqZQhPZyBUbVmmKKlk49SCaqbcXDKpoBz96crKSjrda7FIalyiOnGDyutDc48V&#10;j1Ly8twhldmm4C+WoybWqIYQHj9+vLS0VHGiuudn/8/jN/75X8ru4e76N764X9z6yTuvnv4sfPyr&#10;MblqKn4NIXxc27ui3FZElRs3zT+IU7ut+ZajylQBoC2C1Ha1nofOv4cyHz0yW2Z+1Hqimuzh0qVL&#10;IYR0f9W2GgKcu5czGzJdvpqkpQLBObkBZ/O5tgew0Ao+scfYNPkavWJxonpjden06dUrN+6kf5T8&#10;9M6NK6unT5++cmdkB2OXLklffdwluUMtaX9sV04v5Tl9ejV1NneunF5ayj2BmQ49Lq69sbqUPkzc&#10;bHeEqaP/w7euThzS7iHuXFk9vXojb4NbL7w7LlH9/d/9ndH8NF4y7uZaWto/Su4e4iUFsezYRHX8&#10;KRTv4aPLB9sFhBBuvvq9n+TN5ri7/o0v7ieqIYTTX12/V+KIxQNoxfbW1WQl9/gVnybJP9saGCXF&#10;u6zWlqPJg0SiCgANW//NXyRfbY9lobWeh86/h4ENoAtt0woy3HP3jn/4/Gb8anJIA9bfRLX1x4BK&#10;1dZM/Pw8Okc490fj7Oxs7py5FW5//PKJgz+4c+XFMxd3Qlg+t3tBpmRy/fBOujNAnEWebJk5SjLb&#10;fe3hctxyJexun66NHe0/MG1t6c7O5pmT4frjjWdLbDxuwn56YJnLc0f17DdXwubmZ7dDSN2Gtz/b&#10;CSGEnWs/v/Ny6ra9/dlOCCtfSC7IDWrv/Pza5s6pb+aNNuxtn0zYDyE8fvw4+T5mmv9UWBmaK0lO&#10;kz2ks9TMbn//d3/nn/75X44eOZQ+dPoquaeQCWfjHjKncP7tx+ffDqPnOHrdMfHrmQ/G9GzN1Xqi&#10;GqtT07Xn8RupGYn0g0SiCgDNkJ92Tetx5Px7GN4A3n7rjXSZamhp+n/uQWNHgqkqZ1vP3Tquv4lq&#10;6MDghartmPbz80wftpeXl7PJXwjhzs+v7SwvL+8c2GE6UkzSwHScWmxcz4HR/Zdrh7oyEp7eubH6&#10;4pnNzR9e+bNnXz4RwomXP3788qTxF7cLKO6TsCumqu/f2Hg2Gc6N9zfDyuXL4eLFA7ftjfc3Q1j5&#10;ZpnINzvsjDhhPxxMVBMx9Dx42ejNVSS3OjUTs2YOXVDQOm5v8SxyTyGMObXkut96Z9wPy5rtXcX8&#10;1Yim+VNeuomqRBUA6iZL7abW48j59zDD1ce1IOtOopr+aWwF0HyoOq6d60uvvJabq374/GYmX4uX&#10;SFSLtR5KzmP0Tm+e6f8DdurcueWdaz8/OCH9zs+v7aycO5e+JJm3vjcR/s6V08n08d3v96aZr964&#10;M3pJCCHcubF6en8m+unVZB78jdVkLvpehnhjdW+i/MQ+qntOPLvx/dRzZX/M6bHujT91yN2RZXsI&#10;pE8zcyIHh3TyieUQbv3j/m144/3NsPzEc889sRx2Pru9P6B/vJVkqmNuijtXTi+dvLgTwuaZdJ+A&#10;vOE9fvz48ePH40ZYppXqgRtqZA/pgy7l9VW4cePK3imk7soxpzDuro/Jafr8Vq/cSN1dRadf+gRz&#10;tFWjmpnmH1KLUMnLem398E46Lq9W0g6ipv0XH9ojE4DBM7u/y1rPQ+ffw8xXj1Psc9ezamYA4/aQ&#10;TlQvXbr00iuvtd4NIBPyFkgaAqS/qXFk/ddAIhn7HOa2OpxTFxLVoFK1YQ2XrX3huXPLB+spY6b6&#10;/XfDrYvT7OjWD1/c3AkhhOUnTp4I/zhyyZ0rp09eTJ/RzubFk+ELjzeezSv2vPH+Zli+/FymK0Gh&#10;O3du/OjMZgijHVtPPHdu+eLFkVrSJOA8MLKdnc0zJ29dTrdEOHgiib1S1rj7/QYAd/7xVlg+99yJ&#10;E+HAYe/8/NpOWD53MnvAgzdFznlNGt74EU4hs4cbq6fPbO4PcfSgOxfPnCk3/knnmzm/zYtnQgjh&#10;VP6V06eflOvuevrNH5eb+99uohoOduqQWPVdfX1Ou9NEte6OsQD0SOvdkyokRe2+1vPQ+fcwvAEc&#10;PXIomfX/0iuvTaxOHVdMWrBlYqrS13RR6sSDClJL6kIiOQBC1YYkNWuNHvVENlW98aOLOyvXnw3/&#10;+MOp9rOzEy7ffry7kzujl1y5thPCyvXbG8/uXXD65MW9IDWbqpbIVDfPLOX+Hlz5frZB7F7sudcX&#10;IBzIVO9cefHiTlheuf5uHNmdG1dePHPx4o9uvJxkhAdOJMfB0PbOz6/thFPfPxFC+MKpEJKzuv3Z&#10;Tjynopvi5Y8fP3fl9MmLp64nkePE4ZUYYd7NdbAhQObO+uFmeogx2Lz44pXn0lnu3o/jT/fO88To&#10;Kfy86K6/8aOLOyEsX77+7svPntg9vf1nwITTT3LVp7795o/X146NP//EDO8qcufdTCudqLaekdF9&#10;SaLa9kAAoBMEoAuo9Thy/j0MbwDpT0ZlEs90TjpVh9PZrpKJZVvp8TowMX3uabTakTLVYPp/M5LF&#10;vhs/8okvnAqpDgA33t+cuu9nCCEvzUxfcuLljx8/frxxMty5cePKldXVTO3is99cCWHz/Rv7Y1g+&#10;N1WdaghheXnl+u38cskTz51bTp1kOlP9+bWdsHz53b3AL5x49uV3Ly/vjyXv1OKiW/vV6Se+cCpp&#10;AHDn59d29m7AZ7+5klx+4/3NEE594cTEm+KAUsPLGeH0UnvYS0H3D/ryx9dXQjjQJ2L/xyde/n7h&#10;L6rC873x/mYIy5fffTnubPf09pQ4/TjT5INGEtX5KzIkqoOUpJ9VdQCI+2nnz2wjlKkCALXKnfPb&#10;ehw5/x4MIIk4rx27m7mkwLVjd+PXtFeZYYSUlLRKYDZC1dq1G7U8+82V/bxs5kx1+YmTxZfcuXJ6&#10;aenkyZNnzly8uLmZPdt0qloqU125/njX7esryyEsr5zbz95GHEhV03P/b3+2E8LOxZNLKScv7hxo&#10;knrwRDY3N9ceLq+urmZGv7v325/t7N+A+5enG6pOuCnSygxvZIQhhLyFqjIOps8je8g8CJ795sHg&#10;9MD2J58oLqcbf753/vFWyNzXJ547l+yt5OmX02Ki2p153NSnqjs3abxb4T5n4xELADQpeb/deho4&#10;/x4WYQBvv/VG+U6mE0PS0cvTV0m+Cq6SpLHxS5kq3SFUHbpUJDhzpjrJjdWTF3dCWF5ZuXz5+vXr&#10;t28/vn4wpdtPVTOZ6h/+7ELxrk88u/Hx9ZWdzYsn95d2Gt1oP1VNZ6rT2tzcXD+8kySqSU/PZ7+5&#10;EheliotUJYHjyb3FqlJZ68SbYi7/00tv7WQT1XbVe74lSVSpVSXFqttbV7vTJiIOQJkqANCw1uPI&#10;+fcw4AHEf166dCm5pHy0Oq6YNL2HzDajVxkXsFK3jsyj7yk9VQfv2W+uhM2LP7rx3BM/3Awr10fj&#10;xhNfOBXC5v5aTLs1hKdGNhwnFmqmu3je+fmtnEFsvn/jm2HqNapCeHbj+srmmc1s28/0KTx3bvni&#10;xWs/v/OFz9KZ6sknlkM4dX3sIktpf/izC2sH18Haf405+cRyuDg6+L12q/HykyGUuin2TTO86JN3&#10;Xj39Wfj4V6Wmwxc4sG7Y3jT9WXZUeL7xgXVgobTYfCA+tKY//Vytz/pnQczTBTWJU0MHElUAgFa0&#10;HkfOv4fBDyDdXDVZsSq3+elLr7yWG30mG5ec2p98f+5ezrrEJv43QKI6J5Wqwxebf77/o2s7RSWc&#10;m+/vVoLeuXL6zAwdNTbfv7FbSXrnxuqLF3fCwWncz/7Z5eVw64c/nKWfaoxVQ9i5+KMbYzaItaqf&#10;/ehgneqJ584th80zp6/sDS3cuXHl9NLS0uq4/RTs/db779/Km8w+evmEmyL5x2zDu/nq934y9qXl&#10;n/75X+JX8bmEzTOryRjj/T3d3XLgfMae77PfXAlh5+KLuyd458aVF1MdV6u4d7qQqLabka09XI5f&#10;bVj6PhEAACAASURBVA1gccQ7OhacTnXFZPt4T7WeqCpTBSDX/GENFGg9jpx/D4szgKRkNalaLUhI&#10;kzA0M6M/vU2ZvqiZCf5aqTZjMIlqi21hhaoL4NlvroSdzc2xmWpsqbm5293y5MWwsjJVRLOX0+12&#10;xzx5Jq+T6Innzi3v7OzsrucUQthbEqrkOfzZ5d0ssGAMm5uZuf9xmaWdi3tDWzp55uJOWL78Z+Oy&#10;5Uwn9b108sRz55Z3Njd3UoOPl3/hVNjZ3NxJEslSN8XOxZNLp6/cmWF4VTjx8vdXDozx4k5cTWqa&#10;qHvvFCacb7zX9k7w5JmDi3bNe/qtJ6rp8sPmJQld/JKr1iq5keM3ZaLVuE3SRLW95QoBALpCotqX&#10;AcQVg8PBbgAZSfnqaK6akI12nCWq5idUXQS7CxGNrVN9duP25d0cdXnl8u2P/+yJ6fZ/4uV3r+/n&#10;sMsrl6/fvr4SYr/R/Y3iGkWpQeSuBVlwjMJYdW8JpOwaTBuPk3MLISwvr1y/ndtD4NYL76bXp8q8&#10;0pz4wqmcnSe37H7WOuGm2E00Q9j57PadaYaXkQ4Hp/bsxscHDlrymLsOnsLE8/349v7Pl1euXz7w&#10;h7BZTz90IFFt12hCJ1dtQLyRk2rTJDbN/Urn3V0oUI2UqQIAbZGo9ncAYUyx6mhbAKWmvSNXndPS&#10;48ePmzjM3po/p376YgOH65omP1H/w7euNnOgqd1YXTqzme6/GR8VGxsb8cbJHfkf/uxCM2eUPESj&#10;5MXm93/3dxo4eklLS0vh6TfDzVfjP0efvOmJ/50a+Z4bq0tnbl0ulZyOa2KwvXU1ib+nek9Q+aS2&#10;mlapSrLRcbstOGJ3wrsBm3gHZbbszj2SPDyEqgDTSt5FNPPRKUrenTbzx+C2pv/HpEb4MlRJGY1E&#10;tY8DOHrkUNJZdTQ/jcatQ1UrOWAdamoFkPwSKBkGznzntvJKHSxURUPu3Fj94WZ6ancmxCwwW646&#10;TxqbfrH5p3/+l9F0MuZ9zaeWT337zU/e2U1Ue1BreefK6ZMXd1Yu396IGeqdG6tnNkNY+cLsiWoI&#10;YbZEtftGo7pxlafJBpla78X8k1XzJt5Bo1t2ikQVAChjqmmFNVnkQLOtAaQrUpNElUXw4fObLbZY&#10;7W9QrlK1Id0pVs2kjX/4swsTr1KwZYmr31hd2l35anmvRPGf/vlf0nOxxxWrxp1HBYcYHcPEK2Zu&#10;hPj4LHiZSeenBdWgVYWtuftJ32i5hbSjQWRmD8nTMPdZv7R04LfB//Gvln5wM7tlZptJYqp68LLl&#10;yXWqBYnqPO8qqq2/SBqqVvLUzuxk3F/zyry13djYCF2N8xiVTmZrvdeUqQLMQ6VqfVSqdlPliWor&#10;7957F2i2PoDcOf6XLl0ad/Vk+0uXLjUZ9fQ3gOuFJqPVCu/KtipVhaoNWcBpuXup5W6ytrxy/eO9&#10;mf8xNUvnqo09MOIdkX6XUOYFpvUX1Nn2sL11NUlP8q9+d/0bX3z1k/R1nn7z41+tHQvho7VD33on&#10;f7dlBrCX5965svrixd3lq5aXV77/7sazSaKaqVZ+6j989sF3jxfss/U3JWkVzv1fe7ic7uc7v1M/&#10;fXEBf+F0WaamNV3rmr6bam0XoJsqwDwWIVRti1C1m6oNVSWqvRhAerJ/sj5Vct3cvDUhVB2Ycblq&#10;+pafJ3ut4x40/X/g6ui92HF71aAnXv748cupy5M6xPsPHs214NL0Ru+CASeqZa7+0eWDiWoI4ear&#10;3/vJmQ++e/wrF9986p2Rn049gBMvb3z88kbOD8r3f4iSU4iVmIMxZ6KavHdJv/G99cK7YcOiVV2R&#10;/rVz64V3Y+Qd/5n5dRQfCWqNAYDu6GMeOv8eFnwAL73yWtJBtThLjZIElsGIoWcmNs0kock/S6ar&#10;Q43Chao0atzM7pg1NDyYMlp/QZ1/D+OvfvfuZ+Ovdnztg78Pr628unVz/7LyA8jtRbv/039466kQ&#10;DiS2v/eNPx9fppo+he2tqyXHkLuHTilIVE/99MXcAoFxT5N4eXKV1dVV2VwXZBLV+N/1n+Zsmb7v&#10;QqopSrWDUaYKANSq9c8+8+/BAAqC1O7kp9u//fTsHzzZ9igGLt1l9cPnN7d/+2kIYfRmL05Xh5ql&#10;JoSq1Ghzc3NlZf95NZqoNl+sOpXWX8/m30P65v3G2vqP19eO7f/w+PEnQrg5eqXk52tv/Gpta9YB&#10;jOsw+0///C/h+NoH2//5ybMf/H/Jpf/1g//tq+ux88C4U5j/NqxDzMKmjcBirWI6UR1NS0erUDPb&#10;jBY8pqPY1dVVfQDaNZqoJt9P7JYbY/Gq7rtk7n8lewMAyNX6Z5/597DgA7h06VLu4lTjstS2Ps4/&#10;897K2pe+0/xxF1ASicZENRTG2YPPT3MJValX+W5QXStWbf0Fdf49ZKogP3nn1dOfhXRwmTPH/+k3&#10;f5yqGK3vPcFHf51KVKO9zgMl9zDtGNKXVNWbLLmFp4rARgtUCx756UQ1E4rtVx1u5eeq+gBUrvy6&#10;UuMS1eSSib/uqs1VAQBq1fpnn/n3sOADiAlpcS3qsFs8M06SqDJKqErL0n/d6k6u2voL6vx7yP+b&#10;YSa4PDjH/6lvv5kuZa3zPUFh54GKBjC6h2r/jrr2cHk17IdlJSOw2RLVjY2N8DCMm7t99vyFcblq&#10;rFedcCaUM/+6UqN/zM/krTU9UCWzAECtWv/sM/8eDKDAuB12edYpVZGoFhOq0r5mZg0kJWYT17Ls&#10;wutZLYlqruNrb/xqbbRrTs3vCSZ1Hhi/h7PnL2xvXS3TGrK+dxXjTEwwZ0tUZxh/pl5VrlqHmFSO&#10;RpbpsLXgt83oj0bv6ApXONRQFQCoSeuffebfgwHMuYfmP25oqNqM3ERVQ9s0oSoNKTnnuqYAKAkm&#10;0kFG7nj6/nqWvvra/xLW/+82B1Bw9eLOA63fhhOdPX8hN7kuqF7MpGPFj/NpE9VMsSqNiSl5vDeT&#10;ez83S4135bi/IZlLBQD0URfet/c90Gx9AJXsgeFRo1rG59oewKJY0AmYX34yLkE+Ua2/uxczUb3/&#10;4NGpr517KvPjgy1T6x5A0XbH1z74+zfPP737r6e+/WbS7LX123CqQ4SD8ejq6mruikDxQTixSjpu&#10;OVuN6tnzF8aVY5c5LsVyf4eny4FjGfLq6mpBopp8X/DP3P0DAHRQF9639z3QbH0AleyB4SlOVOWt&#10;CaEqNVr/zV+0PYR8i5CohhDCf/fVccFlQwModnztjV89ionSB+u9SVS3t66OJqrpXPXWC+/GXDX9&#10;lUlUc8tU45ZJf4AZxh9z1fTaVulRTbs3ppJp7JAYl5nGy8f9qNqxmfsPAFSuC+/b+x5otj6ASvbA&#10;IJngX5Lp/3RCfT1Vc8tUCwbQ39ez/KuPaZna3AD6toeppFPLTBvT1fDuuExzXKKabikw8/iTaC9J&#10;e8WplRhtb1rmhq29JzIAQBu68L697x9eWh9AJXtgwGKuOq4oVWfVSKjahAWd+19aAwlC8cT/Lrwa&#10;9f0lufUBVLKHMjKpZYHc0G30WnHOfiWJarIHK1PVYdyyUek2qZnvZziKRBUA6LguvG/v+4eX1gcw&#10;/x7afdf6zHsra1/6jlCvAWf/4EmT/QuY/k/Lav1dPDrtWqI6yAFUsoepjjKqTN1iJuuM8/3Pnr9Q&#10;baJ6/8Gj0aauVCK3YW5IzeXv2ntTf9IDAKrVhfftff/w0voA5t+DOoCFcvYPnhzNr8sk2kePHIpf&#10;9YyrE4SqtfOZtoAa1fn3YAAz7GG2B964xalC6mF26qcvxq/Rq6cvTMepYarx311/7au7r0zfWFu/&#10;NzK2uIck+zP3v1rF7UTqeCqNa9UKANVahI++zK+P7/wNoPI9ZH5RmCS3INLRqhrhhOn/tCZ3wuzG&#10;xsZ6mDeDTkrJ0nmERHWQA5hqD+lH2sxHCYWJ6rhtouSRmV41aKpE9RtffPWTvX998s6rpz8LH/9q&#10;7fTBPWxvXV0L2b/leK9Tk+Req/aplH6s+sscANAF/XrnbwA17aH5P718+PzmM++tNHxQxikfpxY3&#10;DRhMS1ahar18GB6nvsnauaVkEtVBDqCSPUx1lFAuUU2sfek74df7ryWjK7BPNf6PLu8nqrtuvnr6&#10;yKvJHra3roYQkt85ylQbU+tTaVwvVwCAxnThfXvfP7y0PoD595BbF1U3iWpPFWemw0hUg1C1Vj4G&#10;j1Pwq7yO+KBPierd9ddWXt26GUIIT337zR+vrx1reABNXb31PRw9cmhjY2M05Sw4SpgmUd0tSv31&#10;pwWHmHL8d+9+NvZnGxsb21tXx8WplRSAk8jcvA08leSqAIvs6JFDFuamXX1/528AleyhmXIW6Beh&#10;ai1inuIDcK7i38W3Xng3bCzPHx8U1Oi1/mo0dg9jJncfa2wATV29xT2k/6a6uroaVlfH7WH0T68l&#10;E9X49J8Y104//uPHnwjhZs4PNjY20s+XnETV76IqjP5eqnBlKu9NASggV6VF/X3nbwAV7qGtd63m&#10;/tNxQtUKjC4GLcIYp8zv4qQR6sbGRvym/O0ZU4+Cif+tvxoV7CF3cvf3fnLmg+8eb2YAzVy9I3sY&#10;t7ftrau5SwOVSVRLxqnpI55/evf74sLk6CsX33zqneyD5P+UqDYi+T2fvoXreypVMp0q/j4cfYUC&#10;oI/iS4NolYZ14X173z+8tD6A+fcwenVz/yESqs7LlMzyCn6V5/ZkSaerZW7k0eXOe5SoFk/ubmQA&#10;TVy9kj0kD4zKP1eMe3MwMVEtH6emj/JUCFt7lacFhcn7jq998PchaRARQvj4waNbW1dHBxbH5rdT&#10;VXI7NSdqfSpVssJYyUcmAN2Ufp9cU7Rq5gQTzR+itb6HdgfQyU+gFVzdcrgsOKHq/8/e+4XYdd35&#10;nkuBG2O7w9AvHYjb4ElJYRCKMajb7S7RNMQwRkrhMRj8VJaqdaEOxFSsuSm358GBpjsPo3b1IKlI&#10;4NSlFZVcL1fgIXgqFn5Q7h2CqtVJC4xTiKEt5Ta4lSYNl35I28J50TzsqlXr7H9nnf3be//WWvvz&#10;wSSlOmd9z3evs8+ps77nt39LBJlFA6reyrPfl/6hGo1GnrmqW2MYVaJqai7u7stA58PbVZipxrPG&#10;QM1no9KPCKWJqn9oZR/unbPm1cuTt5UVJueZW9m6NbEzVWnYR6Kao6Za052lqrtpJao5Dw2e05lO&#10;TgAACJbc52S6AQBER30gW/WKVl9/6X7jUn/t//rPfmDMt5LZ70jC9icfMg9aEKo2h8yiAVPfi6ui&#10;rtFoVP8l2O7pzZGJtEZ1j5KLu59bu7QfsakfgroBV2HmGs9qA9nPuav+q062XKI6U4HqpIE7//n5&#10;o56jKhQ+d3emchmPx+YBTUgOyL1XZ09irso4o2bS+kxUSz9zz/oXh2v/AQDSo8/ttmHgHLt6pmaP&#10;CugH9fWXeg17TaK68ixx6gFMhSKEqg0hUW3ArBsKZT/Yt/Ld05ule6wXO2DGmKgak7+42y3AVD8E&#10;dQOuwsqfmPWfTt7mUeM51cDUS1fcRHXWOLVoYGphcr2Cm6i6H3lpolqPnSv7w/pVr/sX6eGlxOVU&#10;AACQw+aqFKtC18T7OeSDlze0LUzQ7LsQ9fWXeqJaBXEqBAWhahNIVLWwuapNOtzq1IxoEtV76yX5&#10;6dzK+Rsr5/sx0NfwthXu/O9fn7nGU27AnnJZHeisl1QXDdQXJvso5IwZEtVplCakuepjz6KMnl9K&#10;Df7oHLQL2KKnKgBAUri5qgkv7wCAHDUv0qq8VX39FUKiWrz2f+XZbxmqModKsBdqEKrODIlqnxRf&#10;OTMVjqn/NapUuLf+4tMHgVrNBezqh6BuoKjw5SeM+WXLBhYWl8zW3tXfxSum3T3TGuRT5QaqC5On&#10;KmRlqrnXAomqEP9r3OL9bAoAAGmQ27qKvywAKaG+/grkUyuJagJ4nkLBBqY+EKpCuOTezWteaaWv&#10;Vd2/Rl957IvZDw8fPszd9KvPfvuTC5Mliqb8AvZSA5nyrz77rY+N+kOYKuUzA65IUdBzDmucfOWx&#10;L2ZzaG899r++cvyn1zxrPGd6Em2c6ianVmE8Hhtjtreu5EYtLC6V1x07p0Gpga98/Tvv/N13zlcc&#10;dfbDrz777ROPP+LOQGkr1S4S1V+8euXr7yy1q+n/0MVfSsxkgof2Y1OfbcosufefPj+bZrX5fJMH&#10;AABFcrmq/WVjtXZsAYCMKBJVrQiMRDUiujhJ6k9prdOSUBUCpfhunuvN7/mK0k1Uq25d/NuHr14+&#10;1MCAVfaJVm19ZU2iWiPln6iayUO2gjMlqqVOSmXN7z3/3kfP+tR4NngSc4WoPgrb/9er5797zdbO&#10;3r68euK//eyv3nz+reW9L1ezSHRjY8MV9z9qm8tnvy/uRH/s6hnzwPP4fMlSyOx/e45WSxNV09TM&#10;yoP55cknwp3q0nS19Zr3WYezDwkAAPhQLDsIpL4MAJoRRaLq0l3j3Q9e3tj+5EPjBKnbn3yY+w2o&#10;0NE6Jd4/W4Sqs0HFkAT/q5Oq3s2Fw/3pLlG1PHz48NChyly1PlF1f1OVq/rUqNZIzZSo1t/qmagW&#10;nZTq7/2yrPlsjn4SVWPMY//9Wr4bwS+vvbX8X3K/W15e3tjYsD/nbv3KY1/Mbi3elCNXQNpFJWMu&#10;1uyzZLUqUXXv4G/GTVQtpa8an6/io75+CgAAUqX0C0L++gBER4trWCNOvsL5gj8LUnO/IVftAfk5&#10;MJA/QF/QNgDpM+trST3CkCeqdy+eOFTF6Hpx1MOHD90L2K2Bhw8fFkpB7148cejQiYt3Jx80+8/z&#10;EGqk7B2ymj6PRNUVKRH0SVSvjw6dODG6eP2u+3t7OHevXxydOFFms44mT+K/3njz+UeeePyRJx5/&#10;5MWVdW+Fe/fu5H+1X1t69+KJiWd8YXFpYXEpi/mKR728vGwTwMmjrnymavjFq1dqAsqaW/d+f33k&#10;nq3FO9frNyMTLH/5OHPl+bi/ePXK/nxOHswsNHw3uLduz6Umw1tlYXGp2LMCAADS4/6nn2f/ub/M&#10;/hiFk48AQCntJqq98cHLG7n/2lIuZqm5W+vvAELqTyf756b+v9ZdZc971X+tP5wnVKpCWESdqM7K&#10;4nPmnb/bu7L74d99xziXzLudWD0LQu3PtgA26wHqWTlbVMtdKz2TTsbBHN5bf3N59Z2/e3jo0KHS&#10;q/V3djZ2Tu2aj2++fnjyhrsXz5w6t2PM/Ct1Vkt9unOYq0wsGXtvPbuE/2DU336ndHhh7NzcUWNu&#10;Hfym2EW3igZH7eI+0Po7B5WqbuZYvGS+/lbL9R9tGGM2fnR9fPJk7qYqhVzWmZOtv3U6OxvnTm3c&#10;ef/h+OSe2tffWarSnJq6ejYmbpyoutvQGWPMc2v/ZMxTM0gcsHt6c/1qw4sk1h/dKe66BgAAyVNf&#10;u2oGUz0EEB1xJaodkW1I5YPN0ShcbRH+WMwKoSoERFqJ6vJ+/lOJTVQtWdbjn8qVYsPQaTHo4ddv&#10;Pny98OillpqxF1394m9efHr1Hx4+tN4O/fHf3LyRy1Xn5+d3rv347uuT+eLdH1/bmZ+f35mIk0ov&#10;kM/5zM2hDdEqj/Hr3/mlWa2a+ZpJ+MpjX/zGubXjl1dvN3niPI86/0z94tUrpnCFvjGmmDN63pqP&#10;OO9e/N6GmZ+f39n43sU3TmbuSnNMV79Ktt5S8SZjTPHlc/f66MipDcdOefFshVo59dFq43cDz23o&#10;6sm1Vc3i0WZNHl54d3nFJBut1hTh5rp5AAAMkKqNGWfd/RUAeqCtRDXqV7F/ogqtk9KJ1Cdc/g/d&#10;4n/laQKJ6qzfEN69PjphL23ev7R7L5g7uO3QoROj6zUXflfcc68RwcGNJ0YXr09ejZ6/qLzUz8FN&#10;B9dkF24u4lxv/ZWvf+cfHj7MfpU92sO/+863v39vcsCxV16Z37n249zD/vjazvIrJeWa1X72Dur6&#10;9YsnCgdzMCdlY7OZr52xyZv3Z/srX//Oex+t5YfXP2uzHXVJj4XSA9xLFStOiV+8esV2JNi/xH7v&#10;VhtH7l2A/+NrO2b5rc1X5s2EuxqF0pmxLQKq5tw/Bj18cvz+sjE7dz62k1J/DhQd5uZz/3ktTcwF&#10;7wYl7SAakFK5QRdsb13J/lt/dKf0P3sfbacAAEHgfz2mbRdA0wCAPqFGFXTJFaiSqPpDqApBMMBE&#10;1VwfHTm1sVd4trNx7oiTbl4fnTi4zZidjVNHKhpq1t7z7kX3xp2Nc6fO1RS6VfvZ0zkYu7Nx7siU&#10;BpUnX1o2ZuNHzp2u/2jDzL/yzcNVI772zUK+ePfH13aWX/pm/p7T/eycO3Xq3M5Oya31Y6fMWO5m&#10;Z7a/8vXv5G/f2Th15u2p8Zr/UU9QfYBeJ8/u985kBzZ/9EjJE3L97XM7Zvmlk4e/mU9VqxSqZ8ZM&#10;m/NmjVmnnwOVx3j34okj53aW3/+4spBc9m4w9xe3pt+pntI3E8m1/OuP7iQTL+ay1JUH86X/GWNs&#10;tKrsGAAgMGbqf0e0ChAyIbTvh9jJ7QPBuTQrhKqgT6KJ6sapst129pOmuxe/t2HM/IWPHz58+PDj&#10;95fNQXh19+L3NnaMWX7/44cPHz58+PDjC/PG7Jw7U4xV6+95/e1zO8bMX3h/7zEu1AUydX5+fM19&#10;kL2HmQhMS8inqtMyVWMO5/PF62+f21l+qZB8+fnZv/3jC/Pm4Nb6sfUzdvfimXM7Zv5gtt+/MG92&#10;zr19cIj54WZjoybFnu2oC1QcoNfJs7Njsmd6spvr/hZVP9owZvmlk8Ycfv2t5YlDLFeon5lm50+e&#10;u9dHp/ZteWmWH2OWqM5f+Hh8suJUbOvtaAJnG7oGCrunNxs4yUipraobpxpjsvC0plK1ccMEAIDB&#10;UhWwUrgKECAkqiCh+MbOidQMQtUZYIXWgBfeLWl/6ZJSojqDwt0fX9sx8xc2s7zn8MnxQfiznxfZ&#10;1Ofw6zcnQs5Jkcp7Xv/RhjHzFzZfP7n3GK9vVseqNX7M4ddvPnz4cHzE3L1+/eLF0ejEkbqCV8tk&#10;qprPVMsypsNfO+Ye5fUfbZiydNHHz8GkHH79rWXPsfUztj9FB7Od3W4P8e4/7vpP+MxH7XeAvifP&#10;8lv5vbEOOMhUTVnFcVFhysw0O3/y30kcObVhzPyFN07uH9b0c6B4jNdHWaI6kbO6PVVbezv6aG3x&#10;ub1fHj+7Vugg7KHAt8T75K70t7WoNjwtxc1VKVYFAGgA6SpAyKSaqLLlVD8U26cmdiL1CRtVgSZJ&#10;J6rTN6o69rXKYCsXq518adls7M50zyzimygNPfzNV+br8qxKP1l5X/XAck6+tGw29raPv/6jDTN/&#10;wTHzVOWI/X2brv9owyy/f9KY4sXnU/3MHz1y8I8jR91os3rslBn7+M6OMebckUPn8gP/8a45eXjv&#10;Dstfm2HCM3yP2vMAfU6eieHGuBtGZSXLZuPUoY2Dm/eexQqFqTPT7PyZZH5++a1Np7x0tnPAGGPM&#10;xqlTxmQBs90ZrJNE9dPPjTHnb6yclym47J7ePHb1TLPtqg5GbUW2d1MWhtrjtSW3njNgE9gYjx0A&#10;IBxKd7tqMVf9y7/8SyO7LAMg49jVM9oWeiL3oTHV7zkWnnxm+5MPtV0kRexbUYWZuROqghpJJ6qz&#10;UbUrvRaTfq6PjpzbMWZ+efmVoy997WtHjpz8+O1DpzbqBDIOUlUzmalW7bfu5os2XSzQ2I9wbGd4&#10;HXVX2DjV2aKqyMb3Lr5xsrq4tZZmc17/nUQzzfnl9zePfu/IuXNvX399T/wrj30xOxvDfDu6/+nn&#10;uY8+zXJVY6+0iCdbzEpTs5/dHqkzkVL3AwAAdUrTVYBwsNH8ExFm9M1eVqWjon6F2udu/P/9vU+i&#10;Ovpf/qhjR8nSQ6Kaaj11jlBC1VkrUPqHa//bJcwIo2eF3b1CvpL9x3OlgdmF6aUiVfc8/LVj5qAA&#10;0hizH5gdm9HP3X/czUVcd39cXjRbYD9Vfcnk6lTrR5x7+/o3j36vKl0U+KkfO2XGjhydN+ZYTdR3&#10;5Oi8M4fGmL0azuoJ38fjqGfB/+QpsHcl/+T18ddHh05Nzssk9TMjeb4qbTbSXH5rfPKwOXLh2pFz&#10;p0YvuXbjejtqkKtO9BiNIVe1iWrjOBUAAPyZ9Q9Zu8vjv/2b8ybpGsMPXlb++n4gRJ0kQhHS0u5I&#10;O+LsH81Q1a0faXx9H8RIXBFGJwqHv/nK/Llz585c/ObN1w8bc/fi6Mi5jSzMyq4Z3zg1emlvM527&#10;F0+c2shfmG5FKu95+KVls7Fx7szFr22+fvKwuXv94pnqy6Vr/BhjjNn40fU3TmaPcX2U6UzGh+Wc&#10;fOPC/Ma1731vpyxTfeLxRx4+fJgf8dKy2dj90du7O2b5rep0saGf+rEna2csm6JTJ46+v9819e71&#10;i2dOndvZD/eyUPbcmdHXssvU954NHzyPejr+J88k+1tUvX2u5KnK5qU6VZ06M7Lnq4qGmodff2v5&#10;3KmNg1jVfoUQ+NtR1gGg2UO4BJ6rvvDuso2M+S4TAAAAPIk3J2olDo738EuZaU4SO3aIDrVQtWqx&#10;VExXDQFrWgwmUZ3sSnlAljTtRTtuI8r9jXUOv/7W8rVTGxunjjjj7SZSLvX3PPnGhfmNczvnTh0p&#10;9LosUu1nP6c70uRb9ixvm+g1mrvaOk+W4G2YynRR4mfK2PoZ25+iyVvt3knGnBy/v7zhPh3zy8vz&#10;G142px61L/4nTwlZTWsxf91Lmw8umi950MqZEZ0/xuw3KLDXcz18+FCoufc8OR0NHj58WNmSopYe&#10;3kyKHQBM0yYAdlSwuer21pUVM2+v2Zf/6c+Od+XBfIAHCwAAAGDIBMtgTiAivqBtoJJs4efu9qvt&#10;CFpgMImqByfHH7+/vH9azy+///FBYHVyfPPjC/Y2M7/8/uT12K5IzT0Pv35z8iEuLBcVpvs5/Prm&#10;++5DXHj/4/eXjdm587HHUR7+5ivzJr93Uu13jydfWjaFEROSAj9Txk6ZsZPjhxOzXXhiTo4/YHDs&#10;iwAAIABJREFUfn//DvPL79984+h0S3sjpx21N/4nT45si6r9aD9jr+PqyTcuzBuz8aPr1Q9aPTOi&#10;86cCoebJNy7Mm51zZy7Wbwc2hf7fTFrcxGP90Z1sG6hA2N664l7yv5f8AgAAAAAABMyh4uW3nTzM&#10;oUPZD/bqxQZVNrq91bgOsTErD+ZHo5H7m7QT1aC2nJrk+ujQqd0Lnhlbi4+54ba/tO8G2RwGPF2m&#10;9RmzVbr9vPH6kMWme5f/l91adVPrHjKKD/f1d5bcMLGjqZu1UrXntyN7Z8nfUDvQOF1W1Us4s2y3&#10;xepUFypVAaAt7Ptwn3/Bcx+ZukN3L5Gsp+q1p+71/9D9QE9VAH+2P/kwzB3eoQE9/3FR+UttQq5U&#10;LWKrVrWNgIi0E9WAuHvxxKFDh0a2GO/u9dGpDWOOfa3HRPXu9dH3Ntwr5HtbHjRBMGO/+uy3nqlc&#10;RE30s6zTTTxVcBPV42fXdhpdp98uim8mdjYa/zUM6i9pVp060ZegPfgqFAAAACAuSFQhOmIKVTPC&#10;WQ1CA4aQqHqGa1V3q4nnbCLp9VjZhfcb544cyjhyamOiA6jcTy3XR9lj7hw06SxNVHPi9f/MRPz9&#10;lA6vvPeMM1Z8lPq5+tVnv7Vn0dTD9CFzmftlVQb69XeWijfZ39TcVKNpZWd60JoHKvnn2rPuP29f&#10;Xj3x+COlB16Fzzkw0/yrvB21/iWEzTGz6+7bFfckd71/R49CmSoAAABAFGx/8qG2BYCZUduoqtk+&#10;G/KxEB1xJaoZuYymanh9AFeqUBxSKvKVx76YNQg1ozPnNrJXyvz88lvZtvQzSWX4V5juX85/5Oi8&#10;MTtmfvn93LXzRQWfXDU3hw1y1Zo5NH4zlk1C41S9/hB8jqh4DXjm6tjVM+5bYn0G2uCmqbdKlM3k&#10;toT2/tkR7b7x89Ih9z/9vFm2ns3hoUOH4v2CxyL8U+h+Q5nlqn2Gj10nqnxIAAAAAIgLylQhRtRC&#10;VUOuCh6EEGHEvLnW4dfHN18fl9zQXWnerz777X5A+fB15/eeiaTcgEyhcsYk/mcxMF1hPB6vm4m3&#10;vt3Tm2Yca/1+8Z3c6a35m9Ihx//6TrPHivm1fMDu6U2bqreSqx4M3+ojV7VNVE330SdlqgAAAABR&#10;QDdViBTly/8l1/L32QeAAFeFECKMSFOY+sy054udzX4i2SwL62cO6+cknETVVXDrVSOl9K11/dGd&#10;0Wi0e3pz9/T/3eJjRfpaLsXtMyv8U5gb3mkrgKzVgG2i2t0fVv5kAwAAAMTFwpPPcPk/xIh+T9VY&#10;clXomRAijKhTmF999tvSvpM9JKq5h9iz8dzapdfm/EUkBpopbGxsbGyUbM8aZqKaJLunN7P/6u6k&#10;cSKpP4nF/c3ciWorV82CyC5yVdu51S1Q7Tr3pEwVAAAAICKoVIUY0Q9VTfC5KjUv/aMeYcgVAjGQ&#10;bevk/tePgV999ttf/eJv7IZCx8+u3byx8tSMIipz6M6V9R/UebiwuFR80xuNRkP4hknlRArktZwN&#10;zylMCaC9cUtHs92rWpHNsNWpXReoAgAAAEDUUKyaEtniJfnCIM2eqi7B9lcdQk4RGuoRhlwhHAPj&#10;cVl/0O4NGGOeeHpVohDOHIZ8Hh67eqatWE2d3IFkh6z+LARo4P6nn7uFq1mLVfnfQZt4Zj+brYOb&#10;Gtd75qpT7c+dks0DZaoAAP4kv+IFgCggUYUYCSVUFdJRrkpBTf+oRxhyhaAMNKs4C+oQhmmgXmFh&#10;ccls9ZFP9YabqNrjVX8WgjWQS5xbzFWzH1ydlQfz9m1kakyZe8PpOU4FAAAAgHjh8n+IkURCVVOd&#10;qwo7zclMwWyoRxhyhZQMLD639/Pxs2uX1me45jqcQ4jUQCsK/eC+wfq/Yda8LZOo+g93S1bbylUz&#10;cn11DgS3yu9fck9jjF6c+sHLG53uuAUAAAAAbZEVqJKoQqTohKqlK+rW14FtyUI/qEcYcoWUDBw3&#10;ZuvW3i9vX149ccd49rIM5xAiNdBYYTQajcfjPt/xcvld/TdYpVWQGcUOBurPQiwGirlqg8cqpeqZ&#10;nXqCNcvZ22Lv7Npq3rIAAAAAAHqGRBXipe9Qteu6FSLUSFGPMOQKKRl456x59fLkbbdWv/39U+9N&#10;23U9nENopjAajXQN+CvYDgBuW9XRaNRirFZPMRutf/u1WZt7N/qoyofnctWR2Ww9W/ePzg1/hQEA&#10;AABgFkhUIWr6DlVZbkER9QhDrpCWgTv/+fmjnXoovTJXPdBUN9BYwc1VVTpBT90sK7syvX4UiWrj&#10;4bmtqzqtWeaPOAAAAAC0yPYnH5KrQryk01MVgqV+Ea4eYcgV0jMwd9SYW7UDJtneumITyfF4PLWb&#10;YfHKXGsgG97g0t3Q5rAHhaxY1c58Rj/Fqm50OzVRde+TeSsOIVEVDi/mqsaYnttBAITATO10aRMB&#10;AACgSBankqhC1BCqgibqEYZcIUkD3zi3dvzy6m33Tl995aX/6afbWz8tVaiq8axa3OZ+7way2RI3&#10;u4P/cretORyPxw2Gyw20omDps1jVJ1Gtvz87U7U1PJerGo02u7pkZ/7Kg3mSsmGS/eGY7YR39l7j&#10;tAEAAOgHuzMVcSokAKEqqKEeYcgVUjIwWWH6peW/emXrh9d++ktjjDl+du2lP/rS71Uo1NSo+qxR&#10;c4fgxqme0WqLc9hsx3D108Dl2NUz66adLeCrsOI1CalLLukrvb/6HKZkwCV7efbWaRdAhSZxqjH5&#10;IQSsAAAA3cPF/pAYhKqgg3qEIVeI0UBViairsHef33t+8c3nF/d/WbXCbP0QinFqfbQa+5PYikJG&#10;P8GZ3afIM1E1Zclp7s7qc5ikAXe2d09vulXYw6ldhSGwvXWllVM6F7CSqwIAALQOiSqkB6EqKKAe&#10;YcgVwjdg81M3SHVXiRU1qgoX3ReHe0arsT+JcgW3oeru6U2bq2YXQbeenc1ao+pzH/U5TNVAaZfV&#10;7AyxyTjpKsROW4lqjvVHd8hVAQAAWodEFdKDUBX6Rj3CkCuEbMDGo8XV4PbWFXur+k73PsPro9XY&#10;n0S5QvFy7+5y1SyGkySqpYQzh0kayG3/Zfafu5HZtOkquSpAKeSqANAKH7y8oW3BC+oHoQc4zQZF&#10;iw3uAodQFXpFPcKQKwRrIFfLWWwPam8K9hBKKY1WhaGw+gzIFXKtYO2EtJ6r1sepJpU5TNhAcQMr&#10;s/9Url8lV4WI6ahM1ZLlqoYWq5A6w1n3qvDCu8ux5KoAANAAQlVQgBSmdQPbW1dycarNH9u9ZF6u&#10;0Gy4G626W2P1ZiAoBbd1g9Wxv2wxV3XHkqjGa+D+R2tvLq9u3cr/fvf0phnPN3t0AF26TlQz9h6C&#10;klUAAAAxWZkq9aqQGISq0DekMK0bsMlp/Z5OcgNyBeHwhcWlnMLUQ27XQAgKuRpV+/t2c9WpBaom&#10;lTlM38C99RefXr1dceNoNBqPxxSrQlz0k6haaAUAAMlDyAW9sfDkM+SqkBKEqhAHwwpBvIfbSNEn&#10;WwzzEBorTN3GqpmBYm3vrApyD42Hy3PV3BZGVXFqlQEfAp/D9Az85EJloprR0bZmAClBrgoAANAW&#10;lKxCShCqQh+Mx2N3m/JZGVoI4jncLVBtJU/sVKF1A/XbWPVgoH+FWRtozpSruqWpdnjNo8xi/IAo&#10;5jAtA/fu3Zlyj93TmzRXBZgKuSoAAECLEK1CGhCqQugMLwSZPnymAlW5AblCdwY8o1X1GZArlA63&#10;50AVbq7qYitSLfVxqpvVJjaHqRuYmztqTKGbqink7+SqAFMhVwUAAAAAF0JVCJpBhiB1w9041adA&#10;VW5ArtCDgfpoVX0G5Ar1w7PzwZ4M2X2K9apZsWr2y9LsrGYrKvUZkCsM1sA3zq0dv5zvAHDz08/N&#10;ZK4KAD6QqwIAAACAhVAVwmWwIUhx+Hg8bhCnGmNs1wX1Q+jBQGm0qj4DcoVmw0v7APhnqe4jqs+A&#10;XGHQBuZW3vvIvLm8urVfr3rz08+fKrsjzVUBfCBXhZSQ/3kCAJCQ7Vtl2C0NooVQFQJl0CHI5PDx&#10;eGyv8vaPU+UG5AoqBtxo1Saq4/G4NwPtKkiGV/VXtb+pHys3EIgCBszcytatVaEHAAAAAIAuIFGF&#10;eCFUhRBRzyCCMjBTaWpbBuQKugYWFpeqOif0Y6AVhXbrR7Jc1TNLbcuAugIGahS49h+gGRSrAgAA&#10;tAWJKkQNoSoEh3oGoWigWF/ZIE51DWhVaAb1JE7dxqoLA3KFFg1YqhLV0odQnwG5AgY8FWwVMx0A&#10;ADwhVwUAAGgMl/xDMhCqQlioZxBaBmzY166B+q3hfRT6H966gfptrLowIFdo3UBpTWKNuPoMyBUw&#10;0IoCAFRBrgoAANCA7U8+JE6FZCBUhYBQTxC6MnBv3e4Sc/zs2qX1laf2b7GhZ9Y1VX0G5ArBGvCP&#10;VoM9BImC2191qqz6DMgVMNCKAgAAAABAi5CoDoThLEAIVSEU1BOE7hLVF59evb3/r9uXV0/cMTdv&#10;rOxOpnsd7VOfZbW97W0V/pM4NVrt4lloNjxr/tCiAU8/6k+iXAEDrSgABMvC4pLZMiH0qaBYFWKH&#10;vxEAAAASCFUhCNQThO4M/OTCQaK6x63VV//swU9/+Oems6v+VRQiMlAVrc6aqBZDz1w/XB+R0uEN&#10;ZiBLz2N/EuUKGGhFAaAK952NMBEAAABmgjJVSAxCVdBHPUHo0sC9e3fKh7iJnvoMyBXUDVj8h5dU&#10;qo5GZpY8NBcotHAIMxrImbGjGm9QliFP4iI6DTpSiHQO2aUK6sneZA5Okq29/x9yukqxKgAAAMBg&#10;IVSFvsmlRc0q+9zVS9hp4Nz/+A8lQ373D15eWJzrxUAfCuoGrEKD4TZazU5FHwV7orpnbOmZ7Aad&#10;U/E3UOVqtJ/J5h7Xc7XfeA7bUlA8DdpSCMSAj0Lp3mUANWxvXcni1JUH8/aXewHrljHDjlYBAABg&#10;KtuffGgoVoW0IFSFXvjTg/fNVvJQGxgJO2C2ngYWE7T/4/trO09PdgB4bu3SaySqnSg0xp5IPhmo&#10;595WbrQ6VbPFQygmqj4Bq9yAUCGE06CtQ1A3MNMcHrt6RvKg4bD+6I4b9kG7ZG8j2Qy75cxZdfPA&#10;o1WKVQEAAHxYePKZLFcFSAZCVeibYh4668XOC4tLuavmc7WBnjotRrrWQPHRt7euLP/VKz/98bWt&#10;W8YYc/zs2qX1ladkBizqCuoGQlBQN1BUcM9Dn4BV/RDUDcgVEjCQBsRb3ZHF1rkGETbLdqNV5h8A&#10;AACKkKhCehCqQt/Iu4jW7ynkedXzVAM1OW/NIRRHLSwuGbO08J/eOT+jgamoK6gbCEFB3cBUhakB&#10;q7Dce6qBroeHoBCUgcblrsk0VCVX7Rm3J8BetNr9/C8sLpktUzxjd09vuv9MphAbAAAgAbjwH9KD&#10;UBUUEMYH7hbnuSpXW8SaURWwVg3PPUqVAdu8stTA9AMIIIKRK6gbCEFB3cCsCsVXR1Ur2I4MtD48&#10;BIXeDPikpQPvlFpaSgn9YKNVm6uaLlsB2AavGbkstfj7rtNVonwAAIAatj/5kEQVkoRQFfqm3c6J&#10;G3//G3s1vSkUipYGrG6KVJ+cVt0UWiPX/hXUDYSgoG5AqJD7csL9vf/3BAOfwz4NdJSW2qQpsSyS&#10;hKt1bGVo/anidgMwpvMuq1VZas09qV0FAADoHxJVSBVCVdChrb1obl9ePXHH3Lyxl6vmVm7FbGjq&#10;vlK5+9cYCDyC6U5B3UAICuoG5ApVw/03uWIO1Q1U4RkbrTyYXzfpBKkZFKuqk+sG0N3uYVWJqn01&#10;lX4VsXt6s6NclSgfAAAgBwWqkDyEqqBAy7t731r99vdPvffaXPGWXKWqz75SngbijWA4BLmCugG5&#10;Qs1wz02uqNfWMtBdHlTc2B26o0HfmLjIzqi9gLvtelX3D7pL7qVUla5maSwlqwAAAF1DogqNeeHd&#10;ZWPMBy9vZD9kP6s6KodQFfqm5UTVG3bjkSuoGwhBQd2AXMF/eFXAmvt+oucvJ0JQUDfQBW5PTG0v&#10;Ig6KVTu+9rwZ2UtpYpK3Dn4MzW1j3ErVdlsBeCaqpTe5HyS6K1kFAICQsQHNrIQZ6IQMZaqBk3st&#10;tHiGB7jS6Q5CVYgD+7J856x59XLz4UOOYDgEuYK6AblC4+E2Csl1Yp2pB6vEQDgK6gZgKrksL5yk&#10;0m6vlLso/iBjDTIInolcyXO7XVYbJKq5u5GrArjw9wgAuoNEFVoh8O8zCFUhAiY+8N1bP3559bZ7&#10;83Nrl8qu/S8fLjfQ+/AQFNQNhKCgbkCu0IUB/x6sHRnoWUHdAMxKOJ0uc4mqW6xqf9PP/k4dUdVB&#10;ouSoGx2gMFF172xfhuSqAAAAXUPJKjTAJ0ttXHjeIoSqEDr5AGJu5b2PzJvLq1u3jDHm+Nm1S+t7&#10;u1R5DZcb6Hd4CArqBkJQUDcgV2jfwL313CuxPmBVnwG5grqBHkhmo6fQDsRNVKfGjtFFqz4Neaui&#10;VUvNkWZvJvJEtZQWc9VwEnwAgAzblFDbCAwaEtVgcTuWBsj2Jx+a2vPHfXN7omIL064hVIXOWXkw&#10;b/7fD5uNLQ8g5lbO31g533i43EBfw1tRYEMhuYK6AblCF4nqi08f1Izfvrx64o65eePgG46qRDVr&#10;GtCCgd4V1A3ArExceB5G1FWf8+Y6AwQVrWahcK5rgfGLUzOy7aFG5uDzbvZzFmiuPJgvrXO3LWh3&#10;yz4oC1/LrjfqVQEgGUKOSEIg8BQpMaaGYqBOyK+IKM4cQlVon+KiqxmxJyDqBuQK6gZCUFA3IFfo&#10;wsBPLkx24TDG3Fr99vdPvbffi8PNgNxE1VawzhQSJTmHwRJajaeEieJQvXTSJpI+s2rvkyvqVM9V&#10;M8rtGWP2Y9NZKYatxhhTVpSao5XXcut9AMJJ8AFgaNTEIsWbhly7msV80A9RhGKpMjUqte8DQ35D&#10;kEOoCi1Qn6I2W5nHnoCoG5ArqBsIQUEyPEsPhZXCQg/y4RUK9+7daTjcJqr+0WrUp0G7BqAZwe5b&#10;VU/+evn9i+X7918MhbOfm6WordDWa9nduop6VQCIEZ8Ss5VnvzV11HBSlYUnn1l4cigHCwnzwrvL&#10;9S/b4byodSFUhSZ0kaK6JJOAhBAmNrvaOqhDiPd5TDRRNcbMzR015laT4Vke5B+tJnAakKiGgM0E&#10;dUtWG1DaijQW86W4L4Rmp3e7r2VyVRgsEV1CATnk1+oWY1aAdhny5lSt9DImM40FQlXwousU1SWZ&#10;BCSQMNHtUqdiIFIF9Vxb7qHTOfzGubXjlyc7ADy3dmn/2v+pwz2j1ZROAxJVdSZarJqJXZK6zigX&#10;FpfMlqivgtvHoOdceKbeBVXneU2g6Wmj09dyu7kqHQAAoAv8g1TdwNT6LCY+VYcQXTY0Ne0C08GF&#10;/4m1ZyUzTQZCVSinzxTVJZkEhDAxagX1XFvuofM5nFt57yPz5vLq1i1jjDl+du3S+sEuVZ4G6qPV&#10;xE4D4XDS1VYoqfrMiKR2tTQX7tR2lqhmP9fsSVV/hgf1Uqq6Ty5XNfs7aAEAqBDsvjFTqUqCSo8o&#10;3tiIXBWK2AJVn62fOH+SgVAV9tBKUV1SSkBUDMgV1A2EoECNqq/C3Mr5GyvnxQZKo9V0OydIh3N5&#10;shw3WnV/00NGKd8ELGe+016r9gshN061D+3ZUDXYl1KR3LcXRKsA0BbxJqRdE3U0GbX5iMi9fNZ/&#10;ZkyoiaR1xWZog4JQdbiEkKK6pJqARKSgbiAEBWpUtQy40SqJav12OtAK7p+5Hso/bQeAVtRyG0bt&#10;/ba9dDV7Jbo9ByZi3ElqTvIAX0r1FF9oRKsAAFAFuSq4uA0KaFs8HAhVh0VNkNp/iuqSXgISnYK6&#10;gRAU1A3IFWI3sLC4VEylZ02IBj6H0IDSzaBMVA0B7D+Nke5klbvk362u9axOzYj0pZTduRitzpSr&#10;0lYVACBH4/CxWOcbVI5JrtobPtfUQyAMahVDqJo4waaoLuoBROwG5ArqBkJQUDcgV0jMwNRtrLrw&#10;kMAcQmP6iVblHQCKgvbnA/NNq1ZtolrsoDqERNVSWrJKvSokBn9oIApKI0s3XPPPNFvZk703WbC4&#10;cxtytGo30UpmNy3wgVA1NUK7qH8q6gFE7AbkCuoGQlBQNyBXSM9A/TZWXXhIYA5noibdaz34i4jS&#10;aLWVXLXdDgClZE9crieAp/niJf852ZEpCVVLz9UEXkqugruBFbkqAEAITE0wSwtIV579VpZ22VRu&#10;piQ02CwvbXKJquHKeggMQtUUiKIctZSgVk0xGvBRyNKoqkV1FIfQtYK6AblCwgb8o9VgD6E3A9Ai&#10;brYY16XcNlfNfnarVqcONGUFqpZjV8/YYtWU+qhOVSBXBQCIjtK01NYPZrcSkoaMfXZshLrw5DNs&#10;AAUBQqgaJfGmqC6hrZqiMyBXUDcQgoK6AbnCEAxMjVbDP4SuDTRjyBWpPtj5iS5XzX6oSUhL8T8Z&#10;nnj8kSHUqNpfNshV4zpnAACSJ3eRfuuJamnv11kfhR4CFjsVWZC6/rMfLDzJ5ECIEKrGQXQX9deQ&#10;rcTCXDVFZECuoG4gBAV1A3KFQRmw0WouY43oEDoyAN0Raa6a4Raf+t+/BrdYtUgCL6UaBepVAQDi&#10;xYabuZSzWW9WaAufdrRZfXGWqNKrFAKEUDVc0ihHtYzH49FolP0c8qopCgNyBXUDISioG5ArDNNA&#10;rlI1xkNo1wB0jc1V67upyCn9uy//i9/PZ4YEXkpTFWbNVWMM4gEABkIxyMvlrWSsXZDrZsskQwIQ&#10;qgZEYinqVIJdNQVuQK6gbiAEBXUDcoUhG7CVqvarmvF43CDtSmAO5dABwIdsll54d9k82tq+VTly&#10;z0JWEDoej1t/oKpHL/6yWOhaVaaawEupgQL1qgAAKZEL+Oi42hZukEqKCulBqKpJShf1z0pEq6ag&#10;DMgV1A2EoKBuQK6AAWOMm6jmGgL0Y0B9DruDmLVIp30AShNVY8xoNBqPx10/F1VPd01LVvekTeCl&#10;5K+Q3cGtVzXGEK0CQA39Z3NcIl2kQZY305BcAaY/K89+a/1nP8jppJE82mNJ43AAqiBU7ZuhlaMe&#10;8KcHf93DXzWFaUCuoG4gBAV1A3IFDBQV3DjVJ1pVP4SgElWKVT3pKFd1J79YCtp1rlrz1Ps8aAIv&#10;pQYKbh8AQ8kqAMDgqcoN/atfc+lqPduffNhudF66y1ZjKS7th0FBqNo5w01RW2WYy7Z2FdQNhKCg&#10;bkCugIFShWKcWhOtqh9CUIkqNKNBrrq9daX4d78+UQ2Kor0EXkqNFYq5qikrWaWtKgDAkPHp0+ps&#10;au+bq3ZRjPzByxvbn3yYGZg1D7VBaoOxALFDqNo+VSkqEWpjhrxsa0tB3UAICuoG5AoYqFfwiVbV&#10;D4FENWrkVb3ZhwT7UaEqUXUzuxBKiV17uUvg430pCRVyuaqpKFklVwUAgIxiQejKs9+yCen6z37g&#10;k0jOWqbq01Igu3XhyWcWntx44d3lmoraUh2CVBgyhKrt0NGOvWACWDWpG5Ar2NaT8R6CXEHdgFwB&#10;A54KNdGq+iGQqCZArgmA8Wvj65apFj8eFCPL3K3rV9Ua3RbTXhPAu4G6AVfBhVYAAAAwE7Y+dOXZ&#10;b00NQOsT1dLWrp6Jp09RLYAPQ1vvEKo2hBS1H9RXTeoG5ArqBkJQUDcgV8DArArFaFX9EIb2CSMo&#10;2k0kJ3JVY6bWIdpEtWpDKot7buQKIduqV63fJDMHiaq/Qm73KuN0A6BYFQKEP0kAIeBe729/dvPN&#10;LNx0f7P+s0o1SSPUZgMBgFDVF1LU/lFfNakbkCuoGwhBQd2AXAEDjRVstOrWa2dJq3uH7gy0NRwk&#10;ZFlk8Yp7CVbQLVnNcE+q7GRz75z9vrR9as25kdU/NshVi59e6ofX9HW9SaJaq1DaDcDsR6vkqgAA&#10;0IAWt5CqgbpUgMYQqtaRW4oQofaJ+qpJ3YBcwQ4fj8cqBkJQUDdgxO0X1A9B3YBcwT4F4/E412XV&#10;M2ANZw57QL19Z7vYw7EHlcs3G2OLT/NqWyX3yX6oiSxLz41iTuefq856mFO3yTrx/Lq5tVrj1odw&#10;XkpdKBSfL0NDAAAAAIB0IVSdgBQ1ENRXTeoG5ArucDc26s1ACArqBuQKGJArlA4vvigWFpfsL3Pp&#10;ajhz2BGJpahTccPQ3C9bUXOlst/bWL9Ig7OiWPeao/U4dQ8SVQ+FYjcAs5+rZm8yFKsCAAAAJMPQ&#10;Q1VS1ABRXzWpG5ArqBsIQUHdgKFGNQCFquHFXMONWVvsxBp+opo8paWdu6c3R+bg0mwjTpbdMlj3&#10;o0WLcapb8FhVJNtKnHr/08+3t/76X3743b+41YJtSzgvpX4Ucv1nd09vvmDMipmhoS0AAAAABM7g&#10;QtVZm4tBz6ivmtQNyBXUDYSgoG7AVWjWfkH9ENQNyBVmGl7sg5nrxNq1gakKpKvNKP7dd5NE+/P6&#10;1YafEKq+na0q/5z1ZHCferdHp5lWJFvPtKauvzd31JhCqHr8r+/4+p5ksG9Huadv/er0bc0AAAAA&#10;IBbSD1VJUSNCfdWkbkCuoG4gBAV1AzmFBu0X1A9B3YBcQTI8V6OadWKdNQdRnwGwuH/3q7LOYu2q&#10;8ShfLb3DrJtQ1VPao9MUolV/PO1949za8curt91fPbd26bW5mR4rY+BvR7lvRNixCgBgOMy6AVRx&#10;WyoACJzUQtVihJpBkBo+6qsmdQNyBXUDISioGzCTYZyugQTmUP0QsifRdlz1jELUZyA97N93yR90&#10;N0+sKv619zl29UxV99Kimfq2pF2UKvs2QnXi19nS3rmV9z4yTzy910f1+Nm1S+srT3k+pEM4r2X1&#10;tyPDplUAAAAAaRF9qEqKGgG/vnN/4+ejj+uWf+GseRJYtsV7CHIFdQM5BWpUVRS6MGATVZ9oVX0G&#10;JIS5aZXrKvdzM8FsYu301qSrWflq7gsSn9LX3GM1IHca5Hp0+tO4EYFNVFN6LfesUFqyRrdyAAAg&#10;AElEQVRoTBMAAAAAgDSIL1StWUEFuA4E8+s7v3zj559N/u6fjHnK+Wc4a54Elm3xHoJcQd1AUcHd&#10;UF7FQM/DQ1DoyEAWf+SiVVOWrqrPQPLYjadsulofa5YWjD/x+CPu9Nanq2Zyv6n6ws8crZ8GjaPV&#10;WV2pn8nqBuQKueG0RQYAAABIjAhC1fo6FILUwPn39/OJqjHm29+/995+X7bQ1jwxKqgbCEFB3YBc&#10;AQNyha4N5KLV3M89GMjgCuIsUXWDzho875Zx/6O1N5dXt8p2vbdMLfzs4TSoV65pGuBpSbhFmwn+&#10;tdyDQs1wilUBAAAA0iDQUNUNUnOlXqSoUfGbz/+57uaQ1zyxKKgbCEFB3YBcAQNyhd4MVEWrXedQ&#10;VT1Ah4Z7VX5jyp+je+svPp3fmunmjZUT06bdVQvthdBAJLRDiFGhdLj7EiZXBQCAIrNubAUA6gQX&#10;qmZxqhukbm9dIUiNli898vvGfFx+W5hrnrgU1A2EoKBuQK6AAblC/wZy0aod3mx3sgYGhkBxk6j6&#10;KtHiHBZj6Jrp/cmFyUTVGHNr9dvfP1WamZaqDfCF0LqCugG5Qs3wXK5qxg2bAgPI4W8NQIC88O7y&#10;1PsQvELgDO3vS0ChqhunEqQmw++c+sPH/mu+A8Cl1+ZCXvPEoqBuIAQFdQM+CtnbWlU5kvohqBuQ&#10;KygayJ7W3HCfzazaMpAwtmVqTe/UqSWis8znvVcvT79TjWBKLwSt7wbU51Cu4NO6wd5n/dEdilUB&#10;AAAA4iWIUNW92J84NTW+fPSrb5v7Gz//N6de9UTwa57wFdQNhKCgbkCugAG5QjgGxuNxlp6Xtlvt&#10;zoAQG1kGS9FecaLaOA2ONhvYnoGAXggz7bDXlgf1OZQrzDqcYlUA6AK32nHl2W95jlp48plu7AAA&#10;pIxmqJrbgSrwRR0058tHn/ju0ScKRUaxrHkCVGhwnXKuUlL9EOQK6gbkChiQKwRowGapbrRqqtNV&#10;alSnUnXJv6XF0+C4Mbmeqpf2t1Xsx0CkLwS5groBuYL/cLdYdTQajWcsbAcAAACAQNAJVd04lSx1&#10;mIS/5glWQd1ACArqBuQKGJArhGkgV6Zqs5LSdJVEdSr1l/yb1k+De+tvLq9u3TLGmONn1y6trzw1&#10;03C5gd6HlyrUNy1p3YP6HMoVZh1OEwAAAIAE2P7kQ6q8B07foSpxKph41jwBKqgbCEFB3YBcAQNy&#10;hcANFMtUi+nqaDSSGBgm3Saqxpi5lfM3Vs43Hi430O/wEBTUDcgVhMNpAgAAAAAQKQqVqmSp0AyW&#10;beoGQlBQNyBXwIBcIRYDxSDVFPa2sp1YG9hImGKn1+JUx3IaJGxArqBuQK7QeDhNAAAAAGKHMlXo&#10;O1QlUQVjzBOPPzLr2oNlm7qBEBTUDcgVMCBXiNGAm5Vsb10p1qhObb06NNYf3anfQSvG0yAxA3IF&#10;dQNyBeFwmgAAQKf471IFAADN0NyoCobGeDy2UcJMsGyTG5BfaJzAJKgrYECuEIuBms3T7Ysxq1E1&#10;Hq1XIUcsp0HCBuQK6gbkCi0aMDQBAAAAAIgQQlUInXDWPAks2+JVUDcgV8CAXKFTAzUxqKWYh1ZR&#10;FYmWGig2B6j6ZRdMrQntH7f9epG0z8MoDMgV1A3IFdpNVDMoVgUAGDgfvLyhbQEAZoNQFYImnDVP&#10;Asu2eBXUDVQp+MRwGeqVwsHOoXx4g2ehNBKdGmR0NwO55gA1v7Tsnt48dvVMMxv9kAWjDbJaN+Hd&#10;Pb2ZuzXY83A4BuQK6gbkCu0asD/vnt5cv2rIVQEAAABigVAVwiWoNY+KQosGxuOxUCGBScgU/DM4&#10;S1UY57Pu3d66kt4ctqsgLBGtfxbsHlCxzGFpH4DcIWTYwDG0dNWNU2etga26fzZp6mcyBuQK6gbk&#10;Cq0byOWqNAEAAAAAiAVCVQiU0NY8/Su0a6BBkti6B8nwqVdbV1Hav7KZh2aHMIQa1alPTbAlov0M&#10;b6aQS1drGlLL09UWOwDkdCTKuTLVYZ4GQRmQK6gbkCt0ZOA+O1YBQNuwSxUA9I/8k1J0EKpCiIS5&#10;5ulTQd1AuwrNIlE3iWu2vFSfBPVKYc/hM+2qVKT+2Yn9taBuYGFxqXgilWasbgqpErC2kswWRdy8&#10;abCngboBuYK6AblCPwZoAgA9MMBFLwAAQBcQqkJwRLHm6VRB10CuLE5eIhrjJLSi0GelcKl+R7sq&#10;zYT6ayHV89CG9FUVrJLy1Qa5auMOqqUPnful+rOAAbmCugG5QtcGaK4KAAAAEB2EqhAWga95elBo&#10;MDyXl1VFaZ65nlsWF9EkhKYwa41q8dmZKdcuLrzVZ0CugIEaBfuMt5Wu5oLUmXLVtgpU3X8Wt6ga&#10;7GmgbkCuoG5ArtCPATdXBQAAAIDwIVSFHvnTZ+pvj2LN05aCsLTQxQ3UagzYHXvqUZ9GdQNyhdIa&#10;1ZlqRZlDDHgq2DPn/uKSPcdaaQ5gi0ZrAtO2ClSnxrKDPQ3UDcgV1A3IFVQMUKwKAAAAED6EqhAK&#10;Uax56nMxSgvlCuoG5ApTSwu1DESk0KKBZt1s1WegmYJbvlqzsZWpKF8tVqdmPxevx8/doXVyZaoJ&#10;nIeRGpArqBuQK/RsgCYAAAAAABFBqApB0Omax6fk0zMPrVnYxLVsC1NB3YBcAQNyhXYNNOhmqz4D&#10;cgW3k2yuS3KOXPlq6VX/DZJTSQUriWogBuQK6gbkCioGSnNVM8s3cwAAK89+S9sCAMAgIFQFfUqX&#10;HP5RyNQ8dOo6ZJjLttAU1A3IFTAgV8CAXCE3PHsDnNocwOynmSOz+dU/eeXPFp//L40iUTdO9ey1&#10;6t6NRDUQAybdTd6iMJDLVUdm89jVM5SsAgAAAIQGoSroUFze5yJRz5WD+qJLrqBuIAQFdQNyBQzI&#10;FTAgV6gZ7r+31S9/eu27P71m/FqvWqqqU6v2vLJdBUhUQzMgV1A3IFdQN5Aji1azFy/RKgAAAEAg&#10;EKqCDtmSIIE1D4cgV1A3IFfAgFwBA3IFz+HFva12t0brPy25Z2nr1SJT41S755Wp3v+KRDUQA3IF&#10;dQNyhXAM5BiNRlnJagbpKgAAAIAuhKqgRuxrHrmCuoF2FYwxL66sX1pfeUrJwGCfR3UDcoXuDCws&#10;Lm1vXQm/B4hcodnwhcUlY+79yw+n3M0mnqUbf9Vc41+MUItVq7k41cQ2hykZcBUGtclb4Abcv7MH&#10;3QCMselqDQSvAAPkg5c37M8vvLvsOWrhyY3pdwIAgEkIVUGH2Nc8cgV1A+0qZNy+vHrijrl5wzdX&#10;DeoQIn0e1Q3IFTAgV5ANn5s7aswtr7tmHQNmagtg+6tmP1dd7G+Jcw5TMJBTGOYmb2EayH7ORavG&#10;mJEpeRG5L8+VB/M+3yoBQGL4B6kAACDkC9oGYECs/+wHud9EuuaRK6gbaFdhglur3/7+vZ4NhPw8&#10;LjgbBKkYCFwBA3IFuYFXLxd+9dzazU8/H4/HpeWKu6c3s//8H8I2AcjSVRLV0AzIFdQNyBUCN+Cp&#10;6b64su8wGuTjAAAAAA24/+nn2X/aRvqDUBXUiHTNI1dQN9CugrqBwT6P6gbkChiQK7RoYPG5vd8c&#10;P7uW1ZsvLC4tLC7dr01XZ3qsLFolUQ3NgFxB3YBcIQoDnqsUclWYygAXvQDgyfYnH25/8qG2C4Bo&#10;4PJ/0CHSNY9cQd1AuwrvnC2rcevRwGCfR3UDcgUMyBVaN3C+4m7Z5cNZqpp1ALDsnt6cqRuAy/1P&#10;P09vDqMzIFdQNyBXiMtA6X1y33S6L0x3pzgAAIB6Fp58RtsCQEwQqkI0qK955ArqBtpXuLd+/PLq&#10;bffm59YuvTbXnwENBQzIFTAgV+jfgButLiwu2eG5rai6M9C6AgbkCuoG5AqJGbA/53JVs8WmVQAA&#10;AAAtQ6gKcaC+5pErqBvoRGFu5b2PzJvLq1u3jDHm+Nm1S+t1u1SFeAgY6F0BA3IFRQNZLuOWxe0l&#10;NVvGNIpWBziHgRiQK6gbkCukZ6AqVwUAAACA1iFUhQhQX/PIFdQNGOei3ZY9zK2cv7FSddXw9OFy&#10;Az0qYECugAG5QjgGMl54d/mDlzfcaNV4p6vqhzBYA3IFdQNyhVQNkKsCAAAA9AMbVYEOuTW5zz1Z&#10;tkWtoG5AriAZvrC4tL11hTnEgFwhHAOWlQfz21tXsp1wsr2tFhaXVh7MT23jqH4IgzXgo5C9ayka&#10;6FohbQONNQEAAADAHypVoVfG43Fuk5N61Nc8cgV1A65C6f7dPXgIahK0DkFYKaw+A3IFDMgVgjJQ&#10;TFdtBpflqsY07wng6aH/4QkYkCuoG5ArJG/A/6trAAAAAGgMoSqEi/qaR66gbiCnUFN21J2H0CYB&#10;AyoKGJArBGsgy0zdulS3atWYiZ4Au6c3Gzz0VA/9DE/AgFxB3YBcYVAGsmv/Vx7Ms0sVANSTNfPR&#10;dgEAEBmEqhAo6mseuYK6gRAU1A3IFahRlStgQK4QvoGqaNWYgz3HR4/PcKVCAw+dDk/AgFxB3YBc&#10;AQMAAKWQqAIANIBQFUIkhCVHAqsmdQV1A3IF9d4L6jMgV1A30NUWbT0qRGSgGK0aJ12VMJw5DFZB&#10;3YBcYSAGctf+f/DyRiuvQQAAAADIQagKwaG+5pErqBsIQUHdgFxBvfeC+gzIFTAgV4jRgG2i6qar&#10;uc6q7oti6oXJA5zD0BTUDcgVBmLATVSza/+3t65w7T8AAABAFxCqQlior3nkCuoGQlBQNyBXoEZV&#10;roABuULsBtzC1ZUH8yOz11B1PB67QU99ujrwOQxBQd2AXGEgBoqJKt1UAQBAlxfeXS7+knYTSTLM&#10;DkWEqhAQ6mseuYK6gRAU1A3IFahRlSuEY6BZqC03IFdIwEBGaU+AhcWlYpZa/I36IcRuQK6gbkCu&#10;kLyB3PX+Zj9RBShlmIteAOiC0sAUYFAQqkIoqK955ArqBkJQUDcgV8CAXCEoA82aCQZ1CJEayJG7&#10;/N/UZqnZb2Lf5E3dgFxB3cAUhXvrby6vbt0yxpjjZ9cura881bOB7odXKRSDVIutUTUevTUAAAAA&#10;oDGEqhAE6mseuYK6gRAU1A3IFTAgV8CAXCEBAzNRmq7G3kBD3YBcIfRN3u6tv/j06u39f92+vHri&#10;jrl5YyJXVZ/D1g3UZKkZx66eIU4FAAAA6AdCVdBHfc0jV1A3EIKCugG5AgbkChiQKyRgoDFVV/37&#10;b2lVOrwB6nOorqBuYKrCTy4cJKp73Fr99vdPvffaXD8Guh7uKuR+LnLw3cMD4lQAAACAniBUBWXU&#10;1zxyBXUDISioG5ArYECugAG5QowGdk9vttvAsbR7Q5YT+aSrMc5haArqBjwU7t27o2ug2+GuQhVu&#10;ETdBKgAAAED/EKqCJuprHrmCuoEQFNQNyBUwIFfAgFwhLgP3P/18augj91DVd7UqXY1rDsNUEDZe&#10;kBvwU5ibO2rMLUUDHQ53FYrY54UgFQAAAEAXQlVQQ33NI1dQNxCCgroBuQIG5AoYkCskYEBOjQef&#10;dDWBOVRXKC0T7tOAv8I3zq0dvzzZAeC5tUuvzQU1h0IDFvaegrYI4a0+x3/8zpt/+zfnX/mnuWtP&#10;3dP2MmheeHf5g5c3tF0AAEQGoSook8bKU8VACArqBuQKGJArYECukIABOZ4eqtLVBOZQXUHdwGwK&#10;cyvvfWTeXF7dumWMMcfPrl1aXzmhfQitJ6rEqQAAAADBQqgKmsSxbAvSQAgK6gbkChiQK4RvYGFx&#10;aXvrCi04OzUgp4EHN11196mfdVerxgZaHB6CgrqBJgpzK+dvrJxXNNDqcFch49jVM8SpAAAQLFQ3&#10;AxCqghoxLdsCMxCCgroBuQIG5AoYkCskYECO0INNVMfjcZao+u9q1YoB9SdRrqBuQK6QkoGMLFEl&#10;TgUAAAAIFkJV6Jc/fUYokNKqKV4FdQNyBQzIFTAgV0jAgJwuDsFzV6vuDMSloG5ArpCSAQuJKgAA&#10;AEDgEKpCTKS0aopXQd2AXAEDcgUMyBUSMCCno0Pw2dWqUwMRKagbkCukZMBy7OoZ86CZGAAAAIAC&#10;imsKRQhVIRpSWjXFq6BuQK6AAbkCBuQKKRloTA+HUJ+uup1YOzIQuIK6AblCSgYsXPgP3THMFS8A&#10;AEBHEKpCHKS0alJUIEHAgFwBA3KFlAxk7J7e7NnDrMOL6arbibUHAwEqqBuQK6RkwGI3pwIAAACA&#10;wCFUhQhIadUUr4K6AbkCBuQKGJArpGSgMYpf8GTpqlUYj8cLi0v+W1rJDQSioG5ArpCSAcuxq2ey&#10;HyhTBYD+eeHdZTZzBwCYCUJV6JX1n/1g1iEprZriVVA3IFdQNJBFNsIUSWKgLQUMyBUSMyBMV0M4&#10;BDPZGcAnXVV/EuUK6gbkCikZyMGF/wCgBYkqAMCsEKpC0KS0agpBgatctQyQqCZgQK6QnoEGOqEd&#10;gqnou1qVrqo/iXIFdQNyhZQMuNBKFQAAACAuCFUhXFJaNQWiYGMCLQMqChiQK2BAroABVyHML3im&#10;pqtBzWECp0Gkh9BdotpMDUBO8ZxsfHpDvFCmCgDQAEJVUOOJxx+p+cSW0qopXgV1A3KFcAw0S5Hk&#10;BuQKCRhQrxROYA4H9QVPaboa2hzGaECukJgB+3OWqFKmCuHQLGYt/cKAfDYWaKgKANAAQlXom/F4&#10;bAOOKhJbNUWqoG5ArhCOARLVeA3IFTBgxK8FrUOwCVdpIjxT/qX+LDQYnhXqlk5CAwNyhcQM5OIn&#10;ElVIlWb57O7pzan3ob4bAADUIVSF4Ehs1RSUQm6F3L+BPhWCMtCgLk9uQK6AAbkCBoz4taB+CFWJ&#10;qn+6GtQhqBiQKyRsIGul2kwToBWKZ3VpzWmM+ISzhnwWAACaQqgKYZHwqikiBXUDcoUADfgn2q0Y&#10;kCukZECrUjilORzsIeSG1/RdrXp1h3YIMSqkZ8BNrLJElTJVCIpmp3rpqEHlsz7hbFGHSBcAIF4I&#10;VaEvfn3n/sbP/+1jMzKVn0jSWzXFqKBuQK6AAblCYgZUKoUTm0MVhZANFNPV0sLVkA8hFoX0DLgZ&#10;07GrZ8wDElVImWYvnEHljI1jVvJZAAB1CFWhF35955dv/Pyz2rukt2qKUUHdgFwBA3IFDMgVMCBX&#10;iMVATbqawA5pCRxCyAayC/9JVAG6Y2ghY7OY1Y56oroat/F7IABA2hCqQh/8+/skqhEoqBuQK2BA&#10;roABuQIG5AoxGsilqzaOHGz3CblCUgY+Wnvz+Ue2bjWTAQB92spnizqejV/D5IV3l91/eh6Lz5tq&#10;sXGEYrCbO0zLBy9v9OwEIFjkn5oihVAVeuA3n/9z3c1JrZqiVVA3IFfAgFwBA3IFDMgVYjewsLhk&#10;FbJE1X9Lq7Y8qM+hXCEpAx+tvfj06u3JW782sAI6AKiicVzbcz5bFSz2JlWMWaumzs06m4Wzng5z&#10;dyNjLUU3kq5/KnnKQA6hKvTAlx75fWM+Lr8tqVVTtArqBuQKGJArYECugAFPhZp929QPoQsD9X1X&#10;W/fQ4iEMtsy2XQM/WXnkduEO//zBb776wpeaicdOsc81PRDAGPPByxstxnbDpFk+6zMqrqem3m0x&#10;ZjVNNxnLK5/eTKPjRFXU2O5pYNXkyWZjYy16gN7InrXcU6b4HkWoCn3wO6f+8LH/WtIBILFVU6QK&#10;6gbkChiQK2BAroABuUKqBnKdAbJM2VQESUEdApu8tWHg3r075XdbeTDfTD9S7Om0/uhO/ratvf8n&#10;XR0yccV2UEqLkWJifRJcfA5EN5zt+cVYVfDrUwjcltVZdQhh+yf3HIXzJ4NQFXrhy0e/+ra5v/Hz&#10;fyurV01l1RSlgroBuQIG5AoYkCtgQK4wBANZYFQTrYZ/CF0rpGhgbu6oMRXdVIeTIW5vXcmy1JUH&#10;88U0+SBm3RrQnADATLRVh5tMOGvay2ebbXHWEVVhWTghmjHmhXeXFXNVzxh6KkTDrUCoCn3x5aNP&#10;fPfoE8asPJi323eYpFZN8SmoG5ArYECugAG5AgbkCoMyUBWtRnQIHSmkauAb59aOX873VP39F75k&#10;HjR7kMjIznCbqJaUqU7+vqo3CABAK7TYxDZhGses4dfhtkXpRej+A1t3IhkYfroaVKSeg1AVNEls&#10;1RSXgroBuQIG5AoYkCtgYCaF0m6q6oegYiAXrcZ4CO0qpGxgbuW9j8yby6tbTr3qF5s9RpzUJ6rZ&#10;HbLy1b07UK8KAOmSRqTYNbGEsyGHff54brnWOEeWWwoZQlWIj3BXTfEoqBuQK2BArjAcA91tizSc&#10;OexOYeAGstPSKozH4wZleupzKFdI38DcyvkbK+eduw2E7Kr/icC0Ahu87v28ZcyQ2iMAADSgrVQx&#10;4SYJngcSXZOETqkPNKfGnRHloa1AqAqREfqqKQYFdQNyBQzIFTAgV8CAXAEDrsJ4PDbTtrHq1MBg&#10;nwV1A6liE9X6ONUlX9NKySoAgAY0SfChWcw6nHB2IBCqQkwksGpSV7ANbeM9BAzIFTAgV8CAXAED&#10;pQq5XqumNl0N8xAw4ElWj0loWMRGsUwRAMAwGVTOSAfbqCFUhWiId9UUjoK6AbkCBuQKGJArYECu&#10;oP4Fj/oMVCnkeq3mfu7BQJ8KQzawe3qTdU4N5KoAACCnxT+1A2+SwIeWKghVIQ7iXTWFo6BuQK6A&#10;AbkCBuQKGJArYGCqwtRoNfxDwEAp9z/93I5Km+zaf20XAAAAXdEsZ0w1nB1s6kqoChEQ46opNIVc&#10;z77+DcgVEjBAaZ66AbkCBuQKvBD8FaqiVfU5lCtgwBize3pz/WribUNnaqiaY2KHq6RnCQAAhgwd&#10;bKOGUBVCJ4FVk7qCO9w26evTgFwBA3IFDMgVMCBXUP+CR30GGijkotUYD2FoBvz/1O6e3jTj+WYe&#10;hsDEvlXkqgAAAB1AOCuBUBWCJvBVUxQK6gbkCgkYUC8rS2AO1RUwIFdQ/4JHfQYkClmcVJzDWWMm&#10;9UkI2YDnaWnf0sfjcemQKU/K/nCrNp79eRwUtmQVAAAAICgIVSFcYl+2haCgbkCukJKBwZbmqRsw&#10;4lxb/RDUDcgVeCHIFdw53N66Ur+NVRcG5AqKBnKdE0rzUJ9plB9CEcowfWCWAAAAIDQIVSFQ4l22&#10;haOgbkCukJiBYZbmqRuQK2BArsALQa5QHF6zjVUXBuQK6gbULxrIKdifaQIwlaxYlVwVAAAAgoJQ&#10;FUIk9mVbCArqBuQKKRkYbGmeugG5AgbkChiQK5QOr9rGqjRyCvMQ+lQILVE1k7kqcSEAAABAdBCq&#10;Qu/86TP1t8e+bAtBQd2AXCE9Aw2q80I7hOgMuArNcm31Q1A3IFfAgFyhfrhPtBr4IQzBgI9Clqsa&#10;+qtWQLEqAAAAhMYXtA3A4Fj/2Q9qbh3CqqlrBXUDcgUMyBUwIFfAgFwBA3IFz+ELi0sLi0s2Ts1+&#10;zv4ZyyEkbMBHYff0pjFm/dGd9Ud3mrXIGAI2V2WKAAAAIASoVIWAGMKqqWsFdQNyBQzIFTAgV8CA&#10;XAEDcoVZh+dyVbkBuUI4BrTasNQr3J/srHrs6hlDyaoH1KsCAABACFCpCqEQ+7ItBAV1A3IFDMgV&#10;MCBXwIBcAQNyhWbD3TJVeZ4o7EMa6Rz2rOA+O1m9qkmoZDWrLQ1ZEAAAAKAxVKpCEAxh1dS1groB&#10;uQIG5AoYkCtgQK6AAbmCcPjC4lJOoWYPq448xD6HfSrk6lWNMbmSVRNh1erC4pLZMuuP7mgbAQAA&#10;AOgKKlVBk2wJMZxVU3cK/sPtxaHtGpArYECugAG5AgbkChiQK7RrINdodVYFNnnrRyF3n1zJala1&#10;Gl3h6sLiUtYCldpSAAAASBJCVVDAXaENbdXUhYK6AbnCQAzUJxpRHELIBuQKGJArYECu0LoBd9Mq&#10;9+fuPKQ3h50q2D8NVblqhhutRpeutou7XdXApwIAAAB04fJ/CIIhrJo6UlA3IFfAgFwBA3IFDMgV&#10;MCBX6MhAduW42wGgphtAmIcQkQGJQnb/0lYAGQdX00eyTZNtApDFoG3JWkFqYAEAAEARQlXQZ4Cr&#10;prYU1A3IFTAgV8CAXAEDcgUMyBW6NuATrQZ+COEbkCvY4ZZitGr2262Sq0Y0DwAAAJAeXP4Pygx2&#10;1SRXUDcgV8CAXAEDcgUMyBUwIFfozYDbXDXXaDWWQwjWgFyhZvju6c1iQ4C4Ln7vqLA0unkAAACA&#10;ZCBUhfhQX/OEoKBuQK6AAbkCBuQKGJArNBueUpYnV+jfQLHRanSHEJoBuUJu+P1PP58arUbUV7Sj&#10;ODWT7S5XpYktAAAA1MDl/xAZ6mueEBTUDcgVMCBXwIBcAQNyBQzIFbQMuB0ARqNR9kt3J8muDbSo&#10;4DM8y46rrhMP9hCyf+Z6ArgNAfYuqA/7Evg9b502ATCm5vltxvbWlRatAgAAQHpQqQoxob7mCUFB&#10;bsAunuM9hNgNyBUwMKuCWxepYqD14SEoYECuoG5gYXHJ/aNQfKV0bUCuoG5ArjD173JV1ar9OaJL&#10;4LtoApDlqi1OQladmiWqKw/m2Q4LAAAASqFSFaJBfc0TgoK6AbkCBuQKGJArYECuoP4Fj/oMyBXU&#10;DeQUskI/t+Nqzwb6Hx6Cgv/wYtXq7ulNu4FV+Fs22R2r2pW10afZnwTjd/ZW4RaotltXCwAAAIlB&#10;qApxoL7mCUFB3YBcAQNyBQzIFTAgV8CAXEHdQFEhF6dOLfpTPwR1A3KFBsNz0aqbq9a3OAgBm6u2&#10;HlZmmpmspLDULVA1pv0IGAAAAFKCUBUiQH3NE4JCiwaatcyTe0hpDgdbmqduQK6AAbkCBuQK6gaq&#10;FNw4tT5aVT8EdQNyBcnf5fuffl7MVV94d9k8Gnp/1e5w49QG4XJ2qttElTgVAAAApkKoCqGjvuYJ&#10;QaH1Czz795DYHKooYECugAG5QotfLUS6J5JcIRwDVQq5aLXYDSCcQ0jmNBBWmLr1qoHTXbGqmdy3&#10;yrMPgP1QxCX/AAAAMCuEqhA06mueEBTUDcgVMGCoUQ1AgS3a5ArqX/Coz4BcIawTwrYAACAASURB&#10;VBwDUxVstJrLWMM5BE4DF5urttJXtAc6ylWNs2+VMXvRar0NOyr3GwAAAIB6CFUhXNTXPCEoqBuQ&#10;K2DAVYi0NE/dgFwBA3IFDMgVIjXgVqpGeghBKbRuoNgHwOaJYeaqHe1YleF2RDUeCSlZKgAAADSG&#10;UBUCRX3NE4KCugG5AgZyCjGW5qkbkCtgQK7Q+gth1qxHfQbkCvEasJWqbuuGYk+ATj20MjwEhS4M&#10;3C/rrxo4nTYBMGX1p1PvCQAAADArhKoQIuprnhAU1A3IFTDgKlCjqn4Ig92iTa6AAblCAgZKG2jY&#10;L4p80tUwD6FPD92dBqW5atYHIMxiVUt3uarVL/19FraSqAIAAIAEQlUIDvWVZwgK6gbkChjIKVCj&#10;qqIgfAraNdBgeAgKGJArJGbAfSnZwG5quhrUIagodG0gulzVFqt2navmIE4FAACAtiBUhbBQX/OE&#10;oKBuQK6AAbkCBuQKGJArYECukJ4BN6ErBqyl6Wpoh9C/Qj8G4s1V+3k44lQAAABoF0JVCAj1NU8I&#10;CuoG5AoYkCtgQK6AAbkCBuQKCRiov2S+JmC1/xRedN/iHA6hB0hprhoyWa7aNcSpAAAA0AWEqhAK&#10;6ivPEBTUDcgVMCBXwIBcAQNyBQzIFYZmoDRgDSdRvT+YHiBurpoRcrFqRncdAIhTAQAAoDsIVSEI&#10;1FeeISioG5ArYECugAG5AgbkChiQKwzcQJbfuSWiM21pJTcQiIK6gYhoPVclTgUAAICu+YK2AYAg&#10;lhzqCuoG5AoYkCtgQK6AAbkCBuQKKRlo5ZJ5G6RmbQF8KkbV51CuMGudb3Fa5Iewe3oz+2H90Z1m&#10;hbo9sLC4ZAPQ7Ac5WT5LogoAAACdQqUqKKO+5glBQd2AXAEDUxVKF8x9Guh6eAgKGJArYECukJiB&#10;ti6Zz21jVV+4qj6HcgVdA8UOABnbW1fCbALQ4o5VFKgCAABAbxCqQhDEu2qSK6gbkCtgQK6AAbkC&#10;BuQKGJArYKBewSZ6Wajqfttkbwr8EOIy4NJiHWiwdNSYFQAAAKAUQlXQJ95Vk1xB3YBcAQNyBQzI&#10;FTAgV8CAXAED/gpu4ar7s3BjK38D3SmEYyBGGndWpUAVAAAA+odQFZSJd9UkV1A3IFfAgFwBA3IF&#10;DMgVMCBXwEADhVxPAJuottLIVUUhHAOW3dObx66eaWamTxp3ACBOBQAAAC0IVUEB+Qdf9UWLXEHd&#10;gFwBA3IFDMgVMCBXwIBcIWED2RX6Po04G3vIxHPD3SJWTxJ+FpoNj7pk1ROu9wcAAABFCFUhPtQX&#10;LXIFXQPZCll4ieXA57AVBQzIFTAgV8CAXAEDcgV3eLEngPFIV4M6hGYG1P8uB4J/BwASVQAAANCF&#10;UBUiQ33VJFdQN2ACWLklMIfNFGzNl/ohqBuQK2BAroABuQIG5Aq54aVxan3hamiHEJqBJDsAkKgC&#10;AACAOoSqoMwTjz/iv35QX7TIFdQNyBUwIFfAgFwBA3IFdQNsSZSAAblCTduB7IephavBHoK6gfuf&#10;fp5qBwASVQAAAAgBQlXQYTwe2+W0J+qLFrmCugG5AgbkCupBkvoMyBWEZcJaBoJSwIBcAQNyBZ/h&#10;pZWqxb2tQj4EfwXP9rXtGogOElUAAAAIBEJViAP1hZ9cQd2Aq9BsY2X1Q1A3IFfAgFwBA3IFdQNs&#10;8p6AAbnCTMNLK1XjOoT+DeTKVFcezM+a2AYIiSoAAACEwxe0DQBMR33RIldQNyBXwIBcIbGKKhUF&#10;DMgVMCBXwIBcoXG9efbf9taVXIGnzVvrh7t3i/1Z8B8eRUNVH0hUAQAAICgIVSF01BctcgV1A3IF&#10;DMgVhGXCLRpIYA4bG4h9iza5AgbkChiQK7T4Ws7eUW3S2puH8OcwV6aaACSqAAAAEBqEqhA06osW&#10;uYK6AbkCBuQKGJArYECuEI4BrvqP14BcoV0DWZZqO6565qpBHULXw7My1div/SdRBQAAgAAhVIVw&#10;UV+0yBXUDcgVMCBXUA+S1GdAroABuQIG5AoYkCt0YcAtU/XJVQM8hJ4NRAeJKgAAAIQJG1VBoKgv&#10;WuQK6gbkChiQK+S6/ukaaDA8BIUWDUS6RZtcAQNyBQzIFSTDs/dP96r/4jvq9tYVG7BWVWXG3gPE&#10;c3ju2v94y1RXHswbY0hUAQAAIEwIVSFE1BctcgV1A3IFDMgVMCBXaNdAg1xbfQbkChiQK2BgJoXS&#10;F1p9HjqVhcUlHwP1uWrsz0KD4ceunslyyRihQBUAAAACh1AVgkN90SJXUDcgV8CAXAEDcgUMyBUw&#10;IFdIyUCzQHNWhdbTTH8FG6cWc9VwnoWuDbhlqnHVqGan1u7pzfWrQSSqbh49MpuKTgAAACBMCFUh&#10;LNQXLXIFdQNyBQzIFTAgV8CAXAEDcoWuDUwNKIUFnmbGC94TKPAszVVj7wHiMzx3yb8xZjweR5So&#10;ZmSn6+7pTTNWKLAtrepVz3YBAAAgWAhVISDUFy1yBXUDcgUMyBUwIFfAgFwBA3IFeYHn1Ei0PvNS&#10;nwG5goqBXK7qxsqB9wApbVxQP7yYpbpqs9jUxz5TLp7tCxpEn0SoAAAAIIRQFXrn13fub/x89HH+&#10;Kir1hZ9cQd2AXAEDcgUMyBUwIFdI3oBPNCas8RTuaGSCn8MeFBQN2HQy3p2pcmlpbnhNltrgsUIg&#10;9yIdjUZZWfHC4tL2Jx+u/+wHxSFuKtqsdSwRKgAAAEggVIV++fWdX77x888mf/dPxpzQXvjJFdQN&#10;yBUwIFfAgFwBA3KFuAw029RoagneoOYwTAV1A+7eVnFd9V8amNanqA0eJQrWH91Zf7cy96yJRKsy&#10;VlJUAAAAaBFCVeiVf38/n6gaEtUwFDAgV8CAXAEDcoXoDChuatTR8AQMyBXUDRQVStvF9mnA//6z&#10;kkCW6nZpaAXCUwAAAOgBQlXok998/s+Vt4Wz7orOgFwBA3IFDMgVMCBXiMVAaePIVgzIFTAgV1A3&#10;kFNw+6t2Z6B49Xr2g2f3idJI0e40VZq3JpClZmxvXSEDBQAAgBghVIU++dIjv2/MxyU3BLLuitGA&#10;XAEDcgUMyBUwIFfAgFwBA3IFdQNFhdy+VVMjzmbdeN0vCeQ1qrmByeSnVeyezrfaBwAAAAgfQlXo&#10;ld859YeP/dd8B4Cbway7ojMgV8CAXAEDcgUMyBUwIFfAgBFvzxXCIZQq5HJVU92WV/eq/+TD0yK5&#10;C//H43G7fQAAAAAAuuML2gZgYHz56Fff/sPfPTLxu6caKamv3NQNyBUwIFfAgFwBA3IFDMgVMCBX&#10;UDdQr+DGqVWtAHQT1Wa7aUVN7sL/Y1fPKJoBAAAAmBVCVeidLx994rtnhCsH9ZWbugG5AgbkChiQ&#10;K2BAroABuQIG5ArqBnwU3Mv/i60A1BPVmfbRShXKVAEAACAiuPwf4kN95aZuQK4gvMBTbkB9BuQK&#10;GJArYECugAG5AgZchWZfeQZ1CPUKWXDpdgDIfu7/zyKJalam6nZTpbMqAAAAxAWVqhAZ6is3dQNy&#10;BQzIFZoNdy84ZQ4xIFdIwABf8KgbkCuoG2igkGuuqnseDvCqf1O48B8AAAAgRghVISbUV27qBuQK&#10;GJArYECugAG5AgbkChgoKlQ1G+3NQJ8K2cG6VbozHbvEgFumaqp3zUoVm6gWS1MbnwYAAAAA/cPl&#10;/xAN6is3dQNyBeEFni0aSGAOtUrz1GdAroABuUICBqhRVTcgV1A3IFew56G9AN/tDNCDgWFe+J9R&#10;TFSHWbQLAAAA8UKlKsSB+rpL3YBcAQNyBfUgSX0G5Aq6BhYWl9RnQK6QkoHBfsGjbkCuoG5AruAO&#10;d7sB+JfrNjOQK1MdGsVWqhlDzpcBAAAgUqhUhQgIat2lYkCugAG5AgbkChiQKyRmoLerrVscnoAB&#10;uYK6AblCcXhprloT88kP4djVM+ZBs6HxYV/spYmqnYpm7wkAAAAAKhCqQugEuO6KTqFq6djb5Y3q&#10;MyBXUC/NU58BuQIG5AopGaBGlfNQUaFqeLEDQNXfysYG3DLVlQfzA6nNzKa0qo/qeDw2DwbXWBYA&#10;AAASgFAVgibYdVdEChiQK7QbJM2aaLdrIIE5FBrQyvLkCokZoEZVxYBcQd2AXGHqcDdOLS1ZlR+C&#10;GUCZqvsaz+JUU70zVXbnvT+O+31yAAAAAAKHUBXCJfx1V/gKGJArqAdJ6jMgVwjKgEqWJ1dIysBH&#10;a28+/8jWLWNGo6/+ySvHFpee6sVDUnPIIXR/CLk41f4sMeCWqSaMW5dqKcapxklUKVMFAACAGCFU&#10;BR3cj9pPPP5IcWUS0borWAUMyBUwIFfAgFwhKQMfrb349Ort/d//8qfXTjz/7M0bK0917CGpOeQQ&#10;+jqEYjeAVmpUTVamGi3FDDT3ZZVPnGoKc1iUzekAAAAAhAahKqgxHo9HFVd4RbfuClABA3IFDMgV&#10;MCBXiNSAG7LYt/rxePx/vja6nbvrrdVvf//Ue6/Nte6hreEJGJArqBuQKzQebqNV90yWGAgT/yr+&#10;9Ud3zFbhN2VUxanGeRa2t64s/PFvbPX68bNrnjYAAAAA1CFUheCId90VjgIG5AoYkCtgQK7Qp4HS&#10;SMVNkWbqnGArziYN3PuXH/prmDKFvocnYECuoG5AriA3YF8L9op1Y2bYWymXqO6e3lQvVq0vL62n&#10;/s41WWrGxLPwrzdefPqa/a7l9uVVfxsAAAAAuhCqQlgksO5SV8CAXAEDcoVoDNxbf3N5deuWMcYc&#10;P7t2af3gOvQoDqE+6JwpEi3GQx3MwNzcUWNuSRSEBvpWUDcgV1A3IFdoMnzyncEmfff3+zK7m1nN&#10;ZMBNV7OSz57bidq3gnYvrq8PUt0Dd5+F7a0rj/33a/nqdQAAAIBIIFSFgIhy3RWYAgbkChiQK0Rj&#10;4N6629/z9uXVE3dM1t+zu0PwrPf0zENr4pgwn8RvnFs7fnl1IkP56iuXKq79D/MQIjIgV1A3IFdo&#10;lqjm3hlcBTdOzW1m1ZqBbijdP6oxU8tRM7Kjrp6Ef713pxU7AAAAAAoQqkIoRLnuCkwBA3KFFg3M&#10;erl06wYSmMOuDfzkwmppf8/bf37UVWjwPNZEorPWtc360K0odGhgbuW9j4xbA/jSH33pqQ48pDyH&#10;fSmoG5ArNBte8s5gzPG/ngj/cnFqVclqjYE+OwC0Eqd6pqgZ7vHWfMO0sPjnP/n775ZWr4/H43XD&#10;RlUAAAAQNISqEASRrruCUgjdQPVF1m0ZkChkC87G7SMtuaZ7VQ9UhfqTKFcIx0DNk7j/+3+98d9K&#10;brWJqlWY9eLcZOawKwNzK+dvrPzJfghV+jSFfgjBG5ArqBuQKzQdfs+zdtI9gUtLVksN9N8BQJio&#10;+meppfNcm6guGWM++59fOW7oAAAAAABRQqgKARHbuisghdANVF9kLTGQy2IkkejC4lLocxiDgjDU&#10;NuJce2qo7T7iwuKfP/b33732y/I7RDeHyRiQK2BArqBuQK4gGD5b599cpaqNVv0NdJqrbm9d6S5O&#10;nXpoUxPV7a0rC//pnYX/7Vn7tSsAAABARBCqQihEuO4KRSF8A6UXWb/6Zw/efP73sn81i9KmFgT5&#10;E+gcepT3tmWggUK7oXYDAzkaDC/p7ykw0MxDi8MTMCBXwIBcwf/LiY4MyBWEw79xbs3k9qB/bq2q&#10;829GrlLV00DXHQCaXXJRk6XONJ9eiWr2d3xu5fyNlfOTowAAAADCh1AVgiDSdVe7CovP7f08NT7r&#10;yECNQs3CzCNKK7/I+nf/4OWFxTlPA/XEfhpUJapTy3tnNSB7HvO0GGrLFRoOn+zvKTHQ3ENLwxMw&#10;IFfAgFxB3YBcoQUDT08kqp5/lG1Q6L6dlt4z1wHAdFCs2uyS/6o4tcFMzpCoAgAAAEQLoSpEjP66&#10;qz2F48bYWKc+PvM04JOL5dZ+DXYY95yBmous1Z+FYA1MLe+1+OehwueximDn0Iu5lfM3VraiPoQk&#10;DMgVMCBXUDcgV1A3kKvz9e/LnOWqnneuZ9ZL/tsqTbWQqAIAAMBAIFSFWIl93eUqvHPWvHp58raK&#10;+MylPkqbulxxE9Wu57DkIuvn1i69Nqf+LCgamLY11pTyXrmBthQwIFfAgFwBA3IFO7yqvrJrA3KF&#10;oAy4cWpNhuh2ANhLQmUlq/6Jan3L1NbnkEQVAAAA0oNQFaIkqHWXcJv48fiv/p/z3y3eoRifVRlo&#10;8OhG3DVvNgOTF1lnl1KeCGn127+BqduY1JT3tmKgFQUMyBUwIFfAgFxB/kctqEMIwUBu36pcyarb&#10;ASDXWTW7c7PY0TNRle9AVYUwUc11RQAAAAAIHEJViI8Wi3HEeei42condwg+8VnN8AYorF2dbSjk&#10;BuQK4RuoKu9ty4BcAQNyBQyYnr/g6UBB3YBcQd2AXCFYA7kk0f3MUJWrvvDusnnUzNoKwLOJak3X&#10;1I7m0LNi1x0OAAAAEAuEqtAVU+sgRmbKHYr49wCtfNAgNzWeGp91baDP4SEoqBvwOg/LynufasmA&#10;XAEDcgUMyBUwIFdQNyBXiMJAlifmSlZzuaoxptgKIKMqi7QfhOrj1Kk7UHUxh7niXBJVAAAASA9C&#10;VThgagzaHZ7xaOwFTZUKtfFZRwaadc0Ldw6TNDBZ3tuWAblCAgbUv19JYA7VFTAgV1A3IFeIyECu&#10;ZjP72c1VTaEVwEFUumWqqIpT/Vumtj6HxSM1tVW37nD780x7bQEAAACoQKgaPYpJaIv4XOAW+7pr&#10;ikJFfNadgQZ1vqHPYQwG1LM8uQIG5AoYMJN9VFQMJDCHHEJcBtxL4O3P9oVgyZWsZrSy91Sp1S4+&#10;WuSCY//hzQwAAAAAaEGoqkMaSehU6i8ry9YVnj1JY193yRUwIFcIxwCba8drQK6AAVOWwiga6H94&#10;CAo1wz3/NId8CCEbcDsA5L5mqylZradBlprR7uUvbutY08v35QAAAAC6EKr6MrQY1KK+aJErqBuQ&#10;K2BArhCUATbXVjeglWunNIdaz4L6IagbkCuoG5ArRG0gSxuLfxSKrQAaGHOp9zb9EO6t1zcmcl/L&#10;s8apXgYAAAAAwmbooWoaUWnVh1H1JUcICuoG5AoYkCsEZYBENQQDKs9CYnMoV6BGVUVB3YBcISUD&#10;2VcLNpHM/lnsCeCP+11F1UtsYXHJJ1F98emDLTRvX149ccfcvFG5X+JMcWpxeO6XAAAAAFEw6FBV&#10;N1Gd+kE8nE/88SqoG5ArYECugAG5QnoG/HuPtOUhvTnsXwEDcgV1A3KFGA3YS/5LFWwcad+R7juh&#10;pyczHUvumv3S++xuHSSqe9xaffXPHrz5/O+Zyf7gs8apxmMOx+PxumGjKgAAAAidQYeqs+L/gTXG&#10;T/zpKagbkCtgQK6AAbkCBuQKGJArYECuoG5ArpCkAffCeUtNc4zSTd5Ks9HSoNPvEO79yw9Lfvu7&#10;f/DywuJcLpOdKU71NgAAAAAQAYSqxlRcecSSI2oFdQNyBQzIFTAgV8CAXAEDcgUMyBXUDcgV0jaQ&#10;iyarwsqZPBSTVjeQre+/8T/+Q8kv/+0f3n3i8e9ahVnjVEOiCgAAAGlBqDqB+ud1uYK6gRAU1A3I&#10;FTAgV8CAXAEDcgUMyBUwIFdQNyBXwEADhVzoOdPwhT/+zc7Tkx0Anlv75bXVmQzkIFEFAACAxPiC&#10;toGAiPHjcmgGQlBQNyBX6MdArsVb/wY6VcCAXAEDcgUMyBUwIFdQNyBXSMCA24S0mULfhzC38t5H&#10;a4vP7f3r+Nk1c2svUa1pTdCmAQAAAIDgoVJ1D/XP63IFdQMhKKgbkCtgQK4QvoGpuySFfwjJG5Ar&#10;YECugAG5groBuUL4BuqvozcxJqoZcyvnb6ycLyhMPd7WDAAAAACEDaGqMQF8XpcrqBsIQUHdgFwB&#10;A3IFDMgVMCBXwIBcAQNyBTs8+/n42bVL6ytP9WhArtC6gVkDQZ8mpPWtRdObw/4NAAAAAIQJoeoB&#10;8a2a7q2/uby6devgF/EdQnsK6gbkChiQK2BAroABuQIG5AoYkCu4iWrG7curJ+6Ymzd8c9VwDmHq&#10;rkpVFCPRmfZWanEGml0yL/cQzpNIogoAAADpQai6R3yrpnvrLxY2EPgnY57qzUBICuoG5AoYkCtg&#10;QK6AAbkCBuQKGJArFBPVPW6tfvv7p957ba5dA6WJp/9G86XEesl8hUKzUDioQ1AxAAAAABAyhKrG&#10;xLlq+smFyUTVzLBSasVAOArqBuQKGJArYECugAG5AgbkChiQK9jhf/Gc+Ytb9fctZ9Y8tFj+Gfuz&#10;oG5ArpCAAQAAAIDAIVRtjuqn1Xv37jR7zLYMtKYgLEUJ4RDUVx2xG5ArYECugAG5AgbkChiQK7jD&#10;f7LyiJk9VA3qEIZpwMT/6Ug4fP3RnQajAAAAAHrmC9oGYkX70+pcs9qT9gwEoaBuQK6AAbkCBuQK&#10;GJArYECugAG5Qm74N86tHc/d47m1S7VXtIR2CAM0IFdIwAAAAABAFBCqNiGcT6sTTFsptWigFYXY&#10;qzDkCuoG1DvWyRUwIFfAgFwBA3IFDMgVSobPrbz30dric3v/On52rX6XKqvArkpJnQaxGQAAAACI&#10;BULVmQno0+osK6UWDbSu0GD3htAOAQMqChiQK2BAroABocLC4pL6IagbkCtUDp9bOX/j8/uffn7/&#10;08/fW/dKVIM7hMEYcBWa5drqhyAZXl4xAAAAABAwhKrGzPIxLqxPq94rpRYNtKsQ6ZpBroABuQIG&#10;5AoYkCtgQK6AAbmCugG5AgbkCgkYyGhcKA0AAADQM4MOVY9dPTPT/RP4tJqAgroBuUI4BrQu8JQr&#10;JGBAvfdCAnOoroABuQIG5ArqBuQKGJAr9GlgYXGpeI1RW4kqAAAAQEQMOlSdiUF9XA5WQd2AXAED&#10;cgUMyBUwYOJv66xuQK5gn4LBdvCUK6gbkCsMxEBpENmWh5TmEAAAACAiCFW9SOnTarwK6gbkChiQ&#10;KyRggBpVdQNyBQzIFTAgV1A3IFfAgFwhJQMAAAAAcUGoOp2UPq3Gq6BuQK6AAblCSgYGW5qnbkCu&#10;gAG5AgbkCuoG5AoYkCukZAAAAAAgOghVp5DSp9V4FdQNyBUwIFfAgFwBA65CpBvlqRuQK/DVglxB&#10;3YBcAQNyBQwAAAAA6EKoWof6h0V1AyEoqBuQK2BArpCSgcEGSeoG5AoYkCtgQK6gbkCugAG5AgYA&#10;AAAA1CFUrUT9w6K6gRAU1A3IFTAgV8CAXAEDcgUMyBUwIFdQNyBXwIBcQd2AenNwAAAAgBAgVC1H&#10;/dOquoEQFNQNyBUwIFfAgFwBA3IFDMgVMCBXUDcgV8CAXAEDAAAAAIFAqFqC+odFdQMhKKgbkCtg&#10;QK6AAbkCBuQKGJArYECu0KeBhcWl7a0rrXsY1Bx2pIABAAAAgHAgVM2j/mFR3UAICuoG5AoYkCtg&#10;QK6AAbkCBuQKGJArqBuQK2BArhCOAa3m4AAAAABBQag6QTifVuP9xC9XUDcgV8CAXAEDcgUMyBUw&#10;IFfAgFxB3YBcAQNG3IdU/RB6M7D+6E4zfQAAAICeIVQ9YDifVkNWUDcgV8CAXAEDcgUMyBUwIFfA&#10;gFxB3YBcAQNyBQwAAAAABAih6h7qHxbVDYSgoG5AroABuULyBqqaFbboIfk5bEWh/olQPwR1A3IF&#10;DMgV1A3IFTAgV8AAAAAAQJgQqk4w5E+r6grqBuQKGJArYECugAG5AgbkChiQK6gbkCtgwFVo1odU&#10;/RD6MWDvAwAAABARhKoHpP1pNXAFdQNyBQzIFTAgV8CAXAEDcgUMyBXUDcgVMCBRyErp1Q+hfwON&#10;t8ACAAAA6B9C1T2G82k1QAXh1g1yA3IFDMgVMCBXwIBcAQNyBQzIFdQNGHZVCkBB/dOR+gwAAAAA&#10;BA6hqogEPq2qK6gbkCtg4P9n7/5C3bjzPs//1ITxhvCwzOVMpiH0kXxh/OTGXsiWtlnosAySTfA+&#10;C14anDkmC9JFcyLB2E9gcLM9rG+CPSDlkAvVQrC7DbPrixkTEomHxQ3LcApfHN8kHl/k6DQNz2Qa&#10;npvnKmRzpb0oqVQqlUpV9a2qX9Wv3i+aJj6WvvpUnT8ufc6vquQTCCCfQAD5BALIJxBAPkF7APkE&#10;AsgnEAAAAKD8KFXTM+BoVfsE7asw5BMqHaC2ZxeWIUDgLklV3IRSBZBPIIB8QtKnb98rjH2oPYB8&#10;AgHkEwgAAABQCZSqKRlwtKp9gvf01NfPKs8mVDeA9l7bgH2ofQIB5BMIIJ9AAPkE7QGU+J9m7Zug&#10;PYB8gvajI+17AAAAoCooVdMw4GhV+wTtAeQTCCCfQAD5BALIJxBAPoEA8gnaA8gnEEA+gQAAAAAV&#10;QqmamAFHq9onaF+FIZ9AAPkEAsgnEEA+gQDyCdqXzGvfA/IJ2gPIJxBAPoEAAAAA1UKpmowBR6va&#10;J2gPIJ9gUoDanl2oPYCqfpGkPYB8Ape/kE8ggHyC9gDyCQSQTyAAAABA5VCqJmDA0ar2CdoDyCcQ&#10;QD6BAPIJBJBPIIB8Ar9akE/QHkA+gQAxJ2zfma3gAPk9PZMJAAAAlUOpGpcBR6vaJ2gPIJ9AAPkE&#10;AqjqF0naA8gnEEA+QfuSee17QD5BewD5BALIJxAAAACgoihVYzHgaFX7BO0B5BMIIJ9AAP+EihZJ&#10;2gPIJwg/BRkGMGAf1jaAfIL2APIJBJBPIIB/AgAAQLVQqu5n0tEqh+ypJxBAPoEA8gkEkE8ggHwC&#10;v1qQT9AeQD6BAPIJBPBPcB2/6aSbAwAAUDxK1aVdvyQ36WiVQ/bUEwggn0AA/4SKFknaA8gnEEA+&#10;gQDyCdoDyCcQQD6h0gHc68OyRhUAANRc3UvVy78/jPjbqh8ul2GC9gDyCQSQTyCAfAIB5BMIIJ9A&#10;APkE7QHkEwggn2BAAOHFwf0ZAAAAKqrupWoE7UerBkzQHkA+gQDyCQSQTyCAfAIB5BMIIJ+gPYB8&#10;AgHkEwiwa0Lq61wDAABoQakaztSj1SInaA8gn0AA+QQCyCcQQD6BAPIJluBgNwAAIABJREFUBJBP&#10;0B5APoEA8gkEyGQCAABAGVCqhuBoVT5BewD5BALIJxBAPoEA8gkEkE8ggHyC9gDyCQSQT8jwlHnt&#10;+zD1qlIaVQAAYAxK1aDyHK1Wd4L2APIJBJBPIIB8AgHkEwggn1BAAPemNxoD5D1BewD5BALIJxAg&#10;kwkAAADlQam6gaNV+YRET3ffSAfeTldrE4wMIJ9AAPkEAsgnEEA+gQDyCdoDyCcQQD6BAJlMAAAA&#10;KBVK1TWOVuUTtAeQTyCAfAIB5BMIIJ9AAPkEAsgnaA8gn0AA+QTv6bpOmde+BzKZAAAAUDaUqkF1&#10;PlrlkJ0A8gkEkE8ggHwCAeQTCCCfoD2AfAIB5BMIkMkEAACAEqJU3VDno1UO2Qkgn0AA+QQCyCcQ&#10;QD6BAPIJ2gMIJ1y/dVv7JmgPIJ9AgEwmAAAAlBOl6lqdj1a1H7KbdD/cigaQTyCAfAIB5BMIIJ9A&#10;APkE7QHkEwggn0CATCYAAACUFqWqSBmONbVP0B5APoEA8gkEkE8ggHwCAeQTCCCfoD2AfAIB5BO0&#10;/75Z+x6INeH8+JP3L3h/+od0LwMAAKDJG7oDVFg1jlZznqD9PYM8gwH7UPsEAsgnEEA+gQDyCQSQ&#10;T9AeQD7Bezp3VUo9waQAk8nkqyePcslwfvzBu3de+j7w20+fX/zdm/8kxYsBAADoQKmakvbD5TJM&#10;yPaQXThB+yZUNIB8AgFSTLh+67b/Par2TdAeQD4h3dPdT8T1W7d1BSjVBALIJ2gPIJ/gf3peVVqe&#10;Ty/DBC0B/J8s79fVqfvQYn7h/cfRRqOqlFJ/evpf/u5vfvEv/yrdiwIAABSMUjUN7cfrZZiQbYB6&#10;vnPTHkBV/+xC7QHkEwggn0AA+QTtAbSftSCfoD2AfAIB5BN0LRF1fzmUbYCcJ5yfv043HgAAoCwo&#10;VROrztFqjhNYo2pAAPkEAsgnEEA+gQDyCQSQT9AeQD6BAPIJBEgy4eDgklIv0r0IAABAKXCjqmQq&#10;dbSa1wTtAeQTCCCfQAD5BO1L87TvAfkEFmvLJxBAPkF7APkEAsgnECDphF8NH14JfKj13/0Lzv0H&#10;AADVQamaQOWOVvOYoD2AfAIB/BPSrRTWvgnaA8gn0KjKJxBAPkF7AP/FH7UEkE/QHkA+waQASqkP&#10;jo7/XHgGk/ZhcRMOjr785qH3p1/88ubF317iLlUAAKBCKFXjquTRatYTtAeQTyBAYELgjknFByj+&#10;6WWYICy1MwxgwD6sbQD5BALIJ2gPIJ9gUgDXyy/utN9P1qsWtgm7/s0tzz4sesLBkfefn9x6n0YV&#10;AABUC6VqLBU+Ws1ugvYA8gkEkE8ggHwCAeQTWKwtn0AA+QTtAeQTTAqw4cWdjz8/LyaDSftQ4wQA&#10;AIAqolTdrwzHmtonaA8gn0AA+QQCyCewRlU+gQDyCeUJwFn/GieYFCC18mxCRQNkMgEAAKCiKFX3&#10;KMOxpvYJ2gPIJxBAPoEA8gkEkE8ggHwCAeQTtAeQTzApwB8+SjegRJtQ0QDyCfJaHAAAQCNK1Sja&#10;jzXLMEF7APkEAsgnEEA+gQDyCQSQTyCAfIL2APIJhgUIuYn8ew8/+81BrhkM24daJtCoAgCAqqNU&#10;3Un7sWYZJmgPIJ9AAPkEAsgnEEA+gQDyCQSQT9AeQD7BwAAHR19+8/DWe8u/vfLRw5PnR+/kmcHA&#10;fVj4BBpVAABggDd0Bygp7ceaZZigPYB8AgHkEwggn0AA+QQCyCcQQD5BewD5BGMDHBx9+vzo00Iy&#10;GLsPC5zgfzrtKgAAqC5WqobQfqxZhgnaA8gnEEA+gQDyCQSQTyCAfEJpA1y/dfurJ48KCCCfoD2A&#10;fAIB5BPkAfr9vt4A2ifIAwAAAJQEpWqQ9mPNMkzQHkA+gQDyCQSQTyCAfAIB5BMIIJ+gPYB8AgHk&#10;Ewggn0CjCgAATMLp/2v+84+qe7Qqn6A9gHwCAeQTCCCfQAD5BALIJxBAPkF7APkEAsgnEEA+gUYV&#10;AAAYhpWq6vLvDwMfqe7RqnyC9gDyCQSQTyCAfAIB5BMIIJ9AAPkE7QHkEwggn5BhgMlkojdAdfch&#10;AABA2VCqBlX3aFU+QXsA+QQCyCcQQD6BAPIJBJBPIIB8gvYA8gkEkE8ggHxCnKcfv+mkmAwAAKAR&#10;peqG6h6tyidoDyCfQAD5BALIJxBAPoEA8gkEkE/QHkA+gQDyCQSQT4h4uvdXAAAAVUSpmgHtR6vy&#10;CdoDyCcQQD6BAPIJBJBPIIB8AgHkE7QHkE+QB+A+9QSQT4j59HRXRQAAANCLG1VJaT9alU/QHkBV&#10;/52b9gDyCQSQTyCAfAIB5BMIIJ+gPYB8AgHkEwggnyAPABdLegEAKCdWqopoP1qVT9AeQD6BAPIJ&#10;BJBPIIB8AgHkEwggn6A9gHwCAeQTCCCfQKMKAACMR6manvajVfkE7QEUa1RLMEH4KZAH0L4H5BMI&#10;IJ9AAPkEAsgnaA8gn5BhAO5TX9sA8gk0qgAAoA44/T8l7Uer8gnaA6jqv3PTHkA+gQDyCQSQTyCA&#10;fAIB5BO0B5BPyDzAV08eXb91W2OA4icQQD6BRjUri8VCdwQAABCFlapp5HW0en78yfsX3n7rwttv&#10;Xfjg6PjPeWbQfsAtn0AA+QQCyCcQQD6BAPIJBgRgybx8AgHkE4oI8A/PIw72tO8B+QQaVQAAUB+s&#10;VE0sv0b1g3fvvFz96eUXd9qv1cnzo3dyyKD9gNs/gTWq2jch9S132YfaiyTte0A+QXsA7V2efAIB&#10;5BO0B5BPIIB8QhEBzo8//e3TP63+FDjY074H5BNoVAEAQK2wUjWZ/I5W/zhaN6pLL+58/Pl55hm0&#10;H3DLJxBAPoEA8gkEkE8ggHyCAQG8Xptf8KSeQAD5hGIC/HF050+BD60O9rTvAfkEGlUAAFA3lKoJ&#10;5Hm0en7+uogM2g+45RMIIJ9AAPkE1qjKJxBAPoEA8gnaA8gnEEA+oagAOw/2tO8B+QQaVQAAUEOU&#10;qnHlfLR6cHAp9wzaD7hDJ1y/ddu9D8ZXTx5pCVDk08swgQDyCRkGqOjlL+QTShUgzg+fzAPIJxBA&#10;PkF7APkEAsgnFBgg/GDv5d9eKipAXhNoVAEAQD1RqsZSwNHqr4YPrwQ+9N7Dz35zkFUG7Qfc8gkE&#10;kE8ggHwCjap8AgHkE0wKwFn/qScQQD6h4AAhB3srdd6HAAAAFUWpul9BR6sHR19+8/DWe8s/Xfno&#10;of8uVdqPd7VPIIB8AgHkEwggn0AA+QQCyCdoDyCfQAD5BA0BDo6+/ObhL38R/HCd9yEAAEB1vaE7&#10;QNkVerR6cPTp86NPs86g/YBbPoEA8gkEkE8ggHwCAeQTCCCfoD2AfAIB5BO0BTg4uvXJX/1ft25r&#10;3wPyCRk2qsdvOsIJAAAAxWOlahTtR6vyCdoDyCcQQD6BAPIJBJBPIIB8AgHkE7QHkE8ggHwCAeQT&#10;MgwAAABQUZSqO2k/WpVP0B5APoEA8gl7n773LmHsw/wCVOUWbfIJBJBPIIB8gvYA8gkEkE/QHqDf&#10;7+sNIJ9AowoAAKAoVXfRfrQqn6A9gHwCAeQTCCCfQAD5BALIJxBAPkF7APkEAsgnEEA+IfNGNfXd&#10;6gAAAPSiVA2h/WhVPkF7APkEAsgnEEA+gQDyCQSQTyCAfIL2APIJBJBPIIB8AmtUAQAAPNyoKkj7&#10;0ap8gvYA8gkEkE8ggHwCAeQTCCCfQAD5BO0B5BNyChDn8iO5BihyQnkCpF6YWZ5NyCQA7SoAAKg6&#10;StUN2o9W5RO0B5BPIIB8AgHkEwggn0AA+QQCyCdoDyCf4C/j4tegft5FPAMTrt+6Hf1E98Ha94B8&#10;QqkCpPsklmoTtAQAAAAoG0rVELxn0DiBAPIJBJBPIIB8AgHkEwggn6A3gNud7So0Y/I/fW8HGqrS&#10;+zCTCQSQT9AeAAAAoIQoVYM43tU4Ie7Tz48/6d158kIppa589PCz46N3Cg5Q4gkEkE8ggHwCAeQT&#10;CCCfkPTp242nsA+9fut21T8L3KfegADyCdoDAAAAlBOl6gaOdzVOiPvO7fz4g3fvvFz96eUXd9qv&#10;1cnzo3fYhwTIYgIB5BMIIJ9AgDgTolvOFH1oYB2o9p1AAPkEAsgnaA8AAABQWpSqGdB+uKk9gHxC&#10;/Kf/cbRuVJde3Pn48+7Lv71UTIDSTiCAfAIB5BMIIJ9Q5wBe+xmnEo04F177PpRPIIB8AgHkE7QH&#10;AAAAKDNK1Q1vv3Uh6TGf9sNN7QHkE5KcXXh+/jrkozSqBJBPIIB8AgHkE2oewO1JK70JmUwoTwDu&#10;U1/dAPIJ2gMAAACU3M90ByiFy78/TPdE7Yeb2gPIJyR853ZwcGnn37EPUwcQXjVP+x6QTyCAfAIB&#10;5BMIIJ+gPYB8AgHkEwggn6A9AAAAQPlRqqan/XBTewD5hBRP/9Xw4ZWwj7MPaxtAPoEA8gkEkE8g&#10;gHyC9gDyCQSQTyhvgPPjT96/8PZbF/r9/gdHx3/OLYB8gvYAAAAAlUCpmpL2w03tAeQTUp5deHD0&#10;5TcPb7238TH2YW0DyCdoD8DNtQ0IIJ9AAMWSeQJkMaG8Ac6PP3j3zpMXyz+9/OJO+/3wXrW8m1Dg&#10;BAAAgEqgVE1D++Gm9gDyCaKnHxx9+nz9LPahPEC6q+Zp3wPyCQSQTzAggPZe24B9qH2C9gDyCQSQ&#10;TyhzgB232TzPNoB8gpYAx2866V4LAABAL0rVxOp5vJvtBALIJxBAPkF7AO1dnnwCAeQTCHD91u2q&#10;b4J8AgHkE8odIPw2m9kGkE8oMoD3SAAAgOqiVE2mVse7OU0ggHwCAeQTyhOAm2uXK8Dqoodvv3Uh&#10;+qKHmWQwcx+mncCS+doGkE8ofYCo22xmEkA+QVeA1P8IAgAAaEepmkBtj3cznEAA+QQCyCcQQD7B&#10;pADrt/SxL3qYSQaT9iGbkHoCAeQTKhEg5Dab7z387DcHmQSQT9AeAAAAoIooVePSfripPYB8AgHk&#10;Ewggn1CeAKxRLVuAmBc9zCSDqfsw3QTWqNY2gHxCZQJs3mbzF7+8efL86J0sAsgnaA8AAABQUZSq&#10;sWg/3NQeQD6BAPIJBJBPIIB8grkBYl30MJMM5u7D4iZoDyCfQAD5hIoFODj69PlP3//w0/c//PTJ&#10;rfffySKAfIL2AAAAANVFqbqf9sNN7QHkEwggn0AA+QQCyCcYHWD/RQ8zyWD0PixogvYA8gkEkE8g&#10;gHyC9gAAAACVRqm6h/bDTe0B5BMIIJ9AAPkEAsgnGB8g+qKHmWQwfh8WMEF7APkEAsgnEEA+QXsA&#10;AACAqqNUjaL9cFN7APkEAsgnEEA+gQDyCbUIsHnRwysfPfQuephJhlrsw5wnaA8gn1DGAOfHn7x/&#10;4e23Lrz91oUPjjZuznb91u2vnjzKNoB8ggEB+v2+cIL2TaBRBQAAoFTdSfvhpvYA8gkEkE/Y8/Td&#10;74QLClCFCQSQTzA7wEZt5Lvo4ZfHNKrlmqA9gHxCGQOcH3/w7p0nL5Z/evnFnfb74f+aZBJAPoEA&#10;8gnlCQAAAFBplKrhynO4ySF7dQPIJ+xtVPe+E2YfljlA6BKwzAPIJxBAPoEA8gnaA8gnlDPAH0d3&#10;XgYe9+LOx5+f5xFAPoEA8gnlCQAAAFB1lKohynO4ySF7dQPIJ+x9+t53wuxDAsgnEEA+gQDyCdoD&#10;yCeUNcD5+euCAsgnmBRgMpkIJ2jfBBpVAAAAStWg8hxu8taxugHkE2I8fc87YfYhAeQTCCCfQAD5&#10;BO0B5BNKHODg4FIRAeQTCCCfYEAAAACAUqFUDVfdw03tEwggnxDv6VHvhNmHBJBPIIB8AgHkE7QH&#10;kE8oeYBfDR9eCXzovYef/eYgwwDyCQSQTzAgAAAAQNlQqoao7uHmzgkxbmeUSQYDDtm1T4j/9F3v&#10;hNmH1QrAzbXLGUA+gQB7Jvj+Yfr0yfM/Fx+gkAkVCHBw9OU3D2+9t/zTlY8enjzfuEUb96nXHkA+&#10;wYAAAAAAJUSpGlTdw82IRjXmjX3LuwkVCSCfkOzpYe+E26kCeL2e9j0gn+A9XSkV/SuEvAMYsA9r&#10;G0A+gQB7Jmz+w/Sn//S0/f7xPxQZoJAJlQlwcPTp85++/+Gn73/46cvjjUa1MptgbgD5hJIHOH7T&#10;SZcKAABAuzd0BzBEmY93d9zOqPtlpif3SZ7uNnrCtTDa3zPIJ6R5+sHRp8+PPtUYoGQT/I2qcn+F&#10;8FoFVl0VE8CAfVjbAPIJBAhMCHxjhntx57cv1Ee3bucRQMsEAsgnEEA+oZwBYv1MAAAAKD1K1QyU&#10;+3g31o19tW8Cjar2ANpP8JRPCH+TFvYrhLwDyPeA+99XPnr42XGCRlieoTyfRAO+Dg0IoLLoPhJN&#10;ePutC/4Sli+DMgTgPvV8HeYXYDKZHCtWqgIAgKqiVJUq/fHuwcElpV6E/U1GGbS/c9P+nkE+gQDy&#10;CRlWP9r3oSfpStvybEJFA8gnlCeAyuKbQgvt+1A+wbAA2xd9LiCDYftQywQDAgAAAJQc11QV0X64&#10;GWdC9I19K7EJZQ4gn0AA+QTv6X/4KN3rl2gfBr248/Hn5wVkKM8n0YCvw6yWiKb4X7rXLcD3P/y0&#10;8b9vtv5h2np8uhcy6cugogHkEwggn2BAAAAAgPJjpWp62g834044OPryG/VJb3lLEP8JxeXZBNao&#10;ag+g6wRP+YSNp58fX/li8yLCvl8hFBEgFe/aC797T/0ucl15ThnK9UnUEUA4IdBmlrncTCqvQmTz&#10;H6Zf/PLmn/7TU/mLav9CIoB8AgHkEwwIAAAAUAmUqilpP9xMNmHzdkaZZNB+dqH29wzyCaUKoOUE&#10;T/mE4NN3/wqhoACyCX88uhB9sY48MpTuk5jPhPhFpxmVaAW6DN8/TF89edRflar8SK9uAPkEAsgn&#10;GBAAAACgKihV09B+uKl9AgHkEwggnxD+9LBfIRQaIFUr50741fBh0pW2Vfwy2LV/5G2mAX0oNUQ6&#10;Jf1xVKcA8gkEkE8wIAAAAECFUKoGvf3WhegDQe2Hm9onEEA+gQDyCRkGCPy3cFTqCd//8FPSlbZ5&#10;78NE22VAoSkR81Pw1ZNH12/dzjlL7Zj046iiAeQTCCCfYEAAAACAaqFUXbr8+8NX/+rx3odpP9zU&#10;PoEA8gkEkE/IcIlo6cReaRvYCZJtN2G/xVCG9/nXb912L7VBtZqV0v44qk8A+QSTA5wfh/6ezP1R&#10;4P85UN5NKCoAAKDc5uN2a+gs/2CNzk4GTa15ympjP/Wmi0lHaxzkjVI1Ae2Hm9onEEA+gQARE1JU&#10;e6VtA+OvW/TuUuUyaSdE2Lt/DF7R6W6XwRtYJO0/0Aggn2BygPPjD95dX9Hl5Rd32q/VyfOQ8w/K&#10;uwlFBQAAAKgiStW4tB9uap9AAPkEkwKoLLq88rSBl39/6P330Y+WlrarPHvDj3fIOWHJqpxJP1Er&#10;GkA+wewAfxxtXiNbKfXizsefd7/cvFJ2mTehmAAAAAAVRakai/bDTe0TCCCfoDdAoLAL7+82l0xW&#10;lL8eTeroR0tVueTiDW21eEtWVZW/6nSp+Y/0MgSQTzA9wPn569wzGLAPAQAAqotSdb80x4u+S2h5&#10;eNtT3QDyCSmeHrFusZxLGjMhqUSFdC1Q3cZb01rxV6v+jyBCFX+kGxZAPqEGAQ4OLin1IuxvMspg&#10;wD4EAACoNErVPdI1qv5LaLlOeNtT2QCJJuytO03qQzUWoNnSu0D1+x9+4vKa8H8B+AvW0AeY5/qt&#10;2/FXymv/R4EA8gk1CfCr4cMrX2weEL738LPVuf/eBbXLvAm5BgAAAKg6StUo6Y4XQy6hpdTHn58H&#10;LqGVX4AMJ9QkQPyis9KVqDEdaIaqfr4/jBT6BVmfpvXtty7E+XFt9r9KZQ4gn1CjAAdHX36jvFOX&#10;rnz08LPj5V2qKrMJOTzdfyh1/KYT8UgAgEHms/GD+09tZ/WD37Ksy/ce3+00m7ueMJ89OLzvPcHq&#10;je7dHXSa83G7NVx+rDddTDqi15r1G117+aDR2cmgGXiqZfV2h9x87Oqhe/YDTEOpulPa48VYl9DK&#10;M0BmE8ocIEW5WcU+lBo0P9SpqBbjm9bJZNLft1i1zP8q1SSAfELtAhwcffr86NNMMxiwD12TyeRY&#10;UaoCQA34i9AVx3GcbstedpnBZ8z67a698QzHHnbtp73pvUtZv5bnbNw/HAZe1bG7LTvkefNZ/3Az&#10;4eqh05vRAWEYStVwguPF/ZfQyjlANhMyDKBiFpru2+mwN9XV6kNpQsvM7VJVZYsnwC9O02rMl7pJ&#10;/yxWNIB8AgH8EyaTid4AnPUPAChCWMvp4wxbbbXZWc7HwUbVe7Dd7Wb7Wv6/7O56pjM8HF/zP23W&#10;b60WuMafAjNRqoYQHi9++MXWh3yX0CogQKIJtboGaASaULPRpaI+Al/kZlyx14AiqeoB5BMIEJgQ&#10;utK8yADFP13V5qgSALAy6/taTqs3fTxxT5D3r/Tc7Czn40N/L2qNpo8HnaZS89n4sBvRmKZ5rS3r&#10;Z232s87Tr+eDdcL7/kY1QUIYiFJ1J+Hh5q331PYltBJNcAMIjz4NPnilBkUcnOYPVJ1JRVJFA8gn&#10;EEA+waQAAIC6mD1b14+96cn6CqjNzuRkqlYXNHWGD2YD9y/nXz9d15L+8+6bncHJmYpYiZr8tYL8&#10;z2oOTqavvQuuKuf1mVJuktmDYcqEMBGlarhEx4uhx4hPVlcAePnFnfYXd1JkMOPQM2b1efSjdfym&#10;4/5/3pFQNzSqqLPrt25XerGqSUVSRQPIJxBAPsGkAACA+tjoOW8Ei8zOjZ6ylw+wn80mnU6wU715&#10;bXNJaXNwrzfcceJ98tcKCj6rdclS2xf/nn/3yveUe4P4CWEkStVwtTryY8knAKCETCqSKhpAKeXd&#10;QKyim6A9gHyCYQFqdYwNAPW20T/a3UZU1/jqu7nqNNXZ64hOVe0qOtO9VoB1qRXxHM9GwpCn7EwI&#10;M1GqVgClJ2AqdxWh7hQwXEUXqxpWJFUxgHwCAeQTCAAAqCx//5iR5sXL4ZVlDq8FxECpmg16TwBA&#10;ae3tVb1yvyTdq/YehwDyCQSQTzAtwPnxJ731FbH+Id1EAICRfBctNeq1YDpK1bXLvz/kmp4AgDoI&#10;LJH2utQyrGk1rUiqYAD/hMlkojeAAfuwopuQeaP6wbt3Xvr+9refPr/4uzf/SbrRAICK8d/RSWDj&#10;LP+cXwuIgVIVADSr6NnZqJbAtSbK//VmSJFUwQCBCSkuUaJ9E7QHkE8wL8AfRxuNqlJK/enpf/m7&#10;v/nFv/yrdPMBAKXnvztUzNWh/iuSOk+/ng8C5ejOs/xTvFY6qRPCTD/THQAAgCCuNpuH67due/+L&#10;eEwZ9rwxRVLlAsgnEEA+wcQA5+ev000CAFRY65Ll/bd9fzzf/4zmtZvrpzhPv958ynx8f+cNqJK/&#10;VjrpE8JIlKoAAGBNe69qUJFUsQChExJ9PWjfBO0B5BN2Pv38+JP3L7z91oW337rwwdHxn4sPIJpw&#10;cHAp3TAAQBk5w1YjSn+mlFKqObjX8z+n3Z+tOsj5fNxvN9rtfn88m83XzeRmZzlstcfLp8xn43Zr&#10;uHsVaIrXSid1QhiJUhUAAFReKYukKgWQTyCAfEJEo/rBu3eevFj+6eUXd9rvh/eqpd2Hvxo+vBJ4&#10;6C9u/gvO/QcAw3Um03XVqRy7uypjW62h7SjHse1ht9tqLVtYpVRz8Hhk+Z4yXD6l1d3XVyZ/rXTS&#10;J4SBKFUBAMAG7YtVkyptkVSVAPIJBJBPiHh6yAVJX9z5+PPzwgJkMOHg6MtvHt56b/2B/+OT97lL&#10;FQCYrzM5m/asqEdYvenZpLP+c3NwsuMZ1mg6ihqV/LXSaQ5OznYE2RcRpqFUBQAAFVbqIqkKAeQT&#10;CJBiQuBXF5FPj3VB0grsw4Mjb7GtUur/fpP1PABQC83O5GRxNh31LMtfN1qW1RtNz84WJ5NO8K5S&#10;ncmJ+4T1g3vTs7OTQSv710qnOThZnE19CWNHhFne0B0AUEqp4zedox8t7/91xwGAWvvqyaOIm1mV&#10;SgWKpHIHkE8ggHzCvqcfHFxS6kXY3xQUIPsJk8nkWHG8BwAV0hycLAaCp3cGk06S57tPmAQ+GuuC&#10;qPFfqzNZLIIvsR6zb4ubnclJZ/vpsh2FimGlKgCTHb/pVOssZgDxVa5IKlsA+QQCyCfEeXrIBUnf&#10;e/jZbw4KC5D3BAAAXPNx5C2lzl6vfyNnXWJRKLSjVAUAANVT9SJJewD5BALIJ8R9+uYFSa989PDk&#10;+dE7RQbIcwIAAJ7mxcvrW0o1Gu3xulmdz2f9ru390bp5LZsz+QEBTv8HAABrlTj3v+pFkvYA8gkE&#10;kE/o9/sJnn5w9Onzo08zDaB9DwAAENS50VO2V506w1ZjGPq43r0BnSr0o1TdwDU9AQAouaoXSdoD&#10;yCcQQD6BAHk4+jH8jssc2wNAdXQmZ6NXrWHkD25rdDbpFBUIiECpCgAAKqPqRZL2APIJBJBPMDWA&#10;90G5XfVotNBV9lxaHQAqpjk4WVybz75+cP/pK8fxtauWZV2+ee/utU6TRaooCUpVAACwVPJz/8tZ&#10;JFUogHwCAeQTvKdPJjtvOFxMAJVFDZp6QnRtWuYfRACA/DWbncGkM9AdA9iDUhUAAGh2/dZttbq+&#10;5C5VL+O0B5BPIIB8gv/piVZQhnaXGa4MLR61KQAAqDpKVQAAsHT91u1yLlatehmnPYB8AgFSTIgo&#10;PZd/te93CZWzd8+4P2E4JR8AABiAUhUAAKx5fUd5qtWql3HaA8gn1CdAzLWflV4i6leee0wBAABU&#10;DqUqAADY4NaphS5ZPT/2/vODo+PPjo/eWf2xKmVcaQPIJ/RXqylLsg+FhWZ1+1AKUAAAgFKhVAUA&#10;ACGKuxTA+fEH797x/vTyizvt1+rk+dE71S80tQeQT0j39F3FZQ37UJpQAAAAU1GqAgCAcMVcCuCP&#10;ozsvAx96cefjz7sv//aS+6eKFpqBe6xf+eihfwVuAQHkE7K9TXyL6u0/AAAgAElEQVRVUIMCAAAg&#10;DkpVAACwU/6XAjg/fx3yUZMaVZd/BW4BAeQTytyi0nsCAABAO0pVAACwR55LVg8OLin1IvzvjGlU&#10;l17c+fjz7pe/Ocg7gHyCvFGl98Q299czhV6vGQAAIDeUqgAAYL/8lqz+avjwyhdbVwCofqP6u/fU&#10;73aUxbkGkE/wP10eBgAAADDSz3QHAAAAleEtWc3SwdGX3zz85S82Plb1RvX7H346uKQhgHwCLSoA&#10;AAAQB6UqAABIwO1VM65WD45ufTLx/mRAo6rcFbiBR7z38LPIc//LtgkAAAAAdqFUBQCdcln3B+Ts&#10;+q3bZfvSLWMdeXD05TcPb723/NOVjx5G36WqjJsAAAAAYAdKVQAAkEZ5etXy1pEHR58+/+n7H376&#10;/oefvjymUQU0OH7TOfrR0p0CAAAYiFIVAPQrTzkFJJLLpQASMqCO1D6BRhUAAABIilIVAACkp/dS&#10;AAbUkdon0KgCAAAAKVCqAgAAKS29qgF1pPYJNKoAAABAOpSqAAAgAwVfCsCAOlL7hERP9x4MAAAA&#10;QFGqAgCArBR2KYBq1ZHlnBDz6axgBQAAAEJRqgIw3PGbDveAAoqUd69alTqyzBM46x8AAAAQolRF&#10;WRy/6Rz9aLn/rzsLAEAkv0sBGFBHap9AowoAAADIUaoCAIDs5XEpAAPqSO0TaFQBAACATFCqAgCA&#10;vGTYqxpQR2qfQKMKjb568sj9gXD91u0iX/fv/he7yJcDAAD1QakKAABylMmlAAyoI7VPoFEFAAAA&#10;MkSpGsQ1PQGgDIq5iTyKEedSABGL1wyoI7VPoFEFAADYMh+3Gzu12/3xbJ7RK/RnIX83649DPiyV&#10;yditIVEbUl+UqgAAoAjpinID6kjtE2hUAQAAEnMce9htNdpjabEaYj7rtxutrv26hGNzymYkSlUA&#10;AFCQpL2qAXWk9gk0qgAAAHv0pougs7PpqGcppZxhS7A6szk4WSwWi8Wks/nx7145ssjhMhkbOmTX&#10;htQbpSoAAChO/F7VgDpS+4QMAwAAANRJs9kZTB6PLKWUsu/nsVoV1feG7gAV9u2Hj/x//Os/3I7/&#10;t5UQ2ASP9m3xgm0n2bXbk346/I//6z/cDvxxf8RUIl5l1+ci9MGZvCIA5CfOHcBNqiMN2AQAAIA6&#10;al67aQ0dRzmvz5Rq6k6D0mGlakrbJZf/I9F/WwkRgfVuS8R+3rXbk346osfmtPkRr7L3FdNFKma7&#10;ACBU9HpVk+pIAzYBAACgrpoXLyullHr1XXCp6nw+G/fb7faeO1tt399p1m80Gq2he4a93Y1396f5&#10;fNb3v9b2S+0dGydwxJDdN6py5+6/v5d/wubmZHFHMD0oVdNw66dZP/i14q/wll+t1Vwi/u2Hj4Lf&#10;F5ubqquA+/bDR2o+7rdDfuAsd/u43WhsXEd6FXXWb8S6vnTYS8zH7XhPTsvd4aGv4t+urXsRrj8n&#10;ST8j3374aPnzklv3AdBk73UADKgj67wJAAAA5rh8cWOd6qzfbrW6Q9tx/FcfXd7ZKvM32fNxu9Xq&#10;2v7XSvpSeQWez/ptd25gaLu/uyZ91m9vbo77jCr2Z5z+L+I4ttN9pc5OBoFl4PPxYXfoKGXdTDZw&#10;+3Ts6I+ovM7ano/bq19OuBzHdrr205G3rd9++CjOS0ek3bshoefgz79+ajuXb0S+qDM8HF/b+qTE&#10;iOeK8xJJw8d53cQce9i1X0+XF4r2f0YSXZsCAHSJuA5AnetIAzYBAAAgynzcPxzajlJKWb3R40mc&#10;t+86zMf3baWU6t3w355p1u/ajlLKGk0fDzrL6PP57MFh13aUsrv9GxH3c+pMFovJqnPpTffe+Wk+&#10;Phw6SimrN308Wb7afOaWTr6XihobO3DCbLN+q2urzWzzWf+wazuO3W2p8AG2bSurN318t9NsrjdF&#10;OcMHs0HVboNFqSpkWZbz9Ov5YPMnwPzrp45lWRu/AQheCTTFOd2hTwmtzyTF67cfPlKz/tDZ/H5b&#10;fp1vfJEn3SLvMYGrlPr/6vgPTmB46B/9Hw/buv21apJisTk4WQwin+vGiAjp/kfEY2II/kSbz/qt&#10;rm3fH9/trJvu6ADRDLgQMIDKiXN91fgMqCMN2AQAAIAom4u4HHvYClurpt18Nn5w360zR3d9b8W9&#10;onV6MvB9uNnsTB6PXrWGjnuxgE5G2zP/+qmbwWtUlVLNzuDx6Glr6Cj72WzSiW4i8wq8mmuN/J+9&#10;Zmdycnap3Ro6yt9WbOhNT7xyo9kZnExfN7q2irMtZcPp/0KXb960nKdfb54XP//6qdO76V+kunFm&#10;97cfPvr2w3vj9ualKfqz9fUl5tsfUSrkohOrl/Wdxv3th4+8M7u9xdNJi7z5d6+Uskbr32Asv857&#10;StnPfJmjt6g9ns3Gq8C+tEp9++G9cX99ZYH+9iUU/vv/1fv79vrv5+O2e3UPuxu1db3RyFLO8DBy&#10;7fiOnRn6Elsn5s9n2/H9p/Dv3vBHOz+JyTU7k2lPuVfM3rddKuzLLLhLxu2NywGwoBVAMbzrAEwm&#10;E8kcA+pIAzYBAAAg2uzBxmmxSqm9799zt7x86IZWd2g7Slm96Wbh2xycLBaLRdgizNUVWHOw+cY/&#10;OkYwVT6Bl22v6t3b6k2bg3s9pZTyt2Vrmx21Ukp1bvRSx9CLUlXq4rXNVlUtO9Ub1xIOenXfXdGt&#10;rEutZshH5uPti060lgVY54av7lRKKTV7Zivr5rXEvxlxe7TmxcthX/2dSaxvWC/gsNsdrgL70rq/&#10;lrJ9v5fqtvyX8Oj96sd2q+v9vePYSS+ucXHwOLpWjdqZe836/nhqO97ODZe9bgz7529/mfmeOnR6&#10;07OqrbYHYIS911fdK+M68vz4k/cvvP3WhbffuvDB0fGf8w8gn6A9AAAAQAzz717pjpCI8+rZnpso&#10;zefz2Ww27vfbDfdk+Eytek+7697qJoPyOZPAXqd6I6xDWNakoa1q4Pq0Ptu3Ays7SlWxZrBVnT0Y&#10;OuFfVZEcR43OFovFwvsdyMZH3K/X3vRssXQ2stZFarBVTduprnQm057lDFuNRrvd749nab9vV3nP&#10;RpbyAs6/fuooy9uUjQ1Rq+uF+P5+OrKUM3wwc3+/cjaylOpNffspTDOyVo3YmXtfYj6+b/uffDay&#10;Qn6tFrrhez6Jic1n/a7t/xEWY/72l5m7Ue3W0LFGZ5OszlAAgKQkVwDIvFH94N07T14s//blF3fa&#10;7+/pVbUXmtoDAAAAxJPjas70etPFtrOz6cgKW0il1MatvVutVrfbHdp2cAFuNtxTVNXqDlAt707i&#10;yWqanAJbl1qhH29dsuTDy49SVa558bK/fZ89s3c09XtsL5n2f8Rdrz1pqflsNh73+4H7SG22qlGd&#10;qnt9gO3/uX/rXUazMzk5O5uOekrZ9rC7/L6NuHtb6BZNVx3dau33mvPq/oPxeDafr7Zsoxj0Xy2k&#10;2Rk8HlmJq8eoWnXPzoyy6i3X8dzLImz06rs2XPC6Sm2fkNDq2psL5+PMD1mZP+u7jWr5rmEDADFk&#10;Xkf+cXTnZeBBL+58/Pl5TgHkEwoL4D0MSMq9dHKGF1AGAFRX5+4o2LdZo8clfDvabHYGJ+5KqUC1&#10;MOs3Nm95b1m93mh6djbN5TT2zmRxNu1Z673m1atxW5ocAp+9jlNnbF21wDCUqhno3OitO7XUnep2&#10;vR/4yHzcXv5CYRjyCwV/q7rVqfpvCr+6pObqopu7r7vabHYGk5OT1S9oepZKdh7+Rn7fbyncotFx&#10;7OHqlyz98frnwNlrRyln2NpoD1cXTk4kqlaN3pn7BD7Bwct/7Npw8esGWFZvGmhC987f/jKzu11b&#10;ha7K50ZVAMovhzry/Px1cQHkEwoIwNpVAACQpebg5GzUW71TtnqlXuHTvHbTUsr/lnk+bq9ueT+a&#10;nrknip6cTCaDTjO/rWh23HbmbDoa+erV4NUUQ+UTON5S1F0LWU1BqZoFX6uaulPdZ9ZvDR2lrF5v&#10;NJpOp2dni8AvFNat6q51qoL7Drn96uORteM6wwl1Jgu3pXU59jDGz4Fwf/2H27u7v1216t6dmRPh&#10;6wZPSDg5CZytn26+1ZueeVdY8NCoFkl+NUmgnvKpIw8OLhUUQD5BewAAAIA0moPJyeqN7aS8jWoY&#10;71qi05OtWjL/68U2O4PBql5ddir2/ei1b/kG3rUUNd5C1sqjVM1E50ZPOcMHs/n4fnin6t75yf+1&#10;lvALbP7dK6V608XJZDIYdDqdZnPra3/Vqu65nurqvm+rn1+bP76+/fCRUrN+Y/Nm9yFbId2iZmf5&#10;M3R5kQHv9P7WJSv8eiapfnW1rlW/W38wxs6MFrgUwexZvEs7i183l/m9e5OOu5vsrq/ZFlTwAFCE&#10;/OrIXw0fXgl86L2Hn/3mINsA8gnaAwAAAJgvWHUs/xy2BHNVX2ZpdbLx1jq0Zmfy2L2Owp5T7HMK&#10;vFrCG36pxmVNIrnXTyVQqmajc6On1KtnD546UetU7WfLotJbfJ2M7d1zbj7ruzdx958T37k7stSr&#10;+/d3nfsfe+1h50ZPKWd46D8rX83ns/59O/CNmGqLlp3tcnaz2bp4yVrPbV67aSm7216/9nw2bgd+&#10;hKw3e2/3t6pVh4F4e3bmrqsNuD837K534ZLllsf+UbHvdaVSznevybBRq6JorFcF4su3jjw4+vKb&#10;h7feW/7pykcPT54fvZNpAPkE7QEAAADqYLWIynvPvzztPaTJnD1IdNeUeKK6y4i61CevwF6y7ZWy&#10;8/H9enSqlKpZ6dzoKce2d3aq7mU37eWlQltD1evFufyEZ9XltbxbFIV86Tev3bQcx1Hq8kXZ1617&#10;cznHHnbXlzZttbq247t8dPot6twdWcpZz251h47ve215ydXg3/vux+ReczXiarCb3FrV/4E4O3Pj&#10;JTam3ettPHvoxL2qdqzXTWzdlcvmu590/49DFqsCKKci6siDo0+f//T9Dz99/8NPXx7TqAIAANTP&#10;fD7rr5aPrW/53Lx4WSmlgmvB+u3GeqXZ/tszrabsXwO1uv213W33Z3Pv0etsG7c4DxmbOHDcbKtk&#10;zrDlu2HWfObdMzvkPtmmoVTNyvJmRTvXqXYm3oWYrd7o7ORu7Cu2uZqDx9N1a2n1RtOzaS/4rbr8&#10;RYEvRGB16q4rkHofX/3t6qqn6zLSsnqjjdsipd+izatSb99vqTNZ7P77ZamplPP6LO4Cz2Ctumdn&#10;7nmJzmQz/tbdoqJy7P8kxuR+yjY/m8L5y7Y77MZeAFAWBtSRBmwCUC3Xb90++jHRcgYAQM3Y3ca2&#10;1mqlkjU6m6yrHndBkgqsBbMdZfVG02X1sL8rXa0fdReqRd4SvDNx3+g7tnuvb/8qKqs3nfhbqLCx&#10;iQPHztaZnK2jbQU7m+Rwv6GSaSwWiyJeptFw/+Py7w8LeDmhox+t4zej1viVdwXfrN/o2r3pwvvS&#10;TXG7ofJu3W5//YfbobF3fbwS3M/drvyBz2xOm2nM7aqOfrSu37qtO0WUr548ck//L3nOgrFD6uar&#10;J4/6/b7736F9nwF1ZEU3gR4WQtr/mfvqyaPow/tor/7VY/c/innrBAAoyny8WlUZxrKsyzfv3R10&#10;tldRzWf9w/u246we2Fs+bjXQ62W2PrAxYnV+qTXat1ZrPhs/uP/Ue8XlS14L3Hhq99jYgXcNidqQ&#10;jWiW1bv3+O52sIgJbpcVZzeUDaVqiL2lqipn8+h+1av1F2HqRqyMWxdpV/8Y3UuWnPfp29UX+/9I&#10;qbpXyXtV7e82y4kdUjfRpWpF68gMJ2gMQKkKIe3/zFGqAgCAzHH6fzXs67ZmfW/5dhbXAd5bpeXX&#10;tf31H27b9s5bXpnU8WVr14UdAMAM1a0js5qgPQAAAAAAvzd0B6gq/xLI7RWFgY/EWXIYeOT2R7YX&#10;XfrObW9dspRylNWbZrVUOnrtZ8QDVOwtUlubo7xlwrY6ftPZ/tvt1/VP2/W6u56yY2eGPz46fHSw&#10;iC+DwOtuv0r05IDIL5Lw+XE+AgB6GVBHGrAJAAAAAPw4/T9EnNP/yyPmNTerwt351foUoBI4/b+K&#10;2CF1E3r6vwF1ZNU3wXu6JANqTvs/c5z+DwAAMsfp/5VX0fIUAIC9ql5HyieUJwAAAAAAP07/NxA1&#10;KwDAAFWvI+UTyhMAAAAAQAClaojKnX7uXUmTOhUAYIaq15HyCaUKQLsKCe3n/gMAAOSB0//NQaMK&#10;ADBMRetI+QQDAgAAAABmo1QFAABlVNE6Uj7BgAAAAACA8ShVAQBAKfhPDa5oHSmfYEAAAAAAoA4o&#10;VQEAgAm015HyCQYEAAAAAGqCG1UBAIDK015HyicYEAAww9GPVuAjffVYSxIAAFBmlKoAAKDatNeR&#10;8gkGBACK8dWTR+meuF2V7uK/FMlSv5/uRQEAgMEoVQEAQIVpryPlEwwIgHpK2m+m7kP9QhrP7LgJ&#10;M8kJAACMR6kKACip67duf/XkUa7vn1Fab791IU7Bp72OlE8wIABKK+9yMNHP56x+mOe6UTtDslIV&#10;AABsoVQFAABlMZlM+rHLC+11pHyCAQEgpKcizEj88O4vyTJ5UX7TBgAFazQauiOktFgsdEeA4ShV&#10;AQBA9WivI+UTDAhQB6Va7JlUScJ7MehDAaByqtuoKqUajQa9KnJFqQoAACpGex0pn2BAgJIoSW+Y&#10;WqVXqgIAANQZpSoAAKgS7XWkfELJA3h/m4nqlp6J7lmU+vR2ek8AQCXEX/LpLW5Nt0pU+HRV8dW1&#10;qBZKVQAAUEafvH/hyQullLry0cPPjo/eUUqVoI6UTyhPAJW8P03RG5ak9EwhfnJObwcAwEWjilqh&#10;VAUAAGXkNqpKqZdf3Gm/VifPj9q660j5BL0B5EtQU/SMZSg9AQBAAWhUUTeUqgCgX4a3RQbM9OJO&#10;+6077n/SqAYmZHu2vmsymaiwH02J7vaecSYAAFBi5WlUF4tF/HZ11m907RiPs0ZnJ4NmumSxzMft&#10;1tBRSvWmi0kn+kEZhJnP+l+ryWDXC4XxdlWu+2I+Gz+4//SV4zjLD1iWdfnmvbuDTugrLkPl/unZ&#10;hVIVAMrC7S9oIoAIBjSqKosaVD7BrU0D/D9/OKUdmeDfNQCog1I1qukmlIbd7d/YXatmYD7rH3Zt&#10;R/WmIQeDu581vr8qn52nX88H2VeYq1wBjuM4TtceWr3R44mW4jQKpSoAAKiGIvvQiNYyj5WhhfG6&#10;VHouFIlqFQAMZkKjGrU8tHB516rfvdpqLveaf/3UUUr1ej3btp3hg9kg24DeQl1l9Ub37l7rNJf1&#10;6Xw++/rB/aHtOPaw9UppWpC6E6UqgFo4ftNRTygRgAo72d2Hxm85K92HRghddrqNn4EAACBbJjSq&#10;5WPfH9/tlKk9XHaq1qW7N3q2bSv72WzSya5VnfXdRjXkLP5mszOYdK7d6Le6tnKGrf7FEtXflKoA&#10;AKAS2kb0oTHbz5goSQEAgEY0qpmzLMtxHOUMD8fXyrMoc9Wp3rzW7FzsqYxb1VnfvVZrb7pzi5ud&#10;ybRnd+3S9c2UqgAAIF8VvQ+bvACl9AQAAKaqc6Pq3k3JXt1MybJ627dS8k5oDyy/3HNHqpuPp5fd&#10;RZmJa9X5fPbg8H5Uqo3bctndhr0zxobZg+GqU1WqecNtVfeXm3H20vpirb1pdIzO3ZFlDx1LqbO5&#10;apalVaVUBQCgvoqpO5N1i/1+ipdIV4BSegIAAKRQ40Y15H5KjmM7Xftpb/p4sq4Mm4PHo6etoaM2&#10;r0C6LCiVNbq7o0Nctocq2ZVLZ/12aKphyCn1Cc2e2UqtOlWlOm6rGn27qrh7abUIVvVu7NvS5uBk&#10;MUi9ETmhVEW5HL/pHP1oef+vOw4A6FRA45ltq7grcKIN8deje+O5d7/hHjgAAACFqXGjqmb9lrvW&#10;01qXg8sC0bG7LeVf9unVqus7T63OdLdGj3cXnSHP22M+Xjaq1mj6eLkWdD4fPzgc2o7/OqSdyWIx&#10;WS2VjXtzrkCnGqdVTbCXzl67HfOlVowo5UOpCgBAGpVrPLd99eRRtltBswkAAGC2Ojeq3qnqm6s/&#10;m53JydmldmvoBE+Kbw7u9YbrK4GeLStV1bsXvXY0Wa06Hx8urydw5l8p2xxMTi6qRjfWqfq7bXWq&#10;61Z1x1LaJHtp/t0rpZRSly+W5YT+ZChVAQAGqnTj6YVPtBXugs1EL0QHCmQixXcfAABVZGyjury+&#10;aKh1N+idqr7dia7q0+DyzdUNlpzhg7F6taxU91w91J0Xu1Zd3UVqdDd4uVLv5ZNdSWDDslPd3ORl&#10;qxp+u6oUe6myC1UpVQEAOsQvINJVFWVrPBNJEd4LQ08K6MKVKAAAZjO2UY0r+vKfu06KX10i1R4O&#10;lVJRF1PdFFjlunMh56pT9a0k9WtdspRy1Kvv5mq7c93Lu4tUYJO9jdpuVdPtpaqiVA3HNT0BQJWs&#10;N5TIcENiXuUzq5cDAAAAtDO8UY17fVGldq+qXNaXW7xFp0rtuZhqwHqV6+H42s6bTS0vSuoMW43h&#10;7lnO6zOlEpeYuwvS5rWb1tDZut7BWrK9lC5eCVCqAkDlmVF95nqqOy0nAAAAIGRmoxrXsr7cI6Qf&#10;XDWQu9eT7hCvVs3NqlONujrC1prTZHupefGyUo5Ku5JWO0pVAChCrme7F9MY5n3FwPhbwanuAFAJ&#10;rNwHAJPUu1FVu5eibtpeorm6kZRSydvRzVr1WsTLbtwVKhNepxop2Kom3Eur6wHEWao66ze6r6ze&#10;zXt3B2UpYClVASBE5gVizHeVqd98Vvq+TAAAAADKrPaN6tqu/m/XEs3Zg6GjlLJ6PWXbTuJ7Rq0u&#10;X+oMH8yuXdr++2WJmf0J9N65/7sujTAft1vLYNtbFHsvLVvV0HtebXLvmeXYl9Uk9kbkjVIVMM3R&#10;j1bMR1blqsHxt2iv+M1jJgWi/+XivLTk/tE0ngAAAADKw7hG1buOaGj/51Z+Wyf4z/pd91ZP9yZ3&#10;v3tlO46yu/0b8a/g6rsmq909tLbfGq9OoI/RSiay7IJ33HBKKd9VDTZeOvFeWrWqe3bL6p5ZEYE0&#10;oFQF9MiwKAxIUK49Wf9nzII1v9gRMqwL877jfECi5JzSDgnvtuOcbIus8EUFAABSM65RVSry7kyr&#10;yi/QqXqV6nTSUaqzakd33d1p1+uualXHCXnbvlrKGtpKLleTJroTl5v82f4Kc0+rGncvrS5xYHfb&#10;l3Zcw2A+6y9v9eXuydKgVAX2yKlGzPUNasxCcCPDk50P2/mUjOxNW+R92wE5SigAAADUmZGNqlJK&#10;NQf3esOurZxhq/16+njiXtlzPusfdm238rvn7wS9DnF0txN4fsJrAHi1alQqZXfbauRdcHQ+nz1Y&#10;5vICKBXz3lBxOlX/K/sL1IR7Sbm16quu7TjDVuNpb3Tv7rVOc/mI+Xz24PC+7bbJVskqVUpVmKSK&#10;7adf8dWh/xUlmylMTvcEAIDB+D0TANSK9kbVe3oeOpOzqTrs2o5jd1v2xl9Zveljf+Xn3Z/K3yFG&#10;LiuN4vWXe1INu/Zw8y+t3nRz+efqKqzDVmO44w5X8TpV5Z27H7hdVYK95D3j5OxS/3AYvgnuE0eP&#10;JxnfikuOUhXFiV96uo9MWpJqOV6v9CJK/ysKL+XJmyUAAAAAqDmzG1WllFLNzuTk7Mb4wf2n9upk&#10;fMvq3Xt811tc6Vpdk3RjleiuxZ1xrM6Sj5tKWZZ1eTuXUs3B4+nr1arRULE71V2tauy9tBFrcjK4&#10;Oxs/ePb01XojlGVZl296y2/LhlIVa3lfLlNX75aoLkx6pyBjysR0G1LAHecBAAAAAOVXxUa1M1ks&#10;kt9LvtkZTDqD6OftnBz+F83ByWKw52X3hI2TavXIyUnUpCR7Zfdj4+cJPkfFflK6z192KFUrJtfe&#10;sxKlZwrxt4s7BQFAtXAzJQAAgDIoT6O6WCzyX68KKEWpmjkjF3uWp/QEgDLz/7R0/5ufbwAAADBe&#10;qRrVdAGAFGpaqsasPlM0pAW/f871xHb/E1M8CwDqIOKGb1wfAwAAAMajUUVtVbhUlawJreL93ENx&#10;YjuAGirbGd9lyFCqHQIAAICaoFFFnVWjVA3tT+XvGwtYQ8SbWwAAANQQv+YBAJPsvUqp/DKmwglc&#10;RxXFK3Wp6nWp2wdkXz155F2uLnU3ynEeAAAAAAAAgKS0lapxTt73l56B5tT9K05pB8qAk44zUbZT&#10;2lEhfM0AAAAAQMGKLlUjFp+GojYFyowGECgPvhkBAACQLS5UCkQoulSNWHy69/EAAJRQAVfoBgAA&#10;AACUStGlqv+dp7Aw5TxZAIB2/BsEAAAAADWkc6UqAAAAgDJjMT4AAEAobTeqAgAAAMzgnj6lO8VS&#10;tklSL4kozw4BAADIA6UqAAAAYJTynBzGpboAAICpfqY7AFAi3lV6WVsBAAAAAACAXShVAQAAgAzw&#10;e1kAAID6oFQFAAAAAAAAgAQoVQEAAAAAAAAgAUpVAAAAAAAAAEiAUhUAAAAAAAAAEqBUrQvuaw8A&#10;puJnOwAAAAAUjFIVAAATUK0CAAAAQGEoVQEAAAAAAFA383G70W63+/3+eDab73vwbDzu99vtdrvR&#10;n2WfZdZvNBqNRnu8L8dO83G70Wg0ckmXKMesPy48gpYXpVQFAAAAAABALTmOY9v2sNs9jKwz5+PD&#10;7nBo247jOIVlq5z5rN9utLr2a+Nf1EWpCgAAAAAAgJqyLEsp5Tz9enerOv/6KV1qDN+90rCbtLyo&#10;UopSFYAQ90ADAAAB7rGB7hQAAMRz82ZPRbaqbqdq9XpWkbFQdpSqAIDqoc0HCsA3GgAAqIdrNyJb&#10;1WWnevPGpWJjoeQoVQEAAAAAAFBfnahWddWpXmtFTJjPxv22e6eoRqPRaLf74533vtp8bLsffZOs&#10;+XwWe3Iyeyev7n0VvH+W9/H1TbFm/Uaj0Rq6J+Lb3bBbZsXaEP/ttgKP3354jBfNFaUqAAAAAAAA&#10;aiyiVfU61eauJ89n/XarO7R997ByHHvYbYX1pVuPdexuq6pEaOsAACAASURBVNF/Fj561m+3Wt3t&#10;ycGaM7k4k5uDxyNLKaWc4QNfVzl74PaY1uhuJ8uX2/Cs3w483h52W+LNzlSFS1VOSQMAABwPAKXF&#10;lVUBANWxs1Xd26nO+q2u7SilrN70bOE6m/Ys5falmysnZ/3gY8+mI0sp27a3J8/H7eWjR+vJZyN3&#10;9LAlWJMZe7JXq9rd1Qdn/a6tlFLW6PFgvU86k8ViceY+VvWmi8VisZh0kr7cmm3bjtWbnp35dpIK&#10;truRL1qACpeqAAAAAAAAgNyOVnVfpzof319WjGcnk87qQc3O5GRZ9tn314srV31kb7p+bLMzWD00&#10;OPlw6CiletOzk8F6cnMwOZn2gpMTSTS5ObjXU+sPrjZB9e4Ndi7dzWRD3J3kPrzZGSwfq+xnBZ7f&#10;vwelKgCUBQvuAAAAAJRNI4aCR2UYaa11yVJbrap7pntEp/r1U0ep0Ipx1UauJ86eLfvX4FnzXnG5&#10;Pdka3e1svXZnMu2p4LLN2JJOXn5MOcMH42WFrHrT2CtC023I9k5yW+9SoVQFAAAAzMEv5wAASKN5&#10;7eZWq+rWoDE61RthFeOyBlxNnH/3Siml1OWL29O2GsNVFbnjpd0GWL36Lvla1RSTO3eXq26HyS+m&#10;mnJDwnaSK80254RSFQAAAAAAADW33aoul5buLviWrEut0I8vG8Ols9dO1IM3LR/sDFuh63CXt7x3&#10;Xp/FmCWf7F1aVangxVT1bYh+lKoAAACAFOtDAQCmWsRQ8KgMI/kFW9Vlpxq+DFUp5TWGe8RpDDf7&#10;1/JZ7hsVec+uuqFUBSDFlUABAAAAAJW32aru71RjVqHx1qaGP3V0Flkdp7/XfbLJq5tNKaWc4WGK&#10;G2TltyEaUaoCAAAAAAAA/lY1Rqe6smsp6uZC1mUDG/7g4JrXyAeLpJns3q9LWb2epRLeICu/DdGP&#10;UhUAAAAAAADwWtXXZ7E61dVJ8fazsJZxOWJ1vvzqwWF3Wlo+1Df54mW1e7JE8smzftfdF/cmd5fb&#10;2+3HfXJ+G6IfpSqADHAFAAAAAABA5S2bT7vbjbVO1WtV72+dEj8f39/oVNeN7db586uH+nXujnb3&#10;l/Nxu9FoNBqxq03BZK9SnU466ztWhWxwNi9XJZSqAAAAQDb4/SIAABW3WlmplIpz7n9zcK+nlFLO&#10;sNXuz1Y943zWby/va9+7N2iGPXi8fPB8Nl49NHyysrvt/ng9ej3bGt1NdSXSJJO9anj1kfU2bF8D&#10;YLXvNtfi5rchES9aiDeKfkGg3PwrLq/fuq07DgAA2aP1Q944oAIAVFfnRk/Z7sLRONdTVZ3J2VQd&#10;dm3HsbutzQWnVm/6ePMOTJ3J2ehVa+goZ9htDX0P7F227eBqVd/kYdcebv6l1ZuerOvahOJO9u5P&#10;5a+GO3dHlj10lN3t3wjcYKp1yVLKUc6w1RgqZY3O3EH5bUjEixaAUhUAAKB6JMVo/JKL+hUAANSO&#10;16rG6lSVUs3O5OTsxvjB/ae2s1xyalm9e4/vdprb7V5zcLK4Nusf3l891m1ez/pbnWr4ZGVZ1uUd&#10;sxOINXl5f6rgStLm4F5v2LWVsu+P73b8DWZz8Hj6+rBrby28zW9DIl40d5SqAAAAlcQCQAAAAIHm&#10;4GQxCPl4Z7JYTBI8Ximlmp3BpDMIe1bogycnnc3HNne8ZvzJUel2xdgzedeO2P0XqtmZnEg2JGIr&#10;Ur1orrimKgAAAAAAAAAkQKkKAEDl+S9fqDuLBjXffAAAAADF4/R/AAAAYCfKegAAAGyjVAUAAJXH&#10;rcZrq4DGk/t6AQAAYBulKgAAAHJRqsYTAAAAyBClKgAAMAGLVTPn35Pp6lE+EQAAADAVpSoAoJJo&#10;0IBi8C0GAAAAbPuZ7gAAAABZcqt23Skqjy4VAAAAiECpCgAADEGdmjmqVQAAACAUpSoAADAN7aoQ&#10;XSoAAAAQjVIVQDb8F7jUnQVAffFTKENUqwAAAMAulKo1QucVEzsK2vHlB8jxfZQat4BDJjigAgAA&#10;ZqNUBYAS4c0nIFeT76OabCYAAABQTpSqQAjWVgCAAfgxngLLVAEAAIA4KFUBAIBpqFMBAAAA5IpS&#10;FQjHYlUAQN2wTBUAAACIqdqlKrUXAAAAAAAAgIJVu1QFAAAAAAAAgIJRqgIAAAAZ4PQpAACA+qBU&#10;BQAAAAAAAIAEKFUBAAAAAAAAIAFKVQAAACAzXAQAAACgDihVAQAAAMAEjUaj0WjoTgEAQC1QqgIA&#10;AACAOehVAQAowBu6AwBF44y8nHz15JF7wuP1W7d1ZwHqyPsG5NsQAOD2qovFQncQAACMRamKcimg&#10;8YzfNVC/AgBqhWoeMMDp6enVq1fd//YvWV0sFt4fF4uFUnM1fqCe2spRSillWermPTXoFB0XAIDK&#10;olRFAqVqPAEAAABsOz09df/j6tWr7n9fvXrVX7A2Go3gElbHUU5XDS11dqKaITMDlxTYtQZ2s7cF&#10;AMBklKomSNF1pqtHaTwBAADKj+XGteUuR/VKVf9/uMtXT09P1d//+//2f/53OwY4qtUO9KqhV2jd&#10;e9nWRqNBrwoAMBulau5KtbrTC8NBNrLF6aIAAABltipY//6f/+//7p9FPdBRh2N1MnD/4JanXjnr&#10;511kwH/BAf8iWf8EClYAgHnqXqqWqvEEACTC9R+xC18SABDu5A//7Jt9j3GGajZQnT3LUf1Na2jr&#10;GrzgAL0qAMAs5pSqnM8OAACUr1GlWgWAgH/6//6HWI97NlOd5U2rQgvTvdzlq94VXRW9KgDAOOaU&#10;qrxrAgAAHhpVANjy92/O4z3Q7rZt6YsFLu3q3iyLXhUAYAxzSlUAAAC6VADIxP95evpjpgP9l14F&#10;AMAAP9MdAAAAIBuc+A+Uiv/K17qzwPXzH5vxHvg342wbVQAAzEOpCgAATECjCu24dR7K7x//x7+J&#10;97B23kkAAKg6SlUAKCPW9QDp0GcBQJT2h395d99j3v3Xf8mtU200Go1GI6/pAAAUiFK1XqhpgPLj&#10;+xQAqohlqqiIn//Xf/uv/7+oB7z7l3/7a879BwBgL0pVYA8aLgAAEI1GFVXy81//5/+4q1d99y//&#10;8Yv/+vO8Xvn09PT09FSt1quyahUAUGlv6A4AAAAAACjQz3/9n0//h3/67//wz/+f//DffKOUUurd&#10;d//xf/rf/vLrdgFrVN1eVSl19erV/F8NAIC8UKoCAAAA6bFMFdX083/89b/5x1//G90xAACoKk7/&#10;BwAAqCQuUAMAAADoQqkKIAPeCh3e3gMAACCmxWKhOwIAAClx+j+wE6fyAQAAVEj0L3c5qAMAABmi&#10;VAWQDf9iVd60AACApOTnu0QfgbjzOUoplUajwWJVAEBFUarWEbUXAABAVurwa0V53RlngnDvffXk&#10;UcSrXL91252f6NPEdY0AAMAulKoAMlOHd5UASovLOmeCn+SVE/Fln+F3hPCLIebThYFjLlP1flZE&#10;PN5LsnxMvy8JhmgsVgUAVBSlKgAAACCSSRmdrlLU233HXH8ac9Ny3RZvmWrgv6OT8KsaAACwC6Uq&#10;AABGqfkaw5pvPrTb9RVYwMnve+XRD8bJXKq1z9vV6i4bj2GlapmwshUAUBKGlKrlOVADADlOv0U6&#10;fM0AGm1/A/pLzBTfmJl3oPxw8OxdqarYXYU4PT1VSl29erXRaLgfiW5LvYcBAFAGlS9VeQMJAACA&#10;8gi9ZGeKhtSY49vS/qawVGEytFgsGo2G21dWwunp6dWrV/c+zN+oslgVAFAGlS9VAcBIpX0LCgB1&#10;trcbdX9oby+ErPlPcv5RQ7S9ver2GlV6VQCAdpSqAIAK4406gGjZnkSf6C72/FACMhRYe+teNIBe&#10;FQCgEaVq7cS/ASsAjSgKAcTn/ctuxk8MLTVoBH+e+PebMuNzkSF+B4Y8+C/GSscKACgYpSoAAEAZ&#10;xewW/RWVrvPNddWgcV5Xni3RnuRX10A67hUA3JI00I26H7x69ap/sap3xQD/E+lYAQBFolQFgNJh&#10;LQ9QOXlUaSm6ReGdkXaN3SsQVfjSqV8XJcdiVUSLvrLq9q23vI9sP9HfsVKtAgByQqkKFMGwEzMB&#10;oHhFLgDUfqN2N0CKbtH/z43Glar8Y4dd6FWRgrvsNPox25WrUsptWlmyCgDICaUqkK/ArSrin5gZ&#10;+l6atx8AqiLzDjTvH4CSE+e/evKo4PPfdxVSof/cpA7APzoA9NrbpUZzm1bv4gCKVasAgExRqqKM&#10;ot8KlvA9XkRgN22KEzNDN5O7CQPIg95T12OKGTLwUzc+yYnzJfyxLInEVUGRKxarYq/A2tLQVajx&#10;RV9VAACA1ChVkYtMFsjsHZ76QDxFvNQ9bx4rVXkTAmCvRD/o8viRomWlquQ3T7pu8QQA8HgFqHCN&#10;6vZYxZJVAEDWKFWxk+T9sHCBTPTCT/m5jUnjxTkNM+Zzs1qpqnHJKiuYAF3yu3tPJVaqxpducyhS&#10;AaAMvHWpmS8vdRtb9/+50CoAQI5S1Uxx3k/ufYyuMwfjr98sZqWq12BGPyZFjBTPCqxUTVqtZtKb&#10;0DsA0fL7xUN+3+zmfV+bt0UAUDfCs/4jZnJBAABAJihVSyTD9+FZvZksbClouskFxJNfaiAnbq+a&#10;9NKBmWxFrnU8XHGqfMjltJPz+xZIdFFRvhMBjbhgKFBmNKoAgExQqkqVsAlV8WqvOMlL/mag5PFy&#10;5b8CQMz9kNXNqVNcChbp1PY9eeqvopIsz9S7UpXvQQAAAAAoQE1L1Yo2ofHlfaMnlIGWZapAriQX&#10;C07xrMqtVAVQfrX9fRhQFe4yVS6oCgCQM6pU1dIulbOfRX3wZQMz+OvUFD9X010wgW8fACieWzpT&#10;PUMXLqgKAMiKOaVqosMymlDE5B30c+ifCHusziQ3Xk+3UpXV9wAAAACAgpW9VI3/5jzp/dyTZwGA&#10;6in+CpvpfsBKTvwHAACIiWWqAICsFF2q5noXEd6NoybKvA60zNnKLOJno7AVzftzsR1PslIVAAAA&#10;AIBKKLpUTf22mdsZA2Yz7I5bWf0CSX5hk7x/eFbi0wEAAAAAQLbKvlLVE/N29gDKI6eLcqS4gObe&#10;JJnfOD5iYPzqM+nNl/b+nKQABYyR62kBXE8cgMG4URUAICuVWakKaMH7ydRS32to71hvcoaLW+Nf&#10;0DPmi0Y8LOae4eZLQApJfxUBoGD09QAAwBhlv1EVUAYc+qeQ0wWU/WOzWqnqFbUR1aq/4uSWSkDJ&#10;UdkAqLnFYtFoNE5PT3UHAQDAZJSqQIkY1gLksS3+mVmtVPVK0u1qNbBc9Ksnjwz7HAEAUBiWqaI8&#10;Go3GYrHQnQIAUG2UqsBOWg76I1Zick5rQFafnUCXGlqtsjoVAAAJGlUAAGAYSlVgj4KP/iNWYvIm&#10;JFd7q9Wq461srfDpBlAqNKooFe5VBQDIBKUqkC/J8lLeeBQv9Kx/AAAAGIYrAAAAhChVgf0oRuuG&#10;zxoAAFlhmSpKyF2sSq8KAJAwp1TlWC0m9lIK7DEAAAAAAAB4fqY7APSgWgVqyP3lk+4UAAAAZdFo&#10;NBqNhu4UAIBKolQFAAAAMsbvsYCSO11Rq2rVozsaAKAazDn9HwAAAACARNxe1XP16lVdSQAA1cJK&#10;1XrhRgEAYDYWxwEoG34uAQAAIxlSqnKsBgAAAACQ4woAAIA4DClVAQB7sUoddeCdkMFvWwEA6SwW&#10;C90RAAAVQKkK7MQ7c2jEl1987CsApcKPIwAAgDrgRlUAAMAo/p6d1dlA3miQAQBAPVGqAgAAM9Gr&#10;Ap78qs8432IUr6iWRqPBFQAAAHtRqgIAANNQp6Ki9FafAJRSp6enV69e3b5XFTUrACCAUhUAABiI&#10;iwCgDJKWpHytAmXg9qr+/1AsXwUAbKFUrRfeYQIAABSGwy2gok5PT/3/4Var9KoAAL+f6Q4AAACQ&#10;C/+vEnVnAQBU2Onpqduubl8WAABQW5SqAADAcPSqAAA5elUAgB+lKoAscWUJAKVCnQoAyJDXq1Kt&#10;AgAoVYH9eE8ek9eoUq0CKA8uAgAAyJD/UgC0qwBQZ5SqQBTehMdHowqg5PiRDqBWvNvWIw+nK7qD&#10;AAC0oVQFkAEaVQBlRp2aFMt7kTm+nArGTeqLxJJVAKgnSlVgD95Y7kWjCqAqTPphbtK2AEB1+Rer&#10;0qsCQK1QqtYOFSGyRaMKoBK8f/j4FxAAkC3/pQBYsgoA9WFUqcrbJEAXGlUA5cdxAgAgV1xiFQBq&#10;5Q3dAQAAQFx0gpnwTtrQHQQAYJrT09OrV682Gg0uawsAxqNUrSP/FQB4SwnUB9/1hcmv+ozz6aN4&#10;jcB3AQAgb/SqAFATlKoA0qOdR9Xl1D+W4TuC781d+M0iAKAY9KoAYDZKVQCAOZKWpHRqdUavirzx&#10;NVZmMf+94NOHdNyLq7JeFQDMRqkKADAH734RB1UXUBVcTQWVxnUAAMBslKoA0uMsWgCVxo8v5IQv&#10;rV04nwB14/WqSimqVQAwDKUqAACoHTovQAu+6VBDbq+qlKJaBQDD/Ex3AADV5l+sqjsLAAAAUDqn&#10;p6fuVVYBACZhpSqAbLDsCwCqi1+MIVf88hVQXGIVAIxjTqnKsRqgi1en0qsCQEnIr1zJYRUAZC7X&#10;XjXmWPcqBH6UvACQjjmlKhKhg06BxjACOwcAMhT/3+hdj+QHMgDUhL8k3VuYeg9wL0fgXuwVAJAO&#10;pSqALNGuAqiDvH8xyU/R/7+9u+dtJDvbBHzKMLxY7z/wpmIHjTbwBoqo4I3FdjBRRzZ6IjJaiMlk&#10;E042iYSNxMgDO5poAo8YOxAjBQbc6GDI2D/BCzjhBiVVl4pksYpkffK6MBioxWLVYRVJUbee8xxo&#10;A59qqMKpilXT+emuhq3xgTYHsDmYoF4VoDyhKuznI3URzhKVUlxPQQc8VQ64i/c6ABq3d/GrZIO4&#10;InXr9nGuevKxAZwDoepZk4IBVTtVGJr/TiVyTWv5e3t7ajyTkbT2XAHQS/XnmPnxq3pVgMMIVQFa&#10;KonGGgnI6glDaaH2hJ4A0GPHdADYnNR/pKTFakWLaAH0klAV4LwUjMwkX/1gYjuckKJ44FRO1Vm1&#10;Cu0cFUALCVUBzki/87KWT3tvhLPBOagt6yz1gpLAAvlaOOk+Xa8aXkaVroptyThPqFXnH+gcoSpw&#10;YoItAEJbs06A9jisuWqcA+5dpepgyag2mwwcXMSa06+gokBz6xHTxzp5CwXgDAlVgZMRpwL0z8HZ&#10;qB8HZHT0c4KiYyrVwnrVkCpZDa/T26RlQakBJylwzctzJQfdFRNnKnNj7bkKQPsJVQEA2KlzERic&#10;0PPzfzJpeBz0WtlFouJMM84KaxjYpiSCzGSUmXYB6X/Gu9rc4cGNZfNT3c2DZiLd9EiSr9PBq2gV&#10;KEKoCgAAAE0qtXRVUitas10x69Y60CIjTBfqhpNGmZtDTapW8+8iWgWK61iounf2TUdnFQEAAJxQ&#10;nLtVXczICe1NGDMxZQ3FqgUldaDpXDJ9a5H7hvJRZtlkucjp2voQALbqWKgaQgj//V87b/r7P2oc&#10;BwAAAFQiU7WantLewshv64T6svfNVIlurdtNgtTMvXb1gT1MdSW0QJ90MFQFWk/NOAAAlLUZL252&#10;Jg2nCA3bKf3w44ecXhdrc7PNf57wzLQ2vwba41dND4DGxLFX06OgbzyvaIQnHgDQJ0k4GEVRJlE9&#10;B08vQvk5/ienTBXYRaUqPJPInEpSpqpYFQAADnPa+ewdtdmttf5TUXD1MOAMCVXpthMmofnxn8i1&#10;FGWDAABwvLONUxMVze4HOJ5QlTYqnscphAQAAKAKyYpVilWBTUJVWkpaCkB1dCkBAACOYaEqAAA4&#10;sXSH8abHAgDA6QlVAYDzokwV6idlBjpKI1dgF9P/+88nVwAAGpfOVf1JAwDouo6Fqs9/3P7v/2p6&#10;ILU6MhXN+cwqbwXg3Mh0oEFyVQCgNzoWqnbR8cGlT5wAAPSDXBUA6Aeh6n7VFYq2gU+0pThdAJ0m&#10;yoE2kKsCAD1w1qFqwbTURz0AukhgAbSWXBUA6LqzDlWDwJTCfOg/gJMGAOwiVwU6JIqi9Xrd9CiA&#10;dvlV0wMAAADOUTpXbXosAADlCFUBAMiSdlEPzzSgE5SpApuEqgDQN+IJoEPkqgBAFwlVAQCAJslV&#10;gZaLoqjpIQCt0+WFqv7+j6ZHAAAAnIB1q6qwXq+jKHp6emp6INBtT09Pl5eX1qoCMroZqv79HyGE&#10;zQ9b8V+2fRSDNlBsQiP8CADoLrkq0Fpxrtr0KIB26d70/z/88ev4v6YHAlA50yEBOCt+8AFtpgkA&#10;kNa9UJVz4JM0AMB5kqsC7aSTBpAhVAUAAFpErgoAtJ9QFQAAaBGdVYHW0gEASAhVAegDBU0UofwN&#10;2k+WCrTZer1ueghAWwhVAQCAdhGtAu0URZFiVSAmVD1rSnUAAGgPE/+BNkvWqpKrAkGoCgAAtIFE&#10;FWi/p6enOFqVqwK9ClXVXQIAQBfJUgGAbvl10wOoinQVAAC6RbQKdIUVq4Dehqo+jQEAQCeY+A90&#10;yOXlZdNDAFqhV9P/AQCAbpGoAp2jTBUIQlWCXrQAABVIgkIftHLIUoFuUaYKJISqAABAA5JEVbQK&#10;dEKcqCpTBWJCVShHvUkpThdARwm5qI0nG9AJElUgQ6gKRckHATg30i6qo5UqANBpv256AAAAtIu0&#10;i6p5dgHdkrRSjaIo/kLJKqBSFQCAL6RdVE0rVaBznp6e0l88PT0l6SpwtlSqAgDwTNpF1TzHgI7K&#10;5KrhpWpVySqcLaEqAACvSLuomucY0HWiVUCoCgBACFqpUr0anl17lxU9t6f3er2OoihJf4CTe3p6&#10;ury8jKJIrgrnRqgKAIDKQSpXfOL/3mA0x96n8ebON+9yzACAMxT/3ULJKpybfoaqiiwAOHPxj8Km&#10;R0FnaHPJkYq/4cRb5m9/TOS6d89FItTsNpNJzj4BYqJVODf9DFUBAChLotp71f2t5bTPnGMi1wP2&#10;rFIVOCHRKpwPoepZ0zoNAPB5oIUqCvWqu8QFBxwPoMFn2tZDq1QFTk60CudAqApAr8iGoBSJ6pEK&#10;hollQ9KKLkezlaqtLf/05AcqIlqFfutbqOq3AoCz5UcAlOUls1Wp7K/ICTzgJHeuUhWAXZJoVa4K&#10;PdO3UJXiVKYAAEG0mhJHmaXOxt7087BV41wRgJ55enpSsgo9I1QFAM5I8gdFSaLzkJE+FcVj0ILr&#10;1DvJAOgGAD0jVAVoNQEQUAVvLGnpAtUDilUBoDjRKvSGUBWoymETHoETkppBPnEqAI0QrUIPCFUB&#10;qI+ZsNAGylRjmfn+Z342AKjf09PT5eWlNaygo4SqANQhUwKWrmIWZECdJKpBgSoAraFkFbpLqApA&#10;tbbGqen8QsAK1CkJlMWpALSEaBW6SKhKSymigR7IiVN3Ban6AxSkYTEcIPMu5H0GgFZJolW5KnSC&#10;UBWolnz8bGWaFYbXOemuIHWzP0CnnzzVRZ+dPi1QP/P928MHA4B8T09PcclqULUK7dbbUNXHNYA2&#10;KBJe5DdarefNvKL0s7qRFxywn4NsSj4j9eaTUpGXgzi1Dfr0rAOoVFyyGjQEgHbrYajq4xrViZ9d&#10;TY8C2i6JLcq+G2+Wr8a1qzn72fWSLPtSreinRrOVqt6vaK3TPjmLvxx8PgSgWzQEgDbrYagKVRPc&#10;w6aTLzaVbnqY8/eMrcc6YACdq1SFmtUfgxb0t7/+uXilKgB0UdIQQLQKrSJUBShKf8ycM5B5CKcq&#10;Ckv+hrF1V1vDlMMqyrtyCWjcYe8DrS2FLr6H+mPQgrx4ATgHSclqEK1Ca/QzVO1fs7AqOEtQXNXz&#10;Rg9blKmekLd4CerJi1WTXRUvU+3H8lYc5oBXRG35eztLoZt6w9n7TuL1CwBbiVahVfoZqgKcSiZO&#10;rSIZOWDJ+9pC3rA7YN1U3XgkLOQ77BVRZzzawkrVsjXdXoaH8Tds2mC9XkdRlKx7A3SdRqvQEkJV&#10;4NwVDAqryzHTQeredLWGkDccWqkK9Uu/IspGhHXGo22rVFXTDQBdp9EqNK6foaqKADgrR6YVe98o&#10;qi4L3Rqkbo1Nk7e1qgMRQSqNK/i6Tr8iij9X648UvY4AgJPTDQCa1c9QFeicIyexVnro+mOXrelq&#10;/LeiqhPezEiguEZWh6/nFQEA0Fq6AUBThKrAUQrGKFUHlw1mslXY7DkgOaJmVa/gtHf/pSpVAQDO&#10;XNINIKhahbr0MFQ19x/2qm0R5+LbVD2Fv6PSbR/7+hhp3KneEKx6BADQoGQ9Og0BoB49DFXhABUt&#10;IXJaNSehOTJdPvceq8jIJSxQg60vxq2rPHlJAgB01NPT0+XlpYYAUDWhKuernqV46k9CixyxtrJQ&#10;VZZHUnrPSWx9JSbf1FwCAKBnNFqFGghVqUk9awEdPPn0gDse1u/vmDRTh0GglEwinyx0ltzaxKAA&#10;AKiJRqtQKaEqRVVd27j1V/2yBy2bERxQR1l2SGbUAs1SMA4AcLY0WoXqCFX7rHj8V0PLy1KVqqed&#10;i5pz6GMOIZ6AFirYw/fceL8CADhzGgLAyfUwVE1mO7aqC2H+L/mnHWfZoqQTduo85ijpYedvXHX5&#10;KtB1bfsRAAAAbZA0BBCtwvF6GKpW55hUsWBKeJJ8s9Tc+eJVXVXHE8WHLSgBgL7yRxEAqFRSshpE&#10;q3AcoWoItaz/c8IYdO9Iike07Wy016rBAAAAQM+IVuF4TYaqNfTxLDiAGua/F4lB9057Tzaus5kA&#10;ANAz7eyVBADU5vLyMv5CogoHqztU3brCe5HtczbOSRjrrA89RrznxocBAOdApAgAnJUkQk0Tp8KR&#10;6g5VN1d4L7j9AQu4d27ye0uGASdkKXYAAIAGxYlqJkKNJ/4Dx+htpWqRKEeICQAAAPTbZlGqMlU4&#10;XpOVqqW2L1Wp2rYSVAAAQPMNgJptnfgPnESTC1WV4lMXcLb88gkAAJS1deI/cCq/anoAAECFtDYG&#10;ADhbElWoTmcqVQEAAADYy6x/qIFKVYD2UmMIAJyEMkCqAAAAF8VJREFUhAXOxOXlZTLrX5kqVEql&#10;KpQj5AIAoHOenp6aHgJQrfTfTsSpUAOVqnAI0SoAAF2xXq9VqvZGUocIiUx1qkQV6qFS9awlS4pb&#10;WJxKeY4BAMCR0lnq5eWl6uOmNBhqPz097Tq6IBXqJ1QFAACA9srkaOv1OoqipgZztg6bXB9fqXj7&#10;9NcHiKIoKUc9bA/AaQlVAQAAoNU2czTFqvU4slFp+i5HhqGyVGgboSoAAFRFtyXgSFuneytWrdRm&#10;aXBTIwHaTKgKAAAArZNEe0K9ehxZlAqcG6EqAAAAtEuR7pk6AJyK/Bo4gFAVAAAAWqRIoqoDwEmI&#10;U4GDCVUBAIA6aC8L+Q6Yfh7fRb3qAcSpwJF+1fQAAAAA4Nwl1amxIndJtty6mBU50me76bEAXaVS&#10;FahWXJDS9Cg4I55yac4GALTfkSWTcR8A/VULUqAKnEo/K1WTWUV+kwQAAKBVLi8vk2jvJCWT8sGC&#10;FKgCJ6RSFQAAAGqSiVOpTZHlvwCK62elalCsCnDevP8DtJNVqiCkcr34CzFf1ZLSYKcaOKHehqoA&#10;AEB7iFMbpy6yDdJXYTNRjV5rYHx9ZMo/UJE+h6qKVYHe8FYGABwjWSNetNoGcWCaiU3jfz69aGZk&#10;vaNAFahOn0NVAAA6x5+RoCJJpZ5otUGZtDRTl3pwlqqsdSuJKlApC1VBOWauAQAcLJlM1vRAzlcc&#10;MEVRFOdNKiLrd/JzfmQg21cSVaBqKlUBoOfU/W3SI8gZoH6eb62iarXlil8UiepWElWgBipVAQAA&#10;zlG6alUq1x4nSVRzdtL7ay1RBeqhUhUAAOB8JSWrTQ+EEMpfiIIJaXyVz+FaS1SB2qhUBapleilV&#10;8IwC6C5tVVtovV7rsto2e2PBnMWpkmAxiqJkP0mu2uPaZIkqUCehKgA1OWESmv+ruMgVoJ3EqW2m&#10;FUDN8stFj48F4/A0hJDOVTM39UlyPiWqQG2EqkDl/PrUabUloQBA40qVMebHgpLZXTLxXzr0jL+O&#10;omgzCd1qbzfVp6eny8vLTISaNAHozTVSoAo0QqgKVMjc/6ZIQgGAwxTMVfNjLM0EttpaTbnr6zgJ&#10;zTnDBQ8a56rh5VokGWtvLo1EFWiKUJUQTMWCjigelXo5AwAHy58eXmSedbqZQOhRfneM4tlfcvbC&#10;tsn7yaUpflbTWyYZaz8ujUQVaJBQ9dyJU6Hl0i9SL1UAoDY5xaoFMyx9WjNKZX/ppqiZm3JOZk5P&#10;hsxNPeisKlEFmiVUBQAA4JX8xK1gx8/0rnJy1UzY17/4Nb/5bI7kKhzf4nazvliiCnCkXzU9AOgq&#10;rUIBAOirJHHbjOoOCD2TlZEye0u+s36xdbPuSj+Ww+K/5JzsPVDOANK3Ri9Cl/NriSrQBnVXqv7u&#10;t7+p83Dj8Tj5P7s4S6WkT1T89b/+/Z/mhgMAAJXIb75Zqlg1bHRZzXw/ZzPBX36pb85R0r1Zw0b1&#10;sRMLcCTT/wEAAMjKRFdRFCUx68FKNWMNnV3q6uSpX36uumslq623dutMbpKoAu1h+j8AAACvpOfj&#10;Jzan6tczjHBEW9KapRsanHbPW89D5p/pef2b4WnXm6gGiSrQMg2Fqqv55Oq5k8vV1WS+amAI80kU&#10;Teb7t3nt6q7Wsa7mk6vkRE3qPfYX80m051w1fqIAAFor7sOuGzv90Eie1ZVcNR06V7H/dM/ZXZ1n&#10;03Fq/EV6+n8Vo6qNRBVom0ZC1flkMJotnv+xWMxGg33p5qmt7q5Gs/1b/fKphrHsPvzd1WA0WyQn&#10;ajYd7I2BKzCf7D1VDZ8oAACgarVVp+46emj3GlY1R37rlPg7cXiatMFNn6v4pk5XqkpUgRZqIFRd&#10;3X03C2F4+7Bcr9fr5cPtMITZd/UVNq7mk6vBdFFgw59/XITxQ/qn1frx5qL6Ecbm308XyWlar5cP&#10;42EIs5/qTVULpc8NnygAAKD/2twKoLbIr0jvha0Fs0lbgKpHWAWJKtBO9Yeqq59/XITh7Q831xch&#10;hHBxffPD7TAsfvy5llR1PokGo1kYP9zuX+p++XkRhm8HNYxqq+v79Xr9+HyaQri4/ubDMIRPv9Q4&#10;rX5193G6GD887DlXDZ8oAADgXLQ2V2088lu/tnVUOX0DWkuiCrRW/aHq8vMihHdvUnWMF2/ehbD4&#10;vKzl8G/HD8v14/31m71brn75FMK7sHzp/tpcT9N4OHHl6of39ZXKTgbTxfjh/nrPdi07UQC8oo0j&#10;AD3Ttly1PSPJkclbOzHmIFEF2u3XdR9w9cunkC1rHLx9LsG8rjwwvL65L7rp8vMihMV09PLvxWw6&#10;mH1+WO8NGU9tdffcrmB4+1DfrPr5ZDQb3i7vr0PY03GgNScK4JkYEQD6bb1eR1GUJIMNzmpvf+q3&#10;Obb47DUymFLaf26BM9fIQlWdEC++9Kqnaai3+euL5efFcDgMISymo6uaDh9Hqj8UiXDbc6IAAIBz&#10;kZ7k3mzdZUdTv5YXq0pUgfYTqu5ycfOY6Wl6/zAOtTV/Tbm+Xz8+PsZp5WL6sfqwcnV3VThSbdOJ&#10;AnhFvWqaswFAL6XnsyfdQmuLC1ueS+ZoeRMAiSrQCbWHqhdv3m18b7PNajsN3g6bPPzF9Te1LOm1&#10;+vnHRQiL6SB6NpqFEGajKCpaJ9vwiQIAAM7JZtVqDSsydT342xx5S5ax6vqJBc5H/ZWqg7fZYHBb&#10;m9XGre6uNkLEWsPf1d1VFEWTPf1Mm9f4iYKzodIQACDH+rX4m5VGhD0I/i5TQgsqWCWqQIfUH6pe&#10;vHkXwmL68W6+CiGE1XzyseZV7Qu5eP9hGBbTj5N4mGE1v7sazUIYf1XT8ksX7z8MQ5iNXgYQVvPJ&#10;oJYzFc/nT3kYhxDGD+v1tmWyGj9RAAAAG6pb6b4N5ZwnkU6fw0uUefBJu9xwwH2DRBXojgZ6qj63&#10;3JyOBlEURYPRbBHC+NvaVrXPMZ+kakMvbr4dh7CYxcOMBqPpIoTh7Te1RYUXN9+OhyG8DCAajGYh&#10;FO50Wql2nSgAADrG9Atqc8JcNZMV9ib7y9T2hoNO2taNi+whnaVmhgHQco0sVHV9v3wYJ103h+OH&#10;5X0bE7jr+/XyNhnncHj7sNxWqlnlAB5fDWBc9wAKavxE0WJ+ZQLgAH589JiLS/2Oz1U3g7/eZ3+l&#10;TtrmySnYfiF9x2NHDFC7Xzdz2Ivr+8f1fTPHjl3frzcGsPm9i5v7x5smx9n4AELYcl5aeKJot/jX&#10;pz/88eumBwLwRfLW5A0KoPfW63UURZeXl09PT2Xve7Zz0uOTdszdQwh793CGJxbojYZCVQAAGiVW&#10;Bs5Kkqtu3nRA0no+DkuiE/FpT+8hfQkkqkCnCVUBAADov3TtZBLnJUnrZnTYv/apZRUsVn16eto1&#10;zT++e+bWsz2fQM8IVQGgw7QmBIBSMolekrRmSjIlqrskZyYTQ2fS6kQcuSb5rPMJ9EbDoWoURW17&#10;S23hkEIrR9XCIQG0VnXRZ5FZ24JXAMi3temq33di6dOSdJjNVPjG/89flsr5BHqmyVD1mKbXFWnh&#10;kEIrR9XCIQGcREX5o4aVAB3l71LnI52rFlz1/hxsdgCIs9FdFb5pfm0E+s30fwD6rOwvw9JPAELq&#10;x8cf/vh1mEwaHQv1SRdgKqssYrPCN57RKE4FzoFQFYDOOKBcSEgKQL6tP1ySHx8qVc+NLHWrnNLd&#10;dK4aF/nGiequ8lWA3hCqArTdH/749d/++uf2h4M1/Nr5f//nouCW/+f/DSsdCQDtV/AH09afsCpV&#10;YdOuxHmzNFWiCpwDoSqnMp9Eo9n4YX1/vXHT6u5qMA23y8ebi1df12t1N/n4+avHLeOD3qunyqZ4&#10;4gkARyryo63g3yPzK1WBItW7ca4aF6tmbtKgFugroSrnYvXzj7PFu6+aHgYH+91vf5P+57/+/Z/i&#10;t7ZEZpBFbD6Qw+LRGuLOf/7pz+MwTv75+798nbk1/+6Z7ZuSf43a+bwC6LddP/iKhJ7HVKoCJ6Sp&#10;AtBLQlVqcHHzuL5pehB02mbU9bvf/iZJuPJvbYkDEtWw7YG0sxp0MzP955/+nOSkexPVzPZN2XuN&#10;4g3a9tQC6Ks4Et2VeJ6wUhU4lfSKVcl3mhoMQNV+1fQA6KvV3VUURZN58vXV3Wr7hvPJVfTsajJf&#10;vdrB1d3q5farSbyDl81f/r19V1fpXYXV3VU0mC5CmI2eB7K6u4qiyTweZRS9bLxzDyGE1d32gVK5&#10;JOqaT6LkWZV8P/5/5qa2SR7Cy1NuUzL23NdLK71kps8vq623FnjgDdt7jZL3hMPycQCK+9tf/xw3&#10;E4+7im/9L741/7+mHwcA0GfNV6pmGlq3QQuHFNo6qh1Wd1eD6WL8sNzXwHQ+uRrNvtTdLWajwadX&#10;/VY/f/9xGm+wmE0/vn3z4ceX7Rez6SC8+dLCNT5msqfNXW369N3HeGfDt4OL/D28vi0sZqNB2No/&#10;lgr869//iWOs6/uH8Ww0G02+ejn3z/HWfDKahTB+SF+RdPIVlxYWzMKSwx3//SKH2yve+Xg8jv8f&#10;T7H//V++3lr+mfP9rTsvtZOtuypShVpQwcHkD2+X46/RIvW6jyuI8/d52K1F+g8UeSYrpwU6Kl2d&#10;ml+pCrRN3FZ1s1gVoK9UqnJycf44vF3eX+9Zi2p1991sEcL4Ybler9fr9fJ2GMJi+vFLjd5iNnv3&#10;sFyv18uHcQiL6WgabpfJpuHTL6tkVx+nizD8squH22FYTL+Pa+Aubh7je4wf1usvOeti8by3eAWt&#10;nD2sfv7x1W23wxBmP7WkwO6sXN8/jEOYjV5VN67uvtuIVF/73W9/U7y6cNeWp/p+/DzcUC6i35Uq&#10;lvp+2Z1kbv3nn/5cMtw85IFvbSxQ4pDjcTjNNVo+jIchzL57eX/K3+cxt+Yo/kxWTgt0zmZ1qmpT&#10;6KjNKf+dqhACKEqousWW3/ob1fT5KGc+iRPV3BLR2OrnHxdxFPa86cXN48M4hMWPPyep6sutF9df&#10;jUMIw9sf4v1evP8wzO5qePvDl11d3/xwO9wXfI6/TUZZYA+LT999f3c3X63Cxc3jumwIxlG+lN1t&#10;xKpxHJ5Eqqv55OrL7O1Ml4jNtg/bG0Hs3km57U8TbO1qkVFyMJks8nlWfv4jvbqbz+9eNni1qy93&#10;3zKwIx5o7mBSR8i0GsgbbXwVjr5GF9f3344z39vRMOR3v/1NTsOQ5yPmtitJX9a7yWZXhfkk3Tgh&#10;bxjkiSOb+P9Nj4X+S55sh6032G+ZCFWcCt21+durqlWgx4SqnNRsNJqF17HoHuOvXkWTcXaaGL4d&#10;vNr63ZuXEPTizbvU95efFyEspoN0A8TBdJGuZd0ivff8PVzcfDsOYbGYTaejwSCOZHRVrVmSq76K&#10;VV9Hqqu7q8Fotkg3apgOsj07P333cZpq+7Dxnf07KbP9scHWfHI1SPXIWMxGg9f9VssMJl1kGoqc&#10;rsV0NJq+bJC99fnuycA+fv/5iAda6Nrl2z3aE1yj1SpuMrEx4pc9vro0q7urwfT1ZctUV+++bwjh&#10;1WV9/82H7B+I5j/NkjfP3F3JVYH2y8Sp/s4BXRfnqkmxqoWqgB4TqnJaw/HDMj3xvjeu79fLh9vx&#10;S3nsYjYdlQx8OJ0kVr3LVKk+Fz8vX8q8tzZqeNX2YfM7BXZSdvus2SjK2PVc2t8i44jBFNv45fa4&#10;5Ubq1vn300UIw9v49uXDbZilGiSXfeAHnMZtto/2FNdoMBjNQqq8/ZiGIfntSkIIry/rxfsPw1Tf&#10;gVeZaoFdAbRYEqGa7w89ky5Q7eL8S4AihKqc1Pjb++uLeNr8qFjkmMk15j/Ndm2ZZ/B2uL1fY4Eu&#10;BIX3cHF9c/+4Xq/Xy+XD7Xhz7FRuownANB2phpe+DIOwms/v7iaTV6uLfZFq+7DlO0V2Unb7QxVp&#10;kVF+MC/1qoUeaXLsuFw7NbZfPsUNOeLbn/tlHOwkp3HXaE+y8+Fw/LBMun4c0zCkULuSV5f1/Ydh&#10;6qKnM9XDOp8Qgrn/0JykAYL5/tBjClSBc/DrpgdAH13cfDuevlqjfftm7z8Mp4vZaPLV85pWq7ur&#10;0SyE4Yf3FyGUmlx/8f7DcDodXb19eIl4VvO7j6PpYvzwagifflmF7ctn5e9hPolGs+Ht820XF4M3&#10;b4chhExzAup0ff8wno1mmeWp4mXS8u+ZbSqx8Z29Oym7fVbmablv680WGbNPxwzm93/5+jlXLfdI&#10;B2/Toeny8yKE8ZvUyyl+RecdOfeBlz6NG3JGe8Q1Ws0nH0ezMP7wQ3rtveXnRQhhOoim2Xv+sgrX&#10;z++Bi9liMZtOQwjD8e233zy/tey77+ZjeX5/+vHn1c3Nxau5/0V2BdC0TBvZJDyNv5+sTCVUhd5Y&#10;r9dRFMlVgd4TqlKJ58Dru7tvrnNKRS9uvh3/OJrNRoNUeWqyFlUpzxnGdDRIZwvD229eJziL6SD6&#10;8Xb5eFNyD9ff3A5n043b3sssavevf/9nd5vI+WQwXYQwHI8/vP3qzZvB4Hr5fTQqWfxcdicnOeip&#10;lBpMd0de684vru8fH0I0mg4+hSIr8MWu79fLr+6+/+65sepiNh3NPpcK018P4kuqukxlqgBtsHfp&#10;rXRaGk/zT38/KVNNMtYKxgjUzXx/4BwIVanIcwz58e79tgQz2er+cfl28vFlQZfh+OFVMVipA96v&#10;X+1qOP721b6eE9xFWHxersK2EtO8PVzcPC5Dzt5pg9UvnzLFkKufP+Xd4RQ7OclBc81+mt9ff4nQ&#10;5j/NQtgxz77YYF7KVI8b+eDtMFv7vfy8COFd3p122jOYizfvQph9XobwcrAyxzr+Gj3/mSh+Q7sI&#10;4fnhv8tNSS+ub+6vb+5DWK3mP38/ms5ermSB+yZe/oqQpKpvPqcz1TK7AjitTDZaZMutG2fiVCWr&#10;AEBX6Km6RXYllaY1fT4Kur5PNw186WL4eHPx/OVzFJH++nm7uFHper1eP6ZyyuyG2f1f3290TH21&#10;q8eNzPP6+db764vNYezfw5690xKzn+YvC7DPJ/EC6p9+KdVM4oCdnOSgW1y8/zAMYTaazL8sKv+l&#10;RcYpBnP4yC/evAthMf34MrbnoR1j32BmP90dfqwjr1HcxffLClDx4lGjq7uXvYbV/O4qel56az6J&#10;oii57aVhyMuU/vz77hD3Vf38/es61YN2RdBQFY4Ql5om5aXxSyn/v2TLXa+4TKXq3tJXAIA2aLJS&#10;Ne600uAAgF556dI7OCbbK7uT4w76ZemtELa1NSjZIqPUYI49Xc/Vm192MByPh7OCO/v9X76Ov3gu&#10;m903mOuvxmE2m00Hs2npY53mifFcfZ/0ij6mYUjBdiVbHsV0lpn7f9CuAEraWmpavFK1IH/qAAC6&#10;peFK1c2l1umQZp88sOHi5oeHcTIzfji+fVg+jENYfF5WuJOTHHS36/vH5W16/w95fT1LDebokV/f&#10;Lx9exjYcPzx+87bgHVNe0tV9g7m+X3451O2y3LGOeqRJ8H1x88Ptc+Hw85DWry5N+tpc3DzuvG3f&#10;fXcNIK5b3ly5rNCukqhC/ReQtrfIdLPUdPObTT8IAIBmRPVEY0lFqiSO/kkXG7Lp5NNsdy9U1VI5&#10;i2vtq1Q9vTjEfK4Pbe5YSaVqbYPJl3+NGnzKxc+QYwaQPMdMeE84FWltPhvtHNUxTnK2T/unkeIj&#10;OXld6q6jtPMJ+b//1/+Iv/C7DACQsFAV0DHVhVzN7rnZ8K46v//L1/mx6d4N6tHaXPWYAfiTD7Rf&#10;2ZD05GljwQG0LeUEAGhc3ZWqAAAAXaRSFQBINNxTFQAAAACgW4SqAAAAAAAl1DT9HwAAAACgH1Sq&#10;AgAAAACUIFQFAAAAAChBqAoAAAAAUIJQFQAAAACgBKEqAAAAAEAJQlUAAAAAgBKEqgAAAAAAJQhV&#10;AQAAAABKEKoCAAAAAJQgVAUAAAAAKEGoCgAAAABQglAVAAAAAKAEoSoAAAAAQAlCVQAAAACAEoSq&#10;AAAAAAAlCFUBAAAAAEoQqgIAAAAAlCBUBQAAAAAoQagKAAAAAFCCUBUAAAAAoAShKgAAAABACUJV&#10;AAAAAIAShKoAAAAAACUIVQEAAAAAShCqAgAAAACUIFQFAAAAAChBqAoAAAAAUIJQFQAAAACgBKEq&#10;AAAAAEAJQlUAAAAAgBKEqgAAAAAAJfx/d2X/JCpp1esAAAAASUVORK5CYIJQSwMEFAAGAAgAAAAh&#10;AKq7dbLfAAAADAEAAA8AAABkcnMvZG93bnJldi54bWxMj8FOwzAMhu9IvENkJG4s7caqrjSdEBri&#10;ysaAq9d4TUXjVE26lbcnO7GbLf/6/X3lerKdONHgW8cK0lkCgrh2uuVGwf7j9SEH4QOyxs4xKfgl&#10;D+vq9qbEQrszb+m0C42IJewLVGBC6AspfW3Iop+5njjejm6wGOI6NFIPeI7ltpPzJMmkxZbjB4M9&#10;vRiqf3ajVXD83lL2Ob5r3HT27YtxP5j5Rqn7u+n5CUSgKfyH4YIf0aGKTAc3svaiU5CnUSUoWObp&#10;CsQlkGaLKHOI0+JxtQRZlfJaovoD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zipcCZcCAAAkBQAADgAAAAAAAAAAAAAAAAA6AgAAZHJzL2Uyb0RvYy54bWxQSwEC&#10;LQAKAAAAAAAAACEAXoYHC384AQB/OAEAFAAAAAAAAAAAAAAAAAD9BAAAZHJzL21lZGlhL2ltYWdl&#10;MS5wbmdQSwECLQAUAAYACAAAACEAqrt1st8AAAAMAQAADwAAAAAAAAAAAAAAAACuPQEAZHJzL2Rv&#10;d25yZXYueG1sUEsBAi0AFAAGAAgAAAAhAKomDr68AAAAIQEAABkAAAAAAAAAAAAAAAAAuj4BAGRy&#10;cy9fcmVscy9lMm9Eb2MueG1sLnJlbHNQSwUGAAAAAAYABgB8AQAArT8BAAAA&#10;" stroked="f">
                <v:fill r:id="rId97" o:title="" recolor="t" rotate="t" type="frame"/>
                <w10:wrap type="topAndBottom" anchorx="page" anchory="page"/>
              </v:rect>
            </w:pict>
          </mc:Fallback>
        </mc:AlternateContent>
      </w:r>
      <w:r w:rsidR="00C66F3E" w:rsidRPr="00C66F3E">
        <w:br w:type="column"/>
      </w:r>
      <w:r w:rsidR="00C66F3E" w:rsidRPr="00C66F3E">
        <w:rPr>
          <w:b/>
          <w:bCs/>
          <w:iCs/>
          <w:color w:val="00B2A9"/>
          <w:kern w:val="20"/>
          <w:szCs w:val="28"/>
          <w:lang w:eastAsia="en-AU"/>
        </w:rPr>
        <w:t>FoxNet modelling</w:t>
      </w:r>
    </w:p>
    <w:p w14:paraId="3B6B5A30" w14:textId="4D53B154" w:rsidR="00C66F3E" w:rsidRPr="00C66F3E" w:rsidRDefault="00C66F3E" w:rsidP="00C66F3E">
      <w:r w:rsidRPr="00C66F3E">
        <w:t xml:space="preserve">FoxNet was run for 10 years </w:t>
      </w:r>
      <w:r w:rsidR="00C46DBE">
        <w:t>with no baiting, to stabilise the fox population</w:t>
      </w:r>
      <w:r w:rsidRPr="00C66F3E">
        <w:t xml:space="preserve">. Baiting began in year 11. Baiting was </w:t>
      </w:r>
      <w:r w:rsidR="005C0619">
        <w:t>undertaken</w:t>
      </w:r>
      <w:r w:rsidRPr="00C66F3E">
        <w:t xml:space="preserve"> monthly, year-round, </w:t>
      </w:r>
      <w:r w:rsidRPr="00C66F3E">
        <w:rPr>
          <w:color w:val="363534"/>
          <w:szCs w:val="20"/>
          <w:lang w:eastAsia="en-AU"/>
        </w:rPr>
        <w:t>and finished in model year 16</w:t>
      </w:r>
      <w:r w:rsidRPr="00C66F3E">
        <w:t>.</w:t>
      </w:r>
    </w:p>
    <w:p w14:paraId="206FB8EF" w14:textId="77777777" w:rsidR="00C66F3E" w:rsidRPr="00C66F3E" w:rsidRDefault="00C66F3E" w:rsidP="00C66F3E">
      <w:r w:rsidRPr="00C66F3E">
        <w:t>The AoCI (309 km</w:t>
      </w:r>
      <w:r w:rsidRPr="00C66F3E">
        <w:rPr>
          <w:vertAlign w:val="superscript"/>
        </w:rPr>
        <w:t>2</w:t>
      </w:r>
      <w:r w:rsidRPr="00C66F3E">
        <w:t>) was interpreted from the proponent’s extent of management units for the property.</w:t>
      </w:r>
    </w:p>
    <w:p w14:paraId="791665F6" w14:textId="77777777" w:rsidR="00C66F3E" w:rsidRPr="00C66F3E" w:rsidRDefault="00C66F3E" w:rsidP="00C66F3E">
      <w:pPr>
        <w:rPr>
          <w:noProof/>
        </w:rPr>
        <w:sectPr w:rsidR="00C66F3E" w:rsidRPr="00C66F3E" w:rsidSect="00E90E10">
          <w:type w:val="continuous"/>
          <w:pgSz w:w="11907" w:h="16840" w:code="9"/>
          <w:pgMar w:top="2269" w:right="737" w:bottom="1758" w:left="851" w:header="284" w:footer="567" w:gutter="0"/>
          <w:cols w:num="2" w:space="284"/>
          <w:titlePg/>
          <w:docGrid w:linePitch="360"/>
        </w:sectPr>
      </w:pPr>
    </w:p>
    <w:p w14:paraId="5A763A4D" w14:textId="133020B0" w:rsidR="00C66F3E" w:rsidRPr="00C66F3E" w:rsidRDefault="00C66F3E" w:rsidP="00C66F3E">
      <w:pPr>
        <w:keepLines/>
        <w:spacing w:before="80" w:after="0"/>
        <w:rPr>
          <w:b/>
          <w:bCs/>
          <w:noProof/>
          <w:sz w:val="18"/>
          <w:szCs w:val="18"/>
          <w:lang w:eastAsia="en-AU"/>
        </w:rPr>
      </w:pPr>
      <w:r w:rsidRPr="00C66F3E">
        <w:rPr>
          <w:b/>
          <w:bCs/>
          <w:noProof/>
          <w:sz w:val="18"/>
          <w:szCs w:val="18"/>
          <w:lang w:eastAsia="en-AU"/>
        </w:rPr>
        <w:t>Figure 17. The baiting layout as modelled in FoxNet, showing project bait station locations, FoxNet area of conservation interest (AoCI), model extent, and locality of project.</w:t>
      </w:r>
    </w:p>
    <w:p w14:paraId="04A77B36" w14:textId="77777777" w:rsidR="00C66F3E" w:rsidRPr="00C66F3E" w:rsidRDefault="00C66F3E" w:rsidP="00C66F3E">
      <w:pPr>
        <w:rPr>
          <w:lang w:eastAsia="en-AU"/>
        </w:rPr>
        <w:sectPr w:rsidR="00C66F3E" w:rsidRPr="00C66F3E" w:rsidSect="008961E9">
          <w:type w:val="continuous"/>
          <w:pgSz w:w="11907" w:h="16840" w:code="9"/>
          <w:pgMar w:top="2211" w:right="737" w:bottom="1758" w:left="851" w:header="284" w:footer="567" w:gutter="0"/>
          <w:cols w:space="284"/>
          <w:docGrid w:linePitch="360"/>
        </w:sectPr>
      </w:pPr>
    </w:p>
    <w:p w14:paraId="3B2F707E" w14:textId="77777777" w:rsidR="00A927BA" w:rsidRDefault="00A927BA">
      <w:pPr>
        <w:spacing w:after="0"/>
        <w:rPr>
          <w:b/>
          <w:bCs/>
          <w:iCs/>
          <w:color w:val="00B2A9"/>
          <w:kern w:val="20"/>
          <w:szCs w:val="28"/>
          <w:lang w:eastAsia="en-AU"/>
        </w:rPr>
      </w:pPr>
      <w:r>
        <w:rPr>
          <w:b/>
          <w:bCs/>
          <w:iCs/>
          <w:color w:val="00B2A9"/>
          <w:kern w:val="20"/>
          <w:szCs w:val="28"/>
          <w:lang w:eastAsia="en-AU"/>
        </w:rPr>
        <w:br w:type="page"/>
      </w:r>
    </w:p>
    <w:p w14:paraId="282E74ED" w14:textId="4723959D" w:rsidR="00C66F3E" w:rsidRPr="00C66F3E" w:rsidRDefault="00C66F3E" w:rsidP="00BA7F72">
      <w:pPr>
        <w:keepNext/>
        <w:keepLines/>
        <w:numPr>
          <w:ilvl w:val="1"/>
          <w:numId w:val="0"/>
        </w:numPr>
        <w:spacing w:after="100" w:line="260" w:lineRule="exact"/>
        <w:outlineLvl w:val="1"/>
        <w:rPr>
          <w:b/>
          <w:bCs/>
          <w:iCs/>
          <w:color w:val="00B2A9"/>
          <w:kern w:val="20"/>
          <w:szCs w:val="28"/>
          <w:lang w:eastAsia="en-AU"/>
        </w:rPr>
      </w:pPr>
      <w:r w:rsidRPr="00C66F3E">
        <w:rPr>
          <w:b/>
          <w:bCs/>
          <w:iCs/>
          <w:color w:val="00B2A9"/>
          <w:kern w:val="20"/>
          <w:szCs w:val="28"/>
          <w:lang w:eastAsia="en-AU"/>
        </w:rPr>
        <w:lastRenderedPageBreak/>
        <w:t>Results</w:t>
      </w:r>
    </w:p>
    <w:p w14:paraId="19486551" w14:textId="70ED1C04" w:rsidR="00C66F3E" w:rsidRPr="00C66F3E" w:rsidRDefault="00C66F3E" w:rsidP="00C66F3E">
      <w:r w:rsidRPr="00C66F3E">
        <w:t xml:space="preserve">FoxNet modelling showed an overall reduction in fox density of 22% by June </w:t>
      </w:r>
      <w:r w:rsidR="00D15D4E">
        <w:t>in year</w:t>
      </w:r>
      <w:r w:rsidRPr="00C66F3E">
        <w:t xml:space="preserve"> 13 (Figure 18), with </w:t>
      </w:r>
      <w:r w:rsidR="00A927BA">
        <w:t>f</w:t>
      </w:r>
      <w:r w:rsidR="006F6371">
        <w:t>ox densities with baiting</w:t>
      </w:r>
      <w:r w:rsidRPr="00C66F3E">
        <w:t xml:space="preserve"> </w:t>
      </w:r>
      <w:r w:rsidR="00A927BA">
        <w:t xml:space="preserve">differing </w:t>
      </w:r>
      <w:r w:rsidRPr="00C66F3E">
        <w:t xml:space="preserve">significantly from fox densities </w:t>
      </w:r>
      <w:r w:rsidR="00A927BA">
        <w:t xml:space="preserve">without baiting </w:t>
      </w:r>
      <w:r w:rsidRPr="00C66F3E">
        <w:t xml:space="preserve">by June </w:t>
      </w:r>
      <w:r w:rsidR="00D15D4E">
        <w:t>in year</w:t>
      </w:r>
      <w:r w:rsidRPr="00C66F3E">
        <w:t xml:space="preserve"> 12. Following the cessation of baiting, fox densities returned to levels that did not differ from the unbaited scenario by November </w:t>
      </w:r>
      <w:r w:rsidR="00D15D4E">
        <w:t>in year</w:t>
      </w:r>
      <w:r w:rsidRPr="00C66F3E">
        <w:t xml:space="preserve"> 17.</w:t>
      </w:r>
    </w:p>
    <w:p w14:paraId="09639744" w14:textId="35F1EA47" w:rsidR="00C66F3E" w:rsidRPr="00C66F3E" w:rsidRDefault="00C66F3E" w:rsidP="00BA7F72">
      <w:pPr>
        <w:spacing w:after="240"/>
        <w:rPr>
          <w:rFonts w:ascii="Times New Roman" w:hAnsi="Times New Roman" w:cs="Times New Roman"/>
          <w:sz w:val="24"/>
          <w:lang w:eastAsia="en-AU"/>
        </w:rPr>
      </w:pPr>
      <w:r w:rsidRPr="00C66F3E">
        <w:rPr>
          <w:b/>
          <w:bCs/>
          <w:noProof/>
          <w:sz w:val="18"/>
          <w:szCs w:val="18"/>
          <w:lang w:eastAsia="en-AU"/>
        </w:rPr>
        <w:drawing>
          <wp:anchor distT="0" distB="0" distL="114300" distR="114300" simplePos="0" relativeHeight="251796992" behindDoc="0" locked="0" layoutInCell="1" allowOverlap="1" wp14:anchorId="16C5DAA5" wp14:editId="34A57120">
            <wp:simplePos x="0" y="0"/>
            <wp:positionH relativeFrom="page">
              <wp:posOffset>542925</wp:posOffset>
            </wp:positionH>
            <wp:positionV relativeFrom="page">
              <wp:posOffset>2724150</wp:posOffset>
            </wp:positionV>
            <wp:extent cx="3103200" cy="3103200"/>
            <wp:effectExtent l="0" t="0" r="2540" b="2540"/>
            <wp:wrapTopAndBottom/>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8" cstate="email">
                      <a:extLst>
                        <a:ext uri="{28A0092B-C50C-407E-A947-70E740481C1C}">
                          <a14:useLocalDpi xmlns:a14="http://schemas.microsoft.com/office/drawing/2010/main"/>
                        </a:ext>
                      </a:extLst>
                    </a:blip>
                    <a:stretch>
                      <a:fillRect/>
                    </a:stretch>
                  </pic:blipFill>
                  <pic:spPr bwMode="auto">
                    <a:xfrm>
                      <a:off x="0" y="0"/>
                      <a:ext cx="3103200" cy="3103200"/>
                    </a:xfrm>
                    <a:prstGeom prst="rect">
                      <a:avLst/>
                    </a:prstGeom>
                    <a:blipFill dpi="0" rotWithShape="1">
                      <a:blip r:embed="rId58">
                        <a:extLst>
                          <a:ext uri="{28A0092B-C50C-407E-A947-70E740481C1C}">
                            <a14:useLocalDpi xmlns:a14="http://schemas.microsoft.com/office/drawing/2010/main" val="0"/>
                          </a:ext>
                        </a:extLst>
                      </a:blip>
                      <a:srcRect/>
                      <a:stretch>
                        <a:fillRect/>
                      </a:stretch>
                    </a:blip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F1576">
        <w:rPr>
          <w:color w:val="363534"/>
          <w:szCs w:val="20"/>
          <w:lang w:eastAsia="en-AU"/>
        </w:rPr>
        <w:t>T</w:t>
      </w:r>
      <w:r w:rsidR="005F1576" w:rsidRPr="00C66F3E">
        <w:rPr>
          <w:color w:val="363534"/>
          <w:szCs w:val="20"/>
          <w:lang w:eastAsia="en-AU"/>
        </w:rPr>
        <w:t xml:space="preserve">he fox density </w:t>
      </w:r>
      <w:r w:rsidR="005F1576">
        <w:rPr>
          <w:color w:val="363534"/>
          <w:szCs w:val="20"/>
          <w:lang w:eastAsia="en-AU"/>
        </w:rPr>
        <w:t xml:space="preserve">was not </w:t>
      </w:r>
      <w:r w:rsidR="005F1576" w:rsidRPr="00C66F3E">
        <w:rPr>
          <w:color w:val="363534"/>
          <w:szCs w:val="20"/>
          <w:lang w:eastAsia="en-AU"/>
        </w:rPr>
        <w:t>reduced by &gt;50% by year 13</w:t>
      </w:r>
      <w:r w:rsidR="005F1576">
        <w:rPr>
          <w:color w:val="363534"/>
          <w:szCs w:val="20"/>
          <w:lang w:eastAsia="en-AU"/>
        </w:rPr>
        <w:t xml:space="preserve"> in any area within the AoCI</w:t>
      </w:r>
      <w:r w:rsidR="005F1576" w:rsidRPr="00C66F3E">
        <w:rPr>
          <w:color w:val="363534"/>
          <w:szCs w:val="20"/>
          <w:lang w:eastAsia="en-AU"/>
        </w:rPr>
        <w:t>.</w:t>
      </w:r>
    </w:p>
    <w:p w14:paraId="1C26B6BA" w14:textId="2A0D9855" w:rsidR="00E140FA" w:rsidRDefault="00C66F3E" w:rsidP="00C66F3E">
      <w:pPr>
        <w:keepLines/>
        <w:spacing w:before="80" w:after="0"/>
        <w:rPr>
          <w:b/>
          <w:bCs/>
          <w:noProof/>
          <w:sz w:val="18"/>
          <w:szCs w:val="18"/>
          <w:lang w:eastAsia="en-AU"/>
        </w:rPr>
      </w:pPr>
      <w:r w:rsidRPr="00C66F3E">
        <w:rPr>
          <w:b/>
          <w:bCs/>
          <w:noProof/>
          <w:sz w:val="18"/>
          <w:szCs w:val="18"/>
          <w:lang w:eastAsia="en-AU"/>
        </w:rPr>
        <w:t xml:space="preserve">Figure 18. The modelled fox densities for </w:t>
      </w:r>
      <w:r w:rsidR="005C0619">
        <w:rPr>
          <w:b/>
          <w:bCs/>
          <w:noProof/>
          <w:sz w:val="18"/>
          <w:szCs w:val="18"/>
          <w:lang w:eastAsia="en-AU"/>
        </w:rPr>
        <w:t xml:space="preserve">the </w:t>
      </w:r>
      <w:r w:rsidRPr="00C66F3E">
        <w:rPr>
          <w:b/>
          <w:bCs/>
          <w:noProof/>
          <w:sz w:val="18"/>
          <w:szCs w:val="18"/>
          <w:lang w:eastAsia="en-AU"/>
        </w:rPr>
        <w:t xml:space="preserve">Murray Scroll Belt—baited (green) and unbaited (pale red). </w:t>
      </w:r>
      <w:r w:rsidR="00952102">
        <w:rPr>
          <w:b/>
          <w:bCs/>
          <w:noProof/>
          <w:sz w:val="18"/>
          <w:szCs w:val="18"/>
          <w:lang w:eastAsia="en-AU"/>
        </w:rPr>
        <w:t>Colour-shaded</w:t>
      </w:r>
      <w:r w:rsidRPr="00C66F3E">
        <w:rPr>
          <w:b/>
          <w:bCs/>
          <w:noProof/>
          <w:sz w:val="18"/>
          <w:szCs w:val="18"/>
          <w:lang w:eastAsia="en-AU"/>
        </w:rPr>
        <w:t xml:space="preserve"> areas are modelled minimum and maximum values across all iterations. The purple line shows the percentage difference between the </w:t>
      </w:r>
      <w:r w:rsidR="00842EC7" w:rsidRPr="00842EC7">
        <w:rPr>
          <w:b/>
          <w:bCs/>
          <w:noProof/>
          <w:sz w:val="18"/>
          <w:szCs w:val="18"/>
          <w:lang w:eastAsia="en-AU"/>
        </w:rPr>
        <w:t>fox densities with and without baiting</w:t>
      </w:r>
      <w:r w:rsidRPr="00C66F3E">
        <w:rPr>
          <w:b/>
          <w:bCs/>
          <w:noProof/>
          <w:sz w:val="18"/>
          <w:szCs w:val="18"/>
          <w:lang w:eastAsia="en-AU"/>
        </w:rPr>
        <w:t xml:space="preserve"> within the AoCI.</w:t>
      </w:r>
      <w:r w:rsidR="00E140FA">
        <w:rPr>
          <w:b/>
          <w:bCs/>
          <w:noProof/>
          <w:sz w:val="18"/>
          <w:szCs w:val="18"/>
          <w:lang w:eastAsia="en-AU"/>
        </w:rPr>
        <w:t xml:space="preserve"> </w:t>
      </w:r>
      <w:r w:rsidRPr="00C66F3E">
        <w:rPr>
          <w:b/>
          <w:bCs/>
          <w:noProof/>
          <w:sz w:val="18"/>
          <w:szCs w:val="18"/>
          <w:lang w:eastAsia="en-AU"/>
        </w:rPr>
        <w:t xml:space="preserve">The dot indicates the point in time </w:t>
      </w:r>
      <w:r w:rsidR="00E8241A">
        <w:rPr>
          <w:b/>
          <w:bCs/>
          <w:noProof/>
          <w:sz w:val="18"/>
          <w:szCs w:val="18"/>
          <w:lang w:eastAsia="en-AU"/>
        </w:rPr>
        <w:t>when model outcomes</w:t>
      </w:r>
      <w:r w:rsidRPr="00C66F3E">
        <w:rPr>
          <w:b/>
          <w:bCs/>
          <w:noProof/>
          <w:sz w:val="18"/>
          <w:szCs w:val="18"/>
          <w:lang w:eastAsia="en-AU"/>
        </w:rPr>
        <w:t xml:space="preserve"> </w:t>
      </w:r>
      <w:r w:rsidR="00BA7F72">
        <w:rPr>
          <w:b/>
          <w:bCs/>
          <w:noProof/>
          <w:sz w:val="18"/>
          <w:szCs w:val="18"/>
          <w:lang w:eastAsia="en-AU"/>
        </w:rPr>
        <w:t>we</w:t>
      </w:r>
      <w:r w:rsidRPr="00C66F3E">
        <w:rPr>
          <w:b/>
          <w:bCs/>
          <w:noProof/>
          <w:sz w:val="18"/>
          <w:szCs w:val="18"/>
          <w:lang w:eastAsia="en-AU"/>
        </w:rPr>
        <w:t>re reported. Monthly baiting began in year 11</w:t>
      </w:r>
      <w:r w:rsidR="006F6371">
        <w:rPr>
          <w:b/>
          <w:bCs/>
          <w:noProof/>
          <w:sz w:val="18"/>
          <w:szCs w:val="18"/>
          <w:lang w:eastAsia="en-AU"/>
        </w:rPr>
        <w:t>; it finished in year</w:t>
      </w:r>
      <w:r w:rsidRPr="00C66F3E">
        <w:rPr>
          <w:b/>
          <w:bCs/>
          <w:noProof/>
          <w:sz w:val="18"/>
          <w:szCs w:val="18"/>
          <w:lang w:eastAsia="en-AU"/>
        </w:rPr>
        <w:t xml:space="preserve"> 16.</w:t>
      </w:r>
    </w:p>
    <w:p w14:paraId="670B97D4" w14:textId="61D72FC6" w:rsidR="00C66F3E" w:rsidRPr="00C66F3E" w:rsidRDefault="004A4509" w:rsidP="00C66F3E">
      <w:pPr>
        <w:keepNext/>
        <w:keepLines/>
        <w:numPr>
          <w:ilvl w:val="1"/>
          <w:numId w:val="0"/>
        </w:numPr>
        <w:spacing w:before="240" w:after="100" w:line="260" w:lineRule="exact"/>
        <w:outlineLvl w:val="1"/>
        <w:rPr>
          <w:b/>
          <w:bCs/>
          <w:iCs/>
          <w:color w:val="00B2A9"/>
          <w:kern w:val="20"/>
          <w:szCs w:val="28"/>
          <w:lang w:eastAsia="en-AU"/>
        </w:rPr>
      </w:pPr>
      <w:r>
        <w:rPr>
          <w:b/>
          <w:bCs/>
          <w:iCs/>
          <w:color w:val="00B2A9"/>
          <w:kern w:val="20"/>
          <w:szCs w:val="28"/>
          <w:lang w:eastAsia="en-AU"/>
        </w:rPr>
        <w:t>Alternative</w:t>
      </w:r>
      <w:r w:rsidR="00C66F3E" w:rsidRPr="00C66F3E">
        <w:rPr>
          <w:b/>
          <w:bCs/>
          <w:iCs/>
          <w:color w:val="00B2A9"/>
          <w:kern w:val="20"/>
          <w:szCs w:val="28"/>
          <w:lang w:eastAsia="en-AU"/>
        </w:rPr>
        <w:t xml:space="preserve"> scenarios</w:t>
      </w:r>
    </w:p>
    <w:p w14:paraId="42CC94AE" w14:textId="0D93A61E" w:rsidR="00C66F3E" w:rsidRPr="00C66F3E" w:rsidRDefault="00C66F3E" w:rsidP="00C66F3E">
      <w:r w:rsidRPr="00C66F3E">
        <w:t xml:space="preserve">This project was also modelled with an </w:t>
      </w:r>
      <w:r w:rsidR="004A4509">
        <w:t>alternative</w:t>
      </w:r>
      <w:r w:rsidRPr="00C66F3E">
        <w:t xml:space="preserve"> scenario that maintained the spatial network of bait stations</w:t>
      </w:r>
      <w:r w:rsidR="00A927BA">
        <w:t>,</w:t>
      </w:r>
      <w:r w:rsidRPr="00C66F3E">
        <w:t xml:space="preserve"> but increased baiting to fortnightly throughout the year.</w:t>
      </w:r>
    </w:p>
    <w:p w14:paraId="3D70A9EF" w14:textId="6C550CE3" w:rsidR="00C66F3E" w:rsidRPr="00C66F3E" w:rsidRDefault="00C66F3E" w:rsidP="00C66F3E">
      <w:pPr>
        <w:rPr>
          <w:lang w:eastAsia="en-AU"/>
        </w:rPr>
      </w:pPr>
      <w:r w:rsidRPr="00C66F3E">
        <w:t xml:space="preserve">This </w:t>
      </w:r>
      <w:r w:rsidR="004A4509">
        <w:t>alternative</w:t>
      </w:r>
      <w:r w:rsidRPr="00C66F3E">
        <w:t xml:space="preserve"> scenario showed an overall reduction in fox density of 35% over the AoCI (Figure 19).</w:t>
      </w:r>
      <w:r w:rsidRPr="00C66F3E">
        <w:rPr>
          <w:noProof/>
        </w:rPr>
        <w:t xml:space="preserve"> </w:t>
      </w:r>
      <w:r w:rsidR="006F6371">
        <w:rPr>
          <w:color w:val="363534"/>
        </w:rPr>
        <w:t>Fox densities with baiting</w:t>
      </w:r>
      <w:r w:rsidRPr="00C66F3E">
        <w:rPr>
          <w:color w:val="363534"/>
        </w:rPr>
        <w:t xml:space="preserve"> </w:t>
      </w:r>
      <w:r w:rsidR="00D74A28">
        <w:rPr>
          <w:color w:val="363534"/>
        </w:rPr>
        <w:t>differed significantly</w:t>
      </w:r>
      <w:r w:rsidRPr="00C66F3E">
        <w:rPr>
          <w:color w:val="363534"/>
        </w:rPr>
        <w:t xml:space="preserve"> from fox densities </w:t>
      </w:r>
      <w:r w:rsidR="00A927BA">
        <w:rPr>
          <w:color w:val="363534"/>
        </w:rPr>
        <w:t xml:space="preserve">without baiting </w:t>
      </w:r>
      <w:r w:rsidRPr="00C66F3E">
        <w:rPr>
          <w:color w:val="363534"/>
        </w:rPr>
        <w:t xml:space="preserve">by September </w:t>
      </w:r>
      <w:r w:rsidR="00D15D4E">
        <w:rPr>
          <w:color w:val="363534"/>
        </w:rPr>
        <w:t>in year</w:t>
      </w:r>
      <w:r w:rsidRPr="00C66F3E">
        <w:rPr>
          <w:color w:val="363534"/>
        </w:rPr>
        <w:t xml:space="preserve"> 11. Following the cessation of baiting, fox densities returned to levels that did not differ from the unbaited scenario by September </w:t>
      </w:r>
      <w:r w:rsidR="00D15D4E">
        <w:rPr>
          <w:color w:val="363534"/>
        </w:rPr>
        <w:t>in year</w:t>
      </w:r>
      <w:r w:rsidRPr="00C66F3E">
        <w:rPr>
          <w:color w:val="363534"/>
        </w:rPr>
        <w:t xml:space="preserve"> 18. </w:t>
      </w:r>
      <w:r w:rsidRPr="00C66F3E">
        <w:rPr>
          <w:lang w:eastAsia="en-AU"/>
        </w:rPr>
        <w:t>A small area achieved a reduction in fox density of 50–65% in areas of high bait density (Figure 20).</w:t>
      </w:r>
    </w:p>
    <w:p w14:paraId="2633FDAF" w14:textId="6699C606" w:rsidR="00C66F3E" w:rsidRPr="00C66F3E" w:rsidRDefault="00C66F3E" w:rsidP="00C66F3E">
      <w:pPr>
        <w:keepLines/>
        <w:spacing w:before="80" w:after="0"/>
        <w:rPr>
          <w:b/>
          <w:bCs/>
          <w:noProof/>
          <w:sz w:val="18"/>
          <w:szCs w:val="18"/>
          <w:lang w:eastAsia="en-AU"/>
        </w:rPr>
      </w:pPr>
      <w:r w:rsidRPr="00C66F3E">
        <w:rPr>
          <w:b/>
          <w:bCs/>
          <w:noProof/>
          <w:sz w:val="18"/>
          <w:szCs w:val="18"/>
          <w:lang w:eastAsia="en-AU"/>
        </w:rPr>
        <w:drawing>
          <wp:anchor distT="0" distB="0" distL="114300" distR="114300" simplePos="0" relativeHeight="251795968" behindDoc="0" locked="0" layoutInCell="1" allowOverlap="1" wp14:anchorId="1E3FED86" wp14:editId="6B43F5EB">
            <wp:simplePos x="0" y="0"/>
            <wp:positionH relativeFrom="page">
              <wp:posOffset>3894667</wp:posOffset>
            </wp:positionH>
            <wp:positionV relativeFrom="page">
              <wp:posOffset>5147733</wp:posOffset>
            </wp:positionV>
            <wp:extent cx="2890520" cy="2890520"/>
            <wp:effectExtent l="0" t="0" r="5080" b="5080"/>
            <wp:wrapTopAndBottom/>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9" cstate="email">
                      <a:extLst>
                        <a:ext uri="{28A0092B-C50C-407E-A947-70E740481C1C}">
                          <a14:useLocalDpi xmlns:a14="http://schemas.microsoft.com/office/drawing/2010/main"/>
                        </a:ext>
                      </a:extLst>
                    </a:blip>
                    <a:stretch>
                      <a:fillRect/>
                    </a:stretch>
                  </pic:blipFill>
                  <pic:spPr bwMode="auto">
                    <a:xfrm>
                      <a:off x="0" y="0"/>
                      <a:ext cx="2890520" cy="2890520"/>
                    </a:xfrm>
                    <a:prstGeom prst="rect">
                      <a:avLst/>
                    </a:prstGeom>
                    <a:blipFill dpi="0" rotWithShape="1">
                      <a:blip r:embed="rId63">
                        <a:extLst>
                          <a:ext uri="{28A0092B-C50C-407E-A947-70E740481C1C}">
                            <a14:useLocalDpi xmlns:a14="http://schemas.microsoft.com/office/drawing/2010/main" val="0"/>
                          </a:ext>
                        </a:extLst>
                      </a:blip>
                      <a:srcRect/>
                      <a:stretch>
                        <a:fillRect/>
                      </a:stretch>
                    </a:blip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C66F3E">
        <w:rPr>
          <w:b/>
          <w:bCs/>
          <w:noProof/>
          <w:sz w:val="18"/>
          <w:szCs w:val="18"/>
          <w:lang w:eastAsia="en-AU"/>
        </w:rPr>
        <w:drawing>
          <wp:inline distT="0" distB="0" distL="0" distR="0" wp14:anchorId="228BF6BF" wp14:editId="56F9A0AE">
            <wp:extent cx="3104995" cy="3104995"/>
            <wp:effectExtent l="0" t="0" r="635" b="63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0" cstate="email">
                      <a:extLst>
                        <a:ext uri="{28A0092B-C50C-407E-A947-70E740481C1C}">
                          <a14:useLocalDpi xmlns:a14="http://schemas.microsoft.com/office/drawing/2010/main"/>
                        </a:ext>
                      </a:extLst>
                    </a:blip>
                    <a:stretch>
                      <a:fillRect/>
                    </a:stretch>
                  </pic:blipFill>
                  <pic:spPr bwMode="auto">
                    <a:xfrm>
                      <a:off x="0" y="0"/>
                      <a:ext cx="3104995" cy="3104995"/>
                    </a:xfrm>
                    <a:prstGeom prst="rect">
                      <a:avLst/>
                    </a:prstGeom>
                    <a:blipFill dpi="0" rotWithShape="1">
                      <a:blip r:embed="rId60">
                        <a:extLst>
                          <a:ext uri="{28A0092B-C50C-407E-A947-70E740481C1C}">
                            <a14:useLocalDpi xmlns:a14="http://schemas.microsoft.com/office/drawing/2010/main" val="0"/>
                          </a:ext>
                        </a:extLst>
                      </a:blip>
                      <a:srcRect/>
                      <a:stretch>
                        <a:fillRect/>
                      </a:stretch>
                    </a:blipFill>
                    <a:ln>
                      <a:noFill/>
                    </a:ln>
                    <a:extLst>
                      <a:ext uri="{53640926-AAD7-44D8-BBD7-CCE9431645EC}">
                        <a14:shadowObscured xmlns:a14="http://schemas.microsoft.com/office/drawing/2010/main"/>
                      </a:ext>
                    </a:extLst>
                  </pic:spPr>
                </pic:pic>
              </a:graphicData>
            </a:graphic>
          </wp:inline>
        </w:drawing>
      </w:r>
      <w:r w:rsidRPr="00C66F3E">
        <w:rPr>
          <w:b/>
          <w:bCs/>
          <w:noProof/>
          <w:sz w:val="18"/>
          <w:szCs w:val="18"/>
          <w:lang w:eastAsia="en-AU"/>
        </w:rPr>
        <w:t xml:space="preserve">Figure 19. The modelled fox densities for the </w:t>
      </w:r>
      <w:r w:rsidR="004A4509">
        <w:rPr>
          <w:b/>
          <w:bCs/>
          <w:noProof/>
          <w:sz w:val="18"/>
          <w:szCs w:val="18"/>
          <w:lang w:eastAsia="en-AU"/>
        </w:rPr>
        <w:t>alternative</w:t>
      </w:r>
      <w:r w:rsidRPr="00C66F3E">
        <w:rPr>
          <w:b/>
          <w:bCs/>
          <w:noProof/>
          <w:sz w:val="18"/>
          <w:szCs w:val="18"/>
          <w:lang w:eastAsia="en-AU"/>
        </w:rPr>
        <w:t xml:space="preserve"> model—baited (green) and unbaited (pale red). </w:t>
      </w:r>
      <w:r w:rsidR="00952102">
        <w:rPr>
          <w:b/>
          <w:bCs/>
          <w:noProof/>
          <w:sz w:val="18"/>
          <w:szCs w:val="18"/>
          <w:lang w:eastAsia="en-AU"/>
        </w:rPr>
        <w:t>Colour-shaded</w:t>
      </w:r>
      <w:r w:rsidRPr="00C66F3E">
        <w:rPr>
          <w:b/>
          <w:bCs/>
          <w:noProof/>
          <w:sz w:val="18"/>
          <w:szCs w:val="18"/>
          <w:lang w:eastAsia="en-AU"/>
        </w:rPr>
        <w:t xml:space="preserve"> areas are modelled minimum and maximum values across all iterations.</w:t>
      </w:r>
      <w:r w:rsidR="00E140FA">
        <w:rPr>
          <w:b/>
          <w:bCs/>
          <w:noProof/>
          <w:sz w:val="18"/>
          <w:szCs w:val="18"/>
          <w:lang w:eastAsia="en-AU"/>
        </w:rPr>
        <w:t xml:space="preserve"> </w:t>
      </w:r>
      <w:r w:rsidRPr="00C66F3E">
        <w:rPr>
          <w:b/>
          <w:bCs/>
          <w:noProof/>
          <w:sz w:val="18"/>
          <w:szCs w:val="18"/>
          <w:lang w:eastAsia="en-AU"/>
        </w:rPr>
        <w:t xml:space="preserve">The purple line shows the percentage difference between the </w:t>
      </w:r>
      <w:r w:rsidR="00842EC7" w:rsidRPr="00842EC7">
        <w:rPr>
          <w:b/>
          <w:bCs/>
          <w:noProof/>
          <w:sz w:val="18"/>
          <w:szCs w:val="18"/>
          <w:lang w:eastAsia="en-AU"/>
        </w:rPr>
        <w:t>fox densities with and without baiting</w:t>
      </w:r>
      <w:r w:rsidRPr="00C66F3E">
        <w:rPr>
          <w:b/>
          <w:bCs/>
          <w:noProof/>
          <w:sz w:val="18"/>
          <w:szCs w:val="18"/>
          <w:lang w:eastAsia="en-AU"/>
        </w:rPr>
        <w:t xml:space="preserve"> within the AoCI.</w:t>
      </w:r>
      <w:r w:rsidR="00E140FA">
        <w:rPr>
          <w:b/>
          <w:bCs/>
          <w:noProof/>
          <w:sz w:val="18"/>
          <w:szCs w:val="18"/>
          <w:lang w:eastAsia="en-AU"/>
        </w:rPr>
        <w:t xml:space="preserve"> </w:t>
      </w:r>
      <w:r w:rsidRPr="00C66F3E">
        <w:rPr>
          <w:b/>
          <w:bCs/>
          <w:noProof/>
          <w:sz w:val="18"/>
          <w:szCs w:val="18"/>
          <w:lang w:eastAsia="en-AU"/>
        </w:rPr>
        <w:t xml:space="preserve">The dot indicates the point in time </w:t>
      </w:r>
      <w:r w:rsidR="00E8241A">
        <w:rPr>
          <w:b/>
          <w:bCs/>
          <w:noProof/>
          <w:sz w:val="18"/>
          <w:szCs w:val="18"/>
          <w:lang w:eastAsia="en-AU"/>
        </w:rPr>
        <w:t>when model outcomes</w:t>
      </w:r>
      <w:r w:rsidRPr="00C66F3E">
        <w:rPr>
          <w:b/>
          <w:bCs/>
          <w:noProof/>
          <w:sz w:val="18"/>
          <w:szCs w:val="18"/>
          <w:lang w:eastAsia="en-AU"/>
        </w:rPr>
        <w:t xml:space="preserve"> </w:t>
      </w:r>
      <w:r w:rsidR="00BA7F72">
        <w:rPr>
          <w:b/>
          <w:bCs/>
          <w:noProof/>
          <w:sz w:val="18"/>
          <w:szCs w:val="18"/>
          <w:lang w:eastAsia="en-AU"/>
        </w:rPr>
        <w:t>we</w:t>
      </w:r>
      <w:r w:rsidRPr="00C66F3E">
        <w:rPr>
          <w:b/>
          <w:bCs/>
          <w:noProof/>
          <w:sz w:val="18"/>
          <w:szCs w:val="18"/>
          <w:lang w:eastAsia="en-AU"/>
        </w:rPr>
        <w:t>re reported. Fortnightly baiting commenced in model year 11</w:t>
      </w:r>
      <w:r w:rsidR="006F6371">
        <w:rPr>
          <w:b/>
          <w:bCs/>
          <w:noProof/>
          <w:sz w:val="18"/>
          <w:szCs w:val="18"/>
          <w:lang w:eastAsia="en-AU"/>
        </w:rPr>
        <w:t>; it finished in year</w:t>
      </w:r>
      <w:r w:rsidRPr="00C66F3E">
        <w:rPr>
          <w:b/>
          <w:bCs/>
          <w:noProof/>
          <w:sz w:val="18"/>
          <w:szCs w:val="18"/>
          <w:lang w:eastAsia="en-AU"/>
        </w:rPr>
        <w:t xml:space="preserve"> 16.</w:t>
      </w:r>
    </w:p>
    <w:p w14:paraId="64181597" w14:textId="10F8ED90" w:rsidR="00C66F3E" w:rsidRPr="00C66F3E" w:rsidRDefault="00C66F3E" w:rsidP="00BA7F72">
      <w:pPr>
        <w:keepLines/>
        <w:spacing w:before="240" w:after="0"/>
        <w:rPr>
          <w:b/>
          <w:bCs/>
          <w:noProof/>
          <w:sz w:val="18"/>
          <w:szCs w:val="18"/>
          <w:lang w:eastAsia="en-AU"/>
        </w:rPr>
      </w:pPr>
      <w:r w:rsidRPr="00C66F3E">
        <w:rPr>
          <w:b/>
          <w:bCs/>
          <w:noProof/>
          <w:sz w:val="18"/>
          <w:szCs w:val="18"/>
          <w:lang w:eastAsia="en-AU"/>
        </w:rPr>
        <w:t xml:space="preserve">Figure 20. The spatial reduction in modelled fox densities for the </w:t>
      </w:r>
      <w:r w:rsidR="004A4509">
        <w:rPr>
          <w:b/>
          <w:bCs/>
          <w:noProof/>
          <w:sz w:val="18"/>
          <w:szCs w:val="18"/>
          <w:lang w:eastAsia="en-AU"/>
        </w:rPr>
        <w:t>alternative</w:t>
      </w:r>
      <w:r w:rsidRPr="00C66F3E">
        <w:rPr>
          <w:b/>
          <w:bCs/>
          <w:noProof/>
          <w:sz w:val="18"/>
          <w:szCs w:val="18"/>
          <w:lang w:eastAsia="en-AU"/>
        </w:rPr>
        <w:t xml:space="preserve"> model. The dot in Figure 19 indicates the point in time </w:t>
      </w:r>
      <w:r w:rsidR="00E8241A">
        <w:rPr>
          <w:b/>
          <w:bCs/>
          <w:noProof/>
          <w:sz w:val="18"/>
          <w:szCs w:val="18"/>
          <w:lang w:eastAsia="en-AU"/>
        </w:rPr>
        <w:t>when model outcomes</w:t>
      </w:r>
      <w:r w:rsidR="001C5D40" w:rsidRPr="001C5D40">
        <w:rPr>
          <w:b/>
          <w:bCs/>
          <w:noProof/>
          <w:sz w:val="18"/>
          <w:szCs w:val="18"/>
          <w:lang w:eastAsia="en-AU"/>
        </w:rPr>
        <w:t>, shown here,</w:t>
      </w:r>
      <w:r w:rsidRPr="00C66F3E">
        <w:rPr>
          <w:b/>
          <w:bCs/>
          <w:noProof/>
          <w:sz w:val="18"/>
          <w:szCs w:val="18"/>
          <w:lang w:eastAsia="en-AU"/>
        </w:rPr>
        <w:t xml:space="preserve"> </w:t>
      </w:r>
      <w:r w:rsidR="00BA7F72">
        <w:rPr>
          <w:b/>
          <w:bCs/>
          <w:noProof/>
          <w:sz w:val="18"/>
          <w:szCs w:val="18"/>
          <w:lang w:eastAsia="en-AU"/>
        </w:rPr>
        <w:t>we</w:t>
      </w:r>
      <w:r w:rsidRPr="00C66F3E">
        <w:rPr>
          <w:b/>
          <w:bCs/>
          <w:noProof/>
          <w:sz w:val="18"/>
          <w:szCs w:val="18"/>
          <w:lang w:eastAsia="en-AU"/>
        </w:rPr>
        <w:t>re reported.</w:t>
      </w:r>
    </w:p>
    <w:p w14:paraId="2EE4CFEC" w14:textId="77777777" w:rsidR="00C66F3E" w:rsidRDefault="00C66F3E">
      <w:pPr>
        <w:spacing w:after="0"/>
        <w:rPr>
          <w:lang w:eastAsia="en-AU"/>
        </w:rPr>
      </w:pPr>
      <w:r>
        <w:rPr>
          <w:lang w:eastAsia="en-AU"/>
        </w:rPr>
        <w:br w:type="page"/>
      </w:r>
    </w:p>
    <w:p w14:paraId="469895EE" w14:textId="5918FE68" w:rsidR="00C66F3E" w:rsidRPr="00C66F3E" w:rsidRDefault="00C66F3E" w:rsidP="00C66F3E">
      <w:pPr>
        <w:keepNext/>
        <w:keepLines/>
        <w:numPr>
          <w:ilvl w:val="1"/>
          <w:numId w:val="0"/>
        </w:numPr>
        <w:spacing w:before="240" w:after="100" w:line="260" w:lineRule="exact"/>
        <w:outlineLvl w:val="1"/>
        <w:rPr>
          <w:b/>
          <w:bCs/>
          <w:iCs/>
          <w:color w:val="00B2A9"/>
          <w:kern w:val="20"/>
          <w:szCs w:val="28"/>
          <w:lang w:eastAsia="en-AU"/>
        </w:rPr>
      </w:pPr>
      <w:r w:rsidRPr="00C66F3E">
        <w:rPr>
          <w:b/>
          <w:bCs/>
          <w:iCs/>
          <w:color w:val="00B2A9"/>
          <w:kern w:val="20"/>
          <w:szCs w:val="28"/>
          <w:lang w:eastAsia="en-AU"/>
        </w:rPr>
        <w:lastRenderedPageBreak/>
        <w:t>Results summary</w:t>
      </w:r>
    </w:p>
    <w:p w14:paraId="66BC93D7" w14:textId="77777777" w:rsidR="00C66F3E" w:rsidRPr="00C66F3E" w:rsidRDefault="00C66F3E" w:rsidP="00C66F3E">
      <w:r w:rsidRPr="00C66F3E">
        <w:t>Neither the current modelled baiting strategy nor the modelled alternative were able to achieve a reduction in fox density to maintain population level control (Table 5). The relatively sparse spatial arrangement of baits is a factor that could be explored further, along with fox home-range sizes in this environment.</w:t>
      </w:r>
    </w:p>
    <w:p w14:paraId="6B808AC6" w14:textId="2E7EC519" w:rsidR="00C66F3E" w:rsidRPr="00C66F3E" w:rsidRDefault="00C66F3E" w:rsidP="00C66F3E">
      <w:r w:rsidRPr="00C66F3E">
        <w:t xml:space="preserve">The alternative strategy investigated here </w:t>
      </w:r>
      <w:r w:rsidR="006C74B0">
        <w:t>would come with</w:t>
      </w:r>
      <w:r w:rsidRPr="00C66F3E">
        <w:t xml:space="preserve"> </w:t>
      </w:r>
      <w:r w:rsidR="006C74B0">
        <w:t xml:space="preserve">the </w:t>
      </w:r>
      <w:r w:rsidRPr="00C66F3E">
        <w:t>additional costs</w:t>
      </w:r>
      <w:r w:rsidR="006C74B0">
        <w:t xml:space="preserve"> associated</w:t>
      </w:r>
      <w:r w:rsidRPr="00C66F3E">
        <w:t xml:space="preserve"> with an extra 14 bait runs throughout the year [12 runs currently vs 26 proposed runs per year (fortnightly)].</w:t>
      </w:r>
    </w:p>
    <w:p w14:paraId="3D58CECF" w14:textId="34819679" w:rsidR="00C66F3E" w:rsidRPr="00C66F3E" w:rsidRDefault="00C66F3E" w:rsidP="00C66F3E">
      <w:pPr>
        <w:keepNext/>
        <w:keepLines/>
        <w:spacing w:before="200"/>
        <w:rPr>
          <w:b/>
          <w:bCs/>
          <w:sz w:val="20"/>
          <w:szCs w:val="18"/>
        </w:rPr>
      </w:pPr>
      <w:r w:rsidRPr="00C66F3E">
        <w:rPr>
          <w:b/>
          <w:bCs/>
          <w:sz w:val="20"/>
          <w:szCs w:val="18"/>
        </w:rPr>
        <w:t xml:space="preserve">Table </w:t>
      </w:r>
      <w:r w:rsidRPr="00C66F3E">
        <w:rPr>
          <w:b/>
          <w:bCs/>
          <w:sz w:val="20"/>
          <w:szCs w:val="18"/>
        </w:rPr>
        <w:fldChar w:fldCharType="begin"/>
      </w:r>
      <w:r w:rsidRPr="00C66F3E">
        <w:rPr>
          <w:b/>
          <w:bCs/>
          <w:sz w:val="20"/>
          <w:szCs w:val="18"/>
        </w:rPr>
        <w:instrText xml:space="preserve"> SEQ Table \* ARABIC </w:instrText>
      </w:r>
      <w:r w:rsidRPr="00C66F3E">
        <w:rPr>
          <w:b/>
          <w:bCs/>
          <w:sz w:val="20"/>
          <w:szCs w:val="18"/>
        </w:rPr>
        <w:fldChar w:fldCharType="separate"/>
      </w:r>
      <w:r w:rsidR="00616CFD">
        <w:rPr>
          <w:b/>
          <w:bCs/>
          <w:noProof/>
          <w:sz w:val="20"/>
          <w:szCs w:val="18"/>
        </w:rPr>
        <w:t>5</w:t>
      </w:r>
      <w:r w:rsidRPr="00C66F3E">
        <w:rPr>
          <w:b/>
          <w:bCs/>
          <w:noProof/>
          <w:sz w:val="20"/>
          <w:szCs w:val="18"/>
        </w:rPr>
        <w:fldChar w:fldCharType="end"/>
      </w:r>
      <w:r w:rsidRPr="00C66F3E">
        <w:rPr>
          <w:b/>
          <w:bCs/>
          <w:sz w:val="20"/>
          <w:szCs w:val="18"/>
        </w:rPr>
        <w:t>. The mean and percentage reduction in modelled fox densities for all BRP051 management scenarios.</w:t>
      </w:r>
    </w:p>
    <w:tbl>
      <w:tblPr>
        <w:tblStyle w:val="TableGrid10"/>
        <w:tblW w:w="5000" w:type="pct"/>
        <w:tblLayout w:type="fixed"/>
        <w:tblLook w:val="04A0" w:firstRow="1" w:lastRow="0" w:firstColumn="1" w:lastColumn="0" w:noHBand="0" w:noVBand="1"/>
      </w:tblPr>
      <w:tblGrid>
        <w:gridCol w:w="1239"/>
        <w:gridCol w:w="1203"/>
        <w:gridCol w:w="1338"/>
        <w:gridCol w:w="1237"/>
      </w:tblGrid>
      <w:tr w:rsidR="008B208B" w:rsidRPr="00C66F3E" w14:paraId="28A81CA4" w14:textId="77777777" w:rsidTr="00BA7F72">
        <w:trPr>
          <w:cnfStyle w:val="100000000000" w:firstRow="1" w:lastRow="0" w:firstColumn="0" w:lastColumn="0" w:oddVBand="0" w:evenVBand="0" w:oddHBand="0" w:evenHBand="0" w:firstRowFirstColumn="0" w:firstRowLastColumn="0" w:lastRowFirstColumn="0" w:lastRowLastColumn="0"/>
        </w:trPr>
        <w:tc>
          <w:tcPr>
            <w:cnfStyle w:val="000000000100" w:firstRow="0" w:lastRow="0" w:firstColumn="0" w:lastColumn="0" w:oddVBand="0" w:evenVBand="0" w:oddHBand="0" w:evenHBand="0" w:firstRowFirstColumn="1" w:firstRowLastColumn="0" w:lastRowFirstColumn="0" w:lastRowLastColumn="0"/>
            <w:tcW w:w="1235" w:type="pct"/>
            <w:tcBorders>
              <w:top w:val="single" w:sz="8" w:space="0" w:color="CDDC29" w:themeColor="text2"/>
              <w:left w:val="nil"/>
              <w:bottom w:val="single" w:sz="8" w:space="0" w:color="CDDC29" w:themeColor="text2"/>
              <w:right w:val="nil"/>
            </w:tcBorders>
            <w:vAlign w:val="top"/>
            <w:hideMark/>
          </w:tcPr>
          <w:p w14:paraId="13029EDD" w14:textId="77777777" w:rsidR="008B208B" w:rsidRPr="00C66F3E" w:rsidRDefault="008B208B">
            <w:pPr>
              <w:keepLines/>
              <w:spacing w:beforeAutospacing="0" w:afterAutospacing="0"/>
              <w:jc w:val="center"/>
              <w:rPr>
                <w:szCs w:val="20"/>
                <w:lang w:eastAsia="en-AU"/>
              </w:rPr>
            </w:pPr>
            <w:r w:rsidRPr="00C66F3E">
              <w:rPr>
                <w:szCs w:val="20"/>
                <w:lang w:eastAsia="en-AU"/>
              </w:rPr>
              <w:t>Baiting program</w:t>
            </w:r>
          </w:p>
        </w:tc>
        <w:tc>
          <w:tcPr>
            <w:tcW w:w="1199" w:type="pct"/>
            <w:tcBorders>
              <w:top w:val="single" w:sz="8" w:space="0" w:color="CDDC29" w:themeColor="text2"/>
              <w:left w:val="nil"/>
              <w:bottom w:val="single" w:sz="8" w:space="0" w:color="CDDC29" w:themeColor="text2"/>
              <w:right w:val="nil"/>
            </w:tcBorders>
            <w:hideMark/>
          </w:tcPr>
          <w:p w14:paraId="66953895" w14:textId="77777777" w:rsidR="008B208B" w:rsidRPr="00C66F3E" w:rsidRDefault="008B208B">
            <w:pPr>
              <w:keepLines/>
              <w:spacing w:beforeAutospacing="0" w:afterAutospacing="0"/>
              <w:jc w:val="center"/>
              <w:cnfStyle w:val="100000000000" w:firstRow="1" w:lastRow="0" w:firstColumn="0" w:lastColumn="0" w:oddVBand="0" w:evenVBand="0" w:oddHBand="0" w:evenHBand="0" w:firstRowFirstColumn="0" w:firstRowLastColumn="0" w:lastRowFirstColumn="0" w:lastRowLastColumn="0"/>
              <w:rPr>
                <w:szCs w:val="20"/>
                <w:lang w:eastAsia="en-AU"/>
              </w:rPr>
            </w:pPr>
            <w:r w:rsidRPr="00C66F3E">
              <w:rPr>
                <w:szCs w:val="20"/>
                <w:lang w:eastAsia="en-AU"/>
              </w:rPr>
              <w:t>Baiting strategy</w:t>
            </w:r>
          </w:p>
        </w:tc>
        <w:tc>
          <w:tcPr>
            <w:tcW w:w="1333" w:type="pct"/>
            <w:tcBorders>
              <w:top w:val="single" w:sz="8" w:space="0" w:color="CDDC29" w:themeColor="text2"/>
              <w:left w:val="nil"/>
              <w:bottom w:val="single" w:sz="8" w:space="0" w:color="CDDC29" w:themeColor="text2"/>
              <w:right w:val="nil"/>
            </w:tcBorders>
            <w:hideMark/>
          </w:tcPr>
          <w:p w14:paraId="05A8A418" w14:textId="39A64948" w:rsidR="008B208B" w:rsidRPr="00C66F3E" w:rsidRDefault="008B208B">
            <w:pPr>
              <w:keepLines/>
              <w:spacing w:beforeAutospacing="0" w:afterAutospacing="0"/>
              <w:jc w:val="center"/>
              <w:cnfStyle w:val="100000000000" w:firstRow="1" w:lastRow="0" w:firstColumn="0" w:lastColumn="0" w:oddVBand="0" w:evenVBand="0" w:oddHBand="0" w:evenHBand="0" w:firstRowFirstColumn="0" w:firstRowLastColumn="0" w:lastRowFirstColumn="0" w:lastRowLastColumn="0"/>
              <w:rPr>
                <w:szCs w:val="20"/>
                <w:lang w:eastAsia="en-AU"/>
              </w:rPr>
            </w:pPr>
            <w:r>
              <w:rPr>
                <w:szCs w:val="20"/>
                <w:lang w:eastAsia="en-AU"/>
              </w:rPr>
              <w:t>Foxes per km</w:t>
            </w:r>
            <w:r>
              <w:rPr>
                <w:szCs w:val="20"/>
                <w:vertAlign w:val="superscript"/>
                <w:lang w:eastAsia="en-AU"/>
              </w:rPr>
              <w:t>2</w:t>
            </w:r>
            <w:r>
              <w:rPr>
                <w:szCs w:val="20"/>
                <w:lang w:eastAsia="en-AU"/>
              </w:rPr>
              <w:t>: mean (min–max)</w:t>
            </w:r>
          </w:p>
        </w:tc>
        <w:tc>
          <w:tcPr>
            <w:tcW w:w="1233" w:type="pct"/>
            <w:tcBorders>
              <w:top w:val="single" w:sz="8" w:space="0" w:color="CDDC29" w:themeColor="text2"/>
              <w:left w:val="nil"/>
              <w:bottom w:val="single" w:sz="8" w:space="0" w:color="CDDC29" w:themeColor="text2"/>
              <w:right w:val="nil"/>
            </w:tcBorders>
            <w:hideMark/>
          </w:tcPr>
          <w:p w14:paraId="31ABD8C7" w14:textId="77777777" w:rsidR="008B208B" w:rsidRPr="00C66F3E" w:rsidRDefault="008B208B">
            <w:pPr>
              <w:keepLines/>
              <w:spacing w:beforeAutospacing="0" w:afterAutospacing="0"/>
              <w:jc w:val="center"/>
              <w:cnfStyle w:val="100000000000" w:firstRow="1" w:lastRow="0" w:firstColumn="0" w:lastColumn="0" w:oddVBand="0" w:evenVBand="0" w:oddHBand="0" w:evenHBand="0" w:firstRowFirstColumn="0" w:firstRowLastColumn="0" w:lastRowFirstColumn="0" w:lastRowLastColumn="0"/>
              <w:rPr>
                <w:szCs w:val="20"/>
                <w:lang w:eastAsia="en-AU"/>
              </w:rPr>
            </w:pPr>
            <w:r w:rsidRPr="00C66F3E">
              <w:rPr>
                <w:szCs w:val="20"/>
                <w:lang w:eastAsia="en-AU"/>
              </w:rPr>
              <w:t>Percentage reduction</w:t>
            </w:r>
          </w:p>
        </w:tc>
      </w:tr>
      <w:tr w:rsidR="008B208B" w:rsidRPr="00C66F3E" w14:paraId="64B83DD6" w14:textId="77777777" w:rsidTr="00BA7F72">
        <w:tc>
          <w:tcPr>
            <w:tcW w:w="1235" w:type="pct"/>
            <w:tcBorders>
              <w:top w:val="single" w:sz="8" w:space="0" w:color="CDDC29" w:themeColor="text2"/>
              <w:left w:val="nil"/>
              <w:bottom w:val="single" w:sz="8" w:space="0" w:color="CDDC29" w:themeColor="text2"/>
              <w:right w:val="nil"/>
            </w:tcBorders>
            <w:hideMark/>
          </w:tcPr>
          <w:p w14:paraId="545F8AF4" w14:textId="77777777" w:rsidR="008B208B" w:rsidRPr="00C66F3E" w:rsidRDefault="008B208B" w:rsidP="008B208B">
            <w:pPr>
              <w:keepLines/>
              <w:jc w:val="center"/>
              <w:rPr>
                <w:lang w:eastAsia="en-AU"/>
              </w:rPr>
            </w:pPr>
            <w:r w:rsidRPr="00C66F3E">
              <w:rPr>
                <w:lang w:eastAsia="en-AU"/>
              </w:rPr>
              <w:t>Original program</w:t>
            </w:r>
          </w:p>
        </w:tc>
        <w:tc>
          <w:tcPr>
            <w:tcW w:w="1199" w:type="pct"/>
            <w:tcBorders>
              <w:top w:val="single" w:sz="8" w:space="0" w:color="CDDC29" w:themeColor="text2"/>
              <w:left w:val="nil"/>
              <w:bottom w:val="single" w:sz="8" w:space="0" w:color="CDDC29" w:themeColor="text2"/>
              <w:right w:val="nil"/>
            </w:tcBorders>
            <w:hideMark/>
          </w:tcPr>
          <w:p w14:paraId="7062A880" w14:textId="77777777" w:rsidR="008B208B" w:rsidRPr="00C66F3E" w:rsidRDefault="008B208B" w:rsidP="008B208B">
            <w:pPr>
              <w:keepLines/>
              <w:jc w:val="center"/>
              <w:rPr>
                <w:lang w:eastAsia="en-AU"/>
              </w:rPr>
            </w:pPr>
            <w:r w:rsidRPr="00C66F3E">
              <w:rPr>
                <w:lang w:eastAsia="en-AU"/>
              </w:rPr>
              <w:t>Monthly network baiting</w:t>
            </w:r>
          </w:p>
        </w:tc>
        <w:tc>
          <w:tcPr>
            <w:tcW w:w="1333" w:type="pct"/>
            <w:tcBorders>
              <w:top w:val="single" w:sz="8" w:space="0" w:color="CDDC29" w:themeColor="text2"/>
              <w:left w:val="nil"/>
              <w:bottom w:val="single" w:sz="8" w:space="0" w:color="CDDC29" w:themeColor="text2"/>
              <w:right w:val="nil"/>
            </w:tcBorders>
            <w:hideMark/>
          </w:tcPr>
          <w:p w14:paraId="13E72BFE" w14:textId="77777777" w:rsidR="008B208B" w:rsidRPr="00C66F3E" w:rsidRDefault="008B208B" w:rsidP="008B208B">
            <w:pPr>
              <w:keepLines/>
              <w:jc w:val="center"/>
              <w:rPr>
                <w:lang w:eastAsia="en-AU"/>
              </w:rPr>
            </w:pPr>
            <w:r w:rsidRPr="00C66F3E">
              <w:rPr>
                <w:lang w:eastAsia="en-AU"/>
              </w:rPr>
              <w:t>1.32</w:t>
            </w:r>
            <w:r w:rsidRPr="00C66F3E">
              <w:rPr>
                <w:lang w:eastAsia="en-AU"/>
              </w:rPr>
              <w:br/>
              <w:t>(1.13–1.49)</w:t>
            </w:r>
          </w:p>
        </w:tc>
        <w:tc>
          <w:tcPr>
            <w:tcW w:w="1233" w:type="pct"/>
            <w:tcBorders>
              <w:top w:val="single" w:sz="8" w:space="0" w:color="CDDC29" w:themeColor="text2"/>
              <w:left w:val="nil"/>
              <w:bottom w:val="single" w:sz="8" w:space="0" w:color="CDDC29" w:themeColor="text2"/>
              <w:right w:val="nil"/>
            </w:tcBorders>
            <w:hideMark/>
          </w:tcPr>
          <w:p w14:paraId="268F5B8F" w14:textId="77777777" w:rsidR="008B208B" w:rsidRPr="00C66F3E" w:rsidRDefault="008B208B" w:rsidP="008B208B">
            <w:pPr>
              <w:keepLines/>
              <w:jc w:val="center"/>
              <w:rPr>
                <w:lang w:eastAsia="en-AU"/>
              </w:rPr>
            </w:pPr>
            <w:r w:rsidRPr="00C66F3E">
              <w:rPr>
                <w:lang w:eastAsia="en-AU"/>
              </w:rPr>
              <w:t>22%</w:t>
            </w:r>
          </w:p>
        </w:tc>
      </w:tr>
      <w:tr w:rsidR="008B208B" w:rsidRPr="00C66F3E" w14:paraId="16079E2C" w14:textId="77777777" w:rsidTr="00BA7F72">
        <w:tc>
          <w:tcPr>
            <w:tcW w:w="1235" w:type="pct"/>
            <w:tcBorders>
              <w:top w:val="single" w:sz="8" w:space="0" w:color="CDDC29" w:themeColor="text2"/>
              <w:left w:val="nil"/>
              <w:bottom w:val="single" w:sz="8" w:space="0" w:color="CDDC29" w:themeColor="text2"/>
              <w:right w:val="nil"/>
            </w:tcBorders>
            <w:hideMark/>
          </w:tcPr>
          <w:p w14:paraId="0B292020" w14:textId="77777777" w:rsidR="008B208B" w:rsidRPr="00C66F3E" w:rsidRDefault="008B208B" w:rsidP="008B208B">
            <w:pPr>
              <w:keepLines/>
              <w:jc w:val="center"/>
              <w:rPr>
                <w:lang w:eastAsia="en-AU"/>
              </w:rPr>
            </w:pPr>
            <w:r w:rsidRPr="00C66F3E">
              <w:rPr>
                <w:lang w:eastAsia="en-AU"/>
              </w:rPr>
              <w:t>Alternative scenario</w:t>
            </w:r>
          </w:p>
        </w:tc>
        <w:tc>
          <w:tcPr>
            <w:tcW w:w="1199" w:type="pct"/>
            <w:tcBorders>
              <w:top w:val="single" w:sz="8" w:space="0" w:color="CDDC29" w:themeColor="text2"/>
              <w:left w:val="nil"/>
              <w:bottom w:val="single" w:sz="8" w:space="0" w:color="CDDC29" w:themeColor="text2"/>
              <w:right w:val="nil"/>
            </w:tcBorders>
            <w:hideMark/>
          </w:tcPr>
          <w:p w14:paraId="43C215E2" w14:textId="77777777" w:rsidR="008B208B" w:rsidRPr="00C66F3E" w:rsidRDefault="008B208B" w:rsidP="008B208B">
            <w:pPr>
              <w:keepLines/>
              <w:jc w:val="center"/>
              <w:rPr>
                <w:lang w:eastAsia="en-AU"/>
              </w:rPr>
            </w:pPr>
            <w:r w:rsidRPr="00C66F3E">
              <w:rPr>
                <w:lang w:eastAsia="en-AU"/>
              </w:rPr>
              <w:t>Fortnightly network baiting</w:t>
            </w:r>
          </w:p>
        </w:tc>
        <w:tc>
          <w:tcPr>
            <w:tcW w:w="1333" w:type="pct"/>
            <w:tcBorders>
              <w:top w:val="single" w:sz="8" w:space="0" w:color="CDDC29" w:themeColor="text2"/>
              <w:left w:val="nil"/>
              <w:bottom w:val="single" w:sz="8" w:space="0" w:color="CDDC29" w:themeColor="text2"/>
              <w:right w:val="nil"/>
            </w:tcBorders>
            <w:hideMark/>
          </w:tcPr>
          <w:p w14:paraId="07CE6A07" w14:textId="77777777" w:rsidR="008B208B" w:rsidRPr="00C66F3E" w:rsidRDefault="008B208B" w:rsidP="008B208B">
            <w:pPr>
              <w:keepLines/>
              <w:jc w:val="center"/>
              <w:rPr>
                <w:lang w:eastAsia="en-AU"/>
              </w:rPr>
            </w:pPr>
            <w:r w:rsidRPr="00C66F3E">
              <w:rPr>
                <w:lang w:eastAsia="en-AU"/>
              </w:rPr>
              <w:t>1.11</w:t>
            </w:r>
            <w:r w:rsidRPr="00C66F3E">
              <w:rPr>
                <w:lang w:eastAsia="en-AU"/>
              </w:rPr>
              <w:br/>
              <w:t>(0.96–1.34)</w:t>
            </w:r>
          </w:p>
        </w:tc>
        <w:tc>
          <w:tcPr>
            <w:tcW w:w="1233" w:type="pct"/>
            <w:tcBorders>
              <w:top w:val="single" w:sz="8" w:space="0" w:color="CDDC29" w:themeColor="text2"/>
              <w:left w:val="nil"/>
              <w:bottom w:val="single" w:sz="8" w:space="0" w:color="CDDC29" w:themeColor="text2"/>
              <w:right w:val="nil"/>
            </w:tcBorders>
            <w:hideMark/>
          </w:tcPr>
          <w:p w14:paraId="14C649BD" w14:textId="77777777" w:rsidR="008B208B" w:rsidRPr="00C66F3E" w:rsidRDefault="008B208B" w:rsidP="008B208B">
            <w:pPr>
              <w:keepLines/>
              <w:jc w:val="center"/>
              <w:rPr>
                <w:lang w:eastAsia="en-AU"/>
              </w:rPr>
            </w:pPr>
            <w:r w:rsidRPr="00C66F3E">
              <w:rPr>
                <w:lang w:eastAsia="en-AU"/>
              </w:rPr>
              <w:t>35%</w:t>
            </w:r>
          </w:p>
        </w:tc>
      </w:tr>
    </w:tbl>
    <w:p w14:paraId="3D4BAE8A" w14:textId="77777777" w:rsidR="00C66F3E" w:rsidRPr="00C66F3E" w:rsidRDefault="00C66F3E" w:rsidP="00C66F3E">
      <w:pPr>
        <w:rPr>
          <w:lang w:eastAsia="en-AU"/>
        </w:rPr>
      </w:pPr>
    </w:p>
    <w:p w14:paraId="4D696D2D" w14:textId="77777777" w:rsidR="00C66F3E" w:rsidRPr="00C66F3E" w:rsidRDefault="00C66F3E" w:rsidP="00C66F3E">
      <w:pPr>
        <w:spacing w:after="0" w:line="240" w:lineRule="atLeast"/>
        <w:rPr>
          <w:color w:val="363534"/>
          <w:szCs w:val="20"/>
          <w:lang w:eastAsia="en-AU"/>
        </w:rPr>
      </w:pPr>
      <w:r w:rsidRPr="00C66F3E">
        <w:rPr>
          <w:color w:val="363534"/>
          <w:szCs w:val="20"/>
          <w:lang w:eastAsia="en-AU"/>
        </w:rPr>
        <w:br w:type="column"/>
      </w:r>
      <w:r w:rsidRPr="00C66F3E">
        <w:rPr>
          <w:color w:val="363534"/>
          <w:szCs w:val="20"/>
          <w:lang w:eastAsia="en-AU"/>
        </w:rPr>
        <w:br w:type="page"/>
      </w:r>
    </w:p>
    <w:p w14:paraId="608E3229" w14:textId="77777777" w:rsidR="00C66F3E" w:rsidRPr="00C66F3E" w:rsidRDefault="00C66F3E" w:rsidP="00C66F3E">
      <w:pPr>
        <w:spacing w:after="60"/>
        <w:ind w:left="1134"/>
        <w:jc w:val="right"/>
        <w:outlineLvl w:val="0"/>
        <w:rPr>
          <w:b/>
          <w:bCs/>
          <w:color w:val="FFFFFF" w:themeColor="background1"/>
          <w:kern w:val="28"/>
          <w:sz w:val="48"/>
          <w:szCs w:val="48"/>
        </w:rPr>
        <w:sectPr w:rsidR="00C66F3E" w:rsidRPr="00C66F3E" w:rsidSect="008961E9">
          <w:type w:val="continuous"/>
          <w:pgSz w:w="11907" w:h="16840" w:code="9"/>
          <w:pgMar w:top="1276" w:right="737" w:bottom="1758" w:left="851" w:header="284" w:footer="567" w:gutter="0"/>
          <w:cols w:num="2" w:space="284"/>
          <w:docGrid w:linePitch="360"/>
        </w:sectPr>
      </w:pPr>
    </w:p>
    <w:p w14:paraId="4A272E6E" w14:textId="77777777" w:rsidR="00C66F3E" w:rsidRPr="00C66F3E" w:rsidRDefault="00C66F3E" w:rsidP="00C66F3E">
      <w:pPr>
        <w:keepNext/>
        <w:keepLines/>
        <w:numPr>
          <w:ilvl w:val="1"/>
          <w:numId w:val="0"/>
        </w:numPr>
        <w:spacing w:after="0" w:line="20" w:lineRule="exact"/>
        <w:outlineLvl w:val="1"/>
        <w:rPr>
          <w:b/>
          <w:bCs/>
          <w:iCs/>
          <w:color w:val="00B2A9"/>
          <w:kern w:val="20"/>
          <w:szCs w:val="28"/>
          <w:lang w:eastAsia="en-AU"/>
        </w:rPr>
        <w:sectPr w:rsidR="00C66F3E" w:rsidRPr="00C66F3E" w:rsidSect="00C978CF">
          <w:headerReference w:type="even" r:id="rId101"/>
          <w:headerReference w:type="default" r:id="rId102"/>
          <w:footerReference w:type="even" r:id="rId103"/>
          <w:footerReference w:type="default" r:id="rId104"/>
          <w:headerReference w:type="first" r:id="rId105"/>
          <w:footerReference w:type="first" r:id="rId106"/>
          <w:type w:val="continuous"/>
          <w:pgSz w:w="11907" w:h="16840" w:code="9"/>
          <w:pgMar w:top="2211" w:right="737" w:bottom="1758" w:left="851" w:header="284" w:footer="567" w:gutter="0"/>
          <w:cols w:space="284"/>
          <w:titlePg/>
          <w:docGrid w:linePitch="360"/>
        </w:sectPr>
      </w:pPr>
    </w:p>
    <w:p w14:paraId="5C2CFC23" w14:textId="77777777" w:rsidR="00C66F3E" w:rsidRPr="00C66F3E" w:rsidRDefault="00C66F3E" w:rsidP="00447D92">
      <w:pPr>
        <w:keepNext/>
        <w:keepLines/>
        <w:numPr>
          <w:ilvl w:val="1"/>
          <w:numId w:val="0"/>
        </w:numPr>
        <w:spacing w:after="100" w:line="260" w:lineRule="exact"/>
        <w:outlineLvl w:val="1"/>
        <w:rPr>
          <w:b/>
          <w:bCs/>
          <w:iCs/>
          <w:color w:val="00B2A9"/>
          <w:kern w:val="20"/>
          <w:szCs w:val="28"/>
          <w:lang w:eastAsia="en-AU"/>
        </w:rPr>
      </w:pPr>
      <w:r w:rsidRPr="00C66F3E">
        <w:rPr>
          <w:b/>
          <w:bCs/>
          <w:iCs/>
          <w:color w:val="00B2A9"/>
          <w:kern w:val="20"/>
          <w:szCs w:val="28"/>
          <w:lang w:eastAsia="en-AU"/>
        </w:rPr>
        <w:t>Fox control operation</w:t>
      </w:r>
    </w:p>
    <w:p w14:paraId="44D1C42C" w14:textId="004FDD88" w:rsidR="00C66F3E" w:rsidRPr="00C66F3E" w:rsidRDefault="00C66F3E" w:rsidP="00C66F3E">
      <w:r w:rsidRPr="00C66F3E">
        <w:t xml:space="preserve">This fox control operation is part of </w:t>
      </w:r>
      <w:r w:rsidRPr="00855959">
        <w:t xml:space="preserve">BRP052, </w:t>
      </w:r>
      <w:r w:rsidRPr="00205CB4">
        <w:t>Restoration and protection of Wyperfeld National Park and Patchewollock State Forest.</w:t>
      </w:r>
      <w:r w:rsidRPr="00C66F3E">
        <w:t xml:space="preserve"> Fox control is undertaken at Patchewollock State Forest as a single-pulse baiting program around the perimeter in the north-west of Victoria (Figure 21). The project aims to protect the Malleefowl (</w:t>
      </w:r>
      <w:r w:rsidRPr="00C66F3E">
        <w:rPr>
          <w:i/>
        </w:rPr>
        <w:t>Leipoa ocellata</w:t>
      </w:r>
      <w:r w:rsidRPr="00C66F3E">
        <w:t>) within the Patchewollock State Forest.</w:t>
      </w:r>
    </w:p>
    <w:p w14:paraId="3E5FB6AF" w14:textId="65265C00" w:rsidR="00C66F3E" w:rsidRPr="00C66F3E" w:rsidRDefault="00C66F3E" w:rsidP="00C66F3E">
      <w:r w:rsidRPr="00C66F3E">
        <w:t>Baiting is completed weekly during a single 4-week pulse in April to coincide with other private (agricultural) baiting targeting fox dispersal.</w:t>
      </w:r>
    </w:p>
    <w:tbl>
      <w:tblPr>
        <w:tblpPr w:leftFromText="181" w:rightFromText="181" w:horzAnchor="page" w:tblpX="2779" w:tblpY="-1297"/>
        <w:tblW w:w="16298" w:type="dxa"/>
        <w:tblLayout w:type="fixed"/>
        <w:tblCellMar>
          <w:left w:w="0" w:type="dxa"/>
          <w:right w:w="0" w:type="dxa"/>
        </w:tblCellMar>
        <w:tblLook w:val="04A0" w:firstRow="1" w:lastRow="0" w:firstColumn="1" w:lastColumn="0" w:noHBand="0" w:noVBand="1"/>
      </w:tblPr>
      <w:tblGrid>
        <w:gridCol w:w="8149"/>
        <w:gridCol w:w="8149"/>
      </w:tblGrid>
      <w:tr w:rsidR="00757C62" w:rsidRPr="00C66F3E" w14:paraId="2FAA97F1" w14:textId="77777777" w:rsidTr="00757C62">
        <w:trPr>
          <w:trHeight w:hRule="exact" w:val="482"/>
        </w:trPr>
        <w:tc>
          <w:tcPr>
            <w:tcW w:w="8149" w:type="dxa"/>
          </w:tcPr>
          <w:p w14:paraId="1847FD9E" w14:textId="1FCC8D34" w:rsidR="00757C62" w:rsidRPr="00447D92" w:rsidRDefault="00757C62" w:rsidP="00447D92">
            <w:pPr>
              <w:pStyle w:val="FoxNet2"/>
              <w:suppressOverlap w:val="0"/>
              <w:rPr>
                <w:rStyle w:val="StyleFoxNet16ptBoldBackground1"/>
              </w:rPr>
            </w:pPr>
            <w:bookmarkStart w:id="105" w:name="_Toc39675462"/>
            <w:r w:rsidRPr="00DF29CB">
              <w:rPr>
                <w:rStyle w:val="StyleFoxNet16ptBoldBackground1"/>
              </w:rPr>
              <w:t>3.5 Patchewollock State Forest</w:t>
            </w:r>
            <w:bookmarkEnd w:id="105"/>
          </w:p>
        </w:tc>
        <w:tc>
          <w:tcPr>
            <w:tcW w:w="8149" w:type="dxa"/>
          </w:tcPr>
          <w:p w14:paraId="78F02439" w14:textId="08F774C9" w:rsidR="00757C62" w:rsidRPr="00447D92" w:rsidRDefault="00757C62" w:rsidP="00447D92">
            <w:pPr>
              <w:pStyle w:val="FoxNet2"/>
              <w:suppressOverlap w:val="0"/>
              <w:rPr>
                <w:rStyle w:val="StyleFoxNet16ptBoldBackground1"/>
              </w:rPr>
            </w:pPr>
          </w:p>
        </w:tc>
      </w:tr>
    </w:tbl>
    <w:p w14:paraId="3E93CE7E" w14:textId="795F9FA7" w:rsidR="00C66F3E" w:rsidRPr="00C66F3E" w:rsidRDefault="00C66F3E" w:rsidP="00C66F3E">
      <w:pPr>
        <w:keepNext/>
        <w:keepLines/>
        <w:numPr>
          <w:ilvl w:val="1"/>
          <w:numId w:val="0"/>
        </w:numPr>
        <w:tabs>
          <w:tab w:val="left" w:pos="1418"/>
          <w:tab w:val="left" w:pos="1701"/>
          <w:tab w:val="left" w:pos="1985"/>
        </w:tabs>
        <w:spacing w:before="240" w:after="100" w:line="260" w:lineRule="exact"/>
        <w:outlineLvl w:val="1"/>
        <w:rPr>
          <w:b/>
          <w:bCs/>
          <w:iCs/>
          <w:color w:val="00B2A9"/>
          <w:kern w:val="20"/>
          <w:szCs w:val="28"/>
          <w:lang w:eastAsia="en-AU"/>
        </w:rPr>
      </w:pPr>
      <w:r w:rsidRPr="00C66F3E">
        <w:rPr>
          <w:noProof/>
          <w:lang w:eastAsia="en-AU"/>
        </w:rPr>
        <mc:AlternateContent>
          <mc:Choice Requires="wps">
            <w:drawing>
              <wp:anchor distT="0" distB="0" distL="114300" distR="114300" simplePos="0" relativeHeight="251799040" behindDoc="0" locked="0" layoutInCell="1" allowOverlap="1" wp14:anchorId="0D0EF776" wp14:editId="48D87CBB">
                <wp:simplePos x="0" y="0"/>
                <wp:positionH relativeFrom="margin">
                  <wp:posOffset>-107315</wp:posOffset>
                </wp:positionH>
                <wp:positionV relativeFrom="paragraph">
                  <wp:posOffset>130493</wp:posOffset>
                </wp:positionV>
                <wp:extent cx="6875145" cy="4872990"/>
                <wp:effectExtent l="0" t="0" r="1905" b="3810"/>
                <wp:wrapTopAndBottom/>
                <wp:docPr id="735" name="PicSing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75145" cy="4872990"/>
                        </a:xfrm>
                        <a:prstGeom prst="rect">
                          <a:avLst/>
                        </a:prstGeom>
                        <a:blipFill dpi="0" rotWithShape="1">
                          <a:blip r:embed="rId107" cstate="email">
                            <a:extLst>
                              <a:ext uri="{28A0092B-C50C-407E-A947-70E740481C1C}">
                                <a14:useLocalDpi xmlns:a14="http://schemas.microsoft.com/office/drawing/2010/main"/>
                              </a:ext>
                            </a:extLst>
                          </a:blip>
                          <a:srcRect/>
                          <a:stretch>
                            <a:fillRect/>
                          </a:stretch>
                        </a:blipFill>
                        <a:ln>
                          <a:noFill/>
                        </a:ln>
                      </wps:spPr>
                      <wps:bodyPr rot="0" vert="horz" wrap="square" lIns="91440" tIns="45720" rIns="91440" bIns="45720" anchor="t" anchorCtr="0" upright="1">
                        <a:noAutofit/>
                      </wps:bodyPr>
                    </wps:wsp>
                  </a:graphicData>
                </a:graphic>
              </wp:anchor>
            </w:drawing>
          </mc:Choice>
          <mc:Fallback>
            <w:pict>
              <v:rect w14:anchorId="473B5F05" id="PicSingle" o:spid="_x0000_s1026" style="position:absolute;margin-left:-8.45pt;margin-top:10.3pt;width:541.35pt;height:383.7pt;z-index:25179904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hbkzmgIAACUFAAAOAAAAZHJzL2Uyb0RvYy54bWysVFFv0zAQfkfiP1h+&#10;b5OUdGmjplNpNzRpwMRAPLuO01gktrHdphviv3PnpGUwJCTEi2X7znffffedF5fHtiEHYZ3UqqDJ&#10;OKZEKK5LqXYF/fTxejSjxHmmStZoJQr6IBy9XL58sehMLia61k0pLIEgyuWdKWjtvcmjyPFatMyN&#10;tREKjJW2LfNwtLuotKyD6G0TTeL4Iuq0LY3VXDgHt5veSJchflUJ7t9XlROeNAUFbD6sNqxbXKPl&#10;guU7y0wt+QCD/QOKlkkFSc+hNswzsrfyWahWcqudrvyY6zbSVSW5CDVANUn8WzX3NTMi1ALkOHOm&#10;yf2/sPzd4c4SWRY0ezWlRLEWmnQn+T2Q2QikpzMuB697c2exQGduNf/iiNLrmqmdWFmru1qwEkAl&#10;6B/98gAPDp6SbfdWlxCb7b0OTB0r22JA4IAcQ0Mezg0RR084XF7MsmmSAi4OtnSWTebz0LKI5afn&#10;xjr/RuiW4KagFjoewrPDrfMIh+UnF8y2baS5lk1DSgPNAUVY7T9LXweqsYKT00A2SOXvkuzbuNF8&#10;3wrle11a0TAPQ+FqaRykyUW7FUCzvSn7JFAjIMR0WG3QyrfJbBXH88nr0Xoar0dpnF2NVvM0G2Xx&#10;VZbG6SxZJ+vvCDFJ870T0AnWbIw8CTdJn6H9o96GEeolF6RLDiwMSE8YAArEnSACh8gbYnWWfwCK&#10;wQ/23grPa9xWQOlwD85nw/AQCUevRuGqNJ77THgTBIMa6bW21eUD6AX6EvoDfwtsam0fKelgTgvq&#10;vu6ZFZQ0Nwo0N0/SFAc7HNJpNsGePrVsn1qY4hCqoJ6Sfrv2/WewN1buasjUN0fpFei0kkFBqOEe&#10;1QAWZjHwM/wbOOxPz8Hr5++2/AEAAP//AwBQSwMECgAAAAAAAAAhAP76ysFGCgIARgoCABQAAABk&#10;cnMvbWVkaWEvaW1hZ2UxLnBuZ4lQTkcNChoKAAAADUlIRFIAAAccAAAFAQgCAAAAOSRjogAAAAlw&#10;SFlzAAAh1QAAIdUBBJy0nQAAIABJREFUeJzs3X1sHPed5/kvc4Nobd3iMMCckVijixCSiUaQBwq8&#10;Z3OacIyT1xRJU36Ic54ARz2sRmqeLXDEydjWBHAQBTF2otiZIUPIWXYYjmVzcRMhiu1IISV5LMDR&#10;qkP7IkQYcxWNSRrKOcptfIMbLPZkQ/mH90d1F6vruarr4ferer8gCGR3ddWvHrq668Pv71cdq6ur&#10;AgAAAAAAAAAI52N5NwAAAAAAAAAAdEKoCgAAAAAAAAAREKoCAAAAAAAAQASEqgAAAAAAAAAQAaEq&#10;AAAAAAAAAERAqAoAAAAAAAAAERCqAgAAAAAAAEAEhKoAAAAAAAAAEAGhKgAAAAAAAABEQKgKAAAA&#10;AAAAABEQqgIAAAAAAABABISqAAAAAAAAABABoSoAAAAAAAAARECoCgAAAAAAAAAREKoCAAAAAAAA&#10;QASEqgAAAAAAAAAQAaEqAAAAAAAAAERAqAoAAAAAAAAAERCqAgAAAAAAAEAEhKoAAAAAAAAAEAGh&#10;KgAAAAAAAABEQKgKAAAAAAAAABEQqgIAAAAAAABABISqAAAAAAAAABABoSoAAAAAAAAARECoCgAA&#10;AAAAAAAREKoCAAAAAAAAQASEqgAAAAAAAAAQAaEqAAAAAAAAAERAqAoAAAAAAAAAERCqAgAAAAAA&#10;AEAEhKoAAAAAAAAAEAGhKgAAAAAAAABE8HuZLamjoyOzZQEAAABAglZXVzNeIhdQAABEkvGHdUaV&#10;qnwhAAAAAKCvjK9ouIACAEBxdP8HAAAAAAAAgAiy6/5vuH7jZgZLOT374tDwXufPyJi58ZPdC6Xd&#10;v6dnXxSRvNbXWHriyrP7EmQ7EqIeGKdnX5y8pd5mG0Y/qqTx7oaNdps34/NzpMVZP5Ksb4HRjyo+&#10;r7LNs3EmvHdbjNb6efOydUXaf4dCTcaZM423Rgm/GqX0JdPLhvXr0l6Ej60v7clx6YC+Ru96Iu8m&#10;QEY23y2cx7Ty2LVOEfmzvzxs/Pr9bx91ncycQBF5fVJnHaqihLJJVG2Rn76XE4HZZUrhZiB9N2mR&#10;tBmnAkUSNUUyw6yh4b0ya3nCJyF987J1cQETt+PebSUJwpCGEiaqYnlH590QAIoiUVXE1NW3Rjbf&#10;vbj7OLmqXpxZ6olNK8YPRur6/W8fVS1XzQWhKtLik3i2wzZPc87Wb9XZx45prGAGuBrRi21/pbr7&#10;/Gv3rLisRS7ipUjG4br2Q7iENN04FQAAJI1EFUiQGafCqZihKhf5iUgqKExpR7Q/W02TUJRQ4gWq&#10;gZlpmJlzmkVe2qnLs/YXXstVLRWpzmURp0Jl5SxTBQAfJKpqolhVF/4RqlGmClMxQ9XCyKujtyHH&#10;7+Xtr3iYOXDhUR633/px66+/+fB3ebUkDFtrRaRarUqz2W1eM99+68er1arXFjAWHXX7hPw7lv/M&#10;nWsdoyUog0QiJPOgTbwKtfrZuwKnqf3T21Fn+86uF0Xkjpf3Rm5Q+oy2ufJvcPYrlcES39n1YpZr&#10;RKIKADYkqgoyRgDIuxVIgDVRpe+/gVA1QGljTVdRt8ba9WpEMVacawm4co3q4kWH2XBtsPWpNhNV&#10;6w+2LeD/rJM1Sw3MVUMu2vVVau4p5CLBCMmeqyYhTKJqThY+WjVTSwWjVZ9EVXwbnM1KuTYvvSUa&#10;c/aZ/+Qt9ZbxfNtDogoAADJjJqrEqValCFXbuV7S6xtq2hFwpK3hOtopkCWfgNJ4VrW0zr/B5jTx&#10;mu2cuXVW/s96iVSjGn7RMVqCMkg8QmrJVdsuVg2ZqFqnD5OrOmPBjGshffgnqtbJbA3OZqUCA99k&#10;l2hbXNq7iUQVAFxNvv2C8QMlq0CC6PXvpfihqmrfMlPNPdVZWfMyVZ0moWyaUd3y/MRzz56o1esi&#10;IlKpVB975qlDA12WaZxVk8Yj5rNm6md93PlCac0HfZ51jQjNZ5cnervH6rZnK9Vxs92u83Gui1tY&#10;uTzR2z0m40sXD5lbwLKC9mf918hWfFqtVmu1mvMt3zLzrXOrUwPOZ11XWUQqleozx6cGuuy5asgt&#10;6dNm8dh61h9cX+uaBaeX+Wp3Ik2vwSlFSEnlqs1EdX6kY7DmOVWlUqnXLW8xI1dtvPazdxkHUrVa&#10;rUpVRO54eW8zp5sf6RisVdfePl6BnTXXs05gTO+soPSa3jmB81nzKa/3r4hI1f6Wt7zQ/Zxgm8x1&#10;uT6NMV/SeGR5YmTPlYcvGstwOcX5bAGzAT4bwd6A1h1lbap1F9Rqa8dI4JnEdQISVQAIZKarNoSt&#10;QDsoU7UpfqgalVLFngDiaQnyrBf79XqtPlg74ZIbWgNT60Ws18/im7L5PxujV3u9NjZYu2KLH5yx&#10;r/ORQIEDDrg223zKGO/V+nNQsBtBvV4b7BZjrVvzX5cmhW+z7Snb1pPWw8D2Wu0GlCiGVCOkRHLV&#10;tWw0IuurbEdX1J71zkpJsWSCzu72XtP7z82nSWH4rJR1Ea6DA3iNGODaVMPyT07U6lsfDtcYn2W5&#10;Ltdp/tWaiNRenZ8aaEmKbbvAPFXGO6G5/vkKABCSa9hK0gqEQaLqVPxQNcYwoKm0A0D25p8bq4tU&#10;xueON2tTl+cn9gyO1ceemz9kq46KHf8FDjLg85R3DGer71qeH9kzWHNeqrsvos0o01/I3vrR2+As&#10;aWus9bMTTw0c6vJZdOAS4z0VcgJbM0JOjPAyKMpLbhyAganV1anGzy51kYmz1j96TRD1cZ8Zendp&#10;dytJDbfEMJOFf9BX16GLq4diNcA2gftGWJ54tiaVSqW+dtLym2HsE5r1ZoOUqQJAIkhas7G4+/jW&#10;l/bk3QogSR/LuwFZGBreG/5f3o0tAvr+QxHL7y6KVMbNRFVEugYOXZyritRenRcRmR/p6OgYmbe+&#10;aH6ko6N3YlmWJ3o7OnonlpfnR3o7Ojo6ekcmlo3nezusv1uX13yuo6O3d2S+5enlCfO5jrXnQgd2&#10;XQNPPVYRWXx3uTE3o3HW+fda18R9cS2r2dvhtR4tK2TOxj5low3z8xO9jlk1OvVbFuLShDBrPfVM&#10;1faYx0Zeq032WXHPHdTYessTxtMjEyO99uPCdqwENAOJyayb89rH1puX480hxACplndujDOMtLxx&#10;zaNuLbMLfYQ3nrJM7zJD/2ejMFNa73NC4Dmt5bUTzne2y5lqeaK3o3usLlIbbMzbsRSPdbQ2yfUU&#10;51riuvyTE3WpPnP8sYrUT/zENmXwLnA9k3idhI0J+KIFAOkhUU3W1NW38m4CEvD9bx/NuwnKKUWo&#10;CqCcuj6zVSwXt00DU6urjZqqgYfXAlbD/Ks1qTz2QDOFvfLcnsFaXUSkXhvbMzE/0dv4Veq1sW5r&#10;7LY80dvdfK7Rb928dl+e6O0eM5+Tem1w7aXhYrjl+Z+cqFsb5juxz+Iaa2WuhmM97Cu0NniC25T1&#10;scHBsbrbrFq2R702uOe5KyGa3tqC5fmR1uEp/TayBKx4wGtFFp/dYwwVUdnywFOPVVqPC6Nbb/Xh&#10;gcBZkasmKOPMKJFcNcy9p9aEP8OIyOKz1jeu/QCOcoR3d4nMj1int8/Q99mouWojc2znnDA/0t1y&#10;0lprTKgzlcc8/bZA40HPU5xjI8w/N1aX6sMDXQ+0pKpWtl0QtMv8V+32Wz9OogoA6fEakhUopxOb&#10;VvJugqIIVQEUUKNr5MDUXLVSH+vu6OjtHRmZmJ9ftl/m2lNVW6Zar9W2zi2trq4uzVVF6mODYzK+&#10;tLq6uro0XpG1wlGR5Yk9Y3WpVOeWVldXV1dXl+bGK1Ife25epFG/ZHluvGJLcl3UBjusugfH6pXx&#10;46F6EQcurl6rNVZjdWm8Ku6NWf7JibqIORfvZjcnMTZJcwJz5IWlxuaQ2lp4EWqVOzq6uwdrIlJ9&#10;prHavhs5YMWDXisi9Xpjq1w81NX1wGMVqT1riZjWMtUQs0ISbIlqNgFr+7lqJKHPMMbUdVl7R1Wk&#10;5aiLeITL8sSzNes7fMmY4R7jmPd/1pXj/dvR0VoUGuOcYFqeeLYmUmlsm7mq5a9lPmeqrkMXjd+q&#10;c8ZKO+YZah3dT3FrmreoMs8RXYeeqbqfEmy7IGCXhT4JAwDSQa4KOFGsakOoioTR9x9KGZi6uLQ0&#10;N14VqdXGBge7u+2dPFtTVVumKlKdmxroEpGugYerYowl0CUi0vXAYxXLYow4b/z4VHOgga6BQ8fH&#10;W4od64vPPjcxMb+8LF2HLpqlspFcWQrfh953cdW5ZsDQdehhe//6hsbLumV5fn5iYmTE4/bezQ3U&#10;CBKabCMvNDZHVJVKdW7JbHqIjey54qFea6a30tjBa8Vm1kw1VDPQplwSVUOmuWrIM4zB+Y4yj7qo&#10;R3gzr1ub3hgYxTjm/Z+Np51zQnPtGttmYGp1LSQNeaZyn2eIdfQ4xTlYa9ld+kA052bbBb67LO6q&#10;AQAAICuEqgAKyNoFu6tr4NDUxYurq6urS0tz49WKtPSxtF79OjLVypbulvlu/Uzzua7PbLU8vnSl&#10;LlIf626psxyrNyrNjGvxer02NtaMdSeCxhitzq22WJqrOrvxuwtcXMtadW/xCjaWJ3o7Orq7uwcH&#10;x8a8Ssq8ZrV0pW7dWuIRErVYW+WluWpFpFJ9bC1vkKCN7L/iga+1r0trqmrNS8LMConK/q90Lblq&#10;mtFq2DOMMXHL8B/GO6p51EU/wmUtAmwYaP0Li/+zDvZT1mqzILMhzjmhRctrrcKcqbwaHbiOoc+W&#10;z9bEUq47WBO3VNU6tzC7rI1VAwC0j2FVAdNj1zrzboKiShCqLi6ez7sJANRg5KvHx1sGvFtLVR2Z&#10;amIGplaNPNdQr42Fy0fXdA1MzXnUPqWxOJH5ke6xukilWh0fn5ubW1panfPPVBLUNTB1ca7aOnBi&#10;KEmsuNmItVS1pQYN6cvs5lQ+zFw1s6EAEEueZyppuUWVk3UEkRhyXjUAAACDNVH9s788nGNLFFT8&#10;UHXxtz85ey7vRpQGvf6hkvkR25h+Dcb9q64sNX9vpqptZKrdWyrulVprhVpdA4em1splpb2R8eyr&#10;0Kh6sk7R5uKW310Uqc6tXpyaOnRoYGCgq2v53cXwL+/eUrGXbtpbGMAIka0jHIbYyOK14uFe28pM&#10;VVsz1TizQgQqJKoGI1c1flAhV215xzdyvGb5ZqzD0nZSmH+1Fv7ZyALOCcHnNPdS8PbOVAmtY6Mn&#10;/1LLlg8aLyFwl7V5EgYAQEmLu4/n3QREQ6LqL+tQ1bg+ydCZ38oDXUtnsl1o2RGtQg0DDxupXEvn&#10;9+Xl+ZFna63dMAeeGq/I4rPPxq9TNe5rNNi7tqTl+Ynejo6OkXkx093Gc11d3Z/ZUrF1Kw08Ny7P&#10;jwzami21VxuB4/JE7+BaGBBicSHVXm2uz/L8iHHX6pB93I2EZGxPc/ja1haG04xVm/dt8d/I4rvi&#10;ga91XYkHHqtI/cpzrXWqsWaFkNRJVA1Grprlrav81AabfyRanp/YM1a3HJdRD0uj631t0BxguvEW&#10;NU6B/s/GE+qc4HFOM96K5l9YlidsfzALOlO5nbaSWMfmLaqeG6s7X2d8AHmnquF2WfyTcJmYf/8A&#10;AKhs6upbeTcBkZmJ6p/95WESVVdZh6pZf+85tyR3bL1fls6LyMrKtewWXEYqXAADVo1UrjY2uDZs&#10;XXf3YM1yyxND1wOPVep1+4h/UTSG81xbUvfgWF0q408NSCO0dTznf+luv5V292BNLHc5Mcb+qzXG&#10;4+sek6rZ5z3W4pwr1Egcus3FRxvPr7ntB91aGHomT403Yg+jTX4bWfxXPOi1rX7z4e/MjVCr2fr+&#10;R5tVmUX9xFctUTUYIwCokKtWqlVpvuUHxxp3WWo+GfWw7Dr0TLXlLT5Wt94ny/dZV/ZTVpMZEQac&#10;E/zOaebaNZ+smSfDUGeq+li3s9NCjHV0N/+qexbb+LPec15/bQnaZe2ehAEAAOJ77FqnNVHNtzEq&#10;y6H7f5a56vklueM22dTfvXJOrp3Z913GAQDKoRGKmWNsrl2cVyrV8bkle5fYxh1T2hk2c2BqdWlt&#10;NE/jxvWW+1N7Pifh8qNKpTq+tLoWoQxMmXOsVMeXLj61xbI2/osLp+vQ8TnLPKrjc0tzVXsPZD8D&#10;U2vDm1aqcy0tDNDcfdLVuMV5M1b128gSsOIBr3XVvJOO/XY2MWaFAGomqiYlctUtT11svikrlfG5&#10;pam2DsuBqda3S+vk/s/G439O8DunGa81m1Oprq18wJmqEZ2K1K8s2Qs8E1lH4xZV5t+7RH7z4e8a&#10;Z7DGX4W8R14JPKG1eRIGAEAx12/cFEYA0AFd/sPrWF1dzWIxHR3GD1NTU8aVUtqXTKdnXxwa/sT3&#10;jnV/8n+4MDR8z/ljSys/eujIlteuT/ant9CSM/ZpXhfDCl6Eq6/YG+32Wz8eYer5kY7BWnVudSrz&#10;asNarWaeFavVEt2GxExOnXvqNx/+LtruS1o7DTDXKynavU9jxKOKJ6om82NO7t3mP2X1s3dl06Rc&#10;3PHyXuOHRv93WNRqNRHJ5mSe+NlGO+bpIoPzxob164wfsrl0MpgXUFtf2pPZQgEYRu96Iu8mFNPI&#10;5ruF05ryjFBVrzg1l09qEfm9LBcmrbfTTf0L0Lkl6e+Xn10Q6fy07Nu1ILJw6vxk//YUF1leKl8G&#10;o5wi5GLGMKt59N/mkthL1Fgz8Rw23gzZoTHokqiK5TtMmFw1M3e8vDfLcNNMVEc/ijyiR+H95sPf&#10;GQdwm2ek3P+wlDaGQAWgOBJVACFlHapKhrnq+SW5v08WfyYisqn/i3c+vXBJps+eO7a9L6UFAprJ&#10;sbI4G0bC5XtpOj/S0bgdSmV8bUg85wWt7ZHACWxtcG3Gbz78na3KJsyFtM8M/RsTvs1hng0zc59G&#10;WsNH57aN2mDjJV5L9N9iXi33f8p/XyM8jRJVQ8hctfZPb1uLVWv/9Lb4lq/ap6/VQpY6GhGn8b9r&#10;tOqclVFKKW7VlOZTPs+OSsX6SMh2+iw0zKy8ng1xkvfkdZ40fgg8+TgXbTsD+JxCzZO/6wRG94XA&#10;VYt0wlEtxEzqna7aegEoAOJUwNr3H4FyCFUloyhncUUe3y6yaPzWObiz58lLCzJ76szRPkYASIsW&#10;l8QoG68rz9tv/bhI95aKSF0q1TlzJDtrQuczn8AJIj0bdbJ4i0upzf5LDJOaeS0oaoP9Jwi/lHZe&#10;gvA0/cgIn6vaH7FEli7Tt47W6nOMWYMkW8TpPueIj/s/a9tlYd4L1h3tNb0ZI8Z4Nvb7MdI8Q55U&#10;A5/13xq2E6bPzCPR8Y0GACikqatvjWy+e3H3cUYAUJxeff9zlE+oakoxXV38rRyw5uud93+h58jC&#10;gswwAkDyNL0wBkS6Dl1cPWT5PcuwLMvB4HJkPc8Xvjga4dmOBL0OjJZcNR0x5qzRBoQr7Qq3AQBA&#10;UX3/20edD5K0OuUWqqY9CMDib+VLrTXLjABQbIQ1iMqnc3eWOG5RQlonqoYYiap264gskagCAEqF&#10;YlVlndi04jUCwPe/fZRc1SbPStU0c9Uzv5U7NtkeYwSAlHENAO3k2Im7VO8XilVhVYBE1UrrxkMR&#10;ur8LAABlMLRx2+n3LwdPF8QYAaD9+SA9JzatWH9llFUfH8t38WahR8J96M4tyR23OR7tvP8LPSIi&#10;M6fOJ7YkcCUARFaSjv9W1pN8qp2mobiCJapA+3hTAAC0kEiiChRMzmOqSjr1quddM1VGAAiNvAMA&#10;kDbCI8CZqObWFAAovdG7nsi7Cdob2rhNiF+LxSxTpeO/q/xDVUk+Vz2zIoOflAu2mYsUagSAVL92&#10;R9oFRku4NgZCKmGZqoFBAMCokYCPtO9+BgNbGCgJEtJcGHFqYLR6/cbNDevXMayqRkhUvSgRqkqy&#10;ueq5Jenvl59dcHuu8/4v9BxZWJCZU+cn+7fHX0byNL3fBVfFAMIjVy0zElXAhjdFgsJ/kY65nUdG&#10;4rwKAEopsFKVUlbtfP/bR40fSFdtsg5V/b/xWHNViful5/yS3N8niz9zf1blEQD4Mg0UXmnLVFFy&#10;hEeADW+EZLExAVhRpgok5cSmFeuNqr7/7aP+uaoRv5Yne806VA38xmPmqhLz6+aZFRncLrLo9XyB&#10;RgBQBxcGQBi8U8StWFW4GC46ElXAiZtTAQDKZmjjNmpUdXRi04rxg5Gu+uSqZkFrYPZaGB/LuwF2&#10;7d4h+tyS9Hf6TtF5/xd6RERmTp2P0T5YcA0AIAbbed741fyXZ8uQAhJVwIlEFQBQQmaiOrRx29TV&#10;t0RkcffxXFuEaMx01QxPocqYqlbtDLpn9P33p/IIAMlqJ57g+z2QLKIlH143v2YrFQA7EfDBxwEA&#10;pGHy7RfKOQLA5NsviA6jH1Cvqi9zNADnKKvlTFpVDFWltU9olFy10fdf/NNYrUYAaCcYnbylHu+F&#10;ox9VYi8UAALZilVtT5k/e00DXVCOB/jgTdEmbngIAK50iVahKecoq66TlWQEAEVDVWleiUW7ddW5&#10;JekPE5J23v+FniMLCzJz6vxk//b225qy2NloNvg6CwSiTNWLbZgXr4CV8lXdcdgDwmcBACBNRpZq&#10;/VXxXHXq6lsjm+9e3H38+o2bO05W824OIrCNsup8yvl4UakbqhrMP0GHuXVVmL7/hvKMAJAeLgYA&#10;JCJMaSrjA2iNzwtAeCMoj0G9gYJRP1JMli1RtT6o7HYY2rgtkfmcfbRGJpsXM1115VXEWqQKVtVD&#10;VYkwxOpa3/9gWo0AAEBrlCaFF6Y0tWzjA+jev1XrxgNJsb0ReF8krv1INGCPjIy0OX8ASI9romp9&#10;Vtlc1bBh/bp2ilVJVBVkGyLApkgjA2gQqkrIXDVs33+DZiMAKIurAsAfiWo8IUtTGR9AcRzzgBPv&#10;i8SxPQGUmX+iap1GwWj1+o2bG9avE4LRInItYi3esAB6hKoSIle9Frrvv4ERANrB9QCAzDA+ANRk&#10;fBvhAxGB+OuaUujmD5SH+hWa7QuTqNomznebDG3cdvr9y8bPp9+/nNQIACgA61gBGtWxahOqSkCu&#10;uvK6DB6INDtGAIiCL6BADFxIJ47xAdSn+3gFQLL4IMhApK+pMXcB3f8BDZGoer0qxy1jJqquv6aE&#10;QVdV48xMbaOvGr9qEa3qFKqK5T7Rxq2rzJ9lZU76RyPOrPgjAIx+VIn9WtvXU9cvoFwbACHxZklc&#10;yOSU8QGA3JU5ZydRzQzbFkDZxEtUra8tfOgcXtTU9eyjNeuvJLZReY2paowYYA4R4HWfK6vcg1fN&#10;QlVpfmcyvpiaP2/9r3L/wcizUn8EACMFiJ2NOr9fxi44db6QL6+AP66fMxO7fNU5GQAkhU8BAMhX&#10;gbv/t5OoWmeS0vax9vEPZAyrurj7+NaX9qTRmDCMVNQnWrWlqJGejdSGwjNvYGXNVW3hqS1a9Rcm&#10;eE2VfqGqoXUogHv+4t+d/NsYc1F1BABr1VU7/e6dr528pR57blbt1MACZcN1dWai3t7KnIwdBCBZ&#10;tjM/HwQAkItC5qqJJKrWWSW7iSIlqmIZASC9XDVMXmkEo4nEo/EYiza2RoK7WEGuuarrZIGzUuG2&#10;V7qGqmLNVVfmtjzzdKxvq8qNAGBe3hs/nJ59MakYNEGjH1XK3JUPCIM3SO4ijQ/A/gKQHs4wAICk&#10;pBG3JRutxhgmderqWyOb705k6fHkmKXaGHfuGtoY3B6tK1utuar1wRjzMX7IMV3VOFSVZvho9P3f&#10;1Bkn5tvUvVVkQdIcASB8qanRfuNWwgpmqQBCYhA91TCyKoAs8SkAAEhDqgWMgVW9Rt5nyOYGU9lQ&#10;J1GNRP27bxkb1quRZq5q/trOstp8eTv0DlWlte9/y62rQurbOSzTs9IYASD3e9wTpwJFwrW0arw6&#10;/lN9DyApbSaqnI4AAK4y6BLuX7KaUpCafVd3axypaaJqUDlXNTesTyNzTEITpH2oauv779WR0yct&#10;/f17RC6IzDz/zbv/y9YUGhjya7EucSp9/wF/vDt0Qcd/AImjRhUAkLiMY0fb4pIaFsB/LYwRALK5&#10;XdWOk1Uj6dM6UTX4V4PmpQAbNjztQ9VrZ1z6/ke6v9PWbffIhQsiFy4vDv/VN/em00wApcPltF74&#10;cxGANnEOAQAkS4UbFjnb4BOzxm5wxmtajETVlEvJqrkBbYt2bliVK2rbp3uouvK6dB8QEUfff1uu&#10;6vsd9xPDkxdmRS7c+ER6DQVQBuYVNZfWuiBLBZAI25mEEwsAIDwVwtPwUm1tNsWqUrhcVTLJLl23&#10;WJjNqGZFbSI0D1VX5qR71PzNlmWE/i7bv2OfzM6IzJw6P9m/PflWFofR9z/vVgAoAvO+fOqcVQhY&#10;ASSCMwkAIJBeQWoGjBEAMltcwRJVSTqyTGP7uM5T96RV71D12hnpPGh/MMZV8fad+2VmWmT67Llj&#10;2/sSbGAxcakAuKJMVVNkqQDaxFCqAIBApKjqKF6iatVOyWqxt0watA5V1/r+20S+Qu7bOSzTsyKz&#10;p84c7etPrIHFQpkq4IOr6GIgYAUQFYkqAMALQaqC4uWGp9+/PLRxW+KNSYptpWJ0tydOjUfnULW1&#10;779NxAtjRgAAEB9X1LojSwUQD+d/AICB/FQX8UZTVTlR9eJ1LynnBDnS/TZWGoeqrn3/vQR+zWUE&#10;gJC4YABsuKIuGAJWACFxrgCAkiNI1VTx7lLlr1QrmzF9Q1XPvv+ugi+S8x4BYGh4r8zK5C317Bcd&#10;Bn3/gUBcXWuNLBVAJLYzBicQACgV4lTd7ThZHb3rCefjzorU0+9fdn0cSfEvVlX89lbahqq+ff9d&#10;GRfMxg9uzzMCAIDIuIouJAJWAJFwxgCAMiBITVX2m9dYoi1aNSJUZ2OGNlLsmSJrrhqmrjbGoLEp&#10;0TVUjdT3X5pfdv1vzM0IAIG4ZgCs6PhfMGSpAELi/K8Uzt4AMkCiWlTsWUXEGKNAhWj1Yzkuuw0r&#10;r0t3pGJSs0zV9nOLvp3DIiIye+pMe80rGvr+A05cUReb5ycFgNLj/A8ApTL59gvkboCyzj5ay3HQ&#10;WD1D1ZU56Y4E1LDPAAAgAElEQVQ87KlxhWyOAOB2tdy/Y5+IiMycOt9mCwEUGlfURRXqL3AASozz&#10;PwCUB3EqTDtOVlXobA7VaBmqXjsjnbG65xsjAPjkqtt37hcRkemz59pqYSFx5QAYeC8AIRFMo2A4&#10;/wNASRCnAghDx1A1ct9/G1uu2nK9xwgADvT9LzYijzZxgV08FKsCcGU74XP+VwFnaQBpIE7N1+Lu&#10;43k3wRPFqrDR8EZVK3PSPdrmPMzx7B23rurfsU9mZ0RmTp2f7G8nus3X6EeVvJsAFJN5ujD/NpNr&#10;cwAAWSBRBYCSIFHN0dTVt0Y23513K1RnBrs5DiQKk36h6rUz0nkwgflY7xNq/Xn7zv0yMy0yffbc&#10;se2xBhloR1JhaIJf9I3kiIsHQFoTVd4RBeb1AQEAwkcAABQXiSoC7ThZzTfNPPtoLfc2wKRdqLry&#10;unQfSGhe7pfNfTuHZXpWZPbUmaN9kW+H1WZ7slxcGHpdNpB9IFUkqgBQTtycCgAKjzgV4eWeaZKo&#10;qkO3MVVX5qQ7yaDTOqxqc1Sm/h37RERk5tT5BJcEQGckqmXDyKoADCSqAFB4JKqK0GhHMLgqDJqF&#10;qtfOSGfSXfKNkVWtueqH6+8REZHps+cSXpamuIRAyfEWKCeyVAAkqgCgO2dON/n2C7Z/uTQMrqau&#10;viVq36vKRK4K0S1UXXldulO6eZQ1Vx365pNGqjp76kw6S9MDFw+ADW+K0so3YCXeVZb1tnUoHs75&#10;AFAMRKgaYQdBL1qFqhH7/ke9CrVM319lBAAAIkLH/3IjzQRKy3bO5yMAAIBsUKwKjegUqqbR99/G&#10;vH7evnO/iDACAFBOxlDLxj8SVRgIWIHS4iMAAIDMaFSsyg2j8Ht5NyC8ldel+0CsV0a6KXxz4p3D&#10;Mj0rMvs3Tx7tez7WYvVGloQSst6YKM92QCWRPkEAFANDqQIAkLvF3ce3vrQn71Z4Kkmi6lWNW5LV&#10;D6RPpWrEvv/tGBree3r2v/y+Ma7qhY++SWkSUBrGnetsD3JFDQPFqkAZkKgCAJAvlbPUUmF8g0Da&#10;VKpeOyOdB7Nb3NDw3qHb/s/JC9Mi0/9y2zHzHlbZtQBAtowrZ9fIjPd+yVGsCpQHiSoAAAhUhjpN&#10;LRLV3BupS6gav+9/fH3NEQBOnTk6uVfK9N2avv8oM455+CBgBQqMdzcAACg2I4UMDIUDw8owaWYZ&#10;omdNuv9n2Pffon/HPhERmXn+vIjQ8RMoLrNMlctpuLKe//ksCMQmgo5sHwF8IgAAAFcFyAp3nKya&#10;/1yfzb5JmtKjUjXjvv+m7Tv3y8y0yIXaX724/Zt7hRolAACAouPLHgAAKB4i1MRpUam68rp0b89l&#10;yX07h0VE5MKNT5SnRom+/ygbylQRBsWqQIExlCoAAAijAGWq2SjJhtIhVI3f939l8Y3ZB++798H7&#10;Dr6x+EGsOZgjAJy61XE5zRU1AACA7khUAQAAElSSRFW0CFWvnZHOvkivWDl/7OCD963bsH7L5IkL&#10;lxYWLi1Mn5j86ob16x687+D3zq1Emtf2nftFRGT67LmWLHVoeC+VSkABUKaK8ChWBYqHRBUAAGUt&#10;7j6edxMazj5aM/7l3ZD4itfNX4U1Un9M1ZXXpftAuCnPH/ub8R9NX1rwnOLSwvSlR6aPiNzZs3/n&#10;4S8f6OsMnmvfzmGZnhWZPXXmaF+/rV88WQyQO4ItAEA8fIsDAEBNU1ffGtl8d96tEClT0aVeVEhU&#10;RYNQdWVOukf9pwjMUp2ipKv9O/bJ7IzIzKnzk/3G0K7WLJVcFcg31mzz3WeUn/MWzoVZ/q/R9uf8&#10;D8Sg5pvF1iQFWwgAAHJEnBpPm9vNNS0156lIlmpSPVS9dkY6D7o9sbJy/kzYLPXOnv2d//On/vab&#10;T4vItXOT3z36w9mFxsvCpKvbd+6XmWmR6bPnjm1vDkTAdTXUFz7rbDMV1ffgN/v+590QAECmSFQB&#10;AFDZ5Nsv5NsAEtVceGWmqmWpJsVDVUff/7hZqhmabOobPdo3ejRSuto6AoD5sDNXFZ3TJRuuLrKX&#10;eLTHHgTSwB/VgILhXQwAAKxIVBOkbB6aCLVDVbPvf8QsdefhL9/f17nJN6WKkq66jABgsF1aC9/L&#10;CyT76kWOnIxxiyoAKCduTgUAQNpG73piaOM242eNYrVCxqm5bH+Ndno7lA5Vr525uiwHD5/a3LVz&#10;8MDBnWefnr7kM3XP/iPNLDWSUOnqlh6RBdsIAAZbjSoZTeKihptJhaFJ7USOB6B4KFYF9EWiCgBA&#10;sgKDSGOCMCmbdVYbdh8XkcXdx7e+tKe9BoZSyDhVsg03w+/owlA6VJX+Lx/tbHbDP/c3s67TxM1S&#10;nfzS1WaFrG0EAIOtRrWcF9jp1XWWbUsiG5SpAkAJaXHa5+MJAKCR8Flk1NTy+o2bG9avi/FCH/43&#10;QUJsZx+t7ThZLVWcalA6VN3UuTaw6flT0y3PJZeluizXI10VcRkBwFS8IVYj5aRarykAREWxKqAd&#10;bk4FAACstI5TfRJM63qlXT1a2jjVoHSoanHm7IyIpJulOrmlqy4jAJgKNsSqvi0H/FGmikRwFAEa&#10;IVEFAKTHJ5srbdikOK3j1EDZHHUlj1MNmoSqK0tdr1y5mFWW6mRNV1+XFZFOryldh1gVAkoAKDQC&#10;VkAjvFuLxPyyDQB5UTCeszap5JmXk4L7S1McWiLysbwbEE7n6IH8ElWrTX2jB/o8E1XD0PBe69c7&#10;268A8kWZKhJkO9tzqgfUxM2pAACAkKgiaZpUqmqIklUAAJANa6DPNw0bEtUy4M+lAHKhbEK342TV&#10;bJvRR9trSucqKFV+OHX1rZHNd29Yv+76jZt5twVr/A+qUiFUTZFtWNUCjLIK6I43IBLHHauQI2uh&#10;tPNB51MlxFsSAJAGZeNUJ//wi2gMUZGoWhGqpk6vklWuPVAGHOcAtOaapZpsD5a5iJWbUwEAoLWh&#10;jdvybgLgp2ih6rVj9/Y+vSAiIj1H/vHNT4abePiVm0f7UmwVJauACnjTISUUqyIzMf4u61rEWoZD&#10;lEQVAJASjcpURfkO/tCIUaPK8WNVtFDVYuFIdfIb/+5f592MNXqVrAJFxXU1AO0EhqEhu/yXdmjR&#10;sq0vAABAsuj176rAoarIwpN/9z99Y99w3s2woGQVyAtvtGzYkp3yoFi1tIzdnd4e9//7q1fY6nwn&#10;2iYo/FHKzakAAPCiVzrGvapUoNcxk6VCh6oi7534u+898/SBzrzb0YqSVSAvJb+0ziDxjLp5SxvC&#10;AmG4nrLCjJHq8yrzqQJ//SBRBQAAkfgkhnqN9pA4uvz7K3ioKvLekYNPHjjzfN7NsKNkFciS+m+u&#10;bLJFxTeC7ihWRbKcQ4IaP8Q7rqwho1j+rOtckO4KtjoAAKRBo8LDZO9VZay1mZOG2Qg7TlZLm6tq&#10;dJzkpbCh6p09PZcWFkRELkwePvf8USWvbylZBbIU7ySgbNyp4DkN6SGlLRXbl4Fkvxs4g9QiHV3c&#10;nAoAoDWf8C7xbMtrWdqFaNYGu66Uc42irqNt+pJkrCSqYRQ2VJUvzLy8ZcuuGRGR2UcO7rhxLO8G&#10;uaNkFchSjISUuBPhUayK9mUTC9qOT/PPupJQeut6sg1zBm5n6SSqAADFWcM417iKDCu8tDegTzWr&#10;a+1qYfadsWp0+Q+puKGqyPbJ14ZnHpoVEZneNbpz6u68G+SNklUgG7ynAKgsy1jQ+d3DXKh1GtdG&#10;hpm581Vh1iXMiLFhkKgCABRhzeZIqfKVYIVpgXdlgVctDUUOVUX6j76yf/aRaRGRmYdm108N5d0g&#10;H5SsAkABUKyK2LIvtHT9suE6kKvzVak2ybb0kGksN6cqDO5hCCAbZkWezzSjdz3R5pie2kVUUTt9&#10;x1jBZLvP+zQ4y376dJYvp2KHqiJ9x0bvmZ68ICJyYXL2/Df3bs+7Rf4oWS0eUhUAQKAcu6779P1P&#10;tQ2BiW2k4lkS1WzkOM44SSuASALTNOpGfWiUDxo7WoVBTnXZYkhW0UNVka3Do8MXJmdFRC7sGj1z&#10;fbI/7xYFoGQVALTmLFaVEv9tjD8sBXIeIdlvsfDxpauQaZdtMmuYG35W2RfP6kLZ2ypaxTtUAhdN&#10;3gpAhUzNSwYBpcqr7yrw1lKBr4r62mzoEkbr0k4tFD9UFdlqHQTg8M6bR/vyblEI+ZascgEMAEkx&#10;/zYmRD9wcH7g5vsRHNj3P0FprKmaX2Dibcmor0pjY4Z8MDwF9w4AZCDBDEu1GLF9gT33NYr/dGmq&#10;Lu3UQhlCVZG+Yy/vm941IyIy+8jBHTeOKT4IgIGSVQBQTfhAwZaiWqNVIVmAiCSXqGZcpqfs0Rtj&#10;62lR3Wnl0+DE1yVes3X5pkpxK1Awrndj95dlsR4ZVmwqDJYaiSJFoDpG0poqR6gqsn3ytXtmHrog&#10;IjK9a3Sn+oMAmBhlFQDSFv7qOl5kY4tWnY+jhIxjIEb/dycOJPHenv4S2XTxhiyIp9hBZ/vSO5nL&#10;yEjEtgDI1OhdT2S5OFtQ5R/wkWrF5rrplI1TDbnvbuLUjJUlVBXpHx6954Jxyyp9BgEwULIKAGlL&#10;6Yzq1fefMQFKwifiYb+HlGpFYSIzZ1eqg30BlNbQxm15NwEJ0zcTzLFY1UhU9d10OipPqCqyte9I&#10;z4UjCyLNQQA+nXeLIqFkFQA0FSZalWKdzwt/f6qQFaYF3gKBkgpDM9uGxT5iAaDYYnT/F2V6akNx&#10;rnXQk2+/4DU9iWqplClUldsO1J4/9cdPXhIxBgG4uDnvFkVEySoA6Ms/WnV9Cior2J5SZEROAADi&#10;iZGrhomfJt9+YWij0v3N06BmMLe4+/jWl/bEC9Azllder+aOK7ZShaoinaPf+dYPe59eEBGZeejP&#10;e3ryblAclKwCgL58qlMLXLiKRKTaET7S8cYfdAEABRAm+XLN79QP9Qpm60t7FncfF7a8B+NIJlHN&#10;hZahqs9FxQc//8D44V9+fvL07G3OCTYdnDnyoy3GIACXFhZSaV/6KFkFUAzGn4VKePryqU6lcLUk&#10;uCEVAAC502sEgMwiRb02S8mxs/KVdaia9g0Brv3Xv/vqifdE5Pf/zaNDw51uk3RaBgHQm2vJKldc&#10;AKARnztWcTMrlcX+zKUSGQAApfhkUmWuiySq0wW7KV9Zh6pKXEJYBwHQnLNklVwVKAne70USMlpl&#10;j+uLLBUAAGXpEp5qMZxoPAW7yZKxpwqzOvChZff/9lkHASgAa7ZCzgIAmgocblUoXNWKtXcOuwwA&#10;gFQVNW3MS2aBYKTxQDesX3f9xs20m5SIlDageZyT2CpCy1A16piqblcyxRkEwECuCgTirQEt+Oen&#10;jAmgCJ+vIhSlAigq49bbIae0PRLyhQBUkE1gF6k61bxXVV6GNm4TkdPvXw6cMr2qW6pfFVS0MVVl&#10;eO++vwu3xM7RH98Ybb8x6iBXBYAiYbhVNXltdrJUAMVmxBnhc1XXl1uFmU+YDIW4FtCRXv39jUS1&#10;9Qe/yuiU1kuXzVUqpRxTtbjIVQGgYIhWFeGTmbILAEB9SeWzFOGqib7/2lEhH7S2wecQMoPUSDNE&#10;SWjZ/R8+yFUBoHiIVvMSsv6ULQ8AVs6cMd9+u6lKrwg39qzIeZEe55ieIWtOAyfTum97xkPQZrMs&#10;hEGoWkDkqgBQSIF3sooUrYYZkKfMHx/k1ACQoHgxH+FgPCUcbMG42XrerSgOr43pekep9uNUQ5jh&#10;SpOVyDFDxFlyhKrFFC9XJX4FAPX53MnKlrqGnI+PEn4uMDQqioc/sQOSXBpYqiLc2KjDtSpbaaEz&#10;qQyz+vpuJev6ZrAKmm6lAiNULSzqVQGg2LyqUxM825fq44PSVABADLkX4ZYt540ds25Yvy5wmus3&#10;bsZpk6+ypWDx1rdsWyk2fdPnoiJULTJyVSAXvN2QpaTGVHXWtxbg4yNk0a5B03UEYND6ZAUkK/ec&#10;N3tZ9v2PGs56dX5PsJ4Xisi4ahUqIFQtOL5fAkAZBEargfGi603tM85VI2WgYfDxB2SMb54AhDrc&#10;RIXJi5MqwnXOJ43S3ZLw2XHkrUVSolC1tF/yzBUv7RYAgJLwGVM16snfmIktV43dsASHeQUAAGXm&#10;jFlDlqnmmw9q2mvbNa4t/H3PgPBKFKqWGbkqAJSH9SRvppkx7r9kmzL2Z4dqHzqJ18OWEF8noBQO&#10;SABZih3O2sPfDIcs0JcznI1dTluAOlxNo/liI1QtC3JVACgh1079/hMoLoFI9N5tLg++eXnylnq8&#10;+Y1+VGmrPVADX5AAAJpKKhx0zifMwALtCKwy3pDmaA/xYtYE73gW6a5rJKpqIlQtEXJVAIDt5O91&#10;f6o2pVcNGin6HP2o4h6hAgAioqMuVLbjZDXLe1WVhy0cDB/qhTxjGDNk35l8Ylafjc9gCzkiVC0X&#10;clUAgJVPKWs7wWjsqk8AAIBIKN8rMFuqa1SJxqvMzb4O15XKh2vIu8DFG1S3qKkuoWrpkKsCAHyY&#10;d7sqQDA6eUt99E2P/v4AACBv9Ggus9wLVJMKZ2Nz5owhY00dFTVmJVQtI3JVAAAAAEC+SFT1kkEI&#10;bp2/V+q6Yf067e4xFVK8nFHTdHJx93FNW25FqFpS5KooD/MI51AHSurNy3m3AAAApCL3akdk6fqN&#10;m7n02S+JBCPO8hThEqqWF7kqABg4DRZYAQYxAAAArkhUAV1YY9YiBazFD1W5VPZhy1Xzbg4AAAAA&#10;AMEyTlS97lPv7A5P1NsOth70UvxQFf7IVQEAAAAASiFcU59tHzFCbiA2UfEQqoJiXhQZA6oCAAAA&#10;SIkRLBph2ehdT+TdnNT5hN3hc/D2s8UC36vKJvxBNfn2C6m2JEEFuD+ViVAVIs1cNe9WAAAAAADK&#10;xYyNhjZuy7clsVFXmxmt71Xlf5ycfp97q+qHUBUN5KoAAAAAgMxolEVq1FToiERVUx/LuwFA8RFY&#10;AwAAAABg9v1ngFETiapBxz9dEKoCKCwGVAUAAGjf4u7jxr+8GwJAbwSpTkklqgUY0lfHw4Pu/7Aj&#10;fgIAILzJW+oyK3x0AgAA+EukFNEYVnXD+nXG/Y50LG8sD3PvRA1Mzz5a0yJjpVIVAJAns5o453YA&#10;AAAA0Mfi7uO6J6qF7/i/42TV+Bd1T8V4SS6oVAUAAAAAAIAejGLVvFvRrsQT1RgjAEy+/UKybfAS&#10;o+zUyFUVr1clVAVQTAyoCrRjaHivzMrkLfW8GwIAAAAU0NDGbSGnTK+gdfSuJ7LJVePFo+rnqoSq&#10;AIqvqF3Lh4b3EhkDAAAAKKcN69ddv3Ez71akK+0hArLJVWPHo64vUSdpJVQFUGRkjgAAAAAUYSZB&#10;WowXqbJijACgCGPcgFSj1TZjUNvLFUlUhRtVAQAAAAAApE2dJAi6yPJOVjGGZA2p/cJSZd87VKoC&#10;AAAAAAAApZZSyao1El3cfdz4YetLe5JdSi4IVdFAL2kAAAAAAABFhL+ZlZV1lIl8azxzb0DaytX9&#10;37ipS96tAAAAALLDd2AAQKqy7KUOjRQ7URUqVQEAAAAAANJWsJtTWfOy9IbjBFRGqApAG1TZAAAA&#10;ACgnZ9FfwVJaJKXwne7VQagKIEmp5p4M+wsAAJC9YtxOBEB64g39CcSgVGRMqAqUjr65Z9SWE8IC&#10;AFAextCxfPoDKCqlsiShThY5UepdQKgKqKg8uWckkVrOWAEAAAAACmPHyapquSqUReSdDUJVIKao&#10;mV2k6UuSewIANEVJIAAAGTNiMsIy6KIMfwMgVEWR6Zse6ttyAAAAAABQcuklqurEtYSqiE/97tXk&#10;ngAAAAAQFeWQAJSlSKIqhKrFFjv1C/lC9YM/dXJP+kgCAAAAAAAUBqFqntKu9IyX4uWV/aWxNcgx&#10;AQAAssR4uwCgC6Pcj6pk6EWdvv9CqBpInVLHGKI23vgSnEpTwi09r0WjwLi0AwAAAAAvO05WyVWR&#10;ma0v7WlzDsYRq0iuWsZQtSQ3YZfo/dNjvAoAAAAAoC8CtTBOv395aOO2vFsB6KSd6NPrtcbjiiSq&#10;UsJQNWpiqHWlKgAAAEKicwOAcqJQMQwSVSCqdqJPr9eqE6caSheqxugRn0o7AKSMa2MAAAAUQ5jQ&#10;U7WsIQ2MAZostiRM1oMh/MnEfFWkl7R5slKn77+UMFQVclIAAAAACGdx93Hjh/YHwkOqChyQqROg&#10;IBte/b6zb4mPgkX88d5lzlcFJp5maXzs97VSJ4QyhqoAAAAAAEBxZnrSZgoDJK4wcWqywrxJi/RG&#10;JlQFAAAAAAAKMcrZbLkVMRaQF+e7LzAbVaqffkoIVQEAAAAAAKAE0nPVuO4Rr91kDoxgTVTT3qcb&#10;miPVZKwUoSr3qwEAAOmZvKUuswzaDgBAYsxEhnwN0Iv5ni3Dm7cUoSoAAAAAANBOlsVuQPHE6LaP&#10;8AhVAQAAAACAWqxhkBEDmfcNB4rNeou2xEu2eRMl6GN5NwAAAAAA4jMG+8q7FQCyQJEdCs95kBOD&#10;KotKVQBAzoyLYQa/BgAAgCujXo9oCWVgO84LdthvWL/O+OH6jZv5tiQRVKoCAAAXQ8N7Rz+q5N0K&#10;AABQdjtOVs3u/3m3BQDWUKkKAEAWbr/147/58Hc+z4qI/wTms14/t9Ok2PN5Z9eLtkfueHlvvPZ4&#10;zd9nhv7Pprpc54OxdwQAAKN3PeHz7On3L5s/D23cln5zFGIdXDLflgCADaEqgMJihDWow8hMvZJT&#10;4/HACczJXH+Omuh5zTPSfFyzRePBRLJOY1ZeM/R/Nu3lOsXbEQAARHL6/ctly1UBQE10/4eICEMZ&#10;po10L0fF3vjFXrvCsAaXgb+GmSDMUmJPHH4+Xtmi+az/BFHnH+nXzJbrdPutH4+0LwBAcVtf2mP8&#10;y7shWGMtXAUA5IVQFQCA1M2PdHR0dIzMN361lqbanrK5/daPiyxP9HZ09E4si3j/HMCa9N1+68cb&#10;LWosNcJ8TEa2uDzR2+HQOzIxv9wyWfh5mlHsO7te9GmY/7MSFOn6PLs2Z7dd4rPWHR0dvb0j5oqH&#10;z1WNXRMvhyXARXj8EQ4omPLkqmavf2Nk1TIPq2pugZJvB0AddP8HACB1A1Nz1dpgbXDk4dWpAREx&#10;Q7f5kcGaSHWu8WhT7IjtNx/+zvZa6yPhi16NV1Wr1ao0vrKH719fr40N1q7MNdfUtRO9c8RSa8rp&#10;m3j6ca0qNRZkLNG5FLMZ7de61uu1wW6Zs+1iB+v4AD7DLzhfHvKF1sdDzg0AAJVZR1O15omMslpm&#10;5mGw42SVIwF5oVIVaxgEAABSMzA1VxWpDbbUPy5PPOsWqYbVdeji6urFQ12WhwIHE1hrz+pqM/0L&#10;NR/vzLE6t2q1NFetiNRebS30tBaHmrWoth/a5BPFWsdIdX1V9AbY1nptxZ8NKvk1S1Ndd41zrFvb&#10;CwOftc3HZ0FUuQIAACAzG9avM364fuNmvi1JCqEqAADpapQEOmLV5Yk9Y3VLpLo8P9Lr0pHcm6X/&#10;e/PH5jx6R4xorznL5u8mr+7/8yPGj2ZbLK8Mlzx2DTz1WEVk8d1lx8yNfPMZa+f6Rnd7c807XNfc&#10;rTXOzTE/0rvWL986ZaMN8/MTvW7zeWfXi8uWJYTY8h4rPvWMvSee3z71XOvbb/24zwtvv/X/MjZg&#10;cxSCkYmRtQ3azFLfsOxfv2aQqwIA9EJNIvzZBklgqASkiu7/AIqMIeSgCKM3fcsgALZIdXmit3us&#10;3py+Xq8Ndi+OL7WWjwa68tyesVpdRKReG9uz5TOPnRg0fpV6baxbPrMasiT2ynO9jfkYr1yUZkuc&#10;3fYdlud/cqIulfEHQja9dc2ltQu9W2tc18M2F5cp62ODg+7Ptry2XhvcI3G+ei8vzz83WBOpeLSp&#10;dZ/6rnWYg2Hx2T3GRqlseeCpLSdqY6/OTw0MiBg56fyrNZHqw87Vc5mbdZQAAEBehjZui/3a8OOr&#10;trMUBZWt33epVjbQ2UdrG3YfF8dmMX41glS2WFKsJ5mCnUbaRKUqgOIjWoUyzGrVCXukumesLpXq&#10;3FKzJ/l4Repjz3ncvspDvVbbOrdkdEQXqY8Njsn40urq6urSeEXWakfDzKfeaMrS3HhFAlpSG2y5&#10;XVP34Fi9Mn48bBy8/JMTLWs+bh87oF6rNVZjdWm8Ks6RBcy5iDkXt/nI2vPG9mg+O//cWF2kMm6u&#10;sdRqdccSAta6o6O7e7AmItVnGmvuu0/91jrcwVCvN7bKxUNdXQ88VmkZd8CSqSZzaAEA0nb6/cux&#10;/0VaSnqrkBmSMvizDreab0sKY2jjNvNf3m1RC6EqAABZaB0EYKy1479R23l8aqCRRHYNHDo+XnGN&#10;D/1U54w5dA08XBURM9rseuCxiv8rW1XGlxpN6Ro4dHGu2hJPhhoE4MpSpD709cVnn5uYmF9eNsZ3&#10;ba1Erc41qyq7Dj3s8dW48bJuWZ6fn5gYGbGVrTbm09y+XYcs/fSX3100NpW5xsfHI22tpkqlOre0&#10;GmGfuq912IPBTG+lsYPrJ37S2OjWTDWhQwvQBH9GBQIVLFclNYPT2Udr5r+824KCI1QFACDT63Aj&#10;Vm25PdXSlbpIfay7pfBxrB6huFRERCpbult+3/qZZurW9ZmtUZq49kIRke4tFd+W2G/ZtDRXrdcG&#10;u0fCpXZGwFmv18bGBru7jeFOW8YebVmr7i1eeefyRG9HR3d39+Dg2JhrpanXfJau1G1rHCqDXltr&#10;4wZVlepja8mlBO1Tn7UOeTC07uyWVNXa9z+hQwsAAABo0/UbN41/eTckMYSqAABkpCQjV3Y1qnHD&#10;1kIOTK0uzY1XmzlmvTYWOpE1zY90j9VFKtXq+Pjc3NzS0upcZoUrXQNTF+eq9dpYd6/3XbQcklhr&#10;ayPWUlVrppoqSgIBQFMxxg0AADgRqgIAkLfuLRVnwWdjvMw82tNSxWgMV9pavBpB12e2itSvLK09&#10;snTFUUfaNXBo6uLq6urq0tKc57ipPpbfXRSpzq1enJo6dGhgYKCra/ndxZCvdSnEdWlhACNHro/t&#10;MWPVEFr/iksAACAASURBVPvUfa1jHgxmqtqaqap2aAEAkCj6dwPIEaEqgIKjlgoaMG40NNi71u99&#10;eX6it6Ojo43SxXbUx/Y0mrI8P7FnrB6t8HF5fmSwZuufXnu1kTYuT/QOtlz9zI90dHSYa97V1f2Z&#10;LRXnSAZh1F5tbr7l+ZE9Y3UJ18fdSH3H9ozMe7QwnGas2rwDlP8+9VnruAeDkapeea61TlW1QwsA&#10;kLRy3jeGoVQBqIBQFUApEK1CbY0hNscGm2Nfdg+O1aUy/lT6fbjdVCrSaEr34Fi9dfxXp9pgR4vu&#10;wZpY7qNk3DSr1hjWs3tMqlXriKUDT41XnGv+2AOR6iiNUVBrzZl0D7oNquqlEYc2X+1oYej5PDVe&#10;EakNNuJK333qt9aRD4bGsBJGflqz9f1X7NACoJvF3ceNf3k3BJ7K3IufMlUA+SJUBQBAAQNTq0tr&#10;I2wad5LPrYf21mcuzjXaUqmOzy21RKp3vLzX/9WVSnV8aXXtNQNT5ppVquNLF5/a0jJ516GL7a95&#10;16Hjc5Z5VMfnluaqtmEHvA1MrQ1vWqnO2VsYoREtsarfPvVd65gHQ/MGW7ay4qC5lWSoXwBA8ew4&#10;WbX+y7s5bSnMiqhq5fyxycP33fvg+nUbzH/33fvgfQe/d27lWt6Ng746VldXs1hMR4fxQ143+To9&#10;++LQ8F7rD7AyNgsbJ1Vs3hwV+wgvxnoZdcT5rkhmW/L2Wz9ue+Q3H/7O+WDK5kc6BmvVuVV7CarX&#10;4w3WRPWdXS+m1jy1BK71HS/vzXFrtHP8tJmoFuP8Y1W8NbLKbO1y2Ywpfds3Pp5GRkaMX7O5dDKY&#10;F1BbX9qT2UKdzBrVfJtRBqN3PRHvhUMbtwUWq9qGCDCm13rcgDDJo/p1rOZanH20Zl0j9Vuujg3r&#10;10lA0LRyfnTfrpkF39n0DH/rK48f7N+UaNuQJeNIkGw/qYVKVQAAyij8fZwsAmtUyyzSxom9Jb0y&#10;0KiPh3kWKLnTsy8a+WyBc3YUg0+iOrRxm/HP+bjxwmIPHVDmkk+KXpvOHL5vS1CiKiILs08/1Hvf&#10;wfNZNAmF8nt5NyBrBa5WAwBowVZXaARbxv+uRayuj0dahO2R5Yne7rG6RLwblDMHDCzPNF/iM1mY&#10;aaxTek0WvlbUOZ/AOfsvyJwgZBuM6X0W6vVUrVYbGt7revyIx06XoEMLgJMKnSeAtGldpipBtZxm&#10;mGj8oH7hZ+Lpp/qrnIkzh+97aDYwUDUtTO+6T15+49j2FJuEoildqAqghLhLFVSTbL1hyJc0Q7fl&#10;pSt1EalUx4+3DqzpGt3611SGrLgMM1n7s2qzVjT8y5NqQ9RZjUpjYNQYxwkRKhAS5RfIV5i+/OaU&#10;1l+LXXMalRkpKl6qSfSZqvOj9kT1zp79Y7Uvb+/sNH69tnLm9fG/PmKtY12Y3jW68/pkf4bNhN4I&#10;VQGUBYXqKC3zjwpDw3tvv7VrYGp1dcplmqHhvbff6vokACgtkc931wJV/iiLzISMU10rTElUS4uR&#10;WD2dO7hrpuWBO7915ccHO62PbOrsPzDZf//Og72PTK89OvPQ4Z03j/Zl0kjojzFVAQAoLOuYgD6J&#10;w28+/B1/bwCQlCw7iJhnuURmYp2P8aDcu03u1buXNDQSmKvq3mc/M4woWnor3zs63fLAvtdsiapp&#10;U9+xi9/qsT4ye+qMfW73rduwvvnvvslrzsW5TND64HrPAVvPjwZMdm3lzOH77n1wbf73Pjg6eX7F&#10;a91bZvjgsRURkZWV88cOPrjWnnsfHD1zzXsOCI9KVQAAisZammp7ymvkTddna7Wa3JJSGwGgXdY4&#10;NV606jV8aiNOBbJFwWmCKNtUkHmEp/7ngZW5Uy0d//e/7Nujf9PBrww//dCs+fvMX39vrP+AewYb&#10;Xuf9X+g5smC2Y/rsuWPbXQpgz5y1VtTu29k6ouvK90b3HbHdaGth4dLCwq6ZJ+/c99p3Jvs3BbXj&#10;f/naHb9+/t0PW2dxaeah3pn/8fefHFz8eqbvlA3r1xk/XL9xM8vlpodQFQCAgvDJUq0T+OcODL4J&#10;QAu2RLXNOVgfFBESVQBa0Cs7zq7UeuXqJeuv9qTSqX/HPpldCzcXlldE2g1V7Vnt7KkzR/sc2e65&#10;U2thrvQcGbNOsPK9+7Yc8b7R1qWZh3rlNf8RYC/9aJ8svOvx5P/zL8//7PzXhRtztYNQFQAA7fmn&#10;pYFhKwADo29rwXrGW8tA37xsncB/J/oNn0qcqqeQ94IHUAbXlhatv965uTvwJZ/e3COyll/+cmlF&#10;+tpOVW1Z7cyp85P9tgTz/CnLMAU9X7zfsszzo9ZEtefIKzMH+jpF5Nq5g3/+yHQjNZ556MHN9rFi&#10;WywsiMid+54fGxvd3imycuZw1Xr/rnfHj61s93k5ghCqAiiFLMd3AzLjn5aSpQIoHnuBqiUDtY6L&#10;6tevnzi1iHacrPrkqsWIXBlQNQxzb/ofEii29662lHf+UXdwaLipe6s1VL10dSmBUlWR7Tv3y4wZ&#10;mzpHAGjp+3/nFwY3mb+sTI5bnhp+5c0DzRdu6jv2nW8t9j7daO2lp//m/MFjftWm+177sVnN2tl/&#10;tPb8L//4SbOSN6k1LS1CVQAlQgkSCiNMaSqHOoCC8UlUjZ9tf0xy1rQSp0a19aU9eTchrMKHaIy4&#10;GkmxDwZoo2/nsEx7jgDQ2vd/Z/9auHntzA/XRjDoef7x1sFYWwcW8BqttfHi1iEFRDoHd/Y8eckM&#10;kK8sXZPggVnhhVAVAABtUJoKoLTMRNUvCW0+SJwKAFBA/+Pf6pltVpXaRgDw7vu/8vqPLMW2W7o3&#10;2Wfb3WUZrsB3sIKtndShpolQFQCQP6OImDpiH5SmAigte0IaJgl1K1y1zZBEtXi8ilWNLuGULpYB&#10;exmq2dT/xTufXmiWnVqqSm0d/A+PbvKaxcxDG2a8nhOhC3+uyhKq0ucXAKAjSlMBlJxfl39/b14W&#10;j2LV4IpXFJGO4wMY46iG7PjPoKsmYvSSi3HXqRj3tgqrtbu9OQJASwd/2b+jpf/+0nLLqLBQV1lC&#10;VQAANEKWCqC0bDeWjBOAWuJU50yIVktIl3DNmYoacerQxm0MqBqeLnceQ3pi3HUqxr2tQuu8/ws9&#10;RxZsIwC0dvDft9PvTlOBfMZF7dn86XbmrIkN69fltWhCVQBlYVSs590KIADd/AHApbd+3DjVOVui&#10;1WLTsRzV4B+bUoUaA/Wq5dW5+U6RtTrQmb/+3lj/Ab+Y9MzZlv71PV2JdqZ3GQGgc+6UJVMd3tnv&#10;+sKGfa9dn/SdoBxyTE59EKoCKBcGA4GaKE1FoMlb6jLLMYD4tPsEXPtTaGDW+WYjjQqzdsHRasiF&#10;AgkxUj9qUYHE2G5wLwtHxs8c8M4lz48+NGv9veWeUWEE9dbvHB3b9+SuZm47e+rM45t9+v6L7T5U&#10;JadmlmoiVAUAvWl3kQwbSlMBwJNrsvmmPXuKcZL0iVYN9G5BxlSuRbV2qFe/8PPso7U0RgDwmaf6&#10;26R8Og8c3n/kkem1B2YeenDzlR8fdMlKrx27d1frbaAc94zq7NxiiTgXrr4n0jLBytIvgxq0fed+&#10;mWm2Z+av/7xnLTG981tfdvT9dx0xoBT8I9TrN27Ge2F6CFUhxDEAECjw6jrqiZTSVACwsl4OXbed&#10;+lpT1ARPjK7RqstSRkaSWiLKwBmx6T7KZ0oxZXqMXaBXm5GwvmMv75u2pqWXnt6y4Uf7jxz+8oHm&#10;TauurZz5bvWhWVtB6L7XjtrrRm0WV1ZkuyWePT/+5CXvqZvt2Tks08162AVLFW3Pzn6XqNc2YsD4&#10;sS9vtybC5w4++Mii7Nu6c+fO+zv7NyU6WEGq4qWiPq/KHaEqAEBXiZcRxZ5hpHphn+JTslQACrp2&#10;7oz0edwBow0+l08b1q9rXEH5jpGaFGfff07C+sqrZtB/uQWoZNRxFXRsMxK0ffK14SutmenC9JFH&#10;po/4vWj/y26jBLTUmcrCkerBztqx7Z0isnJ+dJ+t0NVD/459Muuc0muogdYRAy49veVBee07B/s3&#10;iVw7N/nnj0xfEpGZhUsz00ek58g/vuk7YmxujA96/0jU9cuAyimqDaEqAEA/4TvFtx+8hlxKYK4a&#10;pjRVtcv4oeG9MiuTt9TzbgiAfFw7N/ndo/9xduEXIiLSc+e+r3xnLH5FTIyueVmeFen7j3boe4Ms&#10;oLj6j77xmtznqEX10rP/5TeOufeyb6kzFVmY3vXH064T+mhNZhvu/MLgJq/pJ18bnlkb7PXS0w/1&#10;Pu0y2Z3fmlEnUXX9oI/06a9RnGogVAVQIkbslXcr0BZr+Bhmb2ZzQW4mqs5clW7+AHykVASahJXv&#10;je47MtNS4XNp5qHemZ7hV2aO9oW6gIuaok5dfWtk892RXpIS+zmZ7v9Fp133dgDh9B9948qOY38z&#10;/vS0bw/9nuFvfeXxgz4fx/1H//H5X/6xezf/O7915Tuyr/fpoOy278tHeqaPtEzl3vffstDXxDlA&#10;QUuzZ466DRSbi9ijmmoXpFoRqgIZ4W5C6mBfaMoZpyq1E525KnegAnKkcFjZkGwRaOLOj2454t6f&#10;cWH2kS3yyk3XIedaLqhCBJFTV9+K2T7AQ4yKUWP69nNVilUBJXVuP3hs+8EvXzs3992jP/xl63im&#10;d/Zs3Xn4y/f3dW4Kns3oj28Mnh/dNz7THOq0p+fOLV8cGxvd3inXjoVqScvtp0Rk31cCikw7+4++&#10;cfPxc5PfPfrDXy6YQ6zKnT09f/SFrzzer8rXBlucqnVIGhWhKgBAdYrHqSZrriqUpgI5UTysFJFE&#10;ikDTde6g/whxs0cnH+8b3RSrFrWddiFji7uPGz9sfWlPvi2JJMdwk1y1wNizarp+4+aG9evWRuL2&#10;1Lmpb/Ro32h7S+vcPvnm9kmXJzYdfPP6wcizG97pMn6ry8wjtnz75M3rbo1s6jzwxs0D4Wfnzfkd&#10;oFRxqoFQFQAQh2vX+8SDQl3iVJNXHTRZKpAJ5cNKEYlbBJoV454bQX0YF57sXf9kmNmRoiIbiQRe&#10;DAIAIE0rr//I+vG6f0eeH/fx6X5rqWQRqqKB3tAA/IUZwNRrmhinF+3iVIPXmKpaNB6ISrXRVNoJ&#10;K0P2W0/gmiF0EWhOOrdPzhx6Y8vEr+LPInaQqsiAqtBLsvWD5KoA0rIyd8qaqe7b6X5TLIVRmupE&#10;qAoAcOefovr3bQ/5uM9MtItTxZGo6tV4QHsRw8p4t1No7yYMIYtAv/6N44Pf35NbXe2G9VsiTW9E&#10;qGYemmCiqlpqD9Wk0R27zURV5R7irqumcoOBQlk5c7j1Plch+/6rgCzVB6EqgHIxx7uEk8+WCXlN&#10;6z+Zc/6uj+gYp4pboqpR4wHNJdxjPQ1R0tj/duaJLRueEMnqoiVWUnzHY2en7/tU45c0ElXAh5pR&#10;oJqt8scgsECqrh27t/dpt+8n+17LdaifsIhTAxGqAigjil8kViFqm3zmaW2MdnGqkKgCOUugx7qE&#10;CASzD/7aK4xNfrZrPvdv70ghUZ26+hbpKnykHf+1U6aqbzRprrW+q4AyOP3+ZeeDk2+/IM3PjhD3&#10;qsrBpu6tIo5QtWf/y5PKlan6fzdQcNsqglAVAMoi+xQ1PH0jSGcETKIK5OL3PykSN1QNmQY6JwuZ&#10;J6qVxnqPGGuauvrW4tfunvyB5wT3PP6l24yZtZeofvDTn321OtbOHFAeOUZ+o3c9Yf11aOO2vFrS&#10;DucGJE6F7kbvemJo4zbXvFUVnZvvFDF7/d/Z0/NHh2ce7+vclOhCEvhbqTfiVH96h6r04QUAH+13&#10;54c/19tSsW2BzES9injs7Fv3fUrkzcty77Zk6yv9p2yZ4KffHKm+4jf15/7iG//Hl27LNop1rsLW&#10;rz/z6R88+57LtJ+9p/bvhz8v0l6i+sFP//7cd+cu/OKfjF8//afjH/xKvrqDMtWCOPtozaesLOqs&#10;kmhRMjSNU70otW2B2FJ6YybzV4fO0R/fGPWfJNVINBLy0xiyDlWTjUEjXbiSwAIovMAUlcgvQSSq&#10;QPbauvD43F+k1GM92is//1ejf/pKmCLQkNWvPvWzPqwd7d0X9NP//J7cMfCNf/v//egfLvziHRER&#10;+ewffPrmP/+rwb7P/6F/A4L8+o2vHTnxg3esD733g7GvWrYJ13VFZZR8GgmIT197M8LYcbJqTNZO&#10;qOFcULy5DW3c1n5jACTpV39/eO/ds83u9TPvX74t2z9+kIdGYm4uLVobUtahKlebAJAgM0V1xqmc&#10;b1PlHERV2OZAChK8XFnrsd7s/55DoioiIt6J6loRaDsNCNOqwFX4QO79xtW/uk1E/tcvDVsff+nv&#10;rSWlMbbA4tcePeGdKUuxrrXgw5qc2p5qZ2zTdpx9tBZm0USrgBJ+9fdHd/yttUfFVzff/Y24n+w+&#10;3zc27D4eb57h8cGnL727/wNADMZdqvJuRRwqD4paKtyWCkhP1BS1NdQ7dXRzij3WDW3OwXz5wDf+&#10;wqsINNUGhJzDbZ//E/fHd3/pq+004Kff9KnSFRHpef6ayCb+WFVcziIyn7E+lXL6/cshU1cAGVic&#10;+VvnJ/6rP/7X+w6GnUMif7jd+tIe4a8sJUaoCqCkjGhV8as1UlQFkagCyYp3SZN5j/WGpBLVb1x9&#10;y6sI9LZPub0yoQa0P4d2ev0vfu3IZGuvfxcLX//G8cFH/rsLnFp153X3mNPvXw7snKtFdmmtV91x&#10;skqkAt2Zb1jzHWo8oupQwr/+7bsBU7iebXy+dcQrF1X/ZIVUEaoCKAJNK0+9eK0OV5i5I1GF0+hH&#10;lXgvnLylnmxLdBG7FjWxHutTU9Fa3JR2HHnb7sYABSk1oP05tPfyP9z69SPyg0eDJvtvN355Yeib&#10;e6PPH8kzKrBykVeuGnW55CkoDGf+qGqcavjDE79wefTS01s2PB1hLu33u1fzDyrWU5OaLSwMQlUA&#10;qcsg8YwabCkbwtoaRmCnFBJVLcSOOGOLdxgoexZKVcg41TWwS7LH+psu1XOBco0jlZhDEg0ITFRF&#10;RD61fW+8+SMvxu2nEpdjrhr7WUBl1uJxtQNTT5Nvv2D8sNjeOKeFH8OUM1VmCFWBslMw8Swn645g&#10;iymIRDW2jFNO9ouaTs++aN4eyikwpFMgDdS7Ae3PIcEGBOnp6oy3BCjHSG1sgwBEinLIBYA2WbvA&#10;D23cZv6hYmijim8u/+FBjETVFqfe8zm5YClZLXxaCtUQqgJKI/EsA+JU9ZU8UW0zFS3VtoLJpe7e&#10;EqpGCubUSQM1bUD7c0iyAbVHRqqv+E3a88X7CVW1Elim6hqtAsiGLaM0RwHOqTkB/P/oYotTt760&#10;xzj//P3GbZLQXaeAqAhVgUxFDUkJI1Ji3KUq71YQp2rAefvpsiWq0lz9Eq44Igk/egmJql5zSLwB&#10;o3/6yuQPPCcePjy6Kd5ikIfwHf9z7GtsLXdVNksCkmUr+XQGjhssAeXU1bcUHw3A1n7bcM9hbn8H&#10;pKSMoaoWt/xGUXHgKSXHswFxqhachwcfHyiMBP+w5PzbQ1JUSwO1a0D7c0ijAVu//synf/Dsey7T&#10;fm74lf94tC/ecpADn0RV2aEb8xqnFUic17vs9PuXQw+30hB1+ny53kCPWnjkpYyhKvQS46qPyAMq&#10;M9MH4jnFObv8C6cXZMhr1IWkwlD1D2YF00C9GtD+HNJqwE//83tyh8g7lgk/9wef+L//+RP/2+N9&#10;9PzXRvgaVSPsUCdaZZxWdVBgmKDAzu/WwUatf1po845PWbLFqdaz0NDGbVNX3xrZfPeG9esYVhVZ&#10;IlRFfNn0ni7MXd0BaeZ0p2dfJFFVXMkHUUUksT93/AerLfkhp2gaqE8D2p9Deg34QO4VWRtW9fqN&#10;m8Y59tqxyfdWZBOxqg7CJ6om4jM4cUgkxZmohg8Wt760R/G/NISpQqVSFXkhVMUahvsE0mO+v4jn&#10;1EeiqrXs/7QW7/AwjysOMCdl00BdGtD+HFJtwG2f/xPzZ+tl/6aDjKbaFmcsklI/9xiJqkG1klXA&#10;Srvj02yqNVGNUaSpeKIaCcWqiivkfiFUxRou6oA0MHyqXkhUE5dxysn+0p3KaaAWDWh/Dhk3gNNs&#10;emxZSSIZa+xE1VTaklXr9i9SjFUYOh6WO05Wzc778eKqgh2KOu5E6K5EoSojGALIGMOn6o4dZxMv&#10;HmUbIjy90kAFG9D+HDJogF53RFGBkXr4R6KBycjp9y/b8tDJt1+I2pL2E1WzMdZfS5KDFCy9SsqO&#10;k1W2TGwaDYeaGYpVkbEShaoAYGVmnWkEZ9Y4lWBOI9adxY5zYoMgVeqngYo3oP05ZNwArngjMYOn&#10;eAWnQxu3mVFmjDhVkktUnUpbuwq0w+z1H/tcWrA423qWExFyVWTjY3k3AAAKxZqiGj8olUMZOW/e&#10;rQAAO73SQAUb0P4ccmkAf76K4eyjNeOf9ZEwLxzauG3y7RfMRDXwVYu7jxv/JG6iGj4q5SYzpVWw&#10;XC8DxpvFeWcqmKeR2J9iQAxUqgJAMqhOLRL2IJClrNPAe7fJm5fl3rW4R8c4Mtk5ZNYA+v4nKEYa&#10;dfbRWoxCV+eCQmagkaJS7W4TpBS2XsH4lG/bHi/DUKpem8LnDMMgAMgMlaoAkACVq1MREkEqkJJr&#10;5yYP39dj/nr0az/74Fdrz+qSBirbgPbnkEsDuNDNixGmxEtXTWHCu3gBX/YlqztOVo1/GS8XhtPv&#10;X3b9l3e78mGueMi3T5lPpD4HiXWEE0p6kTYqVcuueCECNwVCXjjwAMBh5Xuj+47MLFgfeu8HY1/9&#10;wR331I4Mf/4PdUwDlWpA+3PIsQF8bubIJ0M0S9g2+N4DxzZ8YVTUVAJOvC8SYQxXYhSr5t0WFB+h&#10;KgAALbjOB5JyfnTLkRnXZ965UH30QvMX7dJARRrQ/hwybgDXt4rwKlON2iPYCIBco1X/yNU/OTLa&#10;plf35NwRxpVKstWX1reqRgdS+KYyCABSRagKERIElBvVzRBOg0Aazh3c5Z6ottAiDVSwAe3PIccG&#10;cH2buwQjy0gpTPiJM4tWSW+RC59RU/2ZiSon0kDXb9xMNoC2/jmKUwcMhKoAyos4FQDSsXJ+dN+u&#10;1l7/rj737MkYc08gDRwZaWcOueeh7c8h9wbw+ZsBZzlqlilAvMDI1uYdJ6skFyikGG8QhgeNwchV&#10;VShWjR2jQ3GEqsiTcbd0E9+tkSOu7mDgSACS0Ll9cubQG1smfhUw3X9/2x9GnXXuaWDuDWh/Drk0&#10;gL7/GSvAnZeIUwGDLU7NPR/UUSK5ajsnJRLVoiJURc4mb6mv/TLrNyUxB9JjHF1Gys+RVkIEqUAa&#10;fv+TIkGhalTljCOTnUPuDSAOSJvWcaprZsEoqyXkNSZvCZMpa6Ka9vnT3OxF2s7mIAAq1KuWWVFH&#10;riBURW5Oz77YkqjaAlYnIlekwwzUrNGqcFABQFs6O7eIBAwAcMcnPxVhjkmmgVNTbb28cInqBz/9&#10;mXz+T25LvwEG/pSVKiN8LN7Yf7awuBgrhTJIqtt+waKoLCU+uKpejKy8SEG5UghVoY12IldFMIKn&#10;gmxBqliyVNLVEuIdCiRo+879MjPtN8Xn/u0doUPVhOPINz3vS55RA/KYg/fLf/3Od78vn/qT+4J2&#10;R+wG0Pc/e2cfrWldshoovfJV1+1GhotA6cV2xKntU2dw1bwUZlBX8xStyGmZUBX5cJaptsk6t9GP&#10;KgnOGWVgzdGcWSrDAhQbQSqQlr5jL++b3jXj+fw9j38pTGmkKB1HajMHv5f/6j/9/BfvyJu/vm+3&#10;3xC3idSoXr9xk7NuZnTPVcM0njtZQQVh4tTSZnmqKXOuWjCKjAxDqAqgFGx3RYvxkhhzAICS2z75&#10;H/7NzP/+c5dnPntP7d8Pfz7UTJSOIzWZg//LP3jzH94Tkfn/9MFuz5i7nQZQppqjdnLVvHKHqA0m&#10;V0UuXINU0jqVMbiqvsWqPp8LuUerJQ1V6YWdr8TLVIHAxNP/kBv9qGKcFmyTGY/7L9d8CSXSuuNz&#10;wZX5iclHJ+I49/OfS8+fv/DF//elH84uNAZY/YNPb/rnfzXY93m/okiT4nGkFnMIevmv35l/R0Tk&#10;F//wzq++5DoCQCI1qkLckBPtAscYQTC56v/P3vsHR3Ge+b6Pc7ZCEs65t1Llo10HKCgBsY9K2hLl&#10;ewyIFaqyssjI7CYUCWhrhcCUV7O27xzwXWdhXeYiXfm4IDl7EKuKvTMhWkOUMtKGkGQVZHEMdYWM&#10;kL12SbVSfFgDKrRAdkuV2n8cnENubXH/aE3PO/27++3u90d/P0XZo5nuZ77v2z09/X7neZ8XpIB3&#10;Oiqub0oAX1VLxE7LyKipCgDQDx6nvu/zExHK8uLnAQ2ASwhAotyiP7hy7zuriGhPfqA0HP2v5wcX&#10;Tp9ZmKeqxCp4xhVBuAD+CE6735k90tU3OGPbdmaoZf1Q+c+6ncWu5s3L43JUDXDVBUGAr6ox5vry&#10;kqP0jH7UBfYAvqpmCC90A1MVpA18KCAh5YzUgUDmrJEYizMZAAC8WbXlKcfnq9ynmZtIaUcqFsFl&#10;9+W13Sd7Vj97+DW7r1pi3fb80UO1K+NsAuAnOys4K10KFsROhHPefgoFsRR9jVRVPLhQ/mkWLikW&#10;TF81ISy/HMjTw5GVRPgtJN5We5/SxqvLOk7F+I7BgakKUgWOKpAQxzn+bnP5YafqCpKnAEiN3GPr&#10;fR06We1IlSJ4717VcbLQdOZYy/E520vVu3qf6d5YFWsTSB0zQk7YAa26RfGCADtVUVTJP2XRxkK1&#10;g0xVXwxfNaFkVeGXaPvnUbgkjYGpCtIDjiqQELujatipdn8Ndqp+wEgFMpCdYrXBE0MktyOViBBo&#10;95VtB0fJ4qtW7+o92L2RXwA55ahm5FRPAnY8PHx72tHA0mPM7Oj7pOy0wnvSG5RGBSxZKAKgx7eD&#10;tMBUBSkBRxVIiN1RdfNSCXYqAACkghp2pNwRQuw+f8uSqTr38fwCbTyMWf8yYZn1bzxQLjHQzRgN&#10;B57ymgAAIABJREFU4mDat0FCq1TIfDbOlmYEO04N1t5NAx5oXFxVBhdV70kVLDBV9cR3JfSUgaMK&#10;JMRx1r8B+wnCqZsFkDwFgCSoZEfKGiHU7rMXzxkPqtfV0dTMHBFNvXP4seM8AsjJUdVsvCqE7AxQ&#10;g2DarHBXhSOtozrrXmBR+ysSsq0DorGvClIDpqpIkrM+g7sDKdivcFSBbHhP8CcYqdkARioAsqGW&#10;HSlnhJC7X50eJKK6xpe72juW0/yZgUPHx6dmeARYNLDuKq66/Ojnq/JbPzCPxCKno2qZ4F97eg/h&#10;VAEuwFdNDst3lq7dC1M1EAk5j1m4s4SjCmTDMUEV9VIBAEAsqtmRMkYIvfvlsXGq2zl6snklERGt&#10;bBufWsxR7YnbUQWxY6myKlCJNujnWWcT1lE17FQAvAle8x0AO5k2VYNbpVlwP5MAjiqQDbujCjsV&#10;IHkKAOGoZ0fKFyHC7gvU1HPtUJUtQs/LLy7MU9XK2DTompySGr5OnxJWoPx5gkp0o1SEdfOD9DDP&#10;LwSsL4bLDogAklXdwOXRg0ybqhhFGyRkKMBRBbJhcVRhp2YZGKkAyIOKdqRsEaLtXrV5o1uEKuc9&#10;omvAVRcA/UjCZ4m2DpslzRC+GAiLmaxqlGmW/0cgIA+fES0A6AkcVSAbrKM6PPCmcYriLAUAALEo&#10;akdKFUG4AMcImPsPAIhMcLt22dIllgRVOKogGsb3l8f6ZgA4kulMVZAQcFSBbFgcVZyfwATJUwAI&#10;RLgbKFwAfwThAnwj3L13H1daFTGNKlhUQAi+KavITpUc5YoUm2qRpgpCkS1TdVv7XtzVsRi9Ee8y&#10;XHCsYudLX/gs++cvPv1NhM2+9IXPuu2oPTO732T/7Ozs7Pt+PKeoEbnu+3vdNki02z2CW04Gg8ye&#10;AHbwRQCADAh3A4UL4I8gXEAsEQAAwA1HVw52qjeGEy3c0BQuIDKorApCkS1TFSSNJI5q3+cnaECT&#10;mrl2d8x4xu6ZemxmPHbcURu2te+lAYcCqRZHlX3SwwwNghnZLVqi3e4R3NFRTU4JAABEQLiXl8vl&#10;xArgjyBcgEcEzP0HAMROy9lOy9Rs48pjZrOKcvEkrMIppCuMfmCRqk+CYFZWBSA4MFVBbEjiqGqD&#10;mzVmvmq6Yx5bOpqt2bHVHB1Vy6vRrFV75JndbxaL5fsGS8/H2+0ewb1PmyAbZAqkrAIgFtiRkSMI&#10;FxAwAub+gwxiWkvKOUoyY3FUa0/vESjGAg60weiOot1XBUB7sFAViAc4qvFScr5ujJzIbdr00CKb&#10;NuVOjNyo3OZLX/is92ZEN05seuihTSduWN9EIr70hc965FdG8wEN3/PGCbNfyrAd5G28WgIaG5d2&#10;ce1Y46Ak1O3l4LkRp5ecm2ycF0arOzvD3e5EPgRyguE9AJIAOzJyBOECYokAgK6M7iga/0QL0QrT&#10;UTWXokIPuyFw3r158sf4EfCoq5scQvJVW852Gv/Sf2vAAzJVQQzAUU2EGyO5Pa1Ftl8nJooTrcWh&#10;zvOnClvXEJX9tbUHHDbrvX5l/xqnwKZB5j1tnE1+/MWnv/Go2eq7gSW420v2+emOL9mzPsNafhPF&#10;A63Fj84/KGwlIpeU1Zndb7LPWCb7OxLErPTtRnLvK05nc2Ki2LqWjFa7Jbfa02k9jo63VMsp4RjZ&#10;rXXZSaYGILOItyMLBSEC+CMIF+AbAXP/AQBxYfG2zGvO6I6iEK8NpE/KHjEqAICwIFMVAOlYtEr3&#10;tBYnqKGz9/z1B4tcP9/b2UATxdY9TP7jyLcPTBA1VG7WQDRx4NvWREbHN1p84FgowHze7VXzJe8N&#10;7NPV3V5i3zdgTPNBZ2en6Xjmf93A7Nd5/gHL9fOdDUTFH1f2j5mISiXn1HiGfZ4H3xY5buNxCDyx&#10;NLnc6ldL545jJ7N/Bj8Ebm3xaD4bxCNUoiBlFQDl0N6OlF9AqAiY+w9SwMztQnpXLAzfnjb+iRKw&#10;bOkS9h/7Ert2ELuy/LYV9ca/VIUCfTHONFirICAwVQEvSFNNghsn9hyYoIbe61cK+7ea6aZrtu4v&#10;XLne20ATB0xb9cbHs0QNvacqN7tyvtPuGtJIbpM5/b3CWbsxwlQPYF4157CPjJzYZNuXiL70hX/y&#10;2+CzdMN83/IMdDK941y5bEGOLVrg9tJI7qHSxPeS9TaSY+bZBzBA12z95s4GotmPb7BtvFHafWb3&#10;K5WT6z1EunasHfdODtSNN5g3cZDgz5qthVesow2nQ8OWlXBruOdh/Sej90pVCHIncuXeLAW/WD6K&#10;LjIotI8cCAzvAVCXTNmRcgqIJQIAyQFfVVosVqnHP/u+taf3GP9aznb2vf+6YaAbDwwjVawLDAAI&#10;iMfHXGlgqgIgF4aZ9bOhCaLOV5ym76/Z/0on0cTQzwzrac2Xa5m/TLYWHjwozW43+Ojbm8xiAhPF&#10;A2vLjtaJTWtbixNlY7ziVSKiiQOtrQcmnPb132AxemnDiWLrWtP/vHFi09oD5QIHE8VWc0f3l7Z+&#10;zeoXj/y4SA07ny73Vf7XDZ7G2Y2Rnw1NVO7isbG7SAPXjrVG8e5k8urGil6cKLbu+fZHAaRXKrgx&#10;kmutqGzkfmjKZSXcGu51WImIaPbVPUZNioaap7+5s4E5Yl/6wmdp5MdFos6vbfUNpVMtVwCU49aF&#10;t2+J1mACO1K4gIARMPdfP9TKA1VFp7TEmPXpbZV6YFRNNb1Ujy1NXxVpqiBehCSrohyzosBUBVwg&#10;TTUZrn80YXpOi/zi09+UCk1u/Von0cRH140XthbOdzZMHFj70EObNuVyJ0ZGbjimMU4Ui9RrVAi4&#10;3ttJZV9y0cBlqgf0OsyNL71+vbeBHHJg3TZYzLg1o18/39tgFia48bOhiteY9/V4yeaq2jxVO8XW&#10;ihWb1rYemGjoPeVccdaClxLvjrVF8e1k126sLPFw/XwvFYs+HztLkx96aO3a1iIxTr3nofFpuN++&#10;RDQxsdgrV/avWfP0zgam7gCxnmqAUMmAlFUAPLh1oe9g84ZN27+6aemSZUub/jD/9q2bIvVkxI6U&#10;WUCECJj7D0ShkAWsK45GqmGVBvkX6r3YfNXYGgBACf3SKkHswFQFQAG81+3ZWrhy/fr53k6iYvFA&#10;a+vatY5TxDvPl9atWrP/a8yd5pr9Vx48eFBYSzdGRk6cyOUsq14t7ru4MtZinqwNlw0MY663tK4W&#10;0Zqt+0/1smmLNDH76rdPnBi5caMkpOwku71U6ao6eKqBhnAfXQ8+h95DpHvHsgTpZHLvxsoSD4ud&#10;GJaGhs7z103pAQ6Na8MD7cvmWa95emcDk07Neqr+oWJMVsXwHoAA3PxuvmnT9pcGJqdKz0x+2P/V&#10;Tb/bdPCCGGM1g3akbAKCRFi4fHUBaapABJbVxpHqJRB7XmpkqzQ4+SeeN+xUWKsgXpI7aYFm/JZo&#10;AUBhkKYqD2vWbN1f2Lq/QEQ3boz87NuvDhVb1872Xr9iGlsNNWvLm6+tYT25GydcPL4SHvt6b3D9&#10;owkiOrD2oQPWPT6+QVvX7H+l80BrcaI4MVE8cICIGjp7X/nm/q1rDE/R5SUyXNVi8ccjha1bDU+1&#10;l/FUi8WizTjrPF/pg94Yya1tbV1Llqed8FYSpHMW39Kvkz1CGYnLX2Z84zVP72zwjlZu8o2R3J7W&#10;InXuLDuX5HtoPBvuu6+1LYbeA0M/u7F//5qKuf9BQgEAUuRSvqar3/GVyYHtNXTu/rEt4QJypnhk&#10;wY6UXIBvhIXLZy68cX586h/ZJzEWBUBvfK/t/BeBaM543/uvEz1PKAgAAEgLZKoCICFra5wnhxuM&#10;/LhoNa0Y1qzZur9w5VRvg0OlVcdoubUHJogaOjt7e8+fP3/9+oPzqc2Y2lp4cP18b2fJPZwoHiiX&#10;TnV/ic1VteepGo7q8MCbHu+7ZmvBcSWvsCIDI7KT12wtXDnfOVE8YKl66kscDTdFlHNVWU81Tdg0&#10;VaSsAnmQqm4pXXhht7OjusjAsb5blc9EWHIkONrbkfIL8Itw5+KRZw93Hrc4qkR08MJNXGlVx1LR&#10;ErmfMmDWt02zxEHwa3sKealB6Hv/9b73XxcoQCyWk8T8ZyznhUzeCKACAPAGpiqgbe17vR0oR5Cm&#10;miRrnt7ZQEwVSmOZe2Me9I0TrxbJNBJHcg+VV65nI3y5lqm76sGNj2eJOs8/uFIo7N+/devWNWtu&#10;fDwbVzvW1jQQdZ5/YKOcQbtm6/7ClQcPHjxYrGDAOJ0eL5VcVaunWiwWKfTJae8rI3+S2cJdSSA4&#10;O3ltTQPR7MfsQbYq9MEwkScO7DHPlACHhtwaHmzfSkxXtdJTjRIqChjbAwlZmL1o1i3N5Y41PvWS&#10;0LqlNy/lm5ZtP+mz1eRLm+LwTIMYfLrbkQoI8I0we2TH0OCM444D22sGYruZAPEAMyU53Gws0boi&#10;EvC3Mc5aqAlhuP/4DcCO4TVn2W6OgHlWw1cFHsBUBUBG1uw/1dtAEwfWbsqdKBdHvTFywqjGWV5l&#10;yVi06sAedjO6cWMk96pXNquV4o9Le98YyRmrtld6eFGb8fTOBiq2biqLuzFyYtNDDz2UGyHTEF58&#10;bc2atV+uaVgU7fGSwdZv9jbQ7KuvWvJUAxpnN0Zyrdb+Kf540XC8cWJTa/lGzFdJYKJ3suH6HthT&#10;qpNbqTAYJVu1tAKU96Ehz4b77uvYiKd3NtDER9+uzFONFIoTGKxAAm5+N990uG+IqVs6Nzfet+l3&#10;/1PboW8JkrT6yb7+/SsTCV249p7ln+8u2tuR8gvwj3D5aN+g1+7jf//JrWhvDJIBs6FVJ3aXNvgM&#10;A/7lpNIky46qula+tMh8qgNJQE1VEAUZ0lTzv66oXilcT1z84tPffOkLnyVas//K+Y82tRaLB1qL&#10;lfUmGzrPMwvXby2c7yw6bUbB1rc3qnMWW9cmcvuxWJjzQOtaVlxD7ze3kmGMFg/YXnt6DdEa95dY&#10;3QestUbJ+eQstj7k0DxzKSWjRmvxwNrFLmzo7GwoLu7gITI4vJ1cOshmAFZh4CDf7G0oHii25r72&#10;oLDV59CQd8P99q1k8ZQ2jljRMvc/XKhoYOI/kA33uqVz432H26iqvTboT0ShSCjPwuK4CXcDhQvg&#10;jxCjgJ5i7wJRVcwa7swe6epzyVEtM9ndc6r1e3tWh39zIB2RXSrW4tHe6kq6gZb4EeyzgN8CcJEU&#10;BY5qoixbusT8aBhdrf01LUYsFx/NMn9hqgLZsZinJtYB50D5oS4G69bCletfO/HtV4eKE0aDGho6&#10;d1YskrS42YPKzVy2c2HN/lPnP9rTWlx8i87eV7755R+vbS1+dJ0ohhnYWwsPrtfk9hwomk145VR5&#10;ifsr18n5NY+XSrqf3tlwYGKCMeiclqhypqGhc+epAutMX+8l480aOntPFZ7+2SbzO9JfSQC4O3lr&#10;4fr5mm+/uijx/JVvfrwp9Lf4mv2neofWlm1Vr0NDPg332df5/Y0jZq2n6hfqF5/+JmxLWeCixoJR&#10;JQY9GQ9+dUvH//6To0fzRlmeCH2e8H1q3c7Rk83uCa0q2ZFN9TQ2TU3W3D2VmuAf4ezFP+qilRs9&#10;DlkkDctru7tar+w4f8c7zCcPPwJHFWQC+b0VjyqoZDPjWs52yt8iYAGOanLcvXff+ARZncGOU9Gi&#10;+W4T+71cwF9KNPM6U+OhBw8epPE2Dz1kPBD+w5c5LMT4kCp7gwIP3lJIU2WN1AiHKfJYNAUCnnhG&#10;+VTgxUjuodZieZH7UkFV9uSc2f2mCGUCMJ1HxzOnlP4sBp53j9dRxWWfB3x7xsHNS/l9u/sn/Tb7&#10;D0+9/p6R3+fxdSbmxnfdiz1vtbmlPapnR9pMVfWa4B1h/syxluP08tmDHcvj1nDn4h/tGJpyf52I&#10;iNrP3T+2Jfg7S435iUtn6GQgdgCVqSRTFXGzPr2/HeznkocZh+OuEMFNVRzWCMBtjJHkvtGEfFMT&#10;MlUBi7lcldgBc/7XDZwCoi29pSJizTJOuMQbVWOZWeKc7pv2hOptozNjPLXc3t1bVbzHFFYgkIDV&#10;T/b1779Yc2Lee7NP3n6+hvbcp9LXsfGNlsvl+BV42GSmleZB43MaOaryRYhdwMLYO3NENPLuQofr&#10;gYuqYflvf5nIx1TdsAaJqgAkQ8vZztmOU8ET5dxcDG8nLoWU1eHb00lX+zXbqLGZqFmaakJnBc8P&#10;RWayKqchGNycjdF5DOUIc76vx0VDY2MapipYhDUiWUfSYkPIUE1VaQLOog3iahnb+G5p8a3s2we3&#10;23z3ddzAUZ6veHdVI7mHFpdpspc2tZycdd/f652sWvf9vcYDj82MbXyTXr034/Q0g5uP9i3NVwNq&#10;8N3eIyvW7QTwEOb7LpFBKVUgJ198hMjHVCUq3Xoat7bb2veGuhONYMkxVtorxx57dc5hk0cbi6+1&#10;b/bdXRM7Mv0ICQi4MzMyQ0Q09c7MfFuQCgChNNQ2b6fBc15bbPj678NUVRmNHSgVSdMWYVG9FICh&#10;XzPP0YJ+rZN5VT22smoEhEw7SPNNlb5cRCa7pioqxNlhDQjzyZTTV/nTVHXC0b1yNJscnSnWz3J7&#10;ySOmr6qAwX3ju71qf/5LX/gs0dqaBqIJaug8fyXAQlymbcq5WcA4HnVdw7qEkY+Rx5bmSwGvfnEd&#10;uGjP84DLO5CV1atriHwLAJTwHkUbzlecZlyhQJffnqO6rT1f+dWP3hmfMlYievTh6vu//Fzrls3O&#10;U8h1tCPTjhCjAHJIOp4Zalk/VP6zbmexq9l2NENr2Hwov+tc36Dr6+0H86sCBQKZxuMqF+3jsG1F&#10;vSVmZEPB4lXln3g+Ua8nQhoXv1fi6ICkadIlbZ8ZDdTY6LEfLI0bKxYzWRVEQ3gh0OTIrqkKPLBU&#10;IWQfJJqmCkfVjSCuU2bmv6/Zf+XB/sqnfvHpb2Ip+OC2KhpQC5RSBTLz5B88S/0nvbZY9yJNHXd8&#10;pVAoJFsDdGx6gZp6rh2qIqJvtLUzmy2cPrMwT1W2bEed7Eg9mrBw+tnDr824brpue/7oodqYjmNt&#10;9yvVg455zevaz/1Am2qqgJPh29Nk886CeBNBapIEwXyvsEN6e4aj0RbisAId5zUHdGpSsyS0T+3U&#10;BsfD5PgknNYY4UxWBfoBUxX4YElfzf+6ISFfFY4q8MUxIddYn8qA0xXFGagKty68TVueWhVgSziq&#10;QDq2fOf7+07u7nd9vfG5tvbNbWQzFO7eu2/59SgJN7Bq80bHLaucinJqZkcKiRC7gKqOk4WmM8da&#10;jtu9zupdvc90b4zzOF7++RzVEbEe7rqHf+eff/k7f/zcFsz8zzotZzstqZ3eC9Bb4MwIM2OycUIJ&#10;sNP3/uv5J5733sZ0XQ2M5rNPepjLsGlAKGB8h4XfWUayKnAEpioIStmYGFj8P4qrgvSx+Kqmowrj&#10;LCPcutD3xrEfDEway6NseHzfX/zVgadWMYN3lFIF8vNk319X9/+pb91Sdna/WVx1eOBNI1lVPzdQ&#10;gIDS2l8KN8Exwsq2g6Nk8VWrd/Ue7HZwzHk0LFATUbmsquH7b2vfe+s7fXM3aRVs1Qxj2D1977/e&#10;9z7NOi2m5GsgxuUwOrqrFoK7JDk6RZ4fFscMVt8sXdipIBTs0luwVoWAZFXAAlM100QrLGtxV2Ox&#10;VpGmCoLDpqYS7NQMcfO7+X1d/Ww1yskP+7+6qX9D+7n+Y1tWE1xUoAoXPpij6v/y+vP/evqHA5OL&#10;p/TD1asc65Yas/ItT+pgaCougD9CsgLmb1lc+7mP5xfImqbKqeFw5wHH51e9gGqqyhN5yryRoGpk&#10;hMVV2zQW3N49Qt6ZY10C39Zx5skCQLbs1CwswyUbnMmqxsFCNQbNgKkKorNoXnAnrsJRBUGwzHvF&#10;OZM1LuVrupxnTE8ObK+hc/cbF1BKFajBLfqDnsJ/3te+l/bkB0q35v/1/KBb3VILmruBKgjgj5C0&#10;gNmLiwmk1evqaGpmjoim3pmZb2tmzq64mgCAgens2M8NmX1Duzb7bH22EKqbn2I8b4+mYl4qTDqp&#10;ME7Ivvdfd3wVviqIHTi/YYGpCnixlwUIBWoIAF9gpwK68IJHDUoiGti+5NFCwfwzBUc1eF1Xsaii&#10;M1Os2vJUldPaeo51S2lsmj2ZtZ2xLkQAc9FIU0PyfXh1epCI6hpf7mrvWE7zZwYOHR+fmvlg7E5z&#10;x/JYNDi6ZvgpK5t4J23JbyB6YBqpRh0Dw2Lwtk017g2QPt52qgl8VSFEqwAAp1JLYKqC2IhwJz08&#10;8CbSVIEb8FIBERHdvJTft7ti1r8zh3O5fe17KXlH1beuqySoolNX/GeHlezRCDF1MDRlEGCrq5CC&#10;hjT68PLYONXtHD25mJe6sq39rd975EjX0Mi7Cx1tVbE2Afmq2URv69BeF5X1Qew5XN5lW1XvDSCQ&#10;bSvqYZVKiPbLVcH5DQtMVSASo6grUhuABdipgGH1k339+y/WnJgXLYQoSF1XOVBFp2A403jTuKVm&#10;0lThqAoXwB8hHQEL1NRz7VBl1vPy5u6TdafPLMzT4ZZEHFXcy2WEDPqG7Nx/8rQb9OgHuHiSgAMh&#10;P1iuChhkzlSNtjQTSA74qsAEXipw44uPEPmZqu3n7lPCA3vfuq7HtiT0zuEIpTO4M3hXo4+kbGm8&#10;vvYWHFXhAvgjpCagavNG5+c72g4n0wRj7n+EgEAVVCwMCqKBieTCidb/yC5ME+2TVVXBqH0hWkX2&#10;TFUgIfBVATsYw2kAbKzu8p/9v2HN6oRTpXzruh7re25LUmtex3jrNrB9SaQK2Nr8IJ9eGq9hPEW3&#10;0kppqnBUhQvgjyBcAH8EfgFARWCn2teq0h74qgJJreclcaMA4EGScximKpAC+KrZBKmpwJsQTuKG&#10;r/+7q8ldQILVdZ3s7jnV+r09Dq5c1n7Nlnl1rLjSjdlj6uEx8ftQqTqqTfU0Nk1NFcaBBl6e8AjC&#10;BfBHsO+Ouf/aEPAbKmteqoXsOKoGklgVICFgmseFsZiYIylfNByVZO3CJQqYqkAWTF+VYK5lAKSm&#10;Am/CupDtB/NVC2+m8EaefPL28zXLno8vXlo4mizRVveWbVq9Fb50Y8ezJSlHdWx6W/vesqOq7Tr1&#10;sgvgjyBcAH8E790x9185Qn3xZdxLBUBLYJonTfpupvz+qfnVo9/XCkxVIBFmxVukPChHtAEVjjKw&#10;4DHSK1x75dhjr865vLo4pT38cuoKEcwNuXPxj3YMTfls1Fh8r32z1waOjqrfW0u+OlbAdOOXNi19&#10;KZb3izNHtVCwZI+mo0FyL0+JCMIF8EfArH898Ph6dby8Z22CBQAygARSAFQEpiqQC/iqKZBERknA&#10;g4VMZOCG2/itPIy/fHSO6rb2fOVXP3pnfGqGiIjWEfnZh9IQ3I/gszCW//aXfXul7pGVgQRY8L4s&#10;S7+K12p/RzU8bseI14cam86VfiGAo5plO1J4BDiqGuD49apfohAAqgNHVUVyj63H9yOAqQqkA74q&#10;i0ADlB+7eBxQYMffTiUiogVq6rl2qIqIvtHWTg5r+ESGfSMvB+Hy0VznOa9A617seSupxbWD0zfo&#10;t8W6r9S5m6qsAPOx/8R/oat4GaSTVxXkuMRghJUc1cgTq4VbaaoL4I8gXAB/BDiqGsBeGGGkAgBA&#10;XNy9dx8Z/d64/U5geV6DYhQwVYGMyOarxu5sBg+YZvN5mmnqRLFUEJyAdqpB1eaN5T9KjioxeXyJ&#10;GxCbD+V3nfOwLBufE++ouiWZsjQ+11YVQECQUETEv4qXHaE3qXVERh60+IO46KiGT1MVbqWpLoA/&#10;gnAB/BG8dw98fQAi4SlgBwcWACJqOduZguODHNUYSeeQAcACUxVISkBf1cMHjNEJFWIOGvrTXPwh&#10;cjMtIuGlAl88a6fKa2HUdr9SPehY1/XRxuJr453yuDBu9WcfbSy+5lZN1c1R9UtTXf1kX//+izUn&#10;5r3VSbGKV6G43SfdWCZHlTNCxCaYZQek9PKUiCBcAH+E4LvDepMTJKgCEBcJmXQwUjXASFZFBQAA&#10;UxXET4w+oOmrum0gcCZ70ihkTbLetzz5xUBCfDMQw96UGHl86RkQl39uq+u64uHqf/fLz7WOd+7g&#10;0RBzExzqzz76cPX9X36udcvm5WEFLB41dRYB8+5D73TjIBHciN1RjZCmqrobKFwAfwThAvgjhN0d&#10;X/opYPgvQZwdy/csHFUA+IndV4Wjmhyppam2nO3MP7GYLJB7bH3t6T0pC1Aao5e0+SDAVNWTCA6g&#10;zHmd9oCm2tS8TgwYAODBY6Z/6PE/M/ef0jUgrHVdiWhsmt/Vjb0JDjqJiGjh9JmFeaqyFVS17C7D&#10;xN6wXRG8D93TjSO+dVgBVsamFyMwdVQjCODSEMfuGgjgjyBcAH+EILvLcInIJoazw45CR3cU3b5e&#10;YacCICfaGElZxjyIltldkR1Vy4U97I4R3nf49rT3Bn3vvx5NkuNejuVotDGgYaoKJiFPMKwDyOkY&#10;WlqRgtEJi1M2kKyqFmkeI+/CqWpNVa6o6xopQuy7O0Zw1ElEVR0O1VRTWotm3Ys9bwWq5Rohdrjd&#10;HdKNHyX6x/QEjFXcxVrWWzPvNcOmqcbWh4VChN3jFKC1HSl5hLC7+y9hB5LEzVGFnQpAXCRh+lhy&#10;9Iw/DYeLtbGA/BjHq/b0ntmOU7Mdp8xkVU4iZEZHtlY9yD/xvNFAbazP5ICpGhRJ3M+AhFJraIhl&#10;kSIAADAIsggV5/jffAuRFgafqyunh1KRPlxaB8w3Qn4Xea/iJYWj6pTGW27CaBqOqv0bk2cxmSga&#10;vHcf88lcSFxAJIRHEC7AI8LC5au0eaPbBzCsAKSpCoEdrs92nDIeLCs9gIsKgHKM7igaRqpvwiCQ&#10;Dbdc49mOU5Si/2iRkZD1CUc1CBqaqqHMQeGLsAv3arFWO4gLJKsCgyB2KkV2EEqelBSOquIujMfu&#10;hrlW/snNxVetjPB3Hqt4BVkdK6T8iLtb0niFH8TymVwoVNwSBE5TFd4E1QXwRxAuwDPCnZmqcDY5&#10;AAAgAElEQVQ3vkcrNzbb6n5wCoCRlzKGl2oaqSY4EEBX0vGMBLJtRT0cVRVxOBXdK7FEw1LsRb+T&#10;XzNUMlUD+o/BfZxQjo9w9zMJTNsL/hcAgJ+AdirpkaOquAsTvwCnafWRV8eKIiD1CDzlgI2bipTr&#10;V8S+uwYC+CMIF+ATYf7dD6ZmaOxOc4fzx5BHAO4ehVC49p45RxgjbaAr9mTA2FeLkoFtK+or/9St&#10;gbrilqy6bOkSjyIAPBVX7fvq93FQFzVMVWPsEft9W4Q58gAAD5CsqhO3LrxNW55aFWDL4F6qAc+S&#10;Ptva98rlqEYqQCnchUlCAOfqWPwCUo7A66hyr28WRUOsu2sggD+CcAG+ERbG3pkjopF3F5xKKocV&#10;gLn/ojDSUYdvT/e9/zqqLoJsAgsJSIKjo2pUVqXKai1Bdgz4LkJ+VIjxHfWeVCG1qWqansn5Mll2&#10;fJCmCgBw5NaFvjeO/WBgcoqIiDY8vu8v/urAU6tWO2wZ1k6lGHNUBS2nY40QvgClcBcmIQFpro6l&#10;ax+mGQECSP2ayAEi3JkZmSEimnpnZr7NXgEgsgAsUQUASBRYqICfUCamgeOJFzCO6avGBVsBIH0s&#10;adTAAxlNVQ8vNa45+LgLBCAFkKyqIDe/m9/X1T/JPDP5Yf9XN/VvaD/Xf2xL2ViNYKcSvwtjOiB+&#10;qyclJIA/gkoCmuqNz6/xQTY7XKUmyCOgMk0Vs/6FC+CPIFyAS4Q7s0e6+gZnbNvODLWsHyr/Wbez&#10;2DXUuSOUAKSpCmfbinrMDgYAaIkkJXR5TMzRHcVlfsmq7MacbwfkQS5T1WOaf4wVABKqjqoo8LxA&#10;vMBIVZpL+ZqufsdXJge219C5+wPbo3ipBnFZGEaGFE+EzLowwgXwR1BSABxVyQTwRxAuwD3C8tru&#10;kz2rnz38mt1XLbFue/7oob6W6AL0nsQHAABAD9LP9Cxcey/GHyC1rCOsJeJNVd/V5xMqqJpxYHsB&#10;AKxceGG3s6O6iKOjGjbFid9RjbA7vwDXCE31NDYdJG1WuAsjXAB/BNUFwFGVQUBFBDVrIvtGqOo4&#10;WWg6c6zl+Jztpepdvc90bzwcXoBllIjbSL0xJ6PAQAcACIHTTxSSAdpytjP/xPPG49mOU0Gun0Fs&#10;3+HbzqXGOKfnY3Z/jIgxVX2NVHYz3LQlB+6JQRJguSoFuXkpv293xax/fyKMxmNxVNmp6OkI4I+g&#10;ugAZ1gdTtQ+ZNFU4qsIFWCMoWBM5aISVbQdHyeKrVu/qPdi9kVMAXDYQF4ZTgIE9ACBexNYhjTdZ&#10;FShB2qZqQJ8UdmqiwOQCQCy3LrxNW55aJVoGw+on+/r3X6w5Me+/adhxuLY5qlkQUCqrCkeV31FF&#10;HwoXwB9BuIBwEeZvWTJV5z6ezz12gFMA4TYSxATsVACAgaMNGtAblWqCvJGsaviqy5Yuwc+QGeEz&#10;Kb+fseSFxwbDA2+aK2OkpAkAEDeLK9vYHoNbF/oONm/YtP2rm5YuWba06Q/zb9+6KVpTiS8+4r9N&#10;Y1GMo2rO0g2bpircBNFAANxAOKoaCOCPIFxA2AizF88ZD6rX1VUbj6aORxOApBvQcrYTC6oAAJJA&#10;s2tL3/uvm78Yua3rCzRDfE1VA9Z/EakjSyDRAIB0ufnd/L6uiin2kx/2f3VT/4b2c/3HtqwWpmuR&#10;1atriHwKANQ9sjJExBgd1WgXK+EmiA4CzBnrkapP8mvQoA/hqAoXwB9BuIDwEa5ODxJRXePLXe0d&#10;y2n+TK4loqPKgqQbAAAA/MRopEroybac7QxeBCD91bTkx61DpMpKZhFmqloy1+DupQa8VJA+qKxK&#10;RJfyNV3Oy0BNDmyvoXP3j21JWVGZoL+jrvtKXWBTNU4LI3zdQ34B/BF0EnD33v1o+ebyNCFtAaU0&#10;VfPDVf3y2QgCuDTEsbsGAvgjCBcQJcLlsXGq2zl6snklEZHpqNK6FxeIqiK9tQG+zbOJtENZACTH&#10;zR7KP/F83/uvG4+1/3zBNAT8yPwxEVNTleCiigb3xCBpYKRWcOGF3c6O6iIDx/qe25JflZKaMqGm&#10;pTQ+1xZwKJ6QhRF87r9wE0QnAUZu2mIdjxRrLyjchzZHlYjmRt5d6Aj6CYpBQxy7ayCAP4JwAdEi&#10;LFBTz7VDVbbdF06fWZinqjBzDkyQpgoAAHFhOqpaAhcVZIq0TVU4LGKByQVEkWGP9eal/L7d/T7z&#10;6mmyu+dU6/f2xFAEIIRPWprZHYBHG4uvtW8OFjVeC4MpTBkxAr+GdHeXSwBm/XPP+t+5joamiKbe&#10;mZlvaxZSQEPZPkw8QlM9jU17/FSgQBNcqNq80XH3qpDOPtJUM4h57YKNrh8Wq0vmzC+gIvBSo+H9&#10;Sdy2on749rTlmYQVSYfkFytZaqqCNME9MUiHDBupLKuf7Ovff7HmxLz3Zp+8/XzNsufTkeSAMd42&#10;x8+N6+rGp2aIiOjRh6vv//JzrVs2Lw8SR38XJmsCRNReiJKXd/kqbd5oukUi+3Dswhfe+9ky5heL&#10;oSnj/zNDLeuHytvV7Sx2Nbt/rOQ6DRQUwB9BuAD+CPwCTOCvAQAAAELQwEUN9XOd5BaqHZiqGQL2&#10;FhBLZj3WZUtrREvwwhxsW4bf7cw2AWeMxj/+Z9JUg8w918DCkEtA+DRhfg2Rdr8z88b3aOXGxfKR&#10;Ih3V6W3tf74sd9hns3Xb80cP1bp/oOQ6DRQUwB9BuAD+CDEKAABoALIIAUgNs7zDsqVL8Kuk9sBU&#10;BQAkiDZGarRVeojKi6enSYQhtPfwO8iMUXnG/xpYGBIKCFhQVUwT5t/9YGqGxu40dywX3ofmT/GF&#10;0RePtRyfs21Qvav3me6NHh8o4U1QXQB/BOEC+CMk4ajq8W0OQGZRLvkLAKW5e+9+qLUrgLrAVM0c&#10;uCcGAuH3WCObm5xE1xzGVNVg+B2ngDBpqpI2QWkBqVezjbz7wtg7c0Q08m7uteNCBCwyNm3+iFIo&#10;FGhl/cFRsviq1bt6D3ZvTE5DDKeB2QRJzsPUIwgXwB8hdkcVWTYAxEXL2c7RHUXUNgUs7PmAk0Eb&#10;zMOKZFXtybSpqk0OXRCy01IgG/YPGo8xqu5pnN9FfYNeG2gw/FZUAH8ERQWwdUi9I6RQe4Fj9zsz&#10;IzNERFNCHVXWjiwUFrtr/pYlU3Xu4/kFck1TzeZ5KFUE4QL4IyQ06x+3kQDwYzqqdl8VAKAfhWvv&#10;oZBOFsi0qZpBcE8MZCCbJ2Ft9yvVg6/a5wIbaDD8jllA4DRV8U3gy+yLQUDE3ct1SH0jLMzOUlO9&#10;NDPW78we6eobnPGL5rMSFIcArwh37903fzeavXjOeFC9ro6mZuaIaOqdmfm2ZqdqqhJ9lgsFwQIU&#10;+yhJFCEJRxX5NVkDRzxRDC8VjirgxD6v3OOT67hGkGVBeTv2Rectr/qrzDzopYzwGdECBGDkzYlW&#10;kSrwUoE8ZPADuMjln89R3daeFxvX1Vle6VF/+K2oAP4ICguYf/eDqZkPxu4EqL3wrZl3/9+Z+QQ0&#10;RNx9eW33yZ6XrZ+jCtZtz4+eFOKoMk9fnR4korrGl88efOvkwdEXG9cR0cwHY3di16DweShNBOEC&#10;+CNgZSoA1AITvUEQli1dYv8XcDO3jTkdVRAQ/HySEZCpmiFgrQJRZKrUhhsL1NRz7VAVEX2jrZ0Z&#10;u/a8/OLCPFW5rwPuhjzD7/gFBEtTlboJ0gtYrEP62g7/CAsz5jJQ8Wrg2b2q42Sh6Uy0laBiEeAQ&#10;wZLgeXlsnOp2jp5czEtd2db+1u89cqRraOTdhcqV37J8HkoSQbgA/ggxCui59t7hyt8J8A0OQCzY&#10;XVT4qhEwjSolei+4SEcDLqGVjhwzKIO7qEjABIAFpioAIG2y6bFWbS6vTmMZ/QZ0f1jkGX4n6qgm&#10;J4A/Audc6TgFRNm9VIc0QISFmQ+MZaAsViC3Bu6DuLJtjo5bnvNdCSpOAbYIxpXNuMQtPFT6HaXM&#10;8ubuk3Wnz7C/o+j8WVYkgnAB/BHizVE9zDwGAAAtsawNZRS6FaiHwnvE7AU/lnkGbHYq0lTjBWtV&#10;6Q1MVf0xxngZ9LCAVOAkNNFp+J20ALc0VbmaMBblvjP1g+hVh5S5Fy/VIW2qL31gb/7bP80RORQD&#10;lec8ZPFeCSohAY4R2N9RKp5nvGl5+lBRAfwRhNdE5o+Q6Kz/gxduNi6M47sbACADCU2mVmKOtvcV&#10;3u1V9vIexNQzUlDhqMbI3Xv3E0o3BvIAUxUAIIDMeqw6Db8TERBg4r/sTZBUwPLa7pM9q589/Jrr&#10;+k60bnv+6KHalXdmjzy7aL+W/CYiIpoZalk/ZNtJeB8aBFkJKiEBSp0GWgngjyBcAH+EpOuoDmyv&#10;mc8XKKZK6Bn80ge6EsSGE575qBmxW59Ggmq8MaUirKNq4ltQ1fFV1ARIAt9TFNcZGYCpqjnZ9K2A&#10;nGTWSDXRafitqAD+CEoLMOqQ5lqsU+apog5pAPu1hPA+bCQap7rGl7vaO5bT/JmBQ8fHp2Y+cCn/&#10;yiuASUkupzcWCoqkKusmgD+CcAH8EULvbjtXcxU/nDgz/vefHD2aXxVOmjNuy1Rm+cYAABCQ2M0j&#10;qRxVI5nRsD5jSWzkLAiAlNW4ME+zlPOsYbamCUzVTJBxJwsAGVBv+J2+AL80VQWaIL8AF0fVUofU&#10;YxkoE/F9WNye67zhvxJUpZEU3Q8tnZDeFYHDNUF4H6opgD+C8JrI/BGC7s6ck5ZbwaDj9snunlOt&#10;39uzOqRAB9zuRXGbCgBImQiWU2Sv0yNL1BIzrnniFkc1cjVPNvkUBqtCwFFNGZiqAAAxZDNxVfbh&#10;t74C+CPoJMCCcx3SlW0HR8nNV02jCU4GJWuJLszM9hSeqro1TbfKGzQ/+X/WPbi48LfTVWZ7GHde&#10;+EHkjwAB/BGE10Tmj+BbR8V86PYlaw7d96+kE/Pe7/bJvf85PjwwHl5mBVn7ugcAaEAsLmfKJTVj&#10;WbTKgumo+lYGAMARvdfpgqmqM1iiCshGxk9ISYffkgjwTFNVowmKCMjvor5BoiB1SOdvRXFUXVyq&#10;0CmifqnKVU4ld43nHReqEn4Q+SNAAH8E4QL4IzjsXvmB8kgIXYxQ/jD2XDx22PcdVz65d9uWCEqd&#10;353FkJrxewMefN0NVDkEIAiyLSUU48/nsZhZ7JXEfAx3NRSzHadqT+9J4Y2Qppo+MFUBAMLI1DhK&#10;ouG3hAIYRzV2AfwR9BLQO/DYAQpWh3T24jnjweMbNnw4OWk83tnjZ4liebFkIkAAfwThAvgjVBQu&#10;KH0SPa6fFVZmU71dwG9fOkweZT6IiDasiWHqv7NI8x4gU/cDaTJ8exq+KgDehHJU3S7d9mt78IxR&#10;Y5d4v1+SyFcF0ag9vWe245RoFSBBYKpqC9JUgZzgtAyF6g5ChN0taaoqNkFqAZePjlOdfx1SIqKr&#10;04NEVNe4c+f4UDmX7YNfP9zc5LUMVOJNSH33EBGa6o3rm3Ghi/FM1rwPA9aidUx2dklYDidAkQis&#10;oxrKSLVH6CkJqG3eToPnvN51w9d/Pw5T1RH2lgC3B4BSWVU8NaO55WwnUsY0IMjl2vHaHvA6b0yo&#10;l9ZRZSf+xxUzs4zuKCa6PBouOKKAqQoAEAkGUR5IbYLEuLv7xH9lmqCOgAVq6rl2qNI8Xd7cfbLu&#10;9JmFeapiKwBcHjPs16EW08fpuXhpyMl+TbUJKe8uQwR5BQQuSOpd/CHIV4CZSWSZyei2oLyrAOVO&#10;g1J3mU2wz+W0doKL0WwK2LmubmaeFn9Z2Xwov+ucURLEkfaD+VUh5ALlcfusaUMs3hDMCy1R9Dua&#10;3B3VGD/FmOzPT3KOKq5IYoGpCgBIGxipQdDWhVEngpYCqjZvdNyyyuaTGvbr4VKEu/fuDw+86Wy/&#10;hhEQFgn7MOUIaQswLDzG9/TwQwNexvk9Go8IoQxZ53q+lmdirF8RrBu9MRpo7wGPdFRHyk0YffFY&#10;y3FiKn7Udr9SPfiqUw2Ade3nfnCMu5qqN0hWBQBEgKcKahI/GET+jja5e+++JS3U4mO6/R7g9hXJ&#10;2Uy4qAAEBKYqAABIh2IuDM/uLmmqKjVBUwFVmzfmGEe1/HzgNFXhTRAugD9CSgLcF4tP1A9l8Ug4&#10;Ze1Iy2Y8Ka7BlXD6oRE0WGBN4bK8wHUPqPI0WDj97BwRsSnnl38+R3VEM8we61Y8+untT9c+tyWx&#10;mf8M8FUBAHZkWzzKEePqyuOoGs0sXHuPNTEdDU3HJ9nLe1w2KOxUAEIBUxUAIACMoDxQw4WJZXeX&#10;9alUaoKmAioiFAqCBWjQhxI2wd1INQliBXrPvvfwQ634zVgvFAr2bXzn/ntMmXdDlK3su7tjDwSh&#10;8jS4MzMyQ0Q09c7MfJtRAcCsCsL8jjJJRP3P7J67SavSsFVxJ5AUKIMIFCVRRzVscKPsqf1539Kl&#10;bjsGj+ANz+pYHvjKBgCwwFTVE6xSBYCiSO3CJLm7maaqbhO0EWCNECY1LxEBqe8eT4SSnbdzVJom&#10;BDBSDYYH3gzqh7rbfGmch54mI2vIBim9au8TTj80RDe6EGMpWLIOtmeGWtYPlf+s21nssuxb1dz8&#10;ZCqOqgXcwcYFHFWgLnfv3Q9ifYa6NkY2HH1TREPtGCpCqN1jrKaKq0cSzHacqj29R7QKED8wVQEA&#10;4sEIykB1Iyls6Ub7xH/FmmDQVE9j03EVLhDeA/wRIIAYM66a6AOmeKUDTl6h/3xzv4xFaxPGpimA&#10;keogIEvnocX05PRDibsbY+zDnpfrDr8247rduu35o4dqV5LpsS5buuTuvfspfzXjTiBe4IkAabEs&#10;1+O2xg7rq1oug9Em3VsWcQqOPXNTwu+4hNanArEQ7dzD8lOqAFMVACAGDJ8sqG4kCRfAHwEC+CNA&#10;ADGOas/O6sNDcxXFK01KVmm07Ejvwpr2BE+3K63jYkcy9KGY04DpTFWb4B6h0HTmWMtx+2pU1bt6&#10;n+neWFXaMpapo/zgDoEHHjuVv94FAN5YHNXZjlPLOk6FisBzmWKvcgGvrso5qkBC+t5/PcJeLWc7&#10;4asqAUxVAAAQj2zD78R3t6WpqtcE7QTwR4AAqiji+dGLdTVETPHKmMqYsrvb3VWLo2p/I+9V46Xo&#10;Qw1OAwmbsLLt4ChZfNXqXb0HuzdGe4skgJcaFqSjAoWw2KlENBvSTiU5r67pRkCOKgCyAVMVACAM&#10;LFdloPoNIo+jGosA/ggQwB8BAoju5B7bYf6xbGlN6aGleOWGrnP95h/Ok+795pubnyCLu2qpG2D5&#10;oC3GTK0KqogIwgXwR0hQwPwtS6bq3MfzC7TRmkZNRIIqAAAA9MDun8ZC+ldXS5qq8CxX792FO6pm&#10;WmVCJ4AGBC+rqlOOqvZzIGCqAgCASOQdfqeye8VCLmo2gWSqnKhwHyougIhYR9WVDc9+v/idJ1f7&#10;ZZj6YezOWl3b2veyy8SHtVPDCpAzgnAB/BESFTB78ZzxoHpdHU3NzBGTRl0CFQAAAKGIxT7zvuIZ&#10;1iTP5XHbinq38qy+72v+GaVU9+1pNkiQCEb6efClsSS5YgNf5Pl6BbEDU1VbcCcKlCDjyaoyD7+T&#10;2r1y4r8OjqriAvgjQIA1wt/+ZfHw0Ie2bR7f95Ovrf+XT6++OXzV6m+GFtBUT0yWK+uoWrIAgtip&#10;UQTIF0G4AP4ICQu4Oj1IRHWNL3e1dyyn+TMDh46PT81YFlKzDPnS/1LO4J0AAL44GpdiE9nSTEXk&#10;dFSJSZQLtTuno2oJEjCCo53qtnvsE/8NF5g/DvBApxRUYPAZ0QJA/OBmFAAlkHv4nYoAOKqiBfBH&#10;gACHCFXNP/2H//Z45TbVjfnO9f9S1VRPxr9YBJSieTmqtrfz1x8e4RGEC+CPkLiAy2PjVLdz9GS7&#10;YaGubGt/6+zOXXVzI+8u2CKQvnP0AFARRxdGyAzrlrOdxr8031T2q2syEVhz03f3uK7YcFQBiAAy&#10;VQEAEpGdFBXVbxAj7s6kqUbLGohBQ0y7V0QoFAQLSDRCU73bp1J4E4QLcI1w85olU3XuV7+10FRv&#10;L14Z73loHqmACaoxC8BpIHETFqip59qhyjNweXP3ybrTZxbmqWqlwxxSUV/H5p1Adm4J5AFmOjCR&#10;pCym/FfXhCIYKavRCheApMk/8Tz7Z9/7r4tSAmQApioAQDAZHDWpfoMIR9UaYcx5rlZ6AlKJYHxU&#10;o9UAjUVAvLsnGuHS3500HlRXV9PcnGPxyoQEBLdTExKQcgThAvgjpCOgavNG5+c72qpss/7v3ruf&#10;te9loC4W788wOywJd+yUauTiWZDEPHVEiatrohE8bphRoFMeMKM/48BUBQCkza0Lb9OWp1aJlpEy&#10;ucfWG/dDqt8g8gvQzVFVUAB/BAjwitD062KOiDa0f6v/2Aurh//77oEfDXkUr4xZQDA7NUEBKUYQ&#10;LoA/gnAB5OSoRosTI0hWzSyhHE9HN7Dv/dfzTzzvVphSXUZ3FGN0P2U2Uk10urrG3gRUa1GRu/fu&#10;L1u6ZNnSJThkmgFTFQBNUMKpvHWh741jPxiYnCIiog2P7/uLvzrw1KrVOi9XZXx9mn+qfoMYffdS&#10;miocVeEC+CNAgE+Ey2PjVN31D2N/spqIiKqa29/a9ciRrqGRdxc62qpSEJD87jJEEC6AP4JwAWRz&#10;VA10+hYGwII5q1q0kLRRwkg10enqCkdVdZCIGhbzapORroOpCoDyuDmVknHzu/l9Xf2TzDOTH/Z/&#10;dVP/hvZz/ce2SCc3CVS/QUSOqgYC+CNAgG+ExeKVY2/S6r1U+qHIsXgl+jBEhKZ6GpuWp/oEfwTh&#10;AsjJUcX4HEhOEGeQrW9oKX1oYrdWHZNbpfJeLfZE+gtGpYZOV1f+JmxbUc+enHBU0yEjbmBCZK33&#10;YKrqhpFcgBSDGJE7A1QZp/JSvqar3/GVyYHtNXTu/jF9k1UtKHqDyLX72PS29r1wVIUL4I+Qy+UE&#10;CxDdA0EiBCxeiT6MHEG4AP4IwgWQk6NqIMn3LyoAZAFHTzDele69DdakqwQElO1rQOhqnjoS+9XV&#10;YkomLYA/gmX34dvThrk/fHsajmqiZM0KBHEBUxUAV+TPAPV3KrekrMiFCy/sdta5yMCxvue25NNS&#10;IxJFh99x5qgWCtEiCG+C6gL4I8AWDxehqd7yQxE11QtvgnAB/BGEC+CPIFwAuTiqWJ8KyEByBmKE&#10;Fbq3rUjDZMmUZ+qNTlfXGJtgmMJuv4S54XFewT20gz4Bkcm6qYpfv4ELKmSABnMqV6WkxgG2lqgP&#10;ky9tWvoSEVEuZ/zuquVnU9EbRF4BY9Pl9MZCIfgqOjFqUL4PJYgARzVKBMZXFSMg1t1liCBcAH8E&#10;4QIsEczHEiY9IVlVFVrOdob1I1SxEVXRqQcJXV2Dp6kKvz57785esSOTjnU4uqM4fHs6ws8YiWK0&#10;nf1Qw0gFsZBRUxU3Z8Ab6TNAb17K79td4fk6Mdndc6r1e3sCWcAhDNCEwZKILJLf3vnDOKpGDlT6&#10;GpTvQwkiVNjiQgSI7gH+CKicwB9BeB/yRxAugFwcVQPcG4NQsN6ExXyMdwo/yAKJXl2DVAAQfn0O&#10;snvt6T2zHaciBDdIzUNMurBGcOxNFmukGisYZ220q31jM2qqAuCF9BmgRKuf7Ovff7HmxLz3Zp+8&#10;/XzNMucC/VKTtW8aN5S4vfOJYHFUw6epim+C4gL4I7CJbNm0xbkiNNUPD7wp3A1Uuw/lEMAfQbgA&#10;jwiY+A8ciWyDwj8FoUjh6ho8x5PdMrge4V8QvoQ1Ez2MUe8F3Mwd8088LypZFSmoIE1gqgLAEn8G&#10;qAV5EkLTwbgzmD2yvm/Qe8O6naMnm1dW3MdkPKNc+PA7RgFwVCX0UMLuHvl3DvQh8nz5IwgXwB9B&#10;uAB7BP5ppElj3gNk+WYgHeCBAhlI7uqa9PgrtS+I0R3FZaVM1VA5KPGajMETUdP3VTW2U4NMCABC&#10;gKkKQJllS2uCbahqBqg35hd57HcGtc3bafCc1z7rvlK3MsJbaYvw4Xe8jipnBOFNUFQAf4Ty7nAD&#10;kecrQR+KOg/5IwgXYI/AOqpIU9WJCKNuOKpABmTIUY1Gml8Qw7enjfnjQSJnynTTvrH2CzWKw8oD&#10;TFWtMO6JcWdskrW0UCvrXux5q60q5E6J3BlsPpTfdc4jWbXxOatO49fXbJ7PwoffsTuqEdJU5WmC&#10;ogL4I1TsPhalNhb6ED8t8EcQfh7yRxAuwDuCtI6qnKokxNsSDWuYmuUaa0/via4JgJAkenW11I+2&#10;fCNzjhbT/4KQp1ypDMBMNDAu9egNUcBUBdoiraPq9q3p+rU6Nu1mSHlPq7c7lb4kd2dQ2/1K9eCr&#10;cw47PdpYfK19c4R30xPhw2/kqGoggD+CxcmKYG2gD4XnVwrvAf4IwgXwRxAuwDGC/BP/WeCuWkBi&#10;KQDkeW30vsS5zZqPcI0V/gWhxCoUozuKMV614Bu6gZ4RCExVACooXHuPLh/NdXrPVXfIABXytRqv&#10;U5lsEy7/fI7qtvZ85Vc/emd8asYQ+XD1/V9+rnXL5uWWCAYZTFYVPvxOwlENm6YqTxMUFcAfAY4q&#10;fwTh+ZXCe4A/gnAB/BGEC/CNIG2aKrAAIxUAFrcrW9hfjHhScAR+QVhyb3WCdQZ1ve4Zh08JQxwE&#10;BKYq0B/f7yrrt1r4uerCvlZLTuXI4eOlp6xOZeIagu2+QE091w5VEdE32trZ50+fWZinqpUVEbS5&#10;Ubh1oe+NYz8w/zx25Ooz+zZWuVSPFT78jlNAVlPzhAvgj+Cxe0B/HH0IAfwRhAvgjyBcgFsEJb5h&#10;g1u9Rqli+MIAZIe4HFWWsJdZ4V8QCjF8e9o3WTVTWZbbVoReuZcy1kXKAVMVZB3Hb7VQGaACv1YN&#10;p/KwLYLpVKagIeDuVZs3Oj/f0Val573Fze/m93X1T7JPzQ0eODxY11jsardZ3sKH3/E6qub4NlSa&#10;qkRNUFMAfwTr7kyaKhxVCEgtgnAB/BGEC3CLwJoOSqSpOipk13wzXpW/IQCAWAh4bSCSpjYAACAA&#10;SURBVEw0B1CeLwhSpAKAG95GIWxEoAowVUGmcf1WCzBX3ScCp4BgVG3e6BjBcCrT0SDD0FFCLuVr&#10;uvodX5kZ79xBxfdYa154H8YsIJOTnYUL4I8AAfwRHHYPWT8BfShcAH8E4QKCRJDZUQ1opLIYlYIc&#10;XwIAaIMMQwZ5viAUwrK4FtxSoBkwVXVD2lvkaNy68DZteWpVMsE9vtV856r7RuAUoEoE4QIk5cIL&#10;u50d1UXG3zizZfOi8S28D4UL4I8gXkAuJ1YAfwTv3YOkqap+EPkjQAB/BOEC+CMIF+ARQcWheHC3&#10;FCmr/Mx2nDIe1J7eI1YJAHbYK1gsV7MIBVWl+oIwHyuRrJp/4vlo09615O69+8uWLlHiwIEgwFTV&#10;B+M+kv0lX2mMYpQDk1NERLTh8X1/8VcHnlq1Orb43t9q3nPVg0TgFKBEBOECpOTmpfy+3ZWz/h2Y&#10;Kvzoh7/3p19fLrwP4xeQvQnjwgXwR3DePUyKJfoQAvgjCBfAH0G4gIARZE5TpZKRaspz1OmWuJqp&#10;xS0ByA5J/ybExne7eMr2BVFQYRUKGKkgC8BUzSKJpn/Ggb0Y5eSH/V/d1L+h/Vz/sS0xGKvChz3C&#10;BfBHEC5AVlY/2de//2LNiXnvzT7991U6OqqpR4AA/ggQwB8BAvgjCBfAH0G4AO8I7NhbftvRzRs1&#10;vVT2JcuW8FUB0AwZrEMNviDcsMzNjwvYqcDEzArXNTP3M6IFgFS5daHvYPOGTdu/umnpkmVLm/4w&#10;//atm6I12biUr+lyTvSbHNhec/ACb3zh32rCBfBHEC5Acr74iP82452aH8QsTBgv714oCBHAHyHI&#10;7t6HUvWDyB8BAvgjCBfAH0G4AO8IrCWhypDGnH01PPCmxUu1GKbGlpbcVcszAABFcbyy3b133/tf&#10;kMjBL4byf0FEKGWQBNtW1Jv/Au4yfHs6IVcXgNRApqpuuP8+n3j6Zzz4FaMcONb33Jb8qqjhhQ97&#10;hAvgjyBcgPSsXl1D5FcAwEC3g5ilCeMVu4tYm4s/AgTwR4AA/gjCBfBHEC7AHsEtoOQT/y2w97Te&#10;su3boMQqABqQ9JCB9VXdfEmZvyAEVgCIJRHVsFOR0wpUB5mq+uBdUDXp9M84uHkp37Rs+0mfrSa7&#10;Ny1dsizAP/uuwoc9wgXwRxAuQAme/INng2yW5YOoehOsuzfVh/VVpWuChQD+uOoHkT9CqN0dE37R&#10;h8IF8EcQLoCN0FPpqBqPZZg5Gxn7hcjjdtf+kk6LDQCQNeIdMrSc7TT/paYhzS+IdJJVwyaiBokW&#10;SyjlMAx9SVKMASfIVNUQh2TVhNM/3UjmMvFJtN2ED3uEC+CPkL4AVVdF3PKd7+876f2h0/AgBl6i&#10;St4mKCKAP0Lw3d0OJfoQAvgjCBfAH0G4ADYCER329E/VSlO1ELBSqn0zlFgNTu3pPaIlALCIDEkY&#10;SnxBsMmqsY+bMut4AhAKmKpaYd44MneQwdYin3xp09KX0pCYOt7z4IKjxNdqohHSFBDLZBaxC7I9&#10;2ffX/0f/n37g8moWDmJCESCAPwIE8EeAAP4IwgXwRxAugI1gp/3cRwPba8w/lXZULXj7pGZ2KlsK&#10;wPIMAEBmknNUR3cUg787jwblxk0GcFEBiABMVZ3ROJ886PfT2DRJMOzhFdBUr3wT0v3B+daFvjeO&#10;/WBgcoqIiDY8vu8v/urAU6tSrht84YMPaMN/ef3r/3r6hwOTFb9q9GT4IKreBOEC+CNAAH8ECOCP&#10;IFwAfwThAtgIjgxsr2k/d//YlmixZSR4zilKrAKgLgkNGXzt1Lv37tvHzup+QQQHRioAnMBU1Q3z&#10;jjOXy4nWUibE98Hlo7nOc14brHux56224G8t/FtNuAD+CMIFhEGWBdlu0R9cufedVUS0Jz/A3KL1&#10;vPziwjxVrQwdUPaDGGDuv+xNkF4AfwQI4I8AAfwRhAvgjyBcABvBg4E/2/3oweaq0p86+YlBDFaU&#10;AgBAOcTO+rf7qhH0yPAFAWSj5WxnkCxpLTE/U0rW9AsGTFUNiVaVf+foe82VRo+YIcfmQ/ld5/oG&#10;XV9vfK6tyvVFm4aSs4xxV+QIwgWE4lK+psu5kunkwPYaSjFnZ9WWp+xPGj0Q/AQ20eAgqt4E4QL4&#10;I0AAfwQI4I8gXAB/BOEC2Ag+zP30yr91fW9PyjM1EoR1RXl8VdLLYgZAD2QwE92WDwqoTfgXhMzL&#10;UQzfns5sVmxmHdWM8BnRAkBShLuernuxTgZHlYiIartfqXZ+5dHG4tn2zWloiCVCnAIKBd4IwpuQ&#10;wu1RgAXZbiUuIn40OIiqN0G4AP4IEMAfAQL4IwgXwB9BuAA2Quty323/18OP6OOoRsNwUdlsA3Pt&#10;AWGaAAA2ZHBUTe7eu+82lM49tt7tZ614fzAz3ijgT2jsO0pbADCzjqobbg6+WIZvTw/fnhatQjGQ&#10;qaonxs0iO4Uhv4uCp38KHnJc/vmc9alHH66+/8vPtW7Z7D+AiEeD8E6wRBiLcmmTqwnJEnBBtu6e&#10;U62x5Oyk9v2nxkH0nPuvRhMkFsAfAQL4I8QggG/mhPAe4I8gvA/5NQjvw8oIZy/+0Q66Ey2MwoRN&#10;ViWXgqooBQCAPEjlqJqYvmqQxNX0piAAkCQSet++Jq9wzTBVtcXyI3zfIFUT2cxKInq0sfgam/4p&#10;fshRqqlqibBw+kzAYpRI8OSPIFxASFY/2de//2LNiXnvzT55+/maZc8nLycmNDiIqjdBuAD+CBDA&#10;H4FfgDkeQx+iCTFG+O0vE01577FhTdYTVcugxCoAkiOVo8oSxF014Px+iQwMWQAEAlNVc9hk1Tmi&#10;rT0v/upH74xPzRCRY/qnzEOOqo5A1VSR4MkfQR4BZN6+yLTwWjTCdoUyB9E9TVWZJsgqgD+C8NxA&#10;4T3AH4Fr97Hpbe174ajGKQC/lTIRapu306Dn2p4bvv77OpqqEZJV2R2JKaiKEqsASIK0jiqL93zt&#10;yLf6nMBRVR2ZK+Hyo3HTTGCq6oy9CMDXvtFG32hrZ7Zh0z+1HHKkHEG4AP4I8giQHI/WOfRASH9f&#10;9YPIHwEC+CMgv5I/Qpx9GMkNFN4D/BFiFoDfStkIfmt7th/Mr4r2fvpiLwXgWBwAAJAmSjiqJo6J&#10;q6Ga4DHY8ciK9Q5VuPae+Vhvk04nWKMGqAtM1WyRe2y95Ypvpn9qO+RIMYJwAfwRxAm4M3ukq29w&#10;JtqbBmXdiz1v+ec7K9uHsgjgjwAB/BHgqPJHiDHP9+69+xFWxRHeA/wRhAvgjyBcgHeE2u5Xqgdf&#10;dSrutK793A+ObYn2hgoQOVnVvrvbMwAAEBB+RzWaB2r5dmB9VQBAasBU1Rx7sqojeg850okgXAB/&#10;BKECltd2n6RBz/uAddvzRw/VehbV9b6TsCzI5h1BwT4UIcBp7r9iTZBPAH+EOGf9I7+SW0AsIyUV&#10;IwgXwB9BuAD/CA5re65Y8egXbn/+j5/bouPMfxfgqwIAVIQnn5T/+wVoieOyTsKXctIbmKr6Y1mx&#10;yp6sqv+QI/kIwgXwR5BHgOOKatW7ep/p3uhtiXo6qtYF2bwjqN6HOA/VFcAfIV43EPmVnAIqxktj&#10;02zR4XQEaNCHaIJHhAVqIlosq2qcbIYteOs7fXM3aZXWtiq/B4oSqwCANLEMVRJ1VFEBILPAP00f&#10;mKpZgU1WZX1VzYccTfVBBrGad4JyAubPHGs5zvqq1Y35g90bA0Ygqtva8xXvBdn8NYRHrj5MTUBT&#10;PTsBU/UJ48IF8EdAfiV/hDgFMHm+Zt3Gxb/dv5iE9wB/BOEC+CMIFxAwwuHOA+yf5gV51QuZqKbK&#10;WQSAUGK1ktmOU8aD2tN7xCoBwBvzhlMh3zDyxHzvHTHfXw9ggisNTNVM4FYEICNDjkQjCBfAH0E6&#10;AfO3LJmqc//fyoWx6aoAHkRPsZc2b6wi8liQLZCGkEjXhyIiwFEVHiEhN1CMAA368JrDqkoV5TJM&#10;mIub8B7gjyBcAH8E4QIiRMBgjDhyV91KAcQnDQAQAwVbzVBJ3FVHZ9Ou1iQdtS1nO0d3FFN4I8AD&#10;1qryRf7c2+yaqub9U0YqKNmLAJiPszPkiD2CcAH8ESQUMHtxcSZjdXX1F+fmPiSiyR/OPP1MM4cA&#10;c0G2yBE8kLAPU43QVD888KbqJThjEGD2gLpN8HQD0xYgIkISAtxuMNgnzW9n4WcRfwThAvgjCBcQ&#10;PIJluJ6Fu1k7cd3GO/qqFVuUPp4AAFHwZ2W2nO20P2k4j+ZLcRmRjmqD26mcXtvde/dbznbCVwUg&#10;BbJrqmYT+9VZ+yFHchGEC+CPIKWAq9ODRFTX+HJXe8dy+tu/HP/Z0MDk5M0l/c1j4/YJs1I2IVsC&#10;iCqWOCdmxar0BGjQh4o3QbgA/giJCGiqp8qkVA+DlTPX21lAuhGEC+CPIFxAtAgZT1PlLwLAxiEU&#10;VAVASuzXxlAeq6Od6viS8WcQLzLpHMMI13ZDj+GoGs/AV5Uf40RCBQB1gamaIexFADI15Ig3gnAB&#10;/BEkFXB5bJzqdo6ebDam6lc1H7vYtSa/r+tH5xee+Q9VQSLwa0hrdw0EsBHgqGa2CcIF8EdIVgDz&#10;iXAzWNkJjGE/RP4CUokgXAB/BOECQkVAmqobnL4qoTMBkA9vRzWIFTW6o+jhq9phN/YwJd3eWlRd&#10;AjZBFb4qAOkAUzXT5JgVq4LvYjxQYsiRUAThAvgjSCtggZp6rh0qm6dN9cMD43/SN/b73+mb27j3&#10;07Gy1yBtE7IjgI0ARzVa3QN+DVr1YRaa4GSwWnK9F9PlmuqJaOHy1cU60XEJSCaCcAH8EYQLiBwB&#10;iS0UXxEANlosoQAA/HhfG4NfAx19Vcvc/7hI/8psz7eFr6oQSFZVGpiq2cJtxaqAqDvkiDGCcAH8&#10;EWQWULV5o+MuxkLGw1fjEcAfAQLYCHBUC9eiFCHl15BgHzbVs2XH3Y6s8IPIH0GkgKb6it0ZX77U&#10;7Q/PvPE9Wrmx2X2RPS4BMUUQLoA/gnABYSMgTdVOXEUAzGjWp3SvqTrbccp4UHt6j1glALDwX11Z&#10;ghiLipqPdssYvqqKwFdVEZiqmcO+YlXAryjlhhxJRBAugD8CBPBHgAA2AhzVzDZBuAD+CLIJYG2g&#10;be17h//77g+mZmjsTnPH8oQE8EcQLoA/gnABPBEw9HIjI+vQAqA3btdG9oel4dvlX7UjrxKuh9vo&#10;2Ar4qqqQdIlekByfES0AiCHsXbjSQ464IggXwB9BaQGGbad0E/QQwEaAo5rZJggXwB9BRgFN9eyv&#10;nrVL/mmOaG7k3YVkBPBHEC6AP4JwAREiWNJUgQmm7QOgE0EcVctLw7enzX8pKFQF1kiNvdABAN4Y&#10;ZQ309othqmYRe7Kq9/YqDjlijyBcAH8EJQWMTbNpJko2waCp3pgervpBZCPAUc1sE4QL4I8gr4Cy&#10;r3rzf/xokoho6icz8/EL4I8gXAB/BOECOCOYF2HkY5qwt7jwWAFQlwiOKgiIsZKVaBUA6AOm/2eU&#10;be17C1ReHMOjCIDqQ45YIggXwB9BBwGl01XhJigugI0ARzWzTRAugD+CrALuzB7p6hucIaLK6o1z&#10;Qy3rh8p/1u0sdg117uAR4K4hpd1liCBcQLQISFMFAGhPEEf17r373umow7enI1cD0A/HRbrihY0v&#10;c5EB+WsgoKyqcsBUzTS+lTsUHXJU7M4MTRUed/H5icKbwC/APFHVbYLqB5GNEO2bXngThAvgjwAB&#10;/BEkFrC8tvtkz+pnD78247rzuu35o4f6WqRtgjIRhAvgj4A0VTfiXbEKAJAyQa6NxgVw24p6X1+V&#10;OAqtAm/CurQCbW5T6uiOosyOKsqqKgpM1eziu2KV8AEDfwT+GSLCm8AfQQMBOjiqiguoiMCsUS5G&#10;gAZ9qGYThAvgjyC/gKqOk4WmM8dajs/ZXqpuzD/z3fbD0jdB/gjCBUSOgDTVgMBLjUDt6T2iJQAQ&#10;+tro7avCTmWxJKvyJ2yG3V3g4ZDZSA0Cfh6QHJiqWcft9xB1hxzyCJAhggYC4KgKF2CNMBa69r/w&#10;JggXwB8BAvgjKCNgZdvBUbL4qo/v+8lP+57C9ZA/gnABsURAmmpwYLACoApBZv3bMZwmu7UKB8pO&#10;CkUAQBLgZJYcLFSVadxK+MswYIht1BQpq45fQMwRspkbODZdnjIv6DjiIDpEqFygXICAdHeXIQIE&#10;8EdQTMD8LUum6ocfXYejSqRVHZWwEZCmGgqsUgWAQuQeW89e4ow/zX+WjR2LUFlcJ5hQbrA5mzBY&#10;AYgFmKrAitJDDkkEyBBBBwGlwXPkWt3im6C4AP4IGRLQVO+Ww6tME9x2F71GHH8E5QTMXjxnPKhe&#10;V1dtPJp8aTGCBr8wKXIU5IxASFMNDwxWALKAaaTCUSWi4dvTboUR4KuC1DATAvReegvT/0EZ9pdA&#10;dYccwgXIEEEnAXfv3Q+7xHwsGnTqw8w2QbgA/gjCBQjPjuSPoKCAq9ODRFTX+HJXe8dymj+Tazlu&#10;vLB4PUxDQ5y7yxBBuADOCEhTjQAm/gMgObWn98x2nAq4cRBTBnaqiVtXwEUFIHZ0MFXx4zMn9rKq&#10;ig45ZBAgQwSdBCBHFeehugL4IwgXAEdVjIDLY+NUt3P0ZPNKIiLTUaUN/+2WmXMX5ncm1fuwIoI2&#10;dVSigjTVaMBgBUBOak/vUX0RIdXhX7EKxIjhzCxbusS4W8DvBEogi6nKY4ziDile1B1yCBeQYARj&#10;ZnGAUbTwJsBR1UAAfwQI4I8gXoDoisb8ERQVsEBNPdcOVdkiLPzffzl3k1atTkNDXLvHH0HBhfL4&#10;IyBNNTLwUgEAAACQKFKYqrjdEYilzpQGQw51m8AfQScBZjIOEWUqJ0u4AP8IY9PeV2zhTRAugD+C&#10;PAJEzTfnj6CugKrNGx0jVDU3P7maKEyyqup9yB9BuAD+CKyjijTVCJi+KgxWAIDGGBVUoyU2IllV&#10;QpCjqhDiTdWk72+8R4O4tYoFeYYc6o6a+CPoJKDsqIYspSpPExQVwB8BAvgjyCNAVLY4fwQ9BTTV&#10;h7plkrEJ6UYQLoA/AnJUAQAA+OK2JlVw4KuCJNB7fSoTkaaqYXcGHB5Erg/Q9/kJt5fyv26IFhOw&#10;yDPkUHfUxB9BJwFwVKU+D5k0VfsxEt4E4QL4I0gkALP+lRXAH0G4ANcI6hTD4Y/g6Kgi1zICSFYF&#10;QGbStPN40jllJkiLhm9P973/uvE4/8TzxgPzGYKvqg7Dt6f1O4eVRpipar+n8bZNPbxRECO5x9aH&#10;uvWXZ8ih7qiJP4JOAuCoSn0ewlFNOIJcAsIXr+QXwB8hIwK8KwAo0YREIwgXwB/B7qhmJN0jacyy&#10;V7BWAQDZxHRUAQCxIMZUdXRUYZsKxFhmLuxe8gw51B018UfQSQBWppL6PPQspSq8CcIFEDErO6nZ&#10;BOEC+CPoLyBABQDZm5B8BOEC+CO4zfpHlmVk2BxV47+wVgGQhDSzI5HfB0dVfgrX3ss9tn7Z0iX4&#10;MVUVPpP+W8JR1QN5hhzqjpr4I+gkwPzaCJumKk8TFBUQIYLlGAlvgnAB/BFkFrCtfW+QrFWZm6Cl&#10;AMfjolYTkoggXAB/BMfdMbLix/BVzYlxZjUAkZpkYrbjlPFPtBAAQFLAUVUCWP/KkXamqsVRNW5l&#10;4Kgqh5xDjqxF0EkAHFXZz0P3if/CmyBcAH8ESQUwSZG+y81L2gQtBbgnqyrThMQiCBfAH4Hd3ZKv&#10;ijRVfpCjCgAAxNh221agiKp6wHWVjbQzVS2Oat/nJ+CoKodUQw7/rY1FLWIVIEMEnQTAUZX9PISj&#10;GjBCpJWdhDfBa/emejaryy1fVeomaC2APSiKNiHGCMIF8Edw2x1pqvHC5qgiWRUAAAAAPAiY/m+A&#10;Kf9ScetCn/k499izx45cXZh33lLaIUemImglQNAK41r1YVqOqhgBie0uQwQFBPj5qgo0QT8BzEGJ&#10;RYPwPuSPIFwAfwTL7pY0VQAAyA4tZzst/0QrAgAAV8SYqnBUZeLmP7/3N5u2v8Q8MzM3eOBwy7MD&#10;l+9YNpVtyJHNCFoJKBQ8VpNPToNWfZhiBPYYCW+CcAH8EZQR4O6rKtMEfQXwRxAugD+CcAH8ETx2&#10;N9JUMfc/dpCsCoBCwFflZ9uKevOfaC0AaIWYhapkc1SzfDt1KV/T1T/p9MrMeOeOgcvlv2UecmQn&#10;glYC4KjKfx66TPwX3gThAvgjKCbAyVdVrAmaCSgdkVwux6NBeB/yRxAugD+CfXekqQIAsszoDodC&#10;n/BVQXYwfk9dtnSJaCEgEGmbqlI5qn2fnxDipd668Pat9N/VkQsv7O73en38jTMLRCTlkCODEbQS&#10;AEdV/vMQjmpiEZQUUOmrKtkEvQQQc7cdKMLYtKV6gwxN0OAoJNoEpKkmSpaTKizMdpwyHtSe3iNW&#10;CQAGozuKjtYqAADIRtqmqjyOqhBuXeg72Lxh0/avblq6ZNnSpj/Mv33rpigtNy/lm5ZtP+mz1VTh&#10;Rz+8I/mQIyMRONORYhAgugf4I0BAiAhwVBOLoLCAkq8azsuLV0Mcu2sggJgvhbv37rutIUZU8lLH&#10;po3FeeJa2EqGCMIF8Edw3B1pqukDdxUAOTGsVdNdRbJqNIZvTw/fdr9PAADwIWyhquxx87v5pk3b&#10;XxqYnCo9M/lh/1c3/W7TwQtCjNXVT/b171/pu9mnU6/sMB5JNeQIF0G0HckfQTcB7qvJJ6dBfB/i&#10;PFRfAH8E5QU01ZuOqo+Xl5gG5fsw1giu68JXeqnmJdfwVaVqggZHIaEmIE0VAAAswFeNAOqoAlEs&#10;W7rE+CdaSLL8lmgBWeFSvqbLeaL95MD2Gjp3/9iWlBUREX3xEaL5QFtKO+TIQgTdBGTTURUtIFwE&#10;p2MkvAnCBfBH0EmAYfcspncFLt/Br0GnPowhQqFgPCgfiJLN7WHD4QceGSK47Y401ZQxPjuwrQEA&#10;5OfYqlKOwEhKzY6Lah41VQ4Q0A9kqqaCX+nSgWN9t1KSwrJ6dU2g7WQbcqQpQAYNi7uXBs/CBMTd&#10;A3BUJY0ARzWZCJoJsK9blYIGzfowhghMoVsisuel2hFeuoE/QkZMYaSppgwqAACgCsklq+rhygXJ&#10;S1WoGoBCUkFmgamaNMFKl05295xKtgiAmXrN/vO2eg16JB5yBI0QyY5ks0VkHncpJoAx7NLRIFEf&#10;CrLFw0WAo5pMBA0FWOy85DVo2IexRvD2Ug2El27gjyBcAH8Ej92RpgoAAGJx9FX1WzVL/jxW00uV&#10;XyoAmP6fNKuf7Ovff7HmhM8s+08efmQ1MQMeSWgsvlcVaUe5Rk3hh478AviDyDzwixgh/MR/6ZrA&#10;szssDDUF8EeAAP4IEOAaoak+YDJjhaMqonQDfwThAvgjOO6+cPkqbd7I3m4hTTVNzAoAWS4FUHt6&#10;j2gJ2QWrMEWg5Wxnci7n6I4iZpQLJ7iXqvcxWrZ0iWv1fCANMFWjkIT1ObB9yUDsQfloLJ5t3xxl&#10;R9VHTXBUkxaQRUdVhIDQEWyut/AmCBfAHwEC+CNAAH8Ei6OavgD+CIpl/QfbfeHymQtvnB+f+sdo&#10;egAAACTB6I7i8O3pvvdfZ51ufvMu3micDN+eRhKozNy9d1+2fDvgRtZN1VwuR6XiXOUHmuI8Brh8&#10;NNd5Y2vPV371o3fGp2bKz6/YuWXz8gjvovrYFY5qUgJKhh0cVUkjwFFNIAIE8EeAAP4Ibo5q8GRV&#10;4U3QMev/zsUjXUODM/Yt2899REhTTZcs56gC4SBBNQgpW5BZqOMJRxWAuMi0qTrbcUq0BGfSHPgt&#10;UFPPtUNVRPSNtvFShLv37vc/s3thnqpWpqEhrt1lECCDBhkFhCylKmMT+Hc3FuZOZW0unghwVOOK&#10;kB0BHt6cKk2QVkBFhELBzU/0qG9rLuvkmKMaxFcV3gnCBfBHsO8+e2TH0KDzxgPba+jc/cYIbwO4&#10;gbsKQJZJ2ksVnp1qAcmqSoAKAPKTaVOVB8tdte/d9uyR9X0ud89E1Fh8b7xTzJCjavNGa4RCgYj2&#10;/c33hwfepJXpVVuTcMyjogYZBYQspSpjE5QSECVCpestvAnCBfBHgAD+CLoJiJZfybfSPfvN7mYV&#10;efuquh0FEREcdr981OOekIgG/mz3czPfj/BeAAAAYqHv/ddFS0gcOKqSgwoAqgBTtYLk7vhru1+p&#10;Hnx1zuGVRxuLr4lyVJ0jiJhYJ+OYR0ENkguAoypphErXm9PEiSIg1t1liAAB/BEUE+D0vVn+KBkZ&#10;pmGWhIqiIcDubEIra7C6+aqKHQUpI9hn/c8e6epzmvVfwdxPe07d/N6e1RHeEUQDy1UBAACIHc5F&#10;zwxfddnSJeZNCKxwCYGpWibZO/7LP5+jusrSpY8+XH3/l59rHe/ckYaA4BFKSwmnVm1NvjGPkhrk&#10;EVD98tnys2FKqcrTBEUFRIkARzXuCNkVwPiGqjYh1O6skaqKHcnoNAxW8+O/+I3PbCNpE5SK4LT7&#10;8trurtYrO87f8d71fz38CBxVAAAQQxbSVAFb7UF+pzL32HoepwIkCkzVRZK+42dLl7ZHisApQNoI&#10;GgiQQYM8AohobuTdhY62KgpXSlWeJigqgDMCHNVYImRWQPm3kxhnrEvYh55GalwC+CME2r2pnipX&#10;Q2J/AFOjCXJH8Nj93/9HIh9TFQAAQNqYztq2FXIVP00OlFXdtqI+0Vq6/IV0zSIAucfWo7iqnHxG&#10;tAApSOGOv2rzxiq+CJwCwkVoqi/nsHhWA5C3CWkJkEGDPAJ2riMioql3Zv52OlQpVXmaoKiAiBGY&#10;PGI4qvwRMtiHlvWRtrXv1dBRHZsu/2uqL/9LRgB/hHC7N9UPD7xpKQvgPO0gOQ1x7y5DBM/dl//2&#10;l30DbFiDRNXUMfO1y4nbAAAAtCbp1clazna2nO3kfBd1vdS79+4b/0QLSRaYqhGR+35djQh6CJBB&#10;gzgBd2aPPMvmqA5NGf+fGTqcy+VyRgmYZUv/08WHHk5Mg+p9KC4C43pn0A2Md9KnqgAAIABJREFU&#10;PUIWBTTVm5acYUCY1fSNBQ8TFxB3hPLuRhXUwEZqXAL4I0TZvXQcjb/YJRHmRt5dSEdDfLvLEMF3&#10;99rm7T4hNnz992GqAgAASJhtK+rNop8gOeIqKIF1q+QE0/+jIP/9egwRSpVVE9KgUx+mpKGp3r7U&#10;iehOWO6/2kZ1Y/6N/1a7MikNOp1IohzVshGGPozFjBMrIP0eKF2UzBPp7r37EZK8EmxCsNUXK9aV&#10;Cr+olJeAtCJw7d5Uz2asd22grkmiqXdm5tua3S/gMWuQoA/5IwTaffOh/K5zfYOur7cfzK+K8N6A&#10;G6xSBUD6tJzt5J8iDcLCeqnZPARq1T0wiwAACYGpGho17tfji+C4XJVaTZBQgAwR4hQw+uKxluNz&#10;tg2qd/U+0+1Q+CIuDVr1oaAIcFT5I1TsHsy/S1BAJGKMEG2CjzVFNEIE1hK1RFAhw5Q/Ave0g4ol&#10;6bsmjf/PDLWsHypvVrez2NW8eXkyGsT3IX+E4LvXdr9SPfiq/XuTaF37uR8c2xLhzUGcwF0FIDUy&#10;aOcJxC0vNZu+KgCxAFM1HArdr0sbAQJkiBC7gIM9d48dHmLHh9W7eg92b0xOg359mF6EUpoqHFX+&#10;CNkVwBiXrKFZzlEN7I2i+gR/hDSmHazbnj96SIppB07zNvgF8EcIt/vln9sc1XUP/84///J3/vi5&#10;LZj5D9JmtuOU8aD29B6xSgCIQPAJ7Jn1DTHHXxSxn3LLli7RvkSpcsBUDYFi9+v8EUoVANhkVcWa&#10;IJ8AGSLEL2Bselvt/5ar3Gbu4/kFck1Tla4JqgmIHgGOanwRdBbga4mWLC1rom7IifM692FaEdKY&#10;dtCYf+a77RpPO+CPEHb3BWoiOmc8NkZHxh3Xre/0zd2kVbBVxWHmqCJZFQAlgF3oQajOQbKq5JgV&#10;AOCrygZM1aAod78uYQQIkCFCIo5q+95L+UVPtbq6mubm5sirGJ90TVBNQPQIcFTji6CVgEhT5vk1&#10;aNWHujTh4ChZfNXH9/3kp31P2QsBxaVBeB/yR4iw++HOA47Pr3oB1VQBACAphPiGprOZ/luP7ijC&#10;dNYJVFaVE5iqgVDxfj2eCEyyKqcLk90+lClCQo4q0duj/URU3bjzmfb/ZwvNnxk4dHx8auaDsTvN&#10;Hdbqe9I1QTUBnBHYtWii1K/UImOdP4KqAhzn7KvVBI0E8EdIRMD8LUum6ocfXb9FTzkWWOfXILwP&#10;+SNw7s6mqUbYHSQBclQB4McwECV09JCP6QE6RxWQrCoVMFX9Uf1+PZYIajuqTfUy9GEMEfhMEE4B&#10;C5evmpk1lY4q0YW/G6DqnaNvLealrmxrf+v3HjnSNTTy7kJHGztjVPXPgmABY9NEngvy+ML/WRib&#10;FnseyhBBDQGO54bjnP1IZKIP5Y6QkIDZi4tz0qvX1dHUzBwRTf7wf9zM/8lqh4Ur5WxCmhGi7W7u&#10;BSQH7ioAWgLr0JH8E89vWxGuiBNIHxQBkBCYqj4oer8eZ4SmerUdVQkEyBCBW8CdCkd1bJqIzGFG&#10;/6XP91x7q7Lc3vLm7pN1p88szFNVqQKA6CaIc7LMCDx+KMVgicbs7LNNSGW2uAwRZBTg6Z/GLoA/&#10;AgTwR0hMwNXpQSKqa3y5q71jeWnaweTpV7/1J3/z51TymIjkuByJjsAvAGmqAABdkTBHlTK5UBXb&#10;5OHb033vv+7WCcO3w49NgAhQBEA2YKp6ocH9eowR7t6771FSLQUBGvShyp2woxzBTFAlIqLhgTer&#10;Xmh33KuKSVOVoAnBIrh4nUH90Ew5WWxjAxiswnuAP4JEAtjzMMxlWaImZFUAf4QEBVweG6e6naMn&#10;rdMOPv7X/oE397XvpdLPaar/2sofIfLuSFNVAixXBYBmWMoRpOmuyuPkbltRv22Fq5htK+qHb08j&#10;WVUJCtfeyz22HsmqkgBT1RV179cTiVAoCBbAb0CIEBBzBNFHgda9uDA2va/SUQ1i6KT6WXByPEOk&#10;iDo1R67TQM7riZ/BKrwH+COkLcB2ogqvgsofAQL4IyQqYIGaeq4dcp52sKretJbEO6qiPwv8TSCk&#10;qQJpmO04ZTyoPb1HrBIgCovrJ2eSKSdso+RxOWUjg46qcWIod0pk8EjJDExVZ/QeNUWJUJruHTxZ&#10;VXgT7PpTFhB/hPCtiNNRJaKpn/zbxqPGQ3MGaPwaKpsZeso81lERLsBmsAp3QPgjJCsgwPx94T3A&#10;HwEC+CMkLaBq80bHvRanHaysZ1e6U3T+Cn+EsLsvXL5KmzdW+W8IAAAgZkZ3FBP1iO1T5lV3uzKV&#10;rGpU11X0VwT5k1XN3+ClVRgXMFUdUO5+XcIIECBDBI7d78we6eobnLE9P9f1u0u6yn/W7Sx2NW9e&#10;bt3KcYXx4FVE41sFhT+CcAH8EQQLYAsvYsa62wfBrzeE9wB/BAjgjyBcADGXdOP+ONRPrfEIEB0h&#10;/O53Zt74Hq3caFRUsMz9R5qqzFgqAIiWAwCIQvp+mWmzKmpNKio7Asa5oaijSlk6UvIDU9WKgvfr&#10;qURoqq+4s/QcQQlvgnAB0SJYklmEdsLy2u6TNOhZ9626Mf9Me+2DX9LYL60vxTTjW/hxFC6AP4K8&#10;AgIvciVvE3wptbHip4WQaX1cAqSJAAH8EYQLsEQw3cDgvmrMP04QUfgkUAFHYf7dD6ZmaOxOc0fF&#10;D5DaZ20AAEDGcVv3CV6YDKjrpbIYK1bJnKyaEWCqViB80CJcAH8ECIgawTmZJbZOCFk6wLSBqonm&#10;bK9W7+p9pttnHKv6cRQugD+C1AKCLXIldRNY2CZUZuOqfhD5I0AAfwThAhwiNNVbfVVKcaW+xU9Z&#10;xfdmuAicAiy4f8MuXPzJHBGdGVxY2Xy49MVqgDRV+cEqVQD4YlkACvjiZrZagPeaJkYdANEqogNf&#10;VSwwVcsIH7QIF+ATgRlBiRGQ/O4iIzDJLF4zhQN4o84z7iPPtv7bvyweHvqQebV6V+/Bbue6e84R&#10;wiP8OAoXwB9BJQEuBqvwSqzOuweof5qsAKUiQAB/BOECXCNU+qrkvnRhUgJckkAdGJuOUouGFeC9&#10;u+s37J2Zv54jIpr7n4dzQ2HfFMjDtva9VOmJAwCAxmhfWdUspar6rwJGsqpoFVkHpuoiwgctwgUE&#10;j+A21094E4QLcI0QYPxmJrPkXhvi0RB/Exb++cPKDeY+nl8grzRV1Y+jcAH8ERQWYK8dYVgYqc+a&#10;d/1tI63ykcIPIn8ECOCPIFyAT4TKX1sdbw8CCfD8lnQ2NMem2SRQn5kTfL/QhOlDt4rklmc2vHjo&#10;W8eP/nkEMQDETu3pPaIlAIUR7kapborJid6OKgtrrQqX4YGHQnmKAJitEN6fKQNTlUiCQYtwAUEj&#10;uCerCm9CegLcx36umSz+LoyZzCKZo0o0Oz1uPKiurqa5uTkimnpnZr7NbbqlMsdRVgH8EfQUENLW&#10;DKfB9qGWNElWqQgQwB9BuIBAEZrqjbn/1lIAxu4B80Oj1A0oJ4HOrPozjwoA6R6F5bXdJ3tWP3v4&#10;NbuvWmLDs/mn//Oh/2tvBDEgfVABAAAlYE0cX39KiQn42ueKCsdMVgWAE5iqZTBqCh7Bko0ivAlc&#10;u49NU/CBH8U1z9ctmcUSrW5nsat5s9/ExigCAka4Oj1ORBvav9Xf+L+P06prA4eOj0/NfOAy3VL1&#10;z4JwAfwRtBUQrAarv4YAk/e17cMUI0AAfwThAkJEaKonpkKoeYcQtwDXJNChlvXM1PqK700hR6Gq&#10;42Sh6cyxluP2iuSP7/vJ19b/yz44dAAAAHSHNa9hEAONgam6CEZNQSPYklWFNcFxZW0PP9TtpfgH&#10;fkEIkMyybnv+6KHaVNbfcI1weWycqrv+YexPVtPwwDitbGt/6/ceOdI1NPLuQkdbVZAInAJSjCBc&#10;AH+ErAjwNFhdp+3b940sIMkIwgXwR4AA/gjCBUSJUHl7kICA0N+bIo/CyraDo5RrOc4+9/i+n/y0&#10;7yk2kxcAAGRAqnw9VkzWJhHLBrJlVUGSCgCZ/cDCVCXCqClSBCMVJegk2QhT5n0JvrK2Z0FGgX3o&#10;kcxSvav3mW6vuqWxCPCNsEBNPYWn9q1mn1ve3H2y7vSZhXmqWukfgVNAahH+f/beP0iK8z73/Y6P&#10;S5SNVamc2DgycKFgFnS4S2pVyUFi1rB1TCy8yyZGQUGckxWLFLnHlmuz4yrroquCEhSUjyklpd1s&#10;Wc5MMAa8qYg9xlJuVjtCsZKzYEYrrnTZ691DJHbEhQs4N+vcU3VKQbmoKjX3j57p6enf3d+eft/u&#10;fj61Je3O9Pv0877dy3Q/+33fFm6Ar5BSA60Ba8u/J5Evw8pXEG6AqyDmb1RhNpdBQbiB4AqNXLV9&#10;C2h4/9wUfxRaE1UievfKwolxlKnGD8OiFgCAcAk30pUqIGYiPNPsX9kVlge1alW2iBYrAIBQQKga&#10;HPHX6/LcNUU0ZT7k5lIorNpzjYz3XWseG9l/eHNEBhwVlm3dbHlkl7WWqcb9OAo3wFeAAaIon0XT&#10;FgXhBvgKMMBXEG6Ar6A9hbZYLLbFwKo9+8+RIVc1fG7KcxRUfpPoXSKaeelfS38fTBAAAACINbIl&#10;qiqJKa6UpFg1nXxCtIG4Is/1uvi7pvfepp4ul682GBA+AuEq6Ll29cZi5AZSmyAIN8BXgAG+Agzw&#10;FWCAryDcAF9B+9tG4Gt6TwZuXDdUquo/N+U5Ciq379z9337+x1vWENG1v379g2CaQCx4UBUAsQBV&#10;hyBcPD7TTCq0lAZEBipViYjy9z/o69JZnut14XdNuPMMrGCOU9c8sJEuz10joss/nbuxx+FZxqEY&#10;kEEBBvgKMMBXgAG+QrN5m4oT29xcBgXhBvgKhtPA8EzLEA3Mv/mK+o35c1Oeo6CihsuTb9378tyV&#10;Px968tBPpq5/c2h1MGkAAAAgWkJcAcA18pataDR2iaparCraRRpJdaVq5+nBAK3kuV4Xf9eUVgN8&#10;Bf1N1xYioo1bnju7/y+P7z/3rS0PENHcO9O32mpABgUY4CvAAF8BBvgKMMBXEG6Ar2DZvH9gn/fV&#10;0j0beGv2DFl+bspzFPQ0nt+19mtj0xd/j66hVhUAAEB8UHNV0S6EEce+SxKt3r5zV/0SbaTtoFLV&#10;H/Jcr0t115QqA3yFlubnv5tXqrvPHa/Xpa7aM/CXX7zv+UMT5Z8ttq5bGqIBGRRggK8AA3wFGOAr&#10;wABfQbgBvoKxeWPtdfJcr+rDwPnpC7TR4nPzO7vC7AJDQcN8I7EaZaoAANA28NyhNiHncqjtRkuT&#10;I3hiWFhVulqxKhZXjRKEqj7AXRMM8BUMzRep58h7z7aGpyu2HT6+8fTLizdomdUKAMK7wFeAAb4C&#10;DPAVYICvAAN8BeEG+ArWzXW5argGLD83J87MeVdgGnBW0KhP/Pc8CAAAAACwQx+XR7ZQQBzTZCwC&#10;ED0IVb2CuyYY4CuYmy/butlyy2U2ZarCu8BXgAG+AgzwFWCArwADfAXhBvgKXpo7F6v6NWD+3JTn&#10;KGggUQUAAJAwmAWbahKq1n6OXXopWHMAJAShqifkuV6X+a4p2Qb4CsINyKAAA3wFGOArwABfAQb4&#10;CsIN8BVcmntYBED2LvhR0ECiCuLF/N5T6jfBnjYBQPto01x+j4le/0qRKZ6cNZKcXFW/OGnCElL1&#10;RJWnU2qxKlYAiAyEqu7Ic72egFuOmBrgKwg3IIMCDPAVYICvAAN8BRjgKwg3wFfw1NxxEYB4dMGb&#10;ggYSVQAAABzkjFNJZ8wQrcbxUU5hsf2somap8iSqegLkqhEsIJs8PiHagOzIc72egFsOYQbyea6C&#10;8C7IoMAbRuFdEG6ArwADfAUY4CvAAF9BuAG+QoDm/QP7aLp53xXHLtgpaCBRBQAAwCEWeZb2BCft&#10;R4FmxCLts9G0LNXv+qppPpqBQaWqE/JcryfgliOmBvgKwg2EoqD9cxzTQRBugK8AA3wFGOArwABf&#10;QbgBvoK/5lbFqjHrgqOCBibZAQBAwvBeg+kxinIWFJJnBZu6rlrVqhoNMWuqkLNGlXRPrMI6AO0G&#10;oaot8lyvJ+CWQ7yBYpGrILwLSFRja4CvAAN8BRjgK8AAX0G4Ab6CcAN8hXYkqhooUwUAAGCHtGWA&#10;Wrmlr4hQH61q37fDHgiG31wVc/+DgVDVGnmu1xNwyyGFgekg/77L1QVRCtqs/0DBtPAuCDfAV4AB&#10;vgIM8BVggK8g3ABfQbgBvkK4BrTvMfEfAAASxvazytCmp0W78EEoU/ItJ7M7J62GaBW5qh51NAQm&#10;lVquCtoH1lS1QKrrdSEKMMBXEG4gXIVgUwaEd0G4Ab4CDPAVYICvAAN8BeEG+ArM5pPjJxO2xLmh&#10;XhWJKogj83tPqd90nh4U6wQA2fCSqKoxogzFfW2NMr0sG2quWgXUOEMEGtBODC9nCA5cMFCpakSq&#10;63UhCjDAVxBuIFwFJKqp7YJwA3wFGOArwABfQbgBvkLw5tOzatSY4EQVS5UBAACQCrsEbezSS8EE&#10;PS69qqVyWA1ANvL3P4jLlTaBStUWpLpeF6IAA3wF4QZCVsCs/7R2QbgBvgIM8BVggK8g3ABfgW+A&#10;uTY330P7xhAT/wEAAKQEj0+617JUVD7KgK8rn7By8OVLl6hfoahJDkLVJtJer0emAAN8BeEGZFCA&#10;Ab4CDPAVYICvAAN8BeEG+ApIVM0Khon/AAAAQErwuBQAclVJ0K8/kJKIM3oQqtaR7Xo9egUY4CsI&#10;NyCDAgzwFWCArwADfAUY4CsIN8BXCMEA72mHfA8hjuERkwLKVAEAAKSN7WcV12jVkKsKX1o05Xif&#10;+K8/cL7WY00zCFVbEH69HuO7ppgb4CsINyCDAgzwFWCArwADfAUY4CsIN8BXCNFA4GW85OkCER28&#10;/8H8/U+hTBUAAFw5t6vkuv6m5IxdeinwCqRpwFeuqr2CdFV+DAvjAlfwoKomwq/XE3DXFFMDfAXh&#10;BmRQgAG+AgzwFWCArwADfAXhBvgKSFT1CjrmtO9QpgoSQOfpQdEWAJAaNVcd2vS05Vtjl+rfxyJB&#10;Dj0jdn16lZqrIpuLOziCziBUrSP8ej0Bd00xNcBXEG5ABgUY4CvAAF8BBvgKMMBXEG6ArxB6ojo5&#10;fpJ6/F2Ry9MFO/a/QVsWkagCAIAFHp9oFBdc40hzfyOLWYVPzd5+VkGuKj/F997O3//g8qVLAv+p&#10;G9iBUDU4wu95+AowwFcQbkAGBRjgK8AAXwEG+AohGNAW0MQYoguUhHVUHRg/Nrb+iXuD6QMAAEg2&#10;+pg1FnWsHJxLVpGrSgVy1dDBmqoBEX7Pw1eAAb6CcAMyKMAAXwEG+AowwFeAAb6CcAN8BeEG+ArR&#10;JKpERDMHLv7rlmC7AAAAkB7UJzu1qXpXnlVKHTpoXl8VRE/g6yLgDELVIAi/YeArwABfQbiByBSu&#10;v/H6daEG2tdcBgUY4CvAAF8BBvgKwg3wFYQb4CuEaKBvheu2/99n71sbbC8AAABSSJty1VjklchV&#10;xSJP+J48MP3fN8JvGPgKMMBXEG4gQoXFvzn2Q1r7lfuEGWhXcxkUYICvAAN8BeHTvYWPAF9BuAG+&#10;gnADfIVQDZx98z/uolvBZIDUTI6fFG0BAJBenFcgdcCQSGoBmfq68MjSS6cSvw6AdixEG7Hl9p27&#10;y5cuwQoA4YJQ1R/Cbxj4CjDAV5DHQBQeFuf+emaGXv9A+ZVAzfkG2tNcBgUY4CvAAF8hZAPTvi/o&#10;hY8AX0G4Ab5Cuwz0dE2On+xc9uudA/vm3Z5VJVsXPr+O6LJzi4eyKFQVSrB4NOCzxRoLRgMAABMv&#10;uapdTau5oRrh6bcf2vQ0z2BzX6GX1socOPJJdu+AHQhVfSD8noevAAN8BXkMRONhce6dd4noJ1OL&#10;T9y7zH9zvoF2NJdBAQb4CjDAV4ABvoJwA3yFNhuwne4Qood2dKFz2yN05hWnNg89+mWEqiERaTwK&#10;AACi0cJKv1WrXlLOsUsvhZKrek9UE/8kLo8kuw4X2IFQ1SvC73n4CjDAV0iAAZ8it+beuUZENPPj&#10;uR1PbAvJg/BBEK4AA3wFGOArwABfQbgBvkLbDdhMdwjRQ7u6sPXZocdeGTtj22pg/9DqYPtLNPGK&#10;R7EUAABALG1aZXXs0ktq0KlfE6AdlacqvtY0SHDyGIv1DaJZASBVywsgVPWE8HsevgIM8BXkN7B4&#10;/i3aunmZ5XteRW7NP39o7Myc6fWZiYMzEwebP+8unfVgOYCB9jaXQQEG+AowwFeAAb6CcAN8hQgM&#10;WE53CNFDW7vQefgAnTlq1eiBgVf+4tjDwXYYG+IVj6r49ezDLab/AwBihTk/HbskxIgRyTNHJsnu&#10;HbAEoao7wu95+AowwFeIg4Fbc9//Aa3avG0VR2RF5+HjR9Y+dfA75ly1ydC5tzvt9+JA3I8CXwEG&#10;+AowwFeAAb6CcAN8hUgM3JpbqE93+NfSNE0bl1WVvQvn/5vppZUr13/65qf+4BsPhzDz35wAtimR&#10;jGM8qtLGkBQAAIAg5C/n5CNzH/G4qnBBqOqC8HsevgIMEFG+UV8Q0y54an7jZ+9cnqPpW9v2rmB6&#10;WLb3eLHn5WPbX7xm9e6R9952Loa1IwknUsy7INwAXwEG+AowwFcQboCv0DYDttMdDv3GEt2PG3eX&#10;Dk0ouzgeIhjDvNJcU1W98ZgcP9k/sO/698aufUCrPceqdsmgOQFUt/SbDLomj1JFjb5yUqmcAwAA&#10;sMNQGItVVmOxFABy1VBAqOqE8HsevgIM8BXiYmBx+qfXiKj8s8W9e8yhp28Pq/bsP0fmXFXyQZBZ&#10;AQb4CjDAV4ABvoJwA3yFdhrwMN3hgUeGvvvs2HZpu2CBPlElotXftF5N1Xt4aoe6pWu0athRYmfc&#10;g/Yzv/eU+k3n6UGxTgAAAESGWqwq2kVCQKhqi/B7Hr4CDPAV4mPg1lx5jojo8k/nbuwxrAAQ0MON&#10;68ZK1Qe+tUgUoEw17keBrwADfAUY4CtEYaCni6ZnDVO8IzXQZgXhBvgKERhwmO6wZsvQE38+cFD6&#10;Lui3McMPTy2ltOaW0arllu0AISkAAIAEoH9IV2DUgtNgDfl7jwDnYlV93+PSo+hBqGqN8HsevgIM&#10;tCgUi4INhD+GdlMs5ya2PzjR/HEj0VwwD/NvvmJ8ySqxdSVRJ1I8uyDcAF8BBvgKMMBXEG6ArxCd&#10;AavpDr/55F8pD/4/seiCPlHVylQp6PR8FcuwUi9lENdHq4F3ardfBxCSAgAAYLL9rNLuFQDMT+LS&#10;OLerFEqiyoE/97/dqwdoxaoOuSqCVC8gVLVA+D0PXwEGLBTsi6ciMhByc09TLOnyK0E9vDV7pvnD&#10;7Z//8X7l2+Mzc+/Yr9lqSQJPJBiIXAEG+AowwFcQboCvELUB03SHd68s5E98m+Mh+jHUbjN8RY2u&#10;+akllgWqXvbrHJsiJAUAAJAeQk9UAxeraq3GLr0UoPnQpqcDtPKFl1wVuIJQtU7+/gfVy2vh9zx8&#10;BRjgK8TFgNMUy8dGrp0pBPdwfvpC49tisUhr9x17s+/jr/RP2KzZakncjwJfAQb4CjDAV4ABvoJw&#10;A3yF6A1o0x3WPLCRLs9dI6KZeCSqDhP/LTFnmpwcU4tW47KmKgAAAMBEzR8lrIvUjAUOaoMlqpGB&#10;XJVP2kPVztOD2gLtJME9D18BBvgKMTNgNcWSm6hS85HHxffepmn1I2TttoH9G2+8t3iDlnlYASDu&#10;R4GvAAN8BRjgK8AAX0G4Ab6CCAPqdIeNW547NLB3Bf2XP8kfrK9ME6MFecx3F8FKUAPQP7BP1Jqq&#10;AAAAQMRIGKfqMczE9x6wSp6oGkCuGoy0h6p6hN/z8BVggK8QSwOmKZbcRNXewzJvZapxPwp8BRjg&#10;K8AAXwEG+ArCDfAVxBg4P32BNu4+d1xdhltLVOmhPw7wwMMou2AuUxWVZoa1pioAAAAgFaFEqBHM&#10;jtcwGDb8aJexxiVRVYNUrV6VrP6oDBxAqGoEd03xNcBXiKkB/RTLa5ebS6yG5qGnS52HWC+ccVua&#10;Nu5Hga8AA3wFGOArwABfQbgBvoIoA4vUc+S9Z5e1Kty+c/f698ZeXvQXqorqgvZ8KrFpJrJU0D60&#10;6XqdpwfFOgEAJA+HZ1W19RFMlhFnWythNXH9rvmJ6till/pXtvdhX3q0dQAIJas+QajaAu6a4muA&#10;rxBbA80plhe+s0t7dc1zZyP0EJqCcAN8BRjgK8AAXwEG+ArCDfAVBBpYtnWzUaFYJKLV3xx6Vq2+&#10;9PboyIi7YC5TBQAAAEC4MCPOcJ9DFSJav7afVcQ6CYahZJWTq2r5bBrCWYSqTXDXFF8DfIUYG2hM&#10;sZzYrimcffP5Q76eKMX1EJKCcAN8BRjgK8AAXwEG+ArCDfAVhBswKkz7vgUSmKhKUqYKAAAAxBct&#10;W7QrWQ2AtImqHq2/cUxX9Y+uonSkokwQqnIRftMCA3yFWBtQp1gebFXYdvj4xtMve3yiFN9DKArC&#10;DfAVYICvAAN8BfEG8nmxBvgKwg3wFVybL55/i7ZudvjDW/hdaKwkQ7qnMDnUqwocQ9w/AAAAAGHh&#10;K1F1yGFjEacaMPTCb8YaIJMNJb/GUgC++IRoA/FG/rumxBvgK8TdwLKtmw9aKSzbu6czxES1p6v5&#10;GGKraqO4HwW+AgzwFWCArwADfAXhBvgKHprfmvv+D+ZutMuAFwV1nW6anm3HZ0oABfPEf5SpAgAA&#10;ABzO7SoFzvgMeaLHRLWta6cyiVfV6u07d7UsVQtYgSUIVYMTh7umhBvgK8CADArCDfAVYICvAAN8&#10;BRjgKwg3wFfw1PzGz965PPfO9K12GHBS6OmaHD+pPc6eiPoH9nUu+/XF1mhV7BiiHAMAAAAIhe1n&#10;FfWL05ziWaOaMJYvXYJo1Q5M/w9IPO6aEm2ArwADMigIN8BXgAG+AgzwFSQyUCwKMcBXEG6Ar+Cx&#10;+eL0T68RkdXS223vQk8XqQ+qqj/X/oO/OfafqTTdv7b+opDlI1CmCtIf1+uaAAAgAElEQVRJ5+lB&#10;0RYAAMCF7WeVc7tKHnNVmePXoU1Pq9+MXXpJrBPv6B9dRVgKwAaEqkGIy11Tgg3wFWBABgXhBvgK&#10;MMBXgAG+glwG/D+PiG+AryDcAF/Bc/Nbc+U5IqLLP527sWebbqGY6LqgRauLb/71zAy9/sHXvrm2&#10;f2CfdtUuagzxfCoAAABAIFryqGfy5mz/yi6ZA1OPxChO1aOPVpGrmsH0f9/E564psQb4CjAQRMG0&#10;rGoaBwEGwlaAAb4CDPAVhBvgKzg2vzX//FP5+x9sfO2auKy+Pjex/UHd6wI+Vhb/5e/fJXr3zw5d&#10;19VB3L5z126t1ZANtLYCAAAAgJyouapoFyximqhqyLDEqpzBOkJVf8h915QKA3wFGJBBQbgBvgIM&#10;8BVggK8AA3yFKA0snn9rsQ0e3Jqv6Dx8/MhzG71IRXsUGjWz1/6+W5+ouj3GKjwDLaBMFQAAAJAW&#10;OQM1L3AWlpUKjzWqy1sv6kJEzmAd0/99kKobPzkN8BVgIBwF3pp3UnQh5sdRuAG+AgzwFWCArxCt&#10;gVtz3/8Brdqsn3HP9+Cx+bK9x4s9Lx/b/uI1+23aPwi35p8/NHZmzvR685XlS5cQPXTolRNfe3it&#10;Gm7WH2zV43QZHXgMUaYKAAAAJBuxSVzEcSpnd+d2lVy3uX3nrvrQKiwCoIFQ1Sspu/GT0QBfAQZC&#10;UWCueSdDF+J+HIUb4CvAAF8BBvgKURu48bN3Ls/R9K1te1eE5cFf81V79p8ju1w1kkFY0Xn4+JG1&#10;Tx38jjlXbfDAI0O/95WvPbxWe8E1Wg0lUUWZKgAAABAZavZnTvG0ADRYXarA/DQZtajeQa6qgVDV&#10;E6m78ZPPAF9ByAOFQ2wuhUJPVzNRDfSAb/FdiP9xFG6ArwADfAUY4CtEb2Bx+qfXiKj8s8W9e5aF&#10;4SFI8xvXxSWqdRxqZtc8NvLE4c3LGhGqPt+0i1b5x5GQqALt1AIAAMDDS7WjhscgUtW0jFnlnA+e&#10;bNRiVUKu2gChqjspvPGTzQBfAQbCVbh9526A2w+puhDT4yjcAF8BBvgKMMBXEGGgsX7o5Z/O3diz&#10;bZWYLsy/+Yr6zZoHNl67XC8X3X0u8qOwas/+c5Tf/qL+tTWPjew/vLn+Q08XOUerPV0sA5j4nwJ8&#10;XaiMfapieGXoX3ItIXvjb/MAAAAixiF77V/pI8MFYaHlqoAQqrqSyhs/uQzwFWAgXIVgf4+Sqgsx&#10;PY7CDfAVYICvAAN8hagM2K4fOrH9wYnmjxvfPH9r29YVps34Bsy8NXuGiDZuee7Qhe/s0l59p3VF&#10;gjZ7aDRvTVSJ6NrVG4u0eZn+JftodXL8JH8CigrKVGMEMyf1jjFRBQAAICV2ywiAduOwuGraylcR&#10;qjqRmhs/eQ3wFZrNA01XD9NAbMeQ2MMoVxfieRyFG+ArwABfAQb4ChEa8LZ+6Hef7Vxl+z7PgInz&#10;0xdo4+5zxye2awpn33z+0IRuRYK2e2htTkRrHthIl+euUbOG14hVtNpMVHmfSkA4keWk3kGiCgAA&#10;8UIrZUW6Gj1YBAChqi1puvGT1ABfoaX5dJC1rjGGZgW1nEctFHJ+HHObDESvAAN8BRjgK8AAXyF6&#10;A17WD22rAT2L1HPkvWcPtipsO3x84+mXF2/QMs/ZbniJ6sYtzx0a2LuCbrw8/uyLFy7POdXM6qJV&#10;LVHViky1DXwaQJlqW5AwJ/UOElUAAIgv288qyFUjA4sAqCBUtSaFN36yGeArwIAMCsIN8BVggK8A&#10;A3wFGOArCDOwas/+c2TIVVvWD223gQbLtm62VFjmp0w1xER197nj9brUVXsG/vKL93mpme3p0hS0&#10;sgi7Z1i5GQBc7MJT2XJS7yBRBQCAuINcNUocFgFIDwhVLUjvjZ80BvgKMCCDgnADfAUY4CvAAF8B&#10;BvgKgg3cuG6oVLVYP7StBuRQ0JofKY3QVkP3V3ipmdUbMCwI4CVaNSSqKFPlE9/81EwKE9X5vafU&#10;bzpPD4p1AgBIDDJkmjJ4SBtpzlU/IdqAdMhzy5FaA3wF6+Y9Xd5XAMAYelHoH9jnMKSx6AIMtFsB&#10;BvgKMMBXEG5g/s1XtO/XqP+7/NO5G9EZkEFB33yZMVGts2zvHocVZo0Gerqop8tQLKmuTkPTs+aP&#10;J8saVSSqQCWFiSoAALQJbYVTsR5ksJEGtCw1tUsBIFRtQapbjnQa4CvAQNsVTDexURuIRAEG+Aow&#10;wFeAAb6CcANEb42dIU1h/7lvbXmAiObemb4VlQHxCm000NM1OX7SNVo1J6qpracAZpCoAgBAuCDQ&#10;TBUpz1Ux/b9Jkm85YmKArwADMigIN8BXgAG+AgzwFWCAryDcABHl7y+0KHhfPzQ0A0k/CrpnWOmj&#10;MW1BAO3BVhqY+A80kKgCAEA7QK4aOyZvtszy6V/ZZX7Frq3+oVWTN2cdtkweCFWNJPaWQ3oDfAUY&#10;4Cvoa3kwCKk1wFeAAb4CDPAVhBuwV/C0fmg7DUSnEJ0Bm2jVnKgCoIFEFQAAEgwWV+VgSFQ9ksLF&#10;VTH9v4Xk33LIaoCvAAN8hQCJqmFZVeFd4CvAAF8BBvgKMMBXEG7AVcF5/dAIDESgIMBAY6FVNV3V&#10;iibM1/coUwUAAAAACIvULgKAStUmKbrlkMwAXwEG+Ar+mvd0mW9HhXeBrwADfAUY4CvAAF9BuAG+&#10;gnADfAWRBnq6yJSo6iemqd/cRqiablJepjq/95T6TefpQbFOAAAAJAPtWitV9aqoVOUS41sOOQzw&#10;FWCAryDcgAwKMMBXgAG+QhIMNGZbx7gLohWEG+ArSGSgWNQeY2W4vtdXUlx/4/XrAXYDYkvKE1UA&#10;AAApIeIFEAJf+MUXhKosknPLgdu22BrgKwg3IIMCDPAVYICvAAN8BeEG+ArCDfAV5DLQWBBAfcWc&#10;qy5fumT/toe6H/lq99Ily5f2/O7Q69c/COYaxAYkqgAAkAawoCpF/sQw7RFV6VkEAKFqcBJ1yyHC&#10;AF8BBvgKCahK4yvAAF8BBvgKiTJQLHIVhHchAUchrV2waD49q0/QisWiYb7z+Mzlxrcz7574avdv&#10;9Ox/A8FqYkGiCgAAIHkgQRYFQtWAJPCWI24KMMBXYDXv6ZocP6n9ASqlgxCSgnADGEPhXRBuQANj&#10;KFBBuAG+gvwGJsdPjn2qQi7rSM6MP7Jh/xsB9g9kB4kqAACA5HFuVyniilQvpKRYFaFqE+1C3PuW&#10;Sb3lkF8BBvgKYdaoCqpK4ysIN6ApCDcQWEG4AcIYYgwlMMBXEG6AryCpgdYy1SY/f8tZbfzY2PUA&#10;JoDEIFEFAACQPORMVNPDJ0UbEE/n6UHt8ZdeSOYtR6wUYICvEKKB23fuamvVifIgfBD4CsINYAwx&#10;hoER3gXhBvgKwg3wFWJhoFGm+uE///DC9b/7pYvizOEjp/p+MLg2gBkgIUhUDTgWawMAQLwZ2vS0&#10;aAuAiGj50iWG5eyTBypV/ZGGWw7JFWCArxBuokpE/QP7aHpWlAfhg5DaLgg3wFeAAb4CDPAVhBvg&#10;K4RloFar1Wo1yw2U9ZuCGLAuU733M09s+dxnXU19+Nn7wklUv/Dpewxfochq4swNAqMoytzjJ+3e&#10;nXv8pOGrTTa8gEQVAADSg5aoTt6cnbzp7y41dshfppr4RQAQqvpAkluO+BrgK8AAXyFcA6hRTW0X&#10;hBvgK8AAXwEG+ArCDfAVQkxU1R+V9ZsMEar6o/l1Xwa01VRVPvmrwcz6xjLTDCtdVRUcpFw3YO6a&#10;GuGp4V3LCFVUtIpEFQAAUsLQpqdF1aie21WK/lFRkj+cKvE1qiqY/u8VSW454muArxCCAd5z6oWP&#10;AF9BuAEZFIQb4CvAAF8BBvgKMMBXEG6ArxB6oqqhrN9Uev8SmWpUtdfdDejKVA2JKtG9S1YQLThb&#10;eyjLLlT1Ukb6i48+DkXcLOW6QWDM/Zp7/OTGH+3Tvndoq76rbdxukKgCAEBKED7lP+KKUe81qh6z&#10;13ZU9d6+c3f50iXJXgQAlaqekOSWI74G+AowwFcQbkAGBeEG+AowwFeAAb4CDPAVhBvgK4SeqFZH&#10;uzOZfFm3QSNRLeczme7Rqi8DiqI4ZJr/19/aLjVQ56FHv6wLVR1KQe3KTrVXqqPdGRPd+dFy1UnZ&#10;eV+NVtXRbquhaco6beCwa9fqV6vDRdTITC27nMlkurvzaq99lawGXkBg7vGTiiL1pEgAAAChIDxR&#10;jRj5Z/0bSPAiAKhUdUeSW474GuArwABfod0G+gf2TY6fpJ4ugR7a3VwGBRjgK8AAXwEG+ArCDfAV&#10;QjTgF7VYVW9AX9ZqqG9VE0CtTNUQzKm5aiaTUb/XvtE2+MVHH2vZovqNvtjTXApq2MCBSqnQV7oy&#10;VSv22jQ0vOgle9W2cfDg4FkrZfXeZb9UKqW+DlJ7rRW3mtNSfR2r/l1DlatDQ/1bdsNi6LtBKqyq&#10;XgAAACDNqMWqlNyHVqFS1QV5bjliaoCvEKaBYlGwgQSMoUGhp8vjsqpJHoSoFGCArwADfAUY4CsI&#10;N8BXiMaAw8OplPWb1OhTTVRJt+Kq5dKrasRmV+qoPSDL/KQsu/pTD4WcRstTNT0LU0qOqPRquaWh&#10;Ic0kXXWq5b7s8OmtuWuHklv/Ngxdbvb6qK5w1mH1VbvqVIej6VzT6jDCzhsDAAAA8hC7MtVEZqka&#10;CFWdiMUth8wG+AowwFcQbkAGBeEG+AowwFeAAb4CDPAVhBvgKwg2UM5nGpPOa7Wasn6TbnGA+lT3&#10;cnm0u1ubZF/P7+rT0sv57ubE9Oa72iz5ajnfrX+r/qN+U93893x3U6rcDAo9hHHZ3md254jmr1Zb&#10;dt/M8gyT62331RwXU5ctsR0Bx9FTe1TV7cTCgjvZ3uIB/V1gPf1s6jbXB3DuuFvD+ug1ViHIj+ab&#10;o9kYYd2ZZC+FXBUAAIAXIks5JX84lR1qrprIRQAw/d+WeN9ySGCArwADfIUoDditAJCqQWiTAgzw&#10;FWCArwADfAXhBvgKwg1Q706FSqVXy8Xe3vor5VdLlBvZkSWqEhFVCn192taVUqGD1tWKvURE1dHu&#10;joL+cVUt7xIRXXlhsFCq1N8a3LBu90Sf+qN5U4OYblq7J6rl1yYqddvuG7vt68oL3XXfFk7thSw2&#10;9jh6lVLfIPm+faxWyy/0lYhy9p4qlVJfx/zIwsXhrFvHnRoSEdH80UF1UHIbdjyzYaJU0J81VH61&#10;RKTstDgzDFIhPuALAABAMGJXmxkMj4Fpm4aif6XTUn7eca5LTd4iAKhUtSbutxzCDfAVYICvINyA&#10;DArCDfAVYICvAAN8BRjgKwg3wFeIxECpz+L5Rn26m4zenUrLvPnyqyXK7W4JJ5WpBXW2+UiOmttW&#10;X5uoNN9rvK2fgV8plTqnFtRp6kSVQl+BRhaaQo2yUk0sp4mZpNz61dFXqORGTg17ylTd9lUplepG&#10;awsjCtk6cR8B+9Erv1CoEOVG1DcXpkaoVKpY7MO+y5lMR0dfiYiUA81uV0cHCy2dmxrJUaXwQtmt&#10;444N68NSqY/KxeFsdsfuXMu6A7pM1YMUAACA+BBWONhWzu0qmb+8NIxvuJywLFUDoaoFcbjlkNoA&#10;XwEG+ArRGWgsq3r9jdcXRXloT3MZFGCArwADfAUY4CsIN8BXEG5AozVVNWeqylSxV/0xO6yfbJ4d&#10;vlir1YodVC2XR0fzeUPRpr5ptnenQkRa6pndsTtHZirzR18YHS1Xqw1tr3Wqda4seJ9D77gvZapR&#10;oJkd3ml/s+VhBOxGr3p1Xh0P9c1s7/CpEashcSaXU6YW9NbV2HTkVGOfDWFd0GvdcQ8NW9Pb7I7d&#10;OapMvFYfcX2m6kUKAACASLwnif0ruyZvzrbVjBlXe/rA1Ht+au5IfBNVlUQuAoDp/0bifssh3ABf&#10;AQb4CiIMfPA3x/7zlR1PbBPpIczmMijAAF8BBvgKMMBXEG6ArxChAcVqDn05n+mb137SrwDQnPvf&#10;ILeho/lDxwZ98mea/W6gpSkRda5r6GbXdRLN697KDh9QCn2lSqlSKRUKRJRTRg48M9xrW3lq7Fe1&#10;nO/o87ZkgOu+HLpswG0EbKUWrlSIlHW67mV37M45Sum6XC3nB/tKpOxuJpc6WSp0ZArGxler1OvQ&#10;cZeG5r6ofgsTr1WHh7Mtc/+9SAEAAJAYQ0YZfa7qJSTlr4Ua90RVT5IWAUCo2kJ8bjkkNcBXgAG+&#10;ghgDH0z99cwM/d6JbdMXqKcrpYMQqgIM8BVggK8AA3wF4Qb4CsINmGimqmTKVO0p5zsKFaKcouze&#10;sHPduo6O3oUXWhYW8GmiWFvYOfrC0eYirH2lK95XVc32FqeUUl/L6rDt2leDkEfAO9ne4sUpyvQV&#10;OuZJv+qpKyF1XDXRTFUXdJlqapnfe0r9pvP0oFgnAAAQGLukUki9augY1jGI6SOqDNy+c1etVE1M&#10;rorp/xbE9JZDuAG+QtsN9HTRtNO/rcJHgK8gysD113/8LtG7P5laTPEghKgAA3wFGOArwABfQbgB&#10;voJwA5Y0VgCwWE/VlurVeSJlqnaxWBwe7u3tzWarV+fdmzmR7R0uXqzVarWFhSmntUw9KK3rJKpc&#10;WWi+otZPhrovzgh0bMi1LiprduhCb1FdqHZwVCfSsSFHpEzVTDSTV+uOe2hoQlsBoNySqQaRAgAA&#10;IB7nkDEWK6umk2RkqRoIVY3E9JZDuAG+AgzwFYQZ6Pns6J/NEBHN/PhgPi/GQ0jNZVCAAb4CDPAV&#10;YICvINwAX0GsgdL7l2zf631mJEfzR496z1Trmq+W65FetZwfLFTImBR6pZzPZDLdo3W1bLZj3Yac&#10;ef0AB6rlfF/J0KL0aj1wrI526wpI2fvSE3AE1NS3MJgvWzn0RiNW1T0BSn1+VJ/WOaJqebQ7k8nk&#10;y+TYceeGdp3YsTtHlSsvtNapBpICAAAgFi9lm8hVpSVJi6siVG0hjrccMhjgK8AAXyFaA7fmn38q&#10;f/+Dja9dE9fU12f0avn7n3rz/K22eQi/uQwKMMBXgAG+AgzwFYQb4CvIY8CK7I7duUqlol/31AX1&#10;YVOlvo76k+j73B5e70jvMyM5qhQaapmOvkLFMeAt9WVa6Ogrke5RSuqTsUoFVa+jQIqirWfqe182&#10;sEagnog2Wrc69CzyzEiOqNTXjCvVp2GZOjfyTC85d9yxoeMIlEqGuf+BpAAAAESOFqR6nwiPXFVy&#10;EpCrIlTlIs8tB27b4muArxC5gRWdh48feW6j0yYPPDJ07vi2rSva5iHk5jIowABfAQb4CiEY4FWs&#10;Cx8BvoJwA3wF4QZcURNCPwtjZodPTTVzwJwyMrUwpRgm3fvY//DFhRGdXE6Z8rVaaC6njCzoFgft&#10;LWpyOWVk4eIzG8LbV1OHMwK9xYWppsWpFocubPzRPs2BMVbtLdZsO+fYcaeGRn7x0ceqoHrWGE8b&#10;P1IAAADEkoylRb2TgMVhLUnMIgCZWq0WxW4yGfUbOZdC11Zq93vdL/yWQ7gBvkLUBqZnqaflr1XC&#10;R4CvINLAjZePbX/xmunlNY+NPHF487JoPITRXAYFGOArwABfAQb4CsIN8BWiN6Cs32R+MZPJFN97&#10;2/ItIqJyPtNXUgI+tKjtqCneFz59j2gj0aElp3OPnzS/ZX4xSn7x0ceBj4V6KLVSmmhunVTaegOF&#10;B1UBAOJI2hJVIpq8OZvgelv14zWUgFXIJzWhUpVDCu95QleAAb6CYAOr9uw/9y3Da2u2DO1HogoD&#10;kSvAAF8BBvgKwg3wFYQb0HBqXi3nj5aknaHdqIsETbTIVRSWB8X1SCX1UCJRBQDElO1nFdEWQPjE&#10;ehGAT4o2EFeE33IIN8BXgAG+QnQGpm0nHeTzLxpeuXb7HxeJvIeqsRmEtinAAF8BBvgKYRooFgUb&#10;SMAYpqwLpfcvGSpStadUmd4q5zP1RyTlRurLiprLQjOZTOfpQUN1pMd6SbU8UF/mYKhz1II2y+JH&#10;fQznpUDSS01rKDreqzUtpZz19ZmpYZy1t8zjr75leVAc6l6dzZi7qR0Ry+PoLGV+EQAAQPvwUoia&#10;sMpN1+4kqbNmbt+5qyaqy5cuiemCAAhVg5Dae54QFWCAr+De3D4JrSto6x4Wiy4b91j/U655IKI1&#10;a9b86rVr7xLRtf977r/Mbvt9T//64zjCAF8BBvgKIRtw+8en7QZEKAg3wFcQa6D0/iW75mrA2ohW&#10;OzbkiCqUU6a0VS8nx0/2D+z7xUcfa5UOav2duTrSuV5SK9+7feeuIVALVufocRsvm4Wi4ysl9NLl&#10;yfGTY5+yeNyV3Thbvu58UAzvDv1Lrn9gn4NDh9eDNQEAAADahLpeqrZqagLyU+1KzHtCquWqMQWh&#10;qm9Sfs8TigIMuCh4yCM85aE2Sai7AW/oEtWNW547NLDqn/o3f7hf+fb4zMw7czu2/b4PhWQeRxiI&#10;RAEG+AowwFcQboCvIL+BRslqdvhibbj1dfUb7Yq8WCyOkY8H24O4oE9UAQAApJP+lV3JKFY1P4Eq&#10;SelqAGJarIpQ1R/y33LIr5BwA97qs1wiUccw1MWAN8JNVHefO75tFRGtmJyePfbmlezQk4f+69wi&#10;Pey8AoDUxzESBRjgK8AAXwEG+ArCDfAV4mugnqj2dBkrI8bJsoLSAa1MFcgJElUAAAAacc9VzYmq&#10;4d1Y984vsS5WRajqg/jecsijIN6Alma2acq8cx46PUs9XXEfQ73CkdIIbTU8k2rt18am/80Tjy/e&#10;oGWr2uVBqkGIaReEG+ArwABfAQb4CsIN8BViZMCwvqpWo6opBC5wMCSqMa2VSDBIVAEAAGioxarx&#10;TR6dE9U0E8cLMISqXonRLYe0ChIZkGDKfEzH0KPCkz/80eT4SVrlshJrsgcBBtqqAAN8BRjgKwg3&#10;wFeInQEtSLVQ0D0hrX9gn/diVf2T0LXv43hZn1SQqIaOuugwAADEFzVOjWOuikTVkvgWqyJU9UTs&#10;bjkkVIAB8lIn224D8VcQboCvAAN8BRjgK8AAX0G4Ab5C8gyoT6zypaBPVKk1VwUygEQVAACAHYlZ&#10;XxVQI1eN3V+1PyHaQAxI3i1H9AowwFcQbsCTQk/X5PhJh+apGAQYaLMCDPAVYICvINwAXyGZBnQf&#10;Q/0D+4b+JeesYEhUDcS0YgKEjsO1DQAAAOAdlKkmD1SqupDMW45oFWCAryDcAF9Ba85XSMAgpNYA&#10;XwEG+Aow4KqgX7VTj3kFT76BWq1mns/uS4F/FJT1mzQPat+9WPIyhg46dgYMIh4VXN3OPX6SiDb+&#10;aJ/+RbtEtfP0oLq9nl989LHrXjzyhU/f4yDo/G77dq2+ZcDVhq9lFmJKvfy5MdkIAACAVMSoTBWJ&#10;qkfiVayKUNUJ4Td+wg3wFWCgRUG33JsYAxEq9A/smxw/qa5RG9MuhKsAA3wFGOArwICrgl2iqr2V&#10;yWRcDVg+TMlsoFarkZ8c06wQSqJKpl77ikTN72pqdjp2BvRb2r3ubqCnS03BvvDpexRFUUjR3tFH&#10;qw41quZElXSZIzPu1HQs803nd5k4iFsmqm2yES8CLCgBAABAHrafVc7tKol2kWp8rc8Qx5VVEara&#10;IvzGT7gBvgIMGBXsno4VmQERCsINyKAAA3wFGOArwICrgkOiqlGr1TKZjMdElUzlloZE1W4zB0JP&#10;VO2ws+R3DO1GwGxA29LjGNqNgKIolq+rzD1+UkvGPSaqer7w6XsCh4zm7FKv5vwuEwdxu0TV0DbN&#10;0SoAAID4sv2s01WBF8KKZWNUVCuQ2K2sijVVrRF+4yfcAF8BBvgKwg0EUWhdVjWWXQhbAQb4CjDA&#10;V4jUQE+X+W9IwkfAVUEL8qqj3Rkz3fnRclXdwJyHGmozqTqa786XrQzUGjR31T1aDakLzqg+1V3r&#10;Ak29Bws/aiutg5YGjN2ncj6TyVgMgEWiqo62tk/dvsp509gYumDZwfoPLYfAepwdElXLc0A7BVxT&#10;SI0vfPoe9UvXytqM87t6NY+7thVvPS6aoPVpn8l0d+f99pqI5h4/qX35shqgSftAmSoAAMSdc7tK&#10;zEgUha7AGVSqWiD8xk+4Ab4CDPAVhBvgK+QbC5DFtwt8BRjgK8AAXwEGQlColAp9pStTtWIvUaN2&#10;Ul9Qqf+++tpEqdK5s1VAWb9JaU1jybSB+o2hPrRlL7o6Wcsp8+a25trPmqMN212v30RE6j/r2hia&#10;4lQXKUNzjUphcHTHxeGsVzNqFwxLweq/tzwEhuZkWmXVGf0pYLkagKGiU59COiSSXsJKs5S+yPQX&#10;H32s38BuSYFgVCqlvg7Sem0ublUUZexHLWuqGlJRw4K2hnctX9e+NxwghxGmsGtp9YkqHlQFAADp&#10;BIkqnwD1ufEqVkWlagt59tPJCXeeMBCGgnADfAVtMZT4doGvAAN8BRjgK8BAIAVlqtbCwpRCRKWj&#10;zRJCL2sFaFt635hak0pzQ/1KrPpttP8agk6/e3dGK7P1JattqavSNVApDDpV7Fruy1BFGwDHokjD&#10;ObAwpeSISq+2FuCaClFbqlP52EnpXzdsoLfk04bxtNd6rZ34lpraMDrUmdoVrqqvOLTSFnNwHeGw&#10;xtwA6lUBACDu8OtVgUdu37mrfoWiFov1VRGqElnN/8KdZ2AFGOArCDfAV2gmqoGezcU3IIMCDPAV&#10;YICvAAOhKBBRtrc4pRBVriw0XqmW893d+qnhaupUHe3OdBQqRKU+3TTuajnfbdiwBePbzayw2bI5&#10;EVtZv8kwT1xZv0k/j15Zv0lZ/29b5nrrdDINHXdsWtWrQV061VQZ7W5ZDsAUgyojIzm3WNWhC/VZ&#10;7Y0J7N3dGYtDQETmcSYPi6g2yPY+sztHNH+1eaA19S98+h7T5PrqqMuIex4+6zOt6aFcHu02SakJ&#10;o/4YeT3ohl4XDxjXorM6J3XD6Nhx27aGg5gfzTdHsxGhti4rYSUVVq6KIBUAAFIOclixaLGs/Lkq&#10;QlULcOcZWAEG+ArCDfAVtFn/gf9CJbwLfAUY4CvAAF8BBkJRsAfoQWgAACAASURBVKQ62t3RV6o0&#10;Jz1XSoUOq0VEiYionO/oK1WaGxqWzLzyQnfL2/pcrrvZUp2IrbXN7tido8rEaw2phSsV0qe+1dcm&#10;KpTb0KEa0OtQi449zq1cOqVRHe3uKFSUqQV14QRr1g2fcolVXbswf3SwUCEiynV25iwlbMfZW65a&#10;Lb82UaHc7h2OixQ0Nh7t7ii02m09PewPulnI+UyrFPr6ChUrqZbTp1LqG3zhigfrrbuvlvN9LfeU&#10;9udkIxu177jT+UxE+oO4Ycczu3OGuuDyqyUiZWevs1S49apIVwEAID2oQSriVEnQ56oyR6sIVY3g&#10;zjOwAgzwFYQb4CtozdV/BPsH9pmfV9NWAzIowABfAQb4CjAQioJGPVtqJDqvTVSIlKkFbZL0SGNm&#10;eHb4ovqTMlWrXRzOElVHj5aIciML2jICuiiUiCqlEqlv1hZGFGrOMK+ODhYqlNN2szA1kqNK4YV6&#10;zqSmqo0Qtfyqev2vxVALVxoJYHX0aElvd2Ek5zrd3q2VW6c0ke6OQiU3slDsdYkis46xqocuVCr1&#10;UbxYLBoPgfM421Hqa3liU0dfoZIbOeW88GvD72sTLUduxLhwgFczDmeajsb7CyM5nVT5hUKFKDcy&#10;VT9II1Rqpp2eupzJdHT0lYhIOVDvtss56dhxt7akP4jD2eyO3bmWBTd0maqLFDNXRZAKAACi2H5W&#10;8fWltpq86el+U5+ZWn61s2cgCPoiLWlzVYSq4YA7TxjgKwg3wFdoNses/xQb4CvAAF9BvIHYP6fO&#10;mC519JWIciPPqNWW2eGLtVqt2EHVcnl0NJ/v7ijYplVqzNQI47K9xZo+6SMiUqYaP2eHdyqmhloe&#10;me0dPjWiq97LruvUEqvq1XnKjYwo2vT08qulRqZaz+WaOsMXbVPQ1r3btnLvFBFROa8mqsZ3DE/T&#10;osYObGNVT13Qgj87bMbZF1cWvM+hr8wffWF0tFytNs4XfamuRzNezrTmuGSHdVP1q1fniXIjp4Z7&#10;6wdp+NSIdQmvE7mcMrWgWXc9Jx067qmt/iAaarH1maonG3yQrgIAAABiCXGF1jbxSdEGkkDcb335&#10;CjDAVxBugK/Q0txndWooBmRQgAG+AgzwFWAgFAUDuZxy4JSu3FItwfTcvHOdfd5Xn6Kv0rFBy73U&#10;+fyFjkzB2OJqlXqzRNS7U6HS/NUq9WYXrlSo88DwTqVQurJAlC2/WqLcSHOmer3EtoHa0tW2cyun&#10;ThFRqa+PSA0+h3Vxp3WiSkRqrDrRUSgMju4wJ7RuXWgZRivsxtkWZao1B62W8x19fR1keNmK7PAB&#10;pdBXqpQqlVKhQEQ5ZeTAM8PN88e7GdczzfH8UfTHKLtjd875pG12uVrOD/aVSNmtP+vdz0mHjruf&#10;z8aDmN2xO1co1M8f/dx/L1LAkfm9p9RvzA+WACDlMMsVtdpJAEBKQKUqF9x5wgBfQbgBvoKxeU/X&#10;5PjJKA3IoAADfAUY4CvAQCgK5segX7yoz5bK+Y5ChSinKCMjU1NTCwu1KSF3Ub07FbWUr/xqiZSd&#10;vdSxQS3Xq16ddw09w8MmJ80pUwumCd7OOC8CIJj6w8q8lUP2FmsLUyNKI+KslArGVVU9IexMy/YW&#10;L04pTovl2hBSx1UTzVpVfabaVgzVqZPjJ9Wvtu8YAAAAAI7IuQIAKlVZ4M4TBvgKwg3wFZyb9w/s&#10;mxw/ST1d7TMggwIM8BVggK8gkYE4rwHiTvXqvKGOsfqac9nnfIAKuo4NOaJO57LIjg05Kl1ZKNM8&#10;5XZ31Gv7Jq6WX5uokHJA17D0arnY2/y5/GqJyL1W07mV1ill/SaLxsqBYm+WOkYmOgp9+Z3u1Z0q&#10;zWrVkU4/ZiJHXXzhygJR47guXKkQ6Uxne4eLvcNFomq1/NoLfYWSoQce8H+mNenYkDOeeEaHLvQW&#10;p5RSX0lXOezlnLTruLe2KqVSSVEUXa3quiv6TNWDVCgxaMvc/8aSJgAAAACImNt37sqZqBIqVTnE&#10;/daXrwADfAXhBvgKwg3wFRbPv6wpEG089vxbizciNcBXEG6ArwADfAUYCEXBO6VXy/UKvmo5rz6z&#10;vL6cqUrjB7XaTqu9rI7mM5mMl+o/9UE9fd2jjf1QtTzanclkdHV/9Yf5HJ2o1J9Kn13XSZWJoxOV&#10;ZgKV3bE7R1Tqy2t+R7v7SuTyHHvnVt47pS7zWerTTFsnsC0t1GrVQnMGZrAutB4PPvWHlbVMUS+9&#10;qg1Bd1/TcFkdj7rdbLZj3YachxUKrHE702zIruskqhQGG4PW6pCIPCSPam2u4eFoTuekQ8e9nM8N&#10;tDSz/jS2F1rrVD1I9Q/sC/zlPCYAAABko3+lU/lOBGDZhzSDUDUguPOEAb6CcAN8BeEG2Aq33nz+&#10;qYPKi7pX5q6dKRzc/tT4+VuRGAhBQbgBvgIM8BVgIBQFS0rvX9J/ETUzvg7tIVYWC1VWCh1qzKjG&#10;ipWCunVHoeThmUpE1GzY2E+mo69QaT4tizQrlUpFm+vfsUH9WTdTOjt8QGnxqz4U3uU59s6tfHSq&#10;Pmle9xh3t1w1a3qkUrAuaIcgGJYPK2t2s3enQkQlbQhI0ea8U+8zIznzkXOOgK3wdKbZUU9EG61b&#10;HRKRoRLTRuSZkZwuFHc7J5067uV8bvKLjz7WRqBUMsz99ycFAACRgSfIpxMc9zSDUDUIuPOEAb6C&#10;cAN8BZfmHpZVFd6F+ed3TZyZs3pn7oKya/x82w3wFYQb4CvAAF8BBvgKunJ1L2SHT00186mcMjK1&#10;MKUQVa4s1N8+oL5bUR8W31tcaG6eU6YWPE6Fp95ibWFEt6OcMrVgeIRTdl0nERnrUg2rT/YWL7bo&#10;mGWs9+7Uyken6kmbj4VSzbGqzy4YD0EY5HLKyIJuynlvUXOUU0YWLj6zQb//i25HzhMuZ5oLvcXm&#10;8qY5ZarFoQv1TFM7FFqs6nJOOnbcw/lson5Cm55T5iKlrYXq98tOwX3IAABt5tyukpcv0TaRrwHQ&#10;Fm7fuUtSLquaqdVqUewmk1G/kfYRk9pDMF1vxnDnCQPBFaZn1aVFY9wFX82nZzuXffj9Yz8en5kh&#10;IqKNax77wyee3LxsVQgGQlA4/9288orTBg9868hf7lnWPgNtOAo+g6Em8nQhbQb4CpIaaPxzF4EB&#10;voLW3PKiyPAUJtfZ68AL6qiaBzOTiejS1MDGH+1TLwWF7F0UanL6hU/fY/mW5evRUCqViEhRAs6m&#10;1BJhv+ifUmV4YpV2FxflGdKmGyjtrkfa+zIALPEYVjInYocYiWJKOB8k1EDDLk5Vw1YS9ElNeFCV&#10;X+J+68tXgAG+gnADfAVvzW+9OX4sf+Ga7pW5a2cKB89s3FI6dEHZxTHg2YOtt/nnD41Z16jquFz8&#10;yY+/+PVHV4RiwDnuDByGhtKcv9+Y/i4IN8BXgAG+gt/mpfcvyZCr2oWScaf43ttCRliLmVKFWoBp&#10;mV06vGVHiDmsmmYGE2xHogoAAAFQA0FEq95BhArscChQXb50iZarCgGhqg9w5wkDfAXhBvgKHpvP&#10;P79r4oLlO3OiE1UiWuGeqBIRfXT5wK78Aa9m0kbcfxeEG+ArwABfwdDcHOcZylT1L4Yb/GUymeJ7&#10;b5v3brkXzZVr/qhtaafj0Nx17x41HUbV8Jbz6953Z7dxc4PpWX1cqNUD3r5z10uQl8lk1Mt3hy0b&#10;z693wXkzh0pSy40NWzo3/8VHH9tll85v2VW2Ou/Re1WsPhW165TzXgAAAAAQPVr02b6U06Cs7lFs&#10;ropQ1Su484QBvkI+nxdrgK/gtfn5746dcZE64sGAa16Z2kDTAfMMiHYQ919n4Qb4CjDAV7Bsbpmi&#10;WlJ6/1LoXTDv3dlP/v4H894M2OloeaKlgvPe7UbAVy/sDHgXsVRwOY49XaVSSc0NtX8qi8WifunM&#10;sU9ZPBPKUNCqiZjpH9jnJeDzspn3oNBySy/NHbYxv8UxbDdivgx4tAEAAACABOCQ1d6+c1fLVaO2&#10;1QChqidw5wkDfAXhBvgK3pvPv+m4VikRER1MXx7q+ge0UD4MIvhEifvvgnADfAUY4CsIN8BXgAGO&#10;wuL8/HWi7sY/mJ2nB8fIIkXV+PjnV375V80FbX536PU/LXzFn1cAAADSs/2sEu4k9KFNT/vafuzS&#10;SyHuXTjOg6mtjYCJ/8AS/Y2t3a20lquKAqGqO2m+5YCBsBSazYtFIQb4Cn6a3/rHqwH2IB8P/fHF&#10;N4dWs2W0f+UlfFihiq9TIu6/zsIN8BVggK8g3ABfAQZ4CrfmfvZfD+oSVceNP/x/f3jhH/7ul/qX&#10;3j3x1e4TD20Z2tHvc8dAWvoH9mlLqeq/BwDISfvWKg09VwUABMBLoqq9i0pVeUn3LQcMhKPQ0nx6&#10;NnoDfAVfier8889NXA6wE2vCXR5FP7WTiObH82PWC78SEW359/fOj5+cD3H3kWM4XtbH0c85Gfdf&#10;Z+EG+AowwFcQboCvAANchRs/m7hcX1nb9QHo//zDn/zD31m+M3NhbGb/l/6XYw/73j8AAnE95wEA&#10;IdK/smvyZpAbQADSjN/lWQXmqghVnUj7LQcMhKEg3ABfwWfzFZ2HT++9+uBpl1z1oUM/n/7aWqct&#10;1ADUEIMyMVSd9A/U3lr69XcsNnxg4JW/OPawoz/vNNbS9YLdIAs/DfgKMMBXgAG+gnADfAUY4Cvk&#10;t7+ofrPONV36+VvXrRPVOuPHxr7xcAhzGoAMoFgVAGkxlI62r0y1HSBXtQMVwcCSCB54FSIIVW3B&#10;LQcM8BWEG+ArBGve/Y1HTiuOy6qu+Z/+zVsnJ99y2iSKO5k33nmHHvqjlx7976d/PD4zQ0RED6xc&#10;/9HNT/3BN0JKVA1/McOJlFoDfAUY4CsIN8BXgAG+gtacaGPX55++8o92q9d9+M8/vHC9dda/BTOH&#10;j5zq+8FgSH+EAwAAYCL6RFXgCgDO+/Ubzvav7IpXAA1AvBJVQqhqB245YICvINwAXyF4863PDj32&#10;ytgZ2/cH/uRHT0owX/I6/c7FO99bTUSDQ8f0r39v7NoHtDrse2ScSKk1wFeAAb6CcAN8BRgIqnBr&#10;/vlDY2fmTK/PTWx/UPfj5+779pZf+417Gz/e+5kntnxu7ie//Cdn8Q8/ex8S1eSAAlUAJOHcrpLY&#10;tU2xsioAEeN9EVWp+IRoAzKS1lsOGAhTQbgBvgKzeefhszbvrBl45YokK9Ctfvgrqy1f/+bQl5Co&#10;hqQAA3wFGOArCDfAV4ABhsKKzsPHjzy30WmTjnWrX+jTJap1PvmrvgyCRKEGrKJdAJBekGkCkB5i&#10;mqgSQlUzKb7lgIHQFIQb4CuEYWCX1cvr/2jy77cs2j8cCugQfhrwFWCArwADfAXhBvgKMMBXOPgd&#10;c6VqnU//h99ed3DzZz5vfufeJStchR/KolAVAAAiJLKwFRPnAWg3288qy5cuiW+iSpj+b0dqbzlg&#10;gK8g3ABfIUQDRBu3PHfowne0gPX9i1c++J9/JZhquhB+GvAVYICvAAN8BeEG+AowwFdoNj/3rWPb&#10;X7yme2vNYyP7D28eu2S9supnfnMd/d1VJ+mHHv0yQtVkgcdVASAQj4Gpw2bhJqFhLQLQv7KLLwJA&#10;ZKi/R+3+A4bh6SOxi1NVUKlqAW45UmuAryDcAF8h3ER197njA3tX6KXe/clUZ2rm0xk+J7wj/DTg&#10;K8AAXwEG+ArCDfAVYICv0NL8xvVrre9eu3pj0aHxb2xe/R+cxAf2D60O4AkAAAAAABAR0e07d2Oa&#10;qBIqVc3gliO1BvgKwg3wFUI0cKQ0Qls3LzNvMfPtax8Mpa30w9d4Cj8N+AowwFeAAb6CcAN8BRjg&#10;Kxiaz7/5ivrjmgc20uW5a0R0+adzN/YMbXrarlj1+t/ZaT8w8MpfSLJEOAiXtF2lACAPUj0eSgYn&#10;kzdnRVuwRYbxARrqqRJWTXSwg+srGNXKj+Ibp6ogVA0B4TcMfAUY4CsIN8BXaKuB4ntva++G/gyo&#10;JCH8NOArwABfIQkG8nmugvAuiFaAAb6Cqflbs2dIXZdmYO8KuvHy+LMvXrg89870rW17rRdPnd97&#10;Sv3mc3/473/5g/+98fIDn/31f/inX/+DbzyMz7Pkg8dVARABwuM54Qbs6F/ZJXOuKjmTN2fTs/BC&#10;jHoa6xVUzSBU5SL8hoGvAAN8BeEG+ApRGli+dMntO3dRBmJG+GnAV4ABvgIM8BWEG+ArwABfwaL5&#10;+ekLtHH3uePbVhER0ao9A3/5xfuePzRR/tniXotiVS1RXXd68B4iLVS9fWdmcvxk5//48NoHtBqx&#10;KgAABEXaKLNNeFnv1TwmalimtT23q4SYFcSUZCyiagBrqrIQfsPAV4ABvoJwA3yFaAwEFk8Jwk8D&#10;vgIM8BVggK8g3ABfAQb4CpbNF6nnyHuNRLXOim2Hjx/ppcUbRgUtUe08PXiPSb9/YN/8r9yLiRcJ&#10;Rl+gij8AAwD4eHyC1vazivZlt0GMahLFgjpfGVi+dIn2pb0Y60VUDaBSNTjCbxj4CjDAVxBugK8g&#10;xEAailV9PaVK+GnAV4ABvkKiDBSLXAXhXUjAUYinAb6CXfNlWzdbbr9s7x51BXCtWFWfqJq3T8NH&#10;GEgqzuc2AAKxzBAlLGX1mI22dV/qyrNRxoUSHgiPIIBuKwEey5yYLFUDoWpAhN8w8BVggK8g3ABf&#10;IWIDRd3Kqum5KXUdGeGnAV8BBvgKSTMwHeRCX64uiFCAAb4C34Bd6tR5elB7S/0IC6YP4kIaLlEA&#10;AGaijE0DE32uCoCG3yw12ZdMCFWDIPyGga8AA3wF4Qb4CkIM6HNVQBKcBnwFGOArJNBATxdNz1KP&#10;j+oA6boQuQIM8BXal6hqLxpyVYRuAACQANoXpKo1npEFtYELM+NbiwqiwS5ITXZg6gWEqr4RfsPA&#10;V4ABvoJwA3wF4QYoucWq1994nR7+ipctZTgKzKe0C++CcAN8BRjgKwg3wFeAAb5CiAYcZkbrc1VC&#10;MWPSwfEFoN3IUxZ6blepHWb0msF2oY879Y+rIsxtB+0HWaorCFWN5O9/0OFaXPgNA18BBvgKwg3w&#10;FcQaSHCx6vU3xr5/7C/GZy572Vj4acBXgAG+AgzwFYQb4CvAAF8hXAPqyqquJPVPgwAAEA2uCaO6&#10;ga8iSruNDXGka1t+wGqOUL1oBmsFQLhYZqkIUi1BqFrHUHdgifAbBr4CDPAVhBvgK8hjgBJ1R/rB&#10;nw89eejEjOn1jePnbw1sXWF4VfhRaFEI9Ewh4V0QboCvAAN8BeEG+AowwFeI2IB5EYBEfIoBAEBC&#10;cEghHRJVSbJLSWyA1GKOU5GlOvMJ0QZig/AbBr4CDPAVhE+15nuQZww1Ajw0UEL+dmiDVaJKRHMX&#10;lF3j51teEn4U+AowwFeAAb6CcAN8BRjgK7TDwNCmp52b6NcHUD/F1Fw1mAEgMziyAAAgismbs9pX&#10;KFKhuEoky5cuUb+0V27fuat+CXQVC1Cp6gnhNwx8BRjgKwg3wFeQzYA+YI13mc8b33z8hNP7F77/&#10;8sNb9ywjIgmOAl8BBvgKMMBXEG6ArwADfAWBBrxMcgIAACAV288qeCKTSizGIdxFY7EErQGslxoK&#10;CFXdEX7DwFeAAb6CcAN8BZkNxHn65Ad/O/Tk49Y1qjouF3/y4y9+/dEVwo8CXwEG+AowwFcQboCv&#10;AAN8hbYaGNr0tMeVVSnen2KREtMh6h/YR42ZRgCAeCEwOlQD3MDT+cN6cFYswlMQGQ6TRPlZqiae&#10;qlgWoaoLwm8Y+AowwFcI00CgxSv5HqIew2nj3IrmugfFovZusVjMx/4uZe2Xxk4Mv7lh9IbzZh99&#10;ZhkS1SQY4CvAAF9BuAG+AgzwFYQbMJSpIlcFAIAAtCPyS0aMiMVVwwVlqoT1UtsDQlUnhF+v8xVg&#10;gK8QsgFT2hiBB9vmns1YRqJO9LR8aHnxH+vb0V+9j8glVKULCn4XYm+ArwADfAXhBvgKMMBXiMaA&#10;Q7GqlqjioVUAAAAAkJ90lpFGAEJVW4TfMPAVYICvINxAi4LHQNPQ3CEP7fH097q2jmHxvbe1DWLL&#10;2rUbiNwWAFCR4kSK5++CcAN8BRjgKwg3wFeAAb6CcAP6RJWwuCoAIOlYFn6msI4ywHx85goAAISC&#10;4fFTAp0kEoSq1gi/XucrwABfoV0G/ASjzUhUqi60p3l8a3y+9DtP0YnjrpvhdyG+BvgKMMBXEG6A&#10;rwADfIWIDZiLVQ2JKpnWAYjdRxgAZrz8nUD7FfAr5bEhAFKBbBQkACSq7QChqgXCbxj4CjDAV2ij&#10;AW/1oXwPcRlDfbFqXHPVh7/3oyePP37CaRP8LsTXAF8BBvgKwg3wFWCAryDcgDlR1YN7FSA/MgSa&#10;wWLWsHJehLwgAJxEFVEsEAtm/bcbhKq24JYjvgb4CsIN8BXiZSABiwB8aezPfuvE19+xeRcnUnwN&#10;8BVggK8g3ABfAQb4CqIMaMWqzokqACCmWMa1Uea8QBKcH2/VpodfWUaurvtCUBuMyZuzaXtcFRLV&#10;CECoag1uOeJrgK8g3ABfIdYG4lqs+sY779BDf/TSo3/69LcN7xzBiRRbA3wFGOArCDfAV4ABvoJw&#10;A3aJKub+g0QSYhRolsIaxAaw2EKaCVYD26aEN44YRs91ZCZv1hfiS3y6Gv06qqkNcBGqWoBbjvga&#10;4CsIN8BXiKmBuBerXqffuXjne6uJDKHqkee+tXiDlq3yLRjT45gkA3wFGOArCDfAV4ABvoJwA15q&#10;VNN2CwFAYILFfGGFg2kLeUNZbGG5z2JefVBoNoB/LQ1gtdbISHyQSq1Zqgp+49oNQtXQEH7FDwN8&#10;BeEG+AoJMEDxLFZd/fBXzC+qg7DMv1oCjmPcDfAVYICvINwAXwEG+AryGFAThI9/fpt+Y/k9VlvG&#10;6DMLAKAROK5NahHouV0lyxTVvFkwfXPoQ95yH8uGAXQkBLlqWGw/q6SzjDfwrxXgg1A1HOS54k+t&#10;Ab6CcAN8Ba35kdLIoogsz1fzxfNv0dbNepPF+D+xSv95loATKbUG+AowQET5fJ6jIEUXYn4UhBvg&#10;K0hlYOzSS0QffvhX/yd9fvmvfZ4o6QVuAIBoSORiCzKnhF7CWQqU8wbIsKQdpZiSwkQVpanCQaga&#10;AlJd8afTAF9BuAG+gtZ8ywPrDyoFIiLauOaxP3ziyc0e555HNoaL519+4/tTFy6/H8BkXEjAiZRa&#10;A3wFGOArCDfAV4ABvoKMBv7x5v9Y+CXNfvhr2+/Vb4kbGACAnARLbEP8N63z9KAh5/KYacYRv9WC&#10;dosk2FUK47MGaCBLlQeEqlxkvOJPmQG+gnADfAWtORE1wkoimrt2pnDwzMYtpUMDW1dEY8Ct+a03&#10;nz80cWZO90rT5AVll37TmBarcpDnREqtAb4CDPAVhBvgK8AAX0FCA0Obnv6TI/0fEdGlmx9v33AV&#10;j6gCAAD/BI5+kBl5IaxFEuK42EJ6ylT5JdIgRBCqspDwij9tBvgKwg3wFfSJqhVzF5RdVHp7YGvb&#10;Dbg2n39+18QZe5MNEbceJRN5TqTUGuArwECLQrEo2EBaj4JwA3wFWQ3c+vDSL4mIFq5/+I8btFdx&#10;MwMAADEixH+0DVK+inDTM/G/TTmv2kQNUpO3lGocQ23Z/EQGQtXgyHrFnyIDfAXhBvgKHvPHC8qD&#10;F9y2afsYnv/umHWi2uRIq0h6ilXlOZFSa4CvAANGhelZwQZEKMAAX0EmA2fnn39qrGV2hcov/+GZ&#10;Zpnq8qU9h145cV+APQEAQIJQg63kxVveCRwqGVZpSO0A+sIQO6prJrgegsmbsx5vnwVGhHFMVNMM&#10;QtWAyHTFn1IDfAXhBvgK4VZ0ctRcZ/3PP3/I6r7UwKd/8uNbX390hblYNRa5auAlosSfSLwHCoVg&#10;QPQI8BVggK8g3ABfAQb4CrIZ6Dx8/Mjapw5+x+nz60c/n/7oLdk/oQAAIFy0QkutVJBsqi8nbzr9&#10;kbV/ZVcb3MlO+8pUw8rakprZhXu+tXWxhaQeguSBUDUIsl3xp9AAX0G4Ab6CvpTmr35719StYC7C&#10;IaR496PPLDOu/aoWq4YhHh2+DqhMJ1JKDfAVYICvINwAXwEG+ApyGli293ix5+Vj21+8ZtXk4p27&#10;q4km3wqwNwAASAJqPqgVV24/q6RnYntgUlWL2qacN8FPPFMJ9iiqti62ACxBqOobOa/4U2WAryDc&#10;AF+htfmtz3yOyC1UHXjl7rGHrd+S5zPJcpmCBC8CINmJlEYDfAUY4CsIN8BXgAG+gtQGVu3Zf44s&#10;c9XVeEQVACB9GGJTfUSoXwEgzUsBgHaDJ55FCWppHUCo6g+pr/jTYYCvINwAX8HUfMXEZddGD2XX&#10;2r7H+QdRnkA2dkh0IgV6oFCYBpLzy5g6A3wF4Qb4CjDAV4iBgRvXLStVAQAgYXipM3WOSrV3kaiC&#10;ZBNiEa52T63/HsQChKo+iMEVf9IN8BWEG+ArGJp7nXf/0KNftg9VOfj4LHnjm8sfOc7ZV5KKVeU6&#10;kfw/UChkA4EQrgADfAXhBvgKMMBXiIWB+TdfUb9Z88DGa5ebS6yqcykmx08SUTI+ngAAAIBkM3lz&#10;Vshivq5pqXpnzclqsdhC9CBU9UosrviTbYCvINwAEfeJQPoI1WucSkREA/uHVgfYX7g8/L0fPXn8&#10;8RO279stUKDerEqOr08a4aciDPAVYICvINwAXwEG+AoxMfDW7Bki2rjluUMDe1cYPn/Vf//totXr&#10;b7xOD39ldQBnAAAgHyg+BRqiokk+0dsOa6lTUcjsTTifEG0gHsTkij/JBvgKwg3wFZxT1Nt3/uy3&#10;rN95YOCVK3arqUbMl8aCmFQLVM3fy4nrwZXnREqtAb4CDPAVhBvgK8AAXyE2Bs5PX6CNu88dH9i7&#10;Qt24+N5ZwybLly7pH9infkipn1PX3xjbv+2h7ke+2r10yfKlPb879Pr1DwJ4BAAAiVCfQ4VHUQES&#10;EU3GFH2ievvOXbsvgQ6lZfJmkPmUEYNKVXdic8WfXAN8GRfGlAAAIABJREFUBeEG+AoOiWr9n+A3&#10;vvkOPfRHLz3630//eHxmhoiIHli5/qObn/qDbzzcnpn/AXjjnWAm9RP/Y70IgDwnUmoNEJGyfpNS&#10;q9m9W3r/khcDNZ2CQxNl/SbzZhGPod5D88VaLZPJhDWGroNmtqE21xpaDpQXA142trNhdxp40Qzr&#10;TPZ4IrXPgECFGBlYpJ4j7z27rOW1FcX33rYrWSX64Ftf+XcTF/SrsM68e+Kr3SceGnjlxDF5PpQB&#10;ACAoaq6KwlUQ33rVCDDEqQKdxJRYnFqoVHUhRlf8STXAVxBuwKjgZ/3K/P0Pql/mtwx/1LpOv3Px&#10;zvT+waFjb0433pqZ+T9+fvE/0TVpSmNiYbJ9CD8VYYBsEkbvG5iDMIcmxhhx/SaSI1FVqdkny341&#10;A4+q+rrlQHlUc93Yl7LHzdqRqHrZb+gGBCrEy8CyrZuXmV60U1i+dMnypRtaE1WNmfFHNux/w69Z&#10;AACQFBSugv6VXfKUE07enJXBzPKlS9Qv7RUkqgkGoaoT8briT6QBvoJwA8EUvGepGqttlmxb/c2h&#10;L0lTE8MxGa9FAMwIPxVhgHShVXW0O2OmOz9arpJ9ttUShFVH8935svu+qqPdmUz3aDWMLgRNVPUe&#10;WvwEoKFZzmcyGacBMDSplkfz3dqodzfGWhN0G88WNc8bWzm3OfoZr/0JOVH13xcZfpXi/q9B6AZ8&#10;6YwfG7sebK8AACAriFbTjDy5av/KLuG1jYblUzG1P/Fg+r8tybvij50BvoJwA8EU7Gb6459jaXFd&#10;elz4qQgDqoLDrH8iokqp0Fe6MlUr9pKyfpM6F9tutnj1tYlSpXNnq4BrpaFWmWiY6G1oaDkN3MsI&#10;+J1E79rKVx2ovXh1tLujUNG9WqmUKn2liZGFi8NZIvI2nqX3L6mvuG7sd00Ae+cteyfdUTBP2/c+&#10;jHldc8u+OCDJrxJHIakGiu+9TXQrf/8u9/Yzh4+c6vvBoDR/8AQAgJDAmgCpRXiUKQMoTW0H8q8v&#10;gVDVmqRe8cfIAF9BuIFgCuZEFf8ia8i/sqrlgRZ+KsIAWf1mESlTtWKv7udqOd/RVyodHX2mdzjr&#10;P0/0Ow/dcjlR/bv61zOZDLkFeQH82E3kdxV3ljJ2rfxCoUKUG5k6Ndxbz1DLo4N9hUrhhfJwyzHw&#10;4M3Lxvpe2LUwHH0ve89kMpZrJvgdxsALL0j1qxTTfw3abGBF8b2zf/Xbu6ZuOWt8+Nn7kKgCABKL&#10;vmQVAStIPObyGty/h4jkiSph+r8lSb/ij4EBvoJwA3wFPAfQktgtAiD8RIIBsk5ULcj2FqcUosqV&#10;hcYr1bJuxnqmO1+fNF8d7c50FCpEpb7GTHpl/aZqOd9t2LAF49vN5USbLTPd3Xl1VnyjwLO+g1qt&#10;VqvV1Hnr2h6V9f92tFs3Z12nk2nouGPVSlm/qV4T6tKppspod3P6fD1G7KlfA1WvzhPlRrRElYiy&#10;vcMXpxSi0qtlp/H0PPj2YxgUq2Gp1Wr1nubLjTUEGuNsY6B+HK0PjE1fbJDqVymm/xpEY+Aznwum&#10;DQAACQTLAoBkg8n+AKGqLcm+4pfZAF9BuIFQFEACEH4iwQBHoTra3dFXqjQnrVdKhQ7bxS/L+Y6+&#10;UqW5oWHV0isvdLe8reqoy4N2N1tSpVLqa7bN7tido8rEaw2phSsV0qe+1dcmKpTb0KEa0OtQi449&#10;zq1cOqWhzu5XphZaaj+1fDC7rpP03ajTW6zV7KpF/Q2+/RhqHjwG63VcB3P+6KC6nEFuQ0fWyUB9&#10;cFq1fC8HG/NfpZQZWPH5da5Ka7IoVAUApAnkqiB56B9FhXKoNINQtUnn6UHt+6Rf8ctrgK8g3EAo&#10;CuRhmc7UEpdiVeEnEgz4VaiW830lImVnL1E9sCRlaqFWZ2EkV6+szA5fVH9Spmq1i8NZouro0RJR&#10;bmShVqvVFqYUY4ZYKZVIfbO2MKJQXYeIqqODhQrltN0sTI3kqFJ4oZ66qalqI0Qtv6pOoWs0poUr&#10;Fcrt3lE3oLe7MJIjqhQGnWNV51ZundJEujsKldzIQrFZiKra1Gbf9xanlFyl0JHJdHfn86PlcrVF&#10;xmI8/Q2+4xgq6zdZJaqlPtunVHkYzEqlfjwvDmedDajBd6tW4wCa+2JN7H6VUm6gc9sjLlprfuvL&#10;CFUBACkDJatAfiZvznp84haWTwUaCFXDJEZX/HIa4CsINxCKAnBFqizVMv4WfiLBgAcFY6zW0Vci&#10;yo08o9ZOZocv1mq1YgdVy+XR0Xze8KSlFtTgbOSUGotle4s1Y0amTDV+zg7vVEwNtTwy2zt8aiTX&#10;jE2z6zq1DK56dZ5yIyMK0fzVKpEastYz1XoI2dRRZ9dbpqCte7dt5d4pIqJyXk1UHSJBIqLe4sWF&#10;hakRhahUKvT1dXQ4r1AQZPBtx9AvngZTOaB12IOByvzRF0ZHy9Vqo2cOq7kaicOvEgy0svXZocec&#10;3t+yY9vqYD4AACDmIFcFMtO/ssvLCp6GAtU2mwKyg1A1NGJ2xS+fAb6CcAN8BX8TVAERyRSwagdd&#10;nhMptQaCKeRyypQ+HKyOdmcyHR0dfX2FQqlkG+o16FxnHyvWp+irdGzINb5duFIhqhQ6WrLdQkWL&#10;TYl6d2oh6sKVCnWuG96p1GtXm5mqSr3EtkHvTk/3Lc6tnDpFRKW+vhKZs1u1RjV//4Pq87VUstne&#10;4eLFi7VarbawMDWi5MhphQLvg+8+hkQWp4EyVTPQunaB82DqD6izgezwAYWoUikVCo0sedTrcrex&#10;/VWCgc7DB9bYv/vyd2X52AIAgOhBrgqkwmNpqoY+UW2DHRA/EKqGQxyv+KUywFcQboCvgETVF/Jk&#10;qQbkOZFSa8CzgjFWu3hRP4G9nO8oVIhyijIyMjU1tbBQmxJyE9C7U1FDy/KrJVJ29lLHBrUIsnp1&#10;3jX0bDs5ZWqhZbJ9A/UQ2DzmXs1XT43k7EppQx58sfMGeos1NURWqZQKDquqNtdMiNOvEgyYOP/f&#10;rtHG3iPf2vLAxmD7BQCABIOlAEDcQaIKNBCqhkBcr/ilMcBXEG6Ar4BFA5JBXE+kni6anhVpQDIF&#10;ovoT65Wp2sVicXi4t7c3m61enXds0VIY6ZGODTmrmsmWefYdG3JUubJQvjqv1kdmd+zO0fzV8msT&#10;ldZ6SsN898YKrC44t3LplHKg2JtV57r36XLC1kS1nM80nm3fgvr8Ku2pWzp8Db6XMfSPj8H0YCDb&#10;O1xs1uia5S2Q4Rch7v8aCDSwSD1H3ju+8/f3XLg8x/QAAABJBblq3PFb4ykn/Su7vHdELVNFogr0&#10;IFTlEt8rfkkM8BWEG+ArIFFNBgk4keJuIBQFPaVXGxO1q+W8+rj3lpSx8YP6PCntSUbVUZsY0UR2&#10;x+4clfq6mxPCq+XRbv1DkxrbHD06UanP9c+u66TKxFF9pprdsTtHVOrTVimtjnb3lahldQCbvdu2&#10;8t4pdYa7LlZV49RG0WXvToWoUhhsmfZerZbzR0uGhRFaBtfX4LuMoS/8DqazgXqkXH8vm+1YtyFn&#10;6LY5u5bhFyHu/xqINbBs6+ZljgrSTrYAAIAoQa4aa7wsP5ok8BxpYAlCVRaxvuKXwQBfQbgBvoJD&#10;c/zD7YXJ8ZP9A/tE7d18jCQ8kVJiIBSF5hqgjWStQ3uIlcW6npVChxoz1hfOrK+r2VEotTzJyIFG&#10;w8Z+Mh19hUrzaVlNK5VKRZvr37FB/VlXp5odPqC0+C1UqPmUKae927fy0ane4pRCVDrajFz1E//V&#10;dyulZi8zmY6OvlLF6LAxnsEG32kMnSi9f0n7CjSYjgZ6nxnJmd8z5LNaX0hZv0mGX4S4/2sg3EAo&#10;CgAAkAaQqwLheClWxVKqwA6EqsGJ+xW/cAN8BeEG+AqWzXED5gWxWaodUp1I/hTyecEGhCqU3r+k&#10;Jl6617LDp6a0dTApp4xMLUwpzenq9eCNqHJloUpEvcWF5uY5ZWrB6wPee4u1hRHdjgxPyyKqz5Mn&#10;Y12q4VlKvcWLLTpmGeu9O7Xy0al6djjYWslaKpW0Tk6NKDltR5TLKSP6fbWOp+/Bdx1Df/gdTCcD&#10;2eGLTuaMfWnk0TH9VYIBLwr4iykAAOhBrgqE41B1u3zpEl+JqrpksP4rNJdASjI2D5EIezeNO9XO&#10;04MR7C4w83tPqd+4XkbH/YpfuAG+gnADwRWmZ6mny7m59hb+FGaHFqrKU6ma2t8F4Qa8KyjrN1m+&#10;rn1Iqc3tNgO+KL1/iaZnFUXwpaT26Ce7w6pt4PhwLVvxdpwt+sdV+UL4LyMMOCvoP9zl/NNgBMS0&#10;49rHfTS3TipxuYECgM+5XZ4WggcgSgx/BHW4MXdNTnGGR4CQT2pCpWow4n7FL9wAX0G4Ab4CJgYm&#10;jPieSHE34EvBOauS8JcxcLgmD/J0wdmJdhbFF+G/jDDgSwHLqgIAgAaq+YDM3L5zt/P0oOEs9VWL&#10;ijM8wSBU9U3cr/iFG+ArCDfAV0CiClSEn0hNhWJRsAHRCxfqm0uSA3q30bpwQdR7j1LK73497lp/&#10;Fvl167C9dwN8hP8qwYAvBawAAAAAAMSC23fuapEoJvUDM58UbSBmxP2KX7gBvoJwA3wF5uKVQB6Y&#10;d8Vy/S5Mu6zO3nYDUSmoIZc2ZVuNI83NDZtpL6qvmN+12157UR+uGfZOplkq+o0Nypb+nQ0YPBj8&#10;5O9/0G7vdt207EXxvbcNJu2GwvC6dhD1Nhym1ZulVAOG5l7aqj+azyLvg+nFgLMa2Y+wd4T/MsKA&#10;R4Xie28noCYaAADawfazCqZIAwlZvnSJPlcNDM7wAEzenHVY7lYSsKZqC85rqsb9il+4Ab6CcAN8&#10;BY/NsaaqKzKsqaqFqgFOBul+FxpL/QozELkCDPAV3Ju7nVcx6ELSDfAVYMCXguHzPaYLjHKIaZex&#10;pioAEYDICUiF/vlUYZWm4iRvH1hTVXbifsUv3ABfQbgBvkKA5pghmEji/rsg3ABfAQb4CsIN8BVg&#10;gK8AA4EV8PkOAAAGMKUaSIVW3rR86ZJzu0rIQ4ElCFU9EfcrfuEG+ArCDfAVfC1eiZUBnJGhTDUw&#10;cf9dEG6ArwADfAXhBvgKMMBXgIEACvh8BwAAAOKCPlcNRVDyvxxM3pydvOl7UbiUg1DVnbhf8Qs3&#10;wFcQboCvwDcAkoHwEynuBvgKMMBXEG6ArwADfAUYCEWhf2Df5PjJYG0BACB5SB45AcBE8nLX/pVd&#10;8q9hKhsIVV2I+xW/cAN8BeEG+ApIVBNJgD9XCj+R4m6ArwADfAXhBvgKMMBXgIFQFLACAAAAACA5&#10;oRergmBIW0KLUNWJuF/xCzfAVxBugK+ARDXxeDyywk+kuBvgK8AAX0G4Ab4CDPAVYICpgOsBAABw&#10;AMWqIFzUKe2cie1arqo92BxEj7QltJ8UbUBe4n7FL9wAX0G4Ab4CElWgIvxEirsBvoKMBqb9Xdjl&#10;83mOAWsPETaXQQEG+AowwFfQmquoKwDEbn1wAAAAQE608FSN4UIJ427fuYtK1eiZvDk7duklknvZ&#10;BISq1sT9il+4Ab6CcAN8hbAS1eVLl2h/HANxRPiJFHcDfAXfzU1xZzPQLBb9hqG2zXt8XOHFbwzl&#10;U4ABvgIM8BUMiSo+4gEAQOXcrhJqVEEo9K/s4kwVD3eaucxpoPz0r+zqXyn7ACJUdSKmV/zCDfAV&#10;hBvgK6BGFagIP5HibqBFIcRA05nWuDNRY4gupNUAXwEG+Ar65oZ0FQAAUg4SVRA6kzdnA5Spak0s&#10;09X5vac6Tw960UGcmhIQqtoS0yt+4Qb4CsIN8BVCNADMaNMkRc2XvP7G692PfNXLlvKcSO01YJ9U&#10;Mgs8jQp+SjvrzeMyhhIrCDfAV4ABvgIM8BUcmqdqBYBUdRYAAIBA2rQKp5dcFYlqekCoak1Mr/iF&#10;G+ArCDfAV0CimmCuvzH2/WN/MT5zWXvlyDnboyzPiRRszruPPNQm60zSL6N4A8UiV0F4FxJwFOJp&#10;gK8AA3wFh+ZYAQAAAAAIFzVODVapaod+lon3elWQeBCqhobM1+txURBugK8QooEjpW8dVF5Uv1++&#10;tOc3n/xf/7TwldVrg6kCPh/8+dCTh07MGF49uP2pLaVDA1tXGF6X50TyoaDLRoX/KvEVkmYgWJ2v&#10;8C6k/uFawg3wFWCAr2DZHCsAAAAAAG2Fmaiam6t/BFWfWDW/9xQRWUarKFNNFQhVw0HO6/V4KQg3&#10;wFcI0cDuxzZqiSoREc28e+Kr3SceGnjlxLGHEawK4G+HNhw6YfnO3AVlF5XeHtjafEmeEymmBvgK&#10;MMBXEG6ArwADfAUY4Ct4bI5J8QAAAEDsUKNVzDhJM58QbSAJxOV6XWYF4Qb4CiEaGHqMJs7MWW0y&#10;M/7Ihv1vBJMHDN745uPWiWqdC99/ebHxvTwnUkwN8BVggK8g3ABfAQb4CjDAV/DYXK15AQAAAICc&#10;TN6c1Z5bdfvOXaSoQAOVqlzicr0us4JwA3yFMA2UHskrrzhsOX5s7BsPD60Othvgmw/+dujJx02z&#10;/o1cLv7kx1/8+qMrJDqR4mmArwADfIUwDaR1KVjhBvgKMMBXcG2OFQAAiJKwJuTiIfUApBDLpQAm&#10;b86qn+NYHj0swl0GNxpQqcpC/ut1+RWEG+ArhFqjutE5USUimjl85NQHwXYE/LP2S2Mnhle5bvbR&#10;Z5YhURWvAAN8BeEG+AowwFeAAb5CgObqCgAB9gUAiBKslggAUAtXYxf/yU8chxSVqsGJ4/W6bArC&#10;DfAVwjZwq+/irqlbzi0+/Ox96V1WVciSc796H9ENl20uKFKdSP6bi36gEF8BBvgKwg3wFWCArwAD&#10;fAW+AQCAzDjkqqhjBSBV3L5zF2v4pByEqgFJwPW6cAXhBvgK7TDwmc8RuYSqgCjSdHXt2g1EbgsA&#10;qMhzIsXLAF8BBvgKwg3wFWCArwADfIVgzTFzEIBkoOWtSFcBACANYPp/EGJ6vS6VgnADfIXgzXu6&#10;aHrWRmHF59e5tn8om95CVTF86Xee8rJZTH8XhBvgK8AAX0G4Ab4CDPAVYICv4Le5YTOsAABAYsAq&#10;AQAkG7uJ6trzrEBKQKjqm9hdr0uoINwAX6F9Bjq3PeLS8qFHv4xQNWIe/t6PnnTZRLYTyXdzQQ8U&#10;4ivAAF+hjQYaf0Nqt4ckj2FUCjDAV8CsfwCAnnO7SohWAUgY6mqq2jdahKpfBOD/Z+99g6M48zzP&#10;n3wTx3rsedFxbvX6gLMGSkDoxBzE9thyqYEI7JZdAk/DQmPvWFg0zVbZJtSqmWvG3gsIIGA3rKVv&#10;LbUCu6varQFbjrMUtiEmsKqbaBxhFCrjXnpwDGrOtgoFPsO9IDb6TQ/uZSIudC+yKpWV/zOfzHz+&#10;5PcTjjDKP9/8ZlZm1pPf+j1PmmYBtUGoao/eLHaaLm97nbsCdwPsChEYcBm/cuPLA0+7rdv30kBb&#10;uK0CBjaP/uzbznMlvRa4G2BXSIWBjz6ljz6lTY6jtkuwCzErwAC7AgywK7AbwKBsACgJclUAVGXr&#10;8nXWelVtou0soCQYU7WJzjf7Z5877TRXgfY6dwXuBtgVEjDQefTgionj8zZz1vedeXuoJ9xmARvn&#10;L1+mrh+9tvOnL/7YNOeYqCeS4AbYFdQ3oNV4Osep7B64H0N2BRhgV4ABdgWW1UuffeL0Wz4AQA0E&#10;H2jVFPuKaRIAoTAGpvq7qjA8ejpBpapfpG6vC6LA3QC7QkIGLv5untbmjv3NhvVrm6ave/aFHvT8&#10;58MNemrmzkcv9Q+Yph/7P/7m9peB1dJyJsepoL4BrToViSoMxKwAA+wK0fb6x7CqAIAksRbSorQW&#10;gKDoWerS+5ag30naQKWqLxRor3NX4G6AXSFKA67jV96mTcc+e7mViL7/TJ9hrZm/pvnr1JbiWPXc&#10;+KmtfXu4bLqt50nrRO1MaA0opdSZnNZdiNeAjwJVdg/cjyG7AgywK8AAu0KEBghFLgBEDfJBWzwP&#10;i7YASlYBMKEPk3ruq09Nvfv1elXCt3nKQKjqjUrtdexCaIWIDbi+uaV146O209v2YzTVOrzSVeMP&#10;j0KcSBIaYFdQ2YC/OJXdA/djyK4AA+wKMMCuEG2iCgCInCfeywfNVU1JokqxbNB94RWtsh9zo+eB&#10;h1/Uwy9tukqfaTisgSCIBC1I1YcCIEMFK1AYdP/3QKX2OnYhtAJ3A0A0JD2R3Fb395Z2oXdBagP6&#10;26iQqMJAIgowwK4QnwGMAAAAiIRf7Sgb/2MRidZYYmjO9erCgYdf5GpHFJCohsZ46PTzyoQxSMVQ&#10;AGkAlapuKNxeT0yBuwF2Be4GdNCPQGq4n0jcDbArKGtAi1MT8cD9GLIrwAC7AgywK8RnAN/1AoKM&#10;W2pCFKvqGFe0LdgMpJxYyWe0GajsgwBsXb5OD79Gf/MaXzNAAYxnlFPNL0pWUwVCVUcUbq8npsDd&#10;ALuCOAaA1IhzIuFiFMuA7/7+kXjgfgzZFWCAXQEG2BXiMFD67BN84wMgLE7Bov/EVrpoUjrDtuh7&#10;Mfob9PoHkeEnVyWMspoaEKp6oFJ7PWEF7gbYFcQxAKRGnBMJF6NABgLGqeweuB9DdgUYYFeAAXaF&#10;ZAxoIwDwejcjAMA/plxVsSxSMZCrgjhwz1XJULKKXFVJEKq6oXZ7PVYF7gbYFdxXv33xY9r4qPtr&#10;3yM0gHRVBMKNiSP4mSyFgoIGgvT3j8QD92PIrgAD7AowwK6QjAE8dwlFPd0uFHgbAeHRI0KnTM2l&#10;ENW//q92lPlmkSESQwHD02hzT+4fClAVY7GqJ3rJKoYCUBKEqo6o3V6PVYG7AXYFl9VvX3zn/OtT&#10;01c+JyKitSue/uEP9j7a+lByBlKLODU7/j8Ukc9kWRRUMxC8QJXdA/djyK4AA+wKMMCuELcB/IYK&#10;QNzEmn66aEa+RVRc+sd4rPDWexAh4XJVwk+nynEPbwOqIXh7PQEF7gbYFZxXv3nh8L5D+VcbiSoR&#10;XZ2fKB56Yt/4xZuJGABEIqWr7gh8JkujoJSBUqleoIpEFQYSV4ABdoXkDXS2/usxvB8JgBhIvnQx&#10;wi3+akcZiapPBh5+0TQFiSqIlkBn1K07d/UsNVwPSCAmqFSNEuna65ErcDfAruCy+uzhHZMTtitd&#10;nc7voPInfRvjNUD4XUseRD6TZVFQykCpFDRLjcQD92NIRIVGn1lJd4G7AXYFGGBXSN6A/rh1qPD3&#10;/2bvf/hp8cm2leG2DJiQ5XdcoCppy0+j2t+Bh18c/c1riFBBAmj1qv6LoI1DAeC5Xg0QqkaGdO31&#10;yBW4G2BXcFv94iuj9olqnenX3+nZ+MyheAwo1iXwnOqlN4HOQ9vxeXExwgC7AncD7AowwK4AA+wK&#10;SRooffZeYc2O5mmXfjv2ve6xrr4zY0M9CFb9onxLA8iFlhVicM/E2Lp83dbl6cqjAXeQq6YWhKrR&#10;IFF7PSYF7gbYFVx6/c8ePjI6cdVj/SuvHlrzqlUtHLFGqNyfNGQs+vDfR8P/eeg0Pi8uRhhgV+Bu&#10;gF0BBtgVYIBdIWEDs4d3OMy5NL69g87cHeoJ50I44m6KRNXS4N5kAmrwxHv5QDWYiRWoWjeE5BeA&#10;oAQaXFUDr65SCYSqESBXez0OBe4GPBUCZZSC14Syt+9lzDTFwf0U9X0m37xw+MhkU1J/dX6ieGhi&#10;LdFVfwqMBsRVgAF2Be4GmhRKJc4GFDiGcu4CdwPsCkkb8OoTMz40+kLPQFs4KyKBdghIIVquao0s&#10;hergzzdRFepQABCIoIMAEF5dpRAIVVmRrL0eg0KSBvzEnYJHouzI/igSOhQWf8f9n8ku4/P6VGA0&#10;IKyC9AY++pRxCFF2D9yPoVnho2A/3UdvIPHVRVCAAXaFZA346xNz6eix072/6McgAAmBAVVBtAie&#10;qAIAEsaYqwJ5QajKhFTt9VgUREtU+XLkn+7+exmedPj2ZQv3fCJ+/7sA14JXLRKt/5vbRK2uizAZ&#10;cFJIfRqIRFUEBRhgV4ABdoXEDSzrPHqkd2bH1E33xf7wwIMytDOUQ/xGCJALZKkAqEeIYlXC+KpK&#10;gFA1PLK116NX4G4gEKw3qfP7l25/w22Brp981/eTjoyxJnDBf69/f+Pzlt5/9zvP71wWgwFmBeeq&#10;w7S/5B2JahQKMMCuAAPsCrwM3P9NIo9QFSQHylRBtEgRpNoOUJDYprlsF4AI0XNV/U++fkAyIFQN&#10;iaTt9QgVOBpg/w0nVKb5lwMb3hiddpy94S//bHb81Kw/LTTTQ8PlIce9X0aQM3lZ59EjNOH0HhKd&#10;r68c3FE4aD/PuhVvA179rxfTwFLJY+FN9o0Dee8nkRlAoir/LnA3wK4AA+wK/Aws+9Yqoivuy6zI&#10;oFAVANmQKy7kmKsCoADGl1YZ01WnN1ltXb4OgwDIDkLVMEjbXo9MIWED2kvS9T83PPnjH/R0tgbt&#10;HW0gXCq3tW/h4/uev2wzZ33fmbeHevCgkwpchqFIZoSKwppHjG/+8ZWHOiShumBdIR33EwENsCtw&#10;N8CuAAPsCjDArsDXQOdj22nijNsSXS/+Dx+fopV7wjgDQTD+glv/d+PbFoBAyJWoaiBXBYAFY4Gq&#10;lqVaE1U9Zg06XAAQEISqgZG6vR6JQsKvbrC8JJ3mp0cPTXf1nRlLOsc8f/kydf3otZ2/f/Pd8UuX&#10;iIho/fLVX39177MvIFGNk8irU6UfHK0RknK/G7ArwAC7AncD7AowwK4AA+wK3A3QxpeJ3ELVvpcG&#10;9vagW3rs2CSqAARHxjgVABAtWmBqTU6dCleBjCBUDYb07XXZdsH5JemXxrd30Jm7Qz3hXIThBj01&#10;c+dkGxH1DwwZp58cnb9ObYhVk4I9Eg38gJRwfUrXT2YuDLRZJps6hnC/GzQpGIpn+RiQ4YYWhwJ3&#10;A+wKMMCuAAPsCtwNGBWcSLLNAwAIgTJBasLFqsocNwBsQS2q2iBUDYBK7XU5dsHrJenjQ6Mv9Nhk&#10;TzHR1vOk/fT9yXkAxGNE2shfxfjhwJLdY45z+16UQDPjAAAgAElEQVTyPqO43w3MCl7DtsZuIPHV&#10;RVDgboBdAQbYFWCAXYG7AWpKVNfmjj3+z+//evqK1k1nNdHn4TRBCFCmCsKhXiyo7RHGAQAgMZbe&#10;tyTyp06QAAhV/aJSe12GXfD3kvRLR4+d7v1FP2pEgWRsHv3Zt8dcxuf1WJ373YBdAQbYFbgbYFeA&#10;AXYFGGBX4G7AqHCsPEwbH20lou8/02eZC5IEiSrwg3pZqolYo9WBh1+0nY5RJoHy4AxXiXt4G5AD&#10;ldrrkuzCss6jR3qXeS72hwceRKIKJKQ+Pu9P+rq6GpPWL1+9mtYFGJ8X9xN5DbArcDfArgAD7Aow&#10;wK7A3YBJoVVLVAEnEKQC//xqR1n5RFUnjj211dQGmkTeBNLAua8+1f6jGLpFgiRBpao3irXXJTJw&#10;/zeJbobbIFATZZ522Mfnxf1EXgPsCtwNsCvAALsCDLArcDcQiQKIA2XaGyAO0pOl6kReqWo8hsY3&#10;+SBOBSkEpdlW5DomCFU9QHudn4Fl31pFdMV9ma4MClWBhDCOz4v7ibwG2BW4G2BXgAF2BRhgV+Bu&#10;IIQCRluLFQSpwIUUBqkUwwvKrYdx6/J1iFMBACbkuiEgVHUjhe11oQx0PradJs64LdG187sIVQHw&#10;R8rvJxEbKJVYFbjvggKfgpwG2BVggF2Bu4FACqXPPsGwqgBwJJ2JKjVyDVOZqsvRsBa0eh66yHNb&#10;AKRDrgARWEGo6kiq2utiGqCNLxO5hap+XpIOZAeVI5HA/XJWykCpRJvCtH4E2gUFPgU5DbArwAC7&#10;AncDkSiAaEFjI1WkNiQNgf9E1Tj3iffyfg6yVqbKYg8AALiDUNWD1LbXuRswKtjh6yXpAAAS4HJW&#10;ygASVWl3gbsBdgUYYFfgbiASBRArCFiBengOimrNQEOUnYZYEoCUgzJVBbiHtwGhSW17nbsBakpU&#10;1+aO/c2G9Wv1WUFfkg5AmuF+OcMAuwJ3A+wKMMCuAAPsCtwNRKKwtW/PufFT4dYFAAA/WAtUY8pJ&#10;kSgBAGQHoaqZzjf7WVYXobWt0iPHsfLwsc/e2Pb9Z/r+rzf0uZf+8Z9m/prmr4fTBrKCypEQcL+c&#10;VTPw0achylTF2oXkFTat474L3A2wK8AAuwJ3A5EogDgwNjDQ2AAgKnx27UeuyguMvcAX7f1s+BQU&#10;AKFqlIjQ2lbskaN146Otdsu07R/YjEJVAFzhfjmrZgCJqpy7wN0AuwIMsCtwNxCJAhEtvW8JoVgV&#10;ABAngcZRdQFpqeAg0eMOjr8aIFSNDBFa23jkAABocL8YYYBdgbsBdgUYYFeAAXYF7gYiUdBBrhof&#10;KFMFIKpEFQDgjpaopvy3BzViZYSq0SBCaxuPHAAADe4Xo4IGgpepCrcLiSssrl4qcTagwDFMqwF2&#10;Be4G2BX01XWQq0YIglQAdJCopopzX32a8kSPI0hUSaEz8E94G1AB7q1tdgXuBiJRAACQABcjDLAr&#10;cDfArmAeOYGvgVBwV4ABdgXuBtgVTKvrfy69b8mtO3fDWQI6xlQa6aryICJ0x5SoAgBArKiRqBJC&#10;VXa4t7bZFbgbCKqAB4n0gCecoHC7nDet02o5ud9PYjEQsExVxF1IVgEG2BVggF2BuwF2Bevqpc8+&#10;MRauasWq+KIMgRan4tClBySq7qBGNYUoE2kBwBeEqkxwb22zK3A34F/B9CABADDB/XJW0wASVRhI&#10;XAEG2BW4G2BX8Fxd+40ZuWpQbONUHEO1QURoQjsgtqWpOFaJoUzfZxACfPQqgVA1PNxb2+wK3A1E&#10;ogDSAJ52POF+MRYKBc4GeB8BdgXuBtgVYIBdAQbYFbgbYFdwWd34GzNy1UA4xanWiUAlkBI6oR8Z&#10;dPxPHhHez4NUlyM4+CqBUDUk3Fvb7ArcDUSiAAAgAS5GZQ0EKVMVdBcSVIABdgUYYFfgboBdwXN1&#10;a64aYivpxBieIk5NA0hUTdgekF/tKGu5Kg5XYogQqIngAQAFQKgaBu6tbXYF7gYiUQAAkAAXo7IG&#10;kKjCQLIKMMCuwN0Au0KIMZG0XBXFqoHA4VIbhING9EJUl8OCIwYAAOG4h7cB+eDe2mZX4G4gEgUA&#10;AAlwMS6uXipxNiDtDY27AXYFGGBXgAF2Be4G2BUCrW5aRhsEIMRG0wMOkfL8akdZ+4+3EQAAcGPr&#10;8nUiDAEROUrulCcIVYPBvbXNrsDdQCQKAAAS4GJU2YDvMlVxdyEpBRhgV4ABdgXuBtgVWFZfet8S&#10;QmgI0g2yVMF54r289h9vIwDwR9UxVZXcKU8QqgaAe2ubXYG7gUgUAAAkwMWosgEkqjCQoAIMsCtw&#10;N8CuEG5148Jargp8ggAapAdj3Mwx00QdMQA66QwfVQWhql+4t7bZFbgbiEQBpAd9vDMMfGaF+8UI&#10;A+wK3A2wK8AAuwIMsCtwN8CuwLK6KVdFVugCmhMgtWhRppao6hWjKBoFgBfp7CavKghVfcG9tc2u&#10;wN0Au4K+OgApR5yLUU0D/spUhd6FRBRggF0BBtgVuBtgV4j292bkqk6YElUErAAAADiCXFUZ/oS3&#10;AQng3tpmV+BugF0BiSoAJrhfjGoaQKIKA0kpwAC7AncD7AoRGgD+QaIKUoje7x4FqgBwB93/VQKh&#10;qgfcW9vsCtwNsCvggUFt/BTU+FkmVQ9I3C/G1BpgV+BugF0BBtgVYIBdgbsBdoVoDaCx5IIxRUWi&#10;CgAGNgWAO6q+q8oFVXcZoaob3Fvb7ArcDbAr4IFBdjzz0NF7q7bTB/6Y9VzGdmHlEeFiVNOAjzJV&#10;0XchfgUYYFeAAXYF7gbYFbgbAACkkKjKVI06iGgBCMHW5etUDRmdUHVnEap6g/Y6RwU8MKiBZyQK&#10;EoD7xSi6ASSqMJCIAgywK3A3wK4QtwFtWFXUY2qgTFV5EOr5REtCcbgAEIe05apKglDVA7TXOSog&#10;UU0zA3/M4rEnQrhfjLIbYFfgboBdAQbYFWCAXYG7AXYF7gbSg9ZXBs0JtUFEGIhIDhdGZQUgErRi&#10;Vd4uACsIVd1Ae52jAh4YgMa58VModGWE+8UogQGvMlUJdiFmBRhgV4ABdgXuBtgVEjCw9L4lt+7c&#10;DSeuEtaiVJSpgjSDJBQAAUGZqgIgVI2eNLTX41ZAogpAVHC/GCUwgEQVBuJXgAF2Be4G2BViNVDC&#10;0POuIFFVEpSpJo8ezuLgAzGRq0O9XG6BLffwNqAaarfXk1FAogpAVHC/GGU3wK7A3QC7QgQGCgXO&#10;BngrwAC7AncD7ArcDaQKU4SKRBWknCfey/9qRxkxKEgDcvWpl8stsAWhapRwby5zN8CugAcGAKKC&#10;+8UohwHXMlU5diFOBRhgV4ABdgXuBtgVuBtIM0hUQcrREtWopCLRAcLyxHt5BT5liZJKWXwCF9D9&#10;PzK4N5e5G2BXwAMDALbcOD/6+tDb+p9Dhz/+wd5HWx9yW4X7xSiHASSqMBCzAgywK3A3wK7A3QAA&#10;6jHw8IvoM+sHLSBDn32QNiS6P0hkFdiCUDUauDeXuRtgV8ADA9AZ+GMWRSUNrv98YO+RsUvGSfMT&#10;xUMTazeUj/RtXGa7DveLUXYD7ArcDbArRGmgVOJsQIFjKKcBdgXuBtgVuBtIOShTVYyBh1/kbUEy&#10;9BRVgfJDANQDiaoCoPt/BHBvLnM3wK6ABwYAbPlwoMOUqDa4Op3fMX7RZgb3i1EaA85lqtLsQmwK&#10;MMCuAAPsCtwNsCtwNLC1b8+58VPhNio7CFLVY+DhF7X/eBuRGC1dZYlWTeuq0U8cmMDYuwlz7qtP&#10;MQKA7KBSlZU0t9ejUkCiCpw4N35q9N4qbxf8OL9/95jb/OnX3+nZ+EyrYQr3i1EaA0hUYSBOBRhg&#10;V+BugF2BuwEAFMAlSNWSCNR5+UQLQFnyMuu67KEqXn0O0gzOfzVApSoT3JvL3A2wK+CBAQA7rn84&#10;sGnp9jc8lrpSev/dm/pf3C9G2Q2wK3A3wK4AA+wKMMCuwN0AuwJ3A4BQsio5KE2NnMgrEFHSCAAA&#10;qFQND/fmMncD7Ap4YADAgZWbR8cGL3SMfOm+2Nf3t9aHVeV+MRYKBc4G/Cs4lKnyP4a8FWCAXQEG&#10;2BW4G2BX4G4AAElBiho5gvfQR5keSDM4/9UAoaobhTWPOLVluTeXuRtgV8ADA7AFb6nS+caDRB6h&#10;ah3uF6NMBpCowkBsCjDArsDdALsCdwNEtPS+Jbfu3A23ruygOlUcTAnp6G9e87kkcMc4AqOfUEbY&#10;elKWvs9PvJcXdr8A8Am6/6sBQlUbOt/sn33utMsC3JvL3A2wKyBRBX7Y2reHxomIUjmy6sqVHUS2&#10;L6laZO2DD/G/GGU3wK7A3QC7AgywK8AAuwJ3A+wKHA3cvvjOhvWrp698rv35VwO/3Pbn4SwoAtJV&#10;jtiGpLYTR3/zGhLVoPhPYeIoU0WaCQAj+njQSFTVAKFqYNLcXo9KAYkq8E/9iSiV0ermp/bRmOuw&#10;qusfn3xCmPtJqcTZgB8FuzJV7jc07gowwK4AA+wK3A2wK/AzcPPC4SOTE1eNk3479r3f0orPOzcM&#10;9awMZwaAcAQKSZGoRk4cQaqxNlaQRFUQGwCEA3GqSiBUDUaK2+uRKSBRBS449f1PabTac/KtvW/s&#10;HnNe4Mqr2v+FuJ989Kn7wrEb8ASJKi8Dm9Y5jbqQkIGYFWCAXYG7AXYFjgZmD++YnLCdMz++vYPO&#10;3B3qCedIHc6NnyK9LQHiJIGQFGGEO1raiHpSAABIBoSqAUhzez0qBSSqIBCmvnt6tJqeXHXz6M++&#10;Pfb85RiUFbgbcFfgboBdAQbYFWCAXYG7AXYFngYuvjJqn6jWGR8afaFnoC2cLSXQ2xKIVmMFNadC&#10;EW2iGlOQjXwcOKH2YKNbl69TewfTBkJVv6S6vR6RAhLVdKKNi+onBjWVqWpPQdZHoHQNtHr+8mXq&#10;+tFrO3//5rvjl7QBVtcvX/31V59/blyq4PxWPVsUuBsEVrBUSsq3C1ErwAC7AgywK3A3wK7Asdf/&#10;7OEjo829/m24dPTY6d5f9GMQADJGq4R0NSISzlIRQwCQBtS+0o3jaQAFQKjqixS31yNTiNAAUBLb&#10;RJWaH4H0BdIzGsANemrmzsk2IuofGDJOPzk6/+TA7r9Yok/RLhA/15dKdwMkqqEVYIBdAQbYFbgb&#10;YFfgamBZ59EjNLHDa7E/PPBgGhNV299ljX8iXWUEpamigS7/AEgEilWVAaGqN+lur0ejgEQVuOM0&#10;lKqOZ7SqKm09T9pP3z/QRnTrzl0iWnpfgGhVpbsBdiG0AgywK8AAuwJ3A+wKAhjwTFRBHfuOL4ZZ&#10;hHTVDiSnID4QKoF0onX/5+0CRAZCVQ8EaC7jkQOJauowDaWq4xKt6k9EKeTWnbvGXJWco1WV7gYB&#10;FJrLVKXchUgVYIBdAQbYFbgbYFcQx4AXXZk0FapqBarm318Ns8irdhXRqpHR37yGXFUinngvT1EP&#10;qAoAiBz8nKASCFV9wb25jEcOTUH/99L7lmg1ekABnDr+O+EUrab5WchaskqWaFWxu4HfdZCowkDU&#10;CjDArsDdALuCQAbK2wv5M26Ldu38bppCVSPGtNQ6phA5pKsoXBUZ2/IuxBOSgg8OpBPtPobzXxkQ&#10;qnrDv7mMR46GgjFXBWoQNFHVsUareLevS7Sqo8zdIHkF7gbYFWCAXQEG2BW4G2BXEM3AwNNnRicc&#10;F+57aaAtxDaUxr00FcMCGJGiTFXrRY6cQkeiwVUxAgBIJzjtVQKhqgeCNJdlVOBuAIhP6ERVB9Gq&#10;FdtoVSN1dwNDmaqsuxCdAgywK8AAuwJ3A+wKAhroPHpwxcTxeZtl1/edeXvD7VNEe0JsSBlcWhd+&#10;Clcp3UMMyYJewRp0pEKVog0tSNVGAJAFlY4/AD7BaW+LvD+xIFSNBdnb6+wK3A2AVIFo1YqfAQF8&#10;4vdi3LTO1Nc+2OrsBkwgURXKQKHA1wC7AgywK3A3wK4gqIGLv5untbljj//z+7+evnJ1cfq6Z1/o&#10;WTk7Ph3OanrwHFN1a98eatzEUoUUZarAFomKVQEAgGTOmhGqRo/s7XV2Be4GgBSwl6maQLRqhT1a&#10;VeBugF2AAXYFGGBX4G6AXUFYA7dp07HPXm4lou8/02dYbOavaf56OKfqEKh1IeyYqrPPneay3QLx&#10;2S6IhKWcThsAQGhs+xoCwUGoGjGyt9fZFeIzcPviO+dfn9L//KuBX/60+GRbWt+9IDuRJ6o6+hOR&#10;6c2/iFat0arnRSrs3cCbRpmqxLsQkQIMsCvAALsCdwPsCiIbaN34qO0qbfsH2ojOfRxia6nGs3AV&#10;AAAAAEADoWqUyN5eZ1eIzcDNC4ePTE5cNS7527HvdY919Z0ZG+pBsCoZ8SWqOlv79piehRCtWqNV&#10;95JVUe8GPkCiKqCBUomLAXYFGGBX4G6AXUFqA9oXYnq++Iw7y7jjpsJVAAAAAAATCFUjQ/b2OrtC&#10;fAZmD++YnLBd49L49g46c3eoJ9wGAX/ie9KzTVERrfqMVoW9GySmwN0Au4JYBj4K9uaQSAywK8AA&#10;uwJ3A+wK8hpYet8S7Z4PWKi3FniMqbqwsJD8RgEAAADgn3t4G1AE2dvr7AoxGrj4yqh9olpnfGj0&#10;RrhNAh6YylTjZmvfHq1Ix1hpYjsxVVgfswtrHtGvQXHvBn746FPatE7uXYhCAQbYFWCAXYG7AXYF&#10;GQ0Yl9R+QtN7byhPhGWqAAAAAACeoFI1AmRvr7MrxNfrf/bwkdHmXv82XDp67HTvL/oxCIAEJNDx&#10;3xZUrVpxeYeVhmB3g+QUuBtgV4ABdgUYYFfgboBdQV4Dpc8+Md7PKX2DAAAAAAAAJABCVVZkb6+z&#10;K8RpYFnn0SO9MzumbroL/OGBB5GoSgCvRFUH0aoV22g1NIVG70huN7SPPmX0wP2Oyq4AA+wKMMCu&#10;wN0Au4ICBjTSMwgAylQBAAAAkDAIVZng3lzmrpCAgfu/SeQRqgL54Pi0g2jVikvVqsulffvix7Tx&#10;0dbm5d1XcQeJKrsCDLArwAC7AncD7AoKGDCi5aooVgUAAAAAiBaEquHh3lzmrpCIgWXfWkV0xV2m&#10;K4NCVeExlqmK8FCHaNWK/2j19sV3zr8+NX3lcyIiWrvi6R/OTxS1WTxvaEhUU2+AXQEG2BW4G2BX&#10;UMmAjvK5KspUAQAAAJA8CFVDIk5zWYEWv7tC52PbaeKMm1DXzu8iVE2coK+8EPPxBtGqFa9o9eaF&#10;w0cmm0Y6vrqYqJZK4TaanhtafAowwK4AA+wK3A2wK6hnwBqwAgAAAACASECoGgbRmsvJKyRqYOPL&#10;A0+fGZ1wnN/30kBbOBNqkfCLff2njaaCEQHrRxCtWnGKVgeepknni3F8lvo2Bd5Wum5o8SjAALsC&#10;DLArcDfArqC2AYWLVVGmCgAAAAAuIFQNjMjN5WQUkjfQefTgionj8zZz1vedeXuoJ5yLJEgy6BTz&#10;EUL8RFUH0aoVa7Tq8vMGEU1/cKFn/7pWt0XMpPCGFrkCDLArwAC7AncD7AqqGih99ok+XeFcFQAA&#10;AAAgeRCqBkPM5nKSCnwMXPzdPK3NHXv8n9//9fSVer/j5atXf3Xvsy/0BO75j6CTF1I8wukpqtEq&#10;olWi60vv6/BedP4f3n/36ed3LvOpnNIbWqQKMMCuAAPsCtwNsCuobcCaq4bbhJigTBUAAAAAvECo&#10;GgCRm8vJKPAycJs2Hfvs5VaiwqFX9YkH//Zvb1+48M5/OdUZqC4ulaEYL+R9ztGqeKj5bEl3tLry&#10;1p1rPnLV/35/KxLV5BRggF0BBtgVuBtgV0iDAWOuSo2vufR9lwEAAAAARAlCVb+I31yOW4GjgdaN&#10;jxpX19jat4fwMCAwsj+taQ+ciFaNHOmiI5eikUrzDS0qBRhgV4ABdgXuBtgVUmhApUEA5P35FgAA&#10;AAAKgFDVF9I1lyNXEMcAkAKJhlJ1wvScRohWaeXKDiKPUHXFgw95C4lzP8E9WV4D7AowwK7A3QC7&#10;QqoMqD0IAAAAAABA8iBU9Uai5nJMCkIZQLoqHbInquQcoaYtWt381D4ae8N1kfnJJx55zPUyF+p+&#10;wsUAuwIMsCvAALsCdwPsCik0YDsIgMvygn+1oUwVAAAAAHxBqOqBdM3lyBUUMAASRtWHHESr1HPy&#10;rb1v7B7zWMrlmo3yflIqMa2Oe7K0BtgVYIBdgbsBdgUY8DMIAMu7PRX/QgQAAAAAQKjqE0mby+wK&#10;IhtAzzUxUSBRdbed8mh18+jPvj32/GWbOeuJrpgmadevfvFGnKhuWhd+ddyTpTXArgAD7ArcDbAr&#10;pNlAoEEAWL7OWALZoJuWtL0BAAAAANlBqGpP55v9s8+d1v4tXXM5KgUxDWAEAJFJz1NNeqPV85cv&#10;U9ePXtv5+zffHb+kDbC6fvnqr7+699mZmUuz46cKhYJpDdMFi0Q1tAIMsCvAALsCdwPsCjBgzVXj&#10;+PpmFPSTyar5PQsAAAAAeUCoGgvcm8vsCgoYAAmjwMupKKDtFEarN+ipmTsn24iof2DIOP3k6Px1&#10;IiKt6OmcXbpKUd1PPvqUaXV2AzwUYIBdAQbYFbgbYFeAAaOCjvsgAFzwNKOnrqI5BwAAAEB6QKga&#10;PUI1lyVt8SNRlZ1UPeGkKlpt63nSfvr+gTaicx8vTtHS1aX3LTEuZhoQwCfmRDVgmSr3Gxq7ggoG&#10;GiG7xLsguQF2Be4G2BVggOwSVT+Dq4qGRFYBAAAAoDAIVSNGqOaypC1+JKoyosBQqsTmPFXRqn/Y&#10;o1UkqjDArgAD7ArcDbArwIBVwf/gqsIib5MDAAAAAAqAUDVKBGwup9AASB41EtVIQLRqS+holfv9&#10;hLuCUgZKJVYF7rsgpwF2Be4G2BVgwFYhmcFVI0cKkwAAAABIA/fwNqAOYjaX02YAJI8yzzYR7sjW&#10;vj1aP0rTezb06ZFsRTpu3blrrYQqrHnE2hdVn6X9o35DCFimyv2Gxq4AA+wKMMCuwN0AuwIMuChI&#10;3eJSpgUCAAAAAElBpWo0iNxcTo8BkDxqvJwqJlyqVlNbskq+q1aRqMIAuwIMsCtEO4JnYc0jIXTE&#10;2QVJDfhXkKJYVXB7AAAAAEgVCFUjQKLmssIGAHekfs6Jz7xttJry0QDIK1rlfj/hrgAD7AowwK4Q&#10;1eosyP4pcDfgR8F415UIqVsdAAAAAFADhKqsSNFcVt4A4AKGUvUPolVbXKJVMt4QgpSpcr+hsSvA&#10;ALsCDLArsKweVUIn+6fA3UAkCkKBxgYAAAAAhAKhKhMiNHZlb/Er1txPDyolqon5R7Rqi220SnpP&#10;YSSqKTPArgAD7ArhVnfKUm/duWu9wGPyENXqChgIpyDFCAAkf8MDAAAAAGqAUDU8kjaXFTMAuICH&#10;GRYUjla14WLD+fc51qoL3G9o7AowwK4AA+wKIVZ3iVNDGAjnIcLVFTAQVEGKEQDQ9gAAAACAaCBU&#10;DYl0zWUlDQAuKPZyKl7+FY5WWQgdrXK/obErwAC7AgywKwRdPfI4NYSHaFdXwAC7AssvZAkgsjcA&#10;AAAApAqEqmHg3thlV1DAABABPNgwgmjVFqdo1el2wf2Gxq4AA+wKMMCuEGh12ziVJUs1aUr6KXA3&#10;wK6gjQAQbtPxgfYGAAAAAAQEoWpguDd22RUUMAB4odJQqiTMLiBatcUardqWrHK/obErwAC7Agyw&#10;K/hfPY44lZCo8laQYgQAEuaLGwAAAACAEKoGRermsjIGAC8US1RFA9GqLe7RqvV+cvvix7Tx0Vbf&#10;+grcEmU3wK4AA+wKxjStsGbfiqd/+IO9j7Y+5LaYTiRVjdyPALsCdwORKOgINQKAOE4AAAAAAIwg&#10;VA2ACI1d2Vv8SFTlRb1HGjH3SE9Rjd4QrVrfHm4tart98Z3zr09NX/mciIjWOqVCtiLy3hJlN8Cu&#10;AAPMCjcLa3Y0T7k6P1E8NLF2Q/lI38Zl5JClUkRxKvE/AhEocDfArmD8lMUcAYBE/eIGAAAAQGpB&#10;qOoX7o1ddgUFDJDzox1IEjzVxI1WIkTNEWrKo1XbgVYb3Lxw+MjkxFXDFHMqZEWBW6LsBtgVYIBd&#10;wZKo6lydzu+YdpgXYeLG/QiwK3A3EFjho0/NqxcK4babAGhyAAAAAEBYEKr6Qr7msooGCIkqP9Tr&#10;+C/+XjhFqIhWyeYdVm6pEJU/6dtonqHALVF2A+wKMMCuEOJbNdoCRu5HgF2Bu4EmhVLJGpjasGmd&#10;kwGRG1rif3EDAAAAIG0gVPVGrOaynC1+JKpSo16iKhGIVm1xrVo1M/36Oz0bnzGOsqrALVF2A+wK&#10;rAY++lQvzXPLoZqzpygN8Few9vp3I47O4LyPQAQK3A2wKwg+LhNaHQAAAAAQGYSqfklzc5m7AZKn&#10;jEI9lExUpdsRRKu23Lpz7cOBvbvHLnksd6X0/rvfeX5nfRAABW6JshsIoOCQdfrKQ90N6AouBpyV&#10;ZTqGjqv7TVT7ztwd6gmxBU8DChxDkXahVGI0oA1Lrc/6q4FfbvvzcKZiQbovbgAAAACkAYSqvhCi&#10;uSxniz/yRDW0CAgBnmGEAtGqhZWbR8cGL3SMfOm+2Nf3tyJRjc1AoEzzo08pUCRqVyiq4DFMXEFf&#10;fdd6mrwSzkJICmseMf44qsAxFGUXgv+6YFj9vQuH9zUPS02/Hfveb2nF550bhnpWhrPHDhohAAAA&#10;ABAchKreiNJcTqUBdxFh306rJMo828i+I4hWTXzjQSKPULWOArfEMAqGqCXKAk9dwbmDvL2CjMdQ&#10;JAPsCsbVZw8/Qh6halcmikjt1p27+ngd3I8AuwJ3A+wKptNgcsJ2qfnx7R0UT6lyIGT/4gYAAACA&#10;qiBUjQuhmsuSGnASwQgAyaBkx39lEDxa3dq3J6lzZuXKDiKvAQAefEjUW2KQZDNkJNoIPbkfAXYF&#10;GGBXMH57+vom7dr53XjqFBU4horswsVXRu0T1TrjQ6Mv9Ay0hdgMG2h4AAAAAEB8EKrGgljNZTkN&#10;RCUCwqFqoqrSvpDw0WoybH5qH4294b7M5HeiE9MAACAASURBVBNhbyaN7JKxxtNxdd9lntzvydwV&#10;YIBdIcTvkX0vxZKmKXAMldiF92YP7xtt7vVvw6Wjx073/qIfgwAAAAAAAJhBqBo9IjWXZTUQlQgI&#10;h6qJqqqkPVrtOfnW3jd2j/latrDmkWCvc9m0jgS4JcpugF0BBtgVXBLVbxNdtpm8vu/M25H0+75x&#10;fvT1obf1P1c8PXz7S2p9KLCOOMdQgdNAW73z6JHemR1TN91X+sMDDyadqKLtAQAAAAApQKgaMaI1&#10;l2U0EJUICIfCTzIK7xqlO1rdPPqzb48975QKjW/vME7Sikb931u43xJlN8CuAAPsCraJan1Q8vP7&#10;l26f/dFrO3//5rvjl7ShNNYvX/31V/c++0IEbyi6/vOBvUfGmkbomJ8oHppYu6F8pG/jMv9C4hxD&#10;BU4D4+r3f5PII1Tlidpf3AAAAACQHYSqUSJmc1kuA1GJgEjAw4x0pDRaPX/5MnU5pUJDd+4Skf6S&#10;HI3Cmkf83GG43xJlN8CuAAOMCm5xKhER3aCnZu6cbCOi/oEhwzI3To7OX6c2tlj1w4GOI/ZV5Fen&#10;8zuo/EnfRl863D8F7gbYFRxWX/atVZTMy8r8g7YHAAAAAGQBoWpkiNpclslAVCIgNAp3/Fdsd9xJ&#10;W7TqJxW6ZYlWtbuNy62G+y1RdgPsCjDAouAZp2q09Txpu3rbfubRVM/vdx+XY/r1d3o2PtPqJcP9&#10;U+BugF3BZfXOx7bTxBm3lWN7WZknqfriBgAAAICMIFSNBpGby7IYiEoEhMaaqCqTvqXzwSw90ar/&#10;VMh/tMr9lii7AXYF/gb014tJdQydxk61xqlxcv3Dgb27m3v923Cl9P6733l+p9sgAPxPA94G2BU8&#10;Vt/48sDTZ0YnHFeP6WVlAAAAAAAKgFDVG89eoqI3l2UwEJUICI1t7Khe+pZC0hOt+ufWnbvW0QDI&#10;cPPhfkuU3QC7AgyEUBAjTtVYuXl0bPBCx8iX7ot9fX8rEtV4Ffys3nn04IqJ4/M2c9ZvGPi3kbys&#10;zAntO8iE/vWUtu8mAAAAAEgHQlVHOt/sn33utOdiUjSXBTcQlQgIjenRxfSn7OkbHswI0aoFa8kq&#10;WTKp1N6TuSsIZKBU4mIgqIJIceoi33iQyCNUdUOg04CLgY8+JWO5dKmkTYnFwMXfzdPa3LHH//n9&#10;X09fuapNW7569Vf3PtvT+We2uact4b5ETGv53xwAAMRDbaS7vVit/5EdnpsZzHD1IypNxyk/tVDK&#10;cbUDAC8QqjKR9hY/ElUVcYogU5u+qQSiVRO20apGau/J3BXEMhA8xmI3EEjB58CpPFi5soPIYwCA&#10;tQ8+ZD9DhdOALQ+lTeuC7YJlE/5Xv02bjn32cisRff+Z6cZal/7xn26cHJ1/dM9m3wOqhstDTWul&#10;6jsIAAAAALKDUDU8YrX45TQQlQhgIdDLqaRL31CmaiXWaFUbileuY+5StRrovqTAPZm7Agz4VxA4&#10;Tq2z+al9NPaG2xLrH19rF6q6HQF/6SRrgadp9U3rAivwPpECrd668VHrxKX3Lbl1525bkI1GeOeX&#10;7nsEAAAAAOkEoWpI5Goui2kgKhHAQqBEVQfjnSkAqlZNMEarCtyTuSvAgE8F8ePUOj0n39r7xu4x&#10;x/kbvrOm1Vpf6Z6H+sg3U3IaxLR66bNPnEaTAAAAAAAAJhCqhkHq5rIgBqISASwwpqJaTSIJHL0h&#10;9vUE0aqJcNGqAvdk7gow4EdBmji1webRn60Ye97uDUirN5T/U99G81uquH8K3A2wK/BqXEU7Fmqq&#10;vncAAAAAIC8IVQOjQHOZu4GoRECEhMsfUxu9KQaiVRNO0art/UqBezJ3BRhwVxDzPVSenBs/RbNv&#10;z1PXj17b+dMXf9yYvPqBFXf/27/q7UGiGoNChAaoMQKAn7XwEyYAAAAA0sk9vA1IhkrNZXkTVXRM&#10;i4RwHf9t2dq3R6taFeqlvXjGC4rT5yjm55sAt+7cNQUKhTWPmO4/CtyTuSuk0MDtix/f9qdgPeU0&#10;rCenOGj3Cu0O3Ln5xzN3Pnqpf0CfW/rszf84NXFsG93+smmtFJ4GkStEm6gCAAAIRa0yUujubtHp&#10;7u4uVGo1lxVqFeMK3YWRSo2IaiOL0woV1m1VCosLjdSsq7qabF7Wa38ASBmoVA2ASs1lJKopJ8JE&#10;VSe1VY2KgapVE9aqVX00AAXuydwV0mbg9sV3zr8+NX3lcyIiWrvi6R/+YO+jh56wUZCxOtV6f2jr&#10;edJ2ydbnnmk1/Jm20yAOhcWxaKMwEKithZ8wAQCgTm2ku71YbZ5WrVarve1lyg7PzQxmzGtUCt29&#10;5aY1quVib3kyP3WwI+pt6cyNFPqLpq1Wy73tZZv1apVCf7PDxqJTu9wNApASEKr6hX9zWX4DEXrQ&#10;+auBX/60+GTbytCO0kiszz+CRG94xmPE6V1kgny+yXPrzl3bgVZJ5nsyd4WUGbh54fCRyYmrhilX&#10;5yeKhybIpCDdwKnEdk9I2WkQi0J8BjxHAMC3LQAA1LFLOQ1Ui+3d1JxZ1kbMiaq+cLm3N9ptGWf2&#10;Oq1ZLfaPbDGuVim095YdFnVUASBdoPu/LxRuLidmIEIPRn479r3uv9j00vnroV2lDdPzT0yPQ6nt&#10;MK4YTh+i/vly8MQPpw7X4crnud+TuSukzcDs4R3NiWoTG8qfkENnf1l6+iNRVWkXMN49AAAEpFIw&#10;pJzZ/NTcgsbcVD7bmFwt9o8s9puvjfQbc9HscH2duanhLLkSfFsWFteaa9padfIDo8PjxkQ1gEMA&#10;UgQqVQOgUnM5YQMRerDj0vj2Djpzd6gnlLMUE3eBCa+qRhTORIjLh6jnqqk62k7vsKIgNzfu92Tu&#10;CqkzcPGV0Qm3+dP5R6YtE4XNUimiG3vqToMYFBZXL5WSN4BvWwAAqFM5uxg/5qdmSrnGH5lcaWaK&#10;Wur1ntXiicqgNrP2weRipGrsd5/JDc7MkUslavBtmTGulRmcmbrWotejVq/NEWlOKieKIR0CkCZQ&#10;qeoX/s1laQ1E6MGF8aHRGyGkU0YcQ6l6ks6qRsXAO6xM2BYPOr1TyLqY9g9JvxTYFVJm4Obs4X2F&#10;/JlA+uJXp4YuTdVJ2WkQi0IyBky/IQEAALDSlHNuMweZuW15/d/ls9pLp5oz1V1bmnvqZwYP5smB&#10;4NsyY16rvcOu8LT2xaxhlYOD/h0CkCpQqeoLtZvLsRqI0IMHl44eO937i36MruoIl0RVJ7GqRhTO&#10;xIrt55jmgVbJrmrV5V7H/Z7MXSF9BpZ1Hj3SO7Nj6qYvcZGzVO0fkVzj6TsNoleI24Dn66rwbQsA&#10;AA2a8sdyb4v9MKQas1/UKJehuWsumSrVg067StAQ2zKR7Wh3WUenyaHNKo4OAUgXCFVjRPDmcgIG&#10;IvTQu4y8nkj/8MCDSFQdEeHhJ7XRm2I4fY7G6anCGq065arc78ncFVJr4P5vEnmFqn2iDmIT+U07&#10;tadBhArcDYjQqAAAAGEw5o8RkVnVaR9ZxrAtAAADCFXjQvbmslCJaumz9y78ux2eT6TAiWReTuWT&#10;WKNVPObFh+nYukerKcS2atUI93syd4UUG1j2rVVEV9yX6cqI97NgHDfqFJ8GkSkkb2DpfUuEraEG&#10;AADJMAxaqtS2AEgrCFVjQbrmcuQGIvcg6ROpgAgSO6JqVQ3wGisjN86P6v8urNm34ukf/mDvo60P&#10;aX/K/aXArpByA+5vqSIi6tr5XWG+wqLt6W9LOk+DSBQcV9+0jj76lDati9CA0wgAgjQkAABASIxv&#10;dGKgqZd/zNsCADCAUDV6ZG/xC5ioElHnY9tpwvVFHyI9kQoF36FU3Yk2WhVt71TC/dj6GRBA9Y/m&#10;+s8H9h4Zu2SYcnV+onhoYu2G8pHp/A5tkqRfCuwKaTbgc1jwvpcG2oJ6ioFkrtYUngZRKXA3QPiq&#10;BQAAG3Lb8lSuD27qszrUOCJpdfKD2qApHHXs5R9iW+EI7RCAdHEPbwOqIXtzWcxElYho48sDT7ut&#10;JcgTqWhI8fCT2jfIK4bT55iGz/fDgY7mRFXnKhLVdBoorHlE+8/Hsuv7zlzjPpqqdoVqV2usG0rV&#10;aRCtAl8DLmObAAAAaO/I6v8uHx+pea+R2bJrcZXq5AfNq9RGjju+gCr4tsIR3iEAqQKhapRI3VyO&#10;xECsHjqPHlxhv5IQT6QCItRQqp7o0Vu41QXfO6kJdGzTGK2e3797zGORY3J+KbArSG9g07qgCk5Z&#10;6q0z+4i6fvTaT/q6uhrT1i9fvZrWPftCD7d+FtolmUycyoLs5yG7Ai8DpoXxVQsASBvVYnuLG4UK&#10;ERFlBg/mjet0FyqNDLJWGyl0t3R3FwojlUptMZlsziyL7d0j9VVqlZHu9qJzFWiIbYUjtEMAUgW6&#10;/0eGpM3lCA3E7uHi7+Zpbe7Y4//8/q+nr1zVpi1fvfqre3k+kcqCLA9CKRyIU0lSMyDA9Q8H9u62&#10;r1E18qfvv3vz+Z3LAklz/1JgV0ibAae6VO0NPzfO/3Lmzsk2IuofGDLMvXFydP46tSX+JSbRZSjX&#10;aRCHAncDAAAAvMiVpvLl3kbxZrXc224q5CxXq+VykfJTC6UcERFlBk8PTy5mk9Vib3sxrm2FI7xD&#10;AFIEQtVokL25LEGiSnSbNh377OVWIvr+M9ONhS/94z/xeiIVHJGHUnUnRO4m1w7KBcuxTUG0unLz&#10;6NjghY6RL90X+/r+ViSqKhuwL01tflt6W8+Ttuu27U967Bq5Lj2JToOYFLgb0Fl635Jbd+7iCxcA&#10;AOzJleamqL+37FzBmc1PnTamnJnBmalr3XZrZIendk32OheDBt9WODKDM3NkX5XqZRGAtIBQNQJk&#10;by5LkagSUevGR22nJ/9EKj4KPPMolLulHeWj1W88SOQRqgaD+5cCu4JSBkolP4sZMcWpgqCPvCHR&#10;5SbQaaDAmcxmAAAAgCeZXGlm4UBl5MTxydlqVY8bs9ls566DB7bkMtZ3SuVKM3PbRk4cnyzXl89m&#10;8wdPH8hlaGQy6m2F3KnBmYUtlUL/8YZD3xYBSActCwsLSWympUX7R+eb/QlsLipmnzut/cOlJapM&#10;c1nwRNVpFTGfXfki11CqfnDP3RTYQWGJ/Ng6fZRSR6sfDizxGlN17a5fvfHYQ77UuH8psCuoZuCj&#10;T2nTOpdljIj5lSTC9aW/5ijEF70QpwEPhcCrW87VyBPVNFeq6udwMo9OAIC0UzMOW8rajx8AEB+o&#10;VGVC9ha/pIkqcEG9RJUUKmkESlatbn5qH4294bbE+sfXIlFVyIAscaqMpak64p8GcSsIZUD/N0YA&#10;AACAqKiNdLdPUr5z17ZtW9qthaVz1xY71mc72pP1BgDwD0LV8KjUXA5nQBAPwAnFHntsczfF9lEo&#10;4ju2qkWrPSff2vuGS7HqhheeafUhw/1LgV1BbQPu76ESCvkuomZEPg2SURDNgDFXBQAAEAmZVZ1U&#10;LddfKUWUHZ6bGawnq7Va5UTv4runsru2RNWXHwAQOQhVQ6JYc1leD8CIvC+n8o+euym5d6nCM1qV&#10;6CPePPqzb489f9lmzuoN5f/Ut9FbgfuXAruCwgYQpyaJsKdBYgoKGAAAAOBNblueynp0Wi22txRt&#10;l8sfHESmCoC4IFQNA/fWKncDgngARuQKoRjZ2rdHgexAZBI7nVyiVZk+4vOXL1PXj17b+fs33x2/&#10;dEmb9sCKtv/2r3p7Ni7zXJv7lwK7gsIGCoWCdWHR4lSpe/obEfY0SExBAQMAAAD8kSvNDc8uDpxq&#10;S3Z4DqOpAiA0CFUDw721yt2AIB40tOG9GEUUQMmhVN3RQzcQOcmfP7bRqkSjAdygp2bunGwjov6B&#10;8cbLTP7j1MTtN9+5/SW1ug6oyv1LgV1BYQOmGlUBv26kuEB8IuxpkJiCFAYwrCoAAERGZnBmYUut&#10;8sGJ45Oz1aohXc1ms527Dh7YYh1rFQAgGAhVg5GG5rL4HjCwl4kUJqqUmt1MFfJGq209T9pOb33O&#10;YzRV7l8K7AopMYA4NW6kOA1iVYjAQKOqOrDCR582rV4qaVOMlEol26ptAAAAbGQyucFSbpC3DQBA&#10;SBCqBoB/c5m3ARE8IFF1B1EjYIT7KWQ7pqoU0WpQuH8psCvAQPIo09PfiAKngUC7YBeJerBpnXQX&#10;AgAAAACACCBU9YUxyOPfXEaiihfRGuAegXEhnXudKmzHVFUpWuX+pcCuAAMJo8aZb0WB00D2XQi6&#10;euQjAIQezEe9ywEAAAAAcoFQ1Y3ON/tnnzttnJKS5rKYHuR6+k2GdHb8B/Eh1Cnk8g4r2+kSIcL9&#10;UPZbOncDSSL12W6isOYR4wFX4DSQfRf8r279PTuqkc1Dn9sqXRoAAAAAkBGEqgFQvrkssgeJnn4T&#10;I7WJanr2FJCK0aoI90PZb+ncDSSDSj39b925u7TxDjcd2U+DlHdjivy0DBHR2g4XAwAAAACQGAhV&#10;/ZLC5rI4HqR4+k2Y1CaqID5EPouUiVZFuB/KfkvnbiABJDqlQyP7aZDyRFUfASDEdp0IccLrV4rI&#10;318AAAAAUBiEqjEidXNZHA/iP/1yJ1XPEqnaWWBC9mhVhPuh7Ld07gbiRvzTOBJkPw24G2BXCLe6&#10;dQQAvr/vGitVo7p2ok2KAQAAAKA2CFXjQtLmsmgeBH/65QWCRRA5Ep1UkkarItwPZb+lczcQHyr1&#10;9PdE9tOAuwF2haguBFOJKK+KUeN22SNRR/+FAqMyAAAAANQDoWosqNFc5u5B2KdfvqS543+qdha4&#10;I1e0KsL9UPZbOncDMSHauZoYkp4G3A2wK0R1IWgjAJgm8s1Vie1S0hRQqQoAAAAA/yBUjR41msvc&#10;PYj59MudNCeqID7kPZE8o1UR9kuE+6Hst3TuBmzzI0ZSG6eStKcBdwPsCgk0rjjmqsQWiXp4RqUq&#10;AAAAACwgVI0YNZrL3D0gUfWDIIFRYqRtf4F/XKJV7rmVCPdD2W/pHA1YR5BkJ1U9/W2R7jQQxAC7&#10;QoQG3OH45qjUXlYAAAAA4AJC1ShRoLksggckqk4gVQRxoMx5ZRut8h0NQIT7oey3dO4GIoR7xC8v&#10;3E8D7gbYFeJIVLUKbtsvEY65KgAAAABAYiBUjQwFmssieBDn6Vc0Ut7xP237C0IjTrQqwv1Q9ls6&#10;dwNRgTiVBe6nAXcD7AqRG4i8ghsAAAAAQEYQqkaDAs1lETwI8vQrIClPVEF8qHouiROtIoWR0cDt&#10;ix/TxkdbmZMj9PRnJ83nYVQKvAygWBUAAAAAyoNQNQIUaC6L4AGJqhNIVFO4y8mg/IHlHq0ihZHO&#10;wO2L75x/fWr6yufhNqqD0tRISO15GKFC3AZcRgAg5KoAAAAAUB2Eqqwo0FwWwQMSVQBATPCKVpHC&#10;yGbg5oXDRyYnrobbog7i1KhI63kYpUIcBrQfHozL3LjupoBcFQAAAAAKg1CVCQWayyJ4QKLqAspU&#10;U7jLyZC2A8u9atUn3O+oqTUwe3jH5IT3Yk5nC3r6R0tqz8MIFWIwYP/DQ/dfbNowsGWrsw5yVQAA&#10;AACoCkLV8CjQXBbBAxJVF5CoAhAtgker3O+o6TVw8ZVRr0R1bPxUq93ZIsKZoxjpPQ+jU4jDgPMP&#10;D5emRy+9tPnvhnoc1ZCrAgAAAEBJEKqGRIHmsggekKi6gESV0rrXCZDyAytmtMr9jppWAzdnDx8Z&#10;9dHrf+b/2/CL/pXav7mfLQqT1vMwSoVYDHj98DD+v+9+4epbbc4LIFcFAAAAgHrcw9uAlCjQXBbB&#10;AxJVF5CoAhA3W/v2aA/5esdtp4nhCPTieO531BQbWNZ59EjvMu/lHnhwpWkKbsuRk+LzMDKFOHr9&#10;zx7eV8if8Vht/h+OnXYdXbWRq4ZzBQAAAAAgIAhVA6NAc1kED1EZAAqDKDkmcGCNRB6t3rpzN+gq&#10;4txRU2vg/m/6Wsx6SiAkihDupwF3A+wK8Rjw+cPDf7f+8GALLhkAAAAAKANC1WAo0FwWwQMSVXdQ&#10;pgpAwsRdteqCOHfU1BogWjZ5xXOZFf8ye0o/JYwzkKt6cuP86EuPdel/Dh3++PaX5mW4nwbcDbAr&#10;xGrA5w8Pfhi9t4pLBgAAAABqgDFVA6BAc1kED0hUbTFFOcbpSFRBhOCMckEfKNN4iGwnRoU4d1QY&#10;8KDrxcG/3aP90zo0JAaLdOb6zwf2Hhm7ZJw0P1E8NLF2Q/lI38Z69aM4p4Hgiertix/TxkdbORhY&#10;9q1VRB6/PXRlfBWqEhGN3lulcQygAQAAAADpQajqF+4NbiSqptWlTletNRq2jxZ4SgcgefTCQ2tq&#10;RpEOoynUHTWFBgJ9ifS9NNBm+BO5qk8+HOg4MmY75+p0fgeVP+nbmPbz0KfC7YvvnH99avrK50RE&#10;tHbF0z/8wd5HWx9KzkDnY9tpwnVY1a6d3/UdqgIAAAAAqAG6/wdD3ha/CB64GxAKrRup/h9vOyAV&#10;IPTxidNoABFuQoE7qqQGCmse0f4zTb9152fftl9jfd+Za0M95qkYB8Cb8/t32yeqdaZff0ec85CI&#10;Cmv22Q5NEKsBHwo3Lxzedyj/aiNRJaKr8xPFQ0/sG794MxEDRES08eWBp91ETD88eIJBAAAAIFlq&#10;I90tjnR3F0YqtYi2UKjYzKsURmwmsxKJrEXEbUcAMINQNQDcW/xIVFkMSAfyLwD4Et+YqgrcUWU0&#10;YJulEtGtO3dv3blL5y9fphW553b1demjf65fvno1rXv2hR77Ajzkqs5c/3Bg09Ltb3gsdeVV7f+c&#10;zsOblvOhKayM34AvhdnDOyYnrtrNuTqd35HkpTQ64TTH/ocHT5CrAgCAKFSr5WJve0v3CGuwakOt&#10;Uuhuae8tXxNQNiZvIFWg+79f5H3yFMEDdwNCYUxLXR4nkKiCaEFMHw5jTBZJF28F7qjSGXDq6X/r&#10;zl3tH+fGT92evXfmzv/dRkREQ4Zlbpwcnb9ObQ79mjEOgAMrN4+ODV7oGPFR9cnvPNzhMGdxaIJY&#10;DfhSuPiKc5S5SALH0HgR9XV1jV/Sxsldv3z111/d6/jDgycYXBUAAJImP7VQyjVPqtUqH5w4XixX&#10;q8X2wirLbL9kBmcWBm2mfzFbDSfoTiSytiJOOwKAHQhV44X7k6cIHrgbEBw8SwCQHhS4o8plwKk0&#10;VfuHMS53Umjb79Gp2TreLnJVjW88SOQVqm4o8+/1b8v06+/0bHzG9pVQkRjwoXBz9vCRUfsa1SbW&#10;H38vHgM2S1Lj8tlgOMPdf3jwBLkqAADwJpPJDZbaaba9WKXy8ZEDucEMb0sASANC1Rjh/uQpggfu&#10;BgAAhDJVNqLKyBS4o8piwE9pKkX3m5amYzxJkKsSrVzZQXTJfZm1Dz7kvoA9zL3+nWpUDVwpvf/u&#10;d57fuSwGAz4VlnUePUIT3lavHNxROBjOhbuBOtZE1XRue/7woHNu/NTovTYlQchVAQCqUquMnDg+&#10;Wa5qt75sNn/w9IFcRszEMrNlV7ZYrVL12hyRmBYBEBGEqnHB/clTBA/cDQhO6h+5QULgTBMBBe6o&#10;UhhIOE41YgpSkatufmofjbkOq7r+8bXBQ9Vw9ZXB+dpPWMm2iWgUWGBPVKMCuSoAQDlqI4X+Ytn4&#10;S1K1Wu5tL2fzU6dLOQFTy8yqTqIq0ewXNWr2pw0PMDlbreq7k83mdx08MNi0XG2ku71YNQ4wUCm0&#10;9JYbs8u9LWWyHX6gmVqtcqL/eFnflnVTnrJ+DLuIWHdEF25KyW2PguVQtFcKht3J5odt1wDyglA1&#10;Frg/eYrggbsBMUn5MzYA6USBO6oUBlw6+/vp6c8OctUmek6+tfeN3WPOC1x59dCaV0PL840j00as&#10;iaoGclUAgEpUCu3Fsu2carm3nbyCRZ50rmpK/CqF7t6ypZdBtVqu9paLnglpUBppJMOm4jJcqxT6&#10;TcKa6KRLTH620F1uTtbLxd7y5PDcDIZYUIZ7eBtQEO5PniJ44G4AAKCR6kwnBkK83l2BO6oUBkwR&#10;2607d7X/zo2f0q4C7b9wBvxjOkO0P1P7ivPNoz/7Nm8PitP1k5nGqe7/P31t92DaNBffJgAA4JdK&#10;odc+Ua1TPj5SS8qLX2ojx8tERPltxtCxUtByxOzw1NxCg7m5qXyWiIjKvYWKi2autLCwMDesLZuf&#10;WlhYWHDNNGsj/cUqEWXzi1ubm9LWN2zKTda34YDeKoX2uvCit7pqtdzb7nAYyuVyNZufmptr2hWq&#10;Fk+4HTYgFxwqVa/uPqX/e+1be6wTXWbpE+NmcaO7TxFRS0tLYc0j1me5/OqHjX+WP/+N6cHPuED5&#10;8984ravPKqx5ZGFhwaTpbtXkoT5xYaGlpSW+p1/P/co374XTwj4NWI+zpwgAAIhASgJN7gasnZQp&#10;zp7+7ljrVSm1gdT5y5ep60ev7fz9m+823hefKMYAsYnz+5dudx2aoOsnMxf8DhUaKx8OLHGp9u17&#10;KYzJW3fuLr1vifZv7dqxXly211TcoFgVAKAGlbOukSoRVSc/qA2KU6tYq4ycOK7FmcMHDMGiHrRO&#10;zQwaJmcyudLp4dn2ou1gAQw2PpjUPBgLPzO5wdPDk+3FKpXPVko59zLTuAw3dLNNJaaZXGlmrqPb&#10;9f1e+akZParN5AZnpq619JbJz74AWUi6UtUUnmp/WhNVp1m2S0bL1d2nrFtZsIsIrWmmPsWaqJr+&#10;tJ1lTVRtt+Jzrq1nT4ImquS6X57r+jHgcpylJqUP2CBZcJpFRYgCVUpNoCmUAb2Tsl6dGm67jFhP&#10;mHCnkOzcoKdm7nz0Uv/A0IWPjJWSM//5J2/9U+D6yhD/OTrrOfnWXjfn4cLKOHCu9l3fd+baUE9I&#10;WdPBMRWlJjaUqpXRe6spvFIAAGpR+2LWc5nqtbkEnNhR7m2x0N5bLFeJsvmp5l7pmcEZpwrOzKrO&#10;uBxajo2LDbOreAzX017KH7TkppnBg3kiLSa3rticURMR5bblQ9sAYsKh+3+l0NLS0q3Xu2sJZm2k&#10;u6Vpsjbr4Ei3eWKsaGYqhe763aVQ1lX1KwAAIABJREFUcdp0I9erWR0aEtXaSHdLi6UUXFtX22V9&#10;1fzqhxsxaKXgb6fzqx+m2kihW9+AjZlA+E5U7Tdk3C8z3YWRSs24mE8DjYUrhRabIykdSLgASCHp&#10;CTSFMsD9ZotclYjaep5ss52+f2DzyoS9mIkprIyeerXvT/q6uhqT1i9fvZrWPftCD9NBdMpVOSaq&#10;GshVAQCAD9XZs475h0atVqtUKiOFQneL+wAHoWjknuXe7u7CSKUWQQwUiWE9U91ml+rWY1LbVNU0&#10;Pq2B2S+EGwAChIRD9//ctjyVy9fmiAwn2Ny1KpG1DH7uWpUo73gmmjBVmJrGCnAZRqBpxcYoHBr6&#10;po2Fny7dz0uffRKojrJa7B/Z4j1KsZNm7YPJcrVzW8B1nQYi0Pvs6wtEVhNaLRd7y9caw0LnVz9s&#10;uwnNQPRbByCVIMQXgXQGmgkbEHbkR+uLqtL+6iqhsBmaYP3y1V9/dS9rWBktN+ipmTsn24iof2DI&#10;OP3k6Px1amNzqmWmpqEATHO5gHEAAAAyk1nVSWR5U1Iz2Y72ZMxYsH1VU61W+aC/t1gt97bPWl6i&#10;ZHrlfYzkSlP5cm9Zf60UEWWz+V0HD2zJZQL02I/JsNNn1t6R9fy8gcJwCFXrqWrTIBKVs2XKDw9T&#10;sdiUqlbOlh1+D/AzDsDV3afWvrXHZWwBF9zfCucS9gXPAb1jVd+amcGZhUEf67J30rdSWPOIYRxV&#10;8/GrVQrtvWXjSCOMxzC/+mHjsK3f/uE//LT4JOOjBQAA+MF/LpaGQFMoAxwzICeQqwpLrGFlhLT1&#10;PGk/fX9kAxQYh1g1TtT/zeWkRa4KAJAXLfBwWyK7a4swA6oSEWUyucGZOepuL1ZN8USlYCrxzGbz&#10;nbu2HdhCJ9pjKFbNlRbmthX6j+uJqB6vZvNTxqFWHYnBcL0C0IOqqW4QpAUO3f/rUb6x3rlytkzZ&#10;ji1bOrJNA2jUvpitZ6qGzt+NMU/1PvKNf+id9rsLprEFqLbYob+729ilv949v9FjvVDobtEuwXKv&#10;obe54+o21Aw2PGrniYjyw8NZqhb7Xbvs1yqF7m5jR/qabr69WNXMdo/UrL3y86sfNppvse5790il&#10;MtJtPXBu27XB/e2xRJTJlaby5uFRnPXNn4vlSGpzFocDuPyLv+r+i00vnb/ubkMc8EQN4gbnWOQk&#10;1ndb0kBTHAOigXEAxETkoQmSx/SDhOltb7zAOAAAAFnRHn6dsRmbUwAyW3ZliYwd2Wsj3VoOmc0P&#10;N15hPzNTKg0GKhwNaiNXmplZWFiYmxoezmezjcnVcm+753CA8Rhu78h6L8Sx+BjwhUuomtmyqyk9&#10;rX0xS9ldWzKZLbuyVD6rjxD6wWS1fmrmtuXJMIfqOezi7zvXTnTrnfar5WJ7d1NA177Yob9aLfe2&#10;N48GOnu8v1glIsp2dFgHL/Zc3WnZarm3/8Q1r2OxavC0e6xa11z8baRaLnrfTepUCkbzZDVfLfb2&#10;FquGA2ccnzX8dn3grW/4XNoz5lWL1fzUnKmY+NL49o6XzkfmMHIQcgEAPJE90GRc/fbFj4MqCNv3&#10;3whyVSA+1kJvnKIAABCaXGluOG8bxWWtz7Gioo8lOjVjiSX9vI2LjUxucLARr9YPZfm4+/tj4jXs&#10;9HIxf4WsQFmSDlW1wUyb09PaB5NVbQjfzKpOQ3Y6d62q56bmVNWUqVbL5Wp+am5B+0EjS1QtntCW&#10;rY30F6uUrc+sz9bnaitXaXhuYWFhYWZwsLSwMJUnovyU9s44H6svUjlRrBJlh3UjVC57X18Z11hV&#10;uy/o219YmBvO1o9EZnBG+ys/tbBgN35AbeR42bjynHZkTBtqzJ4bztLiMXbZrj3uT7+1SqG3aSgH&#10;H/qGz8Wwb1qimh2es6/9Hx8aveHiA4B0IGaupBIxJWLJBJq3L358m6sBB1fvjP+75w7li9qfK54e&#10;vv1lMAUB+/4bQa4KxKdUKt26c1d/OdXovfyfElGsCgCQlsxgaWZuylhrmc3mp+bmZvz0YeeDOR2s&#10;/21XgtmIL6NksZ+qaUYmVzo9rBXROuSadWIy3CjhtU9DKme12ljBRnQAicGlUrWentYHAKh9MFlt&#10;pG25bXl9euVs2fC6tOZU1ZSpEi2GbJnc4MyUvqxW7Tq8OPpGJjd4ejjbfD04V9/7Wl1f+ItZouzw&#10;6UHdSP3S9zwaLrFqZnBmYWGh1E61SmVkpFDobi/6vRk0cstF89qRaXov3eLszOBBQx+FYNu1PD+X&#10;e1uaaO8tE2WHD+g/yfnRt/lcKgUtUXUeg/bS0WOnpRkEAAAgF8YULPJELIFAUw8uD615pLBm39Dh&#10;j43BJb9E9eaFw/sO5V+dvvK5Pml+onjoiX3jF2/63KgUaOeM8bRBrgrEwfhrnJ6o6pkmx3MVuSoA&#10;QF4yuXqtZaMfepzd5pmpp4OLQUu927tNkqmVk0WMW3bpEpcaiMuw7sxaKVsbOY5MNeVwClUpty3f&#10;CPfmrlUXKxgXpy8OqLo4p3F9WTLVxfCViIyDts5dqxJVi+1NAV+x2jSkq8uV6Wf15oWbjDQuPk/c&#10;YtXaSHdLS3t7e29vsein8rUZ02u+ctuaB3dp2vfmsULYtmsim81PmZJQT33r51Lu7S2TKRUmIu1z&#10;afz1hwceFH0sNFQR+gRxQzhwgsVKoFzVf+QXf6BpDS6vGoNLjjWqs4d3TE5ctZtzdTq/Y/yiLxG9&#10;tk7wk39r3x7TaYMbHRABwa8d5KoAABAvtVqlUB+N1FDalFmljY5Y7u0e0d9yUqsUug2vgvKoHTWo&#10;2EUopiXrZV7l3u5CpbY4nqPuzVh1ZScb2LBfbw1n1WK74T01tYpeGybmKLkgEXiFqlp6em2u8ZIq&#10;PT5rb7ysqilrbayhparWTFUiHJ6xnWLVSqG9WCXK5vPDw1NTU3NzC+5jXkcF43bzUwtNzJh7OYTT&#10;z+an5lzGXxAZwR9XAAARErQfegKBpntwyXMc1YuvjE64zZ9+/R2nwQrkBbkqEApTE0WQjv8mkKsC&#10;AEA0mPuUaoVjjTexZIeNA77qL9yqFnsbhWbtveUqZfPDU/Veud5ZaaN+VKtVc3xBTWODWdJeBqNX&#10;ttW9ZfNTTWPR2skGNuzbW640t2jNYkyWUXJBHHALVam9I0vlsxVzQNoYbtWUtRItpqp2mWrTlaH1&#10;e+9clalfJOaEzzJOp6tJ36sv1sfqmEclcataWoxVvzDsyhezRPmphZlSaXAwl8tlMgEHWDbVzjdK&#10;+r1g3m4s+vmDpZx2mMq9ju/M6vqX2VNodoPUgvg+AdyLVW+cH33psS79T1MXeytJBJpewWXsBuy5&#10;OXt4XyF/xmOpK6X3371ZWPOI7X8hDAsCclUgJi6JKvezFLkqAADERjabzQ9PzVlyjlxpYW7KMC4s&#10;acvNlAZz9V65PkpVB09P2b+0y4aceSTaxibnZkzBpb1sQMMBvGWs1oQfJRckAYdQVXtXlZaezp49&#10;O2sKSJ2mE1HuwHCWZo8ft6lTrRb76wXetcpIf7Ha6PeuZbTN1d8j3XajH9sSaPXMqk6iarG/UQ9e&#10;G+nu9RdhNgTqsWrRtFb5bGPztUqhv1glU3br8OOQNvhAuVevT68b8l3k67VdVkLqa7X3hlh1YWHB&#10;MPvS4N/usY5bB0AaQKKaGA656vWfD2zq3v7j8UtX9CXdxwZNoNe/r+CSaP3x9+Ix4MKyzqNHfCz2&#10;9ZWDO9yXkKXvvwnkqkAEbIdSNRJVlBlJASxyVQAACIv2UhMnZmZmSoP22WAmZxgXdmFxuYagnnVa&#10;JjRJ+K9uax6JtrFJm7UcZH0bdhJx25FBk7b9KLnOCpQrBSjyAzLAr1KVMlt2ZavlctU0HiplVnVS&#10;tVyu2mR/mS27stWqeeRSIqJsluoF3u29xfrrmbRVBg/mTdXfxWrTK5PcTQZZXSs21+vB24uUt/7q&#10;4frkmTG/26oRjLY3FZibqBbbbSvVM4MH801rF6vam7S8r19f2w3M4sinbPragTYOE23MVbvvW7L0&#10;viX6uHVofAMA4sCaq3440HFk7JLdsvZjg8aaqDZqOXeM2vf6N3N/67JoDfhT8EhLlQe5KhAHMXv9&#10;W0GuCgAAAABx+BOO29YqO82vUtK6+ZfL1uCUtCyuWK1aVqHOgzMHz3b3lqtE2fzwwQODxoFAFuY6&#10;Cv3FemyXzeYPng5QoB1o9VxpbqrjxPGi5mNq5sAX3U1Vp95PnpnB08OT7YuvpssMnp661t/IHLP5&#10;4YMHVp1t7y1fmyPKaLnpZG+5StVrczWyvHArV5ppMp+f8rvrHtv1T/nz32j/0B6/W1paFhYWmPVz&#10;B4az5WKxf2SL0088S+9bQobyJSLiWMFkKgORq5YKyAJOLb5sbf2vS8fcFph+/Z2ejc+0Nv4Mmki6&#10;dHXn0gs+ikQ1mO2gI9UKgp/0x3jxarkqrmUAAAAAAADEp6W563Rsm2mUKHa+2U9EV3efCilUKbT0&#10;lvNTxjpqm0nCoiWM+dUP286ynS4F7vtFzY/fMe1my//6t8fef+aQ3VM692gVoWpocLj8g2PFhXPj&#10;p7b2bfhwYO9u+xpVI3+6/vhbz+9cRv4SSS5RadCEN4lEtesnMxcG2ryWiuT8j6P8zacr65uCcDmD&#10;ZNBPNpdK1YE/ZtmbMdFWwhotJYP2az2ZR50CAAAAQKrhU6m69q09trmqNtyqY+RaqxSOl/133RcW&#10;p/xU6lyVnP2bHr9j2s1j2+j2l/VNmB7XhapaBSAOEMHwol5XODo2eKFjxPWFVERfa13sbRPJOCLU&#10;xdLO8/uXbn/DzyqB0t4Qiartbr61l3Y7F/lu+Ms/mx0/Fe5NiUFDUo4XkalAFfWqQChG763SuFht&#10;JwEtAQAAACCF8Oz+H4RKoaX+0qfssK/XLNVfh0VELIWxzvmvE0IFoyKYsX38jsNY63OL/WoRrQIA&#10;EmNr355z4//5Gw8SeYSqRM33pVj7vzePKP2XAxveGJ0OsC2n5DR0ouq0s7fu3CX6+xVjz8/bzFzf&#10;d+btoZ6VgTZkQqL7PHJVIAXinJnIVQEAAADAHW6hqqko1ZiB2tWrtndkiaqUzU95vibNKOUkqC9j&#10;a0CbqE/Rxi4wdvbRxwklQ593faJtX3jjKqZljLNM6+rDJpi2blrRGlDqne4LhtVNHqzOrZaMyqbt&#10;Ws1bZ7k8fluPkm3Saj0CVm8mDzpO0eqtO3f1nm4U/yM3+v6DuMF5xZ2tfX/3yvghz8Wm80wpaqC6&#10;S9MpsbVv4eP7nr9ss+BicKl3bjVivI2HSFRdgmN97869/PY8deWe+1/+py/+n/FL2igK65ev/vqr&#10;e599gS1RlQ7kqkAKxDkzkasCAAAAgC98xlT1T4giU2uoysjsc6e1f4R4jAw93hy7SIRj3klqgHw+&#10;z8ccrSJUZQFHzA84SiJw7uXHC4FqQS1YC1FNKSrTp3x+/9Ltsz96befv33y3Kbj8+n87dvCx1mZx&#10;23RVh/HNWsbd1Haws/VfU8+Ts5bT+MbJ0fknBzYzxKqSXhoYXxUkiZ8xVTVMw5i6n5m2PwJFOKaq&#10;kWTGV8WYqgAAAACwInr3f5fe90E75icGElURDNgqGB/y9dEAkqxaBSByELgIwtZXfj3w6RL/sapT&#10;X35jEhHhJ3uDnpq5c7KNiPoHhozTT47OP7pn88rF7W7t26N7c6lddboz+/kpi+xuudZRU9v2e7+f&#10;SklQrwp4MfDHrPsC1jPTacmY8lPHbaFeFQAAAAA8ED1UtSXyWtQIQaIqggEnBWP3VQ1EqwAAduoV&#10;l33PrZh+025sUOo7c81pbNAoy1Gdaet50n56I7g0FtTrf7qkq6Z7bKAslXCb9QK5KuCCryTUEF9q&#10;Z2aS+SkAAAAAgFBIEKoaR0Q1xakuA7NyAYmqCAbcFdzfYRV5tIq+/yBWcFLxwj4JPf9fC9Rl08X+&#10;3n9vHBs0mRQ1NMbbIAVJV624l6YCd5CrAjExlYVu7dtD44nWpdqCYlUAAAAAcEGCUFXDJTDlnqVq&#10;IFEVwYBPhYSjVQCAAnh2zHfqYj/2g93v/JdTna1u64qGqXCVmtNV90FXUZoaFba5KuFgAt4gVwUA&#10;AAAA0JAmVBUcJKoiGAiqEFO0euP8L6nnyTb/KwCuBHqjeiACnTahbXiuiCdMFgKNcKp3sTd9KHv/&#10;/q1oXSWJbbpqW7hqGiUW8V8kWHNVQok6EADkqgAAAAAAhFA1EpCoimAgtILPaNVPG/3G+dHXh94e&#10;v3SFiIi6/s3e/7Dtz/0bARyINZvwI55AHR/ylxAE/VwE79EfCe6DruqgNDVyrB3/MRQAEAHkqgAA&#10;AAAACFVZQaIqgoFIFKwYo1WvqqvrPx/Ye2TskmHKpd+Ofe+3tOLzzg1DPSvxACwaCZTRuZw2SQZP&#10;yF9ccKrz9Z+G+1xeJWwHXSWUpsaJ9WaC6xqIAHJVAAAAAKQchKpMIFEVwQC7gvtrrPVolZxTgw8H&#10;Oo6M2WrPj2/voDN3N4SwBULhsx89y+OW/02YKp1dstRYRyFIef7icmz9H5M0p6i2OA26CmLC2m0i&#10;5dc1EATkqgAAAABIMwhVw4NEVQQD7ArW1X1Gq4vMjhfsE9U640Ojq3/wZ4FSMzwJ6ARNG0McuqCb&#10;8Pu42Hiic6901mbF+Ag6nt5claV2EimqT3BkksT21VX4CABfkKsCAAAAILUgVA0JElURDLAruKzu&#10;Ga0SEdH1Dwf27m7q9W/HpaMzz33yi/6V/o2h+CuZrsSxBprGJzo+cWqzjfTkL+EuH6SoQAqQqwIB&#10;0b5oiAxfeeON6QAAAAAA6oJQNQCFNY+YgjYkqhwNsCv4Wd0lWg3CHx54MECiSnZdaynmlCeS7ueR&#10;OGSPU/3vS2KBpnGibi+xp01TrkrqJoaB9g4pKpAU5KogDhgrTOsrmn5K5FqyimJVAAAAAMQNQlVv&#10;Ot/sn33utP4nElURDLArBFrdNlqNBM/35BgfBuIbdpMizUNDq9kmYiH2WqjSGONDXTKlqe42rCMz&#10;qoGfOBUpquDEeotTDOSqQExEGwoAuSoAAAAAYqVlYWEhic20tGj/6HyzP4HNRY4xVNVAosrRALsC&#10;y+qhotUVu4699FirzQynhr7s3f+DlkO6xKlCJaShGfhjlgTYl4E/Zo1F0JKeXSacTjZrQqfG/qqK&#10;MidkkpgOGo4hCIHxtDk3fiqS7ynjd02EsqEx+QmH3kspmUcnAAAAAEgBQlVfmEJVJKocDbArRG/g&#10;4iuF/Bm3FVbsmrn6VluobSXT/T+mvv/+iwcVjlNFQ6Vc1b20WepdSyGyn428QK4KGIkjVCUVc1WE&#10;qgAAAACwgu7/gUGiytEAu0IsBja+PPD0mdEJx1X6/s+QiSol1f0/prFQjX3efUauiFPjxvT6LEkj&#10;GJeTR8bdASA0GAcAiAnGAQAAALGpFFp6y0RE2eG5mcGMw1K1ke72YpUoP7VQyjXNqBQ+oNJgzmE9&#10;sYnJfP2Quh7QsHD4ICJRtog47ojEIFQNBhJVjgbYFeIz0Hn04IqJ4/M2a6zfMPBvh3rCbc2M4A8D&#10;ThGq7XTbx37ulSwpwZqruiws1FnnVIWKOBWkGeSqwA/Jj1mMXBUAAISlNnK8XP9ndfKD2mCQELBW&#10;KfT3lquUnyrF4i1WpDZvIr59iURZpUPtDkLVhBA2DZTFALtCvAYu/m6e1uaOPV459Gpj0vrlq7/+&#10;6uv2V175u3CbkxQ/0SqhQJU3plzVZUk/z+GJDUwRbogJAJQHuWp6CJ2NcjkfkKsCAICQ1D6YrBJR&#10;Pp8vl8vV4onKYJCqwS9mJX5mk9R8ZnBmYdA8Mb59iUTZVsR2RyQHoWoSCJ0GymCAXSFuA7dp07HP&#10;Xj5keIfVrTuXiGjsB7vnr1PbynDblBj3aNUI4lRe+Hy29PPwGe0wpj7HEUacCoAR5Kpq4JmZSveZ&#10;iparAgBA8tQqFcrlou4QzkA9U812HNiWL5fLVD5bKeVU6YsNQMIgVI0dwdNA8Q2wKyRgoHXjo8Y/&#10;b925S0Tnxk/t/fu3wm1RDfyMqYonK45oz7pGwj2uG0d1CCfi/4VseA8VAE4gV1UD9T4yoXJVFKsC&#10;ABKn9sHx49Sei3yYzdA0MtVdWzK5VXlCqgoACwhV40X8NFBwA+wKiRkoGMpUgRFrtIo4VRzMn8K4&#10;w3IN3B9E3WN0I579+kMsCQBArpoekh8jVWPgj1n3BWy/3JGrAgDSS+2DyWqVAo5bGieVE8VGpkqU&#10;2aalqsdHDviIffW3WxERlXtbymR541CtVjnRf7xcrd/hs9n8roMHBk11uvW3FeWnFg6QNvAmEWXz&#10;w6dLg5nmdxm1VwpGtfywVay+1Q9OHJ+crVb1bxbLlqMy74daZeTE8aK2X5TN5g+eLjmo+HFOlvc7&#10;+dgXp60Zd9BmU57KjIfa+UVVtcrIieOT/s6cIOdG/CBUjRFZ0kBhDbArcDGgl6mivW4EcaoUeH80&#10;Dqmr56vJKFQ5queSAAATyFXVIPQ4AAl8z7qIu0SuyFUBAOmkXhYa9G1Q8VE5WyZqZKpEOS1VDfy6&#10;KnvtQnc9IW1QrZarveVidnhuxkb9bKG9rIdvVVqVMc/uLjfJVcvF3vKkWcu6VcOW/b9lPqh5R66d&#10;6C4aharVcm972U4lIuc+aQSSDJuKy3DjpVYW0cn8lH0e7fPcSIR7kt5gapAxDRTKALtCkgZQpuoT&#10;PMDIzui9Vdv/zo2fspaUammO/p82RfvPqux/SQCAO9ql5/QnkAXjndD6n/tanvWkXNC+LPQ/+fo0&#10;mQEAgHioZ6pUnfygxtsLEVkyVS1VJZ8Gc6WFhYW5Ye3WnZ9aWFhYWMzRaiP1wC07PDW3oDE3N5zP&#10;ElG12F6oWOTK5bK+8NzU1IGcZXY1m5+a08TmpurbrRZPGKUqBctWFxbm5qby2tLl3saGIzbvSLVc&#10;rlI235BpOKkW+0eaj7Bv51Zc98We2ki/VqGcX9xa45gaNuWmHM2htlIptNeFF73VVavlXtuD7+/c&#10;SAiEqrEgURoopgF2BV4GUKYK0okxWjU9MyNIBSB5kKumHC2vFDBaRa4KAFCdWqXQ3bKIXhpYLbYb&#10;Jrd0j1S4hKyWTHUxVWXLoxqZXX5qbmaxE3YmM1iamcoTEZWPj1j3ODt8ur5wxu5VXvmpmVIuo03P&#10;5AbrSlQ+qzutjRwv15c0dv3OZHKl0/WgbfYLzyMdzrwzmu+6Sq40o+WLzbFqNM590xhId9hY+JnJ&#10;Dda3ZTikjgoxGW7oZofnFo+a4bA5HHzvcyMxEKpGj6RpoDgG2BUSNoAyVQA0XApXjSBIBSABkKum&#10;HL1kVbRoFbkqAEBpDGGQE9nm7C5J6plq/qCxj3Q9VWXKo/TM7oB1v3KlqTzZprbGbNdKdthcu9pw&#10;ukhmcMapDjKzqtOX9bDmHbH6zgwetJQDR+I8MNVrc2ZrjjbMruIx3Kjlbj4n61u0HrY6fs6NxMCY&#10;qhEjVxoooAF2BY4GUKYKgEZ9mLzmAVgxyCMACeNzfNX/+U//R3ed//frfwmxdZNsOBGf4u5Eu+lY&#10;yefzxn8YnfvZZeue1j/uxEcvvbr7lNOstW/t0YY0pYY9bXxVwpDrAABVyAzOLGyxDmBJRJR1GiMy&#10;CfRaw23NgVTuwHC2XKxS+WyllAs1KmYjlnQISds7skRVmv2iRk373mkeRbUJ57kWIYOTWm1ubu6L&#10;s2cny9bBP+0Jad4JW526SPXaHJGDSAjnAcis6iSqEpV7u2fzuw4e2NKo8gxPJIb1THWb3YnnOOJv&#10;qHMjLlCpGiXypoGCGGBXSN4AylQBcMI67qo+C0VzACSDZ72qn6guUILptEoIEf/i0S7PC5eD5nMX&#10;nBZLuGTVJVHV5l79/9m7/5A5tvvO8982xkRm5w9DNjP22jsm6ZaNIhsFnp043RMLNsRMt+6CvAnK&#10;mMiWNslWT8hqu5dBO8Mgc2NWLJPVBJ5GZHa7GMLVtYbEYsbWH1fdkCELcngqYfeBXGxFMLc7JlnH&#10;13AZ1izBvtj/9P5xuqur61fX7zqn6v3icnnUT/XpU9XVP+rzfM85n3/N97lQ41SwFKsCKEV3EixY&#10;7XuHhVcvOr/qXrsRM9A6gdVLNXPs4RwH/kkQAmWSRVkvZ+OBmnWh1+uNRqNpmpiv4M6H5n27Wk7/&#10;APl8PU9jW3Ir4jj2dNTrdTqdwWA8W67TPeMldbh/qRd6e++SXqNtQhGqFsa4NFC3DuRvod4OUKYK&#10;xPNNC+AuY1Vnn4AWCM1V1S1uBreeDYJXEYPB2J3wLVUuudt4PRt0OoOM12fxjYd2uNPpdDpqOYNS&#10;HrpUBwftcE2G+KfJs9dxKkstVaIa1VX3pFKbaTIVALkqgFJsw7o9p8hJMlPbZapij6KCQ33W00ph&#10;Oe70RlPbcQ92v29Zp4vValHbePCEKu75cL5ZLaz+/mPWjVc9X/hildDhwIskVGlxfCEY/l8Mo9NA&#10;HTqQv4VaOkCZKpCKOy3Afsgnf4oAyhecB0BE3nj8mjvYPJTj2KOebS22s2d96P3vU6PLY8b1Z6h7&#10;de9e/XQB8Q8dvEtMl5JsnHDH84vpTMKB9r5S0098+bb7s2VZllhRv314wfH91sdx7FFP1Dn1zc+/&#10;pqYCsN6/v4tlWWIfdC9Y9+p9xJiuxvwqyNcNMWrWCAB62s5fKtLv98VxHJGQYczVcTPVWPl62D9d&#10;nVW7e+vZYKSWObJO/WPaU84QW3HnC+x5ct3h/Gw4F1kvZ8+ePnmyi0c9n81Vd3g7L8IRUYWseiBU&#10;LYCJaaBWHcjfQu0doEwVSE7NpscUq0CV3HpVX7TqYR1+nV6vZw9uTW17NLi0u8oIjf+iM8Hu5Gwz&#10;ObalymrjpwuIiLesY9//j4jqecztR6NS38YxgenRDSIc2eujB3mbpKtZ9WJTdZdKP6MG9avfJuvq&#10;ejm+NbLt+7O7w0lXIiYKULmtajN0g5j+xMw84P4qpmUvdbiIVgFkpTLVvnX6aD7pyno2vjW1nfpS&#10;VXfsf9SnyFpNAutMHywnqT8PG8WmAAAgAElEQVRdE0wZWor9Xp0F+rx+60WyRgrufOiknrvOuHMD&#10;FNLzzLrDyWQ4mcx3H8yOyP6zOVy5HY46+MkKWWvG8P+8TE8Da+9A/hZq7wCA5NS8fqxLDlRPDQBP&#10;/Frrdifzs4XlHwu4Xo4H/qHc6hdq3Ppu3Pd4ufaOwd/+vFzOtjNxdQbj3ej87Yh+T8Pj2dI7Cr6A&#10;Wk5P650j3d5tvh+/7u+qa9/zyI3T7HjS4XfHdvRYZ9YquLSsw9kG4rq6HdQf0fjRgHKnO5zf8+e4&#10;EWeUmnpVZD0Le+a2j5j4bJyN9/u5a3k59k6cENGUKRPyAtDO8qkt/dPV2VzlVN3J/Gx1avXrGl+/&#10;fDCNWQ9IZD+vqthP09cd7qYMzXLfPLaZW1ghY7LKXJHCOx86VH3b0f3hL6Tnye2/5vh+0R3OH6m5&#10;f48MsS+pw+50vqEHf1vtHbWGmCYIVXMxPQ2svQP5W6ixA76x/5TaJaditYT/1d1ZFMaNU92x/wSp&#10;QPXSvfSGd0/7nlR1PRv0Ru6CBI5jj3qHE5e+uH9ruvvSHfz+60xHo+luJi7Hnvb2idZhw/Z0FLJk&#10;cmbLsbd1OdbtbWf2HTjoqm/xqPiNd7cl23HHHt168DLHjibqTLyjXY1oPFGuul4vxyM7pMe7Fv1P&#10;zXo26E0Pn7n97qQ5G6/dvdH3XbEtn9ru5W1sU+SqADJYy/XVxjeavDuZn61uyKqGVHU3FUF0ppoz&#10;VR3eVcmcPQr51IlM9HLbrmMUkgfuUuQkCu58cLmv3Yef5/AX0/PE4rLLmLjUo6wOxyyStp7dNyFT&#10;JVTNwdw0UJMO5G+h9g4oauw/ElKZWvL/yFUbwBenurzhDhkrUJlU9aoXL7vfoNezW1NH+tZitdls&#10;NpvNanHaF2f6wPP93HHkdLXZbPwXkq7dndWSyLvv9ur7eP9U/XK18K+XHC640kboFc96dt929o+s&#10;HtqZ3vJ8eT/otiq4cDff3iHiEjPxxgl3XI4uohuz16l6Hi28qxkaD3S11xvZImLd254dx86o9bMn&#10;B7/2PmLKs7F77Ub/4IrNk6kmaAoAUuoOAyPA1e2TSfgvSpUkUxXpTraDCULyLe9moQvZ7+88Goxn&#10;br3/er0cD9QyWP3Tu3nm7Intiz0aeB5zOR509n/CO4gBK+m8M+3thzysl+PdXKTeNlL3PCh8X6I2&#10;3u6iPRqMl2v3DvveuZ/NES0XdKije3Zw1GR/6A96piVC1YxMTwNr70D+FurtAGWqlSFXNV1onAqg&#10;XvG5avg8kirhOn00310OdoeTR6e++r/4b77WYndn9/pFZHux1z99tL3Q3LZbkF0YuO/2JDirwcGl&#10;xORss9nMe7JeLmezsful/sCuejHRxpE7vn7rRZE7nrAz8SK6Wkzj/b61WLmz+SU6o8R5cf/BbLZc&#10;r3ddGCa+78HTeu2Gt+jam6km6gYAmCtZpioiw+vqfT9+koJdzeK01+m40/yIDOerhdUXNd6k5/lr&#10;miMifWtRyipQw/l24XnH85gj25G+dbr7E+1Bqld+563T07449q6VqDZS9zwoYl8iDOe7PRz1dg/o&#10;6d3BRKlhLRd1qMN6ttp3LdCxVa7586tAqJqF0WmgDh3I30LtHXBRploBclVDuQWqMdtQoArUJfWf&#10;OlYvHfersftlfOocfIWOHzt28Nvtd23ZRYsHY7vcMYhxrMXGJ/J7t+86cnfVGNHt9WzQ6fR6vdFo&#10;Oo2oHN3nzgk2jtpxdUjdRStEkux47F4n6Uy8qK4maDwwac++q+pqqW/d2CeXkuCMUrGu49jTqboC&#10;3BcQpT8bD1JV79j/JE0BgMESZ6oJU9Xu5JHKwAK/GM7PVotTq+/5Zb/ftxarVXBxo6IM55vVwvuQ&#10;/b51ulidzSfD7UfqYf1k+Z2/OFENua2o/gTaSNnzkC5H7UuE0D20TkP2MLzlog51yJ4Eu+Yeer2r&#10;VEVE3lt3B8xjehpYewfyt6BPBxTKVCvwys3b8lgeXjBg+T+IiLquTvu6UAErryZAJyrwjJ9mq2GW&#10;497UEelb1o1L1y9e7PWGqwedw5lAM25ctlI7c7zxmHfv7nB+tpDOaNp7Ias0tUrD+WZ1ffbg/nZi&#10;VceejuyXUStXH9G9dqM/nT55tp5MVp5MFQCabjjfbObZtu1OzjaT4Fbd4fwsosnucDIfTo48XESz&#10;x38bvivd4fxsGPKQ4Q3l7Xwkb+cSNpS45+mfiKgHTLiHES3nPtTRT27eMyfNaV4sQtV0GpMGkqjm&#10;74BQplotclUjZItTAWhlvzLP8sHUkf7pta5syxYvZwy04nQvXhaxnzxbT9y0TY3Zv1zYQ9hPl/Ph&#10;vt9qvoHwTddvvRCxvLu5fvYisNX2ECXbOFLvUl/VQ+7rMFTxavImUvVcHemXK5Hd4yV+uJx7Kmrc&#10;oD2yp7dm17axarIzyr3KWq+Xzx6Mprb9dDkfZjkb3VT14ktvplraiQ0AABqP4f9ZmJ4Gkqjm74CL&#10;wroqMQ+A5rJNn8pyVYCW1uuZWrxgNzGlWurncH2C2SBqeag0htcttXSUanm9nN0qbuVbNaDeHu2X&#10;jJgNRvaRtWTtp54FJlRnoseCp9r4sG8XL4s401u7vm27lkeCzthPZxkfLvueishuOrb9ClBHz6jl&#10;uNPpuL/udnsXL/W3hdOZzkY1A8DLB4d1quWd2AAAoOkIVVMzPQ0kUc3fAYUyVcCVZPpUAHrzrdXe&#10;603t7QpP2w22M1x61yeYOoWs5ju8e9rft9wbpY1U3/7Bj9R/Yb/sTu5ZfZH9khFTR60OFZ6p7kLY&#10;wwUmIqTaOMQ2Ztw10JuKlXx2NP9eJ+iMmizPnqZ/uLx7un38u6fbhFs1euSMGt497Qd/rdLwTGej&#10;yk9t39j/403x1z4AABCKUDUd09NAEtX8HfCiTLV6FKvqxo1T87wWKFYFz7t+1OoDh2Oih/PNyrv0&#10;Qt9apJohM1J3crbar2bQtxanVuz26QznZwfdju/14cIKfet0sVpYUatFpNo4vG/71Sz61uLs7qWE&#10;d8zWmeF8tX+001WKh8u1p27y2508OohVj5xR3clZ9K/TnI2f+PJt1eB2KQ3/ymVHmmLqIQAAEKqz&#10;2WyqeJhOR/1w+fVbFTxc4V584ZH6IUMep08aSKKavwMuVaZKqFqXNx6/pskVTtqEV5NuF6LY6VN9&#10;ryZeXC3Ek169/dyp2lmOO6MXp/tgy03lQvsc/9vCqYer7LGiHshbmavDUxlzWGL2ohqf+PLtb37+&#10;tTx3d68Fqrl0AgAARmChqnTGH//ZVKmcPmkgiWohHfCmq1z/16jARavcVDR5a94gNfU50JS1tgof&#10;7K8KFd02ff8EUIbkUVe5odh6NuhNHet0NVcZ6no5Htki1sWQqsP4ntQe3pXBrJ2K6m3texGaqyYJ&#10;W3dVrgAAAH6Eqolcfv2W+wfq5LRKA2vpQP4WtOpA6AwAqEv+XNVfaPn44Le+lnMFqc1SbIGqF7kq&#10;oCdVgVhiKNa9dqM/dexpz57ubyxirtYY+Xen9pTQS6vO5Fdl6XF8rkqiCgAAYjD8P6m0MwBolQbW&#10;0oH8LejWAfef3/n+D8l6NJF5HoCjhZa+6R0LfLr1mbsgrfLiVC/mAWgtnusaRUVXtm0HnxTvxsER&#10;6KFj0r2RX0Retp6Nb023ix/1+9a9R/Oht041uAhV8OFCOxl8ON9dQm/3HRC3/6EPF7WxbdsiYlmW&#10;+7OibvHd6L3d/a3v4EftQpLOHJ0rIH7L0GctyWGJeuKi2lTHJGrH3W3cDXy/cjNQNycNpqLqV1G3&#10;B5tSGP4PAACCCFWTShWq6pYGmtiCbh3wlqkSqmolbUZZTTIYz7hcteKDRq7aTjzRmvA+ERU8KUlK&#10;EWMyRB9Nljsr5KC1+RWhnsfg7qvbH15wfH8ZreBTlVAVAAAEMfy/eLqlgSa2oHMHSFR1o+YBUKKu&#10;qRi8n0fh06cexTwAQI28r7gKXn22bfsqNIMbJG+NN4pmUM9jMFrd/vxY5DB0LnCmdQAAgOQIVQum&#10;cxpoSgsadoDZVDUXNS9qyAZ6qPHyL9XCXDVW9ZKrAm2gXtcxSxuJfm/gqEx8tPrG49fIVQEAQL0I&#10;VYukYRpoXAuad+A73/9htl6hGgZde1d8+edmqcEAOrQPOkySoIJUtxvkqkBlqilW9Tar8tMkc4ZW&#10;T5MpBVorJlolVwUAAPUiVC2M5mmgES0Y0QFiHRgkJEvdiUpXdYhTXe61NLkqUKMyXnq+mVsLbLlw&#10;db3naH5YKhYarfJxAAAA6kWoWgwj0kDNW2hAB4BUyqupiclSw7uhPE56l4pVPMMjAKlwCg5e0Ugu&#10;qmr1YAOKVQEAQFXeU3cHmqABaWDtLTSgA0AGr9y87V1EK6c77/bVf6/cvK3+S9uZonpSOHcqAN/P&#10;AMrje60V+NJzg1QSVWSgPuDU2P+6+wIAAFqNUDWvBqSBtbfQgA4A9cqTpZqCXBWoXhm5KokqChEV&#10;rRb710oArdIxVt1HDmgvhv/n0oA0sPYWGtABIA81VjFUkgGMWk2BWjbmAQCqV+w8ALxsUSwCegBF&#10;MTqa7HQ6m82m7l4AbUSoml0D0sDaWzCiA+42QEkiLwUjwtZE920oslSgekXlqr7FqXghoyhuDbX7&#10;VzdmVgUAABUgVM3IiDRQ8xY07MA7X/9T+fTP/UTYNiLyne//kItAVImTDYAm8ueqJKooFdPCAChc&#10;5tpPt+g1Wwup7m50gS3QAMypmoWGaaBxLejWgXe+/oePP/eFL1rTL378Z8cf/43fefVP3/lrElUA&#10;ALZC51dNGGORqKICvqm3mVkVQB5GJKoAakelamq6pYEmtqBZB/7mj1/97Sdf+abn99/81lemX/zK&#10;/t/f+f4Ps/UTAIDGCNarSoKQlEQVAGAWElUACVGpmpEeaWANHcjfgm4dePHqLx0mqn4qUeU6EACA&#10;4CDr+GHXJKqoEsWqAPJraqK6HHcSGczWZTz83no2UI80Xh7dqIDOrJfjWcwDhXEPVanHYr2cjQeD&#10;gefIDwbj2TLqEbedKv3pQVqEqllokgaa2IJ2Hfj6v3z4lbjt5VP/6q+4DgQAYCdtrqrwSQoAaDDN&#10;E1Ut2aO4WLUA6+V40OmN7Jfp7jW7b29/dJ48KyPCXC/Hg06nN5rajuNZU9FxHHs66nUGY4JTkxCq&#10;pqZLGmhgC5p14G9evPobY+trR+7zZ1/6H37zf+M6EAAAV8Jc1Q1SSVRRGYpVAVTPpETVWmzinU26&#10;pXdip+xY9a0XzvGNfNbPnjgiYlmWiDjTB0V3cD0b9Ea2IyJ963SxWrkHfrVanFp9EXHsaY+CVHMQ&#10;qlbE9Dgyfwv6deDDl7/026MPH73f3/70Z//nDA8HAECDHc1VCVIBAG1gUqKqH/u+ZunhNlPtX7p7&#10;3RIRsZ8Wmqoux72pIyL909XmbD4ZdvcJdrc7nMzPVgtLRMSZ9kou40VRCFWrYHocmb8FbTvwn/3n&#10;2boDAEDbxeSqTKWKGlGsCqAyJKqZ9ft9ERFnekunWHWXqd641h0Wn6ouxyNbRMRaRNYDd4dzFavq&#10;lzcjHKFq6UyPI/O3oHEHPvx3Lx6996e6P5XhMQEAaD6VXnmjVXULiSoAoPFqT1TdFsqjVlPyrKUU&#10;spSSu/KUb8z6kRWpbjzaFWWmjlXX6+WRXi3HnU5HFYWK2KOjC2Pt7vZgustURXap6vFwM8lR2k/W&#10;ai3mw7jWhndP+yLSF1mRqhqAULVcpseR+VvQvAOXf+GzR+7/qV/+RUJVAAAivHLztq9klUQVtaNY&#10;FUDZWpCorpfjgVpNyb1JLaU0GB9Eht3Jo9Nt1al3BtJtQCn907sRGeI2PUw5c+lyPOj1RsFe+TPd&#10;DJZPbZFdpuqmqvHLVSU9SrsiWLGux0aqItKdnG02m7OzybC66W2R2Xvr7kCTmR5H5m/BgA58+p/f&#10;+ZWvPfxKZAs//1/9nRePX/so14QAkMDRJeDRVL4CVSFRBQA0VwsSVVmOe2qset9aPJqreG+9HN8a&#10;2Y5jj3qy2OzrLbuTR6dPelNH7NH4urp9N9K9f/ooeuWrkPsdsZ4Ntqs8nS4ebUPH9Xr24NbUdpxp&#10;b3xx28pwvtnM17NBb+qIWItEbfszVZWq2rY4T56tJ+F7keIorV6qjPlSL0FXYA5C1bKYHkfmb8GU&#10;Dlz+0j35yv2w33zs5+3/9eanPyzRMYHvcjE+TUh+bemtrUh4F6CFgiFOa+kTZeZ5OvTZC2Tje0ny&#10;CkW9vGfgKzdvy2N5eCH9KtAAEKBPorrZbMpKV3dD1funK8/0n93h/Gx1adCbOmLfn90den4zuWdN&#10;R7Zsb19tI1Wx7kVHqup+aWLV9ezW1BERa7Ga76s4u93J/OyidEa2v1fpBDLVfao6fbCchHQuzVFa&#10;v/VCREQuX6T8tFkIVUthehyZvwWDOjD+eDBR/diP/+QP/9OPjT7z6Q9vb7h6JfS+/gggYrPwjWPs&#10;2uFyFAhqRlJTbIBo+tFAY5CrFoijBwAa0ipRzXJ/e9Sxo363zwbdoerBTHQXn/rLN4fzhWWPbHGm&#10;D2byYhupHpk9VLWXOFbdrSJ1ejc4Ln778FHxZwLbTPVwl7epqthPl/Ohv9kMR4lC1eYhVC2e6XFk&#10;/hYM6oC7pYh85/s/FJV0XL0iIu+8/ofv/LX8xN+PvX9sippr491duKACYhgdOhjabSAeuSr0QbEq&#10;gGIZn6gmFT/9Z9Sg+OHd0749dcSeTkUkbjLVQ74q18hCzl2m6qkk9epd6os48uKttWSYi9RdRcq3&#10;y+5OBVPVbEcJTcNCVQUzPY7M34JBHYhJVEXkJ77wjy/HJ6rVuHqFIbGojG+1GW35ViAxos84iqey&#10;MYLrVvHMAgBM15BE1VpsIp35wr+oqsrepfDV/9wVq0SOTKbqM5wv1JJQ01sxi01tJyV1pr1OmJ5a&#10;F8t5uUr4qF7RAWn32o2+iIh9P6Jr6Y5Stu5BY1SqFsn0ODJ/CwZ1ID5R1UsgV6XkBzAahXtQCoka&#10;9TyXqFeFJihWBVCIhiSqSW3jyyOclyuRw9y0e+1Gf+rE1ZNG2E8ecGt2zR/ulm+XqcbNjhCoOU13&#10;lLoXL4s4krWSFtoiVC2M6XFk/hYM7YDuiapy2LeEC2cBDea7TiavQQxtyyTzn7Ta7pqQqwIAmqJl&#10;iaq4I+mPCJZo7haSEkmfjh7GqtdiHvZgVahCuJlqLH+qmvIo7eYDCEbRQctxZ/Sib924d3dCAKs7&#10;QtXUxh//2WBmZ3ocmb8FszrgLVMV/RPVoNiFs2IuWUMvv7nEBaCPMlJC3uXqQq4KHVCsCiCP9iWq&#10;e1H5X1SJ5vLB1BGRvmWJbTup14zaTV/qTB8sr10K/n4bYiZKJVNxx/4vIhbKWs8GvW3HgnuU+Cht&#10;U9XQNa8OqTWzHPuyzBPvBOpCqJrU5ddvvfjCo9BfmR5H5m/BrA4EB/43x9UrEh9JhKWxR6NYQE8U&#10;qzYST2LDkKsCAMzV1kR1N4o/PP9TkV9ggP9yPFJLPd2b333rhe04Yo/G1yNiyvCHnTw6fdKbOmKP&#10;bvWDE5LuBtAnSCVT2WbBEQtOiXhmNTh46NRHaZeqHjksuzWzYjoEjbBQVV6mx5H5WzCrAyZNpZrZ&#10;1SuR/0Vv/8bj13QeRgqEYsUqQH+sW4Xa+T4s7rwbvsQKAHi1NVEViV2daRf5+TJVN1JdzIf7Fasi&#10;V3eKetzdHR0npBh2eHfb6mi8DPxyPRt0Op1OJ+RX8bbpZ2yEuTseYj9dBm9NfJR2C3LZo0HUcVkv&#10;x9sVt6xFmjJf1IZQNRfT48j8LZjVgVYkqplxHAAA5SBXBQCYpc2JqohId3LPEhFxpr3BeLkLANfL&#10;8WAX+d3zzmvqZoind4e++z9IF3K6sWpcr8QeDcazfbf2/XI7ILItbRW1NlSkJJmq95G9AWrKoyQq&#10;Vu2re3QG49lyvW9svV6OB4Oeyqb7RKrGIFTNzvQ4Mn8LZnWARBVoJOOKVRn7jHYiV0W9KFYFkFzb&#10;E1URERnOV9v8zx71OkpvZKtJUxcrb+Tnrk/lzRBjy0rjuPnlkV5N993a9+twCaveJVX2Ou11Op1O&#10;aHVoskxV1Nh9EbVcVWh/jh0l9x5nq9P9LuzutN0LdcfT1RmRqjEIVTMyPY7M34K5HSBRBRqMpAbQ&#10;FrkqAEB/JKo73eH8bLU4tTzTm/b71mK1OpsfLEm/m5P0oEo0qrgzid0o+aS9kr7bL9+2k0cq8oyU&#10;OFONSlUTH6WDbs3PNqvFqXWwE9Lv963TxWpzNp8Uug4XytWp5oXqvi9cfv1WBQ9XkuBCVYbGkflb&#10;MK4DlKkm8vxNCuhgaB2lt9ua74Lm3asXByctE4+Yr88m7kJlODiF831YPLwQvoB1kHsVUHfGAaAs&#10;bmShmJKoapPAAi1FpWp2hsaR+VswrgMkqkCrUP4G6Ix6VQCA5kxJVAHUjlA1I0PjyPwtGNcBEtUU&#10;rl7hyhaGIpcBDEKuirowsyqAo0hUASRHqJqFoXFk/haM6wCJKgAAGgrNVYlWAQAmIlEFWotQtSK1&#10;x5H5WzCuAySqAHTDDImAK5irUrKKClCsCiBeJ708983ZQh1HCMAeoWoVao8j87dgdAdIVIE2II4B&#10;jBN82fJCBgAAgCkIVUtXexyZvwUTO+AtUwXQNgwlBkxBrorqUawKAAAK8d66O9BwtceR+VswsQMM&#10;/AegRtmry2ZG3AM6cxMu96WqbuGVi8KR1wOIwmSmADIgVC1R7XFk/hZM7ACJai5Xr3AdC3OFRjPC&#10;TKaA9oIvVXJVFCv4Nzb3BHvl5m15LA8vOPX0DAAAGItQtSy1x5H5WzCxA8FEVdychVwVTUGhTYzQ&#10;FJV0BjCC76XKKxeFYMgCAAAoCaFqKWqPI/O3YGIHQhNVhVw1hbYWqxqUVJb67Bh0HGIES1Z10M5X&#10;FpAKuSoKFP9B4D27KFYFAAAZEKoWr/Y4Mn8LpnfAHfUfLFUjVzVaqXlfwot2dV5xka8/X8kqzxpg&#10;CnJV5Kfh39UAAEDzEKoWrPY4Mn8LhnbAW6YqEckXuWpS5RerZotHuTpCWsQxgInIVZFZqjiVYlUA&#10;AJAHoWqRao8j87fQgA54B/5HLSgsIkSrNeLaGLUglwEMQq6KtKhOBQAAFXtP3R1ojtrjyPwtNKAD&#10;iu8ybB+kem6R52/K8zfzPErDXb1S0lh7roo153u9NEDz9ghoieDHN69lhHrj8Wvq20WGLxje8+qV&#10;m7fvvNsvtm8AAKDBCFWLUXscmb8FozvgG/sfFLwS20erqBCJKupFKAOYhVwV8fLEqQAAADkRqhag&#10;9jgyfwsN6IDiHfvvo67EgtEqJauVIVFFXXyFSLWEMpz/KEMbQkZyVYQqME6lWBUAAGTDnKp51R5H&#10;5m/B9A6ELlEVuqW7GrgczrLq3shEqwcKXa6KRKl54nMNnm4ARWF+Vbi86Wed/QAAACBUzan2ODJ/&#10;Cw3ogCumTNWLaLV6XP0aJ0khWMxzqmEdmW+JZ85JwCzkqih1HSrfZ4Q8locXnDIeCAAANAmhana1&#10;x5H5W2hSB5Tkl1hHolVyVaXQYlWYoqnPOCkMYDRy1dYqNU4FAADIjDlVM6o9jszfQpM6kJmaiss3&#10;1yoLWBWLi15oiGkZARMxv2rbVLkOFTOrAgCAtAhVs6g9jszfQpM6oCQc+x8qGK2Sq+5dvaKOTLYL&#10;VxJVaEWHFasA5EGu2hJVxqkAAADZEKpmR6KqQwe8cuZ3brTq/pNcdevqFfVf2miVRBVQeC0kRECG&#10;JMhVm63GOJVzCUBzrWeDzmAwGI/Hs+VyfWzj5Ww2Hg8Gg0FnvCy+L8txp9PpdAazY/0It54NOp1O&#10;p5SuperHcjyrtgvVPyKOI1TNiERVhw648pSp+pCrxkkTrZIiQU8UqwINQK7aSFpVp5o7A0Cn0+l0&#10;OnX3AoCOHMexbXs6Gt2KjTPXs1uj6dS2Hcdhyb5w6+V40OmN7JcNfkQkRKhaqSYFmrV3oDzkqkck&#10;iFZJVKEz8hegAchVm0SfOLUxJxK5KoBQ/X5fRJwnz6JT1fWzJ2Spx7z1oupjVP0jIhlC1RQuv34r&#10;z92bFGjW1IG/iUpU/9kf/WWxKR656nHR0SqJKgzSmOtnoIXIVRtAnzg1yNxiVYWSVQAhbtywJDZV&#10;VZlq37IMfv8DqkOoWhHzA00dOvBLUb96/NlLj19kazUSuWoigWiVRBVGIHwBmoFc1VDuGph6xqku&#10;Q3PV8/Nz9+eOh/ef9fUOQL2uXY9NVbeZ6o3rl6rtFmAoQtUqNCLQ1KUDUf7k//7bv8rWdDRy1aQ8&#10;0arOl0ZAKFIYwGgNzlWbtC8ub5aq53eG4BllaK6quD/L4ZwAGXLVzqGjm2XqOIDSDeNS1V2meq0X&#10;dff1cjYeDNxX+mAwnsUtfHW4+WAcv0jWer1M03hSR5vdrX3lXzzLvX2/KNZy3Ol0elM1Ft8ehS2Z&#10;lWgvvMtt+bb3bZ7gEVEjQtXSNSnQ1G3U/4E/+9L/8ugvM7Ufh1w1FT2vjoBQla1YxR8bgLI1OFdt&#10;EiNKUxtgs9mcnJy4/3SrVr0/uBlrwgA0dJtOBO8G+XcHQPFiUlU3U+2G3nO9HA96o6ntWcDKcezp&#10;qBcRlgY2d+xRrzN+Gt6v5XjQ642CjfuTzpSSNNudPDrti4g40weeuHL5QEWZ/dO7wyIf7sDT8cC3&#10;vT0d9fLtMypEqFou8wNNHToQOer/0N/++Ad/KttDxCNXTeT5m1wjAQDqQq6qM9PjVEO7HeTGqXI4&#10;RYDETsCqbj8P423Z9yjBKQgK3BEA+USmqvGZ6nLcG9mOiPStxWqjrBZWX1RYGiieXI79m68Wp30R&#10;27aDja9ng+3Wp/vGV6eq9Wmw8YQSN+vGqvZod+NyPLJFRPqnjyb7AzKcbzabldpWrMVms9ls5sO0&#10;D7dn27bTtxarlecIyUG6G/uIqB2haokaEWjq0oEbP5OtgWKQqx5BogozVVasCqAC6lXMi1orpsep&#10;zRZauyqHGWh8GBqcZCB7An4AACAASURBVCAmqyVXBfQRkarGZqrr2f1txLg6mw93W3SH87Nt3mff&#10;nx0OWleRpLXYb94dTnZb+xu/NXVExFqszib7xruT+dnCCmk8oVTNdif3LNnfuOu/WPcm4XW7Re2F&#10;OkJq8+5wst1W7KcM8TcCoWpZmhRo6tCBv3vx6Oaf6pZSqLpFrhqJRBUmI3YBmkSFd75cldd4LZoR&#10;pzb+5AnWroZGn76oNHnjvocgV4X+oua1SD5dRrHtFNvUXu9SXwKpqhrsHpWpPnviiIRGjLs08qC5&#10;5dNtBOsfOO9ml8HG+6d3h4HHHs4XlvjH5SeTttntbeJMH8y2EbJYi8RFodn2IniEVOQNUxCqlqJh&#10;gaYOHbj8C589codP/fIvlhmqCrlqKBJVNIibvzT+KhpoNt/nNX87qVgz4lRXq04eb7VpIWP2o4ph&#10;AdSse+1GIFVVMeixTPV6WMS4jQE9za3feiEiIpcvBlsLhIa7NDJi2gGVAMuLt1LWqmZodnh3W3U7&#10;TT+Zasa9CDtCSuodRi3eW3cHGqh5gaYWHfj0P7/zK197+JXIu9z8Z3c+mu3B0lAXZuoiYXuRdvVK&#10;+Q+rKxJVNILvda1uDL2K5oQHTOF9XQf/iZKod86GHeeHFxx5XHcnapKtQDW+Qe8iWgDq0712oz91&#10;HOfJs/VElZ5uS0ujMz4Rkf6lXujtvUt9Ecdzw+qlE7f9oe3GzrTXmUZv5bxciSQciJ+52e7k0emT&#10;nkpUfZOplvFwaABC1YI1M9DUowOXv3TvJ79y/1sh9/iZm1/7t7/zmWyPlhq56haJKhot9PTOkLSS&#10;4wB1IVetUiPj1DYrPE4FTLHZbLRqp9imvPyp6jZTDa9EdRPDIxImhoEIVifbAyPRNaeAF6FqkRoc&#10;aGrRga//xbfkEyLf9Nz0kY987P3fvvCrv/mZkkf+HwrJVUXaFa2SqKJZ/JN7RG8WvJGaVkBb5KoV&#10;aEOc+vCCrtf+AJDZYap6JFNNmIMmK0yNvPfp6ixFZWg5ze4WmxIRZ3prdi11j0raC2iLULUwDQ80&#10;NejAO3JV5GvuP7/z/R+qS6O/+r2H3/pL+WilsWrIeOEWlaySqKKJMg/8P5q0tiFxALRFrlqSJH+I&#10;AkKpaVVLKr4DkJg3Vb14JFPdiSpFDRSybkPY8O39W8dunF2WZtViXdK3LLFtx5k+WE6SLlRV0l5A&#10;d4SqxWh8oKlDB37i0z/n/vyd7//Q/fmjv1XFbKpBbmlbu6YCIFEVES7LGy1hOWr8sx/8ra8FTh6g&#10;MuSqxWrVH4peuXlbHlOpCqCZdqnqy9Xy5bFMdTco3n66nA8DW23rXD3j5Xfbv3hrLcNu6Naexi9e&#10;FnEkovHM0je7HI/Ugbg3v/vWC9txxB6Nr2+Sxaol7QV0R6hagDYEmhp2QIcrIrdGtS25Kokq2upo&#10;SBq1WdSv0qa0APIgVy1Eq+JUlETN1npycqLqVRWqVoF6bJNPezQSkSN1qm6qen92d3g4vH09u+/P&#10;VPeJbWAI/W5rr+Hd0749jYgw17NBb+qIWIuE6WbWZt1IdTEfigy3K1aF7HAxD4eGIFTNq52BZi0d&#10;cDfTTVuWriJRBTxyFrRSygpUjFw1D+JUFMtdCOvk5KTengDttiuuFJGjY/+7k3vWdGSLM+0NXi4e&#10;zVX96Xo5vjWyHRER695B9OjdXhaPJsOuyHo5uzWahhT/7zYWezSQ03t3J9vW18sH2+b7p3fTZ5Fp&#10;mnWj4d0t+x0IzgGwO3CHhbgl7UXMI0IDhKq5tCfQ1KoD3rH/mmh+rkqiCiSQpKA1YcxKKStQOHLV&#10;DIhTAaDBhtctsVXh6NH5VGU4Xy3k1sh2HHvUO6w27VuLR4ECzOF8dfqiN3XEmY56U8+21mXb9ler&#10;ehqfjuzp4S/71iLj4k9Jm3XXp/JGwzGlp7sJVKe9ztSzOFVJexHziKgdoWp27Qw06+qAr0xVw6ug&#10;JueqJKpAVpnnDcg/4QCAIHLV5IhTAaD53FT1eKYqIt3h/Gx1ffbg/hPb2dab9vvWvUd3h93QgK87&#10;OdtcW45v3d9trsLX1TiQqYY3Lv1+/3J084kkana7PpW/knRfeuqfA6A7ebR4uavRrWAvYh4RNetU&#10;M4WNO2nO5ddvVfBw5XnxhUe+W9oQaOrQAXdjVaaq7SWQt2MNyVVJVAPUs6ztSagJjk8qmetSm1fQ&#10;ypmTFkcsA99B0/kY1tK3ZsSpoX+ISu7g65zIeDxW/zRi9s9Op+OOr9fcycmJEYcUAIBQVKrm0pJA&#10;U7cO6Hzx07R6VRJVoBLeq3d3BbzQDaLu6PLekdcvEIp61SjJ49SckWUFinpCt+3sQlUAAAAXoWp2&#10;7Qw0a+mAtktUhWpOrkqiCtQnforVmNemr7oKQKg25KqZ3wSS3PHosUr0/YdvGhDpdCoaOgkAQOEI&#10;VTNqT6CpVQc0XKIqVBNyVa5zAJ2wjBVQOFNy1czZaKp9qWHf+aYBAAAMR6haKaMDTR06IHqP/fcy&#10;O1flOgfQW8yof168QHL656padQYoCcWqAABDEapWx/RAs64OmDX238vUXJVEFTBQ6EysAI7SP1dt&#10;prq/bBQyxQEAAGg5QtWKGBpo6tMBMWfsv5d5uWrdFzkAAFSMXLXq/c36ZaPAvxslmhO26AdFUahs&#10;BQBoglC1CqYHmrV3wGXiRY55uSoAAC1Drlqdw0Q1VWRZ1zPy8IJTy+O2wfn5uYicnJx0Oh11S3xa&#10;6m4GAIAOCFVLZ3qgWW8HzB3772XMtRllqgCAtiJXLVb4H5IDiSpHuAybzabT6ai80gjn5+cnJydH&#10;N/MmqhSrAgB08J66O9BwRgeaOnTAZeLY/1Cv3Lwtz9+suxdhSFQBAO22zQEj/om0tt95Ir72kKjC&#10;62gEHKxRpWoVAFA7QtUSmR5o1t4BH6O/fOt+YUaiCgDA7vPa/cjW/eNbe6/cvL3/czJfNpDP+SEh&#10;VwUA1I1QtSymB5q1d0CaMvY/SLtiVS5yAADYUTkguWqB1DcfBv6jDJ0dIWMFAFSOUDWj+LzP9ECz&#10;9g7I4RH+zvd/2IAv374rNF1yVRJVAAACyFWL5S0BbsCXOpTBLT6NGunvm3fVnTHAW7VKxgoAqBKh&#10;ajqXX791dBvTA83aOyDNrVHVDokq0CxEP0CByFWL5ZYA890DUeJnVg3+1p0HIPgrb8ZaaB8BANgj&#10;VC2Y6YFm7R2QQKLajDJVRa9iVRJVAABitSFXrfJbVmO+0aFim83m6DbnYdSvyFUBACUhVC2S6YFm&#10;7R2QsEQ1Wzs4gkQVAIAE2pCrAtryDufPwLukFVWrAIDCEaoWxvRAs/YOSESi2rCiBi2KVUlUAQBI&#10;jFy1EA37RodS+dJPb9lpBnnuCwBADELVYpgeaNbeAQmsTNWSGtVtrlpltEqiCgBASuSqOZGoIiHv&#10;mP0CC0spWQUAlIFQtQCmB5qFd+Cdr//pO1lbkMMh/438Cu67GFPrNlQUrZKoAgCQSTBXJVpNqJFf&#10;51Ae34yoxbbs/p9cFQCQH6FqXlUGmqFhpVaJ6jtf/8PHn/vCF63pFz/+s+OP/8bvvPqn7/x1ihak&#10;BYmqErwY20er5SFRBQAgB1+uSslqg7lP7is3b995t193d1qqjHTVm6sCAJDTe+vugNkqCzTf+fof&#10;/tH/vviTP/+PIiLyiZ/8lV//737t537i72uVqP77P371N5585ZueX37zW1+ZfvErKVpzE1X3W2y2&#10;XhlB7Z1vT/eXZ1evFPx4JKpAy6j3E174jccTXYhU2aj3gHP8j+L4QEMnJyd1dwEA0ASEqtlVFWj+&#10;zR+/+tthYeUnRL5ZSQcStfDi1Z99kiY/DfImqu358u1Gq97LM3Gv7oqKVklUgVYi7gGSS/VKyZmr&#10;tueF2Z49BQAALcTw/7zKDjRfvPpLh4mqS6NEVb7+Lx+SqOYQNxtA/gkBSFSBNgnO2szwZKBweV5o&#10;6quOJlOytvN7F1pOlaluNpu6OwIAMB6hai6lB5pHw8qf+Z/SLgmVrgPHW/j3L179jbH1tWP3+Dv/&#10;6F+//M73fxj1n4ioq4vWfrN3p2YreKJVElWgfchVgQpke6G5X3XaMCVrm7/XQWdMqAoAKArD/7Mr&#10;e9T/i1d/+2F4jarHn8+/+u/+4T/55Q+neuiYW9Iaf/yXkm34tz/+wZ+K+TVfu5XQiVazI1EF2so3&#10;Hpl5AIAy5H+hNfi12dT9AgAAcBGqFiZtQJk/0BQRkR/8+b1fGt8roqWS/fX/+dob0VW1fO32Ck60&#10;mgWJKtBu5KpABVK90EJ/5V1lvqxeVo53G+iMVaoAAEUhVM2uoFS0JX7yF/7726/E1aqiUCSqAMhV&#10;gUokfKHFvPqK+WMqAAAAqkWo2i7uelAF+6Pf+i8++2/iNvjJk18kUc1qW8Ny9UrSO5CoAtghV0WV&#10;Us0Q2qTz8OgLLcnrrjElq7zJAACAliBULVLxkeXRsPJT/+rsj+98tOBHTe8zv/flX/s3n//9yN//&#10;/LVf+Gh1vWk3ElUAh8hVUTY3S011XpW3RlMtp3chL7QGlKwa3Xm0xPn5OTMAAAAKQaia2uXXb915&#10;t1/R98VjYeXNf6ZBoioiIv/1w//j5Pf/SdhSmj9z82v/9uff+ZPKe2S8LNdjJKoAwvgq4MhVUYhs&#10;WaqrvDMwW1wbf68kvY3KVbVdvYr3AQAAgDwIVXUXH1b+zmcq71CUPzo/l0/9j//6l//f1//d4z/7&#10;MxER+Zkf/3vf/U9/71d/8zM/9eIxoWouiWYAIFFNr7w6KUA3vgo4clVkFp+lJn9fLe/0K6Pl5PtV&#10;SGG4oVMB8K6ij81m0+l0zs/DriEAAEBBCFW1FxZWfuRjP/j2hV/9zc9oNE3pX8l/c/b93/uoiNy6&#10;8zu7G994/Nrl/+9vv/WX9XWrQY7kqiYnqjUmm9kOGlEszOWNeMhVkUrCLDX5GWXW8P/MbebJVcWo&#10;mNKgrgIi0ul0NptN3b0AAJiNUFV3oWGliPzV7z381l/KR7WJVT/6mX8Ufvtv3fmoyBt/Wm1vmiJ0&#10;IKGI+KPVIhJV45JNANmQqyI570dDUVlqfIOF0C2uzVN2akrJKu8kAACghQhVdRcfVqLxgrmqqMtF&#10;N1d9/qYUcQHJtRCgg2pSTnJVxDsaleacTbVsWsW17gtNsiaPxpWsAvpjrSoAQCEIVQHdBSOP/VQA&#10;Jo/6B1CjYK7q3l5fp7YdIDyqi+lZagVS7XhwlaqmlqzymoWhmAEAAJAToSpggKhclWsYAJn5clV1&#10;o7apDcpDlloqXxjavJJV3foDJKSKVclVAQB5EKoCZgiWqJCrAsgp9I1FiFbbgSy1VKFT9xTyCa7V&#10;p78+PYFmvv2BP/jyh/7DV3/sGyIi8slPfu8Xf/27nxu8W3OvAAAoGKEqYIxir8oAQCJSVKLVBiNL&#10;rUDoR7NuUwHw/QFl+fYf/PRnf/fHvLd84xsf+MbkA7/7ye9+7fff/khd3YrU6XREhHpVAEAGhKqA&#10;YUKvyrguApBH6LBiotUmiY9Kvesv8VznFPOh3LCpAPj6gRDBRHXvGx/87K+JTrnq+fm5+kHNA+D9&#10;FRkrACAJQlXAPAVWuwCAK/TNxLuMFYyTMEvl46MyUYNOpOSS1cKfaxJVhPn2h16NSlSVb3zw1T/4&#10;3u9/Trd5ANx0VTk5OamrJwAAsxCqAkYK5qrCFQ6A3KJmA+DtxSBHy07JUsuT8JVS4Id4kvu+8fg1&#10;uXpl/zNQkrMvf/Abx7b5xu9+8Oxz3xpU0R0AAMpGqAqYKhhzEHwAKAR/pzERk6XWLtVLptj1J1Pc&#10;d5euyvM3MzyQwpsDQn3g+VeTbXYmA91T1U6nwwwAAICj3lN3BwBkpy6ifEVJvlsAIBvvwH8mAdCW&#10;el5UyKX+C26g/vPO44nCZcgZ1fNV1Id41H29ZaoHrl7J9kAkqojw7QvrZBuu/58L5fakACSqAIAk&#10;qFQFzBY6O5twzQMAjUZdamOUOhVAZKKaFd8uAAAAXISqQBMUO4oQABTvOwnvKrVLPllq1AYoSc6X&#10;RhlTAUiSc+DqFV7UKM5H3u2KHJ1TVUS6/6VuC1UBAJANoSrQEMUuKAwAoXhXqR5FqZorJJcs9kN8&#10;v+IcZao5uNH2Kzdvy3hcd3cM8L2r/6189fi0qt+7qvuEqsKcqgCAZAhVgUYpcBQhAEigWFXdSEVk&#10;2ZIcYbLU5inwQ5xEFTUYfP67n/zqB+OLVT/5T7+rfaZ6fn5+cnLS6XR8txOzAgB8CFWzeHjBkcdc&#10;w0BTTAVQDY4q2sx75vvWuuFFkUeSnJQsVSuFfxBEfYhLSc84MwCgSB95+0v/9AOf/d0fi9zgk9/9&#10;0ueMGPuvclXvD0L5KgAggFAVaKCoUYRcNQHIID7T8d1I5JdB8gH+MdugeiV9sOZfgpIyVdTmI5/7&#10;i6/JT4fnqp/87td+/+2PVN6lrM7Pz70/qGiVXBUA4EWoCjSWLweJiUW4XAcQbz9F4+EtSbZEKAb4&#10;m67snDH419C6/j5Koop0PvK5vzj/hx/4gy9/6D989cfUVACf/OT3fvHXv/u5gRE1qlHcaJVcFQDg&#10;IlRFFSiTrIuvtiUq7PCN5OWZQn686hspatQ/T3RyDPBHctmmAii2TJV3cmTyke997l9873P/ou5u&#10;FM+dbpVcFQAghKqZMa0qDBK68EXCjQEgVGjAyltHqIQBNIfRIJV9UKadCiB1ovr8Tc43IBXvMlZE&#10;qwDQcoSqQCukWuaCXDUexwfwYch/qIQhKVmqcar/CIiaCkCCf95gKlWgfN6pANQtpKsA0E6EqkBb&#10;JEk9WNgKAPJIW5Qavxk0VNeHY+hUALI7l7a/JVHFoZOTE3e1JRTOPbZqDSsAQAsRqgLtcrRgilwV&#10;ANKiKBUV8KWowRtTY+x/o202G7eOEmWjZBUA2olQFcBecPZVclUAiEKW2jY6fCYej1aLqFfVYU8B&#10;U6hZVtXPrGEFAK1CqJoda1WhkchVASBG8pH7ZKkNo9WnYQHRanSZqlZ7ChjBOxUAa1gBQHsQqgLw&#10;I1cFAJ+0RalHtwTySzQhQMrC1aZ+4rOSHqrhrVoFADQeoSqAEOSqAEBRKlw6fwj6UlT1T7e34YWr&#10;7ZxN1XsQnr+ZKG5+/mZ53UFTqVyVeQAAoA0IVQGEI1cFYLqctWlH3/HIUlvCiI8/X4oaNycAA/+B&#10;kpGrAkBLEKrmwrSqaDZyVQDZ5Hy7KGqgbknvV2SprWLcB1+iOQHCGLen2SUsUxUR5g1APuSqANBs&#10;hKoA4pCrAsgm7duF/kml/j0EXGmj1RZ9uKcZ+P/wglN6f9BQaukq6lUBoNkIVQEcQa4KIIngm0PC&#10;twtf7qOVhi08xRt4WqYfLjdFDb4wvRu0iEpUj+aqz98kTkUhmAcAAJqNUBVAalyWAwjlhjUJ/wwT&#10;GqdqNdiWN7o2a8wnXegLU0TeePxau9JVN1E9thmJKgrk5qoiQrQKAA1DqArguMwFaAD0V0aIGSxv&#10;D90sNE7ljQU6aNhnXFzJapKcsWGiilUZ8o9yqFxVRIhWAaBhCFXzYq0qtAS5KhCvwGiy4lLNCl7F&#10;Rs8AADRG2lryplEpqpuo+nJVClRRJneK1bo7AgAoEqEqgKTIVWGuCmJKXgjZEKdCQw3+aAuWrPJR&#10;DlSGKVYBoGEIVQGkQK6KKh1NQpOceGR22uKpgZ7a8KEWugSltOf1GFWsCpSv1Fw1YbNqFgIvQl4A&#10;yIZQFUA65KqaKLb0UrenL+Hlfcxm7Vp9pThllPRGPUE8NUCNfEFq6KSrAIzgDUmPBqbuBsxIAAD5&#10;EaoWgGlV0TbkqvUqo57IG6XV+DymTULdFMD3c/IWSqLV+vWpFH5euQ26P7erIA6madVnWdRUANKG&#10;V6ivWJUJVVGhoopVvfmpSkiD1AMFOxDsjFCvCgDpEaoCyIJctXqlxoXeNmvJJaMu42PSSW8KENNC&#10;kqYKxwtBAomq91ccH+ipnZ9iwakApCWHwpurAmaKylKDG6iK1NDtVa5aeN8AoA0IVQFkRK5ajfwR&#10;Z5Iw0fc8JrljIU90zN4lDEl9QUBU+/FNoXDBGlVzq3fREm3+/AoWqPKBDpSq+hwzPn6lXhUAsiFU&#10;BZAduWoGaaOlqIOZvJ34p8MbePm2PHrH5BtH3T0mCT3aYFSBKkFq7UJH/QPQWUunAqBYFbXKMwNA&#10;cFB/Tu4UqyUtogUAjUSoCh2lLaxDjVqeq2Yovst/ZMq4ys0wIalvm4RR5tHS1ISP7nssglR9kKjC&#10;RJyrSpunArjzXJhWFVUqambVMujZKwDQEKFqMVirKomiCuuCrXHk6xWVq2Zop7hOlSW4VnLFD13q&#10;4/oG/mcIN713l7BZNfOUpsY/eisu+43CMwJTcK56tW4qALdYlVwVldNw0L23XlV2vfJWxWrSzwJp&#10;dfwBGIdQFRUp/Lu4QaN9651JMNUI7jyCuWqGFvLcvWx1jYKsZdmoYPln1DZHfxXf/+aPLW2ZJicv&#10;aChO2qA2TgWghv+Tq6Jy2SZXVTng0VWqMnN7FZxkIHMRa8x8BSUFmqGP6H2swqdQANBChKrQUeZ1&#10;dRLet2L1XoFUsNZQUXQOyoNX3ZWdaTXufvJEPmHAGryvDk8uisLAf6BJfEFqs6cCUEHqneciInfe&#10;7ZOrokoa1quKp2RVDtNbd8qCVB12U+CKl+dyHzQqJvZV5ir6PAsA9EeoioqkSqDyDP9v5Hf9PAw9&#10;IMlLHcsWtQ6SoQe2QNlCcI5eU5GowkScq/GiSlYbddCev+lGqNto9d0+uSoqlnaRKJVpqqywgo4F&#10;uRGkL6P0TRfg/adqKthg5oll41Pd4IP6Il1vT9yfvcEr0SqAJAhVC8O0qkeVsa6OoltVo09Lhv9H&#10;PW7+uXRDm6rgiSZOTS7J65Gj12AkqjAR52pCwdWreD8HypBq6Sq3VrRiUTFraB1okh56C3Wl0Cgz&#10;2FW3ajX+LkSrAJIjVEUTMPw/Rl3D/4PLBye5i/efwXtVlqSHXi5y+Z2QQX/wQCFIVGEiztVU2jYV&#10;QGOKVVXuVnYxIwp0NGH0xZQVFKsm5NaBenNJ72+T3FfSR5lpk+Ukhyt0FwAgFKEqmqaR3+/zqP2A&#10;JB8qGDNpaQUBa0wjlORkxkFrPBJVoCVMX71q29urV+ruCJCCr2rVO6Rdw8gvdEB92vv6qkRD63bd&#10;INV3r6h5YLMpr4QWQJMQqgIoRf5p15LHpmnXmj/6cL7tjbhcBKpHogpDcbpmFpwKQIw+np4JVf2u&#10;XrnzXBpQrArjBOPF4MykUkRoqCfv7qtd9q6LFdws+M8Cj4y2+TUAfRCqFolpVQEv99KrloA1ND9N&#10;3gfiVCAeiSoMxemaU7BAtXmrVz284Nx5vv/nnXf7Y3lUX3fQUsEF65sapIYKpqs1okwVQBRCVQBV&#10;KPCKy62LkatXYupSsz1WfKErAIVEFWiz/QexZ5ZVI/8YGV+OevXKNlpl0gDUpNjx7IYKztZa/aFI&#10;uHoYgBYiVAVQotKrV3bXOdnC0GA1q2FXg0AdSFRhLs7YorgRqntIjZ8K4NC+WJVEFXVrbZzqKml0&#10;PwDkR6gKoFwFTgIQ51i6mnM2AAAKiSrMxRlbBl+NqnlTARwrVq22NwC0465YRbEqgCBCVQDVqeJa&#10;K5Cu+m6X52+adLEH6MSwrATw4OwtUHBOVfEcYVOnAgAAAEjpPXV3oGkeXnBilhcH2sm9vvL9XK6r&#10;Vw7+A1AoIiqgnaICU/X57v62uo/7/K5eufNu/867fe9td97t8+UBAADEI1QFUAWTLq4AhGHgP8zF&#10;GVuU+BJUX5Zq0kf/1Suh0SoACBO5AohGqAqgIt7xgMZcZQEQERJVmIwztmLBXNWYD31ftPr8zf1/&#10;AAAAAcypCqAG5i1kAbQYiSrMxRlboOQzpXr/jOqbcdUAjPoHAADJEKoW7+EFRx43am5+Y+oLoL0C&#10;s9TtBRtXPkDJikpU3Zc/f1MBTJR27SlWrwIAAI1HqKo7HQLNzF9/deg8dFN/sHL1CoEOkBA1qjAa&#10;J21RMueh3s9680pWAQAAYhGqlqWoPJHvnWgwCtYAnZGowmictJrw1ajy0Q8AABqDULUsfFkEonBB&#10;BeiPRBWAkn/YPlMBAGiATqez2Wzq7gUAvbyn7g4008MLDiPfgRjeCypeLCgE51KBSkpUeeGjMvwl&#10;oCgFpp/eF747C1D+ZgEAAOpCqAqgZlxWAVqhRhWm47zVlvrE90arfAEAYArKVAEEEaoCqIevYoXL&#10;KkAHJKowHedtgcoYpO+rUfXFrAAAAAYhVAVQm9Kz1Odvhv8HIEyVaRR/SgE0V+q0p0wFAMA4nU6n&#10;7i4A0A4LVZXl4QVHHjMBP3CEu2hVxtWrYhNSXoBAcr4XYEkBK+vUoVScXUWpYCEp33JVvDmUZLPZ&#10;dDqd8/PzujsCmO38/Pzk5IS1qgD4EKoC0EXaCyouvYCSEG3ARJy3xlHPl/vE+WJWANCKylXr7gUA&#10;vTD8H0DNmFwVqB1TqcJ0nLcFqjjZZCoAAAZhEgAAXoSqAOpHrgrUqOJE1VuMxou9ehx2xKulVtS3&#10;XBVnKQA9MZMGAB9C1RI9vODwjRBIiFy1LhztlqNGFQ3AqVuUGkff+2pUfTErAACAhghVAeiCXBWo&#10;GIkqGoBTt0m8WSpTAQDQEzMAAHARqgLQCFUqQGV0SFRJTAB9aLJIFCWrADS32Wzq7gIAXRCqlujO&#10;u/3av5gCxmHBCqAC9SaqvK5RFMpUi6JJouriywAAbXU6HYpVASiEqgC047t24lIKKJYONapAfpy9&#10;RdEtUVVYvQqAhty1qshVAQihKgA9kasCJSFRRTOos5ePhmZjKgAAGjo/P1fRKrkqAEJVAJoiVwUK&#10;p2GiyksbeZCy5adnmapXUVMBvHLztjx/s8COAQCAliNULQsTqgL5kasCBdIkRVV4OSMP78nMhJt5&#10;6J+oKkwFAEBDrFgFgFAVgNbIVYFC+BJVrQJWIJXQs5eS1cZjKgAA+jg5Oam7CwC0QKgKQHfkqkBO&#10;JKpojJizl5LVvf72RwAAIABJREFUtEwpU/UqaioAAMiJMlUAQqhaEsb+A8Vi3B9QFBJVmCvJ2csH&#10;REImJqoKXwkA1IsyVQAuQlWUiK+5KFDouL86OwQYQsPFqYBSMTD8KHMTVYWpAADURSWqlKkCUAhV&#10;AZiEXBVIhUQVjZHqBGZgeBswFQCAipGoAvAhVC0eY/+BUlGcAiREoorGyHYCk7KFMr1M1St0KgCe&#10;dAAAUA1CVQDmoTgFOIpEFY2R5wQmZfNpUqKqBKcC4FsBgDK4U6l2durtDwAdEKoCMJLvkokrKMCL&#10;RBVwkbK5mpeouvhWAKBs5+fn3h/Oz8/JVQEQqgIwFVdQQCgSVTRJUecwJauNx1QAAMp2fn7uJqrq&#10;FkpWgZYjVC0YE6oCVSJXBXxIVNEkxZ7DLS9ZbXCZqoupAABU6XyHaBVorffW3QEAyEVdL7lXib5/&#10;Aq3CyW8oQp9QJZ3P7fyYaEOi6nKDVLW/7XzGvTabTafTcQvrABTu/Pz85OSk0+lsNpu6+wKgUoSq&#10;AIzH9RIggQSKF4ViRF5Z1DOV8Ek34piUyhe6NV6rdlZRO+u+IqhXBVA29XcLVa9KtAq0B6FqkRj7&#10;D9TFm6uSsaKFTE9Uy8s7zDoOcJV9DvtCNzSS77uB8BcFACUjWgXahlAVAACzmZ6oCtEnDlV2Drfh&#10;j3AtLFP1Cp0KQETk6pUaewWg2YhWgfYgVAXQEG24NgaCGpCookmMqwRs9lQADd615IJTAah/kqsC&#10;KBXRKtAGhKqFYew/AKBeJKpISP/5Fqo8mZkKoA1Cl7UkVwVQNqJVoNkIVQE0EFWraAnvec45j4Q4&#10;T0I1r2S1YbuTH1MBAKiLG62SqwINQ6gKAICRSFSBYjWpZJVENVTkVAAAUL7z83NKVoGGIVQF0BwU&#10;qKI9SFTRbDW+nzfgo4RENV5wKoDj9xmPy+wRgLZgNgCgYd5TdwcagglVAd3sh/UBjUOiCpRKfYLw&#10;IdJgPMUAanR+fq6qVlW6CsBcVKoCAGCS5iWqDSgMRBnqPTHMnQqAMtWEGPsPoF5UrQINQKhaAMpU&#10;AX2QzqDZmpeoAjoz7jOFRDWtmGN18NQz/B9AOc7Pz09OTljDCjAUoSoAAGYwK9wBmsG3ZLzOTOkn&#10;AMCLklXAXMypmhdlqoC2mFYVTeJLVAlY0QaavI2/cvO2Jj0BADQVE60CJqJSNRcSVQBABUhUgdpp&#10;XrKqc98AAAm5VauUrAJGoFIVFaHEA5XhZEPDkKgCmtC2ZJVEFQCaxC1ZpWoV0ByhKsryxuPX3nj8&#10;2sMLjobXHmgPPa9+geRIVNFyGr6Na9glAEDDnO8QrQI6Y/g/SqHiVN+Nxi2hCwD1IlEF9KTVVAD6&#10;9AQAUDgmBAB0RqUqCuYWqLq3eItVKe5ANTjT2qnZzzuJKqAVHaYCUF+6hEQVAJqOklVAT4SqKJKK&#10;U4M1quSqAJCWN0VVPzfszdO7R83bu1o09TDqvF919U3FqWSpANAezAYAaIhQFcUIFqj6kKuiLpxv&#10;MFEwURVOZkBL6oVZzWtTPZB6T3DfFmQ3AwAAoPGIVgGtMKcqChAfpwIAUglNVJWGTU7t3Z2G7Rpa&#10;xU02yzuBGeaPPDabTafTUTMzAmgAJloFNEGlai4sbX+0QNWLYlVUiXMMhopJVJUqy+IATRjxll5G&#10;J4OlqQAAKJSsArUjVEVGbpyaqkaVXBW14GSDKRJWuumwQk5RmFkVTVLg3zy8WWr82wIzAABAazEb&#10;AFAvhv8jizzj/R9ecOSxMNgTAHx874dH3x55C0WrmHLC55wKwPs3hqK6BABoNmYDAOpCpSrSSTXe&#10;H6gXVW8wSNpEVWnGSU6xKponQ8lq8tLU0IcTilU9mCMFQAu5JatUrQKVoVIV6b6CFxKnUqwKAF7Z&#10;ElUAOktYskppaoH48wyAlnPXo1O5KoWrQNkIVQ1TxhfEWspOyVVRMU4zaItEVQ5fobxaEcXEcyOq&#10;z2SpRfF+N/YeTBPPFgAoyvn5+cnJCRMCAGUjVK1OIXno0WIHgwbmk6sCAIkq0Hhu1aR3kH7hr3R3&#10;woH2vIeUdCQBoBmYaBWoAKFqARKmpXznA6oXLH8TXozQBomqF39dQ4OVGqe2Wamr+fGmBKAB1ESr&#10;6mfSVaBwhKoF4MtWZhSrIpvMdd++pTw431AjElUgA6O/LRjabW0ZfTIAQGWYaBUoD6EqakauarS6&#10;VoFIe5L4ioPcHygagiZ46wOQXwtnAAAAJMeEAEDhCFVRP3LVtPRZ0DbPM1XlEx017pLxmKiL9/zn&#10;TQ8ASsIXSwDwcScEIFoF8iNUhXa0/frbjCizzYhWoQkSVSAPbb8naKJVx6dVOwsARXFLVoVoFciH&#10;UBVa8BarFqXwDJSv7M1AtIp6kagCKI+7JGNLJNlZglcACEW0CuRHqApdFDgJALkYjiJaRS24sE+I&#10;EATxOENazrfgZMzJwHkCAFFOTk7UDySqQGaEqtBIIbkq356RHNEqquR7d+LNCkBJmho6B7PU+N30&#10;bt/IAwIAybkRqhdxKpAToSr0lfYbMBEYsiFaRQVIVAFUo3kzAPiyUfF8NHt/CH1Tbd7RAIAMVKLq&#10;i1DVwH8AeRCqQi+ZJ1cloUBORKsoD4kqUDhqD9vA++Hr1qV6n/ejp4EvfgWA1goWpVKmCuRHqArt&#10;pJ0EgLQLBSJaReFIVAFUTH19MvfdxheA+j583S+HUTlpVGUrALRT6MB/AIUgVIWOkueq5l4wQGdE&#10;q+bSrXiNRBUAEgqGod4ffJt53059Gau3stW9lzeK5X0YQHuEDvwHUJT31N0B4LjQYgSjSzBghFdu&#10;3naLfZLcDk3oM8yTRBUolT4vdj2ZcnzU56l6h3TzUPdn758zvd/9gm+n3rv7AlbvY5W0FwCgLRJV&#10;oDxUqjbKKzdvy2N5eMGpuyMFiJ9clWwClaFq1UQ61CKRqOakw5MImEv/RDWYe4Ymoe6N3g9c3wwA&#10;3k9kbwvedHX7w9UrwhsygHZg1D9QAUJV6Ct0EgAyLNSCaNU49UZyJKrZEKQW4kPvf1/Mb9/+wY9S&#10;NRKzve+BErZcLMuyon6VuT+p9quQo12lmA4X29v4I2Pbtq8EVQ7T1agZALy/8gamvhlX9wHr1Svb&#10;H56/ub2je0v7nJycnJ+f190LAKVz41RqVIGyMfwfxnAvtrneRl2aOiGA/gVN2WiyX6SEqFJMyKjE&#10;R13BbaK2D96epOVixT9itv6k2q+jD1H9MfHxvQ2WccSyNWVZVnDOU/WDd8pU3wwAwdlUvQ7qVa9e&#10;2f7nunrFm7Tq8OlQPRJVoPFOTk5IVIEqEapCaw8vOO381gudHY1W6+kWwtTyjASXT6m4A2gtlWSt&#10;Z4NO0GA8W669m8U1sp6NB+PlsQfaPtRgti5sD1II60Pe/uzaXI47nU7cAdhvHH60O53BYKyOd425&#10;aniievDklvIMJjwylmW5n5vup2pwylT309b7Z/WYqQNEJKYW9ZWbt+X5m0XtqVk2mw1jgRvDG5wB&#10;intWbHbq7hHQCgz/h+5CJwGouU9A7IQAzAaglYrfN3iPysn7fPGeXyTHno7sl4vNfCgi8qH3v+/t&#10;H/woOM59G4c9e2I7l68fNpC8xNU3irzAWQLyF5/G961AjmOPeqKOtzrawYc72hl3g+AuHD2qaoNg&#10;5XLokxt63/iWo357lO/I2Lat2vR21RsH+3bBsix1F7VN+B2fv6lyVetj/8D9lf0f/6+jffMdVfVA&#10;/K0UWvFmqcznUKMaQ+3z8/OoRydIBapHqAoA2YVGq9553+rpFg5Vls0xlSq0Ye3i0631ctwb2fb9&#10;2d3hpCsiaca5p00evdFq6KP48tzglsHAN5uoR4/6bZJ2wmJE/9EWWS/Ht7zHO/SxjnYm1Y3ejiXe&#10;te7kbDOJbTw0f/dtHx2tHj8yoRNWfOj971NvnqGPq+5i23bwvlFRsqiA1ZOx+rYJ3UfLsva7Nh4H&#10;2wSq5MvRNptNp9OpqzOt5X0WkieY6plS23t/zqDT6bjlqNlaAFAshv/nxfj0CnCQobnQgf9MBaCV&#10;Cp6OuhLV5p1pzdsjHXSH84Ul4rxc7W5ZL8eD/fjswXg7BHw9G3R6U0fEHnnGha+X44FvwwMhv/7Q&#10;+9/3ofe/z3NP34j4/cBztaUaLa4ecb/Bfpz6vp3Orp3jwu6lsrMPvf99x3Zq38pssJ8OIFle2R3O&#10;7wVqRKMORUxntgdhN5R+t+PRTe1bS/TkBob/Rx6x7ZbL5WwQ9lwnOCapj8z2cSOeeMuyQu9oWVbw&#10;uM3G+5PJsizrY//AN8lD7LkK6GLjoW5hEoBqnOxIpsH13u1zDsxnaD+gG0JVGIaLbWgrONGq0atX&#10;NU+p7x7UqMIs69mgN7Idx73Bsae9yElEl+PeyHb2G/rm4Hz5YHDw630724fZPYZjj/b37V670Rfn&#10;ybNdU6uXjnhT3/WzJ470L/VUB7ztyEE70aLv9aH3v+/YTrnWs0Fv6liLla/iMtZ6vRyPbH8z4Yfi&#10;eGde3L81dURE+pd63SNNqXg6xZPrdfQ4O9PRaOqEPddJw8c0R2Z78A87lOzsEpGD43bt7o2+2E+9&#10;B2H51Baxrg+PtkauCh2Ehqcka6U68RDSTAARCFUBoDDBktWoVa1Qi5JyVRLV8vCHtKJso6xthrR+&#10;9sQRsRar3TXi6rQvKnPqTs7Uv6zFZnM26YqsZ/dtkf7parPZbFYLS7xRqIg4ti3ql5vVqSXiZlfr&#10;2a2pI333YVaL07440wfbZEulqrsQdflUJW1u8LV66Uj/xrVtB7zdXZ32RZzprfhYNf5ex3bKbWTQ&#10;mzr909V82I15LHvkW4yp1xvZImLd2861EH8ojh5hZ3uAzybdY0c15ZOb/Ijt7H69Ou17n65SjowK&#10;1g87lPDs8h+37rUbfbHv7/flMFM90hq5KmrkDfXq7ksrhAapHHwAUQhVYQbvDABcY0NzoVMBEK1q&#10;ovA3EBLVMvA+n5s/zOqNbJH+6V2VIXUnZ5vNZt6T9XI5m43Hg97UiWpJBVunj1QI1h3ON/48zlrs&#10;/t2dXLcCd3TzyO5w8ujUUy/YvXjZzcjWb72Q/umpJfLirbWIyry2meo2JNy3MzmLTEEPHz3yXsd3&#10;SkRkOVaJavA3R/X71mLlTicafygSHOF77j+PHtVUT65XouO8/3V3EhjFn0iaIyMiIs6L+w9ms+V6&#10;vduzYcI7Hhw3f2W0L1NN0hpQA2+0F78N8qMoFUAGhKptdOfdvvqv7o4AjRUaoRKtaqLAwI5EFabo&#10;962FNxxczwadTq/XG42mU9s+GrpdvhgdK26H6Cu9S+6Xi9VLR8SZ9g6y3anjxqYiw+tuiLp66cjl&#10;i5Pr1rZ2dZ+pKvth2vt7Hhd/r7idEhF7NLIlmN1GLFS1qwpdWH2RvnXjkbe29fihSHyEEzSV9sk9&#10;2JP44xz1XEe3l+vIqODWcezpdNTrqWlct7OqJjkOB709TFV9Y/+TtAZULkmBKsFfIXxxat3dAWCS&#10;99bdAVTBl5/ur/kfi4g8vJDq+3ZtHl5w5LEQWMAU6lxV4Z33vI26HVVyc9U8TwGJKjQWXHXdaznu&#10;TR2RvmXduHT94sVeb7h60Dmc6bISw+uW2E+erScXn9piLYbSe6sv06fLee+tF0dDz9L1rcWjS/d7&#10;0+mD5STphKrd4fxsIZ3RtPdCslS4FkCXJ9cn25EZzjer67MH97cTqzr2dGS/jD23Y3pw7UZ/On3y&#10;bD2ZrA4zVUArGdaXV3c5Pz8vq0/N5R5tslQA2RCqNpY3SI26zt/e/nj7T1PSVdkFIuQX0N/RaJXT&#10;uC45nwISVRhs/dYLX+y6fvYi9h4v3lpL7KyiIXqX+iKX4wOw3qW+2C9XS3kh/Ru9be715K3lsyeO&#10;WPc8d7SfLufD/b+XT22R43WS8fc6slPWvfmwK73TJ73paHw9RY43nC8se2RPb82ubcPD+EOxTtAZ&#10;19Gjmv7J9cp2nJNKe2RERKQ7nMyHk7nIer189mA0te2ny/kwydkVaGmXql586ctUs7QGlCLD9Klq&#10;406nc3JyQq6aCpPVAsiP4f8NpIb2q4HG6r/47d3NmBMAKEnUwH8mjqxdtqeARBUNYD9d7pZYX47V&#10;KukHY513/1Cjpt3litazcafTGcQvErW/oz0a7AZsi6yXs0Gn0/EsRL9dPuj+E2c71r978bI4T+4/&#10;cfaZV/fajb6IPRov90vCj2w5mB0g4tEj75V8p9QIdHuUapn74XxhiX9NrshDkeoIJzmqyZ/cQMup&#10;j3NK6Y7MUh2J7e+63d7FS/3tqP5kxyFsF52XDwJ1qplaA4qVc0EqdS/mV02I5b8AFIVQtWkSBqkx&#10;99V5xlXvclWAcUKjVXLV2qV9CkhUYbxdfNZzF7EKGaniTHsq2dtObLmdcLI3tQ8XAIp5mO0dd4/T&#10;6Y2mzn61rH1XHMdxx/r3Lql/ezKv7uSeddDfqSP7hZ3iHj36Xil2SuWA3oXjE+Sqw7unfU8WG38o&#10;Uh3hY0c13ZOb/IgVJc2RGd497Qd/t43fE5xde9uZcFV4agfH/qdrDSiEm+tJsgWpjiIfTIjpUwEU&#10;iFAVfqYUrhJFma61z6AbrXpvaeeh0AdPARrs7R/8yP1vd1t38mhhuZ/wfet0sVpYsl0jyk3XRJyX&#10;q7WIDOer/eZ9a7FKOkp6ON+sTj0P5FstS0SVpor461J9mddwfnbQTrCZ8EePu1eKndpme7cSlOe6&#10;B7k7eXQQHsYfilRH+MhRTfnkHrac5Tgnk+nIdCdn0bua4Oxy7d7ht6dXyHyqaVoD8vPGqZSXVokC&#10;VQDF6lTzhtLpdNQPl1+/VcHDVUyNta+7F2VxgwZNZlz1Hm0KxEzX8mdQq4LHlj8XSpKDoNWzpls3&#10;iuXuVCP3riShFZS+1eqTjF7HUW//4EcxR7udB9k906KOTI2HJf+ju9cyRmcxnU6HOTc1cXJystls&#10;1Hmlfijk1OIpjsGaVADKQKUqjtCtcJUZANAY1Kvq5uhToGeiCrh8+anmkvRW5z2K6ZvO3a5A1O7X&#10;e1iiHt227aP3TbKNKSiK1IH3WVABnzfm6xyqoX9NxJB/ACUhVEVSGs64SggF05Gr6ibmKSBRRTMc&#10;zgNQZzcK37KMR69Aqs7Eb6zJk1uUaqLMV27ePnpUG/Nu765lRLSqAxWY+mJT9c/znXp61jgM+QdQ&#10;HkJVpKNb4SpgOnJV3YQ+BSSqNeJFkcrbP/iRG0XFRGzBX7n/DP1VsB3fjYFpW0NuCd4x9C5HN4t5&#10;xOSPnrzNbJ0M/ipbZzJsHP/kRiWV8Z1Mfkzi++PrgPpnsEvq9ldu3g79rboxYW+9LQR/leQck2Zx&#10;K/WIVmvkS0t9damZs1TKWkORqAIo1Xvr7gBMtQ0UHm//WeWMqw8vOPJ42wF1sU26AaP5TmPO6tr5&#10;ngISVRgnYRIUFb2FthDaZpLNjnYmphtpb1c/e1+kR4sQE94e007yX2XoTNqjkeShVV6Zqhuht6ft&#10;g+927x9L3NzT/SOK968p3u3Vn/bV7e4Gwd15+wc/CrYTfKy0e9QYKmDqdDoqb6IisnqFH/OcgWxT&#10;kagCKBuhKnLZfx99LKLNYlaAcchVdeM+BSSqgHF4C41X7/GJenR1u2/ohoi4NybJUqN+68tVOTcU&#10;olXNJS8lJlENRaIKoAKEqihGxYWr3mJVoBnIVXVDogqgeXSbT8PtTzAM9WWpobf4fhW/fczd28wb&#10;rZLK6aOQRDWmkcY/1ySqAKpBqIoi+QpXpZLaVbInNAa5qlZIVAE0TwWJasLs0leaGlOIGlOaGl+X&#10;6ta6Rt0drs1mQ66qj7TT3SZ81tSz3IbnmkQVQGUIVVEKpgUAsiFX1QSJKmA03jx9vMFi6NwmBT6E&#10;XL0iz9+M2TL4SedtIZil+jYL3TimBU6DhNysTVpQxmiKo7FgzOJUbrCoglRvg83OVUlUAVSJUBXl&#10;8k4LUGy0ynJVaCpy1dqRqAJohgqKNA+yVNfVKzHvnFHlpb7CUpd3ygJKU0vFVAAVi69IzR8LqvBU&#10;RLy5qu9XTeIeTxJVAJUhVEUVKpjAi+AJTUKuWiMONaIk/CDj/EG9gms9hcrzyXLwWvBmqcnuFVVe&#10;GvzB19uY+0rYklbIJlUZY3wsSDIbxRf/eUNPd4R+MAkNdXQ21fPz85OTE1+EqlpuUnpOgSqAWhCq&#10;wmAsV4UGI1etRfAgc9gNVcZf8pKcCVotAdRyLXzbLDtSDC9KjbIrVo2vGw2WoEY9a1GlqWSpZUiY&#10;q8bHWEwmECq0mjLqZ5WExhzhhA+qclXZPRduxtqYp4ZEFUBdCFVhNiYBQIORq1aMRFVnacNKnji0&#10;U0ln/vYFmLgoVUTUtKpR76Khr+jkf7dws1repcsTPzw8yThr72QC0qD8Lo/k2Z979CRs8L771CQ/&#10;qt4t3Yy1GU8NiSqAGhGqolFIndAw5KqVIVHVHM8FMmjbe2bC/XU3S7J96jh1t0RVfJZ6tII1/o6t&#10;elrrFVOsmjDDYp5Wn1TZn3dSVN+vYg5mzJwMvl81YGZVElUA9SJUhfF8kwC07QoKjUeuWraoefo4&#10;yAAgkixRjc1SJXpqgkSRLqWpNYlP3BLO+OltKiZX9YV9zYtf4yefjeE+C/mnuA3WF5OoAkBOhKpo&#10;AiZXRbORq5Yn9EhyeAE0W/LPkW2aGZWrJstSvRuETocabIFh/jpwE7dgGOqOH0/OzVXlMB8MTfqa&#10;MSxd8R6obPFfqiluk9zuzVLNPcgkqgB0UHWo+s3Pv1bxI0ITlmVZYlX2WNU8UCHe/sGP6u4CDNCY&#10;XLWu5YNCkagCjWfuu2U2afc34/HJl6X6bgn9p3tje547PcVPvpmqWFUCs6z6bo/ZjOAvPleNeRTv&#10;3KwSqD7mwAJATlSqAoAZcuaqR9PMalYtf3jBKbbBO+/2M9wrash/8EYAaKQsxarps1RJPPDf9xnE&#10;W7EmfNFVp9PJUKPqk2oyVjG2cLXw1C8+V41aySr0t2YdySASVQD6IFQFAGOE5qoJ71t4mmkuClQB&#10;ILntB83zNzNkqZI4HuUdWEOhoVX1eZZxS10FJzQoSmiu6su43ThVbRP1W3ORqALQSk2h6no5vjWy&#10;HRGRft+692g+7NbTkeSW485IFpv5sO6OhFsvZ7fuTx2VmfStha6HdL0c37pvq372rdNH84mW3QT0&#10;FZqrEpgmRIEq0EJtmwEgOffIRB2f+LfHQrJUmKiWPCvhvKK1Kzvy805NG8V7iFRlsTtRQ/ziY/oj&#10;UQWgm1pC1eW4N7J3/3Ace9TTOK0UEZH1bDCypaoZQdM7OKIijj3qvThdnekWWK5ng950H/049rRn&#10;v9T8qQc0FMxV5TGFqMdRoAqgDfKHyPHBKFlqm9UbZkUtdaWPiiO/4AOpwFRFz8EaVRJVACjce6p/&#10;yPXsvi3SP12sNpvNZrU47YvY92fr6nuSzHo5PogC9XN4RLeH1Jk+WNbdMZ/lg6mz7+ZmtbD6IvZT&#10;3boJmMA38P+Vm7ezTS3aHiSqABDkLVYVkTcev6b+qf7zbRz8rbol5i5AsdRVhESvdF+jyiK/zU6S&#10;zng3U4mqnnn0USSqAPRUfaXq+tkTR/qnjyZqeHp3OHl0+qQ3ffJsPdGtsFLUoH9b+tbiVEZT+/j2&#10;dfAdUfeQvnhrLVrNATCcbzbz/T+7w7s3+rajXTcBQ1CvmhBD/gEwA0AU79/n4icBEM97JnWpqJe2&#10;UwHUHvmFdsBXoOrm0bodvRgkqgC0VX2ounrpiFgXPSla9+JlEfvlSkTDaO2StVjNh11ZjuvuSaTu&#10;5GwzCbn98kUNj6fHelu5ek3vbgIaI1c9igJVAC2UJET2/W0p9K0y+Kv/v737V04ja/MAfPiSDfYS&#10;NgUHKl9B6wrAGyiaaKu0EURTdOJMoTMnENLRp6qJFE3wGa5ARA5dDgbivYSdqk3YoKU24p+6BaL/&#10;8Dw1NYWgOTrT4Pbw4z3v8Y0UFVG1XLWClbPbNqpWq3P2DpOoAlV29lB1+dePEKKrzvp9nasohGoW&#10;LHaHk9cPqprl+Daeh/5dZVuVZr1Vo9G0co1foXbkqjspUK07pYWclndU6tUiUy1TqYuNLZtKzAer&#10;n/ptz60u/VWrf26BC1fKRlW8o+Vs0InnoT+t8PZPi5/zKIrm8/k87l2H6m2oBfWiXnWbAlWADQe+&#10;Vdpo0r19v4sn1ZRmbeu7M5U7k9qpeLGqRBWoPqFqkyxng9teMg/RaFHhSDWE7mTVDSENgHvx7fiT&#10;WBWOI1ddtx2eKlAFLs3GDlThYJya7TqV3TjwFKiaLFpdr1o9W1xYi4X/O1WthcIGiSpQC2cPVdsf&#10;Pobw4+V9221WKe5pTX00qk/lZ7v7eRQlVd2kDOpFrhr2L/mXCwDhwjoApNfD/HtPhefzE2Sp1NNG&#10;1Wo4y45MdQ/+tpsAVKGdQqj/iQUux/krVTtXUUhexGi72qxSzGzQ6iUh6k/vJ9VrTPskTX3701Wl&#10;q2ihxi48V1WgChDyLfM/cGF0zaTWNmK4M3QGaEDwt1FsW3oFq0QVqJHzh6rtDx9DSOLb8Yf7Ybcd&#10;lrPBrT3gjzQb9JLql6i2P/0WxfOkN7hZpMnvU/tXrz2czmXmqgpUAQ4EpvmX819UMS+XYL0zwGkj&#10;wvqu+t+wXuGb/fjmXHX7tOQfYf25ElWgLkroqdqdTPtJL4l7nTi7r39X6Tiw2pbjL0kIYR53WvGL&#10;B6pWFNoe3vUfeknS6yS/7oxG9157OKWduWoITY5WFagCOTUvNMzfMhUu1glLL7eLOo8csCK2/0Pe&#10;cNJ2Bs15Rsie2JjzCVyOUjaq6k4W03DbS9IP+Oma9TLm0QzLbw+1SUq6k8fF1eA2Tl/6KOrfVbhd&#10;AdTXjlw1hOaVrP7+dxQUqAKX6shl/vs0L3eGcIpc9QKDv0Inbeea/TztFyz2B2qtlFA1hHZ38ria&#10;lPO736Y7WVV0wu3h42pY9iTyaw8nj8Nqnkloku1PxQ1rBfD735ECVeACnWSZP1ygY3LViw3+tney&#10;Kvr0sNboApuZAAAJOElEQVRb4PBhAHVUUqgKwDtraq6qQPUCKZ3jhGr6dpKlwvGyXHX7oXI3u6+4&#10;IzsnpKd9fQTtU4HGEKoCNFaaHYS1T9p1z1UVqO5U05CokbwWnFYpLVO9jWmw9drJLM7Lktbt6PAC&#10;V/1vyFms+v37932bd2VNADaGPcn0AMolVAVosvRT8fbWVbXLVRWoAhflnVqmAmEr0cuS1o2STInq&#10;PtmZ2YihN9LqTBq5Zvms8wk0RsmhaqvVqssltS5TNU9g246tq2qVq24XqAaJKvBWVa7ErMgy/yqf&#10;IngnO5uu+sCSWj8tWYfZjQrf9N/76lVTzifQMGWGqsc0vT6zukzVPIF9apqr7itQ3b4TSInD6qiU&#10;Zf7AhvVc9XA4eFG2OwCk2ei+Ct91PvcBzWb5P8ClqF2uqkAVeCfViZ4t84dKWS/AVFaZx3aFb7ok&#10;UZwKXAKhKsAFqVGuak8qoMEqssz/gOrkznBmstSdDpTurueqaZFvmqjuK18FaAyhKsBlqX6uak8q&#10;oKmqn6UCHLAvcd4uTZWoApdAqEpFzAatXtKfribdrYeW4+tOHEaLx2H7xe3zWo4Htz9vHnfMD2qn&#10;yrmqAlXgPM5cifnqMv8KXuUUqwKpPNW7aa6aFqtuPKRBLdBUQlXIZfntIZl/vCl7GnAqFcxVFagC&#10;zaM0FSBoqgA0lFCV6msPH1fDsicBzVOpXFWBKtAkjclSFasChazvWJXdU9ZkAN7bP8qeAOy0HF+3&#10;Wq3BLLt9PV7uPnA2uG49uR7Mli8GuB4vnx+/HqQDPB/+/PPuoa7XhwrL8XWrE89DSHpPE1mOr1ut&#10;wSydZav1fPDeEUIIy/HuiUKZ0k/L6z+m5aLn9Pvf0c5E9T//6799jAfe1cY18CT+9cc/syvY+kUs&#10;vX/nQwAA1FH5laobDa2rrC5Trcs891uOrzvxvD9dvNbAdDa47iW/yurmSa/z40W/1Z9fb+P0gHkS&#10;3159+O3h+fh5EnfCh18tXNPfmY20PdS2H19u08Giq0778AgvHwvzpNcJO/vHwtmVW6+qQBU4xsbX&#10;QqXNI0dpqssa0HhpW9XtYlWAplKpStWk+WM0Wky6r+xFtRx/SeYh9KeL1Wq1Wq0WoyiEeXz7qwR1&#10;niQfp4vVarWY9kOYx704jBbZoeHHX8tsqNt4HqJfQ01HUZjHX2chhLT/wGIUhdCfrla/ctb5/Gm0&#10;dAetAyMsvz28eGwUhZD8OTv1qYM3KqVeVYEq8DZZyed61Wd6HUv/KWUyr5amnnNWp/Ue9bxAs20v&#10;+a9/3Q/ADuVXqtZI9btrN+DvqtkgTVQPloimlt8e5iH0p1n42h4+Tn+2esnDt+XwqQfr86Pt7k0/&#10;JEk0uk/HbX/6LVqrHE1Dz9H9r6G6w/vRQyf+czbp7i8n7d9ls8wxwvzHl6/jv24+fepqEkv1nLle&#10;VYEqkN9GorfvQpHdX6hp6dt6hjamZSrAaaXFquv3fP/+XVtVoKmEqlRJ0uuFEML84dty+HqqGkII&#10;/ZsXmWf3ph+SH9mP0VXnxdEfPzwP2v7wMYTswMXPeQgh7rTizfH/Woa9BbPro78ywvCuH/eSeTKf&#10;J3EcQoj6o7vPw9dKceGszpOrpjWwOwtUT/uLgFrLua5/52Eb6eppLy/7xmx2lmq7KiC/jSYAElWg&#10;wYSqVErUn95ffenE8dfZsFEdR7uT1eJm/PXLrw6vveSnrqo+pFXNe+eqClSBfXKWo4b9eet2rJne&#10;eDXuzPOXkZapAIWst1Wt/opPgLcRqlIl/btJtx06o4dO3Bvc5Ikck5cL9Gd/JiEU7wXZuYpC+HhM&#10;xpljhHZ3OOkOJyEsl7NvX3txkhxuLgB5nDyY3pmrhnBstKpAFRrm5E02c6aoB47ct/z/bW0BXn1K&#10;s0tTAY5kuyrgEghVqZ6nxfKvxappX9SkN7h52tNqOb7uJSFEv31qh7Dc/8Q9Q8W966vp/dOa/OVs&#10;fNuL5/2XMemPvd0ADo8wG7R6STR6eqzd7ny4ikIIG80JoCJ25KohHFOyul2gGiSqUFvnKczMufx/&#10;p33L/wulq5e5zP8Ai0uA/LIOAGVPBOB9CVWpou5k2k96yZfx5+6B1qrt4V3/oZckvU7y685sL6pC&#10;nnLcuNdZ74kajT6/DHXncaf1MFo87thl6uAI3c+jKIm3HvukpypVtf3h+W2tAPYVqG7fCVTce4eJ&#10;+Zf/57dv+f/OdDW96FnmD3ASlvwDl0CoSjU9xZC340+7EszsqMnj4mpw+9SoNET96f3kjbs/dSer&#10;F0NF/bsXYz0luPMw/7lYhl0lpodGaA8fF+HA6FA9Wbjw5harClTZdsya8ZOvNz/Au3Td8WFintfu&#10;/c75gQLVjYd2XqAutjR1m2JVAIB1rfN8g9RqtdIb678uu5PL5NvL1P/87/+VPYUy+Xh2vPc+hxvj&#10;/+uPf76aqypQPb9j3gbCym3HrD2vwmUt/xyOiTvzv3NKPyEb8i//P3zMBarC27sU//Hv/5be8L+v&#10;AECmzErVtNNKiRMA4FU7t646kKsqUD2/rMjubU/30mw7vKf82ZyhsPcNkfGbn1sdh5ur+gYIAIA8&#10;Sl7+78tegOrLmasqUD0/pzd12mLbjfO5HcCdbT7VeWWbWrb56pZWbNABAAAgo6cqAK97NVdVoHpO&#10;lUq43rV7QM5Ac+d5yNOqYrc/do9chbP9HspteFoR61tUAQBAHkJVAHLZl6sqUD2nfSe2xDzo/V7l&#10;99gOPo8XUexzwFrWm/kMr6w/pxSiWBUAIHXujaoAAADqSO8yACDzj7InAAAAAABQJ0JVAAAAAIAC&#10;zrT8HwAAAACgGVSqAgAAAAAUIFQFAAAAAChAqAoAAAAAUIBQFQAAAACgAKEqAAAAAEABQlUAAAAA&#10;gAKEqgAAAAAABQhVAQAAAAAKEKoCAAAAABQgVAUAAAAAKECoCgAAAABQgFAVAAAAAKAAoSoAAAAA&#10;QAFCVQAAAACAAoSqAAAAAAAFCFUBAAAAAAoQqgIAAAAAFCBUBQAAAAAoQKgKAAAAAFCAUBUAAAAA&#10;oAChKgAAAABAAUJVAAAAAIAChKoAAAAAAAUIVQEAAAAAChCqAgAAAAAUIFQFAAAAAChAqAoAAAAA&#10;UIBQFQAAAACgAKEqAAAAAEABQlUAAAAAgAKEqgAAAAAABfw/Jrk1tMFXprwAAAAASUVORK5CYIJQ&#10;SwMEFAAGAAgAAAAhAOEKt5XhAAAACwEAAA8AAABkcnMvZG93bnJldi54bWxMj9FqwkAQRd8L/sMy&#10;Ql+K7io0xjQTKUIfitBS6wdssmMSzM7G7Krp33d9ah+HOdx7br4ZbSeuNPjWMcJirkAQV860XCMc&#10;vt9mKQgfNBvdOSaEH/KwKSYPuc6Mu/EXXfehFjGEfaYRmhD6TEpfNWS1n7ueOP6ObrA6xHOopRn0&#10;LYbbTi6VSqTVLceGRve0bag67S8W4f1Jffhmt/48n2pVHtLt7ujPK8TH6fj6AiLQGP5guOtHdSii&#10;U+kubLzoEGaLZB1RhKVKQNwBlTzHMSXCKk0VyCKX/zcUvwA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APhbkzmgIAACUFAAAOAAAAAAAAAAAAAAAAADoCAABkcnMv&#10;ZTJvRG9jLnhtbFBLAQItAAoAAAAAAAAAIQD++srBRgoCAEYKAgAUAAAAAAAAAAAAAAAAAAAFAABk&#10;cnMvbWVkaWEvaW1hZ2UxLnBuZ1BLAQItABQABgAIAAAAIQDhCreV4QAAAAsBAAAPAAAAAAAAAAAA&#10;AAAAAHgPAgBkcnMvZG93bnJldi54bWxQSwECLQAUAAYACAAAACEAqiYOvrwAAAAhAQAAGQAAAAAA&#10;AAAAAAAAAACGEAIAZHJzL19yZWxzL2Uyb0RvYy54bWwucmVsc1BLBQYAAAAABgAGAHwBAAB5EQIA&#10;AAA=&#10;" stroked="f">
                <v:fill r:id="rId108" o:title="" recolor="t" rotate="t" type="frame"/>
                <w10:wrap type="topAndBottom" anchorx="margin"/>
              </v:rect>
            </w:pict>
          </mc:Fallback>
        </mc:AlternateContent>
      </w:r>
      <w:r w:rsidRPr="00C66F3E">
        <w:rPr>
          <w:b/>
          <w:bCs/>
          <w:iCs/>
          <w:color w:val="00B2A9"/>
          <w:kern w:val="20"/>
          <w:szCs w:val="28"/>
          <w:lang w:eastAsia="en-AU"/>
        </w:rPr>
        <w:br w:type="column"/>
      </w:r>
      <w:r w:rsidRPr="00C66F3E">
        <w:rPr>
          <w:b/>
          <w:bCs/>
          <w:iCs/>
          <w:color w:val="00B2A9"/>
          <w:kern w:val="20"/>
          <w:szCs w:val="28"/>
          <w:lang w:eastAsia="en-AU"/>
        </w:rPr>
        <w:t>FoxNet modelling</w:t>
      </w:r>
    </w:p>
    <w:p w14:paraId="47659EBA" w14:textId="4A5DD217" w:rsidR="00C66F3E" w:rsidRPr="00C66F3E" w:rsidRDefault="00C66F3E" w:rsidP="00C66F3E">
      <w:r w:rsidRPr="00C66F3E">
        <w:t xml:space="preserve">FoxNet was run for 10 years </w:t>
      </w:r>
      <w:r w:rsidR="00C46DBE">
        <w:t>with no baiting, to stabilise the fox population</w:t>
      </w:r>
      <w:r w:rsidRPr="00C66F3E">
        <w:t xml:space="preserve">. Baiting began in year 11. </w:t>
      </w:r>
      <w:r w:rsidR="005C0619">
        <w:t>Baiting was undertaken</w:t>
      </w:r>
      <w:r w:rsidRPr="00C66F3E">
        <w:t xml:space="preserve"> weekly in April (model weeks 14–17)</w:t>
      </w:r>
      <w:r w:rsidRPr="00C66F3E">
        <w:rPr>
          <w:color w:val="363534"/>
          <w:szCs w:val="20"/>
          <w:lang w:eastAsia="en-AU"/>
        </w:rPr>
        <w:t xml:space="preserve"> and finished in model year 16</w:t>
      </w:r>
      <w:r w:rsidRPr="00C66F3E">
        <w:t>. The AoCI (138 km</w:t>
      </w:r>
      <w:r w:rsidRPr="00C66F3E">
        <w:rPr>
          <w:vertAlign w:val="superscript"/>
        </w:rPr>
        <w:t>2</w:t>
      </w:r>
      <w:r w:rsidRPr="00C66F3E">
        <w:t>) was defined as the extent of the Patchewollock State Forest.</w:t>
      </w:r>
    </w:p>
    <w:p w14:paraId="20870F14" w14:textId="77777777" w:rsidR="00C66F3E" w:rsidRPr="00C66F3E" w:rsidRDefault="00C66F3E" w:rsidP="00C66F3E">
      <w:pPr>
        <w:spacing w:after="0" w:line="240" w:lineRule="atLeast"/>
        <w:rPr>
          <w:noProof/>
        </w:rPr>
        <w:sectPr w:rsidR="00C66F3E" w:rsidRPr="00C66F3E" w:rsidSect="00765241">
          <w:headerReference w:type="default" r:id="rId109"/>
          <w:type w:val="continuous"/>
          <w:pgSz w:w="11907" w:h="16840" w:code="9"/>
          <w:pgMar w:top="2211" w:right="737" w:bottom="1758" w:left="851" w:header="284" w:footer="284" w:gutter="0"/>
          <w:cols w:num="2" w:space="284"/>
          <w:docGrid w:linePitch="360"/>
        </w:sectPr>
      </w:pPr>
      <w:r w:rsidRPr="00C66F3E">
        <w:rPr>
          <w:noProof/>
        </w:rPr>
        <w:t xml:space="preserve"> </w:t>
      </w:r>
    </w:p>
    <w:p w14:paraId="785A2D02" w14:textId="5D622CAA" w:rsidR="00C66F3E" w:rsidRPr="00C66F3E" w:rsidRDefault="00C66F3E" w:rsidP="00C66F3E">
      <w:pPr>
        <w:keepLines/>
        <w:spacing w:before="80" w:after="0"/>
        <w:rPr>
          <w:b/>
          <w:bCs/>
          <w:noProof/>
          <w:sz w:val="18"/>
          <w:szCs w:val="18"/>
          <w:lang w:eastAsia="en-AU"/>
        </w:rPr>
      </w:pPr>
      <w:r w:rsidRPr="00C66F3E">
        <w:rPr>
          <w:b/>
          <w:bCs/>
          <w:noProof/>
          <w:sz w:val="18"/>
          <w:szCs w:val="18"/>
          <w:lang w:eastAsia="en-AU"/>
        </w:rPr>
        <w:t xml:space="preserve">Figure 21. The baiting layout for Patchewollock State Forest, as modelled in FoxNet, showing project bait station locations, </w:t>
      </w:r>
      <w:r w:rsidR="004A4509">
        <w:rPr>
          <w:b/>
          <w:bCs/>
          <w:noProof/>
          <w:sz w:val="18"/>
          <w:szCs w:val="18"/>
          <w:lang w:eastAsia="en-AU"/>
        </w:rPr>
        <w:t>alternative</w:t>
      </w:r>
      <w:r w:rsidRPr="00C66F3E">
        <w:rPr>
          <w:b/>
          <w:bCs/>
          <w:noProof/>
          <w:sz w:val="18"/>
          <w:szCs w:val="18"/>
          <w:lang w:eastAsia="en-AU"/>
        </w:rPr>
        <w:t xml:space="preserve"> baiting layout, FoxNet area of conservation interest (AoCI), model extent, and locality of project.</w:t>
      </w:r>
    </w:p>
    <w:p w14:paraId="367D8F27" w14:textId="7C10ED3E" w:rsidR="00C66F3E" w:rsidRPr="00C66F3E" w:rsidRDefault="00C66F3E" w:rsidP="00C66F3E">
      <w:pPr>
        <w:rPr>
          <w:lang w:eastAsia="en-AU"/>
        </w:rPr>
      </w:pPr>
    </w:p>
    <w:p w14:paraId="09E99487" w14:textId="77777777" w:rsidR="00C66F3E" w:rsidRPr="00C66F3E" w:rsidRDefault="00C66F3E" w:rsidP="00C66F3E">
      <w:pPr>
        <w:rPr>
          <w:lang w:eastAsia="en-AU"/>
        </w:rPr>
        <w:sectPr w:rsidR="00C66F3E" w:rsidRPr="00C66F3E" w:rsidSect="008A5A1F">
          <w:type w:val="continuous"/>
          <w:pgSz w:w="11907" w:h="16840" w:code="9"/>
          <w:pgMar w:top="1276" w:right="737" w:bottom="1758" w:left="851" w:header="284" w:footer="567" w:gutter="0"/>
          <w:cols w:space="284"/>
          <w:docGrid w:linePitch="360"/>
        </w:sectPr>
      </w:pPr>
    </w:p>
    <w:p w14:paraId="71A58431" w14:textId="77777777" w:rsidR="00A927BA" w:rsidRDefault="00A927BA">
      <w:pPr>
        <w:spacing w:after="0"/>
        <w:rPr>
          <w:b/>
          <w:bCs/>
          <w:color w:val="00B2A9"/>
          <w:kern w:val="20"/>
        </w:rPr>
      </w:pPr>
      <w:r>
        <w:rPr>
          <w:b/>
          <w:bCs/>
          <w:color w:val="00B2A9"/>
          <w:kern w:val="20"/>
        </w:rPr>
        <w:br w:type="page"/>
      </w:r>
    </w:p>
    <w:p w14:paraId="60F3ABD9" w14:textId="1D1CB702" w:rsidR="00C66F3E" w:rsidRPr="00C66F3E" w:rsidRDefault="00C66F3E" w:rsidP="00447D92">
      <w:pPr>
        <w:spacing w:after="100" w:line="260" w:lineRule="exact"/>
        <w:rPr>
          <w:b/>
          <w:bCs/>
          <w:color w:val="00B2A9"/>
          <w:kern w:val="20"/>
        </w:rPr>
      </w:pPr>
      <w:r w:rsidRPr="00C66F3E">
        <w:rPr>
          <w:b/>
          <w:bCs/>
          <w:color w:val="00B2A9"/>
          <w:kern w:val="20"/>
        </w:rPr>
        <w:lastRenderedPageBreak/>
        <w:t>Results</w:t>
      </w:r>
    </w:p>
    <w:p w14:paraId="7F14957F" w14:textId="416FBD90" w:rsidR="00C66F3E" w:rsidRPr="00C66F3E" w:rsidRDefault="00C66F3E" w:rsidP="00C66F3E">
      <w:r w:rsidRPr="00C66F3E">
        <w:rPr>
          <w:noProof/>
        </w:rPr>
        <w:t xml:space="preserve">FoxNet modelling showed an overall reduction in fox density of approximately 15% by June </w:t>
      </w:r>
      <w:r w:rsidR="00D15D4E">
        <w:rPr>
          <w:noProof/>
        </w:rPr>
        <w:t>in year</w:t>
      </w:r>
      <w:r w:rsidRPr="00C66F3E">
        <w:rPr>
          <w:noProof/>
        </w:rPr>
        <w:t xml:space="preserve"> 13 (Figure 22). However, stochastic variation in changes to fox density meant that </w:t>
      </w:r>
      <w:r w:rsidR="00A927BA">
        <w:rPr>
          <w:noProof/>
        </w:rPr>
        <w:t>f</w:t>
      </w:r>
      <w:r w:rsidR="006F6371">
        <w:rPr>
          <w:noProof/>
        </w:rPr>
        <w:t>ox densities with baiting</w:t>
      </w:r>
      <w:r w:rsidRPr="00C66F3E">
        <w:rPr>
          <w:noProof/>
        </w:rPr>
        <w:t xml:space="preserve"> did not differ from fox densities </w:t>
      </w:r>
      <w:r w:rsidR="00EA1566">
        <w:rPr>
          <w:noProof/>
        </w:rPr>
        <w:t xml:space="preserve">without baiting </w:t>
      </w:r>
      <w:r w:rsidRPr="00C66F3E">
        <w:rPr>
          <w:noProof/>
        </w:rPr>
        <w:t>at any stage.</w:t>
      </w:r>
    </w:p>
    <w:p w14:paraId="53B81808" w14:textId="4D2178D1" w:rsidR="00C66F3E" w:rsidRPr="00C66F3E" w:rsidRDefault="00C66F3E" w:rsidP="00C66F3E">
      <w:pPr>
        <w:keepLines/>
        <w:spacing w:before="80" w:after="0"/>
        <w:rPr>
          <w:b/>
          <w:bCs/>
          <w:noProof/>
          <w:sz w:val="18"/>
          <w:szCs w:val="18"/>
          <w:lang w:eastAsia="en-AU"/>
        </w:rPr>
      </w:pPr>
      <w:r w:rsidRPr="00C66F3E">
        <w:rPr>
          <w:b/>
          <w:bCs/>
          <w:noProof/>
          <w:sz w:val="18"/>
          <w:szCs w:val="18"/>
          <w:lang w:eastAsia="en-AU"/>
        </w:rPr>
        <w:drawing>
          <wp:inline distT="0" distB="0" distL="0" distR="0" wp14:anchorId="0D2F51A1" wp14:editId="35097730">
            <wp:extent cx="3104995" cy="3104995"/>
            <wp:effectExtent l="0" t="0" r="635" b="635"/>
            <wp:docPr id="2247" name="Picture 2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0" cstate="email">
                      <a:extLst>
                        <a:ext uri="{28A0092B-C50C-407E-A947-70E740481C1C}">
                          <a14:useLocalDpi xmlns:a14="http://schemas.microsoft.com/office/drawing/2010/main"/>
                        </a:ext>
                      </a:extLst>
                    </a:blip>
                    <a:stretch>
                      <a:fillRect/>
                    </a:stretch>
                  </pic:blipFill>
                  <pic:spPr bwMode="auto">
                    <a:xfrm>
                      <a:off x="0" y="0"/>
                      <a:ext cx="3104995" cy="3104995"/>
                    </a:xfrm>
                    <a:prstGeom prst="rect">
                      <a:avLst/>
                    </a:prstGeom>
                    <a:blipFill dpi="0" rotWithShape="1">
                      <a:blip r:embed="rId58">
                        <a:extLst>
                          <a:ext uri="{28A0092B-C50C-407E-A947-70E740481C1C}">
                            <a14:useLocalDpi xmlns:a14="http://schemas.microsoft.com/office/drawing/2010/main" val="0"/>
                          </a:ext>
                        </a:extLst>
                      </a:blip>
                      <a:srcRect/>
                      <a:stretch>
                        <a:fillRect/>
                      </a:stretch>
                    </a:blipFill>
                    <a:ln>
                      <a:noFill/>
                    </a:ln>
                    <a:extLst>
                      <a:ext uri="{53640926-AAD7-44D8-BBD7-CCE9431645EC}">
                        <a14:shadowObscured xmlns:a14="http://schemas.microsoft.com/office/drawing/2010/main"/>
                      </a:ext>
                    </a:extLst>
                  </pic:spPr>
                </pic:pic>
              </a:graphicData>
            </a:graphic>
          </wp:inline>
        </w:drawing>
      </w:r>
      <w:r w:rsidRPr="00C66F3E">
        <w:rPr>
          <w:b/>
          <w:bCs/>
          <w:noProof/>
          <w:sz w:val="18"/>
          <w:szCs w:val="18"/>
          <w:lang w:eastAsia="en-AU"/>
        </w:rPr>
        <w:t xml:space="preserve">Figure 22. The modelled fox densities for Patchewollock State Forest—baited (green) and unbaited (pale red). </w:t>
      </w:r>
      <w:r w:rsidR="00952102">
        <w:rPr>
          <w:b/>
          <w:bCs/>
          <w:noProof/>
          <w:sz w:val="18"/>
          <w:szCs w:val="18"/>
          <w:lang w:eastAsia="en-AU"/>
        </w:rPr>
        <w:t>Colour-shaded</w:t>
      </w:r>
      <w:r w:rsidRPr="00C66F3E">
        <w:rPr>
          <w:b/>
          <w:bCs/>
          <w:noProof/>
          <w:sz w:val="18"/>
          <w:szCs w:val="18"/>
          <w:lang w:eastAsia="en-AU"/>
        </w:rPr>
        <w:t xml:space="preserve"> areas are modelled minimum and maximum values across all iterations. The purple line shows the percentage difference between the </w:t>
      </w:r>
      <w:r w:rsidR="00842EC7" w:rsidRPr="00842EC7">
        <w:rPr>
          <w:b/>
          <w:bCs/>
          <w:noProof/>
          <w:sz w:val="18"/>
          <w:szCs w:val="18"/>
          <w:lang w:eastAsia="en-AU"/>
        </w:rPr>
        <w:t>fox densities with and without baiting</w:t>
      </w:r>
      <w:r w:rsidRPr="00C66F3E">
        <w:rPr>
          <w:b/>
          <w:bCs/>
          <w:noProof/>
          <w:sz w:val="18"/>
          <w:szCs w:val="18"/>
          <w:lang w:eastAsia="en-AU"/>
        </w:rPr>
        <w:t xml:space="preserve"> within the AoCI.</w:t>
      </w:r>
      <w:r w:rsidR="00E140FA">
        <w:rPr>
          <w:b/>
          <w:bCs/>
          <w:noProof/>
          <w:sz w:val="18"/>
          <w:szCs w:val="18"/>
          <w:lang w:eastAsia="en-AU"/>
        </w:rPr>
        <w:t xml:space="preserve"> </w:t>
      </w:r>
      <w:r w:rsidRPr="00C66F3E">
        <w:rPr>
          <w:b/>
          <w:bCs/>
          <w:noProof/>
          <w:sz w:val="18"/>
          <w:szCs w:val="18"/>
          <w:lang w:eastAsia="en-AU"/>
        </w:rPr>
        <w:t xml:space="preserve">The dot indicates the point in time </w:t>
      </w:r>
      <w:r w:rsidR="00E8241A">
        <w:rPr>
          <w:b/>
          <w:bCs/>
          <w:noProof/>
          <w:sz w:val="18"/>
          <w:szCs w:val="18"/>
          <w:lang w:eastAsia="en-AU"/>
        </w:rPr>
        <w:t>when model outcomes</w:t>
      </w:r>
      <w:r w:rsidRPr="00C66F3E">
        <w:rPr>
          <w:b/>
          <w:bCs/>
          <w:noProof/>
          <w:sz w:val="18"/>
          <w:szCs w:val="18"/>
          <w:lang w:eastAsia="en-AU"/>
        </w:rPr>
        <w:t xml:space="preserve"> </w:t>
      </w:r>
      <w:r w:rsidR="00447D92">
        <w:rPr>
          <w:b/>
          <w:bCs/>
          <w:noProof/>
          <w:sz w:val="18"/>
          <w:szCs w:val="18"/>
          <w:lang w:eastAsia="en-AU"/>
        </w:rPr>
        <w:t>we</w:t>
      </w:r>
      <w:r w:rsidRPr="00C66F3E">
        <w:rPr>
          <w:b/>
          <w:bCs/>
          <w:noProof/>
          <w:sz w:val="18"/>
          <w:szCs w:val="18"/>
          <w:lang w:eastAsia="en-AU"/>
        </w:rPr>
        <w:t>re reported. Weekly baiting was undertaken in April each year</w:t>
      </w:r>
      <w:r w:rsidR="006F6371">
        <w:rPr>
          <w:b/>
          <w:bCs/>
          <w:noProof/>
          <w:sz w:val="18"/>
          <w:szCs w:val="18"/>
          <w:lang w:eastAsia="en-AU"/>
        </w:rPr>
        <w:t>; it finished in year</w:t>
      </w:r>
      <w:r w:rsidRPr="00C66F3E">
        <w:rPr>
          <w:b/>
          <w:bCs/>
          <w:noProof/>
          <w:sz w:val="18"/>
          <w:szCs w:val="18"/>
          <w:lang w:eastAsia="en-AU"/>
        </w:rPr>
        <w:t xml:space="preserve"> 16.</w:t>
      </w:r>
    </w:p>
    <w:p w14:paraId="2D6B52EA" w14:textId="77777777" w:rsidR="00C66F3E" w:rsidRPr="00C66F3E" w:rsidRDefault="00C66F3E" w:rsidP="00C66F3E"/>
    <w:p w14:paraId="1151B071" w14:textId="3A49EB3B" w:rsidR="00C66F3E" w:rsidRPr="00C66F3E" w:rsidRDefault="005F1576" w:rsidP="00C66F3E">
      <w:pPr>
        <w:spacing w:after="0"/>
        <w:rPr>
          <w:rFonts w:ascii="Times New Roman" w:hAnsi="Times New Roman" w:cs="Times New Roman"/>
          <w:sz w:val="24"/>
          <w:lang w:eastAsia="en-AU"/>
        </w:rPr>
      </w:pPr>
      <w:r>
        <w:rPr>
          <w:color w:val="363534"/>
          <w:szCs w:val="20"/>
          <w:lang w:eastAsia="en-AU"/>
        </w:rPr>
        <w:t>T</w:t>
      </w:r>
      <w:r w:rsidR="00C66F3E" w:rsidRPr="00C66F3E">
        <w:rPr>
          <w:color w:val="363534"/>
          <w:szCs w:val="20"/>
          <w:lang w:eastAsia="en-AU"/>
        </w:rPr>
        <w:t xml:space="preserve">he fox density </w:t>
      </w:r>
      <w:r>
        <w:rPr>
          <w:color w:val="363534"/>
          <w:szCs w:val="20"/>
          <w:lang w:eastAsia="en-AU"/>
        </w:rPr>
        <w:t xml:space="preserve">was not </w:t>
      </w:r>
      <w:r w:rsidR="00C66F3E" w:rsidRPr="00C66F3E">
        <w:rPr>
          <w:color w:val="363534"/>
          <w:szCs w:val="20"/>
          <w:lang w:eastAsia="en-AU"/>
        </w:rPr>
        <w:t>reduced by &gt;50% by year 13</w:t>
      </w:r>
      <w:r>
        <w:rPr>
          <w:color w:val="363534"/>
          <w:szCs w:val="20"/>
          <w:lang w:eastAsia="en-AU"/>
        </w:rPr>
        <w:t xml:space="preserve"> in any area within the AoCI</w:t>
      </w:r>
      <w:r w:rsidR="00C66F3E" w:rsidRPr="00C66F3E">
        <w:rPr>
          <w:color w:val="363534"/>
          <w:szCs w:val="20"/>
          <w:lang w:eastAsia="en-AU"/>
        </w:rPr>
        <w:t>.</w:t>
      </w:r>
    </w:p>
    <w:p w14:paraId="05EAA377" w14:textId="4A9EBEFC" w:rsidR="00C66F3E" w:rsidRPr="00C66F3E" w:rsidRDefault="004A4509" w:rsidP="00C66F3E">
      <w:pPr>
        <w:keepNext/>
        <w:keepLines/>
        <w:numPr>
          <w:ilvl w:val="1"/>
          <w:numId w:val="0"/>
        </w:numPr>
        <w:tabs>
          <w:tab w:val="left" w:pos="1418"/>
          <w:tab w:val="left" w:pos="1701"/>
          <w:tab w:val="left" w:pos="1985"/>
        </w:tabs>
        <w:spacing w:before="240" w:after="100" w:line="260" w:lineRule="exact"/>
        <w:outlineLvl w:val="1"/>
      </w:pPr>
      <w:r>
        <w:rPr>
          <w:b/>
          <w:bCs/>
          <w:iCs/>
          <w:color w:val="00B2A9"/>
          <w:kern w:val="20"/>
          <w:szCs w:val="28"/>
          <w:lang w:eastAsia="en-AU"/>
        </w:rPr>
        <w:t>Alternative</w:t>
      </w:r>
      <w:r w:rsidR="00C66F3E" w:rsidRPr="00C66F3E">
        <w:rPr>
          <w:b/>
          <w:bCs/>
          <w:iCs/>
          <w:color w:val="00B2A9"/>
          <w:kern w:val="20"/>
          <w:szCs w:val="28"/>
          <w:lang w:eastAsia="en-AU"/>
        </w:rPr>
        <w:t xml:space="preserve"> scenarios</w:t>
      </w:r>
    </w:p>
    <w:p w14:paraId="158DB97D" w14:textId="0A9BFFCE" w:rsidR="00C66F3E" w:rsidRPr="00C66F3E" w:rsidRDefault="00C66F3E" w:rsidP="00C66F3E">
      <w:r w:rsidRPr="00C66F3E">
        <w:t xml:space="preserve">This project was also modelled with two </w:t>
      </w:r>
      <w:r w:rsidR="004A4509">
        <w:t>alternative</w:t>
      </w:r>
      <w:r w:rsidRPr="00C66F3E">
        <w:t xml:space="preserve"> scenarios investigating different temporal scales and spatial layouts.</w:t>
      </w:r>
    </w:p>
    <w:p w14:paraId="7911BF28" w14:textId="07A364A7" w:rsidR="00C66F3E" w:rsidRPr="00C66F3E" w:rsidRDefault="00C66F3E" w:rsidP="00C66F3E">
      <w:pPr>
        <w:rPr>
          <w:noProof/>
        </w:rPr>
      </w:pPr>
      <w:r w:rsidRPr="00C66F3E">
        <w:rPr>
          <w:b/>
        </w:rPr>
        <w:t>Scenario 1</w:t>
      </w:r>
      <w:r w:rsidRPr="00C66F3E">
        <w:t xml:space="preserve">. This alternative model maintained the linear spatial layout, </w:t>
      </w:r>
      <w:r w:rsidR="00EA1566">
        <w:t xml:space="preserve">but </w:t>
      </w:r>
      <w:r w:rsidRPr="00C66F3E">
        <w:t>increas</w:t>
      </w:r>
      <w:r w:rsidR="00EA1566">
        <w:t>ed</w:t>
      </w:r>
      <w:r w:rsidRPr="00C66F3E">
        <w:t xml:space="preserve"> baiting to fortnightly replacement continued throughout the year. This </w:t>
      </w:r>
      <w:r w:rsidR="004A4509">
        <w:t>alternative</w:t>
      </w:r>
      <w:r w:rsidRPr="00C66F3E">
        <w:t xml:space="preserve"> temporal scale scenario showed a maximum reduction in fox density of 45% in April </w:t>
      </w:r>
      <w:r w:rsidR="00D15D4E">
        <w:t>in year</w:t>
      </w:r>
      <w:r w:rsidRPr="00C66F3E">
        <w:t xml:space="preserve"> 13 (Figure 23). </w:t>
      </w:r>
      <w:r w:rsidR="006F6371">
        <w:t>Fox densities with baiting</w:t>
      </w:r>
      <w:r w:rsidRPr="00C66F3E">
        <w:t xml:space="preserve"> </w:t>
      </w:r>
      <w:r w:rsidR="00D74A28">
        <w:t xml:space="preserve">differed </w:t>
      </w:r>
      <w:r w:rsidR="00D74A28">
        <w:t>significantly</w:t>
      </w:r>
      <w:r w:rsidRPr="00C66F3E">
        <w:t xml:space="preserve"> from fox densities </w:t>
      </w:r>
      <w:r w:rsidR="00E47F3B">
        <w:t xml:space="preserve">without baiting </w:t>
      </w:r>
      <w:r w:rsidRPr="00C66F3E">
        <w:t xml:space="preserve">by the end of April in year 11. </w:t>
      </w:r>
      <w:r w:rsidRPr="00C66F3E">
        <w:rPr>
          <w:noProof/>
        </w:rPr>
        <w:t xml:space="preserve">Following the cessation of baiting, fox densities returned to levels that did not differ from the unbaited scenario </w:t>
      </w:r>
      <w:r w:rsidRPr="00C66F3E">
        <w:t xml:space="preserve">by October </w:t>
      </w:r>
      <w:r w:rsidR="00D15D4E">
        <w:t>in year</w:t>
      </w:r>
      <w:r w:rsidRPr="00C66F3E">
        <w:t xml:space="preserve"> 18</w:t>
      </w:r>
      <w:r w:rsidRPr="00C66F3E">
        <w:rPr>
          <w:noProof/>
        </w:rPr>
        <w:t>.</w:t>
      </w:r>
    </w:p>
    <w:p w14:paraId="38DF5E10" w14:textId="1824D24E" w:rsidR="00C66F3E" w:rsidRPr="00C66F3E" w:rsidRDefault="00C66F3E" w:rsidP="00C66F3E">
      <w:pPr>
        <w:keepLines/>
        <w:spacing w:before="80" w:after="0"/>
        <w:rPr>
          <w:b/>
          <w:bCs/>
          <w:noProof/>
          <w:sz w:val="18"/>
          <w:szCs w:val="18"/>
          <w:lang w:eastAsia="en-AU"/>
        </w:rPr>
      </w:pPr>
      <w:r w:rsidRPr="00C66F3E">
        <w:rPr>
          <w:b/>
          <w:bCs/>
          <w:noProof/>
          <w:sz w:val="18"/>
          <w:szCs w:val="18"/>
          <w:lang w:eastAsia="en-AU"/>
        </w:rPr>
        <w:drawing>
          <wp:inline distT="0" distB="0" distL="0" distR="0" wp14:anchorId="25A1A35F" wp14:editId="5453AE96">
            <wp:extent cx="3104995" cy="3104995"/>
            <wp:effectExtent l="0" t="0" r="635" b="635"/>
            <wp:docPr id="2248" name="Picture 2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1" cstate="email">
                      <a:extLst>
                        <a:ext uri="{28A0092B-C50C-407E-A947-70E740481C1C}">
                          <a14:useLocalDpi xmlns:a14="http://schemas.microsoft.com/office/drawing/2010/main"/>
                        </a:ext>
                      </a:extLst>
                    </a:blip>
                    <a:stretch>
                      <a:fillRect/>
                    </a:stretch>
                  </pic:blipFill>
                  <pic:spPr bwMode="auto">
                    <a:xfrm>
                      <a:off x="0" y="0"/>
                      <a:ext cx="3104995" cy="3104995"/>
                    </a:xfrm>
                    <a:prstGeom prst="rect">
                      <a:avLst/>
                    </a:prstGeom>
                    <a:blipFill dpi="0" rotWithShape="1">
                      <a:blip r:embed="rId60">
                        <a:extLst>
                          <a:ext uri="{28A0092B-C50C-407E-A947-70E740481C1C}">
                            <a14:useLocalDpi xmlns:a14="http://schemas.microsoft.com/office/drawing/2010/main" val="0"/>
                          </a:ext>
                        </a:extLst>
                      </a:blip>
                      <a:srcRect/>
                      <a:stretch>
                        <a:fillRect/>
                      </a:stretch>
                    </a:blipFill>
                    <a:ln>
                      <a:noFill/>
                    </a:ln>
                    <a:extLst>
                      <a:ext uri="{53640926-AAD7-44D8-BBD7-CCE9431645EC}">
                        <a14:shadowObscured xmlns:a14="http://schemas.microsoft.com/office/drawing/2010/main"/>
                      </a:ext>
                    </a:extLst>
                  </pic:spPr>
                </pic:pic>
              </a:graphicData>
            </a:graphic>
          </wp:inline>
        </w:drawing>
      </w:r>
      <w:r w:rsidRPr="00C66F3E">
        <w:rPr>
          <w:b/>
          <w:bCs/>
          <w:noProof/>
          <w:sz w:val="18"/>
          <w:szCs w:val="18"/>
          <w:lang w:eastAsia="en-AU"/>
        </w:rPr>
        <w:t xml:space="preserve">Figure 23. The modelled fox densities for the first </w:t>
      </w:r>
      <w:r w:rsidR="004A4509">
        <w:rPr>
          <w:b/>
          <w:bCs/>
          <w:noProof/>
          <w:sz w:val="18"/>
          <w:szCs w:val="18"/>
          <w:lang w:eastAsia="en-AU"/>
        </w:rPr>
        <w:t>alternative</w:t>
      </w:r>
      <w:r w:rsidRPr="00C66F3E">
        <w:rPr>
          <w:b/>
          <w:bCs/>
          <w:noProof/>
          <w:sz w:val="18"/>
          <w:szCs w:val="18"/>
          <w:lang w:eastAsia="en-AU"/>
        </w:rPr>
        <w:t xml:space="preserve"> scenario for Patchewollock State Forest—baited (green) and unbaited (pale red). </w:t>
      </w:r>
      <w:r w:rsidR="00952102">
        <w:rPr>
          <w:b/>
          <w:bCs/>
          <w:noProof/>
          <w:sz w:val="18"/>
          <w:szCs w:val="18"/>
          <w:lang w:eastAsia="en-AU"/>
        </w:rPr>
        <w:t>Colour-shaded</w:t>
      </w:r>
      <w:r w:rsidRPr="00C66F3E">
        <w:rPr>
          <w:b/>
          <w:bCs/>
          <w:noProof/>
          <w:sz w:val="18"/>
          <w:szCs w:val="18"/>
          <w:lang w:eastAsia="en-AU"/>
        </w:rPr>
        <w:t xml:space="preserve"> areas are modelled minimum and maximum values across all iterations. The purple line shows the percentage difference between the </w:t>
      </w:r>
      <w:r w:rsidR="00842EC7" w:rsidRPr="00842EC7">
        <w:rPr>
          <w:b/>
          <w:bCs/>
          <w:noProof/>
          <w:sz w:val="18"/>
          <w:szCs w:val="18"/>
          <w:lang w:eastAsia="en-AU"/>
        </w:rPr>
        <w:t>fox densities with and without baiting</w:t>
      </w:r>
      <w:r w:rsidRPr="00C66F3E">
        <w:rPr>
          <w:b/>
          <w:bCs/>
          <w:noProof/>
          <w:sz w:val="18"/>
          <w:szCs w:val="18"/>
          <w:lang w:eastAsia="en-AU"/>
        </w:rPr>
        <w:t xml:space="preserve"> within the AoCI.</w:t>
      </w:r>
      <w:r w:rsidR="00E140FA">
        <w:rPr>
          <w:b/>
          <w:bCs/>
          <w:noProof/>
          <w:sz w:val="18"/>
          <w:szCs w:val="18"/>
          <w:lang w:eastAsia="en-AU"/>
        </w:rPr>
        <w:t xml:space="preserve"> </w:t>
      </w:r>
      <w:r w:rsidRPr="00C66F3E">
        <w:rPr>
          <w:b/>
          <w:bCs/>
          <w:noProof/>
          <w:sz w:val="18"/>
          <w:szCs w:val="18"/>
          <w:lang w:eastAsia="en-AU"/>
        </w:rPr>
        <w:t xml:space="preserve">The dot indicates the point in time </w:t>
      </w:r>
      <w:r w:rsidR="00E8241A">
        <w:rPr>
          <w:b/>
          <w:bCs/>
          <w:noProof/>
          <w:sz w:val="18"/>
          <w:szCs w:val="18"/>
          <w:lang w:eastAsia="en-AU"/>
        </w:rPr>
        <w:t>when model outcomes</w:t>
      </w:r>
      <w:r w:rsidRPr="00C66F3E">
        <w:rPr>
          <w:b/>
          <w:bCs/>
          <w:noProof/>
          <w:sz w:val="18"/>
          <w:szCs w:val="18"/>
          <w:lang w:eastAsia="en-AU"/>
        </w:rPr>
        <w:t xml:space="preserve"> </w:t>
      </w:r>
      <w:r w:rsidR="00447D92">
        <w:rPr>
          <w:b/>
          <w:bCs/>
          <w:noProof/>
          <w:sz w:val="18"/>
          <w:szCs w:val="18"/>
          <w:lang w:eastAsia="en-AU"/>
        </w:rPr>
        <w:t>we</w:t>
      </w:r>
      <w:r w:rsidRPr="00C66F3E">
        <w:rPr>
          <w:b/>
          <w:bCs/>
          <w:noProof/>
          <w:sz w:val="18"/>
          <w:szCs w:val="18"/>
          <w:lang w:eastAsia="en-AU"/>
        </w:rPr>
        <w:t>re reported. Fortnightly baiting began in year 11</w:t>
      </w:r>
      <w:r w:rsidR="006F6371">
        <w:rPr>
          <w:b/>
          <w:bCs/>
          <w:noProof/>
          <w:sz w:val="18"/>
          <w:szCs w:val="18"/>
          <w:lang w:eastAsia="en-AU"/>
        </w:rPr>
        <w:t>; it finished in year</w:t>
      </w:r>
      <w:r w:rsidRPr="00C66F3E">
        <w:rPr>
          <w:b/>
          <w:bCs/>
          <w:noProof/>
          <w:sz w:val="18"/>
          <w:szCs w:val="18"/>
          <w:lang w:eastAsia="en-AU"/>
        </w:rPr>
        <w:t xml:space="preserve"> 16.</w:t>
      </w:r>
    </w:p>
    <w:p w14:paraId="6C286174" w14:textId="77777777" w:rsidR="00C66F3E" w:rsidRPr="00C66F3E" w:rsidRDefault="00C66F3E" w:rsidP="00C66F3E"/>
    <w:p w14:paraId="642F9095" w14:textId="71B63ABA" w:rsidR="00C66F3E" w:rsidRPr="00C66F3E" w:rsidRDefault="00C66F3E" w:rsidP="00C66F3E">
      <w:pPr>
        <w:rPr>
          <w:rFonts w:ascii="Times New Roman" w:hAnsi="Times New Roman" w:cs="Times New Roman"/>
          <w:sz w:val="24"/>
        </w:rPr>
      </w:pPr>
      <w:r w:rsidRPr="00C66F3E">
        <w:t xml:space="preserve">Under scenario 1, there was no spatial coverage of reduced fox densities </w:t>
      </w:r>
      <w:r w:rsidR="005F1576">
        <w:t xml:space="preserve">of </w:t>
      </w:r>
      <w:r w:rsidRPr="00C66F3E">
        <w:t>&gt;50%.</w:t>
      </w:r>
    </w:p>
    <w:p w14:paraId="0FCA7E45" w14:textId="77777777" w:rsidR="00C66F3E" w:rsidRPr="00C66F3E" w:rsidRDefault="00C66F3E" w:rsidP="00C66F3E">
      <w:r w:rsidRPr="00C66F3E">
        <w:rPr>
          <w:b/>
        </w:rPr>
        <w:t>Scenario 2</w:t>
      </w:r>
      <w:r w:rsidRPr="00C66F3E">
        <w:t>. This alternative model was run with a network of bait stations on open internal roads and tracks</w:t>
      </w:r>
      <w:r w:rsidRPr="00C66F3E">
        <w:rPr>
          <w:sz w:val="16"/>
          <w:szCs w:val="16"/>
          <w:lang w:eastAsia="en-AU"/>
        </w:rPr>
        <w:t>,</w:t>
      </w:r>
      <w:r w:rsidRPr="00C66F3E">
        <w:t xml:space="preserve"> spaced approximately 1 km apart, with baits replaced fortnightly throughout the year.</w:t>
      </w:r>
    </w:p>
    <w:p w14:paraId="665AE43F" w14:textId="03122510" w:rsidR="00C66F3E" w:rsidRPr="00C66F3E" w:rsidRDefault="00C66F3E" w:rsidP="00C66F3E">
      <w:pPr>
        <w:rPr>
          <w:noProof/>
        </w:rPr>
      </w:pPr>
      <w:r w:rsidRPr="00C66F3E">
        <w:t xml:space="preserve">This model showed an overall reduction in fox density of 53% (Figure 24). </w:t>
      </w:r>
      <w:r w:rsidR="006F6371">
        <w:t>Fox densities with baiting</w:t>
      </w:r>
      <w:r w:rsidRPr="00C66F3E">
        <w:t xml:space="preserve"> </w:t>
      </w:r>
      <w:r w:rsidR="00D74A28">
        <w:t>differed significantly</w:t>
      </w:r>
      <w:r w:rsidRPr="00C66F3E">
        <w:t xml:space="preserve"> from fox densities </w:t>
      </w:r>
      <w:r w:rsidR="00E47F3B">
        <w:t xml:space="preserve">without baiting </w:t>
      </w:r>
      <w:r w:rsidRPr="00C66F3E">
        <w:t>by July in year 11. Following the cessation of baiting, fox densities returned to levels that did not differ from the unbaited scenario by August in year 18</w:t>
      </w:r>
      <w:r w:rsidRPr="00C66F3E">
        <w:rPr>
          <w:noProof/>
        </w:rPr>
        <w:t>.</w:t>
      </w:r>
    </w:p>
    <w:p w14:paraId="47F33428" w14:textId="508E4FF0" w:rsidR="00C66F3E" w:rsidRPr="00C66F3E" w:rsidRDefault="00C66F3E" w:rsidP="00C66F3E">
      <w:pPr>
        <w:rPr>
          <w:color w:val="363534"/>
          <w:szCs w:val="20"/>
          <w:lang w:eastAsia="en-AU"/>
        </w:rPr>
      </w:pPr>
      <w:r w:rsidRPr="00C66F3E">
        <w:rPr>
          <w:noProof/>
        </w:rPr>
        <w:t>Under scenario 2, a small</w:t>
      </w:r>
      <w:r w:rsidRPr="00C66F3E">
        <w:rPr>
          <w:color w:val="363534"/>
          <w:szCs w:val="20"/>
          <w:lang w:eastAsia="en-AU"/>
        </w:rPr>
        <w:t xml:space="preserve"> area within the AoCI </w:t>
      </w:r>
      <w:r w:rsidRPr="00C66F3E">
        <w:t>had the fox density</w:t>
      </w:r>
      <w:r w:rsidRPr="00C66F3E">
        <w:rPr>
          <w:color w:val="363534"/>
          <w:szCs w:val="20"/>
          <w:lang w:eastAsia="en-AU"/>
        </w:rPr>
        <w:t xml:space="preserve"> reduced by &gt;50% by April </w:t>
      </w:r>
      <w:r w:rsidR="00D15D4E">
        <w:rPr>
          <w:color w:val="363534"/>
          <w:szCs w:val="20"/>
          <w:lang w:eastAsia="en-AU"/>
        </w:rPr>
        <w:t>in year</w:t>
      </w:r>
      <w:r w:rsidRPr="00C66F3E">
        <w:rPr>
          <w:color w:val="363534"/>
          <w:szCs w:val="20"/>
          <w:lang w:eastAsia="en-AU"/>
        </w:rPr>
        <w:t xml:space="preserve"> 13 (Figure</w:t>
      </w:r>
      <w:r w:rsidR="00223EB4">
        <w:rPr>
          <w:color w:val="363534"/>
          <w:szCs w:val="20"/>
          <w:lang w:eastAsia="en-AU"/>
        </w:rPr>
        <w:t> </w:t>
      </w:r>
      <w:r w:rsidRPr="00C66F3E">
        <w:rPr>
          <w:color w:val="363534"/>
          <w:szCs w:val="20"/>
          <w:lang w:eastAsia="en-AU"/>
        </w:rPr>
        <w:t>25).</w:t>
      </w:r>
    </w:p>
    <w:p w14:paraId="5824B241" w14:textId="77777777" w:rsidR="00C66F3E" w:rsidRPr="00C66F3E" w:rsidRDefault="00C66F3E" w:rsidP="00C66F3E">
      <w:pPr>
        <w:rPr>
          <w:color w:val="363534"/>
          <w:szCs w:val="20"/>
          <w:lang w:eastAsia="en-AU"/>
        </w:rPr>
        <w:sectPr w:rsidR="00C66F3E" w:rsidRPr="00C66F3E" w:rsidSect="00B75CE3">
          <w:type w:val="continuous"/>
          <w:pgSz w:w="11907" w:h="16840" w:code="9"/>
          <w:pgMar w:top="1276" w:right="737" w:bottom="1758" w:left="851" w:header="284" w:footer="567" w:gutter="0"/>
          <w:cols w:num="2" w:space="284"/>
          <w:docGrid w:linePitch="360"/>
        </w:sectPr>
      </w:pPr>
    </w:p>
    <w:p w14:paraId="12D74BA5" w14:textId="0020D531" w:rsidR="00C66F3E" w:rsidRPr="00C66F3E" w:rsidRDefault="00C737EF" w:rsidP="00C66F3E">
      <w:pPr>
        <w:keepLines/>
        <w:spacing w:before="80" w:after="0"/>
        <w:rPr>
          <w:b/>
          <w:bCs/>
          <w:noProof/>
          <w:sz w:val="18"/>
          <w:szCs w:val="18"/>
          <w:lang w:eastAsia="en-AU"/>
        </w:rPr>
      </w:pPr>
      <w:r w:rsidRPr="00C66F3E">
        <w:rPr>
          <w:noProof/>
          <w:lang w:eastAsia="en-AU"/>
        </w:rPr>
        <w:lastRenderedPageBreak/>
        <w:drawing>
          <wp:anchor distT="0" distB="0" distL="114300" distR="114300" simplePos="0" relativeHeight="251800064" behindDoc="0" locked="0" layoutInCell="1" allowOverlap="0" wp14:anchorId="1EE2E443" wp14:editId="05DE218E">
            <wp:simplePos x="0" y="0"/>
            <wp:positionH relativeFrom="margin">
              <wp:align>left</wp:align>
            </wp:positionH>
            <wp:positionV relativeFrom="page">
              <wp:posOffset>901700</wp:posOffset>
            </wp:positionV>
            <wp:extent cx="3102610" cy="3102610"/>
            <wp:effectExtent l="0" t="0" r="2540" b="2540"/>
            <wp:wrapTopAndBottom/>
            <wp:docPr id="2250" name="Picture 2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2" cstate="email">
                      <a:extLst>
                        <a:ext uri="{28A0092B-C50C-407E-A947-70E740481C1C}">
                          <a14:useLocalDpi xmlns:a14="http://schemas.microsoft.com/office/drawing/2010/main"/>
                        </a:ext>
                      </a:extLst>
                    </a:blip>
                    <a:stretch>
                      <a:fillRect/>
                    </a:stretch>
                  </pic:blipFill>
                  <pic:spPr bwMode="auto">
                    <a:xfrm>
                      <a:off x="0" y="0"/>
                      <a:ext cx="3103200" cy="3103200"/>
                    </a:xfrm>
                    <a:prstGeom prst="rect">
                      <a:avLst/>
                    </a:prstGeom>
                    <a:blipFill dpi="0" rotWithShape="1">
                      <a:blip r:embed="rId63">
                        <a:extLst>
                          <a:ext uri="{28A0092B-C50C-407E-A947-70E740481C1C}">
                            <a14:useLocalDpi xmlns:a14="http://schemas.microsoft.com/office/drawing/2010/main" val="0"/>
                          </a:ext>
                        </a:extLst>
                      </a:blip>
                      <a:srcRect/>
                      <a:stretch>
                        <a:fillRect/>
                      </a:stretch>
                    </a:blip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66F3E" w:rsidRPr="00C66F3E">
        <w:rPr>
          <w:b/>
          <w:bCs/>
          <w:noProof/>
          <w:sz w:val="18"/>
          <w:szCs w:val="18"/>
          <w:lang w:eastAsia="en-AU"/>
        </w:rPr>
        <w:t xml:space="preserve">Figure 24. The modelled fox densities for the second </w:t>
      </w:r>
      <w:r w:rsidR="004A4509">
        <w:rPr>
          <w:b/>
          <w:bCs/>
          <w:noProof/>
          <w:sz w:val="18"/>
          <w:szCs w:val="18"/>
          <w:lang w:eastAsia="en-AU"/>
        </w:rPr>
        <w:t>alternative</w:t>
      </w:r>
      <w:r w:rsidR="00C66F3E" w:rsidRPr="00C66F3E">
        <w:rPr>
          <w:b/>
          <w:bCs/>
          <w:noProof/>
          <w:sz w:val="18"/>
          <w:szCs w:val="18"/>
          <w:lang w:eastAsia="en-AU"/>
        </w:rPr>
        <w:t xml:space="preserve"> scenario for Patchewollock State Forest—baited (green) and unbaited (pale red). </w:t>
      </w:r>
      <w:r w:rsidR="00952102">
        <w:rPr>
          <w:b/>
          <w:bCs/>
          <w:noProof/>
          <w:sz w:val="18"/>
          <w:szCs w:val="18"/>
          <w:lang w:eastAsia="en-AU"/>
        </w:rPr>
        <w:t>Colour-shaded</w:t>
      </w:r>
      <w:r w:rsidR="00C66F3E" w:rsidRPr="00C66F3E">
        <w:rPr>
          <w:b/>
          <w:bCs/>
          <w:noProof/>
          <w:sz w:val="18"/>
          <w:szCs w:val="18"/>
          <w:lang w:eastAsia="en-AU"/>
        </w:rPr>
        <w:t xml:space="preserve"> areas are modelled minimum and maximum values across all iterations. The purple line shows the percentage difference between the </w:t>
      </w:r>
      <w:r w:rsidR="00842EC7" w:rsidRPr="00842EC7">
        <w:rPr>
          <w:b/>
          <w:bCs/>
          <w:noProof/>
          <w:sz w:val="18"/>
          <w:szCs w:val="18"/>
          <w:lang w:eastAsia="en-AU"/>
        </w:rPr>
        <w:t>fox densities with and without baiting</w:t>
      </w:r>
      <w:r w:rsidR="00C66F3E" w:rsidRPr="00C66F3E">
        <w:rPr>
          <w:b/>
          <w:bCs/>
          <w:noProof/>
          <w:sz w:val="18"/>
          <w:szCs w:val="18"/>
          <w:lang w:eastAsia="en-AU"/>
        </w:rPr>
        <w:t xml:space="preserve"> within the AoCI.</w:t>
      </w:r>
      <w:r w:rsidR="00E140FA">
        <w:rPr>
          <w:b/>
          <w:bCs/>
          <w:noProof/>
          <w:sz w:val="18"/>
          <w:szCs w:val="18"/>
          <w:lang w:eastAsia="en-AU"/>
        </w:rPr>
        <w:t xml:space="preserve"> </w:t>
      </w:r>
      <w:r w:rsidR="00C66F3E" w:rsidRPr="00C66F3E">
        <w:rPr>
          <w:b/>
          <w:bCs/>
          <w:noProof/>
          <w:sz w:val="18"/>
          <w:szCs w:val="18"/>
          <w:lang w:eastAsia="en-AU"/>
        </w:rPr>
        <w:t xml:space="preserve">The dot indicates the point in time </w:t>
      </w:r>
      <w:r w:rsidR="00E8241A">
        <w:rPr>
          <w:b/>
          <w:bCs/>
          <w:noProof/>
          <w:sz w:val="18"/>
          <w:szCs w:val="18"/>
          <w:lang w:eastAsia="en-AU"/>
        </w:rPr>
        <w:t>when model outcomes</w:t>
      </w:r>
      <w:r w:rsidR="00C66F3E" w:rsidRPr="00C66F3E">
        <w:rPr>
          <w:b/>
          <w:bCs/>
          <w:noProof/>
          <w:sz w:val="18"/>
          <w:szCs w:val="18"/>
          <w:lang w:eastAsia="en-AU"/>
        </w:rPr>
        <w:t xml:space="preserve"> </w:t>
      </w:r>
      <w:r w:rsidR="00447D92">
        <w:rPr>
          <w:b/>
          <w:bCs/>
          <w:noProof/>
          <w:sz w:val="18"/>
          <w:szCs w:val="18"/>
          <w:lang w:eastAsia="en-AU"/>
        </w:rPr>
        <w:t>we</w:t>
      </w:r>
      <w:r w:rsidR="00C66F3E" w:rsidRPr="00C66F3E">
        <w:rPr>
          <w:b/>
          <w:bCs/>
          <w:noProof/>
          <w:sz w:val="18"/>
          <w:szCs w:val="18"/>
          <w:lang w:eastAsia="en-AU"/>
        </w:rPr>
        <w:t>re reported. Fortnightly baiting on a network of tracks began in year 11</w:t>
      </w:r>
      <w:r w:rsidR="006F6371">
        <w:rPr>
          <w:b/>
          <w:bCs/>
          <w:noProof/>
          <w:sz w:val="18"/>
          <w:szCs w:val="18"/>
          <w:lang w:eastAsia="en-AU"/>
        </w:rPr>
        <w:t>; it finished in year</w:t>
      </w:r>
      <w:r w:rsidR="00C66F3E" w:rsidRPr="00C66F3E">
        <w:rPr>
          <w:b/>
          <w:bCs/>
          <w:noProof/>
          <w:sz w:val="18"/>
          <w:szCs w:val="18"/>
          <w:lang w:eastAsia="en-AU"/>
        </w:rPr>
        <w:t xml:space="preserve"> 16.</w:t>
      </w:r>
    </w:p>
    <w:p w14:paraId="687DBF39" w14:textId="7CAC11EF" w:rsidR="00C66F3E" w:rsidRPr="00C66F3E" w:rsidRDefault="00B4090C" w:rsidP="00C66F3E">
      <w:pPr>
        <w:rPr>
          <w:lang w:eastAsia="en-AU"/>
        </w:rPr>
      </w:pPr>
      <w:r w:rsidRPr="00C66F3E">
        <w:rPr>
          <w:b/>
          <w:bCs/>
          <w:noProof/>
          <w:sz w:val="18"/>
          <w:szCs w:val="18"/>
          <w:lang w:eastAsia="en-AU"/>
        </w:rPr>
        <w:drawing>
          <wp:anchor distT="0" distB="0" distL="114300" distR="114300" simplePos="0" relativeHeight="251801088" behindDoc="0" locked="0" layoutInCell="1" allowOverlap="1" wp14:anchorId="751F6244" wp14:editId="7038F961">
            <wp:simplePos x="0" y="0"/>
            <wp:positionH relativeFrom="page">
              <wp:posOffset>541655</wp:posOffset>
            </wp:positionH>
            <wp:positionV relativeFrom="page">
              <wp:posOffset>5373370</wp:posOffset>
            </wp:positionV>
            <wp:extent cx="3102610" cy="3102610"/>
            <wp:effectExtent l="0" t="0" r="2540" b="2540"/>
            <wp:wrapTopAndBottom/>
            <wp:docPr id="2249" name="Picture 2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3" cstate="email">
                      <a:extLst>
                        <a:ext uri="{28A0092B-C50C-407E-A947-70E740481C1C}">
                          <a14:useLocalDpi xmlns:a14="http://schemas.microsoft.com/office/drawing/2010/main"/>
                        </a:ext>
                      </a:extLst>
                    </a:blip>
                    <a:stretch>
                      <a:fillRect/>
                    </a:stretch>
                  </pic:blipFill>
                  <pic:spPr bwMode="auto">
                    <a:xfrm>
                      <a:off x="0" y="0"/>
                      <a:ext cx="3102610" cy="3102610"/>
                    </a:xfrm>
                    <a:prstGeom prst="rect">
                      <a:avLst/>
                    </a:prstGeom>
                    <a:blipFill dpi="0" rotWithShape="1">
                      <a:blip r:embed="rId63">
                        <a:extLst>
                          <a:ext uri="{28A0092B-C50C-407E-A947-70E740481C1C}">
                            <a14:useLocalDpi xmlns:a14="http://schemas.microsoft.com/office/drawing/2010/main" val="0"/>
                          </a:ext>
                        </a:extLst>
                      </a:blip>
                      <a:srcRect/>
                      <a:stretch>
                        <a:fillRect/>
                      </a:stretch>
                    </a:blip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2AABE72" w14:textId="7004A147" w:rsidR="00C66F3E" w:rsidRPr="00C66F3E" w:rsidRDefault="00C66F3E" w:rsidP="00447D92">
      <w:pPr>
        <w:keepLines/>
        <w:spacing w:before="360" w:after="0"/>
        <w:rPr>
          <w:b/>
          <w:bCs/>
          <w:iCs/>
          <w:color w:val="00B2A9"/>
          <w:kern w:val="20"/>
          <w:szCs w:val="28"/>
          <w:lang w:eastAsia="en-AU"/>
        </w:rPr>
      </w:pPr>
      <w:r w:rsidRPr="00C66F3E">
        <w:rPr>
          <w:b/>
          <w:bCs/>
          <w:noProof/>
          <w:sz w:val="18"/>
          <w:szCs w:val="18"/>
          <w:lang w:eastAsia="en-AU"/>
        </w:rPr>
        <w:t xml:space="preserve"> Figure 25. The spatial reduction in modelled fox densities for the second </w:t>
      </w:r>
      <w:r w:rsidR="004A4509">
        <w:rPr>
          <w:b/>
          <w:bCs/>
          <w:noProof/>
          <w:sz w:val="18"/>
          <w:szCs w:val="18"/>
          <w:lang w:eastAsia="en-AU"/>
        </w:rPr>
        <w:t>alternative</w:t>
      </w:r>
      <w:r w:rsidRPr="00C66F3E">
        <w:rPr>
          <w:b/>
          <w:bCs/>
          <w:noProof/>
          <w:sz w:val="18"/>
          <w:szCs w:val="18"/>
          <w:lang w:eastAsia="en-AU"/>
        </w:rPr>
        <w:t xml:space="preserve"> scenario for Patchewollock State Forest. The dot in Figure 24 indicates the point in time </w:t>
      </w:r>
      <w:r w:rsidR="00E8241A">
        <w:rPr>
          <w:b/>
          <w:bCs/>
          <w:noProof/>
          <w:sz w:val="18"/>
          <w:szCs w:val="18"/>
          <w:lang w:eastAsia="en-AU"/>
        </w:rPr>
        <w:t>when model outcomes</w:t>
      </w:r>
      <w:r w:rsidR="001C5D40" w:rsidRPr="001C5D40">
        <w:rPr>
          <w:b/>
          <w:bCs/>
          <w:noProof/>
          <w:sz w:val="18"/>
          <w:szCs w:val="18"/>
          <w:lang w:eastAsia="en-AU"/>
        </w:rPr>
        <w:t>, shown here,</w:t>
      </w:r>
      <w:r w:rsidRPr="00C66F3E">
        <w:rPr>
          <w:b/>
          <w:bCs/>
          <w:noProof/>
          <w:sz w:val="18"/>
          <w:szCs w:val="18"/>
          <w:lang w:eastAsia="en-AU"/>
        </w:rPr>
        <w:t xml:space="preserve"> </w:t>
      </w:r>
      <w:r w:rsidR="00447D92">
        <w:rPr>
          <w:b/>
          <w:bCs/>
          <w:noProof/>
          <w:sz w:val="18"/>
          <w:szCs w:val="18"/>
          <w:lang w:eastAsia="en-AU"/>
        </w:rPr>
        <w:t>we</w:t>
      </w:r>
      <w:r w:rsidRPr="00C66F3E">
        <w:rPr>
          <w:b/>
          <w:bCs/>
          <w:noProof/>
          <w:sz w:val="18"/>
          <w:szCs w:val="18"/>
          <w:lang w:eastAsia="en-AU"/>
        </w:rPr>
        <w:t>re reported.</w:t>
      </w:r>
      <w:r w:rsidR="00223EB4">
        <w:rPr>
          <w:b/>
          <w:bCs/>
          <w:noProof/>
          <w:sz w:val="18"/>
          <w:szCs w:val="18"/>
          <w:lang w:eastAsia="en-AU"/>
        </w:rPr>
        <w:br w:type="column"/>
      </w:r>
      <w:r w:rsidRPr="00C66F3E">
        <w:rPr>
          <w:b/>
          <w:bCs/>
          <w:iCs/>
          <w:color w:val="00B2A9"/>
          <w:kern w:val="20"/>
          <w:szCs w:val="28"/>
          <w:lang w:eastAsia="en-AU"/>
        </w:rPr>
        <w:t>Results summary</w:t>
      </w:r>
    </w:p>
    <w:p w14:paraId="6B58D495" w14:textId="1F0D5BF9" w:rsidR="00C66F3E" w:rsidRPr="00C66F3E" w:rsidRDefault="00C66F3E" w:rsidP="00447D92">
      <w:pPr>
        <w:spacing w:after="240"/>
      </w:pPr>
      <w:r w:rsidRPr="00C66F3E">
        <w:t xml:space="preserve">There are potential improvements in the proposed baiting regime; however, the proponent acknowledges the lack of internal tracks at this site. The </w:t>
      </w:r>
      <w:r w:rsidR="004A4509">
        <w:t>alternative</w:t>
      </w:r>
      <w:r w:rsidRPr="00C66F3E">
        <w:t xml:space="preserve"> scenarios of fortnightly baiting each year increased fox density reductions by a further 27% and 35%, respectively, compared with the current management strategy (Table 6). The alternative scenarios </w:t>
      </w:r>
      <w:r w:rsidR="006C74B0">
        <w:t>would come with</w:t>
      </w:r>
      <w:r w:rsidR="006C74B0" w:rsidRPr="00C66F3E">
        <w:t xml:space="preserve"> </w:t>
      </w:r>
      <w:r w:rsidR="006C74B0">
        <w:t xml:space="preserve">the </w:t>
      </w:r>
      <w:r w:rsidR="006C74B0" w:rsidRPr="00C66F3E">
        <w:t>additional costs</w:t>
      </w:r>
      <w:r w:rsidR="006C74B0">
        <w:t xml:space="preserve"> associated</w:t>
      </w:r>
      <w:r w:rsidR="006C74B0" w:rsidRPr="00C66F3E">
        <w:t xml:space="preserve"> with</w:t>
      </w:r>
      <w:r w:rsidRPr="00C66F3E">
        <w:t xml:space="preserve"> an extra 22 bait runs throughout the year [4 runs </w:t>
      </w:r>
      <w:r w:rsidR="00223EB4">
        <w:t xml:space="preserve">per year </w:t>
      </w:r>
      <w:r w:rsidRPr="00C66F3E">
        <w:t>currently vs 26 runs per year (fortnightly)].</w:t>
      </w:r>
    </w:p>
    <w:p w14:paraId="49E048AC" w14:textId="28C6D825" w:rsidR="00C66F3E" w:rsidRPr="00C66F3E" w:rsidRDefault="00C66F3E" w:rsidP="00C66F3E">
      <w:pPr>
        <w:keepNext/>
        <w:keepLines/>
        <w:spacing w:before="200"/>
        <w:rPr>
          <w:b/>
          <w:bCs/>
          <w:sz w:val="20"/>
          <w:szCs w:val="18"/>
        </w:rPr>
      </w:pPr>
      <w:r w:rsidRPr="00C66F3E">
        <w:rPr>
          <w:b/>
          <w:bCs/>
          <w:sz w:val="20"/>
          <w:szCs w:val="18"/>
        </w:rPr>
        <w:t xml:space="preserve">Table </w:t>
      </w:r>
      <w:r w:rsidRPr="00C66F3E">
        <w:rPr>
          <w:b/>
          <w:bCs/>
          <w:sz w:val="20"/>
          <w:szCs w:val="18"/>
        </w:rPr>
        <w:fldChar w:fldCharType="begin"/>
      </w:r>
      <w:r w:rsidRPr="00C66F3E">
        <w:rPr>
          <w:b/>
          <w:bCs/>
          <w:sz w:val="20"/>
          <w:szCs w:val="18"/>
        </w:rPr>
        <w:instrText xml:space="preserve"> SEQ Table \* ARABIC </w:instrText>
      </w:r>
      <w:r w:rsidRPr="00C66F3E">
        <w:rPr>
          <w:b/>
          <w:bCs/>
          <w:sz w:val="20"/>
          <w:szCs w:val="18"/>
        </w:rPr>
        <w:fldChar w:fldCharType="separate"/>
      </w:r>
      <w:r w:rsidR="00616CFD">
        <w:rPr>
          <w:b/>
          <w:bCs/>
          <w:noProof/>
          <w:sz w:val="20"/>
          <w:szCs w:val="18"/>
        </w:rPr>
        <w:t>6</w:t>
      </w:r>
      <w:r w:rsidRPr="00C66F3E">
        <w:rPr>
          <w:b/>
          <w:bCs/>
          <w:noProof/>
          <w:sz w:val="20"/>
          <w:szCs w:val="18"/>
        </w:rPr>
        <w:fldChar w:fldCharType="end"/>
      </w:r>
      <w:r w:rsidRPr="00C66F3E">
        <w:rPr>
          <w:b/>
          <w:bCs/>
          <w:sz w:val="20"/>
          <w:szCs w:val="18"/>
        </w:rPr>
        <w:t>. The mean and percentage reduction in modelled fox densities for all Patchewollock State Forest management scenarios.</w:t>
      </w:r>
    </w:p>
    <w:tbl>
      <w:tblPr>
        <w:tblStyle w:val="TableGrid10"/>
        <w:tblW w:w="4820" w:type="dxa"/>
        <w:tblLayout w:type="fixed"/>
        <w:tblLook w:val="04A0" w:firstRow="1" w:lastRow="0" w:firstColumn="1" w:lastColumn="0" w:noHBand="0" w:noVBand="1"/>
      </w:tblPr>
      <w:tblGrid>
        <w:gridCol w:w="1205"/>
        <w:gridCol w:w="1205"/>
        <w:gridCol w:w="1205"/>
        <w:gridCol w:w="1205"/>
      </w:tblGrid>
      <w:tr w:rsidR="008B208B" w:rsidRPr="00C66F3E" w14:paraId="7FB8A5E6" w14:textId="77777777" w:rsidTr="00447D92">
        <w:trPr>
          <w:cnfStyle w:val="100000000000" w:firstRow="1" w:lastRow="0" w:firstColumn="0" w:lastColumn="0" w:oddVBand="0" w:evenVBand="0" w:oddHBand="0" w:evenHBand="0" w:firstRowFirstColumn="0" w:firstRowLastColumn="0" w:lastRowFirstColumn="0" w:lastRowLastColumn="0"/>
          <w:trHeight w:val="695"/>
        </w:trPr>
        <w:tc>
          <w:tcPr>
            <w:cnfStyle w:val="000000000100" w:firstRow="0" w:lastRow="0" w:firstColumn="0" w:lastColumn="0" w:oddVBand="0" w:evenVBand="0" w:oddHBand="0" w:evenHBand="0" w:firstRowFirstColumn="1" w:firstRowLastColumn="0" w:lastRowFirstColumn="0" w:lastRowLastColumn="0"/>
            <w:tcW w:w="0" w:type="dxa"/>
            <w:tcBorders>
              <w:top w:val="single" w:sz="8" w:space="0" w:color="CDDC29" w:themeColor="text2"/>
              <w:left w:val="nil"/>
              <w:bottom w:val="single" w:sz="8" w:space="0" w:color="CDDC29" w:themeColor="text2"/>
              <w:right w:val="nil"/>
            </w:tcBorders>
            <w:vAlign w:val="top"/>
            <w:hideMark/>
          </w:tcPr>
          <w:p w14:paraId="3C50D8A9" w14:textId="77777777" w:rsidR="008B208B" w:rsidRPr="00223EB4" w:rsidRDefault="008B208B">
            <w:pPr>
              <w:spacing w:beforeAutospacing="0" w:afterAutospacing="0"/>
              <w:jc w:val="center"/>
              <w:rPr>
                <w:sz w:val="20"/>
                <w:szCs w:val="20"/>
                <w:lang w:eastAsia="en-AU"/>
              </w:rPr>
            </w:pPr>
            <w:r w:rsidRPr="00223EB4">
              <w:rPr>
                <w:sz w:val="20"/>
                <w:szCs w:val="20"/>
                <w:lang w:eastAsia="en-AU"/>
              </w:rPr>
              <w:t>Baiting program</w:t>
            </w:r>
          </w:p>
        </w:tc>
        <w:tc>
          <w:tcPr>
            <w:tcW w:w="0" w:type="dxa"/>
            <w:tcBorders>
              <w:top w:val="single" w:sz="8" w:space="0" w:color="CDDC29" w:themeColor="text2"/>
              <w:left w:val="nil"/>
              <w:bottom w:val="single" w:sz="8" w:space="0" w:color="CDDC29" w:themeColor="text2"/>
              <w:right w:val="nil"/>
            </w:tcBorders>
            <w:hideMark/>
          </w:tcPr>
          <w:p w14:paraId="04948DA3" w14:textId="77777777" w:rsidR="008B208B" w:rsidRPr="00223EB4" w:rsidRDefault="008B208B">
            <w:pPr>
              <w:spacing w:beforeAutospacing="0" w:afterAutospacing="0"/>
              <w:jc w:val="center"/>
              <w:cnfStyle w:val="100000000000" w:firstRow="1" w:lastRow="0" w:firstColumn="0" w:lastColumn="0" w:oddVBand="0" w:evenVBand="0" w:oddHBand="0" w:evenHBand="0" w:firstRowFirstColumn="0" w:firstRowLastColumn="0" w:lastRowFirstColumn="0" w:lastRowLastColumn="0"/>
              <w:rPr>
                <w:sz w:val="20"/>
                <w:szCs w:val="20"/>
                <w:lang w:eastAsia="en-AU"/>
              </w:rPr>
            </w:pPr>
            <w:r w:rsidRPr="00223EB4">
              <w:rPr>
                <w:sz w:val="20"/>
                <w:szCs w:val="20"/>
                <w:lang w:eastAsia="en-AU"/>
              </w:rPr>
              <w:t>Baiting strategy</w:t>
            </w:r>
          </w:p>
        </w:tc>
        <w:tc>
          <w:tcPr>
            <w:tcW w:w="0" w:type="dxa"/>
            <w:tcBorders>
              <w:top w:val="single" w:sz="8" w:space="0" w:color="CDDC29" w:themeColor="text2"/>
              <w:left w:val="nil"/>
              <w:bottom w:val="single" w:sz="8" w:space="0" w:color="CDDC29" w:themeColor="text2"/>
              <w:right w:val="nil"/>
            </w:tcBorders>
            <w:hideMark/>
          </w:tcPr>
          <w:p w14:paraId="520A4935" w14:textId="49381865" w:rsidR="008B208B" w:rsidRPr="00223EB4" w:rsidRDefault="008B208B">
            <w:pPr>
              <w:spacing w:beforeAutospacing="0" w:afterAutospacing="0"/>
              <w:jc w:val="center"/>
              <w:cnfStyle w:val="100000000000" w:firstRow="1" w:lastRow="0" w:firstColumn="0" w:lastColumn="0" w:oddVBand="0" w:evenVBand="0" w:oddHBand="0" w:evenHBand="0" w:firstRowFirstColumn="0" w:firstRowLastColumn="0" w:lastRowFirstColumn="0" w:lastRowLastColumn="0"/>
              <w:rPr>
                <w:sz w:val="20"/>
                <w:szCs w:val="20"/>
                <w:lang w:eastAsia="en-AU"/>
              </w:rPr>
            </w:pPr>
            <w:r w:rsidRPr="00447D92">
              <w:rPr>
                <w:sz w:val="20"/>
                <w:szCs w:val="20"/>
                <w:lang w:eastAsia="en-AU"/>
              </w:rPr>
              <w:t>Foxes per km</w:t>
            </w:r>
            <w:r w:rsidRPr="00447D92">
              <w:rPr>
                <w:sz w:val="20"/>
                <w:szCs w:val="20"/>
                <w:vertAlign w:val="superscript"/>
                <w:lang w:eastAsia="en-AU"/>
              </w:rPr>
              <w:t>2</w:t>
            </w:r>
            <w:r w:rsidRPr="00447D92">
              <w:rPr>
                <w:sz w:val="20"/>
                <w:szCs w:val="20"/>
                <w:lang w:eastAsia="en-AU"/>
              </w:rPr>
              <w:t>: mean (min–max)</w:t>
            </w:r>
          </w:p>
        </w:tc>
        <w:tc>
          <w:tcPr>
            <w:tcW w:w="0" w:type="dxa"/>
            <w:tcBorders>
              <w:top w:val="single" w:sz="8" w:space="0" w:color="CDDC29" w:themeColor="text2"/>
              <w:left w:val="nil"/>
              <w:bottom w:val="single" w:sz="8" w:space="0" w:color="CDDC29" w:themeColor="text2"/>
              <w:right w:val="nil"/>
            </w:tcBorders>
            <w:hideMark/>
          </w:tcPr>
          <w:p w14:paraId="6FA7496C" w14:textId="77777777" w:rsidR="008B208B" w:rsidRPr="00223EB4" w:rsidRDefault="008B208B">
            <w:pPr>
              <w:spacing w:beforeAutospacing="0" w:afterAutospacing="0"/>
              <w:jc w:val="center"/>
              <w:cnfStyle w:val="100000000000" w:firstRow="1" w:lastRow="0" w:firstColumn="0" w:lastColumn="0" w:oddVBand="0" w:evenVBand="0" w:oddHBand="0" w:evenHBand="0" w:firstRowFirstColumn="0" w:firstRowLastColumn="0" w:lastRowFirstColumn="0" w:lastRowLastColumn="0"/>
              <w:rPr>
                <w:sz w:val="20"/>
                <w:szCs w:val="20"/>
                <w:lang w:eastAsia="en-AU"/>
              </w:rPr>
            </w:pPr>
            <w:r w:rsidRPr="00223EB4">
              <w:rPr>
                <w:sz w:val="20"/>
                <w:szCs w:val="20"/>
                <w:lang w:eastAsia="en-AU"/>
              </w:rPr>
              <w:t>Percentage reduction</w:t>
            </w:r>
          </w:p>
        </w:tc>
      </w:tr>
      <w:tr w:rsidR="008B208B" w:rsidRPr="00C66F3E" w14:paraId="006BB46B" w14:textId="77777777" w:rsidTr="00104E87">
        <w:tc>
          <w:tcPr>
            <w:tcW w:w="1205" w:type="dxa"/>
            <w:tcBorders>
              <w:top w:val="single" w:sz="8" w:space="0" w:color="CDDC29" w:themeColor="text2"/>
              <w:left w:val="nil"/>
              <w:bottom w:val="single" w:sz="8" w:space="0" w:color="CDDC29" w:themeColor="text2"/>
              <w:right w:val="nil"/>
            </w:tcBorders>
            <w:hideMark/>
          </w:tcPr>
          <w:p w14:paraId="69C15785" w14:textId="77777777" w:rsidR="008B208B" w:rsidRPr="00C66F3E" w:rsidRDefault="008B208B" w:rsidP="008B208B">
            <w:pPr>
              <w:jc w:val="center"/>
              <w:rPr>
                <w:sz w:val="20"/>
                <w:lang w:eastAsia="en-AU"/>
              </w:rPr>
            </w:pPr>
            <w:r w:rsidRPr="00C66F3E">
              <w:rPr>
                <w:sz w:val="20"/>
                <w:lang w:eastAsia="en-AU"/>
              </w:rPr>
              <w:t>Original program</w:t>
            </w:r>
          </w:p>
        </w:tc>
        <w:tc>
          <w:tcPr>
            <w:tcW w:w="1205" w:type="dxa"/>
            <w:tcBorders>
              <w:top w:val="single" w:sz="8" w:space="0" w:color="CDDC29" w:themeColor="text2"/>
              <w:left w:val="nil"/>
              <w:bottom w:val="single" w:sz="8" w:space="0" w:color="CDDC29" w:themeColor="text2"/>
              <w:right w:val="nil"/>
            </w:tcBorders>
            <w:hideMark/>
          </w:tcPr>
          <w:p w14:paraId="394789F8" w14:textId="77777777" w:rsidR="008B208B" w:rsidRPr="00C66F3E" w:rsidRDefault="008B208B" w:rsidP="008B208B">
            <w:pPr>
              <w:jc w:val="center"/>
              <w:rPr>
                <w:sz w:val="20"/>
                <w:lang w:eastAsia="en-AU"/>
              </w:rPr>
            </w:pPr>
            <w:r w:rsidRPr="00C66F3E">
              <w:rPr>
                <w:sz w:val="20"/>
                <w:lang w:eastAsia="en-AU"/>
              </w:rPr>
              <w:t>Perimeter pulse baiting</w:t>
            </w:r>
          </w:p>
        </w:tc>
        <w:tc>
          <w:tcPr>
            <w:tcW w:w="1205" w:type="dxa"/>
            <w:tcBorders>
              <w:top w:val="single" w:sz="8" w:space="0" w:color="CDDC29" w:themeColor="text2"/>
              <w:left w:val="nil"/>
              <w:bottom w:val="single" w:sz="8" w:space="0" w:color="CDDC29" w:themeColor="text2"/>
              <w:right w:val="nil"/>
            </w:tcBorders>
            <w:hideMark/>
          </w:tcPr>
          <w:p w14:paraId="0884C437" w14:textId="77777777" w:rsidR="008B208B" w:rsidRPr="00C66F3E" w:rsidRDefault="008B208B" w:rsidP="008B208B">
            <w:pPr>
              <w:jc w:val="center"/>
              <w:rPr>
                <w:sz w:val="20"/>
                <w:lang w:eastAsia="en-AU"/>
              </w:rPr>
            </w:pPr>
            <w:r w:rsidRPr="00C66F3E">
              <w:rPr>
                <w:sz w:val="20"/>
                <w:lang w:eastAsia="en-AU"/>
              </w:rPr>
              <w:t>1.57</w:t>
            </w:r>
            <w:r w:rsidRPr="00C66F3E">
              <w:rPr>
                <w:sz w:val="20"/>
                <w:lang w:eastAsia="en-AU"/>
              </w:rPr>
              <w:br/>
              <w:t>(1.25–1.86)</w:t>
            </w:r>
          </w:p>
        </w:tc>
        <w:tc>
          <w:tcPr>
            <w:tcW w:w="1205" w:type="dxa"/>
            <w:tcBorders>
              <w:top w:val="single" w:sz="8" w:space="0" w:color="CDDC29" w:themeColor="text2"/>
              <w:left w:val="nil"/>
              <w:bottom w:val="single" w:sz="8" w:space="0" w:color="CDDC29" w:themeColor="text2"/>
              <w:right w:val="nil"/>
            </w:tcBorders>
            <w:hideMark/>
          </w:tcPr>
          <w:p w14:paraId="686832A4" w14:textId="77777777" w:rsidR="008B208B" w:rsidRPr="00C66F3E" w:rsidRDefault="008B208B" w:rsidP="008B208B">
            <w:pPr>
              <w:jc w:val="center"/>
              <w:rPr>
                <w:sz w:val="20"/>
                <w:lang w:eastAsia="en-AU"/>
              </w:rPr>
            </w:pPr>
            <w:r w:rsidRPr="00C66F3E">
              <w:rPr>
                <w:sz w:val="20"/>
                <w:lang w:eastAsia="en-AU"/>
              </w:rPr>
              <w:t>15%</w:t>
            </w:r>
          </w:p>
        </w:tc>
      </w:tr>
      <w:tr w:rsidR="008B208B" w:rsidRPr="00C66F3E" w14:paraId="34902521" w14:textId="77777777" w:rsidTr="00104E87">
        <w:tc>
          <w:tcPr>
            <w:tcW w:w="1205" w:type="dxa"/>
            <w:tcBorders>
              <w:top w:val="single" w:sz="8" w:space="0" w:color="CDDC29" w:themeColor="text2"/>
              <w:left w:val="nil"/>
              <w:bottom w:val="single" w:sz="8" w:space="0" w:color="CDDC29" w:themeColor="text2"/>
              <w:right w:val="nil"/>
            </w:tcBorders>
            <w:hideMark/>
          </w:tcPr>
          <w:p w14:paraId="3EF5237F" w14:textId="77777777" w:rsidR="008B208B" w:rsidRPr="00C66F3E" w:rsidRDefault="008B208B" w:rsidP="008B208B">
            <w:pPr>
              <w:jc w:val="center"/>
              <w:rPr>
                <w:sz w:val="20"/>
                <w:lang w:eastAsia="en-AU"/>
              </w:rPr>
            </w:pPr>
            <w:r w:rsidRPr="00C66F3E">
              <w:rPr>
                <w:sz w:val="20"/>
                <w:lang w:eastAsia="en-AU"/>
              </w:rPr>
              <w:t>First alternative</w:t>
            </w:r>
          </w:p>
        </w:tc>
        <w:tc>
          <w:tcPr>
            <w:tcW w:w="1205" w:type="dxa"/>
            <w:tcBorders>
              <w:top w:val="single" w:sz="8" w:space="0" w:color="CDDC29" w:themeColor="text2"/>
              <w:left w:val="nil"/>
              <w:bottom w:val="single" w:sz="8" w:space="0" w:color="CDDC29" w:themeColor="text2"/>
              <w:right w:val="nil"/>
            </w:tcBorders>
            <w:hideMark/>
          </w:tcPr>
          <w:p w14:paraId="5D5F8292" w14:textId="77777777" w:rsidR="008B208B" w:rsidRPr="00C66F3E" w:rsidRDefault="008B208B" w:rsidP="008B208B">
            <w:pPr>
              <w:jc w:val="center"/>
              <w:rPr>
                <w:sz w:val="20"/>
                <w:lang w:eastAsia="en-AU"/>
              </w:rPr>
            </w:pPr>
            <w:r w:rsidRPr="00C66F3E">
              <w:rPr>
                <w:sz w:val="20"/>
                <w:lang w:eastAsia="en-AU"/>
              </w:rPr>
              <w:t>Perimeter fortnightly baiting</w:t>
            </w:r>
          </w:p>
        </w:tc>
        <w:tc>
          <w:tcPr>
            <w:tcW w:w="1205" w:type="dxa"/>
            <w:tcBorders>
              <w:top w:val="single" w:sz="8" w:space="0" w:color="CDDC29" w:themeColor="text2"/>
              <w:left w:val="nil"/>
              <w:bottom w:val="single" w:sz="8" w:space="0" w:color="CDDC29" w:themeColor="text2"/>
              <w:right w:val="nil"/>
            </w:tcBorders>
            <w:hideMark/>
          </w:tcPr>
          <w:p w14:paraId="342112A0" w14:textId="77777777" w:rsidR="008B208B" w:rsidRPr="00C66F3E" w:rsidRDefault="008B208B" w:rsidP="008B208B">
            <w:pPr>
              <w:jc w:val="center"/>
              <w:rPr>
                <w:sz w:val="20"/>
                <w:lang w:eastAsia="en-AU"/>
              </w:rPr>
            </w:pPr>
            <w:r w:rsidRPr="00C66F3E">
              <w:rPr>
                <w:sz w:val="20"/>
                <w:lang w:eastAsia="en-AU"/>
              </w:rPr>
              <w:t>1.02</w:t>
            </w:r>
            <w:r w:rsidRPr="00C66F3E">
              <w:rPr>
                <w:sz w:val="20"/>
                <w:lang w:eastAsia="en-AU"/>
              </w:rPr>
              <w:br/>
              <w:t>(0.87–1.26)</w:t>
            </w:r>
          </w:p>
        </w:tc>
        <w:tc>
          <w:tcPr>
            <w:tcW w:w="1205" w:type="dxa"/>
            <w:tcBorders>
              <w:top w:val="single" w:sz="8" w:space="0" w:color="CDDC29" w:themeColor="text2"/>
              <w:left w:val="nil"/>
              <w:bottom w:val="single" w:sz="8" w:space="0" w:color="CDDC29" w:themeColor="text2"/>
              <w:right w:val="nil"/>
            </w:tcBorders>
            <w:hideMark/>
          </w:tcPr>
          <w:p w14:paraId="73D45A11" w14:textId="77777777" w:rsidR="008B208B" w:rsidRPr="00C66F3E" w:rsidRDefault="008B208B" w:rsidP="008B208B">
            <w:pPr>
              <w:jc w:val="center"/>
              <w:rPr>
                <w:sz w:val="20"/>
                <w:lang w:eastAsia="en-AU"/>
              </w:rPr>
            </w:pPr>
            <w:r w:rsidRPr="00C66F3E">
              <w:rPr>
                <w:sz w:val="20"/>
                <w:lang w:eastAsia="en-AU"/>
              </w:rPr>
              <w:t>45%</w:t>
            </w:r>
          </w:p>
        </w:tc>
      </w:tr>
      <w:tr w:rsidR="008B208B" w:rsidRPr="00C66F3E" w14:paraId="3A468C13" w14:textId="77777777" w:rsidTr="00104E87">
        <w:tc>
          <w:tcPr>
            <w:tcW w:w="1205" w:type="dxa"/>
            <w:tcBorders>
              <w:top w:val="single" w:sz="8" w:space="0" w:color="CDDC29" w:themeColor="text2"/>
              <w:left w:val="nil"/>
              <w:bottom w:val="single" w:sz="8" w:space="0" w:color="CDDC29" w:themeColor="text2"/>
              <w:right w:val="nil"/>
            </w:tcBorders>
          </w:tcPr>
          <w:p w14:paraId="18ED2CA5" w14:textId="77777777" w:rsidR="008B208B" w:rsidRPr="00C66F3E" w:rsidRDefault="008B208B" w:rsidP="008B208B">
            <w:pPr>
              <w:jc w:val="center"/>
              <w:rPr>
                <w:sz w:val="20"/>
                <w:lang w:eastAsia="en-AU"/>
              </w:rPr>
            </w:pPr>
            <w:r w:rsidRPr="00C66F3E">
              <w:rPr>
                <w:sz w:val="20"/>
                <w:lang w:eastAsia="en-AU"/>
              </w:rPr>
              <w:t>Second alternative</w:t>
            </w:r>
          </w:p>
        </w:tc>
        <w:tc>
          <w:tcPr>
            <w:tcW w:w="1205" w:type="dxa"/>
            <w:tcBorders>
              <w:top w:val="single" w:sz="8" w:space="0" w:color="CDDC29" w:themeColor="text2"/>
              <w:left w:val="nil"/>
              <w:bottom w:val="single" w:sz="8" w:space="0" w:color="CDDC29" w:themeColor="text2"/>
              <w:right w:val="nil"/>
            </w:tcBorders>
          </w:tcPr>
          <w:p w14:paraId="5DD67E9F" w14:textId="77777777" w:rsidR="008B208B" w:rsidRPr="00C66F3E" w:rsidRDefault="008B208B" w:rsidP="008B208B">
            <w:pPr>
              <w:jc w:val="center"/>
              <w:rPr>
                <w:sz w:val="20"/>
                <w:lang w:eastAsia="en-AU"/>
              </w:rPr>
            </w:pPr>
            <w:r w:rsidRPr="00C66F3E">
              <w:rPr>
                <w:sz w:val="20"/>
                <w:lang w:eastAsia="en-AU"/>
              </w:rPr>
              <w:t>Network fortnightly baiting</w:t>
            </w:r>
          </w:p>
        </w:tc>
        <w:tc>
          <w:tcPr>
            <w:tcW w:w="1205" w:type="dxa"/>
            <w:tcBorders>
              <w:top w:val="single" w:sz="8" w:space="0" w:color="CDDC29" w:themeColor="text2"/>
              <w:left w:val="nil"/>
              <w:bottom w:val="single" w:sz="8" w:space="0" w:color="CDDC29" w:themeColor="text2"/>
              <w:right w:val="nil"/>
            </w:tcBorders>
          </w:tcPr>
          <w:p w14:paraId="08C47AF3" w14:textId="77777777" w:rsidR="008B208B" w:rsidRPr="00C66F3E" w:rsidRDefault="008B208B" w:rsidP="008B208B">
            <w:pPr>
              <w:jc w:val="center"/>
              <w:rPr>
                <w:sz w:val="20"/>
                <w:lang w:eastAsia="en-AU"/>
              </w:rPr>
            </w:pPr>
            <w:r w:rsidRPr="00C66F3E">
              <w:rPr>
                <w:sz w:val="20"/>
                <w:lang w:eastAsia="en-AU"/>
              </w:rPr>
              <w:t>0.86</w:t>
            </w:r>
            <w:r w:rsidRPr="00C66F3E">
              <w:rPr>
                <w:sz w:val="20"/>
                <w:lang w:eastAsia="en-AU"/>
              </w:rPr>
              <w:br/>
              <w:t>(0.64–1.13)</w:t>
            </w:r>
          </w:p>
        </w:tc>
        <w:tc>
          <w:tcPr>
            <w:tcW w:w="1205" w:type="dxa"/>
            <w:tcBorders>
              <w:top w:val="single" w:sz="8" w:space="0" w:color="CDDC29" w:themeColor="text2"/>
              <w:left w:val="nil"/>
              <w:bottom w:val="single" w:sz="8" w:space="0" w:color="CDDC29" w:themeColor="text2"/>
              <w:right w:val="nil"/>
            </w:tcBorders>
          </w:tcPr>
          <w:p w14:paraId="74AD5FF1" w14:textId="77777777" w:rsidR="008B208B" w:rsidRPr="00C66F3E" w:rsidRDefault="008B208B" w:rsidP="008B208B">
            <w:pPr>
              <w:jc w:val="center"/>
              <w:rPr>
                <w:sz w:val="20"/>
                <w:lang w:eastAsia="en-AU"/>
              </w:rPr>
            </w:pPr>
            <w:r w:rsidRPr="00C66F3E">
              <w:rPr>
                <w:sz w:val="20"/>
                <w:lang w:eastAsia="en-AU"/>
              </w:rPr>
              <w:t>53%</w:t>
            </w:r>
          </w:p>
        </w:tc>
      </w:tr>
    </w:tbl>
    <w:p w14:paraId="65C2C091" w14:textId="3B662E03" w:rsidR="00C978CF" w:rsidRDefault="00C978CF" w:rsidP="00C66F3E">
      <w:pPr>
        <w:spacing w:after="0" w:line="240" w:lineRule="atLeast"/>
        <w:sectPr w:rsidR="00C978CF" w:rsidSect="006B392A">
          <w:headerReference w:type="default" r:id="rId114"/>
          <w:type w:val="continuous"/>
          <w:pgSz w:w="11907" w:h="16840" w:code="9"/>
          <w:pgMar w:top="1276" w:right="737" w:bottom="1758" w:left="851" w:header="284" w:footer="567" w:gutter="0"/>
          <w:cols w:num="2" w:space="284"/>
          <w:docGrid w:linePitch="360"/>
        </w:sectPr>
      </w:pPr>
      <w:bookmarkStart w:id="106" w:name="_Toc24619334"/>
      <w:r>
        <w:br w:type="page"/>
      </w:r>
    </w:p>
    <w:bookmarkEnd w:id="106"/>
    <w:p w14:paraId="4F43C5D2" w14:textId="454B307C" w:rsidR="008310F5" w:rsidRPr="005223D9" w:rsidRDefault="008310F5" w:rsidP="00585093">
      <w:pPr>
        <w:keepNext/>
        <w:keepLines/>
        <w:numPr>
          <w:ilvl w:val="1"/>
          <w:numId w:val="0"/>
        </w:numPr>
        <w:spacing w:after="100" w:line="260" w:lineRule="exact"/>
        <w:outlineLvl w:val="1"/>
        <w:rPr>
          <w:b/>
          <w:bCs/>
          <w:iCs/>
          <w:color w:val="00B2A9"/>
          <w:kern w:val="20"/>
          <w:szCs w:val="28"/>
          <w:lang w:eastAsia="en-AU"/>
        </w:rPr>
      </w:pPr>
      <w:r w:rsidRPr="005223D9">
        <w:rPr>
          <w:b/>
          <w:bCs/>
          <w:iCs/>
          <w:color w:val="00B2A9"/>
          <w:kern w:val="20"/>
          <w:szCs w:val="28"/>
          <w:lang w:eastAsia="en-AU"/>
        </w:rPr>
        <w:lastRenderedPageBreak/>
        <w:t>Fox control</w:t>
      </w:r>
      <w:r>
        <w:rPr>
          <w:b/>
          <w:bCs/>
          <w:iCs/>
          <w:color w:val="00B2A9"/>
          <w:kern w:val="20"/>
          <w:szCs w:val="28"/>
          <w:lang w:eastAsia="en-AU"/>
        </w:rPr>
        <w:t xml:space="preserve"> </w:t>
      </w:r>
      <w:r w:rsidRPr="005223D9">
        <w:rPr>
          <w:b/>
          <w:bCs/>
          <w:iCs/>
          <w:color w:val="00B2A9"/>
          <w:kern w:val="20"/>
          <w:szCs w:val="28"/>
          <w:lang w:eastAsia="en-AU"/>
        </w:rPr>
        <w:t>operation</w:t>
      </w:r>
    </w:p>
    <w:p w14:paraId="172699A8" w14:textId="1236F5C5" w:rsidR="00164085" w:rsidRDefault="003B288B" w:rsidP="008310F5">
      <w:pPr>
        <w:spacing w:after="0" w:line="240" w:lineRule="atLeast"/>
      </w:pPr>
      <w:r>
        <w:t>Th</w:t>
      </w:r>
      <w:r w:rsidR="00CD5D4A">
        <w:t>is</w:t>
      </w:r>
      <w:r>
        <w:t xml:space="preserve"> baiting operation is part of BRP071</w:t>
      </w:r>
      <w:r w:rsidR="00C84884">
        <w:t>,</w:t>
      </w:r>
      <w:r>
        <w:t xml:space="preserve"> </w:t>
      </w:r>
      <w:r w:rsidRPr="00205CB4">
        <w:t>Lower Avoca Plains</w:t>
      </w:r>
      <w:r w:rsidR="00C84884" w:rsidRPr="00205CB4">
        <w:t>,</w:t>
      </w:r>
      <w:r>
        <w:t xml:space="preserve"> and </w:t>
      </w:r>
      <w:r w:rsidR="003C7F2E">
        <w:t>is a year-round monthly fox baiting program across a network of roads and tracks on private land in the north</w:t>
      </w:r>
      <w:r w:rsidR="00315880">
        <w:t>-</w:t>
      </w:r>
      <w:r w:rsidR="003C7F2E">
        <w:t xml:space="preserve">west of Victoria (Figure </w:t>
      </w:r>
      <w:r w:rsidR="000D5458">
        <w:t>2</w:t>
      </w:r>
      <w:r w:rsidR="00095565">
        <w:t>6</w:t>
      </w:r>
      <w:r w:rsidR="003C7F2E">
        <w:t>).</w:t>
      </w:r>
      <w:r w:rsidR="003C7F2E" w:rsidRPr="00C66C7E">
        <w:t xml:space="preserve"> </w:t>
      </w:r>
      <w:r w:rsidR="003C7F2E">
        <w:t xml:space="preserve">Baits are spaced on average </w:t>
      </w:r>
      <w:r w:rsidR="00C84884">
        <w:t>472 </w:t>
      </w:r>
      <w:r w:rsidR="003C7F2E">
        <w:t>m apart (range 111–1321</w:t>
      </w:r>
      <w:r w:rsidR="00C84884">
        <w:t> </w:t>
      </w:r>
      <w:r w:rsidR="003C7F2E">
        <w:t>m).</w:t>
      </w:r>
      <w:r w:rsidR="00C71985">
        <w:t xml:space="preserve"> </w:t>
      </w:r>
      <w:r w:rsidR="003C7F2E">
        <w:t>The project aims to protect the Eastern Hooded Scaly-foot (</w:t>
      </w:r>
      <w:r w:rsidR="003C7F2E">
        <w:rPr>
          <w:i/>
        </w:rPr>
        <w:t>Pygopus schraderi</w:t>
      </w:r>
      <w:r w:rsidR="003C7F2E">
        <w:t xml:space="preserve">), </w:t>
      </w:r>
      <w:bookmarkStart w:id="107" w:name="_Hlk25589537"/>
      <w:r w:rsidR="003C7F2E">
        <w:t>the Fat-tailed Dunnart (</w:t>
      </w:r>
      <w:r w:rsidR="003C7F2E">
        <w:rPr>
          <w:i/>
        </w:rPr>
        <w:t>Sminthopsis crassicaudata</w:t>
      </w:r>
      <w:r w:rsidR="003C7F2E">
        <w:t>)</w:t>
      </w:r>
      <w:bookmarkEnd w:id="107"/>
      <w:r w:rsidR="003C7F2E">
        <w:t xml:space="preserve"> and the </w:t>
      </w:r>
      <w:r w:rsidR="002B690D">
        <w:t>w</w:t>
      </w:r>
      <w:r w:rsidR="003C7F2E">
        <w:t xml:space="preserve">oodland </w:t>
      </w:r>
      <w:r w:rsidR="002B690D">
        <w:t>b</w:t>
      </w:r>
      <w:r w:rsidR="003C7F2E">
        <w:t>ird community.</w:t>
      </w:r>
    </w:p>
    <w:p w14:paraId="33D5D661" w14:textId="77777777" w:rsidR="004413B4" w:rsidRPr="005223D9" w:rsidRDefault="00585093" w:rsidP="008310F5">
      <w:pPr>
        <w:keepNext/>
        <w:keepLines/>
        <w:numPr>
          <w:ilvl w:val="1"/>
          <w:numId w:val="0"/>
        </w:numPr>
        <w:tabs>
          <w:tab w:val="left" w:pos="1418"/>
          <w:tab w:val="left" w:pos="1701"/>
          <w:tab w:val="left" w:pos="1985"/>
        </w:tabs>
        <w:spacing w:before="240" w:after="100" w:line="260" w:lineRule="exact"/>
        <w:outlineLvl w:val="1"/>
        <w:rPr>
          <w:b/>
          <w:bCs/>
          <w:iCs/>
          <w:color w:val="00B2A9"/>
          <w:kern w:val="20"/>
          <w:szCs w:val="28"/>
          <w:lang w:eastAsia="en-AU"/>
        </w:rPr>
      </w:pPr>
      <w:r>
        <w:rPr>
          <w:noProof/>
          <w:color w:val="363534"/>
          <w:szCs w:val="20"/>
          <w:lang w:eastAsia="en-AU"/>
        </w:rPr>
        <mc:AlternateContent>
          <mc:Choice Requires="wps">
            <w:drawing>
              <wp:anchor distT="0" distB="0" distL="114300" distR="114300" simplePos="0" relativeHeight="251610620" behindDoc="0" locked="0" layoutInCell="1" allowOverlap="1" wp14:anchorId="136B3838" wp14:editId="18C561A3">
                <wp:simplePos x="0" y="0"/>
                <wp:positionH relativeFrom="margin">
                  <wp:posOffset>-114712</wp:posOffset>
                </wp:positionH>
                <wp:positionV relativeFrom="paragraph">
                  <wp:posOffset>191684</wp:posOffset>
                </wp:positionV>
                <wp:extent cx="6875145" cy="4872990"/>
                <wp:effectExtent l="0" t="0" r="1905" b="3810"/>
                <wp:wrapTopAndBottom/>
                <wp:docPr id="1277" name="PicSing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75145" cy="4872990"/>
                        </a:xfrm>
                        <a:prstGeom prst="rect">
                          <a:avLst/>
                        </a:prstGeom>
                        <a:blipFill dpi="0" rotWithShape="1">
                          <a:blip r:embed="rId115" cstate="email">
                            <a:extLst>
                              <a:ext uri="{28A0092B-C50C-407E-A947-70E740481C1C}">
                                <a14:useLocalDpi xmlns:a14="http://schemas.microsoft.com/office/drawing/2010/main"/>
                              </a:ext>
                            </a:extLst>
                          </a:blip>
                          <a:srcRect/>
                          <a:stretch>
                            <a:fillRect/>
                          </a:stretch>
                        </a:blipFill>
                        <a:ln>
                          <a:noFill/>
                        </a:ln>
                      </wps:spPr>
                      <wps:bodyPr rot="0" vert="horz" wrap="square" lIns="91440" tIns="45720" rIns="91440" bIns="45720" anchor="t" anchorCtr="0" upright="1">
                        <a:noAutofit/>
                      </wps:bodyPr>
                    </wps:wsp>
                  </a:graphicData>
                </a:graphic>
              </wp:anchor>
            </w:drawing>
          </mc:Choice>
          <mc:Fallback>
            <w:pict>
              <v:rect w14:anchorId="5568FDB7" id="PicSingle" o:spid="_x0000_s1026" style="position:absolute;margin-left:-9.05pt;margin-top:15.1pt;width:541.35pt;height:383.7pt;z-index:25161062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L8/E2mwIAACYFAAAOAAAAZHJzL2Uyb0RvYy54bWysVN9v0zAQfkfif7D8&#10;3uWH0qWNlk6l3dCkARMD8ew6TmOR2ObsNh2I/52zk5bCkJAQL5btO9999913vro+dC3ZC7BSq5Im&#10;FzElQnFdSbUt6ccPt5MZJdYxVbFWK1HSJ2Hp9eLli6veFCLVjW4rAQSDKFv0pqSNc6aIIssb0TF7&#10;oY1QaKw1dMzhEbZRBazH6F0bpXF8GfUaKgOaC2vxdj0Y6SLEr2vB3bu6tsKRtqSIzYUVwrrxa7S4&#10;YsUWmGkkH2Gwf0DRMakw6SnUmjlGdiCfheokB2117S647iJd15KLUANWk8S/VfPYMCNCLUiONSea&#10;7P8Ly9/uH4DICnuX5jklinXYpQfJH5HNVnh+emMLdHs0D+ArtOZe88+WKL1qmNqKJYDuG8EqRJV4&#10;/+iXB/5g8SnZ9G90hbHZzulA1aGGzgdEEsghdOTp1BFxcITj5eUsnybZlBKOtmyWp/N56FnEiuNz&#10;A9a9FrojflNSwJaH8Gx/b52Hw4qji8+2aaW5lW1LKoPdQUmAdp+kawLXvoKj08g2auXvmhz6uNZ8&#10;1wnlBmGCaJnDqbCNNBbTFKLbCOQZ7qohCdaICH06X20Qy7d0tozjefpqsprGq0kW5zeT5TzLJ3l8&#10;k2dxNktWyeq7h5hkxc4K7ARr10YelZtkz9D+UXDjDA2aC9olexYmZCAMAQXijhCRQ8+bx2qBv0eK&#10;0Q/3DoTjjd/WSOl4j84nw/jQE+69WuVXpf15yORvgmC8RgatbXT1hHrBvoT+4OeCm0bDV0p6HNSS&#10;2i87BoKS9k6h5uZJlvnJDodsmqe+p+eWzbmFKY6hSuooGbYrN/wGOwNy22CmoTlKL1GntQwK8hoe&#10;UI1gcRgDP+PH4af9/By8fn5vix8AAAD//wMAUEsDBAoAAAAAAAAAIQCG02u0swMCALMDAgAUAAAA&#10;ZHJzL21lZGlhL2ltYWdlMS5wbmeJUE5HDQoaCgAAAA1JSERSAAAHHAAABQEIAgAAADkkY6IAAAAJ&#10;cEhZcwAAIdUAACHVAQSctJ0AACAASURBVHic7N1/bBR3nuf/NzOnRRP2pLv7Y0ZZlu/6m7YzwYKI&#10;laOZXvs7i0QUYxsTQhhxt/qahXOgrazloS8hcHOXzfmi6GackD0Ti43cIT44fPruWCGEQGxDviBx&#10;kX09c7EGEWSysTtf7zFsbueP+36/umXmy0gjvn98usvVVdXVVdVVXT/6+ZCF7O7qqk9Vt4375ffn&#10;/Vnz4MEDAQAAAAAAAAA487WwBwAAAAAAAAAAcUKoCgAAAAAAAAAuEKoCAAAAAAAAgAuEqgAAAAAA&#10;AADgAqEqAAAAAAAAALhAqAoAAAAAAAAALhCqAgAAAAAAAIALhKoAAAAAAAAA4AKhKgAAAAAAAAC4&#10;QKgKAAAAAAAAAC4QqgIAAAAAAACAC4SqAAAAAAAAAOACoSoAAAAAAAAAuECoCgAAAAAAAAAuEKoC&#10;AAAAAAAAgAuEqgAAAAAAAADgAqEqAAAAAAAAALhAqAoAAAAAAAAALhCqAgAAAAAAAIALhKoAAAAA&#10;AAAA4AKhKgAAAAAAAAC4QKgKAAAAAAAAAC4QqgIAAAAAAACAC4SqAAAAAAAAAOACoSoAAAAAAAAA&#10;uECoCgAAAAAAAAAuEKoCAAAAAAAAgAuEqgAAAAAAAADgAqEqAAAAAAAAALhAqAoAAAAAAAAALhCq&#10;AgAAAAAAAIALhKoAAAAAAAAA4AKhKgAAAAAAAAC48A/qdqQ1a9bU7VgAAAAA4KMHDx7U+Yi8gQIA&#10;wJU6/2ddp0pVfiEAAAAAEF91fkfDGygAACKO6f8AAAAAAAAA4EL9pv8rd+/dr/MREYRLk6d7+w6E&#10;PYqGc2nytIhw5evD7Yucbwq/qCsZ0+sZ02ELP17CYHi1xPfFE1Paj5qxb8yHPZYGMvTrdhGJ4zW/&#10;9adnQjx6XN5AfXX7s4c3bg57FNEShWuyft1a842+v6gu3blRdZveDVu0z7efy/g7AGXvSkpEnnvx&#10;mLeHR+H50vvq9mciEqkhJYB67V3ekwv0KFF7Lfkrmmdn+bOuDuodqgIAAAAAkHgPb9wcevqgz08D&#10;Ch0u3bmhD0zhowhGV7GmJap1iFZD/94PSFLPyzOm/wOAD1TFU9ijAAAAAKxpAev6dWvVh5NHVa1C&#10;rZqoXrpzw0kpa+hUCB72KIqIrgKiD1IDqpgWkYc3bo7Uy8kvyTuj2hGqAoA/yFUBAAAQNfpA09XE&#10;f7/C0N4NWwzBq02F4OU9uRrrB999c8TzYxMZhMFMe41tP5dRH0EcJWEvJ/pRWCJUBQDfkKsCAABA&#10;40uqUmOyaQg07967ry9ZtX+gOQ8NiAq5aolTVUNVpZZcNQqSlMRFij5LlbpUrSYsVyVRNSNUBQA/&#10;kasCAAAg1oKbrX/pzg1zYaDqcalPuGqsV/W8VpVEIAWjHjBo6sUW9FpVmtBfUb6gH0UlLFQFAD6L&#10;7+L1AAAAiIgak0379aPGP//pwGPfrXSv4YH6kdRYuNq7YUvvhpzoCgNtalS1BYUM9EWpBrXEqXph&#10;RUhEV3VQ6cUW3BGjsGZdjRJwCgEhVAUAAAAAIK60/NR5DusqGw2iA4DbDEsLWG0SVb+EVVpIaFV/&#10;lYJ73xFKJhWhKgD4j2JVAAAAiNcwxVWZqhZ6+pV+2le51vhYVzs3ZK+X9+S0fql+FaVaqn8ERuIW&#10;Ci1RNXdZ9R25aiLRUxUAAkFzVQAAAHhgmagG1OfUfq2qIPRu2OLtXAyBV9xXo9J8dfszsrb6M/f2&#10;rYNk9FeFHqEqAASFXBUAAACWtGCxasKo6jp9n4N/9959+yMGx3muat4s0AJVvfrkXypOJVENl1q3&#10;qj5LV8U0VyX3r4RQFQACRK4KAICmt+/A0K/bwx4FEAk2c/Z7N2zRf5gf61fVqspVfSlW1YbkMJB1&#10;vpnhZBNToCoEVdFQnyxVL6a5KiwRqgKABcJQAAAABCeg6fyX7tzwsOfac9Xgilsr7bkOJauBhl/E&#10;auGqW2mqpXjlqqT/NlioCgCCxaJVAAAAjcxygRqHKaTlsk42jzXcVSlgNe9B5ao2PQGiIKAk2l4Q&#10;iRIpVRSonqrbz2VCSVdjsW6VSn4jPshwEaoCQODIVQEAACKllgXuo087u6rdAwwdAKqWrIabuvZu&#10;2CIvblEdALQ+AIGWrPpeUUhKFRH6VarIVS3xWnWiAab/X5m9FvYQAIB+AgAAAHDLW/Jr8yjLNPnu&#10;vftO0tJPP/10/bq169etVQvWGz6kXpWkhhQ1Rl1WSamio56LU9mIbB8AXqsOJb9S9drSjy5L17bO&#10;sMcBoOFRrwoAANCYolOSZpO32ueq69etfeKJJ9TnTzzxhHnjr25/1iZfr08Wo3LV7ecye1dSgR5I&#10;fHruiKhQiZarRuflEZEfVrGQ+FB1tiA/bF6alc6usEcCAOSqAAAAqBOtblQFqTV2PDA0CjDTpzCG&#10;4ruAAprLe3KxKFONWmSGqFGvjShEmbxW3Up6qHplSbqGnpoduyZd2wqFlVSqKewRAQAAAAAaTY0F&#10;j4aE1AnDlr70kL17777KVdevW2tT2Wo4zfpkrBFERBVZYfVRjSxeq94kvKfqtSV5KiVNXS2FK7Iy&#10;2//2lbAHBKDh0VwVAAAAbvVu2KI+pBSwXrpzoz49TA20LLXqqlaahzdu1n+Ym7HWKOh6VW+NL1WG&#10;TkoVWfq1qqIgxJcKiapnyQ5VZwvS0yQiqZbU0uzH7+cnL86GPSQAIFcFAABoRH4tSqOiVS1jrcr3&#10;7NVDrqpXKWP1sCvDolURoU6HiCrKtFWqolavGta6VbxcvUn09P8rS9KlWqmmHpH+fXmR/MVrY13b&#10;Qh4WANBcFQAAIExjP/tLkT/zZUa8K86bANTYAlXPyX7cRjmffvqptm6VW4ZT065GLeVy7745EpGA&#10;lTg1XiJYr8pLKEaSHKpeW5KnOoufN3V9v+1ofkFOXb5yclun7cMAoC7IVS1RxgsAAOpj7Gd/2bsh&#10;WkVqevrYsZaAtepjtTjVbY6j+qvaN1d1xe1yPYZTi0KuShwWI1qcGrViVXLVGElwqDpbkJ7VotRU&#10;z870kYW8TF6cHensCnFYAAAAAOBQWFNBPYjRUEXkdOuQhDdmt8dtk697HqqTx9YY37jNVe1DXueD&#10;Uft57sVjQfdUFWc5F0FYjOgLVNXnKlqNSNKqtQrhFRVxyQ1VV+f+K6mnnk0P5/MyQQcAAFFBsSoA&#10;ALDHO+pESkz6popVxX2uqldjowMtUQ23TDUxz2lDubwnZ05X9Z+HGK26LdxGKBIbqurn/it0AAAQ&#10;QeSqAAAAjcavMjT7OFJ/r48dWg18yVXjjuQrdrS01JCrGu4NvXDVyep2vPZC9LWwBxCQ2YL0NBlu&#10;S/XsTIuITF6crf+AAKASuogCAAA0Gv3C9wEdQp+iBrokVxSy1PqUqVo+WfFqfAEblbLU0FsB2H/w&#10;CgxRQkPVK0vSlTLdmnrq2bSIyMTFa3UfEQDYIFcFAABoQInJRFSuqkpWk8qmHpBSwVi7vCenL1zV&#10;f7n9XCZqy1iZaY0Cwh5II0pmqHptSZ4yZ6qqA4CIyKnLV+o8IgCoglwVAAAArgRaf+pNnXNVraHq&#10;u2+OqA/LL4PDxH/EHa/hWiSyp+psQXqsl6JK9exMH1nIy+TF2ZHOLstNAAAAAACoGycry7sVXBPV&#10;SiLSXNUQpL775ki4C1ghRmyaq0afX52a4UoSK1Wt5/4rdAAAEF0UqwIAADSmOjQBuHTnhv5z/Zd+&#10;0bJUV/Wq3sJfh+MPNFGlxC8Ztp/LqI+wB1KrxLQTiZEEhqqV5v4rdAAAEGXkqgAAAI3J3zTEnFRq&#10;t2hxZKC5atDU6Rgy0+dePKa/hRpVOGEuRzV0Vo0Xtz9J+MNALZIXqs4WpKfJ5v5Uz860iMjkxdn6&#10;DAgAXCFXBYCg8ZMWQFVBBI5VqTTEx2jVcBYBFagaNMKiVUKZaoIkoEbVwFWuSmVrLRIXqtrN/Vfo&#10;AAAg6ni3DwAAEC5zXWd9BDeB1/JEnJ+dh+tQn1xVVafqa1QNBaraolV1WLcKiAj6ANRH0kJV+7n/&#10;Ch0AAAAAAABO1Hm5J8VDIGIZevoYDbu6Dt6aq/rOHKT6lasSVyWJNtk/vlP+LZGr1kHCQtVqc/8V&#10;OgAAiDyKVYFk43scAOKonlWrblsB2ISe9sMO6KTCzVW/tXd70Idg7n9SkavCuWSFqtXn/it0AAAQ&#10;A2QuqCdebwAAVFXnngDOWwGE0gG2qrotWmXJsGiVdmONu1VJN4lqsm0/l0lMo1Vy1UAlKlR1Mvdf&#10;oQMAgFgg5wIAAIigUHoCuKWWpaqatwZ6LuEuWmWY7F97okqW2ggSE6fqkasGJEmhqrO5/wodAADE&#10;BLkqAABA9AVXKxpooVnE02HPV9V8XrUnqhqi1WRLWGdVCXL5OyQoVHU691+hAwCA2CBXBQAAiLg6&#10;dwaodHTDjdpH/YekqaVY1ceRmxetAmwkLFeVyn+eIW+tRXJC1RXHc/8VOgAAAAAAAPwVRLpae+qh&#10;D1gjEra6YriYTq7tpTs3zNWp5KpoZOSnvktMqFr42Pncf4UOAADig2JVAACAeAm3dtWJOg/Mx86q&#10;vRu2OOwV6+OsfzQUtVaV9hH2cHxDruqvfxD2AHxSmJauIZePST31bHo4n5eJi9fGurYFMiwAgWuc&#10;qFHlqr19B8IeCAAAAFyoZ0HopTs3DIcz31J/d+/d932tKm8n5ctaVV/d/oy2qslmTlG1WxLQFoDX&#10;sI8SEqquzMpTg64f1dT1/baj+QU5dfnKyW2dAQwLiJWYppPBhYwRvCDkqgAAAI3JYQ5ijhorhY91&#10;DltVrrp+3VrVYtUtb0PVT/anZBUO2dSlJiBRVQw/T4hZPUtGqFr4WHoOeXhcqmdn+shCXiYvzo50&#10;dvk+LCAIwSV9RHWxQK4KAIDZ0K/bg9v5gJwJbudAcOxj07DKV73lqlUjYMMG9E6FZyo5TdKUf0sE&#10;qb5IRKjqZe6/QgcAxA9pGgAAiLVAA1AgwVQIsvC7vx372V+qW+zr5mqPTZ00XXV+lFqaAKgmqh7O&#10;iAJVuJX4OFVDrlq7JISq3ub+K00tm0TyQgcAAPFBsSoAAHpj35gPewiAzyoFiA9v3NxWWmQmIjOR&#10;VfBah7rX0DvD6hFFJdjlPTnLXFWrYDV86+k3jsh3pXPkqjVKQKjqde6/0rmzT05NCh0AAMQJuWpD&#10;Wbky9vbIe5P5vIiIpNv6f/hWtqspFfKoAMAzMlBEx8qVsbcvvnd7Mb+Q125Lt6U3bXx25/ODXU3h&#10;Dcw+QBz6zp+pTwLqi3ptaO2+idIX6eNzV4duWZes/pfJx7KfaF/1X7g7Vvae2rwfrbPq2X4x3NWk&#10;Ox3zA5tExPZ8LW8PqEyV9dMbkJaWmpsDxL1dgPZ6Jl31IP6hqve5/0rX9n6ZnBA6AACIF3JVX0Q+&#10;ryy8M9Q/PJHX3ZJfmNjVMfHI94b+ed+mb4Y2LgAAYm7lyuAPdp9asLgnv5DPL+RPTR6Vtv4Lb42F&#10;Ga1W0vb3X1ef1K14U82+r89Rau8DG3RDVRLVRmNTf2oIW2NKZam8sD2Ifahay9x/ZdvOgzJxig4A&#10;AGKHXNWb0mpvv7w6+R+mPvlSd48PeeWlydO/vHX1ykeffvKl2vMjj3xvxz/v3PRNT/u7NTkw9onl&#10;PV9+Mvbnf3D+/gj/bQEA4MGVwY7dp6putTCxq2NxtUwyIrRSMi0BiVdxmSpWXS1ELRepOf424nXN&#10;4ZahA4B5yn+lCNW8JZIt7qFq4WNp8T73X6EDAIDYSnCuWoo+/acu17WhtVP+55XmwtIvv/xk7M8/&#10;SfednxjprFgBa32ytyYrJKpFky/u+/axJ/2qVk3kqwgAAAuFsacdJKpF+SM/ONnz4WCEprFo6pyu&#10;qrjTVb3qtrH7d8cCG1A588BYogp1FvdElT8VeBDzULUwLS21zP1X6AAAANHiY8BnzisvTZ6WW5MD&#10;FeojFG95ZeXC0vzk7ta/GRrv22T9QMvzvTY0UOV4X/633/7RgV4/3uUFF2EDABA1K7Pvlc36Tx8c&#10;PvbCIe1vn4XCtdH+fbo/kS4c/Ytrgyej/D7RnK4abveRL30AVLFqpXsv3bnxkPt96ktc35XLnsYF&#10;eBffnqoaeqp6EO9QdWVWUrXN/VfoAAAgvhJZrOpnxrfVYhLZrWsB5JVXBgdsC0s/+a//88c/djp/&#10;0Oadhk5+uSASxdIZIB56+w7IJIsmAY2m8PH7ujkladPs/lRq29j1s6Kfnx6b94mGQKQOGWvU6Lup&#10;vvvmSBDFqgRPDcJVzWnca1ThWaxDVT/m/it0AAAQZwnLVZ2fyKXJ05aZaTW/+Lsvqm6TH3587XCF&#10;++7eu2++8drFahMJ8+99XBgaftxJWgoAAAKytKzv09Pa0mS10bbs8baJI1pB6+2lgnSmRArvPNk6&#10;rD3ctNj9ysmtHUe1u9PDN68fKvvbZ9nD+8p7Da0UZj8e/dHFxfyCbnht6fTG1u9vzw5ts/ob6rWh&#10;1eS37fXFDwdTUihcm/2L0fdPlXZStginPmOtJRbU1YT+909EbP6mrB+hIb8+2y+V2qr6KKBcFQCU&#10;OIeq/sz9V+gAACDeEparOuE1UfWBszJSs7zfiWq6mTLVpGjAb2EACElLc1pECy4Xl1akq8m8VWro&#10;w3vmN5upp55ND+dLDza9efzyc31em784Wzikb8ZamL64er/+P/HyrFZnIZ9fyOcnJ44UM1NbK1cG&#10;f7D7VFlng+IinOm+89dHOleD1Et3brTFc5ErA60u1ZCcEqQiXHEsXDUUtsOhr4U9AO9WZiXl3xSM&#10;bTsPiojIqctXfNsnANSTCmXCHkWd1Jao/v63ftfPwQTk7vmDVbZIf/8pQlUAAJzZfi6z/Vxm+7mR&#10;VKvu1vyRHwyNXSs43UlT1/fbVr+6VSh74Ozl8tLLhc+Xyr4ufL6aeOr+E782ZJ2olu3qaOsx2zeq&#10;C+/3dxgTVU1+cvfgNd3XvRu2PLxxs/r46vZn6qPKCOpI3x3VIf2s/0Ax9x+WDBHq5T25OLZY5bXt&#10;QXxD1cLH0uJnSWnnzj4REZm8OOvjXgGgnhokV60pUb1+Q67f+JcvVM0rj8/du3/X6sPjcXX0O7E8&#10;RPFAnSfP9tvtp++Y0w6tAABAsy17XBeMysLEkX2Pr13/5OA7V2ZXqj441bMzrX2RvzirS1ULS7cN&#10;G09c1EeZ+k5Bbc/2NKnPrgzqZ8G39V/QfgOZK//zapU3qvm8iLT1Hz978/7de/fv3rzQl9bffWr0&#10;pHVyrE9XL925YbEIVf5Ix7q1660/dk2adlj7MlbevPvmSN2iVcBe7BJV/lrgWWxD1cK0tPjb/LRr&#10;u3rvWv4/HwAgUmpMVHv7DvT2HfAlrzTGoNULS4tBrdY9oGpEu21scbg/bXVPuu/84kgcVswAACAi&#10;Lu/JqQ9JDb31uum/1/yp4d27OtatXb9u69NDY9cKlYpXU089u/rYhfenV7Qv9IWoRfp5kPo61vTO&#10;rlKdaufJuzcXz75+vC+dlvTxt8ZWexE0db4wrB/m4tKK2Oq/8OFYqftqqmskV54dG8pmTR7euLnt&#10;77/e9vdft9+sKg91ppI/UuNBgYhQFfFhj8KdSBWqx05cQ1V/5/4rdAAAkADJLlatPVHVvto2tlhh&#10;O7u80i4PdRbUOk9URUQkdWjs+tz5433p1TdVbf0X5m5eH+lk5j8AAB41DV6fe/1gm/Wd+YWJI/se&#10;b12/buvTQxa1q2UdAPKff1n61HLJyttLpXC2rI51U0r/33gqtW1waOTq9btXDX/TTZV3Klg9lpX0&#10;cLa86qisqNZBJhvDyb/mVqrqI6DDUc2Hqgx9AEpdRyIas6rWH6pWPeyxxFVMQ1W/5/4rdAAAkAhJ&#10;zVV9TFRFZP26VtNGafu8smoeWrWw1GWiWtTUOTRy9br25YdjxTV8AQCAZ02DJz+8eaHCf9xKfmFi&#10;V8e6rcZmpqmWjatfaBU5hYLVn2u1UtaV2fdW61j7d1Z7M1tYuTJ27Mmt+yaqbKdTHtR6pfoA+LCj&#10;4Bnm+7M4FaJDFcWrLDWCK1ZpnZSJU2sXz1DV/7n/Ch0AACRE8nJVvxPVtdrnuin8123ySmd5qLmw&#10;dDWo9ZaoAgCAoKS6Do1dv3vv/tz548P96UqFq5O7t75T1gyg9LZRRLSKnML0xdJiU22vX1idtl8q&#10;L/3y89W1qPp2Wr6ZLVw7OXbsya3r161dv661Y/eRyXy15auC8fDGzf/j/9F9XepfNP75T00t4C/0&#10;+XTQDt3vZm4FWp0KuKVSVEN1aujFqlqQqmWpxKm+iGWoGsTcf4UOAAASI0m5qr+Jqp7DfNNVHqoK&#10;Sw1BbY2J6voa3mkAAAB7TZ1Dh8auf3jv/t17qr2p4f78cGZsRfd16W2jiJSm1esaqm5s6dJN21dv&#10;LfUNVQ9uN76ZLbwztHX9utZ9R0MLUg3+yT+yuNHQLDWsBakM6hanMvcfrmgFqtvPZbTC1XCjVbLU&#10;IMQxVA1m7r9CBwAASBKrRNVtQFl7hSmJKgAAMaHam96/e/NCWbSaf+9jfbFq6W2jdpeuoerB7Z1l&#10;qevtpYJcuTipfZ1+7JGyI84eW9c6PGHIUtN9/cfP3ly0b9de/gjDbv3zq69+adUQwMuCVJWkj4vL&#10;X3j0E/+BaCqujFfqrKr/3PAR9kjhXQxD1aDm/it0AACQHEkqVvWiWqLqJOIkUQUAIEmuDa1dv670&#10;8WRZ/WmZVNfIMV05quSXK3YAyF+cnV1tqKrCzdRjWjOBhfenry3d0rZue7anSbejlZM/mtR92dZ/&#10;Ye7e/bv3ro+MDW3zpUlq7R56+JsbN+vnDldsunrv/6rvyOijihjQl6yab1SfE7DGV/xC1eDm/it0&#10;AACQJAnIVT3O/U9ooko/VgAAavHIY7oCVEP9qRv6WtSF93+02lBVZaapnp2rbVXfG31fK0RN7+zS&#10;R6WFj9/X1aj2X/hwrKvJ44iCpU0ctps7vO5/1T512xxg7t59cfy35PqXqTL3H7WotFaV+faAugTw&#10;Ag5O7ELVIOf+K3QAAJAsCchVXbPtoypxS1QJUgEkw9g35hvu/yNET1PLJt1XxmapOoV3Rk7pvkw3&#10;G8pGdbWoks/rGqqq7VJPPbuaqi6sZqrff6psP0vLuky17bEWwxhWC2Cj5OGNmysWq5b42RygHBP/&#10;EUdaKwBFxaaqJwDVqbEWt1A12Ln/Ch0AACRNY+WqFRJVV/PoSVQBAEimzheGy5qlHulYt/XYlcLK&#10;6k2FlStjx55sHS5rc7rJOBdfX4u6anURqvL0tqS1pany0Bben17Rf33lL4YjsWyVhYeLDQFWfNzn&#10;XQfFqlqi+tyLx1iiCrGjolVzumr+kqQ1LmIWqgY991+hAwCiyb7yDrDXELnq9RtOEtWqMSWJKgAA&#10;yZU6VNYsVUTyk7tbO7RGq+taO3YfmSxPM/vOnzRNl9TXopboV4vSL2al7WenoUJI35tVJH/kBydn&#10;V0REZOXK4NO7T0mEPbxx88Mbm34V9jCAOKrUEEDKe7DSazX64hWqBj/3X6EDAADEzvUbvX0Hqv7t&#10;gUTVRkMk7wAAdJ6ce92iyrSStv4LI1aVPU1d328zbFm2CFVLs/Egq3WsGn1vVhFZOLpLxbsdu08t&#10;GLe9VfDaATY4D/m6NyfFqnVGmSoCYihZ1aieAJa3Bz8ouBarULUec/8VOgBUwRtvII7i+J3rdJUq&#10;2yaqzn81b+REFQCAxtE0eH3u/PG+6slquu/1xQ/HKrwJNXUAKDVULd5tLGXt32lRIWSX8Kb7zl/Q&#10;lbvml6MXqtZZ3ab8A/VhbgggVvmp2oCq1QiKU6han7n/Ch0AACRSHHPV6hwnqvZJJYkqAACNo6lz&#10;aOTq/bnzx4f7022GVDOdbus/OHx+ce7e9ZHBlPXjRUyxqXExK0Mpq2kdqtJmg9fnbl7oS+t2lU73&#10;vX5h7t71kc6y/gCTI5WW1UoO9VvQvgnre+u8ShVlqqibSoWrCkFqZP2DsAfgXOFjaTlUt6N17uyT&#10;U5MikxdnRzrrUx4LAPWgctXktOglUfVD0l4VAAA409Q5dKhzyPPbzKbB63cHK9+dGvrw3pCj/aS6&#10;Rq52WeaF28bu3x2zfpTNXerwh67e93Zq1fas6Rq5d18b9le3P3O+HyeHMPxSVP9EtZ6HA6S8oWql&#10;DczFqjZpLIIWn0rV+s39V+gAACCxklOvapuo6pGoAjBIzk9CAIiGhzdu9iWIrPrrUN2aAFCmirDY&#10;dFzV31u1bwCCFptK1ZVZSdn8DTAA23YelIlTIqcuXzm5rV5tBwAATlVLVB22UiVRBQAA8IXKVf3K&#10;ItevWxvWb0dM/EcUVCpctf8S9RSXStXCx9Ji0dU7UJ07VVPwyYuzdT4ygChIdhFTss9OHE/8J1EF&#10;AADwkcpVayxZ1X4v0v9GpxWoBt0HgEQVUWO5npWUx6mVmgDweg5UTELVes/9V+gAACDJop+rXpo8&#10;LVu3eHggiSoAAEBYHt64ufZWAJ9++qn6xDJXDQ4JFCLLsiJVX816eU9O/UlD/yE0CA5SPELVlVlJ&#10;hTEBf9vOgyIicurylRCODliKeAqGeIl+rlojElUAAIBQ1Jir6pNNhz2dgAakJa2nW4fUnwQOLI4d&#10;WBxTf9vQPjGHrSStvohFqBrG3H+FDgAAki55uaqTX7tJVAEAAIJWYyuAu/fua/Wq9UGZKmLtwOKY&#10;tpKVuuXynpy6RUWrhg8C1trFYaGqwrS0DHl75LWTfzH6/i2RTTuPvXCoM+V+D13b+2VyQmTi4rWx&#10;rnCCXQAImMpV7Rd9igsnE/9JVAEAAOpDZZSuwsqVK2Nvj7w3mc+LiMjjbf0XFiZ2qUWrAu2mqgZp&#10;SJfIWBERzlej0oLUqvQvb8tcldd/VTEIVVdmJTXo6hEqSz21kNduyS/sPjUs0pY+6DZd3bbzoEyc&#10;Ejl1+crJbWG0IAAAeECiCgAAEB3OctXCO0P9wxN53S03FyZ2iTwucnP9urWvvvpqcMNTnxgGWbWC&#10;j9QJUXC6dejA1MxWdQAAIABJREFU4pj6XDVXdR7CKpavZP3rn5e6peiHqoWPpeWQsy1NWarRQv6U&#10;63S1c2efnJoUmbw4O9JZ/8WyAKAeIlis6mGVqqoT/0lUAQBIMOZuR5ZWr6r/0uzaUOvwhOU9N/Vf&#10;mJerevfNEe1GDzGQeojlxlX34HzedH1enB7qDZ2cAt9Z4bJJSE+3Dol6ghZFSmWq3nJVM+1511oE&#10;8EowiHyoWn3uf/Us1cxNukoHAAANIYK5qitVJ/6TqAIAAIRIH9CIOZ25MrjPOlFd9T9E/okpBJye&#10;nhaRd98c6enpEasYyOJYOjVGRc4fGGjRn9a7oGq9oZmTwRCoRZNKVA8sjqlEVXTxa+2Jqp7hm9d8&#10;e8OKeqhace5/oXBt1mmWqk9Oy/uzOEpX6QAAoEHEN1dNdqLKirfhSthKbgAAhE5bIUefyFy7eKra&#10;4x7/6/8hf/RPZHp6WqtL1XdZVXtTtzz34rGq/SL1j6oD83hqPLQ5pa20w9rP0VBr7Ms+4VCleHQ1&#10;UTXxpUzVkuFlzPyAiIeqprn/XrNUTVPn0Ejn0IirdJUOAAAaRnxzVSV5iape3EtcY5pOxvfbAYim&#10;3r4DMilj35gPeyAAwqTlqlKMaQqFxaoPujkzevOPKrdV1Qes+oYAEr0E0OH6XbVXmPqrUk4dtcub&#10;VJf35ER35Q1xqj5INSSqqhuA7+Nx2NYj2aIdqmpz/91nqU91pppsN3OTrtIBAACi4pf/+a+uvP1/&#10;fvLzz0REBv5DW/8PFyZ22WyfmES1boKLPmOaTgaaBcf0mgAAUCN9nvjV7c9E7vzPX7l4uCEz9bxN&#10;uFSyLJVXx4pySmVosxDlocaaIR7Vv2Aub8xpGwRXmlpVlbYeSRfpUHVl9vNlGTx28bHmnT2HBnde&#10;PnpqwWbr9MFhB1mqmaN0tTUtkqcDAIBGEIVi1QqrVP3i6r8ZnvqJ/i/2eX2iak4tE5Co1nnuf6DP&#10;O5WqBjG9IAAAeGYZFz68cbPI5i1PGNajMntc5OYrr7zy6quvSnldqhaearnS3pWUxCRXlZj3qXRY&#10;dYsaXd6Ti/hFbszC1UiHqtL1wkiqNA3/yl9MWm7jNUs1s0tXSxWydAAA0AiikKua3fo3e6Z+UvHe&#10;vvMkqj6gKhMAAPjOSc5SWsukssefkps3ReRbe7f/3dRly03UHOft5zJTTQWVq8ZCAuInm2Wy4Av7&#10;XhBhlamaNVrhaqRD1abU6g9BY9dq/7JUi+NWSFdF6AAAoFFELlf9zz8eq5yoisjkyNjznUNNpS9J&#10;VD2L0JMOAABiTh+sVJkn3nnybP+pfRMVd/Xsc3/y/uE31eff2rtdu713g3F6k34qtFbQGvGS1QQg&#10;V/WdISq1v7YhdgCw1CCLm30t7AE4NHtZ/WxNHxw+vzh37/7dqycPBZOo6jV1Do1cvX733v2588f7&#10;0mkRETl1+UrARwWAaFC5atijKLp19XyVLfLvfVwofpqkRDUunVgBAAA0Kj9VEZuWpOijVcuPjX92&#10;/sVnH7faX7rv/OK/6rC4w5yoKpf35Awpqr5dAAKirT9mX1YJt063DtW4hxA7rmofnl8bUX5RRbpS&#10;dVVhqfn84lzwKWol+trVj6UgEpt5BABQi8jUq/7i776ouk1+uSCSCj/QDH0AAAAA9eekJK1aqdrm&#10;F872/G9b/9XZdz9+/6ZqsPr4488+92/3dWzY8KsnnnjC7ZCee/GYypLi0mI1AfTRueVd8MbV1VN9&#10;MKLG0BnA8haHDzTcHqKYhKqpoUPRiDGbOocOhT0GAEAloQeaoQ8AAACgnnxfl+Y7B//ddw7+uzER&#10;Ebl054aI/FJ++0uRu/fuq1+TtOpUda89NSdaa7FqubwVfGf5YrAMzqKQi0WZqlF1cpUiNfffnk26&#10;6vCB3h4ehJiEqgCAkNS/WPXS5GnZapjJ9fvfelTk5/aPS0/uJlEFAACoh9DjDCeJqqKq9szT/9Ut&#10;RKt1Y36pVJrTTdIqupDU+dWIWlvVqmp8oh0WugaKUBUAUEUUmgBsenK3/MS+rWpxUUESVSBJotPZ&#10;GQAgEchS9So1VLWkwlMtclKFq0JPgFBVehVVzcii8PKrw+r2tbdSbRBUqgIAIi38XPWP/+XQPz0/&#10;9pMqW5GoApaIJgEAnkVk/W59aeqlOzdcJaoardfk9nMZLVdF1FR9mWmBZigvTv3RfY9WtTM63Trk&#10;ebfmetVodllNgKSFqisnt3YcVcVK6eGb1+07sWob952/P9JZj+EBQHyFnqtu+rfn9srw1E8q/uGa&#10;RBVxR/RpNvaN+eB2PvTr9uB2DgBxF3pRqvMJ/h5c3pNj+n98aa9J/YuzDqWj6ijmo7s9tOU3V+3j&#10;t8xS1Y3bz2XIVYOQtFBVJz+cGXvq6lBT2OMAgMSoQ65q1VBV8/tP/ttTm5/8qz/P/PvSLWlm/QNO&#10;BBpNAgASIyJFqYq+FtWXMlVLTP9PDPWKDTRardSXQH9osYpKLbc336uqX30ZvIpTVZZKrhqcBIeq&#10;IvkjPzjZ8+EgJf0AkBzf/ON/JqKFqiSqSBSiTwCAc/5mi1Jeghc1/p6p8tyLx1SxKrlqkhjyTfNd&#10;Hjis2raMSh0+xF/6Fav0uSp8l+hQVWThaP87XVWaAAAAnAu0WNW2TLVo4LHvGm4hUQUAAA2od8MW&#10;v3LV+sybrpEWVPl44uSqSWX5YrZZ/8p+ySy33xo1fiu5+vOGZWBquMUQsNYyNhgkPFQVyQ+Pzh4a&#10;6wp7GACQHKE3V9UjUQUAAA2rxmAx9K6plTgpM1QNAegDAOdsXuf28/rrybD6lhOVClH1y7JpN5Kr&#10;+iuxoWpbOr2Qz4uITOw6tpN1qADAT0Hkqk7KVOV62XoFJKoAAAAeRKQ01RweOewpaWi3Wku0+tyL&#10;x7afy+xdYX5rQwv9e6FG+pxUX5dquTG5qo++FvYAAvPsxNn+4qeTuwevhToWAEgelauGOAASVQAA&#10;AFe+uv2Z+nh44+YopEhqGGok+k+c70G/gJVnJKpoNLRY9UtyQ1WRbWMX+oqfnto3NBvqWAAAdhyW&#10;qdZeG0uiCgAAGo0hS41CnFq7S3duBNEBQLVYBZKEutTgJDlUFekaOX+w+OnErmNXQh0LACRO/YtV&#10;tUSyxofHKFGt8ZQBAEAji0WW6mpZHgMfE1UNuSoAhxLbU7Wo8+TZ/lP7JkREJncPbr93clvYIwKA&#10;JPGluaqLMtWBAfWVh1gzjomqHpWtAADAociuQOU7X4pV9etTqUTVkKtGbQErbXhRGxj8UstfGszr&#10;VqkvDetW0VnVF8muVBWhCQAABCz05qpOxD1RBQAAcCIWpam+6N2wRX34u9uppoL5xsjWrtKvIJFq&#10;/869vCdnDky3n8uojxp3Dr2kV6qKqCYAk7tPiYhM7Dq28/5IZ9gjAuCrQBO9S5OnMxnjfzx/+6vf&#10;+LX/33vodzzsUD3K98HYHMv+KL19ByptVvX2OnRT1Qea+kunZ3OCJKoAACD6VHVqsoPUSi7dueFX&#10;unp5T04fU041Feq/jJVlTmpTlPrumyOUrMJM5ar6FNVQxEqxau0aIVSlCQDgVPTrDS3VvniRDcsM&#10;TruxxkBT24+raNUwJG+xrEMOR1hpMye3ZzKZ3F//rNIAMt/+jojIt7/j+QSdJKrmEVo+3O2htcM9&#10;ePBgzZo1JKoAACAIjRynikjvhi3+LlqlDyifi0yZqjk5/dbe7SLyd1OXQxoR4sEw69/cHAC1aIxQ&#10;VTUBmNg1KSJyat/QzrtjXWGPCPAuuOgz0HQyjmwyOG0Dz2GfeedV92afCfqeqzocYaXNLG/P5XLm&#10;yt/Mt79jzlWLcarusWvWrHE+eMVhoqo/iv4EfUlUlQcPHnh4glilCgAA2GjwOFWjslQVrQaxdJXU&#10;sRrU0C9VH+ka4l2VJtdhSEgMclXfNUqoShMAJAa5Z91oodjyiY6W7Lzh3vbM6MsvHe5uLovhnMzK&#10;Lw8cZwbW9OQy0w/Guw3HrZxdLs+ceOO1qdy8GlF7e+blM+PdzaILBPWHMOzHpsbWMHj7EZofPjOw&#10;pifXPro0d7h5dW/FS7d6s2QymeLNsnqj6CLUsnR1+cTA/sVn5nTHFhGRBw8emM/CfNbmRNXyqVTH&#10;15+h2ljLcFWiannpzBW42lNQafzOWzesX7dWnak+Ta5n5wegEfT2HZBJGfuG5U8GAIioxlmHyhXf&#10;S1YlvCWhtMNpn9gXzNIBAM6RqPqocUJVkc4XhtOnhvMipSYAj4Q9IgC+CKh011xQqTefy/bkFlUS&#10;Z1mYac40DXPhLVWZL28OBefncz0ttzLTKrgzH0Lbj/3wLO+1GaH57LqfyUgut7gk0ry68dLivIjI&#10;/NRHy4dXA1R1c+ZR3Yar9AWqyx9N5eY3PVP6UstSzWehH5Vh/G6LTPVz9sX20lkeTv+5YfxS4TpX&#10;Cr618606ElcnCAAAYiqRWWotq5zb8CVajcjEf8UyM+3dsOVdYfp/MgX0raFoxaq0Va1RI4WqkjqU&#10;O37x8SMLIqoJwNxjYY8ISRTTtqRKTAdfl+rd8lpNWZ4Z2N+Ty30wM97dLVI5haw0Ed6h8prQmYGW&#10;7LxIe2b6zEvdzc0iIsvLJ97Yn83legaeeWCs5yzfj6vbvQxPparaFRERmfkgJ5nRUclmy1LVmQ9y&#10;IplnKg/X/TAsb68w497wVHrcuYdLZ/8iqbrPqg8HAACJlMgsNSD6FNWvbgB1qwD1luE+9+Ix9UBz&#10;sWpYZbaonfpmDy5XpVjVLw0Vqoqkht56/b2Oo3kRkYldP0inwx4QKoppulcHgV4Zegs41tz90t72&#10;3PytL5alu5gVLs8M7H+tNCtf2jOjZ8YPF2flSymFnS+7x0xVohpTv9LU9ddyop9JLyLS3Hx4/Izc&#10;asnmXjvxUre6Y/lER0t20/RS62st2XmRzPTSeHezfgT6ngHakW3vrTZCERFpaW0X0V+RmQ9y0j66&#10;Y4dMZfUlrMtf3NJnqhWum1aUO9+zRtdWoOI4rc/aZeBY/dJJe2bacFAZnX5ZXnstO1/27FqP3/5F&#10;Yji/zOjLrVM92U26i13h9H3JVXv7DvCDFwAQccF1zIwmWqbWwtxy1Nvrp/4z6z0frtJQaQ4ABKTB&#10;QlWRpsGJ4fdbVROAhXw+7OHUJPR3v6EPIFLqE0eqa070GQHLMx9NzUv76A59uqaflz+fy7bIo6U0&#10;bGagpSenu+eWlEWj+n1kppcs6yiXP5qaF8m8bI5jmw+fWdrR3Fx++63X9hezt9aWZuP4VM+A1XjW&#10;/t5qIyytPdW8Y297Nruani5/cUva9+5obpa97dmsVsK6/NHUvLTvbXFy3SyPbzNOw1l7Y9jJzEBH&#10;KVBVAzQedD7b0+No/FVP1nB+uWyPiMgm68cbTp96VQCALwxrJHpYqjFQjZOoEqfaWL9urZNXpj5C&#10;1dJVV7mqTRGolOpAfQwr7Q9n41t7t4vI302t9gGIVOMCeKOVqPuOhap8FO9Q1Rzq/fLTX6pP/u9P&#10;z12a/Kblox7esfeR/NSXulv+5trpS78MYoCognAQ8ZHrWWPsNdM+ulRK1oqJZ7GwUYr5V2kufFmN&#10;6fLMQEtPztBktBSYtY8ulZWI6loHqD6kq3Pm9RPGjYmqiMzPy+jSAy003Z+d19VYLs+c2N+Tzb4x&#10;c3i8u9q9VUZ4afK0bC3+YqpS1VJ6uvzR1LxserlZRB7dJKI1BlhaXE2j7a7b4bkHO1ThaDF1dDDO&#10;srOuxPxUlhfeGi7dazn9ENVVyO4/sUOfOWslrSc6WrLzlcZv+yIRkZk3svMi7aPTZw53NxdPbzWD&#10;dfg0AQCSJtC2egaGRNV8i8OM1bwfMye7qud+HO6qDohTbdy9d9/hs6kYKlVVnOo5V5VShKqPLP0t&#10;AtUO55dv7d2uD1sRL/X5OUBb1VrUO1T1t7bRHMmt/L//4c+nvhSRf/zEnt6+lPVxv/nkP9/76Z+X&#10;xapxQhAJRMXi0rKoOLP58NyDwyLLy8szMx998cHiVE5X26hKM0fPqBCuuXv8wYNxw55mBlReWVYc&#10;6qTwsHLDVl1Na2kAWhra3H34zOhUi8o/7e+1HWEul9MSVRGR5kc3aQ0Alj+ampfMy90ixXarxdtV&#10;Q9XiIlW2183A0TitKnldM146yUyvHvTw3PTimvJUfPXu5sMvZ7I9FX4lqXayMx/kRNpHzxzubtaf&#10;3ryL0wcAJNDDGzfTUjM6IpjzBjekiKTMBipXdVKsak5ODRmrQ/qg02Z+vUSmdak2WnOiGqlxIizm&#10;MlVyVc8apVLVGET2fe+3/63YBEBE/mDbgd7OoAYJIBGMXUSXZwZaenpaZLWM0jC122CT9Vr3IiKS&#10;U9PH5/VBXa1TudtbW7TPlxbnRSTbsiZr3OqLZem2v7e54ghzf/2zskRVpJieqo2WFrVMVX+7lDdU&#10;rXrdVjkZp/6sRcT6MlZbqMq0E8OaWioirrB9S2t75T3bnuzyF7dE2vfu0L1OmnfsbS9t7+T0AQAJ&#10;pWWplrNBfUxazSmVq6pAJIznmLU+kbF2Vx0KqC0LSA1FrOK+atVc/ao93HMBrJNCV1qsxoW/MxXM&#10;s/71t6hPiFbdqneoagg3L02e9rfuslKlqknqUO74xcePLPh4bACNpLl7fDqT6ylO3p4ZaMnOi7Rn&#10;Mntbn3n00ZaW7qU31lhXLFrVlrZnps+0vtain8uttcgsbd/S2q6bQ19SWsNqYP9i68svHQ4sXLMY&#10;Yebb38n99c/U3bm//lnm29+RYuC4uCSy9EFO2ke1tLGltV3dLvqs1c11cyt6DUYDPFkAQIOwfHdd&#10;qe+eL2/FvdUq+lXhGLX9AM+9eGz9urWvvvqqlFJa9blG3egwL1aPNTQT8LCrgce+qz7RD+aVV16R&#10;V15Rt7zyyiuGXNgyV3Ubo1P3Gij9NAW/GHJV7XOVpW4/lyFadSvelapmTYPX7w462zQ19OG9oWBH&#10;A6BBqPXs9QWQyx/dKt/kVqme0GK2fubl8e5maRmdasn2DDxToYxSVS3mXjvxUvdhw35m3sjm5iUj&#10;xqYCJS2t7SKbKtZn2t/rfITasbIfzDwjOd0yXqvtVtXtpazVwXVzfBYBMkTZapq+671UO9nmRzeJ&#10;lDfbVc0H1EJV4Z0+ACDiKoWnhnfj5s148+xB7fmsel58zHmDi57rVqdcz8bBNdLnkq+++uorr7zy&#10;yiuvaF9qN4YzOBWk6ugzVm+tWi1fA4aXin7PWsAatcbK/u4q1rT81HC71gFAi1b126OSr4U9AACI&#10;peWZgZ5c2dTv3Aczy9p9+7PzopJUFSjKfHb/CXX38omBNWvWdBS/WtV8+OWMSK5nYKZ4gyF+VffP&#10;Z1s6BmaWSw9eXj4x0NGTE2kffali2ta8Y2+75Ho6TsxoD5s50bFmzZqBmar32o5QVaeaj3Xrgw9u&#10;Wcxkt7rd5roVlb5wPk7H1pRU3KJ5x952dcqlMZ5Ql9twEjbKTsbuZLufyYjMZ/cXT3B55sR+Xa+A&#10;AE4fAJBsD2/crP/46vZnho/TrZSY1JW67OrpCHssjty9d9/w4fmBlh9qY3U1KlXkWT7w008/1W/g&#10;alTjn/+06pAsaXGhoTRV3WK+sSrtIa9U4HaHTo4VNH9X2Yom1dLX/sOv/TzxxBN1GJJWvqq2vPWn&#10;Z7QPsYpfoZe0SlUACIZ5yXgRbUmjYhVpT4v1n/GKyxfp+2FaLqhU7CigFaOWmgCUOgB0jy+N3mqx&#10;OlBmes5ugabSAHpa9A05Szms/b1VRqg1ASh1AFA1qTmRzMtlI2p+dJPM53LSPnqmvH618nVT5rMt&#10;a6ZGl+YOuxinK7a/QDcffjkz1ZMrH6O26pgT2virnmz3S6Ptuey84QT1Iwni9AHAlaFfuy/VRzRY&#10;BnmnZahqQStqob+8XNtKtFy16iVS1/PhjZvVclUi4mTFKr3eDVsu3blhXsPKCcMM+udePKZvhyql&#10;4NXtdPjaqyPHP/9ppbsMC1VpLAd59959cyrqMN6dairsXbFpwAiPAqrjNndTtaRy1fV/ekZ/Y51L&#10;jCOOUBUAvGhvz+w9M16K1poPn5le3N9TXM29PTP68kuPftDSk1tcEmkWke7xpWkp3d+emT5TYRK3&#10;itWy+0/ssA5Jmw/PLT164o3XpnLz89o4Xl5dEb6i7vEHS60D+7OlEZY/yv5eVyMsTmOfN67uVGy3&#10;mitfsavKdSsmmvMyv7i0LM3NLsbpVPX/y7vH58oOmpl2fMzy8XdXeZEUn94B3etkr/RkVzPYAE4f&#10;QIhimk76uxwCQmd+r04I6AvtMnINnVP11FWvmLaBlqu6cunODS+DKzFnkYZE1QnL+fIB+dbe7Vqu&#10;qv/cZkgGr776qs1Zi8hUU8H8KP3v2LW0Xo1gowz4xe1fRKJpzYMHD+pxmNLkSsMl832hKiDZLk2e&#10;Ft7P1JFF/9O60xZcisJgLGnLVVl0AwiPeaEq8wXUb2N5b9jXfGZgTc+t0SXbMuQiXxbm4idMnRl+&#10;C7o0eXrsG/OVN4f/hn7d3tt3QL3y68/f77WwzsIDdc3j9Wq/VSrSqc9bJ6XSG6h6CnQJrCCE3pqT&#10;LLV2Nk+i5V3OV3MSEc81qjY8JIa+h6rOk+JKoaqBNipz2Gou19U+t7y9nglyIgX6Y61SjarWR9VJ&#10;U11LDv/g4eN/cNoR6/k/tVCpCgCJUSkErFs4WOoA4PR2lFk+0dGSnc+MLhULoIttezOP1ilRBVBn&#10;/sagcckoY1qf27AM7+TVe3vVGNRyg7AEkZS5pU1LD3cYCWBZr1r18jopedMnj/rXjLq9xpfQu2+O&#10;eEgM/Q0ZVWcDzw93OBiHIall6au3q4Tg6Beh0gJW/Y2eQ0/7B9ZtEbw6IFQFgIpyuVwmU6Uzt5NK&#10;UoexpnkzfVimPq+0H3VvpT3Y5K02gzeHoZa3ONnAfLuPFbj2163SZoZtLO+tdM3XrFlz995980Fr&#10;Opdih9lsS07XNNVBz1QSVaB2cUkkgSjQB1vmUtZQUsUQE9Wo5cvJYMhV7Sv1nDcBUJmjFjvW2AdA&#10;Y6jctClcDXoRp6pn1Lthi7zo7ptFOzs1x1/fNdV8juqW7ecyhuaqtFuNEX2iGpwEzPrXEKoCgJ2/&#10;/dVvHDYqsc+2HCZfVTfzvIGr4V2aPC1bt4gpM7W8xeEGub/+mVy/Yb6SlQa2cmXs7ZH3JvN5813m&#10;/4adXF7tF+5K/4tXvXSGPZi3tx+GzQB+76HfUS1VpXLPVMJTAEDU2LdktdksvljXqz60XNX53Gcn&#10;xaqGVaoq1a56Y4hWDZlj0ImqXo0lqwbF1bccb29O5aZKJZCUqcbF9nOZ+qSrCUCoCgAooyWqfrp+&#10;Q1w0ECy8M9Q/PGERp4rXP2xWTVSD3oOzhzcfHp87PG5xxxPPffhWtquJv/EDAKLNMv9yXtBaqYur&#10;c0EstMXiXaFwnqi6WrFKn5wa0lXPuaqhWFWpNNW9DsGi1tDAx2gVoQixT7TqBkC0WhWhKgBgVUCJ&#10;qqv1WK4NtQ5PVLz32BUZ6XR3/Ognqva9HdRaJR0T6b7zEyOdBKsAgJhxWNBquaWNqlPvXR3FJs8l&#10;SK0/bz1qPS8mruWPteSqoutKqc12N4St9SzVVOcShVyVuf/ehJKoGpauIlqtilAVACCiLZnib6Lq&#10;rkBVRESuDO6rnKiKyOTI2POdQ02O9xf9RFVjGa1qqz+L5Cd3t8r5+24zZQAAoqb2pMBJ3OAqbCU5&#10;jQ4PiapWrOo5V/WFlj2pLLWeU/4tRa1kVbsg9AGoqvayfbcu78kZElU4QagKAIhEgapy7eKpKlvk&#10;3/u4MHTI2R+8Y5SoFl0ZXLPb7gq4zZQBAHCu9v8366PGAi7y0yjz/OTWkqtqmWNAi56FmyHW3i7W&#10;d5V6I0Cj2l/U+aDqrwJEq64QqgJAo/M/UfVQoFpUKCxW3Sa/XBBxEKrGL1H1O1MGAACIkRrjclfN&#10;Vc18TB5VYqgVinrYg03O6yECrmUktdPy09BLd+NFy1Xr/HcgJvu7QqgKAA0tiETVU5zqszgmqg4z&#10;5avvnH54k4cRIXJ6+w5cmjwdhe8XAIiRr25/dmBxTBZ55580ThLVqkWXKletpQmAfqa8OlbQdax1&#10;E52SVcpUHVLfESEuV4WqCFUBIH6K/U994WOi6r1AVZNKtYrk7bdJN1er03QeaFa6kgMDA+qT8fFx&#10;D1fb68N/ufjL6hv9wbYDvcG0VfXzdQUAgN+0oq3LG4lTk8ZhbOQ8E/SluaqhFWmdQ0nLXqj6WzyM&#10;Jzq5KlwhV40sQlUAiCUn2aWjjOy6z33raw3m1n1P5BO7DR75X77+X05f+i8V73cVaFpexjBqVIse&#10;+umfT31pv0n1TBkAgOQhU0gwf5/cGhetcrKsk8PaVQ/xpQo99dGn5WC0ElpXIanas7kVQN1Kcaea&#10;CntX+EXWtVD6q8IhQlUAiCtviWHkHTh7b+2+iYp39715tr9ynWY8Z/2v2rbzoEzYtlVNf/+pIH8X&#10;ZUI6ACCCSFQTLIgn122u6iRI1bapuqXGbVmofv/qsU4eroWkNgPT9mPIarVHObkCnmmtVPeWVkVg&#10;oSq3VK7Kj8EIIlQFgBhLZPi1bWxxWPqHJ8xdANJ95ydGkpuoisj63VUWquo7NtTkbdcAANiq/X+x&#10;gBAl+Chqs7+De3JrqVfVJ4yGy2UZQdpcVc8XvOqjzK0JDA93EpJq29QhUdUjUUViEKoCAKImdWjs&#10;+lM7x94eeW8yX4xWH/ne0NmTx5sqF2lGJ1EdHx+vcQDD/WkPmTIAt8a+MS+TYQ8CAOqoQRJVxVWu&#10;aplC2lwu/VR68WkGvX4MHtJYVw83BMcBharmRJU41bMkFatG9m94HhCqAgCiqKlzaKRzaLL0P+6x&#10;vk2xSFTv3rvvrausYQBP7Rzr2H2kdGe6rf+Hb2W7bK4AAACJlJgQAXrammNBH8htrlrjBm6Z25s6&#10;zze1tqr6L12N0LBxoIE7WSqSilAVABBvkUpU/RpAU+eQyJHSjde97Rbx0tt3QCZl7BvzYQ8EAKKC&#10;RDWR6vzjsL0gAAAgAElEQVS01rhulQ3DWk+WjQIs76pEH6c6fEiNSaihiUHtO9TTylRJVP2SpGLV&#10;xCBUBYAqWLonyhKZqAIAALKDRArlaQ0uV1X0S0upT8Z+9peX9+SkfO0pRV9haqg2lRoyTYeRaKXj&#10;6jfwvWRV3wSAgLVG5KpRQ6gKAIir0APN4Aag3Q4AQKOp29xw1FmIYZA+VxW//5KtZZRaTKkSVREZ&#10;+9lfisjQd/5MTG1YDQ/3ZQyKIWDVtwgw32g+i9oHY+PdN0fIVWtErhophKoAgFhKcKKqR/kqAKA+&#10;IvI/DmFBUoX+zGq5qgQTrUopQtUSVXt+FYSaa0udNEs1pKtOermuFGY/Hr24LCKPPba9q2dbqkqz&#10;/+dePGZeqApIGEJVAKiIif+R1SCJKgAADSX03A0Bicgzq37pMkSr4uyXsarz63s3bOndYBGnDn3n&#10;z1TY2rshF8RiUDXu0+HDrw1t3TeR176cPHpE0geHj71wqNMuWlVFqUSrSLCvhT0AAADcCT3QDH0A&#10;AAAkT0RyN/jrq9ufRe2ZHf/8p27bLqlqUG/x5djP/lJN/48Lc8nqykmVqKbb+o+fPX/h7OsH29Ii&#10;+VPDu1ufHppdcbxnLWMlZq2R6gAQ9iggQqUqEDvUTqLBhR5ohj4AAACSJ2q5G3wR5dxH+zXMyRpW&#10;NVaDqkrViNN6qppOdvbto3kRaXt94sPBlIhIZ9e2wZMrVwZ/sPvUwsSuDrlwd6zLySH0Waqhuar6&#10;slLYShtWRBaVqgCA2Ag90Ax9AAAAJA+JaiKppzWCz6yhf6ghXUWF5qrpnV1lM/2bOk9+ePN4m4hM&#10;7Dp2xcX+p5oK6hNVsqoVrtqUr1LZakaxakQQqgIA4iH0QLNuA+B3egBA4yBRTaSIP62GXHX885+G&#10;OJhI0epVTffkL84WjLelhrL9IiKTF2e1266dHLxWvuFzLx5TH1NNBZWoarmqJbWZtjEQZUz/BwDE&#10;wMDAgPok8YmqHtWsAIBki3j0Bm9i8bSqXDWIlaPiztQHoOv519OTR/MLR/uPtVwf6Szb+JHH0iKr&#10;C1hJYWz06KmFo6fa+o9ns0PbylexurzHYiEvs+dERGT7uYyITDUV9q6kxNQuAFIqVo3+91qyUakK&#10;AIiNhkpUAQBINuKARIrR06qvV1W/ofk+W+jynpzDJDE6Lt25YahUbRqcGE6LSH5y99ZjV8qqR7/8&#10;PF/24FRP9vWDbSILE0f2Pb726aHZFa/Fptql07cL8LgvRMzde/fVR9gD8QGhKgAguvT/15KoAkDc&#10;jX1j/tLk6bBHgUiIUfQG52L3tBr6AIjfuer2cxlVcRkX6mr0btjS+5t/qLs5dejqYilXbX365GpQ&#10;um1s8ezrB4d3agtVpbYNnvzw3uLZ/rSILEzs6nh869NDsytex2POVYlW9eisGjpCVQBAkpGoAgAQ&#10;NbGL3uBETJ9WrQNAoCtWxate9dKdS+9kWtev2/rOFfXlDV2uKgtH9blqatvgyUOdhh2kfnX0xN2b&#10;F1QOuzCxq2Pd1mMnPUar5mpfclU9ctVwEaoCQPz09h2g0seJOCaqrFIFIPF6+w4M/bo97FEA8M1X&#10;tz+LaaJq4O+fwC/duTH0nT9THz7uNlCliPnOcl5E7i0+VGwF8NXtz1SuerZfxJirGhX7saZkebU3&#10;QH7y6K6OdVuPXSmseBqYfp0rIVdFZLBQFQAgmeKYqOpR2QoASKRkpG/QJOAJDWK5KkNXAe3LeCyN&#10;9Td/c9v6jtS2sftnZe2+CVk42v9O1/VDKeMW2gpXKyd/NCkicvDsvZPbCrPHMrsm8/nJ3a2Tkh6+&#10;afHAqlS96vZzGW3pKvM2LGaFOqNSFQCQQHFPVAEAqLP169aqj0CPkoAADnrJe0JrX7HKvNCT83uj&#10;4g/+4CERkc+++huLO7eNFfur/se/uqSdjvpE+1xk9u2jeRFpe/2FbSKS6hq5en/u/PG+tEj6+0+5&#10;T1Q19o0UVNPVRqtjpQNAiEKuVFUzWHv7DoQ7DABAkpCoAnCut++ATMrYN+bDHggQCK1qrEa+ZGfJ&#10;C+AaHE+ogfO0VFsPKsjheNS7YctXt7/+/z0rn7wvn0x88uP/fWjt7c+k7IdJ6qln08P5/JeFOyK/&#10;L6bTuXTnxo/7d6ky1ezgaoDa1Dk00jlUe95pWY6qVbAq7745QtUq6oDp/wCARAk9UR0YGKhxDwAA&#10;+EXFHKEnOKqKigAuMZL9hN69d19VbQf9u1zo35iWVFb+/bMX/uv7uybzRzr+6KvzE3/yy9/9rehy&#10;1S8/z4tIW1tn74aURZT8N3/10U9EtDLVigrvPNl/sfWHb411NdU8bK2Cdfu5jIjsXUmpetUGiVZV&#10;sWosviXVE6QXr2XcDJj+DwBIjtATVb8GAACAj3o3bOndsEU/P7ee1Fv9WLzbhxON84S6+sWs/t9Z&#10;QRxRF8x1jdw83iYiN9/c/UT/Jx/+903Fv9BcunZy674JEdm8syslpR8v+mj4oZ/8+y9F5A//xVuD&#10;lef5F2aPPdk6nM8vTOzqeHJsxb9TMCR0jdYKIHZinagKoSoAIDHinqjqUeUKAPCdFnzUM1qNS/GU&#10;X2LQLrM2DfKEar+JOcxVa3neI/Ka+er2Z8YnNzX04c0Lw/1pkZuTR3d1rFs78Nh3Bx7bs+9oXkQe&#10;+VfDD/+O1cgLY/9mQkTke8//s6ZKByuMPf34rsm8tPUfbBOR1paKW3pyeU9uqqmgfdkguWocO6vG&#10;PVEVQlUAQDJEJ1EdHx+vcQ8AAARHX1YWdJrTIAGcXtSmcvsr8U+o/jvCea5a+/eRtz349WLT4lSL&#10;JzfVdWjs+vnzJ/rS6dUb0weHzy9+8q97LQdwbfSIKlPt/GPr81q5Mvj040cWRKT/wls7ZcGXcyj3&#10;7psj+v6qDdIBIF4u78npOzaYewLEBaEqACD2opOo1r4HAADqRvUECGjniQ/gGopFGWMSGVJCfa4a&#10;9K9qYdWrOmnmsGFDx8jV63fv3Vcf46cPHeqsMK+/MDY6ISLS98qP+0tdR/T3r5zc2rH71IJIW/+F&#10;u2NdsnRLRNoeazHv6drJwWsF883V6etSn3vxWEMlqnEsVt1+LqMPWGOHhaoAAPFGogoAQC10i3oD&#10;FhohTq1k/POfDjz2XfW55dJVEZm8L6aROPmm9vuZLbyTObIgIunjz3da3H1taOu+ibyItL2++OFg&#10;SkoLXm1sMUW0hbHRo6cWjp5q6z+ezQ5tq9yatZKGylJj59afnln/p2dEZNN/3B/fOFUhVAUAxFiS&#10;ElW11Ky3nQAA4I22gJW/u23kGC4xork2ff2Nf/5TEVHRqmWuGhFunyn/v0mv/MVwXkSk79hQk+7m&#10;S3duiPziodf37FNFrOcXR4qFroXCYoVdpXqyr38+evTUwsSRfRNH2vovvJXtanITrZr7qDZIzKqK&#10;VWP041dN/I9vtMr0fwBAXJGoAgBQO99Ts3i9pUclqvcuz6aiolUJcoJRPYtea3laK/zEKLwzckpE&#10;pP/CSGfZxr0b/uHVP1GJ6ua+8/dHjK0D0s0WaWlq2+DJD+8tnu1Pi8jCxK6Ox7c+PTS7Ur6R+oOQ&#10;/sNm2A2yXJUS5SYAlvmpaqtqbq4a/XarVKoCAGIpYYmq/nZ/KyB+76HfMd/4t7/6jY/7r7S3oA9t&#10;f3SbYfg7BuecjNabz/ad3nz2gM29ImK5gf0DQ6dGronyUP0S3DNiuJiaRriqcMLHXJUMLjFULsOz&#10;qdG3Aoi1St+kNXUCKZappoezXWW3F2aPZXZN/Xz1axEtQ11aztvvNLVt7Prd7Ow7mV3D+fzCxK6O&#10;iXTf6z98frCrqbSFfsAqV/3W3u1/N3VZ3aKqUxsqTpVSsWpifhRHvIiVUBUAED8JTlT9ZRlrarfX&#10;HvCp/VjuLehD2x/dfhg+jsE5J6P1RoVllZJTLUozb2D/wEr7qVsGZw4BHQ41XvQX1tUz4u0ole5K&#10;2FVFWMjgkiQxiUwtKnUpjXITAHv236TaulJeotXOF+bOyw8u7jykLzstjD39+JEFEZGDff23Jify&#10;k7tbJ/9w997n+57849/v/c3SbRGRTSn7ef0p0WWv+cmjuyaPpvvOTzxvWixrddgvNnrPCi1XlWj/&#10;TFaBqbk6NeJBqh7T/wEAMUOi6lClWNP5Bq4erv8y6EPbH127xf4otY/Buaqj9cwQltl/KaaM1WZL&#10;/V36e2229FHVEDAB7C+sj6fpZFeJuaqoxd1798c//6nn/5icrCGOGOGptJxLrn2DxLFrk5NvUtXz&#10;wdPuU02dJz8cWy1TXbkyWExU0wfP3js5Mnb97s0Lw/1p+fn5qcyegT/58b/4q7kFEfnDf/iI7X5X&#10;Tv5oUkTk4Nl79+/evNCXFpH85O7WjnVPfPUbR0NtkG6qBtpzraWrkXV5T86Qolq2AogmQlUAQJyQ&#10;qDqkYrvlEx1rTDoGTswsl22mZDKZ33vod9S/ljvUPkoPXD7RsWZNx4ll05ZuD23ef6Wj6x5rffTy&#10;nS8vzwx0dKyOpKNjYGZ52bCZ9q+rIZlHVekum9Gqq23eiVaxqH1YDuCzfaeLex6YqXBv8YnQH7m0&#10;w5kBq+tnfdDlEwMdZcewiWsN46+0f8szKt/V8syJgdVnr6NjoPTqMeePlrt1chm1l32lkVTds3k8&#10;LgZZdmGtXyQ249dH5JVOUP8ysPiWXL2oxmfQfp/2L0ub0X6277S62pbX3OEzi+BodWpuUdWYJBHP&#10;X0IXx1y1/pPBV05u7dh9akFE0sfnrp7cpm5NdR0au3735oW+dFp+fn7q3513sKfZt4/mRaTt9Re2&#10;iUiqa+Tq/bnzx7/3hyLp/U+5WbpKGq8PgJii1Sh/d6toNUY1qgrT/wEAsZHgRLWev5fP57I9ucXp&#10;B+PdIuJsgrxfhZbmQ//tr35jWWSqHd3DoUvbzAx09OTmywcwn+tpybWPLs0dbtZvXB7XVtynftq+&#10;uTLX8nLZ79BwSyaTGTs7b5nTGeZou82Y5rP7T+zQTtqaTWa3/NFUbn7TM+W364dkHrO57YD9GRkf&#10;uHyioyVb9uzNz+d6Wm5lpufGu0XXe7TSbt1exkrtEaru2XLOvk3YKpUvrM2W5kE6OcGq5udzPS2i&#10;fUvaxLJOLprz0arXv81Fc/6Cge9UruqqVI1ENUl4NsXBglH69UU9/ymiPrQQrZanVc0ld7LZ6hdd&#10;P+x7f9dk64W5sdX+p0WprpGrXc8XZv/l/l2f/Fzk0T8wbqBzbWiXKlPNDq4GqLc2fq/v//jpX7n5&#10;MfXci8dUovrumyMNWLiqf2pC7wlQ9f2UZU+AyCJUBQDEQ4ITVb0AylczWmIiIiLLMwP7e3K5D2bG&#10;u7srP0hEfJilXv3QNoeo7ejLJzp6cvPSnhl9+aUd3c0qTVxenvlof0/WScJYaUiWKbAfAy5yVsLp&#10;geeTrsLhkGziRauYbGagJTsv0p6ZPvNS8dlbXj7xxv5sLtcz8EzxVWVzaM+XUY2nlj3bP9xW8+G5&#10;B4cdHKvq/itcVcP3o2jfkq+deKm72kvD80VzOFrLCLXSxvY7RJ19dfuzhd/9rXjuw4jICD1qiReV&#10;q6pf7cY//2nYwzHyJUvVq7ofQ+ralOoauXrfpi60KdWV+UP55OeVtxCRwtjohIhWpqrLu/U/ba4N&#10;rR2V49ns0DbbwlV9rmq+y3YciaIVrkq0v9/jUrLK9H8AqKtLk6d9+Qj7PEKT7ES1Lpq7X9rbLnLr&#10;i9VJxsszA/op8gOG+cfLMwMdFpOFfTm070cvJpszb2TnRTLTc+OHS4mqiDQ3dx+eWxptl/nsG2rK&#10;dXHufGlydHH/NkMqzuUfWJ2UXj4mm7tMp2V9iOIc8JmZE6UNjNdk9ZI4fToyo6PtMp/db90swX5I&#10;yyc61rRk50VyPcW56eZZ6voWBNaXtHzcdrPORWT5xGs5kfbRpbnx1Wevufnw+JnRdpHcayfKX7uW&#10;17vqZaz4TJVKZSu98IwneGKgrP/CZ6XWCtpt3i9sxbOrfoLOgt3m7vGXjXUgdt9x9btoNsOgFUAd&#10;OK+8KyaqpUcFOSgEi5a4Vdm8wgce+249R1KJNr9bezbr/ITqB2CeaW76qVIoLIqIPJLaUOkHzrVR&#10;1ZL1+FuDKW0Pxq6vVwb3TcjCxJF9j699emh2pWA3wkrh6btvjmgfVU4yKdTLI+INAWKBSlUAcMSv&#10;HLO374Av+xH/hhQjJKp+WJ75aGpe2kd3FMMq0zTr+Vy2RR4tlbSV361mYOtmz9d06OCOPvNBTiQz&#10;PW5Vi2ssBxS59dp+1SagvbWludqQjPfrp0/b3FV+IaocQmQ+29NjfW/ZY+dzPfvFyeSoRw+fGZ1q&#10;yVauVq0+JFfKL6n5AIansrz8cPmjqXmRzMvmgTYfPrO0o1nLWQ0NHswvj4qXsdozVfWFpzvBHS+1&#10;TuWyZaXf6vX3jMWRXFzYqmdnd4LOLC/PvNGTE2lfvcXmxOt30aruinrVOnDSBEAFN711GxMCw5R/&#10;A/XK1yd9lt8L6pc69TvewGPfDbFeNQpVh+ajG9K6Sj9V/vE/2ijyPy3uKpWp9h0batI9HZfK6uIL&#10;74yc0h6xMLGrY0La+i+8Ze45UGLIVbefy+xdKStwbaj+APqqVQn7JRRTVKoCQHW9fQd8+RD/KlVJ&#10;VB2KQh4adqKa61mj19KTnW8fPVOKJ4oB1vTSg6Kl0XaR3AelqsP92Xlp1+5emtaXedZ46OCOro9n&#10;HJifl9GlBw8ePJg73FxlSMUh68aku9fmrjLVDqGU7l8abZfVe1UJbvuounNpelRyhr6xFTQfPmNT&#10;rWozpObDc+qrzLS6Qq4vqbh8KpcW58uevs1nD2gJ2mqiKssnXsvpB7002i7mE7S8jFWeKQej1Z9g&#10;84697WX1s/pM1euFdXZ2lU7QmuH7cc2alpaenOjya9sTr+NFq+3HDnxjX69KDJcYPJVV2f91Qfvt&#10;rvZ6VW/l3vWvMvbcQ7b8BJeW8yIiG1tS5hRbdGWqz3daHPHSnRuX7ty49J/+9XBeRNLDN+/fvXlh&#10;uD8tKlpdt/XYydkVB0O6vCf33IvHtA91Y+PUqypaXXP0F7OKICpVASRBoAmjjzv3q0xVDcnHotek&#10;ikIeGnaiWsHi0rKodKpYt7m8vDwz89EXHyxO6TM6FaOMnhnvLiY+zd2q4tFJR9aqh67r0Y0Fg/rF&#10;qsqKIm2HVDJ/67U3TnzxzI4d3aa6V5u73BwiM1067ebDL2eyPcW2Ustf3BJpHz1zWN1ZuiKOY9VK&#10;1aqOztqN8jpTB09l1dpDY9vNUly5us/Dc9OLa3pyUx8tHy4dvMJlFBGbZ8rRC6/sNbNjb3s2qx1X&#10;n+l7vbCOzq7KCTrQ3p55efU8HZx4PS5aED924JU+AVHvt7WyJmK4ZOCp9Fct9ao2iaphxR7Va1LL&#10;Gdvk696O6Jk2VLeL2pU9qrB0W0Qk3WzZCFVXpnqrYob7i68mzouI9P/wUEpEug6NdR3Kzr4z+qPh&#10;ifzk0V2TR9N95yee70w1OR6bzXpWWtKa4DpW7adBoLWr0XpPVDNCVQBlYlr/SLwIsyjkoQ73oG0W&#10;DOPqNMszAy09uom75mXWNUuL8yKSbVmTNd7zxbJ0N1s8wt2hgz26Y+2tLfovbYYkWnY1n5ufz2Wz&#10;ImotrMPdzbZ3GdgfwjikllZterYq4nxUt8fmHXvbnYWq9rFq1SG5YrikgT2VhnLk7mcykrtVYRi6&#10;y2j/TDkZbfkJlgWEhjrpGi5slbOzOcEK+9O+8dQCVZLZu5pcStUTr9dFq9s3PrwihkuMRn4qq07t&#10;d0hlT59++unDGzd77gNgPwD7NdDb/v7rIT6Jni/dpTs3elM92f739k2s7koVn4qIyC+u7j+yICJ/&#10;+C++vdE6Ue3dsEWuvLNelalmu1bvSBWj1WOZXZP5/OTu1klJD5+/fqjT6djMuaqhcLUR+gNofz9r&#10;5J8SDhGqArEUXPRJOhl9lKk6EaNEVa8+f7lt7h6fzuR6cqrsS1tmPbO39ZlHH21p6V56Y43bejdv&#10;hxYJ6ugtrWpmsq6uTVdXt3yio8UU12iqD6l7/MHSMyfeeC2rag7nc9me3KKKq2zucnWIwOhj1Uej&#10;MSQzi6dPVtewGti/2PryS4drrFh09kw5pgsIl8oy1Uhd2FXN3eNz07KmJ9tyS5x3SK7XRUPk6IvR&#10;eIOdGA3+VOrnm5f36CxyMsPd0Mn07r37HnJVD4nq9nMZVawabqLqmXbK28au380WJLV6e/Gy/+fJ&#10;qZ+LiHzv+X/2zQqPXe2mWixTLZfqGrl6//nC7NuZXZP5TSnHiaqiz1XdPTJZ1ASFsEcRdYSqQCwR&#10;qDUsElUnYpqohmP5i1uGgtLlj1Zr4Vpa20U2eU9Nwjp6sabutYFnut0+2H5I2gG6D493Hx4XWV6e&#10;+eiNnmxuNQK0ucvVIay1tLaL3Cor2FtanBfZ5PgEV2PV0dUHuRtS86ObRHKLSyKlQVQbg7unUhXf&#10;5l478VL34WYpW+195o1sbl4yMi6yLGKKXmc+KFt1qcphKj1TXl54WkD46KI+Hqzlua7t7Kor/oVD&#10;V7fs4MTrcdGC/rEDT7RcNY4JDswaPFE181Bxqb+G5gTWSa7quUD18p7cV7c/a5NYJqpGKXMg+our&#10;b58XEfmno31/vHqr4XKtnOwfzouItImsiDRZ7bupGK1a32tPy1W1L9UnlZoDoGGxUBUAxAaJqhOh&#10;56G9fQcinqguzwz05Mqm4uY+mFnW7tufnReV26nQQ3I9HSdK98vyzImONWvWDHhbMsZ8aN+P/re/&#10;+o2ISPdLo+0yn+vp6BiYWV5d2md5eWagY3/VydgVhyQiMwNr1qzRxtTc3PJoa3vxlGzucnUIG82P&#10;bhKZz+4fKD56+USH67LH0pJVWcMDqw3JML7cByccj8HxU6naqjYffjkjMp9t0T97y8snBjp6ciLt&#10;oy91l/YpuZ4BbdRqHO17d1QtvLR/pjy98Jp37G2X+cU3LEouXV7Y1d15PDvHusenM6JbAcr+xOt2&#10;0fz+sYPa9W7Y0vb3X6deKRmYz6vXu2GL+rDfQPtSW8anUqJ69959LUsdeOy79h/r16310ABKJaqS&#10;0L9w9G7Y0nt7ZurnIpIe/tfP6y9+eXI9+/bRvPqs6rJUTZY9Wx2wWcCKRBUaKlUBAPFwafJ01UA5&#10;9ETVlz34LdezxiLyKi4ZUywK7GmxTsWKJZ/ZnrL58sVUq8ZDB3v05sNz04sdPTnLvbdnRs9UmPJc&#10;ZUgqrs1lTWPa0SzSXPkuV4ewUywvXH10eybTnnO5p2bj8laOhjSfbVkzNbo0d7i5+5mM5HK5bEsu&#10;63AMbp/K7vGl0VstVkPKTJdmqzcffjkzpb8UapeVntmy3ds/U+5GW1xBS5Vd5sozVXcXVn9jDWfn&#10;groQuZ6BZx6Md1c5cV8v2t/+6je/99DvWF+0Wn/swLtK/3+pBGfhd39bS+tJRAFxqj39Xw7U6k+G&#10;vyVYXj3D90Xvhi1aHwAn1JbmXxpPtw5VGmTCn8TOF+bOyw8u7tRP6te3a+jdsGXl5I8mRUQODt/c&#10;KfplqV7/4fODXU2hDBuNilAVAOKBMtWqopCHethDwKtUWWhvz+w9M67lmofPTC/u7ykuSd6eGX35&#10;pUc/aOnRJnd3jz9Yah3Yny1tULZaeG2HDvro3eNzD16aOfHGa1O5+fnVAVgvHeV4SNJ8eG5JrMdk&#10;c5erQ1Q5raXp1mJfy/bM9NxLX3S4T2eNsWqVIRUTvnmZX1xalubm/5+99w+O6kzvfB+Nc821mdlN&#10;MpWdZYg2WrfkAhVwlZIX97ZmLll5rV8IY9kusqkRA5GhO6DbVseW0TjxTJS5Xs8IY0eir+Cq0WjB&#10;dGoylAFjyxJo1mSVCT1t7qiiACVYSz1XewnDzqSSra01uPDWFPePt/vo9Pn9+7zn9PdTKko6fc57&#10;nvOe04fTn37e520fWxymXcUQhk+Mbf1ANwa9U8lyVMURXlp8VHryJN3ZPnaprM34lNGrQ+9MWbnw&#10;mEDNleepmurY8pRm60dnguKFIGhVrQP3rNPMXy1Ahs2sUvHmTN+sWb+x04mWw0FAlVb4ZZw6Bq9b&#10;1j+SsfzWvksYu/GRkQ2Fh0Dx0+BPfvITKr/MhFIArJRq2InUtIy+V6qCKtGpkzfnhTTVxoMv7o1E&#10;qDgt1Xey+ZJaPTsx1GIwPbVw7In69+sPpVLJZsMJrUhTBWKq7t+/78VuqqrYL/IPmUYyjwAADPZ+&#10;wbumAqlkoyo8ZY6NjWn0AFdGVTtUx/erxpcfftDZBnUpDr33Y9dElBHlSsbjWlPlhhuxbxJVI/WN&#10;YiKn3jriP42EbaRZa5ht2b1IbCL0qmJ4/oZdzFS1hC9G9drXT7BfvPnoxND4AKWN5aHBGpmqFSvj&#10;FJEbOkn/MAXmo/8Szy3G8Pckerx33ROkiPbMVK6maSt+vy55G0ouKvkp9h7dGNw475M353/x9p5v&#10;vn6VqCt54xsbRKdmuTgtFRERRfcMZkYVJrAqZ3l0S1OpjEBjz7nDqTbtWgEVOPw/QPd/4X3k5f/U&#10;hExVAAAAIYAro3rrzj0mwSsQ4cCNOM1MJuOs+hSLbKZ3fXG7/OO9TdPeo9yR6Ubonlaz1rLHXerU&#10;7ky1o7Ey6zSzIandAcxeLUARjz8D8+B3vETevRKLxwZuW1N7FpDbwPTlI+nLRCUHFyAtYgehwx0/&#10;WOHyFptNBy978cOnOHdVvJzDHFUjhy98x2OkkIKhnX72o6dev0pEjQf//TeqIyQ6EcVpqWbSR4f6&#10;s3kjs0KWCrNGo5TPz01sb5qINva8cjitX0AAE1U5hWIWebDuV8hUBSBIIFO1MqnkNFUykP7Jm1El&#10;k/+1uVqDVdsqGkwsVcwpk1tLoTVTu9ZdU2Nzjb0biUSjEe2QFBWSRlagfH3jMktxW8W9SMIQMBin&#10;S1pQN21W25EZ2cRgh8uXqG1ooWXF9bUTRXVRO9GKzWoHphGbwfB0L2+NpuSxZTIZ9jCTfihnKjAf&#10;jfDwc3AAACAASURBVGrgMlWtfSLVrqnKYHJEsf1KU6sWcMorSVBMsUxfPqI4o5G8toMHuGp1nXWp&#10;5cPMif0ujL5nXHg24/bVLs9dlbwrA/12s3M9XEyu2jlBRHtO3hltVu+H5UKhJqKTp1pKU91z8s5o&#10;c6Fwcbhn50QxzVW7gICQr0phT1nVOFO67zvjtWI0vqYydZ34lakKqQpAkIBUrUAq3KiSnlTl0KgS&#10;T1LVLLjejMBkkN9RrJD8NMZVPMEi+WlMEHx+x1IpBLHPK1mqKrYGr+oI2tLB+EmUSNXGTx4w2Ky2&#10;5HXwbDouVd1Tw2J/yuSpfB2mXN2+1NVq7vPwuGgT69dDIf3Upv45IqLo4NmJvS0RQYKbb+v8wOrt&#10;WaLGgwvv9Zb8aeH8seHvDE6wgq2i5TIqxKsauUepraMtWw1eAKYuFQz/BwAAIEXQ6H4HwgWJROJW&#10;uezj06ha2xwAy6QfysGrAgC8ZO7zv2ysjBHlrqLdgbp5XsLmEou6eyHNfmFVCDT2InlJssdGesBO&#10;rpkbeJlmq2ZUrWFBwirWBCDOvoz3mkjy8Fk6OtSfzecHu+oHo3t29LQ/8b//pjit2GBLy6PfyRIR&#10;7UmJzWmkbW+67cltvU1d43MHeo61zepWZQ09um80s+9EU+trjI3gB0hVAADgGiQm37pzT9E8+u5D&#10;7bcAoxpQOrt3U5a4kpjwqgCEGONiyw6OmBqkqTqIrkdQM4wX1luso2rHXOhepZbnTyOnB/gbwYhR&#10;NetJ7SS3Cu9KuV2tNLVa05Icaknum+l9YWh8Lj9+Kj9+KrrnZGb07oPzZKKTi9VUGw++uP76VSq/&#10;rmpaRk/2jO+cyL9/vrBXPVlVgGWtCvmqkj+BTfj3qpCqAADAKRiIrYHvPtR+CxKjWmnPxAAAAAzC&#10;4YdJpi04/6AberjqfN2sW8WRwopbeTbBlxpGjKpZPcoqBtgvGiC3q5WZuFrTMvpey4vLM2+90DU+&#10;lx/fuWn8kd/u2vrdb3zjK4a692Jye5aIiP5n/nvX214nJ25lbOoqoSxACGaycu8Ob/ai5dyrfs7v&#10;AAAAACgAo6qB7z7UfgvIUQ06nd27k5/G/I6iDJas6ncUAIBQof05Vj6jNwDarFm/Ufxz+/pV9kNE&#10;wu+Sdbw3KQ6O+hfjbB73rTv3JI+g2s+WkoNihtfBePwgUtMy+t6dhZMH9zQS/fRvzqZbH38qmb5Y&#10;0NuukB6eKP565cybOzetShy5dXlGfCs7f2GCiGh9nbnB/+JCq8BxuP3vBpmqABgCRS2Bl6CUqga+&#10;+1D7LYg3h10FDoIiAAAAj+E8gahiCcpJEYK0UxzAWZKb97vXuOMzXEkSVzUKAkh2HaJKHZHm3tHm&#10;3hcvJnv+ZCI/N9E/vK6jWXPM/sXh/jki2vTSpezzPx3u2TmRn5vY3jVBm5556fmdX3ks8rmjcZbH&#10;uqe1Rbrt8kz66NA72XyeiIiqq6u/tOF3vjL+fw+RklENQbIqPwip7jzcJSRAqgJlYHMkcJIwiPNS&#10;OaCUqiK++1D7LVTmKK1QwmFlVYJXBQAAEEA4FCUu4bhXZYi/p1+7ehW3D5mtp+MXns240HDk7oGR&#10;gd/9u2sT2c3aVVBLaardf/p6TYRq0rO3UuePDX9ncCJ/5cybfWfeLK4W3XMyM9pcvuFAvD+bFy+6&#10;efPmzZsnf7J28ZPBzOhe0dh/AXhVZ+HzazxI1RWgq8TA5gDgFxj4r0tojCrSVAEAAAQdPj/lAuAG&#10;6ctHiKiz2pYWdM+rkmbKaoiyUxXorG6g6gb6rd+8e3OelI6UlTt4mKWpRg/tE7JQI2170217UyVn&#10;2nPo7Lbf2dxSfkMrpJ/a1D9HRBTtPvjKvra2mggRFZZnpo4O9Wfz44Obri2dnR0q96fMscq9Kmay&#10;sglv/+NwIVU5sZlQGAAA38HAf11CY1TFcJtQALRBsioAIDTY+Z8IXpUrcC7swLSpB7jhVYn7lFV3&#10;0lTL0OrV//IXb7A01YFkjeSlSHLowzpavT078c7fppLVZfUozg8wo8rSV1cSYSM1LcmhluS+0S1N&#10;B/LZri21V2b3itJkn5flror/hFq1Bod1ALiQqrCZAAAggIH/GoTSqALgOPCqAACPgVf1ndbTcfJE&#10;WgH7sGRV97wqiVJWPXvyNHU4ftwu/u7Db/zZFSL67T/cJyuWSkREbfsORrMH8oPD5/em26gU5MVk&#10;scTqyQ/LCwKUqOmdvURbmg7kB+PpJz+U6VrNCaxQHyAEcCFVAQAAEAb+uwaMKnAPPpNVAQDAPpCk&#10;wYLpVJw1m3hmpV31qmI0Zq/yC/YdjBsta5VW+Kvsqb8hIqJVP/7Gn0/+xdc6dVtbs37j7fHf28mS&#10;W88qG1VGTe8r3Qe2Z/PvjPz1V//sKyt7lyerihWqWn0AoAtXX+N9zu8AAAAAECFB1TVgVIHbdHbv&#10;Tn4a8zsKKSxZ1e8oAAAVhHuiBBiEH8sAjMDcH6v16Ti37twTP3mijn/n1/7i0tlD3VGifP5H8WfX&#10;PtF7bKZQvsr5owfyRNS4rk5YdP1vzxCV12BVpq21h4jyhb/9guSF518aEP9IXrJ6NF7A+S2dhcdD&#10;hJCqAADgP0IpVXhVZ+HZqOLpFgAAQMjg/EM4ALzhqlelcrVaIU+eQgqwsIT9OXlz/tr6rw59eO/s&#10;yDOP/DZRfnywq37tE70XC4VlIiqcP/YEG+Yf3dYmFEY9f2GCiOiZ3/udVcbubHM3Fi3ErFEfAGgg&#10;1Ff1NwxIVQAA4AIYVcfh2aiKQQZrCECyKgAAMOBV/QJpqgHF7eH/JHrUrByvKrHVbAlbWN30Rz/6&#10;64X/M9P1CBHlx3duqm9avWrtpu2DeSKixoMTK5NNFRavExFFN/2bjZbvbBeTq55Kpi8WlF8VklW/&#10;9+YQb2o1ELeUNes3+p6yipqqAADgMyil6gZBMaoAAAAAh0CMAuAZ3nhV76eucgQ2A5sE46VvmVeV&#10;FVqN9HztL3q+VlieeWvnt8d/ymqtRvcMDry4tyUia2NDJEIk+sZISTUWCgtE5aUDiIhmendOEFH/&#10;zon+xp5zh1NtNbLmxXVXhfqqGpVYgRx/5S+kKgAA+Ikw8N/vQEKF70Y1kUjYDAAEDj5nrGLJqrxF&#10;BQBwDwdlqOWPqVxNIVIhoMNDgNuTVom96oa3d9lszbMZveyg15+RmpbRH7WMMvFqpPPF483L3nGF&#10;qffzVF46gIgKx4bGiYii0cZ8fm5ie9MENfacO5xuqylvVixSFfNVmWwVXgq6Yw3Z5yNIVQAA8BkM&#10;/HcW340qclQBAAB4j3oKlQ/AqwJgFq2Z6x1C8KrXvn6CedULz2YUU0HlaFtU98rCeoaCWo3UrSea&#10;o2uFAjWLZKmgVoVb3MXh/jkiij73pNipzrw1mCei6GBmdm+kcHH0reED43MT25smot0HX9nXq6BW&#10;DVYAYKu5qlYxWME4qKkKAAC+gYH/jgOjCnwElVUBAH7BPt5DYlYm8NehgXlVV3chPKBe+/oJUhlc&#10;r0jr6bj8R5gDyq1wPUEotyoz2m2tPUSUf/+8QknUlVKehfTwBBFR4zMd11Z6o5Sm2vPK3ggRRZp7&#10;R9+7s3CyJ9pI+eyB7U1P9B6Ttfr8SwPCj3ihYthu12Cdmppytf3QAKkKAAD+gARVx+HHqI6NjRlc&#10;EwAAALAJn07N98lDAAgi3ntVayQ3709u3i9ZKDjWoGtWgebUoUaiuQM9cgFKxVmSbiU3sTTVQ4d7&#10;IytaVkhTTbWJtog0p2ffu3JuMEqUHx/ctEWxWYZ4DisqV6iS6a3UKgZovKrN994cYkZVXOyVw6m0&#10;OAHD/wEAwAeEUqrwqk7Bj1G9deee8SK5SGgNGaisCgDwEq6G/MuRD5IFAOjiSx0Ag8hFqhqCV7V5&#10;ILrFW1myrf0ar8rdHkkePvhO04H84KYtS2cnhiTTWBXSTzGjSpteGvidVdev3ibqXN8gS1MtJ9K2&#10;98N7keSqnRP5wXj6yQ+TNTZD18talcx/JZkLS5IJK/kmTNhW8U9AkKoAAOAXMKoOwpVR1VhteSZ9&#10;dOidbD6/sqRA8mlAAQAAAF2clZUoXxNQ4KydQiO50lW/qQaHXtW4URWjeCB8XrQsTknANb2zl2hL&#10;04F8tqs+S9Hug8+11tXR4vsXzoxni0/00cErs4I8vX396s3v97A01e5tbdJ9lGjetocmxil/46dE&#10;NSrrOKgvxdZVYmB1K7SaTVCVv5V8eQd5BqQqAAB4jZCm6ncgISEgRrVwLNkzOJGXLG3atKVb/r03&#10;CDJIVgUAuA3nCaoSMGkVAGbxoAgA2chXNYurgthsjqr2vUgIVRxzTe/spbr00aH+bD6fPZDPitZv&#10;7DmUSiXLp7G6NfzmFSIiyme7Vl2XraBO4dgT9W//1h/+6R9/V3d9Xd8qqFJTk1/J9+LIkH/evrFw&#10;FkhVAADwFAz8d5aAGFW6mKwfnFB8JZ/tqqez94ZaLOwcAABAxRFEQTn3+V82BjBs/kHJWmCTcHhV&#10;U2jfQgWjSuUVDGpakkMtyaFC4WJh6sL7N4iodt22J9va5APOlke/kyUi2vPSyD/+sO/M3ET/zol+&#10;mXst1QeIrntEWMbKsOb/bOcP/qyx59zhlELjZlEb4y/AjvHnpy6otSAp7QrkQKoCAIDXwKg6RVCM&#10;Ks307lQ2qkWyQ+l9LQ4UVAJAAySrAhB0gpWgKqazugH6zyWCeD0AI3hQWZVRgV5VFyFOaYplJNIc&#10;STZrZUKcP3ogT0SNB198cU/kxT2Fd7716vfeLKnV6J5tA9sitHhhqJ+VDugeEJ7/S5qViIjmJrY3&#10;TVBjz7nD6bYa2T4sIDkQyYn40o5W9kvjJw+wKapIxcOioKqcz/kdAADABBgzHnTY6YNRdYTAGFWi&#10;i++Pa69A+Xd+qD77JwAAgArn9vWrLLsquAaNFQHwO4pQEZSc5aDEySHeFAEg0aPsta+f8GB3AaKz&#10;ukFVsCohpKmmelmWaeS5b39/+sqhTURENJcfH+zavrOraFQbDy6sjFRjaaoUHbxy79aVc4M9UWJq&#10;dfWWgRnlDwna8UjsJzsQ4Udj+fMvDbAftsL33hzSqMeqiCl17s0V7iqQqgAA4BFIUHWQABlVokJh&#10;Qbe9/BKkKgAAACWCrlOBG8BUVggh86rBNWiG0mwL6RdKaarN4uWR5NGDUSJqPHhu8OCe7p493T2H&#10;Tl65916vMLy/lKba88reCFGkbW96tqRW89mu+qeS5y3EI+hRy+mlgkL93ptDxusABPcsWwPD/wEA&#10;wAtQStVBAmVUAQAAAFuExp1hxiqnQDe6Abcj0/mpA5C+fCS5eb/bYfCJkbNwcbh/jkiUprpCTd0G&#10;ovxc9q8O/3h0r2zD5dGeYppqqm1laaRtb7rtyW29L3SNz01sf2rdgkjClhUo8ObSleSrOlgHQLs0&#10;Af8gUxUAADwCRtURAmhUI5F63XWitbZL0QMAQCBIP5RDLSMAADCO9/mqaqQvH7G5C9/TGN0qRVJI&#10;D08QEXWfHW2WvxpZ10hEVy6dmbkq27tQhnVir+zjQE3L6OGDUSKaO/DWRVmrzhpVybc1gkUVKq4K&#10;aBtV3ZAS6x5nP4qvTt6cF//ox+03kKoAAOA60KlOEUCjSkTUvG2PzhrR556EVAUAABB2UFnVPkhT&#10;rUw89qpqRQBCk6lq9kak3/mR5OGzh7qjh/YpTmMVqVtPRJT/OW2U3AZlZVil1PS+0k1ENH5hRvqS&#10;Z0mdX9rRKvxgrioJGP4PAADugoH/jhMso0pE1DJ6smd854Tq66KpP/niyw8/+LO7n3m5oatNeday&#10;Nld3HldcvvHkbqcaV2sqHo/HKe7Ijkzt2tVDBgAECxQBAMAantUBYKgVAQgB7P5j80YkaFbhjNS0&#10;JIcUjaqI64sFaomIboNCmuqLCvmtRepqo0R5rUjsXxWTN+cb6QH5cnmaqpGmhN89+zLAR5CpCgAA&#10;LgKj6jjBM6pERNScVpusKtp9dkH3CcwXvvzwg+xf9osHG7ralJctx+PxqzuPK5pENb3IXtJ41QjC&#10;5opNab9qE43GXT1kEFw6u3cnP435HQXwB+SrAmANbxRVhcwZYOpG1FndIBaXcqOqR11tVGHvl7/1&#10;Te00VW0uJld9tecb1/7LyhLLl4fagfz81AWbTUm6LnxAqgIAAAgMATWqRLR2tbyuarSx59ylK7ND&#10;LTyO/JeoRuPm0fKGrjblV8vG9aKpdQxuKF6i/apNtAWuhc0BAAAogiRf4KVXVSsCYBOuUhctfMFj&#10;J/65G4vC72vW3zr55hXSSVMlosUlxTTVmd6dE/TTH/xZuvXxp5LnJ/7aYlRqhyMM87fmVUPvUgUg&#10;VQEAwC2QpsoJHBjVVcLvt+7cK/3Mvpduq+FRqBbN4NJIU1VVYlpvTeGHVpTidKKqbFN5QqhkQzsx&#10;SBr0IEiNNYmIlkYSTQoxC+pwaaSpSkZTYmR6aWVNxXxPxSVsYemlpZGmqqqmkSXROhqvStpR26Pi&#10;q7LjUjhX2odcVVXV1JRgRy3xv7p7VFtB41jkRyReobN7t2ShbhgAhAzhvydvdseytJCvCoAFvBxS&#10;7ZJX5QRrX1GIjaHhyZQU5q29mNx+hohoz9eb7wr3Q4UJmmbeZ9msrWUj2wrHhsaFP+Ymtn+z9fGn&#10;kud/YeF41BF7VQtqlRGU+aYsA6kKAACuAKPKCVwZ1ZBhMN9TWC7TmiRZbjkM8ebyP50NUnfNpQ9O&#10;ZXKmjyKXSXXUSVWszJkqLCG9TE9TryruUf6q4p8WyOUywlHLj0txFxoraB+LfDXxtsJJNGi0AQD2&#10;WbNeOmEL0AZpqkDAA69aIUUA7GAqE/ORdVEiooXFZfZ3IT08QUTUfXb0ufUbhTKvjZ88UJ7jWZKn&#10;PdvulpnWtwbzRBQdvHLv1pVzgz1RYmp13Z6B0fPLlg5HfEMWri7xtFQ/P3XBWvKpoKFDmbsKqQoA&#10;AG4Bo+o7vBnV0Dye2tGgulrTqda8CVJ3FyoyLj51X8ziVDxGlHlXKSnXvZH7esmnWluZj0FyyCtH&#10;/Vopd1Y7Ht3cVY1ttcKKxw1eJ/CqAAAfgVEFEjzzquFOVrWJkK+qu2ZN7+ytK+cGn6ljf14c7p8j&#10;ouihfaX8U/Y9k5DFX/SbgjxNtSmY1t/9d3sjRJG2venZklq9mj2wvWn1loGZwrKZQ9BY+PxLA4Ja&#10;/d6bQ8ZaVW3frFflP8sVUhUAAJwHOtUlTGV9wqi6zdJ0oqlJPH59SW3FkabykfZL04km6QBwMu9V&#10;S8PtV1qrErUm35fCq8aCLN9QPoheGPm+NNJUVZfKEWU6FMbZa1Db/vKOGNG1j5f0dlH6U+eohOA1&#10;zkvpKJVPYjGG6emRJllTTC8uiXai3rGaRz32alwhIIVrY6XIgMaBq2wr9F6pCkFiJCEvK1FeDkIn&#10;DACAY8x9/pd+hxAAYFSBIp7VARC8avryEQ92FwiEcfomEjAjbXt722poJU2V6J2jMwXJWit2deaP&#10;2rtYmuore8UVwwTT+sf7Vi6ASNve9OzYheHuKBHls131Tau3HJuxfoD8wHkBgV/xOwAAAAgbGPjv&#10;OLfu3DM7iJ43o+ogk9njLrVsEKHaaV1KPMo9l0nV0aP3x9olq7MV41OLpVfKt8zlMh1114YXL/XV&#10;Fhv/2d3PjIdB04mmDtFo+/LWdF7VCNLohk6xNP3BqRzFhrca2YGk73OZjjqaEvf8whtNqVL0audF&#10;oSGFlXOpjg7lV8u2zWU6dpFUj+ofx9L0Gx0ZopUJ4DWvDZ0D19mW6Npru1inxOq3vlx/KpN6d3qs&#10;XTjS6XczRPGn5ccmberqzuMbT+42e6wAADVCORoUAM9gXtW995GFh3AjuBqzBwiOz+JRRJKHz9LR&#10;of5sPp/tqs9G9wwOvLhXMnVt4fxw15tXiIieGdm/VlQp5eb3/2SciOiZ3+v87Cp99oC4iErjF7/S&#10;+H/95Nmbl07+Sd+ZK1/+teqrt69bLB1L7pwmy3qUbcjhZQOpCgAATgKjynBP/BlpOZFIsF/GxsYs&#10;RGJzc3ELApabkuP2pWUszqUPTuWI4lOLY+1MWi2NNNWlMmWaqrQ0FxsWVqOlkV2pHMXiUyfYoqXp&#10;kV0dqdQb032K2k8vjJHXMuI42P5Su0a2Xuqr1XlVM0hDG8qp7bt0f+tIU11qw5SyxhTIdFRlJIti&#10;w4uGpO3SB6fKelDW87lMJja8eL+vlmhpJFGXysjOi6gh3ZNYep11QunV6TdSOaLY8NSJvvba4lnM&#10;EW0wd8hsB6/2lXavfW1oHbiB6yqXo2KvENHSjlgq9drIy+0l/b7iVJ29RAEAwC5IUwXaeONVWbLq&#10;hrd3pS8fSW7eb7NNDtWYNSybvpqW5FBLct9M7wtD43P58cGu8cHonsGBF5+MEBH99PxbwwfG54iI&#10;ooNXvv+cSLcuj/4fTLU2/mrNvfUba0phiAsRdLb8weaWP3ipQNcenKdPHrh9/eql1x97+1cPpVLJ&#10;uw+auFQU1/zem0PiQqsAUhUAAIKB7/mJpnBe/JU0pW7LHOaojo2NWWtKEbevBGPnrrbv0v0+oqWl&#10;penpDz5+d+FURmFypukEk5UiE8m82PAJwV/WtvedGD5Vl1LWfmqUBv4XreBKa32XphaqOjKnPljq&#10;6yPNV0shqQWpu6HzLCwuUa3B5nPXXntj5OOnt25tL54KMfGp0tHU9j0dT2UUXaaxk7jSC7V9r8ZT&#10;HcWmlj6+RhQbPtHHXiydRZMTdMVi8VdXLgVj14bygRvaVrC3RFS7dUcslRJOqNipOnOJAgCAI8Co&#10;cgW3uXKehXTt6yfse1UOO9ACwlHYGZle0zL6Xsvo8kzvC10ltSp+ObpnMDNaNvCfzh89kGe/zU1s&#10;b5qIdh98ZV9vm6RLiyE9WCoQ8Vff7TtDRP07J/obe85tSFFNeVKssFUjPaAWKhOpFmqqKgRmrwXe&#10;rh9IVQBAReCZkWRpqm7s0cvUV/vB+5WpymGOKnl77mxi4qhlQ8elZNjA8VyZiVxcyBFRqq4qJV39&#10;4yVqt+Qri0O2S7Q/HafMNYOvKgdpZEPDqAwVj0tSWZemE3Ud0mH8yhTtZi6Ty2VSKSKKxYdffblv&#10;pfdi9XUra9fVxxTaKO1V7ySqNbW4kCOKPyrqsdqtO2LaUnXlkJemE7s6MhTfsWIuycC1oXHgRq6r&#10;smMpt6risf8uXKIAAABCgOCDONQ65HJUG97eRaXKqoJXJSL7KavBRehw+5nCNS2j790ZXZ5JHx16&#10;J5vPExFFo93PvLKPFWAVsTz6nSwR0Z7BK9to+DuDE/nsge3ZA0W1WqMkrDurv/CHR8+yNjfl83MT&#10;25smqLHn3OG0tPHO6gZxJQENbCarjt34yPK2HAKpCgBQJVipkZzg77B3p+BRAopkpVp4HOao2mmN&#10;N8pnkZpO1KVyRLF4fEf9048+WlfXvvhGVUd5RmQsPnWi/rU6BwdOm53JygDOB2mN2vaxqXimQ2Wg&#10;voT2sfuLT4+88VqxcGouk+rILBjQsRKMnERXqG0fuzRFVR2pumtkqlCtQwfOglixqosipwoAAPyA&#10;NFV+kGTYGZFoHrtX94oAtJ4uVk0X6qsyr0pEFlJWOfTRZpEnLDvS+awggGYiaDFNtfHgi3sjkckD&#10;//xW6r8OxL+TzZfU6tmJoRZZDurMW6f+hoiig5nZzs+mLn3/5MibZ+YmtjdNbPzqHz3f8vV/3SOa&#10;7kwjU5Xx/EsDNpNVwwekKgCBBLrTOB4UoEw/ZHLMa4nkpzEe9WUwgVH1lKWPr0mSLZc+kKZxxl8d&#10;a6+luuFTdamOxNPFVevqY0S6BUdNIfGQ0++WTX2k/apykDob1j66gSizsEhUln+rVU7ULPq7qG3v&#10;G2vvGyNaWpr+4I0O1bqpGhg5iWrU1ceIrpWlbprshKJEFhWqNXZtKB+4metq48ndV3ceF1nVRxfE&#10;TtWFSxQAAECgURyzrCvRvLeHRvYoGFJrKHpVMpyy6nGfuFeuQT7c3oNDE9JUU70RIYahD9v2Fc4f&#10;jW9fmfOqrGJA4djQOBFRzyt7I0TU8dy3O5p+b+rEG9/64AdXf/R66kfTXVe/+40nfqu49pr1Gw1+&#10;l+NjZVXeqnBAqgLgPOEwnpB9urATbdmoAgfhx6iK50gNrVEtkXl3+uX24lQ+iV2pHEk1G5EwZLtk&#10;LJnI6miqnyqV4yzOcSQdDm8INuQ805F4emVGqY4MUWzH1loi0n5VJ0i9DTPvFmc5Kr5YzkpHGJws&#10;fmk60ZGRDFFX2cV0oqojU5oiimpr6x6tjxFR2eB2wxg6iXKY9U3tSjx6ojSLlekU15JWLeUI614b&#10;Ggdu6bpiGy28UZ6n6uwlCgAAVkGaKidoVIHksw6A24ifdQWcrQYg7nM7PezGzPWd1Q3+nPRC+oVS&#10;mmpz+Ss1kbahD+/tm0kfHerP5su/H595azBPRNHBVJuwbM36jl0vV2/o+esPv5E69TdnT7Uu0YVx&#10;5lXZ8H+XLmz7BVXda80OkKrAFuGwh47jqo5kfQ7j6Tt2ElQZSFN1Cj6NalhQnqT+Ul9RO9YZEGlF&#10;d1acab3oL1MddeKSlbHhl9V1lVoMxSqbpzoy5YHEhk+w1EftV3WC1Niw/ek4ZTKZVF2GHUMsHo9J&#10;JoPKpeqqTpVmv1LyqgoHRaKplLR20f7ycCyTkvWg1BTrUmviJMoodtjK1gqdoN/Iy8OxTGpFZutc&#10;G1oHbuG6KvnTjGTsv6WmAAAAhBENcVOBOlWAPfEKyaoCndUNrafjYrVqv5f4Mde6F4N8BQcjvzjc&#10;P0ckpKnKYdUD9hUKNappqiusWb+x8TrR9z/60p88nv7B1VPf+IuN3/937Z88wF4ilSNl50KoAKBW&#10;B0AypZVfCa2eAanqAJUsFgOqhCazxwMaOeAEGFV+4Naohj1NtbbvxNTCro7ibPGx+PCrLz/6bl1H&#10;2Yh1gaIMKw70bh+7v1if2JUqbVs2A7xp2sculbUWnxI3pv2qZpDazS4OE3sxFh8+Mbb1g6YVIOhA&#10;OgAAIABJREFUnVg0sjnKLSwuUa3BA4vF4jtOjPUZ2kVt36VFcqAHTZ1EGe1ji1P1xfKmsfjUpZc/&#10;bjLqVEsD8Km278TwqboVrapzbWgeuJnrqqwCQC4nm5VMqykjeccABI7KGWPBOcLQ7OP1SaSpcgsn&#10;jo8H2NRVTK1eeDYj/EsrF/N+s90lV5O+eFVFhWqh4IN2vQWhu3QopIcn2G/XCjOFZnnh1BI1kZWX&#10;lkd7WJpq97Y2+Zpr1m9svH61MfZM+gdn6G+W/8knDwj3HLXDNHgWJLKV/RlitVp1//59L3ZTVcV+&#10;kf8/bV9v+e407cfPpguHYfGMQPc2MlV9x75RJUhV8wif98bGxoSu48qoOtKg7wj/JcXjtkpuWeZn&#10;dz8TfndhWirfYCaOmcQKQeOQBanqCzbPBaSqI7D/BB35/9QbmDggIm8+OjE0PkA5Tgj+/woHzL+E&#10;zKgGvY6BU0PROcFOTVWJATSSTGDBh1qwmXZQuz4dLNyp0edGpSrRcnF0PxERRfcMDry4V12tEhHR&#10;+YHV27OlPxp7DqVSyWb5FjO9a7vGiZ45eef7d52Q1xrTWH1pR6vNxrVJrHuc/eLl/9TkfaaqogC1&#10;aUUhJgAAngGjyg/cGlVgGbFRBeHGrFd13MMqNqi7FxhVAIB72JxBCLhEZ2lu9BAYVWcRPwCzf8P0&#10;rQw7746c+gvPZuy/u4uj+2d6Xxgan8uPD3aND0b3nMyMKnhSIhLNajV4lt7vGp+b6N850S9Tq6X6&#10;AJv+5eevX21e78AVrpiRqmFaQ4DXUhUeAQAQUJyalgpG1RF4NqrheKD82d3PtBNFdVcQViNjOady&#10;o2okBsXGtdNd5VsZDNJyFq1g4oyYQWFljTUNGkbt1UwlbMqb0t5c45C1X1LLbNXeo/GsWLEVlbyU&#10;yWToIf29AAC8gZ9Cit6Agf88U1GXoh3Wrl5l8zHYcpqqG3cMwad7Q+vpuG7iak3L6HstLy7PvPVC&#10;1/hcfnznpvHG6J6Uglo9f7Q0q9XelsjeOy9eHH1r+EBJrUb3bBvYFqHFC6XU1+4/fX3z+sAnlfsF&#10;aqoCAIA+Tg1RhFF1BN6MqphwGFWGbt6o8cRSyymoRjbUXkftVUWHay0wU9+4GBdz2msabEe8WvLT&#10;mDxIm/EY2VxjHflLug2aas3gJvI7M/wpAL7DdEblyCwmUyA1gOO4/T4SHn2FlFXLD8OWDSbb0PEj&#10;dTBDWS1ZVRCpZlJZIzUto+8JnpSp1fIUVCFNtTSrVaS5d7S5bd1Tm/rniOby43Nd40JzjQcXhlos&#10;Hxmgz/kdAAAA8E6Air5VAolEgv3Cj1HFwP9Kht0f+L9FKBpVAADgmcoxqgwYVeAG3r+PnH0w1o1f&#10;rGLVtKwwkN9H1LJQW0/HLRUHiDT3jr53Z+FkT7SRaG6if/h8ofhKIf1CKU21uWyL5OGDUSJqPHhu&#10;8OCeZ555prvn0Mkr994rildas37j7etXb1+/aj4YLcI99p8gVQEAQBsHjSrSVB2ET6MapjRVYAR8&#10;4wIAAK7iuwfxDBhVwAPJzfuTm/db2/bWnXvix2MLatWC/5XfIowsMd6ys0ra+LRUhok0p2ffu7Jw&#10;skdISqWLw/1zRKI01RVq6jYQ0dyZxf+t+Q/SJ78/lJZOXbVm/UamVp2Ok4jo56cuuNGs72D4PwAA&#10;KONUEVUGjKqD+G5US79HG3tesRkVCC4BMqpIUwUABJQKKQIAowp8RG76OqtVx6rrbnvrzj3hgdnC&#10;7FWOvNnt3zRc+jrHrcnoIpHm9Gjx90J6eIKIqPvsaLPCmus2EV3Jv/23DyY3q7fHvKruTclgPz//&#10;0oCQrPrzUxe+tKM1se5x9ufYjY90N+cfSFUAAFAgQLqk0hgbG7OwlbNGtUR+bmK7tdZAoHH2GxcA&#10;AAAahNurupQRBoAaLiRLSpFM4mpBrRpHcS4pxduF8XtIQG84xbAjycNn6egQ7ZOVSb19/SrR/7KJ&#10;6ApdWSoQSdNYyzDiVY33ktirhg9IVQAAkOK4UUWaqr+4Y1TL6D6LNNVKIXDfuCBNFQAQdIIoOLQR&#10;u1TkqIJQIlernnlV8ch9fsb+k/p0VY4gRFvTkpRPPMXuOWvW17A/ry8WqEXTqpa8KpXfo1zqmUAD&#10;qQoAAGXAqIYMD4wqEWWH0vtakjXWdgCCQ+CMKgAAAN7AYH9QOYzd+KizuoE9S7uXsqqYr2oExTej&#10;0FrgUlYlnSAELzrMh2ujRHmjDbKtxL1koUPEOapf2tFqdnNthDqtjrdsHExUBQAAK8CYhAxvjCoR&#10;Uf6dHxb01wLAY5CmCgAA/MBm1oZRBZWG+Dnc2hxWukhkn500VbZ5sHQqQ4hZHL/iPWfuxqLxZi1P&#10;XfW9N4dcNapifJwFC1IVAACIiCazx90wqkhT9REHjepgVHfd/BKkKgAAAABUYGoDRhVUJrfu3JOo&#10;Vcd3wUyioFN1jaquKGQpq85OWuV2TVuJDpYZ1Uik3mhT4gM35VXZhpIiqj5mkroNhv8DAIArCarJ&#10;T2NEBKPqFw4a1Vt3Fo49YfgBBABuQJoqAMAgLtU6BAJIUAWAygut8lANwOC70lQhUX6KBijedh5Z&#10;FyXK08LiMrXVmGlNscSqIp3VDYJRteBSxTmn2pv7mJ0qBlIVAFDpIEE1fDhqVO8RUaRet/xQtFan&#10;2jsAAAAAKhEYVVCxyPXi5M35W3fuiSewIi6/17E229Xkzfn05SPpy5TcvF9Nrbo6XZUQhtrea3pn&#10;b7WdP3beSrPyEqvaGDeqanpULljZki/taJVs8qUdrfStbxncnbNAqgIAKhoY1fDhuFElouZte2hi&#10;XGub6HNPQqoCnkCaKgDasAElBknQCfciAeEGRhUEBbdTLAU1OXlzfuzGR0SUWPc4W7J29Spnvap2&#10;sqqRjEuzXcF2l758RLJEsR23vWpndYPWaP1I295e642zlFWN3hN6XjHnVDjp7BogFaMq16biP+Wb&#10;+Ji1CqkKAKhcHDeqGPLvO24YVSKiltGTPeM7J1S36h5I1ljbHwAA8IQp1Ri43Ykx9591IuFWHCC8&#10;GBwqCwAniPWfs9ZPzW+K1aobXlVj1xbemOKmxH0l16niP9OXXa+jKmfy5nwjPeDezUfDqxbV/EsN&#10;kpqqQoapRrOSV8V/qjlTcfqqX0CqAgAqkcnscSJy3KhCp/qLW0aViIia0wuD1DM4oVAFoPvswlCL&#10;tR0C4ApIU+UBH3WhHbz8j8z+vtj/5t5vC4BBYFRBEPG4KujYjY+E7EXHceRA5ApV6CI23l97c++r&#10;rOpkqjqBYolV8ZE+/9KA8KcgWDXspynfqvwqhv8DAIA3IEE1lLhqVImIKLI3PfvktvTRoXey+TK1&#10;mu2qH+KvFBQAwCzOalBv/lNw3Ax6pho7u3fb35d3//MiUxWYBKP+QXBhIszL/ErmVR1PVnUDQRoy&#10;Y9hZ3ZC+bLoRt2uqenP/kZRY1XDHz780QCW1+u1vf5uIvuWTAHUDSFUAQGXhhlGFTvUd941qkZqW&#10;5FBLUhjNIq6yz/9TIKgQkKbKCd7YyYD+ByR0TkDjB0AbGFUArBGUJ2pxfdjk5v26yaohRigFoJuN&#10;+/xLA0LK6re//e2fn7rAMkxZ+VThz8ABqQoAANaBUeUBz4yqHPHspQCAoIP7OQDAPjCqIDR4OW5d&#10;eKh226s68g4Vd4txoyr0p6sTVXl/C9KdukpAnLJKsmoAAfWqkKoAAGAFDPnnBB+NqrydQHy1DsIN&#10;0lQBAAAA4AgeVwJ1w6vKS4s6Kxw7qxs6q/UNqXy+LFZdwe06AHZw7+xL1GrQgVQFAADTIEGVE3w3&#10;qkhTBQAAAIAA0lQBkNNZ3SC3ihJYFqdTg8DELtX3tyRLZVWsUXvh2Qyb6spmBVvv58KSoJisqh0S&#10;U6tUsqtBzFFlfM7vAAAApnFkbgdgjeSnMRhVTuDQqMKxAn9BmioAAPgIjCoA/LBm/Ub248G+Ljyb&#10;0bWiGkmp9ucEM6Kt3YZ5VQsbPv/SQHCNKiFTFQAAjAOdyg++G1UBtjl0KgAAAAAAAIqYTVa1UwHA&#10;mtrzALFXtS9SFcFXO96DTFUAADAEjConJBIJHowqa0G+edDtKhLhgwvSVAEAlmEKI+j/hfkLXAYA&#10;GhjMo3Qq3dKXN6ORfFU5urrZYJ/4O/yfYTlZNdAgUxUAUEFMZo9bkA6Yk4oH5CWWfDeqkmDwWRQA&#10;AAAAAACb2E9W9ZELz+rPWyVB0asKkpS9yoMz5Q1O+gRSFQAAtECCKp/wYFTVWgjoIyAINJWWpsq+&#10;6wIAAE5AmioAaphNPq0Qgdh6Oi5Oa3XqkBUnjPISDwLg7fKAVPUfjLUEgE+QoMotfBpVJKuC0MC/&#10;stS4M+OZCgAAAPAGXQFqeTh/oJNVDSJJaNUoHcCbRtTGmlcN1jGKgVQFAAAFkKAaPrysxBruR0Dg&#10;CI6LSwcbdOnu56Du1GjKQvDwsACEA6ZvvP9kjjRVULG4NDLdr2RVZjldmkLKJmI9rd05vierVhqQ&#10;qqASYdnBUGZADRjV8OGNUUWyKs84Jc6ccpfGbzLeKz+X9mj2vor/qQEApvDFwkBegArHvYqfXiar&#10;mq2C6kZTkoIAEnTns+IKYcYqtduj5FiCm6ZKkKr8AM0HAA9gyH8o8TJHVbwJklW5SgDkLYHReOP2&#10;70iT2eO0xYWn1dl53C0BABWLtjIAoHJww4h5mazKg1GVby4XrKxDjKhVHpJVWQxq98lAW1QJkKoA&#10;AFAECaqhxGOjKk5WDbRXdcQnWntDuaQyLTTrwQ2hqDthJwEAIFD4LiwAAI5jc+C/g3KW9BJXA4Fw&#10;kxSrVfsfzXgDUhUAAIqkH8pRFmmqocKXHNUQFAFwamS6NT1qcO8Y3gEAAMAXYFQBkKOYWxqIQesu&#10;uUvFZk2JVztelYdkVQEWBlOr4QNSFQAAVoBXDRO+GFV5C0H8GtbLkekAaaoAAMAhfk2VA0BAwftF&#10;jJoMNSVJnU199R1ODK/jQKoCAAAIIf4a1YpKVgWWEcb++x0IAAAAKWrT7/CT/AVA6PFyriquYDpV&#10;0cAKyb+w2JzwOb8DAAAAvkg/lONqdh1gAd9zVMVGNeh2FYDQwyYL9TsKAAB3yEcuw6gCYBbL7o//&#10;ugHuoZ3Q2lndEIi6CnLEMQvTWAUdZKoCAIAUFAEINFwZVQAAAIB/Ki0LzDid1Q3iEbjH65M+BgNA&#10;xVKByapBn6WKIUmqFRt2caHVQH9ZhUxVAABQAPmqAYUfoyreHJoVhJMtDbhPAgBCz4VnM+zneH0y&#10;0J/8AfALOwPVHXepkzfng5LjqVFTlf9DEPpZ++yvWb+RzallLWuVh35ApioAACiDfNXAwZtRDUFl&#10;VQAAAAAAEHRcmvKI/2xKNenG4Ux0wjlivdp6Oq5bBMCLsKxiKrxAZ60iUxUAUClMZo+nH8r5HQVw&#10;C96MqtqrAJQxO49vbgAAwA2czWAKR+0/APzCFwOofRNwPGVV7EDNWmymUNmPvDU5Aa2pqo2FrFUe&#10;zDKkKgAAqIIiAEGBW6NaaeWfgHEms8dpi/8PggAAEFYc/LDN5qcKXP4UAFzBg/9yG2upu9b0aCi9&#10;KtkuCOA9kKoAAKAFvCr/cGtU1VYDAAAAQFBgRtXvKACoOLyRsI57SQteNX35SHLzfgv7Yl41QFVi&#10;jRMgtQqpCgAAOsCr8gz/RhUzVgEQCDq7d+NWDwAQwz7Pw6gCEESC4hlZoYD05SPWNu+sbmA/jgbF&#10;C4Ja9TsQLSBVAQAABBX+jaqdxgEAXgKjCgCQA6MKgGWc1ZrupSY4G6epaqpsZXEpVcsERSLfunOP&#10;/RjfhPOU1V/xOwAAAAgA6YdylCXMJ8MVQTGq8q3gWAHXzAbjodwNWLIqbvUAhAxr03wjRxUAXbRn&#10;qGeD08XvPva7Wf136849NaMqSEnJcrO7sHaXUOTCsxmDXlXce8Imlu2qPH7mIsNxH2NHwbwqb0cE&#10;qQoAcJiwJvvAq3JF4IyqxuMgqFxm5727pRhWpRV7lxOMKryqB6DYAvCSsA6MBSCgGFGrkrcte5Be&#10;u3rV2I2PhJcU3SW3+YyKMJkrsauWvaqDaphP+FSrkKoABBVuP42kH8r5HYIyyU9jNluAV+WEwBlV&#10;+eZIVq1wJrPHaUuDZzmhuGsZBF4VgLASetcAAJ9ovO+sTV6fWPc4e4rWyAad+/wvzTZLLtwldPWo&#10;8Kp4NTt1ACrkLsebWoVUBSCocOsuww28Kj8EzqgiWRUA/kEGJQCAMPYfAMMYyaxU85WmvKr4QVp7&#10;fL01XeugkWQd0no6bi3t1E6yKlXMd0hCoVXf79WYqAoAAEDwCJxRVWsHAMAhUKugomCDasP9H5M1&#10;yQIA4BDJzUrsH3lQbAKCWrW2oR0q5Ha3Zv1Gplb9DQNSFQAAzJF+KIcP2/4SdKMKAOAZcREAv2MB&#10;AADgJxaMWKVhxABqFwEwspfJm/OTN+fHbnzE/rz29RMXns2wH2Ed3+WaGsavIpbcanN3IU5TVZTF&#10;vntVSFUAADANvGoQ8d2oSr5XD3dOEACBBkYVAAAAOZEzCHSRS0DxEqZThT8Fryp5kOanwqYiuqpU&#10;qBXgyCUnTAU29/lfcuuaHcRfr4qaqgAAYAUUVw0W/BhVVFYFRWbncQPhHMxYBUCYYBUAQpzDBUAQ&#10;keQeSt6hipmJYzc+Sqx7XLyEq1H/lnHc4LPODJxU1a5dwF6V38l9vAAgVQEAwCLwqkGBK6MqWY5K&#10;AgDwibgIAO7zAIQDGFUQXIRUR66SZ20GI+gzxfemhlxjXpU9SN++fnXu87+kgFcRVexJp056sL5P&#10;ClCoDAz/BwAAEGY4NKrippC1WoFMZo/TloA9L1YmKAIAQPgwMn9LOLLeQFjRGEgueYmNKHekTKdL&#10;dFY3CAPVhR/2kpG36k9+8pOiUXUiEvuNWIadoMmb8/KTxQoCcHsGAUGqAgCAHVBclXM4NKo2GwQA&#10;eAnLUcV9HoDQELgcKADkKCo2X7ybGzuVFFFVY+zGR4899thjjz0mKQVg4T3uzW1Bu69aT8c7qxtc&#10;UqiNnzxgsFeBBSBVAQAVQfLTWPqhnBstw6tyC7dGVW01YApkEQLPwMUGAACAc5ya48gsPmbCyh+w&#10;eTOqBs+I2rljgtVm97K8+8ZPHmBq1U5TjrB29Sr243cgjoGaqgAAABzGbftgpMQh/0YVM1YBEAhQ&#10;XBWAkBGs8oIg6DAjpi3XLFyTbKZ48S9yuB02LjleNomcg40bXNOb+4BwmkjzZMlpPR1Pbt4vnEQ7&#10;9VWZV719/SrzqrgBOgukKgAAcE0Q06Pc8g6JhMEV+Teq8vVREKCymJ2HngsQyFQFIExAKNgHXsZZ&#10;rHWmYNn4NKcaMItq2asKZVglS+SN85CYaRmmUzurpUmspsysmDXrN96+flXe+cAmkKoAAOAA7n3e&#10;hnkxS4CMKpJVAQgQSFYFAAAGjIxxfBmS7z1mTZ+17FSJPFVcR022Asbt61fp8/hexEkgVQEIGMiX&#10;4RN8zPaSRCJxS6XDA2RU5RsiWbUSmMwepy0NNBvg1InKBEUAAAAAIsZ3LIzoNzXe3HxEFmHqU3w5&#10;qTlWU5ec0Eigr1V2lrULrdpMViV3usjxNo1Uz/AdTFQFAAAgGOg6xyAaVYhUAIICvtQEYeXWnXvs&#10;x+9AuOD29aus/iCQE1xLFWgEr8S5WtJ2spM359mcS+yXzuoGbaPKVqjYS86Dc+1UKdtA11hwBGSq&#10;AgAACANBNKryFvCZFgCeYV4VyaoAhIBAJ7IB4Ab2J7YyMplS+vIR+as2cyfdGPJvZ2KooOBIfVXc&#10;SCFVAQAABJ5AG1VUVgUgWKAIAAAhACIABALLA72tId+XIzUBJm/Opy8f0V3N8rtSnnQZ4m9NPL4k&#10;gC4Y/g8AACDYBNqoijeX/A5Cy+w8fFxwERdX9TsWAAAAIcfB7FHPcFX5Td6cZz/ihWtXr5KUC2Ca&#10;lZUaMN644srOdqD9s+l49zo4fj+sIlsbSFUAAAABJkxGFQAQCGBUAQgHKAUI+CeIaYna3jC5eT9z&#10;ndbegBJ5OnbjI+01zbbvvYM2ThAvhkoAUhUAAEBQCY1RFW8OzRpiJrPHaUslfocfSqBWAQg6lZlU&#10;ZRk4aI9h0zqFQ6KlLx9Jbt6f3Lyf/c5KAaQvH2HHaKdl4V28dvUqxUdo5nBNtSmPyr5pFZ9Hy62x&#10;Rux3WoDgf342glQFAAAQUEJmVLnyqrBFAGiDIgAAhAOIQuM4NVc40EXQqfzrJINceDbTWd2gVlbV&#10;piKUPEJL7CrbKetS4cfsLhw5EU6dzdBcFaEBE1UBAAAIHiEzqsLvvutUAIBBYFRBBSI4tbDmeN6+&#10;fnXN+o1+R8EpIZ75hxOMZEcaEWrOSjdHUix1t2WvWo6cPU7LZym4deeevChtcvN+v1KAhWBsBsDa&#10;ceQQ2Jta8d3Nbvh41+uCTFUAAABBJUxGVW0dACoW/q0lm3CM8yABABrAFxgHfeUqQR/QzfJqhR9r&#10;jdhPWWU/whL2OC2PhxUikKMYOZ+ZofZnMBMjvLs9yEaXn6agA6kKAAAgkITSqIbpCQMoMzvPTBwI&#10;DfzLXwCcQjJFTDjAkHYAjOBemqrjyJ2dWPWyoq4sJPnbX6JQ+TSq5NqkVeLbe8hu9e6B4f8AAAAC&#10;wPJM+ujQO8KfjT3nlgtUEzHXCOdGVb4yHCsAnCMurgpdDkCgwdj/4CJ2dtxasEDjmRV13BUKdQBI&#10;NNGT8CqrFCyxh65eQs5mmAIeQKYqAADYIvlpDB+kXaZwLLmlqas/m88Li+Ymtjdt2jIwUzDeSlCM&#10;KkQqAMECmaoABBrMvxR0oKjcJqA9rDsHLDuuYOVjCnNt2TG/t69fdTAkAKkKAACAay4m6wcn8kqv&#10;5LNd9QMzhhoJilFV2wqEgMnscdoSpAd3YAqoVQug0wAANpH7voAaQG7xvj8d3KO4DsDa1auEEqs2&#10;a79KmLw5L/wYWd9OzVn7kSMf33EgVQEAAHDMTO/OCa3Xs0PpZb02AmdUkawKQLAQFwHwO5bAgE7j&#10;B+YaKvxrPKRuARAmxIpTN2XV8f3q2lULVpQZVWacWbKqxRCJ1qzfaPyOh0R+XSBVAQAA8MvF98d1&#10;1si/80PNGgCBM6pqmwMAeAZy0ALwqoAT2PhfLxO44CkAg/O8WuPhOXsgjneLJGXVwZbV3sva73Fr&#10;ByiM+refZsu8qq5aDVZtBL/ARFUAgPCT/DSWfijndxTAAoXCgu46+aUCkcqMVcE1qrfu3INODSGz&#10;8yjBzCeOzDTFGsGMVabATF+ABzyeoko+MQ6wTKCnpXJpAndtYedej6kdji/iWLFWssdP12rvdGvn&#10;XbIJ61WbdQCYV0VBAJsgUxVY58sPP/jlhx80vtylGEytHI6AiSge5/pbTSK6uvO48ON3LF7g3iXE&#10;LgP5j0u7CxPBNapq7QAA+Ad5l2ZBviqoHJjlgVEFQcGss+Mq8VbxjcaeyT0reGK80KouwhRVQifb&#10;9+Nr1m80VQoAKIJMVWARwemwX3529zPt5e7FYHBHksDUlnMbsHh9ZlSZrNx4crd2O2KnqbuyU0hE&#10;qsFQg4VwjJlMxtSZNYWGPPXgiuWASKSeSHGSqhWitUppqqExqkJrKLQKAP/ADFoD+aqgQoBOBZWG&#10;v5pVnisqjidAT9fy5FYHM46ZV1XLV2UdiPx6DZCpCqwgFz1iqaS9pksxaO9I/irzkgEKWE0Ka+eB&#10;KspNt1HbS2iyViUHIskadvASMtJU6FNWm7ft0Vkj+tyTMqkaAqOK7NSQMZk9TlvwMFoRMCcItWoW&#10;5KsCH0GulgYo/2oTcYKh5Ef8qpfxeLYvt9HtOkWj6mx9VW9UY3LzfrV3ojcnFEZVA0hVYBomcZZG&#10;mqqqEtOS5UsjTVVVVVVNZS+Uj1+WNyVeLl+i2MKXH36QaDpRJQlBebx8kAOuahpZkq08nShfzpAP&#10;t7+68zgtjSTKD06uNcVL2O+K9tPgcP6rO48TLU2PJJqaqoo0NSWml8pX0GlTHIbaHrWDMdKy9pHq&#10;NFXWsUsjTQqnRGOovvj60ahKUWpaAXGnijfXrg+gXTrA4GWvEa3BMMzRMnqyR+v17oFkTfmSMBlV&#10;L6crBQA4COSgBeBVAeAQyJRKJhAG1qCYFlYQ1Cr70+YDtjffOnRWN6QvH5HvS5zBaudkmf1iiZU1&#10;UPyxHENwwfB/4BxLI011qRzFhhcv9dWuLFYUND+7+5lE0Gj8IkF3udFh0e4ELKzpSMC51K6RrWXh&#10;KaKWkbr0walMbsPTSiuzwfiCW5RvK19NsQXp8mKvio8hl+mouxafujTWLqy28eRutTblIcn3KA9Y&#10;HIzitumTOUnL2keqZnLZL4odK0btKiKRo1RbwQi5XKajjqbuF/v0yw8/qHbhyUtzKO7O1GWv2LL2&#10;9W+nTEFzemGQegYn5FUAot1nJ4ZayhaFz6hixioAAgcGs1sGXQcAAIFGMlD9wrMZl8ys/WaFZ2yP&#10;6wBYG7l/4dmMXFkK3Xvh2YyXk7Zpf9eiXTza2QppPACpygVh+E6+qNLiU4tj7XoGkDwZs8w0k+rL&#10;rgVs+dBUAtbXqtbG1BvcSmM15kbLl00n6lI5olh86sTL7bW1RERLSyNv7EplMh2Jp0sKULNEgJ1g&#10;tFfQaNnICurU9l263yf62+z3AeIVlK6B+NRKzzGWphO7OjKZ10Zebi9dGhZ2qqhijQesYXLVVtZo&#10;TZPI3vTsk9vSR4feyebFajU/1FI28j98RlX+amiePyqR2XlIosohEI923EYIr8ozDs6RAgAIJd54&#10;VXmz8sKjAmIdKV7HL69qjfTlI0T7maxkB6txyGbRrqxqikpLb4dUBU4wnWjqyORi8akTMkHJ5A9L&#10;XCxbYWmkqS61YWqx/rW6VI4oPrX48se7JEvG2mtpaTqx67VMrpj6GIsPnxhTFozMksr1U6ADjg8P&#10;X0uldLSqyh6FlNFcR1UmNrx4qY9GmupSJE7MLR7U/bF2pQMsHbuoT2Kx+KuiThN71auHMZJUAAAg&#10;AElEQVQ7jy+NNGVImvpbW9s3doKu1aXKFKB2P9Pw1Kv02mupXE7eh0sjiV0ppS2LVlQ1WukBDsev&#10;pTIbyvt/OlHVkSmdE+sdq3p0+gdoTD7Wto+9Gs90XBMvUz9NGp1WdKBWO61Uj2Kl0zTCsOdVqaYl&#10;OdSS/Gr2eGf3bsXMzRAbVSSrAhBEmBbkVlxSqfwrn8Cr8o+QHuV3IAAAczho4gziXr6qQTqrG4j2&#10;py8fkb8k9qrEd/okO2viey9LX3VQYjrlVUk2t5V2+mqggVQFdlmaTtR1ZGRj6Imo5C6FP3OZjrpr&#10;Zetde21X0b7U19XSx7IlsqHkuUyqjh6Va8iSoFzUN6rBCvjRvhPDp+o0tKrhPRqj/HDkO8jJ+kTk&#10;VZc+OJUjir8qD7S278Ti1tra0nLdfs6lOjoUj0hyuOVj4A1EKz7ArS/Xn8qk3p0eaxc2n343QxR/&#10;WmFPJjpW9+i0DtAYS0vTb3RkiGIrSzQO3LtO023KplfVIMRGVb4az097AAAJMIPWQB2AoKBR0Q++&#10;Nehgvm/guwzVQDEwDV/cWd3QWZ0Rqq8q5quSC4PTHX8TiSN31o87O2Wf5MBDfDPBRFXAFh+PNNV1&#10;ZIgotmOrWBn97O5nREsjr2VYxuP9+/fv37+/OBxjg9lX5vPJ5Wh48f79+/cF61K2pCjpSg0Um8i8&#10;Wz6rVFHkxIYNDOQPXMBEtX0nhmOSMERNqe+xtu8S+ys+JYpXB+kBLo3sSuUottInU8MxyqXekBwR&#10;yxJdXMgJdq2IkMe6YlSN9DOtvLw4HCOhD5c+OFUWjaR7DUQrPsDarTtilHltZb9ip2q1Y40dndoB&#10;EpHCCPpMh2Saqjp2FQv+WvPAPew0g1eLg4i/WKZQG1WI1EAzmT1OW0L7KAk0CEQRAG7BvFWBgxX1&#10;g0sNDSGWIMA4Tr2jTbWjsbLBaakUmbw5r3abunXnnuRh25FRYm6/iRQLrdrBQa8qnCluvbxTQKoC&#10;O2RSqRzFh+My5/flhx8UrJQgDmv7Lk3FiXKnPlhZU57VKF5S23fp/v37Y3W0ND09MpJISGdAIqJi&#10;FU+FvFOlhLjABVxsVV2rGtqjGcoPkPm44ZUh3LXtfSeGY3JPrMHGk7vLSq8a62fh5dq+VyW34dy1&#10;194YGZleWiodfbu4Zb1oy87X1h0x0X7FKZdWO9bQ0ekcoAFisfjUonDkBg7ci05z4moxyNjYmPB7&#10;JRhVtfUBAPzDsiyhBa0Br+oNzCZY/l9M/pkZXhUAzjHluXzxqorY1HOd1Q3aClJyM1y7epXuU7eG&#10;NnXVqAq+UrGmgU3seNUKEaliIFWBLWLxqftjfWPM+dUl5OqkPG2R2p8uf3fF6uukLZYvWRppqqqq&#10;q6vr6EilMhkFq5Xp6MiQXFmpCcrABczQ0qq6ezSF5HAWF3JEuVRdWZZkKkd07ePySGQzVpUhnwPK&#10;TD/X1Quj3JmAzOUyqVRHXV1VVVVTYmRaiMRItOUHWCYIxU6VbHWsztFpHKBKe1NCvuxUPEYUi+8o&#10;q5iqfeCedZrhq8UNKsGoepasCn8BgOPgbWUZeNUgUlEfpwEINxYEmYY8NeJVXf1WRterMsRP3Ua8&#10;qvhHWO5sDilDoizdGBzgVE1VXdzoH1+AVAV2iL86VszqOzEcI8p0KFhKOwhTyceHh6emphYX70/J&#10;7VR8atHwGOPABSygplWN7NEz6uqVih0wo7o0kihzeVZpH7u/ODUcL1nIXCbVoSTHjSIShOVOlauO&#10;XaG2fezSVDyXSdU1KZaDUMarTvMCxc/VlWBU1TYEgWF2HnUhKxZoQZugA7lCGDwrGUUb9JGezhYT&#10;DDqhkR3AJly9nZ0KxmACqSRl1Vr7kzfnhR9TQSoiVIPlv9aK4n8TVP7ZJzQFRjBRFXCG2r5LUwtV&#10;HZmOpvqyYe2ZshltmILRycpbYenja0Txshl1PrgmWSf+6lh7LdUNn6pLdSSeFlbVnQ8ncAFTrTBl&#10;1fAGU3sUNfHoBqLMwiJR6YAXF3JEG1Q3YJp0w5TBOZRqt+6IpXKZ10Zebi91aSlHdfqNVCZHcRoj&#10;WiKy18+17X1j7X1jREtL0x+80ZHKlBozFy1tPLn76s7jW3fEUqlTHyw9uiDWg+Y6Voqtq0iX9rGp&#10;eKYjI5q8zMCBO9VprDHlTrPSlHXEFeWtEUSjKqmjj0KrAAQFCEGbYN4qQMaUCleWIbgTPQU0bO9h&#10;piyx7nHFV/19TpO/FyTvIGfnONLYr6kNFSeSchzj703h2Zv9a/CcKubDsiU231xc3eLkeGzhObnH&#10;IlMVOEb72FRcPCNP7dYdxWTQYkbd0khTR0Y2RZQemXeF7acTu1I5UhpMzAY4m0w8DVzApWzVlORW&#10;qrdHye4z7xYPuHh8mrvcuiNGmY6mlRTTpemRpqqqKuXAiwPNU3VNieklYYulkQTryOGX28leP08n&#10;qqqqhGhqa+serY+tjE43Ga3oEHMLbyikXJrs2JXm7F9F2pQu3VKys/aBe9ZplpryiyAaVZt7BAD4&#10;C4qr2gT5qgZRS4liCxVzppzKonIVrjLmACA9o+o74uRxb1LIreVOSrLdjaxpH4Mmjp1iSSkAg1kd&#10;aruwfL/FPVAOD0aVIFWBo7SPLYprldb2vRqPEWU66kTVFWPDJwzOQ7/ip0rbd2gUtmSaSTwpuWwK&#10;9RAEXCxbYHKPuVRdFRsszop7ZopVL+tSFI/H5OsX2Xhy94omLe2hqq4jlSvpUYX1WZdSLsOqd7KZ&#10;6lOZHFF8qpQRbKOf218ejsmjEXyliWglfZjJlDtVkx0rbs7uVWSI9pfL6ldoHrijnVbMp1bsNGv9&#10;7wRmU1aDa1TV2gEABAU4QTvAqxqBFfWTf2hnHz7lVf+EhcSrXfWspIDjFQA4+cBvEA5PPf9wa1Q9&#10;QKJQjRtPtYHhBrc1tb5lhJsh+0UylZ+RJ3Bn31AeZO8Cy0CqAkeR1CptH7u0uFLJkWLxKdmU93rN&#10;TYk3H55anIoT5RYWFVYuqiOluZzCF7DRPRYNH1FuYXGJmPMsrh6LDy9eerled4/tY/fL+kTaKdIp&#10;qmr7Li1ODcdjK1GWz1TP2rTaz7V9lzSj0YtWAhPHW3fEiCR5qiY7Vozdq8gQ0rLAWgfucKexNpU6&#10;Tb8pnRoXJvFFifJjVEFQmMwepy1B+lwN3AM20D7wqhLUPrczr2r2U73ct3qDg/aBn6KugXOUwVLA&#10;PCA2qsKs8SF7utOweJL6njb3olas2VRIFtDI65cjqbKqkbWq+/a3cH+AUeWWqvv373uxm6oq9kvI&#10;7jIOEqxCUYo5lT+7+5mBXEtPEQyOYmCZTCYe5+KpS0A7YI9htrRUFFVnNYbuylxh8AB9gV0JHL7R&#10;7OzdKaPKPkizW6VZQRkCoyp/enPjP1ZxJ/NMIP7TLEpVTFRlCS9PsWf7Csr7i2e8f2wW7r3efHRi&#10;+P4BSvjYr63b1CSmhgIwXgjPsiG1LCBuX7/q2eTX7iGeHNzfSCgsXSpB/DymlsPIljtr+S88m7Hf&#10;oJGrgv8SxhbuPHIU70WKxlO8mqJLFV8GRpypqa8xWk/Hk5v3py8fIU+63fJ71qVCvQbx5X9qQqYq&#10;cBZn09A8IFgBcxitJE1VmrVqYBMHsdaye/HIceoMmmrH8ctGrUHtHbl99RoZhhMmo4pvKAMGjCoo&#10;B4mWNqm0fFV5CVRv9ute4mrokyIDl6YKjCPJAVd7JAv0oxon6d7aKMo7s0bP+L1IctLlWcnCU7ob&#10;b/8Lz2Y6qxuEHF4+T5CPRtXfW+6v+LhvEFzk2WqCMTGSyCbPwlNbQoZzNjVaCFPA8uVsCnsjezSF&#10;oBo10jkVdaR2+id7VW0d+XIjS4y0nMlk0g/l5O0Ivyu+ZK1j1ZJMFc+g4soaF6ep61a8U8WQSPO6&#10;1bhENa5PjabcQJiRU5cQG9W1q1cF+sEdgEoDE9k7QkV1o7wEqsd7N5iy6ji+iANWWdVmZqXv1piH&#10;BNVQwvnkVB7Aw6UlyDtH8nZJlq+qWJZaEXE1ADL5TM7JzPWkdKc9Xp+00E5y834nwrGCvz0JqQos&#10;omFJDAoU+WqKGzqVlBeagH929zPhU0T6oRx5kmtpdhd2Ulbly40s0Xg1+WlMt6M0BLHQiKnPbKbO&#10;rKvXrcH1zeafOhiYB4TSqBoXygAA3qicFEtXqSiv6i9OfV5lnkKxNcf9gl85U/yIEuAGkpNbgd9q&#10;+5iNKHZ/zn7jwiyqnXeu+LHcoJO1vDvJKeCn1kfF3vow/B8AAHQwa1QBV4TSqKqtAAAICuy/FahV&#10;m1RaHQB+YCOg2Y/xaWo06gnIl/s4vpUlq1rbtmK1AgCu4vYNQfzO1a2p6iNyo2p/ojBnqcDiJ5Cq&#10;AACgBYxqUFAUi+E2qhWYHxE4irNUAaACbKB94FVtoj2HtRpMj4olqdoHe8sfsLnSBAAYAV9yu4fB&#10;GwInxUbdNrCTN+dbT8f9nRVKg0rzqpCqAAAAAoyGWAy3UVVbEwAQFOABnQJelR/kn/B9TO+yqVcs&#10;J6sCUAlfezOpx3682aO2QGTf6zgiGeV3LSP3MXbSxUUA7EeiRvryEcnBJjfv50ooS+ZzCzeoqQoA&#10;AKogTTW4VIhRRWXVADA7j9sIUIN5QJQEtQ/qq/KDg5NT25+FpvV0XDJ3ikHTYacCAABBR/ut56O8&#10;EzSiqzHwXBlZmKFLsryzuqGzmpesVaH3NOpohwlIVQAAUAZGNXAIc25WiFGVb1IJmREAhA+oQEeA&#10;V+UKpwalOjW7NwBuo/Ylt/Z7gdvL29Rbz+O5kjyor2rNq7Jch7WrV43d+Ei7fRvRKcA6hMNSAKHX&#10;qQwM/wcAAAVgVAOExCRWmlEVr4OsVQACB4auO4hLnYlT4wEaA0U5NAUAaBCCb7itDeoP01vVVRvo&#10;7Lh4br28GPHchn7H4jyQqgAAAMJDpRlVm/sCAPAAjKqDOO5VkffqDdoKw3tZY3bsf4h9AXAVDkWk&#10;XNI5WK7UJdyLzaU3tf1mBfHN83kRkM9tGCYw/B8AAKQkP435HQKwRUUZVXkLleNYOR/nO5k9Tlsa&#10;aBafsYE+KK7qIA7WAcAZ4QdrdQBYQVXLH+ONq9VGesDsJoBnzOqqYA0V0h6tL1/IWy6k5G7gqlXk&#10;WQIKBawlv3BLWEusQqoCAICU9EM5IqIsERE+TQUC8XxNlWlUMWMVACGA8+8JAoQjXhXnwnF0P1Fr&#10;1zE0O0eNZb/AxOia9RutbQ4kBEs0WygPKn4AM/sIx5uvlMNnhNzaQ/ZAnlj3uHZZVUeQnBrmmrnt&#10;GSLqrG6w/3GJQyBVAQDhJ/lprOhJzQC1WjkE3ahS+QN9RSWr8s7sPO4elYP98eYoAuAgNr1qhRhV&#10;j3WJboKSwQwmD2YAFxtVnqcCB84SiPHU9sMz9cbhP3E1oNi8scjPy+TNeWvXhngrnFwLQKoCAEIO&#10;c6NsRD/UaiVgVin67kPtt4AcVQDEWFaTNp2mU/9HVIjO8wDLXhWnICho21WnkrYsTwUOgoUjRtXs&#10;U6iiGmO/uHfJ2TxGa7U4Kgcvk1XF4B7lF5CqAICKAGo19Fgb/+67D7Xfgnhz4XckqwIxgc5/tBC8&#10;L3dpVhHVkaZQBMBBLHjVyul8nrWIWYnpdqYVvGoIcOmCr8wvthW9Kudjz3njF2/vWfu6UBkjOnhl&#10;dm9Eec3l0S1NB/Jli6KHLn2YrBEtaD0dT27ej3uUL0Cq2iLQn1IAqECgVoEY332o/RYkm6OyKofw&#10;8KjAw/3KcVGl0bG+9LmDR+fUJEuAYcqrKq7Dw7vYcXg2qmQj5cq944JXrRBMmUE3vtjGNRYatJNV&#10;m3919TcNNLI806trVMm5mhWsnWDVQfYdSFW7ODjUy5F2AAC6OKhWiQ9bASQYeZz13Yfab0F7cySr&#10;cgJuEWIcfNpBxwLjGPSqaka1s3s3JRKuRugxYvO44e1dxH0RSeOwBLrj9Un2p7NqAF4VKFKBX2xz&#10;/q2M7zh2Mcz0NnWNly2J7jkpM6oCAUoW9qDMhWdAqgIAKhRn1CohcZUjjD/BOOtDl2fSR4feyebZ&#10;18jRxp5XDqfaalSG8DgVg9rmFfVMzzOT2eO0pYFm5/0OhDtwt9TFkZnrgQTdXtUyqiAgsE/px+uT&#10;4mmmLKChYkPw+R84i/0vtgNn6mFUjaOWrNpZ3bCsu3Eh/ZTEqNKekx+ONjsTms8I1zy7bwfrLSDh&#10;c34HAAAAfpJ+KJd+KJf8NMbsquUWHKymBxxh7epVa1dveSp5frmg8BL7xQmjunAsuaWpq79kVIko&#10;PzexvWnTloEZ2Y6di8Hg5mtXryr9KHcFAIBPxAbQ71jCg0avVpRRDbcQafzkAZtGFVQ4dhL9xE9l&#10;xr/hDrROAkLGpQThYkise5yIOqsb2I/Rdgvppzb1z5Ut2nPyjoJRZbd0R6ZZ8wXWLWrdGAggVQEA&#10;AGo1HBSOJbeUL1Hwm87mqF5M1g9O5JXWyme76gdm9FuwGYDiCrfuLMjjMaJ6gcPMzofSyABvgFd1&#10;A8VerSijCgCwj0Sein/CXXmp9XQ83N/KWIAJQUUnKPGqwvr6arVwfkBuVK9o5aiyyieBVpPBDR7D&#10;/wEAoIjNggCEmax85WKyfnBC8ZV8tquezt4banG6CupM707lPRbJDqX3tUjLHnmQo3oxWa/yykpX&#10;AABAZSKpA1BpRjXEQiS4H8iBNzibxGek2pLZckzhFrIhRkOSWqrKdX5g0/Zs2ZLo4JXRZr3CYmMN&#10;zxzd3ZfJ54s2NhptrH8ulUoqbVg49kT9YCktpPHgwnu9dCzZU8oUiW56punlwY3iDZcL5384/J33&#10;F/JzomSSxmh0ff1zrUq7uJhcJXxKajy48F5vhAqFi+ffElZYu3qLuGCaWrJqeY01aozu2Tbw4t6W&#10;CM30rl2pjaCcw+sZkKoAAFAG1GogMeA3s1397Hen5pW6+P645upE+Xd+WEjuFT1neDHq35LqBT5i&#10;rSYvqARQXNUlKtaoUjAHh+oifBRv/OQBfyMBFYWaL7Nc3Z7/RFeWDqnxKnFZIlMcs1/3QMMn9/zA&#10;E3KjOrtX87Gw9fTvPfeffiYdPJfPz+XzOyf6G3vOHU631Wg1sHjsie2DK1vnr5y5Wxh8vaQpywys&#10;mLl8fi6fz070F7WpOsszvS90jZfn3ubnJrY3TUS7z86qZHsULiZ7dpYf1Fx+fK5r/P2eQ4e3aR2P&#10;x0CqAgCAAlCrwcKA3zRqVI08Bxt+Vs4vFYhKzxje1FG1oHqBfxREeQEM4RFzYqgFJwnAq7qFtlFF&#10;bwcX+wVVb1+/iqqswCDCI5nwkMbcmR2vSnynrGp7VQFO1CoPuflmLobCsSe2Z8ssor5RvfDswGMN&#10;9YOLqivMTWxvonO30m2qKxzYPidZtOnJJ0s7vZhUNqrlLdQP1KmOhJs709OUV2sin+3qbVXKM72Y&#10;rFdLE5mb6G/SzCDxGEhVAABQxRG1arlOKzBMoSAvIqqCtWdcm0xmjycSCfb72NiYhQqJhjf/xYf/&#10;Sbex/OCmVYPG9ipZwPNTPldMZo/Tlgaa1RmLaqRmBQDADbRzVOFVg4gjaaowqsAacnEmeWTS/Wpc&#10;vDk/KauKUtKgVyWiyZvzvntVCa2n47wm7CskhDYenNBNg2jqrL+9YlSjg2cn9rZESJIcOrH9qXU6&#10;yaRiNj35lRr2W/kAOHHS6/JMb9PKAHzKvn9+qEXF2+bzRNTYc6hYi6BwfiAudsfjw6MvNvdGSHTB&#10;LI9uKTOq0T0nM6wAgkL6qu9AqgIAgA421Wr6oRxlg5GsGqDpUMpD/cXCL/wKRJtHPrt2fPIXK0pU&#10;8ohssMPFRtXR8Ezji5JWg5PPG9ZBoQZgDCSrOo6RUf/ocDvcvn7Vy901UlGn2vShMKrAJYwMNpJo&#10;Wd+9qrY2Ne5VOcQpr+psVYH34/VzMlU4d6DnWJtmpmoh/Yu/XPmr++zs3tL38TUto4cPXms6kC81&#10;9dbFXq3Co91nF4QxUiv38JbRW1devHh+6sKZd7L0nLiMQE3Li4PR8RULvLC4TOpFBnrOvSekykba&#10;hjKHrotm4pq7sbgyso+IqPDDM+K+2HPyQyHySHN69iStKn+E/sd/vH71tvqhuQ2kKgAAGMKIWtVI&#10;Sg2Erwzup8eHP/rmqZ861ppRd3ktm0j/SGuFRx7b+M+0kkyNdLjZogHOdgXPrHz2kGXUeo+FTz4o&#10;1ACMA6/qIMbrqKLDrSGoSc8cpSMDjWFUgUsYf5BjK0gqCbgamyLMFQqW0KY85TBZlUvycqPKlg/G&#10;009+qPoV+/L5d+4Kf0QP7Ssf4VTT+0r3AaFC6/iFmdFmtSFQPedUq05FIs29yebe5JD8hXoiIez8&#10;jZ8SqcQZHUyVJ7FGOrZF++fKhezKq4Wp90W90X1W6oKbU4caJ/pFJQt+/dfXb1yjvGsvgFQFAHhN&#10;CIbDqx2CnY9ePFhXHmKwyOqvEmn6zeihS+pPJFbZffLOKo1kw+43T36zy4s6qmKat+2hCU1bZ6Ar&#10;2JXQ2b1bHABXaaq8odo5toRvWU1eUOHAqzqC2Zmp0OFm8V5NKk4YDQAnWHiQEz9x+eVVxXmXikmp&#10;xk1rhRtVB5xyvv/oTFJtKqeyjM76uhrpCnW10RXveX2xQMrmVCY9dSgsz0wdHXona3QU/oaImafZ&#10;5fPviIRptFa27eSD//J3NtHcFRNtugqkKgCu4I2cCqiddOPDiQcdzj5ZuReGq5/ZKuAzoZ7fHHBl&#10;GHVzemGQeqSzbRIRRbvPTmQ9N6pERC2jJ3vGHekKSQAWjsLm3FwaLcDwAgDMYtaoMoz87x8O7OSj&#10;+V6jsMLFDeATy09BPHhVMRKvqnavYMPqO6sb8FWHAOsNdkINnsrus/f2LW4Rhu0TkdpUTlImtq/V&#10;rCslG2UvUCY9Veq3FC6OTl04805Wdcopl5AK2dvXrzbSbz38GBGkKggTwX3WdC9yDwSWS7vw4Gy6&#10;sQu3O1yIOexqMsBo+M2vJre6NuFPZG969slt6aNDZQ8Zl67MNm3yw6gSkZ7qNdgVanVgjeOeURUv&#10;0RAirgaguJrTKHw5DyoZJKvawZpRZXR27+ahzAj/+DWC3r5Rxdh/4CDMndl/CPEFR75c4cerKqbZ&#10;evwlkKkbVDebpLRlYvCMeNKq8Z3JbbfS8mTSxSVThvP/TbeePkNERP/jOfHy6LpHiEikU8vvh4Vj&#10;ScWPFa4weXP+4RuifUXXPUI0eXNemIqQxXZvnSgF128gVb3AlEIKoqAMaOKhq7gdv3t5E+65WnwC&#10;BC4j95vRxp5XDqfarv34uKs7rmlJDrUkh0RyzUejSkREEdmjT7EraoxJOs6NKm8BKMw/tqWBZud1&#10;unGmd22XdqGG556EVAXlwKtaw45RDT3CvW7D27v8jcQydgbYMvUjTHUFgGUk6aXCQgtN+TscR9E5&#10;GpmZSlyMlZPk8WDNptV9dqGU+hDZO7BnUPyUOLF9w6/vWrtJenY+MLWDv/vvn9HaB+XL797+xfWr&#10;q5Tn+js/sFqoyioQ7e55rjXVQcP12nOullYvSltthGvmu3eksTXSAzx/7xUkqcqnZTMSlfEnNg+e&#10;7dzoxqAkHobm6RlZkwCoIfhNMdd+7E8w/NtAPgOw34LvAZARMa1XqIHy/TWUtLZ3EGIqZzS6U8Co&#10;ekNAkz3Zx3iV4a4A2CJYRlUyP5Xiq7r4XglEgtwF24zQvWm7us8uDLVEVqbdkz0l/rdDP/6nb//r&#10;8gBulTXxb/7tht9fy35lh2k02ofX/DOViZ6WR78jNqqNPecOp9tqSn9eNNS6aWr/p+iPK//9E6XY&#10;fnqDlzRV8l6qcltw0D4ah8bVs6/j3SjMZ+JsswAAEDjsj/by3QYKm4+NjfkSgP0WfA+AiBLrHjfS&#10;gnqhhrJIgjVyEHgDklUNAqPqDQE1qq6CSc8rnJU6RSpXguJyvyYIZeVQNV71LBLH4crzJtY9Pnbj&#10;I6XrIVobiVB5hq9sjvuPl//Dv9jw+2uTm/cTUfryEaJ/8r/WES0q7Ej3lP2Pu0biLZ8Iq+fcewol&#10;CJyEfb/1WDRKK/v9qFCgZunIrUJhwdVAzIFMVcfAwxkAAAA7+G4DYVQdacFM8QTlmhVzE9slIcGr&#10;AjEoAmCQ0BhVb/Ioj9dbT40PulFds36j414YRrWSEf+vrXYlaBtVlwJTJNDONCgIltzEnSGSfPqP&#10;Tsy9Lrr//+V/bHjhXmc1+2N/+vKRL2z+jduLf1969f/75PfXfl6v1eP1SaKbkw+fMRBBWc3WxnV1&#10;5a86aTbL6g88+FzjgXzJJl9dKtDkgyslejurG6gw9T5HiaqeS1VOHmKC+DgFAAAgxPhuA8WbW/sW&#10;k6tD8CUAay1IalYoZqbAqwIJ8Kq6yHsmuIOrvFGWgRajwqw4UJmAB3T/15anqfo4sZV4qLjlgqoM&#10;YTWu8kODS88fv/afXy8raZodSu9rSdYQdVY3pC/Tgw01D//535eyTj/+4n99994/F1VBu/Ljnx76&#10;b/Rvfu2fNv6LI03fra4mItq9kJZOVGWMuTNTy73JGuHvmbcGnTKbd2+X1R+IdGyL9s+VGs929bbe&#10;GW0WrX5xWJzA6z9BylQFAAAAQonvNtD3AOy34HsA5E6qr3jWC3hVAAyiaFSDqFOBLk7NM+5Gsiqo&#10;NCyP2ffRqDK0C6pWIG5k77LLw/jjXDGG/kfp0McrS/P9L4x2vNcbodL5unh9lVB6de5A/cNf+7e/&#10;2br2QaLPriz83aGP7xLRX/793b/8uOtQ+5o3Or74peKaY/9gJIS21h7KCnVd8/0vjNYd7m2rIVqe&#10;6X1Be7ZVPcrqDzwsKZoqmadrfOcT605mks0RokLh2HDPoHRCgn+4fHPeUD0Dd/icf7sGAAAAQovx&#10;p2rfbaDvAdhvwfcAyB2jKvnd3+mAAW+Ik1X9joUvYFSN47vKcZzJm/Psx+9AiET5swBo4Pvb0IhR&#10;hW81hf33/orV3bRhTfmw+7kDPccKK382p891i169++f/8eOvn7j29RMfH/p/yp09GuYAACAASURB&#10;VLzl1776k/2ZC89m2KlMfFH02j/84PdPx1tPx+UquXnbnvJdb29avWrt6lVNXeOyXNFrhYJ0kSKT&#10;N+dvX//POiu1jJ7sEf2Z79+5adXa1avWbqpXmorgi5urG3wcpgCpCgAAADiG2Qdi322g7wHYb8H3&#10;AEhiVLdYearTiEHiVQOqVuH+3ABeVQ6MagWiNguQ95GAioX972z8P2jhouXBqAqiTRuDXtVga5UJ&#10;O8smH+S+8MX4v2osW5IfjKeXV/5sG7pyrjuq0cJv/NrXnnmk9Quqr3/xd/+D2llrGb10UK3paPdZ&#10;sc/NLxmQqmtXr0qse/yxx7q+8LDOms3phUGVPTf2nCtTrn4DqQoAAAD4g+820PcA7LdgZlYoVwLw&#10;pgXJ8oB6VeAGMKpiYFQrFkdylFgFAPvtCKDAayVg58tOjf/9HfmP3vEx7Lq2FDqV4fB7/0v1KYlD&#10;zPe/MCpSmJG2oQ/vPdr/r36t7jfErvLhut945qWRR9/oWKthVPWo6Z29dOVcd1QkOKPR7oPnLt2Z&#10;HWppaxUFlh0Sq14R925dtPItV2Tvh/cu/f/svV2InceZ71uyDhGOvG83KDoCEUk5VhMFQfvEQiKI&#10;48GSJbdn4q2Qq/ZYI+K1mJhGukjGDMyA4OSmx+EgpUnCWjF9OuO+CtbR7EnHGjmM9xGD+7QzMjTT&#10;RjIjKRg02mLvm3NxrAnaYHwuqru6+v2ot976fKrq/6MRrdXrrfW83/X+1lNPXf2x9NFHJs/9+O1/&#10;efz3cy9seeORp7/av3WHoKYqAAAAEIHoLi96APYtRA8gZAuVSm0osQpkMGMVg1EtHifFVVFTFfSi&#10;UX1q3p0DGNX6BFMV6cnfY/9ZjY0DNXtfv/Hg9eqL9RnMOM/NPX4w19Hgl74xsfsbEzPf/D7/7+Rn&#10;2xljZ2/Nfanhvf/htX98/NrGf05eGQw3joTGWhB7970w+48vzFYbUQXWGbAcgILKbK40QaYqAAAA&#10;EJroLq9z8c70N/qrkF8LDx49RolVUAdFABiMKmCM1bLDzByr22RVUA78Hu3cqJp1MIRLVQzGd2tU&#10;QS/aunCVixjfffqFF4RR5Zy91eo1Zdteb7+xvqolD2+v+bq6ThzY66VdXZCpCgAAAHihLZcwusuL&#10;HoB9C55mhXLTwo1VTZVjFoOcsop8VcCRvWqBJhFGFQic5KsC0Jde92JNo/r1v31V06bV/VdlQZGE&#10;WHmngVetZ7/WPw4oqAw8UjDzze/LcrzXp0x+tl1hVBtbqx8MDrX7w9trPcYB3Jv742+8w458/eB/&#10;eunkCwe+um/f3to77t3a/M/k0weqfw8LpCoAAADgEnVviY6OzMCoPnj02Cw1L/oqWLZQ8ao2YQCQ&#10;OjCqNmR56ZC9attYWgW8sirqAABP6BtVzQb1zZcrQQaF2heDC1GjvNZEbVRlGqWtiJbHYL+7e19R&#10;9x04yFYWV1Y+Wnlr8S8YY2z6b27Nvr5v/a/3/uEXgz+5uCLefeSlF/Y1tRIOSFUAAAAgENFdXvQA&#10;7FuIHoCihaXFBXb8MLvRnSTlaiPIr2QpR4A+ZSarwqgCAGJhUISntf9wf3X49LPiv/pGFaRLY89t&#10;6f7q3O9+Vn8zl5vi66K6ouUj6yfZdv5ffc/OvSr/d+ab3+efPve7zTdorUw7Rt9RvfDnf3Nk8S82&#10;veniX0xwu1pn8m/mX4vsVFFTFQAAAAhCdBsYPQD7FqIHQKGFtsVRYhWUVlwVRhW0IRsHVAOISwk1&#10;au3rqMKo5k3FgYoDoN5zazSqbe1U+Oipz3cdPMR/jMKsfnoko8oYY3tfv/H2uSOdb5s895///vXY&#10;ShWZqgCkSIrPS6XlzgBQgayJS6iF6AFQaKGyOP8XJVaBIMUeghkwqkANiqsGRi1P81arOmv3zDPP&#10;8F9u3rxZ+ZNi1L968LUYu40pp6hRTyltqwCg33PjbcoNiv9ydzllHbZbLOuoPDd348GFe+//w/9x&#10;6f/6mK2sfCT9afLIkYP/6S///IUX9sYXqoxBqgIAAAD+4F0laiYuxRaiB0ChhbbFMXUVqJD9F5kw&#10;qsAfees/rxRbiLZzxSu3b36M7Tp4qJKo2Jijys2pwplCp4anc5vzlE/5bY3JqmZjjLifFTqVmZ56&#10;xjVbdXBTmXrfvude/+lzr7sIyCeQqgAAAIBj6vMIMXomLqEWogdAoQX14o1TV3363tzPZ99ZXOFF&#10;qY5MnvvLn1yg8q0+8Ef2xVXbjGqu6wuMMUtW5RNV+YgnYzC1l4L67ZtvKx2j2gmMKkFsM4j/260H&#10;43/+f+8wxtiX/7f/9X/+s4kvKd/e99TTd6nyO3utCL+EVi6klUurwWWW7EUGUhUAAADwDk0Tl0QL&#10;0QPo18KN1UatE2AjyF6VNaQ/rHw0/yfH5o9MX52fPQGxmjkZe1VFjmqW6wucYDD1NgD6KMaIaJZB&#10;7zSqdT0n5heCV/UB36pecznZRs9ty/Hz3279/of//O8bb/j3//LP//pv7Gt/velVG69m+pc446Io&#10;+kea4isW+fW+hpTyd12YqAoAAADwC3SkcQvRA9BvYWlxgR1v7tEG2wga7a8svjzxxnsGUQAQn85R&#10;/+WUlAU60K+pSj9CoKDznqtjVG/evKmTo9poVK+fGcOo5oE4JD57d9OornPnn//t+v83883v15eq&#10;V27txODrJXGM6SjmzqT1B48e85++YVAeQwCpCgAAAHgkXR05HA4tW4i+Chm00HfxB48eP7j6PfV7&#10;FmfnPjUIBSSFnKwaOxY3aNZRzWmVgQ0VX9lLXwZ7esdsWhmjY1QfPHq86+ChhYkZtR6t/wkuNRvE&#10;4bF75w7G7j3+tx7LyobU65WEH5/Xz4xPXhko1KrvMiBkvSqG/wMAAAAeMZs4CDoyegAUWjBb/P1f&#10;v9XxjpV3fntv5jXUAMidnIoA9JqZKo9VBpak4it5nKhOkBmaRlX8zm1UXZXWa1OSLSsJBL2U99L9&#10;VVG+affOiba3zf3uZyJZtfGK0XjFc3JhkQf+c68q/zX8wUmwgjOkKgAAAOCeSoHLXkTXkchRpdCC&#10;6eL37t3qfM/K3XuMQaoWQB5pm72MKgdeFTB4VeCZtm5eX6PK8+8aU/Dq8ki8bWFiRhQB6B06IAM/&#10;8VVPDUd+/NvxzPDKYO53P1Pva39XPIVXXZiY+eipz4Ndvmgmq0KqAgAAAISgoyNHo5FlCwFWoVGd&#10;RPeh9i3YBwCAIGnDaGBUOUmvNfBBL3HJH92p5UMBmsh36r5GlaN/pIl3nrwyWJiY6Rsq0CfwVzL8&#10;qGhQqys/OLbzB/zX3X/6y/oifeEZr3O/+5nBshUWJmZ2HTzE7q8G/lqI2sUZUhUAAACgQnQTJ7dg&#10;luBGahUSbcFu8X37JhhbUb/nyH6kqRZD0kUAjI0qJ9G1Dkn2399UUrfIJoQiWTUV1IOQDIyq8X7n&#10;mYNtKa7Ankm2vU1b+9vmN2/eZIztOnioc7jbzZs3d+/ccfPmTTmYSbad/yLSn+vykV9tZr75fUuv&#10;um5UPY8JkFvmZ4oiszsWkKoAAACAXzTLqtLRkUnkqFJs4cbq1PTZ6Bvhlfmudxz5zvOQqiWRqFe1&#10;NKqc5NYaOAdeFRigX8Fp60RDW16pt1O/s9vs8aX7q1MHccCsK07nqYs6k93LNI7NlxuZ+eb3G3d3&#10;o/ps6wTyq9nUnsP80HrmmWfa3qnwqpZw1yya9XTh4s2KluXLOKk0VcbYE7EDAAAAAPKklxSLbuKi&#10;txA9AJsWlhYX2PHD9jE4XAUVKz/Ya9a6NXmU+EyR5La8E6PKSW7dgXP4k7l4PtdPqgqcDAWjSgSD&#10;mvhmRtUGKHhuDLk0pGbZGpEzQy1TO5fur44++bDzbcab5fqZsfip/CnWBqdcI7tQqYreFQAAADrQ&#10;MXEwqjYtWE7w5XQVbl08d0TnnaAoUukAOzSqnFRWHASAuIciaw2A4MGjx/IPg1ENiBCpQu0loVPr&#10;GO8++fuh1jKsEgaD5RXTYSnqCbi9dqlbc/5xlmD4PwAAABAT6MjoAThpYfj0szYtOF+F1+ZuPP/S&#10;3M9n31lc4QVWj0ye+8ufXHjh2Dd2iPfnWkURNJJKEQDnRpVDf8VBMOSMJ7XaiJWNVaYvo0nnjbLT&#10;qDq/1ZLSSWEQTtDtKVk/1/oO+U8CvtFkHyrKqor/6rSjMLM+0kgbo5Iv3SevDGT/G3HfQaoCQAIk&#10;UBAnlWdRkBzQkdHzQynE4Gkv7D0xM3tiZnbrOx88eizezH+BWi0H+gmbnowqBzdxIBB1APwZTE1v&#10;WwdGNTryjVJNeKPKKecg8VQvNRv4sarzNTlPWeVbslOAyv6UV1BV12blQnNqT2uKq4LGi3DjES6/&#10;WFmFuDYcUhUAKvTq5UPwAZAWjd2d6DoyegvRA3DbgtkEX+FXofK4iJTV0iDbf/BqVDlk1x3kh03q&#10;FpJVkwA5qv7wlJoaF8WwegM8XSICW+zKtU7/0jf3u5+J7cmN6vUz491/+ksfQXYCqQpAktBPNgEA&#10;MGWyA3Rk9ADctjD65EN2o/fTTqxVgFctFrIDLwIYVQ7BdQexkEsBVp7knUyZbexVUQSAPoGNauNR&#10;miWZpaa6FanMIgWebSSrMsbYUw1/DbPlt3SbpUEDlse28+3cC0hVABIGDwYAJAp0ZPT8UMcxfPIh&#10;u7Ha92ocdy9U5jeAVy0Hgl41mFHlkFp3QAQfEtMmrxBelQj6I406jWr9eOjcv/IiGR8M8mDzhHRq&#10;LJHXeCTs3rnj5s2bmi1MfradSbVWXenUk1cGvE6r+D5JfdCKv2q+v/5xqKkKQGgy60MjWRWARKGj&#10;IzMwqg8ePTa7Eka3utH3Atv6BMjgVUuCVBcisFHlZNYnBGSxEWHwqhHpO9LIIEdVZ8/mvfeTHuMf&#10;xahy81i5LIhj9ZlnntHvxVm61DaDWfGkcqiVLxUqx3bfQ13e/vx3DP8HaYOOKQAAaEJKR0ZpIXoA&#10;zlswkFPUVgH5qmVCof8WxahyKKw+IIWPEdaWVhRelRp9jarBYO3ss1PTdakiDTP8R6uvTvpTqwnc&#10;bvxGxWypTRMCUhWAhOHPA3gkACAJ7CttUTNxKQZAoYXoAdRbgFctEApFACIaVQ68KvCKE4kAr0qH&#10;zpuv/Hpdp9Z3Yps/zW93JzrAv07EXaP+aN6RQxcuCpCqwBZSI8gAAIAa9W+PszFxyQVAoYXoAbS1&#10;UPGqNu2DVIjrVaMbVU7hXjXAaS7mZfb9QU7g2sLJLFUOgVelQNvNt54hqJ+dKo+MtqnASxnKE0/1&#10;PafmfvezqT1pXMp8k8olPQyQqgCkDZJVAUiLJExc47dlucrEkC1ED0DdQuULAOQ7AH8QMaqcwr1q&#10;4VSsChdbk2x7pHBagVGNiGKkUeOYa4OdleX+paxTDYirEXWOkHqyKr6MCcMTsQMAAAAASiFLE5dE&#10;AP5aWFpcYMe1OqxkV0FG53ER5IScrBrsQ0kZVQ7GXfkDCU2uyDWTkSyNXz3K/63IVtlk+Y6NJnzu&#10;I/Gz6+ChPIzq9TPj6Ncxs4MKRjUMyFQFAACQOUlnISVh4ogHEKKFG6vqAyyBVdiA/xUlVsshcBEA&#10;gkaVk/SdAjhk8rPtNE0QigDERW1Ug4dDi2ySUqPL0zaMT39cNAKATFUAkoc/ACDDAgD69M37S8jE&#10;kQ2AQgvRAzBooW1eY5AlwfI0yRpVDvJVHSLPSwNcwcVKsYmQEdE0qnzvlOOw8ktKdU7gs7XyvTjb&#10;uGiEjKFAkKkKAAAA+KU+V5UOKZq4WAEoPMhwOOS/jEYjM11i2UL0vWDcQmXqKmTiZI/vVE3iRpWD&#10;fNVGzAypkCxkk78qJKEeyhF20WnruSFHVVwQIFJDIuvRXtcBXDR8A6kKQA5guiqgBk+JyUHBxAmZ&#10;SNyoKg7sADGoNSuF/WjTArxqOfguApCEUeXgjlkhm4G9AJihWYWcC6+8BRauBnERR5ciIbo+XRXw&#10;DaQqAAAAQAsKJi4Vo0q5hegB2LdQydPh/0U3PVf8edWEjCoHXrUCHAo1ihpjHoXGNNXOUUe57pRy&#10;UlOdn1meDgmdEqt9B8mF6d1l2YeEVAUgE5CsCkAeRPdo9i1ED4BCC9EDsG9BXlzumiP9AfQiOaPK&#10;gVctDZ5mSHaWqgq5yjuCiPtdRVE1pqlmRjkuNUX4RaAxP9qy7Jgm6AoKMFEVACAQmP8BANbVZYnu&#10;0eQWRqNR3ADSbSF6APYtVBZvnKPj0/fm3vij43yU2e6dx/945h8+vadqE3cB+sjJqk4aTNSocnDE&#10;AspkafHIojaqOSHmnhLTTxVlVMN/XcG3s/HiU3sOq2N+8Oixzo/BR/Pun2ngHaR1fUOmKgAAAOAd&#10;nS+No3s0BqPqooXoAdi30Lh4ZUrZ2vG88tH8nxybPzJ9dX72xD6DDwVEcFgEIGmjykG+quUDfyqk&#10;9QDPQbKqPxpL33Dqd1U+CjuD3YF6qU4gUpqj8blDXYn15JVB5cXGOQZ5I7EK7vMgqU1+iExVAPKB&#10;d/qRVQFAikT3aPYtRA+AQgvRA7BvQb14V5sriy9PvPGewccCQjjJ0Gwzqsn1UlKMGfSFggQxIEUX&#10;nBYVM9V4B0z04BFU8lJjhwN6sHR/VfyIVxTv73us1jWrQM5v9ZqyWuH6mTE1o8ogVQEAAIDoRPdo&#10;9i1EDyBmCzdWuTxKeBX6LP7g6vfUjSzOzn1q8NmAGDYyUZGjmqKjzDhTdaN8R6DnYbKkVVBVkLrO&#10;o4+sqDIrolryGP8KEXel5lCAtgjFFaD+C6sNMDJD4VXZ1pNC3E0sf2yijQWkKgBZgWRVAJIjukez&#10;byF6ABRaiB6AfQuai7//67c6Glp557fK4qqAPjbFVTtH/afoVUHGNM70kgqpqz2CyFon0aNCDVyq&#10;V5wfM/b1BORD2uCK0elV3Q7/52o1rVMPNVUBAACAoMjlh6J7NPsWogcQsYWlxQV2/DC7sZruKvRf&#10;/N69W52Nrdy9xxgKqyaOWXFVzTqqqFUKqJFo9di01AMp6uP6e81GldyW5yVTGaqmkkHnmtNpVPlf&#10;295Wr6zq6bh15VVjlWq1BJmqAOQGHlEAoEm9cxDdo9m3ED0ACi0Mh8O4Adi3YB8AyJK+KaW9ZqZC&#10;vioAOSGcXRLUp6KqjztuG4ycVnYwhvlXSGj36eeoTu05rF4vnWRVCrVKnee9hgFSFYA8wYMKAMSJ&#10;7tHsW4geAIUWhk8/GzcA+xZ6Lr5v30Tne47sR5pqRmjaz15GtVfLAADiJKTqLOs2JqTk4FIb6fSP&#10;YXh4e+2jpz5XvEHfqKoLmNS7dqkkWSdUXxVSFYAMQbIqAMSJ7tHsW4geAIUWysxRfe6ljomq2JHv&#10;PA+pmguaxVUNjKrcvk2EwB+JjojvRaJTVAEDGnXq6JMPezUytecwcSdVSU2NHQ5FKl5VvUNjGdhe&#10;RrUvlJNVWYKjplBTFYBsQbUyAIhTlInLrwWx+Gg0ihKAfQuGi5/46dvn3nplvvXv02/M7DWIBlDF&#10;n1GV20ePBYQHRjV7hDwSw0oqtL3O0jE7lcILOJhLw8DyE/9iIDkgVQHImcpTEJ5YAKBDBjIx3VWw&#10;b2HTqH7yIbthkiZAZxUMFn9u7tZFdu7i/Er9T9NXb82eMAgHUKdNfTrxofCqUSi8mDKFIcDAK51G&#10;tZGETgeuU2FRvcLTWm0sZH3x9UEA1pcgfoRbhldBJKuevDKovALagFQFIGfqmSN9FwEAOKQ+C2df&#10;kjZx2bRQbo7qJvsajSpjbPYERv5niFwEQO4nONSs8KrUWLq/Osm2x47CO0hTzRVRaFKz35WQS2XQ&#10;qWGxVJZti9ubUN6Cp++H2lyqTdi5fpMHqQpAQeg8q9TFK55wACBC+iYuhxbkxc1qQZJaBVcBiFd2&#10;79yRWV8ZcOpe1XniKrwqKab2HE5rPndNZAEx+Vn+1rhMxF7uNKpOblgip4/5TOuTz0foVMBBxj0F&#10;IFUBAFswSG4FAAQgSxOXXAvRA7BvwVMA9lnYgD5ycVVPpQDgVemQ8SxVItMq43UsGZ1R/2l9+Ye8&#10;1Jxwe9nRzxvFd97+eCJ2AAAA9/BnHjyTAECZXgYqVxOXVgvRA7BvIXoAIAO8FldlGvNiAWCM2+KD&#10;gCZ8F7cZ1QePHnu9f8lZq5Y8vL3Gf3YdPASjGh0nOaFujapmSPVBRcAtyFQFAAQFc2eBwjFI6Isu&#10;wqIHQKGF1sVvrGpex+iugusWkA2RMb6NqvpTALAHXjV7lu6vNhpVTzcmhxZVgNRUglheN+Lu07an&#10;D1wPnQCpCgAIR+NjWOd7ACiZckwc5RaiB2DfQoAAUAEge9rGwfgQoPCqASjty49yig8WLkoqRtX3&#10;cX79zNi+pmqlfjF0Kk2Mz6yHt9c+eurzuGcl76RVvvYmfqHgvUr6typIVQBAKwGeZ1DCFQAFJZg4&#10;+i1ED8C+hfABIFk1P9q6BP66CvCqwCFiLvjYgYSgkNVsQ3zDF+w2ZDw5lXCpsKhJoH9mCf3Kd7EP&#10;o2pseCtnB83vYG7evPnMM8/w3+l/YQ+pCgAAAFAkuokbDodxA6DQQvQA7FsIGUBayaqkvsYjrg7D&#10;G1UOvGosMpvBiaY18E2Za80YW7q/OvrkwyjrfvLKQEewwqVmjzCq67vYT5p833Nc7qSJL7/JXiVu&#10;3rzJGBNqlTKQqgAAAEAcFNl80U0cjGrn4kuLC+z4YXZD1VEmvgq9WhiNRr0spOLNRGwmHVVHZIM0&#10;oh7yH0B6wqsCe6b2HC7QMJa51mxjxWNH0QBcauqQOqHMjnPeG+RdO7KDiuT6s70ijPW9PqQqoIun&#10;ZwzKjy4AgBLozObLycSl20KUACp3KKG2+wpNJ4szM7e+schwOKwv1WboAE3a5qRiYV0nvCqwhKZi&#10;C0CZXpXg7sbEU6QIcFLIe5zyOWjgVcOsTlonC6QqcIZzWVla7xkPDNgCADBKMnE0GkUJgEILvRZv&#10;vP2ZCU35GpiiFGapVQAAbejPSRXGeMKrAmMoG40AlOlV6Yz9h07NjM6zqb7HCZ59NvmqBFcnOpCq&#10;wBno6Vri6oEBeUAApAsdmQijqr94/Xqb3Cr4aIERHlkG1GhWUBX9FnhVQJwCraJMUV41Yprq9TNj&#10;2atCp5LF7FzQmewucDVqy5NafAvOe2vlXCWcA6kKAAAAkCC6CJMXNxt8EH0V7FuIHoB9C9EDAEmj&#10;HvJfeR1eFdCHK8XCfUF0r1p3nf6Cibia18+MUTg1YxSHltqhCyEb8kTQoeJVA3yc74+IAqQqAITA&#10;0wIApSE6MdFFWPQAKLQQPQD7FugEIP6bax86P/SH/MsE7rqgpwQcsuvgocCZZcWSvdGGSy0WtU49&#10;eWXAGBP5yz5OBMvvS2SvOvrkw+xPVR88ETsAAMAW+NNC7CgAAH6paCY6IixdmWjfQvQA7FvIIAAQ&#10;C5Fw2vi6TgvBOjDoKYG+QBMw07nCUyTYaj68vSZ+dh08xH/CfDQggtj19T+dvDLgRrXyO0FEn234&#10;9LNxI0kUZKoCQA4iWRgUYgCgBDIQYRm0ED0A+xYyCADEoteQ/zqBiwAwMj2lXEHyZq5ELwIQAN/u&#10;WGSkMiSlFo98qYzoTJ2c14HrABhD85shSFUAKIKnBQBKI10RlkEL0QOwb4FyAMQ76IVjNuS/Tvh+&#10;C3pKABhQgldlenMK9QUTTxWOfDiROhhsPKNcnUB4VcrQvHaVO/wfQ4cAcXCIAlAOBEVYOS1ED8C+&#10;BZoBQKTSx37Iv4ywnMF6L+gpWbJ75w7+EzuQmPCyqrGjCEo5dQCcUBngHzscEJ/6wRB3aP/UnsN1&#10;1djrHKdcmiAJkKkKQFboD9ajBvJNAOhL6iaOQgv2AQyHQ8sWoq9CgACQrEoNRYJq4+u9CJlDinxV&#10;oAP3CyVkaGqSd76qw/VCKQxQoX5IaBpJMVeVQxRnca5nN03KzVQFgD5IwQAgYywdU+omjkILDozq&#10;RkX/dFfBawAQqTRRJ6jaCErRb0G+KgDEyc+5LN1fdZWBK2enOmkQEKTtaGl7vfGQMDaqvrPF+7aP&#10;ZFUbkKkKAGmQggEAqBPGxCmuP9Fdnn0LyFGlEAAIj+WcVJ1E6bdk31kKmVQIkQTSxeY0wQxUgNN4&#10;FPW9MHbmpfq+pOf3rQllkKkKAHWQggEAkIkuwjJoIXoA9i0kFwAv3Tgczs4ufvzpPYMPBLYsLS60&#10;GVXLBNUK4Yurstw7S3ywNupgGiP8ArZhlvCzw9giySVTUTi1HDSLC/vIWXZ1IXJrTvsmq+JyKkCm&#10;KgAJkH0KBgBAEzMRJlyDSK4cjUZmAiK6y7NvwWEAo9HIsoXoq+A5gHsXzx25OL8ivfL73//T3LFv&#10;/PP01fnZE/sMPhqY0daL8Nq7CNx7ybuzxB+exUMsspD6UtmAIFEaZxWbOtj7dIiSl1ralGhhsNl9&#10;igupvLM+eurzKePP6Pm5vci4MnJaQKoCAAAAkdm9c4eOnjNWotwy9PJoje1Hd3n2Lbg0qp98yG6Y&#10;PJ/TWQXfAbw/M3FxvvEvK4svT7Crj2dPGHw+6IfXOanaEH4TXtUtIrUKz9KgQLjn+uipz+UXp/Yc&#10;tpSVwVwncmCdw9NImdNtWz/MyF5sNWec65uCislF+wKpCkAaBH5OyPuZBAAdAowkHY1GwpN2nnGp&#10;mzgKLSBHNWgA773+SrNRXWdxdu7PT8zsNQgCaBMlQZUTy2/m7VWRaGkPfHSKNOpUtmG7ICuLRex6&#10;+xH6wq2vt3N/lRHWqZzk7gi51uKHVAUgGTqfE8KXMAOgQuXwI/VY2/fUCBT8hlRVk7qJo9CC2wCi&#10;FE9Iaxu+/+u3Ot6x8s5v7828hhoA3ohoVGXCW868vSowBjo1UR7eXqvrVABkdh08ZOZVZZfKHSUf&#10;6a9zrWjMAO2cosohmmVhNfn4T3/Jf9HsIuJyKoBUBSAlNL1quIAckWjYoBF5V7aJpyi7O91jLHUT&#10;R6GF6AHYt5BaAPfu3ep8z8rde4xBqnogypD/OrGKADB4VVADRtUMoY1CXHH1hAAAIABJREFUqiKB&#10;SFDFvgM6GFRykD1s38Ps+plx35H1buGXNbcXt0ofT924p+uqsSKPBaQqAImB5wSQEG0HqiLLD8d2&#10;hdRNHIUWogdg30IGAQAFbu/sRBJUORE7LegvGZDWc2wvnKsH4BVZp7qdIwjkSt9rV/1yZ3CJqHzZ&#10;ENixOsxUFWmqFFi6vzrJtid0P4JUBQAAEBp1tnXfRfKgsSp8dBEmSr5CR0ZsIc0A9u2bYGxF/Z4j&#10;+5Gm6hRFImpEvSjkZvgY4FUB8I3zWZ4q5VOhwoEPGoWd/ZEWPqHbbQWAejcvytdR/EMnP0vGq0Kq&#10;ApAeeEgAYYhSn7e05NYHjx4LY1UhdRNHoYXoAdi3kG4Az730PTavLKt65DvPQ6q6Q5GgymhcJ+FV&#10;LXE+JwkSzwXB5n9PjoWJGf5LmE0kl0+FSwU54UlN6twXOssU8DRVIncEsUZcpybhVSFVAUiSnB4S&#10;QDACzNTkz8OWltwa3cQhR5VCC2kHcOKnb59765X51r9PvzGz1yAm0ASpIf91IhZXZRl1mcQDOXL3&#10;DFBvNPoP7cSxVK7yZEEY7A98I3s6XE47B/4rklU1N12vjVx5ZxL1VSFVAUiVbB4SQDByPVo0k1vF&#10;f+lvBzombjQaWbaQpA2k0UIGAbQb1SPTV+dnT5i1CrZAZE6qTuJ2WvLrMq3PUu3UBdB/cLVB4QWS&#10;eGjPGL7x5YnXAQCa8CubvRpW9/QsG7dcnP4lGlIVgITJ7yEBAIfoVxIgchLxsqrRRZjcglnqcQY2&#10;UN3C0uICO36Y3VhVHDnEVyFkAB9c/fHPZ99ZXFkvsPrVb828/dMf78XAfxcQT1CtELG4Ksury1Qp&#10;oudDsBYFxv7bw62HwYLr4/1xDINQENdzZuicO431XnlXjcjAfwXEvSqkKgBpIz+iMDJuCADKtKV0&#10;Nf4pALJIpSPCkKMasYX8Apg9MbO48cob01+HUbWH5pxUmsCr2iOyk2IHkhLqZNXw8QBuVOFSQTDq&#10;Yk5x+Ln9virKjE9q2iZ1oAllrwqpCgCoEviRI5UnnLgpNkmQ7pbhYUeZmKsRCiIMOarFroLvAHAV&#10;tYf+nFRtRN/70QNwSOXhXAhWkcdK6umdCBWvwZMraT6lZw+MKiAOPzgpmFD5+7O2K7+aepqqfWcv&#10;CjS9KqQqAMkj0lQBABlAU4Ql0ULQAFrG/qe0CiQDAJ2kNeS/TvRvKHPyqjL1x/7Gh+3odoAONB/O&#10;CwFGFaSCw6PULFm1ciV3O0Ahra4aT1YleOmGVAUgB+BVAciDdEVY9BaCBSAKqjqPoZxtCMxIesi/&#10;DLyqb0SCVexAKMK9xuRn26k9lpfDeh1VACJRz+XvdJ2u8lV7NaIYcyAPTbCPKhj2nUOaXvWJ2AEA&#10;AAAA8SHygG1Q3oiCCIveQvQA7FsoJ4C0anjRgV+jGktCE7l8GRDxK+ESvo0WD9tpPXUHABskFtyG&#10;wKiCWHAlN7XncN+LgMNvqjQb4Rq3LU7+J+NLmc78VCevDE5eGZi17xuhVmMHsg6kKgAAABCZdFUg&#10;hRYiBFAb+5/eKgQPALmrNqiH/KdoVCk4TQox+Eb/qZta4o9XilpZOnCdyo2qjQ8CwDmiFHXn28Tv&#10;fKpA8eP8s8RH6LfsEKFTKXtVtvE9TXS7iuH/AAAAQJJEN3EUWggcQOPY/7RWgWAAQEE2Q/7rRC8C&#10;wAqoAwDqwKhGgW/2qdhhACCojOjvVfDUshqAzrL+qrh0pqlWROrJK4P6PFcUkK/kcb0qpCoAOSAe&#10;S2IHAgAIBAURFr2F6AHYt4AAgAJFgiprMa0pAq8aAGQFVqAwo3c5cN+BbQ5cUbF+TpRf2/FZf93J&#10;kaxTxdXyI8zwmprq7yIQ96syDP8HIBNKeCQAAHAoiLDoLUQPwL4FBADaUFRKTXfIfx3xfXDcL4YL&#10;+Vq6/oi+e+cO/hMlnvDI05vA7gUmSh1VXhSS7PhlYEZ9hzrZxYrqpZWLZ7Crh48qGTrVVP2R64UX&#10;UhUAEBO44GzArnRF5/NtGBGmtgzRZVzMADYKqia8CjQCAG10zkmVkwEksjpEwvCK4mm2hBHxfB2z&#10;X00AgBo+x1HlRXVaaKWUqpMw2iqrihdJ+ceKto6VRUsWDP8HAGwBagyAKDx49FgnXYiCCIveQqwA&#10;5IKqia4CnQBAG+oE1dDRBIFCcVVWTB2AjFEMLC3BGgNQDk7G+1cKquos4nb0er2Kq+8SGa7SVHvV&#10;ny0BZKoCkA88h4X/xI4FgJRI5UGaggiL3kL0AOxbQACgkc4h/+K/uaZVRl+v6AEAH0SfGBoAkAfO&#10;NWJIowr8gUxV4AZ8vU8Befu3PRVgHwGQKBREWPQWogfAbqwOh0ObFqKvQvQAQBu95qTKrN9FZ3Xo&#10;ROKckp/YkaYKQDbQnInehjCj6Z1XUy35nlIBUhWAPGl7HoBsBSBFKIiw6C3EDYCP/R8+/axNDIVv&#10;Q9BImzZlXUn0mek/IkUAWHYbFgAAAGW4mtRUq+FVZqPFFjH0iidXDwupCkDy9Jq2oq9sBQCEZ/fO&#10;HbKxoiDCorcQPQDGGIwqjKpzFOP9WXnfd8Kr+qP+KCufzhggD7Ikv5RGwGdMstmzqLAMnAOpCgBg&#10;rLwnNwAI0jhXFQURFr2F6AEwxjDqH0bVOfZzUuXn/jgU1otCDG5pSxGCYgBeEco+yww1EIaTVwbX&#10;z4wrc9AbEOtyp87Q5DmqmieI2XmkP/bf61cRltkJZMFEVcABqOsPAAA+oCDCorcQPQD7FhCA3AJg&#10;feak6iSzPhip1SEVDOgEzi4uuw4eqqc8P7y99tFTn3/01OfYO6AvJ68MhEXlpi/d1ONOo+qDAKVa&#10;w1SDpQ8yVQHIgUSTKRING4AwUBBhlumZ9jFQ2AiihdFoFDeADLYhYBjy3wWdIgAsx3zV0kAebmD4&#10;Bhf/QqcCYxoVaooD/zsLiXo6RwKcelN7DsOrMkhVAAAA9iT9zEkzeAoijI5RHY1GZvliYhWctGBw&#10;nETfj9EDYDCqEsZzUqnJVfwRWS/kqwJPVLLwMmDXwUNL91cnb6+xjRzV2BEBEJ8oRjUY3KumvhaW&#10;QKoCAAAARKEgwmIJzehKlyFH1XULhdtVrwmqRPyjK6itztT0WbZxRQI0wVM9Ebhhmfxsu3gFuwb4&#10;QzFvlVyA9fqZcclJ6/oFVYEZkKoApI0YIhc7EACAA2TxREGEmaVn2sdAbSOw44fZjX7jm6KvQvQA&#10;nLSQDa4qqCqgJiItIVUEIEvEWVmvgwmADVN7DssHFYwq8A2fxqrXdE998frdQOpfPCBZFVIVAAAA&#10;yAdXJo6Zpmc6jIGIDVxaXGA3VntpneirED0AJy3kgach/yUArxqAbLK3Gp/nU/HFWdYBeHh7jeer&#10;2uwFcXBqNpLHwQzM4BcBrlbnfvcz+U86Fzq1FoRR7SSbFTEAUhWATJCTVfHsAUCZODSq6zIxXgzp&#10;2kAE4KSFPAg8J1Wu/jHX9QJe4RoOli0KfOM7nKVKcz9ip5eJ/G0EP+Tmfte7kWKFILAHUhWA5BHi&#10;QzxvtKkQPJAAkDHRTRyFGJy3sLS40Gvsf/RViB6ATgvD4fBB7vejWAmqmfnHzFYnFqUlEKVi1rgJ&#10;yi9NlRNlliqeIRv+c0Esrp8Zn7wyUJ9ECxMzca8GsXJg+8KTfOvw0f2KBemsQiwgVQFIG/lJo9Ol&#10;KvLO8MQCADV279yhb7WimzgKMURvAQGoWyhnrqrACaoVMhORKALA0rGE0UlxQ2XmUgEIDPeq9Rf5&#10;LxQku8I5kvrGy8b80lmLKECqApAPbQ8bjS618ubwvrXkpyNAB4LHoYF4im7iKMTgsQW9gqrRVyF6&#10;AE5ayIAAc1KVBrwqt4RtdkDtEBUZRtkUVGVp6tS86cxuA8A3SVziSHlVYAakKgD5o8iX0XkzigkA&#10;NcU+5RLBq4nTtBiwgQjASQupQ2dOqlz9Y67rpUmbHVCnYk2y7fS1gg3QqdSgkBsIyuHklUFjuneb&#10;UTWQmPVMWOYoxzzAdw+8bxamY9Zr2+ZkkyFVASgUm7RWxTvVjQMA3BLdxFGIwV8LmgVVo69C9ACc&#10;tJA6cYf818nMP2a2Om5p84n8WX3ys+25Si7oVLJgpwDfCJfKh//LilNxZaAp8vSjohm/gDtizQj5&#10;24ivkSaQqgCALcgFWI1nvkJyKwBOUJdVjW7iKMTgvYWusf/RVyF6AE5aSBo6Cap5gyIABqgfVh/e&#10;XktieGwd6FSyyAY/A1cCaFKxqGLOt4WJGaa8MqR+TNKPX+1Vc+0lQqoCALrpm9baV7YCAGR0yqpG&#10;N3EUYojeAgJw0kLSKARfdPeXn3+EV+1F5+O3olQrWV8JnUqZRB09yIOFiRk6h1/fBMw8EjY52ayI&#10;PkVLVfTJALCkb7VW+f0QrI143SzY5tkQ3cRRiMF3C51j/6OvQvQAnLSQNNSG/NdBX7dY9B/RGzVE&#10;3bRSsBVwdsmRkyoCZLH/riXigdpryDw10o3cLUVLVQCAD3TSVL0+4AVQh/4+IuSjr5O14E/s9u0A&#10;faKbOAoxBGqhfex/9FWIHoCTFtIloSH/mXlVJKvqYD/zSV1PxNWsuSao5qQk6so7p7UDpBBj//mV&#10;4eytOctpo5wfqEmrUn0KWc1OIFUBAIGoV2j1JON8P2U5ab9t3UMKSvsVgU4NTxQTV9nRw+EwfAyk&#10;WkAATlpIF/oJqnkDr9qJjxmldTRr49ssyVWnsrycYyFGNcuVSpfNo+4WO3llwCTZagC/Ztb3L2+5&#10;TuV1S6urCElgduzxkmLqSRpsCOxVac67CKkKAAiN7wchr6bPVWImngMpkMQDudwNimbijm92lYZP&#10;PxsnhrAtKMb+R1+F6AE4aSFREkpQlcnVP+a6XpaI53D1g679WdxZN8DGhIp2stSpHOi55MAuo8PD&#10;22tnb82xW1tetFGrNHcuzagqBPaqBG8KkKoAgDikOIJexIxHOOCb+lxV0U0ck4zqaDSKEoPcgplM&#10;6RFD09j/6DoyegBOWkgUynNSdZKZf8xsdRziPEG1L/Ljrn5KUeUhGbVT00W4lSRkEEgRMeQ/diAu&#10;aZSSrk4iV8mqCnOqDtWtciWYMA6pCgCIAB6HsgH7MQzRTRyTjeonHyqmb/IXQ/QWEICTFhIFQ/6p&#10;gSIAbfCnTW5X4z586ovRun51lfFKEIJGAIBUkIf8+6PvSdqYG5vfaU5kjYiEIfNE7AAAAAAkCZ5j&#10;gxHdxLGKUY0RQ72FvrU49GNYH/tvurh9AD4Wp9BCJfk6FZYWFxRGdWr6bCpXwvzmFZS9auxYyDG1&#10;57Cwq9HTVzvhlmTXwUONPw9vrzX+xI7ahLyNKv0jDaQLP+vFVyyKMf5tVVD1ESepfVP6Hxfg9Il1&#10;hvoo800KZKoCAAAACQCjGrSFrWP/o69C9ADsW0jXqOaUoIq8ztIQj7KUXV7nVFRtf1J41cySWxOC&#10;7GEGkibYhHVRLpVtc2TlhJO1I1sZBlIVAAAAoE5Mozoc8l9GoxG1Uf+ahih1oRk9APsWUjSqic5J&#10;1UlmXhVFADqhnCJkKUoUCzb6VgpP44FndEmFEqQSMKZNpV0/M3abSQqj6ptcr36QqgAAAABF6nNV&#10;9cKJUY1rA5cWF4TSjW4Diw3AvgV58VTsatJzUpUGvGqK+M47a2xZmNa4djVLp8AxXrWMtwmwJGRy&#10;otlxqChEACrk+q1S6JqqqHkEAACAAnk/frvNUaVsVNXlFA1ikAuqktKRUQKwbyHFia0UQ/7zuG7k&#10;V4QUxVUF9B9WRWHE8GZTFGkN/LkVyCYO28BL3yZRwBfkhG+hef3MWPz4aD9Ymirvg4lyXm7RPOt3&#10;79yxe+eO4dPP5neVCC1V0d0BAAAAvOI2R3U0GoWPoVeOalvXwjyGG6tT02cz0JHRW0jOqGYzJ1Un&#10;6JCnhWWKNxHTGlGnggDsOnho8rPtlMtNgOTQSVP1Zzy9Ir6BsLw+Uzjd+q4CkVuSQyJkqqIbBwAA&#10;AHgi9VH/3Gph1H/0AOxbUC9OsA5AmzbNJkE1b5CsShzoVE6WQ18rwKsCJ+gP/HdbWTUA4gSheTXA&#10;+duX0DVVUfYIAAAA6MvunTt0xJZDj8Zi5KjyvoFBC5V+hXEMfOy/GB5FU0cGbmE0GhlYKnl+M3nx&#10;0Wgk/kSHXOekUpNfbzzvpwzNuwBBgk3bTZC6OqHpUFzBiwB89NTnsQMByUNwnndX+bDEjSoLW/mU&#10;7EboRYSJqvLu8QAAAACu6DWxj1uj+uDRYwOVFsWoOoyBSQWnnAeguT3bdKQ+DlvwIoWJSdWS56TK&#10;rzee91NGWl6VyKxQBMk+WRWZqiAuNKsBRD8p+DNFWveRVIggVVlthE5+nR4AACiBLJ9aEyW6i7Rp&#10;QXQGbGLgnQpLG+hVaOqcLEnvR1cBhERRQZWV0UHN1T9mhviCzeHzsL8ztOTU1Ap5y9NGeLIqeyqB&#10;dDxAFps0VfpG1eEZ4UnUZv/Fj3PiSFUmFchHZw4AAJIDpetIEd2j2bQg+gD2MfjNr/TfQvQA7FtQ&#10;L/7pe3M/n31H/PePZ/7hJxde2LvP4HMcUOaQ/xLINVnV0quGGc4JnapD9rZi18FDk/TGboNUIDjw&#10;X03npdWTUTUAyaqeiCZV2UZHNst+DwAAAMrkdNOJ7tGMW5CtVvS1QAD2LSgXv/eLmXMX51fklz6a&#10;/5Nj80emr87PnggtVjsTVHO6RHSS3/rCq9bxPfIUOhXUQbIq6EtyRpV1Hd50jCrwR0ypysm13wMA&#10;AAA4pPEpOrpHM27BybxSjTEYdCfkSZnsAwi/OIUW1Iu/PzNxcb5xuZXFlyfY1cezJww+0wQkqDaC&#10;fngq9Cq0LeP1YT5FD2KAE0VYwrhafjzwzZX9ygJqnLwyIFgBoO+JEPdCgdO2L0/EDoCxWolVAAAA&#10;qbC0uMB/YgeSLQrD5duj6dyXqRlVm8VHn3wYN4BcjSp77/VXmo3qOouzc58afGp/+IGnY1QL7JRm&#10;tsrZP1yYqVXnPLy9VohRdQVsBQBt4GLC0TeqSVxPos/QFYD4maoc5KsGJtcuJgAgGOIyImq5NL4N&#10;l3RPRPdoZi1U8gR9xNCrL4EcVfsWOhd//9dvdTSx8s5v78285rkGQN85qdApTZ1cHy7MigA4z3sq&#10;cLy/qw2Yd7KqSFPNeB0BKU5eGTS+QiFf1cwnek1rpVxWNd3rBhWpyjLq+iThK51v4STWGgDgCvka&#10;otapkK0+iO7RzFqo3N+jr0WlaAC7sWpcNwBGtX3xe/dudTazcvceY96kqvGQ/ww6pb3Ib32zebio&#10;0Ner+jCqhehUHw/5iVqDvqTrR0BC1I2q4k+BNWtaGZoUTtgwEyr6gJBUZZG6Ps5tYE6dNgAA6KTt&#10;omcgW3H91CG6RzNooW61vMag05GIvhmjB2Dfgn0AAeiboFo4+fnHXLGZtArok+LjfUQe3l776KnP&#10;pxhj2HTAPwqjqvn+AJo1zIlgWcI4jMrUuVUlet2gJVVZrQRSgF4dOo4AAOADA9mKtFY1chG9hExc&#10;3dFQs4FLiwvs+GF2o0dOQXQdGb0F7cX37ZtgbEXd2JH9HtJUncxJBcmYOrkmq7J4XrWcNFVgRqK5&#10;ZiAt+hrVOhTqA9hjcK7VKwB4PWFLuBqQk6psa/81vw4QAAAUjivZanx3SO7OUp/uOSETF8uoKhxK&#10;8+J9xv7DqPZa/LmXvsfmlWVVj3zneddSVXGa970CZOnjFOS3vvCqriiwjirQh6epsjIcCgAKxMD/&#10;JM4FfAtiD0WpyqRH6Cw7QAAAAOr0la3FprWmYuIa8wTTsoFZBmDfQu/FT/z07XNvvTLf+vfpN2b2&#10;GsTRDob8W5Jf91sxEiJ1Or2qqwdmJKgCBcKoBgAOCOQNjvDkICpVmVR0L7+OHQAAAH0gW2VSMXGN&#10;N+7AMdT7D42L9xr7D6Nqtvhzc7cusnMX5+tVAI5MX52fPWEQSDNOhvzXKbAvmuUqZ7lSTOlVHRpV&#10;+0ZArgTOUYVvAlHQv5zyCZd8f4oNcgUAV9NDleyC6UpVTsYDdgAAANhgI1tLS1gLaeLatm0UGyj3&#10;HxLVkaRasFh832tzN55/ae7Yyz8QL02e+88/ufDCXncD/70mqKIvmjp5P1M0elXFI26vcxk5qiAu&#10;JcsaQIeMD8KMVy0M1KUqy70PBAAAwC06sjXdoaAGhfMCG9UeZUz9xGCyuEZBVRhV+wBko8oY+/u5&#10;F8zaqeMpQbVCaX3R/NY372eKWPNWgcLhaarhJ7rJzLTK0y7lMYESZQJsYeNk1WBHdX26Knv4Kud0&#10;YmqSgFRlufeBAAAABEDcPlLUqfW5qjSxF2HD4VCzBZpGdWr6rGJxzbH/0XVk9BYcBuAch3NSgQr5&#10;9b3T/UZNB+M7hQKkqQIdwitOV2OWiQCRmhnGw/91miV+2FfWnXi0TkhDqjJ4VQAAAKAnwYyqIk8w&#10;JxuYaAD2LbgNwK30CTwnFTqieZD9fnSSfMTrqMKoAgUh56eqk5lXlZNVOTCtPqC8VdXHs5CVdWNL&#10;4SwQMXgSypRJRqoyeFUAAABAm2AmTnFTpmMDR6NR3ABgVJlroxpmyH+d0jqi+a1v3g8U4izjj7XG&#10;ygkJqqAXsZxOTl6VsuwDYeg8kvM41PPjidgB9EPuBmU8eAcAAABoQ0dLORRhah2ZhFFtW1yM/fe0&#10;CtG3gH0L/gIw1twcfuDVdxzvH/o2ZXkPIa+T3/rKDxSxY/HF1J7Dxo/fPEcVgCSAZgJkoZyz6a8o&#10;U4GklKnKkb9YzvIbZgAAAKCOfpZfGKOqHl5NzQYaZKWR1ZHBWogeQCOxElQLJ9e8TlAHOapAEzH2&#10;H1oTJIfvBGfjiaoC42NWwwIvCIllqnJEpmre3zADAKiBaw6gTxgR1pYnGDKGvov3On8z0JHUVuHT&#10;9+be+KPj4q+zix9/eq93m4oDL7Dyw+0gdUpIVmXpPNiDtFi6v4p0ZpAuYUpG8I9wdQV2eyXnPTQf&#10;RlX9ofwn5IeGIUmpyhjjXeoSOkMA5ApOXgCcE8DEdQ6vTswGNo39p6Yjw7fgOoB7v5g5fuzlHyyu&#10;rIg3/P6f5o594/gb7/UQq4o5qaIkUZZ2F8tvfct5lNB8Gn94e62QNFWIZhse3l6b/Gw7Y4xUmir2&#10;KdAhZOFafkw6PEGInGukIHLipypVOeV0hgAID84sANIijFFVJKiGicFmcfmytl5QNWwASbTgPID3&#10;ZyYuzq80vXFl8eWJN97rblChTTuPSeCQ/DoG+a1RHc1sKa5TSzCqDG7CAj7kn//EjmUL2KcZsOvg&#10;IWRAN+I2tTZKmqoniJz46dVUrZD3DJ4AAABAnd07d1Q6Q8GMqk0L9jF4XTyDAOxbcB/Ae6+/Mq96&#10;/+Ls3J+fmNnb/gaFTmXtVX3DgP5nHmS/HzuLABSSoBqLk1cGbX9Ka8J3UUSVMTa15/DJKwNS8YcZ&#10;0w1ANticMuFPt6X7q5Nse8hP1CftTFUO8lUBAACUQJvn8m3idIZXp2IDFb0FcjoyeAs+Anj/1291&#10;LLPyzm9bagAkkaBaWv8zv/XFc0QhRvXklQH/Cf/RpMyjGbw0hBjvT9NdooIwoIPDsf+ejuq0jCpj&#10;bGrP4Y+e+pznMlM703OQqgz9IQAAAKXiycTJPqvTXiVnA9fH/ksFVQnqyMAt+Ang3r1bncut3G2S&#10;qnTmpOqktP5nfutbwnNExTc9ePSY/xRiVIENYsh/7EC6oWl7gT5hKgCkdZzwrzFcaUTRVQu2ERwK&#10;0Kk9h/kRMvnZdv5NT+XH1Qf1Jfnh/4JKf4hUbxsAAADwgT+jyu+nOvYqORtYVyckdWTQFqIHUIHy&#10;kH/Achwvn7dR5fDHcvlBGkY1GNfPjKMkyVrCJcVHT33e5l/4SlFLxUUdgNQheLLkcVA56ar13RTO&#10;txvB21Ymmaoc0cMroWMEAACgcHwbVZ3h1dFlnNniU9Nn2Y1Vdvzw0uJCBjqS8Crs2zfRufSR/fs2&#10;/5PEkP866HnmQd77sZIuBKMK1HQmqFJzqQLUAQD6LN1flX9ctemkHbfNiq5a6jjcU67ISqoyqTOU&#10;d68IAABA4fgQYcJnaeagZWADh8Nh3ACit+A7gOde+l7H8ke+8/yGVG3TpppJ03EpreeZ3/rmXQSg&#10;UuCvNKMqEiojekCyCrIReSCtItEs7iZVAK+aLrsOHlqYmPHRcuOxygfXi5+2Zb3mZuocq5a1jOWu&#10;Wsg01ULIZ/i/oOJViXfBAQAAAH0ePHosf9Xs1qjqD/lvbME+hpCLT02fJa4jA7QQIoATP3373Fuv&#10;zLe2MP3GzF7luH705ciSX087V6PKKflJmIj4IxJGJ2JOKqY8bE5eGVBeo5IPeEAEnemqAmhKhwWa&#10;cFo1klumKkdUAMi7bwQAAKBkfBhVzeHVOdnA0WgUN4AMtqG6hefmbl08d6TpL0emr96aPZHSnFRq&#10;Cux2ZrnKma1U/am+tDRVxtjJKwOCVRoJwid74UVULTPjACgZ/XPH01mWcaa225m7nJCnVOXAqwIA&#10;AKhT+H2hIsJ4airrY69ysoGj0YhXVo0VQAbbUKOFfa/N3fjg6o/ll776rZkP/uXG7Il9igqqaRlV&#10;TuGXlwzI7PGhXke1QKMKOhFzZ+86eGjXwUOalodymipIGn8VAALgtjyrWQBMcrVu5xEFjeQsVVl2&#10;HSMAAADAhrpR5dJKf/6fzGzg+oxV8QKI0kKUAPae2HxAevDo8RvTX//4/0lyTqpOSut25re+OT0+&#10;1BNUYVSBjOxSdx08pG+CkPwL0iLMdwBCaOrUafVE4ydGN6rOLTOpZNXMpSrLq2MEAAAACPrO49lo&#10;VHslA2ZrA7WTVaNvAfsWogcgSHdOKlAhv252Zmu0dH9VrpIJikVkpFZSU/lfuaHQ9BRIUwW+Se4Y&#10;06mgWixTew7zObIc6l06mzp/qcrgVQEAAGSEvUozGPLPCMg4TwGsJ6tqeNXoW8C+hegBCPJLUJVB&#10;nzMP8tiPU3sOT362nY/pjjsoNS7JCRp7Ht5eY1tFqshIFT/izXIV7g0oAAAgAElEQVSGnWb7BW5S&#10;EIxdBw/xAzhXir0Uu4XIZvyfYgcQiIpXzaC/DgAAAGhSMaoGc3ZHl3EIwL6F6AGoySxB1eAsS5r8&#10;1ld+dkh6veQiqsKXBZhvmhSl6T9uo/h+1yn4YCAmTl4ZpLtVSzv+06XvMRa9JEX0+am8QvDEIRJP&#10;EZmqHHle4wy+dgYAAAB0qBhV1t9eRZdxvgPoTFaNvgXsW6ATQJ1ch/yX1uHMb30zGOvWNi0VkQdR&#10;4JbGQf2dGOSoMsaunxnHEli8nKtNUVdS1RhBGwklq/JBAPpnUIqHH0GjSoeCpCrb6Bul3j0iC7Yq&#10;AABQQ57mXozVgFGto5ixKvoWsG+BTgB1shnyD1iOXcGk16jNqHJSfKoHCkR2aq+5yLgo6etKuNCM&#10;lanq5HPhVYErDE4i2MnMKGX4v4D32uFVAQAARMHtrWf3zh2j0ajtr8PhkP8yGo3MBrHSkXGBAjh+&#10;uLKVom8B+xbiBrC0uCCOwwLJYPA4YPzxIbXDWG1UvZbyAOFR724FXO70nWAn+sB/V17VvhFQOJTV&#10;POXYMqM4qcrJYDgPAAAAS9K9BfzvM9/967lf8d+Hw9mvfuvFPzvx9f/4H7e8R5gsMTMVjKqaeq8g&#10;+hawb4GOUX3w6LEiXzVjSvOqcddXnMIOA0jxeeHmzZtmig2kiLFRFeikbYqx9tGNKigHXgEAVzMz&#10;+NcGvPe1e+cOm6/Q6PvZuNUJCpWqLKPy80RIsccJAAAhcXSvufeLmXMX51ekV37/+3+a++t/OjJ9&#10;dX72xD7+UmXUv8FHl2sDN5JVo28B+xZIGVWzAECKBO5dy/3PuSeXGWMzfzjq9iOIZKrqPzQ+88wz&#10;OOlKQJ6QKgwwqgAUCP207rgRlitVGbwqAACUTYpX/vdnJi7ON/5lZfHlCXb18eyJ6sxUBre5Ym3g&#10;+heExw9H3wL2LUQMgEsuHaNaSAcMXU3ntIlUoVOz3OA6D40G87pg+pFECZnBx9NUczWqOAUok1Oy&#10;Ko60XClaqjJ4VQAAAAnx3uuvNBvVdRZn5xZf/gH/nZusvsMI5AHaBdpAzvDpZ+MGYN9CXKNayfP9&#10;9L25n8++s7iymV796T22d59ZXKlSWlfT0/qKqxkXqRwuUuVX1llM8pszG7JRD6ATy31tMJj3+plx&#10;rmqVVz+A7coYfwdtrxnP4h5jlhUAgIInYgcQH9mrYgA7AAAAsrz/67c63rGyxahyxAyNne3DqLKt&#10;s3tFCcC+hVgBiNK90uK3fjFz/NjLP5CNKmPs2DeOv/HePbPY0qW0Qkme1nfuyeW6P20wquVhM1UR&#10;/Xp5oIJze96pe9wa1ZNXBqJIKwBqeLJq4A/tpUp13hzxMiv6cmWWtg9A6ZmqHPnr9KLyCAAAAKTD&#10;vXu3tN5XF2Hii0PFDc7JZNCJ2sD64jCqfVsQR5e8+PszO9TVKr5lFiJIhAD5uTN/ONpYR3XdvZaR&#10;rBq+sCZIiEaV0zdjLr/s1ApIVgUV+h4MxI+fFCcLJb5JZSBV1xHdvtLGZwEAAMiJ6autIkxxg4NR&#10;rSzOK6uiFq0mjUZVp1rF//Jn/8EszkRBJ9OGpcWFSkZqxaiKv8784aj4U/ZgyD+QUWTD0dETIkf1&#10;5JUBHV0Lr5oBsQ4nfvAkcfxELALQq4eZxMYUQKpuIoYpocsLAAAEKWrkbBP7Lq50vufI/pZSlYqh&#10;uDCq9cUNRi5TW4UwLYiOU31xjWoV76y9+GcGcSZNaZ3MYOsrK9S5J5c3vWrWyapOjCrG/oNgYMg/&#10;cIt8REUU9J1XUQqKUCSrUggmMyBVtyBXACiqywsAADI09aXDazLNFVSgO2bnyHeeb5//p7EIAIyq&#10;anHtZFW6q+CzBXnjVBZfWvybf/y/OxtYefjfi5OqBeKpUy2nqco5qmxj7P9m+mqmXtVVjipqqmaD&#10;k5H+gUGyKuik7Vrnw9HbHABtC1I4qOQYhk8/6zxZNYkceX9AqjYgT12VZScMAEAHmnYPlz469CqB&#10;NP3GzN6u98h3NxhVxeLryaoaXpXsKnhtQWlUF6amzzz8P/+a/d4snMxBD9MhFaMqXCrbyFfNtQgA&#10;Rv2DRkrwF510ujaFxoVXLZlcjSrbCM9fZVUK6xgRSNVm4FUBAAocmlBcYUAjbZ2eB49u/WLm3MX5&#10;eiGAI9NX52dPdDQr393ENPcwqm2L6xQBIL4KPlqQh/xXFpf/tG+CsY6CFV/9o9fO9o02D0rrYdqv&#10;b6WgqsKWyi518/e8klWdG1WIpGzAfgSZEfILJOfnDs5HY9LabpCqrcCrAgDawDUB+KNdp64Lr9fm&#10;bjz/0tyxl3+w8Zcjk+f+8icXXtjbPvBfBka19+LtyarJrIK7FhTlIyp/eu6l77F5ZVnVrz6jqFaR&#10;PaX1MH2sbyVNdWr6LFvcHPtfqbKajVd1ohhiTVQC/JFEDQc5RZTnkzof+7/r4KEFNnP21pxx4/iO&#10;AejDz7vGo6Woo6iola3zROwASCN71dixAAAAyJzdO3c0GtUHjx5XHoCFUX3w6PGDRzf+fk7XqHJg&#10;VPUXn5o+y240P6mmsgoOW9A3qowxduKnb59TtfatF/9or3aoIANc9ah7DeqXCwJkgKekrcKfhzMg&#10;CaNa4fqZsadqqrsOHlqYmLFsJMVNmh/E65wojKri9SwpvDY3MlU7qHjVPL7iBgAAQIo2l6p+s72J&#10;M04cS84G2i5eS1ZNbxXsWqj3gsTio9Go7UB6Zb6tvSPTV+e/9d//ST/aLCktWdUf62mq/BDNN1nV&#10;n19Aal4GONx99ZqkdOaS0oTnqxovzs8InBRxUV/xKkdp4EO0ZIHYRsknC6RqN3KXF31fAAAArugc&#10;6a9YxIlRNWjBbQxJBFBPr0tuFSxbqHd+ZKPa1i+SD+/pI0cWV3iB1c1qFUuLpUtVVp5Xdbi++vmq&#10;ecxY5TtjC14VMElUzXzz+xkcDDZnTeGZd6ATmieI88s47gs6YPi/FnKmKkoBAAAAsER/pH9lKfE2&#10;sw+VFxdfFto0YhlD+BZsprnn2yrFVTBuYWlxwd6oPnj0ePYfbzx49Hg0GhlUqwCZYdCXlmepqutR&#10;kaYq2ufj/esD/+eeXE60Gx9mDCwsEmAbo/Iz0ChOThmcEbGgPPCf7FHhVoCqixvoLFsOkKq68C4g&#10;SqwCAACwwUynMm8mrtdNLSEb6CWA44eTX4WeRnVq+mybUX3w6LGmUTWLsxwK7Fjar7Jx5mmiXpWs&#10;XAA5UR/1XzhcJ5Wmh0AnZA8MHQHKe2VtQ+X6tgY4kKo94I8W8KoAAAD6wl1qvRPDXWqnePJqVDVv&#10;agnZQIeLizzNqemzw6eftQnAOAZXi/dqoXGMdt8AFG8rasx7J+hYatKZpsqpJ6tmNl2VP0QpydiB&#10;gN7Y7LWTVwYwqo3AK0WBcpoqszjXvF5dI163+XrJP7EiiQVqqvZGfgTF8wAAAAA1BoVT21rwYeJg&#10;VBXIN3p5zLtBAMYxuFpcv4W2mTk1F9dJfwB1SutY6q+vGPvv0IoWtan7IiySeDCGV8oYuNROUG6Y&#10;IBGPW5sLo9ejyFXjBke75vszHroEqWoCvCoAAIBO7HUqC2Li5Po2sWLw2oLDAEowqo2HgYFRrbwT&#10;XSZQQacjLVdTZYwJuyp+aVt8avosW2RzTy6LWaoqv+CABMmhzv8yUConrwwCz5meLvCqwTBIU60f&#10;xvrWte8pkPFhwA/yjFfQHxj+bwjqAAAAAGjDZqR/pR2xrFkY+ou33dFSsYHOFxfOpdrC8cO5zu7l&#10;z6gCHdCrrKCen8qSRIurhgRP13TgI2r5Hmn7MWgWRlUTnAiu6Cw0EXjgv8Ep0Da8PYMx79GP83S3&#10;IaSqObJXRbcMAACAunCqQWticbNg9BeHUdVsYWr6LLvRr89HbRUaUaQqw6iGpDSv2ra+/IBstKhy&#10;mmpn46ijCjLAZg7uNlBEtS+8CEDsKDKBH36ZHYHRjWTqJJ0MDqlqhfCqpXWCAQAAyDS6VGaqU1kM&#10;E8eFmnwvS8IGelqc39xbW9BOVk1iG4qejHEAMKoOKa1LWV9frlPlHFVZpMpGtXP8Pveq9VmqRCmA&#10;ojY1SBQfU40jR9UAeFV7rp8Zyz+VvxKfnwr4I2mjylBT1Z6KV0V5JgAAKArFtDwpykRxL0vCBnpa&#10;XL0F1h3Q8cOdN33627BtTir+p+FwqBMAjCqwRO5CVxJUFaP+DbrcwqXKr7BF22aTo++1JYnH3YzL&#10;gzoXeUv3V+d+9zO3bZLl4e01h61Nsu31BuEB7Tl5ZbAwMUN8S+Y3dx+RazuRMGyAVHUAvCoAABSI&#10;epbzFGUijKpmCzq5hMRXgSlnjoJRjUux/Um1UdUf+C8jZqyq61Qxb9WWBRarLQAQHbfGoRyjyiWd&#10;2/zHugBq9La7Dh6qDG/PVfo74fqZcS/9HX5jZpmkTERlEgnDBkhVN4jnq2L7wQAAkDqfvjf389l3&#10;FldWGGOMHZk895c/ufDC3n3Vt7W51AePHmcgE4fDIdOzaf5iiLsR9H2iIlk1+n40Nqq8M6O7BSR6&#10;hYqeUiel9Sf5+rYlpXKL2mvgfxt1u9r4nsYAiiWJJ95cjZU/lZPrFqvjNv+xfjo0tl9XhBknU9uT&#10;xMD/tithcomW/IFl984dAb4LT27jmAGp6gwxaqm0fjAAAKTPvV/MnLs4vyK9svLR/J8cmz8yfXV+&#10;9sS6WFXoVJa+TGRbV3A0GsWNIaZW1mhBkawafRXULaiH/PfKU1Yna9db1nwzKJC6Ua3XURW/91Wc&#10;PFm1E1ndVlBLWAC8UoKSSI5CVFG6OPfXoqIu9juoA6nqGGFU8fwAAACp8P7MxMX5xr+sLL48wa4+&#10;XnxZpVNZFjJRbsHsRpbZRtBaoJasSnwV1AmqxkYVA/99UE5nsq9RtdwmlWRVoWgrpQYqSw3ZL20+&#10;NFFgjpzAh4HTyVKkE0m6cMWmPjuwnZPA/iqHiySAVHUPvCoAAKTEe6+/0mxU16kb1YpCyk8mGtzI&#10;8tsIndSTVYmvgsKo8tdhVKlRQmdSYVQdwrdkW1nVyqezWmpqycP/4VWdYODXnA/8l0t8wvfZo+NV&#10;AXHUezDLOqrAB5CqXpAfR1kZE4kCAECivP/rt/TfXPdHucpEnbmYfMcQbHGrFjaSVSmvQueQ/14B&#10;wKiGJG+vqjaqPtJUOfVZqtryVfl/Sx7+D2dkDwxmrmBIuBPMCqqKLwl8nF9Cp2LPOkRTUqe4zSFV&#10;fSF3gjPuDQMAQOLcu3dL632N8ih7magjdHLaCH0rya6r5+OH6axCo1FVD/nvFQCMKqhjlkMQ2KhW&#10;klWFV1WnpioKrQIAABdASFkNjJx27aO8htDlwBL5vBg+/Sz/Jb/eI6SqR8SzaN5ZBgAAkCIbV+Zv&#10;6bx5+mrRRlVxC8tsI+gn58pYdhP9bUOdBNVeAcCoRoFyN5IfY+vOcbGHV42eo8p6Dv+PW1O1PpO4&#10;gps3bz7zzDP+ggEBQKJcWqAUQGbAqIJeQKr6BV4VAABos2/fBGMr6vcc2b+v+lJmMrHtPeoiAJlt&#10;BLPb9HA45L/0zXKtB2CwuKIFnQTVXgEYG1X0f+wh2I3colP7LxvFqE5Nn2WL683yV+qTUzWuUfRM&#10;1V5jY+VTFehAbSIpASRdQsCrxuXklYHBKdy2v5CpCnoBqeodeFUAAKDMcy99j80ry6oe+c7zW6Vq&#10;ZjJR/U5+86rfv4raCJ0tjD75kN3o3f+OYlTl180CsMxRRV8oddp06tyTyzrJqrGMKqfa1OLmr9HN&#10;KQAC4XocejqC1jgz4FXzAzsU6BBaqoqEl6L60/KMVXiWAAAAWpz46dvn3nplvvXv02/M7JX+G93l&#10;RQmgcv8qcyMoWuCVVXvd4j2tguaQ/74BIPctOhT6kDbZqaKFiEa1zpbGIVibKMEpULaN2W/8zBAl&#10;VifZ9tixpIHZLFW+Qf0N0IvQUlVM3BT4c6Mjz1gVvU8MAABA5rm5WxfZuYvz9SoAR6avzs+e2Px/&#10;dJcX16g6mebeLAaHi/toQV0nIUAAHM0h/30DQClVIkTsQ2rqVHWyat2othHGqFYoR7D2uPjvObx0&#10;fxXzm4enBJedMXzf0dSFpDDeRNfPjOW5qpiHr0byPgEfPHq8e+eO3Tt30OzUJXfTwfD/oOhM+gEA&#10;IA5O4RzZ99rcjedfmjv28g/ES5Pn/vNPLrywVxr4H93lRQxASMOSN0J3C3rJquGNqk3pBhujWuCX&#10;6L4JfAMSe9BeLDYa1cY01ShGtUJdsMadqCoiIvMOmg+AXuw6eAheVUHEjaO+mqGaKugLpGpo4FUB&#10;AIAme0/MMLYuVevyKLrLix5A3jmq+jflthbWvXOXV/WxCm1D/htfD2lUhSPrtSCggPFI/8ZkVX2j&#10;Kv5Lp5O8HsnGlHRlIlJWw3hVWWqYfWKKo3fl5KyEwgYKuFdlPeeaKwF7o+qvaof4JgmnoUPse7+U&#10;gVSNgOxVWWHlZQEAIEUylokGLZhNc28fA6mNQGcV9BNU+wbgxKgC5/j+Yt6+cGq9QXVrFbvK0Dcm&#10;iRANDMoPAG24OkTKqkz0rYErGHALpGoc5A4xUlYBAIAyWZo44xZGo5GZ0yG4EfoOTu+MQZ2s6nwV&#10;eiWo9g3A2Kg6V3KgjievarPvRD7y3JPLcrJqm1GtDPaXG0GvmDIBcrjs01RtFgTABygFIEhiO5RT&#10;AYBsWdW0gFSNhugQoxQAAACQJbrQjB5AvQWDQpl0NsJoNBLx97rz0lkFsRf0E1RtAuhrVOtzu8vx&#10;oMPjCre9R3udKgypLEk7jWq9HRweqeDPq5bsQ+V1R1JwZqAUQCoUcurxuapiR9FMchsfUjUm8KoA&#10;AECZ6EIzegBtLfS6beW6ERppTFZNzqga9LORoJooljuuoke3JJ8uNjerKKWKnrA9/ORF5lFylJMZ&#10;VzIoBUB/3XEmAgOeiB1A6ciVVTFJLgD0walaDtFdXvQA2lqoVAb3GgNKwVZaWFpcaDSnba8bBGAw&#10;8J8nJMKoBsbyfsSPGVc7jueoyv9tM6pti8OoJkRyaURJgK1aCCJltSge3l6jY1RhTsPz4NFj/hM7&#10;EC8gUzU+Fa+KPiUoBxzzgCzRhWb0ANQtpGhUzS41BjHIyarDjRnDXRnVXgmqLKBR1XkncI7BbVSc&#10;ufZ7rZ6myl/hvzS+n0nZrPLv6AmAkmmspQDHmjFllgJIYmWn9hyGcgV9gVQlgTxjFRwTAAAQAUZV&#10;0QK/YTnUeW4XZzUdGTIGvnECGNW2Oanqi/f6OM1FMOQ/Ldzur8ZR/J1etbFWAPq9AIDSSMIwuoJO&#10;jmonMKrAAEhVQsgDKtG/BACAuMCo6rTQds8itRHM7qqWMTg0qnxyrUajqlivAEYVOpUCOv1G5/pb&#10;URdV9qqdi8OoJo2/uarKoZApcdLl5JUB/+X6mXHcSEBIcEomBIU7EWqq0kL2qqjbCAAAITEY+Kxo&#10;hIJMNFvcwKhWblipbwT7FjZ96CcfWibJ8sIFpIyqqMWp0zIIgKIch9vCqZxGo1qvqdq4IP+BUc0A&#10;/hCLrC4bYFQBiEJRJ10hV+m4q4lMVXLIGQdIWQUAgPBEN3HRA9Bvgb5RNbiTOjOq1lNjNZaCVQ/5&#10;Z/6NKnQqQer5qp6KM7QZVZ6gKo/97xz+D2Jhf5nl8OKDFLKEEgXbjT5IUC2KLL/n6Fyd3Tt3UJs/&#10;qtdMbpNs+8Pba/xffyGpgVSliOgZoxQAAACkAjWZGHJxcbdKfSPYt1BXunzGKv1beadRVTdlE79v&#10;o4ouTRh0dKownr12qMKoso2B/5rNIk01D+R81cxMhFdgogGgg5zkWNSJ+eDRY/lrdTrsOnjI4LYS&#10;MVkVUpUo8KoAAJAQqcvEXI1q3xuo81VQjMvuG0Bngqp68c5F1JilPUKcBcZAp/bSoJ3vEV5Vfmdj&#10;yioOjJwoSkOA8Jy8MkDGKPAHT7rHdYwUae0OSFW6wKsCAEASEJSJgQOAUe1YXC9ZVW1UbRbvXES9&#10;FIb8U0ZYe519VBejbfNNqResD/yvNFh/RSzIYFQBcE32ycJ8wiioVeADfvrAqwJjIFVJA68KAADE&#10;ISgTAwfAto5YjxJD9BYUi68nq3Z5VZpG1XldTmEA0aWxp+/eqQzeF69XBu/XG+w0qlv25qIqAOx3&#10;UDie7GfeMgguNWke3l7bdfBQ7Ci6yfskKoGIexBSlTpi5CC8KgAAUCO60IweANtqVA1uVZ42glkZ&#10;U2r7UWfIv1kAmkbVbYJqfRol9XtAGwayu25UhRgV/63knNYXZJ1GtXEPLrb/CYBiyD6ZFIAUoX9i&#10;0o8QQKomAO+D8udDeFUAACACWRMXLIB6I31vVdE3gn0LOourk1UVRlVnM6ZiVNlWkdq2apCtmvRK&#10;UGXtw/zrlVVlbVpvSm1UG8G+A4ADLQIAEcSkRrygatxgFHg1qpRXvA2aVRogVZNBPKZq5q0AAADw&#10;R3ShGT2AxkZ6zcvkNcEzjNXVX7xty7Sl2TK9G70Po+p8yL+MWKm+8hSyVZO6CW3MM2VbZavsUtvq&#10;ANRTVrHxU8TJxR9oIgsRgiIAAN88vL0WO4Rm+Pm4dH9VFFRlVE9Sf1HRXN8UgVRNCTn9BymrAAAQ&#10;i+hCM3oA6kZ0klWjbwT7FkwW35qsalm4wJNRDTMnlSt52vj+AjtIcqqp4g31mqoVlyp+ry9eWbbA&#10;jQxAJ5UsKp4ERzO1CgDfcKNKuaCqODFxkvrG1fd5NHcTpGpiYOoqAADwgSybNN8Jo9rYiDyuou0m&#10;5XUj+Bs1b7m4nKy6tLgwHA4rLfQaiWIZf+N2Y94SVPVxIltLS2ttm2BK/iurGVXxJX2jV61kvMKo&#10;AqBAHkUr2xmYGlAmIkGVslEVUB4FL6oTOL+SuLo64SrHIFVTBF4VAAD8oVZU0YVm9AB0GlF71egb&#10;wb4Fq8WPH24zqr5n1lJ8cxAgQdWyx+IkUzVL2VoflV9/j0KJ8vO0c+x/pXGxJZPedAA4RNYKwjJw&#10;IQLjAMqBfnZqHeJlVXEBoQ+kapLAqwIAQHiiC83oAeg30quEqMMAdO6JETcj3yzRjWq9BK0Poxqm&#10;5qaTTNV0ZWtbjdTGd7KWNap71bbF6y2ku+kAcIssT0W5xqgRARCUFHWqjDx1VdxIQHJAqqYKvCoA&#10;ICf0ZzeKRXShGT0Ag0Yqd6gAG6HznhhxM/KDvGJU+04+6daoEhny7xyvBVsV7w+MnJRayVetv00d&#10;s/CqrKnuKkcksVYWbGxQcUknsvVS5+SVwfUz49hRABUoAgDKIXWjajzKHmc3YJCqSQOvCnyDQ4sO&#10;9J2jJYEPs77bM7rQ9B2AzgYRNnA0GmluQLkIQPSNYN+CpVGtb4S+F1jnRjU/naomP9lar3+q7z3r&#10;b+PrJbdQKSygv4KKd8K3xsVykhBggJy4Cv8CciVdo8ohXgTALXDBboFUTRvRA4b8AiAwgS0nzu6I&#10;GJgs+fAwcJEVLFvQWdzfkHn+iSF9qKdarpZboGJU13fE8cP6926HRjXXBFVjMpCtwq7KeaZ9P7fh&#10;/Yv2oWl8ygZ0bDV9kKZKB009AYUBQH4kel4nGjZZIFWTR0zeCq8KQEhwruVB/Rm+8oqZ0Aw54N3r&#10;4k4aqZcQDRyAfQs2RpUfDFWjevwwu7HKbujmRLg1qtCpmlCWrSKftP6LQwLf6VBMAKQIZqPKBuzH&#10;wjE7lyMeNjhiiQCpmgnyVMsMXUwAANBj82q5If7k62d0oRk9APtGZCsdLAC3tVzNFpdvx6KFBjWv&#10;kayagVHN7EtfIrJV7MrsLTmKCQCyiPHCsBsZgD1YOGbD/2FU69uNSGDBgFTNB/kZMrOnFwAACE90&#10;oRk9AIcxjEYjs+EUxgG4quVqbFTrSpdvBCZpoPWvQpVe1X4/yjNiZW/f4hJStvJpo+aeXK78wv9q&#10;MPY/UVBMAMSlNHcAAKAAHaNKJIy4QKpmBaauAgAAJ0QXmtEDcB6DQTXYFDdjZbxI3aiuc2OV/1cM&#10;MXEVQGVBERV0akR8y1bQCIoJAK/IyVnQCgCkTjmzVAHnQKrmRlyvCpkLAEiRioGKLjSjB+Aphl73&#10;CPu1sKzlamZUG8tHyEZ1s6CqTFOyqhOjygsOwKjSxFi2tr1BZK1ah5YzZsUEAGgDRhWAbEjidKaT&#10;pgo4kKoZEsurqtNtAACAPg8ePY4uNKMH4CkGufZ3540puc1YL2iu30JjEQBXRjWWXytn+LkPdGSr&#10;PC0VXKorVAftxpc0AHAgNQDIjFRO6lTilLF5KlFDQTE/EffjgSfkGasgOgEAQJPoQpNCAP5iqMyp&#10;aNCCQQwByg6ILzKNW5iaPsturHKvarB4/XNZVKMKPMEPM3GwyUVUBfxFGG0AAADB2HXw0MPba7Gj&#10;KIJUyhScvDLgP74/KLpRZZCqGQOvCgAAZpRsVMXv0WNw1ULfm2CvAJYWF1wN21/3qjCqwIhGwQoA&#10;8EQqXgMAoAM/o3FeW1LsBoRUzRn+JKmTFgQAAICTqEx0G4C/GNTJqmltxnqCqn0AxnVgZaP69b99&#10;lZRRRbF1f8ClAgAAAE6gkPPYCdkgKQzDjwWkaubIlVW5YI0dEQAA0IWC0EwxgF4ttHlVfzFofrNo&#10;YFQNWqiM9JcRRnU0GnUG0Pi5jLGv/+2rvZYFAIB0CTC2FAAAQCfFGlWGiaoKQZ4YBAkjoEDwdQLw&#10;R3ShGT0AgxZCGlXni9fnpHIbQF+jKgOjWiBilipMVwUAAAD0peQUS+AESNVSEF5Vc+ZlAIIRwHi6&#10;PeChaIEgIRVIsAVxPwoQg/re18uoNjbSaxXUTnlpcYHnsWpeuOQ0VQAwSxVQY3+9JcX1M+PwH1ps&#10;3UAAwiAy0AOc4DidPRHl4hwLSNWCgFcFBMFxCNIlutCMHoBNCyGNqqvFG2+dS4sLhoVQN8xp88xa&#10;el4VA/8BACAKyG4DQPDw9pqTdioFPU5eGYRxczidE4XIjkNN1bIQ2TGYugoAAGxISAWSbSGwUW28&#10;8WkuLmZ9rL9uPLWUIoD1uqvayzIYVQAACALPa5vac5jCk5QdKwwAACAASURBVDwAFOBGddfBQz4a&#10;D1Y3GSmrCrBx1CBTtTiQrwoAAJZE15HRA3DbgnEVUbNaruLGp29UG++VNkaVR9KxeHuyqrwso2dU&#10;5RHo6Gn4YGlxAbVTAQgPkawoADQJdsR6MqoBmNpzWHxTEjuWaKgTjc12rqvk5UZESET2GqRqicCr&#10;AgAKR05a7FuSMrqOjB6A2xZGo5HZzSjMZmxLUGWMWeaoqhdXFAEgblSBb2BUAQAA6BBAOT28vZaK&#10;Ue1UzMV+a6Legw9vr02y7X0lqb+j4uHtNWpHHaRqoVTqAMCrAgCAjhqLriOjB+CjBX4b6nUzsqzl&#10;quNDxV2y/rp94QKdLN1GrwqjWjL8mKwY1Zk/HK38AgAAAIAKjcJUHthO3KjGcr6k9CVjbNfBQ17T&#10;YA2AVC0X/oRm8CgLAMBZkwd9q0tH15HRA/DUgjihNE8ryxg0jWpbgmoYo8qRD9FKeiyDUS0MRYKq&#10;/DpuTAAAAGQSSsC8fmZcKaLqdaKqtAb+pxJngUCqlo78KMvQFwcAgBai68joAeTRgs7ibUaVv+gw&#10;AF2nf/xwXagRN6pi1eaeXGaLjKGDYQeG/AMAADCDlw1NRcnVvao9jaufllFNHfv+P2WeiB0AiE+l&#10;xGrscAAAgBxJqMCkW6h8w+cphk6hubS4EMyorr90/LB6laemz7Ibq1yoffynvzT40PDMPbksfsR/&#10;0cEwBkYVADpgFmyQImmpQ56dev3M2GuaKhFwSckAZKoCxjB1FQAAtBNdR0YPIEwLnUUAfG9G9ZD/&#10;AAE0hsQ2BnfLRpV4mmojPGUVHYy+9DKq2MjAITqzOGaZcwQAiI5bnUrZKVOOjTKkyqpCqoJ14FUB&#10;AKBOdB0ZPYA8WlAUcuX/VSeo+gigE9mmpW5UOSgF0Bd9oypmqYJXBQRx5Wcdel6zpvgwanU7EM2g&#10;HKhNwg4KYdfBQ6QyfCFVwSbwqgAAIENQBebdQluyqtfN2FZSPKJRrUzynodR5ayvFKxfF5VjoI2Z&#10;PxwV7+G/rL+CLQyUQPz5w0yz6kheh00FDgkAgtS/IwEJQSrDF1IVbAFeFQAAONF1ZPQAorRQ96r+&#10;NmPbna6iWX0HUP90WaXlZFQFSFlVgyKqwB/61zHIMhnIFxsIKmOHTVXawYmTFnSm8AofCT90ccTa&#10;A6kKqsCrAgBAdB0ZPYCILchedTgc2sSgCEAnQVXdgmUAmxw/LD60BKPKQcpqG72G/Ivs1MqfkKwK&#10;SOHqod3hw79BU42+o96OpkAEudJ4AKiPNz7Z/fUzY2qFMgrJVibiVXnmLIVIQF8gVUEDIncGXhUA&#10;kDfC2clE15HRAyDSglej2nhri2BUpY9mW4d7Z2xUBXB/FYxzVLeM/QcAxMPsfhHXF3ttBwBG0vMi&#10;VTldqNlnSFXQjEiZkQVr1IgAAMAjog8UXSZGD4BCC1PTZ/1tRp0h/+oWLANoROHCcjWqHJQCEPQy&#10;qp3+FMIaAIeQeoBPDoLK2GFTlXaQqlw4BqnKguHTz3a+J9EqGW6hdkGGVAUq5ExVpKwCALInukyM&#10;HgDBFgzuPm0BaA75V7RgGYA+cppq9qAUALMwqshOBSAA1BKjAFlsBBO1LOPOdh7eXtt18JCTzwIg&#10;XSBVQQcosQoAKIToMjF6AARbqExaZROAZoKqogXLAOosLS6w4w1P6SUM/K9TbMpqvfJDI3LhVNmo&#10;ym+oNIJkVQCcQHCWKh4SPC9IBWq+uN6U8TmFVGUAqQq6gVcFAGRPdJkYPYA8WmhcXD9B1VMAvSjT&#10;qHIKTFmtJ6hyT1rXpm3WFdVUAfAN9yxIVgWeuH5mzOeqAhlgo31Hn3zo5CJDsEpG3kCqAi3gVQEA&#10;JUBKBabVwtLigphXajQacY/Zl8YW5OreBouzlszH6EZ1M031xqrQYSUbVUE5KauyUa0koqpdaqdp&#10;lZsqSlIDkCsEs2WBQ66fGccOATBW0ncnvMsazJnmLWchVYEu8KoAgLwJqSNl5efJRcZqwdNm7Lzp&#10;9Bt039QgjCodSkhZrRjVhpH7TVTyWBtfAQB4gtSgeyJhgPA0prWG17KZFVSd2nMYX10AMyBVQQ/g&#10;VQEAwTBTe8YE1pHi+hk9wzSPFnoZ1cabF4wqQUrIsmyTpG0Y6NQSNmP2PLy91uv9nWrAk4+rfy7E&#10;nyuwJQE1cjKqHO5Vy0lWBa6AVAX9gFcFgAiBnWN4Al9ezD4Oo/4ptNBr8cabV/T9CKPaRgmlACoV&#10;AHRyTvWH//M3Z7z1CiE/eZEiSGQDgG0MkCeSpuo8eVx4VfkVV43TIfDY/+yBVAW9EbXt5F+iRgRA&#10;b5wYybhaE+dddKKbOLQgLy4yhfueGoH3Yz1NVTaqoE7GpQDkpFTNmaYw2B9QJvsJneBVs0eMrHc1&#10;ml7ngDE4XyrhhZznitTZ7SMY0SbfdyEvaI1XGFIbHDQCqQpM4A82ItkHKatAEzrJlfZHLI75DBA6&#10;zGbZooxq5RSOXsu1UshVcTOS/yQnq1IzqkhTbSO/lFV+HPLDQDaq+sP/dUCaKgCugE4FRKgLX8xz&#10;5QOhOAN71TAfBBwCqQrMQSmA6IRxlA4/BQcJoElfoVZXab1Ok+gu0rgF+RSO7oXlxRU5qvLQiopX&#10;tZxcyzx+GFUjMk5ZFbhNRIVRBcAVMKoACIiM/Q+AyL7PKQEfY/+dA6kKrKh41djhrEMnEt/gYQlQ&#10;JqEz0V6J6p+MFRVocBZHt5kUWtDcjIo/hTeq62mqMKpACYwqAKSATi0KpHyCOqj7AdRAquZPAK9R&#10;8arRTQqeIoBvnB/kpL6WcAXxM1He4GZK1OBDo7vIPFqo1FHVNKoRR/3XgVEFAPgjogIIn8/18Paa&#10;2YI6qXZiGhy+XuHHAgMAdAhwVuZx4iNN1QflStX8/EUbIb0GcYcCqJHuaej2UDfIdgRRiG7i0ALb&#10;alQVOpU1nVD1Uf8GycIwqnHhxVUzvlpqzljV2UjGmwhYMvnZdmMR2d04224/NLgxPNFm5a/Gn6Wz&#10;ESbZ9o+e+pxtjAKe/Gy7ToQACBo1HNIek4N/p2LjVSk42XK+bAtMaKkq3EF0mYK+JsgGt2dTyJRJ&#10;nIYgIWBUKbSgaVQV15bKqP++NcFtt8CNVREAB0a1cIRC5b/MPbmsnqhKp0GG22vxPLy9Nsm2t/01&#10;gPuzlLaNEcptOlkFdSPCAkzeXhMfrV7En6oG4fF6miQtmMopqCoQLtJmx1HY6bFioLDuXgktVdHJ&#10;A2SJLvqNcXhaIWUSgEZgVCm00GlUFdNVKQLQ96o28fOCqsOnn5VfhFEFnIpL7ZusKi+L2zdgsVMm&#10;l+6vTh10/wgdeKWEBdD/3NJMU94oFDl2NEGy13ZOwNh/T5Q7/B/4IF0vyfw8h5jNQgMAIAWMKoUW&#10;OhfvvN5aThFmvwUqRhUALvTlHNVeyaribehpAGpkP9gTZI/CnLb5VsjWhGgcCI+rFjADUpUi6apJ&#10;H4Um8agAAIgIjCqFFtwaVVbLTu1MVnVgVLeO+mdIU7Ug47KqlWoAbe/hv2S5BYAT4DQB8IeQpyev&#10;DK6fGYvXUWk3IRpn84tuWr1euvNOU41bfSVnqYpCkwAAAOp8+t7cz2ffWVxZ2XzlHtu7r+GdMKoU&#10;WlAvrvP1m04ACq/qcAsIYFSBoJ6j2pasinqpQBMYVQACIBtVplELuPPNgCCyac3++6q0VtB5oW1j&#10;ok1UFQAUmgQAALCVe7+YOXdxfqXy6rFvHJ++Oj97YotYhVGl0EKnUe28L7e1ULeojV4VRhUQYeYP&#10;R9ELBUmQ0DN5G2mZBUCZNtfTmVgH6+qbxmTVXKn3RSNif4Hlpw+dcwQTVQEAACiF92cmLs43/mVl&#10;8eUJdvXx7In1/8OoxmrhK1/+kvzfL774gjH2X//9f1TeplkfRhHAV778pcFgUHlxMBjInyUW52F0&#10;UomTrwtfdtu2bfxFHaO69sqC/N9Db5/V+XSdpirYtFxvvNKaw7WoU9l38pavHEIV6sdSEsCoAhAS&#10;GFXgm04fRCcLD8gk/Y2LujeexKpR06mcJ2IHAAAAAAThvddfaTaq6yzOzn3KGINRjddCmw6rvM7z&#10;SS2NamcMfY1qpdlGO2xgVBtf0aRzQeOWG5eVX3G4FjofLba22qjyN3S+JzpyQdWZPxyFUQUgDOWk&#10;rQH67Dp4SPw8vL0Wt2RkrtB3iD5ou9BR3hr8FHh4e42fEbHDqQKpCgAAoAje//VbHe9Yeee392BU&#10;o7XwlS9/ibG71y4Pjx3bts6xY8PL1+5u/pUxvSH/6gA2mrp7+di2bcNrm78fu3x34yNqRlV+Q9vv&#10;1Y+QP4D1M6rXhtvkRU0Q5vHuZbFBNxFb1sx1bizVvPrqv1qypfGtm0gcJI2rzA8ovtZ0vOrU9NnG&#10;8qkcrlNhVEESLN1fTVpKJpGlBcpEqNXYgWQIqbPeU0WCyhRV0ese8G2uGYPsUgnqVE7OE1UBAAAA&#10;G9y7d6vzPSsXv1G6UZWLLoU3qpePHbggT3i+vDxePj3+1aU7H5zfz9hXvvyl8Xg8NX22YsTqA7q/&#10;8uUvifTSxiH5agaDAR9dHmCouKss1L6D65fHF06Pb737xegUY2uvLHQurhmnzts6I5ffoC4p0Jfl&#10;5fHpA4yv9Ve+/CW+f9WHU/2AUZQa0PxTI2LVBmzAGGNjxlA1C3iDP806tAkwkgD4RnjViGqJ661Y&#10;n+6JXo7PDFJXSCLffnG327hZkqt9AakKAAAAbAFGNXAM6/rp2psXlhk7eundX54/tZ8xxtjda5df&#10;PX1h+cKb186PTjFWq6S5ZXFl4436TDcwxhjbf/6DL87rLbV75w7NigH6irDiGRsH1yvF6ICbxA3u&#10;Xhu+eno8/rtro1OntNp3Rd+yAPyvfNV6RlVZZSbW+keXf3jqPD/CGg4JIVsb/8qkI6ptWcVSrOlQ&#10;bDyqB4PBeDzWzMsGoC/iOZbUo34U+BYgYhkAUCNKASRhmtLCq1rVv8w6vyBX0lQZgUxVQd2rRv/a&#10;wAwM/wcAAFAC+/ZNaL0PRvXBo8dRYrj7rx8zdvSSMKqMsf2nzn/w7oCx8d9tjvK+e02qD7Dt2HBz&#10;cPn6YPNr1y5vvGHzr7yS5t1rQ/GXa82D0qV3bBm2rjuSXX9+1bVXFtrXpQIfzr4+1n3tlQW2uSab&#10;Q9r7OMf9p3743aOMffyvdzfb31i7tVcWaoPr714ebhZlaNp2bdtNf5VVu2/tlYX1ZTt2X9daj/5K&#10;9pdf+fKXGrckN57r2dMtK65cdn3rbVQhGF4ebm7NjaKuWys8NDU1GAymps8uLS6ofww2BACCACla&#10;9HGetwuAP+Qqq5Wf2KGVAi91kvRl0+xy52OVheGlXDK1E2SqAgAAKILnXvoem+8oq/oBjKppAPaN&#10;7P/a1xkb/+o3d8+f3y+9fGr0xRejjf/UCwSMLxxgX5MyEpcvnD7d/Nctyy6PT7/KavmBt948dmG8&#10;3NKyU9ZeWehel3X4Gwfv3tn4y9Yll5fHpw98zEsk6Azk501c+82vltnRSy/u735vdatLQ+jX0d1u&#10;nndf53rcvfbm6TFjmxVM27dkUz2KrSvevuw6H//oVb5Rjk68+MOJX40viLxgxhi79ndjxgbfrq9b&#10;NYzOTNVOr4pcV9BJyT5RMQQVALLUxZPwqik6KTroXAqS1qnUeHh7bZJtZ4kft8hUBQAAUAYnfvr2&#10;OdXfp68+3tu/1eg+1L6FuEZ1UwmdGr07OLp84cC2bceODYeXr127W81GvPubXy0zNnj3zhfr3Ll0&#10;dGseK2Obf79z6Sjb/KsoLnDniy+++OLOu5fYeLy8tfnl8Zhd2lh2wOotO4Kngmqty7pvO3rpzmgj&#10;gffu5VcvLLOjYsk77146ypYvvHlNarzO+PSWGZsOnL6wfPTSL89rOdXf/GrL59Xi1N1unndfxypv&#10;23bgwOkxY2zwV+ur3bEllSvetSxjbHl5fat8cH7//he/e5SNf7SZlys51Y6mOmtW8JmsFD9IdAW+&#10;gWIAIDoixQ8pq77h4jWJb2LqY/+JsHR/NenU1AqQqgAAAErhublbF88dafzT9NVbsyd6Nxjdh9q3&#10;ENGocqczNX1227Zt/JVTow/u3Hn30oCx8fjC6dMHDlTGXO8//8EXX3wxOsDuXrt2+fJwWMl7ZIwx&#10;Nnh3Qz/uPy+N9a4UF9h/6vwvL9XmXB+8u5FouP/8t3snQuqxIT111oVdG3KjKuU/ctN36ZdCsq6v&#10;ioEAvnVHfwz98sc/evPy5Wt3724ELmeiam4337uvk6NHB+/eEaHrbcnmFddaVthbxtj+F797lC3/&#10;6jfrW1x2qu52aAt1zSq/CNkK7BE1BNIaEptcwAB0Aq+aB1lel+RSFZOfbc9Dp3Iw/B8AAEA57Htt&#10;7sbzL839fPadxZUV8eoH//J4777ebdnryOFwaNlC0kaVy51KEdL9+0+dH506P2KM3b177Tdv/uhX&#10;W4ZV1waQVzk6cWDzPwcmhHi7c2uZscHXpMzM/S9+9+jWptqWdcrmNFCd6zLmQ+GXt5REuHNrmTF2&#10;4cC2C9W3/+tddqo187Q6a9Pda8MDp6vD+JvZf/6vBhdOj5fHy8vjCxcYY0cHl/7qh1LpW/3t5nX3&#10;VdlcZT5BFRt8d9NcMo0tqVhxnb2wZV14vBfWd6U89t9whzqjrTiAwquingBIHRRRBRnDK676aBkT&#10;ZAlIlQ2hf0ETB2Suxw+kKgAAgLLYe2Jm9sTMYmwdGb2FWEaVyxrZqH7xxRdNb+R+9cWJYweEixoe&#10;uLDM2NHB4LsT3/7a1w4cOHXnzW2nx8bRx0RnXY4O3v3lxI8OXLjw5rXzjou77j81encwPj3eUuez&#10;jVOjL+58+/KbP1ovnLo8vnB6fEtDx1aItvv2nxp98C7bdvrCgY+ZnPXbiaMV50FsWtU7klMli8Kc&#10;tvlWyNaSkZ/n6bgGAMqEe9VcBRaoIMYKVC68FMb+F1LnF1IVAAAA6Ed0H2rfQkSjKszLVqN6bbjt&#10;9HjrSHfG2Mb8VbfuMLb/7r9+XEm5vPubjzU/+MDE+mT3m7l/d24tM/Z1zeV7oN4aG2mqGusy+KvR&#10;qf3swKVfHbhwevjt9bcemDjK2NcNxV4b0kZef6W6cUQC8d27137z5ukLYz0dKxN3961L5AuvXn5x&#10;/RDT25LNK26yF4RV/dot2al62aEq5HPQjL7JrZCtgCDQvgA45OSVau2f62fS/MpbG1LJqoxSPHKi&#10;dPY6lYOaqgAAAEAPHPrQ0WikfqenGOgYVcbYf/33/8EYY+zUtweMLV94dXh5s4Yqu3v32vBH4y0j&#10;qcd/t/H3u9eGr15YZly2dbH/a1/nza8vfffysdAprmuvLFRmkdJaF15bdHx6yEts8imPTh/b3Ex3&#10;r10+tm3btmGvEpx3rw1PjytD1Md/d7lp41wbbtu2TXze/v0HvjZxtDq4XZuIu+/U6N0Bk2aA6tyS&#10;ihXvsxc2jvD1uqq33tyap+poh1Kg70xZseMFhZJlsUIAKogiAAEKB9eNatuLOUHEYIakc33luady&#10;KpnaCTJVAQAAAF3cZpiaaYUUjao85J/VNsJgMGAilXB84fS4Ul1yY5p6XkZzfPqAiQ3daF4sfXQw&#10;ODp27lVrG2R8elv1Q45euvPB+R7rsh76jy7/8NT5/RuVPi+cPiBvpqOXfqjMdGwIg0lTKZ369oCN&#10;x+MLB9a3vbxxTv3w0tHxhdrnvdi33Gf83cfXZLyR9tu1JVUrbrQXeK7quDL2v7sp+9zSuKBsK6BG&#10;aSoEFMvD22tTB/0e7Qp5evLKINd8VfrfzYQc+599ydROkKkKAAAAaBF9zL59C7GMqphznNWM6tT0&#10;WZGsOvrizruXBkc3Zzo6enRw6d3NigD7z///7N1/iBzpfe/779jnZllv7r8BZ8lBx+rWiQfZCDY3&#10;0e3BiLvB8nZLPtbioL9mIyG83SRm6CZEGIMCguiPCJ1778wOztLlZY50d/64iDVSjrXTx2uyHGGm&#10;M/G5CyI7jJPtltmDWftguH/drMMawtw/qru6un4+9fupqvcLsTvqrnrqqeqa1vRnvs/z3NvrWs+2&#10;upt7k72uyPhootKP9nCytznbvdXd27++qrJXViKdS/v6ZkvGgytmJWl7eDzZtO3b6u5Fmil0ttPm&#10;xDbkvD2cLK7N5mTp4jT6+4mPZ7ZT0Mu3qBXt39ts2cp+Q65k4IlHeRXmHWhcuNwScc2nGtbU9rPj&#10;StZ1+lW2UtwKAMmlm3B5Ln4VWo5ayXpVPReGKiTndZSmem7zle91K3kb2K34rA6R9mFWVswvip0o&#10;NzbzU1/ZKwVKpwKXvXSdr8A1LyMueyGiJoNZ5KFRX/TSJaqOAlVxTX1gPfXbn/mN2F3SihmfFXs6&#10;X3jzqliTt9bGz3/1a7/LHvBUDhLeEoZhbD873viXVlr/QJT635oCp2213rvy+ehkivEBKrfqpOBY&#10;QeeBsfboQdtOAmkJXbHK/G4NDQodKw5FismqUa+a51tH1LdQx/ap/MAfTH0FKvNWyeceKORfamH4&#10;PwAAoTKqMI0UppcxUXWcmj1RdTxVbOyVugJPx0xUzS/IVVWeysGj3bvbz46TvBzbz45ll0HxzCSg&#10;EWu9afHJF7TNVa38CKgDa3LVgPzL+m4N+La12pGK1p8qSvi2pvjGmMqbZxaJKiP9PRGqAgAQpPAx&#10;+8lb0DxRNVUsVy2ElahG3aVu8WuoFCuOzUTV79mA7Nt8aTZkNi8AuWqAgMtSYHFrHQRHq9rmqiad&#10;+wakyMy/PMfvW9GY+d2q8k2Rf6Ja+DtJiuP9zV/qlOvNx37nkKV6IlQFAMBX4Xlo8hZyTlTdQ/7V&#10;d/dLsn7+q1/7jeixolh7JmvNoWk9Yo2i9RwQZG/EetDemrWaluNAKyuLaZTs+4qIYRhy7kz33/++&#10;55la6ac9ULPyNXvQ5t7SMwb1jFODA1P7LgFbenbVvYtnP93PSoJT9uuhYRjW/ea4hewvit9Tjvst&#10;YBf3Bn5PWbeTPVH1u2Luiz+LU/+ltf3s2Bz7HxDLRlLqsf/xxChuDdgLntzRqubVoOVKNIBUeMZh&#10;v/jJ+y/Ip62vM4rMEq5YVZlE1VSuXDX5XVGNyR+CEaoCAOCt8Dw0eQv5J6ruMCJqHxzppKMF97PW&#10;I35PBe8evK+p1+v1ej3rFOwTHRrLS9Cbp/9o966cOyOPn3zhx3/teTiLIwx1BG0qW4ZKa8uA3Nbv&#10;EZVd1E/Zr0F5VhwlnH6vsudTARvHaM3+uGeNqt9FVnmZKFZNkf0yumc2Z1Gs2PRcwsWtLP0EMvXZ&#10;z39haarQ+Rfub5Ak4Vp5Y7UC00/1Q/v9BivJUH2G+UdCqAoAgIfC89DkLeSZqHoWqKbSh8IvgqMF&#10;668mxymTxcAUPOofmvNIrnu9AvpRKvbP//pHlqEzSAL14Sgtd4d09kT1B1836jCnauFvDupHD5gG&#10;1/wieOYHC8P8YyNUBQDAqfAoMHkLOSeqntVzFbgI9hYe7d7t2YIVzzapdEN2Nv6lRZkqyqIUYWUp&#10;Ognkwz6Ph507kqtDrmrNZJJd4xlx/O5f/Gd+UNkMKghVAQBYUngUmLwFEtUsOhCaqNqZo4njHReR&#10;aBg1xi5T3fiXVuqdAeBWeBkaoIkX/vnT5syqZsr2gnzanBPg4u+cMR+p25SafnWd9hHxnttIlGuV&#10;4luQZ1OhP6YSoaaIUBUAgIXCo8DkLeSWqPoN+U+lD4VfhIBR/8Ph0ApMA+K8i+tXZVcYA54pnRNV&#10;R0IaeieY2zs2sxrR8EyBkiJRBUz22NT6vrAyVjM99CxpNItV7YFpNWpXzZN97zf/VVz1pPYU0q/2&#10;Uz2GTnG5Knsj5g+rSX7+RwyEqgBQMGt9jBquy6ybwqPA5C3kmaj63a4VuAgBiaqjTXs5Kt+/OdMw&#10;Z3QkqvaENCBj9YxTAx4HdOa3aopok2bq0AdAE1YCaH1fLFav+tkT+c3ZZts//msrQjWjwx983bBn&#10;iI45AUpXoCr2qWN/9kSiv19Frf1M5Y3I3kn3wH/kg1AVAFBrzz/3jCM4q3OiGpAe2vklqvZZRytw&#10;EUITVXGtIe54kGLVWnGM+ne87n4lqKKQvWoYHwMB/MICfZaH0qEP0I3iej7FSj7wPJjfL0U2fv9P&#10;nbWoR7P/35UNmZevptKHQtgX47LEfqPIZ8ZSz0SVMtX8EaoCWKBkEvUxHA7tU2QWnocmbyGfRDVg&#10;yH8NE1UH87IwlWo+dMsZ7Ymqfcy+tUFwxmpt71evmkoPtbpiqK0Co1XroCSqcPAbuK1J0hq8Mnuk&#10;gef2vdS33/7xX/s9dfVo++7qRqTWdOPovDk23/w63juV4o0UsH0oElV9EKoCAOqu8Dw0eQv5dCCg&#10;QFVs6zhV8iKot8nvpXKgc6Jqsv7qTlrd20jYhKpAPFZlWW4VZOoBRP7Rah2qU+1lhpU/2bQEx5GK&#10;K6cHbJyEfXGkgM3MZ/3mP1U8VsDEHaGuHm2LyF3ZKF2u6vfqW29Q1n8TfkMFX5mod9QjrwkKSFSL&#10;QqgKAIAIiWpgC8EFqhfXr1byIqQyOxUzAKROt0TVk1lzuv3s2Co+DS5B9ZsBwGxB//NFpoJLnEot&#10;z+CPkBF2inmlp+B1ilQ2zqJvkfJfhySJquXq0Xa5ctXQ8l7rTePRz55k+lsZvz44Xj7HZmZ/mEq1&#10;cISqAACQqAa1EFygWodElV/+60PPhNERnZtJqGMb6xF3EauE1bGi5mKHFHlOcZhwtCxSYR+2DE9J&#10;stRgirmY317BA/xT75WDvTDTIWDgfwVEutSplKxG4uiedZO8IJ+W5XuGn1QLRKgKAKi7AhPVhEPm&#10;i01UzcdJVN2YASAjeiaqptCSZKtq1a9A1Xlqu+l3Eqit+kS9NTnNGGLMOpoK9XHfhdd42gszJVac&#10;Wq5iVfV+Jp9lNQZ3hmt1uD5vaKVAqKrE/HRUdC8AABqpZJhoFzrkP4c+ZL27Zwup16gyA0AqdE5U&#10;3awI1T4DgPWU9XXArKklOlkA0FZ2pamp0LNXZmC3YhTJ/AAAIABJREFU/eOYu5dl0arY/cwn00z3&#10;EPY+VyCT1eoUCFWBBaJzAIoqGSbahQ75z6EPWe/u2QKj/vVUikRVvVjV/oj5xca/tKwfQvQ/U2ju&#10;+eeeyf/tS5/Ptw7mZ29tu4eMaJ6lVtjVo+27qxtlyVXVOebWyDTUC23c7Ix9m0hv+xV4P9TqFAhV&#10;UQK5ZZ2pf4whpQUqKcUsbzgcFtsBdwsqBapZ9yGH3T1bSDFRdcwAQLFqEqVIVAO4s1QHxwn6/fCQ&#10;5CIwH0VNfPTxJ7/4yfu/93u/V0iuqietPnsjH7/4yfvv/ea/8tIX5bOf/4Lnsl1axawxFgB056qS&#10;zTuMepuPfvZk+I9/3/vdP5DEv07TqvazXAhVUQJ8DACgj3SzvBi/esk6UQ0tUM26Dzns7tkCNapI&#10;zp6e+2WpjgfdkbHfjz1ZhK2oMJUloav6Xkc6UE/WrKmf/fwXLhbdmZrzzE8Vc8zcstcYB3KvBZf/&#10;u409zFU/NG+J2SFUBQBAVSXDREvomlQ59CGH3UNbqGrKUFJlL1M1OaZYNR80v1A/O8JWKPro409U&#10;ElWZvxlW702P+CAHX/le1/ziB183iu0JI/3LwnyBQmcG0LzE1Xx7yW0qABXq7/nIAqEqAABKKhwm&#10;Kg75z7QP+ezu10IWP4wyA0ByZUxUVYpVJdVTixq2og5U3iGt973k76taKTzgqAMrUbW+zj9aJUst&#10;I5W5Vt0bOGJWHV7xPKdYDT20iJiTADDxSyEIVQEACFfVMFGUh/xn2od8dvdrgYH/eipjourmqFE1&#10;A9Z8Tq0CVw+ZMt/u7G+A1ShcJVHNmj1RzR9Zam5+8HWj2Nfa4nitQ6cRyOfecJSsZjfFquehrcPx&#10;jlc4QlUAAEJUNUwU5SH/mfYhn939WiBR1VOpE9XgqmQzXWXlKGjCPa90NWqdqFfN2Ve+1826WNWa&#10;MjXTo8DOfE0jRas51CyH3gP21NVcNSu7zljvM2bKmXPJqv2v5iQA1XgDLxdCVQAAglQ1TPQb8u/5&#10;eFUvQtaJKjMAACgLe+FqWjOiFPjZnkS1MihNLZw+JauKHLeK/a/ZRfNW9WhuuSq/OtLEp4ruAAAA&#10;efvwne3d27etv/6Hjf/y4VPvLasaJppJn2ei6n68qheBGlVtlbpM1XRx/aq1IJWn7WfHzHkKDaX7&#10;ZmiWTaXYYMV85XvdcmVVwVI/l1/85H1zCk7zT7qNI5KN3//TH3zdCK1CLXzVslCZ3kuOqtWsuRNV&#10;96QuSVqDIipVAQC18vS7G9du7hzYH3pv52trO2fXH+zcPn/S/nikLM8zH+n1euYXw+EwRoCSRZio&#10;viZVdn3Ic3e/FnJLVClWBVAuab0lEqeG0j+BiiqtRasY6a8t+4tbpV8JpMWeq2YdUwYcgkkA8kSo&#10;CgCokXc3Vm/ueD5zsPvy6n/fGK6fnv09ah6aehyZUaKquCZVdn3Ic3eVFvihUzcVKFM1hQbo28+O&#10;ZZflpFBZ5gR/RfcC+gqe6ZJEVSue4Z0VsFqLJuUwtW6JZLp0lV+zvPHmj1AVAFAb73zzFe9EdeZH&#10;/+3/+6u/2jhR0TBRfU2q7PqQ5+4BLfDjJvJkrkxlpqvmF/ZHAKBcrNTMXahoTr4ZmqxRiFoxirmh&#10;OZlD1p3RhH2KVUk7Wg0ug2XFqpwRqgIA6uLd778RssXBWz98unHzi1ULEyOtSZVRH3LePaCF/KdS&#10;ZQYAdZUpUzU5XmszS7VvQLEqkC5WbimW+njw+oRrCOCee7RK37/2qQDSfWuq0lWqAEJVAEBNPH16&#10;FLrNQSUT1UgFqln0IefdA1rQZ3Eqe7hGwFpDVrEquSqQIrKGPMVbFL5W5Yp1Y94SkWYAyHlxp0KY&#10;55hirhraFMWqeSJUBQDAqRphYmiBaq1WphKdElXnZd8N2Z7UtbzMYlXxGvjPJAAAqocpNaHIkQxa&#10;4+Vz7oN19JwPnYR6b8lVc0CoCgCoiZMnV0UOwrerRpgYo0A19T7kv3tACzknqtbiZubV9ouw7dsE&#10;8UpdqxfGVWzsv51j4L89S519TbEqUpXpAillxxQBKTIjVPV61eDFqVAl5l3hCNlD65Rz/vbM/1hp&#10;naD+72P69zAthKoAgLp48avfkJ2QaVX3KxEmKiaqjqSPRDVd5oW10tXkTVke7d6Vc2c25IyIbP/4&#10;r5O3j0xZM6vai1UXY/+X54IAUlSfz7SR1PCaZB1l3l3dUD9WKcb+l7SAUQf2FNWRqH7281/4xU/e&#10;N++Q937zX/PumQZSfE82C3tDl6tK5VgIRqgKAKiN899589obr+z4Pr/+4JMTsRrWJ0wcDoeeiarf&#10;VABWrkqimjp3nGpe6uBiYaVmz81+hq5SolrhMlU7d64q8zrWhDcGEkr+vaknctVglb8+VsSZaZTJ&#10;NKlw2/j9P3V/f5n3yS9+8v4L//zp937zX90bVPv7MV1W6av4XDdmVs0HoSoAoEZe3D66Kddu7njM&#10;ArD+4Oj2+Tht6hMmDofDGEP+q52o2uX/M6VHhenyF56bBahqoloTnjWq5KrIAsGEogpfKDNOJes0&#10;RV09CWnxrPk1y1Rf+OdPa3h/Zv2LltTbN0tWK//7IZ0RqgIAauXkq9uPv/zV7ddvv7V7sIhW9//h&#10;kxMn4zSnT5jomaj6Fahm1IfCL4K7Ba2GPlmlcI7XJWCKAL/XrmKJak3KVGU5V/V8SuV7FiiX5597&#10;5vT/dcX8Wrdgq9qjvDVMrIoS9car5P2QM+samt9ljkWozGcdNc6hQ9pzkGkfMlqMK6DZAotV6/NN&#10;RKgKAKidE+c3bp/f2K10mChhBaqOFobDYRZ9yHr34BYKHPhvJae+zp2xXqCAl8mjkcdPRGRDFrNw&#10;ln3FKnNGUfuZVixSfLR71/4aOepVzdO36lVFhJLVnFV14L8OrEn9Dv/4npWr6qaSn/xZDwr6CFig&#10;yZxlVbdcNVMVPrXaIlQFACAOncNEiZiomi3EiBV0vghFJarpWqpmNQf+P37ifJl2vffVPGy1Vmfy&#10;q7B2q0zsZR/775gHQJgKANViz1VF5Pk/vqfVG7IOCU4WASg1qojnK9/rWl+nW1fu913mzlWlBpMd&#10;p3uCwdWvzKyaNUJVAAAi0zlMVBw+XJ9R/4X8EOmXiC3NAGArVg1tzTdRDXitbWGrVgGrGacGz/Pr&#10;+XjFwlYzPLXPqSq2klVyVVSGYxFqPtvbMfMpCmcPUjURGjhmmrrmkOem/usclaZ4780IoSqQIQaU&#10;AZWkc5io+J7j2UKktyydL0LhiWq6ghPVAEsb6xGwBlSnqqhe2GrPUv2WrpIynAgQzHorNt+fzf9q&#10;9f4csIJ21khUUZTgODW31b3sxapZTDlaaqlkr47fbCFdhKoAAESgbZioHr4E9EExV9X2IkgZEtXw&#10;6VZtYieq7oMu/jIPWPNMV63q1Cx+11jqsNXKUmUerbpjVn5Bi8qwf7bXpGzKvsZL5QcdAxaVAtVC&#10;ctWaCJhqNhLFGJpJALJDqIo0qX9KBIAy0jZMTLHCNDT20vYiSBkSVafAGQDSSlQdFk35TMaaBfOg&#10;7p8T3I9kcqZhB0390FEFzLLKVACoGPPNWduSVaDaNBzs76ASMlbjlx8qiapuV4PfPLkRquqovNFk&#10;uj/ul/c6AKgkbcPE3MbsJ28htw7o/xHdmlbV89nZv4AZJKqOPmTRrNuj3buOSmrrn/hCVqnKM2x9&#10;tHtXvSLYb5ZVclVUj6NkVYp737bXeREWAH7ySdN0+B7MLTdMZWZV9d1TKVbV4QXSDaFqNPnEfPzE&#10;DAC6KTZMfLR7t9fruVuINN+ieh/8ilU1T1RLNF1U8AwA9gJVKe1PBfYTdGSp5l/9zitq4hmwS1Q6&#10;VLY6clVZLl81i4tLeksADvaSVSkoWrUSVfskAADyYS7U5uD4TqxwipfWe07UZJZJANJFqBoNP8UC&#10;QA1pm6iq/6sUtQ/uXLVEiWqxPyma1y3Cb2GXZwDIaMh/btwlqFaZqkScT9Yh4GpkHXrmHLbac1Xx&#10;Kl+lZBVV4o5W83wPt2epFc5uAG2551F1/IYj/+/QPA+USq6qPj0rK1ZlgVAVAIAgGiaqURcEj9cH&#10;e65KopoF9wwA5U1UHVmqI0jN+uhFVZjGKKpVFJCrmn+VXX7TDw/lXemlqIlWmR8QKIRZo+r3fuX+&#10;rqxqIXmK7z+KTbFiVeoIVQEA8FVgmGjmMp6JaqQwpfLzqGqYqKq8Rks1m+fO5DOJarocA/zNv0ZN&#10;/DNV1EwCzkZ2RX1aVYt9TtXkXQJKwTHRam65qvU1AWsN5bbAvQ60WqUq0m+AKvm9WWyZPLlqWghV&#10;AQDwVmyienH9qruFnBNVzz5EUsNENT49ElX1Kkt7Lhzpzix89HqBMwlEYuWqQH3kXLJqzzIe/ewJ&#10;has1VJ9EVR9Ra+rN8LGS35upnFTUNy4mAUgXoSoAAB6KChOtQj9HCzEKAKlR1dwslHz8RM6diZeo&#10;ZrF+pr0Dwe3HyEYjTzibu3gj+oOvw8X1q/GKVYHayr9klTgVdfCDrxtaFasqMucereQCVkW98zAJ&#10;QIoIVQEAcCowUfWcwzRGepVioDkcDpPsTqKq6vETiZiTRioOjbGlJqP4deC+FPYL5Xl5Hbswlh+I&#10;xFGyWpH3+WSqFyo9+tmT7R//teNBSkdD5Va5qc9rYa3FJLYTr8bvQoqdgYR31+QIVQEAWKJVomo+&#10;aF8zKtM++LWg80Su5f1ZcGkeVRFRCDEd4V2kofrK/YISxyX1nGHWY3tKVoEorJJVlU/+fgmLYvLi&#10;iDY0zGt0609yF3/nzMXf0SW2K5Ekd0LsYtW0br8k6+k5+lD2dNXR55xnIGESgLQQqgIAsFBIomof&#10;2u9OVHUINCN1I4dEtYI/BaqVqZKNass9bYL9W8b6DjKnApDEJavbz45ll/sBHqo3+WCkXDU2d7qR&#10;0YGAwsXLVXUOLvX8LUhuzNOX6O/8TAKQCkJVAABmikpUrWTEPuLeEWIqxpppnYK7hXw6oNJCNQb+&#10;L5WpFr04FdJlvpoha15RsgooS5irRg0aqhdMAw4quao+Y/9rwpriIPabT33eu7Q6008V3QEAALSg&#10;VaI6q2gTEdtQ4tAVfrJLVKO2UNtEtfB17aEP9zfso9271iMX169u/EvLnGg1wPazY8c27kcAu4u/&#10;c0aTz5npst7wMx2pYC2GU8lrCFhIVPUUO1HlLatAhKoAABSQqJrxil+i6thYZcH0FE/Br4XgbpCo&#10;qqNMtYbMV3n72bE9VzWjVZXdyVIR6hc/eb/oLmQrNFdNGCuYcUbOqfRnP/+Fyr9w0J8jQvVMVDWP&#10;7awh8GVXyFmUblotrX59SKgKAKi7QhJVey2qvQW/fM0afe8Za+Z2Chl1QKWFsiSqocWqNa9mrdXp&#10;e36/mLlq1JJVIJi59kvs5V/KIjhXTSWMqEYuA8RGjWpRUimTjzGtapLDQZhTFQAAUz6Jqn1Nqngt&#10;uOc2LWTigpxbKEuiqujR7t0alqkG/FagJsxVqrafHc9mU92dPcgsq0goyWrapZPditWVqXQDYgtO&#10;VB3fIDHiv1q9WUWVvPQySQssVxUblaoAAOSXqNoLVKO24Dm5av6JqiMXI1GNhIH/dROQI5vpKiWr&#10;SKiGIYX5D0HpxqsC+vjB1w3rj/pe1vwYoYOvQ+dshUPy3+jETlTzmbG6wghVAQB1l2eimqQFSTvQ&#10;jL271Y2cq1wrkKiSotacexJV+2wA1iyrRKtQ8YufvF/DRNUuiwhAn3n6gHyYuWrUgFWlzZyV+pu3&#10;2Ep5ctUkGP4PAKidD9/Zfv32W9Zf/8PGf3lt8NKJkxFaiBQFuof8R23B7eL6VfvaVjFaSLEDmSaq&#10;FfvxLt7A/9/+zG9YX//8V7/2fNzxlLa63aXqFcU++52p4uOeHIdW2cXcy71l8FlYU3aYO3a73a54&#10;l/AYhlH22QD8LmO6N2fAi5XkQPabU//vpprHqdYkACkOWS0k0ajM61iZE0EZpTIbabHMU6jAidQQ&#10;oSoAoFaefnfj2s2dA/tD7+18bW3n7PqDndvnlYLVqImqOztLEkeaAU2v17O34De+2C+2K8U8qlK5&#10;gf/xZhR15Ee//ZnfMOMed65kPaWteH3220v9cb9mI4WwAVvGOwu3brdr5qoyn4C1XALOMcWbM/hK&#10;xj6Q3zeangiwJJtcFfF89vNfoG4aobhDApiVqgXGqdlNV115DP8HANTIuxurjkR17mD35dVvvRPe&#10;gnqYaA7pTTdRNVmJ6nA4dAwcdvwxn3X8STEPjVckK/VLVE0xylTNoGe6tbay0hs5Hp9ura2srKys&#10;LT2hsXkZ4HRrbWVlbWuqtpcVdY16K/bdbFdmqbXf/sxv2A7hOJb3oeeHsF9m+5bOvUa9tRVTb6R4&#10;Fua5z3rrsra2aKjb7Tq+qf3atM/HqoP5ZRz1Zhcr2gsd7SjTrd7ixk/hQFaNqtV7iRK154noyi7F&#10;IasUiCXEPYkCVeM71zwLe8mqurIssleWfkZCpSoAoDbe+eYrO0HP797e/pPzGyf8N4iUqLrTEHeF&#10;aQz2PtiPEhCveC6NZQayfpspdkBizRNa1UQ1oBZ16anE61PNEtXmYCytzcl+v7H81LLgYky/us6o&#10;jzuOFXBEN78DOY7YvtQVwziaiNjOd3I0FhEZ33972rddh8nRWKR7qiHhIgdno17HWIzKtw6RZCqG&#10;8djoNGXveNgWEZmN+u9+Zhbz2acL2H5zduj3X7nrbsevhFnCXrjgfT239DPqdQ43J0OvSx9850R6&#10;IaZv3zfGpy/5PKsyBYHfNu3rm7eaV7YuzL6ttIqtZV7n9ZXvdX/w+QLmK9STvV51+I9/X3R3ABSj&#10;GrmqzE8k6umU5fTL0s9ICFWhO2smsqI7AqD03v3+GyFbHLz1w6cbr/rMAaBVououEQ14n7RyAXuJ&#10;q3svlTkE3Bch6rt0VRNVk99LP0tUz6X0o+QsUe3uTYbtsOAweER8Wo/bjxW2WaO/f9wPaGW5qQUz&#10;VX04Grbb84dGDw3pbm7KYLCUqo4eGiLdS20RCT6WWpDn0eGulYCq99931+mod6VjGLe2rrf7DfEJ&#10;TE3vv3LXMAzHvLT2gwb0J6i7ESdAcJ/abPdRr2N0945V0uyYR/eidEeJ4uwQjf6N7qBzZ9QftkWk&#10;2+3OTnb+5lkgq0C1kBVgdGblqr3f/YOE/2QUO/y21Cighias7+LyfjvH6Hl5T7YCGP4PAKiJp0+P&#10;Qrc5mD71fkIxUfUb8p96jWqkHc1BxPYOeM4P4LmXfZuAKtcUT6G8iWqAeOtTeRv11pqDccsrUZ0u&#10;Bqav2EaUz0dMez9rDXufD06fPTUd9dYWo9XXeovR1bPR1qPR1nyDxbO//ZnfmA3MXxxtrbc18hlZ&#10;7+z2mrvbC83VlsjhB4sdRw8Naa1euLDakvHRZNHeB4fzTDVkYPjiyGsBI/kXjYx6KysdQ0SMzspi&#10;QgbV/vtptIc3PFJSn2a73a45+t3ztQzY0f1Cb/Wc00rMZllYDKyPdGrTrVvG7MI72nTdJ14vjcf0&#10;C1732HRrbaU5GJsvwtrW1NVUyP0pQTeniEj7+mbLuJXytAXJMOQ/VGX+sQCqKrc3MStbLHXIWMlh&#10;8lVFpSr0RY0qAE2oJ6qecarYSkRTTFRTqQ9VqW812atczb3sG6jMJFDPRDX2+lSepqNes2O4Bv2L&#10;iMiot2Yflz42Os3DxXbBz4rI4a0r5vOt1WZjXgsrth0GTTllq7EcDzod32eXdx8bg46IyGnPU1re&#10;dLljZmnhvLqwceFyazBYTAAw/eBQWpcvNBpyuTUYWCWs07fvj6V1uel/GT2OPDY6V8S7/jNCK979&#10;D2thOrrTMURaqs06XpzluQMC+yOy9EJfuL563xi4an/nuajyqc1T+7fvj6V7w5GpHt1ZG8zvPNdd&#10;FCzwHou9b/jNad5o82JVTVasIlFVZP4jEmcRyKJXiQHKonTfKfaAUv+ex768pXtdKoNKVQBATZw8&#10;uRq6zdmGa+y/ShQYUKDqKBFV7m1QH6L+wileiat9wStHlatnZat9r+SrY1UjUTWlVab6wdZas2OI&#10;SOvyBdf46unWLWMs0t2bHB8fHx8fTzZbIuPBlflSS0HPiojIeCybk+Pj4+P9fsOMxxabz3YwHi4X&#10;Nc6fn2y2ZOnZ0Z3BWKS1aT4/2dtcyguXu31lMJbWomN7my0ZD+54r73VuHC5tTjO9O37Yzl9qiHS&#10;OHXadvzJ0djzEjm4OimGMQ7Zpz08Pt7rikh37/j4eNiO2H8RmRW52jXNV7V7YxF8BjZrhsbLr+X8&#10;5BX6Y3+hzQtqK8q0ZaqRT83MVJ11qmPDmB3veLLZFfddFMzjHmv0982/dvfMuzXCvqJ2cy7fUCiJ&#10;VP7VoDoMqJ5yRY3xeluuc6wYQlUAQF28+NVvhGxx9o++vByqKiaq7kW6rZg19pj9SH3IbnfPFux5&#10;q+OPZ95qz2Tdeas7eK2Mpfg76cB/YzAYS3ez23KkoSIiVgpqzQjQ6O/vdc0VnMKenbGHeo3+/vHx&#10;8bAp09Foa6vXc5StmttbzTX6y6PXRw8Nkdbmvb75fKPdv+cTq5r54Oa9RcfMbf3yrMap09YEAPYM&#10;r32paz0+emiImbUGmn5wqNjJoEYi9t9bq9Xdm9hLMBWaHR/eurO1NZpO569VW3FHxwt94XLLdhvY&#10;M9XIpzY5Gktr1VUg3N2bB5+N/qWItcD+91jsfdVuTtdMEyiHjz7+xPx3SvFfk698r/uV78WpUAdQ&#10;Lhd/54z5x3pEw9+gJOwSuWpRGP4PAKiN899589obr+z4Pr/+rY0Ttr+qJ6p+D1YyUQ3mDpft8wYE&#10;1LfaPwN7blm62WBSX5+q1d3bH7ZlKofNwaDZc4+EdlQJti91xThUfNYZh7nG/7t6Y9++uWrLpcy4&#10;cqlUtHHhcsurtcnRWEQGzZWB85kPpuK1Blf7UlcMc1GqyZFtrPnicVlMqBpocjQW6Z5S6GRYI1H6&#10;L/aFqswFqqR7+Z5jdtyQZvs3uoOOMTbGY2MwEJFWd/PG9X67odaf5RfaHOk+W+bLPvY/8qlNPzh0&#10;Pxh0n4TLYF/Fm9MsVV3MNFE0xv7H8Pxzz6j/w2dmGUQSsTHnb61UY64MDRez0qcniIRQFQBQIy9u&#10;H92Uazd3DlzPnF1/sHP7/OLvoWGimfqRqAZTnPrAkahaX9svb/C0pHpGrmmuTyXdG2YW1+jf27zf&#10;HBid3iXlCSajGvWag7FIq9u9vHrp1Klmsz25Y67QVBBr0fb2pa4Zdk0eGtLatIKz5mrLfFyOPOb1&#10;1FOjPdzfk5XOoHkoHpPk+msPjyeXtu7cms1VOjYGHeNoL97dYEtVJ7ZMVZ3yelwlltacyMjHRx9/&#10;Yv6bEpqr/uDrs3c1MyTKo3M2v/jJ+1L+xNw8C9RNZeI/9/d+gaemVcILdYSqAIBaOelKVD/3wrX/&#10;87XBSydsA/9VElW/NalIVKO2ELA4VUCW4S6JVdwyI44FqdJdn8qh0d/fO1rpGJ211aUszlhacmg2&#10;0Fnx2SXTDw7tFZUiMn3bswzRu3unTsu8nNTa/f7Ya6Gq5mpL5HSkOLC52pLBw9ElMaS1eWFpHPvA&#10;ejx0kSrbAO9F1eXkyLOTYY1E679De7jXNTrG4MrWhcVLqdBso90ftvtDkel09PadzsAwHo6G7Tj9&#10;sVLVU0f2TFWhKfP27nbjjZ52F4NGv/5xj6p0c9pcXL8q898PoRTUc1VTzomqFUSWNFF1BKklPQtF&#10;jgkirCAelWHlmI5Ms6iIk2i1dJhTFQBQU8Ph8KOPPxkOv/Wft9NJVK2ZVQsPNAvvgHoLAYmqKEze&#10;av0J2CVgFtd0Q0/rxnAO/E+hTNWpPdzr2peaaly43BIxOr3RbBrI6dZax5gPdA5+1ofx0Np61Lsy&#10;GIvyJJPtS7O+mQ1MR1tXfIbVmwsldda25oeS6WhrbWVlpec7J2njwuWWHD58eOgxiNvrcd92Tp0W&#10;GQ+uzK/J7JJEE6P/LvOX0rYCVHCzo97Kyor1XKPRPLXamg13j9Ufc17VozvLdaoKTS3PJd04FScP&#10;NR5uxb7+seY8Vbs5zVkC3BPEokSiLcw4HwicWXdmfvGT982R8uafrA+XHesUSn0WMTAJryXS90sp&#10;JohwRJlmEav5p6guoRSoVAWA4pn5i/XfortTZaGLVwRHgZ5D/h0PFh5oFt4B9RaCE9Vgft8pUUtW&#10;M59VIINEVURE2sPJpm1y1Ub/Rvd+xzA6TVsy1dq8Z9bjBT/rYs4yubx1pL5d32wZg/Gg03RNyOk8&#10;kjk/qGPL1uZ1d33kfAYAs7LSEOneWOp949RpGRuGtDbvKQ2kn9WILs6y1e22jIhnHKH/bvMzMi+X&#10;fT6HwGbNzV3PXWjE7c/sijrG/kduqrnactSABmtf6ophGIOmYR4g8vUfD5or9zcn+/0I+yjenO4Z&#10;d1FGZr2q+uSqmVaHVWOwP2CpxsyqwXI+O7+aWWiOUBUAUEfmMvSOB0MT1YAZVFVaUKHYgl/+rlWi&#10;ap8dNWCzJMdyC0gwY0wREG+XdNen8uWYXLU93J+s9q7M5tmUVnfPvv5R8LMeTe8dXelYG2/euH7q&#10;YbOjvHJPo78/OdWbN9Dq7l2WzsA7L2sPj5c61ureCOqZzGtM3ZN/miGdnFaOwtrDyd7qbGbSVndv&#10;//oHa9FT5Oj9d/OYJjeo2UZ/fyJ+h4zSn6Wceuy6pGpNWdPdmtlshMWd2sPJplyZXf7Ne8MLbytf&#10;/9lvCcYyPppMJVpBqcLNOXWsdsacqmUXmqtmGmEQp6KqFHPVCky8S8qJACvHx8d5HGZlxfwixU9N&#10;OfNbkASZqkDtXhk7X4HLXkZc9hw4UjzHNQ8IE0PXpHK0n2mgGXCraJWoWlc4u2OlyC80iRrR2qvO&#10;5dyZ5GWqnqsAWTFWeYx6K53DzUirMc38/Fe/tr4u21mLzPvv2XPDMC6uXy3wpBLeSMa8rnQ+rep0&#10;a605SDTFbCFcN+d0a615/7LtgZ//6tfW+1W0wORJAAAgAElEQVQ+H51MFfgApQOVX+CZw3vTDU3K&#10;PnFqgFIM5UY+QtPGyvxSIbdctcAA13y3LO+/OIX8Sy1UqgIAasj940Jwohq8JlVoC4rqM+pflj/l&#10;6iCVSlVzktZ0y1T9Yi+tc9Xp1lpzMO5uToZmKjUd9TpGrNHU9kRVAq+GaBm5Wv3363mytZ6S8ju6&#10;YRihXfr5r35tfQtYFa/9G91B59bW9Xb08DwvCjfn6M5g3N3btyWqRXQUqbEWrRLldauSqHCWCrjV&#10;JFE11aReNaPK4s9+/gtptZxiU6kgVAUA1EJAihcjUXU8WHigWXgHIrWQ0cD/LKhXqlpbLh7PajbV&#10;CKw8KFIymzSxnU3Jak2WKSLK84wudyN+H5QPkTCKDWghtP8Bt0dArGn804+7//73Y/RHvQMX168G&#10;59S+p9Ye7nVXbqnPq5q/0JtzunXLaG1OylVsixDmPzTmPz2e/1SZo5gTHqVi+RGQisp8R6TyLqF4&#10;oByOEiC7lyzFlrW6rwhVI2BkLgBUgCPF6/V6no8rDvkXDQLNwjsQqYUSJarB7LeBFaSaD6Y7A6M9&#10;3rKHWY7Yy/OvwRurPy62tM4e2/mEtoGTfrp65do9KI4MOE3PCxV6fazHHefl97X7EJ7XKrjnAa+O&#10;YRhmmbP5hT0/Nf7px/YvHNGqSn/Ur1ukUxPbVWoP9x6uXNm6sDTTg3sOB0eX3K9OwD0WEPgG3B7z&#10;B0NuztGdgWxO+pSpVpG9ZFXmVatpZami2Yd8AKnLIe6sSTFsxRCqAgCqz69M1S8KVBzyH9BCjL6R&#10;qFZDRktUBYRZKptFaiS0cff2ruSr0R/u9/0XKovU7dDd1VsOPlN31KjeiOIpBPfcmopXRGbR6jxI&#10;dXr85OeBn7uidjLeU17aw+NFmWfAreL+a8A1D94xeEvrQZWbc6n3qBzr3x2ranX4j38fO8KgNBUw&#10;EQWmhctYRoSqqmZTpAEAyswe5HnWqKoXqIoGgWbhHQhoIaCkN8nhSkODsf+FCB1+Tumfn6U4PjiX&#10;1/Lu0nqeXxGJ3kPu1Sx85XuzeS1+8HWjwG5YVau93/2DGP8eEacCdkSBqSCbLilCVQBAxXmWqVoP&#10;DoeLgiX1AlXRINAsvAORWqh8osoEQRa/0dlEVAEWierjPKZsqy2/m1Nlba4C6bayXyqe/+N7RXdh&#10;ppKXFwDi4S0xqk8V3QEAADLkmeV5RoEBa1Lplqg+2r3rNxVsPh2I2kK1E1XiVE8//9WvzT/m14ZR&#10;ZFVaadgG/gdso+39Zr3ijq9147g53Xepzp0HAAD6IFQFANSCO1G1alQf7d4NSFTdTRVeIlquRNWu&#10;eomqQ0YTqpYacWqoCLeNxomqpUQZuufMrcSpAABAEcP/AQCV5R7AYo8CHSu22/kN+ZeiE9XS1agK&#10;w4iAQM6B/wHpahkSVaTo+Pi46C4AAIAgVKoC2WKJM0AHZvbnGQWqD/n3ayGSutWoVnvgvy/CL6ip&#10;WI0qAABArVCpCgCoJkeBpCMKjLQmlWcLSbqUcGUq++JaeXYgags1TVSBGILLVElUAQAA9EOoCgCo&#10;iA/f2X799lu7BwciInLWevyjjz9xj/pXn0HVpE+iap+4IM8ORG3BKqpNcsRyYUJVRKJ6w5CoAgAA&#10;aIlQFSljqDuAIjz97sa1mzsHtkcWXzviSM94oiyJKjWqejLvH/4F9BP8/VVPS4lqQJkqiSoAAICu&#10;CFWRvhR/+ucDKgAV726s3twJ2cYvUQ0e8i86JaplqVGtW6IKpIBEFQAAoGxYqAoAUHLvfPOVsET1&#10;L4dDv0TVb00qk1aJqvlF1KK/Ak+hpokqQZgNNaqePMpU3biRAAAA9EaoCgAot3e//0bYJp/71//V&#10;IzkNjXs0TFT1b8GxPljlERoCAAAA9USoCgAotadPj0K3+en06dLfH+3eLWOiqn+Nap0H/rNKFRQp&#10;zaZKmSoAAID2mFMVAFA+ScohVaJJDRNV/VuwvyixF9QCQKIKAABQCoSqAACtpTGc/GzjpIjCmlSO&#10;I5KoqrfgqFGt7zKDxGFQ5zmbKrcQAABASRCqAgB0kdV0nGf/6MsnVcfOFx5oFt6BGC3UedQ/EInH&#10;NBH2v5KoAgAAlAehKgCgAMnzU3t49+7GM6/s+G65/q2NQxLViLurt+DepW5rN83KcplQ1Ufd7gdV&#10;7jJVElUAAIBSIVQFAGQr3fzU04vbR7Kz6vXM2S9tXPjSL6uTqAbnUzokqgD8BJWpkqgCAACUDaEq&#10;AFTfh+9sv377rd2DAxEROfvCtW+/NnjpxMn0D5RDfupz3Fmiun72rP00L/27/3Htz66qtVCCRFXn&#10;DpCows38HUB9J9hFeXCjAgCAGAhVkTLzp1KqLQBtPP3uxrWbOwe2Rw7e2/na2s7Z9Qc7t8/HD1ZT&#10;zE/TTQNvi8hsRPb/UHwvKnugWVQHspoDt7woNoQic+w/ZaoAAABlRqgKAAVwl45e+neZHOjdjdWb&#10;3pONHuy+vCoPPrl9PryRTOtPs0gDI/1qp6SBZuEdYOC/2CsxmVAVYXzvkyomqvyKHQAA1AGhKgDk&#10;zLt09D353D+d/tKX0j3UO98MWL5JRHZvb//J+Y0TtkdyHr9Poqq+u99IahJVoGQcZaoAAAAoJ0JV&#10;AMiVf+noT3dfXv3vG8OLKR7r+2+EbHHw52vP/XnCoxQSRz7avdvr9Ry7m4FjJRNVrTpAogpEVasy&#10;VQAAgJogVAWAHIWVjv7o7b/98K+unkh8nNQnu3RkZ1b7w+Ew3uIeViQarwXPRDVSNlHSQLPwDpCo&#10;OrC4DaKxl6mSqAIAAJQZoSoAxBQjTDncDSsd/en/s/V/3P3D35r9zYoO8zQcDt0P2k/WHWhGlXoa&#10;SKKaz+4qiWodJ1IkIPNXx/vBZVGmaiaqAAAAqARCVQAFK2+dV/Sk4Okv/lPoNj+9/xe9+7H6E8vZ&#10;m//w+NWTEXbQrUY16pB/KW2gKbZ8SttEFYDd7C3OMfCfFB4AAKASCFWBisgimswn7izvp8ro1+eX&#10;R7/MoiPehsOhHO72tn8UtNHn/u2n/+7uo79TbbPAGlXzarsT1aj3T3kTVX06QKIKFX5Lq9WHcx5V&#10;Bv4DAABUC6EqsCSjj385fKpM/eNZbp/3yvuRO8Yl+szf/8X9n0bbxQqwYmVhV9/8+JmAWVzX//c3&#10;r51XbavANNBMZ+y7xyhQTdKBtFoobwdSn6UXqLalRNUa9e+5VhUAAADKiVAVHpKHXKnHZLnlbuWt&#10;HEn3EuVZXlTeax7Di1/9huwETqv6ucv77795wvVw7Czsxe2jm3Lt5s6B65mz6w92bpc2UY1x25Q3&#10;0LQkrBROJVGlTNXD4ydy7oycO8P8oRD3kH93okqZKgAAQCUQqhZPwzI93X7Wj9Gf2FdVw5dDUYqv&#10;mnURdLsTquD8d9689kZA6eiXLvzhCdeDycK4k65E9ewL17792uClE8pTqRYVR1rlqCSqj3bvkqjq&#10;huHtcPMuUBUSVQAAgAoiVI0s9Y9Pxf5s7Xk6Wn1EjPeRVfGqUlWE/PmXjn5u/cGjL/3SOQVq4dWR&#10;BSaqjkWZzIWtapioCjWqepv9O8XI7tpb3AaecSoAAACqpeKhqlbhoJ9iO6l5pEjJJKro5Kvbj7/8&#10;1e3Xb7+1e7CIVv/yL7917fzJR7tLoWrhWV4hLdjnS7UnqvHeBwq/CCl2YDgc5tkBEtVQzpSfGQDq&#10;ajHk3x6niitRpUxVb+YvSHiNAACAorxD1ZwDxHR/Koq3LgoAuJ04v3H7/MZtW271W7/l3EafLC/n&#10;RNV6myVRdbQQ49/QnBPV2uYRFKt6qsn9QIEqAABAPeUdqtbhZ2sASE6rLC+fFhy/uCrjKWTXgXhT&#10;H1CjCmTNI1ElTgUAAKiHTxXdAQCAiG3STNEpy8szUb24fpVEVasOJNy3bi6uX5XHT8wZAIruS/Hq&#10;UKP6aPdutESVsf8AAADVUvE5VQFAcx99/Im9KlA0iNJybsE9s0rpTqFiHXDckAgWvN4jIVpVLc32&#10;YCaqFKgCAADUDKEqAGikqEXei2rBXc5WulOoWAcY+B+V/QZ2Z6l+VauEraXGkH8AAAAIoSoA6KPs&#10;WV7UFkhUdesAiWpC1nJV1r3tF54StpbU7IUjUQUAAAChKgDopqRZXqQW3EP+c+5ARi1k1AEzoVOZ&#10;qZNENTfqL4qnSGErSasmGPIPAAAAO0JVANDIcDiMsVfhYWKkFjxXsCnXKVSvAySqmvDMTylr1Y5V&#10;oxplF14vAACAiiFUBYCCudeqiqTwLE+9Bc8C1Ue7dxPOJKvegexaKHUH0kpU67Dgu53n+bpnAEiu&#10;pHMI1O1+AAAAQN0QqgJAiRWe5am34JmwkKgqthCcT+mQqCJ/JQ1bq+DcmVmxKpMAAAAA1BihKgCU&#10;VeFhonoLJKo6dyCV3aGPwsPWhBPOloOVq4rI4ye+uep8GxJtAACA6iFUBYBSKjzLS9KCmbaQqBbe&#10;gSTzTsBPFjMApILVsVJmBql+86s+fiJcRgAAgEojVAUAjfR6vY8UPoQXnuVFasERLZl/LdcpVLID&#10;DPyHidWx4vMc/k+cCgAAUA+EqgBQvEhrVRWe5SVpgURVkw6QqCJY4XMIlIA7USVOBQAAqBNCVWit&#10;+pOyAREVnuVFbcE9Arp0p1BsBzynpyRR1Zy2MwAkFzVsrSxHokqcCgAAUD+fKroDAABVhYeJUVtw&#10;D/xnHtXCO0Cimlz1otLkLq5ftf4U3ZesXFy/OstSvUb9V/jEAQAA4IlQFQDKofAsL3kLJKrxWrBH&#10;eNomqnXLGet2vgAAAAAcCFUBQC+ek6sWHibGaMGROpXxFCrWAWpU8zSrajx3pnbj4kWE0BkAAAA1&#10;QKgKAFoICLkKz/JitECiqmEHLCSqyA5xKgAAAGqCUBUAtFZ4lpe8hcI7kLyFKnUAQDrMmVVF5PET&#10;cmQAQNVNt9ZWLGtb06L7o6ul69QbFd0dZI1QFQD0VXiWF6+FFOcA1aGFwjuQ4ly0SRpBVMwAYP4p&#10;uiMZWF6iCgAAAPX0b4ruAADAW+FZXvIWCu9A8hYK7wCJKkrK+s2KZ65KaScAAADKjlAVAHRUeJYX&#10;uwWrTLW8p1DJDiRpBEjCMz/1q2AtTdh67sxi+D8AAABqiVAVALRTeJYX2sKH72y/fvut3YMDERE5&#10;+8K1b782eOnESRLVTDowHA4TdiB2H5DQxfWrj3bvmjMAlCYuzIXf1ShZ2Pr4CVMBAAAA1BahKgDo&#10;YjgcWmO9Rd848ul3N67d3DmwPXLw3s7X1nbOrj/Y+dLy7snTwMIDzcI7MBwO48VJeSaqtUoMzdSv&#10;PucbQ5L7IVLYyqsAAACAArFQFQDoSNdEVd7dWF1OVC0Huy+v/ui3rqaYBhYeaBbeAWpUy84sU2V1&#10;+OQurl91/7HWwnL8iX2Uai6rBQBA8aajrd7a2oplbW2tN5pOA3aYjuw7rPW2RlMRmW4tHuuNkh5r&#10;1FtstDV17xrYyeVtw84HFUWlKgBUR+Zp4DvffGUnaPfdl0lU0+xAvIiHRFUTNUxUzRrV3KLJVMpa&#10;lzYOnKhh9oLaMfYfAIBQ06215mC8/Nh4PB53moa0Nif7/YZzj1FvrWMs7TE2Bh3jfnfvxmrax7JM&#10;tnpXBo6jjo1O0/DYbzrqXVnu4XzTvcvBHUTFEKoCcMrzIzFSlEMa+O7331BpJ3kaqEOgWfYOALUV&#10;aWksd04abfqCOoXmAABE5pVy2owHzTVZziynW85E1drY6HTSPZb9yY7fnuPBla0L9t1GvWbH8NnU&#10;txVUE8P/UWukh9BW1GgslzTw6dOj8HbWH3wSb0bFKgWahXcgYTtIroZlqpqzJg0QETl3ZvHn8ZOl&#10;PzLLVYvsKwAAFTHq2VLOVndvcmya7HVb84fHgytbi3Hz060r9ly0tTnbZ7K32ZJA0Y/lsthrsnS0&#10;8f237T28ZU9UI/QQFUSoihIg+kR9xJtDs/A0MLnCT6FKHUjYDpIjUdXWYgi/PUW1Mx8MzVXdOwIA&#10;AIfRw0X82N3bH7bn1Z6N9nB/rzt/ajy4M58edfr2/UWk2tqc7Pdn+zTa/f1JUGoZ/VhO9r0afds+&#10;IuOjiXWcO4OYPUQVEapGQ7oHQDc5poEnT4ZMYiQiZ399eFdEIi0XU6VAs/AOJGwHyZGoamspUTXZ&#10;S1bNP5aAXJVEFQAABUs556W249n2pUVqaTw0k87lTPXyheWR+o3+ja74iH4sJ+dezVWvgHT6waFt&#10;lxt99R6ikphTFQBKLOc08MWvfkN2AqdV/dy/7f/Z1RPzvwXkqlbeVKVAM90OqK/5Q6KqD4+1jKAH&#10;1WWmrAkBZJGrzr4TWaUKAIAIlvJHo7PiPQ2p6fCDqbQbMjkKyFRlFnR6zVoa41gOrdVmwD6WpR56&#10;7OLbQ1QToSoAlFUBaeD577x57Y1Xdnyf/9KFPzxh+2tApZ4ZVfR6PfOvw+HQCi+UejJX1UTVpDI7&#10;beGJarwpdEstfHX4Gpep6nk/LEWi88DUd2szVzW3PHdG7L8fokYVAABV9vwxJY1Tp70jywyOBSgg&#10;VAUATT3/3DMBAVlRaeCL20c35drNnQPXM2e/tHHh//6rq4rtXFy/6tkBv8JMz5im2olqpBYStgNF&#10;AYXDJKqVYs9VLfZJA1A5zPEFAEUaH01EXNWj5T8Wqo5QFQD08tHHnziSMrdC08CTr24/vrlj7+HZ&#10;F659+7XBS4d/dzd5B4JqAJdZVa6FB5qFdwAaqXGiqj5hRTk4Zl91PI7qqs49DAAaaW1O9vvJg8yl&#10;Uf4ZHwtQQKgKACWjZxoYacxvjA44Gre3EKm4NXYH0m0hi0SVMtUCsThVZQVHqLziVeT9ms5/jQcA&#10;UNa+1BVjNrmpYnWofUbS8f23p31HOOo7yj/GseKJ3UNUE6EqAJSJnmlg1olqcAvqxa2mhCWu7g7k&#10;vLuQqGqGxalKzFGIyuuYHrNsmdAZAOrMHkAat7aut0PrRxsXLrcGY7/Mcrp1y3cBqujHiid+D1FJ&#10;hKoAoBd7FOj4RKpPojocDgvpQKQWgqdhtZbGCt0ldgey2F1IVDXDVKr6812lyvWShY/7JnUFAEBk&#10;PGiuDAKe7+4dD9sijf6N7qBjWPusHe3dG7YbIiLT6dadK4ND6Z6+fOnShWa7MUsmlzPLQXNN9u71&#10;2w2R6WjrSmfgXwUa41jxxO4hKolQFQA0Y/vQ3uv1Ppp/5tcqUbUnEeq1SPqcgt/uoTMJkKjCjkS1&#10;YkJfRGbbBAAgivZwr2vMo04ZG52mo5DTGI8NYzBPYUWk0b+3eb9pZZPjQacZFN8mOlY88XuICiJU&#10;BeCNgXsFGv7j3/d+9w/sj+gTR1Y4UZWwmQSseQPsVa4ZzXvgueYPiapWSFTLLdarxgsNAEA07eFk&#10;T650DP8KzlZ375495Wz09/eO1rz2aG3uXb4fUAwa/VjxNPr7E1lrenUkrIuoGkJVANCdVnFkvEIt&#10;rU4hxu4X16/6taC4TFaMDvhN/mDRIVGt4a9ezPMlUfVUw/sBAAAEa7SH+8fXR1t3bt0/HI+tuLHV&#10;ap2+fOP6Ba/R+O3h/uTS1p1b943Z9q1W98a96+2GbN1P+1gxT6q/f3xh1Ltya95D5S6iWghVASBE&#10;seM9g+cAVeFZXxl79xhlqmVPVINbUFkmy34NE3bAokOiClg8a6sLN+uPe0JVonAAAKJp9PeP+wl2&#10;b/eH7Sj7mzs4f3Sepnus9vD42Pen89AzbrSH+2337skuFEqGUBWApvT5cJ7bZ+/ZKTtWoxYRPeLI&#10;eDVo1U5UA/hNwxpwY/tdXneiikJYrx1lqqWwtD6VhUQVAACNTbfWmvf9l5SaHC0G1rdWm/n2DXAj&#10;VAWgr3p+7p2d9by2UXSNI1Uy1tomqgG7B1w0z7zVM1GlTLVAJKr6cxaoiq1GFQAAaKxx6rSMjdmS&#10;UiKtzcl+f5asTqejO53F2lOtyxfSGssPxEaoCt1pOJwQyMFHH3+SsD4x3TQwxsB/DQNNzTvguMJC&#10;oqonElW9OQtUrdp/XjgAAPTXvtQVw4pOx4PmysBzu+6NPpkqikeoCgAVVPY4MnkLFehAz1atbCFR&#10;1QLBnJa8Z1D1fAQAAGiqPZxsHjYH46BtWpuTYTuvDgEBCFUBoGpSTwOjlqlWINAsvAMkqppi/LiW&#10;luJUe3LK6wUAQOk0+vvHF6ajt+/cun84HtvS1VardfryjesX3HOtAgUhVAWASsk6Uc26A8lbqFIH&#10;7EhUi8VUqtqyvzSLR91x6uMnTCgEAEBJNBrt/rDdL7obQAhCVQDQ3fPPPaMYqOWQBgZnrFUKNAvv&#10;gJ2eiWrUwL28SFRV5H8/eBeoelan8sIBAAAgbYSqAKCpqGtVZZEGRhr4X6VAs/AODIdDawYAPRPV&#10;tNgrB/WMvbwLIWFjvjPkXAS6tCAViSoAAAByR6gKAFWQQ6KaaQeSt1ClDtgT1VqYB2F+qVyBiRiJ&#10;agmYLw3TpwIAACBfhKoAUHr5pIEBGWuVAk0dOmCvUK52maqTTy5WfNjKdJyaiRB2U6YKAACAbBCq&#10;AkC5ZZQGqg/8r1igWXgH6puoBogYtkpKeessuSOVS5v1wiW9sMGj/oVEFZGZvz7htgEAACoIVQGg&#10;xLRKAwtpoWIdIFGNxn/Ed/Li1qUpO6PvDj/2C+v5MoVeZCvsXvzXE4kqAAAAskSoCgAl8Pxzz7gj&#10;tuzSQMUy1YoFmoV3wJ6oDofDeA1iJtlMAvbR5eZTjP3PhNfLFCFpDUhUAQAAgIwRqgKAvhxBm11u&#10;iWqMFpL3IYfddeuAo0aVCC8rimHrcqKKtMyuc/BEqKFJq1mgGozXDgAAABkjVAW0RrACT3mmgZ4Z&#10;a8UCzcI74KhRLcWMfqXoZARWkGcVPz5+ItU7zQyYl0jlQqn+i+YITM2Xw560MpUqAAAANECoispS&#10;jyN1Di6L+lio8zVBpmmgysD/igWaWnWgbjWqnvOWauTcGeH9MCXOUlNFj5/4FqWSqAIAAKBQhKpI&#10;X0afP6M2y2cqVFKeiWoWHUjeQvU64DfDAwpgL1O1Mjt7ESuSixSje158nYN4AAAA1Aahqr7KWxqT&#10;epppXgpCUtRc8nXho6aB7oy1eoFm4R1I/rIifSx/lLZZSbL9wpohqfp1VtySMlUAAADkhVA1jnzi&#10;Tj4VABCvtaoySgNDB/5XL9AsvAMkqnohS83GIlFdZs7EOvtLKleeRBUAAAA5IlSNwPrpnx/ZARQl&#10;n0Q1RgvJ+5Dp7hp2gERVU37RKoFdLEvT5trKVM2LaV3SFNJVXiAAAADk61NFdwAAvC0VMUFEckwD&#10;HRlr9QLNwjvgl6iy1nxhKFPNVNh0tBfXr5p/glamAgAAAHRCpSoAVJlKGhgc5FUv0Cy8A9Soasdz&#10;fSoktlSmqsZ8L4pcuEqZKgAAAHJHqAoApfH8c89EyuDipYH2jLV6gWbhHahGoppmRa1VlkiaWULm&#10;neB5PywS1ahrUkWdFoBEFQAAAEUgVAUA3bnXqlKhmAYGrE9VvUBTqw7Ent+2ahzLwQdvkwXKVHMW&#10;JQNNc9JVAAAAIFWEqgBQQfES1RgtJO9DRrvr2YEY4XiNBJYiRt4FWkn8Svmmq5SpAgAAoCCEqgBQ&#10;NbHTQCtjrWSgWXgHqjHwvxh+kVzysJUy1aylveqUI10lUQUAAEBRCFUBoFLU00C/MtVKBpqFd4BE&#10;1S3GKkZOUcPWgF2CUQ6pH14RAAAAFItQFQDKJHitqiSJqvlIJQNNEfnwne3Xb7+1e3AgIiJnX7j2&#10;7dcGL504mVMHSFTzpj6TAGWq2Vgk5ufOLF1z4mkAAABUxaeK7gAAIJxKEpckDax0ovr0uxvn1l7+&#10;83miKiIH7+18be2L5771ztMcOqCeqNZniapHu3cXM2Pm7NyZxR/kJu1JAAAAAIDCEaoCQBVESgM9&#10;w7uKJqry7sbqzZ0Dr80Pdl9e/dY72XaAGlWLGaTO4lQdYk1mUwUAAKi76dbaiq+1td7WaJrSEXoj&#10;j+dGvS2Ph5NKpVlXI0EnUl+EqgCgi9hVignTwEe7d3u9XpIWkvchq0j3nW++shO01+7t7Q8z60BV&#10;E1XFilp7iroUpJJgVoV5J0SosGbsPwAAKJHx2Bh0mitrW0mDVQ/TUW9tpdkxjjRsNqO+VRJzqgKA&#10;XqKOAY+aBjrar3KiKvLu998I2fPgrR8+3bj5xWyrdKuUqAZwjujXOTylTDVLhc3tAAAAEE9373jY&#10;Xn5oOh29fefWwBiPB83eKdfTqhr9/eO+x+MfHI7jNRgslWY9G/E7kXojVAWAkrGvVZUwURWRCieq&#10;Ik+fhv969SCjRNVepqquXNOqlilFRcaWbgb7nWDOpsq9AQAASqbRaPeHTTlsDsZi3Nq63u43iu4S&#10;tEOoCgDl8NHHnzhyusJnQU3eQuEdsCTvgIg8/9y5F659+7XBS2tfrOzA/6UvSpqUUaaaBvMeWPzX&#10;80qSqAIAAC/T0dadW/eNsVkQ2Wp1b9y73m5oGFo2LlxuDcZjGR9NRDTsHwrGnKoAUEoxwkRHFWTh&#10;gWb2HTh5clWpnbgdeOoqRz14b+dr1UhUHTOiesyLmiQpe/zE94+GmAl0TvVmsL+a1lNcRgAAICIy&#10;3eqtNTuDeaIqIuOx0Wk213qJF4XKQOPUaREROfzA2bnpdLTVW1tbC1nZyr2+06i3srLSHJinb3TU&#10;Vn+aTkc9+7HchwptVqXDAY34L1Rlthu+vpe9heXTSWNFsGJQqQoA5UOiqtjCi1/9huyETKu6H78D&#10;IZFtpFOz1vyJ15lU+I7gTpcjOT13ZumRHKpHrSNSQRkm2gwP7lcWAABg2ajXHBiez4yNTlPcU5tq&#10;4vSppTrVUW+tY7gmHh2PjXHHGHhM0JrMdGttHnTGPVRWHZ6OelccDZuN3u/u3Ru2vYt7H/bWjKV9&#10;xsagY9zfnOyXbooFKlUBoKwY9R/ewvnvvHkt6Pn1B5+cSNYBX2f/44exWi6Ks/YwI1buZj+Q46Aq&#10;9arx6lut7c3DaVsbW6g4tcmOK+nY+HMl24sAACAASURBVPETfcpUC//VBQAAtTbqdbwT1Rnj1pZe&#10;BYvTrVuGiEj3kj10HPXMHLG1uTc5nptM9rotERExOoGFp+3h8fHxZNPctrt3fHx8HJhpTreuDMYi&#10;0uoujjbZM/e3HSqoWeUOR+zbqNecNbzo26zVsdFp+lwGwzDGre7eZLJ0KjIe3Amr19UPlaoAUEox&#10;qiDNr2uUqIqIyIvbRzfl2s2dA/dT6w+Obp9P1IEgB2/98OnGqyfjtJ8/3zkx/cSo9LTHqX6sGtLg&#10;elV3Eho1G7X3n5lVYxcpuy+7ex4AEU3iVAAAULjRw8BIVUTG99+e9jUpV5yOtu7cMuPMzeu2YNEK&#10;Wvf2+7aHG4328N7mYXMwNicL8KnSjN6Nt++bfbAXfjba/Xub95uDsRgPR8N2cJlpVh2et9taKjFt&#10;tIf7k9W1wPW9unv7VlTbaPf3945WOoaonItuCFUBBKGip2LqlqiKiMjJV7cff/mr26/ffmv3YBGt&#10;7v/DJydiJZ5KiaqIyMH0qUgZQtVoiapjqL6oZXAqiaq1QUBCGtBOcK7qFfYtlazWL1eNE6T6XWSf&#10;l4M4FeVCITMAZGz6wWHoNgWtCGV0Vvzy3lZ3b3lUeqO/f9z33rZx6rSIa5B9KlwXJqAbzl5l0+FZ&#10;2ivdG67ctNG/0R10DJ+MfDmjFhFpX+qKERa4a4lQFUCQYj8S89nG4aOPP1FO9BasMlVr3+FwGK8D&#10;JUxUZ06c37h9fmM3vQ7cPCs3PYpfyydmomrVeEqUSk/1zRzLHDmGlidp3H4I919rEK0u3ldDT1al&#10;/pc4FQAAVNv48OFo2g4q45xOp5PJ5IOHD+8b7mlLE5vnnkZn7bB7+cb1C+1G0tA5lQ5bmeolr9rS&#10;WUzqmao65qe1SbPCNx+EqgBQZZ6Jary8o7yJahYdeHfjGQkJVc82IpapOhYT05eVo1mJZ3AiGWnO&#10;U2uWVSuxdR83FVZ0ax1RajMVQKT1piLuWI57GAAAFEClLLK12synM8s8l2qaTkdvX+kMxkaneeha&#10;RGk62rpz674xzqYu1a493OsaHcNaVkpEWq3o8WpGHfZ7wZqrrayKdnXCQlUAUH0kqql34MWvfiNk&#10;h7N/9GXtx/7HKVN1b2+tSuQZxqkP/DfXMnKsZOX+OkWe5+JYc0mbFZbyYD93xxJVCgtVXVy/WqNr&#10;BQAAomtf6oZs0bp8QZ9CxUaj3d83V20aD67Yl9Aa9VaanYEtoGy1ut3NvclkL+wEY2kPjyd73VbL&#10;emA8NgadZnNlZa03UlrZK4MOT45UItPx0STuAUqBUBUAKsusfKxeoKlFB85/581rQbusf2vjRLyD&#10;5SWdRNXiqFq17+XY0dzG9cfM45ZyVcksTrVzZMHWLKtVpPSiR73mxKnwwRSlAACn9jA4xPOYnrNo&#10;jQuXWyLmElrmI9OttY65QFN3c76E/f7+cNhPPi4/oBvt4f7+8fHxZG9z0xavjo1OszcK2TebDjdX&#10;W+EbFVV5nBuG/wNAKT3/3DPBEaE7UY03ulzHQFOPDry4fXRTrt3ccc8CcHb9wc7t8xEOYb40eaYP&#10;0RJVRZ5j9sWZqIbehLNLkV2Wah/j75gEwFLdXNVXjFllGe8PAAAiag8nm3Jl4DGVZ6u7d889BF8/&#10;1lyithXsrecUluJKptHu99v9/lBkOupd6RhjEePW1vV2QBidbYf9VhZTK2QtPSpVAaBMIiWDFQ40&#10;9ejAyVe3H+8/+I+2R86+cO1v9v/h8e3zWo/8jxxZqsdtjiJHx1+Vh9I761XTYpXEuht3P5JDkWyg&#10;R7t3rT+ZHyxqosp4f1QXBbYAkLFGf7g/2bOXW7Za3b3JZH+o5xJFznRw9nevEsx5fJmm6dbaysrK&#10;yoqrHrXRHt7bNItog4fYZ9TheQmv8dCrUnb00KyN1Wk6hyxQqQoAFfRo926v1zO/NtNA8yOi+V/F&#10;HETvQFOXDpw4vyHy5/PNHsc7UJ5iJqqhGziyVK/NIgVwKderLtdULjVuL7D1mmXVileyCBCDshur&#10;M1nXzEZqn+pUAACQWKPdH7b7w6K7oWKWDi7iwdkKTB4VmqM7g/SrMxsXLrcG47EYD0fDtqPQNCAu&#10;tcmqw1bP3JWy061b9chUCVUBeKFMo+wciaoshyABL661WSkCTZ07oKf4MaVjL1sMp/R2EWu5p9Ry&#10;Va+jR8pVzf9H+p2EnVJyOu+q5zbx5u6IRmElMSFOBQAA9TGdju5cMWcjtc322jh1WmQsYnTWVvfu&#10;9c3yWmssvslvTPzCvJXDD6YSXKHb6N/oDjqGGJ012bt3fT4PqnnE5a55Nxu5w6p9m/dsPGiuHe3d&#10;G7pa1nCK3LQRqgJA1bjTQHumEzxi19zSymSHw2GMIKnwQLPwDugpTkDpqEKdR36O+yEk/UxQaJk0&#10;V1XPAYNzVWsb/2g1QnLq00/vB9ObgsD7Sqq8OsSpAACg2ozOiuH/bGtzYpuNtD3c6xodQ2Q86DQH&#10;9s26mzdW73cGSlnpvH500FwZiLQ2J/u+AWR7uNc97BjjsdFpOnvZ6u4tTZTq1WzkDiv3rT2c7MkV&#10;z66VZYrchAhVUQLmh+o86nSAUvFcq8ozUVUvU3WsbaW4V3AHoiJRzcJSoOY5f6ibY7NY1abJLSph&#10;015DyZnYuhfa8jyiLVp1Px6ZT2nq4ql81ssKDMT5xxcAANRSq9U6ffnG9b4zHm0PjyeXelduGePx&#10;fMPubLuptAZjz7H2Do3+vb0je7FokPZwf3Jp686t+9YRZ4e8MC9cDW42Yocj9K3h7lqr1b2xqKit&#10;OEJVACiZjz7+xEr9HFTSwOAyVXeNqspe1tf23f22D1a6RNXvtYgqv98bBRRFynKcZ38kweGSTydi&#10;XhnVktUoOaBHrmprRCnQTFZF692IvUY1n1DVjTgVAABUX6O/f9yPtWN7uN/2+MTjatD/CI32cP9Y&#10;+UOT8jS0Ps0qd9ivkaATUetawMVuD4/VL4VOCFUjMz+A8TEDgG78KkzV36/cM7Ha2/HcxT6ZgKMD&#10;6sWtltIlqnaxD2q+RpnOYrzIDQNqMD1jRFvIGOcfvlSLW5WmAoh+RO9m/QJNd7VvvEH6ocWwj5/M&#10;JiKY18/mHLvzcw4AAAAQjFAVAKogeaIanCf6tWNFgZGmYfUMEAMiXRWM+vejlKj6PWhSSCo9oskM&#10;pgsIylUTRIG+zQZcE8+aVuVC2vCN7blqbohTAQAAAGWEqgBQegXmiWb+knAaVnsLjmkHAnbx3D3d&#10;K/DhO9uv335r9+BARETOvnDt268NXjpx0v2UiMiHT8V8SivORDXrhC77ENAzvZXEUaCzWFj9LBzz&#10;n4YV0kZo3MpV0xC0SpXtcRJVAAAAQBGhKgCUmH1CT0eeqF6mmtGge/VKVZUa1YD5B7JJVJ9+d+Pa&#10;zZ0D21YH7+18bW3n7PqDm43v31x+SkRk7Yvn1h/s3D6vUbDqzNHirqSkPj+p2F6p7OK5Ra6aamVl&#10;+HpuwYWroSWrMXJtq9n56liEngAAAIAmCFUBoHzca1U5FoYqPFENZu+bvYUk07C6S1yTXIF3N1Zv&#10;7nhufrD78ks+LR3svrwqDz65fV7lsJlbSlRzHEWeT+qX9fzmni2HlLIGlKyGVpvmU0cc1gcSWwAA&#10;AEAdoSoAlN5wOIyXhui2MFS607AGFLf6dWDmnW++4p2ohtu9vf0n5zdOxNw7Nc5ENTaNg7b8O+Ys&#10;ZQ1YY0p8LrvPAPysVyoDAAAAkDpCVQAoN3eiqljBp1uiGizFaVhDF9d69/tvhPbH18FbP3y68Wqh&#10;cwD4rmUflcaJauGClsyyclX345b5BtYVDlosK6MVq3QojwUAAABKi1AVACqlkolqvN2DJxPwX1zr&#10;l3/7X2P0yHIwfSoSMVRNcSS75yJOyEJIrirLF3+5cDjmy33uTLxbxbefAAAAAOIiVAWA8rHHhb1e&#10;76OIIUsdElUJzK0CZ2L9+i/+01/IT2P0Kw4zI0tr6Ld3ohojTUt1AagKC8pVxXXlw65qSGvzYtXg&#10;u0X1VaNMFQAAAEiGUBUAtOY3sP0jW62lfePQSKUmiWrsFh7t3v1//6d4DZs+9+vDu49+qUEiGaNG&#10;1TUmHaFCklBLWnMphB1IKaAnUQUAAAASI1QFAC3YoxD71+pBTKaJ6ofvbL9++63dgwPzry9c+5sP&#10;n8qJ6DOHap6oisjF9asXf+u/bf8o7rSqZ/+0/2dXT4RNPhCz8UDei1OpBGdkqcmEV5gqX1vvpvwm&#10;afUU/Ir73RjMnwsAAABERKgKAAVwJ245JBpxE8mn3924dnPnwP7QeztfW9s5u/5g5/b5CMGq/onq&#10;zPnvvHntjVd24hziS//L/3y4e/dw/lfPl9Uzb7WvlBWD7xpHfmwhHWlacr65arphZezlqhyZLDWq&#10;AAAAQGKEqgCQk3j1pyqtqeRxsRPJdzdWb3rHiwe7L6/Kg09un1dqpzSJqoiIvLh9JDurXs+cXX9w&#10;s/H9m46Uef6UM2VWrFe1vvab7SG4t9GmUmW+1Gx45KqxElXFmVU9HleRZF8AAAAANoSqAJC5FIoQ&#10;XS6uX5Vez/y61+sFB4XxE8l3vhlcsLl7e/tPzm+cCGumXImqiIi4K3DPvnDt268NXjpxUuT8//bl&#10;r9rnQ7A9tSzgRVfPT4PrmmMsTkWimpFFHpp6cm2fASBGBhqYpXI/AG5prR8IAAAqjFAVADIUNU6N&#10;VKj40cefuNeqckuSSL77/bCpRQ/e+uHTjVcD5wAoYaIq9gvrudeJ8xu3z2/cjtchEYkyM4B7y6XN&#10;IiWqTJ2ZMTNXTXiR48ysqj6inywVUOD8Bpn/FhMAamhlZaXoLsR0fHxcdBdQcYSqAJCJ0Dg13kDv&#10;qJIlkk8V5hU9mD71KutMpwOaJqrZUU9aZ+KtTIUsZRhWulaXIksFhKpSAMhSeRNVEVlZWSFXRaYI&#10;VQEgZQFxarrTqoZKHGh6TiqaZwcKSFTtck5U/SzNuBo8J2bYyu8EamURMrOqOrJURJR6QJlD4pni&#10;7U0+CwAA1BGqAkBqQuPUPHONtALNMGcbPmWqJU1UlU9cGwqTqKKMZrmqxH1xWZGsaCWN57hnAACe&#10;FEs+rcrWeCWiCXeXkpfWonQIVQEgHX4TKeYfp0qKgeaDbzz/cuC0qmf/6MteoWoFElVNylRDqCeq&#10;lKmWkPmSRY5WiVPD5BN38hIAAOqGRBV1Q6gKAEkFF6jm87n6+eeesULAdAPNN6+9ETCz6vq3Nk6E&#10;tZCwA4W0oGei6hwSTo1qPUSIVolT1XCJAABInT6J6vHxMekq8vGpojsAACX2aPeuGZt6rs+eQ6Lq&#10;zv5SDzRf3D66ee2s17Zn1x8c3T4f3kLCDuTWQskG/kdKVClTLb/Z+8zjJ4spdO0ePzFfZV5oAACQ&#10;P60S1Ug7jnorSta2pvF6pmq6tWYeqTcK3SiFzkxHva2AA3mxLlWm12I62uqtra3ZrvzaWm9r5HfE&#10;Wacyf3n8UKkKAHFoNX2qJZtA8+Sr24+//NXt12+/tXtwICIiZ1+49u3XBi+dcA38L2+iaqdnmaoH&#10;alTrZ6lqVViHCgAAFK+8iaqWjE7v0vGwnd0BpqPelY4xlu7eMMpeW7eM2Zfj+29P+/1GVv1yGI/H&#10;43HHGLS6m/eG6R81ISpVASCagOpUmY/3r1CiOnPi/Mbtv3380ceffPTxJx99/Pg/b1ctUS1lmary&#10;xiRuFWO9ydj/CwAAkL+KJKrdveNg+znGeUYnqFo1uQ8OXcllqOnb98ci0u12RWQ8uJN2B6dba00z&#10;UW11N/cmE+vCTyZ7m92WiIyNQbOwglRfhKoAoCo0Ts1tBtUAZQw0C+9A+danUuQ3VBwAAABIrCKJ&#10;qn6MW5qlh7NMtbV6/VJXRMR4mGqqOuo1B2MRaW1OjveH/XZjkWA3Gu3+cH+y1xURGQ+a2ebNkTH8&#10;HwCUBASmBY73dyhjoKlDByylT1SXI1Qd7kkAAABUEolqFlqt1ng8lvHgytaFPKtjg80z1csXGu1T&#10;XTEMMR6Ohu2U5igY9TqGiEh3z/eMG+3hXtfoGCLGra3rbW0uDKEqgNpYzEIYS0CiWmx0NRwOe71e&#10;7N0LDzT16UApXFy/ujSfpjmtKhNrAgAAIEc1T1Sno607t+4b49kw+lare/nG9X57Keqbbq1Z5Zf2&#10;sNB6vLvnNXXq5Xt7p5sdI06sOp2O7ly5FdSrUW+lM58ZVYzOiuHbjSWjO4N5pirSuGSmquHhpspV&#10;WkzW2t0L7kb7+mbLGIxbIpOpNHRJVQlVAQRJGERq1YHU8yZ9ClRj0yfQLLwDSfpQgHNnKEoFAABA&#10;IeqdqHqspzQeG+OOcb+7d2+4iAwb/Xub95uDsYwHd0Z9KzCcBZTS2rzukyHO0kPHfmFGvTXPXg0c&#10;mW4Mo4eGyDxTFWmbqWrwclWqV2leBCvdS2Fn2ujvH/djn0RGCFWBwhSeV4bSLaZJeMVi7K7/eP8k&#10;9Ak0Cx/1n0oLeTNzVbNY9dyZwiumAQAAUAf1TlRl1GuatZ6tRTg4CxDHRqcp9rJPK1Y1Or1L5uPz&#10;ke6tzXv+QafHfiGmW7NEtbW5d29WCzqdbt25MjDG40Gzd2rWSnt4fDycl8oqlKiap7ycqaqkqhGu&#10;0uTIzJhXmwpd0Q+hKvKWJBfTP4WMJP8EJOoF1O2C53nFgmdQrUB6VXigWXgHpGwD/z246lUBAACA&#10;7NQ8UbWGqi9Xfzbaw/3J6lpzMHYOim/0b3QHi5lAJ7NIVbo3gmtHo8Wq060rs/kEJvZK2UZ/uH9K&#10;VjpKQ/X9uTLVRarqU0ob5SpNPzgUEZHTp3QZ0B8NoWpNFRiWVSCNsitXRhzp4lejGDNd+l+T5597&#10;RiVhLDzQLKQDH76z/frtt3YPDkRE5KzIgfVU+cpULVauSrEqAAAAslTlRHU2v6inRTZoDVV3Z6Lz&#10;+NRZvjlfYGk8uLMlh7NINWT2ULM95Vh1vorU5nXndKXW4aPNJLBklqkun/IsVfVerirGVSptoWoN&#10;QtWMcivdKviiSuWDd7yLUPZL51BItSm5SdbcF1nzODXSWlW1TFSffnfj2s2dA9sjB77blhQlqwAA&#10;AMhMlRNVVcHTf/oNip9PkWoMBiISNJnqMkeVq28h5zxTtVWS2jVXWyJjOfxgKu7MNZS1ipTjlK2T&#10;cqeq8a5SWeUdqmpempdzmwXGi6kcOuex2DkfEbXlmahW5t6rZaIq726s3tzxfXb9QWnLVE0UqwJA&#10;Si6uX63Yr/8BIF2VTVRV5xcV8a+qnMWXLlbRqUjIZKoOiyrXK1sXfBebmk1KOh40Vwb+bY2PJiKR&#10;Q0z/gLRx4XJrMHbNd7AQ7SrF654G8g5VE37Yi/FTTuo/GKX4wxYffQH9VSmlqmeiKu988xX/RFVE&#10;dm9v/8n5jRPxOgQ15j+dlflWAgAAqKHKJqqqZvFlCI98cJ5A+teT+lCLVTMzz1SDZkdw1ZxGu0qN&#10;U6dFxhK3krZwJatULfzzmNX/wnsCIAsVzn1qmqiKvPv9N0K2OHjrh083Xj0Zr1N5e7R7V86d8X2a&#10;YlUAAABkoPaJqviXoi5zl2jOF5ISiZ6OLseqFwIOu7QqVCqsTDWQM1WNeJXm8wGolKqOeiudw1b3&#10;8o3rfV0C2JJVqgJAdso78P/i+lWZz6nquVZVbRNVkadPj0K3OZg+FSlJqOphPvbf/LoUdyxQIOqm&#10;AQDIR7US1QW//M+vRHN0ZzAWkVa3K4Yxjrxm1Hz60vHgzujCqvv5WYiZ/gB6a+y/39QI06215qxj&#10;7jNSvkqzVNVzzatl5ppZY+O0DJVPImufKroDAKCF8iaqpuHQ91+WGieqAAAAAApQxUS1ceFyS0TE&#10;eDjyeNaM/FwD/Ee9jrnU043h9dnunZ7X/v6H7d/bnO145b7H06dOi3+v4ptlwT4LToksrsfyoSNf&#10;pfalrkj4ZZmvmRXQoQIQqgJAlRUeaBbdgZMnPX6d63C2UfYy1fnXJfo1AAAAAKqqiomqiC0vvLU1&#10;dTw1j/wcmaoVqe4N27Z01L1/8HHnO47HHsWw7eub/mHtdGttZWVlZSVajitW+hkYYYakqqpXqT3c&#10;m8Wqa37XZTrqzZb66u5FKfPNHKEqAJS+TNVP0YFm8R0QkeBVqkREzv7Rl8sbqpoCZlkFAAAAclR4&#10;omrtnr5G/0ZXRGQ8aK71RvMAcDrqrc0jvxv2eU2tDHHzetux/51oIacVqwb1SozOWm9r0a1Fv6wO&#10;iCxKWw8/CEh2VTJV+5HtAWrEqyRmrNoy91hZ622NpovGptNRb22taWbTLc0iVUJVACBRzaiFwjtg&#10;byHA+rc2TsRrvXDMpgoAAACdVDlRFRGR9nAyy/+MTnPF1OwY5qSpexN75GetT2XPEAPLSoNY+WVI&#10;rwaLbi36tbyEVXPVLHsdNFdWVlY8q0PVMlWxxu7L+P7btmYiXCVrj/3J5uIU5jvNzsLccXOyr1mk&#10;SqgKAA4VSFSff+6ZwgPNwjuw3MLRzWtnvTY5u/7g6Pb5eM3rhEQVAAAARat8oioiIo32cH+yt9lt&#10;LSpHW63u3mSyP1xakn4+J+lSlahfcaeK+Sh51V5Jy+qXY9v+PTPy9KWcqfqlqspXaalbw/3jyd5m&#10;d+kkpNVqdTf3Jsf7w36q63Cl498U3QEAKFIFIlTLRx9/4ijMJFG1Wnh1+/HNHfvFOfvCtW+/Nnjp&#10;RHkH/tvLVAEAAIBC6ZOoHh8fq6er7eHxcfS15Bvt/rDdD97Pt2XvJxr9/eN+yGFDOqvSq/mWw/2g&#10;lqJcFf9t1fvj3EeUd4r3+qWHUBVAfVVs4P+H72zb//rCtb/58KnECA2rl6jK8jwAsZvVFGWqAAAA&#10;KJRWiWq8DgAxMPwfAGbKnKg+/dvd22sv/7n9ofd2vrb2xXPfeudppIYqmajaVSRRpUwVAAAAeiBR&#10;RW0RqgKoqTJHqE7vbqze/9FPvZ452H159VvvqLZT1URVZbmqUni0e5cgFQAAAPogUUWdEaoCqKNK&#10;Dfw/3H1lJ+j53dvbHyo0U9VE1a6CZaqM/QcAAED2VnyEbhAqYQueu+d6aVBjhKoojYvrVx/t3i26&#10;F6iCSiWqIodPfhSyxcFbPwybA6AOiSoAAAAAAGn5/9m7uxg5szrP8/9gW0VTaC+4YUQhpmvLEe5W&#10;jqvkVuU2ORFrPKIHi0ibxTWLPCBlycbdRAih3IzZnlrEyK32qH2xVk1LmVgsG0EpcalS6hkLdVnC&#10;lbEqekrKLmWM6U00KfCk6Ipwi54eYAethFYrQMVN7MWJeOI87++v8f2oBJkRz8t5noi0M37+n/9h&#10;oSoAKLXH//XHvts8nDwWcV+xqtqJamXm/gMAguNf4gEAQNoIVQEsl4qVqcZX7URVV5EKVpaoAlBg&#10;xYkyI//NXpxLAIAioFEp4IFQFcASqWKieuoffFjEcZGqhbW6S5lq5RPVKpWpzlapUqEqQFecSivv&#10;K1vyv1IBAABCIFQFsLzKn6iKiJw5e07e9myruvaZTziFqpVPVHVlL1OdJaoWrFIFRFXw1DLLH+1q&#10;/FUIAACQPUJVAMuisp8bz2y8dv3tF3ddn9/48ubTtgeXIVEtZplqxCiH+f5Achz/Lqjs3xEAAABI&#10;B6EqgKVQxYn/Cx+/c3JlfOne2/YuAGsbr+/evmB9dBkSVZ3jNnnVqYV915lqVGmoCgAAAADFQKgK&#10;oPqqnaiqvoq/v/Hle293tYfXnr/+la/2Pvm0beJ/ARPVsPlmtzu70n6/H2Rfx22K/waYDZsIFQAA&#10;AACKh1AVAKrGI+70jkR9A8qwaWbAI4TKNwOmuvrc/+Lnp3bOTVQBAAAAAMVAqAqg4qpdpurILe70&#10;jUS9b0vpZv3HPFeO3JalEhG9FUC138YAkBc1BYQ/YwEAgDdCVQBVtoSJqrhko4nP+n/qySeMZ3/y&#10;y19HOEL8MThSA5tOp47PGkPVxy/BLiECt7N4P97pdERk8Dd/PXtaxamySFQ7v/178tu/Z9k3kRE6&#10;SvzmhH3zAAAAAEDRvCfvAQAoLlWpkfcoEIhRheoo1UTV/m3iAwh+BN+RPPXkE+q/sDtG4HaWgI93&#10;VGzqmKh6niXOCONsFu2kadx5AAAAAEgboSpQMgSdwS1nmao9c0wrUR12a7VadyimB4MdIf4YHBlj&#10;mOy0ak5are5wYmw+2WnVaq2dicvRYjIGM+zW9NOox2cj1M7+1JNPOAzJmPJvSVQnO92Wce/jjtDt&#10;dmkvb2JmJ01i/AAAAACQI6b/o/pCRZCVT9yWx3ImqnaJJ6qG4f2BiAzuD/vttnrEcUr7U08+oc/E&#10;/8kvf+0Yv+pzwN3yWccZ/aEmj49Gg/WG7E/7badnjfMaI/c9oMflGE+1L3dkMDgZi9QXG4xPRiIi&#10;o3tvTLa26uaHO6eNB1QfALvJG/cGozOXnQYfcHje12VnP47HwR0f168l+Pg9ntW3SeoyAQAAACAg&#10;QlWkIr1SyghHDp6jUQGKikkvUZXJzq2BNJvN0eDWzkttLRZccMy53NKxp558wi2ME/cGqcaOTs90&#10;bOHpZNi9uj4wRlzfOpxuuRzT7XQBtzSNSqWqWvqsEunO9rb0eqZUdXh/INK57Bj5RhyG//Bm7Lcr&#10;4ZNGO5THu8L3dO7vDQAAAACIi1C10Mqb8SVeD2jciiWsNEQEy1am6thQNaVEdTZ7/Y17I+nsv7py&#10;q2GKBSc7rUbvjDmeG3Zr6wM9slPZ5khERJqd/Vf77bp2ZOPJZmf71b4e106G3au3BiO1o/Z04Oys&#10;3u7f6AzWH82Pt9Nq9GR7fLhVDzJybdjNZufGfNjGruOVW43eSKSzP+6363rY11hpijx6ZyLzPYb3&#10;B9LcvnhR7vX0EtbJO4/0TNXleic7rUZvJCKj9dqgORt+nOEF4XwQt5fSuLf7N+TWrd7I9HI6j9/j&#10;xbVcXGf7xsq9detr5XL55KoAAAAAUkKoGlE2cWeFMyAgPcuWqOqMADTFGlURkeHLvZF0brTrjXea&#10;pmLL+sUrzV7PVpSpJYXDbmuew+CGUAAAIABJREFUwomIjAbrjUdGMCjDbmN9YDzVazwSIzOcR3Gi&#10;PS2nw1RXTibDl9cHIk2nJ31Gbj79yDJsEXl06+os0ltpzB+cV1mqYy/S08k7j6R55WK9LqZzTt64&#10;N5LmlYaEv95IwwvNchDvl1JERr319UDj975Yy8UNeusiImdc97dcPrkqAAAAgDSwUFVElzauZfBf&#10;3lcJlM8yJ6qG9BLV+RJVRtpY37rRkVHvZWPJofrFK00Z3FostWTOVCc7twaq0HE6nU6n0/F2U2TU&#10;u6q2n+zcGog0t8fT6XQ63u+onqNqxzfu6fvN9hzcH5oGZjJYt6y61FCBbeeGY7cCr5FPdq72RtJc&#10;DHt/u2m6bJHRSNS4Dx2Oro49H+zkjXsjOXO6LlI/fUa7iPHJSJpXLtZ9rre+dai+6+zPzhZ3eM63&#10;y75Klekg3i/l3Pzp8XZT3Mfv+eIOX+6NRJrb+2Pj2swCXD4AdyyACQBYYpOdVq3VanW73Z3h0G8B&#10;28lwZ6fbbbVarRTWc52tbxtrId35+rN5Lwg7GXZ3Mh9CLiclVAWAkjMyUMu36dSoilhy0vbljpYL&#10;zvJDIwu1Zqqz9MyYJV7fOlxkp6pSc/tVFfvV230tA6xvHU6n035DJkP1u4y5sjGYZrOzP3atbXUf&#10;+Xxgi2G3t17dbuqX7ZrVznY4fUY1AJgfbXZL2pc7xuPD+wNRWWvI640/vKC0g3i/lPPtjafrWzec&#10;l9ya7ep+scP7A5Hm9qtb7bp2bZpAlw8AAAA4G41Gg8Ggt75+1TPOnOxcXe/1BoPRaBT+g8jSmAy7&#10;rVpjfXBS+ZMqhKoAqsOxTFX9r/FfHuPKyI9/8W4GieqsnHRR2Lg+EPdU1WnlJcu37cumtG2eKjqc&#10;t1WrNRqNdfW7jP/VdPaNwsf9TlOk2bmyCN6cuI58fDISGfUaprLX3siIQ0VEmisN89HMU87blzvz&#10;Q49PRot7sHjc0lA1xPVGGp7H7Zqzpc+2g3i/lObtGyuObRcU94udvPNIjPpdpX7xin6oIJcPAAAA&#10;uGs2m2IpD7BSNQXw886jHG5TLicVEUJVAJXhNvF/eVpqpJ2oaktU2Wnz5rVsMupq9nbDbqM3Eml2&#10;Otvb+/v74/F031L5aKnY1dXb/cP9zmjQa3hPpklo5D/55a+NRNX4on25I6OT8WyRqkXa2FhpqsdN&#10;WWuA641DH2EBpHuxAAAAgI8rVzrimaqqT0HNTsejUADLh1AVAColxRpVEWOu9dhU0miZ9m1kk87J&#10;pGVa9vD+QP/WubxQlXHuTw/7/a2tdrtdr0/eeRTqCtv9/Y5Dz08zl5E3VppOlZyODUpdw8rGSlMG&#10;94fD+wNT4eW83ao5aw11vWGG5zXC8LxfyqA8L7Z++oz111tLrh/y8gEAAACbi5c9U9VZpnrl8kq2&#10;w0LBEaoCqIKlXZ/KUp6ZXqI6X6Lq5d7IMhlbZtO+banqycu2TFVN3B6sd+dd4Cc7rfXBfHq32s2I&#10;PSc7XXOj9sF9Y7dh92pvJOFmeM9jVa8FjJxHroLP9daO0bx+MtxphWwBX794pSmP7t9/5DSZ3eFx&#10;/+udf5PI8MLyfikDMV2M68WqN1fv6uzqJsOdq+b2srlcPgAAAKql7ZWqzjPVi14ttSbDnW6rZTSk&#10;arW6O65rX5m3bXW9F8maTIaBjxyO75Hna19Z188yHl/8zj3szttwidEszvIbeaAL0Zfbsmxv3zzA&#10;SVNFqAoAFZFyjarIfNEge2w2C76MuFLlXAN7nWp960anKTJYb2i9LxdrU23d6CzaYzZ6A2NppHmE&#10;N99tPUhTVZv2S9uzINB1E+eRzwc2P3+tsd4bSXP7pSDtAeaVofWLV5qjwWBkbRtbP31GRoPByFa/&#10;6ne9o15D/XITa3iOAzb+c9/K+6UMYj5+n4tVr9r86hrrthW7Er58AAAALCOPVNXIVF1/050Mu63G&#10;em+grWE1Gg166w2nvNS27Wiw3qh17zsfethtNRrr9iNbY87wghy5Pl8l1lybMnxZ/VIe5nfu0Bdy&#10;v9uybD/orfs0dMsaoSqA0lvaMlVdv9+PsFe4NqxqiSrHZeRnceV9U6oqTl1J2/3D8faiFVGzsz/W&#10;pmm3+2pRKeO5+WJJ9a1X9/W9tvfH+x1R3UiDm/1O4BWruoy83Z+ahm0Zd7Cznz7jcGRjfSdT1upz&#10;vbNEU2R0Mp4kNLzQvF9KT+bx+17sofldsW3tuJrL5QMAAKBSXFNV30x12J3VBTQ7+/M+abNfYEeD&#10;9Yb5s8ewa912vL/dFFXYYTXZac223l4cefab76jXiFGTGfjIRqy6+BA17K4PRKwVFe3+dDodq23n&#10;3bmMpW8jXMhgMBg1O/vjsXaTxJruep40A7+R3akAIAVLmJ8aPJZmCrW7b6I6m/tf3zqcbumP12o1&#10;EZlOp/bnbNvKT375a+M4/cMttwy43u4fTp2etD/RnjpuaD/74tSmZ+xjdH/Ua9iue1i1+84jdnzc&#10;53ptz8YYXoALMG0S4KW0H9LyiHn8fi+u+flhV/S1vsRzJEn2kAUAAECFtS93ZDAY3XtjsqX/+7ye&#10;qTr2Bti5NYsY9X/Xr7f7h+OVVqM3ksGtnZfas2fmeWRn/9DI/urtrcOxtBq2GVmTWeOrzv64314c&#10;ub7VPzwttfWB6cihhDpyfetGp7c+kNmD49klOFfbxD/dgvUm7Z/U1gcig/vDfrsgk9KoVA3n0sa1&#10;B3t38x4FAC/qh/TB3l37fzmPLDURylRD1ag6xlIqUXV7NsgREudxlsiDTGTkjgcZ/M1fD/7mr+Mf&#10;PLLivHBeVE+l7s6iYWp3fSDWHgoAAABITy2AjA+V4JAWGitNsdWqqpnu7nWq81VUHSJG1aZKP+Js&#10;ZVf7rPn5pg5Hbm6/1LadW60X4bNghKuwR549JqPeyzuzCFk6+4ErQqNdiP0mzWb4FQmVqgBKjIn/&#10;0YSb9e8p1BG0ilHr4+oLx2dz5zbsZebxUiZ8r+oXrzR7o0GvMegtHgzWvCn/RBgAAAAlon7zHJlq&#10;VVUMGiBTtfU9E5kXv8r8iJN3HomIc4HAbFPbkd1O3Vhpiozk0TsTsUeV3iIcuf3SdnPQG8mgp34p&#10;D9NMNeKFuFdRRLnmlFCpCgBVELyOPlqiqi9bZPzDr3EE/VnLGkeW9Y5Cfet4QGMM+te1Wk0NxuOA&#10;9qfsm7ltH2Rg3is76c/qNaqDwUBvnzT4m78eDAb2Q3nfJbdHfG9v8Pvv/bV43sMgw7CfdP5lfevQ&#10;q2Gq49vDb5UtAAAAwG62voJWqzorLfWdJmVtTjWnil/nxicjr43NZhvPl/G1mnULCLnIROQjG61V&#10;RUIuT5viheSPSlUAZbXkZarRGqrGrFH9yS9/7XEE36Qs4BjcdlSPG7vrgwl4BLGlkxEGEOp09i0f&#10;7N2V82dn3x8cq/9f9AE4ODbew9730zOIDDe8OH0Agj8+GAz0H88gl7PohOvRhddvJAAAAIhpOp0W&#10;7VAJDklnrVWdZarOZagiYiSGPkYnYxGfGHJWsVlYs3sjnmt2LRsqVQGU0lLlp96Cx6PxZ/3nfgS3&#10;3eP3McjBPFHVM1be1bpE4mAAAAAgKHOtqn+mailFdROsNtV51+3x1Ev0te7DHXm+2JSIjHpXd5yW&#10;7MrrQnJEqAqgIohZveWeh8Y/gmX3aLW6+VqUqdoTVThxm8jPBH8AAACkQE9VA2Sqc26T182FrLME&#10;1nlja82r58axRDmyWq9Lmp1OU0IukJXeheSPUBVA+Sz5xH8JnyfmnofGP4LH7mUpU/VJVClTdac3&#10;TiVOBQAAQHrmqerJOFCmOttcBvedUsbZIebz5ecbP3rHXug521Q78ukz4n7kOMIfedhdV/fiRv+l&#10;2fWud4PunN6F5I9QFQBKLEiemHseGv8I8QeQO2pUE0GcCgAAgHTNks/B+nqgOlUjVb1lmxI/2bll&#10;ylQXia1t/vx8U137pW33/HKy06rVarVa4GgzxpGNSHW/316sWOVwwcmcrkwIVQGUDGWqoeSeh8Y/&#10;guPuZZz7LzJPVM+ftSaqlKkiqksb1x7s3c17FEB18DMFAEtvXlkpIkHm/te3bnREREa9Rqs7nOeM&#10;k2G3NVvXvnNjq+608c5s48lwZ76p85FlsN7q7iwOvTh2c/ulSJ1IwxzZiIbnjyyuwd4DYH7vzLW4&#10;6V2Ix0kzQagKoExIVEPJPQ+NfwTf3UtRuzorUzUSVQAAAABF1b7cmX8ZpJ+qtPvjfdVqdLDeqCmN&#10;9YHqQbo/Nq/A1O6PVd3mqDfbuLHeG0mz0+l4Hrm3OPTi2IeLuDbsNQY8srE+lR4Ne5Sezhuo9hq1&#10;Wq3WmhezpnchHifNAKEqAJRMwCLN3PPQ+EfQd//Rm3e+/PvnP/z+96r/oo0nF/6JKmWqAAAAQHEY&#10;qWqgTFVE6u3+4Xh/u9NsGg81m5398fiw37alhfWtw+l4X9u22dkfH/YvBz2yNI1jBxpc8DHbjzxb&#10;n8paSbooPbX2AKhvvarS0+wuxOOkqfuNPE4KAFFQpmrhkVTmnofGP4K2+8k3Ns/f3H1o32bj9ZNo&#10;Y8vMopUqAAAAgGKpbx1Otxweb/en036I7UVE6u2tfnvLaS/HjfuHbfO2dZdzBj+y1+jchuFzZLcb&#10;4f6E1Nv9wzgX4nEVkU6aKkJVYLmEbRNmdBZb5uyydHLPQ+MfQd/9rc333tx13mzvhRV5/d3bFyIN&#10;EQAAAACAqAhVgewkuO5B5EOFykb1ODX3aJUyVcV35nvueWj8I5h2f/NLL7okqsre7TtfvLD5dITT&#10;ZI+5/wAAAABQFYSqgEmq672WLjqxx6l5RaskqnaOeWXueWj8I1h2f+vbr/js8PBb33m8+YVTEU4F&#10;AAAAAEBEhKrAwpKHdG6MOPXSxjX961wHBQfdbld9UZlEVeTxY/+mqQ8nj0UKGarSUBUAAAAAquo9&#10;eQ8AQDmo5qpGparxdQYoUw0i9zw0/hHiD6B8mPsPAAAAAOVEpSqAoIrTDWBpuTVUrWKNqnLq1IrI&#10;Q+9d1+qFLFN1cHBM4SqAAlL/Vsrf5gAAAKEQqgIIJ+NolTJVR3ryaMSR/X4/2tGKmqiKiHz8U38o&#10;u55tVdc+84myhKoWlKkCAAAAQGkRqqIcVA1F3qPAQjaNVpcqUQ31Djc21mtUo/2MFDlRFRG58LXX&#10;rr/y4q7r7htf3nw6wlkBAAAAAIiBUBVAdEbYraLV0nUDKFRSH+i+zSNUtXHueWj8IwTZ3T1RXdt4&#10;fff2hQinzQlz/wEAAACgKghVo6DzVF648wWUXjcAxzJVSTQJLdR7yfe6jKJUtbHxbb/fj/ZzUYpE&#10;VW8ju7G2tvdQNVhde/76V77a++TTZZn4f3Bsf6RQbz8A/I4BAACAUAhVASTAsRuAxEgtHT/ZJvtZ&#10;98He3ZJVqmoz/S1xZIQLKV2iqja7HeFMOXmwd5fSVAAAAACoKkJVAImxdAOQRFugJh6AlrccKfc8&#10;NP4RoiWqAAAAAAAUBKEqgCRZylSjNVpdqvWpAtITRoVEtcSY+w8AAAAAJUeoCiB56TVahUKiWj60&#10;AgAAAACACiFUBZCWaI1WKVP1RaJaMpZVqihTBQAAAIDye0/eAwBQcaoDgL0hgCPyU18kqqVEmSoA&#10;AAAAVAuhKoDUGVmqEa0aX/siZhWnhqqRj1CERPVHb9758u+f//D73/vh97/3w+8//z9u/p8/emza&#10;Js44C8dSpgoAAAAAqASm/wPIiG83ACb++0qvRDTVI2i7n3xj8/zN3Yfakw+/t/vp1u6ayOLBCiSq&#10;D/buOlenMvcfAAAAACqBUBVApozp/6EarSKyIiWq7761+d6bu45bVSpRXVBlqsz9BwAAAIDKIVQF&#10;kDVLlqpXsOqbUaaqxJn7X6hEVd780ovOierCYZUSVZipf1DhhzpZ3l2qAQAAAKSHUBVAPhyjVQPh&#10;i13YWLNYiarIW99+xW+Pte88li+cinAqAAAAAAAyxUJVAPJkrGGV90CqpmiJqsjjxye+Oz2cPI5w&#10;qsKhoSoAAAAAVB6VqgByxsT/xBUvUV0Ws38e0BNVGqoCADJUq9VEZDqd5j0QAACqj1AVQLGQqOoi&#10;NFQtaqJ66tSKvh6Vo7V6HnP/kyyUJkIFABRArVYjVwUAIG2EqgDyRIQaUMB8s1CJqjWsfP85kbe9&#10;dn7mH/43/+Hug/8Q4bSxJPUOtF7vwXEihwUAIAJKVgEASFv5QlV6LwIVRsYaR7fbVV/0+/1of1TG&#10;PIJld9tLeU3ueBXebvzZa9cvBDpRsn8RJHY07zJVGqoCADJxdHS0urqqvlbRqjKdTo1vCVsBAIgv&#10;61A1/mfX3D+UkuoCSSFC9RZq7n8uNar6n4d6omp/Vt/AyTPnNj9/7md3H+wFOm+Qt02W7y7nlanO&#10;n6VYFQCQi6OjI/XF6uqq+np1dVUPWCP0B9B3F/dYltwWALA8sg5VCVAAKKxPFZxvyhmhwvTSxjW3&#10;SDT4Px0Zr5dvIKsHxH86+Bdvfv0v3/6PPxARkWefOfdPXvvav3k6j26qSZndTBqqAgDypspRjVBV&#10;/0KVrzpmrN4BqCVO9XjQsgG5KgCg2so3/R9AJZGoRhanwlTd83RWpnLYQFQd68fObnzssxvGQwfH&#10;pU5UfRwcz8LW82d5kwMAcmQErGJuESCeDVjVU/q+BuMI+tH0IlnfgwMAUGrvyXsAAJYR6VJSCrUy&#10;lfcGkU9RCpc2rjHZHwBQInoRq/papZ+1Ws2oQvUuRz2as3xtCH4oAADKiFAVQP7IWO2CNFQlUS0U&#10;/1z1/Fm6cgMAikOPQfVc1b5ZtINbTkGuCgCoGEJVAFmzRKgkqt5888rIYaXRR5VENSnWXJUuqwBK&#10;wtJoG8tJrzbVi0zjHFA/spCrAgCqhZ6qADJFhJoIalTLxGirCgBAeUQrUPU+oN7IFQCAsqNSFUCe&#10;yFgdec/9p0a1yHyaANABAABQePbuqAAAwI5KVQDZIUINy55IJlij2u/34+xuDMCSEhqJrSxfoqrM&#10;ZtFSnQoAAAAA1UWoCiAj9kSVjDWsZGf9RyiZdE5UtfSw+zsfNb7u9/vLWZXpk6ieP8s7HwCwtFRb&#10;1el0mvdAAACIi1AVQD7IlcIqYI2qhSlR/eF3I5yiAqhRBQAAAIBlQKiKtCxnhRrcEKEG59hQtYA1&#10;qmIOEElUZ3fVnqhaHjk45mcBALCcVKvW1dVVVa+qULUKACgpQtWiK280mXhqUN5bATsy1iCM+DLZ&#10;RDWp3ZcnUQ3ydnUuULWvWEWiCgBYesYqWKurq/mOBACAOAhVo8sm4+PjN5SyZ8r6O5lENZRiJqo6&#10;a6J6cBx2/nuR394qLfV+01oTVT1LNT/OOx8AAAAAqoFQNTo+G+elyPlLesr7fiNCjaOwiaqKEfU4&#10;VaLVqBY4ZzRN53fPVWeJqr0oVUhUAQAAAKCyCFVRPgQTpUbG6k1vqFrKRPXg+NLGtUCLNR0cS4F/&#10;nBeX4JiW6ps5bkMfVQAAAqChKgCgvAhVAaTIEqGSqEZQtERViVujWuyQ0S1R1d/A1pJ5jxC52BcL&#10;AAAAAIiAUBUAiquAieqDvbvdbtf41jFO9SpWLX6BqohpOr85XVW5qnXKP4kqAACR1Go1ilUBACVF&#10;qAogLZSphqXP/ZcyJqpuAaJW71nk94C1QFWPSo0I9fxZU6LqFqfOL7nI1wsAAAAAiIxQFUAqiFBj&#10;Kl+iajYr55x/HWEkBXVw7JqoliQ7Rkkt5yKNgAW/XVQSxaoAgJIiVAWQBT4FhVLARFVEfBJVW5lq&#10;uV5xrzJVxchSXRLVcl0vysjxPUbYimXA+xwAABQQoSqA5DHxPxepJqp6awL7rH8pW4TqyntSv3uN&#10;akUuHwAKRsWprosEYilR2QoAKAhCVQAJI0KNxtJQNfLuQRJVfW5+kN29E9UKvNzWZbXUHH9H9scr&#10;cQcAoGgscSoq6ejoSERWV1drtZp6xDstNTYDAKAI3pP3AABUHBlrWBHqTHOsUa3Ui6tXoR4c6z1S&#10;PXap1B1Agdn/LQSoqgd7d9UvD/wBG810Ol1dXc17FCGoaNWXnqiSrgIAioBKVQBJYuJ/9nJLVEXk&#10;/NkKvMSzMlUjUdVyUocMy1zQWvZrB0qNlLl6qE5dWkdHR95BsD1FpQkAACB3hKoAkL/Ic//zTFSX&#10;gFEbSDs/FE02b8WCv+ETid4q8C9D1UCcCl+WglbVNIBcFQCQI0JVAImhTDW+UNlozES12+2qLzbW&#10;1uaHWnv++le+2vvk06cCJ6olL1a1lqn6sbzD0xoWiqRQL7QxGEvQn9Igy/ujjbKwv6WBUPRmrGSs&#10;AICMEaoCSEapk7UySipRFZG9hw/nXz783u6nW7trIsYjS1CjqvdODTyjfwnf8InEdoUKKAMqxQtd&#10;ikECuoKXpqqZCoUdXiWpDgAqJLVko+rB1dVVvVjV6Big70jGCgDIEqEqgFTwUSRVSc36d7EsiWrY&#10;MtUMFDlzjP8TzR8LAKTwcSpy5N1Z1b6elfGIfUc9YyVaBQCkhFAVQAKY+B9H2IaqKSeqC39a6UR1&#10;Ri9TDSmNAJQfHAAVRpyKaFTZqfc29shVRFTSSskqACAlhKoAUBRBQtKkEtXNc3Lnbe9tn/3B38nv&#10;/1aEk5SDQ5lq4Ln/QigAAGEQpyIa3yzVm0pajeYAQtUqACBRhKoA4qJMNTNJJao//sXJv3h2xW/z&#10;H/z070T0ULVI0+STUb0rAoCoUuoiSpyKCCy1pY5VqMF5dxUAACAyQlUAyFPwyfjJJarvijwOvf+8&#10;itM0571scaTDhH3jEsKUqQIAvBl/3vJHK0IxAtCYNar2wwolqwCApBGqAoiFMtWkeEeliSaqInLq&#10;H3xY5G+9d3r2Q05z/y0vd4TBZMk6wvk0f9O3AIDkUJqKmIy61MTLS1Viq/6XRqsAgPgIVQGg6JJO&#10;VEVEzpw9J297NlX93X/6rBGqulRxluMzs1aLalqWSk9UKVMFgNiIU5GsmLP+PY5JQwAAQCIIVQFE&#10;R5lqBtJIVEVEzmxsnnvbY62qc1/87AcjnK9IZktRKW5xKgAgtszi1JQavzqeJdVTIF8kqgCARBCq&#10;AkBufBuqppWoiojImY0/vdl44+buQ9szz54b3Nz42Py76lVx6gGriFBXBQBRUZ0KAACWFqEqgIgo&#10;U02QY+iZaqIqIiIf/MKdg0986k7rhX85f+TZZ/75H3z++j/+oFM31RJTKer5sxUMiAEgJ8SpKClV&#10;pkpDVQBAfISqoTEhCEAG0k9UZ56+sCkyC1X7P3zF+nQFUkgSVQBIFHEqSo2GqgCApBCqAoiiUGWq&#10;Gfw7RxpX5zH3P7NE1UeZU8hZQ1XbTH8AQDTG37bl/asBAAAgQYSqAJKRYwV32p/u0r40S/SZcaJa&#10;pdJ712thZSoAiIHSVFQJZaoAgKQQqgIIrVBlqhWTQ6LqFjgWu0zVOT+1XAtlqgAQD3EqAACAG0JV&#10;ACgKIxLt9/sRZlkGT1TLXp1qzYKN8NQxRVVbFjsjBoCiIU4FAADwRqiK0mCJsIKgTDUR9oaqeqKq&#10;J4b2t73jDQ+XqBrNRstZpjrjW4hqXB0lqwAQGHEqqo2FqgAASSFURcmoaJVf9FEZKgN1S1RFHHJP&#10;S8x6aeNawER1tmPJG4w6rEDlHg2r/+dPDAAIiN+yAAAAAiJUjYhoD8uJMtU0eCWqjszbmHY3s1a5&#10;Oh28+zsftT5U4DJV68R/x9tFlgoAkfDHZmVMp9NarXZ0dJT3QAAAqDJCVQDIk15k6tXg4uDYOxLt&#10;//C7EixFdaOOUOREdcHeu0ArXC3B+AEAQK5qtdp0Os17FACAciNUBRAUZapJsTdUnSWqnh1O7RtY&#10;ElWR0FP7HcpUC8z5Fh0cC0EqAAAAACBb78l7AACw7IIkqqJyQ60e0yFRDanb7bqdq1zKOGYAAJAX&#10;GiMAABJBqAogEMpUU9Lv970SVTMjV00lUS08S6xs+hoAACCMWq2W9xAAAOVGqAoAmdLn/s9WpvJI&#10;VJ1KRxNIVB2PUKIyVfNaVV69aAEAAGxUsSq5KgAgDnqqAvBHmWp89uDPPxJ1TFTnFaYJJKr9vv54&#10;KV7TRW/Z82fl4Nht/S4AAAAAAFJFqAoAKVpkqaGyP5fFl4wq18QSVWbQAwCAJaaKVafTad4DAQCU&#10;D9P/AfigLjWyRU1l8ET14FgVqHolquYK0+Dss/7L+MouOququ5p+LjwrjwUAABVyNCciNbO8hwYA&#10;KAdCVQDhqIyVjMnbg727jstPGbGmA/c4VbRE9ce/eDfakEw1qvMgUm/wWkrqDtNWtST4owMAUEBH&#10;ZnkPBwBQGoSqALy4lakuVTgS9mIXBaruFvP3VWNQ9zhVkk5UHU8U+ci5WBSr0r4AQDxL9dcZAAAA&#10;EkRPVQAh6Bmr8UG0jFPI0+NYoOrMpXGqRYKJarmSUw+zBIREFQAApKBWq9FlFQDgi1AVgCvfbqrq&#10;WZquGrwTVdPc/4PjIDfNMVGdxdne0e08cOx2u/YjlJdDQdn5swFvJgAAQBAkqgCAIAhVAQTl3Qpg&#10;yVOtWdjnEXRqZZVqDr7vMSPWqGoFsPGrXIvDFKeeP2taqwoAAAAAgGwRqgJwFionXfJc1atudJ6l&#10;Xtq4JvOi0SAiJ6rGq1CZRHURWBvB9MHx4oZTpgoAAAAAyBwLVQEIJEgrgNmS90vGNVE9OJaD4zMf&#10;/P/e/uY3u92uEXEG4ZuHLlZqMp+xeonqjF6a6rcIGAAAQBy1Wi3vIQAASoBQFUBi1LLyS5WrevY2&#10;/dlPv/vN1gv/cu/hQ8sTe49+5nHMgHnoLFdVUePBcZUTVQ+UqQIAgEQdHR2JSM0m73EBAAqHUBWA&#10;A0tdaoRWACkMqnC8Z/0/+d0/vrlrjVOVt+/88ZffdN4vVB6qUmwVLFY1UfVfkgtYbsaCgTmPAwAq&#10;ROWq+hdC+SoAwIZQFYBV/O6oy5Cr+oR9j/Ze3PXafe/2nR/ZHoyWh+ovVqgjdMP0eM2Z47JUmZSp&#10;LsObGQAAWBwdHalE1fgB3n28AAAgAElEQVRCyFUBAGYsVAXAxJ6oRstYq710lU+ienD85C/e9jnE&#10;w2995/HmF04tHohfYRr5CEWrabWGmPbusQAAABlSuerq6mqtVptOp3kPBwBQCFSqAlhINgat6tJV&#10;ASak/+zxie9hHk4eL77JMVEtjTzKVAEAAAxGu9W8BwIAKARCVQAzjolqzJi1ektX+SeqB8eXNv6n&#10;UMckUdU5v1v0e25elQsAgPRU8p+HEYe+jFXeYwEA5Izp/wBmMVbiiaqhMq0AAi+adOrUiojzIlWG&#10;tfopERJVD/ZbfXAsTm9UAMDyyPKXisWJStSFHOnTWwGoR2gIAADLiVAVWHZun0zSaAVQ6jgsUKI6&#10;r6D8+Kf+UHZf8dpy7TOfOEWiauVaDUScCgBIn/HXUDX+xlldXdUXr0eyjHu7urqa70gAAHkhVAWW&#10;mtuUf0nh40Tpc9VANaoiWtDpYePLmy0SVQ/G3SZOBQCkL6VffnI0nU6Zn54ZSlYBYDkRqgLLK40m&#10;qt6M/qpV+tAyM8/+AiSqa+c2L+69QKJqtShTVYkqcSoAIH2V/c0EWTk6OjKKVWu1GrkqACwPQlWg&#10;fJJaMCHjRFU/ablLVi30ONXcc+3Hv3j3R2/e+frtb+09VA1W156//pWv9j7Zei7/RLVbsPZw1kRV&#10;RPiICwBIU5A4lVWqls/ff+DPX3vqO3/xm98XEZHnnvv5J/7gp59r/cpzH70VgKpaJVoFgGVAqAqY&#10;LMmvzhk0UfUdQMzTFaKuRCultBSoGlnn0xc2b1/YvK09VYQ+qkEaFGRp9nMXuMECAABxBI9TWahq&#10;ufz9n/+jF/7sN/VHvv/9D3x/6wN/9txPX9/9yUf8D6BXrQIAKo9QFSlKL6BckujTLn6GmM2yVEFE&#10;zlX1Dzm5R6uO8/09sk5j436/H+2MiSeq+XYP8FiZijJVAECygqxDVbG1qhCCPVFd+P6HXrguYXJV&#10;+gAAwDIgVC2BpQ0Qc1HtX6CzXJYqiAgtVi2XkG+02u127fP9PbbX89BoP9cVq1F9sHdXzp9VBb+U&#10;qQIA0hO6NBVL5++f+hO3RFX5/of+5M9/vvs57z4ACrkqACyJUoaqxQkZsxmJ5Xe74ly+r8R/K6V2&#10;IDK3zwm59zYN1WLVbbNc+rR2f+ejlkeCJ6rRzpjsEXJPV2eJKgAAaSJORSCHr33o+37bfP/PPnT4&#10;ub9thTgquSoAVFvWoWoigWA2v/F4DzXLZNNyrvQmgKOqijPl302QVgC+G0Soe40mbJwqxUtUox0h&#10;RXq6qnWqBQAgMuJUBPeBg78IttmhtAKlqmrpKupVAaDaSl+pasQoieO3K1RD8RNVEfnRm3fe/ua3&#10;5uvRrz1//Stf7X3y6VOLDQKONoNuAJZEtd/v+56oCHlooRNVA3EqACAJvr8JMPkJZn//vkmwDSf/&#10;+X3SCtIBQKEPAABUW9aharK/uPD7EOCtDInq429sXr+5+1B75OH3dj/d2l3beH339oVTEn60KXUD&#10;sBeo9n/43Vk/UHdFyEMLnaiab2Bh3pYAgPIJvg4Vf90gM0auKiJEqwBQMaWsVAUQRNGWpXL01ubK&#10;zV3HZx7uvbAir7977mcRs9FkuwF0zQtS9X/43dlX5896pLdFyEMLnaiiPErUzhvAEmKmP+L5yK/q&#10;Ir49VUWk/g+Dl6kaVK4qIkSrAFAxhKpANbklqsX6LPHml150TlRn9v7oxS/+4LXIh0+kG4B9QadF&#10;ohpsRxJVeCtFXlmsPzoAYI6Z/kjEz8//M/kL/7aqPz8fZpkqjdFiNdruAIBiIlQFqsbt00XhElWR&#10;t779is8Wf/ufv/NYvnDKZytvcaJVS6LqEKceHDseswh5qMcR7EkxfKUXfRbtBxMASiFgnMqfsQik&#10;9eJPn/uLD3kXqz73Rz+NmKnO0GIVACqGUBWolDI0UTU8fnziu83DyWOReKGqYm+0+qM373z99rf2&#10;Hqp2rtbVsSIXqErhE1Vdv9+PdvwlVLyfIABYXt6/2BCnIryP/ORf/9EHXviz33Td4Lmf/uvPRZj7&#10;b5FqrhrwsKoLgY6QFwCiIVQFqqNUiWpQey+8d8/8SBIz2X1Wx/IvUFWcylRLlKgCAFAivhP5memP&#10;WD7yuf/0uvwj51z1uZ++vvuTj2Q+pGD0kNQ3MDU2oCMBAMRHqApURCmWpTI7dWpF5KH/dhZuU9eD&#10;BIhq9aonv9v1WB3LkuGSqKbr/Fk5OJaDYzl/Nu+hAAAKipn+yMhHPvefjv6HD/z5a0995y9+U7UC&#10;eO65n3/iD376uVb8GlVDUsWqen6qElI7dSL7AOyDEepVASA8QlWgCsqxLJXNxz/1h7Lr11Y1sKBh&#10;66M979WxDMHn+1sGQKIKAEAiiFORuY/8/HP/6uef+1d5DyMQtyzVvoGqSHXcXuWqiY8NAJYBoSpQ&#10;eiVNVEXkwy/4JKobr797+4J5l/ArLEVblMknUbWVqRYhDyVRBQBUBnEqKiz7HNM7fqVeFQCiIVQF&#10;Sszt40Q5ElWfrFO1N7U+6hgXJr6W/blBQWtUPRbXIlEFAFQAjVOxPOJ0ALBP6o/JaLGa0iJaAFBJ&#10;hKpAWZV6WSp7DLqxtuaYFQY/VDZ5q4i1TDWrRNVrca29F1aCjMGcyYqI/Oxn0YYc14O9uzRRBQDo&#10;KE3FUkmqs2oaijkqACggQlWglEq4LNWMY8qposDbMY7mFibaH39r871+PVWf/dBvuT+ZT6Iqb22u&#10;eCyuFeAI9kxWROSP//j235w5d/tCsAAbAIAUEKdiORVw0r1eryrzUelVsQUZZ4IKdf8BlA6hKlA+&#10;JW6i6p6oxjlaqCP4r471u//0WY9QNfYAohzhzS/5Lq51GDGT/du9F1bE1rsWAIAMeKelzPRH5UVr&#10;rqpyQN9VqiIzRmVvMhC5iNWjX0FKgabjGfVzJd5CAcASIlQFSoZE1XK00Ee48LXXrr/ikVGe++Jn&#10;P+j2nFammuW6Um9922dFL5G17zyWL7jVm/plsnu373zxwubTfudIimnu/8GxiMj5s/a1vwAAVRWw&#10;cSp/L2AZFLBeVbSSVTGnt0bLglADNlLgjJfnMk7qFhNbKnOV4rwKAIqPUBUoExJVy9GiHeHjd05k&#10;d8XpmWfPDW5ufMxlt0QT1W63G/gIjx+f+B7v4c3n3ntz/o3lmP6Z7MNvfefxpmsmG4/xydlEZakA&#10;gCXDTH/ALuwiUSrTVFlhBgOzMyJIS0ZpaRegf6sOZT9g5May3qmu/aSWSFcfifG1HrwSrQIIglAV&#10;KAe3zxjFT1TdlorKK1EVkQ+/f5ao6qtjPXPuv//8jY0PBpj4n2WNaszjB/Zw8lgkvcaq+ppUljiV&#10;5aoAYDkQpwLeQi1dZdSKZswtZnWsAw0yQr1QVxKNMu1DNapWvXchWgUQHKEqUAIVW5ZKck5UTUdQ&#10;q2P5L0Y/L1PNI1E9dWpFxLrEVJ6CR/mLG2svTfVIWgEAFRIkTlXPFvy3mtJRuVvaxYxIkG/CaIkp&#10;MyhWDcioA9VzSf3ZIPtK+CgzbLIc5HY5XgIAOCJUBYquYlP+pUiJquI8P12XQqLa7/dDbe9j7d8c&#10;/vtZU9TwZaoislYPXKaqctJwmb5HderBcYjjAADKI2DjVABuLFWr+pT2AkZ+jhPqw+5rqRJ1rNs1&#10;glTLXm59YKNJr4QWQJUQqgKFVtJE1ZLr/fgX7xZhyrweaJo+yAWbgZ7sJfh+kgyVjW58ebHMlMPw&#10;3vzSh1/wbKu69plPBAtVF5Wn58+K31txtrGRqDqVphb8nQwAiCDsTH/SVcBgjxftnUklidCwmPTL&#10;V5esr4tl38z+bYJ3prD5NYDiIFQFiotE1X7MZEpEQ/XxPDi+tHEty0twi1NvXl+7uWvvArC28fru&#10;7QueR7zwtdeuv/LiruvzeibrZvGJV+Wh82jVo9vvYmPRElVKUwGgumicCiTFvmB9VYNUR/Z0NUeU&#10;qQJwQ6gKFBSJqv2YCSSqP/xuvgPwPoJjnKrv8olP3fn67W8Zi2s9f/0rX+198ukARaYfv3NyU647&#10;ZbLPbLz+wCeTtdecihatzktWZf4h2VpwZC5QLfgbGAAQDXEqkLhk57OXlL1ba/a3IuDqYQCWEKEq&#10;UDiOnzqK/1HEHqdKPss6uR4hSqJ6cNztdpMagNsRgjefffrC5u0Lm7ejjOLUF+4cmDPZZ545d/Hz&#10;F85cv+ATyppqTi2rTh0cW7oBzL52mfJf5DcwACCC4I1T+SsAiGZp41RDSrP7ASA+QlWgWCpToCok&#10;quYBOB4h8bW8vD362X977vOfP/f5z4vY4lER8e5qp8ej+lx+I1c16PGr9kjB38NANugdicqgNBXA&#10;MjBWrKJYFYAdoSpQIEVOVH/0puvE8ywT1VB3I0Si6lRZmWqi2u12ZX58XeJxasAluRZFpjrHglOd&#10;Kko1J7P2gxThDYxqqEAimcaPQwVuC8qFOBUAAEAIVYHiKHCi+vgbm5Z2nA+/t/vp1u7axuu7ey+s&#10;GI8agWDiieoiMnBfGcntCP1+3+dkWupnnCi9RNW3cWp8AYNU08bmhaRMvI9gn+xvPkIB3sBIUcZx&#10;Hm8nIF/EqQAAAAZCVZTJpY1rVa3HKXCiKm9trtx0Xjj+YQaJqkMFpW1lJI8j9Pt931RRpw6YRplt&#10;BjP99eg5xG6O1ab6s27su9im+Vf1Bxa6IvwxBSBVNE4FsMyMxbIAwIJQdRmpaJLfeovD/nIUqNDj&#10;zS+96JyomqSRqPb7/dmi847co1WHTNaDbXJ64omqW5za7/cTfIm97pUHvc7UeMQNJagAsGQoTQUA&#10;AHBDqArkyfGjSKEi77e+/YrvNje/n0qiGigitEWr1kQ1ZM6YbKLqXZ2aYBVnxERVTDnprBLcsvCU&#10;eYPIIwQAlAtxKgAAgDdCVSA3RZ7yP/f48Yn/RpPHIqcSTVR915WymEereiPUQDmjuUw1wUsQpwLV&#10;xBehUiImqk5lp+p/9bS3SO9GAEAWiFMBAACCIFQF8lGGRDWEmHGknoeGTlTnYi4tlWyiapFSnCp6&#10;ohp8gSn7fH/m9QPA0qNxKgAAQCiEqkAOypOonjq1IvLQe5u1vReix5HqE9oiUe33o6yYJNL9nY/O&#10;jvDD7y4KLS0z2S20MtX0EtX04lQTx5vmdicN8zS2eG88AEB2KE0FAACIoNyhaoXXgkeFFXpZKpsA&#10;q1TNMtew6eHsh/f82UUe2u977aBHhOaoVE9Urc8GqN+0Lo2lCfKi5BinzspUjWt0K1m107Ys5hsP&#10;AJAB4lQACKhWq02n07xHAaBYyh2qAqXjmKjm9VnlR2/e+frtb+09VKno2vPXv/LV3iefPrXYwGM+&#10;u0XEANExUfVuD6oSQy039OkbYD+atq+p7YDT0ljer47j/cmoNNWSqBoj18pOrf/mpG1DnAoAS444&#10;FQAAICZCVSAjjh9O8ktUH39j8/rNXX1i/8Pv7X66tbu28fru7QungsepEiNGNFWYWsJBN+YqVFMk&#10;GpB2BGuJq9PGjq9RvnGq2GtUxaHsVE9X9bp+PiEDwNKicSoAREOZKgA7QlUgC0VrovrW5spN53n9&#10;D/deWNkzP6QCx5/91b998+t/+fZ//IGIiDwror6IkagmtzLVLFF17w/gvLtvojo/lPFK5dw4dc4x&#10;UfV9L/HxGACWGaWpAAAAySJUBVJXtERV3vxSgE6pM0bg+MGPfXbjY5/dEBEtjoy/rFP0RNUeiVrK&#10;NgMvbOV/svNnc4lTXXtGmxNVPgADADwQpwJAfPRUBWBHqAqkq4DLUr317VeCbPbjX7zrGOrpcWS0&#10;aNgIKGenUOmnCgr9wlD7GBaPWtancu8nECpRNTa2MOLUNF5QYxUvh+f0SwtQoIpEqP4J3G0A5UKc&#10;iul0WqvVjo6O8h4IUG5HR0erq6vkqgAsCFWBFBVqWaq5x49P/DfaeF2LO7XF5cMVeDrRE9VoRwg0&#10;BmPk2uBD7G7eUtfv99UruEicz5+V5F5Z5zhVL8LVHsz7vQQAKCIapwJA4lSumvcoABQLoSqQCrdl&#10;qfIYSxR/99bdc18yJ6qOcaTLOk5u7InqbAGlANWprmPwYEyTV18EC4XdSlONXZxzz5C3ws50WMcU&#10;dY7PwACQoCqVolOaCgCpolgVgI5QFUieWxNVo6RRfzzzDzanTq2IPPTe5pkPXdKivfNnxSPNdA8T&#10;LYUw/jWqlsWXbFzHYCtHNR1zvoFvouoapxoLYRmdClzGH+1juTWltd+E+Z3hYzAAwBFxKgCkjWJV&#10;ABaEqkDCvBNVEWskp2es2XzU+fin/lB2Pduq/u6nn/0tlxpVFS+6M0XG8yt9sHe32+0GPIJbW1Xn&#10;SNQcNbq2ItVrVJ0G4BOnmk/nVVcbPlc1vTcc0+GDY2b6AwDcEKcCAADkglAVSJJ/omqnPZVRwHrh&#10;a69df+XFXdfnz33xsx9066PquADU+bOWBqMWi0T1h98V22WaOgC4LFdlTVTnw7PcJcdup9bdzZfg&#10;1jjV+VrUjr7RamDO7w1zxsrHYACAHY1TASAXdAAAYCBUBRITJVG1yCpgdU9Unz03uLnxMZGD2Xis&#10;aaYxQ9+Se7pPXTfVqNoqMYP0mbVGon43xFK4aol01SUYD1q4xqn6sL2j1WDFqg5vDKcD8kkYAGBB&#10;aSoA5IhEFYChCqFqlZYXQHklkKhaOAWsibzPjd6mIrKxtrb3UDVYfeaZf/4/f/76P/7gby3SPecZ&#10;93quKl5xqlgSVZ1lY49MVp+2H3IW/KWNa8bFGgPwmenv9nrpA9N7vzo2K/DMVZ17FCRX/QoAqCri&#10;VADIXa1WE6JVACJSjVAVKCCv4MyDd4GkS3Qbip6oqgWjzjmukuSWqBrj0VNFlwH7LAyl7+iSsRpH&#10;cF3bypNlaSz92nWLwNdtvr/5A6q1C2qYXNUrZydRBQC4IE4FgCIw1qqiCQAAIVQFEmGJz5yDM99E&#10;VVIvV7Qkqg7Jb5BEVdEnwjs9EvQIllNrxzGqXOMnqo5xqqU9q+N4HD+dOjeBtR/Blqt6vTFIVAHE&#10;wKydqqJxKgAUzdHRkYisrq6SqwIgVAXiSjI406fVK345XXB6sNjv9z16evrnoW7Dm0/PX0y69z2C&#10;/VAHx6L1DYiZqIpTgaq1m4GdX5+BWa6qdjfSZJclvEwbi1O8TqKK0iLLA1JCaSoAAEDBEaoCsSSc&#10;JtiLRhMqYzQlqp6T8UMkqrYjRE9U9TFoqW78RNWi3+8vIk6D7bYHeU3VNtaSVbG9ZOfPLk5HnAoA&#10;8EOcCgClQJkqAEJVIDp7oppkx0zLQvPmkC7URymfRFWb/x4uUTVHhNZEtd8P1PHAfIQHe3dTSlTV&#10;0Rw/iOoZa9jPqA6tABTva/d+M4S8bwCAaiBOBYBSUG1VAYBQFUiMV6IamT61PGSuqj56GfPoxTsq&#10;DZWoupRz6m1Mo9Xwxpn17xinBjlOzE+nDrmqW8NZC5fwlE/LALBUaJwKAKVDmSoAIVQFIgvUSlWJ&#10;X3horIYULLQ1OngaOanYo1Jz5Bc0UXWfHa8nqhKp06KpyjX8XhbRCl2jsXZNVdxW4tL2SndYAIBi&#10;ozQVAEqHMlUABkJVIIoQiWpSLLmqe7Gq42BcJ+OfPytB+qjO93X7XGdJVCOwHCFIIFuEONWwaLFq&#10;cGqPAACAEKcCQDmpRJUyVQAKoSqKwrp2UHIbpyHuh5w4y0951qvqiapeprpg29cnUQ2wcJNbohq8&#10;WDVsJluoOFU3K1kNvNoVAGDZEKcCQEmRqAKwIFRFCKlGmQE/PGT8ScNxKaoQi1O5c54w7k1fX/78&#10;WXux6mIkB8cBW6k6J6paiWXwctGkalSN8zoGspEbp2aJT8IAAAsapwIAAFQMoWqe8i23jHB2fstP&#10;JlE9OFYHsU4YD3Ic91w1gUTVnKWGmoCfbKLqOIZSxKkAAFhQmgoAFWC0Uq3VauoLSlYBEKrmjF+g&#10;S8Q5UZW461AZxwxauGrJVY19Iyeq83arlqJX31w1SKLqfRDfI1zauFbYmf4AAHgjTgWAyjg6OlK5&#10;qvri6OioVquRqwJLjlAVCMQxGbROvdfp2aieus7LVO1CFK7O81N15FmienAsIhES1Wif5VKtUbVs&#10;YEGcCgAoOOJUAKieo6MjyxeqapVoFVhahKqAP9caVZ2RgVoKV0PWsYYoXDVKVudn8U9UzZsFqTD1&#10;bmwaJN90PIj3EYhTUV6OnVXITYAlQePUaBaN5gGgPIhWARCqAj6S6aMaaSUr8S1cNUpWvRPVefaq&#10;z6ZPr8I0zhE8GqfycQvF92Dv7p33jRye2BMhQwEqjdJUFNZ0Oq3Vakb6AyBxqiEA3QCAJUSoCviI&#10;lajaqlbDfpoKVLh6/qwxnV9cVp1SXxQ2UQ1Smhpw7SwgL66Jqsjs8T3yFKCCiFOTwl/0AMpL/bsF&#10;JavAsiFUBdIXvkzVzqNw1ZSoOq06pYTNQ+0dACInqsZB7EcINdOfj1ulszwvmUeiarjzvhG5KlAl&#10;xKkAAB3RKrBssg5VmcCLEklm4r8hfJmqnb1wVU9UPbLOAtaoRmucujwhHUokSKKqqFxVCFmAMqNx&#10;KgDAA9EqsDyyDlUT/+WSlBaZiZWoJs1SOirpJKoeFaZh6atjeTRODTWqaCMB8kUrAKC8KE0FAARE&#10;tAosA6b/A84ssV2hElUl7UQ1jSOIU4Fq5MMC2fBeljp4maqOklWgXIhTAQAREK0C1UaoCjhIJVE9&#10;fzbB+srMElW9wjTaEdym+cc5JkKhtjc90RJVhZJVoBSIUwEAMRnRKrkqUDGEqkCazp+Vg2M5OE6v&#10;yjWzGtVoqVy0xqlAKcRJVA2UrALFFKQvKnEqACC4o6MjSlaBiiFUBaxSnPifULGqR+2nfZv4iWq/&#10;34+zu67f7/PhE9WQSKKqZFyySi9ywFuQqNT425y/1AAAwdENAKgYQlXAyyx9ODjOeRyaIBP/E++j&#10;qj49BkmEfUtTmYeO8tLjyKQSVbfjp4cVIwE3AWf6AwAQB9EqUBmEqoCJJfKLlj6YPnRZOgDEK1bN&#10;JVH90Zt39m7/77Pmqt1vPn/9K1/tffLpU15j0zHTH5WRRpCqH3zzV03+yQHIi/ffzpa8lXQVABAT&#10;0SpQAYSqwILDxP/IjOLW5Lqp5pGoPv7G5vWbuw+15x9+b/fTrd21jdd3b184ZR+YjjgVADKgZhLk&#10;PYpSonEqACBfR0dHq6urrGEFlBShap5YkrvIEmulqmpU9QYCkYpVc6lRfWtz5eau44YP915Ykdff&#10;3XvBIU71Pjtve8CNWrSKnw4gA8Fn+vMjCQBIFSWrQHkRqgIzqSd9RgeA8HJJVOXNL73onKjO2BNV&#10;SlOBmMhVgbQFjFP5MQQAZIloFSgjQlVAxHHif1Jlqo7CFKvmk6iKvPXtV4LvHuq8FKsCALJHnAoA&#10;KDgjWiVXBUqBUBWwSnjiv7hHqwHklaiKPH58EmjfCCel9x/ggWJVIFk0TgUAlMvR0ZEqWRWqVoFi&#10;I1QF0pn4b09UjaD24FiCfXLLL1ENauP1cLvwqRUIglwVSASNUwEAJaVKVoWGAECxEapi2SU/8d9I&#10;Uc2LUxmPFHzW/9ypUysiD733XqufCnqigsSpdB5AWZCrAnEw0x8AUA00BACKjFAVWEhs4v/5s9YC&#10;1TBxquSfqJoG4GrtM5/wC1UpAgIAZIk4FQBQPUZDAKJVoFAIVbHU0ipa1BPVkHGqlCVRFdn48ubT&#10;7s/yqRWIiWJVIDjff8PjH/kAAKVmlKwK0SpQGISqWF7JT/w3WCpVwyxUlW+iao9Tb15fu7lr7wKw&#10;dm7z4u0LDkfmUysAIEuUpgIAlgfRKlAohKpAQWWcqNrjVOPZT3zqztdvf2vvoYpW156//pXL/93/&#10;ff1/mTUnNT6s8qkVAJAl4lQgoOl0WqvVjHVvAJQdjVaBgiBUxZJKvUxV/a/64vzZgH0GfOfdp5Go&#10;Op5UP/7TFzZvX9i8rT1rlKMauWrGqz8Veb2pIo8NpUMHAMARcSoAADRaBXJHqIpllGKiqjM3AfAN&#10;2nwn/ieeqPrGqW6M3FDFqcIHVwBA+micCgCAjm4AQL4IVYEUGMWqRq7qV6+acaIaOU7V6dP/AQBI&#10;D6WpAAC4oRsAkBdCVSydjMpUw8gyURXP9qnB8cEVAJAB4lQAAIIwugEIVatAVghV00L5XkpidvDM&#10;NFFVxao6p2LVjBNVi8jHBJAN2qpiaXmnpcz0BwDAwliPjoYAQDaWOlRNNfcM+Cs+2WsFGfP91UJV&#10;5qeKk6gSpwIAiilInEqWCgCAm6Ojo9XVVRoCAGmrTqgaIZ3k1/Flk3qZqluc6nKWvBJV4tRieurJ&#10;J4yvf/LLX2ewY8Bj6ozj+26QO8sI3Ubue0VKp9MZDAb6Iz948W6QYTz72jXLls++di3Ijr6nKM6t&#10;jsPxtqdxaR6vb+TTpfGjt+QCrkPF728AAPii0SqQgeqEqvyGjVBSSVQtcarl+OYy1bQTVeLUcrEk&#10;Pk89+UTAjCbyjsGPaT++7wYxBxCffYRuI/e9IkOn07nz2kh9HTBRddzyBy/eDZKr+p5CjbkIdzsy&#10;t9ue+LvI+/WNdro0fvSWGY1TAQBIA41WgVS9J+8BABmJ3IY1ECNRVc6fzTFR/fD73+u4FBWJamGp&#10;dGay06rVusPwO4oMu7Wwu3ofczIZdlutVm2u1eoOJxPzSSc7rVqttTOxfp0/I+0admv6sLT7bBqt&#10;uuT5JXhd1+avmrKIO/VXzGuvYXd+J7vDgLfISFRno7VptWbHChIHF5P27lU3K6130exEk51uy/gh&#10;iXsu/T1mHKa8r0W+jD7pjn9Hq2c9NgAAAN6O5tSvkXkPB6iU6lSqAh6yWJ/KrUBVsk5ULY+QpVZJ&#10;5NSm0+no37qV1D315BMiw25rfTAyPT4aDdYbg+b2+HCrHvCMxlDVqe3VoL7z8cOeyNjXOFf7ckcG&#10;g5OxiDbq8clIRGR0743JlnY145ORSOe07+UFr1GdGXb1u2kcP3JPAGU0Gqw3ZH/ab2s1kh6z0b1v&#10;su809lDz3EO9oN7CPh4AACAASURBVMPu+qPtcd92342DxK8hVSZv3BuMzlwOvKP3LVq8x17avtW4&#10;unMx+E8GFmicCgBAlmgIACSu9KGqWgs+71GgTFTAOnvb+EarHlGpvo1RpppfoppjnKruJx990xYw&#10;UbVHWm5z3p12nOy01gcjaXa2b7x0sV1XQdFkMnzj6npv1NPDo/rW4XQr8DhDzcd3HHaQSfrW61Kp&#10;6v1hv92ePzS8P5DO9rb0eqZUdXh/INK53BYRt+sSWzbtwuHOdFT8OReyJ4BlbxGZDLtX1weDWzsv&#10;teeXYJ+NLvNk0O0mi9Nd9d5RbHHnU08+4X1b3N9sKnHu7E+98kjH90nAjg3urK+Rx/vQ/qzp2/rW&#10;jU5v/eXhVr8tLhcLCxqnAgCQI6MhANEqEB/T/1F9jnnfbCKhvpyUheqOqibyG81SPbYX/4g2pUTV&#10;Pt+fyf7V89STT0yGXX1Gftd17rKaMj6b6fzUk0/IZDEB3W3a+Dzkerk3EunsH/a35omqiNTr7a3D&#10;8XZTRr2Xh6az2CdQzx+en3M+zvkQ9HHP52UvhlczDc90isUj+oz77nA+Qd7xuhorTZFH7ywGObw/&#10;kObKxYsrTRmdjBejfufRPFP1mhi+GGnLYyb/4gjDbq22PhCRwbq5QYPTKxKmBrbe7t/Qg0yPV3l2&#10;3+y3OOCO5pu8023pb61ZabN+cQHebIsbdWswu+sm2l3emUigN8Pitg+HOy3z7uqpRm+kXofWzsSx&#10;XYPTjrNr1K+puzO0NOpov7TdHNwqSvOLYtMn8tv/XmamPwAA2aAbAJAUQlVUnH3iv/7tLFe1RKV6&#10;nKoz0lXLxvYHtWeN06WRqLq1Tw24O8riqSefmOy0GuuD0WIe+WjQazi1UZ3stBq9UWd/PK9tnO05&#10;3200WG/MwiR71KXqNff7tphLVG3f1Fox6ebk5auzc44Gvas7wx2jo4B13MOuPjzRhhfIo1tXeyMR&#10;keZKQ6t3nFcL1i9eMaWnk3ceSfPKxXr94pWmDO4bQeAb90bSXGl4nsp0I0eD9asvnwQepvuBTK9I&#10;0Fx1Mhl21wfBjjl7S5hvsSmKdN1xTrvJF18y3TgRU5FvqDebuuu2TPXk5ZZ2l53f5O5GvfX13ijC&#10;7u47Wq5p0FvvmZtjSP3ilab+7w25KfLcnSCNU93CVgAAkAaiVSA+QlUsEZ+SVRWMOsapxlNGhOpd&#10;sjrfy/HDYSKJKqtRLQ9VlPfGvZFIZ388nRlvN8USbsk8UW1uj/vt+vyRq72RNI09x/umglMVdRlL&#10;BmnxWCyjweDM/ng6nY73OyKj3npPtsfGsLXS0cnOrYF+YePtpsiodzVwrDoazY7s0tPSnJ5O3rg3&#10;kjOn6yL102e0+zc+GUnzykXPrpiqiLe5rYY63t+WgaXzrF27P53ud0Sks28E0j6viFOuOli3LFPV&#10;aKwPRKRzY3bRnsdUibH5Fs+v3GcwDjdZ3VCtLlN70wR6sxlfOGeqo8FgdrLpeLsjDm9yP/PTq/fa&#10;4P5Q/YPAeLupXgfX7qcOO4rD696072l6N7FclUXwODXrkQEAsNxWV1dXV1eFPgBADISqqLLgjT4X&#10;0WqQLqt6QwD3zdxaqdqFSlSJU5fKPKCZlYk2ZDIc7ux0u62GtVpORIZdlahqqZEK1LZfNULWenvr&#10;1W1rraEH6+rzAatIO/vqjPX25Y6INLdfVWOqX7yiZ1LzrHgxvK3D/Y5aRSrY+BbBoov66TNGiqvH&#10;eO3LHePx4f2BqKzV3eSdR+o61FBn9zG82K+IiIg0m539sVE2HOCYo0e3Xt7ZGU4mporjoIPRb7Iq&#10;/jVeID1TDXdp4xPH6uDO/vz9W9+6HKSFrXX3+enrWzfC7O6y4/D+IMDrbmszAf+5/MSpAABkadVG&#10;RNQ/hOc9NKDECFVRWd4T/x2390lUjQpWY00q3wRWRPwm/gdPVIlTl9Bi0ZvJTqtWazQa6+u9nmOJ&#10;5GB9fSDWPHJ8MhIZ9RqmMsfeKO0AyJqVLQLL+ukz1o0txYrtUEma35x9dbzZTRmfaKWRi8e1hqru&#10;xicjS/BqCYgDivKKdPaNAuX9TlOk2bmySC59j6kywtFo0OutNxqztqCTMIMx32RTqqoXN4e7tMk7&#10;j5yu1XSuxkrYOxx5d5cdVZZuKmJ2et3rp8+IqUnvUqNxKgAARaNHqIa8BwVUwW/kPQCgbILkqoFb&#10;qQZMVB0LXSuWpRa2FWAxDLuN3kik2elcWbl8+nSj0R6/XDN31ZRmZ//VlVuNXm++EnlojRU1M7zf&#10;NnbXVkmf7LQavRjXkAF94XVjgfj25Y4MTsYi4/sDaW4b2Vljpakel5ORdG7Eb3qQgXq7f7gvtfVe&#10;45GMXeexW7X70/HlnZdv9Yw2t+uDk/2g/XHtg7h4pdnr3XtjsrU1TqphBCpB/THuFpV6PwsAAFJl&#10;T1HJVYH4CFVRTcmXqTrSp/8buyeaqJY9Tg0elfJJ29Fs+r+qpdRjsMkb1jq/zo1+uy6N7XuN3nr3&#10;8mzTxkpT5EzQ/Ky+daPTWx/c6l5uRw3cIjCnuLP51mo8p8+Iyj3n6aGqF3U+jp6omjRWmtK7P7ws&#10;A2luXzTNY+8Zj/sVvBoTvBcVol6D8T5O4FfESbu/3xmsD3pXdy7OYtUAx6y3t/rtrb7IZDJ84+X1&#10;3mBwf9hvRxyMkaqePtEz1WBHi9pyNNybISnqrPfemGwZCbbqWZHyeUuHOBUAgMJSZaoA0sD0f1RQ&#10;2ETVh1GUqrPUqDoFsjET1dJN9jcmder/GTNAff/Le/iF89STT1jip8H94Xw592FXLcdun1et5noP&#10;1mdrl6tlhdZb8/neIpPhTqtWq5kWRV/Eke2XtpsyGqy3Wt3hZHHsyWTYbV11aOMak5pJPVjvDhcL&#10;1a8PLPOtB/dnfVxnT0Y7y6P79x85zeN2eNz5IKfPiIx6V+dDjTUY31fEW7uv1v+arwDlfcxht1ar&#10;Gc/V643TK83ZdPeQgzHeJ6oDwMnL5jrVcEdzaAQRQMw3Q/iuF+3LHbV0mrqoyXDH6edAdQnwbUVR&#10;SR5z+ZnpDwBA7liKCkgVoSoQuEzVviyVilb1fedlqnES1dLFqQpRaRJs67yrpaHm4eOsXWVj3WPd&#10;eZW4zddnnzXU7M13rTXWeyNpbr/kUk1Y3zrc7zRlNBqo/puL1eZHI2l25gtOJaW+daNjujK10vr8&#10;LKq/6mDWprPRk04nTJPNeQhYv3ilORoMRtbFqOqnz8hoMBgFyFSNJHM+1NCDMU4a8hVxHsxL2009&#10;O/c6pgrKrc+pS446GJWfDixz/8MdrbHSDLMiWdw3g4iojq8B11ozTvvSdnNxUY11x39asHfcrTzv&#10;wNS7rSoAAMgSiSqQHkJVVE3CZaoWB8ez/1yejZmoljRORfrqW6/uLyKkZmd7f7zfcVsaZ5aiXVXh&#10;Ubs/HW9r+zY7+w7dOLW58+3+4XS8v91pLiKrZrOzvT+eHvaTjVRnZzMNzzy6dt94stnZHh++tBLp&#10;JLOqSFvzz9miWAHTsHZ/vL8YzX7UwQR8RRwtakXVIvRGrOp1zPrWofv5Qg5Gz6lF7KuM+R/NWu4a&#10;fHGneG+GWX4vMjoZh0pV61uH48UPX7Ozv21bSc201JlrG4qqCLIOFVkqAAC5W11dZeI/kLZaNv9q&#10;UavV1BdpZEOl7tWVcOS3HDxe8QiJqn+ZqjH9X2uWOmsVmmiNqmOc6j34IlA3uUTv5AyGGvYUUbtM&#10;JkPPgPIdSUyOYVbprujZ166JyA9evOv4rLH6Vi7UHY48AOMFmh9hstNq9GL1l83FsFtbf7SthcWT&#10;nVbj3pX5A3mFqhn8UUzjVIslvORUZfYejqbb7aovylvwpT6OHR0d5T0QAKkzstTy/pEFlEVFFqoq&#10;V6aDMnEpSlVvNnu0Gi1RLWmciqTkmJRVvqrO7d7GzAfT9uxr14qZq7oNYDAYdDq2Ck6fI6iF0W7t&#10;vNROvgI6KZOdVqM36myPZ1Xak2F3fSDS0Yqbhy/3Rp39w8JeQhK8/y1TfcHvYEhKnOjTW6x36TxU&#10;LTUSVaDy9NJUElUgAxUJVQGJX6bqNqlfnNehEnO0emnjWoRElTgVObInqkECu8xCvVA5XVl4pKWq&#10;RjVZkbPjCK+yxy6u2X27v9+p3XpjslXYVLV+8UqzNxr0GoPe4kG9Texk59aguT0uV7FtUN6BKXWa&#10;SAlvqpRMp9NarUauWg0qOOPVhI7qVCAXhKqopgwSVUO0Wf/2ONVxRywJ7/DLNm969qD6Vv/CeNbY&#10;0vHIHgWqHiMx9rJsYxmAZTCWkdg3cBvepY1r3oOxHznIFekb+w7Y+HowGKgpEY45rx6Venytf6FH&#10;q45xqmUzt2E7jtx7e/sGjjs63hzvp+wncntpjHvb7u/fr13dubiYTO/xNrZfheN53d57wd9I2pb1&#10;rcOxdK/2ZmvDNZudG6/220YGPHy5J9tjx8GXGjP9AaCY9DrE1dVVctW85Nir9OjoyO3sxKlA9ghV&#10;URGx+j8YiapjfuqRt86FSlSJU+HGN5FxzLYcd7Q8ojLBBEciTmlawFP7jtbjWT3NCRVg+ebIjt/a&#10;93KrJ9Ufd/s6yHHsm23+qun42sW5jak+FTJYbPenizJPj9ciwnh8j+a94zxarW/1D7f6zic1jb4S&#10;mOkPAMVkydFU6XFeg1la0SbXq1dKba9/HUGtVlNjID8FCoJQFVUQd+L/+bNycOxWtRrq06N3okqc&#10;CsRk6bmR61iy4JaoVkDuzWF9hR1h2ctUfePUqr4VAaAs7DkaxarZiNmoVN8lZhhKlgoUDaEqMKfl&#10;qqE+OjpGpfanaJ8KJCWlaDW91VFQUh4LnRU8EQ6OxqkAUHyO070pVk2VvTQ4r5EAKDJCVZRe3DJV&#10;u/NngzcT8Jj47xG2EqcC8SUYrRoHebB39877RvYNNn/VjHN8OPJo21ocbg1bSzF4bzROBYDiY/Wh&#10;jMUsSgWwbAhVUW4RElVnqgOA3gQggAiJKnEqkKw40So9IougFIlkQg1ki4LGqQBQCkG6Z9IBICnk&#10;1wAiIFTF0vEpUw0sbKJKnAqkR49W7Y9beMRGlzauyZ44Fqtmr8INVZEXGqcCQFkESVTpAJAI4lQA&#10;kRGqosQSK1MNzy1RJU4FcmT/E8CxTSqxEZYNjVMBoCwiTD9Xu1CvGgFxKoCYCFVRVukmqp5tVR0T&#10;VeJUoIDIibDkmOkPACUSpDrVQm1cq9XoAxBWhLsNABaEqkA4ARNV4lSgpFQHAJGiNAEAomGmPwCU&#10;SMySSdUHgFw1IApUASSFUBVZc5yNG0G0MtWYDVXtiSpxKlA9sz9Pco1WaaiKyIhTAaD49Dn7iZRM&#10;0l81IApUASSIULWakgou05D4Z7k0Wqn+7K/+7Zv/x192u10REVl7/vpXvtr7ZOs5U6JKnApUmx6t&#10;AmXh9ncicSoAFIdRKal3UEUGSFQBJItQNbTE88o0AtBcPjUFvJBErjfNC/wv//5Pbt77dz/QHnn4&#10;vd1Pt3ZNG5GoAktC/WmzCKToDIAisfRF9VirjTgVAArFKCxVXxDzpY0p/wDSkHWommoFZTblmUE+&#10;luReKJrLALL5wJbW+lQHxyIi588++pOP3vt34XYlTgWWxOIPHKJV5M238pTSVAB29NwsAr06VQV8&#10;esxnmcJPApgIClQBpCTrULUCv9wHySsrcJlL6q/+tzthElXiVGDZmIKqvbRyVRqqwgNxKoBojLWM&#10;ZN7KEzlS4amlRlU9aLw6NAdIBIkqgPRUpFLVbdYbKib9MtVuwD2IU4HlRDcA5Ig4FUBMKlciWs3X&#10;0dGRnpZaSlMjvyisUuWIRBVAqqpQqZr7XHvkIvFEVeS//Nd3/DffeP3d2xcSOC2A8iJaRZaC9EU1&#10;/k4kUQXgi2g1d4nfc0uJKxQSVQBpY6EqlEb8FPXB3l05f9Zri/83zuEBLBd7tJpIrsrcfxgClqYC&#10;QAREqwUXfO4/iaojElUAGSBURTmkPfFfROTg//nUP5F7f+u9w1r9VAKnBVAZerS6+aumULKKJISd&#10;6U+6motLG9cS+4UEyIkerZLKFUciiarHQSr/WpOoAsgGoSrKJ8lE1ShcPTi+tHFNPvh/ye4rXrus&#10;feYThKoAbJKKVilTBY1TAWTPWMOq8llbKYRdnyrgq6Ze5WV4rUlUAWSGUBUlkEoZiD1RFZELX3vt&#10;+isv7rrutPHlzacTHkdEFCUBBeQRrapvxTNsJVFdZgEbp3pvAACRGVmbLEEZY1n4xoIei1MZwaIK&#10;UvUDVjtXJVEFkCVCVRRdKhP/1ax/7etFRvnRP70y/ua9t+1dAJ45t/n5cz+7+2Av7skTUZwP1cS7&#10;gIURrRprWIk5b3VEorq0gjdO5R0CIFW0AsiYd0Vq/FhQhacioueqlqeqxLifJKoAMkOoijJJMlGd&#10;9VE9th/w0sb/uvXmna/f/tbew4ciIrL2/PWvfLX3yaeZ+A8gMNVs0fjW+HrzV02arkJhpj+AAgpV&#10;xugdC5LMurHEf3roaczQtyehjny7qR4dHa2urloiVHXkKqXnFKgCyAWhKgotwYn/D/buyvmzlhpV&#10;t4M/fWHz9oXN24mcGFhuy7yQi+NVOxarUqa6bIhTARRZwFzVO8aimYAjx2pKt69VEupxhwOeVOWq&#10;Mn8tjIy1Mi8NiSqAvBCqorhSmfivnD/rkagC1bPMyWbRqJ4AerEqieryoHEqgLLwnh4eZJ613kxA&#10;KpTfxRE8+zPunjhN3jdemuB3Vd/SyFir8dKQqALIEaEqltX5s2RMAIBs0DgVQBl5FKsGzLDo02oR&#10;KvvTm6JanvK4mR49GSxPVaCzKokqgHwRqqKgUixTBYAiufO+kewRpVUWM/0BlJR34haw46d+KI9c&#10;1RL2VS9+9W4+68F4FeK3uLXXF5OoAkBMhKoogbQSVYpVk8PsciAOctVKIk4FUGpG4mYPQ43548EZ&#10;uaqY80HHpK8a09IV/UZFi/9CtbgN8riepZb3JpOoAiiCrEPVp558IvFjdjod439RGfoLmsiLOzvI&#10;b/+e6VHLt3n7yS9/nfcQAKTO3lYVVULjVACV4d18M1Sxqti6rFoe99iM4M87V/U4i96bVWzVx9xY&#10;AIiJSlUAy4WiWhQTxaoVQONUABVjia5qtVqEGlWLUM1YpbSFq4mnft65qttKVo7PlutO2pGoAigO&#10;QlUASBi5LbBsmOkPoHocQ6vs86zSLXVlb2iQFMdc1ZJxG3Gq2sbt2fIiUQVQKO/J57STYbdVU1qt&#10;7nCSzyiCDmOyM9/KorUz32XYdX8uTcNurdYd+m+T7dgmw52Wccv8Xl/vjfO6sQCQqksb1zZ/1bQ8&#10;eOd9I6OSEWXxYO+u+kcUt8DUdwMAKJdc8ix10phFshkwIr+U7pJxHwz2bY6OjozUVX2hT/9PY1SZ&#10;IVEFUDS5VKoOu431wfyb0Wiw3pD9ab9d4mFM3nmU3LiCn3WntT4Q8Wk3mvnYTPdVZDRYbzzaHh9u&#10;1SNsnM+NBQDAG41TgTQw1aPg8g2z3Ja6Ko6MIz/7iVR4qkpZ7TWqloaqpUOiCqCAcqhUnezcGog0&#10;t/fH0+l0Ot7fbooMbmVefhhiGPWtw6nZfkdEmtuvzrK/yRv3RtLZN23iEiImNvxht9XoBVjkJOux&#10;me/r7MaOei87ltP6bZzDjQUAB+pzfgYnoli1+PTKU8foR21AdSoQSmZ/zKLUjArQApasZhb5GR+L&#10;ggxG30wlqsXMo32RqAIopuxD1ckb90bS3H51q10XEam3t17dbsro3hvZpqpxhjHsrg+0SFVkfDKS&#10;5kojxeFaB1BrrA+ks7/tU6UqmY/Ncl/nN1YeveNwY303zvrGAgDgKtRMf+JUAEhJYXPV3CM/SyGQ&#10;46g8+gYUFokqgMLKPlQdn4xEzpzWqg3rp8+IjE7GJRmGLVJVc9TPyHjeoLXVTbvudqWzP54e9tun&#10;fbfMemz1rUPHYlLTrQ66cfY3FgByR7FqAdE4FQAKpWi5anFG4sGSt5ZizEKiCqDYMu+pOnnnkViL&#10;Dxsrs+rEdmYTuyMPQ01Y79zQk8DxyUhk1Fuffz8a9BqDkxTbxLa3+kE3zXxsVpOdq72RdG4EOp9l&#10;49wHDwBYZjROBYDC0lusyv/f3r0qt5FtYQDeOmzeQzJwBQa1n0DyAKOgqfIgGZ1SkzDDsBCpBqlR&#10;XBVkFJBIT+BGgamAkd7jQB3QsdLWzWpf1Bd9H0hF6tbWSoOk/GfttUvd1V791G+9trrMV63+swWO&#10;XAkzVWtt+jFOQzR8n0/1ssOUloNBF7NJP5QyJnaDkmubT686cRr6k31i0LWbq/xgAV6RZtXSGZwK&#10;UH35Te7l9l3WNPWreLOqRBWovoN3qtbb9Mtam2q2iX2Qf90dT/pJL7n9Nh+UfahSibXNp1eXvSQN&#10;0XD2eKS68eYqP1gAmunRzlOtqQCVkoVuK12rb9++PUzvasVzyR2Wrb7VPLpKogrUwsFD1fbJmxB+&#10;PHxv9jMNob9p6GbFysgy1YvHuy47p9EzC3w9B6ltPjrrxGmIhrMNI1OfcXOVHyzAC/rnjzR8ltwd&#10;lDgVoL6W0Wq4z+MOMBmg7sHf+hCAKoxTCPV/sMDxOPz2/85pFNLbb7kd3Jvmm1ayjM2Z6nx01mqd&#10;PdySvn4MVjnKqW161erEadSf7JOobr+5yg+WnD//+ts+ZaC+9tnIb6c/QC0sHsrefNVm0gYEf29z&#10;QgUOAZOoAjVy+O3/7ZM3ISTx5ejkZtBth/n06jJOQzQ8P2xQ9oQytqSu7fN3URzHl1cnN+NuO4T5&#10;dHTZ27Oj9bWVUdv0qpfs2aK6++YqP1gA6m/P1tTd9wBQWfnJAC/belnfXf8r8h2+y5dPngyw/lj2&#10;XyH/WYkqUBclHFTVHU/6IaRxr9NqtVqdXpKujyktv4zpVavVuprmP7GtS7I9uO6HkCbZSq1OL07D&#10;6mFWB/Sg8oPXNh99SEIIaZx94W/3FeXLe+Tmij1YgJfz9fOnf/5Iy67ixdSuY71Qa6pEFaDWXrD1&#10;Mt/RGRqU/a309oYnPbSNN++zQr5JdqUMgIorIVQNoTueTfrL2ZhRf7LHSUbll7FjPEB3vJgNl0tF&#10;0XCvje+Hcdja5t9u9w8JHr+5yg8WgBqy0x/gCD0/V10P/hqf/RV6aOsPZ8/xC/kPPrdigIM7/Pb/&#10;EEII7e74bjEu57v3K6M7XqxcWT2LfmWpwfhucPA/0XqVmys/WG27H1IID8p7/OZQ1oMFoFH22cjv&#10;HCqABnvOYfdHO+Vz/SSroh8PudkCu28DqKOSQlUAgNdncCoAmWWuun6p3MPuK+6ZE2mzx55fwfhU&#10;oDGEqgBAA+0ZpzYjS63dWFuAUuR7J5dx3jJpXY8Omzc+tag9m1W/f/++bZt/9vGVq0f7PIGGEaoC&#10;AI1yVHEqAEWtJHrLpHWlJVOius3yyazE0Ctp9VIWuS7zWc8TaIySQ9VWq1Wjv1JrVG2NSg11qxaA&#10;ajI4FYAn2zh01Q8pmfxjWU6YXenwzX7dfSyV5wk0TJmh6nOGXh9ejaqtUamhbtUCUEEGpwLwfPlc&#10;dc9T74/B+gSALBvd1uGb52c9oNls/wcA6spOfwBeUL4BU1vlPtY7fLNtiOJU4BgIVQGA+hGnAvAa&#10;ZKkb7WjdzeeqWZNvlqhua18FaAyhKgAc2p9//R0+h3/+SMsupH4MTgWAsmxLnNdbUyWqwDEQqlJB&#10;06tWL+lPFuPu2qX56KwTh+HsbtB+8PvDmo+uLn9e3G2oD6iCZe5Gk+wTlYpTAeDF7dO9m+WqWbPq&#10;yiUDaoGmEqpCYfNvt0n65qLsMqAUT8srD5xybsvUhK015RwqAKg1QxWARhKqUi/twd1iUHYRUIrn&#10;B4IvEikWDa1KyTG3felzEjeBbCkMTgWAGsmfWLV8p6xiAF6bUJXqm4/OOnGajQPYueV/Pr267CXZ&#10;iMKoP7kZd9u/FwjD2c3Jx8tekoaoP7wZD9phenXWS9KwfL15qSjqXy+X+lVMCCHttZJoOLsbhNFZ&#10;J34zmZ1+6MRpCP3JbNxt71ghZOMD4g2FUnWFYrUXz+D2jI1eO/srur60axtjVXcwOBUAAKi48kPV&#10;lYHWFVejamtU6k73ierssQGm9wnpL2nS6/x4EL7+/HgfZKZJfHl68u72/v40iTvh5PcI12Vwml1d&#10;X2rdjw+XvwLU00579woPr4U06XXCxvmxTVdu39/Tvr3cTeV7fouMiVozOBUAaiobq7rerArQVOWH&#10;qrBdlj9Gw9mjrZzz0Yck1yb665Px5ej8PgtNk6Q/md112/PpVaeXxL00Gs4W9+ddpT/+nYfsS+aj&#10;yzjNNZDOp6PLXhx/nA7G3Wz+wHnWm/orCJ2HEEKahmy1R1eYf7t9cG101omTL9NxtwmpaqFs8QmB&#10;SOn7r19jUzmQMTgVAJphPVdttVrGqgLNI1Qtphb/EjSlRzVMr7JEdWeLaGb+7TYNoT9Zhq/twd3k&#10;Z6uX3H6bD37NYL2/2u5e9EOSRMObbN32+bso1zmahZ7D31vy293BzfC2E+8OPvvXyyr3WCH98eHj&#10;6N+L8/PuEQ+JfUJC+lJJytfPn4QyUB0Gp76UP//6299vAJQoa1bNv/P9+3djVYGmEqpSVUmvF0II&#10;6e23+eDxVDWEEPoXDzLP7kU/JD+WL6PTzoO735zcL9o+eRPC8sbZzzSEEHda8er6y17WDfKrP7LC&#10;4Lof95I0SdMkjkMIUX94/X7QjKmqfpKHQo58rKrBqQDQPCtDACSqQIMJVamsqD+5Of3QWW68b4zu&#10;eDG7GH388HvCay/5eZRTVYGt/vu/qMFJosGpANBs+e3/tdjuCfAE/ym7ANiifz3utgc3wygkvavp&#10;Pp9Ivjy4bfolecr3dk6jEPqTxZo9phDsvUK7OxjfLRaLxWw2GfbXaweqKNtb/YILfv38aWObaoMT&#10;1a+fP2X703cc+/boPQBAxWlQBY6BUJVqaw+u++HxWLV9/i7Kbptnb8xHZ70khOjdedFt9e3zd1FI&#10;emej+6XC0iOOAwAAAqVJREFUfDo6a7VaKyX8+He+/uE9VphetVqt5bV2u3NyGq0PJwBomD3j1OwG&#10;cSoA1FfWmvr27VvRKtBstv9Tdd3xpJ/0kg+j990draLtwXX/tpckvU6uPXV5FlUhv4aexr1OfiZq&#10;NHz/cHt+Gndat8PZ3YZTpnau0H0/jJJ47Vrh8BeouSNpUzU4FQCOkC3/wDHQqUr1dd8Po5DGl6Nt&#10;raHZXeO72bAf3b+M+pPZ3hv215ZaPFhqda324Dq7mv6cba5p1wrtwd3O1YEjcAyJ6j6dp3b6U18v&#10;Pg8EAIB60alaTKvVKruEY9AdLxbj3Ov24G5x3xCa+23+7V9vjO8G+Q9uuXF1/e547T9Sty21/MTd&#10;7xVWy3h8hUdWB45TYxLVRztP92lfBQAAqLIyQ9XFYiGjBODYbGxTbUaiumec2oA/KQAAcORK7lQ1&#10;aQWAo7Jt438DZBv5d1wN4lQAAKApbP8HgANp3ihV51ABAADHSagKAGWqaaJqcCoAAHDMWofZgG92&#10;KgAAUGtmlwEAS/8puwAAAAAAgDoRqgIAAAAAFHCg7f8AAAAAAM2gUxUAAAAAoAChKgAAAABAAUJV&#10;AAAAAIAChKoAAAAAAAUIVQEAAAAAChCqAgAAAAAUIFQFAAAAAChAqAoAAAAAUIBQFQAAAACgAKEq&#10;AAAAAEABQlUAAAAAgAKEqgAAAAAABQhVAQAAAAAKEKoCAAAAABQgVAUAAAAAKECoCgAAAABQgFAV&#10;AAAAAKAAoSoAAAAAQAFCVQAAAACAAoSqAAAAAAAFCFUBAAAAAAoQqgIAAAAAFCBUBQAAAAAoQKgK&#10;AAAAAFCAUBUAAAAAoAChKgAAAABAAUJVAAAAAIAChKoAAAAAAAUIVQEAAAAAChCqAgAAAAAUIFQF&#10;AAAAACjg/6cAse4d1ecmAAAAAElFTkSuQmCCUEsDBBQABgAIAAAAIQDsVMWv4gAAAAsBAAAPAAAA&#10;ZHJzL2Rvd25yZXYueG1sTI9RS8MwFIXfBf9DuIIvsiWdks3adMhgDkQQ5/Q5a65tsLkpTba1/nqz&#10;J328nI9zvlssB9eyI/bBelKQTQUwpMobS7WC3ft6sgAWoiajW0+oYMQAy/LyotC58Sd6w+M21iyV&#10;UMi1gibGLuc8VA06Haa+Q0rZl++djunsa256fUrlruUzISR32lJaaHSHqwar7+3BKZDPT7vObuTL&#10;5vMGxcfq1Y7rn1Gp66vh8QFYxCH+wXDWT+pQJqe9P5AJrFUwyRZZQhXcihmwMyDknQS2VzC/n0vg&#10;ZcH//1D+Ag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Mvz8Tab&#10;AgAAJgUAAA4AAAAAAAAAAAAAAAAAOgIAAGRycy9lMm9Eb2MueG1sUEsBAi0ACgAAAAAAAAAhAIbT&#10;a7SzAwIAswMCABQAAAAAAAAAAAAAAAAAAQUAAGRycy9tZWRpYS9pbWFnZTEucG5nUEsBAi0AFAAG&#10;AAgAAAAhAOxUxa/iAAAACwEAAA8AAAAAAAAAAAAAAAAA5ggCAGRycy9kb3ducmV2LnhtbFBLAQIt&#10;ABQABgAIAAAAIQCqJg6+vAAAACEBAAAZAAAAAAAAAAAAAAAAAPUJAgBkcnMvX3JlbHMvZTJvRG9j&#10;LnhtbC5yZWxzUEsFBgAAAAAGAAYAfAEAAOgKAgAAAA==&#10;" stroked="f">
                <v:fill r:id="rId116" o:title="" recolor="t" rotate="t" type="frame"/>
                <w10:wrap type="topAndBottom" anchorx="margin"/>
              </v:rect>
            </w:pict>
          </mc:Fallback>
        </mc:AlternateContent>
      </w:r>
      <w:r w:rsidR="00634789">
        <w:rPr>
          <w:color w:val="363534"/>
          <w:szCs w:val="20"/>
          <w:lang w:eastAsia="en-AU"/>
        </w:rPr>
        <w:br w:type="column"/>
      </w:r>
      <w:r w:rsidR="008310F5" w:rsidRPr="005223D9">
        <w:rPr>
          <w:b/>
          <w:bCs/>
          <w:iCs/>
          <w:color w:val="00B2A9"/>
          <w:kern w:val="20"/>
          <w:szCs w:val="28"/>
          <w:lang w:eastAsia="en-AU"/>
        </w:rPr>
        <w:t>FoxNet modelling</w:t>
      </w:r>
    </w:p>
    <w:tbl>
      <w:tblPr>
        <w:tblpPr w:leftFromText="181" w:rightFromText="181" w:vertAnchor="page" w:horzAnchor="page" w:tblpX="3403" w:tblpY="455"/>
        <w:tblOverlap w:val="never"/>
        <w:tblW w:w="0" w:type="auto"/>
        <w:tblLayout w:type="fixed"/>
        <w:tblCellMar>
          <w:left w:w="0" w:type="dxa"/>
          <w:right w:w="0" w:type="dxa"/>
        </w:tblCellMar>
        <w:tblLook w:val="04A0" w:firstRow="1" w:lastRow="0" w:firstColumn="1" w:lastColumn="0" w:noHBand="0" w:noVBand="1"/>
      </w:tblPr>
      <w:tblGrid>
        <w:gridCol w:w="7761"/>
      </w:tblGrid>
      <w:tr w:rsidR="004413B4" w:rsidRPr="004413B4" w14:paraId="4021F33D" w14:textId="77777777" w:rsidTr="00905429">
        <w:trPr>
          <w:trHeight w:hRule="exact" w:val="1418"/>
        </w:trPr>
        <w:tc>
          <w:tcPr>
            <w:tcW w:w="7761" w:type="dxa"/>
            <w:vAlign w:val="center"/>
          </w:tcPr>
          <w:p w14:paraId="2D8E1E02" w14:textId="60C8E313" w:rsidR="004413B4" w:rsidRPr="004413B4" w:rsidRDefault="004413B4" w:rsidP="00905429">
            <w:pPr>
              <w:pStyle w:val="FoxNet2"/>
              <w:suppressOverlap w:val="0"/>
              <w:rPr>
                <w:rStyle w:val="StyleFoxNet16ptBoldBackground1"/>
              </w:rPr>
            </w:pPr>
            <w:bookmarkStart w:id="108" w:name="_Toc39675463"/>
            <w:r w:rsidRPr="004413B4">
              <w:rPr>
                <w:rStyle w:val="StyleFoxNet16ptBoldBackground1"/>
              </w:rPr>
              <w:t xml:space="preserve">3.6 </w:t>
            </w:r>
            <w:r w:rsidR="00045644">
              <w:rPr>
                <w:rStyle w:val="StyleFoxNet16ptBoldBackground1"/>
              </w:rPr>
              <w:t xml:space="preserve">Lower </w:t>
            </w:r>
            <w:r w:rsidRPr="004413B4">
              <w:rPr>
                <w:rStyle w:val="StyleFoxNet16ptBoldBackground1"/>
              </w:rPr>
              <w:t>Avoca Plains</w:t>
            </w:r>
            <w:bookmarkEnd w:id="108"/>
          </w:p>
        </w:tc>
      </w:tr>
    </w:tbl>
    <w:p w14:paraId="15B978CE" w14:textId="67DFD54E" w:rsidR="003C7F2E" w:rsidRDefault="003C7F2E" w:rsidP="003C7F2E">
      <w:r>
        <w:t xml:space="preserve">FoxNet was run for </w:t>
      </w:r>
      <w:r w:rsidR="00634789">
        <w:t>10 </w:t>
      </w:r>
      <w:r>
        <w:t xml:space="preserve">years </w:t>
      </w:r>
      <w:r w:rsidR="00C46DBE">
        <w:t>with no baiting, to stabilise the fox population</w:t>
      </w:r>
      <w:r>
        <w:t>.</w:t>
      </w:r>
      <w:r w:rsidR="00C71985">
        <w:t xml:space="preserve"> </w:t>
      </w:r>
      <w:r>
        <w:t>Baiting began in year 11.</w:t>
      </w:r>
      <w:r w:rsidR="00C71985">
        <w:t xml:space="preserve"> </w:t>
      </w:r>
      <w:r w:rsidR="005C0619">
        <w:t>Baiting was undertaken</w:t>
      </w:r>
      <w:r>
        <w:t xml:space="preserve"> monthly </w:t>
      </w:r>
      <w:r w:rsidR="00751634">
        <w:t>year-round</w:t>
      </w:r>
      <w:r w:rsidR="00A91E11" w:rsidRPr="005223D9">
        <w:rPr>
          <w:color w:val="363534"/>
          <w:szCs w:val="20"/>
          <w:lang w:eastAsia="en-AU"/>
        </w:rPr>
        <w:t xml:space="preserve"> and </w:t>
      </w:r>
      <w:r w:rsidR="00A91E11">
        <w:rPr>
          <w:color w:val="363534"/>
          <w:szCs w:val="20"/>
          <w:lang w:eastAsia="en-AU"/>
        </w:rPr>
        <w:t xml:space="preserve">finished in model year </w:t>
      </w:r>
      <w:r w:rsidR="00A91E11" w:rsidRPr="005223D9">
        <w:rPr>
          <w:color w:val="363534"/>
          <w:szCs w:val="20"/>
          <w:lang w:eastAsia="en-AU"/>
        </w:rPr>
        <w:t>16</w:t>
      </w:r>
      <w:r>
        <w:t>.</w:t>
      </w:r>
      <w:r w:rsidR="00C71985">
        <w:t xml:space="preserve"> </w:t>
      </w:r>
      <w:r>
        <w:t xml:space="preserve">The area of </w:t>
      </w:r>
      <w:r w:rsidR="00751634">
        <w:t xml:space="preserve">conservation </w:t>
      </w:r>
      <w:r>
        <w:t>interest</w:t>
      </w:r>
      <w:r w:rsidR="004248CC">
        <w:t xml:space="preserve"> (AoCI)</w:t>
      </w:r>
      <w:r>
        <w:t xml:space="preserve"> (</w:t>
      </w:r>
      <w:r w:rsidR="00634789">
        <w:t>28 </w:t>
      </w:r>
      <w:r>
        <w:t>km</w:t>
      </w:r>
      <w:r>
        <w:rPr>
          <w:vertAlign w:val="superscript"/>
        </w:rPr>
        <w:t>2</w:t>
      </w:r>
      <w:r>
        <w:t>) was identified as the extent of occurrence of bait stations within the landscape.</w:t>
      </w:r>
    </w:p>
    <w:p w14:paraId="0135A525" w14:textId="77777777" w:rsidR="00C978CF" w:rsidRDefault="00C978CF" w:rsidP="003C7F2E">
      <w:pPr>
        <w:rPr>
          <w:noProof/>
        </w:rPr>
        <w:sectPr w:rsidR="00C978CF" w:rsidSect="00765241">
          <w:headerReference w:type="even" r:id="rId117"/>
          <w:headerReference w:type="default" r:id="rId118"/>
          <w:footerReference w:type="even" r:id="rId119"/>
          <w:footerReference w:type="default" r:id="rId120"/>
          <w:headerReference w:type="first" r:id="rId121"/>
          <w:footerReference w:type="first" r:id="rId122"/>
          <w:type w:val="continuous"/>
          <w:pgSz w:w="11907" w:h="16840" w:code="9"/>
          <w:pgMar w:top="2211" w:right="737" w:bottom="1758" w:left="851" w:header="284" w:footer="284" w:gutter="0"/>
          <w:cols w:num="2" w:space="284"/>
          <w:docGrid w:linePitch="360"/>
        </w:sectPr>
      </w:pPr>
    </w:p>
    <w:p w14:paraId="36125AA1" w14:textId="3E55EB6E" w:rsidR="00C7001B" w:rsidRDefault="00C7001B" w:rsidP="003C7F2E">
      <w:pPr>
        <w:rPr>
          <w:noProof/>
        </w:rPr>
        <w:sectPr w:rsidR="00C7001B" w:rsidSect="00765241">
          <w:type w:val="continuous"/>
          <w:pgSz w:w="11907" w:h="16840" w:code="9"/>
          <w:pgMar w:top="2211" w:right="737" w:bottom="1758" w:left="851" w:header="284" w:footer="284" w:gutter="0"/>
          <w:cols w:num="2" w:space="284"/>
          <w:docGrid w:linePitch="360"/>
        </w:sectPr>
      </w:pPr>
    </w:p>
    <w:p w14:paraId="792B9D7D" w14:textId="59665586" w:rsidR="00C7001B" w:rsidRPr="000D5458" w:rsidRDefault="00C7001B" w:rsidP="00447D92">
      <w:pPr>
        <w:pStyle w:val="Caption-Figure"/>
        <w:sectPr w:rsidR="00C7001B" w:rsidRPr="000D5458" w:rsidSect="00E64A91">
          <w:type w:val="continuous"/>
          <w:pgSz w:w="11907" w:h="16840" w:code="9"/>
          <w:pgMar w:top="2211" w:right="737" w:bottom="1758" w:left="851" w:header="284" w:footer="284" w:gutter="0"/>
          <w:cols w:space="284"/>
          <w:docGrid w:linePitch="360"/>
        </w:sectPr>
      </w:pPr>
      <w:bookmarkStart w:id="109" w:name="_Toc24619336"/>
      <w:r w:rsidRPr="000D5458">
        <w:t xml:space="preserve">Figure </w:t>
      </w:r>
      <w:r w:rsidR="001115D0">
        <w:t>2</w:t>
      </w:r>
      <w:r w:rsidR="00095565">
        <w:t>6</w:t>
      </w:r>
      <w:r w:rsidR="002D7E3D">
        <w:t>.</w:t>
      </w:r>
      <w:r w:rsidRPr="000D5458">
        <w:t xml:space="preserve"> </w:t>
      </w:r>
      <w:r w:rsidR="003B288B">
        <w:t xml:space="preserve">The </w:t>
      </w:r>
      <w:r w:rsidRPr="000D5458">
        <w:t xml:space="preserve">baiting layout </w:t>
      </w:r>
      <w:r w:rsidR="003B288B">
        <w:t>for Lower Avoca Plains</w:t>
      </w:r>
      <w:r w:rsidR="00F403E2">
        <w:t>,</w:t>
      </w:r>
      <w:r w:rsidR="003B288B">
        <w:t xml:space="preserve"> </w:t>
      </w:r>
      <w:r w:rsidRPr="000D5458">
        <w:t>as modelled in FoxNet</w:t>
      </w:r>
      <w:r w:rsidR="00F403E2">
        <w:t>,</w:t>
      </w:r>
      <w:r w:rsidR="00F403E2" w:rsidRPr="000D5458">
        <w:t xml:space="preserve"> </w:t>
      </w:r>
      <w:r w:rsidRPr="000D5458">
        <w:t xml:space="preserve">showing project bait station locations, FoxNet area of </w:t>
      </w:r>
      <w:r w:rsidR="00F403E2">
        <w:t xml:space="preserve">conservation </w:t>
      </w:r>
      <w:r w:rsidRPr="000D5458">
        <w:t>interest</w:t>
      </w:r>
      <w:r w:rsidR="00233C02">
        <w:t xml:space="preserve"> (AoCI)</w:t>
      </w:r>
      <w:r w:rsidRPr="000D5458">
        <w:t>, model extent</w:t>
      </w:r>
      <w:r w:rsidR="00F403E2">
        <w:t>,</w:t>
      </w:r>
      <w:r w:rsidRPr="000D5458">
        <w:t xml:space="preserve"> and locality of project.</w:t>
      </w:r>
      <w:bookmarkEnd w:id="109"/>
    </w:p>
    <w:p w14:paraId="25C90FE4" w14:textId="32F32D01" w:rsidR="008310F5" w:rsidRPr="003B0987" w:rsidRDefault="008310F5" w:rsidP="003C7F2E"/>
    <w:p w14:paraId="2D736DC7" w14:textId="77777777" w:rsidR="008310F5" w:rsidRPr="003B5F58" w:rsidRDefault="008310F5" w:rsidP="008310F5">
      <w:pPr>
        <w:spacing w:after="0" w:line="240" w:lineRule="atLeast"/>
        <w:rPr>
          <w:color w:val="363534"/>
          <w:szCs w:val="20"/>
          <w:lang w:eastAsia="en-AU"/>
        </w:rPr>
        <w:sectPr w:rsidR="008310F5" w:rsidRPr="003B5F58" w:rsidSect="00765241">
          <w:type w:val="continuous"/>
          <w:pgSz w:w="11907" w:h="16840" w:code="9"/>
          <w:pgMar w:top="2211" w:right="737" w:bottom="1758" w:left="851" w:header="284" w:footer="284" w:gutter="0"/>
          <w:cols w:num="2" w:space="284"/>
          <w:docGrid w:linePitch="360"/>
        </w:sectPr>
      </w:pPr>
      <w:r>
        <w:rPr>
          <w:color w:val="363534"/>
          <w:szCs w:val="20"/>
          <w:lang w:eastAsia="en-AU"/>
        </w:rPr>
        <w:br w:type="page"/>
      </w:r>
    </w:p>
    <w:p w14:paraId="6183CF2C" w14:textId="77777777" w:rsidR="008310F5" w:rsidRPr="005223D9" w:rsidRDefault="008310F5" w:rsidP="00447D92">
      <w:pPr>
        <w:keepNext/>
        <w:keepLines/>
        <w:numPr>
          <w:ilvl w:val="1"/>
          <w:numId w:val="0"/>
        </w:numPr>
        <w:spacing w:after="100" w:line="260" w:lineRule="exact"/>
        <w:outlineLvl w:val="1"/>
        <w:rPr>
          <w:b/>
          <w:bCs/>
          <w:iCs/>
          <w:color w:val="00B2A9"/>
          <w:kern w:val="20"/>
          <w:szCs w:val="28"/>
          <w:lang w:eastAsia="en-AU"/>
        </w:rPr>
      </w:pPr>
      <w:r w:rsidRPr="005223D9">
        <w:rPr>
          <w:b/>
          <w:bCs/>
          <w:iCs/>
          <w:color w:val="00B2A9"/>
          <w:kern w:val="20"/>
          <w:szCs w:val="28"/>
          <w:lang w:eastAsia="en-AU"/>
        </w:rPr>
        <w:lastRenderedPageBreak/>
        <w:t>Results</w:t>
      </w:r>
    </w:p>
    <w:p w14:paraId="7695A380" w14:textId="594B3F9B" w:rsidR="003C7F2E" w:rsidRDefault="003C7F2E" w:rsidP="003C7F2E">
      <w:pPr>
        <w:rPr>
          <w:noProof/>
        </w:rPr>
      </w:pPr>
      <w:r w:rsidRPr="00610362">
        <w:t xml:space="preserve">FoxNet modelling showed an overall reduction in fox density of </w:t>
      </w:r>
      <w:r>
        <w:t>45</w:t>
      </w:r>
      <w:r w:rsidRPr="00610362">
        <w:t xml:space="preserve">% by year 13 (Figure </w:t>
      </w:r>
      <w:r w:rsidR="00233C02">
        <w:t>2</w:t>
      </w:r>
      <w:r w:rsidR="00095565">
        <w:t>7</w:t>
      </w:r>
      <w:r w:rsidRPr="00610362">
        <w:t xml:space="preserve">). </w:t>
      </w:r>
      <w:r w:rsidR="006F6371">
        <w:rPr>
          <w:color w:val="363534"/>
        </w:rPr>
        <w:t>Fox densities with baiting</w:t>
      </w:r>
      <w:r>
        <w:rPr>
          <w:color w:val="363534"/>
        </w:rPr>
        <w:t xml:space="preserve"> </w:t>
      </w:r>
      <w:r w:rsidR="00D74A28">
        <w:rPr>
          <w:color w:val="363534"/>
        </w:rPr>
        <w:t>differed significantly</w:t>
      </w:r>
      <w:r>
        <w:rPr>
          <w:color w:val="363534"/>
        </w:rPr>
        <w:t xml:space="preserve"> from fox densities</w:t>
      </w:r>
      <w:r w:rsidR="00315880">
        <w:rPr>
          <w:color w:val="363534"/>
        </w:rPr>
        <w:t xml:space="preserve"> without baiting</w:t>
      </w:r>
      <w:r>
        <w:rPr>
          <w:color w:val="363534"/>
        </w:rPr>
        <w:t xml:space="preserve"> by May in year 12.</w:t>
      </w:r>
      <w:r w:rsidR="00C71985">
        <w:rPr>
          <w:color w:val="363534"/>
        </w:rPr>
        <w:t xml:space="preserve"> </w:t>
      </w:r>
      <w:r>
        <w:rPr>
          <w:color w:val="363534"/>
        </w:rPr>
        <w:t xml:space="preserve">Following the cessation of baiting, fox densities returned to levels </w:t>
      </w:r>
      <w:r w:rsidR="00C01F96">
        <w:rPr>
          <w:color w:val="363534"/>
        </w:rPr>
        <w:t>that did not differ</w:t>
      </w:r>
      <w:r>
        <w:rPr>
          <w:color w:val="363534"/>
        </w:rPr>
        <w:t xml:space="preserve"> from the unbaited scenario by June in year 17.</w:t>
      </w:r>
    </w:p>
    <w:p w14:paraId="6BCE9B2C" w14:textId="376898C9" w:rsidR="003C7F2E" w:rsidRDefault="003C7F2E" w:rsidP="00447D92">
      <w:pPr>
        <w:pStyle w:val="Caption-Figure"/>
      </w:pPr>
      <w:r>
        <w:drawing>
          <wp:inline distT="0" distB="0" distL="0" distR="0" wp14:anchorId="10607B1F" wp14:editId="37B6AEC8">
            <wp:extent cx="3104995" cy="3104995"/>
            <wp:effectExtent l="0" t="0" r="635" b="635"/>
            <wp:docPr id="1279" name="Picture 1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3" cstate="email">
                      <a:extLst>
                        <a:ext uri="{28A0092B-C50C-407E-A947-70E740481C1C}">
                          <a14:useLocalDpi xmlns:a14="http://schemas.microsoft.com/office/drawing/2010/main"/>
                        </a:ext>
                      </a:extLst>
                    </a:blip>
                    <a:stretch>
                      <a:fillRect/>
                    </a:stretch>
                  </pic:blipFill>
                  <pic:spPr bwMode="auto">
                    <a:xfrm>
                      <a:off x="0" y="0"/>
                      <a:ext cx="3104995" cy="3104995"/>
                    </a:xfrm>
                    <a:prstGeom prst="rect">
                      <a:avLst/>
                    </a:prstGeom>
                    <a:blipFill dpi="0" rotWithShape="1">
                      <a:blip r:embed="rId58">
                        <a:extLst>
                          <a:ext uri="{28A0092B-C50C-407E-A947-70E740481C1C}">
                            <a14:useLocalDpi xmlns:a14="http://schemas.microsoft.com/office/drawing/2010/main" val="0"/>
                          </a:ext>
                        </a:extLst>
                      </a:blip>
                      <a:srcRect/>
                      <a:stretch>
                        <a:fillRect/>
                      </a:stretch>
                    </a:blipFill>
                    <a:ln>
                      <a:noFill/>
                    </a:ln>
                    <a:extLst>
                      <a:ext uri="{53640926-AAD7-44D8-BBD7-CCE9431645EC}">
                        <a14:shadowObscured xmlns:a14="http://schemas.microsoft.com/office/drawing/2010/main"/>
                      </a:ext>
                    </a:extLst>
                  </pic:spPr>
                </pic:pic>
              </a:graphicData>
            </a:graphic>
          </wp:inline>
        </w:drawing>
      </w:r>
      <w:bookmarkStart w:id="110" w:name="_Toc24619337"/>
      <w:r w:rsidRPr="000D5458">
        <w:t>Figure</w:t>
      </w:r>
      <w:r w:rsidR="00042D49">
        <w:t xml:space="preserve"> </w:t>
      </w:r>
      <w:r w:rsidR="001115D0">
        <w:t>2</w:t>
      </w:r>
      <w:r w:rsidR="00095565">
        <w:t>7</w:t>
      </w:r>
      <w:r w:rsidR="002D7E3D">
        <w:t>.</w:t>
      </w:r>
      <w:r w:rsidRPr="000D5458">
        <w:t xml:space="preserve"> </w:t>
      </w:r>
      <w:r w:rsidR="003B288B">
        <w:t>The m</w:t>
      </w:r>
      <w:r w:rsidRPr="000D5458">
        <w:t xml:space="preserve">odelled fox densities for the </w:t>
      </w:r>
      <w:r w:rsidR="003B288B">
        <w:t>Lower Avoca Plains</w:t>
      </w:r>
      <w:r w:rsidR="00365F52">
        <w:t>—</w:t>
      </w:r>
      <w:r w:rsidRPr="000D5458">
        <w:t>baited (green) and unbaited (</w:t>
      </w:r>
      <w:r w:rsidR="00783346">
        <w:t>pale red)</w:t>
      </w:r>
      <w:r w:rsidRPr="000D5458">
        <w:t>.</w:t>
      </w:r>
      <w:bookmarkEnd w:id="110"/>
      <w:r w:rsidR="006D4D2F">
        <w:t xml:space="preserve"> </w:t>
      </w:r>
      <w:r w:rsidR="00952102">
        <w:t>Colour-shaded</w:t>
      </w:r>
      <w:r w:rsidR="00A25B0A" w:rsidRPr="00FF2B86">
        <w:t xml:space="preserve"> areas are modelled minimum and maximum values across all iterations.</w:t>
      </w:r>
      <w:r w:rsidR="00A25B0A">
        <w:t xml:space="preserve"> </w:t>
      </w:r>
      <w:r w:rsidR="00111376">
        <w:t xml:space="preserve">The purple line shows the percentage difference between the </w:t>
      </w:r>
      <w:r w:rsidR="00842EC7" w:rsidRPr="00842EC7">
        <w:t>fox densities with and without baiting</w:t>
      </w:r>
      <w:r w:rsidR="00111376">
        <w:t xml:space="preserve"> within the AoCI.</w:t>
      </w:r>
      <w:r w:rsidR="00E15A68">
        <w:t xml:space="preserve"> </w:t>
      </w:r>
      <w:r w:rsidR="009B20C7">
        <w:t>The d</w:t>
      </w:r>
      <w:r w:rsidR="009B20C7" w:rsidRPr="0043239F">
        <w:t>ot</w:t>
      </w:r>
      <w:r w:rsidR="009B20C7">
        <w:t xml:space="preserve"> indicates the point in time </w:t>
      </w:r>
      <w:r w:rsidR="00E8241A">
        <w:t>when model outcomes</w:t>
      </w:r>
      <w:r w:rsidR="009B20C7">
        <w:t xml:space="preserve"> </w:t>
      </w:r>
      <w:r w:rsidR="00447D92">
        <w:t>we</w:t>
      </w:r>
      <w:r w:rsidR="009B20C7">
        <w:t xml:space="preserve">re reported. </w:t>
      </w:r>
      <w:r w:rsidR="00D45343">
        <w:t>Monthly</w:t>
      </w:r>
      <w:r w:rsidR="00F923F6" w:rsidRPr="00FF2B86">
        <w:t xml:space="preserve"> b</w:t>
      </w:r>
      <w:r w:rsidRPr="00FF2B86">
        <w:t>aiting commenced in model year 11 as per project description</w:t>
      </w:r>
      <w:r w:rsidR="006F6371">
        <w:t>; it finished in year</w:t>
      </w:r>
      <w:r w:rsidR="00D45343">
        <w:t xml:space="preserve"> 16</w:t>
      </w:r>
      <w:r w:rsidRPr="00FF2B86">
        <w:t>.</w:t>
      </w:r>
    </w:p>
    <w:p w14:paraId="7236A892" w14:textId="77777777" w:rsidR="005A2F94" w:rsidRPr="00C66F3E" w:rsidRDefault="005A2F94" w:rsidP="005A2F94"/>
    <w:p w14:paraId="71D8D4AE" w14:textId="4272BF8A" w:rsidR="003B25D9" w:rsidRPr="005223D9" w:rsidRDefault="005F1576" w:rsidP="003B25D9">
      <w:pPr>
        <w:spacing w:after="0"/>
        <w:rPr>
          <w:rFonts w:ascii="Times New Roman" w:hAnsi="Times New Roman" w:cs="Times New Roman"/>
          <w:sz w:val="24"/>
          <w:lang w:eastAsia="en-AU"/>
        </w:rPr>
      </w:pPr>
      <w:r>
        <w:rPr>
          <w:color w:val="363534"/>
          <w:szCs w:val="20"/>
          <w:lang w:eastAsia="en-AU"/>
        </w:rPr>
        <w:t>T</w:t>
      </w:r>
      <w:r w:rsidRPr="00C66F3E">
        <w:rPr>
          <w:color w:val="363534"/>
          <w:szCs w:val="20"/>
          <w:lang w:eastAsia="en-AU"/>
        </w:rPr>
        <w:t xml:space="preserve">he fox density </w:t>
      </w:r>
      <w:r>
        <w:rPr>
          <w:color w:val="363534"/>
          <w:szCs w:val="20"/>
          <w:lang w:eastAsia="en-AU"/>
        </w:rPr>
        <w:t xml:space="preserve">was not </w:t>
      </w:r>
      <w:r w:rsidRPr="00C66F3E">
        <w:rPr>
          <w:color w:val="363534"/>
          <w:szCs w:val="20"/>
          <w:lang w:eastAsia="en-AU"/>
        </w:rPr>
        <w:t>reduced by &gt;50% by year 13</w:t>
      </w:r>
      <w:r>
        <w:rPr>
          <w:color w:val="363534"/>
          <w:szCs w:val="20"/>
          <w:lang w:eastAsia="en-AU"/>
        </w:rPr>
        <w:t xml:space="preserve"> in any area within the AoCI</w:t>
      </w:r>
      <w:r w:rsidRPr="00C66F3E">
        <w:rPr>
          <w:color w:val="363534"/>
          <w:szCs w:val="20"/>
          <w:lang w:eastAsia="en-AU"/>
        </w:rPr>
        <w:t>.</w:t>
      </w:r>
    </w:p>
    <w:p w14:paraId="2C21117E" w14:textId="472AF35D" w:rsidR="003C7F2E" w:rsidRPr="003C7F2E" w:rsidRDefault="004A4509" w:rsidP="003C7F2E">
      <w:pPr>
        <w:keepNext/>
        <w:keepLines/>
        <w:numPr>
          <w:ilvl w:val="1"/>
          <w:numId w:val="0"/>
        </w:numPr>
        <w:tabs>
          <w:tab w:val="left" w:pos="1418"/>
          <w:tab w:val="left" w:pos="1701"/>
          <w:tab w:val="left" w:pos="1985"/>
        </w:tabs>
        <w:spacing w:before="240" w:after="100" w:line="260" w:lineRule="exact"/>
        <w:outlineLvl w:val="1"/>
        <w:rPr>
          <w:b/>
          <w:bCs/>
          <w:iCs/>
          <w:color w:val="00B2A9"/>
          <w:kern w:val="20"/>
          <w:szCs w:val="28"/>
          <w:lang w:eastAsia="en-AU"/>
        </w:rPr>
      </w:pPr>
      <w:r>
        <w:rPr>
          <w:b/>
          <w:bCs/>
          <w:iCs/>
          <w:color w:val="00B2A9"/>
          <w:kern w:val="20"/>
          <w:szCs w:val="28"/>
          <w:lang w:eastAsia="en-AU"/>
        </w:rPr>
        <w:t>Alternative</w:t>
      </w:r>
      <w:r w:rsidR="003C7F2E" w:rsidRPr="003C7F2E">
        <w:rPr>
          <w:b/>
          <w:bCs/>
          <w:iCs/>
          <w:color w:val="00B2A9"/>
          <w:kern w:val="20"/>
          <w:szCs w:val="28"/>
          <w:lang w:eastAsia="en-AU"/>
        </w:rPr>
        <w:t xml:space="preserve"> scenario</w:t>
      </w:r>
    </w:p>
    <w:p w14:paraId="0BA8EA1D" w14:textId="2353F239" w:rsidR="003C7F2E" w:rsidRDefault="003C7F2E" w:rsidP="003C7F2E">
      <w:r>
        <w:t xml:space="preserve">This project was also modelled with an </w:t>
      </w:r>
      <w:r w:rsidR="004A4509">
        <w:t>alternative</w:t>
      </w:r>
      <w:r>
        <w:t xml:space="preserve"> scenario </w:t>
      </w:r>
      <w:r w:rsidR="00634789">
        <w:t xml:space="preserve">that </w:t>
      </w:r>
      <w:r>
        <w:t>maintained the spatial network of bait stations but increased baiting to fortnightly throughout the year.</w:t>
      </w:r>
      <w:r w:rsidR="00C71985">
        <w:t xml:space="preserve"> </w:t>
      </w:r>
      <w:r w:rsidR="006F6371">
        <w:rPr>
          <w:color w:val="363534"/>
        </w:rPr>
        <w:t>Fox densities with baiting</w:t>
      </w:r>
      <w:r>
        <w:rPr>
          <w:color w:val="363534"/>
        </w:rPr>
        <w:t xml:space="preserve"> </w:t>
      </w:r>
      <w:r w:rsidR="00D74A28">
        <w:rPr>
          <w:color w:val="363534"/>
        </w:rPr>
        <w:t>differed significantly</w:t>
      </w:r>
      <w:r>
        <w:rPr>
          <w:color w:val="363534"/>
        </w:rPr>
        <w:t xml:space="preserve"> from fox densities </w:t>
      </w:r>
      <w:r w:rsidR="00315880">
        <w:rPr>
          <w:color w:val="363534"/>
        </w:rPr>
        <w:t xml:space="preserve">without baiting </w:t>
      </w:r>
      <w:r>
        <w:rPr>
          <w:color w:val="363534"/>
        </w:rPr>
        <w:t xml:space="preserve">by August in </w:t>
      </w:r>
      <w:r w:rsidR="00634789">
        <w:rPr>
          <w:color w:val="363534"/>
        </w:rPr>
        <w:t>year </w:t>
      </w:r>
      <w:r>
        <w:rPr>
          <w:color w:val="363534"/>
        </w:rPr>
        <w:t>11.</w:t>
      </w:r>
      <w:r w:rsidR="00C71985">
        <w:rPr>
          <w:color w:val="363534"/>
        </w:rPr>
        <w:t xml:space="preserve"> </w:t>
      </w:r>
      <w:r>
        <w:rPr>
          <w:color w:val="363534"/>
        </w:rPr>
        <w:t xml:space="preserve">Following the cessation of baiting, fox densities returned to levels </w:t>
      </w:r>
      <w:r w:rsidR="00634789">
        <w:rPr>
          <w:color w:val="363534"/>
        </w:rPr>
        <w:t>that did not differ</w:t>
      </w:r>
      <w:r>
        <w:rPr>
          <w:color w:val="363534"/>
        </w:rPr>
        <w:t xml:space="preserve"> from the unbaited scenario by November in year 17</w:t>
      </w:r>
      <w:r w:rsidR="003B25D9">
        <w:rPr>
          <w:color w:val="363534"/>
        </w:rPr>
        <w:t xml:space="preserve">. </w:t>
      </w:r>
      <w:r w:rsidR="003B25D9">
        <w:t xml:space="preserve">This </w:t>
      </w:r>
      <w:r w:rsidR="004A4509">
        <w:t>alternative</w:t>
      </w:r>
      <w:r w:rsidR="003B25D9">
        <w:t xml:space="preserve"> scenario did achieve a reduction in fox density of </w:t>
      </w:r>
      <w:r w:rsidR="00EA1747">
        <w:t>&gt;50</w:t>
      </w:r>
      <w:r w:rsidR="003B25D9">
        <w:t xml:space="preserve">% (Figure </w:t>
      </w:r>
      <w:r w:rsidR="00233C02">
        <w:t>2</w:t>
      </w:r>
      <w:r w:rsidR="00095565">
        <w:t>8</w:t>
      </w:r>
      <w:r w:rsidR="00634789">
        <w:t xml:space="preserve">); </w:t>
      </w:r>
      <w:r w:rsidR="003B25D9">
        <w:t>however</w:t>
      </w:r>
      <w:r w:rsidR="00634789">
        <w:t>,</w:t>
      </w:r>
      <w:r w:rsidR="003B25D9">
        <w:t xml:space="preserve"> this was only over a small section of the </w:t>
      </w:r>
      <w:r w:rsidR="007713E3">
        <w:t>AoCI</w:t>
      </w:r>
      <w:r w:rsidR="003B25D9">
        <w:t xml:space="preserve"> (Figure </w:t>
      </w:r>
      <w:r w:rsidR="00E56C4A">
        <w:t>29</w:t>
      </w:r>
      <w:r w:rsidR="003B25D9">
        <w:t>).</w:t>
      </w:r>
    </w:p>
    <w:p w14:paraId="1F8152AB" w14:textId="42BA1BCE" w:rsidR="003C7F2E" w:rsidRPr="000D5458" w:rsidRDefault="003C7F2E" w:rsidP="00447D92">
      <w:pPr>
        <w:pStyle w:val="Caption-Figure"/>
      </w:pPr>
      <w:r>
        <w:drawing>
          <wp:inline distT="0" distB="0" distL="0" distR="0" wp14:anchorId="61F2AE5A" wp14:editId="43A7C2D8">
            <wp:extent cx="3104995" cy="3104995"/>
            <wp:effectExtent l="0" t="0" r="635" b="635"/>
            <wp:docPr id="1280" name="Picture 1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4" cstate="email">
                      <a:extLst>
                        <a:ext uri="{28A0092B-C50C-407E-A947-70E740481C1C}">
                          <a14:useLocalDpi xmlns:a14="http://schemas.microsoft.com/office/drawing/2010/main"/>
                        </a:ext>
                      </a:extLst>
                    </a:blip>
                    <a:stretch>
                      <a:fillRect/>
                    </a:stretch>
                  </pic:blipFill>
                  <pic:spPr bwMode="auto">
                    <a:xfrm>
                      <a:off x="0" y="0"/>
                      <a:ext cx="3104995" cy="3104995"/>
                    </a:xfrm>
                    <a:prstGeom prst="rect">
                      <a:avLst/>
                    </a:prstGeom>
                    <a:blipFill dpi="0" rotWithShape="1">
                      <a:blip r:embed="rId60">
                        <a:extLst>
                          <a:ext uri="{28A0092B-C50C-407E-A947-70E740481C1C}">
                            <a14:useLocalDpi xmlns:a14="http://schemas.microsoft.com/office/drawing/2010/main" val="0"/>
                          </a:ext>
                        </a:extLst>
                      </a:blip>
                      <a:srcRect/>
                      <a:stretch>
                        <a:fillRect/>
                      </a:stretch>
                    </a:blipFill>
                    <a:ln>
                      <a:noFill/>
                    </a:ln>
                    <a:extLst>
                      <a:ext uri="{53640926-AAD7-44D8-BBD7-CCE9431645EC}">
                        <a14:shadowObscured xmlns:a14="http://schemas.microsoft.com/office/drawing/2010/main"/>
                      </a:ext>
                    </a:extLst>
                  </pic:spPr>
                </pic:pic>
              </a:graphicData>
            </a:graphic>
          </wp:inline>
        </w:drawing>
      </w:r>
      <w:bookmarkStart w:id="111" w:name="_Toc24619338"/>
      <w:r w:rsidR="000D5458" w:rsidRPr="00E64A91">
        <w:t>Figure</w:t>
      </w:r>
      <w:r w:rsidR="00095565">
        <w:t xml:space="preserve"> </w:t>
      </w:r>
      <w:r w:rsidR="00233C02">
        <w:t>2</w:t>
      </w:r>
      <w:r w:rsidR="00095565">
        <w:t>8</w:t>
      </w:r>
      <w:r w:rsidR="002D7E3D">
        <w:t>.</w:t>
      </w:r>
      <w:r w:rsidRPr="000D5458">
        <w:t xml:space="preserve"> </w:t>
      </w:r>
      <w:r w:rsidR="003B288B">
        <w:t>The m</w:t>
      </w:r>
      <w:r w:rsidRPr="000D5458">
        <w:t xml:space="preserve">odelled fox densities for the </w:t>
      </w:r>
      <w:r w:rsidR="004A4509">
        <w:t>alternative</w:t>
      </w:r>
      <w:r w:rsidRPr="000D5458">
        <w:t xml:space="preserve"> scenario</w:t>
      </w:r>
      <w:r w:rsidR="00233C02">
        <w:t xml:space="preserve"> for </w:t>
      </w:r>
      <w:r w:rsidR="003B288B">
        <w:t>Lower Avoca Plains</w:t>
      </w:r>
      <w:r w:rsidR="00F403E2">
        <w:t>—</w:t>
      </w:r>
      <w:r w:rsidRPr="000D5458">
        <w:t>baited (green) and unbaited (</w:t>
      </w:r>
      <w:r w:rsidR="00783346">
        <w:t>pale red)</w:t>
      </w:r>
      <w:r w:rsidRPr="000D5458">
        <w:t>.</w:t>
      </w:r>
      <w:bookmarkEnd w:id="111"/>
      <w:r w:rsidR="006D4D2F">
        <w:t xml:space="preserve"> </w:t>
      </w:r>
      <w:r w:rsidR="00952102">
        <w:t>Colour-shaded</w:t>
      </w:r>
      <w:r w:rsidR="00A25B0A" w:rsidRPr="00FF2B86">
        <w:t xml:space="preserve"> areas are modelled minimum and maximum values across all iterations.</w:t>
      </w:r>
      <w:r w:rsidR="00A25B0A">
        <w:t xml:space="preserve"> </w:t>
      </w:r>
      <w:r w:rsidR="00111376">
        <w:t xml:space="preserve">The purple line shows the percentage difference between the </w:t>
      </w:r>
      <w:r w:rsidR="00842EC7" w:rsidRPr="00842EC7">
        <w:t>fox densities with and without baiting</w:t>
      </w:r>
      <w:r w:rsidR="00111376">
        <w:t xml:space="preserve"> within the AoCI.</w:t>
      </w:r>
      <w:r w:rsidR="00E15A68">
        <w:t xml:space="preserve"> </w:t>
      </w:r>
      <w:r w:rsidR="009B20C7">
        <w:t>The d</w:t>
      </w:r>
      <w:r w:rsidR="009B20C7" w:rsidRPr="0043239F">
        <w:t>ot</w:t>
      </w:r>
      <w:r w:rsidR="009B20C7">
        <w:t xml:space="preserve"> indicates the point in time </w:t>
      </w:r>
      <w:r w:rsidR="00E8241A">
        <w:t>when model outcomes</w:t>
      </w:r>
      <w:r w:rsidR="009B20C7">
        <w:t xml:space="preserve"> </w:t>
      </w:r>
      <w:r w:rsidR="00447D92">
        <w:t>we</w:t>
      </w:r>
      <w:r w:rsidR="009B20C7">
        <w:t xml:space="preserve">re reported. </w:t>
      </w:r>
      <w:r w:rsidRPr="00FF2B86">
        <w:t xml:space="preserve">Fortnightly baiting commenced in model year 11 as per </w:t>
      </w:r>
      <w:r w:rsidR="00315880">
        <w:t xml:space="preserve">the </w:t>
      </w:r>
      <w:r w:rsidRPr="00FF2B86">
        <w:t>project spatial description</w:t>
      </w:r>
      <w:r w:rsidR="006F6371">
        <w:t>; it finished in year</w:t>
      </w:r>
      <w:r w:rsidR="00D45343">
        <w:t xml:space="preserve"> 16</w:t>
      </w:r>
      <w:r w:rsidRPr="00FF2B86">
        <w:t>.</w:t>
      </w:r>
    </w:p>
    <w:p w14:paraId="4EAE72A3" w14:textId="7DD9085E" w:rsidR="008310F5" w:rsidRDefault="00B4090C" w:rsidP="008310F5">
      <w:pPr>
        <w:spacing w:after="0"/>
        <w:rPr>
          <w:color w:val="363534"/>
          <w:szCs w:val="20"/>
          <w:lang w:eastAsia="en-AU"/>
        </w:rPr>
      </w:pPr>
      <w:r>
        <w:rPr>
          <w:noProof/>
        </w:rPr>
        <w:drawing>
          <wp:anchor distT="0" distB="0" distL="114300" distR="114300" simplePos="0" relativeHeight="251802112" behindDoc="0" locked="0" layoutInCell="1" allowOverlap="1" wp14:anchorId="63BDA847" wp14:editId="79E3C744">
            <wp:simplePos x="0" y="0"/>
            <wp:positionH relativeFrom="page">
              <wp:posOffset>3894455</wp:posOffset>
            </wp:positionH>
            <wp:positionV relativeFrom="page">
              <wp:posOffset>5361940</wp:posOffset>
            </wp:positionV>
            <wp:extent cx="3102610" cy="3102610"/>
            <wp:effectExtent l="0" t="0" r="2540" b="2540"/>
            <wp:wrapTopAndBottom/>
            <wp:docPr id="1281" name="Picture 1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5" cstate="email">
                      <a:extLst>
                        <a:ext uri="{28A0092B-C50C-407E-A947-70E740481C1C}">
                          <a14:useLocalDpi xmlns:a14="http://schemas.microsoft.com/office/drawing/2010/main"/>
                        </a:ext>
                      </a:extLst>
                    </a:blip>
                    <a:stretch>
                      <a:fillRect/>
                    </a:stretch>
                  </pic:blipFill>
                  <pic:spPr bwMode="auto">
                    <a:xfrm>
                      <a:off x="0" y="0"/>
                      <a:ext cx="3102610" cy="3102610"/>
                    </a:xfrm>
                    <a:prstGeom prst="rect">
                      <a:avLst/>
                    </a:prstGeom>
                    <a:blipFill dpi="0" rotWithShape="1">
                      <a:blip r:embed="rId60">
                        <a:extLst>
                          <a:ext uri="{28A0092B-C50C-407E-A947-70E740481C1C}">
                            <a14:useLocalDpi xmlns:a14="http://schemas.microsoft.com/office/drawing/2010/main" val="0"/>
                          </a:ext>
                        </a:extLst>
                      </a:blip>
                      <a:srcRect/>
                      <a:stretch>
                        <a:fillRect/>
                      </a:stretch>
                    </a:blip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65E8132" w14:textId="5D360E8C" w:rsidR="003C7F2E" w:rsidRPr="000D5458" w:rsidRDefault="000D5458" w:rsidP="00C27AF2">
      <w:pPr>
        <w:pStyle w:val="Caption-Figure"/>
      </w:pPr>
      <w:bookmarkStart w:id="112" w:name="_Toc24619339"/>
      <w:r w:rsidRPr="00E64A91">
        <w:t xml:space="preserve">Figure </w:t>
      </w:r>
      <w:r w:rsidR="001115D0">
        <w:t>2</w:t>
      </w:r>
      <w:r w:rsidR="00095565">
        <w:t>9</w:t>
      </w:r>
      <w:r w:rsidR="002D7E3D">
        <w:t>.</w:t>
      </w:r>
      <w:r w:rsidR="003C7F2E" w:rsidRPr="000D5458">
        <w:t xml:space="preserve"> </w:t>
      </w:r>
      <w:r w:rsidR="003B288B">
        <w:t>The s</w:t>
      </w:r>
      <w:r w:rsidR="003C7F2E" w:rsidRPr="000D5458">
        <w:t xml:space="preserve">patial reduction in modelled fox densities for the </w:t>
      </w:r>
      <w:r w:rsidR="004A4509">
        <w:t>alternative</w:t>
      </w:r>
      <w:r w:rsidR="003C7F2E" w:rsidRPr="000D5458">
        <w:t xml:space="preserve"> scenario</w:t>
      </w:r>
      <w:r w:rsidR="00233C02">
        <w:t xml:space="preserve"> for </w:t>
      </w:r>
      <w:r w:rsidR="003B288B">
        <w:t>the Lower Avoca Plains</w:t>
      </w:r>
      <w:bookmarkEnd w:id="112"/>
      <w:r w:rsidR="00B36361">
        <w:t xml:space="preserve">. </w:t>
      </w:r>
      <w:r w:rsidR="009B20C7" w:rsidRPr="00395A67">
        <w:t>The dot</w:t>
      </w:r>
      <w:r w:rsidR="009B20C7">
        <w:t xml:space="preserve"> in Figure 28 indicates the point in time </w:t>
      </w:r>
      <w:r w:rsidR="00CD5D4A">
        <w:t xml:space="preserve">when </w:t>
      </w:r>
      <w:r w:rsidR="009B20C7">
        <w:t>model outcomes</w:t>
      </w:r>
      <w:r w:rsidR="001C5D40">
        <w:t>, shown here,</w:t>
      </w:r>
      <w:r w:rsidR="009B20C7">
        <w:t xml:space="preserve"> </w:t>
      </w:r>
      <w:r w:rsidR="00447D92">
        <w:t>we</w:t>
      </w:r>
      <w:r w:rsidR="009B20C7">
        <w:t>re reported.</w:t>
      </w:r>
    </w:p>
    <w:p w14:paraId="428F2124" w14:textId="77777777" w:rsidR="003C7F2E" w:rsidRPr="003C7F2E" w:rsidRDefault="003C7F2E" w:rsidP="003C7F2E">
      <w:pPr>
        <w:keepNext/>
        <w:keepLines/>
        <w:numPr>
          <w:ilvl w:val="1"/>
          <w:numId w:val="0"/>
        </w:numPr>
        <w:tabs>
          <w:tab w:val="left" w:pos="1418"/>
          <w:tab w:val="left" w:pos="1701"/>
          <w:tab w:val="left" w:pos="1985"/>
        </w:tabs>
        <w:spacing w:before="240" w:after="100" w:line="260" w:lineRule="exact"/>
        <w:outlineLvl w:val="1"/>
        <w:rPr>
          <w:b/>
          <w:bCs/>
          <w:iCs/>
          <w:color w:val="00B2A9"/>
          <w:kern w:val="20"/>
          <w:szCs w:val="28"/>
          <w:lang w:eastAsia="en-AU"/>
        </w:rPr>
      </w:pPr>
      <w:r w:rsidRPr="003C7F2E">
        <w:rPr>
          <w:b/>
          <w:bCs/>
          <w:iCs/>
          <w:color w:val="00B2A9"/>
          <w:kern w:val="20"/>
          <w:szCs w:val="28"/>
          <w:lang w:eastAsia="en-AU"/>
        </w:rPr>
        <w:lastRenderedPageBreak/>
        <w:t>Results summary</w:t>
      </w:r>
    </w:p>
    <w:p w14:paraId="194E6566" w14:textId="6F609EDA" w:rsidR="00C71985" w:rsidRDefault="003C7F2E" w:rsidP="003C7F2E">
      <w:pPr>
        <w:pStyle w:val="BodyText"/>
      </w:pPr>
      <w:r>
        <w:t xml:space="preserve">Neither the current modelled baiting strategy </w:t>
      </w:r>
      <w:r w:rsidR="00F43FE5">
        <w:t>n</w:t>
      </w:r>
      <w:r>
        <w:t>or the modelled alternative were able to achieve enough reduction in fox density to maintain population</w:t>
      </w:r>
      <w:r w:rsidR="00C01F96">
        <w:t>-</w:t>
      </w:r>
      <w:r>
        <w:t>level control</w:t>
      </w:r>
      <w:r w:rsidR="00FF2B86">
        <w:t xml:space="preserve"> (Table 7)</w:t>
      </w:r>
      <w:r>
        <w:t>.</w:t>
      </w:r>
    </w:p>
    <w:p w14:paraId="6F94AC8E" w14:textId="1E018435" w:rsidR="00C71985" w:rsidRDefault="003C7F2E" w:rsidP="003C7F2E">
      <w:pPr>
        <w:pStyle w:val="BodyText"/>
      </w:pPr>
      <w:r>
        <w:t xml:space="preserve">The alternative strategy investigated here </w:t>
      </w:r>
      <w:r w:rsidR="006C74B0">
        <w:t>would come with</w:t>
      </w:r>
      <w:r w:rsidR="006C74B0" w:rsidRPr="00C66F3E">
        <w:t xml:space="preserve"> </w:t>
      </w:r>
      <w:r w:rsidR="006C74B0">
        <w:t xml:space="preserve">the </w:t>
      </w:r>
      <w:r w:rsidR="006C74B0" w:rsidRPr="00C66F3E">
        <w:t>additional costs</w:t>
      </w:r>
      <w:r w:rsidR="006C74B0">
        <w:t xml:space="preserve"> associated</w:t>
      </w:r>
      <w:r w:rsidR="006C74B0" w:rsidRPr="00C66F3E">
        <w:t xml:space="preserve"> with an</w:t>
      </w:r>
      <w:r>
        <w:t xml:space="preserve"> extra 14 bait runs throughout the year </w:t>
      </w:r>
      <w:r w:rsidR="007D254F">
        <w:t>[</w:t>
      </w:r>
      <w:r>
        <w:t xml:space="preserve">12 runs </w:t>
      </w:r>
      <w:r w:rsidR="00315880">
        <w:t xml:space="preserve">per year </w:t>
      </w:r>
      <w:r>
        <w:t xml:space="preserve">currently vs 26 runs </w:t>
      </w:r>
      <w:r w:rsidR="00C01F96">
        <w:t xml:space="preserve">per </w:t>
      </w:r>
      <w:r>
        <w:t>year</w:t>
      </w:r>
      <w:r w:rsidR="007D254F">
        <w:t xml:space="preserve"> (fortnightly</w:t>
      </w:r>
      <w:r>
        <w:t>)</w:t>
      </w:r>
      <w:r w:rsidR="007D254F">
        <w:t>]</w:t>
      </w:r>
      <w:r w:rsidR="002B690D">
        <w:t>.</w:t>
      </w:r>
      <w:bookmarkStart w:id="113" w:name="_Hlk16774041"/>
    </w:p>
    <w:p w14:paraId="0DEC27D0" w14:textId="6DBE7FA0" w:rsidR="003C7F2E" w:rsidRPr="00233C02" w:rsidRDefault="003C7F2E" w:rsidP="00233C02">
      <w:pPr>
        <w:pStyle w:val="Caption-Table"/>
      </w:pPr>
      <w:bookmarkStart w:id="114" w:name="_Toc24619385"/>
      <w:bookmarkEnd w:id="113"/>
      <w:r w:rsidRPr="00233C02">
        <w:t xml:space="preserve">Table </w:t>
      </w:r>
      <w:r w:rsidR="00785243">
        <w:fldChar w:fldCharType="begin"/>
      </w:r>
      <w:r w:rsidR="00785243">
        <w:instrText xml:space="preserve"> SEQ Table \* ARABIC </w:instrText>
      </w:r>
      <w:r w:rsidR="00785243">
        <w:fldChar w:fldCharType="separate"/>
      </w:r>
      <w:r w:rsidR="00616CFD">
        <w:rPr>
          <w:noProof/>
        </w:rPr>
        <w:t>7</w:t>
      </w:r>
      <w:r w:rsidR="00785243">
        <w:rPr>
          <w:noProof/>
        </w:rPr>
        <w:fldChar w:fldCharType="end"/>
      </w:r>
      <w:r w:rsidR="002D7E3D" w:rsidRPr="00233C02">
        <w:t>.</w:t>
      </w:r>
      <w:r w:rsidRPr="00233C02">
        <w:t xml:space="preserve"> </w:t>
      </w:r>
      <w:r w:rsidR="003B288B">
        <w:t>The m</w:t>
      </w:r>
      <w:r w:rsidR="00D84E1B" w:rsidRPr="00233C02">
        <w:t xml:space="preserve">ean and percentage reduction in modelled fox densities for all </w:t>
      </w:r>
      <w:r w:rsidR="003B288B">
        <w:t>Lower Avoca Plains</w:t>
      </w:r>
      <w:r w:rsidR="00D84E1B" w:rsidRPr="00233C02">
        <w:t xml:space="preserve"> management scenarios.</w:t>
      </w:r>
      <w:bookmarkEnd w:id="114"/>
    </w:p>
    <w:tbl>
      <w:tblPr>
        <w:tblStyle w:val="TableGrid10"/>
        <w:tblW w:w="5000" w:type="pct"/>
        <w:tblLayout w:type="fixed"/>
        <w:tblLook w:val="04A0" w:firstRow="1" w:lastRow="0" w:firstColumn="1" w:lastColumn="0" w:noHBand="0" w:noVBand="1"/>
      </w:tblPr>
      <w:tblGrid>
        <w:gridCol w:w="1277"/>
        <w:gridCol w:w="1276"/>
        <w:gridCol w:w="1212"/>
        <w:gridCol w:w="1252"/>
      </w:tblGrid>
      <w:tr w:rsidR="00CD5D4A" w14:paraId="42ED21E7" w14:textId="77777777" w:rsidTr="00447D92">
        <w:trPr>
          <w:cnfStyle w:val="100000000000" w:firstRow="1" w:lastRow="0" w:firstColumn="0" w:lastColumn="0" w:oddVBand="0" w:evenVBand="0" w:oddHBand="0" w:evenHBand="0" w:firstRowFirstColumn="0" w:firstRowLastColumn="0" w:lastRowFirstColumn="0" w:lastRowLastColumn="0"/>
        </w:trPr>
        <w:tc>
          <w:tcPr>
            <w:cnfStyle w:val="000000000100" w:firstRow="0" w:lastRow="0" w:firstColumn="0" w:lastColumn="0" w:oddVBand="0" w:evenVBand="0" w:oddHBand="0" w:evenHBand="0" w:firstRowFirstColumn="1" w:firstRowLastColumn="0" w:lastRowFirstColumn="0" w:lastRowLastColumn="0"/>
            <w:tcW w:w="0" w:type="pct"/>
            <w:tcBorders>
              <w:top w:val="single" w:sz="8" w:space="0" w:color="CDDC29" w:themeColor="text2"/>
              <w:left w:val="nil"/>
              <w:bottom w:val="single" w:sz="8" w:space="0" w:color="CDDC29" w:themeColor="text2"/>
              <w:right w:val="nil"/>
            </w:tcBorders>
            <w:vAlign w:val="top"/>
            <w:hideMark/>
          </w:tcPr>
          <w:p w14:paraId="37C01607" w14:textId="77777777" w:rsidR="003C7F2E" w:rsidRDefault="003C7F2E" w:rsidP="00855959">
            <w:pPr>
              <w:pStyle w:val="BodyText"/>
              <w:spacing w:beforeAutospacing="0" w:afterAutospacing="0"/>
              <w:jc w:val="center"/>
              <w:rPr>
                <w:szCs w:val="20"/>
                <w:lang w:eastAsia="en-AU"/>
              </w:rPr>
            </w:pPr>
            <w:r>
              <w:rPr>
                <w:szCs w:val="20"/>
                <w:lang w:eastAsia="en-AU"/>
              </w:rPr>
              <w:t>Baiting program</w:t>
            </w:r>
          </w:p>
        </w:tc>
        <w:tc>
          <w:tcPr>
            <w:tcW w:w="0" w:type="pct"/>
            <w:tcBorders>
              <w:top w:val="single" w:sz="8" w:space="0" w:color="CDDC29" w:themeColor="text2"/>
              <w:left w:val="nil"/>
              <w:bottom w:val="single" w:sz="8" w:space="0" w:color="CDDC29" w:themeColor="text2"/>
              <w:right w:val="nil"/>
            </w:tcBorders>
            <w:hideMark/>
          </w:tcPr>
          <w:p w14:paraId="5F19DE9C" w14:textId="77777777" w:rsidR="003C7F2E" w:rsidRDefault="003C7F2E">
            <w:pPr>
              <w:pStyle w:val="BodyText"/>
              <w:spacing w:beforeAutospacing="0" w:afterAutospacing="0"/>
              <w:jc w:val="center"/>
              <w:cnfStyle w:val="100000000000" w:firstRow="1" w:lastRow="0" w:firstColumn="0" w:lastColumn="0" w:oddVBand="0" w:evenVBand="0" w:oddHBand="0" w:evenHBand="0" w:firstRowFirstColumn="0" w:firstRowLastColumn="0" w:lastRowFirstColumn="0" w:lastRowLastColumn="0"/>
              <w:rPr>
                <w:szCs w:val="20"/>
                <w:lang w:eastAsia="en-AU"/>
              </w:rPr>
            </w:pPr>
            <w:r>
              <w:rPr>
                <w:szCs w:val="20"/>
                <w:lang w:eastAsia="en-AU"/>
              </w:rPr>
              <w:t>Baiting strategy</w:t>
            </w:r>
          </w:p>
        </w:tc>
        <w:tc>
          <w:tcPr>
            <w:tcW w:w="0" w:type="pct"/>
            <w:tcBorders>
              <w:top w:val="single" w:sz="8" w:space="0" w:color="CDDC29" w:themeColor="text2"/>
              <w:left w:val="nil"/>
              <w:bottom w:val="single" w:sz="8" w:space="0" w:color="CDDC29" w:themeColor="text2"/>
              <w:right w:val="nil"/>
            </w:tcBorders>
            <w:hideMark/>
          </w:tcPr>
          <w:p w14:paraId="7E7DFF3A" w14:textId="01BDDF16" w:rsidR="003C7F2E" w:rsidRDefault="008B208B">
            <w:pPr>
              <w:pStyle w:val="BodyText"/>
              <w:spacing w:beforeAutospacing="0" w:afterAutospacing="0"/>
              <w:jc w:val="center"/>
              <w:cnfStyle w:val="100000000000" w:firstRow="1" w:lastRow="0" w:firstColumn="0" w:lastColumn="0" w:oddVBand="0" w:evenVBand="0" w:oddHBand="0" w:evenHBand="0" w:firstRowFirstColumn="0" w:firstRowLastColumn="0" w:lastRowFirstColumn="0" w:lastRowLastColumn="0"/>
              <w:rPr>
                <w:szCs w:val="20"/>
                <w:lang w:eastAsia="en-AU"/>
              </w:rPr>
            </w:pPr>
            <w:r>
              <w:rPr>
                <w:szCs w:val="20"/>
                <w:lang w:eastAsia="en-AU"/>
              </w:rPr>
              <w:t>F</w:t>
            </w:r>
            <w:r w:rsidR="003C7F2E">
              <w:rPr>
                <w:szCs w:val="20"/>
                <w:lang w:eastAsia="en-AU"/>
              </w:rPr>
              <w:t>oxes</w:t>
            </w:r>
            <w:r w:rsidR="00F43FE5">
              <w:rPr>
                <w:szCs w:val="20"/>
                <w:lang w:eastAsia="en-AU"/>
              </w:rPr>
              <w:t xml:space="preserve"> per km</w:t>
            </w:r>
            <w:r w:rsidR="003C7F2E">
              <w:rPr>
                <w:szCs w:val="20"/>
                <w:vertAlign w:val="superscript"/>
                <w:lang w:eastAsia="en-AU"/>
              </w:rPr>
              <w:t>2</w:t>
            </w:r>
            <w:r>
              <w:rPr>
                <w:szCs w:val="20"/>
                <w:lang w:eastAsia="en-AU"/>
              </w:rPr>
              <w:t xml:space="preserve">: mean </w:t>
            </w:r>
            <w:r w:rsidR="003C7F2E">
              <w:rPr>
                <w:szCs w:val="20"/>
                <w:lang w:eastAsia="en-AU"/>
              </w:rPr>
              <w:t>(min–max)</w:t>
            </w:r>
          </w:p>
        </w:tc>
        <w:tc>
          <w:tcPr>
            <w:tcW w:w="0" w:type="pct"/>
            <w:tcBorders>
              <w:top w:val="single" w:sz="8" w:space="0" w:color="CDDC29" w:themeColor="text2"/>
              <w:left w:val="nil"/>
              <w:bottom w:val="single" w:sz="8" w:space="0" w:color="CDDC29" w:themeColor="text2"/>
              <w:right w:val="nil"/>
            </w:tcBorders>
            <w:hideMark/>
          </w:tcPr>
          <w:p w14:paraId="42B55E3D" w14:textId="77777777" w:rsidR="003C7F2E" w:rsidRDefault="003C7F2E">
            <w:pPr>
              <w:pStyle w:val="BodyText"/>
              <w:spacing w:beforeAutospacing="0" w:afterAutospacing="0"/>
              <w:jc w:val="center"/>
              <w:cnfStyle w:val="100000000000" w:firstRow="1" w:lastRow="0" w:firstColumn="0" w:lastColumn="0" w:oddVBand="0" w:evenVBand="0" w:oddHBand="0" w:evenHBand="0" w:firstRowFirstColumn="0" w:firstRowLastColumn="0" w:lastRowFirstColumn="0" w:lastRowLastColumn="0"/>
              <w:rPr>
                <w:szCs w:val="20"/>
                <w:lang w:eastAsia="en-AU"/>
              </w:rPr>
            </w:pPr>
            <w:r>
              <w:rPr>
                <w:szCs w:val="20"/>
                <w:lang w:eastAsia="en-AU"/>
              </w:rPr>
              <w:t>Percentage reduction</w:t>
            </w:r>
          </w:p>
        </w:tc>
      </w:tr>
      <w:tr w:rsidR="003C7F2E" w14:paraId="0626F7A1" w14:textId="77777777" w:rsidTr="00447D92">
        <w:tc>
          <w:tcPr>
            <w:tcW w:w="1272" w:type="pct"/>
            <w:tcBorders>
              <w:top w:val="single" w:sz="8" w:space="0" w:color="CDDC29" w:themeColor="text2"/>
              <w:left w:val="nil"/>
              <w:bottom w:val="single" w:sz="8" w:space="0" w:color="CDDC29" w:themeColor="text2"/>
              <w:right w:val="nil"/>
            </w:tcBorders>
            <w:hideMark/>
          </w:tcPr>
          <w:p w14:paraId="1E3A694C" w14:textId="77777777" w:rsidR="003C7F2E" w:rsidRDefault="003C7F2E" w:rsidP="00751634">
            <w:pPr>
              <w:pStyle w:val="BodyText"/>
              <w:jc w:val="center"/>
              <w:rPr>
                <w:lang w:eastAsia="en-AU"/>
              </w:rPr>
            </w:pPr>
            <w:r>
              <w:rPr>
                <w:lang w:eastAsia="en-AU"/>
              </w:rPr>
              <w:t>Original program</w:t>
            </w:r>
          </w:p>
        </w:tc>
        <w:tc>
          <w:tcPr>
            <w:tcW w:w="1272" w:type="pct"/>
            <w:tcBorders>
              <w:top w:val="single" w:sz="8" w:space="0" w:color="CDDC29" w:themeColor="text2"/>
              <w:left w:val="nil"/>
              <w:bottom w:val="single" w:sz="8" w:space="0" w:color="CDDC29" w:themeColor="text2"/>
              <w:right w:val="nil"/>
            </w:tcBorders>
            <w:hideMark/>
          </w:tcPr>
          <w:p w14:paraId="41E63BEF" w14:textId="5455479F" w:rsidR="003C7F2E" w:rsidRDefault="003C7F2E" w:rsidP="00101DF4">
            <w:pPr>
              <w:pStyle w:val="BodyText"/>
              <w:jc w:val="center"/>
              <w:rPr>
                <w:lang w:eastAsia="en-AU"/>
              </w:rPr>
            </w:pPr>
            <w:r>
              <w:rPr>
                <w:lang w:eastAsia="en-AU"/>
              </w:rPr>
              <w:t>Monthly network baiting</w:t>
            </w:r>
          </w:p>
        </w:tc>
        <w:tc>
          <w:tcPr>
            <w:tcW w:w="1208" w:type="pct"/>
            <w:tcBorders>
              <w:top w:val="single" w:sz="8" w:space="0" w:color="CDDC29" w:themeColor="text2"/>
              <w:left w:val="nil"/>
              <w:bottom w:val="single" w:sz="8" w:space="0" w:color="CDDC29" w:themeColor="text2"/>
              <w:right w:val="nil"/>
            </w:tcBorders>
            <w:hideMark/>
          </w:tcPr>
          <w:p w14:paraId="389629EC" w14:textId="19A547C1" w:rsidR="003C7F2E" w:rsidRDefault="003C7F2E" w:rsidP="00101DF4">
            <w:pPr>
              <w:pStyle w:val="BodyText"/>
              <w:jc w:val="center"/>
              <w:rPr>
                <w:lang w:eastAsia="en-AU"/>
              </w:rPr>
            </w:pPr>
            <w:r>
              <w:rPr>
                <w:lang w:eastAsia="en-AU"/>
              </w:rPr>
              <w:t>0.92</w:t>
            </w:r>
            <w:r>
              <w:rPr>
                <w:lang w:eastAsia="en-AU"/>
              </w:rPr>
              <w:br/>
              <w:t>(0.63–1.42)</w:t>
            </w:r>
          </w:p>
        </w:tc>
        <w:tc>
          <w:tcPr>
            <w:tcW w:w="1249" w:type="pct"/>
            <w:tcBorders>
              <w:top w:val="single" w:sz="8" w:space="0" w:color="CDDC29" w:themeColor="text2"/>
              <w:left w:val="nil"/>
              <w:bottom w:val="single" w:sz="8" w:space="0" w:color="CDDC29" w:themeColor="text2"/>
              <w:right w:val="nil"/>
            </w:tcBorders>
            <w:hideMark/>
          </w:tcPr>
          <w:p w14:paraId="73D3245D" w14:textId="77777777" w:rsidR="003C7F2E" w:rsidRDefault="003C7F2E" w:rsidP="00101DF4">
            <w:pPr>
              <w:pStyle w:val="BodyText"/>
              <w:jc w:val="center"/>
              <w:rPr>
                <w:lang w:eastAsia="en-AU"/>
              </w:rPr>
            </w:pPr>
            <w:r>
              <w:rPr>
                <w:lang w:eastAsia="en-AU"/>
              </w:rPr>
              <w:t>45%</w:t>
            </w:r>
          </w:p>
        </w:tc>
      </w:tr>
      <w:tr w:rsidR="003C7F2E" w14:paraId="0CB70168" w14:textId="77777777" w:rsidTr="00447D92">
        <w:tc>
          <w:tcPr>
            <w:tcW w:w="1272" w:type="pct"/>
            <w:tcBorders>
              <w:top w:val="single" w:sz="8" w:space="0" w:color="CDDC29" w:themeColor="text2"/>
              <w:left w:val="nil"/>
              <w:bottom w:val="single" w:sz="8" w:space="0" w:color="CDDC29" w:themeColor="text2"/>
              <w:right w:val="nil"/>
            </w:tcBorders>
            <w:hideMark/>
          </w:tcPr>
          <w:p w14:paraId="1FF68813" w14:textId="77777777" w:rsidR="003C7F2E" w:rsidRDefault="003C7F2E" w:rsidP="00751634">
            <w:pPr>
              <w:pStyle w:val="BodyText"/>
              <w:jc w:val="center"/>
              <w:rPr>
                <w:lang w:eastAsia="en-AU"/>
              </w:rPr>
            </w:pPr>
            <w:r>
              <w:rPr>
                <w:lang w:eastAsia="en-AU"/>
              </w:rPr>
              <w:t>Alternative scenario</w:t>
            </w:r>
          </w:p>
        </w:tc>
        <w:tc>
          <w:tcPr>
            <w:tcW w:w="1272" w:type="pct"/>
            <w:tcBorders>
              <w:top w:val="single" w:sz="8" w:space="0" w:color="CDDC29" w:themeColor="text2"/>
              <w:left w:val="nil"/>
              <w:bottom w:val="single" w:sz="8" w:space="0" w:color="CDDC29" w:themeColor="text2"/>
              <w:right w:val="nil"/>
            </w:tcBorders>
            <w:hideMark/>
          </w:tcPr>
          <w:p w14:paraId="4FCEF74D" w14:textId="77777777" w:rsidR="003C7F2E" w:rsidRDefault="003C7F2E" w:rsidP="00101DF4">
            <w:pPr>
              <w:pStyle w:val="BodyText"/>
              <w:jc w:val="center"/>
              <w:rPr>
                <w:lang w:eastAsia="en-AU"/>
              </w:rPr>
            </w:pPr>
            <w:r>
              <w:rPr>
                <w:lang w:eastAsia="en-AU"/>
              </w:rPr>
              <w:t>Fortnightly network baiting</w:t>
            </w:r>
          </w:p>
        </w:tc>
        <w:tc>
          <w:tcPr>
            <w:tcW w:w="1208" w:type="pct"/>
            <w:tcBorders>
              <w:top w:val="single" w:sz="8" w:space="0" w:color="CDDC29" w:themeColor="text2"/>
              <w:left w:val="nil"/>
              <w:bottom w:val="single" w:sz="8" w:space="0" w:color="CDDC29" w:themeColor="text2"/>
              <w:right w:val="nil"/>
            </w:tcBorders>
            <w:hideMark/>
          </w:tcPr>
          <w:p w14:paraId="51F219DE" w14:textId="4A47FACB" w:rsidR="003C7F2E" w:rsidRDefault="003C7F2E" w:rsidP="00101DF4">
            <w:pPr>
              <w:pStyle w:val="BodyText"/>
              <w:jc w:val="center"/>
              <w:rPr>
                <w:lang w:eastAsia="en-AU"/>
              </w:rPr>
            </w:pPr>
            <w:r>
              <w:rPr>
                <w:lang w:eastAsia="en-AU"/>
              </w:rPr>
              <w:t>0.68</w:t>
            </w:r>
            <w:r>
              <w:rPr>
                <w:lang w:eastAsia="en-AU"/>
              </w:rPr>
              <w:br/>
              <w:t>(0.47–0.88)</w:t>
            </w:r>
          </w:p>
        </w:tc>
        <w:tc>
          <w:tcPr>
            <w:tcW w:w="1249" w:type="pct"/>
            <w:tcBorders>
              <w:top w:val="single" w:sz="8" w:space="0" w:color="CDDC29" w:themeColor="text2"/>
              <w:left w:val="nil"/>
              <w:bottom w:val="single" w:sz="8" w:space="0" w:color="CDDC29" w:themeColor="text2"/>
              <w:right w:val="nil"/>
            </w:tcBorders>
            <w:hideMark/>
          </w:tcPr>
          <w:p w14:paraId="4FD72BC5" w14:textId="77777777" w:rsidR="003C7F2E" w:rsidRDefault="003C7F2E" w:rsidP="00101DF4">
            <w:pPr>
              <w:pStyle w:val="BodyText"/>
              <w:jc w:val="center"/>
              <w:rPr>
                <w:lang w:eastAsia="en-AU"/>
              </w:rPr>
            </w:pPr>
            <w:r>
              <w:rPr>
                <w:lang w:eastAsia="en-AU"/>
              </w:rPr>
              <w:t>60%</w:t>
            </w:r>
          </w:p>
        </w:tc>
      </w:tr>
    </w:tbl>
    <w:p w14:paraId="0EEF9399" w14:textId="56EF192D" w:rsidR="00C41C13" w:rsidRDefault="00B97966" w:rsidP="008A6764">
      <w:pPr>
        <w:spacing w:after="0"/>
        <w:rPr>
          <w:color w:val="363534"/>
          <w:szCs w:val="20"/>
          <w:lang w:eastAsia="en-AU"/>
        </w:rPr>
        <w:sectPr w:rsidR="00C41C13" w:rsidSect="00FA5206">
          <w:headerReference w:type="default" r:id="rId126"/>
          <w:type w:val="continuous"/>
          <w:pgSz w:w="11907" w:h="16840" w:code="9"/>
          <w:pgMar w:top="1276" w:right="737" w:bottom="1758" w:left="851" w:header="284" w:footer="567" w:gutter="0"/>
          <w:cols w:num="2" w:space="284"/>
          <w:docGrid w:linePitch="360"/>
        </w:sectPr>
      </w:pPr>
      <w:r>
        <w:rPr>
          <w:color w:val="363534"/>
          <w:szCs w:val="20"/>
          <w:lang w:eastAsia="en-AU"/>
        </w:rPr>
        <w:br w:type="column"/>
      </w:r>
    </w:p>
    <w:p w14:paraId="31D6DE27" w14:textId="77777777" w:rsidR="00C41C13" w:rsidRDefault="00C41C13" w:rsidP="008A6764">
      <w:pPr>
        <w:spacing w:after="0"/>
        <w:rPr>
          <w:color w:val="363534"/>
          <w:szCs w:val="20"/>
          <w:lang w:eastAsia="en-AU"/>
        </w:rPr>
      </w:pPr>
      <w:r>
        <w:rPr>
          <w:color w:val="363534"/>
          <w:szCs w:val="20"/>
          <w:lang w:eastAsia="en-AU"/>
        </w:rPr>
        <w:br w:type="page"/>
      </w:r>
    </w:p>
    <w:tbl>
      <w:tblPr>
        <w:tblpPr w:leftFromText="181" w:rightFromText="181" w:vertAnchor="page" w:horzAnchor="page" w:tblpX="3403" w:tblpY="455"/>
        <w:tblOverlap w:val="never"/>
        <w:tblW w:w="0" w:type="auto"/>
        <w:tblLayout w:type="fixed"/>
        <w:tblCellMar>
          <w:left w:w="0" w:type="dxa"/>
          <w:right w:w="0" w:type="dxa"/>
        </w:tblCellMar>
        <w:tblLook w:val="04A0" w:firstRow="1" w:lastRow="0" w:firstColumn="1" w:lastColumn="0" w:noHBand="0" w:noVBand="1"/>
      </w:tblPr>
      <w:tblGrid>
        <w:gridCol w:w="7761"/>
      </w:tblGrid>
      <w:tr w:rsidR="004413B4" w:rsidRPr="004413B4" w14:paraId="59BA4BD9" w14:textId="77777777" w:rsidTr="00905429">
        <w:trPr>
          <w:trHeight w:hRule="exact" w:val="1418"/>
        </w:trPr>
        <w:tc>
          <w:tcPr>
            <w:tcW w:w="7761" w:type="dxa"/>
            <w:vAlign w:val="center"/>
          </w:tcPr>
          <w:p w14:paraId="02FA5C79" w14:textId="53201646" w:rsidR="004413B4" w:rsidRPr="004413B4" w:rsidRDefault="004413B4" w:rsidP="00905429">
            <w:pPr>
              <w:pStyle w:val="FoxNet2"/>
              <w:suppressOverlap w:val="0"/>
              <w:rPr>
                <w:rStyle w:val="StyleFoxNet16ptBoldBackground1"/>
              </w:rPr>
            </w:pPr>
            <w:bookmarkStart w:id="115" w:name="_Toc39675464"/>
            <w:r w:rsidRPr="004413B4">
              <w:rPr>
                <w:rStyle w:val="StyleFoxNet16ptBoldBackground1"/>
              </w:rPr>
              <w:lastRenderedPageBreak/>
              <w:t>3.</w:t>
            </w:r>
            <w:r>
              <w:rPr>
                <w:rStyle w:val="StyleFoxNet16ptBoldBackground1"/>
              </w:rPr>
              <w:t>7</w:t>
            </w:r>
            <w:r w:rsidRPr="004413B4">
              <w:rPr>
                <w:rStyle w:val="StyleFoxNet16ptBoldBackground1"/>
              </w:rPr>
              <w:t xml:space="preserve"> </w:t>
            </w:r>
            <w:r>
              <w:rPr>
                <w:rStyle w:val="StyleFoxNet16ptBoldBackground1"/>
              </w:rPr>
              <w:t>Patho</w:t>
            </w:r>
            <w:r w:rsidRPr="004413B4">
              <w:rPr>
                <w:rStyle w:val="StyleFoxNet16ptBoldBackground1"/>
              </w:rPr>
              <w:t xml:space="preserve"> Plains</w:t>
            </w:r>
            <w:bookmarkEnd w:id="115"/>
          </w:p>
        </w:tc>
      </w:tr>
    </w:tbl>
    <w:p w14:paraId="6BCA9058" w14:textId="77777777" w:rsidR="008A6764" w:rsidRDefault="008A6764" w:rsidP="008A6764">
      <w:pPr>
        <w:keepNext/>
        <w:keepLines/>
        <w:numPr>
          <w:ilvl w:val="1"/>
          <w:numId w:val="0"/>
        </w:numPr>
        <w:spacing w:after="0" w:line="20" w:lineRule="exact"/>
        <w:outlineLvl w:val="1"/>
        <w:rPr>
          <w:b/>
          <w:bCs/>
          <w:iCs/>
          <w:color w:val="00B2A9"/>
          <w:kern w:val="20"/>
          <w:szCs w:val="28"/>
          <w:lang w:eastAsia="en-AU"/>
        </w:rPr>
        <w:sectPr w:rsidR="008A6764" w:rsidSect="00C978CF">
          <w:headerReference w:type="even" r:id="rId127"/>
          <w:headerReference w:type="default" r:id="rId128"/>
          <w:footerReference w:type="even" r:id="rId129"/>
          <w:footerReference w:type="default" r:id="rId130"/>
          <w:headerReference w:type="first" r:id="rId131"/>
          <w:footerReference w:type="first" r:id="rId132"/>
          <w:type w:val="continuous"/>
          <w:pgSz w:w="11907" w:h="16840" w:code="9"/>
          <w:pgMar w:top="2211" w:right="737" w:bottom="1758" w:left="851" w:header="284" w:footer="567" w:gutter="0"/>
          <w:cols w:space="284"/>
          <w:titlePg/>
          <w:docGrid w:linePitch="360"/>
        </w:sectPr>
      </w:pPr>
    </w:p>
    <w:p w14:paraId="72221F95" w14:textId="71AC6525" w:rsidR="008310F5" w:rsidRPr="005223D9" w:rsidRDefault="008310F5" w:rsidP="00447D92">
      <w:pPr>
        <w:keepNext/>
        <w:keepLines/>
        <w:numPr>
          <w:ilvl w:val="1"/>
          <w:numId w:val="0"/>
        </w:numPr>
        <w:spacing w:after="100" w:line="260" w:lineRule="exact"/>
        <w:outlineLvl w:val="1"/>
        <w:rPr>
          <w:b/>
          <w:bCs/>
          <w:iCs/>
          <w:color w:val="00B2A9"/>
          <w:kern w:val="20"/>
          <w:szCs w:val="28"/>
          <w:lang w:eastAsia="en-AU"/>
        </w:rPr>
      </w:pPr>
      <w:r w:rsidRPr="005223D9">
        <w:rPr>
          <w:b/>
          <w:bCs/>
          <w:iCs/>
          <w:color w:val="00B2A9"/>
          <w:kern w:val="20"/>
          <w:szCs w:val="28"/>
          <w:lang w:eastAsia="en-AU"/>
        </w:rPr>
        <w:t>Fox control</w:t>
      </w:r>
      <w:r>
        <w:rPr>
          <w:b/>
          <w:bCs/>
          <w:iCs/>
          <w:color w:val="00B2A9"/>
          <w:kern w:val="20"/>
          <w:szCs w:val="28"/>
          <w:lang w:eastAsia="en-AU"/>
        </w:rPr>
        <w:t xml:space="preserve"> </w:t>
      </w:r>
      <w:r w:rsidRPr="005223D9">
        <w:rPr>
          <w:b/>
          <w:bCs/>
          <w:iCs/>
          <w:color w:val="00B2A9"/>
          <w:kern w:val="20"/>
          <w:szCs w:val="28"/>
          <w:lang w:eastAsia="en-AU"/>
        </w:rPr>
        <w:t>operation</w:t>
      </w:r>
    </w:p>
    <w:p w14:paraId="222281FB" w14:textId="67190180" w:rsidR="008310F5" w:rsidRPr="005223D9" w:rsidRDefault="00993498" w:rsidP="008310F5">
      <w:pPr>
        <w:spacing w:after="0" w:line="240" w:lineRule="atLeast"/>
        <w:rPr>
          <w:color w:val="363534"/>
          <w:szCs w:val="20"/>
          <w:lang w:eastAsia="en-AU"/>
        </w:rPr>
      </w:pPr>
      <w:r>
        <w:rPr>
          <w:noProof/>
          <w:lang w:eastAsia="en-AU"/>
        </w:rPr>
        <mc:AlternateContent>
          <mc:Choice Requires="wps">
            <w:drawing>
              <wp:anchor distT="0" distB="0" distL="114300" distR="114300" simplePos="0" relativeHeight="251608571" behindDoc="0" locked="0" layoutInCell="1" allowOverlap="1" wp14:anchorId="51593FFB" wp14:editId="087996B1">
                <wp:simplePos x="0" y="0"/>
                <wp:positionH relativeFrom="column">
                  <wp:posOffset>-102235</wp:posOffset>
                </wp:positionH>
                <wp:positionV relativeFrom="paragraph">
                  <wp:posOffset>1600200</wp:posOffset>
                </wp:positionV>
                <wp:extent cx="6875145" cy="4872990"/>
                <wp:effectExtent l="0" t="0" r="1905" b="3810"/>
                <wp:wrapTopAndBottom/>
                <wp:docPr id="1292" name="PicSing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75145" cy="4872990"/>
                        </a:xfrm>
                        <a:prstGeom prst="rect">
                          <a:avLst/>
                        </a:prstGeom>
                        <a:blipFill dpi="0" rotWithShape="1">
                          <a:blip r:embed="rId133" cstate="email">
                            <a:extLst>
                              <a:ext uri="{28A0092B-C50C-407E-A947-70E740481C1C}">
                                <a14:useLocalDpi xmlns:a14="http://schemas.microsoft.com/office/drawing/2010/main"/>
                              </a:ext>
                            </a:extLst>
                          </a:blip>
                          <a:srcRect/>
                          <a:stretch>
                            <a:fillRect/>
                          </a:stretch>
                        </a:blipFill>
                        <a:ln>
                          <a:noFill/>
                        </a:ln>
                      </wps:spPr>
                      <wps:bodyPr rot="0" vert="horz" wrap="square" lIns="91440" tIns="45720" rIns="91440" bIns="45720" anchor="t" anchorCtr="0" upright="1">
                        <a:noAutofit/>
                      </wps:bodyPr>
                    </wps:wsp>
                  </a:graphicData>
                </a:graphic>
              </wp:anchor>
            </w:drawing>
          </mc:Choice>
          <mc:Fallback>
            <w:pict>
              <v:rect w14:anchorId="3C434C33" id="PicSingle" o:spid="_x0000_s1026" style="position:absolute;margin-left:-8.05pt;margin-top:126pt;width:541.35pt;height:383.7pt;z-index:25160857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9BawTmwIAACYFAAAOAAAAZHJzL2Uyb0RvYy54bWysVN9v0zAQfkfif7D8&#10;3uWH0qWNlk6l3dCkARMD8ew6TmOR2ObsNh2I/52zk5bCkJAQL5btO9999913vro+dC3ZC7BSq5Im&#10;FzElQnFdSbUt6ccPt5MZJdYxVbFWK1HSJ2Hp9eLli6veFCLVjW4rAQSDKFv0pqSNc6aIIssb0TF7&#10;oY1QaKw1dMzhEbZRBazH6F0bpXF8GfUaKgOaC2vxdj0Y6SLEr2vB3bu6tsKRtqSIzYUVwrrxa7S4&#10;YsUWmGkkH2Gwf0DRMakw6SnUmjlGdiCfheokB2117S647iJd15KLUANWk8S/VfPYMCNCLUiONSea&#10;7P8Ly9/uH4DICnuXzlNKFOuwSw+SPyKbrfD89MYW6PZoHsBXaM295p8tUXrVMLUVSwDdN4JViCrx&#10;/tEvD/zB4lOy6d/oCmOzndOBqkMNnQ+IJJBD6MjTqSPi4AjHy8tZPk2yKSUcbdksT+fz0LOIFcfn&#10;Bqx7LXRH/KakgC0P4dn+3joPhxVHF59t00pzK9uWVAa7g5IA7T5J1wSufQVHp5Ft1MrfNTn0ca35&#10;rhPKDcIE0TKHU2EbaSymKUS3Ecgz3FVDEqwREfp0vtoglm/pbBnH8/TVZDWNV5Mszm8my3mWT/L4&#10;Js/ibJasktV3DzHJip0V2AnWro08KjfJnqH9o+DGGRo0F7RL9ixMyEAYAgrEHSEih543j9UCf48U&#10;ox/uHQjHG7+tkdLxHp1PhvGhJ9x7tcqvSvvzkMnfBMF4jQxa2+jqCfWCfQn9wc8FN42Gr5T0OKgl&#10;tV92DAQl7Z1Czc2TLPOTHQ7ZNE99T88tm3MLUxxDldRRMmxXbvgNdgbktsFMQ3OUXqJOaxkU5DU8&#10;oBrB4jAGfsaPw0/7+Tl4/fzeFj8AAAD//wMAUEsDBAoAAAAAAAAAIQCK12SU6eEBAOnhAQAUAAAA&#10;ZHJzL21lZGlhL2ltYWdlMS5wbmeJUE5HDQoaCgAAAA1JSERSAAAHHAAABQEIAgAAADkkY6IAAAAJ&#10;cEhZcwAAIdUAACHVAQSctJ0AACAASURBVHic7N1dbBznnef7P4M9MWxjb+3dGDpDiKSTFZQBAc1o&#10;iCYMAfKab6JiOQ4IHIAeKYrVPGOBYSN+0Q6gzBGyAiaK44AcQl6wInOsMS8OiHisRBIpymsBgqEe&#10;RmcFEAGhJGZT0B5DmbFv9uLADpQbnounu/rpeuuq7nrv7weEQXZXVz31dFEmf/zX/+na2dkRAAAA&#10;AAAAAIA/X0l6AAAAAAAAAACQJYSqAAAAAAAAABAAoSoAAAAAAAAABECoCgAAAAAAAAABEKoCAAAA&#10;AAAAQACEqgAAAAAAAAAQAKEqAAAAAAAAAARAqAoAAAAAAAAAARCqAgAAAAAAAEAAhKoAAAAAAAAA&#10;EAChKgAAAAAAAAAEQKgKAAAAAAAAAAEQqgIAAAAAAABAAISqAAAAAAAAABAAoSoAAAAAAAAABECo&#10;CgAAAAAAAAABEKoCAAAAAAAAQACEqgAAAAAAAAAQAKEqAAAAAAAAAARAqAoAAAAAAAAAARCqAgAA&#10;AAAAAEAAhKoAAAAAAAAAEAChKgAAAAAAAAAEQKgKAAAAAAAAAAEQqgIAAAAAAABAAISqAAAAAAAA&#10;ABAAoSoAAAAAAAAABECoCgAAAAAAAAABEKoCAAAAAAAAQACEqgAAAAAAAAAQAKEqAAAAAAAAAARA&#10;qAoAAAAAAAAAARCqAgAAAAAAAEAA/y62I3V1dcV2LAAAAAAI0c7OTsxH5BcoAAACifl/1jFVqvID&#10;AQAAAIDsivk3Gn6BAgAg5bj9HwAAAAAAAAACiO/2f+XBFw9jPqKjK0vvisj45LGExxGGK0vvmiei&#10;zkunnnJ7PGbpnHY1gfo05kZqTyqigaXzApOkB9babNf/0TjQP76r/8rSu3KgP9gubm64vuTmRjuz&#10;0cpgPNzcMP8FaHHPNzdExPpCbbehDNND/BeY60RZ3vT23uiWtTPtfk/Nkb6Ndu76d5P5lPOBXPbQ&#10;vhgukoYzUieS0AUQj/Z/eKheGNpV4biB/oPc/KPl6T8WcjyrHvQfZc05iXoq9Hf5qccfifRY3sxf&#10;oK58ujG+q93/A77z1jkReXJiuN1hefIYZyhnAQCALqn/U8cdqiJSbj+R2zdLScwKIJ3q/0rc3JDJ&#10;/tYDR0cH+luOeEJOVNvZs8pSxRandgC/18OB/tT+aScSB/rrqWjtIq8+bqplZyF/TzWjDtf07Qg5&#10;e831BWD+Ixndnwkdf1pDnBr+5JYaWUkkr3y6IY3RqnrE7VkAALKoE0PVFP54FB3HH/QdE1ViVgA6&#10;M/RR/2YGzoBUwCQumeOBfgme4EQbQvncs+8sNcdxkrhlgnqqmHs3N1wfr+Wq9u2bXBK2WDbcS8ix&#10;stJSANghPx2FwqyXjKgQ2HyzzO+16ZvhHiF79ALweP6BrX/XTE3FcDg/shVE6kGq47PpPB0yXwCA&#10;T50YqsJnQSsxK9DhQshVxTOF1KJV84htjTh09uDMz+mb93fnmq/rIe+1io6PN9zWrTjd3J1Isar5&#10;pfm5pU1QXvvhREcvZgw8b8H/DjH/aFmWGo4e7IgAArLkwiStAAAdoSpEfBe0ErMCnabdXFW0aMmt&#10;cFV7xOMfmQRu/O+costWOVwPHVWs6sLezTw9/680o1X97nVxqlENGhHGnBGLyNce+6rj43/48k/2&#10;zSwPhkude7FYdDuQOVTXYXg2Ram/Owf6zWLV+UfLImIGrO1cYz5nMg0S6VGeqj+SBU30HEtBl7u3&#10;J+73fLa8FnVb1aYyEVCO7+r3rrcFAHSyDg1VqcLww09BKzEr0BFuboRQcqgXrrolL7bHnRtThsWj&#10;pLTlZDDGJarSoHmumutiVQ9+TjnmVFqvqbS/KfpgzD+lSJv/W4/s3XfLAaUxRTU3izpaVYmq44H0&#10;oerPNrSuPtBvqdy3/NPUkNTXWgHMP1quRqtSTVdbmGqfM5kSqco3U8L7DnrHp9ZeNNRaVcnmqulP&#10;VNXcmolq+gcMAIhfh4aqaA0xK9CaTKds1V9ib26I+gWjzXo0P9GqffuYZarWMvGUIf4SRbTP9X/o&#10;jYG4tFAbGP23j0cO6L3N1x77ahQRof1Y5oGaD8PyT2LtS8f/ZViiVVW1qnLV+UfL038stD/yJqNN&#10;GomqnZn6EflFwb64ljDVAAANoSra4qdvAD8BA1lXT81ubshkfwghWtBo1c73glHeQk4DO6xM1WS9&#10;JJyKVeMcT4b+v5NIZ1XnNc0968ebRquxnYWZA1bmBvtKZfsGhULx9MWF0V5tK5ndujXT6743MzTU&#10;Q0ZLtekfvvyTY+WmenB1quvsZnHi9OsztQPru6qszr15dnlz4qI5inpSWStTLX59v4gYhiEixWLR&#10;MAxLya05AD1aLRaLRakWyarX2k/K8ZFAM6nnqm5TZHnW4yn72PS5dRuqmhPzCjRLgx2P1WlazvhC&#10;LFP9bHkt6A7JggEAOUCoivD5XAgLQIaE0FzVrrVo1bJ96GVxmSpTTY+ml0RrQbNHQh1FeJ2u/1tF&#10;3DnB+f1yW5ytFq26/jHVPZON+c8M5bIx1icrOwujTs96NAdw21J90rSTQLlslMc2xR7fVuaOjpXK&#10;IoUJ6/6LxeIfvvyT2Y9VtKzQ0k/A/sn45DHLsPWc0T5+j5G70WdSjz7th7CM0Psp+9jcztHyNpld&#10;a72HEYXxyWMyNRXd/mOj7voPnUpUpaV+At7tC9IsuyMHAIToK0kPIG4dWECUBiqCYeaBTBufPGY2&#10;V61/2T51x+vNjfqHB635YP3lPl8bi07+v0zDJaHeF1PsxaoZYv1WskxdBIfTW3PWqe8g9f2lf+jf&#10;WQf6VT9W/XWJNn8oruxYbK0UCyLG2bmKiIj0ztza2bHlnF977Kt+7nwX9xvknR4vFArl5asVy6OV&#10;q8vlQsHtznwVrfoZic+BNd3M5YVNZ9JrKtzm0+MpP6fg+NqW99aOfPzzZUlUo+um+tnymhmz+nHl&#10;041srQRlDjhbwwYARKHjQlUAQFuiyFVFHEIce07qdizLa5Nyc6Nj41RT9ZJIR8ANR9UMVI9B9TjV&#10;zhKtHujXo1Vropp8oXfv6MJpLaSszA12dQ3OVaqfTa02bLw61aU9VlmdGuxSBgenViuNO5larcyp&#10;p6tP2VK8vRMT9lS1cnW5XJxoLFLVRmU5hMvhnAdQWZ0arA24q2twytxf42mZDzUcsDnLTHpPkYhU&#10;5sznuqzP+Z/bualmb5P73sLNVdVF7riqW1bokZ+ZqD45Maw+vF+rUlEVj+of9m0cX+j2rM/RJivQ&#10;SEhXAaDDdWKomt2fjQAgWdV/PG9G/CuEY6GcR+hjeW2biV4bySz/fxGPWxNaKlZNfBmueIT594lA&#10;An1nOUWr1kTV5bXxvYmVyurUmOH0TO+hiYIYl/S4bvWSIVI8MiqiGouOGbXOouWyMdbXGEJunj2q&#10;Go8W9vQ59mcVefqQLVWtXF0uF48cCn4i9sM1PlIdb70Vatko9VWDx9EjRWk81dVLhhQmDrmM25F9&#10;Jr2mqDI32Fcyn5OyMdZXT0GDzO2h1z3fpmZ7az9X1YNU85+yjP4rZL85XWWpTeNOM1F1fEp/NmhR&#10;qrc0RJOtjYE+AADQseipCgAIoB5ytbBoVZuxkc+Xt78KlpmrBun02iHxXz6k/Z2yrPQVnobv1hYO&#10;4bhUvTT7doswLzbGuhwT1OJp+8JUvYcmCqXS2bnXR6vPaWFdZe5oqSyF4kp1iavK6tzRsVLpzdUZ&#10;szVruSyzWzvO6101HGL5amWmttnqm6VycWVUPjkb9MwaDlexPzK3XBYprmzVluRSqeal1YXRUZWq&#10;GrUvqmdamPXMVJvOpOcUVa4uNzynDybo3Fbc36Zmw2iD+W+C+Qch6yNZ7ql65dON77166p23zlnK&#10;SB3rVS0hqb6NRxXqkxPD+oPqyxZarLqNX1IcXNJcFQA6GaEqACCYdhatiqGQs+HuZr3FZyDtJ7NI&#10;N9cFlxLi/H0U3SpP7YS2lm8ucfkeqW1g1vrFUsdtLllvp1JVM/PUM9Wry2UpzNZf1zs6c3F2ua9U&#10;zyWdg1rbIZ7eK+V6qrp6yZDiyqjIJ8FPxH44/ZHemVs7MyKVSmV19eonl+4uG/UyUbGmqj4yVQeN&#10;M+ljisqbZ9+c++TIoUOj1dH5faHl1FzfJr9780v/fnfNUrPPjPxUrqo/ZQ89zWDUMQw1HzQzWT2c&#10;jSg/NUtHY8guWy6VJVcFgI5FqAoACKydXDVqDYNppyhPnMIjcc1YufffIlVXRVuS7xMajpDfjmZ1&#10;qZZvB3U9hP09UlRr04tIZXXq6JghxQmXRFXEEtfpYd3W3bKIlPq6StaXfFKR6u4Ke/oan3Jcbn70&#10;SFGMWiBoZqqBepmK8+Gsj1TmBvtKZXGhp6qNmarjsJvPZJMpmjldLI0ZZaNcNkolESkUZ0+/PjPa&#10;28rcur5NzYfhNh0NHItS85elKpaw73uvnjI/VwGrY8lq03jU3MBtyzZ7ApjRqiXlJLsEAKRNB4Sq&#10;16/dGBo5mPQoACCHaotWpS1X9c/XsO2LpFse595/hMH694BshbkuWaoumly1qnd04daKdI2V+jZl&#10;65ZLTakW1201hnWBuOSSItKQqpqZagRWp/pKZZFCsTix58jTT/f1jW692aW3QK2nqhKwTtXXTNqM&#10;LuxsHZl782y1sWrZKI0Zd82gNpiQ3iZdhxSl2nlEkCpgtUSr4d623+ZOHOtGE89VSXUBALr8h6o3&#10;tv5+TUYODonUyoj4vRcA2lf95zSVi7w7RKWOEVVr6+c4Vb9SptrczY2UT1FK/ypQu0rDnL0Q41of&#10;Waou0lxVRhdWisaYUTo6d8glDDTjuqfv6mFd356CyN4WI0DrII4UxSi9uXpoz1nXTLX36b0ixt0t&#10;kdoot+6WRfb6Pkjlk029uFREKlc3HcZhXFo9Ii3c+2+fSR9T1Ds6szA6syBSqaxefXOspDLdVubW&#10;5W3yNwxdRxWltkbvCaCXl4aVq0Yh5S1WAQAd5StJDyBq17blb3u3rplf83svAITFUu+T2ArmThwG&#10;Yy4/1XRLn2qLofO/lUh11F9DG65GfcG01v4AoAk5Mr65YV78Qa//SN/Q0YWVoki59Oaqywa9hyYK&#10;Ur77ZmMBZO+hiYIYY4Nzq7Ub9Surc4NdXV1TbvvxGsORosjmpTeXy01KLI1L1UXrK3ODY46rRHkz&#10;LtWGW1mdOloqi8jmJ/VOA6OvzxZk8+xZQwoTQfup2mfSe4pWp7q6usznenv7nt5TqN7V39LcOr9N&#10;TYchIrXYVH2o61NdcpZH+Hfb9L1XT6mPEPepAllV9Ko+Qty50nL/UwAAQpT3UPX6loyMPCdbN0Rk&#10;e/vzpIcDADlT/b1UL6ZLc64aDf5chzgc6NeL7JLRmKWal33QnDTKXHX09dmCiDHmFtmpVM6whHW9&#10;M6eLIuXSWF+X0jdWKkth9vVWSldHjxSlbBhemerokaKIGCV1uL6SFIuFIIfoPTRREDFqw+0bMxy6&#10;q/YemiiUy2WRvU/XMlWvxgW2MTbOpOcUjb4+W7A/p7LclubW+W3ytTc9NrVnqb5PvxOpaFU1AWi/&#10;TNVtCawQhZur+twbYS4AQJfz2/9vbMlzQ9I90vfhddm9dfz6p9+d9H9rFQDAhzQvWiXSeKezUxOA&#10;dI0WLhwzuHaCOb+vjb2xqVdn1QP90lKI33CRt3BGjff4O05d0Pv6o+sD0KtWgzfGpo443iTee2ii&#10;UCrbEs/RhZ2tPVNHqy1BpVAonvZY8sqbuvPes051dGFrVtTRCsXZiwuHrg4GqlXtnbm4cvdoLUst&#10;FGdPv/70pb6xhpYCtVNttSWpdSa9pqh35taWuE1fkLn9w5d/+tpjX3V9m5rt7Q9f/smxfSoSoeeq&#10;Zr2qR1xrX5mqqURaASTe1xUAkB5dOzs7cRymq0t98uCLhzEcrubaz8/3nTjZI7J94/zW9j8/f+Z/&#10;m16Y3JuzH7CyVSGVwtGanXbTNrD2pfakIhpY+G0HQ5LsNRbPcau/xB7oN++Fd04qY79TvjoMPUVq&#10;/LzdCLi2h2QvvMQH4Mg6sdq7n97b+Z0uWufLI8qL2T51jqul+RxA/dvTbW8eXA7kdskFvRRbu3S/&#10;9thX7Q/Wwrg4GEZDAFosFuM5bmCrU11jht561VKpmvhMBjq6YRjeU63el4i+MZ96/BH1STy/OimJ&#10;/AIVXSWmpVg13J6tUaSc3lNBrgoAqZLI/6kl55Wq17dkZERERHp2y/GX1kVkY3Ny73iyowKA3Kkv&#10;WpXOelU9V23MWNtMVCU1gWZKhuFfCkebnqjX+u1jr7CulazaX6h/aY1TxXei2mz5Kbe/JbRWr+pz&#10;Y5Njsqb200K+2UKGmMKr10Fldeqsod8Y7//e/xTmqpYg2/FV2XhfcidAtvhqv4jo62KFmKtSPQoA&#10;SESeQ1V177/SPfKd3W+s35OPNzYnEx0UAORTPVdNJ/dctUW1Cr70JHHIk/qlpV+0IvZoVWe9Gu31&#10;rR6XvfbN6yecCjFX9bmlyR66mYGadxqoUkV9A/WI/XHvY3lv4/2l9+GaDlhq8aJnfLw61VVd+aow&#10;W12jyjFR9Tg7x6fcpkh9Yn/W46lARzdLUN2mLkivWISmtRDTXBHrnbfOZTpXJcYFAEiuQ9Vr2zJ2&#10;0PyqZ+wvdr927558/MV/SHBM6EwJZi7EPYiTGQOlsVhVnHJVe3Tlh5lt3dzIXH1obDzu/YdPDQ1M&#10;D/RX59Mereq8M1OXPgYOh/M9wlBy1RZ4hGhN8zW3DYI+7rGN95eOD5ozpreysbwd+spg6uWW/qG1&#10;tLFvT0GkLIXiyq2ZXsv+vYfh/ZT3VLTwprg97t1DmX9MohZDVmjWq4aLoBMAELP8hqr1e/+Vnm/+&#10;xe7le/dk8fKN+ZGDri9D54ouf4z0p/+YMx0ipMR5Fwq1tsMQa3wsxVPqS8MwUhStmszSP+XmhogU&#10;i0Xj97ddX+KdZ7kL/V3Lokz+jSf2VarsWolWLRw3bnaDv//hJZWr5onbXDn3c3DZ4MrSu7V/gXtn&#10;bu3MaJuZCWya3xG3fyLsWTOyzkxUw22rqoSVq0bXWxYAkCe5DVX1e/+VJ6qp6oW16+cPDrm8DB2M&#10;n9SRfm63i6rHfYZ05k7M+ysDvbyF4dWj1cTZ1lL/2mNftQbBX98vbqO19Kb09+9GKO9atjhWKPNv&#10;bDu8olWd7RJ1e9C7WWoLfVHJVWPgPZlud8erB8131s+u4uHxh5Y0DK9zWNJDKj2V8V395KoAgKbi&#10;DlXd7mMKW+O9/0otVV26fO3c0IjjywAgtZo24Gtac2rZg/3LNitevTcwo9WEf1vWclWVnzoqFouh&#10;FNi2/67FJsJKUu79D4lztKrTY9YgWWr7AyNXTQ+3f1L0HtBx/UBuRZCaQpGmqI655JMTw58tr4mI&#10;+q+qVw2xv2pYxarmTtpMV82XBxoVYTcAZELClapNF65tkfXef+UJOgAAyCiVzVXmBvtKZetzheLs&#10;6ddnRnulMaFTL1FRZv137Mrc1NG7R24tjEptfzK7Veu65xbw2dd1CTA8kUKhePriwmiviBlWikhj&#10;rwCP3epPqRE6Pu6xHz08NX5/W+WqxWLRezZUAKEPst4Z4OaGfiJuNac+p8Uy7T5n2+OI4jQ5+rw5&#10;DrhYLPqfUg/paqSbR9ZoVRfGPf4tFKsKuWp2OHZrjTRj9b6vH4lLpA+pGaSa/5VQc9VwEWgCANzE&#10;Hao2bQ7l+INX0J+67Pf+K0988y/2Ld+7QwcAAHlSNkpjxt2VHRUNOpZGmg9Wri4b5b1H3HfmkVe6&#10;bdB8gGVjrE9qA3RetNqyW/2glijQfMrjTPXhWcpRq19+fb80mw1Lomq+1vj9bfW45dmgM6NPi5mr&#10;Np1tx5nxGIx9uiyf6Mf1OaXBZLdMNQUNVT34WVeq5ZknV41TIpPj/QN5+xkrQSr80KNVRa9dbUfM&#10;SbGqKvU+ot5PwLKln0pY+zZEvQCQBglXqjr+aOUnafX8mczh3v9qe/sfnPnXq8t31ukAACC7imY6&#10;qVRWp/rGDOPs3OujtWWe26YXhHps4Gd4IpXVqaM+B+h9RO/X2odn75fqybq0i9trPZoGiOvMNJ+W&#10;prPt0ZvVbah+Js3nxKanTQF0Hj9HJZJekatmVKCMtc2dI23azObajy/NCDX9JavePG7zt3RoDaVb&#10;q58kFwAQta8kPQAH45PHLB/2bVQBheWj+tz1LRnpcdl3z3PfHhARWbx8I4qhA0DsekcXVooi5btb&#10;tUcqq1ODg101g1NzFfXw3GBXX6ksYox1dQ1WH1RWpwYtG9eytor5VFfX4NSq9iLfKWfv6MJpa+an&#10;7XawcbcNT9aHUx1/19RqZU49WXuVy66qt947T4XjbFTmBhvnxfXcq1uurs4NOg3U38wEm5avPfZV&#10;kcqc25vh9VrrvM1NDXZ1Ta02vHh1qkt7zHNKg8lumWrH81MJ6/ZCt7uOIuzbm3EOP80mqunP4YH2&#10;EPLgkF9PTgyrDxH5bHnN8hF0bwkuM3Xl0w31IQl1VwAAxCbhSlWfAhW0bn50+4ln373yL84v7B75&#10;zr431ukAACCvbB08y0apT5621klq7r45WDLKThuvTg2OGfV9lY2xvs16z1G/A6qsvjlmiBRchli2&#10;7HZ1qm/M0Ma+KfoRN88eVSMq7OnrbbKr4FOhaXru5dLYWEt7VoJOi/VsGlsqNHltw7wden3PslG6&#10;tLowao529ZIhUjwy2nRX1KvCD+pVg9LnJCW5qs7/W8b7mwnpj/nMlax0YXUGiJM51dElvK2tggUA&#10;CEsaK1V9cilo3fxMvvlEbRvLn/2vLL175V/+2LNbRGTp8rXYhwwA4ausTo1pkdjV5bJIcWVrp2pr&#10;tiBiXFpVt7dvzRZEiis7O/W8rWwYMrtV3bYo1Y1FpDJ31tD3tTVbECmXjs5VXEYiIqrws0GfykiL&#10;p6tHrMwdLZWlUN/tymxByqU36wcVKagBba0URcrLV7UDlsvVwd6a6W22K/epENfZqE2qr3OvPb01&#10;W9DmLYppqZ5NoXFA9XfK+7WWees9NFEQ42z9XLRM1ceu0iFVZX151XKxqlCv6puZQnJJw6eW4zmz&#10;fDLc9C2iLM+sWtXLV6WxgjWK47bA4x1Rd/3HUzObYGUuAHSyDIeqduOTx8af+LM9p9/wvOfoiZn/&#10;U3UA+OmP+fkVQPTCDhGs8VzfmCFSmH1dlR32ztza2dlZ6JPK6urc3NSU88LzDYortUyxd+ZI/Yb0&#10;Wia5MFoNHHtnbllCTn/3gxcKxZUts4hThYOzF+u7HZ25OFuoBoS1Z9WAekcXdqyJp5lCNttVK1MR&#10;4Nz1p3tnbDfyNxdkWmrKm2ffnJtbrVRqJzfq+7XavEnvoYmCdi56ptp8V8GaABzoD+vitzb8OdCv&#10;PvifeNRa/heMXNUnc00wbpZHpMZ39auPjB5Uj1aVtKWrFpY+qjGILcAFAJiycfu/fze25LnGm/rt&#10;P55e+dlHu2X9nny8sTn5X37MT/adjt/ukHWFQvF0PQRzuOm92ev39NW/6NtTaHiyWv9aM3qkKMam&#10;5+7qKzKplZikOKGPTrbulkWk1NdVsr7yk4qoF+592r2/gD5a713ZmgME1eTcPefNvrO2pqVXBbel&#10;MaNslMtGqSQiheLs6ddnRnt9vNY6Wuk9NFEolZavVmZmehvu/fezqxg1/ON8wOV38gP93HEcnTb/&#10;F0kfgKaYBORM1L0F9FzVsrBV2pa3SirfZAErAIhTripVRa5ty1h3s43Gf3DmrwdERD7e8I4GACCF&#10;iis7DW7d0sO51am+UlmkUCzOzq6srGxt7awEL6IMR+/owq2VYtko9Q16dwyISIqmQtfytIwu7Gyt&#10;zBZr6W3ZKI31TbV4W75Wq6pnqglyXn+yVo5aT1RvbshN26+p1KtGqZ0mAEK9KtBh4szyLG0BRItZ&#10;42RW46Yqx6RkFQDika9Q9fqWjPT42K7nuW9XU9UbEY8IAGJV+WRTpLiyc2thYWZmdHS0t7fySTt/&#10;PrL0CV29ZLht6Wx0YaXY2Iy0b0/BHgzvNNzlv/mJv7DRe1dtT0W75+6hpWkRkd7RmYVbOzs7O1tb&#10;K/X+t/5e28hMVRsz1VZ2ZTU+eawh92xMPB3DU2t+aglSpZal3tzwrlf1O0SfI0dIyFWBEKUquXMU&#10;c5yXqurUVKWr5KoAEINchao3tuQ5P5mqSPfId/aJiHxs/BfuPgOQN8al1WpWV1mdOloqiyWn9Bda&#10;9h6aKIgYY1PmzuYGxwyRwsShILeB1/LD2lJHapWkscG52m6lsjo32NXVNbVae7YeNlbmprq6utwq&#10;Or13JSLNp8Lh6xDP3UOwaRGRVTUT1ad7e/ue3lOo3tXvYx7s1EzffbOxTrWlXdnZ08km4aljVGoG&#10;qSpLNTc70O8cfVKvGpk2i1WFXBXoJPFHisvd28vd2zEf1EN60sz0jAQA8ipPoaqve/+resZ6dovQ&#10;AQBAlv3hyz/pHyL1NLDPXMTKoaVoudTnGlRqemdOFxt2VipLfREp/0Zfn60mlOZuRcql2m67+sZK&#10;ZXOlrdqzfdVDGo1LLNlH6LorX1PhNhthnXtY01Ld3Pa0CnmbvbaRfqkYhuXe/2C78tCQq3qHpyY9&#10;RdWDVO9X6drLVUn3vIXSXzX03QJIoZizvOn9r0zc91dZ03lYvQoAIpWjUNXvvf9Kzzf/opqq0gEA&#10;QI70zlxcMdtuSqE4u7K1UhQp392qPn1aPVu+u9W8XHV04dbWrL63la2G28Cr8ZyPMTXkh6MLOw27&#10;bdzv6MJW/QwKxZWtBY88z2tXTaZCvGej2bm3zJy0YNMivTO33J9u8lpHKnW2L8jVZFc+33Qxc1W3&#10;G+otEaolRfUfpNq4dRho+lEfmOJWEtuRQok+yVWBDtFCsWo7nUn1VqqfLa8l0lk15chVASAiXTs7&#10;O3EcpqtLffLgi4cRHeL++Xk5Od3te/srP3vJ+OHyHZHJDx6eG4poUHHI1vq56Ryt+l0uhQPzI+Yp&#10;Tec7qKT5fQxl5LhfzgAAIABJREFUbF977KuWR+zxln2b6FiO7nhowzCKxTSsDhU3c3Lc3rU43yn7&#10;AFo+uv9EVane7+9yt35rYxAR1+aqYWWg+rpYbuO8uZHOf20kyn8MQ9mz2/9H0vz/lzhF+v+yqCc5&#10;uv0n/r/4px5/RH0Sz69OSgy/QMXGO9SzB6lBQ0B7kPq9V08F2kNY0hxfxtCZ4cqnGylpKQug0yTy&#10;f2oR+XdxHixK2x/K2IlAr3jim4cHlu+sy9Lla+eGRiIaFgDkkv9wLVCEF93GaRP0TCXUHNbt6N6j&#10;Cpqo1rWTn9q5J6qhBC5Xlt6tH8JMhO1HrLUaIAcMStWl2ufN7XEAOaCCNsfAMZQMTi1XNX/77cT7&#10;AIzv6k9trhp14pnaEweA6OTl9v/tlSD3/itPPPftARGRxct0AACQfpZIyzHhqjdXbWn/fg7hcWi3&#10;R3wOSW3m86BNN/YzFR4beO+56SPew3Z7yntiPc7IMAy30XrszXEngd70hJl9A8Lm0BDW8UAH+jtt&#10;daz2V6wy90MfAKAD+b/Bv7VuANP7XzE/f+etc60MEa0iUQXQmXJSqXr/mjx3MvCrNh/+7/tk/Y5c&#10;WLt+/mCWOwAA6BCB0kklaOWXz1w16HEtT80/Wp7+Y8FtYK2FuY5najmu+sRjYCLV4sTxyWP2PZuf&#10;eISV/k8n6H68NzAMw3E+WwuOvccQjMcd9G3TM77wKxz1GlX1X8eq1QP9nVZfGUpJKfWqQCczC1d9&#10;Bqz+A7snJ4bNVgDvvHUuqSYAqRXD7fl0AADQUfJRqbr9oYx1t/C6J755eEBEZOnytXAHBABIm/HJ&#10;Y+rDujBR4wYqODM3MDcj6GlBfUrDqid1imirRwmbfj1UmVWrFgf6Ha+oXAqxmJR6VaDDRRS9PTkx&#10;vNy9HcWe8yGiktLWFhkDgKzLRaga/N7/2u/GdAAAgLiNTx6b/mNh/tFyUrmJd7pqPqsnO0Q87Qg/&#10;WpX41olyGLljN4AOawUQVu5JrgogCmZn1fibAGTiLvioB5mJSQCAUOTh9v/W7v1Xuvv2iqwLHQAA&#10;oPOYqZzb/eP6Iyp+pVi1ZQ3tOCNrCBAFh5Gb3QA6shVAuIknfQAANGUpgfTO7Mzb/7n330N0N+lT&#10;rwqgo+QgVN3+UMZOtPzqocOTcmFJZOnytXNDIyEOCwDgZnzymCzJ/KNlWUrF4umW5Xcch+RnGzRl&#10;XekoO+lqfeTmmFXJqlOuKnm/QsxC71BO0ztXbX//fgYQw1EARKqe5b3arwpUE+mparaLjfm4KUGi&#10;CqDTZD9U3V6Rkek2Xj8yfFyWFkUWL9+YHzkY2rAAABljKVwVz9pVPeshkQnKOo2ZilatJav21asO&#10;9AtNeAPyyFWjPjR9BoD8+d6rpxLMVSXg4lpJYUUpAGhf5nuq3r8mzwXrp1pl/ux+8PDLIiJyYe16&#10;iOMCAHhJvLOqh6ZLWunbeG8Gb4HbrWohZrI9eesD9ly9Kt6hxcpadBzGDvM9Y2gTV0gWDb9fVB/x&#10;HzoNa1URWQJA7mU9VN3+UPq629zH0OFJERFZunyt7fEAAPLDZ2xKutqmFleySjS1tA7YPVfN9/UQ&#10;RX/VsPYGIHFrLxqh79NnBejai4aqUY1/raoMSX85LQCkXMZv/99ekb527v1X6AAAAAlIW2dVD346&#10;A/jfDI78rmSldzJNdGEoa5dVlxarkt9WAFFkoKxPBeRMFLmqT8nGqZnoAAAAaFO2K1XvX5OeoRD2&#10;QwcAAIAfLdeuUn/nU0PVqp/C1aTvsre2AnAcc9KDjE7oTQCEelUgPGGFekndwt8OM1FNpKeqMr6r&#10;P/0dAEh+AaAdma5U3f5Q+k4Ef5mqgGj4eX3o8KRcWBJZunzt3NBIaAMEAHjKULGqRdDa1aZbQtdk&#10;JStLTWii9apihoAe9apSz1V59/2gXhVoR44XIPJOAO0nnmCiCgDoBFkOVcO591+hAwAAoBVm+tM0&#10;M6U5QAtcewK0lKtGV//oM1eVPLYCMCuywz0vclWgZXlNVN2Y56uf+PdePfXOW+fSUK+afmZU3WlX&#10;DgC0L8Oh6v1r0nOyxdfaf0w/ePhlWbwgcmHt+vmDYbQUAAD4kd1iVQt7ZirNyldJV31yjlZt2WXT&#10;zNTPPLccvPrKVSX5utqIRJGBkqsCaMojB1S5qvr8nbfOJZWrmiNM/432pKsAEFR2Q9UW7/13RQcA&#10;AEiIylVzw/8t//5zWIiPlawSn7pAuaqkYMBhia4LKrkq0iC7TX5VNJa2bgB6thh0YEG313NVAABC&#10;l9lQNcx7/xU6AABAknJQrGpH69XQNeR3enCZjgpQ/7mq5K4VQEQBaCiJbZ7mGTGrXtVTU0kPpHXt&#10;J6prLxqhjERJJOFNw+3/+omnv2oVAOBHVkPVdu79d0MHAABISs6KVe383/JPc4Cs85urSlqC4FBE&#10;V6wqbX8LZLfMEInLzXcoAACIwleSHkBrtj+UvvCLSYcOT4qIyNLla6HvGwDQ1Pyj5dzHH+OTx9SH&#10;WttHffjcMtaBZlHttvrEjU8ek5u1KiSVq7o50J+bN7ehPwOQfelMVKlwDErVqOqLVgEAEJZshqrb&#10;K9LXYttTzx+PRoaPi4jI4uUbre0dANCq8clj038sJD2K+JiZadPY1H8Oi/RwyFXdotUD/emJg9sX&#10;ackqEJtUJapmkKq6o5KrBmXe+0+uCgAIVyZv/4/i3n+FDgAAkKxcdlZtitaruWTtAyCS+1YAJKrI&#10;h7R9M5q9OFO13lTKWZbnstSrpqHFKgAgB7JYqdruvf9ePyfRAQAAktNpxap2rTUHiHWIKdBQBKq7&#10;uZGqHETsQ+2MVgCdeVkCSBXHANpSskrhqiOyewDwL4OVqtsr0jcd2d5Hho/L0qLI4uUb8yPht20F&#10;ADTTmcWqFv6LUs1GlmkrrYqDR+FnajTUq0rzpaskfVVygWQxUc3cgNHhyLza8b1XT+mJ6jtvnUuk&#10;apU2DgCQD9kLVaO791+hAwAAJGh88pgskas28NMcwLJGUCdOXfrKVE3BclXJfCsAs9Q6Q6eQnqGS&#10;8AJRM3NV2BHZA0AgmQtVtz+UvhORHmHo8KRcWBJZunzt3FCLy2EBABC6pumqz96siF9ruapk+R1U&#10;p5zd8QPIse+9emr4/eLE/Z6kBpDaMlVLL1oAgLesharR3vuv0AEAAJJEsWpT9vBUGtO3phsgfi3k&#10;qpLZVgBZbAIAZAWxVyjWXjSoV3XEBQYA/mUsVG3z3n/1m0nTn/LpAAAAyISmrVf992bNthTf+6+z&#10;5qp5R7EqEAXVjjP9sVcKB+k4JD1aja2/Kj1VASAfvpL0AALZ/lD62iwd9fXD/dDhSRERWbp8rb2j&#10;AQBaMT55bPqPhflHyxS7+Tc+eUx9mCvIW5aSt2zA3CZifPKY3Kz9Iq2KVXOKYlUgUumP5NKWqIqP&#10;ITnWrr7z1rkoalrHd/WncIqU9F9dAJASmQpVt1ekL54mpyPDx0VEZPHyjViOBwBAWCx/O7Tnp6Sr&#10;yeqcXFWIVoFopDmPSzM9K7zy6YZZl7rcvb3cve34EjNOpVcAAMAuS6Hq/WvSE9fN+AcPvywiIhfW&#10;rsd0RACAjmLVUKiAVc9P3WpXhWXHETbz9n8uLSBqVz7d0D/MR5IeV7roSbT6/HuvnjLjVPWJHp7G&#10;EKSmNh/n4gEAPzLUU3X7Q+k7EdvRhg5PyoUlkaXL184NxVMeCwBAVPTulvbmqvaFreiDGamG5qpN&#10;V6zKMhJVIB72YM58RKVj6UzukuXR9dV/nBrK9NJiFQAyKu5QtfVliLdXpG867OF4GBk+LkuLIouX&#10;b8yPtNnIFWgNv4hC6dgrYXzymCzJ/KNlWSLjC5OlftBxYauUp6s5iOo6atEqVqwCEkRg52Z8V//w&#10;+0X9keXu7Yn7PW6J6jtvnbOvZKWH1yTXANBpEqhUtf/C5visxf1r0nMyqiE5Onj4ZVm8IHJh7fr5&#10;g3G1HQAs+BU0T1rOgNq5DLIePCFSeuGq5TJz/J91ev9FOtCfxcyunqtSrAogSio9XHvRMB/ptARQ&#10;j5W9T1zlqvqX5ucqb7Xnqn52CwDIpSRv/3f85cclaX0mrHv/A/zGRQcAAKHKXOKTBhSrxkOPvdzS&#10;VUl9+Wq25TpXFYpVEZJODujbj0FVVaaKVkkAlbUXjeH3i9P7X9EfnJe37VvqSWsn4AoBAD9S11PV&#10;OWn92Ut3P3+2zWKZ4D+E0QEAAFpEbVrm+ClNTV1zgOwHkVE1ATjQ71iAnBS940RKhoSMiuf6Sef/&#10;v1oOuSx3uFtKVtvnp7dAggmdYxitP2hJVNUj87ffVo/P335bGhNVvVjVcu55CiI7rZYZAFqTulDV&#10;0d5H9j/242N6rBmodUDL6AAAAImjWDVmfkpTE0lXY4g5Egn+omoCcKBfamcUzg7bwx9agDa1FnJZ&#10;EtUopDx6U8OzDNKyipedmbRO73/ls+U19bnbjf+m1t6j1Ha8JVcFgKYyEapu2+/9D9I6wGFLv+gA&#10;AAApoHJVtKz9fr4pSVcdAl8ziMxmW1UHNzdEJNPltx4oVgUSEW5pqi7O3E0PiNs/IxVlqsF7x5pP&#10;Tgybuaqf3fqfkNTGqSZyVQDwloVQdXtF+qb9bGj7GX37xvmfPfPNcyJP/cWhoWf3PhH82HQAAIC0&#10;oFi1NeZqVO1MXQvpqn2byOUjV1Vx6s2QftNO05xQrArELIYy1fb5jO3ab2KgDmTJMQPFmu+8dU58&#10;1KsCADpHBkLV+9ek52SgV2zfOP+z2X++cGfdfOTevfmPl0V2737mX5945sRQgC7jdAAAgDSgWDUl&#10;/KerHtugObNSNax0NTUoVgXyJENljPZE1T+9WFXvqeqI6k4A6BzpD1Ud7v1329KWpVrdu/fxmRf2&#10;nBHZN/Dy4VM/8JWu0gEAAFKDYtX0SOnCVm0XZiac92V/6S1vrFgFIKOenBgWERWtmrmqn+4BHtrJ&#10;eQEAaZD6ULX5vf/Ns1S7O+sX7rxw4YyvdJUOAECWcG9pjmW6WPVrj33V/uAfvvxTiDsPa29BBV3Y&#10;qlhsuIUzhGFbgsjGhe99To7azH5/utvLE5lzx6so/mG0iSYAQGyia6UaIp9Fnf7PxaNQNKIQ077s&#10;lfmJPhK9iysAIB/SHqq63vu/vX3jmt8sdd/Ayz1/+WfP7n1ifPLY/evz/+3cL5bWqy/zk67SAaA1&#10;br8y8asUIpXO0icu+xBlsVjVLQsLJZgzd55stKo0LU21JKoS1rBVriq1u+ZrC9+bh/M+ij6HxWLR&#10;3Mxtbv3Publl+++L21XUfBitVu/qRwz9uqJYFYjalU835m+/HVuumsg975aEVA0g0mGYfQCaNgFQ&#10;vDNcylQBIOtSHqra7v0PmKWaOan67e7K0rsi//6Z7373me9+9/PNj65f/R8f37unNjbT1d27n7Gt&#10;avXoMyIfiyz97LVnPt8bzpmFKp15TYZ+U0rnBAKwy1yxqkcQpm/TcmJl3387ewuRY7rqHQsGHXa1&#10;4FErUBURvWTVMcB1qzm1bxb0ce/dtvm+RH0hNT1iuDunWBWIR5yVqokUYCZyUL2/KgCgw6U7VDXv&#10;/Q+epT431NPd+Lgt4zt2/MciIpba1Xv3PlarWumZ7GO/nv94UeTjPz527RgdAOwoNgH8IEQISwaL&#10;VSuV1TePnt0sl8vq60KhePri66O9vepLx3pGvfzQ/Fzfsvb56lTXmFFc2VkYtexNpyeM9qPo7PGZ&#10;5RG30ZpD0h83CxJrr6qszr15dtmozkShUDx9cWG0V+3BMIxisaj+K7bqSLdTqD779f0iIl/fLyLG&#10;729Xv7RNjrjUda5OdY0ZhdmtWzO99W0qc4N9pbLUH1aPV+YG+0pSf9BtTqQyN3X07pFb2rHdyz+L&#10;X99v/P62Ok31ieUl1cE4qJ+eehfURDnuRFyuMcuz1S+DjN9yLMeLQX+5qgjm5wfAD3Ph+/Fdrax3&#10;H8GIkqfqcKXV4DglzUzbbMkag7xePwAQllSHqvev/a4iJ09d/kbv4bETJw+vvXHhjsfWAy+fccpS&#10;Te5xRr129ff/z//r3Blgz4DIOh0AALQjkewgf0luhopV66Hn4JjRmIaVy8ZYn5bhNb5ED7n0DMvt&#10;cztLkaa96lBFWupxPcFUj9jzXMfDWUbrcVO8GdJZc8Fy2Rjr2yyuqOBOjcTxnn37KTScbzVCdf7S&#10;8YWWQY4eKYph3N0S0d6QrbtlEZHy8tXKjPZGbd0tixSfbnjnnAZWubpslPcecRmzPobqideGXaxF&#10;w25n4aGeWur5sjYh/q8xy/jtp+D6RrvMs+N1aBgGuSoQBTOwy2UuNr6rf/62iMjw+0UzV1Xps3fM&#10;GspsqGJVnx0AMk0PfHN5IQFAm1IdqsrID8711JqcXv+Z8y/RzbJUpenP61eW3n1i77PHf3zsnK12&#10;9c56vUJ26fK1c0MjfscPAIhGdopVK3ODY0ZZCsXZ068fqpWmViqrV4+Olcqlo3OHLLGqiL97vf2w&#10;3//ucRS3yK8pj46xKkqrDWN1qq9UFikUV8wi3Upl7s2jJcMYmzqy01AP6W8Y3icYbPAqVb20ujBq&#10;jmP1kiHF2VkplRpS1dVLhkjxiMtw2xlDI7N2VX9sxXWenLnlyy1cY95vtPcOvd/ENDSsAPIqB0GY&#10;Wy5sD0/VI36iVXFaQqpNaS44DUVeA3oAaMdXkh6Al+6e+rJRNy5faHhu4OUzH9y99cXDBx+dP9Es&#10;UQ183KHpcx/dfPDFw1sf/HRyYKDhucXLN0I9FgAgqPHJY9N/LCQ9iiaqKdLqm6WySHHl1sKMebO/&#10;SG/v6MytrdmClEtvroqISGVusKtrcK5S30FlbrCra6rh2dXVucHBrq6urq6uwSl9W2V1ynxy1fJk&#10;xXzO8qz1uJW5wS77A9VhNOxn0L6fqVX18q6u6lMNZY9zZw2RwuzWrYX6TPT2zixcnC2IGGfVIZ33&#10;43loH89aZrV+Prq+PQWRzU/qL129ZEhhz6FDewpSvrtV38Unm3qmWlmdGjTntv6+VOYGu/pKZRFj&#10;TJ/PgBPoUXLrenb22Wv27jtdV87jdznZWoMC7eSm5lYbrhzP0w/rrwgAHF35dEN9JD2QFgUN8tZe&#10;NIL2BGgnK3znrXPvvHWu6WafLa/loBNrdq8iAIhIqkNVzbW1RRGJNku1c0pXL6xdj/ioAAAf5h8t&#10;p7+5gSpqXHEsLuydubWzE6DusFwaGyvVmrKWjVJfQ2C1ebbeY6BsjPVpuejq1GCf1n+g4dneQxMF&#10;KS9frW2sbnivZ4iVq8tlKezpE1E379f3U7YcRUQ2zx5VN/cX9vTVYlOzlerV5bJI8bS9Lrd35uLW&#10;1o5esGvfj/ehmw5M265ULq5sNUy6YRjaVNTT08onm1KYONTbe2iiIMYlM1fWZqR25HpHA9v7Yj1+&#10;4AkMzLITr3dfPeJ5XdmH73KylpMzSmPWBrCep0+uCkRnfFe/+sh0tBqddqbFjFPfeeucHpt6fN7e&#10;YJPHJQQAuoyEqttbvTFmqXZ6utor27EfHwDQIOXFqmY31ZBvFC+ubO3s7OzsbM0WRLSgT0TKZZlV&#10;z26tzBZEr4E9a5TrL1WvLZeOVuOsxihx9ZIKGM1db90tS2HiUK9IZe5oqSyF+n5W9EpbcwxbOzs7&#10;Ow4tDVQf0vpU/OHLP5k3fff2Nm5u3Y/3oX0MTG022FcqF2a31LJYVcbvb8uBaoFSY3paubpclr1P&#10;94r0Pr3XcUbMpLh25OrkGpdWVWS+NVsQKa5Uz6PNCayOd6zLwhaBNuykybtf5XBdOYzf/WSlVpJd&#10;aLgGLfPv620CECEzWk16IKnTQqXqkxPDjp+7xal5wiUEAKaMhKo904lkqXbdQ9MnhnqabwcAiF4m&#10;ilUtardmm7dQO5VUOiuu1PLA3pnT1maihdmLM+rZ3tGZi/W4qxaFmVFi78ytlaLUq1P1yLDyyaYU&#10;ZmeL5m3wq5eMWqZ6dbkshdmL9f2owzQku06FqJ5cmmk27sf70L4Gpvq5WhcGs3Ys7X16r3nmlavL&#10;5VoIPHqkcUZU1ipmsXGfVFZX5+ampqzLcOmimUAn2k6avvsiTa6rOs+TXb1kOF2DdT5OP3Pfy0BG&#10;pbwtZoYCuycnhtWH5XPzWfPz5e56UY6lV0CGzhcAYJfuhaoAAHAxPnlMnFcwzKnaLeciUm0Aqj9Z&#10;rZ1Ueg9NFErlzU8qoipDLcWyo0eKYmw2fvVJRUZ7t+6WZe/pmSPFknF3S6R39ZIhhdlDvVLrC1Dq&#10;6ypZx/VJRapBWcMIRVzWfNc5P2XZj/eh/QzMGBsTUVGiud6U8fvbcnNDRMxK1epUqI227paleHrU&#10;+rg0NlSt1r+6nZ7/s3CZwFYWqrLtxPPdb3JdNXA/2conm87XoPmln9MHEKPULjoU/6jCPaJzrnr7&#10;7eXu7Yn7PSLyvVdPOR6ddBUAsigjlaoAADhJd7Fq356C5S79ar2fdrN18kaPFFXp4uolQ4pHRqVv&#10;j6ogrHyyWa/KDEa/u19EHKfCTFQrc1ODU3Puq0u1r1Bc2bLcbV78+n450C8H+uXmRq2tqpqKu1u1&#10;RarMtLGvtljV1t2yFlKuTvWVyiKFYnF2dmVlZWtrZ8W90jMY4/e3bYlqsiI8WWV88liKv5eBvEln&#10;opqIGFrNTu9/pek2Zutb3hoAyBBCVQBAVqW2s2otT1S3UxtnXZcuMvU+vVca1pivlvb51fDS6l3f&#10;9Ti0Mcw0O6fWVCPD1U82VZDYe2iiIJufrGp3wKtQtLiyY+Pa/tNygocmCiLG2cb14tVw3iwZZeOu&#10;uO3H+9B+BlY8vTDaq+42H7O/FyparR/LuLRab3ugjb72uJm1Vj7ZFCmu7NxaWJiZGR0d7e2tfLJp&#10;3bu/s4hSk3ffJ8+TVZev3lOgeg2afJw+iSoQvzQsXZX4AOLJMc1c1XL7v6P056rqyvG4fppuAAD5&#10;kLfb/++fPzD4xrqIiAyc+c3NE57tT82NJz94+EwcowPygN97kTbzj5bT2wdg9PXZglEyxgY3i6cv&#10;vj5aW5GpUll98+hZoyzSkAkbl+ZeH1WLGg2OBYu+jLHBPapjaGV17mjJXBVK3YVtjE0dqa7QVN21&#10;NTIslc6eLZQLExd7RWVk5eWzot0Br7YZG9yzUuubWVmdOzpWKvu4IV3tYOZ0sTRmlPoG766YM1Gp&#10;zL15tGSIFGZfd92J96H9D6w6grGpI9Unil/fb2uremiiUFq+dMnxZnaHx0WMS6uvj6qZXZ06WiqL&#10;ar9q3tFe+6LtCbTQC4FdGyz4efebaDgZ15MdPVIUwygdnXv64sxor3kNWkbS9PRVser45DGfgwPQ&#10;pjSsW+UnQLQPMv2xo4d33jpnaQJgl6G2AE1HmNpeEwDQvryFqpr1M8X55z6a7k56HECepPl3XdLe&#10;zpTazqp/+PJPX3vsq2ploLuDY0bZGOuzxaSF4uzFaqGeSqWMUp9Rqj5VLBj+c9VCsdjYsLK4Uo2q&#10;emdOF5fHjMbDF8zjqm0OTRRKpXJZiqfVo317CmKUtUy1HoqO9eldMb3C0BrDMIrFosjowtbsZl/J&#10;YSaKK57lmt6HDjCw0YWVojFmnK1G16Llqsbvbxe/vr82FYaYU1Ebw9N7pWwYUpi92BhGO76xmnKp&#10;r2t5duvWTOsT2AY/7743c/zeJ6v+elC2nJ1lJN6nz+3/JsJlwMIeyakgL1tR3ZMTw58tr6nP/eSq&#10;AID0y/Xt/+uvff/8dvPNAAAZN/9okFvl4za6cGtna2W2WKhXpRYKxdmVrZ1bC/Vwa3Rha7aotigU&#10;Z7duvb4n0EH2vH5rpfbywuzKllb8OLpwy9y1qP6i1gyz9+m9ItqSRupmfcsSR6MLOw37cdqRt96Z&#10;W/aJWNlqXqnpfegAAxt9fbYg5dLROe1G9ZsNJTbWqTBfeaQoYmkx2ztzcUWf2NmVrZVivRdD78xp&#10;9Wz57lYl2DjD4+Pdd9M4/qYne2ur/nyhuDJr7bjq7/SJVgG7tRcN9ZH0QELTfvVlIr1H2z/okxPD&#10;T04ML3dvi60PgJ+2AACAtOna2dmJ4zBdXeqThYWFSP/wrt3+r3g1AWi4/f/zdyXdVXhplvV6CvX7&#10;WwpPIesTG7PUvo+S6NgSvIriPGszhUnbJHssfJ9v+s3pan5am4pawW+E/vDln9T1UyyGu/BSW+p9&#10;CW5uOM5e4zpgKbzSVqe6xjZn/Sa45umoqyXcf7i895a2/3dEMQOWnYe+2xj2H+m0uB1Of+Spxx9R&#10;n8Tzq5Ni/gL14IuH0R3FzDdjyyjtN4MPv2/95zfBBNk78A3rrnyzZNXie6+eeuetc09ODJubmZ9n&#10;WrZqigFkUSL/p5acV6qKiKyfmb2W9BgAAB3KknylzR++/JPPEbZ/ImmeivHJY+OTx9xGaO27CrvK&#10;3GBXV9eUWQBcWZ0aMyx1ve7SfG0AuWeuOB/PmkKWRHX4/aI9URWnmDU2PuO/NqtW3aJSVa/62fKa&#10;+hD3+BUAkAa5DVX3DQxUP1t8/tT1RIeCLOB+QyDTVEnR/KPlFH4jNw0u1Qb+cyWfG//hyz8ZhuG2&#10;sf54072pDdw2sz/usWWgp8zjer+qnYEZjX1r3Taw56rG72+HFbY67tzyiGVgvk7t97fdBukx2y1S&#10;/SKMUl+X0jdmW33M59tkViOm8HsZyDczWo1o/yq0zUTFohk0258KcX5UKwDzQ/UE6Ch+VrhK/zpd&#10;ADpcfheq+vbie3v2vLQoIrL0wsnhL84fTHpEAIBITf+x0HyjhPiMQcPaoeXeVZ+xacsHDWvk9qYB&#10;5peGYVjuxtU3UC+037HbNDo0wzvLruwbGKr16oGG37EbIsubG5Znmzzuth8Xgd7EK0vvmge17vzm&#10;hjrZsHLV2oJsWzJ1tGSo7saFQvH0xYVRs07VO5e3IFEFEqRy1dCjzxbWlRp+v5j+NrLqjEIJ/qb3&#10;vyL7rQ/mpkzVcgGYM+Zn6rKSxQPoTPkNVUUOzv9ycvH5JRGRCy9NH34wP5L0iAAA0Zp/tCxLKWqP&#10;iLBE104QUwDpAAAgAElEQVRR7dmjsab+YD3sa5aTdp7emYVbMwsOT7SW1cbZQBNA1HITisV8Ik9O&#10;DJt9AMxH4hxAuCg7BZA/ub39X0RERs598HL1U5oAAEDejU8eS3OxKlLOTFc9yiRV99XxyWNyc6P+&#10;IW2VqcbtQH+4daDe/SjaTFQpWQ0XU4q0SXktqqUJQBqi4dzUrgJAPuS5UlVEZOj8e8cv0AQAADoH&#10;xapomXnZ6MGT3/LVFOanMUrzYlMUvQJBccO1znsqoq6+fHJieP722xP3eyI9SmpxHQJIubyHqjQB&#10;AIBOMj55TJaSHgSyz/GWf7dUzhrFdnC0GiK9WJU8FIhTpMtVNZXy2lW7GKarMxNV4lQAmZD/UFU1&#10;AVh64YKIyOLzpw4/PDeU9IgAAFGiWDUfUpKm2ctXvdPVerTa2bWr7eNedSARgSLCoDWtw+8X9S9V&#10;hOoYpDqubdXhJbSZbqgKALnUCaEqTQAAoINQrJoPDQGle44ZJ5/pasPI05mrHuhPSWDtB8WqEBL2&#10;VFL5ZpsRpyVj1dnjVPuDCYqzmHe5e1sVq362vEauCgCp0hmhKk0AAKDDUKyaD5YcMyXhmp901aE9&#10;awrT1dSjCQCQFLeaUDPcbCHfdItQh98vNr3rv5NLVjvz9v+OeosBZFenhKo0AQCAzkGxav5YMsqU&#10;5Gt+FrZy3IaANT0ogQQszCahllQr0lpRP7mqTg0ykdAt5oazny2vqU86sEaVXBVA+nVOqCoy9IMz&#10;AxfOrIvUmgDsTnpEAIDoUKyaS/rN9elpDuBnYSvHbUhXm6JYNUN4m3JDz1X1B5MbkYP4c9UE1+/q&#10;wERVsc952q5DAB2uk0JV6Tlh/PTyn792R0Q1Abj1jaRHBACIBsWq+WZJbVJVaUhzAAA5oKKrlJcK&#10;muGvxJK16YdDUlJ+TQLoNB0Vqor0TP/DT34x+Ma6iMji898fGEh6QACACFGs2iHS+Ra3mK4KAasV&#10;xapAzPTcyrzrv/0wa+1Fw2NlqqAdAJTc52tPTgx/trymmgB0bL2qhfelmObyagD502Ghqkj3ycUz&#10;/7xHNQG4s76e9HAAAFHp5GJV2kSmSqB0VShfdUKuCsTAzKrMKErPpOz9VSXs0Kq1XFWJp2Q12WJV&#10;olWTW3JqeXcoawUQtY4LVRubAAAAco5iVaSHn4Wt7JsRIwKIlD1LbcpSx2p50IN3sWo7YsvOHM89&#10;UmaKqkJVolUL7zeCwlUAkerAULWxCQAAIL86uVgVaeZnYSvxV+LaOShWBcJl3tffTtLUwmvdctWW&#10;a1SllgvH2V9VWkpX52+/Pb3/lZaPqIJUotUQUcoKoE0dGao2NgEAAOQbxapIs9Zar3I95xW9OxCb&#10;iLIkPymVJVdtJ05Vkr0r3+fR52+/HcrhLNEquap/jm+T+deF2IcDIA86NFSlCQAAdAiKVZEVpKtN&#10;UayKztROp1GLGPKjQBWjYZ2XeazOKTxUC1gJuWpIYi5zBpAbeQtVu0/efHDS36Y907/6Ytr86gq/&#10;cgNAflGsigzRo0PzEfs26pPOTFeBTqPqOkOp6AxjOC0eRa8TnN7/ShSDSW0iFlaZqk7PVYVWACEh&#10;XQUQSN5CVQAALChWRUZRuwpAtCw1rGg1NpZ8ShWxxpNVJdJf1X53uSVLbaehqiN7l1XLU2gZK1wB&#10;8INQFQDQEShWRXa1kq7e3JAD/BII5IrbEk+pZY+iYstV3VLO6Fz5dKNpOWqbC1W50aNVE20BQkTA&#10;CsANoSoAIP8oVkU+2NNVsQWsjtsQsALZla0gNVViy7/8JKpRs0Sony2vmTEr6WqIHJN6klagYxGq&#10;AgA6gupQyfo2yAf9MnYrX3XcRoSAFciwDN377ybOJgApFFGxqp3ZcVWoWo1eJ1/SQIcjVAWAnGsI&#10;UwDkTqDmAOZm/IEBAEIRZ5OBQPRcFVFTlwHRKtBp4g5VzQVtYz4uAHSmBP+9TWGYS7Eq8s3nolWs&#10;bQUgWTkrVjWLT6f3v6I+T7wVgAVlqrEhWgU6DZWqAADkE3/I7Fikq0Be6f1VM90KIH+5qv55CnNV&#10;xMlSvJyb6xyAHaEqAKCDUKyKjtJyuuq2JYDEqSx1+P3i8PvFTOequbH2oqHCbrNklUQVujz9/QCA&#10;BaEqAABAzgVNV5tuCSANyFVTwky6VZxqLkXlWLUa21pVJrOzKn0AkkKuCuQVoSqA/OBmZ/hBsSo6&#10;mf9b/mkOAKSZmaVmN1fNccZkRquJd1m1rFX12fIauWrMcnydAxBCVYSCJAsAgGwhXQUySt1pbgap&#10;6t5z8w70DAWsZt/J3KRO+uRf+XTDjFaT7QagUlQVrZKoxik3FzYAD4SqABAH/vaQKhSrAib/DVVJ&#10;V9Ehsvi/bDNRzdBdxvo4MzRsxWPAKiw2g9SU9Fdd7t6euN9DpWo8snUxA2gHoWpdFn9+AgAACIX/&#10;hqoJpqvqp7V4jgVkiyqTHN/VH0VAqYLC6KKiiIYdHe+hegSpMXdT1Y87L2+3mauSyTaVoWsYQCgI&#10;VQEAnYhiVcBD0IWtqF0FkqXfeB5FrKP2GWnumblc1ZF5179FUlmqbuJ+TzsvVw0E9A6tJpJWU9R/&#10;fgCQNoSqAAAAcNZyuuq2JYDW6CtTuT0lEeSe+g7zkXsmyJw6s59sVjhmqfqz5KoAOhOhKoCc4J5Q&#10;BEWxKuBf0HS16ZYA/PO//JTKPSW8WjmPzqH2p9pfLCvrhX7ju/pFXpHGDgBmmao5aWblb5xje3Ji&#10;WK82bRqDju/qf+etc/ojy93b9s1UASy5qo6/PQCd4ytJDwAAAOQZf/DImfHJY+pD/U3C4831vyUA&#10;D0EzylDSnCufbrhFfmbuadlg+P2iGqq9ltan8V396kMyWMtpUuOf3v+KylLTcOO/6cmJYTP69C4+&#10;FRE/iar+eNMddpTsXsAAAqFSFQDQuShWBVpmrvDZtCKV1qtAiJpmrCrTHN8VLIq119Y5hrP6g/O3&#10;3zaPYiaqay8aLYequaHN0itOD4okGrqZJat+uGWplm3abNiaS9SrAp2AUBUAAACt85+Zkq4CMQga&#10;a6roR++X6icMuvLpht7mVY9627n935TvNCrxMkaVq3rcs2+mrhP3e/zkqnBErgrkHqEqAKCjUawK&#10;hIV0FUgDS6LatEupvg6V5RMP47v6LVlq+w1VLbLeX9WDvXlC/DxyVb2O1U+iSpmqB3JVIN8IVQEA&#10;ABAme2YqLrEp6SoQFkuWOvx+UXXz9C4+bSfxUfvXo9UQE1VJR/LYpjSnaW4dAMzHfRaomokqC1U5&#10;SvM1AKB9hKoAgAjFuTRNm8diFR0gdHpC6h2b+s9hAdjpiapjsmkJKAMVpbpRr7UXq5rDsJSytnwI&#10;xCbcRNXcW2fmrVy9QCcgVAUARCiFmYjbnf4qymlhwKSxgB8+i1L957AAAnGLeJ56/BGPVz344mHT&#10;PTvu4am/vmj+t539hDikiPbT8q4WfvdrPzuPiLlclb0DQNBE1XEneiWselY90gkBK3Eq0DkIVQEA&#10;ABAfWq8CoWu5INRnaIgoTH3jryyP+IlZ7a+y8xnX/t3f/Z2I/OhHP1Jx59/93d/96Ec/EpHNWhQu&#10;Inv/6aifXYnIZ8traoeK2pX+rOUTnZ60hnWCce5H35VHoprCrB9AmwhVAQAQYcWqDqbe+qRH0Yna&#10;SVcBAKEws1RLDNrCTn70ox+ZQW2glzuul5U5WSxQjTPn9RnyMqRQ9hPzkDoZoSoAAACSFDRd5e8f&#10;QFhC+W256U4si2hFOphwdxXpkNJTJqwnoXq1qbfl7m29A4AlVxUtrjU/MRsL6C/MhywmqkBYOrl6&#10;mlAVAIAqilWBZAXqu0pPACCdVITa5hJVuiufbuQysXrwxUN99TCfQuzE6rirhYnh+dtv+9yDGZJW&#10;uwTcF9HKVPf+09Fl2Z6432MpXLUkqpYa1bBOMM79+Lw+U5j1A2gToSoAAADSxU+66tgTgIAVSJw9&#10;Tg0xYHVjTyczkcOqQarBj+/qbyFjTRVL7arlQfv6Vzm45V/Jbu6fwpyXIcW2n3B31bEIVQEAqKNY&#10;FUgVP8mp/iXlq0Cyht8vhh6huqWN5uPju/ozGmkp5uBTkqtO73/Ff7GqhT05dXswN4mqkt1cFWhf&#10;J4ezhKoAAABIO5/Jqf/2rG7UC8lkgdZM738lolw10ONKFnMufcBpCFjhR+YuMwBhIVQFAKABxapA&#10;ilw/+dQLF1yfnZryfvW+n9yVpXdFJNB3tPpHwPzc56ty5sb0Iy8t1r+c/ODhuaHkRtPZ3BYASWdl&#10;0Piu/vFdRhS5amuDseSqYcWsbnFnuOFagoWr7RSretCbA3y2vOZRrPrZ8ppkoZqVOBXocISqAAAA&#10;yK1ArVfN7NXyqo6NVpFmjmFrGpLWlCSqimMuaT7SciIWf5RmOZGUNApok0pOTWaEaj7uHbwmjkQV&#10;AKEqAABWFKsC+dNa61W1AdEqsuKpxx+JOlcdfr8osaw9FRZ78mV/JLWNAszw1Oweqz8lUbYIiKhY&#10;VWrhqSVRFfcI1dwybQFrai8bIOXMPwqm4Q+BbSJUBQAAQD79r//xvsgb9scthajqLygef0fRGwIA&#10;Mdv7T0ctj6y9aLj1BJDaL6vR/abqEaeqGtW1F40MBa9mWGlPLbMi6nS1fZZ81hKnqmWs9M4AblJY&#10;uEquCnQ4QlUAABxQrAqkwtD5B1+cd3h8e/5bf/7aHfPLgZ/e+mi622kH3kWpjulqy4MFYmNmpnqm&#10;oyetHqlrC0cJxLz9PxPRqjl7qb2h3hzhlU83Yo7w3IpVp/e/IiL2p9TjbrsSEdnvnKiaHMtXA4w4&#10;CeSqQCcjVAUAAEBu2Xuq+klXxdYugLAV6eHWtPTBFw9DyVJNLTQTUEGqkvI41c4s+UxtRmYvSo2/&#10;TNVMTi2Rq0eiqrOUmk7Xwtnl7m0/xarplOZrBkCkvpL0AAAASCm9lyKAjNve+8T/9/E//qMxNfXU&#10;44+oj2e++Z9/fn37fuN245PH1IeqVf/xyCNPPf7IVPVVJ2+IyPb8qWere3jq2QOnzl9Te7gx/Yi5&#10;5yBbPnLqum2wm0v6Bk9NX7Ofzs+f1TZ4dl7t+f71+VPPHtAeP3DKeoKf3zh/8lv11x741vT8jW3b&#10;7l1n8drPpw9863GHk2r+wvMnv6WPTR1d7cFpAJb53BSRzz9qdea1L93mvDZQNbG1d/zAz/1PTjo8&#10;+OJhuDf+B0pp1b3/epaqZ6x2w+8XvTdIRDrTMXuQqhvf1R/RsKf3v6KnpZbkVD1r2aa1Q0zvf+XJ&#10;iWHzo/URJySdZc4AokalKgAAAPLs/vWT33/hwh3b4/fufXzmhT1nZPczE9/9v//R2npV/VnlsV9P&#10;ycfao5a2A+vrS+t/3zsycsJeX+V/y1BsXztVfH5pvfHB9fWlF/Ysmb0RtufPTf3wXuMWdxbXX1r8&#10;xeQHi+eGmozs/vkDg280HmB9fWn9+aU3Bjxfvn1j+vhLi+tOT63fWZc7688vvSH7fnL3Vyc9B/D5&#10;R+d+uFwffLCZl8njA7JeH8PS5WvnhkacBrtyWR/pwHeey2blnM9c1XupEP9xqluc5LHMkdl9Vf/S&#10;5+Giltqqw6arVEXXwaCdzLQ1eq6a/g4ASmqvHADRIVQFAMBVRjurZm7AQHRuTB9wSfRM9z5e/uEz&#10;//r5qcm94tIcwNzZ/3Xkwj3LY8652+Zs0RbjRpfQrb82+Oeez0733Tp8+fsv2AZf22LpheO9v7np&#10;Efj+9tyBwXW3aVxfemGPfPDw3JD9qe2fP7vnjPf0i4jInTf2fEs8ctXNq/+43s7M/01Jfru4Xn98&#10;8fKN+ZGDthffv/YL/bWTp5wb9cLCLUga35WWnDSQdOZimV5KK0QqYE1tKSu5KtBpuP0fAIBcIVFt&#10;DX0ecun++aaJatW9j+enfv0fzL+juFwP9+7ZUsl93x7rdthy/Y7tsC5bxmLx+UGnWl3N+plitYeA&#10;ozuuiWrV0gsOd8rfP3/cT6JaPcQbP7vhPrx2Z75nunRcf+zCmkMHgO0P/1l/8cvDDjExAlAhoP0e&#10;/1TVpWaIusdfLVflGLB2zh3oaa5d7Zx3AYAQqgIA4I3OqkBWbc9/33K7+sDL7/3mrmo6+eA3vzwz&#10;0Lj94vOnrlt7qt7e8j7GQM/Dj91D2IYtD49EfSf5wJkPqmd364OX9zltsfuZifd+43L6679zqWOt&#10;2/eTX95Ss/fF3feOW19/ZtbS+9WSUcq+4+bLHz744u57P7HswTHodON/PqtbHjz8sv7o0mVbp1rL&#10;vf/HD9tLWRNh6VJq+TLNVOSnBqyiVfWRlfGnk4pWO6oc0my0utydtSbHAPKO2/8BAGhXqiJXylQB&#10;5cbsaw21mWZrUaVn5MRHD3umH3lpsb7J0rn5vxmqbqNyVacdv/zeb84ftAV6P16a8rllNAbOaPfv&#10;dw+dLx2/oJ+aiMjxX576q3+rjqdn5MRHv6w8/vxS/enN7W3xGG1j29Oeg/M3b32jscvq4uXNv/rL&#10;8frXPSc+uvvc9a0PL1++fPfCnT2//NW83sa05+DJm+/9rmH+f7u1LV6tXZ957zf/3d98Os380OFJ&#10;uVA/X1sHAOu9/4edmq4mJ+tBpNmUM/1pYEbv4I6uQFLvjRt/c9UsyuglBKAFhKoAADTh3Vk1ohDT&#10;cjj/uW2qEl4gOdfWGiLFgTOGQ3/Mg/O/nFzUgsX1X3y4Pe25ltTuif/6l1/+y7vSc8zyxP4+aVjS&#10;SnZP/Ne/jCtRFTn+t5ZhHzz8sixe0B4YOFMakX95V3ukr3dAxOft+QM//Qdbw9Puk387+YYey17Y&#10;2PzLxk16uod6TgyNnJDzjnvd/Q3/I9g98V8n/c3nwBnnLHtk+Lgs1a+KC2vXzx+s3+Bvqat9hnv/&#10;w0XGlEX2pcaSDVgn7le/sVPbU9VErgp0CEJVAADSruU2qQSs6FzXLy/pX7ouEmUJ2tYvX9s+4bEM&#10;/cArMz841q19c7l+bw68MvODY803C4mPssq9PT3y5b94bLBe2RZxOXWXBqaW2ZMHn33ebBgiIrK9&#10;fWN7Ze3cL5aatWqt2/0X33zC35buC4JZgualy9fODdXmzXLv/zP9Kbn3v6l8BDeqP0AaqnFVvadZ&#10;9ZmV6Q23TNWepXpsRu2qG3JVoBMQqgIA0Jx3sWqkWHgKaMH9rU39S49FoixB253fbbkmiyKyp0/t&#10;x/yuNGPTzS2HLbttmyX27Tzwjd0iDZMiPT17/NaJ/qc+5zmxlJre+1fXUPX+9rUPZy9fvrvZdM0r&#10;Z0896TNTNd8jBx4dALZ/p9/7/0z/3uBDRGB66pSSXNUcT+ckYj4jVI+Xx5yrqjJVc62qNFetds5V&#10;BHQsQlUAAHxJMFcFkBL7vtFnecT8B+GxX0/pt/9bttRDWGv8GoKB3tj6DDTq7tvbJJfdvvbz2b8/&#10;s9hSkKrZ/R/9Zqr290gz8jc/GViq94GtdwC4cVlrlTDw0yEyVc1Tjz/y4IuHSY8ibuO7+s1ELM2F&#10;q0FrVNuMUD32GXW0On/77QnpES1OVT5bXiNXBbIlT/9PIVQFACC9yHCBjPpf/+P9K0tP2L9/xyeP&#10;WeLX/3njXRmybha+PX3d1krV6G3Pf+vPG5cLExGRfQMv/6dvHx4e6dt97XjDUlfR6x75zr431s0h&#10;1ToANHTg3fftsSca++N2pgdfPHzq8UfU5+Yn7ezN/qAeNqWhTNVC5apSG2d0K0G1wxyk+nz4/WJS&#10;I4khWl3u3jbbqmYCcSqQe19JegAAAGSGykdoVIqoua87j4S53QVvV/g/3jDL273fzT876GuzZP12&#10;a9vxcUubhcZ60munGhPVfcd/ees3Dx988fBXH50/d3LkYE+AcMT/3f9N3qOescMD2peLl2+IpQPv&#10;wOGRLKU2kQqxmOipxx/xSGZTmKgq47v628nFos5hr3y6kbaod/7221EUw0otrl3u3l7urv9z9OTE&#10;sL1M9bPlNUs1ayJIVIFOQKUq8u/+9fn/Vl8JYWDf8b/9h9JINz8tAwCQX5bb0u/888r9k9PdTls2&#10;3Pfd5ObxwOytVx1rzy2bff7ZgxDHEAq3VrP3fudaZ3r//N/ra4Xt+8ndX9lWAPN4eWR6nvv2wJn1&#10;hg4A0nDv/3ee65FNrxW9Ooter9o+fVf6nvf+09GwDhF0GHZZuS/VEqemKsKLqNHq9P5XLImtCk/N&#10;XFXPUhNsupqq9wJApAhVkW/bP58+3tjGa/3O4vODiwOTHyyeGyJYBRAYnVWBbLAsSbT+iw+3p084&#10;/J+/4b7v6KoUPXqq/nZrW2o/k6jNbvx6KooxtEVf06lue/tuw9d6PaklMHUqILW+PB6WDgC/3ZqX&#10;xnv/u+Pvk9CGdjo2+kwPg4aM9iE5hpj6g5t/ffGpv77Y2uEC8RMQ+wyRU5W9pjDFi6gbgNrhvLwt&#10;ImYrAO+2qjE3XU3hewEgOoSqaCLTZZ43pvecWXR8Zn3phT3ywcNzQzGPCAAAxGNk+Lgs1X8MWD9T&#10;nH/uI2ux6o3p5/VqSlWlGCl7T1VrEej2/Kzlp5et/35l6d/Epco1Lhdemj78YH5Ef+j++eNnGoLT&#10;l/vd13fSs+Pqy6//7Ez8haqiOgC8dqd26Dtv6D0KsnfvfyYSHJU/+gwrQyyMjZTbOGMLW81Or+Y1&#10;YGmoanZUyF+jVVWyqvoA6NGq+kTvD5CtHqwAMoeeqvCw/fPpA4MvvLZUv0Nq/c7i84N/fuDUdee+&#10;Wuly/eRLzolq1dK5+fsxDQVArtBZFciEg4dfbvh6/bXBZ0/e2K79DLN97efPPtL4o8LAGcO5RUC4&#10;dn9joOHrxeef+e5ri0vvisj9604rO/X95/HJYz47tEZo8flvTc/fr87f9o3pA5Y1pvb95Afumarc&#10;eWPPt85fu1999faN6QODL1xw3zxSPSdOvez8TPSpeta108HzwRcPzQ/9wTDG1dZgHAfWMtU9Vn1M&#10;feOv9C/b37nObKjq+KboPWrXXjSSbVkbRZdVS1BLogogEVSqwlXWyzwtLdIcuN4JCIgQmQFA1g2d&#10;f+/4hYbYdP3CS3/u+uPBvp8sxvNTgeX2cxG5tzz/w2X54VSTu/61HgI/uft5VMPzcGfxtcHF11ye&#10;fLl0sufLpXoJ7sHDL8tiw2zfeeP5wTeiHJ9/lu4QNZOn4kjVIY1ZqvpcrVUVQ5mqd3LaNFdVlaGt&#10;jTOsXq5u3VTXXjTMolT72l/6s/Ezc9Uoeq06IlEFEANCVbjwUeb5N0MJ/9zZ9k9d65Vtx0UX2hVi&#10;GEeu14LcT1ruTzAT6KwKZMLB+bvvyfGXFpvfZL7v+C/tyyhFpWe6dPw1rx+0dj/zjHz88T3X58cn&#10;X/zXf/yh1DeIOmEd2DewfsdrFgfO/Ob8QZEr+mP2UNvhdS/vkwv1O/Hd1xMLm6U7hPLycCorBp56&#10;/JFUte+MgpkApvxMzXvt3cbZzq8njq91O9D4rv4W2ukmm6sqITYE0JsAeIh/oSoAnYNQFSJOGc3m&#10;UtMyz7fnfvbvn62vRmDdyVSzaos0+J833r2i/RoSVlaV9ZClQzK7+UfLsR1r+o8F9Ukoc5uVC6xD&#10;LiQA6dZzcP7mrcMnv//CBes99XUJLF95cP7umbt7nDuKDrz83kc/2H52Tz1U3frvV5b+zfMf/yfu&#10;/vLdK0+IRPX/iL2ljxa3n3UZsAyc+c1NxyJfr9MU2Xf8l/8wP3Jv+sJL9UZT8d1FZC+kleOHbStx&#10;pUXuc1UV9iV7i3ooPN6mlotb7fu0ZKmqcFU9qObQIzlNQ64qIvO3346nZJVEFUCk4g5V1e/Yaf5N&#10;O81ji47t5+/tf/3Hpi+6t/zDqeVoxhOX3f+xFgqH+75n/SpKJLO7svRunClnUrKSh8IPilUB9V2Q&#10;/m+B7qHzv/rivFp787fr9fvu9w28fPjUD54b6ulOYFA9Jz56+Nz1k98/Z9ZpDuwb2Hv41A9ODPWI&#10;bDdUXvX95/HJEfOnC8cJ3/P8sfEeEe2HkPEn7Fu1P+DGORwYmPz23/7NyZHuQK+SgX3Hv1MqTR/s&#10;ERHpbgg31y9f2z4RT8mwrQPA5OER141R46c0Mmj5pMr4MpGotrMsmHcs7hG5+ozU7dGqmzQsYCVx&#10;5aqfLa+RqwKITtyhqs8fuxPJpLIehLXDdu6fJ9KoqwVt/TV44JWZHxzrbvXQUf8aqd6U9P+mGooO&#10;SVQBAKHpmf7VF9OBXtE9NH1uKNhLRGTv5MKDa8f8bHlw/uGD+WA77x46/6uh807P9Jz46OGJxoe0&#10;hqrvish//O7Cg48cBqZtJgsLfymeP0t4jNnxqdbmsMmrhs4/+MJhEiwD8PhBvYWZd5LSe/87RPoT&#10;1RbutQ9E/6XGbJk69Y2/Up/Yc1U1HvsSVYHGmXi62n6uqjoAhDUeAAgqmUrVppIqlEvk0JFmcy3v&#10;/LFf/3DZvZOXfy3fqWRGoq3twc/9NaxFkBIkqsguilUBxM+SrorLj68+N+tY98//fcNCVSm+978T&#10;5OPe/7CY/VIffPHQ/KVG5ap6iqp/bgapVz7dsOStfjLWpk0DModVqoA0azPtSZWUVqoicQ59piwG&#10;fnrrI+dQsv3vkLAS1Qdf3P359PEzTstTTH5w9xz1CClAogoAQGtaS1f5O5DI9v3zPxt8o+HnQ+79&#10;T8qVTzdS0uXTQ9Rlqnbm4Sy56sLvfu2xsdQCWbMVgJmxRj/kFkVarMqN/wCi9pWkB4C0Gjr/3nGv&#10;593KPNOUqD4U6Tkxf/PWBz+dHBiwbLb0wp7WhocQkagiB1Q20ckNZAAkTv1DZNbOqw/HzdSHxzZ5&#10;dv3kU48/8tTjjzz1+J7BNxpLBwZ++jep/1t7O8vKp9n87bdVojr8fjG10WqyoaT+O5HZEMDD+K5+&#10;9SG1kZsxq7e1F41E6oXbvH+f2/8BJCjuSlVkyMH5u2fEscxTLZLr8JKUJapVqpPXOds2/z977xcb&#10;x5Hnef7QdxhBo5uHfZjuXWh1KLjat2pC0Bkgzq6zYAhHwRRhUCLYavheSraOEkVIRPURMldcPfSg&#10;MCdcrY4AACAASURBVPPgK0H2CirQQkl0tWzVyxFyE/pzA4o+sZcwpCn3HgFDJ6iNsUvHPS+xcDcO&#10;8zCjNdjAAvcQZCiZfyIjMyIzIjO/HxB2qSrzV7/MyozM+OY3fgHMAkUVAAAA0IvTgiqwr3otrr6L&#10;FQeUhDKFV0W1rQ6Ay+aZguvTOd8Ux+lXndj7GvOrSmbi0lVD17LfOCzAhlH/lluDAQB6gagKBJTH&#10;mytvHmkeGJ3eeuel/rF/e2VqqOR3tbJTUQV2AkUV5AlUVgUAWIhMcQBJETYnlPf2E6163u6/iJJQ&#10;dmGbrpoyvtNPkUdXZfVV5cU7p7Rqoa4auwiA06bqVVS/n7/PXqAOAAAgISCqghAciiq1WjPDVf+C&#10;U1lUVL3TaIJ0gKIKAAAApIakLzX/E1uVX/5ZhVb5EKxKpb/vF1NTtQHzzjZjmHUkCGQ7e3RVl001&#10;tS/1lT5d9VUp+g8XpNh6SX/qqni6qqCgqpPv5+9DVwUAJAFEVSBLq9UK+ihbiqrzdgSkDxRVkEtg&#10;VgUA2E/s4gB5admGGg82GuGLZZisjDvO6OjyGPtWcsS94Ltcv6mrI5O0RyRly6r6pFUAAJAyEFWB&#10;KtlSVL3rwqyaJlBUAZCHCbWmswAA5JNIxQHsUVdZJtrTyERji1tWewgVr7kbVF3jFvtVKXp3JsgG&#10;G0RGS6z+5O3DfOw/AAAkB0RVoERGFVWYVY0ARRXkG5hV0yQTCggAmUCmOIA9E1uxL91K4w9POr9+&#10;9MUzVia1f+xS6Fj+oKbDuy22NTLpK6qxLZZFIFSXdH2ksjN9v6j19ZfDe15xlgJISFdNX07VZVZl&#10;iiqXVlMe+58VzzgAQB2IqkCEWHnMqKLqDYIn/wAALdipq1oiDehNo5g+NQASRaY4gCUTWw1XT1Cv&#10;eXT/r5yzTq22p4+3b1UXVnxnnUrI4ppj+LxG2rUhSZ0uubKqWjZKoEtGfd8Xb+VTl/v13ndfuUqs&#10;atRVzVpT4+mqfJYqp0eVl1J1ulZRXBUAoBGIqkCK9ecbrg5n1hVVmFVTBjZVAIyQjoJgm44MgEbY&#10;w5KiHeHWFwdYnNk/verzfrcz+rM//c3MoR+708v0L2jk8X9CTlUbBpJHHf8uiMNeOAXQ4T2veCP7&#10;znYlmDMqNAh/ra6rkudXtuE3kid0lipvEQBMWgUA0AhEVRCHrCuqtN2EC7Nq0kBRBcXBTrMqAADE&#10;g2vK8upqCg3g2uz7ncAPn83/P//8354bsqcObJpo1EDlp4nPIrp0VR7N933fr/DVRp2rkEelFX+7&#10;oq4qv3CaxC4CALUUAJAyEFVfgJ6wJDlTVEHSQFEFAAAAsk6i3lX5UqdERNT7/DddUbj23eXmEO7n&#10;g5AXE7VXALDBAsk3R6+uGvp1kvgWYw1FRVd1ftHwnlckfyNnZYaEflZJXbX26lmvWZVXAJgv9XhZ&#10;AACAPeTJ0wZRFQTiqzzmSVFVv/8AoUBRBQUEj+gAADkmIXXVW2aBNaTxEwUBRBUTNYqPNswj7zKK&#10;JqqraqwwEIpiv4YL6OyfTqWS6aeCErfJ/azyuioRfb92nzyD/Z2KKkysAIAkgKgKwuFX5YmJCdc7&#10;UbFKUSVUVk0YKKoAAABAXkmh7qrvvFggfdIxdXpJbq6qDBFvz8f2izCBcnjPK8N7tu15+38I5/xU&#10;vp+mmQz5uYytLbYAAFABoiqQJX+KqvdTmFU1AkUVkK0TvKSQFcyqAIDikPqsVuU3f16pd4MrAIwd&#10;GYgbuiDEEHdcTsbY8lAkV2MKQp79Ope8ou0yi8Tr2sTbIa5fSqNxNVJxVZdyyjVWSzyqRp5MAACS&#10;BqIqkCJno/6d78OsmgRQVAEAAICi4VVOySOeCtRV+SdepckLb5wf+cL/w0p9akgyYRAV53z3Keiq&#10;bDHt0qrvlPeJoq6myeuq5Oj1xNBV1VPVXgog9qRVHKau2iCtQlcFIH9AVAX+uJ5zshetVksxmm2K&#10;KkgCKKoAEMyqAIAC4ztsX6yuRmwth6p/8/b6r+afud+vVBdWxjEtjQRM3Il9Y6woDHGdVCzAef2P&#10;WgTWJFQtsViWso4Wr76qFq3ZeM1cjrcUwPfz96GrAgC0A1EVyFIERRUVANSBogoAAAAATujAf6+6&#10;6l3Ghx8fmvn6f34y/q8fffFslYiI+scuTU3VBvKrqHK5yv7qlvKI1VXvm8WsssoqAERapfX1lxN7&#10;X2OvZTo4PL6dkp+KWVVca9UIdu5kAEA8IKoCKdafb8SbHyATiioqAOgCiioATmBWBQAAjry6SrL2&#10;1X+5rzrzbxYFC+QHp7yYS2FRcouSNkJKql3qtWWjovhFYl3VudX3vvvKTskvnq7qUlStqgNAWSjp&#10;CwAIBaIqCCd/dVTFq8CsGg8oqgAAAAAIJcbEVgJpVVC/NTfAsMlh9ViT23ZJkcspQfI3na9tEMt8&#10;66v6CqbOd5grNrauGmkisqjE0FV9PaqW1AEAAOQDiKrAB6dtsyCKKsyqAIAkgFkVAACCkFdX+QJe&#10;jdW3fqvvtwAnNqh+OSBoNwpG6ye6570W2hj1VW3WVeWZL/XeXgusBmKJrmqnKRgAEAmIqkBEQRRV&#10;77owqwIAAAAApEOoL9X1zqZ4uuLWrbyLsSdbvp/mjOKoM1yzs9mra+q38P3e2Loq/2fUcgfOn0av&#10;wBrDrBpUUxW6KgBACz8ynQDIIRlVVCGkqoCx/wAE4bJZAQAACMKprgqazeHqCfZHEq0rX5jFzGtr&#10;XChdhml2Ntghs4Kzm7N7145I4/N49c8Y82UlQfN3H8ks5tRef/L2Yf7nfFN/crGwYa8CAGIDp2rO&#10;YXeQaT6Zz6ii6g0CjRUAAAAAwBROkykF+ExduqqrFEDQRFihdVqB/UQaY26nGTDlqYpctc5S6+xw&#10;16pGETySX9VrU7VHTuXYeYgCkBxaRBtLgKgK3KiUFs26oorKqgCAJEBlVQAAiIFvvdTQWa18l3Et&#10;n3W/qu/I90i6jC4Rx6AYZPPwfxm8s10lvSd9p64SLO9yULJ/xs42CXU1iE03a4l8y6paMvDfBXRV&#10;ADIKRFUQSFRdMuuKKm0XlGFWBQAAAACwBPlZrfgyRXuUxUZnp6zL5FUGcumJiW5myvswXolV2p6n&#10;yoh1LdUbfM2q3soA86Uef80FVgsVVQZ0VQCyCERVoIecKaoAAKAXmFUBACAS4pqqrgXEI/19l8kQ&#10;SVgys67dRJqrKsbGZn3/iAnVVcV2VC01QH1/u0hKq1NXlSy0aj/QVQHIHBBVgQbypKjGeHgLAAAA&#10;AAD0EqSBBlVQ9V1LsoBAbiiCHMN1t6wP/zeLuMuj8UCKVDo2UqlchrycOl/qMbOqncP/qRjnLwD5&#10;A6Iq2EYMt6adimqkUlkTExPsRavVute50Wq1+DtZL7mVDvc6N5o7H5nOwmqaOx9Rx3QSwDQwqwIA&#10;QELwqVlRHEDe6Xbvu68m9r7GXmfLRgA5VQsuXZV0HwbxDK2RdNXcGFQhpwKQXdIWVfN6+5I/JK+p&#10;diqqDMkjzT/ClqiKwxUAAAAAwHJ4FyOGuhq0GIhBCoOXnaIb1FVFXJP0hkqrsQf+yx8YyU1j5aqp&#10;+v38fbKgvirkVACyTtqiKr/RSfl7QRLYrKjqioAKAADEJgfTK2sHZlUAAJAk3hXEqa5648gUB/Au&#10;li2MTFeVJk7R7fBnp6GrKuLSVWmrf9T6+ktSnpzKtbqFh6XBUgAW7g0AQAzMOFXRn8wozt8u34qq&#10;9/YCAAC0AF0VAABkCK2pGiOOjH2Vsl8fIMe6qtfGGGnGKuAL6wq5+j68NETr6y/ZscSPKC0TVQUR&#10;o6xqVIzXVM3luQlAYTFTUxW6qp3Iy4j5VlS9S8KsCgAAAABgJ/LdCq991XdFX5drhkhU8xKTqFqU&#10;tNZWcHylVSKa2PvatokrohxdXNyPpPK7JPIkfnc29h8AANQxNvwfuqrNiDXEgiiqMKsCABICZlWr&#10;WFtqXm3c6nS7REQTv+4fu3BlaqhUNp0WAIUnUUFTpvTqtje3qu1nAuZUNZ2FZsTKGuoAeInnVvaV&#10;Vnmt1RjH1b3vvmr+7qPaq2ejrqid+VKPveDFVU3h3I1wrQKQdQw4VaGrZpqJrXvKfCuq3lVgVg3i&#10;XudGc+cj01kAAEAMetdrY/V21/FOd7U9cqBdqS60G4MQVgEwSYzh//I9i0ilV7NIzpQaGa+i5bqq&#10;kYIMsb+Ud3xc01ixQquC4EwudL2vqKhqLwjA1FUZadVpaE2iYkDOzlMAigmG/28D7iExBfGocmBW&#10;BQAkBC43NrBc66u3fT/pdkb7aGGjMZhyRomTkPUvo0OkQT7Q1ZBKll7NEKGCGgSdNEl/b2sxLLt6&#10;Q7zQKhG1vv6Sx3dtnfd75ev8+sqyiRZa9SqnvsUBjFdiBSBP5MmyZkZUpe2DbjJ9v5IbQtXDYnpU&#10;nevm6cwHAICiszR53F9R3aTz3vF/NXPox2ml44t2sVLvHVdBtNSCbKaFGNzzWa+pyrBtuioMeTaC&#10;+jEgqLVKRMy7GqSuRoKlGlSDNYUJrAi1VgEA0TEmqhJ0VVvxlQ75dbTVasWImV1FFWZVAEBCwKxq&#10;luW7cyFLPPu//u8/HDKsqupGr0JUkEM307JaphEcYOxHiX0ERprYanPhTNVUtRMIqekj3ufOWaRC&#10;l5ecxio26T8AsKfEKgAg05gUVQm6akYorKLqDQKzKgAA5IJe72noMs/+bN+J4egVAHBLA0DSsFPM&#10;Ja2GnnoF1MdtM6sCXej9WeVDBdVapbBOliBh3/H+vgsnZFb1qquuoqsY9Q8AEGBYVCXoqtbjlCNj&#10;3IzaoIdqUVQBAEA7MKsCAEBseBNKHteq7y1r7ltaX90qH4pqOkO/jZOyAh400F4Gr3FVLK26Crzy&#10;bxSLraa8qwAAII95UZWgq1pA0Aj3os1MJVid/xPKrIvh6gnqUHPnI9OJAACAPOVyH1FXvEzlpxgR&#10;CLJDMW+kXcVP8zHBVGxiS2Mgc8RTG7XL7kHSKvkdWk4hVZCPU3s1VVnVVRAAU1QBAARYIaoSdFVr&#10;cF7/oKg6V0dlVQBAEsCsagSpJr3yizchqgKQEdCEAuDEt0xqQsZP346S2LgapKs6FVUbSFpLxext&#10;AOSAH5lOwA3rXprOAkBRRdEAAADIIbt37ZB8SFadqZUSTgYAAIAk949dM51C4ugtk8r+5FdRETTX&#10;n2+I5zr25hb6vUH5p3Yk/OTtw9/P32d/SX8XFFUAsostTlUq6qglOzEuR6pHmNiapFX7JqACgP3U&#10;fnhdcklULQA2ALNqOvh27epjlXrbvwpAZ3RHA609AMBuBEJY/mQa8dDvIqiuiaI+rVnQNFa+Xaeg&#10;L5JJIPZvHal0gFNLRQUAAEAQFomqhCIAhvCWDWUvsquoJrEJqAAgwMKyqjINCEzxABQE39abt/Bv&#10;HmlebdzqdJm0Wukfu7DaHuEr4ikaAMBa0p/Jx+z3UrCuCkVVC+q6KsNVazVzF9P5Us9VVhUAAIKw&#10;S1Ql6KpGceqGUFQFq2fuzgAAYDkwqyaEWE5llAZrjcHaG84JxJsb2e0KAgBAATn82WnoqjK4rM16&#10;561yEdWSYltB1TTxbnv+nOYA5BXrRFXarquazqVY5ElRbbVa2hOAWRUAALKCjJwqwNngQ1cFANhJ&#10;MWUXJp6qTAHP1629erZo+9DU9spfSQ36oAWkNvbfwm0HAIixUVQlC3TVlL/XKvk4B4rq+vONGLs0&#10;UgIp9LHhXAOgUOCU14WinBoUE7oqACBPqEhXNug+4vqqQbCtvn/sWtDs8y6cX1F79azzIxt2gv1E&#10;ekLJig+Qw7apqxwBx2VnVpHmtYMjCoCMYqmoSnHrAGSxO5p0zmJ50dX5zIeimtzqMKsGYWFZVQBA&#10;oQhqnBUvCs53oKsCAHKDdrkqfbhlNXTgv1Okc71gnzZ/9xFTWtkL9r5LcXPtKxYz0zswHSL1ntj+&#10;5Hu++Tu3lm2EdGyqWT8fAYiEuv5jD/aKqhzUV00NKKqRVkcHGwCgF5hV46FXTiXPRQF1AIoMClIB&#10;S3AKLrrElxzoqgxfXTW0eKjzo+E91/iLIPei4FtysyfNwvehcz/f++4r7771quSJ8v38fUpFWvWt&#10;KuvdxpQ3HwAgxmpRlcup0FVTAIqq5OowqwIAgCUIWmON1xTUVwUA2INe8S4HaqDTWMq9q9zeGGPT&#10;BIUFnLqqy+tKKToN82qS9d0i9qbvPE4pT2z1/fz91CqrOgnazPwdAABkFKtF1RjD/0GaGNdD1SOo&#10;r47eNQcVAACIhMD7BltcKOKHW9qvKdBVAQBm4dKSdiWF66oCiSoT8k3t1bNsE5iimmbOKQt8mfg5&#10;fNF1AZVxbXNl3Cu7AwCARuwVVbmWGq+4KpBBxXFpXA9VjxB7dZhVAQBa8H0IUfvhdf5+7YfX080o&#10;AwTNQ6V+TZmYmBBEgK4KADCOdjWNN2utr78UBM+EmzWdDIOEOaarOqsBpJaS/ejqOrn2J3/SwCvh&#10;+lqMnW+6fj7BWvOlHhG9vVbm7xixqQIA7MdGUZU5dJz6KXTVpInaOTSuh6pHyFNpZHuAWRUAdZo7&#10;Hzl1VcrmHIxJECSnko4mXayo8o+gqwIAcom4DkDRxEFBBQABXONLeVh6toh39RSXxCU6K/97Rfpl&#10;50s9rquaGv7vpWjnIwCW8yPTCbjhRVR9P8VcATZgXA9Vj6BRUYVlFQAAkmb3rh3exnb9+YYuRVU+&#10;gnMBtP8AgNRIQaeDUqOF4T2v8D+oq5xEH0MmeujOl3rMtUpbM1YBAIATu5yqAjMOJq2yBBkvj5gc&#10;KKroSAuAWRUAdbxm1cIicKe6FlBv0lutlszy8KsCANIHimfKoPim/TDNuvm7j1L4LqdlFQAAnFjk&#10;VA2VSrlNFX5VLcRQBqGokt9+g8YKAEiUYl71xO5Uvgx/P/a3sBeSiqr363AJAAAUDRgwJbHTrMoK&#10;FBhMTPG6ee+7rw5/dvrwZ6ebv/soHUUVAAAE2CKqSppPi9mxTBrJvqhxPVQ9gt4E4E4KYrh6ArPr&#10;AKAIM6uy10W78MnIqWT6mgJdFQAAQCi80KrpRF7AqxOk/L1auk5sWir1OLH5fv7+9/P34RwHAHCs&#10;GP4faTg/Jq0yQjwvj2+EfCiq3o+gsWYRgfiLkdfAKgpy1Qsd7O9d0vg1hf8TVwEAQG4QTFpFqEUQ&#10;HfE8YJZgbYZiSTqoUEOMqcbk+fiDRgqTVtn5cwAAXJgXVWP0EqGrpgwU1aAIzsp6wEkmKquGtB6d&#10;ODEt32SQLZxm1dwjL6eSZdcU1FcFAGQUQUsoLwJaq8SBqPDfkYmY2n9WlU5TDHequCpuVMnVVVA1&#10;BUWVcHIBkBFMiqq8QGqMdaGrKiJ/VXPeb8UbgmpV7ze5BNCdzhzi4zlmwxJLigVATHPnI+rk1qwa&#10;SU4l+64p0FUBACASRqQis/pUttQxyVS5gTTqpkW6UIrH+6cwn5jv/FTfz9+HrgqACnm6YTYmqurq&#10;Gea1k5ka4qPZeN9VPULSCcCsGkQmzKqi9GLJo4K2qGhlMQEIJaqcSrZeU1y6auxRHQAAYA+SZlUo&#10;PqFYVVBVI7F/+kgPIIf3vEJ0Vnsd1fvHrsmYVX0VVcb38/fZi6TVVeiqAFiOGVFViwzK5VToqgmR&#10;Wt9VIDZNTEywF61WK4YmlXL3Gx4le1BXMGPKwXCqgmRIwqyqV+iPFI237U6YFpncFUE9guCK4NRV&#10;JyYm1iV+IzxoAQBYTkKVQItWW4Btbz62RQUVJ0rt1bNsN7reDxKsZXa1pK7KcCqnXE7l/0zHtQoA&#10;sBMDoqrGDiHk1OQQdB0l+4HyfdegX9ByjyoHZtUgTJlVDdpjg77aeGVMs/KNneKRDVlJHhh8MZaz&#10;rsydbW9qe0Mgp0quGNsHKhNBRdJttVp8GRm/quTdC+5zzGJDQwFAYcmNCukrCAJ5JIV4vpMFe9sZ&#10;RFJXFSiq/M1EdVUo8gDYTNqiqva+AYqrxiBUARSLiTL72c4RmilEgFkViDHVP89H8wh1Qy/O/anx&#10;CAm6HMcY7O9dN7kmXVznXfYZW/XENr8qLgcAgIyTiWnrQe6RPAjlD1SuutZelaotIJZNU3Cq4jQE&#10;wFrSFlWT6Ng7dVXtwfONb3/PuB6qHiH9BGBWDSITlVWLQD6axxSEP9tgP5z3DKr98HqGniaqyKmU&#10;tWsK5q0CANiAzCRCggYqCQXHGbNQ8hD3Qg7vSXxWJVOw4y2JnzWhyM6Aw3tC/KrMnerrUaVUFFUG&#10;dFUA7MTYRFV6ga6qC+N9V/UIxhMAwEtz5yM2gjtNCcwGxU3s/gO5R1FOJQua9BirQ1cFANiDaxy0&#10;pCizXXLSY1aFHpRvUSy5TTO40+ZLPcFcVQzUVAWg4PzIdALagK6qjvG+q3oE4wlQgIhQZIarJ4xX&#10;FAUgZzR3PrL5krd71w7253p//flG7hVV7/K4KAAA0md4zyvsT1e0rJcE1bUrsr4fEiJR3ZNN82Vq&#10;z8+Xes4/9qYpFRWHHwAWkh9RlaCryhHUuzPed1WPYDYBeJEAAGD3rh2+U1FFlVPJdJOuvjp0VQAA&#10;AC5yL4pp30Dn4wEW3FdjNai6pkxBNhOADJErUZUDXVUG3/4eFFWVCN5QgAGzKgAq+J4+tplVfa2p&#10;FEtOJQuadO2jFnBdAAAYgWtSisbVHJhV0+fwZ6e9xTrzvRuTLgLASig4v4XLqWkeos76qum7VvN9&#10;CAGQOXJSU5WToYk77MF431U9gvEECB1mAEBREbR+GW3S9SaA+qoAAGvJd5XPJIi0u+4f2zYzFd/b&#10;XlGsaL+Crgui6wDWVf83EkxgRVlVAApLDp2qKAIQieT6rvc6NyR/Aqt6v4oRBO8UHJhVAYhN0Olj&#10;3Kwa5E5lZLRJ154A6gAAAPIBzKq60OIdziKKQqq3DkD6O9C3xCpt964CAApF3pyqDKeuCtcqbU3A&#10;TUTOUnf3Ojf4P1utVrw+ubjzybv6gl/Btt6vegT0mQEAuSdopH8Wm/S1pebVxq1Ot0tEtHVZ1JsA&#10;/KoAgHxQNBFQI0EKoGske3H2cOyrYfqD/X3hNuSPP2ik/+18J6T/1QBoQWPpRePkU1SlTOmqKST5&#10;IrijuxjjOHYJr4IIfIvYf4Ok1Sx2v+UjoOcMANDCZovaoebOR66PmjsfUSfV0jdBciplsknvXa+N&#10;1dtdz/uVmaVeY7CsMQHoqgCAfFAo4U8X8vKfc0nf/Zx1NU39apiEnOoq1ODEWxXXFyPD//l+yO7x&#10;AEAOyK2oSpnSVdMn5b4rl1adP0QGu99SEZz3CsBJkCoEABBjSUEbgZzq/LTVaqkET7NJX6711du+&#10;n3Q7o320sNEY1JkArg4go+BeGjiBfBMVeRnad/4l1wLO8e8Z/S10XQ25usr3g8GyAHz4f/rqakYP&#10;AwByQw5rqjpBfVUxCfVdfe+8C6KoBi0DAACKGKys6ls7df35hldRzVKTvjR53F9R3aTTaK4llgCu&#10;DgAAjcQ27sWTY2J8XZGLscZzVjrrrnoLsHp/OF8R1n5iXA1Dzbwpi4wn35tx/hPFVQEoGnl2qgIX&#10;rouW5XKkzQmERoAdCQCgF1NPB8XuVNcy2WrSl+/OhSzRvfV5rzYuUQNAPgEUAQAA5AMUAbAB56+Q&#10;LQdr7Kth0AamPxB+W1mA0ub/314rE9H38/dT86va/1sDkHvyL6qiCIAvsTtyE2GTeITaVDPa/Y4d&#10;Ad1mJ6gAAIAKaVZWlZFTKcNNeq/3NHSZ7rc9ojBRNWoC0FUBkMSecWb2ZOJLbH1TpQWGlBMV7TJ0&#10;kEkzE37Ve999Fftq6CqSQDaVFp0v9ZiuCgAoDvkXVQm6qofkFNVQMtv9jhwBZlUAgF7EZlWmq2pB&#10;Uk6lXDTpisRLALpqmoTKYbgztBZLfprN7sPWPbCFGBGSojoijatdTlK22aascjJdNYkN1KhdsiSj&#10;dpece9J5BFroz3UWAUjOtWrVJgNQWAohqhJ0VR04u46sixJaONX1Zg6638Y78ACAgiO2eyte5uTl&#10;VMp8k16ud0OXqfxUaDdRSQC6apqIzwhJE6LlXkUAgDy5l6K41JjQloZWNZXBZaqVvBQKBv5bgtes&#10;mmY1AABA+hRFVAWKrkmXosr6J0HSamgExQRirG42AjrMTlABAIDYJGdWjSSnUvabdKlrYuUXbwaL&#10;qnqfseEyYZBQydUGORW2AGAVuRcl9WLVkPwYeqg4eRWX6PCeV+QfMXo1Yqt2rJP5Uo+9SLQUAE5D&#10;ACwBomrhiNFt45e6VqvFXjjlVP5aYFPNevc7XgRUAAAAJIFes2pUOZVypKjeHKPj7cDFqjO1UjIJ&#10;kN9uh65qJzbomDaouiBnYJqplGHyX8qj1H2HxrsKkgYlE1WsVKkMIKOrio9Y34/k93bSp4PTpsq/&#10;yE45GAAQA4iqIATvqP9NDr7ilVZDIygmEGN1eyKgtwwAUEejWTWGnErZb9K3r96r01i97S0EUKku&#10;tBuDiSTgjYA6AAA4EbdyQB0oqkYwZavkeq73R3dWX9WVW7yjK1RX9dWCfWVT14bICMe+EbSfI9/P&#10;3z/53oxvkjHAKQyAPUBUBSICu44HX6GVr9gLZonyLQhwr3NDcW4r491vxQgwq/qCCgAAKKJoVo0n&#10;p1LeFFUiKo83V9480rzauNXpMmm10j924crUUClgxF4Sm4D6qgCANNEux0CltRyxx1O71Kt+PAgu&#10;ha5sXWKr982gCMN7Xgkqz5qEnMpefPxBQ1xclS8pXgynGwBWAVG1EMTT9URdx5Wv6OAr7AWXU73S&#10;asEVVdq+59FVBgBoQcWsGltOpRwqqpuUBmuNwdobElXCk9sE6KoAgOySe4lHo2qc+33FiLHHZJwo&#10;XDb1CsHOb3R9u1MqFcimQTnfP3bt8GenJbdCBa6oknBuq4IcQiD35OleF6JqsZA/dkO6jtypSkRb&#10;KirXUlmnNOvdb/UI8KgCAJIjqllVRU6l7DfpxhMIjQBdFQAALMGlr2mRsVBDMxTxddB3B8rsOOOG&#10;qQAAIABJREFUVe7GTd9SzWesoq1Jq1xeVIE1VaCrAgCsAqIq8EGq67jlVGX/4s4p9l/uUeVzW+lP&#10;wO4IztXRTwYA6CWSWVVRTqXsC5rGE5CMgOsFAADkmEJ5DLUXVxXMRhX0qS7uH7sms5jY0Dpf6jFd&#10;leH0pXr/CQDIEBBVgRupriMb/r/yFTdDcZuqt46qzGwDvnYqy3u/8qujsioAIAnEZtWJiQnaao2d&#10;RG3Wsi5oGk8gUgToqgAAkFeKVnxWXVcNRSa+jJtVi484tFAAN6461dUggmyqQakW6tACwCogquaf&#10;Cb9OdRCyHT+/4f++iiqFlaij7aprtnq/MVZHJxkAoAWBWfXJO59M0Cfe92M0PlkXNI0nECOCS1eN&#10;N+ADAJBvUpbniqYGAl0oHjmx+03se10+VtesXEkc0szTGlqD1VkWgAI0VslJqxg4PQEwSIFEVfFg&#10;ySIQek2K2vFz2VRdiqrk3s63R5UDsyoAIAlcZtUn7/hoqWRIkbS2QbY/gvOSMTExsR72bBIAUDS0&#10;aCibQ8rkqlKqf12GSGh7i7YbYxN70Eboweycrkovzimw9M5theKqAFjOj0wnAGxBpevIJqdyKapO&#10;tdRrVvW+k93eb9TVs6Kuri01Zw4d3L1rx+5dO3bvOni0trjWC18LAJAazoeFT975xFdRXX++AUXV&#10;SAKKEZyrZOWqAQAAmI4pW+Tv9xre8wr7c73m+G6yU2yNuk/uffcVM8bGFs3nSz32F291AIBZIKoC&#10;oogdv+HqCV5NlYjudW7c69zgEVKemcop/LF3Hj62tAOfqVH/veu1gwdGpzvd7tY73dX2yIH9B2eW&#10;cL0HwCLYAy29BlXKvqBpPAH1CC4hFboqACAS8sKQXvuka4R1OuRPGQTxniw6Dz/xURF02HNdNfSg&#10;YssEyamSc1u5+Mnbh12mVP7O9/P32V+MsACARCnQ8P9CsbbUvNq45VDERMTo+Ll8ptyj2mq1eE0A&#10;yVDO1SP2PHvXa2P1tnsbD+w/WF1oNwbD6387SbkDv7V8pX/swpWpoVK0ZBNnudZXb/t+0u2M9tHC&#10;RmMw5YwAKBzbmvGJX/u2FeJuhik1MG6Tri0B43qoegTn6pi3CgAQg0KNNC/UxmaO2GVVXVdAkrik&#10;Or/L90udg/RdyBhaxau4kKyv6qT5u4+I6G16cbfnHfvvWw1AYL8FACQNnKr5w+sxZFR8PYaxO35M&#10;OXWO+nd6VJl9lb32VrN1vhM7geVan1dRJSIm/M0sRQiVVgfeu/+ttH8uTR73V1Q36TSaaymlAkAx&#10;CbeKO+35HGcT1Gq14tXzyrqgaTwB9Qiu1Z3XVvhVAQD2AyknK6Tm8I39Ra7LqPgi6PqWRLcuzanb&#10;YhtUuZcWVm5QBAzeJENUzRuRpEaNXUfmUeXvM701dPX4hiZ9wl9qHfjlWl/AJ5FV4ERZvjsXskT3&#10;1uc2icAA5AxxMx4kpzoNHa1Wq7nzUe2H16PqqlkXNI0noB7Bd3XUVwUAZAuIOF6MFEbIEEE7J5Ku&#10;6hQ6XTs8RuVT1+pBX6QdXmI1qMoqLwUgKbbiOQfIPWZvjws6/H/76HhLh2DHQUJqPDNYKxGRWseP&#10;2VRdEdib8mP/fS2uksgJf7XxsN9UcSc4N8HlxnXzpDMh/mneO/6vZg79OGoSCig0Pd0H12/8i32q&#10;CdR+eF01BAD5I6wZd8HbLndr1on8zbrUwHiVtTUmEFsPtblwAeoAAAAyROZEnHSMh66p5zO3l1Tw&#10;3cPe0fq+i7FLnvgi6FyRv1bf4b7lAlI4WnhJVv50/O01/26tbzUAAAqFccNBAUXVP1yvHdxuAuqu&#10;tkcOtCsxCnHahrzUqNej6tITxf+k7XLk+vMNZ60AOf7w4N+FLhMu/EWQRIWry+zD5dpEyBLP/t//&#10;8j+eGPYcgM5JwAAAuSe8Gd/C173ofJObVWVmS9CoBsZoTvUmEGN1sltR5e9DVwUAyJDm2GQLibH5&#10;ae4urvQZ/5lSNs96xc1Imy++CAoqqPou4N1w1wIuQdZ3leSIV8EpIdZ6i59fvvstEe3de3jorYFy&#10;tgUTkDNskEqsEFXjdcDi8edf/kowA89/qLWqyv67eETdCbz7F5Hug+s36k0lMZGEnU8Zm6qr6xhp&#10;VisiIupNTPwq4ipuVHyyFLn73es9DV2mW9+/ox4jFQO8dGjcR/81S9Tp0dInzYYOZBaZtoKq2yeL&#10;8xXjhqsn5M2qxgXNrCegHkFydTt1VTRuAABfUhYNXf5EyylgNQCZ30W8TKSpq3TtXm9JgdQOsPvH&#10;rgWpq6m5U5drB4877Gid89NUOVWfOTeecS8aMI76vTdtV1Sd7UPKpC2qGr7zftIRD6v84v94MLgv&#10;wSHYcZVQnXzRVBITo41590NxdZLdjRWB8KdxlKvcJvzh6R9ifE8a+OyBpcndo0KvXOXsm7iMAmAH&#10;4tZMxqyadUFT78ALxQgJbYLzQtNqtfhFcPeuHbFz1ggeaAFgG5aoiqmlYdzymV3S1Ha1/Ewu3USg&#10;obS+/pIcGxjv272mWkGZgkRh9VV5EYB0Rv2vzTJFtdI/9oupIy/TN3cv/2ZutTtXH527O3b7SnOo&#10;lHQGAATgOvfN+gzSFlXN3nn/b0NxhmDb4CjWTtK93yDboMbebwiVXwQJfxoVVfnj+c+//NX8sxjf&#10;tknoON9IhEQYnL05Nid4/FCd2SzLCwDQTbncR+Q7SdULKj/datzE57KMWdUeQdN4AtYqquS5d1p3&#10;1DSfmJiwxK8KAABe0qxVmkV8S3amjHecu+VI+tEm9r62/nzDO35fsLcF5QIsYb7Uc+qq7EVi6uri&#10;1fNdIuq/2L4zWSYiGhwamJxdW5r85ejcanvkAN1ebw4l89UAiLBKUSVLhv+nRe/79dBlMjQEO5bH&#10;MGhFOezp/a4/31iu7Ygh/JmqGzhw5BS1xfbPSw8fuHNmX+HsTqcjYQw0n9ZpzHf+8erCU+e4YwCA&#10;XiTais0nRpKtgcCsalWTbjwB1t7GLsWT8tANO+sAAACACy3DpfNqRE15LLkYq8oRhO4WSV11964d&#10;3K/q+si7vS7J1TXzlXf10G9nCIbwhyK5ote1qlVvrRwZ2uZUKg3O3nm89+j+6dX2yMyRDXQMQcrY&#10;pqhSwURVK0i26xjmMYydQIQcklndGyFY+GNzjunPQWl1HfbPFCWM8nhz5c0jzauNW53utj2c9cnc&#10;ALAdubZC8lwWmFVta9ItSSDSeJp0NiFIbIWuCgBQREtJuxSwRHbUjsqw9IwiubFOxTNoecFB69Rc&#10;mF819Fu8X8Qlb3X7qsx8oZTM5FTfz98/+d6MWozu3cXe+OT2DmC5NjU2fbxNnbuLjcFNs+ry7CQN&#10;zQ6gpwiSxEJFlYh+ZDqBNCn/ZHf8ldefb8T7c0WI8dWR7ngGmk/rYxXBVsRIIGoO2lcPiFAeb648&#10;XLhUrfDtrfSP3X74eMVX+DO+CcEqSUXG/pm+hFEarDUerLiO21xWwwDAKoKb8c22Iuq5zM2q/B3j&#10;7WHWE1CPoL0YDhpnAICdWGWBtJDiKKoMyYNheM8r7I+tEukQ8nZeglbnXxGabeiS6tw/dk1SfnWR&#10;2PD/oTMXK0S0en5sZsn92Ut7t9+p9pqXz88d37/jaK253EsmHVB47FRUqWCiKu175Y2QJSqXHgbo&#10;ofG+0US3zSs1EhE9fBxT0o2Vg87VxRGcwt/685U7zaGS3/MxezZBXgVOKIF4EexpswAoAD7NOG8r&#10;op7Lw9UTtR9ed75jT3uY0QTUIySUAHRVAPKKcVHSeAJZh8mCrj+yTFG1KhknTNCMehA6r48Te18L&#10;Wl3yh0jtFAiVVudLPf6XdDKlyXa9QkTdzujBmaVtX/fs6+2jRctvTV081U+02p4+vn/H0driGqRV&#10;oBVrFVUq3PD/fdXaG180vwheoDtdohp7abzTpRKhNFhrDNY6Ogb12Nl1TDOC9gQag7WG0QRUIhDG&#10;mQKQCq5m/E5ziBTOZW5WffLOJ/EiMIw3R8YTUI+gPQHUAQAg91irdkmSTvFQ2/aSU62zLbcg0rEV&#10;xzsYYhxFzuvjxN7XWl9/GWl1195Is1CDV1cVFAdgFVRl/Koff7DZBxXVBOj1qMztPuXxB0/pUF+9&#10;2+2M9v3+4tM7W3UABppPb+79sPcyn6iqPDA5OzB5brk2drzdXW2PHGhX+scuXGkOlULTAiAMpxZh&#10;4Y1usZyqRLSv+jeC0fG09YMZ73SpR9BSJsl4DsYjGE+AT2Niwz4EABgk9rnMzapQVI1HSCgB+FUB&#10;ABpJQlbLiqqoCybAZXGrs5izAEm/qhhei8CgZTu0MgCfnIq/cMEVVdfr7fSun+7bvevg9Rfj/cvj&#10;D57WK0REq+f7js5yA2p5YHJ23F2/rjzQXFl/fJv5W1fbIwd2HZyZXVwTpw6AEMsVVSqgqEr0Y28h&#10;zpfeqD187NMhKXK3zYYcjEcwnoBViio67QAYRP1cVmxPjLeHxhNQj5BoAmiiAQC6SEhWQw2BrGCt&#10;HBwvq9i6qq8yHlTJIQW8uqq3AoBTUT353kz0Waq++ZYN699Wmq48/uDpzTEit64aQJm+fVEboNs5&#10;P3Jg18GZpd5axFQAoCwoqlS44f9bsGGVzgc09zo3nAMEqNjdNvUg1qqBSEAlguscAQCkjLqiuu/T&#10;d2Osbrw5Mp6AeoQUEkAdgCDudW5EXWW4ekJ/HgAUm3SKANhAPjbT2hnGYuxexToAHOdaLI2Ud9H9&#10;Y9dcdQCYrvr2WpmCParkZ01l77hV1943v/cPUB5obtykHcfbtHp+7PrQynjwhCBrs+93iIhO3Xw+&#10;O9BbnDk90ul2O6N9HarUH4tWBMBFJhRVKqyo6mW4esKlq8brkOSg22ZDDsYj2JNAq9UykoCWCAAA&#10;jaify/s+fZdVVo00vazxxsR4AuoRUksAuqovzZ2PIi3vmtsNAKCL4uiq+cBOXZVnpVJflV8fY2wj&#10;Xz6Fg9m7pV5dlYjmSz2mqzoJGuN/8r0Z/tHHHzS26arll39GtErdb3susyoR0UDzaf1pX73bvbvY&#10;G58MEkcXr57vElH/xXMDRFQeajzYOLPUvNqY7tAv3oSiCuSweVoqLwUc/h8I11X5O1FNeTnottmQ&#10;g/EI9iRgs6IKyyoAaaLlXK798DqbsSre6uoJpL+6DRFSTsDy+04AAMg9zd99ZDoFbdipgMcrUCDo&#10;5rt0VTao3/cruMppcM/4PhqfL/X4n2Bdp6LK2P7PocNjRESdRnPNZ+3ymz+vENHq198ExV+ujTCb&#10;6pRDdS0N1hoPNtYf1EqCzEDBWH++wf68H2VLUSU4VV2o+FVz0G3TmIPNamCGEogxYlE9AXEEVAAA&#10;IEMEncuSZlWr2kMjCahHMFsMF2ZVkGni3QUlgT2Z5AA7RToVDn92uvbqWSak1l49SxJzCmULO/2q&#10;8fDt5vtuoLeUqvfNFA7moJ3PjjGvZZXh1VW5j5VLqM66AU4Gmrer7ZFOd/rAIXrokUGffd0lov69&#10;L/un22tebhNxm2ogveuHxu72XbjSHCqJFgNFJHOKKkFU9RJPV81Bt01vDhaqgUhAewR014EMrFFF&#10;gcL08Z7Lw9UT1CFJs6rx5sh4AuoRTCWAIgAgH1hy4di8hG093gDAC1NUc6alOmHqYT6kVUldNWhj&#10;rXoqcP/YNZkSBL7aq1dO3WKo8fjS7/dPr3anD+y6Vb144cwkkz57y7Njx9tEVDky5L/u8uXpVSKq&#10;XLoSWByAaLPKKlF35MDTS17dFhSZLCqqBFHVl6i6ap66bTbkkIPdmNEEJCPArAqA/YSey2KzqvHm&#10;yHgC6hHMJgBdFQCgEe1CUj4qq7KtYO7UHGxOKLmxrMpcIoN+UHE5V75/rDoeeBlWLqQ6a7C656oi&#10;onLtzuOXr19+v97uds6PdM5v+7D/Ytt/sqktm2p1Jlgn7TWP7p9eJeofO0XtudW+lwOXBMUjo4oq&#10;QVQNQl5XzVO3zYYccrAbM5pAvAjoqwNgIYJzWcasarw5Mp6AegSNCcQrp+O6MUVbnWnYTanpLADQ&#10;iVWSUwzSnKoolxj3gXq7+d7x/kHJuHy73poAFkrPTFflZQFEiiqjPDTeHHpzavHq6fc73e7mm5VT&#10;9Zlz44MhNtUzg/4h15Ymfzk6t0pEY7evHLl7oB13Y0Aeya6iSpioSoDMvFV56rYF1QlOOQcjEZBA&#10;1AjZauYAKBTy57LvcDCzNUC1JGA8gp0JYIQBAMDFevA8ISlgofAkQ4x55/OExg1ncz25/nQFl0Fw&#10;ifQqqmzqKnLsAfYiBUVVsFsOf3ZaMCva4c9OO+/0vOOTAhXVLUrlocaDFd5QrD+YDVJUQ22qa7MH&#10;D4zOrRL1j91ebw7RN08ooDbr8uzksmiqLZBDMq2oEpyqYsR+VTt7TYiABIxEAADYgMy5LDCrGm9M&#10;jCegHsG2BFAHQJI/PX76x9tr//DNH4logr7o//KfX5kaKgUXhQMAKMLkp2ypk0wvY2lnK3Pgi+Ql&#10;MuhADXrTq8DqwvdxuG9BJ983xdNbKdC7flpkU12uHTze7hJR/8WndybLtDXh1c9e9lxle83L5+dW&#10;z8/1j12amqoN4CpcALKuqBKcqqEE+VVt6zUhQkZ3o/EE1CPA/QSAJcQ4l5031vY0JjloD61KAH7V&#10;MP7x//v13/79pX/PFFUiInq22h45sP/gzBLcMgAkSLZ0SS6TZStt7WjZfHv2oe8lUiY9wcRW3HjL&#10;1dWUYXd3CYinASx9WO8S+dtUe8u1HUxRrS5sKqpEvd7TgFDlt6YunuonWm1PH9+/42htcQ3X4Vzj&#10;KkSZRUWVIKrKIKgDYFWvCRGQQJoRMtrkAZBXIp3Lw9UTtR9ed5pV7akBarA9zHrhAsHq0FUF/NOv&#10;f/OffvtHv0+6ndG+maW08wHAS0ZHysuQiU1LzniYUXK2H1yXSPZzu0RS5z/lDwYuwcdTV53j911j&#10;+Z24HKlsscRMqV561xtzRERjtxtum2rv+qG+420iqlQXNhru0gGVn/oYUcsDk7N3nj+9OVYhIvaA&#10;82htcS2JxIFp1Kf2sQSIqlJ4dVWysteECGkmkPXut5YIrjgAACOonMuHPzttvDExngBlv0kPXR26&#10;qj+P/27tt6LPO43mWkqpABCIcQ0rOenT+KaFwgf7p5Mq086cfyl8aSRMuS8TxXmJnNj7mncBxWKp&#10;TmnVK9qKYYdB7dWzRMT/y/58Fya/8qmuBXSyaVOt1KeGtr3fW5w51Ffvvvi347Nvvu2SkPJAc2X9&#10;8e16hYi6q+2RA7sOzsxCWs0Pu3ftyI2iSqipKo+4vqo8Oeh55iACElCPgD45AJYQ71zmlVWfvPNJ&#10;jNXVE9C1ut4IGbXZSq6O+qpe/mn170OW6N76vFcbR1k3kH1iFDBNx55pf2XVdPaDhfqpF+ePFVtk&#10;tPPndl4iJ/a+tv58g2+gc04qZ11dilIUwrtA6A6svXq2+buPmHg6vOeV4T3XiIj913d1Zx1VX3X1&#10;4w8ab5Pu69nguYcL9Mu7R7ZdKHvNo/unV4mITlXHnnTa3c5oX6dyqj5zbnywTL1vfk9EtK8szqVM&#10;Du212zk/0jlfqS60zwyWS5q3AaRKDoqouoCoGgF1XTVPPc/sRkAC6hG8iir65wAYQfFchqLqinCv&#10;c8NsAkmvDl11O/+48R9Dl+l+2yPtnVAA0sdOJYssToyRxHzuXsSztFtF/myqnNBLpEtmpbhHbxSZ&#10;/qxgSaa6Bq2Z1oFULg3O3nEM/F9bmvzl6NwqEVVO3XwwO0DUmFq8fvn9enuuPjpXr5yq/5xWiaiy&#10;9yVh3LXZ9ztERKduPp8d6C3OnB7pdLud0b4OVeqPV/CwMx+o34j6zsmWMhj+Hw1BfdVQctbzzGgE&#10;GJrUIzhXL3yHHACTKJ7LfMB7q9WKZ5Cxp0EubJMeY3XUAQAAAHlSVlTthNsz2T8t18FVkLlEqm++&#10;fDUJwZKCCKEy08n3Zk6+NyOTQFTWZg8e2FRULz18MDvA3i0PjTdX1h/frlYq1J2rn5+TiLR49XyX&#10;iPovnhsgovJQ48HGw4VL1QpR5RdvQlHNJq5R/6R8I8rnZDNbLAWiamTi6apZ73k6TwAber/Z3Y1m&#10;E1CPoKsMKwBAEV3n8r5P3zWbQJHbQ1MJQFfd4i92/MvQZXxn0gAAaMZO/2P6MqJxy5UvfPw71/ii&#10;7hC+rv2CrMolUuYwjnqoC5Yf3vNK7dWz9777iitKktLSxx80IuUQgaEL1QrR2O2HD2ol10flocaD&#10;lYePb1crRETU97J7AQfLtRFmU52afHENLg3WGg821r2RQRbQfsNpz+MoDP+PQ9Q6ALnptslHYLto&#10;uHpCVw7qEZCAegTx6hhJCkByuIalO02mMUasO1enH4iIaj+8Hmn4jLg14Ck5rwLyq6snkEKErCeA&#10;OgCM/6b/v6PfCsuqvvTf/ld/d4PKJ9LJBwB1NJYoTVP/slNrSyer+8euhc4vZATxKHX5wgh2/rgC&#10;BJdI27ZlS+O+du+7r5ylAPz1phIR0dtrPo8Kucyq6GAtlYcaDzYEkm2pPHS4jzriiap6zcttIm5T&#10;DWC5tuMyXZqaqg3g2af1eOuo5umhPkTVmDDRsNVq8a5pUJ+k4N02XUGMb0XWE1CPELR6ztpEAOxE&#10;4zMq7+pRZVlxAjzVoLDGWzNvhLWlZqfx0eYFfeLX/WMXrkwNlYLv0Y1vgsYE+D8LqKvymsIC/tnP&#10;d/7vOx/9uEMU/JAAAKAFq2asSmdyKvsR74Ec75+EHj0mcZA7JsvyEeW93+i0qXotq+ydhIoDEBFR&#10;r/eUiKh/78tBSyxfnmYFBK5MBt+KLU0ebxPR9PH2dP/YbfFtGzCLV1E1lUlCYPh/fIarJ4arJ5xV&#10;2Hxn72EvjPeaoKgWOQH1CJKrQ10FIGkSOpebOx8xs6qpBMxF6F2vHTwwOv3Fs2dbn3dX2yMH9h+c&#10;WeqlkkDaqwdFKFQD/uSdT2QUVSL6h0ufEFFz56Pmzkf3OjdiGMMByAcpDM+3TaFLM5/7x67ZZlMF&#10;rktk6CkgWODed1+xP/GnfAHnkuw4FKwrziroMP74g4agCECC9QFC2bKpVmcEw/x71xsvCrOutkcO&#10;7N9xtLa4lnRuIDquQc/5U1QJTlV1hqsnWo6hlM4HWXb2mtJMQEsQ41uR9QTUI4SuDrMqAOmQ0Lk8&#10;XD1BHZMJGIywXOurt30X7HZG+2hhozG47V3jm6A9gdzXAWCHd3PnI/6OV07d9+m7f3r89I+31/7h&#10;mz8SEdFf/vn/9N//59/+n3x5Vnp4MwhcqyAvyLcnqcmLVvlD03fOeh9tGldarbIPp4/zEjmx97XW&#10;118GLRlb3JRfQLAWF2R5kMOfna69etY35sn3ZpyaqcuUeviz06w+wMcfNJLxq37zbZeI6Gcv+ztL&#10;uU31zKDv50REtPRhvUtElfrjlXFavH75/Xq7u9oeOdCuVC9eODM5VNKfNohDQSQCOFU14OtXta3X&#10;lH4CWoIY3wrjCXC9PiubUJCmE4D0SfpcDjWrGm8P9UfYHDsWSKfRXEs0gXRXD4pQHL+q16C679N3&#10;mWD6Z/v7dv/qLfbPfZ++9dL/sts5h5tzLbhWiwYr+WU6i6Jgj34ntgcWBOwE2n6JnNj7mnNviP2n&#10;Tlj9WflprGLMA+b8J6uSLwhy8r0Z/uf66P6xa/xNsZs1Jr1vfk8UOAlkJJvq2IXxMlF5aLy5sv74&#10;dn2sQtTtnB85sOvgzFJvTXPeIBq7HfOcUzIeVePPnDhwqurB61dlL6zqNaWZAGVQDbQwAWv3obd3&#10;4awvbKrv4f1e25xE3gncAJAk6eYo1KxqvD1MIsLy3bngxYmIqHvr815tvJxUAmmuLo6Qe78qeQyq&#10;Ts00iH2fvsvX4n5VBlyrAHC0mxktcUfKT8SUY2z4IYzjGpPnPSr4O4LdxXXV0DK1rmXYP73ve1fk&#10;C9dePSvcoHCcblavrqrkYC2/NTV2K+CRdu/66Sg21akhR9ih8ebQ+NTizOmRTrfbGe3rUKW+sDIu&#10;iAMSI7UiqnyWP7NAVNWGS1clK3tN6SSgJYjxrbAngXize5PW+cFdq/t3ILeWn5iYsKFDDl8JyB9J&#10;N0fcrOp69mtPe6g1wuZUCUK63/aIyuY3IYUEcqyrOu/NGDKKKl8ySFclSKsAaMKpFjk9fcYVPeMJ&#10;ANuY2Psae8GvkvLKewyZni3PdVWZryBNxy1TTn2dqqwyQNwprcoDzZX1qR55naqbamkUm6o79lDj&#10;wcaZ3uLV0yOd7r4yFFUTpDwtlQ26KkRVnQjqq0qSg26bliDGt8KeBFqtVrx+WvqbgMqqACRK0udy&#10;kFnVnvYwB0265QnkUlf1XpjkFVW+vEBXpe3SqgCoriAdNOqAksqmduXRKotomrZZpg7YM6YVcLzd&#10;HOc/W19/qfEgcYYyLut7NVOmpTp9rHGMq2WvIMrV0tuNYDF0bXaMCa/9RGtEJb9lSpvSqv+nIFFS&#10;VlQZvM3cLTcHqXYgqmpGRVfNQbeNtquBihEs73ymkEB29yEAQC+pncsus6rxxiTJCOVyH1FXvHal&#10;M2p4E1KuA5MnXdX3OV9URdWLr65KtG0uLH+EqiskV2AhqQk63i+yQVc1koBViqoldRgsQWAf8dpX&#10;BTiPq3zsXj1TWvkO6nezePX85n1b6LRUJf95sECCGFFUbaBwE1WlUGzed96qUIz3POFRzUcC6hH0&#10;HgkAAFPEOJeHqydqP7yuEsGJ8arQoREGjpwKC9BNNIGkV48XIR/zVmlUVJ94jA/ed2RgM1z5/sWI&#10;BoAiSTxB16tC5kNvyjQ2SNtWwSbbEVxK2OQ8kpfOHBzhLi2VTWwVc26rwXMPF071+w7q32Jt9v0O&#10;EdGpumtaqtnFtThfCXRSWEWVCiiqpkNUXTUHOprz+pHprch0AuoRFFcvVOsJgM2onMvMrFqI9nBw&#10;9uZYeJyMNsgqETKtqwZ1aBUV1X2fvuuMEE9XDaK58xHqgIMckAORyIVkIcscA13Vy/3yI4ZXAAAg&#10;AElEQVRj15i6uh48oTlXV12XJHZE8YmnnG/yUsKWc/K9Gf4XtEwsXbVcGpy90wy3qfZfPDdeHhpv&#10;rqw/vl2tOKTVpZ70d/WuH9pxtNZcll8DCImhqIrPoGwBUTUp5HVV4z1PjQloCWJ8KzKagHoEvUdC&#10;5vrhAOQGlXOZmVUVTabGWzP5CAPNp/WximAB4w2yqTowGdVVg1JVV1S9cfTqqgAAG2DClsws7QAw&#10;ZLShIIHVuUy2pNVQYvpVg+E21anJLS9reajxYOXh49vVChF1O6N9uw9NXpfQSVlh1tX29PH9O47W&#10;FtcgrapRZI8qA6JqgsjoqsZ7nnoTyMdWZDEB9Qh6FVUAgCnUz2WuqMbToYyrgREjlMebKw8XLr3x&#10;0ktb77zQWHPQIOtq0u1v4QUjLuMdil5F1ftP6KoA5Ak+xzoMqk6wKySRdN75CqycjO5t7RKqm17z&#10;l1s21YHtn7BpqR4uXKpWiLpPJGJtFWatVIjVZt1/8GgNBQRiAkWVIKomjVhXNd5rMp6AliDGt8J4&#10;AuoREkrA/k44ADlD47kcT4cy3prFi1AarFVnZtafb7RarWLWUZWJYG2T7u2aOtOOtxOCFFXvm7p0&#10;VVQAAAVE0pGXgnEP1tQgcmOcTBNncQBJByt/J3N7mxcBSFRXXb48vUq0zaa6ndJgrfFg4+HjtqAk&#10;K4M7Xm8+WFl//PTmWIWou9qOWkAAEHnGKxdTUSWi/9p0AvlnuHqi5TD+7N6aS9d4r8l4AlqCGN8K&#10;4wmoR9CewHrw5JgAgOTQq6iyyqqHPzstPxOx8dZMPQK/WLdarXgKl2IE9QQSbdL5PUyarC01rzZu&#10;dbpM7K70j124MjXEZ/X1Xm6cCSehqPKP+GJP3vkknq0bgGLiLCUpszwbEw3F0wh8QDr2f2xkHk86&#10;3299/WXiOWWLXvNym7160lvqDQwG6qalcpik6ijMOkBE5fJAc2V9avH65ffr7W5ntO/3F5/eCdBt&#10;gQv09zlwqqaB169qvN9oPAEtQYxvhfEE1CMYTwAAoAW95zKrrGowASMR1AsXOCXR9FenxPahq0O4&#10;ttScOXRwy19zMMl6ZL3rtYMHRqe3FFXatJPsPziz1PM1qKajqHoXyHEdgHudG7DQ5hLJocpJgPH1&#10;2YL9UplzUNqJjIN1Yu9rgvoAFuKcsYq/PvnezMcfNPTYV8u1K2x0P3XrrHBqXEupT2FWIioPjTdX&#10;Hi6cIqLV82MyVVkBPKpO4FRNCZdflWG83whFVSWC4kQu6gmoR0ghASO2JgCKRkLnsrxZ1Xhrph7B&#10;eJPuu3okMSvRfegUKw+MTjs+6a62Rw60K9WFdiPYPBKP5Vpfve37Sbcz2udKj71ITVHli+XVr8qP&#10;veHqCYp4KAKgnUTNqkwuhMgrAH7VJPBeubywj+zvTDl1VQaXUz/+oOH9NCqlwVpjsHZmafKXjbnV&#10;7lx9dK5eOXXz2uxAtPuO7TZV91fM3hybO97u3l3sjcOsGgyKqHqBUzU9XH7V2Nivo6UQxPhWGE9A&#10;PULS3e94MQEAUUnoXJY3qxpvzdQjqHtUbW6QdUUQRu52RvtmluJ9cwBLk8f9FVU3phRV78KKflXb&#10;yqoOV08wRRUAG2C6nt6YXCiEVhgK96vyP9MZ2cLhz04rRgi1r+4Wzm1lP7rKrZYGZ+88ePpw4VQ/&#10;EXXnju/fcfTQ5LK0sXS5NtJhr77+W/m1gBMoqr5AVE0V8bxVMuSg26YexPhWGE9APUKaCWT08g9A&#10;Jkj6XOZmVVMJpBDB8gSGqydChbaUNmFpUhyk02iuxft6P5bvzoUuU3+8YVZR9a6S4zoAABhHo64K&#10;WTAGvG4DNGgn8qXnZciBwHryvZn5Uo/98XfYC1YQQE1jLZcGZ+88f3rz4ql+olUmrdaa4SLpi8Ks&#10;tNqePr5/h6d40eL9NhHRz16GTdUfKKpBYPh/2gTNWyVD1vuNWoIY3wrjhib1COkksI7pqgBImKTP&#10;5eHqCeqYTCCFCMabdON7QD5CuMrZvfV5rxY68a7GS8O3PaLytpjpK6q+0fJUB0ARFe+tVb5dYAm6&#10;6gBg8itFsANTgF3RQosDeFcxzv1j15zP470qqnJNgPLA5OzA5Lnl2tjldne1PX1571sDwjH7y5en&#10;V4mocunhtbeeXR473mbFi6h/7NLU1Fsv0TdXTzMf66nDg+513RNmVvYdmTk3rrvkkeVAURUAUdUA&#10;8XTVHHTb1IMY3wrn6pbMy5yJBFBZFQDtpHYuB1VWNd6aqUcw3qTLrx6UnnNuq3ibIB3hDw/+XWiw&#10;bn3/jnqMJOLyH5Zv3PuD6k5QV1S97tTYumpz5yPqkN5B97GlSdeK8eLkp4DA9nkRQFQ0CnAahTzI&#10;gioY2XXix3K57G44Nyr0qaSWDnuizJd6b6+VSU+t1fJAc2Vgqrd8+UMSV0HdsqlWZ2qlMpWaK+tT&#10;i9cvv19vd1fb08fbW5XiWZ3W7SvOnJ7udJ1vdVe73dXRuXrlVP3abOiD5HwARVUMRFUzRNVVs6ij&#10;BUWIHcT4VhhPQD1CygnArApAbNhTcf7Po7XFK1NDpa1bt9TO5SCzqvHWTD1ChhIIkqX0arLiCFby&#10;0r/4seomaFRUWQQt81YF/V5GZE1FuyjcpoAS0C51mVV1hSosKe89vd0KQWkjvSP6NSIvsBpUVwU7&#10;lhUE0KqrEpXLA81Z8SLcpnqGu1DLQ+PNofGpLc107NLDqVrJpZD2mkf3T68SEVWqFy+cGWL34b21&#10;pb+92pjudOfq+598u7DS8Dhb84S1bmirgKhqDHldNev9RkpLURXfuCs6WdTdQMZ/COMJAGAVSXT1&#10;NXmyetdrY/X2tsfizgnW0z+XmVmV7zH59tACf2Uiq1MCDXJUHS3SJvgemVE34c+//NX8M5kFw3EN&#10;afRPYGly96iw4EDl7PyvJkQRtgjaP9oVVfZCUVdt7nzkekdyyrggFNs6I1ZTlrNdLlc4VRXQrrth&#10;7Lkl2PZDyI+NU59dyjiuLQ3SWFPuvrl2LC+rynTqk1sLaNZVxThtqq6PyrXGg5dp10infevzqdr4&#10;ts8WZ5iiyuyrL/TWcmmw1hisnZk9eOB8tzN68KePV/LnVw06nDQeRfwr9n36rrWPMSSBqGoSX13V&#10;VbODaLNfnUUdjd0Tu1wkyfV+BTffSciRkTbEuKBpQwIFl2JlZpsBaZJEd13LT/ykM9H8wveTbme0&#10;j9tGUzuXmVmV6arD1RPGGxP1CMab9KDV5Y9JI/tw4MgpaotVzksPH3h6LLETGJy9OTZ3vO3/IRFR&#10;dzokgpAkFFX+T+3TVaUmL97r3LBLygQ6sEr20kX+tiijpKarigcgRzKx5kBR9RJqYk3HcsjUsaA9&#10;zN9niiojYV21d/20x6a6jaEzFyud89365cXx5hB/d7m2WWL15oPtBQG2KE2uPKSDB85366ebb0rf&#10;/FiO4DxKtCPvPWCyJbNCVDWMV1fd/vmmolpdeBojuPGOa46739mKYDABVAAAhUKDGLE0OeGvqG6j&#10;gI2JrghIIH6EwdnaG3MBij+RrwdELYGB5tM6uV3bRKT+yDk5RdW7GCatAsBa7n33lekU8gDTVSlF&#10;pVvQ8ofaOKxSVBOykfJoRkoEBAlkvopq4ix9WN+8X7h1demthuTsUkuT7JludcFfUWWUJi9Uz490&#10;5GbptJyUqxWHnoa+C1irtBZLVLXTKebSVX3pjPbRwkakgh0Z7rbZFMF4AuoRjCfgjFNwsyoAoYRP&#10;sE5Uf5z2uczMqvw6hfYwuwkoRthX/Rv64ld+n7DaFNoTKI83V948sn3W3bELq+0R6Qg+pKCoqhcB&#10;AEAjw3te4R1UazulRmBqYC6dvCmTZoFa35Y/czYOV7YJ9ZJSVlcFSpnvR/EMqh9/0Iiw+uDsw4W9&#10;VxvTnW63M9rXqZyqz5wb3yatLl493yWi/r0v87c278YDza2cocNj1Gl37y72xsUzZdlNCoP9ncR+&#10;sGHVExEnPzKdANgcctiqvSFerNNorknHtKHbhu63lgiKu9H4JmTr/gYA0/R6EsMSvu3FCa14LvO2&#10;KLY8ZE9zVNgE1CNMTGwqqtVKZeu9Sv/Y7YePVyTdHzESKA3WGg9W1p9vrD/fWH++Yr+i6v1UezUA&#10;ACJhbUfUBrgaaDqRPMB3pvb9GalDIV7Y+1zh/rFrqT1s2L1rB/vz/Si57926hr74E6cXlGQ8nE3Q&#10;/WPXYg/2//iDBldUyaGuiikN1hoPNh4unOqvEHXn6qN9uw9NLvd6a0TUW7x+iA3zrxwZ4rcxi/eD&#10;arAGsPr1N7LbYBm+P7T4IEmBzD38K5ZT1R6chlk2XHS5Flb/XtpYbrzTlY8IxhOgPCqqMKsCYARd&#10;5/K+T9+t/fD64c9OR73dsac5KmwC6hFcq0t1ZbQmoB4hNUWVLwO/KrCWhEb+ZhE+eh1oIVHXquBw&#10;jW1W1f7U4fBnp2uvnnVtvsAMyD9Ks6MkY2JlH0mmFGSHF9jkI1VTlZRQgygNzt4ZPLe29OEvR+dW&#10;u3PH928bGdZ/sf1CZul983siospPFbyny7Udl+nS1FRtwFYDazo1dr3InG6ZexAIp2p63Ovc4H/D&#10;1RP8j4jk3EldGXeS8R5LPiIYT0A9glUJ4H4dADnK5b7QZSLf5Ok6l9lkgyoRbGiOipmAegTjCahH&#10;SFlR9S4JvypIkxRUwkS/Igm3owAM/88ZUc2qerl/7JrziApyffIukvOilv4gv1BboopxVZc65lRU&#10;50u9+VKsQVtULg3O3nn+dNO1yqicqi88veMzeH9fOfx+e1PDcZYOINosybranj6+f8fR2uJavGQT&#10;I8idmsJXZ04tlQRO1WTxOlITxXiPhdD91h0h3m40vgmwPwAQD4kJ1n/xZhRRVfO53KHmzkeRzKo5&#10;aI6ynoB6hBxc2Y0oqnx5+FWBWTI3lJLMqZyor6qL5Haj4DeyqrJqpDqVpvyqrhyc//QdcehdTAVm&#10;U/X6VV1VU12KqmvJ6MUEyqXB2TuDs3EydtH727td2l46gIh61xusJGulv9tdbY8caFP/2O0rzaGS&#10;hq9UIkjc1xU/xlC2fABRVT+xhNRyuY/PZBtEiDvJeI/FFSHenGDGt8J4ApR3RRUVAAAQMTh7c2yO&#10;TTnqi3yBJ0rgXGYzVqlEUM8hzdVzkIB6hBxc2dUrAqtrss5Q0FUBsBZWCgC6qhaiKiySeqjkrxNJ&#10;09RODPXKBl3VlQ/FklaZG/H+sWsuW6Lzn29TmRxqqVMbdVVNDdJM50u9t9fK4mViUn75Z0Sr9KTX&#10;I/Hg/eXL06vksTssfVjvElGlfm1lvNxbnv3w8vm51fbIgXalevHCmUkz0mrScionUS+q96CyBIiq&#10;elB3pCq6k4z3WPIRIc0EgrqmvO+XCUXVuxXO/J2ftlot/lG8bjkABWGg+bROY/W29zlbhAnWKcn2&#10;UNKsWqgm3c4E1CMYT0A9Al/dlKLqHfUPXRWoA+EvUbB7taBdUZW5CkiaVRP108UeW22brkrBpVe9&#10;l2bFXcq0Ud/CqU6/6ttrZS6nJsbQ4THqtLt3F3vjPmUBtug1L7eJiPp//lbJ8e6mTXXswniZiMoD&#10;k7MDk+eWa2OX293O+ZHOb07Vr83KTJOji9Tk1BTgXQ/bpFWIqvHRPLQ/zJ1E3ekS1Xw/Md5jUY/g&#10;PNuN5yC/ukscDNIT5fFVVOVD6U1AJoLryA/Zh1vBJyYmUmjKId3mEo0/qzdUCkVa5CiPN1fePNK8&#10;2rjV6W5Kq/1jt69MDZWkb8KSaw8lzar2XFYKm4B6BOMJqEewR1Flq6MOANCFDZJf1BygVBaKqDZV&#10;jSP3xaFSFiujfpe8rppysTWxcdU3Daf+5fIYukbxc8+pcwHvm86FE2Vg6lJ/e3r1/Nj1oZUAAXRx&#10;Zj+zqV664hReuU11asixcHmguTIwtXj99Ei9O1ff/4QeB4XVjKnaqclhm5zKgKgaGd4PZ91vNuuU&#10;lsjB7qRNfBtW4z0W9QgZVVSj6Yke2IHkDJL13m/o6lbVOQIpo0sMTU73tE2FLw3WGoO1ztYpc6c5&#10;JF7eSQqNidisan9zlPsE1CMYT0A9grOWTpMexYigV1El1FcF+hALlHbKlxamlCds+9Fj+BZdPQXt&#10;1470uyHrzzcUq0wG6arObUlTJg6SVvmbQdIq+R0SQQIZk1xDHamaR/07KdeuXLx14Hy3vv/gtwvt&#10;xuD2NHrNo0xRpUr9mrMql8um6oo5NP5go1zbcbzdrZ9uvvkgQjmvGKQvp9opd6YDRFVZXFoqZ7h6&#10;Qp+u6nUnVV5643+4OXvpwH7/B1bGeyzqEbQ8ZDOeg/EImUvAkiEtIDWsMYHmnxTOZbFZNXPNUf4S&#10;UI9gPAH1CM7V4z0y0a6o8n9CVwVJY5W45sI27c/Fve++Mp1CHFjaNu9bSW1Rffy7zLUjzW5IVEVV&#10;poap7zLsapLONEFBNQHIL1sBPFunHfXkezMntxQ6p6HVu7D+aqoOSpMrD+nggfPdzmhfhyrVi784&#10;/PLL9M3d+7+Z62xa4Cr17YbTtdkxZlOtHgl0QmyWfOx+/YyolEzm+XOn2s+PTCdgO/c6N9jfcPUE&#10;+0v6G0uDtcaDlfXnG+vPN9afr3yxeOnJ393wbUaN91jUI0BR1RIhQwmgTQcgUdJsTLhZVWMC6hFi&#10;r84ekRpMwJ4IxhNQj6CeQEKKqvdNb8VVAPKNharfve++4lqqhemFkgkhWF7sc3V7I9lLxY2/qW6I&#10;vIPPmb/XZsv/+JvGryZbkkXgUFpJTr43w//YO/ePXWN/vgtzsdW3BqsLmWV8KU2uPFy4VK0QUbdz&#10;fvr46Mjx85uKav/YpZvuIfyLV88ztbXbGd1xtNZc7nlD+tK7fijS8iIypKju+/Rd9qcrYDpPFHyB&#10;qOoDF1IltVTeE0sIFj/oAlPkPo8NORiPkIMEAABaSPNcHq6eqP3wOtNVdSWgHkE9AV5XOqMNsnoE&#10;4wmoR7BcUfV+BF0VAONkUUvlZCL5SEOD4w3bj9T4p1kKQHLKcm/+4g1hn7quJqaGYPuqwFoi+6qr&#10;ofLZxx80+B+p6KqDtcaDjfXHT28uXKqOnaqOnapfvP3w8cadZm1g+wD/tdn3O0REp+oLp/qJVtvT&#10;x/d7pdKt+gCVvS/x95Y+rHf58otrCtKqa5/76t05xmD9AQz/f0HQAH8ZtBYBCIzvLUlZ5D6PDTkY&#10;j5DpBFABAACNGDyX2Zi+TDdHDCiqxhNQj5AJRZUvgDoAANjA8J5X2MD5TFg+M0pUE5mr2xs6qFyy&#10;8ff2ptMhdPOD8l8PqGHqXMx1Ndkd9qAuuf6XK9tIpQAiIRZJfT9VqhVQLg+UawODgiU2bar9F8+N&#10;D5bHn59bnv3w8vm51fb08fZ0f+XUkZkjZfrmfmOaGV2rM7yg6pbMSkREq+2RA23qH7t9pTlU8nyH&#10;GF0yUTyKXFCVIKqSmpbqxJSuGoMc9HlsyAEd+Hirm7qbASDHGDmXWWVVZlbNaHNkVQKKVwT1HIzv&#10;Q/UIGVJU+WLQVQEwSz6EVMvNqvEma/LqiUGGjHiNvz32jtD8g97nezVUSE0TryCe3H526aQuOZVX&#10;CXBNeOVaTL0wK7epTk2yLyoPTM4ODO1l81mtdudWR18op/0Xnza4Prv0ISvDWn+8Mk6L1y+/X293&#10;V9sjB9qVqneCrGDMKqoGkbSBJ01xh/+nXyxVHd86AFGD5KDPY0MOxvvPxjdB7+8IAIiN8XM5T2pg&#10;q9Uym0AO9mF2NyFlRdW7MOoAgDRZDyiGaBVpKp75UFftRKXWoXdQuav7ELXxt+2Y13j1tIeESgEw&#10;uCQqqagGLRD6viy95i+3bKoDzvfLtSsXK0TUf/F2/eKp6tip6tilm4837kxyqXTLpjp2YbxMVB4a&#10;b66sP75dH6sQdTujfUdrizHSse0ILwIFFVUT0lKTLq5KyrpqDvo8NuRgPELWE0BbD4AuzJ7Lw9UT&#10;XAbKaHNEUFQtSEA9QkYVVe8q0FWBJJY7E3URdTOdU05JLh8xIxABXQ4yr/rvGmBOytcOU+i9evr+&#10;ORdO8zmK67u8ang8uAA6X+od/uy09xibL/XYn+tNbyjnvFgquury5elVIodN9QWll/cR0epvvnlz&#10;crbRnG1sr8S6Nju2aVOdGnrxbnlovLnycLMw68jR2Wg1VgvSy+bPaWywqVJhRdWkB+knFNz5FTF0&#10;1Rz0eWzIAR14vQ9Ujd/NAJBd7DmXW61WvNsaezbBeALxrgjqORjfh+oRMq2oCqIVkLWl5syhg7t3&#10;7ZiYmJiYaChO2QGsJTkpc3jPK5F0WLa8a62oQUA6CCyrURt/g8KT82Yp6aunS8c0stWhRmN1mLTK&#10;d6xrpD9tTXXFXvOpq7TRa15uExFVF2YHvJ+W9/YTUffW5z7XMl6GtT3uGeVfGpxlLtfV8x8u60w3&#10;KVTc6DGwREvlFFRUTRQ7ddUc9HlsyMF4/9n4JuRyiAoAWcSec7nVarHKqinnkKf2EJsQO0LQ6lye&#10;271rx8RE49mv1//0vX8E44qqV0V98s4nf3r8dP1v/vbJO588eeeTYsiLveu1gwdGpzvd7tY7z1bb&#10;Iwf2H5xZyvmWFw02JZTxHFye1qDXIB6+FkJ1fI2Wilphyh0TXgIyBUXV+U+DOrL3q9X3ua/z1PdN&#10;jnrhVH/KtSsLl6qVS2d8p7Eqv/wzIqLut57UPGVY3ZQmL1SJiObuL4WkYEnnmonXKairb6+V2V/S&#10;XyQPJqpKhKQnrSK/eat2BxeBtrbPEyOCDTloiRBDeTe+CXoTkDl0AQAM12li1bnMW7NIM1FYtQlZ&#10;TEA9gvEE1CMErN67Xhurt7uOd579598++/vf/uU/m35j9/6/cEawR1FlEfg///7Sv3cs9SzGtBXZ&#10;YrnWV2/7ftLtjPbRwkZDNO0yyBLGFVUnQQqvU1e1KuEMkZy2sq48561r9fR7IsVRVJ0JuIYqasmK&#10;K2tORfXttTL7p+sgZLqqZqcqUWmwFnqF+v03Pdp2+eY21XM+/tZNXv5phagb+LGFaH+UIlZO2adi&#10;MT0d4FTNMJJ+VVv7PHEi2JBDDnajJQkYv8ADYD++lnbbzuXh6onaD69HMqvatgmZS0A9gvEE1CME&#10;rb5c69uuqHL++A+XfrP++MW/bVNUw0J1O6N9M2GOlUyyNHncX1HdpNNorqWUCgBAlUhPWOMRow6e&#10;d3lTPZGki9G7Os72dLi8VVajRhDoofL6Giulqte4GlxV4OWfVnzeDbWpilmu7Thaay57ttX4b51y&#10;EQCGDa5VOFWTIgWzKkn4Va3t8yACEgAAxMDyc1mmK2X5JtifgHoE4wmoRwhcPUye+4fbT/9yf9+f&#10;WamoEhE9/jvxWp1G88xgrRTvK21l+e5cyBLdW5/3at6qcyCXJFEfQBDThnIEeYJZ1dLRVZ39X5K7&#10;mgRdO1Izq0pe+yQFR/Fidva59n36Lr/8RdrtoQ7T1JS1oEw+/qARpNWufv0NEU9PxqZKRN986/uA&#10;ePM+Z/p4e7p/7PYV5yRXFsALXOglSC7nPzp78UT7F8sBUTVBjOuq9vZ5EAEJeBaw88IPgFVYey4P&#10;V09Qh5hZVVzbZGJigr1otVoxqqAorq4ewXiDrB7BeALqEQSrh8tz36z94/d9/+lfW6moEv3T6t+H&#10;rJmivGhJmTYi2ixIB1EVxEUgm7KPoKvqgmmp6Uwj46oDENqb8F471CsJRMKVgK/0rCsfaztW949d&#10;o2PXVKrAhdpRT743czJiVrqMqx5dtVzucw/hX66NSNlUl+6yxQ5vqy3Qu954cZ+z2h45IHyQbASN&#10;uup8qSfWytnBAKdqzjGoq/JPTfV5eMc1u902GyLkO4GUb2UAyDQ2n8tOmjsfBflTLN+EUI3VeIOs&#10;HsF4AuoRhKv3ek9DA/yRK6qtVot+iJwAv73RrqgS/ePGfwxdu1vfv6Me74sl2dpAAIoAnKpJwFSV&#10;FMYCy+uqqTk8gro23gRc+0djn8haRZUjGGgrRmaAv8AxqhdeuVXgon1pb4WoS0+/WaOhEhH1mpfb&#10;RETVhVmhTXVLPB07sm2xpQ/rXSKq1B+vjNPi9cvvO+sdrRGVYm6KZmR01aB7Id86uWKMl1WFqJo4&#10;pnRVhpV9HkRAAv5L2n8HAIBxrD2XnWbVJHIoVHuYUAT1BIw/LtVYSUYxgXiCLG33Snsi/OHBf/nN&#10;fJyouafyU9hUQTIwRZX3/43UBNRIATVi1wBN3w6FEYeHfEU+3wQy3S3yFdRcJ1c8XdXpSTz53ozr&#10;i2I7FiPpsCffmwlSUedLPZdJtjS5sj60eH1x85/Ll6dXiahy6Yx4bisunm4b3c+V1gvjZSIaGm8O&#10;1dsvDp4Duw5WF9pnBsslyS1Jknh+VecvyCccsx+IqvkhSFeNgfE+DyIUJwGYVQGQx+Zz2YnXn5KJ&#10;5sjmBNQjGE9APYLE6j7j7HyxYR+yJ+6u5+5//uWv5p/Fi50IkbQJGfxXX5rcPSqs21D5xZsQVYuB&#10;EU3w3ndfsRdZV1SpwHUMvEM2eSNj3OEhSCB/cqovQWdWJF3VK2V+/EGDOzNjy6kChZS2yqcyvZUv&#10;JpBf/dMoD41PEtELmyrRratLbzUGA3LuNY+OOsXTLfyV1k2qFep0u53Rvg5V6gsr42LRNhXU6wAY&#10;H9cvyY9MJ1AI2E1zal/knC06hlyl63bZd9LqFBLIR4RiJgB1FQAB9p/Lw9UTtR9e95pVs9gcWZWA&#10;egTjCahHkFx94Mip0FAPLd6HMvmzCDH+ZFZvtVq+q8hvgoDA1Qdnb46JVqzO5G1uLmADw3te4QVV&#10;06wEWgTSGfvvwtWwsAZH0uGhKwdvXyYogd27dngX9m14M839Y9fER4KvnzeIIDXTJb3FHvsvmIHK&#10;+ZF3sZPvzXBPpWhCrXLtysKlaoWo2+2M9u0+NHl9yePE7C3O7J9eJSI6dbMpsKm6aTzYePj4drVC&#10;RPvKFiiqjEjtQFYkVC8QVVMiTV11uHoitq6KbpsNEYqWQM7uHgCwB4ONCe+aZjQpKGcAACAASURB&#10;VKs5MpiA4D7Bnk0w9bg0wuqh8tzCRinRBBQjhOUfOwfLT6XjgVNtVKoLTxvW9A9B0qRgtORmWG5Q&#10;ZYSqP8B+fHVV7/sCVBweznX3ffru4c9O83fYP/lfEeRUeSLpqpz5Us87SdHJ92YUFVWxeCrg/rFr&#10;MmPVS4O1xoONhwun+itE3bn6lrS61uut9XrLs5NH97NprCr1x9uKrq7NjtW7RET9RGtBwctDjQcb&#10;Dx0rLtd2HK01l42OoQ9tWt9eK7O/oAV+8vbhBPLSCUTV9EhNV2XfFUNXtafbVuQISAAAI6TZREuy&#10;ttTsNF7czx2tLa5FuSsyci47zar3Ojey3hwZT0A9gvEE1CNEXX2g+bQ+VvH9KJ48l/IeEOQfOwfL&#10;f0TnbWq1wre98tIbtYePVwIHSBYMlwKoDjPKFXCQEHenktpeha3VTrzqZAoOD99TyXcenifvfMLf&#10;51+d4x4TE5H566DFXLpqvKYpnpzqVU4FWioTbdmfV0KVfypTGpy9w6RV2pRWD+zvO7C/7/j5uVUi&#10;qpyqP17ZbkddvHp+s7bRanvkwK6DM7OLa0HB+YpLk8fbtNqePr5/R9ROhHaCds5f//VfywepvXq2&#10;9upZZ0zXn2qWcUFN1dwyXD3RcsyHEFqmBN02GyIggYSKGeWVUBHQNpUQSNO7XhtzTuhJ7C6qXaku&#10;tGUkBuPncnPnI95tyG5zZDYB9QjGE1CPEGv18nhz5c0jzauNW53ui5Po4eONUnR1zsQe8M8/dg6W&#10;/4jOnjNboEHEC87G+MmA5dgwk5Izh9j5wNYqgJdTMLWX1uNOLh9veddXH/7stFdRdWmp7KO8HkW+&#10;2xVaB8C1J9k/g36L1GYxCtJqnZsTydPKKQ3O3nk+u7bkuNxXKtWfXzgzOVTavuTa7PsdIqJT9cdH&#10;6PL79Xa3c36kc75SvXghOPxWuYBKpb/bXW2PHGhT/9jtK0138NSIV2KV7f/hPZvrNn/3EdnX/EJU&#10;TRXvjARJf52kropumw0RipyA9zoKGGJVVEtjAuHVQpZrfXX/wbDdzmgfLWyI3XZmG5Ph6gnqqE4T&#10;X+T2UFcE4wmoR1BZvTRYawzWOpndhyz/RvYPg6iKKsg3NiiqRDS85xVnEQBLssofZqXV9eCpq0KX&#10;l8R3FD/5eVR9FdVI31UEfH8C12/nnDOK6arzpV4StTjldVLXklENs/xyH8ymTbX/4rnxcpmaQ+NT&#10;izOn3+90u53zI4Er8Vmtrq2Ml3vLsx9ePj+36c+46KPbasf3xJfXVV27kSuqtsmpDIiqaWOhrpr1&#10;+/V8REACzjjoWUmiRQ9NtDmCYhuHpcng8oJERJ1G88xg4LQtNpzL/KITrwSn8U0wnoB6BOMJqEdA&#10;AuoRLE8AimokCqj6Jap1cl2VS6sF3MMyMC1DRchgMkqaUghXbfZ9+q5TzZTvYsgs6TWout5nsink&#10;1Eh4dyP/p/MXOfneDNdVFb+Rh3ISz3kau5yrGG5TnZrc2tjyUOPB0Jne4oH9W6Jq5dT1HjkqBrhm&#10;tSoPTM4OTJ5bro1dZi7X35yqX5v1nfAqNl61NKqu6rQen/R8aqecyoCoagCrdNWs36/nIwISAGJS&#10;ay6ADSzfnQtZonvr817N907IhnOZR2CKatTrnfFNMJ6AegTjCahHQALqESxPAIpqMYkkXCatcjr9&#10;qgRdNQCbhQwZIumqkmbVIIOq8yPX9/I3ZXImo5UTLIHtUueu9lpW40mfXlxiqDOsvE6akKJKveYv&#10;t2yqA9s/KZWHXvyj+2TbZ9ymOuVYhsoDzZWBqcXrp0fq3bn6/ifkrtyqn1Bd9a/+6q/2ffquQBzP&#10;RPVqTFRlhpRnRAmatyrr9+v5iIAEyHN3glIAoMD0ek9Dl+l+61dFyqpzmV10mjsfmUogXgTFqgXq&#10;CahHMJ6AegQkoB7B8gSgqALbYJZV7bOBZZ1MyBmh7Pv0XaeaKehleCU87wJeg6p2RZWyr2XrYt0z&#10;i5fzJ3BOG6VR00wiZmyWL0+vEm2zqfrx8HE72Ka6nfLQ+IONm2NE1K2fbq7pSzXooPVtRvjC4omq&#10;nOva3BxBVC0KXl016/fr+YiABLREAADYcCY6I3B3anPnI8mHiMY3AYqqDRGQgHoEyxOAogrswSWk&#10;sn+yP4NZgSQI1VVDLR0Cg6rrU5ei6lJ1JbFZQkoZ75XCq26bQpdb1p9e8/JmQbAnvSXRrFyl8gv1&#10;dG12jNlUq0eGgpYfOHKKiKj79TMteYYRdDAzRZXbVJ1+1cOfnc7QKYDh/8ZIuQgAeeoAMDJ6v56P&#10;CMY78Mb3gJYIAOSLcrmPqCte5qU/Pblx7w8v/u2sYRpvGERCEWo/vC5pVjXemBhPgJQvCjZsQtZ/&#10;BeMJqEewPAEoqsA2XEUAOFxXRU2A3OA0kO4OLojnHdPpxWufDPrG2NmmX4vWZrzVAPg/DV5KklVU&#10;iahcu7JAVxvTnW63PtpXr5yqz5wbHxSP2N+c1Yqo2xnd8fuxS1NTtYGEx/jL4DqYP/6g4fKoMl/w&#10;Scfy6SWnDERVk1iiq0bF+P16PiJAURVHENc8AiDHDBw5RW1hWdXK2f/13InS1r+Mn8v3OjeCGrTD&#10;n53e1FU7otLAxjfBVbUg/QTUIxhPQD0CElCPYLmyD0UV2I+zxKrzRTGl1fwpei5dlbarqKxdWhdW&#10;VvXtswR9l2K20FVdCKRVzr5P301/jyVXKKA0WGsM1s4sTf6yMbfanauPztUrp25emx0o+x94fFar&#10;+gLdHZ1bbU8fb0/3u6XVrfoAlb0vac1WMAkVBVcKdu29bMmpDAz/N0zKxVUpuL6qJMY7DPmIgASC&#10;IqCXBQANzt4cE31enamVtl7bcC5n3V8JRdWGCEhAPYLlCUBRtQeDY9vtHFbvW02VVVktppbqJIsC&#10;hxiX1hmpPyJQVJ0fxRvv7wsUVS/rnkKrTp688wkrDpBaiYDYiurHHzT4n3jJ0uDsnQdPHy6c6iei&#10;7tzx/TuOHpr0W3DTptp/8dz44Oyd509vXjzVT7TanmarXF9aXF5qzhzqq3eJtncodCE+Yll7wrfX&#10;WbiWjffPaIMDUdU8GdJVjd+v5yOC8Q688T0gGcGSWjkApM9A82l9rOL3SaW68LQxuPmPTJzLzZ2P&#10;mFnV90pnfBOMJ0DKFwWrNiGjv4LxBNQjWJ4AFFWrMCgUWqtRWpuYcbSIemL/WvrIKJ5MuXP9uZYJ&#10;ave8s1QB7YilVY5TYE1IZg2SRCUFU3EQB+WSUyft+oxp4zbVrVmtygOTs3ceX+onIqLV7lx9dOT4&#10;6HSnS0TUf/FFh0IXMqpoVuaeigSG/xcUVx0AmaHWxu/X8xEBimpoBPGgGwCKQXm8ufLmkea/ee+j&#10;L55tFpHvH7t9ZWqotDV4x/5zGQlEjRDjCattm4AEjESwXNmHogqIyLduqVXEztD+TfNFIGdk3R0p&#10;lf+xa7S9dZLpDjvxtnvowqSP6yeT2f/eZWJfmOZLPefcSkF8/EHD62Z1ujX5a/ZCaH0tD0zODkye&#10;W66NXW53V7fe3b1rx/rjS7/csqkObFujduXirQPnu/0Xbx+hu99+TUR7D9tRaJUi6qpsYQsbKIiq&#10;VpB+cVWKqKsa7zDkI4Ji51lvAjFWTz9C1PsbAPJEabBWnfmLL7Za6TvNF5N4WnUuC1QYdt/jW1nV&#10;+CYYT0A9gvEE1CMUOQE+UMmqTdCu7ENRtZbUfg6mOdovO4ozFFdW9S1rYP8my8OFj9hyhp3lQV0y&#10;qHy/Q73hBUkQQ2P1XUzyZ71/7JrLYRqkirp0VV9fqlNaDSspUB5orgxM9Xbv7+NvLV+eXiVy2FRf&#10;UHp5H1F39TffXHkwOy7epFSQFKOJqPbqWSJq/u4j55tBOqzB5gWiqi3YrKsa7/PkIwISkI+AJ70A&#10;CLDtXA5VYe4fu+ZaxvgmGE9APYLxBNQjIAHKUUliKKogiDxpi0GmVO+bdlaPNY6FRjPWNPHGStfw&#10;Tau2sbAIKjaIUbx4OVVRLiD6CqlKM1yVy84u8/E2EVF1YXbAZ8m9/USr3Vuf92rjdhhUGW+vledL&#10;Pdeb3nNneM8113MdX13VYDEB1FS1iPSLq5JEfVXj9+v5iIAEtEQAANhwJsaIMFw9wSurGt8E4wmo&#10;RzCegHoEJEBQVIF9FE0K9HbCBTNWMeXUtUDQHvOd/KrgcK3EwkKKzjZKrLuZ7c5YuOuyxXpYnVwv&#10;u6VLsjplU+drX+XUOUcTe60ksBIRUbVy6YxvmdTyyz8jIup+6xYwDfD2Wvn/Z+9tY+O40nvPw9mB&#10;BVkZLIKLmUnMqxvCJIUJodHVhTYO09yBMfIOKdLt2IoGToBtWxxeuxux0RGRyOM7WCdXmzF2l7Fz&#10;L+WGPei2w+ilLxYjWCM7oUlLs1bW8KpDO1eA10MoA5M0FDicIJMPwUVWFuQv3A+HXTxdL6dO1TlV&#10;56X+PwgQ2ex6+qnqquqqXz/nOWyZ6uVjLZFvIDjPEYyQKahUBbx6Ve3X625EQAIyEdABAAAPq49l&#10;iqRFkk9A+xaQj6A9AfkISEA+guEJwKhaB394u6uElUQd5PRI9anSYm601Mj3EMgUtuhPfvgm7l9s&#10;IWk1K/2rbynONFN0b08kTBM9md1v2ysn50id8+S/Xdsg4waVqtI1Zb8q4MtT7+f6fU/RngDeg/SH&#10;fk1zxEGqmoWWJgAkwqv2tpi5/9DM99g5UkTQfsVvQgQkkC4COgAA4MPSY9mjXJmu7YFRxSoggZ4I&#10;WUwMlUMEGFX3cMAMqpowStyrWr3RgvLCUxsZtSykbVVlIkgS++r7zx1f7UqZoDsTOW1mff9iZmta&#10;xxApWw5VqxT5gtMMGB4aJWRFdxbqKO89WN5r0FGA4f/GoaUJAInvA7ByfeHhsQP3P3tFtGpcezmS&#10;CRGQgNoIAAATjkTJ01E6i6QwAQe2IVbB3gSI9LGgfRVgVIGZKFSc/MH7bDeA2CBoAmAX+88dZ3/1&#10;RnzrHfXPot1NF4rYXgHBUfzyL8qpe41KUvCZ13+6ljydBHB0vzfq/8LAhtdHNemaRjFxsUr/KYmW&#10;AlSqmogh9aphrLSPjpBLd+ZCu3UwaL/iNyECEpCM4GqxqpajG7iBpccy6bVIjd0d0iZJj4KCnw9N&#10;SIC43gM0/wgpvkTXvgowqqAgqCp6JQ51CSiIy2PrVSnmGFUK6lV1QXcAtk0E+3g6Ji5W2R6jKRC4&#10;Xx4cHMmjUjXqFOGtoG9NqYNmvycQbAVgGpCqhqLTq662a433OM9pzzV+d7w+EP0E7Vf8JkRAAvIR&#10;ehtQ6OxMpLx4XEs1ul5sWWWTlbcDx3I6i6Q2gRSLmxBBewLyEZCAfATDE4BRBY6htp8AW7LqgGB1&#10;G1qv6lOrmZ7WOMI6VC1Z5JvcI1j3w+kGEMvlYy1VBZucBO792ighK+TG2k1yZEDFa9GcYytz+b5Y&#10;Zrux0MMBlarAIO6+xTOqhBCy8vqPN+pPRhwg2gd4mhDBigT4asMrR2o2m+kkiGSEYMV0iiCqRJ5a&#10;y2aLXlSLsabSh3vvjmmno3JlmrRJomLVHM6HN680fjD3entlhRBCan/u6yFu2ja0MQISkI9geAIZ&#10;GVX3zsnKcaYK0kD4zVWThvJ+poK1yG9ZRj1blROqVsXRWxFiHb69wrSdwUfoeEpJRZhpM9aBp9/d&#10;PPL2q28rDutTq3xB/NVHJ9hfa1/7de/n+n1PEUIaH7xiaXcLSFVz0VSsurFxI/Y5K++8euaX94f8&#10;gfVoJNWlsHaXJx8h0eKhT8gzgdgIKRaXj8Au7v1cq9VS5yOJwpu6cmVaVx06KCCGWxgzEth4tT5z&#10;aoEdE7VyfeHhsYXRyqWFufFBG1YhvwhO9gC1IoLhCWRXo2rQZyWvO5ZOOG4uaO7ozarhtsIoslCf&#10;Xk+AIntVGxGUpK62L8sTK85R3s6gsGo1WwaPPPl0JoFjq1YvDGzU73vK990S+4TGB6/U73uqft9T&#10;PqNKz5Pmzw2Yt1Q15AtnQ9IQIfdUf37j5/FP+pXD0+VAW9V8rvjF6yvT5aDQBupNwORbR/omRt0p&#10;+RbfrEx7jxh0c5UWqlPhVUEOGGthxItVc/BQV+sjpxZC/7LSPjrS7v5i2jbUFcG9HqBWRDA8gSyM&#10;qq5ZW4FFpJaSSReE/Sw4bItVEa/KWiF0Pk2BdVvM12iVYq5azQy2RtWbiorCf099gpVWrZKwcy//&#10;bHz5WKs/bV25JHlLVRMkAq7SuHzlq/2EfMJ/zr2fr55Z7HWvudWHcnah/O86fF7M8NseKyKY1gk+&#10;O+BVQaY4cCznkcCVpx8LN6o9GL0KZkdAAvIRck4g+NmEPqpW47AQTL1eSRdU2AQAWEpSr5qCUOtk&#10;4zjo1Ng++1aUWlW4t3jWkq0Jzbksms3B+/nCwAbbO9VnVEXwRCqLd9Zli1XNPBsXtFK1aCIjkbsp&#10;f+VvGu+9xnvG6FMnfn96gHlA+y2HCRGQgHyE2MUdaE7E3q/Cq4KMMP9Yji1Wzed8ePUvuR92hBBC&#10;Tn1k6DY0PwISkI9geAIwqobD3ogGKc7X2GYCV5s/qYXdxMUqO6i/gEWI+WCvUfUIqtXYu1eRWap8&#10;z/mzP50LHWuf550ymxJ/NqpQ2FMfHftPHynvtXIf0FCpqlciGGJ1jWb85fo3XmtwZqtaOTlA6t5v&#10;2q/4TYiABOQjcBZHcyIAxDH5WDYsAZEe4mR9g5DE14rWb0P5CEhAPoLhCcCoWoHP2TngLADIH3rg&#10;+O5HogQWO7HV6uNnCQ664hHcVUjaD8oo5ep5VXNuk1MUqFJCy1R9eJ9lZk70h4mqQAj7K98/NfxW&#10;78QdPXifItqv+E2IgATkI4gvjmJVADhYdCyzxaosOc7UJ9RDPAU4pSMB+QiGJwCjahcit6CcmtYo&#10;TLutzY4sqkpTbHAlFGpEuXJivaohegtoJ2nJqld5ylah+ozqVx+doD/844XLvtdiy6gz/VBmR/37&#10;oN89cM4w7J/Yb/gSnVq9if5SLJsdkKoglK882Xj3Ww81fjD3enuFqtXRe7/xa+dffnHsQM/AB4q9&#10;Ny3yEZCAfASRxc35Fk458KpAFVYcy0Eauzv12yV6COScwN3v/+GFmB7io0MJy1RTrwJVwN7iWTco&#10;Tx0hNmZuPdaNTUA+guHHMoyqkxhya2osWRhVfsx09pM2pvR+ThEhGDD1sjQTx+qjfbKMdVjsmVPJ&#10;bUvsphPZkYBGxEtWWVMZHN3v6VQRFHrV0C6uQby/+k4+bJNctecl04BUBZEMjNfnxuvsNxGL7TPB&#10;Dwl7XZ58BO+uyczbHisipFjcsWLV4K8ApMDGY3mnWFVTAocfeoIs8HuIf/tbSaSqmZ8piU4vtn8q&#10;aU8gUYRQ36p9Ffj7IYwqAJJYJMKc1B9KCNYGyp+6gZMkLVll8cpC//HC5aBXZd0r3+MLutGopUh0&#10;F1cWqlCpPKU/Z2RUDTyFQqqCBFD1o+TLN+33DPIRkIB8hESLO1asSo8m0p03D14VyGDXsRyksbtT&#10;2yPlE1MmMP7y+ZnXHluI/Hvl2fpA1jl00f4tnXwEJCAfwfAEYFQBkMG0IasZ4ZWnue1kNwNTV5Gw&#10;E2OmtSAyO1KwFNrt90svnMYRVFYGp6LyRWC96lcfnfB1ABBExI3GEkyYVahejWpUrb2SViqmnUIh&#10;VUEygl41xUeFqiv+1BEU5lDYBOQj4BtdqlDRXxVIov1YlrGBtFhV0ifK5H+4ceMUmQnrIT5aubQw&#10;N55HDvKLmxABCchHMDwBGFV7Cd5/4hpMC1n0ZmVhx/4riZbzgtbhM2Xs0WRdLUhx3jVdBBtHEGaf&#10;ieqj6sFWqpb3HvwzEi5V//iP/9gLEqVrRbxqVBrBv/77P3j23weeULTdCVIVJEbSq7pkVJvNpt4E&#10;7L11lHcoztwGsCWr8KogKdqPZfkE2O6TOhIYDBjVe+/9xoPfGd//lZ+/t9h+TySEqh6g9p7S8bEo&#10;H8GcBELfRBhVADwkxaiBU1cHkXQibC9Ft7FOnoZCdXxB3jK9BEtWSe+nKmtCg0P+Gx+8wr5NniGl&#10;cahRZf+aLsnQBUNtbIq6VyVlqqadRSFVQRpSe1Xttxxqc0g3f4X2jaA9QmqD4MaFSxC2ZBVeFYij&#10;/VhWmMD+c8fJbZ0JeKf0pEef7TpSPgI+FuUjGJVA8E2EUQVJMe2OVy0yt/R0WeUpEdVlqjIYkgYQ&#10;R/wtc3u6oXwI3s8GRcqFgY36fU/RnxsfvEJ/8B5Z/PRDrwMAFaCsTr0wsEEIefTmzpwAvpLVUD0q&#10;0nfVt6BkJwGXLicgVUFKUnhV7bccJuRgewLyEVSNOHOpWJXilawCIII5x7K8DWw2mw3SaezukHYC&#10;p6l9C8hH0K4j5SMgAfkIhicAowpS4LBRpaRewYyMqjmg4BGAWHytALyf9587Tg8f6k89nUop7z1Y&#10;3tsi3e9mvGmsQqFqdfvni1VCyOU/aEU93zcnFf3B50xZJxu/hhkT/HZK74cOpCpITyKvqv2Ww4Qc&#10;bE9APoK8hXEbr2QVxaqAjznHsjIb2CaN3Z30i8snkHsE7QnIR0AC8hG0N3+AUQUgHUZV44aWqeZT&#10;MUpfBSKVg3uFIEAJQbVKAodt8Mjyzjy+BWmxKutSSQYF7CYYVQp7+tX+ZRWkKpBC0Ktqv2syIQfb&#10;E5CPoLCuzfvV1WsUNAEAHMw5lpUnIFisqn0LyEfQnoB8BCQgHwFGFQB7MbCvX574TA2G/AcxvGuZ&#10;Of0iCg67n6w+fnb/uePsX6kuZM8z9Ofa137dF+eP/uiPNm/duRD9JcfExeqjZDD4OCGELXqNGtTv&#10;K4yVHPvvGJCqQJZYr6r9rsmEHGxPQD6C2ro2k69R5PGMKrwqCGLUsawwgXJlWrBYVfsWkI+gPQH5&#10;CEhAPoLhCcCoug3eUyUkNarZlVPptWMoUzWc0J4MMKrmEHVvG3VkLX76IX8RtvVt/b6nvDPV4qcf&#10;0k6sLOLFp8aKVO1fcUGqAgVwvKr2Ww4TcrA9AfkI2hOwFK/LKtQqoGg/lHJIgF+sqn0LyEfQnoB8&#10;BCQgH0Hh0A0YVQA0In4n7xlV5Xf+4iWHquwnhvzbhcJ3Cm961qw+fpb+4CtZZfF1FA1+TLNvEz3h&#10;0DNVee/BPyOXiUmj+FWR3RyAIkCqAjWEelXvrzCq9iYgHyHTBBzuAEDxuqzCqwK3j2UiUKyqfQvI&#10;R9CegHwEJCAfwXCj6jUlSB0fADcQEabajSrRVHIIuWY7eAeNIlh5uvr4WdL7HrGtAJKeSbznR01v&#10;ZWwVKh/t3VQpkKpAGUGvSoFRtTcB+QgZJVCcDgC6EwHG4dixHEposar2s5l8BO0JyEdAAvIR1DbD&#10;Ub44alQB8FAuQLMwqvl3xqQvFzqiHBhC6C5R5Pcr0281VBF6e+v7aocdyO896C11aObFlxr1gbgX&#10;EumgChIBqQpUEuVVkwKjakIC8hHyScD5YlUAPNw+lglTrOrzqtrPZvIRtCcgHwEJyEcwPAEYVQAy&#10;IruhqRo7Y8Kr8nG7/sMuTHapLL72iSQic2pag8rl+sLJsRvk2jtCXlU6WbDDF3QnAFzD86reI0k/&#10;UWBUTUhAPkLWCTh/v+c1VLUaN9bCEFw9ln2UK9P12yWNCWQRQXsC8hGQgHwEwxOAUQU2YsjYz1gy&#10;ylOj07x8rAWjSsTucw05o2JmKmfgOeKVk7/38gb90ZbTowMUtFIVN/mZwpm3KhaFtxypgxh+22NF&#10;hJwTQLEqAFHYdSyz0GJVr70jzocaIyAB+QiGJ8BeO6Xu9AoA4OBMN1UQCu5EgHLi7nA3OMvCqOZJ&#10;QaVq0ToV5i+R03lVGFUTEpCPkFsCzndWBYAlxZcH+RzLnBbA6RLwmgDAqCqJILkZta+C9gTkIxie&#10;gO/aCZUHAAAAgC44d7i9LVYHc0vJWBofvKI7BUIw/B9kR9I+AGpvOZy87bEigvYEXAJj5wExdX7w&#10;HCKsPn5WbwLyEbQnIB8BCchHMDwBjPoHIGvcKxmr3/eU7hQAKBzBavfNj170P2n0xZeeHqRPNryT&#10;bP+eXfSfyJMnLlZNLswvaKUqyAfxelXttxwmRNCegHwEjQmgAwAALPYeyxSvuFKXU5aPoD0B+QhI&#10;QD6C4QnAqALbMdwakK5RNT9PQSYuVuv3PeXM6mSHmWPpMLeYdSTekVZOju05yX+KjR/3Ufut7/H+&#10;bkFGzkCqgmwR8arabzlMiKA9AfkIWhJABwAAgth4LIcuvv/c8QbpkHbipj3mrIIJp/R0Ylr7KmhP&#10;QD6C4QnAqAKQA+W9B92rVAV8cHYFJmNLKZLJpak+IFVB5lCv2mw2vcoj9kjWfsthQgTtCchHSLp4&#10;sAmjklWw4hMCgEyx/XTELr7YPtPY3ck5AfkI2hMggc2oN4H8FzchguEJ4J4fAJAUixyHRkKrPVJs&#10;OpSUGgh9Hx14a3DXrBZIVZAH1J01mRGd9EjWfsthQgTtCchH0JsAilUB8LD6WI5avLE7QbGqmatg&#10;VwQkIB/B8ARgVAHIDffKVDH2n4OxtyQOeEATyH8z0s9o7zTCOfpEOo0Yu3+GQre2Fd/lYKIqkB/l&#10;yjQ7CFH7LYcJEbQnIB/BnASIbR8VwDSiprC3BWeOZW/xcmW6fruUWwKE+ebP0m0oHwEJyEcwPAEY&#10;VUAI6U8yQ4gVGO4uDU8PKMGlAwqYQ9CoLn76IftPPBT7oY/dVSEapCrmsy4yPq9KbL5rIrj9NikB&#10;AAqOM8dy6OKN3Z3YKwec0uUjYBvKRzA8ARhV4Cpmlk8ufvqh+XNwAyWEnnvNPM1aUfoHPIInkNBT&#10;iuB5Bl41C1CpCvImql41EdpvWuQjaE9APoIDCQDgBtoPpexUmmCxqgOnI8ltKJ+DA9tQewTDE4BR&#10;BQbicAknXTVaSgavWhCsaEqGVgAWQXcn9gTiO6Wwf0pxnsHuqgRIVaABSa+q/aZFPoL2BOQjaDcI&#10;UQmY/9kAgFq0H8v5JMApVlW4Cr6xFEkXN/CULtjUAttQPoLhCcCoAjMphCrmhQAAIABJREFUgm10&#10;Zh0vH2tZITg0YsttCIpVdXHz5fu97iucf+wi/XuevkpIee9BT6fSUwr9gf1eiv8d1dV6eNcXw1vB&#10;WLGvYqIqoIdyZboZmLdKZEGFo8Vx65g6goEJWPHNMADKce9YDlKuTJM2aezu0PZBPkUIGygfQW0C&#10;KVo8ad8C8hEMTwBGFQAtUPchMoGMaQTtDKtv7FoXE8hZRse+HOS4jUSN+k9TCz/64rV36mPMtQG9&#10;TjDqCsEKnUpBpSrQRop6VaOMqqX3XfIRjK1RDT4BALfRfiznrCODV1cOnA8lt6F8Di5tw8KuAowq&#10;AGbC6lSFjQ5yMGK0CM436DjrF7WR0JPq5q079F/++QAgTnAXNecm2iKjSiBVgV4SeVWFtxxm3vZY&#10;EUG7QeAkgGsXUCjMOZZzSMDrrMrOdWnXKpgZAQnIRzA8ARjVggDhZSDs4Fy1pZ0TF6u5VRqiKDUW&#10;T6Ha5VLtklZAkKSfBcE91hyvahGQqkAzgl5V+z2PCTloj2BRAvg8AG5TnGPZh3cPYO8qmBMBCchH&#10;MHzoBoxqcYD5MhbWq8J9A3NABwADeOJ8wMgH1fzmrZcPc6PIn/+1eFW7voTgA6kK9BPrVbXf85iQ&#10;g/YIJteoerhxXgaAjznHcp4JsMWqlq6CURGQgHwEGFUAQCIUelVOmSGdTor9p+QVAQCGI2NXN2/d&#10;af70fe9X7fVJdp24MFEVMALOvFXa73lMyEF7BLUJ5DONSb/w7Gcmww52BoAYdizbmIB8BO0JyEdA&#10;AvIRDE8ARhUAc2Bnksmhplj5sG4vZ1TaAmAQGxtX3/5P8z967fpK95HR0W8c/p39v3NwYFA0xNWX&#10;2Qhfv/e35z/54Sz9hV5IbN66Q8jGqw+MnNp5lRevvVMf6I0T9wRezpXf+t7vHjkSzPnysdbExern&#10;/7j5L0v/73/7+3/6bG3nT3cPf3nXvx7476dGfuGrgmuaLZCqwBRCvar2ex75INrvu+Qj2JUAu9sA&#10;4BiFOpaDlCvTtT3bnxGFndZJPgISkI9g+NANGFUADCTNDN2GYXv+ADjDzZfvH/vuiv/RlZX3VlbG&#10;/rfZQ39y4y+ejhGrn1x5+veOvna957GffPLDWUK+TshPvIfoFcWp0Qxzbq883P4uCct549uvnD0V&#10;WIIQ8tnaP3229k///Fd/c/f//Fv3TnxJQXJyYPg/MIioPgAwqhojOJAAAI5R2GPZi7D/3HHJCNpX&#10;wYF3wdIE5CPAqIL8Wfz0Q98/3RmBZDijI+m+hz3QGTBdlY1cre8KsZMM17878psvb/BCrJx8zG9U&#10;PX5CyFHfQ6FmMxEpcr5aH4l93c/+y482P5LNTR5IVWAWPq9KYFS1RrA9AZSsAvco5rFMAh4qRWcM&#10;c1bBgXfB0gTkIxieAIyqq9B55Nl/kgE3HZohxFXMbCnojB0GFDN3s8Lw2mN7dvVH/POedNW30JWn&#10;H1vY+e3e356/Rs/nH71ZYZ51/bszr3K1KiHk0Myb3rK9taiXKpeUfkD05sy+bmTOYYvsP3d8/7nj&#10;+07uY2P/8/VNZXmmpaDD/9Gj0GQ4/VUFyceoLrbPlCvT2eWgPYK9CaADAHCVoh3LoRHoJ/jExWqd&#10;lHLLQfs2lI+ABOQjGJ4AjCoAxoLSzlgmLlYh+LSALW8VG6/Ovbbz28ybz373lwboz4NH5j56sXPg&#10;5Cfbf1s5Nf/2k40jkZFm3vwL76+DR55858139jz8XveP7b98e278CL2W8N9Wr5wkpC6TM/u6cx+9&#10;+LcHTnZrZpmcx1/e/Oj3r769dPlHr7fJt19qHBnwvgM4tvHq/8MUsf79f/uc9N+VJCHlFFSqclyY&#10;k1gnkWW8KoyqkggOJODFwb0lKDIOHMu+COXKNGmTxu4OLVYV+UA3bRXyj4AE5CMYngCMKgCG41KN&#10;ZxbrAq8HQDxX/hMzIn700d/+pZ6DcXDqf/h3J39x1xO/+lsPTRwZPjzIa6taecjnW4cfGCXvhQ23&#10;37x1o3/PCPvIWKLrmd6cT832vu7g1EOjJwkJy3lw8PDT9cNP1+f8EQcHRwjxYq792z889vJhQggh&#10;/Y+fjc8nAwoqVYH5pPOqMKpKIjiQAACAOHEscyIIFquavAr5REAC8hEMTwBGFQDz8YpVrbarDky3&#10;VXDYJqpUZNM51iG15eEXpCs5cG6urTK/7X/of/TFHHzg/3z/Pwu90BMT49y/31i7SY4MdH87NRre&#10;VlVkbKgv54DpHXzynTtPxkbZZuPmlaUfzL3elu7xqhZIVWAuSb2qwnseThAYVYsS8H7FTSYoIC4d&#10;y74IXrFqY3eHtHmjT4xdhdwieJ+h7u0GuUUwPAEYVQDMh/oUB5oAwKgCEEqq7xueOH9ru8TSR9Tn&#10;/ic/ZWziv/vSvQlfTws9OY9+LXnOG1dfXrr8o9fbK4aZVAZIVWA04l4VRlVJBMcSQGdVUFgcO5Y5&#10;T+M0AbBlFbKLgATkIxieAIwqKCCsmrTL8Xlq1Ze2FeWfViQJYkFFahboOTp29adfNo3c9JZ98do7&#10;9QFOmerKybE9J4mCy5KNV+szpxbMdakeX9CdAAAxlCvTdK5nSujRq/aeB0a1sAkA4AbaD6UcEihX&#10;puu3S6R3IJvCHLRvQ/kISEA+guEJwKgCG5Gs1qSLl/cepP8UJaWZ8t6Dhhexwqi6De0AoDsLiynm&#10;0UG1yeatO5u3boQ+oX/PLokKp7ef3TMSMKqjlZkXz3904/xM2qjZgEpVYAH8etV87nlgVK1OAB0A&#10;QHFw+1gOJVisat0qKI/gLc5+K6klAQe2oZkJwKgCS5GxDw6ovUTylBYVhi7C2Q6+5zc+eIWgPhEA&#10;91j56SeEDOjOghLVdJUQ8tgC80s359gLpJsv/+9t5tdDM2++1Njp8XpVKln1QKoCO4jyqjCqSiK4&#10;moDeDgCL7TO6XhoUFleP5VC8zqq+GassWoWMIrCLpzsRObkNb15p/GDO68k1emjmey/NHhmImBpX&#10;+yp4i1+79OKzD9zvS3vsAIwqKBwOGFWP4LrQYlXlK0iNqjzObHkQBaarSoSu09G9Xxtlpr03h7V1&#10;NqnRF6+9Ux8Lvwd/7bE9rwUfDWzPjR//iIk48+ZfNI6oyTQbIFWBNQS9qvcnGFWZCC4l0Gw2owxC&#10;/55dqSu20sHZbRIBOQsEcelYThrBK1aVzEH7tE7yEUJkXK0W6xAVJmDkNgy25Vq5vvDw2MJo5dLC&#10;3Lh/o5jzJp6aGR07epL5C01753cY1XzAB3EUeZoFB7weHWEd5a1UeVU2QnkvHBkA6tF1Oho48u1D&#10;3125vv3ba5evvHx4vOcJq//xidrf7amMfHvioal7xwcH1Lzs4OAI43KDFbIba38bWMZXABdF/55d&#10;52dGazdIb849lvbQ14Z7F9rYCO83oA1IVWATPq9KgVGViaAlAao/CCGL7TPeu8nxoXz4N/CbjGRR&#10;ZTkBMJDCnkzYYlUXbWDKxSNkXLhDzCIBo7bh1frIqYXQ5660j46QS3fmmHsSLavgffyxXwycnyGP&#10;cedngFHNGrjUWGwRnYZUuYbqVDa30CTZB3W1XjVkAwJQBHgicnDqodGT17uXBu25xu+O1wd2/vz2&#10;hz/8CSGkvbLSXjhJyBPnb718WH2Cqxsb5DBzLXl1/uT1iKdu3rpDyMarD4xENQcgZPtSh5Pz9R8t&#10;3XyaWc0r/4kTTQuQqsAyQr1qCmBUTUggZ4WBzqrAVUw7lhONs5ZMwPOqkucT7dtQPoKAjAtxiFkk&#10;YNY2vPL0Y+FGdRv2nkSXUW3s7hBC6reZLwYuPdF/NGSI3A6jL940ppmaw3hvje5EgBQZDa5Xgsm5&#10;sViRJJABY/8zJewICh8Lz0KvCirdK7fFT//lyWefOOVdHqycHKsPX6PNRjfefrX68HvMsof+5PdV&#10;GdXDDz1BFrxUV05Vnx5svXx4kBCycbU+w7/KImSwJ2dCyMybZOHhiCe/9tie1zZv3ZmYIW0v7MrJ&#10;33t5+KWnjwwQcvPK07/HvzrSwRd0J6ABr0oORGH4JipXptlx3CmaZsKompBAbkYVIhW4jfZjuXfx&#10;jVfr948dPdk1qmS7RvLA/c9e2cgogXJlevXxszIRtE/rRKRPiayMi3WIN/kRrN2GoRGu/mXcxffK&#10;6z/eyDCBWKi2I737gHjaAKSgf8+ufql5me3DWCFIi091laACAPJBySmovPfg4q8+Wf/tr+88tPDw&#10;GD2fH3j4VG9j05eeFmj5JMj4QxX215XXHjtAP0RG+ENquou/fH5mdOfXSKO6Tf+eXYcfeoJ95Pp3&#10;t1dz7OhrgarY1Q3dl0OoVAVWEjVvlQgwqiYkYMIwWwDM5+er71x56796v/5m/W1fyaf2Y9m3eKJx&#10;1koSYCPsP3ecf/bmL26aDUy3+NV6nCVZef3HG/Une6+0FSbAaWydNFpqEkZYOXVg1ymdCaRbfGV9&#10;gxB1d0zZIfM9vfbv+A2pUcVQG1ehLlXctmhRw0mTBABkyn9Y+K+/c+j+se9G2sxDMy++1GDbAshz&#10;ZO6jF//2QPgw/0N/cuMlMsPJhxByuPHuta/xcvbBHawzWrn0PXL04fb2r/ovh/KWqt61kfaLJGA7&#10;6bwqjGrBE8BtCbCH4NQ6xNcW05xjeVtHJhlnrSQB0mtU67dLjd0d0k7QQFnEBopHSLG4fARfpbBA&#10;836/QwyNlo7txaVb9AAR/u7qmcWfZxJZ7VW63obmuOMAhmO4rMSof2AFxdlR6WoOPP3u5pGNq/Mz&#10;8zdWvBarZHT03l/5jf/1f/k/DmdhGAfrf3Fr6mp9Zn6hO1PW6OihkW/PztYPD5KbL8cHiMrZC0KE&#10;v1RuH+2pdW0f3dWOem4u5C1VtU8Ug0srl0jqVWFUjUogz6KwzVt3CjXGzVjuufuu0Md/9tnnMgFT&#10;Lx4V0Acb/5677xJ8OfFnhsIp+Tz/yK/Sn7a2ttg/iL8czY0eFFtbW+nyDOpIsQHLOzWS/ARENqDv&#10;bJD0I17+fHjP3Xd578LPPvs8xTWG5GR9gcV/fiMby0a6+1tfX19GkYNk8VoOMfrAk9PlQQuubPVm&#10;qOzWQ/dXBfhW2FWKI4MAyA5bDqKBp9/dfDrmOexNK++0Pzh4uPGur2vq4qcfHt4b/vTDjTubDc7L&#10;Dj75zp0nY1IbPNx493BYEHa9Fj/9cPXTDwdC35FuzjtX4O+8y/6drq91t+0Y/g/sJtSrhs6RMnYA&#10;RtWgBPQOs8VtiRaijCpJ4kZDg6hSq9VqlfOiP/vsc/qDyMuJPzOc6JLPKP0k/nJebl4o+kirlWCC&#10;gqAKXGz/yTv/d+xyK++8euaX9+9EoDkEE6DvBT8xLwdvRarVKmkRIiZxomymuADy7TD33H1XtVpN&#10;9HZncUq/+/0/vPBJimAhhO5sMmo19Mwfddx5r5VozwxhtV1rvMd7wr2Pfv/ZB74i9RoZEJ/2v/nv&#10;/vrM4l/LSsMUHTNywMysACgaEL4A5I/txUD0pCHTNsS7rLVlO0CqAusJetXev69cX3h4rKsnYFQN&#10;SSD/Yba2fz5lSg5lRByjyj6Hb0848kVkcT784CSwCpyXC7q2pImttsNLPjlGVfDlOKsZKwS9/YTV&#10;kbH5hMIaVTYBmrkvSe/xYITQIF8/P03iOiFKrgJnM4q/3aprVLuPx8zBGuIQQz/7+Mcsp8A5kQ4T&#10;OTMkVdUBps/f2sVpTFH50/MzgVa/+UDfuIjNZW7aAAC1GOsuy3sPGpsbAMBk5NUqSdXoL90LSQKp&#10;ClzA51WjqFyCUS1uAr5Q1hWrZuo9sy4I8rzJ+umx4dmO/8+l6vxzz5yYHCIRWq3nkfXTteM3HrnW&#10;nPTikfm1ayeGCCER9i0YKgh9Tmx6wVcMxu/+2vPM4Hr5MilXplm79NtzIWczag/DkySkVKo+d7ZJ&#10;04zajGG59eTp281825Mu7pUosjaTOi+vRnJra8tXydh9ZPSBJ6drB3b5VqfU3aJMwsu1vqnV7uN0&#10;F2U3UY+W7dkryE8eO0MI+fr56frtErugJ+buufuuWq1Gl/X1dvCtUSjdp60vn37h+QutDn03mDeA&#10;lYBRMWlZa19fH9s9IPq1/E/o37MruP29dgpeWPYH78mVPz3/3CP+DeILtf0I93CLXUHC1HeHrmDM&#10;mYHZqGwvCP7bFPpyhxs3TpGZUwsr7EajO2Tl0sLc+HZ8X86+4MG9iJOGEry0A3/ZThsAAHIAXhUA&#10;kA5Prbp9DoFUBY5Qrkw348bKBedIocCoOp8AsWf4gBayrlSNKQLttGanWjeWtqi5CT6ZfWT9rQut&#10;zv5H4l4rVHx4f221Wgk8cm96LD4TGpp81J/YPBfbZ3xxfrix9cOEI6w7ndbUMPHSTJRbaFZ0ce8R&#10;L1potSz96+GHniALr9EnsC4v+Ig/+dnjpx/sdXURL+HBphG6V1C1yqjkngi+1gfsCvoeD08jaAE7&#10;ndbU8Gp1iRpIVtIFY4ZuzOArRi3uM6rsM9lNHfyhr+83KpcWzj9yV2j84IOxh1tohqE/hK5gLOxe&#10;zd+kcS83+GTj3f/4ZyG7kK+tR/CHHsuccQeSAINPNt791kMhHY0GtM5yCwAAQDkTF6uEkMvH5Dre&#10;AGAeQaNqXXkTH0hV4A533+J2HyP+OVIoMKrOJ0CcMKr5d5fLrKVd1ecn15drw1Ot1vOnn5nkW7UE&#10;8McUc0cTJ0iP+ypDJ65tnRDLM0p3Bus9o5IkZH25dpxNUya34LIiY7QJIfc88urW1qvsI0EDS1cq&#10;cCzHaFXBBIKIqGRO/IjJspZrw7MdQkrVpbPPTA4NEULI+vrpF47PtlpTtUe23xtOTH4mQXXoe0JU&#10;F4jY7hBbW3/NfwIX/24TlWRsm46Ioy/9Xs3fXLHbk5OtyBN8ryX4ZHEGxutz4/U55XEBAAbAjpAF&#10;RYYaVXOYuFiF3gVAkC/oTqBYLLbPaPmne73zYWPjRuxzVtY3en6HUXU+gagIDmhWZxiabC5VCenc&#10;WOs+sr5cGxvr6zJWO71OHz491jc82yGkNdXXN7b9IGW5NuZ7MhtrJ9Jy94/ioiSYnj98SKrb2Xaz&#10;3P55efn0WHie66dDsxRrotpN8znf9bhYbiTqwfXTY33BB2rLccEJWa717Txx5yEvVOBYrs7Pl0hn&#10;9rgvI6HVCe4VwbXrydz7la5gX193ezO7yljErkJ/Xj/9fIuQ0vzatea2USWEDA2daJ6dLxHSep55&#10;6Yjdj79LeO0FovYKTrbBtTtdG/O/G73vkMSGlVzBWEL26ugVj9xiOy+nbqOJ7C0AABDL4qcfihtV&#10;uFcnmbhYNc2oEkIuH2sZmFUBEbxjtffkYG/mLMWtVNWiGnXNZFoYr5oMGFXnEwhGwHRV5hMYV91p&#10;zQ6TfSGj77vceGFsttUJe/JybWyqtROr05oa9rp0KigrS5ZqZ3ZqKvSZvjC9w/hFU1lffmGqRYg3&#10;N1PyzTj04KOl2dkLb62foNtn7UaHbMtkWor51oUOKT06HB988pEqabXeWG5Odl9s+Y0WKc0/GFmI&#10;vO/E2fkLw7PR1arJVyeO1eeP012jNDI85H+BTtiu0h10v/7WhQ4h1eeCiQ6dOLv24JDnWbm7HyGc&#10;XSK4xr17BTdb39o9+MzIhdYs+26Q5TdahFQfCdn5km1YiRUUOvoCezV3xeOOI3UbTWRviVk1AABg&#10;EOw2mPO0UZ7scLsZol7Sict8ykhRqaqRRHesVncsdaPpanErVcuV6fz/6V5ptxkcHIl9zuhQd+w/&#10;jKrzCcRGgF01hPXl2hSjK6ixWlrb2mZtvkRI641lOvp4bb5ESHVpa2vHhXRaLTK/tv3cKtl+MqEF&#10;hWystfkSia2HjEmv5y/RqUbQfe7afGknTyore7PkBSGEFg/2MDw81SKM6UueG7WqOxW5y2/Qa2lv&#10;mbUbHVJ69MEhgeCTj1R7fl9+o7W9aPSLnzjLqVZNvlfE0uls7zV0tq7jsz1vwtJ8iXRmX9jZXEwb&#10;07UbnZ794Weffe5JtB2jKrj7he4ShL9XxGfbs3ZDDz5a6qmfZZ2qxIaVW8EQ4vdq3orHHEcqN1p8&#10;KABALjhQ4lTee5Cq0kQlqxnBpkEdB/2nNyu3uXys5fsnuFTWiZGu8M1/z0z0ctqPGkNgvwKxcZtY&#10;mrZHcaUqcI/DDz0R84zRb39rkBAY1QIkwIngWGNsC/Grk+GpFiGl+WeopBo6cW1ra6s5TNaXl0+f&#10;rtXCJwXvobrUVT5DJx7pmdOqQ0h1iU7ITkMvVQnpXHiLZ1X56bEkTXUnlaET/kHNndXnXzh9enl9&#10;vRs1aQVmqVRdWttZLMVmJGRo3/4d1fvxKinNz1cJWf14nZAeMRofvNeqCjhVwteqqVYnBqbUlPq4&#10;+bM7u8rkibPzpVi3zeIvThTa/Xi7BInaK4SyZQtpqS33XpctuZTYsCpWMI7evVpgxSOPI4UbTcXe&#10;AoB2Nm/dof90JyKFM75P3F3moB6c2apACRDrIB+s9qqQqsAhxl8+P8P7e+XZ+gCMagESEI+AYlUT&#10;KJWqS+wg3PXTY319w8PDU1Ozs61WvOIpjQzv/DI8Uur5o6/AdPKRxGLHnx5LolSj8qS2qdNpzc5O&#10;DQ/T3pPLMcW01SWvsnCpWiKkVH10x/GkyG2byUc8ibp2o0P27zvxSHW7drVXjMYGZ61q76KckdE8&#10;rZpmdbiwb8fajQ4hndnhHpk+2/GEcmzmJKKZZszux9l1OXuFSLY9kXsFIetUieyGTb+CYcFi9mr+&#10;ivOPI4UbTWxvAQCApJjjVW0figuKg/Idlba4taufrDPi2yvb151IYgonVcuVaTQYdZjDjRunZkaj&#10;/to+ugtG1fkERCLYXpphOTvqhHLtGitOvHnVq/PzS0tLa2tbS/le1/DTY1GW6mRza21pvtpVTp3W&#10;7NRwTbDqbWiyeW2p2mnNDo/1zhWVKrfJR6rUIy2/0SLVRybJ8AitwFv/eJWQ/fuGhIPvWFWxOtXt&#10;tYnQqtr3CvakMTwS6KTgGdX10zUBJy6EzF7hhxGEvU5V/4YNJWKvjkHlFiOcjQYAAFkhaBMy9ao2&#10;Gg3gBpYKNe24tNG8jii6E0lG4aQqcJ3BJxvvXrv0YmXUU6uj936j7v25VqtFLSkvE7X7RCSQIgKK&#10;Vc1i/eNVQqpLW9eazRMnJicnh4bWP16ViOcbktttFKoCpakOTZ5oXtva2tpaW1vqaQxLCG3lyduf&#10;J5tL1d5ulqlzGx4pkc6NteWPV2nd3tCDj5bI6sfLb13oeFJJLHjXqiZxqoTVqh/vPJhsdYb27Sc7&#10;vWEJ6c65xV/rgE3v9lsNxn/w0RJh+m0yNarLL8y2Oq0bpLuU5O4Xvlcky5bJuXPhrfVePSi9D2d4&#10;fAX3aoEVjzyOFG60NKEAALJ47T6tu9nOiCy8A5qoAhZdE1Xp3QMTNbcFGWHdWQhSFTjIwHh97p13&#10;u+2i3n3v7Rebzab311CJpkompo6gMIfCJpAoAopVTab1RrfUb325dny2Q3wja8WG2W67r6maF+z0&#10;2FSLJDF88qkKsFzr6+sb61Y3Dg0N7xsp+Ycix9EVUD1z5aTJbXt+nucvdLr9U/ftJ50LzzNOVTT4&#10;5DPzJbL6/POJnCrZ0aqzvuvZhHtF641tGbf9tnNf8sFHS6Q1NbZTYrq+fHqsr68vvM5xe6D57PBY&#10;bXndW2L9dG2M6b8ruftx9oqE2TKr2LnxQkjJZcrDLfvjy79X81ecfxwp3GipQgEAJPF8n3U324JQ&#10;X5xo7VzdFKCwYJdOB7abdiBVQSEoV6Y5XlWhTCys0NSegJIIIGfotOneP0J2TM2wN0tUSI1hZ3a4&#10;T2BY8NCJ56o9wWY7hJTmz4rWk/lz84cXSVWAyWfmS6Qz243TNzw12xE3U93cJp+Z31ZccrlRj9Tp&#10;eGP9h0fo7z6pJBB86MFHS51OZ6dtQFxbUm/BE2fne9pvJtwraGfP1nbXy+FZUq2Wgs/vfUWqSX1v&#10;QmB6Mm9rN+lU9y3avZPOVD/b6vTOmiaz+/H2CtFse1fxwUdLpNXqdapSh5vs8SVA717NX/GY40jd&#10;RksXCgAAMkNtySpqgYFegnsgqtQLjvlvPaQqKApRXlW7TDQhB9sTkIyADgAmMXTi7NKOAitV55fW&#10;lqo7o7m3RQ4hnRtr8QWhk81ra/NstMgppzJINUGc3ix9afb19Qlmwwio9LkN7dtPCCORqHfzSSWx&#10;4CGLCuLXqgn3ismmt0FL1fm1a8+MxL7iZHMr+k0IccFDJ66tLc1XSztZ9s5UT2NK7H7cvYKbrY9u&#10;8tvvRu/bIXe4ZXt8befXo1V5Kx5zHKnbaMlCAQCACKlrzTJqAqA2JgAyuF2lrgTztaMM5k9g1Ueb&#10;tWX+Mt17QhMqyOhEVZzZityDPzuTqkWsYLF9JrStKoxqzgmwh6HGVbCiuFXXKUvtSSB0bnSfqwp9&#10;TnbEvrre9DzoByjdRUOT1JVYPMu1vqlWdWnHNMZu0r6+nC5LEsGmbe7WjsDYPYRu1agzg96cZRIQ&#10;K8fexoQrUjOv9wzMyrtgyPMc5ftSzeRrFSBP0uH/hDEpCn1TijTsIjixOxpoAgOJukulR33wIPWO&#10;XOcPYQ5aPqkJKlULQrkyTS/cga9elQKjam8CSiIQFKuaQSIZYdFrycAa1SgM3W7ry7XnW+ygaMFl&#10;BStzc8OXtshaGL4KnAfNQXt66Taa9rQBAJaSrggL5XtJCRpVAOzCjaOeTvGd4gbczHpVSFVQOEK9&#10;alJgVE1IQEkEkA9B1xDlLFJbCfGXaLVCShJi3VkKuRb6KsEFQ/MhYW4uKofYZ4rQ19fHX4r+VeA9&#10;Wq51G3Tye8P64ngGWcmmFoTXNjfVXtrX10dXQXzZ0LePk5J4tt4joZtU8nATP77EExP8U2gyqf8q&#10;mEDsRoNRBQCkg1aWpRYlDhgWAEAiQt2imcJRLd7pzqiV/aLuBADQQLky3STE6wPQv2dXIiUHo6ok&#10;AW/7a18F71eY2UwRNw5Ze9XUr6tK9oXmKTjcNbgs3ZOpy0uRnu+KGpnwAAAgAElEQVQ4ElyKfRob&#10;4Z6776KTW5EOKe3M2sTTYcEcgs/nZxV6KuAMrF5sn2ns7hBC6rdLqZuQ+FIKjSC41iSiJJmz1q1W&#10;K3TVOItkoQJTmMpECSQ9ovl/NWSjAQAAS5HH6loEa3DwftkLLVW2t+FDbMcPo1Rjphh1GEKqgoKS&#10;2qvCqCpJwByjunnrDsb+A3vRfiyHRRg6cW3rBPOcFEpULoEYypVp0iaN3Z3G7g5pazgdBc85+EYH&#10;AACKiVFqAABgAsELRWh9PnptMqQqKC7lyvRmZdo7Z4l4VRhVExKQj4CmAcB8RFy/9gNBJIJpRpXi&#10;edWcjWro24oTEQAgZ3AhZA5R084AAAB7io49S3gTVWWbEwjguFTF7EwgFrZQke9VYVTVJpC6s212&#10;q4AOAMBAovZJc47l4IB3b+Z0M42qx+rjZyUjSBpVnHAAAKDglPceNEeCmJMJAMCDHpicViHsn/AN&#10;Tf44LlVJWD81mFbgQ8SrwqiqTcAoo4oOAMA6zDmWQyOIdJzUvgpejer+c8cFG9qmzgE6FQAAgMnE&#10;9moEAGgn1KuiLzPRfeJyX6oCIALfqyoUEKmDuGRUN2/dSffdRg6rgGJVYD5GHctaIqj9gqdBOtnl&#10;AJ0KAADAfGjBrPNqJvUMRRltGTR/AEGCl47sHuLbZ4pw2JrPF3QnAIApsDe67LkMRtWEBOQj8BeH&#10;5gAaKVemxb9mwLGcRQKN3Z1E3/TAqAIAAFCI+Lj7jEboQ81oofHBK40PXtGdRYHaPlw+1kot1vMn&#10;9KKxvPcge6ga1T+ksKBSNW/QfMBkgvWq2vWBCRG0JyAfIWnfQ4gPoJeofhQ4lpUn4M1Y1djdIe2Q&#10;lkHpcoBOBQAoB9cnrpLIZmakPtkpbmBXc8MQwYd33F7wdYgJFFeq6pKbKbq2KQEyVxCfV/UeTBfN&#10;gQjaE5CPILg4OqsCAwmtoMexrDYBz6sqyQE6FQAAgKXQqjdoGgAAECdvqZq/2ot6RV1yE5iPT67Z&#10;KyDkI2hPQD6CkhnGANCO9gNBe4RME9jxqtxiVRhVAIAD4NIIcMBoYgA0krTEB99/mEDeUjV/lRmc&#10;0hc1myAW/rxVImgXEPIRtCcgHyH14hhhB4wCx3JuCXC8Kj8CdCoAAAA3gKYBRoHSaQ6WbhzHLpIx&#10;URUA4UTNWyWCdgEhH0F7AvIRUizu2PkduAGO5XwSKFem67dLJGLSKk6E/j27fJ8Rm7fu4GQCAADA&#10;UlCpCozCRmmYjqSDZemhSlt2ZJgWiANSFYBI0nlV7QJCPoL2BOQjKEygsCSakh4ohN33zDkQHDiW&#10;YyN4XlUwQlCnyuQJAACx4OIE5AMcDQAaETeq5b0H6b/skwKRQKoCwCOpV9UuIOQjaE9APoLM4hAi&#10;wEBwLOeWAPWqbLEqx6j6lkWBKgAgI3BuKQLwmAAUmUTfmbGnC5w6tJN3T1UArEO8v6p2ASEfQXsC&#10;8hEUTr+AzqrABHAsp06gVquljkCbq4ZGQHUqAAAAJ6H9GVH1BoBGROsAuscpDljtFEKqYgQrkETE&#10;q2oXEPIRtCcgHwGj/oFjaD8Q7D2WUxvVcmWatEljdycYAToVAOAAhp+4LJ13RR4T1rq892Bhtz8A&#10;GsEdqNW4L1WDc/jCsYIU8L2qKn2QOoLCHIpsYfB5BoxC+4HgwLGcLkK5Ml3bA6MKAAAgc4ySmBhH&#10;DOzCqMMnNSlUAP3+g5jxZQxAT1UARIka/gmjakKEjBKAZgU5I7nLaT8S5SMoTKDZbEpG2H/u+GL7&#10;THBCKrRPBQCAjIAjAAAI4tjpIvHgqq5aBXqBVAUgAUHdplAfOKAwnFkF6BKgnRQ7ofYjUT6CUUa1&#10;2WyuPn7WawLgJYbzAwBAI/i6FwBgDpB6kqQ7pdMSXTcKdR0AUhWAZISWMWqcUkl7DtojZJ0A7l6A&#10;FWg/EuUjaE+A9B7vPp0qExYAACTB+QfkBjQZAPkjcpJf/PRDHJ4GAqkKQGJ8pzwYVY0RsksAdy/A&#10;IrQfifIRtCdAuN+gNJtNnBMAAAC4TXnvQfoP4gaAHEhau0MPT+Jc3wPbgVQFIA2SbTdhVJVEyC0B&#10;FKsCk9F+JMpH0J4AiT7Mm81m6k4CAACQBUW4LCmO1IMcAeZTnONRF4KXr+wbgbH/5gCpCkBKgl71&#10;5pXGsw/cT6c06d9z/2/W3765EbIgjCrFG1pr7CqgMA3kjJZvaLRH0J4AidjytH1quTJNCGns7iy2&#10;z6QLDgAASijUZYnzsgCWCoCCk+Ky35kTY1eYOPIFIaQqAOnxedWxoyfbKyvdB1auLzw8duD+Z6/0&#10;iFUYVYr5RhUAjQjuliYcCA6cjqKMqvdzuTJdv12CVwUAACAP1anOyBFgIFD25sNefKKbqu18UXcC&#10;ANjN5q073O9YVtpHR8ilO3PjhMCoKoqQaQJR0qR/zy4MAQZGof1IlI+gPQESZlQ5oRq7O6RNaO0q&#10;AABopH/PLnwrDDIFg4vtRfkbhz0hO8TP5Oy7gMPTKCBVAZBl89IT/Udf4zyhPdf43fH6mD6j6olC&#10;rz602WymK7nSHiHnBJrNZnAGcAC0Y5SOtNSoJtKp5co0aZPG7k6KFwIAAFXEfZcPTAcqBACQ9DQe&#10;PG9oPI2g1j4IpCqwD9MGYK62eUaVEEJWXhnbc5L+mFoFEgmfWK5ML7bPsIvLJ6AlQg4JhNSgdRep&#10;1WpaqkIkd3jTjhfH0LJ5tetI+Qh6E4gd7x/KjldFsSoAAACngTEBgEWhSUw68D/4unq/m8HJIQik&#10;qhR22Yqk2Rq7drF3s/lm/vN/3Ix9zif0P5nx4zI+kTWqhlgY+h4lEhO6LIwhVSGp92oZ+5PdoaT9&#10;9KIqAVVyjT1I+Wj3ofIRMk3g5pXGD+Ze77a3vvfQ+7/00uyRgcGQZT0SDLyCVwUA2A/aygMAEsGx&#10;eFGPO1aUncW6JBt4qmN7hnZxdeltVUVxpaqSO2oz76m024qsiV3BfN+XjX/48z/sWlMeSlr+Gagw&#10;8omgPQEviK47EDPPNjK4t0bp6JWAhBBy7aPIfcyEA8HgY3nj1frMqYUV5pFPri88PLYwWrm0MDc+&#10;KKNTAQDANNBW1Toc00wABPF28tTFlW4fJoKVOkGb6W0TlKkaSHGlqhLM1JcKVcVi+0zqaDLLWsXg&#10;4AghKzFPOhVtSfjAqJqQAADZEJSAhBAyduB+KgF9j5twIJh8LF+tj5xaCF1opX10pN37UOoEUKwK&#10;ANCLIQNoQFLcVkUAUOR38oIcJukG/gMzKa5Uxb0QUMXhh54gC9y2qqMvfsuvR4TQbkBMiGBOAt6v&#10;MLNACXwJSC7dmRvfeUj7gSAfIdsErjz9WPjGDEHyEIZXBQCATLHdP05crBJCLh9rsQ9avUag4CTa&#10;e0OPX5EIth/4sSQqU03abyEH3H53ZPiC7gQAsJ/xl8/PcJ+wcnIgeVTtBsSECA4kAEA4cRKwPde4&#10;2f1Z+4EgHyHrBK7+ZdyEgd1lFR7Ljd0dMwesACAOncpSdxYgJShZNY2Ji9WJi9XLx1o+owoAiIU6&#10;u8VPP6T/dKeTIfGTo0JfWgWkKgAKONy4cWpmlPOEpFe92g2ICREcSACAKOIl4MrrP94gxIADQT5C&#10;9glsbNyID1K5pOxALlem67dLqqIBAEAicFliLNCpwG3Uus6oeZDov+CTrTat+A7MYSBVAVDC4JON&#10;d69derEy6qnV0UMzb37/+03vGeJnUu0GxIQIJieAD0UgjYgEXFnf0H8gyEfQnkBGUK+KYtUgqHwE&#10;AEgSW6VltVsBwC7Y0lG9Y8/trd/kzJLibV7DS3SN2vimbaXi9lQFQDkD4/W58fpc74Nf+Qqp1Wr0&#10;Z5F2nCYICO0RzEwAU0OAnGkfxbEsGEFkwsDRoVS9rWPR0lyVikt0dAUAyLd6t7GPoTdM2KjM6cB/&#10;3VkAoJjQo0zV0efZMaOO5ezwTtesFmTX3bTTWkbIfGwZuIkgVQHIlnJluklEvap2A2JCBCsSwHRV&#10;QA4RCbhN7J4WVRXonXaazWa6ykHJCLkmsOcbhLzHe8Lot9NNGMhhZ8YqAADIF4Vf9Jp2dyqOCZmz&#10;IhVG1cNA6wEMRHAnsX13Cj1XGzgPFQejsjIqGQqkKgCZI+hVtctEEyIYngCKVYEqDj/0BFmIn1tJ&#10;REeGSr3Vx8/SH/afO94gIU+gQ9c5YWMj8JFcPGmE1QbXqBJSebY+kCKJOHa8au7FqgAAACganYvt&#10;IjWjOkEDrQdQC+ctlnn3Q49lZ3an/eeOT1ys1u97iv5q/nqZn6EhQKoCkAexXlW7TDQhgl0JoFgV&#10;yNB/NN6oKtGRKRaXj5BzAt6TIxitXFqYG0+XSDzwqgAAoBeN3QAmLlbpD7bbVQBUEXokCh6e7lm8&#10;YDmOe+sIMFEVADlRrkw3m+HzVmmXiSZEsCUBiFQgj0i9sy4fKh9Br1Hdd/LXfnH4y93f7j008+a1&#10;j96dG8+mnWovmLQKAAA04qnV/F8aRhUAEIS94G/+9P36fU/hXOEkqFQFID9C61W1y0QTIjiQAACC&#10;+IzqtUsv/mDu9fZKT4NVGFXBCKxR9Z7ff2Ckn5D67RIhpFw5ki6NRKC5KkgN5hwD8iQdOuP2pU7O&#10;VWBQJAAUk0Sl8c2fvo8CVYdBpSoAuRJVr2qvD5WPYG8C6K8KksLuM5u37mzeujMwXp975132tACj&#10;Khgh1KjqolyZpm1qUawKAMgHt92osUxcrHpD/h2g8cEr9J/uRABIgJaCdB+QpMADUhWAvPF5VWKz&#10;D5WPYGMCuI0BKejfs8tnVNm/egXsMKoiEVYfP2uUUWWBVwUAAIe5fKyF6lQAOITaxixmQjNBrXJg&#10;L/slJ+9SkQ7IEEhVADTA6a8qjnYdKR/BpQQA4ODbT6LmqYNRFYnga6JqjlGlxaoEXhUAAFzEpQJV&#10;ALIgZ/1ncq2or5uqTCiTVxNQIFUB0IOkV9WuI+UjeKV5NhpVFKsCcQSNqq+AXRwYVXPwvCoAAOQJ&#10;vuLNARSoAsAhUY/R4oBuqkUAUhUAbaT2qtp9qHwEq41qVCgAggSbqIb+FUZVJIJvyL9pRpWC5qoA&#10;gNzAV7z5QPuoolIVgExZ/PTDRLWuxo6LV3hvaOw6ApYv6k4AgEJTrkw3GcMoMn+rdh8qH8GlBNwG&#10;01LLwC9QJb37YToBVxyjaniBaiiN3R3SJjh8AADy0PtqlDvpwuEaVYdXDVhH0lOcCafEYH0uZwaF&#10;FJiwjiAWVKoCoJlyZZo94fJtnXYdKR9BvjQPRhWYTyKjmu4lYFSNBU0AAABqKe89iFtrAIDJGH6O&#10;yqjkk7PW8kY1i5xR+poFqFQFwAg2b93xJEtUvap2HyofwSWjKvKWgWJihVH1CuRhVLOgXJkmbRSr&#10;AgDUINKsEJciAAAQRT7O13cLYFSfWZoMm4+vpUmedesKG/GZQN5SFS3GAIiCL+m0+1D5CPKDnY0y&#10;qqT3LQOAEjvqxwSjamONqi061Qe8KgAgU3ApAgAwB/QqodCLfMntoGozBnUqIWTiYpVaVHSLlidv&#10;qWrCfQVtEYhGgcBAoryqdh8qH8H5BFAhAmILVAmMqnAESwtUWbxiVXhVAIAkgrfWuBQBAGiEyjsM&#10;MGfxLHPSqlWFVa6hcdBPWSHoqQqAWQT7q2rXkfIRHE4Ady+AYp1RTdeCwy6jSr9ATbesEtBcFQCQ&#10;A7gUiQWWB4AcoPLOp/CMOvoyTSZ00EDqjtgyRjXRal4+1qL/Ur9c6pd2BkhVAIwjdN6q1DLRYaFp&#10;WgIYf1dYrDOqqFHNmcbuDtofAQAMgV4c4qIFAJADQTmYp3djXyu3Dqfap6jS2H6hmJ0fIFUBMBEl&#10;5ZCxvR0TBTFcaGpMABUiRcZ3X7p56w6MqkwEXxNVB4yqV6wKrwoAyAGoUgAA8MjN8ek99xazPtQc&#10;IFUBMJTQelVxWInjsNA0PAHgNiIFqgRGVSzC6uNnHZiWKhQ0AQAAZA2uUvgUs3gKAI0UVvNFnY3F&#10;z0IpKmpxitNL3hNVAQDEiZq3KhYlKtB2oaklAcwRURxgVBVGcHLIP4s3aRVmrAIAAABcJbcB5uZj&#10;1HbwDC87bZT3V/lUReqfTNs3RKy3UQmbDKQqAEaTwqvCqOafAPs2gSIg2FsDRlUkgvNGlQVeFQAA&#10;QuHf4bP39qa5CcfA5pXB3k03cbEqM1VRot0m/60UfMWMcuBc8Bu4bxiYkqVg+D8AppOoDwCMqvYE&#10;YFfdJthElfPM2OfwKZpRdaOJahReE4ByZRrNVQEAIDUQAZmCzVtAJI1qweHc+i1++mHSNgj4VsNG&#10;UKkKgAUI1qvCqGpMAMWqRUBwyD+BURWL4GoT1ShoE4CJi9U6QYtVAAAAwFwmLlbpD7CN9uIJTY6m&#10;VCgxfdf8XmR4UueBVAXADmK9KoyqCQl4QdBZ1T1gVBVGKNSQ/yBoAgAASAGqyQAAWeDqiUVEZUrq&#10;TpGSmkynqAImAKkKgDVwvCqMqgkJoFjVYQSH/BMYVYEIRTaq3oxV8KoAgKRcPtZy+Jbb1fUCwHAy&#10;/bbG4VOWD++y35sLS2s6puNY+RGkKsiQ1G3jcJ8ZRahXtdGoBrsK2m5USa93Q7GqM4gXqBIYVYEI&#10;RTaqFM+r6k4EAAAAAEVHiVGNcohFc4usUU267hwBXRw3bSmQqiBD0rlRzODBx+dV2cdTx7RdaGpP&#10;gIiN/gDWAaOqNkLRmqjyQbEqACApxbyvhlAAICPQVEQh2Z2psghb3nsQp1ZVQKoCYB/BYeZKVKCl&#10;QlN7Ar4IRbarjn0jkrNRrdVq9AcnjSoKVFnQBAAAAMTBbT/QCGaschi1VtE6TWlRqoYDqQqKi9UC&#10;qNlsegomNTCqmUZwpgOA+JEi7obMP/oSHR0wqvwIMKpBPK9Ke6HAqwIARLDrjh0AAAoCPTnLnJ+D&#10;y+KEbwuQqsBE8hEuud3EZnTDvFmZjpq3SgSTdaQtCYRGcKxYtYCuJ2kZuMK9CEa1UFCvOnGxWicl&#10;3bkAAOxAyQ22G9/4giggYpRQhLpUjP03h+Bhq+RAxtkgHyBVgXEUUOKkJnTeKhFM0JFeaZ5LRjX4&#10;BNy62IVGo9psNhskzeRFthhV6NQo0AQAACAJnR0FAIIhvUUCyiwK9pTI2UTmbL1gJkpyM2cF3eYL&#10;uhMAAEjBqhzBAkkrdKThCfAjQKRail6jmi6CsUZ19fGzMKqxlCvT9dsl+oP5PTEAALrgO1OIFQCK&#10;ieSB73CZKh2JLzkePzeCZ/iMvifD128ZgUpVg8ANFUhHonpVw3WkFQkkioBiVVtI2mJY7V6U7vxv&#10;slFlf9ViVGn5p/mgCQAAIBYrvAAAABQZqixNrjDFR0lGFFqqmiYxDRz6Z9omAlEIelWjdGS60jyj&#10;VoETwbHOqm6TtECVmLEfSirR7KbGMsGo2giaAAAAAAAAmIY3GoAzLKDxwSvdH0j9vqcS6Uu4Ttsp&#10;tFTFrQtwiVivaoIGkizNM20V0kUARlFMo5pPjSp0qiC0WLWxuwOvCgBICoZzAlBA0PQjT7xNzdnm&#10;q4+f9a7qE52WQ99KvL92gZ6qALgDp7+qCRqoUKP+Q5cCpgGjqjABNFGVAc1VAQDpsKVpIABAFTBu&#10;JkDNaejFvFfWKhIn9K3E+2sXkKoAOEWoVzVBAxXQqKKU1XB8TVSLZlTVTo2FIf/yUK86cbGqOxEA&#10;gH2gXhWAggCjqpfFTz8U752KM3MU/Xt20X+6E1EDpCrICpTb6MLnVU3QQAU0qlGLAxPwfYoLvqfa&#10;9yJicI0q+xwYVUkauzv49AQAAABAEBhVvXAGB/hu90KfCc3qJJCqADhIUNk4oCNtXAUUqxpIiiH/&#10;xIz90Hyjuv/ccRhVGdAEAAAAAADAIvgX9qxF5VQZQ7ZaDaQqAG4ir/NMqHLVnoCSCL44QCMwqpka&#10;1XSRAYvXBABeFQAgDorXAABAnlC5SYf8i3jP4O2e4MlZ7TlcRtFC76bgi7oTAABkxeatO2xb1dRz&#10;K8Gopo4AkWoU6fZq7XsRMdKoYsh/1kxcrNZJSXcWAAA7wG0wAECEiYvVy8daWb+Kd0ay7vuedNNG&#10;sTfdFLYo1evBat3WAIKgUhXwQKWM7QTnrbp5pfHsA/d3m0Pf/5v1t29u+JdiHVCmIomzd5lgsgwx&#10;quXKtJI4RSZdE1ViwF5EYFSLB5oAAAAyxbEZQgAAwDTKew+y9a3m6NTYkltzUrUISFUAHMfnVceO&#10;nmyvrHQfWLm+8PDYgfufvbLBPie4YFJQoxq6OG5gtJBuyD8xYC8iMKpFBU0AAACJwG0wAECEHMpU&#10;AYWWptKTc9Bj6hpe4CuYxSgHJUCqAuA+cUJnpX105NkrhMCoKorgWxzTVWnEFqMaWo9suFHFtFQ5&#10;MHGxqjsFAAAAAIAEsD7RCtK5xYmL1eB1mkhbVc6MVZniFc/a25/BTPLuqYqCCwC0sHnpif6jr3Ge&#10;0J5rtI+e3H4yjKpEBP7iSZvbAhlStwbWvhcR84wqClRzplyZJm3S2N1p7O6QNtqAAJAG3HcAAABI&#10;SgrpGWyryuKLpkRl+tq2cmJ6f4VCzYi8paoJdwW4wAI2IrnfrrZ5RpUQQlZgVBVEiFqc/0ErwmL7&#10;jAnnT1tIXaBKDNiLCIwqIITAq4IcMfDaWElKqo4aA7cPAAAAcfjaMZ30jOqlEKyh4bx66qpVdil+&#10;BLjUrMlbqgLgNlGX3fKX43I3Bhv/8OdCz4NRlYkguDiKVbMGRlVm8WAEGFWNwKuCfDBt18L3iDLg&#10;MgMAEGTiYrXIDVU5TjP0CWqLVcV9rjimTYFVZCBVAVCMwtsAVsXKadmf3/h5/JMql2BU00eIXVy+&#10;WBWIAKMqs3gwgq+JarqYAKRGbYUg6g2Bw+AyAwDAochGlUOUlDRcVurqygpCgVQF8cjchBTwBkbh&#10;Kjd2d5TEqd8uffArhHzCf9bo0GDK+DCqSib4ApLI6FRiwF5EDDOqKFD10P5BVr9doj/4MtGeGAdV&#10;uan9ntK04keT30EAAADOUPAy1dSkdpdZjxiQN6p6taxjt8yQqiAe025CTIbeIKmSoQr5hUP7yF99&#10;zHvG6Le/lUqqateR2iOkWBxD85TjgFGt1Wr0BxhVA9H+ObjYPtPY3anfLnmZGKgIPUzODQAAAAAF&#10;R1Apqp2uSiHyY/9R6KqQL+hOAACQCwd+Y+Cb3CesnBxIGLJ/zy5JkeRZpIIYVYjUjHDAqHoRYFQB&#10;n4mLVd0pAAAAAMAaUKYaJFYper1WvR9kUBKEBUrUKCBVASgKv/Cd3/rlb36Z84REX6yxT4ZRTbE4&#10;Gp+pwrcrWm1Um81misWzM6r7zx2HUTWEcmW6frtEi1V15wIAMB1cYwAAPGBUWXx+c/HTD71/oc+n&#10;+jKFFfXOwxkNtC/vPajc1VIyCuswkKoAFIcv/avvTO07+Wu/OOyp1S/f/c3/6fvf3/E4glfhrEXC&#10;qP9Ei6NYVSFsrTSRU9sm7IfajSrBtFRmQ70qQSNOAEAEuMYAAIBElPce9P7xnyYYMHgezs5+0shw&#10;oNpBT1UAisVdB0b6D4z0M4/8kHSazaZXNxrb7lO7RVKbg8aZqdBZVQbJIf/EgL3IFyGFKVNrVFlg&#10;VI1lu2d3W3ceAABrwbUHAMUBY/99COpRtbWlnldVXrLKBvRKYiVfBb0FkoJKVQAAaezusH6TU68K&#10;oyq/OG5m5HHPqKZYHEa1gHjFqgCAQiFYiIRR/wAAoBy2v2rwX4oIWSUKNIFKVQAAIV2vyq9X1V6X&#10;pzwHvQmAdMj389W+F8lHkDeq3sHOAp1qPuXKNGkTNFcFoFCkmIE6o0wAAKBoeGfgpKditpuq15s1&#10;uzpQWg+LOtP8QaUqAGAbfr2qdotkQgTlRhWCNRHyTVSJAXuRfISMalRhVG0BzVUBAAAAAAyn9rVf&#10;J4xIzcd4ohI2f1CpCgDYIVivSjWr90iz2Ux3Gy8fQbvJUpsAdGpS5If8EwP2IvkIMKqABb3SAAAA&#10;aGHiYtX3SBE+j1AJWCiUvN157jDZTYoFOECqAgB68HlVdoywWouUSK1qN1nZJYDpqkSAUaXAqAJK&#10;uTK92D6DJgAAAABAnsCoFop0b3do9UxurlMwZ3w9oBBIVQCAH59XpdjroeQjZJEAilXFgVGlwKgC&#10;H/XbpcbuDmmTcmVady5ACnRyAAAAANzDq54xzWCalo/VQKoCAEII9aop0O6h5CPkkACKVaMIemdj&#10;38SsI2RhVKFT3QBe1QHw9gEAAADOg/pQivyNlVEUcaIqOmhOdxYAmA5/3ioRtHso+QiZJuDGp0h2&#10;wKh6ZGFU2aMbWIo3YxUAAACgnWCXVdNY/PRDdJwEORC84Me+5zCoVAUARBKct0pcCWn3UPIR8kyg&#10;aMWq9MstTnEWjKpHVjWqt9MFS4+9+i92d9VIuTJN2ihWBQAAoB+TJ6qiPgtFgoCPqkpSTjUS/yWM&#10;KmU1KhmTgVQFAPBI51W1eyj5CPkkgM6qocCoemQ66j9ny9nY3cnz5YjNGjcR8KoAAAAAB7ghkCeh&#10;N3flvQdF9kPTdlR8GyECpCoAIIakXlW7h5KPoD2BwhJ6FWLvm2iaUWXj5K84QQ5MXKyaXCgEAAAA&#10;5AyMKhBH7a7CXv/buB96CbONC6xbixyAVAUAxCPuVbV7KPkIuhIoWgeAIDCqLJkaVeAYXrFqQYpz&#10;AQBBBAe+4Etf5/Eam+I7NhTZgfxxcgyi7yCyURBnShEnqgIApEBk3irtHko+Qv4J4K6GAqPKAqMK&#10;kkInrWrs7mAqTgAKDq4rQP2+p4gN00Yph62no94H6gcoIcUcU75TsUu7Im1loDsLg0ClKgBAFH69&#10;qnYPJR/BhASKeS8Eo8oCowokQRMAAAAQxCtmdKaqkZ7/y3sz/xQw8IOGffsceCuBDImqKWOfLBgq&#10;9fxU1uHSusgDqQoASECUV9XuoeQjaEygyNNVRa24dW+iqghqjSp0aqFAEwAAAEgK1AAATpLo0FZy&#10;HmBvaopZJVNYIFUBAMkIelXvT/aaLO0JsHGK8zGcj1G958HDCtYAACAASURBVO67OEv97LPPYyNw&#10;oMG9IPwc2NcKpVarbW1tcZ7w9fPTnL8KFqj+5LEz/Dj0ObEvFxswURCFyyaC/9Z4O0+1ujOIMvZ9&#10;jH1FyQgcPK9K2qRcmc7oVQAAJlOoCwkAAEhHsHRUVTFp6BkY3984DKQqACAxPq9KgVGVT6BQ+PYf&#10;jzyNKmGcWmqj6v3Q19fHz4Hv72KNKuGqRnGjyo/j/TX2afyAiYL4FvE9kp1a5b81UTuPoCLnLCsT&#10;QRB4VQCKRpFHvRQZx8YUA6ARmUMJp98ig4mqAABp8M1blRpzhKb2BApFVIFzzkY1+MwURtWDKtHY&#10;HEKz6t+zK9aoegTlYyKjyokT+mDo0/gBEwWhfxV/FVXw3xpBHS/ziikiiEBnrMoiMgDAFop5aSGP&#10;jXbSxpwByBqRaZQUHjsY+F9wIFUBACnxedUUV/BeraJ2oWlUAm7fC/Xv2eW78sjoTewaq+VaH4fa&#10;MrNIcqO6fnqsr2/s9Hogwj1330X/7eTQ81L+Vega1QTZeviaqHKNqj9h9q+M2YxJmAlII+6E9AUJ&#10;e6kI1k/XxryXDM+T714TEfUOsn+lq+ZnrHZ6eb03iPgrCm1YeahXbezuLLbPZP1aAABzwM28DJjP&#10;GgCQgqRGFecZ98DwfwBAeqLmrYrFhE6sphnVIgzc861gdkY1BV6hqDco2+t96XNn/FHbgqIt2HYg&#10;EZ5b9HoOkO4qfP38NGsefb9yQom8YtRI/M7s8dMPXjsxJBIp/BXX37rQ6ux/RGCR0FYDwdX0paqs&#10;LLTTmp1q3Vjaak5uh/3ZZ59H7SGhf/WRUSsANFcFAIBEwHQAAJKCGtV0OLatUKkKAJAiRb0qjGrs&#10;4k7aVd9KNZvNTLdh11JNNrc81uZLhJTm13YeoWasB7brJVNt6n8CIYSQoRPXtrYYl5jIqNIfqAlN&#10;na3ngr0fuGP8/QknMqqEVyvamT0eX5UqXGrqz5OfEoloOEBnlwp9E6NYbJ/pre6sLm31sLZUJYS0&#10;nt9Z2dA9xHtREaOaNMmkTFysxj8JAGA/Tl485AM1qhhKL8/ipx9G/dOdGgAZ4pglBImAVAUAyJLI&#10;q3p/bTabqbuyumpUHf489pn0zVt3JJs/KKtRXV+udQd5j43V6MDue+6+a3vwd225Owa8trwe8Qgz&#10;eHwn2FgtWjHSADuDwMW7qYZmS2VfngkHDGZ1fr4Uq1V/8tiZ9eXa2M6Qeu8l10+P9Q3PdghpTW1n&#10;FxiVz6x4X3fFf/LYmZ889hx95vLy6bGwNalWqxEvGk65Ms2v6xyabC5VCencWGNTC48f3P6+YP4N&#10;q9arek0A0GIVgKLh8OVEdthoVGEqAQgln8M5xfdYmFnOSYoiVWntifdPdzoAuIagV1Uiwlw1qlFP&#10;s51gE1WS1zaMH1K9fnpseKrV2f6t02lNDff211x9/vhshxBCSiPDQxGPeCzXdoJ1WrPDoQ1F10+P&#10;Dc92qktr/rLTVqslm22+CbPsO3E2Vqtup9/xHui0ZoeF+osu19gVJ8EV78xOTc12mDVhm7OmfFEx&#10;4uNHbn+hDSsJmqsCAIAIlmoOS9NWC8wySIryfUa8lSqOWScpilQlhJD7D+78AwCoJtarwqiKLO5Y&#10;dUmwiSrJ90382WefR6vV9dPHZzukVF1a647sni+RzuwLjBLrdAgdf+8NRQ8+4kV7vuUN119bqhLS&#10;ufCWTzFSj1aaX2tOho1sb7VaUU1LhbLNPWGGoTituv7WhQ4hXvrb7Q1abyzTwf5r8yU61j4w6H/9&#10;9PMtdsm1+VJIt4Hun9fmS2Q7LP9FU7K+XJtqEVJ9ZFIwfvj2F9+wykATAADcRvC7WDpYxLGLDWAF&#10;aAUADEGJ2bS9/AXHo0KKJFUBABnD8aowqkoSsAu+UU3X/EHlNlx/60KHlObPelpraPLE2flSrxKr&#10;Pud3fMFHeqLRPw5NNoMac7lGPZpfGwpNUiSUbU4Jh5vfGK06dOLa1tZWc5isLy+fPl2rjQ3PdsKe&#10;F5onqS7trPiJawEDvPPnoRPPMe4w7Yvu0Jrq62F4qkVIaf6ZSeH4Idtfak9ICJoAAOAAiW56C3KN&#10;oRA4BQBAIlJMEIIaVYf5ou4EAABO0djd2X/u+OrjZ+mv/Xt2yc/w7oWSCWKjUaVbL8VraSdUp5Le&#10;jZBiPLJiK712o0MImR3um/X/5eN1sq3oSiPDvr8FH2HYvy+67LA1NUUIdYEnGJcm6tFEss0l4eha&#10;WjJ04uz8heHZ2eOnHwybZIpWZ0Ynw2G7MLTL5CNV0lrd+b1nHYdHWHko8aKhlErV584y5aWx8YPb&#10;X3JPSE65Mk3apLG7Q9qE3zEWAGAmuBvPFGxeAIAPweanggP/DTzJGJiSveQtVXV29XoXX0ICkBM+&#10;r0p/gFEVXJzV0DYiYlRlwloqmgkpVZfOjjw/PDv7wvKJDNtoqiNFwqxW3df7p+Xa8GyHkFK1+ujI&#10;I/v2DQ9Prr3QNxXXR1YS+RetLm1x1j1dfG17ArwqAAAA9whKK6/6GOYIpIOz5yS9TcNO6Dx5S1VD&#10;LuUxYwMAWcN6VQKjmnZx64pVbTKqwyMlQvZznVlSVnuqRnupPtecHCLD8xeGZ6dqjyR+1QyyJVkk&#10;vKNV5/ezj69/vOozlOtvrQYXj6D1xnJzcieB5TdahAgMZpd70aziS+4JqdgpVgUAANDFzAoykAjO&#10;O1jee9DhtzijiY8c3mIsUU0/Ytc9xcB/4DwY/m8WZtpeM7MC5hPsA5AiiHYZpyUBS4tVo64ztL+J&#10;4Qw9+GhpdnZqbGTp7AkqFteXTx+fmu3wixO50byR7+una8OzrWDbzKETz1Vnp1o7Mu2eu+8SGvet&#10;NluJhH/y2BlOBwCyo1VnOwHx2Xpj+ZnJySFCyPpy7fhsh/i0bpjjHXrw0dJspzVVe2R7Uqf102NT&#10;LUJKjz4oNsVT3IvKkjJ+6j0hLWgCAAAAHtQcFUEe5Uz+m9RXlMrKMre75Wa0qd04KNKp4USLwKgC&#10;j0JLVQNdoYH3OYvtMwZmZSwG7lR6CXrVm1caP5h7vb2yQggh5N5D7//SS7NHBgbDF9cu47QnwASJ&#10;2VZ6iSpQJQZsw/49u7a2tsL+sq21ZqeG2T6l3iRECelGY7qehk4RNdlcqramWs+ffmZy+69iNk1t&#10;tlIJx3nVba3aUxXZdaPDvLHxndnhvgvza9dO+PO8MNXqXdSbYYuL0IuK4nuP7rn7Lsn4afeE9MCr&#10;AuAMBakmyw63axgLhedSoyo30QoABPF2hkTm3caSF5ADhZaquKMAIAdC+6t2+eT6wsNjC6OVSwtz&#10;435ZaIKM05fAxqmZ0VMLK8wjvG2lF8ONKu/Pk82ttZHa8dkW9X/+SYgSMtlcWyLHp2iwUnXpbEQF&#10;6eQz86VW5HROeWWbacIhWnXoxNmlG90XI6Xq/HPP7HtjeKp1Y42QIU+ddkjnxto66Z3babJ5rWfF&#10;q0ui6x3zotJIxk+7J6hg4mL18rGMW9oCYfCNbBBsEx+sAaQ/wwlKQrchgWtzAvZN9B0aeH8BS+rd&#10;I8XAf5ylC0JfRP2O6pfp66M/GFImTS/UIFVFQKVqIuiuZVrfuvrtkvaU2P6qoVQu3Zkb3/5ZvluN&#10;5UaVXK3vemwh8q/sttJOaqMae25R+ybec/dd6YLkw88++9w7e6w+fjafj2YZaKXqTx47E3w8+KBF&#10;eIWiwR0mpFI1ywRiSf3pvNg+09jdqd8uZffhbuaVg4FZ0ZQMTEyEHNI2Yct471GtVqOP5Hl+9t1A&#10;sRVVwRt1+6dzBIUG+ikjivkdqvLdCa1U1SLygZXiTfTC5nwn9YU8XwwAUFj2n9zHf0J7rnGTEAKj&#10;Sgi58jTHqBJmW2nH92aZWaMaFSHTcdbpqNVqsV8/mA+/46ozGLj/CFKuTNNv2lAJCIBd0B6g6AQK&#10;nAR7NcgN35D/2A4AMKpasOicAKkKAMiD/+/6xzHPWHn9xxs9IsxYGZd5Akdfi3nGyus/3kgXWxn9&#10;e3ZxrjD0b8NABJ8Co79GebHg4z/77PPQCPxHxIMTQrwyKMJUJ3l8/fx0lKwM/VPoI74HBe0nJ3hU&#10;QJFXF0d8xYOPtFoJqjPYtyb27SZhewU/eDCmyKtkysTFas6vCACQh7aPdHsSHlAQsBuD7Ig6Vfps&#10;He0EErUrwqiCWArdUxUAkBf/cufvY5+zcuqAZh8qHyHzHqDbrKxvEKKvsSpnyD8xaRv6IkR5sdQR&#10;ovRoiiJZ3ybdf+54qEnkeEkRrxp8MLVXjf1T0vwVJuA9Ur9dIhKmMrUlT/RkLRWv3oxVdBMBAKyD&#10;00ESCILtph28BSAj6H7l9U2O3dNE9kMYVRAFpCoA5lLM210YVRHaR3e1uz/n/BlvqVHNLUKKxdlN&#10;uv/c8RQvCkBSPK9K2mgxD4DdQEulA9tNO3gLQNb45vfzHhcU+uK3Ziz4tqBoQKoCoB5VMlTV7FIG&#10;yNkv7frXhKzFP6/ZbKZr8+cNndYVQWEC9W+QxnsJFuRbzhTcvNL4wdzr7ZUVQggho4dmvvfS7JGB&#10;Qf9rBV8IRjVqccFN2mw2G8Ssae6A88CrAmAdXvkV+4jgspjPCoBYIMXcIzjkP9HiwRMmx9I2Pnil&#10;vLdwk4MVGUhVANSjSoa6xC8c2kf+Kqat6vebzXTBWaGpJYLiBFbb5L0kVrWX4HeqSW6cNl6tz5xa&#10;WGEeWbm+8PDYwigh7IMwquKLi27S1DsPAOnYKVYFAFgIW4GlNxMAHANGFZDALZXPokpaWuASkKoA&#10;gFw48BsD3/z45l9F/r1y6c7MeJrAalXaYvtM0oqtDFze9Plbux5biHx+5dKdue62EhmWIq5Zr9ZH&#10;ToW/LoxqysXFNymmYgf5gyYAAFgEe0uPG3hJUIoIABBk89adRGeMy8dQplosvqA7AQBAUfiF7/zW&#10;L3/zy1F/bR9N07PGWJUmGeFw48apmdGwp49WLt2YY+wzu1SiJp7sv+1HrzzNMbmcVzFzG+YZIXLx&#10;tJsUgNwoV6brt0uN3R1ofQDMJ1iUijLVdMCoAgA4sCUp+A4G8EGlKgAgN770r74z9aVDN/7pzZv/&#10;vPZPhBBCvnz3N//tZ3/1f9E/9+/ZlcgumavSFEQYfLLx7rceYhtx3nto5j97jTijInCMp0gacYye&#10;+uhd4VUQQvubyEZQ3k53tf1a3NL3Pvr9ZyGzgCFMXKyivAIAYwm9q8etPgAAqIU/hwSIhX7bV5yP&#10;J0hVAECu3HVgpP/ASD/70HeOrz5+lv4o7lW1y7gcEhgYr8+N1+cIodKtXDmSIod0mjWClXdePfPL&#10;+3d+l5yeS9JmyifARshgN9j4hz+PDfDJXfuny93SY9hVoAWvCYABsxoCAAAAxoFaxeIAo6qK4hw1&#10;kKoAAP3sP5fAqyr5qDPfqAbxGbfUPpFOiOQtnhqzZveSjqC2RpUQQsjPb/w8PsjfXT2zKPA0ADIF&#10;zVUBsIji3KkCYAg44goIjGoKfB1p2F8dPoggVQEARiDoVQtrVH1kITRX27XGe/zlRh94cro8SEjG&#10;21BkujDt74LI4ne//4cXPuGH+fL6v+k0dqd4fQCyAk0AcqNcmUZ9OkhBee9BjlcVHPTDH7YCmwCA&#10;D3yZUQQkxvOBmB7f7BHk2EcMpCoAwBRivaq8R5MPotHleZ4xo1Uof+VvGu9xe4COfvtb2RtVKyII&#10;Ln74oSfIAneTDg986aspXh8A9aAJAAAm42tRF5Q7m7fueJ9NHK/KPk0SwTjyhldtHANTStr5yr2U&#10;QkOZpl34X2YAxzBt97MCeoxwnuDqEQSpCgAwCI5XLbhRVRWBt/j4y+dnXuPMVl95tj6AbZho8bhN&#10;+osPj9yVIgMAsgFNAAAwGXovyrkpVShMAdBOOs1qqVg3MKUCun7+gq4KQYXwjarDQKoCAMwi1KvC&#10;qCqJELv44caNU2Tm1MJK4C+jlUsLc+PYhokXj96kX/7Fk9/oP5AiBQAyB14VANPg1KgmBRVYAADA&#10;wXf7GftMPpZadYWhmj99X+Tl7AVSFQBgHD6v6j0OoyoTQWzxwScb737rocYP5l5vr1APOHpo5nsv&#10;zR4ZGMQ2TLf49ib9D3/wynuf7DRY3ffC1F0Y+A/MY6dYFQBgM4KdVWVQGF9VKKSUZ5ysQ6HsGuQJ&#10;9rd8cLLgF1IVAGAirFelFNyoelNL5bAKA+P1ufH6nEQEyQTMjCCz+MB4vfLsl97rvomEEBjVfKAT&#10;AaHiMhFoAgCAaYjfhRa5A4A38tS9O/Ziku5qzUBljJTyjJMulKoiHlBMIFUBAIYS9KrpcMAG5mlU&#10;s4igPQH5CArfRACUkKkvhlcFwCjSWcIcilXNobC9/AAAkkQZ1c1bd5SUVRZBYed2Bp64WPU9cvlY&#10;K5+X5gCpCgAwF868VYJoV2naIyAB+QgKEwDAOiYuVk24YAWgyCS6sS9Usaq3ZVCdCgBIAb9GFSeW&#10;KGQsqnsdAL6gOwEAAOCx/9xx7+ekNwnmqDT5CM1mU28CDmxD7avAvolKqrAByI5yZbp+u9TY3anf&#10;LunOBYCiQ+8/UYzpw707cwBAnmDUfzrwYeQDUhUAYDrpvKo5Kg1G1YRtqH0V6JvI7swAGI7nVRfb&#10;Z3TnAgAg5b0Hk97Kul2yCqMKAFACjKo4SoyqY1oWUhUAYAFJvao5Ks0BG2hpAvIRtCcAgCHAqwJg&#10;Aommq8o6GQCADI5JJRvh3FEufvoh3iAgTnGlKp3hQXcWAABRBL1q/55dDqg021dBewLyEbQnAIAJ&#10;0GJV3VkAAAiRmK5KeSYAAOAMzZ++z/5Kv75CIXwocM2hYKIqAIA1xM5bJd8Zx5uiHTZQYwLa3wXt&#10;2xAAcyhXpkmbNHZ3SJuUK9O60wGg0CQqVnVVp6KVakaYOa22q2Af1gt7evQ6q9Af8Nbkg7fNxRcJ&#10;nqMMobiVqgAAG2G7i/ruFliNZa9Ks90Gak9APoL2BAAwDTRXBQAAAIB70Gt1lKbqwo3SV0hVAIBl&#10;hPYBMEGEaY+ABOQj5JmAV3YNgEUYWyYAQBFABwAAAJAEp0SgFkhVAIB9+Lyq8inaZSIUwQZmnYCu&#10;dyGfbcjuvQDYglesiharoFBYPQeDq6MlvLG6AIBYLh9r4XhhkW8WV2RoSS/7T3dGRgCpCgCwkqCZ&#10;src6Uj4CEpCPoD0BAAwHTQAAMIF0fgSVWQAUlsYHr+hOwRRijSq1hNDQeSK4tU0eKQWpCgCwFSUV&#10;fyaoNNttoPYE5CNoTwAAuzD50hYAt0lUGeTqRxLKowAQ5/KxFj61SZIaVVoOD7VqBRMXq94/XTl8&#10;UdcLAwCAPPvPHfcaU/bv2ZX05iEowuhAP/EZrlW5PPkIliYgH0H7KmAYESgO5co0aRM0AQAA6AUz&#10;dGfB5WMt3SnYzcTFKrahFYhcrgfPMDjtBKHbxLdlUshokW1r8ncDqFQFANiNr7+q+LhU2EDtCchH&#10;0L4KMKqgaKAJAKBY3WzUMQTvYF3qAAC1AQzEZKNKc9NbzacXl06A5kBPxb4Tcrp2qylUbP2+p5Iu&#10;khGQqgAA62G9aq1WE7nNM8cGbt66o9cG6kpAPoL2VZBPwKuzBsA64FUB0AsdnRp7I4ov/AAAlMvH&#10;WrTcr7BqlUicEvFdTlKynsmKNgs2Qa1CqgIAXCCRVzXKBhYzAfkIViegpB0wALqgxaq6swAAbCN+&#10;14paLQAAVaukSO3RJU99gt9ggVCyltGND16p3/eUXrUKqQoAcARBr2q1jHMjAfkIDiQAgNWgCQAA&#10;2hEfYuneRxXsBgDyFEStKmnVlXXRJZCh8cErVK3qSgBSFQDgDrFe1QEZZ3sC8hEcSACj/oEDwKsC&#10;YCZ84ehGsSrsBgCqMLkVrDyqjKqidEAk8huZdgPQAqQqAMApOF7VARlnewLyERxIAEYVuIfzdS4A&#10;2I4zxaqoUQUApMCZcyCH/j27+P90J+gskKoAANcI9aoOyDjbE5CP4EACMKrAJbxiVbRYBQDkwOKn&#10;H6JkDAAAPLzvmUScqbHW1fYTO6QqAMBBfF6V/ZDo37Orf8/9v1l/++ZGgoDaZVytVtObgPYIDiTg&#10;vYns/gnNCqwGTQAAMAoR7WhvvZLtN95AI6hxLiD2nuvEoWdFVWsaa11V6VevJ7gbZ3VIVQCAm3An&#10;WF+5vvDw2IH7n70iJFZ1ybibVxrPPnB//55dnoy79pGVOjJphHJl2idotK+CcqPK3T8BsBI0AQBA&#10;O5wbVHtHv0KHAaAd6z7ilXRTtQKf4ty8dSf0n/IXVShbFz/90Orz/Bd1JwAAAFmx/9xxbhngSvvo&#10;CLl0Z26cF0STjNt4tT5zamHF9+jYgfsrlxbmxgezT8CgCC4lAJcK3KNcmSZtgiYAAFhE/55dFlkG&#10;N0qZgF6wF0lC57OauFi1YmIrhUaVyj5j9x/xNY3dDkrKXTlBmj99P/Tx8t6DVhtVAqkKAHCb/Sf3&#10;rb74MecJ7bnG747XByL+qkvGXa2PnFoI/YuQCJZPwJwILiXQbDYbpJMuCAAm43lV0iblyrTudAAA&#10;4WzeuvP/s3f/IZKdd77fn1ZMhmbu/hXuLmGijfBUCWcYjEBZe1KNEPHikaqmvR5HyyR/9Krbg13F&#10;amm6AjvxNcyCYAeyw+wN3S4sc2rNZFruP5xBupq9HlWtZNaLEH22rcUgTDNxVDVGie5wE5sQyL1i&#10;okDo/PFUnT59zqnz+5znec55vxB2T3fVU0+d+v2p7/N9TFwPSytVQBN1SFSdgM952jHi+Sf792Tx&#10;R0j3OtL7wpdTnMsILP8HUGX//hdhiaoQQhy88dMFPQCUhXHv/tmfBCeqM3s3Bx8XOgFtRqjSBCzL&#10;SjcCYBCaqwKaiFP4Y/qKSwAIke7du9PrU/MaVVFw09iQhg/ldBgwCJWqACrs3332byJPczB9KIRv&#10;Pb3CMO5nP/lhxCkO3vjpw81vh/YAUB5HZh+hYhMgadJc5A1EAWa442JVABqIs12VEZ+BKVMFNKdV&#10;T4Acc8baPvM4cWrSWzbkNcXERRLxEaoCKERxzfWSjPybv////tXd5BehNIx7+PBB5GmCg+CcJqDF&#10;CM62TtVIVMNPefjyLr1WCxUn0Q7PTMnE46C5KqCD8BTSrA4AFNIC+tMnUXVL+gbe6O9vcv+G7J2X&#10;hvluTZbLDCOnFLqZSoEIVQEDZP+AWv5H3HRVXXknF7/7e2eE+HX4aS40TqaTGeO87GHcq97tqcqe&#10;gPIRajKBqI3UkBuKTEsjc1UhxP29Oxx2oHyJcgEjilXNjTmAelJYuJruGyP5tMlTjWPzS6/c/+TD&#10;zS+9IgzPmktDqGoA5QUyyidgnNwTTPnR1KwbIt1sc/8Qvvq7/zR4P3Q1/YU//qorVNUgjDsX41Te&#10;IDjXCdQi0NR5AkA1aLUeEKiPyM/AphSr8mEeMJHz0l/y24DU+1PxPBPOv3MXPOoeqhqRUimv9TDi&#10;KFWbvAkKvSeUcBFqXPz+j67+MGzfp4M/f0psyh/1CeMinAyCi5iA8kAz9bZO+tyIJKqop9W1jft7&#10;d2gCACghP/QSRwJQzohEFfHxyrJIrUPVMvOjLLmk8kwz9wNl+qpA0+dfN18ZPHhVXH319sJF9XL5&#10;W8Y4L98w7mebp0KC4LXvbD5V8ASUjJB9WycSVUATm49bg2Vb7FXxuzpAe9XoAMCnd0GKAcRAopqv&#10;1SefWdTPmmekQMaEqkUEi2WGlXyoANQ5++3Be1/92uAHN9/YO5DR6oVnr373e/0XV744ew3OGOfl&#10;HsYtDoIvrL11++bFwidQ/ghMAKgeclVAT0Z0AODTO1AxcqOh4ipYa/IOvOjDGE7mrTw5u5UdqqbO&#10;MfN9R+5Mgzf6QE08dXHz5sXNmyd/6flQoVMYFxAEf/65P/jR9//6Kd/Cfx3SQNMDTeUTACpG7lg1&#10;WLYFzVUBpMKHdqBiingzkOX7IRPzQbWJqoMvvdzKDlUJMQFoxZ2rplgEV2gY5wTBsuPE/b07JKqV&#10;nIAQ4vDl3fOvr6c7L6AnJ1eluSqApPjEDsRR80dKxuIYEw+d8jjVUfP7ntsTqicAAIq5X4MTfdup&#10;PIxTPoHsI9R8AgSpqLbVtQ3ZXFV5d3gAi+jfB6DOyCwQjnuIxEIxJRa1Xq0bQlUAOPFK3Ov14pyl&#10;5mlgLiMwAaA+5II1AOWI/Kyr88sWBVAQQrzwZlf+p3oiKEnS23rRF0L3P/nQ/QRI8FcoDq8gVAUA&#10;KVG9qvIwTvkEso/ABIQQhy/vpjsjYAqnWHXzcYvPxjDL/b07NSmy1q1YNWTvadSNPoudUbREt3XI&#10;wv/VJ59xfyvDNzRJJX365emaUBUAZmLmqsrDOOUTyD4CExAkqqgu2QPa/U8nV1U3KSCN1bUN0zeE&#10;kEVbgR96dS5WBd55aVhCosq3fabjeSxfJKQplL1RFQDoLHLfKuVhnPIJZB+BCQgSVdTSYNkWe+xZ&#10;CpTBKc6SP8hc1aCKLYOmCqBkuhXXBzJiknkx6/UldzUNVT01FADgCMlVlYdxyieQfQQmIFyJ6vnX&#10;152fD1/eZd8qVNXq2obYE4NlWwjxwptdlnMCugn8Ilmtmn9KBxAoZOF/lqGgv8h3j2cU1azUNFQF&#10;gBCBuaryMM7ZQYtE1dwJiJOJqjiZqwIV5uSqsrkquSrioAaiaO43PLqpeaJKplw0jrARnNXo/huL&#10;RFXS5PuwOj+gCFUBIIAnV3X/Pt2AFUgDTb8KyicgfIkqUCvuXFX1XGAGmkWUScNi1TqrWzwhe5uW&#10;/H3b/U8+5Bs+nbn7e8qfe1/4ci4jl5aoGvekmmWfwNrmqoSqABDMX75BjWrqEZiAcN2OJKqoOZqr&#10;AmWSn5AXfdbVtli1tp/PgUQq/EhxWkLLf7oTVf+78fjHIa/Pd4BEqAoAC+XySSOvNNCyLCUTyD4C&#10;ExAkqoAQojbNVZMuWjd3kXvRMzf3yGhCpgzxAxeKVaHKOy8NZbEqknIe4NVLV50vhDy1k4FPU/Jk&#10;iY4AT3ce1bsLlYNQFQDChOxbFUeOaWC6z5bK80QmqIRe4AAAIABJREFU4B6BRBVu2QMjnSOnkLnJ&#10;5f+bj1slz7+0i6tGEa7O9y7EEf/jsZ7Fqny2R6Gqdwer6jWKv/C/ekegZPIAZukAUE/6hqq8kwOg&#10;idS5KjWqTECcvB0Hwg455eHLu7mkrjSs9MjlHUURb0vKj954c1WOahznfO+f9/fumJ01z1cbVJ4O&#10;xapUSwHpVPKxs/rkM4H7W4Q3NllEwy+QNESumkjZoWo13mUCqJsUuSo1qkxA+JLx4LjTajnNAXLJ&#10;Q81OLoKkfvOg+buO8qcX575RWvh1f++O3LRKw3usvGk0nJioQDqJsqTOVnTIVQGkUL1E1cOdqGaM&#10;U3mWC5cuV61krB9Ju0rVIt4mBr771PyDFgDdJMpVq5QGGnoVlE9A5JGMp1O9Fzi1EZLO+VoFsGkV&#10;oANPBwD5s6rQoYafySssUafUwBNvfumVwQev5TcjTVW1yXh2/qcmQCtlh6q8aQZgrpi5asXSwOxn&#10;T5HxOZWblmVlObtux3Dhi+B8wnm9SiqvZVM+AejPvWkVgHylWBjr76yqpGS1noVOKMHml14J+Wsd&#10;clsTFZSiUqYaB00AYtKuUhUAdBaZq+qWqCoMNJ2zJw3XdDuGSkYA6uA4V6VYFciVs8FLir2w1Zas&#10;kqiiIOF3rcEHsx+citFENbZakQ98vp8IxDvz+EhUYyJUBYBkPLmqexep3ONIj8gxswSasrTQnwYm&#10;KjlUHkdWYHcvoIbIVYGCpAhW1EarJEFQokqr75093FVPJKtF+1P5rxrvvTVRgXtdCoSqAJCYO1ft&#10;9Xpyx/bDl3flb86/vi4e51me6WSp4WMqTwO1moC5u3vxdhC1QhMAoAhOhVHqj7iB3QAEmQVgDqO/&#10;oghMVIXvOc3o66gnp9I56Rlre0PUJVSt3q4dANRyf9hw4lQhE9XkVVfKszyRuQ+p8qugfAJZRvB/&#10;dgXqgyYAQI7cn4QzfsT1l6yK4r/8q+3HciB35j6aFiWqDidLNfc6aotDmlQtQtXAN+jErAAy8gdh&#10;MlGV4gcERqeBTCDHEYDaIlcFcpTvR+ISugG4t9Wi7gyouchEVRD8FSZ1mWqd1SJUBRDH6toGG3Yn&#10;FV5gGCcg0CHLMz3QVD6B7CNQpgpI5KqAngqNVt35CFkJirNo7yl/Q1Vzd6mqkphPLySAOUr9DOyc&#10;UT52qtSkONITqicAAGZzv967+wBIg2U7pC5eeZbnHiHdzk7Kr4LyCWQfgUQVEEKsrm1sPm6pngVg&#10;vEJDSf/L3JnTpzK+ihGIAHAkfT6htn2RMp9aPYmqqNnXEoSqAJBVulxVeZYXOcL9vTvhnVKUXwXl&#10;E8g+Aokq4JC5avh3UQBClPAp+tGnnwVGqyFnuf/Jh57/3H8iEAEU0vZbjZjvq3kCWSTFkUl3Z/An&#10;qoH/rDCW/wNADjz7Vrmbq4qgBa3Ks7xFI7izDM0bFyifQPYR3Gd3fi56DxBAfzQBADSXqBtAyGd7&#10;AhFEGnzwWi7j1CfiSUSrxyClBgq5v+KK31Z1UaLq/LIOfQAIVQEgH/FzVeVZXvgIRmyupXwC2Ufw&#10;nD28Py9QE8c7VgFIqPyqzxL2sEII9wZfFbb5pVfc1zEkGw2Jb0hUQ2hYMM5ziHJ5bVdVh1yV5f8A&#10;kJs4fQCUZ3nZR2AC2UfIPgGgqmgCAKSgMBYJ6Qag7crialh98hndsrAi5HIdE8U6dUtg4xzhEo4J&#10;tQW6CV9k4H7+qdtDxoNQFQDy5N7uyZ+r9no9+UOd00DTJ5B9BBJVIA5yVSAm5YVm/karZ06fIlFF&#10;Ed55aej8l/SMBU2pMsIfs4UGZ+5ENeTtceSzCslsvvyvLCm+y6l85MryfwBCCLG6tsFn17ws6gPg&#10;ZKzu4DWRCqSBpk8g+wgkqkAkmgAA4ZSnqIE83QB6X/gyr3Qok8xuCE9Tkyu+5XOL/MH530IvN2ai&#10;KhbXTtJEqzjO/UH+s/IJaQpUqgJA/vx9AJxE9fzr6+nKr5RXuVYgjlQ+AokqEBNNAIAQMuaQ/6me&#10;i5f7BY6YA+Uj9MnCnag6/1x98pniour4iSoKFf5FnbPeP0WRuKj6o5JKVQAohKdeVf7gVK0m3du6&#10;Ammg6RPIPkL8WPzM6VO8rQSO61WTPFsCNeFkH7rlqvc/+dD9FohXNJTPn+CExEBUtvopKYRP+kTh&#10;LqodfPBaMZOql/hrIOSjptpRaXxUqgJAUTxvDpxEVYpfgUWNqvIJZB8hzo3Ix04gEPWqgOTPTz27&#10;hehAToZXNJQgftHcovSHRDWm+598WMSxylLM7jzveZ4AKZAvTaKq1QonsISqAFAgfx+A//eXDx79&#10;5ejw5d3Dl3d7vevPvfjnt/+HOyEjOO8MVHViVR5HKp9A9hFY9Q+kI5sAqJ4FgFgWlc2SccAgFY5+&#10;dJPjwv93XhryHlt/VX1wsfwfAIoV2Adg7re/fn/wF+//83d/85sf/9V/5z8viaryCYiTt0KWZrip&#10;b0SgzmgCABjBv26UJgCIlLHONP4I0E2hrVR5wtFWJXeTI1QFgMJFbUn52/cHf/HfiN/98V9tuH/r&#10;TgPTLX01PdDMePb7e3fcgWa6Y5ix90L2WByARK6KOpMVoFot83db1ImPXLUI8fse1oHy2rc6NJcs&#10;9C5X0NMCTzgoDaEqAJTh0VvfOvONH4ac4P2/++Ht8+LqPC8wPdDUYQJa9aKlIySQ2nGxKlBj2uZo&#10;4TtlkavGFD+30vaeUEMVK7gLZEqIL7fIE/QbUSH8gVDtrxwEPVUBoBw/+0lYoiqEEJOPX/u/Z5ux&#10;VCDQVD4BrRLVLGcHIObNVdmxCtBTeOZCkBoiPJIGKqmcd7m8l04qdXpe+dg0HJWqAFCChw8fRJ7m&#10;t//P/yEGv2f3TpudBlZgAtlHSH32qE4RQN3RBAAwGsWqHu4UwykJdJJWIyoEs4iTxeRYDeoZKnsS&#10;VPksqegy1UTPBuGTkX964c2upzre+tXPK/84UqWSDVJTIFQFAI04O1mpSgNNL/DUYYTsEwDg524C&#10;8MKbXd7Eo1ZMDwVoAhCTjI1Wn3yGCtYS+F9HKh+SppB7rpq6eiDONORt6n7CyWvyprRByCLFdYzz&#10;Zqzyb9hY/g8AJTh79lzkaf75//XXs0T1/Ovr5e9Mtbq2UYE4MvvGUMqvAoBFnCYAm49bqueCZFbX&#10;NmjdkIXOEZtMACNn6H5ZZE2Gn8xSPb9ZdFRfeLNbn/ivPtdUN07EX9D4qd8qJ3o+zOvZpvKJajq1&#10;ei5ahEpVACjDV772LXE7vK3qb+X/nX99XaRa4qo8DdRqAuWn0tnPLvicCUQ5rlelCQDqRP/P83Fm&#10;SIubSPrf0IaStXLh6U/l6+mSKuLemMszAM82mnjnpSGJqqBSFQBKcvH7P7qa7ByJtmTJKw00t8BT&#10;+QgkqlUlkzuK7HTDplWADmSNaorwhZe8cPKQLjqwxH864FZIyv2oL2hFV2ARK882hYrzjUW1UakK&#10;ACX5yuDBq+Lqq7cPfH/5vBC/dv4h26omqlclUVU+Qpyzy9Wvi25N/xs+us5BlbzCyoIqSd3NVQEo&#10;lCJOpblquPiHlEQvkSISn3zH9I9W4Zs4lwf+ogdLHZqfFiTFcXPupbJqtcJ32hC1DlXDP98CQN7O&#10;fnvw3le/NvjBzTf2DmS0euHZq9/9Xv/Fw3+8425pKlzRqsxVQ+SYBpq+ZF7nRDXRCHyjDrVyeWtU&#10;aBkpTQBQK3pmBKlnxbLcSHre4siLJ3iqSYlfOY969wOHp5qS1TNRFTUPVQFUg24rQKPm8zvPffOb&#10;z33zm/N//u+H/3hHnsv/2i+j1cHrYtGuLLqlgcZNIPsIyicA1Bm5KupAz3wtl1kZVKxaTtAZvuof&#10;SgRGRSmS0EWRU17jmyKvhzwPE2iCUBXACboFlHGU/3G6oKMkc1Xh+y738OVdYQWEqqangconkH0E&#10;5RMAasvdBKC2K84AQ5nYBEDDBKcOT33a7oSzaGKBv09xM1XslqViFBVGqArAeOUHwQX28tsTq2sb&#10;ciV+r9dzfi1/fuSKj01PA5VPIPsIyicA1JyTqy6q5QegLVbmIg49E9VFZBLq5KF1SL2T4h0vqodQ&#10;FcAJbP2hlrOUdXVtwxJisGzLDgCS/Pjh/hxiaBqofALZR1A+AQAOmgAA5ctxOby2xaoy0SMXQ6TA&#10;O4nR95x8H+C5jAPN1bYZ9BOqJwAAOGGwbMva29W1jc3HrfOvr3tOYHoaqHwC2UcobQK8DQXCyedJ&#10;+bNZBU2A6bJ/eHa/Amr7emd0Lma67Af/nZeGIYPIvzqnSfQi4j4xd5IQ7oe2wu9OtH2GqYD7n3wo&#10;f6hnoiqoVAUADbnrVcXebKMqdzeA1OoTRxY3QgkTYFEkEB9NAAAlcilK0v/1jhXcposZlS66lSPP&#10;zt0jJiWJqontmw1S29JUD0JVANCRJ1cVQliWJZ5/pveFLzuncboBxByzDnFk0SMonwCARWgCAJRp&#10;9cln8v1ErWHkoX9eplXmm+X+EHgtdFh/EH549Tn4etLhKxNy1aKRqxKqAoCm3LmqsxmX9aufu3NV&#10;Efv9gfI0sOQJyIPmiVeUXwWn3Ji3dECOnGJVoVnEACCShpGHJxzUthrLiOc6/yRjPkvrkKgu4swt&#10;ZJJG3DqL5H6fV/u41r8i3lC5f7VmKHqqAoC+3P1VnV9av/q59aufu0925vSp8PcKdUtUixhB+QQA&#10;hJDNVWkCAJQpr8/SWr0sujMC2SuQyCCmmAeqzLRRYedTnUPhchSUY97/5EPnvxRnJ13NF0+PglAV&#10;ADTn5Koe8aNV5Wmg8glkH4EaVUB/Tq4a+JwJoAj3P/kw3/BIeeThzgjIC1QpKJE0unq0TLICMa/R&#10;Urz19V+6/I38zsP5L90clD/JGCp1kF15hKoAoDuZEayubYj3vK9knlxV+N4oVCCOVD5CjhOwLCv1&#10;eQHERK4KGKfmkQdVjaUhV40p4zcKMR/Fi0I6/6XL32SZVd3KGnIPQJMG2fVBT1UAMIDTX/X+3h3x&#10;/InXM+tXPxfvfegUQgrXBlZViiOrcRXiBz20fwJSoLkqUKb7n3w4+OC1vEbTsLkqClJOiPzOS8PA&#10;C1r0+9wvveiLKFSWXpnud7AhD2SFZY91eIYpOgClm6qDUBUAzBCSq4rnn7Esa3Vtw/0mpmJxpJIR&#10;1NaoAkjByVVprgqUIN/kqLa5qukBXAiKcE2UV16m20OYkoUckag6CFUBwBjhuer9vTuB7xXSfSzR&#10;J45U1cZUVY0qgFw4T5iqJwIgpVrlqsidJ891L1/IWKwaHoJrlSN7qkHdQZhMTp381P9DOvFTS7Wp&#10;HE8vyAs9VQHAJCH9VZ1c1f8WIem3shVIVCtwFQCkI3eskj9r9eEWqJgiMhHPiyZlZfVUUOmu+xWh&#10;uOrgd14a6lN6HLKtk6dLqf+HjGK+AS65CYC/fbPcf4ktmJAaoSoAGCYyVxVC+KPVM6dPxfxkUoE4&#10;skpXAUAKMlelCQBQnOIyCM97mJq/IBaa9WgbJBX3fVidv2kroTI0xaPVKY8tYDrBPG/Os2+BhZpj&#10;+T8AmCeyD4Bc8SrfNPgbrYb099RqyXzGEdK1MdXqKjj/pNwVSIcmAEARStiixNNfVdR15UeK48wG&#10;MiH0qSGtnpj7UwVSdY+V77F5vITg+SQSoSoAGClmriqEsCzLiUqlXq/nfq/z8buDH9x8Y+/gwPnN&#10;/i+NT1TTtTHV7SrUvDwHyMLZsUqcbKUHILtyPmN7Xgf5ijF3xd2OGQtCM/Y8hVr6P055jx0fiWok&#10;QlUAMFX8XHVRyeqjTx/8zebVV28fiJNWvvj82lu3b148G38yusWRJk4glxEAOJxcdfNxi1wVMBG5&#10;ahZGl5iFPGMvyls9ZyGWleTK+qLvCWSUqC1CVQAwWPxcVQRHq+cWDHyw941z4q3Pbl6MNQ0dwkQS&#10;VQB+7lxV9VwApOF590KuGs69h3txl+LJK0v+yspdx8q3ZeHKCdazLPxXjqcUZESoCgBmi8xVPaeP&#10;v+Bl7+bgTy9uPhV1Mh3CRBJVAOForgoYzdNildfKRfLaw72c8sbUyFL1YWiiSgcA5OUJ1RMAAGQ1&#10;WLZnRanv+aoSng94N+zZV3ehgzd++jDiJDqEiSSqAEK4y1RZDQqYy/0SSRoSrsy91HNHYJqXku8G&#10;vIlFPVGpCgBVEFavGuzhqxfEq95mqh4H04dCLG6sqkOY6IxgWVYFdqYKOQ1vVWsuxd1b+WWVOecQ&#10;m6IlhJC56ubjVvxZaTJ/P20nFsncmUMTnnpVUXqOo7ZLafxLzz7J8BFk7ul8TaXn91X+cFbPeRan&#10;5IX/OSr5gabJ2+zI+2f49w1G91DOTuE3SYSqAFARSXPVB7+JHvN//dmd+wtO1uv15A/p0sx8Rwh8&#10;JxQ5pv6JqvvTY9JDpDy8UD6B3Km9RjmuW6/eTQOtzF6GgGKo2rpKh+XwdU5MclG3GtgyU7Z8H4bc&#10;1VOo+UFTePUJVQGgOk7kqi6Bn28/+E+F+HX4eBf+8Nsbq0GVqiXHkZ4dt3KZg6pE1X1bJIqVIzM1&#10;Uoxqy/H2HSzbgb+XtZzV7jp6f++O7AaQ9GoGPgspp+GsnDuqhhMLmVL0kZw/XUMHSnLVmgcWOQpP&#10;NutWTFqoou+0pnfhoK0qckGoCgCVInNVSX5EXJTFfPf8c71/eD9srAt//FUNEtUiRlA+AXEyUY1z&#10;+uypa8xLKTQK0TADiuSfswzmFE0n2ubjls7TA4Ds5Itv+VtXmbL8v6CLKyHxrFsxaaFKu8PosHYe&#10;UIVQFQCqxtmVxR/DncyGNjY/PDVYHKuufWfzKd8vdYgjjU5U5U2QYIR59mpcFgloaHVtQ+wdF/Wr&#10;ng6ATMpvsVqfRFVQnGu+Qm9BajwBiVAVACpI5qrO/x7/Ye/Eyc6v/eUV8T/efd/fBeDC2lu3b170&#10;/lZ5Hpp9BOUTyGUElIzWClUic1UA1aCqxWr5cg/Iar6tDfJS1Uecbiji1hahKgBUU2CuGrAo+NvP&#10;/eUz//n/8k//297BgfzFs1f/9nv9F5/yLfzXIUwkUYUSrKavGNl42sRmFAD8Ss5VX3iza2K64Y9Q&#10;Bx+8Nvhg9vM7Lw09S/tNvI4oTbXLVPm+AYk8oXoCAICiuHPVkJP9T3+w/Nw3v+n88xe3v06iWtAI&#10;Th/VFCNU+/0rUL7Bsk0NMlANjz79zP3CWtwrZr5NRe9/8uH9Tz7MccAQhEQoQlVLBEp7YKICqFQF&#10;gCpb2AfAd7Lzr68fvrwb+Fcd4sgKJKrpRmBnUqAINFcFqsfTYrWIuEdWdMpoVZ9aznTz8Zze/c8S&#10;NqRCCQqquMzxfameNaEaTgkhlD9fEaoCQMXFzFUX0SGOzFLgmcsElF8FALmjuSpQPeVvXRWHu+rN&#10;ndfInzPmSkWU1OmTFyOLohNVHR5cVSIfd8ojQuF6Vgm5Cznf5UROuOjnE2f8MwvKg4pGqAoA1Zc6&#10;V9UhjqxSjaplWelGAFAQilWBiimtxapu9arl2/zSK4MPXkt6Lo5bmfItBc09UV198hk9i1UVzkqH&#10;aNV/3T1f3qw++YzzEOaxTKgKALWQIlfVKo6sQKL66NPPUjRwZO0/UByaANQKLXTrw5+rivyq6vRP&#10;EPRMqTwCMyP9j61xCron5PhFhZ65qvL5eKJVtQ8NDW8grRCqAkBdePatCo9WtYoj0xV4Zl9xr/wq&#10;kKgCRSNXrQ9u31qRL9zllKxGCo+NsqcVnsCluPjjnZeGbOBjolxCseLelBLYLZKuajXO4n3kiFAV&#10;AGrEXakaUrKqVaKascCzAlfB/RvaVwG5o7kqkCOtappKawUQKeSYZDxigw9eG3wgRMJaNk9Ms+i8&#10;OrR3RHb5PiTr815Uk2ezmA9tZ7ZFzFmTQ6GnJ1RPAABQKnelqvxhEU3iSBMnkH0E99nr8+YVUGiw&#10;bLM8HMhOtw/enpfRMpeAlFbUufmlV0SSAJSoFEnl+8Ch3rkIuj331geVqgBQO069akiL1QrEkal3&#10;hdLnKhCnAuWgCQCQFz0Lmtwlq9Vb9uHsFvXCm90Sei+69/vO8eJqHvXKnDH3x04uwxaxP5XQ9bnC&#10;ofn0yiQbmKieRQSFM6RSFQDqKLxetQKJap2vAoAUVtc25JdM1KsCWWgbQ5Rfr6rkUJQQTRZ0ETXf&#10;pWr1yWdkdJVXNuTEqTkmqvnS9rlC0nx6JeNohCBUBYCait8HIKYKxJHKRyBRBQCgIJ5ctUq7QW5+&#10;6RXZBED+b7h3XhrWPMHUljtaVV4b6H+M8O60tpTfG0MUVOUdH8v/AaC+3H0A/ut/enw4//2Z06ee&#10;vfq33+u/+NTZuENpGEeurm3c37sTfyVvoVdBTqboCQDIgiYAQOXps3VVvgYfvCbj1MEHr60+mTgw&#10;jVN86s5ha75Uv2jOaussaVGWjCnw+4ZqPFKQjrxPalivqsOsCFWRP9bNAQYZLNubjxuv/vh7f/EP&#10;v3X//he3v75y+8LaW7dvXowOVjVMVI0bIebZK/PxD9ATuSpQeWXmqoEf+AvqfOp0VnVfrkw/U1zc&#10;5pdecQ8IhVLERqmTpkXl27z5hJ65qg6zKjtU1TBu03BKpuNDiLmOP0yiTv77H//Fv/2HwL8c7H3j&#10;nHjrs5sXw85uShyp8wiRZ/d8AgRQHHJV6Iav03Inj6d76ypRVmwUWeOZNCBwAlP3yM4I7k2lEglJ&#10;VN0DRg6eKM8tZ6MtzTnVqc6C6xSBUaKzhL/D5MkHDt0SVUl5rlp2qKpPWOM0EOTtcqRE62cBGOaX&#10;//hxcKI6s3dz8KcXN59a8Ff940j9R2DVPwAgnEG5qvKiofhKKFn1H4rI0DD70fMHnaas1idRFa47&#10;gLsJwKJ7hftPiR56cb6qN+U5B7WlycsNG1UBQK39+198FHGKgzd++jD4LxWII5WPQKIKaGh1bUP2&#10;m2Y9E/RhynoFHT7ixud58S3iIKfb4EWHbWE8EecLb3blf6rmUwee213uWxXymHL/KeZDL3KLtkef&#10;fib/izMaoIrnwaLwOZNQFQDq7N999m8iT3MwDQpVKxBHKh+BRBXQFrkqNFSxDes14cmPNDnC7tXf&#10;QAj3llYh5LNHSMtUslSYxf19Q/h3D0VjoyoAQGIViCOVj0CiCgCIo6ob1mvFfZA1OcJxMoJC60ZJ&#10;dcuXujvkorOEfElQwp1ck9XZ6Rg9+dxpdTS0moygUhUA6u13Tv0nkae50Dh74t/lx5GraxvuYjHl&#10;eWj2EbKcXZMiGqDyKFaFPvyr1DV/LTAxjyuoXjXHD/9xjurml17J6+JSeOelofxP4RzMdf+TD3N5&#10;4DhFqeF1qdkvKJJWyVciMet/68Pcm7IEhKoAZjy5FWrinz37dMQpPv/7X3WFqkbHkZqMkO7sOlTN&#10;AHXj5KqqJwIEvAronKsa+gnck6vme4SzBzSengCBAw4+eC3jpRQxFOJL+thxnz78Tmv96ucyTqUx&#10;bqTIbrYon/zWwcm79Ym8Wf4PAPX2xf/iqf/yo4//YeHf1/7ljw737jy1tiGMjSO1GoFV/4BZVtc2&#10;xJ4QQtzfu7O6tqF4Nqg3+cJBK4BCFddsIZeAxhlEt1zsnZeG7ilRrJpC6ntI5MZTnt9w6yAp3Vbc&#10;a4VQFQDq7p9987/6j8X7//Yffhv4171vnLr56Wf39+70ej35G3PjSOUjZD+GAICa80Sr8gf3ywqf&#10;fjMyoomt8lzMk+rqFvLWQWS/VM8advfTgvwlTxSIibtKCEJVAMDv/Eff7PzOsw9+71/9n+//+tdC&#10;CCEuPHv1u7+4/XX5Z/ebNnPjSBJVAOnI9jiDZVvsCYpVoQl/8Cfmry+p97qBo4hcNTDbyogos1bi&#10;9KNw31HlPc2547mfFgYfvKY8l4dBdEjhPf1P9EGoCgAQQoj/8Ivn1pqtH69tHC9xHXzmefdmWVa6&#10;walRzXECAJSYNVclV4U2PMGfcEWrJKrZ+SuCM+aqnoSrMmQ298KbXUK6giTNUj0Cnw1kuwZuMsSk&#10;/DVFh1R3ETaqAgAs5HmLlm43M33iSOWJavZUOvCfAEozWLbZ1BH6CNzFO/cdluos962r/NGqnjFB&#10;HO+8NHRSOSdaVTojY8TJ1uX9LbJfauCTQBy5J6ovvNl1/st3ZCjk3htK9Vy0mIMflaoAgDDuQhhZ&#10;ppFotxZ94sgKJKr+oiQApZE7Vg2WbdUTAbz8G1gJXTuBmqiIVgDltGjwbB4V+JsUY8ofFvVU9V9i&#10;lourGKfaLvymj2yWqiF5u1MAWz3yyYqWMiEIVQEAEVLnqjnWqKYrDVPeiTX7VcgeCgPIy3GuShMA&#10;06y6m9tUVEg3AEUz0o6T9yUNfQrauip7TrHoihSXgLgjM3eOVsRlVU/1slQ/EtXqce63CqNVnSNd&#10;lv8DAKJ5lr/F6QPAqn/lEwCQu9W1DdlclSYA0FDgWmCWOOQi9xfiQjOCMgMIEtWYAlcuO2v8Ax+n&#10;WVb3l4b1/jWhSRMA5RPwo1IVABBLonrVCsSRFbgKAIB6Kqiy0nQZa+jMasITWFOWV/hVWojmFMOW&#10;c3FlimyWGvh7rVZhV/XW0eog60OHY6LnTUOoCgCIK2auqk8cqaoTK4kqUGE0AYAR/JvXC15T8lNE&#10;Tp0lL3CnnDLkkkMpX5vvn1iK86bu25CUUwRXRHDj7FHW+8KXF53GlEdoVeNUoWtsB6FljapEqAoA&#10;SCAyV9UqjlTSxjT87HGm5LSCtSxr0enPnD6VOjIOx6JmIBK5KkxByWq+/O+C1M7HIzBCzT1XLSel&#10;DYntAq9jlstycrRCNxDLpWWqJnlfJeNUSZMjrCe1ibO2Nw2hKgAgmZBcVatEVckIkWeP3Dr88OVd&#10;+cP519cHwnvi86+vOyeIHGrzcUu3uIfEFhVDrgr9+XNVYU5BnIZyzFU9GUEum1YVnXYpL30VQdfx&#10;hTe7m196JfwA+qtQ5W9Wn3wm8oypbxp5EYtKU5Peedy7hAHlK/Rbh3CFVpFnRKgKAEgsMFd16itJ&#10;VFNPwJ2ophsBQDmOi1UB7fmbgWpYZWmQ4uqMAAGFAAAgAElEQVRVUwcW4Vmb/GsuYWgJiWqKxf5x&#10;Tuk/sIGHOubJIsmbMq84FVBO3qVVZZpO9wwN+zM8oXoCAAAjud8Onjl9ikSVRBWom9W1jc3HrcGy&#10;TQk29OffQzxkz3FE8rwLSj2Op0ugbmGBQqaXZPa+8GX/HUM+DElUYSjlXU31fIakUhXRVtc2Qvb4&#10;BlBb/sqXdF0+leeh2UcgUQXqieaqKEHRuSe5anYcwzjOzN/q5H5iU2S/n1TysOiAhzBSq2+lKmUF&#10;AJCdJ0OU38EkGkF5Hpp9BBJVAAAAAKib+oaqAIBceFbAJcpVleeh2UdQmKgeUq0AaIAmAAAAAPXE&#10;8n8AQFaB+1ZFroRVnodmH0FJonr+9XXiVEArNAFAEY6OjlRPAQAAhKFSFQCQg6T1qsrz0OwjsOof&#10;gAf1qgAAAPVBqAoAyEf8XFV5Hpp9BBJVAG6yCYDqWQAAAKA8LP8HAMzItatZxOkDoDwPzT4CiSoA&#10;P5oAAAAA1AqhKgAgT+G5angcGWfZLIkqDVUBbZGrAgAA1AehKgDAK2NPQMuyer2e/NnJVYUQzi8t&#10;ywq8CP33ttItUT18eZda1xKwrBsAAACAB6EqAMAre4HVo7UNT72q8jw0+wjZJ+DEyhkT1fOvr1Ov&#10;WiazSg7ZKEktilUBAABqgo2qAACF8Oxb5f9lIspH0CpRTTcBAOWQm1YNlm0CbgAAgAqjUhUAUBR3&#10;gar8p3/fqjhSB5qraxvyEpUnqs4IJKrQHDlgjmpYryqfdVXPAgAAoAyEqgCAAoXvWxVHBWpUnREs&#10;yxoIO+nZSVRRplolgPElDQqPmwDUFdEqAACoPEJVAECxsuSqOS661yFRTXF2ElXAUDVvrqrhVSbn&#10;BQAA+aKnKgCgcJ7+qjHXh1apRjXdCHESVXasArRFc1UAAIAKI1QFAJTBn6ve/hd/8p0/fP7M6VNn&#10;Tp86c/r5P9r8u48fCvdp/GdMpNqJKoWrAAAAAKAQy/8B1MXm45bqKaintsGfpw/AyT8e/OL211du&#10;X1h76/bNi2eVL7rXPFEFYIqaNwEAAACoMEJVwDAlLCGsavho1qfZqq4VdeeqQQ72vnFuz3XidJfi&#10;DjRTHEkSVQA5IlcFAACoJEJVlKF68VD1rlEdmHWr5f7BW5+r/+itb535xg+jT8aqfxJVoFrIVQEA&#10;AKqEUBVxZUlkSvj8oE9glJHaz1ryMOr2eS/+TvFF02cmRvvZT6IT1Vd/SaJKogpUx3GxKgAAAKqC&#10;UBVlKCHxjIy6iMMAPTx8+CD6RNOHQpxNPHRtE9XDl3cJYQHN0QQAAACgYghVkUBpnwH0rJcEoLMa&#10;JqrnX193zmWK1bUNvuJCbZGrAgAAVMkTqicAAKiVs2fPRZ7m842EZao1TFTjGCzblWmNAgAAAABa&#10;IVQFAJTqK1/7VsQpLrzyH/zjnfgDkqgCMMXq2sbm4xZfeAAAAFQAoSoA1IX8MK96FkJc/P6Proae&#10;4ODPr65txEwcSFQBmIVcFQAAoBoIVQEAZfvK4MGrVy+EnODM6VOrMXJVElUA5iJXBQAAMBobVZWx&#10;MT0A4KSz3x6899WvDX5w8429gwMhhBAXnr363e/1X1z54iymPHP61KNPPwvZ1EjDRDXRC0r2RNW9&#10;S9Xhy7sks4ApjnesAgAAgLHqHqoatPUq4S+Ainnq4ubNi5s3T/7y0aefOWFlSK6ae6Ka9Dm21+vJ&#10;HyzLcs4b+ZrinDLfRBWAcY5z1T2T3o4CAADAUfdQ1aCkkjfcACrJ/zxsWZYTWTq5qvsEgYFm/ItI&#10;l4e6h3KPEHJBi+SYqJ5/fZ10FSiBbEiS75sxclUAAACj1T1UFYSVAJBWLt9LBfZODclVFwWaMWXM&#10;Q1fXNlIXycqLyDdRTTcCAAAAACAjQlUAqJfNx63I05RZxb+o+OuRK750clUnEo0faLrHV74zlTN/&#10;ElUAgmJVAAAAkxGqAkCNxPnQHj9RLToC8PRXdf8+xWgkqgA0RK4KAABgKEJVAICXPh/s3bmqlG7V&#10;v/JE1Tl7cYnq4cu7hK2AuchVAQAAzPKE6gkAABDGE2IG9mANp0+imi4RFqGJKkEqYLrVtY04jVkA&#10;AACgFUJVAIDu3FHmmdOnEuWqKdqweuicqAKoBpmrDpbtMltaAwAAIAtCVQDAsUXbRimXLlfVp0Y1&#10;9QRIVIGaIFcFAAAwC6EqAGBG20RVSpqrkqgCAAAAAApCqAoAEEL7RFWKn6tmX3RPoooaStGzGDmi&#10;WBUAAMAghKoAADMSVcmTq/Z6PX/6QI0qAEORqwIAAJjic6onALPxjh+oAIMSVenRp585qaUQotfr&#10;WUI4V6HOierhy7uEsEA1DJZtsSfMenIGAACoFUJVYsFMinuvz+0C5Euu6vU/Zo1LVKVFuWo9E9Xz&#10;r6875wJgutW1DbEnBsu26okAAAAgDKFqpUoADA1HAKhi9JOGTC2dELPX64lez/2nFExMVAFUz3Gu&#10;SrEqAACAruipCgA1ZXSi6vDHlySqACqA5qoAAACao1IVAOqoGomq5GkFkO6qkagC9UFMCQAAgOwI&#10;VQGgdqqUqEruXNWzb1UcJKpA7Tz/TOKzvPdhAfMIQxMAAAAAnRGqAkC9VC9RlVLnqhVIVN27VB2+&#10;vFt+Mpu07s+4OkHjJrz5uKV6CsgHuSoAAIC2CFUBoEaqmqhKKXLV8hNVT9rVm2+uZVmWeJxiCscj&#10;LLqIEgLBOHeqdNPQ4e5a7UeNm3HZca0Yl6sG3p0Mmj8AAEAkQlUAQHX4c9UQymtUTySqmUfwp6ul&#10;iRPGJQ1TCPgA6bhY1Sj+hzwPagAAUDGEqgCASvHmqgvySlWJqhM0ZM9kvSPMQ9UiasHqU60JaIgm&#10;AAAAABp6QvUEAADImTum7PV6/vIo5TWqOowAwCCraxubj1uDZZt6TwAAAE0QqgIAKigkVyVRBQAA&#10;AIJMd1aWHCs7U9Xz0dWJ49Qbq54OVFGz/J9NaQEAKSQq0XK3GXX2rapDonrm9CnCVqB6aAIAAACg&#10;lbJDVRmnavJGkPVTgCZ4MJpF4e2V9OXjkStF7fV6TtdR5TtTFZGoupvJAqgkclUAAAB9lB2q8v4P&#10;qIwck7XwZwYi13xlP55mPZO761WlSiaqAGpF5qoAAABQSM3yfwA6ixm6mZWswVHDG85TwpliI3sj&#10;Vv0DqIPjYlUAAAAoRagKwKuGoRsqz52rOv1VY543xzzUsqyMI5CoAnByVXYpAAAAUOgJ1RMAAKAM&#10;7jiy1+vFbD9KogpAQ6trGzJRpUMOAEAn0/FOb2VlybGystIbT6chZ5iO3WdY6e2Mp0KI6c7x73rj&#10;rJc17h2faGfqP2voJE+eNur6oGYIVQEAdeEJJSNzVR3W7KcbgR2rgJoYLNvkqgAALUx3Vpaanf7Q&#10;drWosW172Gk2Z1mm17i30mx23Gewh/1Oc6U3nuR+WY7JTm/Fc1Z5xoDzTcfe085PGjVB1AShKgCg&#10;RuLnqiYmqpSyAvVBrx4AgEamOyvN/uKG33bfl1lOd1Y6w8Bz2MNOJ2SsFJfl/mOnH3ypwu6vnzzb&#10;uNdcNMN+6ARRH4SqAIB6efTpZ+7wMTBXNTFRBVBPFKsCAFQb91wpZ6s7mhxJk1HXaf99MrOc7qy7&#10;Y8nW9uw8k9F2RMPw5Jflc3yuyYlLs+++7Z7hjaH7PPFniBphoyoAQB25t646c/pUYMxKogqUr6R8&#10;8L0PU5xJw+zS2atKt7kFzkf5JJVPAACqaXzvOH7sjvat9vwfjba1PxJLHflnu39rvCX/OH377nGk&#10;2tqe7G815ufY2p+IkErU5Jfl5T5XY2t/9GB+HiHsBxMh5EzGt/opZ4g6IVQFgBzwOc1EgbmqDnko&#10;iSrUUvuEln1VO0/IAACU6UTOedkbZLYvd8VwdoLhvbHVbnsz1SuXGifO0di63u13hiJI8svy8p6r&#10;ea4lhC8gnX506DrL9a34M0StEKoCMIA+n5AXzSQwBbi/d0ernnf6HEZ9eHJV9+/TDUiiCmSU/Zkq&#10;/Ik3x2dmHZ7knTnI46Z8PkKnmXjc37szWKasCABydyJ/HHaWwrLGw4+mot0QkwchmapYFHSmuyyP&#10;1rlmyHkcJ2YYcJaFM0S9EKoCMICGn81QGe5c1flNuqGUJ6ruK+LpaQDEp+dTrg4JpuYGy7bY0/Tm&#10;AwBUlzt/zEnj6fPBkWUBlwVkwEZVAIC6yyV81CpRBVA3q2sbTn9VAAA0ZT+YVPKyUFeEqgAAiMCN&#10;quLTJ1GlOhWoLXcfAAAAVGhtT45CBe8d5XVilX/BlwVkwPJ/QC98FgJUCdy3Kg4SVQD6oAkAAKBc&#10;7t2h7AcTIXx9TH3cHUntu29PtzwbQS1c5Z/istJJPUPUC6EqasSIvFLtpyAjDhFQHH+u+vG7gx/c&#10;fGPv4EAIIcSFZ69+93v9F586e3wWElUA+lhd2xB7qicBAKgZdwA5vLFzrb0VFXU2Ll1p9e1FmeV0&#10;58bCDaiSX1Y66WeIWiFURY1QtQEgkidXPfnHg1/c/vrK7Qtrb92+efGsIFEtjNySiK95gBTkY4d9&#10;vQAA2dn95lI/5O/d0ZHVFqKxdb3b7wyd86w8GO1a7YYQQkynO7fW+4eie/7K5cuXmu3GLJk8mVn2&#10;mytitLvVbggxHe+sd/qLq0BTXFY6qWeIWqGnKgDUCEFVHFEB5cHeN859510DElW2rgJqa7Bs82wP&#10;AChL2xp1j/9lDzvNJanZ7A9tYdvDYb/TaTZ74/lpGlu72679Fe3+7CzNyLwy+WWlk36GqBFCVQAA&#10;vB699a3wE+x9Q99EtWJVqwCSWl3b2Hzcij4dAAB5aVuTUTf0tafVHU3cW0c1tvYXnKO1PdoOGyr5&#10;ZaXT2NqfLJhI1BRRF4SqAAB4/ewnP4xzMg0TVQAQ85ZHFKsCAErTaFv7R5PRdrfVcseNrVaruz2a&#10;TI72Z6v0XdrWvjzD8Ym7o8lkf6uZ/2Wl09jaP5qMXDOMPUXUAz1VAQDwePjwQfSJ1t5KHGjK9gu9&#10;Xk/+k0QVQKEGy7bYo6c8ACC+xtb+0VaGs7e3rHaS88szWJ7fTvO9rLZ1dOS9iONhoq5xo23tt/1n&#10;z3agUBF1D1Xl51vea+qJ8goA1UOiCqAcq2sbYo9cFQCgo+nOSvPu4i2lJg+O25a2zlEUCm3VPVSF&#10;zvL9AEBECyC2s2fPCXEQfpoLjbOJx2XVP3TGRnbVI3NVAAB003j6vLCHQ9seDvtCiNb2ZH9rlqxO&#10;p+NbnaFzytaVS/ms5AcKQE9VAAC8vvK1iI2qxIU//mrCUFVJjapzLgD1RHNVAICO2pe7rn/Z/ebS&#10;XLPpilRF9/oWmSr0RagKAIDPxe//6GrY35/7g995Ksl4TrhpWQsbOsU5e8xElVJWAG6DZZtcFQCg&#10;k7Y12W5FnKa1PbHapcwGSIdQtVJYuAcAefnK4MGrVy8E/eXza289+PFfJXi+ZdU/AIVW1zY2H0d9&#10;bgUAoGSNrf2jyWS03W21Tr5KtVqt7vZoMjnap0oVmiNUBQAg0NlvD97bf+uv1y4cR6vPXv3b/V/+&#10;z8/95n0R+3uskmtUAcCPJgAAAC01Gu0ta39//8htf3/f2vLvXgXoh1AVAICFnrq4efPv33P++a8H&#10;Lz519jhOjcxVqVEFoA+aAAAAAOToc6onAACAeWScurq24fzgPw2JanYEQEBeVtc2xJ7qSQAAAFQI&#10;oSoAAGGccNMjPFfVJ1E9c/qUubFsYFpdMoJdVIZ8slr0PRAAAAASYfk/AACx+KPJRX0AlCeqi4Jg&#10;AKAJAAAAQC4IVQEAVRZzO6ns4zs/kKgC0Nbq2sbm41b06QAAABCFUBUAgEzcuao+iaq5S/4BFEqu&#10;/adYFQAAICN6qgLQXchGQIAm5L201+vJf5KoVgzxE6pnsGyLPS3aFgMAABiKUBXACSSYQDruRDXF&#10;g4hEVVsxb8pqPHMSH9fE6tqG2CNXBQAAyITl/wBQF0V3F60zd6Apw7VEh7roRJUuqwA8aK4KAACQ&#10;EaEqAACZeAJNp9w7Zq5aXKJKySqAcINlmy/bAAAA0mH5PwAA6QUGmu5cNXxprUGr/klegIqhCQAA&#10;AEAWhKoAAKQUEmjGyVUNSlRF7NaiuSDABcohc1UAAACkwPJ/AADSiAw0w/sAmJWoAqgwmgAAAACk&#10;UHalKu/YAJ2xkREQU8xAc1GuSqIKQBM0AQAAAEin7FDV/V4tstNc0QiPAAApJAo0/bmqkkT1zOlT&#10;xK8AAtEEAAAAIAWW/wMAkECKQNPdWbXX6yU9e5YJEKQCiIkmAAAAAIkQqgIAEFfqIlOZq7LqH4Ce&#10;Vtc2Nh+3yFUBAADiK3v5PwAAhsoYaDo1qpZlKZkAAISgCQAAAEAiVKoCAJBAukDTyUMty0q3IxyJ&#10;KoCiyS4lFKsCAADEQagKAMBCTpQpZU9UxXyfxkSxBYkqgNLQBAAAACAOQlUAqJd0ZZIQmRNV5+zO&#10;vlUxb4i8ElVPQAwAfjRXBQAAiIlQFQCAaHklqlL8XDVjokqQCiApmauqngUAAIDuCFUBAChEeB4a&#10;J1clUQWgSupiVdmYFQAAoPIIVQEAyF+cPNTJVW//iz/5zh8+f+b0qTOnT505/fwfbf7dxw9zS1Rp&#10;wwogKZoAAACqZbqzsrTQykpvZzzN6RJ644C/jXs7Ab/OKpdhfYOEXRF4EaoCAJCz+IHm6tpz/+2L&#10;/9lfDO7uHRzMf3fwi9tfX/kiiSoAg5HGAgCMYdvDfqe5tLKTNVgNMB33VpaaneEDDYctaG618jnV&#10;E9BCmW/7WBIFANWWKND82ea5u+8v/OvaWySqANRYXdsQe2KwbIs93r4CAKqiOzqy2id/NZ2O3751&#10;oz+07X6z97Tvz3E1tvaPtgJ+/9GhnW7AcLkMGzjIoiuCIISqQpQYdPKlPQBUW7JA890/+5PbYX/f&#10;uzn404ubTxU3AQBYjFwVAFADjUZ7y2qKw2bfFsMbO9faWw3VU4IxCFUB4BjffCCLpIHmz37yw4hT&#10;HLzx04eb3z6b2wTOnD5F2AogPpmr1tzm41ZP7KqeBQCYZzreuXXj7tCW1ZCtVvf67rV2Q8/EsnHp&#10;Sqtv28J+MBFCzylCR4SqAMxQTtyZbyUOEW2tJC8Rffgwun/RwfShEPFC1ZAJPPr0M+evAJBUnYtV&#10;Nx+3Vtc2RK+neiIAYJbpTm+9P3QvLrftYac5bHVHu1Zbw9Sy8fR5IWwhDj+aipPzk+0B7h7atnN1&#10;Wq3ulevXtk6cbrqz0uzb7gYD495SZzj/87CzNBSB7QdOmk7Ht9ZvDJ3L8l9U5LBxJhwyiP+KOAOf&#10;SMkDj4LvUDTHPdfVaXW3A89hLkJVAGao52c56CM8Iu/NP29blqUkTGfVP4CCUKwKAEhq3Gv2h4F/&#10;sYedpogKFlU6//SJxG/cW+kMfY1HbXtod4b9yIQ0qXkameGiiprwdNxb9wwsB70bEpPf660MTybr&#10;w35neHd7sl+ZFgtPqJ5AvayubVC5BgAmWl3bWPSfk6g++vSzkJP5vhg4e/Zc5MVeaMQoUyVR1QEv&#10;8ai8Gt7DZ2WqAIBExr1OcKI6M7yxMy1rLnFNd24MhRCie9kdOo57MkdsbY8mR3OTyajbEkIIMez0&#10;xiFjtq2jo6PJtjxtd3R0dHQUmmlOd9b7thCi1T2+tMlInt91UWHDxp5wwrmNe83ZwMdzm41qDzvN&#10;BYdhOBzare5oMjlxVYTdvxV22MxCqAoAQHpZAs2vfO1bEaf4/O9/NSpUJVEFULR6BotOolrDNBkA&#10;shjfC41UhRD23bd1SlWn453eLM7cvuYKFp2gdbTvXrHeaLSt3Vk+ePhRfldk+vZdOQd34WejvTW7&#10;rOG9yCSyqAnPx21tT/aP59ZoW/uzWHZhTN4d7VvzNrqN9tb+qCtiXhdTEKoCAJBS1kDz4vfD/772&#10;L390GPphnkQVSIqa4nQqEC8Olu3Nx62YJ6ZGFQDSmn50GHka+8GkhJkEGXaWfJqd/tAWotUdnVyV&#10;3tjaX1TB2Xj6fFEz9B2bkGl4Z1XMhGdpr+he9y3ab2xd7wqxKCY/mVELIUT7cjf1NPRET1UFin4/&#10;avT7XQAwRfZAM3TzqAtrb91+7jd3ZAAU+Nk+3QTOnD5FAosQIXc5oIY7Vt3fuzNY9vWmAwBUj314&#10;bzxth22iNJ1OJ5PJR/fu3R3625ZmNt8qa9hZOexeuX7t0rzEM71cJuxkqpeDUt325a4YDoV99+3p&#10;ljdz9fSndfFvB2YqQlUFavVONDWiYaDyynyY535ZOSaqjz797ON3Bz+4+cbewYEQQogLz1797vf6&#10;Lz51VghxVsZb/pAr6QQeffpZaIYLAJhxL/wnUQWAhObZYJjWuWY5k/EJ3KppOh2/vd7p28NO89C3&#10;iZJny/sCta1Rd9gZOttKCSFareTxakETXnSbNc+1Im/vCiNUBYA60uF7CzO+YZpvQuWWb6IqhHjq&#10;4ubNi5s3g07pJKruXJVV/wDKt7q2IfaqX6zKwn8AyGhWuxiideWSVlWKjUZ7a38iVpp92+6v71w6&#10;jlXHvaWTm261Wt3zVy5fuyRuNcN340qlbR1NLvfWbziJqBOvtrojd6vVhQqY8ORBnMjUfjARQqtb&#10;tRyEqgBQR3xijCOwtDP3RDWSJ1clUQWgUPy2pKajTBUAUnIqLhcI6M2pgcalK62+bbsWsk93VuS1&#10;aHW3veWihW201Ghb+21LiOl45+17d52CU3vYaYqgKlu3YiYcrxRVXfGxWmxUBQBABCe+zB5o9ual&#10;r4lGIFEFoAP5hdxg2dZhuUMRWPgPALloW5PtbuCXcK3uaBK945IWnF6io31ry7MAP85uXNk02ltb&#10;1v7+0dHRZDQ7lMMbOwG7QbkmVeiEF20uFq+QtbKoVAX0osmnFE2m4VbElKjWRCKqElWJRBWADmQT&#10;gEoiUQWA/DS2rP1Ll93NPVut7vXda9k3XyqMNx2c/TuoBHMeX+ZpurPS7NsBXV8bbWt3+7DZt6OW&#10;2Bc04XkJ7/De2Gr78vDxPVkbq1lHh9IQqqJGNAwK/ZTHfPIoKZ9GCYy4P0Af5a/6Dzl7xs3Zz5w+&#10;RSwLIIvqdVallSoA5K7R3rLaW5bqacQ0SweP48HZsveAJHN8q5//V29h2WVIXOpS1ISdmd3Yudb2&#10;7OK1c6PemarSUDVwO+PyJ6Dq0lE+3isDSCfHRNWy0ryx9CeqSV9AA/vDAgA8KFMFgNqZTse31mdN&#10;YI8bvjaePi+ELcSws3JutLsld4majnvrnaHzMhG9PdN8lMOPpiJ8o6nG1vVuvzMUw86KGB3X9MpL&#10;PDm14GETTzju3OYzs/vNlQfOhlmukfXsklsKeqoCABCLDomqOLlvVdIRACC71bWNim1XxcJ/AKiL&#10;YWfJr9mchYOtbXfD17Y16gohhLD7neb8pJ2hLVrd7dG2fCE8/Ci0zamY1Y8KYfebS0tLSythbVHb&#10;lmyfag87zeaS+xKFaHVHJ7oCBA2beMKx59a2JsdT803MlC65RSBUBQAgmg6r/p1fJspV6cQKoAiV&#10;2a6Khf8AUHutVqu7PZoc7XsKLtvW0WTUbbVcJ+xujyb71lb70hWZRy7YvulYY2t3FLxpV4C2tT8Z&#10;bbsvcXaRk31PcBk8bMIJJ5hbwz+1VqsrJ1bXKlUh6KkKAEAkrRJVyZ2rhsQBJKoAijBYtqtRrOpO&#10;VClTBYDqamztH22lOmPb2m8HLDbzDbj4Ehpta/8o9nq12J1oFwwbe8KLBgm7IvGmFnKw29ZR/ENh&#10;AipVAQAoRHGJqhRZr0qiCqAg77w0VD2FnJGoAgCApAhVAQDIX9GJqhSSq4aPQJdVALkwugMArVQB&#10;AEAWhKoAAOSsnERVCsxVF41AySqAvLhXzaucR1q0UgUAABkRqgIAkKcyE1XJk6uy6h9AaQwt8KSV&#10;KgAAyI6NqgAAyE35iark5KokqgBKs7q2IfZUTyIbElUAAJAalaoAAORDVaIqkagCQBws/AcAALkg&#10;VAUAIAdqE1XPCIa2OARgqBfe7KqeQlws/AcAAHkhVAUAICvdElXPvlXhZwGALAbL9ubjlupZJEai&#10;CgAAMiJUBQAgQPzMUatEVfj2rfKgMwCAHK2ubZiVqMoyVRJVAACQHRtVAQAQxrKskL/qlqhK7lyV&#10;1oHh8m2VQOMF5MW4+9ILb3bfeWmoehZhzAp/AQCA/ghVAQBISc9EVXIqVY3OVUvIlcw9OEUwLsir&#10;tjh3Tk1uMrM6AFCmCgAAckGoCgBAGjonqpKzytXcXNXQaQO1srq2IfZUTwIAAKB09FQFgKLE2SwI&#10;htI/UXU40Wq6CwIAAAAA+BGqAgCQjEGJqrQoV42/GRcAhBss23x5AwAAaoVQFQBqhOLZ7DJGor1e&#10;L8vZU0+AelUAxVld2zCopyoAINCSsVQfOdQXoSoAAHEZmqhKMlelOhUAAAAeRkeTRk8eRiNULRtl&#10;YjFxoIDi8PhKx7hV/35Oqusa8/k/2vy7jx+mGw8AjtEBAAAA1AqhKgAA0fJKVC3LUjIBsbBG9eAX&#10;t7++8sXnv/MuwSqA9JwOAOSqAFABR2llHCHp2VUcG+AYoSqAOrq/d0cuhQbiqG6i6jjY+8a577yb&#10;bmwAmBks24NlW/UsAACZpA4rnWX46UbIeHagfISqAACEydgIVYdV/zH7qO7dHHyc7gIAgO2qAKAS&#10;SFSB+AhVAQCIVoFE9UdXo0568MZP6QEAAACAhPRPVMe9pVhWdqYFzWBmurMiL6k3jjxRDpOZjns7&#10;IRcUxDlUhR6L6Xint7Ky4jryKyu9nfGiS5xNqvCbJ6nPqZ5AbujfBAAoSAUS1UefPvibPzwXdfKD&#10;6UMhzqa7KAAAANSR/omqload3uUjq13cBUzHvfXO0BbdUZIOZNOdG8PZj/bdt6dbW42i5uVh27Zt&#10;d4b9Vnd718r/UgtSdqjqjz4JQwEAOkvXCFWzRPUzIahBBVC41bUNsTf7gfblAFAHhiWq3VGhOWYy&#10;RceqHx0mb3M+ffuuLYTodrvD4dDu35Lm2nsAACAASURBVBpv5TvB6c5Ks28LIUSru3392qV2Yxaf&#10;Tqfjt2/d6A9te9hvHorJvhm5akUqVVO/YyPSBQDkTr9EVQhx9uw5IQ7Cz3ShQZkqgDxo+B5b5ryq&#10;ZwEAlWJYoqqf4Y2da22d0sNZpto6d+1ydzgciuG9sdXOL1Ud92Si2tr2haaNRnvLal+63Gt2hsLu&#10;N3tPaxR/L1Z2qMr31QCAatMyURVCiK987Vvi9g/Dzvb53/8qoWq9kToBAICYlCeqzggmarVatm0L&#10;u7++c0mfosx5pnrlUqP9dFfknKqOe52hEEJ0RwuvcaNtjbrDzlDDvDkYG1UBAODlhJKpz6hboiqE&#10;EBe/H75X1XOX/vCQQA1ANk4JBRk9AFRYTRJVuZuSay+lgK2UnJ2nPJsoRexIdWV31BVCCLu/nnTz&#10;pel0HDGrcW9paWm2zF4MO5EbY83Pdqs/z1SFaF/uCiHE8Ebk9OIcpeNmrd1ReAVq+9p2SwjREmKi&#10;2aZUQQhVAQBYKFGyqXWiKoQQ4iuDB69evRB0vgtrbz348V9tCC0X7QIAAEAf9UhUp+PeSrPTH9rH&#10;jUlte9jvNFd6JyLDxtbudksIIez+LVduOQsoRWv72oIMcZYees4XZdxbaTY7/ll5M90UxveGQswz&#10;VSdVte++HTJw3KM0L4IV3ctRda+Nrf2jo6P9/a229nWqhKoAAORC/0RVCCHE2W8P3tt/66/XLhxH&#10;q89e/dv9X7538+JZMS8xI1cFkB3PJABQSfokqoV2Yh33mnKH+lZ3NDmSJqNuSwhhDzvNE2WfTqw6&#10;7Mx/P1/p3treXbyEPeB8EaY7K7NZbR/ParItp9U/nlXbOjo6msjBRXd0dHR0FN2h1JOpxklVExyl&#10;yQOZMZ9rxrqmpiBUBQAgK0MS1ZmnLm7e/Pv3nH/+68GLT7laqTq5qvu/dFMCUHN0AACAiqlJouos&#10;VW9tT/Ytp2Cy0bb2Z0mlZ1F8Y+t6Vxz/fh6piu718K6gyWLV6c563xZCdEcTVxlno7Fl7Y/iLtVf&#10;zJepHqeqC0ppkxyl6UeHQgghzj9tQPlpAoSqAABkYlaiGoe7JaLzX/ZhAQAAYK4qJKqz/qKBjtfP&#10;O0vV/ZnoPD71lm+2rXmL1Fs7s6wxsnuoHC92rDrfRWr7mn9d/Ozik3USOGGWqZ68yrNUVQzvBQyb&#10;4ihVrlCVUBUAgAzcaaanutP/X+QI2eeQbgQ/+gAAAADAUYVENa7w9p+LFsXPW6QO+1HNVE/yVLlG&#10;zcpdSerWPNcSQojDj1LVqjq7SHmusnOl/KlquqNUNZ9TPQEAAEzlTzPDKzr9GaWeiaok1+3e37tD&#10;mSqAFAbLttibPZPwNAIARqtOotodRfcWnVtUVdk81xLC9v++sbW7fbcpE9XwZqoebWvUHXaGwu6v&#10;71zaX3S2WVNSu99c6i8ey34wESLxCvvFAWnj0pVW37bF8MbOtXbQ1JIdpXTT0xiVqgAApKFDHpp6&#10;BOeM4ahXBQAAqLnqJKpxzeLLCPaDifdXjUtX5N5QC+tJFzhuHrCeoStqavNMNag7wjwl9tWcJjtK&#10;jafPCyFSV9Jqi1AVAIDEjE5U3SLPS64KAABQW/VLVIWzkj6Cv0RzvpGUSJGOxo5VW9uTozCxC3Fd&#10;855nqqG8qWrCozTvB+CPov3GvaWllZXezlj/AJZQFQCAZHTIQ4tb9e/n5KpEqwASGSzbcu0/zx4A&#10;YKJaJqrHFuV/i0o0x7f6thCi1e22RIo9o+btSxedcRZixkolE3HW/o8W5LSTsInFPkqzVDVwz6uT&#10;xveGQtj28IEBjQIIVQEASECHPDTjCDHX/rvJXJVkBAAAoCZqnKjOV/EH53/je0Mh/Av8x72O3Orp&#10;unVtdvZOL1Gs2tjane0K1Vm/G/Dn2QL6GKlkIrMseMGGU0K4uhqcuOjER2meqkYclvmeWSET0ggb&#10;VQEAEFf2PLTX62UcofxEVXJ2m2HPGQBxbD6eLQuUX8bk+NSR5dsdeV5nbjH1xG7qSwQAE9U4URUi&#10;dHemeeTnyVSdSHVktYVoz3asWri706LLnW91ZdsBxbDta9utYd8Ww07vsm+V/3Rnpdm3k+3EJWd+&#10;LzrCnB8PMbw3ttptz29jH6X5hlzDzsq5SfCGXNNxb9bEVR5J7RGqAgAQS50TVYlcNTtTSn31nGeO&#10;s8prqEIPVMzB9byxxLzCXXJy1dxHLsn82RsA6qDmiaoQQjS2rnf7naGw+82VB6Ndq90QQojpuLfe&#10;GcrI77o7E3QyxO1rbc/5b423koSDTqwaNisx7KyI7evXtmbTmo5vzeblTECIWWmrLfeGai9KduNk&#10;qu5LdgeoCY+SkLHqYWdo2/3m0t3u9vVrl9qN2Smm0/Gt9RtDmSa3DIlUCVUBAIhD+Zr9dCO4Iwwn&#10;0rUsy/k5RcZRZodEbdOi1AijUROeBy9fxgCAKUhUpbY1GYn1ztC2h53m8MSfWt3Rrjvyc/ancmeI&#10;oWWlYZz8MmJW/c6wf/KPre7oZPln81xLCFvY/eZSX4jWdkB1aLxMVci1+8Oh3K5qyxkmwVFyzrE/&#10;Oddb7wdfBXnG7V0rQXmvWoSqAGAYIwqsKkMeJSfNtCwr/Lgt+qs70Ex35NON4EQY3kB2PlrqjKOE&#10;cIT8BQAAQImaJ6pCCCEabWt/cnnn1o27w/li/Fare333mlNcKc17kp6oEl1U3BnHfJV83FmJVqt1&#10;3j8vIRpbu6MH86rRQLEz1UWpauyjdGJa1v7WtfHOrXt3D4+vhGi1WuevOOW3plgq557qPDBK2KQ4&#10;Efm5tOSPbXxRH1O+B8qUw07OhUhG3JNN544gDa1RDT979ikByEvdXvpN3PLO+VpLgw/5AFAIJ7QR&#10;RiWqOoWwqCMqVbGQDu93852DDtcoEnkZoBXleWj2EchPi2DECwpMkfGl//7encHy4hqU0sk9oBZN&#10;afNx64U3u5uilcsbnqRfmafvCk1PVQC1YVCiCihHqCqEio9GfBjDIvrfN4h9UW339+70fB+eS16z&#10;n+MIkWcP7HuY9FJqKPKZ0KDlEbrNU8kqoji0nZhuBsv25uPW5uNWYK4q/0qLVQCoEhJV1BahKhZS&#10;/k5X2+X/1f4YEPKhsdpXPC8EUqZbXdvwVCQlLfB0HilZSkTlIAXWqC7oqWpEbFTQ8zlPcYBZPI/f&#10;+OcqZjoAUFMkqqgzQlUh6KkKRPHnLHwmWST7o1vDp4hCg7ZF1zcy7SrnQLHqHwByJzsA5DtmnFcE&#10;DV9hAUA37uaq5ZwxxxGAkhGqAojg/wQS/zOJzp9edJ4bNKEwUXWW7ZOoloMnBCBfq2sbYi+4s6rs&#10;AFD+lAAAAPJFqAogTJZEFainjHmooEa1XNTdA7kbLNtiL+I0ObZV5Z0JAABQglAVwEKeTylGNFtE&#10;JRm0pQmr/s1ixJ0KqKQiOgAAAFKjnymQAqEqgACBTVRJH4BwOSaqlmUpmQAA5KXQDgC8LQEAAMo9&#10;oXoCAHS0urZBogokkjEPFdSoAqiQwbId2VtDrkIoYzYAAAAFoFIVgBdNVKEnnT97uwPNdPMkUQUA&#10;AAAAgxCqAjjGtlTQlv9+qE/GSh9VAAgU3gEgcjOrOHijAgAAVCFUBTDDtlRACiSqABAoTmxq0D6E&#10;AAAAHoSqAIQISlT5hANEMjRRdc4FACbiXQoAANABoSoAElUgDUMTVTeKWwEUrYQOAAAAAEoQqgK1&#10;5l/jr0+fSkBnFUhUAaBoRcemfA0MAAAUekL1BAAoIz+KkKgCSZGoAkBeZFtV1bMAAABIjFAVqCl/&#10;cQflHkAcJKoAkMjq2sbm41bgnwbLNokqAAAwFMv/gToiUQUWCd/EqQKJKrtUAShT7h0AeMcCAAA0&#10;QagK1I5/Wypxsq0qUDI9y5T8qSWJKgAUQXYA4K0IAAAwC6EqUC/+RJXPMFDLlHsgiSoApLa6tiH2&#10;xGDZ9v8pdSkr72EAAIBahKpAjZCoAulUKVF99OlnpKsAypR7BwAAAAAdEKqiRvRcYlwaElUgnYol&#10;qulGAAAAAIw13Vlp3hWt8+fPn7t8+VK73Qg98Xjn7XsP7h4eCvv89SOrnfNcxr2lzlCI1vZkfyt0&#10;HosnuLPS7NtCdEf5zy7RPMa9t4W1Ve4UlFzoQoSqqJHaZoj+rqkkqkBMygNN5RMAgOwGy/bm49bm&#10;49aiDgCbj1tx3pzwBgYAkJpt27Zti+HwbmicOd1Z7/Tnr1bnS5qbcabj3npnaIvuyKr4hYZ7QvUE&#10;ABRLfvwgUQVSUB5oKp8AAAAAUBmtVksIYd99e7rwJNO37wZ8/wevjw4VHCYlFxqKSlWgyvz5KYkq&#10;EJPyQDPL2WV9eq/Xk/+0LCuw/4mhTVHYKBwATwIAgDSuXOna9tC++/Z0K7hWVWaqrW5XDIe6BXjQ&#10;D6EqUFn+Jqqixj0QgHRUJapOHpp6AmEjzP/kf0IwNGYFoL+8OgAAAJDBpcvd/nBxqjrLVK9cPnd3&#10;WP7kYByW/wPVFLgtFR9UgERMrFGVsmeyAAAAQPW0L3fFwg4A80z1UjNkhOl4p7eysjS3stLbGS9q&#10;J3DytCu9hSeUp56OY4+cTOTI053ZX1d2gn/fG89/Ne4tLS01Z21nhx3PX+NfkfnQvbEQntP7Tx7j&#10;QpUgVC0b38CjBIGJqrLZAGZSFWgqbzsAAEoEVrC68X4GAJCDkFTVyVQX72I17q00O/2hffyaZdvD&#10;fqcZlJf6TmsPO82l3r3goce9lWaz4x/ZG3MmF2fkxtbudksIIez+LVdWOb4lc8zW9rV2nhd3wr3e&#10;iuf0w36nmflql4JQFagaElVAobxqVC0r5ZaWJKoAtCVj083HrcC/bj5u8Y4FAFC8halqZKY67jU7&#10;Q1sI0eqOJkfSZNRtCZmXnqycHPe8p52MtltCDIcBjQWmOyuzU28fjzzZlkP3mxlqMmOP7MSqw878&#10;l+NeZyiEEK3tXVevhLZ1dHQ0kacV3dHR0dHRkdVOenHHhsOh3eqOJhPXQRLedDf0QhUiVAUqJXui&#10;yucZIDXlq/6zZ7IAoD++MAYAZLEgVY3KVKc7N2YR42Tfas9P1Ghb+7Owb3jjuLhynkd2R8enbbS3&#10;5if1jrzet4UQ3dFkf+t45MaWtT/qekdOJNHIja3rXXH8y/lVEN3rwZt65XZF5EGSJ2+0t2anFcN7&#10;Gqzvj0CoClTE/b071KgCCmUMNFn1D6AOItf4AwAUWopBt3FiDnVC81xL+FJVudI9JFN9+64tRGDE&#10;OE8jj0cc35vlr95V805w6R+5tX2t7bvstjXqCm/ZZmxJR579Ttj9WzuzCFl0R7ErQtNdEf9Bkqm3&#10;EQhVgSrw70NFogqUSZ8aVRJVAJobLNuLOgAAAFCGxqUrvlRVxqAxMtXLQRHjLAacjzj96FAIIcT5&#10;p/2j+RLDeRS54KJlAiwOP0peq5pi5Pa1WdVtP3kz1ZRXJOggSWmuc8kIVQHj+QtUSVSBMpmVqDon&#10;BgBVZK7qjlZpqAoAKJE/VZ2Vli4O+GZa55qBv58lhjOTB3bYiU+andjuNwPrcGdb3tsPJjHGyj6y&#10;01pVCG8zVXVXRF+EqoDZApf887EEKI1ZiaobNa0AFBos24lKVp03PHxzDADFOYpBt3FiDuXhTVVn&#10;mWpwGaoQwkkMI8RJDE/mr/qZHRsRumcXJEJVwGA0UQXylbSK09xEFQB0QCsAAIAaJ1PV6Ew1ZhQa&#10;rzY1+Kzbk9DoOP1e98lGnm82JYSw++spNsgq7opoiFAVMBWJKlCcROvoSVQBIKPBsn1/747qWQAA&#10;6sOdqsbIVOcWlaKeLGSdJbDBJ/bWvIaeOJM0I8v9ukSr222JhBtkFXdF9PW5ki+Pd0tALkhUAbVM&#10;TFQ/fnfwg5tvOP/8o82/+17/xafOprt8AMiHLFYdLMdZVAkAQG4al660+rZtP5iMH8TIVGcnF8N7&#10;Y6vtO+Eslp2vl5+f+PCjqWg3Ak/qGvnp80LYYsHIWSQfedzryGNx3br20eHQtsWw07scs7i0uCui&#10;r7JD1Ti5T5nxECEvTESiCqhlYKL68G82r756+8D9q1/c/vrK7Qtrb92+eZFgFQAAADUzSz6HnY4Q&#10;IrpO1UlVb+xca5/cvmm6c+NEpnqc2PbXdy7tu088P6lb+9p2a9hfkF9Od1aafVuI7ijFuvmEIzuR&#10;6shqC9He3b7b7Ade4XwurgpY/g+Y5P7eHRJVQC0DE1Xxs81znkR17mDvG+e+8266iQBAnkI6ALBL&#10;FQCgAI2nzx//I3rtf2PrelcIIex+c6U3nvcanY57K7N97bvXj6NH94l3ZieejnfmJw0eWQw7K72d&#10;46GPx25tX0sVRCYZ2YmG5785vg7+HgDzY3f4kbvpanFXJORClSJUBYwhP0g4nyX8ASuAopmYqIp3&#10;/+xPbof9fe/m4ON0swGAPLBdFQBAifbl7vzHOP1URduajGSr0WGnuSQ1O0PZg3Q0OVmA2bYm27LH&#10;aH924manb4tWt9sNHbl/PPTx2PuxKkUj5hw6srM/lTsabl+TV2HY6Xlj1XkD1X5zaWlpaWW+oVVx&#10;VyTkQhUiVAXMEFigSqIKlMnIRFWIn/3khxGnOHjjpw/TzQgAAAAwlpOqxspUhRCNtrU/GW13W8ff&#10;BbZa3dFksm95e6cK0djaP5qMXKdtdUeTfety3JFFyxk71uTiz9k/8mx/Km8l6XHp6Q1PgtnY2pXp&#10;aXlXJORClSm7p2okKu8AP5b8A8oZmqgK8fDhg8jTHEwfCkFjVQAAAFRTY2v/aCvg923r6MhKcHoh&#10;hGi0t6z2VtC5Ak9s7bdPnrax4DLjjxw2u0XTiBh50YFY/AfRaFv7Wa5IyLVIdaFKaBeqAm757iRm&#10;7r5knkRVmHxdABMZm6gCgBlkB4DBsi32Ym1sCwAA8P+3d3chcmT5nfdP9OOnx+q+Mg8srJoxzdOZ&#10;uijLjWHyQmRiGmYYMZmSZ9Rm0MOAmhJiOxMzFJngEY0XwcqsboRsyHRhTMYMQqILFkRjyetW5tDD&#10;NjSmYnWRA8OMXBedqaUfm2nzLCxzNdPbc5PPxcmMioz39zgR8f0w2FWZkREnTkSVon91zv8UjlAV&#10;SkvxqTrn0Z1pHa6QMaoktoBVyRPVN267rlC140KDYaoAVMUqVQAAQE3UVAXUxax/oHAlT1RPP+7n&#10;wne/SagKAAAAAFEQqgIq+vDoAYkqULjKJKrv3/Db7Np7B6/H2Dt8Xb52nVH/QCRmBQB+dgAAQCkw&#10;/R9QjjNOFalWQgAQRmUS1V/++kshXtwWN27fdxYCuHDt8f27F3dekmkgv3MAAAAAwAcjVQG1uA5Q&#10;Jd0AclZ4ojoYDJLswfHxN949/OT48V9ZNrnwtRv/cPzzT+5eZOY/gBLgjz0AAEA1jFQFFMKUf0Ap&#10;KQWakWUU6b5+8UCIH2zf+iRe2wAgO2YFAHHEHB0AAKA6tUaqEiGhzkhUAaVUYtY/AJQbj0MAAEBZ&#10;aoWqQD2xLBWsFFzfRt6NqrUqU4UnqtPpNP+PA4pQ8NegUPg34eVr1w++aBfdCgAAgNph+n9SMZ6t&#10;FXwcV5ZrX1UsbXTmpySqQCHMRDLhx2MHmtZMNsa/FAk/DgAqkBUAim4FAABAMEJVIZKlnJUJv8oS&#10;5FUsKXAOUBUVuqmAkooxzjR5oJnDrP+EqTEA5MZWVrUsj6kAAKBWCFWFIMNCQZjyD1RD6eqoUm4V&#10;AAAAABKipipQDBJVoBpKl6gCgOLMCgA8HQEAAJURqgIFIFEFqoFEFQAycnjGKLoJAAAAfpj+D+TK&#10;WTVVzURVzVYBSiFRBdJSsYLpAAAAqAOFQlVCHFSe8ybntgdKikQVSJd1SaIi2wE1mBUAAAAAlMX0&#10;fyAnJKpAZZCoAkAODs8Y5hQf0nYAAKAahUaqAhXmLKIqdosAACiLkiaq5qcAAAAAAMkRqgKZY1kq&#10;oDJKmqhaMbgVamIcImyoAAAAABRHqApkqCzLUgEIowKJKqAm52QOQDo8Y4gjcfnadVkBgIcoAACg&#10;DkJVICsUUQWqhEQVAAAAAGBioSogKySqQGWQqAIAAAAArAhVgfQxRhWokgokqqxSBaCMbGVVZQWA&#10;4ppTDpqmaZpWdCsAAKgFVab/EzmhMpzLUgnHqFUAZUGiCgDFMsuqFt2QMtE0bb1eF90KAAAqjpGq&#10;/NEbaXImqnJphcIaBCABElUAQEkxZBUAgKypMlIVKDvniFTGXwMl4gwfK5moUpIVQLnYKgAgjMVi&#10;0Wq15NfWXHW9XpvfMo4VAIDkGKkKpMA5IpVEFSgpGTsWnqgOBoNiG6A4ZpkAtXJ4xjD/es3PfhiL&#10;LfNrsRuwxhjEqu0K3CxWwwEAKBNCVSAp12WpimkKgDQUnqgmb0DyTBYAUEbr9docpiqEkHGq7Qsz&#10;Yw0ZgLpuo3mwbpD8dAAAUBnT/4FEXBNVhlEA5VV4oFl4pAsASqECQFrMXFXslggQ2wDUtSaAfMv6&#10;WZO5B+vezC1tJQgoOAAAqB5CVSA+r0S1mNYASE/yQHM6ncb444oZyMb7uGCMKoCKOjxjiCMhqy3x&#10;uJUKMwmVMWir1dI0zay7KjNQ/9GmtpTWuYFt4Cq5KgCgYghVgZhsD/TOhaoAlFR5Z/1bI914ewAA&#10;1Idz7KpriuoamIbZeavVMhNbQa4KAKicuoeqTNNGDM78lBETQGUUFWimO+vf+k+b+ToAlBQVAPJh&#10;nbmfSkVUW0VXczBs8j0DAKACJUJVAimUCFP+ATh5BZoxPp68AfILZzNilxQAABVQASBn8Qao+u/Q&#10;WsgVAICyUyJUBcqCRBWAkzqz/s097Pxe2lZZDfPLitQVAJB6nAoAQCW9VHQDgNIgUQXgpGCiCgDV&#10;QwUAAACgGkJVIBQSVQBOJKoAUAjWRSgvTdNSKdgKAEDhmP4PBLPlp86FqgDUEIkqAOTMLKtadEMA&#10;AAAIVbf4WzdcOfNTBqgCECSqAJA7KgBUgKzW2mq1rINV1+t1cS0CACA+QtUNYjJiZSem/ANwVaJE&#10;1dwSACpGVgDgwayMzIWwWq1WsS0BACAJaqoC7khUAbgqUaJqxYBWlAW1MuHv8IzBHQIAAFRQ/EhV&#10;giqkK5XnbBJVAK5KmqgCQDVQAQAAAKij+FAVKpBBZFn+7O/fTtfoM9KpkagCcEWiCgBKoQJABVBQ&#10;FQBQXoSqdZfuQvYVeK61nUK6/QNATWEKj5KoAoAiDs8Y4ojHMwAAUDBCVfBIesqZqNI5QK145ZUk&#10;qgCgCCoAVIymaQxWBQCUFKEqIITbiFQSVQASiSoAAAAAwOalohsAFE/mpySqAJxKnaiGKWsAAGV0&#10;eMYw/yJellUB4EXTtKKbAABAHIxURd2xLBUAL6VOVK0Y4lo6hESADyoAAAAAFRCqotZIVAF4qUyi&#10;qpoU40L1k8fYLTw8Y4Tf+OCLdux/udTvQwCwoQwrAEARBYeqBFgoEIkqAC8VSFQTzv3PLmuLFBcC&#10;gJfDM4Y4ErKCE49wJbVYLIQQrVbLrADgn5ZSKAAAoBRGqqKmbA/fzoWqANRWwkBzMBgk+XjyBnz2&#10;0WHn7R/svPJCvP5GtJ0QfQJQGRUAfKzXa03TZF5ZCovFotVqBW5mTVQZrAoAUAGhKmrHmZ8yugGA&#10;qeRjVF/88ODG7fvPbK923nzr2uP7dy9GDFYBAMhFYK7qHKNKrgoAKByhKuqFKf8xMIwX9VHyRFV8&#10;fLB3+77rO8+O3t4Tj7+8ezFeuwBAaVQAqAPb2FtZNIBcFQBQoJeKbgCQHxLVSD48eiD/RxehbhIm&#10;qtPpNN5xk2ayH33/HfdEdePo7uFncfYLACqSVUpYbK3mtC1BxVUAQO4IVVEjJKpRycUfim4FkKuS&#10;jlEVQrz29o8Ctnj2wU9exNs3AADZkgNRzYTUSr5iqw9gDlw1PyjIWAEA+WL6P+qCRBXFijqUhqE3&#10;hShxorrdg69nqxdCUFgVQBVRAaAC/CurOpfesuaqtg9ac1VKBAAAMkKoiuqzPWFTITQ8a64XO+NT&#10;ORzMs21lv+VkX6l2NVNvT4wdDgYD+cV0OjU/Hmk/rnuI14ZA/+/HDz78nzGOAAAqOjxjHHzRJkut&#10;vPV6HTjs1Bm5iu3gVkqvAgAyUmSoygMQcuBMVLnrQqKjbLh5RNBdkWIX5d3b21Ay6kHzH6Pq7Blz&#10;D+/fEP41VYW48I13r1/2HamqWm4OoKQOvmjnebjwf9Pit1y5JJzCL5NWuaSVfIV0FQCQIkaqospI&#10;VAFkR6lZ/7/89Zfio++L+75lVS9895vM/Ud5KBt+Kdsw1eTz0GWdgRT4pBf/UTD0hACkwja21HUU&#10;anj+VQUAAIiNUBWVRaIKIDvKJapCiIt/+/6NH/kMVr323sHr8Y6ESlMzInT+k53uv+NJzlrBxwk1&#10;L2I+ZCnVOvdAxZgBaLrLTDFkFQCQBUJVVJNrHVUAcAq3xJP7RxRKVIUQQnz98OS2uHH7/jPH5heu&#10;Pb5/92K8Q6HKFMwHhRBeGVmK/5rHPnGeKKLKrcdkuprPsZApc1xq6sNLZWIr/y+FVgEAyeUdqtqe&#10;dVgyCFkgUQUQQ8h8U9lEVQghxBvvHn5y+741Jr7wtRt/8Tejb73OxH+Uh+swVdfXUQpZX7gPjx4c&#10;njHEUaYHQQESzvr32ScFAQAAqShgpKrXg3LgZkAg5390yefsnFdLAFAKn310+Hd3PzC//fbBjwPD&#10;R7UTVbvYhwCAErl87bpMVOVgVf4jAoFIVAEAqcg7VHWdmOP66BNyM8DkfIzejFwAALsXPzywT5P/&#10;6f3vdO7LafLuwaoKiepgu1gKgSkAAAAAFKhMI1UZ0AofrlP+SVQBuPr4YO+2+4JOz47e3hOPv3SW&#10;H1UhUQ2zhxglYgGgAqgAgJDkMFUKqgIAklNioSozC7PmYl51MJ1DEf03QB04E1XiVACePvr+O+6J&#10;6sbR3cM/u3jwuuWVsiSqVgxlBVAfVABAeBRUBQCkRYlQ1ZXXw1Bg2ErMWjfhE9WcV6xigSxATR//&#10;448Ctnj2wU9eHLy7rQGgVKI6q8vugAAAIABJREFUnU7j7QEAAAAAkCJ1Q1UvkcJWuXHp6gaUOvvL&#10;P0l0zvp3XZYqxhUnFQWq6MWLk8Btnq1eCPGGEIolqr/89Zf+v5eY+w+gzqgAgDAYpgoASItCoWrC&#10;qTohV7syN7a9pVR8llvgq9RZxxBYCyL8u2H2H4kKU8/CtOHDowfirT+yv/rJzzJqEsqu7L80olIt&#10;UQ3/Keb+AwAAAECmFApVsxC1hoAicmte4alfbM64UIUQE6i8SvyUvfHGnhDP/Le50HijxImqk+L/&#10;6gFAcpRVBQAAOat4qOrFOWGcB68SIVEFkMTX/+Q/iPu+ZVUvfPf2m8XnoVH34D/3P+QvSeJXAEC1&#10;sVAVACAtLxXdACAaElUASV382/dv+G7w7Afy/5coUbVi7j+A2jo8Y/DHIQAAkA9CVZTGh0cPSFQB&#10;pOLrhye3b1xwe+f0xZImqgBQW5evXZerlTqXT6ib9XrNYEwAALJGqIpykOEpiWomPvnZ5n9Ajbzx&#10;7uEnx4//6tqF0xT1azf+wSy2GjLN/Oyjw/e+8dZrr37ltVe/8tqrb3374MdFJar+c/8BAICVpmlF&#10;NwEAUHo1ramKcnEdoCqohJsGZ31hoD5ev3hw9+LB0TaO/On978gvwqWZL354cOP2feuKV88i7sFF&#10;pET1s48O/+7uB0fPdlbdYnArgJo7PGPIFasAAAAypcpIVYYcwovXlH9umNTJXqVjUXMhQ8mPD/Z2&#10;E9Ud730U59BREtUXPzx4q/P2D2yJqhDivY9exDk2AFQCFQAQxmKxKLoJAIAqUCVUBVxRRBVAnsIO&#10;8/zo++/c93v/6O7hZxEPHWmMqk+ke/T2XrxIFwCAWqECAAAgIab/Q10kqgDyFH7i/Mf/+KOALZ59&#10;8JMXB+++EfbQ0eqohoh0/+ziwethDw6UhiIDDxVphs3BF+3DM0bRrVAFFQAQaLFYtFotTdPW63XR&#10;bQEAlJVCoSpVMmFyvRlIVAGkS9YkNb/99sGP/2b0rdeDk9AXL04Ct3m2eiFEuFA16spUqUe6QFnw&#10;GOBDzai3WLICALcNAADIiEKhqnzicX0i5GGoVlwff3kmBpAq5zJT4qf3v9O5f+Ha4/t3L+aXR0ZN&#10;VIX4n+lGugBQMZevXWeYKsKTRQAYrwoAiEGhUFVyDc5IWuuDKf8AcvDxwd5t9xn0z47e3hOPv7x7&#10;0efTb7yxJ4TnIlXShUaITDN6ogoACIUKAAhkLlcl6wBY3yJjBQCEoVyo6oqktSZcE9VimgKgwhLX&#10;JP36n/wHcd93Dv6F734zKFSNm6j+u3iRLr9OAdQQFQAQhpmuSq1Wq6iWAADKRYlQNd6zDklrxXiN&#10;USUIAJCu5DVJX3s7YA/X3gtYJyrJGNUYkW74fwf5lQugAqgAAAAAcqBEqJoiktaSYtY/1Mdol6pI&#10;usyUmYfevnHBVpVVCCGErMrqt/ckierla9dfe3Xgv01gpAsAWZOz74v9R5MKAIhN0zQqAAAAAlUt&#10;VHUVPmlFIWxBlbw0RFfFIkAEXNny0G/+yeHf3f3g6JmMVi987cZf/M3oW6/7TvxPWEc1eaQLALXC&#10;Iw1iIFEFAIRRi1DVlfloRbpaIGd+ylMvgIzFX2bKmYe+fvHg7sWDu6GPnVai6hbpiq/d+IfASBcA&#10;8lTgcx0VAAAAQNbqG6qicEz5B1CIeMtMJcxDk+/B/Ph0OpVfyEj3aPv6fz38VryGAUBVUQEAAABk&#10;56WiG4CaIlEFUJiLf/v+Db/3nTVJ1UlUYzcAAACEpGla0U0AAJQAI1VRABLV3FDdAnD19cOT2+JG&#10;yJqkJKoAUEZmBQDKqiKSxWLRarWcuSqFVgEANoSqyBuJam5i9ypRLGrgjXcPPwlTk5REFQCAupG5&#10;qvULIYSmaeSqAACr4qf/E6jVCokqAHW8fvHg7n/7xPz2vx6WLFH97KPD977xlvnttw9+/NmLGAcB&#10;gCo7PGPw12LEsFgsFouF9QtBWQAAwC5GqiIn8nGWRBVAWaidqL744YG9fMFP73+nc1+WL3AsswUA&#10;9SYrABTdCpSYzFVlWQDGqwIAJEJV5MF1gKpIMD8dADKldqIqPj7Yu33f9XPPjt7eE4+/tJWFBYB6&#10;MsuqAqkwy62SqwIAhArT/1F5XlP+SVQBqEnxRFU8P3rHPVHdOLp7+FmMowJARVEBACmSQ1Y1TaMU&#10;AACAkarVoezDIlP+AZSI6omqEM9/9k8Bu3j2wU9eHLxLDQAAsKACANJiLQUgX2HgKgDUE6HqRgWe&#10;sRRMKlmWCkC5qJ+oCvHi//tl4G6erV4IEStUJXQAUDF1rgDQarXMFZaQOrNvW61WsS0BABSFUHWD&#10;pC91JKoAyqUMiSoAII7DM0bdotX1es389NwwZBUA6omaqsgEiSqAsrAlmMomqq+9+pXXXv3Ka6/u&#10;PfofgTu70GDuPwC4YTA+UmcdDkyQDQC1UvBIVYK26pGPqiSqAMpIwUTVfCuCC9/9JqEqAGzVuQIA&#10;8mEtBSBzVYasAkAdMP0faXINT0lUAVRb6olqnCDV4tp7B68n+TwAVNHhGePgi3bRrUDFLRYLSqwC&#10;QH0w/R+pcZ3ynzxRZdUUACqzRaKffXT43jfe2k7Vf+vbBz/+7EWoj4vTCf6eieovf/3lL3/95XQ6&#10;/eWvT27fuOC2yYVrj0/uXoxzIgAAIDk5apU6AABQB4SqSIdXEVXGqAJQmcxAzW8DM1Cb3UT1xQ8P&#10;3uq8/YOjZ8+27z/76f3vdN58672P3HcackSqzFJ3h8G+8e7hJ8eP/+raBTNavfC1G/9w/PNP7l5k&#10;5j8AeOKv9cgBuSoA1ATT/5EClqUCUEIvfnhw4/b9Z9aXfnr/O537F649vh8mmrSNUf34YO/2fdcN&#10;nx29vScef2kOIA2TpYapJPD6xYO7Fw/uBm4HALVnllUlUUWeNE2juCoAVBgjVZEUiSqAMvr4YM+W&#10;qG49O3p7772PAj5uL4T60fffcU9UN47uHoac3e8YlAoAAEpmsVgwXhUAKo+Rqkgkz0SVkQUAUhMi&#10;A/2zi57LPTmXlvr4H38UcMRnP/B6hwgVAPIkKwAwAgA5kOtWMV4VAKqKUBUxyYgzzzGq5Xr2JQIG&#10;VBYiA/3gJy8O3nWrAWBbWipeAwhSASBnMks9PGPIOgBAPsxcVQhBtAoAFVNkqMqfiMvL9dpxQQGU&#10;xIsXJ4HbPLv95ldup31gstRaOfiindux+EseAChL5qpiWwqAaBUAKoORqojMdcq/KNtIUgDI14Xb&#10;P/+kwMNHDd3yDASrKuE/i+SkiIof2/CoAICcyfqqMloFAFQGoSqiYVkqAPFETYgyTZT+1/+ZdA/T&#10;6XTn++dHg8N/8vvA//37/8d/f/Dhf096XClG5+T8i5pAUCTuhKiXLOE/x4r/a84dFYZSV1DZS3bw&#10;RZsKACgKJVYBoGIIVREBiSqiUva/qWKr3hlFkuT0FfldIU/h/B/9sfgn/wz06n9+7xv/Lvx+z187&#10;+ON/8olV//hSlL1lIOdbN8bljvcPiiL/DH149EC89Uf2Vz/5mQptA/InfzBr/i8m4CrTXDXkbmUV&#10;AitCXgCIh1AVYZGo1lDy/xwq8A7hv+VUo8gV2d6T19//9Vfeue+52bW/fv/Gxah7/uP/6+DG7fvP&#10;HO9cuPb4/t2LboteWajzG5WKLgCSsP42U/k3CRUAUBnWkDQwMDU3oCIBACRHqIpQSFQRT4E5WomG&#10;vJXip6l6QdvXD09uC58MNMYu33j38JNv/snh39394OiZ3O2Fr934i78Zfev1gEAVFfXWH5XipxtI&#10;kXnPK/KHNKfL166LI0EFABQorcGq1vxUJqRO8kDOBjgbIxivCgDREaoiGIlqbZEwotIyyUBfv3hw&#10;9+LB3ZSaCAAlYk1Umf4P5MArS3VuIEekum4vc9XU2wYAdUCoCj+uY9PIvABUBhkoMvHJz4puAZA3&#10;W6JacGvCoQIAipJ/jukfvzJeFQDiKSxU5QlGfa7XiAsHAIALS5Bq/kPJSD3URLkSVVkBAChckgoA&#10;zkn9CZklVjNaRAsAKomRqnDnOuVfVKuiIgAAqeAfR9RZuRJVE2VVUYR//b3/8v7Zn/z97/5cyNhy&#10;rmld9RJMclUACIlQFS4oogoAAIBAJU1UTVQAQH7+9b/8wdt//bu7r3WFEJo2EWKoRohpHa8qtqUA&#10;rKNiqxe2UvQAQBIvFd0AKIdEFQAAAIHKnqgC+XFLVE1DIcQqws5kDhi4SlVs5p41TbPVGYhddkDz&#10;lrS5UY7o3CCjowOoCUaqYofXrP94VeF4vC4pVuwFAAD+Sp2oyrKqVABAXv717H/yTFQ3mlpHiGNl&#10;xkuaQ1bFbnprFl2NNMDTTIFzXp7LPKh5aFuKahuZKzFqFUB4hKo4lfoYVYI5AACA6il1ompDBQBk&#10;7vj9f//z4K1uhS5mKjNNmRWm0DxvXvs3I0hbRmkrF2D9Vu7KucPYS2P5p7rOg9oiXWtLzK+twSvR&#10;KoAwCFVrRz412p4dXRehSv58mdbjKeEsAACAIqqUqAI5+L1P/j7MZt0/nYi/H0bKVRM3LTKvmNV1&#10;HGiYFsqs05bDpsLZVHPUqv9HiFYBhEeoWi8fHj2QE52suarXlH+ekgEAAGBVmUS1DhUAZO6W9WBG&#10;BPnXMyHrpa7+5Z8Xiz/wTRhtMWUOg1VDMseBWnNJ67thPiuiR5lRk+Uw3eV6CgDgqphQtewPYWUk&#10;c9LDM8bm/x6dvs6yVAAAAAhUmUTVhgoAUJNt1Kp1SruCkZ/rhPqon7WNEnUdt2sGqbZPedWBjSe7&#10;IbQAqoSRqrWwGaC6y/XxkQdKAAAAOFU1UQUy9tUvGkKEqKkqGr//hVu86KxMKtIIDdVkPX15ytZ1&#10;sZybOb9NsWeUza8BqINQtfpcE1WzCIBtSx6RAQAAYFPJRLUOFQCggl+99afi74PLqv7qrY71W+eC&#10;9VUNUl0509UCMUwVgJeXcj7eh0cPWHQoZ5evXT/4om178eCLNokqAKhDzh4ouhUA4KKSiaoNv4SR&#10;oc47//Zm0DZv/vm/deyvLRaLyg9NDWTtAfl1/l1ReKoLQFl5j1St6nOY4k7/Di+EcCSqLEuVBYpz&#10;oXq4qwEUi8yrEHVIVIGMffXzv/zz33v7r3/Xc4M3/+0vv/eFx3u1jVNNGc3uB4DkmP5fF2au6kxU&#10;eT4GAADq44nFR0aJc+UTVSoAICdf/d4/PxZ/4J6rvvlvj+9//tXcm4RwzBWrKAIAwCnv6f8okKwD&#10;QKIKAACAQJVPVG2oAIBsffV7/7x4/D/+/E//t1kK4M03f/Xnk5MFiSoAlBUjVWvE9kBck+djAAAA&#10;RFW3RBXIxVd/9b3/+Kvv/ceimwEASAehal2QqAIAACCMWiWqVAAA4E9WACi6FQBURKhafbZ1qFiW&#10;CgAAAF5qlajasCQjAAAIj1C14higCgAAgJDqnKgCAABEQqhaZSSqAAAACKm2iSoVAAAAQAwvFd0A&#10;ZIVEFQAAACHVNlG1kRUAim4FAAAoAUaqVpCzamrNH44BAADgg0QVAAAgKkLVqnEOUBUsSwUAAAAP&#10;JKqCCgAAgmiatl6vi24FALUw/b9SXKf81/bhGAAAAP5IVJ2oAAAAAMIgVK0OiqgCAAAgPBJVAAiJ&#10;YaoAnJj+XxEkqgAAAAiPRNWGCgAAACASQtXSY1kqAHliRiQAVACJqj9ZAYCeAWCipioAJ0LVcmNZ&#10;KgA5y+03TFH/NVvgf0UTWAPIB4lqfazXa03TFotF0Q0Bym2xWLRaLXJVADaEqiXGlH8AAABEQqIK&#10;ADHIXLXoVgBQCwtVlRWJKgAAAOLh0dHV5WvXD75oH54xZP8wgQCAjaZpRTcBgEIYqVo+rkVUC2oL&#10;AAAASsPMCklUASAqBqsCsGGkasnIh2DGqAIAACASElUAAIAUEaqWifMhmMdiAAAABCJRDYkKAAD8&#10;UQEAgInp/6XhLKIqclyGG/HwIA4AAApHogoAaVmv10U3AYAqCFXLgWWpSqq8l4k4GACAaiBRBYAU&#10;yZGqRKsABKGq+lyXpeKZGAAAAIFIVGO4fO26OBKHZwxxJKgAAMDKXKtK0zRyVQCEqkqjiKoVT7QA&#10;AADhkagCQOoWi4UQotVqkasCyDtUdeZiPOR5IVG1Kd25kwIDAICikKgCAABkKu9Q1flU5xU81fz5&#10;j0QVAACEV+34jCnYUZGoJmSrACAGg6JbBEA5DFMFUPz0f69HvdqGrc4iqoJEFQAAN8RGgBOJKgBk&#10;SpZVBYDiQ1Uv9QxbXQeoiqqcHQBXpfhPX4aJAUApkKgCQA4YpgpAqByqeokUthbyNJkkd2CAKgAA&#10;AOIhUU2RtQIAAJgYpgrAVL5Q1Yvrs2P4Ya0pjsCK9xRLEVUAAADElkWimvAJWcEpDlGbdPBFO5uG&#10;ACglmagyTBWAVJ1Q1VX4Ya3FxpckqgAAAP4UTOhUI7uo8LECqeByA1ANiSoAm4qHql6sD4iFP7GR&#10;qAIAAARS/+mo8KfK1BV4Rjlc7jBLF1TvmgIAgLTUNFRVhOuTHIkqAACAk/rxVrHjOuXRU3mS5HHU&#10;xDqNACSzlKqmafILhqwCIFQtjOvTKo+wAAAAXnhM8seTJABkZLFYyFxVfrFYLDRNI1cFao5QtRiu&#10;U/4F/6kAAACAiBhKCQA5WCwWti/kqFWiVaC2CFULQBFVAAAApIvnyYxcvnZdDAZFtwKAcohWAbxU&#10;dANqh0QVAMKgjB0AhGE+SfI8CVfr9dqsBQkgCzJdNWutAqgPRqrmikQVAAAAaZFPkvwJCgCKZc1V&#10;GbIK1Aehan5IVAEAAAAAqCSiVaBumP6fExJVAAAApMgcpsojJQCoY7FYLBYLTdMoCABUHiNVMycn&#10;ZJGoAgAAAABQB4xaBeqAUDVbrgNUBSsJAAAAIAGGqQKA+ohWgWojVM0QU/4BAACQOh4pAaBEzGiV&#10;XBWoGGqqZoVEFQAAANnh2RIASoRCq0D1EKpmgkQVFSAnFdbnuAAAlAIT/wGgpFjDCqgYpv+nj0QV&#10;AAAAWeCpEgDKjkKrQGUQqqaMRBUAAACZ4vESAMqOaBWoAKb/p4lEFQAAABnhwRIAKsYarQIoHUaq&#10;pkOWgLQ+5jpfAQAAAOIxE1WiVQCoEoasAuVFqCrEdmGc2I+nDFAFAAAAAADxEK0CZUSomhSJKgAA&#10;QD7kTKDaMk+/5v0AAFVlRqvkqkApEKomQqIKAACQm3o+ZYWZ+E/MCgCVsVgszCqrpKuAyghV4yNR&#10;BQAAAAAA6ZJDVgUFAQC1EarGRKKKapOFhotuBQAAdcf6VABQZxQEAFT2UtENKCUSVQAAAGSNJ0wA&#10;gNgWBDBrAgBQBCNVI7M93crRfDzvAgAAICOkqwBQc+aQVUE1AEAZhKoROPNTHnABAACQBSb+AwBs&#10;iFYBpRCqhsWUfwAAAOSD50ykaL1ea5pmrnsDoOwotAooglA1lFolqixPBKDO5CpthfyGL/DQAJTF&#10;rwUAgCtZaFUwZBUoDqFqsLIkqmmFobFPLbtuIecFAAD1wcR/AEAYVAMAikWoGqAsiaqCTQIAAEBU&#10;aj5qAgCURTUAoCiEqn7KkqgCAACgYnjsBACEZ1YDEIxaBfJCqOrJ9iArZ6DzaAsAAICMMPEfABCb&#10;uR4dBQGAfLxUdAMU5UxUL1+7zqMtAAAAKk+um1d0KwAAMVlrrQLIDiNV7ZwjUhkpAAAAgKwxTBUA&#10;kBYKrQI5IFTdQRFVAAAA5I9EFQCQOgqtApkiVD1FogoAAAAAACqDQqtAdghVT5GoAgAAIH8MUwUA&#10;ZI2CAEDqCFU3SFQBAACywJJH/khUAQC5MQsCEK0CydU9VHWd8i8cGSsAlBdxBmqu2B+BnI+e5HDZ&#10;NTWVxyp+lQEAkApzyKogWgWSqXWoShFVAOpQPM4QJBo1U8jljn1Q/w+6/ghU8l/8Sp5U5TFMFQBQ&#10;CKJVILn6hqokqgCUwu8fKIUbEsgBiSoAoCitVkt+QaIKxFbTUJVEFQAAAAAA1IEZoVoRpwIJvVR0&#10;Awpgy0+Z0AoAAICcpTtM9fK16zzTAgBcyUR1vavoRgFVULtQlUQVAAAAxWLiPwAgT84UlVwVSK5G&#10;0/9lfmpLVA/PGAdftItqEgAAAAAAQEZcJ/4DSEXeoao5MjTnv8m7FlE9PGPk2QYAAACAYaoAgHyY&#10;E/+LbghQTcWMVPWq+pTRY6XrlH8SVQAAAOSMRBUAkCcSVSA7eYeq5kOk61tZJK3ORJU4FQAAAAAA&#10;VBWz/oEcFDZS1fliFkkriSoAAAAUwTBVFKjVai0Wi6JbASBzZpzKGFUgawotVJV60kqiCgClJn/b&#10;kzsAqAYSVRSLRBWoPOvoVBJVIAfFhKpnX3nZ+u3nv/mt17v9ft/2rgidtIZJVH/xzgPXA9la6MXZ&#10;tvCsh/DZT8jNRFCbkzTVn3lc58XyudDhz8vcefiNU+Han7kdPTdet02KZ1rUnQkAAABpvV5rmkau&#10;Wg0yOONqworRqUAhCghVnQnL2VdeNoMV/3elwDGtziGr/omq7UAhE1XXtoX/YJj9hNzMuaXrBlmk&#10;Vz4t9LmU4c9LMhPVMBunwqs/8zl6bnxum/A/BbEPYW5QpS4FAMAVw1QBJGcdh0g9hwIVWK50sVh4&#10;HZ04FcjfSzkfTyYs84HW6Qwm85Xtdfl/V/PJoNPpTFZeO3F1+dp1+YRqG6Dql6iuJoPOYO7WQiHm&#10;A82H/VORnH3lZSFWk46m+Z7k2Vde3jQj6Gibfpt0XNva6QxkT6cVk+0edzXpuLTQ2iTrWZ595WXz&#10;vEJe4rOvvOx6pbIjz2s+GXQ6jk7MoBuL4ujY4HsyziGKuDMBAFATiSqAeFqtFjO7C9faEkKsQ5Of&#10;dX4dg9jmuT4HApCnwmqqGoZu9J6L5fGwsfvGarLfGxlCtK/uvOw1F9v6uq7rl69dt1UPEEL0Rd/5&#10;WSHE6ukj3Th/JfY5uDUs6lhXn12FP5w/w9B7TTFbT7tBI0kDCyD4fNavAaP9ySXHhd7lv0PblXKW&#10;DojX4Z6jg1eTTnO0k8Qbht5rPu/PjqddEa4bz77ysnWAretxfS6B6xnpuu61T/mu/MK6jf9HAn8E&#10;nJ8N7PDww0597kyv47oe2qdJ4Vsrt5HHtf1icW4MAHXgWm0pPKJDK5mlkqgCSMKZmjFYNR8J42zr&#10;RxJGnySngGoKXKiq3W4bj56uhrth2+rpI6Pdbhs7iZbPXGzrtz7hUUiWHXan6/V026hJpzkSY2cC&#10;HNgkb43h8XoY54P2w+0GPX0ZUVms5oP9nq7fmdzsDhvmR1wPF1gAweezJvnfYLvXIkysGlOSQY7O&#10;ieebUbTNkSFEuz97eLPbaAghxGo1ubc/0vXe4Mqmf/27McxxfS6B1x7873BZ0zbBD4X9nnT9bNzp&#10;/InuTP93kxQxcN1tTYo/AKikhEmoVZL4L8VmVABZKoCEXKd7yzq5+TemJmx9TpoJwFXe0/8tzl+9&#10;2jYePTXnGss5108fGf2rV+3bruaD04nYA0vZAOeEZets9M278/lkO4+7M9hsu5p0tObIEELv7e4g&#10;bGhiaVJnp0mnbdjOeh7MVx6vWA58uj+zjW5HnXSiFh9odKe3bNnY2Vde9upSOT1/NbfMfN9t0OZd&#10;l2uxYdZh2OqPx21hjPZ9p5V7H9F5pUJc9J2uNg/gcr2s8dl2rvodXYj2eHk83SSqQohGYzh9OG4L&#10;od+Z7NyxQXem270nP/svE49P2nbbce7WcnaTwU7xBdeSER59G6Jj459dmKQ7+M60/WT5dJqttck7&#10;LcwNAwAKkv8Kp/K/ok+laohWAcRgnWxedFtqwWuCf9HtAqCoAkeqinOXrrZHu2NVV08fGf1bD8Xz&#10;kWW7+aDT009Hrhp6r/k81KjRzfajXs/y4VFTnLMPmYtsd3q44dqk53f2Zavbe82G+NT1FdN80Ozp&#10;lja6FUbYHLU/W0Zp/mo1v9fThWjvHs6nSx1z33c6beddQ+/te9RWsDg3fDh+1Bx5j1b1P2Icu13t&#10;f712hx+unj4yhOjfcja0MXy4vNRoWF4PvDM97z3bGVumwTvedLm7LGd36ebeI330ZD7tmn01f6IL&#10;0b+y+T5+38Y/u3Bc70y/c8+v06LcMACgltSHiJIDJsTEfwCxhYlTqQCQFnNoKhEqgPAKHKkqROPS&#10;7lhVMb83Mk6DDWk1uaMbQvRnS/k3ouW4LQLHPdpsP7wct4UQ+pO5nOm8HLeF6M/Wa1vU9/lvfusb&#10;mqwm+yNDtE+bNBu3hTG6tzt+1DDEeLleW/bufMVyjkK05ZvLWV+InW7ZbNNpjoz2eDnt+qXJek/b&#10;1ZRprTUl9O/STaq4fXPztv5Ent383sgQoj2ebdo6FrpuuDfFojF86DNa1f+IflfK005Xh7teG8sT&#10;w5quCWEZvLyTqIa8M13uvc0Zt3c/uT3fEK21nl3j0tX2zvhZW6bq3bf+HZvg7IQQLiM6w92ZPuee&#10;Y6dFuWEAQC0pjlQlBEyOLBVAbGESVeK/VNiGphbdHABlUmioKhrnzlvjw/kTXTgy1U0oZEaJjeGx&#10;e+ro6fTDjaF9urEPz1xVhjvjh6dN6g4fjts7kZIQbqMd3cY/WnYo32x0p87cdT6Qiao9+woxYq7d&#10;7s+W1hGEAV3aGB6v1+tpU6zm88lkMNgZHbj69LkQ7fHDYbdhOfMQ/GJV3yPGZOnqENcrzrJLoe5M&#10;v3vPeH7n3mQyX622HdAN2drdG6lx6WrbclDbkMu4fZv47EJwvzP9zz2PTkt2wwAAYEO0CiA82/Tz&#10;8B/JuF3VRJwKIKFiQ1XRvdI/jTbcMlXJ9mr3SpQAp73XPP2muRcqAvS1PDGEMEbNnVF3I0OI559a&#10;A8Od43q8YnH+nPcYTL3X04UzSPZYDmg7JHHWbwvR7l996Da21a9LV5OOpjWbzV5vNLKNQ12eGLam&#10;Ni5dDdelfrGqzxHjsXZ1yOvly2vwcsCd6XXvyQzSMPTRqNdsyoqkm6qdYVq7eyPtBIS2TFUk6tuY&#10;Z+exs+A70//cc+u0NG4MmRXvAAAgAElEQVQYAACY+A8gKlspzzAfMbckV42KOBVAcgWHqtZU1TtT&#10;zY+qpRLb/dky6gzkRnd6POsb+qjZiVIqQQ6KFaLd74/Hs9lsuVzPog9CdG+RR6ya3RFjaO61hWPQ&#10;sRByha7J4DTIS6Y7XS9n4/42iDT0Ua8Zaf0xC0tA6MhUlerbjbh3Zm6dBgBAUmSpACJJuCAVuWok&#10;LP8FIC1Fh6oyVR3dm68md7wzVVvGNX+yXdNJNM6dF8I4WZ6+uTxJYaCjr+Ze2zru7lTotbPc+I2C&#10;69+admUiqfcGO2UrPzx64LckRXc667tXoPXs0tWnz4Xoz9bH0+lw2O12G43Vp8/N7Zp7bXtTo3T4&#10;aaxqWabL/4hue4l20aNdLzny9rTe5tlXXpb/E2J+b6Qb+omwfMr7zgzW6A6nx+v1er1czsb97c7i&#10;3F1mQOiIByP37Y4kZxfA9c4Mce55dFo2P+AAgBoiWgXgxTpnP5Uhk+SDITFAFUCKCg9V5Zzi50/u&#10;PTJcM9VNxtUbbMcHriadni5E++ql04BDf7KJZjZvRrGTEJoxpV9YKVe56XVOhyyu5pOOpmnJBs2Z&#10;+dJqMtA0zTmIT05/3olVReA6EtvwyjLENUSX6k/M9+aD/ZEhtv0k88zR/vazkTt8G6uObJ/yPOIp&#10;2/ehL3rE67WZZT5qdgbzlfmJ1WQgO2l8s2vZbdCd6WEur/Dmk41G89xeezNBPdbdJe+gk3vuQy6D&#10;+tYtz09yduF43Zme555bp6X+Aw4AqBkm/gPwZ41TGV6aJwaoAkjX7xTdAJmq6rouRP+W2zjVxvBW&#10;/1FP13tNS3Bmruq0/fSoqY/kO/1+W48S8xmjpvbIuQKUn8bwVn/U00e95sjy6mncFtl2h03N3KHr&#10;mlbd6ayv9/Q7k5vdzbtnX3lZ1/V+32dKd/fmuK2P9N7gynZNIN8ubVy62h4Zu+85m3D6fuQObwwf&#10;jh9Zl0sKOKLp9EpFvOhhr9fnv/nt2VdeFqI7XY6fN92a1J9Z7pOAO9OPvCaOBl1qRGjtTpsbl662&#10;RyPdkamG6luzY60vJji7sNzvTM9zz63T0v8BBwAgJ34TmIrem7JqcppQzXq91jTN/IKYL2tmeE1X&#10;A0iRAqHqJhf1LmrYnR4v9wb7o80iO+3+zLrATXe6HAv5Zrs/fji99LQTNuLb5EaGME6WK9GQuww1&#10;pqA7Xe80qd2/5bocVGjd6XIm9ntyf/IM3beTwdL+5JKZ7nk1eBsRblNMa3jl16WN4cPZybYpot0f&#10;37p57kmzp58shWhsmrp3786mx2fHNz8N3eHCPMJOrBp0ROeVinrRo16vxvB4eW5y784j3di00vUj&#10;/nemfxccL4VXg+LcXTI9dY72Dujb3Y7dXUct/tkF8L8zvc89t07L4AccAFAbxQ5TVW1sbLr98OHR&#10;g8Mzadb5OvhiU6k9+JINBiket0CtVmuxWBTdirqzDk2VAZ815pNJq20DJMQAVQAZyelvYua/Der/&#10;IrOuVSWjH8WZEZXzdVHEKRR13CRKd9FNXldfBardmdYGJDx6FivalWKWqBzLk3M7C+mZAi+HCndC&#10;IRc6fyp0depSP6nYO8yie0txZxabqCp4VyseqppkuurT1Nde/Yr8Qv3/lvFn/kcZ0WqBbPP9nYmq&#10;eXVarVakW07TNK6sE4kqgOzkXVM1izAiO2VprU87izoFr+Mq2KW2JoVpoVJnoXJXK3hn+h9dD1HK&#10;QoWOBQAAiMFcnIdSngWy5Z6ahfPd8GxDXCGRqALIlArT/2MqcLybz0g3lUcOBip8CGEW/E/KNSDz&#10;v4jyIz67TXgPpHgLZXE3ZnqH+/9kCd/rmGKn+R8olaMAAKqH9alQFjJg0jRN5k2Mbcxf6n2eMJCt&#10;KhJVAFkrIFS1ZhZmQmFGGLZXzG8/PHogl2NyHVdoTUDMeMX1QM5jOQ/ts39zG9fj+pxgpFf8u8L1&#10;Fa+D+p9mmO3FbmLlM1Ne13Xrf0WE7DrnPeA8opzxZ67H5R9oup6Xz/Vy5XoI50fCHC7GFXce3dq3&#10;gWcXeOK2vrV2rHXn1m4Pf3YhN/Z6y/9Khfy5c34wUqcF7g0AaqI+EWEqSxXVp7tQDUSrigs/lJhE&#10;1RWJKoAcFDZS1X/Ote2RVH4bfiqxMzrx3ziwSleMGdaBxw35SvjNAtvjPM14XRrm44HbhLkuMZoU&#10;9aD+Qm7vM5fcdlOFv5Q+byW/G5P8vMTYMsZbzq5LeKB4twRBKgB//n978/qDlvNbn52Eb4DPXz0D&#10;9xnmL6mR2mP7g1zU9gjvP3plx/wTo5V59MqkpdaOzehvh9bdOnuVf1tVY41WSeXUkUqi6rOTyl9r&#10;ElUA+VBu+r8z+KvMUywAAKgMZyp69pWXvWJE/2+9dhKpAea3/g0Lvx//dgbuxzxu1PY422DdOJUh&#10;pU6uiao8ulluO+ShM2phKnwubvgbL/whfDYgWlXNer0mV1VH1HK3Ia+avMp1uNYkqgByo1ao6sxP&#10;SVQBoEpixA2FJBQFxiIqJzIwyWBoNek0R+dn62nX5d3VpNMcifHyeNgQQqwmg/2TK8fbLXe+3d0y&#10;WQPOvvKyfNUQ7f7s2N4y1/34tS1Ge4y25VS2Edt8oPWehztFlyZZpP5YuC2Ds5pP7t15pBtybfl2&#10;u3/r4bTbEEL0+33/BFCdUqr+vz0cHRvnxvNnvQ2c71o6NbUMFykyszZRg2GMZREYC/osTmUGizJI&#10;te6w2rkqiSqAPCkUqpKoonCpZxkp7jC7nMV/z0XlO3U7brGHjiRhO7P4rV6WrkOdrZ4+0o3zVzy+&#10;dRVjana/3zcTVVtU5jN+MGTbnHvwapUx2p9cChXUebUqTP/47ypkaexNoupMAQ1D7zWfb2NpnzHI&#10;wpG6+nSUfx/6tDZJ/QQr/471qVbvs034bNQw9F5TmH8D8OpVnyP2+/2+6P/h+9fNV37xzgPza+vr&#10;trec77qiljqlAHLmPyI1eSwow1MhhDVXtb1VJWZ/kqgCyI0qoaqziKrI5r+9kWn6UN6dS9xyUeUT&#10;ZskRQDkcCDnI4lJG/clV7S92Cran6CZUQ2N4vB7G+qTrfHn5RUDQswkH+7PlZjxgcl7z4oXfYMPg&#10;WDVGYQFrndaQc8xdX7G2ud/vCzEfNEeGEO3+7OHNbqMhhBCr1eTe/kjXe4MrmwjQq5SBufPAjnL9&#10;rE+FhMCzcyaSPm1wE+oW9T9x4Xkb9B0juFfzwX5P1+9MbnYtt4b/lXI97i/eefCH71+3ZabCkaK6&#10;vmtGq7Y01tl1+Vf1VUekYYz+sSDJrBdb/GcNPc0Z+s4k1FVgNdXFYtFqtWwRqtxzldJzBqgCKIQS&#10;oarrslSFtQY1RpQQVQ4/quZFKerXgjq/kdJtSVXPC1DB57/57dlX/mU7t/rS080wSKOn6e3x7Oqj&#10;nuXb5bEz1pLpkyHE7oxp4T9pej7o9HSj3Z89dEtULfsUp9uYQzS92tbYfPTOdl68aPfHD6eW2f2O&#10;9vTH4+ejUUCs6r1PW5OWx0NhnaV+WlphU/Zg8/Vy705zZAgzUA7Rh9u56nd0YR/Z22gMpw/F8+bI&#10;GgGefeVlj24U5lT62S1x587IMJwd9S+Twf7I7ZO23e621n524/7zkb45823c+d8GWk+3ZJgefRvQ&#10;sd43iTBvZu+zCzOXv9Gd3urrveeWl3zP3a/TfvHOg3idtg1k/5+Bppmd5ru3mlYqCJmr+sdYFBNw&#10;5Tqa0utrmYT69HDIg8pcVWyvhZmxVubSkKgCKErxoSqJap5y7tu0riYjl73w8wIACoo0DNNudyq6&#10;nIYeWPZyNR80e7pj0v+WzFvNb8Pt0605QghDHzXFOUcdWYtzw4fjR02fWDXGPgM8v7O/ycP2mo3g&#10;PpTLT8lSqk8fGUL0bzkb2hg+XF5qNCyvB3ajMer1XE/Kdsa70+ADr7jl7C7d3Hukj57Mp93t+Fkx&#10;f6IL0b9iVsSN27fxzy6c1Wp+r6cL0d550efcs+q0X7zzQMwH1k4Lc8OEPs/q8J8eHmaetbWYgKhQ&#10;fpdE+OzP7D3hNnnfvDThe9W6pZmxVuPSkKgCKNBLxR6eRBUAAFRaY3i8Xo7bQvRn6/XxsLv7rS3L&#10;W0325RpTy/V6vV6vl7NxWxije3OfA3w66TR7uhCiffWSe4Z5R5djODf7HLflDP1VcNs2meP2o5sP&#10;60/82iNEY/hw3N4cwqU9vvts+PaPB8MQ4+V6LT8Qqg+3D5zLE8Oarglhme69k6j6daPF9u3luC3M&#10;k1o9fbTTIOv5hmit9ewal662hX7n9KC2TNW7b/07NsHZudN72q6mvEmt+bXvuefYaTF+6OrDZ3a/&#10;7K7APZibRV3RvqoiZX/WmgBWQojFYuEVhvp0dWsrRmPURKIKoFhFhqokqgAAAKdkkDQ+nXvc6A4f&#10;jtvW+MoxaE4fjQzRH/e9Usxtzna6z+HxrC+E8eipW+S5qzE8Xq/X06ZYzeeTyWDgvqy72+e8Y9W4&#10;+/RjiepC9KHwLvjjOdE7VDeevt0Y3rIV6TSe37k3mcxXq20HdEO31hpENi5dbVsOuhsPxu7bxGcX&#10;Qrvdny2tY1tDnHsenRbuhqkn/6Aq0jJHgblqa1f4PZdF7PMyr8JiV4yjWLNUqexrVZGoAihcMaHq&#10;h0cPSFQBAAB2LE8MIYxRc2eE38gQ4vmn3gFouz9bT4dTmWI2B65J0O5YTNG9EjoTW006mtZsNnu9&#10;0UjXw6effrFq3H16au81za/D9aH/mk6f/+a3rulqQDdamyGae+ZEd5lBGoY+GvWaTU3TOoPJfBW6&#10;tTu73Q0IbZmqSNS3Mc/OY2czc7DsrN8Wot2/ai/263/uuXVarB+6mjATN2dOF2PCuJmr2vZmvmIm&#10;fa6blVfykaEhh/p6beCMqm0jXmM0SQUkqgBUkHdNVev6rVYRlytNWbFHz03+p5nWEWtygUw1XA8B&#10;ABBX/5YcvteQpUwtK9anYD5ojgwh2v3+1b0r5841m93lPa2nW7aQQz7d/qVuWGqrnou0zxxsV5Zv&#10;7slZ5Zt6m6fOvvLyajLYP9m7dXPosvBXRN3penllcu/OZtUlQx/19JNZvOvUuHS1PRo9eroaDpf2&#10;TFWJvrVpdKfHM6H1Rs3nIlwh3428Og1+/Itvhlye3mSrsmp73Wczgr+179JhPkdZW2qzCkepXDoW&#10;ABIquKYqAAAANpp7besYv1OhsqjNlG2913GMDrVNZZ4/CZezrT59LkR/tj6eTofDbrfbaKw+fb67&#10;yeVr1z0nG52OVv000j5tezl3XgjjZHn6yvLEZwRmtD5sXLraFpZ6m2dfeVn+T4j5vZFu6CfC8qmY&#10;3SiP1B1Oj9fr9Xq5nI37253FueLmsEvHONXIfbsjydkF6E5nfUeN1hDnnkenJfuhqzzbGFIzYE0y&#10;jNTZ1/6bJT9iIWSbfU4wqrXveNW1YyUrK1tX+9cQUB+JKgB1EKoCAACkY5vHubLNJnabXCxX1Ol1&#10;tvOchVjNJx1N09wn9Tu5hFeb2LA32O5zNen0dNuyVn5t05+Yn5wP9keGR9tdbWPVkS2fC7FP2/f6&#10;k80pbZrvfchofbiZZT5qdgbzlfmJ1WQgO2l8s2vZbVA3epgPNE0zG9RoNM/ttTcT1GNdcRkQntxz&#10;H3IZ1LeeN17Mswtne2daln/yP/fcOi3xD12FuYaezqn6+TRDlGepK2tBg3T37NoPtm/9V7IqexFV&#10;QaIKQDEFhaqr+aCz+btZp2M+v6nektV8crrxwD4IZD6w/UVQc44Tych8EPzg59/4LKzmk07H7Iug&#10;q7w6bZ5z4wL7FgAAX45Vzj3/kTJGTetbtm+lbcTX21Z4bPZGhiXaC9adLm3FVRvDW/22EPp2n3KC&#10;+PihdRyeR9u2Wdv2k73oBVBlrGp9IeQ+T5ski3vqm6qXzZHo9/0Keobtw22xHdljwtBl6U5N07Rm&#10;c6QbQvRnlsGKYbrRQ/fmuO1skMwro13xTZtlDqg7MtVQfet548U8u7C6N8eb4NZ6UM9zT6/T/vD9&#10;60J4d1oKP3S1U0ieVZZc1Ro6Z7F/69BdrwG81jhVfqFZpv9n0arckKgCUE0hoep8YHnIMwy957Go&#10;glotmQ+avdHpxvqouRNkRplelaqgARtCiMDGZ2A+aPZGhvkob+i9pncQupp0mqfNc2xcWN8CAJCK&#10;TWQlhHGyXDm+3dGdrpfj09Cw3e7Pwhai1HVdHuyhLb3qTo939rmzS9+2NYYPZ9YPjmfLWX9nMr73&#10;yNzTk9+NVYP3ae+f7tRsfrs/Xh7f3PM/YtQ+bAyPl7Nxv33aSsdK9XK3Pt3oqzE89m5QnCsu01Pn&#10;ONWAvvW/8eKeXVjOG9P33HPrtEQ/dHWT2+hUr6MLtUsB5Bz5OUsoyPDUWqXB7Cv5llbmkaokqgAU&#10;FK24ePzDWP44tpp0miOjPZ49HHYbYjWf7PdGRntcwLNLlJbMB1pPF+3+bLNy6Wbr/rZc/mrSaY7O&#10;xyyeH/8M5oP9TSrc9zl2UOMzaNhO124P6NVI2b7+bDm1bHx6IYrp2yKFX6jqw6MHnpXsqkKeY4Fn&#10;qk4np9uSqp6Xmkf0p2B7hBBKNSkLCbs9OEnMjPw3wrUBuq5fvnY9/7ZtF31SQpjGWP+dDdlyRc5R&#10;kWY4+dyWouhm/+H713/xzoN470qf/+a3r736Ffk1gY4KNCWXrVch8rNlpuvdVaok1fotJBW6FwCc&#10;8h+punr6yBDt8cPNSqqNriy29ehp7tO5o7Rk9elzIdrjTSh5urVZ0n95YsgyT/mZD7RmTxd9Wbjf&#10;R2DjU2fr2u0B/Uqwtcc3Tze+tTNgpYC+BQDAT/i/fmV0XJ8GFNI2r4MW1VE+YjRJqbNQuatVuy1N&#10;mwoAoV+3UqFjYaNsKYDCIz/XFcCcVXFVHu3rikQVgLLyD1WXJ4YQ589ZxoI6F3UtUUs2MeHq0+dC&#10;nBfLbV3QXKqW7vVny/XxtHsu7g5CLzMRVWN47Lpm6k5vn2rutYUxune6NsIdXZzGqIX0LQAAqkk9&#10;3Pn8N7+tZGAUKdoL7IHAIDthH6Z4CTb1H9JT4B3if+gwYWh4Pnur5A9INaiWq6rTEh+2vLUUbRYk&#10;qgDU9jt5H1COmtwddtjc2wxi7OZZACBSSxrnzguhj/Yn5zajL1fzyf7IEGJTfml5YghhjHrb7Q19&#10;1NRPsp2x3h1Ow20Y1PgcrCb7I0P0b7l3R2P4cHay3+s1zf8UaFuWhiiibwEACOA/31lYpjybuYy5&#10;se2zzi1te3ZNdqw7sW3g3L91n2E29vrW2lrbrrwO6t8Yn336tCGwEz7/zW8/PHrQ7/dtW7ry2r/z&#10;I7YCC67n6LyIgZfVtZN9duLVpV67inHjee3Tf0vnIWSPBTbb69ydpyOD4wPRll9YL7E1U5avmxub&#10;X5vbW99yvus8LyhovV5rmmYmgwXOalc/9XO2TfZeIY2JRP2+BVBzuYeqZdW9OW7rI2PUa45c3pUr&#10;KZklRMVqPmj2dP3O5GZXhSr3/o3P3Go+aI4M0Z95xqCr5ZPnO8vTGqfJtuJ9CwCoNf/kxTVvcv02&#10;xgjKwM0i7TN8U8Psx1myNrAxgRvI2Mu1Eq7zs7IB1kQvUPgQzWu3YTo8xgT5GCNks7jxUjkXr7fC&#10;/xz53FfWt+Trzstkbm97S9aSJkgtHWvN0FarVWCuWtLUr9hOC0SiCkB9+U//L6vG8Hh5up5quz9b&#10;Lk+Xsm0Mj9fr9fHwtGjpdNYXhVSKdeXb+Eyt5oNOs6eL9njpHalO9nu60R7PlnI2ynLWbxuj5mZp&#10;WNX7FgAAAEBRrPPZzWqhuc1tL8skeifFiwCQqAIohdxD1ca5847XnMVN1WxJozs93lShOZ52G/4b&#10;N/fym1wfRqTGp2Q16TR7utEeL90KrJpb2Va1Eo3u9FZf+KyjpVrfAgAAdchhqs7RsgAqzLo0k5mr&#10;Zr0iU9mDP2fLFVnGquwdC6A+8h+p2txr20YZuhU3LUFL5k/M1ZRWk46mdXaXTyomKQ7L0vjMDjHQ&#10;miOj3Z8tfQJVL2Zx2xL2LQAAKAyJKlBn613yxUwjwgoEfy0LocAIVhJVACWSf6jaOHdeCGO0P5Fr&#10;va/mg/2RIdpXL+UekUVqyWrS0TRtsFmgfjWfdHq62G7cuHS1LYzRvv3t/hU11lLybXw25gM55/94&#10;Grj6mO062K6E6n0LAABUQaIKwCq7le5VGM6ZCmv6LLZRZuxOaznE+KwgUQVQHgXUVN2UxBz1mpqm&#10;ac2ebgjRv1XEmkMBLZkPNE3bFPaU2Z7Q5aZaszcyhGiPH242bgxv9YUw7G/fLC73i9D4DKwmd3Qh&#10;hDGSRzy1bdFO83avg/1KqNe3AABAPSSqAFylmKvassLKZH+2sb0iVqe5bhxmD9Ys1dYMAFBcIQtV&#10;daeWVZNEuz/zXsNInZbY1nqyT2vvTtfLseXtcaxZ71kJaHzaVk8fGZE+0J0uZ2PrhRgv16dXQu2+&#10;BQAAhSNRBeAjea7qDP4qn/1F6jRn54Qsv2D9YNIWA0DufqeYwza60+P1tJhj7/JpSXe63n0noNWN&#10;4fR4WMRJORrq9lqeXd4YHq+Hvlu4NG847Xr3XmF9CwAAAKD01uu1pmmtVmuxWET9bG3npMtOS/Jx&#10;IUTgHmrYsQAqo6BQFQAAAEgDw1RNHx49KLoJgLrMXNX5VoyktT7iJdEm2e3WPVgvAYkqgFIjVAUA&#10;AEBZkahaqdYJhLxQjXXspBnnmUmrMzqsXvnUqEIOVl0sFl7T/OXHbe/Wtj8BVEwhNVUBAACApEhU&#10;AcTgXJTJtX4oiaoX24JdJrnssHN7mVab3Uh/AqiMgkPVJCVaClGuBtNaAABQVSSqAFLkmquygJJk&#10;7RZrhVlrtLpYLAKrBNCfACqmyFC1dCFauRpMawEAAAAgJGuuGnLV+zpwxqDyFa8Rvlb8Vx6AamP6&#10;P1BicoRO0a0AACBvDFMFkAVrSsiYyjCcuaoMUr1KAQBAlbBQFQAAAMqERBVAdshSXfkMR5WLWbVa&#10;LVkBoNVqyTg1sBoAAJQdoSoAAADKwZyfIb/If7pGbsclLwagIK/EWeaq1ldIVAHUAaEqVDYfaD29&#10;P1tPu463VpNOcyTGy+NhY+frfK0mg/2TK8cu7UNaKHEAAIVI+Ls3o1/d5gDVQoap5nZo/uEDoJQw&#10;o3dlruq6XBUFagFUFaEqEN/q6SPdOH+l6GYAAMoi67Asxf3Hzg0zPUcm/gNAGVFUAUAlEaqipBrD&#10;4/Ww6EYAALKQzzC9QgYDphUF5tD42IdIco4+aalsD1kqAKhMVla1vVJUYwAga4SqKJHVpNMcGbIc&#10;gO+U/9V8sN/TDSGEEO3+7OG02zjdgRgvH567t9/TDdHujx9Ohw0xH3R6uiHM79131W73b5m72jRG&#10;CGH0NL09Xh4PxaTTHJ2fLffuNEeGEP3Zctpt+OxByPIBI5eGAkDBip19HC84K8WM6bQamWI4q1pM&#10;6d9FRKsAAABQRPGhqq2gtfrK1eBytdbXNlFdBhUw3SakG4beaz7fCV9P7m2DTEMf7e+du/pou72h&#10;j5ri3GkJVzM4le86d+X0/M7+JkDdazb897D7njD0XlO41o8FgJqJlzyqE7QpmFSWgs/UfvOWoGMB&#10;QFmyrKpzsCoAVFXxoSoQgswf2+Nl4FDO1eSObhkmuvnkaH9yaZuFGrreny2Pu43VfNDs6aOe0R4v&#10;19v1roznn66EPMhqsj8yLANIV/PJfm80ujcfTruy/sAlOTZ1E4SuhBDCMITcW+AeVk8f7bw36TRH&#10;+pP5tEuqCqB4RFcoBHk0AFSAM1fVNI2yqgCq56WiG1A+65Ioup/SNB/IRNV3iKi0evrIEKI/M8PX&#10;xvB41hfCePR0td1m+26je6UvhGiPH8r9Ni5dbdt31R6fTslvdIcPx22hP5n7taB/y2xliD0Yz+/c&#10;m0zmq5VoDI/Xa8apAgDqqURxqhxOW3QrAEBFzv8OZdQqgAojVIXy9F5PF7uxaID+lZ1oUmanpvZe&#10;c2fr8+e2IWjj3HnL68sTQwhj1NQsmiNDiOef+jTEunf/PTSGt/pCGIY+GvWaTU3TOoPJPOwpAgBQ&#10;NernqmacSq4KAF5krmquT8VCVQAqjFAV6mv3Z8txWxije75DRMunO10vZ+P+dnisoY96zUHFzhEA&#10;gEDqx6kmclUACMM6QLV6MykBQCJUhfL6t6bdhpw23wsXOdom6M+f6HGO29xrC9GfOSsrhKhCEHoP&#10;je5werxer9fL5Wzcd7YdAICK81mfSk3kqgAQiAGqAOqAUBUlISfLB8aqsi6q3htsJ9KvJp2eLkT7&#10;6qWQSejurvRe53RO/mo+6WiaZmuCdzUA/z3MB5qmme81Gs1ze21ncQIAAKAa4lQA8GFWACBaBVBt&#10;hKooje501hdCvzPxrTvaGN7qt4XQe01LDVNzLapINkVPR9tdac3eyBDt8c3dxaSMUVPruDfKdw/d&#10;m+O2873o4S8AAKVVumGqJrPZpKsA4FTVJZQBwIpQFSWyiSH3/WPV7vR4eVqoVLT7s2XoCfuOXa13&#10;dmXf1ybBFcI4Wbq3yW8PjeGx794BAIDCyFUBAADq7HeKbkD5aJpWdBPqoztdr6eW7xvD4/Vw87Xl&#10;S+vLmxemx0PrBz02tO+/O3X8IdVrV+Ynjk/3YG9G8B4C9g4AQIWVd5iqyZqrlvcsAAAAEEORoep6&#10;vSagBAAAQHmRq1YGI44BAEAkBY9UpcAKAABADVUpiCRXrQa/azcY5NcOAABQEtRUBQAAABKhvioA&#10;AEDdEKoCAAAgVxUe10muCgAAUBNaPhPwqZ0KAAAAoNSoXQYAAEyMVAUAAAAAAACACAhVAQAAAAAA&#10;ACCCnKb/AwAAAAAAAEA1MFIVAAAAAAAAACIgVAUAAAAAAACACAhVAQAAAAAAACACQlUAAAAAAAAA&#10;iIBQFQAAAAAAAAAiIFQFAAAAAAAAgAgIVQEAAAAAAAAgAkJVAAAAAAAAAIiAUBUAAAAAAAAAIiBU&#10;BQAAAAAAAIAICIsw6/oAAADnSURBVFUBAAAAAAAAIAJCVQAAAAAAAACIgFAVAAAAAAAAACIgVAUA&#10;AAAAAACACAhVAQAAAAAAACACQlUAAAAAAAAAiIBQFQAAAAAAAAAiIFQFAAAAAAAAgAgIVQEAAAAA&#10;AAAgAkJVAAAAAAAAAIiAUBUAAAAAAAAAIiBUBQAAAAAAAIAICFUBAAAAAAAAIAJCVQAAAAAAAACI&#10;gFAVAAAAAAAAACIgVAUAAAAAAACACAhVAQAAAAAAACACQlUAAAAAAAAAiIBQFQAAAAAAAAAiIFQF&#10;AAAAAAAAgAgIVQEAAAAAAAAggv8fsJ140agB130AAAAASUVORK5CYIJQSwMEFAAGAAgAAAAhAJ7c&#10;epfhAAAADQEAAA8AAABkcnMvZG93bnJldi54bWxMj8FqwzAMhu+DvYPRYLfWTljNmsYpY6wwwi7t&#10;Brs6sZqExnKI3Tbb0885rTcJffz6/nw72Z5dcPSdIwXJUgBDqp3pqFHw9blbPAPzQZPRvSNU8IMe&#10;tsX9Xa4z4660x8shNCyGkM+0gjaEIePc1y1a7ZduQIq3oxutDnEdG25GfY3htuepEJJb3VH80OoB&#10;X1usT4ezVfDx63crKr+P+/ZNTFX5Xq5RaqUeH6aXDbCAU/iHYdaP6lBEp8qdyXjWK1gkMomognSV&#10;xlIzIaSUwKp5StZPwIuc37Yo/gA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ECLQAUAAYACAAAACEA&#10;sYJntgoBAAATAgAAEwAAAAAAAAAAAAAAAAAAAAAAW0NvbnRlbnRfVHlwZXNdLnhtbFBLAQItABQA&#10;BgAIAAAAIQA4/SH/1gAAAJQBAAALAAAAAAAAAAAAAAAAADsBAABfcmVscy8ucmVsc1BLAQItABQA&#10;BgAIAAAAIQB9BawTmwIAACYFAAAOAAAAAAAAAAAAAAAAADoCAABkcnMvZTJvRG9jLnhtbFBLAQIt&#10;AAoAAAAAAAAAIQCK12SU6eEBAOnhAQAUAAAAAAAAAAAAAAAAAAEFAABkcnMvbWVkaWEvaW1hZ2Ux&#10;LnBuZ1BLAQItABQABgAIAAAAIQCe3HqX4QAAAA0BAAAPAAAAAAAAAAAAAAAAABznAQBkcnMvZG93&#10;bnJldi54bWxQSwECLQAUAAYACAAAACEAqiYOvrwAAAAhAQAAGQAAAAAAAAAAAAAAAAAq6AEAZHJz&#10;L19yZWxzL2Uyb0RvYy54bWwucmVsc1BLBQYAAAAABgAGAHwBAAAd6QEAAAA=&#10;" stroked="f">
                <v:fill r:id="rId134" o:title="" recolor="t" rotate="t" type="frame"/>
                <w10:wrap type="topAndBottom"/>
              </v:rect>
            </w:pict>
          </mc:Fallback>
        </mc:AlternateContent>
      </w:r>
      <w:r w:rsidR="003B288B">
        <w:t>Th</w:t>
      </w:r>
      <w:r w:rsidR="00855959">
        <w:t>is</w:t>
      </w:r>
      <w:r w:rsidR="003B288B">
        <w:t xml:space="preserve"> baiting operation is part of </w:t>
      </w:r>
      <w:r w:rsidR="00377A0C">
        <w:t>BRP072</w:t>
      </w:r>
      <w:r w:rsidR="00426601">
        <w:t>,</w:t>
      </w:r>
      <w:r w:rsidR="003B288B">
        <w:t xml:space="preserve"> </w:t>
      </w:r>
      <w:r w:rsidR="00426601" w:rsidRPr="00205CB4">
        <w:t>P</w:t>
      </w:r>
      <w:r w:rsidR="003B288B" w:rsidRPr="00205CB4">
        <w:t>rotecting Patho Plains</w:t>
      </w:r>
      <w:r w:rsidR="00426601">
        <w:t>,</w:t>
      </w:r>
      <w:r w:rsidR="003B288B">
        <w:t xml:space="preserve"> and</w:t>
      </w:r>
      <w:r w:rsidR="00377A0C">
        <w:t xml:space="preserve"> is a year-round monthly fox baiting program across a network of roads and tracks on private land in the mid-north of Victoria (</w:t>
      </w:r>
      <w:r w:rsidR="0097117F">
        <w:t>Figure </w:t>
      </w:r>
      <w:r w:rsidR="00095565">
        <w:t>30</w:t>
      </w:r>
      <w:r w:rsidR="00377A0C">
        <w:t>).</w:t>
      </w:r>
      <w:r w:rsidR="00C71985">
        <w:t xml:space="preserve"> </w:t>
      </w:r>
      <w:r w:rsidR="00377A0C" w:rsidRPr="00C7178F">
        <w:t xml:space="preserve">Baits are spaced on average </w:t>
      </w:r>
      <w:r w:rsidR="0097117F" w:rsidRPr="00C7178F">
        <w:t>793</w:t>
      </w:r>
      <w:r w:rsidR="0097117F">
        <w:t> </w:t>
      </w:r>
      <w:r w:rsidR="00377A0C" w:rsidRPr="00C7178F">
        <w:t>m apart (range 261–1578</w:t>
      </w:r>
      <w:r w:rsidR="0097117F">
        <w:t> </w:t>
      </w:r>
      <w:r w:rsidR="00377A0C" w:rsidRPr="00C7178F">
        <w:t>m).</w:t>
      </w:r>
      <w:r w:rsidR="00377A0C">
        <w:t xml:space="preserve"> The project aims to protect the Bush</w:t>
      </w:r>
      <w:r w:rsidR="0097117F">
        <w:t xml:space="preserve"> S</w:t>
      </w:r>
      <w:r w:rsidR="00377A0C">
        <w:t>tone</w:t>
      </w:r>
      <w:r w:rsidR="0097117F">
        <w:t>-c</w:t>
      </w:r>
      <w:r w:rsidR="00377A0C">
        <w:t>urlew (</w:t>
      </w:r>
      <w:r w:rsidR="00377A0C" w:rsidRPr="00344E79">
        <w:rPr>
          <w:i/>
        </w:rPr>
        <w:t>Burhinus grallarius</w:t>
      </w:r>
      <w:r w:rsidR="00377A0C">
        <w:t xml:space="preserve">), </w:t>
      </w:r>
      <w:r w:rsidR="0097117F">
        <w:t xml:space="preserve">the </w:t>
      </w:r>
      <w:bookmarkStart w:id="116" w:name="_Hlk25590071"/>
      <w:r w:rsidR="00377A0C">
        <w:t>Brolga (</w:t>
      </w:r>
      <w:r w:rsidR="00377A0C">
        <w:rPr>
          <w:i/>
        </w:rPr>
        <w:t>Grus rubicunda</w:t>
      </w:r>
      <w:r w:rsidR="00377A0C">
        <w:t>)</w:t>
      </w:r>
      <w:bookmarkEnd w:id="116"/>
      <w:r w:rsidR="00377A0C">
        <w:t xml:space="preserve"> and the Fat-tailed Dunnart (</w:t>
      </w:r>
      <w:r w:rsidR="00377A0C">
        <w:rPr>
          <w:i/>
        </w:rPr>
        <w:t>Sminthopsis crassicaudata</w:t>
      </w:r>
      <w:r w:rsidR="00377A0C">
        <w:t>).</w:t>
      </w:r>
    </w:p>
    <w:p w14:paraId="79C3FC83" w14:textId="77777777" w:rsidR="008310F5" w:rsidRPr="005223D9" w:rsidRDefault="008310F5" w:rsidP="00447D92">
      <w:pPr>
        <w:keepNext/>
        <w:keepLines/>
        <w:numPr>
          <w:ilvl w:val="1"/>
          <w:numId w:val="0"/>
        </w:numPr>
        <w:tabs>
          <w:tab w:val="left" w:pos="1418"/>
          <w:tab w:val="left" w:pos="1701"/>
          <w:tab w:val="left" w:pos="1985"/>
        </w:tabs>
        <w:spacing w:after="100" w:line="260" w:lineRule="exact"/>
        <w:outlineLvl w:val="1"/>
        <w:rPr>
          <w:b/>
          <w:bCs/>
          <w:iCs/>
          <w:color w:val="00B2A9"/>
          <w:kern w:val="20"/>
          <w:szCs w:val="28"/>
          <w:lang w:eastAsia="en-AU"/>
        </w:rPr>
      </w:pPr>
      <w:r w:rsidRPr="005223D9">
        <w:rPr>
          <w:b/>
          <w:bCs/>
          <w:iCs/>
          <w:color w:val="00B2A9"/>
          <w:kern w:val="20"/>
          <w:szCs w:val="28"/>
          <w:lang w:eastAsia="en-AU"/>
        </w:rPr>
        <w:t>FoxNet modelling</w:t>
      </w:r>
    </w:p>
    <w:p w14:paraId="6749DC77" w14:textId="455B71ED" w:rsidR="00C71985" w:rsidRDefault="00377A0C" w:rsidP="00377A0C">
      <w:r>
        <w:t xml:space="preserve">FoxNet was run for </w:t>
      </w:r>
      <w:r w:rsidR="0097117F">
        <w:t>10 </w:t>
      </w:r>
      <w:r>
        <w:t xml:space="preserve">years </w:t>
      </w:r>
      <w:r w:rsidR="00C46DBE">
        <w:t>with no baiting, to stabilise the fox population</w:t>
      </w:r>
      <w:r>
        <w:t>.</w:t>
      </w:r>
      <w:r w:rsidR="00C71985">
        <w:t xml:space="preserve"> </w:t>
      </w:r>
      <w:r>
        <w:t>Baiting began in year 11.</w:t>
      </w:r>
      <w:r w:rsidR="00C71985">
        <w:t xml:space="preserve"> </w:t>
      </w:r>
      <w:r>
        <w:t xml:space="preserve">Baiting was modelled monthly </w:t>
      </w:r>
      <w:r w:rsidR="004248CC">
        <w:t>year-round</w:t>
      </w:r>
      <w:r w:rsidR="001C21EC" w:rsidRPr="005223D9">
        <w:rPr>
          <w:color w:val="363534"/>
          <w:szCs w:val="20"/>
          <w:lang w:eastAsia="en-AU"/>
        </w:rPr>
        <w:t xml:space="preserve"> and </w:t>
      </w:r>
      <w:r w:rsidR="001C21EC">
        <w:rPr>
          <w:color w:val="363534"/>
          <w:szCs w:val="20"/>
          <w:lang w:eastAsia="en-AU"/>
        </w:rPr>
        <w:t xml:space="preserve">finished in model year </w:t>
      </w:r>
      <w:r w:rsidR="001C21EC" w:rsidRPr="005223D9">
        <w:rPr>
          <w:color w:val="363534"/>
          <w:szCs w:val="20"/>
          <w:lang w:eastAsia="en-AU"/>
        </w:rPr>
        <w:t>16</w:t>
      </w:r>
      <w:r>
        <w:t>.</w:t>
      </w:r>
    </w:p>
    <w:p w14:paraId="179BBBBE" w14:textId="1838B43D" w:rsidR="00C71985" w:rsidRDefault="00377A0C" w:rsidP="00377A0C">
      <w:r>
        <w:t xml:space="preserve">The </w:t>
      </w:r>
      <w:r w:rsidR="007713E3">
        <w:t>AoCI</w:t>
      </w:r>
      <w:r>
        <w:t xml:space="preserve"> (</w:t>
      </w:r>
      <w:r w:rsidR="0097117F">
        <w:t>54 </w:t>
      </w:r>
      <w:r>
        <w:t>km</w:t>
      </w:r>
      <w:r>
        <w:rPr>
          <w:vertAlign w:val="superscript"/>
        </w:rPr>
        <w:t>2</w:t>
      </w:r>
      <w:r>
        <w:t>) was identified as the extent of occurrence of bait stations within the landscape.</w:t>
      </w:r>
    </w:p>
    <w:p w14:paraId="767EC39D" w14:textId="78234804" w:rsidR="00E94566" w:rsidRDefault="00E94566" w:rsidP="00377A0C">
      <w:pPr>
        <w:rPr>
          <w:noProof/>
        </w:rPr>
      </w:pPr>
    </w:p>
    <w:p w14:paraId="40754310" w14:textId="00DE9820" w:rsidR="00F37A6B" w:rsidRDefault="00F37A6B" w:rsidP="00377A0C">
      <w:pPr>
        <w:rPr>
          <w:noProof/>
        </w:rPr>
        <w:sectPr w:rsidR="00F37A6B" w:rsidSect="00765241">
          <w:headerReference w:type="even" r:id="rId135"/>
          <w:type w:val="continuous"/>
          <w:pgSz w:w="11907" w:h="16840" w:code="9"/>
          <w:pgMar w:top="2211" w:right="737" w:bottom="1758" w:left="851" w:header="284" w:footer="284" w:gutter="0"/>
          <w:cols w:num="2" w:space="284"/>
          <w:docGrid w:linePitch="360"/>
        </w:sectPr>
      </w:pPr>
    </w:p>
    <w:p w14:paraId="6D9A8185" w14:textId="0A0E8272" w:rsidR="00E94566" w:rsidRPr="000D5458" w:rsidRDefault="00E94566" w:rsidP="00447D92">
      <w:pPr>
        <w:pStyle w:val="Caption-Figure"/>
        <w:sectPr w:rsidR="00E94566" w:rsidRPr="000D5458" w:rsidSect="00E64A91">
          <w:type w:val="continuous"/>
          <w:pgSz w:w="11907" w:h="16840" w:code="9"/>
          <w:pgMar w:top="2211" w:right="737" w:bottom="1758" w:left="851" w:header="284" w:footer="284" w:gutter="0"/>
          <w:cols w:space="284"/>
          <w:docGrid w:linePitch="360"/>
        </w:sectPr>
      </w:pPr>
      <w:bookmarkStart w:id="117" w:name="_Toc24619340"/>
      <w:r w:rsidRPr="000D5458">
        <w:t xml:space="preserve">Figure </w:t>
      </w:r>
      <w:r w:rsidR="00095565">
        <w:t>30</w:t>
      </w:r>
      <w:r w:rsidR="002D7E3D">
        <w:t>.</w:t>
      </w:r>
      <w:r w:rsidRPr="000D5458">
        <w:t xml:space="preserve"> </w:t>
      </w:r>
      <w:r w:rsidR="003B288B">
        <w:t>The</w:t>
      </w:r>
      <w:r w:rsidRPr="000D5458">
        <w:t xml:space="preserve"> baiting layout </w:t>
      </w:r>
      <w:r w:rsidR="003B288B">
        <w:t>for the Patho Plains</w:t>
      </w:r>
      <w:r w:rsidR="00F403E2">
        <w:t>,</w:t>
      </w:r>
      <w:r w:rsidR="003B288B" w:rsidRPr="000D5458">
        <w:t xml:space="preserve"> </w:t>
      </w:r>
      <w:r w:rsidRPr="000D5458">
        <w:t>as modelled in FoxNet</w:t>
      </w:r>
      <w:r w:rsidR="00F403E2">
        <w:t>,</w:t>
      </w:r>
      <w:r w:rsidR="00F403E2" w:rsidRPr="000D5458">
        <w:t xml:space="preserve"> </w:t>
      </w:r>
      <w:r w:rsidRPr="000D5458">
        <w:t xml:space="preserve">showing project bait station locations, FoxNet area of </w:t>
      </w:r>
      <w:r w:rsidR="00F403E2">
        <w:t xml:space="preserve">conservation </w:t>
      </w:r>
      <w:r w:rsidRPr="000D5458">
        <w:t>interest</w:t>
      </w:r>
      <w:r w:rsidR="006D4928">
        <w:t xml:space="preserve"> (AoCI)</w:t>
      </w:r>
      <w:r w:rsidRPr="000D5458">
        <w:t>, model extent</w:t>
      </w:r>
      <w:r w:rsidR="00F403E2">
        <w:t>,</w:t>
      </w:r>
      <w:r w:rsidRPr="000D5458">
        <w:t xml:space="preserve"> and locality of project.</w:t>
      </w:r>
      <w:bookmarkEnd w:id="117"/>
    </w:p>
    <w:p w14:paraId="6EBB2240" w14:textId="2284170E" w:rsidR="008310F5" w:rsidRPr="003B0987" w:rsidRDefault="008310F5" w:rsidP="00377A0C"/>
    <w:p w14:paraId="1C1DEA69" w14:textId="77777777" w:rsidR="008310F5" w:rsidRPr="003B5F58" w:rsidRDefault="008310F5" w:rsidP="008310F5">
      <w:pPr>
        <w:spacing w:after="0" w:line="240" w:lineRule="atLeast"/>
        <w:rPr>
          <w:color w:val="363534"/>
          <w:szCs w:val="20"/>
          <w:lang w:eastAsia="en-AU"/>
        </w:rPr>
        <w:sectPr w:rsidR="008310F5" w:rsidRPr="003B5F58" w:rsidSect="006E3988">
          <w:type w:val="continuous"/>
          <w:pgSz w:w="11907" w:h="16840" w:code="9"/>
          <w:pgMar w:top="2211" w:right="737" w:bottom="1758" w:left="851" w:header="284" w:footer="567" w:gutter="0"/>
          <w:cols w:num="2" w:space="284"/>
          <w:docGrid w:linePitch="360"/>
        </w:sectPr>
      </w:pPr>
      <w:r>
        <w:rPr>
          <w:color w:val="363534"/>
          <w:szCs w:val="20"/>
          <w:lang w:eastAsia="en-AU"/>
        </w:rPr>
        <w:br w:type="page"/>
      </w:r>
    </w:p>
    <w:p w14:paraId="3B32FAF9" w14:textId="77777777" w:rsidR="00377A0C" w:rsidRPr="00377A0C" w:rsidRDefault="00377A0C" w:rsidP="00447D92">
      <w:pPr>
        <w:pStyle w:val="Notheading2"/>
        <w:spacing w:before="0"/>
      </w:pPr>
      <w:r w:rsidRPr="00377A0C">
        <w:lastRenderedPageBreak/>
        <w:t>Results</w:t>
      </w:r>
    </w:p>
    <w:p w14:paraId="2DD2F21B" w14:textId="5DA561B7" w:rsidR="00377A0C" w:rsidRDefault="00377A0C" w:rsidP="00377A0C">
      <w:pPr>
        <w:pStyle w:val="BodyText"/>
        <w:keepNext/>
        <w:rPr>
          <w:noProof/>
        </w:rPr>
      </w:pPr>
      <w:r w:rsidRPr="00610362">
        <w:t xml:space="preserve">FoxNet modelling showed an overall reduction in fox density of </w:t>
      </w:r>
      <w:r>
        <w:t>41</w:t>
      </w:r>
      <w:r w:rsidRPr="00610362">
        <w:t>% by year 13 (</w:t>
      </w:r>
      <w:r w:rsidR="0097117F" w:rsidRPr="00610362">
        <w:t>Figure</w:t>
      </w:r>
      <w:r w:rsidR="0097117F">
        <w:t> </w:t>
      </w:r>
      <w:r w:rsidR="000D5458">
        <w:t>3</w:t>
      </w:r>
      <w:r w:rsidR="00095565">
        <w:t>1</w:t>
      </w:r>
      <w:r w:rsidRPr="00610362">
        <w:t xml:space="preserve">). </w:t>
      </w:r>
      <w:r w:rsidR="006F6371">
        <w:rPr>
          <w:color w:val="363534"/>
        </w:rPr>
        <w:t>Fox densities with baiting</w:t>
      </w:r>
      <w:r>
        <w:rPr>
          <w:color w:val="363534"/>
        </w:rPr>
        <w:t xml:space="preserve"> </w:t>
      </w:r>
      <w:r w:rsidR="00D74A28">
        <w:rPr>
          <w:color w:val="363534"/>
        </w:rPr>
        <w:t>differed significantly</w:t>
      </w:r>
      <w:r>
        <w:rPr>
          <w:color w:val="363534"/>
        </w:rPr>
        <w:t xml:space="preserve"> from fox densities</w:t>
      </w:r>
      <w:r w:rsidR="00B43BB4">
        <w:rPr>
          <w:color w:val="363534"/>
        </w:rPr>
        <w:t xml:space="preserve"> without baiting</w:t>
      </w:r>
      <w:r>
        <w:rPr>
          <w:color w:val="363534"/>
        </w:rPr>
        <w:t xml:space="preserve"> by February in year 12.</w:t>
      </w:r>
      <w:r w:rsidR="00C71985">
        <w:rPr>
          <w:color w:val="363534"/>
        </w:rPr>
        <w:t xml:space="preserve"> </w:t>
      </w:r>
      <w:r>
        <w:rPr>
          <w:color w:val="363534"/>
        </w:rPr>
        <w:t xml:space="preserve">Following the cessation of baiting, fox densities returned to levels </w:t>
      </w:r>
      <w:r w:rsidR="0097117F">
        <w:rPr>
          <w:color w:val="363534"/>
        </w:rPr>
        <w:t>that did not differ</w:t>
      </w:r>
      <w:r>
        <w:rPr>
          <w:color w:val="363534"/>
        </w:rPr>
        <w:t xml:space="preserve"> from the unbaited scenario by November in year 17.</w:t>
      </w:r>
    </w:p>
    <w:p w14:paraId="380C7F6B" w14:textId="2A37F142" w:rsidR="00377A0C" w:rsidRPr="000D5458" w:rsidRDefault="00377A0C" w:rsidP="00447D92">
      <w:pPr>
        <w:pStyle w:val="Caption-Figure"/>
      </w:pPr>
      <w:r>
        <w:drawing>
          <wp:inline distT="0" distB="0" distL="0" distR="0" wp14:anchorId="40324F0C" wp14:editId="66ECDC33">
            <wp:extent cx="3104995" cy="3104995"/>
            <wp:effectExtent l="0" t="0" r="635" b="635"/>
            <wp:docPr id="1294" name="Picture 1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6" cstate="email">
                      <a:extLst>
                        <a:ext uri="{28A0092B-C50C-407E-A947-70E740481C1C}">
                          <a14:useLocalDpi xmlns:a14="http://schemas.microsoft.com/office/drawing/2010/main"/>
                        </a:ext>
                      </a:extLst>
                    </a:blip>
                    <a:stretch>
                      <a:fillRect/>
                    </a:stretch>
                  </pic:blipFill>
                  <pic:spPr bwMode="auto">
                    <a:xfrm>
                      <a:off x="0" y="0"/>
                      <a:ext cx="3104995" cy="3104995"/>
                    </a:xfrm>
                    <a:prstGeom prst="rect">
                      <a:avLst/>
                    </a:prstGeom>
                    <a:blipFill dpi="0" rotWithShape="1">
                      <a:blip r:embed="rId58">
                        <a:extLst>
                          <a:ext uri="{28A0092B-C50C-407E-A947-70E740481C1C}">
                            <a14:useLocalDpi xmlns:a14="http://schemas.microsoft.com/office/drawing/2010/main" val="0"/>
                          </a:ext>
                        </a:extLst>
                      </a:blip>
                      <a:srcRect/>
                      <a:stretch>
                        <a:fillRect/>
                      </a:stretch>
                    </a:blipFill>
                    <a:ln>
                      <a:noFill/>
                    </a:ln>
                    <a:extLst>
                      <a:ext uri="{53640926-AAD7-44D8-BBD7-CCE9431645EC}">
                        <a14:shadowObscured xmlns:a14="http://schemas.microsoft.com/office/drawing/2010/main"/>
                      </a:ext>
                    </a:extLst>
                  </pic:spPr>
                </pic:pic>
              </a:graphicData>
            </a:graphic>
          </wp:inline>
        </w:drawing>
      </w:r>
      <w:bookmarkStart w:id="118" w:name="_Toc24619341"/>
      <w:r w:rsidR="000D5458" w:rsidRPr="00E64A91">
        <w:t xml:space="preserve">Figure </w:t>
      </w:r>
      <w:r w:rsidR="006D4928">
        <w:t>3</w:t>
      </w:r>
      <w:r w:rsidR="00095565">
        <w:t>1</w:t>
      </w:r>
      <w:r w:rsidR="002D7E3D">
        <w:t>.</w:t>
      </w:r>
      <w:r w:rsidRPr="000D5458">
        <w:t xml:space="preserve"> </w:t>
      </w:r>
      <w:r w:rsidR="003B288B">
        <w:t>The m</w:t>
      </w:r>
      <w:r w:rsidRPr="000D5458">
        <w:t xml:space="preserve">odelled fox densities for the </w:t>
      </w:r>
      <w:r w:rsidR="003B288B">
        <w:t>Patho Plains</w:t>
      </w:r>
      <w:r w:rsidR="00A17EAC">
        <w:t>—</w:t>
      </w:r>
      <w:r w:rsidRPr="000D5458">
        <w:t>baited (green) and unbaited (</w:t>
      </w:r>
      <w:r w:rsidR="00783346">
        <w:t>pale red)</w:t>
      </w:r>
      <w:r w:rsidRPr="000D5458">
        <w:t>.</w:t>
      </w:r>
      <w:bookmarkEnd w:id="118"/>
      <w:r w:rsidR="006D4D2F">
        <w:t xml:space="preserve"> </w:t>
      </w:r>
      <w:r w:rsidR="00952102">
        <w:t>Colour-shaded</w:t>
      </w:r>
      <w:r w:rsidR="00A25B0A" w:rsidRPr="001A210A">
        <w:t xml:space="preserve"> areas are modelled minimum and maximum values across all iterations.</w:t>
      </w:r>
      <w:r w:rsidR="00A25B0A">
        <w:t xml:space="preserve"> </w:t>
      </w:r>
      <w:r w:rsidR="00045644">
        <w:t xml:space="preserve">The purple line shows the percentage difference between the </w:t>
      </w:r>
      <w:r w:rsidR="00842EC7" w:rsidRPr="00842EC7">
        <w:t>fox densities with and without baiting</w:t>
      </w:r>
      <w:r w:rsidR="00045644">
        <w:t xml:space="preserve"> within the AoCI.</w:t>
      </w:r>
      <w:r w:rsidR="00E15A68">
        <w:t xml:space="preserve"> </w:t>
      </w:r>
      <w:r w:rsidR="009B20C7">
        <w:t>The d</w:t>
      </w:r>
      <w:r w:rsidR="009B20C7" w:rsidRPr="0043239F">
        <w:t>ot</w:t>
      </w:r>
      <w:r w:rsidR="009B20C7">
        <w:t xml:space="preserve"> indicates the point in time </w:t>
      </w:r>
      <w:r w:rsidR="00E8241A">
        <w:t>when model outcomes</w:t>
      </w:r>
      <w:r w:rsidR="009B20C7">
        <w:t xml:space="preserve"> </w:t>
      </w:r>
      <w:r w:rsidR="00447D92">
        <w:t>we</w:t>
      </w:r>
      <w:r w:rsidR="009B20C7">
        <w:t xml:space="preserve">re reported. </w:t>
      </w:r>
      <w:r w:rsidRPr="001A210A">
        <w:t>Baiting commenced in model year 11 as per project description</w:t>
      </w:r>
      <w:r w:rsidR="006F6371">
        <w:t>; it finished in year</w:t>
      </w:r>
      <w:r w:rsidR="00D45343">
        <w:t xml:space="preserve"> 16</w:t>
      </w:r>
      <w:r w:rsidRPr="001A210A">
        <w:t>.</w:t>
      </w:r>
    </w:p>
    <w:p w14:paraId="65D9FD15" w14:textId="77777777" w:rsidR="00466D6D" w:rsidRPr="00C66F3E" w:rsidRDefault="00466D6D" w:rsidP="00466D6D"/>
    <w:p w14:paraId="3504694C" w14:textId="3FBCCE1B" w:rsidR="003B25D9" w:rsidRPr="005223D9" w:rsidRDefault="005F1576" w:rsidP="003B25D9">
      <w:pPr>
        <w:spacing w:after="0"/>
        <w:rPr>
          <w:rFonts w:ascii="Times New Roman" w:hAnsi="Times New Roman" w:cs="Times New Roman"/>
          <w:sz w:val="24"/>
          <w:lang w:eastAsia="en-AU"/>
        </w:rPr>
      </w:pPr>
      <w:r>
        <w:rPr>
          <w:color w:val="363534"/>
          <w:szCs w:val="20"/>
          <w:lang w:eastAsia="en-AU"/>
        </w:rPr>
        <w:t>T</w:t>
      </w:r>
      <w:r w:rsidRPr="00C66F3E">
        <w:rPr>
          <w:color w:val="363534"/>
          <w:szCs w:val="20"/>
          <w:lang w:eastAsia="en-AU"/>
        </w:rPr>
        <w:t xml:space="preserve">he fox density </w:t>
      </w:r>
      <w:r>
        <w:rPr>
          <w:color w:val="363534"/>
          <w:szCs w:val="20"/>
          <w:lang w:eastAsia="en-AU"/>
        </w:rPr>
        <w:t xml:space="preserve">was not </w:t>
      </w:r>
      <w:r w:rsidRPr="00C66F3E">
        <w:rPr>
          <w:color w:val="363534"/>
          <w:szCs w:val="20"/>
          <w:lang w:eastAsia="en-AU"/>
        </w:rPr>
        <w:t>reduced by &gt;50% by year 13</w:t>
      </w:r>
      <w:r>
        <w:rPr>
          <w:color w:val="363534"/>
          <w:szCs w:val="20"/>
          <w:lang w:eastAsia="en-AU"/>
        </w:rPr>
        <w:t xml:space="preserve"> in any area within the AoCI, </w:t>
      </w:r>
      <w:r w:rsidR="003B25D9">
        <w:rPr>
          <w:color w:val="363534"/>
          <w:szCs w:val="20"/>
          <w:lang w:eastAsia="en-AU"/>
        </w:rPr>
        <w:t>or at any time during the fox baiting operation.</w:t>
      </w:r>
    </w:p>
    <w:p w14:paraId="52E156A9" w14:textId="493BBD98" w:rsidR="00377A0C" w:rsidRPr="00050253" w:rsidRDefault="004A4509" w:rsidP="00B95032">
      <w:pPr>
        <w:pStyle w:val="Notheading2"/>
      </w:pPr>
      <w:r>
        <w:t>Alternative</w:t>
      </w:r>
      <w:r w:rsidR="00377A0C" w:rsidRPr="00377A0C">
        <w:t xml:space="preserve"> scenario</w:t>
      </w:r>
    </w:p>
    <w:p w14:paraId="3DAD7BB8" w14:textId="76AE2AD0" w:rsidR="00377A0C" w:rsidRPr="00012EA4" w:rsidRDefault="00377A0C" w:rsidP="00012EA4">
      <w:pPr>
        <w:pStyle w:val="BodyText"/>
        <w:rPr>
          <w:noProof/>
        </w:rPr>
      </w:pPr>
      <w:r>
        <w:t xml:space="preserve">This project was also modelled with </w:t>
      </w:r>
      <w:r w:rsidR="007D0CF5">
        <w:t>b</w:t>
      </w:r>
      <w:r>
        <w:t>aiting conducted fortnightly throughout the year</w:t>
      </w:r>
      <w:r w:rsidR="007D0CF5">
        <w:t xml:space="preserve"> and maintaining the spatial network of bait stations</w:t>
      </w:r>
      <w:r>
        <w:t>.</w:t>
      </w:r>
      <w:r w:rsidR="00C71985">
        <w:t xml:space="preserve"> </w:t>
      </w:r>
      <w:r w:rsidR="006F6371">
        <w:rPr>
          <w:color w:val="363534"/>
        </w:rPr>
        <w:t>Fox densities with baiting</w:t>
      </w:r>
      <w:r w:rsidR="00E82178">
        <w:rPr>
          <w:color w:val="363534"/>
        </w:rPr>
        <w:t xml:space="preserve"> </w:t>
      </w:r>
      <w:r w:rsidR="00D74A28">
        <w:rPr>
          <w:color w:val="363534"/>
        </w:rPr>
        <w:t>differed significantly</w:t>
      </w:r>
      <w:r w:rsidR="00E82178">
        <w:rPr>
          <w:color w:val="363534"/>
        </w:rPr>
        <w:t xml:space="preserve"> from fox densities </w:t>
      </w:r>
      <w:r w:rsidR="00B43BB4">
        <w:rPr>
          <w:color w:val="363534"/>
        </w:rPr>
        <w:t xml:space="preserve">without baiting </w:t>
      </w:r>
      <w:r w:rsidR="00E82178">
        <w:rPr>
          <w:color w:val="363534"/>
        </w:rPr>
        <w:t>by September in year 11.</w:t>
      </w:r>
      <w:r w:rsidR="00C71985">
        <w:rPr>
          <w:color w:val="363534"/>
        </w:rPr>
        <w:t xml:space="preserve"> </w:t>
      </w:r>
      <w:r w:rsidR="00E82178">
        <w:rPr>
          <w:color w:val="363534"/>
        </w:rPr>
        <w:t xml:space="preserve">Following the cessation of baiting, fox densities returned to levels </w:t>
      </w:r>
      <w:r w:rsidR="0097117F">
        <w:rPr>
          <w:color w:val="363534"/>
        </w:rPr>
        <w:t>that did not differ</w:t>
      </w:r>
      <w:r w:rsidR="00E82178">
        <w:rPr>
          <w:color w:val="363534"/>
        </w:rPr>
        <w:t xml:space="preserve"> from the unbaited scenario by February in year 18.</w:t>
      </w:r>
      <w:r w:rsidR="00C71985">
        <w:rPr>
          <w:color w:val="363534"/>
        </w:rPr>
        <w:t xml:space="preserve"> </w:t>
      </w:r>
      <w:r>
        <w:t xml:space="preserve">This </w:t>
      </w:r>
      <w:r w:rsidR="004A4509">
        <w:t>alternative</w:t>
      </w:r>
      <w:r>
        <w:t xml:space="preserve"> temporal scale scenario </w:t>
      </w:r>
      <w:r w:rsidR="00E82178">
        <w:t>achieved a</w:t>
      </w:r>
      <w:r w:rsidR="009106E1">
        <w:t>n</w:t>
      </w:r>
      <w:r>
        <w:t xml:space="preserve"> </w:t>
      </w:r>
      <w:r w:rsidR="009106E1">
        <w:t xml:space="preserve">overall </w:t>
      </w:r>
      <w:r>
        <w:t>reduction in fox density of 5</w:t>
      </w:r>
      <w:r w:rsidR="0023324B">
        <w:t>6</w:t>
      </w:r>
      <w:r>
        <w:t xml:space="preserve">% </w:t>
      </w:r>
      <w:r w:rsidR="00E82178">
        <w:t>(Figure 3</w:t>
      </w:r>
      <w:r w:rsidR="00095565">
        <w:t>2</w:t>
      </w:r>
      <w:r w:rsidR="00E82178">
        <w:t>)</w:t>
      </w:r>
      <w:r w:rsidR="0097117F">
        <w:t>;</w:t>
      </w:r>
      <w:r w:rsidR="00E82178">
        <w:t xml:space="preserve"> </w:t>
      </w:r>
      <w:r w:rsidR="005923A8">
        <w:t>however</w:t>
      </w:r>
      <w:r w:rsidR="0097117F">
        <w:t>,</w:t>
      </w:r>
      <w:r w:rsidR="0089306C">
        <w:t xml:space="preserve"> no specific area was predicted to have a 50</w:t>
      </w:r>
      <w:r w:rsidR="0097117F">
        <w:t>–</w:t>
      </w:r>
      <w:r w:rsidR="0089306C">
        <w:t>65% reduction.</w:t>
      </w:r>
      <w:r w:rsidR="005923A8">
        <w:t xml:space="preserve"> This is possibly due to the AoCI being too small to maintain stable home ranges</w:t>
      </w:r>
      <w:r w:rsidR="009F39E2">
        <w:t xml:space="preserve"> entirely within its perimeter</w:t>
      </w:r>
      <w:r w:rsidR="00A66C84">
        <w:t>. W</w:t>
      </w:r>
      <w:r w:rsidR="005923A8">
        <w:t xml:space="preserve">hen </w:t>
      </w:r>
      <w:r w:rsidR="009F39E2">
        <w:t xml:space="preserve">these variable home range locations are </w:t>
      </w:r>
      <w:r w:rsidR="005923A8">
        <w:t>averaged</w:t>
      </w:r>
      <w:r w:rsidR="00A66C84">
        <w:t>,</w:t>
      </w:r>
      <w:r w:rsidR="005923A8">
        <w:t xml:space="preserve"> the impact of the baiting</w:t>
      </w:r>
      <w:r w:rsidR="004B010B">
        <w:t xml:space="preserve"> is diluted</w:t>
      </w:r>
      <w:r w:rsidR="009F39E2">
        <w:t xml:space="preserve"> due to the instability between </w:t>
      </w:r>
      <w:r w:rsidR="001A210A">
        <w:t xml:space="preserve">model </w:t>
      </w:r>
      <w:r w:rsidR="009F39E2">
        <w:t>iterations</w:t>
      </w:r>
      <w:r w:rsidR="00BC34DC">
        <w:t>.</w:t>
      </w:r>
    </w:p>
    <w:p w14:paraId="3B81A12C" w14:textId="3F2F457F" w:rsidR="00377A0C" w:rsidRPr="000D5458" w:rsidRDefault="00EA1380" w:rsidP="00C27AF2">
      <w:pPr>
        <w:pStyle w:val="Caption-Figure"/>
      </w:pPr>
      <w:r>
        <w:drawing>
          <wp:inline distT="0" distB="0" distL="0" distR="0" wp14:anchorId="0B86598C" wp14:editId="4F859FBB">
            <wp:extent cx="3114000" cy="311400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BRP072_011_results.jpg"/>
                    <pic:cNvPicPr/>
                  </pic:nvPicPr>
                  <pic:blipFill>
                    <a:blip r:embed="rId137" cstate="email">
                      <a:extLst>
                        <a:ext uri="{28A0092B-C50C-407E-A947-70E740481C1C}">
                          <a14:useLocalDpi xmlns:a14="http://schemas.microsoft.com/office/drawing/2010/main"/>
                        </a:ext>
                      </a:extLst>
                    </a:blip>
                    <a:stretch>
                      <a:fillRect/>
                    </a:stretch>
                  </pic:blipFill>
                  <pic:spPr>
                    <a:xfrm>
                      <a:off x="0" y="0"/>
                      <a:ext cx="3114000" cy="3114000"/>
                    </a:xfrm>
                    <a:prstGeom prst="rect">
                      <a:avLst/>
                    </a:prstGeom>
                  </pic:spPr>
                </pic:pic>
              </a:graphicData>
            </a:graphic>
          </wp:inline>
        </w:drawing>
      </w:r>
      <w:bookmarkStart w:id="119" w:name="_Toc24619342"/>
      <w:r w:rsidR="000D5458" w:rsidRPr="00E64A91">
        <w:t xml:space="preserve">Figure </w:t>
      </w:r>
      <w:r w:rsidR="006D4928">
        <w:t>3</w:t>
      </w:r>
      <w:r w:rsidR="00095565">
        <w:t>2</w:t>
      </w:r>
      <w:r w:rsidR="002D7E3D">
        <w:t>.</w:t>
      </w:r>
      <w:r w:rsidR="00377A0C" w:rsidRPr="000D5458">
        <w:t xml:space="preserve"> </w:t>
      </w:r>
      <w:r w:rsidR="003B288B">
        <w:t>The m</w:t>
      </w:r>
      <w:r w:rsidR="00377A0C" w:rsidRPr="000D5458">
        <w:t xml:space="preserve">odelled fox densities for the </w:t>
      </w:r>
      <w:r w:rsidR="004A4509">
        <w:t>alternative</w:t>
      </w:r>
      <w:r w:rsidR="00377A0C" w:rsidRPr="000D5458">
        <w:t xml:space="preserve"> scenario</w:t>
      </w:r>
      <w:r w:rsidR="006D4928">
        <w:t xml:space="preserve"> for </w:t>
      </w:r>
      <w:r w:rsidR="003B288B">
        <w:t>the Patho Plains</w:t>
      </w:r>
      <w:r w:rsidR="00A17EAC">
        <w:t>—</w:t>
      </w:r>
      <w:r w:rsidR="00377A0C" w:rsidRPr="000D5458">
        <w:t>baited (green) and unbaited (</w:t>
      </w:r>
      <w:r w:rsidR="00783346">
        <w:t>pale red)</w:t>
      </w:r>
      <w:r w:rsidR="00377A0C" w:rsidRPr="000D5458">
        <w:t>.</w:t>
      </w:r>
      <w:bookmarkEnd w:id="119"/>
      <w:r w:rsidR="006D4D2F">
        <w:t xml:space="preserve"> </w:t>
      </w:r>
      <w:r w:rsidR="00952102">
        <w:t>Colour-shaded</w:t>
      </w:r>
      <w:r w:rsidR="00A25B0A" w:rsidRPr="001A210A">
        <w:t xml:space="preserve"> areas are modelled minimum and maximum values across all iterations.</w:t>
      </w:r>
      <w:r w:rsidR="009B20C7" w:rsidRPr="009B20C7">
        <w:t xml:space="preserve"> </w:t>
      </w:r>
      <w:r w:rsidR="00045644">
        <w:t xml:space="preserve">The purple line shows the percentage difference between the </w:t>
      </w:r>
      <w:r w:rsidR="00842EC7" w:rsidRPr="00842EC7">
        <w:t>fox densities with and without baiting</w:t>
      </w:r>
      <w:r w:rsidR="00045644">
        <w:t xml:space="preserve"> within the AoCI.</w:t>
      </w:r>
      <w:r w:rsidR="00E15A68">
        <w:t xml:space="preserve"> </w:t>
      </w:r>
      <w:r w:rsidR="009B20C7">
        <w:t>The d</w:t>
      </w:r>
      <w:r w:rsidR="009B20C7" w:rsidRPr="0043239F">
        <w:t>ot</w:t>
      </w:r>
      <w:r w:rsidR="009B20C7">
        <w:t xml:space="preserve"> indicates the point in time </w:t>
      </w:r>
      <w:r w:rsidR="00E8241A">
        <w:t>when model outcomes</w:t>
      </w:r>
      <w:r w:rsidR="009B20C7">
        <w:t xml:space="preserve"> </w:t>
      </w:r>
      <w:r w:rsidR="00447D92">
        <w:t>we</w:t>
      </w:r>
      <w:r w:rsidR="009B20C7">
        <w:t xml:space="preserve">re reported. </w:t>
      </w:r>
      <w:r w:rsidR="00377A0C" w:rsidRPr="001A210A">
        <w:t>Fortnightly baiting commenced in model year 11 as per project spatial description</w:t>
      </w:r>
      <w:r w:rsidR="006F6371">
        <w:t>; it finished in year</w:t>
      </w:r>
      <w:r w:rsidR="00D45343">
        <w:t xml:space="preserve"> 16</w:t>
      </w:r>
      <w:r w:rsidR="00377A0C" w:rsidRPr="001A210A">
        <w:t>.</w:t>
      </w:r>
    </w:p>
    <w:p w14:paraId="78077C7F" w14:textId="77777777" w:rsidR="008B208B" w:rsidRPr="00C66F3E" w:rsidRDefault="008B208B" w:rsidP="008B208B"/>
    <w:p w14:paraId="7710FB2F" w14:textId="77777777" w:rsidR="00377A0C" w:rsidRDefault="00377A0C" w:rsidP="00B95032">
      <w:pPr>
        <w:pStyle w:val="Notheading2"/>
      </w:pPr>
      <w:r w:rsidRPr="00377A0C">
        <w:t>Results summary</w:t>
      </w:r>
    </w:p>
    <w:p w14:paraId="618130FC" w14:textId="11CE3E78" w:rsidR="007A3A4D" w:rsidRDefault="00377A0C" w:rsidP="00377A0C">
      <w:pPr>
        <w:pStyle w:val="BodyText"/>
      </w:pPr>
      <w:r>
        <w:t xml:space="preserve">Neither the modelled current management strategy </w:t>
      </w:r>
      <w:r w:rsidR="00F43FE5">
        <w:t>n</w:t>
      </w:r>
      <w:r>
        <w:t xml:space="preserve">or the modelled alternative strategy resulted in a reduction in fox density of &gt;65%. While the alternative of increasing baiting to fortnightly </w:t>
      </w:r>
      <w:r w:rsidR="001A210A">
        <w:t>year-round</w:t>
      </w:r>
      <w:r>
        <w:t xml:space="preserve"> did have a positive effect, it still was not enough to achieve the level needed to stop fox population growth</w:t>
      </w:r>
      <w:r w:rsidR="006249E2">
        <w:t xml:space="preserve"> (Table 8)</w:t>
      </w:r>
      <w:r>
        <w:t>.</w:t>
      </w:r>
    </w:p>
    <w:p w14:paraId="303F3D76" w14:textId="77777777" w:rsidR="007A3A4D" w:rsidRDefault="007A3A4D">
      <w:pPr>
        <w:spacing w:after="0"/>
      </w:pPr>
      <w:r>
        <w:br w:type="page"/>
      </w:r>
    </w:p>
    <w:p w14:paraId="53CD56E7" w14:textId="77777777" w:rsidR="00B43BB4" w:rsidRDefault="00B43BB4" w:rsidP="00A66C84">
      <w:pPr>
        <w:pStyle w:val="Caption-Table"/>
        <w:sectPr w:rsidR="00B43BB4" w:rsidSect="00FA5206">
          <w:headerReference w:type="default" r:id="rId138"/>
          <w:type w:val="continuous"/>
          <w:pgSz w:w="11907" w:h="16840" w:code="9"/>
          <w:pgMar w:top="1276" w:right="737" w:bottom="1758" w:left="851" w:header="284" w:footer="567" w:gutter="0"/>
          <w:cols w:num="2" w:space="284"/>
          <w:docGrid w:linePitch="360"/>
        </w:sectPr>
      </w:pPr>
      <w:bookmarkStart w:id="120" w:name="_Toc24619386"/>
    </w:p>
    <w:p w14:paraId="3EA2523D" w14:textId="6C110930" w:rsidR="00CD1A51" w:rsidRPr="006D4928" w:rsidRDefault="00CD1A51" w:rsidP="00A66C84">
      <w:pPr>
        <w:pStyle w:val="Caption-Table"/>
      </w:pPr>
      <w:r w:rsidRPr="006D4928">
        <w:lastRenderedPageBreak/>
        <w:t xml:space="preserve">Table </w:t>
      </w:r>
      <w:r w:rsidR="00785243">
        <w:fldChar w:fldCharType="begin"/>
      </w:r>
      <w:r w:rsidR="00785243">
        <w:instrText xml:space="preserve"> SEQ Table \* ARABIC </w:instrText>
      </w:r>
      <w:r w:rsidR="00785243">
        <w:fldChar w:fldCharType="separate"/>
      </w:r>
      <w:r w:rsidR="00616CFD">
        <w:rPr>
          <w:noProof/>
        </w:rPr>
        <w:t>8</w:t>
      </w:r>
      <w:r w:rsidR="00785243">
        <w:rPr>
          <w:noProof/>
        </w:rPr>
        <w:fldChar w:fldCharType="end"/>
      </w:r>
      <w:r w:rsidR="002D7E3D" w:rsidRPr="006D4928">
        <w:t>.</w:t>
      </w:r>
      <w:r w:rsidRPr="006D4928">
        <w:t xml:space="preserve"> </w:t>
      </w:r>
      <w:r w:rsidR="003B288B">
        <w:t>The m</w:t>
      </w:r>
      <w:r w:rsidR="00D84E1B" w:rsidRPr="006D4928">
        <w:t xml:space="preserve">ean and percentage reduction in modelled fox densities for all </w:t>
      </w:r>
      <w:r w:rsidR="003B288B">
        <w:t>Patho Plains</w:t>
      </w:r>
      <w:r w:rsidR="00D84E1B" w:rsidRPr="006D4928">
        <w:t xml:space="preserve"> management scenarios.</w:t>
      </w:r>
      <w:bookmarkEnd w:id="120"/>
    </w:p>
    <w:p w14:paraId="30186BAA" w14:textId="77777777" w:rsidR="007A3A4D" w:rsidRDefault="007A3A4D" w:rsidP="008D39CB">
      <w:pPr>
        <w:pStyle w:val="BodyText"/>
        <w:jc w:val="center"/>
        <w:rPr>
          <w:szCs w:val="20"/>
          <w:lang w:eastAsia="en-AU"/>
        </w:rPr>
        <w:sectPr w:rsidR="007A3A4D" w:rsidSect="00B43BB4">
          <w:headerReference w:type="default" r:id="rId139"/>
          <w:type w:val="continuous"/>
          <w:pgSz w:w="11907" w:h="16840" w:code="9"/>
          <w:pgMar w:top="1276" w:right="737" w:bottom="1758" w:left="851" w:header="284" w:footer="567" w:gutter="0"/>
          <w:cols w:num="2" w:space="284"/>
          <w:docGrid w:linePitch="360"/>
        </w:sectPr>
      </w:pPr>
    </w:p>
    <w:tbl>
      <w:tblPr>
        <w:tblStyle w:val="TableGrid10"/>
        <w:tblW w:w="0" w:type="auto"/>
        <w:tblLayout w:type="fixed"/>
        <w:tblLook w:val="04A0" w:firstRow="1" w:lastRow="0" w:firstColumn="1" w:lastColumn="0" w:noHBand="0" w:noVBand="1"/>
      </w:tblPr>
      <w:tblGrid>
        <w:gridCol w:w="1235"/>
        <w:gridCol w:w="1235"/>
        <w:gridCol w:w="1291"/>
        <w:gridCol w:w="1256"/>
      </w:tblGrid>
      <w:tr w:rsidR="008B208B" w14:paraId="41724A1F" w14:textId="77777777" w:rsidTr="00447D92">
        <w:trPr>
          <w:cnfStyle w:val="100000000000" w:firstRow="1" w:lastRow="0" w:firstColumn="0" w:lastColumn="0" w:oddVBand="0" w:evenVBand="0" w:oddHBand="0" w:evenHBand="0" w:firstRowFirstColumn="0" w:firstRowLastColumn="0" w:lastRowFirstColumn="0" w:lastRowLastColumn="0"/>
        </w:trPr>
        <w:tc>
          <w:tcPr>
            <w:cnfStyle w:val="000000000100" w:firstRow="0" w:lastRow="0" w:firstColumn="0" w:lastColumn="0" w:oddVBand="0" w:evenVBand="0" w:oddHBand="0" w:evenHBand="0" w:firstRowFirstColumn="1" w:firstRowLastColumn="0" w:lastRowFirstColumn="0" w:lastRowLastColumn="0"/>
            <w:tcW w:w="1235" w:type="dxa"/>
            <w:tcBorders>
              <w:top w:val="single" w:sz="8" w:space="0" w:color="CDDC29" w:themeColor="text2"/>
              <w:left w:val="nil"/>
              <w:bottom w:val="single" w:sz="8" w:space="0" w:color="CDDC29" w:themeColor="text2"/>
              <w:right w:val="nil"/>
            </w:tcBorders>
            <w:vAlign w:val="top"/>
            <w:hideMark/>
          </w:tcPr>
          <w:p w14:paraId="7439CF6A" w14:textId="12DFD5C4" w:rsidR="008B208B" w:rsidRDefault="008B208B">
            <w:pPr>
              <w:pStyle w:val="BodyText"/>
              <w:spacing w:beforeAutospacing="0" w:afterAutospacing="0"/>
              <w:jc w:val="center"/>
              <w:rPr>
                <w:szCs w:val="20"/>
                <w:lang w:eastAsia="en-AU"/>
              </w:rPr>
            </w:pPr>
            <w:r>
              <w:rPr>
                <w:szCs w:val="20"/>
                <w:lang w:eastAsia="en-AU"/>
              </w:rPr>
              <w:t>Baiting program</w:t>
            </w:r>
          </w:p>
        </w:tc>
        <w:tc>
          <w:tcPr>
            <w:tcW w:w="1235" w:type="dxa"/>
            <w:tcBorders>
              <w:top w:val="single" w:sz="8" w:space="0" w:color="CDDC29" w:themeColor="text2"/>
              <w:left w:val="nil"/>
              <w:bottom w:val="single" w:sz="8" w:space="0" w:color="CDDC29" w:themeColor="text2"/>
              <w:right w:val="nil"/>
            </w:tcBorders>
            <w:hideMark/>
          </w:tcPr>
          <w:p w14:paraId="68D70CDE" w14:textId="77777777" w:rsidR="008B208B" w:rsidRDefault="008B208B">
            <w:pPr>
              <w:pStyle w:val="BodyText"/>
              <w:spacing w:beforeAutospacing="0" w:afterAutospacing="0"/>
              <w:jc w:val="center"/>
              <w:cnfStyle w:val="100000000000" w:firstRow="1" w:lastRow="0" w:firstColumn="0" w:lastColumn="0" w:oddVBand="0" w:evenVBand="0" w:oddHBand="0" w:evenHBand="0" w:firstRowFirstColumn="0" w:firstRowLastColumn="0" w:lastRowFirstColumn="0" w:lastRowLastColumn="0"/>
              <w:rPr>
                <w:szCs w:val="20"/>
                <w:lang w:eastAsia="en-AU"/>
              </w:rPr>
            </w:pPr>
            <w:r>
              <w:rPr>
                <w:szCs w:val="20"/>
                <w:lang w:eastAsia="en-AU"/>
              </w:rPr>
              <w:t>Baiting strategy</w:t>
            </w:r>
          </w:p>
        </w:tc>
        <w:tc>
          <w:tcPr>
            <w:tcW w:w="1291" w:type="dxa"/>
            <w:tcBorders>
              <w:top w:val="single" w:sz="8" w:space="0" w:color="CDDC29" w:themeColor="text2"/>
              <w:left w:val="nil"/>
              <w:bottom w:val="single" w:sz="8" w:space="0" w:color="CDDC29" w:themeColor="text2"/>
              <w:right w:val="nil"/>
            </w:tcBorders>
            <w:hideMark/>
          </w:tcPr>
          <w:p w14:paraId="1D158820" w14:textId="1002E9FD" w:rsidR="008B208B" w:rsidRDefault="008B208B">
            <w:pPr>
              <w:pStyle w:val="BodyText"/>
              <w:spacing w:beforeAutospacing="0" w:afterAutospacing="0"/>
              <w:jc w:val="center"/>
              <w:cnfStyle w:val="100000000000" w:firstRow="1" w:lastRow="0" w:firstColumn="0" w:lastColumn="0" w:oddVBand="0" w:evenVBand="0" w:oddHBand="0" w:evenHBand="0" w:firstRowFirstColumn="0" w:firstRowLastColumn="0" w:lastRowFirstColumn="0" w:lastRowLastColumn="0"/>
              <w:rPr>
                <w:szCs w:val="20"/>
                <w:lang w:eastAsia="en-AU"/>
              </w:rPr>
            </w:pPr>
            <w:r>
              <w:rPr>
                <w:szCs w:val="20"/>
                <w:lang w:eastAsia="en-AU"/>
              </w:rPr>
              <w:t>Foxes per km</w:t>
            </w:r>
            <w:r>
              <w:rPr>
                <w:szCs w:val="20"/>
                <w:vertAlign w:val="superscript"/>
                <w:lang w:eastAsia="en-AU"/>
              </w:rPr>
              <w:t>2</w:t>
            </w:r>
            <w:r>
              <w:rPr>
                <w:szCs w:val="20"/>
                <w:lang w:eastAsia="en-AU"/>
              </w:rPr>
              <w:t>: mean (min–max)</w:t>
            </w:r>
          </w:p>
        </w:tc>
        <w:tc>
          <w:tcPr>
            <w:tcW w:w="1256" w:type="dxa"/>
            <w:tcBorders>
              <w:top w:val="single" w:sz="8" w:space="0" w:color="CDDC29" w:themeColor="text2"/>
              <w:left w:val="nil"/>
              <w:bottom w:val="single" w:sz="8" w:space="0" w:color="CDDC29" w:themeColor="text2"/>
              <w:right w:val="nil"/>
            </w:tcBorders>
            <w:hideMark/>
          </w:tcPr>
          <w:p w14:paraId="5E14078B" w14:textId="77777777" w:rsidR="008B208B" w:rsidRDefault="008B208B">
            <w:pPr>
              <w:pStyle w:val="BodyText"/>
              <w:spacing w:beforeAutospacing="0" w:afterAutospacing="0"/>
              <w:jc w:val="center"/>
              <w:cnfStyle w:val="100000000000" w:firstRow="1" w:lastRow="0" w:firstColumn="0" w:lastColumn="0" w:oddVBand="0" w:evenVBand="0" w:oddHBand="0" w:evenHBand="0" w:firstRowFirstColumn="0" w:firstRowLastColumn="0" w:lastRowFirstColumn="0" w:lastRowLastColumn="0"/>
              <w:rPr>
                <w:szCs w:val="20"/>
                <w:lang w:eastAsia="en-AU"/>
              </w:rPr>
            </w:pPr>
            <w:r>
              <w:rPr>
                <w:szCs w:val="20"/>
                <w:lang w:eastAsia="en-AU"/>
              </w:rPr>
              <w:t>Percentage reduction</w:t>
            </w:r>
          </w:p>
        </w:tc>
      </w:tr>
      <w:tr w:rsidR="008B208B" w14:paraId="7E24BCA9" w14:textId="77777777" w:rsidTr="00447D92">
        <w:tc>
          <w:tcPr>
            <w:tcW w:w="1235" w:type="dxa"/>
            <w:tcBorders>
              <w:top w:val="single" w:sz="8" w:space="0" w:color="CDDC29" w:themeColor="text2"/>
              <w:left w:val="nil"/>
              <w:bottom w:val="single" w:sz="8" w:space="0" w:color="CDDC29" w:themeColor="text2"/>
              <w:right w:val="nil"/>
            </w:tcBorders>
            <w:hideMark/>
          </w:tcPr>
          <w:p w14:paraId="58924CF2" w14:textId="77777777" w:rsidR="008B208B" w:rsidRDefault="008B208B" w:rsidP="008B208B">
            <w:pPr>
              <w:pStyle w:val="BodyText"/>
              <w:jc w:val="center"/>
              <w:rPr>
                <w:lang w:eastAsia="en-AU"/>
              </w:rPr>
            </w:pPr>
            <w:r>
              <w:rPr>
                <w:lang w:eastAsia="en-AU"/>
              </w:rPr>
              <w:t>Original program</w:t>
            </w:r>
          </w:p>
        </w:tc>
        <w:tc>
          <w:tcPr>
            <w:tcW w:w="1235" w:type="dxa"/>
            <w:tcBorders>
              <w:top w:val="single" w:sz="8" w:space="0" w:color="CDDC29" w:themeColor="text2"/>
              <w:left w:val="nil"/>
              <w:bottom w:val="single" w:sz="8" w:space="0" w:color="CDDC29" w:themeColor="text2"/>
              <w:right w:val="nil"/>
            </w:tcBorders>
            <w:hideMark/>
          </w:tcPr>
          <w:p w14:paraId="7F9EB6E7" w14:textId="4116CD42" w:rsidR="008B208B" w:rsidRDefault="008B208B" w:rsidP="008B208B">
            <w:pPr>
              <w:pStyle w:val="BodyText"/>
              <w:jc w:val="center"/>
              <w:rPr>
                <w:lang w:eastAsia="en-AU"/>
              </w:rPr>
            </w:pPr>
            <w:r>
              <w:rPr>
                <w:lang w:eastAsia="en-AU"/>
              </w:rPr>
              <w:t>Monthly network baiting</w:t>
            </w:r>
          </w:p>
        </w:tc>
        <w:tc>
          <w:tcPr>
            <w:tcW w:w="1291" w:type="dxa"/>
            <w:tcBorders>
              <w:top w:val="single" w:sz="8" w:space="0" w:color="CDDC29" w:themeColor="text2"/>
              <w:left w:val="nil"/>
              <w:bottom w:val="single" w:sz="8" w:space="0" w:color="CDDC29" w:themeColor="text2"/>
              <w:right w:val="nil"/>
            </w:tcBorders>
            <w:hideMark/>
          </w:tcPr>
          <w:p w14:paraId="06DBB7B4" w14:textId="62D65722" w:rsidR="008B208B" w:rsidRDefault="008B208B" w:rsidP="008B208B">
            <w:pPr>
              <w:pStyle w:val="BodyText"/>
              <w:jc w:val="center"/>
              <w:rPr>
                <w:lang w:eastAsia="en-AU"/>
              </w:rPr>
            </w:pPr>
            <w:r>
              <w:rPr>
                <w:lang w:eastAsia="en-AU"/>
              </w:rPr>
              <w:t>1.02</w:t>
            </w:r>
            <w:r>
              <w:rPr>
                <w:lang w:eastAsia="en-AU"/>
              </w:rPr>
              <w:br/>
              <w:t>(0.74–1.24)</w:t>
            </w:r>
          </w:p>
        </w:tc>
        <w:tc>
          <w:tcPr>
            <w:tcW w:w="1256" w:type="dxa"/>
            <w:tcBorders>
              <w:top w:val="single" w:sz="8" w:space="0" w:color="CDDC29" w:themeColor="text2"/>
              <w:left w:val="nil"/>
              <w:bottom w:val="single" w:sz="8" w:space="0" w:color="CDDC29" w:themeColor="text2"/>
              <w:right w:val="nil"/>
            </w:tcBorders>
            <w:hideMark/>
          </w:tcPr>
          <w:p w14:paraId="36232A91" w14:textId="77777777" w:rsidR="008B208B" w:rsidRDefault="008B208B" w:rsidP="008B208B">
            <w:pPr>
              <w:pStyle w:val="BodyText"/>
              <w:jc w:val="center"/>
              <w:rPr>
                <w:lang w:eastAsia="en-AU"/>
              </w:rPr>
            </w:pPr>
            <w:r>
              <w:rPr>
                <w:lang w:eastAsia="en-AU"/>
              </w:rPr>
              <w:t>41%</w:t>
            </w:r>
          </w:p>
        </w:tc>
      </w:tr>
      <w:tr w:rsidR="008B208B" w14:paraId="7633A2AF" w14:textId="77777777" w:rsidTr="00447D92">
        <w:tc>
          <w:tcPr>
            <w:tcW w:w="1235" w:type="dxa"/>
            <w:tcBorders>
              <w:top w:val="single" w:sz="8" w:space="0" w:color="CDDC29" w:themeColor="text2"/>
              <w:left w:val="nil"/>
              <w:bottom w:val="single" w:sz="8" w:space="0" w:color="CDDC29" w:themeColor="text2"/>
              <w:right w:val="nil"/>
            </w:tcBorders>
            <w:hideMark/>
          </w:tcPr>
          <w:p w14:paraId="6266A43E" w14:textId="77777777" w:rsidR="008B208B" w:rsidRDefault="008B208B" w:rsidP="008B208B">
            <w:pPr>
              <w:pStyle w:val="BodyText"/>
              <w:jc w:val="center"/>
              <w:rPr>
                <w:lang w:eastAsia="en-AU"/>
              </w:rPr>
            </w:pPr>
            <w:r>
              <w:rPr>
                <w:lang w:eastAsia="en-AU"/>
              </w:rPr>
              <w:t>Alternative scenario</w:t>
            </w:r>
          </w:p>
        </w:tc>
        <w:tc>
          <w:tcPr>
            <w:tcW w:w="1235" w:type="dxa"/>
            <w:tcBorders>
              <w:top w:val="single" w:sz="8" w:space="0" w:color="CDDC29" w:themeColor="text2"/>
              <w:left w:val="nil"/>
              <w:bottom w:val="single" w:sz="8" w:space="0" w:color="CDDC29" w:themeColor="text2"/>
              <w:right w:val="nil"/>
            </w:tcBorders>
            <w:hideMark/>
          </w:tcPr>
          <w:p w14:paraId="16B7BA50" w14:textId="77777777" w:rsidR="008B208B" w:rsidRDefault="008B208B" w:rsidP="008B208B">
            <w:pPr>
              <w:pStyle w:val="BodyText"/>
              <w:jc w:val="center"/>
              <w:rPr>
                <w:lang w:eastAsia="en-AU"/>
              </w:rPr>
            </w:pPr>
            <w:r>
              <w:rPr>
                <w:lang w:eastAsia="en-AU"/>
              </w:rPr>
              <w:t>Fortnightly network baiting</w:t>
            </w:r>
          </w:p>
        </w:tc>
        <w:tc>
          <w:tcPr>
            <w:tcW w:w="1291" w:type="dxa"/>
            <w:tcBorders>
              <w:top w:val="single" w:sz="8" w:space="0" w:color="CDDC29" w:themeColor="text2"/>
              <w:left w:val="nil"/>
              <w:bottom w:val="single" w:sz="8" w:space="0" w:color="CDDC29" w:themeColor="text2"/>
              <w:right w:val="nil"/>
            </w:tcBorders>
            <w:hideMark/>
          </w:tcPr>
          <w:p w14:paraId="21735619" w14:textId="61292780" w:rsidR="008B208B" w:rsidRDefault="008B208B" w:rsidP="008B208B">
            <w:pPr>
              <w:pStyle w:val="BodyText"/>
              <w:jc w:val="center"/>
              <w:rPr>
                <w:lang w:eastAsia="en-AU"/>
              </w:rPr>
            </w:pPr>
            <w:r>
              <w:rPr>
                <w:lang w:eastAsia="en-AU"/>
              </w:rPr>
              <w:t>0.75</w:t>
            </w:r>
            <w:r>
              <w:rPr>
                <w:lang w:eastAsia="en-AU"/>
              </w:rPr>
              <w:br/>
              <w:t>(0.55–0.98)</w:t>
            </w:r>
          </w:p>
        </w:tc>
        <w:tc>
          <w:tcPr>
            <w:tcW w:w="1256" w:type="dxa"/>
            <w:tcBorders>
              <w:top w:val="single" w:sz="8" w:space="0" w:color="CDDC29" w:themeColor="text2"/>
              <w:left w:val="nil"/>
              <w:bottom w:val="single" w:sz="8" w:space="0" w:color="CDDC29" w:themeColor="text2"/>
              <w:right w:val="nil"/>
            </w:tcBorders>
            <w:hideMark/>
          </w:tcPr>
          <w:p w14:paraId="60BAB80D" w14:textId="5D56B9D5" w:rsidR="008B208B" w:rsidRDefault="008B208B" w:rsidP="008B208B">
            <w:pPr>
              <w:pStyle w:val="BodyText"/>
              <w:jc w:val="center"/>
              <w:rPr>
                <w:lang w:eastAsia="en-AU"/>
              </w:rPr>
            </w:pPr>
            <w:r>
              <w:rPr>
                <w:lang w:eastAsia="en-AU"/>
              </w:rPr>
              <w:t>56%</w:t>
            </w:r>
          </w:p>
        </w:tc>
      </w:tr>
    </w:tbl>
    <w:p w14:paraId="43D29431" w14:textId="638771BA" w:rsidR="007A3A4D" w:rsidRDefault="00B43BB4" w:rsidP="008310F5">
      <w:pPr>
        <w:spacing w:after="0"/>
        <w:rPr>
          <w:color w:val="363534"/>
          <w:szCs w:val="20"/>
          <w:lang w:eastAsia="en-AU"/>
        </w:rPr>
        <w:sectPr w:rsidR="007A3A4D" w:rsidSect="00447D92">
          <w:type w:val="continuous"/>
          <w:pgSz w:w="11907" w:h="16840" w:code="9"/>
          <w:pgMar w:top="1276" w:right="737" w:bottom="1758" w:left="851" w:header="284" w:footer="567" w:gutter="0"/>
          <w:cols w:num="2" w:space="284"/>
          <w:docGrid w:linePitch="360"/>
        </w:sectPr>
      </w:pPr>
      <w:r>
        <w:rPr>
          <w:color w:val="363534"/>
          <w:szCs w:val="20"/>
          <w:lang w:eastAsia="en-AU"/>
        </w:rPr>
        <w:br w:type="column"/>
      </w:r>
    </w:p>
    <w:p w14:paraId="295C57C9" w14:textId="33E719B9" w:rsidR="008310F5" w:rsidRDefault="008310F5" w:rsidP="008310F5">
      <w:pPr>
        <w:spacing w:after="0"/>
        <w:rPr>
          <w:color w:val="363534"/>
          <w:szCs w:val="20"/>
          <w:lang w:eastAsia="en-AU"/>
        </w:rPr>
      </w:pPr>
      <w:r>
        <w:rPr>
          <w:color w:val="363534"/>
          <w:szCs w:val="20"/>
          <w:lang w:eastAsia="en-AU"/>
        </w:rPr>
        <w:br w:type="page"/>
      </w:r>
    </w:p>
    <w:p w14:paraId="56A0853F" w14:textId="77777777" w:rsidR="008310F5" w:rsidRDefault="008310F5" w:rsidP="008310F5">
      <w:pPr>
        <w:pStyle w:val="Title"/>
        <w:ind w:left="1134"/>
        <w:sectPr w:rsidR="008310F5" w:rsidSect="00FA5206">
          <w:type w:val="continuous"/>
          <w:pgSz w:w="11907" w:h="16840" w:code="9"/>
          <w:pgMar w:top="1276" w:right="737" w:bottom="1758" w:left="851" w:header="284" w:footer="567" w:gutter="0"/>
          <w:cols w:num="2" w:space="284"/>
          <w:docGrid w:linePitch="360"/>
        </w:sectPr>
      </w:pPr>
    </w:p>
    <w:tbl>
      <w:tblPr>
        <w:tblpPr w:leftFromText="5670" w:rightFromText="5670" w:bottomFromText="284" w:vertAnchor="page" w:horzAnchor="page" w:tblpX="3403" w:tblpY="455"/>
        <w:tblOverlap w:val="never"/>
        <w:tblW w:w="0" w:type="auto"/>
        <w:tblLayout w:type="fixed"/>
        <w:tblCellMar>
          <w:left w:w="0" w:type="dxa"/>
          <w:right w:w="0" w:type="dxa"/>
        </w:tblCellMar>
        <w:tblLook w:val="04A0" w:firstRow="1" w:lastRow="0" w:firstColumn="1" w:lastColumn="0" w:noHBand="0" w:noVBand="1"/>
      </w:tblPr>
      <w:tblGrid>
        <w:gridCol w:w="7761"/>
      </w:tblGrid>
      <w:tr w:rsidR="008310F5" w:rsidRPr="00CB5895" w14:paraId="7A21DAAF" w14:textId="77777777" w:rsidTr="00192FFD">
        <w:trPr>
          <w:trHeight w:val="1247"/>
        </w:trPr>
        <w:tc>
          <w:tcPr>
            <w:tcW w:w="7761" w:type="dxa"/>
            <w:vAlign w:val="center"/>
          </w:tcPr>
          <w:tbl>
            <w:tblPr>
              <w:tblpPr w:leftFromText="5670" w:rightFromText="5670" w:bottomFromText="284" w:vertAnchor="page" w:horzAnchor="page" w:tblpX="3403" w:tblpY="455"/>
              <w:tblOverlap w:val="never"/>
              <w:tblW w:w="0" w:type="auto"/>
              <w:tblLayout w:type="fixed"/>
              <w:tblCellMar>
                <w:left w:w="0" w:type="dxa"/>
                <w:right w:w="0" w:type="dxa"/>
              </w:tblCellMar>
              <w:tblLook w:val="04A0" w:firstRow="1" w:lastRow="0" w:firstColumn="1" w:lastColumn="0" w:noHBand="0" w:noVBand="1"/>
            </w:tblPr>
            <w:tblGrid>
              <w:gridCol w:w="7761"/>
            </w:tblGrid>
            <w:tr w:rsidR="008310F5" w:rsidRPr="00CB5895" w14:paraId="049367EF" w14:textId="77777777" w:rsidTr="00192FFD">
              <w:trPr>
                <w:trHeight w:hRule="exact" w:val="582"/>
              </w:trPr>
              <w:tc>
                <w:tcPr>
                  <w:tcW w:w="7761" w:type="dxa"/>
                </w:tcPr>
                <w:p w14:paraId="6724A9CF" w14:textId="5058A475" w:rsidR="008310F5" w:rsidRPr="00063281" w:rsidRDefault="00164085" w:rsidP="00B95032">
                  <w:pPr>
                    <w:pStyle w:val="FoxNet2"/>
                    <w:suppressOverlap w:val="0"/>
                    <w:rPr>
                      <w:rStyle w:val="StyleFoxNet16ptBoldBackground1"/>
                    </w:rPr>
                  </w:pPr>
                  <w:bookmarkStart w:id="121" w:name="_Toc24641456"/>
                  <w:bookmarkStart w:id="122" w:name="_Toc39675465"/>
                  <w:r>
                    <w:rPr>
                      <w:rStyle w:val="StyleFoxNet16ptBoldBackground1"/>
                    </w:rPr>
                    <w:lastRenderedPageBreak/>
                    <w:t xml:space="preserve">3.8 Wilsons Promontory National </w:t>
                  </w:r>
                  <w:bookmarkEnd w:id="121"/>
                  <w:r>
                    <w:rPr>
                      <w:rStyle w:val="StyleFoxNet16ptBoldBackground1"/>
                    </w:rPr>
                    <w:t>Park</w:t>
                  </w:r>
                  <w:bookmarkEnd w:id="122"/>
                </w:p>
              </w:tc>
            </w:tr>
          </w:tbl>
          <w:p w14:paraId="323D70EC" w14:textId="77777777" w:rsidR="008310F5" w:rsidRPr="00CB5895" w:rsidRDefault="008310F5" w:rsidP="00192FFD">
            <w:pPr>
              <w:numPr>
                <w:ilvl w:val="1"/>
                <w:numId w:val="0"/>
              </w:numPr>
              <w:spacing w:after="0" w:line="320" w:lineRule="exact"/>
              <w:jc w:val="right"/>
              <w:rPr>
                <w:rFonts w:eastAsia="MingLiU" w:cs="Times New Roman"/>
                <w:iCs/>
                <w:color w:val="00B2A9"/>
                <w:spacing w:val="-2"/>
                <w:sz w:val="32"/>
                <w:lang w:eastAsia="en-AU"/>
              </w:rPr>
            </w:pPr>
          </w:p>
        </w:tc>
      </w:tr>
    </w:tbl>
    <w:p w14:paraId="40AA7669" w14:textId="77777777" w:rsidR="008310F5" w:rsidRPr="005223D9" w:rsidRDefault="008310F5" w:rsidP="00447D92">
      <w:pPr>
        <w:keepNext/>
        <w:keepLines/>
        <w:numPr>
          <w:ilvl w:val="1"/>
          <w:numId w:val="0"/>
        </w:numPr>
        <w:spacing w:after="0" w:line="260" w:lineRule="exact"/>
        <w:outlineLvl w:val="1"/>
        <w:rPr>
          <w:b/>
          <w:bCs/>
          <w:iCs/>
          <w:color w:val="00B2A9"/>
          <w:kern w:val="20"/>
          <w:szCs w:val="28"/>
          <w:lang w:eastAsia="en-AU"/>
        </w:rPr>
      </w:pPr>
      <w:r w:rsidRPr="005223D9">
        <w:rPr>
          <w:b/>
          <w:bCs/>
          <w:iCs/>
          <w:color w:val="00B2A9"/>
          <w:kern w:val="20"/>
          <w:szCs w:val="28"/>
          <w:lang w:eastAsia="en-AU"/>
        </w:rPr>
        <w:t>Fox control</w:t>
      </w:r>
      <w:r>
        <w:rPr>
          <w:b/>
          <w:bCs/>
          <w:iCs/>
          <w:color w:val="00B2A9"/>
          <w:kern w:val="20"/>
          <w:szCs w:val="28"/>
          <w:lang w:eastAsia="en-AU"/>
        </w:rPr>
        <w:t xml:space="preserve"> </w:t>
      </w:r>
      <w:r w:rsidRPr="005223D9">
        <w:rPr>
          <w:b/>
          <w:bCs/>
          <w:iCs/>
          <w:color w:val="00B2A9"/>
          <w:kern w:val="20"/>
          <w:szCs w:val="28"/>
          <w:lang w:eastAsia="en-AU"/>
        </w:rPr>
        <w:t>operation</w:t>
      </w:r>
    </w:p>
    <w:p w14:paraId="7745F9F9" w14:textId="410EBF21" w:rsidR="008310F5" w:rsidRPr="005223D9" w:rsidRDefault="00F92BE4" w:rsidP="00447D92">
      <w:pPr>
        <w:spacing w:before="120" w:after="100" w:line="240" w:lineRule="atLeast"/>
        <w:rPr>
          <w:b/>
          <w:bCs/>
          <w:iCs/>
          <w:color w:val="00B2A9"/>
          <w:kern w:val="20"/>
          <w:szCs w:val="28"/>
          <w:lang w:eastAsia="en-AU"/>
        </w:rPr>
      </w:pPr>
      <w:r>
        <w:rPr>
          <w:noProof/>
          <w:sz w:val="16"/>
          <w:szCs w:val="16"/>
          <w:lang w:eastAsia="en-AU"/>
        </w:rPr>
        <mc:AlternateContent>
          <mc:Choice Requires="wps">
            <w:drawing>
              <wp:anchor distT="0" distB="0" distL="114300" distR="114300" simplePos="0" relativeHeight="251780608" behindDoc="0" locked="0" layoutInCell="1" allowOverlap="1" wp14:anchorId="2B9D700C" wp14:editId="395717DC">
                <wp:simplePos x="0" y="0"/>
                <wp:positionH relativeFrom="margin">
                  <wp:posOffset>-113030</wp:posOffset>
                </wp:positionH>
                <wp:positionV relativeFrom="paragraph">
                  <wp:posOffset>2486660</wp:posOffset>
                </wp:positionV>
                <wp:extent cx="6875145" cy="4872990"/>
                <wp:effectExtent l="0" t="0" r="1905" b="3810"/>
                <wp:wrapTopAndBottom/>
                <wp:docPr id="1080" name="PicSing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75145" cy="4872990"/>
                        </a:xfrm>
                        <a:prstGeom prst="rect">
                          <a:avLst/>
                        </a:prstGeom>
                        <a:blipFill dpi="0" rotWithShape="1">
                          <a:blip r:embed="rId140" cstate="email">
                            <a:extLst>
                              <a:ext uri="{28A0092B-C50C-407E-A947-70E740481C1C}">
                                <a14:useLocalDpi xmlns:a14="http://schemas.microsoft.com/office/drawing/2010/main"/>
                              </a:ext>
                            </a:extLst>
                          </a:blip>
                          <a:srcRect/>
                          <a:stretch>
                            <a:fillRect/>
                          </a:stretch>
                        </a:blipFill>
                        <a:ln>
                          <a:noFill/>
                        </a:ln>
                      </wps:spPr>
                      <wps:bodyPr rot="0" vert="horz" wrap="square" lIns="91440" tIns="45720" rIns="91440" bIns="45720" anchor="t" anchorCtr="0" upright="1">
                        <a:noAutofit/>
                      </wps:bodyPr>
                    </wps:wsp>
                  </a:graphicData>
                </a:graphic>
              </wp:anchor>
            </w:drawing>
          </mc:Choice>
          <mc:Fallback>
            <w:pict>
              <v:rect w14:anchorId="5ECA1761" id="PicSingle" o:spid="_x0000_s1026" style="position:absolute;margin-left:-8.9pt;margin-top:195.8pt;width:541.35pt;height:383.7pt;z-index:25178060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g4gNmgIAACYFAAAOAAAAZHJzL2Uyb0RvYy54bWysVFFv0zAQfkfiP1h+&#10;b5NU6dJGTafSbmjSgImBeHYdp7FIbGO7TQfiv3PnpKUwJCTEi2X7znffffedF9fHtiEHYZ3UqqDJ&#10;OKZEKK5LqXYF/fjhdjSjxHmmStZoJQr6JBy9Xr58sehMLia61k0pLIEgyuWdKWjtvcmjyPFatMyN&#10;tREKjJW2LfNwtLuotKyD6G0TTeL4Kuq0LY3VXDgHt5veSJchflUJ7t9VlROeNAUFbD6sNqxbXKPl&#10;guU7y0wt+QCD/QOKlkkFSc+hNswzsrfyWahWcqudrvyY6zbSVSW5CDVANUn8WzWPNTMi1ALkOHOm&#10;yf2/sPzt4cESWULv4hkQpFgLXXqQ/BHYbATy0xmXg9ujebBYoTP3mn92ROl1zdROrKzVXS1YCagS&#10;9I9+eYAHB0/JtnujS4jN9l4Hqo6VbTEgkECOoSNP546IoyccLq9m2TRJp5RwsKWzbDKfh55FLD89&#10;N9b510K3BDcFtdDyEJ4d7p1HOCw/uWC2bSPNrWwaUhroDlRstf8kfR24xgpOTgPboJW/a7Lv40bz&#10;fSuU74VpRcM8TIWrpXGQJhftVgDP9q7sk0CNgBDTYbVBLN8ms1UczyevRutpvB6lcXYzWs3TbJTF&#10;N1kap7Nknay/I8QkzfdOQCdYszHypNwkfYb2j4IbZqjXXNAuObAwIT1hACgQd4IIHCJviNVZ/h4o&#10;Bj/Yeys8r3FbAaXDPTifDcNDJBy9GoWr0njuM+FNEAxqpNfaVpdPoBfoS+gPfC6wqbX9SkkHg1pQ&#10;92XPrKCkuVOguXmSpjjZ4ZBOswn29NKyvbQwxSFUQT0l/Xbt+99gb6zc1ZCpb47SK9BpJYOCUMM9&#10;qgEsDGPgZ/g4cNovz8Hr5/e2/AEAAP//AwBQSwMECgAAAAAAAAAhAFh+U+wcsQEAHLEBABQAAABk&#10;cnMvbWVkaWEvaW1hZ2UxLnBuZ4lQTkcNChoKAAAADUlIRFIAAAccAAAFAQgCAAAAOSRjogAAAAlw&#10;SFlzAAAh1QAAIdUBBJy0nQAAIABJREFUeJzsvW9sFkee7/tjiAYJe6S7szO7l2Gzhzu2s9iCLKMn&#10;J/HAvScaooAhQMJkTl7cSzZZBPZZLA8ON5tok7kSLyY5IhMRGMuMbJCHTHg1GkICDP+ywyh3hcfJ&#10;iTUoIMiJ8R5fMTlc7WT3rDQQib0g3xdll+upqq6urq7uru7n+9Ej6/HzdFdVV/fTT/fn+dWv5k1P&#10;TxMAAAAAAAAAAAAAAAAAO75UdAMAAAAAAAAAAAAAAACgTECqAgAAAAAAAAAAAAAAQAIgVQEAAAAA&#10;AAAAAAAAACABkKoAAAAAAAAAAAAAAACQAEhVAAAAAAAAAAAAAAAASACkKgAAAAAAAAAAAAAAACQA&#10;UhUAAAAAAAAAAAAAAAASAKkKAAAAAAAAAAAAAAAACYBUBQAAAAAAAAAAAAAAgARAqgIAAAAAAAAA&#10;AAAAAEACIFUBAAAAAAAAAAAAAAAgAZCqAAAAAAAAAAAAAAAAkABIVQAAAAAAAAAAAAAAAEgApCoA&#10;AAAAAAAAAAAAAAAkAFIVAAAAAAAAAAAAAAAAEgCpCgAAAAAAAAAAAAAAAAmAVAUAAAAAAAAAAAAA&#10;AIAEQKoCAAAAAAAAAAAAAABAAiBVAQAAAAAAAAAAAAAAIAGQqgAAAAAAAAAAAAAAAJAASFUAAAAA&#10;AAAAAAAAAABIAKQqAAAAAAAAAAAAAAAAJABSFQAAAAAAAAAAAAAAABIAqQoAAAAAAAAAAAAAAAAJ&#10;gFQFAAAAAAAAAAAAAACABECqAgAAAAAAAAAAAAAAQAIgVQEAAAAAAAAAAAAAACABkKoAAAAAAAAA&#10;AAAAAACQAEhVAAAAAAAAAAAAAAAASACkKgAAAAAAAAAAAAAAACQAUhUAAAAAAAAAAAAAAAASAKkK&#10;AAAAAAAAAAAAAAAACYBUBQAAAAAAAAAAAAAAgATck1tN8+bNy60uAAAAAAAAAPDI9PR0zjXiBgoA&#10;AABIRM5f1jlFquKCAAAAAAAAAFBecr6jwQ0UAAAAEDgY/g8AAAAAAAAAAAAAAAAJyG/4P+OlvbfE&#10;f3t7EjdgcOiOVIL0SiwOlRoa4KXMEqH2f1EtAVGcvH4x6q0N967IsyVlh/UkOq0yLG5aIL3y2a3b&#10;hbQEFIX0FfbKcwuLagkAoFwUGzQqfludvH4x6ysTm+sffrWZsjE3rl5a1L48TQneK7px9RIRsYXF&#10;5156nvVbz9KH2L8NdR2S2742NIBm92b6osRy1h7tVpc5++Rw+oq0VZOnrSDltjHYu56UW224O47C&#10;14c9DWobpAPPoYqBDw+wJ2efHGa9SkTPXhlwbaOGwx197Mmi9uXaj4bfWjiL2per93r5UE0jxkxf&#10;lGwdHLrjrAIb3KiCUsDOv+pJNtivyZBBp1WJz27dLuq7FgAAAHBG1Hk5XJmoV5JqpRvuXZFeGeSM&#10;pdRTdapfeGc2mlEtuglE/oxq+kKcq/Z4TJboI7yofXmabi/j+SqWqC0yb2zfgzuYV117tJt5Sb9G&#10;lTFT5hXvBStVENGsYC1wFxdsA9P4TY4UrMoLNKhVL/VK1QEQFJX88siTHCJBQLE01M0MAACA8lLI&#10;BUlspexS021YT/5aikkZeyelShy2vWn2RWNeW2anpwtBuzkZBaVqq86UYMc7prTJ2d0UG8KY0t+M&#10;S2fX2APAch/1PbiDiAY+PPDslQE13jMl3gu0ZLz5biH1MioiBA1mM0qt+vK5KUsAIDvEQIMGvIYD&#10;wAyLWoVaBQAAANxwu7wsahh4Iq/qvZGqXlnctKDyFyGFD/lPQ5TDKnCL/IapWlo/57tIv4rW+VjK&#10;NMzIfLstvsKX0bZHXdJM+rwNPGS1GtRuzi/wg1myiaqSpk/lwH6ChmXDvStgVJPSmKEEjUDl714A&#10;AACAnOHxqjaksWxTgw8vblow+3j44GTiEuzTqmqXdAg9EzunbAP/J88P9h48J796vm/B3F54ZGAq&#10;YuVEccGhwRpPRIval6uPolvnh/RGla3upizZ50J8mJdP2u32JWtJehtoc7vNl1EXtq9uvPmurxR/&#10;3Kge7ujzGGrNRuXnHK/KKi0wL0fxqpF5Uhvp6WxUgS+wC0AjgLQJAAAAAADp4WaK3+6G76S8q8D0&#10;eQMKYPLMi92PHxmjLccGncsIf19rqVi+AgPcq9r/WiClWha9ag5HuNtpxO23kEw3x9Ae7VuSLnS+&#10;V63dnM+fi97zxtVL4r8OWVaZlmXTUrGsAoc7+rLI1hpFnnWpFC9VGdqkqLGkiT9F7Gp60IegqpTs&#10;whekoBEG3wEAAGhkshYEUc5ClFPhKCpmeKPaE2tUpZ409y1/V1om7GkzJ88Pbn36hbGim5EJsfs3&#10;ZKNqPnTd4KPXxSdiZgDxCFePdu3wdvFfjzjPVeUcSxvI/SDf6jRpQ5lONRw8fN4qmvWtsZpSjW8V&#10;X+GitljdmQ8hSjFttlM1RjKl0cunFgBAuUCYauX57NbtsG9mQH68/MYXrzy3sOhWAABAhoiWRP3X&#10;vJZ9LdLCWZipk9cv/tO/3vJSVJSccjBW2oyK/F9tH/KLkEB/0z2314tRDdBLsiaZlToF2fJMET/s&#10;/DeA2Lyf2nfT3EbZrFujGDNoX1SwSJ5ajC2t3ZyfyKuK65JFv/GR+5YTWK092s3mvGJIhwf/uOUc&#10;sloIgRpDL7NI2dRiuQzUKgCNACb1AqDa9Pbcgzw2AICGQrIk4r9RFzySgY2tQlrMYzCdqIA33Lti&#10;6n9q+r+8lKvzqpbNlgL3+OuqUdWuHrpR9Uq5cqo2plGNQjye7X9i0S6WdAomA+PNd2s353s5rmIV&#10;cOH3gzeuXmISmWY3XF2GvagG8FraZy3OAlR7nLAz7eGOvkXty1lygEqStyv0dT/jYDnTVJ2P5AUA&#10;FE7h36AAgDxBsCoAoOywO9WzTw6b3Yc6bjfWlVgmA5WMqlWjicjix2zt2HlfiF7VUtOII12GPvlg&#10;w70r1LEvUbZUXLJBjGrRTdDDR5FLSp0/CdOrZtefsScBX4WLv9Y4FxjrVR2Sw1ou4OtEpJYsvSL5&#10;Ux6duqh9OemarQ1fTdRaSXc6x5bqe7WZBj48cJgyz7La9+COHnozu/INfCn/Ki3tZGixJINDd0Jr&#10;Us40+OaDylPqoSIAAEvwEykAoDKsPdq99mj35b968/Jfvbm4aUHP0ofmpmVvWhCb64Y5U7M7SHRn&#10;njTWT1t41tdjU5NnXnzk4U1NCxY3LXjggQcWf/vfL25acPXLyYwqEbHe1i6mffAF3npt26ZH+OsP&#10;b+o7MzUZ1+ZzAy8+8jAvatMjvQfPTRIRnesVqug9r9vYg30PC9Wx1R9+sW/gvFLp1ODDi5sWLN58&#10;SHzxyObZtQYNrZw8P9grbdR145GQqGHe4Sad/Sv6SqZcpUfmDTLC2yA12xcZfeK06S+0J5ykMIeY&#10;9a7RNj676lTGm++yBwmaVW1VmkSrBmyG/599ctj+C4LnFkjVrFAp5taC3dLESjq+gK9bIIz78wju&#10;S0H1QJhqY4K5qhoKXAYAAEqHFC568vrFgQ8PsOeX/8oUmBPlVfm3njpoXRuaavaz4nfoePPdDRGL&#10;cSUhSVspzav1xZhDftXJg31bd4/UJwz9+GMievr+BbWt7/54oGtJ/QrWSdg7txwb2bOmxbz8hWPb&#10;vr/50NMviNZybHzk8VUjnVuOvb9njb7N5/u2Pl3f5vGxQ+ObD53Y+vqPNxpqmzz4SMduXXLU8bGx&#10;8bGxIyPP1167cry3xVCEDf94rvf7mw+N1702Nj7y+OaRzt0fv79dU3xODTMjCkpJ/qZJtmvQfDYl&#10;RK2edfBsDpMyxY61T6QsJdWYBWIcPW+b+TzpCxaNq2ZQZYcHzwlQLH0P7rDfZSz16jjdrd2cn9Hs&#10;VWJ21/wp0otZqlXLZewrNZfGXSHuuwBoHBCm2lBgrioAAADlQsqIuuHeYRajyt7V/jRo+KZTM3v2&#10;LH1IXczy69LhK9XHb5lNCZePdHmM8ZHHV40QzbYt4UaNHdnccfW1K9J2ne9b8PTI7D+dnavqg0Dr&#10;V+9de2twtfLG+b6OuRLkBj+/KuIttqJhY2dKeKHjxbbbETLXjrHnn94c+d7u+3tblI3KqWG+sYwV&#10;NdhPszC1jPLmgbQeNWvKCab8kqgx4813axmna9A2hr1oaGd63yp5VZ5Tlf2bqJdi/a849l+MJI0a&#10;rX/2yeG1R7sHPjzg4DHHm+8OfHjgcEcfr6gac1jNm56ezqOaefPYE+03qIO+zCdM0lK/NghSbzTa&#10;5oMKg/mpGhDpZgmRqo2D+s2OnKoAgFj4vUw+t05SpWZYcs9EJfvVoG6/Uzp8804NPrxqbmL6qEBI&#10;PXV+U4BFj45r3pnhs1vvvtj0+JG5F2aCUomIJs+82P34EUERbjlWpwLVSmtbX+/v71vdollXDc+s&#10;316izm1vDQ+ubiFt+CrRtre4wTzXK47iF4Nwp8711rndre9+NtBVV0z9utIWRWzUbPmTZw52P747&#10;ukNSNSwzLB0lt6IeLZ6UeSC7taQJ1rRj24sNVk2EaBVrN+fzTgjHDotIHRvbSDEC1210v3ZysKj9&#10;q5Wqz14ZMKRAZV7VpiVa8cq8Kq9IqpqTaG4rVhH/dTDPb2oqNlKVE+yofEPDoBQBqBIwqgA0CMFe&#10;cgAAgANuPwpqgzGlouznqU/aBlayr9w7VjJocmBfRFDnkjWDP37tcp27nIU173zfAtGoPnV2/57/&#10;dVZ9tnTt+dWVViEANirgdIat7x7norCla8/w61fvf5773PFPJohEqTr53ttiq7a99Stecsvqgfff&#10;Ir0mJiJaM/jZx7vOnzl19u1fHKHviWkNlqzZtbvz0Jz3vDIxRXLSg2TUb9T2X717TXDQR06c2bNG&#10;cKN5Nsw3WUREOpQpKmDLqFUeWRkV4SiFXhZ4W+QWNhvs9GKMQFSvNopIspaWcaNpjCp7/dkPB6So&#10;WJo1yCy5zeGOvhtXLxU7qN+eUMxgopucZELz3Jnza7oiv9v81lVdcAsKqkog33MAAAAAAFq08jF9&#10;ZJnZaWY3hoNnFfDiVW06YerML6RYVLHeJb1/t+WFOQ9YF1xZb2Nrr4088u/+UN/zLduHXz8x50YP&#10;7RvctVqfD7Rzd3996GXL+o2dz49HacTJUyfqQj5lV7u6//XayPORMbYtLat7+1b39u1R3+gg4iWP&#10;ffKPREvkZRKwZaMUT9r2p/cTfRy9QrqG5RBQGT7cIbJsAOaFxTudqLseNZSyqE7WzpsnvSi9wobG&#10;F+5VLXVwovmvnCehMpQpqlWzGzUHq/qCq1W+sTMi9WZWc3BlwZeKbsAclvoyqeU8P/Gfz55zahCI&#10;Bq4ZVAMM/AcMpFgFAABQLkp99eLX2Ma5DCnkU629rbVz7p+rE3PTz9fb2M6NXS1sTvO6GlvWbxRW&#10;H3/71JS+Gctaksy9JFXdqq5bX68Fk1PnBl585OHI+FYXtq01Zz69MjEVX0iChpX6sPeCqA6ZUWXx&#10;qokKOXn9ovlTwxaIejg02zmKRV1RfSU2120OeAzTGW++GzUTl6/jn+3Hvgd3sEfUYsyreqlRou/B&#10;HWwz+SOLWnIjIKlKFqouucs7M0l/1zpxxrlJAAAAqgeSqAIAAADVQJqhO5bFTQvqH3VTJ41/MsGf&#10;/+Mnoo1dxK1ovVdtaekQlhr75B+TbkA8WiFbX6+eyfODAy8+8jDbzFWbnz8yFjdLVE4E1DCbeM/C&#10;YeZUO97fe4RmrLkLbZzfyesXoyykmRAcfaI2ZNHzbLi9gYy8aiwh7B1LShZvqA5CV/MG1InXcxPU&#10;1ffomYHz1LV6cnKqpWVJ9o0EAJQChKkCAAAAAFQDJjp113UT17z4us5V36yvjj//5tJOYeC6H+p8&#10;bufSb+qWMdY7ebBv6255Mivf6Br2lZjZH3NpWJlhhldMnMqeqPLURqcahqVLn5dEwi7/26jY8fUs&#10;DwDzqpaRjxnZ4aimWnYXV8NRW+GWeTYNzKtmnQpAZLz5bu3qpRrFdEUgBCdVk84goS48OHSHe9Xz&#10;E/ToGlrS1fbeOfrmxNaftL2/xzxCAQDQSMCoAgAAAAAUha/pqhhR13VHtK9GETVF0u3Pzl+/+Ccm&#10;e2skQoxmw5kXhdmieAu2bP3e2v71tK/DawaARATbsOKRomVFtWojTw1JRc1eNXFDdavHfhzSe0Cb&#10;1Xm8alTIaj5uLumWJgqw9WtUY8NUmUg9++SwGs199slh9sRy3qqk8J1Vuzk/6XCEnAlOqpKPmXln&#10;veqZSVq/moha2lrOnHnv7bEjHfXzDwIAGpVgT8qgKPze1wEAAADAgN/pqgwsbnq87v+t7342MHc/&#10;qJqCSIH12z/8E9GfEJGikOqzBGRAxKxNUfVODf5nUVzWtr7744E5TXzec+MSEGzDAkE99izzEsRm&#10;MMg5tlGNY/VVu9neslqizGnSONaU8F9f7HWwDX73Y9+DO2K9KpenEmuPdrO3ohYgf62dObybvRTm&#10;nxClKs0O4U874/y5CepiX5kt36StT48RjZ04P9C1OmY1AEDFwcB/QMLtHAAAAADyJyOvKoaRar7o&#10;/3VK0k+SyRIj/urH11/+439bsUGT23Ry8orwn6eIVKnqyUlaLVddX6/wet3EXFvfPT4QSFBRoA0L&#10;OaFqonyphmBVg9tK71vVWypWpvhJ9GV1DUHiseWLkY+UvVo9ef1i7eb8G8IYdi9HWs5+nAvTRe3L&#10;D1PiJADqznJoPEvskHStPAlUqjLE7KgOgpWN/Wcs6fpe7YWxcTp09tzgamQAAAAAAAAREb38xhev&#10;PBeTAQ4AAEAWZOFVVaN64bXOVS/M6ry3L1196z8Zgmx40N+i9uWzt5CMsRNnJrf3KlZ18tQJQRXW&#10;vrt+SdotIJq7e52p+tokkVRzfb0CdTlka0vbpNUiVGw2fHFD+CekhgWDIWVqPmSXVzSLYsnoVS1J&#10;L+m0DZB6snZzviFmllytrvf91ffgDukVHrsqhaCyc+Phjj7uVXmwqiUpG2/o0mL5UtENsKW35x7p&#10;YV5+cOjUJAlfaS3rN3YSER05cSbLZgIAQgdhqiAKBK42CLGXEAAAAHKDu1Rf38LsSo+X9tmt20u6&#10;vlebe//QvsHJuhXO9W5qenhTX+/Bc2emJomIFrUvn1GrLX39W+cWHH9h68H6VYkmD3Y/Pz7377Z+&#10;1bq6MXv3yjiyuVcaHX9+n1hvJONvn5oS/z+3d3eec0QtXPRPEdF5BTesnqKEJq89fQNYCTeuXkoU&#10;DpnzTFPskVuNUeQW9mhI7ZpSDmbajX0P7lBNKyPPT4q4jbzHWJeyTA68e9nzAg+t0khVlRjNenWC&#10;usSvtJZHv9tJRDRyAulaAGhYYFSBCJKoAgAACJ/KJ4J3+joe233/gsVNmkfP0oe4UX2LlSy70Y5N&#10;g2emiIho6tzAps2HxmlsfOTQ7s2Pr7r/Ya5NmVdt3/h/3l9X6cMvnptdYvLMi490iCpwy7FBf4nm&#10;Wra/uE3499DTjwycZzVPTh7sezh6TqeutcLG0tjz35/b2N5Nmw/FVbtUENB0dWKmyinZJtvyJ+3L&#10;Z01fuoZVF1/5BxyEV+y5xeamKekJKv2NWMpTYnqnKcGOcFWhZhdWmc+XgjoDlXSsJgpTtSdqWirR&#10;q7KjfcO9K3i3F5jHo8RS1czk7+n//fu6jAGzP1EeOnuumCYBAAAIHASrAgAACI1G+DGYeVXf38Jz&#10;UnL1wLtbhDfGX3h8VdOCxU0LVm2ui/esvTayXQjLWdS+fNGaV0f2f1f0qkc2d8wI3PsfPyKOZ3/t&#10;yh6/WebWDL5VbyGfZh75/o7dI6aoztUbRRsrbuwhJbj18qRkS1va2uvWZRvbsWqf+3BPLvtSNSwD&#10;ksZ1Bk4W22Ij7wo/QbH8rYlWSdNmaV2eLYSEubByC4bNrvNZvKrkVdnA/8MdfX7r4lHMPJY5KqiZ&#10;CXFmV8VULX7bk5SqStVz/0JdX5VeQwYAf6SdQwyAIkCYKgAAAADKSOWDVbPhn4XnXXs+fndLZ+Si&#10;RJ1bXrtyXDd4f3zti6c/fj1m3WP6dVOyeuDK7oh6a1vfrVOuImsGL7wW1dzOLcdEvzx2TXaXXX+j&#10;XffKxJSxqQbmJlBK1bCsKNzI+GqAoRxJWvkdie/gNNMgtjznqlXYsc3tHiPPWZUSbb7DHu97cAfr&#10;ZPY4++QwO8y8e1UtUcct3xAxdUaBH+RKSdW5DABXJ6ijhWT3hwwA7iADHSg7uBsBWtQhhwhWBQAA&#10;EBqN85Ow+i3M7+fP/+uthIX9cd1/LV17fnX7wrHXt3R2iiPca52dW15798LH7++pt6Lc12y4dwW1&#10;9O351e0LH7+7e2tnrVNcd9vuY1cu3Hp/zxr/RpU1evtsm2df6axtff2tj28fH+iqW7Bz6TeF/5b0&#10;vn/h43eFtYjYZt56f8+aumH4R/YMTNVXuaT3/foaqdbZueW7bUtSbAZXTmka5h3RwojmKONqMyf/&#10;8NukJyjnExofGJ5yTzmvW7s5nwU4s4ck8ngcpfcMA1Ek6klfxzZTmQ5eNTu5L3ntnJk3PT2dRzXz&#10;5rEnOSSwGxy6M/l/D/7Rf+hlkap1NnByYNP9z48TbTl22/PojAZAik6FZgXlAmGqIAr1/g25ViuP&#10;9I32ynMLi2oJAKAU8HuZfG6dpEob51tJnF2KvyiKgJ6lD6lrfXbrtnZFvnoWl3/qDXz+cVLn+xbM&#10;ZVbtfP3Cr/qW5NwCawIZpavCvBjfm4val2d0wJgbUFSZHg2yQ6cZao/KqlkgPP5U27cnr18UA1Rz&#10;nqR+w70r8ukrNfVBUB9q/kWQ5zc1EVXSi537F2GOqsGhO3P6r2X9xs7nx8foyIkze9Z0RawOAKga&#10;MKrAgHgzBgAAAICi4N/I7O/QJx+I73KjqppTg3fO6PJPVQk2cVIZCoiOVJGkWbNodrqqQBQMN1Ab&#10;2ldw4ctauKF9zk9lfe+QkVG1XDIoZSl2tRiF6qwLpQK1C8SWLA3kH2++azgkxGmUcob9EsBveKUn&#10;jPTiVbvt0s8S5i6qKlWTqoNDd+jqBHVEhaG2PPrdzt1jYzRy4vxAl7/JGRuROlsNQMAEdcUASsHi&#10;pgWNExYEAAAgfHKOnisQ8ZfOnqUPSV6VnOJ27XuPuwmH3raxY1rhpV9xcmDT/b+gzmXt3924tqvt&#10;my0tS5QlJq/M/VNb2pagrUVQ7PhchtaWSjkZb1y9RM2ZtyTTrrA5FHO4P4p104bX+boZGVUyxpaq&#10;LtVcnVjFePNdPl1VnvGq/Kyldh3rzyz2uPRjyY2rl2o35/OOZV1BDWBaKyjFJn9PLe2R7y7p+l7t&#10;hbFxOnT23OBqZABIQm/PPdJ4SXhVUCKqfSoHKVGDVeFVG4qX3/gCGQAAACHTUJcx7PuXfS/3LH3I&#10;y9exjSfNIT5RG9+qD1dsaWunsSNjY+Njh468QES05bUrc1lfJ88c7H589xhfunNjV0ZJXX3CFEyx&#10;warmnctcJzNBWbczqnwb+RXgCUH8iJUlooVLT6ZBuQSkdD6Uh6yyMtO30xK127PQqdJ5UjyM2Qec&#10;f3xqszHgtaJ/TcmaSk1URURs7P9Xhf9l69eyfmMnEdGRE2fybBYAoBDK8qUOAMgT/CIIAACBw12q&#10;mBCAnC7tLOdCKSSNI586XAld7Pqb1zrF/4+80LG4acHM437RqFLttZHtJXCqRGHEq5pZ1L6cibBC&#10;2ml5+EUtlqmztvlZQlV4bv7X1/xFlkgj972YUDZXVSHZADiJzmaW+9e8MDuhsYOQPeGrsA+U7lxX&#10;eionVa9OUMfcV4rurqnl0e92EhGNnDifX7MqAu5CQbnILSMSqACISwUAAACKZ3LgxUdm1GFt6+vs&#10;NXEeKreLOnu5UMhFo1atLul9/62tnYa1GLWt7x7vLYlSJSJhyHD+VdvsXJ5idbz5rjjPe/atC51A&#10;kpDEThnv1kjmQJlONZSgFcdmivWq9ngPaBU7ihtVj1VE1ZU/8/KZGCu3ySt3/R/7/+g/9PJIVb0E&#10;nBzYdP/z40Rbjt3egwwACZEyABBMKwgYzE8FEqFOVwXTWmGkrzMM/wcAGOD3MnnOKZzbDVRAzN6m&#10;zdH5Oo09z/9L0xVJM6s6V5QSLvVm/p+cPH9m7763L9PYmNgztc7O9u/+3d90dS0pk1CtI89UAPb7&#10;VNsqLoO8NNiw4bFiSDvEnr/IS7Ysxy3u222tpKuQ0jyz69QulrSplrlQ1ZYYKso/vyoj/cxU5sLF&#10;f80VSQuralX8OEjv8n6z2ft8MsM8v6mpcjlVz/wL1aWT0Sf9bFm/sfP58TE6cuLMnjVdOTavCqiZ&#10;VQEIEwz8B0lRM6sCAAAAIDfO76s3qkSxRlWbRjBlM4r9PX5uuiT2vKVlde/g6l7ZNRSSmVQWvuXB&#10;3qhqX+emsubVrtqT6Ji0uQly/uXARtd6yQDgsGKmGtGAuVKWBCD/tqWc48vyKLIvkMM/O+w3AJ5X&#10;WvvTBf/EFZ6O2UC1IlXPDRxs6fu3v48PpZwafHjVC2NE2966Nbg6wwZVE0mqIlIVhAnCVIEDklRt&#10;oOCgxkP9gRDBqgCAKBCpmguTBx/pEFOFSlhKVVLG29rfigcywJkjOr6oYK7cRIMkPlJWHayfjXU3&#10;7CARBVCibfHihgyHfaYRkXmGqXrBIVJV7UBpqxOFqYol8+f5RK067KyoPaVNqWdZeOzetzmlmD9i&#10;iFT1yfkJenQN/fLv45dc0vW92gtj43To7LnB1cgAkA59ODAAhQKjCrywuGlBw9zKAgAAAMXS0tJB&#10;pEjV2mtXxl/oIKLFTQs++ugj+V2aE0lcW0j33vYai2uIQK4ho5othnqllHTa2Ey1A2nWHkpVGxoZ&#10;W2k+RpU5UEtdbp/zkQcU8z5RN8qmb/2yqH05ZRkOWfmBgCyqVJKeXraal1m7OT+fhAD8yE9TQuwr&#10;6bH5RIgBrd4bkJ4qRaqeOTjYtr23haxCKWd/CN367mcDyACQGASrgpDB/FQgDQhWbRyQVhUAYAki&#10;VXNCl1P1wq9YXPj+AAAgAElEQVT6ltTPVaWuFyXp+DUhsxiWN+RBedVYUppN7bpRqQZUqeGWbDQ3&#10;OZI09NimYYYyzckiPSK5LfHnhEzTaKYcUZ4P4ufXb07V2EBOXxUVgnbrDJtmOB7MmX+diT3PI1I1&#10;NecmqMtKjw4O3SH6d//yP3cSjdHIifMDXcgAkBIEq4IAKculMAiZBrqPBQAAAAqnpe/4x7T4/pk8&#10;qrWtr/94oG8JEcXlPTeoK/GCUIy41BZSLp3KiNqcKGwG29qrQINvja09TGI3RHRJ0qFSYBidW9VZ&#10;J/rMOZGoWBdz3w65dJMaVTdYSGzWajVRgtSoEqLWNZSpfUv8NcItBMp8rivwvF0dETY1QY9aDOTn&#10;YSlf7fjun70z9jtkAHAC01WBYCnj1TAICiZS2Z0b+wu1CgAAAOTAyesXe2aNatSXr31mHjWi0DyG&#10;9MbVSzWaH+bwUjNa1+B9Cvs04aUpq3bDQSRFDeSXcIuC9Ig6nXrSvcNkmRpIaIg9dNhetkoOqYqd&#10;J6yLmmveobSkXSQmBDBU7QVnu22fONVhYiu3o4Id6kGNTK2MVJ18j9Zvj1uozgN+rat9yQu/m6Ij&#10;J87sWYMMAABUgcon+gH5YIiFARXm5Te+QAYAAAAoED54U9WmJ69fNAerWmIQT1y5mhcLk9gh/Npl&#10;/DZA6/WK6s80CSVtgn+DuulIGq2s7Rmt8OI+NM325m9USYizMRyB7C1nmykdY2m6KIc8AEmjVhNt&#10;Tm4fB36WFn8AK9yrfqnY6r0xeYq6WsyLKJGVLS0rOomIRk6cz6pZDQQCV0E4FH5iBQCUAiSuAQCA&#10;ANEGomZxdcfD6PjfRe3L2SP8Ueqx8G3hj5wbwMMnCzGq7In3w4ZFdyYaWp4DXGd79GV8M9m/bhtb&#10;YC+xwfXSB5n9y47MG1cvjTffTWkzY5OK2rSThNmrciCc49aNRe3L2V4L5yxdkduJqTP0aG/itZAB&#10;IA3IAABCAwP/QUbYjzQE5QLfYgAAEA5RUaii2WHBqpbfy0mvCXMYpFxtVBldYMBvRrsy2CMko7m/&#10;0kSq5tZXUSHJYsJffmS6RaeqJwdzh9gHSotJAPymoE3U/x53lv1WOCtptoC4W4ulGlI1fuy//sYJ&#10;GQAAqApBjcEBZcfLAEMAAAAA2CB+50q2NI3otFyXLROsLCsX3KsWFe2bNMbC4QALUL7PZa5o9l+4&#10;201WbBf57UZJ5ElRnzkMrleJ7TfJVot5QrMm0wnEzHvWY73hJGmpxPD/+rH/SQJPeAaAd5EBAIAK&#10;ENolDgCgRCChKgAA5E+UUS12BFI1MgB4xL43ChnvL2I/Q9GNq5fYCHH+4G9RRBxcgEaVE9XtOTfY&#10;POSf508gnV/zkrmVGVWxN7z0gF8LKU0UVrs532+MarFHadS2VDUKqgqRqg5j//nQ9a9+vYNojGjk&#10;7LmfIANASgaH7iA/HSgEDPwHAAAAACgd3Kiqw/nTX9eZJ2ax8Q7hDGYvlqSTTRU42RdzVYY9y/ep&#10;YeYi8S3pFR7iF9p9x3jz3drs7D3SAR+OyfJrUVX43lF3rpfYzEQlRKVNENPUBrJrtAdzyuaF+THJ&#10;iAoosJix/zGpP9s3fotGfkvIAOAC0qqCEAjk2wgAAAAAANhjMKrp4wH5Lb1zUZKX4dMupWlVebHZ&#10;cNFBh9lRsbZXfYuPrA9nqvEoxpvvssDbGs3nrxTbJJFEeTaTdjI/9vi2B0XUicg5X62XJtksI55I&#10;HWqJmjJO3HDzr1+loPxSdfIUdfUZ3letX3005Zr7vk2//Q3RyInzA12rM2ggACAHgr2+ASVFSquK&#10;uaoAAAAAXxiSqHrEb7LUBkwI4LC9BbpULmjEPe4l1lj1qsEmARAtqveJjyzRdk7SZiTqYcvI6EJ6&#10;Q4xLNSwT7LlF6rSUdlWrVqMWjm2YQzMyovRS1WHsv0TLsq30mxGiQ2fPDSIDAADloqFGFgAAAAAA&#10;lJ0cjGp26qTRglXLsrFaB1dgFgKRAg3sjauXNrQnmLPLV71SfKKzhjP3m0NkdDgj7kXYhtRuzvcV&#10;Wex9EjCxZC/lRC1gqVPFdLT25WdH2SeqmnyP2pbUv5Q4rWf7xm8REdGRE2f8NKqBQTYAkCcBfimC&#10;CiPeBAIAAADAAXHIf9Yxqt5h4ibYmDK/JNXHQelmHljqq0lpyilF8EcWd1Xpx7ar7kycVWy8+S57&#10;hHPgcZKG2bIN8VW1d3cslZbdRFg2xQY4C1bJperkKWpLlghVp1zX3PdtIiIaOXHeS6saCcxMBQqn&#10;FFcqoIxgvD8AAADgEUMS1fTw+cQzHcYUoL7JgqAMaSK861S1cP5vsPNBcWw6QRv05wVfJZ+8fpGL&#10;VJr1j6KCdJg/KhzYPqrdnF+7GWI2WIbUaZkeMzQrbcVHFnV5pNxGbOoMtejG/kdNoCQaQHEZZADw&#10;yODQHbNpzfRyCjQOGPgPAAAAAFAWEt0COFzg+c2g2sg4GNVMo3cNY5m1ZicjHcyT6rKZoFjVLF6S&#10;mBSj+ezfcA7C2CHSAYpgA1GxnEk7PIckAFHla5uaRQh8OAehA+bjNsCDttRSdfI9attuvbTJ9LVv&#10;/BaN/JboyIkze9YkC30FUQpbRDtsFhO/AGcCPJmCSoLpqgAAAICUZJFEde3R7rNPDouv5JO5srwh&#10;nDakSULqtpY0t7g6JzgPQGbLSxOFi8F9mWZQFaNfeQZMVl1t1oUx61q7OV9sbW4JVdXpubQKMqh7&#10;qPT5ARgOoTZhJldlB5Uvd0y6j5Jq1UuhX8XGB7jvyixVJ09RW5+nstbc92367W+IRk6cH+ha7alQ&#10;EJuCEIYCpKEU3wEAAAAAAA1LRtNSSUaVcrksrHY21ZyndVJ1D80qHv6iNPKXDTrmpjLnBnOfLtWo&#10;/rtBaLBogXHnIsJ7w8aRjTffZQPk3RKPhubgtHBlr93MNEbV8ItFmmMykdxMkyxVXCDMD1GJpWrU&#10;2H83kAHAF6/uanp1V8wyYvAXvCqwRM2QXVRLAAAAAABALHlm/crnfrvCYarkunVJo3fVsFPtjlNf&#10;FJfPP2SYD/+Pqpe9Kx6H4ibkeefCmxoghn2dUn1Gxat6N6pmmZhyR3vcd1HHodh4frjGnj/VAfiF&#10;qGr+W0tQory8UjXZ2P942jduoZEjyACQgld3NRnela6lpEG1AGjRni6hUwEAAAAAQiajAFUQGonk&#10;pnhh73w9X4guZKqL/dVuMs+mukG7fr6Uy6hK70bJMkOwqhgOLEUHp22xjuyMKkfMa+EWnGvA/GOG&#10;mXBUZg723J7SStW4sf9Sok+LSerXrN1KR0aQAcCRKKNqcxWFYFXASZTVGwAAAAAAhEYhRjWfMNVq&#10;51RNhMPo+6iYOK0ENJRcyC4oy343JFQtFstPqFatipLRcl1t/k3LCEfLyFltaeKg+0Qnpbmimude&#10;TJP0ILauRJHUfpVlFgMLCtQFZZWqNmP/zSJVnVtp9cZtNHIIGQDSY3nxhCQAgAGRCgAAAABQDfIc&#10;8s/JM9cevCrHsh94IlT2r9aoamM/1deLjcE0e+QC71ykbgnQqCZF1Jpu0zdph6hLaUajsBSI0oFN&#10;9Scie69qqI5tde3mfL+nnaTHqqWJTppi1e28HWBm1ZJKVd9j/2cM7MYtdAgZAJIi6emX9t5iT76x&#10;8Mva5f/7F//GF7Dxqt9Y+GW+SrWReiyHrbbsW+1ivLXat2KL9S5SY483AAAAAACQKYUY1TwJOVtl&#10;ShzicGOXl2IGE5XA5+3RrkW5h46aK2W9xzIAkNN89CkJX6Qm7ZMbVy/VaCZAVdw6Qwn2MlR90S1N&#10;p3kVyatqJwixqZQdV95/zonNs5eoQ1TFHItzatTQvGo5pWrc2H9XupABwA117H+U4ZLe+sbCL09P&#10;T8+bN8+8MPtbbTum9ljWW23Zt9rFpJ2ovqUWK50xu//iQf48/TbGHm/eu9HglEHFkBJAI6weAAAA&#10;0FKUUQ0nzV9DYfbLNgbNRhIZFsgzZNhe47Ila+R/yDaF55IcsDww2BPW4ZapeL3Mc+WAIQpb+0qa&#10;GnM45tN0Y9J10/S524oZUUqpajP23w1kAEjK4NAd0ai+tPdWb889BsOlhXtVyVZI5VQ4ZNXsBLPY&#10;asu+1S6mbe03Fn55+L9+KKpS/qK6sLpYmm20Od48dmPjHJYAAAAAADZkkUQ1/cjZ7KheBgCH2E9z&#10;xK6476KWTN+HOewISfAZWNS+vDbbjWnCmd2m88oi82Z2xKrVqN4OcxLj2JH+6U9TlQyQt4/VDZwv&#10;Fd0ABybfo7aswkjXbNxCRERHTpzJqIYKIxrVa/tXzdPTc5pm31+1/1p9CdPT099Y+GUh1FFejL8r&#10;wV5X3+VF8dfFV6TXowq3LD+2bVH9NvvWtdP7e1bxblu1quf0tfoF9Fvk0P5vLPwy0ekevjfqF5PW&#10;Pd0zT9wHdfu3fg92/8VX1d3a/RcP8seGe1dsuHdF9188SNf296yqr9u4FVFbLbcn8niz6roEOzeu&#10;/ebdLQbz2mw+ACAfXn7ji6KbAAAA5aOQaak4hqHlGcGHpUuP3BrA0FaapjEOdlJahc29LrWE61r1&#10;4dDIlA22hzc+UWvZkmyTvRyTrEv5g6INVBktv3jAMLRHL7uFTFROnsTumpSwuaqIaLz57njz3XIp&#10;SLbvMtXNIVDCSNWsxv4zkAEgAepkX858duu2qg6jMAxFF9+V1JX6xLx6VEuiyo9dXTsOfWaBa/tX&#10;tfWPim+Mjg6vb7vcferC0DqqDxGN2pCoWszbq74ulbDuiW4aHr4yQdQ6t/DElVEiotGf//Lazp2t&#10;9S933ycsqK/i2i9/Pjy67InoVolt0G61W3CoWojlwWNuv8OOEMs3NCPxFgIAktDbc4/HLzIAAGhA&#10;Kp9EVYtWYCWdwt4NMXBSNVCGPKQ2ZSZdhTlHnkuRpX3MOeGp92BV+9DUqHVTtsdhGqUazS+vnDp5&#10;/SKThgybecAC3Fgxcao2CUDKNothyCXKAhEbklyNYNXySdXsxv4zkAEgEXzs/7eWdL66q+nVXTQ9&#10;PT37Zvep6aF1+vVad16Y3in87xCdZyNenflG9Dj3lLV/QzNa/HRPW/8o0cruU2/+7brWViKia9f2&#10;/+iZ/uHh9T1PzHRioi2Kbb9NCTPD+ZlVfef00Dq+M0+/M0zd+/ZRf3+dVT39zjBR9xMR+9ypDYa3&#10;lG40HG/JyvcYK2qzIwzNgFcFAAAAQJhkHaBqM3c2WyAQv2BpWtMYN8nZmfONWlanekBRkhpWZDqV&#10;Zhf2PkG5Ddws+6q3kCmwVLQ9bxZP5Rr+r2Wm/Raf+pwa5IrHFvIYVXMVUo+Z3w2Q9NK5WEo3/D/L&#10;sf8MZABw4rdTY0kWl8b1X9vfMzfunQ97Fzg9+/6qHilnwDX+ljhifraKntOzA8N7Tp+eqXN2jdmi&#10;ZguQip4ZV35aGJJft8jMJpw+vX+Vvm2RGyXFS17b/8NhopX7Ji4MzRhVImpt3Tn05r6VRMM/FHpJ&#10;2qJrph6YjYGN6h/dHpmnGdJO1Naxkujyp3Ornn5nmFZ2PPZYx0oavTIxV8Snl0WnGtF11/avmtfW&#10;P0o0vL7uELDej9IGWhHfdfPUSvU7V9/+6ONEOJDm3j3N2iM00LgTAQAAAABCIp8h/8HmVLVHHfPu&#10;kDRAGopuWal9mUzZ8FHMYkYFafg5e7Bp7pl1ZS61dnO+lxH9DnivNE2B6sRKlsSuEvhxnhJ2BIrB&#10;nsWO6Hcguwand+Vqw0rXvYFTtkjVbMf+M5ABwAp/Qyaloe+jw+vbqC7m8MqPVvUPj86+299G982+&#10;W78qGzG/b+LC3ID0yz98hq25sqOtbaawZ2YKGx3uf6bjvqd+vn6m7PqiNS3TLDLav3699t2YjRKC&#10;EK/98uejRN0/2KkMmm/d+ebEY62t9a+LW9Qa1wOx/VO3od2nJrSRnq2PPbWyv38uAcC1Ty/Tyqce&#10;a22lp1b29/MQ1mu//PkorXyqzbLr1PoN7ZS22g2pkNM9q2Z3PWugXGnkzjU3X7OwtH3D/euJiJbp&#10;15c2H/GqAOTJy2988cpzC4tuBQAABE04Q/7LGN8kOTspyjK7OZ2iyuQRqVqFzUNWxcBVZlHVxhcF&#10;T2PqMQo4Z9LEEkYFM4ZAok/ojauXqLnuFb6u6Fv9tS4TStTUfLA8tkudB6BkkapTZ6gl+yH5qzdu&#10;IyKiQ2fPZV5XqeFj/yMYXh89a9AczMV1n5qYnp6enp6e2LeSaPgdYcHR4WHaNzHzZjfNvXtt/zP9&#10;daue2reSRvt/JK47OrPqrCsbHR5edmpienp64lQ30Wj/+v6ZBSb2raT6eMxZ3TlbvK5tNPc+K2Dm&#10;3diNmoPlIa0bM88lmmxU5S0y94BF/7DFVrX1j67cNzG0rr62DfeuYC1pfeyplXPNv/bLn4/Ssvta&#10;iVrvWyZs1sSVUVr51GOtMV3XuvMC+6/71MxucdmPOuKON6nrfjgsNnFi30qi0f5n6gOhNTtX0/64&#10;4+T0j/pHiVbuY0tMnNq3sr7/rXYTACATenvkX5cxXRUAAESxuGlBOEaVSpVb0IAYuKqd0MnN9ImT&#10;Jqk1zgzet1AeqnJl7SkqNFWLWzJZRqZ5YPORROHsiIwoS+yqGNDt5dQ03nzXMmBfmtBMXUD7PDSi&#10;ftqJXaZYyiVVsx/7z0AGgNwZvfzDH+3ff/raNWrdeWF6uj4gsPvUrEpr3flEN3+Zict9b3IX2Lpu&#10;55v7VtbLSyUCtPsUW7513RPdRLRy35tsgdbHnqpTXUSzTWmja6dP79/f0yPPJSUWR9S68wfd9e8Z&#10;NyqG//7Fv0XEJwpbZO4Bq/5h+VxXquGrdbW33reMC+drv/z56KwEXvdEN3/99DvDxFwr2XXdLG77&#10;0WUeJ7nrhL1HrTsvnOpmU2/NLW/YuQJxG3v6nWF2oLHCZjZvFovNRxIAAAAAABROPkP+RWJv/gO8&#10;u3YgpTyNLZxLQ1HdOhfoN4dpFqh5FQz5FkSR7asBfNolj5PCmw91N5ssMvDhgZQlABImu/d1amLp&#10;NbwUlZ2V9nse1vae2LFrj3bzh8d601Cq4f95jP1nIANAPL09/89/+TG9N2VYxG7ioNadP+juXz88&#10;Ojw6OtzfT0Qru/f94G93zkVNruxom1u6rYPrKDYDfX/bvH65yE+v0czqdevqXljGp6pn4rB+aWVc&#10;t0xU22I3ygK9ShNrNPeATf8MswHuo3XzTWl85bonummYLTRxZZS6f7BOfp3qE6rGd53lVkTsR51R&#10;jTvelEKkObXWPdFNw5cjlhd2ropxY699epl4CC+j9bGnVs4ub7P5AIAs6e25x19CGwAAqCZqgGoI&#10;c6GUPVLVly6xrIsJ1vHmuxuIKPkuC2QSpyhEfcwQG8ybnVGfzw1Ub18x14zmunedj1XzcT7efJdr&#10;XBtUf3q4o+9wR9+zHw4c7ugjomevDPQ9uCO2nNjx2kmzc6TPYFD4EHJxR4vNcM4JwHZuprOQibvJ&#10;rQPNy7t9U5QrtUuZpOrUGWrpzamu1Ru30cghokNnzw2uNiYcEO/E1FGEwIZ1Q9MTT+z/0Q/ncp2u&#10;H76SdCb3DDjd09Y/SrSyu/upjifuu6+tbd3Ej+atH7Zb2Xqj2jrYWPGZzKRERCevX+z+iweJ6Nr+&#10;nmeudCS1sUlY2X3qzY4ftvX3/+j0TlOHr3uim4avTBBNvDNMK/dx29jWsZK9TqJrTdd1sQSWYzTb&#10;jQUBsrhpQQhjHoEvYFQBAMCMdsh/Djaz1MI0lvzjPU9ev7ihfcUGp3UDj05liOaUS2Sp5VIG2/Qb&#10;peb95LkIJBemtWw2JZNXUcjMqeF1JlgNXtVeESZSY2nUYVDnCu3EUDyNhsOu9GhUtYrTMgeIZZnO&#10;5agLSyVLoalnnwzlhrtEw//zGvvPiMsAMDh0hz2kF7NvWTi0fHWRt7Ja1+0cujA9PT09MXGqLm+q&#10;gbaOmcSWMqa8mwlgk9mfmr4wNLRz57p161pbr316OX61Oew2iuUdGP6hkMyTGVWi0z/qHx4dvkJR&#10;m2PuAZv+6f7B0LpWNtp8vZCAVBMk29axkobfOX36neG6qMvZdKun3xkWIjsTdV3C/ejRqEr74/Q7&#10;TufluI1tvW+ZlFZgJvkAI+vDGPgAChUAAEDDUmwSVfPteuGBaaWAe0M38RT+eH8VPpw/dlx/ysBV&#10;Jsu0A5YNIqwoA8hiHp+9MjDefNfwIKK+B3dEJQRIFHRp/9lMo1ODMqpaxBYG21qP2Sp8IfXV2SeH&#10;xUdRrVIpj1SdPEVtXTnW17V2KxERjZw4r7zXYPI0kpZlWy2XXP7Ws/whv3e6Z968eav2n2bOqbW1&#10;7b6OlZqh2irM563nqxJdO71/VcR0WK4MvzNb+rXTPc/0j5I0mVUEdhs1Mw3Uzh90E432t63qOX2N&#10;b8q1/T2r1g8Trdz3t5EBpOYesO8f1oI6rSo3kpV2+Z13LmtGsutej++62X8y2I8sI210Xlqustf3&#10;8DbuZ90tbYSBuo0xbey6J7rZHFhskWun9z8j5ArI5TAGANjzynMLi24CAADUkecgcZEQpqWyERAs&#10;oCkoFxAUJ69fdJvHSZw7K5umFQyfy8vtI2Y45PI8GtnYfyZMDYsxSWo5tJ8VJXlVUV/6Nap+CdZa&#10;OpMovYMzblG0Oezl8M/tpZGqU2eoxTgMPyWqJ129cRsRER06ey7DestN+4CHQtb97b6VNNq/vm1m&#10;xva29f2jdm5r1kZKqxosZCJmvVvbbOHDVilCiSjpRq0bYnPPD69v4yu09bPJ6Y3xiuYeSNA/64ZO&#10;ddeHyyrBqq2PPbVydHh4VEhDy16/bxmNDg+PKvGrcV032t82b9X+a5nvRz2tO3/QXdfG/lFh2jIb&#10;Ztsfv7Hr/nbfyrkNbFtfn361kM0HAAAAQGmImsM9U/KfliqKqMms+espE1ZWHtYzicQo94xV1aki&#10;abYx9qhTdZj9gWpekr8rBpny6gY+PMAfzLce7uizNKosaFTMEiBFg2Y03Jtm1bDBIaoFhm/caPZ8&#10;xR+J1mW7IyOvqmYDECOvYyfdyqfzwz+3l0Wq+h/7H5//NCIDAMJUOb0997y09+PUxbTuvDCxr5tP&#10;A7RyZfcpZS76CNYNTbuuatWwN08JhXfvOzVxqpto9MqEzbpxG1V3DmrdeWHi1L7ulXOTIa1c2X1q&#10;Ij6vrLkHEvTPjAZ+Zn9kGG7rfcuIlNmdZgIxqd61xnTdjNEkGr0ycS1ZO/2xbqh+FyWos7798cdJ&#10;684LE3OLrOxm2SCElpg3P7AcsgBUnJff+KLoJgAAgAZxBnPn2DpLxADVMHPg8Ft9Pv666BaVABs7&#10;L0anNoJR5ST9WBXu8qIasOHeFUyh8gcRsSH/NkaVwb2q+uFKtOGJppIT8w/Ubs4XBZ9k+vgqUZ99&#10;+9mQxHIs4+KjHjY1usH7JFY6O2DwvIUf5GVh3vT0dB7VzJvHnjh+K08OHJzs2+47UlXSo6pmPd+3&#10;4OkRItr21q3B1bpVVBptrqrBoTuv7mqqf+3r09P/JC0mjfq/9PThLBtVAob/64fsyYZ7V2gSmIYB&#10;d3lBtVA1jGrzpGW0CxS6Uad75q2/vM9K4sKoBoIYsENFx+wAv2i/2ZEEAAAgwu9l8rl1kiqN+tKx&#10;EUBJvVg4AaocycuwFg598kHZRWqmiUoNMiuq3sYJTY3CvgdiXSG3Ucx/8YShDgdtIrHFdduzVwaI&#10;TTllF51qKE3sEDfL5jCuvHZzfspD0VBjmpnlLfdgpjpSOqjSE7VR5uPc+WCwXFKdAi4W/v2V5zc1&#10;EZXDAE6doZbeAupdvXEbjRwiOnT23ODqLJMPVIaX9t5SHCuQ4UaVYSP4tMuYV/ToDaOKYr4vKOUa&#10;Itf2r2rrH+3eNzHEHOq10z3rh4m674NRBSAIenvuwRgUAEAZsZEOWvGqXRE/H1YGswph8arSMVC6&#10;qaiyIIs8G2xIfpofANzG3RNR34M7xilBdKoKa3x6284OSPvGu0ViquVHTWSXKH1B0saLVcfiVjjb&#10;L7yXPNrVHEikSqMO/tB+UStFpOrkwcGJ7b3+Z6lSb6KUONMzLzY9foSItr772UCXdvnYcNfKowtW&#10;rftxQDM5VX2w6rx5muNQFXbaVyxln8260iuJjKFNjRTnyKLq0kaMmsNIxYqiAjlj+8fcPEMVvmSr&#10;TavUBmiXiVrAuXOSbB2zqvWvrYyPU4VRDQrcalYe6dsckaoAAJEwI1Wd0ZqjBx54IKPqUlLJSNXC&#10;w0JFiwqjyrHpCpscvqIAigq6TJQLOJGR9G7Z0vs7G3UoutREB6SbmnTG45mHHwPSE3s8qlXn7fIe&#10;sqp+NMxxx/x5UZGqZZCq7mP/J88P7t339mWiZRtf3LV9TYu6RKIMAFchVXWoUnXZz54xLP9vH1/5&#10;/btT/2Pi90RE9PWF3/nLL3799+yt0K7hAEjPNxZ+meja/p5n+mdmsFq5svsHbw6tE40q/Gn4QKpW&#10;HkhVAICBiklVkQDH+0topSpvaqKkjYGQncRM1Bu8GZCqDEujGtvDkgBSB9FrFxNxSGOaXdziwIcH&#10;xEmr0nhVitsWPrA96Yc6/+yf3tVqbHWxXbeofbmvfuAhug7rppzHTPtjgyGDsPgvpGokU4MD/9jb&#10;l2SWKuZSD42PyW/UOrdJdjU+WPVc7+LNh4hoy7Hbf/7fNP4UUpXqvepLe28R0fGvaQca/OGff/oP&#10;N379+6hywrySAyANNrkd8mkJSAOkarVRLwYgVQEAIlWVquKEVBlV4ZfSNZgjRgdnajDtVYhWqjrk&#10;MawMsVLVOcWk1qv68l85DAOv3ZzPcrNKA/MdatTKQbHYpEY15zBVLek/LFG5CwwLSHg5DNRKs/aq&#10;Ax8eYE/OPjlsqDRwqRq+AZx8j9q22y0Z5VI542OHxjcf2q2zq5Gs2biFDh0hOvLaqZf+I/KqxvPq&#10;ribmVVVu/vTtG7/OuTkAFIw5GQKMKgAFglSqAICGJfwAVY56jy2GqVJI+s+ckTO0aNAsUohWmDST&#10;9rAkmBEzY8AAACAASURBVNmJv0yzajJbd/bJ4ZPXL6oVcZdnHybJulE99uy3QkqvWXajKhbivC2s&#10;99zS0XrHZqewTd5w7zBbsoxjDjjBS9XJU9TWZ14i1qWqiHb1q8u//+/bDXa1a+1WOjJC9JsTk/9x&#10;zsI2ZkRqFL099xDNTVHFvKocrPrxb6bijOoU0ZIs2gdA0UCeAhAaMKoAgIalREaVjM6CDygu9m6c&#10;66ECtSmP10vZFeX1Gikx+2Uv06BL8Zj2bSsEsbXPXhnoa9ZPeMVd3o2rl2o0MwKdHYpawaeGbGsn&#10;kjIMDLd5MTQKP0e5keaUkjTa9OT1i6wubXWB917oZnDqDLX06t6YnDx/xtalinGpU+cGfrLnF0fG&#10;ZlYbHztEY4feI/qzJVvbH+3X2tXVG7fRyCGikU+vDrS0p9iYShPrVW+OfxpbyHuTtN0iehgAAAAA&#10;AACQiLKnspGyqQZF4Tp1NuwrgXpAKlWJqLSnUaKHkhg90aIy25je0mYNG/JPROyvAUmtsr/SMlEH&#10;mzaq0cblFR6jagmPxOSvxB5OaRximm5RGymG0Hr52SYK+2YHuNMDl6rK2H9Xl8pZsqZvz5q+PYpd&#10;/d3UyO8OjrxHdPbnylqzGQB+e/ncunZkADDx0t4or/qH27+LX/3aJBGkKgAAAAAAAJ6QXCojTDUZ&#10;heWdfP7ZAEIYPu+wvazZMKoSqmXOwnvWbs43pw0NwRm5jSI3hN86HKWx/RBCR7kRJU8NYlFc0rDh&#10;4813a7NGO+W8VeJZlz/3Pj1X4CGolnyp6AYYmTxFbV1ERJOT5wd7Nz2yYPH9HU+/EGNUa53bdh+7&#10;cuHW7eO/GjRkTV2ypm/Pr97/7Nbt/7T9tW8t6eSvj48d2r25Y3HTgk2P9B48N0lERF3/37eJiOg3&#10;JyY9bFVlYSkRpISqmz4/UFBzAAAAAEdefuOLopsAAAAeUKNT2aOo9mSBmAQgn+C1G1cvscei9uXs&#10;kXWNXpCaXXRzgkPsk0yPIo9GlSna1C3KnKjtYoO+c25MOMTOT2WzisR48112SNy4eql2cz5/uDWP&#10;7yBxTznsNY97OUAPOy+fibHcJq+cGuz9CRF9srR14/rtayZebHr8iGHpzm27X9z16JqWJQnbxrOq&#10;/cvVwQ/ee/u3U7KyrXVu++q8y+/9ZoyIvrX91rp2IiGnqpSUDblWB4fu8GBVmnWsx7+24+ZP34zN&#10;qUpl+9kcANAglH3IJFBRc6q+8txCyaW+8tzCHFsEAAgXfi+T55zCbjdQnHIlTjXDhKk6/F8akZp1&#10;4sIQcqdyEm0sQlNjEcNUszuQbly95DdMNQupygQcH/vvBfsMm26FS6Wln/cpaQMM7yZtg9/SGGyf&#10;sgnT1HcTHUL8ZEtJ/GaiCFz7cQkSPUsfYk/y/Kam0If/d+3a0zIbanpur96ourpUla+2965r711H&#10;9Nj/8hM57+osLAMAzKkBbXLVTZ8fOF77Df06Pq1qyMmSAAAAVAOtUVUXe/mNL+BVAQBlpEpGlYi0&#10;RlV8N+uRpKFJSXvrF1rLGxm2LzwepVlM9Z6FUSXFl/l1nVFGlZTezsixOgScasnuDLaofTkLXJVO&#10;BeyYlKZQM+wj3kJfYwKkU5l9DwSVUTdoObikZW7w/vkTh+re8+dSNfVG5F0lIvrNifa/X59BnZVC&#10;71W/8dub32myCVYlqFUAAAD5An8KAKgM3KhW5lpamxZWJOsA1TJKSejUANHujpSxh2nbRDTw4Uy+&#10;vsMdfZSBUeVkJ8LEkqN+csjTwaWvy0u4tFiC9thjL4q5oblgjY32tZ+3yrI3Mp0IK1OClqoCZ86O&#10;EFG2LlVlyZq+P/9vf/PSU2JmgJGz536yGrNVxaH1qv/7xo9f/fX9usW//kfP/2+L7//K5b96U3wV&#10;ahUAAEBuII8qAKDUVD5TjTrwv8DGFIWNnoBOdYPb86TZJCydEZs+yG3dTGEulTHefDcjo0pZbmyi&#10;keOhkVFuBPuu4OcK88x7zn1rluniBy1NFW4reqEkUnVyovXYlQvZuNTennvUYYASYmaA9whT1Fuh&#10;elX+1h+1ff1/TPyeiIi+vvA7f/ln6xd/+U+JiJb97BkigloFAARFbIAMAAAAUCyVN6oqlfeqPKeB&#10;lNzAsNXQqW6k6Tcb/+V9nH4WA/9zm/Aq04Hb4Z8WbJrHuihnUxwVkm/YX1JGVEM7tblTU5JD4hdL&#10;SiJVW/q2h6Exl6zp2150G0qE5FUZzJwujl4LahUAEDI4EVUAm99TAQCgLFRvvL+WxU0LxA2UEv9l&#10;N7NQ/o6S6wn+lxmWDfeuMIyQhVF1I6rffB1RTIB63C8eB/6LDHx4ILsYVZGsg3O1H5AQIoITETX6&#10;Puqw9LWB2o+DpQgmO6nt65N14+qlGvmfqM2BkkjVfBkcuoOpqHyhetVNnx84/rX48zXUKgAAgOxg&#10;X/RQqwCAUlOxCalUTl6/WLs5/6OPPiKiBx54gG3v0Ccf0Ozdexbz3uQPNxFSdCrHPJcLdGpKsu46&#10;L+VLswmlL1Aq7XBH3zgV76cqj/lkVez4dz78P82PSc7Bwg4rLmpfXrt6yZy1IAegDokQsZI9L+2V&#10;86sSUUq1ShW9dgQAAAAAACCWahvVtUe7D3f01Wj+s1cGpLd6lj7EvCrlMtrXb7CqGFrLFao6tD92&#10;o0SPAJ3qjFbHJDqozIPZ1fnWxVpsys/OpWqrKATnhACFj/v2i6/NETtTKtNwbIsH6o1ZU2k+t/CP&#10;D19M/ZUr0UfJckmREM5+86anp/OoZt489iTY73tJqvJI1ajXY1cEIqyXxHhVe68qGVWVYA8qAEAF&#10;UBOq4pxTJWx+Un3luYU5tAQAEDL8XiafWyepUu33TrWDDNT7+bVHu88+OUzKhrvdvadsjAPMZXhR&#10;wIhLTYkkUqWeTJSl0awCDUbVvK5kOTMd4JxRMoFE2EhVhz2SRR7P7DBsYJrMoWIUfNISok41qkuN&#10;ihUVjyvv52f15y7+7ZDnNzVVL1J1avDhVS+MERFR5+6P3zdnYuULbzl2+8/r30IGAL+wWGApXpUs&#10;1Co3qixklXSOFTkBAAC5gVNNxcBQFQBAGamwUY26jWdGlYg+u3WbbT5LsZrD8P9F7ctZ3FZ6j5lG&#10;K6giA6RB7UYxoYQl3udc4jo1hEyRQeHgBPkvGRk1KU/st13qKPvgdzNSaLx0Pow6KdWEtfwG1xeS&#10;7TqKCnvDsd3dA4/+qm9JiiJwo+UR1avSbCqAqCyrqlGlaLsKtQoAAAAAABqHil332gdgcq/KyCED&#10;QEqvmqaFcKm+MPeks3qL0vrmMfXa6goJGh1vvlu7Ob/YeFXLzk8asCnO8+bcthCI3eSkZxjL5fl5&#10;j/9rX4W0ilSjNrK1vKe4CktVorHnvz+4/nivMVo1GtWo2sSuIsTVwGzPyF6VdCGrWqMqgpmsAABZ&#10;o479B9UDwaoAgHJRve+mNOPZczCqDOYXHFZ0ayFcql+i+lNNa+tAlLMbb767wbqQArUmq5Sp1fAj&#10;ZC0NadTcbmEKVvPhF3UOkRI02ycYERM6m5f0cv5R+1ybUsB8gg35TPilohuQLeMvbD04abWkswmF&#10;Qk1Kb889L+29xSwqh6nVTZ8fYP/GGlXOsp89oy6zuGmB4XJz6tzAi488zJZZ3PTwpr4zU3YHCQCg&#10;wcEPNgAAAAKhGl9JPPwz0Q0zv84/ef3iwIcHsmlaWkTfkWhFsU9C9gilgHUmt/Yp54zSrmhely0Q&#10;W34IiU0bkFiZntK2e4QfQtqksezFpBOsOcfwJo3Zt4yKZY/x5rv8ufjgn+VY/Zo/lReCY7v3ndk+&#10;0GWzqDlWBfLUI1EhqywVAH8x1qhyrKNWJw/2bd09Mia8MjY+8viqkc4tx0b2rHEMagYAAAAAAABY&#10;kiYMkxvVZT97ZuDDAzzXatbE3saLRsN5ThgKOyCrjFhOFeUwF1AiIRW7cOFGlecBKLwlmSKma4jd&#10;KeoCGSUTMJ8xxDari4mv8An9yktUP4gf5KASqlKFI1VrnZ0zz0Yef/Gc7VpR5hRGNQvUkNVXdzU5&#10;GFWOdhUxavV8X0e9UeWMHdncYX+cAAAAAAAAAGxgkXpikJFzGCa/qh/65APfzTSRNEGB8yzbQZmC&#10;smP24Fo1ZhNValidY06ommZhwDDHkMaOpneuN7vsAbElZxEz61amcy4Ue8y9Edp5srJSlb478tbW&#10;madHNveet15P9acwqtnR23MPU6vS6yxkNWlphqQBTK0+PWJa/ciegamkVQIAAKg6L7/xRdFNAACA&#10;EsPC38SBnG7lcKMqDkQrNkOi6ODSTEUFneqdNL1qVquW4tUy3jOcgf9ldLvasM1ABuxngTlM1YHc&#10;zp8swte+unLtxCrrwtUD724ZefwIEdGhp/s2fmaXBIBgUXOnt+cey9mrDEhGVZsQIIaxX7w32bcd&#10;OQAAAAAAAECQlGhS1uzGsy9uWjD0yQd9D+4w3Hg7jOY2wDP6LWpfLg7UTV9+aONYq4GXXnU+hJLa&#10;yaKMquhzS2RUpT0izbkkabuyuDlf7bQf+5/yDMlOiUkzqzKvWpadYk+17WHXnmPbjmw+REQ08viL&#10;G2/vWZNHrYNDd6Blk8K8Ks3qVAbPshrrVaNiVBOq1bFrk0SQqgAAIqri9MogCnNSdQAACISyfDEl&#10;HSxvyWe3bvMe6Fn60NAnH4gdIoWvsgmsNtzrP70gdzcwquVFmyvTraiBDw/0PbiD6r3kovblG4zV&#10;MdgqhaQx5a3lT/Jvg0N+Uu1uEl+Uyiw2kt1ARrlZtfCTlfpEWiBrxHjVKqnVedPT03lUM28ee5L1&#10;z6pTgw+vemGMiGqvXTne20JE5/v4oO9tb90aXK1beMuxtL5VuhmDVHWDdaPoVRnmkFXDqH+BP1z+&#10;q7djG5D+SAAAVAbp3rUUYUEgDWav+spzC3NrCQAgNPi9TD63TlKl/Aso2DBVKb9e1qLQLJeHPvmA&#10;eS5JW6SUCGwbx5vvppmNSioQRtU7NkI/jVFl6zJlL3K4o89yRiyJ/If/O1hU9lHKzgNalpx0N2WN&#10;c4f4OofEYl9+0paEefriXw15flNT1SNViVIkAQD5MyujE4Ss2hlVIvrKku/Q1K/N9Xe2IkwVAAAa&#10;FfEHUQSuAgBCI0yjWsic9WLIKusQUbP2LH2IiHroTVK6SxomnEgisOGuYjQijGpoZBEivfZot/gv&#10;C0qVONzRJ71i6dqKMqpJa2Sbwz8+3pWlZcmhjRxP1A+xMbZJq7ZZ1778pGdFL5+y0HaoM9WXqkUl&#10;AQDOcLUam2XV2qgSETXX7qNff2pcZOxRSFUAAAC6hAAvv/EFglUBAIBTiE7lSLZUCublSCY6TS7U&#10;k9cvUjPVbs5P40OL7bRqY7lftCIsyo6px4kYoyq6VMsdKuX9HG++W7s5P1GcZkqhORNq7VpIpoPW&#10;zSUHa9+i+kQMRyXfApHHDqtvpZ86z5L0Z7Oo0QOlyw+Qt1Rltyh5j45fM/jW1kMsCcCRzb1r65MA&#10;gDCJyrJKs2qVv25jVImI7v/2ku98ag5WXRVkCAAAAIAQgFcFADQg0tB+kQDNoHgZzwXr4qYFasiq&#10;wUqoiEsaOsRARnlmgT0ONlAKU1VhO1Q6JMwV3bh6qUbyrFD2sjKlWmW/ClCzox6V8mmEnLGU8koC&#10;EJsYISM5KBWb9JyWHn42054Sk57rpMS4lKMdTk8xkar5T+WEJABlRBuySvWa1daoEhFR819/dxH9&#10;w41f/968mDSeCAAAQAOC2asAAOFQyBRVZfeAYmYArVflT8wyQtIlLA8AWfdM2bux1HArevbJYdF8&#10;2QhBNXEqRxrvb7lzZ4RmxPJmDyjF9NlUZyZ9IZlmWRUp0KlZdrv0ln2D1x7tPvtk2sn02I5glabv&#10;Kwctqx7PN65eSp/hJLfMs+kpbPh/7iGruSYByN8aVxhtyCpn0+cHKHoOK4Wv/PFfr/9K7cqnr/+X&#10;2Ve+vvA7f/ln6xd/+U/nkglwYFcBAKAxgU4FAARIoivSRBGmXkKNwoQnYBW9qnS7LglWqQT1Fe5V&#10;LalGT5YUUVpJXpU9MWvBs08Oa+NV7fepOjHUBss1FbwYzPHmu2wmt/RFSWTnWDPVapYlW/7oYgk7&#10;qNIbVfIqndkeTB8iqo3gJtczoVsW7DyZl8/EWHzySjZwW8SvfJwafHjVC2NEVHvtyvFeKUHm5MFH&#10;OnaPsefb3ro1+M3Zhb3M+S7dgEGqeof1sFatvrT3lrVXjcnEqqpVEdhVABoHKSwIH/8GwaxTMfwf&#10;gMaE38vkOacwr5Rj/iaS7mANt6++7nVLRPpQCfWW3iYUCxNS5UbKrlZFUtTYfxamGlWXqti0c0Op&#10;eshy/Hgaa8lbwoNws1CrlNqu8tVTSrREGRXyRAygzrlqe7xLzBxOhvw8n+c3NYUwUVWOQZ0t24df&#10;P3H/8+NELAnAhaW5VAs8wbMBkKJWX93VJM1hFUXs3Fb8da1dRewqAABUGBhVAECwRF18OswW0oCa&#10;TxuvmoioeFWzvG7Ari4p6v6VhJfoWLW7NUrhsdmopHhVdVoec5P4OHEv0aAZuVSOr3jVlF4vz8yq&#10;BkIOsTSgDesunDA780tFN4Aoz0F2LX0/fq1z5vnI499/O6dqgUd6e+7p7bnnpb23pKhnpllZNoAo&#10;Yo2qyLKfPcMe2ncXNy0oJLkVAACAQoBRBQAUiOoBWdI6pu3Yo5CGlQjeh+ZreD5Vt/g3yssY8gDA&#10;qFYM5jQPd/T52q3suIqaOF4yqiRY3SipJK0VAlKiT8sW+nV5hfeJ1tezRyHtsYftLy8e39f5sPC9&#10;qSVvqfrKcwu1tyW5edUlvSO7Z7Xq+NhYPpUC72jV6qu7ml7d1RTlVRMZVZFYtQq7CgAAAAAAMkIy&#10;qnCpztjEqPJJq0Szk8gEsR003ny38BC5RiNRolsHzBZMe5BIMao2H1ipHDFC1uBVRXEZW0VuiD9O&#10;OLTQ1ycozz5J1GbDDzZBkc+MZOWlmOH/rzy38OU3vpBezCsPgJgEAJQbNjXzS3tvidkAtKkAnI2q&#10;dnVMaQVAtQlzaAnIAfa1on3r5Te+QLAqAKBYMI+8L9ilO8sJoF69q141ipPXL1Iz1a5eIqKeBx76&#10;6KOPHnjgAXEBnnbAQLluH4KNwE06e5gDseVrj5lF7cvFmdBiSxD/jcrrSsax7YErMLFt2vSpzpGq&#10;Dlvt/YI/UYFlvN2wv0viZ1H+u0JVKWz4f5HxqmISgMzAxMH5wENWxRelVAB+jSohdhUAAKoL+1ph&#10;j6LbAgAAM4jRqUW3pdyIBpM5Mu2lO/eqUeXwELOepQ9xkSoZVRICLz766KOPPvpIW5TDvQNP/sAf&#10;iVZ3QKwoh+oCxPInDfGYYS7pxtVL0oFkGL8f2wytZtUGrhpKC0dyRUlh8i0cy6gvwyHKVvPToLgA&#10;z2sh7kf204K4vLpieZmXz8RYUTNmqvGqNDcfkQtTgw+vemGMiGqvXTne2xK94OTBRzp2z47+33Ls&#10;9p41znXOIYlU3I/lCet8aQIrMYjVl1E1LKNSrl+eAQCck9cv9ix9SHwFH+cGRPpaR6QqAA1L1L1M&#10;PpUyGQed6pe1R7vZNO6iCeXf9TaxclGXCtwmSEGd2hhPVaearzei1J4qOrUHjOVi6sLShphXzB+H&#10;6dqca7Gpgh0/tZvzxdnMpINK0knqkcYWGPjwABkzD8Taf7EK6QBgs2blgDYQVX2LL+DmQEOIVOUt&#10;qaTG1W4Xj0iN2mTx1CcGJkvP0/cYP53m+U1NRQ3/50TlAaDMjSSSAFSNqFQA7MlLe28dp8SzHFqG&#10;uPJ3tWkBIGIAqAb4OAMAACiEoOxVZWCW6sbVS+IIffZk6JMPYiNViYgb1c9u3RaHuEatJfo1Dru0&#10;ENUqT00grW42ejaa1X6xqIX56zxqNZyDM4eW2GcY4MdA+qjevgd3kIU5jTpipVQAkhxnB63UddUI&#10;HtR2Vw6bVlWdytBuWqLIYnEx6Xl5u67gSFWGNl6VShjpqQ75L90mVIDBoTtSvCoRqVlWY0mTNEC1&#10;q3AxAJQLPqZPfBEf5EYDkaoAAEaxkar49skObjkTZT6VFuZv2YSmal/krke68GCFh6YvOer2ki6m&#10;lbIPIM2tc5LWJfWJQepJOskwLj6KpE4q0d5JqSMTNSxTuRYbJwu0pNkplp+a9Pu9qEjVIKQqwasC&#10;r0SlAiBrr5oyDSvBqwJQciBVAUGqlgftZST2F/AIpGolUW/11RH9BrT7hZcZ5RFuXL003nzXbNDE&#10;NrDJr8I8BrTJBKQX+SuGdARplGjOxlm7+2JXMUhVdVy8YQYqdRVpXcMCUW3jz2P7UFtF0qm3QsCt&#10;r4Abef7m0ehSlaK9KpXKS0KqBsLao91soipRrVp61SyMKiPM6yEAgBZ4VQCpGjiGS0cJ7DuQEkjV&#10;6hF1q6+NlooKTTWUbFAJNl6Vpb/U5nstI5L6lFyemxjNJwxWrTSquqg8vIY0pjZGTyzWxgY6hPsF&#10;GwqdHTZJk8NEG1Nvc3KwmQ0vi3Lspar4o4IbkKozVCBkFdNVBQKbG3HT5wfUkFWDV/VoVLW5Vkt9&#10;PQRAQ6GVqoRPcSOh/lAKNxcO9kaVgX0H0gCpWj3Mdiylaom1VKz2tUe7+x7cocoyaXXRYpT3YBBj&#10;eEnpHPsJuFTE0OCsTWtUO80hqOZ1tVgOt4+a3sq8jNqwQIxq0nnbotZSUctRFZ5NOZk2ya2cAJsk&#10;ZkSh5Me85Y8NahpWSNU5yh6yimDVoGAhq5apALIwqtLrVOaLIQAaiqgEZ/gINw6QqmGSVKdysPuA&#10;M5CqFcNskdIHTNlUwSe2MqclZSQKlQ0ZcwBvrGlVzanDRFspkdppKTFtdKFalE0yCjavWlQh/K2i&#10;AhVzKKrBDWaATYpKM22PWygxpGodFfOqpWhzhbH0qtkZVeldKvOVEACNg3nWiNybAwoAUjVAnI0q&#10;A3sQuAGpWiXyicuLrYVdZtRuzjfEb0q4xfGJ1Xkf7OzcpJLaIiL66KOPqH5PqaPyHZqkDU21lKpi&#10;1VGSNzSDGWCTSnFMluvrIOXJ1n7QAFsSUlVDedUqglVDIyrFKpeqWRtVaRkq2wkRgMaE34GU/ZoG&#10;uAGpGhQpdSoHOxE4AKlaGexv8jPVhZ/dus2Hr7KQ1djoVJsy2RNeMvtXexljWN1AzkLNsrT8nZo2&#10;PFbMk5u0SVGD/RNJ1ShKJFXZtpQuzynQ4v3nK+5YtbJVnGYQUrWOynjVwFvbILCdonrVfIyqtCTh&#10;EhmA4DEEqxI+wg0ApGrh2IhUcacsf+tZ6V32k2rU8gBYUiWpGuVEwrRX3psUdZ9fSPyd6FXTS1WG&#10;NBg8aZPMlFeqSubRcoS+TZO0uVyTGnnLDKpJsbGT+QRuSxZMjZvOKJI6B9KnYE7fAPXFEHoyi0NL&#10;/MWIbyPfBYhUNVHG2asQrBom2lQAjByMqrQ8QcoAEDbiZQq8amMifZvDx+VJIqOq6lSO6lUJuxIk&#10;pDJS1aCNIFW9tCdpUUwHaMf+20e82sQz2jfJQCkG7kidae8r03soXnWi+XnIq1RVlZOZoqSqNMtQ&#10;SaVq4UaVIhI+mI+oHNoc9VtRFhXR7CYjUjUGeFXgCzVelaKnrorFLcoVXhWAUiAlySrFvQTwCCJV&#10;CyTWqNp/ZWulKgM7FFgCqRq7uvdysmiSwR9pv+KdjYmDqLJfJapVbpGtFBHcWkacdSr500xiZoCc&#10;parDJuRgVA0fIq1pzbQxXlh7tJuIzj45XHRDZnCQqrGk3BE8YTT7V0wbTb5nkBMPG0SqWlEutare&#10;jFGoTW00BofuaINVk6rVNHkD4FUBKAvmrGT4/FYYhKnmjH3W1KQ/gsKrgpRUT6o25pdXenHpvaLY&#10;VdRJkNJgr7PdZt8uEG1waJ5hqlJjkh4AhViwAqWq+noppOrao93h6FSGzfB/56PLbY+I1XG1SkTj&#10;zXfFf30dexj+nxh4VeCFKK9K1mrVYyZWatRLWwBKhPqFzcHnt6pAquZGokmoHIaVULRXxW4FNkCq&#10;VoCQjSpfkWZFQ26CyXk6LEbhIswc/laUVKXcvapbmCr5DhtMijj1EJXH4IdDRkY1ZQIBmxqj0p6k&#10;oSipWj6798pzC7VX3oNDdwKUlb0996heNcymNhq9PfcQ3dJ61Vd3Nb2099amzw8Ybtv8GlUiWty0&#10;oAGvbgEoEeI1nwQ+vwCkwdKourlUaXVDyCoAADCKMjuL2pefvH6xdvUSEdVofj7OS72AMWvWxU0L&#10;+BTtUUvmnE/A0EVRMZJZNodIZ1QLt88SORvVqM0Pqk8AwyZ7gM2HiGc4laaJ4/C0AMWa/fSUUu1V&#10;wKuCEGBelf8rClb2PCpk1aNRXfazZ/hzeBkAwmfDvSuGPvlAnRECn18AtEQJUx4famNUU+pUqSh4&#10;VdDINOxXVSnu27XiKf9wwqiDhCvU2HmxepY+lM+R5rZbMxV5Yk5VSp7XNQfhyyncqIrAroZDngch&#10;OU3spiXnZouUb/i/iPZCPECvSpi0KmBYqmmajV6JncDKr1GVXqEGvtgFoFxoozPw+a0YmKgqJYkG&#10;9Ufh0agS0aWnD0utwj4FNlRm+H9jkki9pY8oTClwo9RqIFJYvP7RHplsgZClanaobsg+Ja6bEjKX&#10;GeWq3GbTKpbQQn1Dw5AEuSjbaI5UjfoBiVIck8ip6kiJUqzCqwYL96pEtOnzAwavmoVRlV4nXDoD&#10;UBJYdKpkV/H5rRKQqm6kdKmvPLdw+VvP+mlKPdoYVexTYAOkanlJ6t0Kkao2lYaQAdOGBpeqUUZV&#10;xKP2MswBJcXMamdgz2hC9iggRjPC7O4DlKpuPwbEUpRU/VKelWVB1KUwRtwDe8Qp/I5/bcdLe28x&#10;kcpgjnXT5weyM6rSK0kTxgMACkE1qoTPL2h4UhrV41/bkadRBQAAB5ik0KqKG1cvjTffTVqgjWla&#10;1L6cjZOVZFmY5HA5FJRRZfvFuT0b7l0hPdI0RpwCiD14C/mLbEn+JNFBdfL6RfZwaFhRgq/AseFl&#10;LuKYvAAAIABJREFUIRzfXa5zHVUgUpVRlnhVBKuGjBivSrqQVUYWRlVdhhCVAEBJUG8b8OGtDNK3&#10;NkIaY0lvVH21RAVhqiANiFQtKRlFdxoC7rhZs5zN3C12L/Co1XyCVYPqBG3Ip83M7AYsp1CPaoxl&#10;zzgEq6oNS7RR4ci7yhCmMnaIVFVPm4kOZkSqpqIs18SqQkVEbTicfXJYDVmVllFfscQyyhXxqgCU&#10;jqTT5oLy4iVDKIgiU6MKAGhYou7GtRrC4CbE0DybAbY83lAK65P+dRurW4pIrqwvh3gnZFqLJVm4&#10;XTV81Us0qxRkKgaupiSR2nMOdwVVRXswlOJcV5FIVU74U1dpLWpQLQSGFKvqvFU2JM0bgHhVAEoH&#10;4lUrifYruyy/4+ZPlHTmPRa1QD46VY1Uxa4E9iBStaQYRmRLEXPmwFL78Lr0Y9KThvIFFbDJ4ddF&#10;2R29OecDJYtZp5xzqvrF4ZCw6UyDANX+NmCzmYZfF4A9YbppKVLVJmyfPbH5cGlBpKoftNfHQUWD&#10;av1pUC0EhnhVnl/VvjSHTKyIVwWgAuDDC8Dxr+1gOVLZo9hYVETCAgBEWHpHHitnDv0L2fiEplMl&#10;MrocUtODlgWPx1JUVl+HEsTkqrwEsSizttNGalumL0ifQ7bBCdOo+iWoBMoqjRIgOTh0J5xo0N6e&#10;e2BRA+fsk8M8XpV5VR6v+uquJvskAM5zWy372TN8XTbDeKLVAQA5EzVpFT68JQVf00lRo1C1EpO/&#10;yH+ehOsEABSLZTydzWL5h6l6qTQL2PUPuzTyfjkUZnCuStaukIlLNQFlohL4cz6flVhUytm33FYk&#10;pF6tR9KmpesZ3mDzgIDSbRenapGqVJLBXEiuGj5iitXennukeFWbYFVno6qCkDcAwgf+tAIMDt1h&#10;j6gFSnGNkT8O2WZZEGs+RvXS04cvPX040SgTAEAjYBMiZznfVFGEaVQ52V0ahbnVOeR4Nfg1MXo3&#10;Zf+IW8GeW34EfEVNShpOLL8RAjNF1O3lIfZl7I1gz6VpCCV40y+vPLdQvb5n90ghx6sGFU4LGKJX&#10;Jbol5lfd9PkBw91gSqMqplVlIOQNgPDRxquCUoCfNqvKpacPF90EAECgxOZRNbwbAoEbVZHFTQuG&#10;PvnAS2e6bbUY+VjeuD+2FeKRybfLV/Qu98JiQgD2ROooVXc6DOSP/ZRJb0lbDcKkerGoZqo2UZVI&#10;VNxEOOISk1aVi8GhO+qkVb0994gTWzF8GVW2OuatAqBEYMaqEuEmUhGsqmI59j9/uFFVW4j9CBKB&#10;iapKSs7aMWV1iVRRWYyqOmNVSiOWZsNTVq2dqEo7AN/7rlHlI+sHMaQ0o+NB2+GxAZLqLHCGJR1+&#10;wGgcr4pYVLL+1GOiKv9EXS6bR/blCSatKhdqEgAiGhy6I05sRb6NKmHeKgAAyADnb1uHoe4NSOHx&#10;oWzIf7FtACBAFjctYI+iGxIKWmFRFouR9UhzL6g/CfBgQ4fSLDc5ali030miDIOvs9g1tZvz2SxS&#10;fC4pj+P9zThsjiSgDUGsDiGurPCyfE690CAGuaRUWaqSMQwhEHcJr1ouorwqf8W7UVXBdTAAIYN4&#10;ooqB4SPOFOg0oVMBAGRhgoKSMkkbwzyaOFd74Ei3MA6SiEWr2dhDJukKSTrJW+hxv9y4eql2cz6X&#10;p9LDVy1RqJvjt0sdjoTGMYy8q4M6WTkg5YF1ON2FfKKruFQloleeW2gIWc25MVrgVcuF1quy6S+y&#10;M6rLfvYM4lUBKAuSV8UHtnT09tzDH0W3pRyoF1osnrcQuQmjCgAgi1HYbikgzTWmNFwOjeFqNU29&#10;WaNeFyWNmF7ctMBhG/3u30Lg0rzYVA8OmpgP6o9dzKE93j+8IHxCPtE1yt2CduoqCmZuKHXSKgqm&#10;bUBFmrTq1V1NL+29lUOM6rKfPcMXw7xVAACQBu03L+l+6YxaEoioF1ovv/EF8pYCAPInvYSCrMkI&#10;1aIa7mikhR944AFyGg/kcW8mLSq9Zx9vvlu7OT9NCb5IqrTKHlkZCOohF9Wx2oMz2L3g9qlkB2GA&#10;uaSrH6nKiQpZDeROCfGq5UIbr0pZGlV1AYS/AVAW8GkNEzUW1fK3TKRVtSSQjgqkGQCATOG5Ju1H&#10;iEcZh/xNRJoaw7QMEpIM/ezWbf6K1rRGXTiV5YLK1x7ZcO8KbZRosLJMQmynrzYHNUVVmiHtbtX5&#10;LZCnu03UpeaF1ZH+UrPD2X2+mJfPxFiFzJgZhfbaOpCY0CiLGkjzgMTg0B2uU4nopb23HOY7dghx&#10;5asQEjgCECrSdT8+qqVG/XZGDKYW7SWWwzdjGtTh/2qrsPtAUgq5l+GVevwGUadirwxubtFh2nG/&#10;DeDNcGtDKYxqFDaGVDxQxeUdDuCcZVxsxLRhATUmdLz5Ln/Ofw8oanPMai/TVvGqAxFzieJGs6vO&#10;Y42xOzel2E3fTsNJj58icraODRSpyomKVw0hLDRKnobQNqAixas64JY0APGqAAAAQiMqIHTT5wcu&#10;PX2YPfJtEQCgUXB2i+pM9GWJAaSSG1Wqj1e1eVcSrNIjw4ZGYzhazHlI+es8wlp8i+9WaTYqHlEo&#10;zsTFW5JdsGRGR5pDa/nmO5fgF22MZ3bCVwwslR4Z1SjVXrhRZbDPS+F7n9Og8Y8hp1iNyt3GXiy8&#10;ecAAS65qH5KTJg0r8qsCAAAIBwyxBwAURUrjI5oC57v0/MNUy25UOYnuYtjCWoUae0OUhXiKKvPk&#10;9YuxuVCl3SfpV+ldbUXiTwLqzwO8JYZ2qssYjsao4y1Nx7od/Hwt87prj3affXLYuW1AIo3E9PLp&#10;m2lAM7EPVyDRytSwUpXK6VUpjOYBkeNf2/HS3ltiEoBNnx+w8aopJ7aSWNy04MKx13+y5xdHxsaI&#10;iKiztvXvftzftaQlfdkAgLTgZw8A8gHBsAAAS7TjiMO5SzdTGaPqhnpZxTSrTaBJ1kkAWPlM+kTt&#10;I234qvMOlQ5g0XzxgFaphdK6UULWpsY0uJVjHy8Jo+qA9wmvUh4t4geWP0k0Z1oONLSeC9yrUsSo&#10;/xCaB6JgwaqxXjW9URXTqjJWbX5e+G9sfOTxVSOdW46N7FkDsQpAwbBrfahVAEIACVUBAPxGPZ/p&#10;ZcyUxeSGzGe3bgeSEm3DvSuikqWKJig7Jx4blGqwZupbsZlh88dSi+cWplr4CSQHDB3uMcFueX/o&#10;asSJqlSixqyF4C4xdVX4rD3avenzA/YzVnk0qqwEVbCKbDl2e88at3oAAKnAXFWVQftdDDfHMY/9&#10;5x21/K1nM22GNkwVs1QBL2CiqmBxiNnMYq4b59BRh8DJBg9TjSKQY9uwd0Lecew4VI/GANts+Mis&#10;PdrNn+cWpqpaxVJ4wBCQus6y3xY3Lfjoo48eeOCBqIh1yt06QswRlTNkNYS2AY6UBMCQXNW7UaWP&#10;f2Ne/siegb9Z07fErTIAAADGtDxACxOXzKIef6vYtgAAgExs+sicW2JPgJKrWPhO5MGqNsODstj1&#10;5iHJoQ1YFmFuK4SPQxlBpxlQf+rQDudPWtoDDzxAIc3XjUjVOUKOVyWErIYN+1ksNl7Vv1EluvnT&#10;N6d+bV6pc/fH729HDgAAcgeRqhVD+iJGwCNDe/lkP2ejR9RIVYSpAl9UJlK1YqScHoq8zkadg+uE&#10;UTVjf92l5hVNj3bvcJca8o4z6NQADznI37Jw8vrFnqUPsecpv8XUj7bZqCJStTBCjlel6DCZQJoH&#10;GIZ41SyMKtEfbv8udr2xa5NEkKoAAABy4ZXnFiI6FQAQOCGM/Q+wllLDxU3svFXi3ud6PSo7pP2h&#10;wvdR4C6VD/Y3LxbgIQejGjjef66I+qVE+9EuKnYVMq4OFr+gqtVAxKXBqxJCVgvl7JPDa492H//a&#10;jk2fH9B61WyMKgAgXBCmChqTV55bmHXuVEvMmV4BKBEBzhUTAinDVMulZkIePB4gYiqA2Asw58HI&#10;Eoval7PdFKCLZEjZhPn2lmKqJb+h5cA7fpMaq3o05DupLxXdgBDRDg0LJJmawZwODt0JpJGNDItL&#10;fWnvLf7Kq7uasjSqX1nwZ7Frd7YiTBUAANKBb9gKgLH/oKRIsW+A0k0M5VchpWmJfRVUfques7nz&#10;qGAsWx6+UZVcqvSu+iLXxIUDo1o4i5sWmB/SkilrEV/87NbtkI0qQapGEbhXhVoNED7DoOpVGRnF&#10;qDbX7osrYOxRSFUAAPANAiEp4E4ItmEAuLGofTkTHIE4jmJJ6TE33LuidHYmTE+XiKL6PI3iYagt&#10;VxUkF9+B7yntXgj/41DGz+zao91s2pXyonWmBoY++UBaV1uUjZmlWZcauE5lYMB4JNoUq4HkAaC4&#10;mYiREKBY1DwAzsRHud7/7SXf+dQ8V9Uqi5EvAAAAQIVBmCqoADxkNXBxkymV2XxLSVSZ7c0fcTYb&#10;KQ9AmqHKzKiqsZOl3k0hKEspKQf/t3TJOhg84ipw7H9yEJ2peRk+P5UDZbQW8/KZGKuQGTO9oI10&#10;CEpWmuNSg2pqIyD+HrXp8wNExL2qOGmVJdZ5A/7wzz/9hxu//r25tDKeoQAoL8ipWg3MX7LwdOpl&#10;UtJvOl9cevqw+K/aMOwskIZC7mV4peo3SMOKNi8b7ncosVuTLD1R2Xd0IKO2zdrI2avS7KbduHpp&#10;vPkuCbNdFb7JImmkZJ5HoNrOkurUsmCjU21Eqha24/wmWo2FV5ezdcTw/xhCzgPAQDaAYJFuLF/d&#10;1cQ0qyVJMrF+5Y//ev19z///7L1vqFdXmue7rEgs/PNCohRyklth+iY1OUQrYKqmiqa6r0zfcpBg&#10;0fFe7ps2MQ2tjCKMYjGMoaChUCg6GBjRQQvKY1JvBto0EQnXmpqR28VQqW7DBBWtibcaG8srQYMv&#10;9EgZLLwvVp2V5Vp7r732etafZ639/XBe6Dm//fyevffv99t7fX7PetY3Vj63euE3q+0HlVoOD4AJ&#10;grdbAwxeQCHpbJgcE8z9B83Dp9dhjXCYSjwFoyp4HOo+lOUZvGdz91SV70S1p6q4Mk6WMVCqtzrY&#10;vniiI3sF5GkXYM+1VxPtjZ9gozo1IFWH4e9VhZ9a5ZZzk9h1/saiVZ5eNWBtqyfXzc78YNOL77z+&#10;4juvC3FLba5HgOgBoAgoU62OwSsmE3sIPMH5Au0xQa8aIBnlslRqcSo+q1RNAT4ir1MYCe/bM1vt&#10;SYXap/ymowKjE/0dWhepOwZkWwNKenz9VLZ9ZiFVvajCq4ohtSpgV7NjL1rl41UDjKp7c3hVAAAA&#10;EwFlqmA6TMqrjtWX+hheryKsRXg1oGvzH+pS4sY4U4ZLyp5OB8HnIueHjFLVbQu4/Jy5/nFfaWq6&#10;Z+z7vf2TKIecoOGmL8zXrdJxr2El0R/AcBdawl606uDeZY7+qtGNqvqv+tMM1q0CICX46gIAVqBM&#10;FYDaCTCMUs3UolANGjCqg6Q4OynWNQqIpj+ekonjfjKsD2wVb4c2LNtYOmtU7RfAqPOu2vvqy0b5&#10;R8h2IvqeqIqXqwSVqiOopV5VeJSs6qB2NS72Z6J/vWoio2r/EtIHgGzgOwwAsoEyVTA1plCs2phh&#10;HFQVbeyvezeje0/9v/ZiR4MR0o2M7Fo8Rz6q2aU9Tdt+ZLQUObHx1PbD/3D08D+MWIakPRwvAJ9X&#10;iHrJSZ2qLxWVf0hy7Ne/kj8B21ZU1gqpOo6KvKqAWuWE7VVtkhpV+0+tXowBAIAO5nDUxcWtc6VT&#10;AKAYzXjVznVaKIaR4ZJBE2HQmcatQfN/LtvL+C9XNYghvGRA1XFC/VJ6rs4fO2ZfN1j76dy5bTy1&#10;nXndnzw1qjhp4l5VYZ93nc5X0Y5/+a/Ua0yPkzHrhPD8PF/06NGjHE+zaJH8R56nS01fHQTzMRjF&#10;mTLfNW70rdy3+fZR1QRACKE3AchgVO0Hi4Y+YQHgg90DvlQmgI7j0olJ5aLrjqivuU06dKPaeYeG&#10;MwXoFBnLqCf1uY54yke9aomSWwrs++e52d30ms10s57DFs5yJ9NMmSpPhacq+NRv5KtODo7km8J4&#10;He7+5k7h9LY3r1x8+eWXY2Xo88bsU6h926o9ClsHKcNrku0LJhujZvrLl7E+qd9B8Ed9sL6UrVfC&#10;tqXwyjMvqcOY2TrClIXQ2V9VcG2xqlC5BdhVYxPOu8mZ06t2djZXzWlUBfqrApAS1IA3hk+bcsAZ&#10;GFUwHdrwcRGxDRpz2jiDnAWZWgRJVTGf3XJcOceZZUvkYGr3N3eqSkmj3tm9a3Kas9xWr2KRnD9/&#10;Xp5f4iGyx27y5jPFsK6NKni2jPXjEvniuTH/gOdHnI9RdeQcLGQLFrGiUjUcR9+uKpwjz1FiFYfO&#10;B0exqhBCr1dV5DGq9oaCZbUCAJWCMtVWsS+asHWCQaWqu0wV5wjEgn+lqvBTchVVqtLLVFPbPemb&#10;/JN0G5A2jGotGK+Njae29w2pjOpO4yTOLFty/vz5l19+WRku4XGKU7wy3W/tjae28yxT5azgUxM2&#10;ZPD0+0RSC8qxyXvmo6p3M1tH9FQNx3GnztNXGsiOq9wkpmztqv+Uzigyfc1VMxtVgf6qAAAAEoD2&#10;pgCAAKIb1QzIDEeV8rVtVHm2O/Th7JbjSmldeu2k/mP3SFVbyd9Io+r5RPLVkmJ+tN1r1XhAX8VP&#10;WWBUHS1TDVSRtWrUOx2Y7zUvoVYd0qvW2ApAh9IWIAOdnQf0X9ZynBWnV+3cfPuo3gdACLH59tGx&#10;1T3EpgEG6AMAAABgLH0NkfKAMlUAmkEvo6vIMMpVwvq8qrEXzRtVtsrDxli96pVnXrp55aKsOXVs&#10;5S5DGdx99WpJdLpvzD/QM5T/po/vkr4+89RdsiJ4/ajpHKI+2H5tU5mN4kmlLVZt+rJlJVvtZPrS&#10;K3vw9QY9NnSvSjeqdqMfeFUAAAAAgEqRyqZ2PRdrF7I5Pjvbm1cufrT890KI9Quy1bFHDZwyUZtR&#10;1SX4R8t/L42qPAs35h/oIzjd9Xca1bFDJ/kmlf9OcdBkPmeuf6zmQcu01YBx7F7oCSdCHQSeHUIj&#10;Mmq+fy3vKTtJtuozHTUpP870laxW51U7MXaBlWN1oPLkeQqkV1X/lYtWeW4b0ajKCFi3CoBE4D0F&#10;AAAAeBLRMKoZ1kXEhPGkupbSdxBGtdQTKZe6/t4ThjRUInXjqe16K1Ljdo6YjLFkVhRUtFeeeUlm&#10;qyyeHOvNWCU1klg1rcGot6rh42oRiz6MKlCtescnqFk5yqZ66SxZbcOr6qTbnUS6lm2vgNOrdurF&#10;qtKrDharRjeq8h/wqgAAAKJwcevc2ne3ZXiW1E8BQHuoCcJt3O+55w7r67aXNRRS4alp5ur3DRhV&#10;UfrYjkWK7FfkC2O5EAsu75XHH6bqVTuXeCI6rz/kEOm4yWQ6UzLUqvF7ifprkc8EZYGN31dtFXX8&#10;q1P1T6o29l2Rbnf0D/mCLMqzMFaRFTNL0dkKgJXLq4gMVbHpTo1nO/DNt4/qTQDcXjWFUbX/JFiu&#10;CQtALYSt5gmYY1+P0LJT0tnMNLNU7bz1wgkCESkyllFPOmoZnEFP514lvCCUsk1dwRTv0mjvCAex&#10;m4jqdk01Z5B06kg1iLN1qk7wvkuxHqvNRVgOBu6PhZwl1XrVakWvq048RwQM99RfU2bL3Ccl1fUi&#10;s3WEVE0CvGoi7EWrYlnXRGfHx6vKJgA+XjWpUTUeIPjdagNQC5CqTQKp2kfnPc/YpRcDgFQFOalF&#10;qgoP/cFTqvprJt0iKRmhj7eNNYhEduVnnILikjcdDGWQG2lU9WnmfflvPLV99zd3+uwdUa0KIaTk&#10;LX4kHZ8MES3wKKpT9gqfyf5s3z6jCj/duxDxDA5m9cozL6nDDqnaCPCqZQmQrcy9agajajxMMLvb&#10;BqAW3NOsQI10XlPg7CSlpKrQvGpntWyGBMB0gFRNzdhSOLa2pbNMlWGedCraL9V4Qa9RVXTuhb9U&#10;FbRXo3rBOGbxdz5d8DM6sFXgTY/F1pJS0ctM4Taq/PfI0Jf0bN0+dNS7zB0EUrVB4FU5MNaupjhB&#10;AV5VLVolx6XZjKrxYMHshhuAWkCxamNAqjooKFWFEBe3zsGoggxUJFXFkKBkKFU9jSpbkarTJ1Ub&#10;q1flL4YMzlz/eP29J2SZqugvbTY2GbWPwafYrgPte+oMryLjDvb8+fNtdP7NRp9RreLjSyfKi00d&#10;jWO//pXjYf4l4e4IkKptAq/KCk/BWtCr6sWqYkGtql/mMarGJoLTPTcAtYBi1cbA3H8HkKpgClQn&#10;VUU9iyD5GNWKfISaYC78zF2lVCdVO19mujZy7NHY8xhQ6Odf4JznvcCqOKCWF1unTq3os0sn1meX&#10;p1SlA6naOPCqnHFo1ujnKMyrKnIaVWNDUfpSCkCNsLofBUSMiwWcnU6phaoktlTF2QEpKCtVj/36&#10;VwG1b1VIVf88axErdkPVKtIeS3X7NeodYdfEBe+s54EyvghxtwLIdvBxK+uPYVQrdamKuqSqyrCU&#10;VP1SziebJp039xkWtQc+OMxpkXN0etVONfFfp/OXPlD6Buib2GV3AIBR4E0EAAAgjHpH5j7cvHJR&#10;/zH+eub6x/JHjFw+BQCFfzW00EoL9Z9RT6e/aD2R6emv/77Nc74Lbsw/0EXqzLIl0e9mZUzPsJR9&#10;V09k/AQHNGKqXx779a+k9W77c5sPHI4z6iVzcGDPUruO48ixh6hX5YA8CxkU6tktx32KVZVXNUpW&#10;N98+OnY2Jb0Tq87MsiX4fhIAf27MP4BIBdPkzbfvX9wzl61YFQBQKZ1tCkyvupzFmNm2vTp9wq66&#10;ck5/qtgv/ay5vWrcRg12BJ+6Rd2rrhdP6NvqPXmjZDgKOQBU97TyH6NGhT73w4NhE72b3LnZ+Tge&#10;39JImf8bnFWGmP6fj84+AAKtANjQ6VWLNAGQGK0ApGn196oR17bSaelqAUBq0Fm1GTD9303BtqqY&#10;/g/yUFdPVVHD9H+fxq99KjPdroU9Y99WqrlqYzCXxZ0L1jteb+l2Jyyy3Grjqe1zs7vXvLCW1UJn&#10;o+5sPWsLjCoE98ddwCF1BKdXP+DG3k2i6f99rwH0VJ0E8Kr8Sa1W/aWq6PKqnmPUiEZVRkB/VQDC&#10;gFdtA0hVN323Nxm86ubbR43f4OyAFFQnVQVvr+o2qoPLB7nrRh2R3fkEbGgE8bR41cHK60kcr4G+&#10;Y273LRWJ9yXAAOoVqevvPSGz9UnV2HBcoh7oRzXARfp8iKVQq/4x3dtKzp8///LLL+NO3p8oUtX/&#10;TQSpOhXgVZnT1wegiFeVY8WxXjW6UTV+KWCFAPAGUrUNIFUHKeJV7TJVgbMD0lCjVBUsvapDXypR&#10;Qq8ctI2b/XTGY4g61fEU3E5BAAxLU8Ne2zevXPxo+e/lvzPsEeW4dS5d5X6wIvVLTgncHf/yX7kf&#10;SfeYfXHsAzJ2Iv8gRgtX5biBP6Okqjqhwd/fQKpOCHhV5mToAxDsVQebACQyqsafBMQQAN5g7dTa&#10;sS8K0HadZG4CcHHrnP2kODUgEZCqdHzmX7sXPac/u2TNC2sjHpnBUKzOQu2E1RSrSk/HuYj+qiMG&#10;1FN1vy+Kv8A614+KsmS8weDkfVlJ6t4K5CRMqtKfDlJ1KnSOPeBVmWAPoVk1V+0boyY1qsYDBC5R&#10;APiBYtXagVQdhXF7k7RSFXP/QTYgVYkMZsJqarkn/oWofE5EAAXLVA2Fqh/wsKzcUlVwevkZr64+&#10;myx/n7P8lkjAilue3QbOnz8vgmy7fybN1J5nw1+qRnnpQqpOEZSssiWDVBWxvWoGo2o8TMANAdBP&#10;9FlIoBSQqqOAVAVNUq9UFUWXSwqoK2Q407yTUZ5UzjqvYr/4oAss/YVEnFM/KPejnKYocYxJ/fIl&#10;1DnTn5sRDmDwiHXeV+ufjf5vScpXOFH6L0+HPqma6LVaSqpC3pXkwJ6lnV71yLGH8KoF6WurWpDT&#10;q3buPzSvvOrBvcsMr5rNqMoHqAfPLFsCNwSADn0hUQCADzCqYDoEDw3kPPciqqXtkq6xladrXli7&#10;/srFWnyxTpGcbW/l2Vo0JxkyUUJZ/uMV+aQvdDwpk2NCwbEL0oHapY6ee23XxlIOl1E73OpHXHQa&#10;eIk6+FLpBKZO3wCAodebCDmP/Nktx0c9XjZUVajxZE6jaj8MCgkAIcTMsiXyx//xSfMBgAm2+qRz&#10;ceucbKgKwHQIvkGVXjVuMm5uXrkoNVCYbtBXmWeI2ruxG655YW2KNdlbQh5b5aqMg5yhGJOPsa2L&#10;I8ceyh/HnyhD7FeeeUn96L/RHyPflX3dXY3No6CUd+YP2Lq4Mf9A/pROJC2QquWBV50y/l7VmEEp&#10;q1Y33z6a36jaD4YeAlPG4VJffOd19ZM5KxARu0Csr3sPKAvOCwB96CP/sd8CegZXP8E6lT/Evcsv&#10;uKtDHl77COfx7FLoez5XEf06KsOIOJ5RVxa6PLVFKlGtKqvuOPKZT4p6uUKtThzMMWeB9Kr2YAB9&#10;AKbA2S3HPZur2k0A1J8yG1W1CfoAgCnjcKmem+NdA0Bc3nz7PpoAAGCQrqIq0QRYhtWCsfZUeVW2&#10;3tmo1mRyLrKlIZ+IWLKaruJVyc2cRbVjHS6xMqyv4aljf4svBKe8Ktv3NUgKFqriBZau4kDflSDp&#10;WQhetEoUMqri8RWrJDBEYDp0GlX/Rd4UeNdUAdaq8se+k4m7VpU+8b/zrgmnBqSg7EJVsgFUrBtR&#10;df2iXICIZlAqIX1Cd8Ca4NlI4UrYLndTcAp853GOO+t/7FpGwc8b6zDaCed5p4zK321RjVVk7M8x&#10;47n0DwdhfT7YWfFRmXwyKYj+Ygi7ZnW+nAZDya2UJMFCVZMGS1dxYNeOxX1NYQQDwW3UqwohNt8+&#10;GjBkjWVUUa8KJkiAUQVgIvTdycRi7bvb0FAVgCiEKQB6oaVyKAwrIm0SiRK9fFiu6h79KcLgk4ko&#10;uqi9etKwleIj5mz4d0MyJpLgsWIGfM2pfzgMHnxWHlPWq/LJJz92wwf9vz4WpU/Q6zZMPUao9K93&#10;AAAgAElEQVT+hkPPTHg6dsCrcsDxFk10IvybAIgurzqWiEZVwKuCiRFsVPV3ih4NbxnQNmHf/IWB&#10;MlUAUqD3DaArA1bazk1qRSKDr1/ozPDR8t+rP5U6SqUqVe3eFNGNalj7C92uBiRDPJ76y++x/JcH&#10;h4yPXZA06lpst1zQor14RPRWNXFuYxrm4qsmitzsK27ri8/BqApM/2cL+gAwIaz+PJjgJgD7D837&#10;D1njGlX79wIzmkG7EGtUOzsACLxl2IPp/2MxbmNSSNXNt48av8FJAelodfr/YNkp21nqqcnf+dQ2&#10;RKwqWNPR+RpLUaNKLAoOlqr//MGL8t/Rh5ClKnn7pnir3xtVYnbRmONQdI6+v7rpkrD2lGdZqHyZ&#10;2b9v+L0cYDaVPLVfCf7R7DK4UtP/IVVZ06lW4VUzk7PFqr9UFY97VX+pmsioGn8VkESgRaLM+kdn&#10;1RqBVB1LaqkKowoy06pUlf+w3cRkXaqCg69R5auZlyTKaX9seZ2oxC9K2wohhNELeJCAGdCe0JtX&#10;0p9X9EhVf4zMHRHsfexrwltWX6qs7BfM4JJfNYpXeq1omFftnFiMnqqgg85WAOgDwIQUV7JRTQB0&#10;Du5d5uNVkxpVgT4AoGmS9lHF+wW0Tc4OAAC0StLm/sYE/0Q+sWCLzBqRLRrX33si23ErcmrUiy3d&#10;jOkoijwsK8d0ZgqlZj2fuf7xVzcJVXsrvD+XHB0O5T8GD9SRYw9f/ZMrgv03PfJtq4pVdcnrfgkN&#10;KleGeNrPsS/XwU34dFOVfKl0AmCAzsoLPi8gIClyRmRnVf03duWOTmqjav+1U0IBUCMZVqbC+wUA&#10;CklXxwKAD9HvOVUFn/qJG18HOnUUZ65/LM/I+ntPrL/3xM2F1qspnihF2FEJSPckf+IGj1507J/k&#10;kWMPGzOq8h+dCnUwqwN7ljrmlPjslHw7yDcC54aqYvxnHfE9mOiVNvikng+L/l2gvb9liw4hVSsA&#10;XrUsnm/RWGfk7JbjYRu6163KY1Ttx8ATTZNrPzv87//1n84sWzKzbMnMsj/dvPv/vvab0jmFIvfC&#10;/j3xrWRzY/4B3i8AuLm4dU7+lE4EgJJEHD/n7xxaBRzm/gvNy+i+O4VO4iC7E+WQ+lTKN6PnEjqD&#10;g0rPt3Ypf+Sw3u60dZsh1SqlY4/j65/ic/8VN69cTPQlgXj8VVdEp0o6X4e7diyWP52/94wcUNna&#10;l08eIFXrAF61LJ6fAvnPiFGsenDvss5i1ZxG1X4kPNHE+M2Pd//pH//5vp9++OHCbz786Cff++N1&#10;f/rvf1afWO179aZ4K8nnwvsFtEGKDqdwqWDKyHVadAZvO/XSJ0cZVGZ7yER5VIqhVuWPLPMsnVo4&#10;6URYBqPq/ycfo0p/3mz07Y7/1Z9uV9kS8KobVf7c+e8iKIVqu1Sj2a6//C2+UwGgNWc19PVXFaWr&#10;nYGO3hcmOMiozqrSq+plqkbruvxGVT3eUZQHmsQpBD/86Z/Pir978KPv5suHSFKjijdI1TQ5BkhN&#10;xLaqmOkPpslXN13SWxm6MUSVXCMFQrMNDGWzfqFwte8UO34vsmjuTuf7yjMvyZLbdEY1Rdg+jDnO&#10;RlNI+mg9yhgz4OkM3M8u744MazF4y9T3gEld6/0/n5N26VXn1/P15iOj9IW1fTLxbKjKCnYJAQeO&#10;Bs8MX1sTp9RJkStWqf+WMqoGWISnPcIKKn/6o8P/9ru7n42dTAr0HdQFaIa3Et4voA36blqCWfvu&#10;NkexKkw3aBhVpir/0adWdUfmGJ/nv8TU5XOZzP33R3WZfOWFbnVu/0Y1ME2amNKa68UTnX9Nd5yL&#10;nMSw0Z/tjwbXaxr7FGMToD84yhVZv4voO7A8362OrPQvGNQbcFSleZjv9owmX8NjS0ozeA/msot1&#10;csAGXrUUmQvRicWqEiZGVQJPVDXR5qR/+Lf/5Te7/+qP4gRLRx6j6ihWxfsFNAm9WLXPq8Kogrb5&#10;5w9etKf/i677/z5N1jdolz4unZXIVgs5cVRPgPXiCZ8TGv2MyBO9/t5j8pSh7YqLQz9lnunsrwL0&#10;CsQa51krlLJX/+D5euu0qOpPY9+JEU8Z8aUbHD9gK/6ai3t+wCZ66QdIREHTvfn2UeVYSxlV2xbB&#10;E9VCyraeH/6/vxGCt1QtWKNqpIH3C6idFHcsa9/dtll0dA8HoHlUgareByDi3Wb0etKpGdXiBblK&#10;Kqn1x9QpUGZH/TssVRXH8KeyFpWJ1cpZvSjffXrJXufDOt+nZZdr93l29YUlQ/lgn2L1pULnX/Nj&#10;f5XV95v8nxv0115nievgVm6VH9CJmAl1ZAkM5Aec8emGYtXGGFWsqqOXrBY3qjKC+i88ETco/tR6&#10;edz97Ifv3bxKzIgRGYyqu7OqPDt4ywAAANCn/Pt3VvVBFqt+tPz3cmDfOcgPHvlXZ1QpPo5ehkZH&#10;PulHy3+//t4T0jGJBdkkH6D/Up10oekePWfdAUmLquJwkFadxDWq7s6S2ayoMRujb96q/l/dXvko&#10;AveED/uvo7qm5sH4UqEsRoFq51wB+UkeLHAMQUlca2ds5bL9eM8mwn1PVK9RFZCqVWMXgMCrpiNs&#10;ikS2M9LZAYCJURWPmyN41YJEVag2K5Y8LcSQVP1feZep6jBpoIG3DGiJiMtVAQDE48NO92pUDsEn&#10;HZz+MD2O+nfxSswqMOxkzoMmn2vwGZV2XH/lot32VBX66SpWMLaoOhGNqkMY0QOeXrXz7JbjPqNL&#10;t830fLqxT5Fuq5Yw3mjKacoX4SuPP9h4S6boYxvwYPH4FUT/N/EF757F7/PKr0tq1ZQr8IH4HQVw&#10;kN+rOopVN99+bPKjPUbdf2j+tBg9cE1hVNV/4VXDuPazw//pR3/70w8/FEII8a31f/kf/uO/+zfP&#10;DqnJKFP4x74Mlq9/Xpz7xP2Yv1635K+rqr5MbVSNau5OULIK6iVDzyIM7cBkGbzD1JVZn2/qW5m9&#10;s3QxACN+81rW2MHMRnXUMzr8I5851P6kM6pj0a9KnVfAzbePBujUvmgBVHHdZNhzQHHm+sf//MGL&#10;R0SEtqEyVFgaGRrj9qkMihVxL842ypww6QsM9VY3WLcqM0xaekujqupS9x+al7U/nctV+ZPOqKpf&#10;wquO5Dc/3v2Xf/2TD7XffPjRT773xz/51l/83U9+9N0vxGrEElTSy2Ddt5/d8Mm1c8MPrOUFkK1G&#10;FWoVAE+M7xSFEG++fb+K8SEAwegDUVkJJX9/5vrvxeNLSL/yzEv61FfdMd28crFvafg+r0rP3Ojp&#10;2bxR1clQo6o/xSiXOugf69Kpgscq8LGuRMFxHGZANF10lbmI/sixh0J0a9Az1z9W9d2eopDYzqVP&#10;U7LFbVTDIhRn0aNHj3I8zaJF8h95nm5q9H2N0/BHZ1kC3smUc2EUqxpGVbL/0Lz8h25aRVcFax+p&#10;jar9MAE9NMR/271k608ix/Q8OxEXKFtg9cp937nz1nvGbxm+BpShLjLr3+1VFQyPW9vYH/uweP4Y&#10;dynE6f+2VBU4HSA9RcYy6knlZ76xyLX870fLf69vsv7eE+7yQ72NpuTM9Y/l3P9BJ9X89P/oYi7p&#10;EaME56AgI5Jid/o6PDqGgX1XooCKS2OFqMHS1+D4nFF7OnYcnfTlHWz01F7QnWAeyTMohT13xLAT&#10;bgZ3zf2k6rkyW0dItxZAvWpmAr4Rinsu7HLUg3uX7T80r49U5W88A2YzqgL1qh5Embkvxp/NiC+D&#10;5/d949b71+5cvSWEEGL10g1ff3rTzJNfETNWPWZj1Zex+qgOgvcOqJeLW+fWvrutdBYA1ETnXGzV&#10;FtM/zpoX1q6/ctFYfSjDuu3N29g+fDqchjHZQ5qNvoGb/fuwifw2+nBezsBQv9EnZAw21fFZ1aou&#10;3ONo470Q3ajq632duf5xX42qf5w+OHubzmLnPiUSrI/dR8ARTW14cO+oJ4wG3zMHRiE/Pe0PTXjV&#10;dIxtBRDlXBgVOvp8f2lRNx86OrYDQE6jqh4Gr6oTy6JKmCxQNrNudqbnkfaS922o1ZR1vh34HDT7&#10;pVX7QQYN8Obb98Wq8M1Pr9rZWawKQMM4HMFYfSC9qpwAHrB5GOncYkV0NkAYPCzGAwIap9q0VKZa&#10;vPdrxJnI/i3IRzUrz9DZXHH8f/5D1Hhf6MtSTkM/v45Z/8FwFjW269D9svEbx8MGRWdYdSqrQ8co&#10;FUCn80MTXjUdebyqWq6qc+K/zqjqVEl+o6oePMoftQpRp67c9/rMOiEYrFMfINaF5RCrNuxxj6H/&#10;u8M4aIOvqM4H1HvYAQAAeKI6rkoDFeahxrZG1Z3gZL2q3PHOfbcPjvEPHL1BmhHE4vGxfMRyVEcz&#10;Ac58ddMlvd9o5zg63fvCc4z/1U2XBhPg7wT76HMdqnDVLUPoGqqWQ8cuIUAEXjUzY1sBEM+FblQ7&#10;l6UaVaZayqgaVK3Swhg0Xy++8+pnP3zv5lWvaNUZVYWtVit9MUQ/hmO9atiTuiPUeCLAFLDLVGsZ&#10;HwJQO0r2+YgM4zGyWJWzGUxUv+m5v/p6U50Sll6g2h7FS271AWD+K1GnSHWnUd3lctCrRnxHjKqU&#10;+uqmS2HPUp2TcbgOzyPWWfLlU5pWi1EVkKpNAq+an1Elq2HnwjHxX35U8Z/176BSlTYWh/yyj+GS&#10;p4UYkKqrv/yVio2qsbmiulYAiY5hrGpuPWZAewGDis4LaI+LW+dEE+3hACiFWplaLYJ6dsvxsUGk&#10;9XM/i/FgXQhy9qpMwPHxobhRTYR7tn6RK6DxpJnNrE+9qiLsVTE4ig9WqBIlCuq1MZRVtjo9yaAP&#10;cbRqZciiPAtjFVkxc+J0fuZyfi02gP+nTMCJOHLsoW5R1b+VMdl82+ymaixdpcNQpYl2fY1HXWrX&#10;Mbzwy0tvfeLa7LlviKv/6IowBJ+XQWc3gFKvB3W+fHYqwzEcq1aDFyij0OqbV2F/vFdX7lGQzhuS&#10;vstTH9KodkbDuQAZKDKWUU8a8TP25pWLL7/8svz3+fPng7VUnxu1+wPov+FsVFuVdDbF+5DSKXiy&#10;Ood70S9DnR5z0KimuBr2PWnnc8XuqfoFulcV/UPpsS+MKDqV7WdaOijSw27MOhjf35yoQVxm6wjF&#10;Ni1Qr5qUvnrVzjbPASdCuVTbqAohTq/aaZevdsJWpTVWr+o5Kbv3GK779rMbPrl2rn/LtoyqsGoz&#10;+b8e8hzDTuMci74Exj4dylpBUpRRFXnX3ACgPXTjoJarEuMVW+faU50dVzs7hHJjOkZVUekulzXC&#10;EZelGoXjqpf0a0V3zWzObzSNetUo2GczrCLVqNyXeeq9VmsvU7VxqFIidRWoKlCp2jKOz8EqXp2V&#10;0vfVCvEzYuOp7UYtqtKmer2P3iWgsw6IoUoTjxucqkWMZ1Gq9zG8+9mJX9w8d8v6/WohbvlF6Ibn&#10;y8D+qyjxevCsVC11DD11Z4oy2ynXtKJSlUhwsaquU/ui4VyADDRTqSq0y5weNkCxdRal9mlTzjWq&#10;olrDGIDa00p3OXXa+uXef+WM1JWqqZ8uLA2Fnk+eYlVipWrnOQ0wqgGeV38W4yNRudfgOs1a6LPM&#10;9CaqpSpVIVXbp+/TsL33J3OIHxO2VJV0qtU+OKu0qr3qqAn+Y4/h5xcu33r/2p2r0qKuXrrh6/fP&#10;/XxUBAPOLwP7MSL760E/m4NT8osfQwfZpDAd/m95SFU6YV4VUhUwoXmpKoJqAA1V2lmpWgWVGsZR&#10;GOe3xl3OaVTF0JoZatpEomtQqepU/zQURj6JvGosqepToKo/V6dsjV42O4r2NE6sNakgVUFC4FWZ&#10;kMirigW16h6d8tFAPr0jb8w/uPazw//pR3/70w8/FEII8a31f/kf/uO/+zfP/lHAMyfBZ3a/wx2z&#10;PQt8EijYYtVdrMrtGLrlZqldaE+5Gh/gEHkB2HcjAVIVPVVBEaYgVSVjvZWa+trZEKAWajSMo+g0&#10;5uqXqguE/Rh/Mpz9zFK1j1KFogUvdmMrZ1N71YhS1W1UfR7AAaLVSTTp3q779nz24AQgVUFa4FWZ&#10;QPnMkku1ur2qjj5Y5aaBBh/Ww7f+4u9+8qPvlhSrgatOCSHqOQt8EijlVR1Sle0xdLx3+h6ZfxdS&#10;dIbN9qqAVKVDl6qdNzM4FyAD05GqItSrQqomhXhs+3bQLl8VXNewYmJUBS46fkT3qnalqvGSSGFU&#10;7cfYD/AZy5+5/nE2FTtW7zhe+RRT1Bc2xax/BaQqyEHnaAReNTPBXlVKVaE1Tu20qwpVvspWA7kf&#10;3Mdf/N2DH303IAsSFJcqqess8EmgiFftk6r8j+GgWmW4C4nW4BKxXy2QqnQgVUG9TEqqilCBBanK&#10;Gc99HHUo9CV6Ok+9Gryc3XLcM2ZfViK97S3SPrVh4nrVTqkq/+vZJrjTqKqwSp465v7bRaxhn3gq&#10;E08JEGsZqM6ncwcPM0WjYkbsIQupCjIBr8qBsM8OdV+ikHbVoVb3H5pXf+XjUAa48MtLb33iesC3&#10;3vrv/3X3swGpjIQuUhUMTVZdCWRusdopVWs5hvR2q/QcIm6eTrkqPF9RkKp0xrZVxdx/wAdI1U7s&#10;nqqQqmzxl6ryHz6VrW6pao9cwtRq/vrZTiWEy00AEb1q39x/z+YVPl5ycK0qw7dy+LgL8K1up+l+&#10;sD/+BbCeXQJ8gFQF+YBXLQ69WFWnryGATkUO5d6Jk9fOuR/yrb++8P/8VbIeABFdqqQWGVdFApLU&#10;XtWWqtUdQ/9uAOlyiLt5Z4QMylWi+qvID1v5X4yvxkKXqnYQnAWQB0jVTuyVqWr0qlMwqmL8buqP&#10;t0sC5b/dp7tz2CIZZVdLnSB8mRqFWF7VZ6GqPjzNo1uqRi9TlUQxjMGlrPIpEnUA6IuMStXQp4FU&#10;ZQa8anFiFatKVEMAha5Z9x+aH5xi2UkJh3L3sx++d/PqwINSdACI7lIlESs0+ZispJt/fuHyrfev&#10;3bl6SwghxOqlG75+/9zP7Ycl9aqGVK3uGBpb6dS1C5QIqX3r/kPzGF8FMMqr+khVgYEuyMLUpKoY&#10;Y7L0ckXRMw2cM5Cqjk3Uv+1tfQpIO0curIyqHJH1DcTUeA0XGgpRvCorqRrLqErU7gTXXXVu6LPX&#10;evyIvU0Hcxt8TNhTQ6qC3MCrliXsQ9Pxla+BXr6qmquOSbCUQ8ktVQddqmDgoegRiu+C3+Z3Pzvx&#10;i5vnbnX+rXOl+0RqVZeqtR3D7m0VZb8bYHgMg90rilWD8feqkKqAD5CqDTOFPU00g97n0FGaACQ9&#10;NY6SQHuYFvdCM8EpF9G9qkSeOLtk3mbQMI4yqoNPF5ZDJ4OKoLNUy/O5MsgfdcVRs778W7t2Ol9H&#10;zpCqoADwqmUJ8KphUlWML1Yt6FAyTP/3KUrlrIFqiTB2c/epX7nv9Zl1j4WVpPCq9iuklmPoiKDI&#10;3L+iutehRB/y9X1ioFg1DE+p6mlUxTSGo6A4kKoN0/yeJu1Jmu7oZTOqPkS80Ez5QkZXq7ZX7WOw&#10;+tggdZkqZbEphyJw+ISxlaqJ8LziCKdX9SxlLSVVv5TzyQA3JvLx3RL+X+2eXrVTfR0khDi4d5nd&#10;IqCPsg5l+frnBx7xrf/jfw8yqjPLlsifvge8+M7r8qdSDcQqQsACZW6Zfuf9y593BfSpNR7FtZ8d&#10;Nn7z/N9Ucgz7IwTDZxcyJ7Dx1Hb5o3/Brn+oSjqHRsBN572H/xXKJxoAwMGN+QfyZ/CR+uxvUDXp&#10;7OSaF9ameJ2kNt2jXFLcC82UL1vbv/ZNYoTBtaQUR449NH7OXP+YYjYpEJ+3b3N3hdauHYvlT7rE&#10;4tKZsKNBhzytmZJzAqk6deyPdSYvzSng2U8kGMOrCr9Ra3mH8tYnA4/4cN+zYwL6u9Q/JFCtBuIT&#10;IWSBso+GzvvVa3c/FSqsHjmeV/3Nj3f/6R//+T7jt598/4MbF+6OjcXnZeD5++g51Pg6dESwSykH&#10;VwgEfUx5SAlAAP4TlSKiL0kEQE6arx2eMlG8qr9a1emrch0MSCxTtafnB9SHKjWs/9dz27BnLMhg&#10;O47Ovxa0WDUdXJCIA3uWGrU2R449rOuNVy92D+l0B//g3mX7D81vvn3U0QeAj8JYs2F1X29NEUOi&#10;9WXYmAYqEiFsgbIHvx18zK3ffSrEV774v15TPLNsCX125H/bPfvXP+l+6jtvvScW+g/4wO1lEFCy&#10;ym0XmCSw/9C84VLlBRSWMA/2HQsAE2Hjqe2jlveJgvKqMFz1Up0WT51wp3lRF/E8bbv1a9kE7x+2&#10;f+2b9D4Atgb17wzgCBKdvrWp/fuK+j9mVJcA5hiSxNOrlgLiDICWkcWqSgFIr9r3YG4KY8X6x1aB&#10;F6LXsfrjzq1VDZQzAj2BURhe1XOrbv36s11bu43qH7jz/uXV62af9Ihf/BgWj9BqAqdX7TTq/eWn&#10;6/5D8xNcdIKIW492NlQFYOIU8apiYX53Zq8qi3Mz7O8UlHFFO5j6dPTJlzffvp/5S7uJ3ydE8aoG&#10;DkPa6VsDjKrnJn0vM8csVbvQyv6NG3dVlh5tbORS1JKngFQFEhSrFmRsserZLcdHzQIzvKoQorNY&#10;laHCeHLd7My62Zn+R/rjk1WrGihnBMLmK5Y8LcRV92NWf/krHb/VvaongZXOV6/d/XT2qa4cdKp4&#10;GVx67eTK51arbyyWbvj605tmnvzKF3+l5FDz63A4gv2JKrQ+APJP0rFOfLwUwMWtc2vf3VY6CwBY&#10;k001ApCZpKtp+eBePwqzUqKTwqv2Easi9Z8/eHHQkHgaVXv437mJp1WkeBv9KfoWuSrlhRyrVLFi&#10;UZ6FsYqsmAnGYl9L4FWz4e4zbTC2tdbm20d1BbD/0LwhVTkrjDwRkAA9AjWBC78caKf73Dee/0Fv&#10;oSh9RSYfVg51AOD8Mhg6RKtX7vvOzLoVnHeBTwKyXtXRU3X/oXn30GvK8/4U9l2HujY5KlVRFAyK&#10;UGQso57U+DgqIlUzV3Tq97qp97ftYtUMspJ+AHMa1VGCRl5i9OsOLjpxyeZVKXQWuo6avz+q6HJs&#10;ZwAfY0P0khQppGpZKI3a+qRz33Nlto6QquALOr+gg1fNg+cnhSRgvQLdqxpStQqFkTQCEqBHyLBO&#10;fSyhSdGv7hz4HMPOCKN2nOcucEvAoVb1Riv2AExebVU/limP0AK61+VpeAeAASupKibgVY173aT7&#10;C6lKfwq6VM1sVPsq8sTj/quzJwAuOnGp16u6cbzGfLaKS+1SdexzZbaO8GXgCzovG+gDkIecTUPk&#10;SF561boURooISIAeIf0CZbKIMk4OBOHY3X9gbAIpNveJ4N8nge0ucEtAfooqf6rbVf1LLKMoVRlV&#10;sfBpjF4Bo8BaVWCCGI2bJjX9v3NnB8sLJnWIHOSpAC3SdXcsniWEPsNeXLXjkrMPQDBf3XQpwKsK&#10;3kY1TPsCG8gy8BjwqgXx96pj26qKnj6A1SmM6BGQAD1C6gXKjHafKXLwLeF87tkVPWlwO4Z9PLtB&#10;XDs3EGrN37DeBYYJSNNhLGCl6LSrhn6dsleFIQUggAmuWAUCyHmy5GtDcF0Uyz3CChjnosVqXGrx&#10;qq8885LwU5COFxUTr6Kn4ej3yiRb5uAYAZM+ryrwpspOUp1dr8KIFQEJ0CPkXKAsUQ765vdOnHQ4&#10;x5Xf6+7oyvAY9nD3wW+Ho/3uUyGGFuMKTSBVhOIJCGutKscDOv80Za9qgOMAQCdGseqkvCoIQCrO&#10;nMhXRcDLI/UrKlYVnj1GhlqNyPavfVPwbgUgjaroUZA+jVCZuJSyaXgu5FUXXyqdAOBI37UBleGp&#10;yfZpoob39SqM2i1M8QToEYonQI9gbL78jVfXbFjd9cDVK/e92tl/oIFjSKT4LhRPwI6w/9C8/HFv&#10;pT9AfiajZhMA4KCvIr5Jzm453vfjs22GDPlTyn2P8rmp5W/A6NWxSecYGdfuiEi1Whe7diyuSAgO&#10;ppquTPXIsYeON1fVoqma0w8y0zcjD60AWqIZhYEE8kcongA9QtfmK556Y5N//4HajuGKJU8LcXXg&#10;QY6+seQE4kconoAdQS8lk9rUsZKVXtaq1q2aFFHGoihuBdNBr1ctVaxanGnudS2oPgCjNkmUjIM+&#10;c+QwO/Jao7dHByng2QpAlalSKCJSRknSuGZTRpvCzS3sGOgFXrUxjLaq+w/NnxY73ZvYMFQYSCB/&#10;hOIJ0CM4NvfsP1DjMVy+/nlx7hP3Y25+/+RTfgE5n0QmEU6v2rn59tG+u8nOPtqdcwmNpa6aAYNS&#10;ADzR10ihe9WcazEDwASHDFXX4sERLi5beeDpVQPIuRI1JYfOB9hvh1ENIf0bGatH1muZFj169CjH&#10;0yxaJP+R5+lAXDqvH5W+4vljfwB1Huqwtv2bbx99TKquGidV+SuMihJYwGshpogJ0CMUT4AeYcoJ&#10;uPvGGjiCT/kYxopwdstxpTZ0OiWsqmNtyav2jU599tHYtqXDAnhSZCyjnvTYr38lhFBeVb9/yyxV&#10;m2yo2t5OlV0zyv94ZjjyamClLhOjxKhPXSouQIng41XpZaqcl34aZVR9Htn5eMdeR+yyqq5uma0j&#10;eqqCYTovFcW/dWmVdJ+zxFZcxQUEPQKfBDRu3T/380++/8GNC3czJECPUDwBeoSJJ9DfN9b1RBET&#10;iBKheAJRIqg7P8OiHty7TP2o/wr0XQUALKDf0YV9yw4U+Rd0Sk1Zo+pPTqOqI6fwxzKhMKrpqLG/&#10;ao3Y8sHfqIqFTqmqX6r+bxXN7TccWrYW4wSpCrzABaMgET9NHMtPu+EgIGq3MH1+SgghxK07b713&#10;40LaBOgRiidAj4AEhFhx89ytx3+zeumGP3M8nfyJl0ADxzDJ2ladDzM+tKfgVXG/AUAfX910Sf0b&#10;XjUi/P3jWMruUUBb1Qy8+fZ9/6unIV6NC5P6Ky5YqWnGq3KrTpXYArTvYf4BwzJx17Ea3pYhmP4P&#10;RoA+ANkYLJgPuIGW998B0/8ZCoh6E3Dx3Dee/8Hsk2kSoEcongA9AhJwR/B6lS6AY2ZETdEAACAA&#10;SURBVBg3gvIjPl997T8038xAznOI29dktu8BAESHw/R/iWoCIEL7AGD6v6Kx3ZFw2KnBatlSZari&#10;8etF5zUIFxRucOgD0F4HgMFJ931tAUaZzYA99YzfGbnU9P/ypxPUTr0dhSsiykGWS6aM3YqngKg0&#10;gQGuXrv76exTCVaZp0congA9AhIYjCB/OUqtxk0g9eacI0gzola1stWqvszgBJFrLrddoguAJ3EX&#10;rQIgBe5iVT51rPCnVcBh3aoz1z+me1U+DC7i4mi02rnGlDvaKDy9LSsHhen/YAR9Fx62ldj1kuEz&#10;4uDeZYOOla2AqDGBNc8NPvbW7z6NnwA9QvEE6BGQgH+EF9953ecpjJ4AERNItHkVEU6v2in9yP5D&#10;8/JH/dt4ZDN60X9A28wuAxCAMQcWfQCAGw7WUnpVPRP5X1XEeub6x0kT6BtM4WpSIxz6ABBfsT4u&#10;Mg/2jFhP82Bs2Cde6R5DjyAD8vGnnUCqgnHAq1bN6VU7+zr32fAXEFUl8GqRBOgRiidAj4AEAiJ4&#10;PsxfrU7wGAZHkGpV2VVhjQwb66xKLxRCqRGYAg6vqpPUq3KYVw4G4XOOZCbSoiqXKn/yJKB0TDoj&#10;I1u1NnNF5sz2r32zuFo9c/3jWF8G5JcnnW1JO98aKVqjBoQy3rmdy2cxabQKqQpG09eWm8MLumEy&#10;H96KBEQlCaxY8vTgFqu//Pjcf2a7UCABegQkEBxBlqxGqVqd7DEkRpBqVd5Edq5Y1QyUFT9gVMF0&#10;6BMKxsQj1Kt60rAj5rNUlH6EjaOdeTK1bmRiOVC41PwU96qCULJqT7HPNsB3TOf3eWQnavM8xaQR&#10;F9SKDqQqCAReNTUFq9wrFRDME1i+/vmBbZ57doUmVRnuQnURkAA9gr65O0KfWsUxJEbYeGq76rvf&#10;PPqSyrClANjoQqGvCQAYZOOp7Q0bVYYwMbwpvCrIT0teVaT0J6qQM9ioDqpSJhPzi9erLsqzMFaR&#10;FTNBBjovSBzeWm3Q10OaUoOw+fZRvcRp/6F5felYUVofRInANoF7J05eO9e71cp9r8+si5MAPULx&#10;BOgRkAA9gmNzd2mqejyOIT2C2txYw8ro5dKkghwc9Da514AnRcYyfU+qr9miFq0ybucci1ap72lu&#10;zD8YlU8zInJwbfraYXWmuB1tNbyKcgVR1ylcj+gUX40qjICa68F1ouj4SEb3klCdTWDLep7BnVI3&#10;yZmtI6QqoAKvmpTOvifEiV26VzWkanF9QI/AO4G7n534xc1zt6zfr1657zsz61ZESYAeoXgC9AhI&#10;gB7BZ3PPhqqTPYb0CMbmxrdiilYFq1uqNrOboAr4S1Xh7VUhVZvZkT5Y7WDbUhXoVGpF6YT1svBp&#10;b0qBWLwZMZ/gi84gxj6WkqqY/g+ooA9A1Rzcu0xNGSuuD+gR2Cew4qk3Nj2/7xsrn1u98JvVSzf8&#10;2fN/swlGNWIEJECP4Lm5f9PVRAm0HaFz887FBuVN5MG9y6azhhUGw2DKeDYB6PsO/sb8A/mTKD0A&#10;qqCZayUoTtgCVnaL1XgZ/SH+KDGaOp8U6IvRFazqg1QFEYBXzUaUo3p61U57WF5cH9Aj1JLAk+tm&#10;Z36waWEVoE3/4o2ZJxdaqdayC5wjIAF6hLGbR/eqxY8Ahwidm8syNIdXFS2uYVU6BQA4QvSqU4ZJ&#10;f8+JwPxoZ/Cqb759X/6kfiJQnAC1msFjEr0qlI4PmP4PooE+AIkwPsuMuV1hGB0A1L8bExCTSoAe&#10;oXgC9AhIgB4hePNYrQCKHwEOEdyb69LE0Q2gMR2p32M0tmugClhN/1eoybZ6EwAxpr/qWFjNKx8L&#10;t3noieBzjlQm3I687YkSXVbs0XHb16/JTv+3GdUQIHUfgL4nMuhrsUrPJ930/74nwvR/UCuoV81D&#10;9AVeYVQbSIAeoXgC9AhIgB6Bsrl/KwCHfi1+BDhEGNz89Kqd8kcMVa22xIE9S9VP6VwA4IKqV9WL&#10;VZOy5oW1zGsP+5CCj4/XmxS6WuUAin5AakaVrCatV5XVpkbNaedk+dq9TcH8IVVBTOBVU5Dnwt+w&#10;gGg+AXqE4gnQIyABeoS4CQQEKX4EOEQYtblUq51eFQAwETq9atImADV61eoSDoZVmar+X2m0b165&#10;KH9KZaXIM7zCt4BTZlQ3gLgvyE6Raj8g4jOWYnBP84Dp/yA+6AMQHftjgt4EwOgAEBawLgHRZAL0&#10;CMUToEdAAvQI6RLoq0vte1i9x5AeIXhzJVD0GtX9h+bDhnOYaA+ADc/p/xJ9yq3eBwBNACTc5p6n&#10;g895GczEVq6JM+pAH17hYhcFTP/vw7MbgFFMGvZcdL0Y3dvEnf7v2EF1G5zZOkKqgiTAq0YnemdV&#10;ulStV0A0kwA9QvEE6BGQAD1ChgQ61ap6cPEjwCFCxAQkYZ1V5eVbXh1UDSxGmwBwlqqix6vat3bT&#10;9KoVpUqBz26OzaSg9ebjVY2xc6WXXUhVN4NqNUpzVYpUTaRr6FLVc6cgVUFr9K1yCLUaRlKpKsZ7&#10;1ZYERKUJ0CMUT4AeAQnQI2RLoM+rFj8CHCJEN6qSsM4ARkvWJpe9AmAsNUpVEepV9SmrfRaAj8Jz&#10;U0uedPjsaVgm7q3ka3LU4j8+MJGqzaxnBanqg/tlnMGr5rcxwVLVx6Xqb5ZS1hFSFSQEXjUirDoA&#10;tCQgKk2AHqF4AvQISIAeIXMCjiWq6j2G9AhxEzC+MItCcCcBAJqBuVQV2ZsA1DKnno9qTAefc0HM&#10;pMjJUiMsVKrSgVT1x1+t0vsAFHcvAVLVrVP73iClrCMWqgIJ6Xu5t9EXOTPFPw0VjQmIGhOgRyie&#10;AD0CEqBHyJ9A38PqPYb0CNEToH/fBgCoEbVilciyaBUHhQcED6OqLz9FyaTsGmhvvn2/rx4oAwf2&#10;LK1UpIIw/JexCjYnu3Yslj9hm5fCseqUfJswfKegUhUkB/WqUdh4artxWyzIg+eADgDtCYjqEqBH&#10;KJ4APQISoEcomIBRr1rvMaRHSJRA9GLVzjYCDG9qAUgH/0pVYZWJZWiuyrwOlHl6FJR8LL6D0Q9y&#10;5rNm6Btc2iigUjWMzqrVKH0AmOBTqepwx/7vSkz/B42DpauIyMoCw6tm7gDQqoCoKAF6hOIJ0CMg&#10;AXoEPgkEBym+C/QISROwv4TTsZVrpzbVrw5otAomThVSVcRuruoDZ3HJObcwdJfKYe8S5VDWqypw&#10;jRsLpCoRw65GaQJQBbHeg5CqoH3gVYNRc7VSS1VHzLYFRBUJ0CMUT4AeAQnQI/BJQBFc64qzEBBB&#10;XUeMD3/jcnzk2EN3uSsarYJJUYtUFT1e1bi7Ux8gwWsxK9L5L6NTQYAF5qAdI2LPry+1g6nrZM9c&#10;/3j9vSfgVacGnKxC2dWW6lU7ifvWg1QFkwBeNYw8UlX0F6tOWUAwSYAeoXgC9AhIgB6BTwIG/tGK&#10;7wI9QvEE7Ai2rfCRqvIfGHOCKVCRVBWam+grVo0oVUUytQepqtO5L/kbquZ8Rp/Td+b6x+4Ff/wZ&#10;7FyJix1/2tOyrzzzUsNe1X7TEd9lkKpgKsCrjkW/p4zeVlV4dAAoPv5HAvQIxROgR0AC9AisEgjr&#10;AFB8F+gRiifgjqC0hbzTNb51E1brAPQBABOhUqkqeryq/iEQpQ9ACtem3wBP1qi6a0KLSNWGn04R&#10;pb1jIvShdPFk2oOhljW8ajPaJLpRFZCqYFJg6apRGF/UZy5WLT7+RwL0CMUToEdAAvQIDBMY61WL&#10;7wI9QvEE/COc3XLcvt/dtWOxWm1AAa8KpkBdUlUMedXBWvUw4iow4wZY4ZltA1J1cBeaV5z5rbGC&#10;Z0MAYxCNK290GEpVif4x3oAzSbRAXCnrWP35ADVyYM/STq8q310NfExEpO+GMiKnV+20FyGRFB//&#10;IwF6hOIJ0CMgAXoEJMAhQvEERkXYeGq7WGXKC9uoCiEO7l22/9D8m2/fx+gOAD5s/9o3lR346qZL&#10;+oDcZuOp7bG8aiyIN8BtGNXBx8jlqvT/psyoAMYO5sTuM14kDQAk+sf4kWMP6xUmKQpUi/Ol0gmA&#10;ieJ48+CiVZaDe5fJYtji438kQI9QPAF6BCRAj1BLAn3tVukJcIhQPIGwCLrXUEb1xvwD1VBV4u6+&#10;CgDgg91IKiIFFVh7rHlhrY8klQ+TPzevXJQ/KfJpwFM3QAP6CUThyLGH+k/pdHyxC1TbeElj+j8o&#10;SV8fAIF6VSFEz7f0KdqqCquzqvr3ZAVE8QToEYonQI+ABOgRmCfg0wGg+C7QIxRPgB7BWNbG7rgq&#10;hNh/aL6Nm2MAbKqb/i/pawLQeZvHqgkAZe5/A/qPuAvRj0DZQ8rhhOoyCFe6hmE7/V/innMgYWtR&#10;Ek3518H0fzBF5HuprxUA20+EspxetTNplYHoudUeRe0CongC9AjFE6BHQAL0CEiAQ4TiCdAjGEZV&#10;CLFrx+Ijxx7aS1ehCQAArCjSBECWTEaxYNyaEuSBfvQingLh14hgUsihKy52U0P/OBWP+82vbrqU&#10;9Hm/+M/XhHDWpYnH3SUfnZLBqBaEy1EGU6ZPrU7cq2bopqpjd1bdf2j+tAipga1dQBRPgB6heAL0&#10;CEiAHgEJcIhQPAF6hL7NpVfVrxqyuWpYkgCARIzyqnyYpk6NSBSvqnRq2ULRuI44DHnJK5gA4EDf&#10;56f8fVy1+phLfRzdSFYhWNs2qgJSFfChc/UqLF3lw+bbR6N0AHCsWOVP7QKieAL0CMUToEdAAvQI&#10;SIBDhOIJ0CMYm7sL2WBUAeCJUWDlgGGx6tSIeNwoZ0HqVJxBHcOrYmbGpPjnD1588wOXvhSWclVf&#10;YvnLVodI7cN4ETocaynB2rxRFZCqgBWdXlVMsmTVXaaaoQOAWKg5GqVraxcQxROgRyieAD0CEqBH&#10;qDeBS6+dlJsU3wV6hOIJ0CN0bt7nXKRRbfJeGYCWyFasCq/KgbCzAKPaB+pV26bvy6ewz0y1lXvz&#10;uDdOnkWs6mWc1LHYb5ZW7xK/VDoBAB6j1XdaamI5VlmsGrZt7QKieAL0CMUToEdAAvQIdSWAlanY&#10;RnBs3ve1H67gALBFL4Byl01FbD8ljV6saM1z88rFFIcr7CxwM6p8XktTK/QBDk6v2il/SifSzYE9&#10;S9VP32OOHHuY6HsCPezBvcvkT4on4gA+FAA7+voATOca5nM7m6dY1Z/aBUTxBOgRiidAj4AE6BGQ&#10;AIcIxROgR6AnAADgRmcTgM4WUrGaAIgS9ao1lsdKXbjt8mGRpplsG1XDDPcCHQCmif2Zafxm1CA9&#10;z6vIXcEat3B1gtXcU7FUoC46l66alFeti+Kj99oToEcongA9AhKgR2ggAQXOQsEInpsbq1QBACri&#10;2K9/5Z6RGt2rCn7FjwUxii6lTpVEPPI6nkaSSTWoA25eFUyBsV1TPGtXSxVIKcGaYj2bzin/B/cG&#10;x6sDKCpQE1PwqsGzrmItVzWW2gVE8QToEYonQI+ABOgRGkhAgbNQMEKYUd1/aB7VOgDwx3/FqrhI&#10;owcdJrl55aJuUQ1SGFWJ26vGFd+JlhqW6RV39OisOin+0Dvla64WpZXSWccmQpVL55tiIjeH6KkK&#10;+NL5JsQ1TMGhgUvtAqJ4AvQIxROgR0AC9AhVJxBrgnnVB4FJhLDNgztxAwA4kKdaas0La5VazfB0&#10;PJG77zCqqensTKp8d1yjKhbaNUYfu6nXUtywYbQn2oBk+9e+KX/kf5Oe6LKvInfTVR863+b0sBUB&#10;qQpYMzWvGnFxgCgc3LvMcatdu4AongA9QvEE6BGQAD1CAwnQaeAgFI9A2Xw6980A1I5yBO7lqkSa&#10;m1K90jAdTHSbgdSpBY2qgXSpcXWq6BmmpRi7KUfP83SDGlEiVV/ZLx16gdTad7dleEYHhgP1/EYE&#10;OlXS+Exq0ADTWbeKfvMapQPA6VU79x+aH+yUV7uAKJ4APULxBOgRkAA9QksJ6L8ZFa2lg1DvLgAA&#10;6iVnC6nUM7i5tRpQyo+JTtVrPOMeovxVL+q1lP90owMAiAuTBaht8TLqdT41l6poTUuBJpmCVw0z&#10;qqdX7SzyEVx89F57AvQIxROgR0AC9AgtJRBMSweh3l0AAFTEF0VY5boEJlWrxeeG68++5oW1o27y&#10;Ey1UZZC6NFUsNFTVWwF0PoCOei0x0eigPfTPyXTfP7359v3Tq3Ze3DqXKL4nneLFc8PoydRCO04K&#10;tE2fVxUJmqDnh9usf52De5ftPzSvXz+Kj95rT4AeoXgC9AhIgB6hsQQMu+pZrNrYQSgSAUYVACAK&#10;rXeaTod5LnYfhn7fLgWo7XC/qEu9PC54BqMaEbdRFc6KzrjjuKRnHIBElCqQctO3gJXjwROnehsF&#10;pkPf1ybqUl2pXWVoVB0dAIqP3mtPgB6heAL0CEiAHgEJcIhQPAF6BBhVACaOfndte9U8VZPVcXbL&#10;cf3uPeLaU3Udbc/iU/dM+YhTD1WFMtQqiEtw8aYPPL2qeNyW6rsPi2pTpYQCk8X9iaZfsGsRrNGN&#10;atJCg+Kj99oToEcongA9AhKgR2gyAbtYNX8OOTfnEAFGFQAghu6uM3jVRDWGSUsXlVfdeGr73Ozu&#10;KAHpQQabHiSd9e8YfBl/MraNWB+DVgAgBaXapPABItVNHeIJAIXnN0VVdFyNYlSzfbtVfPReewL0&#10;CMUToEdAAvQISIBDhOIJ0CPAqAIAbIo0AZBU51V54t7ZiK1m7fpTfzdqtFuNDkpWAZ1O4ZD645Fn&#10;ySoY5EulEwBgNJ5flRw59pDzsowMZ/07KD56rz0BeoTiCdAjIAF6hLYTMH7TV7ha3UH4/MLlGz/8&#10;4NJrJy+9dvLSax/804kb1e2CTWd/GABApbhvrTPcsurrVkWPnGjRKllbOje7+6Plv08RPwVrXlgb&#10;0TPu2rG405/KIZj6cWzeuWHng8cO6+Sell2vDNRL5tLUUl9lZePRAqUTSQX3Uj4AOlE3f4MfeTw7&#10;ria9PY1eZaAGzwwtTBUJ0CMUT4AeAQnQI0wwAXu5qtoOwt3PTvzi5rlb2m9u3T/3c0oC43OIvLno&#10;990AgCmgbmLjtgWoceL27m/uFPfE4X+oqbgs+hF2t0wVzumD6vd9Ra9EJliqDOj06YXm1ScIhpFm&#10;AiCAUXaViVeNblTzdAAoPnqvNAF6hOIJ0CMgAXqEiSRgd1bVvWp1B+Heifdunuv9640LYmZd8hzi&#10;bi5gVAFogkWLFsl/2KVDnd/NG/eu6bqsRrdgSZ3a+ntPRFmiKlZD1VL2UB9hdfrQwVGYbmbjTjTM&#10;4FXlIBRNJ1sFLhUMgun/oBEO7FkqfxyP4dANoK5Z/4rio/dKE6BHKJ4APQISoEeYeAJy2/oOwoVf&#10;Xus3qkKIO+9f/jx1DlE31yPsPzQfFgEAwBM+SkhasCgTtzH7Oz+yJ0Dn1P4i+YhkLSCMfcRaRg3w&#10;5tv39fN4etVOGFXgA6QqaA23Wi3baDWbUY1buBo2eK7PgPCLUDwBegQkQI8wtQQ6H1PjQbj30ScD&#10;j7h67e6naXOIuHmUCACAKii+WEqUusLUSxXdvHIxSpnqdHAPwWwPG3GKYURTr8NkEiQgIl0qEy3O&#10;JA0wCnwQgDaRXrXvU6lIK4CkRjVPBwB/io/eiydAj1A8AXoEJECPMM0E7CYA+XMgb373wW8HH3Pr&#10;d58K8ZV0OUTbPEoEAABzDuxZ6jme33hqe7oOAESUOEs64xs1sDrGChZ98nRw8DX4AMoITl8MLe5q&#10;XbHqdRzvPj6F5O3BRGJyG8uDUUCqgpZxqNWcC1hVN+V/8+2jlJWdi4/eiydAj1A8AXoEJECPMOUE&#10;+rxqzhyibB6F4rvA4SAAAHISfdXTsYxthZnHperPFatMNaeeTtFdVFeKtl4kjrMiKktJolYAkjff&#10;vj/WfnoaPf1hEKw26vhEOTiY8g/Ggun/oH0GG60eOfZw46nt9g/9qWPFCSDWl137D82PurQUH70X&#10;T4AeoXgC9AhIgB4BCdhbBWjWcgdhxZKnBx+z+sseZaq1n0cAQEWw8jX+/ku6QvmTOisJt4n/BStn&#10;Hdo0SuWKEYTuWJN61VEwqZGsHeJhND70YFRBAJCqYBIMrmHVqSADBGt0LesPh2tA8dF78QToEYon&#10;QI+ABOgRkIDoUaijvGrZg7B8/fMDj3ju2RVDUrWB8wgAAMH4+K+Cq96zwvMgZFiyyfHLiPEpxPWq&#10;enpS8A026HQ/QC32hZ6tg0QR06y+TAI1gjcqmBDuZiXyT31qsrop/CL71K3io/fiCdAjFE+AHgEJ&#10;0CMgATFSnqbIIcIuvDWwUNXK780+mTIHDucRAFAv7ttIeWOcYer62D4AwIHeV1TEa5XgmPWv/4mi&#10;CPU+ALHWxki0lJnSfAG+L3pZbvP4d4IGIB2QqmAqrH13m1hwpsFqlTlRWlyHNVQtPnovngA9QvEE&#10;6BGQAD0CErAjGIL10msnByPzOQhrNqy+ee6W9ffVK/d9Z2Zdwhw4nEcAQNtkawbq8KpV+9a+A9ip&#10;0l79kyt9ezr2IKgHR7GrRrbSfnbuAlGGxu2vahwE4quIkpvPMUEppQP6weGgZc9uOQ6HXi+LHj16&#10;lONpFi2S/8jzdAB0Ir2qjkNBVupVjT0auxeGUfVsqFp89F48AXqE4gnQIyABegQk0Behv3B19dIN&#10;X39608yT2jz6gBw+v3D51vvX7lx9zH7G2oXHg3ckPBiBmECKCPrFYv+hefkPjPpAwxQZy6R7Undk&#10;XTG47wPLLrKU36ieuf7x+ntPiEg9VSMu9k2s3CTaVX8ZRMwzVt2rgTytHy3//fp7T0T0y4MM7oIK&#10;iMtrOgyjWsoA6FIVpzuYUtYRUhVMi+a9qr07/nthG1WfzYtbmOIJ0CMUT4AeAQnQIyABR4ShbgCy&#10;8HNFUA53Pzvxi/5i0hV+Qb6g+GHMk4A9p0FeMjASAK0yKakqNNEweB9YyqvmN6rKPAYb1YgW1U2w&#10;cAyzq0WkKj1aJ31HQDWC83zBR/G/sGwZ4CBV5YsKp5sOpCoAmbC9qui/y2nAq3ruAowqdiE4AhKg&#10;R0ACgxEGu6yu3Pf6nbdG53DvxMlr51wx3ZP0DYofxpwJwKuCSTFZqSq4etUiUpVSoDrKqBofpMTp&#10;yWOlXsCMeIfujFtemqhY1aZvJatsrzp9T3FhTYf/F0jpMOb+N3m681xDIVUByEfbXpUuVWFUs0Uo&#10;ngA9AhKgR0ACXhEu/HJw6afROQzGfO4bz/9gYDkpRfHDmD+BPq8qGh0SgCnTmFT1YZRryOxVRUa3&#10;pT9vgFQddKk5O0KOspBjj7OyQvazdK5k5Xh88BNlIJvNb96yMYGbVG31XLctVbFQFZgiF7fOCUut&#10;9q3y5F78tA3sgTGMaoYIxROgR0AC9AhIwDPCvY9iG1WfmFev3f109iln/1NJ8cNYJIFdOxYLMS+E&#10;UFcQ7VICuwpAI/jcCY+dHE1BrluV+lk62f3NnYf/wbfgtE+nRv9U9C9rHaUjVUWw/l8HoxSnbgzl&#10;v4sY0gDUy6/eFdIAAHH5UukEACjGxa1z0q4qTq/a2bw/HcRncapp6oO4EYonQI+ABOgRkIB3hLsP&#10;fjscauW+UTn4xLz1u0+HAxU/jKUS2Hhqe98w+ODeZVKwvvn2ffkTlhgAoBS6qvOfuq7sampKeVUi&#10;Gb5nOrBnqf7T+Zgjxx7Kn8Foa15YK39uXrkYfMx9hKlnPhygHxAfarHMgIgx9x/UCN6rYOrYVat2&#10;yar8L3Pfmq35/WT1QcQIxROgR0AC9AhIIEqE4hQ/CGUT2Hhq+6W9ve1u9a4y0quicBWAijiwZynP&#10;b0RKFav6lKl23pAX/OhTT915Kv1rV43CVf2XPqj4Ef3RkWMPC5pH5VUTlaxCtGVAf1NwmJyKe6RK&#10;gVQFQAghLm6dc3tVMWQt7U/hbE1aiTrVnvvvYOL6IEqE4gnQIyABegQkMDLCiiVPC3HV/ZjVX/aY&#10;p6/HvDkQcDhm8cPIJ4Eb8w/UCNC+psjfSLWKMQMANeI2Djl7qkqk0mI1BTvbfP8wothV+gE34geo&#10;Q70fa1nSeVU0VM0D2++NQF1AqgLwBwyvOhZ/s+l4ZIBvjVug6p77z2f0XokG4pgAPQISoEdAAgER&#10;lq9/XpxzLyr17IoxUlUlEByz+GHkk8CN+QfisaHyY41WFQf3LoNXBaAu3NIhv0vVyelV3atUOe7G&#10;GX7cxapdjYJhSMsWnwaQul4VNA+TbwgAhZo+swBIjd4KoG/dqqREf8aIVbF8Ru8VaSBuCdAjIAF6&#10;BCQQGGHdt5/d8Mm1c71/X/m92SfHJ/DsBhEWs/hhZJXAxlPbdbeyMCTuUKvwqgDUC4fpsdxgXp3q&#10;xseuZlCcfCpPHZy5/vErz7zU+SfVGCGFV63ihVQ1fIpVca7rBQtVAWCiVq+q+sbRc9Etz7n/rEbv&#10;RRKgRyieAD0CEqBHQAKUCMvfeHXNhtVdf1m9ct+rM+tCEgiLWfwwMkzAXp1GDsX3H5qXP+r3/g1n&#10;AAAccAz1sy1L1UfB8sDNt4/2tU+tTo44VrXKs35UXdWpAACgA6kKQAcXt85JteqpJlkRnHPf3H+G&#10;o/fqIhRPgB4BCdAjIAFyhBVPvbHJ/u3zf7NpZt2K0ARWPPXGpuf3fWPlc0qtrl664c8cMUsfBL4J&#10;dHpV+SOE0L2q6CmMAgAwx9aIZb1q6hXY1bM45v4ratSpBn12VarVPPWk2Z7IH0eZqkL1AciTEgCA&#10;D/hSCIBeVJdVqRrVfaT/mlT245O2FEjhf9mO3iuKUDwBegQkQI+ABOJG0Pnk+yc9A/Yl8OS62Zl1&#10;szOECP7Ufh7DNjdmd6IJAAB14Z4hazQAyYk0WSoNkabN66BRbe+jTO6RfdKz9TzN1nxgEB+jKknR&#10;XxUXSgD4U/5zCgDOGF1W+x7mbzMdj6T41kTltJWO3llFKJ4APQISoEdAAtEjeC0zlTKBIhH4J+Bw&#10;K7t2LBZiXs39l141IAcAQFk6O6sW96rSe6bIobP2UL9pb9h5darViLpTXxSrGVoQJwAAIABJREFU&#10;s7Nq8XWr/I2qBOtWATBBIFUBGEaVrCaFW58B/qN3/hGKJ0CPgAToEZAAhwjFE6BHqCUBh1tBN1UA&#10;6mVwOZeyXnVO7IbGSkTnela6Dw0LqytUPdrg3P+czQFGGVUJvCrwJ/+y2KV49OhR6RQSgp6qAHih&#10;uqxOhFpG75wjFE+AHgEJ0CMgAQ4RiidAj9BAAjPLlti/RGdVAIqwaIGwzftEQPF1q4KRFsz46Xvw&#10;RMpUbSKuZNW3yahQo3zumesfqx//rcKg61QOfQ8mAu5DAB1IVQBG0JhX3Xz7aGfdUAOj9+IRiidA&#10;j4AE6BGQAIcIxROgR6guAVusKKOqT/mXFyCMZwCohcYEou5Pt10+bPyInlWwplNZ1knfYlyj1GqR&#10;daheeeYl9ePzeLp7jbVoFa6SU6CxT9epAakKwDga86qK/YfmZf+B6kbvDCMUT4AeAQnQIyABDhGK&#10;J0CPUGkCuldVRvXG/APR5VUBAG1Qavq/GL/2unykrlANdME6N7tb/hiPmawHkWrV3n1PW+pZhikb&#10;rY5OLhIBE/91UKxaHdwa8YGKgFQFYDQNtwKodPTOKkLxBOgRkAA9AhJIHeHFd17Xf9m5bhXzXZhI&#10;AoZRlaNEY4kqlOEAUB0MCzbXvLBWqlXPx3e61L5HygdPduJ/H7Za9SxZhTEEgOGnKAgDUhWAQNrz&#10;qg2M3otHKJ4APQISoEdAAkUiGF61xl1oLIGNp7YbRlVijKVRrApARbhNIpOeqoN9UeV8/1Ex7TJV&#10;oOhUq4Nb9XlVWaDqY10TtRGI1XR1lOIHANQLpCoA4bTkVdWwttLRO4cIxROgR0AC9AhIIFsEuzpV&#10;/aaWXZhIArpRlezasdgoVgUAgCjIelX5Ezey7mFRpmoTULJKnOB/cO+ymWVLOldBDObM9Y+JE/8B&#10;AFMDhfcAkLi4dW7tu9tKZxFC5ypVDYzesQvBEZAAPQISyBnhxXded3jVDAmki9BSArZRBQDUSI1t&#10;OlSpoOyLqn4fUKb63t+/sFlgru4A0qvqLxXpVeNO9t+1Y/GRYw/1UczMsiWxrjVxjap8BUb3+wAA&#10;VqBSFQAqNdardvZwaWD0jl0IjoAE6BGQQP4IjsfUsgvNJ+A5HbhGXwPAdKj9HTo3u1tfeIoYDWWq&#10;bjoXsHJUrdrKdbDKNVbfmFgz/VNT+xsQdKIvjYVTXDWQqgBEoEavatyOtDF6LxKheAL0CEiAHgEJ&#10;lIoQ/FyxEogbYZoJoK0qADVSyyordJH63t+/oP4No+qD3WVVOFug6l41YqfUM9c/Vj+dD8BMfz68&#10;+fZ9/Sfbk+Z5Ih9YJQNGAakKQBwq8qr2xP9Jjd7jRiieAD0CEqBHQAJlI3Q+3u4MkC6BWBFaTaCv&#10;WBVtVQGoBSXIOmWZ4uyW47kyAhXQuYBVotWlOjurvvLMS+onxZOCWEzWJ+rFqqBeIFUBiMbFrXP8&#10;1SqMasQIxROgR0AC9AhIgEkEIsV3YWoJ2PM9JzumAqAKOnWqKlY9u+V4q0ZVL8hFmWoAfWrVsKud&#10;TQD6YnZ2UJWLVsVdt4oPuEQmBXITUIBUBSAynL2qPVEruFCortF7igjFE6BHQAL0CEiAQ4SAotS4&#10;CdAjNJ/AYGdVdAAAADCkVVOcn04fTaladaxM1YxdJS7wlXkqfUTw7UV7LFqgdCJJgFQFID6cS1b1&#10;gev+Q/Nh38sxH71niFA8AXoEJECPgAQ4RHBs7ilbOe9CSwnYXnXXjsXGF3s1jv0AqJFHCwRsq79P&#10;1W3kxlPbPVely8nNKxeJ3VR16wfRQ6Sv0ao6yGMdosOrSorb1ZtXLhZ5XsOl8lercd9ca9/dFjFa&#10;UlAI3waQqgCkgptXNSb+w6gGRyieAD0CEqBHQAIcIhibB3hVbrswwQQU8grFfOAHANBH/sYUKIZe&#10;NRbwHbFwr2G1a8fiUYtWDXpVSSm1uuaFtcQIo0RzvaWpYuGF4e7aPMjad7f5G1VWBwqfMFUDqQpA&#10;Qvh4VRjVWBGKJ0CPgAToEZAAhwjFE6BHmFoCaAIAQBs4vCofbl65SFdaIBH+Jas+XlX+DD5pKa9K&#10;qVf175DAShEWYe272+Rs0bEDcDRUBUQgVQFICwevatzvoo9qcITiCdAjIAF6BCTAIULf5v7R2O7C&#10;dBIQPRYVI0MA+NPnVVkVq7JKBhgMlqzav3Tjo1br8qqUnrOnV+2ciCtU9bmbbx+1mx7YP+qvhfL9&#10;ArbfSIGxQKoCkBwOXtUYuAZcZRsYvWMXkAA9AhLgEGHU5p0dAOrahZYS0B2HGtzqX/WhCQAAtVBF&#10;vSqFJneKG7Za1UtW3b/sZFCtlmqxGuBVgxeqkgO9KfTrtO8WBnsgMOyQ0OrZmQ6QqgDkoKBXjTLx&#10;v9LRe8QIxROgR0AC9AhIgEOEwc0Hw/LfheYTENqw1h79ogkAALXQ6QL41IfOze4unQLworNk1VaK&#10;Uq36CFb7yqJfrYq0WEUziuhEcaOl6nmn9p2NWhdx0aJFZTNJQeC3HwCAsVzcOpd/LUJ74j+Mao0J&#10;0CMgAXoEJMAhQvEE6BGQwMZT21UEOe7dtWOxEPPKpQb3qAEAAIWccy296rbLhymhUEeWAXmQdU0m&#10;zemuHYs7Farbq+7asVheX5Q8vfTayRffeV2fvDKzbInnOlcF6dt9BxOZ9W9wetXOTk2pHw37ARyO&#10;FT5eGgBSFYB8FPGqxJKf2kfv9AjFE6BHQAL0CEiAQ4TiCdAjIAE9Av/RLADAn823j3IwFDqqNnBO&#10;RFCrIAOdalWWrI5yi0rI6iK1lFfVq2IzPJ18JzY/919/kchPnsHPH+OwcPu8AvWC6f8AZCVnHwD6&#10;xP+WRu/YhckmQI+ABDhE8N+8s4kqPQF6BCQg/Iwqpv8DUBGdnVU3ntrOpwmAWLCrwd0AuHVgbJ7O&#10;Lqu7diyWP/5xjhx7eHbLcf039h1C6j4ApVq4NozRFHXU8Fau31V8Fa+pzf1vnkWqu0Hap1lonZDn&#10;6QBgToZ6Vflhrc+mhFGtLgF6BCRAj4AEOEQYtbkxZJKb1LULTSZgR9DHurKqqLMDQJMlNqA6ioxl&#10;KhpAuR2HIbZKoa8UNFi1Oje7e9vlw8p94IMoP7bL9jGqdkHrrh2LbbNplKx6FpAOGlIjjqdRdT+7&#10;2qPBF6E6YnpJZmMvXeNVUWm1aatnx02GK1qpiyakKgBlSO1V9TJVOTodddVpb/ReXQL0CEiAHgEJ&#10;cIgwdnNbqla3C+0l0BnB8CxHjj20a1Tl9WtSow7AE0jVQXShY/+ViVdVOASrXtD63t+/IP+BT6FS&#10;BKjVQa+qLkM+XnVsqamKE6tGVX3L6C9VdZp56dp7V6lRFZCqkKqBT1PVPQEAeUjqVQ2pCqNaVwL0&#10;CEiAHgEJcIgQsHnf9P+KdqGxBBwRHMWqCnhVwAFI1UEGJ+Ry86oS3a5KVCfWm1cuKqmqwGdRfuhe&#10;1biy6Fci454hihI11sgyZswQcXwa1CtVx3bYqFenSqYpVTNQ6qKJnqoAFCNnf1V/Gh6915IAPQIS&#10;oEdAAhwiwKg2kIB/BDlI1if+S9BiFYAqqNQOrHlhrfHjfjz6q+bnwJ6ldpdV9yaGdTWuLPqtgnFh&#10;mlm2RP70RX7xndf7fowgnc+oP+z8+fMBF9ZFGsafKn0PTtaogmYY0ekZABCdi1vnMvRX9Wc6o3e2&#10;CdAjIAF6BCTAIQI9AUW9u1B7AoMRNp7arhevLQyD/zD61XXqm2/fr3S4CABD6qqBLcWaF9aevrwd&#10;BoQJB/Ys1e2bXLrK8Xj1V2lg9x+a7/uKzuiv6sB9KeyLY1wH9SBzs7u3veN6RndiixZlmnacjlFG&#10;tXadaoC7mmbA9H8AyhPdq+pz/4X39P/mR+/8E6BHQAL0CEiAQ4Tgze3hR3W70EwC/hHsScF2f1U0&#10;AQBlaWz6f6LIRgcAnvP9w/BfLAgkhdgKQL+y2Bcmuye7GH8pHDtjRvXw7Vs8bVTfgEePHhmHiM8r&#10;du2724xpmm2sOjUWzP1PRynriEpVAMqTtF4VRrWWBOgRkAA9AhLgEAE1qg0kMCqCUa/aycG9y+zO&#10;AAAAVui1hCjwBCmQHmpsyaryqo56VeHUrP6XQv2RPpsrlyrtqqFWOyM4NKusXWXYpAJGFTQMpCoA&#10;LCjbB2BSo3eeCdAjIAF6BCTAIUJEoxpM8V2oPQF6BPRRBaBSjDnabTDYwRNkxm4FIJwlq7pXVVx6&#10;7aT7CpX5Wix16tzsbuVV+yIYJbQ2DEsgN98+6vhkgFEFVYOFqgDgQqx1q4y5/4Ng9F48AXoEJECP&#10;gAQ4RIi1OYXaz2PxBMIibDy1Xf3bsUJIe7IGgIZpxkXC+DDE9oZxX2/8r8Uvdq2RxZA3376Pazdo&#10;G0hVABgRy6sqBuf+879jSB2heAL0CEiAHgEJcIgQvUY1IE7xXag9AUoE6VWVUd1/aN6Y74/yVQBA&#10;EfT+JNBDfDiwZ6mhVo8ceyh/HFv5dJIpey2em93NYdZOFAbfL6dX7cSXFqB2IFUB4EV0r+pgyqN3&#10;JgnQIyABegQkwCFCxASC4bMLlSZAj6CM6o35B30TOWE0AGAOw6nHccGnECs6X2+6Wt14avvGU9v9&#10;zV3Za/G2y4dffvllSoRFixap5XrKYr9TpELVf4okBkBcIFUBYAfFq/rP/cfovXgC9AhIgB4BCXCI&#10;AKPaQAL0CGrzG/MP5D927Vhs1KvKCxyMBgBE1MrIqeVLMx0AjK958CnEij6PL9Xq5ttH5Y9PqEqv&#10;xfaDy3pVe8o/FCpoGEhVAJrFMfe/0juGiBGKJ0CPgAToEZAAhwgwqg0kQI/Qt7ldrwqvCgB/mixW&#10;hRLijGwF4PPCc1Sf8LkWnz9/fm5296ht+TQK6CxQLZIJAHmAVAWAI0mbAPC5Y+A2eq8oAhKgR0AC&#10;HCKkM6r+AfnsQqUJ0CMYm+uLVomFelX9N2iuCgAoS5PWuA081aqwLlisrsXbLh8WQozyqvbtEIcm&#10;AChQBVMAUhUApiTyqqzuGIpEKJ4APQISoEdAAhwiFE+AHgEJ0CN0bt7pVX1WFwEAcKOZDgBYrqoi&#10;VOGq/FEdPPu+k2N4LZZelZhAWa8KneoGHyPNAKkKwIRgeMeQOULxBOgRkAA9AhLgEKF4AvQISIAe&#10;wX9zuw8ARiMAcKbJWk79gwgfQRUhS1X6prbwvBbPze729KrG5gX7ANitVIGN7pondbgWLVA6kfhA&#10;qgLAl7jFqjzvGHJGKJ4APQISoEdAAhwiFE+AHgEJ0CO4NzeKVQ3QAQAAIo8WKJ1INegLyoPaUded&#10;2q/FnZvTvarUo56S1P+RwAbHrQEgVQFgTSyvWvsdAz1C8QToEZAAPQIS4BAhRQJ95SeJcmjyGGaO&#10;ELC53VwVAFAFcJGgOMaQSl6D2F6LPbup9m0+9qZIx9ajDmHq+BPm/jswDg68au2Yc6kAAO3B9o4h&#10;W4TiCdAjIAF6BCTAIUKeBNzBq9gFzgnQI9ATAACAnNheuMn+Bm3z6NEjfepx8QuZ26gOzv1PcSUd&#10;ZfegUymcXrVz8+2j6r/qYOKDpUYgVQHgzsWtc2vf3Ra8Ods7hmwRiidAj4AE6BGQAIcIxROgR0AC&#10;9AgwqgBMgTZqrzprbGE96sXwqoLrtZhiVCllqhTgUsdieFWJ8cmJT5sqgFQFoFn0lnM87xgyRCie&#10;AD0CEqBHQAIcIqRLwBg/OOKz3YVaEqBHgFEFYILYC81VAYxqk9hedSxsZ/0L644ouGmy4fvsl73u&#10;/qBTg+n0qjpvvn0fnzn8QU9VACrg4tY5z+aqp1fttFvOYfSOXag3AXoEJMAhQjajmi6Hho9htghj&#10;N7fXqjLWp2qjFA6A9tDfmzUa1b41qWA32mNsXWeiK+nc7G41699dpuqfAGUZOrdRBRGBkm6A+i5y&#10;AEyWsD4AGL1jF+pNgB4BCXCIkDOBvgdUtAs8E6BHoCcws2yJ/t+De5dh3SoAeHJgz9JKv/OAS50C&#10;dnNVzwtTOqMqPKb8DyagC+IAo1rpe7YBDK/qrl0FDEGlKgA14Vmvqth/aD7gc7n42JseoXgC9AhI&#10;gB4BCXCIkDQBzwITzrtQRQL0CNGNqhACRhUAttRoZ1CdOikePXqka8dLr50cvKNIeiWlG1U6nS/1&#10;zl/W+AavFHz+VAGkKgCVMcqrGjMlfSg+9qZHKJ4APQISoEdAAhwiZDaq7sINhrtQRQL0CBGNqiFS&#10;MdgAgDm1zP3v1KkCHzKt41/OWdeVNHjiv/GCh1EtCz5/aqGO6xwAQMfdB0C2VQ3QqYLBHQM9QvEE&#10;6BGQAD0CEuAQoXgC9AhIgB4hnVEFAPCkLuey8dT2vkldMBpTQG8F0NcHoIErqT+jXvboBxodzP2v&#10;EUhVAKrEv7+q7Drnc80rfsdAj1A8AXoEJECPgAQ4REidgE+ZKvNd4J8APUJEo3pj/sGRYw/Dvi8E&#10;ABSBeZmqrE7dLB5TGBCpE8TtVRu4kiYCRhUACab/A1Arjj4AslhV/83gt17F7xjoEYonQI+ABOgR&#10;kACHCDCqDSRAjxAxgRvzD8IiAAAyo5ep9s2p58DGU9vtX8KoTpa+/qoNXEnjUlcdeo3oqvrNt+/L&#10;n4L5ROTRAqUTiQ+kKgAV49lfVZb2OLxq8TsGeoTiCdAjIAF6BCTAIULxBOgRkAA9QmqjilYAABBZ&#10;tEDSZzly7OHGU9vlT9InGot9VwyjOnEM16Or1XqvpKANmvGqrQKpCkDd9HlVo1jV4VX1mq9Lr33w&#10;TydufP7puBwauOcoHgEJ0CMgAQ4RMiQwWKbKfxeYJ0CPkCIBo+QNfQAAqAV186ns6ljBeuTYQ/lD&#10;NLMqjvF5cmDPUhhVIHrWd0p9JZ2b3U3ZvBSY+58OHNvqWJSn/lZ9C9pkuS8AHOhssbr59lF95Ck1&#10;q/ZJfffSa+91BVu9ct93Ztat8HneJkfvmSMgAXoEJMAhAoxqAwnQI0RP4OyW40IIo6GqvJzBg4Bs&#10;FBnLJH3SdMHffPv+gT1L9dIqhyOQb3CDsX0D9Oat9ranV+10zNbCxwgw0Mu3k15JpU7ddvlw2OaO&#10;rRJ9THm+qUEs9A8ufFL5UMo6sm4fDgDwp3PpKlmvqgaictEq9dceoyqEuHXnrffEvtdn1g08aXuj&#10;9/wRkAA9AhLgEKGIUY2bwxSOYeoIORPAAAMAnlCMalgbVvdWMKpgFO51q3wYvJA5dKrP5oMsWhS/&#10;cg4z0AHoA1IVgHaQrQAMtdrpVU+v2jmoJ+68f3n1utkn+x8wqdF7oghIgB4BCXCIUCoB/cGV7gKf&#10;BOgR0iXAebkbEBdj3A7nVSOZjepYlPPFqwv0YXhVMea65r4UunXq4OZuXnzn9cHxXRjGJzPKVAHQ&#10;QU9VAFrD7rJq91f1uuJevXa3v7lqw6P3bBGQAD0CEuAQIU8C7on/VewC5wToERIloLSLPfcftIdd&#10;CdXSwsfTpLNK9OyW4z5GVUpP2fC0r+1pnxjtfLz6JZqogkHsdat8tvK5FCYyqtmAUQXAAD1VAWgW&#10;vWRV3tSOXdljZU8HgFZH7zkjIAF6BCTAIUK2BIzxDIwqqwjpEji75bhULYZUhRBpCU9tWvako6fq&#10;KPrq2jo7qArLqPqca9m5tfNJ8fkAYqH3VxXeNyruPqrpZv0bd0qx3tpopVoK9aUUPtM8QU9VAEBk&#10;9C6rdpP+Nc+Jm1dDwjY8es8WAQnQIyABDhFKGdWIOUznGKaLkNSoyn+M/UYQ8Ceg/tSWaIAtRlvV&#10;zbeP6mtJGQQY1c6H4eUBoqP3ARDOFqt8rqRxwVwBAAaBVAWgZTq7rEr+ZJX4zwNSdfWXv2L+quHR&#10;e7YISIAeAQlwiFAwAfX4eneBSQL0CMUTADWCUfoEOXLsoe1V+6b8A8AHH6/qfyHbdvmwXawa90qq&#10;/r1o0SLVLafznWUXd7s/nFGmCkAnmP4PwCSQXnXz7aOq3mf/X/3lwR//xLXNc994/gePLVRVfPBc&#10;PAF6BCRAj4AEOETImUBfN9WKdoFnAvQISRNQZapHjj20G6rCvFQKXad2Dv4zvB4w/T8A+3TrXhVG&#10;FVSEow9AwKVQX64q+pVUv2uK2IIcRjU/+jRTfDz6gOn/AICEyJJV/e724I9/8n99W/znX/ZusvJ7&#10;MKqRIyABegQkwCFC2QRgVJlEKJgAhhbVMdalylPcuZVsAmD8CYu518LGU9tFz+pVOH2AM331qmEX&#10;MlmvGry5jsOoRgRGFQAHkKoATIgDe5YKMa9Kfv7o/7yw5sv/+ua5W9YDV6/c9x19iaopj95jRUAC&#10;9AhIgEOE4gnQIyABeoTUCbjLVEEtEOtSbXk6+HQQc6ywzyB0KqgXw6sK3ldS+ZvTwlxUwwcoVJCC&#10;hievY/o/ANPizbfvGwPUv/3//rdb71+7c1Wq1dVLN3z96U0zT2rdVJsfvWeIgAToEZAAhwhFEugr&#10;u6hoF1glQI+QIQEpVTHxv2qCjWrfku5hm8eiven/OXGcRLyjQV0YXlUwu5I6wup2Va1gDH/KGUOI&#10;j/q0zNwhx4cMVzRM/wcA5MAoVhVCPLludmbd7EzP46cwek8dAQnQIyABDhHyJ/D5hcu33r/W+ada&#10;doFbAvQI2YxqJ0wGBmAQHxPqv8g7Fraqnc6TiLczqBGjXpXVldQ999/wp9CpDWN3yMHnbVIgVQGY&#10;NAf3Ltt/aL7vsjqF0XvqCEiAHgEJcIiQPYG7n534RVdzkvAcpncM40fImQAm/tdIRJcK2gYvA1Av&#10;uldVzVX9UdfB8+fPi4XlqsIi9BnV4Gs0YEJA0wYJvoMsAqQqAJPDLlbdfPuo7VUnNXpPFAEJ0COU&#10;qo5UDTGEuJU5AYYR8idw78R7N8/1/vXGBaE3fU6RQPQIxROgR8iTgJr4b/8JFoY5nmO5gJIZFKs2&#10;gDqJeCODxhjlVfXroNSpcsUqf7UKo9o2wTpVwKiW40ulEwAAFEbaVeMTfCKj96QRkAA9QonqyA8+&#10;eesfF4yqUEZ15b5XsyTAMUKBBC788lq/URVC3Hn/8udJE4gdoXgC9Aj5a1RRploXqcdyMHENcGDP&#10;UpxH0AZhHRs7r4OjKlUHr6QwqlXjNqru6yyMakEgVQGYIgf2LNXHqIZXndToPVEEJECPUKg6snu+&#10;+Z233rtxIXkCDCMUSeDeR58MPOLqtbufJkwgboTiCdAjZEsA3VQrhc9YDq8TAEAedK966bWT7n6m&#10;wnkd3Hb58NzsblmyGhYBNABlWaqAx+dHvWXs1d5qB1IVgInS6VXFlEbv6SIgAXoEVEdyiFAogbsP&#10;fjv4mFu/85OqUz2GMSNkNqqdE/9BSwSvjjI4YuQ/pAQAtIR/vergdVBvBRAWAVTK5ttH5Y/+S3k5&#10;i+JVMUUgA5CqAEwXw6uKKY3e00VAAvQIqI7kEKF4AnSK70LxBOgRihhVfeK/wNz/hji9aqc0qmvf&#10;3bb23W1xg2PQCADIj1Gv2vkYz+vgtsuH+0pWi99QgUQMdlCleFXo1GwsCmsIMvppFkp88zwdAMAf&#10;uwK/+dF7ughIgB6hVHXkZz987+bVgQet3Pe6z/pIxY8hPULZBO6dOOmuGhZi9Zq/2fTUV1IlECVC&#10;8QToEfIbVUOnigWjilEBf4wOAJ7lqBe3zgU/hSTba6PIWAYDKACqQB9MGde7gCvp3OxuvdGqTwRY&#10;1xrpM6oN3/OkvqiVumguzvlkAACG7D80b64Hcjtkdl4to/d0EZAAPULxBOhw2IXaz8Ly9c+Lc87C&#10;4eeeXQGjmjhCxASe3/eNGz/8YGH9t9VLN3z96U0zTy6cQUcfVUnDowtABK8NAAAHHj16pGzOpddO&#10;qutm8Us5YAuxgypgBab/AzB13ItWecJn9N6AgKg0AXqEogmsWPL04GNWf9kp8mgJcIlQPAEhxKW3&#10;BloxrPze7JNJE2jgGLLZhTUbVn/y1j8uGFUhxK37537+yfc/uHHhrtCMameZKmge/yYAdpkqhqAA&#10;AJ7IK2DwlVQ2AaBEAMyBUW0MSFUAQLdXHaweUvAZvTcgICpNgB6heAJD880rqI6kRyiegHhcxnX9&#10;ffXKfa86mjAU34XiCdAjREzg2Q3i5rlbXQ+5deet915aMXCVQTfVWuicmA8AANPBmG5c/FIOqmBq&#10;bU8fLVA6kchg+j8AQIg/fEX2RR+Ag3uXCTEvVg1vyGf03oCAqDQBegQ+CThgXh1Jj1A8ASOCfVKW&#10;bvgzfdp46gTyb84hQswE9j3vLjr+6Y8O/9vv7n7W+r3uUic12Jgma9/dNthZFWWqAAD+6E0AJMFX&#10;0pdffpkYAbBl7HxQwB9IVQDAH7C96v5D8+7mqoxG7w0IiDoToEfglMCrn534RVdh3eqV+77DuTqS&#10;HqF4AmLIqAoh/sUbM9kSyL85hwhxE7h3Yui7ig//9r/8ZvfnP39o/wXKrGoO7Fl6+t3SSYAhsAoW&#10;ANGxvWoAqFFtGN2o4lanGSBVAQCPYaxbtfn20T6vymr0XiQCEqBH4JbAU29sWrH+8q33r/UtqhM9&#10;AQ4RiicgPIyqO3LxXSieAD1C7ATuPvjt4BYfvn/44f/4MVqpTh13sSrKVAEA00G/ksrOqgbbLh/u&#10;2wQwB0a1VSBVAQBfcGDPUn30IotVO70qs9F7gQhIgB6BZwJPrpudWTfrKomMlwCHCMUTEDCqDCIU&#10;TwDUiy09/Zef0jcZbAIAAAD80YtVL712ctQ10biS2v50bna3NK32nwSuv7yBUW0YLFQFAHiMzkWr&#10;jOYvDYzea9+F4gnQIyABDhGKJ6BHMP6tgFFNHSFNAiuWPD28oV2misWp6iL1ElUoUwUAVIfeUsO/&#10;jNTnWrzt8mGpUzuLWEEV4CrWHpCqAACTPq8q1SrL0XvWCEiAHgEJcIhQPAHhMdiAUU0dIV0Cy9c/&#10;PyrO/kPz8tKD8UbVuFuxO7DrW2FUAQATYdS1uLNMFXAGi1O1DaQqAKAbw6tKtcp29J4tAhKgR0AC&#10;HCIUT0B4GNVsCTRwDDnuwrpvP7thRCh5lYE1AwAAUDujilXRP6dtMPHcXtXUAAAgAElEQVS/eSBV&#10;AQAdyE98YxqmWsCK4+g9SwQkQI+ABDhEKJ6A8DOqjuDFd6F4AvQIGRJY/sarazas7vrLt8KeEbRN&#10;QDNWAADgie5VHcS6lAOewKhOAUhVAEA3B/YsNfoASMIa3hXXB/QISIAeAQlwiFA2gUuvnZQ/7oe9&#10;+M7rMKpJI+RKYMVTb2z673/31l98y7CoH6p/qWsKuqkCAABokr7bnrBrsWqoCqPKHMz6nwiLSycA&#10;AGDNgT1LhZgXWplqAMX1AT0CEqBHQAIcIhRJYNRN/2DYaR7DuBEyJ/Dsd3f/6Lu7/5djD/uuI0qn&#10;oogD6BzYs9Roq/rm2/fxIgEA1MKjR48WLVrU91fKtXjb5cMwqnWBi1fDQKoCAAawRzWjKK4P6BGQ&#10;AD0CEuAQIVsCYTf6PllN5ximi5A5gbNbjvvExGCjRij3Bp4Q70AAAIAJl147qV80I17KYVd5gon/&#10;0wFSFQAwmrNbjm88td3nkcX1AT0CEqBHQAIcIqROgHJP75lS88cwQ4RSRvXIsYd9jzm4dxkm/jfD&#10;6VU7KZtf3DoXKREAAGCBXqyqvCrxWvzyyy9TNgcZgFHtRL0XPDsO1wKkKgBgHAf3LhNi/uyOYa9a&#10;XB/QIyABegQkwCFC0gSCdeqoZNo+hnkilEpAGtXBuf8AAABAexheVf0+yqUcZarMgVGdApCqAIBh&#10;ZGdVY0jsrlctrg/oEZAAPQIS4BCBm1ENSKPtY5gnQv4E9In/tlHVXSqGHECgTDU7jRUKAcAZu7lq&#10;9Es5qlb5gPWppgakKgBgNLJYddeOxX1etbg+oEdAAvQISIBDBFZGleEuVJEAPUJZo9oHXCoAAIAJ&#10;QryUnz9/ftvlw1EzAtHAxP8JAqkKAPDCLlY9cuzhrh0dnyHF9QE9AhKgR0ACHCIUTEA9vt5dYJIA&#10;PULxBNxlqqBS7PWjiA1VPZ8FAAAmCP1SDjIDozodvlQ6AQBAlchB8pFjD41ypOKjd3oEJECPgAQ4&#10;RCiyMtWL77wuf6Lk0PwxzBChSAL6dWFm2ZLOx2CwAXQ65/7DqAIAmkFvuDF2og+Mai1g4v80gVQF&#10;APhyYM9SvbzI9qrF9QE9AhKgR0ACHCLkN6q6S42SQ/PHMHWEzy9c1k7T6n86cePzT7MmIDSjitJU&#10;MJZOowoXDwCYGsaFeG52d9F0gBe4Wk0KSFUAwAg6vaoQ4uyW47ULCCQQJQIS4BAhfwKOdqu17AK3&#10;BGgR7n524oNP3vpH7Te37p/7+Sff/+DGhbupE1BfsymjemP+gf/moBYijhjtMlXUqAIA2iOgWLXT&#10;qKKhKk9QpjpZIFUBAOOwveqRYw/V4LlOAYEE4kRAAhwiZEhgcCTAfxeYJ0CMcO/EezfP3er6y607&#10;b71340LCBDqN6pFjD+22qqB2YnlPf6OKwh8AQO3oXnUQGNWKwPpUUwZSFQAwmr561UoFBBKIEgEJ&#10;cIhQJAHM+ucV4cIvr51z/f3O+5c/T5oAalQnwNp3t0WJ09lKtROMUQEAjeH+irrzQgyjyh9crSYI&#10;pCoAIBCjR97+Q/PGolWeFFcYSIAeAQlwiFA8AXoEJECPcOmtTwYecfXaXWdz1eAE5CVg0Kiiv2oD&#10;+MvQKEEwRgUATAqsTFUXmPg/cSBVAQAhdI5w9EWrPCkvICafAD0CEuAQoXgC9AhIgB7Br0fbrd/1&#10;S9XURlUCR9Yep1ftHPX4PqNqz/3HqwUA0BKDnVVhVOsFF6xpAqkKAAikswnAKK/KR0BMNgF6BCTA&#10;IULOBPq0XUW7wDMBegTPVS/SJYBZ/8CTKIWuAADQHu4LsWyrCliBMlUAqQoACIfiVfkIiMkmQI+A&#10;BDhEKJuA3KTqXeCQAD2C2vzZDYOPXf3lr8RPwNOoYu5/G1BWqRplVFH1AwBoj75iVfeFeNvlw9su&#10;H56b3a3UKv3LVABy8miB0olEBlIVAECiz6u6t+IjICabAD0CEuAQoXgC9AhIgB5B33z5+ucHHv3c&#10;syssqRorAZ8aVWiyKeM2qhRXC8ayaIHSiQAwdeQ11PNCrNSq/ks0CiiFXqaK25vJAqkKAKDS6VUd&#10;xaqsBMQ0E6BHQAIcIhRPgB4BCdAjmJuv+7a7WHXl92afTJNAp1Ed/I4NNIBnQ1UYVQAAkBjFemMv&#10;xLZXBQCUYnHpBAAALXBgz1Ih5qVOFX/wqvNndxzfeGq78Uh2AmJ6CdAjIAEOEYonoFPpLhRPgB6h&#10;c/Plb7y6Rvzi5rlb1sNXr9z3nZl1SRLoM6rqugAmToBRRdUPAKBhHj16ZJSKj7oQb7t8OHZGYBwo&#10;UwUSSFUAQBx8vCpPATGpBOgRkACHCKUS6OzeVdcu8EmAHqF/8xVPvbFpxfrLt96/dueqVKurl274&#10;+tObZp78imeEcQl4GtX9h+Yx6mgSNbDsLFkdbKKKGlUAwDSxvao/+i2ZXbUK5ZoT3NtMHEhVAEBM&#10;9h+aN0bRZ7f8wasyFhBTSYAeAQlwiFAqgc8vXLZ/Wdcu8EmAHmFw8yfXzc6sm50pl4ABlqiaAptv&#10;Hx07tuwzqhijAgBAH7pRffGd1w2Fis4AGdDLVMHEgVQFAETjwJ6l+uhIFqvu2rFY1CAgmk+AHgEJ&#10;cIhQKIG7n53onk5+48LdmXUr0icQM0LxBOgRqktAGlVoMiD86lLxUgEATAS9WPXSayd9rqqGUU2V&#10;GQDADyxUBQCIib1o1ZFjD6sb/7eXAD0CEuAQoVQC906812VUhRC37rz13o0LpAQ+v3D5xg8/uPTa&#10;yUuvnbz02gf/dOLG55+OizCK4ieRHqHGBNBZtTGCpSeMKgAAGOiLVnX2Weqj8yqMMtUMoJsq0IFU&#10;BQDEx/Cq8h8Vjf8bS4AeAQlwiFAsgQu/vHbO9fc771/+PDCBu5+d+OCTt/5xoe+nEOLW/XM//+T7&#10;H9y4cNcvwjiKn0R6hFoSwBJVIAyMTgEAE8ftVR1/nZvdPTe7e9vlw2ioCkBOMP0fABAZowmAZP+h&#10;+V1bFuuLVnkyEQHBOQIS4BChYAL3Pvpk4BFXr939dPaprww8yk7g3on3bnbr2lt33npP7Hs90Tr1&#10;eBmkTuDIsYfGb9BQdSIQlSiMKgCgCuRIp3PIE/Y55rlilWPiv9SpAU8NxoIyVWAAqfr/s3d3oXWc&#10;+b7nH22MHJasC2EvjI984emxBCMchYMJnNjkQpCNJ8qQNDbT52ITvxxmJCamiSUUBuzuq7R0MRF2&#10;TOMM0hy2bOdqN9jTztAynh1GB5pWDoRwQBEakHwaXUQYs+LRhSwRG4PmoqRyqd6rnqp6Xur7IRey&#10;tOq/fqukSNbPTz0FoHjjIw0h/HesEp6bVr1cSL4ttahNAaHzBALoMEFpgI0XPyU+pvXLUyFiS9WQ&#10;ACkWwDb7+9pjJmSh/JMoP0HbAI/OTXv/GFyjyoaqdZDm8xt/7T9fIQCM4H4rS7OfSXqJm6vSqAJ6&#10;4vJ/AKUI3VxVCJH+gl9bCwiDJhBAhwnKA8gLDZBuAWzcBMkAZk0wNwCNKhw0qgAsUGyR6pNyc1Ua&#10;VU3wkwsOSlUAZQntVf/X/5Tqjje1LSD0mUAAHSYoDyBE55OVxMc034hephoRIPUCWBvOofEvQfJw&#10;fuuwT9ZagUYVANKI6lVDO1Z3E9UqkkEIsffaf2TVtkt1kIJx+T+Acl297tkH4P/97cf/HPdg54Lf&#10;5XoXEDpMIIAOE5QHEBF/iffrOdYZUaoqfwnKA8hPsCAA6uDajS2nG03ft9KlquXtbgDoydkHIPTC&#10;/9t9vxVC0KgCylGqAiiRbwf3if8jtlIVQqysLp//3nmztgWE8gkE0GGC8gDeCccGRMz+p10fvd75&#10;NHWAzv1HhUhYA9tcn1RzDvdu+iyEEL1f1PTLQPJw7k9VK5mWr9KoArBMUd/WfDetCjaq1KmqcIsq&#10;hOLyfwDl8m0CkGSnxahnAaHDBALoMEF5AN+EA5fOHhlohj2q2TV2trs/T4ADJ3uTIij5bhDc9FkI&#10;IYKbPpeZoZjDlQQI3qWK3zoQxFcFAEOFfvsaH2kU+20tdCE514vog59i8KJUBVC6jL1qjQoI3SYQ&#10;QIcJygOETeg8eGkw+LDeLwa7+ztzBuh/59hAcpKKz+HzmVSbPpeaoZDDKwvw6Nx01IdYpopQ/C4K&#10;wGjuNzGnSy3pe5qvV/X+LHbWqDrrVQEoR6kKoArpe9UjuS6zNaWA0HkCAXSYoDxA+gkn7l5oD9tK&#10;NX2A6AWwr58ifkKo/Gdg4buYXQ6EEOsPll6WnaGIw3UIIITwLVmFTXKXCDSqACxQXpfqitlQhcv/&#10;leAWVYhCqQqgOlf/5/+Q8Iiet6PueBPDggJC+QQC6DBBeQD5CRkP7zx4abB37O2uHrdafd2xVn8O&#10;n/+wnPCIldWNp+VmkD9cbYDLw/t8/36W9TbxMEV8p+D9kLuYi0YVANJzf54GfxzTqMJE7vpr767B&#10;FuBGVQAqMj7SuHbjj//+nX/+l+8iHxN1x5sYRhcQmkwggA4TlAeQn5Dv8Pb+vu7+vm51AXZtvPgp&#10;8TGtX54KEfsPP6Z/GcgH8C5QnRjtYBMAu6XsVQEAOez8DP1ZfHPoE+/7b/f9ll5VFX66wYeVqgCq&#10;Mz7S+G//x6hdCSPveBPDggJC+QQC6DBBeQD5CRYEeLKS77jCMlhwDrs79nv/SKMKAEAOvuaOa8/V&#10;4vwjBqUqgEqNj7wZ/DX75H94EHXHmxgWFBDKJxBAhwnKA6SZ4D5AVYBSDxdCLJ6/n+JRzTeil6lq&#10;8BKqDuC7S5WvUXWwoAMAgBxifoCyTFUV/laDIEpVAIpdvb75zR//+7lPIm8hHcrEAkK3CQTQYYLy&#10;APkmeB+p/CUUGCBBz7GoTZ/1eQmarFEFAABluLj0x9t9v3VuV4WKsVM8gihVAVRtfKThW6x6a+qV&#10;CCx6imFBAaF8AgF0mKA8gPwEywIcG4h7ZNSmz1q9BCUB3EaV6/0BACibs1LVqVZpVwG1uFEVAMW8&#10;dzJ5dG76zL2h+MdbUEAon0AAHSYoDyA/wb4ABy6dPSL++mSuFXhgs2vs3dBNn3V7CdUHcBvVtc0X&#10;zr+QOa5e3+QqOQAA8vEuivTdqErs3QEg2KuyP0Cxvjn0ibut6rUbW/z1Jrft7W3VEYrHSlUACvgW&#10;q06Mdri/isevV7WggFA+gQA6TFAeQH6CpQE6D14a7B17u6unufueZmPgvahNn7V8CZUG8Daq+SYA&#10;UKVtl+ogAPwyXWbuVqgXl/5InVoBNgGAFytVAagxPtIQYnNitMP548RohxCbl4fjvilZUEAon0AA&#10;HSYoDyA/we4A7f193f193SVnsOAc+hpV7zJVAABQiOAy1SBvl+psukq7WizvYlXBelV4sFIVgErp&#10;N1e1oIBQPoEAOkxQHqCQCWoD6HAGTH8JBQbwrlF1/50MAAAoxF6rhUvTbqOGKFUBKOP79z3vb+O+&#10;XtWmAqK2L0F5AB0mKA9QyAS1AXQ4A6a/hJIaVQAAkM+1G1ve/1THQThvr8qnCQ4u/wegUswmAO5N&#10;q2wqIGr7EpQHkJ/gHi4/wdyT4FL+WTD3HNoUwNeoXh7e5/1+Lrg4DgCAaKW2clz+D1SDlaoAFIu5&#10;aZWwq4Co7UtQHkB+Ao1qIfhCqlUAtgIAACAo03LUHJecs6FqqVisCh9WqgLQwtXrIetVa1VAlDSB&#10;APITlAfQZIIkPgt1C+DbMhsAgJpL7OCcws57Q6SsaFSBirFSFYB6zvWhvt/A3ftK16SAKGMCAeQn&#10;KA+gwwTvQl21ASw4hxYHuDX1yrc6lWv/AQBwpFzV6GtUP/z5K+9/aSa4t6jiXlUlYbEqvFipCkAL&#10;4yMN788k9zdzZ88+Z3PVTPQvIMqeQIAcE14uLLUerK6vtIQQQjSFaFUcQMMJNKryEwgAAAASJdam&#10;H/78VfyGABeX/ni777fUqUBlWKkKQBe+zVWFZ+3qo3PTmUZZUECY/hKUB8g+YePZzOzy5Pe7japw&#10;G9WusbOVBNBxAo2q/IRaBeCSfwAAQoVevTE+0sh6VUdi8Xpx6Y/Of4LFqqXJsdctbMVKVQAaGR9p&#10;eG8e7W6ummmIQQVESRMIkGPC85n7T+bCP7Q+eV+MXejuLzeAhhO8h+drV2v4hVTnAJeH93lvMwgA&#10;ALyi+lPfFXuhD/Y+IHG9qsNZtZo9JoAMWKkKQDvetU4Tox3Ob+kpF6saVECUNIEAeSYsfLca0ag6&#10;1h8svSw1gH4TCCA/gQAAACCNxPWqubcpp1eFPtp2qQ5SJEpVAHoJvWlVyl7VggLClJfwcmFp7fPZ&#10;xfN3Fs/fWTw/+/eZtZdPKw1Q7ITnPywnPGJldeNpiQF0m0AA+QnWB8i6KwsAAIjh1qZp9gRIed8q&#10;dxMANloFSkKpCkA7vr9GeG8nHfNrvOYFRAUTqgoQsvfo1ty3y5/NKj8DeSdsvPgp8TGtX9KVqsae&#10;BAIUOaGeAbj2HzDL9i7VQQDsiK9T8y1W9W6xCqBwlKoAdOS7aZW7CUAUEwuIYidUFuD5zP0nc62w&#10;j7SqCVDqBEk6vARTvpC0DSA/oc4BvP8GBgAAisUmAIBuKFUBaCqqVw0uVjW3gChqQnUBkvYeFT1v&#10;Z9p7NHOAUiZ07j+a+JjmG4fLC6DLBALITyAAAAAoj7dXTbMDgHvhP4tVC5TmzKMmKFUBaC2xV7Wg&#10;gDDoJRS792iOACVNSGiKhRA9xzpjS1XlL0F+AgHkJxAAAABUKb7dc+tUGlUZzg62zqlOuZst6oNS&#10;FYC+Qm9a5XB6VQsKCKNeQpF7j+YKUMoE9/AYXR/1tZcWQIcJBJCfQAAAAFAB3yYA8TUfdWpu3i7V&#10;fY/vMbk3ZIA1KFUBaC140yp3c1ULCggLXoIk5S/Bc/jZIwPNsIc0u8bOdveXFUCHCQSQn0AAEbah&#10;6rUbW/lGAQCAGMEuL9j33e77LY1qbixHRUqUqgB059tcVQhxa+pVd8d+521zCwgDO5Ri9h6VCFDw&#10;hL2Hdx68NNg79nZXj1utNhsD7/V+Mdjd31lSAB0mEEB+AgGEEO73ZBc3rQIAoDyhvaqvCuT+VCUZ&#10;H2k4/6kOAvX2qQ4AANl4f1Ff23xx5t5Q1gk6FBCGdigHTvaKudhtVZP2HpUMUOCE0MPb+/u6+/u6&#10;KwmgwwQCyE8ggPA0qlevb7rfokN3bgEAAEVxSj3fdSEf/vzVN4c+EUJcXPqjc5cq1qvKoDlFPFaq&#10;AjBAcLGqEGJt84XYe9OqNHQoIAzuUPrfOTYQ9/H4vUcLCFDQBOUBdJhAAPkJBBCeRtX5nuzF7yEA&#10;AJQt5qetU6eyXhUoD6UqADP4etWr1zfdzVXT96o6FBCmdyirc1EfSdh7tKgA8hOUB9BhAgHkJxBA&#10;xDaqAACgGr5L0dkPtEBsEI94lKoAjORcYer2qmnoUECY3qG4h2fde7SoAPITlAfQYQIB5CcQQAQa&#10;1VtTr9hHFQAAHXh7VS7/B8rDnqoAjDE+0hDi9YZ9E6MdznrVy8P7Hp2bjt9cVYcCwvQOxXd4+r1H&#10;iwogP0F5AB0myAdw1fazQACRtEaVDVUBAHXmXd5Y2WY44yON4LJKZ2dVsbdaZaPVRN8c+oQFv4Xb&#10;3t5WHaF4bdW8qra2NucNK08igCpdu7HlXQzl/Op+eXifECKqV9WhgDC9Q1EeQH6C8gA6TMh9uHug&#10;q7afBQJ4J3gbVd9K1avXN9lTFdZQ8rtM2U/KL2hASXzNZsU/Dd1nd25X5YrZWZWCNZS3VA1+EoP9&#10;NX/tUUvVDzVWqgIwTOh6Veft0PWqWhUQhnYoygPIT1AeQIcJrFGVn0AAEdGo+rBSFQAAx7UbW2XX&#10;bWn2/QxtTrmHVQzvYlXfJzH0hMd/FqhcbcWeqgDM47tp1cRoR9TmqloVEIZ2KMoDyE9QHkCHCQU2&#10;qvkoPwPyEwgg0jWqYnfbawAA6iZH3VbGM6bkNK1Uq2lcu7Elc6q54ZWtWKkKwEjB9apCbPo2V9Wq&#10;gDC0Q1EeQH6C8gBRE14uLLUerK6vtIQQQjQbA28dHexuP1xKBhpV+QkESJxweXif99syAAB14yvO&#10;KtiXM6aqc57azeDbDcDl61XZCsAr+BkMforF3o0CYrjHsmrVJuypCsBUzo8l9xd43+aq+hcQBKhg&#10;gvIAERM2ns389clcK/DYZtfYu939ncVmKPAluDKN0vWzQACpCY/OTQcf491WlT1VYRP2VAWQqPqr&#10;v/N1uFHtqsO7apWC1RFzVmNOpq/UDuKvScVS9UONUhWAwYI3rXJKVfe21PoUEASofoLyAFETns/c&#10;WZ2LPKRr7EJ3f2EZaFTlJxAgdAKlKmqFUhVAGhX3qrmvKI/vVV3BbQFqXrP66tGUpzF4oGt8pOF8&#10;EvkrkzxKVQDII9irun/UqoAgQMUTlAeInLDw3eLkctxhPW/3/r6vvYgMZTSqmabp+1kggNyE0EZV&#10;eP5BS1Cqwi6UqgBSiik69SlVRZZC0OV0rDXvVeWxcLUkqn6ocaMqAGYL3rTKeSP+JioxlFcYBJCf&#10;oDxAzITnP8Q2qkKIldWNpwVkKKlRVRKgtl9IygNkmuC9YaD32zIAAPUxPtKorB2LeiIng/ejwffk&#10;2Oz14tIfLy79kbtaySh7j11UjxtVAbCQ8/u896ZVKSmvMAggP0F5gNgJGy9+Sjy69ctTsfiZLidB&#10;8nAtPwsEqGICCy4AAPUUuoC0pB+LztioJatlPKmvV2Xhahp0qRZjpSoA4/kWqwohJkY7nDVTUdeo&#10;hlJeYRBAfoLyAIVMWJ80+yQoDyA/gQDyE2SuSQQAwFBKfvylL08LqVmdJatOncrC1UQ0qnZjpSoA&#10;G4yPNITYFJ7L/ydGO4TYvDy8L+V6VeUFBAHkJygPkGJC5/6jQqykGqXDSchxlyoTPgsEKH3CxGgH&#10;OwAAAGrIvfVQ9c9b/ZM6fL0qa1cTBdcXc32PuShVAVjC+RuM90ZVbq+aeKzyAoIA8hOUB0g54cDJ&#10;XjGXtK2qHieBRrWeAQqZAABAbfl6Va36sqjCN8e2aSKiP6Vj9fnm0Ce+xarXbmxVufeuPqy8QSKl&#10;KgB7RPWqj4bj/pagvIAggPwE5QEyTOh/59jA8upc3EMMPQnKA8hPIEAhEwQ3qgJMYNPvtIBuTOnL&#10;3LLv1tSrD8VXQohvDn1SyGR3cwC3Y61zu+qcVW+16rTbpnydIEZbNT9NrSykAejJ+RHl9qpCiKvX&#10;Ny8P7wvtVZUXEASQn6A8QPYJG89m/vpkrhX6MU1OQtZlqgZ+FgiQf0LodtW3pl75vvHyqwKsoeR3&#10;GX6BAlCsTPsSFNWu1lz8hqp1+5tSqT/XVP3Q5EZVAGzj/HDyrZO6NfUq2AIorzAIID9BeYBcEzoP&#10;XhrsHXu7q6fp+4AmJ4FGtYYB5Cd4G1UAAKCzxM6U2yvJ4xzWAaUqAAv5/tEv9Fd95QUEAeQnKA8g&#10;M6G9v6/794PeozQ5CcFGteIA1U8ggPyE7o79+Z4XAABUz9v3Oft7BldN0gkCidhTFYCdxkcaQkRu&#10;rqq8gCCA/ATlAXSYkO/wlwtLrQer6yt79h8IvTNV4nDlZ0B+AgHkJ7iNqndLawAAYJbgXek//Pkr&#10;9gEAYrBSFYC1xkcaoZsAKC8gCCA/QXkAHSbkOnzj2czs8uT3vkZViCaNaj0DyE9wG9W1zRf5AgAA&#10;AFWCC1R972G9am6+Ptp3YmvYVru7nbr7n1qAUhVAXTjrp9zf/2vboSgPID9BeQAdJuQ7/PnM/Ygb&#10;ZGW+a5byMyA/gQDyE2hUAQAwRWJ/GvV+etXcvM2p70ZhH/781ZtfX3T/qzgYikKpCsBmvsWq7nWp&#10;te1QlAeQn6A8gA4Tch6+8N3qXIaH06jaHUB+Ao0qAABmcdvS0E1UQx+JalCtGoo9VQFYzre5qhDi&#10;6vXNy+f2OZurZmJ6h6I8gPwE5QF0mJD78Oc/LKd8ZPxk5WdAfgIB5CfQqAIAYCLaUq14VwF/c+iT&#10;N7+++OPHt9XFQWasVAVQC6Gbq3rf83Jhae3z2cXzdxbP31k8P/v3mbWXT/dMML1DUR5AfoLyADpM&#10;kDh848VPqR5Ho2p9APkJNKoAANjNd606cvPtner9Y+i+CqxXNQsrVQHYb3yk4f1rwcRox9Xrm7em&#10;Xj0anj5zb0iIjWczf9270WRra+7b5blm19i73f2dwvwORXkA+Qn6BNAhQ+4AibrGaFQtDyA/wT08&#10;vlGdGO0QYpPlMAAAGMfXqNbwlkrFynQCWalqFlaqAqiF0M1VnfWqMbfuWZ+8v7ZgfIeiPID8BH0C&#10;6JAhb4DOJyuJj2m+cbi8AOonEEB+QmKj6rssAAAAmIVGtWx1PqXbu1QHKQylKoC6CO9Vr/wv8bfu&#10;WZ80u0NRHkB+glYBdMggGSBOz7HOiFJV+WdBfgIB5CckNqqXh7kECjBG2y7VQQCgdqJ6VZapGoe/&#10;+wKoEd9NqyZGO/79O6kONLRDUR5AfoIFAXTIkKpRFaLro772kgOY+3k0PYD8hJRX/ftcu7HFDgAA&#10;ABghdI1qcN/POi+0LFDU6YVZWKkKoF5861X/5bvkQ+J3mYyiTwNiQYljbgAdMqRrVJtdY2e7+8sN&#10;YO7n0fQA8hO8h5+5N5TyKPdfsAAAgOZC70wVWvl9+PNXVIGF4DRagFIVQO34etUyaNWAKAkgP8GC&#10;ADpkSNGoNhsD7/V+Mejck628AOZ+Hk0PID8h0+GXh/exrSoAABaIr/woBAv34c9fhVbb0BmX/wNA&#10;vLhb94QyqwHRc4IFAXTIEN+oJo5V/lmQn0AA+QmF/L8AAACM5m7mQ+sXw1c0s09CHbBSFUAdZVis&#10;Gn3rnlAWNCDKJ1gQQHmGxfN3aFQJID8h6vD0OwAAAAAjxOyB7v0QW6UHOfshFLV0982vLxYyB9Vg&#10;pSqAmvLdtCpK1K17QmnbgBg0wYIAajMkXu+fZqbyz4L8BALITyjk/4WJ0Q4hNvkFDAAA/Y2PNLwL&#10;UfnxnShxh4R8i1Xf/Prijx/fzpkJ1aJUBVBfSb1qs2vs3dBb94vBwpkAACAASURBVISyoAFRPsGC&#10;AAozFFKnygTQZwIB5CdIHn71evI/WQGm4FpXAPVBkZpeaKPqK6adx0RVq98c+iQ4xHkPvaop2ra3&#10;t6t4mrY2541qng4A0rt2Yyvwy3+zMfDW0cHu9tQX/pvegOgwwYIAqjIUVafmDqDVBALIT0h5+KNz&#10;06HvvzX1yvtN9ep1VqrCYM7vxu6XdJW/y5T9CxS/oAHIJ+qfmmq1hWiwDPX+bSd4ihJPTnDgN4c+&#10;oVdNT9UPNfZUBQDh3V/16vXNtc2ffnWJRrXSCRYEUJWBRpUAxU6QD8AaVQAAUB/jIw3fvx8H/zk5&#10;ccfVWlXSNqFUBVB3vp95E6Mdt6ZeRa3ACrKgAVE+wYIAqjIk3o2KRrVWAeQnyAfo7tif70BAQ1z4&#10;DwBBXIDibUijzkawaU28nxW9qokoVQFAjI80vItVhRApe1ULGhDlEywIoCpDTKOaqU7NHUCrCQSQ&#10;n5D18DP3hnzvcRtV33dUwDjXbmzRqAJAlNAmMXExZg1FnShvu+q+XYcT2LZLdZDCcKMqAPCbGO1w&#10;GoFH56aDrYHLuAZEwwkWBFCSIapONfSzID+BAPITClyjurb54tbUK/f9E6MdQrCtKkxCnQoAidyf&#10;7HZ/z4wvOtP89cZ366qo4cEnYkNVI1CqAoAQOz8RX9+u2mkBLg9HfpO0oAFRPsGCAEoy0KgSoPAJ&#10;xTaqQojLw/u831EBg9jdDnhxfyoAhYgpDc1V7KLRrAU0t6gyCJf/A8CO9JsAWNCAKJ9gQQAlGWhU&#10;CVD4BJnDnbX8vkYVAACLvfn1Rfc/1VlQivIuw+fCHfuwUhUAwjmbANyaevVoeM8mAEY3IJpMsCBA&#10;9Rnid1CtIICGEwggP6HwNaqA0YJriLhtCAAvp0h1SrdvDn3y5tcXWVFYB8Glprnr0TSrVvmiMgil&#10;KgC85tsEwOVurmpBA6J8ggUBqs9Ao0qAMiYUGIBGFVaiUQUQVIe7CdWZ9/MbbE4LXGrqG2XfFgo1&#10;QakKAHuMjzQmRnfedherXh7e9+jctLsgy4IGpLYvwbhGNaZOrSaAnhMIID+BRhUAgPS8a1QdH/78&#10;Ff/0ImgDC8LOAIZiT1UA8PPeusFZtXpr6hWNqvwECwJUmWHx/B0aVQKUNEF5AEBD9AIAogQbVd+H&#10;YIf4ZapAEKUqAITw3rFqYrTD3RCgzg2I6S/BuEY1/gGGfhbkJxBAfoKSANRV0By7qQKIF9qoshWA&#10;F982UUOUqgAQYnyk4e1VHWubLx6dm84xzcQGpNgJdgSgUVU+gQDyE8oI4L2VX6jgRtWAVij9AcSL&#10;L0/rvFjVpu+fLFNFDpSqABAu2KvemnolhMjaq2rYgFQ8waYAFWSgUSVAeROqDHB5eF/wn6YADdnU&#10;CAAoiXcNJusxrUejivS4URUARBofaQix6a6xmhjtEGLTuWlV4sosh0ENSEkTCJBpAo0qAcqboDwA&#10;oKGoRpXSBECU4KrVHz++rSJI6YLfIWNuWM+3TdQTpSoAJLh6fdN77eqtqVeXh1N987SgATH9JSgP&#10;kGlCaKN64u6FWp0EApQ0oewAZ+4N5dsdBVAotFGlFwAQ9OPHt2u1qj3qxVp8EtgetxreO0Lbgcv/&#10;ASCO799jnXb11tSrxPpA8wakggkEkJ9Ao0qAQiYoDyCEmBjtsPg3MViDRhVAlJjvD5btqZrj57VN&#10;3zy59h+ZUKoCQALf5qppelULGhDTX4LyAFknBJep0qgSoJAJCgOwrSp0FmwNbCoF0mjbpToIYIao&#10;a/ytX+GY+L2xbt88AS9KVQBIlmm9qrkNSFETCCA/gUaVAIVMUB7Au3cKAABGi1+s6vxXXZpKOC/5&#10;m0OfuP+FPgCoLUpVAEhle3s7uF5VCOHrVU1vQOQnECDHBN8yVRpVAhQyoeIAwdv3dXfsz/e8QNlY&#10;pgogh5gbUn3481fOfxb0qvHXv3sLVr5zApSqAJBWcB+AW1OvvA8wqwEpYwIBdJigPID8BALIT1Ae&#10;gEYV2qJRBZBb6LcL3w4AFvSqdcYW8MiEUhUAMgjtVZ3FqqY3IPITCJBvQnA3VZkMhp4EAhQ7QXkA&#10;t1H1fcPkFxUoxxchABne/jSqYHXWq1KtmuvajS3nP9VBYABKVQDILNirmt6AyE8gQCETXLU9CQSQ&#10;n6AwgLMDgNuorm2+4F5V0B/LVAHkE3OLKqpV44T+LPD1qjStCKJUBYBsnG2GQvdXNa4BKWoCAQqZ&#10;4KrtSSCA/ATlAbyNar4AQHn4ZRiApPj9Rn2c1tW4XrW23yqjelXnhLinhWoVXpSqAJBZ6F+n8q3G&#10;Ut6AyE8gQCETXLU9CQSQn6BPABpVmKLOy1S3t7edN9ra2tQmAcwS06va9y0lZjWulaJuwEWLiiiU&#10;qgCQh29zVYezuWp6yhsQ+QkEKGSCJB1egumfR+UB5CfoEyCmUWVbVWjFvvoDQDXGRxrOf8FvI6GV&#10;nFkyrca1lemfRFSGUhUAcoq5aVUayhsQ+QkEKGSCJB1egumfR+UB5CdoHoBtVaEDCn0Ahfvx49ve&#10;P1qzrpNeVVjRj6MClKoAkF/uXlV5AyI/gQDFTlAeoLafR+UB5CfoHODW1Kt8kYCy8asygEIE+0df&#10;teorXo1jTVOcD9Uq4lGqAoCsrL2q8gZEfgIBip2gPEBtP4/KA8hP0DnAralXE6Mdzn/5sgFFYZkq&#10;gPJYX7p9+PNXda5Wg6+dlby5te1SHaQwlKoAIMX5meq7uDVmcZbyBkR+AgGKnaA8QG0/j8oDyE/Q&#10;M8CZe0P5wgCo2PYu1UEAe3gLuG8OfWLuMtXQFbh1rlYdzl66qlNAI5SqACDL95PVWZMV+ncO5Q2I&#10;/AQClD0hTdmq+UsgQDUTTAzA5qrQhPXLygBUydaqkfbQhxOCIEpVAChAcHNVEfgLlvIGRH4CAcqY&#10;kHWOhi+BANVPMCWAr0VlHwAAgH1Cuzajl6m6ggszWa8KeFGqAkAx4ntV5Q2I/AR9AnT1NBfP31k8&#10;f2fx/OzfZ9ZePq0ogA4TlAeQn0AA+QmmBLg8vE8IcfX6pu97I7tbomJ8yQEoW3D9uwWNqqvOKzRp&#10;kBGPUhUAChPVqypvQOQn6BNACLG+0tp9s7U19+3yZ7NrCxtlB6hyQtQOAAa9BAKUN8GIAO62qpeH&#10;9zn/+ZasUnJBIa79B1C4Hz++7f3eYt/3GdarAqEoVQGgSMFe1b3clRJHPkCE1vrk/bWFEgPoMEF5&#10;APkJBJCfYEEAsfsPTvSqAABrvPn1RW/J+OHPX7359UVlacpR5/WqKIp7a8S2tja1SYpCqQoABfP1&#10;qo7ct2exoEMpuVHdsf5g6WU5ASqYkHi7Kv1fAgEqmGB0AN9iVTZXBQDAOPSqgA+lKgAUL7RXzcHo&#10;DqXYAMcGkh66sroRtrmq8peQckLMh0x5CQQodYIFAbxFaiHfIYE0WBMNAEXhOyrgQ6kKAKUI7gOQ&#10;deMhCzqU4gKcffFT4sNbvwRKVeUvQWaCc6DRL4EARU2wIEB3x37vH1mpClXs2+gQgJ6cHQAs2wSA&#10;laqAD6UqAJQluF710bnplMda0KGYHqD6CTGbABQV4OXC0trns4vn7yyev7N4fvbvM2svw5b3FphB&#10;+WdBeQD5CRYEcBtVFqiiYiyqAlCNHz++HXyns6LC4l7VvttVOa8o9EVRKCMUpSoAVGRitOPW1Ks0&#10;j7SgQyk6QOf+o4kHNd84XFgAVRNS7riaK8DGs5nZ5cnv11daux9vbc19u/zZ7NrCRroJkgHyMD2A&#10;/AQLAriN6trmi3wTgKKwTBVAeWr7HcaaXtV3qzH7KmOUgVIVAEqUYxMACzqUMgIcONmbcFjPsc7d&#10;UlX5SyhkQrEBns/cfzLXCntga33y/tpC8gTJANVPUB5AfoIFAWhUAQA1EbpY1UrBNZtUkEhve5fq&#10;IMWgVAWA0qXfBMCCDqWsAP3vxN+rquujvvYiAiif4DvEHSUVYOG71bm4x68/WHoZP0EyQOUTlAeQ&#10;n2BBABpVqMW1/4nadqkOAtjMyrK1btfC1+31Ij1KVQAol+9nsLMJQGivakGHUmqAA5fOHhlohh3X&#10;7Bo7291fQAAdJuRrUeMDPP9hOeGYldUNz+aqdn8hGTHBggA0qtBNba/MBVCB0HtS2f1tJ7RntHKx&#10;Ko0qYlCqAkDpgpsABHtVCzqU8gN0Hrw02Dv2dlePW602GwPv9X4x2N3fKR9AhwmhjerufaVS3Voq&#10;LMDGi58Sn7n1y+7YGnwh6T7BpgDxjSoLCQEAFnDq1GCf6FwRH9q32sGyXjW0BKdRRbx9qgMAQF1c&#10;vb45MdoR+iGbOpSyA7T393X393UXHUCHCd7DI9artrbmvl2ea3aNvev0yMUGkJ9AAPkJNgWIb1Qn&#10;Rjt8W6MAAGComCbxw5+/snjJqts5mv4PpeZ2wVCLlaoAUIWYTQBs6lAMDaDDBN/hsUPCby0VHaBz&#10;/9HE52++cdj4z6PyAPITLAtw5t6Q76OXh/dRpKIapv96D8Ayti5WtQONKnKjVAWAioRuAmBZh2Ji&#10;AB0mhBy+8F38Ib5bSyVsR3uyNyFBz7Enn5n9eVQeQH6ClQGCvSpQARpVAEA+4yMNLvlHelz+DwCV&#10;8m4C4L5hU4diVgAdJoQenu7WUn0HD6cL0P/OsYHl1bmYad8nTIil5zk0a4LFAc7cGwq9NZ/Y+R64&#10;ya8ukEeLCkChHz++/ebXF1nt6DB6rwP37yT85QQpsVIVAKoT+uM598Ww2nYopgTQYULE4RluLZUy&#10;wIFLZ48MNMM+8vqdhn4elQeQn1C3AOwAgGKlaVSN/iUfgP5+/Ph2fA3348e3q8qCbGjDIYOVqgBQ&#10;qfGRhhD+O1Y9Ojed9SJZszoUDQPoMKHaAJ0HLw12nlxqPVhdX2kJIYRoNgbe2pr7ViZDzc5hKRPq&#10;EMC7WPXy8L5bU6+8H712Y4v1IMiNRhWAPqJ+nI2L29UGAVARVqoCQNVCN1eNujw2lP4diuYBdJgQ&#10;e3iqW0utT2YO0N7f1/37wRN3L5y4e+HE3UEaVeUT6hMg6t+NfP/CBGRCowoAujFr4ac3Lf/Eixwo&#10;VQFAAZle1ZQORdsAOkxIPDz51lKiJRMgTYZSD7cggPyEugVwe9XLw/vYAQDy4hvVbw594vxXWR4A&#10;gNGu3dhih25kxeX/AKBM4KZVm4+GE/YBMKtD0TCADhNSHZ54aymJAGkzlHa4BQHkJxAAKBwVKgCo&#10;Mj7ScBvJ4GLVAr8/u8NzzzRrLa192tranDe2t7fVJikEK1UBQA3nApNMy7UK71BeLiytfT67eP7O&#10;4vk7i+dn/z6z9vJppQFqOCH94dG3lhIyATJlKONwCwLIT6htgKh/NGJhCOTRqOawvUt1EACWK6rH&#10;lJ+TOIG/kyATSlUAUMa3cU/8JgBFdygbz2Zmlye/371nkRCitTX37fJns2sLG5UEqOOEjId3Hrw0&#10;2Dv2dldPXLVacoaCD7cggPwEAoi9W6myrSpy4JdeANBN/J6kH/78lfNf7vkVNKpAVlz+DwAqjY80&#10;hEjeBKDwDuX5zP0n4ZeWt9Yn74uxC939CRMkAxg3wT1cfkKmw9v7+7r7+7oDGfIx/fOoPID8BAII&#10;Ibo79uc7EAAA6CzYqwb/DcxpNtNfXiDZhIYe7uTk3+cgj5WqAKBecBMA73rV4juUhe/iN+tcf7D0&#10;Mn6CZADTJqhqVKMyRL2n1Az6fBYs+EKqbQDhaVR9N+vjFxukF/xq4dp/ANBT1PLVlFVpGY2qK35p&#10;LZBGWzV76Fi2Ey0AFOvajS3vBbBrmy+cN87cGyqjQ3k+cyfpDkjNI18MHjwcOUEygFkTKgjwcmGp&#10;9WB1dyuGZmPgraOD3e2HQyYEpUyl/0nQPID8BAJ4J6xtvrg19Up4rv2/en2T322QRmj/Xnap6n7p&#10;Vvm7DL9AAbBGmn86DX4nT9Ooeo9K83jfXzZCg/EXklKV9NNN1Q9NLv8HAC1cvf56E4BbU68uD+8T&#10;ZXUoGy9+Sjy09ctTIQ5bVeLo+hI2ns389clcy/Oe1tbct8tzza6xd7v7O30T8u0AoP1J0D2A/AQC&#10;iL2NqhDi8vA+p1cFJLFMFQA0560pYwrW3OtSEw+M6knHRxpcKwMZXP4PAOqF3rHKvUjWrTBeLiyt&#10;fT67eP7O4vk7i+dn/z6z9vJp5EzlHYryAPITKgjwfOb+3kbV1VqfvL+24J8QnJNYs+p/EjQPID+B&#10;ACkn8FsNEnHhPwCYLt+GAOMjDee/4FGSWwT4xrJMFZmwUhUAdOSuWl3bfHHm3lCa9Yxesf1F5/6j&#10;QqzEP39zfbIWJY7iAImb28p9FlJlKPNwCwLITyBAygkTox1Xr29eu7EV+stMfN/K7z91QOcOAGXw&#10;fnet7Odp1vWhmYLlexX8XQL5sKcqAOjC+buFd3PVq9c3nX0ATv8P+2Pat66xC939r/+YpstbnFxO&#10;E8nuEkd5gBSb24ZPCK5ODX0WI06CzgHkJxAgdIL3Rny3pl75vukJuXvy8kuRfWK+EipbpsqeqgCs&#10;pMmOook/8dNshBr6SGiIPVUBAKUI/TfbW1OvLv83nyasZ3yw1OzvaxdCpGxA+t85NrCcWOfZVOJo&#10;GSDN5raia8zuk6BvAPkJBEg5wbujtLteNd/Tid1ftPidynT5bmkCAJAX/A5cyE/VxItO0je8/JSH&#10;PlipCgB6uXZjy7du679b7Pj4n+MPah75YvBgtvtKBfcT2MPuEkePABvPPr//JGEfBv8y5OCzuLxP&#10;Z85JyH/4y4Wl1oPV9RXna7jZGHjr6GB3++FiAshPIEDiBHe9qnO7quB6VXn80mWc9H16xY0qK1UB&#10;2Kq8y/CzPouvV+WHuK1YqQoAKNH4SEOIPeu2/vFY4kGtX56Kxc8yNSCdBy8Ndp7cU0sJ0coywU//&#10;EkezAKk2t33jcPwDJDMUf3glARK2GDbhJVgeIM2EM/eGhBCPzk1fHt7n9KqFY9WqEXIsTGaNKgAU&#10;JdP2plFbnxcYprzh0IRl/1LISlUA0JF3veo/HhP/upr2QEqc3BMUBEjc3Lbn7d7f72zsEPN03ic1&#10;7yRkPzz3XrQFZijvcAsC5Jjw6Nx0d8d+5+2YZarOHtM+aQpZC35JK+lizIrJ32xKVZ3KSlUAdkv/&#10;/bm8xaom/lyDPlipCgAIR6NawQQ1AZI2t+36KLJRjQmQLUPYBK0/Cwvf0ajqHCDfBLdR9QltUaMe&#10;E9Oulr2ypmyhv4ga9KLku1TB6tRy0NsCcATXq3q/637481dlPAVgAUpVANCRbxOANChxck9QGODA&#10;pbNHROjmts6V7HHHnrh7Ibizao4MDlM+C89/iF3bK4QQ4sgXWr8EiwPITzhx98Llczn/dpqmXUXZ&#10;Cv+FmS4VAKrhKz2dIrXYb8Km/FsgkB6lKgDYgBIn9wTVAToPXhp8MuftRv33XMrEzJOQ4e5eL35K&#10;nvbLUyHYi9acCb5/G3D3Ws2XQQgRukmrQes606vyRVW2vIgWFQBUCS4mLWSNKmAx9lQFAH15d1aN&#10;QYmTe4LyAPITQndWrTKA/IQsh288+/z+k4S7e4musQvxi3zlMhR/uAUBZCbEHChTrYauVzWxV9Vh&#10;E7qyG1X9i1Rb91TldzQAQTHf8038MYqaYE9VAIBfcBOAf3vs3/2X1f/sfQwlTu4JygMUMiE4MN8i&#10;QUM+C537jwqRUKo238i4TNX0LyTlAWQmhG5h4ZJftVoHxi3C1b9CBYA6c36m+KpVs37QAJX5B9UB&#10;AABxxkca3nth/5fV/+z9IyVO7gnKAxQ7QXmAyj4LB072Jjyi51hnllLV9C8k5QFkJqS8u9qZe0NO&#10;u5pJ6E2urt3YMv0uGWlu3lWsom4z5f4nPw0AUDZaVCANLv8HAAOE7gOwtvkiR9Eg6l3iaBKg2Ak+&#10;KQcqfwm5D38+c2d1LvKjma79N/0LSXkAyQmSz55mBWvUTatM+V0xWGg6pWrwdZX3inKXqjb1p1z+&#10;D8AOzrd0796ppvxABOJx+T8AIIO1zRf5Dqx5iaNDgMIn5FivqvwlyBx+4NLZI+KvT+ZagY80u8be&#10;pVE1ZYLkOmuxuzmAV/qNAkz/ZTL0Zlzxil2i610wm++f9wAAFXN/EHh/Irg1q5pMgOEoVQHAAMHN&#10;VW9Nvbo8vO/RuelMv83WvMTRIUAFExK3VVX+EqQDdAYa1WZj4K2jg93tqS/8V/0SjA9QyIRCDvcK&#10;7sGaWD5a88ukkm0NqFMBwBSm734D6InL/wHAGL5NAK5e33TWCqX8tZYSR3mA8ib4Fv3FDFf+EpQH&#10;kJ9AAPkJKXdTzS10yWqmpZ3Ka9bQ336960OzrlQtlk2X9qfB5f8AzJWmTlX+Uw+QxOX/AIBkV6+H&#10;rFdNcyAljvIAOkyoW4CXC0utB6vrK86y1p3VrMufmfQSNAwgP6HsRlWELVkVGS+ZL3Z/gKz3UI5v&#10;VHf+Ie2Q+PDnr+Sz5VC3RhUAjBNTpHo3VPU9nmoVyIqVqgBgkuBiVSHE5eF98YtVKXGUByh7QpqV&#10;qspfQrUBNp7NhO67KmQy1OwcljIh/arqQsgvWfUJ/YVT/ppKZ2z8nNBLE6rvVevZqLJSFYBB4n+a&#10;hJaq3o+WkAh4raQfPap+olGqAoBhsm4CQImjPEAFExKLKuUvoeIAz2furM5FfrRr7EL6+1nlC1DG&#10;BOUB5CdU3Ki6gtWq2mvnc4j5Pp+1V3VXvPpOgvP++DNTz0ZV2FuqArBPVGHqa0tTPgwonGWlKpf/&#10;A4BhfDetmhjtEGIzahMAShzlAXSYULsAC9/FNKpCiPUHS83+vvbyApQwQXkA+QmqGlUhxJl7Q8Gt&#10;ANy39S9Y4y9H8BWd3o7Vu+NB8MdE6A8O/yYDAACTRZWk8etVAaREqQoA5gntVR8NT/t+B6bEUR5A&#10;hwk1DPD8h+WER6ysbjztO3i4rACFT1AeQH6Cr1GtXuguqw5ft6hVx5rpboQOb8f6zT0hDnneBgBg&#10;V7BXZZkqkNU/qA4AAMjJ2VDVdWvqlbcvoMRRHkCHCbUMsPHip8THtH55Wl6AgicoDyA/IdioVrlM&#10;1StNO3l5eJ/zX7FPnWNmjkYVAFBz3mI0sSR1HzA+0qBRBXJgpSoAGMn3b8sTox3ejpUSR3kAHSYQ&#10;QJ7yl6A8gPwE5WtUfYJbAUTJuoI1TWcauidp6Kao3xz6hLWlAIAcMtWjdKmADEpVADBV1CYA3R37&#10;nfdQ4pj7EuQn1DhA5/6jQqzEP6b5Ropr/2t8Dgub4D1ceUXuCq79TFOz5l67mrjUtLZ3fwIAAHWz&#10;vb3t3FSqra3NgjsxUqoCgMF8vaoQgkZVeQAdJtQ8wIGTvWIudlvVnmOdSaVqzc9hIRNCG1U9Jfae&#10;KRe3ppwGAAAAC1CqAoA93HaVEkeHlyCEWDw/2xh46+hgd3vqeyIVkkHycOM/C/3vCBFXqnZ91Nde&#10;agALzmFpL0H5MtV83J40ql2lSAUAAKgbSlUAMFtwserV65uXz+3L+hu+8gpGfoLyAEJsLJ6/v/c9&#10;ra25b5fnml1j73b3d1aSQUgebv5nIX4TT+dzUVEAC85hIS9B82WqmVCeAgAAwEGpCgDGC/aqQohH&#10;56bT//KvvIKRn1BggK6e5u7bzUzrTAONqqu1PnlfjF2I7/IEjWrRE14uLLUerK6vtIQQKT+byl+C&#10;8gDyE2ION3SZKgAAABBEqQoAtnHuWJX+nirKKxj5CcWubdzt4ESmdaaJa/HWHyw1++OuOld+Gx99&#10;PgtFTWjv7+vu7+tWF6Diw3WYEDzcpmWqAAAAgItSFQBskHuxqvIKRn5CyVeLizTrTFPVRiurG0/7&#10;DkYsk6RRVT5BSYC9a2lF9QGKnRB/OMtUAQAAsL29rTpCYf5BdQAAQPEmRjtuTb0SSXesVl7ByE8o&#10;v1Hdsf5g6aXcBCFavzxNmCB5EnLT57NgwRdS6gkbz2Zmlye/9zWqQjTXFjYqCVDwhNDDWaYK6Kxt&#10;l+ogAAAYiVIVACwxPtK4en3T/aPbq0ZRXsHITygwwLGBpIeurG6EVaLuhCM9+SLQqKqfoCTA85n7&#10;T+ZaYR9prU/eX1soPUCxExIPZ5kqAAAALEOpCgBW8faqjtDFqsorGPkJhQY4++KnxIeHrDP1Zth/&#10;NHFC843Atf80qsonqAmw8N3qXNzHY1ZGFxOg0AlRh7NMFQAAABajVAUAe4yPNLx/jNoEQHkFIz9B&#10;eYDghAMnexMO6DnWubdUNf0kKA8gP0FVgOc/LCc8ImJldFEBCpyQ5nCWqQIAAMA+lKoAYBXfJgBC&#10;CN8mAMorGPkJJQTozLrONCRD/zvxewh0fdTXHpchGxs/C1VPUBdgI9/K6OICFDYh5nCWqQIAAMBu&#10;lKoAYLOJ0Q4hxK2pV85iVeUVjPyEkgJkWmcaleHApbNHBpphBze7xs529ydkSM/Wz0KVE5QHkKf8&#10;JaRsVFmmCgAAACtRqgKAbYJ3rHLeUF7ByE8oMUDqdaaxGToPXhrsHXu7q8etVpuNgfd6vxjs7u9M&#10;zpCOzZ+FqiaoDtD5ZCXxMSE78BYXoIAJKQ+nUQUAAICt9qkOAAAo3vhIQ4hNt06dGO2YGN35kJVF&#10;2MuFpdaD1fUV517qzcbAW0cHu9sz3hXqwKWzR8Rfw27I3uwae9dZZ5rmJbT393X393VnfxVp6PxZ&#10;MGWCPgHiBHbgLTCA/IT4w7nwHwAAAHXASlUAsFNwc1UhxNrmi3zTNC5xNp7NzC5Pfr/bqAohWltz&#10;3y5/Nru2sJExQNw608XzdzQ+CZGPVBVA2wn6BMi0A2+BAeQnpD+cZaoAAACwGCtVAaAurl7fvDX1&#10;6tHw9Jl7Q5kO1LnEeT5z/8lc6EGt9cn7YuxC+hWmjtB1poVsEFlqk3Xi7oXE5YGm15HyEzQLsJG4&#10;MrrwAPITEg9nmSoAAABqglIVAKwV3ATA6VXFoQxDtC5xFr5bDW9Ud6w/WGr29y2rbuLkh2j9WTBk&#10;gn4BOg9eGuw8mWrnikICyE/IdDjLVAEAAGC3tu3t7SqeAMv6jgAAIABJREFUpq3NeaOapwMAuK7d&#10;2HJ7VSHE1eubl4f3pVysqnmJ83zmTnypKkRTiFZ5AaoZkvuqf/fxpteR8hMIID8hzeGFrOkGNOR+&#10;bVf5u0wFv0DxOxoAwA6qfqKxpyoAWC64ueqtqVePzk0nHqh9ibPx4qfEGTVqVG0NID+BAPITsh5O&#10;owoAAIBQbbtUBykApSoA2G98pOG+7V21GsO4EidGbRtV+ZtrKf8ykJ9AAPkJKQ9nN1XAONu7VAcB&#10;AMBIlKoAUAvexaoTox3xi1UNKXE69x9NHnXkixo1qlGPpA2sbQD5CTkaVZapAgAAoA4oVQGgFoKb&#10;AAghQntVU0ocIcSBk70Js3re7oy4508hAcobUuBC3XyUfxnITyCA/IQCm30AAAArtQXkOypUUaO0&#10;ipRmgikoVQGgjpzFqsH3G1bi9L9zbCDu410f9bWXGqCcITKHhx6S9bps5V8G8hMIID8h9x3SAACA&#10;HXLXYVXWfMojpQwAK+1THQAAUJHxkYYQm749VR+dmz5zb8h526ASx3Xg0tkj4q9P5lqBjzS7xt7t&#10;7i89QOFDSlqjunj+jjvw5cJS68Hq+opz0pqNgbeODna3H379SMkAyicQQH5CvsNZpgoAMEiwDkuz&#10;xXCaEq2oOXpGAgphx47elKoAUFMTox1CbF4e3uf0qoaWOEJ0Hrw02HnS2xKKxsB73paw5ABFDinw&#10;sxD1oSMDzb0ddGtr7tvlOaeD7lT+ZSA/gQDyEzIdzjJVANCQrx2rsphLOSrltOpTAVnlKwcLrBSL&#10;GqVhJP1RqgJAjYQuVhV7O5T4ZYxR1PZQ7f1965PfKwxQyJDCq7TQtitsVa8QorU+eX999w81aQOt&#10;DCA/IffhLFMFUI2S6sICR2kYCcgndzVmcc1Xn7oQaVCqAkB9OYtV3Y71xN2zz2ZmY5YxRs0xvYey&#10;slF13sixirCGbaA1AeQnZD2cZaqATSpeEkhdCOXULjCkLgQswI2qAKBexkcaV69vun90G9W1zRfP&#10;Z+7HLGNcWwgfaHoPZWujmm/gkS/q0gbaF0B+QuF3SAMAqLK9V45DQuV7dplppaZKeSAsdu3G1rUb&#10;W6pTwGCUqgBQR95edeeP//fl1bm4Q9YfLL0MvNP0HsruRtV9Z/rJvzwtPkAFEwggPyHH4SxTBaBE&#10;ScVcxR1f2ZHSHAjUnFun0qsiNy7/B4DaGR9pBP/qMPq//ceEw1ZWN572HfRsrmpWDxXcK3Zr7lvJ&#10;AFkzFH54+gkn7p599vn9Jyv5nqSAAOVNIID8BMlGlWWqgB0KbOKKGkU5CADQGStVAaCOgpsA/H9P&#10;Eg9qeZcxGtVDbTybmV2e/H63URXOXrGSATJmKP7wjBM69x9NHrg+eSfT8kMT20DLAshPkDycRhUA&#10;AJhofKShOgKMx0pVAKip8ZGG9y5V/7qa4VizeqjnM/efRO9ssLYguvtLz1D44TkmHDjZK+aWU05O&#10;M9P0NtCCAPIT8h3Ohf8AAMAC9KqQxEpVAKgv33rVJM03DgthXA+18F2OvWILzlD04Tkn9L9zbCDf&#10;sxUUoNAJBJCfIB+AZaoAAACoLUpVAEA6Pcc6D6svcbJOeP5D0trMldWNjHdnMu4kuA5cOntkoJnp&#10;KYoNUNQEAshPyH04y1QBAAAAQakKADWXfrFq10d9y+b1UBsvfkp8TCvTLe8NL+M6n8y19r6n2Rh4&#10;r/eLkFFR3Znql0CAAibIB5A8FgAAADAde6oCQN35NlcN0+wae3d90vgeSp7yJqu8ACfuXkizAlHn&#10;l1CTAPITZA5nmSoAAADgYKUqACBmvaqzjHFwffK+82fTeqg0t7zf2Ss2MYDpZVzi4cH3+xo0/V+C&#10;9QHkJxT1jxMsUwUAAEDNsVIVALDj6vXX61WdjvWbQ58IDUocmQnJt7zvOdaZVKp6u0UTT0L6w4Pr&#10;VRfP33EOMeUlWBxAfkLWw18uLLUerK6vOFtGNIVoJRwAAAAA1AalKgBACCHGRxrXbmy5f5wY7bh6&#10;ffPRuenujv3OewztoRYnE25U1fVRX3uZAXSYoDyA/AQCyE/IePjGs5m/7t2B9/XbLFMFAAAAuPwf&#10;ALDDtwnAxGiH8Y3q7uERt7xvdo2d7e4vMYAOE7IeHrMJgCkvwb4A8hOyHv585n7gnmavrS3kiAAA&#10;AABYhVIVAPBa6OaqhvZQ3sMPXhrsHXu7q8etVnf2iu3u7ywvgA4T8h0e+mCzXoJNAeQnZD584bvV&#10;ubiPrz9YepkjBwAAAGARLv8HAPj5Nle9fG7fmXtDmSZo2CK19/d19/d1VxVAhwlF3ZJIhvKXYHoA&#10;+Qk5Dn/+Q8KmGWJldeNp38EUd3gDAAAAbEWpCgDYI7i5qhCbj4an0/eqJrZI9k2QPDx4x6rqM5h+&#10;DnWYkOvwjRc/JT6m9ctTIShVd2w8+/z+k5WEBzX+6eyvzsQtjQcAAIBZuPwfAOAXuglASma2SLZN&#10;KDBAzHtKzWDTOTT3JQAAAACIQqkKAEgwMdpxa+rVo3PTiY+0oEWyYEIZjWrFGWw6hwa+hM79RxMf&#10;03yDZaoAAACoN0pVAECI0MWq8b2qyS2SPRNKDZCybNX5JRgRQH6C5OEHTvYmPKLnWCelKgAAAOqN&#10;UhUAkMxZrBrzANNbJDsmFB4gR6+q20swLoD8hAICTCbcqKrro772fKMBAAAkXLux5fynOoi1OL2Z&#10;cKMqAEC48ZGGEJsTox3edz46F3LHqopbpJcLS60Hq+srLSGEEM3GwFtbc99WGUDPCZUFWDx/J+oB&#10;prwEbQPITygwwJGB5pO5VuDjza6xd7v7880GAADII1jzXbuxNT7SUBLGYu555vSmxEpVAEAqUYtV&#10;q22RNp7NzC5Pfr/bqAohWjSqpQYIXbIaul5V25dgSgD5CcUGOHhpsHfsbe9HGwPv9X4x2N3PLewB&#10;AEBFWDiZUuEnijOfBqUqACBS4s6qFbdIz2fuhy2d27G2UHoAPSeUHeDE3QvBFtX3Hs1fgv4B5CeU&#10;EaC9v8/96Im7F351qbudrVQBAEBV4ks9Kj+Xd4VpSZMRilIVAJCWu1jV6VWrbpEWvludi/v4+oOl&#10;l6UG0HJCNQFCP+QeaMRL0DmA/ATlAQAAAMo2PtLwXZNO5Qe1KFUBAHFCF6sKFSXO8x8Sbp4jVlY3&#10;npYYQMMJVQaI6lUNegl6BpCfoDwAAABA2dw6lV7VhzOgEKUqACADZ7Fqd8d+548VljgbL35KfEzr&#10;l9Slqg49lHFVWtalrIUHKHyC8gDyE5QHAAAAqBi9qsv32rm7VMX2qQ4AANDd+EhDiM2J0Q7nj+4b&#10;a5svztwbyjFQeYmjQw9laJUWur9qlQEKnKA8gPwE5QEAAAAqEOwKx0cade5SS0InmxWlKgAgj7XN&#10;F/kOzFvidO4/KsRK/GOab6S4i44OPZTRVVrUfasyjar5OSxkgvIA2NV58PcXDqoOAQCAxa7d2PL2&#10;fdSp0ASlKgAgmW+xqrvL6qNz05kWq8qUOAdO9oq52G1Ve451JpWqOvRQtlZp6XtV5S9BeQD5CcoD&#10;AAAAVCmmSGV9JVRhT1UAQGbOzqrO24/OTac8SrZFmky4UVXXR33tZQbQYYLyAN4JoR9K3BxA+UtQ&#10;HkB+gvIAAAAAFaAtTcT2smpRqgIAUhkfabgLVHMoqkU6MtAM+3iza+xsd3+JAXSYoDyAb0LUkPjW&#10;tcAA1R+uw4QqAxS1fy4AAEA+Mb3q+EjD+a/KPIBX2/b2dhVP09bmvFHN0wEAynDtxpa7A4AQ4ur1&#10;zcvDO9vIxG8CUGyL9HJhqfVgdX2lJYQQotkYeOvoYHd77IX/yosw+QnKA0RNiOrdgs+i/CUoDyA/&#10;oeIALGgFHO7/C1X+LsMvUACA9Nw1qvVsmVX90KRUBQBk4O1VvaWqiO5VzWqR9JygPED8hDS9qvKX&#10;oDyA/ITqA1CqAg5KVQAAdKbqhyaX/wMAcvLurBrFuBZJwwnKAyROiNoKwD1K+UtQHkB+gvIAAAAA&#10;ALwoVQEAGQR3Vo25Y5UFLZLyCcoDpJ8Q1asqfwnKA8hPUB4AAAAAgA+lKgAgP+8Wq2Jvr2pBi6R8&#10;gvIAWSfEPIZzmHuC8gAAAAAAgihVAQDZ+Barhm4CYEGLVOAEsbNgc/bvM2svnyoIUOWEqEfmu488&#10;X0jKAwAAAAAIRakKAMgspld9dG7aghap2EZ1V2tr7tvlz2bXFjaqDFD9hKJ6Vb6QlAcAAAAAEIVS&#10;FQCQk29zVUd3x37nDXNbpHIaVVdrffL+2kJFAXQr49L3qhbUkaa/hHyLiwEAAICaoFQFAOQxPtLw&#10;/tFZrEqjKtJVUesPll6WH0B5GRd16yq1AYyYoE8AAAAAAKEoVQEAOQU3AXDeWNt84b1jVUrKW6Ri&#10;JyRYWd0I21xVq5dQSBuYo1c1vY6Un6BPAMkYAAAAgMUoVQEAUnybAITuCZBIeYtU7IQjPYmPbf0S&#10;KFW1egkFtoFRvWpotWp6HSk/QZ8AAAAAAGLsUx0AAGCw8ZHGtRtboR96dG76zL2hNEOUt0hFTzj7&#10;7PP7SgNo1waeuHshqkL1Ptj0OlJ+glYBaFex18azz+8/WUl4UOOfzv7qTGcleQAAABRjpSoAQIpv&#10;EwAhxK2pV84baTYBUN4ilTChc//RxCOabxwuL0CIlwtLa5/POutDF8/P/n1m7eXepbJlt4FR73cP&#10;NL2OlJ9gQQAAAACgPihVAQCyvDetcnZWdXvVeMpbpJImHDjZm3BMz7HO3VK1/Jew8Wxmdnny+/WV&#10;1u57Wltz3y5/Nru2sFFIhpSHx/Sq7oSunmZM8ysZQOcJFgQAAAAAaoVSFQBQgOAdq5xeNWaxqvIW&#10;qcQJ/e8cG4g7quujvvZSA3g8n7n/ZK4V9pHW+uT9tYVKy7gTdy/EPyym+S0kgJ4TLAgAAAAA1A2l&#10;KgCgAMFNAFyhvaryFqnsCQcunT0y0Aw7qNk1dra7v/QAOxa+W52Lm7A+qaCMy/Lgnea32ABaTbAg&#10;AAAAAFBDlKoAgGKk3wRAeYvknSCEyHSleeoMnQcvDfaOvd3V41arzcbAe71fDHb3d6Y4XD6AEEI8&#10;/2E5zSj5Mi5xz1aZZ1x/sPQyKUD6aVpNsCAAAAAAUE/7VAcAANhje3u7ra3NeXtitOPq9c1bU68u&#10;D+97dG76zL0h5/3KWyQhNhbP39/7ntbW3LfLc82usXedxrOoDO39fd39fd15D5cOsPHip+RRXWOS&#10;ZdzZZzOze3cYyHw+E6ysbjztO3h4z/vKPocvF5ZaD1Z3tyNoNgbeOjrY3V5oBuX/L8Qc7v1XBwAA&#10;AABBrFQFABQpfnNV5S2SECLQqLoSrjQvKoMOJ0GSN0Dinq3xE9Jp/bJ33WvJ5zD51l7yGZR/GUje&#10;XgwAAACoOUpVAECRfJurOr2qQ3mLJFJ0eVFXmheVodqT0Ln/aOK85huHEx8THSBxz9aw8+mdcOLu&#10;2WxPX/45TFMTG/VlkOFwdxuH1+/JuC0GAAAAUBOUqgCAggVvWnVr6lV3x37nbZ0bVSGcK83LylB9&#10;lXbgZG/CI3qOdWYpVX0BkvdsDZzPwEvoPDaQ+LSvm9/Sz2GKmti4L4N0hwfX5wohhG99LgAAAAAH&#10;pSoAoHi+m1a561XXNl/kG1hRoypE8Epz93Ajq7T+d+Iry66P+trzB0izZ+ue8xn6EtI3vxWcwxQ1&#10;8fcyGXRtVFOtzwUAAADgolQFAJTCt1hV6NGoHumROjx3BoVV2oFLZ48MNMM+0uwaO9vdX3qA5Anp&#10;mt9KzmGqW3vlzqBto5pvGwcAAACgzvapDgAAsNP4SEOITe+eqremXl0e3vfo3PSZe0Pp5xTbQz2f&#10;uSNW4h/u32NUeREmPaHz4KXBJ3Pehbrh97LPHqBz/1GR8nzGv4QDl84eEX8NWynZ7Bp7t7tf+Tnc&#10;o2vMrkY17TYOfQczbr8Lu3Qe/P2Fg6pDAAAA6INSFQBQlqheNf2EwnuoAyd7xVxsf7R3j1HlRZgO&#10;E2IOT3k+UwQINr9CCNH7xWB7qsMTpJ6QoSYuJ0BZE2IPT72NA6UqAAAAsIvL/wEAFXHb1UfnptM8&#10;vpQeKsseo8qLMB0mJBye4nwupw4QfEC1jaoQJdzaK2uAMiYUuEoXAAAAgINSFQBQovGRhndz1YnR&#10;jltTr0SKXrW8HirlHqPKizAdJqQ5PP58rk+adnevQm/tlSdA0RPSLBPefzRxTJ71uQAAAIDFuPwf&#10;AFCu4CYAiUruoToPXhrsPLnUerC6vuJs4unfY1R5EabDhPSXzEedz+XPilkgWfEZSNzgtewABU5I&#10;eXjWbTEAAAAAtG1vb1fxNG1tzhvVPB0AQCvXbmx5S9Wr1zednVVD71hlSg9l9wSFAdwDVQVwvFxY&#10;Wp78fvdPmW/tJR9AfkKmw5/P3Fmdi/xo19iFTG0yYBn3/6Yqf5fhFygAAFJS9UOTlaoAgNL5FqtO&#10;jHYIsRl6xyqzeihbJygPIE8+gNuoGnoOsx5e4PpcAAAAoA7YUxUAUBHv5qpCiFtTr3w7qxrXQ1k5&#10;QXkAecpfgpkBOg9eGuwde7ur5/UOuY2B93q/GOzu78yRAQAAALAbpSoAoArjIw3vH4NbrJrZQ9k2&#10;QZ8AuenzEkwM0N7f1/37QfePv7qUbccDAAAAoD64/B8AUJHQTQAeDU+fuTfk1kC9Y2+vfT4bdf+o&#10;GKYXYTpM0CdAbvq8BAsCAAAAAIjBSlUAQHXGRxrBTQDcEufIQHN58vvdRlUI0dqa+3b5s9m1hY34&#10;sfr0UOZO0CdAbvq8BAsCAAAAAIhHqQoAUGZitMNduHpsQITdJEcI0VqfvL+2EDlEnx7K3Ak6B0hZ&#10;8+n8EowLIDkHAAAAqANKVQBApYKLVYUQa//n/7Q6F3fU+oOll2Hv16eHMneCbgFyDNHtJRgdAAAA&#10;AEAalKoAAMWuXt/8f/6v/5jwoJXVjaf+9+nTQ5k7gQDyEwgAAAAA1BA3qgIAVC14x6p/PJZ4UOuX&#10;p0J47lhlQQ+lfAIB5CcQAAAAAKgnVqoCABTwbQLwr6vZDregh1I+gQDyEwgAAAAA1BYrVQEARmi+&#10;sbtM1YIeSvmEwgP8+PFt90Nvfn3Rfdv7fu+Hfvz4ttj7Ia+2FPt7ln0Of4yOJ4R48+uL+n8Soz4p&#10;RQUIfSIR/QUQmiFmTvoDZcQkTPwaKPwZAQAAYBBWqgIA1HAWqwZvWhWu51jnYSH0KxNNnFBqo+r9&#10;Y7CTct4T31UJIba3tzMFyEGmUfU+QNtPYtQnpagAMZOjvgDiz2rMRxM/HbnFJEz/NVDUMwIAAMAs&#10;lKoAAGXGRxpCiDS9atdHfe36lYkmTiipUX043NbWdvrm453H/Pjx7R8/vv345um2Pe92PvS7m6ed&#10;dz7efUOIPW9X/RJ8nFe0E97n9PDNhzsZt7e3tf0k/vjxbfH45vDp4YflBNjzRLvnyvvZc74AnK+L&#10;NJ/VQOAMXw+5/fjx7agnSvk1kLUSdc9JW+RnBgAAAMbg8n8AgErjI41rN7auXn9936qAZtfYu939&#10;2pWJJk4oI8CbX1/88ePb7/96SExPL60Icfz1g1eW5oUQYv5Pf3n86afH9757qNfzwHDB9aruRfeh&#10;S1mdJFHT3OusF8/fCZ2cFEcIIcT89JXB6aXZ7an3hYjo1KJi7Hl/UhkXs4WCc3hbW1v8et7Hf/nT&#10;9PyJX+99Z2gAf+Cwa/ljLvB3zV+5cPODv32a9HmN+hyFBk48MOUnPeZ5M0vxNZAmW1QwNgQAAAAw&#10;BStVAQCKjY80fPet2tVsDLzX+8Vgd3+nhmWicRPKDfD+r4eEmP6zd/3dwz9Pi6EvvxwS83/6y+O9&#10;7xZDv35fiOOf/m17O6KFC20MnfopqkxMc3V5aKMafezQ7PYeK7NDQojpP8StoIyKkanUi9lCwZG4&#10;Q0L6AInnLeYC/73mr1xIWFua+iT4vzZyh8/4vEF5vgZknpQNAQAAAExBqQoA0IKvV716ffPE3cFf&#10;XepuP6x3mWjIhPID9PSdEmJx+XXT9PDP0+JU3wcf9J0S80sr7rsfLy/udKpxl3g/vjl8+vXl1g9f&#10;P2R7e1s8fhjxwZ2BDx/ePH3avVR7zzXp29srUZPTlFnH35+aHRK7r+fxzdNtbcMPdy8S3x0WFW/3&#10;5e5+fDfb7sP3ZHXbzDwv9vHN0209V+aFmB70nuD4Ud4XcjN4hXrihfxDX355KrFWffxw+PTrS+pj&#10;Age+NiQ+6T9+fDviefPY+zUQ86JE5FfI3lNy8zTbAQAAABiJUhUAoKkPf/5KGFAmGjChkgDHP/jN&#10;nvb08fKiOPWbD44f/+A3pzxLWB//5U/z4lRfT9yzPb55uufK9PzuH+enB3ted04Ph0/3DO794N6u&#10;b/7K4OCV+fndD1/xHBs/Od8iwcU/XLgyL4QQp/p6jqeIt/TFhZ2Pz09fuXDz4c3Tuw/3ZZV+sXsl&#10;jvK+kE8D644f/nlanPrNB3HX9vd+eie+Vn1883TP4PS8myE+cKbwsech//OmkDzc9xUSOPrK/NDs&#10;irOXAAAAAExCqQoA0JGzxaoJZaLuEyoI4OwCubc9ffyXP82LE73HhTjee8JT0K0szSeVc07vOjS7&#10;snO59ZenXh//+OYfpueF2PvBQI+3++GVL08JEWh0wyen8vjh8ODu5gU75ufFlyvb28616snx5qen&#10;T8yu7F5FPn9l8MrO4U5W71Lf/C/2+Kd/c/44NLtzDX2KUXteiH83hxSdqhDieGyt+vgvf/JG8J7/&#10;YOA9B0p90uOeN4+9XwMphu85sXtf1+meK/OnvlyZej9xg2EAAADoh1IVAKAL3w4A7q2rtC0T9Z9Q&#10;aYDjvSfcVvDxX/40v9s7vf/rIff9D/88LZyuNcH84h++uHnz4ePHzu6aO3cF2q2w3Bbq+Kd/mx0S&#10;e3dtff3h45/+bijl5HDTg3tv/N4zOC3EqS8/8x4y9Du3K0sTb/ejx9//9ZAQ4tSXd5zDj3/wm1N7&#10;n7yIF5tp1O88pd/eVjVdpyria9Wd090jHj98ePPm8PDpnivzISNyho8+D3mfd0f810Ca4XtOrOvh&#10;sNOo+qtWblQFAABgCkpVAIBGgnesMqBM1HVC5QHe/7V7U6qVpfnX6zlfv9+zoWo0pxWbn5++cmWw&#10;p8fZpdK7GaXveKecfG3P3gI9fd6mMmlyolOnhmZ9LVhgK4P4eP6Hvy6Yj/eeCHnG/C9WatTeVjXQ&#10;qcYUf3G16uObp9vaenp6BgevXJmeztJsyp0HiecN8n8NJA4P3exienBwWviKYUGjCgAAYBRKVQCA&#10;vnwFa0rK20wdJigJ8P6vh5xtVZ2bVLldUs/uzar2dK0xc6a2V2a/HNqtxuanrwwWtAdmxsn+O7//&#10;7W/1uVL7dauaep2qI6pWfTjcc2VeiFNDQ19+OTs7u7KyPRu5tLZIks8b/zWQe/ipodmVL0+J+Stf&#10;cIsqAAAAQ1GqAgD0NTHa4dyuKj3lbaYOE5QF6Ok7Jab//NDfwu1ut+rrWuMcf//Tqb9tb29vr6zM&#10;fjkkvNtU+nbDfPjn6QwJYycXQjJeedOyjtptVf2fzeTVlK9r1eXX73RWKc9u/21q6tNP33///ePH&#10;Hy8vlha+qOcta/jQ76bed07T9GBR98wCAABAtShVAQB6Ce4AkJ7yNlOHCUoC7BRtxz/4zSmx+Oc/&#10;L/pWNka9P9TD4ba2ttO71+UfP97T23dq5yJqZ+PR6cHh3Yv2H988PTgt0q6jjJlcCMl4xU/bve9V&#10;vlHvf/blKbH4hz9kWqe6k32nVr3i6z6n/+wmeDh84cq8J+OewHtmFXBWk55XSv7hzn4Unlr1x49v&#10;FxQKAAAApaNUBQBoLf1iVeVtpg4TVAc4/sFvTs1PT8/7b0Z1vPeEmJ+enk9ThL3/2ZenxPyVwR73&#10;zkBX5ncbtOOf/m7olBDTux90rr3evdmTzORU3vz6ovNfxMfl4hU/bf5KT9vpm4+zjmpra3MCfPCb&#10;U/Pz8+luLRYIf+fLPVub7najuwkGw/YfdQPvHSVzHlI9bwb/pnfnq6eQ4e9PzQ4JMf2H16+ZXhUA&#10;AMAUlKoAAO3kWKyqukzUYoLyAMK93VJg49SdOwulaueOf/q3ldf7nvruDPT+1N4PBu4clXuyEMJz&#10;Bnxiu1QPqXhFTttpIoWYX1p5nHeU0xl6P5sZ7qTkr1WPf3pn1hvgy9mV2SHhbLYbEthL8pMe+7zp&#10;vfn1xTe/Plf08J2mP+zGXgAAANBa2/b2dhVPs7PkQVTzdAAA0127sTUx2uH+8er1zW8OfRL1YB3K&#10;ROUTlAewY4VdW1v4X418ZaIdLzbZw+G2wemh2e2p3VbV+vPgvMDQ1/Xm1xeF2Hj2+f0nu41pSX+t&#10;zdBcoyrut8cqf5fhFygAAFJS9UOTlaoAAB2lX6yqvEzUYYIOAdy/yvikXeOpmntNd5q0RrwiWY8f&#10;Dv9hWpz68rOIRjX0PfHvN0VJ+U0/LQAAAPCiVAUAGCBqZ1XlZaIOE/QJUKr4/UyjKt3gkNB3uofn&#10;PofCU8umfN5EFVSWEaMeDu/uEJrvJlvVUN5RpvyqAwAAgJW4/B8AoC/vJgDBHQCUl4k6TNAwgHvp&#10;dLDzCn7IeY/z9wTnLwnOh5yxznva2tqC2byjvBmc93ufOvge3zujzkDogaExgp1s1LG+97uvwpkQ&#10;mj/NtOC1yb7L2IPPGPoUu7sfPL55uufKvDg1NPu3qde748acivixoQHc93tfXfC6++CnMupZ4h8Z&#10;87wxn+jAh/Zc/u/y/v3Wu4NE1PCUX6XQB5f/AwCgM1U/NClVAQD6iilVlZeJOkywOIBv9WvMfG1f&#10;gikBxN6zHfNXNSq/qFLVp/FPZ391prOSPKgIpSoAADpjT1UAABI8OjftvKFVD1XbMk55APkJBAhO&#10;KHYHAwAAAMBW+1QHAAAglYnRDiE2xSEde6jqJ9QtwOL5O8GHmfUSNAwQNcHZbyFmG4ca6zz4+wsH&#10;VYcAAACADihVAQD6Gh9pCLHp7gAgNO6hqpxQhwD+LAJwAAAgAElEQVQn7l6Iv/+V/i9B8wCJE+hS&#10;AQAAgBhc/g8AMIbbrmrbQ1UwgQDyEwhQyAQAAACgzihVAQBaGx9pXL2+6X3P2uaLfKN06KFML+OU&#10;B5CfQICoCfFLgwEAAAB4UaoCAAxza+qVe8eq9OSLMOVdWM0DOMca/RJ0CJBmAmtXAQAAgESUqgAA&#10;3QUXq96aepVpQlFFWO4JBWaobQD5CQQoZAIAAAAAQakKADCOs7Pqhz9/lfLxBRZhtS3jlAQodh1l&#10;Pc9h4RMAAAAAOPapDgAAQLLxkYYQm+6NqiZGO3xrV6MoL8J0yGB6AC9DX4LyAIVMQGk2nn1+/8lK&#10;woMa/3T2V2c6K8kDAACAZKxUBQCYwbcJwMRoR+JiVeVFmA4ZTA8QNa3KABacQxpVAAAAoFiUqgAA&#10;YwQ3V42hvAjTIYPpAeQbQOUvQXmAQiYAAAAA8KFUBQAY7NG56dD3Ky/CdMhgegARsS41/WJV5S9B&#10;eYBCJgAAAAAIolQFAJgt2KsqL8J0yGB6gPgJaXpV5S9BeYBCJgAAAAAIRakKADDVxGjHralXvncq&#10;L8J0yGB6gDQTFs/fialWlb8E5QEKmQAAAAAgCqUqAMAkoduquotVlRdhOmQwPUDohJhqtZoAVR6u&#10;yQQAAAAAMShVAQAG8y5WVV6E6ZDB9AAxE1IuWVX+EpQHKGQCAAAAgHj7VAcAACCb8ZGGEJsTox3e&#10;dyovwnTIYHqAxAkn7l6IuuTf937OocwEAAAAAIlYqQoAMF53x37nDRpVcwOknHDi7oU089PcySpf&#10;gPIO12QCAAAAgDQoVQEAZnOXrK5tvshxOI2qDgGyTkjZq7r/FR6g8MM1mQAAAAAgJS7/BwCYJ7gD&#10;QPDuVWnQqOoQIN8E55FZC9PghNwBQuebdQ5DDwcAAACQRtv29nYVT9PW5rxRzdMBAKx37cZWsFS9&#10;PLzvzL2hlBNoVHUIID+hwDYwJsDLhaXWg9X1lZYQQohmY+Cto4Pd7Yf3BLDjHLLKFQhy/x+p8ncZ&#10;foECACAlVT80ufwfAGCk8ZGGd3Wq775ViWhUdQggP6HYC94jtgvYeDYzuzz5/W6jKoRobc19u/zZ&#10;7NrChvIzID+BNaoAAABADqxUBQAYLLheNc1iVRpVHQLIT4g5vOKi0IJz6GKlKhDESlUAAHSm6ocm&#10;e6oCAAwW3Fz11tQrcSjuEBpVHQLIT4g/PHS/1JL0WnEOWa8KAAAAZEKpCgCwx8Rox9Xrmx/+/NU3&#10;hz4JfQCNqg4B5CdkOjz0McV1iM2Np+Lg4cyHmXUOAQAAAPiwpyoAwGzpN1elUdUhgPyEYgM4/+Wb&#10;I4QQovXLU6kA+Z5V+TkEAAAAao49VQEANghurupbrEqjqkMA+QkVBMi9iDVlJD3PITUrEIM9VQEA&#10;0Bl7qgIAkF9wc1WvAmus3EP0rNLMmlBNAO+Hns/cWZ0rcrgF5xAAAACA4PJ/AICVJkY7Pvz5K+dt&#10;GlUdAshPUBLgwMnefE/k/CcfoNgJNKoAAABAUVipCgCwROhiVeU1lg4TlAeQn6AsQP87xwaW0y9W&#10;jXpSL3PPIQAAAAAXK1UBANZSXgXqMEF5APkJagMcuHQ24iPNrrGoD0Uy9xwCAAAA8GKlKgDATu6S&#10;1RN3L7xcWGo9WF1faQkhhGg2Bt46OtjdfjhhgvIyUX6C8gDyEzQIcN95o6unGfwS6t6dmfL2Vs7D&#10;siZRfg4BKOTefAMAAGiFUhUAYLMTd88+m5l9MtfyvK+1Nfft8lyza+zd7v7OqAOVd3nyE5QHkJ+g&#10;W4Du6EeeyNKuZkql/BwCAAAACKJUBQDYw7et6tXrm//1f+/4l+9CH9tan7wvxi5094d8THmXJz9B&#10;eQD5CYYGKLZdVX4OAQAAAISiVAUAWMt306qg9QdLzf6+9r3vVN7lyU9QHkB+ggUBsj5d8Ikqewkp&#10;9y4AUKXt7W3VEQAAQBxuVAUAsMr4SOPq9c20j15Z3Xi65x3Kuzz5CcoDyE+wLIDzX/pDCskgucwW&#10;AAAAQDxKVQCAbbL0qq1fPKWq8i5PfoLyAPITbA2Qpl11D1T+EgAAAADE4/J/AACE0KDLk5+gPID8&#10;hDoEiN901ftOGlUAAABAW6xUBQDYKd1i1eYbh4XQoMuTn6A8gPyEugWIX7hKowoAAADojFIVAGCh&#10;8ZFGqsf1HOs8rL7Lk5+gPID8hNoGCH0wjSoAAACgOUpVAEB9dX3Ut6y6y5OfoDyA/ISaBwgeEroz&#10;QHkBAAAAAGRFqQoAqKdm19jZ9UnqSPUTCBA/U1UAAAAAADEoVQEAdhofaXi3Vf23x/7d7pvNxsB7&#10;vf8/e/cX4saZ7vv+rY1xQnf6wiRNCJ0LkyUZTuPd6yIeWCPtxcYwkC2ZkwQHfDOQxguOBLPYSN3Y&#10;N46HsyDuvrFxWiwcUG1YxoZ1sbMZ4wQiYcjGHDatWRAPG0zji5bWHF+MMaETDMdpMzEGnYuSSqX6&#10;/1dvVen7IQzd6qqnnqp2huSXp973avXZtTva98SREivQgAg1lxpvAwAAAACCIlQFAMyF//343y5d&#10;Pzx5e/3k7ep751f2L6YoSstBGpjRW5DegHsFP2Gr9EgXAAAAmE+EqgCA3DINqwoh7n2iitRHaZlo&#10;IHoFGrBWCJqrkqgCAAAAshyR3QAAADOyvbkoxOHeZuqitMw1EL0CDUSvQKIKAAAASMSkKgAgz0zD&#10;qtubi9oXRGkSK9CASwWfBdNwCwAAAMA8I1QFAMydFEZpWWkgegUaCFrBOk+ahlsAAAAA5hyhKgBg&#10;vly6fqitrBqU9CRLegPRK9CAnwruldNwCwAAAAAIVQEAOWfdrioE6UmW9AaiV6CB0BX2Pu38+eaT&#10;lz8k0gArqwIAAAAhsFEVAGC+aNtV3aurH/yh5vMU6WGc9AaiV6CBIBWeWz45eHH/u/37ItEGGFwF&#10;AAAA/CNUBQDk39bGghCH+i5VWq4q3vJ1rvQwTnoD0SvQQKAKP9+84/LTYxd46x8AAACQj9f/AQDz&#10;wrQIgJ+VVaWHcdIbiF6BBoJVePjHx/fdfv7s60cvE20AAAAAgA+EqgCAubC1sWD65Eb7lfsp0sM4&#10;6Q1Er0ADQSv8/Kd9jyP6j5//kGADAAAAAPwgVAUAzAtjrqovBeBEehgnvYHoFWggeIXnv/zF85iD&#10;vwYJVUlUAQAAgCQQqgIA5ojPFQCkh3HSG4hegQZiqRCR9AYAAACAvGKjKgDAnHLarkp6lCa9gegV&#10;aCBshaXX3hWi737M8utvJ9cAAAAAAF+YVAUAzJGtjQX3YVXpYZz0BqJXoIEoFd54/4THEcXjSz5C&#10;VRJVAAAAIFFMqgIA5pdpWFV6GCe9gegVaCBqhbVfC+G2V9Wxj1aPJtoAAAAAAB+YVAUAzBfrsOqH&#10;P34ppEdpKWggegUaiF5BP93O8rELZ1fWkm0AAAAAgB9MqgIA5tr25uKl64fpidJykAbObQPRKxhP&#10;N6WrC6d/82515ajXi//JJKrPf/r8zlOPlV7Fwm/PvvfBUnwXBQAAAFKNUBUAMHe2NhaEONzeXNS+&#10;1b9IQ5QmpYHoFWggegX30987v5J0AwAAAAD84/V/AMA82tpYMH1iWhPAP9JAGoheQXoDAAAAAAIh&#10;VAUAzKnQKapRDqK0rN+C9AaiV5DeAAAAAICgCFUBAHPKtGPV9uaitmOVfzmI0rJ+C9IbiF5BegMA&#10;AAAAQiBUBQDML1OuGkgOorSs34L0BqJXSE8DAAAAAAIhVAUAILCsR2nRK9BA9ArpaSBKDwAAAMB8&#10;IlQFAGDE5woAWY/SoleggegV0tMAAAAAgBAIVQEAcy3oCgBZj9KiV6CB6BXS0wAAAACAcAhVAQDw&#10;K+tRWvQKNBC9Qg4aAAAAAECoCgDAhNMKAHuf3pKeZEmvQAPRK/g83WWSVPozBAAAACAIVQEA8FwB&#10;IPp+PtKzvOgVaCB6hdCn68dLf4YAAAAANEdkNwAAQOrc+0T94A817WvpSVwaKtBA9ApZbmDpzd+v&#10;vxnikgAAAEB+EaoCADBle3NRiEPxlhApCMLSUIEGolfIQQMAAAAAjAhVAQAQWxsLQhxuby7qn9z7&#10;RF1ZfE37OrtZXvQKNBC9Qg4aAAAAAGDCmqoAAJhtby6SqNJALBViDDSlNwAAAABAR6gKAIAQDttV&#10;ZTfLi16BBqJXCHe6cWM0HYkqAAAAkCqEqgAA2Hty+Eu4E6VnedEr0ED0CsyoAgAAADlGqAoAgL0b&#10;7VchzpKe5UWvQAPRK4Q+3TqmSqIKAAAApBChKgAAI9YVAO59ogaqID3Li16BBqJXYEYVAAAAyD1C&#10;VQAA4iE9y4tegQaiV4hyuu1qqsk1EMvlAAAAgPlEqAoAgL3tzcUb7Vc+h1WlZ3nRK9BA9ArxJqpR&#10;igQ6l4FWAACmDVplRVduDWT3k1ZTz6neld0OMGOEqgAATFhXAPBDepYXvQINRK+QoRlVAAAAABER&#10;qgIA4MF9WFV6lhe9Ag1ErxB7ohp6hysSVQAAAGAGCFUBAHC0vbnofoD0LC96BRqIXiH2QJNEFQAA&#10;AEg5QlUAANzcaL8SDsOq0rO86BVoIHqFuE7XkagCAAAA6UeoCgDAFJ/LqkrP8qJXoIHoFUhUAQAA&#10;gPlEqAoAgC/tpf/45PPO3qe3tL+0D+c2DcxBA9ErSA80pTcAAADsDLqterms6Mrlcr07GLicMOga&#10;TyjXW92BEGLQmnxW70a9Vrc+Oag1sJ7q2uT0sV73A8yHI7IbAAAg1bY3F4V4eHSv9k//8m+WHy4/&#10;efh8ZW0paM0cpIFZbyB6hRgb0AUqRaIKAEAaDVrlYrM3/Vmv1+tVi6oo7fR3GwXzGd16uapOndFT&#10;m1X1q1rn8mrc19L1W/X1pumqPbVaVG3OG3Tr69Mdjg/tnHNvEMg3QlUAAMy2NhaEONR3qfr3/7H2&#10;3/9oe+DBs2t3xIX1lbUAxfOUBma0gegVcpCoWhsAAABR2aWcBr1msSymM8tBy5yo6ger1Wq81zL+&#10;sOp0Zq+53jpjPK1bL1ZtNhdwrwLMBV7/BwDAg0OiOvLs60cvfZfKUxqY0QaiV5AeaEpvAAAA2OnW&#10;DSlnqdbpDzX9Tq00/rjXXG9N3psftNaNuWhpZ3ROv7NTEq6CX8ticlZ/6mq9r741dnjFmKgG6BDI&#10;P0JVAADs+dmuSggh+o+f/+DrwDylgRltIHqFhAJN/9VIVAEASKnu3Un8WOvstivjac9Cpb3bqY1/&#10;1GteHS+POvj2q0mkWtrp7zZG5xQqjd2+W2oZ/FpmxrMKDcM5QvQe9fXrXG2G7BCYA4SqAADY2NpY&#10;8H3swV99hKp5SgMz2kD0CtIDTelPAAAAOJnKOT+umH5a+XiSWqp3taRzOlM9d2b6Tf1C43JNOAh+&#10;LTPzWcVVu4B0sL9nOOVyw3+HwDwgVAUAIHHSszAaiF4huUTVZ0HpTwAAADibyh/VqmJmXJd0b38g&#10;hBD9Ry6ZqnAKOsNdy6S0WvRzU1Md2pzi2CEwFwhVAQCwt7Wx4G8FgOXX33b7sfQsjAaiV2BGFQAA&#10;uDLmjzEpnDg5s2sBCI5QFQAAN5f+r3/wOKJ4fMk5VJWehdFA9AqJNuCnZhINsLIqAADSGBYtzdW1&#10;gDlDqAoAgKOtjQXxf/yz+zHHPlo96vCjfKeBmWggeoXcN8DgKgAAcSvt9Ieu2uZlUG1NveWf8LUA&#10;BEeoCgCAm62NhUvXHzr8cPnYhbMra/Y/y30Yl/4GolegAQAA4I9xdyif06HGFUl7X31rWfvU8S3/&#10;ENcKJ3SHwFwgVAUAwNPfWD75u/f/4esTV6sra0u2J0jPwmggegUaAAAA/hkDSPVKy257KJPCmXMu&#10;meWgdUU1nxH+WuGE7xCYB4SqAAB4sO5Yden6//zmn//LUYelVNOThc1zGpj1W5DeAAAA0PSaRcVN&#10;vSuEEKLQuFwznlOud8cZ5GDQqpeVcrleb3W7g0kyOZ1ZNovl1uiUQbdVLjadp0BDXCuc0B0C84BQ&#10;FQAAb6ZcdXtz8Ub71b1PbP7jfBqyMK3CPKeBWb8F6Q0AAIDgKu3OJOoUPbU6DmOLxabaE72eqjar&#10;1WJxlMIKIQqNWzslwynN0SnFqldeGfxa4YTvEMg/QlUAAPwyzatapSELi7irew7SwKzfgvQGAABA&#10;SJV2v1MruR1RqnX6xq2jCo1dhzNKO50dt1LBrxVOobHbd2jEq0Ug5whVAQDwZWtjwfitdVg1DVmY&#10;3DhPev/RK9AAAACIolBp7w77nZ1aqWSMG0ulUm2n0+8Pd9uVgumUSntXO2FycK3T7+82ivFfK5xC&#10;Y3fY7xg69N0ikGvKcDicxWUURftiNpcDACAhn33xYntzUf/20vXDb976nUhHFkaimolbMI0SG4+c&#10;5RMgewX80/9+4d9lAMzUwLhsaa0zjD51CiBOTKoCABCMaRGAe5+o0tPA6BUyEUcmWoEGAADAjA1a&#10;rltK9R9Nli0trTIUCqQNoSoAAAGYFgEQQqwsvqZ9Mbd5ovT+o1egAQAAMHuFEycnW0opSrk1SVYH&#10;g269OllmqnTuTDxv8gOID6EqAADh6UsBzG2eKL3/6BVoAAAAyFH5uGb4rtcsKmPFoiFSFbXLDTJV&#10;IHUIVQEACGZrY8G0AoDpW/+kp2k5SAOzfgvSGwAAAPJU2v2dkscxpZ0+q6kCaUSoCgBADO59onof&#10;NE16mpaDNDAHt5CSBgAAgByFxu6w3+/s1Eql6XS1VCrVdjr9/nCXKVUgnY7IbgAAgOzZ2lgQ4lB/&#10;9397c1GIQ/FWgArS47wcxJF6hXeKk6+dLPz27HsfLCXUAIkqAACIoFCoNNqVhuw2AATDpCoAAGFY&#10;FwHwP6wqPc7LU6J68vZZ2Q1kL1H1zKABAAAAuGNSFQCAGPgfVpUe5+UrUV0X4rnsBiSQHukCAAAA&#10;c45JVQAAQgoxrCo9zstdopq9BqKT3gAAAAAAJlUBAIiH57Cq9DgvB3Fk1m8h+nv3Md4CAAAAgNCY&#10;VAUAIDzTsOr25uKHP35pe2R64ryMxpHRK6SngdBIVAEAAICUIFQFACAq0yIAVumJ8zIaR0av8OJf&#10;78htgEQVAAAAyBNCVQAAItnaWDB+ax1WlZ4n5j5RffmD3zoZ/RWkpAIAAAAAHaEqAABRWXes0nNV&#10;6VlY/tPAh//7p//PV52M/gpSUgEAAACAEaEqAAAx295c1L6QnoXNQxr485/+Xz91Fn57NqEGEj09&#10;JRUAAAAAmBCqAgAQA+uOVdKzsPlIA5//8pdwteNqIPDpplLu65ym4bcAAAAAwIpQFQCAeFgXARAk&#10;qllOA3mGAAAAAJwQqgIAkBRrxuoTiarvCkuvvetZbPmdq+vvfbCUTAOJnJ6SCgAAAACcEKoCABAb&#10;22HVoKTHeRFPn3Ea+Mb7JzyOKB5fejvBBmI/PSUVAAAAALggVAUAIEVSEudlKQ1c+/Xx024/P/bR&#10;6tFEG4j19JRUAAAAAODuiOwGAADIre3NxUvXD79563c+j09PnBfx9BmngW+cP/uO+F9P7x9YfrJ8&#10;7MLfr6wl3kBcp/uu8Pynz+887XuUWvjt2XA9AAAAAPDEpCoAAHEKvQJARuK8dDaw9Ob56vQnywun&#10;f3PianVlLcBSqll+AmGuAgAAACA0JlUBAEiQz2HVrMd5NCC9gRBYHAAAAAAIjUlVAABiFnRYNetx&#10;Hg1IbwAAAADAjBGqAgAgU9bjPBqQ3gAAAACA2SNUBQAgWdubix/++KXtj7Ie59FAjHkoiSoAAACQ&#10;IYSqAADEz88KANLjPBqQ3oCORBUAAADIFkJVAABm4d4nqvFb6XEeDUhvQEeiCgAAAGTOEdkNAACQ&#10;f9ubi0IcirdG30qP82hAegMAAAAAMo1JVQAAEmFdAUAbVpUe59GA9Aaie9qXdWUAAJBdg1ZZcVQu&#10;11vdQUxXqHdtftatt2w+jiqWspYibjcCjBCqAgAwO9LjPBpITwOh7X16J2IFAAAAs15PbVaLSrkV&#10;NVi1MejWy0qxqj5KYdmEesM8IFQFAGBGVhZf076QHufRgPQGQotYIXoDAAAg82qdoVm/39mplYQQ&#10;vWYxwnRmobE7HA6Hw3Zl+vP9vV60lu3FUta2iNONAAasqQoAwCxsby5qX0iP82hAegOhxXULAAAA&#10;0wqFSqNdFHvFZk+oV1oXK42C7JaAtGNSFQCApFiXVX1y+EuIOnnKE2lA+i0AAIBZGnRb9XLZsHBp&#10;d5DA+/XxKJw5VxJCiN4jlm8HvBGqAgAwI1rAqm1X5V96wjgayEGiKnFzLQAA5s+gVS8Xq021p79f&#10;3uup1WKxXI+8I1QyCidOCiGE2Ns39zfQwuGyx85W1v2dunVFUYpN7QmoVX+7Pw0G3brxWtZLeZb1&#10;07BLEeeNqqZTcuf9vYwVpm8njh3BkAqEqgAAzMj25uKN9qtAp+QgjKMB6RVIVAEAkKJbLzZV2zU/&#10;e2o1ysKlyTt5Yurl/269XNTCYePtjHa2iv1GBq1ysVhVjdcKeqmkGh50zSn5qKhbTH63Xp6+He2M&#10;JDYEw4wRqgIAkCDrCgDC97BqDsI4GpBewXQ6iwAAADAj3XrV9Z/41CvpS9UGrSuqEELUPjZuz9St&#10;V9WeEKK00+kbN7aqlYQQQqhV15Sy0h4Oh/0d7djRDlluuz8NWuvNnhCiVJtcrd/Rzjdcyq2s74YD&#10;9tatF0eFJ72NqrrE5Kqq9kq1Tr8/dSui17ya5lgdvhCqAgAwO/6HVdMWxtFAFiu4nM7UKgAAiere&#10;9fqP6L2vvk1TqjrotuqjOHPnoiFY1IPWzm6jMplfLRQq7VujfNC6WECENr79SuvhVntytUKlMbqW&#10;etcziUyq4XHd0k5/d9JbodLeHcWyjjF5rbPbrhQK41vZ7dSEz3tByhGqAgCQLNthVXdpDuNoICsV&#10;eOsfAAB5Bvt7nsfI2w5qtHzolGK1qfaEKNU6uw3ju/+Fxq7TBOd4BdYEWJ6NSxvmrpJpeJT2itrl&#10;qcejXfFyTQinmHw6oxZCiMrHtdBtIFUIVQEAmCltWNVlBYAchHE0IL0CiSoAAAijt3fXYxOlwWDQ&#10;7XZb9XpZcV/gIJRx7qlWtR2gYpiBjaVhPVP92C7VHcWktqmqaX1agzgnfCEFoSoAAImzDqs6LQKQ&#10;gzCOBjwrmD63rnMq/RYAAEA0fmYiS6vFGXRiZ7R86LS+ttxnT7XbRMmw5X2xWKxWq03Vfg+uyCrt&#10;0dvx2g5QRUVRwsSrCTXs9DsrrpaiF0fmEKoCADBr25uLtp/PQ55IA0lXIFEFACANvF/xLp074zTC&#10;KEWhUGmMlgftNdeNsWq3rkxveV8q1Wo7nX6/k8hr7JX2sN+plSYppR6vluseU7QjCTTcf+QnkpW3&#10;ogOkIFQFAGAWTMOq25uLH/74pfGAHIRxNBC6wp9vPnn5Qww9kKgCAJAW+sSlA5u1OVOgcOZcSQjj&#10;i+yDVll7ab5U2xlvYb+72243xlsvJdJGpb27OxwO+52dHUO82lOrxbrX7k7JNOxvFFXe8DGkIFQF&#10;AGBGXHasmuc8cf4aeP7TzY7poxf3v9u/2JF+CwAAIEaVdn+nZhvFlWqdvveOS6mgryXa2bXEkn52&#10;44qmUGk0xvHq6FGqVyxrE0xJtmGnUVR/g6zIG0JVAACk0barmqc8kQbEzzfvPL1/YPeTgyg9kKgC&#10;AJA+hUZ7t98xzlqWSrVOv7/brqRwSlUIYU0HR9/bjWCO48s4DVraOqiWedRCpX1rRxuidX/FPqGG&#10;xyO86l27SdnuXW02NmUrOiBphKoAAMixvbl4o/1qrvJEGhAP//j4vusBxV+9TLQBAAAwW4XKaNZy&#10;/B56kq/NRzZKByfx4Oi1d5sks3u1Gf90plt26RKXGiTVsN6ZdVJ20LpCpjqfCFUBAJgd68qq2hdz&#10;kSfSgBA//2nf44j+4+c/JNgAAACAvcGgWx+tRmpY8LVw4qQQQgi1Wm7pu0QNuvWyMjpU+NmeaVxl&#10;b99ro6lC43JtdL16d6AfPenNuBatXdnADfvtbdxZr1k0bJg16NbLRS2sTecquUgSoSoAAJLNSZ5I&#10;A0I8/+Uvnscc/DVIqEqiCgAAAlOrilWxWFW1UdAd44Kv+oZbvWa1OD60qvZEqbbT0V7I95GVjudH&#10;m0VFUZSy27Kolba2fGpPrRaLivGKQpRqnam1aO3KBm7Yd2+Vdn/SmqWxrKySixgRqgIAMFOmYVWn&#10;ras8ZS1PpIH4SW8AAADkSKlUqu10+sNd08BlpT3sdwzrwgrtuN12ozJ6Jd7HqGrjVsd+0y4bFfNK&#10;tONL9ndNwaV92YANB+itYG0t9avkIkHKcDicxWUURftiNpcDACDNPvvihf7i/6Xrh9+89bugFbKe&#10;J85tAz/fvOWxpqpYfudq9c23k2qAHBYIQf8bh3+XAQAAOiZVAQCQ7N4nqvdBBhnNE2lACPHG+yc8&#10;jigeX0osUQUAAAAQF0JVAACyJLt5Ig0IIcTar4+fdvv5sY9WjybWgH4iAAAAgIiOyG4AAACIe5+o&#10;p//v/3Tw9eNn/QMhhBDLC6f/9t3qytHpocVs54k0IIQQwvn1/+VjF/5+ZS3xBiKeCwAAAEAQqgIA&#10;kAL//t/+6z/s/8v3hk8OXtz/bv++lrItaR/lIE+U20AanoDTrOjC6d9YM/QYG3j58NHB14/1b/98&#10;84mfywEAAABwwuv/AABItvmb1X/6l3+z+8nBs2t3njwUIkd5IomqbYX3zieXqD7/6WZn/9r34yFo&#10;IYR4cf+7/YudJw+fB6kDAAAAYIJJVQAAZNreXHQ/4NnXj55dGw2x5iBPlNJAqp7AjG/h55t3ntov&#10;OHDw7NodcWHdc8EBAAAAAFZMqgIAkG79/CSqUm5Bev/WCkEj5vANPPyj8xKuQgjx7OtHL4NVBAAA&#10;ACAEoSoAALO3tbFw6fphoFNykydm6/TZVHCvHKWBn/+073FE//HzH4JWBQAAAECoCgCADIFy1WMX&#10;cpsnpvn0NFSIdvrzX/7ieczBXwlVAQAAgKPIW9UAACAASURBVOAIVQEASLnl14Pv0i49DYxegUQ1&#10;egNP++HOAwAAAOCBUBUAADn8DqsWjy8FDFWlp4HRK0iPI6VXiKOBOz6OChPZAwAAACBUBQAg1Y59&#10;tHo0yPHS08DoFVIQR2b7CRgreAge2QMAAAAQhKoAAKTY8rELZ1fWApwgPQ2MXiE9cWRCFUxxp/WY&#10;eBs4ftrtyKCRPQAAAADNEdkNAAAwv7Y2FoQ43N5ctPxkeeH0375bXTkaZIow/Xliyk+fQQXPAdLY&#10;G3jj/Nl3xP96ev/AcuDysQt/HyiyBwAAAKAjVAUAIF2eHP7ywR9qQc9Kf56Y8tNnUMGaqJoOS6aB&#10;pTfPV5fef7R/7fvxJ2EiewAAAABGvP4PAIBMWxsLxm99bV1lkf48MeWnp6FCog0cXVvVvz55u/re&#10;eRJVAAAAIBJCVQAAUufeJ6r/g6WngdErpDmOTK6C8cg03AIAAAAA/whVAQCQLNx0qiYNYRyJqp8K&#10;LvtTpeEWAAAAAARCqAoAQIpsby7eaL/yeXAawjgS1RCJ6uwbAAAAABAvQlUAACTb2liwDqt6rgCQ&#10;hjCORDUriapLDwAAAABCIFQFACB7spIn+jn9xIVfPfm8s/fprb1Pb+192vnzzScvf0j86jOrYJtm&#10;asdLX8gVAADMt25d0ZRbgygFjKfbfJRlg2691fU+LMm7HrTKiqIoSt3ch8/ewlwyjsqWIo43kmGE&#10;qgAApIu+AoDTsGpW8kQ/p79zenn/2vfP+gfjnxy8uP/d/sXOk4fPk7v6bCpoMbH1c4mJKgAAgG7Q&#10;ujL+Z83eV9/mIwON06BbLyvFqvpIdiM2kustlsppfnTxIlQFAEA+2xUAbKUhjIsrUT1+Wjy9f2B3&#10;yMGza3eePEzk6rOp4PS6PYkqAABIh8G3X/WEELVaTQjRa16NaXyw0h4Oh8PhbqMQTz2J9vd6slsQ&#10;QohCY3c4HA6H7Yrhw+R6i6WybRHbG8k4QlUAADIjDWFcbAuhXjjx+L7bkc++fvQy7qvPpgKJKgAA&#10;SLtRplpavfhxTQgh1Ls5eikbmA1CVQAAUsd2BYA0hHExbi3185/2PY7uP34+vbiq9P49Kzi98i9I&#10;VAEAmC/j9SNdSVx4dJypnjtTqJCqAuEQqgIAkAruKwCkIYyLMVEV4vkvf/E84+CvdjtWpfYJuMSp&#10;JKoAACBNuleb40xViHGqesU14x10W/WynhSX6137g523bBpoFYxhc7lcbznUEYOu4XKKy4FiYDrU&#10;9ljjLkmepbt1RVGKTe0VdrUaaHulQbdVLxt6cWzb7wMx7e8UtjfTU7K5lHtln926FHHeqGr6z1Yc&#10;v8FZIVQFACCN9GFVkY4wLtZENXwDqX0C7gOqM2jAz4kAAABCCNG9qwoxzlT1VNVlu6puvVysNtWe&#10;vlJmT60Wlfpd/1esl4taBeNim72e2qwWbfa1b5WVYtVwOdFTm9Wi3WSvVnjqUK2o0xjw3XrZZ+kQ&#10;Hl3VnpOhF4dWgj2QqAYt81MKdqkEux1Y/myN6jrm0Yn+BgMiVAUAIC2sw6o32q+k56HRK9idvvTa&#10;u57nLb/+trlCOLKeQBoSVdt+AADAPDNlqp6pardeVXtCiFKt0x8Oh8PhsN/ZKQmhqqrd4S4FdsYF&#10;hsNhv9+plYQQQqjVqVyuWx9NOuqH9ztaf8316eRs0CpbCvf7O7WSEKLXLNqlfaqq9kq1Tr9vuA9h&#10;3qmr0h4Oh/3Rj2od39sr9VS1N/WUtBu09B3wgUwJ0dugtd6c/v1N7txwKcfKQboN2F63XjT/2Ro/&#10;tp5aDf8bnBVCVQAAUmp7c3F7c1H7Ol+JqhBCvPH+CY8zi8eX3k6wgRgrWDNf/ZX/2TQAAADgmyVT&#10;naSqdsFUt15VhRCi1tltV0ZnFCqN3XFy5mnQujIu0KjolxSFQqV9a1Rjb39gPrq009cPL1Ta2tWm&#10;GhxnhbVO31C4UGi0dzsuCxpo9zEu3BgdG9eastNPqb077tsYqwZ7IJGN18/dudWeXK1QaYyu5XXj&#10;CXZr/F1Peps8Nim/wUAIVQEASBHblVWfHP4Srpr0OM/t9LVfHz/tdu6xj1aPZjZRnWUDPk8HAAAQ&#10;Qs9Ua5cbk4RsnKraBFPjCHbnomnesNC4XPN1wUJj12lgsXDipOmTUQJoak+IwplzpghQzwovVgrC&#10;pNLu1IRtSGy9j/Gtx8H5KRmngAM9kNj0HvXNrTm24fOwiN06/a6F/WMbSfY3GBChKgAA6WLKVV12&#10;r3KXnjjP6fQ3zp995/Sy3U+Wj104u7KWgUQ1Kw0AAAAIIQxzhx9PJ1OVi/Zzi4P9PSGEECdPWJLL&#10;0GHWYDDodruter2sVM0LCPQf9ezas2Z740zVMG9rVFwtCWEzQ2l3H5oYhkNtmxl1Ysk0DdweSHTj&#10;6FOtajtARb3NuLrVM1XL71oIlyUpEv0NBnVk1hcEAABBbG8uCnEo3gp2VnriPNfTl948X116/9HB&#10;14+f9Q+EEEIsL5z+23erK0ffzkag6TKmmp5fAQAAwIhzkFU4c67U7PWEeqV1sTKZHByFnKXVYtQr&#10;d1tXr3w1tVeS3VGjDNfbqLFes6g0nY/qPeoL4RTCxc427yucOClET4v8jDO1/h5IHCrtTk2tqkL0&#10;emqvqjaFEKVS7dzli2fGL9F7S65bpz9axdWSEMk/nGiYVAUAIHWsiwDc+yTAfwdOT5zn5/Sja6sr&#10;v69qi5CevF197zyJagwVWIYVAABYjTNVoVYVs9HuUI7bVdkYDWF669aV6R3eS6VabafTH+1AZRE9&#10;w025oA8kokp72O/USpPfVq+nNqvFoqKU613v33Yy3Y5icQ9uE77yMakKAEDaBRpWzUGcRwPSGwAA&#10;AHmkZ6quel99O2hYVrmMcNVWWXtNvFTbMU9HOmwt5H/AtLTT342x15kI8UCiK1Tau5W2EINu69u7&#10;X+kzpz21WhQdt3VVE+vW3yhquvN1JlUBAEgj2x2rPOUgzstKA05jqjl4AgAAIJ/0d/87Q3ujPdeN&#10;+zu5rgjqa9ZwctXddsP0vrnlbX+XrY8GrbKiKIpS73o3Jontop6WVWkDPZDYFSqNRnt3dzgc9js1&#10;bXRVvdJynlZNvFun36C/QVbJCFUBAMgGzxUAchDnZaWBTCSqLx8+evJ5x9jqyx/CNQUAAPKge7Xp&#10;sjGQENq6qkII43ZV44/s8sLuXT/rU7msymozOTvKSs37ZVnr6NsvWY+UxjYftGy9FeyBRGYKoycK&#10;lfatHc9kOrlux3+07H+Doz9cThuRpQShKgAAGbC9uXij/crlgFTFefluwJSopnId1bM/3ezsX/t+&#10;vP3XyP7FzpOHz8P1BgAAghjvVe9qtu+tjyNQ50zVLVXtNddN44yD1hVfa/47j5SOU167DszTk+Or&#10;1S6PH1rlopYIqlVLXOiSJCbLOvPZrWvvzhueerAHEplbduljG7IEu3X6XYvJrzvlmSqhKgAAaeV/&#10;BYA0xXlz18Dep7dO3l5P1RP4+eadp/cP7I46eHbtzpOH4RoEAABZ5idTFaLQuKztPTQJusYf9ZrF&#10;cmu0q9Gg2yoXfUZq+khpVT9diEG3XlaqeihriOwml1vX91AadOvrzZ4QorRzcdL9pNdquW4oPejW&#10;R81NHR7UuG/bd/qd9JrFsrHt8XKkU30HeyCRexs/J7VarncH+gmT7iZBtU3lMN36bc/4R6s+VXz0&#10;h8vYWSoRqgIAkA3bm4sf/vil9fNUxXlz2EDaElXx8I+P77sd/OzrRy9DXAMAAGSZv0xVCFH5WEsq&#10;e199O065Km19sdVqUVEURSlWmz1RqtV8bf5eaY82iddPV5RiVe2JUm2noxWeit/Gl+up48OLVVXL&#10;SG9NZ2yV9mhd0J5qKD0+utaJNgo8ntFsFhVFUcou646O1XZ2SjZtmxsJ+kAi91Zpjx9TtTi+oKG7&#10;qV2qLJXDdOu7PcNvcLq4EKVap++yf1Y6EKoCAJBensOq6Yrz5qAB62qqaXsCP/9p3+OE/uPnLK4K&#10;AMB88Z2p2qaqotDYHfY7tVJp/EGp1unvtj/2efVKe/psUSrVdjr93XajMnoDfHrW0Xq5Uq3Tt1su&#10;oVBp7/Y7O8baolQq1Tr9/m7URK7QuDXeysmvEw2tG70V7TYtjQR9IJF7s31MtR2bx2RTOXi3Adqz&#10;+Q3qv790T6kKIYQyHA5ncRlF0b6YzeUAAMiNz754sb25qH196frhP9aPfPCH0VBA2uK8eWjAGqrO&#10;uAGv05//9Pmdp1674B67sL6yFuJqwJzS/0bj32UAwEu3rlRVIUo7/dmuGAtIcER2AwAAwK/tzUUh&#10;DsVbQsxloJm2BnTZfQIAAABJOHmCRBX5x+v/AACkmu0KANLzRBrQpewJLL32ruepy6+/HeKCAAAA&#10;HgYtbZkBt+3kgdxgUhUAgCzRlwIQqYvz8tzAy4ePDr5+/Kx/YPo8hU/gjfdPiPuuy6oWjy8RqgIA&#10;gDiN3vofKZ07w6Aq5gCTqgAApJ3tsGoK47ycNvD8p5ud/WvfWxPV0JJ9Amu/Pn7a7fRjH60eDXFV&#10;AAAAJ4PJf9At1VhOFfOCUBUAgOyZm0BTfgM/37zz9L5jnPrkYeINhDj9jfNn3zm9bPeT5WMXzrJF&#10;FQAAiFmh0R6O7LZJVDEvCFUBAMieD3/8MsRZmQs05Tfw8I+P77v9/NnXj14m2kDI05fePF89ceFX&#10;x4qTaHXh9G9OXK2urC2FuC4AAAAAE0JVAAAywHYFgECyF2imoIGf/+S6OKkQov/4+Q8JNhDl9KNr&#10;qyu/r+rfvnd+5ShLqQIAAAAxIVQFACCT7n2ieh80lsVAMwUNPP/lL57HHPzVX6gq/QkAAAAAiBGh&#10;KgAAOSc9zst6A9FJfwIAAAAA4kWoCgBAJt1ov/JzmPQ4L8sNLL32rucxy697vVMv/QkAAAAAiB2h&#10;KgAA2bO9uSh8rAAgPc7LegPuu1QJIUTx+JJrqCr9CQAAAABIAqEqAAD5JD3Oy00DLo59tHo0+Qai&#10;PwEAAAAA8SJUBQAgh9IT52W/gbPvnF62PebYhbMrazNogEQVAAAASB1CVQAAsmFrY+HS9UPTh7Yr&#10;AKQnzstFA0tvnq+euPCrY0VztLqytjSTBsIgUQUAAAASRagKAECupCfOy1MDR9dWV35fldjAjCsA&#10;AAAAcEeoCgBAfmQ9zstWA7bToFl/AgAAzDkls2Q/OWDuEKoCAJBVN9qvhGEFgKzHeelvwLNs2p4A&#10;iwAAABBIpqPJTDcPZBGhKgAAmbS9uWj8Nm1xHg2kqgGmVgEAAIB4EaoCAJAZtntViXTHefluQD8x&#10;608AAAAYDcOKWCHc6TKeEABxRHYDAAAgpO3NRSEO9ZHVjMZ50hvQ+Tn95O116zv1M3wCz3/6/M7T&#10;vke1hd+efe+DpRCdAACAKPQX8MMFnRFPBzBjhKoAAGTJ1saCMUglUfVf4eXDRwdfP37WPxBCCLG8&#10;cPpv362uHH17VCETkS4AAEgtElVg3vD6PwAAmffk8Bd9uyr/5ilRff7Tzc7+te/HiaoQ4uDF/e/2&#10;L3bi2sop4i2QqAIAkGlZSVS7dcWXcmuQaB9i0CprV6p3PQ+KoZlBt95yuZAd/VEl+iwG3Va9XC4b&#10;nny5XG91na44airxXw98IlQFACDbbFdZ9TRPiar4+eadp/cP7H5yEKKHGLeBiivSBQAAEmUlUU0l&#10;teoWq8Zg0K2XlWJVfRTsrNaV8cBC76tvk4gwB916WVGK1aba6/UmH/d6PbVZLSrlOsFpBvD6PwAA&#10;GWNaASCEbCWqtq/t71/0XeHhHx/fdz2g+KuXQhz17CNubC0lhPCzSqwQglViAQCpJT1R1SsEUOsM&#10;25Vwl4ufWq1/nGQ7+3s974NMBt9+1RNC1Go1VVV7zavdRrwNDlrlYrMnhBCl2s7li2cqhcLoB4Pu&#10;t1evNNVeT20W90R/t1GI87qIGZOqAABk2/bm4o32KyGEzxUAMpWoOr22H6CBn/+073FE//HzHzzL&#10;uAkxcEqiCgBADmQyUU0f9UrKpjJHmWpp9eLHNSGEUO/GOk3brWuJammnP9xtN/REVQhRKFQa7d1+&#10;pyaEEL1mMeExXkREqAoAQPZsbSzMw1v/zq/tCyHEsQt+Gnj+y188jzn4a5BQ1TZCDZSrkqgCAJAD&#10;JKrRlUolIYToNdfTFKuOM9VzZwqV+FPVbr2qCiFEreM4hlqotLVYNX15M6YQqgIAkHn6sKq7bCWq&#10;nq/tP/v60csQTUTjcgs+c9WIz9DzTXkAADAD6UlUZ7ASq7abkmEvJZutlPSdp0ybKHnsSHXu1ngo&#10;M3CsOhh0Pbrq1hVFGb1mL9Sq58ZY49OuNseZqhDjVNU73PTzlCaLtdY67gsKVC7ulIQQJSH6pKrp&#10;RagKAEAmmYZVtVzVZQWAjCWqsb22v/Tau57HLL/+tp+O0vAM74S7LgAAiNE8JaqDbr2s7aakf6Rt&#10;pVSuT0WGhcatndHU6VVDbjkKKEVp56JDhjhKD03neenWy8Vi1dqVOdMNoXtXFWKcqeqpqvt2VX6f&#10;0ngIVtQ+9lqjtdDYHQ6Hu7uNCquqphehKgAAGeZzEYAUpIFBT4/ttf033j/hcUTx+JKPUNV6C0GH&#10;VeN6hgAAQKJ5SlRFt16sqj0hRKnW6Q81/U6tJIToqdXpFT/1WFWtjj8fv+le2rnlvOGSzXkeBq3y&#10;qKudSVf9Ha0twzqklfZwOOxrxUWtMxwOh947YpkyVT+paoCn1H+kZcyrRV93ipQjVAUAIKu2NhaM&#10;3zoNq2YwUY3V2q+Pn3b7+bGPVo961XC6Bf+5alzP8B3+ERwAAHnmKlHVX1Uv7fR32/rAZKHS3h0l&#10;laaX4guNy8aVQMeRqqhddt/DPlisOmitN3tCiFqnbxjjLBQa7d2O31f1nVky1Umq6jBKG+QpDfb3&#10;hBBCnDzB+GkuEKoCAJBhnjtWZTZRjfO1fee1WZePXTi7suZxetBbsOaq8T3DsyFOBwAAschPojpa&#10;X9TW5P15/VV1ayY6jk/N45vjDZZ6zautUdbouXqoVs93rDreRWrnovW9+NHlg60kMGWUqU7f8ihV&#10;td+uKsRTYlA1NwhVAQDID9OOVZlNVIVI4LX9Exd+day4PP54eeH0b05cra6sLfk83ekWbD835qqx&#10;PsOlN3+/fvK2x1/vfeBxUwAAIKj8JKp+uS//6fRS/HiJVLXptZjqNNOUq1dXxklSo+JqSQgh9vZD&#10;zarqu0iZblm/KWuqGu4pIScIVQEAyDbrsKq2AkCmE1UhhFj7tfvPg762f3RtdeX31XHyWH3v/MpR&#10;r0zW5y245KrZXjkBAAAIIfKXqI7WF7W1axq4dJqqHMWXFvrQqRAei6maTKZc111i1dGipL1m0XbO&#10;tqhFub1HfZ9XNXIOSAtnztmtdzAR7CmFaw/pQ6gKAEDe3Gi/ynyi6rEvUyKv7Uc53X1elUQVAIDs&#10;ylui6tcovvRgkw+OE0jneVIH/mLVxIwzVbvVEUZhrXXmNNhTKpw4KYQIPUmLtCFUBQAgV7Y3F7c3&#10;F7Wvc5Conry9ntBr+7GfHm/0mXAqDQAAfJnXRFU4j6JOs45ojjeSEiHSUd+xammn7zxsOxwOvZdx&#10;tdAzVVfmVDXgUxqvB+BnVLVbV5Ryud7qEsCm1hHZDQAAgKi2NhaEONSzVE0+ElUhxNG11ZW11ZUZ&#10;9hD69JO3122jzL1PbwUqNU+J6tKbv19/U3YTAADYmuNEdaL3qC+Ezbyp04hm92qzJ4Qo1WpCVXu9&#10;5tVuI0jCWbm4U1KbPdFrXu2eWbX+vLhaEqLn2FV4+rv/HYdEdtAqF0eNWe/I91OqfFwTqirUu912&#10;xf2xaHtm9dSTou37JjBjTKoCAJAHppVVTaus+pe2RHX2FSKe7nSW/5RznhJVAADSa+4TVX0dUbs9&#10;70eRn+UF/269qm31dLl9cXR6tW53vvNlx2uyqtX1r2x+PHqB3r6r8EZZsMOGU0IYVjWYunTgpzSa&#10;VfV6LOM9s1wagnyEqgAA5ND25uKHP34Z9CwS1UQDTT9ZJ4kqAABpMPeJqhCuuzONIz9TpqpHqp12&#10;xZCOOu3u5HTd8Ym9ns0wbOXijnNYO2iVFUVRlGA5rtDTT9cI0yNV9fuUxkscqNWy03MZdOujRVxr&#10;nRALGWBmCFUBAMgJ07BqUEnHkS8fPnryeWfv01t7n97a+7Tz55tPXv4QZwPRK8TbgPvWVTNoQP+Q&#10;fa4AAAhnnhNVIYQoNC6PVjgtluv6yp6Dbr08jvwuNwxpoZ4h7lysmM6/Gizk1GNVt66EWjUuODqY&#10;9KU3IITPvaH8ZKrGKxsD1IBPSWixakk7QynXW93BpNhg0K2Xy0Utmy4RqaYdoSoAAPkUaFg14Tjy&#10;+U83O/vXvn/WPxh/cvDi/nf7FztPHj6PpYHoFZJowClXdVp3NfYGAABAaPOeqAohhKi0+6P8T60W&#10;FU2xqmqLpnb6xshP35/KmCG6jpW60fNLj66ak7Ymfe1OhZijraR6zaKiKIrtdKi/TFXo7+6btqsK&#10;8JT0M3b7O5NbGJ80ugvtxJ3+LpFq2hGqAgCQH+GGVZOOI3++eefp/QO7nxw8u3bnyUP5eWJyDfhc&#10;YlX6EwAAAEYkqmOFSnu339mplSaTo6VSrdPv77YrU2/+j9YknZoSdRru9GP8lrzfrkRJ78t0bOOW&#10;Fnk68p2pOqWqvp/SVFvt3WG/s1ObuglRKpVqO53+cLfdiHUfLiRCmc3fqOn7/wUAAPLpsy9ebG8u&#10;al9fun74j/UjH/zB+Z9IZxBHPvzj3rV9P6Xyl6haDzDRjk+oAWJWIC763038uwyQe1GyC4mJKpEL&#10;IMUR2Q0AAICkbG8uCnEo3nI8YAZx5M9/mvdEVfuR+yv/STcAAAASlccZVQAeeP0fAIBcsa4AcO8T&#10;1fbImcSRz3/5i3epYxfynKjqB7inrkk3AAAAEkKiCswnQlUAAHLuRvuV9UPpcWR00m8hRIWg6wPE&#10;3gAAAIiX9ERVPx3AjBGqAgCQZ9r6qqZh1RnGkUuvvetZb/n1txPtIf7To1SIK1clUQUAIDmKbyFO&#10;ibeCjMcDQAhCVQAA8se6AoBxWHXGceQb75/wOKJ4fClgqJrdRNVnWVkNAAAAAPCJUBUAgJzThlU/&#10;/PFLISWOXPv18dNuPz/20erRpHuI7/SkG/CTq5KoAgAAANIRqgIAkEOmYVUtV5UVR75x/uw7p5ft&#10;frJ87MLZlbVZ9BDL6bE34JSrukSrJKoAACRnmHGynx8wXwhVAQDIJ9tcVciJI5fePF+d/mR54fRv&#10;TlytrqwtzaqH1CWq7qVsc1USVQAAACAlCFUBAMgt6+Kqpm99ijeOPHl7/eTt6nvnV44GWUo1l4mq&#10;e0FTrkqiCgAAAKQHoSoAAHm2tbEQsYL0ODJ6hfQ34JmrkqgCAAAAqUKoCgBAzpmmU+99ovo/V3oc&#10;Gb1CVhrQZnhtTydRBQAAANKGUBUAgDmyvbl4o/3K58HS48joFTLXgMthJKoAAABAehCqAgCQc9aV&#10;Ve99or58+OjJ5x1tCnLv086fbz55+cPUWdLjyOgVMtpAoK2rAAAAAEhBqAoAwHzZ3lz8b//1P+9f&#10;+/5Z/2D82cGL+9/tX+w8efhc+156HBm9QqYbIFcFAAAAUo5QFQCAuWAcVv2nf/k3u0MOnl278+Sh&#10;/DgyeoUcNOBZOZbDAAAAAIRDqAoAQP5tbSz4PPLZNRLVtDdg3LoKAAAAgBSEqgAAwIxENT0NhFgK&#10;gMgVAAAASBqhKgAAmHLsAolquhoIlKuaPox9/QEAAAAAQogjshsAAACzsLWxIMTD7c21hOrnNdBM&#10;SQMnb687RajGg9Mxo/r8p8/vPO17HLTw27PvfbA0k34AAACA+DGpCgDA/PgbH8csv/524Lr5DjRT&#10;0sDJ2+vuS6wmtzsWAAAAABNCVQAAYFA8vhQwVJ2HQDM9DXguBXDiwq+efN7RP//zzScvfwjXFAAA&#10;AABHhKoAAMyLrY2FS9cP3Y859tHq0SA15yrQTEkDLoe9c3p5/9r3z/oH+icv7n+3f7Hz5OHzcL0B&#10;AIAcGbTKSrlcrtfrrW534HVwt9Wq18vlclmpd+PvpVtXFEVRyi2vPhwNWmVFUZREugvUR7femnkL&#10;Ui4KM0JVAADmyNbGwqXrDx1+uHzswtmVIGuuzmGgmZIGnA5+ev/A7uODZ9fuPHH6tQPIEUVRFEWR&#10;3QWAVOv1eqqqNqvVddc4c9Barzabqtrr9Xoz6y1zBt16WSlW1Ue5vyhsEaoCADBvrCur/t37//D1&#10;iavVlbUAGwfNbaCZkgacllh18uzrRy+DXgNANpGrAnBXKpWEEL2vvnVOVQfffkWW6sP+noTHJOWi&#10;sEOoCgDA/Lp0/fDJ4S9PDv+fb/75vxwNspTqnAeaaWjAWMGX/uPnLK4KzA1GVgG4OXeuJlxTVS1T&#10;LdVqpVm2BWQMoSoAAPNre3PxRvuV9vW9T1SfZ0nPE2kgVIWDvxKqAnPgwYMH+teKgfFbed0BSIkz&#10;H7umqqNM9dzHq7NtC8gWQlUAAOaLn+2qXEjPE2nAWuHk7bPh6gDIpQdj+tdiek2AELmqMs3zsFCN&#10;A5idiluqOs5UzxRdKgy6rXq5rP9dXy7XW457X00fW667b5I1GHR9Vw7Gs/J47yvz/ln655NNsbp1&#10;RVGKTe1FfLVqt2WWrxsxbrdlOt56uI+LYpYIVQEAmHf+h1Wl54k04FBh6fhpz/OWXw+ywgOALBoO&#10;h6dOndK/1adWjV/oGavPANT2GMWB8YDotwMgQS6pqp6pFpxOHnTr5WK1qRr2sOr11Ga1aJeXWo7t&#10;qdWiUr9rX7pbLxeLVWtlc8wZnJ/KhcatnZIQQvSaVw1ZZfeqlmOWdi5W4rzclLv1sul4tVktRr5t&#10;JIlQFQCAuba9uWhcBMCF9DyRBlwqvPH+Ca9TD5YIVYE5psepYnqJAOG6AKv2+QM7xsqmq1iXIIjx&#10;RgDExDFV9cxUu/ViVe0JIUq1Tn+oTf2v5gAAIABJREFU6XdqJaHlpdOTk926+dh+Z6ckhKra/Lf8&#10;Qas8OnpnUrm/o5VuFiPMZPqurMeqanX8YbdeVYUQorRzqzF5JpX2cDjsa8eKWmc4HA6H7UrQy02o&#10;qtor1Tr9vuEhCXO663pRzB6hKgAAc8e6AoCWq95ov3IaVpWeJ9KAR4W1X3sOq+4H2tgKQK7Zzq6K&#10;6QzUPQy1LjLgktWSqwIp5JCqemWqg9aVUcTY321XxgcVKu3dUdinXpkMV47zyFpncmyh0hgfaq68&#10;3uwJIWqd/m5jUrnQaO92aubKgQSqXGhcronJh+NbELXLDcfR3VhuRHtI2uGFSmN0rFDv8n5/ahGq&#10;AgAwj2xzVWFYCsBIep5IA34qvHHee2XVvVnkqktv/n795G2Pv977YCn5TgC4sc6u2kafpqjUf3HT&#10;JchVkSFOC1z4XzfDf50YSwW+z+JqSVhSVe1Nd5dM9duvekLYRozjNHJSsXt3lL+a35rXg0tr5dLO&#10;xYrl2pV2pybMY5u+Ba08+kz0mldbowhZ1Dq+J0LD3Yj1IWmpN9KMUBUAgDml5arGaFXLVU3DqtLz&#10;RBrwXcFXTLn36S3tr3CdAMgr47RpLO/sOw3DAkiLwplzllRVi0F9ZKof20WMoxhwXHGwvyeEEOLk&#10;CWs1S2I4jiIdLq0lwGJvP/isaojKlYujqdtm8MVUQ96I3UPShLlnzMYR2Q0AAABptjYWPvvixaXr&#10;h1qcKka56uG9uvrBH2oiBXkiDfivYMxJjUc65afa5yG68gxkQ98pgPQIN6DqXtC4iRaAFCicOVdq&#10;9nq9r74dNLS509FoqXPAN1JaLdp+XlwtCaFvtdR/1HM7eNro4F6zqDSdj+o96gvh8y38KJULjVs7&#10;XxW1RNW0mGoSl0NGEaoCADDXtjYWhBBCTHJVoS0C8Jb8PJEG/FdwSlS1b11i0CRGVqPfNQCJYo9T&#10;gcwZDoepqhNvKSNzqjrKVO3HUIUQemLowU9iOJ2/ps/o2QjXPbsw53j9HwAATNHSVel5Ig2Eq2B7&#10;pKxwk3UGAABItekVALwz1fHL6x78zaban7rTH7oJv9d9sMrjzaaEEL3meogNspK7EaQHoSoAADDv&#10;W6VPrc5toCm9gUAV/ASXEodGyVUB6GJZrRVAfIypqo9Mdaz3qG/7+fQg6yiBtT/YPPPqenAkYSpr&#10;+3WJUq1WEgE3yEruRpA6hKoAAMDek8Nfwp2Y9UBTegOBKri8+G9y8va69le4lqIgVwUAIJ3Gqeqj&#10;vq9MdXS4UO/apYyjEuP35ccH2+20NDrUUPnESeFcOYrglbv1qvYsLrcvju63Wvd7cnI3gtQhVAUA&#10;ADZIVDORqBoFWiIgYrqqV7D+5XQKuSqABw8eaAu2KgaymwLm3ij5VKtVX3Oqeqp6xfJK/KB1ZSpT&#10;nSS2lvfnx4caVS7uOOeXg1ZZURRF8R1tRqisR6qddkUUGrd2nG44nsshwwhVAQCAmb4UwL1PLP/A&#10;6yrrgab0BoJWiJhUumSj7n951kyiWwD58GBMdiMANOPJSiGEn3f/C43LNSGE6DWL5Xp3nDMOuvVy&#10;UVuEtHa5UbA7uDU6eNBtjQ+1ryzUarnempSe1C7tXAy1EmmQyno0PP5kcg/WNQDGz256Fje5G3G5&#10;KGQgVAUAAGbbm4s32q+CnpX1QFN6A0Er+H/xf/ZkrTMAAACCqnxcG3/pZz1VUWn3O9pSo2q1OBo6&#10;L1ZVbQ3STn96B6ZKu6/Nbfaao4OL1WZPlGq1mmvl5qT0pPbuJK4Neo8+K+v7UxmjYZfR0/ECqs2i&#10;oihKeTzMmtyNuFwUs0eoCgAAhLDsVSWE0HJVn8OqWQ80pTcQpUJq40trYwyrAgCQOnqq6itTFUIU&#10;Ku3dfmenVirpH5VKtU6/v9uuWNLCQmN32O8Yji3VOv3d9sd+K4uSXttXc/57tlYe7U9lniSdjJ6a&#10;1wAoNG5p6ensbsTlopg1ZTgczuIy47VyZnM5AAAQwmdfvNjeXNS/1TLWf6wf+eAPNqMERlkPNKU3&#10;EKJCmsdUTUxBasq7Baz0P8OZ+HcZRVGy8mb9qVOnMvFIAQCwxaQqAAAYMQ2ragHrjfYr92HVrAea&#10;0hsIUSFDiaqwdMiwKgAAAHKAUBUAAEzY5qoush5oSm8gYoX0J6oA4EJ/oxEAgMwhVAUAAFOsuarT&#10;sGrWA03pDYSrwKQnAAAAIB2hKgAAMLNuWmWV9UBTegPRKzCmCiAHGFYFAGQUoSoAAPBgHVbNeqAp&#10;vYHQFRhTBQAAANKAUBUAANiwDqveaL/Svsh6oCm9gdAVsrU/FQAkgclWAEBKEKoCAABv2o5V9z5R&#10;sx5oSm8glgokqgBy4MGDBw8ePBBCKGPux/s5BgCAmSFUBQAA9qzDqiuLr2lfZDTQlN5AlAq8+A/A&#10;j+FweOrUKdldBKDlqp6McSrRKgAgDQhVAQCAL9qwqshsoCm9gSgVePEfQI555qrWFJVcFQAg3RHZ&#10;DQAAgCx5cvjLB3+oBT1LeqApvYFYKkQ8FwCyyxS8njp1SlGU4XAoqx8AAJhUBQAAfmmrAdz7RA10&#10;lvQ4UnoDESvw4j8A2DIuxsrsKgBgxghVAQCAI+uyqjfarwJVkB5oSm8gYgVe/AcwD4w7Vpl+pH1i&#10;WihWH1zVTxRkrACA2SJUBQAAfunLqvocVpUeaEpvIJYKsZwOACnnvrKq9acPHjzQPrT+yJixxtoj&#10;AAATrKkKAADcbG0sCHGox6lCiBvtV/9Y9/5HCOlxpPQGolfgxX8AGA6HntmobSCrDbey9CoAICFM&#10;qgIAAA9bGwv611q6eqP9yn1YNT1xZD4S1UyPqRINAwjH+Dp/CPooa8Q6AADYIlQFAADejCur6rmq&#10;08HpiSNJVFMoZ7cDIHam9FPPRsOJci4AAC4IVQEAgDfTjlVarmo7rJqeODIfiSoAzA89AI13sJSR&#10;VQBAEghVAQCAL6Zc1VZ64sjcJKrMdQKYKw/Gkqis/y+5KgAgOjaqAgAAYWxvLgpxeK+ufvCHmvZJ&#10;euLI3CSqADC3Es1VtT2sAACIgklVAADgl8uwanriyDwlqjkYU2XwFkDakKgCAGLBpCoAAAhJH1Zd&#10;WXxN+0R6HEmiCgAAAGAGmFQFAAABWIdVSVSjV8jrW/+MqQJIG21MdTgcym4EAJB5hKoAACC87c1F&#10;7QvpcWTOEtUc5I95TYoBZFoSS7UCAOYToSoAAAjGOqzqtNCqJxJV29Nzmajm4KYAAAAAHWuqAgCA&#10;wLY2FoQ41MdUhRAf/vjlN2/9LlARElXj6eme63z+0+d3nvY9Dlr47dn3PlgSzKgCSDF2qQIAxIVQ&#10;FQAARLW9uRh0WJVE1SlRze5E54t/vbP3r/Y/yu5NAQAAALZ4/R8AAIRhWgRge3Pxwx+/9HkuiarT&#10;6bkMH3N5UwAAAJhzhKoAACCkcLkqiarp9Hy/LE+iCiBV2KgKABAXQlUAABAbz1yVRNUlUc1f/pi/&#10;OwIAAAA0rKkKAADC03asEkIYN61yQqLqcnrO8sec3Q6QLcPhUFEURjIBAEgUk6oAACCSrY0F0ye2&#10;w6okqtbTc/ni/8nb6ySqAFJOURTZLQAAMo9QFQAARGXMVW1HVklU3U9Pfwr5tO99zMJvz6b/RgAA&#10;AIBYEKoCAIAYGHesMiFRtT09Q2Oqe5/ekd0CAMSGhREAALEgVAUAADEzbldFouqZqKZ8ujND4S8A&#10;+McKAACAiAhVAQBADLY2FqzDqiSqnqeTqALA7GnDquSqAIAojshuAAAA5JBxZVUSVdPpWUkqs9In&#10;AAAAMHuEqgAAIB5bGwtCHJo2qiJRdUlU0zymapuoprlhAAhBG1YdDoeyGwEAZA+hKgAASMql64fi&#10;R/HNW78LdJb0PDR6BT+npzmgJFEFkHv6dlWnTp0yrQNAxgoA8INQFQAAxMY0rLq9uWhdaNWd9Dw0&#10;egWX0zPxQj2JKoC5oqermlOnTsnqBACQLWxUBQAA4mTasWp7c/HDH7/0ea70PDR6BZ+JarYyymx1&#10;CwAAAMwAoSoAAIhZuFxVeh4avYLP09OcUVrHVNPcLQAkwbQaAAAAtghVAQBAIkwv/rvnqtLz0OgV&#10;3E/P6Iv/JKoA5hBrqgIA/CBUBQAA8dvaWDB+q6+yakt6Hhq9gv/TUxtTZiL2BQAAAFKCUBUAACTC&#10;tAiAcBhWlZ6HRq/geXr680o2pwIAAAACOSK7AQBA9nz2xQv9a9NAImC0tbGwvTn6entz0ZSxihTk&#10;odErBEpU0xlTkqgCgJGiKKwAAADwRKgKAPDLmKWaPiRahZNL1w+d3v2XnodGrxDo9HTGlCSqAGD0&#10;4MGDU6dOWfeqImYFAJjw+j8AwNtnX7ywTVSNB8ysGWTX9uaitgLAy4ePDFne8p9vPnn5Q+BqmUhU&#10;U/7iP4kqAFg9ePDA9IUQwhqzAgDmHJOqAAA3/tNS1gSAra2NBSGMw6r//tPNztP7B4ZDDl7c/27/&#10;/vKxC3+/srbks2zmEtWsJJVZ6RMAEmXKVU+dOiVYFgAAMI1QFQBgI+Lkqel0Mlbo/v1/rD39o+1P&#10;Dp5duyMurK+seRfJRKJqlM6k0jqmms4+AUA6PVolVwUA6AhVASDzrAFoiBAzaIr6zVu/Ew6budsW&#10;J1eF5r/bJ6ojz75+tLy2etS1QlYS1cy9+E+iCgDu9OVWyVUBAIJQFQCyzmXzKI1TmhluFlXLUo3f&#10;+sxVMc8sKwA46z9+/sPqm287/jyLiWoKw8qUB74AkFrGbayIVgFgzhGqAkDOxbWFlClONX1OtIqY&#10;HPz1ByEcQtWsJKpGWUlUU9gnAKSTcSkA7RPSVQCYT4SqAJBJcUWlfjjFqU7HELDCamtjQYiH25s+&#10;Fkx1kKFENc1zoCSqwPw4deqUcfN6xEt/ttoeVgCAOUSoCgDZM5tE1U+W6nKiKVplWVUI8Tc+jll+&#10;3W5MNaOJatrCShJVYH4Mh0N9jhJJY2QVAOYToSoAZIxLohrxTfzQKapP5KrwVjy+ZAlVM5SoGqUt&#10;rCRRBYAkaKusal+zhxUAzBVCVQDICT0S9f8mfqIpqu0eVuSq88zPdlXHPlo9Ov1JthLVNL/4b0Wi&#10;CgCxMC4FwB5WADA/CFUBIPNcstGkh09DIFedZ64rqy4fu/D3K9M/yVaiapS2vNKa9qatQwDIAePU&#10;KgAg9/6D7AYAAJGkMDbVOfU2y122kDZbG//x0vXD6c/+buH0b05cra6sLRk/zVyimtoxVRJVAJgZ&#10;bWqVBW0BYB4QqgIAEvTNW7+zjVbJVeeZaVT50vX/2fw/vz46vZRqphPVVEWWqY16ASCvyFUBYE4Q&#10;qgIAEkeuChPjYnPaKqvGFXgzl6gapT9RTVWHAJBj5KoAkG+EqgCQJdkNItO8TAGkMC4CYNy9KouJ&#10;ajqnQUlUAUCWBw8eMK8KALlHqAoAmBFyVRhtbSyYctUPf/wy64lqeiJLElUAkI5cFQDyjVAVADKM&#10;mBKZZs1VtS8ylKgapSeyJFEFgJTQc1WiVQDIH0JVAMgw4zKU6ZetbjEzxlzV+q1/UhLVdL74b0Wi&#10;CgCyaLmqIFoFgNwhVAWAbMtKUpmVPjFjWxsLsdSRnqimJ7W05rzp6Q0A5pO+xCoAIE8IVQEgS+JK&#10;oGbjwx+/1P+y/jRb94Lk2C6uGqiC3Lf+o5wYOxJVAEgtllgFgJw5IrsBAEDe+EnESFRhtLWxIMSh&#10;vqZqILIS1RS++J/ClgAARg8ePDh16pSiKMPhMPbiPstaU90kmgGAecCkKgBkXkrerHcZSgUC8T+s&#10;moZENSWjoGxOBQDzSRkzfm380HSw9gUrEgBAdEyqAkAefPjjl9+89TuJVw90PGOqsLIOq3r+qZb+&#10;1n/Ec2NEogoAWRHXsKoxMHWKR7ULWRuwNiOYVwWA4AhVASBjtjYWPvvihewuhCBLRZK2NxeNC61a&#10;SUxU0/aWPYkqAMwnz1FT/YBTp045Ha/lqrH3BgDzgFAVALJHbq4aKEslSIV/pmFVLVe1HVZNw4xq&#10;9NNjQaIKAJkz+xzTPX5lXhUAwiFUBYBMkpKr+o9TyVIRjp9cVW6imqoxVRJVAMiuKCsAWF/qj0hL&#10;XZPbRAsAcolQFQByItFlVX3GqWSpiMWl6465anoSVbnZpVO2S6IKAJkQ18qqSUhnVwCQQv9BdgMA&#10;gLTzk6hubSyQqCIW2h8k04Kq2h/ClLz1H0uFKEhUASAHtOFQRVFiHzsN7cGDB9auFAOp3SUir/cF&#10;YDYIVQEAjj788Uv3RFXLUolTES/TnyhtalV6opqSF/9JVAEgNzx3mrKlhYDhzvVDr2wNHEPnj4qz&#10;qO0GuaL1gISuDmBO8Po/AMCGZ5Y6s04wn6yLq2pfpCFRlRhfkqgCQM6kc5MofYlVMZ3e6ksWBGpY&#10;T4FnvD2XflH90qYU1biSrP5hen4LANJvRqul6P8nxf9DAUBcTBtVxbigqkuiSpyKWfrsixd6nCrm&#10;O1ElTgUk0v8GzNa/yyiKktwwI2KnpX5BY8pke7JwT0W15k3/7u/eaqC7NnJPdW0vamzeth/jAdn6&#10;mx2ALEyqAgCmkKgitULsxpaDt/5dGiBRBYDcCLR1lT4rOmPu2WiItQKMg7oi1ijT2qo+tep+ivFe&#10;iFYBuGNNVQDAhFOiysKpkGJrY8G4Y9X25qKfbdN0sSeqMw4x9z69RaIKILThcDj7t60RhXGTKNtE&#10;0rQ8aHp+v3pSqW91ZftT93NF8HVOg67T6me21/YWAMAWk6oAkEmmd/9jYRtXkaVCukvXD42LAPiU&#10;g0TV5ackqgCQe6apVeMr7emJU3XGIDJoKKkfb5oStZ3b1TNT01lO68CGk9wILYA8YU1VAMgka6ga&#10;cU1VElWklmll1UvXDz3/tCfx1v/MckzPBQdIVIEZy+iaqoJlVbNMj039rEyaP6blTW03mJplJ5n7&#10;ex/AbPD6PwDkAYkqcizoIgA5TlRP3l4nUQWAeaDnhvr77POTqIrxO/j6eghymyFRBeCE1/8BIHvi&#10;evefPamQIT4XAchuosryqQAAo3jfZ88o7TV8YXgas38UPncPAzCHCFUBIPOCjql6bvVDooq02dpY&#10;MP63hO3NRdtFAJJIVGeA5VMBAE7mNk7VRVmtFQASRagKAPkXaMN0ElWk09bGghBuw6oxJqonb69H&#10;rxb0olbEqQAAyKXvWMWwKgAr1lQFgMxzz0xJVJFLppVVE0pUE7X36S0SVQAAACCjCFUBIHt8Rp8f&#10;/vgliSryxLRjlRj/N4PkEtXkkk33OJVEFQAAAEg5Xv8HgHzyH6eSpSKjtJVV401UjZ8nlGwynQoA&#10;QIbom2UBgAmhKgDkEFtRIa9MK6vqX8SVqCb64j8bUgEAAAC5QagKALniEqcSpCIfrDtWXbp++I34&#10;XYhSLolq7BEnA6oAAABAnhCqAkAeuI+mEqci9z788ctv3gqWq7qsG0CiCgAAAMAdG1UBQCb5z0lJ&#10;VJE/ph2rjFOrPlkT1URf/LfFhlQAAABAdhGqAkCekagir6y5qv/N2dwT1dkEncSpAAAAQKYRqgJA&#10;VnkGpiSqyDdTruqTy1v/Th/GjkQVAIBsURRFdgsAUoc1VQEgw7Y2Fj774oX1QynNAHJtby56hpW2&#10;iersX/wHAAAAkHWEqgCQbUSomHOXrh/qa6q6b1flmagyQAoAAGwNh0PZLQBIHV7/BwAAWeX/Pyq4&#10;v/Xv8nkSmI0FAAAAso5QFQAA5ITTdlVOiarEcHPv01tEqwAAZAVrqgKwIlTF/9/e/YQ4eub5AX/e&#10;wQxJwxwmeAnLZEOYKXVIp3Au2kMkliWQZaga6EwMcRKGdEEOKuJLyez6su3LMvbJZLuKQEPrsKQ6&#10;DAt9cByDS4ecW8lBp9mKIZYOSRbSh+3JHob0noJyeKvefkt/XklV0vtPnw8+qKVXr379VLvt+tbv&#10;+T0AUGFTx1XN5qpLe1SzX9qIRfcXrQJbNZlMms1m0VVA5Q2HwyBXBWYIVQGAykvnqiGEJFfNSFRz&#10;TjMzcts4WpWuAkBpxbkqQJpQFQCotqnJqsm5VSsmqrlNU136QaJVACgzzapAmlAVAKihVXb9L311&#10;41b5ONEqAJSQZlVgilAVAKi82cmq8YO5IWaxkeX+86Ock1wAAGDjhKoAQB1M5aphhUS1wHAzjlaz&#10;B63mWQ8AsAoTAICEUBUAqKE//OP/mxxXNVdJ2kUzolW5KgCUzWQyKboEoCyifP5GSH6Y4y8gAGB7&#10;Vu8fKUmomjY3RS1hnbBrkn83q/i9TBRFBkHCpjSbzfhBFf82ADZOpyoAUB9/+Me/XOWyez97f9uV&#10;3IL8FADKLPkRhSEAQAjhnaILAADYWb/+1c+/eDXKuuLy0fm9n73/wx9/L6+SAICF4ly12WxGUU4b&#10;f4HS0qkKANTHZx/99d/7O0UXAQAA1J1QFQAAAGAN2lQBoSoAUCf/83/9qugSAID6So6rAnacUBUA&#10;qI/+8T/+778uuggAoNa0qQJBqAoA1Ef/+LBXdA0AQH1pUwUSQlUAoCb+xc9FqgDAtsSJqjZVICZU&#10;BQDq4PGTP/s/r4ouAgCoKYkqMEWoCgAAAACwBqEqAFB5j5+8CeFHf+M3i65jfa9GRVcAACyTjFKN&#10;rhVbD1AGQlUAoNoeP3kTP/jR/r9ecmnjt+8/P9p/fvTDH39v62Wt4PLRF0WXAAAsNxwO0w+Gw6Fc&#10;FRCqAgB18ff+3T//h1mvf/+fPPhuXrUsdfnovOgSAIBVDYfDJFGNn9GyCjvunaILAADYmB/9s1/+&#10;Xuj85//yX2de+Y3v/8Hv/OC9AkpaZP/50VSuuv/8qKhiAIC1pKPV4AAr2ElCVQCgwpK9/9d+9Orf&#10;/N377f/3F//pf/zl6C9CCCH8xr1/9A/+1uEPvvs3Cyhvkdk2VYkqsA2TySSKoiT9ATZuOBw2m80o&#10;iuSqsGuEqgBA3Xz3vQc/eO/BD4ouY3USVQCorvjnFlpWYdcIVQGA+vjq3Q+LLmE5u/4BoH5Eq7Br&#10;hKoAQFXN7P2vAOdTAUCNiVZhdwhVAQByYpQqAOwC0Srsgu8UXQAAwGZUYu9/QpwKAPU2HA6Hw2EU&#10;RXG6CtSMTlUAgAJcPjqXqwJA7SVdq1pWoWZ0qgIAAABskZZVqB+dqgAAAADbZdAq1IxQFQCopMdP&#10;3hRdAgDAekSrUBtCVQCgDqp1ShUAsMtEq1ADZqoCAORk6mSqy0fnRVUCABQuHa0ClaNTFQAAAKAA&#10;WlahunSqAgB18PD104evnxZdxdo0qwIAw+FwOBxGUaRrFSpEqAoA1Ef5c9WpCQAAALEkWi26EGAl&#10;QlUAoJI+++he0SUAAGxY0rIqXYWSM1MVAAAAoCziQavBrFUoN52qAEBVzW1WrdwEAGNVAYC5DASA&#10;MhOqAgB1U/5cFQBgRc6wgnISqgIAFbZosmq1clXNqgBAhqRlVbQK5SFUBQCqrYq56tQEAACApUSr&#10;UCpCVQCg8jJy1TJHqwA5mEwmzWaz6CqAjTFoFUpCqAoA1JxcFQCoGS2rUDihKgBQB4uaVWNyVQCg&#10;ZkwDgGIJVQGAmliaq4pWAYCaMQ0AiiJUBQDq47OP7lWiZfXy0XnRJQAA9ZG0rEpXITfvFF0AAMCG&#10;xbnq4ydvii5kVfvPj4ouAQCotuFwGD+Ic9XJZFJoOVB/OlUBgN1SkmZVAIBtiNNVLauwbUJVAKCe&#10;MuYAyFUBgBozaBVyIFQFAGore74qAECNGbQKW2WmKgBQZ5WbrwoAsCkGrcL26FQFAOqvVC2rl4/O&#10;iy4BANgtBgLAxglVAYBdVJ6xqvvPj4ouAQDYCclAgKILgToQqgIAO6FUzaoAAIVIWlZFq3BHZqoC&#10;AAAA7JB41qpBq3AXQlUAAACAHdJsNuMHElW4NaEqALCjHr5++tW7HxZdBQDAdiURapo4Fe7ITFUA&#10;YFcYqwoA7Jo4UZ3cVHRRUAdCVQAAAIDamk1R5apwd0JVAGB3PXz9tOgSAAC2Ze7Gf2AjhKoAAEW6&#10;fHRedAkAQA0lG/+LLgTqSagKAOyQMpxMtf/8qOgSAICdIFGF7Xmn6AIAAAAA2Bi7/iEHOlUBAApm&#10;AgCwbRIW2BHNZjPZ9a9NFbZKqAoA7JCSnEw1OwHg8tG5aBXYnuFwWHQJwHYlcWqw6x9yIVQFAHbF&#10;4ydvii5hCbkqsA2TyUSnam2kgzOITXWnSlQhH2aqAgAUYP/50dwI9fLRuZOsAJiVzlKbzabu46IU&#10;GGoPh8NFny5IhfwJVQGAnVDCNlW5KgCrmMrRJpNJFEVFFbOz0l+F1RPM+CsVX59+fAtRFCXtqLe7&#10;A7BZtv8DALvrq3c/LLaA/edHc/NTcwAASJukxM8YApCP5rVwq8316evvuDHf1n4oG52qAMAuKjxO&#10;TZvbsqpfFYCwIDzVrLpVs63BRVUClJlQFQCgeIty1dkr7/3s/R/++Hu5FAVAkZzknrPbbfAHdpbt&#10;/wDALnr4+mnRJUzbf/5+0SUAUBbp/ebZ13B3d9ngD+wsnaoAAGXxm43walR0EQAUbZXziEwA2Ajt&#10;wMCtCVUBAACgeLfYfh6/ZTgcbqum+hKnAndk+z8AsItKdVAVANxi+3lypTkA61plugJANp2qAED9&#10;PX7ypugSAGC+O7ZMxnMAms2mftVVaFAFNkWoCgDU3Gyiqk0VgAKl9+yvMj51KfNVV7SR1QaICVUB&#10;AAAgJ0mnpD37OZOoApslVAUAqInLR+dLr9l/fpRDJQBkSBpL4wdivm2z5R/YBqEqAECVvPnFF5e/&#10;uP3bp4JXGSvsDjM3yyDdnRoHfOmYb2oLvwRwIzSoAlsiVAUA6swRVdnSGauAFWosOcsoXI/ypEBx&#10;eDrVoxo/mXx1DAfYCIkqsD3fKboAAIBtkaiuZZXpAUB1TSaTOFpqNpsCu6JMJdpRyuyrq3NK1VwS&#10;VWCrcprekvwV768zACAfixLVr979MOdK7i7nuFPLKqQl/wLW6XuZ5Bs0Xaul1Ww2V/wjd8dAtq4k&#10;qsC2CVUBgHqaG6pWMVFNLI2pCtrKAAAQMklEQVRWl4ahq4ez6+eqv/7Vz794NVpy0b2fvf/DH39v&#10;zTtDwWoZqsZEq6W1eiAoUZ1LogrkwExVAGBXVDpRDZtoIJ26Q0bGevnoXL8q1F4cOcWzVqVy5bH6&#10;cIaMRDXjJrX/WktUgXwIVQEAdlQSm647XmDqevErVFpyhlXts7ZKWHfc7YpftfirvAtfa4kqkBuh&#10;KgBQQ46oWsv+86MVc9W5lznhCqouydrCDrQxVsXSWDDjcKokWIyD1PQN652rSlSBPAlVAQBYnqtK&#10;TqHejALIWXZH6t1jwTg8DSGkc9Wpl+okWU+JKpAboSoAUDf1O6KqcBJV2BFrtTFmx4KS2UWm4r90&#10;6Jns0J9NQudaOk11OBw2m82pCDW+c53Scw2qQCG+U3QBAAAAlEWSuGVflsRYc8UXrDsetPaSNUlW&#10;KdyMAtOP42h10a1WbzVNktPhcBg/zjjeqookqkBRdKoCAPWxaJSqNtW7WNSmuvokVqBasreHr7LP&#10;Oj1MINQov7uL1bO/ZPXCvM37yZdm9VVNXxn3rib1VP1LI1EFCiRUBQBqQqK6WZePzhfFpvvPj6Ye&#10;hPDrX/38i1ejvIoDti9je/iKGZY5rVPWyv7SQ1GnXspYzIzu4KmXajBZVaIKFEuoCgDUwaJEldXN&#10;RqjZiSpQY9mJ24oTP9O3yshVp8K++sWvtx6DkHwV7j7idra/WKIKcEdmqgIAlZeRqGpT3aw7Jqpv&#10;fvHFpioBtipJ3GajuluEnoumrE7NGK3fMNb07+V28d9aI24XFZB+NboWqpxfS1SBMljjB4x3+pjr&#10;/yT7Ww8A2Dgb/zcoY0xqZqK6xvZ/va5US/IvxU59LxNFUTJ8M5YO4G4dac12R869SfoywV/IPFpq&#10;6aekvxm3sAAbJFQFAKptbqIqTr2Lze76n72bUJVq2dlQNX6Q3i0+FbPmsCC3OJSpDLaR+i3KVZvN&#10;5qKTrGLpV+Mv4garyp9EFSgP2/8BgLqRqN7RbOh5lxh09r0ZzbBASaT34ydmt+rnU0a4w1jSnKUH&#10;Gmz2znPXYeqX6X39s+Fp1YeoBokqUDIFharj/nH7apJLu33cHxdTxXpljM+Si6OZi/vH0ZT2WU6/&#10;q/5xFB33F748PmtPl7b1Asf9s/bitZqSvXQFLiwAlTDbpipR3Yj950fpf+5+t6ln5KpQUYXkWVXJ&#10;VdOh8zbun545u2jybDpOjR/UZtuoRBUom0JC1f5x47A3uPrFYNA7bGSEguUoY3zWbnSTi8Ogd9hI&#10;h3vjby+3V2eW8Vn7sFfMRy/UP24cdgcL12pK9tIVtrAAVJREFWBLcutOXfTpodxnWOUc+U1S4mfi&#10;8DQuYyp1jV+qdKeqRBUooQJC1fHZp70QWqcXo8lkMhldnLZC6H2ae/vhWmX0P+8OQujE115dPHjx&#10;9fXF469fDELnIv3ftcnLk71t/w76x+1Gd7Dkqr2Tl5ObLjohhNbp+XYKvLmu12vV/XxBXp29dMUs&#10;LACweZpVgTsq8yiA3CK/VWYvzG2YzTjqqvwkqkA55R+qjr9+MQit0/OTg70QQtg7ODk/baUTyrKW&#10;0Tr9OL427B2cfNIJYfDN9QG3o28GofWgsf2q3+ofR43DXuhcnHbWfeNhb3uR6vS6Xi9suPx2/sJm&#10;L10BCwtAlcw9oorSkqsCd1faXLXwyG+ql2ZuVRlzA0pLogqUVv6h6uibQQj791OR3t79/XRCWcYy&#10;Gg9aYdD9/Ho46FU35nXaN/72MoT9MLqeudo+zqHv9kHnYjR5+ezg/lrv2nKketUYO6eZ9MZSv5W9&#10;dIUsLABVIVEF2E1ly1XLU0mGqby1EjUHiSpQbrmHquNvL8N082HjQUYrYynK2Ds5v+i0eoeNONxr&#10;dAetzkUSHY6+GYTQ6yYDWge9biPr7KhNODh5drB2MBqHwZ1P8txAPz476g5C56cHc1/NXroiFhaA&#10;CjNQtfw0qwIbMXVkU4GVlD/1mx0XUOZq08q/tsCOK+Sgqgoaj768vDG9dPA2fY0PU0qmiE5GF51Q&#10;yJjYZfqfdwehdfrx/HxzG8b940Z3EDoXz+Z/ZvbSVWZhAYDVyVWBjUhnhcXmqhVN/UrerCpRBcpP&#10;qLqK8dnRYW9wI91rDbqNq57J+Ciol9dTRMPewbOLTsh/TOwy/S9zbVMd94/bjcNeaJ2OFkSqy5au&#10;KgsLANyVXBW4nfR+9qRrNbe4sOS5ZIaSDwGQqAKVkHuound/f+a52fmm5Spj+vClsHfw7JNOCL0v&#10;F+1EbzxobbDYzYgz1QXb8DdtfNZuHPYGrdPRvAGrWbKXrowLCwCsabZZFeAuZrtWc5gMUPXgb7by&#10;MoxTCNVfWGB35N+p2njQmuo1nDfftPRlvB3AOj5rR1H75pb0AmLiZXLMVPvHV1NnR0sC1eylq8jC&#10;AlAeD18/LboEViVXBTZuclP85FYjwhoEf82UUIIOVokqUCH5h6p79/dDGHSPzvrx3Mz+8VF3EFof&#10;/CTfoGydMqaunbp67ycftMKge3R89eq4f9Y+zLEpdDX5Jdf943jP/8vlJ2llL101FhaAwnz20b2i&#10;S2CTTAAANmt7J92XoZ1zI6bOsIof33rRmjNu8d4gUQWqI8rnL6woiuIHk8kkhP5xdNi78XrnYrJw&#10;7ubWZJbRP44Oe29/PXtt+uo5r7ZOl7VpbshUoYuem3fZNozP2o3uYM4L15+9fGFTS1fkwgJQAY+f&#10;vJl98qt3P8y/Em5nKkjVvko5JX9QZT0VFX83OhwO73ifqZSw3n8e1l20RRHq0jskb6z3egK1VMhB&#10;VQfPRhedZDZmq3Ox+CSjspRx8Gx0cZq++HSUyicPnk1Gb19ttU6XbnzPW16NquOvX8xLVBfLXrry&#10;LywAhZrbrGoIAABpd+9XTTdRTo0XqKu1Fm12cVYcv5B+410rBshdIZ2qAAAbo1+1unSqUgk6Vevh&#10;1v2qu7wnPYqiVVYsY4my79BsNndzYYF6eKfoAgAANu/h66dy1cq5fHQuVwW2ZDKZRFE0t3Hy7pMB&#10;aqzZbGauz59//0//wyiEvRBCFIVWK3zwSTh5uwU0Xvb0HdJfAokqUGk6VQGAypvbrBr0q1aBZlXK&#10;T6dqzcTfnCZfzeR71dno0LjPkN1q+ud/+vf/6b/9a3NeaIXRy7B39fbZl3d5PYE6KWSmKgDAJs0d&#10;rgoAs2aPvJ87P1Siukjz2oJENYQwCI12GF/9Is5kk2W0nkBtFByqzv2xVWmpdksqVCoApfXZR/dE&#10;qwDcztxc1QFKsfSyXI9PHZ2GsCBRjQ3C0dnUU9YTqJkiQ9VqRWmq3ZIKlQpA5Tx8/bToEgCohnSu&#10;uuKp97tgNgadTCah//nJ0ncOun3f6wG1Zvs/AAAA3MhV9VRm+bK3ylUHyy8BqLB3ii4AAAAASkGW&#10;OtfN1t1xuFztbe/9/n/7k3/5V1upCKB4OlUBgJp4/ORN0SUAQG0ZigqQJlSlnPrHURQd9+e9ND5r&#10;R1H7bDz9OF/js+P2/PoAAABqY3Lt+om9sL/aO/f+9l8ZUAvUl1AVbmP89YveoOgiAFjmq3c/LLoE&#10;AKidn3ZWueovf7cdP9DfCtSSUJXK2Tt5OZm8PNkrug4ASmV2779EFQC24uDj0Fp2zXu//6qtTRWo&#10;M6EqlTA+ayfjADK3/I/7x+3oSvu4P75xg/bZ+Pr19nF8g+vLr389/1bt9K3C+KwdNbqDEHqHV4WM&#10;z9pRdNyPq4yi64sX3iHE4wPmFQrAbUhUASBHe+H8NPOC9179kSOqgJp7p+gCQhRFRZewBtUWYXzW&#10;bnQHnYvRs4PsC/vH7cPUpvxB77BxeTpKNbV+8/lRN75g0OsePbj/wYvr6we9biPcnySfEH9mcqfZ&#10;W826/PQovlnrQWMv+w43XwuD3mEjXEyW/fYAAADKYe8kjEJodOe99t6r//gn//u38q4IIGc6VSm5&#10;OH9snY6eHSzZ8D8++7Q3CKFzMYrHqI9OWyEMukdvW1AHvd7+xWgymYwuOiEMuofdcDpKLg2X346T&#10;Wx11B6H19lYXp60w6H4eH0y1d/IyfkfnIj2HYDC4utvLk73sO4y/fnHjtdNWCL0vnXoFAABUx95J&#10;mIzCaSc9CqAfQjv8cipRrUu7D8ANQtX1TCqi6HXamP5xnKiuMEJ1/PWLQQidiyR83Tt5edEJYfDi&#10;6yRVvX517+CnnRBC6/Q8vu/eTz5oTd+qdXr+9lYHJ+enrWXBZ+eTpMoV7jC4/PTzs7P+eBwPidWn&#10;CnBr9v4DQEH2wsmz8HISJlf/HIaQPtB3OBwWVhrAlglVKbHe4WEv3IxFl+j89EY0eXDzVMrWg8aN&#10;q/fvX4ege/f3U8+PvhmEMOg2opRGd5DuZZ0jfffsO+ydfNIJYTDodbuHjUY80dVUVQAAoOriFp/k&#10;fCoHVQE1JlSlzFqdi1F6431tHDybjC5OO9ftsYNe97BxXLPfI0A+tKlW2uWj86JLAGDz0g2qNdtM&#10;CZAQqlJinU+eHezF2+YPV4scpzbo97/s3eZzGw+uBqZOW2EKwcp32Ds4efZyMplMRqOL085s7QBQ&#10;c7OJ6v7zo0IqAWCzNKgCu0CoSunFm+WXxqrxXNTe4fH1RvrxWfuwF0Lrg5+smITevFXvsP12T/64&#10;f9aOomiqhMXTALLv0D+Ooih5bW+vcf9Ba3Y4AUC1PH7yZu4/2/7QqWe0qVaFHlWAukomAIhWgXoT&#10;qlIBB88uOiH0Pj3LnDu6d/JJpxVC77CRmmGanEW1lquhp93rW0WNw+4gtE4/vnmY1KDbiNrzi8q8&#10;w8HHp63Z19YPfwHKITs8zSddpQa0qQLURi1PUQaYIlSlEq5iyKPsWPXg2cvR20GlodW5GK28YX/m&#10;VpMbt5q+11WCG8Lgm9H8mrLusHfyMvPuABWxVlq68WhVUFsnElUAAKolyucHR1EUxQ/SH5c8CX6A&#10;CVA5d8k0P/vo3jYKsPe/Kqb2/ktUKbnkT6z/ZQUAEu8U+NmTyUSuCgA76PGTN+vmqlMR6uzbJaoA&#10;AEBuigxVgx/2AkAdxfnmw9dPM66Z22f6Z//q3694sb3/1aVNFQCAGig4VAUAymw2u8zoMJ3qFV0l&#10;Wk17+Ppp+uOSD5Kf1slUogoAABUlVAUAQlg5u1x02aLd98nzq6eryQdtZPQqZaZNFQCAisr7oCoA&#10;AIAqMrsMAEh8p+gCAAAAAACqRKgKAAAAALCGnLb/AwAAAADUg05VAAAAAIA1CFUBAAAAANYgVAUA&#10;AAAAWINQFQAAAABgDUJVAAAAAIA1CFUBAAAAANYgVAUAAAAAWINQFQAAAABgDUJVAAAAAIA1CFUB&#10;AAAAANYgVAUAAAAAWINQFQAAAABgDUJVAAAAAIA1CFUBAAAAANYgVAUAAAAAWINQFQAAAABgDUJV&#10;AAAAAIA1CFUBAAAAANYgVAUAAAAAWINQFQAAAABgDUJVAAAAAIA1CFUBAAAAANYgVAUAAAAAWINQ&#10;FQAAAABgDUJVAAAAAIA1CFUBAAAAANYgVAUAAAAAWINQFQAAAABgDUJVAAAAAIA1CFUBAAAAANYg&#10;VAUAAAAAWMP/B938D5nmWuv0AAAAAElFTkSuQmCCUEsDBBQABgAIAAAAIQBJtbWV4wAAAA0BAAAP&#10;AAAAZHJzL2Rvd25yZXYueG1sTI9RS8MwFIXfBf9DuMLetqROO1ubjjEYDmSgm+Jr1ty11eamNFlb&#10;//2yJ327h3s45zvZcjQN67FztSUJ0UwAQyqsrqmU8HHYTJ+AOa9Iq8YSSvhFB8v89iZTqbYDvWO/&#10;9yULIeRSJaHyvk05d0WFRrmZbZHC72Q7o3yQXcl1p4YQbhp+L0TMjaopNFSqxXWFxc/+bCQkL9tv&#10;sp/bL73px5N5Hdzbbl5IObkbV8/API7+zwxX/IAOeWA62jNpxxoJ02gR0L2EeRLFwK4OET8kwI7h&#10;ih4TATzP+P8V+QU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ECLQAUAAYACAAAACEAsYJntgoBAAAT&#10;AgAAEwAAAAAAAAAAAAAAAAAAAAAAW0NvbnRlbnRfVHlwZXNdLnhtbFBLAQItABQABgAIAAAAIQA4&#10;/SH/1gAAAJQBAAALAAAAAAAAAAAAAAAAADsBAABfcmVscy8ucmVsc1BLAQItABQABgAIAAAAIQAI&#10;g4gNmgIAACYFAAAOAAAAAAAAAAAAAAAAADoCAABkcnMvZTJvRG9jLnhtbFBLAQItAAoAAAAAAAAA&#10;IQBYflPsHLEBAByxAQAUAAAAAAAAAAAAAAAAAAAFAABkcnMvbWVkaWEvaW1hZ2UxLnBuZ1BLAQIt&#10;ABQABgAIAAAAIQBJtbWV4wAAAA0BAAAPAAAAAAAAAAAAAAAAAE62AQBkcnMvZG93bnJldi54bWxQ&#10;SwECLQAUAAYACAAAACEAqiYOvrwAAAAhAQAAGQAAAAAAAAAAAAAAAABetwEAZHJzL19yZWxzL2Uy&#10;b0RvYy54bWwucmVsc1BLBQYAAAAABgAGAHwBAABRuAEAAAA=&#10;" stroked="f">
                <v:fill r:id="rId141" o:title="" recolor="t" rotate="t" type="frame"/>
                <w10:wrap type="topAndBottom" anchorx="margin"/>
              </v:rect>
            </w:pict>
          </mc:Fallback>
        </mc:AlternateContent>
      </w:r>
      <w:r w:rsidR="002621DD">
        <w:t>P</w:t>
      </w:r>
      <w:r w:rsidR="00B9476E">
        <w:t>roject BRP082</w:t>
      </w:r>
      <w:r w:rsidR="002621DD">
        <w:t xml:space="preserve">, </w:t>
      </w:r>
      <w:r w:rsidR="002621DD" w:rsidRPr="00205CB4">
        <w:t>M</w:t>
      </w:r>
      <w:r w:rsidR="00B9476E" w:rsidRPr="00205CB4">
        <w:t xml:space="preserve">anaging immigration of foxes into Wilsons </w:t>
      </w:r>
      <w:r w:rsidR="003B288B" w:rsidRPr="00205CB4">
        <w:t xml:space="preserve">Promontory </w:t>
      </w:r>
      <w:r w:rsidR="00757277" w:rsidRPr="00205CB4">
        <w:t>National Park</w:t>
      </w:r>
      <w:r w:rsidR="002621DD">
        <w:t>,</w:t>
      </w:r>
      <w:r w:rsidR="00757277">
        <w:t xml:space="preserve"> </w:t>
      </w:r>
      <w:r w:rsidR="004D548B">
        <w:t>is a year-round intense fox</w:t>
      </w:r>
      <w:r w:rsidR="005D0575">
        <w:t xml:space="preserve"> </w:t>
      </w:r>
      <w:r w:rsidR="004D548B">
        <w:t xml:space="preserve">baiting program across a network of roads and tracks within the </w:t>
      </w:r>
      <w:r w:rsidR="00757277">
        <w:t>i</w:t>
      </w:r>
      <w:r w:rsidR="004D548B">
        <w:t xml:space="preserve">sthmus of </w:t>
      </w:r>
      <w:r w:rsidR="003B288B">
        <w:t xml:space="preserve">the </w:t>
      </w:r>
      <w:r w:rsidR="004D548B">
        <w:t>Park (</w:t>
      </w:r>
      <w:r w:rsidR="00757277">
        <w:t>Figure </w:t>
      </w:r>
      <w:r w:rsidR="000D5458">
        <w:t>3</w:t>
      </w:r>
      <w:r w:rsidR="00095565">
        <w:t>3</w:t>
      </w:r>
      <w:r w:rsidR="004D548B">
        <w:t>).</w:t>
      </w:r>
      <w:r w:rsidR="00C71985">
        <w:t xml:space="preserve"> </w:t>
      </w:r>
      <w:r w:rsidR="004D548B">
        <w:t xml:space="preserve">Baits are checked weekly and replaced if taken, and all baits are replaced fortnightly. </w:t>
      </w:r>
      <w:r w:rsidR="00B8099A" w:rsidRPr="00111376">
        <w:t>Baits are spaced on average 620</w:t>
      </w:r>
      <w:r w:rsidR="009A34B8">
        <w:t> </w:t>
      </w:r>
      <w:r w:rsidR="00B8099A" w:rsidRPr="00111376">
        <w:t>m apart (range 248–1326</w:t>
      </w:r>
      <w:r w:rsidR="009C0DEC">
        <w:t> </w:t>
      </w:r>
      <w:r w:rsidR="00B8099A" w:rsidRPr="00111376">
        <w:t>m).</w:t>
      </w:r>
      <w:r w:rsidR="00E15A68">
        <w:t xml:space="preserve"> </w:t>
      </w:r>
      <w:r w:rsidR="004D548B">
        <w:t>The project aims to protect critical weight range mammals</w:t>
      </w:r>
      <w:r w:rsidR="00757277">
        <w:t>,</w:t>
      </w:r>
      <w:r w:rsidR="004D548B">
        <w:t xml:space="preserve"> including </w:t>
      </w:r>
      <w:bookmarkStart w:id="123" w:name="_Hlk25590530"/>
      <w:r w:rsidR="00855959">
        <w:t xml:space="preserve">the </w:t>
      </w:r>
      <w:r w:rsidR="004D548B">
        <w:t>Long-nosed Potoroo (</w:t>
      </w:r>
      <w:r w:rsidR="004D548B">
        <w:rPr>
          <w:i/>
        </w:rPr>
        <w:t>Potorous tridactylus tridactylus</w:t>
      </w:r>
      <w:r w:rsidR="004D548B">
        <w:t xml:space="preserve">), </w:t>
      </w:r>
      <w:r w:rsidR="00855959">
        <w:t xml:space="preserve">the </w:t>
      </w:r>
      <w:r w:rsidR="004D548B">
        <w:t>Southern Brown Bandicoot (</w:t>
      </w:r>
      <w:r w:rsidR="004D548B" w:rsidRPr="00342227">
        <w:rPr>
          <w:i/>
        </w:rPr>
        <w:t>Isoodon obesulus obesulus</w:t>
      </w:r>
      <w:r w:rsidR="004D548B">
        <w:t xml:space="preserve">), </w:t>
      </w:r>
      <w:r w:rsidR="00855959">
        <w:t xml:space="preserve">the </w:t>
      </w:r>
      <w:r w:rsidR="004D548B">
        <w:t>New Holland Mouse (</w:t>
      </w:r>
      <w:r w:rsidR="004D548B">
        <w:rPr>
          <w:i/>
        </w:rPr>
        <w:t>Pseudomys novaehollandiae</w:t>
      </w:r>
      <w:r w:rsidR="004D548B">
        <w:t>), and beach nesting birds</w:t>
      </w:r>
      <w:r w:rsidR="00757277">
        <w:t>,</w:t>
      </w:r>
      <w:r w:rsidR="004D548B">
        <w:t xml:space="preserve"> including Hooded Plovers (</w:t>
      </w:r>
      <w:r w:rsidR="004D548B">
        <w:rPr>
          <w:i/>
        </w:rPr>
        <w:t>Thinornis cucullatus cucullatus</w:t>
      </w:r>
      <w:r w:rsidR="004D548B">
        <w:t>).</w:t>
      </w:r>
      <w:bookmarkEnd w:id="123"/>
      <w:r w:rsidR="00C71C75">
        <w:br w:type="column"/>
      </w:r>
      <w:r w:rsidR="008310F5" w:rsidRPr="005223D9">
        <w:rPr>
          <w:b/>
          <w:bCs/>
          <w:iCs/>
          <w:color w:val="00B2A9"/>
          <w:kern w:val="20"/>
          <w:szCs w:val="28"/>
          <w:lang w:eastAsia="en-AU"/>
        </w:rPr>
        <w:t>FoxNet modelling</w:t>
      </w:r>
    </w:p>
    <w:p w14:paraId="4374A881" w14:textId="310EDA29" w:rsidR="003A21F1" w:rsidRDefault="004D548B" w:rsidP="00447D92">
      <w:pPr>
        <w:spacing w:before="120" w:after="100" w:line="240" w:lineRule="atLeast"/>
        <w:sectPr w:rsidR="003A21F1" w:rsidSect="009C5221">
          <w:headerReference w:type="even" r:id="rId142"/>
          <w:headerReference w:type="default" r:id="rId143"/>
          <w:footerReference w:type="even" r:id="rId144"/>
          <w:footerReference w:type="default" r:id="rId145"/>
          <w:headerReference w:type="first" r:id="rId146"/>
          <w:footerReference w:type="first" r:id="rId147"/>
          <w:type w:val="continuous"/>
          <w:pgSz w:w="11907" w:h="16840" w:code="9"/>
          <w:pgMar w:top="2211" w:right="737" w:bottom="1758" w:left="851" w:header="284" w:footer="284" w:gutter="0"/>
          <w:cols w:num="2" w:space="284"/>
          <w:docGrid w:linePitch="360"/>
        </w:sectPr>
      </w:pPr>
      <w:r>
        <w:t xml:space="preserve">FoxNet was run for </w:t>
      </w:r>
      <w:r w:rsidR="00757277">
        <w:t>10 </w:t>
      </w:r>
      <w:r>
        <w:t xml:space="preserve">years </w:t>
      </w:r>
      <w:r w:rsidR="00C46DBE">
        <w:t>with no baiting, to stabilise the fox population</w:t>
      </w:r>
      <w:r>
        <w:t>.</w:t>
      </w:r>
      <w:r w:rsidR="00C71985">
        <w:t xml:space="preserve"> </w:t>
      </w:r>
      <w:r>
        <w:t>Baiting began in year 11.</w:t>
      </w:r>
      <w:r w:rsidR="00C71985">
        <w:t xml:space="preserve"> </w:t>
      </w:r>
      <w:r w:rsidR="005C0619">
        <w:t>Baiting was undertaken</w:t>
      </w:r>
      <w:r>
        <w:t xml:space="preserve"> weekly </w:t>
      </w:r>
      <w:r w:rsidR="006249E2">
        <w:t>year-round</w:t>
      </w:r>
      <w:r w:rsidR="008E1456" w:rsidRPr="005223D9">
        <w:rPr>
          <w:color w:val="363534"/>
          <w:szCs w:val="20"/>
          <w:lang w:eastAsia="en-AU"/>
        </w:rPr>
        <w:t xml:space="preserve"> and </w:t>
      </w:r>
      <w:r w:rsidR="008E1456">
        <w:rPr>
          <w:color w:val="363534"/>
          <w:szCs w:val="20"/>
          <w:lang w:eastAsia="en-AU"/>
        </w:rPr>
        <w:t xml:space="preserve">finished in model year </w:t>
      </w:r>
      <w:r w:rsidR="008E1456" w:rsidRPr="005223D9">
        <w:rPr>
          <w:color w:val="363534"/>
          <w:szCs w:val="20"/>
          <w:lang w:eastAsia="en-AU"/>
        </w:rPr>
        <w:t>16</w:t>
      </w:r>
      <w:r>
        <w:t>.</w:t>
      </w:r>
      <w:r w:rsidR="00C71985">
        <w:t xml:space="preserve"> </w:t>
      </w:r>
      <w:r>
        <w:t xml:space="preserve">Although all baits </w:t>
      </w:r>
      <w:r w:rsidR="002621DD">
        <w:t xml:space="preserve">were </w:t>
      </w:r>
      <w:r>
        <w:t xml:space="preserve">replaced fortnightly, baits that </w:t>
      </w:r>
      <w:r w:rsidR="002621DD">
        <w:t xml:space="preserve">had </w:t>
      </w:r>
      <w:r>
        <w:t xml:space="preserve">been taken </w:t>
      </w:r>
      <w:r w:rsidR="00253800">
        <w:t xml:space="preserve">as at </w:t>
      </w:r>
      <w:r>
        <w:t xml:space="preserve">the weekly check </w:t>
      </w:r>
      <w:r w:rsidR="002621DD">
        <w:t xml:space="preserve">were </w:t>
      </w:r>
      <w:r>
        <w:t>replaced</w:t>
      </w:r>
      <w:r w:rsidR="00757277">
        <w:t>,</w:t>
      </w:r>
      <w:r>
        <w:t xml:space="preserve"> </w:t>
      </w:r>
      <w:r w:rsidR="002621DD">
        <w:t xml:space="preserve">and this </w:t>
      </w:r>
      <w:r>
        <w:t xml:space="preserve">was interpreted as a weekly baiting regime for modelling purposes. Adjacent pulse baiting completed within Wilsons </w:t>
      </w:r>
      <w:r w:rsidR="00C71C75">
        <w:t>Promontory National Park by the proponent was also incorporated into the modelling.</w:t>
      </w:r>
    </w:p>
    <w:p w14:paraId="6D712564" w14:textId="13B13AAD" w:rsidR="003A21F1" w:rsidRPr="000D5458" w:rsidRDefault="003A21F1" w:rsidP="00447D92">
      <w:pPr>
        <w:pStyle w:val="Caption-Figure"/>
        <w:sectPr w:rsidR="003A21F1" w:rsidRPr="000D5458" w:rsidSect="00E64A91">
          <w:type w:val="continuous"/>
          <w:pgSz w:w="11907" w:h="16840" w:code="9"/>
          <w:pgMar w:top="2211" w:right="737" w:bottom="1758" w:left="851" w:header="284" w:footer="284" w:gutter="0"/>
          <w:cols w:space="284"/>
          <w:docGrid w:linePitch="360"/>
        </w:sectPr>
      </w:pPr>
      <w:bookmarkStart w:id="124" w:name="_Toc24619343"/>
      <w:r w:rsidRPr="000D5458">
        <w:t xml:space="preserve">Figure </w:t>
      </w:r>
      <w:r w:rsidR="008360F8">
        <w:t>3</w:t>
      </w:r>
      <w:r w:rsidR="00095565">
        <w:t>3</w:t>
      </w:r>
      <w:r w:rsidR="002D7E3D">
        <w:t>.</w:t>
      </w:r>
      <w:r w:rsidRPr="000D5458">
        <w:t xml:space="preserve"> </w:t>
      </w:r>
      <w:r w:rsidR="003B288B">
        <w:t>The</w:t>
      </w:r>
      <w:r w:rsidRPr="000D5458">
        <w:t xml:space="preserve"> baiting layout </w:t>
      </w:r>
      <w:r w:rsidR="003B288B">
        <w:t>for Wilsons Promontory N</w:t>
      </w:r>
      <w:r w:rsidR="00757277">
        <w:t xml:space="preserve">ational </w:t>
      </w:r>
      <w:r w:rsidR="003B288B">
        <w:t>P</w:t>
      </w:r>
      <w:r w:rsidR="00757277">
        <w:t>ark</w:t>
      </w:r>
      <w:r w:rsidR="00F403E2">
        <w:t>,</w:t>
      </w:r>
      <w:r w:rsidR="003B288B">
        <w:t xml:space="preserve"> </w:t>
      </w:r>
      <w:r w:rsidRPr="000D5458">
        <w:t>as modelled in FoxNet</w:t>
      </w:r>
      <w:r w:rsidR="00F403E2">
        <w:t>,</w:t>
      </w:r>
      <w:r w:rsidR="00F403E2" w:rsidRPr="000D5458">
        <w:t xml:space="preserve"> </w:t>
      </w:r>
      <w:r w:rsidRPr="000D5458">
        <w:t>showing project</w:t>
      </w:r>
      <w:r w:rsidR="00B12BD0">
        <w:t xml:space="preserve"> </w:t>
      </w:r>
      <w:r w:rsidRPr="000D5458">
        <w:t xml:space="preserve">and adjacent bait station locations, FoxNet area of </w:t>
      </w:r>
      <w:r w:rsidR="00F403E2">
        <w:t xml:space="preserve">conservation </w:t>
      </w:r>
      <w:r w:rsidRPr="000D5458">
        <w:t xml:space="preserve">interest </w:t>
      </w:r>
      <w:r w:rsidR="008360F8">
        <w:t>(AoCI)</w:t>
      </w:r>
      <w:r w:rsidR="00F403E2">
        <w:t>,</w:t>
      </w:r>
      <w:r w:rsidR="008360F8">
        <w:t xml:space="preserve"> </w:t>
      </w:r>
      <w:r w:rsidRPr="000D5458">
        <w:t>and locality of project.</w:t>
      </w:r>
      <w:bookmarkEnd w:id="124"/>
    </w:p>
    <w:p w14:paraId="04581C20" w14:textId="407B4D48" w:rsidR="004D548B" w:rsidRDefault="00A17EAC" w:rsidP="004D548B">
      <w:bookmarkStart w:id="125" w:name="_Toc21294317"/>
      <w:r w:rsidRPr="000D5458">
        <w:rPr>
          <w:noProof/>
          <w:lang w:eastAsia="en-AU"/>
        </w:rPr>
        <w:lastRenderedPageBreak/>
        <w:drawing>
          <wp:anchor distT="0" distB="0" distL="114300" distR="114300" simplePos="0" relativeHeight="251774464" behindDoc="0" locked="0" layoutInCell="1" allowOverlap="1" wp14:anchorId="6B4C3826" wp14:editId="1F926AEA">
            <wp:simplePos x="0" y="0"/>
            <wp:positionH relativeFrom="margin">
              <wp:posOffset>3364865</wp:posOffset>
            </wp:positionH>
            <wp:positionV relativeFrom="page">
              <wp:posOffset>838200</wp:posOffset>
            </wp:positionV>
            <wp:extent cx="3108960" cy="3108960"/>
            <wp:effectExtent l="0" t="0" r="0" b="0"/>
            <wp:wrapTopAndBottom/>
            <wp:docPr id="1297" name="Picture 1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7" name="Picture 1297"/>
                    <pic:cNvPicPr>
                      <a:picLocks noChangeAspect="1" noChangeArrowheads="1"/>
                    </pic:cNvPicPr>
                  </pic:nvPicPr>
                  <pic:blipFill>
                    <a:blip r:embed="rId148" cstate="email">
                      <a:extLst>
                        <a:ext uri="{28A0092B-C50C-407E-A947-70E740481C1C}">
                          <a14:useLocalDpi xmlns:a14="http://schemas.microsoft.com/office/drawing/2010/main"/>
                        </a:ext>
                      </a:extLst>
                    </a:blip>
                    <a:stretch>
                      <a:fillRect/>
                    </a:stretch>
                  </pic:blipFill>
                  <pic:spPr bwMode="auto">
                    <a:xfrm>
                      <a:off x="0" y="0"/>
                      <a:ext cx="3108960" cy="3108960"/>
                    </a:xfrm>
                    <a:prstGeom prst="rect">
                      <a:avLst/>
                    </a:prstGeom>
                    <a:noFill/>
                    <a:ln>
                      <a:noFill/>
                    </a:ln>
                  </pic:spPr>
                </pic:pic>
              </a:graphicData>
            </a:graphic>
            <wp14:sizeRelH relativeFrom="margin">
              <wp14:pctWidth>0</wp14:pctWidth>
            </wp14:sizeRelH>
            <wp14:sizeRelV relativeFrom="margin">
              <wp14:pctHeight>0</wp14:pctHeight>
            </wp14:sizeRelV>
          </wp:anchor>
        </w:drawing>
      </w:r>
      <w:bookmarkEnd w:id="125"/>
      <w:r w:rsidR="004D548B">
        <w:t xml:space="preserve">The </w:t>
      </w:r>
      <w:r w:rsidR="007713E3">
        <w:t>AoCI</w:t>
      </w:r>
      <w:r w:rsidR="004D548B">
        <w:t xml:space="preserve"> (</w:t>
      </w:r>
      <w:r w:rsidR="00757277">
        <w:t>65 </w:t>
      </w:r>
      <w:r w:rsidR="004D548B">
        <w:t>km</w:t>
      </w:r>
      <w:r w:rsidR="004D548B">
        <w:rPr>
          <w:vertAlign w:val="superscript"/>
        </w:rPr>
        <w:t>2</w:t>
      </w:r>
      <w:r w:rsidR="004D548B">
        <w:t xml:space="preserve">) was identified as the extent of occurrence of BRP bait stations within the </w:t>
      </w:r>
      <w:r w:rsidR="00757277">
        <w:t>n</w:t>
      </w:r>
      <w:r w:rsidR="004D548B">
        <w:t xml:space="preserve">ational </w:t>
      </w:r>
      <w:r w:rsidR="00757277">
        <w:t>p</w:t>
      </w:r>
      <w:r w:rsidR="004D548B">
        <w:t xml:space="preserve">ark, bounded by </w:t>
      </w:r>
      <w:r w:rsidR="00B64B0D">
        <w:t xml:space="preserve">the </w:t>
      </w:r>
      <w:r w:rsidR="004D548B">
        <w:t>park boundaries on the northern edge.</w:t>
      </w:r>
    </w:p>
    <w:p w14:paraId="638FF112" w14:textId="5729FF8A" w:rsidR="004D548B" w:rsidRPr="004D548B" w:rsidRDefault="004D548B" w:rsidP="00B95032">
      <w:pPr>
        <w:pStyle w:val="Notheading2"/>
      </w:pPr>
      <w:r w:rsidRPr="004D548B">
        <w:t>Results</w:t>
      </w:r>
    </w:p>
    <w:p w14:paraId="24203807" w14:textId="744302BB" w:rsidR="004D548B" w:rsidRDefault="00B64B0D" w:rsidP="004D548B">
      <w:pPr>
        <w:pStyle w:val="BodyText"/>
        <w:keepNext/>
      </w:pPr>
      <w:r>
        <w:rPr>
          <w:noProof/>
          <w:lang w:eastAsia="en-AU"/>
        </w:rPr>
        <w:drawing>
          <wp:anchor distT="0" distB="0" distL="114300" distR="114300" simplePos="0" relativeHeight="251775488" behindDoc="0" locked="0" layoutInCell="1" allowOverlap="1" wp14:anchorId="150E7AD8" wp14:editId="177A8381">
            <wp:simplePos x="0" y="0"/>
            <wp:positionH relativeFrom="margin">
              <wp:posOffset>31115</wp:posOffset>
            </wp:positionH>
            <wp:positionV relativeFrom="page">
              <wp:posOffset>3171825</wp:posOffset>
            </wp:positionV>
            <wp:extent cx="3102610" cy="3102610"/>
            <wp:effectExtent l="0" t="0" r="2540" b="2540"/>
            <wp:wrapTopAndBottom/>
            <wp:docPr id="1296" name="Picture 1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9" cstate="email">
                      <a:extLst>
                        <a:ext uri="{28A0092B-C50C-407E-A947-70E740481C1C}">
                          <a14:useLocalDpi xmlns:a14="http://schemas.microsoft.com/office/drawing/2010/main"/>
                        </a:ext>
                      </a:extLst>
                    </a:blip>
                    <a:stretch>
                      <a:fillRect/>
                    </a:stretch>
                  </pic:blipFill>
                  <pic:spPr bwMode="auto">
                    <a:xfrm>
                      <a:off x="0" y="0"/>
                      <a:ext cx="3102610" cy="3102610"/>
                    </a:xfrm>
                    <a:prstGeom prst="rect">
                      <a:avLst/>
                    </a:prstGeom>
                    <a:blipFill dpi="0" rotWithShape="1">
                      <a:blip r:embed="rId150">
                        <a:extLst>
                          <a:ext uri="{28A0092B-C50C-407E-A947-70E740481C1C}">
                            <a14:useLocalDpi xmlns:a14="http://schemas.microsoft.com/office/drawing/2010/main" val="0"/>
                          </a:ext>
                        </a:extLst>
                      </a:blip>
                      <a:srcRect/>
                      <a:stretch>
                        <a:fillRect/>
                      </a:stretch>
                    </a:blip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D548B">
        <w:rPr>
          <w:noProof/>
        </w:rPr>
        <w:t xml:space="preserve">FoxNet modelling showed a reduction in fox density of 89% by year 13 (Figure </w:t>
      </w:r>
      <w:r w:rsidR="000D5458">
        <w:rPr>
          <w:noProof/>
        </w:rPr>
        <w:t>3</w:t>
      </w:r>
      <w:r w:rsidR="00095565">
        <w:rPr>
          <w:noProof/>
        </w:rPr>
        <w:t>4</w:t>
      </w:r>
      <w:r w:rsidR="004D548B">
        <w:rPr>
          <w:noProof/>
        </w:rPr>
        <w:t xml:space="preserve">). </w:t>
      </w:r>
      <w:r w:rsidR="006F6371">
        <w:rPr>
          <w:color w:val="363534"/>
        </w:rPr>
        <w:t>Fox densities with baiting</w:t>
      </w:r>
      <w:r w:rsidR="004D548B">
        <w:rPr>
          <w:color w:val="363534"/>
        </w:rPr>
        <w:t xml:space="preserve"> </w:t>
      </w:r>
      <w:r w:rsidR="00D74A28">
        <w:rPr>
          <w:color w:val="363534"/>
        </w:rPr>
        <w:t>differed significantly</w:t>
      </w:r>
      <w:r w:rsidR="004D548B">
        <w:rPr>
          <w:color w:val="363534"/>
        </w:rPr>
        <w:t xml:space="preserve"> from fox densities </w:t>
      </w:r>
      <w:r w:rsidR="00B23D10">
        <w:rPr>
          <w:color w:val="363534"/>
        </w:rPr>
        <w:t xml:space="preserve">without baiting </w:t>
      </w:r>
      <w:r w:rsidR="004D548B">
        <w:rPr>
          <w:color w:val="363534"/>
        </w:rPr>
        <w:t xml:space="preserve">by </w:t>
      </w:r>
      <w:r w:rsidR="00EC6F92">
        <w:rPr>
          <w:color w:val="363534"/>
        </w:rPr>
        <w:t xml:space="preserve">February </w:t>
      </w:r>
      <w:r w:rsidR="004D548B">
        <w:rPr>
          <w:color w:val="363534"/>
        </w:rPr>
        <w:t>in year 11.</w:t>
      </w:r>
      <w:r w:rsidR="00C71985">
        <w:rPr>
          <w:color w:val="363534"/>
        </w:rPr>
        <w:t xml:space="preserve"> </w:t>
      </w:r>
      <w:r w:rsidR="004D548B">
        <w:rPr>
          <w:color w:val="363534"/>
        </w:rPr>
        <w:t xml:space="preserve">Following the cessation of baiting, fox densities returned to levels </w:t>
      </w:r>
      <w:r w:rsidR="00D758F9">
        <w:rPr>
          <w:color w:val="363534"/>
        </w:rPr>
        <w:t>that did not differ from</w:t>
      </w:r>
      <w:r w:rsidR="004D548B">
        <w:rPr>
          <w:color w:val="363534"/>
        </w:rPr>
        <w:t xml:space="preserve"> the unbaited scenario by November in year </w:t>
      </w:r>
      <w:r w:rsidR="00EC6F92">
        <w:rPr>
          <w:color w:val="363534"/>
        </w:rPr>
        <w:t>20</w:t>
      </w:r>
      <w:r w:rsidR="004D548B">
        <w:rPr>
          <w:color w:val="363534"/>
        </w:rPr>
        <w:t>.</w:t>
      </w:r>
    </w:p>
    <w:p w14:paraId="03121B05" w14:textId="2A55669C" w:rsidR="004D548B" w:rsidRPr="000D5458" w:rsidRDefault="000D5458" w:rsidP="00C27AF2">
      <w:pPr>
        <w:pStyle w:val="Caption-Figure"/>
      </w:pPr>
      <w:bookmarkStart w:id="126" w:name="_Toc24619344"/>
      <w:r w:rsidRPr="00E64A91">
        <w:t xml:space="preserve">Figure </w:t>
      </w:r>
      <w:r w:rsidR="008360F8">
        <w:t>3</w:t>
      </w:r>
      <w:r w:rsidR="00095565">
        <w:t>4</w:t>
      </w:r>
      <w:r w:rsidR="002D7E3D">
        <w:t>.</w:t>
      </w:r>
      <w:r w:rsidR="004D548B" w:rsidRPr="000D5458">
        <w:t xml:space="preserve"> </w:t>
      </w:r>
      <w:bookmarkStart w:id="127" w:name="_Hlk16153245"/>
      <w:r w:rsidR="003B288B">
        <w:t>The m</w:t>
      </w:r>
      <w:r w:rsidR="004D548B" w:rsidRPr="000D5458">
        <w:t xml:space="preserve">odelled fox densities </w:t>
      </w:r>
      <w:r w:rsidR="00A17EAC">
        <w:t>for Wilsons Promontory National Park—</w:t>
      </w:r>
      <w:r w:rsidR="004D548B" w:rsidRPr="000D5458">
        <w:t>baited (green) and unbaited (</w:t>
      </w:r>
      <w:r w:rsidR="00783346">
        <w:t>pale red)</w:t>
      </w:r>
      <w:r w:rsidR="004D548B" w:rsidRPr="000D5458">
        <w:t>.</w:t>
      </w:r>
      <w:bookmarkEnd w:id="126"/>
      <w:r w:rsidR="006D4D2F">
        <w:t xml:space="preserve"> </w:t>
      </w:r>
      <w:r w:rsidR="00952102">
        <w:t>Colour-shaded</w:t>
      </w:r>
      <w:r w:rsidR="00A17EAC" w:rsidRPr="006249E2">
        <w:t xml:space="preserve"> areas are modelled minimum and maximum values across all iterations.</w:t>
      </w:r>
      <w:r w:rsidR="00045644" w:rsidRPr="00045644">
        <w:t xml:space="preserve"> </w:t>
      </w:r>
      <w:r w:rsidR="00045644">
        <w:t xml:space="preserve">The purple line shows the percentage difference between the </w:t>
      </w:r>
      <w:r w:rsidR="00842EC7" w:rsidRPr="00842EC7">
        <w:t>fox densities with and without baiting</w:t>
      </w:r>
      <w:r w:rsidR="00045644">
        <w:t xml:space="preserve"> within the AoCI.</w:t>
      </w:r>
      <w:r w:rsidR="00E15A68">
        <w:t xml:space="preserve"> </w:t>
      </w:r>
      <w:r w:rsidR="009B20C7">
        <w:t>The d</w:t>
      </w:r>
      <w:r w:rsidR="009B20C7" w:rsidRPr="0043239F">
        <w:t>ot</w:t>
      </w:r>
      <w:r w:rsidR="009B20C7">
        <w:t xml:space="preserve"> indicates the point in time </w:t>
      </w:r>
      <w:r w:rsidR="00E8241A">
        <w:t>when model outcomes</w:t>
      </w:r>
      <w:r w:rsidR="009B20C7">
        <w:t xml:space="preserve"> </w:t>
      </w:r>
      <w:r w:rsidR="00447D92">
        <w:t>we</w:t>
      </w:r>
      <w:r w:rsidR="009B20C7">
        <w:t xml:space="preserve">re reported. </w:t>
      </w:r>
      <w:r w:rsidR="00D45343">
        <w:t>Weekly</w:t>
      </w:r>
      <w:r w:rsidR="00F923F6" w:rsidRPr="006249E2">
        <w:t xml:space="preserve"> b</w:t>
      </w:r>
      <w:r w:rsidR="004D548B" w:rsidRPr="006249E2">
        <w:t>aiting commenced in model year 11 as per project description</w:t>
      </w:r>
      <w:r w:rsidR="006F6371">
        <w:t>; it finished in year</w:t>
      </w:r>
      <w:r w:rsidR="00D45343">
        <w:t xml:space="preserve"> 16</w:t>
      </w:r>
      <w:r w:rsidR="004D548B" w:rsidRPr="006249E2">
        <w:t>.</w:t>
      </w:r>
      <w:bookmarkEnd w:id="127"/>
    </w:p>
    <w:p w14:paraId="459E8FA0" w14:textId="77777777" w:rsidR="006D4D2F" w:rsidRDefault="006D4D2F" w:rsidP="002A02A1">
      <w:pPr>
        <w:pStyle w:val="BodyText"/>
        <w:spacing w:after="0"/>
        <w:rPr>
          <w:color w:val="363534"/>
        </w:rPr>
      </w:pPr>
    </w:p>
    <w:p w14:paraId="68A34450" w14:textId="49CCA3AA" w:rsidR="004D548B" w:rsidRDefault="00B530F6" w:rsidP="004D548B">
      <w:pPr>
        <w:pStyle w:val="BodyText"/>
        <w:rPr>
          <w:color w:val="363534"/>
        </w:rPr>
      </w:pPr>
      <w:r>
        <w:rPr>
          <w:color w:val="363534"/>
        </w:rPr>
        <w:t>F</w:t>
      </w:r>
      <w:r w:rsidR="007B27EE">
        <w:rPr>
          <w:color w:val="363534"/>
        </w:rPr>
        <w:t xml:space="preserve">ox density was reduced by &gt;65% over </w:t>
      </w:r>
      <w:r w:rsidR="00EC6F92">
        <w:rPr>
          <w:color w:val="363534"/>
        </w:rPr>
        <w:t>64</w:t>
      </w:r>
      <w:r w:rsidR="007B27EE">
        <w:rPr>
          <w:color w:val="363534"/>
        </w:rPr>
        <w:t xml:space="preserve">% of the </w:t>
      </w:r>
      <w:r w:rsidR="006966FF">
        <w:rPr>
          <w:color w:val="363534"/>
        </w:rPr>
        <w:t>AoCI</w:t>
      </w:r>
      <w:r w:rsidR="007B27EE">
        <w:rPr>
          <w:color w:val="363534"/>
        </w:rPr>
        <w:t xml:space="preserve"> by June in year 13</w:t>
      </w:r>
      <w:r w:rsidR="008E1456">
        <w:rPr>
          <w:color w:val="363534"/>
        </w:rPr>
        <w:t xml:space="preserve"> </w:t>
      </w:r>
      <w:r w:rsidR="004D548B">
        <w:rPr>
          <w:color w:val="363534"/>
        </w:rPr>
        <w:t>(</w:t>
      </w:r>
      <w:r w:rsidR="00EB1C07">
        <w:rPr>
          <w:color w:val="363534"/>
        </w:rPr>
        <w:t>Figure </w:t>
      </w:r>
      <w:r w:rsidR="004D548B">
        <w:rPr>
          <w:color w:val="363534"/>
        </w:rPr>
        <w:t>3</w:t>
      </w:r>
      <w:r w:rsidR="00095565">
        <w:rPr>
          <w:color w:val="363534"/>
        </w:rPr>
        <w:t>5</w:t>
      </w:r>
      <w:r w:rsidR="004D548B">
        <w:rPr>
          <w:color w:val="363534"/>
        </w:rPr>
        <w:t>).</w:t>
      </w:r>
      <w:r w:rsidR="00C71985">
        <w:rPr>
          <w:color w:val="363534"/>
        </w:rPr>
        <w:t xml:space="preserve"> </w:t>
      </w:r>
      <w:r w:rsidR="007B27EE">
        <w:rPr>
          <w:color w:val="363534"/>
        </w:rPr>
        <w:t>FoxNet is unable to predict density close to uninhabitable areas (e.g. ocean)</w:t>
      </w:r>
      <w:r w:rsidR="000259D7">
        <w:rPr>
          <w:color w:val="363534"/>
        </w:rPr>
        <w:t>; in addition,</w:t>
      </w:r>
      <w:r w:rsidR="008E1456">
        <w:rPr>
          <w:color w:val="363534"/>
        </w:rPr>
        <w:t xml:space="preserve"> the spatial averaging buffered the ocean by approx</w:t>
      </w:r>
      <w:r w:rsidR="00EB1C07">
        <w:rPr>
          <w:color w:val="363534"/>
        </w:rPr>
        <w:t>imately 600 </w:t>
      </w:r>
      <w:r w:rsidR="008E1456">
        <w:rPr>
          <w:color w:val="363534"/>
        </w:rPr>
        <w:t>m,</w:t>
      </w:r>
      <w:r w:rsidR="007B27EE">
        <w:rPr>
          <w:color w:val="363534"/>
        </w:rPr>
        <w:t xml:space="preserve"> so</w:t>
      </w:r>
      <w:r w:rsidR="004D548B">
        <w:rPr>
          <w:color w:val="363534"/>
        </w:rPr>
        <w:t xml:space="preserve"> this is most likely an underestimat</w:t>
      </w:r>
      <w:r w:rsidR="00B23D10">
        <w:rPr>
          <w:color w:val="363534"/>
        </w:rPr>
        <w:t>ion</w:t>
      </w:r>
      <w:r w:rsidR="004D548B">
        <w:rPr>
          <w:color w:val="363534"/>
        </w:rPr>
        <w:t xml:space="preserve"> of the area of 65% reductions.</w:t>
      </w:r>
    </w:p>
    <w:p w14:paraId="04BD9B6F" w14:textId="7A7DE70D" w:rsidR="00A17EAC" w:rsidRDefault="00B64B0D" w:rsidP="00C27AF2">
      <w:pPr>
        <w:pStyle w:val="Caption-Figure"/>
      </w:pPr>
      <w:r>
        <w:br w:type="column"/>
      </w:r>
      <w:r w:rsidR="00A17EAC">
        <w:t>Figure 35. The spatial reduction in modelled fox densities for Wilsons Promontory National Park</w:t>
      </w:r>
      <w:r w:rsidR="00B36361">
        <w:t>.</w:t>
      </w:r>
      <w:r w:rsidR="006D4D2F">
        <w:t xml:space="preserve"> </w:t>
      </w:r>
      <w:r w:rsidR="009B20C7" w:rsidRPr="00395A67">
        <w:t>The dot</w:t>
      </w:r>
      <w:r w:rsidR="009B20C7">
        <w:t xml:space="preserve"> in Figure 34 indicates the point in time </w:t>
      </w:r>
      <w:r w:rsidR="00E8241A">
        <w:t>when model outcomes</w:t>
      </w:r>
      <w:r w:rsidR="001C5D40">
        <w:t>, shown here,</w:t>
      </w:r>
      <w:r w:rsidR="009B20C7">
        <w:t xml:space="preserve"> </w:t>
      </w:r>
      <w:r w:rsidR="00447D92">
        <w:t>we</w:t>
      </w:r>
      <w:r w:rsidR="009B20C7">
        <w:t>re reported.</w:t>
      </w:r>
    </w:p>
    <w:p w14:paraId="07E4A8EC" w14:textId="57FFA083" w:rsidR="00A17EAC" w:rsidRPr="004D548B" w:rsidRDefault="00A17EAC" w:rsidP="00A17EAC">
      <w:pPr>
        <w:pStyle w:val="Notheading2"/>
      </w:pPr>
      <w:r w:rsidRPr="004D548B">
        <w:t>Results summary</w:t>
      </w:r>
    </w:p>
    <w:p w14:paraId="6FB51058" w14:textId="1E8451B2" w:rsidR="00C71985" w:rsidRDefault="00A17EAC" w:rsidP="00A17EAC">
      <w:pPr>
        <w:pStyle w:val="BodyText"/>
      </w:pPr>
      <w:r>
        <w:t>This program’s high bait density and intensive continuous baiting regime resulted in high fox density reductions</w:t>
      </w:r>
      <w:r w:rsidR="00FA1C40">
        <w:t xml:space="preserve"> (Table 9)</w:t>
      </w:r>
      <w:r>
        <w:t xml:space="preserve">. </w:t>
      </w:r>
      <w:r w:rsidR="004A4509">
        <w:t>Alternative</w:t>
      </w:r>
      <w:r w:rsidR="004D548B">
        <w:t xml:space="preserve"> modelling investigations may be able to provide insight into different temporal regimes that may reduce the overall yearly cost of the program but deliver the same results (e.g. investigate a combination of weekly, fortnightly and monthly baiting that delivers the same result).</w:t>
      </w:r>
    </w:p>
    <w:p w14:paraId="4C4702E5" w14:textId="28F3EFCC" w:rsidR="004D548B" w:rsidRPr="008360F8" w:rsidRDefault="004D548B" w:rsidP="008360F8">
      <w:pPr>
        <w:pStyle w:val="Caption-Table"/>
      </w:pPr>
      <w:bookmarkStart w:id="128" w:name="_Toc24619387"/>
      <w:r w:rsidRPr="008360F8">
        <w:t xml:space="preserve">Table </w:t>
      </w:r>
      <w:r w:rsidR="00785243">
        <w:fldChar w:fldCharType="begin"/>
      </w:r>
      <w:r w:rsidR="00785243">
        <w:instrText xml:space="preserve"> SEQ Table \* ARABIC </w:instrText>
      </w:r>
      <w:r w:rsidR="00785243">
        <w:fldChar w:fldCharType="separate"/>
      </w:r>
      <w:r w:rsidR="00616CFD">
        <w:rPr>
          <w:noProof/>
        </w:rPr>
        <w:t>9</w:t>
      </w:r>
      <w:r w:rsidR="00785243">
        <w:rPr>
          <w:noProof/>
        </w:rPr>
        <w:fldChar w:fldCharType="end"/>
      </w:r>
      <w:r w:rsidR="002D7E3D" w:rsidRPr="008360F8">
        <w:t>.</w:t>
      </w:r>
      <w:r w:rsidRPr="008360F8">
        <w:t xml:space="preserve"> </w:t>
      </w:r>
      <w:r w:rsidR="003B288B">
        <w:t>The m</w:t>
      </w:r>
      <w:r w:rsidR="00D84E1B" w:rsidRPr="008360F8">
        <w:t xml:space="preserve">ean and percentage reduction in modelled fox densities for </w:t>
      </w:r>
      <w:r w:rsidR="00FA1C40">
        <w:t>the</w:t>
      </w:r>
      <w:r w:rsidR="00D84E1B" w:rsidRPr="008360F8">
        <w:t xml:space="preserve"> </w:t>
      </w:r>
      <w:r w:rsidR="003B288B">
        <w:t>Wilsons Promontory N</w:t>
      </w:r>
      <w:r w:rsidR="00EB1C07">
        <w:t xml:space="preserve">ational </w:t>
      </w:r>
      <w:r w:rsidR="003B288B">
        <w:t>P</w:t>
      </w:r>
      <w:r w:rsidR="00EB1C07">
        <w:t>ark</w:t>
      </w:r>
      <w:r w:rsidR="00D84E1B" w:rsidRPr="008360F8">
        <w:t xml:space="preserve"> management scenario.</w:t>
      </w:r>
      <w:bookmarkEnd w:id="128"/>
    </w:p>
    <w:tbl>
      <w:tblPr>
        <w:tblStyle w:val="TableGrid10"/>
        <w:tblW w:w="0" w:type="auto"/>
        <w:tblLook w:val="04A0" w:firstRow="1" w:lastRow="0" w:firstColumn="1" w:lastColumn="0" w:noHBand="0" w:noVBand="1"/>
      </w:tblPr>
      <w:tblGrid>
        <w:gridCol w:w="1052"/>
        <w:gridCol w:w="1134"/>
        <w:gridCol w:w="1371"/>
        <w:gridCol w:w="1236"/>
      </w:tblGrid>
      <w:tr w:rsidR="008B208B" w14:paraId="1B8D2D0E" w14:textId="77777777" w:rsidTr="00447D92">
        <w:trPr>
          <w:cnfStyle w:val="100000000000" w:firstRow="1" w:lastRow="0" w:firstColumn="0" w:lastColumn="0" w:oddVBand="0" w:evenVBand="0" w:oddHBand="0" w:evenHBand="0" w:firstRowFirstColumn="0" w:firstRowLastColumn="0" w:lastRowFirstColumn="0" w:lastRowLastColumn="0"/>
        </w:trPr>
        <w:tc>
          <w:tcPr>
            <w:cnfStyle w:val="000000000100" w:firstRow="0" w:lastRow="0" w:firstColumn="0" w:lastColumn="0" w:oddVBand="0" w:evenVBand="0" w:oddHBand="0" w:evenHBand="0" w:firstRowFirstColumn="1" w:firstRowLastColumn="0" w:lastRowFirstColumn="0" w:lastRowLastColumn="0"/>
            <w:tcW w:w="0" w:type="dxa"/>
            <w:tcBorders>
              <w:top w:val="single" w:sz="8" w:space="0" w:color="CDDC29" w:themeColor="text2"/>
              <w:left w:val="nil"/>
              <w:bottom w:val="single" w:sz="8" w:space="0" w:color="CDDC29" w:themeColor="text2"/>
              <w:right w:val="nil"/>
            </w:tcBorders>
            <w:vAlign w:val="top"/>
            <w:hideMark/>
          </w:tcPr>
          <w:p w14:paraId="5B46E69A" w14:textId="77777777" w:rsidR="008B208B" w:rsidRDefault="008B208B">
            <w:pPr>
              <w:pStyle w:val="BodyText"/>
              <w:spacing w:beforeAutospacing="0" w:afterAutospacing="0"/>
              <w:jc w:val="center"/>
              <w:rPr>
                <w:szCs w:val="20"/>
                <w:lang w:eastAsia="en-AU"/>
              </w:rPr>
            </w:pPr>
            <w:r>
              <w:rPr>
                <w:szCs w:val="20"/>
                <w:lang w:eastAsia="en-AU"/>
              </w:rPr>
              <w:t>Baiting program</w:t>
            </w:r>
          </w:p>
        </w:tc>
        <w:tc>
          <w:tcPr>
            <w:tcW w:w="0" w:type="dxa"/>
            <w:tcBorders>
              <w:top w:val="single" w:sz="8" w:space="0" w:color="CDDC29" w:themeColor="text2"/>
              <w:left w:val="nil"/>
              <w:bottom w:val="single" w:sz="8" w:space="0" w:color="CDDC29" w:themeColor="text2"/>
              <w:right w:val="nil"/>
            </w:tcBorders>
            <w:hideMark/>
          </w:tcPr>
          <w:p w14:paraId="4A0992DD" w14:textId="7DDC97F7" w:rsidR="008B208B" w:rsidRDefault="008B208B">
            <w:pPr>
              <w:pStyle w:val="BodyText"/>
              <w:spacing w:beforeAutospacing="0" w:afterAutospacing="0"/>
              <w:jc w:val="center"/>
              <w:cnfStyle w:val="100000000000" w:firstRow="1" w:lastRow="0" w:firstColumn="0" w:lastColumn="0" w:oddVBand="0" w:evenVBand="0" w:oddHBand="0" w:evenHBand="0" w:firstRowFirstColumn="0" w:firstRowLastColumn="0" w:lastRowFirstColumn="0" w:lastRowLastColumn="0"/>
              <w:rPr>
                <w:szCs w:val="20"/>
                <w:lang w:eastAsia="en-AU"/>
              </w:rPr>
            </w:pPr>
            <w:r>
              <w:rPr>
                <w:szCs w:val="20"/>
                <w:lang w:eastAsia="en-AU"/>
              </w:rPr>
              <w:t>Baiting strategy</w:t>
            </w:r>
          </w:p>
        </w:tc>
        <w:tc>
          <w:tcPr>
            <w:tcW w:w="0" w:type="dxa"/>
            <w:tcBorders>
              <w:top w:val="single" w:sz="8" w:space="0" w:color="CDDC29" w:themeColor="text2"/>
              <w:left w:val="nil"/>
              <w:bottom w:val="single" w:sz="8" w:space="0" w:color="CDDC29" w:themeColor="text2"/>
              <w:right w:val="nil"/>
            </w:tcBorders>
            <w:hideMark/>
          </w:tcPr>
          <w:p w14:paraId="6C53F7DB" w14:textId="784D42E2" w:rsidR="008B208B" w:rsidRDefault="008B208B">
            <w:pPr>
              <w:pStyle w:val="BodyText"/>
              <w:spacing w:beforeAutospacing="0" w:afterAutospacing="0"/>
              <w:jc w:val="center"/>
              <w:cnfStyle w:val="100000000000" w:firstRow="1" w:lastRow="0" w:firstColumn="0" w:lastColumn="0" w:oddVBand="0" w:evenVBand="0" w:oddHBand="0" w:evenHBand="0" w:firstRowFirstColumn="0" w:firstRowLastColumn="0" w:lastRowFirstColumn="0" w:lastRowLastColumn="0"/>
              <w:rPr>
                <w:szCs w:val="20"/>
                <w:lang w:eastAsia="en-AU"/>
              </w:rPr>
            </w:pPr>
            <w:r>
              <w:rPr>
                <w:szCs w:val="20"/>
                <w:lang w:eastAsia="en-AU"/>
              </w:rPr>
              <w:t>Foxes per km</w:t>
            </w:r>
            <w:r>
              <w:rPr>
                <w:szCs w:val="20"/>
                <w:vertAlign w:val="superscript"/>
                <w:lang w:eastAsia="en-AU"/>
              </w:rPr>
              <w:t>2</w:t>
            </w:r>
            <w:r>
              <w:rPr>
                <w:szCs w:val="20"/>
                <w:lang w:eastAsia="en-AU"/>
              </w:rPr>
              <w:t>: mean (min–max)</w:t>
            </w:r>
          </w:p>
        </w:tc>
        <w:tc>
          <w:tcPr>
            <w:tcW w:w="0" w:type="dxa"/>
            <w:tcBorders>
              <w:top w:val="single" w:sz="8" w:space="0" w:color="CDDC29" w:themeColor="text2"/>
              <w:left w:val="nil"/>
              <w:bottom w:val="single" w:sz="8" w:space="0" w:color="CDDC29" w:themeColor="text2"/>
              <w:right w:val="nil"/>
            </w:tcBorders>
            <w:hideMark/>
          </w:tcPr>
          <w:p w14:paraId="6C588903" w14:textId="77777777" w:rsidR="008B208B" w:rsidRDefault="008B208B">
            <w:pPr>
              <w:pStyle w:val="BodyText"/>
              <w:spacing w:beforeAutospacing="0" w:afterAutospacing="0"/>
              <w:jc w:val="center"/>
              <w:cnfStyle w:val="100000000000" w:firstRow="1" w:lastRow="0" w:firstColumn="0" w:lastColumn="0" w:oddVBand="0" w:evenVBand="0" w:oddHBand="0" w:evenHBand="0" w:firstRowFirstColumn="0" w:firstRowLastColumn="0" w:lastRowFirstColumn="0" w:lastRowLastColumn="0"/>
              <w:rPr>
                <w:szCs w:val="20"/>
                <w:lang w:eastAsia="en-AU"/>
              </w:rPr>
            </w:pPr>
            <w:r>
              <w:rPr>
                <w:szCs w:val="20"/>
                <w:lang w:eastAsia="en-AU"/>
              </w:rPr>
              <w:t>Percentage reduction</w:t>
            </w:r>
          </w:p>
        </w:tc>
      </w:tr>
      <w:tr w:rsidR="008B208B" w14:paraId="7D1FC9D6" w14:textId="77777777" w:rsidTr="00603D05">
        <w:tc>
          <w:tcPr>
            <w:tcW w:w="1052" w:type="dxa"/>
            <w:tcBorders>
              <w:top w:val="single" w:sz="8" w:space="0" w:color="CDDC29" w:themeColor="text2"/>
              <w:left w:val="nil"/>
              <w:bottom w:val="single" w:sz="8" w:space="0" w:color="CDDC29" w:themeColor="text2"/>
              <w:right w:val="nil"/>
            </w:tcBorders>
            <w:hideMark/>
          </w:tcPr>
          <w:p w14:paraId="12063A65" w14:textId="77777777" w:rsidR="008B208B" w:rsidRDefault="008B208B" w:rsidP="008B208B">
            <w:pPr>
              <w:pStyle w:val="BodyText"/>
              <w:jc w:val="center"/>
              <w:rPr>
                <w:lang w:eastAsia="en-AU"/>
              </w:rPr>
            </w:pPr>
            <w:r>
              <w:rPr>
                <w:lang w:eastAsia="en-AU"/>
              </w:rPr>
              <w:t>Original program</w:t>
            </w:r>
          </w:p>
        </w:tc>
        <w:tc>
          <w:tcPr>
            <w:tcW w:w="1134" w:type="dxa"/>
            <w:tcBorders>
              <w:top w:val="single" w:sz="8" w:space="0" w:color="CDDC29" w:themeColor="text2"/>
              <w:left w:val="nil"/>
              <w:bottom w:val="single" w:sz="8" w:space="0" w:color="CDDC29" w:themeColor="text2"/>
              <w:right w:val="nil"/>
            </w:tcBorders>
            <w:hideMark/>
          </w:tcPr>
          <w:p w14:paraId="13FAF309" w14:textId="794D8C79" w:rsidR="008B208B" w:rsidRDefault="008B208B" w:rsidP="008B208B">
            <w:pPr>
              <w:pStyle w:val="BodyText"/>
              <w:jc w:val="center"/>
              <w:rPr>
                <w:lang w:eastAsia="en-AU"/>
              </w:rPr>
            </w:pPr>
            <w:r>
              <w:rPr>
                <w:lang w:eastAsia="en-AU"/>
              </w:rPr>
              <w:t>Weekly network baiting</w:t>
            </w:r>
          </w:p>
        </w:tc>
        <w:tc>
          <w:tcPr>
            <w:tcW w:w="1371" w:type="dxa"/>
            <w:tcBorders>
              <w:top w:val="single" w:sz="8" w:space="0" w:color="CDDC29" w:themeColor="text2"/>
              <w:left w:val="nil"/>
              <w:bottom w:val="single" w:sz="8" w:space="0" w:color="CDDC29" w:themeColor="text2"/>
              <w:right w:val="nil"/>
            </w:tcBorders>
            <w:hideMark/>
          </w:tcPr>
          <w:p w14:paraId="1D4A588B" w14:textId="4A0BF0C6" w:rsidR="008B208B" w:rsidRDefault="008B208B" w:rsidP="008B208B">
            <w:pPr>
              <w:pStyle w:val="BodyText"/>
              <w:jc w:val="center"/>
              <w:rPr>
                <w:lang w:eastAsia="en-AU"/>
              </w:rPr>
            </w:pPr>
            <w:r>
              <w:rPr>
                <w:lang w:eastAsia="en-AU"/>
              </w:rPr>
              <w:t>0.17</w:t>
            </w:r>
            <w:r>
              <w:rPr>
                <w:lang w:eastAsia="en-AU"/>
              </w:rPr>
              <w:br/>
              <w:t>(0.</w:t>
            </w:r>
            <w:r w:rsidR="00EC6F92">
              <w:rPr>
                <w:lang w:eastAsia="en-AU"/>
              </w:rPr>
              <w:t>05</w:t>
            </w:r>
            <w:r>
              <w:rPr>
                <w:lang w:eastAsia="en-AU"/>
              </w:rPr>
              <w:t>–0.</w:t>
            </w:r>
            <w:r w:rsidR="00EC6F92">
              <w:rPr>
                <w:lang w:eastAsia="en-AU"/>
              </w:rPr>
              <w:t>29</w:t>
            </w:r>
            <w:r>
              <w:rPr>
                <w:lang w:eastAsia="en-AU"/>
              </w:rPr>
              <w:t>)</w:t>
            </w:r>
          </w:p>
        </w:tc>
        <w:tc>
          <w:tcPr>
            <w:tcW w:w="1236" w:type="dxa"/>
            <w:tcBorders>
              <w:top w:val="single" w:sz="8" w:space="0" w:color="CDDC29" w:themeColor="text2"/>
              <w:left w:val="nil"/>
              <w:bottom w:val="single" w:sz="8" w:space="0" w:color="CDDC29" w:themeColor="text2"/>
              <w:right w:val="nil"/>
            </w:tcBorders>
            <w:hideMark/>
          </w:tcPr>
          <w:p w14:paraId="48338FC8" w14:textId="77777777" w:rsidR="008B208B" w:rsidRDefault="008B208B" w:rsidP="008B208B">
            <w:pPr>
              <w:pStyle w:val="BodyText"/>
              <w:jc w:val="center"/>
              <w:rPr>
                <w:lang w:eastAsia="en-AU"/>
              </w:rPr>
            </w:pPr>
            <w:r>
              <w:rPr>
                <w:lang w:eastAsia="en-AU"/>
              </w:rPr>
              <w:t>89%</w:t>
            </w:r>
          </w:p>
        </w:tc>
      </w:tr>
    </w:tbl>
    <w:p w14:paraId="4BA3139E" w14:textId="7BC6B7D0" w:rsidR="008310F5" w:rsidRDefault="008310F5" w:rsidP="008310F5">
      <w:pPr>
        <w:spacing w:after="0"/>
        <w:rPr>
          <w:color w:val="363534"/>
          <w:szCs w:val="20"/>
          <w:lang w:eastAsia="en-AU"/>
        </w:rPr>
      </w:pPr>
    </w:p>
    <w:p w14:paraId="4A346D30" w14:textId="77777777" w:rsidR="008310F5" w:rsidRDefault="008310F5" w:rsidP="008310F5">
      <w:pPr>
        <w:pStyle w:val="Title"/>
        <w:ind w:left="1134"/>
        <w:sectPr w:rsidR="008310F5" w:rsidSect="00FA5206">
          <w:headerReference w:type="default" r:id="rId151"/>
          <w:type w:val="continuous"/>
          <w:pgSz w:w="11907" w:h="16840" w:code="9"/>
          <w:pgMar w:top="1276" w:right="737" w:bottom="1758" w:left="851" w:header="284" w:footer="567" w:gutter="0"/>
          <w:cols w:num="2" w:space="284"/>
          <w:docGrid w:linePitch="360"/>
        </w:sectPr>
      </w:pPr>
    </w:p>
    <w:p w14:paraId="148631CF" w14:textId="6CA911DE" w:rsidR="008310F5" w:rsidRPr="005223D9" w:rsidRDefault="008310F5" w:rsidP="00A1120B">
      <w:pPr>
        <w:keepNext/>
        <w:keepLines/>
        <w:numPr>
          <w:ilvl w:val="1"/>
          <w:numId w:val="0"/>
        </w:numPr>
        <w:tabs>
          <w:tab w:val="left" w:pos="3686"/>
        </w:tabs>
        <w:spacing w:after="100" w:line="260" w:lineRule="exact"/>
        <w:outlineLvl w:val="1"/>
        <w:rPr>
          <w:b/>
          <w:bCs/>
          <w:iCs/>
          <w:color w:val="00B2A9"/>
          <w:kern w:val="20"/>
          <w:szCs w:val="28"/>
          <w:lang w:eastAsia="en-AU"/>
        </w:rPr>
      </w:pPr>
      <w:r w:rsidRPr="005223D9">
        <w:rPr>
          <w:b/>
          <w:bCs/>
          <w:iCs/>
          <w:color w:val="00B2A9"/>
          <w:kern w:val="20"/>
          <w:szCs w:val="28"/>
          <w:lang w:eastAsia="en-AU"/>
        </w:rPr>
        <w:lastRenderedPageBreak/>
        <w:t>Fox control</w:t>
      </w:r>
      <w:r>
        <w:rPr>
          <w:b/>
          <w:bCs/>
          <w:iCs/>
          <w:color w:val="00B2A9"/>
          <w:kern w:val="20"/>
          <w:szCs w:val="28"/>
          <w:lang w:eastAsia="en-AU"/>
        </w:rPr>
        <w:t xml:space="preserve"> </w:t>
      </w:r>
      <w:r w:rsidRPr="005223D9">
        <w:rPr>
          <w:b/>
          <w:bCs/>
          <w:iCs/>
          <w:color w:val="00B2A9"/>
          <w:kern w:val="20"/>
          <w:szCs w:val="28"/>
          <w:lang w:eastAsia="en-AU"/>
        </w:rPr>
        <w:t>operation</w:t>
      </w:r>
    </w:p>
    <w:p w14:paraId="3055687B" w14:textId="2D8531AB" w:rsidR="00654CBF" w:rsidRDefault="00EF574F" w:rsidP="00C7119A">
      <w:pPr>
        <w:spacing w:after="0" w:line="240" w:lineRule="atLeast"/>
      </w:pPr>
      <w:r>
        <w:rPr>
          <w:noProof/>
          <w:lang w:eastAsia="en-AU"/>
        </w:rPr>
        <mc:AlternateContent>
          <mc:Choice Requires="wps">
            <w:drawing>
              <wp:anchor distT="0" distB="0" distL="114300" distR="114300" simplePos="0" relativeHeight="251604473" behindDoc="0" locked="0" layoutInCell="1" allowOverlap="1" wp14:anchorId="26000403" wp14:editId="5548893A">
                <wp:simplePos x="0" y="0"/>
                <wp:positionH relativeFrom="column">
                  <wp:posOffset>48260</wp:posOffset>
                </wp:positionH>
                <wp:positionV relativeFrom="paragraph">
                  <wp:posOffset>2016319</wp:posOffset>
                </wp:positionV>
                <wp:extent cx="6875145" cy="4872990"/>
                <wp:effectExtent l="0" t="0" r="1905" b="3810"/>
                <wp:wrapTopAndBottom/>
                <wp:docPr id="1306" name="PicSing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75145" cy="4872990"/>
                        </a:xfrm>
                        <a:prstGeom prst="rect">
                          <a:avLst/>
                        </a:prstGeom>
                        <a:blipFill dpi="0" rotWithShape="1">
                          <a:blip r:embed="rId152" cstate="email">
                            <a:extLst>
                              <a:ext uri="{28A0092B-C50C-407E-A947-70E740481C1C}">
                                <a14:useLocalDpi xmlns:a14="http://schemas.microsoft.com/office/drawing/2010/main"/>
                              </a:ext>
                            </a:extLst>
                          </a:blip>
                          <a:srcRect/>
                          <a:stretch>
                            <a:fillRect/>
                          </a:stretch>
                        </a:blipFill>
                        <a:ln>
                          <a:noFill/>
                        </a:ln>
                      </wps:spPr>
                      <wps:bodyPr rot="0" vert="horz" wrap="square" lIns="91440" tIns="45720" rIns="91440" bIns="45720" anchor="t" anchorCtr="0" upright="1">
                        <a:noAutofit/>
                      </wps:bodyPr>
                    </wps:wsp>
                  </a:graphicData>
                </a:graphic>
              </wp:anchor>
            </w:drawing>
          </mc:Choice>
          <mc:Fallback>
            <w:pict>
              <v:rect w14:anchorId="71AAE453" id="PicSingle" o:spid="_x0000_s1026" style="position:absolute;margin-left:3.8pt;margin-top:158.75pt;width:541.35pt;height:383.7pt;z-index:25160447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MogJmwIAACYFAAAOAAAAZHJzL2Uyb0RvYy54bWysVFFv0zAQfkfiP1h+&#10;b5OUdGmjplNpNzRpwMRAPLuO01gktjm7TTfEf+fspGUwJCTEi2X7znffffedF5fHtiEHAVZqVdBk&#10;HFMiFNelVLuCfvp4PZpRYh1TJWu0EgV9EJZeLl++WHQmFxNd66YUQDCIsnlnClo7Z/IosrwWLbNj&#10;bYRCY6WhZQ6PsItKYB1Gb5toEscXUaehNKC5sBZvN72RLkP8qhLcva8qKxxpCorYXFghrFu/RssF&#10;y3fATC35AIP9A4qWSYVJz6E2zDGyB/ksVCs5aKsrN+a6jXRVSS5CDVhNEv9WzX3NjAi1IDnWnGmy&#10;/y8sf3e4AyJL7N2r+IISxVrs0p3k98hmIzw/nbE5ut2bO/AVWnOr+RdLlF7XTO3ECkB3tWAlokq8&#10;f/TLA3+w+JRsu7e6xNhs73Sg6lhB6wMiCeQYOvJw7og4OsLx8mKWTZN0SglHWzrLJvN56FnE8tNz&#10;A9a9EbolflNQwJaH8Oxwa52Hw/KTi8+2baS5lk1DSoPdQUmAdp+lqwPXvoKT08A2auXvmuz7uNF8&#10;3wrlemGCaJjDqbC1NBbT5KLdCuQZbso+CdaICH06X20Qy7fJbBXH88nr0Xoar0dpnF2NVvM0G2Xx&#10;VZbG6SxZJ+vvHmKS5nsrsBOs2Rh5Um6SPkP7R8ENM9RrLmiXHFiYkJ4wBBSIO0FEDj1vHqsF/gEp&#10;Rj/cOxCO135bIaXDPTqfDcNDT7j3apRflfbnPpO/CYLxGum1ttXlA+oF+xL6g58LbmoNj5R0OKgF&#10;tV/3DAQlzY1Czc2TNPWTHQ7pNJv4nj61bJ9amOIYqqCOkn67dv1vsDcgdzVm6puj9Ap1WsmgIK/h&#10;HtUAFocx8DN8HH7an56D18/vbfkDAAD//wMAUEsDBAoAAAAAAAAAIQCVQmaz9uIBAPbiAQAUAAAA&#10;ZHJzL21lZGlhL2ltYWdlMS5wbmeJUE5HDQoaCgAAAA1JSERSAAAHHAAABQEIAgAAADkkY6IAAAAJ&#10;cEhZcwAAIdUAACHVAQSctJ0AACAASURBVHic7N3fax1Xvvf5ldDgC9/PXHgEptUBd/AEg8HRQxgC&#10;CrFERu7g6PA8N7YDPrbCsVFPyDH29Nw8eg7MnHGT7gkt5MaKWuBEF3MO7YS0TZAcIghMYNsgHtNj&#10;8hjcajQY/Qm60FXmYtmVclXt2vVjVa3vd633C9EtK9LW0t71a332d33rpR9//NEAAAAAAAAAAKp5&#10;2fcAAAAAAAAAAEATQlUAAAAAAAAAqIFQFQAAAAAAAABqIFQFAAAAAAAAgBoIVQEAAAAAAACgBkJV&#10;AAAAAAAAAKiBUBUAAAAAAAAAaiBUBQAAAAAAAIAaCFUBAAAAAAAAoAZCVQAAAAAAAACogVAVAAAA&#10;AAAAAGogVAUAAAAAAACAGghVAQAAAAAAAKAGQlUAAAAAAAAAqIFQFQAAAAAAAABqIFQFAAAAAAAA&#10;gBoIVQEAAAAAAACgBkJVAAAAAAAAAKiBUBUAAAAAAAAAaiBUBQAAAAAAAIAaCFUBAAAAAAAAoAZC&#10;VQAAAAAAAACogVAVAAAAAAAAAGogVAUAAAAAAACAGghVAQAAAAAAAKAGQlUAAAAAAAAAqIFQFQAA&#10;AAAAAABqIFQFAAAAAAAAgBoIVQEAAAAAAACgBkJVAAAAAAAAAKiBUBUAAAAAAAAAaiBUBQAAAAAA&#10;AIAaCFUBAAAAAAAAoIaf9fabXnrppd5+FwAAAAA49OOPP/b8G5lAAQBQS88n654qVbkgAAAAAKBX&#10;zzMaJlAAAAjH8n8AAAAAAAAAqKG/5f/W7t5+z78REOLQwQPG6y4wdXtu2H/amF0u/4bC7wfi5H1f&#10;Dtuhgwd4brVjH5Fg2Dm97hncvpom+hc0eR68iPzJl+9Pv7tujPnv/+OU74F4NjN27O7Th75HIdTi&#10;gxu+h4B6XE147z59ODN2LDkpRziPts9A9e+3z1WDJ8rXmZpK1dhN3Z6zH74HAp/qbgNsMAA6sru3&#10;7ze8AMJW9wyexHnsmADK1Y1OgBjYnWJjdtl++B5O3xq80aLuWeq7UhViNX5DAAAAh2yuSmUWIARv&#10;dQCoyOaq1KsiAFO35/RmI+k3UP3+FQ3eaFFXv/VSPzfGSvqsM0cSxdXSMFQhfzlk3eMX2wniJH9f&#10;DgPPcxv543mfR2xeOwnKz+k0AagreQb6vKcwEygtWP6PkVj+r87IE6XALEXgkPrk5Uxt+q9Urf5G&#10;N1cP3VGX/QMAYmMvAyhZBZrZmF12eL1HsSoAAF1rWR7b5tSfFJjTxKOuvnuq7u7tV/w4dPBA4UfP&#10;AwYAAL4Q5QCNRVKZAgBAG25Pl94r2OZPXGrwUzNjx+yH8/HkBdYhRG5P1WGVKYWTK8pYAAAIEi1W&#10;gcbc1qsaiscBAMFxdaK04WybR2sf79pHmBkT/a5qYMWwckPVYQqv5MrLWLj4AwBAL3JVoJnCqV2z&#10;ORtl40A5700zm5WnAaFKTna9lY7W/UWsuHfC3h/P4wD0haqFyidaNHIFAEA1ctVaWPcN4zRRTWNP&#10;BADAoSrL4ZUGr/ZSpNPrUu/PTCCharnqV34V41cuJQEA6Bm5anX5NI2YNTZdJKoUqwIAwuC8PY58&#10;vio67VPd6YWo32LVKELV6ipO1fIXlIrmeLEdO4Sw24yi7QRAIQIF78hVqyBCjVlHBapp7IaAQIsP&#10;bqjoADAzdiyw29RAo/apSEl7gfwW7r2a0tcYXCWq5eUCLP/XJ38dWWuazWUoAKjGYdwj6lUBjyhW&#10;BdCSzZuIVtE1iskaSHZP3wOpzePxhFDVjVqzu2EXo0wR4VZyIumiZIkyKAC+kKtKxsoMgThlA5HQ&#10;UqwKyJfJZFueSduvT+9zhbvb39XPRQjL/+MybKahuqsAAhBhZxkASpGrAlV0N5NhBwRk0pKr2tSG&#10;YlVoF+T0efHBjcUHL3zF4eWE3/6nXSBUFaSwqwAXrOhTxVzV7VHVfhLYsRVA18hVgbweZnd0AAAA&#10;AH2SvObmZd8D6N699U3fQ2iMy1b0T/IBCwDSOEvCranbc/bD90B0oMQMAAB1qpy+N2aXS2KBNhdL&#10;4ZVShV+puvnkXzfM9ORJ3+NoikocNNY4Hi2vV+2iTBUARio8G3KWBPpn97sPjrzOrgcItPjghv1E&#10;eB8AJgJQpFaGmOyDaTNjzSfRboNI23kjecz8njh/4pL9hmETf7dlWPa51VvaFXyour5tfvOLJ+vm&#10;5LTvkYhA8QUqSg5qbDMAhCNXBfpn9zt2PUCywmQnQ3jwCgSsJNYs/Da3v1pOb1O9caoVeqh674mZ&#10;nn97fXHTTE9ub++Mjx/2PSK/tG+v8I5NCDFjpblY5KpwgnNcLfTfAAKg5cZWgHaFyamNNVuGm/aR&#10;Cx8kKZDKX+HY70+iVSrHGws8VN18Yt4+aQ5Pv/LNPfPzJ+f/+Mp319X2AYB2Acz2mW0CJoh9OUjk&#10;qoAX7HcArHRhLEEtMFKfhaKZ5afJvD4ZA9FqY2GHquvb5p1JY8z4K+Pr6998MVh7df06fQDgidJZ&#10;R7oPQPpYTMAKQJqkbk7jwRZor/+OPRSrAhGq0lUAQM/SeejInXTq9lzhdN62BXA8stAFHaree2Km&#10;bYQ6/nNz/uzAmMGdzcXpSc/DQoy0tx5Lz9OSd57b92ER0sYFQDDsMVbvwRbQiD0OCBLhKRCwklzV&#10;ULJaR8ihql37bx2e/ofjVwdbZmXj3tIkHQDgg+pcteSACwDSULLqC097hChWBbTrIjylVSt02Zhd&#10;7nq1x+KDG5k59bBYszf2T2am31LAoerztf/W+DunJq5sDczaHToAwBsmHoAucm6LibooWQX6xL4G&#10;ANCrn/45+d+S/0rdmLV9San3bFe7l30PoDP3npjp8dS/x99+b8IYY1bvbHoaEWCRqwK96b/DIETh&#10;rSzEo/3ErDHiVAAAnGDyok6woermE/P2+AtfOTz9D8eNMWZl456XEQHGpIqnfA/EGfqtQLg2lybp&#10;MtWQdtuokKsiEhuzy+kUtf+qE64HAKTRkhVopnDyYu8anXwkX198cMN+VHlkKlK7EOry/xfX/lua&#10;OwCwqCokqpur5rE4GlEJY7eNjT3q8toheMksy8us6YMjr7OXAUijsyrQzMiikPw3VLnBFGWwXQi0&#10;UjW79t/S3QHAxnDJh+/hAIAOTsIFjrraUa8KdMrGqRSrAsigXhXoh61grV61OlL/53SlVxFhhqr5&#10;tf+W3g4Au3v7mY9Mxkrkqkt4pRxKj4DASOmDanh7blTIVRE2CeUnHxx53fcQAABAPZmWAlb/C1KV&#10;LoENcvl/0dp/S3MHgIzyuf3IeWObaCAdnynd7oVgOSogXPpYyt4aAPoAAN2x+9fdpw+5OASQRhMA&#10;QIWp23N1V/jlo9j2O7u6q4gQQ9V7T8z0sMB0/O33JhYGA7N6Z3Nxujh4FabZ9G/kj1Sv1mHy2RFq&#10;poAeOFn7z2FQAldhaHLs5WVFSDKzGo/NVemsCiDPrkcuT1tmxo6x9A1QrXqiWrK/3336sLyDwfyJ&#10;S6KC1wBD1c0n5u2TQ//r4el/OH51sGVWNu4tTQ7/tuBVv94lfu0UNVOAWLztESp71OXwi5BszC5L&#10;WP6f9KcyXBYCqMnWuZOrAoq0qUsddmctdY2YwwtVh6/9twLqANCPYdfE+eVd5QEE19Z5FKsC8nHs&#10;ChWtAJwjSvMrn6v2X6ZquLYB0AKJKhCG6pWkme+U8A5xXS/9+OOPffyal16yn3R+qX1v8dPx+YtF&#10;d6lK7Cy9+cbVgTEXPt9bkt8BIJgpX/4KO4y/q6WQpqC0UUNgQto9A9DR2TCYk6wE7DISSMhVg9wS&#10;kuvYfqZOVn8TKLTzp99dN8b8++Ft3wNRYGRdW6jFquqK7xCzihcPmV01vfM6iQXqBqyPzt2yn/R5&#10;pjbhVaqWr/236ADgRf5ysEEhQ3jXlMlCufD+NEA1Kq0iQb0qAmMnQhIKPdizAORx0ypAqUy79vyb&#10;H0G+HVLFy74H4Nb6tnnn8MjvGn/n1IQxxqzdWe96QCixu7df98Pmj5kP339HW0l3P98DaYsyVYSH&#10;RCAG6S6QQBiSGhMv6SpHTgAAAjN/4pL96C081fIGTFih6r0nZrp05f8z42+/N2GMMat3NjseEdyq&#10;nrTqyl6DyVUBQKPkbOJ7IIB7EqpWAaAi+okB8vWTq2ppmhHU8v8qa/8tOgCEpGJBxMjZst/CCubz&#10;AOAXrQAAV+huBKCxaBcRA7B0vR8cUqi6vm3eqXrjqfF3Tk1c2RqYtTvr109OdzosCDHysr4k0+xt&#10;SqB3+sG7ygACQK4KuMK7xQAK0VYVEKjw5lQl4abzO2HqClLTAgpV7z0x09Xj0fG335tYGAzM6p3N&#10;xemqUSyCVjKLrjUraDwbZ/oBSGPP7l5unw1fkkMx0So0mro9lzlk+T2C8S4FAADhSWegkc+VwglV&#10;dyqv/bfoAIDqas0HWla8Kp1+UKYKIBhJn2uNR2NfeFPQu0yJh4QZDu8WAyhEsSoQksjLUIIJVbe/&#10;Me9crPUTdABAjpPDQeOK1/R9t5jJA4BflKw2wHPlncApDVc1AAAEL9po9WXfA3Bk+2szPV7zZ8bf&#10;fm/CGGNW72x2MCIgz8amwz5snOp7jPXQSB5AD3yFMsnBuf9fDdQidiZDnAogjzJVQBq9LU29C6RS&#10;dWfdvH259k/RAQCiJBMPLcWq3JwKQAy4exWEE5uoJtiDAAAQzkmumu/tHrwwKlW3vzHvHG7wc+Pv&#10;nJowxpi1O+tuB+QK16BxStr5+R7ICCSqACKhdDEBIIG9qmFpC4CKmGIAUCSIULXJ2n+LDgAQijAd&#10;kGBjdjm291oxDK0AIJP8MlXrgyOv+x4CAABojplRoRBC1Z1183azTNWYw68cNcYYs7Jxz92AAEeE&#10;z96pOgEQG3LVYbSssQiMlg5oFKsCqI5jBSDT1O05LRcefQqgp+r2N+adi41/+uSpM2ZlzZi1O+vX&#10;T047HBbEyhwIxL7Zkqw2FVu1mlmbk74AYtkOVOOe76JIOwzSYhVo5oMjr7PjAAAQMLHpSnf0V6o2&#10;X/tvTU+dN8bQASBe9v0WmW+5SJ578B4ygGhRrwrURbEqAAABmz9xaf7EpbtPHzY71+tNY9WHqm3W&#10;/luTpy4YY+gAACO1S4iWqfvM2LHkw/dYAKBb5KrwLnk/WOClyzB0VgVgjFl8cGPk9zChAGQqvOqY&#10;P3Gp/5Ek/F4IaQ9Vt78xrxxu+RgnT50xxhizdme99XgAx+hSBwAyJU1afA8E0IFLGgCJKrkqAIFK&#10;1vh6eS9kY3bZ77Jj5T1Vt782r8y3fpTpqfNmbdWY1Tubi9OTDoYFZYSXeFAPBQAyJSGR5G4tgBxc&#10;0gCoYmbsmKJuIQTEgNX/bus9UTXaQ9WddTN+2cHjTJ66YFZXjFnZuLc0edLBA0ILG6fa/VB4tCpt&#10;0s6SHACwuHUVPBJ+9VKI/QVAOZmJKuEp0J1h2Wj+Oufu04dJFuE9UTXKQ9Xtb8wrF5080slTZ8zK&#10;mjFrd9avn5x28pAQLh2nypcsMpUzCclc65CxAohZUn8n5yiNsCUXMFO353TlqhSrAjC+OzCORH4K&#10;lMjXh9o0oM3bIdUvZtLJQ/qnDp271fi3t6E5VHWz9t+iA0BEdMWpCYG5KgAgke4XyYEaXUvPZ9Tl&#10;qoZiVQBikJ8CdaWzlPQViK7GHa4oDlVdrf23BHYA4HKzU+qmHwmxG0a6Dh/Qi1AMbUTbZZUdx5Xq&#10;J1O9uSrvEwPwgvwUcMVehOSvPfoJBEQlD3pDVXdr/y06AEA8+SvmRB3dAARAaexCl1U01vg0Wp6r&#10;6kpdAUSufb0b+SnQKb/XFaIyB7Whqsu1/xYdAKAAxR0AoAJdVtGDTFOzYTMc+z0Cc1WuZwC0R34K&#10;9KD8hlEx0xqqul37bwnsAAAM43ceEmGrFACoK9pWAOhTPlct+WY5uar8xTcABCI/BeToLVEVfots&#10;paGq67X/Fh0AoIGEeUjhgUza0Q0AJKAVALqWvwlvCTm5KgCUID8F5OuhWFV+OdfLvgfQyPbX5pUu&#10;Qs/pqfPGGGNW72x28OiAK+l7TAOAOlO35+yH74H0JOnc4nsgCFatnFTUrsd+ASBP1GEKwDAkqkZp&#10;pWoXa/8tOR0AqGpBuZCaq2Yum6igARAeWgGga+X1quVdAryceSWsvAEAADKpSFSNzlC1m7X/Fh0A&#10;oAezEQDQhVYA6JTNRm1gWrd2lXc0AQBAe1UqzatcdWjpLqgwVN3+2rwy39mjT0+dN2urxqze2Vyc&#10;nuzs1wCuMD8HoE7M8U3yfhiHbnRk2P6V/7qQBbZcyQAAEIyRrd4Dmwjo66m6s27Gu1yYP3nqgjHG&#10;mJWNex3+FsAJJiEAoM7u3n5gSw2IidEM2wwQp/kTl8q/IbDMBYhNVLuwukrVLtf+W3QAgDbaSzyi&#10;OuYCgEUrAPiVqSIp78fa/XAA4CdC6ugBuBLwtYS2ULXbtf8WHQCgifA7Vt19+lBLMxQA6Bm5KjxK&#10;pjcjwws6rgIAELlhVwvVmw6FSlmourNuxi93/lsmT10wqyvGrGzcW5rsstUA4ITkZaQkqtCFVczo&#10;GS1WRSE9HIZnBkBvFh/c8D0EwKWRJ1BKs1XT1VN1+xvzSh+loydPnTHGGLN2Z72H3wY4ITZXBQCU&#10;CK/Fql6Pzt2yiz/SH74HJQVTPgAAgAxVlap9rP236AAAZYQ3AQCABqI6plGy6t2w7S2fq0b7GlGv&#10;CqC9kXepAiTLnwd50zFymkLVftb+W3QAgDoUOgGAajaqiypKNqXLLIQ8D/lhjDzbChl5RZn5Yfnk&#10;MMlVM0+C3z+Z6x8AgF7Vu5x7xLuqwygKVbe/Ma9c7O23nTx1xqysGbN2Z/36yenefi3QUmyzcQAI&#10;TIR3rxr2x4rNW0f+dtWp68bscnpSZydR6a9M3Z57dO6WefGvaBlrtvzxHp5PclsAQNeG1XHTaFgy&#10;PaFqf2v/LZ8dAGKbTcEVilUBIAAR5qqFSp6BWie7/p/JlqmrwJc+k7TmR9h4zHS9AJBGeAQVapWU&#10;6mqeU7h+RdH4+6cmVO1z7b9FBwAoxVQcANCbJB9MB4Vdn4ZqPf6wBNPjubL8VxcOuM/RFs6dklz1&#10;0blbU8O/rS6awgMAYM2MHbv79KHvUbyAOHUkLaFqv2v/LToAQCEmJwCA/mVOOlUqSXs7T1VsLyDn&#10;vFnxflltHs2JTJ0O8y4AI3GXKmhk31Zs0/m0ZbFq5mdLgle/td53nz6cGTvmcQBeKAlV+177b/ns&#10;AAA0RhMAANBOeweAKiP3vu5b19Pbcn19+8dM5pBHP3t/2DeQqwIAgsQJDsPoCFX7X/tv0QEAevmd&#10;jcf5JhW0490IoE+6Mk29GrSmLfyRjdll+/3DQlVDrgoACE7+vFbYdXSkiqdI1ZNo275A9Z/QgIpQ&#10;1cfaf4sOANDJe7FqbEdShISgB0AkKjZGGPkj6fkkuSoAIBgtz2jOT4jOO65yym5PQ6jafO3/9ubS&#10;7z/54pExR09d++jiyfH6j0AHACimeukoAEROewcA6FV3q7NTsiRaJVcF0Nj8iUszY8ca9KwEHPJ7&#10;Fstv/8l4kr1DbHviCIurFISq9df+2yx1ZWuQfGWwdXplwZjjExfqpqt0AIBS3LEKANA1mmYgYe/j&#10;4XsUAOSqGAPdffpw/sQlv/fbAaz0ea190tr4LJn/QbuDNItWu46MY+sAID9Urb72P5+lZm0NVmqn&#10;q3QAgFremwAAAGLAu3cAALfIVRGABilq9XcoN2aX8/Hl4oPi76w7jDaiSlSNglB19Nr/0VlqXp10&#10;lQ4A0I1iVfQgtjckAQAl6AAAoD1yVfhSKwzNx6DpM2Dyn/KnxcLfMuz7C7+Z+ZcE0kPVoWv/t7c3&#10;16tmqenkdOfe4h+v/3lt8OzHqqSrdACAXjQBAKAUBy4jvq0qiyEAAJ0iV4U6w95TrFu12r6jTkfv&#10;btqbZZHnJoSHqrm1/02z1MThk/PXT85fr5Wu9tsBQPL0CXqxXQEAHEoSVU4uAICRGt9Xh37N0ELC&#10;Eo0exkCcmiE7VE3W/tfPUt8+OX649NvqpKt0AIBidFYFAHSERBUAUEW64LRWwHr36UNyVfSvVjop&#10;IU6FLy/7HkCZnfXHf3ty+dr84qfbZvLyqV+WJ6oTFxa+/OH7vf2/fLt0cVSimnb45Pz1b7/b3dv/&#10;/suPz0xMJF/fGqwsnH710MEDv3rr8raxX1/ZuNfoLwG8spNeolUAAAAAfi0+uJF8VPl+m6t2PSoE&#10;b2N22X74HgiCIrtSdfqj6+PPl+Hf+/1a4fdMXFioUJdaRVnt6vM8t58OAIBzPdSr0l0FAJyT2VaV&#10;d+lQyM5UbUFZya05ACCx+OBGlcJVO9EA1GlzEkwXaIs9mQ473XcaDoi6SbLoUPXw+E+NTTfvrLzw&#10;39xlqQW/d0i6agwdAKCbwJk5AEApTigolFmoS7oKoFzFXJWbVqGZ/Nkn8xV7nhJ4kkq/ValRd7mn&#10;nETVCF/+n7K+sWqM+WmN/27NNf7NFHUGoAMAtOq6CYCoQxsAAPClcGo6dXvOfvQ/HgDCVUxL509c&#10;Eph8AR1RfdKMJxxQEqpuP/lFj1lqXjpd/YXZ7v33A250XVUUz6ET4WE5M8TifoPQqCT40DtFBNAd&#10;+qvCF19bVHlTCy3nSvvsxbxXil7+/5Px+Yvjo7+rB4dPzl/s/rewRhudYgMDhmHXAABX0lMsLZND&#10;AB5V7AMAtJSs908v/J+6PZfe/HqoFgqmICnmRNWoCVVjQkEKOsUGhi4Ec00AAAAAX6rkqrZYlbdq&#10;0J7dkGT2VJU2HgxDqCpREntRM4WOOC9WTRYvEK4BAAAAaKZirtrPYBCAfP6ezivJLrtz9+nDGMIB&#10;JT1V47O7t09FITrS9R2rAKAlupRkcEkAAIhHlf6qNApAM6SovYkhUTXhhao7S28eOnjg0MEDhw6+&#10;+emoG0ol33ztXi+DA4Rhig4AAABAI3JVNJCs9wecCC1UTRkszC3u+B4EIBMlYACgDu+EAQAiUaVY&#10;FWiMaBWuBByqGjO48uulUdWqsrHcD92hCQAAKMKbYdCLiSuABqrkqizlRhs2WuUkhTaCDlWN2bp6&#10;fmQTACBy5KoAAAAApBmZq3LHKjhBrorGfuZ7AF0bLHyyfnFx2vcwAImSUuj294SxXai5rIFSvLWA&#10;7pRcptetr7EHbUpWoR2VZQCqW3xwo7x36sbsMokY2rNbEWco1BVsqHp8YmJrMDDGmNV3r53av37S&#10;94AaYe7U0tTtOQ6L5dy2mIjkBn8IFcdb9GzYJHDkmcset31tsX5/OwAAQEeIVlFXsKGqeW/181df&#10;PbtqjDFrpy9P7S1N+h4R+pTMVMvft+RwaZ7nqk4S/LtPH5KrAkBLw85cj87dMqnC6sK3xMg6IRyX&#10;XgDcuvv0IcWqcIto1a2wU4KQe6pOLn515tmnK2fn172OBULRl9riplUAIJxNVEeyb5KN/Gg8DM4U&#10;aIMJKoAGqtyxCoBYASeqJuRKVWOMmb7+5YW10yvG6G4CgK7RJcC47gMAAHAonaiW16JWPJI3qHLl&#10;HIFmePcaQNe4rwOgSHJhYEOYxu2whAi5UtUYY04ufX7+2adrpy9veh0L+lR3D+SK32o5Z54ZO8Y1&#10;DQC4lSSqNx/fv/n4fvmBendvv8pH4c9WLG4teQQAALowsli1/GZWAORIsprydcNaIprQQ1WaAKAy&#10;LTttd+ipCgDSpBNVhw9bPWnN/5TDYQAAAMhEPtAdLVWoVYQfqtomAM8+XX332j2vYwHEa1OsSqIK&#10;AA51lKgO06y+FQCAHtBZFQhJMLlqDKEqTQBQFW9GcccqIDx2ZY2i49uhgwfI70zviSrQBUVHHgAA&#10;MmI+i9HWr6I4QlWdTQCYVXoR83HTGDN1e46tDgBcaXxOSRLVo5+9v/jghv2wXxnZVhWQKZiaFABA&#10;DDZmlzdml6PNBxosQr379GH1KLb8O+2TX3cAXvzM9wB6M339ywtrp1eMMWb13Wun9q+f9D0iQCR7&#10;2iDTB1TLX/9puS5BEqcaY45+9n76P7HyEbpEOxEFAASAs1hdVW5bnXzDzNixmbGCzFrdnCWWSlVj&#10;jDn50cLEs09pAoASsR09k6XByR9up/FUQgFAz0oSVUCX2K6mAADAyPrWmbFj9sP+U12EmhdTqGrG&#10;Ly5/fPzZ52qaAKCxNvsnM4G6k3largCSBXC9EoP0kv/yg/DRz97nfS8AAACoZmMEu9hf0ZL/tHiW&#10;/xtjjBmf/8Nv//zG1YExxqy+++uJiVE/gHhN3Z7TuEs3MOzPPHTuVsUmAHefPmzQcgUQIshwKpLD&#10;V0jSiarfkQBd4KCEUP3pd9eNMf9+eNv3QGDmT1yiT44vVQ7y1C0hzzYB8D2KViILVY05fHl14YtX&#10;FwbGGLM1GPgeDiDX7t5+xbCJRBUBoIkwPCJRRdhIVBGwf/zna3/63fX/uDNOrioBuapkhecCktbI&#10;BVCeFdXyfyvdBECWdGtLDi4S8CqYQIv4AIgV813ySFQRpJGJqt3lud4AMBKBaXh41y1mdu2/9kaC&#10;EYaqtgkAC/+j0P4YHXmuyjwHALqWvjlVdbRVhRaRX0oBAMqRq0ZOe6VqdMv/rXQTAAAlbBOAmGvH&#10;AKAj6Th1d2+f7AkAgHKLD27Mn7hU8g0bs8uZ82nh91P0KorNVR1eCCVBLRdXwmlPVE20oaptAnDn&#10;tStbvscxzKNzt8iwAADQq/w6PpOodj8coD9MYgH4cvfpw43ZZe0LihUpqTNNzgV91qJmflc+ZO+C&#10;/RU2vl98cENC7a38XqUlO6n8waeFFqoevvzd7uVq3zo+/5e9+W5HAwSBYlUAcCtJVNscV20HAI7M&#10;EIU4FYB3NpEhVxVo6vac88Bx5AO2LIOtOGCbqM6MHVt80Oz3OKYllCzMT7UM3gotVFUtvbseatRh&#10;DegIuSoAuOIkUQUU6WIWDSBaIzsAGP23vglJJtNMnxH6eR+un99iG0osPqBFbFXJOx/2f3UFqWmE&#10;qghcPwX/MbC5XIEdcgAAIABJREFUqv1c+4EPALwjUUV4uOICoAINVR0a+bZZ/tTQ8mRRJbX0cj4i&#10;Tq0rjIpyQlUANdhiVeJUBIP7p4sSQzm8LVN19WfSAQAAAPjVdYLpMays/qtJVJuxuWpJvCC/vyqh&#10;KoCqaAKAULFJox9uE1VAFMpUAQDONQsre+4wQKLaRnmuKjxRNYSqiAEdABxKNwEAAFT0aFSrdM5T&#10;0I7LLQCAK8SUURlZryoZoSqA2ihWBYDq0okqB08EjFwVANAYQWrklOaqhKoSkVhBMpoAAEB1SaLa&#10;0TGTtqqQgCwVANAYcSpssWrJfavE5q2EqohC5jDNpX9LNAHII9QAkNd1ogqowGwZAJDRz6mhzRIK&#10;Tl49K4xNbcwqNlE1hKqIU+HxkaS1LmJEAChBogoAAJDRc1hJaxp0ilAVeIZ3omqhCQAAlEjK+Xs4&#10;SNIBAH6VT1a5vgIA+GXPRNWj1fkTl7ocDoLysu8BANCKCTwAFOozUQW8IzYFAIy0MbtsP/r/1elm&#10;nSPHwElNFLvwv6TXqndUqgJoxUt5FEUxcIUGwXCORBURYnElAMDvLCxzGkoPZvHBjcw3lw/V3jTJ&#10;4djQkuSeqlSqAmjORgbSMinmdahO2tYL7Xwlqrw9AO+GTVA5KQNwLp+RASOV1KgSoUomOVE1hKqI&#10;SlL2z0HTIUqxDPfsUsuGULx2cKVxoto+dSK3ggSsFAGgAh0z4zF1e85eI40sTR35FfgiPL0hVAXg&#10;ABVSAGJmb9xnPyemR8zIVQEA0nBuQncIVQG0JbAJAEVbAHqTPvp5TFTpAAAh8nPXpFAIABAkX3eg&#10;KlGxRhXC3X36cGTVsN9SVkJVAMa0PhJRmQWgJaVtNNIFqhrHD/SGXBWAQy3bqtIBwCFRqaWNd5Mh&#10;iRpbLe2DQuGr5h3y26uBUBURmRk7Zvc3OqSk2aOtk+eEIikAURG15J/ECnJw0yoAiISo1DI9GIHF&#10;s7W0n54TevTjZ74HAMAzV0dbu/JUTq3Z1O051edRAMKJSlQBaQqbABjOzgAQBGlHcldv2nGSQl1U&#10;qgJwRmBzVQDogsxElbaqkCwpGqJeFYAEdAAIj+2j2uYsQ6Iqjfx6W0JVceQU+gENsPUCCJ7MRBVQ&#10;gVwVgCst26oiJIShoZLfGZZQFYB7nZZKVZ+JMWcD4JzzRNXhkYqDHhRJb66sdAEAtGRz1SqtVFtW&#10;swJp9FQF4Ji05qrAMGyrqKuLGlVu6QMAgBfzJy5R7lqX9ppQrq90mRk7dvfpQ8lNAKhUBeAeERW0&#10;oDwK1bHqH2gvPZtlZgsAcIV7TIVKcqJqqFQF0B0KAKEImyvKJYnq0c/e9zuSROEdNmb2ltmYIdnG&#10;7HImV7VzYJYOAJHjtlFoo1aiGmH2qj1xllysSqgKoBPx3ISaGaB2ybbKS4lhBCaqw8hv5w9kclUA&#10;GcSLDtm1wyXfQAeA6uZPXBIbbJlquSFnH6Ukb3gs/wfQIY+5apUm5YBFlooS+URV+BV5PO9pIQyZ&#10;HYo3BgAyPockF7hpMX/ikv3wPZAyFed99tuEX8h1QfW8WPiFAaEqgK74Daq4qyOA9hTVqAKKZGZ3&#10;9nxtLxs+OPK6nzEBiJXwuNCXwixVbLxVfd5H5Q3cYvk/gG6xpBoq0M4PeUoTVbETHiCtsAkAh2IA&#10;XtjoMLYa4XRgmv7bJafM9iInU33cc8NQ7f1J1RFebE6oCqBDrEIFoJTSRNWyx15iKQAAqr/XGFV/&#10;1UxyKjlITcvHqdV/tjCQbYBEtTcq2ncQqgLonMO5PSv6AfRAdaIKqMMEFSghOVPobW1E109CbIs8&#10;mkWoAjfFWqcPgeNHORUvGaFqCJKYiUtSCOR2KR8bORAkUWWVSaIqZ0h13X36kGJVKMJSSgDoQZty&#10;VIHxFueOGMgvViVUBdA5mgAA0CKARBXQKJkb01YVABzSsq6/mY5yVflBHuQgVAXQEyZIAIQjUQUA&#10;AMFwmKhmOiSEnTmG/dcpoiLdJlSVpWXqRB8AiEXhCQDhRCWq7ftHx9YeDgAA9KbkMqO3FGxjdnnq&#10;9hxNAOAXoSqAnpCrAhBLVKJqKrw5SmYKAABKhL3w33AHY8hAqAqgPzRXhVh2yxQSqKFn0hLVKuQv&#10;hgIa411YRC74LAxhS7/v293lik1UqVGFd4SqIeBQAl1CmiaF9LcAcdKYqAIAQpVJVHkLDarZgNX5&#10;ZsyS/0ioOAC+7HsAAOJCbAFADhJVQAimx4AhUYU7Ydc7c8qIgZZWV4SqADygCQCAhK+K7+ATVTqu&#10;QDJ64QHlSFSBDIcnjnRgd/fpQ/vP5BNIMDN2TMXLwfJ/QLqOFk14RK80AN4Fn6gCAGJw9+nDkKYJ&#10;QEY6SO2iQDWJ7dKTbnYrIVS8CoSqgHQqDiV1UT8FwCMSVcCvTLURCzmBxoKcKUC7jjbLHlqphlfP&#10;hK4RqgLwhmJVAP2LKlG172DF8JcCgEZhN74E3HKYqJbHplSqyiH/tSBUFYRpD6JCEwCIwnYYiagS&#10;VUAmylQRuSpBqt8QQWAfQ+oHawkprLfniD7bcC8+uNHmxCQ/BNRF/pNJqArAG5oAQA67KRK0hY1E&#10;FZCGRBWRqBhyyY8P/ErSXp4o7ap3Su06Ts1vSzNjrU5MbJwOqUioCVUBeEaxKrwjUY0BiSogDYkq&#10;Ala9VFB+ZNBYdzfvVhG1oCW/yxrkb2PyR9ieij+QUBWATzQBANCDmBNV2qpClD6XcAICqcgICgdZ&#10;PR5V8TdCjsLwNH+y6OEuVQkVeaX8EToh/7UgVAXgGbkqgO6ke4xwkAG825hdJldFVITHAQ7l/9JO&#10;e7PKj1rQRv5k0WelKpuWECp2c0JVAP7RXBVIcCsGh0hUAQDo1LArlh7udqUicPFi8cENv/eqsq/+&#10;4oMbbR6k/1tUQSD5uzmhKgAp1BWrqhswVCgs9BB+MSFTzEv+AQAehXTv9UQklyLzJy61jAKF8J6r&#10;umJLVunBHbCSmY6Kww6hKgARKFYFhknu86DiwkIIEtU02qpCjqTmiBkyAhNGgKUObzyX8JirOgym&#10;SVSDp30Xftn3AADgJ+Sq8MKGTZI3v5mxY/aCo4fFdAEgUQXEYm4MKKLiqkPFIL0g6Ad6QKUqACm4&#10;YxUwkvb3cvOc7/IkqoUoVgWA/oV31q6u7t9ONhqSYLoowDv51eiEqlIw1QEMTQBCZ19cmcc6Mv0w&#10;kKgCKpTXq3IlAI2ET/ub0fJHyY9d0Fiz9Q00DQiGbYMmeQcnVAUgDsFWwCS/shpzVeEXGT0jUQXk&#10;q34fZ3ZkANU5vCJi1bx3mTNFPh5N1zUXvu4kqugNPVUByCK/uyUCxuanF4nqSCwFAIDYTN2eq/5O&#10;BiCB3WLTqajdjNmSo5Xcs1cmQlUA4pCJABVRpmqMsfXF9nOOHoBkVabERP8AEJWN2eV8YWnh+SL5&#10;YnIHV0M33nDdffoweXElT3kIVQEIJXxapWuROAIW+aVk+kDBLgkEg90ZcKIwrgK61uAuVRU31HTY&#10;KjloQ0u2oYeKl5hQFYBErMIGKlJxtdGRdIEqEQygBREPAIStWV/aZrlqzFfCAVNUicyNqgAIRfs/&#10;oC572RHJxSVL/huwx1WeMYjFeR9AY8PuVVWl8Qg3p+oB76ghSISqAERj/g9Upy5ObbyDk6gC6lS/&#10;xwj7NQBXuLtR/xqs/bd4saARy/8ByFW9CQB3hATiQaIKAAAg0LBE1W2ZKvO+eMgvGSFUFYFaPGAY&#10;dg0Aael3WQ4dPMBiYUCXknk1uzMAaNe4kYLfnJSUNkNCJ9O7Tx9KGMZILP8HoABvPADVDespFoDC&#10;GtXCIGbYESP/zbEdW2iriv7VmqyycQJwaGN2mbwMI9HvNUPCVGJm7BihKgA4YCMAUgAgcsNW/Rce&#10;GYaVvOW/uaQ4jmMOAADaVcnLVGQ3KiTL/7uOKaduz5GEQgJCVQAK2Fy15Bs4p8pHLI426vZRrb6x&#10;lXxnrRpYAIXSNWKs/QcA+dJVig3i5t7mZeSqYdPyVgehKgA1SOWAKiQs2HEoHbX0fASoVdaqCB0A&#10;0BubqFaf9LJZAoAvTi4ge045k/ftSFfhC6EqAB1GFqsCCExmlydtSct3iGM6AWnoYwgAKrSPUwN7&#10;Rx8S0FMVANwTUl0lZBhwjuC+f/nbanEvqR5QrIoeVL8/DMdeAJCMzBT903Lr3Zd9DwAAqrLzf6Ze&#10;6BpJky/2lnTpr+zu7ct5OcJLIe0Tnnz4Hg4CZAuoK0arge1fAIDesDYiPCoSVUOoCuDu04cq6uot&#10;ZlxAYJILpkzvVFFxaqiS59l+ZDJWIlc4UTFXZX8HgJi172JErgovWP4PYCgbtgp8jyi8ejEgQocO&#10;Hjj62fs0TpWj5MknVEXXOLMDbQyLkxS12x454+i0CqTKfMfVADzOrZI/ofoY+hxt9aYxQmhZn66O&#10;fWK1PL1UqvrHRST8mhk7puJolaAJABCMR+dupf/J2RAIydTtOfvheyAAQtBn7glfWr4NwBknDIoS&#10;VUOoCqCE2LyVXBVQLbOcnMX+dTmZM9j1/u0fBxgmPTcumSezHQKoyOPcJIAyVRXaX+GQq4bB5qq+&#10;R1EJy/8BKEahN6BOJk71OBIAPahYdsTRAEBF5JJtxPDsTd2eU9T4AoW0JKqGUFWR/FsuHCkQs6TG&#10;ilxVBV4mmFycSnlaY1wAAEAwnLRD5byAKmJIVC27W7FfNKZo9b13hKoAtPIVypAPAg14L1DlvUkA&#10;AIB4dF2ySuzYHUXL/+mpCkAxmqvCITakjqQ7qNI7VRTqhQEAaU76UWqJQvpHBtc/Wqw2IyHT1LK/&#10;UKkKQDcbClA9ClfYkFzJp3U8t6oVxq+8pmJp2QHtOGWODYiQk7I+LVEIIkErgGa878haWhAQqqrB&#10;UQAo56QjFYD2tKQ5qG7YK1ix0JUNoE/pwvDCr2c4f3WS2pbFBzfKv9MO6ebj+24HAAAxSw7CKgKp&#10;4NmXg9ciYISqAALHmQzoTSa1IUqTzxb7N36lKv5gleyVrcWJksLPNsl4p68OJ2hEjrf/g9fzUY6D&#10;aqGu+6vCuXQLAslbNaEqgEA8Onfr6Gfv+x4FECniVJSosj30VkcZsGb5eJtXp+QRKpapAkDX2i8i&#10;btNcUnIYJJDNPTtqhFo3V00PY9gPjty6AtgAfC3D11IaRajqGY0ggfa41wrQnZEXNFriVMoThKPD&#10;QEudXlKWPHL+BUrHqcP2u2E9CgDAOfmhDHpDvWoDtmLU134kv7MqoSqAENhcNV+sOn/ikq8hAcFr&#10;E6fyniIqcthhoNYD6uJxh8q8r1lryQjdVAGoUJ7peL9Jeng2Zpc7KlY1dXJVO5EcufAiBuldoLeU&#10;0/4W+fsXoSqAQBTWqyZnwZkx3pMEmii8bMrsazcf3xf+HnJ7AafALduqClF9/OH1GfD+8iW/3b67&#10;aUZFq8lLEPxxA1AkSZq4VXot8hMfdbqLU9O/gi1cC/mXCoSqAIJCZ1WgUxHGqQhM3T4DwsNW74lq&#10;WjpdNaOiVTnDzr/0csYGjFQlgcrkR8N+JPk6eVN1WorpapG/4Lq9WvWqJcWqwT9ReRH+yeUIVQGE&#10;I2kCYGquQESnRM35S9CctxxxKsLWrKmr34ObzKPr1O05ewp+dO7WoXO3BI5wZOuS9DcIHD+Q1mCh&#10;dMmPEKc2E9gVUWB/DlRLIn6xWT+hKoAwPRI5kYNkJKol0k8OcWp4wugA0JHyp8Vj5CrzJUsnNXZ4&#10;mXH2f6RtUIjqd8BADzrtWQkArtjbZBnBWT+hqmdMYwC3kimc6WbCyQ4bKrvN8OIW4j7dwDBtItcG&#10;D5h+ZIH7Y2ErxmQRQHrA3Q3e+Vr+9HUFEJJ0B1VACDZI5FGpCgB9S6ZwJGUS8O6RaiSqQGMN9pqK&#10;4Z2u/bGjXLLwAXU9M4ATbcpOha/3F16hBtVqtVXtejAYSexxgFBVBOIGwLl0f0yiVaCZjhJVznoC&#10;8eaHEHpfguqZTrO/kdtJ+cIzr4LwbLSxYTFK+oAT6t8O76qkeGLLJwMj+XkmVPWPW6MAHcmUxhCt&#10;elS4/BNa8KoBKDfypuHJufjm4/uF79aMvBjmQORF40lKlR+s8poS6QKQTGzSFxjJzzOhqgiUhwDd&#10;IVoVYuTyT14UadhZAFQxdXtu/sSlxQc3Sr4nuda9+/RhclRJnxE41KCixjGrq5wXANA/scWqhKoA&#10;opCPVrlu9qLkaR822+GV8ognPyq8xYu6kgJVm6iWLMJNjvDpGREbmyK8WIn85cq//Mu/GN4k6BdL&#10;/kPVpkEwSohNJCuy7ZVlIlQFEJF0tEoVnjTDXgteKS/oS5NG1AhkZBoaVpkD33x8v8sRQRZXx8z8&#10;4wRzenJ4VzqaJARGe/7VUp+5avV7VWkXwBYl9k8gVAUQncw9rLjuFK6fxtP2t4SxPbi6Fg/gqUBd&#10;FKuiimG3iBk2O7XHcO74AScaH6CiOrI1i1kd5rxog8Mg9aqNhXQalVydmkaoCiBGmZJVrg6FI+ip&#10;pf21VDB1QACcK7wnVckEuNZqg2CmgghYfmP+0++uF349ZtThNmaDJA6G9hRDtFpXYFtO8ufcffpQ&#10;bF5MqAogXkkJJIEdTFjFqm3QbwHAMMPmt/br+TJVjifAMA73i4CbJBRyeLMygUcnmbEREmKjvcBk&#10;nmfJzzmhKoCopXNVI/LSCkJEUjgQ9jQMQBvDVv2bIZWqHE8CwHWRUs1euAhf7u76JET4ZEYi+LmA&#10;EIqeZ0JVALGjxSpgJTsCe0HM6LaBxLC61Cq39UiOJ9yfCogQdbhV0CRBgor3qmpQoBpJQUanVNQF&#10;E6oCQLbFqhlyIULQEDP5Z/SWSFQBJEra2GXuTFXyILt7+yqmQwBc6WeXd3izsmDy2TxuVuZWgw07&#10;+NMfp3iLUFUEkhpAAkpWETPqEwGYynGqGd5H1aTepKRMFYiKuoSFPgndcdIkoYfbVVUpU0Whrvd3&#10;LaEtoSoA/KRiyapzLA+Bd70VaxDdAjKVhKSFCvuopt18fJ/zGgAMQ5OEKqr8IUc/e7/KQz06d6vZ&#10;DwZPZnwpcEiFCFUBIIuSVcSGG7WViPAgQNlybBoXAdlcNZ3D3n368IMjr9vPtUyHACA8FOFW8ejc&#10;rUMvJq3B3KmsVk7K+boNQlUAKJApWe36vMiZTIJg3tKvK9o/HIhcpwsqvc8nASB4SXBWd6lBDzgL&#10;VOEqn80/TgDtd2TWz+YRqgLAUEnJKkVb8Yjtheb+VChEsWo82kzC87GsivkPAIQhnahaWnKo6nb3&#10;9l29BZhf7J9vCGBCeQ6TVSOJZuGsx0tBLa8CoSoAlEnnqr7HEi/CnY6QqALRajBHLfwRUYVRABCh&#10;9HFYSw4lwcbssik6hY18DoO5bK5yV4/CKXAPTRIURduEqgAwQrrFKhCeYC4NAVSUxKPNIlGCVACA&#10;akJOZK4uwpvdqcymlh7jy5K6GS2JqiFUBYAqkharlEwiDLxPgJHoABCqZomqwIZ9AIAY2Jsiun1A&#10;h48mU/Xrt3R82SycjRyhKgAAcUlfHhGZlSNVRGBIVAEA6jjMVSM5l7mqP218GVz+gw2yWrENAQhV&#10;AaCqo5+9/+jcLXsOIGeBdmzDQGyazUhJVKNF320EY+r2HAcx7TKvoNva1fDIzB/rSgepYv8iQlX/&#10;qIIBAABAp9LzT8IFIFRii7n84qAXnvxrWiVmtRWvbA/OdXTkmRk7Jv+Y9rLvAQCAJkc/e//oZ+8b&#10;+stAJ9sX2FB2hGq4TV9IkjkkC/+BgAlPH5yoW6IoqqTR3m8dXthzGWe0LnR65Ln79KHkHYdKVQCo&#10;zfYB8D0KoB4WcgJoMJlk/gmgnPDSP79js2GQ/CXMARjWdzW9AbBooyNd15NK3nEIVQGgIXp3hCSe&#10;cjw2WiBmVJ4CcK7nQ4qKI1iSMUkOg8IzcttIvmHq9pz8deUwGvYgQlUAaCK5aRURVUgCfjVZ9Q8g&#10;UTFaFbVmFgBEyaxHzkQ/8pMgCdrEmunnv8GD2LLWxQfPPm82BjQW0pSEUBUARiuZWJKrQj4SVTRm&#10;26qy8QQgv+axi6rVeKr+AUSO2LS6YQF0m+ew/fOfrlqdP3Gp4gPqqm/tbbSKnhPnCFUBoKGksyqJ&#10;Q6d4elsi4wDikXkLMBOY5v85dXtuWDPENpHrzcf3G/wUACBIwhM3ezacGat0vhP+t2ToGq1ShKoA&#10;0Bx3rIIWQoJpInKgO/lFFSPX76dLVof9VwBIZG67FBvaUgfMvsVYq2o1GJLLbyWPzSJUBYBWaK4K&#10;yShTBaKSmepXbIpaeMfk5IvEBwASHtMN70ck2kyb58mj71F0xb7Eiw9u2F6rkaSrmeYMXgaQfp4z&#10;79zIfwkIVQGgLXJVyJQkqmyZaIO2qnpVn/oWfmd5fwAA6I3fQDPz2zkqhqfwLUn5cZ4TAv/MZEjy&#10;y1QNoSoAAFZgmRGJanvRJokU42jk/FVLHpDsAEDkyjulRIUzQmAkpJYlA/A+tipe9j0AAAiBTV5Y&#10;aq2UfeFCevlIVIHYOJ/z2wdsNn9WMQsCoMjG7LL96Pn3EqQibCXna18bv7pLCEJVAHCDXFWp8PLH&#10;8P4iAFV0UUtFoBCz3b19++F7IIA36RjXS6oLX3itPT4D3tu81kKoCgCOkasqEl7+GN5fBAmOfvb+&#10;oYMHbHtN32PBCMwDAaA7NlrVFfpoJOp6g5e7Z7qKVQlVPYu2XxsQpGR3Jld1pdODZMD5Y3h/EeQg&#10;WgUARE5X6KOR9zcI05c6vNwoQagKACPUig8Is7QIMlG1f1RIfxHkOPrZ+4/O3Ur+SbQqkPNXhHuz&#10;AIBeHL2bsc9bJtWVWawqc1SxIVQFAMdorqpISPkjiSoQuS7qerzXCgGAK4SMcWrwuufPfTKLVWWO&#10;aqRDBw/YD98DcYNQFQDayp93CbbQJy3XJXS80YIcDQAA7TibW7WeB5J31EWoCgBdUZFzQbv0ZkZk&#10;ia6lOwBAJrcTwqnbc0zLgVDF08jF/qVuj2asvA4SpzyPlO5ThKoA0AmaAAi0OX+g2nqT7U/f+uk7&#10;f7W0XfI4h95a3Gk6hvzPlvzX/H9K/yG7e/skquja0c/e9z0E9C1pqxpP+ALEw97I3vco+tDFX6pu&#10;5TXH8CrKw3elqZ8WyT6l63kmVAWAbpGrSrbjewCNvUGBKoAXdTdhjid5AYCR7j59qCv0sTiMV7Ex&#10;u1xyMnWepPOGZQAIVQGgK0Rd8v3xnu8RNDO4Yp5Xp7KZoU+7e/t0AOhC+yl617MyZn0AYM2MHcuH&#10;axwkw9Bz0xves0ykr4J0lYETqgJAh2gCINza6cub/f7GycX9JAzd/Xb+cIuHYrtC/5g0dqRwil4L&#10;szIA8IiDcABoI+6RriA1jVAVALpFrirbyn/+3+9qXMb1PTWqAIp0NCGsUk1jz3Q3H9/vYgCARzv3&#10;1nd8jwEQKLC3WqNKVF29durmUM4RqgJAGYfXCuSqMv39/1h75HsMVZxdTf1j4mNv44jGoYMHiK0L&#10;0QFAsk4nhIFNnlGu2n0d1dvZXt+8t76ZvSFlyvb6tbcOvHH6zt/7GxSgRlQpZJrMJLHWqKJ97Zz7&#10;me8BAIBoTs43u3v7wU9LutBXqvXl4n9+8+Z/+Q/tHmR7c+n3n3yxsjWw/5w4fv43f1icPpz7vs35&#10;Az/FoxMff1+hAwAbD/o38tDHtbhA8ycu3X36cPHBje5eHZZGIhzbi7967cpW8s+JCwvLSxfHX/iO&#10;zfnzZ1cHvY8MgDf27cORZzqZa9Vljip4VKoCQB9oAiDav/3p2/+v+U///d7lXx189ezVJFE1xgy2&#10;Vt994+Cbn5YUv1TDNgOgopmxY4sPbnT04EmZKvWqCEEqUT0+MWGMMYOVhdd+arO+Y8/szxLViTNf&#10;fjTpY5hAIZllkjLVPWele93Yn+Wsh3JUqkKQkgMWZREIgK1XZU2xHD835vlqvv/33//X//t/+X+O&#10;HW7wKIMrZ08P/W8Lr10e31tqPBN743miuru3/0KJK+CVPZpxKJOm04nfxuxyJlfl2gx6bX5yZcuk&#10;14tsf/rWqwuDlU+WPpq8PL6z9OYbV5+9TXr8/FeF604AjyhIrK7NqSo58YW6SuPu04dsS+0RqvrE&#10;hAQAPPqf/5NZ/Lfn//iv/9cf7/2f1082fKifJl3b65/OvbvwU8nqysa9pclmDzu4Yv8/jDMFpzyg&#10;O/3U0QQ5pUSUtrd/MMaYM9eSDjzjF69dWDi9svXF15vmz2dtojpx4fPlpcnxYQ8CBdLHRo5gaCBT&#10;tRrYViQnUVUd77L8HwD6QxMAUY7+l0/+p9Q/107/tO6vnvNf/SUpYxmfvvjtV2fSD3tnveH4jDGh&#10;JKoAetPDlG/q9lzykf+veudFiMaTvw2MMRem0m95jh85bowZXLGJ6vHffvX9tySq6gUWgcEj2xaA&#10;VgBO7O7t2w/fA3GDUBUAehXM+SMI/+Hk//Y/pv658slSkx6oZ05Nv/iFV34x0WZUz018/D1bC4AK&#10;eg4O7NyStCJgh1LNZ/yOpD/jr/zy2WcTC3/d/8tllvx70Gli1fLBSdNgiOmLtH8nVXWZqiFUhSgc&#10;pBAPilWF+O/OLSykAtCtq7+vX6z6YqlL3g9Pdio/Fl1TAWhBxIAgnfnyu4sUqHrS9WSwzVGLiSqs&#10;koUaMnFbs64RqkKWwtMV5zAEhiYAIvynT4wxxvwPF69dSH115ex8q9X6bbBJyEEH2JHsvap8jwI/&#10;4WIJcGHUG6VANLouHM58dPe73FK3UEN+Eaj8EZbjRlUAgCj924czq/vGGDO29Pn5lZ9KRFf/9dMP&#10;69SLThz5uYvhkE8BaMm2eyuZmjqfB6YfkIMYAIF05V+i9PbUzZ+41M8vckVRBKxU4TMsdl8mVIU4&#10;DTpAl1/Ha682ylTsa38nB5Yt8rKbrvZNVKvzXyWfTn748fHVK1vP/jVYmPv9meKf6UT6CPb5+TA7&#10;AFD4CfSjt9to2N8ydXsuM8m5+fh+D78dABCG+ROXFh/cMMYsPpCbmuUpGqpGup5eQlVIVDIlKMxP&#10;y+fqJZFZb9R9AAAgAElEQVSrlkl+EqTeffrQZqxEqwFIFs+SN/k3Pv+H3/75jauDZ/8crKz19Zvf&#10;SB2gdvf2N+cp9YIa9iDG4UuaYVORTBFryxlL/lLNbg8fHHmdTQJAeKrfSyc5NuoKhvq3Mbt89+lD&#10;m6gqQplqR/TeropQFULZk9CzyOncreTrDa7US36k7lK1PucJSXiaPrikP9d73EGCXLVEz8/J4cu/&#10;OXP13d6y1GcGV+z/8+oD6JrzItak2wDBQXjiOCutnD24Uu2LxpgLn+8tTXY+JMjFtMuh5MQxM3Zs&#10;8YHv0dTHWa8LencxblQFoezK6N29/cyH29+Sf/zyDzuq8o8247GFqIVxal7+v3JrP42SrdrJJoQW&#10;pq9/eWH0d3UgjrkrAEE6nRByNQIAhpLG4YY1UZX/jMkfYS3J+VrI3yVkGHVRqeoNhWklxD45VUbV&#10;oNtAxRR1JL1v70TObhjJlkOjVW9OfrQwsbIwGP2NDn3PCw1AMwp2oND09b39674HgeBxeCzEaks5&#10;pL0QSncZQlVxaMIiNlGtaNjgbRFi5gYO9kDm8HDGWUovolUBxi9eu7BwunDdnzMv3Idq4uNOfxfQ&#10;NdqqauTqCjO/8J+2qgAQ7Sy+CtVzVaV1lIqkrysU3UiGUFUuu9PGdlAOeG6WzDTq/lT1b7bbzMzY&#10;cnK6KlmCp+IIFaF8tBrqHiHUyaXPz6+8kHs6RXsHAL44v7CM7RoVANBSfgaa7vc9f+KS5NTVnvWC&#10;jFaFnNCFDKMuQlWgc0my2aCip24Ec/Sz940xM2PH7Akpc05KZ6x1W56JPb0FKR2tJtsA6Wo/Jj/8&#10;+Pjqla0OHplEFYB3ru4rxf2poNv29o4ZPzxe6Vs/nf/938yRf1qcP9zxoADIl0SrnAQbK5ze5p9S&#10;LfkDoSoECawor7BTat0/sO73Hzp44NC5W8P+a7r5gJaDVMxsCp/8k4YAPRmf/8Nv//zGVcetVZOX&#10;8vPzprtKWAAo5LayJsg6HcRk/dpr766ZC5/vLU3+9MVh4emTv62urJkLU4vmxa8DiBq5qkPp64rC&#10;4jDJXvrxxx/7+DUvvWQ/IQ5IDAsQM9ep8eyowSSqktcslBfKhfH8y5euEa6+qeRfu+Bfr+6OCf0f&#10;bSIvN1Z3eFc3YL94uuTr4tpy2GQy1Pf/ksN4P1MniwlUZ9avHcyHqoVfLPn6C/70u+vGmH/852vd&#10;DBiAOISqjeVnRk6eTC9nakOlKoQIY0om/02V8ie57tpkhy9ZvheB5Kexrsxfl/7Tkv808u9Nnm3u&#10;ZNVS0lShh6cus0/xYiFI3KtKuJ7frbfbA5sEAEROcqUR4BChqjdMQkIiM06tWxHZoNWAqwfMD09v&#10;zFpr5BX/qPRj2h4OyR3POIwkat0jkkQVQCTS9wBxm6jGeUtVABgp8hpGmVNjt2iD45a9VlG61xCq&#10;+pTPVePcOVWnQrVynMCMfNVKUteRP6slZu1nVPnHzN/JyoatEp4TUerekM2VyNf7AwhewDdBBoBC&#10;1UsvlWZDrkQyH4n8VXZO7/NJqOpZJlfVuyU1pjpRtcSeNrwPrOSVbdDdtc2fU5isNXhAacFuOlq1&#10;tava96ZE3SND4UtMogoA5J4A4IT3uZVwUa33jzC3wTCEqiIEECzGyVdkE4DG3V0r7inDUtT010e+&#10;fPnLApkXCva9Gft5Os4LtYy6sEdtldLmHqQ3XY7qAERxPgMkrg0Vbw0CaCC8SQe6UH6K0dgEgFDV&#10;v3QgEhvSZBRqXOKa/Oywk3qoJ/t0yaqVuY1V3Qa7fiV/SOGNvDLjH3azr0yG3gMSVUSLNvGSpXuq&#10;9oN7VQGIXEedrIOnJVDTMk6N5k9c8j2E2ghV4UcwNy6Xn08Fpk0j1+oPolTyd2UKV3f39tMbqtiA&#10;NfPaVewRUZKx2v/UT7RKXQ+ACDGrBIIX1ZpuVyI5NpZvG3WTRy2rH0hUOzVsi5J8ICJURd+CiVMl&#10;79gxy29ahw4euPn4fvrFatDRVZdM4WpmpysMWLvbmDuqxK/+IvYQrZKoAhCro2mqltkvgJaY72CY&#10;8m2jbvKoLqkkDehCybMq9gknVEUN9m2ZYZfR8ycujdzKg1kLJnaXRqHMi1W3o6vSjbY8WrWSZ8ZJ&#10;utoyP23cabfBN3cR9SrdTgCErf/l/4ASK2cPrlT7Iox5/laKuuQLcCvZBUgDupA0cMs3dvM0otEI&#10;VVFPcjate4EeTIGqIVENXWGta5sf96tKtGqK0tW8D4683mYMLTmMXDsSc+sJgLaq8rFiEUAbHEAA&#10;zqTtVblW1BW2EKqiieRoko5WFx/cmBkrOMSEFKcaEtUo1dp6K95Kq2eZdqvD9sr20aSXvy69+r7w&#10;vc2Sv6vNgJMIqfrzJnPzAAC3uFcVZJu+vrd/3fcgAAB5tlhVUeRCqIqG0gtAhlWtBhanGhJVhfqf&#10;0Tm5lVaVx2kmHQI2iFAF7s6ZfqaFe2jXw67++B31JRD4ugAIGP0EAABRsVVlNv0gE0AaoSpaSR9c&#10;0lfY4cWphqMnHKm4X3RUXJl+hMJfoWu3lbDqvxZXmXuVn9L1UgIAAASMprR6pVf9kwn0ILnPsIqn&#10;mlDVP+1ro5LTgz3QBBmnGj27NIJRshO1XEIe5K3qg/lbGvwhw7aHQwcP3Hx8nwNXXdpPykBapqTU&#10;eTO45PGJCQBRMvs+e6gcNOXUIv1Kkaj2T9FTTagKN9IHncCmo3Z/1rJLIwYtqx2D2UOTP/Pm4/uF&#10;rVQjMewFPXTwQPreYsG87gDa6Gg+T0wAtbZ37n39x+t/XhsMUl+cOD5x9NS1jy6eHPc2rueavXXB&#10;/gi0Meyk1vNcI+Zzq6JpHaEq3EjKVAObtyt6hwRIBLYbltvd25+6PTd/4pIxxkarCXbetFCXEUAO&#10;e28itjE5hnU+bT9Jy/x44S/iXlWQb+fe5V+fXtkq+C+DrcFg6/TKgplY+HLVV7TqsRJc40J1jWOG&#10;TDFHmULoCmEIVdFWwEccXTszEBUbEd58fH9YatD1zis/KUgPL6nq7b/5g/wnCgjVxuxyP3eU6u0X&#10;oR+RHLR3lt584+rAGGMmJs6895t/mn7l8LgNT7d3ts3f13//yRcrW4PBwulX//bl/vWTHkbocZKl&#10;dH4nfNjChydWzxFncjqT0N+GbUYFQlU0F/ZOTqIKiJUkqosPbhR+AztvRv7WZEG21gVQKHND0bCv&#10;34BKthd/fXVgjDn+2x/+cjlTiDp+eNwcvrw0efmjzaXzZ68O1k6/+Yu/fnfRfyeAnvgq+WyZnXFk&#10;KxTGlLbPbTLfRxX9mxk7pmjTJVRFE8EfYhTtw0BskjSQRLUuIbWrAAJDmSrU2Vn/85Yx5vxXuUQ1&#10;bXzy8nefPz5wdnVwZ337Ytl3BsXXRE/mBFN1136mtO3RCgAjvex7AFBmY3Y57MPK3acPOf0A8t18&#10;fN/3EHTb3du3H8lXbPdDj0MC0Kmur9+IVqHH9jdfDIyZWPhweuS3Tp66YIzZ+uLrnc5HBVmSOFXv&#10;xFDvyNNs/tBDBFF4FqO/DUaiUhU1hB2nGt7NA8RLUr+ZsWPGXEqKVdNVqzNjgR+p3EpyVfvccj8r&#10;tMG9quKUXB9S0QMlnvxtYIw5Ol6l9nT8yHFjtgaP/27M4Y6HNQx7VqLPNiZOZoWZe6gWPmz6e5iK&#10;ApaifYFQFTBG+coOIBKZheozY8cWH3gdUFhsHGY/pycAEIxMQ9Wukf4gNOOv/NKYLa9DGLZP9dwo&#10;2VevVVe8VM9U+Y2uRpX+A5nbNpAUpWY2cr3bvEwjZxnqCt0IVQF9+y0qomAqSLym3eF+VkB4MnEq&#10;k0MgGD3vzhKOHm3GEPx0L/0H2vv8eByMUsnbkBK29jhpTGYIVRE13sQDtMgvS6fDUUcyDQEyn9dK&#10;V9W9saFuwECJ/uPUzK+w9e/sVgDQv2Ez3GFhKzPiEsSsvdG4HRKqesaFpkca3wYB4pRels4xszcO&#10;01UAAAB0aur23PyJS+UzXOa/5QrzUxJVlHjZ9wAQDl1hB4kqoBplqn3a3du3H+kv2gK0dN4KABn5&#10;piJADFh5DV/S926FK87nHUxkQkKlKqJj41QSVUALOxu/+fi+MeaDI69LeP9Gwhi8oHYVI9kV32wM&#10;SKRvggdIsnL24IrvMcAlGrsBAVBX/Uaoirio20WByKUTVfuJzVWPfva+13HFrnq6SusuwJfkRsZG&#10;wNJFonbEIJlocI7zItqnPbnW6u1QH/CcuvA5tOdTh0+v95MyHGL5P2LBW5eAOplE1bL/fHTuVuGP&#10;cI3Ss2GdAZLPmV4CXkzdnpOTqBKnQpjp689PXpU/liYrPK6Xkx2tBmBXYfa2+U3dnlt8cOPu04eN&#10;tz3JG+2whfn2TCp55CoEub6NSlWEj/X+gF67e/tcvqiQqV3N56oxy2zDPCHoQVKm6j1RTVCsqkKQ&#10;M96wxXNOCbg6Upf0aaXZiyL2dRxZjip25PCISlUEjrMvoJSd1xUmquXFqvBr2P2seHMrHvTQlENO&#10;ogqotnNvfafdI6SLx9EMVxECJS+KLVzttBJCyE5EtQcyqFT1ydc79vHkjPH8pcijIka1woX/0KK8&#10;46qhAAroi9secO1xYQZpdrbX/75tzPj05PiQ79hevzb37trgwud704db/CJRe6J89G1TJ4AXq2Ji&#10;G8BfKlytZ1jCdQWhaoy8b3Y94EwMhM3eserRuVvcsUqy5NXJlBXbgDXOaJUTU4S8XJNIKOcBRNte&#10;/NVrV7aSf05cWFheuvhCtLq9OX/+7Oqg95G5ZBMHCblDLbpGi7x8/xnhG2FJwxw5DcqRJ2GjIlRF&#10;gIQfsgGUq1imSq6qSPIabcwuJyWr8USrnJLgkbRiVUCEVKJ6fGJiazAwg5WF18z48xtS7dy7/OvT&#10;K88j14kzX35U5UZVAIa9pWevhaZuz82fuJT+SsuHbSnJUstPlJxGXQnysp9QFaEhUQVUY+F/8Ozl&#10;VCZaNYFeZgEABNr85MqWMWbi4++/nT9sjDHbn7716sJg5ZOljyYvj+8svfnG1WcFqsfPf/WHxVYL&#10;//2y06K6k6OkaySzKtTVXTqZpLFujRwSiSrKcaMqhMP2xubcD+hV9+Y2Xu5YRbteJ3b39ofd0srX&#10;kHhl0RHu0gYtonmXa3v7B2OMOXPNJqrGmPGL1y4YY7a++HozSVQnLnz+1/2/NEpUbSjZ9X17umOP&#10;Why4IMfG7HKyTSrdrVCRuteXSlWEwGapnPgB1aKZy0Vk5Hv75be0YkvQa3dvn5AaFm94Q54nfxsY&#10;Yy5MnUx9bfzIcWO2BlfODowx5vhvv/rD5dpxaqb3om1m6mC8UuUbRrO/owfJNuZke6NJDloiVIUb&#10;vuZOxKlAGFrWJ3IxpB3pKuCQqLtUzYwdS/q6cMEGucZf+aUxW8YYM7Hw1+9evGNVczFs89wfGD1L&#10;GqFmtroGGSsziHLpt4V62MeVZjuEqtBN3S4HICMdopGdoSRdJZERaFh4xyzFl/wrwmsB1HLmy+aJ&#10;qu35GNWpKvPH2uLcqJ6B7vBM1tXg6Wpfphr2y1T9T3PyPKTvZqboWSVUBQB4Q6KKYfLp6gdHXs/8&#10;J4glqlISfnHHG6jyYk+AmpL1/uHlLEltYPqL+b/RebuDmA8giw9uLD4whvfGckQ9IRFumYUcPg8b&#10;s8tTt+dmxgS9yuUIVQEAfrC4G1XYzYO2AOrQVhUWE05ExW7wTjb7whzTl4rD6KiNrNLDSHjZOsqJ&#10;2mcbqL7FFu7m0W7thKoAAA/IxVBLejtJNh62IiDNb4HwsEWULVtmo08cS0VRGs24DVaExzRJiFaY&#10;RrUcvNINQLJ8/19bFOnqqdb+krVJVN2yrVS0IFQFECDKo4QjC0Mbw2pX2ZwQs8xtx/v8jVWwewII&#10;0rBEFQIlL1PyktGtqLp0lrr44EbyufYouT1CVW9CCn1C+lsAdMp5E1W7xJijUITyTVcJ6xEVX1NB&#10;pqAIxcrZgyvVvmiMufD53tJk50OCMjZOIlFVJ1Os6nEkihBDD0OoCkHyBfkAQtLRbalsrurq0cqR&#10;3gpE4aovXFgLxOQQAIBCmSUdPSxjRwwIVSEIcSoQqo7i1MyvIESLWcvCVbYf54hcO5V+em1LOOMj&#10;USXDhU7T1/f2r/seBFTTfksi4bp+em0f1ZmxY4puMS/E/IlL6bX/VTToj2FveaclHeo7VGXSAgCx&#10;6SFRBRK7e/tTt+cenbuVfMVugTcf39dycQYkqmfTMhNV7lIFIEjEqU44vElUFcl7kH6HoVrdRNW8&#10;WDkXZKuuvkPVkYs0Q3pyUU7Rmw8AGgvy3AnhNmaXzfOFXR8ced1+0X7CdtiFYbMU9MDOA2Umqgn2&#10;OwBAXsmppKPzGuFpS/08gbqSIg/L/8uvqyhlDV7SOFXRfgKgGRJVeGEDvvkTl8zzAtV8TwDDZukO&#10;iWpHSp5Y79NC6noQlO31zfU7G4+f//PIqanp6clxnyOCd/kV6LqCnmaEtDXofwBJf9XgX2JFtOxx&#10;4nqq2lJW5jmKVHy9OE4BUSG6gkcbs8uZmw/kO64a7mflFMWqzklOVC1yVQRg597iH69fWRtkvryy&#10;dtWYiQsL1z66eJJstW8SkpTkCJw+0HkfVdeqH9ULFx/rvaDiXCaN3de07HHiQlWEJylN9T0QAH3I&#10;XGbpvcCCasNOOiX3szLVJnLpuJZTG7pTmFN7n/hlhlQ+A6ehKoTbWXrzjavP8tTj5y/88sipqVeM&#10;efJk4/Gf11YHZrCycHrlzm9/+MtlctVeeT+3Zu4E6HEkPWuTqAYjWe1kt0MJET+EI1RFh4hTgdhQ&#10;oAohkhnRsBnC0c/eN8bk72dljNnd28+srkifzuwNSe1/ZRFGwoZrFKt2SsLcvsEYOBdAqHuXbaJ6&#10;/Ldf/eHy9OHk6yenJ8389cXtzaXzZ68Otq6++itDrhqIipWYEg62YoWdqJrcq0+06oui55xQ1Y+w&#10;WxzQNRWIEHEqRCmfESUtw6aef3O+LYBJbclVylc55RVihbgr6p7G4CfeUG792ukVY8zxoYWo45OX&#10;v/vevPnG1cHW1d9vXl6a7HmAcI23/drLHNiPfvZ++s1p7e4+fbj44Ebh2ZZrPJR46ccff+zj17z0&#10;kv2kykw77MDRBNfELf16MauEEMEfRkTJz5z7f/L7PK6ydemVuf1Cfn5Va25w8/H9/BejOgkWLk5P&#10;vvjo3C1bDqwuDRRF9SrUkK54kzNdP1Mnq9YEyol4bi/5bOH/+a92F6fLv3Nz/sDZ1ZLs9Zk//e66&#10;MeYf//may1G6JuddrszpmCmkFiXvloVx0MicczNbJhvqMBWfma5PMV7O1IZK1Z5lCmHCOPSkcZQB&#10;4iEhS0WUtj9969WF7E1FTDI3zlwQ54O/fEqV/kp6My4vtfvgyOu1xs0OAgAybH/zxcAYc+bUiETV&#10;GDN56oJZXdn64uudy/OHOx9Y52Te293JFFJOZBwwe1Nx36PoUHoTym9RZB3DOH9mdLWRJFTtSeF7&#10;9Xrf6sncVRlAVIhTEZKfWgHk4tfnG/aQGLem8nlIGDtRprMqXVYBiPTkbwNjzMQvqjRKHT9y3Jit&#10;weO/G3O442H1IOzYUUhkHLb8DT8DRlKPKghVO1ey9KlkBlXlIOVlApa+KQcF8EBUyFIRmMyF8sbs&#10;8qFarcGGrxstnNeVn9n1vs+alvmTSVQBCHZ0vFKo+sovjdnqfDB9CDseCvuvEyiTrmYuYxRdugzD&#10;FmW0VYz6QqjaoTadpCo2n235CNWlS1Nnxo7F8MYU9Aqyt4ZHhfu7qGe45yOSXfok6hlAM+nIr4f4&#10;r3ybKdmMFZW42pqOTLGq3yEBAICODLtECakUI+ZKsmj/8FoIVTvRT2P+xtOzWo9jZYLU6i3nAOil&#10;63pI8tjgi6JKycaLV+SUuKbz0/kTlz4wt0hUHeLJBNx55RcTxgwebW+byZHFqttP/psxZuLIz5v+&#10;MlYQAya3I7TPEHq7yMkHizZmVbdre0+H675k3gdckbhQVXv5j5z7nFYfw8gytMxt2u4+fWi3bzqr&#10;AkHSlaUCweuoxLXuLxopuTZQcQUMIKPr+zJLMj7+qjGDwcIn6xeHdHFJ7Kz/ecuY4++9c7jpL6sS&#10;u9AMFM41Ox23STOOfva+/eRRUTMlt4lqxrDyL1cyT6a92pk/ccn5L+qUosszRUM1AkNVveTEqXVl&#10;xmyj0mEHpkwfgO5HB6A/xKkV0QEgMPayeGbsWL2eqkP0XB7bsj97le8v/BX56YS9Kkj/r7oiDmno&#10;ogB0ZPLDj4+vXtla/ddPP5y+WFKsur3466sDYyZOTVdpv9oKuzncqjtVT18DVJwRpL8tSVQznxcG&#10;rG5lRlvrYqaiTD1Z+lIHeOnHH3/s49e89JL9ZOSmrHGaqjdOzUjfhKri99x9+vCDI6+XPGYATwvU&#10;0XgY8U51d3kvB2E2M3VKsk4bDn5w5PXIX9MGlSM3H9/PfCWZeNjnk/KrlrTnquXHZ0V1zcne0c/U&#10;yao+gXIipkpVY4zZnD9wdtUYc+Hzvy4VNwHYXvzVa1e2TNltCRN/+t11Y8w//vM1hyNMn7aUHgHQ&#10;s5Hn8WF7d7MfTH4qnaJmJKFqef/AkkcY+YAVr16cHNlYlNOPNnXWpt8ztaFStaWo4tRCM2PHqixL&#10;DOApAkKlOk71iGJVVbY/fevVR4Pcl89/tbs4TSubtJGlKBnlb6wmP3jo3C12lpaCLPtlUgqPJhd/&#10;WPjh1YXBytnXVo6f//jDU+/8/Kdo9ck3n/zrwurAGGMmPv5+VKLqRGYfV9QTHFV0UT5Z8VfIVz1R&#10;Hfk4JYWxTloE0AKxB+oya0LVhsLIChtkqXW3b5s71BsWgF4QpwKGWKcCJx0G7Hfaylae82aCzFXp&#10;KwV/xi9++8P4/Pmzq4Ot1StnV6/kv+P4+a/+sDh9uJfRZPbu8Hb2GMif9o68mUom32y5eL/Kj9dK&#10;VPMPmPmL3I6/kM1VC4M/e0bjXNaSuieQULW2kOLUfrZX6rkAOUZeSwFAdXXviplUtiZ9A9RdOvds&#10;Y3Y5XbAWXq6a3gAaL5wCmhqfXPxu98PtzfXff/LFo63B8xUNExNn3vvNP01PH+68kyrCITBRtQnj&#10;yGBx2MgdJpLD1v63qVEtj1OTL3bU1DU5T2XOy5y/IkSoWkMwcerM2DH2diAqhVdLlIy1xDtGQHWZ&#10;lSs2Xd3d26dQEQk2AL/iPZ2Nj09eXpq87OCRhq3ZD+y9EKiQhIztg8W6rYEqcrXqv/pvSZ6HNvfm&#10;LVmcLvks1nJNfc9L8qv/Ogm9AghVKwkgTk22Nu/bHNApQq48lvkDGKmHg2f+nhKZG+MQsI5ENAMA&#10;wg3LCguTTVc3iCuPOJMhJWPIf6WxKtmoq2uMlgFxyY9Xj1kz1yfpBSXJOTqd9ElI/UzryyqZiaqR&#10;cblIqDpCGHGqkbG1AegTWSoAmfILEjOXW7ZbWeanor2SSU/Ywlv+DwAxSKeZ5emqqXDR3uwiP5+o&#10;mr7KRY2j9giFf0KDH3fLnpfTherpK5Zor14aU/eMEaoOpT1OTbJUdRslgDbomtonOgAAjeXLZJK9&#10;qfDmD5mYlcubeAgp80E0tnfuff3HO4+NMebIqX+63NONqqBaeWKYiQJbllvmf1fhb3907lbhyvfe&#10;UlTjuqWpq0Q1/+PNBpkpUOUtT4d0nfdlhapCpqaq41SBWaqQlxUIXpv2QEDQxi9+u3/R9yAwTLpw&#10;ddhCyMxVDRkrgNa2N+fPn121N6eaOPPb1euXx41Zv/bWu2uD5HtW1q5OnPly9fpJblmFSkoCu5L6&#10;0Eyo5yqOyGeFrhLV6mWnFW+WNVJ3iaopepe3ypO/MbtsL0VKEkBd4SCakRWqeqc3TqVlKhAtslS/&#10;KFYNAy+id5k7WZW3mSNjjQqvJjqw/elbry78FJ4O1q6++t/MDx8+fndtYMzEhYX3To2bJxtfXFkb&#10;DNZOn//FX7+72EGsWvHGVsO+Lf+dkKZiFFiYPI4MLuvmlV3UqFZ5zPZFsp0mqnWl98f5E5fsJ/me&#10;RUZYoZsErjoIS+MzVC05PfRPe5zK7gpEiDgVnmTmos+d/2p3cdrDcKTgaWkrfycrU+1AF0/GGm2A&#10;QrEP3NpZOr8wMMZcWPjrRxfHx832+rXX3l27+upZkz5oT09enp+aP3B2dbDwyfrFHo/k1afJFWNZ&#10;eFE3y6u1WD55zEy0WngmrT6GRL7veTPhJapJkFpuZuwYZ65IUKlKnApAGbLUNL3HcADDpPfoKs3j&#10;ynsFmFwJia5rJ1FVCL7oeskg3vY3XwyMMWe+XHpWfzo+ff3LC2unV4yZWPjwhfB08sOPj69e2frh&#10;yY5p3lyVvThCzbK8/Dr0Wr8rzZ4ZG+ehTtqh6k1UnSxgIldtQ9Ht1n2Gqvk30A51czu2YZROxVnp&#10;D0SLOBX61S3npPwzdvmjXPuYNb9MT8U1FaVngCNP/jYwxkz8Ir2i/+SpM2ZlzRwdzyzzH3/ll8Zs&#10;DR7/3ZjDPQ4RHg0LIqtfdTusjqz1CA7nBREmqlXaL9x8fL/ib6cArg2bR/seRVXxVqpq7J7GnglE&#10;K3NeV3f4ChttVYE+NYhZSzJWLUdXElXAtVx+CpSWdg4rycr8iPcwsT0Jf0L/NapOinPTFNVaoo1I&#10;Q1Vds99kb2SHBGJDaSqAHvR5XdTFMtiRU9zq6x+lLWNKnq6p23PkqgCq8HWsGHl4D/4glk7lSFQ9&#10;PkLjHx/ZfuGDI6+bOvWq5sXFMeQ5FelqmxBjqKooUaU0FYhWYZzapk88OkWxKiBKZmcsP3jmb+tx&#10;6OCBm4/vS7gAsxmEjSrIVS1dcy0gHtUPUCqWCGTyuCo1jN7DxIwGEwcJf4L3O1PlH8FVBSu1qxXp&#10;eope9j2An/QwHT108ICWSW8w+5uWJxxhCGB7s4ep9DXQ7t6+/fA4KgBQLTmQFn5kvs1+bqtR0FLL&#10;O6WgN/nLD6AjhQ1bQtoChSSqaXWbipKoZh4h82gfHHm9zUWCom6h/dP45ERUqaorbQkgTgVQCyv9&#10;tTV22JwAACAASURBVIupWHX84rf7F30PQh6elkAkywLk1KsCQEXUs3ctuWIvvOTrP0x0VUTpPQ9t&#10;/widDsBtx1WWXAxjb1Gl68mJJVSNZqILQBmy1DakdT8EEIYkV/3gyOvec9UuutCqpnHGBZFWzh5c&#10;qfZFNXQlqja3cntroJZqlcr+/+y9bWwd15nneZIAVo8Yf+jN9Gg8NBNGNzLk2xpBPVw5BDQNR1Jb&#10;IjSytLLd6JmJXmC2SI9NXLfaTYsbNLTL3WCRoc0kal9QhiU2s5YZ7Pa0LUEvI1BKS4oxMHAtgduG&#10;Rk2rxVyHaYvraLsDL9aWJnIjyH4osnhu1alTp845dV6q/j8INu+9VU89derUy/nXc54nvrDdGFWV&#10;52Hreqi6BQMO6NJV6fsXbmdxvGsQh0TV/GJ8oKgCABwEcmrxKFOwqjRZwznzC/9sHttcHW4sfV44&#10;JXtPzdd7ctkg8ApaVyWEWJdWiW9ySa5YPxYAuEn8HQyuG3LkHahIg8pU6hasOyBO5P6F21kEH1Vm&#10;h0RVEivDomVcivEtAMA1vEjPDwAAJYd+Lg2kVYuXaygjTApThACYpWfkzr0R206YwTWZNfIM7FSY&#10;aiq03ObOpHvrDli3YMwBv7orMIZboippfVpV1B0wLRQA4BqQUwHwlmhk6wKIbC00kTpLtrKsQlFN&#10;IulYnP3wvfqVI8yf0JgA2EJEUWVOwHfwgZkOXHVBjrTuQOEVVdJ60F+78W7WDeH9n8iJ7GMrOSeq&#10;0nAE1lQQoAoAcArIqSUBGQAA4OOjpEVLq1ayAWx9q9/HdrPI9o519Svsn9CYADiFSGbVJCnA4uOW&#10;dTGRxBota0iZU7vgvqKqqF/7qBVaAdP/XQEDWgCAU2hJbIIrGwAAWCSSDSCIUvHu0R8AANwhVLLk&#10;ilalxl3l9ORsXUwkyW0lGIvm1C4UVVHFE4IEPtaiLKCoCt0BAOAO2vNEAwAAsEUkZHX+zj0DOT3P&#10;P3l061v9iK8EAHhNXOxjFoOKr+haIkvrYmLcAr+J4ltxcBdcdiDevBJz/0GBKZqoCkUVAOAC8QdH&#10;XJrKAzIAAFBswpDV8ExHuSQAAMiEuBbGLA9FZ7fkED6Q63oqsy4mMi0ItkZ+Dhi2YNEByKkG8O5p&#10;qjiiKspSAQBcAHIqAJ5Q6bt4r48QUvo3siXffTkiumowAMhPWkWwqgRoKwCcRYuUxjESVxhFpo6l&#10;Tpy3LiaKW0j61aNdcMQB6UBp75RBd8D0fztgPAAAsHsdgJYKAAClgtZVg4+0tBqid2AAXRUA4DsG&#10;pDR+5GZ40U5SWvlZCNyUI0WCVR3fBfcdEA9T9UsTdArvFFXii6jK10qgqAIAbMF8p40rEihcBoDm&#10;sc3V4Ubs695T8/UeC+7YYSmyFYAAekwenvJBjYVwGe3hq9BVAQBlQ0IIYyYNoIk8w/PDVK2LieoW&#10;rDugbsG6A54SPpN4J1b6gh+iahKY8g8AsILXWirurGYonK4KAGBAl67iPJci6aqDiITDlOfA4W5V&#10;Enx8JWNdCHNByyuAHFmAXaDx6L7gkas+hqkSr0VVDFYBABpJzaOUhKcXIh/vWAAA4CbMkNVIHgDi&#10;7WihqDCPBX3Utnesw/EqLM3mHKl0VoQWPVb73k/I6mfrtc6cnTLA1rf6U5fJQ3iVfszOSUqjY1f5&#10;E+dd0PIKIEcWYBcASMInUZV+EoWiCgBQRPrxLsDwJQgXPR9BsCoA5SESsspMsSqt0EV0EI8yACje&#10;ag0D1bs0TA2t3TlJ9r9xZ2zT0pdJ4unsTybGJ8n+rXXS+n1hiVxw9F5tMkla+Ulp/I8GHDBmwboD&#10;6hasOxBQkud5i/dBf2/B3oiqTEXV33YvD2HsRkkuQ8Bx+KO7kvTSwlw2cW3xE6RnBUWGrl4Vplgl&#10;lLRanunkNG5eqOPjiLIdF9BK6cRTx7EupVl3QMXC9b2v0xG4Pu6CXQfiwcsevc4EhvFGVKUVVfGy&#10;a8AFggGG1zkoge8kaanogQCAgGObl0HqBVqI66qEeo4NNdZM+t35J4/SsWMY12lB7lgAAFRgTrSP&#10;q12l1fJULETyGPi4C444wOyl2u+8Zbv7hOPx4g3A/RBVwxmUwX/Pfvhe0AWle2HZerB1mGdOqLQW&#10;77wC7hCXU9HfAAAA5EqYCiApAcj2jnXiIau5TsXNFS/m/mNEAIBrlFbL02vBugO+HAVORt2QPMaP&#10;uPvQeC3Q+SGqBkQmUmVFS04roJHw2oScg0AvCIvmE69R4NEQ3TuKkla10nfxXp9tJwDwkaT3x4Gu&#10;mjqKyENRNTyH0f8LIABAFbqaH5/yaHm5WrDugC9Hga+oBuuWaqBkSyjzWqAzLaqKjC3jxVK3d6xT&#10;fyDz+jgBAPiEcy3jP2E4l4q/YVAAqNPetmz+zsyxzVXbjlijKNK/c9AiAlNaFdFV6Yn/uhRVdSMA&#10;AJCV+F0m/txeHi0vVwvWHSjAUQgxPyxC8lbvsBCpGrl6Ml/dx1cJZv0zl0QIqu9gOAcUwRx/AABQ&#10;ATfinAjzAAQf440c5gHgEEmoqgKGagAAR4CimpMF6w7kehTowNIk+3IORO7OeAEJxDEtqr52491n&#10;Vn+d/oZfQIZ+sU8LphBSAQABBU56DQAAxoCumh/0M22SrmrgaRZDRABAVgy8hgmUL8e1PC8sRKpU&#10;SRhxZxdSFdX4R5XNMbH1DrK07z79TatqIVL1tRvv0h8jGmsILbYGf792491I7VQAQMmBogqAbyA9&#10;KygpYTYAi7oqAAA4iONanhcWNCqM1ndBfc5+xGCcyCYwkAQq2C9URWus9NNkPII1Lr+i9wNQWuhL&#10;BC4FAJSS5rHN1eFG7OveU/P1noymIPUSgmDV/KF1VdJ68zKgq5Y2+AUAYB5+bi761wJoedYt0KvL&#10;qatO7ULqwuJ1z1I35yB4yeod9kVVJsxn+viZg6I0xQBDOJAVdUUVtysAAIgDXTVvOKkActVVkU0V&#10;cCjrvJ/xPW3jYl+WFOmLBnOQzlfBvNDy3LRg3QF1CxKrp16sFFXXMJs5fRZwsuhwTpZM99/UNOsF&#10;JvX5x9nxu1uiatBMSU/z4fT/oKsFS8YXg9IKQIFBgKo6kfs6suwBAGigqxogKcomJ10V13kAgMt4&#10;pOW5ZsG6A+oWBFfPGlvKeYwR11vVX0YG919xXVWkfGVRSX3+cVNRJa6JqoFOGkm6Sv9Kfzz74XvM&#10;U0VEacVQAQAf0aWolvZexQSxS7kCccpxcIBA3iQJmsEkTQP5VaGoAhCjZ+TOvRHbTriPyNWD+RhJ&#10;vzeK1KGK47iW57KF+OpZlUcHdyEV9cc2EQtZxVAOGGoVHodEVU6MavhwKSKFiCitSW8nMLICwE3o&#10;c5auWSeNs2+6mED3AQCYBMGqWkjVI7LqqhKjO7uz/oOOhL4EAIhIZj5qea5ZSF2dFliZy7i/C0zi&#10;SclzIrh7Xqot2zOx+NWq9Q8dqt7HWnjrW/9mfu9ffRx+Xszvn3oLjt/uzY9SW/axe/Sdi7VOwx54&#10;jiuiKkdRJTo6VlJi7Aj8UHA8EQJgBb2KKsJUAdCHxlJRwC2gq5okP10VATIAALtwoinVy9xDURVc&#10;PVieXtidXSCsANvUAOe8MXb3dD/Qx0wmU2fzpYrghKj6zOqvEzHJMp4BgPMrH/HUASK/ejTqSFKU&#10;/O3EoNjQxRN0XW3R2wuAsdfUAJQW6KoqCE66D8eNfF01rJhBW4ZgCoAsU0NtOyfJ/jfujG2y7UpR&#10;iWeO1iKQRYxICKx5i4kiLtkKs03SLk36kORJ1gXyhv0K80t/8IMnk6I4p4b2/tVkzl5ZQdfAmfM8&#10;6bWiSqyLqvwAVfPwPZEIcXVn11LxvSuDYqNRUQUAFIVK38V7fbadcBNdF0zoqtLQMmgqInkA4gbt&#10;Tu0HhYF+e23XE+Adipcg9ZhT6S0aUFRJwg6aUVQF5+lGHDYjTKsLpnlfrJCL3CQFmEVqU1R1TVFN&#10;RaKEnF9ia9ChoVsBdwjPIF0CAZRZAEAZwIXOU6CrAgA8Ikl7Cq5LgrqeOLQYF4+EFV/dSnhmXEmM&#10;T8lXdCBJrBRvK5Ed1KuoisweljjWKgS9uhj3VvdHvsUQoKyJquJT/r0gaUcyia2FaQ0AtBCeJloq&#10;UwEAQNnQ8jCNYFUDnH/yKHnyKCEkKOtEWp8JoasCAPyCvkzFBdYAaUk0JLCpUS7UaCEPHVDcgXhr&#10;R76R840ThyvomGCMaqr/eYDUOgaIPJcWQ1EltkTVZ1Z/3dbTueE0fJnEVvrL8oxeMFQrM5GRIfMe&#10;pldRLcBVGwAABNGYBgs3awnEMwDEhdFIg/N1VQAAcJakFz9ykqgcVmJUw2u43ihdLXkSJKrLiBwC&#10;wcMUZLwRWbKozDWnfnT4O2cmGtOL33R173986IXHtlQ6GYu3VIXtemnm9AA5Vusdngi+6u7qferA&#10;gdqmyqLxC/VXR958v7FknJDuru41Dz/x+LMDPSz7TJqXxr53+MT4dGPRQu+3XqnzVl/YqZnGNFXA&#10;tqu7++HqU1sP1O7e9972jnVLz6XN+o61g4seBumtm3MXvvf8CL1Fer9Y/hzo6awQFzAtquY65d/9&#10;8OaQ1AuZyMUXwxtQYIJTADGqBC8eAAD5wBTmkgI0oKuagVYZInEAga4a/AFdFQAdXG9emBJeeNVK&#10;tt4B0knSVdUVVREL1svcq0eJ6lVUBbeYn/TpsqKae5hqc2qof+dkI/r1dGN8etf4MOnefXJiZAtf&#10;KZw9tnnn8JKFxvQEaR6obSIkIr9SNKYbjenG+OTB7t0n3x7ZkuLjBxcGnt81Pt3yXWN6YueGie7h&#10;a2/3MbxL2i6ZbjSmG43JicGul2a2DyRvktEsjemJxp6JN3effHukUh/qH4z9yvHHNKZFVTyRc8ia&#10;d4azDBoZFAAoqsB3SnDLQ6koAPRDzxulpdXgnliAkg4AuEFjeNdO4YX3v3FnrDM/X4oOP1GJYAbP&#10;8O/4w1WSBeuKKgczVaGkYUqfEjVmvMDQe8oLAzuiYmWExuSu6vsvzZweqCTFC04f3Bm10P3UYxXC&#10;UTZb7T/6Nb4Q2Rjcsyvxt+G1A5U7Y5tav71US90umT5YHVp1L0HPHd+zdjzZ4WWTyb4O99cfu1jr&#10;TNl47pgWVTUOL5kZGQqDSENxrlx+FcgC5SR+9wrzggcdGIoqSMJwIhcAioHihB4Eq0ogHVIamRiL&#10;lgf5Uequ1d3dZduFYiMY95ekG4rrifzgRzOKah4BmCYVVcU8sKlXEjOqazyfb6ZVUmgMbmgblPCK&#10;EELI1FCLokoFpbbGaS7qj6IPbF1PbOskhFz4HqVsdg+fnOhbiHhtzo19b8PBULVsDB+e6qv3pNjs&#10;PbUw2b85dayfDowdP39hbBOtjV4Y2DPRsuL/cPCf93asI4TMXRjYsGtJLZ08MzWyJXm73fvfODq2&#10;qRLfYsBvDZ98u29LJaodNwZfvVBLjb3NG2uFqoA6rVcukVcTGa9lvafm0843AHKi1I/4AAAZEu6D&#10;uJctgqJV3hHJBkDHq9av2HUNgAKw/42L0ZArYJckXTKYjS5n03yMqq5wztTCUAGBe1okXWYeWF03&#10;/ZI/PFyq7aQiLlvnrVd6Ri7OfI16iJ3cNbA1FhBKs/vkTCRLwKUzS/Jl10uhokoIqXQOjL1Drm84&#10;QXZXn9r6+LaVKekFCOk9dTp8cq709F089ZO2Jeej2uiWsflrL1yaOnf+xJuT5Ck672rnlheGu8eX&#10;nsxnZudIUlbW7uFAUQ22OLR/eFdL7Oruk7f6FpTTSt/R0TNL+VjJ+7NNkrpHOQNRtei0DiaziaoT&#10;O9sn0pdSJ+trq5JfkYtNGKYKAADAQaCrmieMHmK2fO2R5wpTPxcAUCoUQyNFLDg4619806lfMn/S&#10;coP29y5PTxDhJ52Ir5VjQtVm/TAdzvnSRGwCfkQrHD889sKmgQStsPcUP+/q9I3ZOdKSA7pz4O15&#10;TkrTVnY/HolFWPW1bkI40XuVyt0dvzsyUBuJ/1ClVmzc+ICQzugyhBBCer/V0iCV1V2ELEX1do8+&#10;S8eiVlY9TP06fWOWEMui6uftbh4YZv7OPda/meFu255lob1tGeefbe+AJOefPBoqqv7eyAEAHlFC&#10;cVBLriT1YTCIkDqQCx7YCPUeOlylfuVI8MfZD98rWC6sOIXfQQDKBj0mVbcQseOaohq5dV7f+zr9&#10;L7JpIE0wqJRYKw9nAuam3qQn/j/ewxIBK9sepzSZ6RPn5tjGuocPMCZgrVxNrTyxc0Pbo0NjU3NN&#10;CWf3b+XPpp+ZpR1LeK3bnLtQH9r86B6xEL2u1ataPldWPUx/rK7qFDJjDb8jVRWzg4EUnJgyKZTW&#10;gEZkpFe2UbT70AGqODoAAJATeGoyT2paVfGBXCBnhy8DQst0AatiR61u71iHh38AigpzCBAOEATV&#10;RnokGFnFemEo/itJwR2MtBLecSYR3CJF4k8zyKndo+8klkWaGmrbmVRS6YMbtJyxpsIOrBSM62Sv&#10;3tnzVNfBBiXdNiYP7pw8SAghXd37Hx964bEtLbGrioQPG9QduXlp7Nz5E29ONnjazcIT0e2ZD4S3&#10;FZVcUyNnjeOxqCpRpQpBcMUhWfAVubUI3n7QVQwQ3MbwQAAAAB6BJACZkC5XlYmSSKuF3CngOs3m&#10;pcPnSL2GBKwGCK+WSVKX9K1HpJhVXFHVm8mUmbSUs5i4QT75zm13D/qem7rvphune/XKhF9WrhYQ&#10;C5NWr9ReeenNDQcZq083xqd3jQ8T0tU7euBAbRN/rnyyewvcmyfRe3HzWK13eCJV5hzf0zbOfFfx&#10;8CrL8/cV8VhUBYAJ/9YSXDQFJbykxTCM1AtiVAEACZS69lTqwFKLcWCGJF0168GNBKvGoaVVAEAC&#10;q549eWorWZWiHRAyd6H+6sjgZIMQsv+NugHHvCFVpTLmSQTpBDWCVaFSFxAczhgOOC2tohp+k9QC&#10;7j8Onf3wfcElOwfefmdVeMliMD0xuGfizd0n3x7hT/Dns6y99TMzRLd7d+9TWw9sI4erghkAvAai&#10;KigXwfVU8G6XdHuD2KqL63tfb198IkHrAQCAAeLjB7mxFoJV1VFpeX7j09IqQjsBiFHpTJkJ27w0&#10;9r3DB8enectkxl9ZJysaJTwJkTR+bXR/Spz4zTToLaUSSeNEThmV1rDQksn1mlqzBCywvePhY8K2&#10;O7fURrbURppTx6bOnGFfwRqTuwa23hnLFHc/k9w958a+QyuqXb2nXqn3dC5+3PDT6PILDd6s73jx&#10;qt4LrEUgqhaGSt/Fe30W1i0ySbe3rGKrxCYKT6StStsOAAB9FO1e5v6QCbpqJrQf0Pa2Za/deJez&#10;QIGlVWRWBTkx15x6tf87LTkBu/cP605HCDjEL5XqM9xpC8x8gKmDOP7yJus3uv9sYJ7IoY9PDUlt&#10;tLwzALTO67/ebBLWHPxmc4b6RE3D52iabCo9fQM9fQNjhDTnLpz70Zk3z0zQ6VbHz18Y25QlWLWa&#10;2LubPzpBXS17T50uwUyyOBBVAchMVrGVg658Oh4BORUAAApDZCSJS7oZwmZ/ZvXXX7vxLnOyf6g5&#10;FlhaBUAfzbkL33t+V0tgV1fvqVcO9HTmn+uPqeYUL3yVia7JE+IrMu9TWYNb48vj9meS4FhzEqdm&#10;7UWBDpufrtpaRapxZqrZNxC7sjTPnaH0ya4ntnUu/p2saaZS6dxS69tS6ztQ37F2MLy+vT/bJFu0&#10;XNpmf0L7HK0o1Xzk/yVzAlZ+9vfvEeLx80lBRFU8IxaXpcgj98NhJNzj37A5vzreFElg7A0AAAUj&#10;HgHEWQDoIjUwiqm0QloFIEpz6tjh79AlVrq6u0mjMU32H6AmsZonru/oklkFlSMz1XucjbvEnctx&#10;tL91qD3ynF6DLVRqB3oHw+yi0wd7j/W83deiajaP9Q9SL3X2H4irrnyazbnmuR+duXFmZpw8MXOa&#10;u3pOhaGmT5ybG6h1Ln48+8M//U9/ncd2nKMgoioAnsK/YXPGS1lnqVgByWcBAKBUMC/v4tM4cHeQ&#10;oH7liPhQEFGrAITMXRh4fmR8OlRTu7t3P/GtZwd6OsnUUNtO95P95Z2h1Vm50wWQgcQuzE6u8hrA&#10;wAHddGC0ayKUTRvDax/9ycmJkSBctDk11L+Tri61+2S2nKeETA2tpapFNao7yKlXBhZfCzWnhloV&#10;260qhapa6NnaSybDUlSNwefHVgXbnbswMNJ/UtyQ1+cURFUA3IUzvEwdo9pNLAA5VRfuB2gDkEzz&#10;2ObqcDznfu+p+VJmXCot4hcx3DskuL739frxbCE2kFYBTXjelelEo8tVd3f1PnXgQI2V4lAnxjRK&#10;iKEGoK+ctMCHxjdDPGtqgHQVLxO3wkrt9MkbO5ZyjDQmd1UnWQt2vTQzkln07Bk5uX9y13j4efrg&#10;zg0H2YtmV2x5bHp8P5kQ2i6Hr/zWuu0d+nwyTolEVWZS6gQwDgSuk9qTpRMLiBgXN1umB3QAgHZy&#10;rD2FNxYOop6yvNjHNKkdru99/RnyOr9oVRyvpVXvHAZu0tV76sCBnrzlVF3kLdiZme9fMEqS+tY1&#10;8mh2E5GSW8ZOX1s91D84GReaFujeHYavZjf+zkkSSQydYJ9r5xd/8fRb//Wy+KVgy9g7L13fcJC5&#10;S927T36L7NrJ1I6LRIlEVQBKhXRigdRfFR04++F79StHgr/x6AYkyPKGzCbQ7ICb+HjhVY91zWTE&#10;QZKue8EgMCxaNX/nHjOVKgevpVUAZFn1tW5CGmR6YueeCXrivyo+XmDNU1T1tpA75SC+KqoBldrI&#10;xdqzzakfHf7OmZlGmH6kq3v/40MvPLal0qlgu3PL2Ok7L8xdOPfqmTffp4wT0t3VvebhJx7XcpVj&#10;bHfg7Xd6pl7t/85kY3GT1EX1Ep0fgJA5QjT78NM6IZYDHz/361//2sRmPve54A+LT7T5R6qWLb7V&#10;9P5CoTCGiqjKP0a0okrEHj7CG2c5n1TQ7eNAVPUHp2+LOEBlw25WHGkEr3hJM7gjGmvqoFH7wNKX&#10;K3YqYQubGToFmBlAlXL6PyGEkGbz0uHewxNhSW7S1b3/wNEXNlVmh9p2TpL9b9zJMEn2z787Qgj5&#10;wz8ZysNTMxRV61SH+bIquFRi7r8K0qM8vq4qcSC8TuipTmSETnLozPndaOicD1bu1ASRqgCAODk9&#10;Vcev1wAAAIAZVCZwiFjQTiY5cv7OvWD5yFpZR4nbO9bpjVoNHMM7DOAilcqm+tub6mSuuRBjNd0Y&#10;37N2PH1FUHrKLMBpJEiNKqHfBatoCVkN5NSSH9DtHeu2d1h+JSCta7vwMgOiKvADPI77jkSMKgAA&#10;AGAGkWcMwWkcWh5XJB57Ql2VxEJCMkUDISEAKBudlZ6Riz0jpHlp7HuHD4YZCcf3bL6uKy0AKCrM&#10;iypifsVRaahw3fAeV3vkuUy3rZIHqJok9ZFG+kC4cBAhqgLHWZo92jKYcWP2aAnQM3tXJUYVDyUA&#10;AABcQFDlZGqvWdPCyimza47vI4Scf/JoXF1d+Lj3dUF/IK2WhPLO/WdQ2TQwtmlgLAxcJY3GZGPn&#10;5EFCuvcPD73QJ1c9xh/wyJ0JOidA5CLpaUtGAj892gvaVVuKtgvSniLhLljfl0wOuNDsEFUBAPmy&#10;OKvCmxszAEATlb6L9/psOwGAYZjiVKZk5dLyVjCVcutb/WuO74vkF0v1h7lRSKughISBq3MXvvf8&#10;yPh0g5DG+PAuUsmSYtUYdD5Br3E5upO+EgZkLQnoPoqKqqf9UON9zetbZOQu7/W+WAGiKhOMAwHQ&#10;Bq7L0iDrRZzC1DwxTMkLvgFgHfNXreCsD2JXaZLEVk6ALaRVUDimBEpRVTq3jJ3eMkaaU8cOf2d4&#10;InE5u+C2bozw6ieiqFqP9VMkq8btTj8M060KuoRbG0nY/Ux9WO9LEe8OB0RVUFScrjoNABCGcS63&#10;ty3DucxHS/J+AIB3BMGqnAWSxNbri5kBaOi54ZBWQUmp9PTVe/rqtt0oHGFsY1GfWLzWVd0RSYla&#10;S5oPoXUwjoF/4+Y0b6Y7vslgc9cuGhBVNVK2+Nay7S8AAPhB/o8aeGsFgLtEsssRVjWPyMjn7Ifv&#10;kRvPBX+Hwyc6djWcOQFpFQCgF3e0J2kKlg3AtSMica+JiPUcvW97xzqPDp+Avty8VOs9PNEICu51&#10;9Y4eOFAj98lsiw7NTj0EZvqMa1pqyOdtOwAAAAAAYBTk1gDl5PyTR4N/ke+3d6yLD5nm79wL/gUf&#10;aY01WP7sh+95NBYFAFgnSPps2wt5PL3oudnmgVf5dQnXpGEtpIibzfqOtuqeRUWVEDI9Mbhn7aP/&#10;5X3GLV7UJhAAkaoAAAAAAADkiJV5oFlHqkkezt+5FyiqkazWiFotAHi9BDLh4NRmkySlnjTvSTEI&#10;u1NOM8fD/Kr8xfTev+ydGlNDawenGd83Jnc9+rVrb/dVWr4Vv3eHwbwmb/ThaeXF0wVEVeA4C0kG&#10;EFVkCSR5AEAGW5es+INjOYc9AACyOP9Ry0Ug1FVJ7PqWaYYgAC5xvXlhSnjhVSu3VDrz86UcRFKR&#10;FOARhaOounM9dKqdbYXN8u+Gvt+/zn743prT35lM/L0xfHiqj8rQlXV/w3eoxlrJr8NRZlEVKeEA&#10;AAAAezTrQ/2Dkw1CCOnqHX2lXuu07BAABUSjrkoWg1WZ742sBLMAoEBjeNdO4YX3v3FnrDM/X8qH&#10;U0qfNJzLXWGEYw5Z95GjqOYUrCqo4fp+29recf+xE3Fhi2LizKV6zyZCiIcKcvhoEabKpbtKuDsW&#10;01yUWVQF3oAwVQNgIARAMfDm8b1Z30FNU5qeGNwwQ965WOuklNZU5G4NdGpIAEAcziMBHbIaJ0y0&#10;iscJ4Afd3V22XXAEQXVM1zOGN88qyvgirdKVnbLqm4LLu5natVQEd2fpG3Rwi6dXl56kHz5mBAbp&#10;j/TmIqvUrxyJlCCT2HQeQFT1EcTYioB56wAUg5ZzOZLRD0Rw+qm9NS7135NY4qfG4Ia2wUwmgfV4&#10;BAAAIABJREFUJV65oQsBK1h56FccwSZpo4GumnT2QVcF/rD/jYtjm2w74QLqqS19kQ6N4bKAKHJ9&#10;FuwJcYVLwghQ5OyH723vuD91sSsfvvc/6rgvR/oPnV2dcJ92IrkygiXp/yYZoX/l9LfzTx5t3/t6&#10;pn3RBURVAIAqGDsBUDKyv7WKxaWyUunnDuY9AFvwB9g5DTvD4W5WvSMcwKjoqvJ+AwD8BCKaFwiO&#10;2sR11fDv+C2DNsJXYMW3mImwVlWBe2bQ5o890T3cSJ7n9QdrtCiqEfUz9fuAcIIL/yGc3zO3d6wj&#10;5DlCSP3KEdfEh8/bdgA4Df+ZGE/MRUJxLoBeZ0AJaB7bvCwYk7f8q4mXjAA+cemwHRWVBooqsMj5&#10;J49aGdHRG80aOcUfI6UOjfCUCEBJ4F9bgtczxpzJFd93ZOtb/fxAv8i/rPbD1Jbhm7yIEb5N/q8q&#10;jV9gRTWkc+BbuxN/7B7+02c1bivQDeLqQThVJfwmj9O/9shzxLGTsSyiKqb7JZCia9AVXeMrQ0rz&#10;keA+x7+nAgCAVprNGYGlVq1v3yhkbs3xfZk2zwmpA8AkzHFdHoM9+rFNxX7qkx4/v6r0dgEALkOP&#10;Jgo/oAhUoazFJxxU8cwcqdStKCq2ihSsu7ZKlj0j10ZZSaL/5e6Tb/dVDLkUUVpVwraYxumP7ryw&#10;wfR/IEQsLTHyuhaBYk+F8B1oQKBAVCpVQmK3jOU71i57/9rHs4QQsnzj+gefrt53m3x8+epdrq01&#10;x/ddz5IyCacScIrU+Y9aoB/b1DcnlwSAsyIAwCkUhwOc1UPJg1N/Rgv5VdyVs3n2w/fKOcgS3+vI&#10;3bCczaVItHNWav03vrr8pZcPTzSC+WFdvaMHDtQ2mVJUDcAsk2WdMouqKGSUDTwWF4D4yAq6KgDA&#10;AJsOjJKJ1iJUq9Y/+FT1PvI77fSXK6orXybzR68GSiuDjb9Hf0pVS6GoAgcxc9tlPrZJ3PT5E/mR&#10;XBX4yapnT57aSlattO1HMch6YcnjdQvfoPnxTjEGznmLnqFNOuQ51yPlyLCXWbJJcMW0xKPbSX37&#10;prq8bx5BZxuwe8aVWVQFoFwkxapAVwW+wJln6hqB0AA5b4lKjZAlUXUhLpW55Ipq+6FqqLSGQalZ&#10;p/wTKKoAEEKoMh3Bx/jDgJZnAJxuwCsqnVsqnbad8BTp4PdMqofe4QlGOiGCTZF0lCOiXtYqiIpe&#10;KeLsmDep6n2c+AIlnxFC19W06AZEVR8pV4wtHtO1kJpCvsyXY+AXr91417YLQkBXXaBZH+ofnKTm&#10;/ovLo1BUQSFIyJhE093dRdY8PvTCY1yh51Jt2Z6JcJXRdy7WOAtH4KQd4MYHtTrPyvIUXOuStmvx&#10;6UKluUDJmbtQf/XMDULI1x5POSvLhly9OwncFL9yIjVuUeNITVBYrD3yHHOLkS/9Okzueyt4oOnF&#10;MIQnaXU1DVCWQlXAQxaKaJHFGiMoDp4T5588issx8AiPums4MdajGFvNNOs71rYoqoSQz8RWhaIK&#10;SkSjMd0YH95V3dD26NCFZk4bSR1PitScYcaDBKdbeS90wFvmxgZ2tC1rbxu4tPRd89jmZRt2DU5O&#10;jE9OjA/vqm7YPHApr5MyG0imUUhEDqvGR19BYVF8i4ppu41VjvKlRBW/P7gw1d1ZLDYLIlUBKD78&#10;u4izUyFAoSlLxH0o7SXJDcXW/i4dHpyOfXnr/Ccrt97PXxGKKigrjcld1fdfmjk9kEtdCZEyWfyn&#10;Av6gBWefX4Q3pnIetUu1R/dMRGPI58Z6hxuEkO6u3qcOrL5x+MT4dGN8T/9qFyKdrSspSVePYowj&#10;HBkQ5XeUte8dnVVG2rixNpfeUFL0qHReVJIcWckxIv1OBRNSDQBRteSURdcoM768lwNAEE8fDpKG&#10;rJliu3wb9zabMzKrQVEFJWf6YHVo1b2RLdHvN9XvzStXn+APLINnBnqE/NovhMyGSQBwDgI/aNYP&#10;TzQIIbtPzoxsCd9hTL16MPjy7eAE3DTwwrHN1eHG4PNj23J61eERLmiOOWFruEQrZfGHW0d03iTC&#10;t3RyTpqpTKVO0qDD2GAkHPjIbdHHQZN3QFQFckCN9QPBRwRdWcYBAFnJpD6kKrCOaRmVSpUQfirJ&#10;GFBUQcGJJfecazY/mPre4YPjdFj35K6BrXfGNhn2jYI9mP9pnZBoTtUQWlclyAkA3CaYSNH1Eq2o&#10;EnLhzCQhpHv02aVXGpW+of3Du8anb8wSUnZRVRGVyL7Cw2wN94dm4h66GeXjcqBGONPfWQ9BCERV&#10;AAqLm3cvAIA0qYqhiH5hUnbcdGC0a6I1A8Cq9Q8mz/1XUVQB8JTOSqVzYGzTwONDbTsnl74ePzz2&#10;wiarkXFb3+on5JNnvkSGZxe/+mqNvwpdtIp+yeH72w5Iw4UjmEjR/XhPyyl26cw4IYRUV3XS31ZW&#10;dxEyPXHmUr3H4nsOkCsiqVHKQ7wpFOVdW5nodGmm5rXX+Ba3d6xzWQIuOaUoVEW/MAegPLj/ehMk&#10;gYA7IMf8nXup/1pK/+VdRKtSO31tdHf30hcPHarel7CsoKIaLhYBZw3wnJ6Ra6Nd1OfpE+fmWpe4&#10;VKPO3M31pV+b9R1LZ3RQcqc5d2Fgx+bwy0d31OpUsZ3mpbHIr1NzCaV4Wqb/3/kpIYQ0p47VHg23&#10;uGPzo0MXmqEzwXUm+DtyeZlrXbG9bdmOzQPHqHU5qKybYnNzy/Vwx+ZHh1raCopqIZn9SYMQsqbS&#10;oqkupKzZ/XhrOHZl1cPmHCsyfD0oKILHLIVnBivjJpVp3XKk6pvMBfJWnEXKJGZFRIIUb3lj3TI4&#10;BZiOBbqqGTdAJhCpWjTwBiMLzWObq8Pxqam9p+bribPbPCJ476fvFlXw5gK+gEucInHlkVtEK+HE&#10;F99KpTZysTa5uImbcUl04++tebpdIkaV3hEoqqAIVLY93j04HZ5ujTd/1Kz1ScSqNqeG+ndOtpy2&#10;jemJxp6JN3effHukUh/qH4z9unPDRPfwtbdTLLd9deP//C/vH71Jh59PNxrTu6qT3fvfODq2KcHb&#10;pIvMdGN8etf4MOnefXKiZRZ2yu4Ir5tI4pVtutGYbjQmJwa7Xpo5PVCBolomAqW1+2uY5Z8/qQJr&#10;1lW0QA+ajGmsjiiqijUMaSPSTacrH12gh2hsWKaaGU7PVzEbMZWqmYbxqn5pPoV/RIeoCpxlIW0r&#10;hsoq6NZVAQAFRKaIVtrblExKhGIeVVKCxzVQDiqPPdE93FhSVX/SlMjiOL5n7XjCT43JXcsmE34j&#10;pDHcX3/oOZIUS04IIRM7byauPb5nLXljMQ9smAeATgiQTGNyVzV0rOV0vjCwY1dLtlnmuu+/NJOp&#10;iNClWvq7oumD1faDSy4VT10N9wjXzwWChKrR8FVCmrPvE0K6V6+04JNRDJRFUpGB+DWd9KK9Hfhy&#10;oWGBLH6gsw4VHa/GkVNjRg6T4FYyHVyVJSMbcrzKWZzwBPdILA4pxfT/ItI8tjk6f7O9bVl776u2&#10;HQPOAUUVACDH/J1783dmhrvTl0xYt+Vf4qKX/yr4v3RlKigCoDB0rlpDf3x/NmFOfird+9+4dm/+&#10;zr35a6dYp3D38MkZxgneGHzk/vQxWFfvqXfuMI2P76lNhR/CQlW7Wze9++QM3z6VmWRqqEVR7d69&#10;4Pa9+Wun6Lwi0werQxdSHV/kwsCeCdbu3Ln3zsn98cVxhSkiPVt7CSHj56lus5BQtffxSOLUuak3&#10;p0ks0WoRyVR0KDJfO9P0bXqmv+CUf8NhqoYxoyJp3MGkrnL+yaPxnww3bE4T5INjxOyrkW6ctSBb&#10;1rjaIEw17kbEgkeKqsWkH7pApCpwGoSpagHBqgAA68zfmeFkEpBWVFXdAsBhZAuOdw+HM/ErPUHt&#10;cvrn3Sff7lsobl7pOzp6Zu1SNbn3Z5vkn3Nt9546HUapV3r6Ls4Q+rye2H/swK1IygIqNrZ7+Nrb&#10;fRUysnTmRqbh7ydkydX2tp0ktm646ZGLM1+j1p3cNbB1MU42hS1j89deuDR17vyJNyfJU6/UezoX&#10;f+nc8sJw9zh9mXoHF5mCsnJ1NyGNyZH6s1tqnYSQ5tT5CULiCVWb9ecPNhjfA5ZqYyY4LicJMu+5&#10;7doRHNwxHVYfGKq3Q+2R5wgh9StHFO1EyE+hTrLMDBrN2xNO6tVcEQwYT9V8+ZvwLlgVkaoAAAAA&#10;sExS+Sl6geBf+A0UVQDY9H6rRdasrKbrX5Hu0We30L+2FOGZvjHLNd09fCAiLVX6hujozr8/M9UM&#10;h+vz10bpRbtemoiliK30HaXLc413vTSTEH7eGF4bKawXXffwmHBgb6WyaaA2cvHt+Yu1zsgPVfrj&#10;/g9ELQLP6ByYGO4mpDG4oW3Zjs2Ptq/dOUlaz45m89LYwI7glUPkrCk9zIDEkqAiR+qNcQmOQuRf&#10;0nb1bjoeqhz5VdxUIK1Kr+4gQdhpktIq8qX4VlQsqJNp03bL0OUNRFUAionvNyQAIiB1ZuFh6qpx&#10;LTVAIrIVgJLQtXpVy+dI7fKMs5if+RL1ofupx+KBs1sepyf4T9+YDQf2c1Nv0is/3sOKuq1se5ye&#10;yH/i3BwhhJB3XmJnHlnMDMBbV4rm3IX60OZH6cwAoNBU+o4uJJGYDhIZd+9/Y0lknxpaW91zcHw6&#10;+j1gU8iyThHCfXR2kMV0TKO3cVNM45HOkNo31HVVk4Jd1g1FMgNEcgWoF9TyLqjThVwf2sH0fyBd&#10;0h214AEAACjTe4pMLEzyvb739UAtTQ1c/eAHM3NPks68fQOgcEQlV7Lqa92EhI9zP62Tb7QHf55/&#10;8ighzWNHTiwtyxZkWy3MzM6RhQn1H9ygHxOj9X/CIWWlSq3euPEBIZ3RdfcHJbBCOXUx+0eFua4w&#10;zUtj586feHOykVa1ChSSSs/IxXsjzeal5iyp9GyKa/7d3buHJp7dUuk075uHuFzkShfSGdVKG9gb&#10;wKnQpcW+yb4Rboszxz/8ycxMdtqTvLcY7JSiER8n+POBqGoX3bpk21cL1kGFkWvJSt/Fe30Zt+Ra&#10;Pp0kcvBQprkAAJ6j8cRPNlVfqqzNkVO7CAkzP969fHXD5vo7iB4ChSYmgArx8CqJNKxR9D9FxIqn&#10;h1nh1qymRVneumHxK7Koq65MXZdN81itd3ii1FoqZn4sUKlsqsRPmZ6RO/dGLHhjlFAfNDaukZNj&#10;nBreirRV8TQjmrMfvld75LkgFyo/YWtqW4WttL3D9ZF1nIiISQup4a+pQmfwk2IOVnpFM9JqKnzt&#10;le+bdeclgKgKgAy+SKshHrkKAlCEB4CA4ES4VFsWnZbbGHx+bNvpAQ36EQCOMDd73bYLuT0wNAYJ&#10;qUW+CwZOcxktzd+5F+qqUq5MDbXtnGT98Ma1GXK4igwAwCNSAydFJq3TPzk1ZNCirYTijjGlxjtJ&#10;SBwRwdSpLpQHtOrH+SNpFfobWntNWjKVeIE4Mz2QvxWOrpokIvt74hRfVC1oGj7EDDqBmRqXoITQ&#10;wTjMn0pIOIoGhSTe51u7erM5Y9wnAIzTOuc9IQlprnw1qnu2QE3tTyQ5Z2vS3PzWvWYRm9evckeY&#10;G/sOU1FdeH8jZxQA43BEUpXhiUiWTAP4K6/QiETmFmNPAQeOnJq6sCDGojsjAbmpJC1ZsG5ffFEV&#10;AAA8hamfSgwjpXRY55ImQ1EtA8l9tTVzIgCFpFk/TMdIMqtC2SUmbp798L3tHT//ScK5GZmb32wS&#10;RtrKyCuTxZn+retej687f+ceIc32tmp8XS7NH51guFvaF5bAO1RCUznV4dUdAxIk1YiXk5xMHt9U&#10;FU86uYScPmhyznjepaXMx1YLEjomrqiSBF3Vxzn+HCCqAgCAT0gM/PhypBcjyYLOOQAZ2HRgtGti&#10;cJr+qnv0Fcz9B8WheelwSw/vemJbpy1fEmkRNxeGSc3Z96kldj++9OKts+eproONcKeG1y7ri1/G&#10;m+fOUCJnuNet6zbOTDX74ud78xydapk0BjtjGQZizMYlYOrmgqB4YAG9uU0lFDQzgajGirNzfjKs&#10;48RDFLOuok5Oinn9yhF+IlTpTiVX38nYkTXQi3TZd0e4FIxsdcfhrEBUBQCAgsPXInVHgDoX4goK&#10;QqV2+hoZ6h+cbBBCyPKN6390FlWqQDFozl049+rIQt9eZP8BF98ZNIb7649drF2nRkf/8X+jteD9&#10;W7dQi1dqB3oH6RSlx5qkr2W3msf6W1Zf2uvWdacP9h7reZu7LiFS6cjfoZe/8D3G/QsAU4jHlhYJ&#10;CeWRby3JgnW9JlI4niTHJPqrLoWoFCBR2fdcm87wcRHc3Pknj259qz+ucQu6amCnwsHmazfezXVD&#10;toCoCqTTsyKvKwBFIGH8maCNTuxsXxziIm4UmKZSG7lYG1l8Uu+07Q4AMjQGN7QNpi61++TYJgPO&#10;SNAY3LCZvHG0tqlCCGn+x95q/S+Wfux66YWI25EY8+G1y35ycmZkS4UQQppTQ/07aSk5stet6zaG&#10;1z76k5MTyevem9y1UL2Ke3vq2dpLJimd9/mxqVcGejoJmbsw8PyucYEmAMAmgYAivjBJi1WM/OqC&#10;jKuoqWn0JA8E41V1SV0iBzRrj9K7JBPp3c9VH3RW6TZz2tJvLKSPjvtnqASmRdX22hSClSigS+oC&#10;LQmAEaiAU5NJToOaJBIhSKCouDDqAyAnul6aGdmSvpg1GoN71rJ0YWZGjkrt9MkbO3aNh7rq5K4q&#10;s04UY6+j6zb4644sVq/i3yzoyFlCyPTBnRsOJi3LyOUKgF5oPUtEAxUhcouMfLSVQVVQT3FWt8oV&#10;u0qTYA8x+ejlbDcwnLxVcHOcxVItZNod7apoxJpKTmGLfN62AwAAALxk/s491r+Z4W7W0hM7A1U0&#10;+Ce2heaxzdFV2tuWtdemdO0CAAA4RvfukzOnXZz4Twghu08mXOEJId2j3/7ff7eT+dOWsdPXRncn&#10;rUhIuNfxodrWT/7x3svrf3NV+rrBh1BLTbrRpN2AunefPLV76WPjJ03u4gDkzNa3+oN/Gm2ef/Jo&#10;wV5Mnv3wvfBf5KegzDqn2LqDhN7aUlqDHpJHJ0FJNPPwe75EH9NyNsV7uHfnKQ2m/wOQjYI9hQBg&#10;iNacqkpRrkhBAAAoGN3dXWTN40Mv9G1xVE5dpNJ38d5jF+qvjrz5fmOhitTK39n13z+7+/vf3M5d&#10;rzZysfZsc+pHh78zPLE0ab+re//jQy88tqXSuTi4omNqFobfK6rth6q/dXv+37//6ZmZxnSDsS7N&#10;/GK8aiQidQN135m/c2+uOfVq/3cmG4vmurt3P/GtZwd6Ogm5ROUHmBypP7sF6ZuBfbSrUe6MaCLC&#10;inSRIo0SJLO1DbeYdXVJe14INxXVAqSvJdzewt9BiX3X2GLMM9fHw/G5X//61yY287nPLfxlvFYJ&#10;akbng6FaNJjtKwyqAwFH0NgVE0ylgYtG4dn6Vr87o0EAykxEDRFcK+nhnJ73p1ixJ7KJ9lZFVdxO&#10;xCAhxMzQKSAcQOG+5j5//t0RQsgf/smQuint0/+lN639VptV95RTfBQtEO4hUG+T1EZwRFRyMNlu&#10;KgYUUsPz0w1M/zdAeAOdv3Mv3oAam9TKnZogUhUAQggUyQTQLMBJFnug7OzOFjBSzRlcRgAoMnrT&#10;qwXWzn74Xv3KEUVTzEzcuOCDApCkbYUSmC7xywURzQU9iIbTJqnF7n3RUn3BVt9w9jAlBRw46LCD&#10;LikCURUAAIBGzFWNSxoeZxJVEQ4PAACKRAZIqWPd1NqDtUeei+uqWYsOh1sRWbiE0KFDdj0BEUJl&#10;RCJktfbIc4rluUl2OVW7nquCFr1G+hAkCVsiL5+0qK7iDksfZbnVtcNsDY/UOhFR2LWXCnJw7jV0&#10;n/d6ZyGqgpxAdBIAksTrwIJMiI8PRepEO4zhyyyu6gAANpGxkMi4KMx8GiEMfT3/5NHIGD7TcCtu&#10;3M/rPADZoN9GbO9ICasksefM4j12yqUoCYgLlJzsQ/FLlnZSVaf8FFXmtuJGRIYwBoY5XshzIh5q&#10;2YvU1jDcXJwJLl4cOCamRVVXE6pirAgAAKUjuDvwA6aAayxI4XtfJ1BJAPAc/rU3FClqjzyXyWb8&#10;S1wrAKBhRmLKKVx5KIk5CSvqqRuDJkqSfuhWtSJPq8Q4h4ivK7cVA+qzp8IcE0GdcXvHOkLYN8rU&#10;1c03V7hFlXceToFIVZBKguK8IvcNQ+YAoNyYyyQAfCEil/An9uIOAoAVBAeBqcGqJKOcShIKUiED&#10;APCRTMITM/I0k2AqLQKKr6gx/7L0FjMJN0m7lmTEkTQIeUuWgqQmmdWCv7GNIlg5ZTjtqb2HF+bY&#10;QVQFAAC3KN7cKwCsIKikQHsFQB16JJZ1nn7kHJQbRjLlVM5WAHAck0+DZrbFuTLkIR4J2syjmLut&#10;SFUD8PdLUM8NjGgRf22pcopirrjiLLiVJH8k/OSsYiDK2FMgqgJZ/g1yIzgFYvoAACVizfF91/e+&#10;rsUUtFdBIg2V3iDN+lD/4GSDEEK6ekdfqdc683IN2CQYfZ398L1QmxAXKZjBqqHB7R3rBEeDfEU1&#10;tS4WAMVAWsgrsAgYgTnd2KNwuSSlmN4FEd2TU3WKqXgKdo+46OZI9C4HOXlUvc/obZAkf4I7sri3&#10;nISnARJul+HOC1FVJ0nKvbMXEbAIFEkmaBYAjFHU1N45XkbWHN9Hbs9cf/Fqy7er1j90qHofIbok&#10;1xCbiRrV1UllC/Hd54jR83fukWZ9x9rB6cVvpicGN8yQdy5CVy0s4UiMVlTj+gVTbxWRO5OEWr6c&#10;Gl+4DKM7ETjlmEHxEBmKOqWr5hE9mrQV+o/8tpiqVSkaF19YXB6VdSeDJy70Opcl9e0d6wRjWjnK&#10;Kf2eUnCjxU6qkAcQVV1BMedL4UE9dAAAABGiiiohZPbqrfMdK7fev+b4vsTVbs/MH7368awGB9rb&#10;ltEbyuX2pK5Oxi1MDNK/81QVSo0Vh623NgY3tA2mbA4UhfhjbZJKkpRZlaSlFMgUOs3ZCgAFgF+H&#10;3X3oE5zWOo0Nh7VsCENUcQT7p/uBrnII7k54Lqirz5mkVeiqWYGo6goGe62ZeCgEOQLgF0WNlCww&#10;hi+zVq/qLGlPMhb19swHL169S3+zGNzKQXvcK58U9acx+PzYttMDFVFrawdTFkjeXBch063fPHR8&#10;n2IgcHxzkFmLQfxRNklajS9Px5AmxXOFY7zMmSgWF0MSAFAetBSCLzyOyEa5xrEahlkqLS4IZpUI&#10;XYhptYLgXgvKoFnzAGQ9QUp7mCCqBkABBAAAAJykNdAyQFrU+/Rcq6JKloJbOWvF417zk1lF4umm&#10;D1bbDy78naQQaYnLm459c+v8J0EgcNgCkcaRaBnoXMVDRCAIY1cjciedlTUSrJpVTo2MCRGvCkoI&#10;X+MIE2g6JYU4onXqhRmNCwAfvyJGnbqMmASiKkjFacW5qJMCgAMgchMAJ7h0OKqohqx5eX087PRB&#10;njz6yb1bGlwyHLjKx4pIlKSoLn2TEBF806WmA/khHngVjBjjump8yUzpU0nyWBQiPsiPP//uyB/+&#10;yZBtL2RwR1cNTlvx8ugcO5GrkCPiFD+EX84gvWsiscmOHGuNmBQfjW0r01Yc6d7lpMiiavDsZeyx&#10;CXMrjIGmBgCA0tBszrB/CMS7lS+TMEHq8o3rH3yaP5H//o+UU6kaU1RDdZKROjYjywmJxufSm0gg&#10;aU85iuoSK6rMQxOsorkN1Qt5AbNEkrvxK2yc/fC9Z1Z/PfxGRU4lSAIAcuMP/2Toz787YtsLSeJF&#10;2x1BUeoNrwOFjwzNKvOpVCsRPyjq0q14zzSZBtRN9davmNaCUWRR1TDFe+FTFBBvWEhwWAEoCZVK&#10;lZDYyb78m08s/LWi2n6o2i5mi63lpQS38iyY0GVWVNdQ6mSIiDq5JHqyanPxFVWSEAh894cnBFdP&#10;OjS0JqtBXeWW4YJwZpHUMDHBybC0okpi8arMst380TWSABCcGoCFO8GqxJnS8HrJSduNXOs0ptN1&#10;QWoX7wMuS4pyimfWSFWNuiok2kxAVAV+U3vkufqVI7a9AAD4iuE5Dck4nWjFLpsOjHZNtGYAyCKD&#10;hixpeS+vzxLcyrBgmkV1Mh4imq5splngrxWJNr17+Wq27cbI5oAAnOwQJDk3AuOUj4W7bsg42RzE&#10;kai+QseQxuf7Rw4o8/jSiVk5Y0IEqwJA46B86aBLeSCYpkBCkGU2oAs6aQmREygtKptQVDMBURX4&#10;Aee2Wr9i0hEAgBkQjAwWqdROXyOh4EUIeeiQqAwaEtHyxINbmRasVKlSlyNlLFDRpnYcSCExOwQf&#10;fqBiJNw1aXlIciLQekFcFAiGbcEyr914NwhKjbf2azfeDf6g2zzpIPIPbmABSQAAKBV0HgDX1CJB&#10;tTQS2i+3F3FF1UHlGhVTQlzrqyAJiKolRHs8lGXtAxdcAHSASEngMJXayMXa5KJWoqioSpCDGphC&#10;ZEPWd8G6AwkkZodYufX+vCOLs9ZNKi2p8arhr6GuGsJp2KSf+KIqJv4DUFqCS03wXytyVWSj0tkA&#10;FJ1XHzvzdU/1ImOhHQzzM6GlVzv44sF9IKoCAEoCIh8BKCOuqoFGHXBTUdUiejKyQxASZIdgbitr&#10;oLHg8oh55JM0mzWuKbx2413F4RznQMQVVWcywAAAMqAojEqvWAyZT6LSlETSAGlpVVfZNIiDwBgQ&#10;VQEAgAkiNzUCRRvYwbocqY71XTDggJKkFcsOQWKxzBEH4m58+oPX5y4zbIfLR3fh9sz1F69GFp4j&#10;pFNqD0CE/EbC8Z4WiKrQxAFwB5EEo5zv88ZTXZWWKY35L70hLR6WUFFVuXuG62pvt/B1ZtJ9lqmh&#10;R/oAR2d34XyEqAoAAAA4DlRpGazLkepY3wXrDgjRmh1CInPCF7etX3756l36q1XrHzpUTbLw6bmo&#10;okoIeX6seXqgIuN/WeGkBeCMDPVKrkFyVYKQVQBAGhpLPElP/JdAb2UqFwQskIR0OSzgZ8wAAAAg&#10;AElEQVTpdfNDPLWuC+85IKqCwoN4w0KCwwo0U7hZQmXXYf1QA3N2wF1F9fbM/NElXXIutxhP0V1Y&#10;UV35Mpk/evXjWUIIWb5x/YNPLxRDY1n45N6tXLwFceJX5uCjxit2qKsShKwCkA8qpYc4r16CP4w9&#10;vFkXbkhCS/In2uuaTc/ZhL/oSv+qHS0xp4ILy21FI/wuKqKZWtdVIaoCAAAAzr2hNUvRFNhc5ci8&#10;yh8160P9SxXni62ofvBiS1johs31dy7WOuU2I+EAkxXV9kPVdiEL9y97kJBZLT6CRIJhIX/mr8Sw&#10;kx5AhusGQipCVgHIG+0alkponhZTcsS3JahtMZsutT016qoFw9mWCWdy5Not7QaUiF8N3DxGNBBV&#10;gaMgWMABiqazAK9AMHI+TOwkdS2XVtPXB/Ga3cbkSJ03qWZ9x9potaVUBzi4q6gS8um51on2hJDG&#10;4PNj2/TOnc91FxjpArpHX8Hcf+OoKKokNp5EyCoAeZBJEMk1bi7TFUMlujYrkSba3uFc4GSAYGJW&#10;pwI/U3VDp7wNkZY7M61oRVGN9Hb3BVMRIKoCdaB9AAC8RFynKxIZ9npiZ/sE42u7WgNfI7Me4CnH&#10;pcMMRXX5N5+Qs+ayompm7nzu3aA1XQAhJI9I25JjZbCHkFUAtBOIVooxqtovCNaDVQ3jmnRoTLPO&#10;+5jmFOwpbTMIcXW2JxdDQo3zedsO5IXwk1Dz2OZl7W2xf7UpA04CZXD4gDiVvov35u/E/iHqVj/x&#10;E5MV0ugMRRozm2lzZ8VoTxVVQprNGW223FZUycLc+Twx1A1WVNsPLf3amWq0WR9avDDuqNXn5Dwr&#10;HMwJ/pxZ/3yyxrglbYW+KQSHTMIZAADN+SePishn0qd/YXBN/cyDIilrnIqLikibzc8lLQheCvwC&#10;kaoAAACMgMQROVPykb+3iiohpFKpEqJDBHdeUSXE1Nx5w90g6exbkOda0ztMTwxumEFw6xJhgtTg&#10;o3QiOf4qmQaZdMgqKdzVNdydIr1TBL7DDK/LVWBNnRVurPpNGMzrkdjEFEZ98V8kllM83tPB1wDu&#10;uJR0uwm7SjEUdoiqAAAAgOPkmGVl+TefWLmVXN97gvHbxt9b83RL5Z68ajQp47OiSgghmw6Mdk20&#10;ZgBYtf7BrfdnMuKFokqIibnz7nSDRDGuMbihbRCSFk0kuCYyoD374Xv1K0eI2vThrME7EWkVAJAf&#10;9PkevmiJnLMapSJ3VKcQw4qkoCqaSfOKLBy3FlzYvdBeHewh2nE5UYBfQFQFAABAgwJl3kPrQbRI&#10;9OkPXp+7zFieraj6g++KKiGEVGqnr5H2tYPBp+Ub1z/4dPW+LAa8UVQDVlTbD1U/XlylU26TFLTs&#10;ZbIbrDm+T+VNA6ohhUSiU4OP4XgvVFSJWCY+kYGi+EiSLmAFALAF/5yVC/Pki7Z8g6kCoiOEftYe&#10;eS7cwTwU1VRrpBxKpS4K2Vb5nSZ2I14hqoI4kFTioE1ACDoD8AlaHmJMu161/u4PT8SXZGIxTJWj&#10;aBRBUQ2o1AhZEFVXPl3NtKpnimqemN+FcPm4BWcju92HjlOjB5Z0xRuOhpI0FpXONAddFQDr8BOD&#10;qIs1mTQsH+cs168cqV9xS/x1MFKS6ZKxslqGca3x/QWiKgAgiRxnHAMALNA67Xr5xvV3L18Nfskk&#10;JAWxdVauDxE/lbS82zP0DPSHbKuB0kBRVSenRlj6+/bMBy+2vs8AMZjpFMP5v3SMVSitSsSmOV4Z&#10;GQB3kM5unB8izgheFjRW8vFIaMvqKv0eKw9sXZA5W+T85MWBDg5W4KqbNzsfX0ikAlEVuAgmxAGg&#10;AwTVcmnWg/+3ty3r6h19pe5z0Zhmfah/MPz0GSGJM8dXVNsPVYM8qb5rYYqKakTkuvntmYcOpc+4&#10;dy320F9F1Z2WNNEIye8zAOGqG/zxrdzYTKQ+ichiABQYF6qHC56qkSXllC/p8z1pcxKvfJi7Yx3B&#10;y2zWnaXNbu/wQKw0iS4xVFyzzk9+LYmkA1EVsXheg8MHgIM4dGLGJ2zSxbjDL/0uxt1aWJyI6YOl&#10;VlQJ+fRcLGxw9uqt8x0rhWtDufCY6K+iSmO3JU2W5wrfZxBCrkNUdRinFA0AAB/mZG0zQYWKWzGj&#10;XHsRX+k4htswj4JsfNk0TLmD258cEFUBAAAUE2YKPG3FuJv1of7ByQYhhNgNdL10uLVqPEnXB31S&#10;VFlBuMr+f8Is2OUXxVBU7WKrEdyJ0nUHDOQAAFoQiaxUVzNTVbbUBczHAmcN7dc4TbuoOUkdhJNq&#10;PFUz5fwKvZVPMUXVYMzsQhQJAAAAj0gtRUIHuoZSptVA12ZzJtsKPmlhrCBcMiuTB5bm+t4Typ7p&#10;J1MZHCiqC1DvNrLiQiPgSZUoKwvGQtIAKCfi04fDvyG+SJNr09GXyrhgGrmQ5pT4EldsQfIQMVUM&#10;Gj6ppdP72KKYoirwHQwzSgOSfjqIQ5P3dRFIHlqiwziBrs+PbTs9UFHfREYqlSohwqJSZhmotZqT&#10;GNrOa2YQbvB/dSFsOSEtGQBWrX9QeO5/rqTuWgEUVT2hmjHNnfATCrMc8F5WLjfBuEvLKB1hOACo&#10;EE4ftu2If3IMTUSbjrQnfY1SjP3U3koRa+Je1R55TqMbNF5f1fMo4RUalMgbbqYxg27p4yn8edsO&#10;AAep9F28N38n9q8IIlfz2OZl7W2xf7WptBUL3CYgK+gMXkIrIGuO71vz8vroEqti33jCpgOjXZGv&#10;EvRBCUX1gxezKqoaSQzC1SKErXx5/W+uWvh++cb1IlWqXKCwimqzPrR4g95Rq88J2GFo7oTcOv+J&#10;uANuKarZW6AwqA/V1KUcOvFcHvYB8Av6rMza/89++F5Op0zwEiV1GZIWaJmHPKRdBuIoqrluV4KI&#10;hCoS9Hr+yaPBP86xCA639A76q6gGaFdUactZjZtpTJGT102KFKkaDY1ZiCdCyFvuINgQAOA0cQXk&#10;+ostVWKWb1z/4NPV+0g11YKLVGqnr5H2xbpbi/sSRUIGYlRzMgo7CHf5N5+QMxdtgdbCQZks2KKQ&#10;imp727L5a6PZ82lkTnwRccBWIyRpys5kFDGKlsyGW9/qr185oqt+NHPo6PvgHIBiEFHrmCemrdnl&#10;vs9qz0/JClomq328yhIJDhWfqBExlSnyVG+YatxhH1XUCEUSVQEAANAUcCK/OPF5+kkKiMxs69sz&#10;H7wYFRxfsTD3f5FKjZAFUXXl0wxpWEoG+uTeLfYP7W3LzLw223RgtGuiNRpRdpK+KzPWFSiSorrm&#10;+D66PcNXAks0Bje0tXwZywuULfFF3IFsa2qyEOlFvES61jKKeE8wPKs98lwk1A7CKADSZD2DtJ9u&#10;LuRsDa4ttsTTSAuoT5HOb5J1UmhqJiPbO9bVr7QY9F22zkqu/dydG2IBFFWC6f+gkKjMFAAA+M3i&#10;FNrI15o1lBVVevJ4QKfcBvJHVga6f9mDebiThUrt9LXR3d1LX8hN0oeial1MjFvIaieeumfPBBFM&#10;fMF0QALDR2H6YDXY0wzb8DCHgJahXTjYDh//6leO0I+CSVsRCYYqXsBUmLnItiPAaSTOTTqNBv1P&#10;0ZOIBb7NcM54agYA+p+ihxyYnqi0Ce1tMINe2pRHqO9mUfUB8f2S7nXuKLDOgkhVAAAARYFVuIbk&#10;pKGsqLYfqn68uICzo1MVGeiL29aTy1fTl8uVSm2ysRSxmIuiShXjYiZPgKKakwX1CnKRk52juVtv&#10;hLimLL7jSbpq9LLjWw4BjWJl0pBy61v9YcgqM9SOLgYSKeJBFkeSGE8CYxQgIi9eXikn9E6O5m8o&#10;+EPFlIQnqXunuGv0ZVMxajUnsTL0SouiqsMjcwjWksrUMtL3Mkz1SKXkoiqSgRYTr59FAADSMAvX&#10;aEvBqUKzPtQ/ONkghJCu3tFX6oZkDlUZ6EXbimorEnshoqjSmRzuXr5681aLNsecsW5SQy+qohqy&#10;5vg+Rj6NVUulw8TFR18UVYap2zMSp1t6EKvzOQQMjNPqV47UrxBOOZRQAwoXwOgRWKQAoxhFXTWi&#10;P3JMMXMCaJ/VrqUOu+OH1VnN0fF2yw/6DZ/1W5J1B9yn5KIqAMAu3if9jIxp2VKLJUGtfIgWrhHR&#10;aLJqKHF1Y6kzWAof0yUDPbCKfDSbaVVXzmuRFmAU45q9eut8x8qt9wtayJXCK6oLrKiufJkw44U5&#10;q0dO5CT71htBsAXWpLWAHNMHq+0HCXE4ml4duSooNBgxAkdwTUKSPjVUzimRRqB12/i2MumqeUfh&#10;uXZMQ2jHnBVV9eLssUiCM80iKxEjgjYRoyoIRFVQKlwZ6oNiENfRUuOG3J+P6TMyhWuYMocWKY1f&#10;gmZD22A2jSOjNK9PBnriF98+IWHBOmItkFiMS9iCHpi9pSyKasCKavuhanuW1UW8st4Iii1AE7GQ&#10;VWwVzSFgCu0ThJkySvxLDBEBcATBmd3xquVJP0Ush3/T710imwusJV2O8otep5PP8hdwn/wKXmnE&#10;Ozk1RPxeyb+7RX7SEn8NQookqi7oZcFTY4FfyLuHilKJDAygfFBVrXGl0gujWDwhWYvFZ9JQMiVG&#10;jJAqwUvHumqVgT6RsGAd4Ra4f9mDhLDicI3GqDbr4Z/LN67/jJD7yqaoOumAuoVcHWDYVM4hYPiW&#10;pH04Fx82x4f6GEkC4C/0bGjOWUzLfOFlgfmKJS9Hxcia2cBNkhRVf3VMpxA/+lkzBkSUfeYq6n0v&#10;fMZIesBQn2viAi6IqpDVAADuk3ClIoQoKGsWR7PFpFI7fY2EEZ0BmUobSYgg9JJ6KxrJxbrqloHu&#10;/9KhfV+ivne/o2ZqgS9uW7/8cjSb590fnhC3oEqzvmPtUiWuIKkrmb2q4oB1MVHdgnUH1C1YcKA1&#10;h0CI+B2qvW3ZO3fudWby0lUiNVjonxxXKAAoCRKim/jJG5dQ/VVtOIkOnAWKaq7E6yuGMDsJswsF&#10;63r9ltGdKGkXRFUA3AfSP+DBGfp++oPX5y4LGWlvW+a+XOUBldrIxdqISAmX5Om0mjUUVhGeUDVT&#10;gbOPendBr1icKxI6VCSb593LSoJmVhjV1aCo2nZA3YI1BxZzCERWT004G7Jhc91AghpHAsT4I0mv&#10;h5oAFBIJeTFS9koQB899B10CVqAVVcFVOFGodLyqrT4mLYwGZ7cLuipEVfeBnAdAKllPk1xOK+ao&#10;lRkHF1S19kio8g4RRTVCjhoKuwhPlW9BpXvkJwOZ1/0zHUpFHUregjyJ1dU80/L0WbDugLoFjxzo&#10;3Eiir/0ag8+PbTs9UJHYbiZyHbxxwlTFt+57CA8oEvGuiM6ZSuTcF5dWOQ0bkbFwCPxFMKWv4iby&#10;sJ9Tql/OLc/lq03kOLZbGlyXXFRF2SIAgB4Sx67JVa1V0nECQVIrhke+zEvCSCtBE7fQYipLrKst&#10;GShvUh2zrmRJwa6utvybT0jYcqEFfJcj1S145QCvUFt+GAhTFQ9dyVTZAwArhMWU6A5ZgM4ZT3tq&#10;mEBFEl9eu6KaWq4qsvWcDrqBQD/mJowdd07T5aR7ElPpJvT2iriuKp6hteSUXFQFAAANpCggCYIa&#10;FFVH8EBDSYt1tb4L1sn9KLSWAJojpFNuMzEY1dVWrc9aXY04oOWpW7DugLoF3xxILNSWK4aHZ/wx&#10;c2o4qssROqAkxNMgWnQmD7IKW9s71ukKM3ShMTmKatbSQ+4gckzzEzRToRVPi26oE74YyKl75GE2&#10;D7nZegYAiKoAgOIysbN9YuHPrNOW45OOh7u1+LQAPfSFumqFyCx71zWU5FhX67sQw3TWGgOK6get&#10;RdV15p2s1E5fI+2LtaroYHZxrGt56hasO6BuwUcHGAlqukdfyX/uvzSp8/rpX8OFVXRVv4QMUBgi&#10;GgHdn+tXClIFKNwpiYn5xWgBPjnN8paAE/sfORCZtC1jBzHegLVHnqtfOSJuQeJlhuG90/W6xXpn&#10;Y+JI4lQOEFVBHoiPqJGBARhCKDPjfz4zV+/pTFiY0aVlgaLqCL5rKOoWEKMqYuHTc62qE9Gdd7JS&#10;I2RBVF35dDTZbirWe5G6BesOqFvw1YEV1ZUvkzAKu6t39JV67lWqJGCOpsQF1lTcHEbmhMjjkOB7&#10;6Lgp1NvMiqCqSM+U3/pWv9exdTTF2AsQELlQh700/obAqFsstnesI2RBVxXxx/17hC4PCxkLbwAX&#10;RFXIagAAN7g9vqFtPPNaGefqJg19MRQxjO8airoFKKq0hd9ctfB3LFY097yTEnXVQqz3InUL1h1Q&#10;t+C3AyuqhCyIqqfrNYmtm6T2yHPxL+tXjtDKVJICmzRy9nFqrbPIyawadV6/SIq90huTVRgFljiQ&#10;hpVJfl65o3DJ7VrQ9+grszsHbnvHuu0dNp1x5+DSGHBJpA/EBfrc3NGDC6KqToK7ciHvu8AqkP6d&#10;55esLzf+3pqn24lC9tJwgJpkIetc3QLIWAXDUw1F3YLY6p/84tsnPqJSLi4MfXObyB+lWQ///OAH&#10;M5FzTWMbLifk48XdvHv56s1b5KFD4bbYeSenD1bbDwo8bzTrQ/2Dkw1CBMIAs+6I9V6kbsG6A+oW&#10;CuCALzAV1fD7UFplwhzF0akM3Rzf5sH8nXsqL3IcR5c+ayAIN7W7Ck64TsUdGavYSLczp16WgYuS&#10;Rrkq7LdhUwRR1SLrenoFVpkwkdP+qrck/aJRzprEWu7LpnyKJqoWETk5z3RKOwBs0jx3JvY08tDx&#10;faH+wsye+ekPXp+7zLNKD1Bzyb95e2b+aC6lb4Agnmoo6hb8UGGa9R2LmUZJTOvU2IadG0n0UjB7&#10;9db5jpWLEeiMvJOLcAbw83fuBbsQFqGanhjcMEN0JWO13ovULVh3QN1CkRwoKqlyKv2l3uR0zqJL&#10;H4zbKZVcKx2E6/Sd1yASAZ52UyvyLwvSkZicQlUakWttccvBwsG+RKTGpJYJd3x7x7oCXHLdCQlX&#10;vIWF60rbSVorKRGE74oqgagKACgAlw631s4mhBBy6/wnK6lZ+fGRJ0MoWbWeCk+Lol1R/eDFlq3r&#10;LH0DBLAuYfirwpiBcV4vap1a2/CJX3z7RMrSK6orXybzR69+nKVOOltcaAxuaBskyqKG9V6kbsG6&#10;A+oWiuSA4wTD8vqVI0nBqmQxXlVkBMiRMIIxJL90FeAgd2Ur2xRDxnnH0mIiAk1wT2nnnrNla0lH&#10;cERK45CTokprYYGkyKz+JP5myxccv0Ho8i28FYb/FdyK4MEtgJYaAlEVcEC4K/CCZnMmZQn2yLNV&#10;KOFP5Nc+9M299A1goaggWNdQ1C1kXv0fJTaihcTzWnsbMmf3R1lRbT9UbW9dXQXkUbXrgLqFIjlQ&#10;JPhjXZGRHnRVr0EQbiruVCqT0yLdVzDLAz9PBZ9wWoBmn4wQ3hpUWoCP9ihRxe3SYcVJ3zB9KMmb&#10;HoiqAADfqVSqhMTV/0V4I09KKOGQw9A399I3ZSZpwABFNfPqt2d/MSexHS1JqNnn9d0fLkSVamxD&#10;ZtB6UvU5wTbMT66y3ovULVh3QN1CwRwomLrKHBNmGrpDVwVxNAbhFkafjSMts5a2WJlhxOU/uWyh&#10;nMn+cUwqqvS2tF/V8xD6VZxMvXNxFmDePZlpf0NZPLXYYyRQukgBqiEQVUEeoKwTMMqmA6NdE60z&#10;hRc1EVeHvuzSN0AvdJtDUZVY/dNz//UziS1pYtOBUTIxyPxJcxsKB62Lt2FSlo/0VbhY70XqFqw7&#10;oG4BDrhPZMQoMXQvT35VYB4kScgV8/qsa3XttSO+gw42Rfz6n9NV3Z2bhbSiyjHFF2EDadXM7ttN&#10;rJwERFXgAsgzANSo1E5fI2GJbUIWqtlYH3lyVmcEx3WPvoK5//mgGJNlvSOpW5Ba3XY8daVGCENU&#10;zaUNBYLWZdowIRmrv1KakoXbM9dfXCjNt3zj+s8ISUq3kpcDOizAAQNoLPehJRLKnaEyAOpo1BML&#10;nCSBZBdnky5cqdG7eUyE1646ca7JdLmhTJdui9fV1OBKCVy4TYgkwMnDT847SMGu6HvRKoiqAIBC&#10;UKmNXKxNLj64OK6oErKgtoQSAyHaaoKDCAWQMCztAjueuuulGYuZf31rwyW5tuz9kFJUCSF3L1+9&#10;eYtwCgPqd0CHBTiQK3qHUuoKBT3+9DTxHwCGyarYhoGNElKvI8XWJWpAMeXaiD5LCNneETWIJAl6&#10;yU9ktEVkXyI7mPeepubM4dzlPdVSQyCqFhVMwAelxvrIU2j1FVVCFlQGPAPpoVkf6l+KbfyMkJut&#10;ByJrmCr7ON6eEaxvlmhB3Qcjq7sWT+1jGxbDAXULtKK6wOzVW+c7VibkrtXugLqFojrgSELVyIAq&#10;IpfYGm4ZG4sCUE4UVVGmrmr4iVq7sKvlcsf0KrQseNmP3GuYWVYjOm/73tedGtEIFick9i7ycgkT&#10;kopERTRNF+5cvoegCgJR1SMwR95NcFzcxd+hL5ChWd+xtiW17s08jmNrlkx+wJ33KsyK6l2ypIV1&#10;9Y6+UrcWT+1rG/rvgLoFddnOnV0osAPmR8LxIVbtkeeCP+pXjhR7AAYACJGOOc0pUjVQrF678a4W&#10;TSprkgQXwm8DaDlM/IIc37vXbrwb/MFpT+kSZ3yYFZa0IFfIi2MkEy6opUycdSxvIKoCDlnDXSEv&#10;Aofwd+gbpVkP08XaVbUc59Lh1mJli+g9jp+ei9UdSgi4K5IKE3C6XpOzo04B2tBTB9QtQFEtgAN5&#10;E2qpkW/qV45wljEAsqkCoA5HOQrUKAcVVZKnPCQtF7oTBGog94K0zCqSJCHUeUOkRVKVdtDbhswb&#10;lst3Mbn5KG6+cIWoCgAoIN4NfSNPAEvPDa3Rl9MTgxtmkH2VSbM5w/h2+TefkLCVfBxFazdZF0G0&#10;K6o+4k4beuqAuoWl1V9eT4d4E0LIqvUPCsz9d2gXiufA7Zn5o0uh6HOEdMptIDvhoIgvlVoRUgEA&#10;enEn9JKD+bzJzC2a0b/U366Fx7R4xcqSMhswEWnJnIJwaQLllNl5DCuq6hru+SePuimb8oGoCvwF&#10;gbFAM9aHviG8G3lj8PmxbRYrBblKpVIlJH5BSIBzjLjHkV27KYsFIax3RdpCFnXVocuyU23oowPq&#10;FiKrr3yZiCcj1uKAuoUiO9CayYQQsmFzHW/sADAAM8rP5YAyfxEPqMxvnnimLUa+sdglQm3r/JNH&#10;M8ni8SBQEeyKs9s71tWvLPydKQhX7oUBp1IZvwO4X6ksUqsqSR6Ntxv9DT+C1U3VFaIqcAGU1QIa&#10;ULz7Whn6ZlSsFpg+WG0/mPirO5ODDLPpwGjXRGsGALFQOJrU48io3dS6lSKrMGZROaN9b0PrDqhb&#10;YKy+otp+qNpuygF1C8V2gJHJxPgbOy8CUSF1gTyICzfl7GZ5z7UX17w4+mZ+h4Y5WTunbSXBbyJm&#10;lSEzocfqSRIEGzM4Cm7GU9O7oLEfCj5gq48o86hS5aCiSiCqAkcIni0M5GcBZUBi/Glx6BupSi8n&#10;s9IkZhLwGpHEspXa6Wukfe1g8EkwFI5G6DiuqHIC7oqtwtgiqye+t6F1B9QtWHdA3ULRHRDNZAIA&#10;MEmpRHxaMHJwx634k+tGs4b4BaPyMF41sm6kbL15OThvdA2gtAThqnSMXE8uweBZaYWH7oQuUyhR&#10;NTioBVEQAACmcG3oy6k1L0F72zKHroqUNpoEw1uRxLKHO7/6px99Rn2x8ulqxAxfrc5wHBMC7gqp&#10;wniXWdXBNvTLAXUL1h1Qt1ACB4QymeREMDryIkwVgDzg6AuuCYvlwfz0f8NklaXoUKckNdbxWCiR&#10;Y2rljNNYqczBtxHlpFCiatHBHHk3wXHxG9eHvty4yLgFpyWwVm00CaH3t43BDW2DJHy8ONzZ/qcf&#10;RRb5B0L+qbBr1jUUdQt5O+CQNJ+M423ovgPqFqw7oG6hJA4wMpl0j75iau4/FFUASgIzR6SbcxNL&#10;KE5xjgKtqJJWXTU4fEn5K5J0TLp5M03Mt466cBmJ6uVsKKtlEcfiy3jxSO8XEFWBRuTlxfB6rdch&#10;APh4MfTlJyJkR7nengl1WGK2pjOHS4fTFdWscBTYn+99/eeEEIGj09KGVNOJJxAoiQrjOL63oXUH&#10;1C1Yd0DdQokcWFFd+TK5/uLV4FNiWhXduD+JLw5CgQCQpn7lSPg3QnRFEBTgDCB36ZMQTzkOMM1m&#10;ciYwwkxfK2hTvXPSRzNpu3kHSufxJuPsh++Fdcn0nsLho4ILJ4IIEFUBACXFm6FvVguO1nRuNmd4&#10;P0dyy2qEaTP+ZaCo0k139/LVm7fIQ4dSdFXrPcG6Ay6gvw0zyusFOIjYhdI5sKJKyIKoerpek9ui&#10;HPUrR/wKVi32vGAADBCv7p2qwrgZ0GoGF/ZdUSZTuWxqVOiSFEw6OQBHe2Wuq+Khok4tTR6Kavh3&#10;xMN4wyYtmYovL2IhqgJ/wbx7II9nQ98sFlyo6cyiUqkSkpBNNdwFdmvEE8uuWv/QoepNrQosW8+d&#10;vXpz79UW3/7mxzf/7Gef/ZIQQr7wwFd+9dHPWn5V2K6/XZHCzmU5D0U1k7xegIOIXYADAACgHVrK&#10;CfWR4J1KZMI4glUDtIhfccHLl4I/JqG7nHj3i/dbWkMMf4r/HV8sbjarEp0pmtjYrAtmwxb73SRE&#10;VQA4NI9trg7HZaDeU/P1HgvuACYCtY8iFGDom2zB3ZrOmw6Mdk0wMgCIFIaKJ5a9SbfAub+8/n9G&#10;lOQHDt2Z+w9SFTaTiKuuUFRdII82ZLyZmL1663zHyq33m3HALwvWHVC3AAeMkbX8NACgMCTJhUlC&#10;j/VQzayoz9zPde4/fe2VuBSHsmywrndHh0aLthgaiVuLq4p8RVXdB+0Ly8GJS43khSjYSxSIqgBw&#10;+LvG37C+fuf/IgSiqhuwah99Rghnom4Bhr5cCzZrOqdQqZ2+RtrXDtLfiTZCa2LZaAts+/01pEVX&#10;DRRV0pqLPRBY49nZFYXXL3RtkVuxAF3ROvm0YYY3EwU4iNgFOGAY6KoAANcQUVwpx4EAACAASURB&#10;VAmZoXahNqR+WdN1YYz4qVfAQh0UCegjwpw1nxrFqSvHqK7OEO9jWTfH+cnHJwQ7oqrvLzcAEAax&#10;rvnCrH106/wnzIAyUoihb6oFuzWdU6jUCFkSVXUehW2/v2bb0k//IYvBJZk1rtF3jwbpaDVGvAY4&#10;3xU/+cW3T3xEqfMLLeDStSu3NhR9M6FLyXL5euK4A+oWrDsQYt0Bw3iXVhUAUGA0VmaXFjrCtVSk&#10;Eo6f0jbl4mc5apqcG56Sur/8BepXjtSvaHPGkfjQIGdCUt6PSE/zQmO1FqnqTmE7AIC3pNQ+ilCA&#10;sbeQBUs1nUWgpUlbR4FHpXb6GgmzSdBNFwiv3/9Xy0b/VsN2CtAVc6dZD//84Acz8TpRubYh483E&#10;qvUPtr6q0XUUXL+eOOyAugXrDhCr3SCPwoB86KERFFUAQAEIA+50yRrBdVI9BC1VPhO0H163dak3&#10;8eJF8QUUN+EFSZlV6XZ2Vk9Un8uf2g0kqD3y3DPE9INNgB1RFVoqAEAHvNpHEQoz9hayYK+msyB5&#10;HAU9AkGlNnKxNpLw4x9/d8er20/fob/6ja98+Y8eyLQFv7vifz4zV+/plNuwOM06nSYiXicq9zZk&#10;pfGlVV2NR0Fx9QLKkbdnOC2v0QfrbUgc6AYh7OwoVMpyXe/noKUCAKxQkoguvYpkXNTTMuE4Iskp&#10;WisG9StHCCFhUKqzcmqckojgfD5v2wFQHprHNi9rb4v9q03Zdgx4zKYDo12Rr2IBZaRYY++sFlLm&#10;rTfrQ4sn5o5afU7OOSOIt0A8a6o2Nv7lzbM7VlH966tHv9GWxYD3XfH2+IbFq7fQ8lId7NLhwehX&#10;s1dvnf8k+NNQG66oth/at+b4vjXH963MTVH1tBvkqqh+8OKCokoCPf3bM5/l4IP1NlS3kEe8efQJ&#10;be1SEcjpicENm5XuEVvf6oeiCgCwiEeKqkeuAjlCNbl+5UigqAJ/KU6hqqQKJEATyA0KnKR1vjYh&#10;LeFsAdYHrtYtJOlf89dG6RSi0xODG2ZIkEI0D1TSkjo0XX3jX/7450v7Ui5FtZXEfpWQo1a4g/HS&#10;ehSgDX3fhVwd+PRca9YFEujpHSu15l6w3obqFuwEyTYGN7QtvfDI9MgdBt0glSoAICASOpp3zZWc&#10;jGsP04OcWgYicameoqXslUcxuRyKI6oCkANf7v5tMhWXkjf8Kwu+gCQqtZGLtclFfQeKarhw6piZ&#10;nmG9QOuYOSRl8JxximjWpnBIUVWgAF1REJ563hjc0DaYpsUkpvUoQBv6vgs5O/DJvVu5+2C9DdUt&#10;5ORAVpmVeabzz24E4wCgiwKUfT7/5NFIvk7gBYJ9L3VefySrZiFnkSO5AYcwgawW7L6vhagKAIdK&#10;38V7fbadANK4OXA1ZkFEVxVEPMhUe7irW4oqJR9nogBdMeSh4/vuU8sFyelOgSKz6cAomWgV91et&#10;v/vDE8Gf/rah790gfwfuX/YgIbOsXzT5YL0N1S3k50Dk46c/eH3ucmbj8bM7LrMiWBUARXTVMrKO&#10;7/4TlmpWJHGQFr41Qhd/9xHFU0/6/aJr54tIV+e0VWEUVQJRFXiLL+kIIMtaw9mBqzELJso6MaHC&#10;XcPhtNzc/9zLsGSidTI7IYSsWv9ZLDg6jp9d8f4vHdr3JdJSNYgsKqocU4r9itlPlm9cf/fyQuE1&#10;r9pQp4WSOPDFbeuXX27NAEClyfZiF3K1YNIB5rEgs1ezbjE8qZ14MQYAcA/3w1S1yH/0brqmjhnG&#10;Xzk1oOSHT5zw9Q9pbTT3T/msQFQFABSQlHFjWnVp6yNndQupq685vi+oCRMZM4dJabWornGN7LUb&#10;7wq+oXUrRpWQS/9rq6JKCJm9+nfnO74WK4xG45GGwmZF9ePZDIJmyzKsDpZVlKEDrn1tQ/+7gTkH&#10;VlRXvkyY12dvdiE3C6YdiB2L1Hcb/LvG9b2vO3IxBwC4QERqyU+o4kt4ngaWxoWqVOQyYOYUrBrg&#10;aeMDESLdJgxZ1d6drIepEoiqoJT4EuUKJElVVGmh5+7lqzdvtZS3sj5yVrdgUr+QmyKaimuKKiHN&#10;8/+F8e0/3viUJIuqnmko2i2sqN4lSxLqYgerpm4rBIpqGR1YUW0/VG3X6oP1NlS3YMcB6liIrB7/&#10;iT6pnbmYA+A9BQuUk9sdLUVySLLkKmecs5b1oybdXLnqqqB4JPWWAvciiKrAGJgID0yQOvDjV5e2&#10;PnJWt2BYv8g0RVQwTNU9RVUGLzUUrRayrs5RZNCGpXVA3YJ1B9Qt+OvAGn2pvQEAdomIj4qCprq8&#10;kmuQo5kISoloUxqTKm18W6l5ReNtyNHBi5obIVKMC2jHhTBVAlEVCANJFLhLfI558sCPV13a+sBV&#10;3YIFB5KniC4npEVs/Z0//n/ycMAQla2/SybfjH77hdVfZC7t33HUbQEOqFuAA+oWrDugbqEADtB2&#10;HLuwAwB4hHrQ9o51euWhvIUzWvLT6DlTE1Qx7rWAmLVek4iiKmHWCvG3AkyfrSuqgQPG0ixkfVlS&#10;mCBoiKoAgKLBHbMlVpe2PnBVt2DNAdYU0c6NJJoW4K+//4Pj/3r56hwcSENDlSpCNv1Po11vRtOq&#10;fvbW9J2t32hr/ZK9F3/z45t/9rPPfkkIIV944CtfHomulbJ6FqxbgAPqFuCAugXrDqhbKIADcYPQ&#10;VQHwhUCLiRdqRypMLahIh8zQUUWbig5oxAtdlcZNb8PTNm9pVVoYLYaiSiCqAgAKRupojTld/e4P&#10;TwiunkQBhr5aLTzxi2+fiC/w85/9cOXqvDKQ5k6ltvGrg9M/bf3ylz/7uz/76OE/eiD8IklRfX/k&#10;Z79a/PSrj3720/4ff/UoQ1d17Dh62RWtO6BuAQ6oW7DugLqFIjlA48hkPQAAk/hE7HikZzCPW1dW&#10;UwexHmCYFfPilC7d01NZzU0VNYSOMQ8/5iStajmCEiGrTj1LFERU1RKFBLwC6QgAA8EsolkrGqdS&#10;pKGvLgtJEcH5OZA/l6//Q8oSSXvx98eXFNUFYmosZ3VxrFsosgO3Z5hV3bT7UOQ2NGXBugPqForn&#10;QPjxmdVfJ4S8duNdObMAAC1EZBc+3qWGdFzz8p1A//IunjRvmOdI/coR6/Ifff5KvwsJRc88Drqn&#10;2npIQURVAADIQMaKxnysW7DuANMCMyL4wa3sMNWc4qF0s3HNvyBTf5vuQ2wvPvpvH6dbd/M4woEF&#10;bs988OJSf757+erNW+ShQwxd1d1d8MQBdQvWHVC3UEgH1rQWrYK0CoBfxHXVooapckhVlm01kWFx&#10;M745vWHLhdFqg/K8IkV6NcLspYrvRWjR0wUx3bpOHQGiKighiHIFC1gfuKpbsO5AooVYRHBSZJ+q&#10;A7dnrr94Nfz0Tp5TFv74uzte3X76Dv3Vb3zly3/0AEnZiwf+yW+S/+8jnmV3jyMcIIQQ8um51jcE&#10;hJDZq7fOd6xsfU/g8i544YC6BesOqFsosAMRXZUQ8szqr6/8gz9++n/5t/9MbksAAGVoqUVc/TE8&#10;9z9TXC3IidS0rRK9Ij7v27pgV2wkzqB4GKnvgaXagagKQE40j22uDjdiX/eemq/3WHAHxLA+cFW3&#10;YN2BFAtURHBeDrQqqoSQDZvr71ysdcrYSuPy73/j37UoqmG9qdS9+K29X/mHkdYMAItqLHH/OMIB&#10;8sm9W7n7UPQ2NGHBugPqFgrvwJrj+yLX7Q/+4vuHbpJv/x/QVUHZMSlTisSs8bUtKKqlJSlQMUzc&#10;KaGr6vGMi674yqQ5/uqW+dQeeS6+6XhTb32rX28Up+P6qeEo4CQ+b9sBAACwgPWBq7oF6w6IWODf&#10;1zU40KqoEkJIY/D5saacNR6Xf/+h7adnP2n5TlBRJYSQ3/7Gw0Nfue83Fj594YGvhFWqvDiOpXfg&#10;/mUP5utDCdowdwvWHVC3UBIHPj0Xu27/9fd/cFzgxQUAhQaKYfE4++F7wT/bjoAcpVuLul7YwcrW&#10;x+pXjgT/bDuyACJVAQClQ2bc2FqjxnptK+tjb0ELnLudsTyqQSVDRb7/J62z/gkhhPzdn330q+kL&#10;wd/pe/Hb33go9jjny3GEA/wcwV7sgssOqFuw7oC6hdI4IBT3DQDgIxKzxlmLubDjIWnaSWoxRX2q&#10;wMlnMTHffSLhLPHOTIcSu3zKx/NCuAxEVQCA32SVzOQU1UiNmswW1H3Qt7oLFowpqiHzSrlWL1//&#10;vxnfZlBUWVg/CuoWSuRAco5gb3bBVQfULVh3QN2COQdaXxDq6sZZLNy/7EFCZuU2AgDIQFZxMCKZ&#10;cVb3XSX03X9gi7wDQhVn7hcpXjVUVL1QVyGqAgAKgshQUG7cyKhRQ8jybz4hbkHdB12rm7RQe+Q5&#10;ZqSqTgdeXk/r3YQQ0j36ykAl/KTpNrxxzb8gU3/L/s3EcfybH9/8s5999ktCsiRy1eyD7tX9c4CV&#10;I9izXXDPAXUL1h1Qt2BSUY28ILx5izx0qHrTbAsw4r4JeXpvWooNAACXokZHkmLtC01q3SePsH6M&#10;CpB4V5eiGo+Vji8p0kpOqZlOORMHoioAwFua9aH+wfDTZ4Qwi8uHyA5cdc5V9GbsrcNC7orq8X2E&#10;EDp+kBCSU5WqP/7ujle3MzIAmFFU36eKXP3qo5/9tP/H5Jc/U3Egsw+6Vy+AA+oW4ICQhYTISnMO&#10;5GzBpAOMF4SzV2/uNT73ojXuOwBVqgAQRyQerUgxa+oEEpJKm9AiVGDHX/GuYNCHI8guikOTSmor&#10;uSNiBm444kwSEFVBKqhiD5ykWd+xdnCa+uLmt2ceOlRN0lUVBq7a5ip6NPZWt8AMU83FgRXV9kPV&#10;jxe/76QW1nkD3viXN8/+/jf+XUutKjPH8e+PLymqC0BRte2AugU4IGQhIbLS+Iz1vCyYdYD3gtB0&#10;CyzGfYerP7P666/deFfOBwDKhgHNSC5nq+NkSjvLWTHVjqCGW4wYVRcIj0jevTS0r/2lhWKYqgR4&#10;76KRIoiqQUZFtXx5AGin0nfxXp9tJwrMpcMtiiohhMxevXW+Y+Vi6RgaxYHrF7etJ5dbqxVTNWoE&#10;8WrsnYsF8w4ET6vtGbOvJrLxL3/886UcvqYa4aP/9jH7B1ELsUA/xam+JexI2i3AAUELzMjK4Drv&#10;yy645EDiC0LrLRDwzOqvh3bMDy8BKDNeyCsGdF532iGPcMsCh3BGYofzDiV2p5/kh+ORoa7xedsO&#10;gOLRPLZ5WXtb7F9tyrZjoEg0mzOii2oYuL7Yoqgu37ieExKbhw/WB/8SFiJhqi7sgnWkduGBf/Kb&#10;jG+/0LVFaO3bMx+8uDTH9u7lq1BUrVuAA8IWEiMr/dkFtxz44rb1y2NfPuRSC1zf+3pEaQUAQN1g&#10;kodk5pTmGMxk12jQqb3LFe/2VO97xDJovq5RhEhV4C1ILACkqVSqhMQ7TwzrI2d1C9YdkLAQmfvv&#10;wi5YR3oXfmvvV/5hpDUDwG985ct/9IDIup/+kFFjTcKHAOvH0boD6hbgQBYL7MjKuz88YcqBvCxY&#10;cyCWzPSh4/syvSBUdSBh9TXH99Fa6vW9rz9DXkc2AACAeTTqceqBk96Jg1ZQT5grSLgJZtEIH4mM&#10;19zJo+odEFWBd0CKBYQQsunAaNdEawaA2JR86yNndQvWHVC3YN0BF1Dahd/+xsNDP74+spBH9QsP&#10;fOXLI99oE1rzk18wA7o7/nVmHxw4jtYdULcAB7JaYJaJN+lAHhYsO7Ci+vGs8cpUAqtHdFWCLKsA&#10;LKI386ag9uSanOdv8F3ouWB5enpPC1DRvngURlElxdoXu0BUBaB0hEkhQxJTEjfrQ/2Dkw1CCOnq&#10;HX2lnktddUkqtdPXSOgeISQyJd/6yFndgnUH5CzQrz1d2AXraGiERUU1o4VPfxUtcSWJ9eNo3QF1&#10;C3BAxgKrTLxRB3RbgAOc1YNvaGk1uJUgvyoAEkQSaOoSJVPtQP7TC9qTCTNodHsHCn8tsb1jXdaz&#10;3qMwVdeCapFTFZSNsqd8jSuqwZfsf2uXJMvpicENm+tzJn1NpVKbpGKWoai6ZsG6Azpp1oc2L2Oe&#10;PnysNsID9/93jG+/8M/iaRVzckCPBesOqFuAA/IWVlTbD+2LhDQadUCfBTggsrr9qz0AbsMRSoIs&#10;nME/iHEFAAeRSXAK1K8ciQRabn2rX5fQFp5HWqyl8v+z97axdVzpnefpdsaSKTmAkHUIhXqzuNSM&#10;rrSGZ4RrGHB2QdqLuKEVNICMxk7gDIVWYH6w99rubSoCFqugN/rEIXvT8oUdjBojgYoNbOBYixaM&#10;IGqsTGF2DWhEKGsoNJ1QoC3aYrM1dq92LUuWNNFkPxRZrJdzTp33l6r/D4JA3nvPc/91qu5l1b+e&#10;8zw2MkZFvgTivWeZ7GizWfw6IFMVVIIu9mCFi6PPrBstPMbMcnVLodNF+UEpvEfwLkA/gncBKYu3&#10;7yU3CdSP1fnu/ifytSYIuZ/38al4n4THDm29sZLluoxwPVYjAvQjeBegHwEC9CN4F6AfAQLU1j0o&#10;vBEA9aaQf5oWlNy3+UmF3LTKtwC+yJZkxR5Jef+Lj0QsyOSzoDZv1AoMMSIivlBWNS4KHvq5F070&#10;5esIOQOmKgB86lLCNbOQPyG9qpnR+/ah5u55dFq9XzeS/JR+emp20w9aUp1AgtoE0Qg3ZtMluj8c&#10;mr0z5blmn1k++GnRUSWEXD93a3u+hm+BIPZj3lGVqcdqSEDkNpB+BAjQj+BdgH4ECBAfrnlOAkCj&#10;SD2jcEy3KBxAjtmkKV7fgysIsGTqhZboVyBxTrPy6tckKou9O4gix3P3kqU3d43HggAwVYFxkNka&#10;Htw8O1aO5zenJq9NKb6hVlagBt6vG0npgvDO1PTc9WK9VzcCXDqqnx5ebSbj3lG1fBE+P09t98Ql&#10;yv3IGJ783DPUdnx7wPsM6EeAAP0I3gXoR4AAteEh3FEDIDqsdkIXDOvAV1WOz9+EQqqv/lbo5w6b&#10;ncnn3xtJnMoQ7NRUTEr2yOk89fLz740kbmPZSK3UH4W57wDZeQitVmkswFQFHqmx/RpWfqtgnl3h&#10;sofSdnmgzWoGFQLerxsJa0KuTl8/t5mf1WhcgMsI3/wVpT13z4sHnAlIsWPl9/e3CCl/nNlEuh+p&#10;w1Mc3x7wPgP6ESBAP4J3AfoRIEBoeGatQ5bupbdQAQAA45iqEuAMZ122khfozE9hbDkOnL4UaiJq&#10;QuqieslLtdHhTVNGgpqYSl81NVLhqCoTvamaLD0OpKojcEKNrVhLCOXZUS578m2XqXlqpmoI6OP9&#10;upFoT0JQmyAT4da962rvZkqAdZ59fWLPyfydiYH2JoZLHu1+pAwvcnX683Ob/0v7twe8z4B+BAjQ&#10;j+BdgH4ECBB0VLNrHQrAVwVAgXJBSSM+kbjLo5AnGI7PayS3VDNIau8Wfq4l5aNF393TqakaF0a2&#10;MTG44agqE72pCgCoojrPjnnZ09vqO9rqq3qD7HC/7moI197bhohC2QTvl74aER5ds4mQUoaRQwH2&#10;6e+cvUKyVYlZCZsx78fi8N/6TfLrr4vP/qe/+4ZUmaqx20BCETKJdeUbTt43wbsA/QjeBehHgADB&#10;4dS1DgAATbINrLKPm/Uus82UCk8VHmmCvWWQwnSxZq8GvmHgm1C4G2EpczaQ24dp7jDcVVm+61sA&#10;AI7pf+n8vcXbpX9xdZ2S5NnXJ/YUHsrk2Rm7ahpvLx5bdVSvKcTSI5Br7/V72z2Fp9lZjTYEuI+w&#10;fm+7+FDVJpsV4IL+ztj51SURtXdUd5/2UL1Bf7ijCDdmPz28ulT5ztT03LHZ+y4F2BweQgTvAvQj&#10;QIDwcPpah7SATAjXmQDES/fSW7IuasgOlyYuN23f5idNvR0njuxbhFBKtUw4Scp87B0/On/p3v/i&#10;o1gmsMYgUxWABsDOszPoqBaW7z3zXPfD851tioqlCejaW6Bsgl0BziPMHJ7O/uq+o1EIeN8L+hEK&#10;wx9tkV+XMtz/yT9b70xAsBEoiXUrdZO9b4J3AfoRvAvQjwABMsMr1joEkr8DQLx0L73VvUQ6T70c&#10;XSlVGzieBH0brpDIqZ/XmUQIJz80EUOtAKAfmZjOhM2qMpjOSf1L5/HTiuKqssBUBYBPXUq49nfG&#10;znfeXrcm+c2wo3r64DenJosuw8XRV9/ce/aVfiW5jrB15SlWNsGiAIcRfApg9DZxj/e9oB+hPHz9&#10;C+2ei8VWdVvYCcgUAR9fmDu+cP8uIYQ8tHHrlrHBddb0O4zALCLsfRO8C9CP4F2AfgQIkB1O7YqZ&#10;XesAXxUAfbqX3tq3+YQvXzUQ/y5BvOYp9TWOt0WwDoBaQEvWajasYEFYezLK1YSNvFdonqPg51pk&#10;20PbtCiAqQpAQzF61WSyVZEzorvyDDCCX0e13NvkGiHb1HRo4H0v6Edg3RsQz7mmOqqfjC08WHnB&#10;g6WFz0YuPH6C7qt6nwGZCPTEujvvnHElwMrwECKoDM8Xt70zNa0jQFGDueHmBXCL/7oQIEJv6w5Z&#10;Xe5Q0Ak7FQBlqOaIkTZKNuDYPTbKswbS4Z2D1WTSJLLZ+FTLUuQtyq9Jm9HrKCGh7tlKOCV0NSOn&#10;EYK6z1EDYKoCYIPQ81tNXzUZa1UkRd9K4q0CwV36RhjBrwBqb5NX35y3khw99f3B3z979RblGe97&#10;QT8Cb7h8q7r0wS9Przqqy9xd+Pz40s7XNkoIEMNxBEpi3Qoh7sRIIqg5qtk7K3BUy45qYX7mrjOb&#10;7FkRIE9hIBxVAExR8KeMW6usHNhsxqKyj2MkCD8+37fNPmsw27FSle23SFCeVdZA6v4SfxdNRzUK&#10;ylvH/zCynqVOqebnGmv/FaiJqcra8fX+NAIgRdmCNHjVRHEZnp54w9Xaf9kNCe7SN8IIvgXcujal&#10;9rbyTH1/x76zt/OP3SZknf9JMBDBmoClb2/6FWAzQj6HN6V2O9FdBLXh1DsraYMjNxpMDbchgFP8&#10;140AAIBfKi+EXVYDMFJdlNj0VUk+wzH7Lo7T+sIpeJp1kFNV6Q/UX7P4msNC8QHjGPccszrLE8XZ&#10;CsEKFbLFLjpPvdy99FblEJBSE1OVBeeIh98KGo7hq6be1vbx1YZFew5NvNG12aVqvntkZDT97T6j&#10;GzuVAC99i1Qt2IxgE6wLOKP2vgr86Y+Kjioh5PPjSw8u/yL5uWlOlliEjY9sIF8vMYbdmF18c/rm&#10;tdUHdkQ3hys5vLXeiY4iqA43WXYm9r1AGy43P95nAADghXKFTYOZmJZ8NHu5omY3Xw33jip/sXn6&#10;bPkH/nBl9F0a1iL3GKsBWNLMP8zgqMpSc1OVA5JbQZOxctXU2yIrZdHOdjuq0gSY7+5/YvRy5oG5&#10;Y7P8JY0pQV765qlasBnBJrgS0EOI/eToqZlfUh6Fo1oZ4bHhrV+N5SsArN265bWN1GK4vI8wu9tV&#10;7ecwfAH6ETSGGys7E/teYAyXmB/vMwAAsMfz740IXt7aqLNpD0vVIb1vvncBJKRUWQU4tniYG1Ww&#10;TbMHdqWjql9SAxihuaYqCyS3gtoT+1XTBz/NOaqEVCxpTAn10jcHf8FmFJvgTkAmpZcQ8uF5G8nR&#10;Q7t/h/z139Ofa6STJRxh1+DOIxQ/lLpkm/kRZne7asQchi1AP4Lm8PV722RqOvdQvmu8Aw0hzyGl&#10;LA9tfsKZgeRn7+cYABhE3NC0h3cBlQhaeKw13VE7gGESl72epeyoBt6aqWyb2q5dQEKdiqiBqSoB&#10;kltBYwnHUSVkfn5WZVjIl74ZeAs2I9kEhwJ6W31HWzdXHtzGGKXT0IwQ8sOf7P+zUk1V0mAnSyLC&#10;rsEdxT+PckuSWd2uvGcKN2gnWotgQMDhnKMq2N3eoIbQ5zBf/NdGMRmzjioAoDaIuzaylijVafK+&#10;Zh+EAP8wCMd8T72jQinVtGqw8XcsGLUxlkEIHJiqAIAKQnJUCSH9/S1CLsqNCf3SdxXmgs14NiFQ&#10;AYu37ymMIoSQoXfn3v/+4O+fvXpr9bFGO1laER5dklivTe92BUfVuwD9CN4F6EeIQ8BK8V9vAoQj&#10;lN3VzlMvq4UFIEzC8XRsI7WZDZkTKvCCjcOZzADnObvAn290GhEPL9UeMFUBADwCc1QJIeTZ1yf2&#10;nMxXAOAu+Yzj0ncF6oLNO++c0REgq8H48BAEaDH07oVfrWa8wgbSF1CE/hHmdbvyvgmNFaAfQXQ4&#10;u2VfNJsAAfIR4KWCOpFdzhigp2METafGYIWE6GzruNQGDj8Hs9yxSmfyy0csp4CkEQS3i0/yYk7B&#10;Ac4bAT5xm6rJJW5l/pHtoxyAuhKgo0oIIf2ds1fIkZHRt1fyVTldquK78iwt2LyzUjQwmk0ISYDm&#10;2n+DRD2NhgWMtxffnL55bfnxtUPtLYxV25RuV1kBbNOtWkPsc9gAR5XVsi+aTYAA4QjZ2y3dS2/B&#10;VwUgaqQcK7Nl9NTMstQrEBeTtReUNyE6FzhkslmfIrNaWHpvS5awhrq+Y0OI21QVpPKbDq4rAGUC&#10;dVQT+jtj5ztvr/hl9XFUEzILNiUiMJqkh3bx7F4A0Vn7b4gaTKNKhHwnsezwvj9hLknOke92lRPA&#10;Nt1MboK54TUQoB9BfDirZR/S9iEAAOAA/tUxtShkFnt2YTms+75VpqwDOKrGEZxSvzOfHD9ebh9y&#10;Njz9HHUvveVKTn1ohKlaCd91NfO9Od9NE+v2HJp4o2ujSzUAxlC45nHcbqIyA9H7hZ9TAYwm6Z9F&#10;tAl2BIRADaZRzVHNmp4JOxQE7BrccYIigGW6bWdUAolyDkMSoB9BZji9oRkc1VoKyJ48RP1VD0AD&#10;oXYqT3IGnaVh6r9LagVI1SJAq+qgkDreCka85iH0/hcfdZ56Wd+LZC3PdwkcVTVgqlZj4Btzvrv/&#10;idUSkJdPjj4zSz48D18VBIrmVZPjrECqSPomyCwWDvDKkwO1SboVRzWwOXRh5U8Vu1RJUUsTRASK&#10;6UnI9XO3WKanpAC66SYTwd3wGgjQjyA5nNmyT1mAvAbDwyGAGqHgqGLhiqDTawAAIABJREFUPwBR&#10;wDcfK10hN35rkhclciEvm0HFionl/L5IC6pS5z9tCEZ9gXsrlvqXLo1WLv8qIgkHnl9gqrrgg5/m&#10;m+oQQi6OPrNuVNR7QpYr0Ea8smQNcgNZbqD4YuEArzy50Juk62iIbg5tWflT39+x7+zt/GO3CVkn&#10;NrqWJogYcqanvACe6SYWQVOAuwjeBahHKNV/EB9OadmnICBD7HuhTgI2DCz/3DPUTp/9t3/3H9TC&#10;AgB0sFoEj+X4OFien/hWgqlRRnJODXbcAgZJD8LEUU3+zxZgLb+SCFSZyJK8eN/m1XxnfdkgLmCq&#10;OmB+fpb+BMfnWjUIkOUKNJnvHhkZTX/jL7816ah6uhnA2gTxxcLhXHkKR2A2STe7CRHNYYJgM0MO&#10;f/qjoqNKCPn8+NLO1zZWjq2TCSIfQcL0VBNAMd0G2ps2XZ4byVUWRgUMj45qsf7DQPs+uwR2kXzL&#10;PhUBRMvVzeJ9L9RJQA8h6R5J2zACADgotFFyTCCpqSnJRKUmlwPe/+KjYPdOzSg49YKJnOmvrIRQ&#10;/kCDyC7IkLJ3dchaw/CFZYGp6oD+/hYhF6tfl4WXV3hx9NU39559pV9TFmgEeVOeEDJ3bNZSamFK&#10;+eh1djOAvQmieXPhXHlKRaA2SX/c8CZEM4cJ4tnZbKZmfqk4sk4mCC8Coz0aIeTaVOnFA+1NMmv/&#10;KwTkTbeeofamp/7jfKGycBRzGLAAnQiyRW8p9Lb6jrZuKm+Cpqu7gve9UCcB24Zo3wwxr4wBwCU2&#10;ciGz5UTNRi5gtoolhyRN1Wz81IxjucNYfK2GeImGhOxRlC7qtyHMJTXYBNsUnOgAC79+17eARvDs&#10;6xN7Cg8NtKmvFOTyH7X61q1J/unEAbWHUnri6vT1c5TykNZX/V8cfWbloK04dOe7R55bfs3+Tvea&#10;8DtwN+HRNZs0I1gfrhVh1+DOI1sfXrv6wOOnDwouURcWEMccFtArCzC0+3dUhtXJBOE7qp+MLTuq&#10;ZKU92u388A0Dy8/2DLVZt3PUBfS2+o4e3H364O7TB7f/oPX/lSsLV0bQFGAzgncBehHM1H/Q2QSG&#10;qytXHdn7XvAuIMWEgAPUo6LnxQMopQpAXBRcMClXKHUnzSbcZfN5latkshBMbwRqCBr6fjs4lUmO&#10;4fK/zlMvZ/9lh+CPnRECnEZkqjqhv3P2Cul7YnkJ9kp3lxZhnOxKtV7pW7fGcV8gEA/M0hMFDF62&#10;iSNyS0A8xbVyE+iLhTM5U9Ff+u4avH/X7iaEP4fG+eFP9v9ZqabqFu7af+9HgjMB1PZonx9fenD5&#10;F9nhfdYE5KFXFn5oz+/Jv7+kAFr3tlh2orUIjy7ZLP4ggAFXN/t3bWZ4srI1HydC7IeBKQH6RwUA&#10;4VNZe7HJZGeg3DioYK5JpeWq5fBij3jETT1f8VdSC63qU+kAUtOf+QVem0b30lsBGqlZkKnqiv5O&#10;+uP2lZNy1sluknez/G+83eNOJagZ/f2t6heZvWxL/m0bUotEI5/iWimAGae3tX28zcqbq82lr3KE&#10;GsxhFmNZ/EPvzr2/fyCzXpmfAhzHfjQTgW5iFhxVmwIKbHxkg9ob6gm4Mfvp4elsjci5Y7Px7ERb&#10;Eei32WTqP2hvgq6rW96EZOfel49Qg8NAf/jM8CTnqAhwKR8AAVKPqp3ZVdtG3CLUf6wxmhnNlQVJ&#10;y/UEvFDezKSbVvLPvZ7wv2pC81gjzlTV70DiF9GT3XLZuJInCwCLZ1+f2HMyXwHAaGohKwI1pZFq&#10;wMlSNsskNqG31Xe0Vc6bq9Olr0qEG7Mzh5e7hfQMVdUcDHUOqZj5AzH07oVfrR54cFRXYLZHcyWg&#10;CKWy8Nqt/LRifQHUNeZSETQFBBhhdfh4m3r2YlsA0XZ1mX+hhMvCRvVZthKB81d+wwApHxXh56EA&#10;IIhxE8SswUEtzKrvS3K2Wty3ygoTlMSpM5stCGCjHC3QJNkvROAIZx02rKOO+vpsY6vQKgkkyG6m&#10;jTdN3iuKGxWdp14O545sxKZqXBScILlTVZqLAUcVCNHfOXuFHBkZfXulVZrB1EJeBPbNgMLrCxG+&#10;OTVJ7WJRiffrxlgvfTOOKklSsa4TqdqXugJsrvp3WR3F+5HgXgC1PZpLAUV2DT4gq38ZC42zqIv0&#10;tQUw15jHshONRygMp96DsSqAaLu66fCNA4rL1aP7LBuPkB1eOF/lVAWBrwpqRqVx42tVr6ZjIuVO&#10;2l7FTBVT2MAoHKJmkt192VXwCqaneHncMB3VQAh2cspnCOE4qgSmqnuy55e+FmSBZtHfGTvfeXvF&#10;1rfqqKa3HAlhpjTyI/BTXFlHfgjXjV4E6EfIOqrLSHbo9j6HVBZv33PZx8//fvQiYNfgziMX5o6v&#10;9qpyLUA8Qr4RPPXmgZKAR9dsIqTku/W8eEA4gqaAsCJ4F1COIOvqZod/c2qyvHNlBbgbnrltoCNA&#10;SwN3uEg0+KqgUVBzxGqG8kaldhu14iSoDeX9W/b1Ks3WtKZEsJ6gDqY+ArFPTuKipicJyFRtNHBU&#10;QQgEeOm7DDfFNftK75vgXYB+BP0vE+9zGALh7EcPAnYN7jjhfwYqIzAawa/ePFAWUNm9TZDw5zB8&#10;AfoRCsMVdq5HRzV724AQQgaqarkY12BiOADNRNYxEVw0HRcs5yhkRzVbHxYok+z6dBqz6/QrB5KV&#10;8qOCL44U5SMt6q2mkrVWw/FVYar6AY4qcIlW9QkadiMopbiaFGB/eAgRauCohvB9GM5+bKwAgQgV&#10;jeC1BPS2to+TbFVi2QbxugLCiOBdgH4EyvCqOjbWBQhTedvAgYbK4TPDk/ywyFEFNaOySY5+Fmcs&#10;iFhCNppWUSfKbOorHFWDsHaN7SISscApulppnpbNR87f3HDMyliAqeoBIxcM6c/xtuoC7jFbfSKg&#10;S9+GCdCPkK05WM5vEsmzC2cO+eiWVZ36/uDvn716q0KD//3oQACtJqn3GRCLQF+kb0zAYXSmqu8m&#10;CNzksytAiIrbBk408Fb9p0+xfFXYqaBpuDSGsj6jLze2sHyb01/IwczAUQ2KfZuffP69kX2bK45M&#10;TDUHqqNab1c0KRYUzjbCVHWNx0sOAGxfuIpUgo/96t27AP0IheFSqViFCBsGln8OorV3HgNlVae+&#10;v2Pf2dv5x24Tsi6vIZD9aDcCrSapZpt7OQF6EVjruJu1E+1E8C5AP0L8Ah5Va6hlUAN/+O5Su6oU&#10;2KmgUaTrmjlVI63ivWWT7WTVXHcH+6DeqxrpvCU/JF4/K4+74ZOs1rxL321M/jqH41qWCUobTNU4&#10;gKMKDIJL33gF6EegLnGV6uWSRughJG2KQu38IypAEmer/v/0R0VHlRDy+fGlna9tDHE/2oxAXVzs&#10;UoBuBNo67rmG7UQbEbwL0I9QJwE5ZGr7mt+EUtcsKnBUQXOoNETKjlJqDka32F8BZeOMP/D590Zs&#10;z17DLT81yuVTkx9YRXV1JrmynkDIeD+0gsoGDRmYqhEARxUYBJe+8QrQj2BQwLYhcm0q/5xACT+z&#10;M2C5CsrUzC+rNaiFDmc/ikVgLi6O6bOQv3lAGf7xhbnjC/fvEkLIQxu3bhkbXGdWgNHhIUTwLkA/&#10;Qq0EjLdl1xwY0UB1VItVZVYovEWyfE/hTQEA4mRdRe+ZqlTELbNy9YCy45Zub7KxVk1P755XPciW&#10;BC3vLxt7UKQIKUiAryoCTNXQgaMKDIJL33gF6EcwKuDAr4+d8SrAwffh0O7fIX/998VHH1z+haaG&#10;kPajYAR6TdKeFw+4EmA4AtVR/WRs4cHKCx4sLXw2cuHxE0xfNcKdaDiCdwH6EeonQGrNgREN1OGU&#10;xHZCCCH/9u/+AwlsvZ44sE6AL5qQpipL2Q6jlmp1XAoA6FDIXaU+JR5HxDCV9VW9+LDIg46FWE3V&#10;pFJe7Xs00U92b8wunphOf7tGyDanokDjqN+VZ3QC9CMYF8Dp/ONGgAN++JP9f1aqqaqpIbT9KAir&#10;JqkzAQYjUId/eXrVUV3m7kJS6sGNgLgieBegHwEC9CMwhtMT27f/T+8lealpampE7iquaQHIYrzz&#10;lamPWNmBgiXdTGx8abt3VNWqqQIvxGqqNgGWo1pYVPXMc90Pz3e2uVQGmkSol23WIpRanHsvvKgf&#10;wYYAKZfN+wwoMvTu3PvfH/z9s1dv5R6u034Upbe1fXy1zb3U4mIzAgxFYAxf+vamdITk556h9qa9&#10;5EvhZdece6VaEWSI+Dg0FAEC9COwh9MT23+18M72f5b7AxHLwn84qsAIggl01GXsIZMYrGalsrLz&#10;RKwlZPZ5AdNeYyK6A+oRmKqBwjpbpSyqujj66pt7z77S70gZaBIBX7bZiVBucT4VVTcelwJonX+o&#10;TpD3GdBi6N0Lv1peG6GpIdD9KD78cI0/Cxsf2UC+XpKIkHJnanpuKv8ru2ObyL1StQjOPNnicJm3&#10;NiJAP4IVAVHZ4voR+MM5t9yiK6IKmwAAe3CcuNQ/tZSsBxPQFMlMYjJtEEKCKhxVQWCquiB7QS4C&#10;+2yV2S0EAOMEftlmIwKrElxdL311I+Q7/0gM1zQgxPpK26Ce+5FKvmvTg6UF1wJMR+APf2x461dj&#10;+QoAa7duya/9LzuqdBgd2yTulUpF0PdkhSk7quJvbUSAfgRLjqqzXRBChOrhhhLbvQObAAB7SNma&#10;Uu6SSGR8ukFCbTpW1WZDIgWmqmXmu0dGRtPfdgicv3LPVumLqgAwTgSXbeYj0G9a1KobjxQ3ZrNX&#10;xfcJkb0qtuIB0fpKB15lO77PQqlrk2sBpiNUD981uPNIzkfeMpbrUpVG2DhAluT/CuvfK7XlyQpT&#10;Hi7+1kYE6EewJMDZLgghguDw9G8HIWT7D1oKb+QdeC7ABuW25o4FFNbp++rjJOio8msmoOJkCMT+&#10;VZkcijU4hBQ2Ic1CZa0gQZqqODBVbTLf3f/E6OXMA3PHZjWTOCiLqp6eeANr/wEb2URpEs9lm+kI&#10;Jm9aRD+HGUeViOWgCQrQNCBY2cSEfaiXHxe1X+e7R0ZG374o9FoWMX4WKF2bCHloz+85E2A2gujw&#10;XYM7GEXhsjmqRh1VIvi1Y8+TFYQ2XG7pTDSHgXQER7sghAj6AmJZ+x+7TQCAIL4ax/E/YuIN3FlU&#10;mrZY/h8IIeyIVEMNrFU1sh//WP5MhwZMVYt88NOco0qIiSSO/KKqPYcm3uiiSxUQQvAqqAaXbcoR&#10;TLU4r8McZhzVZbhfX8ICNA0IMyVQRO40LF6ZKNwVI4TIpuv6348qESS6NtkRYDKCQQGi5L80VO6V&#10;SkTQ9GSFYAyXuAtVp8OgFMHFLgghgvjw7Edm9+mDuEIDQJzE1vFuM/kl9baoJld5cho+XVETyL4r&#10;VIatTF/1nnJuj8RgxR9uWWCq2mN+flbi1RInu70tQpb9jrPdjoo00Bzmu+mPn56araxrFtFlm5UI&#10;va07ZNVMVKsEV6c51BxuwQNyVwKl74nR8oPXz90StJVJSPtRMoJo1yZrAoxFcPBZ6Blqb9pLvmTU&#10;CBa/V8qqMmzZk62GM1zwLlSdDgNqBNu7IIQIao5qQnTNqQBoDqk3tG8zY6WGuRIBpvxifg8rwfhp&#10;ZqJVUy+ENEzAgbp3ksOJ75PWyUWlgoX/ssBUtYK5zlQAaDDf3Z8xhipXcEd02VZXAfoRwnZUCdE2&#10;IKjDV47qpc9HfvH1XbqwNJrmBgoSzn5UiPDY8NYbYwu5h0pdm6wKMBLBoIDfXEvKx9VDe35v58qc&#10;UDu2Sd0rVY+g58nyqRjOfWsjAvQjuBBgcxeEEEF5ePp6+KoAUAnQcStbqIUyrJWvZ8ExsDgv4FAw&#10;thQm0/b8B7h/QSX1KLEKHANT1Tw8R9VOEgcAVKQKUMR72VYbAfoRTAoYbxf7QQlUQnDhAfGG81Is&#10;Z4Ynk5gKmVayBLQf1QTkHdVy1ybbAvQjmBXw5ZFJ2dRdpzOg48lqCmC8tREB+hHcCbCzC0KIoO+o&#10;AgAi4twLJ55/b6RspLLMU77lmsBJ2Mw+DicLBAJ6oAFZYKo6pZwkqHmyW9HzOtNlBdVXm4dEAYp4&#10;L9tqI0A/gnEBlTlo6gI0DQi2j3NDe9G6hK18Y5Y6P6Htx+gE6EcwLuCx4a1fjeWbd3FTd73PgH4E&#10;7wL0I0CAfgTc9QeggVB9UnGbtQzLUS0UBECGIAAgUmCqWkQ8H0rzbJXe23q+m+2ycvnk6DOz5MPz&#10;8FWbQ39/ixCBxuU1uGyLXYB+BCsCuDloLgSoRnh4Lbl/lxBCHtq49cHSAm8MVwPPVr4xm7Vc09oa&#10;c+73Y97bvTM17VpAYBGsCNg1uPPIhbnjC+lxxUnd9T4D+hG8C9CPAAH6EfSHw4oFoOHwi4o2vOU6&#10;ADZAOVQvwFT1htX7//QSBBdHn1k3ykxrZYF012h59vWJPSfzFQBKK7hjv2yrgQD9CBDAiSC+ll/K&#10;Vv7mr/JJrISQq9NzwyVDk5HNKrUJPErerqKAzMsIITvC24/+Bewa3FG9xtH/DOhH8C5APwIE6Ecw&#10;co4KXxUAkJKYp2XH59wLJ+CrKpPkC4sUYQB1BSneIQBT1Q+mHNXdpw/Klv8TbKK17L0i3TVq+jtn&#10;r6w2MS9bKjW4bItdgH4ECPAR4da968znsoYmNZu1aGvyDU2uK0rxdgnpefGArIBCoYO5Y7OcjnYs&#10;vO9HCNCP4F2AfoTmCsh/k+ho0NkE6nkpulQB0EyyaarJz91LxdcktiC+JdSAnQrgqIYATFXDiFiW&#10;Zs/Xy0FkbVYqzA25OPrMumWTTjTpFbmuHunvELK8v7b/oJV9prlXnsEI0I8AAVIRWGlT8hoeXbOJ&#10;kKuUJ7IRqNmsxU5xfEOzwhXlebuiAoRfxsf7kQAB+hG8C9CP0FwBpW8SoppybnUdFQCgTrAcPc6q&#10;/8KQtDBrNoO189TLSL4D3ikcgTgmAYcoTdWK7kxhwDoZdXC+vvxU+Qx7oE2uTiu8KQsRB3nxygRy&#10;XQOkuVeewQjQjwABIhEq0/nVNKzf2+6Z4lsYFY5nAt/QrLI7md6uuABCbl2bEnkZD+9HghUBtks3&#10;BBbBuwD9CE0WQE1av37ultStER0B5QjprzBnAaglnBzJsqMq3tWKLBus0r5q9sWcQq4AiEA9nOCr&#10;AhZRmqrx4vR8vbdV7rJCKfnHfSN90rXnq1wcffXNvWdf6Tf1FoAD1fhu8pVnIAL0I0CA6wgfF/sU&#10;Zb9gCSE7Th/Mm258xzOBb2hWu6Lr97bJVP5W2WrdZBEBZGb4TMUrqvC+Hy05qkKVE+wJsBqh5Bdr&#10;NliTFmAhQrMFCN5BsSegGGHDAEm/G2eGJ8nfOV3YCz8FAMdwUlOl7NSUxFfVEwWAIhzn1I2vmn6a&#10;ZN9r3+YnyxU2gANgqrrDw/l6vsuKeATWhWX2BTrG6+U/apFXBBKNUTfAHOk+bfaVZxAC9CNAgOsI&#10;H1/4ZGzhwcpvD5YWPhu58PiJwZtXebepKNms+U5xVYZmtSs6czjnqBYSKgUELM9ADyGcl/EE+N6P&#10;lgSIl0TwPgPSEcp+cbm/mVUBFiI0XoDQHRSbAnIReggplHb9j4T8tlJM2KMARIGIo3ruhRPy+aqo&#10;tQrcUb43QD2wxX1Vzp+wNILZP3NIpPUFTFVHxHq+nk93zUYQicMxXrMZlPRKDuiRZQHfF34QYCAC&#10;BLiP8OXpVUd1mbsLn1VGoC0XSB1PEUOT74pWb4KYgN2nD0otdU/xvh+tCRDN+/M+AwoRqOvEXQow&#10;HgECCCGUnHfhWyNGBKQRtg1RxJw6ff3I8Ca1yACAGiDrqKZ0L72VrTMAzwjYILVTBYtIKGeSgroC&#10;U9UFcZ+v97b6jrZuKkVIrtWpua5ZRGqzEqJUNwC5rhm8X/hBgH4ECPARYenbm8znKiLklwvQBXAM&#10;TbYrKroJIgLYL+PgfT/aFCBYOSG6I5mw/OKeFw+4EmA4QmQCaB92G4vuxW+NEMNzeODXx3QrigAA&#10;akPqh6o5qulYqR73yHAHsiTHTPbIEXFL4aiCFJiqhsiYdwViv2DQjdDbukOMdce6/Eetvj9iPlvM&#10;eEWuawbvB1KdBCQ/S121GtFQpzn0vgkyETY+soF8vUR5wsw08g1N2rPYj7YFiFdOiG0ODawT1xNg&#10;MkJkAmiFegm3hIiCBqlbI+Xh+gIMHmAAgFjg1FTVJ+vMVlYDiN1RtTqTQBzZvaC819BgrR7AVDVB&#10;3rxLuE+IfgKC9wsG/QiVwzklAmSpznhtfI+sYA+DiASk8HvXGNdQpzl0HGE3rQa0VITHhrd+NVas&#10;APB4nNPoXYB+BBcCxCsnWBJgLUKlX2xbgKkI0QmgFurVEaCgwexwagRK97x//sMfYO0/ALWGYwbp&#10;5KiW6V56q95VVmGrhU9ig+7b/GS5YgBoLPGZqolxRq/C6YkPflp0VAkh18/duvPO8hqocE52HUcQ&#10;Gc58SqBugALUXNegDid7hHwYxCKgCKN3jXENdZpDjxFSpCPsGtx55MLc8YX7d5cfePz0wXXy7+t9&#10;ErwL0I/gToBg5QR7AixFyC8fUci41xVgIkKEApiFeuPZBLEIvS2SOcC2//c//MH/8q/UulQBAGyQ&#10;WkJW38Wsl5ql9r4qiIvUWpX6TBn5AIq3zAK2ic9UDY/5+VnKo3BUdQVIXvjpZLz2rVtTe1811sMg&#10;JAEbB8iS0qrGcDYhUgFGIqQoRtg1eP9u3NNYPfzjVeP4oY1bt4wNFozjCDah7gL0I3gXoB8hTgH0&#10;wgu+qtlancPs4oCe/+7/gaMKgBGCXRheECZbAlUBjq8a7CyBWsLJWmUdh5p3NVjpsWnA7iW1wEAL&#10;mKr69Pe3CKFVUyVBnuy6ieBeQPllBgsLNJboDgOrAr45NalQKi6oTYhRgH4EI18FsU+jiKP6SabE&#10;wYOlhc9GLjx+YtVXjWAT6i5AP4J3AfoR4hVgqvCCjgYjw2UjdC+9RQhBZhkAmlS6MKzkUKrFaSpf&#10;9f0vPupeeqvg45hNUy1Ew5cJ8Ivmp0ZneDqWE8RIdzggC0xVAzz7+sSek5QKAFGc7NqI4F1ANgK/&#10;GS6MVw6xHwbGBShcEoe2CUwYDei970T9CHBUBYd/ebpYNJbcXfj8+NLO1zbqC9CPAAH6EaSHl74W&#10;5qLbhKAE9La2j5OZw8tLcNQKL+hqCGAOAQB1Yt/mJ/dtPgH7BjQZ6hp8S3U2sN4/TGCqmqC/c/YK&#10;OTIy+nYmXzXek90anK8XIsg2w60N1Z272MR+GFgRwO1dY1yDS0e13JN6x1H/Bop+BKqjOjM8KRWt&#10;qIFhQIsOl8fJgbT07U1bAvQjWBcQfN0D/QgKjmrxa2Gqhl2VXAs43Ig5LHzxIq0MNI1/95OxP/zR&#10;EepTbuqZcjDryCRpqgYDViLyfZJuI+oAAADcAFPVEP2dsfOdt1c8rJBPdq1G8C5AKkJz0lRlJzP2&#10;w8CiAEbvGuMaXM4htSf13PBqOtV9QtynU+lHsJKjyjCgWfMTziRUDd/4yAby9ZJ5AfoRHDiqgdc9&#10;0I+gMJzytaAhQE2DweE1EKAfwZcAdJUBzeEPf3Tk3/1krPJlVq1Vlx+3JE2V0BYaJ2uQzWaw4psE&#10;hIDfXNHs90Zds1bLFUvCz4WHqRoK3s+29SPwhovldvnahNp3qZIi0su2cAToR3ArgNmTOqHSN9QW&#10;YCWCpVX/VAP6+rnN22lVIMKZBJHhjw1v/WosXwFg7dYHl3+hI0BWg/HhIhECr3ugH0FpOP1roZZd&#10;laIQoB/Bi4D0lfBVASjjLGuV47yE39ZJ56sj/K0DwBTpx9xx8rgbsjZrmAYrTNUg8H62rR+B76iK&#10;5Hb53IT5blq9Yc+hiTe6nW1qCsJhvntkZDT9TTzTMMbLtqAE6EdwLoDekzpH2Tfk3iYJZw51oGmo&#10;MKCrhusLsDl81+DOI7lV8A+WFnQEqGgwOlwsQtB1D/QjqA4X+FqwrsHM8BoI0I/gS8AMrdYKPA7Q&#10;ZMqdu0MrCKCmpJBZ9vx7IwaND1a7cwBAAzn3wmoR58LPhJA+TwuRAzFV53/2XOvHF0sPH/r5Yvd7&#10;HuS4xfvZtn4E/nCR3C6/m9D3xKr/ePnk6DOz5MPzMfuq8939T+Q6p80dmxXJNIz0si0cAfoRvAig&#10;NODiw71NkhMgWX6UlCPIkw7fNkSuTSkE4GgQdZpiPZB2De5YuSyKdROkI4Rb90A/gs5wU63qIzkM&#10;whWgH8GvgNRX7V56i9qCHIAGYsklTD5immG9m7wA1AnNCr/8UdRnu5cU3icmCjdsAjm1+K5vAXIk&#10;jXfqtFjb+9m2foSq4dW5Xd43ocjF0WfWrekr/eMNme8eeW75Zfs73WsGRKjzwU9zjiohiYt9iz8q&#10;6su2EAToR/AmoLe1fby9YUD05YzbJLeKAm7Mfnp42VElifd6bPZ+YeCN2cVjkzPDkzPDk5+emr1v&#10;dA7X7233VL2sMkjhKUrMktPU3APJXASXAh4b3vpQ4aEA6h7oR9AV0NvKfsx7htqyNUD0NUQ/hwFE&#10;cCQg/02u9kYANI19m59MPBGzDmYaVidyOGmhCpugv/kAAMece+FE8s+3EEUCyVRtKN7PtvUjCAyv&#10;yO3yvgniVPiqK/jOdZ2fl7+iieOyLWAB+hE8C+ht3by60pZ6vJ1NRCWk4Bsyb5MUBFSnqJtuL16c&#10;gd7W9nGSpsoqBimQjxly6QN8FkQjhFf3QD+CdwH6ESBAP4IzR7XwTc564fPvjcR7vQSAJSwZf/s2&#10;P/n+Fx+VvVHq21nKmU3RKQWQ/d5INirdBJZs6uOJBnwFAX2kWkXB2Zcl0g8pTFVveD/b1o8gOJyz&#10;itDvJuw+fZCfsKbOxdFX39x79pV+K8Er6O9vEVIupsEmjsu2gAXoRwhNANc3pN8mufPOmbyA6hR1&#10;s+3F6TPQ2+o72urLv0A6SIFMTJXh+gKsDSc3ZmcOLxsiPUNt8VrMBjX4mcOQ6h7oR/AuQD8CBOhH&#10;cCaA9U0OAPBIuoq/YPqUezfxrUm+JWSjExSnI02lo1retPSRJCwEbh0JAAAgAElEQVRu7QAQO2F+&#10;hGGq+sH72bZ+BInhjNyucDahh5CC58vpoyXI5T9qkVf81Kl49vWJPSfzFQDYtfBiuWwLVoB+BJ8C&#10;MjVPCSE70uFs35Bwa7BmBFSWHzXZXtxIunrE+9GIgIyjStgdBa1qiH4OA4jgXYB+BAjQj+BQAPP+&#10;GWsg+nED4ABWpiopfQbLxqs43Utv7dts0eAoO6F8qZUbEqYdAwCIHZiqHvB+tq0fQXp4yaMJaxME&#10;2umU3yWNoNMPxwr9nbNXyJGR0bdX8lVZzkg8l22BCtCP4NdRLSzzF2xoxlpWXxBQ1ejGWHtxOKpm&#10;BBwuLdotdRS0qqEOc+g7gncB+hEgQC4C7ezF7SbQv8mpt8cSOwOOKgBeyOZ4iiyiF+HcCydEbpOU&#10;rUypggDZr45wir2CmlGPAhE6pTa8EPuEp8BUNYZgwc3IzteDFKAfoTicm5dXHeHGrFzzdAf0d8bO&#10;d95eOSbhqIYZwa+A6pqnHFY+MjwBVeVHjbQXh6NqVoAy4WyCSoQA6h7oR/AuQD8CBOQijLcXj03y&#10;bveWy1JfJ+SqVmVqIr8JlJvKtG/y2lw4ARAFZfMxdT/TJFadHNUU47dJspIEKxWUgQMLZFH7I2Xk&#10;5oQayUc4oooWmjdXAicQU7X/pfP3XvItwhSc09CwztdrcMkRyCYo9cOxDd/lD24OYxOgH8G3gFv6&#10;6dXVAvi3K3pbd8hqdiQrSVxLgNUgN2YX35y+eW35t7XxFyFVJpxN0HRUiae6B/oRvAvQjwABuQj5&#10;hoHUw5J6Y8yYAIEI1K8OhW9yAIBBOOZO1lelvpL6ePqrjTTzcy+cEDRWCqpEHGHkxYN6k3x2IvJV&#10;C0Qqm0ogpmojCOt8vQaXHEFtQilxb/G2nYKq8910Xf+eQxNvdDvbqkZwCheENYfxCNCPEICAM2rv&#10;a0qAfgSd4ekQg8UT7sZehDRv4hAimjgc0CaoCfBd90A/gncB+hEgoBDhm1OTVSsJpIuZSgkQf3GB&#10;7T9olR+s04UTACFT6TOyGliRjAWZfdZS/l32O4HTmYqDSEJrvGYTCIpC0zZqDzf3ydH7Nj/ZveTs&#10;3UAFMFUdEdr5eowC9CN4F7CMmDGappqu+rPz3f1PrHagunxy9JlZ8uH5al81S+xz6F1ARQSB+rze&#10;NyEdXm7RJrj63vomVE2jrADq9b/h4gkk+iKk/HINNjSE81lQJpxNCPQrEQJUIjAN0wwSxUzlBQi9&#10;sgBrIEwNANwgbuiU1/4HktSZFGlNf6W6V5Wkr8eXDzAC1T8VeaVtjzX8Izx8haaAqeqC8M7X4xOg&#10;H8GxAMEauyxjNDucF+ri6DPrRpMfRXJj45rDAAVURKBVuCukLnrfhNxwAQvYuIDqCFXT6HnVPyGO&#10;iifYHE6PIFldOsRNUBquTDibEOhXIgQoRhDq42ekLDVDQMXLUrRuMAMAtOFknlaSjnLmBIl0tQKg&#10;NuBobw4xmaqJtWRrVbUO890jI6Ppb4WyekGer0cmQD+CdwE8MsaoDpU2buxz6F1AZYTK1k/eN6E4&#10;XLNFmxKVEfjTGICj6r94gvcDST9CQAI81T3Qj+BdgH4ECGBFEDJMe1vbx0m2x5paMVNlR5VPc/JT&#10;ALANZxl72nVKKmB2pT/Je51Wc+tEPCZBh9dIly0AADBCTKZqoORXZBNC5o7NpklVwZ6vRyRAP4JL&#10;AbtPH9TPfrIRLaI5DFOAQISKBZveN8G7ALEIvGk0e2/DcPEE0pQipPoRQhPgvu6BfgQrAiRT10Pc&#10;hKgE8CLkG2Ayi8kcdtSZSjZHFY4qAAZJujlxfFUiY4aWnc3EoJSyKamvFMzLk8pXLfi/ZoMDAGpA&#10;WovZ47kHTFVdPvhpzlElZDWpKujz9UgE6EdwL2D36YOE3Pr1sTNLtGJnv/3LM1ILh7O+KjWjKnHw&#10;+d5rdHMYmgCxCLwFm943wbsA4QjMaRQaLuwKmSme8Ob0zWvLT60dam9pQBFS/QghCnBb90A/giVH&#10;tbJ6iUEN9ZxDsxGqDktfmwA7FQD38H1VqZzN9MVZ89Fl4qcp05MaB44qAH5JvqySn5MfnJ0YiHe6&#10;M453U3X+Z8+1fnyx9PChny92v+dBjjTz87P0JyI4Xw9egH4EfwKYxhB1TZ/4hSsrdYUjL9o5DEWA&#10;eATWgk3vm5Ab/vGFueML9+8SQshDG7duGRtcZ1+AVATqNN5550z1cGFXyMyh2Nvq+xOnxRPs7gWx&#10;AyPoTYhBgH4ESwIqq5cY1FDXOXQZAY4qAE0jbeJkqQRqpa+q1jaqliAfFgAWZWeTc0NInMA/dN5N&#10;1djp728RUjKFha7/uTT2fN1gBL8C1u9tk6np3EPLS4OF1vQxBTS1k0wcxyFtweac700oOKqfjC08&#10;WHnqwdLCZyMXHj9R4au6m8NMnulv/Cb5h68JIaRnqH1n5aO0e7y9eGyS9dkRdIUiPRRtO6oiB0bQ&#10;mxCDAP0I1gSItJs3o6G+c+gugiMBmS9kQYxcOAEAqKSOp6kSqGWTQqSSAOdZ766rM9ul/C6BOz4A&#10;OKN8GmAkgTTwzxdMVV2efX1iz8lSBQBCCM7XvUbwL+BwzlHNGUBixqj/TWi8AJUI+Z3rfRMKw788&#10;vWqcLXN34fPjSztf22hJgESEfJ7pP3y9nMS96krny1+UElGZrlAqQJnQ9qPxCCIHRuCboDhcJnE7&#10;0E0wE0Go3by+hlrPoaMIzhzVYrkhAIA/ClambAlUTlhWiVXNyOJvZxCPtkvgjg8AHlG72xrXjQqY&#10;qtr0d85eIX1PFLu343zdYwQI0I8AAfoRwhOw9O1NpwKkIlDzTOeGV9uwfHNqkpuISneF0nUDWUlS&#10;myOb0lVOoQ3+QKo+MILfBKXhMonbgW6CuQgi7eYD34TwBehHcCaA8oVMSM+LB9TeFACgQFqOkGpx&#10;mvI9jZRYFfQ+IrJIAAB+ievr4ru+BdSC/k7hAZyve4wAAfoRIEA/QpACNj6ywZ0AyQi81ce7Tx8U&#10;WZ68fm+7R1KY+CsrU7rSRbJ3pqbnjs3el4qgKUA3QsWBEcMmqAxn5ecaF6AfwYWA3tb28faGgeXf&#10;eoaKxb4j2ISwBehHUBl+Y3bx2OTM8OTM8OSnp2aFI0iUgwAAlNF3PLMLZt2YC+9/8VFW9r7NT1KT&#10;WDXfQmd4vDR2w4FLPLZpck/h+8o7yFQ1T7PO1wOLAAH6ESBAP0KwAh4b3vrVWN5IWrt1C23tv/NN&#10;YK4+XhkusDw5X9O2Ul6lMPWUrpUU2lgOJM6BEcsmyA8XTdwOeBNMR2CXpolmE0IVoB9BfHj2plEP&#10;IdmSKcICRMtBFEBBVQBSdNauZs0Rfr6qDai5q0aIK/XMII3dcIM47iMPwqd76a19m0M5HmCqGqYJ&#10;5+tyEbirYs1qqO0cOowAAfoRghawa3Dnkeoikl42gbL6mJAdmeEiy5NTV0gkF5Xvq+qndMV0IDEO&#10;jJg2QXr4xkc2kK8paakmBehH8C5APwIE6EdQc1RJxlHlvEaU8vdtHlzrAmAEarpZ0gXOqq+aLPnP&#10;vkVQiWCgsRTuMeBvTZbszZvszOhkrZ574QRnePourNe42Uf7Nj/ZvRTQ8eDdVO1/6fy9lwRe17du&#10;DSFk8fY924K8ENH5ulyEfKODUmMZkxpqO4cOI0CAfoQIBOwa3MH96+NtE0p5pjtOH3yY/QLOTRqp&#10;1f1UkTKbUFHLNZoDqXRg1P6zUJm4Hf4mhB8BAvQj6AswAuvkDQBgEI6XYdtXtWqh2ug5g9TFZoL9&#10;nqWZSdDlXH7veDdVQR3O11kROKtizWqo8Rw6iwAB+hEgQDFCJp89hT6cvTyZImC8LdK9uuyrym4C&#10;NcdWKkJZks7wECLEIYCbuB3HJoQdAQL0IygPX7x9L0lHMIJfPxcAkOAgX5WDbPeqwlizYghstWYD&#10;a9Uesjall73Qeerl7qW33L8vC5iqnon3fF0ggmijg4A3IQ4B+hEgQD8CBChGyOezJ+w4fVCqcghL&#10;gGCJ1ayvqrIJjFquzdqPkQpgJG7HtAmhRoAA/QiawxevTOx/YvRy9qGnJz4839mmECuYZBAAokDZ&#10;Q+QvvCWGfFUde1QQG6mpABQIZ/W3Lxr1Qct+NwblqBKYqn6J/Xy9KoJQo4OwNyECAfoRIEA/AgQo&#10;R6DksxNy/S//hpz9W8HKITwBva2+o5vXHjuzJNZxRX0SSrVcm7YfIcBgBO8C9CNAgH4EA6v++ztn&#10;r5AjI6NvXySEkD2HJt7oKjqqAACrSKXdJS/uPPWywhtR/Zfsg2pma3lU/YyeRrlXIBZwTAYCTFVv&#10;1OB8vTJCZWOZ8DchcAH6ESBAP0IcAriJn/42gZ7P/p8/+du7hYcYlUMEBIi2sY5jP1qKUKrAEN8m&#10;KAynfSgi24QgI0CAfgS14emoVfo7Y+c7YwoKAADOkcoH7156S9xXdZCaSjL+Ti07XMG98gUnfbvh&#10;aapRk+5TkZ0Y/loZmKp+iPR8XToCt7FMHJsQsAD9CBCgHyEOAdyWcV43ge54/uf/16QATs1TwQj6&#10;GmwP14pQrsAw0L5PiGxTmsjmkPahIFendQRIazA9PIQIEKAfQV9AXdu6AgCyiPuqCi6niA/L8hnr&#10;6j8iWTUo1BxVFGM1heYcSg1PXhyyterXVJ3/2XOtH18sPXzo54vd73mQ44oanK9LRGA0lolpE4IU&#10;oB8BAvQjqAzPJ8fdmdIycQQFcFrGeZ/Da1Olhwbaj22aXiw/riygdHcnnfYCZibhY2bvI6Hh+gIk&#10;Ee8oaEmAkQiyw6lbrSNAQYPZ4SFEgAD9CAZW/VuAfyWDq1MAZMl+pnQ+QSxf1UZqai3zT6WAo+oL&#10;VrKqQk1V/MESJ5126qRJpZrWHmSqGkCqv2oNzte9R4AA/QgQoB9BzVEtJMc5EcBsGRfOHG4YILl8&#10;9hvkJrdyiLSA/N2dGZqpaspR/WRs4cHKUw+WFj4bufD4CZ6v6nsviHYUtCbAQAT54cytjmcTgosA&#10;AfoRwnRU+eBqCgBNNNOvqL4qywCVMkYTD9GslxqLEYOk1NAo+6roUuUAzLAgMFVNUnkSXIPzde8R&#10;IEA/AgToR1AbTm3K1PPiAcsC6Evs77xzRjiCvobq4bl8dm7lEFMCspiahC9Przqqy9xd+Pz40s7X&#10;NooM1xcgz6OCXbysCfDyYaR/KNQ+jKoajA0PIQIE6EeAowpAc+CUieSPIoS8/8VH2c7X6YMG5fHR&#10;cRvTDU8z4FLl2ZKs3g1N7wJAmfQvDtIn3QDbWhyYqu6owfm69wjxCSg1QpmLbhNqJ0A/gupwAymB&#10;agI4RUXDnUNG5RBTAoxQ0rD07U2d4foC1CPkYOQFWxXg+Pukso+iAw1GhocQAQL0I9j6LAMA6kLq&#10;buzb/CQhLxNCupfe8mJ5yJqehdcXNJdDuXdXE2MXRmossA777I0KGIJRU77nxN+barepDAJT1RF1&#10;Ol9v7CYoOKrFRih6y71VNBgdXgMB+hE0hou2oTcvIJ/4mRLhHBqLkMXcVmx8ZAP5ekl5uL4A1Qjj&#10;7cq8YLsC3B9Iva3t42Tm8PJ3svhWm9QQwBzqR4AA/Qi6Am7MpkeyS3C9CoAzykbk+198lH1Qp4gq&#10;dSA/mpTdqWxWOnM5YafWgLKn1lhf1aC9yJrDwvePA/gb5b2HFUxVF0R/vl6IUMq+dHD5HeMcUtd6&#10;KwtQ02BweA0E6EfQHL5+b5sUqnlKJsepC1hJ/Ix9DtUjZL649GFpeGx461dj+QoAa7duKa39974X&#10;yhH4ecEOBDgeTsiqoxrxJviOAAH6EWw4qtcI2aYSi473axUA6oT4BypteE01L6gJnraLAMB8BMHi&#10;PVexUeCroABMVT3mu0dGRtPf7hNio+pfWJcc5ezL62TH0QpfNaxNcDScvta7sTX7vAvQj2DQxEmQ&#10;TY7zPgP6ETw6qtkvLk14GnYN7jxyYe74wv27hBDy0MatW8aKXaq87wX9CBCgH8G7AHoEmZum3jfB&#10;uwD9CMb/rCS8+ub82Vf61QKK0MzcHwC8gI8bAILAVyXx3weNVL9fU7X/pfP3XvKqQIv57v4nRi9n&#10;Hpg7NluwF+twvp6PQMm+vDp9/dzm7exsu9A2wdVwM2u99TSYGV4DAfoRIEA/gkcBrLRxKxp2De5g&#10;XwF53wv6ESBAP4J3AfQIMjdNvW+CdwH6EQwKsEeklzcANBCXvapY7478NQA8Umjhhb/gzkCmqjof&#10;/DTnqBJStBfrdL6+EkG60054m+BuuKlGKE2ew0AixCrg49WUyZTINsFMBG8twswOtxXh44rUWusC&#10;HA4PIYJ3AawI4jdNvW+CdwH6EaJwVKkgbw6AAKl0VKl2p5QPK2KYFgKKe6zOelKBeoNk1RTMg0tg&#10;qiozPz/Le7pO5+uZCHLZl0FugkMBva07ZHVdnlojlKbPYQARYhXw8YVPCsU9CXk8rk0wFuHRJRM5&#10;45FPAiNC/jh5sLTw2ciFx0/QfVXvm2BLgENb2fscsiOI3nvwvgneBehHMClgvF2sbfL0xBvW1v7D&#10;UQXAGSxPhFVi1W+mqiZSjmqaFQsrFpTJ5mmmHyKFP14xHl34G+2L7zp+v751a4r/On/tWIMh+vtb&#10;zOdqdb6ej7B+b7un8FJG9mWwm+BFwO7TB7fDUY0wQrwCvjxddFQJIZ8fF+tMb0iDkeEGBeigouHG&#10;7OKxyZnh5X/Sw/UFCESgHCd3F6jHifdNsOeofjK2mtCd2Mq37WjwPofcCI+u2eRXgIvhIUQwLKC3&#10;tX28vWFg9dkPz3e2qcUtUfB0cLUGQAiwzNZ9m5/U9ICSCGpBqAMt+bzJe5nyvKI2owEH/M2KEfG9&#10;FtT+jSNTtW/dGkLI4u17voXkePb1iT0n8xUABtqbnn+0bufrBXpb28dJZSOLoDchBgH6ESBAP0LM&#10;Apa+vanwhmY1GBhuUsB4O/3icqGB1hprR3CfBdHjJKD9aFoAy1be+dpGsxq8z2FlhMqSNZ43IdPm&#10;vmeoTW0NaleAiQhWBPS2+o62bq48vk0tbgmsHAQgRnRSVtMM0IJZmTwuEtZlwqy+o/r8eyPnXjgR&#10;XTYicAMODBKYcVkgqLOUYE3V+Z891/rxxdxDfevWkEM/X+x+z5OkEv2ds1dI3xOj6QM7jrbmanm+&#10;XqC31Xe01WdNQz2vedxGgAD9CJEL2PjIBvK1SlqqQQ2BzeGN1YotPUPtO1OUltkGNVBbY10/d4vT&#10;08+sALEIQsdJWPvRsABHtrL3ORSKwL1paklAIZGcGTzjqJKqJlpSAqSowWGgQ2JAuH9fAIBLOK5o&#10;YjOVX5C1nyIqRIAvNFAPYqxUEJQlqk+wpmok9HcIWTZVd58+6P102bsA/QgQoB8BAvQj1EDAjbJT&#10;tnbrllLynT0NYc1hqa25ZQ2htMaqjPDY8NavCrV388dJWPvRvAAXtrL3OZSIwLhp6sZRpT7ChNFE&#10;q1IAIeTTU7MNLHEOAKg9ibdCtTWN2C6xuKUAGCR8y5IqL7lnUDPvMiHAdmQwVY3h/XTZuwD9CBCg&#10;HwEC9CPUScDDa4lg+x2zGkKbQ2reaPbF1HfR0CDX048jTFWAcIRdgzuPMNs0hbYfbUSwbSt7n0P9&#10;CN4FsLjzzpmZd1Z/5QQveLUKia51nUMOAV60AFBLBPMl01Rx1gcza/0I+qpUL0bBOc0O0S/tCkBQ&#10;oCWaLFanK8yTk9hM1ZP/su/k8o+hlVhNaPI1T+yb4F2AfgQI0I8AAfoRwhOgkjeqqeHaVOkhRk8/&#10;SwIkIuwa3EG7oAtvP9qJYNNW9j6H+hHcCEjO6JIC+spIZLkSuUTXNPKGgeWfWQXl+cMjclQTwrx0&#10;ASBedD5QqfdKNWGpS/LdJ5bCeAoH+IDEXIWH8GcyqN3dNEeVxGeqZgiwe1W9r3msRoAA/QgQoB8B&#10;AvQjBClAOm/UlIYNA4Tf08+SAP0IzRJgx1b2Pof6ESwKuDG7eGK1Csc1Qrbxz+jmu9kS9kbIJrqK&#10;ZLn2EJJ2uhPPdfW+EzUJ9gIGgOjQ/CgZcUhFnBdT6avAPWmrMeyvpuHLUU2+1tyUJ+afkPg9XXFt&#10;qup6oCuNqtJ0hr51awLxVakXDCKX0+Fe87iKAAH6ESBAPwIE6EcIVgClrbkrDZyefpYE6EeAAP0I&#10;3gXoR7DqqGZrHBNCnnmu++H5zjZOrP7O4hVyZGT07YuEELLn0MQb3dzrbWe5bhsqpZ8L5LoWZ0D4&#10;zJAZAQAQJzau9gtto0RcFWXnhdWiCgRFdjfpuGx1akuYfvRqs0WAxbkXTvRJLVoyR6yZqkZWipml&#10;cEbeQ0i2KQoroyHcax5XESBAPwIE6EeAAP0IQQvobf3209PXLnrVEEkECNCP4F2AfgSrAig1ji+O&#10;vvrm3rOv9PMi9nfGznfGGE/y76/rny5SCnpUFXUtO6qFdnmVua7ie0Gu9IEk2eyPOl1pAxACUh+o&#10;1CYrl0+16qhGR1BLod2jn6lap+/5Om0LByPHvMJcOZvewNfNBGuq9r90/t5LVS9avH2vb92aAOsA&#10;kIyjuszV6blhZr9pyumyQDpDxdm2fgQBQr5si0KAfgQI0I8QjgC1gn05AePtxWOTCkvOazOHjOG3&#10;7v3au4ZQI2T+WKSEuh8jiOBdgH4EywJUahxrsnj7HpnvshJdTd2hZzmbTMeTm+tKmUOB87rQToYB&#10;AAmp9aC2WrbgmIj0myqQNdpqbzjWfgMrwQw0DdYeD8eLzMpQsGL5W+HdOg/WVBUl8VV9q9CFn2JA&#10;TWeodFQrEyKErpq4Z/CaEUQv2/QjMPB+4aofAQL0I4QjQK1gX07AeFs2E6oYIfI5ZA+vLqsa+yQo&#10;RigtxCaE7Ah3P1qOcGN25vDy7c+eofZ9QsRvbJgREEAE+wKkaxybgZ3oWmlE2jvPLOS6lsk6qmpf&#10;782BdcXl/VoLgCwuD0iXtTVDc/EanqwKbBPUARaUGBEC8XkNEr2pSjL5ql7uz1Pf1Pz5dz6dofKa&#10;h7K2TjICIRVn8JoRxB1V3QgrcQrO7Jz4cIar24BL39AF6EcIR4Bawb6CgG9OTfI/+JURRHWbG+5M&#10;AL+sqhUNN2YX35y+eW35t7VD7S3WimsrR6D8sSDk+rlbgl3R9QWYGm4gQsZRJUqmlf9NiGQvUD6M&#10;T0+8wV/775XlMz12riuxZrzybrqL/Y0wgtlUl/pdTQEQBZbqomq6OZb8oLg8JhAdtg8wwc9F8jIc&#10;7d6pg6lKwstXXbwysf+J0cvZh56eoDZhUJAtcMVSsbZO8KqJ48xqRrjzzhmR4UYiEEJzZqemRYcz&#10;XF1RT9Zaom5Drr2tRghJwIFfHzujLUBlUW2N5rBqeG9r+zjJfpruTBVLsph1VAsZoHetFdfWiGBs&#10;IXbsBxIhJOuoLiNjWgWxCbHshd7W9vHVCS8blIGiUdSVEELmu8UzQ20qE11toNnqF44qAHzKXYbM&#10;2qA6/ouN1Ff4QY2l9kW6RTqGFT5Qsh8Hap3lMLFXiCCEo6gmpmqCr2RVCv2ds9w2tSmyia5iVyy8&#10;tXXCV03Mi23h+o/0CDJ+qH4EQhipWILDqa5uWh7XepqtpqWbiaOeqKs/nIZmorF0qrKmAAsRCsMV&#10;1sOWBEgvqq3ZHFbT2+o72upLh+dNVbMa6F87NJPO6zSaWYgd+4GUjeBdQDSfJs0IvS1Clj+AZ7sd&#10;tXeMDOEzw4SgcgVI6XKo9hfDAPgizSfNtqLyqihuwjebysSoWYF6/xFRax+XjlI4AEQ83ALJX/bY&#10;m02lMT0eUfUxVUNLVuVnNEgz0N4knB9KqGvrJCOwLrZTQ1Og/iPvcl3ssk0/AmE5sz0vHlAeKyiA&#10;b8jqRxB3VNUTdU0M1/VDac4yuSo5CXkC9C9Yn1kpAVJBIrNgLAjQh61BNAPU+zRSeppzDzzjArzP&#10;AIGjGoCApiBzZli86W4h0VWTEC5jAAAFsh9MZwVVQ0bNnUy8LV/mpuCbNsR7jRS1XZPNPCWM3HBW&#10;5PL9GD7J3+46/QX3uBSmPqZqjVHJDSwtdFXILuSUIBSs/8iKIH7RpR9BLxWLOVY5zXaVgcouKFqW&#10;bopOoi5nuIB+M34o1VmWipAoke5v7rh0A+0zK11/UzhI7BaMdx+tSoPQ104407hhgIgcePYEBGFH&#10;5vu8ESLkL4e1CdHuBVCNZKKrDcJpIgxA7TFulmWtGTdJcFGjnC3omKbtlwBJTUyzHjc1UZ3zFiEn&#10;tts+c0h8Yb/nJ3UzVQOqAGCC9PpE5YqlsNBVKULWoMmoEq7/SIsgd9GlH0E+B7BirGhr7CpXpbpa&#10;n46lm6KTqMscTohQtUETfihTgJSjKt3f3EvphvxnNhuKWgmULoAVhBDy8YW54wv3764+oFY+okKA&#10;AOF4QMpUaqDfEMp883h3sgrD6ceMQwEhRBC/sWFJgPsI3gUACcwugQIA1BobxU+R+gpAFscZzdR3&#10;qXx3vzdE7b11Icc2+bVP+xJPjVqZqsFVADCEz2ueFYNGvf5jb6vvaOumziaYiHCHrC66l0vFKrm6&#10;O04fFBzL7zauHEHM0k3RrJmoM9yEH8oQIGwKE6LU39xSjzXp0g2EYs5KR0j4+MInYwsPso+s3Xqb&#10;kHX596I4SgwBPUMCqcqZdy/4uZRNYKcGZzHb4V0NIQ3JV8eb0zevLT+wdqi9BY3mghFAj8C5J+FG&#10;gNsI3gWAuDByaYR0VwASzJYylPpYpd6ouBMERzVAAsxJbCAKnyazVDbC2rf5SV9r/Jtz2lArUzWh&#10;ZsmqIVzzaNZ/9L4JugJ6WzfVKngyUn11Iohbuik6ibr04aIY8EPpAuRqPir0N7fVY014+CpUR1h2&#10;DgkhX57OO6qEkLsLnx9f2vnaxuVfGam19xn1H3KVlPl+aNnPJeTxkqPKSg3OxpkZW0h+fGhjyREW&#10;kFE2dhWQ+D7pbfX9CcWhi/4rMX4B+hG8C9CP4F0AiAvWJU2dyrEB4BI3nx0jZqhgBOrLYPyBGiO4&#10;Nt8jfiXpL8znOKrJ44GchHzXtwDD1MlOJWFc87DrP7Y3DFIHHWcAACAASURBVCz/1jPULnWpsizA&#10;1XDdCL2tvqOMUYLOYG8rdVR3yzuqSYSsKcbZWSLDVxHQv35vu0d+VFnA9vF2+pu0/sTblYM3ROww&#10;YEaQPIqEHeEbs4vHJmeGJ2eGJz89NXu/+PTStzcrAjCSc5d4Aq5OXz93K/FDc23rjuUEUPxcQj4/&#10;viTw7rdWf804qoSQB0sLn41cuJ19PV/Gxxc+GXPrqIYaAQL0I3gXoB9BaDj3W8WUABAFcFQBiI59&#10;m59MC4NaNVbe/+Kj5B/rWXtvDUAIJH8iA3RUa0D4OaoJdTNVE2pWBCDQy7beVt/Rg7tPH9x9+uB2&#10;Swt1a3bpK2ZDWxTA3VnVwxX06/qhKxoOr2YKy+onSv3NKXbwigDBN6VGkCzdQEQd4Spbk5CNX1f4&#10;iSz3dn2lgCo/tNrPFfGOs47qMncXss4sXwbV2JUlrO+TOL8SvQsQivDxhbmRZTPxkyN57z6WTdAf&#10;zv1WgaMKAABxQbVWRRzPwmvgHAE+HIc9ajgbhfuLlohoYmu4/D+prBpvEYCCI1zzy7ZaCyhHEK/W&#10;Z0mA5nBZ/STvhyoIKGtQHi7X39xCjzWF0g2EkPV722QqXwO05AizKsBuL/VEyrF265Z07T+7eC5F&#10;QI5vqvzQjY9sIF8v8V9TUbpXwILh27JLNyoEVCN9HJZqEfB6lFnSUDk8UxLhoY1bt4wNFisq2BYQ&#10;YIR8tYokJ/rxE8szE8cmmBjO+VYx66hGeqoGAADhIJ7MVa4GILtmuZZ+GTBILW33MJf2155Y0lRJ&#10;LU3VOlH7y7YaC9CPAAH6EYqmsNRgEx3SFKvxZih0VaI5whVpnquTcGQrx0Fj1a6dGWY7qgPtTc9v&#10;vP/LilZmFEMz5+fy3p0IOaqEb8vODP9CIAIPBUe1WCJWucOYsobK4Vz30IWAICNwqg/HsgkmhjO/&#10;VZCj2kA4VzVmO+0AANTQ/BgmPmnBM8qap+lTCo4qrKjmAOcxatK/9Wb/rFs1RsM5A4GpGi4NuGyr&#10;rQD9CBCgH6ExAvh+Yi7CDs6fnnxqLT25ktYJ6mFuJ7FUwMNrCS8jkvbuD+cd4WK3q7wzyzaFlyM8&#10;REjBLHt4qH2fl4RLCpsgvh+p7cWkIuhrqBxe3bvMsoAgIzCrVcSzCUaG079VZJr1VQiAuwoAAA4o&#10;G6YKrauQnQpEgKMaNZyWUKCSepqqsVcA0CGqy7Z6CtCPAAH6ERoloNJPFNXQ28pWeKAMz78gfZDq&#10;h0ptAjV4YfjOI9y16pWmcGapO3mYkPuk4KjODE+WdWZrCi8emxSrIEHP8ut58QB743nYORRFat1a&#10;FRBmBHq1igeXf+FKgK0IssMp3yor+DoMgBdwiQVA1JSTTFnOFzVfFYDQQD6sbWJZgxKUyHqaqmTF&#10;V/WtwjXRXbbVT4B+BAjQj9A4ASJJpsoCRMxEmtlqfg53DfIybUsyihGS4cnC/Pv0AEwN4+3icv7r&#10;hN11raJErBTWDkWRWrdWBQQa4bHhrV+N0duaxbIJZobT6ko7FQAAAMAcgj4UklLt0Vg3kLrhyrPh&#10;ZQ4bsuOMJ6sqR4subba2pmpCo5JVw71soy0ZdiognggQoB+hoQIqk0zVBMiZibQIgc0ha2E+P8I3&#10;pyb5rcCWyXzXFasNlNqLyWqQHVs5nOIelmrdBrsfLUbYNZjNiU6JaRNMDV/5VvF+GAAAADCIQgWA&#10;6AjQwQxNjzOSDS/skehmozap3NSPRsHBLPxqNSe0EDx567gcVVJvU7VRRQDCvWwrN2xhmDLeL9u8&#10;R4AA/QgQoB9BxUy0JkBhODdCRVMvRgSxUfnvuqxZWVUuQESDNNXD8+5huaJCwPvRcoSVnOiINyFk&#10;ATdmF0+sVt64Rsg2NWUAiCFybRbUKkJQGypX3AN7JMYxZj4cYt8XyRFVg4Mq0Z9d42/JwVQLG12O&#10;akKdTVXSmCIAIV41rUDJC6OZMrFfN+pHgAD9CBCgH0HFTLQoQAVuBKGF+aUIQqOoObA9Lx7gG9DC&#10;GuwMZ1dUCHs/uojgXYB+hBAF5O89EEKeea774fnONjV9wBOwIAGIAvfpqEHlwMZufoEAqc1B1Xnq&#10;Zd8SmGTPMWIxWL/rW4AL6u2rhnjVtIqQKRP7daN+BAjQj1BzATdmF49NzgxPzgxPfnpqllUR1PQm&#10;PLpmk2YEp8NFIqzf2+6Rj0AZVVzOr2JAS2lwNrwGAvQjeBegHyFMAZR7DxdHX31zXkkg8AMcVQCC&#10;IsmeS/4VnnJvAJWXSHPkARAUnEO0Nmv/U7qX3hJ8pe0/+s+/N5L8UxtoQ5ICNc9UJXUvAhDmVVOG&#10;6gyv2K8b9SNAgH6EmgsQq6FhYxMoHcDZtUGDnsOU3tZvPz197aJkBForsPz8G2tOZX0aq4pcx7Ef&#10;bUbwLkA/QqgCTN57AA4I53IFgBgJwYLxkjqaLpEuvHX21xAmBwSIl/X1yZuy3rcGS/7LZK1S1op7&#10;HTvV2flD+kZ+7/jW31StMaFeNeXgmzKxXzfqR4AA/Qi1FyBSQ8PWJlSbiZYFmI9w696vK0LRI+Rb&#10;gZVZv7dNpqZzD8k3p3LgqPIN+nj2o60I6fANA8s/y5bEDWcTwhNg7N4D8AXSVAEIjUJaKAnDr0Re&#10;KlDDl6PKeUEIHyj3VP65d+A1Szmzfm8Dw1SNlYCvmvKwTZnYrxv1I0CAfoQGCKjO7bK7CVVmonUB&#10;hiNU2DrqGg7nHNWHHiIPrk7PDU+XG0AxI9ifRr5BH9V+tBIhHd5DyM2Vg4TTX9G4AP0IgQug3Gd9&#10;euKNV/oV3gi4B44qACHD8jGDqnOakjgyyF0FHuEnqDaBbLuqBME/9AVHtRynaTTIVK1TBYDAr5qK&#10;0EyZ2K8b9SNAgH6EZgioMAFj2ISwBFBsnRXMaPj4widjCw8eLD/1YGnhs5ELj5+o8FWdTCPPoI9u&#10;PxqPkA7fNkSuTeWfo/VXNC5AP0IEAnpb28dX70DsOTTxRhddqsIluySw4ddLAEREwUJNbKOCCRJC&#10;DyurGsppdLVcxA10wPGQIvsnvjx1+r5q1OcbjWhUVRsvNSGCq6a6C9CPAAH6EZojgNMlyfAmiLXD&#10;4kXQFOAmQm9r+3h7w4DaG1Zr+PL0woPCK+4ufH58STyCpgA2zM5jUe5HoxEyww+o1f0MaRPCFtDb&#10;Sn88C0cVAAAMUbmEOdstKnFaXabpOS5NQHWQA8zYBb5A8zRizr4898IJg6GSH+Kq6t4IUzWlb90a&#10;3xJ0ieaqqb4C9CNAgH6EZgnIm4A9Q+1kJbJxR/XTw9O5Jc/HKnzVmOawQG+r7+jBwihDW7H07U3N&#10;CBaHUw36O++ccSYgzAj54Uzr2Z4A/QiRCkj6iCq8HXBGjAkjAIAsQTlHHtNFG77QGxTA8ZCg710+&#10;/95IXAaoDZqy/H/x9r0anLhHetVUJwFaETJNtwkhOyKaw3y78Dsr3Xgaexh4EFCqoWF8E0TaYfEj&#10;aArwGEEZmoaNj2wgX/PSUisjaArgUipyrflxDmo/mtoEfn9F4wL0I8QuIHt6VrOlRXUCFdMACASq&#10;SZrYQ8n/5Rf4amBVmS7qRlL6LqgAAArgkOg89bLm90NSKSjxVd2cJ5x74cT7X3zUvfSWg/cSpCmm&#10;ag2I/aqpBgK0IuSbbhNC5o7NCnY+MSNAeXipXbiOAEUN5obXQIB+BNrw6nZYlgV4i6AMS8Njw1u/&#10;GstXAFi7dctrG8UjaAqoIGPQ12k/mtwEdn9F4wL0I9RAQJY6lb+vH/BVAYgCS52pFMIGlSQLQJmG&#10;O6rE0AwUzg2MJK4mMRPztHzusW/zk91L+m9ijMaZqoGfr7PSaWtw1RS7AM0IsmmAxgUoD6coJ6Tn&#10;xQMKApQ1mBpeAwH6ERjDK9ph2RfgJ4IyPA27BnceuTB3fOH+XUIIeWjj1i1jlC5VsU+jdwH6EXjD&#10;af0VjQvQj+BOQH69QuoyqwnIvlj/wwgAAI0im3cp+PrKV4q8xkgQX6DPe5lsgV0v7+59d4SgISj0&#10;J0TZTk3SXanm6b7N9Lu5QVVfbZCpmlYACNxXTaBectT/si1UAdoRbhV7SbsWoDxcLoHRjgYzw2sg&#10;gOQNiJnhSX4OnZQAwSXPNZtDWxp2De7gpnM5msaPmd5unfYjNmHDwPLPBr8QcpTWK8xdJzuOtuaM&#10;zgDc1TApXKu4T1ZFbiwAHFgOSOJvFppTcYIYMUODdVQJe6IaZauxNrZyEmzMUnOmPSJ87ZTEUe08&#10;9bLy8PTnPk8nkw0yVUmclVXDuWxrrAD9CDPDZ9Te15wA5eESCYzWNBgYXgMBhOYGpu6GiI1SIUBg&#10;yXMt59CjBtuO6ieZKgQPlhY+G7nw+InBdfXajw3chMIx3ENIrr+cqS+EDNSVFnPDnkvBAAdQsz/0&#10;fVX4pAAYge+AwLRKyXqChfKRaRXauk5XdtMKtWULFW85M1DXyanrdnkksUcFX0lWTjNqUFyoWaZq&#10;dHi/8IMA/Qjp8B5CxDuf2BCgNnz93jZZqaO6jLByUxrC2YkhHIdFxOpICAngLnmu8xz60GB7Gr88&#10;na/rSgi5u/D58aUHl3/hRkCwESSG35hdfHP65rXl39YOtbf8oPVwSI4qKfxZIat2Jz/yqoDx9uKx&#10;SW71WN56BYHhVQLgqAIAgBIiTkSlbRRyeqkpypNQ8BAtdbIKwasVOQAaXhghhN1UJ5KE02RKKw3W&#10;9Bss9r3QUFM1igoAMV151lSAfoTccEZNOncClJg5nHNUZZeX6msIayf6EJCNsHGALMknDnvfBO8C&#10;CM2N8qjB/jQufXuT8igcVSlHtdBd8O7U9Nx1Qq7GkaEpcsDvHm9T1/Xnv+GZ6xXEhvO0pTOAtf8A&#10;ACBICAUE44Vf66DwrLLLk+bDZn8IxDMqePFSqsLZCn2SeajTFsUC9VZQ7HuhcaZquBUA5rtHRkbT&#10;32K68qypAP0IxeFinU8sCogwAgQUInxzalK2GoP3TfAuIBth2xBRK3AspIF748TtNG58ZAP5eon+&#10;XA32o4NNoPboC8dRTW4Ma57PFO6ZEULPfKcUXK4YTn597Azl9s/Qf7v7B33FGbgxu3hiNc6Hwd/w&#10;bg5l4yb21XkA1IPafBJ92SiCvqqOvPKK+9B8VSJ8IGX7WQWi3yD12yLvpKWcu5feSh/kH2zhfDSU&#10;aZypGijz3f1PjF4uPRzFlWctBehHgAD9CBBQjiDYTkpUgED2dN3m8MYs1R4SXSvNdVQ5WXvup/Gx&#10;4a1fjZUqANRmP1ofzl3z7nsTUhavTBRPHp6e+PB85xkNs/XOO2dm3lEezR0+9X/MrNzSSB3VQjrw&#10;M891Pzzf2ab+/sAWtfFxAAAgXZvMSpqzURVBvIapVcx+mcdrh+GPGjDId30L8EB1fsd898hza/rW&#10;relbt2Z/p3vNmpLkLfrWremjOao9Lx5QCxuxCXJjdvHYZDp8R1Ou3msoQD8CBNAj9La2j7c3DCz/&#10;1jPU5iy2rXRUPz08nWtxc2z2vlQEBf0BRFizrWrMyhfRzPDkp6dmBTVQm/lcP3eLqkEKxeG7Bnce&#10;2frw2txjddqPloc/umYT/Qnvf5pz9HfOXpn4g6eXf9tzaCJxJBdv32P9UxNvnOTzNXO49Km5OPrq&#10;m/NeJIEsWF8MQENI0g8j9cU0SVZ/s551X202zPq2/CMk7fQVpngO+DPnkvJsJ8eMflZ4IDQ0U5VX&#10;BCCfNHr55Ogzs8RG3oSlKgQRmyCljJW5Y7OCXYzNCDAUAQL0I0AAL4JYHYlKAQwTcHXlbw3nsPQl&#10;Q3llqUwkRQMlw5eZ2OhzGncN7jhRx/3oZDh9zbt8mz4dDeXhFPo7Y+c7Y8Khcr4qY5WMOHsI0RkO&#10;AAAgECylZyrg0mfhe4WO3zdeayk65TVoNx842bX/nadezvaCIysHTHSHDYcmZqqmrCaKZv598NPS&#10;BYZs3oSrRNcyUV88c/K83AgwEgEC9CNAgH4EgeG81c1OBHiIQK+SWRjFdl2XA9IzfOmJjXfeOVPQ&#10;IIX3afQuQD+C+vAkK3zb6gNruYnhVjTkh6cYSzgtJ7pKprgyhs/++Gnaqw/9PJxUWcAB1VQBAB4J&#10;JHM2tZjFveZAXGkO4St0A/6o2eD590aSf4VqqmmVVZL5dIdzF8cI3/nHf/xHF2/zne8kPwR1Pq2T&#10;K8rckHLex9MT1ETX9N2TMn/Fhg8D0hdvkV8835oZPlN+tOfFA9uF04J8bwIEGIgAAfoRRJern5os&#10;t2xKPnE1ncNb9OY59ol0Gr0L0I/gXYB+hOzw9OegTqVozP/sudaPL5YePvTzxe738i8UPWUCzoCj&#10;yiI9b3dz6ZQQ5gUUYPHvfjJGCPnDHx3xLUQRXx6HLws1zKXHYaqqGZhkNfgldKkVFRyfQnj5S00a&#10;u/xfHwlD9uLoq2/uPftKP2dgwVFldYzhEPuVJ9VRdSlAPwIE6EeAAMUImdXoKZXDWT2v6juHj67Z&#10;RAjNVE0vVm1UZfEwjfnjQa04dcD7MRoB+hH0BYROf+fsFXJkZPTti4QQsufQxBtdOKoAANAIQrC0&#10;QtBQJkxVdQIzrEZ2FX95Ds+9cCLrqzbqjiwyVVfJpoF4Id7LNlMCeggpWDyC6brhbEJjBehHgADF&#10;CLQ6oTtOHxS6K1OqDTpX7zlk1FStqDK5kjqnYLl6cVSL2+h83UMIEawIoNTStaihPDyeTFUQKyGk&#10;mQQLMlVBJXFlqnrMS42lZXwsOsMEs9coAlnmgkxVD5TbVaXNTPgXTja811pdeSoPl7xkNSJAPwIE&#10;6EeAAOUI1Dqh18/dEqqbke951dg5zMFOnVu+puUuWM7+TfEyjZX9x2wLCCGCJUe10MFs7jrhuNXe&#10;NwEAZdILITRHBgCYRcpR9e7KwRPUISL3HCjD38XNOQAabaoyqWqunVzk0K952N2lC8OZEWTwftlm&#10;WIBYW3ODAvQjQIB+BAjQiFDRb2oV4XtFNZ5DkUZVhFS1UxdbsOxpGm+V6+S6FeA/giUBUm614U2g&#10;1fcAQJls12N+aglyVAGIhfSzLP6x5ZsdlvJYOWHLZS6js2OaYyEJAl+19qS7OF37n3wFJT83Z9d/&#10;17cAzyivpmFeMiX9ggeWf+sZau84fXB3/l9FBH0NTobXQIB+BAjQjwABehHoTeeL0BvWGxFgYLir&#10;CMIGdCX9nbHzyy3RzyaO6nz3yHNrNEuympgEreLUkexHLwIkDh7jjmr2w5twTSEuAISQleuc7P9Z&#10;4KICAIxTNlb41qqzugQKb+RGW6X1HBE1a/IOyqQf8HMvnEjPIs69cKJR+x2ZqqvMDE8KXgJVXDIJ&#10;pFvW98ozGgH6ESBAPwIE6EegZCYOtDfls+f4SXaNmUNmoypdygUBCLlPiK8ypuXi1JsE1v7Hsx+9&#10;CBA9eIxvAjW9+tU359Pul26Z/9lzrR9fLD186OeL3e/5CwVEybqocFQBqB+hfYoTQ63SWym/wEZ6&#10;Y+FLr/PUy7Jv4Wylc2pEljM9Y1xqHaYqYJXy0Rjs8WmEpmeqEvlkVe/XjfoRIEA/AgToR4AA/Qjp&#10;8Fx2fLHOIy/JrlFzuH5vu6f04Ifa3T8++JOio0oI+fzcLfEIZiehuFpCoEtVXPvRiwDKwVNyqy1s&#10;grn0atB4UCAVgLpi/NNtKsWMFSfxVhK/lfUaS2lu51440Xnq5XMvnFDwd7JDyvKMG0ZJQPGwNXas&#10;qAdDoxIhI6JcxyOh3jnLrjNVC1/6od1Pq0xW9X7dqB8BAvQjNEvAxxfmji/cv0sIIQ9t3LplbHCd&#10;CQ3NmkM7EQrD2dnxzCS7xs1hb2v7OCmUp9ym9sarzJ/7PymP/qe/+4Y8/6hI8z3zkyBZnDq+/ehF&#10;QP7gKe9NO5tgLb0agBLZWqsAgEbBNztkq6+mr9c0TC2lthmJmfrC6Q8GgxuMUwNYhwGmKDRYdmq6&#10;B2u8yzwv/+fcWHN5Yrd4+15aCy+5sLHRyCWECBCgH0F6eMlVmYtoDj++8MnYwoOV3x4sLXw2cuHx&#10;E4OfRbQJQQrQjyA1fP3eds/UdGFJ+J13zjgTEFCEFcMxHWuJB5d/MTOce4TaLz4rY2Z4MnvfQhB8&#10;FtwJYLvV9jaB8uF9euINP2v/AQAAhIjmVbNm+lgsRknSSMfs3aN0eX4gk2Dc2w0BG9uCm4g2YFVP&#10;NrgHjQc0BWqq0ilf/Xq/btSPAAH6ERQc1U8Pr14P35manpuadipAL8KXp1cd1WXuLsBR9R5Bengp&#10;ye5OVMehpQiG6H/+vyZv/6XYa69Ozw1Pc55P71usI5T7MZws1w0DvDuCLELYC/g4VwwvpVd/eL6z&#10;TeFtQLOpXB2My0sAGksh1zL7YPlxBbqX3kp+6Dz1soiY7DsaTFZ9/4uPbHzRBeXvZPdaUMLU0NmK&#10;rG1aiGPpSIgLN0eIpZoYAQJTdZk/P0T+9cn8Q+YauYQQAQL0IygMp/YYcSlAL8LStzeZz0WyCcEJ&#10;0I+gODyTZIc5NJum+uwfT+z5S0pZVUUy9y1S+FmuPYSkjhv1lVS87wX9CN4F6EcQGt7b6jvaurny&#10;ym0KbwNAFUjbAQBQ0XQxUkc1/ZllrSbPdi8RotRFik89TMamobPLsn/RCnFwJBBMgmlgqibMz88y&#10;n/N+0aUfAQL0IygNp/cY6XnxgCsBmhE2PrKBfL1EeSLSw8C7AP0IQsO5GY6YQ/ML//s7Z6+QIyOj&#10;b18khJA9hybe6Ha2EfJBZ03xXp0OjCzXbU+Sax8VX3nt3OYdSQ8lxsHgfS/oR/AuQD9CMNnWABAC&#10;XxWAZiNSOFXWiEkd1WTpffJ/wVrNuq7Zgfs2m/w6cmwhefdw07oEHjWwqBRWyyIGsRPs4RQIMFUT&#10;+vtbhFykPOH9oks/Qq0EjLcXj03y18Pa0KA63FiPEV878bHhrV+NFSsAPO79MIhTgH4EQUe1WHEi&#10;k7eIObRVSrW/M3a+M5Z/7NnXJ/aczGewPj1RWLv9p/9izcTfa71z0VElhBBy/50zM+8UH0wPBs2y&#10;ziSk/ehBQKZ3n46GOB3V/pfO33spuFAAAAAsolYBIKk6ktyqKS+4znqp2afqcXcH9hMH6uQUPDtM&#10;YGhgj/D5rm8BofDs6xN7Cg9pN3IhDb/yNC5gvP3p4encKtdjs/fta9AZvn5vu6fw0EB7U5JB5kSA&#10;boRdgzuPbH147eoDj58+KNVFR1eAoQjeBehHEBxOqThxdfr6uVvOBIQcgeqoXlOTIkJ/5+yViT94&#10;evm3PYeKjioh5Ic/2V/8QD26/y9u3/vzQ3YkXZ2ey0zCzPCkgssczn704qh+MpZzVMnarbddCgBA&#10;nsqCqgk1MDIAAGHCcWSyhS8J7Yvo/S8+Sv5lXwYqicgFg6MKYgem6gr9nbNXJnKPXNVq5EIafuVp&#10;QQDHLbKnQXcTeltZzT1DbZFahyYF6EfYNZg6CLvhqIa+CfSKEw4FhBuB5R6++ua8mh4h+jtj5+8t&#10;3r63ePve2S6tv9DQu3Pv7x9Yuc+y7p/u/4tfvfu71Pt8T098eHs5VPrPiEYpX1VxL3x8YW5kMvFw&#10;CysPkkc+PSV0h0xdgKEI1N59nx+nFUmxIwAAG5x74QQcVQCsInhvI0CcmZhpv6yCi7pv85PJP1Jy&#10;3+KdVZeEb0Njn4LYwfL/DP2dxdudvnVrso/VwEEISIBAM2t2BKZbJKfB4fAaCNCPEJ+A0lHqfa20&#10;zHB6xQnNpHvvO1E/gq1V/0YYevfCr0oPMuq0Fli8fY9MfX/HvrO5ZMlHl51Zw0VdNRzVT8pVRMbb&#10;nDoVyah0lf1DG7duGRtc5/9A4vXucyIgFuZ/9lzrx+WSSod+vtj9ngc5zcbsBSqqqgGgQOFjqFaf&#10;1BdmdSZlVdOfWW9H9QHLD+JuUJ2AnQriBaYqjxo4CAEJ4JZ6FIggXZ+0hnMYW4RgBZQttuUXlI/S&#10;Kc8Z67LD1+9t90yVcrodCggwQjp82xC5NqUmwQe0Oq0Uht6de//7g79/9uotQghZ90/3n/ybd3+X&#10;EMIq6vo///vfK5iwhNwmpDIJXXkvULI7CfnscKnp1tXp6+c2b0+qo+R92AdLC5+NXCB3F+gChG/X&#10;aR+KG7++W/0iDsoCgr4rAAAAgAHVJ0qaCLkXYxCR+yssx1PQCS3H17R3qe2P4jK41Yhi62rwiSCR&#10;TDWwAUzVIou37xWSVWUJx0EISgB18X7azJrleWUfX//U1t+YWviH7OvY9UlrOYdxRQhWANWeqPQs&#10;ZoYnFWR4mMPe1vZxknpMKZHuRP0IueE3ZsuO8xuv9KsJCwhqriuhp7v+7/9itFwD9PPjSztf28h5&#10;B429IJHdeYfWX2sZtqNafbsu31pKrdUeYX1LrN26hTt15eE6Oaqmaj6AhmA88QdXjACoUXASPX6U&#10;9N2fSv8rsVxFvn+oBqtURrxC+nxZP9rNe2ff5if3bY4j75h6yOHIaTgwVXko2ChhOQgBCahYvM+y&#10;tLKP9xCSc1R/c+vjjETXms5hTBFqIIATMwsnvrdN6G31HW31BTCH3iMUh9Mc521qymKhmO46NfNL&#10;6Rh6e2HjIxvI13JFR4XEMMlmvBJK8YHPRi48fmJwOTNXIcv1yNZyXQJx2bVe9Q8AACBHsOvTdWzE&#10;ZAhnFX+Sitt56uXupbf4oZ5/b4Tlqwpq46edyuY/NsRdRSEXAMwCU5WCcrJqcA5CQAKkF++XKSa6&#10;fr3wGc31ru8cRhMhFgFpzpdOcjrr1ktD5jDkCPThva2+o62bK081L+9vaPfvkL/+e4kB+vvxRtlR&#10;fXT/X3z43/ybJ/KlCczBy3gly62ldr62UTnLdYfkNXL8jipqpEYJ6tPVCc1VdMAlf/zHf+xbglP6&#10;9ArUaA4HAADvBGqqBntbj0OgDkIwAtbv/a8envpbSn/nQz8nJ/+lwtulb5p9u3rPYRQRYhSw6qzN&#10;d/c/UapBeb6zTeR6JpPyluJ9DjcMLP/8G79J/uFrQlR6xGkJiOgwaAg//Mn+PyvUVGUvYDe4H1PS&#10;qq+/y+nEVe6+ZZQHl38xM0x7QirLVQwbcwgAAAAAMpN+DAAAIABJREFUAAAIgUBN1XCgpKHRVgvW&#10;wEGwLqB34Le2/e3SNcozIsliIrfo6z+HwUeIXgC75Xr5KE2PSZblscP3HPYQkpq8iaNKWOl4lY6w&#10;8Cpps5sAR9U8+cZWhBCWS2h2P6Y/z/3Nu8tPczpxsbtvFTCevSWa5SqGcUf1Wu0LVgAAAAAAABAP&#10;MFXpMCsA0FYLkquR9Qf3JuCfKMReZvHKRDGFUE2DneE1EKAfoQYCCBFuuS7AnHgN1pKnqT+HvE73&#10;hXS8/Ndawo68o1q9SrokIMTDIL+Uu7kMvXvhV6t25Kqjai7bmugfCazuW3kWb98j811mxqsF17Wc&#10;5crawNUZGG8vHpsUvCdBjZDyzHPdJHc+bPpfOn/vJd8ijJOspo9xKRWf+m1RnfjHf/xH3xIAAAAA&#10;wAOmajUVK+8UHNV8ztedKS1PNmgLwyClFMLLJ0dNaajBHHqPUAMBbhBayTvQvk+IoO1CDb779IFf&#10;HzsjOOqbvyo6qoSQ6+dupa4r5QUFW5YiILzDoLSUmxDyfxFCzX9sIpXeugxOP4/cGyGLt++RKUbS&#10;a7nchxLlD3U2M3f3eFv8ngQ/LCGEXBx99c29Z1/p1xEMFEB9UgAAAAAAUAamKhPZdlWF6x/mlWQp&#10;56vi9WJvGqKFYZz8lXPfiqnqfRNiF6AfoQYCFMgWBPigs+ZfnzQX+ur03PB09gGR7SpMgnBruFv3&#10;rmu+gC5AAauHwZeni44qIeTQv5qa+9+GFN6rflR66+JQMzR9wkp6ZZf7WEa1tGv2fGDm8HTxacY9&#10;CVYE4J1IHdVzL5yIVDkAAAAAQCzAVLWF1BVRz4sHdN4iTAvDMY11A71HiEuAJavi2dcn9pykd7jK&#10;orwSmVLcufSC5If0Zev3tnumKDYZIYQMtDetGjqPVtmvlS+gC5DF8mGw9O1NNV0NQdQ6JyS32KLc&#10;AI2VoZnwoUAFbafwy30IlHZV+1BXVG5dgVfEA7gCviQAAAAAAGABU5VHNlk1yUozXp0tgXN9VV2s&#10;LVALo8yjv3X04NLKKJHmVBwKO6IJbmCYEeIVoHkEFqlMeWO/qX6WK30SelvbxwnH/EqhuDY515Xm&#10;z+ZfEMNhsPGRDeTrJRVtdSNTgTSDkHVOSHGxRaEBWrYezjenJsue/qtvzke2dL2qtCunhZ0+lM/m&#10;0xNveJjAetZIFQGOKgAAAAAA4ABTtYJCEYDKnhgJBq+p+Il1AVsY7miaGxhOhBoIMIlqhytWlusz&#10;ma8RzgbyJqG31Xe01cd993T4hgHCbKST92cLL4jlMHhseOtXpZqqJ5u29p9WRTQp4FvprSdQqwQs&#10;k6swLpP6Wi+KNquhyq2EfcoBjMPxUp9/byTwzk4wggEAAAAAnPEdN20lv/Od7yQ/CF4zB3XCmjik&#10;xvLazF1fBW5h8MeaylRtrBvoPUKkAkwdgYYp3aox4KgK4H0n6keQG/7xhbnjC/fvrj4Q1mFgH2pa&#10;dM+LB+68s9zWjOetE0LIrZlh0QZoVPb8m9nIMlWNIHAvNoVzU7Zph6sXBB3JoE5TC0iZqiFvSGik&#10;n003l04AAAAAiAJkqorSt26NmesZsWXC6Zsy4xjoDx5/biCVTL0/qi/g2gYq6Znz7UOJRmDPZGRW&#10;WvgUmrDBUbU0fNfgjhO5gQ1jfn6W8mjqqCbTyE1tlm5aVcDH0vUAkEljh3PqCyR4AgAAAAAAWb7r&#10;W0AEmL/C6e+Mnb+3ePve4u17Z7kZK8lrFm/f+/NDpeeuTl8/d0v2nb27MGzmf/bcmr51pX+dv5YL&#10;c2P208PTabPpO1PTc8dm72eed++oFvX49qFEI7BnMj4rLVrgqFoV0Dz6+1u8p2eGJz89lfvCNM42&#10;m8EBUEbWUYUDCwAAAAAACEzVSKCnF8ni3cJwkB1GqfeXcZ/d20Cs+oPhO1msmYSVZhuRisze59B7&#10;hNofBpZ49vWJPdwX3JmanvsfLtzOPnRjdvHY5MzwZGK5Fl7/X/Qu/7Dn0MSHK3cBk38GZQMALAF3&#10;GAAAAABAh0CX/1ee5DkuApW0qzJWAUCa/v4WIcVmzXJ4tzCcrLfltUbxYQPR9fS8eMCVAOUIdOWF&#10;ZcI2BVgZHhesbfQzh5laEJUKbWnQHE7bhMaRrz9D5+uFz/7H/3vH//rPHybLGevp/ZU7U9Ppqyr/&#10;GsJXBQAAAAAAANSbQE3VSty7romvajamOJT+4LS+zCy8O1muKhg+umYTITTTxFNiHVOPKwHKEXjK&#10;I7PSaBHixZcdmXXWEnbEdRjQNuHDZrp+/Z2x8523+X/OvroyN3yF8zwMU1Azzr1wQqECALo8AQAA&#10;AAA0nFhN1Uosua7eklVL6UU7jpb7MtMJx8naffqgbVdr/d52z1TeOhloe8yvpOoRd8P1BShHoCh3&#10;K8DscBKJo8q/c+NrDqlVLK6fu7Xd+ZFsdhNefXO+iZ3oAQBgBfjCAAAAAAA61NZUrYTlunLOL/0m&#10;qxbSi+Co0ultbR8n2Z716XpVP25gb+sOWV0w2zPU3vQDUTfcjADlCPmZ9CDA3HASiaOapbyl/uaQ&#10;V1XDlQbN4cY2oTas3h2c7w4+MdrwoggAqBF7smrU4gEAAAAAQqC5pioLToprcvbpr7KqUAebLOE4&#10;WYUI6hM4362oBkgI6W31HW31cQWIE+wcuojQ2+o72rrpexPic/Yt4HUOzVSxqMEm1JP+zoX3//2T&#10;+85+mX3w6YkPz3e2EULmu31PjPoRBoBbFCoABIj4JsBRBQAAAADQ57u+BcTE8++NBFJITsRWCMjJ&#10;Gm8nzaO5L+9/6Xyuc/Tyv+73Vl8y393/RNFRvS8ioBZuoJcIEOAS1l0T73N4bar0kGQVixA3gZA3&#10;sPY/Yejdj65M/MHTy7/tObTiqBJC+juLhadu3wvk7yAAIRCFD3vuhRPpP99aIuP9Lz56/4uPfKsA&#10;AAAAQLjAVK0n3i2MrKP66eFix+1rSjE/+Gm+VRchhJDr525VCGiwGxj7JngX4IL57pHn1vStW5N1&#10;VLNqw5nDDQPLj/QMtcVrOutrsLEJCdvUwtWS/s7Yym2ts90VR7XyKQBASFAd3oKRmvwKdxUAAAAA&#10;wAhY/i9HcsLqsQKACOFYGLtPH/zm1KSh/jDz87MqAiTfxUwE7wL0I0CAC+a7+5+g3CpICW0O+5xr&#10;MOuo3kQFAAAAm8RqlE0+DbmyarDCAAAAAADqATJVpQnZTiUhWRi7Tx802h+mv7+lIECFwObQQ4S6&#10;CgitoCo1+TolzDl0GcGggB4CRxUAIISCERlFEYAUOK3i7Nv85L7NT/pWAQAAAIBwQaaqNCEnq4Zj&#10;YaxEMNkf5tnXJ/aczJtQpcKOdbKBGrsJDgSE8eGlJ1/3vHiAxDCHtiMYFLBtiF5TFQAAqGRtx7gM&#10;UwAAAAAA4BJkqqoQhiNTJBwLIxth/d52T+mViv1h+jtnMy1TCCGFwo51soEauwneBTiEmXxdgzmU&#10;jnBjNmlnNzM8+empWaMCDpjLlwcAADrwXgEAAAAAGghMVRXSZFXfQlYJ14XpbW0fb///7N1dqBtp&#10;nuf5R7XNGjKrF5a5SAaXmaIsJcnh0OSQzspCuqrOC5fkZNaMwTcz40MnWIKadR9dlJkbFySUb6qd&#10;F0dtukCR0M3xdN0YXLgSp9S+cOfVic2szGFNcTgkllxTg+swFLvDwFQ72VOwq714pDiheFO8x/M8&#10;8f0gqpw6UsSjkBSK+MX/eR7P/DCdV5cz85zebvxDrNWcv/HTJ6eJNolqvkugASX78+GHb/nu/Prn&#10;v5D/UGsbroeef8y3Db8/ck9n9/WnX3ifnmTtvgb86ZlvxWoFAGRBrgoAAFA3dP9P6fjliUwDVaha&#10;VT3Jem3r7I+3zhY5omXlYVzlDci+BBpQgfM3Pv61+A/9H/39Z96/qLUNf3/0m5tfODPOff3pF89+&#10;560T37iEY2sZm77y/be/9Rdrz/2nyRf+6ezkMAhJ1x7YgG9+91/8T5/+l/835PEAEEHHoQAYNRUA&#10;AKAchKopqXNgTZJV+UuovAHZl0ADKnP+xt9/9iPPfaptw4DQc/bF7x6f+876iMahS9iQim6Yzi7W&#10;2l2hrb8B//QrElWgDGE9eFS4/JwLGVZGHAFefNAn0AQAAKgPQtWsqi1W1SjJKqhMtfIwrvIGZF9C&#10;LRrw+6Nj6wvnv34rxLfTral46m3DDaHnxiVsSkWjp7OLsfb10FYIIVpv//F0eJDgJbz1V0HThAHI&#10;JvCIaONwScakrqK6XNWJekl1AQAASsOYqulVXhCnQZIV5IPvbX5MoQ3IcQmVNyD7EmrRgPUhO4UQ&#10;nXfv/jbdygqm5DaMMSbp70+nlnrl+2+vj3kanGl+/fNfOE/55nf/hffPrbe/5Y5cI4WEtn9Y/Qdj&#10;qgIVO355En3zDrPuu1X9CgAAAIAAVKrqSoMkqywmp4EFL6EmDQgI3T770V/+Te/jf38+3Upz5A4L&#10;lN2G3+y9/cqn3lLQbzm9739/dHjztArY17s/qhA1tIB99sWza6vpqu5Erj1GKWtA+4X4awXefQDS&#10;xkpVdWpd44z+xCAAAAAANUGomoPyRwDQIskqiOfMyuw0sNAl1KYBcXuvV0vpbfja1nfuiLCZptyJ&#10;6tL6mKeBmWaCFgYt34lcY1lvv/TttO0BUL7sqWucheSowlxVxr6kugAAACUgVM1k+95OcTPan3p+&#10;V4P5wWO7/uTkeroV+2R/CfLf/unIYz6dRFWHBkQP2amxUt/E17bO/njrbPgSPP6/9ed+585pNvrW&#10;+x/+9d0b344XgqT29c9/cfjz5b+37+047S9jjw2gdHEC04h9Tsy8VZ1JSv0eX7FUbh4AAICRCFXz&#10;UWCx6vO7/+rPfvSffHcrn2QVLpdEVfJ1WI719FgNcE1K7kS3lb8LdWtAQKXk9z5Uofd3llSx8jdR&#10;RAaU/8/j+R8v/svAataP796Q/5D7zH+8cebf/a336W/91ZEcnCGX4JUgFYCITE7lribfAzkGAQAA&#10;ADAeoWpWRRer/uNeQKL6yr/51ykWpUIKk7OgyDJaxBiO7g7LG58eM1F1T0ouo1sxW40UqX6gGbJ5&#10;9UpUhQitlFRH0k2hwnd5w37v//71s2u/9t/tzyz+fPjhW3+7vpdzRd6bMo7nZ1/d2txWAMUrfyik&#10;HDmTZWmdq8p1Ua8KAABQmm9U3QBzFNOV9fnzo3wWpEIKk6/Da/uHrindv/70i2f/+//xx01Pkf/4&#10;562Ua5T/iLkFAiclT7SE7G1I//TfH/3Gs3l/cvRHHRNV6bXT6O1jxRLVpIrdhr8/Ov7J/uG1/cNr&#10;+7/5u6OwL1SeV5LO3/j41x/+2+8t/+ut9z88eBL/DTr/H98PuPetvzpyZhXPpY0AjMfuAgAAAEkR&#10;quagyJDx/Pk8yrDMS1SD/Y9nv3v8h7A/ul/CmW8lXnbyLRA6P5IGiWpIIvxM00RVSekuwxSdqAYm&#10;6WFLkI5fngQmmwmcv/HTJ8sMNGnk/efDD9/y3LU+toOTrrozVtITAH5he4aLD/ryVnJ7AAAAoDi6&#10;/6suoG9s6+1vbeql7qZCklXamIbu2WkCyZcQMMjm//IvXgvfqqm2QPD8SOmGbkjbhtRPD02Ey2pA&#10;IUtQU/yXU9A2jPp6+obF8D/47Ktnjn8d0IU/ScFpBudvfPxr4Uzlp+DYDgA04h8BQK8s1Wmt8w/G&#10;dQUAACgOoWqeChlQbD0yECLufEqSCknWpkT1+Ufvbn3wme/u9395fPcH6daYpjH/47/8558cBW7b&#10;1FsgILpNGIhnb0PapwcnwiU2IP8lKMVdpnp4bT/OiMAVJKpCiBgXKoSoOtk8f+OnT278tLTVAagB&#10;vbJUAAAAVILu//koNug5f+OnT06zWrMS1cSOX54cvzz64HubH5nY7Av/6AGZtsBrW9+587bzX698&#10;/+1EgXg+bUj79G/23n7Fd+fr2iaqis///vWnXzy7th8xIrAK23CDDF34AUApJKoAAACIg0rVnKkz&#10;+60KKYw/ySp242wqbk06imUOW+CmPjNTeby29Z074tg6HWHz9Xs75SfC+S5Bcc82tbPQbXj88kQ8&#10;v/uv/my9Fz8A1IzWierjK5Zsv+z1r/VrAQAAUB+hapREA1FdVCm7IckK5I50//HGmX/3t1EPVmob&#10;VtPp/rWt/z7LFApXvgWEkp9DIZ6ne1rga9m4ZRJsQ8YnBYBcXXzQL39UU/caK2kAAABATRCq5ubx&#10;FUtcsc6+eqboYtXQiOT3R+66woAHZF9F8iV4/FaIb6db4prz15+cXM+2iOgZwJRKAzUNNCtvgGcJ&#10;KqWr5//j+yI604/v8Np+xPZJvA0ZnxQAdEaECgAAUBpC1ZwdvzxJ2sc8tQ0hUevtPyYZgNW/2CJq&#10;A//yb55//O/Pp1tszsJnAFMtDaQBVS2hOAGZ/vc+PHgSVRYasWMJ+6arvAUAAEVzRgMAAABAEQhV&#10;C6HEyKqzL55d+yLsj8Ehy++PnDFAX/l+1kz2n7fEfw2aPr5Ezz96d+uDz3x3O0Ovnr/x95/9yLmb&#10;RNWYBviXoFKZqhAiTUd7uUsJHLbid4//8J1VkbUjzjZUbrMA0JMShz0I8ejF0/fOvVl1KwAAAAxE&#10;qBoqdf+pgopVPacrGVexMUz5+tMvnn26lsnGibfcOc4//d2+iBWq5tCXPztP9KZOGkgD8l2CQqf9&#10;aTraP39+FOtxcQYJeeX7bzt3K7RZtOUvB6MTLgAVkKgCAAAUhFC1KEVXbXgWvnHapez8Oawnr/Hk&#10;ON/svf3Kp198vf6Uv1ak738QxdNAGlDaEhR2/vyWEL7i669//ovDny//7R491p+o/ubm6Vfy609D&#10;K9kBoLboMg8AAICYCFULUebIqlKiIRrzapt7hpyAHOe1re/cEZ65swLbo4INSdx6fd+3/mLLPzBC&#10;5WkgDchlCYoL+Kavc1/8oHc/AN0lzTepEPdwMmK2DAAAQO6+UXUDTFZqrnr+xse//vDffm/5X2+9&#10;HzXpzfHLE//tP74f8Mi3/upI/jV65aFJ1mtbZ3+8o1G8FZao/ubmaTT89adfPPvJ0R/XH1J5GkgD&#10;clmCBta/6Uik5GtdADKqpGL07KtnjMwfKb8FAADIHZWqRSm/WDXVEI2nAmtdnd76ESO6GpNkhbX/&#10;nybeQQzE7IvfPT7nTA2UZgusl746HbE1DTQrb0AuS9BG+Ded0DAOBpAFEEYevJ199YyRPyUXH/SN&#10;zIsBAACqQqiKleTTkQuDZhgPb/8fTn4X9cR0iWrg0JaaBpqVNyCXJZhhQ1z4/O7ZP/tRWW0BgGpk&#10;nDVO7khzyVUVTDDJVQEAAHJEqFqsoqerylnaWteYJx6lb4rz15+cXM+6kD898y0hZsF/S5flBZS+&#10;CvHKv/nXKRpXeRxZeQM2L+H3R8fW6YxMv1V4YN/Cnb9xnPzCCWIipwCUlSJJdPobyUOXFH3n2ScA&#10;gObmo05raC//o703O9htVtoeVa1tp/5kMe5W2hygZIypWiCd4tQM9K0NjNlX+pu9t1/x3NV6+1sX&#10;/zRtGrih9DW+ygPNyhuweQnr4+EKITrv3v1tujWZ4fyNnz5ZDqP8MYkqgNpIkYrKXaU8VHh8xUoU&#10;kiqVqCrVGAAAAJNQqVo4zYpVE9I3UXXb8Cpe2/rOHeEeAvVbf7H1LH0aGFX6Gl/lgWblDYizhICi&#10;4M9+9Jd/0/t4NVgwAKAm0vV8l7mqPJDzPD3jOAMAAADQHaFqsSqYrgrprM8c9a2/2Pqf3X99bevs&#10;j7fOrv4rYxr4zd7b4tMv1u5qvf2t1bRXcRQYR0ZvhxIakOcScisKBgCEKe7icVhGmXoi+yy5qvD1&#10;QNI6Qg08OjW4CAAAAKAIhKplMKdY9fldZ0BGo/hmjnr2O/H6jwvLE2+uJaoR2WXw04tMVONsB00S&#10;VZFXUTByFxiIaB1PANBF6lxV6Hw49/iKJXe8h9f2z17bFyH5aVgdgKavGgAAoGiEqoUzp1j1+d1/&#10;9Wc/+k/r9/1RiPhpoLI8KacQQsy+eHZteac7tqs8Tyy0AQGd5Wdf/O7xue+4qmidpwshfvN3R4ni&#10;4I0NyH0J3+y9/cqn6y/qex/+NX3/AUBb0WWqqYtY43APBaCjw/A4VQr7U2ChLgAAAJioqiQG5Kr/&#10;uOdNVIUQv3v8hwqaUq7Da/vOLfBOz5+Wfn90/JPln37zd0d/XD1L/lHBRDVOZ3nPy/z60y+e/WT5&#10;0vJoQLIlCCGcDRvqta3v3Hnb+a+33v/w4AmzMwGArnLJTLMsROaqOh7UHV7bl1NvPXrxNOlznTm7&#10;SrsVsQUAoFzz6WjQ6TQcnU5nMJ3PI54wn7qf0BmMpnMhxHx0et9gmnVd08Hpg0Zz/1MjG7n+2E2v&#10;B6gHKlXLYESx6vPnR1U3IW/5vi+H1/ZPg8KgfvRiFlD6mmj5WZ4eYwkbOssHBMdiraR3Y9tOG3Dn&#10;7eOf7G8cuXVjG6IHalh6bUuIZQs/vnsj3noAAAim71AAKeJUtzJfb9GHzdq9dwA0Mx91WkN7/T7b&#10;tu1eyxLtvdnBbtP7jOmg07PWnmFbw551vz+5tZX3uhyz0WBn6FmrbfVaVsDz5tPBznoLVw+dXI1u&#10;IGA2QtVgRYzup+Pxt8v581tCGDea6vId8Y9s8L1lSWOiw/rDa/syIvxjUD96+f8qTwwV0Fl+NYNW&#10;cKIavpYI23fejj+C7eaFr6e6IsMmgtnovgrAkW5kVbew2asUJNs5/urzqhuSQEFb1TkU33h0p/7b&#10;CkBdQSmniz1sdcR6ZjkfeRNV58FWr5fvutx/7IU90x7ujC65nzYdtHrBP5sRSwFqge7/JTHg4OzP&#10;hx++5bkrxpz1McO4ip2/8fGvP/y331v+l7uTuOzyFnX79YfuJX396RfPfvJ/vgzpRx84MdR/XxWH&#10;hvWmL28Q0te2vnPn7f+1tfyvV77/tsw6nad/+/vp1r/emJsBifMz33AKnk9O/A/S5pEZAADITItD&#10;Oxkj6pWoliDwiG773o5zY0QCAGlNB66Us92fzBbSbNJvr+62hzuj037z89GOOxdt7y2fM5vstUWk&#10;5OvyOX3WbG1t9v1P3C287U5UE7QQMB+VqiWRR2PqFas+/+jdrQ/89afv//L47g+8d56/8fGvxX/o&#10;/+jvV4/fWF2oU551/sZPn9z4afLn/ePej7x3zX79f0U+JWqzhE8MFZqHbqp1TZbJvrZ19sdbZ8Oe&#10;/vsjbymrEAcvT74thCigs55/Q337++K3n+a7EiAN59Ou2C4dQFzZi1XVF3jY+d65NytpjF7kIZP7&#10;E0KuCiCW6cPTHUd/cjDurv6j2R0fTERjWe9pD+9Md+Uf55/cP41U3f3um93dg5mIqERNvi4v97Oa&#10;uweTo4ZTj2ofzYSQLZneGaZsIVADhKolMWJY1WXy+PerF5IoUTU0ekg21GyclPnrn//i8Oehzw2s&#10;dY3oSh8rUQ2PZb1Pf23rO3eE82Dp26t/bHyLs38FAhLV763NPWXCt6wG/EFGoRN258vT4TfOR87Q&#10;vR8Apal3IV8/dUjeAeRrLee87A0yu5f7wlo+wHo4HXe73kz16qX1nvrN3Vv9YUjH++Tr8vI+q7XV&#10;FsIXkM6fHbqecms3fguBOiBURXrBMZ/rT26/daVvBil7qNnNsexqjNHtezsxE9WwWDb46atS1hRl&#10;yBtHsHWLk1W99f6Hf3137YmcQGqqtLNW9+cq6aclcPzEONcSdBl4EVBc7ldfDI7MSFQBoApr+aPV&#10;a0T9xhw+m4tuU8yOIjJVERZ0pluXR3urFfRgr7UWBjwltIVALRCq1kXIqcgf/tt/y7rkmOFa5927&#10;/uDMAH8+/PCtv00TER6/PAmIF/Pjfl8i3qNvf1/4Rzj93eNzX//8F/K/8p/3aX0cCX8wKvnPBj3b&#10;kNNFpOD+2MQvMs3S2d9ZAhkHjFTaB1ujevZqcRUHAKrjzh9z0nx9OziyLGBdAJJjoiqU5bMf/eXf&#10;PE/yhOcfveudJeDsq2fO3viHolqYTvgkV2meGzkpVv6ND+xQL8TGRDXraLnnb/z0yfJFfRyUqAYq&#10;YWugVjZPQ/fyxF1nmuVTxycWUJNhWa3MuNnhAIAG7KPZ5gdpuC6gZqhULZUZh7lJS73MF2OSq9BB&#10;dZNMkBXw+QnpSt/J432JU6NqxkcaCMMnHFCBYdFnEeIXqD568ZS5qgCgeO4ZnTJY6+Vf8LoAJEeo&#10;WhJTw8fAw3dTX2yOcktqQrrSx1w+7xQAQHFFJ6oGjKzK6CK50P1jAEAB7tmh7KOZEJuDTveIpPb9&#10;T+a7nnA0tJd/inWlk7qFQC3Q/b/m/vSf/Xhn+97ydtrp9e4PQh4fq0v+8cuT419/+Jbnqd/78K//&#10;/fliXkW9pepKLy3f7vUhCJy/Hl7bd245thcAAOQlTqJKaSoAlKO11Xb+bd0ezTc/o3np6ulT7Puf&#10;rD9lProder0n+brSSd9CoA4IVVGM9dFChRDisx91lB0XtRTqVpGsx7KBD3EHrGSsAACTZCmGDbjS&#10;HHnLsdnMgAcApbGHrUaUwVQIIURz91bf/ZzOYLrKIOfz0aDT6HQGg9F0Oj9NJtczy2GrM1o+ZT4d&#10;dVrD8CrQFOtKJ3ULgTpQpft/zB43DKqlk/M3fvqk13x364PPqm4JgHpjOmwABUm0Y8kxBk26nPfO&#10;vfnoxdPs6wUAROqOJ32rtwo3bKvX8gQdlm1b1lD0J4txVwghRHN3f+/+aTZpD3utYVHrSid9CwHz&#10;qRKqxkT2Cq1pken4G8nQq0AuqCkDlOU+dCxubE05a2XGXQFXiVKT259NB6BY3fFsInZ6VngFZ7s/&#10;2XennM3dg8lRJ+gZ7b3J1fu98GLQ5OtKp7l7MBPBVambmggYTrNQNab4R8PErwo7f/3JyfWqGwHB&#10;mRuQh1zCFAC6k7uC1E9nHwIA6mt2xweLm9PRndv3D23biRvb7fb21Vs3L3Wb/jmluuOD2eXRndv3&#10;reXj2+3+rf2b3aYY3c97XSlf1O7B4tJ0sHOwSn2vAAAgAElEQVR71cLYTQSMZmaoGl9g/ErSqjXn&#10;7WMWVwBKyRimADBD6npJElUAKFFz92Cxm+Hp3d1xN8nz5RPGnntjDYgaf13d8WLhXcXpYja94mZ3&#10;fND1Pz3bhgL0xkRVAXIP4+ioBQAQrnrVqhsC6MHU69xJdwX51rk/evGU8VUBQBHzUeSUUrOj0471&#10;7a1WiQ0DEEfdK1WREF3yASATGYtwsQ0GKLpw0tREVQrMVQO3ZxHb+b1zb+a7QABAOs3Xt4VtLaeU&#10;EqK9NzvYXXbZn8+nd3qn9V7tq5fy6ssPIC+EqnWxqfz2+YU3t85e2/fe/f4vj+/+IMNqCWEBIIA/&#10;TyFgBdzMTlSlMmeGdJemkqgCgEK6l/vCcs7V7WGrMQx8XP/WLpkqoBxCVSwN/pn4YFZ1IwCgNjx5&#10;SmljApDeQn11SFQDBcasGb+znp7+JKoAoJjueLZ32BraUY9p783G3bIaBCA+QlWYRtbk1vZ8DICm&#10;Sss6N6a3pK6oFr/gxSFRBQAVNXcPFpfm00/u3L5/aNuudLXdbm9fvXXzUrdJkSqgJkLVwjEhSSVy&#10;n20MAMwQnZnmOx8OkBSJKgCglprN7u64u1t1MwAkQ6haktQnqP6zi7C4MOw8hHgRABCTM48WuSoA&#10;AAAARCBU1U9gzFppZcfzj97d+uAz391ZJ7kCgBzI7gJEhAAAAACAHH2j6gYAAAC1HL88YewawACe&#10;WaoAAACQIypVtRdepvqH//aTX/zXmTh7bX/t7uAC0vPXn5xcL6aFAADtOLkqRb6AGZilCgAAIF9U&#10;qmqPKR0AAEU4fnlCySpKptdA8Ip/QShTBQAAKBShqt70OvcAAGhH8dgI5uHYBrl49OIpsTIAACgU&#10;3f9VF3FqcfFBnzJVAEDRZK7KOACARsgT3dgaAACgCFSqaoxSDpiEipKY2EoAjMcRTmryx9T/S1HD&#10;AVXfO/dmDV81AAAoE5Wqeos863j+0c9+8cGshFYwyRVykOOZj7+Cm/NzICOKVVGy8Hk4kcB7597k&#10;UpyoZaYMAABKQKgKQDOcZgOVIFdFychVkyI/BQAAKBOhqsEoIAUA5IlcVR0RaaNJtfnkqgAAAFAW&#10;oSoA6IQ+jKgWuSqgJneZKr8UAAAAJSg7VDWpeiKOs6+eEUJw8gkgF845MyfMVXj+0btbH3zmu/v9&#10;Xx7f/UEFzQHqIfDQkfLVMPLX4dGLp87PBMOqAgAAFIRKVRSKDALIH4lqfFzZKgLFqhBCVPsZ8CSt&#10;ZKz+2NSdq8LB7gsAAOSIUBWATjhz5iTZFHpfcyKYgFKoZpXcRanOjwVlqgAAAAUhVAWgjRqeIXuQ&#10;qEId5KqAIpzYVP6DXwoAAIByfKPqBqAIzz9698zZV323G/9QdcOA9FInqnUbyhmGYseONezZ4Pfe&#10;uTf9iSoZKwAAQEGoVAUAAGlQrArd3fjuDz33mBdB0v3fjwFnAQBALqhUBaABOv4DAGpIXrqI+eDA&#10;/DSwfBUAAADZUakKAEAc568/ObledSNUQ7FqhRgBAIJCVAAAgOoQqqJQZBCoGKEDANRT/P0/uWTd&#10;ULoLAAByQahaINldi/odAICPOdecKFYFKvTeuTfdoTCjhQIAAJSGUBVCiOcfvbv1wWe+u9//5fHd&#10;H1TQHACAVshVobW7v/qZ69/KdXHg+wUAAKAmJqoy0vnrT06OX/puJKQAoCvVd+yJptMBlHLjuz9M&#10;/VwVPvme0lRGMwAAhJuPOo1Qnc5gNJ3ntIbBNOBv08Eo4O6sclmsbyFRLwRYIlQFkN6jF0/DblU3&#10;DRCVJx11o0K6hHKYVzh547s/zBKtAgBgAtu2hr1WozPKGqwGmE8HnUarZx0puNiC2oY6oPs/gEJE&#10;56qM+IbSGBb9xMCILrXmzrXr9+FPyfWT9MP3zr158UFfaD7PISOrAgA26E8W4+76XfP59JM7t4eW&#10;bQ9bg9d9f46ruXuw2A24/9mhnW6B0XJZbOBCwl4I4EKoCqACRK6AkUjxVOC8CzELh3nXHHd/9bO7&#10;v1r+++KDvjq5KsOqAgCK12x2d8ctcdga2sK6PbrZ3W1W3SRAdYSqANLzTDpcHOfMVhYQAUjsP9+9&#10;+OAXnvuKyIyIftQR842Izl5r9W7Kb4TzQ6NUrhrN/3NMsSoAII3mpavtoW0L+2gmBKEqsAFjqgIw&#10;li4nw0BVLj7oR9zSLVOW1DG4qkYCJkBz3eS76blV3eRiuX87uJIHAKiZ5uvbQgghDp95B1adz6ej&#10;QafT2TCzlX9+p+mg0Wi0hrKHvdWLN/vTfD4duNflX9XGxcZpcMRCwieqksvdPL+XewnrLyePGcGg&#10;BCpVIeSk0terbgQA5K5WRXbq0HHGKn92xlUZKfBLpN37m5S7ZFWRetWNIwCU1ncEAFAL26+v1alO&#10;B52e5Rt41LYtu2cNAwZozWY+6qyCzrSrKqrB8+lgx7NgudD7/cn+uBtc3Ptw0LHWnmNbw551f292&#10;wBALuqNStTJZ6oAAdZTcu1CFM1tooYrQ5/lH7wbU9J298Q+lt6R6OuaqHvxGQ/dfHDJWAFDFfDTo&#10;nJYoKl2hOB/dtoQQon/ZHTpOBzJHbO9NZouV2WzSbwshhLB6kYWn3fFisZjtycf2J4vFYhGZac5H&#10;O0NbCNHun65tNpHPd60qarGxG5ywbdNBa7ng07Ytl2pbvVbIZrAsy273J7PZ2ksR9vDOpnpdKI9K&#10;1bJxkgYAqAMVptaRNYbOL290Rhb4V0WqFGMqZ4NX/raWT36ENPokOGSuyuCqKXDEDiA361WXtjVs&#10;HQo1KxTn09Gd2zLO3LvpChadoHVysOu6u9nsjvf3DltDWw4WEFKlmbwZn9yXbXAXfja7u/t791tD&#10;W1gPp+NudJlpUQ1eLbe9VmLa7I4PZludyPm9+pMDJ6ptdncPJkeNniXivBYojlC1VByfAeXQ8dQX&#10;yIl3RJcKf3oUyVX9//bvIsJ2GuxMEEc5n3NGACgNR+wAcjS9M/R2QreHO6NLFceqVq8RdozT7k/W&#10;G9fcPVjsBj+2+fq2EL5O9rnwTZUV0Qxvq4pp8DLtFf1bvveuuXurP+xZwr7/yXzX99f1jFoIIbqX&#10;+8LiINMEdP8viuz2WLdSjoToKos0NmYchCCAOgwYBwCIFjijV9WNAgAoYv7ssOomJGUfPtwwidJ8&#10;Pp9Op6PBoNPo5X/mtZoqy+rJGaByGC4hlwY7merloNrS7uW+EELY9z/xt9czPq2LfzowaIZKVQBZ&#10;lV8a44lN9eqfC8T2/KN3tz74zHf3+788vvuDCpqTQeX1qkCEiAvh7uEjwsgHbN/b8Syzks88xaoA&#10;oJgCSzkzCZyqaT6ffrLTG9pWr3Xom0RpPh3duX3fsot/Md3xpG/1LGdaKSFEu92/euvmpW4zQXlv&#10;QQ1ub7UC729ttZV8p1EsQtVS6ZP7mHMmjzrQ55sF1JEixarsKJBORK4akbdu39txPvZcUQCAOuve&#10;3Gtb6yMAtPf2VRxSVYhms7t7MBOd1tD2DFEwHXhKPNvt/vbVyzcviTutAopVu+PF7PJg57aTiDrx&#10;ars/cQ+1GqqABs+O4kSmvlELYDa6/xdChbNHoEy6T4Jx8UFf3qpuCABAUZ7fiI0/Gdv3djzlq9kp&#10;cokCAJBAc/dgtrecdV6Idt9XAqqY5qWrbSHcHdnno47MIdv9vdUU9gcH4/FuosLRpM3ojg8OFovF&#10;bLK312+vNp+wrV5rMN3w3GIa3Npqb35QaCErDEWoWiAKEwCgTs5ff3IiR1dcu1HgTxIEzTllzk6Q&#10;Gv8inLtktRy6X+YEAAM1d8cHC+lgrHSiGsQZS3Ry4Islix8yttnd3V3Fq8to2ro9ihyJtNgG20ez&#10;wPvjFbLCNISqAJTz6MXTwFtxa3x8xZK34lYBANCX+wciabcGclUAgE686eDyv4NKMFfxZZ7mo06j&#10;0Wg0fPWoze54f08W0YbkmksFNXhVwms9DKqUnT6UtbFXL+kWmiMTxlTNX8R0B4DBSpgcI2L5nEAC&#10;8FPkSklEoJbj0UI5MyPVec6xOJNWhantRgMAaGeZDp7Gg8sZmAIGC53eGeZfndm8dLU9tG1hPZyO&#10;u565tCLiUpeiGuy07PboZtczi9foNplqPVGpWggOneOhqywA1EXNRwAI+LF7eSK3Sdit6iYjQOqY&#10;/uKDfl7vac2/StmxAQEg1Hw+HSxHIxX9W6vYsPn6thBCCKvXGU1X/e7n00HHNRXUhtpR11IOn0V2&#10;3RdCNHdv9ZfrG0znzqNP23batODFJm5w3LatWmYPW53B2pJbMqx1twz1QKiaM47SUGeUiwK5yuHK&#10;U5bp14qYwI1fSY+wsDU6byV1rVa6aLX8QQAkfpoBAAGsXsOv1epZshR0bzY+LRLtjifycNAe9lqr&#10;h/YsW7T7exPZIT9GVrqc58kethqNRqMTNSxqdyyHT7WtXqvVcK9RiHZ/MnbXrwYtNnGDY7etO56d&#10;Ns3XsNm4G/ZEmIru//kzokz1/PUnJ9erbgQAwCTy97HO/ccT2biVyFUrlGUoAKiArw8ABGm329tX&#10;b93c7XrqLbvjxezyYOe2ZdurB/aXj5uL9tAO7Gvv0dzdnxztLFPbTbrjg9nl0Z3b9501Lld5yTPx&#10;VMhiEzY4Qdua/qa12/1b+ze9DUM9NBaLRRmraTTkP8w+j6rZaKrPP3p364PPfHe//0v679dZ0cOq&#10;hqESB27O2XJtdsihcsl9ch+ZtFY/l4aFyIa9HCndBzLFl+vw2n4uWy/Ou+D8HPP76JfiY+z8rJRz&#10;6gQAALRA9/+cmXemASTCyRvUwQ5ZWZ7u7VU3Bzmo6opahVJcbMhrBABGBQUAAFAB3f9zw9EtAMAY&#10;uVen+jmpd60KVwEAAACYgUrVPHFCmJ/nH70bNC/HjX+oumHYjGJVAIk4Y61W3RAgmRKuPaTGbzEA&#10;AEDRCFXzwakgAKiA7uSacgYEqLohSOPRi6dEeAriTQEAACgU3f9zQ5kq4Ih5IlfDMfhQHE8exz5Z&#10;RzJX5b2DRmSxavxJq/L6kMdcDrkqAABAcQhVc0BlDZCO/2SPmBXZEclpzalX5X3UCMnd4ytW/Fw1&#10;R3FyVeqIAQAACkKomlWNz/3OX39ycr3qRkB3MVPUiBPC3HNY9wI5EdVFjXfFBnKGWOUN1QWxnYid&#10;q1580M+3WDXOI3mDAAAAikCoCkADEclpoSeKnIgCVTFjKIDcX4I7tnPPkuSJ80qeQIn9pBQ/Vy2h&#10;MR78nAEAAOSOUBWFev7Ru1sffOa7+/1fHt/9QQXNAZLjRBSoihm5ao48YdzFB/2wFC8se4Uiyvxs&#10;Oz9h8vIkv2gAAAB5IVTNRKnRVM06g2JsASiEXBWaqqQgLl/kqtFi1kXqf1Rgmkq+m++de5OBywEA&#10;AHJEqJoDTvaAOohzEYW9AZA7clUpSwxHrqqg7B9svhcAAADVIlQFgM1izoMUs3qd02BTVTuuZY5U&#10;azm5qiKYaz5HBhSSAwAA1ByhKgDEEifQiRn6RGevJEdJKTUSCwpCrppRacWqso85uWpMfKoBAAD0&#10;RaiaXszKNQC6G7zxTr4LjN5vbIwI2e0EYrPAVNqVNNY2V036Tm3f2zm8tl9QYwAAAFA0QtVMOIcH&#10;Khdz2o2Mp/dlftmzDzLArglGqmGxar5xKiOrGqaG3wgAAAClEKqmRG/TeM5ff3JyvepGACJe9qpL&#10;XVUuQ7tyHg4oRbtyVPNkDCgreQfj56oxL0ACAAAgvrJDVXlIp0tyEY1IohTPP3p364PPfHe//8vj&#10;uz+ooDkwmjHnnHH2TsypBR2ZWppXWh5HsWog+bmquhUpxflSmHT4DQAAoA4qVdNwH3lznApAR8yp&#10;VQePr1jm1T8amas6Qad57xcAAABgqrJDVWPCR8NO5wAgUMY5tTYuAcVx4jkjo1UtclU1G0mxaoTU&#10;b1m1X7GYVxqoAwAAAMgXlaqJ6dtBDEAKgzfeqboJ6so+zoCCkZN5zEtU5ccm7KOl74fKvHdKI84I&#10;AGpG4Rk5QeqjF0+JVgEAAPJCqJqMPOCu/Gib8y6gHDJRrfwrr7Usta7ugQ4DlxP9V5gt7E3XNMcv&#10;85e9hGJVHTM7rUdWjUm+L060GvEYAEA9TAeNniWEEO292cFuM/UC3E8PuEtn8+ngEzHe7W54WJGv&#10;ej7qtIa2EP3JYrzWjphtS7PKPJbsW0joC9EYoapaws6p6KkHVGX81edVN8FknoTLk2i4/9P4sEMd&#10;uv/iJMrxK89YNbpKamQJp4fMVZO+UhXexERjDTvRqjs/NWaqRgBAfPPR7dVhn33/k/muCRlonubT&#10;wU7PskV/Mq66KT7FtS2XJau86fL1jaoboD2u5wPxyeoY5xb2MEW+VoM33iFRrcrxyxP3beMjS2tY&#10;fLpHk6Y6fnmyfW9n+96OCh+bCsM4FXJANUUPLpGvw2v7JawljH9MgPqoQ1UyAMQw/+S+LYTo9/tC&#10;CHt4Z5rPYrvjxWKxWJhQpvrs0K66CUII0dw9WCwWi/XqzuLalsuSAxcS+EI0R6VqDhQJgAx1/vqT&#10;k+tVNwIFCTuLq/zsTvb6J1EtWURffhXyr0RIVEvgiQVTbPNqP1fEmsoqM3GrfOfGEKsAUF/LTLW9&#10;dfNy37IsYT2cjrsGpV1ACQhVE1BkQFWx6dSR8zQgCwpUq6XCPhY6kr99caJV92Pq0KUd6fDZAACY&#10;bZWpXr3U7L7eF6SqQAp0/4+rhEQ1rzCUCiko671zb268Vdi8wRvvkKgiO3bCFVL8suLFB33nVnVb&#10;EKWEQQAOr+3ne1SZpcDWPyxPDccEAICamd4ZrjJVIbqX+0IIYd0ezSOeMp+OBp1OY6kzmAY/eDqQ&#10;f/cvay6X4Cyi0Wh0OoNRyHLEfOpaXSPigWLueWjgY+cj+YjBNMaip4NGo9Eayi7sVs95Yhzz6WjQ&#10;cbUltNlxN4i75Rna5tlKAauKXnLM1kYsxPNCvNss13ewLISqsahTo4oQzz9694ycXGLtduMfqm4Y&#10;EqsqaZVxKokqsnh8xVIkUa1zZlfn146NAg4VQm7xl6nCtz5pmzeq/DInAKBY04eWEKtM1UlV7fuf&#10;hEVT00Gn1RtatjNSpm31Wo3Bw/hrHHRacgnuwTZt2xr2Wv6UbT7qNFo91+qEbQ17rYCkdrngtYfK&#10;hQY9WAghHg46MRedwtEduZ1cbQlpSrINktV85N1KyVZVYGvnvs/WcrmheXSh72BChKoANFB0zEqB&#10;KmCSmLkq/btrIl1UWqjsZaqpI2APdTqLAIChVsV1HrlnZgl5MtWNqep00LNsIUS7P5ktFovFYjGb&#10;7LWFsKyYVxadBeytFrBYLGazSb8thBDC6q1tkelgWenoPHw2ke0b7qwnZ/NRx7fg2Wyv3xZC2MNW&#10;0Ha2LMtu9yezmet1CO9MXd3xYrGYLf/Un8SeXsm2LHttK8kX6Gt3wg2yJkXb5qOd4fr7d/rKXasK&#10;XXKS1iZs3nTQ8n62VpvNtnrp38GyEKoCqDsSVUBHDC+eUYpNpGA6GSGwqccvT2LeimtYnETV3x9/&#10;Y4rKFQIAQGy+TPU0VQ0KpqaDniWEEP3Jwbi7fEazu3uwSs42mo9urxaw23VWKZrN7nh/uYzDZ3Pv&#10;o9t7M+fhze5Yrm2tgaussD+ZuRbcbO6ODyYRAxrI17Fa8O7yscJ6mEsmt76Vxgerdrtj1WQbJLPV&#10;+Ll7++PTtTW7u8t1bXrhBbbW/V6ftu10s1XyDiZCqLqZFmcOABKRw6cyiCpMJQci8NyqblT+jHxR&#10;usi9E33ubXPfU3RUGv+jGDNRlf8YvPFO2JYMTIGzDKsKAKiRZabav7V7mpCtUtWAYGoVwe7d9NQb&#10;NndvxbtE29w9CCtYbL6+7blnmQB6midE89JVTwToZIU3u03h0R1P+iIwJPa/jtVLz0P4VnJXASfa&#10;ILmxj2bepoU2I+bDMrY27L0WwZttqdh3MKE/qWrF2uH6P2CGwRvvCCEIUgEzPL5iUZRaGvexUMzw&#10;LubD8jrK8mepuSw2jiwfxThbiQNRAEBOnLrDy+vJVPfmXtsa2sJ6OB13XX+aPzsUQgix/bovuRTd&#10;y30RdwSAtTbM57PZ7NnDh/et0+FHl2ZHdlDzZLa3617IMlN11du6tbbaQtji8NlcrGWuQa9D8j00&#10;ucDGLFtiH82ECFl81AbJrvn6thC2EFavc9i/euvmpVWVZ0p5tdbJVH3vtRDOh8u+/8l8d7e0dzAp&#10;QlUAtSCzVCns1JSZjgEdkatWImbGV07hZGAhZwnr9dj4UXTKVEvOmjN69OJp4HCrzv1hDwAAqCg8&#10;yGpeutoe2rawbo9udk9TrGXI2d5qZV3zdHTn9v21uZKCHrXMcDdbNswethrD8EdFRZn5C8z7Vpmm&#10;N/KLt0Hy0B1P+lbPEsK2LbtnDYUQ7XbCeLW41oZ9tJZhtNoIVTegFxWgOydOldWpESd+YSeNBTUM&#10;bnJnq0iCUHOeVIgu9n5sovgK/VIrOLSo/8Pg+bQo2OaN3jv3ZnRsSqIKABpZZarC6jXCjmD8tYGh&#10;Yude00Gjt7a+dru/ffXyzUviTqsX0JDsGa7ikm6QjLrjxezyYOe2E4o68Wq7P3EPtVpma5ex+Abl&#10;xuJJEarGksvBrjyq5tSrGOevPzm5XnUjoKwsnf05V0TNXXzQ55fLzV+KGLiJzr56RvGkLBHVXo4i&#10;pamp6dVawU8hAJjDyVQjJUhV46111JHJW7u/562ODJlaKH6S1t6bHeTY1lKk2CDZNbvjg+5YiPl0&#10;9MnD+07NqW31WmISNa5qYa2NF8mrna8zURUALb137k15i34Y81AB2dG5Horwz9pU9AxU+XKmk6q6&#10;IVnJPhwkrQAQw2qOH48NMwMVxun7Pwlq1WKxWM657p7fqbUl7/LOciSEiFlreLrWg/Gup7+5r7d/&#10;xNRH81Gn0Wg0GoPp5oZV5PBZwFz1vlFpE22Q3DW7u7vjg4PFYjGb9NtCCCGs26OAdq9aVHRrw97B&#10;eIWsFSNUjULff6iGruh+Trrqvw3eeCevMnP/LftiAY2Y95lXrfSyDh69eJr6V8yTpYpVnJpHu0p1&#10;/PLE/1pyX35BC3cQpwKApqZ3hhETAwkhx1UVQghhPZx67grKC6cP4/RnihiVNaBydpmVnjYgbDmr&#10;+DXgkZUJzAd9U28l2yCZecLoU83ueH9vYzJdXGtXH63gd3D54QqbiEwRhKqb6XjIDlNxGpOCJ2nN&#10;a7HmZUxAND7z2T2+Yslb1Q2pRrqdsNalqWL1pst/yy/R9r2d7Xs7hUarFeLqLwAobBWBhmeqUamq&#10;PdzxlDPOR7djHdSEl5SuUt6gFnirJ1dr699adfbv3pSJoNXzxYURSWKx/DWf04HsO+/a6sk2SGZR&#10;2WWMacgKbG3Yey1O327FM9XqQlX1z82YNQXQWgllaJSvom6U/ZA7YaUuqaUKjay8AdHCevpX2KRc&#10;OF8iJ1qttj254+ovAKgrTqYqRHP3lvytOg26VnfZw1ZnNJV3zqejTitmpOaUlPacpwsxnw46rsmP&#10;XJHd6ep2BquHz6eDnaEthGjv3Txt/Wlbe52Ba9Hz6WDZuLWHJ7Vqd2Cf/jD2sNVxN3s1HOlau5Nt&#10;kMxtW20nq9cZTOfOE05bdxpUByw5TWvjNs/90RqsLXz54XK3TElVVqqqnEeYd4wLoARK7ccAt7w+&#10;nLp8yOMkhpWX1Ckea1bFmJ7+bmFxv8ElqwAA1cTLVIUQ3cvycM++/8kq5eqOncFWe61Go9FotHpD&#10;W7T7/VhHht3xZLnI1dMbjVbPskW7vzeRC16L31ars63Vw1s9S2ak++sZW3e8HBfUtlyLXj26P8k2&#10;hdWqRnPYajQajU7EuKMr/b29dkCzvQ1JukEyt607Xm2mXmu1Qlfr1sb49S05TWtjN8/1Dq4vXIh2&#10;fzKravTh2KoJVcNOyVQ7Vcv3CF6FshSgJiocLVG1/RiAfPmrYrP8uHNg4FBzEqrc487AXLVu0Wqt&#10;XiwAKCN2phqYqorm7sFiNum326s72v3J7GB8Oebau+P1Z4t2u783mR2Md7vLHuDrtY7+1bX7k9ki&#10;ICNtdscHs8mee9mi3W73J7PZQdZErrm7v5rKKa7Xd2VrnKbIl+lrSNINkrltgZupvxewmQKWnLy1&#10;CZoX8A4675/aVapCCNFYLBZlrKbRkP+QR8YRoYMiZxeV9P1Xf7MAWsg9UU2ak/KFTYrhVkqQY9xv&#10;xif87Ktnxl99LvLrrezZwofX9uN/pCu5GJPofSz0SpU/X1Nkb1DcrinwHX98xcplO+syCVu17Uy6&#10;dudTWs6pEwDobDpo9Cwh2nuzbGWigAb+pOoGqIiL5wAAwEm+4uSP7sekuBJTcq6qQqKqbJZagsB3&#10;XN6TfWsfvzzRJVcFABhs+3USVZivglBVl76x1R6MmlEHBJSPM0kAMUXUqHqOVS4+6Cf6XU5Upip5&#10;Jog3WJ2z1I227+0cXtuvuhUlIfwFACPNR3KYgajp5AFjlB2qbjxVSHreAp/nH7279cFnvrvf/+Xx&#10;3R9U0BygRJyeAalF/PgaH/N5VPt65Rth3jYnS/XwfONMesflFHB5DawBANDEstf/UvvqJQpVUQN0&#10;//ei77/myJSRiUmntUBeanWxM2IuzTK3g0nRKnFqHM6AAHLSKq03Ufw4lWJVADDH/Jnzz3Z/b3/M&#10;cKqoBULVYBzeAdrhxAxARqqFmAVFq+Wkw2SptfXoxVPKVAGgdpq748XuuOpWACUjVFWFaidyAACT&#10;1KraNB1lf4jLn8YqI+LUdEwqVo2PYlUAAKAvQtU19P0HdCS/uZySQQsR6Ri5J8LkmKsW9zEjS83O&#10;k6uKtNuQpBIAAKAE36i6ASriGBRQSpyrHXl9bR9fsQi2AChI5V3T2VfPeHbUxy9POJpKx3mjt+/t&#10;VNuS0sgIuOpWAAAAJEaoCkBR8ixdnmg5//bcClq1yuEFgIKo/8XPftUn39fo3xXLLJU4NSP1P4q5&#10;I1cFAAA6Uq77f4XHkaYczJ2//uTkepkd06kAACAASURBVNWNAFLzfxPHX30+eOOd6AfnPgKAdoMY&#10;AkhE3/7RBc1eFSZwK9HTHwAAAFAuVK0cZwWaI1PWWMRZ+virz/1TCfsf7ymYyruBAAyn0dWUFNFq&#10;Ltet/d38sy8TgQ6v7Wd5elWXDR69eJruifpe5wAAALVVdqgafbpSw+5OAOKcovsT1cBHuhdFwAoY&#10;49GLp4E7gYzCQhyNjkZKq1qtZ2mq/ISUn/RdfNCXiWqW9TqD5wT+tdBXlPrbSq4KAAD0UkGlqnMC&#10;oNRJS+V9/5XaGkAJAr90GU+l3E8PC1izrwX5yn3oBhimoEQ1jI4/x0VHq+xCy5RxlxjzgLaIn2AA&#10;AIC6qaz7v5onLRxNAuUo4RQ9LGD1/2fEE0ugVGMABRWaqJpUGeePVj33ZLyebcZWUlyWT2OiauLA&#10;n55cLnGVeQkkC5O++wAAoCqMqQrUSLX5XYW9Rz0rit4O5ZxlxS8m4pQP0Eu1X9vo/kBh1azRYSt7&#10;oRLILv/pNnWK65SBj6lwxAD3WvjhAwAAuiBUFUKBvv8I8vyjd7c++Mx39/u/PL77gwqao6dEn23n&#10;wTmezDx68XTwxjv++6s9X9pYvFP0GV3ME2D3+S1nmKib0nr9GxniJK1IdcJWNTsSGS/Lfj7HAcTl&#10;dyHOinJZHQAoq9FoVN2ElBaLRdVNAOqFUPUUh4YwQJZaVOe5OaarnkRV/W+Zc0op/3f73k6OC09a&#10;TOQ+vzUv9IEBCp16PkWimugyEl8oD+LUSuRYoJqLRCMGFDSSj5HXOQBoRN9EVQjRaDTIVYEymRmq&#10;+gcUAwwWcVqV6JzEebA/XU26KH+r5NPPvnpm/NXnig+45jRVCHF4bT9drrrxXDfm9nQ3hpJVIEyK&#10;dCkwIarh94vDpArJRDXFE/2/sCV0uvJ/O8LGK8+eipKrAgAALZgWqvqrZuQ9nDPAAHFOmXI5A/Gn&#10;qyJ2+aox3QNTn6MeXts/G36SnG5rULKKuknU9z/d5Z/APKi03WzlOC5SR5ZrlkqNpeO5IqtOOwEg&#10;ndQln06ta7olpHu61gW2gL6MClUj+iFGRKs6F38x6mgt5FXzmIJ7ydGDA/gbqX5F6kYyyoxfrOop&#10;OHK2Ty6Xdjwlq3rusoC4Yu49sqQ2ieavS/dIFTx68dTZ+XCZWXeKx5QRRwUphhWiWBWApipJVAFU&#10;xahQdaOwyXA5YkO1Yp6iK1KQEjg4gNv4q8/lP/y1Ztp91+Lnqu5E1fMyc4ww3EO+arcxdRfn8obO&#10;V+kUEqdM1fN2bN/bCfuJjy/mGxdnj63O6K7uLUmcmtSjF0+rbsJSQaOXFicsYE20kyRXBaAdElWg&#10;br5RdQMqple9CUxy9tUzzi36kccvT+StnIZtFNie8VefO7fopxv5pXMS1RLeKXe6beTGVIH76xnz&#10;eyrWrzfEfxaS8mzY45cnzjWPiw/68lZoA5x9YNgt6QKTftKyS5QVljNep5oU6W/h+cCrczwQwf0Z&#10;83812D0CMJIuiep00IilM5oX2g4xH3XkmgbTjQ/KoTHz6WAUsaIgzqYqdFvMp6NBp9NxbflOZzCa&#10;hq1x2ajC3x7EVK9KVbFerEpJkdrOX39ycj3zUtyH9SqcHQWeRWj6IdyYn6a28YS//LdSxqb+etWI&#10;AtXimDTEqjrn1XkNpunv9KpvBWtEOllozWPYFzywWC+XCDXf71HGaf1K+LTILSz3tCr8MiKM4v39&#10;o4X1VtnY38Uj7GHabRAAZtMlUVWS1RtcXoy7xa1gPh3s9Cxb9CfjJM8a3V4d79r3P5nv7jaLapeH&#10;bdu23bOG7f7e/jj/tSJftQtVPTggM16Fp4sVjoWqO6VO8t0JZsQ0zSW/m54hVstvQL6qanzElzR1&#10;k/ydXv0JQsxRelVWdDWoh3Z9nxPJpaN0CkrtaWtIXuYPm9jQ4M+8J1pNLeMSUo+qDAB+lSeqaWap&#10;6k8KzTGTKTpWfXboSy43mn9y3xZC9Pt9y7Ls4Z3pbr4NnI86raEthBDt/t6tm5e6zWV8Op9PP7lz&#10;e2jZtjVsHYrZAbmq0uobqnLwhHzF/0SZdGoUyHOinmgWb0V4CpyjzwDlXyt5mZ6S1Y0PLr5Feiit&#10;7iksLHOn8wYErDnyf482RkuPr1glJ7yFcvY2xlSjIwWtC1Rjyv66Mh7Jey56AUBqWiaq6rFuj252&#10;VUoPl5lqe+vm5b5lWcJ6OB1380tVpwOZqLb3fKFps9ndHXcvXR60epawh63B6wrF3/Cpb6iaXUQP&#10;Ze0ipNp4/tG7Wx985rv7/V8e3/1BogXl1VNYa2Gfc3csomOiKkJemppvaPySH4PrnuKrcCO4w1N3&#10;qOr+91nX4LwpJsvW2qMXTwdvvBPxgETbIfukVdXyTAxoQDU6AgUm5oHf/fg95VX4nMif/qKn+Tp+&#10;eZJlFZ4dzsbtRvwKIBCJanbtdtu2bWEPd0aX1CnKXGWqVy81u6/3Rc6p6nTQs4QQoj8JfcXN7njS&#10;t3qWgnkz1tR9oirNnb/+JGiWjIT5IGKKnkgk+1wlxnAnkjomqkKIRy+eOreYTynhBDJCiplz6jaZ&#10;kn92owq/pNv3duQt7AGePuARt1LaWwjPC4lIVOu8R2Vun7oJ++5v3Mkr9R1xfhAr/FncaPzV52pu&#10;PQAaUSdRLWEkVjmbkmsupYCplJyZpzyTKG2Ykerq/qQvhBD2cCfp5Evz+XRDq6aDRqOx7GYvrN7G&#10;ibFWT7szXGWqQnQv94UQwrq9sXlxttLpYK39SXQFavfmXlsI0RZixqRU6qp1pSqHUNiI6RFghujB&#10;40ztaqr+vHDb93aiCyo3hmi5pGyJtonTYCcuia4wdYSNHZm6JTURNrcP28owhr2z7lxV08urABCt&#10;TolqwHxKtm3ZPet+f7I/7jo1lM3d/b37raEt1kcgXQaUor13MyRD7N7ca1u+520yHXQCWzUM6FKf&#10;0PShJcQqU5WpqmVtmK4q7lZaFcGK/uVNr7S5e7DYTf0iUI6ahqrUemDN3/5vZ/9286PMOM9BcTQ6&#10;b4zIWA0IWNXPUuOLbnZev2WJlhMnG40przfFsGFVA/kH+pD/Dqx31nrogxoy/qCUXBWAeeqUqIrp&#10;oCX7qrdPw8FlgGhbvZZwT3jlxKqnM0+terq39/bDg86A520wHy0T1fbeZH932ar56M7O0LLd45B2&#10;x4vFeDUnVNzJuTyZapxUNcFWmh3JjHmrFaMpUF5NQ1Wh7Qk2SsbnBHUQPfm40OSLYFKWGlNery57&#10;plP5dnbnqgZHip6xVqGFwEjx4oO+HE/ZgOtYYaoaFYcAF0DRapWoOl3V16s/m93xwWyr0xra3hE/&#10;m7u3+sPTkUBny0hV9G9F144mi1Xno52hLYToT2buStnm7vjgddHoWdnGIfVlqqepakgpbZKtNH92&#10;KIQQYvt1hkk1gjmhavwqFU5FNJdssqlYb3fyiapgtjqfkgWmNoqf9vu/5go2UmXO5vInINp9FwxO&#10;VN2cqcxkMBcxPi+q5Z6yyf1tOlyv+DZ1l1V0rqrdDgqAAcxJVK1eI/Sg6TQbdLqq+zPRVXzqLd9c&#10;TbBkD++MxOEyUt0weqhcXuxYdTWL1N7Nri+YXK4+2UgCa5aZ6vpLXqaqwdNVpdhKFKoaQ+lQ1Z+T&#10;3vjuD+U//EdR8jzK+A6AiInoHMgooibOPRe5f69bTqpVw7rUgngijxqGFIpMmJ6Uk6tKpKsKcr5c&#10;8mslA1bPvsv92fNnr8ZgBAAAZjAnUY0revjPsE7xqyFSreFQCBE1mOo6T5VraCHnKlN1VZK6tbba&#10;Qtji8Nlc+DPXjZxZpDwv2XlR/lQ13VaCIVQMVSOC0bu/+pkQ4vEVy3Oc6qjDwGqIEJizjL/6XP7D&#10;82nR9EQaKFnY/ONh3yDPTjhLxhr/6oi+3+WqOq27s1TCDk05A606ZY+H1/b1/S4Yxp+QuhNV/9tU&#10;SU/5EhRarGpwDA1AQaYlqnHHFxUivKpyGV/6OEWnQmwYTNXjtMp1Z3QpdLKp5aCk9rDVGIYvyz6a&#10;CZE4xAwPSJuXrraHtm+8g1PJtlK65kE9aoWqMfNQ+TB5/ulPV0vLVVU9hkvWO94cvsmmxl99rup7&#10;BOjKU74aMVVOUimqywmP0iGGMEzgt5JvhyOXnitJxxgJ/JZFj1LNVzIFpwTYcw8A5M60RDWuZXy5&#10;QUA+uEogw+tJQ8SLVQuzylSjRkfw1Zwm20rN17eFsEXaSlqoRqFQNWkS6o5WxXq6WkKu6h4kKwwH&#10;dvmKeV4U/0xS9p3kzLNMbHBjuLseH17bT5Grho3Z6l9RiubBzdPx1uzfJs+xQa24v5XsbEXBAwHF&#10;n8cvor8/cmH2Pg2ACuqaqIrwUtR1/hLN1URSQiRPR9dj1UsRq12bFSoXTqYayZuqJtxKq/EA4pSq&#10;TgeN3mG7f/XWzV0CWEUpFKqmc/FBX547OUdUMuj056rOKdbZ9ckBsvDkqtFHdYEJLAeCEZKdDlVa&#10;iptjf2dAF07XY7FpPMc432WChphSXMyrww+NZyfsHBvUjftbWfNcNX7omWXhIrw0WH7vFJ/lrxxF&#10;T1cFAIWqcaJ6Kiz/CyvRnN4Z2kKIdr8vLMtOPGfUavhSe3hnemnL//dliJl/B3qn73/Y0AjzUae1&#10;bJj/FcXeSstUNXDOq3Vyzizb2hbj2C8CJVMlVM1SWOo5d3LOHm9894dyDFZRTMjl1P548twI/sNK&#10;Ru4XiUtQQ8Y3SIViVZgnbEdU0K7GU7Lqf8DG61h8AT3oA5FU4CFEbXNV4fpWFhosKquEHNM/j1/g&#10;sUQ9t38gdlwANFX7RNUZRzQw/5ORn6+D/3TQk1M93RrffHZo2baweoPL8UdwdY3JavV22m3/n5cd&#10;6GOkkokss+CQCaeEcI1qsLbqxFtplapu2CyrObMiGoTqqRKqZhR47vTeuTffO7c27mpB4i+fCFXK&#10;1pH//PUnJ9fzawy5KsywcUcU8YCM+yV3cVz0YzwK7ZyrPs/PVtgEjIgWcVE2Tq5q6v7ffbVDZB5o&#10;VaMfypIrQ/2lwUlHXwUAKKv2iaoQkbMzrSI/T6bqRKqTcVeI7iodDZvdKWy9q1jVtgOKYVelrIGp&#10;5LKaNNFMXLLlDzdHmBtS1bhbaTXEgdXrbIWMYTCfDpZTfcktCVV9o+oG5CbitMoZxl7eclxpiqU5&#10;zSiiPcqSM4Y7N89fj1+eBN4qaSqAdMK+yHydw1x80Hff3jv3prxV3S5tyO1WdSvU5f/2hf0KG8Nd&#10;GVrmbsdfuFpJM1RWnyNeAOapc6IqhBDN3Vt9IYSwh63OYDpf3jufDjqryO+WOxN0MsS9m13P8+9M&#10;E654f89fpOpplbB6ncHotFmn7XIaIMSytFXIuaFCxclU3Wu+PZr77o25lYSMVdvyGY3OYDSdny5s&#10;Pp8OOp2WzKbbRKqqM6RSNQ7OVEum0cwzGtXgANAR2V++8tqeGu35U7xkp0rXX0uu0QuPqcKhSz1H&#10;O+OvPq/qgFMezKj55jKsKgBN1T1RFUII0R3PJmKnZ9m21WutdwFq9yf77sjPmZ/KnSFGlpVGae7e&#10;6g97IZ2OXK0a9qzh+h/b/cl6+edqFNZhqzEMmeEqXqYqnL77numqEmwl5xkHs63BzjD4Jcgn7u2P&#10;c56KC7kzp1JVcNa6dP76k6BKsVImcQorR6VmDUCdPb5iRd+qbmAdqZk9+aUuyPU8y/MTbFLJalWJ&#10;qn8bVpioAgByR6K60uyOD2aTvb5reNN2uz+ZzQ7Ga1PSr8YkXasSDSvujKM7noQfAwW0SrSddnke&#10;u7svC0NDxc5UZaoqhExVo9sTuJXWmjU+WMwme/21FyHa7XZ/bzJbHJCo6qBRzhfV2S+EHezmlYfG&#10;OTXNOLKYlOP1dq2PvyNOycZffS60enV5nWDXeXaUjXRJMXSUZadU1fc0l70x6inmYUPg3liLD14u&#10;x0VhP0b+C58bF6Xs3ruqyaA8Se7ZV8+ocNij8mdb93kFnHdcmYwDQFGyZJoVJqrqRbFALajS/f/x&#10;FSuX8wfyrHKEZalqHseXjE8gAJTAvbNNegih8q9VCd1uPAMCKBuYRkiRCxexas96tQ4NiyZHAGAT&#10;ATCYiTWqADZQJVSFFgKzVO3OxFAVHc/bAagpdaKq8o6o5FGMPDPXi+qiyYwUSVSxkTOyKtEqAPOQ&#10;qAL1VLtQVeWOUcoiSwUAGEDBRLXy4eBl13X57+hjJNXGYK22v7/nT7LvP2KiZBWAYSpPVJ2nAyiZ&#10;gaEqIwBk55zjHV7b9/xJtdNRAELPAVWBvOQ1glBpSmttzCMi/2gAxTbLtVItVDjUgEk8v1PkqgDU&#10;lyKpzB5uEo8CelElVNXrdKgO3HEq5w+AwTizhQECc1VPnlhtmWpVxznxrzR7otWwB9TNxv7+ikxR&#10;pT6n7z8AAIAxlAhVyz/TKPPMKvogW83jy8dXrLOrULWeJ1FArVSSq6rWlRi6U7letdqGJerB40Sr&#10;/PozfCoAAACiVR+qlj8tQy5n8k4AkTEVVbOugZFnAZSD/QxyJHPVwACx5ikhIyMlFTNRpUw1EU+x&#10;Kv0kAKiJeaIAxFdlqFpt4UZe51d5pavqIFEFAGiK6BAZpShQJRmMj1wVAACYpLJQtcJENa9iVQ/3&#10;QaG+ASuJKmAeuXfKvl/aOGYloKaal6lKzveXr22YpBNSOWWqUB8DzgAAgCJUE6oqO+pZXjQtX+WI&#10;E6iK3FcUWrBDNRAAsToGI1r1YATV0qSbsSrjMWr295SDZAAA4FdBqGp8ouqmUYrhHCxyLgGUT6N9&#10;BWrCmFE4KVMNRLTqSBenys9VrXqvJ63kjSNi6xWxOgAAgHyVHarWKlHVBdUZRgr8rnH+bAZPjU99&#10;TulRMmNyVSBQutjOGShJl0Q1rxLLHA8R4xSrckQKAADUV+VEVVABiSqgO72GGYFe3JdndAxYKVON&#10;VtvcPEWc6u/Qo2yiqn6NZ0E/WyUMpAMAAOBGqFprdPl3cOINjaQbkA7IiJmOYIbUl5PltFTqF6jW&#10;9nhG8fcFAACYh1C1pihQBZCUJ0pjOJfa0mU4zppfLTu8tr99b2fjw2pVrJr64Ofsq2dkoirUTu6O&#10;X56cffWMFp98eXWQ0WwAAIDWCFXrRR68Dt54R/6n+sfcAJRVnyAGgRKl6nxaKhEzV62DLD3inUSV&#10;yK9o6lcBAwAAuH2j6gagVIM33nESVafmAiiBFoUzAApSfl1zXpPz6Ct+nGp21bms3HT+8/jlSeoa&#10;VQAAAMCtjpWqzrStVTekbHT5B4zBsKrIruQorfxBA/ili8/IQQBynK/J1PLJqipDI1aab5MofQUA&#10;AIWiUrUW3GUaSWs0AKiJE0XoqJwkN2Zp/MUHfc+tiMZUWwd6eG0/5iMNq1fNUp3qXsj4q88N3tlW&#10;e32uhA3LBUgAAFAoQlXzUaAK1JmacUBtewxArKLMghYef5aewDYYFiyKJIMAGIMLybrzT2CVhZo/&#10;ggAAwAymhaqPr1jm9V/LgvMKwGCcK0JfxcWXGX/sjMlVU8xSVWjFbgn8w6dW2JhqMaZwNMpXAQBA&#10;LowKVYlTPdyJarUtAQAEKqcHOjyM387xe/2bIeNsVCZJ+sJVvjiXb8lqugZUuHYAKMZ81Gl0Op3B&#10;YDCaTuebHjwdjQaDTqfTaQym+bdlOmg0Go1GZ7SpHaHmo06j0WgU0rpE7ZgORqU3oZKVwqvsUJXc&#10;sxyevm/VNgblMz4vgEPl82GgZDE7/teBrFE9vLZvfLpKnGqqHANN+SFx3wZvvCP/EbYWeb+mv7CN&#10;RqPRaFTdCgBKs23bsqxhr7cTGWfORzu94dCybNu2S2ubdubTQafR6llHxq8Ugf6k/FU+vmIVkfgQ&#10;1zro+4ZAfEcAQHLvD029CuXkqlU3pCS5H/DIWaryXWaZuMYgpdsOzgxXmuaqQohGo7FYLKpuBQB1&#10;tdtt27bt+5/Md3ebwQ+Zf3KfLDWGZ4cVbKZKVoogFYSqItdclZzIjTgVqCF9T/ngV8SPWuAPLr+e&#10;0F05PXJ03MEevzzRZUxVJ7vMXfaPh2zboxdPdfwMSLJelWgVQLCrV/u2bUWkqjJTbff7wrII8IAQ&#10;1YSqGWl9KpjuMDfsiDBsaSSqUAr1MkXTvaCmtiqskdSlPNPTTq0PADSyfW9H5f02l5BNIn+5wqLV&#10;dL9reX16o9umsi+//PLChQvy3+6hABaLhfOfhK1A7V263B9a4anqMlO9ennrPkdfQKjKJqp6fMWS&#10;t0KfUi3/EE6pCwcCFxW4NEYTS0HlU0fAYLrUUqFCnh99XbJgRRjZ959E1UiB4WmKRFUeHuf7wdD0&#10;guWXK86/xXrAmmLc1ca6jQ9L1XAA5ele7gsh7PufBI2ruspUL7UiljCfjgadjvOt73QGo9C5r9Yf&#10;2xlET5I1n09jLzmZjUtezX3lnT/Luf90UqzpoNFotIayjtfqBU2ZFeuFuKfb8jze//AYK0WZqq9U&#10;ledLG0+Tcs9Si87RwsKCmONzuQ/gInIH90vQuoMSgCyK60FZEKd3Kpc0oBqNrt1GO7y2L4dVNUaZ&#10;carul3zkPlavHaz7INbzixbzEFev11scWY4qU1QhhPsfsnxV3nPhwgVPEWvEMgMT0o2xKeO6Aqrr&#10;Xu6LkFpVJ1Ntik+CnzyfDnZ66+MC2LZl96z7/cn+uLu+vOmgs/5Y2+q1rH4/OAXyPXq55GF7b3YQ&#10;NgJsLHGW3Nzd37vfGtrCHt6Z7o67q6fekTlme+9mV8SU+IU8HHQsz3Ya9qz7WV82ilRZpaqHU4Xq&#10;voliqlOd463sBaSB3AuUdaPHL0/GX30ubykW6CzEf8ux2TCJXjXdqCf2YEin0GJVY/acJKrZjb/6&#10;nGvVVXnv3JvOxo95yZBENQ6nZFW4wlYporZU3v9lEPeSPWtx30PhKqCq0FpVV6YabDpoybiw3Z/M&#10;FtJs0m8LmZeuV05OB97HziZ7bSEsK+C4az5aBpHtvdMlz/bkooetDDWZsZfc3N3fawshhNVb3Tkd&#10;9CwhhGjv7bvize54sVjM5GNFf7JYLBYLJ4VN8UIsy7Lb/cls5tpIQgh7eMf14MiVonyqhKqBiju3&#10;8R91ZY9W/flsycd2HPoDdcYewAwXH/Tdt6qbUxfajS8Ux+G1fTO6//uvVZewxnRXwXWkeC8HEtVC&#10;uQNW9/gA7gw0Ogz1DzIQkdWSqwIKCklVN2Wq89HtZcQ4OzgtSm12xwfLsM+6fdp1fpVH9ienj212&#10;d1cP9S55Z2gLIfqT2cHu6ZKbu+ODSd+75EQSLbm5e0sehss7Vy9B9G/FrRhN+ULkRlqWzHZ3l48V&#10;1kP69ytL6VC1UIH1nlnGPPUvPFP7UlH8yBgA/HTvZptazTPTLAlmvpvOsCxV2r63IytVtc5VuVYN&#10;+S6U/17II+o6HFf7a1cDo09PVBp/4Z5VkKtCI40Y8lpOjotK/DpbW23hS1VlT/eITPWT+7YQgRHj&#10;Ko08XeL04TJ/9faad4JL/5Lbeze7vnV3x5O+8JZtxpZ0ycv7hD28M1pGyKI/iV0Rmu6F+DeSTL2h&#10;svqGqm4ZM1B/Z/+c2gVk4hlMA1ANe0skwt4sKX1HAPDHqUWPg+++1adM1QC5j+Il1TZSd1eb5tJn&#10;P6wYFoAqmpeu+lJVGYPGyFQvB0WMyxhwtcT5s0MhhBDbr/uX5ksMV1FkyKplAiwOnyWvVU2x5O7N&#10;ZdXtMPlgqilfSNBGktK8ZpSj+omqtKbaFLS1PQTMoiZVciQRAPSl7x6s5vXIKfi7/pSzXmdFsjjR&#10;gAOqmHNV6f5KC/2EOBtH962UWroC1egFysmyACijeelqe2jbrtmqlqWl4QHfUnurFXh/a6sthDPZ&#10;0uzIjnrwuuWD7WGrMQx/lH00EyLhvE1pluzMWCWEdzDVIlYHTVGpmp5qiSpS4+1zYyRHlK8m1zaQ&#10;jr6Jqta27+2U/MUsuTrVvd7jlyePXjyVN1HjBA1w+EdHBepmEUNey8lxUSleqbdWdZmpBpehCiGc&#10;xHAD+2i28THLik1lLbeNiJyzCzVnQqWq/6C/6KPwFHHqe+feLGdgpkcvnnIyEB8zGzgevXh691c/&#10;K2LJbGREkLVUVbeiAly6yIKYVbrx3R967vHvxrfv7TjDqiYdDUDmquVMDOX+z/J/Mjh2AgDU13qt&#10;6uZM1VOKGiZebWrwU/dmBwnKQgtb8mqyKSGEPdwZXUrcqOJeCNShcagacR4e/xRdHri7H5/o9F7B&#10;qIizAiQl4/6CElUAyFdYosr1G7GKWT37cydLPby2r+Aoq9X2+5EjqHLspCynIoHg2yRyWNV0JXUA&#10;CuBOVV/fnKmuhHVeXy9kXSawwQ/21rxGPjiTNEuW83WJdr8vLMu2h3emu3EnqiruhUA5+oWqgaGn&#10;+yg8USqaukIqxXF/acWqiKnmZ+AUykEpNf8+ZhH9Xaaos4ZufPeHgdfJ3FWrIl7haqHFqooMo2R8&#10;VGfA3pVEFQAKtUpVj2bToxiZ6vLhwno4HXd9D1yWuq76y68efPhsLrrNwIe6lvz6thC2CFlyFsmX&#10;PB305La4Nb757NCybWH1BpcX8WLV4l4IlKPNmKrOlKzuO+V4W54jRefOjTf3U1I/F9AOo6bWgTM4&#10;oPrYoxaKL7up/H3/4/x1+96Oc3MHrOVTJFE1mzEblroEkzijtTZcqm4UUHvLsUOtXi9WnepqqFHr&#10;9sg7J/18dHstUz0ds3W443nw6qFu3Zt7csm9wdS32vmo02g0Go2AP22WcMlOpDoZd0Vzd38v7AXn&#10;szpoTINK1eKGTFXzWDP7pfikx531vPhvQOFGUmQr5fNs8zJrBs0+BY35YTagSHPjKzXgNaIgYfWq&#10;Dpmrlj8gAHEq4nN+y+TBKiWrxnBmwbpw4UK1LQEghDitrBRCxOn739y91R/2LGEPW52jyf5YlqDO&#10;p4OdnmULIUT/1ulQou4Hi8n+brcpxHw62ukNA8ZlXT1YWL2O2Lt1c3e56Pn0znLZ7b2bqUo/kyzZ&#10;iYZX95y+Bv8YAKttt16LW9wL8tBWrQAAIABJREFUiVgpqqBuqFr+9FO1VcO5bklUgTpQNnvN8fvI&#10;VxsRNuaqceQ7AoCCiSo5nUY8GSsAIC/dy31hyUPiOOOpiu54NhE7Pcu2rV5r/VC63Z/sr+eO3fFs&#10;77A1tIU97LWGrgf2ty3LexzuWvKwZw3X/9juT9LP/BR3yc78VO5ouHtzr20NA8cAWA2gOmw1hq7J&#10;qYp7IRErRfmU6/4f0c2/qibVhOwsHHGruoEAlkz9PqYe5DojOSDGxlslbTMVBbaliR4lICaZq2Zc&#10;iPvoTrXjOlN3qo6q9q658HS8IE4FgEJ0Ly8PdmNlqkKIZnd8MJvs9dtt5652uz+ZzQ7G/tLJ5u7B&#10;YjZxPbbdn8wOxpfjLlm0nWXHalz8NvuXvJyfyltJ2ty9JbeQbwyA5u7+pN8WfsW9kIiVomyNciZe&#10;dMbKCTyGDjvUcx4sH1Do8XcJqxDxjtrL7/6fIy2OdM++emb73k7dTumTRkI5bp8a1gU7Kuz+L3Qr&#10;v0pUv1Z5xJnxray8/ZUr4rug5q6muPc6UVoaVq8av/v/4ytW6i3sv1KeYiF58R9zjr/6XGhyAJNO&#10;OYe4hVLh58z55GgxZ32j0XD61yvuwoULWmxSAAACVdz9P2Yff3mnAQeFxvPkuZUfAfvJc0ISDVTC&#10;+eCVk64q+AWMcPzyRK9aqmoT8xqqZL+t8rt891c/i5+rZh8HIPX2V6S/vzw+GbzxjoxQPfTaW9aQ&#10;LFYNfJv896uQwAIAgJqosvu/5zh7Y18w+QD/4ABaq/lhX1XDCyh1Yqwgtg8q4emdADhiJnpFf3K0&#10;viAXmMDKuapiLiHplQ+l+vsP3njHSVTfO/em+1Zhq8pkwH7Vc6zoDK7qPoyU/2DcKr04PRoBANBO&#10;NZWqWcoWDKtaLeKYz+xZv7NQs3MoAId29aopaB3M5SVwI3gu5ySdjiZRPmiGRMWqEWIOAnDxQT/m&#10;pFVK9fcXq/YE1qiKGlzeNmm/KqtQPTsHT66acfmiBh8JAACQlwpC1Vw6gjnRauVH6ojgPvZFPfEl&#10;RRHCiqnJK2su33nqhQ5l+9lzVRlG+/PomGOteqgWpzqcRJW8TF8R4anztgb+NWZUyvFqhRqNkub5&#10;AAAgX2WHqu6OYNmXJq+9q3PIDpXxUQGMp1TYGqcYExHShV/posDiyHdc8bg/cKPJmNX/p4jkWpHh&#10;U8MQpxrAX6bqf4BwxaPxc9KIRxK2AgCAMNV0/1fwUBtmI1EF6iwiylQ87UI6qu3zo8P0jB/CvAYB&#10;8JBxali06uGOU8dffT54453c25OabBuJqjHidIHyRKthsj8AVaGyFQCgiApC1XzPc3IpVjVmhFYA&#10;QAn8KZhzT6HxGWLSqyPLxvrlCj827mjVucdTrOpJVEtuYRinVeOvPidRNYMcVErEjsg9YwK4E1L3&#10;eKyeVfj/zeenUF9++aUQ4sKFC850VdFpKbNaAQCUUnaoqssZDkpW6AGrRqfWxYnf6bi4s3d6Q6MO&#10;iE1zxybduJ8sup7OXanqDlg9capqo6jLhJdEzCROrpqIf8TVsDEEPCWu+n54FotFo9GQeaUWvvzy&#10;ywsXLmx8mDtRpVgVAKCCarr/11bEwZlS5yEmIVFNquSU8+KDfg1zVU9IVMMtUE+Pr1jkg0ml3mJ6&#10;FatmFDP6ufurHNbl1K4GjqCqWq6qbyhWoXTBZWmyJJ7uzDTi6Sq/fINtzFX9NarkqgCAyhGqmkm1&#10;sxoAAJLKmEHnlasac+0nl3EG3JWqimfWRGPpGL/djH+BBvPU3spBA8hVAQAV0j5UNa8OJebo+4jD&#10;vI8HYDZGuEa+sueqMmc0JleNFv0a3aWpYvU9VbyqEcaIOfcUasg9GCsZKwCgZNqHqjXEAWVMJKq6&#10;iDnDD6A7+v5XIkuuylsmBfb0l1ROVDkMAPQiRwCQIaknG5V3XrhwwV2s6owY4H4iGSsAoEzfqLoB&#10;OfCUTgCCUyk9kV8AUIdnj1TPHdTZV89EJKpqXuWVbT5+eSInqoJJ3jv3pnOrui0oRPTkWv6/fvnl&#10;l/JO/5+cjNU/GCsAAHnRvlJVVqBU3QqEUvOMCwBKxixVKXiq1yuftKomgwA4IuJUNfnHD2F0AsAM&#10;suw0+jGBgawsZaVkFQBQEBVD1YizpsCTmVrN8KuXqubL4vOgJvn9jY5F6pZZAMhX2A6EXDUR7eJU&#10;wU8/YKiMdaYyaXUGBxC+gQUAAMhCxVA1hcB61ZjH1hS6GibstErGu1SsVG5jvV5NMgvUDWWqJYje&#10;deSYq25cl9YyJqqq/c5SrBom4rK3sluMd7M+PLWl0cMCbOSMvgoAQL4MCVVF0HG/0wvMcyobVu5a&#10;XNugDg7HyxSWX9APGkAK0dXuuaecgQs0e9+lY4Gqwx+aV9VdRiMcEUFBTgCa71iolKwCAIpgTqjq&#10;Jw+v/ec/1MGpI/ej+YgqJM4cNGLMlzTOqzA7owFSCAzCnH24/6pM/N0F4wWF8fTa0XcT8f4ajOvi&#10;9eHUpeZeXioTW/m/DLQKAMjO5FD17Ktntu/tBP7JmMgGgO7YF9UB1dkxyTj17q9+FvTHH4pVtOps&#10;zxRfH3JVv3QFqmEJ19lXz4y/+jyfliXE5KWAYTL2+o9YJgMCAAByYXKoirrhPBkwA9/lenr04mlI&#10;nCrEadK6Fq2mW1HqXNW8ZDxLf381awYDBwGosD0A1ESiCgDIhbGhakSZKgBATU6hmTModtUtyod5&#10;YVzubnz3hxGJqkM+5u6vim+Q6bL099/YC7vaHNPZjRizAwEAAICavlF1AyrDKa5Jzr56htI2wAx8&#10;kespTqKao3T9xM0YrEP+Yjr/efzyxIwaVTf5os6+ekb9plaLibxQT7JMlQFVAQDZ1TdUhWEIYvRi&#10;RjaBgjhfZ4ZHhMfjK5Zzy7ioeo6/mTFO1Yt8i+VLJj30I3FGbRUxVCsAoJ4IVZVg6rG+qa8LuSBX&#10;RYRyctVyuizwUVdWrXJVd4Gq8XGqw12yKo9JODJxczaL+jYOOgEAAFA+Y0PV45cnh9f2q25FrXHs&#10;i40ImxDBnat6OiwDldNrEKEsE1IZIHAoAF3CxKKpf7T26MVT3izki1mqAAB5MTZURX0wmiqKwCmc&#10;CjxfbU2jVb3St7rJUqyqxTubY4Gq1tmWMxSAU5spw0R9X1HdqB/+AgCAGjI5VCVoU9B75950blW3&#10;BYWL8x2kWBXRZAzk/izpmKtCZabmqv4JqVIvykkhtf7tdoYCGLzxjnOnRv3fa8jJ8bX+4AEAAIP9&#10;SdUNCJBjyHJ4bX/73k7YX1U+F6qDXA6RKVNVHG8Q8iI/SDIk4nOFfMmsLd2H6uKDvoIXh3KPU3No&#10;kxqcPYmzWWSuatJrVJaTXyfa2rw1yN2XX37JCAAAgFyoGKrmKzpXBVCoOFGFgnkElKXdzEKPr1hc&#10;wDOeUrlqvsOnysDRvMzR2ZPITeQZEwAqMO9TBwAAzGNy938R+3SCiicAHpzLKctdsqo+ElVdxMzr&#10;w8JTFd7oHPv7u5m6M3RGA5D/yRCr6tB69F51LBYLijEBACia+ZWq0Q6v7VfdBKRHF2CgztgD1FCh&#10;5YTuiC3ioyVzVX+K6txTSdVqEXFqHWQZ+QFJ0esfSmk0GovFoupWAAD0Zn6oKg+XGQGgEhwQAyiC&#10;E35lTEPih18q1CHCUVy/YB3DtXLi1Jhxto4BpZOrMmmVIkwddAIAAJinpAt0jUZD/qOSQ233+YY7&#10;XZVlqioc/Rt5EF/0obCOZ261xZuFIsQpKqwECWxxbnz3h/If0T8xucQx6u+4POMVlNPa6G2r/kYL&#10;4wyx6jkkMyPXcw8gqwvVQlXn66ZRbWOj0fjyyy+rboW6Lly4oNG7CQBQk/mVqsJ1EHn21TOH1/bH&#10;X30uhBi88Y5Yz1gBABrJq141d04BLOlqVXLJYlTuGF5JnCoplXPlyBms2b0xqZesFhsfRWMEAABA&#10;RrUIVR2e6U3UPFPSV5kHvsqe6KI+NhaYx/xGJC1U5wzTTdlcFWZQMFetME6tAwXf8ex0LFMVq0EA&#10;qm4FTPbll19euHCBXBUAkEW9QlUAlTDyNHWjgs4GAxdb56SVXLVW7v7qZ/If752rYDKoaikVpxpc&#10;QujsUpwt7Ox1TX3JAAAASKd2oaqml+vhRnQCwI1cFcVR4ZqQUnFqHbg7No2/+twpmSRdLZmz5dng&#10;KJSc/IN6VQBACrULVYGCxClL5KwACor+6OryoSVXRXGqzVXdiSqf7TLJONV9Md7ZWxpcqKsmNjgK&#10;4kzkJccBcP+JjBUAEEe9QlV1ylQ1HSUq4ohW01ekLPNKM1So9kIKGp3KOrmqIpilyiTuPVj0O+tM&#10;U5YdcWq15K7PvWNhlM8KafRjBB056ap04cKFqloCANDLN6puAAxR2pFufYI5Th6gCEIEQJSe2pOo&#10;Vsu93/PkqvJWUbtqh00NAABUVq9KVQBQR/aiJ842A9Xn0ksN5VgHmkL8etUs9I1TTfrqefaudLao&#10;OaW6QaAcjUaDEQAAABvVK1SVx8QcFuurPu8dYRmUoku/S9VGAECOqo1THU645m9PLjGrLomqvCak&#10;xW4hqbDXRa5aW/ys1BOJKgAgjnqFqoJcFagOZ6RujM1XKD5pJlEkTnU42X2+nzFd4lSHqblqxCuK&#10;8yvm3rGrsHHUmU5AUySqAAAgQh3HVJVHlhwkAUB8ukTAimQHzFKVi8dXLNUSVen45Um+ZdHaJaq1&#10;FfN9VyFORUayCEP+m28l8P+3dz8hklx3nsAjxbL2rE8+2qL3VKU1mkboUNhQPTCnQVS5D54VGHRY&#10;NexAFQwMVTD4MgiGAd2EoQvDQOVhoDUHg0AeH6QqxJz20AU2dRCiR3jdxR62sX30yTvrvdQeojsU&#10;HZkZGZEZf9578flgTKm6KutlZGRkxDd+7/cAWGqcStXianPciyWlTK24QoAOhZZRrnqDhzZOJiLM&#10;LLWik+r7qOPU9E4MmtTe1pcqF7+e3sYZXf55NMyGjfqNSSf0VAWgiSlWqmZjnx4JKTYjBE+Alpe5&#10;oC62m69k7djFAIKtTl1qm2NauQ4uG/vMhFzDg2HnpcoEpVyg6o05TdfX11mWzRaMPS4AgjNyT9W3&#10;Pj4a69pJc1VgGzXX3mvDx4jSyfxpRjRg4hVRllpWhGt3P3yw8SN0OqJBTfngoFF4etznoHB9fb23&#10;t1f+IlO+CsCCyS1UtcgJ8VJBVdJBXOrfPtFlEOUBJ7kuTU/aRoQTb8MaaaKaK3q1N89Vk1k+aG3n&#10;kIiOGBsc3+SqKZGoUpHXqxZf5NGqXBWAskmHqkV1iRPi8HmNSEaTi/aGwevij0WUX6RtmIiw4V+Z&#10;eFw7mOczYN59tPbTagrTxsvHosqRKrHDlFw1DdakYq0iWpWrAlAYM1QNoSxFSywYmOvPXi1NY7eM&#10;MO7feVOx6gBWfSaKRCPSpLPQBLObSsAa7DFk41FN56VMkgJVWsm7AchVAciNE6qGEKcWNFcNX9+v&#10;zsbTscO8LIReFRlrmPt/MrOqC8LWuBStABZ3QtlNtnCTJjQbB75OIyPlXckGilw1yzLRKsDETXr6&#10;f0GuymbqrwwrF2YhX0ZCvXIOUv4izFx1Iprfnqz5ScnsMCpzYpxspMckjOiIU9lGuRVA/h3pKsA0&#10;CVWfk6sGK94XZTFFjXHhjj64+IRA1CezItcmVjURWvr9muNeeWsHNaGnoeZH9fwmTXqfgz7aIjKd&#10;RHVvb69YbYnOFds2X8MKgAkSqn5Ff1WAVpJMRig0j/YmFb9udqqQdnCTjC0PaKHlqum1Q9nedOLU&#10;LMtub2+LOkr6pmQVYJqEqlVBnQ3j5YDAyVWZiJos1ecUhdByVcomlagypLzLav61NawAJkWo+hJN&#10;AACAssU41UnCltK+EyNXDVPxRvbS0IdyKwBrWAFMh1C1Sq4ajsFehfzqzkJSQ3LNmRLFqmwm/M6h&#10;oywwFf5m6UTaxw2fcf3Jz9ba7jwSVQZTrloFIHmvjD2AEDnfAoCJq8wU7vXcYFJNaXMJJ6q54ib9&#10;2ANJU6sb4RJVBpZXrWpoCzAFKlVX6qnEoNdyyCaXKLHUYyrxgK6sfddvn26kXXTG1Gi8SCfyncf5&#10;zLgkqowir1fVXxUgeULV5TQBAKajk3stclXSIFGFoCx+suSfWfUfOqP07oBFclWAtJn+D4wjv3Ux&#10;9igAvlIuapPCTFa3c3p82HWu/gbeYtcF72VGcX19rQ8AQPJUqq6UarHqqhv+QUlvs8MUKFYlaqYJ&#10;0xPrVg1DlkqA9AEASJtQtU6quepaYhEYUYD3OZobN1fNr6indsRme6NP+f/s7fnwf3QsUdx96XyQ&#10;ctX+LBYC284EpchVsywTrQIkxvT/NYpFBsYeCOkI/2ISYDpGT1QTMFZc+Mmzz/u4C9XTx7Q+AJ1b&#10;OtPfu5gA5X0AsiybzWa6AQCkRKXqek6CB6aUYzpU7oRsVaywNsKIogyNDr318dHYQ9iQODUE2xwx&#10;7t95M67S/iE/9fLd+/xXvxjgb43i+DvfK772/iV8ea66t7c39kAA6JJQtSnRD0Cm1JqOjD7hXaKa&#10;hv6OSHlc2/njF7fq7XUb8+YlXlqsAiTG9P9GNAEAgDSUpwybLBydYUpTe717lO91zio3UJnv781L&#10;jPKS1Z6aADR82NmCPgYDMAVCVcKiIhiA/khkoraqV0DfnVXz5q3d/hW5aiuLcar3LxTK2ejawLT4&#10;zvX1ddHsFYDNmP6fDnNyiZG2qsBgygWq445kyrY5XRn+VKcSpHbbM3qA/TD2k8PF3NmblwR01QSg&#10;HJiuikfzP7Q4gMXBZFmmKQFAW0JVAjrh7jBcW1VOEs6TBWAwClSDFfLncjG2/noOuK24ijgVmlhb&#10;alr8QL5G1tKfz3PVzscGMAVC1abyejrnvrETtgZIsSrQK4kqW+opXX31G187/9UvOnzANFTiVO9Z&#10;kjR8jlkfv6pXBdiMnqotOKvr1bix2jALX1BDazmgc9akmog89PRRHjuNU5mabVaI6nx1qaLFqnWr&#10;AJpTqdraltlfpSLSBUDsVpW4emVbyd9T6lXDoXabBChQnZoBDlz377zZbVtVcqpTmaCuOqv2IcxR&#10;AQRIqNqOJgA9SW+TJhC2vvXx0dLvf/b2vKe/mNg+QAJWvQvK+ntHpK3vI4w1qYjC8Xe+N+VdVONU&#10;Ji7ASfd5sWplVOXa1UDG2aGgtj8QHaFqa3JVtpFAeUslCuk8UfLmYjP5xXmHO0+TRLXJj6Wdujbc&#10;Sl09YMONKVGlP90Wq052FxWnQm6z5qp5Drh2laqNFaNabAWwcRFrTVeBngLNpX+x/Lc0OgC2J1Rl&#10;fEK0qDWPVNKOlghEV8eTDrNC5a4DSy9R7SRopkOaAGzDTH+oCLBeNSuVrGYvp7dFy4JWAy5S4IGX&#10;5yr+6KqYuFKZmwvnVQDCN1C3lOIglcaZU4f1UB1OBo/35L6nUHWYifbxbvZ6nVef1auEAp2XHKZh&#10;yN4Rke7YXe05A+//DYWZnY17rKhIsolq+KG8O6Mb62/ThfkxGnWcWgw+rrRlNpv1V8xI5/LUr21M&#10;2e+YFtSnopV2AeX/XDXUVs+6rD7VXfpHy4NfOp7yD8T1ZgfGolKVZOWFJGOPgk1MuclGq522HH3a&#10;2wthpgn0Lb1EtXlg/dbHR2Fm7mlTrNpc1HEqDKbV0lVFrejA6rPRypCajLBcqJt1GmUuDrWoWq3/&#10;lfJzEa0C9YSqpEyuGq88Vx17FKGze1eUd5v6/afmkj7MMlVqdBKnbva69xdlth2PXLVssLhTrrpW&#10;33Gql6BenrspVo3I2oSxElPWR4RDKubXl3PJ8r82+d2sfZTZNllusrmWPgWApYSqmwizjG5VvDLx&#10;c025atQ6v1hamlMMlkSs3RX7frdO4e2QH5bXJvKrqlklqtFJr0A199nbc3vjxobpeTqFI+o2BqhO&#10;tf1JXqVqtTylPcDIr5xXto16i5+vVIkurdstgtTKb63qA7uZ/kpogZQIVTcUURndxrOJYSLCqfAK&#10;5/qwZiRRHCXqr97L1azlnww8wyoPL5A9dnTprUlVFlGuGmDPjSFz1SiOioNZPD0OaseA8C3Gi0s7&#10;kwZSoNq58tPPn3J5XazFH1v8zw63TLD5NRAOoepWQitWhcQMdqUaTq4avibJb+ARw9Jq1ljSq4kr&#10;v0xP3n2Uf5HwB3F+XGq4c454HFtVIT7uSzPMgSj5XLX5sxtrB0h7+zNliwvWpxqkLrWYro5ImSqw&#10;ilB1c9sXq4ZTlZY2E/RiNPwdC7lqh0ZvdEDyikT17ocP1maOsb+1YylZXTxo15wmdXiEHz3M3eyA&#10;FtqN+fy4vfhcmjw761BBT7qdzx6pxW6tw2+KhquHARMkVAV4Tq46mFVX72OJIrEaXphhZRGnZll2&#10;98MHTX4lgdc3lly1oiZca3Jbukk2t7TzwNoH7yn1K+4nhXNwa2WDYYtTYQCTjVMLPc3uB9ieUHVb&#10;oRUasFTNdcI2RayRXjWFb8S3lVx1SIHM2YwxqwrEBqnrllt7g0R1UiI6gjUPTDd4nOKbqw4yqx55&#10;y4+e4m+Fdt+oiVajHb06OGcqEjCAYsUqxarAIqHqViJarqqhxXPTvi8JpNJTtvTi3y4xKaNHDxLV&#10;XnW4ecWpE9TfZ8HSTgU1J3U+lQqBxKkAACEQqnYg7Qxo+JgVmJpASlYJlkSVYaw6nWvbHDY/oCV2&#10;ZDPTHwCgQqi6rfSKVWFEad+iIED1c6XVsY4u8Dh16R7S0wT8MNuqBn7Qbr5sff2z2LI5bP0jhE+c&#10;CkxcsVgWQIVQdVsSVaAJfd+grcAT1TBF1FY1DQ0TxqWni+VvBpJUVqprw49TtVUFAEYkVO1G4JUa&#10;SzkNpUaTa/LOa6ZifB/FxVueWIhTSczaT7f6m/SDfTjmiarGqQAATQhVtxXv9H/xCkGRqAI5iSpd&#10;iairaf0n4NJTzT4+NMWpAADNCVU7IxICiEWkN8NyCU/uLsepv/nDHwNsITqu4qWv3zI6AGQv4tRY&#10;EtW1lp5hrjrzzI9vbU9Kw5/pDwAQGqFqB+ItVt1MpcQ19iuWmvEr5u1bkQs8effRMNdvYa70wlik&#10;BjWGf6dUEtWsQXw82bdzw3R1siIqUN1Gfv65/XFMnAoAsBmh6mgEduGrvyTzCnZlsES1CeVdMIoi&#10;Ub374YPmb8NRuj8HJd8CaT9HaizmqpWTk8VzleLcJpmZ/lMI0IEQzGaz29vbsUcBhEWoypii7pmw&#10;eBK/KmZ1uh+UmmLVtBNVa9MRpkoH1c7fhoJXJqJ5fW4ycSoAwLiEqtCNmrhqIvMQNzNKmWra4SlE&#10;pO9EtaFVfzfesFVb1ekoilXzO2fF+caqc49yoipLBWhOmSqwSKgKQ0isES1EbVJdsMNUzlKzLLv7&#10;4YOxRlKvJpeMN28lPWubq+Z56/F3vlf+lUGGBgCQMqEqjEDtai6obqq9Mu8+QBPZ9wK0KlENs7Ky&#10;VXg6taXwgu3hM8FP2PyFKD/x/Ov8/y1FRT+effOn//ztf/3Z17/IsizL3njj93/xV797596/jzwq&#10;6IueqsAioWoHFD1BvMoJSDnTKb4fZtADkSovSDXuSPqQHzca5qp9H1t0AGgo2Gh4A4vPRZzK7e3t&#10;bDa7vr7u+HGf/fRP//LHXy9/54svvvnFyTd//Mbv/uWffnun478Go7u+vt7b25OrAhUJhqpjXcw4&#10;T6WViRerfvb2fO11bF7d2etWqhwu8v9MNYZQLcvoahLVVN93BCjtz98iRRWn0qPFRPUrX3zrL/97&#10;JlclRXmuOvYogLAkGKpCLNK+rgvfqhswk5q9G4gh3wjmFoyukqiKU6EreXPVxW+OMhjS9ezbf78q&#10;Uc198a2//+nv/+kdfQBIkmJVoEyoCh1QA9hWk+mWQ9aoMjXDpwyL0WG3O2GTRxs3vszLVPNEVZBK&#10;IFKa+1+R6vNifI//+VtfrPuZL378rcfv/K97QwwHhqRYFagQqsKYBpjhHpQiSXn15ZVqRhmJXJW1&#10;mmR/G+9IxYO3fYSN/2KrJpv1P9l2DOXFqSSqjOv+nTfzmSISVdjAN//Hz5r92OPsnlQVgMQJVceh&#10;sJFpeuvjozxbieh6L+1Gq2xv+31j43R1RKuedf1TuPvhA2+lPrhLREXCeTFje/YnN81+8OZ//0l2&#10;TwcAkqQDAFAQqjIaZ/xTUE6L8q9fffdRCK/7BrWBwiD6FmO6WrH0bZI3eZSo9mpprtrrgSv2D/HY&#10;x79K0VY11ScIMDqJKlAQqrLc0gnpCmwpW3utXr7Cf56ousZjmbXHlq5aZORZQ/g7YbdT70MQ/jan&#10;ldgXfDv+zvcS3ieXLlcFHbnz7ztZtranapZlO/9ZmSqpms1mmWgVyLJMqEori7mGmJUaqtLoSpND&#10;TcPgNYEkJa7IVbiTmOZ3Jmp2RZ8OEK/f//l/zX62vq3q7/9cQ1XSVKxVpQkAkAlV2dJ0VlgqLIY7&#10;E9wItOLewzDWbufj73xvmJGMS1w1TYsJZh97QvPZBqGF+4UiFM7Xqhp7OBChe//td2/87Fv1xapv&#10;/O3vZKqk6/r6Osuyvb09uSrwytgD6FiwJ/EkTGQWHQcKICXDHNM6TFTf+viojzG/+o2vVf63+ANZ&#10;EuXqMKo7v/2Hv/2/dT/wxu/+4R1z/wGYApWqwEBib6iqrAkI0NJ0stsy1Z6yyHzkXQ116SAruWrU&#10;n0EQkDvv/Nu/ZH/6lz/++pJ/e+N3//JPv70z+JBgDMpUAaEqAEBkButY2vf9sLc+Ptp+wKsGWTNy&#10;N8lgK3fe+bfrP/vmT//52//6s6/nrQDeeOP3f/FXv3vnnhpVpiBvqwogVO1M7FV4MB2fvT3fYObp&#10;xK/Ay09fywumo2HeN3BTkWES1Vgmy2+8GJr5B7CdO79/5+9+/87fjT0MGIcyVSATqpZtPA3tN3/4&#10;o9WNGV0UK2i59xCv+iB16c4meyWWVI5FcR2uIxoqALFTpgoUhKrAQIK6/bBZsSqrbBC5NvxdYFG3&#10;E/wXDXys7qQDAAAMIE8CuAJ5AAAgAElEQVRUlakCOaFqN/K0qHlJTuARQ4AVjkC81kauAxz0jr/z&#10;vUw527CUqdYIP0OcwguXH3yc8wDQkEQVqEgtVN2m99mWVzhFFV5R37HxBcna8/vRU9fthVOxCIwr&#10;gQMaAAMTiAMAo0stVG2opwqRyuzm/op0mpxEhp9TTKEKhor8PRLCS2/uP8BSgRylh6FYFYCGilaq&#10;s9ks/0LJKjDRULU/xXVIka5O6uKEzbRKwGO/9gskVx2yp6pFnJggc//jteVR2i0rhhH76RAQnevr&#10;6zxXzb+4vr6ezWZyVZg4oWpf8quRckMA15Z0QhjXlVa5avgNEAFCMPAygCHcpWN46ouBUVxfX1e+&#10;yKtWRaswWULVfpUbAjjvL8S7KeIKNGtGO+6lSCDFqtngF/+MJV+lisG4lThxDq0ATIFoFXhl7AGk&#10;7zd/+KMLS6ioNCAOnDLVNDgUD0OiCvRKmWpbt7e3RS9IoA95ulr0WgWmQ6XqQPIIKZDqvHHZCOQC&#10;qVddG5iqt4pdXqY6+p4GhSncp1GsCsCklHNVJaswHSpVh1Pusgrkwn9HTCH+gK4oU01DXJMJtnT/&#10;zptx9fYBIFjX19f5AlaqVmEiVKqOIITqPAjBpK7bIXkSVQiBdyLAuFStwnSoVB1ULCe4nzz7PP9f&#10;548sUKZCrsow7GZ9k+NQ0bzMf/QJAXmDTvWqsdBQFYiCqlWYApWq1CkuMJy/RsoLB+e/+kXeVnXj&#10;mzo1rSFHD4OCIlGlokln1XDeRD4xAeicqlVIm1B1aMOsWNV5tUUn6aoy1Z7E3g8ukBWrSNj5r36R&#10;vVixqlvy1pxC4PR0dWSuz1Un9TYBYLKKaFWuCokRqo5gmFy1J588+1wpB52bYK66+D6KOhmPxZC7&#10;2XSCJBP/qbcqV93+jTC1Dw4AopZ3A8iUrEJChKq0JlelDxPMVSuWvq0krR3K+wCEsJullLdKVHPN&#10;X7i10+GTVNk+b318FN2uDgDb0w0AEiNUHUfUxaqbmdSTBcJU9FcN1maJ27j5lGN7K8LEiLiLDEAf&#10;RKuQDKHqaKLOVV1mhCaNl0OxKsNIbzerj2L7S/G0UmUzsSTLiy3L0/i0BSAEolVIgFB1THmENPYo&#10;hpBehAFEKvxi1SgM+eFViYxjyeMS4EZXtpCiuqkMQLeur6/39vasYQWREqqOr48rlrZn/Bv0bZzg&#10;dYXulgNwDc8w7GabWcxSe92M02w/Ssjy2tWpnf8A0CslqxCvV8YewNQFclV//86brhCAiTj/1S8y&#10;U9dbyvvVlL/zmz/8UaLKNLnJCkDnrq+vr6+vZ7NZnq4CUVCpGoS0a6bSfnajSy8NV6zKAPImAPa0&#10;hspx6tottn2DV3EqIcs/dtWrAtCHompVySpEQag6vul0VgUgLq3i1CbWRq4SVaKgDwAA/clLVvOv&#10;pasQMqFqKFItmEr1edErxao5M0wZ0eJk/wH+qEQVACB7UbKa6bUKYROqBiGPkKRIAISg8wJVIuUW&#10;FwCMS0MACJlQNRSaAAAMqXlb1fo2oIkVV4pTiYW0d6n8LWzLACSmaAggWoWgCFXDEtoVwqpmYU1m&#10;JTutBwKX56pjjyIgElVoSENVAAZWlKxmolUIhlA1IBE1AVh7IaHqdq2121A/TRhGFEfdjdWX2WbL&#10;DtcJbw06sVidvXY3S4xEFYCxiFYhKELVsKTRBKB4Cq7Mt9Hkgk3wCluaeLGqRJW1ym1VVzW7yL8/&#10;kWhVokqMbm9vZ7NZse4NEDuNViEQr4w9AJaIN1ctKm3z/8X7RGKR8HWd/YcO3b/zZv2bZYI7W364&#10;zr8uDtoSVWqsbR+cWH9hAAhc3mg1r1oFRqFSNTgxZkkTKU2thDKqROlWZY9KODEfy6pNGlHrlU5U&#10;PmIm8qzZ3mdvz5vkqsnXq+ZHEvWqAIRANwAYl1A1UKNc3hfXCc1/pX41qvKcwfQ0vJqSvbIZe86Q&#10;trmbtUGENGJBn6Wo6NsUctUsy+7feVOuCkAgdAOAsQhVQzRu2VR+ndDkJxMOTIGl0m71O9gxbW3k&#10;1EfqKk5lY2nfIt2YRBWAoOTdAPKvpaswDKFqoMZtAlCfq7aa7O9KjI3ZeSIVaRF3wk0AzPdnYBMp&#10;VgWA0BTr0WkIAMOwUFXQxs1VK9/J44ZXv/G1ux8+uPvhg+aX5TF2iQUmK7HjVaVAVaLKMKazaFVo&#10;94cAIHu51yrQH5Wq4Rq9bKqcq+aX5Xc/fFB8J79eUooCJCO9O0BP3n2UfyFLBQCYFI1WYQAqVYOW&#10;XwYHcpFfTlQLDUtR0osqgCQFddTdkkSVDvkcX0VnVQBCljdazY09FkiQStXQhXAZk1fLrspPG7ZO&#10;K56Iy/vMNVhj2qoylkh3vCJILcT4LOo1uZlnFgUD++TZ5z7ZAQiTRqvQH6FqHCK9vK8oSsASeC7A&#10;8DbLLNp2PAzhVtYGFuPULMVElXF99vZ8Os1S28oPNflhqvz1kNy9BqCGhgDQOaFqBAK5wl91KdW2&#10;IEjJKiyy1El/Nsg1Rm9p3UolTo1izDFqHiamXScbSK4a2tuzcpy5f+dNR3UAwpQ3BMiUrEIXhKrR&#10;CO36IbfZpaOSVWBp1hlODBHI3awaU5jpH6mGXXEAAEZRlKxmolXYjlA1DmFe3m950ahkFahYTFrH&#10;jVnDvPcjTmUUrZpci5UBIHCiVdieUDUmYV7eb0PJKmvZNyZuxLVfwrybVU5UvTsAANjM3t5e/oVE&#10;FTYmVI3GWD3+yn8xLzzJm6l1WISiZJV6YndGNO7ut3T5qczRkrApUwWA0BQRapk4FbYkVI1JIGVT&#10;fSxSoWSVGq3mnEKHRjnq1v9FbwRGV5+ZhrCMVQhGrLIHgIo8Ua1EqPnEf2AbQtX4JJwuKVkFAjTk&#10;UXcxUb374YNh/nRXliZugrbpUKYKAAFaLEpVpgrbE6pGZqwmAINJr2S1qFUJZ1nzGClWZSyDHXXL&#10;cWp0QepalaCtp4xVnNc3h2IAiM7Sif9AJ4Sq8QmkCUCvkixZla4CqxRH9fTi1AHIUgEAllo68R/o&#10;ilA1VsmXiqRXslrQZ20zaVdIbbZXDBzQT3bX7btYVaK6sTDj1DBHBQBMk0QV+iNUjdKQ01GX/onB&#10;rhiTLFmFrty/86bC52H0N0VAoroBqSUwpOSniAFJMusfBiBUjdUATQACqQosSlazdKPVxVxssiWB&#10;9dIuViV8ne9+EtW2xKmjC+E4PPoAIFJ7e3vX19djjwLoXRGnqlGFvglV4zad64qEuwEsVcSs0lUI&#10;ROe3siSqzclSYa1Vt58r68IN/2765NnnTmYCIVGF5JWrUyWqMAChasR6LVYNM76cYDcA6WpFCEVS&#10;TFlXu99mierUssWpPV8YQJ6xDvnmcgITiNvb29lsJldNQx6ceTUpU50KoxCqRq+PgCnk0GpqJatA&#10;OLbsZ714G0yN6iriVCDXeaGrylmiVq5D1M9hRCO2K72+vl7118WpMDyhatz6WLEqirxygiWrFBSr&#10;EiOJaqEyGXmRRDVwDsJErW2imu/t1qpidJUcLS89Hmswk7XZ5Pr8lcp/vvz1BmazWT4G+SkEQqga&#10;vW7P8yK6TFKyCgROkJqSPOpdmwhDWQhFkZ+9Pe9qvw3h6Wwj9vHDYo6mWHUYWzYqLf/KlmGoLBVC&#10;I1RNRCfZYowBpZLVlLz18VHDCjV1UgRu6b0uieoUKLMlZFvunxsnkiGkmSGMATa2dLq3YtVeLZYG&#10;jzUSIGRC1RR00gQg3ohKyWoa8jqacjWNbILoVLLU3/zhjwobYcoCSfGi/jztcBta/JMYWX1oYFsW&#10;pQJT88rYA6Ab8sQiWR57IGxiafBUn0ZpcEZoFhPVsUYCfXMEbq4I8npl1s5a9++8mf+v1W+5Z8+4&#10;iu6ZNeneiCsmJWZvb6+8wSWqQBMqVZOyzZrUCZwyFiWrmesKYEDldMnBB3qVxhkLI1KmSiyarEek&#10;A0AnlAMDGxOqpmPjJgCJXZ9E1w1gmBqWSDXvskp68lLlwHcA1akAcdFclcBtMP08/xUrVm1AnAps&#10;SaialA2m40UUPrZiAauIbNx0clLLVU02fO8kWu2jV+/wcWrg+TKwlPwuKBJVAtekOrUi/+HZbLa3&#10;tydXbWWDrQ1QoadqgprnqmkHUr/5wx81fQvf2kTVOj+9CvbasvK6d7gbdPJQlfn+CR9Ige198uzz&#10;yd4YC839O296LQhTuaHnBr+e/5b+qg1tubUBCipVU9O8CUBEieri6W/zJGhSxYwT5PXd0tpry+K9&#10;NuRV6KqFy7oq1ezqoZrseJU/5CaBLcAElQ+kwd7Kmo48V23yQjjBoFflOfudBHz6qzYkTgU6JFRN&#10;UJPyzEnVbyaQu7kGY3SD7YQ1oVu3uWr+RcMH1Dt1MIF3OagfnsiYej7NA9E8V4WeFCWlaksHJlEF&#10;uiVUTdbaGLHmX1eVpMV79qnFasISCM0J1tL7T3Y2Vgk8EYbONYwm4z2BhP4UhaX5F2K+vlmTCuiD&#10;UDVNzZsAtFIz/zf80+V8U0jfgLUWs1Q3ZqDMh2lQ8qPT+a9+MfyfDv/0jwprGYWgXJ2aB3zlmK8y&#10;hV8C2AkFqkBPLFSVrJqrnSlfC1m6CkI27uzp/F7U4iJUkz1gAhEZMd/Mb7qvuvUe5sJQa1esSvJs&#10;uVjLyJTzEOThaSVCzf/z+oVxRpYciSrQH5WqyRIdrqLiLC5NptPqAJCMUWZPL61L7elvFU9Q882l&#10;TJ+HGKlXjUieK81ms/IqSQzs+vq6nGtXctWNXxSrVC0lUQV6JVRN1qoOALKnTL1qPCQs9OTJu4/y&#10;L1598UXmRsuo8jd726x5yoeIhttqypuIEFgPKkyi1dF1vs2LEtduHzZ2ElWgb0LVlIkOa6htDF+r&#10;LCD5F3TVRWmY0ypDk+9Lq46HUew2aUdjn70936x0962Pj9LeMhC7kBPVkMc2DNFq4Jp3aZCoLiVR&#10;BQYgVE1f2knTNkKI4SRibEnYWi/qIDVJlYrUPE7VDAESkHcpTSOpHP38cEjlaFUqF45OEtWaB0n+&#10;tZaoAsMQqiau0gRgUueIRGFphdpmpWchpOThqLmsnULeujRL3Wbf0Ii5W8UbX5zKxCWTQuZSylWn&#10;5vb2Vq4ajrYriTV81fJXeQqvtUQVGIxQlW7UxzTBnl6L4UJg9u7AfvLLf2z+w/fvxPTqdJ6l0p+N&#10;p/wzZT6yoT9F1pZNoIwxFmtjwZrFqYpgMQ9Syw+Ydq4qUQWGJFSdinGvQyKNXIEoxJilLr2XIGQE&#10;2lJHT4e0AhhYfUXq9rFgHp5mWVbOVSv/lJJie0pUgcEIVdNXLFcVbH3HuJGrYtWUeDWnI8lmqVFX&#10;bZvzC6TBiUSrMsb6WFAyu0ol/iuHnsUM/cUkdKm13VSvr6/39vYqEWr+yCml5wpUgVEIVQnd0si1&#10;Jofd4Ko+/CSuSRNMcQbJSzJITcYGhyAdACIV+CdmXDQhJUwNc9X6GEszgaWWVlOu+jpPQmu2cMM/&#10;mueq2YvXoshYk3lpJKrAWISqkIiGqw8lf+UWfkQ+QZUwdO2rsyo8bfUgHWoyHoDNJP+5TKTqp4c3&#10;mWddbiaQJZTfbaN59ldsvWzZ5P3ipWm+Vcs/WWSsabw0ElVgRELVCREz1ZDEQYfqU8hVLVDXZpfj&#10;vkMdH4CeKFYlWDXFqg0zLH1aK1plf+WmqJV/qtmYNT0ZKv+UQGdViSowLqEqTFe5uDWlyzkR+Vhq&#10;UtHi5Vj1M+Xve+2ASUnpIzh2zh/K6hO3hh0/yw9Vk6tWwr704tf65rM1ildh+xa3i/XFElWALQlV&#10;qWo4izw9E0ziXMXRlcWodNVbaen3i1+f1BuQTFvVTdlo6VGsSoCKxG0xDC3mjzdX5KrZy/ng0qQv&#10;jWnpufKG2iz+a9Xitsn3y1lqvBtZogqEYOhQ9dv/6T8O/BfJWn7YHP2X7/Y3ksAN/6lc2drz//nL&#10;gQewmbXX86MvYj7BiHwsbfulLuWVglaE0emRqIbAmcOi+uabrYpVs4Uuq5Xv1/yY4K8+V635K+Xe&#10;rNlC9bENC7AllaoQkPI1VdQlw299fDR6rkqvmpemxi5/pqk+uwSsyhaTPwQ1yVWT3wiEJupTF5aq&#10;RFez2WyDGtWKVs1Ys2gLVztP/epz1VUrWS3917i25CKJKhAOoSoEqqZoxUULG9uyum3VGlPbPGb4&#10;kn+CSarf1aWN0BMltylZGloNn2dFt9TVYkODrizNVSsZdxGn5j+z6l/jJVEFgjJSqHpzefzgcH6V&#10;ZVm2v3/03qPzg51xBtLS5fHscH50cXt+MPZIVrg5O35wmm/YbP/oItQNe3k8O8yqm/Hm8uzB+6dX&#10;wQ9+XGvj1Pt33hS55nQA6NZ0SlPLapbeoiujzGSv+YsR5a1/892/LgKs8jOK6Cm04pBOr+xgzY2S&#10;ZzXsKzq6viO/cmvaVcqbKK8sLho11C8+Fj6JKhCaUULVy+Pdw+J8/+pqfri7ELAF6fL4MOjLlJuz&#10;e7unV8V/Xs0Pd588fPr4JLBo8ubs3uE8yyrXsy/tFOEOPnwDJKoa+U1QOVt0zUnatjnEDZxmlksC&#10;Uw1SgaCMG2atWuoqHANHfot/KA9M8+h5sUZVogrQuVeG/5M3Z+/Ps2z/4cXT29vb26cXD/ezbP7+&#10;2c3wI2nleRQYsMsPTq+y7Cjfrs837NVHnwa1YW8uj18Kfovvv7RTvBj86QeXI4wxdZ88+3yYUtYQ&#10;ste8WHXsUcTt1W98rdiGv/nDHyWqUKPv456JCMDE3d7e5pnaln1d+zBY5Hf7QpPBlH8sT1TDzKPX&#10;kqgCYRq+UvXm04+usv2Hj07yud07ByePHn60e/rRpzcnAVcl3pw9OL06urjIDsNOVvcf/uj5nPmd&#10;g5P3jk4P518+zbJAtuvl8exwnu0fXTzMDk9f2oyVnaLYK578+ibTA6AXnzz7XNczWhGnwpDy/LRy&#10;oHbcJklptONgSMG2Ahg98ls6gEqBapFHh7b1akhUgWANX6n69MurLLv7Wikp23ntbpZdffl08KE0&#10;dnm8e3p1dBF4h4Ld1/ezq9MPLp+Xpj4v/nx9d9xRlb1+dPH09vH5wWvVf9g5eXx7u2Sq/0v7CR3L&#10;S1YHK1wdi2LVbTx591GmQJX+yU0W5flp8odo2F4nbxMNVaMTWr1qOCOpcVuSRTLmTKIKhG3wStWb&#10;Xz9ZSPp2X9/PsnCLEi+PD+f7D5+eH2RZ0LPRd04eXXz54PBwt7g23T+6CKkp6cHJedMfvTl7cHqV&#10;Hb0XdowNSSsS1bEHMhpxPONSlwpQo7Jk04h1l+Gnfotji6W/avjbFpi4URaqisrzSDWgbHKlm6c/&#10;f/JSu9KrcJPqOjeXx7unV1nwpcHEIi9WnXI4uIE8USWbdqy8JVN6gQG4/TBledZWXp1p3JFEJ8AW&#10;CmUSVSB8QtVaN2f34olUzx4czq/2H14870x6c3n84PB09/i125iyyZvL4weH86vseWkwMIIiUZUn&#10;RqHh4khB5ZghLGQHCcgL6oc5Vpe7sS/t+ZswExcCV0Sr5arVweLCWCbRLwq2NW1OogpEYfBQdee1&#10;u1n25OXvPf3yKsuOAmyfefPpR1dZlp3uzk5L350fzub7D5+GNLE+W1zrKds5OH/vaH44//nl+UEk&#10;8eTN2b3d06ssvI1L9BSrNlQuULW5EtM8xwwqfiVAjqgTVFnfsvx1EbCm2v8339vlquGrVK1mg6zI&#10;FHvwt9gEIIR2Cln8GxaYjuErVXdf38/mH316c1LEZsvarNKFwJvVvuzyeHY4z/aPLh6dxzBcCEcf&#10;V3riEtfPEBQxbrCKRdXiLVyt2bvseNGpxHADdAZIIPirFNuOXsEqUQUiMnyouvPa3Sybnz44e+3R&#10;ycFOdnN5/OD0Ktt/+P0Ag7Sdk8e3J+VvXB7PDudHFyFOqK9s1yzsLbvg8vhwrkQ1FWGWuUVRWhVC&#10;kBf4JhqYrQHQRLyJao3wTxtYq9wZoNuIMN5Z/xXlCt/iPzfOVRc3S/NHKP+uRBWIxQg9VQ/OL47m&#10;h/PTw92v5tQfvSdL29ay7RrLlr05e3+eZdlVpdFCloUZYE9dfWaqVWIrnaSoLvmisOqt8Tff/esk&#10;w4hpCvOWUh8lhFHcppqO4qPEK9It2zMZHZZeLhZ1bvmAgVh8IhtstKVBc5NHKH4xme0JTMcoC1Ud&#10;nD+9yB4czvOV6vMJ32OMIzUH508vXv/g/dNiwz58dB5DpPqidy3RKqdFYWYKuUBSgPogdfThASlJ&#10;tc0lZcUHx6rPF58sNVZttBBOGOjQ9rnqBIO/Vhtt6Zz9Ju0XTPYHojZKqJplOwfnj2/Px/nb2zg4&#10;vw162DsHJ+cHJyGPMMuyxc240GYBklKTorpgC1MIfRgA2qppDLrNrydv8YlLVJO0Ta462eBvcSWr&#10;tr+elXoL1P8YQIxGClWBLqyd0alGaSyC1AR4pYA0NDyatbqflPARUqKasCJXXfyncRe7D9yWnRPy&#10;zV5+BO1TgWQIVSFlTfroTSp47a8DgBSVzfzkl//4k18+/zrk7hlE6v6dN3s6yAfSUIUOtXo1Fz/1&#10;YtwZFvdhe3XyyrWTRZxXJK2L0eEEZ/1XNCxWvb6+XrV4V9EEoPKwnQwPYFxCVYhGTxfGFsnZzNqK&#10;HldlQCCKjw8HfLqS5GecRHU6KolekbRWSjIlqqsUW6YSQ1fS6kIeuRb5rO0JJOOVcf/8Ni1ahhfR&#10;aCMaahbbaKlYtaZ5sPLqqra/9eo3vlb53+LDVv7X0XgZ2sQbqqqWBZbqdV7LZ2/P8/9Vvj/kOYZE&#10;lTzpWyyolABmL2+WcofZvb29csC6tkuA7QkkZsxK1biitIhGG9FQs9hGywRZTHmaRnl9K5mFokJa&#10;WRU//c13/3rgkTCM/OMpgQ+jcpY61n0diSq58mJWqyazT9BiB4A8GF1V4VvmWg9Im+n/wOTUtAIU&#10;oTKin/zyH8v/ef+OotFB1ac50VXlF8r7VbcNfAdrqyrwog/5fpVMNk1XyotZqalsopxE59+ZzWYN&#10;O7ECxE6oCtFQttat8lV6/Yxv11oEK+SkrxLbhTzUJtamkLE/QZggiSpLyVKXqindLeeqeZFvnqiu&#10;7QYAEDuhKiSlVcuzeFPateFFwyKspVmqiytgAxG1o41oqHTlk2efx/uh3x+f+NDWqsR5sTRVogpM&#10;gVCVAF0ezw7nRxe35wcL/3Rzdm/3NHv49PHJzktfD+vm7PjBlz94vGR8cenkEivMi/MNSsZcWQEA&#10;wKIm1bt5rrp0uSoNaoFUCVWhtZtPP5pf3f3B2MNgY0/efVR8LUsFCEd5AoHjM0AyNFUAkiRUJS47&#10;J49vT8YeBGlwuc4i/fVgdA27XQMQoPKKVcV3xhoMQN9eGXsAsNbN2b3ZbHZ8WXx97+xm+Q9eHt+b&#10;PXfv+PLmpQe4d3bz4t/vHecP8OLHX/z38oe6V36o7Obs3mz39CrL5ofPB3Jzdm82O77MRzmbvfjh&#10;lY+QZdnN2fKBMoS8TFVqRuDCbKwBFcXi6T09ePG/nv5EvPLNfv6rX4w9kFiVF6sEANjM+KHqLBIR&#10;jTaioc5ebme+zM3Zvd3Tq6OLp+samF4e39s9nF+9+M+r+eHuy+Hrlx88eP7vV/PTB2eXZ/de/PjV&#10;/HQ3z2y/+ptfPdTV4kMtevL+g9OrLMuy/dd3d+of4ebs3u7pywMt/3HW2maJbYkq1JDkAgAby+f4&#10;K00FpmP8UBVWyxPV/YdPzw/WrEV1c/b+/CrLji6e3t7e3t7ePn24n2VXpw++ykKv5vO7F09vb2+f&#10;Xhxl2dXp4Wn28Gnxo9mTX98UD/Xg9Crb/+qhLh7uZ1enH+TB587J4/w3ji5ub79aIuvq6vmj5Sto&#10;1TzCzacfvfRvD/ezbP5zqeoQJKoApGT71SYB+rCYqzYopgGIj1C1ndsYjL2ROnN5nCeqX0WXK918&#10;+tFVlh1dFOHrzsnji6Msu/ro0yJVffGvOwc/OMqybP/ho/xxd77/w/3qQ+0/fPTVQx2cPHq4vy74&#10;PHqvGGWDR7h68v4HZ2eXNzfZzsnj29vbdWW4bE+iChA4M7L7I34FhrF4NVppsQqQEqEqoZofHs6z&#10;l2PRNY5+8FI0mWenhf3Xd1/66buvvQhBd167W/r+0y+vsuzqdLfco2D39Kpcy7pE+dHrH2Hn5L2j&#10;LLu6mp+eHu7uzmaze8dnuqr2LU9UgbFs07WDbnXe5KHXtqrQB/E99Or25SYAugEACfsPYw8AVtk/&#10;unj0+vu7p6cfXJ4kVcl5cH779AdnH7x/WnR4PZx/eaFatTcSVRrqNRhammSJGsOhnywAdKhcoJrS&#10;ZEqAMqEqoTp67/xgJ9t9+NHu6eHxD5pEjvOfX54ffPVjlz+fZ9l+zc8vt/v6fpbd3SbjbPAIOwcn&#10;5wcn51l2c3P56QeHp/PK2OlMkaiqpaKhIcuXVgV5wtYJWvWiN0x77TMABGVvb8/EfyB5QlXCtnPy&#10;3tHp4XxdrLrz/R/un17ND49/8HxNq5uze4fzLNv/4fd3sqzV5Pqd7/9w//T08N7rF49O8qaoN5dn&#10;Dw5Pr45ejkmf/PomW758Vv0jXB7PDuf7D5//287O7muv72dZVmlO0MQnzz6v/4Gigdran0xVOVEd&#10;dySwViUUq8nI1FSmZG0Y+tbHR+G/4vldK0fahH3y7HNdWYHmbm9vZ7OZif9A8oSqhO7g/OJofjh/&#10;/+xHBzULVu2cvHf00eF8frhbuvQs1qJq5XmOe3q4e1r67v7DH70c6l6d7s4+evj08UnLRzj40cP9&#10;+enCv32//UDXmmyWmpOobmlx/3FFHYjmNYl5GKeGMVgNX5ooclWIhRsAMAxT/oEpsFAV4Tv40cP9&#10;7Or0wVltxenB+eOnD4+K6f77RxdPH28QqeYPdfvSQ1Ufa+fkvfxfr758unxMdY+wc/K49tEHlHBG&#10;JlFt6JNnn6/639hDowNvfXwkUQW2pEwVAGCp2TB3kGazWf5F+c8V3wR3MnO//T//r/kPbx97RXqN&#10;1CQkykPVxUS12zQ7mGgAAAH0SURBVPqUYiTxFpG12osi3WEaylvujpjCj55+9robj/7s1hr+Xdx2&#10;m9SPsG39cuc6OboqIWxo4ONVYqHqZrtZ0ZbdKSsAUBizUtVJCdCHVYlqt8IPiWhLmgOwKKVEFQCg&#10;QyP3VJWrAt0qJv4PScfD2BUlSGxmm3sMi+8ddyxiZK2qwYxeVh81eykA0CELVQHpmGAr1Sbz9xUZ&#10;EbK1EWqSqesGT8HNGwAACIpQFUjEBBPVhqw6RdQapq4JJK2kIT/k9no3a5iPucRaqQIAdG7ohaoA&#10;AABipHcZAFAYc6EqAAAAAIDoCFUBAAAAAFoYaPo/AAAAAEAaVKoCAAAAALQgVAUAAAAAaEGoCgAA&#10;AADQglAVAAAAAKAFoSoAAAAAQAtCVQAAAACAFoSqAAAAAAAtCFUBAAAAAFoQqgIAAAAAtCBUBQAA&#10;AABoQagKAAAAANCCUBUAAAAAoAWhKgAAAABAC0JVAAAAAIAWhKoAAAAAAC0IVQEAAAAAWhCqAgAA&#10;AAC0IFQFAAAAAGhBqAoAAAAA0IJQFQAAAACgBaEqAAAAAEALQlUAAAAAgBaEqgAAAAAALQhVAQAA&#10;AABaEKoCAAAAALQgVAUAAAAAaEGoCgAAAADQglAVAAAAAKAFoSoAAAAAQAtCVQAAAACAFoSqAAAA&#10;AAAt/H8xgxCimbV5bwAAAABJRU5ErkJgglBLAwQUAAYACAAAACEAHp80T+EAAAALAQAADwAAAGRy&#10;cy9kb3ducmV2LnhtbEyPwU7DMBBE70j8g7VIXCpqh9CkDXEqhBTEgQulqFc33iYR8TrEbhP+HucE&#10;t1nNaOZtvp1Mxy44uNaShGgpgCFVVrdUS9h/lHdrYM4r0qqzhBJ+0MG2uL7KVabtSO942fmahRJy&#10;mZLQeN9nnLuqQaPc0vZIwTvZwSgfzqHmelBjKDcdvxci4Ua1FBYa1eNzg9XX7mwkHGK7+F61Itmn&#10;r5F/Kd8+x35RSnl7Mz09AvM4+b8wzPgBHYrAdLRn0o51EtIkBCXEUboCNvtiI2Jgx1mtHzbAi5z/&#10;/6H4BQ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BAyiAmbAgAA&#10;JgUAAA4AAAAAAAAAAAAAAAAAOgIAAGRycy9lMm9Eb2MueG1sUEsBAi0ACgAAAAAAAAAhAJVCZrP2&#10;4gEA9uIBABQAAAAAAAAAAAAAAAAAAQUAAGRycy9tZWRpYS9pbWFnZTEucG5nUEsBAi0AFAAGAAgA&#10;AAAhAB6fNE/hAAAACwEAAA8AAAAAAAAAAAAAAAAAKegBAGRycy9kb3ducmV2LnhtbFBLAQItABQA&#10;BgAIAAAAIQCqJg6+vAAAACEBAAAZAAAAAAAAAAAAAAAAADfpAQBkcnMvX3JlbHMvZTJvRG9jLnht&#10;bC5yZWxzUEsFBgAAAAAGAAYAfAEAACrqAQAAAA==&#10;" stroked="f">
                <v:fill r:id="rId153" o:title="" recolor="t" rotate="t" type="frame"/>
                <w10:wrap type="topAndBottom"/>
              </v:rect>
            </w:pict>
          </mc:Fallback>
        </mc:AlternateContent>
      </w:r>
      <w:r w:rsidR="00AF11C3">
        <w:t xml:space="preserve">The Little Desert National </w:t>
      </w:r>
      <w:r w:rsidR="009F039A">
        <w:t xml:space="preserve">Park </w:t>
      </w:r>
      <w:r w:rsidR="00F21CEB">
        <w:t xml:space="preserve">baiting </w:t>
      </w:r>
      <w:r w:rsidR="009F039A">
        <w:t>operation is part of BRP111</w:t>
      </w:r>
      <w:r w:rsidR="000259D7">
        <w:t xml:space="preserve">, </w:t>
      </w:r>
      <w:r w:rsidR="009F039A" w:rsidRPr="00205CB4">
        <w:t xml:space="preserve">Western Victorian </w:t>
      </w:r>
      <w:r w:rsidR="00855959" w:rsidRPr="00447D92">
        <w:t>w</w:t>
      </w:r>
      <w:r w:rsidR="009F039A" w:rsidRPr="00205CB4">
        <w:t>oodlands</w:t>
      </w:r>
      <w:r w:rsidR="000259D7">
        <w:t>,</w:t>
      </w:r>
      <w:r w:rsidR="009F039A">
        <w:t xml:space="preserve"> and </w:t>
      </w:r>
      <w:r w:rsidR="00EC3370">
        <w:t>is a large fox baiting program undertaken across a network of roads and tracks within Little Desert National Park (</w:t>
      </w:r>
      <w:r w:rsidR="00AF11C3">
        <w:t>Figure </w:t>
      </w:r>
      <w:r w:rsidR="000259D7">
        <w:t>36</w:t>
      </w:r>
      <w:r w:rsidR="00EC3370">
        <w:t>).</w:t>
      </w:r>
      <w:r w:rsidR="00C71985">
        <w:t xml:space="preserve"> </w:t>
      </w:r>
      <w:r w:rsidR="00EC3370">
        <w:t>There are different temporal scales of baiting within the project.</w:t>
      </w:r>
      <w:r w:rsidR="00C71985">
        <w:t xml:space="preserve"> </w:t>
      </w:r>
      <w:r w:rsidR="00EC3370">
        <w:t xml:space="preserve">The </w:t>
      </w:r>
      <w:r w:rsidR="00E8634C">
        <w:t>e</w:t>
      </w:r>
      <w:r w:rsidR="00EC3370">
        <w:t xml:space="preserve">astern block is baited fortnightly </w:t>
      </w:r>
      <w:r w:rsidR="00DA4AE2">
        <w:t>year-round</w:t>
      </w:r>
      <w:r w:rsidR="00AF11C3">
        <w:t>,</w:t>
      </w:r>
      <w:r w:rsidR="00212E73">
        <w:t xml:space="preserve"> and</w:t>
      </w:r>
      <w:r w:rsidR="00EC3370">
        <w:t xml:space="preserve"> the </w:t>
      </w:r>
      <w:r w:rsidR="00E8634C">
        <w:t>c</w:t>
      </w:r>
      <w:r w:rsidR="00EC3370">
        <w:t xml:space="preserve">entral block (western section) is baited in three </w:t>
      </w:r>
      <w:r w:rsidR="00AF11C3">
        <w:t>9</w:t>
      </w:r>
      <w:r w:rsidR="00EC3370">
        <w:t>-week pulses (</w:t>
      </w:r>
      <w:r w:rsidR="000259D7">
        <w:t xml:space="preserve">in </w:t>
      </w:r>
      <w:r w:rsidR="00E8634C">
        <w:t>autumn</w:t>
      </w:r>
      <w:r w:rsidR="00EC3370">
        <w:t xml:space="preserve">, late </w:t>
      </w:r>
      <w:r w:rsidR="00E8634C">
        <w:t>winter</w:t>
      </w:r>
      <w:r w:rsidR="00EC3370">
        <w:t xml:space="preserve">, </w:t>
      </w:r>
      <w:r w:rsidR="000259D7">
        <w:t xml:space="preserve">and </w:t>
      </w:r>
      <w:r w:rsidR="00EC3370">
        <w:t xml:space="preserve">late </w:t>
      </w:r>
      <w:r w:rsidR="00E8634C">
        <w:t>spring</w:t>
      </w:r>
      <w:r w:rsidR="00EC3370">
        <w:t>)</w:t>
      </w:r>
      <w:r w:rsidR="00212E73">
        <w:t>.</w:t>
      </w:r>
      <w:r w:rsidR="00C71985">
        <w:t xml:space="preserve"> </w:t>
      </w:r>
      <w:r w:rsidR="00212E73">
        <w:t>BRP1</w:t>
      </w:r>
      <w:r w:rsidR="000D46FF">
        <w:t>1</w:t>
      </w:r>
      <w:r w:rsidR="00212E73">
        <w:t xml:space="preserve">1 adds to this program with </w:t>
      </w:r>
      <w:r w:rsidR="00EC3370">
        <w:t xml:space="preserve">an overlapping area in the centre of the </w:t>
      </w:r>
      <w:r w:rsidR="007713E3">
        <w:t>AoCI</w:t>
      </w:r>
      <w:r w:rsidR="00EC3370">
        <w:t xml:space="preserve"> (Cooack Intensify)</w:t>
      </w:r>
      <w:r w:rsidR="00855959">
        <w:t>, which</w:t>
      </w:r>
      <w:r w:rsidR="00EC3370">
        <w:t xml:space="preserve"> has a single </w:t>
      </w:r>
      <w:r w:rsidR="00AF11C3">
        <w:t>9-</w:t>
      </w:r>
      <w:r w:rsidR="00135852">
        <w:t>week</w:t>
      </w:r>
      <w:r w:rsidR="00EC3370">
        <w:t xml:space="preserve"> pulse coinciding with the </w:t>
      </w:r>
      <w:r w:rsidR="00E8634C">
        <w:t>a</w:t>
      </w:r>
      <w:r w:rsidR="00EC3370">
        <w:t xml:space="preserve">utumn pulse of the </w:t>
      </w:r>
      <w:r w:rsidR="00E8634C">
        <w:t>c</w:t>
      </w:r>
      <w:r w:rsidR="00EC3370">
        <w:t>entral block.</w:t>
      </w:r>
      <w:r w:rsidR="00C71985">
        <w:t xml:space="preserve"> </w:t>
      </w:r>
      <w:r w:rsidR="00EC3370">
        <w:t>Baits are checked fortnightly du</w:t>
      </w:r>
      <w:r w:rsidR="00AF11C3">
        <w:t>ring each</w:t>
      </w:r>
      <w:r w:rsidR="001D079B">
        <w:t xml:space="preserve"> pulse. Private land b</w:t>
      </w:r>
      <w:r w:rsidR="001D079B" w:rsidRPr="0011696D">
        <w:t>aiting (BRP097) adjacent to Little Desert National Park was undertaken to compl</w:t>
      </w:r>
      <w:r w:rsidR="003F34FC">
        <w:t>e</w:t>
      </w:r>
      <w:r w:rsidR="001D079B" w:rsidRPr="0011696D">
        <w:t>ment the baiting within the park.</w:t>
      </w:r>
      <w:r w:rsidR="001D079B">
        <w:t xml:space="preserve"> BPR111 aims to protect the Silky Mouse (</w:t>
      </w:r>
      <w:r w:rsidR="001D079B" w:rsidRPr="00181E0F">
        <w:rPr>
          <w:i/>
        </w:rPr>
        <w:t>Pseudomys apodemoides</w:t>
      </w:r>
      <w:r w:rsidR="001D079B">
        <w:t xml:space="preserve">), </w:t>
      </w:r>
      <w:r w:rsidR="00855959">
        <w:t xml:space="preserve">the </w:t>
      </w:r>
      <w:r w:rsidR="001D079B">
        <w:t>Western Pygmy Possum (</w:t>
      </w:r>
      <w:r w:rsidR="001D079B" w:rsidRPr="00181E0F">
        <w:rPr>
          <w:i/>
        </w:rPr>
        <w:t>Cerca</w:t>
      </w:r>
      <w:r w:rsidR="003F34FC">
        <w:rPr>
          <w:i/>
        </w:rPr>
        <w:t>r</w:t>
      </w:r>
      <w:r w:rsidR="001D079B" w:rsidRPr="00181E0F">
        <w:rPr>
          <w:i/>
        </w:rPr>
        <w:t>tetus concinnus</w:t>
      </w:r>
      <w:r w:rsidR="001D079B">
        <w:t xml:space="preserve">), </w:t>
      </w:r>
      <w:r w:rsidR="00855959">
        <w:t xml:space="preserve">the </w:t>
      </w:r>
      <w:r w:rsidR="001D079B">
        <w:t>Little Pygmy Possum (</w:t>
      </w:r>
      <w:r w:rsidR="001D079B" w:rsidRPr="00181E0F">
        <w:rPr>
          <w:i/>
        </w:rPr>
        <w:t>Cerca</w:t>
      </w:r>
      <w:r w:rsidR="003F34FC">
        <w:rPr>
          <w:i/>
        </w:rPr>
        <w:t>r</w:t>
      </w:r>
      <w:r w:rsidR="001D079B" w:rsidRPr="00181E0F">
        <w:rPr>
          <w:i/>
        </w:rPr>
        <w:t>tetus lepidus</w:t>
      </w:r>
      <w:r w:rsidR="001D079B">
        <w:t xml:space="preserve">), </w:t>
      </w:r>
      <w:r w:rsidR="00855959">
        <w:t xml:space="preserve">the </w:t>
      </w:r>
      <w:r w:rsidR="001D079B">
        <w:t>Bardick (</w:t>
      </w:r>
      <w:r w:rsidR="001D079B" w:rsidRPr="00181E0F">
        <w:rPr>
          <w:i/>
        </w:rPr>
        <w:t>Echiops</w:t>
      </w:r>
      <w:r w:rsidR="001D079B">
        <w:rPr>
          <w:i/>
        </w:rPr>
        <w:t>i</w:t>
      </w:r>
      <w:r w:rsidR="001D079B" w:rsidRPr="00181E0F">
        <w:rPr>
          <w:i/>
        </w:rPr>
        <w:t>s curta</w:t>
      </w:r>
      <w:r w:rsidR="001D079B">
        <w:t xml:space="preserve">) and </w:t>
      </w:r>
      <w:r w:rsidR="00855959">
        <w:t xml:space="preserve">the </w:t>
      </w:r>
      <w:r w:rsidR="001D079B">
        <w:t>Striped Worm Lizard (</w:t>
      </w:r>
      <w:r w:rsidR="001D079B" w:rsidRPr="00181E0F">
        <w:rPr>
          <w:i/>
        </w:rPr>
        <w:t>Aprasia striolata</w:t>
      </w:r>
      <w:r w:rsidR="001D079B">
        <w:t>).</w:t>
      </w:r>
    </w:p>
    <w:tbl>
      <w:tblPr>
        <w:tblpPr w:leftFromText="181" w:rightFromText="181" w:horzAnchor="page" w:tblpX="2779" w:tblpY="-1297"/>
        <w:tblW w:w="0" w:type="auto"/>
        <w:tblLayout w:type="fixed"/>
        <w:tblCellMar>
          <w:left w:w="0" w:type="dxa"/>
          <w:right w:w="0" w:type="dxa"/>
        </w:tblCellMar>
        <w:tblLook w:val="04A0" w:firstRow="1" w:lastRow="0" w:firstColumn="1" w:lastColumn="0" w:noHBand="0" w:noVBand="1"/>
      </w:tblPr>
      <w:tblGrid>
        <w:gridCol w:w="8149"/>
      </w:tblGrid>
      <w:tr w:rsidR="00654CBF" w:rsidRPr="00063281" w14:paraId="326F3D14" w14:textId="77777777" w:rsidTr="00307F64">
        <w:trPr>
          <w:trHeight w:hRule="exact" w:val="482"/>
        </w:trPr>
        <w:tc>
          <w:tcPr>
            <w:tcW w:w="8149" w:type="dxa"/>
          </w:tcPr>
          <w:p w14:paraId="57960CA0" w14:textId="6C91D6E0" w:rsidR="00654CBF" w:rsidRPr="00063281" w:rsidRDefault="00654CBF" w:rsidP="00A1120B">
            <w:pPr>
              <w:pStyle w:val="FoxNet2"/>
              <w:spacing w:after="0"/>
              <w:suppressOverlap w:val="0"/>
              <w:rPr>
                <w:rStyle w:val="StyleFoxNet16ptBoldBackground1"/>
                <w:b/>
                <w:bCs/>
                <w:szCs w:val="24"/>
              </w:rPr>
            </w:pPr>
            <w:bookmarkStart w:id="129" w:name="_Toc39675466"/>
            <w:r w:rsidRPr="00063281">
              <w:rPr>
                <w:rStyle w:val="StyleFoxNet16ptBoldBackground1"/>
              </w:rPr>
              <w:t>3.</w:t>
            </w:r>
            <w:r w:rsidR="002346CF">
              <w:rPr>
                <w:rStyle w:val="StyleFoxNet16ptBoldBackground1"/>
              </w:rPr>
              <w:t xml:space="preserve">9 </w:t>
            </w:r>
            <w:r>
              <w:rPr>
                <w:rStyle w:val="StyleFoxNet16ptBoldBackground1"/>
              </w:rPr>
              <w:t>Little Desert National Park</w:t>
            </w:r>
            <w:bookmarkEnd w:id="129"/>
          </w:p>
        </w:tc>
      </w:tr>
    </w:tbl>
    <w:p w14:paraId="3D8D784F" w14:textId="31ED50C7" w:rsidR="00C71985" w:rsidRDefault="00C71985" w:rsidP="00C7119A">
      <w:pPr>
        <w:spacing w:after="0" w:line="240" w:lineRule="atLeast"/>
        <w:rPr>
          <w:color w:val="363534"/>
          <w:szCs w:val="20"/>
          <w:lang w:eastAsia="en-AU"/>
        </w:rPr>
      </w:pPr>
    </w:p>
    <w:p w14:paraId="6A738D5A" w14:textId="77777777" w:rsidR="00EF574F" w:rsidRDefault="00EF574F" w:rsidP="008310F5">
      <w:pPr>
        <w:spacing w:after="0" w:line="240" w:lineRule="atLeast"/>
        <w:rPr>
          <w:color w:val="363534"/>
          <w:szCs w:val="20"/>
          <w:lang w:eastAsia="en-AU"/>
        </w:rPr>
        <w:sectPr w:rsidR="00EF574F" w:rsidSect="001F1986">
          <w:headerReference w:type="even" r:id="rId154"/>
          <w:headerReference w:type="default" r:id="rId155"/>
          <w:footerReference w:type="even" r:id="rId156"/>
          <w:footerReference w:type="default" r:id="rId157"/>
          <w:headerReference w:type="first" r:id="rId158"/>
          <w:footerReference w:type="first" r:id="rId159"/>
          <w:type w:val="continuous"/>
          <w:pgSz w:w="11907" w:h="16840" w:code="9"/>
          <w:pgMar w:top="2211" w:right="737" w:bottom="1758" w:left="851" w:header="284" w:footer="284" w:gutter="0"/>
          <w:cols w:num="2" w:space="284"/>
          <w:docGrid w:linePitch="360"/>
        </w:sectPr>
      </w:pPr>
    </w:p>
    <w:p w14:paraId="06A0BB9C" w14:textId="6E8281A0" w:rsidR="00C25A5E" w:rsidRDefault="00EF574F" w:rsidP="00447D92">
      <w:pPr>
        <w:pStyle w:val="Caption-Figure"/>
      </w:pPr>
      <w:bookmarkStart w:id="130" w:name="_Toc24619351"/>
      <w:r w:rsidRPr="000D5458">
        <w:t xml:space="preserve">Figure </w:t>
      </w:r>
      <w:r w:rsidR="002346CF">
        <w:t>36</w:t>
      </w:r>
      <w:r w:rsidR="002D7E3D">
        <w:t>.</w:t>
      </w:r>
      <w:r w:rsidRPr="000D5458">
        <w:t xml:space="preserve"> </w:t>
      </w:r>
      <w:r w:rsidR="009F039A">
        <w:t xml:space="preserve">The </w:t>
      </w:r>
      <w:r w:rsidR="00E704F7">
        <w:t>proj</w:t>
      </w:r>
      <w:r w:rsidRPr="000D5458">
        <w:t xml:space="preserve">ect baiting </w:t>
      </w:r>
      <w:r w:rsidR="009F039A" w:rsidRPr="000D5458">
        <w:t xml:space="preserve">layout </w:t>
      </w:r>
      <w:r w:rsidR="009F039A">
        <w:t>for the Little Desert N</w:t>
      </w:r>
      <w:r w:rsidR="000259D7">
        <w:t xml:space="preserve">ational </w:t>
      </w:r>
      <w:r w:rsidR="009F039A">
        <w:t>P</w:t>
      </w:r>
      <w:r w:rsidR="000259D7">
        <w:t>ark</w:t>
      </w:r>
      <w:r w:rsidR="009F039A">
        <w:t xml:space="preserve"> </w:t>
      </w:r>
      <w:r w:rsidRPr="000D5458">
        <w:t>as modelled in FoxNet</w:t>
      </w:r>
      <w:r w:rsidR="00AF11C3">
        <w:t xml:space="preserve">, </w:t>
      </w:r>
      <w:r w:rsidRPr="000D5458">
        <w:t xml:space="preserve">showing project and adjacent bait station locations, FoxNet </w:t>
      </w:r>
      <w:r w:rsidR="007713E3">
        <w:t xml:space="preserve">AoCI </w:t>
      </w:r>
      <w:r w:rsidRPr="000D5458">
        <w:t>, model extent</w:t>
      </w:r>
      <w:r w:rsidR="00AF11C3">
        <w:t>,</w:t>
      </w:r>
      <w:r w:rsidRPr="000D5458">
        <w:t xml:space="preserve"> and locality of project.</w:t>
      </w:r>
      <w:bookmarkEnd w:id="130"/>
      <w:r w:rsidR="006D4D2F">
        <w:t xml:space="preserve"> </w:t>
      </w:r>
      <w:r w:rsidR="00C25A5E">
        <w:t xml:space="preserve">Bait stations outside the region of interest </w:t>
      </w:r>
      <w:r w:rsidR="00B42512">
        <w:t xml:space="preserve">are </w:t>
      </w:r>
      <w:r w:rsidR="00DA4AE2">
        <w:t>only modelled in alternative scenarios</w:t>
      </w:r>
      <w:r w:rsidR="00C25A5E">
        <w:t>.</w:t>
      </w:r>
    </w:p>
    <w:p w14:paraId="33B58E01" w14:textId="77777777" w:rsidR="00C25A5E" w:rsidRDefault="00C25A5E" w:rsidP="00C25A5E">
      <w:pPr>
        <w:rPr>
          <w:lang w:eastAsia="en-AU"/>
        </w:rPr>
      </w:pPr>
    </w:p>
    <w:p w14:paraId="6E02B0BA" w14:textId="5F49F7D5" w:rsidR="00C25A5E" w:rsidRPr="00C25A5E" w:rsidRDefault="00C25A5E" w:rsidP="00C25A5E">
      <w:pPr>
        <w:rPr>
          <w:lang w:eastAsia="en-AU"/>
        </w:rPr>
        <w:sectPr w:rsidR="00C25A5E" w:rsidRPr="00C25A5E" w:rsidSect="00E64A91">
          <w:type w:val="continuous"/>
          <w:pgSz w:w="11907" w:h="16840" w:code="9"/>
          <w:pgMar w:top="2211" w:right="737" w:bottom="1758" w:left="851" w:header="284" w:footer="284" w:gutter="0"/>
          <w:cols w:space="284"/>
          <w:docGrid w:linePitch="360"/>
        </w:sectPr>
      </w:pPr>
    </w:p>
    <w:p w14:paraId="072E5B6D" w14:textId="77777777" w:rsidR="008310F5" w:rsidRPr="005223D9" w:rsidRDefault="008310F5" w:rsidP="00447D92">
      <w:pPr>
        <w:keepNext/>
        <w:keepLines/>
        <w:numPr>
          <w:ilvl w:val="1"/>
          <w:numId w:val="0"/>
        </w:numPr>
        <w:tabs>
          <w:tab w:val="left" w:pos="1418"/>
          <w:tab w:val="left" w:pos="1701"/>
          <w:tab w:val="left" w:pos="1985"/>
        </w:tabs>
        <w:spacing w:after="100" w:line="260" w:lineRule="exact"/>
        <w:outlineLvl w:val="1"/>
        <w:rPr>
          <w:b/>
          <w:bCs/>
          <w:iCs/>
          <w:color w:val="00B2A9"/>
          <w:kern w:val="20"/>
          <w:szCs w:val="28"/>
          <w:lang w:eastAsia="en-AU"/>
        </w:rPr>
      </w:pPr>
      <w:r w:rsidRPr="005223D9">
        <w:rPr>
          <w:b/>
          <w:bCs/>
          <w:iCs/>
          <w:color w:val="00B2A9"/>
          <w:kern w:val="20"/>
          <w:szCs w:val="28"/>
          <w:lang w:eastAsia="en-AU"/>
        </w:rPr>
        <w:lastRenderedPageBreak/>
        <w:t>FoxNet modelling</w:t>
      </w:r>
    </w:p>
    <w:p w14:paraId="4188F447" w14:textId="7BB9EA0A" w:rsidR="00B620EF" w:rsidRDefault="00B4090C" w:rsidP="00550CC5">
      <w:r>
        <w:rPr>
          <w:noProof/>
        </w:rPr>
        <w:drawing>
          <wp:anchor distT="0" distB="0" distL="114300" distR="114300" simplePos="0" relativeHeight="251803136" behindDoc="0" locked="0" layoutInCell="1" allowOverlap="1" wp14:anchorId="7950B211" wp14:editId="59DB43C7">
            <wp:simplePos x="0" y="0"/>
            <wp:positionH relativeFrom="page">
              <wp:posOffset>3895725</wp:posOffset>
            </wp:positionH>
            <wp:positionV relativeFrom="page">
              <wp:posOffset>2219325</wp:posOffset>
            </wp:positionV>
            <wp:extent cx="3185795" cy="3185795"/>
            <wp:effectExtent l="0" t="0" r="0" b="0"/>
            <wp:wrapTopAndBottom/>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BRP111_002_Perc.jpg"/>
                    <pic:cNvPicPr/>
                  </pic:nvPicPr>
                  <pic:blipFill>
                    <a:blip r:embed="rId160" cstate="email">
                      <a:extLst>
                        <a:ext uri="{28A0092B-C50C-407E-A947-70E740481C1C}">
                          <a14:useLocalDpi xmlns:a14="http://schemas.microsoft.com/office/drawing/2010/main"/>
                        </a:ext>
                      </a:extLst>
                    </a:blip>
                    <a:stretch>
                      <a:fillRect/>
                    </a:stretch>
                  </pic:blipFill>
                  <pic:spPr>
                    <a:xfrm>
                      <a:off x="0" y="0"/>
                      <a:ext cx="3185795" cy="3185795"/>
                    </a:xfrm>
                    <a:prstGeom prst="rect">
                      <a:avLst/>
                    </a:prstGeom>
                  </pic:spPr>
                </pic:pic>
              </a:graphicData>
            </a:graphic>
            <wp14:sizeRelH relativeFrom="margin">
              <wp14:pctWidth>0</wp14:pctWidth>
            </wp14:sizeRelH>
            <wp14:sizeRelV relativeFrom="margin">
              <wp14:pctHeight>0</wp14:pctHeight>
            </wp14:sizeRelV>
          </wp:anchor>
        </w:drawing>
      </w:r>
      <w:r w:rsidR="00550CC5">
        <w:t xml:space="preserve">FoxNet was run for </w:t>
      </w:r>
      <w:r w:rsidR="0004636D">
        <w:t>10 </w:t>
      </w:r>
      <w:r w:rsidR="00550CC5">
        <w:t xml:space="preserve">years </w:t>
      </w:r>
      <w:r w:rsidR="00C46DBE">
        <w:t>with no baiting, to stabilise the fox population</w:t>
      </w:r>
      <w:r w:rsidR="00550CC5">
        <w:t>.</w:t>
      </w:r>
      <w:r w:rsidR="00C71985">
        <w:t xml:space="preserve"> </w:t>
      </w:r>
      <w:r w:rsidR="00550CC5">
        <w:t>Baiting began in year 11.</w:t>
      </w:r>
      <w:r w:rsidR="00C71985">
        <w:t xml:space="preserve"> </w:t>
      </w:r>
      <w:r w:rsidR="005C0619">
        <w:t>Baiting was undertaken</w:t>
      </w:r>
      <w:r w:rsidR="00550CC5">
        <w:t xml:space="preserve"> fortnightly </w:t>
      </w:r>
      <w:r w:rsidR="00D77332">
        <w:t>year-round</w:t>
      </w:r>
      <w:r w:rsidR="00550CC5">
        <w:t xml:space="preserve"> for the </w:t>
      </w:r>
      <w:r w:rsidR="00E8634C">
        <w:t>e</w:t>
      </w:r>
      <w:r w:rsidR="00550CC5">
        <w:t>astern block.</w:t>
      </w:r>
      <w:r w:rsidR="00C71985">
        <w:t xml:space="preserve"> </w:t>
      </w:r>
      <w:r w:rsidR="00550CC5">
        <w:t xml:space="preserve">The three pulses </w:t>
      </w:r>
      <w:r w:rsidR="00B620EF">
        <w:t xml:space="preserve">in the </w:t>
      </w:r>
      <w:r w:rsidR="00E8634C">
        <w:t>c</w:t>
      </w:r>
      <w:r w:rsidR="00B620EF">
        <w:t xml:space="preserve">entral </w:t>
      </w:r>
      <w:r w:rsidR="00E8634C">
        <w:t>b</w:t>
      </w:r>
      <w:r w:rsidR="00B620EF">
        <w:t xml:space="preserve">lock </w:t>
      </w:r>
      <w:r w:rsidR="00550CC5">
        <w:t xml:space="preserve">were undertaken </w:t>
      </w:r>
      <w:r w:rsidR="004740C7">
        <w:t>fortnightly during</w:t>
      </w:r>
      <w:r w:rsidR="00550CC5">
        <w:t xml:space="preserve"> </w:t>
      </w:r>
      <w:r w:rsidR="0004636D">
        <w:t>a</w:t>
      </w:r>
      <w:r w:rsidR="00550CC5">
        <w:t>utumn</w:t>
      </w:r>
      <w:r w:rsidR="000D46FF">
        <w:t xml:space="preserve"> (weeks 18</w:t>
      </w:r>
      <w:r w:rsidR="0004636D">
        <w:t>–</w:t>
      </w:r>
      <w:r w:rsidR="000D46FF">
        <w:t>24</w:t>
      </w:r>
      <w:r w:rsidR="00550CC5">
        <w:t xml:space="preserve">), late </w:t>
      </w:r>
      <w:r w:rsidR="0004636D">
        <w:t>w</w:t>
      </w:r>
      <w:r w:rsidR="00550CC5">
        <w:t>inter</w:t>
      </w:r>
      <w:r w:rsidR="000D46FF">
        <w:t xml:space="preserve"> (weeks 32</w:t>
      </w:r>
      <w:r w:rsidR="0004636D">
        <w:t>–</w:t>
      </w:r>
      <w:r w:rsidR="000D46FF">
        <w:t>38</w:t>
      </w:r>
      <w:r w:rsidR="00550CC5">
        <w:t xml:space="preserve">) and late </w:t>
      </w:r>
      <w:r w:rsidR="0004636D">
        <w:t>s</w:t>
      </w:r>
      <w:r w:rsidR="00550CC5">
        <w:t>pring</w:t>
      </w:r>
      <w:r w:rsidR="000D46FF">
        <w:t xml:space="preserve"> (weeks 40</w:t>
      </w:r>
      <w:r w:rsidR="0004636D">
        <w:t>–</w:t>
      </w:r>
      <w:r w:rsidR="000D46FF">
        <w:t>46</w:t>
      </w:r>
      <w:r w:rsidR="00550CC5">
        <w:t xml:space="preserve">). </w:t>
      </w:r>
      <w:r w:rsidR="00B620EF" w:rsidRPr="00B620EF">
        <w:t xml:space="preserve">Cooack Intensify was baited concurrently with the </w:t>
      </w:r>
      <w:r w:rsidR="0004636D">
        <w:t>a</w:t>
      </w:r>
      <w:r w:rsidR="00B620EF" w:rsidRPr="00B620EF">
        <w:t>utumn pulse (weeks 18–24).</w:t>
      </w:r>
      <w:r w:rsidR="00C71985">
        <w:rPr>
          <w:color w:val="363534"/>
          <w:szCs w:val="20"/>
          <w:lang w:eastAsia="en-AU"/>
        </w:rPr>
        <w:t xml:space="preserve"> </w:t>
      </w:r>
      <w:r w:rsidR="002C1A82">
        <w:rPr>
          <w:color w:val="363534"/>
          <w:szCs w:val="20"/>
          <w:lang w:eastAsia="en-AU"/>
        </w:rPr>
        <w:t xml:space="preserve">All baiting finished in model year </w:t>
      </w:r>
      <w:r w:rsidR="002C1A82" w:rsidRPr="005223D9">
        <w:rPr>
          <w:color w:val="363534"/>
          <w:szCs w:val="20"/>
          <w:lang w:eastAsia="en-AU"/>
        </w:rPr>
        <w:t>16</w:t>
      </w:r>
    </w:p>
    <w:p w14:paraId="774D4816" w14:textId="4DD7E7BC" w:rsidR="00C71985" w:rsidRDefault="00550CC5" w:rsidP="00550CC5">
      <w:pPr>
        <w:rPr>
          <w:noProof/>
        </w:rPr>
      </w:pPr>
      <w:r>
        <w:t xml:space="preserve">The </w:t>
      </w:r>
      <w:r w:rsidR="000D46FF">
        <w:t>AoCI</w:t>
      </w:r>
      <w:r>
        <w:t xml:space="preserve"> (950</w:t>
      </w:r>
      <w:r w:rsidR="00292F3D">
        <w:t> </w:t>
      </w:r>
      <w:r>
        <w:t>km</w:t>
      </w:r>
      <w:r>
        <w:rPr>
          <w:vertAlign w:val="superscript"/>
        </w:rPr>
        <w:t>2</w:t>
      </w:r>
      <w:r>
        <w:t xml:space="preserve">) was identified as the extent </w:t>
      </w:r>
      <w:r w:rsidR="00292F3D">
        <w:t xml:space="preserve">within the national park </w:t>
      </w:r>
      <w:r>
        <w:t>boundaries.</w:t>
      </w:r>
    </w:p>
    <w:p w14:paraId="0DEFCCF1" w14:textId="77777777" w:rsidR="00550CC5" w:rsidRPr="00550CC5" w:rsidRDefault="00550CC5" w:rsidP="005A259B">
      <w:pPr>
        <w:pStyle w:val="Notheading2"/>
      </w:pPr>
      <w:r w:rsidRPr="00550CC5">
        <w:t>Results</w:t>
      </w:r>
    </w:p>
    <w:p w14:paraId="4395F844" w14:textId="16A31055" w:rsidR="00550CC5" w:rsidRDefault="00550CC5" w:rsidP="00550CC5">
      <w:pPr>
        <w:pStyle w:val="BodyText"/>
        <w:rPr>
          <w:noProof/>
        </w:rPr>
      </w:pPr>
      <w:r w:rsidRPr="004C74E7">
        <w:rPr>
          <w:noProof/>
        </w:rPr>
        <w:t xml:space="preserve">FoxNet modelling </w:t>
      </w:r>
      <w:r w:rsidR="00D55161">
        <w:rPr>
          <w:noProof/>
        </w:rPr>
        <w:t xml:space="preserve">of the entire baiting program </w:t>
      </w:r>
      <w:r w:rsidR="00B632C7">
        <w:rPr>
          <w:noProof/>
        </w:rPr>
        <w:t xml:space="preserve">resulted in a </w:t>
      </w:r>
      <w:r w:rsidRPr="004C74E7">
        <w:rPr>
          <w:noProof/>
        </w:rPr>
        <w:t xml:space="preserve">reduction in fox density of </w:t>
      </w:r>
      <w:r w:rsidR="00BE0B76">
        <w:rPr>
          <w:noProof/>
        </w:rPr>
        <w:t>51</w:t>
      </w:r>
      <w:r w:rsidRPr="004C74E7">
        <w:rPr>
          <w:noProof/>
        </w:rPr>
        <w:t>% by year 13 (</w:t>
      </w:r>
      <w:r w:rsidR="00292F3D" w:rsidRPr="004C74E7">
        <w:rPr>
          <w:noProof/>
        </w:rPr>
        <w:t>Figure</w:t>
      </w:r>
      <w:r w:rsidR="00292F3D">
        <w:rPr>
          <w:noProof/>
        </w:rPr>
        <w:t> </w:t>
      </w:r>
      <w:r w:rsidR="000259D7">
        <w:rPr>
          <w:noProof/>
        </w:rPr>
        <w:t>37</w:t>
      </w:r>
      <w:r w:rsidRPr="004C74E7">
        <w:rPr>
          <w:noProof/>
        </w:rPr>
        <w:t xml:space="preserve">). </w:t>
      </w:r>
      <w:r w:rsidR="006F6371">
        <w:rPr>
          <w:color w:val="363534"/>
        </w:rPr>
        <w:t>Fox densities with baiting</w:t>
      </w:r>
      <w:r w:rsidRPr="004C74E7">
        <w:rPr>
          <w:color w:val="363534"/>
        </w:rPr>
        <w:t xml:space="preserve"> </w:t>
      </w:r>
      <w:r w:rsidR="00D74A28">
        <w:rPr>
          <w:color w:val="363534"/>
        </w:rPr>
        <w:t>differed significantly</w:t>
      </w:r>
      <w:r w:rsidRPr="004C74E7">
        <w:rPr>
          <w:color w:val="363534"/>
        </w:rPr>
        <w:t xml:space="preserve"> from unbaited fox densities by </w:t>
      </w:r>
      <w:r w:rsidR="00AE1FD0">
        <w:rPr>
          <w:color w:val="363534"/>
        </w:rPr>
        <w:t>April</w:t>
      </w:r>
      <w:r w:rsidR="00AE1FD0" w:rsidRPr="004C74E7">
        <w:rPr>
          <w:color w:val="363534"/>
        </w:rPr>
        <w:t xml:space="preserve"> </w:t>
      </w:r>
      <w:r w:rsidRPr="004C74E7">
        <w:rPr>
          <w:color w:val="363534"/>
        </w:rPr>
        <w:t>in year 11.</w:t>
      </w:r>
      <w:r w:rsidR="00C71985">
        <w:rPr>
          <w:color w:val="363534"/>
        </w:rPr>
        <w:t xml:space="preserve"> </w:t>
      </w:r>
      <w:r w:rsidRPr="004C74E7">
        <w:rPr>
          <w:color w:val="363534"/>
        </w:rPr>
        <w:t>Following</w:t>
      </w:r>
      <w:r>
        <w:rPr>
          <w:color w:val="363534"/>
        </w:rPr>
        <w:t xml:space="preserve"> the cessation of baiting</w:t>
      </w:r>
      <w:r w:rsidR="00A94080">
        <w:rPr>
          <w:color w:val="363534"/>
        </w:rPr>
        <w:t xml:space="preserve"> in year </w:t>
      </w:r>
      <w:r w:rsidR="00AE1FD0">
        <w:rPr>
          <w:color w:val="363534"/>
        </w:rPr>
        <w:t>16</w:t>
      </w:r>
      <w:r>
        <w:rPr>
          <w:color w:val="363534"/>
        </w:rPr>
        <w:t xml:space="preserve">, fox densities returned to levels </w:t>
      </w:r>
      <w:r w:rsidR="00292F3D">
        <w:rPr>
          <w:color w:val="363534"/>
        </w:rPr>
        <w:t>that did not differ</w:t>
      </w:r>
      <w:r>
        <w:rPr>
          <w:color w:val="363534"/>
        </w:rPr>
        <w:t xml:space="preserve"> from the unbaited scenario by year 20.</w:t>
      </w:r>
    </w:p>
    <w:p w14:paraId="2F04DDF9" w14:textId="0828C6CD" w:rsidR="00550CC5" w:rsidRPr="001A579D" w:rsidRDefault="00550CC5" w:rsidP="00447D92">
      <w:pPr>
        <w:pStyle w:val="Caption-Figure"/>
      </w:pPr>
      <w:r>
        <w:t xml:space="preserve"> </w:t>
      </w:r>
      <w:r>
        <w:drawing>
          <wp:inline distT="0" distB="0" distL="0" distR="0" wp14:anchorId="318E16CD" wp14:editId="0DC29FBE">
            <wp:extent cx="3104995" cy="3104995"/>
            <wp:effectExtent l="0" t="0" r="635" b="635"/>
            <wp:docPr id="1308" name="Picture 1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1" cstate="email">
                      <a:extLst>
                        <a:ext uri="{28A0092B-C50C-407E-A947-70E740481C1C}">
                          <a14:useLocalDpi xmlns:a14="http://schemas.microsoft.com/office/drawing/2010/main"/>
                        </a:ext>
                      </a:extLst>
                    </a:blip>
                    <a:stretch>
                      <a:fillRect/>
                    </a:stretch>
                  </pic:blipFill>
                  <pic:spPr bwMode="auto">
                    <a:xfrm>
                      <a:off x="0" y="0"/>
                      <a:ext cx="3104995" cy="3104995"/>
                    </a:xfrm>
                    <a:prstGeom prst="rect">
                      <a:avLst/>
                    </a:prstGeom>
                    <a:blipFill dpi="0" rotWithShape="1">
                      <a:blip r:embed="rId150">
                        <a:extLst>
                          <a:ext uri="{28A0092B-C50C-407E-A947-70E740481C1C}">
                            <a14:useLocalDpi xmlns:a14="http://schemas.microsoft.com/office/drawing/2010/main" val="0"/>
                          </a:ext>
                        </a:extLst>
                      </a:blip>
                      <a:srcRect/>
                      <a:stretch>
                        <a:fillRect/>
                      </a:stretch>
                    </a:blipFill>
                    <a:ln>
                      <a:noFill/>
                    </a:ln>
                    <a:extLst>
                      <a:ext uri="{53640926-AAD7-44D8-BBD7-CCE9431645EC}">
                        <a14:shadowObscured xmlns:a14="http://schemas.microsoft.com/office/drawing/2010/main"/>
                      </a:ext>
                    </a:extLst>
                  </pic:spPr>
                </pic:pic>
              </a:graphicData>
            </a:graphic>
          </wp:inline>
        </w:drawing>
      </w:r>
      <w:bookmarkStart w:id="131" w:name="_Toc24619352"/>
      <w:r w:rsidRPr="000D5458">
        <w:t xml:space="preserve">Figure </w:t>
      </w:r>
      <w:r w:rsidR="002346CF">
        <w:t>37</w:t>
      </w:r>
      <w:r w:rsidR="002D7E3D">
        <w:t>.</w:t>
      </w:r>
      <w:r w:rsidRPr="000D5458">
        <w:t xml:space="preserve"> </w:t>
      </w:r>
      <w:r w:rsidR="009F039A">
        <w:t>The m</w:t>
      </w:r>
      <w:r w:rsidRPr="000D5458">
        <w:t xml:space="preserve">odelled fox densities </w:t>
      </w:r>
      <w:r w:rsidR="00B50E00">
        <w:t>for Little Desert National Park—</w:t>
      </w:r>
      <w:r w:rsidRPr="000D5458">
        <w:t>baited (green) and unbaited (</w:t>
      </w:r>
      <w:r w:rsidR="00783346">
        <w:t>pale red)</w:t>
      </w:r>
      <w:r w:rsidRPr="000D5458">
        <w:t>.</w:t>
      </w:r>
      <w:bookmarkEnd w:id="131"/>
      <w:r w:rsidR="006D4D2F">
        <w:t xml:space="preserve"> </w:t>
      </w:r>
      <w:r w:rsidR="00D45343">
        <w:t>B</w:t>
      </w:r>
      <w:r w:rsidRPr="00DA4AE2">
        <w:t>aiting commenced in model year 11 as per project description</w:t>
      </w:r>
      <w:r w:rsidR="006F6371">
        <w:t>; it finished in year</w:t>
      </w:r>
      <w:r w:rsidR="00D45343">
        <w:t xml:space="preserve"> 16</w:t>
      </w:r>
      <w:r w:rsidRPr="00DA4AE2">
        <w:t xml:space="preserve">. </w:t>
      </w:r>
      <w:r w:rsidR="00292F3D" w:rsidRPr="00DA4AE2">
        <w:t xml:space="preserve">The annual </w:t>
      </w:r>
      <w:r w:rsidRPr="00DA4AE2">
        <w:t xml:space="preserve">population peaks show the effect of each </w:t>
      </w:r>
      <w:r w:rsidR="00E704F7" w:rsidRPr="00DA4AE2">
        <w:t>year’s</w:t>
      </w:r>
      <w:r w:rsidRPr="00DA4AE2">
        <w:t xml:space="preserve"> cub cohort entering the population. </w:t>
      </w:r>
      <w:r w:rsidR="00045644">
        <w:t xml:space="preserve">The purple line shows the percentage difference between the </w:t>
      </w:r>
      <w:r w:rsidR="00842EC7" w:rsidRPr="00842EC7">
        <w:t>fox densities with and without baiting</w:t>
      </w:r>
      <w:r w:rsidR="00045644">
        <w:t xml:space="preserve"> within the AoCI.</w:t>
      </w:r>
      <w:r w:rsidR="00E15A68">
        <w:t xml:space="preserve"> </w:t>
      </w:r>
      <w:r w:rsidR="009B20C7">
        <w:t>The d</w:t>
      </w:r>
      <w:r w:rsidR="009B20C7" w:rsidRPr="0043239F">
        <w:t>ot</w:t>
      </w:r>
      <w:r w:rsidR="009B20C7">
        <w:t xml:space="preserve"> indicates the point in time </w:t>
      </w:r>
      <w:r w:rsidR="00E8241A">
        <w:t>when model outcomes</w:t>
      </w:r>
      <w:r w:rsidR="009B20C7">
        <w:t xml:space="preserve"> </w:t>
      </w:r>
      <w:r w:rsidR="00447D92">
        <w:t>we</w:t>
      </w:r>
      <w:r w:rsidR="009B20C7">
        <w:t xml:space="preserve">re reported. </w:t>
      </w:r>
      <w:r w:rsidR="00952102">
        <w:t>Colour-shaded</w:t>
      </w:r>
      <w:r w:rsidRPr="00DA4AE2">
        <w:t xml:space="preserve"> areas are modelled minimum and maximum values across all iterations.</w:t>
      </w:r>
    </w:p>
    <w:p w14:paraId="3738E16C" w14:textId="77777777" w:rsidR="006D4D2F" w:rsidRDefault="006D4D2F" w:rsidP="00550CC5">
      <w:pPr>
        <w:pStyle w:val="BodyText"/>
      </w:pPr>
    </w:p>
    <w:p w14:paraId="01693121" w14:textId="08B643E1" w:rsidR="001E7317" w:rsidRDefault="00550CC5" w:rsidP="00550CC5">
      <w:pPr>
        <w:pStyle w:val="BodyText"/>
      </w:pPr>
      <w:r w:rsidRPr="004C74E7">
        <w:t xml:space="preserve">However, modelled spatial reduction estimates of &gt;65% taken in June </w:t>
      </w:r>
      <w:r w:rsidR="00855959">
        <w:t>in</w:t>
      </w:r>
      <w:r w:rsidR="00855959" w:rsidRPr="004C74E7">
        <w:t xml:space="preserve"> </w:t>
      </w:r>
      <w:r w:rsidRPr="004C74E7">
        <w:t xml:space="preserve">model year 13 </w:t>
      </w:r>
      <w:r w:rsidR="00292F3D" w:rsidRPr="004C74E7">
        <w:t>w</w:t>
      </w:r>
      <w:r w:rsidR="00292F3D">
        <w:t>ere</w:t>
      </w:r>
      <w:r w:rsidR="00292F3D" w:rsidRPr="004C74E7">
        <w:t xml:space="preserve"> </w:t>
      </w:r>
      <w:r w:rsidRPr="004C74E7">
        <w:t xml:space="preserve">only achieved in </w:t>
      </w:r>
      <w:r w:rsidR="00BE0B76">
        <w:t>one small area</w:t>
      </w:r>
      <w:r w:rsidRPr="004C74E7">
        <w:t xml:space="preserve"> of high bait density in the </w:t>
      </w:r>
      <w:r w:rsidR="00E8634C">
        <w:t>e</w:t>
      </w:r>
      <w:r w:rsidRPr="004C74E7">
        <w:t xml:space="preserve">astern block within the Cooack Intensify section (&lt;1% of </w:t>
      </w:r>
      <w:r w:rsidR="00292F3D">
        <w:t xml:space="preserve">the </w:t>
      </w:r>
      <w:r w:rsidR="007713E3">
        <w:t>AoCI</w:t>
      </w:r>
      <w:r w:rsidRPr="004C74E7">
        <w:t>) (</w:t>
      </w:r>
      <w:r w:rsidR="00292F3D" w:rsidRPr="004C74E7">
        <w:t>Figure</w:t>
      </w:r>
      <w:r w:rsidR="00292F3D">
        <w:t> </w:t>
      </w:r>
      <w:r w:rsidR="003259A0">
        <w:t>38</w:t>
      </w:r>
      <w:r w:rsidRPr="004C74E7">
        <w:t>).</w:t>
      </w:r>
      <w:r w:rsidR="00C71985">
        <w:t xml:space="preserve"> </w:t>
      </w:r>
      <w:r w:rsidRPr="004C74E7">
        <w:t xml:space="preserve">The Cooack Intensify section in the centre of the project did generate reductions </w:t>
      </w:r>
      <w:r w:rsidR="00292F3D">
        <w:t>of</w:t>
      </w:r>
      <w:r w:rsidR="00292F3D" w:rsidRPr="004C74E7">
        <w:t xml:space="preserve"> </w:t>
      </w:r>
      <w:r w:rsidRPr="004C74E7">
        <w:t>50</w:t>
      </w:r>
      <w:r w:rsidR="00292F3D">
        <w:t>–</w:t>
      </w:r>
      <w:r w:rsidRPr="004C74E7">
        <w:t>65%.</w:t>
      </w:r>
    </w:p>
    <w:p w14:paraId="4EB9B3A2" w14:textId="419E94A9" w:rsidR="00550CC5" w:rsidRPr="000D5458" w:rsidRDefault="00550CC5" w:rsidP="00C27AF2">
      <w:pPr>
        <w:pStyle w:val="Caption-Figure"/>
      </w:pPr>
      <w:bookmarkStart w:id="132" w:name="_Toc24619353"/>
      <w:r w:rsidRPr="000D5458">
        <w:t xml:space="preserve">Figure </w:t>
      </w:r>
      <w:r w:rsidR="002346CF">
        <w:t>38</w:t>
      </w:r>
      <w:r w:rsidR="002D7E3D">
        <w:t>.</w:t>
      </w:r>
      <w:r w:rsidRPr="000D5458">
        <w:t xml:space="preserve"> </w:t>
      </w:r>
      <w:r w:rsidR="009F039A">
        <w:t>The s</w:t>
      </w:r>
      <w:r w:rsidRPr="000D5458">
        <w:t xml:space="preserve">patial reduction in modelled fox densities for </w:t>
      </w:r>
      <w:r w:rsidR="009F039A">
        <w:t>Little Desert N</w:t>
      </w:r>
      <w:r w:rsidR="00292F3D">
        <w:t xml:space="preserve">ational </w:t>
      </w:r>
      <w:r w:rsidR="009F039A">
        <w:t>P</w:t>
      </w:r>
      <w:r w:rsidR="00292F3D">
        <w:t>ark</w:t>
      </w:r>
      <w:r w:rsidR="00E1279F" w:rsidRPr="00CE6235">
        <w:t>.</w:t>
      </w:r>
      <w:bookmarkEnd w:id="132"/>
      <w:r w:rsidR="009B20C7" w:rsidRPr="009B20C7">
        <w:t xml:space="preserve"> </w:t>
      </w:r>
      <w:r w:rsidR="009B20C7" w:rsidRPr="00395A67">
        <w:t>The dot</w:t>
      </w:r>
      <w:r w:rsidR="009B20C7">
        <w:t xml:space="preserve"> in Figure 37 indicates the point in time </w:t>
      </w:r>
      <w:r w:rsidR="00E8241A">
        <w:t>when model outcomes</w:t>
      </w:r>
      <w:r w:rsidR="001C5D40">
        <w:t>, shown here,</w:t>
      </w:r>
      <w:r w:rsidR="009B20C7">
        <w:t xml:space="preserve"> </w:t>
      </w:r>
      <w:r w:rsidR="00447D92">
        <w:t>we</w:t>
      </w:r>
      <w:r w:rsidR="009B20C7">
        <w:t>re reported.</w:t>
      </w:r>
    </w:p>
    <w:p w14:paraId="452D2658" w14:textId="59E77934" w:rsidR="00550CC5" w:rsidRPr="00050253" w:rsidRDefault="004A4509" w:rsidP="005A259B">
      <w:pPr>
        <w:pStyle w:val="Notheading2"/>
      </w:pPr>
      <w:r>
        <w:t>Alternative</w:t>
      </w:r>
      <w:r w:rsidR="00550CC5" w:rsidRPr="00550CC5">
        <w:t xml:space="preserve"> scenario</w:t>
      </w:r>
    </w:p>
    <w:p w14:paraId="7024C54C" w14:textId="6E7BA2F8" w:rsidR="00550CC5" w:rsidRDefault="00550CC5" w:rsidP="00550CC5">
      <w:pPr>
        <w:pStyle w:val="BodyText"/>
      </w:pPr>
      <w:r>
        <w:t xml:space="preserve">This project was also modelled with two </w:t>
      </w:r>
      <w:r w:rsidR="004A4509">
        <w:t>alternative</w:t>
      </w:r>
      <w:r>
        <w:t xml:space="preserve"> scenarios investigating the benefits of the adjacent baiting to the program (BRP097), and </w:t>
      </w:r>
      <w:r w:rsidR="00292F3D">
        <w:t>with a</w:t>
      </w:r>
      <w:r w:rsidR="00855959">
        <w:t>n alternative</w:t>
      </w:r>
      <w:r>
        <w:t xml:space="preserve"> temporal scale for </w:t>
      </w:r>
      <w:r w:rsidR="00855959">
        <w:t xml:space="preserve">each </w:t>
      </w:r>
      <w:r>
        <w:t>program.</w:t>
      </w:r>
    </w:p>
    <w:p w14:paraId="4DB1F1D0" w14:textId="551B7E38" w:rsidR="00550CC5" w:rsidRDefault="00550CC5" w:rsidP="00550CC5">
      <w:pPr>
        <w:pStyle w:val="BodyText"/>
      </w:pPr>
      <w:r w:rsidRPr="000D46FF">
        <w:rPr>
          <w:b/>
        </w:rPr>
        <w:t>Scenario 1</w:t>
      </w:r>
      <w:r w:rsidR="002D7E3D">
        <w:t>.</w:t>
      </w:r>
      <w:r w:rsidR="00C71985">
        <w:t xml:space="preserve"> </w:t>
      </w:r>
      <w:r>
        <w:t>This scenario maintained the spatial layout and temporal scales of baiting across blocks</w:t>
      </w:r>
      <w:r w:rsidR="007141E2">
        <w:t>, and added the a</w:t>
      </w:r>
      <w:r>
        <w:t>djacent baiting undertaken as part of BRP097 according to its project description.</w:t>
      </w:r>
    </w:p>
    <w:p w14:paraId="3E96A67C" w14:textId="4442B42F" w:rsidR="00550CC5" w:rsidRDefault="00550CC5" w:rsidP="00550CC5">
      <w:pPr>
        <w:pStyle w:val="BodyText"/>
        <w:rPr>
          <w:noProof/>
        </w:rPr>
      </w:pPr>
      <w:r>
        <w:t xml:space="preserve">This scenario </w:t>
      </w:r>
      <w:r>
        <w:rPr>
          <w:noProof/>
        </w:rPr>
        <w:t xml:space="preserve">showed an overall reduction in fox density of </w:t>
      </w:r>
      <w:r w:rsidR="00AE1FD0">
        <w:rPr>
          <w:noProof/>
        </w:rPr>
        <w:t>53</w:t>
      </w:r>
      <w:r>
        <w:rPr>
          <w:noProof/>
        </w:rPr>
        <w:t>% by year 13 (</w:t>
      </w:r>
      <w:r w:rsidR="00292F3D">
        <w:rPr>
          <w:noProof/>
        </w:rPr>
        <w:t>Figure </w:t>
      </w:r>
      <w:r w:rsidR="00E6428C">
        <w:rPr>
          <w:noProof/>
        </w:rPr>
        <w:t>3</w:t>
      </w:r>
      <w:r w:rsidR="003259A0">
        <w:rPr>
          <w:noProof/>
        </w:rPr>
        <w:t>9</w:t>
      </w:r>
      <w:r>
        <w:rPr>
          <w:noProof/>
        </w:rPr>
        <w:t xml:space="preserve">). </w:t>
      </w:r>
      <w:r w:rsidR="006F6371">
        <w:rPr>
          <w:color w:val="363534"/>
        </w:rPr>
        <w:t>Fox densities with baiting</w:t>
      </w:r>
      <w:r>
        <w:rPr>
          <w:color w:val="363534"/>
        </w:rPr>
        <w:t xml:space="preserve"> </w:t>
      </w:r>
      <w:r w:rsidR="00D74A28">
        <w:rPr>
          <w:color w:val="363534"/>
        </w:rPr>
        <w:t>differed significantly</w:t>
      </w:r>
      <w:r>
        <w:rPr>
          <w:color w:val="363534"/>
        </w:rPr>
        <w:t xml:space="preserve"> from fox densities </w:t>
      </w:r>
      <w:r w:rsidR="003F34FC">
        <w:rPr>
          <w:color w:val="363534"/>
        </w:rPr>
        <w:t xml:space="preserve">without baiting </w:t>
      </w:r>
      <w:r>
        <w:rPr>
          <w:color w:val="363534"/>
        </w:rPr>
        <w:t xml:space="preserve">by </w:t>
      </w:r>
      <w:r w:rsidR="00AE1FD0">
        <w:rPr>
          <w:color w:val="363534"/>
        </w:rPr>
        <w:t xml:space="preserve">May </w:t>
      </w:r>
      <w:r>
        <w:rPr>
          <w:color w:val="363534"/>
        </w:rPr>
        <w:t>in year 11.</w:t>
      </w:r>
      <w:r w:rsidR="00C71985">
        <w:rPr>
          <w:color w:val="363534"/>
        </w:rPr>
        <w:t xml:space="preserve"> </w:t>
      </w:r>
      <w:r>
        <w:rPr>
          <w:color w:val="363534"/>
        </w:rPr>
        <w:t xml:space="preserve">Following the cessation of baiting, fox densities returned towards levels </w:t>
      </w:r>
      <w:r w:rsidR="00D758F9">
        <w:rPr>
          <w:color w:val="363534"/>
        </w:rPr>
        <w:t>that did not differ from</w:t>
      </w:r>
      <w:r>
        <w:rPr>
          <w:color w:val="363534"/>
        </w:rPr>
        <w:t xml:space="preserve"> the unbaited </w:t>
      </w:r>
      <w:r w:rsidR="00DA4AE2">
        <w:rPr>
          <w:color w:val="363534"/>
        </w:rPr>
        <w:t>scenario</w:t>
      </w:r>
      <w:r w:rsidR="003F34FC">
        <w:rPr>
          <w:color w:val="363534"/>
        </w:rPr>
        <w:t>,</w:t>
      </w:r>
      <w:r w:rsidR="00DA4AE2">
        <w:rPr>
          <w:color w:val="363534"/>
        </w:rPr>
        <w:t xml:space="preserve"> but</w:t>
      </w:r>
      <w:r>
        <w:rPr>
          <w:color w:val="363534"/>
        </w:rPr>
        <w:t xml:space="preserve"> were still significantly different at the end of the modelling period in year </w:t>
      </w:r>
      <w:r>
        <w:rPr>
          <w:noProof/>
        </w:rPr>
        <w:t>20.</w:t>
      </w:r>
    </w:p>
    <w:p w14:paraId="347DA86E" w14:textId="096B0056" w:rsidR="00550CC5" w:rsidRDefault="00AE1FD0" w:rsidP="00550CC5">
      <w:pPr>
        <w:pStyle w:val="BodyText"/>
        <w:rPr>
          <w:lang w:eastAsia="en-AU"/>
        </w:rPr>
      </w:pPr>
      <w:r>
        <w:rPr>
          <w:noProof/>
        </w:rPr>
        <w:lastRenderedPageBreak/>
        <w:drawing>
          <wp:anchor distT="0" distB="0" distL="114300" distR="114300" simplePos="0" relativeHeight="251804160" behindDoc="0" locked="0" layoutInCell="1" allowOverlap="1" wp14:anchorId="770D7E80" wp14:editId="238730D1">
            <wp:simplePos x="0" y="0"/>
            <wp:positionH relativeFrom="page">
              <wp:posOffset>3895725</wp:posOffset>
            </wp:positionH>
            <wp:positionV relativeFrom="page">
              <wp:posOffset>809625</wp:posOffset>
            </wp:positionV>
            <wp:extent cx="3171190" cy="3171190"/>
            <wp:effectExtent l="0" t="0" r="0" b="0"/>
            <wp:wrapTopAndBottom/>
            <wp:docPr id="1311" name="Picture 1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2" cstate="email">
                      <a:extLst>
                        <a:ext uri="{28A0092B-C50C-407E-A947-70E740481C1C}">
                          <a14:useLocalDpi xmlns:a14="http://schemas.microsoft.com/office/drawing/2010/main"/>
                        </a:ext>
                      </a:extLst>
                    </a:blip>
                    <a:stretch>
                      <a:fillRect/>
                    </a:stretch>
                  </pic:blipFill>
                  <pic:spPr bwMode="auto">
                    <a:xfrm>
                      <a:off x="0" y="0"/>
                      <a:ext cx="3171190" cy="31711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50CC5">
        <w:t xml:space="preserve">Modelled spatial reduction estimates of &gt;65% taken in June </w:t>
      </w:r>
      <w:r w:rsidR="00855959">
        <w:t>in</w:t>
      </w:r>
      <w:r w:rsidR="00550CC5">
        <w:t xml:space="preserve"> model year 13 </w:t>
      </w:r>
      <w:r w:rsidR="00292F3D">
        <w:t xml:space="preserve">were </w:t>
      </w:r>
      <w:r w:rsidR="00550CC5">
        <w:t xml:space="preserve">achieved in </w:t>
      </w:r>
      <w:r>
        <w:t>small areas</w:t>
      </w:r>
      <w:r w:rsidR="00550CC5">
        <w:t xml:space="preserve"> of high bait density in the </w:t>
      </w:r>
      <w:r w:rsidR="00292F3D">
        <w:t>e</w:t>
      </w:r>
      <w:r w:rsidR="00550CC5">
        <w:t>astern block, and near adjacent BRP097 baiting (</w:t>
      </w:r>
      <w:r>
        <w:t>&lt;1</w:t>
      </w:r>
      <w:r w:rsidR="00550CC5">
        <w:t xml:space="preserve">% of </w:t>
      </w:r>
      <w:r w:rsidR="000D46FF">
        <w:t>the AoCI</w:t>
      </w:r>
      <w:r w:rsidR="00550CC5">
        <w:t>) (</w:t>
      </w:r>
      <w:r w:rsidR="00292F3D">
        <w:t>Figure </w:t>
      </w:r>
      <w:r w:rsidR="003259A0">
        <w:t>40</w:t>
      </w:r>
      <w:r w:rsidR="00550CC5">
        <w:t>).</w:t>
      </w:r>
      <w:r w:rsidR="00C71985">
        <w:t xml:space="preserve"> </w:t>
      </w:r>
      <w:r w:rsidR="00550CC5">
        <w:t>The Cooack intensify section in the centre of the project did generate reductions</w:t>
      </w:r>
      <w:r w:rsidR="00292F3D">
        <w:t xml:space="preserve"> of</w:t>
      </w:r>
      <w:r w:rsidR="00550CC5">
        <w:t xml:space="preserve"> 50</w:t>
      </w:r>
      <w:r w:rsidR="00292F3D">
        <w:t>–</w:t>
      </w:r>
      <w:r w:rsidR="00550CC5">
        <w:t xml:space="preserve">65%. </w:t>
      </w:r>
      <w:r w:rsidR="00550CC5">
        <w:rPr>
          <w:lang w:eastAsia="en-AU"/>
        </w:rPr>
        <w:t>The adjacent BRP097 baiting program appear</w:t>
      </w:r>
      <w:r w:rsidR="00855959">
        <w:rPr>
          <w:lang w:eastAsia="en-AU"/>
        </w:rPr>
        <w:t>ed</w:t>
      </w:r>
      <w:r w:rsidR="00550CC5">
        <w:rPr>
          <w:lang w:eastAsia="en-AU"/>
        </w:rPr>
        <w:t xml:space="preserve"> to compl</w:t>
      </w:r>
      <w:r w:rsidR="003F34FC">
        <w:rPr>
          <w:lang w:eastAsia="en-AU"/>
        </w:rPr>
        <w:t>e</w:t>
      </w:r>
      <w:r w:rsidR="00550CC5">
        <w:rPr>
          <w:lang w:eastAsia="en-AU"/>
        </w:rPr>
        <w:t>ment this program in a small section adjacent to the centr</w:t>
      </w:r>
      <w:r w:rsidR="00292F3D">
        <w:rPr>
          <w:lang w:eastAsia="en-AU"/>
        </w:rPr>
        <w:t>al</w:t>
      </w:r>
      <w:r w:rsidR="00550CC5">
        <w:rPr>
          <w:lang w:eastAsia="en-AU"/>
        </w:rPr>
        <w:t>-</w:t>
      </w:r>
      <w:r w:rsidR="00292F3D">
        <w:rPr>
          <w:lang w:eastAsia="en-AU"/>
        </w:rPr>
        <w:t>n</w:t>
      </w:r>
      <w:r w:rsidR="00550CC5">
        <w:rPr>
          <w:lang w:eastAsia="en-AU"/>
        </w:rPr>
        <w:t xml:space="preserve">orth part of the </w:t>
      </w:r>
      <w:r w:rsidR="00292F3D">
        <w:rPr>
          <w:lang w:eastAsia="en-AU"/>
        </w:rPr>
        <w:t>e</w:t>
      </w:r>
      <w:r w:rsidR="00550CC5">
        <w:rPr>
          <w:lang w:eastAsia="en-AU"/>
        </w:rPr>
        <w:t>astern block.</w:t>
      </w:r>
    </w:p>
    <w:p w14:paraId="244785F5" w14:textId="1D54750D" w:rsidR="00550CC5" w:rsidRPr="00DA4AE2" w:rsidRDefault="00550CC5" w:rsidP="00C27AF2">
      <w:pPr>
        <w:pStyle w:val="Caption-Figure"/>
      </w:pPr>
      <w:r>
        <w:drawing>
          <wp:inline distT="0" distB="0" distL="0" distR="0" wp14:anchorId="4BF64908" wp14:editId="68B189BC">
            <wp:extent cx="3104995" cy="3104995"/>
            <wp:effectExtent l="0" t="0" r="635" b="635"/>
            <wp:docPr id="1310" name="Picture 1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3" cstate="email">
                      <a:extLst>
                        <a:ext uri="{28A0092B-C50C-407E-A947-70E740481C1C}">
                          <a14:useLocalDpi xmlns:a14="http://schemas.microsoft.com/office/drawing/2010/main"/>
                        </a:ext>
                      </a:extLst>
                    </a:blip>
                    <a:stretch>
                      <a:fillRect/>
                    </a:stretch>
                  </pic:blipFill>
                  <pic:spPr bwMode="auto">
                    <a:xfrm>
                      <a:off x="0" y="0"/>
                      <a:ext cx="3104995" cy="3104995"/>
                    </a:xfrm>
                    <a:prstGeom prst="rect">
                      <a:avLst/>
                    </a:prstGeom>
                    <a:blipFill dpi="0" rotWithShape="1">
                      <a:blip r:embed="rId150">
                        <a:extLst>
                          <a:ext uri="{28A0092B-C50C-407E-A947-70E740481C1C}">
                            <a14:useLocalDpi xmlns:a14="http://schemas.microsoft.com/office/drawing/2010/main" val="0"/>
                          </a:ext>
                        </a:extLst>
                      </a:blip>
                      <a:srcRect/>
                      <a:stretch>
                        <a:fillRect/>
                      </a:stretch>
                    </a:blipFill>
                    <a:ln>
                      <a:noFill/>
                    </a:ln>
                    <a:extLst>
                      <a:ext uri="{53640926-AAD7-44D8-BBD7-CCE9431645EC}">
                        <a14:shadowObscured xmlns:a14="http://schemas.microsoft.com/office/drawing/2010/main"/>
                      </a:ext>
                    </a:extLst>
                  </pic:spPr>
                </pic:pic>
              </a:graphicData>
            </a:graphic>
          </wp:inline>
        </w:drawing>
      </w:r>
      <w:bookmarkStart w:id="133" w:name="_Toc24619354"/>
      <w:r w:rsidR="000D5458" w:rsidRPr="00E64A91">
        <w:t xml:space="preserve">Figure </w:t>
      </w:r>
      <w:r w:rsidR="002346CF">
        <w:t>39</w:t>
      </w:r>
      <w:r w:rsidR="002D7E3D">
        <w:t>.</w:t>
      </w:r>
      <w:r w:rsidRPr="000D5458">
        <w:t xml:space="preserve"> </w:t>
      </w:r>
      <w:r w:rsidR="009F039A">
        <w:t>The m</w:t>
      </w:r>
      <w:r w:rsidRPr="000D5458">
        <w:t xml:space="preserve">odelled fox densities </w:t>
      </w:r>
      <w:r w:rsidR="00B50E00">
        <w:t>under the alternative scenario 1—</w:t>
      </w:r>
      <w:r w:rsidRPr="000D5458">
        <w:t>baited (green) and unbaited (</w:t>
      </w:r>
      <w:r w:rsidR="00783346">
        <w:t>pale red)</w:t>
      </w:r>
      <w:r w:rsidRPr="000D5458">
        <w:t>.</w:t>
      </w:r>
      <w:bookmarkEnd w:id="133"/>
      <w:r w:rsidR="006D4D2F">
        <w:t xml:space="preserve"> </w:t>
      </w:r>
      <w:r w:rsidR="003A31B1">
        <w:t>B</w:t>
      </w:r>
      <w:r w:rsidRPr="00DA4AE2">
        <w:t xml:space="preserve">aiting commenced in model year 11 as per project </w:t>
      </w:r>
      <w:r w:rsidR="00D45343">
        <w:t xml:space="preserve">spatial </w:t>
      </w:r>
      <w:r w:rsidRPr="00DA4AE2">
        <w:t>description</w:t>
      </w:r>
      <w:r w:rsidR="003A31B1">
        <w:t xml:space="preserve"> with adajcent BRP097 baiting</w:t>
      </w:r>
      <w:r w:rsidR="006F6371">
        <w:t>; it finished in year</w:t>
      </w:r>
      <w:r w:rsidR="00D45343">
        <w:t xml:space="preserve"> 16</w:t>
      </w:r>
      <w:r w:rsidRPr="00DA4AE2">
        <w:t xml:space="preserve">. Annual population peaks show the effect of each </w:t>
      </w:r>
      <w:r w:rsidR="00A72457" w:rsidRPr="00DA4AE2">
        <w:t>year’s</w:t>
      </w:r>
      <w:r w:rsidRPr="00DA4AE2">
        <w:t xml:space="preserve"> cub cohort entering the population. </w:t>
      </w:r>
      <w:r w:rsidR="005F08D2">
        <w:t xml:space="preserve">The purple line shows the percentage difference between the </w:t>
      </w:r>
      <w:r w:rsidR="00842EC7" w:rsidRPr="00842EC7">
        <w:t>fox densities with and without baiting</w:t>
      </w:r>
      <w:r w:rsidR="005F08D2">
        <w:t xml:space="preserve"> within the AoCI.</w:t>
      </w:r>
      <w:r w:rsidR="00E15A68">
        <w:t xml:space="preserve"> </w:t>
      </w:r>
      <w:r w:rsidR="009B20C7">
        <w:t>The d</w:t>
      </w:r>
      <w:r w:rsidR="009B20C7" w:rsidRPr="0043239F">
        <w:t>ot</w:t>
      </w:r>
      <w:r w:rsidR="009B20C7">
        <w:t xml:space="preserve"> indicates the point in time </w:t>
      </w:r>
      <w:r w:rsidR="00E8241A">
        <w:t>when model outcomes</w:t>
      </w:r>
      <w:r w:rsidR="009B20C7">
        <w:t xml:space="preserve"> </w:t>
      </w:r>
      <w:r w:rsidR="002C59FA">
        <w:t>we</w:t>
      </w:r>
      <w:r w:rsidR="009B20C7">
        <w:t xml:space="preserve">re reported. </w:t>
      </w:r>
      <w:r w:rsidR="00952102">
        <w:t>Colour-shaded</w:t>
      </w:r>
      <w:r w:rsidRPr="00DA4AE2">
        <w:t xml:space="preserve"> areas are modelled minimum and maximum values across all iterations.</w:t>
      </w:r>
    </w:p>
    <w:p w14:paraId="79D65F1D" w14:textId="77777777" w:rsidR="006D4D2F" w:rsidRDefault="006D4D2F" w:rsidP="00550CC5">
      <w:pPr>
        <w:pStyle w:val="BodyText"/>
        <w:rPr>
          <w:b/>
        </w:rPr>
      </w:pPr>
    </w:p>
    <w:p w14:paraId="3D19E105" w14:textId="565427CD" w:rsidR="00C71985" w:rsidRDefault="00550CC5" w:rsidP="00550CC5">
      <w:pPr>
        <w:pStyle w:val="BodyText"/>
      </w:pPr>
      <w:r w:rsidRPr="00CE6235">
        <w:rPr>
          <w:b/>
        </w:rPr>
        <w:t>Scenario 2</w:t>
      </w:r>
      <w:r w:rsidR="002D7E3D" w:rsidRPr="00CE6235">
        <w:t>.</w:t>
      </w:r>
      <w:r w:rsidRPr="00CE6235">
        <w:t xml:space="preserve"> This scenario maintained </w:t>
      </w:r>
      <w:r w:rsidR="007141E2" w:rsidRPr="00CE6235">
        <w:t xml:space="preserve">the </w:t>
      </w:r>
      <w:r w:rsidRPr="00CE6235">
        <w:t>spatial network</w:t>
      </w:r>
      <w:r w:rsidR="007141E2" w:rsidRPr="00CE6235">
        <w:t>s</w:t>
      </w:r>
      <w:r w:rsidRPr="00CE6235">
        <w:t xml:space="preserve"> of bait stations</w:t>
      </w:r>
      <w:r w:rsidR="007141E2" w:rsidRPr="00CE6235">
        <w:t xml:space="preserve"> for both projects</w:t>
      </w:r>
      <w:r w:rsidR="003F34FC">
        <w:t>,</w:t>
      </w:r>
      <w:r w:rsidR="007141E2" w:rsidRPr="00CE6235">
        <w:t xml:space="preserve"> but increased</w:t>
      </w:r>
      <w:r w:rsidRPr="00CE6235">
        <w:t xml:space="preserve"> </w:t>
      </w:r>
      <w:r w:rsidR="007141E2" w:rsidRPr="00CE6235">
        <w:t xml:space="preserve">baiting to </w:t>
      </w:r>
      <w:r w:rsidRPr="00CE6235">
        <w:t>fortnightly throughout the year for both BRP111 and the adjacent BRP097.</w:t>
      </w:r>
    </w:p>
    <w:p w14:paraId="56552D49" w14:textId="68F8A5DA" w:rsidR="00550CC5" w:rsidRDefault="00550CC5" w:rsidP="00550CC5">
      <w:pPr>
        <w:pStyle w:val="BodyText"/>
        <w:rPr>
          <w:noProof/>
        </w:rPr>
      </w:pPr>
      <w:r>
        <w:t xml:space="preserve">This </w:t>
      </w:r>
      <w:r w:rsidR="004A4509">
        <w:t>alternative</w:t>
      </w:r>
      <w:r>
        <w:t xml:space="preserve"> temporal scale scenario showed an overall reduction in fox density of </w:t>
      </w:r>
      <w:r w:rsidR="00AE1FD0">
        <w:t>68</w:t>
      </w:r>
      <w:r>
        <w:t xml:space="preserve">% over the </w:t>
      </w:r>
      <w:r w:rsidR="00470F53">
        <w:t>AoCI (</w:t>
      </w:r>
      <w:r w:rsidR="00292F3D">
        <w:t>Figure </w:t>
      </w:r>
      <w:r w:rsidR="00E6428C">
        <w:t>41</w:t>
      </w:r>
      <w:r w:rsidR="00292F3D">
        <w:t>)</w:t>
      </w:r>
      <w:r>
        <w:t>.</w:t>
      </w:r>
      <w:r w:rsidR="00C71985">
        <w:t xml:space="preserve"> </w:t>
      </w:r>
      <w:r w:rsidR="006F6371">
        <w:rPr>
          <w:color w:val="363534"/>
        </w:rPr>
        <w:t>Fox densities with baiting</w:t>
      </w:r>
      <w:r>
        <w:rPr>
          <w:color w:val="363534"/>
        </w:rPr>
        <w:t xml:space="preserve"> </w:t>
      </w:r>
      <w:r w:rsidR="00D74A28">
        <w:rPr>
          <w:color w:val="363534"/>
        </w:rPr>
        <w:t>differed significantly</w:t>
      </w:r>
      <w:r>
        <w:rPr>
          <w:color w:val="363534"/>
        </w:rPr>
        <w:t xml:space="preserve"> from fox densities </w:t>
      </w:r>
      <w:r w:rsidR="003F34FC">
        <w:rPr>
          <w:color w:val="363534"/>
        </w:rPr>
        <w:t xml:space="preserve">without baiting </w:t>
      </w:r>
      <w:r>
        <w:rPr>
          <w:color w:val="363534"/>
        </w:rPr>
        <w:t>by January in year 11.</w:t>
      </w:r>
      <w:r w:rsidR="00C71985">
        <w:rPr>
          <w:color w:val="363534"/>
        </w:rPr>
        <w:t xml:space="preserve"> </w:t>
      </w:r>
      <w:r>
        <w:rPr>
          <w:color w:val="363534"/>
        </w:rPr>
        <w:t xml:space="preserve">Following the cessation of baiting, fox densities returned towards levels </w:t>
      </w:r>
      <w:r w:rsidR="00D758F9">
        <w:rPr>
          <w:color w:val="363534"/>
        </w:rPr>
        <w:t>that did not differ from</w:t>
      </w:r>
      <w:r>
        <w:rPr>
          <w:color w:val="363534"/>
        </w:rPr>
        <w:t xml:space="preserve"> the unbaited </w:t>
      </w:r>
      <w:r w:rsidR="00DA4AE2">
        <w:rPr>
          <w:color w:val="363534"/>
        </w:rPr>
        <w:t>scenario</w:t>
      </w:r>
      <w:r w:rsidR="003F34FC">
        <w:rPr>
          <w:color w:val="363534"/>
        </w:rPr>
        <w:t>,</w:t>
      </w:r>
      <w:r w:rsidR="00DA4AE2">
        <w:rPr>
          <w:color w:val="363534"/>
        </w:rPr>
        <w:t xml:space="preserve"> but</w:t>
      </w:r>
      <w:r>
        <w:rPr>
          <w:color w:val="363534"/>
        </w:rPr>
        <w:t xml:space="preserve"> were still significantly different at the end of the modelling period in year 20.</w:t>
      </w:r>
    </w:p>
    <w:p w14:paraId="1CB72DB3" w14:textId="77777777" w:rsidR="00550CC5" w:rsidRDefault="00550CC5" w:rsidP="00550CC5">
      <w:pPr>
        <w:pStyle w:val="BodyText"/>
        <w:rPr>
          <w:lang w:eastAsia="en-AU"/>
        </w:rPr>
      </w:pPr>
    </w:p>
    <w:p w14:paraId="36535105" w14:textId="500C42B3" w:rsidR="00550CC5" w:rsidRDefault="000D5458" w:rsidP="00C27AF2">
      <w:pPr>
        <w:pStyle w:val="Caption-Figure"/>
      </w:pPr>
      <w:bookmarkStart w:id="134" w:name="_Toc24619355"/>
      <w:r w:rsidRPr="00E64A91">
        <w:t xml:space="preserve">Figure </w:t>
      </w:r>
      <w:r w:rsidR="002346CF">
        <w:t>40</w:t>
      </w:r>
      <w:r w:rsidR="002D7E3D">
        <w:t>.</w:t>
      </w:r>
      <w:r w:rsidR="00550CC5" w:rsidRPr="000D5458">
        <w:t xml:space="preserve"> </w:t>
      </w:r>
      <w:r w:rsidR="009F039A">
        <w:t>The s</w:t>
      </w:r>
      <w:r w:rsidR="00550CC5" w:rsidRPr="000D5458">
        <w:t xml:space="preserve">patial reduction in modelled fox densities for </w:t>
      </w:r>
      <w:r w:rsidR="009F039A">
        <w:t>Little Desert N</w:t>
      </w:r>
      <w:r w:rsidR="00292F3D">
        <w:t xml:space="preserve">ational </w:t>
      </w:r>
      <w:r w:rsidR="009F039A">
        <w:t>P</w:t>
      </w:r>
      <w:r w:rsidR="00292F3D">
        <w:t>ark</w:t>
      </w:r>
      <w:r w:rsidR="007200B9">
        <w:t xml:space="preserve"> scenario 1</w:t>
      </w:r>
      <w:r w:rsidR="009F039A" w:rsidRPr="00CE6235">
        <w:t>.</w:t>
      </w:r>
      <w:bookmarkEnd w:id="134"/>
      <w:r w:rsidR="009B20C7" w:rsidRPr="009B20C7">
        <w:t xml:space="preserve"> </w:t>
      </w:r>
      <w:r w:rsidR="009B20C7" w:rsidRPr="00395A67">
        <w:t>The dot</w:t>
      </w:r>
      <w:r w:rsidR="009B20C7">
        <w:t xml:space="preserve"> in Figure 39 indicates the point in time </w:t>
      </w:r>
      <w:r w:rsidR="00E8241A">
        <w:t>when model outcomes</w:t>
      </w:r>
      <w:r w:rsidR="001C5D40">
        <w:t>, shown here,</w:t>
      </w:r>
      <w:r w:rsidR="009B20C7">
        <w:t xml:space="preserve"> </w:t>
      </w:r>
      <w:r w:rsidR="002C59FA">
        <w:t>we</w:t>
      </w:r>
      <w:r w:rsidR="009B20C7">
        <w:t>re reported.</w:t>
      </w:r>
    </w:p>
    <w:p w14:paraId="186E583B" w14:textId="77777777" w:rsidR="00B50E00" w:rsidRPr="00B50E00" w:rsidRDefault="00B50E00" w:rsidP="00B50E00">
      <w:pPr>
        <w:rPr>
          <w:lang w:eastAsia="en-AU"/>
        </w:rPr>
      </w:pPr>
    </w:p>
    <w:p w14:paraId="63031124" w14:textId="25FF8865" w:rsidR="001E7317" w:rsidRDefault="00550CC5" w:rsidP="009B20C7">
      <w:pPr>
        <w:pStyle w:val="BodyText"/>
        <w:rPr>
          <w:lang w:eastAsia="en-AU"/>
        </w:rPr>
      </w:pPr>
      <w:r>
        <w:rPr>
          <w:color w:val="363534"/>
        </w:rPr>
        <w:t xml:space="preserve">Modelled fox density spatial reduction estimates taken in June </w:t>
      </w:r>
      <w:r w:rsidR="00284611">
        <w:rPr>
          <w:color w:val="363534"/>
        </w:rPr>
        <w:t>in</w:t>
      </w:r>
      <w:r>
        <w:rPr>
          <w:color w:val="363534"/>
        </w:rPr>
        <w:t xml:space="preserve"> model year 20 showed an area </w:t>
      </w:r>
      <w:r w:rsidR="00292F3D">
        <w:rPr>
          <w:color w:val="363534"/>
        </w:rPr>
        <w:t xml:space="preserve">of </w:t>
      </w:r>
      <w:r w:rsidR="00AE1FD0">
        <w:rPr>
          <w:color w:val="363534"/>
        </w:rPr>
        <w:t>17</w:t>
      </w:r>
      <w:r>
        <w:rPr>
          <w:color w:val="363534"/>
        </w:rPr>
        <w:t xml:space="preserve">% of the size of the </w:t>
      </w:r>
      <w:r w:rsidR="007713E3">
        <w:rPr>
          <w:color w:val="363534"/>
        </w:rPr>
        <w:t>AoCI</w:t>
      </w:r>
      <w:r>
        <w:rPr>
          <w:color w:val="363534"/>
        </w:rPr>
        <w:t xml:space="preserve"> had areas of </w:t>
      </w:r>
      <w:r w:rsidR="007458AA">
        <w:rPr>
          <w:color w:val="363534"/>
        </w:rPr>
        <w:t>&gt;</w:t>
      </w:r>
      <w:r>
        <w:rPr>
          <w:color w:val="363534"/>
        </w:rPr>
        <w:t xml:space="preserve">65% reduction across most areas of bait deployment (for both BRP111 and BRP097) </w:t>
      </w:r>
      <w:r>
        <w:rPr>
          <w:lang w:eastAsia="en-AU"/>
        </w:rPr>
        <w:t>(</w:t>
      </w:r>
      <w:r w:rsidR="00292F3D">
        <w:rPr>
          <w:lang w:eastAsia="en-AU"/>
        </w:rPr>
        <w:t>Figure </w:t>
      </w:r>
      <w:r w:rsidR="00E56C4A">
        <w:rPr>
          <w:lang w:eastAsia="en-AU"/>
        </w:rPr>
        <w:t>4</w:t>
      </w:r>
      <w:r w:rsidR="003259A0">
        <w:rPr>
          <w:lang w:eastAsia="en-AU"/>
        </w:rPr>
        <w:t>2</w:t>
      </w:r>
      <w:r>
        <w:rPr>
          <w:lang w:eastAsia="en-AU"/>
        </w:rPr>
        <w:t>).</w:t>
      </w:r>
      <w:r w:rsidR="001E7317">
        <w:rPr>
          <w:lang w:eastAsia="en-AU"/>
        </w:rPr>
        <w:br w:type="page"/>
      </w:r>
    </w:p>
    <w:p w14:paraId="5C875244" w14:textId="5651CE54" w:rsidR="00550CC5" w:rsidRDefault="00B4090C" w:rsidP="00C27AF2">
      <w:pPr>
        <w:pStyle w:val="Caption-Figure"/>
      </w:pPr>
      <w:r>
        <w:rPr>
          <w:b w:val="0"/>
          <w:bCs w:val="0"/>
        </w:rPr>
        <w:lastRenderedPageBreak/>
        <w:drawing>
          <wp:anchor distT="0" distB="0" distL="114300" distR="114300" simplePos="0" relativeHeight="251805184" behindDoc="0" locked="0" layoutInCell="1" allowOverlap="1" wp14:anchorId="0C6D96E2" wp14:editId="33C353B1">
            <wp:simplePos x="0" y="0"/>
            <wp:positionH relativeFrom="page">
              <wp:posOffset>542925</wp:posOffset>
            </wp:positionH>
            <wp:positionV relativeFrom="page">
              <wp:posOffset>5610225</wp:posOffset>
            </wp:positionV>
            <wp:extent cx="3171190" cy="3171190"/>
            <wp:effectExtent l="0" t="0" r="0" b="0"/>
            <wp:wrapTopAndBottom/>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4" cstate="email">
                      <a:extLst>
                        <a:ext uri="{28A0092B-C50C-407E-A947-70E740481C1C}">
                          <a14:useLocalDpi xmlns:a14="http://schemas.microsoft.com/office/drawing/2010/main"/>
                        </a:ext>
                      </a:extLst>
                    </a:blip>
                    <a:stretch>
                      <a:fillRect/>
                    </a:stretch>
                  </pic:blipFill>
                  <pic:spPr bwMode="auto">
                    <a:xfrm>
                      <a:off x="0" y="0"/>
                      <a:ext cx="3171190" cy="31711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50CC5">
        <w:drawing>
          <wp:inline distT="0" distB="0" distL="0" distR="0" wp14:anchorId="2D02BDE2" wp14:editId="7E10E685">
            <wp:extent cx="3171848" cy="3171848"/>
            <wp:effectExtent l="0" t="0" r="9525" b="9525"/>
            <wp:docPr id="1312" name="Picture 1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5" cstate="email">
                      <a:extLst>
                        <a:ext uri="{28A0092B-C50C-407E-A947-70E740481C1C}">
                          <a14:useLocalDpi xmlns:a14="http://schemas.microsoft.com/office/drawing/2010/main"/>
                        </a:ext>
                      </a:extLst>
                    </a:blip>
                    <a:stretch>
                      <a:fillRect/>
                    </a:stretch>
                  </pic:blipFill>
                  <pic:spPr bwMode="auto">
                    <a:xfrm>
                      <a:off x="0" y="0"/>
                      <a:ext cx="3171848" cy="3171848"/>
                    </a:xfrm>
                    <a:prstGeom prst="rect">
                      <a:avLst/>
                    </a:prstGeom>
                    <a:noFill/>
                    <a:ln>
                      <a:noFill/>
                    </a:ln>
                  </pic:spPr>
                </pic:pic>
              </a:graphicData>
            </a:graphic>
          </wp:inline>
        </w:drawing>
      </w:r>
      <w:bookmarkStart w:id="135" w:name="_Toc24619356"/>
      <w:r w:rsidR="000D5458" w:rsidRPr="00E64A91">
        <w:t xml:space="preserve">Figure </w:t>
      </w:r>
      <w:r w:rsidR="002346CF">
        <w:t>41</w:t>
      </w:r>
      <w:r w:rsidR="002D7E3D">
        <w:t>.</w:t>
      </w:r>
      <w:r w:rsidR="00550CC5" w:rsidRPr="000D5458">
        <w:t xml:space="preserve"> </w:t>
      </w:r>
      <w:bookmarkStart w:id="136" w:name="_Hlk16154542"/>
      <w:r w:rsidR="00B50E00">
        <w:t>The m</w:t>
      </w:r>
      <w:r w:rsidR="00B50E00" w:rsidRPr="000D5458">
        <w:t xml:space="preserve">odelled fox densities </w:t>
      </w:r>
      <w:r w:rsidR="00B50E00">
        <w:t>under the alternative scenario 2—</w:t>
      </w:r>
      <w:r w:rsidR="00B50E00" w:rsidRPr="000D5458">
        <w:t>baited (green) and unbaited (</w:t>
      </w:r>
      <w:r w:rsidR="00B50E00">
        <w:t>pale red)</w:t>
      </w:r>
      <w:r w:rsidR="00B50E00" w:rsidRPr="000D5458">
        <w:t>.</w:t>
      </w:r>
      <w:r w:rsidR="006D4D2F">
        <w:t xml:space="preserve"> </w:t>
      </w:r>
      <w:bookmarkEnd w:id="135"/>
      <w:r w:rsidR="00F923F6" w:rsidRPr="00DA4AE2">
        <w:t>F</w:t>
      </w:r>
      <w:r w:rsidR="00550CC5" w:rsidRPr="00DA4AE2">
        <w:t>ortnightly baiting commenced in model year 11 as per project spatial description</w:t>
      </w:r>
      <w:r w:rsidR="002C59FA">
        <w:t>;</w:t>
      </w:r>
      <w:r w:rsidR="006F6371">
        <w:t xml:space="preserve"> it finished in year</w:t>
      </w:r>
      <w:r w:rsidR="003A31B1">
        <w:t xml:space="preserve"> 16</w:t>
      </w:r>
      <w:r w:rsidR="00550CC5" w:rsidRPr="00DA4AE2">
        <w:t xml:space="preserve">. Annual population peaks show the effect of each </w:t>
      </w:r>
      <w:r w:rsidR="00A72457" w:rsidRPr="00DA4AE2">
        <w:t>year’s</w:t>
      </w:r>
      <w:r w:rsidR="00550CC5" w:rsidRPr="00DA4AE2">
        <w:t xml:space="preserve"> cub cohort entering the population. </w:t>
      </w:r>
      <w:r w:rsidR="005F08D2">
        <w:t xml:space="preserve">The purple line shows the percentage difference between the </w:t>
      </w:r>
      <w:r w:rsidR="00842EC7" w:rsidRPr="00842EC7">
        <w:t>fox densities with and without baiting</w:t>
      </w:r>
      <w:r w:rsidR="005F08D2">
        <w:t xml:space="preserve"> within the AoCI.</w:t>
      </w:r>
      <w:r w:rsidR="00E15A68">
        <w:t xml:space="preserve"> </w:t>
      </w:r>
      <w:r w:rsidR="009B20C7">
        <w:t>The d</w:t>
      </w:r>
      <w:r w:rsidR="009B20C7" w:rsidRPr="0043239F">
        <w:t>ot</w:t>
      </w:r>
      <w:r w:rsidR="009B20C7">
        <w:t xml:space="preserve"> indicates the point in time </w:t>
      </w:r>
      <w:r w:rsidR="00E8241A">
        <w:t>when model outcomes</w:t>
      </w:r>
      <w:r w:rsidR="009B20C7">
        <w:t xml:space="preserve"> </w:t>
      </w:r>
      <w:r w:rsidR="002C59FA">
        <w:t>we</w:t>
      </w:r>
      <w:r w:rsidR="009B20C7">
        <w:t xml:space="preserve">re reported. </w:t>
      </w:r>
      <w:r w:rsidR="00952102">
        <w:t>Colour-shaded</w:t>
      </w:r>
      <w:r w:rsidR="00550CC5" w:rsidRPr="00DA4AE2">
        <w:t xml:space="preserve"> areas are modelled minimum and maximum values across all iterations.</w:t>
      </w:r>
      <w:bookmarkEnd w:id="136"/>
    </w:p>
    <w:p w14:paraId="4E6BD18B" w14:textId="4FDFC33D" w:rsidR="00550CC5" w:rsidRDefault="00BB3578" w:rsidP="002C59FA">
      <w:pPr>
        <w:pStyle w:val="Caption-Figure"/>
      </w:pPr>
      <w:bookmarkStart w:id="137" w:name="_Toc24619357"/>
      <w:r w:rsidRPr="00E64A91">
        <w:t xml:space="preserve">Figure </w:t>
      </w:r>
      <w:r w:rsidR="002346CF">
        <w:t>42</w:t>
      </w:r>
      <w:r>
        <w:t>.</w:t>
      </w:r>
      <w:r w:rsidRPr="000D5458">
        <w:t xml:space="preserve"> </w:t>
      </w:r>
      <w:r>
        <w:t>The s</w:t>
      </w:r>
      <w:r w:rsidRPr="000D5458">
        <w:t xml:space="preserve">patial reduction in modelled fox densities for </w:t>
      </w:r>
      <w:r>
        <w:t>scenario 2 for Little Desert National Park</w:t>
      </w:r>
      <w:bookmarkEnd w:id="137"/>
      <w:r w:rsidR="00B36361">
        <w:t xml:space="preserve">. </w:t>
      </w:r>
      <w:r w:rsidR="009B20C7" w:rsidRPr="00395A67">
        <w:t>The dot</w:t>
      </w:r>
      <w:r w:rsidR="009B20C7">
        <w:t xml:space="preserve"> in Figure 41 indicates the point in time </w:t>
      </w:r>
      <w:r w:rsidR="00E8241A">
        <w:t>when model outcomes</w:t>
      </w:r>
      <w:r w:rsidR="001C5D40">
        <w:t>, shown here,</w:t>
      </w:r>
      <w:r w:rsidR="009B20C7">
        <w:t xml:space="preserve"> </w:t>
      </w:r>
      <w:r w:rsidR="002C59FA">
        <w:t>we</w:t>
      </w:r>
      <w:r w:rsidR="009B20C7">
        <w:t>re reported.</w:t>
      </w:r>
      <w:r w:rsidR="002F303A">
        <w:br w:type="column"/>
      </w:r>
      <w:r w:rsidR="00550CC5" w:rsidRPr="00550CC5">
        <w:t>Results summary</w:t>
      </w:r>
    </w:p>
    <w:p w14:paraId="1952AF58" w14:textId="0CA73628" w:rsidR="00550CC5" w:rsidRPr="007F0838" w:rsidRDefault="00550CC5" w:rsidP="00550CC5">
      <w:pPr>
        <w:pStyle w:val="BodyText"/>
      </w:pPr>
      <w:r w:rsidRPr="007F0838">
        <w:t xml:space="preserve">Despite the model indicating the project could achieve a relatively large overall reduction in </w:t>
      </w:r>
      <w:r w:rsidR="00FA1C40">
        <w:t xml:space="preserve">fox </w:t>
      </w:r>
      <w:r w:rsidRPr="007F0838">
        <w:t xml:space="preserve">density, the areas of high reduction were limited to high bait density areas in the </w:t>
      </w:r>
      <w:r w:rsidR="00A95EF0">
        <w:t>e</w:t>
      </w:r>
      <w:r w:rsidRPr="007F0838">
        <w:t>astern block.</w:t>
      </w:r>
      <w:r w:rsidR="00C71985">
        <w:t xml:space="preserve"> </w:t>
      </w:r>
      <w:r w:rsidRPr="007F0838">
        <w:t xml:space="preserve">This </w:t>
      </w:r>
      <w:r w:rsidR="00B8730C" w:rsidRPr="007F0838">
        <w:t>d</w:t>
      </w:r>
      <w:r w:rsidR="00B8730C">
        <w:t>id</w:t>
      </w:r>
      <w:r w:rsidR="00B8730C" w:rsidRPr="007F0838">
        <w:t xml:space="preserve"> </w:t>
      </w:r>
      <w:r w:rsidRPr="007F0838">
        <w:t>however indicate a relatively high fox reduction across the reserve.</w:t>
      </w:r>
      <w:r w:rsidR="00C71985">
        <w:t xml:space="preserve"> </w:t>
      </w:r>
      <w:r w:rsidRPr="007F0838">
        <w:t xml:space="preserve">The </w:t>
      </w:r>
      <w:r w:rsidR="004A4509">
        <w:t>alternative</w:t>
      </w:r>
      <w:r w:rsidRPr="007F0838">
        <w:t xml:space="preserve"> scenario increased fox density reduction by a further </w:t>
      </w:r>
      <w:r w:rsidR="00AE1FD0">
        <w:t>2</w:t>
      </w:r>
      <w:r w:rsidRPr="007F0838">
        <w:t>%, and areas of high fox density reductions were extended towards the edges and into adjacent baiting areas.</w:t>
      </w:r>
      <w:r w:rsidR="00284611">
        <w:t xml:space="preserve"> </w:t>
      </w:r>
      <w:r w:rsidRPr="007F0838">
        <w:t xml:space="preserve">The second alternative scenario increased fox density reduction by </w:t>
      </w:r>
      <w:r w:rsidR="00AE1FD0">
        <w:t>17</w:t>
      </w:r>
      <w:r w:rsidRPr="007F0838">
        <w:t xml:space="preserve">% </w:t>
      </w:r>
      <w:r w:rsidR="00284611">
        <w:t>from</w:t>
      </w:r>
      <w:r w:rsidR="00284611" w:rsidRPr="007F0838">
        <w:t xml:space="preserve"> </w:t>
      </w:r>
      <w:r w:rsidRPr="007F0838">
        <w:t>the original scenario</w:t>
      </w:r>
      <w:r w:rsidR="00FA1C40">
        <w:t xml:space="preserve"> (Table 10)</w:t>
      </w:r>
      <w:r w:rsidRPr="007F0838">
        <w:t>, with large areas of high fox density reductions</w:t>
      </w:r>
      <w:r w:rsidR="00DA4AE2">
        <w:t xml:space="preserve"> (</w:t>
      </w:r>
      <w:r w:rsidR="00FA1C40">
        <w:t xml:space="preserve">Figure </w:t>
      </w:r>
      <w:r w:rsidR="005E5F58">
        <w:t>42</w:t>
      </w:r>
      <w:r w:rsidR="00DA4AE2">
        <w:t>)</w:t>
      </w:r>
      <w:r w:rsidRPr="007F0838">
        <w:t>.</w:t>
      </w:r>
      <w:r w:rsidR="00C71985">
        <w:t xml:space="preserve"> </w:t>
      </w:r>
      <w:r w:rsidRPr="007F0838">
        <w:t xml:space="preserve">The interesting result from the </w:t>
      </w:r>
      <w:r w:rsidR="0096044F">
        <w:t xml:space="preserve">second </w:t>
      </w:r>
      <w:r w:rsidRPr="007F0838">
        <w:t xml:space="preserve">alternative scenario </w:t>
      </w:r>
      <w:r w:rsidR="00B8730C">
        <w:t>wa</w:t>
      </w:r>
      <w:r w:rsidR="00B8730C" w:rsidRPr="007F0838">
        <w:t xml:space="preserve">s </w:t>
      </w:r>
      <w:r w:rsidRPr="007F0838">
        <w:t>the apparent benefit of landscape</w:t>
      </w:r>
      <w:r w:rsidR="00A95EF0">
        <w:t>-</w:t>
      </w:r>
      <w:r w:rsidRPr="007F0838">
        <w:t>scale continuous baiting.</w:t>
      </w:r>
      <w:r w:rsidR="00C71985">
        <w:t xml:space="preserve"> </w:t>
      </w:r>
      <w:r w:rsidRPr="007F0838">
        <w:t xml:space="preserve">This </w:t>
      </w:r>
      <w:r w:rsidR="00B8730C">
        <w:t>wa</w:t>
      </w:r>
      <w:r w:rsidRPr="007F0838">
        <w:t xml:space="preserve">s apparent in the </w:t>
      </w:r>
      <w:r w:rsidR="00A95EF0">
        <w:t>e</w:t>
      </w:r>
      <w:r w:rsidRPr="007F0838">
        <w:t>astern block</w:t>
      </w:r>
      <w:r w:rsidR="00A95EF0">
        <w:t>,</w:t>
      </w:r>
      <w:r w:rsidRPr="007F0838">
        <w:t xml:space="preserve"> where in all scenarios </w:t>
      </w:r>
      <w:r w:rsidR="005E5F58">
        <w:t>baiting was</w:t>
      </w:r>
      <w:r w:rsidRPr="007F0838">
        <w:t xml:space="preserve"> fortnightly</w:t>
      </w:r>
      <w:r w:rsidR="00A95EF0">
        <w:t>. However,</w:t>
      </w:r>
      <w:r w:rsidRPr="007F0838">
        <w:t xml:space="preserve"> only when there </w:t>
      </w:r>
      <w:r w:rsidR="00B8730C">
        <w:t>wa</w:t>
      </w:r>
      <w:r w:rsidR="00B8730C" w:rsidRPr="007F0838">
        <w:t xml:space="preserve">s </w:t>
      </w:r>
      <w:r w:rsidRPr="007F0838">
        <w:t xml:space="preserve">continuous additional baiting across the program were reductions in fox densities </w:t>
      </w:r>
      <w:r w:rsidR="00A95EF0">
        <w:t xml:space="preserve">of </w:t>
      </w:r>
      <w:r w:rsidR="003259A0">
        <w:t>&gt;6</w:t>
      </w:r>
      <w:r w:rsidRPr="007F0838">
        <w:t>5% observed across the block.</w:t>
      </w:r>
      <w:r w:rsidR="00C71985">
        <w:t xml:space="preserve"> </w:t>
      </w:r>
      <w:r w:rsidRPr="007F0838">
        <w:t>These reductions appear</w:t>
      </w:r>
      <w:r w:rsidR="00B8730C">
        <w:t>ed</w:t>
      </w:r>
      <w:r w:rsidRPr="007F0838">
        <w:t xml:space="preserve"> to be on a gradual decline the further they </w:t>
      </w:r>
      <w:r w:rsidR="00B8730C">
        <w:t>we</w:t>
      </w:r>
      <w:r w:rsidR="00B8730C" w:rsidRPr="007F0838">
        <w:t xml:space="preserve">re </w:t>
      </w:r>
      <w:r w:rsidRPr="007F0838">
        <w:t>away from the higher bait densities in the centre of the program.</w:t>
      </w:r>
    </w:p>
    <w:p w14:paraId="141D8163" w14:textId="6DE73A3A" w:rsidR="00550CC5" w:rsidRDefault="00550CC5" w:rsidP="00550CC5">
      <w:pPr>
        <w:pStyle w:val="BodyText"/>
      </w:pPr>
      <w:r w:rsidRPr="007F0838">
        <w:t xml:space="preserve">The additional reductions achieved by the </w:t>
      </w:r>
      <w:r w:rsidR="004A4509">
        <w:t>alternative</w:t>
      </w:r>
      <w:r w:rsidRPr="007F0838">
        <w:t xml:space="preserve"> scenario </w:t>
      </w:r>
      <w:r w:rsidR="006C74B0">
        <w:t>would come with</w:t>
      </w:r>
      <w:r w:rsidR="006C74B0" w:rsidRPr="00C66F3E">
        <w:t xml:space="preserve"> </w:t>
      </w:r>
      <w:r w:rsidR="006C74B0">
        <w:t xml:space="preserve">the </w:t>
      </w:r>
      <w:r w:rsidR="006C74B0" w:rsidRPr="00C66F3E">
        <w:t>additional costs</w:t>
      </w:r>
      <w:r w:rsidR="006C74B0">
        <w:t xml:space="preserve"> associated</w:t>
      </w:r>
      <w:r w:rsidR="006C74B0" w:rsidRPr="00C66F3E">
        <w:t xml:space="preserve"> with an</w:t>
      </w:r>
      <w:r w:rsidRPr="007F0838">
        <w:t xml:space="preserve"> extra 14 bait runs </w:t>
      </w:r>
      <w:r w:rsidR="00B8730C">
        <w:t xml:space="preserve">per year </w:t>
      </w:r>
      <w:r w:rsidRPr="007F0838">
        <w:t xml:space="preserve">throughout the year </w:t>
      </w:r>
      <w:r w:rsidR="003259A0">
        <w:t>[</w:t>
      </w:r>
      <w:r w:rsidRPr="007F0838">
        <w:t xml:space="preserve">12 runs </w:t>
      </w:r>
      <w:r w:rsidR="00B8730C">
        <w:t xml:space="preserve">per year </w:t>
      </w:r>
      <w:r w:rsidRPr="007F0838">
        <w:t xml:space="preserve">currently vs 26 runs </w:t>
      </w:r>
      <w:r w:rsidR="00A95EF0">
        <w:t xml:space="preserve">per </w:t>
      </w:r>
      <w:r w:rsidRPr="007F0838">
        <w:t>year</w:t>
      </w:r>
      <w:r w:rsidR="003259A0">
        <w:t xml:space="preserve"> (</w:t>
      </w:r>
      <w:r w:rsidR="003259A0" w:rsidRPr="007F0838">
        <w:t>fortnightly</w:t>
      </w:r>
      <w:r w:rsidRPr="007F0838">
        <w:t>)</w:t>
      </w:r>
      <w:r w:rsidR="003259A0">
        <w:t>]</w:t>
      </w:r>
      <w:r w:rsidRPr="007F0838">
        <w:t xml:space="preserve"> for the </w:t>
      </w:r>
      <w:r w:rsidR="00A95EF0">
        <w:t>c</w:t>
      </w:r>
      <w:r w:rsidRPr="007F0838">
        <w:t xml:space="preserve">entral block, </w:t>
      </w:r>
      <w:r w:rsidR="00A95EF0">
        <w:t xml:space="preserve">and </w:t>
      </w:r>
      <w:r w:rsidRPr="007F0838">
        <w:t>an extra 22 runs for the Cooack Intensify section.</w:t>
      </w:r>
    </w:p>
    <w:p w14:paraId="54B7F297" w14:textId="6D961768" w:rsidR="00550CC5" w:rsidRPr="000D46FF" w:rsidRDefault="00550CC5" w:rsidP="000D46FF">
      <w:pPr>
        <w:pStyle w:val="Caption-Table"/>
      </w:pPr>
      <w:bookmarkStart w:id="138" w:name="_Toc24619389"/>
      <w:r w:rsidRPr="000D46FF">
        <w:t xml:space="preserve">Table </w:t>
      </w:r>
      <w:r w:rsidR="001A7D89">
        <w:t>10</w:t>
      </w:r>
      <w:r w:rsidR="002D7E3D" w:rsidRPr="000D46FF">
        <w:t>.</w:t>
      </w:r>
      <w:r w:rsidRPr="000D46FF">
        <w:t xml:space="preserve"> </w:t>
      </w:r>
      <w:r w:rsidR="009F039A">
        <w:t>The m</w:t>
      </w:r>
      <w:r w:rsidR="00D84E1B" w:rsidRPr="000D46FF">
        <w:t xml:space="preserve">ean and percentage reduction in modelled fox densities for all </w:t>
      </w:r>
      <w:r w:rsidR="009F039A">
        <w:t>Little Desert N</w:t>
      </w:r>
      <w:r w:rsidR="00292F3D">
        <w:t xml:space="preserve">ational </w:t>
      </w:r>
      <w:r w:rsidR="009F039A">
        <w:t>P</w:t>
      </w:r>
      <w:r w:rsidR="00292F3D">
        <w:t>ark</w:t>
      </w:r>
      <w:r w:rsidR="009F039A" w:rsidRPr="000D46FF">
        <w:t xml:space="preserve"> </w:t>
      </w:r>
      <w:r w:rsidR="00D84E1B" w:rsidRPr="000D46FF">
        <w:t>management scenarios.</w:t>
      </w:r>
      <w:bookmarkEnd w:id="138"/>
    </w:p>
    <w:tbl>
      <w:tblPr>
        <w:tblStyle w:val="TableGrid10"/>
        <w:tblW w:w="5000" w:type="pct"/>
        <w:tblLayout w:type="fixed"/>
        <w:tblLook w:val="04A0" w:firstRow="1" w:lastRow="0" w:firstColumn="1" w:lastColumn="0" w:noHBand="0" w:noVBand="1"/>
      </w:tblPr>
      <w:tblGrid>
        <w:gridCol w:w="1730"/>
        <w:gridCol w:w="1923"/>
        <w:gridCol w:w="1344"/>
        <w:gridCol w:w="20"/>
      </w:tblGrid>
      <w:tr w:rsidR="009004B2" w14:paraId="655F3BAE" w14:textId="77777777" w:rsidTr="00447D92">
        <w:trPr>
          <w:cnfStyle w:val="100000000000" w:firstRow="1" w:lastRow="0" w:firstColumn="0" w:lastColumn="0" w:oddVBand="0" w:evenVBand="0" w:oddHBand="0" w:evenHBand="0" w:firstRowFirstColumn="0" w:firstRowLastColumn="0" w:lastRowFirstColumn="0" w:lastRowLastColumn="0"/>
          <w:cantSplit/>
          <w:trHeight w:hRule="exact" w:val="864"/>
        </w:trPr>
        <w:tc>
          <w:tcPr>
            <w:cnfStyle w:val="000000000100" w:firstRow="0" w:lastRow="0" w:firstColumn="0" w:lastColumn="0" w:oddVBand="0" w:evenVBand="0" w:oddHBand="0" w:evenHBand="0" w:firstRowFirstColumn="1" w:firstRowLastColumn="0" w:lastRowFirstColumn="0" w:lastRowLastColumn="0"/>
            <w:tcW w:w="1272" w:type="pct"/>
            <w:tcBorders>
              <w:top w:val="single" w:sz="8" w:space="0" w:color="CDDC29" w:themeColor="text2"/>
              <w:left w:val="nil"/>
              <w:bottom w:val="single" w:sz="8" w:space="0" w:color="CDDC29" w:themeColor="text2"/>
              <w:right w:val="nil"/>
            </w:tcBorders>
            <w:vAlign w:val="top"/>
            <w:hideMark/>
          </w:tcPr>
          <w:p w14:paraId="2FE27D33" w14:textId="5AB1BF4D" w:rsidR="00B8730C" w:rsidRDefault="00B8730C" w:rsidP="00447D92">
            <w:pPr>
              <w:pStyle w:val="BodyText"/>
              <w:spacing w:before="0" w:beforeAutospacing="0" w:afterAutospacing="0"/>
              <w:contextualSpacing/>
              <w:jc w:val="center"/>
              <w:rPr>
                <w:szCs w:val="20"/>
                <w:lang w:eastAsia="en-AU"/>
              </w:rPr>
            </w:pPr>
            <w:r>
              <w:rPr>
                <w:szCs w:val="20"/>
                <w:lang w:eastAsia="en-AU"/>
              </w:rPr>
              <w:t>Baiting program</w:t>
            </w:r>
          </w:p>
        </w:tc>
        <w:tc>
          <w:tcPr>
            <w:tcW w:w="1413" w:type="pct"/>
            <w:tcBorders>
              <w:top w:val="single" w:sz="8" w:space="0" w:color="CDDC29" w:themeColor="text2"/>
              <w:left w:val="nil"/>
              <w:bottom w:val="single" w:sz="8" w:space="0" w:color="CDDC29" w:themeColor="text2"/>
              <w:right w:val="nil"/>
            </w:tcBorders>
            <w:hideMark/>
          </w:tcPr>
          <w:p w14:paraId="1EE9C80C" w14:textId="7004CD1A" w:rsidR="00B8730C" w:rsidRDefault="00B8730C" w:rsidP="00B8730C">
            <w:pPr>
              <w:pStyle w:val="BodyText"/>
              <w:spacing w:beforeAutospacing="0" w:afterAutospacing="0"/>
              <w:contextualSpacing/>
              <w:jc w:val="center"/>
              <w:cnfStyle w:val="100000000000" w:firstRow="1" w:lastRow="0" w:firstColumn="0" w:lastColumn="0" w:oddVBand="0" w:evenVBand="0" w:oddHBand="0" w:evenHBand="0" w:firstRowFirstColumn="0" w:firstRowLastColumn="0" w:lastRowFirstColumn="0" w:lastRowLastColumn="0"/>
              <w:rPr>
                <w:szCs w:val="20"/>
                <w:lang w:eastAsia="en-AU"/>
              </w:rPr>
            </w:pPr>
            <w:r>
              <w:rPr>
                <w:szCs w:val="20"/>
                <w:lang w:eastAsia="en-AU"/>
              </w:rPr>
              <w:t>Baiting strategy</w:t>
            </w:r>
          </w:p>
        </w:tc>
        <w:tc>
          <w:tcPr>
            <w:tcW w:w="989" w:type="pct"/>
            <w:tcBorders>
              <w:top w:val="single" w:sz="8" w:space="0" w:color="CDDC29" w:themeColor="text2"/>
              <w:left w:val="nil"/>
              <w:bottom w:val="single" w:sz="8" w:space="0" w:color="CDDC29" w:themeColor="text2"/>
              <w:right w:val="nil"/>
            </w:tcBorders>
            <w:hideMark/>
          </w:tcPr>
          <w:p w14:paraId="09AC48E2" w14:textId="7417AE70" w:rsidR="00B8730C" w:rsidRDefault="00B8730C" w:rsidP="00B8730C">
            <w:pPr>
              <w:pStyle w:val="BodyText"/>
              <w:spacing w:beforeAutospacing="0" w:afterAutospacing="0"/>
              <w:contextualSpacing/>
              <w:jc w:val="center"/>
              <w:cnfStyle w:val="100000000000" w:firstRow="1" w:lastRow="0" w:firstColumn="0" w:lastColumn="0" w:oddVBand="0" w:evenVBand="0" w:oddHBand="0" w:evenHBand="0" w:firstRowFirstColumn="0" w:firstRowLastColumn="0" w:lastRowFirstColumn="0" w:lastRowLastColumn="0"/>
              <w:rPr>
                <w:szCs w:val="20"/>
                <w:lang w:eastAsia="en-AU"/>
              </w:rPr>
            </w:pPr>
            <w:r>
              <w:rPr>
                <w:szCs w:val="20"/>
                <w:lang w:eastAsia="en-AU"/>
              </w:rPr>
              <w:t>Foxes per km</w:t>
            </w:r>
            <w:r>
              <w:rPr>
                <w:szCs w:val="20"/>
                <w:vertAlign w:val="superscript"/>
                <w:lang w:eastAsia="en-AU"/>
              </w:rPr>
              <w:t>2</w:t>
            </w:r>
            <w:r>
              <w:rPr>
                <w:szCs w:val="20"/>
                <w:lang w:eastAsia="en-AU"/>
              </w:rPr>
              <w:t>: mean (min–max)</w:t>
            </w:r>
          </w:p>
        </w:tc>
        <w:tc>
          <w:tcPr>
            <w:tcW w:w="0" w:type="pct"/>
            <w:tcBorders>
              <w:top w:val="single" w:sz="8" w:space="0" w:color="CDDC29" w:themeColor="text2"/>
              <w:left w:val="nil"/>
              <w:bottom w:val="single" w:sz="8" w:space="0" w:color="CDDC29" w:themeColor="text2"/>
              <w:right w:val="nil"/>
            </w:tcBorders>
            <w:hideMark/>
          </w:tcPr>
          <w:p w14:paraId="3174B562" w14:textId="4B8BE44A" w:rsidR="00B8730C" w:rsidRDefault="00B8730C" w:rsidP="00B8730C">
            <w:pPr>
              <w:pStyle w:val="BodyText"/>
              <w:spacing w:beforeAutospacing="0" w:afterAutospacing="0"/>
              <w:contextualSpacing/>
              <w:jc w:val="center"/>
              <w:cnfStyle w:val="100000000000" w:firstRow="1" w:lastRow="0" w:firstColumn="0" w:lastColumn="0" w:oddVBand="0" w:evenVBand="0" w:oddHBand="0" w:evenHBand="0" w:firstRowFirstColumn="0" w:firstRowLastColumn="0" w:lastRowFirstColumn="0" w:lastRowLastColumn="0"/>
              <w:rPr>
                <w:szCs w:val="20"/>
                <w:lang w:eastAsia="en-AU"/>
              </w:rPr>
            </w:pPr>
            <w:r>
              <w:rPr>
                <w:szCs w:val="20"/>
                <w:lang w:eastAsia="en-AU"/>
              </w:rPr>
              <w:t>Percentage reduction</w:t>
            </w:r>
          </w:p>
        </w:tc>
      </w:tr>
      <w:tr w:rsidR="009004B2" w14:paraId="445B5F0D" w14:textId="77777777" w:rsidTr="00447D92">
        <w:trPr>
          <w:cantSplit/>
          <w:trHeight w:val="1052"/>
        </w:trPr>
        <w:tc>
          <w:tcPr>
            <w:tcW w:w="1272" w:type="pct"/>
            <w:tcBorders>
              <w:top w:val="single" w:sz="8" w:space="0" w:color="CDDC29" w:themeColor="text2"/>
              <w:left w:val="nil"/>
              <w:bottom w:val="single" w:sz="8" w:space="0" w:color="CDDC29" w:themeColor="text2"/>
              <w:right w:val="nil"/>
            </w:tcBorders>
            <w:hideMark/>
          </w:tcPr>
          <w:p w14:paraId="11815C34" w14:textId="77777777" w:rsidR="00B8730C" w:rsidRDefault="00B8730C" w:rsidP="00447D92">
            <w:pPr>
              <w:pStyle w:val="BodyText"/>
              <w:spacing w:before="0"/>
              <w:contextualSpacing/>
              <w:jc w:val="center"/>
              <w:rPr>
                <w:lang w:eastAsia="en-AU"/>
              </w:rPr>
            </w:pPr>
            <w:r>
              <w:rPr>
                <w:lang w:eastAsia="en-AU"/>
              </w:rPr>
              <w:t>Original program</w:t>
            </w:r>
          </w:p>
        </w:tc>
        <w:tc>
          <w:tcPr>
            <w:tcW w:w="1413" w:type="pct"/>
            <w:tcBorders>
              <w:top w:val="single" w:sz="8" w:space="0" w:color="CDDC29" w:themeColor="text2"/>
              <w:left w:val="nil"/>
              <w:bottom w:val="single" w:sz="8" w:space="0" w:color="CDDC29" w:themeColor="text2"/>
              <w:right w:val="nil"/>
            </w:tcBorders>
            <w:hideMark/>
          </w:tcPr>
          <w:p w14:paraId="2ABAF023" w14:textId="1A0F6F27" w:rsidR="00B8730C" w:rsidRDefault="00B8730C" w:rsidP="00B8730C">
            <w:pPr>
              <w:pStyle w:val="BodyText"/>
              <w:contextualSpacing/>
              <w:jc w:val="center"/>
              <w:rPr>
                <w:lang w:eastAsia="en-AU"/>
              </w:rPr>
            </w:pPr>
            <w:r w:rsidRPr="009B20C7">
              <w:rPr>
                <w:sz w:val="20"/>
                <w:lang w:eastAsia="en-AU"/>
              </w:rPr>
              <w:t>Various temporal scale network baiting</w:t>
            </w:r>
          </w:p>
        </w:tc>
        <w:tc>
          <w:tcPr>
            <w:tcW w:w="989" w:type="pct"/>
            <w:tcBorders>
              <w:top w:val="single" w:sz="8" w:space="0" w:color="CDDC29" w:themeColor="text2"/>
              <w:left w:val="nil"/>
              <w:bottom w:val="single" w:sz="8" w:space="0" w:color="CDDC29" w:themeColor="text2"/>
              <w:right w:val="nil"/>
            </w:tcBorders>
            <w:hideMark/>
          </w:tcPr>
          <w:p w14:paraId="609B3FDC" w14:textId="528D2FAF" w:rsidR="00B8730C" w:rsidRDefault="00B8730C" w:rsidP="00B8730C">
            <w:pPr>
              <w:pStyle w:val="BodyText"/>
              <w:contextualSpacing/>
              <w:jc w:val="center"/>
              <w:rPr>
                <w:lang w:eastAsia="en-AU"/>
              </w:rPr>
            </w:pPr>
            <w:r>
              <w:rPr>
                <w:lang w:eastAsia="en-AU"/>
              </w:rPr>
              <w:t>0.</w:t>
            </w:r>
            <w:r w:rsidR="00124E56">
              <w:rPr>
                <w:lang w:eastAsia="en-AU"/>
              </w:rPr>
              <w:t>82</w:t>
            </w:r>
            <w:r>
              <w:rPr>
                <w:lang w:eastAsia="en-AU"/>
              </w:rPr>
              <w:br/>
            </w:r>
            <w:r w:rsidRPr="003F67EE">
              <w:rPr>
                <w:sz w:val="20"/>
                <w:lang w:eastAsia="en-AU"/>
              </w:rPr>
              <w:t>(0.</w:t>
            </w:r>
            <w:r w:rsidR="00124E56">
              <w:rPr>
                <w:sz w:val="20"/>
                <w:lang w:eastAsia="en-AU"/>
              </w:rPr>
              <w:t>71</w:t>
            </w:r>
            <w:r w:rsidRPr="003F67EE">
              <w:rPr>
                <w:sz w:val="20"/>
                <w:lang w:eastAsia="en-AU"/>
              </w:rPr>
              <w:t>–0.</w:t>
            </w:r>
            <w:r w:rsidR="00124E56">
              <w:rPr>
                <w:sz w:val="20"/>
                <w:lang w:eastAsia="en-AU"/>
              </w:rPr>
              <w:t>94</w:t>
            </w:r>
            <w:r w:rsidRPr="003F67EE">
              <w:rPr>
                <w:sz w:val="20"/>
                <w:lang w:eastAsia="en-AU"/>
              </w:rPr>
              <w:t>)</w:t>
            </w:r>
          </w:p>
        </w:tc>
        <w:tc>
          <w:tcPr>
            <w:tcW w:w="0" w:type="pct"/>
            <w:tcBorders>
              <w:top w:val="single" w:sz="8" w:space="0" w:color="CDDC29" w:themeColor="text2"/>
              <w:left w:val="nil"/>
              <w:bottom w:val="single" w:sz="8" w:space="0" w:color="CDDC29" w:themeColor="text2"/>
              <w:right w:val="nil"/>
            </w:tcBorders>
            <w:hideMark/>
          </w:tcPr>
          <w:p w14:paraId="3EEDD043" w14:textId="77777777" w:rsidR="00B8730C" w:rsidRDefault="00B8730C" w:rsidP="00B8730C">
            <w:pPr>
              <w:pStyle w:val="BodyText"/>
              <w:contextualSpacing/>
              <w:jc w:val="center"/>
              <w:rPr>
                <w:lang w:eastAsia="en-AU"/>
              </w:rPr>
            </w:pPr>
            <w:r>
              <w:rPr>
                <w:lang w:eastAsia="en-AU"/>
              </w:rPr>
              <w:t>55%</w:t>
            </w:r>
          </w:p>
        </w:tc>
      </w:tr>
      <w:tr w:rsidR="009004B2" w14:paraId="361E7F25" w14:textId="77777777" w:rsidTr="00447D92">
        <w:trPr>
          <w:cantSplit/>
          <w:trHeight w:val="1764"/>
        </w:trPr>
        <w:tc>
          <w:tcPr>
            <w:tcW w:w="1272" w:type="pct"/>
            <w:tcBorders>
              <w:top w:val="single" w:sz="8" w:space="0" w:color="CDDC29" w:themeColor="text2"/>
              <w:left w:val="nil"/>
              <w:bottom w:val="single" w:sz="8" w:space="0" w:color="CDDC29" w:themeColor="text2"/>
              <w:right w:val="nil"/>
            </w:tcBorders>
            <w:hideMark/>
          </w:tcPr>
          <w:p w14:paraId="005A3EDB" w14:textId="77777777" w:rsidR="00B8730C" w:rsidRDefault="00B8730C" w:rsidP="00447D92">
            <w:pPr>
              <w:pStyle w:val="BodyText"/>
              <w:spacing w:before="0"/>
              <w:contextualSpacing/>
              <w:jc w:val="center"/>
              <w:rPr>
                <w:lang w:eastAsia="en-AU"/>
              </w:rPr>
            </w:pPr>
            <w:r>
              <w:rPr>
                <w:lang w:eastAsia="en-AU"/>
              </w:rPr>
              <w:t>First alternative scenario</w:t>
            </w:r>
          </w:p>
        </w:tc>
        <w:tc>
          <w:tcPr>
            <w:tcW w:w="1413" w:type="pct"/>
            <w:tcBorders>
              <w:top w:val="single" w:sz="8" w:space="0" w:color="CDDC29" w:themeColor="text2"/>
              <w:left w:val="nil"/>
              <w:bottom w:val="single" w:sz="8" w:space="0" w:color="CDDC29" w:themeColor="text2"/>
              <w:right w:val="nil"/>
            </w:tcBorders>
            <w:hideMark/>
          </w:tcPr>
          <w:p w14:paraId="212A15D4" w14:textId="77777777" w:rsidR="00B8730C" w:rsidRDefault="00B8730C" w:rsidP="00B8730C">
            <w:pPr>
              <w:pStyle w:val="BodyText"/>
              <w:contextualSpacing/>
              <w:jc w:val="center"/>
              <w:rPr>
                <w:lang w:eastAsia="en-AU"/>
              </w:rPr>
            </w:pPr>
            <w:r w:rsidRPr="009B20C7">
              <w:rPr>
                <w:sz w:val="20"/>
                <w:lang w:eastAsia="en-AU"/>
              </w:rPr>
              <w:t xml:space="preserve">Various temporal scale network baiting </w:t>
            </w:r>
            <w:r w:rsidRPr="00B82EA5">
              <w:rPr>
                <w:sz w:val="20"/>
                <w:lang w:eastAsia="en-AU"/>
              </w:rPr>
              <w:t>(adjacent baiting included)</w:t>
            </w:r>
          </w:p>
        </w:tc>
        <w:tc>
          <w:tcPr>
            <w:tcW w:w="989" w:type="pct"/>
            <w:tcBorders>
              <w:top w:val="single" w:sz="8" w:space="0" w:color="CDDC29" w:themeColor="text2"/>
              <w:left w:val="nil"/>
              <w:bottom w:val="single" w:sz="8" w:space="0" w:color="CDDC29" w:themeColor="text2"/>
              <w:right w:val="nil"/>
            </w:tcBorders>
            <w:hideMark/>
          </w:tcPr>
          <w:p w14:paraId="66941751" w14:textId="505A444B" w:rsidR="00B8730C" w:rsidRDefault="00B8730C" w:rsidP="00B8730C">
            <w:pPr>
              <w:pStyle w:val="BodyText"/>
              <w:contextualSpacing/>
              <w:jc w:val="center"/>
              <w:rPr>
                <w:lang w:eastAsia="en-AU"/>
              </w:rPr>
            </w:pPr>
            <w:r>
              <w:rPr>
                <w:lang w:eastAsia="en-AU"/>
              </w:rPr>
              <w:t>0.</w:t>
            </w:r>
            <w:r w:rsidR="00124E56">
              <w:rPr>
                <w:lang w:eastAsia="en-AU"/>
              </w:rPr>
              <w:t>78</w:t>
            </w:r>
            <w:r>
              <w:rPr>
                <w:lang w:eastAsia="en-AU"/>
              </w:rPr>
              <w:br/>
            </w:r>
            <w:r w:rsidRPr="003F67EE">
              <w:rPr>
                <w:sz w:val="20"/>
                <w:lang w:eastAsia="en-AU"/>
              </w:rPr>
              <w:t>(0.</w:t>
            </w:r>
            <w:r w:rsidR="00124E56">
              <w:rPr>
                <w:sz w:val="20"/>
                <w:lang w:eastAsia="en-AU"/>
              </w:rPr>
              <w:t>68</w:t>
            </w:r>
            <w:r w:rsidRPr="003F67EE">
              <w:rPr>
                <w:sz w:val="20"/>
                <w:lang w:eastAsia="en-AU"/>
              </w:rPr>
              <w:t>–0.</w:t>
            </w:r>
            <w:r w:rsidR="00124E56">
              <w:rPr>
                <w:sz w:val="20"/>
                <w:lang w:eastAsia="en-AU"/>
              </w:rPr>
              <w:t>92</w:t>
            </w:r>
            <w:r w:rsidRPr="003F67EE">
              <w:rPr>
                <w:sz w:val="20"/>
                <w:lang w:eastAsia="en-AU"/>
              </w:rPr>
              <w:t>)</w:t>
            </w:r>
          </w:p>
        </w:tc>
        <w:tc>
          <w:tcPr>
            <w:tcW w:w="0" w:type="pct"/>
            <w:tcBorders>
              <w:top w:val="single" w:sz="8" w:space="0" w:color="CDDC29" w:themeColor="text2"/>
              <w:left w:val="nil"/>
              <w:bottom w:val="single" w:sz="8" w:space="0" w:color="CDDC29" w:themeColor="text2"/>
              <w:right w:val="nil"/>
            </w:tcBorders>
            <w:hideMark/>
          </w:tcPr>
          <w:p w14:paraId="5A4F7A95" w14:textId="77777777" w:rsidR="00B8730C" w:rsidRDefault="00B8730C" w:rsidP="00B8730C">
            <w:pPr>
              <w:pStyle w:val="BodyText"/>
              <w:contextualSpacing/>
              <w:jc w:val="center"/>
              <w:rPr>
                <w:lang w:eastAsia="en-AU"/>
              </w:rPr>
            </w:pPr>
            <w:r>
              <w:rPr>
                <w:lang w:eastAsia="en-AU"/>
              </w:rPr>
              <w:t>59%</w:t>
            </w:r>
          </w:p>
        </w:tc>
      </w:tr>
      <w:tr w:rsidR="009004B2" w14:paraId="33C08D80" w14:textId="77777777" w:rsidTr="00447D92">
        <w:trPr>
          <w:cantSplit/>
          <w:trHeight w:hRule="exact" w:val="1272"/>
        </w:trPr>
        <w:tc>
          <w:tcPr>
            <w:tcW w:w="1272" w:type="pct"/>
            <w:tcBorders>
              <w:top w:val="single" w:sz="8" w:space="0" w:color="CDDC29" w:themeColor="text2"/>
              <w:left w:val="nil"/>
              <w:bottom w:val="single" w:sz="8" w:space="0" w:color="CDDC29" w:themeColor="text2"/>
              <w:right w:val="nil"/>
            </w:tcBorders>
          </w:tcPr>
          <w:p w14:paraId="4B008030" w14:textId="77777777" w:rsidR="00B8730C" w:rsidRDefault="00B8730C" w:rsidP="00447D92">
            <w:pPr>
              <w:pStyle w:val="BodyText"/>
              <w:spacing w:before="0"/>
              <w:contextualSpacing/>
              <w:jc w:val="center"/>
              <w:rPr>
                <w:lang w:eastAsia="en-AU"/>
              </w:rPr>
            </w:pPr>
            <w:r>
              <w:rPr>
                <w:lang w:eastAsia="en-AU"/>
              </w:rPr>
              <w:t>Second alternative scenario</w:t>
            </w:r>
          </w:p>
        </w:tc>
        <w:tc>
          <w:tcPr>
            <w:tcW w:w="1413" w:type="pct"/>
            <w:tcBorders>
              <w:top w:val="single" w:sz="8" w:space="0" w:color="CDDC29" w:themeColor="text2"/>
              <w:left w:val="nil"/>
              <w:bottom w:val="single" w:sz="8" w:space="0" w:color="CDDC29" w:themeColor="text2"/>
              <w:right w:val="nil"/>
            </w:tcBorders>
          </w:tcPr>
          <w:p w14:paraId="6D4291CB" w14:textId="77777777" w:rsidR="00B8730C" w:rsidRDefault="00B8730C" w:rsidP="00B8730C">
            <w:pPr>
              <w:pStyle w:val="BodyText"/>
              <w:contextualSpacing/>
              <w:jc w:val="center"/>
              <w:rPr>
                <w:lang w:eastAsia="en-AU"/>
              </w:rPr>
            </w:pPr>
            <w:r w:rsidRPr="009B20C7">
              <w:rPr>
                <w:sz w:val="20"/>
                <w:lang w:eastAsia="en-AU"/>
              </w:rPr>
              <w:t xml:space="preserve">Fortnightly network baiting </w:t>
            </w:r>
            <w:r w:rsidRPr="00B82EA5">
              <w:rPr>
                <w:sz w:val="20"/>
                <w:lang w:eastAsia="en-AU"/>
              </w:rPr>
              <w:t>(adjacent baiting included)</w:t>
            </w:r>
          </w:p>
        </w:tc>
        <w:tc>
          <w:tcPr>
            <w:tcW w:w="989" w:type="pct"/>
            <w:tcBorders>
              <w:top w:val="single" w:sz="8" w:space="0" w:color="CDDC29" w:themeColor="text2"/>
              <w:left w:val="nil"/>
              <w:bottom w:val="single" w:sz="8" w:space="0" w:color="CDDC29" w:themeColor="text2"/>
              <w:right w:val="nil"/>
            </w:tcBorders>
          </w:tcPr>
          <w:p w14:paraId="2DE00937" w14:textId="085CE2D5" w:rsidR="00B8730C" w:rsidRDefault="00B8730C" w:rsidP="00B8730C">
            <w:pPr>
              <w:pStyle w:val="BodyText"/>
              <w:contextualSpacing/>
              <w:jc w:val="center"/>
              <w:rPr>
                <w:lang w:eastAsia="en-AU"/>
              </w:rPr>
            </w:pPr>
            <w:r>
              <w:rPr>
                <w:lang w:eastAsia="en-AU"/>
              </w:rPr>
              <w:t>0.</w:t>
            </w:r>
            <w:r w:rsidR="00124E56">
              <w:rPr>
                <w:lang w:eastAsia="en-AU"/>
              </w:rPr>
              <w:t>54</w:t>
            </w:r>
            <w:r>
              <w:rPr>
                <w:lang w:eastAsia="en-AU"/>
              </w:rPr>
              <w:br/>
            </w:r>
            <w:r w:rsidRPr="003F67EE">
              <w:rPr>
                <w:sz w:val="20"/>
                <w:lang w:eastAsia="en-AU"/>
              </w:rPr>
              <w:t>(0.</w:t>
            </w:r>
            <w:r w:rsidR="00124E56">
              <w:rPr>
                <w:sz w:val="20"/>
                <w:lang w:eastAsia="en-AU"/>
              </w:rPr>
              <w:t>47</w:t>
            </w:r>
            <w:r w:rsidRPr="003F67EE">
              <w:rPr>
                <w:sz w:val="20"/>
                <w:lang w:eastAsia="en-AU"/>
              </w:rPr>
              <w:t>–0.</w:t>
            </w:r>
            <w:r w:rsidR="00C92223">
              <w:rPr>
                <w:sz w:val="20"/>
                <w:lang w:eastAsia="en-AU"/>
              </w:rPr>
              <w:t>62</w:t>
            </w:r>
            <w:r w:rsidRPr="003F67EE">
              <w:rPr>
                <w:sz w:val="20"/>
                <w:lang w:eastAsia="en-AU"/>
              </w:rPr>
              <w:t>)</w:t>
            </w:r>
          </w:p>
        </w:tc>
        <w:tc>
          <w:tcPr>
            <w:tcW w:w="0" w:type="pct"/>
            <w:tcBorders>
              <w:top w:val="single" w:sz="8" w:space="0" w:color="CDDC29" w:themeColor="text2"/>
              <w:left w:val="nil"/>
              <w:bottom w:val="single" w:sz="8" w:space="0" w:color="CDDC29" w:themeColor="text2"/>
              <w:right w:val="nil"/>
            </w:tcBorders>
          </w:tcPr>
          <w:p w14:paraId="06CE4F30" w14:textId="77777777" w:rsidR="00B8730C" w:rsidRDefault="00B8730C" w:rsidP="00B8730C">
            <w:pPr>
              <w:pStyle w:val="BodyText"/>
              <w:contextualSpacing/>
              <w:jc w:val="center"/>
              <w:rPr>
                <w:lang w:eastAsia="en-AU"/>
              </w:rPr>
            </w:pPr>
            <w:r>
              <w:rPr>
                <w:lang w:eastAsia="en-AU"/>
              </w:rPr>
              <w:t>76%</w:t>
            </w:r>
          </w:p>
        </w:tc>
      </w:tr>
    </w:tbl>
    <w:p w14:paraId="50A7368D" w14:textId="77777777" w:rsidR="002346CF" w:rsidRDefault="002346CF" w:rsidP="002346CF">
      <w:pPr>
        <w:pStyle w:val="Title"/>
        <w:ind w:left="1134"/>
        <w:sectPr w:rsidR="002346CF" w:rsidSect="00FA5206">
          <w:headerReference w:type="default" r:id="rId166"/>
          <w:type w:val="continuous"/>
          <w:pgSz w:w="11907" w:h="16840" w:code="9"/>
          <w:pgMar w:top="1276" w:right="737" w:bottom="1758" w:left="851" w:header="284" w:footer="567" w:gutter="0"/>
          <w:cols w:num="2" w:space="284"/>
          <w:docGrid w:linePitch="360"/>
        </w:sectPr>
      </w:pPr>
    </w:p>
    <w:p w14:paraId="14B94AFE" w14:textId="77777777" w:rsidR="002346CF" w:rsidRPr="005223D9" w:rsidRDefault="002346CF" w:rsidP="00A1120B">
      <w:pPr>
        <w:keepNext/>
        <w:keepLines/>
        <w:numPr>
          <w:ilvl w:val="1"/>
          <w:numId w:val="0"/>
        </w:numPr>
        <w:spacing w:after="100" w:line="260" w:lineRule="exact"/>
        <w:outlineLvl w:val="1"/>
        <w:rPr>
          <w:b/>
          <w:bCs/>
          <w:iCs/>
          <w:color w:val="00B2A9"/>
          <w:kern w:val="20"/>
          <w:szCs w:val="28"/>
          <w:lang w:eastAsia="en-AU"/>
        </w:rPr>
      </w:pPr>
      <w:r w:rsidRPr="005223D9">
        <w:rPr>
          <w:b/>
          <w:bCs/>
          <w:iCs/>
          <w:color w:val="00B2A9"/>
          <w:kern w:val="20"/>
          <w:szCs w:val="28"/>
          <w:lang w:eastAsia="en-AU"/>
        </w:rPr>
        <w:lastRenderedPageBreak/>
        <w:t>Fox control</w:t>
      </w:r>
      <w:r>
        <w:rPr>
          <w:b/>
          <w:bCs/>
          <w:iCs/>
          <w:color w:val="00B2A9"/>
          <w:kern w:val="20"/>
          <w:szCs w:val="28"/>
          <w:lang w:eastAsia="en-AU"/>
        </w:rPr>
        <w:t xml:space="preserve"> </w:t>
      </w:r>
      <w:r w:rsidRPr="005223D9">
        <w:rPr>
          <w:b/>
          <w:bCs/>
          <w:iCs/>
          <w:color w:val="00B2A9"/>
          <w:kern w:val="20"/>
          <w:szCs w:val="28"/>
          <w:lang w:eastAsia="en-AU"/>
        </w:rPr>
        <w:t>operation</w:t>
      </w:r>
    </w:p>
    <w:p w14:paraId="237EAC1F" w14:textId="50C1D069" w:rsidR="002346CF" w:rsidRPr="005223D9" w:rsidRDefault="002346CF" w:rsidP="002346CF">
      <w:pPr>
        <w:spacing w:after="0" w:line="240" w:lineRule="atLeast"/>
        <w:rPr>
          <w:color w:val="363534"/>
          <w:szCs w:val="20"/>
          <w:lang w:eastAsia="en-AU"/>
        </w:rPr>
      </w:pPr>
      <w:r>
        <w:t>Th</w:t>
      </w:r>
      <w:r w:rsidR="00C6558B">
        <w:t>e BRP097</w:t>
      </w:r>
      <w:r>
        <w:t xml:space="preserve"> fox control project is part of the </w:t>
      </w:r>
      <w:r w:rsidRPr="00447D92">
        <w:rPr>
          <w:i/>
          <w:iCs/>
        </w:rPr>
        <w:t xml:space="preserve">Little </w:t>
      </w:r>
      <w:r w:rsidRPr="00205CB4">
        <w:t>Desert landscape-scale enhancement initiative.</w:t>
      </w:r>
      <w:r>
        <w:t xml:space="preserve"> The operation is a dual-pulse fox baiting program undertaken across a network of private land in the central-west region of Victoria (Figure </w:t>
      </w:r>
      <w:r w:rsidR="000259D7">
        <w:t>43</w:t>
      </w:r>
      <w:r>
        <w:t xml:space="preserve">). It is intended that baits are checked fortnightly during each 10–12-week pulse (Feb–April, Sept–Nov). The program aims to </w:t>
      </w:r>
      <w:r w:rsidR="00E84298">
        <w:t>complement</w:t>
      </w:r>
      <w:r>
        <w:t xml:space="preserve"> the adjacent fox control program within Little Desert National Park.</w:t>
      </w:r>
    </w:p>
    <w:p w14:paraId="4D9DDD6E" w14:textId="5F3100E9" w:rsidR="002346CF" w:rsidRPr="005223D9" w:rsidRDefault="002346CF" w:rsidP="002346CF">
      <w:pPr>
        <w:spacing w:after="0" w:line="240" w:lineRule="atLeast"/>
        <w:rPr>
          <w:color w:val="363534"/>
          <w:szCs w:val="20"/>
          <w:lang w:eastAsia="en-AU"/>
        </w:rPr>
      </w:pPr>
    </w:p>
    <w:p w14:paraId="3C449955" w14:textId="77777777" w:rsidR="002346CF" w:rsidRPr="005223D9" w:rsidRDefault="002346CF" w:rsidP="002346CF">
      <w:pPr>
        <w:keepNext/>
        <w:keepLines/>
        <w:numPr>
          <w:ilvl w:val="1"/>
          <w:numId w:val="0"/>
        </w:numPr>
        <w:tabs>
          <w:tab w:val="left" w:pos="1418"/>
          <w:tab w:val="left" w:pos="1701"/>
          <w:tab w:val="left" w:pos="1985"/>
        </w:tabs>
        <w:spacing w:before="240" w:after="100" w:line="260" w:lineRule="exact"/>
        <w:outlineLvl w:val="1"/>
        <w:rPr>
          <w:b/>
          <w:bCs/>
          <w:iCs/>
          <w:color w:val="00B2A9"/>
          <w:kern w:val="20"/>
          <w:szCs w:val="28"/>
          <w:lang w:eastAsia="en-AU"/>
        </w:rPr>
      </w:pPr>
      <w:r w:rsidRPr="005223D9">
        <w:rPr>
          <w:b/>
          <w:bCs/>
          <w:iCs/>
          <w:color w:val="00B2A9"/>
          <w:kern w:val="20"/>
          <w:szCs w:val="28"/>
          <w:lang w:eastAsia="en-AU"/>
        </w:rPr>
        <w:t>FoxNet modelling</w:t>
      </w:r>
    </w:p>
    <w:tbl>
      <w:tblPr>
        <w:tblpPr w:leftFromText="181" w:rightFromText="181" w:horzAnchor="page" w:tblpX="2779" w:tblpY="-1297"/>
        <w:tblW w:w="0" w:type="auto"/>
        <w:tblLayout w:type="fixed"/>
        <w:tblCellMar>
          <w:left w:w="0" w:type="dxa"/>
          <w:right w:w="0" w:type="dxa"/>
        </w:tblCellMar>
        <w:tblLook w:val="04A0" w:firstRow="1" w:lastRow="0" w:firstColumn="1" w:lastColumn="0" w:noHBand="0" w:noVBand="1"/>
      </w:tblPr>
      <w:tblGrid>
        <w:gridCol w:w="8149"/>
      </w:tblGrid>
      <w:tr w:rsidR="002346CF" w:rsidRPr="00063281" w14:paraId="5AD162D0" w14:textId="77777777" w:rsidTr="00447D92">
        <w:trPr>
          <w:trHeight w:hRule="exact" w:val="482"/>
        </w:trPr>
        <w:tc>
          <w:tcPr>
            <w:tcW w:w="8149" w:type="dxa"/>
          </w:tcPr>
          <w:p w14:paraId="2EBB1996" w14:textId="56926A0D" w:rsidR="002346CF" w:rsidRPr="00063281" w:rsidRDefault="002346CF" w:rsidP="00310022">
            <w:pPr>
              <w:pStyle w:val="FoxNet2"/>
              <w:suppressOverlap w:val="0"/>
              <w:rPr>
                <w:rStyle w:val="StyleFoxNet16ptBoldBackground1"/>
              </w:rPr>
            </w:pPr>
            <w:bookmarkStart w:id="139" w:name="_Toc39675467"/>
            <w:r w:rsidRPr="00063281">
              <w:rPr>
                <w:rStyle w:val="StyleFoxNet16ptBoldBackground1"/>
              </w:rPr>
              <w:t>3.</w:t>
            </w:r>
            <w:r>
              <w:rPr>
                <w:rStyle w:val="StyleFoxNet16ptBoldBackground1"/>
              </w:rPr>
              <w:t>10 Little Desert Expansion</w:t>
            </w:r>
            <w:bookmarkEnd w:id="139"/>
          </w:p>
        </w:tc>
      </w:tr>
    </w:tbl>
    <w:p w14:paraId="2DC89ECE" w14:textId="3384C5CA" w:rsidR="002346CF" w:rsidRDefault="002346CF" w:rsidP="002346CF">
      <w:r>
        <w:t xml:space="preserve">FoxNet was run for 10 years </w:t>
      </w:r>
      <w:r w:rsidR="00C46DBE">
        <w:t>with no baiting, to stabilise the fox population</w:t>
      </w:r>
      <w:r>
        <w:t xml:space="preserve">. Baiting began in year 11. </w:t>
      </w:r>
      <w:r w:rsidR="005C0619">
        <w:t>Baiting was undertaken</w:t>
      </w:r>
      <w:r>
        <w:t xml:space="preserve"> fortnightly during Feb–Apr (weeks 6–16) and Sept–Nov weeks (</w:t>
      </w:r>
      <w:r w:rsidR="003259A0">
        <w:t xml:space="preserve">weeks </w:t>
      </w:r>
      <w:r>
        <w:t>36–46)</w:t>
      </w:r>
      <w:r w:rsidRPr="005223D9">
        <w:rPr>
          <w:color w:val="363534"/>
          <w:szCs w:val="20"/>
          <w:lang w:eastAsia="en-AU"/>
        </w:rPr>
        <w:t xml:space="preserve"> and </w:t>
      </w:r>
      <w:r>
        <w:rPr>
          <w:color w:val="363534"/>
          <w:szCs w:val="20"/>
          <w:lang w:eastAsia="en-AU"/>
        </w:rPr>
        <w:t xml:space="preserve">finished in model </w:t>
      </w:r>
      <w:r w:rsidRPr="00CE6235">
        <w:rPr>
          <w:color w:val="363534"/>
          <w:szCs w:val="20"/>
          <w:lang w:eastAsia="en-AU"/>
        </w:rPr>
        <w:t>year 16</w:t>
      </w:r>
      <w:r w:rsidRPr="00CE6235">
        <w:t>. Adjacent baiting undertaken as part of BRP111 was also included according to its project description.</w:t>
      </w:r>
    </w:p>
    <w:p w14:paraId="16CE18DB" w14:textId="77777777" w:rsidR="008A6764" w:rsidRDefault="002346CF" w:rsidP="002346CF">
      <w:pPr>
        <w:sectPr w:rsidR="008A6764" w:rsidSect="00597A96">
          <w:headerReference w:type="even" r:id="rId167"/>
          <w:type w:val="continuous"/>
          <w:pgSz w:w="11907" w:h="16840" w:code="9"/>
          <w:pgMar w:top="2269" w:right="737" w:bottom="1758" w:left="851" w:header="283" w:footer="567" w:gutter="0"/>
          <w:cols w:num="2" w:space="284"/>
          <w:titlePg/>
          <w:docGrid w:linePitch="360"/>
        </w:sectPr>
      </w:pPr>
      <w:r>
        <w:t>The AoCI (672 km</w:t>
      </w:r>
      <w:r>
        <w:rPr>
          <w:vertAlign w:val="superscript"/>
        </w:rPr>
        <w:t>2</w:t>
      </w:r>
      <w:r>
        <w:t>) was identified as the extent of occurrence of bait stations within the landscape, bounded by park boundaries where applicable.</w:t>
      </w:r>
    </w:p>
    <w:p w14:paraId="04810521" w14:textId="15631FF8" w:rsidR="002346CF" w:rsidRDefault="002346CF" w:rsidP="002346CF">
      <w:pPr>
        <w:sectPr w:rsidR="002346CF" w:rsidSect="00A1120B">
          <w:type w:val="continuous"/>
          <w:pgSz w:w="11907" w:h="16840" w:code="9"/>
          <w:pgMar w:top="2269" w:right="737" w:bottom="1758" w:left="851" w:header="467" w:footer="284" w:gutter="0"/>
          <w:cols w:num="2" w:space="284"/>
          <w:titlePg/>
          <w:docGrid w:linePitch="360"/>
        </w:sectPr>
      </w:pPr>
    </w:p>
    <w:p w14:paraId="64AE709E" w14:textId="6C4EA4B6" w:rsidR="002346CF" w:rsidRPr="000D5458" w:rsidRDefault="00397317" w:rsidP="002C59FA">
      <w:pPr>
        <w:pStyle w:val="Caption-Figure"/>
        <w:sectPr w:rsidR="002346CF" w:rsidRPr="000D5458" w:rsidSect="00E64A91">
          <w:type w:val="continuous"/>
          <w:pgSz w:w="11907" w:h="16840" w:code="9"/>
          <w:pgMar w:top="2211" w:right="737" w:bottom="1758" w:left="851" w:header="284" w:footer="284" w:gutter="0"/>
          <w:cols w:space="284"/>
          <w:docGrid w:linePitch="360"/>
        </w:sectPr>
      </w:pPr>
      <w:r>
        <w:rPr>
          <w:color w:val="363534"/>
          <w:szCs w:val="20"/>
        </w:rPr>
        <mc:AlternateContent>
          <mc:Choice Requires="wps">
            <w:drawing>
              <wp:anchor distT="0" distB="0" distL="114300" distR="114300" simplePos="0" relativeHeight="251784704" behindDoc="0" locked="0" layoutInCell="1" allowOverlap="1" wp14:anchorId="54295732" wp14:editId="7C95388F">
                <wp:simplePos x="0" y="0"/>
                <wp:positionH relativeFrom="margin">
                  <wp:posOffset>-111125</wp:posOffset>
                </wp:positionH>
                <wp:positionV relativeFrom="page">
                  <wp:posOffset>3735439</wp:posOffset>
                </wp:positionV>
                <wp:extent cx="6876000" cy="4874400"/>
                <wp:effectExtent l="0" t="0" r="1270" b="2540"/>
                <wp:wrapTopAndBottom/>
                <wp:docPr id="1908" name="PicSing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76000" cy="4874400"/>
                        </a:xfrm>
                        <a:prstGeom prst="rect">
                          <a:avLst/>
                        </a:prstGeom>
                        <a:blipFill dpi="0" rotWithShape="1">
                          <a:blip r:embed="rId168" cstate="email">
                            <a:extLst>
                              <a:ext uri="{28A0092B-C50C-407E-A947-70E740481C1C}">
                                <a14:useLocalDpi xmlns:a14="http://schemas.microsoft.com/office/drawing/2010/main"/>
                              </a:ext>
                            </a:extLst>
                          </a:blip>
                          <a:srcRect/>
                          <a:stretch>
                            <a:fillRect/>
                          </a:stretch>
                        </a:blip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2E037EE1" id="PicSingle" o:spid="_x0000_s1026" style="position:absolute;margin-left:-8.75pt;margin-top:294.15pt;width:541.4pt;height:383.8pt;z-index:25178470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tv94lwIAACYFAAAOAAAAZHJzL2Uyb0RvYy54bWysVF1v0zAUfUfiP1h+&#10;7+JU2dJGS6fSbmjSgImBeHYdp7FwbGO7TQfiv3Ntp2UwJCTEi2X7Xt+Pc8715dWhl2jPrRNa1Tg/&#10;IxhxxXQj1LbGHz/cTGYYOU9VQ6VWvMaP3OGrxcsXl4Op+FR3WjbcIgiiXDWYGnfemyrLHOt4T92Z&#10;NlyBsdW2px6Odps1lg4QvZfZlJCLbNC2MVYz7hzcrpMRL2L8tuXMv2tbxz2SNYbafFxtXDdhzRaX&#10;tNpaajrBxjLoP1TRU6Eg6SnUmnqKdlY8C9ULZrXTrT9jus902wrGYw/QTU5+6+aho4bHXgAcZ04w&#10;uf8Xlr3d31skGuBuToArRXtg6V6wB0BT8oDPYFwFbg/m3oYOnbnT7LNDSq86qrZ8aa0eOk4bqCoP&#10;/tkvD8LBwVO0Gd7oBmLTndcRqkNr+xAQQECHyMjjiRF+8IjB5cWsvCAEiGNgK2ZlUcAh5KDV8bmx&#10;zr/mukdhU2MLlMfwdH/nfHI9uoRsGynMjZASNQbYgchW+0/CdxHr0MHRaUQbtPJ3TSYe15rteq58&#10;EqblknqYCtcJ4yBNxfsNB5ztbZOSQI9QYUgXuo1i+TadLQmZT19NVudkNSlIeT1ZzotyUpLrsiDF&#10;LF/lq++hxLyodo4DE1SujTgqNy+eVftHwY0zlDQXtYv2NE5IAgwKihgfSwS4A26hVmfZe4AY/GDv&#10;LfesC9sWIB3vwflkGB8GwIOXVGFVOpxTpnATBRM0krS20c0j6AV4ifzA5wKbTtuvGA0wqDV2X3bU&#10;cozkrQLNzXMQBUx2PBTn5TRw+tSyeWqhikGoGnuM0nbl02+wM1ZsO8iUyFF6CTptRVRQ0HCqaiwW&#10;hjHiM34cYdqfnqPXz+9t8QMAAP//AwBQSwMECgAAAAAAAAAhAIC7jehR1AEAUdQBABQAAABkcnMv&#10;bWVkaWEvaW1hZ2UxLnBuZ4lQTkcNChoKAAAADUlIRFIAAAccAAAFAQgCAAAAOSRjogAAAAlwSFlz&#10;AAAh1QAAIdUBBJy0nQAAIABJREFUeJzs3U1oXFf+//lvhx944d3wYzZGjCYVg9t4MgYP7vpPGAIK&#10;kUSQY9z+wczCdsCW3bRFNSE2Fv1faRYzjUIcQhdyaEUWONZqaCc4No3kEIEZAtUCgUmH/NI41SMw&#10;2jaz0UKr/i+OfXNdD7fuw7nn8f3CdDtyqepU1X0453O/59xf/Otf/xIAAAAAAAAAQD6v2G4AAAAA&#10;AAAAAPiEUBUAAAAAAAAACiBUBQAAAAAAAIACCFUBAAAAAAAAoABCVQAAAAAAAAAogFAVAAAAAAAA&#10;AAogVAUAAAAAAACAAghVAQAAAAAAAKAAQlUAAAAAAAAAKIBQFQAAAAAAAAAKIFQFAAAAAAAAgAII&#10;VQEAAAAAAACgAEJVAAAAAAAAACiAUBUAAAAAAAAACiBUBQAAAAAAAIACCFUBAAAAAAAAoABCVQAA&#10;AAAAAAAogFAVAAAAAAAAAAogVAUAAAAAAACAAghVAQAAAAAAAKAAQlUAAAAAAAAAKIBQFQAAAAAA&#10;AAAKIFQFAAAAAAAAgAIIVQEAAAAAAACgAEJVAAAAAAAAACiAUBUAAAAAAAAACiBUBQAAAAAAAIAC&#10;CFUBAAAAAAAAoABCVQAAAAAAAAAogFAVAAAAAAAAAAogVAUAAAAAAACAAghVAQAAAAAAAKAAQlUA&#10;AAAAAAAAKODfjL3SL37xC2OvBQAAAAAa/etf/zL8igygAAAoxPDJ2lClKh0CAAAAAP4yPKJhAAUA&#10;gOOY/g8AAAAAAAAABZib/q/s7u1XfIbbNxdF5NK1eR3NAQAAAPxz6OCB6v3q/KbuXTH2Wg76/sId&#10;i69u8otGBmfHoQ+fPbHdBPRqb92y3QSUsXF2ucRvPXz2ZGbsuPbGFG1De+tW6+RVebH5lXsvvuj/&#10;zA8dPGClJaZDVQAAAAAV7e7tG85VAdhFeOoLEtXYWE9UFZWohsqF5HogQlUAAAAAAFxElgqYEUBp&#10;p4odZ8a8fyMjuROwEqoCAAAAAOAQslTAlvSKN74kre6EjLEhVAUAAAAAoF79OWl/DkKWCli3cXY5&#10;yVWn7l3xJVcNm7OpMaEqAAAAAACmOR6hzowdd7yFQE1UkBr5TRqRB6EqAAAAAAB4ibozDLkqIle0&#10;WLU/iq2p1tXuvZvU26SM9xXbDQAAAAAAAM4hUUXMyiWGxnJGZ2fER4VKVQCF9fSuOJoDCI860HF8&#10;AwCkETICdUgvY+qgosWqRVcPSB7pUeGnR02tFaEqAABAXgP7x3QrETaXB7oAgAA4e6Ip0ccrcemF&#10;nqS/mP4PAADQa2bsOGWqAAAAKIFuZAl5svWHz544NWOAUBUAAAAAAIxGVATk4WztrTE1RZ+u1T0w&#10;/R8AALju0MED2Q/Y3ds305J+/TO2kk6kU30+AACqUzccd6pSDHCK6v7NjEU9oz+eQwShKoDCiAkA&#10;mKQS1ezYNCN1tZi3qpGnrVcHAKAO8cQliErRu1G5Jl0ba/2NxNMBJlQFAADuOnTwQJ5UNOMx9VW5&#10;Wu+wAiM374osXpMAAMCkPP06B29YOrBJngbEOdvsVNVCBKHqo/XNyekJ260AAMAd2UGMOzFKzkQ1&#10;28hnyBNLufOZIEIWC7HVPrhxdpm14QAAqEPFADTCc7Q7iarEEKpuPv3DhkxPTNpuBwAADkjSmXKl&#10;nUFmi3ne1MDP5NCFOwOfx6muHryWZ+0LMyIcswEAkIc6P9qtDG2dvNreumWxAXk4VWGqS/Ch6npX&#10;fv/a03WZnLbdEgAALNM+ld6FrMeM0sFroWcA0rRUale0u7efNINcFQCAHtVPjtXTWPUM7t8aK7xE&#10;VcIPVR89lenW2+vtTZme6HZ3Go1x2y0CAMCKOqbS1xr61L1YpHalb6U18ncRIRcS1X7kqoD1WrDW&#10;yat2GwA4K0knTZ6qipapqvu8BRkv9vB0Xdei/AtVL12bv31z8fbNxUvX5kc+ePOpvD0p49OHv34k&#10;rz69+Onhx4usAwAAiE9NAY2qYpPaMkEHQ6WReu6JnHSaq0SuI38dgXEqUU0Xq8qLcSPRKgAgclUu&#10;NPZ0FyW4mDWefoJ/oWoR6115Z0JEGocb6+tff9FZO7q+yDoAAIDI1BrQqGfW/hLelanKi4WiyvWJ&#10;uZsWEk4lqkpPriqUrAIAfKP3zKX9PNgfs4rnSWsMZaoSeKj66KlMqwi18apcPN8R6TzYbE9PWG4W&#10;AACGGLvLTVKymv2YnM/mzs15Cqm148uirjFwecvvL0vvGSyRsQJmtLdusQIAUIKW81QyXaPn2cKL&#10;RCtSobOWXLXno+55Tus3vwo5VFVz/5Xx6f84caOzLSsbj5YmWAEAABABw/VuFWste2JZN3Mlxw37&#10;0NQHm/H582lb53KcmkjK0tP/mSBjBdBvZuz4wLAJqAOnnnK8XubVerMDDlVfzP1XGu+cal7f7sja&#10;A1YAAACEz80ZxBn/6mCDA5Px8bKiq11+bfxJU7ODYDJWADKkfA9wU3ZFpBUmyzCtl3yWZrfl4Yaq&#10;P8/9Vxpv/7q50OnIKisAAAAC51dGo3jX4JBUrzLW2py4+Li3KoXWU04PTQlYgYpYAQCwKOCzWP9b&#10;q5IsG5unz/T/WqTn/iusAAAACJ4Xk4iN8Xo2k1NGVhlrfLZ4hLG39q+1OlIyygp4XArUjVwVQCRc&#10;KBnOEGqo+vLcf4UVAAAAQfO35K0mxKlmFN3qqHuVsPbWQiWrafmHScSvgL9YVhWBUbdgst0KO9Qb&#10;L5dyhtotDzRU7Z37r7ACAAAgTGGUvCES+eteg9ykQ91bS5Ss5hfzCBYAYEWh805761b/D2fGqpZY&#10;1hpE9l/tUPXvGS+qt2i0SkTrjjBD1f65/worAAAAwhNSyRuQvg9SeNt2eO8orXTJah4Wc9WNs8uH&#10;Ltyx8tJAhoEhzrA1AWwtF0CZKlCa4UQV5QQZqg6a+6+wAgAAICxhZzSozt+6SFX5GMwW7u8XUZT6&#10;4oLJVX2voEFsBiatFhHcIGbDtn9daWnGrZ9GFoGqX7S7h4Zxhn3FdgNq8OipTDeG/Fvj7V83RURW&#10;H2wabBEAANqFlDcBAwWzeatdNZi3M1ISiGt/ZsMDsDDGewAAK4asCaAtUR32T8kFyKl7V5I/wx4c&#10;6lKnxgQYqm4+lbeHZapqBQARkZWNR8ZaBACAZrFlNIC/4rz4oQ5QdUSrxoJOElVgmPbWLfVn5CPJ&#10;axAzA2tuPHz2JPmTnZ8O/LnaQ9lPqwhv+v/wuf8KKwAAAHwWzyRiIABxJqqJZJVV0XrUMrAOAIkq&#10;IDkWE8izVCvLqgKOyFgTwIXVADwVXKj66KlMZ0eljbd/3VzodGT1wWZ7Oit+BQDAMZEHNIBf2GGV&#10;OqLVWnNVElXEpr6VWDPWfATsMnB9rr11a+PscjqpdGF3GBmtopDQQtXNp/L25IjHjE//x4kbnW1Z&#10;2Xi0NDHqwQAAuIACVUTI31CSHbaf9mhV73iYIBXBs3UPK2rf4CYzdz7seZX21kv/WvrUU323mrp3&#10;hROfFoGtqbrelXfGRz6q8c6ppojI2oP1uhsEAEB1rKAKeIQdNkOy1qqWZ9M1IGRgCZRmK6sFApDn&#10;RlK1vrr5Fw1PWKHqo6cyPfweVT9rvP3rpojI6oPNmlsEAEBF/hbrwTrqJc1jh81DY65a0cbZZRJV&#10;oCJyVaC67IgzfUOqh8+etLduzYwdz56tP/LsxulPi6Cm/+eZ+6+wAgAAwAsENIAviLALSXLVip9Y&#10;lUUAGE8CANxR6HSmHtx/p7jk1JbxbJz+NAopVF3vyjt5bzzVeOdU8/p2R9YerC9OZt/YCgAAO8JI&#10;VLlJBWIQxt5qWB03sMop/3iS5SCBPNpbt/rDnR7cXhzQrr9OPE8ym3GvKiv9dq8HCwFN/887919h&#10;BQAAgLsOHTzgdUajpiapv/vbSQJy8npvta76KquFKm7yz/dXx7GR8ysBKCMXASBOBZwycDlXK6c8&#10;r6+4/OJf//qXiZf5xS/UX3T1OG/fXBSRS9fmk5/sLLVlrjWe/ym67Xdfv74tcu7L/UVWAAAAuMHr&#10;GcSqM0QA4Q6vNyfxIax08xPOHpY4u4dW/DBH1ubkz1LVX9IfVJL5mhk6KdoHUKhIjUD/n/Gu7YY4&#10;LU+9qqfRSX4sMgu/VF8NQMtOXbF/YuVMLQFN/+9+Le9cLvQbrAAAAHCM+xFSv3QA4WxYA9TBtR02&#10;mT2X3hOza8admnCn6lVLf6oVx4QU1wNajFwHQB12gs9VgbClL2SOvJSSkzosZFyTaJ286uA5OpRQ&#10;tfsXmW4V/J3G279uLnQ6svpgsz2ddzFWAADq4VpAMxJ1qYiWmwWqA3fG7D200IQ7Azt7xXUAyuFQ&#10;BuhFrgqEwfyVVx+rvAMJVXfW5e25wr81Pv0fJ250tmVl49HSBCsAAEBuycVJ7h2pi0eJahJAkEEg&#10;Tk7trVoCwZy/npGAaDwaqFzV5Cec0XjzCS+cxdx/vchVAXdM3bsycEyXcX4cduGkaH8gfRAYmai2&#10;t27NjDk39gwjVC0+919hBQAAgG1ulrz1GzizGKiPU9ml4trearjEMuOFhiUjDh4uRn5oBKlAdSOL&#10;VcXbm9IAQRqWq/bTu+cmp+ORC6M7K4hQtczcf4UVAIBc8h9kARTiYGzUgywVUFzbW52atK63GTUV&#10;q6qjWX9Ts1NU1QySVkA7KlUBdwwb7KusM/nX+vbZdAMyAtZh/2QxrAghVC03918ZP3xMpCOsAAAA&#10;MM61jGYgRyIbxKk/ybK1yzi1tzoVp9ZE5ap/+vGvyU/Kvd/08E89w8h41J0vGgAAM4YVUbVOXm1v&#10;3VJRpq4bUo2kXtTMa1UXQKhadu6/MnnqnKysCSsAAEBQei5julZq7dokYokjpoF3+veRjESsph3K&#10;tb01nl21p16156tXeeuwz6GnlOY3R36V/UKVGgqgFJZVBbyQzlLN7LMeJaoSQqhafu6/Mj11UdZW&#10;hRUAgAyuBVKA15wqeZPhU2LhuyAnLGfsO3WUtTq1t8YTp6YlX2vPFzHs54r6lB4+ezIwTnXnOwUC&#10;lmdZVWERAMArde+tPq6s6n2oWmXuvzJxalZWV1gBAABggFMZjRJbRhMb17a3+hQqax32Kz2/7tSn&#10;F+GumvH5D6tgHflzAO4gTgWsyy6fUkWjPRdIkiuXoqNzoiVItZjG+h6qdr+Ww+Xn/iusAAAAwUn6&#10;B2pcfejCHfWfFsfVdicR9y8sCARv5O6W5w5FcNywCtZhDwBgTM5iVQBOefjsSc8E/L7/FGEy6wue&#10;h6rdv8jhKnP/FVYAAIDQjJwxOkx9yzKaH9gPLAAhUQUSxG3h6alU5SsGAKCQmbHjKjbNlhSHRp6u&#10;+h2q7qxLo9rcf8XwCgDZi0ABALQYeIy1UrnmwiRislTAJLVUsa1fBwAAgAFeh6r//Fr+56pz/xWD&#10;KwCkh+sDh+7WB94ALEovB+PyRT+X2ybVQsyRayzm/11bl9CSAlVCGcCWnHelH/a77LwAAMCAqXtX&#10;Ko7s1ADW8eFhfXwOVf/5d3lzUdNzWVgBYNgYm+W9AMBZhSJXk0dslkwFvMDuCQAAnGLxLk8B8DhU&#10;/eff5cT/pe3ZDK8AkOdmpgMNi1wJWwGUxjxTXSzehIpvEIFxYdEMAEAV3KUKiEf1ildPvWK7AaX9&#10;8+/y7zpLSidPnRMRkbUH6xqftcfIG6SMtLu3P/DPoYMHsv9oaT+AWtm6SEge552eGcR8gwAAwDt0&#10;YADHxZmTFuJtqPrPv8u/H9b6jNNTF0VEZPXBptbn7VdH5cWwsHVY6qq9AQCAmjx89oQUFQAABCbP&#10;MtMALPJlZQCL4a+v0///+Xf59/+i+TkNrwBg2LDbp+R5sDGkBgCqC2DWsDoYJsdADoYAACBIM2PH&#10;iVaBANitabUY/noaqnZryFTVCgArayJrD9YXJ6e1P71T9aFFV271PaEAEAkfE9VkLEGKCo2c6nUA&#10;hqnt37vTAQAA3ol89WQ/Q9XuX351ZUX+tnj75uKla/P6nnd66qKsrYqsPthsT+tcsDXFi+5dfyPz&#10;jM28eGuAy+q7vtcf23kknZOOPBY5fiAa+EX4+KXAF47vEYhZ+njOhgoEqb11K0/aQrEq4K9kHy99&#10;49yNs8u+LDIwkJeh6s66NObk//ub/mcOewWAKvJ0djPCjvx95eScSsoAQFGrQqf/U/3F8aR44Hom&#10;SVMHDh7cfCMAoF1Pp1HvBTPKtAF3jMxVSwcxAOACH0PV7tdy+LLI7Tqeu+YVAMKW0d8d1rtN/wrX&#10;JwEMo44VPUcSx7vg2c2jKANAtJKDef5ZCCVyUqpfAZjR3rpluwlAjBwpcfUwVO3+RQ63anv2ulYA&#10;iPya+bB+rZbiVgAjOZ4/xokvBUCE+hNVydHrK9qRphsJeMSvy8xEqIBeeYLRgavkuZCoio+hqpr7&#10;X59aVwCgh9ejRHFr/mdAdeo4ZfdGfgAAIAwDE9U86O8BMIzwFLAiqT/NTiEcSVTFw1D1+dz/GrEC&#10;gBty9p4HZq/0vHUhTgUAAHrRTwPgFPJToJwkLqhSb96fOeRJIfofc+jCndJtqMK3ULXeuf9KXSsA&#10;oA4D++X9SSvddwAAPKJO3EyYAABoRH4K6JLunsV8uwjPQtW65/4r2lcAiHxBVfP6I9Tsr4DIFQAQ&#10;Et87HocOHlCn5tbJqwyAAcBfrZNXbb00pw+gPv0XvKO9XYRfoWr9c/+VelYAILmzKPvDZw0BAEB4&#10;wjiRtU5epV4VAEJVvcCN8BQwjC5Zmlehqom5/worAMQlew0B9a8sKQAAgGGq6mFmbNmd2xEAADQq&#10;lKiSnwLm2Y1QHz574ngNrE+hqpm5/4r2FQDgnSQzVXFq0SUFBv4KgNKG7YkAeiSnp4zzlF+7UpKo&#10;ut+xBgBoQX4KuGBgomqsP6YuuiSXXtzsBHoUqpqa+6/oWwGAIMB3u3v7hw4eSNZ3S/88+xeHjWbZ&#10;GABj1DnYzRMwUKsS697k+UUAADSaGTvOXATAL2rVjrpHWL7c+cqfUNXc3H9FzwoAJKphULlqid8a&#10;+HNKXAFjYr4TJeKU82yVcaKp/gz14QJJAOjkAEgjUQV8RKKa8CZUNTn3X6m+AgCJKgYqXeKa53cB&#10;9CCFQYSqnCxy/i6zMVBO/9QfAACAhEeJqvgTqpqd+6/oWwEAYTA2DChdQMQoBahbfz0Ft79EnOqb&#10;jdH/DK2TV7k6AgAA4LI8hed5hk5+9fo8CVVNz/1Xqq4AUG7OONzkyLdZeo28kb8LoJype1fIVYFE&#10;ldkYCBtfPQAAAds4u5ydqwY5aPIjVDU/91+puAIAfUcYVihyJWMFdCFXBfKruLxAoSeBg/juAKSN&#10;TGEAeCTCPdqLUNXG3H+lwgoALKgK1/RsjWyiQFEZXQRyVUCvKjMzRv46AMARseUvQPBiGxP5EKqW&#10;n/vf3Vz6+JMvvhc5dmr+g8uTjeLPUHUFAMBZasBJtApfsJUCSJRYZIBjCAAAQCEZlz1iC0+H8SBU&#10;LT73X2WpK9ud5Ced7TMrCyInmrNF09VyKwAw8T88od6slmgVvjC2lSZdh6IdBYpVAXf0HyuSvhkn&#10;OwBwRHvrlu0mAHUZOS4IoEz74bMnft1Uqg6v2G7ASN2v5fDAEtFL1+ZF5PbNxeSRm0tz77514NDB&#10;o+dvpBPVn213VhbOHD108MC7b8199qib6/UnT50TEZG1B+v5G6366/Ta4YvdvX11Jy6uB8BNVnL/&#10;qXtXivZ1AugbAaFSZzpHbjsJADFonbxquwkAUC/nK1VHz/3/5+bS3Mt1qaNtd1Zy166WWQGA/jp8&#10;RNUq0E/lpJSgAsFQuSqnOQAAkEf/QIBCCoUyVXE/VB0697/b3Vz/+LPPVp49G/0k6eR051H708U/&#10;r3WeR7B50tWiKwCQScEdD589Sf6e85CXRKtsw3UjrfNI/p4TiwDAInogOZGrAgAAu5Ihg8sRLeOa&#10;kRwPVbtfy+HLL/2gu7n+cc661IE56fhka3GytVgoXZ08dU5W1kTWHqwvTk5XflOACek4NflJ/ktJ&#10;6QmSDDvrkJw70ydRTloAYAa5aqJnLMeZCIAZM2PH21u2GwGgGpZVdTtUTeb+F89S355sjGc+rEi6&#10;WmYFAMCumbHj/blqIUnJasZyFgxHi3L5OiSU7ECBbxAIBrkqAFhEnwp+qW+LHbb6sMk7ufWMgPJP&#10;qVSxQ8y5qtOh6s76jz/J3PyDI6+deufy3KmNGyvbGY9uzi7kyFL75UpXjzZFOvlXAACCkT3azLN8&#10;MONVaMGGBEA7clUAqAl3qQJyql4OpR3TVvJzOlSV6Q8WGy+m4T/6eG3gY8b+l4U/fl4iS+2Xla6+&#10;qJAduQIAt6iCg+q7cJRnINq/UzB8RQkEHwDqQK4KAAAGqrLsafUbLfT8ekbwarKmFT2cDlXHGz8v&#10;bLr5YOWlf2vOLsx/8P//7c//ncilQXeXqvS6Q9JVkbwrANA1hwscKcLv3x3yX3tgVwIA1I1cFQAM&#10;Y0FVuK96tWYkN7B1JHawxelQNWV9Y1VEeuf43/5bva86KF3NWgGAu+4CeeTfR6hyBQAYQK4KAACU&#10;/iS0/yc5a1dz5qqR55Je8yRU7T597csfvtUxx7+cdLr6tXRFhtbG0h0HNIqqyjWGy5jlsKwKAAOi&#10;zVU5+wAAoJH2E6v2FVc59WvkSajaaF3WPMW/pPHJ1uUh/8SwP2BxjrLcVKXKtfpzwiK+JgAGcMYH&#10;gOpG3qXq4bMnKtap747qQFHVo8Yqz9C/LyTPNjN2XP0r939zkCehqvOY+A+4hkUGkF/SicnuCdHv&#10;B4IXbb1q3egqA+ihiu9aJ69yjx04Jd3hLxqSqt/t+a3SI4j+X1SrBJQrXKU6tSaEqgBil2eRAcaB&#10;kBd9keyOEf0VwHfkqgBg0sbZZa5bIyRFt+f8u0CyQmvPGqwDb/vGqMQMQlUA6DUsZmWMDam566+u&#10;PLNWPWAXuWpUqhQlAahOLQVArgrr+jfCnLeZkpdPH8lvDdyq++tYi278jBScElqourP05hs3OiIi&#10;0lz47nH2SqzJg899ub84aaJ5ADylBti2WwFXDOv6MxqHRRyj9CJXBQBjyFURmIyN2dPtnMqPYUIL&#10;VVM6C1fab3/TGq//lRjGADFggB2wEmFoHXdX0H5nT0SIY1Rp/Ud4DvsAUEK5e+mQq8JHjlRUGGgG&#10;ceowAYeqIp3rv1t656u5zGpVfehzAxjJkfMuACAPctUYcGoG9ErfeKpQwEquCrsKnQ4MnDvqqOGA&#10;dkGHqiLbNy5+Nj1iEQAAgMvcX3uBATkQMHJVACgtCVhzpqvkqtCoZ51Tiy0pgR3BF4GHqiKdhU/W&#10;L7en63sBx4f6AHRhUG2Xm5//wAvIZKxAYJJLOw4ehQDAC+2tW/lz1dbJq+lyV8AvFccCycjC8VB4&#10;YDslvtVXgw1VTzSb252OiMjq6flTtd+Hik42ANTH/WJVpWIXKp7OB+Ad1dNz8+qO+4ikAciLqtVy&#10;K64CdXC2EkKVqaab52xT+8U2ogk2VJVfr949evT8qojI2pm5qb2lCdstAgBU4Wyc4VEvBwAAwKKc&#10;JasUq6KK/s55z08cLPxMMPHfL6/YbkAll67Ni8jtm4sD/3Wiff/c87+unG+tG2sVwuNmjgNEJSkT&#10;s90QoBYVe8/sGhXlvGajqub5tAGgipxpKTWtqI/Fkgg1Oz6DX4lq/yc58g0Gxu9QdZTpxS9nn/91&#10;9fT8I/0vwGymGDB2QoKNwS4OtghbiT70w2dP1B/1n+wjBuzu7fuyIAkA+I7JQNAu3d2aundFdaLS&#10;vam6Zc+O9yhR3Ti7zB4qIU//VyaX7l5cqWkRABJVICpJgRJ7vV0efQUPnz2JbVEhVFGiY6o2MAI+&#10;87h1FQBUkXMRgIfPnjAVGlqorUjlgD1blFOVlcSU3gk9VFWLAKyeXhMRWTnfOrXbntb45PSkgXio&#10;LC9j4icHBAP8KhCbGTtOroq6JXsEhyDDuHUVAFRBror69G8wnt70yUexjX3CD1XVIgBrZ1ZERFZP&#10;z5/aX5zU8KQejeoBaJQxeM55WCg6/E5fO43tFDUMKQagkKhap6708PkDQAlqcdWR0Sq5KqogQjUv&#10;qrKSsNdUfWFy6e7F539dOzO3Wfn5mPAFoJ9aaG/kH1Xrmv3H9ltxGsdeBKlKj5+dwi6/KugBwEcq&#10;V7XdCniJOB61iqFSVUTrIgAkqgCqyHP0GDk+5xBEaRhAkOcO6lUBoLSc6wAApSULqtpuSCziKVOV&#10;eELVmhYBAIA6jByZ5w9Tghzkc9MwIMFe4AhuXTUMHwuAkchVYUBPySoZK7SIY/q/MvnBQvP5X7Us&#10;AgAAtuRcaiDnagM+1rslt4ix3ZARorpOC5Pc3/gjlBx1bTcEAPyj1lcFjGFZgFql7wsStphCVWlc&#10;Xv7oxPO/r5xvrVttDACYUCV7td32EXzJVYH6UP3nIHJVACgnO1dlWVVoN3XvCtFqTeKpLIkqVBVp&#10;tP744Ytq1dXTv/ui8BMwgwlAkEpUudpusognR+N4rtMCUJLjp+2GAACAEchVaxLJICieNVWfG59b&#10;Xfji6EJHRGS70ynxDF6M4QGguuzDXZ68wMwB0/HFVeO5Tgt4qo5jSFJK7/LRCQAAiMjUvSvUQWsX&#10;ySAoskpVkZcXASiGioMIMRyCwpbQT8uKrlqaIQ4fnyO5QgtgIJYCAIBCWAEAtrAUAMqJrlJVRC0C&#10;8Oc3bhQrU2XiPwAUNfKYOTBuKHqkdTm2iOQKLWxRvX9GmC5LDlD0IQEAAHr0ZNnedWujDFVfXgQA&#10;AFCHPPNoBqYMhRLS5BmoJgbgJpYCAABdmAOEWrEOQK2S/HTj7PKwumDvvoIIp/8rxRYBcLYGCgDC&#10;k2dhgZ4VBmw3GQBGcLmmHgDckb0CgIi0Tl410xLEiUUA6pOkpdkfsl9fQWiVquNzj3fn8j200fpq&#10;r1XoyakvAADXpCtVKQQD4DKVq3KYAgAAccqoUfVUtJWqAICgOHXHKuamwYyNs8t+zZAC9aoAMNLI&#10;YlUAcARgjwCMAAAgAElEQVShKgAgEO7Uf3F/KgDDkKsCAOCywEopDShUUBJYQUBo0/8BAJGzPrv2&#10;4bMn6VA16WSQtEIXIjnfsQ4AAAAISc8IaOADZNSAyMe81ftQ9dK1+ds3F2/fXLx0bd52WwAgRgOv&#10;5do6Iya3riKtQPDYyL2W1KvyPQIAAK/lrx1R0erAlVV9TFQlgFAVAOAmclWFAlXAZRaPFclK0I4c&#10;rADAF+Hd6wYIXs9MPjVUnLp3Re3OniaqQqgKANDO35MiABhGySoAFKUSGXJVi/L09vmCMMzM2HG1&#10;XIDakLwePHKjKmAoikeAohw5Iyb1X7YbAgCj7e7tc/cqACik0I1xYIUj4wI4K4y9mEpVAIAGql7A&#10;tSvSti6NcHMqAEVx9yoASLS3brVOXrXdClTVn6u6NliALcGMkqhUBYaibAQKo9xsyYI4thvyEr4y&#10;AN5JloS23RAAsK+9dct2E6CfF+WrXjTSaw+fPUmXqar/9LRwlUrV0ejaAkA2N3sejtyxSi0YZLEB&#10;CBKXDUIV5N2rQnovAPyiyl3JZ52SDBzqqMnQstiu1/dN8kV6fOT1WIlQNS+6g3FiLh7gNerNESrO&#10;TWEL5u5V6l2wuQKoQ+vk1SQtzVgrgERVL2fTRmcbhrARqgIjBDOwAaJlcjzv6bwVAK4JqWQ1gLcA&#10;wE2su+qUpETUQL6Z8RJailVHUi+RbIHtrVukujkFNlwiVAVGC2lgA8TG8CIA/bNXvJ7PAgdRfB0V&#10;ZswAAHyUjjW1p40jn9DYLR9UP9+1e0s4bmbsuFpBNYxREqEqkBcDG8BTLAKA8HAyykMNcnyvHGHG&#10;DIBotbduUYvqmhLrjSan43Qpa61BpLGUM4yehnlJrir+F6AQqgIFkKsC/rK78+a/GFvrhX0APmLG&#10;DADAHSNz1YGZZpWgM0+X2Hy5KB31KlSu6nuiKoSqI1HchH6HDh449vl7yX9yMAXcZ3gRgH4B9BgA&#10;7wR2gqZkFQDgiIoJ5shft3sGz/PqMdRQl6hKLiSMXPUV2w1wHd1W9GCTADzlyM4b2NLsAEza3dtn&#10;PRMAQNjKBXkbZ5dNRrG+R4F5uHBx2v2hE5WqADCCI2EctLA+f3ZkD8yF7gsQCesHhNL8bTkAAD2c&#10;6v061ZjgjSxWdT+8plIVALJQEBSSZF1C2w0BgPKoVwUAhEF7eSmRqHdUrmq7FeVRqQoAiIgLSUQA&#10;iwcBsI6bZ2pU97JxAICEy8dbl9sWMDUy6olWfVlxlVAVKIOjLeA1kggAASBX1UJdaTt04U7yEz5S&#10;AKiDmUH0xtnlivfRSvMi1wtDz+fsS/kqoSoAIC4qhrCYRNAzA6BLUn0fTA44cDJB3e+u5/mtT2gA&#10;gJCYL0gql6u2Tl7t/yH9dlt8+eQJVQEA0XFhEQAA0CK9WnQY0Wr/uzCctOZsAADAWSrJ1ViyCvO8&#10;KBMmVAUARIpps/AOyQ6GCfta0cBjdf73y6EeAMyzu2Lew2dP2lu3+lvSH7Mm/+rLfPOouJ+rhhCq&#10;Xro2f/vm4u2bi5euzdtuCwDAD9YXAQBKY6PFQK4tsZqEnslfRratUPvzP7I/fnXnU4IVO4/WZXJ6&#10;3HYzAN/ZjU0z4lERSRLVjMfAfY4nqhJGqAoAQAnkqgBQt/QB1lYtbfZ0fk4BIdnprv+jK9KYnmgM&#10;eUR3ff7K6bXO7N09QlU/tLduDVzpEsiQ5K0ZEar7JZDwAqEqACBeYU+YBZCBCyrmufOBu9MSaNNt&#10;v/v69e3kP5uzC8tLl1+KVrubrYvnVzvGWwbAqDyJqgwqgSRjRQmv2G4AAACWkasCAOCxVKJ6otkU&#10;EemsLLw+t/ni33cezb178OiLRLV57ssPJmw0E3UYGYRR6Bonpvn7zpclbqlUBQBEjWJVAMFwbVlV&#10;wIzNT65vi0jzo2+/aY2LiHQ/e+voQmflk6UPJuYaO0tvvnHjeYHqiYv3/9hm4n9QfEleAuNmZJmz&#10;RhW+8KJ2mErV0eiYAtFiaBoPclUA0IiDKgzqdn8QETk3rxJVEWlcnp8Vke0v/rKZJKrN2bvf7X9F&#10;ogpU5lpkuXF2Wf1J/tNue0rTcoWAywyGUamaF9kKAISKO1YBQB04qMKIpz91RGR2ajL1s8aREyLb&#10;nevnOyIiJz68/8c54lRfjbxX1czYcYIkY5yKLHsa41TbStBSmOlFdWdIqFQFAOD5yJ/SKgC+c2FJ&#10;E+sNAKRx+JfP/9Zc+G7/KxLVuLGsanU91aAhSRYNAEqgUhUAAACAHkmiSpkqXHDuy8eXG7YbgZpR&#10;photLYuoBpkUB8CXklsqVQEAEKlz/E9fH0BsSFThhpfXBEC4fMlfoFE6DKXaNDy+DKAIVQEA+Fkd&#10;s1bp6EMLplQjJxdWAAAAjdpbt2w3AS5SuWqedQmm7l0heEUdCFWBMhirAEGqY2VVX66ywhcUAAIA&#10;UBTLqpbm+FKqedpGnOojX25AR6gKFMaAFgiY9h2cMlXAQYcOHuBsDgDBePjsCT2uCJGWhs2LXJUb&#10;VQEA0Etv4EJHH4BhagUAgmPEZOX8wZV8PxSR2bt7SxO1NwlAjabuXclfQutysS0yuD+GIlQFymCs&#10;AgRM7eDs4wAAoD5MSNdrZEVb6+RV1mYtpHXyquORVp5cNeZq1kK5s0ItSFGEqkBJ5Kox4FuOFrkq&#10;AACemF7c21+03QggGL7E/Rtnl/MEpuphJeLFAJR4y64lqu6HvISqBTC6BuLEvo/S3F8GCAAAIBIq&#10;LqRedZj+ONX9SCuPCOPUMHix+RGq5qJKlmy3AoAFye3gyVVjQ7EqAK8x2QIABop2HYB0Zpr+BBwv&#10;TVU1CgPDNY1pqRf5HRxEqAoAwGDkqgAAeKDb3ZHGeCPXQz9rffyTHPltuzVec6NgRc7bhUdYstqT&#10;nDoepKb1ZJ3JlP88iWpGIAvH+RJzE6oCADAUMxUAAHDb+vzrp9dk9u7e0sTPPxwWnj79aXVlTWan&#10;2vLyzy1zPDswuZxR9Y8i+xniXJqpXITq5mZZqDrVzbeAkLxiuwF6XLo2LyK3b7JAOQBAv4q5Kv05&#10;AADMevrT6sra6o//sN2ODOkyyTiTPtStdfKq+lPid+m+AnlQqQoAKCDCW2dWWQQg5xw0YCQqpuM0&#10;8r7G2QdkllUFgKh4NKm/nPpGIoTIKIdQFQBQzLBBfsBha5VFAOiiQSPSMfTITl3VYTnj8KV9iyLD&#10;BYAwJGUBdGVhnkdVKYSqAIC8skfv6l8DjlYJCwD4ZeTVoOwHFD3iqWfjUAkAIRkZb5lMXTfOLkc4&#10;bS5CHkX5hKoAAJ1C7ehwxyoAfvn+wh31l4yIM/uwlvOgp54/eTCJKgBYEfzcf8mxKg5gGKEqAECz&#10;UHNVoQILgCeSRDVb9gEtZ6iafhhHSACITbqUtdYCw+BnxcFHhKp5VblRCQDEJshclRMBAC8kieqf&#10;fvyrVLgalOe3SFSB0mKoK4QxwW9OQQ4uEABCVQAA8iJXBYpysK4k7F24J1GtW8CfJFCf/vzL8QUE&#10;Z8aOe3TfGFikthPt2zOJalQePnvi+CEx7RXbDQAA14U9/K5PkGselXtTjEOgBQcijGQ4UQVQ3czY&#10;cY/iA8A8XWMKOuS+8OsqDpWqAIC81A03bbfCsmOfv5dzscIEgyVo4dEFHg4UViSHpmOfv9feupX8&#10;XJXY+7LxAGWtnD+4ku+HXvKrdAvQQhWo1lGjamwdWASPULUweqUAkFMwU3X6EyLOBUB+YRwHHJdO&#10;VHv+iYwbCAC5DzIEtqBqctqqqf/QUwVZ05IFqGLg1+HmtSVC1QLUdX7brYAriFSAPILJVdNUsSoH&#10;AQCOyEhUFYpVEbTpxb39RduNyBZY5gX0qyPt0juOyG6hm4FdzPq/ETe/IEJVAABGGNCfO7vMZTYY&#10;493GFt6lFJeNTFQB2OJ1lmprTUPKBmF+wbH21i2v99Yg+XIQIFQFANQryGJVhcovmMTGpkVgu23O&#10;RJUVAABjCkUzdlMDl28FQ9kg6tO/ac2MVR2qGN5i2UHcQagKAAMw/hym3KXjIHNVNZ02sIAGgEcK&#10;1aiyAgBQq+ws1c34Q+Mttuu4W3fyhG5+eigkPXzIHhTkf6RT8m+lFfNQ9esx7BS+BMeEqgAAlESu&#10;CsCKJE4VZv0DL+nuPPrLp4t/Xut0Uj9snmgeOzX/weXJht4Xyx+kOpsO9LeqUDbq5puKTTDz1u0W&#10;tRjbSSu+CjudawhVASDL9xfukJcBAMwbNrxMJ6q7e/s5R6HMwEDwdh7N/e7MyvaAf+lsdzrbZ1YW&#10;pLnw5ar2aLXHwMgjsBykYhRblN60q46iWhTScz5ypBw1sJ0UxhCqAgBQHsWqAExKEtUSxxxWAEDA&#10;dpbefONGR0Sk2Tz369//dvrweEOFp92drvxj/eNPvljZ7nQWzhz96cv9xUnNrx5JHDPsbZJR2uXI&#10;TZYePnvS3rolFW4zpdLVSOpVkc2jL4JQFQAGSC6ZHkoVBEExf0dOx6mcwnYrAESEYBR4Sbf9uxsd&#10;ETnx4Q9fzfUUojbGGzI+tzQx98Hm0sXzNzprZ9587bvHl+stV/WYm0HGyITFowimDo7kqkrFYYLd&#10;aFUVMse8LTnCoy/iFdsNAAAgBOSqAOqmylRLJ6pcD0Oodtb/vC0iF+/3JappjYm5x3cvikjnwXrX&#10;VNOgTXY9rBfhS61UlWgwDdg4u+zIsgCoz8id2osq+HBC1UvX5kXk9s1F2w0BAERHZRzkqgDqUzFR&#10;VaisR4i6X3/REWkuvD898qETp2ZFZPuLv+yUeqXWyavpP6Wew0UPnz3xIryAs6xHuhr5kuUFYOS1&#10;kJEPcOGbCidUBQAYw6XjfszGBVCT7y/c+Z61aIChnv7UEZFjjTwz+htHTohI58d/1Nwm1MGFAAUD&#10;abzGMHXvivV5FQYKn9mYtXChRJ01VYEyuM8DgIE4OADQKx2nVj+8WB+pApY1Dv9SZFvHM7kwmNel&#10;4nsp+uvESXUIqXS6XPXG1L0rHpV9hHQAqYk6ULj/QRGqlsGYGQDQT82rjeEcEcN7dAeTtWOWJKrs&#10;cYAL3B/eB8+Xe9egtGHBaJLFD9wAuGQIWwhVi2EhKgBQ0j0e+jEJThOoCZlahPIkqiUOv+owxRYF&#10;wFMac9WQqjv9NexElh5rjKxu9qhGFTn5srgtoSoAoCr6MT0ILAA3ebRvJpdntDeYy2BAeNR+TX8M&#10;FrVOXtV7u6r0Vp3O13yZFY5IEKoCAKBT8IsABPzWAEfUl6gCAKBdoTg1Sf/zXORLVkpNUlQvqheh&#10;hRfROaEqAACamclV88yWAuAdA4kqKwAgRCvnD67YboM1nPphl/Yy1TS/7kCF2BCqAgBKYvZNBouL&#10;q9L1BPxlpkaVFQAAAHUb2R3dOLuc83yU7twy9IBTCFUBAFVxJ9ZhqAUDkFP6MgzHDaCI6cW9/UXb&#10;jYBJw3qeORM67k/lCK7wIQCEqgAA1MLi4qoUqwaGiC14JKoA8uNiNtxR36x/wAuv2G4AALiLMkNU&#10;xPaDilTWZmspCRi2u7fPQQMwYOfR+o7tNlRBogp3DCv75eo+SvPrXmSEqgCAkmbGjqtufcCdey0n&#10;dRIxVETQFjZ1iDD8LR/7/D0OTQjPTnd989H6Znf4I7rr828deOPMg3+YaxSAAYrO/WetAAP8SjMd&#10;wfR/AACGqp4X21oEgBUAAPeZuS0VEIVu+93Xr28n/9mcXVheutx46RGbrYvnVzvGWwZzcvZ8SI7q&#10;Q+fTa44UysyMHfdokRMqVYHCmBIOoBCOGAD6USgKaJNKVE80myIinZWF1+c2X/z7zqO5dw8efZGo&#10;Ns99+cGEjWYCblKTz8plWMmaqhtnlwslqiXiV4pV4+FLoiqEqgAAmGE+QKHrGQCVyJO+hSddo1r6&#10;ugv7OKBsfnJ9W0SaH327t//VN493935YaIrIyidLXRHZWXrzjTMrzyPXi/e/3Xu8ONnIejogGqWz&#10;1ITKUo0lpBZPfBQ4YyCm/wMAUDtbiwAgAGw8urjzGeqa9d8/iC002lTLqjrymQAVdLs/iIicm2+N&#10;P/9J4/L87MKZle0v/rIpfz5/oyMi0py9u7w0QZoKiIhXlYA91JmOdQYCpvJrXzZRQlUAAExQ0Zjt&#10;VgCwzNY6qgNv0PwbuWOyDUA9nv7UEZHZqcnUzxpHTohsd66f74iInPjw/h/npsettA5wT/W4ypfA&#10;SyO/Fvr0mvqobbciL0JVAADM8b0uzPf2e4pi1WAkieqxz9+z2xIgcI3DvxTZFhFpLnz3+DIFqkBu&#10;XuSG3JE1YH6F16ypCgCAISYTsXLrW8FZLK4agJ5E1YUVUf/041/ZqBC2c1+SqAJhGnYa9ajIEQN5&#10;lKgKoSoADENRGGpiJsJwIa8BkKBGFbDh5TUBADhDy7X/gd3d+iI5v6al+8jHjzeo6f+Xrs3fvrl4&#10;++bipWvzttsCAMAAzOMGIkSiCkCLYVdM/ZqbMjLzqjtYyRO66WqD3Zq75F3kbIbh1qrt1q86AL+K&#10;KGEAlaoAABilZR63Xx1QIGYkqkAAVNXO7ZuLthsSBZOhZwwczwErXhKgSxwSH2uBg6pUBQBb1Onc&#10;rzIBWFelXpWNDfBCkqg6W5yullV1tnkA4qRyQFvxShhlqr6onopy06qQqFzVo32HUBUohoEHgOrU&#10;IgC2WwGgXu4nqkBAVs4fXMn3QxGZvbu3NFF7k14yMDkiCcrmUbDiLMc/Q111puSqwaBSNXwshwcA&#10;qI6zCRA2ElUAIxVNgoiNUIjjiapeTByEFYSqAKBNcq2V0znyI1cFwmMrUc04+2SUfrACADw3vbi3&#10;z1qnhVDWB0dsnF3Wuygq27bvvFtWlVAVAAA7WAQAMMZkaOhmjWpU9UoAzPBr6cOcWFDVd+SqvvNr&#10;3yFUBQANOHOjHL8WAfClnYBFbiaqAOxy7QblujqufmUfcFBNuwZLAcAYQlUAAGyiXhUIBokq4ITu&#10;+ub6g40fX/znkVNT09MTDZstGobQB9UlpbVk3I5Q3whfR2l+lcATqgIAQuNjV4YiUMB3JKqAdTuP&#10;2p8uXl/r9Px4Ze2GSHN2Yf6Dy5N2slXC03iY73/61ePtoX1N1TTWAfCUWlbVlw37FdsNAAAgdkQw&#10;gO98T1QpmUcAdpbefOPM80T1xMXZcx/ev/vl/bsffnTuYlNEpLOycObou0tdu41Erazf38aXGMgp&#10;teaeRRPbqXtXkj+lX3Rm7DhbQhXpHdn6Tj0SoSoAIDSedmVINABP+Z6oAiF4NPfGjY6InPjw/rd7&#10;+1+1lxbnpicmpyfmWovtx7t7P9z9sCki2zfIVUPmY/cPdXNtRWPk5MvUQ0JVABiAudgwTG1v5KqA&#10;d0hUAQesz59ZEZETH/7w1dz0+IAHNCbmHn/7PFf9eNNs4+AXdW1+4B/bTQtW3ZP08+eqrZNXWyev&#10;1toYT5msGPVrdyNUBQogaANQHw4vyEDg7iYSVcAFO0t/WBORi/e/mstaMnV87vHdiyKy8knExapJ&#10;ulRxgjOgkYFNka3dO77kqtyoCgAAh3DxBhnYNpwSWKKqllUN470gMt2vv+iIyLlT0yMfOnFqVlZX&#10;tr/4y85ca7z2humUJxLqKfcb9iukS6WplMf9RR6LsntTIGMbZP77VrVOXm1v3aq7PX6xsoV4cbsq&#10;QlUAAFzBvWIAL6T3U1JIwLanP3VEpPlaVpXqC40jJ0S2Oz/+Q2S85mbpVeIm6Rm/wi3Rq3A/5Skq&#10;vHeEAHiRqArT/wEAcA25KtwRRj2O3gLMgBNVruvAZ8cauULVw7+svSUOITwF4KmkMNzxviihKgAA&#10;DnH2jlXMC46TFzUCJqWn/LNHAHDfxtllolUAnnK/I8r0fwAAXESICbgmsEVUgVAcfq0p0vm+25WJ&#10;kcWq3af/KSLNI68aaJduJVYASP+u3sZop4rR3A9QoJfhFX4LLaua8a++zEx3UImPzvGPmlAVAAC3&#10;JDNwyVWRUFsFm4RFkSSq3K4qTv3TI7zaBhqNoyKdzsIn65fbI+5VtbP+522RE79+Z9xIy7RzPxst&#10;bVhukg7dAn77cETO/M7xmM+Y8BLSEkKb/n/p2ryI3L65aLshAACUl4xmHVwHAIhQJIkqkFBXcdJ/&#10;Sv9i6afKb+L9j06IyOofPutmPq7b/t2Njkjz1HSe5VcB1I6g3Jg6ViYNLyEtIbRQFbUyXJwPADEj&#10;u3GN9YDb2fV2g0eiCphXLJxttN6/KCKdhdfnNvty1Z9/5fXr2yIinctkqgC8Uj0SJQCtCdP/AQAA&#10;/MAiAOZFmKiyAkCE+r9u767fTLR/WPjh6EJn5fzrKycufvT+qXdeHZ6cVlnuIPuTYcfRjkpGQEpF&#10;omGsU+z+8rWEqiiAUxoAmEe6AViRjk7YBxGb0tu8vZ2lcfmbHxqti+dXO9ur18+vXrfUjNFyBtYc&#10;dhCJKndgKyH/vap8V3cW6X7caQahKgD0IsOCI5Lp3myTcF9gfWsSVcCuUvtdY6L9ePf97ub6x598&#10;8f12p/P8x83muV///rfT0+Mvale9q8MdJs8byfNJen6nMnjPcK4KLerr9dWx/Gt9CFUBAHCamopr&#10;uxXACEEmqsQKgH8ajYm5pYm5rIdU2bUjOSyUjlmpwy0qsEuSpZGrVpGxFXm6gaXb7PhbIFQFAMAD&#10;FKsC5RTdd0hUhWVVgTqxZ+Wkqw534FO58y24nBYZRq5aB+82sP4I1fG3QKgKAIDr8tyeSHVDI1kl&#10;yjwCpkiQqALwiK4jVQB3KiuqXMzqcjiLmGmJHR0pCJ0ZO+5IS3IiVAXyYkQNwCJu+w6P+NUbTqRH&#10;y+xrQCi6O4/+8umDH0VEjpz67dz0uOX2+MHDO5XZoSucHSi2D9OYWu9V5WkXSFwqCFW5qrjUpAyE&#10;qmUwsgUA2MLZB+7zohPco79GNc9QmaolwBndzdbF86vq5lTNcx+uLs41RNbn3zq91kkes7J2o3nu&#10;y9XFycawZ4E7NB5OAy7FDexmZQGsAOBgF8jTnNeXNhOqAgDgh+w7VtU68Z8kF2EbOOu/XIQ6cCdl&#10;9wFq1v3sraMLP4ennbUbR/9Tfnj/x9NrHZHm7MKvTzXk6cYX19c6nbUzF1/77vFlYtUKPCoiG6bc&#10;YTngcLZf6dNZxZzXkVzV0yByIO/eiF8fPqEqAADeYKoEoFd67Ddyt8qz3w18jCMVQEC/MNYR3lm6&#10;uNARkdmF7z643GhId33+9dNrN46eF5GL93fb0yIiMj0x15pqHTi/2ln4ZP3y8x+iDI/yjrrpCmeR&#10;pnLV7y/cGfnIY5+/V+75Rz7G043crzhyGL/eAqEqAAA+IVcFtOgJOmvdoXqe3IvKJnWo4TgDH3S/&#10;/qIjIue+XHpef9qYXvxydu3Mikhz4f2XwtOJ9z86sXp9+4enO8LiqggBNyvLoyefPTQorv3Tj38d&#10;meW5f4nUrzgyDISqAAAACFlP4YbJONUdPbMpa10wBDDr6U8dEWm+lp7RP3nqnKysybFGzzT/xuFf&#10;imx3fvyHyLjBJgLeie1mZeXiSO5UVge/6m0JVQEAAPwQUtmIee4XmLimfx1nPjE4rC8/BQKlLpIF&#10;f22s3NT+2AR2pzLxLVEVQlUAAEZy8+zOzNxo8b0X1d669ZsjL8314zPML/1ZZQze+EgBwIzg41Tt&#10;N6pK8tmKH10AiyTkv8ucxjuVFeohODjmykaoCgAvIahCv4Fnd4u3vk3Kx9hcgTySxdTYXyoa9gF6&#10;N6oEAMSmjjDauzuVJSMXkyUj7pTB1oFQFQCAMuxeR+2flov6EF57ys2p61Y2p9JVP9yuCgBg2MbZ&#10;Ze3FqqEqfYJWA5mkRsRwEW5IXYtXbDcAAACUofoiRKtAv0MHD6R3jd29/WD67g4KaWgUm2Q34RtE&#10;TkRdMEN7VWnwayYoKiTNb2bs+LAyEdV36vmT5znL/Vai6FuwjkpVACiAuyfDKaqIjEQDSPRXp3Lh&#10;QThbIQor5w+u5PshyuNgAmOSja16lB/PduvmgqQ5F2dXkhJaN99LP0JVIBcyCwAuq/UYxQEQvuip&#10;Tq375bjMBsAWjxIHw6buXeFoHJhhXyh10xW5fBhxtmH9Apz+f+navIjcvrlouyEAANSOuBOQl+f7&#10;p+eacUmgujzVvurzT/8x0zZARESmFwdNU838szRhu9EVeZQ4VDF170rdwRnBnL/ypOfqMXzLA7l8&#10;GHn47Enyx3ZbRqBSFQAK4NI3HMQEZ0TOcIEqegz8zIcdlPiCABRStO9d9+PzSGIgl0OrMGTc0ir5&#10;Zhm++Whm7HhyEy3bbRmBULUkRrAAAKccOnjg2Ofv9fywdfKq+NAdAUroXz7VVkuCp/q9hT7hYQ8u&#10;2n/mawVi5lEclg6A6HeZNDBXHbjlsDSEX5Jc1XGEqpUwpwwA4AIVeXx/4U5/roqQRHJNd2RtQv+H&#10;QH/MF0W/qZEbPF99FXx6iJbe1SRdXpsyBj1R6bAkTsWvrZNX21u3CqWrfL9WeJGoCqEqAKRxpQSA&#10;y2JIVLM5VZ1KwYsBI79i1hkAUILejIzEzaJ09JZdKawKWttbt9TfWyev5vziwv5+DUfGhc7OXnzy&#10;hKoAAIRgYLGq6jjOjBH9hECFRzFERQP70E7FqXBHiXUG2HgAIBj5c7eeS6FT967k7CGHXanq5lvz&#10;6DMnVC0vkil4AAAAtgQ209/f+RAlllW1K6Op2R14j94jUB9fbhEDVKFWWR251io7gmEqUfUlVyVU&#10;LY9EFQDglKRYVURYXFUXv4KkwFCdijpkb0j08AFxIEWyfk8hNVWcZV4iwdftgp4s1fpRKCdC1ZLi&#10;mYIHAPBIMotCRaucp+CpdLDFZgyTBm5vJK2ASSrhsp6rOtIGuwqtPeoXVaOa/orjjFbdKQhNZ6nu&#10;tGqkV2w3wG90sAAArkknAocOHqh4qqJOUzjdG0eiCgDRUsGWOJNtJe2JU6iJqrJxdjnyRFVcLQh1&#10;s1UDEaqWRBc/KmQKUSE9QQB29/Z7olWLjfEdx3/Dks21ZzMu91R8fRpxOwG4q9vd6eZ96GetuflW&#10;e1xs9HoAACAASURBVKfO5gDB8Cjbqi7CRBXVEaoCwM/U8JtBI8KQzqSql6xGjk/PMMJQALmtz79+&#10;9I3X5zZf+uGw8PTpT6sra6s//sNU41CUKh60Em8NLEolaItH5FXJLlC3yPMLa6oCwEuoxEFg0ps0&#10;C4KXoz7DwG5D7zI+WACVPf1pdWVNZqfaMm67KfBFOj/NyFI9Wu0RhRCgowQqVQHv+Xg9B4BJ1adR&#10;Q32GPX9U0jrwj+32+kp9dHyAAICEa4MdEtU6qHtGWW9D8nfXtrqEsw2rztPLFVSqAt7z8dADwLxk&#10;dQvqVXXJ+AxZzbOE9GqqdlsCAHAHg50YuFYl6uxW52zDKlKJqo+5KpWqAADEiGLAWtWxkEjYiz6T&#10;qHqBFXJCQmU9ACiqRrUn2HW2JtTZhlWhslTvElUhVAUAICo9d6+y2xgErFyPn0QVAACY118q62zA&#10;V7FhFjPZIC/mMf0fAIDoJOVmLAUQBtU/dqr3X6gxgXWvAQC2JMtiujadHHCEU93FAFCpCgBAjNJB&#10;KpEWLGLiv19YAQDwkfVbABmmPVH1bsK1dw12lsufpMttKyR5Iz6+IypVAQCIVHqNTm6s5LUAig7Y&#10;/ACgPvGUbdYUp3p3nvWuwRZlX3Jw+e5JbraqBK/fCJWqwAgEDQDCxhKrsKi+rY7Td30oVgUQj5mx&#10;414nPhjJ/CWH2CrHwxZmqHrp2ryI3L65aLshAAB4IJ2rprMSjbHUw2dPfJzRg1ox8R+wJcS9b+X8&#10;i1ugHDp44NDB02sDfpj8HChv6t4VQrGQTN27kp2rak/V46kcL8rHCxhM/wcAAC+VntVx9yofO0kw&#10;IKBABwAQBRKxkIxMVIFshKqA35xd4QWAd9JLrAqrAaBmLObrNXUZhu8Obphe3NtniiJgQHgRZGBv&#10;Z6TwvkHrwpz+D8SDRFU7RomI3O7ePrsA6hbi1OPROL8AALwWXh6XrOQQyZIO4X2D1hGqAt6jmgyA&#10;dty9yk1hRHJxJqoAAMA1G2eXk0VyR+aq3B4A/Zj+DwRLHfQpZQVQDjf4dlAA3wiJKgDd1ucPnl6T&#10;2bt7SxO2mwLAO+nizSRXHVjRychauwAWM6RStbyetecAK5hLCKA+xz5/T0TUHZNtt8UzdRyc67iB&#10;mGFsSCHhuovX1EovXh9PAGOoT4zHxtllFadGshqAdb4nqkKlKhCwAI5QAIDwkOMAALRLp2B6F45k&#10;VBWbnlyVdUh16e8BBlCpSqgKhKz/ChunBACFqGLV7y/coS4eFVHVCAAwg1ucozpKVpEH0/8Bj5Fx&#10;ADCDFW9QEUupAgASLgdVyW2LEkz/j5m6k5XtVoQpgDJVoVIVCBuX1wBowWEEWpCoBkYtq8rXCjd8&#10;3320nvvBh1+dbIzX1xaMYqCMtHSxav9vBZD7oIokV/Wo/DmMvNILhKpAljCGClxeA1BU/0Hj2Ofv&#10;sQgAyqHGGUD9OgtnTud+8OzdvaXx+toCB3iUf7mg7gUTBo5GPfqOvBtQe5GoetHIkQhVAQBALqoq&#10;jVwVhTDxX2HHAWrXbJ6w3QRY5FFC5yDDn17r5FWTL1edX4mqv3wM3wlVAV/lH55xDgCgRXIwIR4a&#10;ic9HsZWosokC8Zm9+83ShO1GwC6mPHuhdfJqe+uWiMyMOR2W9XA82guDjx8yoSrgpULDRR+PTQDc&#10;pBYBsN0K15HoKdSoxoBlVQG4w3yimlxvZsCVhypQVYmqRyhRqpXv10IIVQHgZ4wMgZFYBAB5kKgG&#10;jOElAAgHw4JaJ6/OjB339EMjNK+P2ir8/YRfsd0AAADgGRWTcfchk3z8tHf39klUg+TvyAeAgzxN&#10;2VDIxtnl/mpE97/6h8+e2G5CjabuXXH/K3AfoSoAAIBzNlsHVEWw+qN+OCij7H721s8Pe3epm/U8&#10;b7V3Sreh73cz/lU1uNyLwjvHPn/Px9Af8ep2N1vtTdutQILrNGHzOpdMSmsJH2tV4iDgzjfC9H8A&#10;AFAYiwCY960nHzX5WpwOHTxw7PP3CEd8EdYCHYd/++X9KTn86qjH7Txqf7p4fa0jIrN32wYahsBx&#10;xBvJ9+UyE3zXtVIJqfqQkxQ+e8tJvhHrqT2hKgAAKINc1bBPH8nipO1GjEKiGqfkFnbpcRFgSmN8&#10;sjGe9YDu5tLHn9xY2TbUHgAiIgMXylQ/ScoM3U9dN84uu1MUqZc7J+v+luTfKqxvP0z/B/xDhAHA&#10;KeRoZqydmTM8X3Wiva/WRd3d29/9pjU+6vHJlnD3Ys0t801sJ26WaYMjdrrr82+9eejg0fNJotqc&#10;Xfjyh2/3libstgyIwMjMrnXyqpmWVJR+I9brIv3Vs6RVor/DYD0nLSTYUPXStXkRuX1z0XZDAAAI&#10;VpITkasasfJJ35Kp7njDmdnEsSWY7nCn5gXR6+48mnv34IE3Xj+91umoH524eP/b7/Z3v1m6PKKs&#10;FQAG43qhdumPVAXWM2PH/Uqugw1VAQCAAaRXJm3f+NjRm6t0rqv/Z3uIVs/tqghYYUd3/bPWm4cO&#10;Hn3jzPPS1BPN5gkRkdn329PjDattA/DCxtnljbPLM2PH/apJFN+KKL2QdBiSz9avD5lQFQCeo7gJ&#10;gPNWzrfWKz9Jd3Np7t23DryYh/Xmu631nUGP22wljzlw6K32wMekcQgFYMvOo7l33zpw6PXTC6sd&#10;EZFm89yH97/d2//qm9//0nbbAITErzpK1I1QFQAAVKKiNFYAMGT1D59VWAPgH4/m3lXLC3aSn3W2&#10;V0+/cfDNKk8rIt+SqAKeOOTMYh2arM8fPPDGGXVYa564+NHd7/Z3v3m8ODc9brtliAFTwiPBF12H&#10;AO4DRqgKAAD0IFeVmmren09fVToLV0YXjQ7WuX7+zLD7X3cWXi9wI6xDBw+cX039d/Ojci1CSI59&#10;/t73F+7YbgXideLi/bvfPf6q3Zpgmj8Miny1k6jKNiP/rmvi+6dKqAoMxWRwAMiJO1bV63/4P/7X&#10;/z31n53rnz4q/2QnLt7/dm9/d29/97v7C830v6xs5HtavmUALjn8WlNEZHv19PnXDxx66835pcFL&#10;mgDQzq/lL+EyTwN6QlUAAPCSctNwyFVrdez//OR/S/3n2pkCVaUvuXj/q/aLKbGN6cvf3D+XftoH&#10;oxdsTb7fuxfLtSA6XKMFata4/M3+7nc/3L3YPCEinc7ajdNvHDzw7ltzm91qy5oAQB9y5DpM3buS&#10;8cG6nLf+m+0GAAAAt5SehrO7t0+iWpv/Mvlf/6f/9//+24v/XPlk6YOJucJzXM+dmn75B4dfa4p0&#10;Bj+4xxupL3d3b3+zxXcdr6FHibPLhMiwo9GYaD+eaMtOd/3TK39Y63S2OyvnX1+x3SyET12Kbp28&#10;GkPW9vDZE41vc+reFY+mfnvUVB+1Tl7N+FeXdy4qVQEgIlP3rvT/sd0oBIWbVtXnv7+wkJ6tv33j&#10;4+LFqrNTk5n//sPTnWH/1Lme/JXIDICzxhvTi9883t374e6Hs6nVqFfOsywA6rFxdnnj7LLLoY8u&#10;2YlqwGOKgN+aO4ZtWi7XqCqEqoBnKAABgDjNjM1cnp9N/WDlfGv0bH29dvf2HT8HcZYERlI7cuh7&#10;SmNibumrvf1vv7t/rtkU+XlZgENvzX32iGUBhnI/woABAzcD7cGxL7WfSTvZO+qT8dk6/rETqgIA&#10;AJ0oVq3D85HM5NJLK5mu/uGzQslA88irFdrwbeARDIAAJYWr3345e0IV+3dWFs6UqPSPxczYcery&#10;UCI/9SUhLYE9woCZseMPnz3pz09nxo47XgZOqFoJ40YAHqFDAMM4P9Zh4v2PUhNaOwtXPv6pttc6&#10;v5r6j+ZHtb0OgsLayjBuff7ggUMHs2/f1xifXPrqm/3d7+4vXGxmPRBBp2NAUemYz/F0z3F5Jkn4&#10;+AkTqsJvhw4eUH9sNwTwwMAuMv1m1CHpMHF8Lu2lQPPg//jz3xutP36YSgQ6K2v5bjNVFN8dgAA1&#10;pi+3H+/uLU3YbggAL8yMHWe4ZIYqVrXdisL+zXYDgAL6B3hq3K7q7/JU4XFAxDCRLMO3cXaZelWY&#10;QbVafcbnfn/uxum12p6fLw4AACCRfZMuaFTio7b77VCpCkclJajpP0nFeH/pODkRkFM8lxbUujw+&#10;XvAMBovk1GZ68cvZ0Y8q5Y3U9/XS+q1AblxTARC5qXtXGJ8GIPkSSVTNKLeCqt1vh0pVuKKn8x1D&#10;zSBgy7B61YpjYHd2W3W5MplCov6XzpBFkVSCGzX5wUJzZUH7xP/OdfX/6vvabJGLAYC7erpz8Vw4&#10;98XUvSt8KX5R+5T61sx8fdTA9vPrMyFUhQUDg5sq4+06DnZuRgBc8IQuG2eX1Z546MKd5IcVt/n8&#10;mWxNO1dSlJqchtPnY79Oz8FIilWTzcPBQ6tGBs8djcvzswtnVup46rC/IwCB+r77aD33gw+/OtkY&#10;r68txaWjnPwI7ABdVISa7FPJuLvuEQTDkx7eDdkIVaFHoQI3RmuAdWqf1bsz5n+2jCNG0SblvyOn&#10;+tfkPO3dCTsYbl6y8tLk0t2LKy/dz0qHb/l2AHips3DmdO4Hz97dWxqvry1FJNkNCWlO5QJoIEN/&#10;UWryn+bHCzEXOPs4QCNUxVA15aSssQVYZz3Vynj1PHlrzzKphU69A4tYUbfku3teH11Dph+nifc/&#10;OrF6fVvjMzY/0vhkAGBUs3nCdhNKiDY9qcL9D839FjrLcGiengmq0kzrmWatr+5jauk4QlWIDEkx&#10;jn3+nvoLpwTrkmP99xfuEEMYE+oyVdYT1WzD2qbmj//px7/+5sivCv3iQA+fPWlv3WqdvEqvwrD0&#10;7WuIVjVotP744Z/fuFFpaVX9C7MCL3Z2dnAYNHv3m6UJ241AHhVDK1198vDSpZDuImAsWk2/RDDD&#10;Pa95t2MSqsYuGdOyWKdT+DqAhOogqvH5b478KiN1zf+cu3v77S1pb92aGVtWZ+7kf4f9il9nd5cl&#10;q6yq/yRazTbykxmfe7w7l/WAifb+bnvwP6X3moEvlPG72f+a/YsAgJiZj64Gpo3qP62XJepFf7W6&#10;kLYH72QPx9wUcqh66dr87ZuLt28uXro2b7stLlJDKVWOOizC44DiFMpUUZ0XdUM9y6QmvcPslhda&#10;hOTnRC91n67En378a7oBOZ8WhRCtWjcyUfWRF4c4AIBhGd25jbPLwRR4BvAWxGwEEVikHgy/ilVD&#10;DlUjVKhQK5ndj2Esjs0GHtwHpj9Afl7EDQZOov0fQs+LDjuWuv/puaP/IvPAr3VgtCp81C/U9znw&#10;URvjxYEXUWH3dxM3X+pX/RZeOXuV9fU8899PFVYM27QIW23xK05VCFW9V67SJHt2eX1HEIYWALLZ&#10;Oo8mvd6ZsePVVxiocqDLGUc6qPTIoec2VhJB4erIopjkjl51fAhEKjCDZVURlYpZgLo9jsb2+K5i&#10;oqq+Dus9KAMNSC9jVfdrhWdYeEqiWoeR/U9PN2NCVY8FP+a0Ln1DlZ6fm28M6hb82M/xd+fFSbTQ&#10;CgOln8Tlz6En8B24NlmV51QLLyT3IovqNDdwASm9771ns4zkgwUQgcO//fL+lBx+1Wojqp++Hclx&#10;qteHalHx1V3uTY3U0yvOvtzu4xqU7kg2M0pTrfNiMDgQoapnglwBzWUDP2SS1lD15KohnVlJVLOp&#10;V9fYJc34tM2Uu+qSnaJq0f+c/i636vKORqIKIFyN8cnGuO1GBCOkDrCnil60zngA6w+gB5uBdoSq&#10;zskeb+saBXGyrCJ/0pr/10dyeawekuDrVR1kPVFNmGmGmXJXGdSNHpYap2sctBSfajEwWk3uIebI&#10;NpPHwGC6p/1115gw3x9AzHYetT998KOIvHbqg7eJXwMVzM2m8nv47El761br5NWMdx3VB1LawDJV&#10;alcN83dbJVR1iEfFOOinJSgp8WxANg4s/qpS7rq7t9/fNfGxz90TraqVAXb39g2U0BbSf68tedH4&#10;nhl85mtGSFQBRGJnae53N1a2Zfbu3tLE8591P3vr6ELnxSNWVxaas3eXlyYaGl7OnavCiPO7mBk7&#10;3t6S9tatmTGyP/1IVJEToaoTSD2iMvKLnrp3JRkDH/v8PQ7oKM39qts4O8HVjfxac9bOO755JEYu&#10;CGAyqcw/LyFP9i0vF9doL1klUQUQic3Wm+dXOz0/3Fm6uNARkeaJi//x/pEfP/liZbuzcv7KkW+/&#10;aY1XfkU6MO6I8LtQZapC9lcbKlXN83RgSKhqGXEqBjr2+Xsi8v2FO99fuHPowh31Q/cDMmhX7nTu&#10;S4zi6YnTC8lXn33c8GuF6PSbkpdPoMPu51BiA8ufmfY3r+jv1v34hLPfqV6cJR3EojowpNv+ZLUj&#10;Iue+/GFxMilDXf/0hvrh48VJEZGJuQ8+e+voQuf675be+WquZLVqz5UwejIwT22EG2eXk7uKGXjF&#10;gDd19Un2jLkG/hDoR6hqHx1NB9kdAPx87O47iFdcYxE+GthbGrZ8kkfXacLunPnCygrR1aULV/sv&#10;IWTfMFderCFQ8dWL/pOUikRLp6j5n8eLwwUAZNv85Pq2yIkP04mqyKMHayLS/Oi3k8mPGpfnZxfO&#10;rGz/+FREwxIA9GRgRbLhtU5eNfBy1Tvtjnf7h4WnJKoa+VL0UwKhqjUeZR9wx7AN5tDBA2xRUelf&#10;PsmvDcDxrlXkjN1Kq6KeytDkYlj1ILKmxvc3T913K9kXNK64rXGNghKvDgBmdbs/iEjz1PRLOenm&#10;gxURkaOHx9M/bRw5IbK9+mCzPT0hZdCBMSPCG0+VYObzqf4qfI/Iw9PthFDVDmZCQa+eWbED/wmh&#10;8itOFRLVgFS5lVb2rxdtQE/VqoGXrq6/DXpbpT1+zf9gFz5eADF5+lNHRI41XspUVdIq505Nv/TY&#10;xuFfimzX045kdhEFblrQXYQBeeb4M3gxw9PPmVDVAhJV1Kdn01IVrGxvAfPu+/X0ZImi8myW2Qld&#10;oQ27p2rV2Z3CwalPhVqSM1T14rsww7tDNBAQlbQ2X9Mwyz+vsLNUFRkbe490F71Qa8fe8CaXga0R&#10;GQhVTYu5ex3ze7elxI1TIufXVupXa4VEFS+ruAKpL0FqImmtmvXvoxLVr96V0gPBi2V/VAuq9pav&#10;inSf/qeINI+8aqFNtau1o+VCtgXXzIwdT1d61rEF1nq3KG5F5RRPx4mEqlWpQV3OaMO7BAQB4Ma7&#10;4VHnfu/ichJVFDLyqOVjWre7tz9170p765bIS3eWCGzX6F+RxscvC7rQD0H9pqcuytrqysajpYkX&#10;96R6vqDqxVM9C6furP95W/oWWtXBbj+HXlYA/PoSX7qAeuHOwMf0rB1fTh2hZ1IDm/Hk5K16BdwN&#10;eMV2AyJChxJART3nfo8OKX51E+GF3b19j3aBoqu+VnwtRz6Znu9IXYT27oIQAPe9eqQpImuL7R31&#10;3931jVWR/gVVu+3f3egM+LkOdvs56tXpa3nNo68v56n8N0d+VT1RVbcs00ilpSMD03gSVe2fcGwI&#10;VQ1xZ4SDCLEIQADynPtd5lE3EdAuOQIf+/y9/n8Nfu/oj7+JVgHoNT63utAU6Vx/4+CBd99689Dr&#10;p9dEpPnRb18Urkq3u7k09+7r17d7fg4RIVVBbUqf7h8+e9I6eZWyDAPc+YQ9PRAx/d8EElUApXmd&#10;pQo1qoCIiPzpx7+2t271/zyevWPYmgDiVdE9AFc1Li/f/+nK6bWObHc6IiLN2bvftMaf/+v6vIpZ&#10;e39eRjJxWP2ldfJq6SO5O30kR5oBp+TJQzPO4OnTfYkTfc82mcRtbKtwDaFq7UhU4QJWNPOU14mq&#10;6v3Q9bGIvd4FalDxmyO/SueqyV9mxjzex8tR22T/zayEdBVAFY3pxW/2F7vdze5TaUxPNPoe0Gye&#10;m1/97WRjXMeraVlv0aM+Ep262FRMVLVTHaee1QBKb5Csl+ogT8tUhVDVAEYIcAS5Kkyi8w1IX1zY&#10;3rLaGpf0F64K6Wq46IHAnEZjotGfp04v7u0vanqF1snndxp0p87UvJjfewyqL9FT3yI/Wja8CBNV&#10;x/dZ1TxPc1VC1XrRg4RTksVV2SxRH+JUII3jbbaMdJWPDoCD1Mg/sH5O9jWt/vebxB+BfQ6Ql0/H&#10;5U7EPYmqa2fzCBNVcX5XVc1rb91qb/n3BQV+o6pL1+ZF5PZNXRcmiyFR9VTYX5y6YQh3CEEdHj57&#10;Qg8bSPQcadXqexhGnZ7S5191P6ucJywHz90ONgmAFnr7OVP3rtg9QfRc0+o/8A58v9o7e6ob6Wmp&#10;WnVqM3Cqq+BUoqrxnr1aPuRoN9RaeRenKlSq1oWeNNzRf+Y49vl71AF5zc0jDFkqkKh4f4aYsegq&#10;AFhX98kr+4KZd0f76sXLDsZJRbeB/u/U7vdYa6lH8rTJnevqeBUH9afJDAAJVWvh+wiqJ4OL5xgR&#10;FepVAcAMk70C33sgiexFV8X2UA1FsawqMIzdoVbGcGDkPlsoTCk07sh4aYsngoy7G4WUK5UbJDo4&#10;5V99KUkImHxHG2eXNd6oKpKoxFhlbrJotUcIVfWjywhfMMLpwacBQItkaPGnH//6myO/Uj859vl7&#10;Vhvlq54FAfr/njyA6gkAqKL/alaJvrGuoo3kpavEvtqFt5xutpyfsIOJaiL5vpLvTmOiGol0/6q9&#10;dUv9pabP0Mf9i1BVszBCGXX1xnYroE3GIY9cFVXE1rME8kgnqpLKVfvRpy9qZPkqgGwspmGLazOj&#10;+6XbU3pCW6Hf6slMB0a6eV7R2CcZz1m70AbgyySSqMYsesdoSRit6wkDE/iNqgwLKZyK55wB1gFA&#10;CdyQChioJ1FN//37C3fstClE/Xe1EpHfHPlVqAelyO/fAvhuYE/bhe633jaMfLbk0J0cwAem/CMH&#10;1APvaliy0YMMfMJoE6Xsz1ZjolrTJ9xzBzB1Jg3+23SwO5Tz7qM+dnWoVNUmpERVqaNeddgTkuEC&#10;HqFAFRhoYKKKWvUMy9Oddb4F1zA5BnBWz45ZcUnNnLv5wERVdTJ7aj4GPmFNdSHDnjO24Wqej9f9&#10;RLXnJTbOLs+MHZ8ZWxYWAdChjiHhzNhx70aahKra0EfMI8+RiwMc4DLvznPRIrywZWCWpxYB+P7C&#10;HVZWrcPu3v7UvSs9tcDJqgvsCAAcMXKRUFuG9RlKHD+rJKqSqrAb+Tw9H6OWbo+DX40LBn62vsz6&#10;Z2FDXfojGoaECqGqHi4fR6rQGG7mP8+RqAJuUnEqp09goJEjMXLVuqU/2HTAGsAFBg68AOqQrkY0&#10;eaisvrZv+hl0vYU6UlrtHFwWWVdL6gsBBj6zj3eZj4R3xaqEqlVxOQtADPw6twGGMfHfNT03PHFw&#10;FAogTq4NHvtDybpbqDdRFR3rAPTPdXBQTd+LquLsjx3zL6WqhfmyqvbWLZHnuSpjHFRBqFqJOprQ&#10;QQcQMO5JBWRTnQHiVDf1DLbpuSFmXF2wzrVEVdEbpGYXePZshCWu2WdvxiXKS3sSVTdv4Vtfkwam&#10;mT1T+zPuL+TvwSR541P3rqhVVqFRxXIcvwaehKrlOXi0BRADY9ORmO+P/8be+8fodZ13fsfuxtN6&#10;VglS/eGoYwazfiOvPOUSyg5EDzDbesVxREJLU5DpbTYIJcIjkcKSeFU2GnOabqUS1h/BcEeJVi+o&#10;QENpDFEsmiamBI0Eg5RDatWU6EjaiYUpO2asvPZslKniFkIKK3TDtIX7x525c957ftzz+8e93w8G&#10;5Mz73nPuc889995zvvc5zwNqKQcDj9zxRcULEyvOfCBxcql4rRJISwAAQCGZ1bJfiW6bWnmNykpc&#10;Kao2SmhFUTWrxCuBZQdWURVtmWZzGYNleQ6xacnsTkRoUZV7TeZ4NWI4DgBoMJBTAdBCazCAKysW&#10;bIoYDOf8gcQgAGSHymp64+m881X/chRTH7PZllJznIpoT5pOuwaIQhwUlJ+zoTyzU/eaQXZtnoSn&#10;qvobsETAELzBpBmS3CstPGQgAYv9AVAHa8lzhHVcJRjahWLnucMYdYA2Q6tUKV8IuvKigY+qLuo1&#10;bC9KqHNBleevT+EEhdc05Xvcee5w6dibQvsoIpfXaf29MgPChMgVWdz3jAktqtbezthPUmv3ZncI&#10;AEBrgXcqAIqkPEoB6tDnznlkAEiHAIBYyP3y1OG+gjIwI7CPqrwGLpZH6pYUbCCCpk4/nZcZ5dKK&#10;SwcXFH2cAShJwlOVvWIrvgPpjEqhqAIAmgrkVABUsJntlNkePI0ikhoy5YUo7iraEwDgCd93bIP6&#10;uUVq57+Vx2K5WaFM+VBUubKX27XqsW7+teJv4IdUYyIASKD7UtG1oKtGJMdFk0mIqiyVoW0i41oo&#10;qgA0GIgRAAA5Dh1UccNJlsqiV3glgyaBPpwa/maXhUeh4rNGIpypWCj5yp+P6t4LR7u7j1WUF7mr&#10;loh0rgtFd9raIk6OqLUDFVpRbYC6irCwAUhUVC2pvI1J4cJOwQYAHFJcZejYAAAgwZW41ganjwbA&#10;jSeYyDt+AEDWcJ8Cbt/fuFqjbSmJ+lNUFXUuf5q16HzZnEduWfYQVEYR8ow1WoMQ1oBmj2EqXSt3&#10;RZVYuHxCjVUndVGVDI5rI0o/GEm3gWY/JOTAGQcAAERgqUo78Rp0tbXgVS4A8jRQidxkklVUgxlQ&#10;WzP3T3skiqpog1rMjEykK8ai5aqi22NvdhfKQFQtKN/JhB+Htfxu0jbaeZYrRy157razfQAAbQbD&#10;AEAI2bhxc++Fo7T/F163AwDkLoHcDdgta9VVtlotk7Qo5trRBc1kDdDSMW3OmnHgBX8ib4UyuZOE&#10;rD09K6piEeuz986zWR9ULuSlaGcjqpJIuiqmUu0BfhMlKqGR1IsAAMKDG5orfAwDfKerAp64dHCB&#10;HFwoplWP3PHF4kOcR11U5uEAJI5Et5JLWkX/r4gyKkuzVQRWS29E9pPUBM0AxdnF9XRt7Fngqurc&#10;qNyVgtxdsNWaHYLEbLZaxbADWkhkR+NHQHgps5Ixqfhl/w4oqn7JSEstyUlUJUa66kOPzb7wEZRF&#10;FAAAIABJREFU1NwLT8099NiszX6Ny4KSlCcebV74r4XojWjKJxcAAAxAUBRQoZgKdncfI4MzT7yA&#10;B6BVGM8aCod3iTYkF8K4m9XaY2OtQamsFVXFmunKDfZS67ysdQjcNROVGtRV+MonZom/JOT1Uq1Q&#10;9wpplf4zR9UPeCUzUZVEjQMAbCgfEsmetWQNSx/kXQlJyhcRAI0BiipgKaSQcn5VwHVK2rhxs+Xd&#10;RjJzvvbgiy1vHNAwalfx0x2eVVTLi6WMLsIKYSruq5U9Wo7MW6uoqgjW8sotVWwDRdVsp7VF5Abs&#10;PHdYd4/OqZVonTi37t9xZ/HcL+RUKKq+yVG2zk9UJVBwcgbZCZoKzikAoDH4djzEGCZfyilcsQCw&#10;GPqzc2/69+euv00Gl7OVKwor+mx2swgA2ozcN1AEd/k/YRRVyb4UtTCt+bL9knP74mkaoLsc3j6g&#10;rcpefLDz3GE6aHgDcBgugH1eA09k2s5ZiqoE8ciAU9CR7Mm9DfO1P8e3eQAkSG2yEedkes9pOZVJ&#10;Gn373Xnu8KWDC4ViQk9Ni+ir9OkW3bTbcz+Xr4AGIH3MFFXCE3ouHVzQktLkjrF0DVpPmQQFzaQM&#10;cJUSSiVxheIhqOxd1Enoz0uf0+KXxkirFT9Wy4dOoauKHtPteXz7JtNmzFVUJZSuSjAzyQo4q4LU&#10;yNRrDItQAHBCeDkVpE6/N3t05vwyIYSMT88/0+uODn7PLjm8dHChVFQJb92o1oPmuetv494OQMpI&#10;1uPrPkGM1UBXOYXsa2inAW6nDzaHQL/SK5ALo1xFVaWgJXkFVOVSPprxahDQZCyq+oD2N8ZwFoDG&#10;ozLjTVZewT0KABsaqaXitaUD+r0Du2ZWtv5aWZyZXCNXL3dHpRPC8qtiZltRV4nm9LtwblUho3Nd&#10;mfMD0FS0bsLR5Uj7GmCAhFKyVFQ5XRlgv5bflWeuQ+I+QSq+qMUTrdRVU56UZedFq25wOoeWt6ha&#10;OgLAXzUvMOsD0VG/acgHEGG6cRmAL8C+AGg8jZRTgSuuPL2tqG6yPDM5PKNYfGRwHqsyBR0/vbZ0&#10;vKNbqnbLlHs1HHwAIGmogbkLmtENIJopm9gJiCdJV2SVE1/UFLJU6SIKZ6wIdxbG1lnKfOnofYmY&#10;oYhWu6VzaHmLqhWg02UEdFUQC913MMYB6e27d+k7r+61BADB01BM5YJtZCvh8WpHv78W2wRCNm7c&#10;VJn+ybXXBJdflM6qWDgZi4hpcJqEE7kqBTUwd0EzugHG6L7cpbfnbqnuxZmjHuoQeUOJHkxcpa/Y&#10;uKiw3KDcLB29Ly/KdktHlVahCaIqHbiqDfMlAIAZPlzaVeLNG5QlW88SyQttAIA6GB4ANTqdMUKW&#10;Y1uhhtk7P62HiJMrpQyJcOngQnf3sUfIi1BUQcsRaXnqj6roemLLDdAdjcvX42vdzLOYCOQY7EXy&#10;YKqoe+xbz4zkv/TJMWtIE0TVAjYnQOXPhx6bDW0TkAJvGhCGWG+ha3fHHRU9d/1t2i+1qKR4utBB&#10;nwEAKmClP9Blz4n58cXBCAAT81cvdx+hpoilx2U5SaZ9f7q7jxW/PHLHF6v9bTBga8HKyTFyfGAz&#10;J9NRUVfXmpA7uYL2Xjja3X0srwkSAA5RdBtnN7N8Pa9iUo6CZgoGlKg7fkriq1q6fSBidWCKp3wx&#10;O+NKsXl5WYZB64rLLvBdc0TVAok/l8q4kPY39mAdqAJdFXgl8WjLtGGlXyo7CS9vR6WumvhxAZAC&#10;bZZT8Wy1otNdWiUjuzaDqI5Pzz/T644ObiJRVFUqnz06c37QGbZyvrw6cmp1DAOVp+S562+Xv1dW&#10;RFrGtgMgcWj5QHLJ2Lscmg0Icxc0oxtgiUhdre0PEndX9nbqXGbNwkPWK9wIquxm2XlZJkh2DfiJ&#10;n/3sZyF284lPFL9EuXO98NQcIeSJJ55QL/Lc9be5C2+BD6LP/aIb0ABSa8OMLl75y0xaUa181WbN&#10;CMhJ7XoMTPor/QPcoFreByypjV5Hb3NoghQK6afvvuuzXx/7lNxTlbeL2n0lhdt5dRaHXFAeeJip&#10;U4HzCRRiqlpSTCr/cLTP/dZJCiCyJbpp1aZ+QnMXNKMbQAZvg5YhStXPMndHoldTZoqqojFNjcoq&#10;f8+n6HKXnRoYDPXrzsbPN8qTmjTPU1UC/cKc1CV+ob9VGVsDABIhOzlV/tiQfMseI2QU0HLSl1NB&#10;XtRKouOElD6nP33z3R/8379+9XLVrVVSnBu6Kn0UryyV4yq2KVwZbM0CIDbyuJmKUmmpWEmkK2P1&#10;NndBM7oBxPUdWxITAKRDEcRGZUss/HcClv9nQ6mxcs+WSnR/zNZcEXehInSoxtAwORUAoEK+Hn8g&#10;U8ou99I0eWBx8LvlmUfP3Lt0vEPEowvJlL5hAxL1wOKFKwM3XAAAeUErobRMpiKV6u5FV4bLXdD0&#10;Z4D62i9/78BEHaO7+1jvnWc97ZS1AdouF0VFtQC6qiU55hFpr6gqh72TFqdW5MFqVicoeP2D9567&#10;/nbD5hIgJJBTCxBIEbQHUZ43DGQLcDcwRj66o+bka2enxowrp08NHXWxVWet4qhbjLHL9Iz0lriu&#10;nYC1/4EJtkpa5YQmK2hGN4B7z+f6UUVZVVCrqO69cNRhfGpRp22D2FqJmVC2avE5dFUgAaKqKsWF&#10;IUmEVQtEWBFF20JXBQZkJKcW4BELgCWIJgzCwPUkpb/qjBGyXC0lQSIK5KKr+rCtIq2yj/XXP3gP&#10;GisANvgQNGujdtJKX7KKqlkN5e9xo4sWLRwm419T46hKsMz0JcmKAeTkKElDVDXHONOiw+2THXYb&#10;sH/HnfCsqZDjPSUY6cupOH0AuKUZIVPTv3e1GZU83eW523NifnxxZoXeaGL+meMdxeIV5FnCG09l&#10;OTPdXJUnaUVjxXMWADmeBM2KH59KDcToxUwwRVUS3hRe3sCYlqurxXRY6wrKsaEgqobDhwjbjBkm&#10;DXTVHAl8yhKXJEotNcdHAgDJgpjmuuB5aoNofejA553u0iqZPTpT5Koan55/psfPUqU7IW/tiWMj&#10;RbJPfPrZCidW0FoUl2MHcBGVe0qy81mtp3kUH9VKaFEoqoAQ0nvnWa0IACzZJV9ygtbx5uuQBFE1&#10;XbTi43D/NKszOpgHlmR6W/FHynJqCloqLhzQPJr37hBkh2xG3enOXe7OGRcfpBIEgEiF2gZTSKuX&#10;Di5UWoMwbQgnVtBOaMlPcmNJZ9G9ZXF/imqb1wcAXex1VSCnSFGV47O7RaJqjqenFpVI21obcKsF&#10;oIJllBkD0pdTG3mHASAiiJ1qT6NeUvZ7Kj6hNsjTlYRRJTZW50d2zZR/rizOTK6Rq5dbp6sWsPlh&#10;5G9Z4MQKWojI8TM1RZX1Qw9mgEoNKjFDc1Fgw0/TgCJ4DNWSaRO1SFRtA+prKHQ3Czwla9Q8ENiR&#10;rJxaLuLI9O4PmkruN8/oDyCQIv3egV3b0UtVpUZFHZbarIDV8oKpEleenql+tDzz6Jl7lwShWluC&#10;KPu2RGOFEysL7qXNQKJLulL9PCmqRFlajZ6ZqhIBQLSNQc0ga4ydVdv50NElUzdV0hJR9aHHZl94&#10;au6Fp+Yeemw2ti2RUQ/mVfuJQbVahNFVc1cfYlEJnzSi/NpZlzRPUDtj4gDgG8ipQMSVpwfzQRFC&#10;lmcmh6v640CHUdRhBzcrWCdk1F0cPZ3i/f6aza6aj3yFlmSwWilYCqyP3PFF7gYAJIuK3kejO5b2&#10;veo/fUW1oKKZarU5aCpY/m9G45+wrRBVgS5sv5c/HdVHsQDkS8uzNwLgCWipXmnEyg9VqbHGS4un&#10;w3J59Ex/5eRY8XvYlbOdzhghy/XbgQL1KFiKAbIyv1JAW+D6SDpR/QLHUWWdzRNRVFlS80uV5wcD&#10;6SCfNubrm+mDfJsCoipQQv5YshnFysl/Kth8PJ2j1KY3eOYB4BzIqUCN0FJjJEWVEEIeWGQ+mph/&#10;pt1r/9VRydgjKlVsMDI89Nz1t/G4Bzli71npVtAsf1eXI+nr1CxNpdYh5BIjFSSCgZsqniZa5Dvd&#10;hqgKHGA2ilVEVAPm3g0mKTE9lzxUSTUaAHK4kyVMb4CIPSfmxxcHF+lPzFfW8jvvP+EVVfYQPKXk&#10;aiG1p6O8CxUBAfA8BY3BhxxZW4PkhqwbvqBSOY3IV133EFLzQgUJ4klRTX+CGZL9O+7MVFeFqOoe&#10;bsa91rro249KRU9lg+kThshZkJo4mOOdHYA0gWtqFB/8JkQA6HSXVsnIrs3F+1ypsbpulA2Wyuiw&#10;hPBjqhJrRdWybN4nqxFkf8kAoIO/RfdcvdJV+AIVpbWpcAUH4A/1FFWYObYQiKogdUSPRoOpC7eI&#10;2eoSUOJwup7akn8AgCsgpwJbOl1CNkXVpV6X/b46pe90l1bJ7NGZ88uESFw+BzcbqEGT0oBDE+T8&#10;MhkZHlL3M4WimgiVUAAEpwO0gETCmIrcRXXFVrwRAT5AiiogAaIqyBUnC+sMtsFzmov93ANjIAAa&#10;RptdSFKjCc6qUvhT+k537nJ3rrZwpzt3uXveThQoDRgnpNRnVxZnJtcIxz2WENLvVZRcm70Dt9Be&#10;z82+cABIRFGVYCC24jUVcAjkVHsyXdSvDkRV0CLYx2qRz52+yBXzw3Jray2lZ4ex2y8mLQA0DLim&#10;AreopMSMJQqUxV+aZjJNLc88eubepUqmKacxB4LRqid1xWW1PQcOmoGid6enm2eYCOm02OoqdAAA&#10;NjRbNwxAvtorRFX3VMKnIuJJshSKaoXaUQXtvMDdoLUjb1G0eDlYXgeAQ1KY/MNDJE0a46zqKjOJ&#10;qxqo4mtnp8ZUilx5mqOojp9eM9h7Y0gz90Dpsgr9BeSL6M4f4OYZLAGURGCtvXiRpQpIgJsqUAGi&#10;qnfSHCa2llJILfK5c3VVOeW4wSyDVgMmtA5pxgwfAFBgE6IadwNgQEqK6k1CSGeMEGZFP0O/32r5&#10;NDPkecwByAJJH0521b8xhUhq4LuaKZcOLsCFKxgh/Shp1SJWDa5QMSBfN1UCURW0CgMJVYJZBi04&#10;ZtKgHQBoAFjpD3wjzzOZiKJKCNlzYn58cdALdWL+mcraf9JR015BKkBXBdmx89xh3QgABYo3w2QV&#10;1RL1FsgdKKpe6b3zbCxnVXuFMV+NMjsgqgLgGMnwQhI6INlBiT/gmAZA7uBWlhcNiADALhZJR1El&#10;hJBOd2mVlBmoxqfnn+lxslTtOTFPFmcGPuJoryAhGqCrpq+CAbeUq9q1tEWVZ0Qufakl6/rhqZo7&#10;WXtoggKIqgDw4bq1yiMG1N4QJaEDWhU0AO66AGQNtFQQl0QV1YJOd+5y97xUmBjZNaCoirRXAACw&#10;h9UW5TKr3HeV/hYh1AGwpw2Kau2gK3dlGaIqAHxEF7aTC569oagEDZAUz4jc/aQAaC3c2xQuZ+CR&#10;fq/0+ixJWlHVKW5cAwAA2MB14RQprVqJZ0F49l44CmdVr2Qt9oEwQFQFLaK4J4rehMR9QyJ5b0MI&#10;eeSOL9If5quxQlEFIC9E06TULuTiVomBby05RQDo9w7sGoxPCkUVAAAAGASKqg+QbByoA1EVtJGK&#10;fprybLywqpx6qWisNEnN2bKZyQPQDgz8SlK+hNO8hwNjrjxdVVRLEldURQ87KKoAgGTZee4wqyIp&#10;vlhVXMgC7Q8AwJL72n8CURW0EG5c1FyuZBWNlSaRKVxhxnPX345lQEuAbA3kNExFLZGEuk6KRMJJ&#10;Z+Ks2u+v8b/Qs5wXQAA+qgbk0GcAAI5RvOpxcwA5wvVFDS/9l5JiEckh8N5TIBcdRgJEVWc0QGJv&#10;D+WZyv2UVTTWAlpfoPXWWDO6keGh566/Lc/xBewphBJkEAIsuTizG5P7nRzw6HTGCFmufjp+WiC1&#10;cuEFELgaTFHl6bl6NQAAAADAA3L5sp3iJjAGoioATYPWF4rJG+vQGizhDO3boit84EWFLpIFp5jG&#10;txDklQJZs+fE/PhiVRJ95nhHvQZuAIFHz/SXdCohpooqq+fq1ZAYmTg4AwAMgYoEQOGmGutawDWY&#10;LxBVnQH1ByQL69DKVVvcOjkaTMAqrqy4ppxQnAJMhttDC7VU+VotDFJZ8hDIOt2lVVJx9pzUMFsY&#10;QEALs1X/XD1Xz80WAAAaBAKqAhsqYzl/3Sn8oBETXpK/KxVEVQDaCDs5fP2D99jYrPIIjJXQrpVb&#10;YbHqX6KT0l8Vn2d9M02fDDQUYEELtVTQfDrducvdOUKISURgfgABLYzjqDrRcwEAAADACp30J9Dr&#10;3cIm9E5nhp5sdnGIqgAAQgjZv+NOdtIon8SKPFu5683ZO3KCN8QGUzimxbYC+MIyhU50oPgDddR7&#10;ywOLzEcT8+oBBGwuK3s9N0HycHAGAADQJhz6ll46uMBmi5KItg53nY5cmPKEPSljaD4Z24BAPPTY&#10;LCHkhafmYhsCQE5s3LhZ/jx3/e3KD7s9nShpZHjo9Q/eK91Rk70JApA7uSuqAKig273L6+LQxOYn&#10;49PzVy93RzWLF78f6PbWdfZuqecmC97PAQB02XvhKHwJQUY46a663X7/jjvbPFnO/dhDe6oiMzUA&#10;jaHUVcv7YOUCZ+MJFOCqDw/ci5oKBA7QQmpvaJU3Dbpv1NnLamVxZnKNqGiy3EtyfHr+mZ6qnps4&#10;8FfNFJwyIKdWAJI45UEzjUvhXxnbiibgqhnjJrwqSGrZfuMJLaqqrC/GUx+AHGFnWSK5B451ANhD&#10;X1+6GeEwzAI5QrtJSnQ9y0eM8EXF8syjZ+5d0vE2beozDroqAIAGoh5oEvZiKFKk6pL73CR+TFWt&#10;MI5JDeByP/cAOKRIS1X58LnrbxfXSCVMDD0rltSZ1PUOQFIYK6qNBIPX9lC7/NyVonpqgpzSD4ra&#10;ngsTuioAAIAmYeBeWr5LSHAgmpRO1fjRQnxRlUXS6KKRdOPPkz2VJOyKJHU1yoHGHRFWUaVVVLbv&#10;lResbiIsgosdtJ72qDbAH82Qw0aGhyrL6l0pqhs3bl7pDulmmsK1CQBoLf6cVa89+CL3853nDvvY&#10;Xaawol6mvsOV012cZTZ5lA9EffhvvvXi+ptbf9x+1+cfH/sUv4KLs8P3nS//mn51o7fPuZGeuNId&#10;2o4FP7EZgD6YutIAGSdFUVVC7VIvlY1dEffc64qkrLylYr98LxFboHLtNeBSzJQiaip7rZWnQ96F&#10;DN6g4M0KaDN0/+cmi6sFd0uQN/3eOCErW3/RoU4dKqqEkD0n5scXZ1boLaSZplqoqMJZFQDgG5Gi&#10;CkoS9JGUILeWneWVHWDkwRdjPW6e/AfkgVJUvfXXv3WwIRHSa4Giqk5moqoI7jXGXpbf/OY31euU&#10;jBSLcx+3B5jtWrdUsl281IiLX5K1s9k8cscXax9vFe1b9JUI9fAgWYitXIkZvRcoQos+zRiCtIri&#10;9CV1R8qRK08PCp1kM9Tpysmx4i8niiohhHS6S6tk9ujM+WVC6jJNtTZfHHRVAECJirqXqftkjiDQ&#10;rS5h/GEBjeV0xkBb8ERDRFUulUHeC0/NPfHEE0888QT32xJ6ZFyeJ9btrvglnROZBQ6bq7gC0eDB&#10;YM9drHmUlru65HN5bSGpBJwFQA4UVdBi+v01zqfuFdWCTnfucndOuThRCPnaPKCrAtASVBQ6f5pU&#10;cZNJ8AbLPeRE1Ez105GIwSWBT7dBNNU0SXyCQJtnFpqyQjoH22RRleWb3/zmQ4/NFr+LrtIicsel&#10;gwsjw0O9d54tPuy9Qwgh3d3Hik+6u48Vn6dzIrOg0lw2YV7R8hERLfmPi67YWvttagcIWk7p52gz&#10;YEp8sAVAHZ3OGBGFOnWsqGoWN64BAAAag1tfP8na/8QDqooaITXtsiBNq8KQVKYp+1E6LVkmOOCv&#10;mJSghca0S1Ql1JWjci+u3Mr331jYv2P7enOir7eZJl1I7UFlyb89DtfJyiuRiKpNmirDjagZwEcV&#10;AE6oU0IIFNWowFkVAFDiYw11M24vOWqXklPp9XASdEnOi+ZNFhIPztA6UVWdyu2bGxYAgFbhVlFN&#10;QR5SzJQFh1YQhsoItRw9FD3Q4RvspIAcAzQYDHVqAxRVRdiZMzuxga4KAPBNgkJbvuvr7ZEfu9vj&#10;9fRwieimut6/+N2nf+e1xeXyJfH4xMNfmf2tRfLeNGes3j87NXZqa9gzfnpt6Tg5250+tVh8NDE+&#10;/bUTJ7p7tlJprr/R+/25b39/eZl6Az0xPrHzC1/9yr88vm9U1cb+lTO/+/TLz68sb9Uw/dvP9GTF&#10;Nw9qbXmFGqGNT0x8YexreynzNvn3f3Dgji9uWfjwSzfO7CH99Td+99E5eo+bx7X3wlFCPr5y5njV&#10;nhP7RoUJRIMCUZXP3gtHizX+RUIq+isoqiAy/Z5i6gy3hPFRTQf6YBUdWkXFAbCh6GPPXX87TUkU&#10;gNBQoU6N59hQVAEAwBMBfMqK5aSJBwHIFCfnzqwSNi55A5+w/YuzR+9jXwyvLD+/cv/zhEy8sfCN&#10;P/jN/dIq3j87dd+p7RqWVxZJ/0R3DyEV+ZVieWV5eWX5+fMnJw698tbcPTU2/vCN44/e//zgqqDl&#10;lcX7JhcnTq2+dYSjY4r2S1aWl1eWl88vzoyfXls6LlZAOc2yvLK4/MDitw+98hb58dqdF959oPqt&#10;xJ7QQFStp8HRH0B+9HsHdm2vfFxZnJlcI1cv1+iqe5/9JxsL7/71+4QQ8um77/ru6/+zfHsWV4pq&#10;cflk92ZC0aG19vPnrr/N2fTf/8H5//r3HvkeIWFVcpA+ey8cLaPQ4NEDgAQtN0kTRZV6nUnTwPme&#10;KXBWBaDNOFdRJQFVudukLLAm7qaa1Kpqs4cI3cKKhxPnpLxx/EBVrKyw/CdHDx74v2T648rJ+6o1&#10;THzt1zpEomzS9Z+//0u/Ihcil2ceuF/43aldxzs3zuwZ/PRKt3a/ZOXk2OztN0s9d/9tI1Qi0Ocf&#10;2PW82OAhQsg1kT1He7+2pYREVBg+GWvH6YPk8iBBrjzNxJJbnpkcHhoZ/BnYoN/74Tc2FVVCyE/f&#10;fHdyqreus1NMkyRs3Lg58LM6f2hCuPEjd3yR87P39/7ke5sbrCxyzibnnOrDrdPHjoAPcAE2A5xH&#10;5xg0qZmiemAXFNV6WCcjkAh4xIMUEMlY1x58sfJDf4s7LUgI3rx76+e+8zWFL84OKKoTh15Z25o/&#10;vkrPH1dOjs2+oWHU+FfvHSWEvPG7lLI5caqs/Mba1dMP08dw6umL9XVOv3p1y7ZTA3Pb5y9VbHvj&#10;+AOLvII3bl59hd4vOf+adL8TD7+0yt1j5YjWBr5dnvl9nbbyBDxVAciIfn9NabuacfPyzKNn7pV5&#10;4A9WhdGMKoN+xIQQMjFP+xHbzGeCzYVwxhPh0sEFhxnbQArg4vKKSvOarfrnvM4kZPw053mMUwx/&#10;VQCACK4LoeL4lr17N/glQVKuo1lw6eBCKdmrR58oSgVr7StdWnUdXLfe2Td3ee1XKD/T8/cf38s4&#10;hNIcemVt7p6BufyV17adPcdPLx7Z/rYzevzMVXJt8mVyaOxre79y7+fuqRMBpl9d6u0rbTty+dU/&#10;pyTj869dnLtn89vXP3hv/z1nNlZ/68rF71x6+dvnydfouKuj9/zWqYnnt6XetffXyea3r3+48YsD&#10;u5w4tXBmM+5qZ9+R2YdP3T/gu3rolbeObHq5do4szL9Gzbi//36f1B6RZyCqApARnc4YIdbZORSB&#10;oKOLwI94RrceNuiM5cBRdhJZIVh/d+gkzoGiCvzRMM1L3TvSNI6q6utMAAAAWtjcvYvfs5BWK7Kd&#10;SvY/oEvRhuqL+ovtw7V8v/c07c55epFZgF/RCp9/+sxv7RG5QE2/OieVEVeuv79OOqPUJ6PH39o4&#10;rmrsoa/sG/zg9l+Z4EsQmwu7O509x7t7jnfnqt8PahfL13/zwtGrBxcIIftvGxlo+unfHmiQzh3j&#10;hGzPTyfm/yUdB7Zz+xeob1euv09IZFEVy/8ByIk9J+bHKx9NzF8dXIHuZEfFrNvtxLvZ8TRGhofo&#10;tQ82rJwcq3xSDTKg+SPZF9cDSxdEFXBCMRC8dHChVFQBAK6QKar93uzU5p3qQJcNj9PpVG/JLcIg&#10;6hyCAAAAVKhk/KNvznQEAO7dG8NLIKH2yRU+oOr6xW/TC/+/so8nAnbu/QodBODl76zzK5s4dWIf&#10;++nn7qAKL943Ofyl2TMX1/sGxj68V57J6nv/drE+eml//Y3e7NSXBmfH/xMhZO+Fo3svHH39ww36&#10;i/E7bh8o3bn9C/SfY7eP1u0vLq3zVKVfR8hj2b7+wXsVDUjlxt0k7w+QIp3u0iqh02VIslRt9kae&#10;K+Iz0rX/DfNj8orBeG6gbXlnh4Q7BX2uEFyTn3EQOpmSBMWGQsdDVvFGgolfGER3TrmiWpv+cc+J&#10;ebI4uOZgYl7+GI1L+YYmlgEIAgAAkEM/FlVyTNX6pdJ3PCSGiv4UiAJ93uXr+s0X/g8Gdhvk4qw4&#10;rOoPr9N+njs7/BFE1a/zh4Tw9sUvPrrva+Mnl6lJ5fL5k/edP0kIIeMTD39l9rd+7Z4B31Vzhkb2&#10;8D2l+lfOfOfSy98+v1y/rrbqqSqlKrkKPGcj+m+1SFR96LHZF56ae+GpuYcemy0+2b/jTlZXFZ0M&#10;xaEhe6/HmBI4ptM9v7w9uxsd/JIzdWR0WELIpHi2g4mQCqoSiezRSwipnp3x6fmVram719XfcvtX&#10;To6R46r7vXRwgSgMSnRXeElocP+k5ekGH2ZrwTn1hNw1Ur7qnxu2pRJ2fGTXgKI6Pj3/TE96Y4+K&#10;QzWhUpXW/BO6KgCNwas2p6KoEun4kL3PlAab3Q+5xxtLqDWTR9smpxLeCZLIppFl94k7Pif45nN3&#10;0GLhR3rFO91nTn978iRH0FxZfn7l/udPETI+PX/iRHeP/KWw2Dwx/bPd6VOL5jEKv3C7gxfVco9J&#10;r7RIVOXC1VVtqNzW4ZwCvCLqb9XhRac7d3kzykm5DXe2gymQHPkVvXHjJun3yum36sRNut9AAAAg&#10;AElEQVSbOjuEkJFBfyi3Z0T9juS8Jxi/l5Js05i+WjnqxhwXAOGp3Lvqbhf18VLZm9JSr2thoHda&#10;OJcGcpr30EyfRKWc5NEKHqLSn7Xuh3L5ErfW6NCXj+XpyORs3qpbYPT4W1dv7/3+3IArFc3K4swD&#10;i98+9Mpbc/IF/npwXXT/0S/e/R/+wr07yHdeXn+z/PA/f/LgVvatfs+hBQXwVI2Jc10VgCgoDpol&#10;45VgimpewVVrh3cDE/gtRdWsJbn7sj8vNVrw6rzIVTb8BExlj/SLAfvaogNFFQB7uI82hcdiTfpH&#10;LD+yQa6PoCUBaBUiRawib9Uu8y828CFPpym0pWlVdMoOULZPxT1Zpd0MIwDYI1zXX4kSYMLoPd25&#10;e7pz/YtnL7722snneZkzls/ff3zvjS1x05r1M79DK6rj068+09s3utW8V74/9MCbnFKVmKq5A1GV&#10;EEpXLbQe+veWULkxtTMOS9aYuSHQqhl8VCsYCHaWziBscblbsVadLHSFc5e754eH2Alwmr1CPd9r&#10;moFcuVYl2M4AZMrI8BD9fkh+ce05MT++OBgBYCteKhYb2SNp/JYHewENRh7Jkf3Qn/squ7tEXGXl&#10;ZqgEl8cstYUUgVBVNlOv0M4iDQbX9V/r9wlvDf7g6pmJO9Y/eI+YSVKdfUeO7zty/Awh/fU3vvPd&#10;17792iIdbvX5S2+c2ePGWbX/3ZcpIXj61aXeZhItefNqxVRNH4iqHAqNtYXSKtl6pYAHVV7oanm5&#10;aGc19Hu0f6WrCHfGzo/OFVUyeKa0QqyaOQfRNtjrub7R8ml1spnWrtV3lGbzBiPZDgYyo98bJ4TO&#10;N1X8Ut+7mMDWxdOEez9EX3WIq3s4TgrInZDSZ8QpXmXXI4Icp3ibBbSw8TYNqfYMZpFafu1i/wib&#10;7rL/ndcofXL8q/dO77CPNNoZvad75J7ukRMDaTm//36f3OMk3+b7f07bvJVRaivle32QJVewSeZD&#10;AlF1EwQBKIGbal440fKSmpMomaSQr9lgpyJq28eHolp+QtsmV6CcLLQstsxCV63FYSBXm+1ZKoa9&#10;/sF7vXeeJbjxAmAKJ98UIeOn1cbyg4GtCWJQEkLS8GizFF7bfPpAk0gqb5ITJIHI2E9SuJDj6jWg&#10;wEefd3Va9144SsiGrK5O98T0zAOLm3+tnJw+u++tIwOqZv/sUXok8/CJ4x2y2fduUTKi31/vf+e7&#10;r11/be158tW1JVa0pXCSGIpl5eXvrB/vXiuvlzd+95RtPANV4l6hEFW3oc8E7psgC4wnfrm73nDz&#10;NU8OzxDR4QjcWi21VDJYiXNFtfy8oqsWv7AeVaLiZjY0Q1dVQffQjEVV7o5KRbUWNoAUAIAQ4tYV&#10;onI/bK3bVC73GcsIA7WVAJAmuVyhtYhCVyd176WVAYfpkoATjB3CHAo+lw4uEHJx9sE/lmwzGG5o&#10;+dSuL/35K4tzhbto/+Ls0fvo7FKHXtmMeVr4eyqYcHF2F5UtannsAHn1meP7Ros/+xdnBxXbvc4S&#10;Ve3bO03Ob4nFZHnm0TO3P3N8HyFk/Y3jj97/vKvdJA5EVQCyxz6LUW7TCdn8mTsIqywLndxaGcpF&#10;Ny6tQSnd4tzxpfxA1O1R9JPNsJ/4wmE7qCuqAAAxNfmm1JHfDx3sAATE4DloU0myNOAQ2oZvqS76&#10;qkRJFjtuxoJ0+nDWDsJZ46nlg/ogd7pLr1w/cH+ZPGr5/P1j53kbjp9em6NEz9c/+L5C7fvmXnn4&#10;PCVirpy8b/Ikf9NSsS3Ye+Ho3/xIYQ8C9nzlYbKotF9xMNnsgagKCMF7tqywzxWe1LtfI7Tnz7zU&#10;h1VsWtKrolry0jQpl42IMHa6VPGTTWpcmxCm4X1pRRU3YQBs4Nwbt/JNqSPJFgiajRN3V9Ae8MhW&#10;RBLvkusuIFovlQgVXS/BbuBkBV57iBDV4Z4zS6t3lLMGHhOHSvfVLfbv+MJZtcqvvkIe3RZtJfVv&#10;/+0gAOY9Z66evjZ5kntIE4de+e3z99+39efyn/cJaaKo+snYBjQZCBDAMf3e7JQDRVWStj4X9pyY&#10;r340MX/V6HLbuHGz+NEtGFhRlfvnmh1FJarAyPDQgW5vnVc5twggZDO8bzk2WlmcmZzitCHL3gtH&#10;dX1UiyyCCQ7iAYhIce+qfDg+Pa8bZVt+T1aMo4JRX/MwHiQAAGpHLJWLSz3Wqj+KbNXsD0lSRaWp&#10;baXicRl9JL/3wtFWO/x2unOXb15dffXU9MT4xPbH4xMPn3pl7eqNt+Ys8keN3nNm6cba1VfmDw1W&#10;TsjE+MTDh06/WqnfVUqh0eNvXV199dAEtcuJia3d7Xtpevvj83NKsyQ9ftRzXqUun/jZz34WYjef&#10;+ETxS9xByQtPzRFCHnpsNszuMLwGLhlMzUQIIRMmk8ZKNFX6yarlZOcPxdxZ6pb7WNYXXFElhJAr&#10;3SHWG2v8dE0k8lobxiuevIJ+RTcj7mwlZicFGQ8K2vOUTCclYJQ29xcO2H7pRqWeSg1a9+r29Od2&#10;UnaGMFOngkQmUKAk8FzSE9GX/7M4uQk7gSszlWO2xAOqZhFI2rL7iQRZrQoxDk8Kh6cjypOawFMV&#10;gFzgpmZ69IxK4OpNWEWV9Hvj1AbqTnbRqQh8S1IteGN1fpz7eVaKKikCnFc+0l/fWrHhpWkmNoKg&#10;X1VcCSSerW3CJD0ORnJtod+bndr2CjFzpc+awhvFn0NKMEUVAAAaRlKCoMrNNtgNWT5CK9cM0Q2Y&#10;jt+lJJZX5ZOILquWi67Y9u/uPgZF1RVROnMDTgdEVQCywDa1MUdRdSHURkHbZbLTXVqdPzSwCCI/&#10;RZWQzQMp/zJY38rYsKbVr1ibMxLi/dDpjOkVwEiuLQzGhSCEtO1KcT8up0TqA92eb0XVSeUAAJAg&#10;SSmqNPIMgXFfdFVCAdAk1Z7cB5ao6cp3n+nowuqU6ioyvlqy98LRole7igZgQwo2GABRFYAs0NZu&#10;aLiKqr1QGx2NiW6nO3d5IPi92R5jKqpFDbtmyhrk/rlqNlj1q01yEOL9wQ3vK3IfhqLaHjJ9ZZUu&#10;TPBi+ksft3S4qQIAkiK87OVP3aCPpfZmG/61FjtUy0voCdNi6Uixlw4uaFmCoTjN6x+8d+ngQtEm&#10;+3fcmdQbgoz4e7ENAAAosefE/PhiNaaqytJvgaJKNgU1YfLBRDGe6DoQNKMrqh5q0OpXUBlYSpl7&#10;m+WZUdJlt4Si2iayf2Vlg4/8yByRegvfd1S4qQIAUiC82BF40JJU6Gr62FUU1dTGeHIP3+LbysN6&#10;74WjWn0sKfVN15jinCZ1ysIjagTdzqzbc1QMy+7UQFQFIBM63aVVMnt021VHZem3WFElxEKoDU2/&#10;Rx94gdagKrqgGd0AYQ2d7tLqtjIoSfkFRVVOJe0bS3bjA2BB51Ru76vSRihS190P+2enxmrPxcjw&#10;EJl+daO3z8w4AAAAEsrERKw7oeLYsnaI5Q9WURUN55JVghQnDkmJpDb4y42pst+kmlGuHe/fcafk&#10;hYGW7uxQV1XZYyIu0jQQVQHIh0537nL3/NaoYlS6bZlsWibGKQtqMen3DuwS+iipEF3QjG6AvIaR&#10;XTO11W4XX51nT0eKQnwQIDQDFmGvSPOVlR9cTyr46yrGT7vzB168b2TRqoJg/lMAAJApkkeD+v0z&#10;+s02r1AAiiQlBdpAy20SpU+uJ+ZJ/0p3+unF5WKONj49f+JEl3xKVkD0GqAMBaC44zCdJ0EhlQYx&#10;VQFoIMWAo0ZRLehsr1M2i9HpG+6qT/W5tF9BczBxynp4A4LUMFCcl/VrsjXaIj0C006YBpoOm0uX&#10;vlLM0so5J0Bf9TG83nNifrzyEUek7p/duiFv/dS7qcpRbC68XwEAAF207pyV9exh7rr56m5pKlBp&#10;WtUE+r0Dw2MPbCmqhJCVxZkHdn3pT75/p0QbVZFN870EAgNRFYCmUb7CtRfjEsAqNKFvRbWSOIXN&#10;7h1dD7WvgVO80527fLNQ7c1Mypdy/KGoqGIs0liYFyrcmGV0frzRkOYJyFj763SXVreTwo1PzwcQ&#10;qdUV1XbeDwEAzcZJJiJRDbpvpqM8v/bvuLPyI984mGFyUtYui04l71o2g+dLBxcU3+w6P1/qu3bN&#10;xVn+ms7l8/d/6SwvQ+rrH7yn2MhRXHoL80T7TdOrGqKqL6KvTQDtRFdRTX6ObZ6e3rccWZvdu96A&#10;OkfXSg0GT7VggQuS70i+kLdMOiNs4BL2hcpg/4fE5oUg6yo+/Ztf3Xnu8M5zh7UUVT+2AABANBwK&#10;c3KxSUtRledfAuoEFl65KqrIBoeD55T1ZSe8/sF762d+57zw++VTT1+sbE+23hYo7iL8XEblHUZq&#10;IKZqPlC5ehKNfQmiUgZRJUZSWiLTQvooCsyyafl38KxxoVVRVOngpCuLM5NrAwuE2Rr2/92fzE59&#10;Uf0mEEBRpUNMNExckMS5xzi+5fjIRB+MfK/TBK+7fBsTtIdGLFoCMXGe2pto3s8rfThi0ioiFZjS&#10;yVPk1Qbd/iCXNX30rlaxf8ctZ1+WxjlafO1Kb98eQohdLrWk8rCxfSa6eg5P1UxQWGjMLVUb8BE0&#10;A3r5YdMG0EwQz9pVn0GWzMtcaFUMkDu6cmrQvAkE81FtSDcTU3lOqyxYS1D9SZBsBSmNTPSp9YQ8&#10;G7yKx6O4/a7P7r1FcdtsOzAAoO2oCBCFe6nvFc0aiVIzud86iZkQgMqZ1bJZ/RijNIXWTlsVp8tS&#10;FaXbSr5Cn6YMc69SP1tt+Ul39zEzs8PQLk/Vhx6bfeGpuReemnvosdnYtujB1V8mh2cqnw08b+r8&#10;4EB+9HuzR7dP+vpWkD56aqc1+Ehtwi+k05273D2/Ze2odNtgQUhFLrRqxWWOrtwaBCLsvUs8p91g&#10;iipbMJdRr5zKgIz7Ip090rjeEyAUJpnom3FdJEz/7JQ4J9XdX9759RH+Vz9e21h496/fJ4SQT999&#10;12e/PibNlLtNY+51AIBWUQ5vjP3OJOt4uNgs96kdjiZyK85CRWUxM/vSwQVJwew8T4uYoen4YOry&#10;+gffX1O4AnwcY1lhGVKg1ga2LGF07Uo9xZ+vf/Be751nJZWXvW7kwRdrLfcBPFWzQDVXz0DSWzZi&#10;8WDAR5AZg46KhJDCUdFYUaVJYUSijmQ0FjSt06ALbZE4ZVK1uNDRVWCARsIujUPo92anhooipTN7&#10;vrEjXMEdLBav5aGZAqKaiX7gTpWOK0Sm0r8vmz8zNvL44SKI6uegqAIAWoNcofCHen4qyXA0tTtw&#10;XjKiCHWNlfZyZYc3dD1RWob2sFYxIF9FlRCyf8f+//I3JmRbTH9lj4tjLIOcsg6qxVe1A11RwjfF&#10;XHDd3cdKZ9V0BtUl7fJUzRa+XwxoFSJvZXtFNRdqtYCgimpBpzt3uTtnVJzr6LpyckxQg+pNQEtR&#10;ZZ3ZyfKManGxAVn3QNGY8tLBBdFMIMFHO/BLp7tCthcNcAMcV25WSQ3Z2XtpRtesnqkSH1Uj2Kjf&#10;AAAACsrhkOiR50RRDUbWDowlkkivThTPoonKvbB1yj1bm6FHx2X0+G8fOnmfIFfVxKkT+9zuLspF&#10;Ueq5tK6a1OUJT9U84PrFXKUeMxjiNx2+o2K54DSFwUdcIiiqlsUZR1e5oKniHKdlA1emVy9eoRkd&#10;TzLsk8wEVN6vgqayceMmm4k+fVfQIgZ3+TOwzEX8E9vqcHCneVBUAQBZY/YOuFipo5663Z64ocxK&#10;RzzLQV0KMQHC5M4qj1TilxDLZZWkcSKcM+guum9ulZkkEkLIP/rPFv7NkZrUzs6oRAMI4HGSlFML&#10;PFUzodNdWiWzR7dXf7MLjasPnkE3NEKUcqaDVJE5KpqpgU2aIeenqBZQjq71NQzeBFjnOE0bNJLt&#10;6JKps6riqEtyaE26poAEdZf58vfU3qhXULxgFXu488s/hSsLiioAIHf277hz/w49bYseGhXhMi8d&#10;XKjVHItHHvvgox+LKjf2KDd/s4d1d/exSsH2+GCqR9etjLTDNFGx3wacDtlIstNdunHvle7004vL&#10;hfgzPj1/4kR3TwzhpzDSx6A35YE0RNV8GMzVUx+6kafDjvo2EniDs1qckJWTYyMnN383nuzlPkvM&#10;VVE1qGEw2oCdDSbJdiSkoHrYIFdUrylEPc+9BYAi8tWLzV40YKy9umqNuK3ayHMKAAASKkJYIU6p&#10;SBsiJ7IAcb2jKGgpyz1aeI2ISldIuz/7Pl/p6KrypExy6I15SaI6e3pv7em5sDJ56OiuiVx6EFXz&#10;RkWCUcyZDlJnMIpfhWZM9gxcgVqkqLqugRvU1cyZnR0fZ+esKgn5RCuqkvyz7CdXb9wcdWQeSJC2&#10;KarqSFpGr4Z+j34xbMLKH197kxBCPn33XZ9VzkPFkt0NDQAA7BHl7awVp+RZa1zpqrgtq6CuJCou&#10;2HIVUiCYxBkmBkJ4nASpyJpSWqX/jAVEVS94Gn/nm1kC2MN2KnjGRRc0ucW1XprFPIROd2mVjOza&#10;VOq5yXYMDKAXdhnXGR4VRXXnucPcbcpDHieEFqknp3pYH9AwJHdd+ZXY5lEv0b87idpZ+6n3k83/&#10;f/rmuz/4S/L5x7V1Vaz6BwCEJB3HK4NIlFxPOi5eb6rpy2elHMbVxVyJgEU96h6abAQDLvLEUwmS&#10;cn/QFQTp7RO5UUSH9lqNaAYSVeWK2whoIHG4Mr3NiKQBHSMdRfXQBCmyuBzo9tYDGmBfQ6mocpPt&#10;mBjQ79GB0lcWZyan9NokWWoV1ZemCZv469Ezfb9mgUiIXnFBfXPCxo2bL01zPh8/vVZJsUX/1FT6&#10;/rt/eeljLTOKJy/OKQAgGIXQllQCFuCW8uSKzrLztE6K3UldpLMxj5v0DKifI8ipXIo26b3zbCwD&#10;4KmaJa3Nzd1OVByftZyj5TEBsyC+HEk5J5arU1cWZya/t/Hk//AvAhhgX4O9sM4acOXpathfsjzz&#10;6Jl7l/JMkVcbSpVqgbWzU2P+LQIxqXWfzPR2miTCTHoiuPnBDCiu+pEHXyQ4oQCAGCSumKTs96dO&#10;OkvC/Z1uT0dn2XTB2tzS6VtUnFU/DeKialWSyPL29Nm/405Cjj1C6tNg+ACeqpnQ781ObU8S1uMZ&#10;AkJS+D9K5nX0V4rOkg3wUS2JLkdynBO/93vfOveXvg2wr8FeWOcZoK2DpEztwv/BFuh0oKm2hsqN&#10;l/0QWKN3QVXOgsjR9af//cvyelQCKAOQF6qu3AAMUvGXLP5MQYVsDKzLYRYunEUfMDO1cFMN4Kxq&#10;H0ZDVLz0FQ3gNIrF/rpEbCV4quZAv3dg1wxC9bUNRefTjdX5chE3KZwl14ioe0BRJS7jqBo6Jw4Y&#10;QGViUYpAOpi55aq1HmrWJQRt2OmMEWKTVSYZNBVVQpwm/moD2WX+4V4pUFT9oX5Bcc8CpzghhJBr&#10;D77IXtG1PukAANBOjFVU2hcPelBJMwI7KPaKWBqxq8DEEQMcNykJVUtGyPBUzQDBitq6UH1wbs0Z&#10;dcXhytMz1Y8E3YMVBVpym6OpF0H6vdmpIZHbr71zYkVRPbBrZiB6gDwC6eD2hBCDiKXaMhDTIJIa&#10;9pyYH698lIOwWA772GGioqJKSJH4a778a3x6Hq++Gkl50qGo+qXTXVqdPzSx/QH3ghKehcHi49Pb&#10;1+a1B18sVNTiF5GiOjI8NNK9aHEAAAAAgAZNcgSuVVT9Sa61WqTzILMOKeXUcu9lQjOQMvBUTR+j&#10;FbVwbs0ZHR8u1e7hKt5cXCyNV1FU6Qun4var6Jz40r/ar2iAbgRS+4ilBopqtUEWt3NbcbbvdJdW&#10;yYAvreC2I9Exw1OxQe62JmvDTpeQzfZZ6nWd2Qdiw952oKiGoNOdu9w9v9XUk8yTseYsdLpzl7tz&#10;5Z+9Ln0e4Z0KAAABqChTibjgxRp8FgJZ9MOnEYmbAZrIR2RbleZVbP/wfVVkfILdBlSAqJo+Jitq&#10;G5YuplVoropV6h6VPPXmxvmkMMyfQqEigkguHLFzIlFcv8/UoPu+pP/Aotb2tQbUw2mQ2hrqdJAK&#10;6eQKKJAHVYSU5hDRvSi1tmUDECt2g2RvtnkhepdmcDFKXsudmiCnGhG6BAAAUqaQh+SedyHFo/Cj&#10;0MDSmPwAJe6iKi2TlIdEgcPm9eciWhpJ67YOZVMosOHB8n/3OA8Vp7+itlHpYlqFQeep7R7cPPUF&#10;6wYm5ona9Ft44cidE+cub2aBWNJQVIl+JharREhGaiC/QcZP199fUtPFDDBQVCGiqVPmTmF/ilgT&#10;oh/zXUojeyjaTEy1PP29ARnGrzcqGXu2eh3GTACAFhEg2KVl4vXi31r51YYA6ZKiUx4ge6S6h8/d&#10;2ImWmviJCLD0vujn9lELyutF9+pDeAF7IKrmgFpkMboA8lBnRzHVN5l7S7uHLE89IfWReRuB8vSb&#10;f+GsnBxTK65tgPr7EloZV9le0YA6WncnkWh2Wm0IEc0Gid5aK7kKhVf9+MWlAkt/DFflFHCXbBAn&#10;EQDQRrhamEjYMta8JPnTawvmrvLIGy380blSP7k1p+Cm6tWl1FPlhZBa/tRa4mQbUUGDUk4o3514&#10;fYMSACz/z4TBFbWjdZtzlgnnkC6mtdh6Nwu6R22e+pWTYyMnydY2zZxeas2fRQmjFYtrG6AWPaCS&#10;20ox2oCSAXW0KqM9u8qb/aqpl0lGqJwCJYfW5ZnJ4YEsf9s1M0HJCSFXqZXj6AYRgaIKAAA+UJfG&#10;tJbMWwol/uSeWvv9RQYwPii5ui0x1d4VNAXlVIJvWTCdBfXRLak1oHLJJ9JuvoGnagOhA2iWIEtV&#10;sjiPF1FWW/yimKee4+dlvVo2OtrzZ8btV6+4gQF10QOqNahFG9AwQE6nS0tLDc5oD0W1STD+rWun&#10;mIuaZfseyCiqhJBJdIMEgKIKAAAgJDZyZOBV7RX32ATX1Hd3H+vuPua2Tt/ujbXun6UBWr6Wxmar&#10;RCX2Ae1MKjGA/VzLETVfZ1V4qjaNypxB3bkVRMGVolq7RlXig1lbGylWy65lJs0bzp+3EkbbT7+j&#10;16ASA1Qx0057NAhjRRUBVRPGJN+jCKWbdr83e3TbDXYdj2CneLgfdo5cvnmklXc8AACQI8lx5Nt7&#10;Ma6P26WDC6npkmyDc4OlOtxjeZbpai3Pe3f3sd47z9patkV0R8jSAK4ltEpYCSZgbDldT6GxRm+E&#10;EnnsjlpT0zkQXSCqNgrMB/LCh4/qhmiNqnSludZq2Sx6V3SHJi816Kz9T+EQJMRfRkQ1pgizFsji&#10;Amkb3EAW3PDTEsozqyugT4r9oIEu8FEFAIC4XDq4EEDHyVdeIQmMchNUhGkKf1VaWjXQ6JMSE0sq&#10;VrEWurK5dFkN0wgNiHTsFYiq7ilUrfADd8wZ8iLIqv9BtnwwWeiNa/UC0QbpdLymKqp0nEe573D0&#10;Q6A7SZT7YQ28oJlEcCEkZzwwoNNdWiUjuza9R9l3EgNnWRBTlb8xw5XuECes+RbyGyw6mxxFH+HK&#10;mydcywCAllPqa67EPn86TlFzgmJZXjhXVOUqLRt/VqWn9d6pVlKUUozaGbKT0A6hIvNozTGYheUu&#10;wrcJoIGo2hAwZ8iI4mR5PVP2UtpL07x0Z2plXRlTuztuzc1UVAm58jQjAi7PPHrm3iUmbVT0Q2B7&#10;wnrw5c8Gi/HHT6+xxbVEHJAypaJKCFnqdWWbDvr1E0Ku3rg5qrqffn+tfiMRkn6LhzupfUPDe/NE&#10;ljfPOxoQtBDMDpoEN28Sd1G2JMNSRReTpzayVGB1/doS1IOiO5ymwOsfvFe4lHZ3HxOdozJEgFaL&#10;2TRvlN5SyKmsjsmu6FeXX8viBkfUe+dZQo7R7yFCOq6aFRRZmODlr0XrRNWHHpt94am5F56ae+ix&#10;2di2OANjpoxw77U3GLyPuJLS+j3uatlJfa3KrUxAxzeQ7Kthimq9UsNIe+koqoSQyamePCBvUgFJ&#10;tRRV1qVxHQE000apY3e65w3FOJfxW2lS9Pgu0YlMYlD5oQlS3tzWxdcX981T8X+6TQcAADrQPqdy&#10;b0QVX0XuNoXUFVhRdYh9zEqHNMB/sFykH+woancUpT0lC/lF9lT01lJPrGxvczgOq1LZl0p/roSO&#10;bQmtE1WbBxTVjPChqFY1nYn5dSNNh80yz43BKkl5pL9PTqkaN15p+pfmKqqkRqnx1w1Mi1fZCsib&#10;PlotwBFxCHn0TJ91HwYVnC9FdIvNhSCK32rwRkpklZlhvtCJTGJZOZG9oRG+eUqorQAAQBkVzZT2&#10;Tk05hqYch0pQXEVVJSW6W8NU/JGDkeaIzhVmTqDy+Kr29QdzTTVwPC9sK8euz11/m2T+gkECRNUs&#10;KbU5KKoZ4cPPSH1JuBxRbitRDFYJouTpZvZUGCdENLtumqLKeH5xlZpnjneI726gX/zUBDmVwHJ4&#10;9WXChGw2pmYLWC30BiHRuhHZXsud7grZfoUQ7I1UQfjBAPf+4/ElivDmxn/zRIf1AACAhiGRz2oV&#10;rnxFWJq8HOIqilJSTrVATrDMbGkm4DJAEvqA/Sr3o4aomhOVhc9QVHPBWxBVN5qOVz1RUqeBlCCS&#10;DpunqHI9v7i+w4l0A7r4le6QzfLnEGeB54g9qd0CvhZ6t4FY7gy1Jzf83UD0Ikoe6qR27/K9uCKp&#10;wB2SN0+67L3wGx89+fKH7zNfTL+60dtnaiDon50a47xyQ6uCdiAXMQ0ei5YZ3qM8iGndxKseGkWj&#10;Ee2xPNKKopSXjmYfZldOao0Qyx71nV46uBDlpUJqZyoFPhnbAGAIFNVcKBxU/ZymTmfMtoqIeiLb&#10;LGYN1TRFVeh52ied7tzlm0UrLW1HLezYu4W6bcM9J+bHK1tMzF+9sWk596fcMNxZGGxMfUWVEMGR&#10;mok4IAWi3w0qxdlrxPhpMjI8JPoRlun3Zqc2tznQ7a3zqjKwxCOd7tLqfPnX+PS8sygEJT/qFWts&#10;2R+3+7Gjf3aKd667F70VBKAtFDk5XnhKdx1XFRVxqvGuptz4km4rTwFW9mI/oSlsjYcAACAASURB&#10;VINv2nPp4EL547ZOlS2Nu6XlKXMuL1YSUoVEfY9lxNuQpHNxpQM8VfMGimri+E4twnHMIURd00lH&#10;QaDRWiS7cnKs1gBJGP44LTC4tH9lsZJKRc/zlK9r6Eh7ZQ07zx02eAvNaQFBQF6NGjSJJqyzaeKd&#10;izjAGkXtL6N+GCaSAB1uZWVxZnJRY0X/1Rs3Rw1MYRtBEKlDWHxX+MxUHxc+rSMPvjjw8d1f3vn1&#10;kfIv+X1VPR93YsDzNGngfpEyTvTQ7u5jpaRiIHh5vdUoqoRQZ3wjOsvqPVC3n8R6hPlz+6VzTIVB&#10;fY/d3ccC2ENc6P5sDeyf+d4QIKpmDAZJiRMiWTOj6RDl9ERJKQgqWsDG6jybad2VAQbFDWtglvYz&#10;NWgsKt82YHXeLPs2raiqlRAYUGkB5YC8SfVDk91TaeKJUXIw4Avq7UWBSjSSXPuhtAYzsZV7s2Wp&#10;xIAmDhVVoveGxqgN+bLgtW/91W3KVahgE/cwP37U23vhZd4XH3/0UWhbAEiT4sK3lFZ77zzb0Bc2&#10;NeQVR5UL9xBCikqKYqt9nzEOGmDcGvkKcyExaF5LXVUeQbioPF9dFaJqrqjMGZJbmtcmQiiqBVvq&#10;VdBMLFEUBJ6CHNQAFzVw88VXUqkoRgasGGCQVazEsaKaTw0ODWgUTJ600cgG6cN6OBKyLlC9m9QP&#10;uTW4jW3NqZB6teD+ENTe0MApL2MYEbYx0g8A6vhYy1+5lKKHC+CmaXLuVOiwtjCkY3NTVXgn5Kv3&#10;cTE+FpuCtCZL/+41EkgYIKq2AswxAhNOUTUiYwWBUZDNDLi2tU4zeAuoLe1XcM5yexLLURQ9fio+&#10;FI2oovci+xqgqPIR5EkbjWiSPty3F4+e6bNZ45vUDw1qKIqwNXD79vjpNbYBLQ1wUgMU1YKtO7nA&#10;IZTnQKo0Z87A8xSBCEAGRJeoKmO8YKEASlx5mIo85sxEGecJxEAjyU7y86EC61YoGZ4VVbn1Oo/o&#10;ww5RFQCXFPeOlOd1Cc5+dRstW0WVaCztlzpn+TuJil4MtOAyMjxk4MyYYD+0qSGmuuraq1SQJ+1e&#10;rpqWKqqBiRvWDx3WwAm3IghmGv0QoKjaMHjPT0ckBQAQIlD0nDucxtUN5YuCRfhQZFgkLSP3PKDh&#10;+ue2B+PelZqImaynqijAQq21UY6I3WOaraoLRFUAnJGIg6rEjAbMfg1qoJ800Vtgz4l5Usn3opkv&#10;Prp/JVtc15kx+lmIboAz3HuV9h9YdGBXbJTeXkTvBtENkNWgFsw0+iHYG8BxbySEkE/f+vjhW81q&#10;1Kc1nlC3hGxVBeDfCmJSq42qKKrq0p7WXqKQrGhlQMgkXYoiu8GJTjAaQKxOEninTboWanF4sBEb&#10;DaIqAG6IrqjWuss1YPabuwGESk5doOta6MO/UjQao7PKssWrKDszRj8L0Q1wiEOv0oaFMqh9e+Gx&#10;G6j5DmsZwHXn996T64KZRr+UXBgwZlYwbYy1y9RET2BF9CcUkMMGXIprgwrcaFERYTUUA7/X8ljY&#10;s1CbZMk4CxNREF5VDkG959iYao+9+l/QHqmx8VTiqzo5s1j+D0CKsC/oRA+k6IpqLY2Y/eZtgH0N&#10;28VX52enhgxWfFcU1cIMyRBn/46Br8ripyZE7l0aBpiUb0Q3cAd/kfvKybGRk9t/btvJE/sUtVQt&#10;Z+ok6HQJ2RZVK5eJV0VVxXc4hX6Y+6UU3Wd/izYLkckfuyAabCJ6EAABqAROLbWtRl4FziUVSSsF&#10;aECVRF6FGSrSqorB8sxm3FmwijdruU1cYTcj1BXG/Tvu7L3D/6pWqYy49p+9VJ3oqvBUBSADikcC&#10;+zyAogoDAtRAK6pmK74dtuGV7pBSZFinBtjXEN0A1+gtcqdZWZyZrDhyUmyszpfya8GomYHxoI86&#10;pIOniu9wCv0w90vJhwHlJzvPHTarE+SCfkavjz96kpuqC4AkkKScot0w3frDuhLIPOkgKoqkBMVD&#10;c+WAKSKMSKTl7lq7AdsapZrvmyatmrc/FsXiXhtNNEir5JprwFmDqAqAFVBUYUCAGiqCpsGKb7dt&#10;uOfE/PiiUhIbVwbY1xDdAB9wFrlbQB9Xse67POT0b3Q0XhRVys9XXEN9gqwU+qGrS4kQcqDbM8iN&#10;hmsZAABKzPQm4+gBrgKw1tZDCyUBluXa78I4GAIcMGsJo6s2QJsr0OrM3d3HbPZV5nyTt57z9weN&#10;OVkFEFUbS8MC5IVHcusvbyvJCg2lYdEnnzDAvobB4qppzb0ZQAhRTWLjygD7GqIb4InaEL0qDwLJ&#10;EdVGak4QT4oq7R5OCCET8+scB94a3+EU+qFDRZWoeMozQScmcS2DKh9/9OTLH76//ffIgy8SopUw&#10;qnPk8s0jW3/ECk8JgBkh9bhY2p9k2W9gmuTMKMGViOmww5SRCizrzPoMKh6+1gFyN9ZtpdJ1VFQq&#10;mLtxpkBUbSbZTYOz49qDL448+GJqiwQrCkj0yScMsK+BKa604tunAVvUJbFxZYB9DdEN8IREPWQ/&#10;5z4Uxk+vqae0SvYdkgiHq/7VE4JJnLhT6IduFdVNJJ7ybITZLcfqAQPUUntVDIjiJJsYguT1d395&#10;59dHIpgDAAiFsSyVoE+lV40suoZricR+utG457SSgEsS/NS+S3DlNk89zb63WIaGCICrtf9a9dRu&#10;mdqtIykgqnqBTgITHiiqrhh4J/PjtY2Fd/96y5Pi8+cOfyqWWWqkM/1urQH2NXCLay29Rxt6N6Df&#10;mz267S66Hir8qIqiyt14m7qIDWXlGT1TRKbadQMd93CBE7dDLS/6paQOR4xma/vaw+Pffp4VXlkj&#10;tZ1kxTutrRy0g+QTbQGgiYrq0UhdVUU8LX3xAmhqlZCRPupX3zi10x23B0Z0dFX39Ny/407F5fby&#10;wzE40qwdgSMCUbVp0HMGTBJsKHxRSZGz4sdrP/zGuz+lvv3Bk2uff3wscV2VJDD9bq0B9jVIXEQV&#10;l97nHjnRvoYAimplVfjkVE9L5bG0SmgYb2M6/VRtxAbuvhJH1CzW3aDDcQaUbV514m6SovrSNHlg&#10;UbGQmhhNKarcPcpQCCfNVihvgdQWoAAAAE1t+vXEqeg1pfIYUspxtaPUxMqIVLxiuZRf1bab4pZm&#10;fSaiYqjeYeJe1NBVDYCo2igGJs9T2xOS9QxzN4eEO3krZ1bXitheFd5/95a/elF95WwUok+/XRqg&#10;vD7UlwFha6gprrD0PnTkRNcG2NcQwAD1VeEOMVRUb9wkW+mnzPZF8okA4EZRZTJTDaDm52tlQDI1&#10;DBTv9+Se8mmq8Mmu+secHIBW4SNZvGJtKYdEzE5O1d1XxWvVtx9rmih2VLqXJuhV7RCJdtndfUyx&#10;rxZ9yWHHNuuczT5TKnwytgHAGbSiemDXwFRwcqq3HsWmZBgZHpL8bNy4yf6UZXee++ptt0e0PTQp&#10;Kln9Ht2lVxZnJF06ugBhX0MAA+TqmDhyYt+VAb5rCGIA3xFv5eSYP13JRlE13ldqOhQXbpuXHx6a&#10;2HwKHOiqPQ0H7zmEEHLngQMTm7+OT88rvmBw2A+NcdwNOt2l1flD+k1hz0vThgXz6skgSW659XG4&#10;MAMHXDq4EFF6KHadmvbReJ+4FuqnYci958jtj9htDBo2tbtKeOCp2hDoOcOV7lB456kUkEw+7aZS&#10;twx9lpD367dLAcuwD9FVGG4N6v6A0bU8+xrSMcCYdA7BswGypGE+dJwUFNU0nVW5LVN+OE7IwCsZ&#10;BZ9rzj3nvaWN02sblzUeow1UVAuUk9RV+NTPk7/7CfPpxOc/vfwDOroOuf0uOrpOuVhEK5x0CRRV&#10;AAAoKfxV01FACvnG3oGXjSqQu+Imp3KAuj7I6XQAlpRdqkPiMMFUgfpF0fjLxwdt9FR96LFZQsgL&#10;TxnMCBJlcM4QwXkqMFoOpxW3U3WKl8nFz9V/Mz9e+Vp57WdGpKpkqWaJia7l2ddQCWO6Hs8Aj05h&#10;/d7s1JDEbTDVfshhzwnmzsCrrfgxM4a1SsUw5224sTpffmvWM/0hV1Rfmia8VzJyn2udzFR1VjXg&#10;dmRWfOe5w4M/X731M7zt/qNf/ty/vusXt5aDfPruu4TxyvWdZKGoZsIttz6+3VW2B2+9fQZ1YTYO&#10;wpB1T0vTeFdWJeUZ6s+YkIepfmro6bPx7sriKYu/KkjOkcPT9/oH7ykmanO1R8ACT9XsYeYMoZ2n&#10;fCAXICIY3+kurZKRXds5voMteAxGwkqWrEsHMSBQDZVuHz6MqVbkREMDBjM7sceYcD/kwSQNW1mc&#10;EW1rY1tkH9V+7wB19zPome7hBTxlFdWNG2tnp8b0a9fMTMXg1ke1/H3zl+lXVcSmsJdS/+zUWKXR&#10;rj34Irn7yzu/PlJf+jNjI4+PKWyn5yQbdsDz8UdPvvwhu6JFsQUM6Ry5fPPI1h9pqiQgIrmM+UEU&#10;kvJXTc1/1hUiqcteUKsIZEXTOXkKpPMoaUB/kOiYkq90HUV1o6AWG4t2kdQ7iYyAqJo33AETZ4mc&#10;WkF/6HpppTj+63QJ2ZYVRuMZ4oPoSlYJt4baVZ/R9VD7GsRhTB3ntlYtzsiFtcniVQyQR3KI3g9N&#10;aqBUHra4PNCn4l6ir/rnnrXJYaF8rIj57WJQmq9QOQSVVzKiGgbwn5mK3e+pCWIm70a/lHjccuvj&#10;h2/VLMNPFKkA5CQAgFfyVXzStDxNq3zAlcC4CpdI3hLJYaI2TEcnBSr4dimV15+mQ2v6EQkgqmaM&#10;cM4gUEOcTO/dWAiCoBj9MJ3pt7AGqcAXXQ+1r6EBkRPVDJCtqo7eD30YYK+uRldUnayFl+/OCeOn&#10;1wjvEHQDcW7XsDqv9VKhWtxaUSXETFHtjwxvO+duV6vm30pSfXBrGaN8CHYOtgAAANKjFF/kHnnp&#10;48TyiqKarHhd2pmshSmTbCd3NaQsXkUke5gEomq+1PRRnhri1nmq1jD7qlJGUa+MwoZOrqpslCyB&#10;wBddSrOvgQ7++MBiTAP8t4AwkkM+h2BYXOP2y1vYrmKYt0NQir+RAqJ3A+o+15UadNMxBZIjF+8b&#10;MbpRqJCmolqPNBwEaDQcZZwQ34EXAACpU7p5RtRi2PRZUcwgLpRKuehpn2qMrgq6aixSFi4T11Uh&#10;quaN2ZxBLrqZ+enkOhNrN41XstKvIUQYUx686JMhWoDrNrhycszGhrROYh2K6qqolBMbdItzz1ol&#10;pqpNTAMnyHqRms919NtRwc5zh43XvFuSxnOcH5x0pHtR6GnLCwdxFUMRAABoCrHEFIdaYS6UB2sQ&#10;NCCF5kpZd2szxXmxPDspn1mIqplB66EOFQT+9F4hM0kaczBgQnQFge51B7o9xdW1PgxIRYxTd6lj&#10;3LJSOIkjw0P1q6TFmZ2iH0JgA+S3X5piYbsPG1SL1/VMAwPoLbWLi2OqZtcNuOw8d5gQIsx95Id8&#10;n+acmL+EPHqmrxiNGqSHwPlUOYQFACAXKs6bWqFFfZN7KNIo9hsrqq6k2JR1N3/oipX09vTv/lqv&#10;qJmtn9tL2c4g6szpvPCAqNo6DAL/bbKVT6YlC/y3EazGzZroCkKlp+nmE48updnXYB7GlFWUJubX&#10;9ZOnOT+JRPE8SjM7mRmQ1kk0rcHMeTPQIYh7ZoQ2HBR5SxrQDZSoWddsIsXaH4JZQi0Nrr62TvaN&#10;cr7wFfMXAABASBosh9G6cACN2K2cmo5uBUToOoEWWyYbdFg9wG46wSIgqrYL5cB/A5kuSlZOjo2c&#10;lBVvINI00+nDjf2aqIKgnOk+upRmX4NNcW4qdsWmszSAfnQJZaBQ5zHrk8itYePGzSvdIa24uqkd&#10;QrjiWyJvxocgcMe79q2NLc30llsfP/zhViiALfdV97hoQ86AwbHBf/b85NQdvBc2icT8veXWxw/f&#10;GtuIBnDp4AIh/dhWNIF8fc9B7mitAacFHbnaGF4ACibWSA6Kqy7VSk6XDi640lUVG8HhHgOQQpgC&#10;Ecb9XLdICkGHSV3PKb7q7j7W3X2s986zom1SOJUQVVuEKBcKb8VuR54zpz3Oqtx1hekj8XpLR4XR&#10;wGkSkpxVGOLELcthC5yaMPRQS6cfJmWAVqr6NA8hIwPsawgmW6StqHK8rb0YLHhhwxmrKESj9obA&#10;U5jnX5zCNCA19l44SsjHH33E++5Hvb0XXkajAZAypT6iqHSEWdrP7iWwisTuTvHAuW2o0rCWKqdu&#10;2YwUVaL/8A0pOxY+p2Zl1e2M7qOqpWuXcqpEWo0ORNW2UFFUae9LdsWuluzV6JfhTVtXGF1BKGvQ&#10;yHTvNAlJ/ipMx3KZrY0BxcOPruFKd8jARyx2GyZsgHJc3fQOQS8MYvSTaF9Dqkvmt10mBxJeLd43&#10;skjIprWckzUyPGQQszL6AKA04NAEUcyrSdE5cvnmqcEBjz/9GjiBmboLFFgAQGxqdVVaPLLRkrjo&#10;CkbqK47tqdzH9u9I7l1RqcnSpkpaptmvu0KKjzYCrkrBsv4AB8UOESs9X1eLT1ZRJRBV/VG4bCSi&#10;M1b6tGj5cDV7siAZTq0LJGmOwJrIukI3KM1+xS7MjiUM5Uz3DpOQNECF4V99ym5ZzltAy7PSiQ1N&#10;Oon8GhTi6kY8hEoPTLQN/dfgacl8AGQvTRfvIz3J4Qh08wQU1cKAmmjU0hpyJy8vIacg8AIACVGI&#10;a5bLq53LPSK5ttxRI2+hqQmdIWXrAHhyX9WNjqprUjBFtUIjLzGaT8Y2AHig35udGhoZHhoZHjrQ&#10;7bH+RFzvy5WTYxs3bhY/mx91unOXOcmsys0k86hi7w2YrmjFN0yIfq/89UC3t66sqB7YtS2jryzO&#10;TE711gkhPiSMTndpdb78dnx6XpDdyJmzcCNUmK0aVucPTWx+KG66Qfrbt4Lx6fl1SwOou8SSjjEJ&#10;tWGeBtjX4FBRJdStfmSYL7e5NSCRGuJEQdHHwOmSOqEDP7Iy06+am8jhllsfP7zz3OGd//qu6jeD&#10;L2xyOQve6J+d2j5B1x58cfPnWxuxDQMAtJ1LBxdUhLP9O+5MLUlOM/Q+EIDUui7x4O7tnAZfX/BU&#10;bRzM0v7iF2rWwfe+HD/N0a5qJy3l5410X2UPanx6vmzSdOn3DuzaNnJlcWaS0w04qLowD+7LfKly&#10;p0vITJ1VbpyFm6TCbPpk1TkzDtDvjVS6xGDEDwMDtlHwrKypwdKAUDVEN8C+BpPivIjGGmytOq/Q&#10;rjYU1GAcklidiq46EBBAhwj642fGCHm3/Mvrygm/oWCBNnA+BaDhcF3qfKtUkvppB9sAlLvLS2Pi&#10;tk9GhxA3I5M6NkbaOLqGgZtyrQFAVM2Kfm/26LYysk7IKLMJd610KZhuu6oRUrtiV2vSQm9TK7Bm&#10;oa6KVrmOJC+qipJr1TW70IVZWLwuOG+B5Xm3T0LSJBXG0IBdTKcVpHzxZMBADavzs1NDutEP47dh&#10;bAPsazBTVNmIxpvc/WXy5h8bmKFnwCBZtqGwhrWzUzURAAoN1KHSt1WVIJmSGQLd3CGV1o7eDQBI&#10;H/RtkDK06FP87jWXVJoaU3g5ktWwuDZoSV2VjdkKS40vI/k1LpaqaJq9vfFAVHWJYixnQ5jJ7eRU&#10;jxGwhLrYyElC6DFWnYOhzZRDHnq18lWawz6VuIHpxMwtkHsScT2RB5H5hHKPVOTZuuRuhWZZ3CgJ&#10;iQMDqjWoeeZ6NMCiuDFuFVUVId6jAfGlNJ81KMZEVu7Gojc0BYNin6pOl3obBjTgyOWbRwY/j+wp&#10;yctQTyz8W30QvRsAAADwjVwYMvbxrKTGqnwrqVNRjkwEbvRSRanUxnmQ2ybpaHzpWCLH0s6ik9dW&#10;EsChlR5leb1eUgjXC1HVDa68l/Xkj+WZyeHK6mnh0v6qS5p0xa6PSUvq7qviJa4Vw+ilgnFxbgYn&#10;6RAhRHhq6qOdupUwbJKQuFJUdQXB6PP/tBTVGzevdIdqhXivBoQvHq4Gcf807cYuIhpv6XSWwlz0&#10;sxDdgIjo+rf6k4ZzOAuSpevVBhwpLorpVzd6+/wYAwAAWSIXhlIWNJMiuwgDqWGZci0KilJp+oEC&#10;8gKiakxYvUM8yudn3S3U0hrdJI210klHXxUvca1aohCBwdISiQeZuUCm2Ac63aVVUhGXxeeiJtpp&#10;AySMSg0qnrleDTAvPugfSohql3B9CNoiXUJtmEw/FKEYE5m72eTwDE/Z0Ypo7DEMYvSzEMUAn/6h&#10;Tk+WwL/VObI2tInuDQAArUfRuy0kisYo6oYOE/jkJbHpEiC8bC5aXl6KqoG14XXVJgVRrQBR1Qhm&#10;+K5SSEdCrSnIrafoppVpWOS10jwSjL6qGoRUKQKDBawHmWb8Vq5yrdcHOt25y93zau3P8Wzdkupy&#10;lDDqatATBIMeAk9QqBSn5fJ4gQv00o5F7wbRDdCpoSYmMlF4lChuE5joZyGuASmlToqZPkiuqAaI&#10;7g0AAE0lBUXVeO9mmpfz3Rn4hJY6b2oKo7rypXvIZc29d7IRK0PiUOJUrCq1vpcvEFX14Q/fF0Z5&#10;21p6X+q6oJaKajkNWzqoJPhWdhds6piG+ypfjGCDkAo9vOIhCvYq+bYWjeKDnq0iOc+jAUFr0BAE&#10;Ayuq7B2JLM9Ui0sjflgZoFODRIgPY0Cw4sFr0BOsOfhPN2RA9LMQwIAEhezUkLdhgOjeOgiCJNz9&#10;5Z1f/3mnO+qUMXlJo70/AACAiCXIYCvc7ffi0FtWTvp6ZfoWkhhGupU4k1XtGwlEVW3UlwDbjN1F&#10;syxJuh5WUTXbY5S5a1FEPrf0MSnSmc26CC9oTe2xh1YQGKlOvYZiy8pm0TUUSQ2KgmDgQ+DekUIa&#10;oFeDQIgPZ0CQ4sFr4MeHSQCOwDQyPKQYRDL6WQhsQEpOqbH58drGwruVzwRtaBzdm3PVXHvwxWDR&#10;DBQQXNeIwQoAaCusoqpSyl7NrNXXajcIpqjS6L5vK5eQO3lRl9fy+dyptDN9peQSb8GSuD0Noqou&#10;wiWWIyc3f7eU/LgyH10n19esLFXMynTvhtHnrtwavLqv6geitXYEM4KTZExMXgpCggbU1KAgCA4U&#10;V86xrmoAB6GgkGgbknqf2ejdILoBTmoghB/ssjZSZyLSXvQ2jG5Ae/nx2g+/8e5PBz+7KmxDv9G9&#10;AQCg8TRbcImiZnpC1y2X3phVBipVlRs4VFQJkmUBTYw1/bhLdiCq6jEyPKawjaHkVyun1hbM0UdV&#10;UoOn6Ku13qki/YvrqMhJrm0E3yqdJGNuQ3Aa0AAJo74GqSBYUVSVc6xzajg0sfl7nRrLFxTY4BWK&#10;RD8LMMBJDRJ2nvuqeHlyIg568dswugEt5uMPn6wqqoSQyalvbVz+OreAv+jegfhRb++Fl+kPMP8E&#10;AASD1hwV1dV0lhWb6S/Rza4gkn1pO+0FI1f+p6IKJU+uiq7a3X3MoRkNI4UAxxVCOro676XB+GRs&#10;A+Lw0GOzhJAXnlIPMEhGhocMAp8VpQbK9nuzU5ufHOj21qltKmU3btxss6JaoWgNyQbVptZp58pe&#10;lkQaVqe7tDp/aGLzr/Fp94rqBq9+vRrUQnCe35LhVhZnJqd60btBdAPsa6gUF8QJ6avUME5I5QSt&#10;i0vtOTE/XvlIR4vnGpBIG7bQACc15E70NoxuQLv5m//n7zRLeHs0u+aWWx8/vPMc88O8zNh74eje&#10;C0f3Xvhvn/soip0AgJby+gfvqfh1lgqL4vZmFHdCxS0l3+7fcWdSEpUliUhO6ooq/e2lgwuXDi4k&#10;dTpSc2R23l0tDzBw6IBEurcB8FSth6ullrFNCSFXb9wclW4s+kqU3t3A6XLjxk2DXpjC1FG3Bi33&#10;1QJ5O+sZYBFCVESlBq1sQgY2JBiCM8d+WFdcOwJvWcNL0+SBSr4gQdTmTTrdpVUysmvzJKrHGRAZ&#10;kEwbts4AJzUoEDOHey3R2zC6Aa3n7//cpwj5W81CHh7N6cJ4tgIAgDH7d9yZmq5UIIkRKdmMi48D&#10;DLyq3YcHn1cBy8xgdaHWFUkpvETZU1W9+yV1gLU2Q1RtICLBTq7EqUh+EszCBXBL1fbaFKaOsaY9&#10;bNjWfKffmjUkF4IzwzZUKa4XgZeqYe3sVH2MkWrxXWqyuDjGa5Jt2C4DnNSQO9HbMLoBgBDyqf+Y&#10;kJ8wn47dpl4DzkIOcLLYEZJWHBIA2klL0trUIs+zFEDySyfMQi1cLcygiUKu/k5woT1pmT3yc51X&#10;KACIqhzkcipRHq+rC6wG437WBq07VwpTR0+zX0lTi7bMY/rtJhBqciE4LYsn2w8lYf7kNejmQ1O1&#10;XxzjNdk2bI8B9jVwUoTnRvQ2DGgAP6v7tW9tQE4ihJCfsyodW1FN2hMctITYVwHIjEI30dJSaf9W&#10;g6isErhepfJqa7PMh1+/XDGm1lVW3V/YRswNrFJZOvM68QWW9I3U5EuieQ3Wdnsn4BWLIhBVB6iV&#10;U4npSGUzzGJ3qLqw10jP8jR1VL/PlvmjE5z9bty4yW3nz/03F8IY4KUGniJmtmxfVexTyFzfakWV&#10;ah/CzUzd6S6tEoM2VFdjtewXxHi9d+XkmGINIpxdSqvzs1ND8ubya0CO/XCz+PZJLKsyi7Ltmk2B&#10;qfaRkUAbxu8G1sD1T+ssdI5cvnmEKpLGJUMDfRaAxhJGENFFyzWylGL92lSH8yzzhYpkeYJ0jVGR&#10;rlwpjE4IIM6GPN5EpMNCW1exJNitw6ZZEhgYh6OliapIv7d09oknnnhiZDCLUWWrDSY5kmXn2HNi&#10;vvqRfkqZ6FPHlBXVAm7qnpf+1f5gBjivwWUg1E53aXW7H/LTYfGSWa0PbpJdG7qsYbB9CCH8XFKd&#10;7tzlzXsIN/sZ3wBB0hWJ/cXvxa1MZDE37ENSimptl/NrQI790JEBUemfnRqq9OSR4aGR7kWtWqK3&#10;YeZnoSHgLAAAsiCjNa1yLBVV9VRURUas8oeuwcYALoWwVaRUcl55qzBrwKLlAzd+CopqQSLvKgoS&#10;MSMLWumpyjr9MVmMuCNyB/OuXQM7MkgpE33qWCqqxj4dIQ5B6iQYvQ31VqsNoQAAIABJREFUa3Ac&#10;CLU2BKfIq7HMleSqDY2JK4LUto+tAUzSFUnxEnpFP4MsxmsKauCV7pBBk2Z4LTuuITsViTXYPnBB&#10;9DbM7iykjap38yaDiwbqtwcAgNikqdYZ6EqWUhS7Gl1lmXylBpKYSJ3myS0obUuqxXyT8hkR4U/k&#10;1Y3y4cmM5tFGUZUjiFBwhuO163zVsJ139Xt0gu91QkYFG1ZulOWtpC2KaoFAlspz+m0UCFWwfl/B&#10;gJrM9S1XVAnps8ElwhogbkOxEMmJKiA3oC7+g9NLqabLKdQQungKNWSt5dnfByr15NsNgDmD78gJ&#10;IWRCNjoCAAAQHslS+sqHFRFHJVorVx8U7bFQlETSrT8Jqaw5/K59kEsGoRzlVN+U/T/9LpdFHytp&#10;4fJ/mdMfV1FVWudbh0NFleisjVU3oLbj5qSoNs4AbkADWeAIwfp9NQM6HXH++Xzb0FUNZfxKY1y1&#10;4akJ+YaDDEYVqDGgLv6D624g63JqNQQtnkINeWl52k+Nxfs24wBQP+xW0dtQUMNmTIPqj2ZMA1CL&#10;YNFAX70GV+I+AAAAt9ABXiUCEC2clZNZ1oO1jBugsqLZk97E7ro4tPTlrUzJffV6rf2VaBiKFF2u&#10;tmyA1mtSkI0WeqrqOf15X+erWMOuaoACLTNUDJD36QYoCHkb0OkurRLaVVkeOILbbyeHVcOwinIl&#10;OWzD4nfdetLpBuOEKOaS8mRAsWRetKKfy973/tdLl2+eVzBAft/zcSl5Ss/lo3gKNeSlqBbQumr5&#10;ik4LWv/aoFJyRWlDiHEJYOLhLiK9LFWNB2m4AGgLNrqJYtKeim9QmnnAWOS6VbJiK9cTK0xrt3z1&#10;enn4xS/0Aaq4ddPQuip3e/WsWYC00lNVy+nPdJ1vvzc7VfWvsZ9+WxZvlIJAtbA0P483A8LXQAVC&#10;5WY9opBNNZUM4OVKmmxAG7o7BMVcUv4MIAb+y6oGyPqPr0tJPz0X+mFGimqFnecOb/189bbbTWoI&#10;3oZV51O2QupnTBoo9ql/zN3g7/3Szq+PlH8VujOUPikdy4C8UMYBACBxcnc2BG4JpvGl2fHkwStU&#10;HJ8r2qt8+wCtbb/Gv1Tz475EaaGn6qbT333/bObffbD5gXj2brTOlw3y5SISqyKVrqma6kHBgIQU&#10;BDbVmDA/jx8DUq9BmJVIw4DBoLTta8O64gq5pPwaQGoSsrEo3w2E/cdvN9BJz4V+mK+iqsTdX6YV&#10;RiJ2bh3pXtzo7dOqO1obLt43YhuO+eOPnnz5w/eZjzebq12uf/zRkf6iAc/ITxkAAGzD9QuDs5gK&#10;rJ6irrCgeQGLca/Ye+GoK3WP6ysq0VUV62Q/zPQmU5FT48ZgbaWoSgjpdA8c+em/e+KJ4q9R3ibG&#10;63y5ibAePdPXihhQsWFjdZ7NxsA1g76Mo8//7WvgFteKyRBdwohSAzcrkb2y36o2zMMAZW1XywDu&#10;YvyVk2PqNVga4KOG6AbY11BbPEPPO1UdcOe5r/LFKU0cK6p3f3nn10fMohkAG+jRkfqLJbY4AAAk&#10;Ah3xkxY4chQ7WAKvx2d3ZCBFcUOg2ljFVcxtKgQSuEJhJepu+tCL/ekP3fYcHzeZAB4M9NmMntWq&#10;raJqHQP9oC4L9iDOgnxV+qKWSxpb3N6A8DUIimu0cHtVmEEfRkLI1Rs3R0Ma4Kh4CjW00QDGB3Zl&#10;UTUgrxsDXNcQ3QD7GrSKY9k4F08jPKa1Bc6Jcj75hXKIbyT5ffgXR9/4yd8yH9/2qzvndunXljSV&#10;82izaADqKgAgEUQCUC7qjyeKZnHi/efDxc+A2jiqvpVWT/JT5RyJ9hKxP9Mm1faopJw3WUsQ8JQm&#10;uqJKIKpysVvnK1w5a2WDphnR5//2NYiLq7Zw21WYTvf8spUQZmtA9BZwUUN7DaBuOM4O4fUD//SX&#10;ht7/mBBChv/hgcU//aN/oltDXm3orgZx8f7ZKU6Azmvf2sDi4grxIydsrvi+dv3Blf9XYXOenf2z&#10;z758ytpdN2ui3w0AAMAttCJAr2ONIj+lo9RUzHClq1rW4JXCvAC6ai1y17/KiSi3dLjy3R7nbsWK&#10;BGuBsp946tU+bgUpqJ+egKhaxX7AzcltpRzky4kN0ef/9jXIi6skCqfdT0aGh9RXBaoYkEUNMMC+&#10;BhhgXwOtqH5+/9KNrc9v/NnSr//SP/8f/6peV6Wv5QPdntaFTBJoAfsaIAPZY9+GOjmRgsc2/Qfd&#10;SweHHjr+xkXWUzVHfrx27Rvvln+tUzGacCkBoIJKD2fdtHFdhIeVGLSc6XyQpuyYjlQXhjTPQoFI&#10;Ua39MDoGi8TTecfAhRscwG3lKZPCqv+S9oqqDz02+8RWTNUSh5PnQxOkfqk+L7BA9DlD9Brqi9fl&#10;52FHirXJrPQMSL4GfwYoBqOJ3gL2NcAA+xro4r/3j4duVL7+eGn6X7z5gz+4W6WGAq0LmSTQAvY1&#10;QAayx8VJNMpaCQz48fd+8I1V+oPJ4vRNv0oW7ys+sb6U1s5ODVVU8msPvojkUYmBHF+hMZNZVWJo&#10;4PllHMlRXS5JykmQJWXbgDHyNf4Jxq/QNca3sJisaOvJMJX2V9RJk1JUSZtFVRbnk+eapfq8FPbE&#10;br129Pm/fQ2qxcXBEITDO3EyKxMDEq7BqwEqd8PoLWBfAwywr2Gw+JvX/nfzGgZQu5AZA0yIXgMU&#10;VR34kRBK7E9iiV3I2p13nNtZ/pHUZCMF/uY7q3/H/cKZonqTkL6ZbQAAr7jSZ1NzwjWb+es+HZr3&#10;NEk2p5ClYaV3IfuV19XcuqgcXQpZ170i0RbNJGM25ZSNeXQl9jIoXYO9Yb7vuqn1Ooiqm4SfPHNT&#10;2NvYEH3+b1+DQwNOTWit1nRvQAPaMFMD7GtIyIDV+dmpId3E1qTfG9m1eTMZn55fpxbPmtjgpg3v&#10;3vmfkIt/ZlKDGdFPon0NUFQH2VxTf+3BF4u/tZrFyUm07JMu6By5fPMI/6s3w1riiY9v/qXsa/F5&#10;FEjq069u9PZFvZSCx4IAQA32ckjgFucLY5nVRp9VmfOLNKnUZER7Enek5SLXlWwORxQyNRE51QY2&#10;QHDWyBVVot+xRRWm4LJKy/1OEmHRNVTucio5zfICoiohcSbPwhT2mcpA9jW4NeBKd0g3XVj0FrCv&#10;wTL6pEMDGtCG8Q1YnWed2etXvlOKqkYpkQ3u2vC/eurA71MxVQkh5JYDi4K1/2UNL03zolQbGZBX&#10;DVBUa1Gf/9e1oVCPo70jGyw3pMQtQ58lRJyJy+As4FICQBGza6RtV9bI8NA3v/lNonlvKV8Hjmz9&#10;wtLglixEE135KbXlvSVZaIUG7rQGS7O550hSD60mR9cQjfHRLZ20hhNl1qGzqqSGNC9tGyCqbhN2&#10;8sxPYT9+WiC1ujcgrRqcG6CSzMqrAeFr0Is+iXi+yRtwpTvEOrPXrnynFVX1UiIbFIsoFb/7j37w&#10;+j//p7+x9P7HhBAy/A8PLP4pP0vVQA39ntaFbG9/CjVABnJL5d6o2qqC9eZ2a//98csT/ym5yErD&#10;d2TmJfn37931qTcFEQAM2DqJAID0cfXIa7ATruKB5BgkAbjFk/JrqXSXCet9k4LjZ2B0j1e9iRrs&#10;WO0QiKrbiB5U8meM8exXQ/Xj6V/2BqRTgxcD6pJZeTcgbA160Sdjx/MtNq5smU4bpmGA0JldpQZj&#10;yhoOTWz+rhF2oLYF7v6jf/tXmjXoXMj1BigQvQbN4gPrwcuyDU7kUmia18TOPrVoXSbFWchhQv4X&#10;y/8b7+PrHxGSVWf4zK/cOrr64Trz+d1fJm/+sU3FOZxEAIAXjB/oNvosrWpJHFTTwUxmdRUJl0sW&#10;PqGucChRmemeiiv3K7pq+WdSJ8ur3lceadbulmwTVWRWVkutFGmhci0Bomo9vgbine7SKqFDH/LF&#10;Ap7+VbofRp//29fg0QBxMqtABoSqQbeLIp5vDgbwndlVajCmrGGckPNbu1YPIOCrDdUuZI8GBKzB&#10;s49qc7Jp89xFP7724MvOd1S5rJ67/nbvnWed74XdY6s9hn6O/7HUR9jL2QcAgAobN26+8NQcCRXX&#10;u214lWiBOhKdlKsk6iqqAcS4iiYYK5d9SCxVTrasvLbS77g28ixpQU6zVouqRUycPxzt2/i8lHAf&#10;AzVerrvqlSyu/lW4H0af/9vXwC8u9cwNYUBWNehHn0Q83zwM0AphIYrEKi/FrYHTkVTCDiCeb+xD&#10;gCPebbeTWsnY8nH/yH/3v+z8ZzYVDJDacDwNDDM7yc++5LynGs8BIMcXaDVcfcShntjgIAnEqTjL&#10;VlU8NZJ6gvvQqkQHWHFN1V3OH8a3kbVKLv/Z7y6uz2ZhgL0N9IGo1FbmtrLZdTP01laLqiWSIbXl&#10;BGxkeEh0y1abPwv1r+jzf/saRIqqenKetqgwYpXZKPok4vlmYoDyyvdKDVrr5Zka1s5OjRkfQoFB&#10;dqzcT6J9DQ59VNsqEilJMFwXV74D788T8hPmw//j9VRX0//p9z7mffx/fkjIrtC2pEdbLwoAQK6E&#10;12jMhh+KpRJcIW5MIQ7QIR2ix0kIDL3+/dLBhf07sjmtntTP6KvgXRlgVo/l3subQ9a6KkTVGhQH&#10;4rraq/L8ma9/rZwcUytub4CvGkTFJZ65whpW52enhrQkJIkB6gRTVEUqs3H0Sd0sXlb2p11D6gYo&#10;rHznBhRWXC/PrcFN2AGd7Fi5n0T7GhwaAIAaH/7F0Td+8rfMx7f96s65HEVYeDUCAICMuM50inKq&#10;aBTUJE3WEsXxXtGScpWKlS8qukdtlNUcz0iAsAC1+OjPtCuuV7dcM2oF06wVVQJR1RWs9iqRWbXm&#10;zxz9a4smKgiqyXlEi50VXeSit4B6DSKVmS+sK6ppivF8pWTUhjBAqwazsAPGNLINYxkAjODqcR9/&#10;9OTLH7KeqgAAAECGJKWw+KYZcRLC6+C0fFG44krcywo3VcJrkLgut+oRCQyat9T+7CXRsgHtqXSV&#10;RC525+v6U/ZmhagaGu3586D7YUlDFQSl5Dx0DVe6Q4qerWoGKBGwBr7K7MBVWSGer6y4u6XKSfbD&#10;VhggrEE/7IByPF81A0IVT6EGKKrAEZ/5xf+A/Pj/Yz7+1Kcj2AKENCdZHACgYTjxnhNJHqW8Yla/&#10;P4/IUoBT16G8xkmgSUQaq6CiahnLrIGDJNS64kq2t8dhr47eVcK8AEhWUSUQVQNjOH/ecj+MPv+3&#10;r6G2eK2X3GANqp6tbPHidwMnzbBtKFOZkz2J6uR7CLkbUFODbtgB1Xi+ygYokHobBjcA6mq7GRn9&#10;NLnOhlX9hV+IYAsAAIDccCLxsL5p3d3H3O4iU1ypTg4lxYoX6qWDC5KRZCmIlydRN0VVSB6544u1&#10;2zx3/W2VqkSZymxweCFEz5FVsH/HnVqW0C1AO/+mLJvKgagajqSm31FqUCou9ZJjalDybGUNKKkJ&#10;F8BkiJoM3oai+A9Jn8S0a4AB9jUYx/PVNkCQpS16C9jXEMMAxJ2MS9VLcTPNxfSrG719sWwCAAAQ&#10;hgQDHXoiiniq5QYbRRCU7zSFjkGPJyvyFtu2pcGsOqmiaeZLOpnKElFUCyqWlMfLaveiGvJVVAlE&#10;1QCMDA/RPkT5TL8d16BRXOAlx61BPf6j8F4mChfAZohatFoyT8zakBf/IYOTWFeDMekcQqYG2Ncg&#10;Chqgnh1LXVHlRkwO/27DeQ3RDQB15CVAv/nQL+27yLqpAgAAiEdF5ktH/ghPUuoPF4M4AFpwq6Vl&#10;VueauzwUg6RI6ZFqHK6hlFl1D8dyTKulle/fcWfvnbS8p1n72QZUnEpnNDsQnYK8NFaIqr7Yee5w&#10;Gey5AdPvdA9BzUWuLH5qgpxS82zlZIjiGlAicKmrP4RaOt25y93zDTqJxqRzCJkaYF9DSAO4Wdom&#10;h2O823BaQ3QDFEDkx026u4/13nk22O4cx3C47Vd3zu1yWSEAAAA1RIpA+vKicwqpyLejblLqmBnR&#10;OwYd+rbowD7y1Aegdml/0dQqx8WOtBsTbsuV8yxdT0ZirlsgqoYj3+l36gpCnYscXfxKd0gtXAA/&#10;Wuv4aUEMV4FL3SjPBpXdV2jYSTR7GiV1CDkaYF9DWANkEZPRhpUaGjPCS42QimpJkCHpbb+8YBsU&#10;DAAAgAiRXhNdOItLsjEQopgUeKdyDZH2S+W+EqgIrAnGVC0ie/rei9kgTVIqwZY0hp2PGCvybIDm&#10;lGm1qPrQY7MvPDX3X6x3/nC073tfSU2/rWqo88f0boBdceVwAXrRWrkudWVUgTRVmFgGFL/rVpXU&#10;IeRogH0NwQ0QXoNow60a+menxljX+2vf2mibP2kzSHvg+OFfHH3jJ3/LfAxnWBAC+M4DkAG0NpSg&#10;bEqTuHmekLid0iMQVswq9FZLf1UV6dD+vBQ1JBK+1jh+goRiBtFCh/fE+WRsA1pBGtNvFzX0ewd2&#10;bQf3XFmcmZzqrYc0wL54p7u0On9oYvOv8el5UZaqPSfmxysfCROay1zqElNh8jPAvgYYYF9DFAM4&#10;1yAhV9GGLV5cExg6ZzEALrjl1scP7zzH/EAZBADkD7u2Y++Fo03ywvOEj1equgFVWc20Vg3cv+PO&#10;4keyQZ2ZhhvLcaioBui9BrtQV1TllW/cuFn7o1J5uXFt1IUG02pP1ZRJYfrN1iAJcSgJOGLm4so1&#10;wNL+TRQz6nS6K2Sm/Etqs9ClTu8QmCZSSsgjbdgGyEC5H4J5cerM2hhgZYOL4uY1MFnart64ORrS&#10;AHc1RDcAGBB47f+lgwt0Mtn8gXchAAC0i/K5WaQAKoS5jDxYw1OGLk0hbqmZ/yNdxFKFrBQ36y1F&#10;EIDazGCKVRkYUOLpnKpbJWkKG8pmZKN52E9SyvcBKVwR6kBUTZEUpt+8GpT8MfnUhRytNyDtsAPc&#10;qAIrJ8c0bGCbaFEhIY+0YRsgA+V+CDaKKn1mCSFkYn6dkFHelr4ypLkobltDp3t+GZmpoKg2g1tu&#10;ffzwrVt/5DVYdMmbf3ztOoIGAABAY6k84FQ0nURUxdyxDFlrqb5ZKqoOtT+RoloGB6j8ooiBQFm2&#10;iaVabYwnXZWuv7IvlS1VqKiracfIgqiaHilMvwU16IUZZWsbYHlmcnhGZCE37IC6Jkvv8UC3p+IV&#10;W2NALYMudePT8ysqkigFxwtYobgklmsDZKDcD8GmuDxK7zbKGdIOTWz+rugnXimeYxsmUkN0A4AZ&#10;3d3HomSpMuLuF/5qu28kPu4EAADQSFhVlNb44K/KYi8lF3oZ27ap6VApRIEoex37i24NJXKXWJX6&#10;VYLAJoX8QpYcsrG2m043lgBRNS1SmH5LauD4Y95+1+cfH/uB6YpFuX+rPOwAR2Di1aniFSuqQXep&#10;chlVQL8Gvhfw+Gmxb7C4lJEBLounUEPmBsi8wmkUM6SNEzIQCllyRTAxB0iubei7Bn6SKDL96sb/&#10;z94dhshx3XufPzG7GdayDXfzwhFjeeW0fcnOCmHfwX4GzZvYuruyFSFfIvCrWCIjNGZt2hbriQUP&#10;yUXg8CyTjEFWPxZ4hCdI8SuDzGPh2JaxPAu7EvPIzI0Rw5CN1LnCyuDrB0QWycp6dlm8L2qmprrq&#10;1KlTVafqnFP1/WASTU9X9enq6u7pX//P//SerGUAlRqoqQQAAMgrVsWmuKZ3ZaqmJimXzFVzpVR5&#10;byh6fUqJpdKOvzR+VW/io2SmHxW7pzrVwV7kp1KEqg7J/PAciwuz25gaH0One/ayGN6+VoN55+OP&#10;3vezke8Kse30gbQdLpXoEJfRUkB/k/QEVrGHekOQYlXA8q3ytR1IcCEG8j2MKz2AjiStk9DqyPG7&#10;CfHs3ODv0p4RyZ4D9haGcudBLLw363cBhXlVppqS79O6FACAoqRRkcFEzFR+FBtnyQ4AaUhU80qL&#10;GqPNBzJ3YiS7rzTGLdCmVp2rxqL8XDvvPvb8c8LO4gSEqq7Im6hKL6l6DEJsJKpCiB/8bCRzn2t5&#10;61fLf/75Z3+L/uKhR8WVz4qNM7D4ysjwKyW2l3WitBiCSLuyHs8KgiVbrfM0ySq/hyYNYIDkfNBZ&#10;IW355M7s52lA2oPixTf62V9IFFtjLZ07D2KuXwkhxNzTw4MRdpV3oXPo/OqhyDUV328B5Wy+f5az&#10;C7ZQOw+gVjVMxw7Do+qKQIvlU9Fr5hpY4XWlCmzlL83727t0onep6rEYU6zVbHKrMk+E7mPPF962&#10;PEJVJxgvR1J87NdtY5ol36f3e0d+8BuxMvvZX68IsVHiqsp6ypS4ZpN1ohR218PpdBfFRmCt2/gy&#10;sTx68QE4kGSV30OjBnB5JnNxNp0V0rSLoHV7DiS2y7PGmsaKc/YexJSKv3IyZxiot3K7RrUxy7vH&#10;78jaF92135GV26vDm4aGNw25/bgDAOCuIBasIqkMi+xM7TwYaplcVXMlIs39x7JXU4FvbHjRufCV&#10;LqPkvuC+ezTtPfpgFXvs1OtZFWM3URWEqvVQf0AqlmYWzhw125iad+/I8C9H9D+exkPbr5bDTDa3&#10;RImftBNl8P/+hXHrvVwdSgO9O4auDiDs0ptKY4U07SLogivR5VhjTWPFuYEjoJHAJpmPIyPJWvkv&#10;e3TyMk8SVUDt7u/98n+6PfnxzW/0N/nyC+n1Nz+ybXq7wZEBANAYlYaSxgtp05YvaxKdNqPexalJ&#10;bU7DYwhVK7Tt9IHMT+CFPzzX3MbU/md7vUxWet8Ta/KkVuQ1JozzbgDl99DeAWSukJYIXtPSyXjr&#10;VaHTgyLHGmuZK87FEtXMBDap6jgy8sKbXaRZ7KWYRBUNQtMAAEDdqmsAWkWv0hauAVVFraJHvA5S&#10;Q+VLjJtxHAKEqjZV9OG5irzVeP/WikTve3hnt8avJa/Ik8ZAOqIHZ3jTkH5JXWzzNqSBwTWNr7HW&#10;qmNYZA+R4DVz85+OiTzFofr1rRntBWLjz0xgM/dQgNm5/9KXI/XYSFSB1mhM9wwAUElOxm9hjKjQ&#10;wkPR2kS1MTFi+UTVn/VgtRCqWpPrw7OpTFPdCLXaNqYuKbYqlFTyodEsqYttThpYeA8MoPwe4m0H&#10;8mxrpL1AYvy5G7yaOIa6K3oJIfQWTpGEJsObhsTEeyu9J2UDIFEFAACN0sLQ0F9B5WzsQs0QvMBC&#10;8Lmu77smxYglH7s9Wx42tQyX9W6qAUJVO6qY9V9e2s6TYav3a0x3umcvi+Hta90n89aWhlLD7qyS&#10;utjmjkRpPu6BAZTfQ9kBaK+xlha/ygaQr8GrwWNoC4lq08UT9uHgjTUlYc+jc+j86qHIz42pgwCA&#10;Niu8CLvLfH+HiuWGimipusWyYIutCuuGnUW+vwhIEarWxPon9jK8j1BlwkS1fApzdKzIrGHvozQH&#10;9sAAyu+h1gHIuruOp2yuX05u8C4Uey6XR6IKUxr5p2oWlrcCANd59PakX3GZOQmaaDXJ3wJVHkd9&#10;4fM91vfD0nAqR6hqmTps5QN2RcwGSZ92h/KumS4ZQM6Fzn2K0qrZAwMovwcLAxjs7qruA6uzvpbx&#10;u3Bo8MIavlIy9SDaoNMDwQv+3pH5g99/8qNbiYvJE9EWtKZFY0knYvsoDBalOYtx6kjUbKJXZz5Y&#10;W5lkY048VETzu4Tovys6qRyZ+y8IVau27fSBMo1Kva5vdZbxFCZvh1ZpopproXP/ojTTe2AA5ffg&#10;wQCy1teyfhfK8zlRBYzbfP9sA2fGAEAxDauMK3x38q6Ko1hcXnp5sWxUvZXZx85uytmw87BqrV2G&#10;S6SfqI2P6QlVK6codGrPwlDuqCSF0SupUwwg10LnvkdpYrAMsEDHKOt3wfoAyu+BASj2UFtSWeIu&#10;9E/uHEl2Klj67YrzxVmUlaEu/+UPS/v/EL+QGl4AyBJNhUoWYxoJU/KOwc1Uy6NWANJBZpbKJh+m&#10;4IFIe/jqqVyunzTTb/wqVfXHpu6UqQpCVbvUE0sbuDxUbb5aXvr5Z+FP14TYKoSoNMfJKqlTbp5j&#10;oXPdu5DSTCDfEZDtxGBlX/J8Vrwch2+31sM46wMovwcGoLmHSl9yS94FK71fUYOV26sUINfCeidW&#10;f5tOAGiaMAMyPp+9hrwsFvYpylRzSTsUZXbue3qYtwVBZpwa/dH9g5P8oOrsmNVxtnFWClF7l064&#10;k6sSqrqLCLWgr5b/HElUhRDjO3sXzqeuh6OvsiBJd6Fz/URV2kwg3xGQ7UQslF3dK5T39A5erMNv&#10;GqIlrrnez1qSBjKAqvegZyM0CU/d4BZLH8MRI+ODg0hUAQA1C8KX969/7maNZzOUCeCS29Zf5uls&#10;gIiY8FlcdbRqd1K/O4mqIFRF83z9wWd/i120MDW+qWwaWGmQpNOVVX8A0mYCeY+AdCe59pBUcvGf&#10;aKIavVynvjU2gNamgQzAyB7yik07oI9qKw2UJao/mbBGJQCgaskGXNIaz5pL3qzwN0quM+g0tVKW&#10;ou2m47mt48MTiZLz4EfHn8IF1rByKk4NEKqiYW6t/iX1d9mfVI3Mmk/QWZBH3ZU1zwBUzQS0x5+6&#10;k/JJVjFpiWqBAbQ2DWQARvZQRnRmd8ljeHSMDgANRGJeiHR5qy+/mPz45v9nYTQwjUbMQCm5pvab&#10;mjtfJ/ejrgYIYi8juWdaiObv4yh9yrjQRDX6dM672ltUpWXRBstdLR5zQlU0zN1D9wmR/ONbL1E1&#10;MGs+QTdDSe/KmjOFSW0mkGf88p2M/lq7+esgElXre2AARvZQkrljuHxyJx0AmiZ4fHOeG4+/9W8D&#10;12/8+qrVW73x6ikiPH/QmhYwLJmrOlvjVqnMcDm2nFeZ0KqAmiNIfxNPK6yke9IztvzXJNE/LN2v&#10;JraFUBVNc9fuR++cj3cAuKDxMbXgrPmU4taAwRjop2Nr/07eSoykmYDeEcjYSaIjgaZYoqo4FNI4&#10;gES1/B4YgJE9mGLiGPaNjshZ1pcSgvvSyhj/4R4LgwGAATUHbWrRbCVX6FPzvahu1azqeFfeq0mx&#10;hFRwVpg6N5oU1ZlNVE0dmWIPU/KzeaVf3hdoBRCyWxpMqIrGuXc9Kx+sAAAgAElEQVTkB78RS5G1&#10;qi7cXt2avVmhWfMpxa3BzRmMgUaFeHu9bjR2KxKDzQSE7hGQ7GR4+1qmnJnkpokehMx61eTbhvQY&#10;5nq1le2hf3LniGTq9MR7K70ndQaQi/U9MAAjezDF0DHsHDq/emjwV+nfOjg1eZayMoPmD37/yY9u&#10;JS4mdBZCiP9W1hMAAGrlUSyYpua74GOi2nhp9YmFW3bWFqEarKy0Ncc/rf40dsmuM5PGO406Pvmp&#10;d+lEeJetN1sgVEUT3TsixFqoqh1hFJk1Ly1uffGN3Wdf6KhCHGVxayjcw+8mxLNz8ltJG5jodN8u&#10;v67UdkdX99J/dyQNZABG9mCKrWOIQU6lzLBF2olVCHHrxqsFG90gC089AE3W2kTY2ftbaXprMciL&#10;tZ6o4iasJKqaNxoeeetZaohQFViTf9Z8anGrOlFVFLfK9lCkeaILOZR/Ydzc08NzG9ePzbbWL24t&#10;PgDTe2AA2nuQP75Lv10x+1FfUqytPIUEiSrgiPlPluYjP1IODMBh0XRPWtRW+4gsUwRPxmfuO5sw&#10;FtCkWflluN/eIVammhxwrFGDyy8CZZoA2EKoCqzLPWteXty6+MpaBioNQRTFreEFsRglrYQ2jT9J&#10;lqMDiCVfxVbZavkxdGEARvZgl+/jRy48ykppDXZHNt9lYTRwHlWxcJ1mM8pkOJLcKm/iE0vK3r/+&#10;ufuZURlNSjnRSCVn7jfs+etdoioIVdFI4dJGueWcNS8tblVururcGkjGKLnWjHIhh2pAGKdrsLjV&#10;4AB8P4bWB2BkD3ZF0/yBZD9S3Fos8YeDgofS03MVqFLNjZhT09j6hoB2KJz0xQKUhiWGwd0xGBKp&#10;j0+daZRi0ScfOXLiObUWXDGmEtVg3TD1NX0/Vs4iVEWT5f2AmjuFSRS3Zm2e2rlVNYDBW9Fpw+pv&#10;kmVzAI//47afDRdL5Ic3DYU31+pj6MYAjOyhJuu5fEnpq1TBOWkr8rl+rrZFLMJLqZA1iZpKAHI6&#10;kV/DitQCJaOfksls7NbVCzE18vi7L3xQgiSx/qzQVDdP46tLqZGrVoRQFVhTMIXpdKfPd6e1N1eU&#10;nar2sH4rCi7kUA0I41LCqZQPvRUMwPdjaH0ARvZg1rbTB4qXzyfNPS16Ttyv6qUtJZSGcKqFhuot&#10;YwSA+hB/lJF59DTzUPV+wt9m7q0xNarWxWLuMEOv9PmSWQfqi/Be+Ni61FmEqmiawpWGwT8qD5JS&#10;yk4rH0C/p651tZ5k1TiAzqHzq4cGNylY6Pf4P4r5T/IPIJU/x9DRARjZQxW2nf6JZi6vI+es/5on&#10;z6I2j7/1bwMnOX8c12j1xqunSPAB+EWnQ6sLSa7OOJEpmTM2rFCxtrtT0a3UXKYas+vMJLmqKW0P&#10;VQ++fOSt16afudZ5Z2vf9lhgmH6kUneQlCg7rSFR3bt9ozx2cW5qfFlcOL+Rq1pPsqwMwGw/ynYe&#10;Q6cGYGQPdZNFMCbLWiFBygxYwVMPQBFNygHTqJsMFONmYm5K5gL3bVOgkNajRNXx/LftoSoapkAY&#10;UbLG03oMpLP5p8cSq2ktTL34xu6zaW0HsspaC4yhus3L70GjTDX1o+DS/MCPLp8GzR5AuT10Dp1f&#10;PToYspvuUpojTVi/ad2mEzRUBSqT1oPi1o1Xs9adBABtDVvFyAsVBXAF4tE655W7ljwWGI+0Z25F&#10;0/PDfZpqoopiXE5UBaEqmkozVSlZ42k9SNLbvN9P/+gnTVTVZa2FxpBnALXvobBYiO/2adDkAZTf&#10;g9my5Woxvxhr5g9+/8mPbiUu3vzItuntFoZTrbwNdtFyVMXCM8brsPQjJ6ciNuHt0k+xpC+6Jrti&#10;q9idraJeNca1h7vAeIIcNnlKu3bX0B6EqmiOvGWqJWs8nYqBhjcNpZeUdjojQizoDkBd1qqzB33W&#10;j6FB1k+D1g6g/B6im7uUrhIKVM2tha2GNw1Zfx1ziVuPDlpDd2IKYNy5fbPFihyj168nkXSt2rEx&#10;OKoK4VnXu3Sid0mIRGU3p6Umr6tugwfdtcJVQlU0RDRR1flcWrLG050YKKQoKX3i8Mzo3GBUOjaz&#10;+MqIbACqsta0Mfgbxpli/TRo7QDK78Gdswit5Viaj5rx9QmANbF4NC0hiianOilSgZnRnpaLopGi&#10;9b/RQDBM1uibkUv3sef9zVVdi1MDhKpoGnOJqkir8UyJI3OoaqpyWklpp3v2soi2SV2cm0oZQGpZ&#10;a9oYPA3jXIgwGnMMSVThBsIpuODLLyY/vvlN4uJmtmUAUJUgCU2u3i4qax8JiyixTBOc6jWEgK16&#10;TnmdqwacWrqKUBVNkGvif64YRVLjuc56DHR0TBzVSD/XdLrT57vTGgOQlrUeHwxqrSdZJKruHMMm&#10;JaounBgAfKBI8L+sdyQAGiuZqBaI3irqpspUa6HdOFUhuWFFB9aLldDSvkXQjP+k30MYUUX+2H3s&#10;eeP7jMo8DkELBX+5k6gKQlU0TGa2kjuFGazx1L8hYwNI3/zT7pBOSWnuASTKWmOtWovdhWCr6CxX&#10;68ewKEmnv+FNQ2LivZXek3nH4GmgaX0A5feg3nzbaZbEgQW0VQUApImmJNIF0KWbVFd/V0+uWvgm&#10;8t7xkhFz4W0NDiNp15nJIEh1P04Va9nlWtSYzDEz70KZE7L+MtXepRNV56qoDaEqvKdfplowhVmv&#10;8XQtBtIpKS04gEhZa8E9lBxAZXtwYUmiJh1DKwMovwdm/UewHJATaKvaJilPupjs52CBJ289z3de&#10;VQBXVB0VGc9VbU3BLnYvMjPr8genzBEOE1U3RZdl27Pl4aDw0Nac9PAgW28CIC1eLrCfzDPHqenz&#10;viNURXOo8xHrKUzqHvo9RVmoavOsktL67kJObY7SrN8F3wdQfg8unAbwULGcSFbYvv9UrsL2dI+/&#10;9W8b57Dnfxmn9CEFAKRThyZlylT1k50CqZ/13Mo10XgxpsE9Fqq4a+VTfs0a8NpIR2Lq0IWZu+d/&#10;Q9pHqIpWsJ7CKBLVvds3qk0X56bGl8WF8/FsNHXz9JJS3QFoa0yiGvu3EGLptyv1lM+4ex56MoDy&#10;eyBRbR9VGMrCVq5jcScAyBKr+ItdbooibGpzf1UjDRZiZZKtPZglGWx2Ud3zyE1Bukq0WtgdtgcA&#10;lKIz9996CqPYw6fHEqtgLUy9+Ea/tgHUswd3BnB0rNjtG9CYY9jm8xAwZ/7g94eGN238F1w6/A//&#10;QW/z/smdA5sv7T+1tP/U0m9Xqhsxyrn1xeSppf2nlvZrzP0HAG17tjzcu3QiFv1UnQQlFxQK/6v0&#10;dvXVFk3u2fJw8J+pvSmKgnPt6ty+WXcejqjqzhPjD7rLB9DNsbUTlarwWCxRlSYmOWIU2TT8imOg&#10;fn+5zOblB1DHHso3CjQXpS2f3DlScjDFWE8DfR9A+T2on4knd44cjSz7tvbaQgdAVORfe7vO3PHF&#10;/2t7GKjE5vtnpSvdffnF5NW6xwKgNcJFfjTr9dpQDlnpOl3Sm6t0PwX27+ajLH1cTLV/NVvtu14A&#10;zjR5qBCqooGkKV70QkmqIpuGLxamUq8vtHqhZsVAnc6IEAuy32htns36HlxKVFeF6KuvXBHfA03r&#10;Ayi/B2pUAQBAswWL/OzZMltzmBjlWoqn2SIz7Qo1352Kbq7mrgJhO4j6+0JUeovGE9XepRPdx56P&#10;XZjrmat5Zdeelc1DqAqPbTt9QGf6f5JW0peVqGb2QtXJcZ44PDM6N9gBYGzm+Asdzc3VrO8hunmx&#10;dNX6AGTuDvowhueeryukeTKA8nsgUYVPbp7ddeaaxvVu3bhR9VAAAB6QZj2urbcTpYh4YgM2XvuZ&#10;eUBs5dGVpoGVZmqKkQcHMxawVpTwho9apSs7mRVLVNMGWf6EbHPX43oQqsJv207HJ9kVi1kVpGHc&#10;7yaErBfq7rMvdGJbZeQ4ne7Zy6L2tgN17KEBAyghPp18bTw5l/xuwDG0vgcS1Sx3s1hTs/ztxqun&#10;0hbmsjAcZCq+GFeBJ289z3deVQBrYnOoq4tW1X0/jSQ4VcRAycw02Rw29mM9aZTjmVfyOIQHKjyk&#10;4RWiKWrsQpFyT4MvBkx1AHBT8t6ZLaBW74010CpFqIqmScasMUZS12fnVL/Nl+N0utPnu9OFNy8/&#10;gAr20IABFLgts7fYgGNofQ8kqjCnWE6k2OrLkgMq5NaNV2WrJBWPXE3tMK0PKQCgLOOroif3Zrak&#10;NNh/RYFm7C5IA8E6OT5HXh3Grbcclfw2Wqaqo7pE1c0ksaKi7DLD6D72fNBCBHkRqoqDLx9567Xp&#10;Z6513tlqp98iaiZPXb9a/vPPP/ubif1bj4Gs78HxAWTG7iWp+gzMPT08p75TZkpchf8PYvk9kKhC&#10;COFf0dyXfxCiWN1idRTJ6T0pm+gUzBpPeAGgjXTSKPX8d2dnB1dXXhcNmu3e9/pvPfMWo+dDmeHV&#10;mai63O9CSv1Vh07ZaXKHmdd09pnuO0JVQAghxL0jP/iNWJn97K9XhBDizscfve9nI99NuW5arevx&#10;FzrWYyDre2jAADRV1NL36FiBXUqi2ICnD2L5PZCownmS2sw8LylpYfGtG68WHlJayrljc+FdYgPV&#10;uEBj7TozaX3msuYYkpO4o3O03VRRtOr4va5HNGULj7POkXHq6OUauSOScaf+thXdTcpUCyNUBdbd&#10;OzL8yxGd8pi1UsevlsMQNjBecwzU78WasZYcQJEx6G0eXK6zT7+itCpa+kqz0aDEVeS9XxPvFRiA&#10;9Ty0/B7yb945dH716PpWVdcyA2gNqnGBVrCeqBYeg5vNT6V1tTSFrEI4Sd/3w+vXyG1V1Pp1lDxC&#10;qAoUtR7CxnK02hLVvdunwsWyFuemxuemygygyBiMbl7pANTFoQat53GpH6TF/Cdl9l/1HbH+IJbf&#10;AzWqaJkvv5j8+OY3tkeBRiELBqASjWY04yFT8459z/5EBVOwS+5Q0RfVfdJSa0caO0jVHKdGuyIY&#10;7K2MGEJVwKTaYqBPj20kquUHUGwMBjevbQDWixDVAzCyipqG1HYBARJVAAAAJNW2wE4jA6Aqmlo6&#10;GB3WQ30w866UpbbrzKSR/eRNNg0uAdfIJ5QjCFWBUqIpWI0xUL+/LLl09NeyS6sag7HNXRiAaQXX&#10;xtl2+ieK+qDcket60wCR58iQqAJNsPmRbdOuLXgFAPCV/to4Uk7VZtYvHLBfw3afOig0eLSl7TVM&#10;Ja1SBgcvTVTTyntRAKEqYEa9MVCnMyJEeqVhLWMws3mVA5DUYy7tP+XvBMb0KteUqZoRmn0Dsh6C&#10;lBLXiffE3NN6e0hl/TwEWqDg9z35d1hmvSwAQHNUFIDWn6sGCVrh3rXeBcFeSx5q4xXWlSaqQply&#10;ciK5hlAVsKZMDPTE4ZnRucEOAGMzx1/o1DkGzc3Vq1QRpQ0yHnnkU7Bnq/+Jam1dd71CX8W6bTt9&#10;YGn/qaX9p6w3Khl0Z/7XJZ2XMssvdwAAhV1nJjMDRJ0Op5X2Byiw87zZaOHsLDY8clXjogWY7h/Y&#10;4ETqPvZ8/TdNFWrVCFUBO8rGQJ3uopgKfxqdmDne626tdwwO16i2TUY2UVer1owAXb1VgQ2NbC5I&#10;VIE1pJwA0DrlC+4UWWGZGNGpmKxAgWpy/E7dowYgpNakPkpEruURqgKV6feOTE69vSBEIvS0HkeW&#10;30MDBtAeiaq37HYBZQxvGtJ/UKyfBiSqgD1ffjH58c1vEhc3pyEsOTWAhoguI553q6rpFMyGgnhU&#10;pw43ev0k/T2gCupEVb3evf5pGd08utX71z8Pak57l05o7iqtRrXAM6uK+lz9O4IkQlWgGv3e3u0b&#10;0/MX56bGl8WF892tDsSR5ffQgAFAIntat+E01vppQKLaOC1sWbD5/lmnegWgAciCAQjhVW7Yu3Ri&#10;zxatoXp0p1CSOzWY6kQVviNUBSrx6bHBhqdCiIWpF9/YvfjKSPCTnTgyUjwrhLhgO8kiUbXE9Afm&#10;9cQqV58B66dBdA/hvx3rZQnALy2J9VtyN4HmCOf4n9s3G53vnxkvlokga5idXWB4RhLVoFCR6ed2&#10;pVUoV5SlRh/uyD/WCp/V2/YunVB3U43di5rjYMpUSyJUBarQ7y9LLrWeqEaLZ4UQ4zt7QfGs9MrS&#10;3gUkqjDC+mnAidQu858sza//27ncR5JPLe0/lXOchFyO+Pr2ddnFf7whBA8EgFSxUKa2UkpTK5gH&#10;eVMs5KohcAyCqj1bHg6yLf2Us8wRptbVOkXmmPxVZpeANAZPYCvrU6E2hKpAFTqdESEW5L+zFQOl&#10;Fc+efaETv2pK74Jx20lWzs07h86vHops1fQixBpSFVWJq36ZKokqAABAI8XaWVYXre46MxnLqqS3&#10;VaCeNMyIk/WDvUsnSFQLK5BHx3LP4BFJa5ZqlqmbkCaq6nNSp3DV1DMr/E7C1FcsBuVtXGsLoSpQ&#10;iScOz4zOJUJMgzFQ+ipYKfrPzuneljR+Hd80NTCA/KxHaahNvFfpxHsrvSdjv3IgUV0+uXPo6OCX&#10;H/krBBuswX0VqesEALRImGTlzU1KBoiVJqqaY5PGo5mbSDcM4ycUFpyBmo+dItass/FCZoeBZGwa&#10;bOJgTOmj8PA6m64SqgLFqUrzOt2zl0W0gakwmqimrYKVvocR7VuT9y4YGMDA1bXiXetRGlyQ8jj2&#10;T+4cOZqs7I5EscrNCw+gX2wnaAFSVwBAqtpmDbtGv0JQfbXC7Q7CLDVX2lv4EWnwQ2mXTiaet1A0&#10;en1FoXR4NemDG1wYu+kCJavBJpXO+m9hS9/uY8+7masSqgIGyCOeTnf6fPftCqYq55jIP7iHUSEG&#10;NhybOS7ZJLV3gTRRVce7sYpFEtWWmnt6eLBQOnpirNxOT/FlmzDrH1aRtxq0+f7ZZndlAYC2kAZP&#10;xnMfRRJHq9OGKTPHP9xQcQamnbHFbtGIWC5scSSOSC7w5WauSqgKVKiaGEhVSZqxB72qUmnvgguy&#10;u5Ar3iVRhZROGTWJKvREWxakpJ8AAFSgTAjiZhooHVX0bmYmUGnH5Ny+WWZGt5nihI/15NWU1nX0&#10;/eufRzvk2s1Mo6QLahGkeopQVQghDr585K3Xpp+51nlnK7NBYUxlMZBqFayMPXS60+e705mbJXoX&#10;XLi9ulVyvRzxrvUGmqjattMHKoqxSFSRJeXEu8fCUJBH88p+79q0RdxM3qMfNqw7cYMbLgPFVbqY&#10;TF71RJZpAat0DnVM4TavUWGDzuAfufp1+s7H2d+ZWWog7GkrvTx6/cycNMxVhe0q1EzSJbkacFsl&#10;eVGsSqgKFPXVRqC4t9uLVX1WGgNJKkllE/lLjaHTfXshc2WqjHjXeh9VElVXpEckqsbEQggSVZQx&#10;mnbi3ap7JCrxfGpp/6mV26s5P2QScjmCBwJohTCDyIxppPVolYzJtuQxkbazTF5YUQbqY+aYSwPu&#10;Xd6i1MY/plXQObaOx82xXNW1RFUQqgIFfbX8559/Fv4U6yWaEeJozMHP2MNgJal0J/UEmop4t2Sg&#10;SaKan5cf5tX1rSSqaJvMrxmyfPnF5Mc3v0lcvPmRbdPby+0ZmZpXeAvApJbkQYq7qXkEdLKzaI2q&#10;9GvIKo42oV550SBVfTDTkj71SlNJTs3612fkZMt1xx2sAA0FAwui1eB/nRoqoSpQxNcffPa32EXr&#10;vUQzE1X1yk5CMwZSTuSvr0Q0Jd51J1Fdub3avnTVIqPB7tzTwf9Xlqh2Dp1fPTR4um47zbI5beDl&#10;NxAAAAfFgg9PS1NNNTnVSYKk14leqH/EwjFXPeU/GJ4XD6XjwogzmqvGck/p5PRwCr/+o1A+S7Ub&#10;yKrvrOJXPobIOpKtABxBqAoUcGv1L/JfZKaBmSs7WS/Ny715It4tGWiSqLbPQMIVq9RbPw36J3eO&#10;HE32mph4b6X3pHSn0Yd+4DRI34REVVvjK/IUqWtK64DFT5bmExc254AAACTKV2WaEo1EjSSMxXYS&#10;5l/6R6ZYRZ5OCkxhqYPyLnBfIGpvEkU8Kv3+5v3rn2eWcCpySZeLVV1GqAoUcPfQfUIkAoXFV9YW&#10;MU9PAzNWdvIvUfVnAORlnsoVi5Oho3rSvPXWjVff/fKmjeEAAJykUyxWUU5UoObU7MJWOsWq4dWi&#10;/5tLZq5q8PC2M9GrVPQcEIPlqO4cbb9KPo08ix3PVYNiVddGeIftAQBeumv3o2m/UqaBnc5I6u8c&#10;CjQvzxzZOTS8aWh409Debu9a/QMofQSOjolg/OGvlvafWvrtSrHdwl1zT4ePsm6iGtkEAADAlqAf&#10;qNlA03Fhapa3n6Y03jq3b7bqif/qAUBfshdq8hyoKE51J6XVETw7LLabcHOKfci1RFVQqQoUdO+I&#10;EJ8lL85MA9NWdnIqUc3s+lrtAAwcgeWTO9PTazROmS4TaAR6pHqKB84jjW/6ARhA7pYpV0PM6JXV&#10;SxvtOjMpTVcNdgBQ94FFplhJsrolaOEDm7ahp8tV6ajirjlYDeoyQlXAGK00ULay03jePLHfK7uH&#10;QdFA89PukLrra+YeSg6gwOaJPfSL7QQu2Hb6QOqn9xx7ECV3AlQpNZ+yMBabyOkAwIxopNiY0tcw&#10;XAszI2ncpugDUGnoSaJahiI5raFeNbpYVhW3ZYTm2Fy+Cy1BqAqYkSMNHFzZKXee2O/FK0nnpnKP&#10;ISIWR6q7vsZGEma75gZQRPk9wFeP/6OY/6TyTeCoL7+Y/PjmN4mLNz+ybXp7LQMwHdzPfyLKNoDe&#10;fP+sR/2jv759XXbxH28I4WOoSuEtgOaIxZQlZ9kXrj1M6wMQ21ttTQBgiqlENVcwGruma3EkMb2n&#10;CFUBA+pMAz89NhWvJC0xhsQAOp0RIZJrrCcNZrtCCDE2c02IrWUHkBuJassVSKBYtQw1WfxkaT5x&#10;4eP/uO1n9yg2Wtp/SvDh0D/WI34AfghzE9cCnUrlSot0jgxT7xFqzHMqWZoNLxCqAmXVmwbKK0lH&#10;f51VX5roGLA1ZQBpXV9j+5NkuxpdAmJIVJFPvknBVI1Vh2OrtHai3rrx6rtf3iyyg+FNQ6WnwDOz&#10;HgDqlqtobs+Wh/ds8eYrtLSmpWVIg9HMA+j4lG1Y1ICc3ZFvC2iomguhKmBH0TRQu5I0KtkxYFmI&#10;hZSmAbKur1sTe8zRJSAFiSrSkdmh9R7oCvGu7UEAAFCh2IrwmjWq4T9ciJ/agwNej1xfzBT4giEI&#10;TLuPPa++AvQRqgIWlEkDNStJo6RVpaoBDHZ9lekczRvsDqo4Ue0cOr96aHCFd2Z8A/CLYuUNAICb&#10;YqmTlZrKWElpMIb6gxL9DE6dqJaZ3F1PDtiStLEN99EvZV5e0qJVEtUCCFWBupXNEzvdRTEV/pRS&#10;SRqVWlVaPtAckMh25VezUaPa9ESVeb5A48w9LXrU4MMdTCAA/BakJ3UmJvoZXJllrNQb1pMDkjb6&#10;iD4SQqNqFToIVYFa2ZjzLu8YkN2GNXMAl2eyugRIxsmsfwD+S/kmQ1c0n0rd1fCmITHx3rYfNbgJ&#10;wF2btoibyfv+Q7I7AI0Vm/DukSraqoYKxFuZBzDYp3fHGdWJnQzkqoHwuxbS1WIIVYEilvafKrCV&#10;rTyxQMcAzQFkdQnI2Lz8AAC02Ob7Z50sQp//ZGne0K7+tXeu9/vmNgGg+BGAZw6+fOSt16bfem36&#10;4MtHbI9FVzRIUiyNZeq9xp258NG+AY4MCa4hV41i7n8xhKprgjfIZ6513tnatz0WOO+rjRrP0YmZ&#10;a0Js1djIZp7Y6Z69LIa3rzUN0OgYYHoAJjY3sgcAqFXJLhzzn5gbilOa17TE1YgfgFVpWZ7dHCeZ&#10;n57bN6uuQtWMXDPjy2J9UaM/FohHSVQLa0Me7VSu6tRgoIlQFcjpq+U///yz8KfFuanxZXHhfEZG&#10;aT1PDBPV7M37Pemk/rwDCK4fXtn6EQDQFA3L44JqzZL9BNJ2i3o07JwEUDm7QVWwEKLOXP4wS828&#10;suZce4uZkY/5oN0x+3jEiimzGJpZ1geAAghVgXy+/uCzv8UuWph68Y3dZ9Nn0w80Id05lNmEVLWH&#10;qktE+7292zcaBYSR8Tg1qgC0kC655ssvJj+++U3i4s2PbJvebmE4AAAHGO+Oqq7JHWxBYCdX9TEf&#10;tDtmH48YUD9CVSCXW6t/kVy6+MrI8CvyvC+aqErzyq1ZN1nnpPtPjw22XhVCLEyNb5JVuaYUtJYc&#10;QEV7AAAAAFAzd2oAgaaiF6pdhKpALncP3SdEygzNMPuTkuaV6hJXIc0TtdNM+eYq/f5y6u9iiapm&#10;QEyiWgvm+QIAAMCC6CTxMDmNpTzGC2PbSbNpg2va00agNrRedQqhKpDPXbsfvXM+0QFAw7NzkguD&#10;EleRkhhKE1X9ctf8cWSnMyLEguQXsT3kDYhJVJEfs8jhsuQ3GSWbokq+Glnaf6rw7gAAqF+QnSVX&#10;tQou6T72vIUxeS6aSPqYqAraCFSARNUphKpATveO/OA3YmX2s79eEUKIOx9/9L6fjXy39KdfdZVr&#10;SD/NLBZHPnF4ZnQufhMX4ntQFbQmkagCaAEKxgEADaQI8oK8LzMyk+5h15nJ7mPPU3CXiUSyNtFT&#10;kTMT+ghVgfzuHRn+5UisWG7b6QOKLSqNXBdfGREvDMSOxePITvfsZRG2FxBCXLi9ujVxpbSCVgMD&#10;KLuH/smdI0cTY1v67Yqf5Y1UawLtIX++D3c/2vYjC6OpGBk0AHggLVFNi1OTNappF4q1FgG5c9VY&#10;8qW/IaCQPK9oBwxNhKpAHdYi16+WkyWuwsQcz7TUNXq5bjrZ6b69IFuZKkJS0Do2c3y9Wlaz6laB&#10;GlUA6cjj4Jo2nJN8yQe0XXQeeizNjMWm5/bNpgWpMUGuamqEQDEuxKaFM9w9Wx7uXapgQNBGqArU&#10;SFbiKiqucg0NbxqSlZ1Krhb8QxVoDha0RtfLIlEF2q26dOnLLyY/vvlN4uLNj2yb3l7JDTbE5vtn&#10;VW8xNvBQAoB/9MtCNRPVQLCkFe1W07DKU3WSx1Z6qPWLqVDI1MMAACAASURBVBWPVHUV1i4kwi1H&#10;qAq4Lh65Jspd/6Sduo7v7ElWter3ovP9A9mBZqc7fb47PXhZNA8tlq6WT1STc/8BAKgFeTEAFNG7&#10;dCLaaoCcKESiWoUwTtXMOmkFAAVCVcA3iXLXtELXr3976tr84EXJVa36vb3bM1emWrumtDQ1ZK+P&#10;anQPI8U2BICmY/o2AKASQR6aq0A1adeZyVyr25M2orBY11RBWooSCFWBprq1+pfsK316LJ6oCiFe&#10;fKM/ELyKePa6ODc1viyiRa9hHvrTsY1/y8PZFAYzWTRCG3oUAlFf374uu/jDo+JHFDkCgi8GgGYL&#10;E9VdZyZb0g2Aqf3uyPtAlHngFOWxZLs+IlQFmuruofuESH72GNDvL2vtS5K9RopewzRzVIhoG4Fx&#10;vS6uwmiienSMDgAAACBAFAuYJM0BS9aoJvUunVDnqs3IIptxLxovCDrD4lZyT8QQqgKNddfuR++c&#10;/+xv0YvGZo4PlKB2OiNCZEeQquw1TDN/NyGenYv/Nih6ldaQhvmp8b4BhwYvVK8D5jaqNYH2uGvT&#10;FnEzGf38kNcAAEA+Ye5jPLaL7tB4lhqVmasmUfiJGoTNWHOdbKbOTFJdBxGqAs1178gPfiPCVa2E&#10;EGJhanzTVPj7lduryRg0EbwKRfYaSTOXT+6U9DNdfGVk+BX56JJJqzp7TVM+kwUAAEo1fcmn7KjY&#10;P3ni3aMZU3BMSalvBaoULYhzUCxFqjRRDShyVWmk5eyhQ2Mkv67QWeqqZNyfFqSG++xdKrxvGECo&#10;CjTavSPDvxz56/5T0l/Km5AOBq+Blcszo3ODHQDGZhZfWUtRgzRTr+g1N81OqVmJKrP/AN9tvn/W&#10;36rzEuY/WRINe6Vq60MJifi783DwF8vEeyu9J3X38UD33D7JlWtIfACzdGKXtBM77QsJU8Wbwe1W&#10;mt3E7lpL2qrCfS6E9eoxGFkpDoURqgLINrw9HrOKhY1LUnPPsZno1QJB+ml8USlWqQIA2EZe7JD1&#10;jKnO+lagsVqb2tBSAFLS0tG0s6XkKaQ53//cvtkWPkNdQKi64eDLR956bfqZa513tvZtjwUwadvp&#10;A8mvr+tIIROJanjTmlP1rUalhYtbqYoFknhCWedOj2YeUziA+lZUxvFZ/AW8f/3z3qUTyu4chumU&#10;qepMuy6vSY8jgCoQqgItpd+B1FSyuXJ7dXjTULA3zVzVSPZ6bt9saqHKA10h3tW5iboUyxrq3ApA&#10;Re7+3i9/Imjj2AS8ulakc+j86qGKb4P6VpjSpGh1z5aH92yRJ6pVVLBKE1XW54Etdk+82GtIg58F&#10;/lbaEqoCyGAwfq1o7n+ZJarSv3XnA1WaAnlBPZsADWXm658vv5j8+OY3iYs3P7JtenvpnQPOqiOK&#10;BdJUFK0mY0ffoxZ1aWpmosokfbRQ+KToXTphdySmSD+Yu5+0EqoCMKZMuAmV+U+W5gcvIVuUY445&#10;mmjuafEjOnUCgB+CdC8aAtqtWlWvG55LpR0AksctvNz3yBhAYeHLTpiuulbTSqgKwA79zqrAhjBf&#10;th93puSwIckIy0S3xL4AUJt4fSvrYSKviqLAIF8ov2cjpZ015Bqah5EyVTgiPF2LnZOZW0mv0LtU&#10;4Kb8Fk1aw38P7z9lZTCEqkDz1dlXXkfQXLXe22T2H9pJP4qlM68LJGtJLVn6AxGoRfycd+0vFqCM&#10;aOml2dTPSJtFnVy1tmn1abdCjSrQYMkq1DRpV3DhzwZCVQDWUKwKtF3h1haLiQ03Nr8no4g4720B&#10;qIULH40A4yqdvZ6252RGWWwM6kQ19pwtU7gaLTeL3bRi5GkdAwD4xes/AAhVAVhgo1g1r7Xi1vx/&#10;IEpqzYDWSz4vsvonpG64vu3N0oMKIl1VtKpY3OmB9CrdO0osCSU/LEu/XWlQ/suLJIB2qajYM6yB&#10;zUwV066gM1W5ooaw0Qwl+sd2cHdiiWr01jOb1QZ78zqjgVPSTr/MK8Mgl5/RhKoA4I5iwVOxhIJc&#10;Ay6rsbGAtOi1wiJWxV1LSWPhmca/utL3A3BCkD9KU57YtP0y1bJ7tjy868zkni2z1S23FSw7ExSr&#10;BrcSG6168LE763L4AqB5CFUB2EQHAA8VyAvKbKJZzwhAbfP9swdsjwEAUKHodPhkvWcBwU6CmFLa&#10;UkAzzcyc+BVuy4x+iFqa+SY7TqA2VRz5GtbNS0OoCsAOHzoAuKDxFU9mFT5cHGe47YGuEO+W2N6d&#10;0kJFR4XM3ggeacndBGBTMnkMoqgwlwx+LBNQqoOt2FT9mGjGEdSiFh5GptoW1EI9ang0fUxUpee5&#10;xTBRh/5SVP4iVAVgGcWqUHI27qynYtfItvDf3NPiR9SZAgDWKNqkBrFLWsln8vJY8Jorz4ruTbFh&#10;Mk9R3KJ+CkyQipqVr/4uKXwqeRcKezdgfYSqAKyhWBWomH4US2deAAD8kNljVKT0UQ0joehvy8dD&#10;YbSq0w1AXbCmGExaTMw8bpgV+5Kgum7Cee3Z8nDvku1BIIFQFYBNQa5KsSrQPhXW7ab81u/+vEu/&#10;XZFN1XdnXj8AoA6aGagiUY3+aLDgTt0NIBQEoNHb1Zy8H21ukNxhXnQMQBrpM0V9nUAN5atefH/g&#10;xSANIlQFYBn1qiYQrABp1M+OWzdefffLm2nbqhZ3UgS7ziwJ5XeODAAQJZacipajSpeZMjK82C0W&#10;27D+iJNEFcZxUrUToSoAJ1CsCiCitsYC9XcwUN3i/bMHSELhPFPPmvipPrz/lBBCTLy30nvSwO6B&#10;pggrQPMmqiKSq8ZSS1sdIUMF+qiSWAGQsrsK1h0WbxsAAsSpALDu69vXZRf/8UbdAwEA1CUaCiQD&#10;gryJamzbcKZ/GLAqrpy8MNgw3LwK0Wav0jn+ySFVNBIAyIVKVQCuoFgVaBnaVlhi4Qi37bFWNY4A&#10;gKRz+2bVCy7lzVVjpamxXFVzK8WaV7luvQD15lStAi1ntzo1ikpVAE4I4lSaqwIAAKCFwkRVGq0W&#10;qM2UrlVVoAg07+rnrAEFtNmuM5PBf7YHUhMqVQEgVXveDAC0yPwnS/NCbH5k2/R220NptrbV5wIo&#10;S7qulPGp7mHVqmIYaQtb6QSsJKoAjPDiGxpCVQBuoQkAgHa7a9MWcTOZxP1QujJQ/QttAQDMi0Wc&#10;hefdJ3ebFkmod+5FllE1xUHg+ABRitYlZSieZUHLlCpuNC/PQtXo1OAqYpeDLx9567XpZ6513tna&#10;N75zAGort1eZ/l8UwQoQojwwFLwyfPnF5Mc3v7E9FgBAQtBHNS3cNFKjGstnY41W1blq+Vv3miLQ&#10;IVFFY+RKJ92JMt3hQahadZAKNFtF3xoBILwDgBIGvg7kzxW0UJBNqHNVU8L9Jxew0r9pnSSxzSWc&#10;bb7v8FeukNR6ourgs8zpUDWIUwlSgbahAwAiCC7RNvHC86X9p4QQnPAA4I68azclRbOJ4N/dx54v&#10;PzAdlaYSruUddQqb1bb5IKBO1iPOmrlZPu9oqEqcCrQTHQCANqFtRXvwWCND7JMhhatwXMlup9Io&#10;pHfpRJ25at5NCAo1caBKij47eC+Qsh7cJ5sABBX3Ndx079KJPVvcOivcClXDMIU4FQCA1qAeOUp+&#10;NJZ+u+LP0eABdVAVDwoPNNrLeKIaqDNXBRxkK6rzS5ioRg9OdVWryVuxWyHr2lnhSqhKaSoAAEAF&#10;Nt8/e6DeW/z69nXZxX+8IUSrsjbqcwHk5mOuar1uzqAm3ZdmCPI7p0I02LJny8O9S0LYTnVj7Ieq&#10;xKkAooIOALRVBQD478svJj+++U3i4s2PbJvebmE4uRWqRV38ZGk+5yZAm2Qun+1jrtoYdhNVIt00&#10;4VOGdNURtT0Q0VTdqSw1ZCFUTTZMJDoBEGWvs2r/5M6RowuJi/koCPiE8sAQs7Phkq+WV2Y/++sV&#10;IYS48/FH7/vZyHc3fhc/V4f3nxJCiIn3VnpP1jtKQEve5CtvtV3v0glRbumqZNfXcMzGF3sJbos0&#10;sDyOISzK/L7HImcHJuoPVak+A+rk9Vd5vFzAeYR37iA9BOTW/xLonzzx7tHkc+SB7rl9G6mlmQ8t&#10;N2UX/t9f/Pnnf/rb+k9/m//sT38Rf//LaK4KNF/QClD/iVasZLWiYE4axYa3RRoII9RPEK8/27qv&#10;huAyV8Wxa71T09QdqhKRANBhr1i1qfyNnAgu0SopT1X1bz14IsMPiU8vKVFsAQsbieqaK5/9af9n&#10;wT+3nf6JidsAPJA3tnCwFUDj81Oqbu1Ky1UL5Gv0YzWu5oOp/4J5bt/s2hyX2tnvqQoAaRLFqinT&#10;85keCKDtUvLWeywMBc23Vt9qLHJd2v+ugb0ADVVdrppsEZB2tSpu3Vltu78OMjUPPWzESa5aTOy4&#10;RR+UYoc011bhlXVOBov9AQhVATjKXLGqbhS768wvbtwwcYMA8qEeOcvEe9t+9K4Qt2yPQ9Ndm7aI&#10;m8ms7Yc8yBZ1Dp1fPVT9PpllAgTMfsIvn6umBYWauWouHmVYFKU6K5mrFj6vfDkbXcNx00SoCsBp&#10;dFYF2odJ7hLn9s0q2mIKYWfGUwpScmgYm7lwvruVHBYNZXGt6rwhqTRXLbOqVXDfg7zS5YA1TFSJ&#10;Vt3k8rpJzebsc9ZNhKoA3BUUqw5vGtp2+oAQQohbVJICaLSvb1+XXXzhX4RQNTk5t+9X8rz1v0lZ&#10;NagSpOFJm++fPRD5cf0QffmHpf1/2LjY3UNUvL41+oVoGJv+dEy8vSCEEKMTM8d73a0b10yZUwK0&#10;j3TGaxhTZm5uqvI0zBk108bgRqNXDv4tTWesp5nB7bLKlvuiX05Iz6VcCx9BB0cyL0JVAE7TagLw&#10;r71dZ+Tt2DLfFQbfiamuAtAsP17rc0KtB2wJ38SDmHVafq2N9DZ2fcBfaS+8iiLW6B+u5/bNvn/9&#10;896lE7kyjrREtUDSmivxzBXmJtPM2tLVWJyKwuoMxJNPgeTTx+Wa6Bo04888UwuU1YxQFYAHlvaf&#10;Wi9WzWfXmcnU+tbBKLYZb0VAC6SXQ/7SzVo/oE7xJ8jaYri1r+gYdO8hIUWbpU1eVoetUXu2PLxn&#10;y2z0R4P9TxV7KxaWlYnYaovniFNNsXskpU+ulueqpigOo5XD6/6HdEJVoLEa86ZibsWqNqMIF/BC&#10;yhJP4/8ghFDOxe7LL557engu8uPmR7ZNby85RCBVvxdO8BeFak55u0cD5IoA8q5OXsW6Ui1B49SG&#10;oeMqHEGoCjSW5tuM+9lr5CMWySAASMXy1vmD33/yo1v2hoMW6vf2bp9aTFysm6j2e0cmp8KfLlDZ&#10;ijZx/6/xQLJxqkc8HTYU2pmrJr8eMH4Q6q/59fpxJFQF2s797DWoVC3cAYAoFgDW3BhcHyng7ipJ&#10;8MmnxySJ6uivl7U2TgSy4zt7F86vrWQFIKQuU81Vx2p27r/6huwuS4UGa2GuKk1Uox/V23ZArCNU&#10;BaDFavbaPzomji6IpaAxXIggoMkcX0b8yy8mP775TeJi5labwRch9eOURkn9vl58KiUJZBemXnxj&#10;99kXOqUGBXhIUSMmjUFjQWoytTTeLiC5Q3VUGl2WilwVxilWfmsbUwfBl9p5RxCqAgAAOCIeKAdf&#10;JtW8xFDE6o1XTym/3nD8+w/XNPgLg05nRIiF7OvJlApkAa/FQhB1i9VkIWoYU9bTaDUsOC25B32E&#10;sNAUlKwmyzb1eXqyRe9sC+t2XUCoCgAAgGL+y1//LLv4P/+fN/7yCWFrqzxxeGZ0brDgdGzmuFap&#10;aZlAFmgmnVw1/HeuXDWMjdKu71TjVIPD8DQyQ22opLbI6ziYUDXu4MtH3npt+plrnXe2piykCwAA&#10;atK2Qkj5/R3ufmSmWPW/EuL/SVz4QPfcvqGDL3z8UXL6P8yrutPCQDFsrTP4Ot2zl8Xw9rXFpkYn&#10;Zo73dJuiPjuXuEg3kAVaR1qdWr6VarGr+aLwwjukbK3CYy2Y+58foSoAoG25FdB4j7/1b8nF0/sn&#10;d44czVUPeM8Tz/3d8tHkiwMg1ekKsRaqnu11dbYY3jSUvDBXIAu0UD3z/WM1rbG8ya/UtXBORMoG&#10;GORvOaoCoSoAAADyeKB7bl9QOfv2zp/9H3+0PBqRWv6ZxHdFLoklqiu3k98EAIgLaieluaq0rFIa&#10;C+pEourr1NbI1QgKTlulcGFyA3g9j95ThKoA0BgUnKIATpv26Bw6v3pI/qt5wzf13Yef+951SYnr&#10;/CdL0ZsyNuc9l6on4LeXtOx0Q793ZHLq7QUhhBidmFmcm4r+kkQVzaYT8UTX2EmLRaLhoH6uakT0&#10;toKbqDOmLHm/im1LFOsX8sTWCl42h/efsnLrhKoA3DcQBAxvGtp2+oDN4TRKSqBmn+NrZG++f5aT&#10;EE0ibRcghOif3Pkf6x6LfQ35psFinY4kIe339m7fWMYqmqgSpwKB2CreySskI1S/ykXV1AmmlXDT&#10;o0SV/Ddg8I3P/UPq/ghbglAVgH+W9p8iV81h/pOlecERA5Cforg1MLz1TvHHW4mL7/3vKhuSXVS5&#10;FvTpsY1ENYpEFQ1TplDOVDyqE7UU7glQHSvxkL+xVPhgNSlYLy/6BCwZsLp/YlgcYbSs3i4XxkCo&#10;CsAzK7dXMyYYQmbJ0oQIuCbxx0f/5Il3WYkIRaWVuAohXouksfMHv//kR8nstTlWb7x6KqW49Q7d&#10;fq/+iszrT1K8ZY/+ermqIQE2VDH1OMhNogmazvXL3Jawna7Wyf3gLE14YpTPhZvUgdR4BwB/Y3fU&#10;hlAVgJcoVgWqtbES0ZpdZyZtTIsOG0EM3nSsNWe1Y6jTQOOL4LsQSvlMeqB7bt/QwRc+/iiZct6z&#10;V4hr9Y2kMcWtg/P6A3z3iXaSBjr6cVUsu0m2T3Uk3HFkGBDrJ0bJc6MxiWrA7N1x+WxPe9zzJssF&#10;jpj+Ju7UtFaHUBWAMbW9XCaKVRvS/841HD34RvFScI8PrxLyqeXD//AfVv7l39sYT+usv4t5Wr4d&#10;P//XVmyYeG+l92TaNuWlzevPNjZz/IWO2cEA1oV/DJev/ovFJWnhTnT2d+zfZW4dvuCBbi2PHvqK&#10;olVHslpCVQC+olg1l5Rit/7JnSNHU+ZsAibwnQfS3fjD0v4/xC8scm5srB2n8Rf2fNYVUiiqXCvh&#10;xXOn39eYwb/2BhTpEjA6MXO8191a6dAAS4I41dan/fIdNhWbexTiAHBNFQ1SXECoCsBLQbFq6VzV&#10;i4+s+u7+3i9/ImT3iL51SJe5EtGac/tmUyv4BnsFNPVvJpQQb72q6iaRT4HyTEUf2KLueeK5v1tO&#10;eWrUmcPWr9MZESLxzdzor5fPJqtQO93p893pesZlQhsmLaKRKlq5qEyi6k7vAsBBPEG8RqgKAE1y&#10;99B9QuQIKSSBGr3wUNJgBqHKYYlfoaRMXSv89kvxTUPRKteke/ae27fR1cHf58ITh2dG5wY7APg/&#10;r9/fhwMu0AnikxmK2VSl5HJVyUy25NgIjNCY5bDUT9XguZN5hVDjv6swvnRYdM9V7LYAQlUAvgqL&#10;VVduL6ur51r16eiu3Y+K+c8GLvL/8y0Az6V0GrnHwlDKSaty7Z/c+R/L7Ff22cCTLyQ63bOXRZPm&#10;9Tt0bNFcYXAZXYrK6oiAarkTgVUq84ksvUJwYYGQtEAP5fofiOpyVUferwlVAXgssWKVXPqbh6er&#10;kSjdOyLERqjagM+3AOA8VRsN890GcoWwNfBtXn8aRz6eoSXKpKjhuRq8FBDIFuPRol6Z9Y+oTQ2P&#10;gn41a/grzUC2JdF2zQhVAXhveNPI0TGjexxsELkupdLK4QasKYtTqTD3X0PDWvHmotuAVUfO/OLu&#10;7/3ywPcyrnOrxHAAtJfi5agxU1bRVGntU4tFP1U0Y3WWdxmlF9O9Gy98FIw/HNLdai4cFxS/O3V6&#10;1PA9ZXU1sLkQqgLwW1CsajDoaTNZomorQGxzcNkO/9oTPzL+UKqCV41M1rqNJeyFEEv7T4lCX42g&#10;rUx+59EeOp/HXPjMBki1KgNVcC1OQoNV2g05uX/pzqU3Gs1VraeN1d167GvO6I9rS5XWjlAVQBMM&#10;bxoiesjW7yna3sUS1W2nDwjAAHnQQ0gBIYS4Ofjj5ke2TW/X3XZtSkETu7isISStHC9EqFRwghms&#10;dM61w2je2vjAkTuISkVDzFjXCCsPTdqNRmtdky8Utb3lGbmhtFzYwekjhKoAvKfZWVWmTR9Z+729&#10;2zcWaF6cmxpfFhfOr+WqzPpHnWwEGe7XPstHONz9aKWX7EbSVKs3Xj0leZhU2vQyDtOs1/Kg2Sr6&#10;5J88acNlr8rQ3IPZbgOA44KAMjy9jX9TUoW0J2Ntww5uqMzbq/rd2bVHgVAVgDGaL50VvQJSrKr2&#10;6bGNRHXNwtSLb+w++0InTFRLxNMAUJmJ99qULAOArjA9CSvUKrqhMnuubW4+TQBgVvKMCsI+B4sl&#10;G8av7zsJVQHUTf9VUv/tijQwS7+/LP9FNFGtbzhoMb/+ToIhsXrS+f/+e0/e/MbecACgiQpHq8nV&#10;xg3ms7UFnSSq9WtwkJ1214hTdVRXphpep/D+jSNUBeAu6eup4jWUYtV0nc6IEAvxSxdfGQn+cXQs&#10;3gFgaf8p8fg/bvvZPfWMD/Vw6k8QtNmO/1p8lAxV79n53N8tN7RBKhxFBwD4Qv9ETUaieZMv1r+C&#10;JumC9Q3QvHvkEe/elAlVJQ6+fOSt16afudZ5Z2vf9lgAxKUlrdUXqw5UWnn3cv/E4ZnRuUQHACGE&#10;ECu3l0/uHKl7QB5TLTEPAABgXMmvRYOcNJkTJdezIlGFjmjsSP7oqfDzrF9VF66NllAVQBO0vrWN&#10;xhI3ne7Zy+LI5NTbg/WqK7dXhVB8gWQrQCS4bID+yZ0jRxP10S6tDQUAgMeCYCsZmBabv+9vnEpd&#10;Yf044F5QPzUqmqvhXe1RSXfYHgAAmBG8fNNZVaXTnT6/Gu2QQLcEwA3y70Wa6/G3/m115Xbiv3/5&#10;n20PDAB8EsQl0dXJ37/+uSIbVf/WXwR8qJkvzyPN71c8ikEdrKOiUhVAc7BclQ5WpkIr+Vn73LpV&#10;72PrWQF1oK0qmiQ6Iztt+Slf8iBNDpapOjgk5JL58Hn0+Ho0VE8RqgJojrBYlbgwDYkqAAAx5KpA&#10;GXZTGwczIweHVCcyZddIH5HYu17sx6oLQmP79/otmFAVQKNQrDrg908PzwkhxOjEzPFed5xEFe2V&#10;Mr++YINXxd7uMXlDc08Pi7YVqwJ2RD/gef3pDjVLWwCqkVjJCjoa83RoTDoc3Itca5AUXrCk2Buo&#10;119tEqoCaBSKVQd8tfb/i3NT43NTwb9lR2Zjym0YSW87faCGAQIOUyWnFoYDAEBCWsRZRRgUJsju&#10;5KqNib3goDafWvW3LvX3q01CVQBNQ7GqAlkzYFVaULtjs4XBADXx7pvO8KOdX5/r0GDREFMz6Kku&#10;90xGq8nmrRXddFKbYy8UFp6xaedPENYrInsf0/zuY8+H/7b+7hZUwhaohw1G7tRyVYSqAJqmhmJV&#10;6+9DCRuL8CztP5V2pdFfL9c2IDhAkt8N7z9V49pHA4sOufesAVAfxZedLuetwcc2Xr6gYD1Y0a8b&#10;NRuzKvaWmViZHYb1hwA+0jltFNfx8ayLjlkx3b5MXpnr7bLMe2u4rQvpKqEqgAaiWLUYDhoq4nYk&#10;UaB69Ovb12UX//GGEMU6A9z5vV/+REiHATSCIjnN9dbjcgILVCoMT5NdXJ2aj1+bIE71MduCXeog&#10;vs3nlQsBZV4ufMQgVAXQQHRWFUKMCrEY/Xls5vgLHc1taagKVCAlvQXaLdc7df0Vry58YAOCiKdA&#10;eFpb3qpYw6pA7wL9W4zeSjuDMOjTCUxbchaFs++DH52KU7172yVUBdBMRotV+yd3jhxdSFxccN3w&#10;mkQT1dGJmeO97tZKbsfsoupA/dLKTv8vcZfs8ge65/YNHXzh44++qXZYAJIKV7y2+UtWNJK0jWms&#10;iLXO8tXoTaf1Wq3iRsPGly3JwlAGJ4lYj1ODFLVklmqkvamDPVLzIlQF0EzefcdVET8/RhLUNoob&#10;T8aNvsMJX+bf2/1j/4P4KPlFy1NHz+17UuwbuCxy92/pjzBojuzn8xewQ/18SYtc1Vu58fIFbFBX&#10;nga/tVizKY1WqxMW8KaNAUCM/vJQOq8kpsLQcEh533ZdWFiSUBVAk7W8A0Dh+y5Z7YpAcwOZb0sM&#10;RVPOwb8a+/p7iWzYP3ni3aMa0/8Vy80B3nHkjThtDEHY6sIIgTKk8Uc0c7RStWql06u0aBe0R0Co&#10;+9jzOldTnzDJZLZMrFk4nHXhu09CVQCNte30gTZnE3xERFvlS73P7ftf5HP579l7bt+/D/5Z7V9s&#10;E++t9J6MXjBMmSpQF1a2hIOSWWRsWSrpdVyIEaNBakWtVPVHUvMtOo4DgtCeLQ9rFqsqONuStX6E&#10;qgAazpEaGe/Nf7I0L4T+GlbznywJKjftik94t/IXjwtfIJfX8j8WgRZqxmsXGiMZmNZQByqdVq9m&#10;pTQ1iapMQM3IX7bRnRh503z/+ufRJgDdx54PX+jCZ7SD786EqgCarG3FqjXc2VYdTxTl19puKQ1S&#10;x/8hfZPOofOrhyocEoD6BMWq4fevDn5gQ9tEA0HNmFInQ8ybw0oLZh2JTdXCYl6i1VBmIXMbDlcb&#10;7qMVmu+b0eLWpOijE41rYw+ZC01UYwhVATRfC4tVJfe33zsyOfX2ghBCjE7MHO91tw7+nvmPQMWI&#10;YgHXufMhDYhSJEHh4lTqaxrJQ91PVGOpWRtCtLT7KL08emEbDk5M2+6va9LeYYOcNO+jkyy2HbZU&#10;+kOoCqDhTBSrxqMQ/z509Xt7t08trv+0ODc1viwunN/IVcNE9XcT4tk52R4m3lvpPUnw6q+WTGA/&#10;t282dT2oB7rn9j0p2UYIsk4A/r2zox3UcWqdI/FCsvlsTPOSREWMnvwx2vFWegWggLAEtfvY871L&#10;J/JuW82g6kOoCsBXmi/BteSAFpeDl9/0cPej6NI3Wmui2gAAIABJREFUnx7bSFTXLEy9+Mbusy90&#10;ROQQrdxeFf2jW+b+1+spNyYt+K3gCMebgaIFLD6JAADwmONxmJXhJUt3gxgx+mM9Y7Me40oH4Pg5&#10;A+90H3teCLFny8O9S6qrRT+/W39qmEKoCqDhgl5pLewAENHvL6f+biBRFUJ0ji5c/p66UYB08zYh&#10;8y0qvVY0tbwUAID2iZZOl6/kcn/avnHRdgfBQufJwsygbULJWMf9YCizeheo4TRONlRtzNlIqAqg&#10;+YJc1fYopOqpzut0RoRIrsOTTFTXrt6dPt+d1thvuPnRMSFZlQiwg9algCva/Y0mUFwDpsQalyv3&#10;iebIbT6YQYyV6wg0te9qkK3bHoWjKnqUYwe8qcefUFXu4MtH3npt+plrnXe29m2PBYAZBj/aJd4S&#10;ihTZle70msMTh2dG5wY7AIzNLL4yEvwz32GJLHgV3fxQJGPddvpAufECmVIaX/xvP4k2vgAAAM2Q&#10;K/eJthBNS9OMRId5O7fWHFOq11tPCo5YOMjGJKqiuYmeEaZOy3Z+mUGoCsBLeV+m7RSrpk92zhjM&#10;/CdL8/HLSiWVne7ZyyI6qX9xbir4Td5ENbrglRBCjM1cE2Jr8ZGhkagVdUjs01R7/sYFAARiixS1&#10;R3DHz+2bVWdGBeIknR1K27bWH1Pmet9vUooKfVU87u0pDSZUBdAijsxDLBbvLu0/VTJXDSf1y2f9&#10;a1AveJWONYgAJ7Tkr1s0lWa9Fec5IGUlWlWENbUtFVXFMHSur75RR0pZW6JAGwQU0Lt0Iu1XwYld&#10;57O+NoSqANrCwc6qK7eXT+4cqbkbaeFEVb3gFVAJWbl3rolsiGpP1QAapoZnfd5JsnVy7a8XCCH+&#10;+Z//2fYQAOQzXGPvNYjWHHBCVQDtUk2xao7JzlofjSbei/aFVG4ysBJ92Kc1ra1kiURVCNGxuhoV&#10;5a7NluNJdG7fbLFGxgDaoEDLi+BrVxqCAwCAXAhVAbSIU8WqK7dXhTC5FF7mylflEtWUbHds5njG&#10;3H9YEc+g174rHszr0QZhouRsFR5QKc0C7fAvhJXbqzxZAACADkJVAK1jsbNqIpesZD0f6b0zlaiu&#10;XJ6JLnh1vNfdWmyUAOrFxH+0ln6uKgb/SLCbrn777bcWbx0AAGQiVAXQLo4Uq9ac6hpLVG+vCiHC&#10;Ba/SxGtmH9+xucCtAiqVfCHhAhdeoIDm0W8oHC1ZDTdpSWM4AACQC6EqgDayUqxaLCspn7CYTVRb&#10;jKauqE/rn25oAoNvtck8tEANaa5cVVid1wIAALxAqAqgdawXq2p8SOuf3DmSXBVq6bcrefM7NxLV&#10;O6OraTUReWtbJHMc5tQDTRUtWbU9FgAA4CJCVQAtVXMFipUYt55E1fRdSwso6SEQIMAFgIL0i1UD&#10;YclqZSMCAAAeI1QF0EYWi1U1881kmWpeNSSqusfwge65fU+WXu6jkeWuJKQAkFvN60dZn+ACAADc&#10;RKgKoL1qK1bN+2FseNOIqVusIlFV3J2jY6lxcEpxkLzRQTpSSE13RzNopqgDQCBvsSoAAEAaQlUA&#10;/jHycchK4clARtnvHZmcentBCCFGJ2aO97pbhRBur0yVNrb1a/ZP7iwbB1fGRhr7QPfcvielv6m5&#10;zAoAAAAAYBahKoCWqi1Rld9Qv7d3+9Ti+k+Lc1Pjy+LC+e74+pUVJZ9SS/tPxS4xmKgqjtXgrXQO&#10;nV89VOBW22f9i4H+yRPvHk1GvQUaJhDgQgiReLaywA6QRLEqAAAwglAVAGoSTTc+PbaRqK5ZmBrf&#10;NLV+zWW9ks+U6ktziWpWaWrdzu37lSKFFJUEiDolrrdM36gQioYJ0iOQez8oInYwXQusky1NtL8R&#10;AQAAAJAPoSoA1CSSv9y68b+nXi1IOsKSz4FMZP6TpXmNW5p4r8Dwoomqv0FMeoCYO4vM4+7YIlrk&#10;mC1R3QOdWUovDU+TT8+0J+zwpqHamkqjnao7wYx8mUGxKgAAKI9QFQDqd/fQfUKYqzAtKNLUNUqa&#10;5tQdvky8t9IbmMxeVUmgbNa8a+WHg+ix0GRp2WjaNUN5n6HBdyfkqgAAAEBhhKoAYMFdux+9c/6z&#10;vw1eeKHeRDXa1FWhhZnLYPlSpSWuJKQoqPwT08pifUBJBr/0olgVAACUdIftAQBAK9078oPfPPp3&#10;D21ccOH26lbZFVcuz/x0bO3foxMzF26vrmz8t1z49iVNXWO3u34rhW9CT+fQ+eg9Wv+vF68eXf/o&#10;q3t9AEDDuD2NAAAAtA6VqgBQIVUh2L0jf73yWfDP1OxysJ50cW5qfFlcON/dqr7Vuaf3ipnjvfjV&#10;NKvSGlqaSk0oAGAAxaoAAKAMQtVUB18+8tZr089c67yztW97LIC7Mj+NUFcS2Hb6QOySpf2ngn8o&#10;QkxJPenC1Itv7D77QkcIMbxpJG3DIH4VC1O5Bjn66+VgzwAAAAAAQIFQFUC1SF2ldBJVIfr99Pn9&#10;YdlpsIdPu0PPzg1eI2eiKsZmjrudqFqqJ8pd4trOUxoAfBS+YlOyCgAA8iJUBWBZC1PXMFFNlq8O&#10;6nRGhFiQ/CKWqKrj16iBDLffOzI59faCEEKMTkjaBaAYPpnDI8Obhhra8QMAAACoFqEqANfFIirf&#10;M1btRFUIIZ44PDM6N9gBYGxm8ZW1Wf+RKCQ1flXFJZ3u9PnutMaYxfphJy4EmiR4fSBXBQAAAAq4&#10;w/YAACAfI7leUOlZf46QK1EVQohO9+zlmZ+Orf00OjETTuqPDf6JwzPxbcdmLhCUAMiycntVcxU7&#10;wCLfv1IFAADNQ6UqANTh3L7ZxJx9IYTGHPxIPal8D8Gvtg90UGU6PwB9Ya5KySrcRKIKAAAcRKgK&#10;AHVIS1T3bt+Y3b84NzW+LC6cl4ehqkQ1UmVGJgKggLAVgM7VpHTKXXmBQgEkqgAAwE2EqgBQn1ig&#10;8OmxwX6pQoiFqRff2H32hU7sYkWiqti/QXRTBdog8zVEkZzqvP6U3BwtRKIKAACcRagKoKXq/wCf&#10;uMV+f1lrQ3WiSjNEALUp+cqZtvnwpiHWy0ISiSoAAHAZoSqA4jytXiyWQqo/2p3bN5v/s1+nMyLE&#10;QsaVJIlqpA1rFHkE4LU2f0ESNh/gdQwAAAC+uMP2AACgCeSJ6lfLPx3b+Ola4vdPHJ4ZjV00NnM8&#10;Mvdfmqju3U6iCjRWm5/L4XpZ8B35OAAAaANCVQAoS16x+9Xyn3/+WTT9HN/Zuxa7Tqd79vJMGLyO&#10;TsxEV6mSzvqXtGEVYvTXen0EAMBt5KoAAADwBaEqAJQlLVP9+oPP/ha7aGHqxTf68et1utPnV1du&#10;r67cXj3by0hU9duwAoCnyFUR8rTLEAAAaAlCVQAoJeUj363VvxTfZ/rKVJ3OSPHdAoAXyFURIlcF&#10;AADOYqEqt+j/4chyqEDNpE/PXWcmU56Mdw/dJ8SVIjeUnqgKEbRhnYt3AFh8ZUS8QPc6eO/965/v&#10;2fKw7VHACUGuSl9OAAAAOItQ1VfEr4ALzu2bTXuK3bX70TvnBzsADC5CJaVOVIUI2rCKI5OStaoA&#10;oEnIVRFQvNUCAABYRKgKAKWovuHY1RvePhX+FF2ESio7UQ10utPnu9ODmxA9tE0yYghPxdivmDwL&#10;r/HiBkGuCgAAnESoClRCJ8Xg40HzdbpCrIWqmaGAbqI6KNp5kOih5XhJQfMEr2m8uJWX9vrg0Zcu&#10;5KoAAMA1hKqANZqfZOr8CKEYEp9kKlUsUQ03IVdFM7S5oaqBdZn6vbAxyOjEzPFeRmm8R+gDAAAA&#10;AAcRqgKucyR79aiYRS1ILpz6cF4mURWJLGZ401DD8hS0BwtVFX9p6vf2bt9Ywm5xbmp8ObvlCFCF&#10;6hLw2J8ifN0LAADsusP2AACg1cwmqoHFuanxnb1rZYaFRvDuu5CWJ6plfHpsI1FdszA1vmloeNNQ&#10;jhrYfu/IzrVN9nbdeg2JluQDgXP7ZqP/2R4OAABoHSpVmy/zr0y+528DPmzULTIPV8FUovq7CfHs&#10;3ODvFqZefGP32Rc6BXYL92m+bu86M8lzvx36/WXVrzPjyJXbq/lqXZvbagD+Sr7c8ScuAACoFKGq&#10;ysGXj7z12vQz1zrvbO3bHkuF1B+5+XvUF9HHkUfNssFsQgghxmauCbF18FqmEtWV28snd44U2AM8&#10;xRMcCZ3OiBBZ3+IoyFPXhanxTVPhTxuvVJZaDdBZtYzgjwRePQAAAAwiVEUGCl19RG2aXdJ5uLG6&#10;UXOJ6qoQomSeAsB3TxyeGZ1LvPIYnTWv2g+l8fBN97Hnoz/SewQAABRAqIqySF2BQfJ5uIuvjAy/&#10;spaBmk1URUqecpyAo4l4RYVcp3v2spB2HVG/zvjVqJRi1ZJY6AkAAMAgFqoCALM6nfS5+NFFY0wl&#10;qkIEecrMT8cGrjnuVVYCoKxOd/r86srt1eiLgzozjb6erFyeGY39emzmwu34DtMsvlJTExJWrDKI&#10;eS0AAABlUKkKAIalzcONCXKBlcsz+uu9qALZTnf6fHd68GoA2imaPKaVdsZfTwZrXWMvRwN7SLaN&#10;juywhjJS6lWhKTM1fv/65+E/6AAAAADyolIVMI/Sj7YbrBsdnVir9pJed3j7xnTdxbmp8Z29ayl7&#10;LVDiSroKtJbmrP9YzXtY63pW8QVPpxtNVEcnZqR7BtzXu3Qi/M/2WAAAgH+oVIWjdHJJzV5gBncF&#10;6IrUjYbC8KLAei+5ElWmxwKIitV1mm9C0utGX3NqKCOlWBVGdB97njgVAAAURqgKj9UcvOrvDVBb&#10;DwL6w5u0uhCWTEBgRTirNA1TTRGq6FsQaROASto6i/gqfNF7lNnYBLZU8ebiXdjdfex5IUTv0old&#10;ZyaZaQQAAHIhVEXDmf37mKJXGNX53YR4di7jSuUTEL8+37ZHZuoaIHttjyqeqrG69YoS1bSbCyzO&#10;TY0viwvnDeeqFKsaEUvDk79qtvAFtndJCCHIVQEAQC6Eqg7hz7hm4HGEPumSVscjc/8LJyB0AGiq&#10;c/tm+eYGxVSdqIa/lbz4LEz9j5MXf7Dr7uhl5d8uyVVNUS9llndDr5GrAgAAfYSqAGDP4HLbga3r&#10;/zA1MZPQoWHIVZFLLOWsNFEVQgjRPzomji5kXSt9YkfeSIuXuIroHNXGfHsXnHXBOUmuCkAIIcTV&#10;18cfOnxx7Ycdx65ceOlBq+Nx1cBxmvzg2zefsjocoGZ32B4AALTb+nLbsYvpo+o7F6btkwsgEFul&#10;am+3dy3P5rlejoY3jegkqqYoZq/btevMZPif7bFUaOX2auw/2yMq5dy+2Wi6CgAAoEalKoC2i352&#10;ciGEKl9TJhIRA5VcDUOxKvLp96I/5Wpyqp+oqpLNhx69b3Duv0Fhruraq1z0DYXiR4/wAgsAADQR&#10;qgIeiP1xzwczg9z54JRsRFg+UaWzKgAhxKfHpuIXLUyNb5rSz0kV10x7kfnpmAgam9z5+KP3/Wzk&#10;u9qjLabO/qrJN47k+3LsEgffuB2MoZ0SPMoOPnAAAMAdTP8H0CLBh38vPkYaSVRjl+ed8wuXqT/q&#10;h5NY4b7qv/no95dTb1r6X2xgay8m/d6RnWtXCF5MoleOCqaBB41NVm6v/qD6RDW83dq+RuL5BQAA&#10;AEJVwAN8eIOmZAgyGvnt4tzU+E5y1frYaqvKK4aPqvyyp9MZybdBLC1dC1K3byyptzg3NZ4epxYf&#10;qT/cmeWAMtK+GAAAANBBqIpq8akDrol94A8K+hwp61u5PBP+u0BVabJG9dNjU4uxKy1MvfhGv+gA&#10;4Zbo2evUmQzXPHF4ZjR20diM9JoK8ReTCHcWKaq55wlPuqbiMQVQ2tUPX39ufPw7ofHx8ec+vHpV&#10;scHVD6MbjD/3+odXhRBXX9+47LkPy97Wh89tXOn1q8lNlYMcvG7W/QHagZ6qrmjqX28F7hc5LCqS&#10;+Unb8tOw39u7faPvYa6VZIR81n/qnF/UZs+Wh9+//rntUaQKX2+b+h6ENZ3u2cviyORaqenoxMzx&#10;Xner6EqvmyuUdCFIBaoQLFfFCmMAirj6+vhDhy8OXnbx4sWLux+aFTuOXbnw0oPxLT58bnz37MAW&#10;F2cP7559Z/KDX2TMNsl/W6Errz934HDsVi/O7n5oVrLd1Q+fOzA4wvWrfvCMeoBAs1GpCudQ9IHq&#10;uPz5v0xVaUof1dxzfuEaWw0E0ECdbtjk9GxP9W1NWHYa/U96zdFf870Nmiz4c5Qv+wHkI0s5Iy4e&#10;fiioER3YIpaohlee3b1bsa8CtxX95e7D8lsVFw8fGNzsw+ceShvhYeUAgcYjVAXQCs43TSteVapY&#10;nlsy51eIxVeIWmtVJhh9//rn+v8V2D+Tl6Fp5bKkgcDxFzpWBqNWQweAmp846vXEnDK8acjlLy8L&#10;4OURQE4fPhdJOXdMfnDl28CVDyZ3rF88mFleff1ANJbccWxtmysfHNshlPLfVsLGVlcGbu3iO7+P&#10;jvBX0dfCHCMEmo9QFUBbuP1Jr2BVqSJRFSKY8zvz07HUrQBAy+CLyejEjH5zEpQnLR/2JWn1Hbkq&#10;gBw+/E8bLxmTH1x486n1SfQPPvXmhQ/CwveLh3+z3h716u/f2YhUdxy7cuGltW0efOqlC1dUqWX+&#10;24qLbvXgS5FthLi4fCW8nd8cLjhCoAUIVQE0nxefM6UryagLwTIS1UBkzm/0al4ck8ZgFj+aQLuB&#10;QFSBqdNBI8u8W8W04SVOP2klbwWAegzknP/0VOy3T/3Txrvb7H8Kks7BTPWZHw92Mn3wpV+kviHm&#10;v624+FYPjcgC0qt/Wops8ouX9EcItAELVWU4+PKRt16bfuZa5+DLR9KuQ68lwH1ul6kKIdZWkhle&#10;X6tqfSWZiH4vus7M4tzaNXPdtZqXxgaA+oXZogev/KYp7jIv/gBQsYH8cXb3d1SF7kt/uiqeelBc&#10;WVZkqmIt6JQ1LS1wWzE7Rh5SbBMaGKFkk9QRAq1AqGpA5rQgUlfAIo8+RoaJqhDibG9wYe5+b+/2&#10;jZWsiiWq8ZtrZeJgy54tDxdrewqggODFLXj954UuwHEAgIpF80dDHvz7bfLIsoLbApAfoWodSF0B&#10;Wzz9RJ0c8KfHNhLVULGlt6PFqsE/JFWxAGCD2f6VRKsAAEddXL4iRKJ61P/bAlqGnqpOoAU+1Ijd&#10;20BZUdvvF4lPdW9ocW5qfGfvmrFbAACHxJqN2h4OAKANdhy78q3Sm/E2qFIDs/wrvi0A+RGqAoBb&#10;ZOVUnc6ImZ2nBgoLUy++0TdzGwD0kPHVKbZYny/o0wIA/oiuDnVx+YrOJtHFoS6+8/ur8d+nzvIv&#10;cFvFFB4h0AqEqgBgX2aw8sThmfhFYzPHX+gUu5WjY7m2gxl7tjys/s/2AFGfWJxKalabsGTV9kAA&#10;AA0UDSBnf/V6IoBMevDHzygyy6uv/yp1Smv+2yqm+AiBNiBUBTxDswh9PvbRSxttdA0rIcToxMyF&#10;8/m6oIYhwsrtVVN1rzArlquSvbaBp+WTXot2A7A9FgCAHy4efug7Ks99KIQQ4sGXfjEZ3Wb8uQ/X&#10;M8irV19/bvw74+PPPff6hx9e3UgmBzPLww+Nv762ydUPXx9/6HB6FWiB2yqm8AiBNmChKgBN1oy0&#10;IpqHGtnDE4dnRufiK1/lrXtF1d6//rmtmyO6rZSP3/c0T7iGFQ8EAMCcp978YHJ293oRzMXZ3Q/F&#10;CmJmL16cnT0sJj9Yb3T64Eunjr2zkU1ePLz7ocNV3VYxxUcINB+hKsyLlX7wcQVWeFSCpB5qjkS1&#10;3zsyOfX2ghBCjE7MHO+tlbJK9tDpnr0swisHtuYdN1xiNgZ9//rn5KpAA8QWujy3b1ax9CVTYQDA&#10;gKfevPKBOLB7Nr2Cc8fkB6eiKeeDL134YHlctsWOYx88887u9GLQ/LdVzIMvXbgi5FWpWUMEGo7p&#10;/zApmEwXTKwL/wvX25X+Z3vIaLKaA/1dZybD/4rtITngXInq3u0bIeni3NT4zt41xR463enzzDtG&#10;qprrZNFIhV8MaxP8lWJ7FPVRPyLuP14A4IUHn3rzwrdXPjg2uWPHjsjFO3bsmDz2wZUr315486kH&#10;Y5s89eaFYIONK09+cOXKhZceMn9bxTz40oVvr3wQGaH2EIFG+863335bx8185zvBP3z8AP/Wa9NC&#10;iIMvH7E9EKcVnsyo+WHGxzMHFlmZXRv9OKpf76NYrCbXrP9Pu0PPzqX+VrGH8r0FYFDhKLNkYWny&#10;dvdseTjz9Zlzppj2TP/PG9LZqpR0uQlAybEVyEnLPAouH0kp/Sdj+HpYz0cnAFhzNdq2tOw8fgDG&#10;Mf0fpZSPYzQ35LM98vLulCiTqArR7y/r7hnQpz55cpX4cR5aVOwrHyAX7xJVAHDB1dfHH3pHTG57&#10;5p/+6ccPPfVgvKz0yvLGxPodIxSFAq4hVEUR9Ze2Zd6Qzmd7/tZviQbM5cz/FOt0RoRYkPxC/7Tn&#10;8zCidM6HXCcM8xLgrKAJQMPOvcJz+XedmSR5B4DaPPj328TF2bUlpYTYcezKhZfWktWrVz/8ze6N&#10;F+Qdz/zYzEx+AOYQqiIHl6cJ55q6VX5XcJwvD6L0nCz2RHvi8Mzo3NTi4IUXNPbQtpaCTaXuG+DC&#10;qlMl5yX48qSGp5qUq7rcGtXNRfAa89AD8NJT/zQpZsPo9OLhh75zWHq9yV+8RKYKOIdQFVqa0QDO&#10;VKsB/V2hfp7mg+EZVfyri0737GVxZHJjraoLt1e3mhofPOd+5BpKO/P5VgxIYzxFbU+xKl8rAnDA&#10;U29eOba00ThVasexK3RTBVxEqAoVl0tTq1Om6LXZB8rNApMov9L/5FlU9hnX6b69MJV7D/1e+M+9&#10;3d7xXndrkduGxwqvjlUnvhVD1cJ8za8zxOW6VACAlgdfuvDtj69++Pvf/OqdpYsXI+nqjh07tj3z&#10;i5//ONlrFYAbCFUh0c4sNRd1LRXHzQXuR8Ch4IQp/7wrsod+b+/2qfCnxbmp8WVx4Ty5KnxVvhUM&#10;L+CmhGHfuX2zvgR/Qa7qzmRwnZEEJaUUqwKA5x588KmX3nzqJdvDAJAPoSqESHzCdOSzhJTjSxiH&#10;6ZjLx7AwXzJKL8SedHYSVSE+PRZvwyoWpl58Y/fZFzrFhoFmeO6H/872ECqkfo7ozwUu9mxt4Xdv&#10;wRu3L9FqmKsmL7cyHh1eHNiAg39IuJakAwAAjxCqtpRHKSrgJlMfYqMN3WpOVIXo95eL3SCaLEhU&#10;W/u+oH/HC7QaaHP3Ro+CP+k5oHjs7D5Zqjuw7SlWJVcFAADFEKq2BSlqnZq0iLBHjNd/ST+pGv+E&#10;aS9RFUJ0OiNCLMQvXXxlZPgVXiVa7c0//mfbQ/BA9DmSlrhJL+fJJeV4fqd41KKPcp0Prkc5tS/4&#10;4w0AAORCqNoKLZxsaB25as2SJ7mDcwxDBieWlsxkn51T7ZkTuGqurRAV1KiSqJaRmbTafVo5Hlx6&#10;atvpA0KIc/tm66x2rCdR1S9W9f0tIzprBAAAQBOhavORqAKOs5Wohpv/dEy8vSCEEKMTM4tzU7Er&#10;8OrREs/98N8RpxaT9kxx7blDoqovFlmqD13429qCOWpUq0ATAAAAkBehais06a9Djz4TUqzqtcy5&#10;/4VPRVO9OEwlqsHm0+Evet3YIKP/Hp2YOd7rbi1we5AJ6qmt16tSoAqotae7KIT/VbcAAKA2hKpA&#10;hchV61FPZVCwdLXZz9WOJKrSgUmP6uLc1PiyuHCeXNUkdauKqiNXClRL8mLKMIFgeS7kqhSolufF&#10;ExYAAPiCUBWoFrlqbao7yEGcavzTrLOJavS3ks+fC1MvvrH77AudAjeNAhSRa8m8lQJVg3iRbwMX&#10;clUUQJAKAAAqQqgKwG81fFgyGKeWH209ieq6/tExcXShwO3AdRSoAgrBd2nJy9W5qtnvUB35RjbX&#10;WlX6u63hrhVbKY4EFgAA6CNUBSpHsWoNvDu8tUSi5TfvdEaEIFRtnKBGFahULInzbup6Wq4KI5LZ&#10;pdk8urqdAwAAhAhVgTqQq0KUrn+pPVEVQognDs+Mzk0tRi8amznO3H8/hVkqNaqADnLVXHK9uSTf&#10;EKOXlHybK7kfAAAATYSqzUechwbzdJpegeejlURVCCE63bOXxZHJqbfX61VZpco70SxVvShWqOrV&#10;sYCkaHzZktalLbzLoeSbUeE39GLT/AEAAMojVAVqQrpdnWJHNfw0W89H2TL5r7VENdDpvr0wFf40&#10;zmnslWKrUWlmr0BF2rAkVKwGtg13Wa3M141ldgIAAFAYoSoAX9VfpmrkE2/ej3yWE1Vvy4HbIBp9&#10;KmpLmewPHxEyIg1ZKgAAcAShKlAfilWr0Ozj6U6iGpy9xXaCGkhrS2MvOLkm9SdbSZJwoWbkqi3x&#10;/vXPNavjiVMBAIBT7rA9AKBdSKZMCQ6jL5+mij3oTiWqxfYAp5Sc1B/ErLvOTAb/GRoUoMKZFnVu&#10;32zwn+2BxJX8wnjPloczv/IZ3jQUW8kq+K/wjQIAAJRHpSqAfNq8sEZ5+p8ASVRRUhV18dGnP1WE&#10;qIfdMy3vTesXXZZxbt9sbXFzPQc/yFWTh47SVAAA4DIqVYG6eV2smlxYw98yotpKfgo83CSqKKme&#10;TiP+Pv3/f/bu77WNa98f/kebA73onxACppJKakwJOLRGutiQcpJISdrsk0Ou2hjSRGI3uNZzmsTP&#10;hlBCCZyvm/R87W3SL5qmBre5Cie7aZtISQ8NlOexUEvME4JxQiRtAqF/Qi9y5ediSePR/Fzze601&#10;7xempPZotDSj+fWez6wVLWwmEAlfG5R6tzRM9aqm0lQaVacm3i4AAAAAR6hUBUiHSp2romCNE+ca&#10;R6IKIam0exGcvHfIeCRTdJlZtsdNv7mqYjc2juzei9JUAAAAkAhCVYAUSFqsKs7FW5JLT7/uDfbx&#10;/TZVikQVmR0AgC3bGJq/2xzjX3edXPN8u7hz1STvmCJOBQAAAOng8X8AkFXCl1v+ri0HKwvvmEfV&#10;8HyR0InqYOX9mZ3/ex7sDSB+iLwBUuG06VkL3wYOAAAgAElEQVS7zQkzNythR6/iZ3zSXx+BKq39&#10;GHtfGe98AwAAQPJQqZoOl3M1XAxnBCtWlWh1Z7NMNaDByrtvntsY/91zognXFwmeqJo+UfmdlfWf&#10;5yaCvROIR5wNHDJI6kDQne2WFVOfOWyeEm3LKE0FAAAA2aFS1duHnywQ0ddfLEY1QxalOf2w2/Xu&#10;PwHeLqrGQ4Qk7QRAECJ/qx8smRNVIvr42sDlJUInqrafqHvO/RNBKrDDB8i4COPa+MJuDEIFAAAA&#10;akClaqLYGaT7WaOvZ4Q9X4vMDiCAcJU+g8GWvxcInqgG+EQAACZOCZ1ElZV+pfXRRC5ZtWapabUE&#10;ACCr+svlYqPj8MdSqXbi4vn5SiGKd6i1tpsV89/a9bvUnDf/OqxIZmuZidsHARhCqJqcCAuInOZj&#10;G6HihFVk0nUCkDoZ7hPk85NEXd6phU9Uye8nglTw3LQDsOWUviXzVL7Cz/6nK2S0Gu16wZP+AABy&#10;6HS0TlVrlJZ66/OhglUb/XZ9tqp1qNZqCjfbmNoGWYDH/xOSTHBm259A3G8KIaETgAAE/2Lvb1yd&#10;Nv1q5urfz+atU0aeqN558SjkHGzZfCIi208EceDsCibMdoFgCyAkMY/m6Y5hZbuzwtkpAIAQaq1t&#10;s16vtVQrEVGnUay3A8+5ML++vb29banufLbpVCAbSiSztZ2J0wcBMEComgSUIoI7Ma/EBCTNUsrP&#10;GXsgnT511XZMJxlqVEfycz88vvr+zNjvyrKsDpm596NtCliD9butQ64KoKpYo1XrWa5LlorzYQAA&#10;gRUKlfnm2lKJiEi7vNxPuz0AEkCoCm78Vr1BGGHSkEyR65Ls9z9e/rCSXKJ6ZPdezs3WdwPyc4s/&#10;45I4OaYdwu9/vGw+/bX59FeeBxECj22IXBUgDNMtUtE2KP5oNVjLkaUCAKigcPhEiYios9VLuykA&#10;EkCoGjupy1SP7N6bdhOyQr/qEDZadbkYS+a6UczFYsuzqTLVqPLNByJhTUKNecSR3XtN+2TbLl9s&#10;RywMlrECZIT1XtSdF4+iuq/Mjp6mn0jmHLg9kc8TWSoAgEIKr08REdHmM3Opar/fXq6Xy+XcjnK5&#10;vtw2TddfZlPs9CDQrudyudHwWFrV9FcH/X67bnwv61t5zpanwS4zsX4QfcbtZWPb7JaCZQ7jH8fp&#10;FSAdDFQVL6kTVUgF+8IIO+bM/ePawVu1FC8Ik1kmUX1A29bGnah63guJqgEQoWg7SLU+iuv0v0nu&#10;ZNQbqUbYHTX4Zd1tBr6pbBp/UrRiVcZzDKvAB3psDgAA6ph6fWyoqna9XNUsHY8OR7aqtSLueLS/&#10;XB4FnUHfKq4Gjwa1ssz0Zq211qzYj+91u17Wxl7T0RpV7WYcA4JBwlCpGhd20x4nlxCMsWpVtAxL&#10;zEtEcbivr2RqVF0KrCJPVEX7fkYr7hpP65zjKO9yqWONu4LVff4C7t8ARJDMCaSpZtZ0cD94q2b9&#10;cZoV6lIBADz0l+vlnRJFoSsU+8uXNSKi2jFj6NiusxyxtNTqGQe2qpWIiEiruhaeVprb29s91lnr&#10;aIQst0yzvzzb6BBRqbbzbr3WsLPXnbdymy13g322rV0vDme807bhXDta1Wl8L03TOqVaq9cb+yjU&#10;aVwJPh4YCAKhaizY2TBOLiEkU58AWU4fZPzstk9hO/2JB//LnWqszHMYrCy8M/xqvTu38txPA9Tb&#10;v5nyU9stLqoI8s6LRymOiO3SSwARbZ5cS+Ctje+e8Z0bqEeuwSdZlsp5u9Q9WgUAAHv95XKxoZcp&#10;drRGsSxortpvL9eHcebSeUOwqAetrfV5QylmoVAZjWtl01lAiGbcvcnaYCz8LFTmR2No3fZMIuNq&#10;8Gi+paXe+k7bCpXmes9jfK9aa71ZKRRGH2W9xQ6nHJ8FBIfH/6OHAlWI3O9/vGSXMWk9tysI8T+y&#10;+0Dt7B/J9KN658UjU7RqTVTfffPcxuivG6vnylu0/rPNmFrBGiAsv2GHKf6z/jvAAqnvedt2/gmz&#10;rVoNM0Pblzt9QGNXJ4RDJ/DhTPR4IkLrTtIF56Yh6XeY/wEUPKoCABBA+0rD/BB6pzG7fDjlB7+1&#10;as5pp16qtcYbV5hf3563n7bw+hSR5SH7SHS2ekSczTC3Kp4GD9Neql20rLvC/MVao6pR5+bd/rzl&#10;r+MZNRFR5ViNNBxVVYBQNWK4LIQ46JeRU9/M0uiqRpmQy3iRbHvBJlHJj86pU8vERqbySFSJHizt&#10;JKpD3XMfX6v+cDbvtwHi7/d4vkI8H8E2YOVfO7Y3RcRZenrKuXlyje1qOIXZQo3RqjiLAkDn6+tt&#10;e9/FSN5vOOJUAICg+s82026CX53N2+1+xaF3UCIi6vf7vV7v2e3bNzVrt6WhjXJPrVrerJ24eP7w&#10;qMQzuEgarGeqx+y6BxjGpLapqql/WoPNZ31yW9IgPISqwSl2ugzCsi3MufPiUfPprzRe8iYdX08R&#10;irtxDVYWaududB3/nnyiyjGHwWArbAMEf8TVqW1RfZGMqajpH07FrVLwu1qNExvv+gR7Uwz9BInh&#10;H9OP4flaem470u0QkKUCAIQWYylnKLZDNfX77buz1UZHqxY3LYMo9dvLVy7f1Drxf5hKs1XTqpo+&#10;rBQRlUr+49WYGlyaLNr+vjhZEnJNQ7wQqvoT4AwbIHIsi5x76yMiaj79VdLyLttElf1Spqu48Yfo&#10;mXW7TE2kRJWI8vlJIucg2G8DRPgSuqQVsbbNmq46NYbdCDFFOakvN1s8xarG3lfZpwjT2aIxzBXh&#10;6yQd97QOy9OXwCd7nhXo/KGqdcpkhq5i/zh4qybTgRgAQGyV80slbbwHgNLSmpiDvhcKlfn1HpWL&#10;jY6pi4J2PVcdOzKUSrWpE8fOH6YrxWr0h4xKc7t3rD57WU9E9Xi1VGsZu1p1FEODe1s8kaml1wJQ&#10;W3ZD1QDXbKigAaGs/Pal7LkqD8Hremweoif6+NqAPUQvaqJKRLS/cXV6dbzxM1f/Pv7sv2cDUi9W&#10;TStIdX9HU6tYlqqz7e5WqO2XrVanXNU6kpXe+JApDLoC4Od3u0sloROZU4eqpgXFNgGWMEaSM3Iu&#10;dtv167nSI1yn7JPeefGIOEp6AQDAQ2F+vUf12eFYVaXa0lpTzEh1qHD4RKnR6RgeZO8vl1kOWaot&#10;mctFYxtoqVBprleaRP328t3bN/WC045WLZJdla1RPA3mK0V1KmQFRWU3VGUXjfwnoJ9++ill/iIE&#10;RMNy1SO79/r9PgvOeu0q6kdze4he5ESViCg/98Nj0jsumD519e8rY6NUubycXWnT+MV2fN9A6YaI&#10;+f2Pl3dePKrvedsUp9rSF2aAv8YddhjzU5YuWatTI2fsCkCcdSqCwJma0wuFvVVsW/IcbeGkZ6Kq&#10;jw/p0qT4BKtyjXyFsqXkGa0qdgYCABCLwnxzfb6ZdiuC0vsSba1bssz4u4wtVObnK/PzTaJ+uz5b&#10;1TpE2uXl8xWXYDreBjuVovIVsoJqshuqBoDzRUgYz1Xcym9fEg1z1QSalDDBy1RdHqIXPVFl8nOL&#10;P88t+n+58eo6vmLVqEaXSgtPokpewWhaNWLW1ZpAnGp9d5bUZDyvCd87sHXKXa++Yu0L2NfoZMmL&#10;9YF020HkWHVqYm3w5NkHi+nfUW01qFQFAMgcczo4/H+7EsxRfBml/nK52OjY9PpaqDTXljaLjY7X&#10;I/YxNXhUwqvdbjcrlkrZ9m1WG3visMhlyBA5hKoA0tMveFSNHvx+KKfivjiuDG0eoifauDDJ/iF0&#10;ohrDy3e9+oq14jXYWxtJ9622/Qaavn5OTx+ny1iD7DTcFvt93O03DV0lVD8PyYh1W7DtqsLascOu&#10;k2uqLl5GpV4R9N4zTHG5vJ8IAADSMkwHd+LB4WPvNklm+0oj+upMt+zSJS41iKvBesuslbL95cvI&#10;VLMJoSqAOnDtlILxh+iNspKoDlamifRYeWP1XHmL1n92y1Wle5zfL8+0UcxElZxbnsq6cOqj1kSl&#10;XIwSv6+gV6daE1WX9hiJv7TD7HCsxaqCs241iFYBAMCHfr99ZXY4jFPt4ig2LLw+RdQh0qrlydba&#10;PBslSn8Wn/Eenmk0l81nfXIfaKowf7HWqGqkVcvUWjs/6hGVveN40+xn67vBvG0btazTKJa39AGz&#10;DHM2tgyyAaGqmfCPGwO4Ua9YVYKPY3iIXo6n/iN9uc1QXd1zH1+r/uAw5pU7CVZ3FMRMVMmht1xb&#10;SX4El2+F53g+8X2jos2qUq/R1tNV4+PtPJtt4LOmAJ/u4K0aG56RiOp73nZrlUNGHEkzPIlwIDYO&#10;+0ZiNAkAAMSiVXMuXdqUlnqGR+8rzVZNq2pEnUa12DBOVlu6OHmz2uDKSkf1o41irkFUWuqtOwaQ&#10;lWartlnVOh2tWjS3slRrjfUKYDdb3w3mblul2WvRrG3TSrXWmvv4WaAihKpjnK6Rvv5ikQ1UBQCJ&#10;kfoOR4ArWOkSVZcVtHFhctcFxxfi2h6i4jmeT/jNKm6m7Uiodno2JsxeOthr68SblhoJtVSTZIxW&#10;9VNcU+1tir3EAgCAeEql0tSJi+fnzfFopbndO1afvax1OqMJa8Pp+lRqdDy7OSWiwvxaa8tYLOqm&#10;0lzvHVu+cvmm/o7Dtzw8Klx1n63PBvtoW8HatFKpdnGnohayJbe9vZ3E2+Ry7B9CndeaUg+XqhMW&#10;qgrVeMgCzqcO9SsiuUpR3D/d/eNa4I+TZJ+qVsFCHIES1cdX9d4MrB2kJlmVlh3ibLn8lapSsO0Z&#10;IKqlHb5SVYQ41bofTiZii+SeWWJLjC0l/iUjzhatMy1w46BkkaxxAT9yGLZbt74Mk7l0AgAAACmg&#10;UnWMSmeEACLzzIulLlNl+C8yhUpU333z3FgHqavnfM9u5qp7n6ogLDWyVJ1T/5Lplq+K0wlsir2F&#10;Wj+ysB0NM7KXc5p6A9g8uWbMVQEAAAAgmKyHqsn0vAYQgFyDY+hMzdb7vzNdLbMLVEk/ozt91HJO&#10;6SaqpqbuetN/hErUvP9/3fi///f/8/8R2RW3AqTO+lSK/m/2J5d9UZg0TcZRnvRFkXCMKHKiqgxj&#10;tMqGJkO0CgAAABBG1kNVAa9nAGTkFEms/Pbl6J826ap0Ayv7tevVV9xDxggTVUqqvLf59Ff93/ra&#10;PPL//i/WgB9W5hJoA0BgpvJVfasJmS752vpw7gEpMt752zy5tuvkmtpfyMBHRgWemAEAAIC4ZTdU&#10;Vaz7J4AU8QSjLF1lpU+s30aWx0Weq7JnSG27VXXqa5WJrE5qsDJNNPYE/RbZPg6ffB4aEvaZccDB&#10;KC2monL+B6J9bblYuST8o/080irgjYmpN4DwHQSLSYoDKwAAAEgtuwNV+b2OVfWME4Tld5QqSimd&#10;8RuJGhtsTFdNl6yBtzh9njxD7tjGrCEv/h/MvfLBapgZCMZnB6mBv4SZHZAaoaoIjOGLKVplT0nz&#10;kG49eo4WmFhLRBZgLC+5NupIOsIS7SPH0bsXBqoCAAAAq+xWqgp18gcgqQBFpgdv1fQrUlNXAJE1&#10;azwt9SxQdZ/Ap8FgK7qZ8fE7HJbHTAYrC7VzN7pEgTpIjXB0dQAj/u00wH0R0wPR/NPjq642tTuo&#10;YYxVq2p8qzFeAgAAACQmu6EqgJiMxZueJK0kMuaqJpHmm1xM7xj6GdV8fpKo6+81EV71RdCxY35u&#10;8ee5xagaBBBOYvsE0wPR1j8pybgrNgaIkh5couWUqLocwki8mk1OxvsKATr7Fud2WvieygEAAAD4&#10;IVQFkJWSF72y97tHRPsbV6dXz20Yf+XzCXq/OIPUxK4wxbm6BvArU99b5YcKDCbMMhGtE0/+z3L/&#10;uGa9ryDdnhyJKgAAACQMoSqAWPRU0ZSZKnbp617pI7f83A+PKcwT9JyyVlIHIBoFNjdl98NpECeC&#10;DHPCoH8E6ToEQKIKAAAAyUOoCiCHubc+IqKV376ce+sjcco5UehkL7Yn6G2D1ObTX8X5SjABilWd&#10;HkMGEJBoBYkQoWDHNRES1Wj3nNYOAVL/gC6QqAIAAEAqEKoCyIGlZkd2q1NVpHKxaqSc4huFLx3x&#10;xQCAdOl7IZ6kMvVENaYbUaYOAdKNVnnuZMTXNtxHAQAAAFsIVXl99tlnn376qfj36gFAAS7Xb9j/&#10;qCT1LAYArHzd10lrK442SHW5zWmNVv1+3mQSyZjWAuJUAAAAcIFQ1YfPPvvsw08WcHYFwpJugCCn&#10;q7jM3r1gF8mbJ9eMv8zgcgAAAFvx9Y7i/viIMVp1OhOO+ww54aMhTvgBAADAE0LVIOTKrQDig74v&#10;o2WMU7GTAQBIHcsZjQc7Y/KY2AlhMkdbz255jB2t8pPxcGb8mKZaXQAAAAAdQlXf2AklclUQU5LF&#10;qnFf48X3QUQb1omxXsIBQAB3XjwScxsHebHRq9Lq7jnJ+5c8uSopXV6AYzEAAADwQ6gaRLAb9QAq&#10;ifUaT9/EAly2GcOUOy8eRdyy2GDkYgAAkVmjRoWDxWwyndtj5QIAAIAnhKrB4WQaxJRAsWoCVTOR&#10;3LqQJWBFogoAAIJgh/i0ynJTgTgVAAAAgkGoGhCKVcXEgjM8+BkrSftRFf9bodJVHO45ga0IH8wP&#10;Mx/TTixT4RFERfm9nHu0Kt3AmC7wvD8AAAAEhlA1FGVOKAE4SZqoioxdzmFPAlkg/r0NADBSu2qV&#10;P05FIQUAAADYQqgaHEasEhCu2JmYSkiQqEYLF2mCsH6xVU0QpCByTx2QgBTHg+KHcz/Z+XreHwdr&#10;AAAAcPKntBsgN30I1LQbAgCSwfOGAAC2Dt6qsZ+0GwJDiq0L0/HX5RDMiieaT39tPv01kaYBACSv&#10;Xc8x5eV+mBkYX27zK5n12/XltvdkcX7q/nI5l8vlcnVzOzjbFuQto5izZSaOH0RiCFWjgVwVRINu&#10;f4XFLtLYv90v5wAyCA8cgE7MdFXJMtXNk2vuE4i2FoIJcPxlcSr2SwCgqv7y5dHjIZ2bd9XIQKPU&#10;b9fLuWJV20q7ITbia1skcxZ50UULj/+HpUdXngGWeqfgAOCX8XIu3ZYAZJb4T5eDibFnT/d0DysX&#10;bPl63l9/SfPpr4hTAUBp/bs3O0RUq9U0Tes0rrTnm5UIZltpbm83I5iPAJ5tdtJuAhFRYX59e978&#10;y/jaFsmcbWdi+0Ekh0rVCHCGI+z2uMtP3O0EgBSZCmTSbQwAgHR4qlYFrGyVwtQ3s6oWq5rOsTkL&#10;VJWsRwYAMBtmqqXJ88dqRETabYUeygZIBipVo8F5fsY5AU7jIBIxDVcFAaAHVbDC5unkyO69GK5K&#10;ebEmdPGNdoXNViIBqlP1F+KpfwDIglGmeuJwofJ6jTSNtNvtZiWKWlWAzEClanLYvXGXH31KlLIC&#10;qAQ9qAKohG3R2JYFF3nJKjsTc1/veiewqhbMSvShAlSnGiFOBYAMaF9pjDJVosqwVvWy6zBL/fZy&#10;vVzOjYa2qrftJ3YesqnP5qDPIpfLlcv1ZYf5UL9teLucy4TUN01qO61xlCTPWbfruVyu2GCPsGtV&#10;X8Mr9dvL9bKhLY7N5l0gpvGdgrbNtJRs3sp9zpytdZmJ80BV49+tKNZgUhCqCsTznE/SdPXOi0fs&#10;J+2GZJHgw1V5VhLJHltk85F/VHJBeEg0IBLRhoCeiWqs7x6rzZNrU9/Mpt2KaGA0SAAALu3bGtEo&#10;U9VTVZfhqtr1crHa0Dp6T5kdrVrM1W/zv2O9XGRzMHa22elojWrRZlz75XKuWDW8HXW0RrVok9QO&#10;Zzw2KZup3cRERLfrZc5ZB7B1hS0nQ1scmuJvgYTVXzYvJX9vFWNr+5bv1nC+jnl0rGvQJ4SqwvGs&#10;YyWOngTEcefFI1wbgy33RFWiL7kTPPIPAKCGwPeKpMhVPXtTNRK5DtfafWqKjQEAGBkV15lEnpn5&#10;ZMpUPVPVdr2qdYioVGv1tre3t7e3e62lEpGmcfa3o89gaTSD7e3tXq9VKxERkVYdWyLt+rDSUZ+8&#10;12Lta8yOJ2f95bJlxr3eUq1ERJ1G0W45a5rWKdVavZ7hcxBRp3HFMHGlub293Rv+qdba3t7e3uYZ&#10;xqujaZ2xpcQ+oKXdPhfImABt6y/PNsbX384nN7yV45z9tNZn89r1ovm7NVpsHa0afA0mBaGqNEzp&#10;qkRVqyxXRbSaFsGLVZWEMhmJiBkNAKFYNSXKP8AeEwWWla9oVTTBRqMCAMgwS6a6k6raBVPtelUj&#10;Iqq11puV4SsKlfn1UXLmqb98eTSD+Yr+llQoVJprw3lsPuubpy4t9fTJC5Ume7exBo6ywlqrZ5hx&#10;oTDfXG+5dGjAPsdoxvPDaaMaqWt8KTXXR+02xqr+Fkhoo/5zl9aaO+9WqMwP38vrg8fYWuO63mnb&#10;zmJLZQ36glBVPnJVrRrjVL0fAPQGIKkIx/2IaQgREaBMRnYKfzkBICb3j2v6T9pt8W3qm1n27L+k&#10;uWq0cao+ShUAgMqGmWrt4vxOQjZKVW2CqVEEu3TeVG9YmL/Id1exML/uVLBYeH3K9JthAmhqHlHh&#10;8AlTBKhnhecrBTKpNFs1sg2JrZ9j9NGj4LyUjFXAvhZIZDpbPXPTHJvBOVnI1jqta7JfbEPxrkGf&#10;/iWtN4YwjPWqhBAHEnT/uBayHkfkC07bWxSs1Ndzywo8yjAAODmye69tHzK4LScX61FD5ANBZk19&#10;MytjqJrBjssBAELT6w6PjSdTlfNLJa3RIe12u1kx/Kn/bJOIiKZetySXVDlWI94eAMba0O/3er1n&#10;t2/f1Ha6Hx3qbXXsmseyvXnjTIaZqqHe1qg4WSLq0OazPo1lrnafg7FM6p9tY4Yt6Wz1iBxm77ZA&#10;wiu8PkXUIdKq5c3aiYvnD4+qPAOKqrV6pmpZ10T6l6tz825/fj6xNegXQlVeH36y8PUXi19/sfjh&#10;Jwtpt2WH9cluv4WrCZ+Drvz2JRHNvfVRkm8K0dIvhn2lq+JcQvvdRqy3Lhi27TjlsEFbBwDe0DOA&#10;7MR5WN7UEnEOVbrElpV0Y1WhpAAAICDnIKtw+ESp0emQdnn5fGUnxRqGnKXJYth3bi9fuXxzbKwk&#10;u6mGGa63YcM6jWKu4TyVW5QZPdu8b5RpmiM/vgUShUqzVdOqGlGno3WqWoOISiWf8Wp8rXX6ag3D&#10;aLEpHqpmYRBq4wcM0BUA/0vCL8kju/eu/BZyHhAEZ62lX+zi0/16L+QFauTN9vzCWx/6O7J7r+2r&#10;UJoKkABh81MlTzDEyToTE/7xCzXIVaOK4y8AQBijTJW0as7pUs1aG+iIO/dq13PVsfcrlWpTJ46d&#10;P0xXilWbhoTPcAXnd4GEVGlu947VZy/roager5ZqLWNXq0m2dhiLe0g2FvdLzVA1s48C+f28vkJY&#10;p0o9kEJ8K8sUmx68VYuk0kevwo6kFMX2Aoz/CWLb983sfkYxPPcGAIww+h/wE7D01UqiGtW441TW&#10;oaqw93IAAKKgZ6qufKSqfO+6XGbJW6m2ZK6OdBhaiD9JKy311iNsayICLJDwCpXmeqVJ1G8v3719&#10;U6857WjVIrXc+lWNrbV8kbzY+bqCoSo730LMwcPXUrJeQ/q6qmTvxa4u0B1eKpKpq4rwAtK2d4sA&#10;HyGmazDsZABAecb7DVLkgyFFdV9QrmWl96YqcrSK6lQAkJa5H9CU6c/+O4Vo/eVysdGhTuNKe344&#10;hWuPoFy1hjvvum55V8vT/qNn5Z0bN2o9R1elibPt1NPSK62vBRK5QmV+vjI/3yTqt+uzVa1D5h4f&#10;TC2Ku7VOa5CvkDVlf0q7ARFjmQvOtOLAFqz+4/flu159xVh4iCqA5MlYXWX9yvktrzbWk2LnAAAR&#10;km6PCsmQK1FlWJwqZicAxkM5jY7mMb0RylQBQHntKw2XgYGIWL+qRESk3W6bfrX5zDwKO1H7Ns9R&#10;z6VXVpvK2eJkabwBTvMZjTxvM2VqOls96y8tQ2/5WyCh9ZfLuVwul6ubl1Oh0lxbKhE5tHsovtaO&#10;vlr2a3D45XIaiEwQSoWqSnZwJixTxur5w17FTovre95Ote0gpTC9W2DPAO7uH9f0n7TbAhLALkU9&#10;+uaf2c5AApSpJnBfIe44lSW27MfaqToAgHJGEahzpuqWqnYas8vjsWp/+TLXufMwJrUJ7kYpr10L&#10;tMvjbzd6t9rFUUll5TxLBLWqJS50SRLjZW41UbvOnp03LHV/CyQ0t+ySYxiyGFvrtK5pZ3ULnqnK&#10;HKoaT4PYDy5yRBam3hDAF2uBarrtyZQs7IoP3qplNnYBE5WOZVn+VuNuSgBx9xWQ2KG8+fRX9kN4&#10;jgoAlMeTqRIV5i+yc4KdoGv0q06jWF5us1/228Nn8TnoJaVV/eVE/Xa9bBj8yBDZ7bzdbH00eb9d&#10;n210iKi0dH6n9TttrZbrhln32/Vh48Ym92vUbrsaXUedRrFsbPaoO9KxdvtbIKHbNlpOWrVcb/f1&#10;F+y0bieotplzkNbyNs/41aqPzXz45TK2TEjShKq2EWrIB9IhFchVs8y6IYeZidNf9X+77xZw7RQ5&#10;5RPVOy8eZTl4AiO1v+qZYkpUFQ5Y5976yPhjO83myTX+TgCmvpmN6VwumWdN9Of99Z+Y3ggAQBB8&#10;mSoRVY6xE97OzbujlKvS7A0fE29Ui7lcLpcrVhsdKtVqXOfGlWZrOMvRy3O5YlXrUKm21GIzHovf&#10;Rm/X0UaTF6say0jXxjO2SrPXqrFJDbMeTV1rhRvCalSj2Sjmcrlc2VJNaVVbWirZNNvcEL8LJHTb&#10;Ks3RYqoWR29oaN1YX6mWOQdpLXfzDGtwfOZEpVqr5zJ+lhjSDFWt8YrLDyJUlWD1pSWtblVdYlBf&#10;+wGe17I/YS8B0brz4tGdF49WfvsyqhkqH0ADyMg2UVV1a7VGq1PfzLKfFDtXTexQjh5UASB7uDNV&#10;21SVCvPr271WrVQa/aJUa/XWm8c4373SHH81lUq1pVZvvTlfGT4BPl7raH27Uq3V27bJSAuV5nqv&#10;tWScN5VKpVqr17OOq+RTYX6NBX78Xil4ZKUAACAASURBVJ9nrdGbwj6mpSF+F0jottkuptqSzWKy&#10;mbP/1vpons0a1Nef2FWqRES57e3tJN4ml7P+Uroz1K+/WCSiDz9ZSLshKjCeMafbkqxJ8uLQNkU1&#10;vnuwhJfNweW1vj7gnReP3CfAFRcnVXMH29LU8LVsqi6uWLGtVZxNUrEDmWcVtsvX3uW1949r6dZ3&#10;y761Rrj0nKpTbW8XGXNV9yf9N0+uRbV8kuwM3W+oqrctmUsnAACZteu5qkZUWuqFKxMFkMC/JPx+&#10;alx4QHgyjkSvBrbkE7hWsb6vbWP8zlN/SQI7k8DZjWdQG/4tIAF40h/c8R/IwuSV4gi2RWA7Et/c&#10;Wx9Zc1U9SE2mahVjSwIAqGfqdSSqoL6kQ1UAHbscRbmWSkz5gtRr9sjuvXdePIo79EzgLZKh0oaM&#10;DCgYfbnFlw+yrTKmmacr9dQVX/uMs81VGdYbgEuxKutZNdghgPMWbHyUOQoDAIijv8y6GXAbTh5A&#10;GRkIVQf3vlr6z0urXTr1/e8rh4x/eHDtv+7/Y/MJTb3xb0f/evbQRFotzDDUq6Yi8mJVz8f8pZNk&#10;duPyRrjSSx6ipdS5ZxxibhQJ3FRIPXWVFBYLP5dc1VOYXFWX8GlD8+mv9T1vN5/+muSbAgAobfjU&#10;/1DpxGEUqkIGqB6qDlbeffPcBvv3Vu856cnpvYV33rvRZf/ubnSv3/jH6W9/vrY/jTaCSjVumeKe&#10;pZqe1peIONVw7s0QJ13CJgwREueLzUO/NZj6VmBMXZEkBnDwVg3LLUyu6lcqXRLjRj4AQIz6z/R/&#10;lmpLa010pwqZoHaoem9hmKjOXPpu9cyBvP6HB3MsUZ15//O/HaQfl/5xfaN7/YN39qz/PDeRUlsz&#10;C50AyIjneT19OCm51qw4iaonYzvlyqFAbQn0AyAUcXJVnamsNSMrIrxYC9VFWCkrv33pNFaVLnCu&#10;yl+smkqyeefFI9SlAgDEqzDf3J5vpt0KgISpHKo+v/afN4iITn/7x3gJ6mBlaZWI6P3vflk8QESH&#10;9p89uvDqeze65/7PT3OLB1JoasYhV01emB4AfI0moccNUqxciRJVfnFnr9hyAdCVjezc49RInm23&#10;vqOwYbc1V/XsVpVTih2v64kq7kECAABAhBQOVQf/848uEU1//h/mh/oHTzeIiE4f3MlPD/3185kb&#10;F7pPegMyFLQCgFGwwXn1klVfr0pehImqkuEsRAhJNAhF4a6ErR/NGGWyHXUyKZsgESpPsaqTzZNr&#10;xv+1Zqwu6XO641jq745EFQAAAKKlcKja63eJaOboIXNI+uDH60REp44aw9aJ4hRRd+NpjwihagpQ&#10;rJo8v8WqwRJV00uEXcWyx6BsbJ+EP4L4QTmAIDwDNYVjTZHx7zbjKFaVC4tQjfWqLGM1Rau2Cyrk&#10;+UMkmk9/RaIKAAAAkVM4VGWm8uaMdDDYIiKa3lMc+3V+zzTRxthgVpAoPD4psqgGlAjT7UB8ZE9U&#10;OUV7PSngegSQV2Kpq3vlZgbx7xjTOn65r6AAX4wwxarGCFWPWW3/yhjP65pPf63veTvY+4aBoxUA&#10;AADER/lQ1YpVsNIbxfG0lfUJMFmcSKFJsAPnvkniuUQUocAkVhlJVIETT8CEokKQC76xURHwvqDL&#10;LiuZ9W4MUlkdKytWNU2W/AhRehswOBUAAADER+FQtViYIepuDga03xif/vQjG73q4PiAVM97m2Qt&#10;X4VkoVhVNMonqjQ+jhNwEi1WSFiElX22qUfGKwchSfePa4hcfS2BaHNV1nNLJLOyctmTxHTgY+NZ&#10;mX6Z4sECI1MBAABA3BQOVfP5SaJu98d7gzNnd1LVYYeqM3teM047WPn4Qpes5avjPvxk4esvFr/+&#10;YvHDTxZiaTIQUebzGkFkIU5lbC+3kLQChGfMqpAUg5gCZMphjokHb9WM20JaeZ/n+x7ZHUEBrAgn&#10;D0hUAQAAIFYKh6q0/+hpWr2+ceHUV4d+OcPC0sHK0ioR0fS/VSfYRIN7Xy3954+r3Q0imrn61wMO&#10;84KkYMSqhNkW3WQnUfXkkq5m9lINmycAQIA9IYsjTbmqdFwabzp5iLUO15OAfTUAAACAelQOVenA&#10;tW9PXf9gtXvpzVd+PHX6Ddq8sdolIqLTDb12dfDjJfbLmdPf/jw3kVJLwQidAPBg12ZxXJhFNSaV&#10;08yVucLJZjWrSmtQWHohmNTJC4CAsE3FxPbMIbO3HgEAACA7/pR2A+K1f2Xr21MzRLSxen2UqM5c&#10;enxtvz5Ffs/7p05f+m7r958NvwQBIFdNjJ5isxph/Zexvpdf7FWI8yBT0NklQNzuH9fYj98X+j2c&#10;GTdnlTZt45mDuyTvRLJWNZ/+ms3bnwAAAJAYpStViYjy+1d++b1x78G9H+8/3VM4Wv3XA/mJsb/P&#10;La6k1DRwhk4AkpfkI/9Ys3FI4NIRKw5AJRilysh9aURe4ip7JwBkufktyNHBeAsWiSoABJbL5dJu&#10;QkDb29tpNwEgW5QPVYmIKH9o/9lDXoWog6/embzUnbn0eNQBK6QKnQCkIvBFEf+1qJ6Yh3k7SB4S&#10;1TiwrcNl81EgeYHwEH2my2kbDNlrZ3zd+CRAzL7XracWR3bvTbdrVwCQkbyJKhHlcjnkqgBJykao&#10;6kO3PyBCqCoM5DixOnirtnlyTf/fxBa1/kbW3gYwXLhcWB0Qrld9se7WUDAIIIIAWyJ/rmo6osm7&#10;yQeOUxM4Upjux+PYBAAAAHFDqKrL5yeJumm3AgxQrOoifOAowoN7xnR16pvZ5BuQBZFcVTqlBrhk&#10;BV2W74Kg9F4uTk+FH9m915SrZvlbbSXCaYOnkOXDAABGgUs+9VrXYHMI9nKpC2wB5IVQFUSHk+O4&#10;Cbt48eAzP/aEY0wzxzYIwANbivjYfnLlty8d/v6RMVflPABlJMXzVaCKhxgAIMtSSVQBIC0IVUFo&#10;GLEqDtaH7tOFemQAkJr+XIVcRyt5n0APZu6tj5zjVCKild++XPltmKX6uqWndq4a7Hn/FBNVfXtU&#10;dY0AgMiQqAJkzZ/SbkBqng8Gxp8HP90bbKXdJrDDzon1oY0gpIQXo+d1Kbuqx7P/wlI4KQCIkLWr&#10;aMFl8DkA90RVFyxrVrLDItOplxSJKvP7Hy+No2ICACRDlkS1Xc9xKS/3Y20H9ZfL7J3qbc+JImhM&#10;v11fdnkjO/qiinVZ9NvL9XK5bFjy5XJ9ue30jsNGxb56gJPalaqDB3OnlraIiDa6vL2lPukN6ABG&#10;qgI1iVajSkT3j2u7DINlmaAHAACQhaT1qmAU5oijUr2qFN2netLvyjef/koCRL0AoDZZElUhadX6&#10;se1mJb436Lfrs1WtQ7VW08+rli+PTgs6N+/25+cLcbXLpNPpdDpVrVGqLa01o39XiJbalap5ou5G&#10;t8ufqIKYWMUByVMBJCYBE1Uxxdc5aXxiarMyAYH47h/XcP9AAXFsL1l7SB/SZa1Olf0o8PsfL+t7&#10;3q7veTvthgCAylJPVIOMUlVrbbtbTzDO06pu1arhPdu0JJee+ndvdoioVqsRUadxJeoG9pfLRZao&#10;lmpLrV5PX/C9XmupViKijtYooiBVeGqHqvTa0e+//c7w83hrfeznJTtZZD/rn8+k3V5wg1w1DJET&#10;1d//eLnpXKxKGFkbMgO5qgKMXdbg6eOsCdAJgFChuWJxqs7aG4CMd08BQFhSJqri0S4Llh4OM9XS&#10;5PljNSIi7XakqWq7Xmx0iKi01Nteb85XCjsJdqFQmW+u91o1IqJOoxhv3gxhKR6qThw4tN/4k89P&#10;jP2k3T4IBNeofomcqAKAOBA0RMK0pxXzmCVUlqcSSXNVY+AYIE698+KR594j9Ucf9GiVRl0BYI8H&#10;AOEhUQ2vVCoREXUasyLFqqNM9cThQiX6VLVdr2pERLWWYz1wodJksap4eTOMUTxUDWDjaS/tJoAj&#10;40ggvn7SbXaKTJdJ8b0Re3jZ+sM/B9tiVRTuBXNk9179J/BMUr8ABpCX/hAM+1/RDkPYtcZKrlw1&#10;8GhUDItTQx5ukmRcO0d270WuCgBhiJOoJtATKxtNyTCWks1QSvrIU6Zn1j1GpDqxNirK9B2r9vtt&#10;j1a167lcjhWFEmlVz4GxRi+70hhlqkSjVNU73ORZSjudtdZa7h3JVs4vlYioRNRDqiouhKo7JopT&#10;aTcBvAVLebIZtoa5TEqYU/MO3qqJUMIDkJgwdyZAQKZ7gek2BhIjS64a/nl/WbJUI2NXACxXRbQK&#10;AAFkKVHtt+vlYrWhdXY6Ju10tEa1WK6PRYaF+bWlYdWpsQfSYUBJpaXzDhniMD302XNpu14uFqvW&#10;Vpkz3QDatzWiUaaqp6qdm3ddZsy7lEZFsFQ75jU2V2F+fXt7e319voLRqsSFUBXkY+wJl/PHaVYK&#10;x6xhnuMDgPgESFsSI2M+Ij7jHljYVQ+RM3XiaWJ7vyTJXDXk8/5GMu430BUAAISUpUSV2nV9PKXW&#10;aDSlXms4klJ1vMdPPVbdGXlq9KR7aWnNeeQrm9d56C+Xh61a2mlVbzjAk6Ef0kpze3u7x2Y+GpzL&#10;vT6ULJkqT6rqYyn1tljGPFnk+qQgOOVD1XsLr/554dq95wOOafN73j91+v09+GoriD9sVSNdlbQT&#10;VffhqiBJePYfIEJhugII37mKFZ4AcBJt0aIxubOyXY/s+YxYV1DI5/1VIvItLgAQWaYSVf1R9dJS&#10;b72pF0wWKs31YVJpeii+MH/R2BPoKFKl2kXnSJW9zk+s2l+ebXSIqNbqGco4C4X55nqL91F9Z5ZM&#10;dSdVdSil9bOU+s82iYho6nWUnyrhX9JuQAK6Ny68d+MC0czM+//2t78eOuQ4PlV+bnEl0ZZB6lyG&#10;E5FxxHnTtYFcjWfXNpsn16a+mTX+HkkrDxkLhQCyRk9wIrlp4ZSrIjCND+s81O+r2Hp3WuMJl6zG&#10;GqeyPFqu45G+VTaf/sp+I+OnAIAkqZOoatWc4y3a0lJvOICS/qi6NRMtzF+sNaoadW7e7c8b/lpp&#10;tmpaVaNO48oybQ4jVY/eQ9n81pZuFhsd0qr1Y+7VpKNRpJbOW5+LH759p3GlPe/9pnaGmer4R64c&#10;q5GmEWm3282KebYBlhIKVZWhfKXqob9+fnp6hoiIut0bF94rv/nKrnf+vHDt3vN02wVCslawSlS4&#10;KnWiyrCFv3lybfPk2txbH8299ZGeqMr4ceSFMtW4oTwqsxIYuiqOylZgAgdtfjf5ONZXhM/7O5E0&#10;iGRLo77nbcSpAOBJnUSVl3v3n04PxY+6SNUaXp2pjjNVuXq1ylhJalScLBERbT4LVKuqjyJl+sj6&#10;h7ptqVUNtpRAEepXqk6cvfbD2WtEgwfX/mvpH9c3ukTd7o2uoXb17KGJtBsJomEXG9bCVRIy3VPs&#10;OT7rwlfgQ0UOV32QvACPRetfVM7XZuGLHW29Kj9jTodq1uS516vGLbFDqrybsL5h4pQDAJyolqjW&#10;Wt59i444VVUWJ0tEHevv9aJTIo/OVE12qlxnlw+vO71s2Clpp1HMNZzn1dnqEfl+wt45IC0cPlFq&#10;dDqkXV4+X7Frmr+lFKx5IB7lK1V1+f1nr/3w88tvTxl+x2pXX31l1ztnv/pp8JxjLh9+skBEX3+x&#10;GE8jQSy2Xa8KUrhqO7iWklcCSn4okaFMFSLEslT+NJb1aGn8ibN1qcEmJqyV375c+e3LtFsRpQQK&#10;VJVh7ANX7V0QAASgWqLKaxhfeuhs9cy/Khw+wcaGcqwndVBptoa9l86G6BU1sFGmSlo1ZzZKiS01&#10;p/6WUuH1KSIKXEkLoslOqDrm/e9e/v7H1vp3V98f9gxw/dJfJn2lq5ApTt0CpNUe61srdqWkV4uo&#10;9KEAjNADAFCcnQC4QJlqWhLe6lO87Sp7Flnf83Z9z9tHdu89snsvolUAoOwmqqQ/Se/BWqI5GkiK&#10;AqSj3LFqaam37SZAj6p6purKnKr6XEqj/gCsUbRVu57Llcv15TYCWGFlLlR9bc/M6J/5iQNziz/r&#10;6eoM0TBd/fjaIL0GgtBS73HVWnKC5DESylfGScFapehrvWD1ARP4K5SkBDpXBQElk6ta41ScJ/Cz&#10;XVyi7UAAIEkZTlR3OOV/TiWa7SuNDhGVarUSEXUaVyzdkLoadV/q9MJhiMmVSvqiP/vfcshpe24N&#10;415Kw1TVpndWs/ZtjajT0bbQUYC4Mheq2mHp6ur6d6en024KSCHJPgGMj/kr/6Q/WLFKGetPTG8n&#10;9bP/8vblB8kQLRaRd1uDMPRc9eCtmtNPmPkjTo2EvpriPuwCgOAyn6iOnuK3z//atzUi6wP+7XqV&#10;DfV0sXl++PJq3VesWphfG44KVZ29afPn4QP0HKmkL8Ms2GHAKSJDrwZjb+17KY1SVY/FMhozy6VB&#10;kD6EqkSDe1/N/XnXq5Plv1zfIKKZ00cP5dNuE0ggwj4BTMmpbYrq9KYAAEqKI8gQLVcF0dw/rhlH&#10;9IoJC+w2T65F+14id58q4x07dNICAJlPVIkMeeFly6P4o8jPlKnqkWqrWTGko9bXu7/v6IWdjk0x&#10;7KiU1TaV7C+Xc7lcLucvxyU9/XSNMD1SVd6lNOriQKuWnZZLv10fduJaawXoyAASk9FQ9UlvQETP&#10;f1pZeOeVXW++d2m1S0TTM6e/fbz1+8/XziBTBT88o1WXzJQnh536Znbqm1nKXlmTIGOCZYeMF70m&#10;chUT4YodQBzJxKk6fUwk9r76T+AZCvUsi1y7YhfYSwMAZTtRJSIqzF8c9nBaLNf1nj377Xp5FPld&#10;nDekhXqGuHS+Ynq9zz4A9FjVrVWkVY0djvZ32qU3gIhzbCieTNX4zsYA1edSIharsr4Rirlyfbnd&#10;35lZv9+ul8tFlk2XEKmK7l/SbkDSJopTRN2Nf5x690J3Y/TL6VNXG425/chSIQR2DaOffPs9C//9&#10;j5cYPESHyxgANbBhXtJuxZg7Lx6JlvgkeT8DBxqrJLNUE3awC7P2TcfK1ONU9YRfRwAgtawnqkRE&#10;VGn2WjRb1TodrVocP2aWaq01Y+Snj09lzBAr55dKWqNDWrV+zNfgUYX5i7VG1eEobWhVo6o1xv9Y&#10;qrXWx0LM4mSJqEOdRjHXICot9dbnzZ2U8mWqxJ7d1zQ2XNW8PhsfS0l/xXpvsj7bsP8I7IVLa01L&#10;Q0EwGatUHdxbWLxORNRlierM9Knv1/94+cMKElWIhu0Dd8YRpZx+UmmtyPTFgnQVAKIlTs6LnX+6&#10;Eq5OtRXmJiIS1WTgRi9AZiFRHSlUmuu91lKttFM5WirVWr3eerMy9uT/sE/SsSpRp+JOHqOn5Hlb&#10;RSW9XaZp59dYYagj7kxV7xGVOjfvGj8O71Iaa1ZzfbvXWqqNfQgqlUq1pVZvex2JqgxyyWyo+n4h&#10;rRO+5z+d/Xjx+kZX/8XM+5//7a9nD034n9XXXywS0YefLETWOAAi8iog2jy5Jsj1EmtnYheiyVSI&#10;iBOyGCVZTydCJY77WhCtujAqIix5Tn43k5BlqrF2qCrO14mFNahUTVjqWaqJvh/gP8Iau0+NtW2R&#10;kGhH50Rf4MJkHAAQlzCZZoqJqnhRLEAmqP/4//Ofzn7MRqBiZk5fWviPMwdQmArysV4Mi3ZZGJO4&#10;L8bETFQBRMMfRIq5TbH2i9k2SIyYx029FpJ1oe5JikQV2xoAZI2KNaoA4EH9UJV6myxRnZ453dD+&#10;Y3/eJU4dfPXO5KXuzKXHv2CsKggm4dzTtuZIzCvGwDL12J041XMAYQj7TdZTHgF7Vk0G/wFCyZpW&#10;kY+Peo83nrmqFIkqCbwfAACIAxJVgGxSP1SdKE5Nn/p3P+NQdfsDIoSqmcF/3RjsYoxn/tFe5oW/&#10;EhbwslOBJwdFhsWbIrVHQXFKVXhK2FymiSSsyWyuGjnPQ4aS+WxMhvcRnRepLIkqAECmpJ6o6i8H&#10;gISpH6rSgWs/HOCcNJ+fJOp6TwdqEOcyT5yWMAdv1dwvkhNOXdlFpsLBk2KcsjAEWBCVwHloyG5e&#10;M4VzPy/a8UsBLjdakKgCACQpQFIZPtxEPAoglwyEqqC0wM+/4zowsBTrWJGrxiGxpRp34SGAX6kX&#10;qyY8SlUcBHyyQQHWXNXYDY7UXxgAAAAAlSBUBXWYLu1Uik03T65xDl6hqkz1rJpBvh4GVy+BVbsH&#10;AAEZ61VTz1WzwFfwqtKx2xfrMc72qGfdURiXGDJuAAAAgCRlOlR9PhgY//efg95gK622QEDG64fM&#10;XollBDoBiAOWJ2QQegAQWXaeNfF7p9BzXy1soooDDQDIBeNEAQA/5UPVwYO5U0tbREQbXd7eUp/0&#10;BnQAI1XJQY0rK/AFl2cAECEUq0KSXLJUHNrSgp0AAAAABKN8qJon6m5g7ClFIVHNGr0TAOSqkcBi&#10;BGAQqShMr99M/ZzBGqdiDywIbP4AAAAQjPKhKr129Ptvjxr+P198bezv+QlDTerza38uX/CIYD/8&#10;ZOHrLxa//mLxw08WomsmeIv8cuj+cY3NM6aHDbPzDGOS0Lmq+NjVKZ6w9gXdqgLELd2n4zHSFAAA&#10;AIB61A9VJw4cmki7DSCmg7dqeq7qKaaLMc7Z7jq5Fse7SyrazlWjzf7cq12EyhkR4YHUXLamYEVn&#10;KFaFmCBOBQAAAFCV+qFqABtPe0ToUzUdCVdu8r8dz5TCjhGhHgxaBepBsWpUhLp7ARmHRBUAAABA&#10;YQhVx0wUp4jQAysEFGsizJnYoj8BkYlTx4rwDsAKxaoQLT1Rxf5WFtgJAAAAgC8IVSHrnMJKSdNJ&#10;l+xV0k/kRIFiVVOKigs5gNQhUoFIIE4NBhsgAAAAyAWh6rj8nvdPnaY9xbTbARA9/t4JZIlfFchV&#10;AYzQA0CmsNwNq1s9CY+mqFLXQ0d270WuCgAAABJBqDouP7e4knYbANIm0RUactUApF5cuNiGAKxf&#10;G5feNpDpQGDoQdXK7xHH19anb63YbAEAACAVCFUh62SpygR3UgeFAJAw5C8QOSSqCTMGqRFu0eyO&#10;C3YRAAAAwCMboepg8Hzs/3v/HBj/r3f/6VPjn59sbb6x8MvigQRaBpK5f1xDCCsaVqyadisAACC7&#10;0ImqGpClAgAAgC9ZCFUHX9UmL3X9veaNeJoC7sTPK8VvYZahWJUHlpLg0K0qgFxQoJqKWJ/3t3YP&#10;grAVAAAAbGUhVPUyMzNNRDT1xiQR0ZOt6xs+E1jIlOSLVZGweBKkWNXvRRcu0gAA/BLq7iYS1bTE&#10;egDV+2mN7y0AAABADdkJVWcuPf7lTN74m3sLr753g05/+/O1/YbfPpi7/gFCVXAm1OUc6DBiFY+Q&#10;y4f/ChN5MQCIINZxF/HIv9qO7N6LXBUAAADcZSdUtSoWZoi6m4MB7c+b//akN6ADlt8qxD0ZlGjw&#10;9/gYF4JpcaFnVQB3uBANAz0AAAgOBaoii7BnAJSsAoCK+svl4k0qTU1NTR47drhSKbhO3F6+e3vr&#10;5uYmdaYubjcrEbelXc9VNaLSUm993rUdzg1cLhcbHaJaK/rW+WpHu36XmvPJNiGVNwWzLISq+fwk&#10;UbfbHxBxxKSv7ZkhUrxUlScQdJkmI5GrcQmwj6z/JvlElf8dM7J2ImS89FL7wknknM72Aljt1eEO&#10;uSpAJJyOnmGOlUhUM0iu41EulyOi7e3ttBsCAOLqdDqdToc07aZrnNlfnq02OsP/mUqobdLpt+uz&#10;Va1DtVZT8TcFW1kIVSEaerCYwSpX9pFRoAqQJGvSKtRlre3eIMIdIHJV8MR5SFLyuBxSsLAVcaoU&#10;2GP7EfZCI2k/ALlcDrkqALgolUqdTqdz825/3ilV7d+92bH/Cxg920xhMaXypmBH4lAVV5vBBIsF&#10;kSfSeLSKBSIs7BlsqbFYxO+q1e9uwT3BQa4KLvi/bMheIyFdohr3jR+RxZGrRjWrJKFkFQDcnDhR&#10;63Q0l1SVZaqlWo00DQEegAOJQ9WIrjZ5uwXIssQCRNO5vpippZitAhrtE0iVAFFAklbriMyzXA65&#10;KtiK40iEfmZcyDUmlcuq1G8PJ9OSFHdfksagUXn48OG+ffvYv1m0ymxvb+v/i7AVIPMOH6s1NOdU&#10;dZipnjg2eTNzx30Afn9KuwGh6BkKjye9wfgv8vlJx4k3nvaCN0stKMkkovvHNdOP7S9NE0DypLjc&#10;lVrGL1NT4etIJ747Lx7xRPNHdu9lPwk0KV36rSD+l+CgnKRdr76iTKLqaxqQ3cMR/d80HrAa/80p&#10;N85zskANB4DkVI7ViKhz827f5o+jTPVw0WUO/fZyvVzWt/pyub7ctpuZddpy3XFCNnW/zT1nfzzn&#10;3F8e/rW8bP/7env0q3Y9l8sVh93OalXTX/k/yGjW9TaRaXrr5BxvCkmSO1QlvqvN1/bM8M9woujd&#10;A/OHnywQ0ddfLPLPVl448w4GuWq6VAqhRJOFnEtAWasRZtmr2p9aT+j0XNX2x/QqHJSTFOaRf9YH&#10;Pc9PtG3mPP3AF0lh29vbepkqEbE41fQPPWPlDEBtp8k5ME4Q/uMAQIxcUlU9U3UexapdLxerDa2z&#10;0zVAp6M1qkW7vNQybUerFnP12/azbtfLxWLVOmdzzOkfz5wL82tLJSKiTuOKIatsX2E5ZmnpfCXK&#10;txtzu142Ta81qsXQHxviJPHj/zo8HRmHrBWoJpCBBlieSGYDSLGsjz8Asj5HL1dSiX4AJGXdC8W0&#10;k8HXg5MpV7Ul4BmO/kVS+yAlV4GqUdZO4YCfnqvSeBcB5NoBK/uT8bU6fQ7GuelTmrogQIcDAOKp&#10;HKuRbQ8Anplqu16sakREpVprrVkpEOkj0ne0apFa282KYeKq1hmbtt9enq02NM3mRKK/XB5OvdRa&#10;mx/Oub98ZbahdTqNYv1145x94Z5zYX5t6Wax0SGtWj/GftmuDz/u0pphSVWa29vN/nK52OgQ1Vrj&#10;LQvwQTRNo1KttXa+UiiMFlKHpbvz+sSubwrJk75SlWExit8k5bXG999+9/1fLR2qTs/MvL/Hrcpd&#10;bewaCafjIsBaAIBYZWQno9e9YOtjIwAAIABJREFUuv+k2MLf/3hp+8P+qp/eZGR9iUDeRJURJ+/m&#10;qb+GtNjWrtJ4Xap7tam1kwFT9so/KwBIhUOtqlem2l++PIwYe+vDRJWICpXmeo8VeWqXd4orR3lk&#10;rbUzbaEyP5rUPOfZRoeIaq3e+vzOnAvzzfVWzTxnX3zNuTB/kZ1zsV+OPgLVLtoP6hXZB2ELiU1e&#10;qMwPpyXtNp7vF5Z8laqBTsWm3j81VbDEpBP5QxPWIaoOXPvhQKCWyQ9xqoB2vfrK1DeznBOLcxEl&#10;AgHLuwACi6+W+eCtGnYdDGeummRdubH0HkfnBBy8Vds8ucb+zQ6+nqPJCcuzXjWZbd/2QOx0Mh/m&#10;qG2aJ5vVnReP5HoQJHnW2lXb6NO2TJVn5vv27WOvZVWruVwO9aogC57bADzfZ87bCVHNyvcmVpws&#10;EXVMtarsSXeXTPXuzQ6RbcRYmL9Ya1Q12plj+/YwfzU/NT+a1GbOpaXzFct7V5qtmlbVxss2ufmd&#10;8/B31GlcWabNYaTa4n7fYB/EupBYLTHnm0IqUgtVbU993KdxmdJleiKaOHstE72fhoA4FVSi2MA+&#10;YkIPAImJ6vaA+4Dg4idE4mDf/ISTmkwdoF0+bNxfVD1R9eS+RgTZoITtB8Bpn+Z+7PZ8lXECl1nh&#10;hqsL45P7kRSWmnp0ZbNFrgogkMLhE6VGZzxVZTEoR6Z6zC5iHMaAozn2n20SEdHU69a5WRLDURTp&#10;8NYsAabNZ32yRpXuAsy5cn6ppDU6pDUaROSvM9WAH8RuITFBPjMkI+lQ1em8x3TRyCbze9KjJyk4&#10;W+JnG6c6XQyIeWoO4ATFqrGyDZUCJK0oIxIBclW/UolWwVfe6uukxRin8j8gAtFyP2T7ykkDFGF4&#10;NiCDghWous/Q2JErAAjAmqoOS0udA76h0qR9l4nDxHCot9Vxm3jccOJOo5hrOE/V2eoR+QwYg8xZ&#10;71qVyNyZahxvB5JKOlS1PVlhvwwzxKp1VjgrssUuMFjlAqpTExYwsBC1zERwAYpV0627dH/3kMEN&#10;domysO4lsO4EF/fDxSi65xemdNS4nDOVqMp1NyWqnaFpPsbdLLY4XeRxKoB0oiqpjrA0O6Yqb3Oq&#10;OsxU7ctQiUhPDD3wJIbj+at4hsuGXMfsgowTqE/VCK8bWZ6CC1En7Bxa8KhO8OYl5s6LR5sn1zJ1&#10;jQcAAEYu5zM4VnJyWlAiFKjatk2irFMlwepbAQDkNp6qemeqnFEoX22q/UuXeus+ykJjm/NosCki&#10;6jRmlw/7blR8HwTE8ae0GwDpwGUYAIDgJL07iM52QUa4eRk5SfdgkIBcLhdJh60AEJHC4RMlIurc&#10;vNvnqFPVdbZ6tr8fL2QtTpacJzbXvLpOHEqQObPxuqhUq5WIqNO40o717UBSAlWqRgvFqmnxjGtR&#10;fOHLkd17Ob/MCMptYT8AMXHflQm4PYr/gAJAkvQaVcSpAACQcaNa1a1ee4sjUx09FK/dbjcrlgmH&#10;sezoefnRxHYjLQ0nNcz59SmiDjnMOQz/c27Xq2xZXGyef7apdTqkVevHtptcL47vg4BwlA1VCbmq&#10;qHBVHx/+ZZuFaDtAt6qJQSkfeMLxC4Tdg8nO+Mg/yNWtql9x93oMAbDeWvft22csVo2pp0gA4DVM&#10;PrVqlYi861T1VPXy8vnK+OPt/eXLY5nqTmJreX5+NKlR5fxSSWs45Jf95XKx0SGqtTijzRBz1iPV&#10;VrNCVBmOWGXzgaN5O5CY4o//i5yqgDgUvpxwgmhbLndePNJ/0m4LxOjgrRr7SbshIBBhs3VJD52m&#10;TlSVL1O9f1xjP2k3JAVIVEX2cCTthgAAU3h9aud/vJ/9L8xfrBERdRrFcr3dH/62366zsJCodnEn&#10;ejROvDycuN9eHk1qP2fSquX68s6sd+ZdWjofKIj0M2c9Gh79ZuczWPsAGC27zWd9429j+yAubwpp&#10;ULlSlUG9Ksguji9wNq+vIAG+rmCRETvBYQsyK76bCsY41e/2pcCtDnbcV+CDcEKiCgDgS+VYjTR2&#10;hcjTnypVmr0WzVa1TkerFsevLEu11tp4AWal2VvaLDY61GlUiw3DhLUpTTNflhrm3KhqjfE/lmqt&#10;4CM/8c5ZH5/KGA27lJ4OB+7qNIq5hmFwqvg+iMubQvLUD1VplKuuP97658DYT3Bv8OPTsVh/a/OJ&#10;4f/eWPhl8UAyDQRIFBJVEIT1itc2Zs3ahfHmybWYElWnVAX7BFCb6Xn/ANuXr21E5ODSdiegdg8A&#10;7nAHCwBgSE9VuTJVIipUmuu9Y8tXLt/UOsOS01KpdnHtfKVgTfcK8+vbh9v12cujaVny2qtbMlX7&#10;OVOpVJpymLcPXHMejk9lriQtzF+sNaoaWfsAKMyvtbZmq5ql8Da+D+LyppC0XDJd2Oid5qR04jL4&#10;6p3JS11/r3n/u5cuoerXXywS0YefLIRrWNI4T/Sdzq1Fvk4IQ/BrCc4z/pArV0ms9w/O3Y4sVZMB&#10;EkZZLhpdVoF0uWqYvWV8oWoyZNmUohLfl5NnD5bicTmmo0nkn8j0vD8JcBzk+YyxNjKZOyvpHno4&#10;K1X5G6n3JyZF75+5XE6WJ+v37dsnxSIFAACwlYlKVZPpmRn93xvdLhFNnzr9xug3haNHafE9vwks&#10;gBRSv5IECMaY00kXsPoie6IKIBQ9UdX7Tk33OOgUp5papeo97CSpfaQAAAAAQWQqVJ259PiXS2++&#10;8sPPv4x+wypYZ442rp3J70z34EciRUNVnmsJp1N5nOLLDokqqEHhnvIUSFSzVqYKwrIWqIrMeorF&#10;fpPYgVvJHgAUPlgoJpdL6NFJAACAyGUqVCXyM27Vk96ADuQ9J1OPIGfV4ZuBFNhIkNVq4rmOxGw2&#10;pE7JS+XkE1V9AzRuaAlHOQBxcEpUpftic1a2gq0ju/eyg4XpZo96hw8AAABIS6ZC1W5/QJT3zlVf&#10;2zOjbKlqltw/riFXZXD15QnlddJRLFd1T1TZ9zPaz2vcPdqmq5AuvQNHCEzqOBUi5LTzlKXD8SxA&#10;sSoAAEgqI6FqPj85FpOyXJWILs2QHrbKQr/Qwokg8MCVJIDsIo+P0c2LLGI90FuPDuG/AC5zSOxg&#10;xMpUp76ZxeEPbHee7J4cElUAAAAILyOhqo3f/3hJNNj16mSwl3/4ycLXXyx+/cXih58sRNswF8aB&#10;gHe9+gpOBzOCv88KK1xSgsLUKFa9f1wTcGeuZAeLSgq8mmzTTzY3zmjVbwLL+aVymsbv2+ELnC4B&#10;d2ugElS2AgCAILIVqlq7Sb00Q5e65t//82mXiN4oClS8aoxTGRa04Zw1EiJU1kRO3pYDqM3UgSmK&#10;QyEVLscI/U9CfTk5D2rW8yVxiLM8faXnSsL5szgePnxIRPv27cvlcuw37mmpPhkAAIAIshKqsm5S&#10;N572xp/z7/W7REQbFya/OvTyTJ6I6PlPZz9YJaKZghiZqsvlgd6JgXoQCIaEBQg6XDqmwjr0k9Nk&#10;ya8g/jpE7EkyDtEbBCP42Wl9z9vKHxa3t7dzuRzLK6Xw8OHDffv2eU5mTFRRrAoAACLISqg6cejf&#10;py90N1bfWzi6tTgsSh08mHvvBtH0qdO0ev3Sm69cmpmZ7nY32AtO/e2MAKGqyAUXICzkIPLyfJgd&#10;A2rJCJuk2ji3Sl9dVQh19Of5AgsSvAq13DLOZS24dD0BWeaZq1prVJGrAgBA6rISqlJ+rnHq3Aer&#10;dOMvkzdoZnqGNrps4KrTjZVrrx2lj/9yfWOUqE6fuvr3lUNptpaIcG0Qs7m3PvKcZuW3LxNoSbRw&#10;WaI2BboQ1ZmiKJU+GoCV2ndEcOiRjinZjGoNep67pp6/s4cD1OiSO4NMtbes0wDkqgAAkKLMhKpE&#10;+1e2LtGpS6tdou4GC1Rp5tLja/uJ6MC1H/74j+c/9cp/eW/98csJMWpUEafGKvXA1PO6IsAVjlyX&#10;talfWYFQ1I6cxIHtTnz1PW8Tbqn6h1vR/GLaD3ieu7q8L/tT+NMYz54H8A1Rj7EzVmSsAACQsAyF&#10;qkT5Myu/nGnce3Cvd/8pFY5W//VAfsLw14kD+TDDrEdF2KsCzzNdXKunS65EFQBI+PtnUnSr6lJu&#10;hqQeQBfrmJxRnbuGjFYF36OCJ9YDAAtJTdko++W+ffuMxap6jwHGFyJjBQCAJGUqVCUiovyh/WcP&#10;7Xf+e7q5qq+3xrkjAABA4F5NkbpCksS8OR0yUY2jFCDY7RxfZ8V49l9Y7j2rWofe0n9jfaExY0W0&#10;CgAAMcleqMqB5aqUeLmo4IOlQsJMF1cY2IGC1rBk+fZDlj+7LBJeR/ePa5l9qiBA9orUFdQWPlHF&#10;IQaSwcpO3aexRq5ExJJWlKwCAEBMEKraY+eIiZ0sCvvIP8RHzIoVxeg3SABMBBkmK5WvaJZzVR78&#10;QeqR3XuRuoIsIr8Li0QVkuGZpbpjSaveOQChahUAACKV9VD1+WBARJQ3dq66I4GuABCnQmBZK1MN&#10;Q8+tnLY1p0wNiUlMsGABbLFRqsAvnE0lDIkqxM1UW2pbhcrPvVcBAACAwDIZqg7ufbX0nz+udjfG&#10;fz196mqjMbc/P/bL+HJVXAA4QVZosnlybeqb2bRbEb0AtboBvhumSkC/m7N7ASOSQQgPRwGwwrcC&#10;ADJLD0BD1qhaZ0soWQUAgKhlLVQdPJg79cFq1/ZvG6vnPlg9N33q+7+vHJow/D7yXBVxKvBzSlSz&#10;ED1H9Rn1bY1tehFugBh2PHXW5Szj8COo+QIASN6dF49kPGRkgV6XGnl5KUts2X/R0SoAAISXqVB1&#10;8NU7k5dYoDpz+tK/Hc0fKr42+ts/B637i/99o9vdWH2vvHV1/ee5CcMro8pVEadKh7PnwSxEnAow&#10;Vq1iY1SVbZxtumwWLfJOoKsZE85uVQPs2fwmFKKtC5BR1vbnOOWA7Aj51L/LPNEhAAAARCJDoeqD&#10;OZaozrz/3erigbzprxP5uf0H5hYHK+++eW6je648V/x95ZBxgpAXvVk744dIZLlMNSb6GHTsf9Wu&#10;EFT70/nimdw5TZDlIqZI9jN+M1PrAkfqCu4wGqFERBslL8t7eECiCgAAkchMqDpYWVoloplLj385&#10;Yw5UDfJzPzymd988t7H6n181Dp0J3b+q5/A4EB+XE3fOsECoU38dEtXwjNEqkkcQQSrFquwfQu3o&#10;woewUmOjVGGPFAAWGgAAAAAkLyuh6vN7/71BRKf+5paoMvm5xqlzH6x2f7w3OHPWPDX/dW/cpalI&#10;grIJiWqETGNYKQa7COkkn6syUu9V0CVixim8Dxdc4P2VaMWqkE2sTBUdqgIAQHh/SrsByRj8zz+6&#10;RDOXGoe8pyXaf/Q0EW087dn+1TOI2fXqK+xEE4kGhOH07D9EyNQbAEC61A76Y4L+ATILDwOBLvAd&#10;KexAsimOrloBACCbMhKq9vpdIprKe5apMvk900S01Xvu8HeX617EqRAfqQvKhIWtFQCEgmDdF+zD&#10;pSPUyQwrdUe0CgAAAMFk5fH/yLFc9bPPPqPx6x+c3EMkWDpvfEROqIsQlQjVs6rpui7wc82CfBy5&#10;CPIUeVqdAIAImk9/Zd2q+voOuD9MreqxA+N/Ss29E4Dkv7RHdu9FXyKZglGqAAAgKhkJVYuFGaLu&#10;5mBA+3mKVQdPN4hosjjhOtVnn3326aeffvrpp4TTeoiBIJ2OsWaoellOhsJzAZMslrHiMi9rRPse&#10;gpM4qtuaT3+l0YhVkfA8lMi4e0cxrwhC3gFyylXT+kLiUAsAAAABZCRUzecnibr2Y09ZPfjxOhFN&#10;7yl6TvnZZ599+MlCBA1Ugud5sCApoYxkvOiViOAdWfotnxEwHQa/lFmJnl9dPHXrJLHvgHSFrgp3&#10;pWpd2mqfOBk/r/J3cAEAAEBJGQlVaX/j6vTquY0L//Xg7LX97pP+dPaDVSKaOXqIswdW4MVzrqz2&#10;9UMw6V5jZOQKh+WqyiRZIDt0ApBxej8AqbMelNM9KCicqNrKVMwqzvkGugJQ3sOHD9EDAAAARCIr&#10;oSrl5xqnzn2wev2DV+nbx9ecOgF4/tPZj/9ynYjo1N/OIFNNgzin1EIR7bJWSSLnqvwXeGK2Xyi2&#10;S1LAeknkqiDmF8BvqBfh0SpriaotVY/+Qn0u1sUqoU8AAAAA8PKntBuQnP0r379PRHT9gzdfeXdu&#10;5cFg8Hww/NPzweDBtZWFd14p/+X6BhHNXF1fOZReSwF2OHU6pnCtSorYhbrIXQFATHDlDKJhnasq&#10;IKqjVXyJ6sFbNeNPtDNXm+Cd54RxZPde/bgg4F03Htvb2yjGBAAAiFtmKlWJiA4tPv6eau/d6NLG&#10;6rkPVs/ZTjR96urfV+Ymkm0ZRE6B6yJWteHyQQ7eqglV2QFG/CEd59WaSk8jSnqBmjwUq3rSC8pU&#10;hS8Ajd/oinZpKHCqAAlQ5uALJrlcbnt7O+1WAACA3DJUqUpElD+0+PPL9e9OT8/Y/HF65vS3j1/+&#10;wJ2osiGqvv5ikfPN77x4xH44p4eYiB9EsgtInpIZXBAqIMKrNeQv6lG4EAw8sWLVLH8BWJcs+v9G&#10;uH9DUSoAAAAAhJepStWhiQPXfjhwjYieD0bP/1N+Aj2oCkylGj1Ov//xEtd7AAAZJ86IVUmy5sgu&#10;caqvY6XnIyAAkBEYqwoAACKRxVBVN5FPNEnNWiwYIcEXXeSjcPgqxkEnANESebgqdzK2GSCkjDz8&#10;kZ2t21ecGgDiVAAwQg8AAAAQUpZC1cHgueH//jnojf2x92P/qeH/tzafEL2x8MvigUTaBjCSkStn&#10;kcmbq4KS0LNqxmWnWDW+vlMBAKxYsSpyVQAACCM7oergq9rkpa6/17wRT1PCwwW2kkyr9f5xDTU1&#10;aZEuV5WoqQAKcHl+IqbiWZdt3OVhBYkOInqiil2ZXES465N6AwAAACCzshOqepiemSEimpwaBqlb&#10;12/4TGABQD2pXKr57e8ig+PYJB9pAZh4ftOM39KQX0upi1U9O6gRqkAV3ekAZFAulyMi1KsCAEAA&#10;2QlV82e0rX/N5ydMvx6svPvmuY2Zq3//ec74p+fXNm90kapC0lCsKg6Mui4p90gakSskxuXLpn9L&#10;fX0hFSvHi7v7VEiF7UkLomoQ1sOHD9k/WD8Axj8hYwUAAB7ZCVWJrImqlye9AR1IdDArEEfyaSZS&#10;PNGI3wmAPrIZvjmcBB/1zokID9hChNzzVtu/smJVNb4GiFNV5XTixH6PaBVEpqerzL59+9JqCQAA&#10;yCVLoSpkiaTn7tboBMWq6RIzr5S988EIH4sGuZhWd8iM2yl/lJ3TYhFzd+SLqf2S7sHAhPOuz8Fb&#10;NUnPzQAAAACcIFS1N1GcIsLj/5AC62WJe66KS5QExF0dxjIUFg+5xEwuWaq8lYyesZqSqRkwWLkB&#10;+NrSOQ8QCdy6Q5wKAHLJ5XLoAQAAADxlPlQdPN0gou7TfxJNpN0WAMZ6zeyUqyJRTUBi1WEuZXf6&#10;Y/4uL5c3VwVInqR978a0O3I/lISPXIUaigpShGJVkAgSVQAA4JHtUHWw8u5frqfdCBCUy3l/MkU9&#10;uPIUSjJrxBr08MSpOuSqAJEQvO9duTZz2bsrAcHJtTkAAACAYv6UdgNS8/ynlXffPLcx/L/NwWD8&#10;r73N5JsEcrl/XEuy4ALFHSlK64KNXStOfTN78FaN/aTSDAAwSbGUVa78aPPkGvuHXM0Gv/hrqHEg&#10;AwAAAJVkM1QdPJj7c/kv5zaI6NT3334+Q9T98Z4xVR38zz/QoSp4YCFX5Fkny9Fsr0+s74WLkyQl&#10;PETMrldfYXGq8Zeea1yBoWzAFtaslbAP6SdA/C/D5sk1JKoAIK9cLpd2EwAAQALZe/x/cG+h9t4N&#10;FpnOXF1fOTQx6E1f6G5cmHz36fd/bxSJev9Te+9Sl4hmjh7Ku8/sw08Wvv5i8esvFj/8ZCH+pgN4&#10;DFoF8REn0vKM8vWmqhpkCP5oNkDc2DYu7FPPepbKiNlIJ+5HWDwyApARDx8+3LdvnzVXRUerAABg&#10;kq1Q9fm1P5cvDEtQp099//eVQxNElJ/7++f/Xb7Q3Vh9r7y6M/H056tnPDJVyK6YrqyMF8lO/WOa&#10;clUM+5AkYVMME9ZIWVoLoDBf9wD4a2/Fuc3DmIJUki1LTZI1t1XmII77vqASlqsa/0FEuVwOuSoA&#10;ABhlKFQ1JKoz73+3unhgJzGdOPvLOp39+ML1URer5gkAjFK//sF1SyqSrw6zXdH8Xz/lS1YB0mKN&#10;SiPpi8BvFbYgN06QqIZke0BP/UwjGJyfgEoePnxo/AeLVpGrAgCAUYZC1aGZq99qc/steenE2Ws/&#10;nL1Gg8HzfH4ihWb5FtWllEqn8rKzrlPOwdxRrJqY1KvD/K5olKyCqo7s3itUn6qmPDSBtqW+O6Lx&#10;OBU7mYzjPGPB6QrIS49WkasCAIAuQ6HqRPHfvetPJUlURbiUgmRwXqVAkhJYI049PwSbG0pW1YC9&#10;gUQS6/k3ra+E1B2nAgAEpne3ilwVAAAoU6EqHZhbTLsJAkLJgCBCXhijWDUxCXcCwFZr+PWLklU1&#10;YPWBUWJ3WK0P+BvbkEADQA04UQE1GIexQrQKAJBxSYeq1rP/RE/HB4PnO//u/dP4p96P958a/3/z&#10;yRYR0RsLvyweSKJpkGXuURfK00Qjb6k4SlYVgL0BmMT6lXDZ1+F7CLacklP0tQoqMXYFwH6DdBUA&#10;IJuSDlWtp+DG8/WYT9AHX9UmL3X9veaNeJoCEDkUqyZM0mxLupJV9hi1UL1npgt3WcAovtp5U5w6&#10;9c2s8X/FOdxYW4LwLi3ue6c4vjPYGXrat2+fPtoSRE5ftmwMKwAAyKD0H/83ngw5FUTEeMI0MzNt&#10;/N/JKT1FfbJ1fcNnApsYnESqhGdtYsQq0chbrMpIV7Kq91CJdBUgAfr+zZSlSkE/DkaYruLYCjLa&#10;3t7W6yghbihZBQDIpvRDVSOny3vb8CJoFjBz6fEvZ1xHq2IezF3/QNRQFZSBfFxqMa2+ZOJa6UpW&#10;mcTG/4E48K++WNNzxb5FkRerSp2oRgtZKgDwYL2ssn9jDCsAgEwRK1R1YnudYModYsoFnvQGdIAj&#10;ggWIGYpVRRPTU7e2M4xvnUpXsgqUjR4Ajuze656rombZKMLaeSSqhCwVAPwzdgWAMawAALJDjlDV&#10;lul6knsIrG5/QMQRk762Z4YIpaoQI+VjEeXJ3gkAI2nJKmNK1hSrQATwJfxWnPFEFVlqeFm45QPg&#10;zli1CgAAypM4VDXhOIHL5yfViUlxzppBxmuV+8c1p97iUKyasGifuk1ru1ajZDU7GWvGkwvPOtYM&#10;Cl87n9lEFUdMAIgWy1XRDwAAQBaoE6pmihr1cRmX5UBEJRF2ApD6V0LqklUACHZuYHpJdhJVkbNU&#10;kdsGADyQqwIAZMSf0m5Aol7bM0Osm1QO/3zKVdT64ScLRPT1F4sHb9XYT5gWArhDni6gSCJIcaJM&#10;PSZOuyEA4A/bbH1tvEhUAQBixfpXBQAAVWUrVJ0oThHRxj9az72nvXd/lYjojaLvUaoSy1WReshL&#10;nAQNoqLS9vj7Hy8R34sP6whMOA8r7K6J8d7J1Dez7CfO1sHQ/eMaIl2ALHj48CEbvQq5KgCAwjL2&#10;+P+Bo+/T9Rvdc//np7nFA24TPph77wYR0emDrpOlCJfTmaX3pYirMnGE7ARAzJBdjV5W5cXuz2Ez&#10;hwjZnjYgS4VoZbzHZwAT9AMAAKC2bFWqEh366+czRHTjL6+8e+3ec9tJBvcW3nnlg1Uiove/u7Y/&#10;wcb5hVxVUrjYUFKYwWGE/T6gZDUt+hMP7r3KYO0AJ1OfHnpparBEFVk/AAA/vV4VJasAAOrJWKUq&#10;0cTZ1Uv/mLzUpY0L75UvEM3MvD85Nfzb1uaTbndjNOX051vu1awAaUEZiLD8rhcp1iNKVhNmTVEP&#10;3qohxgJPttupKXZnf0X/76AAKQ6gAAyrV6VRVwCoWgUAUEbmQlWi/JmfX/7rtbMfX7i+QUTd7o2u&#10;ZUCqmdOXFv7jzAHfvakmD+GadLC+FOa3bFCiLwNrp0QNVo9TroqjgGjE6bfBNk4FAIBUsHpVFq0C&#10;AIAykg5VBbn2mzh77Yez154P7v3P0o/9rc0nRET0xuRUYc/Rfz10aEKCNBVAlK0JTBReLyhZTYBL&#10;CaHC9ap3XjxKuwkRCxyt6l+AkOvamKhig4WE4WYPgBN0sQoAoJikQ1Whrskn8ofOrByKfLYJX/Ti&#10;zFUiEa4p9KUoJv4Rq4TabI2R1pHde12mRMmqgDJ4FHAJYY/s3ptiRGvKxMPk4IFjWcSpAAAiizVX&#10;5ZyttXdXhLwAAMGk8Pi/fk1OKp7uq1pGBALKYJIiBZ68W/YVJ9TtMSfu6TCoyj1vdZ8gDiHrizmj&#10;Vdt9jsvmaZyhqv2runwunKoBgGKMIalnYKpPgB4JAADCS61PVfXKnVI8R0e4JoU41hFWvbBc1osa&#10;q0zt22PSwa6AX3xpeyrppN84FQThctKoaswNALqoilWN+SlLSK3YG1kbYG0MoV4VAMC/lAeqSvo6&#10;cDB4Pvb/vX8OjP/Xu//0qfHPT7Y231j4ZfFAAi0DCEiKmsGs4e8EwIi/gE6cGsx0b4+p1xEnACfr&#10;IFQ4ECgDhbQAwM8pS7VOwCpSbadnuWrkbQMAyIKUQ1VKNFcdfFWbvNT195o34mlK5FCmJLhY1w5q&#10;BgXklKsquZ2q94lkhKNA6uLOwlCUCrLAvgjAU/I5pnv8inpVAIBg0g9VSZxLwZmZaSKiqTcmiYie&#10;bF3f8JnAAthK5uuNaBVSJMQ+XHWoX8ugzZNrRLTr5Jrp9xFubvr3KjtPndt+UmxfAJC8MD0AWB/q&#10;D0nvYjWmQbQAAJQkRKhKieaqM5ce/3Imb/zNvYVX37tBp7/9+dp+w28fzF3/QKpQVZRsGlKlXm/F&#10;8rIWqyq8XrD/iRtP4oO1oAC2olGUmjxr0qpezOqem6v3eQEEF1XPqnEQs1UAAAISJVSlNHsEKxZm&#10;iLqbgwHtz5v/9qQ3oAMoITXoAAAgAElEQVSW3wJwSyXjQLYiiGCdq0oK37r4KB92uHcTnJHOc2UJ&#10;UpX/NmbWwVs1rFyAhAn40L2xXpVGrTJWxQrSzggJtfwBQDoChaoUe5FdPj9J1O32B0QcMelre2aI&#10;pCpVRagBIB79dlEWYBcU3v3jmqmaDDGH58hs8qauTjsHvxsROn6xYhtOdvo0AABJBetcleWAnqNU&#10;Baa3ytrJQOAiVpf+CmIKNG3f0fhekXehAAAZJFaoyuCyHNSAq1wgQ2gS4W6NM0LyjKJATGFS1Gwe&#10;QFd++9Jzmrm3PkqgJTyiClKBh/UuBaghgzs6UJiA9apkKFml8fRW77LAV4P1FDjh4bn0N3WKiU2V&#10;uYw4awEAxCdiqAphZPOKWlgprgh8E4SSSrFqKtkrvnggptTvMYj/dL9cNdF3XjxKfZ0CAETF7yBR&#10;LNNkWWECDbPSI0hTRmnqLsD4v2xW1hkG7ljWPdW1vqkp0jW2RP+3MXhFtAoAPAQNVdO4LOftFgAA&#10;gJ/4j/9H/ui0ILmq++dSOI4RZPkDY938sWoiofAmLDvsfwAC8zV0lV4rmjCnmNW2DpSnhcZCXYo0&#10;yrQ2Va9adX8JolUA4CdoqBory9hTrK9V+4k3nvaki1pxRS0C6ypIvqwG3wShyLIinLJIxSIMzyhZ&#10;sc8LYRiDUZcN2f32iSx7APWgBwDIMpa7xV3MCBHyTBhNMWUCxaqc9DpQYy5p/CvPa8l/lOk3WeZZ&#10;XLYfAQDAlrihahx5kK+xpyaKU9INVAUiQ0YD2YFAP11Y/uE5JaT67/UidPdq9ATWguC18AAAEJip&#10;atX4SLuAkZ/tA/V+X2uqErWt29WDVNOrnPqBDSa+EloAUIm4oSrhsnAEC0E64qwybEQSscbu8o5p&#10;rhLjWsCtEeW5jyJl/KtxDDrjNGnBfh4AQA3WeNHaMylFERqKyfjx2Uc2jotlncz6vxEuGWHzawAQ&#10;h9ChKiUVCb3W+P7bo/Sa5Sn/6ZmZN/YUPV/+4ScLX3/x/7d3dyGSXvedx0/pYuWsrnxpi1kG1CWc&#10;yTA74CYW1ReBQDTu0qwtZRaBIFaDhashQumCiTQQZCUBwTKxB7otZOhaSzCywTDsWHIy6s6s2QVf&#10;dCGJEgyiMxnUNUbsYOlSV3ai3NRenO4zTz/PU089b+f9+2EQre7qp0+d56Xq+dX/nHP5jSuXn7t4&#10;qcVW5d68ZeV2DlEa4Jfw8tNgrkJVg9TigcbG1gIKpv/bcu76oKDzS64ilf2OI4kqijEDAAAfZRes&#10;DzVIzZVNVy2iTBXAPK6HqqLlO8PTf/Hd00uZmPTkI988mZ039fHX//HxNv5mA2WeNeP+XEOQAa3O&#10;nzgbXgIL2NJwISnrV3veA6C84nDZ2Ec+AMprdzy7p7KztZrvipKrhwGIkAehaotOPv/6ZdttKKn8&#10;bVLxohnW7/di42CfU7BWLPcOk3vLVug+9gpqSMmdUaxhluoarxvvrIXFrbxSADAj2jhV0TS6HwCa&#10;8yNUjTMViu35AubNu2cuHilclbyCRXgRk6w88WTeGm3AGudLZxmpRJUuioGOGQDKbNC14FW2J9ly&#10;11pYBlc2ACapFasoVgWQ5Ueo2qa7dz9J/N9v7h4c++HBP03vJP7/9v6/CvGHl3592fY8APVwR22Y&#10;s73NkZCr+H643Vw1WsULozuLBalClTwauSTCgKpJbruvOzfu3cq9mvHqBgAA0ApvQtWWUqG7/3Nw&#10;6u/eq/Y7f9jsT9pFmgbkKnOjS67aCh+vQsni1nYDVsMHlY+dr094iap8RmE8F0gNLxHJFFV+La9m&#10;fFAEAACggzehqjByc/j1xx4TQohTpw+D1Ns/+VnFBBbRcjy5IFuph1y1FV4ffipgJZXw2v6zV+UX&#10;nh6HaE7HDACuSV6m5NdcuACgObVYFgCk+BSqtuGR741u/9kjj5xMffvua98689cfPvbDH/2fF5I/&#10;+uT1/Z+9532q6nWc4Qt62C9e31eXmSG05F10tJONRoWXAEGiCgAAAEADz0LVFm4Os4nqIv96cFc8&#10;/kj9vwi4gWwFFnH4wQoVpwoS1aDN+6iMoQYAAADQx7NQFXAQURFK4lCBFSTagkRVv4UjAKzkm16P&#10;SwAAAIDj/AtVTd4XneyeFsL74f/Qyq+ogmzFFtnztluRVn6uvVYmCuDwQ1sqnU2hHnLerVLlZuoK&#10;AAAA1OZfqKrF3TsfCiHeu/MbIU7abosOZBkAmmCpE997wMFXATMfMzj1lBGbGJbGynLwagMAAKAJ&#10;oaoQd1/71lM/sd0I7XiPq4OPXcqRIGK90XVBDIdfbrWdPN6iLcTTkZ8WHEXelXBalLoSvvDHfyn8&#10;/wgBAAAdOp3ObDaz3QoAbok9VP3kf7/2V0/99YeH/7d/967408SSVJ8c7FtpFQDdyFVtiSFXVdQx&#10;5kKcarjnywSpmhoTydGlw2sf/FjmqojTjXu3iNTjc+/LP//pV3/1iy99JIQQ4syZz//suc+eWfk3&#10;y60CAMAPMYeqd//vC9/9zpvvCSHEd3/506/9j++89N4//fPd7z2vUtW7v/qFnQlVNd33RpVlGEBn&#10;+s5wripPwHmHTeo+tpU5TAEzFuanXCoB9/G6E6N7P/+jp658Kfmdjz768kcbX75y5rO33/z0hK1m&#10;AY6iTBVAVqyh6t1/vjT49s9kZPrYD/de++bJuwdff+m9D1869a07v/zRsCvEwa8G3/6794QQj/23&#10;bz5SvDHAL8TriqwfnBettl5dWJyrxsPi0y8owiJQqIQg1S6mOIDLtL7N4DW0NdlE9b6PvvLUdwW5&#10;KgAAi8QYqn7y+p+svHRYgvr17/7yR69986QQ4pEXfvQP/2vlpfc+fPPbK2/ef/DX/+HN7wWUqZKm&#10;tYVuDIkKT50arB02Y5FQ+ag0hkGvTV4CilNUrofBeO2DH7/2weHXXAmjIq+B6poZwyUxbve++rfz&#10;ElXpo6/87c8/f/MZ5gEAFOZUBZAVXaiaSFQf+4u337z8+P3E9OTzv94Tz//VSz85mmI1/QAgGMTr&#10;uUgQjJFHoO1WYIGCfcTVAwC8MJvNOp3OZDI59t29n37lo0W/+dGVr+w985sVbS0DvDKZTJaXl8lV&#10;AaREF6oeeuyHPx298KeZvPTk86//4/Ovi7t3P3nkkZMVN/nKK6+88sorZR5ZfC+qO2ggTWuODgSa&#10;C/5a5OZKaMXdToqKJIoWw5Z7jWKlskh8+de/KPewPbFCqgockrmq7VYAcEt0oerJ7n9fXH9aPVF9&#10;7uKl1BcFmIoOAMxIhkHMmqokc1WCVMzz2gc/ll+cP7Ggit/NjxDskkMfcgdAuNxdaqc3nAUi+I/N&#10;PHfvD6blHjj9f38gVpgBAEiiWBVAUnShqnj8hcu2m2D9LSbvdJsIpus4DELiaXRo+CDMVtvl9pVH&#10;RXkF0UyZHCQ3TuWaEA+Xo72qkge8+8+r4PR0rfHMigMASRSrAkiJL1QFgOCkwsHk/zoeEToY7meT&#10;1np9aDeMWBjNqETVqc5HGUHOR0x4JznVD041Bq068W9LQiycU1UIsfRfKFMFAKDAA7YbADtYJaYe&#10;19KfhjgMDPOohhQx+O3vvgjpghYb9h2A2j7/kz8v9zAmVAVydDod200A4AoqVePlYIEYACm3NDLU&#10;TJZrkUn7z16VX9DhANzHR7+6rHznszO/+EpxseqZi5+RqQJ5mFMVgEKlKlBWkLkPxaoecXwgPwyr&#10;MfciiWoAuGIjNrKmPvnPdovCcOLTv7/470UPOPPZ3z/D2H8gV6fToVgVgESlKgAYEl4qmsr1ak/A&#10;R7GqASSqIWEnwn1c2F134pl/eVv80VNXvpTzszOfvf3mpyeMNwnwgVqrqtPpULIKgErVqFGlWB43&#10;BgD8RaIKAEg78cy/TN7+zcU///czR985c+bzi1u3JySqQJHJZDKZTASTqwKgUhUoI+xElVoSuIDj&#10;UB8SVQA+4kXBiBOfP/M3nz/zN7abAQCAlwhVY0eQgTAsrLnmINchOd6/xhSfMEAlqghAu4NLsvN1&#10;cBYDAFAew/8BEKoCC8QQOoeRrRe3vyCM8OWJ37h3y3YTitSeUFUJ4zh0SrJGlclegqHvHJn3Mcm8&#10;sLX5WY+Gau8aMwE6V3UAoZLTqgIAoSp4y4soFBzhAeStKKMglQ5vDTHBqH/oVyaYu3lhRAGsJgUd&#10;e+76gMgbALSiTBWAIFQFihE3x6Be3lr8i+5IJonuR4e2PuMprgJ2v98KeHGUtii1K+W+y/0mzCBR&#10;1WRhx5KrAoAmlKkCUAhVIQTFquAYmKP2lAJlfh25OBRbIctUk93YvGNViONRUuP4pBmQPDqiAACR&#10;k4kqZaoAJEJVHCLIyKJDUGzh4ZGbukZ4UFUN47gcNaRjcSrqDa2T1xPOC5TXpFi1raSb6zmAkJCo&#10;AkghVAXyRXgPwJ1P61KdyUpBMMDAVKoMK4ZdNSL+1BHr+4cEvrcfAAAgDISquI9MDYAjuBzVE9ji&#10;VLGtLQZ9SCEt4noOIAxqKtVOpyO/oGQVwAO2GxCO5y5eEkK8ceWy7YagBbaWypH/DP/dJHnnY7EB&#10;0sMPPaj+2W4L4A2Tiar1iEpdMFP/7LYKcI0Lp6rdBgBAWyaTSfKLyWSi0lUA0aJSFcdQTSDsDfyn&#10;8CpJ7YIy05KSvQaJy1EluhPVmxdG1tMZmFRyhgeOCvO863NyVQDBSOWq4qhqlZJVIFqEqgCOcS3J&#10;ym1JKkV1p7XIVXv+zRaPxrDv6gMb9Y8sVqnyTsno06npiV/447+UX7T4KW/tTTn1VgQAchGtAiBU&#10;RZprmZphMT93j8S5j7K3pmEHhVhIZalSnOcFAMfxUmXdbDbrdDoq/QHQuslksry83Ol0yFWB2BCq&#10;ArHL3u3YDdbJtcvTHbPO25rJqSoi/5hnnuyUF3SRp85dHzhVq4jmvJgrI/eoI/0EgNrk5xaUrAKx&#10;IVRFjmhTjDifdRa3Vf4KcmZeu1ck17rU4twXZH+tcz96Q1T0Xe6277yfvIzzsRCAUBGtArEhVEW+&#10;aHPVCJ0/cTa3WNVKYwDME9tUwsF/ulM+UWUtPvhOxbXyYD791lrqAbkHufpm8Jc7AIEhWgXiQagK&#10;HCJETrpx79b6175Bh6BdKkWqWvMY+cc8scWpyOXmfk+dy9TeIiuZqGbjVEl9P/fVITdydfOMAACF&#10;aBWIAaEq5oo8xUBqsB4A84hTg5RKHuX/MrsCSvJiztZc8xLVpNxZhnMvfU0quLmWAjCGaBUIG6Eq&#10;IARlqoB+nqYAtuiIU/moTLK4AlvBWRDtilVxPmsUKHkuNLmUFQSyXCEB6KCiVXJVIDCEqgDmolgV&#10;vvNxXk6qU20pPlqaR64LP1eINldFVf4Wqzqi4LrKIloA9JlMJpSsAoEhVEWRSMqaYniOWSXjA8PH&#10;QJz7Igbc/5eUvJ/nXHCKmfrWbK4qDwkOBtTjSEx/496t7Tvvr3/tG2VmABBWP2DInmusFAegRcwG&#10;AATmAdsNACwjxVtI5qq2WwGPkaiWlFzqmutSYMqfBV6fL45EeHaZ2YM3L4wW9rY7u+P8ibNVP35w&#10;50TgggygdZPJRFatynQVgL+oVMUCkRSrArpRboYCFKgiWpWyM3dSwrYUP/2qsWlya+H1FQAEhqpV&#10;IACEqlgs4Fw11OfVuoCPAcA6ElWgJHeqF81Y+HxTyan7QSqzwQJAymQyWV5eZg0rwFMM/wdQCpMA&#10;xKbFJZ7cv8+fR/dy8A8/9CBD/iPh71kAtIhEFQCymA0A8BeVqgCACnTnjHEyFqf6UnXeYqYfAPf3&#10;FwAAaIjZAAAfUamKUoKsUvQiWXBKkIeBYdF2IGV6WWqaXS5EkahxFvh4xeBkBwCgNlW1arshAEoh&#10;VAVQAblqbQRnyagl8hGgyVH/AEJiOFM+d30g/5n8o7X99ndf7D971XYrAMADajYA0lXAcQz/R6Qo&#10;U63Nl+HDcNy564Py6UMwh1wqS7X1pFQEQ1Ghcv7EWQNzDrBKD1AGlyYAkLMBCCYEANxGpSrKokQR&#10;QLsMpEvnT5yV/3T/oWKyNDV5CWXUv1+sH0LwBaE5AKBdTAgAuIxKVcQomKo3W4wVqy4sHCPp8EiE&#10;WUPuB1FcfCJHsSpQjDJVAMhSuSolq4BTCFUB1OHIJAA37t3yLle13m8y0HHkrrXSJAB+cWSkP3Rr&#10;/bOfUM8IQOJzBQCoR04IQLQKOIVQFdGxHmm5IDcFUHf+BiYWjJMLc2ioW1nzs2pavJE2f0irHc3V&#10;BpUkz0frlwvdCNcipF4Hf/u7L3L3vjoq+HQBAHIRrQJOIVRt03MXL71x5fIbVy4/d/GS7bZo4Uhx&#10;IjRJBk/q64IaK44H71jPL/zKUOoVQXsRp5JWuCl3v7h8IMER3p3R8z5ilEe7d0/HC7PZrNPpqHVv&#10;APhORavkqoBdLFSFuBACtsuF0kv4hbtlIPcs4NRAJNQnstl/ak2/1D/bTQYAR8mJVlnDCrCISlUA&#10;jWitV02VCjIvgUm5dZqt7IJkvWpgQZIa1mq7IUXcrzGP4UxPVW1nTwSCJETI5esSALiJ2QAAuwhV&#10;UY37d+MF/G2549o6KuptJJm/+LJolb+HYls9HFiWCjRRcDp4eqEAAAAmMRsAYAuhKoBwlJkK1i67&#10;EyZYjzLnPffi5MivDLqtpmYnn7W++4KRvT5YqY2Vxaox71aPZlhGu7z+hB4AnCVnA5Bfk64CZhCq&#10;ojJP3wr72GaPeHpUwKSCofFhjHT26FloPWGLR7W7YF6EOu/DGFvTEXBFBQAAlaj16JgQADCDUBVA&#10;O1qJaUhmwzZv5waw01tMVD0t38ttdhiVmDJs1RG5zuscjwJ6IAackgC8M5lMlpeXmRAA0I1QFVEg&#10;qqstlRcUD6tvmKvaHRpvGMdkMJIHLfs0S4atAUSr8xRfFWNYdAsImBpjEc/7EwDBYKJVwABCVdTB&#10;WG9oEsOhdfqttf1nr9puhWl2b0cLYq96mVfu09F63PoeSoZRslpDjfmdCybKAILhxcu9+y0EgIWY&#10;aBXQilAV4eM9cVbyPr/dQip9t0kUfPnOzdOwxpjuVKLq5vNaqPVTVS671NbWAB9xFgSDzzYAhISJ&#10;VgF9CFVRkxclBrCCY6PYzQujh5+9KrTF/SXT5xoFdC3KzR2cqmTM7R9bI/2d6hkACBhxKoCAMSEA&#10;0DpC1ZY9d/HSG1cuv3Hl8nMXL9luC2ANuWoxF2ZnK8hedeet8yq5XB4hbqs61dkOyUWZXnMEOoBF&#10;vHUBEAM1IQDRKtAcoSoCx/tjW8hVkas4dHM5V5VCOqQ5SaFJmbOY/B1O4fMMAFFRJauCaBVohlAV&#10;9XFDHiFV3limmJEjBCllYhQHc9XWb7aLp2hw7ekDOlDXDHfeJDjSDAAwjGgVaO4B2w0ANOJdsnUu&#10;jHN3WVSd42OA8vBDD0a1j5qblwiTFCPFxwsCwiMv8rxXBBCn5eXl5eVlQaIKNEClKhpxp8oAzrJy&#10;kJRcrEnYW6+JuLmAI8WqtpalMsnA6enCrizjxr1bdldvU0I92GJAUlyVxbeRjPcHEBuZn6YQpwIN&#10;EaoiWKS97mjlrimVd5SPTYEaVKKq4zIS9sGcHNbtS6LqCD5oAQwgTgUQodyKVDnwH0AThKoATKCo&#10;GR7RmqjCWe4UqyJaVT+HoDa2Kt6KAIhWtiiVMlWgOUJVhIk3zeXJEMFArRy5ai76xDUkqgB8EUAx&#10;uL73BqmPSShQBRCt3IH/AFpBqIqmSMrCMK8+q92wlaMlSdO0qtldWXUn1tjpC+v75JM9/dZa1S0b&#10;FmGiquOsDCDoAapKTnyBSjRdb1OJajxXdQBIYikqQCtCVQSIt84NlcnUao+TbSvBCXhWyuRteflw&#10;qlIPnD9xtsUeK3kkVMpVza9VlQy4t++8b/JPJzH83CI6H7BF6zs33hYCiByJKqAPoSoA06hXTUn2&#10;hplCJ/OJquRsvaojiSokM4XzC/+cYaxShZhpemPAkH8AMWPUP2DAA7YbgBA49W6VtM4Lmka+e0cd&#10;q+70RqWAqUYa9dvffbH/7NWqv6XPww89qDp/+877JKqwi9cvoC3yDSHnVBIJCxCJ5eVlNeqfMlVA&#10;K0JVtMOdSAi+IFeVPL3fO3/irO76PsOzExKnAmiCCVWba/FdAR+x55pMJrabAEAvFacKRv0DRjD8&#10;H0HhPbRfssP9It+DvtyTOzJcuqFkgWr2p8UjzcPoAYUZOWCYL9c6mNTWR60M+Z9nNpt1Oh1y1TDI&#10;1Iy9iSSyVMAKQlWEg1DAR6Q53mmYJ7o2p2q9AtWqy4LV+BMwJqoAHQgb7ygQvOQcDsvLy+Sqtlic&#10;TGMymcz768SpgHmEqmgH0Rhq4+CRXEsbs8ynS+euD25eGBX8VH1d8LBcspTJzJD/G/duEcz5q0yA&#10;3nz/MhcK0BAFqgheKkeTpce2GhOt5F4on2DKPSUfn/y6hk6noyZLrbcFAO0iVEVlMsioGmEABZrn&#10;qgtDDU3rhrfCi+llHY8Fi+PXFNd62/G+hTHkQUA9fDSLSGRzNIpVzaiXpeb+SsMwlCwVcA2hKqpR&#10;pWHZaJV6QzShO1jMza1cS1pvXhi5OdWgF6lfyVy1eCpVwDwq7IDaOH0Qidzh3hSrapUtDbbVEgAu&#10;I1RFBdm4p1J1GFDMfMGmg1lh7ROq0nMpSJNTP3KwiwosvCKZHPUPANCHOBWRYPUhwxoWpQKIDaEq&#10;AkGRbItK5miaZopkV7rDr0R1IXUH7lqFMgDfOTvOIFS8VUAkysyeyQwAbSG/BlADoSraxAwAaI6j&#10;yBGaElVVj2x4VS7X5lEFANRAgSriUSZRZQaAVhCnAqiNUBVNUZoRLX1ljH7lqtlToPYQfkeete4C&#10;VfkcH37oQWO5qkpUXeheAOHhvZABxKmIRI3h5/JXqFetgTgVQEOEqu177uKlN65cfuPK5ecuXrLd&#10;llg4EkWhRX7lqs2Zn092HpND/vefvWogVyVRBRCqhWFuMBPfR/WWADErU52aIh/c6XSYB6CqGr0N&#10;ACmEqgAcFVuu6gKTiarcv/KGX1+RF4kqgJgFkLpSoIpINCyZlPMAkKuWRIEqgLYQqqKsee/L02/H&#10;L4wIwlBP9siJMFe1+HwtLkulaY0XElXAQYyUd0pyd7gWsBKnImzJMfutlEwyv2pJFKgCaNEDthsA&#10;b9y8MEq+25b/68L779hCt9i4My5eN7uHscVEVdJ3Mcl2bPGTtd4VAKJF4iw9/NCD8t0db/AQKlUp&#10;uby8nJxEFbqRqAJoF5WqqKZM8BFhdSG0cvyI0lRlaZL1GLHdDkym8DUOmxv3bs37keyoggcAQEPn&#10;rg9c+MTaIpdf8YEWqcJS+QUxn24M+QegA6EqAA84nqt6LeBEtXXFcWpuT5LAohgDnI0pSCpd+2As&#10;5lyV13rdmHPTBcnSVBnwJWO+1BB+EsBWUKAKQBNCVWhBBIbWuXxQyWLVtu6BTT5N64lqu/afvSq/&#10;cOc48aiHnT2/gFaUT05TF3PXItdQ8QGDAWotI3E0lScskuFpqkZVflPtHWYGaAWJKgB9CFWhi8sR&#10;mMvK17V5FNa0xeWDqpVE1cwEssljLPm14SOq9V3pYKLqkXgmLwYWIkU1jDjVJJkrEa3aNZlMkmlp&#10;qjS19k5hlapcJKoAtCJUhUYuR2DOijAqrYSDCrmqJqrnT5z1YmD+wgleW+T+yTXvKXuxK3MRZPuu&#10;6sdpxLUpxKm2EK1a13qfp0pcIZGoAtCNUBV6uX+XDu9wUAWm+UpfcdaomsxboVVUx23kAljYsC3E&#10;qS4gWnVc+bH/JKq5SFQBGECoCu14x4zWkasGpnbQoOJUwaWmDbGdWQXps4HqV8pUI0SiKohT3ZOM&#10;Vknl3NFKolqwkeD3NYkqADMIVWFCVHfpMCO29CdOxUNrdSSqvkwLoE9UZ1bxvk5FrpoOjEi6GoJE&#10;lTjVbWoNq+CzNi9UXZ+q5F6TezmGfU2iCsAYQlWYENVdOuqpcYQEfFyF+rwKVJ2aUFX5xdZRBgR8&#10;ZjVB4N6KaIPFqk9cPn7ehbH81hyZcIA41QsqaxMRlDH6YmEsWLA4lQoWZZCa3GDYuSqJKgCTCFVh&#10;iKa7dO78Ixde+sMi7GW0kqiSkQHxsJsttvunq26t5EdW+vonsJfpsDEVgGHFFanNY0EZngohkrlq&#10;6kchUf1JogrAGEJVmBNe/oWsZCBoZl9zXEWl3QOMXHUeTiugLS4UipZRdbhAGRSoeqpSGWNxLEgy&#10;O08q/kuGnmqEfjYJzbVwNtXJZLK8vJyKUOWWQ0rPKVAFYAWhKoziRj0Gav8aq7jkuIpB6nBiElXd&#10;OK2yWjxaCJsQNnmEn35rzXZDUFPJXLU4xmIygVy51ZTzvpZJaEEPl/yjMlcVR/tCZazB7BoSVQC2&#10;EKrCNG7U48FedpCnAaLWCmhy1Xm4XAN2nbs+0FFAqhUfGASjeHh4mXHWyckERED5XRPlsz/VeyJv&#10;8L7aNeV7NflIlbGGsWtIVAFYRKgKC7hRR+s4qAJmYE2qZK6aWvNdIXiFODo8Fh4tgNJwOtdsrpqN&#10;Wd2ZYYAX4vAUFKuWzLCYpzWlUvaXnBQ19aOCziyYkyH1owBmViVRBWAXoSrs4D03WqeWeOLoComB&#10;RFVaWK9aHJ+FGrnycUWuhlkqVyorCko+dYeSreeqDuKoDlJx4lZyxs/kpgpy1VTYF178Wjz5bAG1&#10;F5pPcZutLyZRBYCGCFVhDTfqaJ3KVW3J3ja7fyfsMmOJanMBVyySq7aL7MlBCy/UzVPXhrmq47hE&#10;hEolbtkwVI0fL0/lquJ4Ppib9IUxLF1KdlS9+K/SFLdlvp/MUv3tZBJVAC4wHap+9T//J8N/0Yrv&#10;f//7tpvggVZeAv16Hf309/9huwl6uXBb5VoA5EWFUa7k/X/rT6HMPjKfqAYcjDbk2mkFGJZ7Dawa&#10;ktbOVV1+EeFDguAVT75ZqVhVZGZZTX2/4GEEf8W5asFfSc7NKjLVx3QsADREpSqA0LgWAPmYq6bu&#10;/C0+BXf2Y+RcO1bPWJAAABNbSURBVK1005Swk0BZoenyVWOz8ldKRqvOvnDcuHdLniBRXROilYqu&#10;Op1OjRrVlEqTsQpvC1dbT/2Kc9V5K1nl/tSvnswiUQXgDkJVAGHy9GbPhczF+hhVj0b9axXqPK2I&#10;lvVriy9ScaqD/ebCSxUMyA2tzOdZ3i11lZ3QoC25uWoq41ZxqnzMvJ/6i0QVgFMesPNnp7vrKx1p&#10;ZWV9d2qnFcftrnc6nfXdRY84ZmXLWtOnu1v3+3DdTjt213N6bLq7vlK6YU51KUIi7/Tszq+a5OAt&#10;sbPc2WtIsT5nse/IoTDPzQuj5L+Gv95kU2Wsf+0bv/3dFxzJMbOSZ8k/2rBI1gAV+WnqJdUPSvYx&#10;k8lEpa7yi+Twfx2tMoZEFYBrrISqu+vd/mh8+D/j8ajfLcwyjdhd7y964zn9eN9IU8rYXe/2h/f7&#10;cDTsFufBGky3VrJdNt1a6fZH47INc6lLERx5y0cG5JdkjSp37PVonRmWc6o2ElUE4OGHHvR0FAja&#10;oi8rLPnXxVGeaKsNxQxHfrME+R0ZnqppcJN9JX/kdaUqiSoAB1kIVadbr46E6G3uHMxms9nBzmZP&#10;iNGrVusTc/PBzIPevTYWg53ki9dsb2PJRPvSZALcG8guPOzEUd9crDrdXV/pDseZ7+/+YDhWu3Y2&#10;O9gZ9IQYvTOvXQ51KYJlMgMKphzV1kR+jPr3QiS56o17t5L/WtkmBzbmOXd9kP1nu1H3ySxVxqkc&#10;xrBLBYgO5qrGIr9UkFrcmOTDZKLqxRQKWSSqANxkfk7V6bvXxqK3eXVjdUkIIZZWN65uXusOr707&#10;3bAUp0231objwc6O6Bcmqwe3x6L3dNdYs+abfrwvRG/z6vbqYYcddeI7u9urq9r//O56pz8SvcHO&#10;pugPj/fY6vZstn3/f5dWX3y6NxrvfzwVq3n71p0uRdBUBsStoHB4gXsSVQQshhgaJZXP6I3lqmWO&#10;T67McErxkk0WWY/8chsgu0v9r8qjXeu9AiSqAJxlPlQ9uD0WYvBoImNbevS0EKPbB0LYCFV317vD&#10;8WBnb1WsFz5u+vG+EKfFwfpKdzQWQvQGm1e3HauqnJtetuvUYOdge3VJ7Bb3mBDTw8rVJ/Lb5EOX&#10;IhCpKVa5OVyo0hLVzbFr/CI/qGBnlUSiCvdt33nfdhOAalzLVR2snM1KVa2603vFSFQBuMx4qCqr&#10;LE8dq07snuoZCwRTdtf7o97mwfaqEAvGzh/cHgsxHvaP/n88GnZHt3dm2/pLQ9NkCj1c23r0sN53&#10;uru1NhwL0TPy51c3thc+Zrp1OD1Ab3Nn7oB+h7oUcVAZEIWrJWmaB2BeHsce8Ys7uaqqv25rnL4O&#10;jvQV2jXvkyd9k6i0u2X5akiiCk+pXFX+r8V80P3UL9u2VPmqs9zvWwCRM1+p6pLDSLVMcaRcUqm3&#10;uaNyzPVufzR6devFVfO1lasvbvZGw/Gw3x2a/tMlHdwe93q98Xg8HvZXxEFurupUlyIuycJVp5IO&#10;B5tkQJzP2pbcDKheTEO9ahkc3lqVOXT1VdwXbFn+yNb81GUQpyIMMmtTqzNZzFU9Tf0cL1YlUQXg&#10;PgsLVbliurXSH/U2r5YL8JY29maz2d7G/WlMt3cGQoyvvWtjha2ljT25CJQQQq5YdbBppky1pNXt&#10;2d7e3mx2sDMQ4+Fa7jJkbnUpymt98RZb5IIbcvEN222JHZGTv4I8fdqaejjIzvGOjmSz5EJS7ea5&#10;Ny+M2nouDz/04Pad90lUEYzk6lVqvXtj4/G9GPify9klvyQSVQBeMF6puvToaSH2j38vO82qAdN3&#10;r42FEMNuJ1ntOep3Rr3N/MrKtO4pmznm0ur2XmJRqN13LPThYkuyqLbsMmR2uxRxarFqtWAeUpfr&#10;lewidfKRKlB1tui7uRaXdPOrZxbmgFzNKjl3feBaj8lE1XYrgPalqlaFkRWZfA/+spMAuDCdgvC/&#10;YwHEw3ylavdUL1WMmDfNqmumWyudzsrxgsuD22MhTruRY+6+M3KgD6dbK51OZ33B7LTJBzvcpYiL&#10;qlrVsXHX7qjdEWQYF6Fk0Tel30CKsRX/ypCfiJw/cTb3n+3WAS2YHSe/qbUYM4DgbzlBOFDBSqIK&#10;wCPmQ9WlR08LMR6ube1OhRBiuru+NhyL3tNzVojX146NveOvuTsDIcRgZzbLK1NdeuLpnhgP19Zl&#10;q8V0d2ulPxJi8KSNRZWOwsvjbTHfh2lLTzzdE2LUP2qZmO6ud+ftXbe6FC0IYHbFVmYDIEItiUQ1&#10;MDJaZVaNFI5wOEKelcUH5LywlbwV/krODNDullUE6btk+iyOoszanbacUeN3BYkqAH9YWKhqdXtn&#10;MOqPjq2yNHjZwaWJdtc7/dHgcDH6pY2XB8P+aNTvJvKS3uaLVgLApSee7g3H6baUnB1Wp6WNlwfX&#10;sr2kWuZul6KCsG+u1HDmJlEIuWpJ5E2hSk4LIGLd0cTKUKxPAlDyRa1gqvSwX/oRPDnIvZVFmVIp&#10;YTDZX/aJ1Oi03Ai1zBbULwbTnwDiYWWhqtXtxCpLojfYOdj2IEhb3Z4dbN5fHKq3uVNu6lUdUgtV&#10;9QYW23Lc6vbesV4qbJlLXQok6ZsKABLdGwMKVxEquWZUiytH6VOmQBWIQfN61WQRZWp6gVBV6rRs&#10;55ScfiH5i01bDADGWahUFSKzypITVrdnx5uU+YZY2tje23Ck2Q50YbaDhBCFveR2lwJJMgkK70aU&#10;VWg8Mq80rKCazE3RFq7G80xjdvPCyKlZUxWmWAFSmtSrRjsmPbuSVdVfF0erhy18GAD4yFKoCgCI&#10;Evf5zRWMw62XtyYjIX2putrpMaSrVOZintc++HHu91OnXsOgNsgPBYHmVK6a/ZHdxe4d13DmBNnt&#10;yS0kdwGJKgCvEaoCQL5Qi1UtImnSzYt5D5Ppaovnl2sFvFw6kOvmhdGNe7fmRavJh9XbPh9cAcWS&#10;tZMqzlNJazY6ZLrPksWqk8lk3jB/+euhTkcLIHKEqoA52USJ2x7Hkau2KIb6RPc5Nb1DqOdXwB8e&#10;FA91N390lSnndOqY1y3IEwrQIZXoqaQ1VZJJojqP6plUDJ1KqxUZuap8lv4EEAzLoWqn03H8kkoL&#10;m3O/hcZkb3XK3HtzgxSJgIOY5FPjeIbjGlb7BnwiL+Tm1KKRoEAVaC530lXuYqRkt6gZZlMVvvK/&#10;xctS0Z8AAmMzVG0y6bUZtLA591to18L7n+JVs7l9MsBwMV3Y+zTsZxeJdk+HUItVw3tGmMeFKDnI&#10;kwiwIpmrllz1PgbZGQBkNjqvwjeJm0EAYWP4P+C04tukeiVR3HpVcu764PRba9yy1mamfoqib7gg&#10;5jJVlLdwQtXyKFAFWpcswKSssoxsha8cp0icCiAGhKqAx+rdRxXf9tfeZqg3dXIOwUq56rnrg6hm&#10;8SvQyg1/W4EpwSvM4CiCAcSpgD5kqbkKSneTuaos8pWJ6rzyVQAIBqEqEJ1Wql+jupE7TEgvjBbm&#10;qmocqPwi5mi19rJU+tZzqxe8RnKoWyyxDHUGADgiOzw/gCuzplNm3oTCN+7dav1vAfDUvMQ5W5pK&#10;ogogBoSqsGJ3vdMfDXZm26uZH023VrpDsXmwt7F07Guzplvra7ef3MtpX/BK3qfFOcq1OP3J3ro7&#10;WLKabY+OCQHLHB7zHmM3XCu/mlx4IWD5c58MNBeVg3GSoxkWPqatP2flMGu4ehuAAJSp3pW5qixW&#10;Tf2ICWoBhIpQFcgxfffaaHz6SdvNcFm0wcG8XNWFtUpcI3vJ91ByXjtDWkGuUkia3K3ePVNAh+Jc&#10;td1ElZMOgKeYVAFAkAhV4Zqljb3Zhu1GAJWQqCaptDHs3K0gbPVoDoHa+6jFaPXGvVvNZwBgeDLs&#10;KlOv2kTYl1MAIUmuWKW+Y6sxAKDbA7YbAAghplsrnU5nfVd9vbI1zX/g7vpK59DK+u702AZWtqZH&#10;P19Zlxs4evjR/+dvaiW5KTHdWul0h2MhRv3Dhky3Vjqd9V3Zyk7n6MFztyCEmG7lNxTRiS1vTU6l&#10;Kv/ZbY956okn/8mkteCflabKHLPJPko+u9obCWlkcYQHPJTcilT1zXPXB/LfvEfOoybc4OgCAABw&#10;jf1K1dSE1g6ihZpNt1a6w/Fg52DRBKa76yv90Vj973jU7+4fm2/19g/WhvIB49Fw7dSjT187evx4&#10;NOyKR+9P4Sr/ptpSdlNZ+6+uyY31TnWXirdw/GdiPOp3Re78sfCTjnV1wpijtvbiVMFb2CHFB4CO&#10;/mzxGN6+8/75E2cjH5gcximMhpJpafGc2iVz1chPKwDekdOqZotVASBU9kNVxE3mj73Ng+3VBWtR&#10;TbdeHY2FGOwcPlT+5nBt64mjLHQ8Gg12DvZWl6a7693+aNgf9zYPZkfrXY33P54K+UemW2vDsegN&#10;dq4ebmp3a60/HP5gd2N7Vc4/8MTWSnd4+igInQohxHgs5NYWbmH67rVjP9ta6Q5H7+xur5KqYgGv&#10;b55JVJso7rR25xPQNI5YfthQe8s6PquIXNUy+TIxX2yl9000n0qVMwKAv7K5aqfTYVpVAOFh+P9i&#10;M4fZ7pumdtdlolpYIipN3702FmKwo8LXpY29nYEQ42vvqrH1Rz9dWn1yIITobV6V21164uleelO9&#10;zav3N7W6cXWzJ0bv7Ba1YPCyamWJLYz3X/3B1tbudCqWNvZmM+pUUSCkGjciAB1anE9AxzhiNX6/&#10;3mwAyTaHdC54Rw1OhwtIVAF4KnuLStUqgIARqsKeUb8/Esdj0QUGTx6LJmV2qvROdY89+vSjRyHo&#10;0qOnE98/uD0WYjzsdhK6w7EQ+x8XNCS59eItLG28PBBiPB4Nh/1uV87oyqyqYWtSkRRGgSeLqBiW&#10;O3NrmdRV6M/OKkWrKuSVB0+q5foaCThLTaJquyEAUJPMVdX6VCxUBSBgDP+HRb3BztVTr3bVwPtg&#10;rG7PDp7c+sGr92d47Y9u78y2/6vthqEt5YcqF+etLiSqrYxRbaUlaNG8I0rFqTUWzKnRgILTJBvE&#10;Z08rwnpEhQMeQEiSBaoBjLAEgFxUqsKewcvbq0ty2Hx/vXDk/ZHUAP3dd2rFAd1TPSEGO9nZFErM&#10;QlB6C0urG9t7s9lsdnCwsznIth2huXlhVDufCuMWOoxnEbZsgaru4d7ZklVVhVpmFoJ5Vbda24wI&#10;GZj3QL5GFLxM6JiaAwAsokAVQAwIVWGbHCy/MFaV86KO+utHA+mnWyv9kRC9p58omYQe39Sov3J/&#10;TP50d2ul0+mkmjB/NoDiLeyudzod9bOlpe6jp3rZyQkQJHnDrG6ey5Sp+n4LHcaziJmBXDUZjCYH&#10;+1faQsHkBm019fyJs2p+WETChZlkGe8PIDxqBgCiVQBhY/g/7Fvd3hmM+qNXt15cLSgVXdp4eXCt&#10;Pxr1u4mYSq1FVcnSxsuDYX807HeHie/2Nl88PgXBeNjtXNs82NuouIXVFzd7o2HmZ08sCfH7ym2F&#10;s+bNAKBvPDWgybnrA93HbbuBUWprKtm/ce9W7W02iVPd/Gih5D61HilalHzu8/pB66nh5pEDAK1g&#10;yD+AGBCqwgWHMeTa1hN5CaZ61Pbewan1tcOJSkVvsHN1e7V6pCo3NTu2qd7g5WPbOkxwx2J8+2Aq&#10;8kpMi7awtLF3IPJ+9mmtxsJltcuLuJcGssrPVpz6LZE3t+/2nfdLbiHmAtXyoWFg8WvJp6PvIweq&#10;UwEAAHzXMfMJUqfTkV8k/5z6JoLHB5XSp7//D9tNQPvq3RiHEaqG8SziUZAiuVNh3dZBVW9aAD4j&#10;KRZGrnrzwqjSEyl/dlQ66mI4YEKidi7vaQEAgGKzUnU2m5GrAvBdjdq6MCIY1gvyiy9xmDyhWtnO&#10;wsdk+0T9ad9Pz6gUh57Nj/wyxarZq3ry76pfzz6s0pwVMZdUN2RgkhMAABAhy8P/+bAXQAByY6B5&#10;oUwYWSTZEwKQrVg8/daaTF5S5ynHub9SUZqOlanKf67W8ECal8AStgIAAFjBnKoA0ILsrXJxOarX&#10;GU2QieqNe7cIJqDkroWV+6N4+FLsnCKbra9K0YWpUVNhK5eyLMpUAQCADoSqAKCFLF9N3W/7PvA/&#10;4Ggp7BjCrzis3nJVVVXqk+xZnPsjAAAAAPEwvVAVAAAAAPiIucsAAIDygO0GAAAAAAAAAIBPCFUB&#10;AAAAAAAAoAJDw/8BAAAAAAAAIAxUqgIAAAAAAABABYSqAAAAAAAAAFABoSoAAAAAAAAAVECoCgAA&#10;AAAAAAAVEKoCAAAAAAAAQAWEqgAAAAAAAABQAaEqAAAAAAAAAFRAqAoAAAAAAAAAFRCqAgAAAAAA&#10;AEAFhKoAAAAAAAAAUAGhKgAAAAAAAABUQKgKAAAAAAAAABUQqgIAAAAAAABABYSqAAAAAAAAAFAB&#10;oSoAAAAAAAAAVECoCgAAAAAAAAAVEKoCAAAAAAAAQAWEqgAAAAAAAABQAaEqAAAAAAAAAFRAqAoA&#10;AAAAAAAAFRCqAgAAAAAAAEAFhKoAAAAAAAAAUAGhKgAAAAAAAABUQKgKAAAAAAAAABUQqgIAAAAA&#10;AABABYSqAAAAAAAAAFABoSoAAAAAAAAAVECoCgAAAAAAAAAVEKoCAAAAAAAAQAWEqgAAAAAAAABQ&#10;AaEqAAAAAAAAAFTw/wFG2HL/bh3clgAAAABJRU5ErkJgglBLAwQUAAYACAAAACEAKt8IG+IAAAAN&#10;AQAADwAAAGRycy9kb3ducmV2LnhtbEyPQU7DMBBF90jcwRokdq1TLJcQ4lSIgNjQRUsP4MbTJG08&#10;TmO3DZwedwW7P5qnP2/yxWg7dsbBt44UzKYJMKTKmZZqBZuv90kKzAdNRneOUME3elgUtze5zoy7&#10;0ArP61CzWEI+0wqaEPqMc181aLWfuh4p7nZusDrEcai5GfQlltuOPyTJnFvdUrzQ6B5fG6wO65NV&#10;UApRHoP1h09x3LyVy3q//Bh/lLq/G1+egQUcwx8MV/2oDkV02roTGc86BZPZo4yoApmmAtiVSOYy&#10;pm1MQson4EXO/39R/AI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ECLQAUAAYACAAAACEAsYJntgoB&#10;AAATAgAAEwAAAAAAAAAAAAAAAAAAAAAAW0NvbnRlbnRfVHlwZXNdLnhtbFBLAQItABQABgAIAAAA&#10;IQA4/SH/1gAAAJQBAAALAAAAAAAAAAAAAAAAADsBAABfcmVscy8ucmVsc1BLAQItABQABgAIAAAA&#10;IQBNtv94lwIAACYFAAAOAAAAAAAAAAAAAAAAADoCAABkcnMvZTJvRG9jLnhtbFBLAQItAAoAAAAA&#10;AAAAIQCAu43oUdQBAFHUAQAUAAAAAAAAAAAAAAAAAP0EAABkcnMvbWVkaWEvaW1hZ2UxLnBuZ1BL&#10;AQItABQABgAIAAAAIQAq3wgb4gAAAA0BAAAPAAAAAAAAAAAAAAAAAIDZAQBkcnMvZG93bnJldi54&#10;bWxQSwECLQAUAAYACAAAACEAqiYOvrwAAAAhAQAAGQAAAAAAAAAAAAAAAACP2gEAZHJzL19yZWxz&#10;L2Uyb0RvYy54bWwucmVsc1BLBQYAAAAABgAGAHwBAACC2wEAAAA=&#10;" stroked="f">
                <v:fill r:id="rId169" o:title="" recolor="t" rotate="t" type="frame"/>
                <w10:wrap type="topAndBottom" anchorx="margin" anchory="page"/>
              </v:rect>
            </w:pict>
          </mc:Fallback>
        </mc:AlternateContent>
      </w:r>
      <w:r w:rsidR="002346CF" w:rsidRPr="000D5458">
        <w:t xml:space="preserve">Figure </w:t>
      </w:r>
      <w:r w:rsidR="002346CF">
        <w:t>43.</w:t>
      </w:r>
      <w:r w:rsidR="002346CF" w:rsidRPr="000D5458">
        <w:t xml:space="preserve"> </w:t>
      </w:r>
      <w:r w:rsidR="002346CF">
        <w:t xml:space="preserve">The </w:t>
      </w:r>
      <w:r w:rsidR="002346CF" w:rsidRPr="000D5458">
        <w:t xml:space="preserve">baiting layout </w:t>
      </w:r>
      <w:r w:rsidR="002346CF">
        <w:t xml:space="preserve">for the Little Desert (expansion), </w:t>
      </w:r>
      <w:r w:rsidR="002346CF" w:rsidRPr="000D5458">
        <w:t>as modelled in FoxNet</w:t>
      </w:r>
      <w:r w:rsidR="002346CF">
        <w:t>,</w:t>
      </w:r>
      <w:r w:rsidR="002346CF" w:rsidRPr="000D5458">
        <w:t xml:space="preserve"> showing project and adjacent bait station locations, FoxNet area of </w:t>
      </w:r>
      <w:r w:rsidR="002346CF">
        <w:t xml:space="preserve">conservation </w:t>
      </w:r>
      <w:r w:rsidR="002346CF" w:rsidRPr="000D5458">
        <w:t>interest</w:t>
      </w:r>
      <w:r w:rsidR="002346CF">
        <w:t xml:space="preserve"> (AoCI)</w:t>
      </w:r>
      <w:r w:rsidR="002346CF" w:rsidRPr="000D5458">
        <w:t>, model extent</w:t>
      </w:r>
      <w:r w:rsidR="002346CF">
        <w:t>,</w:t>
      </w:r>
      <w:r w:rsidR="002346CF" w:rsidRPr="000D5458">
        <w:t xml:space="preserve"> and locality of project.</w:t>
      </w:r>
    </w:p>
    <w:p w14:paraId="13234EFE" w14:textId="77777777" w:rsidR="002346CF" w:rsidRPr="005223D9" w:rsidRDefault="002346CF" w:rsidP="002346CF">
      <w:pPr>
        <w:keepNext/>
        <w:keepLines/>
        <w:numPr>
          <w:ilvl w:val="1"/>
          <w:numId w:val="0"/>
        </w:numPr>
        <w:tabs>
          <w:tab w:val="left" w:pos="1418"/>
          <w:tab w:val="left" w:pos="1701"/>
          <w:tab w:val="left" w:pos="1985"/>
        </w:tabs>
        <w:spacing w:before="240" w:after="100" w:line="260" w:lineRule="exact"/>
        <w:outlineLvl w:val="1"/>
        <w:rPr>
          <w:b/>
          <w:bCs/>
          <w:iCs/>
          <w:color w:val="00B2A9"/>
          <w:kern w:val="20"/>
          <w:szCs w:val="28"/>
          <w:lang w:eastAsia="en-AU"/>
        </w:rPr>
      </w:pPr>
      <w:r w:rsidRPr="005223D9">
        <w:rPr>
          <w:b/>
          <w:bCs/>
          <w:iCs/>
          <w:color w:val="00B2A9"/>
          <w:kern w:val="20"/>
          <w:szCs w:val="28"/>
          <w:lang w:eastAsia="en-AU"/>
        </w:rPr>
        <w:lastRenderedPageBreak/>
        <w:t>Results</w:t>
      </w:r>
    </w:p>
    <w:p w14:paraId="4C9A27D6" w14:textId="79974187" w:rsidR="002346CF" w:rsidRDefault="006F6371" w:rsidP="002346CF">
      <w:pPr>
        <w:pStyle w:val="BodyText"/>
        <w:rPr>
          <w:noProof/>
        </w:rPr>
      </w:pPr>
      <w:r>
        <w:rPr>
          <w:color w:val="363534"/>
        </w:rPr>
        <w:t>Fox densities with baiting</w:t>
      </w:r>
      <w:r w:rsidR="002346CF">
        <w:rPr>
          <w:color w:val="363534"/>
        </w:rPr>
        <w:t xml:space="preserve"> </w:t>
      </w:r>
      <w:r w:rsidR="00D74A28">
        <w:rPr>
          <w:color w:val="363534"/>
        </w:rPr>
        <w:t>differed significantly</w:t>
      </w:r>
      <w:r w:rsidR="002346CF">
        <w:rPr>
          <w:color w:val="363534"/>
        </w:rPr>
        <w:t xml:space="preserve"> from fox densities </w:t>
      </w:r>
      <w:r w:rsidR="00E257F4">
        <w:rPr>
          <w:color w:val="363534"/>
        </w:rPr>
        <w:t xml:space="preserve">without baiting </w:t>
      </w:r>
      <w:r w:rsidR="002346CF">
        <w:rPr>
          <w:color w:val="363534"/>
        </w:rPr>
        <w:t>by March in year 11. Following the cessation of baiting, fox densities returned towards levels that did not differ from the unbaited scenario</w:t>
      </w:r>
      <w:r w:rsidR="00683677">
        <w:rPr>
          <w:color w:val="363534"/>
        </w:rPr>
        <w:t xml:space="preserve"> </w:t>
      </w:r>
      <w:r w:rsidR="00124E56">
        <w:rPr>
          <w:color w:val="363534"/>
        </w:rPr>
        <w:t>by September</w:t>
      </w:r>
      <w:r w:rsidR="002346CF">
        <w:rPr>
          <w:color w:val="363534"/>
        </w:rPr>
        <w:t xml:space="preserve"> in year </w:t>
      </w:r>
      <w:r w:rsidR="002346CF" w:rsidRPr="00012EA4">
        <w:rPr>
          <w:color w:val="363534"/>
        </w:rPr>
        <w:t>20.</w:t>
      </w:r>
      <w:r w:rsidR="002346CF">
        <w:rPr>
          <w:color w:val="363534"/>
        </w:rPr>
        <w:t xml:space="preserve"> </w:t>
      </w:r>
      <w:r w:rsidR="002346CF">
        <w:rPr>
          <w:noProof/>
        </w:rPr>
        <w:t xml:space="preserve">FoxNet modelling showed the project achieved a reduction in fox density of </w:t>
      </w:r>
      <w:r w:rsidR="00124E56">
        <w:rPr>
          <w:noProof/>
        </w:rPr>
        <w:t>51</w:t>
      </w:r>
      <w:r w:rsidR="002346CF">
        <w:rPr>
          <w:noProof/>
        </w:rPr>
        <w:t xml:space="preserve">% by year 13 (Figure </w:t>
      </w:r>
      <w:r w:rsidR="003259A0">
        <w:rPr>
          <w:noProof/>
        </w:rPr>
        <w:t>44</w:t>
      </w:r>
      <w:r w:rsidR="002346CF">
        <w:rPr>
          <w:noProof/>
        </w:rPr>
        <w:t>).</w:t>
      </w:r>
    </w:p>
    <w:p w14:paraId="50F7141C" w14:textId="6DBE5EE1" w:rsidR="002346CF" w:rsidRDefault="002346CF" w:rsidP="00C27AF2">
      <w:pPr>
        <w:pStyle w:val="Caption-Figure"/>
      </w:pPr>
      <w:r>
        <w:drawing>
          <wp:inline distT="0" distB="0" distL="0" distR="0" wp14:anchorId="77AA509F" wp14:editId="196E0D59">
            <wp:extent cx="3104995" cy="3104995"/>
            <wp:effectExtent l="0" t="0" r="635" b="635"/>
            <wp:docPr id="517" name="Picture 5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0" cstate="email">
                      <a:extLst>
                        <a:ext uri="{28A0092B-C50C-407E-A947-70E740481C1C}">
                          <a14:useLocalDpi xmlns:a14="http://schemas.microsoft.com/office/drawing/2010/main"/>
                        </a:ext>
                      </a:extLst>
                    </a:blip>
                    <a:stretch>
                      <a:fillRect/>
                    </a:stretch>
                  </pic:blipFill>
                  <pic:spPr bwMode="auto">
                    <a:xfrm>
                      <a:off x="0" y="0"/>
                      <a:ext cx="3104995" cy="3104995"/>
                    </a:xfrm>
                    <a:prstGeom prst="rect">
                      <a:avLst/>
                    </a:prstGeom>
                    <a:blipFill dpi="0" rotWithShape="1">
                      <a:blip r:embed="rId150">
                        <a:extLst>
                          <a:ext uri="{28A0092B-C50C-407E-A947-70E740481C1C}">
                            <a14:useLocalDpi xmlns:a14="http://schemas.microsoft.com/office/drawing/2010/main" val="0"/>
                          </a:ext>
                        </a:extLst>
                      </a:blip>
                      <a:srcRect/>
                      <a:stretch>
                        <a:fillRect/>
                      </a:stretch>
                    </a:blipFill>
                    <a:ln>
                      <a:noFill/>
                    </a:ln>
                    <a:extLst>
                      <a:ext uri="{53640926-AAD7-44D8-BBD7-CCE9431645EC}">
                        <a14:shadowObscured xmlns:a14="http://schemas.microsoft.com/office/drawing/2010/main"/>
                      </a:ext>
                    </a:extLst>
                  </pic:spPr>
                </pic:pic>
              </a:graphicData>
            </a:graphic>
          </wp:inline>
        </w:drawing>
      </w:r>
      <w:r w:rsidRPr="000D5458">
        <w:t xml:space="preserve">Figure </w:t>
      </w:r>
      <w:r>
        <w:t>44.</w:t>
      </w:r>
      <w:r w:rsidRPr="000D5458">
        <w:t xml:space="preserve"> </w:t>
      </w:r>
      <w:r>
        <w:t>The m</w:t>
      </w:r>
      <w:r w:rsidRPr="000D5458">
        <w:t xml:space="preserve">odelled fox densities for the </w:t>
      </w:r>
      <w:r>
        <w:t>Little Desert (expansion)</w:t>
      </w:r>
      <w:r w:rsidR="00274679">
        <w:t>—</w:t>
      </w:r>
      <w:r w:rsidRPr="000D5458">
        <w:t>baited (green) and unbaited (</w:t>
      </w:r>
      <w:r>
        <w:t xml:space="preserve">pale red). </w:t>
      </w:r>
      <w:r w:rsidR="003A31B1">
        <w:t>B</w:t>
      </w:r>
      <w:r w:rsidRPr="00DA4AE2">
        <w:t>aiting commenced in model year 11 as per project description</w:t>
      </w:r>
      <w:r w:rsidR="006F6371">
        <w:t>; it finished in year</w:t>
      </w:r>
      <w:r w:rsidR="003A31B1">
        <w:t xml:space="preserve"> 16</w:t>
      </w:r>
      <w:r w:rsidRPr="00DA4AE2">
        <w:t xml:space="preserve">. Annual population peaks show the effect of each year’s cub cohort entering the population. </w:t>
      </w:r>
      <w:r w:rsidR="00952102">
        <w:t>Colour-shaded</w:t>
      </w:r>
      <w:r w:rsidRPr="00DA4AE2">
        <w:t xml:space="preserve"> areas are modelled minimum and maximum values across all iterations.</w:t>
      </w:r>
      <w:r w:rsidR="009B20C7" w:rsidRPr="009B20C7">
        <w:t xml:space="preserve"> </w:t>
      </w:r>
      <w:r w:rsidR="005F08D2">
        <w:t xml:space="preserve">The purple line shows the percentage difference between the </w:t>
      </w:r>
      <w:r w:rsidR="00842EC7" w:rsidRPr="00842EC7">
        <w:t>fox densities with and without baiting</w:t>
      </w:r>
      <w:r w:rsidR="005F08D2">
        <w:t xml:space="preserve"> within the AoCI.</w:t>
      </w:r>
      <w:r w:rsidR="00E15A68">
        <w:t xml:space="preserve"> </w:t>
      </w:r>
      <w:r w:rsidR="009B20C7">
        <w:t>The d</w:t>
      </w:r>
      <w:r w:rsidR="009B20C7" w:rsidRPr="0043239F">
        <w:t>ot</w:t>
      </w:r>
      <w:r w:rsidR="009B20C7">
        <w:t xml:space="preserve"> indicates the point in time </w:t>
      </w:r>
      <w:r w:rsidR="00E8241A">
        <w:t>when model outcomes</w:t>
      </w:r>
      <w:r w:rsidR="009B20C7">
        <w:t xml:space="preserve"> </w:t>
      </w:r>
      <w:r w:rsidR="002C59FA">
        <w:t>we</w:t>
      </w:r>
      <w:r w:rsidR="009B20C7">
        <w:t>re reported.</w:t>
      </w:r>
    </w:p>
    <w:p w14:paraId="31CB4812" w14:textId="77777777" w:rsidR="002346CF" w:rsidRDefault="002346CF" w:rsidP="002346CF">
      <w:pPr>
        <w:pStyle w:val="BodyText"/>
      </w:pPr>
    </w:p>
    <w:p w14:paraId="5E98A278" w14:textId="308BC51F" w:rsidR="002346CF" w:rsidRDefault="002346CF" w:rsidP="002346CF">
      <w:pPr>
        <w:pStyle w:val="BodyText"/>
      </w:pPr>
      <w:r>
        <w:t>An area equivalent to</w:t>
      </w:r>
      <w:r w:rsidRPr="00892736">
        <w:t xml:space="preserve"> </w:t>
      </w:r>
      <w:r w:rsidR="00124E56">
        <w:t>6</w:t>
      </w:r>
      <w:r w:rsidRPr="00892736">
        <w:t xml:space="preserve">% of the </w:t>
      </w:r>
      <w:r>
        <w:t>AoCI</w:t>
      </w:r>
      <w:r w:rsidRPr="00892736">
        <w:t xml:space="preserve"> had </w:t>
      </w:r>
      <w:r w:rsidR="003259A0">
        <w:t>&gt;</w:t>
      </w:r>
      <w:r w:rsidRPr="00892736">
        <w:t>65% reduction</w:t>
      </w:r>
      <w:r>
        <w:t xml:space="preserve"> </w:t>
      </w:r>
      <w:r w:rsidRPr="00892736">
        <w:t xml:space="preserve">in </w:t>
      </w:r>
      <w:r>
        <w:t>November</w:t>
      </w:r>
      <w:r w:rsidRPr="00892736">
        <w:t xml:space="preserve"> </w:t>
      </w:r>
      <w:r w:rsidR="00D15D4E">
        <w:t>in year</w:t>
      </w:r>
      <w:r w:rsidRPr="00892736">
        <w:t xml:space="preserve"> </w:t>
      </w:r>
      <w:r w:rsidR="00124E56">
        <w:t>13</w:t>
      </w:r>
      <w:r w:rsidR="00124E56" w:rsidRPr="00892736">
        <w:t xml:space="preserve"> </w:t>
      </w:r>
      <w:r w:rsidRPr="00892736">
        <w:t>(Figure</w:t>
      </w:r>
      <w:r>
        <w:t> </w:t>
      </w:r>
      <w:r w:rsidR="003259A0">
        <w:t>45</w:t>
      </w:r>
      <w:r>
        <w:t xml:space="preserve">; see results for BRP111 for details </w:t>
      </w:r>
      <w:r w:rsidR="00916589">
        <w:t xml:space="preserve">of results obtained </w:t>
      </w:r>
      <w:r>
        <w:t>within the adjacent Little Desert National Park).</w:t>
      </w:r>
    </w:p>
    <w:p w14:paraId="209DBDD2" w14:textId="54BD6771" w:rsidR="002346CF" w:rsidRPr="000D5458" w:rsidRDefault="002346CF" w:rsidP="00C27AF2">
      <w:pPr>
        <w:pStyle w:val="Caption-Figure"/>
      </w:pPr>
      <w:r>
        <w:br w:type="column"/>
      </w:r>
      <w:r>
        <w:t xml:space="preserve"> </w:t>
      </w:r>
      <w:r>
        <w:drawing>
          <wp:inline distT="0" distB="0" distL="0" distR="0" wp14:anchorId="4E5D271E" wp14:editId="5A5C1156">
            <wp:extent cx="3171848" cy="3171848"/>
            <wp:effectExtent l="0" t="0" r="9525" b="9525"/>
            <wp:docPr id="518" name="Picture 5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1" cstate="email">
                      <a:extLst>
                        <a:ext uri="{28A0092B-C50C-407E-A947-70E740481C1C}">
                          <a14:useLocalDpi xmlns:a14="http://schemas.microsoft.com/office/drawing/2010/main"/>
                        </a:ext>
                      </a:extLst>
                    </a:blip>
                    <a:stretch>
                      <a:fillRect/>
                    </a:stretch>
                  </pic:blipFill>
                  <pic:spPr bwMode="auto">
                    <a:xfrm>
                      <a:off x="0" y="0"/>
                      <a:ext cx="3171848" cy="3171848"/>
                    </a:xfrm>
                    <a:prstGeom prst="rect">
                      <a:avLst/>
                    </a:prstGeom>
                    <a:noFill/>
                    <a:ln>
                      <a:noFill/>
                    </a:ln>
                  </pic:spPr>
                </pic:pic>
              </a:graphicData>
            </a:graphic>
          </wp:inline>
        </w:drawing>
      </w:r>
      <w:r w:rsidRPr="000D5458">
        <w:t xml:space="preserve">Figure </w:t>
      </w:r>
      <w:r>
        <w:t>45.</w:t>
      </w:r>
      <w:r w:rsidRPr="000D5458">
        <w:t xml:space="preserve"> </w:t>
      </w:r>
      <w:r>
        <w:t>The s</w:t>
      </w:r>
      <w:r w:rsidRPr="000D5458">
        <w:t xml:space="preserve">patial reduction in modelled fox densities for </w:t>
      </w:r>
      <w:r>
        <w:t>Little Desert (expansion)</w:t>
      </w:r>
      <w:r w:rsidRPr="00012EA4">
        <w:t>.</w:t>
      </w:r>
      <w:r w:rsidR="003F67EE" w:rsidRPr="003F67EE">
        <w:t xml:space="preserve"> </w:t>
      </w:r>
      <w:r w:rsidR="003F67EE" w:rsidRPr="00395A67">
        <w:t>The dot</w:t>
      </w:r>
      <w:r w:rsidR="003F67EE">
        <w:t xml:space="preserve"> in Figure 44 indicates the point in time </w:t>
      </w:r>
      <w:r w:rsidR="00E8241A">
        <w:t>when model outcomes</w:t>
      </w:r>
      <w:r w:rsidR="001C5D40">
        <w:t>, shown here,</w:t>
      </w:r>
      <w:r w:rsidR="003F67EE">
        <w:t xml:space="preserve"> </w:t>
      </w:r>
      <w:r w:rsidR="002C59FA">
        <w:t>we</w:t>
      </w:r>
      <w:r w:rsidR="003F67EE">
        <w:t>re reported.</w:t>
      </w:r>
    </w:p>
    <w:p w14:paraId="5E87EE2A" w14:textId="094E8036" w:rsidR="002346CF" w:rsidRPr="00073850" w:rsidRDefault="004A4509" w:rsidP="002346CF">
      <w:pPr>
        <w:pStyle w:val="Notheading2"/>
      </w:pPr>
      <w:r>
        <w:t>Alternative</w:t>
      </w:r>
      <w:r w:rsidR="002346CF" w:rsidRPr="00073850">
        <w:t xml:space="preserve"> scenario</w:t>
      </w:r>
    </w:p>
    <w:p w14:paraId="1FC8A909" w14:textId="23994CBE" w:rsidR="002346CF" w:rsidRDefault="002346CF" w:rsidP="002346CF">
      <w:pPr>
        <w:pStyle w:val="BodyText"/>
      </w:pPr>
      <w:r w:rsidRPr="00CE6235">
        <w:t xml:space="preserve">This project was also modelled with an </w:t>
      </w:r>
      <w:r w:rsidR="004A4509">
        <w:t>alternative</w:t>
      </w:r>
      <w:r w:rsidRPr="00CE6235">
        <w:t xml:space="preserve"> scenario investigating a different temporal scale that maintained the spatial network of bait stations. Baiting was conducted fortnightly throughout the year, for both BRP097 and the adjacent BRP111.</w:t>
      </w:r>
    </w:p>
    <w:p w14:paraId="700987B2" w14:textId="52212ADE" w:rsidR="002346CF" w:rsidRDefault="002346CF" w:rsidP="002346CF">
      <w:pPr>
        <w:pStyle w:val="BodyText"/>
        <w:rPr>
          <w:noProof/>
        </w:rPr>
      </w:pPr>
      <w:r>
        <w:t xml:space="preserve">This </w:t>
      </w:r>
      <w:r w:rsidR="004A4509">
        <w:t>alternative</w:t>
      </w:r>
      <w:r>
        <w:t xml:space="preserve"> temporal scale scenario showed an overall reduction in fox density of </w:t>
      </w:r>
      <w:r w:rsidR="00124E56">
        <w:t>72</w:t>
      </w:r>
      <w:r>
        <w:t xml:space="preserve">% over the </w:t>
      </w:r>
      <w:r w:rsidR="007713E3">
        <w:t xml:space="preserve">AoCI </w:t>
      </w:r>
      <w:r>
        <w:t xml:space="preserve">(Figure </w:t>
      </w:r>
      <w:r w:rsidR="003259A0">
        <w:t>46</w:t>
      </w:r>
      <w:r>
        <w:t xml:space="preserve">). </w:t>
      </w:r>
      <w:r w:rsidR="006F6371">
        <w:t>Fox densities with baiting</w:t>
      </w:r>
      <w:r>
        <w:t xml:space="preserve"> </w:t>
      </w:r>
      <w:r w:rsidR="00D74A28">
        <w:t>differed significantly</w:t>
      </w:r>
      <w:r>
        <w:t xml:space="preserve"> from unbaited fox densities at the commencement of baiting </w:t>
      </w:r>
      <w:r w:rsidR="00124E56">
        <w:t xml:space="preserve">from February in </w:t>
      </w:r>
      <w:r>
        <w:t xml:space="preserve">year 11. </w:t>
      </w:r>
      <w:r>
        <w:rPr>
          <w:noProof/>
        </w:rPr>
        <w:t>Following the cessation of baiting, fox densities slowly return</w:t>
      </w:r>
      <w:r w:rsidR="00274679">
        <w:rPr>
          <w:noProof/>
        </w:rPr>
        <w:t>ed</w:t>
      </w:r>
      <w:r>
        <w:rPr>
          <w:noProof/>
        </w:rPr>
        <w:t xml:space="preserve"> towards unbaited densities, but </w:t>
      </w:r>
      <w:r w:rsidR="00274679">
        <w:rPr>
          <w:noProof/>
        </w:rPr>
        <w:t xml:space="preserve">were </w:t>
      </w:r>
      <w:r>
        <w:rPr>
          <w:noProof/>
        </w:rPr>
        <w:t>still significantly different at the end of the modelling period in year 20.</w:t>
      </w:r>
    </w:p>
    <w:p w14:paraId="38A7B82B" w14:textId="5D766488" w:rsidR="002346CF" w:rsidRDefault="002346CF" w:rsidP="002346CF">
      <w:pPr>
        <w:pStyle w:val="BodyText"/>
        <w:rPr>
          <w:color w:val="363534"/>
        </w:rPr>
      </w:pPr>
      <w:r>
        <w:rPr>
          <w:lang w:eastAsia="en-AU"/>
        </w:rPr>
        <w:t xml:space="preserve">An area equivalent to </w:t>
      </w:r>
      <w:r w:rsidR="00124E56">
        <w:rPr>
          <w:lang w:eastAsia="en-AU"/>
        </w:rPr>
        <w:t>43</w:t>
      </w:r>
      <w:r>
        <w:rPr>
          <w:lang w:eastAsia="en-AU"/>
        </w:rPr>
        <w:t xml:space="preserve">% of the AoCI had &gt;65% reduction in modelled fox density </w:t>
      </w:r>
      <w:r>
        <w:rPr>
          <w:color w:val="363534"/>
        </w:rPr>
        <w:t xml:space="preserve">in November of the alternative </w:t>
      </w:r>
      <w:r w:rsidRPr="00095565">
        <w:rPr>
          <w:color w:val="363534"/>
        </w:rPr>
        <w:t>model year 13</w:t>
      </w:r>
      <w:r>
        <w:rPr>
          <w:color w:val="363534"/>
        </w:rPr>
        <w:t xml:space="preserve"> (Figure 4</w:t>
      </w:r>
      <w:r w:rsidR="003259A0">
        <w:rPr>
          <w:color w:val="363534"/>
        </w:rPr>
        <w:t>7</w:t>
      </w:r>
      <w:r>
        <w:rPr>
          <w:color w:val="363534"/>
        </w:rPr>
        <w:t>).</w:t>
      </w:r>
    </w:p>
    <w:p w14:paraId="155110E1" w14:textId="720390E9" w:rsidR="002346CF" w:rsidRDefault="00B40A7D" w:rsidP="00C27AF2">
      <w:pPr>
        <w:pStyle w:val="Caption-Figure"/>
      </w:pPr>
      <w:r>
        <w:lastRenderedPageBreak/>
        <w:drawing>
          <wp:anchor distT="0" distB="0" distL="114300" distR="114300" simplePos="0" relativeHeight="251806208" behindDoc="0" locked="0" layoutInCell="1" allowOverlap="1" wp14:anchorId="37F86577" wp14:editId="77EF2577">
            <wp:simplePos x="0" y="0"/>
            <wp:positionH relativeFrom="page">
              <wp:posOffset>466725</wp:posOffset>
            </wp:positionH>
            <wp:positionV relativeFrom="page">
              <wp:posOffset>5657850</wp:posOffset>
            </wp:positionV>
            <wp:extent cx="3150000" cy="3150000"/>
            <wp:effectExtent l="0" t="0" r="0" b="0"/>
            <wp:wrapTopAndBottom/>
            <wp:docPr id="520" name="Picture 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2" cstate="email">
                      <a:extLst>
                        <a:ext uri="{28A0092B-C50C-407E-A947-70E740481C1C}">
                          <a14:useLocalDpi xmlns:a14="http://schemas.microsoft.com/office/drawing/2010/main"/>
                        </a:ext>
                      </a:extLst>
                    </a:blip>
                    <a:stretch>
                      <a:fillRect/>
                    </a:stretch>
                  </pic:blipFill>
                  <pic:spPr bwMode="auto">
                    <a:xfrm>
                      <a:off x="0" y="0"/>
                      <a:ext cx="3150000" cy="315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346CF">
        <w:drawing>
          <wp:inline distT="0" distB="0" distL="0" distR="0" wp14:anchorId="6B2C878B" wp14:editId="201FFC50">
            <wp:extent cx="3171848" cy="3171848"/>
            <wp:effectExtent l="0" t="0" r="9525" b="9525"/>
            <wp:docPr id="519" name="Picture 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3" cstate="email">
                      <a:extLst>
                        <a:ext uri="{28A0092B-C50C-407E-A947-70E740481C1C}">
                          <a14:useLocalDpi xmlns:a14="http://schemas.microsoft.com/office/drawing/2010/main"/>
                        </a:ext>
                      </a:extLst>
                    </a:blip>
                    <a:stretch>
                      <a:fillRect/>
                    </a:stretch>
                  </pic:blipFill>
                  <pic:spPr bwMode="auto">
                    <a:xfrm>
                      <a:off x="0" y="0"/>
                      <a:ext cx="3171848" cy="3171848"/>
                    </a:xfrm>
                    <a:prstGeom prst="rect">
                      <a:avLst/>
                    </a:prstGeom>
                    <a:noFill/>
                    <a:ln>
                      <a:noFill/>
                    </a:ln>
                  </pic:spPr>
                </pic:pic>
              </a:graphicData>
            </a:graphic>
          </wp:inline>
        </w:drawing>
      </w:r>
      <w:r w:rsidR="002346CF" w:rsidRPr="00E64A91">
        <w:t xml:space="preserve">Figure </w:t>
      </w:r>
      <w:r w:rsidR="002346CF">
        <w:t>46.</w:t>
      </w:r>
      <w:r w:rsidR="002346CF" w:rsidRPr="000D5458">
        <w:t xml:space="preserve"> </w:t>
      </w:r>
      <w:r w:rsidR="002346CF">
        <w:t>The m</w:t>
      </w:r>
      <w:r w:rsidR="002346CF" w:rsidRPr="000D5458">
        <w:t xml:space="preserve">odelled fox densities for the </w:t>
      </w:r>
      <w:r w:rsidR="004A4509">
        <w:t>alternative</w:t>
      </w:r>
      <w:r w:rsidR="002346CF" w:rsidRPr="000D5458">
        <w:t xml:space="preserve"> scenario</w:t>
      </w:r>
      <w:r w:rsidR="002346CF">
        <w:t xml:space="preserve"> for Little Desert (expansion)</w:t>
      </w:r>
      <w:r w:rsidR="00274679">
        <w:t>—</w:t>
      </w:r>
      <w:r w:rsidR="002346CF" w:rsidRPr="000D5458">
        <w:t>baited (green) and unbaited (</w:t>
      </w:r>
      <w:r w:rsidR="002346CF">
        <w:t>pale red)</w:t>
      </w:r>
      <w:r w:rsidR="002346CF" w:rsidRPr="000D5458">
        <w:t>.</w:t>
      </w:r>
      <w:r w:rsidR="002346CF">
        <w:t xml:space="preserve"> </w:t>
      </w:r>
      <w:r w:rsidR="002346CF" w:rsidRPr="00DA4AE2">
        <w:t>Fortnightly baiting commenced in model year 11 as per project</w:t>
      </w:r>
      <w:r w:rsidR="003A31B1">
        <w:t xml:space="preserve"> spatial</w:t>
      </w:r>
      <w:r w:rsidR="002346CF" w:rsidRPr="00DA4AE2">
        <w:t xml:space="preserve"> description</w:t>
      </w:r>
      <w:r w:rsidR="006F6371">
        <w:t>; it finished in year</w:t>
      </w:r>
      <w:r w:rsidR="003A31B1">
        <w:t xml:space="preserve"> 16</w:t>
      </w:r>
      <w:r w:rsidR="002346CF" w:rsidRPr="00DA4AE2">
        <w:t xml:space="preserve">. Annual population peaks show the effect of each year’s cub cohort entering the population. </w:t>
      </w:r>
      <w:r w:rsidR="00952102">
        <w:t>Colour-shaded</w:t>
      </w:r>
      <w:r w:rsidR="002346CF" w:rsidRPr="00DA4AE2">
        <w:t xml:space="preserve"> areas are modelled minimum and maximum values across all iterations.</w:t>
      </w:r>
      <w:r w:rsidR="009B20C7" w:rsidRPr="009B20C7">
        <w:t xml:space="preserve"> </w:t>
      </w:r>
      <w:r w:rsidR="005F08D2">
        <w:t xml:space="preserve">The purple line shows the percentage difference between the </w:t>
      </w:r>
      <w:r w:rsidR="00842EC7" w:rsidRPr="00842EC7">
        <w:t>fox densities with and without baiting</w:t>
      </w:r>
      <w:r w:rsidR="005F08D2">
        <w:t xml:space="preserve"> within the AoCI.</w:t>
      </w:r>
      <w:r w:rsidR="00E15A68">
        <w:t xml:space="preserve"> </w:t>
      </w:r>
      <w:r w:rsidR="009B20C7">
        <w:t>The d</w:t>
      </w:r>
      <w:r w:rsidR="009B20C7" w:rsidRPr="0043239F">
        <w:t>ot</w:t>
      </w:r>
      <w:r w:rsidR="009B20C7">
        <w:t xml:space="preserve"> indicates the point in time </w:t>
      </w:r>
      <w:r w:rsidR="00E8241A">
        <w:t>when model outcomes</w:t>
      </w:r>
      <w:r w:rsidR="009B20C7">
        <w:t xml:space="preserve"> </w:t>
      </w:r>
      <w:r w:rsidR="002C59FA">
        <w:t>we</w:t>
      </w:r>
      <w:r w:rsidR="009B20C7">
        <w:t>re reported.</w:t>
      </w:r>
    </w:p>
    <w:p w14:paraId="34CB6A9F" w14:textId="77777777" w:rsidR="002346CF" w:rsidRDefault="002346CF" w:rsidP="002346CF">
      <w:pPr>
        <w:pStyle w:val="Notheading2"/>
      </w:pPr>
      <w:r w:rsidRPr="00073850">
        <w:t>Results summary</w:t>
      </w:r>
    </w:p>
    <w:p w14:paraId="7AC61885" w14:textId="4E1FEE1D" w:rsidR="002346CF" w:rsidRDefault="002346CF" w:rsidP="002346CF">
      <w:pPr>
        <w:pStyle w:val="BodyText"/>
      </w:pPr>
      <w:r>
        <w:t>The current baiting strategy resulted in</w:t>
      </w:r>
      <w:r w:rsidR="00124E56">
        <w:t xml:space="preserve"> some</w:t>
      </w:r>
      <w:r>
        <w:t xml:space="preserve"> patchy spatial coverage of reductions of &gt;65%, even when the adjacent BRP111 Little Desert project </w:t>
      </w:r>
      <w:r w:rsidR="00E257F4">
        <w:t xml:space="preserve">was </w:t>
      </w:r>
      <w:r>
        <w:t xml:space="preserve">included. The alternative strategy of baiting fortnightly in both projects increased fox density reduction by a further </w:t>
      </w:r>
      <w:r w:rsidR="00124E56">
        <w:t>21</w:t>
      </w:r>
      <w:r>
        <w:t xml:space="preserve">% and increased the coverage by </w:t>
      </w:r>
      <w:r w:rsidR="00124E56">
        <w:t>37</w:t>
      </w:r>
      <w:r w:rsidRPr="00AC01D9">
        <w:t>%</w:t>
      </w:r>
      <w:r>
        <w:t xml:space="preserve"> (Table 1</w:t>
      </w:r>
      <w:r w:rsidR="00E11978">
        <w:t>1</w:t>
      </w:r>
      <w:r>
        <w:t>).</w:t>
      </w:r>
    </w:p>
    <w:p w14:paraId="1CA7A074" w14:textId="6D0DBCEE" w:rsidR="002346CF" w:rsidRPr="00A467EB" w:rsidRDefault="002346CF" w:rsidP="002346CF">
      <w:pPr>
        <w:pStyle w:val="BodyText"/>
        <w:rPr>
          <w:lang w:eastAsia="en-AU"/>
        </w:rPr>
      </w:pPr>
      <w:r>
        <w:t xml:space="preserve">The alternative scenario </w:t>
      </w:r>
      <w:r w:rsidR="006C74B0">
        <w:t>would come with</w:t>
      </w:r>
      <w:r w:rsidR="006C74B0" w:rsidRPr="00C66F3E">
        <w:t xml:space="preserve"> </w:t>
      </w:r>
      <w:r w:rsidR="006C74B0">
        <w:t xml:space="preserve">the </w:t>
      </w:r>
      <w:r w:rsidR="006C74B0" w:rsidRPr="00C66F3E">
        <w:t>additional costs</w:t>
      </w:r>
      <w:r w:rsidR="006C74B0">
        <w:t xml:space="preserve"> associated</w:t>
      </w:r>
      <w:r w:rsidR="006C74B0" w:rsidRPr="00C66F3E">
        <w:t xml:space="preserve"> with an</w:t>
      </w:r>
      <w:r>
        <w:t xml:space="preserve"> extra 14 bait runs throughout the year </w:t>
      </w:r>
      <w:r w:rsidR="003259A0">
        <w:t>[</w:t>
      </w:r>
      <w:r>
        <w:t xml:space="preserve">12 runs </w:t>
      </w:r>
      <w:r w:rsidR="00E257F4">
        <w:t xml:space="preserve">per year </w:t>
      </w:r>
      <w:r>
        <w:t>currently vs 26 runs per year</w:t>
      </w:r>
      <w:r w:rsidR="003259A0">
        <w:t xml:space="preserve"> (fortnightly</w:t>
      </w:r>
      <w:r>
        <w:t>)</w:t>
      </w:r>
      <w:r w:rsidR="003259A0">
        <w:t>]</w:t>
      </w:r>
      <w:r>
        <w:t xml:space="preserve">, which may not be a feasible undertaking </w:t>
      </w:r>
      <w:r w:rsidR="003259A0">
        <w:t>for</w:t>
      </w:r>
      <w:r>
        <w:t xml:space="preserve"> private landowners.</w:t>
      </w:r>
    </w:p>
    <w:p w14:paraId="65C3389D" w14:textId="5F908112" w:rsidR="002346CF" w:rsidRPr="0092686C" w:rsidRDefault="002346CF" w:rsidP="002346CF">
      <w:pPr>
        <w:pStyle w:val="Caption-Table"/>
      </w:pPr>
      <w:r w:rsidRPr="0092686C">
        <w:t xml:space="preserve">Table </w:t>
      </w:r>
      <w:r w:rsidR="001A7D89">
        <w:t>11</w:t>
      </w:r>
      <w:r w:rsidRPr="0092686C">
        <w:t xml:space="preserve">. </w:t>
      </w:r>
      <w:r>
        <w:t>The m</w:t>
      </w:r>
      <w:r w:rsidRPr="0092686C">
        <w:t xml:space="preserve">ean and percentage reduction in modelled fox densities for all </w:t>
      </w:r>
      <w:r>
        <w:t>Little Desert (expansion)</w:t>
      </w:r>
      <w:r w:rsidRPr="0092686C">
        <w:t xml:space="preserve"> management scenarios.</w:t>
      </w:r>
    </w:p>
    <w:tbl>
      <w:tblPr>
        <w:tblStyle w:val="TableGrid10"/>
        <w:tblW w:w="5103" w:type="dxa"/>
        <w:tblLook w:val="04A0" w:firstRow="1" w:lastRow="0" w:firstColumn="1" w:lastColumn="0" w:noHBand="0" w:noVBand="1"/>
      </w:tblPr>
      <w:tblGrid>
        <w:gridCol w:w="1218"/>
        <w:gridCol w:w="1169"/>
        <w:gridCol w:w="1299"/>
        <w:gridCol w:w="1417"/>
      </w:tblGrid>
      <w:tr w:rsidR="008B208B" w14:paraId="4DD3149C" w14:textId="77777777" w:rsidTr="002C59FA">
        <w:trPr>
          <w:cnfStyle w:val="100000000000" w:firstRow="1" w:lastRow="0" w:firstColumn="0" w:lastColumn="0" w:oddVBand="0" w:evenVBand="0" w:oddHBand="0" w:evenHBand="0" w:firstRowFirstColumn="0" w:firstRowLastColumn="0" w:lastRowFirstColumn="0" w:lastRowLastColumn="0"/>
        </w:trPr>
        <w:tc>
          <w:tcPr>
            <w:cnfStyle w:val="000000000100" w:firstRow="0" w:lastRow="0" w:firstColumn="0" w:lastColumn="0" w:oddVBand="0" w:evenVBand="0" w:oddHBand="0" w:evenHBand="0" w:firstRowFirstColumn="1" w:firstRowLastColumn="0" w:lastRowFirstColumn="0" w:lastRowLastColumn="0"/>
            <w:tcW w:w="0" w:type="dxa"/>
            <w:tcBorders>
              <w:top w:val="single" w:sz="8" w:space="0" w:color="CDDC29" w:themeColor="text2"/>
              <w:left w:val="nil"/>
              <w:bottom w:val="single" w:sz="8" w:space="0" w:color="CDDC29" w:themeColor="text2"/>
              <w:right w:val="nil"/>
            </w:tcBorders>
            <w:vAlign w:val="top"/>
            <w:hideMark/>
          </w:tcPr>
          <w:p w14:paraId="0D5FBAE7" w14:textId="77777777" w:rsidR="008B208B" w:rsidRDefault="008B208B" w:rsidP="002C59FA">
            <w:pPr>
              <w:pStyle w:val="BodyText"/>
              <w:spacing w:before="0" w:beforeAutospacing="0" w:afterAutospacing="0"/>
              <w:jc w:val="center"/>
              <w:rPr>
                <w:szCs w:val="20"/>
              </w:rPr>
            </w:pPr>
            <w:r>
              <w:rPr>
                <w:szCs w:val="20"/>
              </w:rPr>
              <w:t>Baiting program</w:t>
            </w:r>
          </w:p>
        </w:tc>
        <w:tc>
          <w:tcPr>
            <w:tcW w:w="0" w:type="dxa"/>
            <w:tcBorders>
              <w:top w:val="single" w:sz="8" w:space="0" w:color="CDDC29" w:themeColor="text2"/>
              <w:left w:val="nil"/>
              <w:bottom w:val="single" w:sz="8" w:space="0" w:color="CDDC29" w:themeColor="text2"/>
              <w:right w:val="nil"/>
            </w:tcBorders>
            <w:hideMark/>
          </w:tcPr>
          <w:p w14:paraId="2C91D78E" w14:textId="77777777" w:rsidR="008B208B" w:rsidRDefault="008B208B" w:rsidP="002C59FA">
            <w:pPr>
              <w:pStyle w:val="BodyText"/>
              <w:spacing w:before="0" w:beforeAutospacing="0" w:afterAutospacing="0"/>
              <w:jc w:val="center"/>
              <w:cnfStyle w:val="100000000000" w:firstRow="1" w:lastRow="0" w:firstColumn="0" w:lastColumn="0" w:oddVBand="0" w:evenVBand="0" w:oddHBand="0" w:evenHBand="0" w:firstRowFirstColumn="0" w:firstRowLastColumn="0" w:lastRowFirstColumn="0" w:lastRowLastColumn="0"/>
              <w:rPr>
                <w:szCs w:val="20"/>
              </w:rPr>
            </w:pPr>
            <w:r>
              <w:rPr>
                <w:szCs w:val="20"/>
              </w:rPr>
              <w:t>Baiting strategy</w:t>
            </w:r>
          </w:p>
        </w:tc>
        <w:tc>
          <w:tcPr>
            <w:tcW w:w="0" w:type="dxa"/>
            <w:tcBorders>
              <w:top w:val="single" w:sz="8" w:space="0" w:color="CDDC29" w:themeColor="text2"/>
              <w:left w:val="nil"/>
              <w:bottom w:val="single" w:sz="8" w:space="0" w:color="CDDC29" w:themeColor="text2"/>
              <w:right w:val="nil"/>
            </w:tcBorders>
            <w:hideMark/>
          </w:tcPr>
          <w:p w14:paraId="72073FCB" w14:textId="60E0D910" w:rsidR="008B208B" w:rsidRDefault="008B208B" w:rsidP="002C59FA">
            <w:pPr>
              <w:pStyle w:val="BodyText"/>
              <w:spacing w:before="0" w:beforeAutospacing="0" w:afterAutospacing="0"/>
              <w:jc w:val="center"/>
              <w:cnfStyle w:val="100000000000" w:firstRow="1" w:lastRow="0" w:firstColumn="0" w:lastColumn="0" w:oddVBand="0" w:evenVBand="0" w:oddHBand="0" w:evenHBand="0" w:firstRowFirstColumn="0" w:firstRowLastColumn="0" w:lastRowFirstColumn="0" w:lastRowLastColumn="0"/>
              <w:rPr>
                <w:szCs w:val="20"/>
              </w:rPr>
            </w:pPr>
            <w:r>
              <w:rPr>
                <w:szCs w:val="20"/>
                <w:lang w:eastAsia="en-AU"/>
              </w:rPr>
              <w:t>Foxes per km</w:t>
            </w:r>
            <w:r>
              <w:rPr>
                <w:szCs w:val="20"/>
                <w:vertAlign w:val="superscript"/>
                <w:lang w:eastAsia="en-AU"/>
              </w:rPr>
              <w:t>2</w:t>
            </w:r>
            <w:r>
              <w:rPr>
                <w:szCs w:val="20"/>
                <w:lang w:eastAsia="en-AU"/>
              </w:rPr>
              <w:t>: mean (min–max)</w:t>
            </w:r>
          </w:p>
        </w:tc>
        <w:tc>
          <w:tcPr>
            <w:tcW w:w="0" w:type="dxa"/>
            <w:tcBorders>
              <w:top w:val="single" w:sz="8" w:space="0" w:color="CDDC29" w:themeColor="text2"/>
              <w:left w:val="nil"/>
              <w:bottom w:val="single" w:sz="8" w:space="0" w:color="CDDC29" w:themeColor="text2"/>
              <w:right w:val="nil"/>
            </w:tcBorders>
            <w:hideMark/>
          </w:tcPr>
          <w:p w14:paraId="1B274D74" w14:textId="77777777" w:rsidR="008B208B" w:rsidRDefault="008B208B" w:rsidP="002C59FA">
            <w:pPr>
              <w:pStyle w:val="BodyText"/>
              <w:spacing w:before="0" w:beforeAutospacing="0" w:afterAutospacing="0"/>
              <w:jc w:val="center"/>
              <w:cnfStyle w:val="100000000000" w:firstRow="1" w:lastRow="0" w:firstColumn="0" w:lastColumn="0" w:oddVBand="0" w:evenVBand="0" w:oddHBand="0" w:evenHBand="0" w:firstRowFirstColumn="0" w:firstRowLastColumn="0" w:lastRowFirstColumn="0" w:lastRowLastColumn="0"/>
              <w:rPr>
                <w:szCs w:val="20"/>
              </w:rPr>
            </w:pPr>
            <w:r>
              <w:rPr>
                <w:szCs w:val="20"/>
              </w:rPr>
              <w:t>Percentage reduction</w:t>
            </w:r>
          </w:p>
        </w:tc>
      </w:tr>
      <w:tr w:rsidR="008B208B" w14:paraId="15D56DCC" w14:textId="77777777" w:rsidTr="00A31E5D">
        <w:tc>
          <w:tcPr>
            <w:tcW w:w="1218" w:type="dxa"/>
            <w:tcBorders>
              <w:top w:val="single" w:sz="8" w:space="0" w:color="CDDC29" w:themeColor="text2"/>
              <w:left w:val="nil"/>
              <w:bottom w:val="single" w:sz="8" w:space="0" w:color="CDDC29" w:themeColor="text2"/>
              <w:right w:val="nil"/>
            </w:tcBorders>
            <w:hideMark/>
          </w:tcPr>
          <w:p w14:paraId="35CA8ABA" w14:textId="77777777" w:rsidR="008B208B" w:rsidRDefault="008B208B" w:rsidP="008B208B">
            <w:pPr>
              <w:pStyle w:val="BodyText"/>
              <w:jc w:val="center"/>
            </w:pPr>
            <w:r>
              <w:t>Original program</w:t>
            </w:r>
          </w:p>
        </w:tc>
        <w:tc>
          <w:tcPr>
            <w:tcW w:w="1169" w:type="dxa"/>
            <w:tcBorders>
              <w:top w:val="single" w:sz="8" w:space="0" w:color="CDDC29" w:themeColor="text2"/>
              <w:left w:val="nil"/>
              <w:bottom w:val="single" w:sz="8" w:space="0" w:color="CDDC29" w:themeColor="text2"/>
              <w:right w:val="nil"/>
            </w:tcBorders>
            <w:hideMark/>
          </w:tcPr>
          <w:p w14:paraId="3638C42F" w14:textId="77777777" w:rsidR="008B208B" w:rsidRDefault="008B208B" w:rsidP="008B208B">
            <w:pPr>
              <w:pStyle w:val="BodyText"/>
              <w:jc w:val="center"/>
            </w:pPr>
            <w:r>
              <w:t>Network pulsed baiting</w:t>
            </w:r>
          </w:p>
        </w:tc>
        <w:tc>
          <w:tcPr>
            <w:tcW w:w="1299" w:type="dxa"/>
            <w:tcBorders>
              <w:top w:val="single" w:sz="8" w:space="0" w:color="CDDC29" w:themeColor="text2"/>
              <w:left w:val="nil"/>
              <w:bottom w:val="single" w:sz="8" w:space="0" w:color="CDDC29" w:themeColor="text2"/>
              <w:right w:val="nil"/>
            </w:tcBorders>
            <w:hideMark/>
          </w:tcPr>
          <w:p w14:paraId="3ACB04E8" w14:textId="6A5731AC" w:rsidR="008B208B" w:rsidRDefault="008B208B" w:rsidP="008B208B">
            <w:pPr>
              <w:pStyle w:val="BodyText"/>
              <w:jc w:val="center"/>
            </w:pPr>
            <w:r>
              <w:t>0.</w:t>
            </w:r>
            <w:r w:rsidR="00124E56">
              <w:t>65</w:t>
            </w:r>
            <w:r>
              <w:br/>
              <w:t>(0.</w:t>
            </w:r>
            <w:r w:rsidR="003877F6">
              <w:t>49</w:t>
            </w:r>
            <w:r>
              <w:t>–0.</w:t>
            </w:r>
            <w:r w:rsidR="003877F6">
              <w:t>83</w:t>
            </w:r>
            <w:r>
              <w:t>)</w:t>
            </w:r>
          </w:p>
        </w:tc>
        <w:tc>
          <w:tcPr>
            <w:tcW w:w="1417" w:type="dxa"/>
            <w:tcBorders>
              <w:top w:val="single" w:sz="8" w:space="0" w:color="CDDC29" w:themeColor="text2"/>
              <w:left w:val="nil"/>
              <w:bottom w:val="single" w:sz="8" w:space="0" w:color="CDDC29" w:themeColor="text2"/>
              <w:right w:val="nil"/>
            </w:tcBorders>
            <w:hideMark/>
          </w:tcPr>
          <w:p w14:paraId="19881D36" w14:textId="2E198CCB" w:rsidR="008B208B" w:rsidRDefault="003877F6" w:rsidP="008B208B">
            <w:pPr>
              <w:pStyle w:val="BodyText"/>
              <w:jc w:val="center"/>
            </w:pPr>
            <w:r>
              <w:t>51</w:t>
            </w:r>
            <w:r w:rsidR="008B208B">
              <w:t>%</w:t>
            </w:r>
          </w:p>
        </w:tc>
      </w:tr>
      <w:tr w:rsidR="008B208B" w14:paraId="7EF2F400" w14:textId="77777777" w:rsidTr="00A31E5D">
        <w:tc>
          <w:tcPr>
            <w:tcW w:w="1218" w:type="dxa"/>
            <w:tcBorders>
              <w:top w:val="single" w:sz="8" w:space="0" w:color="CDDC29" w:themeColor="text2"/>
              <w:left w:val="nil"/>
              <w:bottom w:val="single" w:sz="8" w:space="0" w:color="CDDC29" w:themeColor="text2"/>
              <w:right w:val="nil"/>
            </w:tcBorders>
            <w:hideMark/>
          </w:tcPr>
          <w:p w14:paraId="37E1E208" w14:textId="77777777" w:rsidR="008B208B" w:rsidRDefault="008B208B" w:rsidP="008B208B">
            <w:pPr>
              <w:pStyle w:val="BodyText"/>
              <w:jc w:val="center"/>
            </w:pPr>
            <w:r>
              <w:t>Alternative scenario</w:t>
            </w:r>
          </w:p>
        </w:tc>
        <w:tc>
          <w:tcPr>
            <w:tcW w:w="1169" w:type="dxa"/>
            <w:tcBorders>
              <w:top w:val="single" w:sz="8" w:space="0" w:color="CDDC29" w:themeColor="text2"/>
              <w:left w:val="nil"/>
              <w:bottom w:val="single" w:sz="8" w:space="0" w:color="CDDC29" w:themeColor="text2"/>
              <w:right w:val="nil"/>
            </w:tcBorders>
            <w:hideMark/>
          </w:tcPr>
          <w:p w14:paraId="6FA92C36" w14:textId="77777777" w:rsidR="008B208B" w:rsidRDefault="008B208B" w:rsidP="008B208B">
            <w:pPr>
              <w:pStyle w:val="BodyText"/>
              <w:jc w:val="center"/>
            </w:pPr>
            <w:r>
              <w:t>Network fortnightly baiting</w:t>
            </w:r>
          </w:p>
        </w:tc>
        <w:tc>
          <w:tcPr>
            <w:tcW w:w="1299" w:type="dxa"/>
            <w:tcBorders>
              <w:top w:val="single" w:sz="8" w:space="0" w:color="CDDC29" w:themeColor="text2"/>
              <w:left w:val="nil"/>
              <w:bottom w:val="single" w:sz="8" w:space="0" w:color="CDDC29" w:themeColor="text2"/>
              <w:right w:val="nil"/>
            </w:tcBorders>
            <w:hideMark/>
          </w:tcPr>
          <w:p w14:paraId="4812159E" w14:textId="02B1CB63" w:rsidR="008B208B" w:rsidRDefault="008B208B" w:rsidP="008B208B">
            <w:pPr>
              <w:pStyle w:val="BodyText"/>
              <w:jc w:val="center"/>
            </w:pPr>
            <w:r>
              <w:t>0.</w:t>
            </w:r>
            <w:r w:rsidR="003877F6">
              <w:t>38</w:t>
            </w:r>
            <w:r>
              <w:br/>
              <w:t>(0.</w:t>
            </w:r>
            <w:r w:rsidR="003877F6">
              <w:t>29</w:t>
            </w:r>
            <w:r>
              <w:t>–0.</w:t>
            </w:r>
            <w:r w:rsidR="003877F6">
              <w:t>48</w:t>
            </w:r>
            <w:r>
              <w:t>)</w:t>
            </w:r>
          </w:p>
        </w:tc>
        <w:tc>
          <w:tcPr>
            <w:tcW w:w="1417" w:type="dxa"/>
            <w:tcBorders>
              <w:top w:val="single" w:sz="8" w:space="0" w:color="CDDC29" w:themeColor="text2"/>
              <w:left w:val="nil"/>
              <w:bottom w:val="single" w:sz="8" w:space="0" w:color="CDDC29" w:themeColor="text2"/>
              <w:right w:val="nil"/>
            </w:tcBorders>
            <w:hideMark/>
          </w:tcPr>
          <w:p w14:paraId="78D42DEE" w14:textId="79D44B6F" w:rsidR="008B208B" w:rsidRDefault="003877F6" w:rsidP="008B208B">
            <w:pPr>
              <w:pStyle w:val="BodyText"/>
              <w:jc w:val="center"/>
            </w:pPr>
            <w:r>
              <w:t>72</w:t>
            </w:r>
            <w:r w:rsidR="008B208B">
              <w:t>%</w:t>
            </w:r>
          </w:p>
        </w:tc>
      </w:tr>
    </w:tbl>
    <w:p w14:paraId="49879D9C" w14:textId="77777777" w:rsidR="002346CF" w:rsidRDefault="002346CF" w:rsidP="002346CF">
      <w:pPr>
        <w:pStyle w:val="BodyText"/>
      </w:pPr>
    </w:p>
    <w:p w14:paraId="60180B9B" w14:textId="77777777" w:rsidR="008A6764" w:rsidRDefault="008A6764" w:rsidP="002346CF">
      <w:pPr>
        <w:pStyle w:val="BodyText"/>
        <w:rPr>
          <w:color w:val="363534"/>
          <w:szCs w:val="20"/>
          <w:lang w:eastAsia="en-AU"/>
        </w:rPr>
        <w:sectPr w:rsidR="008A6764" w:rsidSect="001B38F8">
          <w:headerReference w:type="default" r:id="rId174"/>
          <w:type w:val="continuous"/>
          <w:pgSz w:w="11907" w:h="16840" w:code="9"/>
          <w:pgMar w:top="1418" w:right="737" w:bottom="1758" w:left="851" w:header="284" w:footer="567" w:gutter="0"/>
          <w:cols w:num="2" w:space="284"/>
          <w:docGrid w:linePitch="360"/>
        </w:sectPr>
      </w:pPr>
    </w:p>
    <w:p w14:paraId="3B18BC23" w14:textId="0136322C" w:rsidR="00B40A7D" w:rsidRPr="003F67EE" w:rsidRDefault="00B40A7D" w:rsidP="00C27AF2">
      <w:pPr>
        <w:pStyle w:val="Caption-Figure"/>
      </w:pPr>
      <w:r w:rsidRPr="00E64A91">
        <w:t xml:space="preserve">Figure </w:t>
      </w:r>
      <w:r>
        <w:t>47.</w:t>
      </w:r>
      <w:r w:rsidRPr="000D5458">
        <w:t xml:space="preserve"> </w:t>
      </w:r>
      <w:r>
        <w:t>The s</w:t>
      </w:r>
      <w:r w:rsidRPr="000D5458">
        <w:t xml:space="preserve">patial reduction in modelled fox densities for </w:t>
      </w:r>
      <w:r>
        <w:t xml:space="preserve">Little Desert (expansion) </w:t>
      </w:r>
      <w:r w:rsidRPr="000D5458">
        <w:t>scenario</w:t>
      </w:r>
      <w:r>
        <w:t xml:space="preserve"> </w:t>
      </w:r>
      <w:r w:rsidRPr="00D542A8">
        <w:t>1</w:t>
      </w:r>
      <w:r w:rsidRPr="00042D49">
        <w:t>.</w:t>
      </w:r>
      <w:r w:rsidRPr="003F67EE">
        <w:t xml:space="preserve"> </w:t>
      </w:r>
      <w:r w:rsidRPr="00395A67">
        <w:t>The dot</w:t>
      </w:r>
      <w:r>
        <w:t xml:space="preserve"> in Figure 46 indicates the point in time </w:t>
      </w:r>
      <w:r w:rsidR="00E8241A">
        <w:t>when model outcomes</w:t>
      </w:r>
      <w:r w:rsidR="001C5D40">
        <w:t>, shown here,</w:t>
      </w:r>
      <w:r>
        <w:t xml:space="preserve"> </w:t>
      </w:r>
      <w:r w:rsidR="002C59FA">
        <w:t>we</w:t>
      </w:r>
      <w:r>
        <w:t>re reported.</w:t>
      </w:r>
    </w:p>
    <w:p w14:paraId="194FF708" w14:textId="711A6B2C" w:rsidR="008310F5" w:rsidRPr="005223D9" w:rsidRDefault="002346CF" w:rsidP="003A24B6">
      <w:pPr>
        <w:pStyle w:val="BodyText"/>
        <w:rPr>
          <w:b/>
          <w:bCs/>
          <w:iCs/>
          <w:color w:val="00B2A9"/>
          <w:kern w:val="20"/>
          <w:szCs w:val="28"/>
          <w:lang w:eastAsia="en-AU"/>
        </w:rPr>
      </w:pPr>
      <w:r>
        <w:rPr>
          <w:color w:val="363534"/>
          <w:szCs w:val="20"/>
          <w:lang w:eastAsia="en-AU"/>
        </w:rPr>
        <w:br w:type="page"/>
      </w:r>
      <w:r w:rsidR="008310F5" w:rsidRPr="005223D9">
        <w:rPr>
          <w:b/>
          <w:bCs/>
          <w:iCs/>
          <w:color w:val="00B2A9"/>
          <w:kern w:val="20"/>
          <w:szCs w:val="28"/>
          <w:lang w:eastAsia="en-AU"/>
        </w:rPr>
        <w:lastRenderedPageBreak/>
        <w:t>Fox control</w:t>
      </w:r>
      <w:r w:rsidR="008310F5">
        <w:rPr>
          <w:b/>
          <w:bCs/>
          <w:iCs/>
          <w:color w:val="00B2A9"/>
          <w:kern w:val="20"/>
          <w:szCs w:val="28"/>
          <w:lang w:eastAsia="en-AU"/>
        </w:rPr>
        <w:t xml:space="preserve"> </w:t>
      </w:r>
      <w:r w:rsidR="008310F5" w:rsidRPr="005223D9">
        <w:rPr>
          <w:b/>
          <w:bCs/>
          <w:iCs/>
          <w:color w:val="00B2A9"/>
          <w:kern w:val="20"/>
          <w:szCs w:val="28"/>
          <w:lang w:eastAsia="en-AU"/>
        </w:rPr>
        <w:t>operation</w:t>
      </w:r>
    </w:p>
    <w:p w14:paraId="2BC4A4AF" w14:textId="6BA71299" w:rsidR="008310F5" w:rsidRPr="005223D9" w:rsidRDefault="007F1DAB" w:rsidP="008310F5">
      <w:pPr>
        <w:spacing w:after="0" w:line="240" w:lineRule="atLeast"/>
        <w:rPr>
          <w:color w:val="363534"/>
          <w:szCs w:val="20"/>
          <w:lang w:eastAsia="en-AU"/>
        </w:rPr>
      </w:pPr>
      <w:r>
        <w:t xml:space="preserve">The </w:t>
      </w:r>
      <w:r w:rsidRPr="00205CB4">
        <w:t xml:space="preserve">Glenelg Ark </w:t>
      </w:r>
      <w:r>
        <w:t>is a</w:t>
      </w:r>
      <w:r w:rsidR="003A0274">
        <w:t>n ongoing,</w:t>
      </w:r>
      <w:r>
        <w:t xml:space="preserve"> year-round fox baiting program across a network of roads and tracks within public land in the south</w:t>
      </w:r>
      <w:r w:rsidR="001A377A">
        <w:t>-</w:t>
      </w:r>
      <w:r>
        <w:t>west coastal region of Victoria (</w:t>
      </w:r>
      <w:r w:rsidR="001A377A">
        <w:t>Figure </w:t>
      </w:r>
      <w:r w:rsidR="000D46FF">
        <w:t>4</w:t>
      </w:r>
      <w:r w:rsidR="00CA0291">
        <w:t>8</w:t>
      </w:r>
      <w:r>
        <w:t>).</w:t>
      </w:r>
      <w:r w:rsidR="00C71985">
        <w:t xml:space="preserve"> </w:t>
      </w:r>
      <w:r>
        <w:t>Baiting occurs every fortnight.</w:t>
      </w:r>
      <w:r w:rsidR="00C71985">
        <w:t xml:space="preserve"> </w:t>
      </w:r>
      <w:r w:rsidRPr="00F5256D">
        <w:t xml:space="preserve">Baits are spaced on average </w:t>
      </w:r>
      <w:r w:rsidR="001A377A" w:rsidRPr="00F5256D">
        <w:t>764</w:t>
      </w:r>
      <w:r w:rsidR="001A377A">
        <w:t> </w:t>
      </w:r>
      <w:r w:rsidRPr="00F5256D">
        <w:t>m apart (range 111–1840</w:t>
      </w:r>
      <w:r w:rsidR="001A377A">
        <w:t> </w:t>
      </w:r>
      <w:r w:rsidRPr="00F5256D">
        <w:t>m).</w:t>
      </w:r>
    </w:p>
    <w:p w14:paraId="2D86D79B" w14:textId="12F76608" w:rsidR="00164085" w:rsidRPr="005223D9" w:rsidRDefault="00945191" w:rsidP="008310F5">
      <w:pPr>
        <w:keepNext/>
        <w:keepLines/>
        <w:numPr>
          <w:ilvl w:val="1"/>
          <w:numId w:val="0"/>
        </w:numPr>
        <w:tabs>
          <w:tab w:val="left" w:pos="1418"/>
          <w:tab w:val="left" w:pos="1701"/>
          <w:tab w:val="left" w:pos="1985"/>
        </w:tabs>
        <w:spacing w:before="240" w:after="100" w:line="260" w:lineRule="exact"/>
        <w:outlineLvl w:val="1"/>
        <w:rPr>
          <w:b/>
          <w:bCs/>
          <w:iCs/>
          <w:color w:val="00B2A9"/>
          <w:kern w:val="20"/>
          <w:szCs w:val="28"/>
          <w:lang w:eastAsia="en-AU"/>
        </w:rPr>
      </w:pPr>
      <w:r>
        <w:rPr>
          <w:b/>
          <w:bCs/>
          <w:iCs/>
          <w:noProof/>
          <w:color w:val="00B2A9"/>
          <w:kern w:val="20"/>
          <w:szCs w:val="28"/>
          <w:lang w:eastAsia="en-AU"/>
        </w:rPr>
        <mc:AlternateContent>
          <mc:Choice Requires="wps">
            <w:drawing>
              <wp:anchor distT="0" distB="0" distL="114300" distR="114300" simplePos="0" relativeHeight="251602424" behindDoc="0" locked="0" layoutInCell="1" allowOverlap="1" wp14:anchorId="059591B8" wp14:editId="09676ADC">
                <wp:simplePos x="0" y="0"/>
                <wp:positionH relativeFrom="column">
                  <wp:posOffset>-277495</wp:posOffset>
                </wp:positionH>
                <wp:positionV relativeFrom="paragraph">
                  <wp:posOffset>454228</wp:posOffset>
                </wp:positionV>
                <wp:extent cx="6876278" cy="4874643"/>
                <wp:effectExtent l="0" t="0" r="1270" b="2540"/>
                <wp:wrapTopAndBottom/>
                <wp:docPr id="1315" name="PicSing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76278" cy="4874643"/>
                        </a:xfrm>
                        <a:prstGeom prst="rect">
                          <a:avLst/>
                        </a:prstGeom>
                        <a:blipFill dpi="0" rotWithShape="1">
                          <a:blip r:embed="rId175" cstate="email">
                            <a:extLst>
                              <a:ext uri="{28A0092B-C50C-407E-A947-70E740481C1C}">
                                <a14:useLocalDpi xmlns:a14="http://schemas.microsoft.com/office/drawing/2010/main"/>
                              </a:ext>
                            </a:extLst>
                          </a:blip>
                          <a:srcRect/>
                          <a:stretch>
                            <a:fillRect/>
                          </a:stretch>
                        </a:blipFill>
                        <a:ln>
                          <a:noFill/>
                        </a:ln>
                      </wps:spPr>
                      <wps:bodyPr rot="0" vert="horz" wrap="square" lIns="91440" tIns="45720" rIns="91440" bIns="45720" anchor="t" anchorCtr="0" upright="1">
                        <a:noAutofit/>
                      </wps:bodyPr>
                    </wps:wsp>
                  </a:graphicData>
                </a:graphic>
              </wp:anchor>
            </w:drawing>
          </mc:Choice>
          <mc:Fallback>
            <w:pict>
              <v:rect w14:anchorId="5200F3B5" id="PicSingle" o:spid="_x0000_s1026" style="position:absolute;margin-left:-21.85pt;margin-top:35.75pt;width:541.45pt;height:383.85pt;z-index:2516024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BP/pmwIAACYFAAAOAAAAZHJzL2Uyb0RvYy54bWysVFFv0zAQfkfiP1h+&#10;b5N0WdNFTafSbmjSgImBeHYdp7FIbGO7TQviv3PnpGUwJCTEi2X7znffffed59eHtiF7YZ3UqqDJ&#10;OKZEKK5LqbYF/fjhdjSjxHmmStZoJQp6FI5eL16+mHcmFxNd66YUlkAQ5fLOFLT23uRR5HgtWubG&#10;2ggFxkrblnk42m1UWtZB9LaJJnE8jTptS2M1F87B7bo30kWIX1WC+3dV5YQnTUEBmw+rDesG12gx&#10;Z/nWMlNLPsBg/4CiZVJB0nOoNfOM7Kx8FqqV3GqnKz/muo10VUkuQg1QTRL/Vs1jzYwItQA5zpxp&#10;cv8vLH+7f7BEltC7i+SSEsVa6NKD5I/AZiOQn864HNwezYPFCp251/yzI0qvaqa2Ymmt7mrBSkCV&#10;oH/0ywM8OHhKNt0bXUJstvM6UHWobIsBgQRyCB05njsiDp5wuJzOsukkAw1xsKWzLJ2mFyEHy0/P&#10;jXX+tdAtwU1BLbQ8hGf7e+cRDstPLpht00hzK5uGlAa6A5Kw2n+Svg5cYwUnp4Ft0MrfNdn3ca35&#10;rhXK98K0omEepsLV0jhIk4t2I4Bne1f2SaBGQIjpsNoglm+T2TKOryavRqvLeDVK4+xmtLxKs1EW&#10;32RpnM6SVbL6jhCTNN85AZ1gzdrIk3KT9BnaPwpumKFec0G7ZM/ChPSEAaBA3AkicIi8IVZn+Xug&#10;GPxg763wvMZtBZQO9+B8NgwPkXD0ahSuSuO5z4Q3QTCokV5rG10eQS/Ql9Af+FxgU2v7lZIOBrWg&#10;7suOWUFJc6dAc1dJmuJkh0N6mU2wp08tm6cWpjiEKqinpN+ufP8b7IyV2xoy9c1Regk6rWRQEGq4&#10;RzWAhWEM/AwfB07703Pw+vm9LX4AAAD//wMAUEsDBAoAAAAAAAAAIQBM3JHba2kCAGtpAgAUAAAA&#10;ZHJzL21lZGlhL2ltYWdlMS5wbmeJUE5HDQoaCgAAAA1JSERSAAAHHAAABQEIAgAAADkkY6IAAAAJ&#10;cEhZcwAAIdUAACHVAQSctJ0AACAASURBVHic7N17jB3Xgef3Y2ERAsvkH012vAMOMQ1dc4YiNAQN&#10;AlQbmoGQVtzdK5BUKA5mbIDUrFskFbPRCiUx7PEsPO61gXhbqwdXF01HVKtnZTZieWCKoUTI3RRE&#10;rDAj7BXhhgWFkBlTV2mHQwQzwTr5p4Ew+cP5o9jF6nrdU1XnXd8PCEG8vI9z61bVOfWr8/jCb37z&#10;GwEAAAAAAAAAkHOP7QIAAAAAAAAAgE8IVQEAAAAAAACgAkJVAAAAAAAAAKiAUBUAAAAAAAAAKiBU&#10;BQAAAAAAAIAKCFUBAAAAAAAAoAJCVQAAAAAAAACogFAVAAAAAAAAACogVAUAAAAAAACACghVAQAA&#10;AAAAAKACQlUAAAAAAAAAqIBQFQAAAAAAAAAqIFQFAAAAAAAAgAoIVQEAAAAAAACgAkJVAAAAAAAA&#10;AKiAUBUAAAAAAAAAKiBUBQAAAAAAAIAKCFUBAAAAAAAAoAJCVQAAAAAAAACogFAVAAAAAAAAACog&#10;VAUAAAAAAACACghVAQAAAAAAAKACQlUAAAAAAAAAqIBQFQAAAAAAAAAqIFQFAAAAAAAAgAoIVQEA&#10;AAAAAACgAkJVAAAAAAAAAKiAUBUAAAAAAAAAKiBUBQAAAAAAAIAKCFUBAAAAAAAAoAJCVQAAAAAA&#10;AACogFAVAAAAAAAAACogVAUAAAAAAACACv6JsU/6whe+YOyzAAAAAECh3/zmN4Y/kQsoAAAqMVxZ&#10;G+qpSoMAAAAAgL8MX9FwAQUAgOMY/g8AAAAAAAAAFZgb/h+5tXbb8CdGXn9xVgjx5HPTVj4d0OrS&#10;zY+1vv/erbu0vn9tWzZvSv619umlfAN2r54pf/nUnuP1PreqgSVJyi2Vsz+lyy7d/Jjt5pHotGCr&#10;sQH3sYegnlSTwzD22HayeAE7dv7Y8sGz5j/XLn+/dfm1DO1YIcTY+WNF/yT/o9e76A5p+1c9Roq2&#10;WKWr2iLZktiqqempCnjs0s2PS07ue7fuCukknuJIouosf0vumoAPooDJN6p035SC49gBACAlip/G&#10;zh8ryaG8M/BsH9KXTYkuGJN/Br4ksF8fSji1Szh1/8N0T1UAxkjetPTxkjKZmOjrvuF7Ltm9esZY&#10;L1rAEbfWble6TU1o3nLsAADQBiVne6eiIjMkh2FFW8ap9Kq25YNnDf/Q0Rb28UK7SBh7gg6EqkDb&#10;eXdJ6VqiGj9TR4LZMNglV22O4f+GscFhGLscACSZj59siUND8993YNamtWKyWOvVDmr9qqzjonpU&#10;ZtRGqArAG6qG/A9UL8qMXtU8xFTbQ5ZctZJsi43GEBAwvy7SAMCMNnRJSwapDn7f8hneJJ8p83KT&#10;mnR93bt1V/RNa5e/PXcLYBihKgA/OJKoJtsBuRWzqmhVIXJVecmGWsOmG+phgwMuIG4G4IJsYqjq&#10;1KQwYjN5wjTzQancM95QdtNnHd9dyTeSnFzCwexeq5CmPihHqArAA2aG/At1vURrR6uaJnLtXj3T&#10;toq8OQIFW0hzAACASPRPjP+q8M1VtY0l5yc10BQvKknDeCuYPp5FP4FkF9rczSu/bc3sA7pl94Si&#10;L5U6eGO+L1uSRagKwHXuJKolFWFua0N5r9WoALmRUxhtHVvolOqUhj9EtFbVls2btJ4uAACAcnEK&#10;E9I6P9k0rShvakJrO1ZJGuhmONuwSJXWQPM9V5VPVFuFUBWAN6xHJMmKMDsQpqihkI1Wc8fj50a6&#10;2YqKTnw6sElbjsMKReI7Lm3bSVr1ZQHYlR0ifenmx2HEqcr5vlmylzbW5xYw/Lm+56rIIlQFPFZ+&#10;zeN7pRtJTaWqj8xUqmPnj0UVYY3qPxWtxh83tee4/CCI2r8plTdapWpnVfKjVknuFSU/fZSiphbw&#10;bVu0CgAmxe3Voo6cqX6sgBI6gk4H++Q2xxVlLkJVIFgBtDYMDPyPGm0lsWYcp+Y+XlX2gwZ+NPQh&#10;H3EQPwr0ieqUVNqe3eVK5gNpYZdVAGgoFY+mTqFF2ZOOAfK20KR3WbQH0oG0oWCO1hraEqo++dz0&#10;6y/Ovv7i7JPPTdsuCxCCkvOmjqtN81OpFlWr1le9rFRj0TjIFWciJCNAC5VXKAMz0/g8zAkEALQK&#10;KVc1QHJbJXv7utDz1/rViuECWP++JoW3JlWue2wXAADyGRv4X0k0A0DRv9qqJlNFWj54NvoTzUhl&#10;oD3q19RXUSPSowK3Bz8KvBBNCxDtruy0AFDbwCHSRYMG9BRHSnhtyBbeIyy/oBPrlXuTH7pV4Wku&#10;fYmqa9u2LT1VAfjFwMD/SuJ5VKNJUUsaH6rWtSypLbIdqYrmKCh5iQ4O9t4qugPvVCEBGBBVK9kK&#10;pfZkqZxGAFjh+yQkRUFVbtM3+2TriarFT1crpO9ST/mQ/+YHWvaq0LU0UF7J3tKS7qglCFUBOM2F&#10;RDUSrzFloDFXUuPGvSyzxSh61cDJ/uUVffc4laj6hlr5ftXRQhZ/L/aWNiipUOr9+nFPFnYeAMYE&#10;c8KpkcU4kqiG8ROE8S10iH/o5r+4lRTV5PywVhJV1y45WxCqXl66Mjo+YrsUAORZH/ifrYecakWV&#10;5Kolks9PVkW5K7TIvEn2wXoF08eRYsCKW2u3t2zeVNQ5MYu13cMmX61U2gHi3YY9BwBirkUeyJX7&#10;M7WqLpNMHr3bJv72h/VU+KHqlRvfXxbjI6O2ywH4zGTbyLWB/5FKtamqGQBKJGcFrV3Tl0xTVbRO&#10;a252wHLYUELfXlQ1WkWQ9FUoqWma2YsA+K6o5V/j/Fbyku7Vqm/WCiVbrPkVWfnaX+2pv4gdK+E2&#10;SbngQ9WlvvjWl24sidFx2yUBWkFhZexOouq4oihqYORakmE1CWrptIV6lO8z0Tkkvk8T/w/nlrYx&#10;MPohdxwAAARP4Uo+nD+NrX8AOC6edi+pe/VM7uPWhR6qXr4hxqe+utS9IsbFr3/963vvtV0gAGWs&#10;D/wXDty6rDQUJbk2ZbIplnqk/L50Q/Ui1GRnXuvbHNbpC+JT0aogXW0l878195YAhMduJBf2SdXx&#10;bxe12yVb7NSAmrRhTExJbOpmoiqCD1Wv3BBfHRVD49veuyz+7//1/N/9l0f/e9tFAlDEkYH/Juf2&#10;bi41MD/7eNGruFMNp+huHSZPKcm+q+SqwXPhXh0AIABq2yoGVnmttHCCvs/1joPlT8ap7lzEWVml&#10;ykFhh6pLffHoiBCis62ztPQ/Xbv5sy/esF0kAIOZjDlyJz/1K1fNlQpYk6tYpjq0Nmw35L6DO20R&#10;bpUjK9l3lVy1Dcz8xO5c5ABAuYGto5J5paCWfDNVfqLbqlPiyvyyvl8ZeS3VQdX8pY2xOY6c7Yta&#10;LuhQ9fINMR5Npdq5T0z89KYQN39xRYgRy8UCkIPORJrEiWqqOlR1nzP7/jLrVuleyCtGoooit9Zu&#10;k6sGz3zNkjwTGv5oAJBU7wSl9bTGSvTlKjXaK223Nowoj/jeaSY3PQ/+V/NCyKFqNPY/MjT+J1tP&#10;9W6Kny1fFiOjpS8DMIjWcQekG6qUD/kZuIxVVZJ9YF2b2hVtRq7aBrp/Wfl5VwAAIoger9mvYPH8&#10;70gDWHc42/zKxetEVeRtAZmOLDAg4FB1fex/pPPoA1tP3rwpFt9Zmh0dt1gswEepsEx5Y4huqjEl&#10;9b3uynXgkP+S2H193MpZsd44aD4dj/KA2Jiq47NCZbFFmMxVhT83dfzd500yULPwQwDwWqXVhxCx&#10;kqgObFo7Ql9hnPqajgjg/kSSp2P/Rcih6t2x/0II8fqLP/mDB7b+9OZNsfDOle44MwAANWg6cTuy&#10;PpULmjdqZRocTRolcZNOZjaubNyQetX6/yuoQWlpec3uzxfnqqKgy6qDvQBcK4+DrKTk0a7i4A4D&#10;AI4ILAYySVPNkp0ukyrMNUVrmplZtCr+CJalKhJsqJoc+y+EePK56df/1X/c+tObN8X88uU5ZgAA&#10;BjLf6GlzomomTlUirtcH7iGSrbTmJafxh4aSS1dlEZP5KJmVa5U80cUrSLDDAPDC8sGzmqa5r3od&#10;4cs5sw2hcNVpbZLPJ5kt0rxhkBuhGtvOJKol7rFdAE2W+uLRodRj9/7BA1uFEGLxnSXzBQKQi4H/&#10;ywfP+jjqqlIVvnfrruhP0RPa0EKF+0qiVa4NvGMyUY1uMklOgQIAgXHhdKdjdjLIyI35aDVlVd0m&#10;yQ07dv5YtIdnk03duz2HlYxAe6puHPu/7l5mAACcwsB/H+PUmFMNJsP9wmRaGAPLQzPFQVH3xvjU&#10;lDwv0ffQF7k/n1aa+uADgAHJtqhkTZfqyZia6Elt8TS9J+CyeLI1sd5FNI5Tx84f8/r6MUhhhqqp&#10;sf+xe//ggd0/vbnCDACAA1xOVJvXVdE7lIyoMlYd0hK1pfaWb3MW41pwmZyX06mCISvVNdWFasW1&#10;/RkAysnMXlKveVPef1/JqdLW+TaM83zur1P1q4WxKawbOIepjlw1OW+DrYvH7tUznq5VFWSoutQX&#10;j+Z3RL33D/YN/3SlJxbfWZodzXZlBWCII4mqpmmkYi7cSGzJKNSQmnFK2rWecuFrJs9I0Zkqd/Uq&#10;uCM70t+R38uF/RkAKolnNcn9n9pNSjPL6XDWdQS/RT01loRSPo27xctGTxNVEWaomj/2P3LvVx8f&#10;nun1mAEAsMiRRLWIC0lo2yhpCoTdgGtz0mpRvNgRuaqbHOydmhT2SQlAwOJzV+p/UquQu3aK8/qs&#10;Wx5mqf1eCn9BWxs86hnj41VbNDXq1J7jufNm1FsPyus9P+JvoiqCDFWLxv5Hhsb/ZPepHjMAALY4&#10;kqhmGy4+1sphCKAdgIAVLSLPfmudI7UJALRNKlod+OQ2DJlqQnL7pJ5WuxGSfB9NP42+BlI88t3Z&#10;CzeZsflTe453r54R4m6MmM1SJb9g9As23OAuHKH+jv0XIYaqxWP/I51H9w2fZAYAYCAd1aEj18Bx&#10;9bN3q6P1sT5uxkBW8qnUMguGPx0lXMsr49Wrkmctp0rYQuZXo6ohjhLYWwC0luG8RutZ1+IyXKoS&#10;VSGdiSvvG9v8Db1YoylbwlS/4Dg/rdcpNUttd2MXAtas7Hd0qpzBhaplY/8jHWYAgEJcL9XjQqJq&#10;qwBIiXKH5r9Lk9dWqpjd2XmyxXanbE04+C1yc1VY4cjNOUl00QIQKlWVtTuVfo0B+O4UXp6OW9cD&#10;5xPwcUM1F23q1HdfPnhW96oeTTjYbnE8URXhharlY/8jzAAAhdpZQ9QTXwm/ev0ju5Mx8au5Jq6/&#10;Xeui6J1QY1YXkKva5exqVADQZqmWm44ub+UtmdxP0ZobBiC5/pjuj2gzA1tA+UJVuVR1qg1VYKHq&#10;oLH/EdUzAKRuNbjfKR0wL3dSQvMqNR28GGMykHdNwLjLatFAJ2eXR3ATjVp4Z2B94UWcypkKQBvs&#10;3bpr7Pyx1Ko7xpS0chWOl9fKfMfA3BC8YRlSm5fGp/B5I2R/TVsl8UVYoergsf8RlTMAuNx5G3DQ&#10;q9c/sl2EAZIHdRi5qhdSrbps/R03TXTfWgdgUUmi6kWWmuTp1RQAVBWtuuP+zIxucmHAtap0NfVu&#10;avl1UWZsXnUD759choT4KyuoUFVm7H9E1QwA7FKAjOTAf7slKVF+OMsf7H7V9w5yP4aw3vCFU/zt&#10;iWBLVCNkE9JknBpVFmxYAPBF9+qZ7lXh7/rddhXlqnb7sdZT0i5S0mSK3sSLRTKKfj4dV4sBNEe7&#10;V8/knkDcv/IKKVSVG/sfUTEDQPNElcnv0AaODPyPpY4y5bdGBr6hydTV/UqoNs6W8gJoZjkid1pV&#10;tq28ZHVQUjW4fPtNEgcdgHbqXj0TNXQDboJqkjsSq2gzlmxeu7VPefWnpGzxm5iZTjRXalJa69vc&#10;WBnoU5groFBVdux/pNEMAEp2JmoatEG255FrZFZgVFt/2E1dudQHmksexXROHyh3jancUPXW2u0w&#10;WkecZgG0nORwcqfOlgMLY2CeVt+nUFC7TUouW+I5wXRf2sQdY3PXoE+ttZsNW/WVTSZ/d+r4GijV&#10;TbXGCnW2hBOqrkqP/Y/UngGARBWowYVEtajSlclVQ0KuCtQWpYHXnnjjgR/+efQIB1S5VHgad/It&#10;miA1sI3J7gGgVSzeaCyPI5v35jO/8lXu4PHcaC/7V8NVj6bKTuY9a39uSVoaP0EkfoXkM7OLfaXe&#10;qqRU0VWn1iPFhVl6y+V+fckyO/jVgglV+++JR49WekWtGQBUJS/u7+hAc15MpTrwSPQ3by1fEZXr&#10;fKCeVC/LaHWO9f+h4+oG8Ybybo0pAIASaldAKnlz3T31cpdUNbBG0MDM1IUmvQtlqCq5/q3MM3Mf&#10;T/4cMm9lIFH1lNfh2D22C6BI/10x3qn4ms5XHx8WQoiFd65IPHvs/DF/s5USRTUQlGvbpnZtKtVc&#10;8S9SMq1+SNWejy0ewE3Xnnjj2hNvRP/fvXomSlRjrTrbFyFRFetXXOwPAAK2fPBs/KfkaeZboeYT&#10;T02fkvoirrXn3a/jkjm4PJnB+1oH+Mt8tMUCqCU5+YabO1sgPVVXl8RXJyu/qvYMAErQWbWdXJjN&#10;2gBnp1JNzXSTNLXneCoWCVvwnVU5wUKfuLPqtSfeiE9x8eocogUneXltTlQBQLmx88f8vd+fqhxT&#10;95w8rToNd1l1bSv5ckHhSDnVHrzx4ePCV2uoaMqOSNH1uyPC6Knaf088OlTjdZ1H9w0LIcTiO0vl&#10;Twyyj2okmJsbfgm734qziWp8Oi7a+CX9Vb0T8A6mCqc+NEFWWM6LwQoGRFdxnG0ABK/G9XKyq102&#10;b21YHvOTiur+CGoTGfEPEfblthi0FpZfe0vJLxV/EZe/ThA9VfvvivGpWq/sfPXx4ZleTyy8c6U7&#10;PlLwJGOJqss7CnRw835jQ8kLaQdDh6LbXPHt31b1V3Xknq1fGGSAWNRf9antD0aLVoV0V6YhBv7H&#10;ZBYm5lQMIABqu+C5vM5S+bpGJU8Ij476q+F7ZpeKCrKSDfJLpTjeOzUphFBVcuz/k89Nv/7i7Osv&#10;zj753HT84NC2B4ToieIZAKomqpWqk3hHCf6QQImiM4WPe0XVRFX++FLeUAtgtBGasJuNSk4bpBAV&#10;jSZRrnrtiTce+OGfs4UjJKpJucey+SWkASBgub0lKr283nm4qLUWZL+ZXDq+o/L3DOyHKNq7fGxa&#10;lF/veBGnRgIIVfvviUeP1n716L5DYn5RiMV3lmZHxxUWS54XezxQifJr6ZL4tV7emj3u2tkDsbVZ&#10;W73f2thOIvOjVC1Ja39rM6498YZYPxe1dlMz5F9Gdvdo7Q4DoAZ/J1R1Fmdgee3Ji10ms3yWjs9V&#10;PoC7dl9U1/ZA/0PV+mP/I+NjE2JxQZTPAABgIFuX0zLndxqgkRamxmqlsg/vtifZjQ7xolWxdm5k&#10;x+d+sSU1JolEFQBUKQr4HDmpBnl6D+8b+ah8BlJ9n5t7QW148SE390DvQ1XJsf8lRvYdEQvzJTMA&#10;yCO4gSpuni8kKb+cXj54VjI5jZ4m+fykeC0R72Ky5oJs85mhoz+pbvzcOkS56pbNm1obJkaJamu/&#10;vrySQRIcmABQg2sNrSQaXXCBjzMDFHHzePc9VO2/J7bVH/sfKZ4BwHDuDsQkzxfunBO1dlOVPBLj&#10;RLXq+0dbO97mdteq4t6Ms+pl7u4cpDGa+FArPv+3OVYeqCQ5ZYZ9AKgt2zyTPJ2aOes2/JTaVzep&#10;qycl1xfUU67xsXtHiuPFk+R5qNp/V2xrMvY/UjgDQI3+bkCuMM4XMmx1U40pP2aDOQmUZII0kmS0&#10;5yhGJUWHT0sOq9SyVC351lU12Sb0YwXQEgOb3PLJoExl1Py8OnCxIPnCqFX74mVgUanlXRDATxDt&#10;olN7jtsuiBp+h6qrS6LTbOx/RMkMAPQvQ2vV66bqSFiZe73avWqpNPaYvG6PW5z6Pk55ABrY1BC0&#10;iQ0IbwuXnOpvrd0m+2so3nTR4Zn8r92CAYCbGt6v8mLl+ihhqN1ftepLystPfWSdaxcjl25+HAWj&#10;Fkd5usDrUFXF2P9I8QwA8pM5KikI4DXr3VSrvjyumVJNq2QLxke1a9zkC/W1nLwLKL0rMExqyTVG&#10;eaIqWrMdTEpWTKSrAJCr3jAsK2fUsfPHqoYG9S5GSj6lRhngCJm718ovWHTMx1reQTWeE6n5Bxnj&#10;c6iqZux/pHAGgIE4K0Et7+Ib3bOpNslV4xfSgKghpEnNa4uOR78OSTgomESMKVMNiHaV3FGlYexF&#10;AFor2aSvN0+op+35sfPHoiCp6lfwvZ8HlCuKVo3NEZz89MT/3NmrZfbV7tUzRblq9p1TH+0mj0NV&#10;VWP/IyUzAJScyzw9rcNlLp8vyvl4se1dhG2R2ozV/WiAOBWV3Fq7vWXzpqKVmtzf4ctpvXkGSb7v&#10;RQAcVHtcuaqPrvGqSjOrxv9v8RQaJap7t+7au/VsvYalwh8omFks26xoZ87uXfW6tdLeqMrfUFXd&#10;2P9I8QwAkfhc5u8tMkA5rrTdZCAs9nT+RJkt05I4lV5vVni02bOndx/vnAWD+VUB6GMxWrXF8Bk1&#10;t/9ddo4XmVKVPKf85dG/Uo84LtuLpfY1V+3fWvdF0MBuqvL/6sj1mrehqsqx/xHZGQBaVd8AksK7&#10;2I7vnzec19WW7Hw0Omod76YIKNkI8RZzpHou50UhkeXgMSJzbyy8M7yPyFUBaGWg51Dy/Q23rm01&#10;WeOB/1nJMmQnfimaVrt8othsNRE/QvVhUr0bFdnmfTJRdeQXLC/GwGO8XqLqOF9DVbVj/yMlMwAA&#10;yLLeTbWoopJvpSWXofcxOR3I5fkNzKcDqa2RbXTKvIP6YgGWDDyHk6W6hlwVQMtlG/9V27rxgCQz&#10;59J6OXWqePJFzT6TKsO8eqt6+DIYv6ScqX+K89Pu1TPai2WVp6Gq6rH/kUEzAADIVXThbSumHFh7&#10;yd+s9rSbapLLuapJuV0A7BUHEELDrQX5N0wmqoSnAOCgL/7pmBjUXHEtcJGksHU9cPtUbe9ly1Yp&#10;GI1nUK30oSme/qzIUrI/lKi6e2u6/Cn/gk1m8nVkZuRyfoaq6sf+R2RnAABgvZtqcwPPy+YTVU2j&#10;rrJTAbQNyTK0qp2NKm8dDnzD1KmbONU7zl5RAPBdG+a4SzYI47pb7Q3ONmxGVNKSirvhpZbXA3G8&#10;DFV1jP2PMAMAdAg7zfHumlzy5wigj2prFU3xjhTDzRevW0vuKJpkrVzubTDvzt4QHEdAa7z+4mzU&#10;U1Wr4BPAVAswOfFX/CAnVehTfog1XPi3/AInfnNfroNyy+nF4eljqKpn7H+EGQCggcy5wJeTXTDk&#10;59iGd5KtB49aEsFTPs499yMaNk/rMfBxuQtN1EtUyVK9Vm9nk19XGoAjnnxuuiRX9eJYVr7yVe67&#10;lW+KGo3A1Eo7Cr9CchXc1Ju3/Pwc2NeX2WfqLSYsk5Om5jrz/TqI4f966Br7H2EGANhRco5w8FQY&#10;wNj/Szc/jufMTnVKjRs6dkoGFZytdKFVdkxfAKLvUvXrZM/SZKnBqJGQxol80WtDOmSAkPzD3yw/&#10;+dx09P/1UpiIrQPcqeb0wPhV01bKboTUI5yBg7/tlxpmlPucgdO1JVu5qguIRu6xXYDKVpdER+fA&#10;/JF9R4QQQswvX9b4KYC86HI694+V8vi+vEm83eI5s6OWzfLBs9Ef4VgTEICMbEgURqOzRpxKohq2&#10;ZEIq+ZKSzvtWOncDMCmMA7xej1H566bcJyR7ktaOtAaWXPcP5EVzKIy9NCn3Tn/RQKuir599oZsb&#10;ysw+5uye7F1PVZ1j/yPMAADIMXOVriPfzL0TGEerJKrGZCc/tVWS1gqsX0BI36USpkxtlTgGTU11&#10;Uv78WGpO3pLuqwB8V/ugVj5y3wvlp8H4n2pv1dyrDN3nXs7tFmUHG2UvQuXnr5D8HZ1NHpVwM1z2&#10;LVTVO/Y/wgwAQKH40j3Iy/WAE9Ww69e28e7XpEGvhPy8K0Gen5GUurYfeE7IHewfB6mpyQH0FBmA&#10;AtkjtHwocW3hJaoyvfKVnwazlxXZDUui2nLZQ5ifTIZTV0OehaqrS6Izqf1TRvYdEQvzQswvX54b&#10;0TnVAOCXSlOpepFOplo2XpQ5DE5VhJLcaeKoXZPBQINbx/u783OYuWIpP/2SorZK8/0tN4r18bQM&#10;tIrMsW+xckytT+Baozo+7w3MVSs9DhSJMvoaE6DDO36Fqk3H/kerKL7+4mw84Xc+ZgAAMnyfSjWF&#10;O7fKsT0dUSNy5XBowliiGsCJFwbIH86pp3ESALzm1CHs7JxaMmtVKRxfbH0LOLVXtEpq4H+qo3Rq&#10;Hh4rJYRCXoWqJsb+R5gBACjk/oW9THcbKjC0k+E9P/jGooHOfZWGCKCd6nW8gjy68cJ98nupsXOC&#10;2mjVwDSv8Vwo9V6e2+ZJfv2BXyH4VlNLpH7Hkp+ViXckZWcxslWSXD6FqmbG/keYAQCO4/wr065q&#10;+SYC7OI01VBg4wNgRvMrNI7cLDYIHFQ7VkiN01dUHKmPa8K1aV6zp8qi029c8rHzx8pzVU41YSha&#10;ELLo+UqqXfn1KqHcPbYLIK//nthmrtPo6L5DQgghFt9ZMvaZgDzDlW4bukq5NkCphaKJh6j4g8G1&#10;QVVbNm9K/okfJ1FFJcnhqw5OsgwgSMsHz8Z/bJelsnqNz9wlhkreysctgyZSM/lm9w2Z9dNUFSMY&#10;Dl4q+hOq9t8V20xObzo+NiGEEGLhnSsGPxXhcfCwb8KRa3ut3VRttXhoaQHeUdhOzb13dWvttiNn&#10;XfglO3EbagisCQek0PKMNRnyn/oTP5j7fLZ5m2XHsCfnXa30PlVf5XtjwPHq2Jvh/ybH/keYAQBK&#10;+H4KE751U214x6/SxE/J4Tz1Pg66OV4HIwBFvQ9qID+FdczvlsR2AIxJpo257erUg+6nk5xLESmZ&#10;UFXV24Z9veP+N/UlVO2/J7YdNfyZo/sOiflFIRbfWZodNdlJFqEJpk515IK/pBXV5DwbvW2leDR+&#10;co3XokTyd1TYgYL9WwAAIABJREFU4Cj6CMARWzZvkjnNBlOnwE3sXYAXFN7SU67G4lRFz7cVnpb3&#10;0ijf7JxFYVhLdjk3T3fCm1C1/67YNmX8U8fHJsTighAL71zpjpubzhVwSb1uqlrjxYFLZw6sV7L3&#10;uhsWOF7eNPvmLnCtBjJcHpmPS84or7k4CJDh3aYlTWdYlAzuzcz4BkCV3Gk9k4fw3q2u9/FMKm9X&#10;a4pcmySqQmnnAADut0P8CFXNj/2PMAMAlAhjMJ0j3VR1UBWDOhutshzkQAO3g+/HL3Tbu3XXq9c/&#10;emr7g5K9TVP8mmUFwYtDmXjZYtslAgDT4lNfk9HH7udBgBdcbop4EaraGPsfYQYAtBvX+TXUi1Zt&#10;DW5idDygRJM7Z/GZNuB7V/DOxn5tu2RygQDuH8dC+i6AFamWrVO9DWoHnUXN46IBT5VuSnHagT7R&#10;3sX1nSY+hKr1x/73r8y9dPqta0I8sG/62aOjnervwAwAaK9kosqlflXJaDX5iC8IWwF5UTu13tHR&#10;MFHlGgxmyMSpuesaay6XerWXYwasyO6rbjbVpvYcT/61e/WMrZLInJpy56utsWHpptpaDtaA8d7o&#10;5inCax6EqtXH/kdZ6vxKL36kt3JgfkaI3cNHfnvbf/6VbffKvxczAAC+JKoO1hDJINXfgDXJtfYB&#10;4JRba7e3bN4kOQOAkhtXHJIwJvcSsSQy8HTn9LTYQImA9+qBCy1kKeygKv9ymQ8NY744RJz9HR28&#10;Xg6A+6Gq/Nj/bJaattKbFz3xUyEuvvu/y/ZdZQYAtJKPA/8dv/MWB6nLB8/G7T9/01UASVXPPz6e&#10;Y9FyyQv++H+cvW7MossYWivgdZP0TZ+l6pqi0gaXnGsFqIoFNrRyPlQdPPZ/cJaatdKbj/uuDkpX&#10;mQEACvhbNdbrPzWwiaM1TMydVz7J7lpSqXSVXBVoGyZRhafiWtVWqybZjUumS1f2Ocl55fxtmwFF&#10;nM1HUodb96qtgriO8xLgHddD1cKx//3+lSXZLDWZnP7b//a/+bv/cO1nN29G/ySTrjIDANrGQBcq&#10;TamrTGcxd0LMaMiSrSWqAFikNk5lwCDaILWfJ7PRbEgaNwZyWwVhTP8KZGX37ZJ/tcj8mK16t2Hk&#10;3zz1iDub2gWcY13m+FhPLzgeqmbG/tfNUmP3bvvK/m1fufjc9Orl7g9mf7LYu/NGZekqMwCgTYJf&#10;nyrbTdVid9EaU0H5rlK1TQsMgYlPsJLzrkriSIGbyi+kK11mxz1MU7lq8n9yV+HIXXAmhSMIoXJ/&#10;344a4UWN4fL2+cAmdPJ2i/yspgOfZkBgKSTTxTou95Yk5LkdqsZj/6tnqV8d7QyVPm1odGp2dGpW&#10;CIl0lRkA0AqpDqpBJqpoG1oGsC637z8nWLRB+SV01akG5d8w+zQu5gFnlWSjqX8qWgC2iL8Hvr8l&#10;LxLeNwJiToeqq0vXPxOT0+9s/9K+R49O7ls+Nb9S8uzhIzMSWWqWVLq6Y1iIHjMAIGDhJapU3gBs&#10;KZlExcDZlf4gCAy7NIAack8d3G4HoJbToaoYf3a2sz4M//JLi7nPqZulZpWlq+s9ZJkBAOHJXvwH&#10;kKgKuWnUABnsNpCxd+uuoizV8EmVPba2gNfIdlxJbEoCAqC58mVsOc+YlFyz125JACWcDlWHOncn&#10;Nr3yzvyGf1OXpeZ8bkG6KgQzACAoQcap7kyHBKCdXr3+EXmcj8ovuaFV7uo68jMhAkBW7hTMRfO0&#10;Tu05bqJMIEtFcO6xXQBJS8sLQgghho/MXPj0w7Xbt96fO6onUU0aGp2aff+DW2u3P7zwwqHhYSGE&#10;EPPLlzV/KqDIls2bsn+Sj6ee70uiGtfEl25+LNMdde/WXVySAdDq0s2Po5Pqq9c/sl0WVBNVJSSq&#10;1qW6CfNDAFCuZOWr7tUzJksCeMGjuthiUZ3uqXpX/8aXLnz6of4UtUiy7+p7oi9EZ/BrAHtKpvML&#10;acmUklNn3F+16DncI22J8oWnTZYEwYtOpC7sV0xAWcnA+gJmsP0BSCppxjepAZO5asOOq0wmA98l&#10;W0cuNG6LxMeXxUJ6Eqp2po66EWMOjU4dtV0GhK15Z5mSRDXL0zhVBi0YlCNvhVrJnqp2Y03OflWx&#10;xQDAfTJdInLP5yUdVIt0r55hQgC0SvZOgN3WUfLTSwanunDV5kmoCgQke+SnZvyJnlCv40wqUU1l&#10;pvG/Bpyl1rN88GyN9haqcqHaA3R4avuDwqXOqgAABG/gLcwmzXtyVbSHj21Xd8pMqArYV3JGqNTd&#10;KZmoJmPTOJ8NIEvVN2yfXNU19B2DX+ITLLsuAAAG6EtUI9GEAESrSjA3kbMGzlZRYwaAgb91SFNk&#10;EKoCNkmeQUrOYvE7ZBPVOEv1/TzVRKUKgFwVucr3ojYfX4jEawAGcOMKAABfmMnpomg12bHDnS5y&#10;HqHB7A6ZpZ6z/5o83DgEkkILVVfnHn7oVE8IIcTwzCcflM/EGj/50IXbs6MmigeI6jXKwObCpZsf&#10;RyNPI69e/yh6CVWX2HhjTWaDkKsCqIdEFQAAk8rb9nEMqqRtP3b+WPSGleIkLsfgoOxueenmxwMz&#10;BxLVIvfYLoA+vZlj3VXbhQAakrkBm3xCtEZKwPX32Plj8R/Jl1StAPTNMAAgPJXWBgQAAF6LOq4C&#10;IQk4PTAgtJ6qG/ROPj336NuTpb1VAYdJDmlJXdJzTmyO/qoAKqGbKgAArlHYnk/2upBcw6oNF2XM&#10;lBoM+d8xema9VbVz+T6/atChqhArpyZeGx8wCQDgphqJKlf1sEVm2l9fMKQF8qIzcPbcyzUGAABm&#10;FNW5WntISOaqwaO10wbZyfSig67JRVNIe07Aw/8jvZnTS7bLAFRW44L81tptwiC4jP0T/srde4sS&#10;VRFWSzFgnJQAQJ9olkbdZ9rsRVPVicJqYx4AtFZ00DXMVRWyu5xMsD1Vdw8Pr/R6Qgix8Nj0Ptah&#10;gk/kE9W4m6o7iapMC2bgpKUMvQ/JwE6sjuy6QInsObl8KlV6qnqB3wiAa1YvL4nR8SGzH6pwGK9h&#10;qdrW/BVEeX9VGgMIVXzSyF28ZOAi20qOC3cuJIMNVcXjC+d27Di8IIQQiwcmx9bmRmyXCJBRI1EV&#10;bpxNXObObTQkBTBpgC/lhFrJG1q5T2DHAAAkrfaXPu8L0RkfKZqYrr80feyxxd6Rc2umQ1XJOmvs&#10;/LEaq7nqqxCjCLV7Nf24pqURsu/J8H+0hMvNWhfKFm6oKsRI9+KhhccWhRBi/vDUvlvdcdslAgar&#10;kai6003VHbnZdKVzLmtVARB50X98JmEaawDAYP3u/p0nV+K/Dh+ZOTu3cc2P/pWpicMLPeMlq6yk&#10;bZzKW+PaMzsboyq5bXVjDXiXE1V6yMKMogiivPO7qm6q7gQgIYeqQozPXjiyeGBeCCYBQFCyi1NR&#10;cWYlz+by51xaIR7JbTTHbVx+R2hSMpUqAAAbJBLVO9PT9eZndorO+jDK1cuTTx+YX49chw9deDbI&#10;4ZWtbZWlrkHMbIfWbm3AirBDVSFG585NzCcnAbBdIKCR8ln82qboRnTy1nGNW1jkqmEo+un5cZVL&#10;HYk1xgY6K7sXPbX9QUGiCgCQc+X0yRUhxPALH74/NSSEEP3XHtkx05s/PffsyGRnde7hh07d6aC6&#10;e+LiK906A//9nRG1tks3P7a7SFRJN9WSDnSt+o0QEnf6hLop9FA1MwnAd4cslweQNzBC5cK+iEet&#10;ljiQCimKsihuZBe1d3ObBckdJvn/tCFaLnVpRKIKAKii3/9UCCEOTUeJqhCic3T6yMyB+ZW33r0i&#10;fnI4SlSHj5w7O1c416qcVkWre7fu2rv1rCjoYBG3qDXNA1A+8J+mI2BG6nRn8dALP1RNTQLw9uHv&#10;7t9mu0TAIOVxKpf0ulnprEq6alFR0upObQ3zsnGqCOv0S698ANDsxmc9IcSRseQcdJ3tu4VY6Z08&#10;3BNCiN3PX3xlUtnKVGai1Wyq6NT8hjq4PIMqALvaEKpumATgZ+fevv+7+20XCChE79TmulfPCFFz&#10;Yk0XIoYoXfUoWg27GZ3kwu4BY4L/uYP/go5rVbcyAHd1tt0vxIoQQgzPfPLB0WYdVHM5eHrRVKTc&#10;1vLY+WM6WtFx4Wu3e7mXCQSpHaHqhkkAfnbu7fv/zXO2CwTkSSWq5Ke1RWPAp/Yc97f54lHH1ZIt&#10;3J68FSFJnTdYmQrKJdfF9rSSAtDQoQtqEtWiRVnVnl6UDKUfOAVTc1E5NQ38F41btpzz0R7Jg6Xh&#10;bi/zcotHVltC1Q2TAPzs3PTl+dnRQa8AzCJRVa579UwAo3W867iaRN7aBp7unEVIVKFb6uzHNTbQ&#10;ShvnBGgsOwBf7YklruuVt9/iN3T5TKiqbC5/RwD1tCdUFWL02Znh+ZmeEEIsHnhobO3D+2yXCIgl&#10;E1V/r96V3BZW8ibJlCeM61WPOq5KCuBHQZCyiSqgEPeTAGiS7LKqr5WVO32qyTNbecM+aifr66ka&#10;qzEbAE1fIEhtClVF5+jZF17fefKmEEL87PDDRz78U9slgmNkKkUd1WEYiaokjzLB5YNnDbTJqvK6&#10;46payY3g4C8F38Vn5uBPy7AujJt/AFxg4GRSNOGAO1Lt5OatxLj5HWXKyY3cZJEuWvXwQvasYis2&#10;cVOrQlUhOlNvPv+Th071hBDiZ+ee/ifDtgsEtCtRFYOaNe60KqIGk5u5qgix42pD8XZw8/eCy3Lz&#10;LBJVGEauCsAjNSKV7EvqnfTiSFfy5apahkVNbvlENVtmmvFAAFoWqgoxNLkw89aOaBKAlV7PdnHQ&#10;dm1LVG2pNxLK8Vw1wi3ulGhTuNx7Au7IPTNwWoYVJKpAuOYPb56Xe1AIceTc2tyI9iI1VaN7ZvYl&#10;Re8w8Hw4dv6Y1qZv9s3Hzh+LPjQqM+1MALHWhaobJwEIEAmLbpr6knDprk98Q7tGtOpFrirouGrJ&#10;wCY1KYkXkmd1ElXYQk9VAH7JzVWTM41mT2uq5g0ob+7qOJ3Gn9jwK3CqhyNIjRRqYagqRGfq4L/4&#10;d6d/GmqsKsTGYQ4cKs5iCRSTUtFq8sFyvuSqESpIp5C6Oi57QXhr7faWzZuIU2EFF9tAcMZn127P&#10;2i6EJuXD+aMaNn6OfM9WydNgyQlz4BD7bJO+asu59jyqnOThCK4WFWplqCrEvV85+C+uhR2rog7J&#10;e49KLnvoD6VPSSWR+omTTb2SN+RCt4X4xVuiZOw/AADIlXu5lBoTlqxhlY+XH9hOqzRALRWzTu05&#10;Xv5ZNaY+SL2cdia8luyTbrckEbvFaGmoGsWq/3j6pyu2yxGkgR36HL8x0mQNx0hRLZ57uU6iqpbM&#10;3lVj5M6lmx+Xv7MX/VgBlIhO0W07J3NpZ1J5vcMPAcAL5aeybLWS+/yi1njqkdonxmToU/Imqeb9&#10;2PljAxPV3A8q2SbZd+BsD6i1d+suixfjoYWqQ5Mf3JqUe+q9X3l77X/WWxoUyN3jnUpam+eqKUW9&#10;n9p29T6QybNh1V+5UpssibwVgLO4tDOpvLsTATcQoH5/VXSGOlJPfW3qpc/E9m92p4Y0F6oJmcZz&#10;sn9JSaIqBrXGNZ0SSxrtMuudli+3VVJm3etrAarIN0iKnuZID1YzQgtVoUNRJBR2rZCs46uOXpEZ&#10;T1o7TuWiSwfJIUL1Nj55K+A4Rv0nUcuYxKYGgrY0vfOxRXHk3NrcyN0Hi8LTG58tzC+KI2NdsfFx&#10;h1TtjpD7uKbVq4pIdlktkroebFLOsK+dEZLmjRPzzZvlg2e3PPGG4Q+NEKoin0zWE/xyWLnngkon&#10;iOyFevOuqWrPUG2+eM4dcGR4azClAGAdM1yntLZSAAAjPAhPc9VemmngIrFmOrVRuwHQgVAVOWpE&#10;OaQ/WalE1dlrdVVJonf7QO4wTDPLlEmiiyugW3yidvYUDQCAFc2zzqjNHOeqFhNVfZTPGgfAL4Sq&#10;SCOsUcKXrk/cs02SnOfBhe69QfYNB2xx+SxtngunOACAAeWzfDYc8J6sSqLkMTu1muE4UrKCq1QJ&#10;qv0KVMGAdwhVcRdx6kAyfZp86aCKEpJTrAIekWz0s9sjuvRlT5DH5gLgqeWDZ+NcNboSzGasqnpi&#10;JoPUJm+Yfa38GTiOiWuftDnbA0ghVMVdUbVquxTOyV3ARHJVk1YlqqlGmL/7EkN4YAbtcjiLXLUS&#10;NhQAf8W5anmX1RrN46I+CpIdYHPn6ZJ/eaV3dofLZQOscL9FSqiKDczkql6MXG6+GHSrEtXwOH7u&#10;hlb8+gC5KgC0RHRpVnLOb9ixtGjt3/K3LcpkVUWrAaP6Rkjc35kJVUPTPK/MfQd/ex1WVZ6lRjnp&#10;wLyVONVr7p+4AcAAToYA0BJROpkN41StVVX0TzIrxOa+SW60Wl5ttSdqLF8QrCUbATCGUBVSghnZ&#10;XUQmSy36K9zR/KZCSO2tkL5LJXRbgKTmIxI8wtUUACBXsuGUbD0qaVCVL1QgObFA0XOSjw+s3Vpe&#10;/SV/1pZvCkCte2wXALBpy+ZN0Z/cf721djv6Y7hUsCKaNT+kRkZI38VBRLfB4CQvqYX7fAu/MoC2&#10;yZ7ooiax8kXti/6pYXtV/uWc0iNcIABq0VMVbVSpXyragGYWQsW+DdTGlScAFeYPb56Xe9CEeMTh&#10;1J7jJj+3pFdp8q+V2i3RCyXP1ZzSywXWuQQwhp6qaBH6pSIXo2IBhE1Jts4ZEgAM++KfjqntN5qc&#10;w6179YytE7vynrAQjet61v4C6mljT9XXX5wVQjz53LTtgsAQ+qWa59Gsu+UzPQFAAOIrJc51AGDQ&#10;+Oza7VnbhYhl2+fRI4a7rMZyF5vS+nEBV4Kqvl3Am8hl8bHZfIEQmNfGnqpRnBpFqwhV3CmVfqkY&#10;iNZDSLjBDnltqwI41wFAa5X0eOhePWOyJCnGeq0GXAkqz4tpThszdv5Y8tj0qGcSYm0MVWHR8sGz&#10;+m6/lASp8ZUzWSqSaDHAFjdb9m6WSp/ycQwAAIRhYFJjOFcNr71hNwtTvj3D+4HclLvbkKt6h1AV&#10;fhvYI1WsJ6pkqW0wdv5Y1dvdNBqQwi7RElGtQb0ApySrMG77AVBCMqMxmatWPb+53zazO2qb+iIw&#10;UfdV0lVfEKrCP5JBKp1SW2vv1l20LaAVOxjgNeuHcFEB9m7dFWcH7ocIAKror17uTj/ycPJCZsvm&#10;h/c/Mvna5X7Ra/7hb5aj00KTE4L8SEG78wCUqHfSbs9yWC7UFy3Z1IaRq3qhjQtVwZaGd/AGjtMk&#10;P0Usm6tmWxvU/agtt/Ha8j0q7PUfEBjr+2qlAnBwAb5bvTz59IH5lZx/6a30eisH5mfE8MyFhaOj&#10;HX1lWD54Viag6V49o3vdqtQJLdtiV9Wg4sxpUtHWpgprKDpsWcDKZYSqqMz8DZOBQ/uBSLIVGNff&#10;Ucss2z6jgkdtA5v7qd2vJXxsN2/ZvIl6BI7z7rACkLQ69/BDp3pCCDE8fOjxb31zfNtQJwpP+6t9&#10;8fnSS6ffml/p9WYO7Pjswu3ZUWWfm8pi5K/gVOWq0bmrvJdDtpkUtSUkm08lvf4rFBQ68VuUkLzV&#10;QaLqOEJVVBYf/NHhLVlD1zsX5MapXAA7zrWZ2pOPRG0vancYw87mrFtrt1moqj18TPwBhKDfffpU&#10;Twix+/lP355MdUTtDHXE0OTcyOSzV+YmDp/qLR54+EuffHBUaXfVsfPHJIObpIa5asPzbaVcVckn&#10;BoBqzlMDD08SVfcRqqKO5LEtU0+rSlQf+OGfi/XGQY03hBkNf52GmWx5k4LWBqAVbXq4id0SA6Wa&#10;HzQ1ocTq0k9WhBATFzOJalJnZPKDc9c3HV7ovbPUP1r2zDrqNa0NzANQojxX5ZSONlByTU1dZgCh&#10;KrRTkqhGcSraoHyHYbputEdJHw2XLyfIVRFhTwDQev333uoJMTxzYnzgU0f2HREL8ytvvbs6OTWk&#10;v2QyTOaq2Qi1Rn/VNqPC9VeNvuSSb6v8PZGLUBUKlMwD0DxRvbV2mxwNWSW7FlfyUMvBBr1k3upg&#10;yRGY1Pk2ucupPQ9zYgfgoRuf9YQQD3Rk+p52tu8WYqV3/XMhhmp9mI4rpnq5ar0ZUbNzsCrPVeNN&#10;5HXeRIUYntxcNYzdtQ0IVaGMqqM9lagqeU+EQbKxGDW/ulfPJB+kNkJLyOStusNWX5r70bSqrFXV&#10;ROqH1ve7e7FHAUB9nW33C7HS4A009XczPA9AKlpV26KIN1F2ZHTyg9xsxsSlcrBsaK6omxrXsO4j&#10;VIVbSFSRq3kbkal4AZPzCbh5QYKQxPsYOxuUo8EAHzVsLce7fe78wvK3Y5v3Lc2dB6DJuyVfXnR0&#10;J5/jZp3iZqmgVnL/LLp6TR6h1FYuIFSFo0hUkVT13vverbu6V9MPkqtioNY2WHXkrURd0IpEFWrR&#10;QoDvmvRUTa1CHA/5qndcOHWnVlVhqG5gWPboK5oigPrLLkJVOCS1OFUJ0jF9omwlgEbD1J7jqRkA&#10;ANTQJG/lCgS6sYMBQEPZq6q9W3ft3Xo29Ui9mVIlDXyV9RYF1Q2cRTZiF6EqXFF14D/nDq2sN1yy&#10;+LkB18T3YIquhVw7jQAAEBhVo/4HUrtmlDzaEmjIwQvbenTMmxzMxrG4PC+hKpzDwH8AsNgyqKpk&#10;cd74weQTwmi6AQAgZ/7w5nnbZdiAngpolZBanspz1aiJHsAmsvgV7rH1wUCS/MD/JB0LXKriUSAS&#10;MJNrlcKKSzc/Tv2xXSIhwmq6SRrYGgujuQYAAJziVAsQsGXs/DGXs5Gw0VMV9lUd+A8AcI3kbGhc&#10;9gAAWmN8du32rO1CqOL42P9k8Wrcx+XuL/zVsO85e35DhKqwjEQVZoQ90Cm+Mxn217SCELCGuHGW&#10;2nqarliCWV4PAAAHlcycnvqnkrrYZIOqRsOgYQ6ro4VDzotcqcu9qI9q82tA9rfaCFVhE4kqknSc&#10;yqf2HO9ePaP2Pd3BKA+4qeRiRu1h3vAKLaqDqH0QNi6TAI+sXl4So+NDmj8l24CMJ2rMjWaic0i2&#10;znVhDEry/Ga4JPFm2bt1F6dZ2FVy/EoKZnJV8whVYQ2JKlI4icdy09JsNaljCUhAt+YttiZXTRwy&#10;aCEukwDrVvtLn/eF6IyPdAqe0V+aPvbYYu/IuTXtoWqJki5vuf1Sm9TIReNakiRXuSxaLbPS7AH1&#10;zpP6zq6ctyGD60HrCFVhQWpZqtqJKiOdW6jeAuJh7Cq53QqslCRUNF7NqDo/msVOKEAwyFUBa/rd&#10;/TtPrsR/HT4yc3bu6IZotX9lauLwQs94ySpLpqjN+6hWenmNz9I9/F8TJUO5gRrcOQr8QqgKc1JZ&#10;aiTUPqqckmSkmkfxOP2ilkTy+ZKTJQU89l/Q5w5+kp/pTMeJNDq9RMfOAz/882tPvLFl86ZQayJA&#10;qAg+ANSXSFR3Dw+v9HqiNz+zU3TW5kaEEEKsXp58+sD8euQ6fOjCsyOWSipJpnup8k8smdQ1+dcw&#10;znUkqoBfCFWhS26EmsJ1LOTlTttU3pEtSlTDbpow4iNIYVwVlIsP3pIvq+9iiQMHrcKNXsCWK6dP&#10;rgghhl/48P2pISGE6L/2yI6Z3vzpuWdHJjurcw8/dOpOB9XdExdf6doc+C/PcCtF/uO4h4SWo5uz&#10;FYSq0GJgoiofpxZd93K+aKfcmfJz209tSFQFnVXhufI1LpKPK0+FyFUBAJr1+58KIcSh6ShRFUJ0&#10;jk4fmTkwv/LWu1fETw5HierwkXNn5wrnWq0lOSxDuaJ1q0TxTCMmu7Wa+SAgbMwaJI9Q1Sj5MY9e&#10;K0pU6/VLDT4Uc5PFvVTmFy9pzAmJaQRC1bbvS2eEMMSNNvM/6PLBs1ueeMPwhwIAWuPGZz0hxJGx&#10;0cRjne27hVjpnTzcE0KI3c9ffGVSfQfVqMNabstQVYeVonuiuVlMyZVFk9o/u3BW7bcCkBQd4BxT&#10;MghVLQh471S1AhWss7iXJpt65c27ohLu3arx5ryD2pal6kNKa0vyjiO/AgAgZJ1t9wuxIoQQwzOf&#10;fHC0WQfVGs3deu3Goqi0Un9Vr1X6Ug23QJAbsBK2QCWaLgbJVSURqtoR3t6Z7Z1KouqpYGYj8jdq&#10;rNo+rjF7DrNqKBfYKd2KJtEq2x8A4JdDFxolqgp7D0jWubljLpvnqkVLI1SluyVQ6f0bFqZtrZow&#10;rj3tku+WVEnbdsV6WhqqPvnc9Osvzr7+4uyTz03bKkNIuSqJapAM76LxmP2iwgjNE2iEdEiWK2mF&#10;5/4TSauM7LJLLdmdStRrIkdHYuoiLZibPda150QHAG7bOCeAavp6ril5TqXX0gAIXrbVp+RtW7Vq&#10;U3u+qYNaGqrakuqAE8C1DXFqkMzkF6mPGDjSP/fAURuzBnBIAgHI5qoDz0i12+K31m5v2bxpy+ZN&#10;Lam8GMkFQAeuCJyiJF5JNbYFd4uhU3J/U9VQIWdUiNZjCUJVC5LRqtd7JzOoQqGBfSSLctXsX6ty&#10;+Qa45ALlrboTGzyXd0hjcvurVnqtjlKFgVwVQBNx+7+85V87Zi1a8LbGW4UtavilWon1WoPlNQL1&#10;RXNUu/LYUG7idylBqGqN74MZSVRhQCorLOm5Vruxoup9NIm2QHsW3YIY1GrxuuKopEmuinJOneUA&#10;QAeF4azL/XAdvKeudbauXO5Xau6XEEBthKo2RdeKroU4MpJtC3daFWiD3Dl3JPt9R0/wLqAhV0VS&#10;yU7u3b49UO1c1ceKFQD8lb0ckMk0/VUxZp0/vHle7kEhxJFza3MjVQrj1HCluMo2Fq02/whjbQYa&#10;J0Al5u/Q1EOoapmPuSqJajm/fk2LUlupe7XmC0WVft/ZXFXT9KxqRYlqssVcO2MNKZxVtVxsMALr&#10;4hrfMqG/qibUVgD0qX2NwMXFQNlId8sTb2SfZn5LGp5eRskHmWxdUOcClfhyyBCq2udXrkqiCpeV&#10;H0epf8r+1eSRWGPW/2RPhHpdEkJKVDFQAClkshN61VzV5dskjmByVQABU3id0qAf7vjs2u3ZKq+6&#10;tTZXpWi9svunAAAgAElEQVTVZKvRp7Y/OPBVMlsy+z4Kt7/WG6tUglAr2xUGuUJqghKqOsT9HYtE&#10;Fak2jeE9tuTTlaxblZxMIPu2ReWp9FlFby6ZsTo1wgvBcLaLa+6dj0rvQLRajlwVAGqodx1kfZIE&#10;k+f8JhPRymyWV69/VLlMgH5cqQm5i3HJE5EXzVRCVSd4MQCZRBWp/dNKv04lTyuXXQ4r+x2THyST&#10;h8Ybqug5cZ47sDNp7VyVbqoGBNA5NMv8LK4l3caTh2f5gZl63M2K1QVsGQCwRVU4K69V99IULlYG&#10;QJLyM0zyDYua+nbPaYSqbkl2lCvaM8qrB00VA4lq22T7bIqCXmMGWmbZj8ieT+W7l8o8J9WHNFWA&#10;8qQ1t6jym0jT7U0SVeggH2tWUv4mJf1VS8rTnmtIAIC7+ktXlt5Zvr7+1+37xsbHRzpGi5CsDWtc&#10;1qWalFN7jou8fqMyEwt4RFU+26QDbxjsjnqEDqk2ttrftKj3oVMNe0JVFyVX50g+LnM21xG5Jt/z&#10;1esfcSosF9IGyY1WU0/Q3TVP/oypacunvmNJSCqTRA/8rJqlBHyg6oxR732can4BAFpl9XL3B7Mn&#10;F3uph+cXTwkxfGRm+tmjo2azVc1evf5R7To3vmKNW93ZSj+YCr1ezCo5cYTjiW0wP2ILxYs/y3QK&#10;VKJ8cRS7CFXdldxRVE240/B9cievCbiSQ8TWDxrd+pYceixfyBpZTKoxJ9/LFa3FbpAr9+irl5DW&#10;28Iuz7EDAAjV6tzDD526k6funjhy//Z9Y9uEuHFj+fpPFhd6ojc/c2D+nec/fXuyaa5qfvJ9Mx0s&#10;6r3Q8UjREYYnSaANFpL48G/5z0qo6rrc01zJeU3ffOdMB44i5k+mA+dV0feJcFCQM5m2hIGLsYFu&#10;rd3esnnTls2buPqCWlGTjP0KaLvLk1Giuvv5i69Mjg/Fj4+Oj4ip2W7/ytzE4VO9lVM79oumuaq+&#10;RLVoIqm4w1ruPyX/6nVbWtWZ3PpiZfoo7DzLJAluSl7yd6+e2bv1rPD8uFaFUNUzA08o5U+ofdYm&#10;UUWR3CXsc/+1RO0ZP+udx1t49i9vZDPjKsyLJ2XW/Sla3x/ISrW1SppeXCUCLbA0fWBeCLG7sCNq&#10;Z2Tygw/Fww+d6q2ceunK5NyI4QI2EI0qE3pukdZ+w3pD2Wwxv1iZj/RNktC2LVkbk2iVIFR1Wmoy&#10;0+ZvKH/WSHWvsN6TCF4YuJxUkSjyy0Z7ms7d1AophkeKhcqFTpcx+ZKYPxbMxKmAYUVDi0ou6shb&#10;4SN2zkpW576/KISYuFjeBXVo8oNz1zcdXpg/PffsSONJAIzR14So1EgoebKzbX53CsYRLYN8NrW7&#10;Lh88e+nmx92rZ7iKFISqLstNVI2Nsw77pABjKu2xywfPpnJVdxocwECkhAMRpyJI5T1o6k3ZxPUb&#10;EIT+e2/1hBCH9o0PfOrIviNiYX7lrXdXJ6eGtBdMvfK5uSq152XaCbQlXKOwSnJtkgSFO5uqyt3M&#10;DAnlV+J7t+6KZgAAoaoWzWfRSh4n2e6i8f+QN8FlNfbP3Fy1+dsCRZzqXhqw5NqgcB83tGQ0v6Rp&#10;OEX+wOeQugK23fisJ4QY/pJM39PO9t1CrPSufy7EkOZiaZVb49tazcbZuszZgrmpanUWNWNUVYJe&#10;/FhVV+Ipf6HM+9BWjBGqqlQ0i1bV4zk3URV5VZSx+oncAaoMPP/GuWq91ajKDwp24/A0/E3ZJXQr&#10;ilOzBym/hTtSlT6N5qTa1y2VKLkQInUF3PBARypU3Xa/ECvaC1NHdoaugWN+cy8eJWsWbsTCBcmL&#10;VqrLrNQhrHClMu8QqqpRvg9Van8XJaqxbBVl69YfUI98rhrJTtU6sB1W71/RTtw00qTqRRGHp1M4&#10;LrJcW4944KeTugJQoihCrd1VLfdVRZUO9RGqatikjHZsHe1SVbWqazMktByhalO1d98mDVkrt++4&#10;3IUSyb23pKva1J7j2efQooIO7Fc60NUxAFzHxlJtNl+iRlJXwLZtXxoWonet3xcjAzur9m/8Qggx&#10;vP0+A+VSJDmqLFvRq6pEQqqJGDHthZIhj87+fLWr46IXSn5Zl7eJMYSq9Un2P62XusocFVztwF+5&#10;Ha5TtwTpkQ0zGIeug+FtyPlBk5ZvUte6pipH6gpo1unsEKLXmzm9dLQ7YK2q1aWfrAix+/FHh4yU&#10;TK2qlUVrFwhR0oNSVWFKPkW076eRUX4XYeA/SXJk+0dX6wOLwQwJglC1XKU8tGg3yn28/J3l98h6&#10;k04CLhh4VyDb0y1aN9x6HYPAVDp/BnY3S9PRpORtS4YBlryE8wOUCD5OlaQjdW3nlkRrjZx4YffC&#10;yZWF7792YvxoSWfVfvfpUz0hhveNy0y/6o2BraaQ2lQGmGnk0JQaSOsmYvt7h1A1rUbH0hqtQ+UN&#10;ynhINQchPFJ1d41zVR1vDsiokfRBrYGXZ/wWaMLTkf62lG+f3EZ19CAbFm3RmToxcfLwQm9m52Tn&#10;k7n8SQD63f07T64IISa+VRa8oiLaAzAvpL0upO+iFaHqXWbiVK0kO2kD/pLvnc2xAJMUhq01xsTR&#10;0SOJYx/1EKcqVzIp1pbNm9jCaImR7qczn+6Y6c0f3jm/e+KFE/seve9ucnrjvdPfn1noCSHE8Asf&#10;DpoiwJFxwe7wa/wQ7RMgSISqZVmqj609clUEY+DkAPVeCJhUKWwNYNd1pPahHkQlxKnGRNs22uDk&#10;qmiNztH3P+1MTRxe6K0snDy8cDL7jN0TF1/pjg8ZL1lzdnNevxpOtEwMoAWoFttTRttDVcnFpvzC&#10;fo8wJAf7s1cjMH5dBuQq+QpKDtiSFQDqvRDIIk614tbabXJVtExnpPvBrRP9K0svnX7r2kqvd+fh&#10;4eFDj3/rm+PjQw6P+k9Vu6HeFYbX4uyPRqAkmbRU63EdN8ACaAa0OlT9q7/6q9QjAfyiQEjiyYJr&#10;vxaADoFdPkURD/lOqxCn2uVRrlpjfrCAhXQZbEGnMzI5NzJZ/w0cbNy6PAA/WzAHNyCU4JeVF8Wp&#10;MokqW1VSe0PVZKJKswBwHP1VAXc4e/nUnPv5DpojTnWE47kqWSqgg90QNvnRXFagnex2UA1Se0PV&#10;mIPNOIWIohCA5OJU5TszdUDb8Is3Ua9qCHWbx/kOAkac6hpbuWrVg53zA9osNW4se3VZKSc11opw&#10;pAst3f3glNQOmbt/ssdW1dJQNWoYffe737VdEO3iWpBjAwFINo9Su3SNBdMRgIDXKzOwJ+duIu5b&#10;IEjEqc4yn6vKx6PsJ9Csv3r53R+8c10IIbbv++ak0wtVlWeUjiSYSZLlkZkxtomiKWi5YIFhuaP+&#10;Ve2HLd+lWxeqJmcCev3FWbuFMYZoFcEomWU1jN2bdFgV3xdSsLWTe7SJNHFzJDKaSIZo/LgOSuaq&#10;QudvxJ4AS/pXpiYOL0SLUw0fen5hdrIjxNL0I48t9uLnzC+eGj50YWF21OElq0oVdX2IrkAdbF1Y&#10;nHGVa3MEpuV7cuChathDdareWIvqs5bv8YDLkgc1c3fokN2eDrbyS3hRWn932vaM8G1PY4AQzRfJ&#10;o0/TUkjsDLCk/9ojO2buhqe9xVM7fiE+PXH9scWeEMNHZh7f1xE3lt86udjrLR6Y+NInHxz1IVbN&#10;TSTj8LQ9tUwT8eZiW0EryZWpUFsgoWqlq6A2N6S4LYYwuHnHu6Hcb8TRirYZO39MCLF88Gztdyg6&#10;OcgfSnRWDQDj/b0T/UbJH07HTQ72BBi2Ojcx0xNCHJn55NmjnY7oL03vfGzx1I7DQoiJi7e640II&#10;IcZHJqfGpjYdXujNnF46eudB55QMFxOJ4Ca3309ygQTNxXRdNkglWoVWDu5amu6e2nKP7QLUt2Xz&#10;pvhPydNurd1O/TFWQmcFGUihbbjhBqCSSzc/Hlj3taSREPbJM9UypO3nF63NdfaEhgK7DDai/95b&#10;PSHEoQtzRzsdIYTojM9eOCKEEGJ45sSG8HTkxAu7hRCf3lg1XUjFvKhiLBYyeQkT/b8XFzWkB2Hg&#10;d9TBy56quSkqtXslTAWAMIR0hyCk7wIIPRMEc4ygHEO8g8HPhyDc+KwnhBj+UnJE/+i+Q2J+UTzQ&#10;SQ3z72y7X4iV3vXPhRgyWMSUJqM9nF0YINtPNvk17ZbWl0tyLwqJgfgddfAvVKW5HCsfgiHzcsYa&#10;IABkkQCUYwYAH9GNDoCTMvmpq2Ra1F4M5E8Nri8pqvkL4WyK6kuuCiCXT6EqcWquJqdgplgFnFI0&#10;ERXgI0/33vYsVxUYElUAaCgb9jV/k+ZvKP+JuR1RXZMKfLker82d7sZeYB/Tx5tQlURVH7qsIgBB&#10;7r1BfimEreFOG61SZbcM8BGJKgC4T1MvV5cj1HLJyVWTmRfX5inN02ciRae+fmCtNT9CVdrKunGL&#10;DL4LZu8N41sAXos6qzIDgC9oJQKADuWN0uz69ZL8zUC1Sm1tLs9F4usn0+f48dwtU7TF2rwZoZsH&#10;oSptZWNYvQoA4Cwuw1CCViKgG0cZinD92ER2GHsqQ4yf1rbtXD6VRLJjb+4WA8y4x3YBBiBRNYzT&#10;EID2IKQDfBc1FF+9/pHtggBAkfnDmzdtufvnscWcB+PHHaJkTp5YtGCUU00vu1e+8aaQCQQ1TRcb&#10;/yJO/S4Dxd1UmScBLnC6pyqJKqBQtuYOg1+NAACAKnFDMbB6DQBsURuktk2lzqS5g0THzh9bPng2&#10;98lCQ6JqvSdsjQ9NbqImBW5Pz9/ooJ7ac1zQXtLD3VCVRBVAOeJUAAANRQCuGp9duz1ruxCV5CZ6&#10;0CSZcJlPu+x+epPPjVLCqvtqqoNRe2Y+XD54duz8sTZ8U1scDVVJVAFUQj0BQKForSod79ySFrwB&#10;0Q9EQxEA4Lu4YbB88GxJO0Ft+0GyQeJau0Vh7u/U99KKmyVaOReqJq9haCgDCgVcbQT81YBWca3N&#10;t2XzJuVNEc5XSpCoAoBfUiPNLZZEH1VVfDbHjB9RMp9b9G6SiWrtT3ENDTBo4spCVfEU3fEjNJQB&#10;lEutjwkAaAMSVQDwmhetd1t5Ym7cqXZ1+0oTv3rxY6HE2PljzJWslf2eqtnhdbSSAQBASqjNetcG&#10;1jmORBUAAhDNaGm7FGXsVs0DJwFwofGQLIML5UEu18aBhcdaT9XcrqnRH1tFAuAd9xtkADwVNUg0&#10;zayaZOwiJJizJW1FAEBzl25+7GbNODCgdCTBTM5IYKA8Vn4sZ3cSSV4X3hcWQtVUlirW41TzJbmj&#10;351+5E7Cu3+qu2qtHAAAOxjcBK8NbDH7fkkQM5BxAwBaJaoi3aklZQLT1Pyq1pkpiZW2uu8XCFEP&#10;JHd2lSCZHv7v3Kypv/6P+3f+dGX9bysLJx/6VHz4/tSQxSIBkEYNgSZ8byfBDCWLQmiVWv2jaDEQ&#10;Z8sviYH/AAAdPK0f3Sm2OyXRwfdv52D541QwjEadnTlV3dl2f3X6p+mHeiefnnv07cmOjeKg7RwZ&#10;ygEA7VR+nyYVULp5xk4VycES1kOiCgBQyNn6UaZgxkbcy3CkGAa42fCDdaZDVcdaw7/OfXTl1A4x&#10;6VQ5ncMJBQAQnvKqraRDKLQiUQVcEFjfIhjDwDLlDE9mioi/m5pdRSs7PVWdca/tAvgqXh2IIxNA&#10;VeVt69yzSkhDmOGd3F2O/dAY5lEF4LF+f1V0hqTGQPZfm3rpM7H9m11rM9GV3C8cO39M1F1GfGDT&#10;zozwlrd1pynCnWbH8eto1fJQNc+XnxE/f9l2ITwQ3x/jEIVd7IGBCay9Cx/VqNq40agbPeMAeGhp&#10;eudji+LIubW5kbsPFoWnNz5bmF8UR8a6YuPj5gysxZpEqwM/S18LMLtWT9E3TZWhdrXONXISW8Mu&#10;2qi63WO7AG6578+e+d6Pvma7FD5hOTmFqG9kxAt0suNZx0+AUNU4Fe/duiu8LjAAAA1ufLYwv7hw&#10;/XPb5XCKpgq0Uu2sKlFt+Fof2xLyEbmP304IcWVq05bN638e6a4WPnFpenPimVNL5opYqmiHLP9e&#10;ct+6f2Vu8rXLSovrG3qqCiHEq9c/iv//qe0P0huiEqZ0UcXZZU8cxFYC3NTak1j0xdv53bVi7D8A&#10;OEVJN1UzKt3szD7TwOVt1PM3afngWa2faKydlvyUov83XyqFPCqzxnL2l6aPPbbYE4cuzOn6CB+0&#10;MlTtd6ePnVzs3fnb9xKJKmpLdln15fziJo9O0OaxgzmFHwKIcThoxd1uAEBVMomqCx0nUzm1kotB&#10;81eUVT8x+XwfG1FhZN8N9K/MTRw+1Rv8xBZo3/D/fnf/zruJqhDi219/8x/tFSckcScdFyonTw0c&#10;osKAa/jO2R3Y2YJ5x/ctyewi7qCbKuCO+HjkJgcMiK6JaudKA18oX9dbWVBL05tojeqqvrPzoeFg&#10;qvaN7PskN070r5r2w5Hu7Vtr63/er7JE3uWXaieq4dUmreupeuX0yZXUQz9/+a9/+EfTT/yulfKE&#10;h9kAmivfbmxVeC3bSgCcwjnWNcG0uTWJT6TsugD0UTvqX74F2CRX9aidaaZnouPVhA/dMzdQNXef&#10;zLV/k08ZO3/Mo1k7fNS2nqr9/qe2i9AOLNmhRGoDelfT6MAWANwXzMk/ivOiGfptlwUAAL+ZHAuS&#10;+pTu1TPdq2dqv5WOMkcTqk7tOS64wBFC+JaDR6yvSJadlhfmtS1U7XR25D3860uLX3/wqe0PPrX9&#10;QSHEqtkyBYzZABqKZ6qN/siMZDFTMAAI2JbEyq3ZBy0WDMhqOEgWAIyJz1e5p6zyf62tUpxa9GQd&#10;59ipPcd1L0vlnZZsjdX+0mtTD5/9lw8mG5z7H3l4eqp7pZ95dr+7/+7TJq8IIUR/9fLk/kc2bdm8&#10;6doTb2zZ/PD+qe6/+bt4loD+lbk7/7pl86Ytmx/e9B8eX82+rRBCiCtTdwuw5ZHuqkzh5x7esnnT&#10;lgPzyQcXD6x/i7mcT4q+7/5MQ7rk45IFu/Oe/fT32j+1VPS9DGtbqCpGTrywO/XQjof/v//xr//2&#10;53cfeEhuf4IkH286uaNS84IUG8H/+i1pbAXA012xKDZNjkAnWjUj2siM/QcA1Fapd2r85Dha1XrX&#10;ijZtLk8bkNL6z/zRpod2Pjaz0FvZOCXpSq+3uHDy8M78XDLxBkvTj+x46MB84uW9lYWT3bH/bvqy&#10;2Pv//u30IzsOn0r962MP7Xz4NSv5Y39p+pH175v5x4c2Pzx9WapYq5cn9+/M/17Tl9WVtq7Wzakq&#10;OlNvfyKmj91dq+qJP/zgh6k5AXonn5579O3JjvHCBUvVhCOQEW/nZJ0UwMYPvYpVgKMMkJR7sCSj&#10;0jjLy86mHz2yZfMm8j7d2MIAECqZJmvDOaOziererbvGzh+LRtxnnxbPOxkNqe5ePbN3KzNRmhb2&#10;tcyVqR1/8/MBz1k5tWN62+3Z0dx/nD+8cz73H4ToLR7YtFj4rr2ZY92vVlqKqrnLk/sPzGez1ITe&#10;4oEdv3j+0/LkbeWtiYd6RYti9RYPTI6tzY3UL6UCreupKoQQnanZ92/fWrv93e9+Vwjx//zSdnla&#10;g1DMsGQv1+Q0Al4vbO1vyQ0IuxUC79g9Wss/PT5YsiP9oyVQS16bzVuhHNsWcE28QrTtgvho/nCi&#10;rtmy+bHFnAfjxyHExmlMmySqywfPRlFp/D9ivSNq/Cf+11TLQdPaPlzLyHN0wtDeyYfSB2/ZUXz3&#10;6vvy5OGFu4/vnrj44fp59cMLR5IvWXxnqawAw0fOfXL71trtW59cnBnO+eeZC5/eWrt9a+3TDf/a&#10;O/kDFZ06hyY/uLV2+9bGAh+6cOeLJOLRpekNierwoTulun3rk4uHEgVbObVjQG/TXk8IsXvihfhb&#10;H9rwredPl/ft1a+VoepGX/x92yVoB0am6yAfjyYD1ngYi9fpKlJ8/ClJgaFPdu9KHiOXbn6cHcWf&#10;mxfkJgjJXJXZAJRj4D8AQCH5eDRqKiQTWOW9Umj9ygtjzfroF9+7dZcYnbv1yafnnn/h0PCwGH7h&#10;le740Ppzhkaf3RCAfnpjtfD9hmfOzo1E0WVn/Oj0kdQ/H7rwwdHRO/989OyGqS9/ccNc+HhlKpkv&#10;D8988sHs6Hre2hmffX9D4Lt4IJorttjExbe7U/G3nt34vVau31BS5toIVcUDE8/cl3po+IVXUj2Q&#10;+93p9Tlx908x42pNVCGu8StaTU5r4EWBIcOR0wJ7lA6O/LixqDxRVR6tSxmR6X6VjU1TLyFdVYtE&#10;FUAQxmfXqxjpP7LjWB3txKeC4VZZnNwl+50kn6BpBS2TaOhaFE85NXb+mOh0RianZt//4FZ6JP7G&#10;BdV71z8veruJbx1NJlWd7RtWDBp+4ZvJeQM62+5P/M1c+Njvnk72yX1+4Wh6fH8q8C3vbTo8c2J8&#10;46sf3SebQZvQvjlVs37va9PLYvEvXo7Wqto98cIr3Y27eL+7f+fJuOvyysLJhz4VHxZNSNHvxhO2&#10;5rwVoFTzqj33HZydmjO56JmzhdSqvEnUcJwUoJDFnVA+2YyTu/Lzya2120XvGb1D8l+zc7CiEoLp&#10;WHRK53wOICU3TnXkjOFd+7yoL+TAFDL1TcfOH3O5W6VfP0pg7iaq+fqrl9/9wexPFotmDd1o9/Zt&#10;G/7e2Xa/EHdH2e/YNlSvlEqtLv0kOfB/33jelKmdR/cNn4wXnlp5693VyaLo7IGO26sdEaoKIYT4&#10;va8d+tHXDgnx1PYHVxZOPrRwMno4uiK6cvpkenrdopWs5OPXtmavrFjlBZd/IHLV8CR/U4TB1oEp&#10;k8flZp0yBS5ZmSp3llXS1RoY+J9EBQcgy/EOqkpOXM3fJB7Fn/0nmegz2V+1qANK9m25MGmL4RcK&#10;O9iJpenMtKqXbn6cWTOtf2Xu3eW3frJYuP5STenIVWz70rAQij9ksM+vJz+yKBLtdHYkyta7/rkQ&#10;Q5oLpgmh6gavXv9ICBGPCqzaXUI2fq3U9TU45KoecfOXIoMbKHf7OPhTxvhNA2B9B0tW2bZSufJ0&#10;VfK1AIBQRAnLkXOKFqcuSVSt18IGyPfG3bt1196tCvqNFn1W7uP1foLccWaO9DuGEtHeuH7w9l+b&#10;mphZqB9z3r/N7U6bWcPb05Ntrrtvu43EVwNC1bQ4UY0CViHEte882P1x+mkrp3ZsOVXzIyp0fY2F&#10;1bOVXNUXyajLqd+LDA6wxc2jz7VuoanpVmVeUj7DAAAASS4PNtdBMmfcMH/lunrbquq1j8zlbeo5&#10;qSU0s0+uXRi4ZvngWSGWpjfvWEz/y/ChiT8ZO/GoOL3j8ELeKx1x+5a1jy6OZR1BqLpBNlEV0UpW&#10;P355w1TBX37mez/62m9nXq48fr0j0FkFyFW94PJvVKls7dnf3My8BpIpdkt+Qce5vHe5mT9Klqoo&#10;VFU7x6ibmyjCbKoAUM6vIDW73FOTd5N8edyenNpzPB5zXT5nQu5WjS4cKl0+pJ5ZlALXa0cRsMb8&#10;vaZbnft+MlHdPXHxle740Ppfr2x47n8yVCYDisf1b5wlwGNtDVUT4ePsd978xr/+2m8XJKpCpFey&#10;uu/Pnomen5VNVHPj10rZ662120HOKhDVUv6eE+GL1B3gNuxvLmde5TyNg2GdgTAuWquqZFpVJR+R&#10;+7jab9fk3bQGsq71NQYAqKUkFhw4pezywbPxm3evDn7Dkpy6YaO0DRcdVni7YfvvvZXIECcuvt0d&#10;L37yb+kvT0Wbtsg/d+O4/mv9vhjJGZLd73+a+Jvz3VFLtDJU3Rg+fv7jl7/9SyF+/nL013SiGllf&#10;yapEnMn+8ZdFefxa1PX123mpbtH1TxzCxpcfdWYVsMpigNKScC1gMntO9v4wgR0QnuDDOLXfq0mo&#10;qm9y2OB/RABoOd3XfcsHz6by1iYfp7aoJWky1yZN+HZFf+OzRKaaWVFqY8LouaHxP9l9qreeTfXe&#10;WeofzVnj/d13khvk8UeHzBROgzaGqjnhY3miKiHVy7U8fs3t+honqrfWbidPr69e/yi3Z+t9f3l+&#10;+onfFf4Pl7MyZadX518X2a3DyudUKt+jfKt9K6OzJ3Rz6ggijKuqyYaqNDms/AfxIwII3bX+5SXp&#10;J2+7b7QzpK8spqSao7pbp9lEdePqQPWpvVbNTomQ3TJFlzDNP72SaNPpnnEi+EuzIitvvbs6mRhS&#10;fPmlmYKh8Jf+j1v/l5kyKdSZOjFxMp4iduXUxGvjHxzdEKv2XzuWDOWOnHC1I6CMFoaqhTcBVCWq&#10;UjZ2fS1/h9yerd944nfjl8Qvz4o6tDp7odLOc2gALC41VpKoDmz0xJNOxFMs+TU1lQwS1RrYaL4z&#10;WcdpnQHAcTJfPE5Iq97xbe1WBdACvZkDj0k/+ci5tbkhfWUxReFlQtUZUaOLlCZxam7WqbwnUPQ+&#10;Mu+WTagNXIWZuUpqQxqwfvU6PjYhFuOlqHonn57b9srk+JAQq5cnnz4wX/Tyvb+zxcXr1c723ULE&#10;qegvbvTFaEeI/mq/M9QRQoiREy/sXohj097Mzoc/u7AwO9oReU3EQxfmRqp8+KWbv2hUeNVaGKp2&#10;OjsSMzysu+8vz9d7uzqJatV3KJ3U9e7Ll5+ZHSubVQBQy3yumpuoVpoFP2okTe05Hv117Pyx8HJV&#10;ADpE06raLoXromyURBUIDD3Kmxoe3m27CIHJjvePxYlqyXMGKhn7VT5mDkiJd5WRfUfEwt3wdOXU&#10;Yw8VrmdeNA+p+NX/+fGlmw7sfp1t/zTxt7vrA01cvBXNFduZevvC9f0H5uNcdfHAjkWRY/fzn86O&#10;VvvwvVvvf61yiTVqYaiaSs2FEBs6flZiIlGNFEzqmnq55IJabmpt539PRT+W+VZF/Fm1VxRNvkOc&#10;roaBsf8AXEDsAgAJR869X60fFmpI9iSN4tTmY/+LZHt4lFyJ0D4Xeq4Z/YsORuc+fP7aQ6dyx/kP&#10;H7rwLXHgsfXYsfdZX4i8UPX3/tmuvVvv/P+lmx/H/2/c+Ohf/uHf/g//S/rhT2+sivGh6P9H597+&#10;ZNAU+ZEAACAASURBVHu8Pnye4UPr3Ve9do/tAtjQmXr7kxcODd/5231/9sz3fvS13/7Vm4tff/Cp&#10;7Q8+tf3B2e+8+Y8Sb2MuUZV/+e997dCPPnr1+kevXv9o2qtEVSSGZkd/bBcHUpLRqhnJPWTv1l3x&#10;nxpvFb1KX3vLPA4cAAAAWGdmEtV4wNn6JKo1LwqaM3wB612b38BP48I2uXTzf/tV6ROGJj/48JOL&#10;h4aH7z40PHzo+Ysfrn0wOzo+NnH34cXZ7uqgj7MbK0/8q599eOGF5HfZPTx86PFtQ8kndaZm37/9&#10;+//2v/6d/+qf7R5Ov8OHax8EkKiKdvZUFSL6dadmhdiyedP0v/6a+NWbyYHzn//45W//UnzvR2Wh&#10;pIuJqv9SC7UbO03QSbYJVhiDEi60hIAiVBMAAMgzU2nmTuTVktm9ardMQm3SaP1SI93bt7oyT/zK&#10;m4MG6wx1xv/43//z2bzS5n9KZ+rttani9xufXbs9W/ivnaPv3z5a/OLy7zXwWw+NTs2OThV/+h3/&#10;2Re3/NY3try9flTG88kM1S3YwO9lWFtD1Y2uLWycilQI8fOX//qHfzRdMCcAiaoB5ifrDLJ2ASLu&#10;796peyq5z+E4RZLJGU6jHS+aVrXNa1UBAGBYjYRUciCa8uxVU0u17aPmK7J4vZCap65k8WRzZXJA&#10;8Dc5CFWFEH//D7+s8GzdierA7lpSBfjVm/HkqkKI1dL7AG5SvsAikGtqz3Ffbmg36ctZ8lq/DrGi&#10;L+LXt4ASUcRJvgkACES/f+X0u6I7xQSs5ZKZaXIGAKG0QSj5VsmmaUjN0WC6MkRfxPDXCWPTZbFK&#10;Wy5CVSHE737x94X4+eDnCV/6qG6czUAI8dAj3Q/fnxqq8Xn2mJ/SO5iaA/Ki3SyA5aqaHC/yL3T5&#10;ACFsNcOp7Wmyp2os2VnVYq1R1AfHi/tDAPwSn2y5iVXdtm9euDgmtt036Hmrl7s/mI2WczlyTmqU&#10;sd9U9Z6Ja73kMg/Rg46vmuBUgyqX+yUsklpOOfpr/KC/38suVclMkBUKoaoQQjww8cx9P944A8CX&#10;n/lGZuy/H4lq7mwGvZNPzz369qRn0wCbyVWZybHl4hXSulfPuJBH1Os2y25cZOCWiRpbbEDvRG0y&#10;iw0yu51ko3WNbX06AEBOZ2i0M1T2hP6VuZdOn5pfMVQetzSPt7wYbUYj04rcvYtENSt3/0xtqNRz&#10;NGXT/kbehKp3RsonU8j7/uyZb/zr9CpVviSqVWczcFxu2MG0MlBrfR84HkWruc8x0GKrHZGQCTZR&#10;MoyFreoyi4Fm1FlV2M5VAQD+Wu0v/eDY9xd7vbsPDR+ZmX72qwNC2EDIX3/ljvSX4c7dx+yXpYVp&#10;kb/JnSYyWyPZ+TeiYx4Af38XQlWRGikvvlyaqC4/s/j1B6O5SnOz1yIGV6aqMJuBF3LrIX8POTgr&#10;ORVANlqNmmVao9Wo8Uc3VSvYht6JYs2oTjRfI8S5qkXuXC4CAKT1Vy+/9PSBDV1Td09cfOXE+JCe&#10;IYUGWrCGpeq+6K/Zuby0Nu2aTF8QT/FZ+x2MCfKiOzU5gO3iIAT32C6AfemR8j9/+a9/+PfJB5KJ&#10;6uzY3dWfPv/xy9/++pv/KPERBhNVIaLZDFIPDb/wim9j/0vQLw+axDXr1J7juROtjp0/pjXFqJGS&#10;0BpAC8Vj/+OpsoyJa5+oj6rdaDWki2QACFx/6bWph7ds3vHQeqK6e3h4txBCHDnR1ZWoyqvXvo1m&#10;0Ir+KC9SJVF/iGSTYO/WXQZqSetfXCsXrjI07V1FDchsZ8xkMVzY1WO5JVFdvP6VqYf3b94ULScw&#10;+503r/1K6duH4gu/+c1vTHzMF74Q/Y9jA+X6WzbvyD5631+en16fUDUZaF77zoPdH5c9OZfhRPWO&#10;X725+Bd38t/dEy+80vVslSoZQd46gwuStZGx2QCybdnsR1ivxY0dcda/KYpw1k3KnWvfSt0Un0CI&#10;WQFN4uPdzKVTxJELqCDXFTFp9fLk07PzK/FA/+HhQ49/65uT40NiaXrzY4viyLm1uZG8F77+4qwQ&#10;4snnppt8eqqnqmR4Kl+bZHtcKqwHK0W92TIr/7IxmfVRy6tmL3qqotX63f07T2amex4+dOGD2VEb&#10;5ZFgpaYWrQ9V8/uYxDnpxkDz79//+sG/yQyrLw9V7SSqG9/BtW2uELkqtIqaO8lcNdmT1Hyumju/&#10;sLH8kUS1kkqby6Ov7Mgp1+IqVal6x5GsIbzRnYBr2hyqooEoNo0M7574kxMnpkY6qX/VG6oWKQoc&#10;napK5EPVuNjJYd1RlV3jTZQompdA6GxNNV+5i3HxEEJcuvmDv91+YjH/H4dnPvngaGnnelspja1Q&#10;lTlVxX2pGQC+/Mw3chJVUWOuUhcS1Xov9EWUKHHShya5kaXJtmZ5w8jwPBgln8UxCJMsJqois7c7&#10;smgV86sCgMt2T1w8cWJ8xPYY/6SohRle3ZFdtbyoLZ397mp7TkRvonvJ5dwPbYJWvT46ggtNYcgD&#10;b7/5VOE/9mZOL/3OqX9e8rlt24sIVcX08jPxSPl47ancQPOBiWfu+3FmVauCbqokqsZwPw1aTe05&#10;HnVW1R2n5rZu47/m3uh2BHlrS7jza9rttJVqv8aTq1rPVW19NACgwLYvDQvREysLjx1eSA78d4LM&#10;3FN2NUl+B4ZNLnzZ3Ca0O80tuE/P3tJ/761e2b8v/Pt/2n1Tw+f6ilBViN/72qEffe1Q4oH8QPNX&#10;by7+xYZENU5gs0hUjaHWgSZxK8dMohrk+lQlhfRowDuc4kK3UC+OPgCAAzpH3799tN+/cnri9EJv&#10;pddb7D22eErsHj5y4uyz1juuyoxyaD6cvKHafWk9raw9LTZkePHjXrr58d6t/8WgZ/2WiaL4g1A1&#10;rShRnR3L9FEdlKhG/1+SvVYoQBXJd2hPuso8AFAoNZuqC7eycxXt8y5ElhyPUK75wP/kocEuCgAw&#10;odMZ6X4w0hWr/aUfHPv+Yq+30ps/vHPedrGEcLiJ20TwV4UschVjUyi3d+suIfqDnvWfTBTFH4Sq&#10;GxQFmtcWNiaqQoifv/zXP/yj7BJV2RDz8x+//O1fiu/9SCpXVZuo1nsHTzG/Kpoz3Ds1JnMTvtIM&#10;qrkHgsmklSMRAAAgaagzPvv++KzoX5l76fSp+fVltecPP3LNqWkBnJJtjWebzck5soK/HnSh5wRC&#10;1/nq48MzveIZACb+Ze7aeq1FqHpXcRz59//wy2rvkFaQwEoXQJatRLXSuAx9QRW5qrOsDx2Skdx5&#10;9m41uhpV1Zc4vpM7Xjx4Kl7Q003RilV25yUAAPigMzI5NzI5F3dcFevTAojhIzPTzx4dtT0vwEau&#10;NePjwiQLdunmx92rZ5YPnqUV2ir83JoMTX7r0KnHFvP/8Q9nToybLY7rCFXvKI0jf/eLvy/Ez2Xf&#10;4U+/LP5m0JMrFqDiOyw/s/j1B/92vQyrQgzVe0dpldYd1jonOrmqg7xYV9TN3SZ1aFTqrGqLg5sR&#10;AYgTVZcjyyhXtV0KAPUxkhQmxR1XVy+/9PTs/EpPiN78zAHRWZujF5iM3E6sTuW/2XZ78txSY0oi&#10;ly8E3LyYQlXrB9H47Ccv/GLnyZX0vw//8dl/d9St+z72EaoKIRFoPjDxzH0/zsypmuh5mnyHa995&#10;cGACW7UA0TJZUU76/7P3/iFaXem+55Pmch3iMMxAk3AwYlFvJ9jiCYYatBrTBAzXklxjxvZyrDCV&#10;BKv9QSsVrO7C6vQltklIhwrVXeJL2WjsyrQpUJvjCTGZM1YOCpng3DdyC0Ou2JL0K0oilxz6r8s4&#10;jExD5o9VLlettfbaa6+99t5r7f39EEK53/1j7V9rPc93P+t5tElaRUVVSv+6/un2pQsjPdlalJlM&#10;umqhQFcNjaCMm4hIum6VPNt4oTKBy+WXKBRVDoJVAYiUkNUKEC3nx5c+N0s73zPppK2ejdPnNk5T&#10;9/w7h986NJP5GIU6PmWa8flPJCKno35J3utxFuD+S9QaOXfnmYsjw4dnOkxa7d0++u+HB1evqK5x&#10;oQJR1S5EdMXg+BwlyZrSHlIV2EXcOr1nYIr92bt99F+JNKlXF5fJUpO0SpKunP61M/by9DPn9jXo&#10;gwJ0VZAJNmOozCn/qQSlqAJQIR4V1RIUEwSrAgAAcKS1aVd706525u2aYxyycZydr/g3I7+iyiKE&#10;fCmzBqvDxiAxrGO443CBgVcWiuxJ4DGTaLqo+vrrrx88eJBsJt2vGBw6NTikLF6kqArxpP/D9+m/&#10;/ZUoIbB0AUFRpeSSVuYyWYslXdv0r7UHuiqwZ/PyNUR709crhog+qgNQJqI66Tf2s+ihAcGqAAAA&#10;yicE3ydPG2w2bF8+2r68YDyL6zsfVJpqWYKiWvTOw09jIj4kITy0ICu4ZRJNF1UZfgpDLY4n/W9/&#10;JXpiVFVIF20uKKoLaEpamXRSJczWKv1rQ8DbDjKRlL8CoicAZaJGesYlUCJYFQAAQCXYx5RIqlw4&#10;TpO9xCZWGlA3cZPq6mTzhxzN6kUNB5ESV1IvSyCquiMJmuZ4UsPmaSTqpNrEBZrkA/2TR5o091+i&#10;8mEDBA7TUkfW7h1Zu7d9+WjSCknUyfwCoHIkOTJeewvBqgAAAMonaWq8ulpBoZQ53S6zLrx5+Zr2&#10;5YW/pVQAeXRVXhpEqnNVRBBrabmbtbq5+mD4zXjQKEKrigYqBKKqI4qgmW3evbWiSpSQpPXGb7Yt&#10;bsA9Fqd/7RuePNIuvEoV5ajwXnRnZBhrAeC0Lx8dWVtZBoASCKr+RlCNAWVi7opr8+0awaoAxEhx&#10;MlPs1KZzro6r3Y/PW6/8aO/GVk++49l4PcF6RlLDzIJpknwszi7XrsBhrqh3hzRTf1KCo5rUGMiC&#10;zuDSeaEeKg1EVRd0IaIZ5t3f33xuVMwYQJRQ0kopk3XjzJTSgEXrs/Sve1auO9cesWpTpaSOdvmB&#10;tApSYbqqNljVAPtKaTab8NQBQEYxvbj0qXnIOWQgWBWA6MB4DYqhc2jrc9Yr73zvznSPpwPXwPeR&#10;2s+iSnlAq+TiqefrK9dqoWgbqV3o/OFHFHlr8FSA2lCPRxGiama0k+4pIZ5UVUilzSW1NLGklVAm&#10;K6kBIBU+nNTj7QV+KS5SNdUAwgPZZGIJjBJLQzijfdTDVFQp34uJYFUAAAD36e/vK/eAXHOsk+/D&#10;TspQpcrjaQYYhyhajElnqlqVBnG2Hk8FKBr23tk8fuL6xbcrICCqZsMkaCrxpKpCKs7637NyHVuH&#10;q6WLuHVauyt9AxJWLhOejCZwELIKVLicmjVMlTFwdndOQTbwQNfKGxAXWS+XvVlcFW7vhYS21w1W&#10;TmXkHykQrAoAAIBo53sXpjeUeDyt/FED9yfpXGpwagUhqupqXoUirhvuRZhkui/Syuxvy83D8V/K&#10;BKJqBtJDRFckKKSLN+fcODP16pf0xilFA711WkwLwFd7VcgbMPv8ugUV9Zmn/r9//uTr1H0CgZp9&#10;tgV5cJjyD0AJ+J325Yb6aqgfz2xCObTNLl9R9aV3W4JgVQAAAJVgP508UsQomTBVvECkJUMzCrpo&#10;Ad4LQBnvS56b2MwHAKKqLTkn3SdWproy9e7JJ8cXZwm4OrM4jQARXZl6deW9PKqLM7He+OdPbPZZ&#10;As7BqpW8ewhZBR99/TnkVAC0eHw11C9YgQeo+gXBqgAAAEARZAqg0xKIJ6iVPqVQXPu9pc73L6cu&#10;VggXFoBygKhqhS9F9R+eoD+lF7P65tsvE387dv2zq79eJ0uuCQc9dv2zMr+SbV6+xmESdFILy+mI&#10;EbLaTAL5emxJ+R+ZQWOx11JH1u61fPyk1RqlqCJYFQAQO7wTq32PHSYHDx48ePAg+b7+4Whelbek&#10;oAaUP9/I7NJyObW4BqiHA0CirgMKRNV0fCmqTA8lRVT9n/7HH25e3hIWrHkwQXu9fecuUfe/3rI9&#10;dPndWaYjmrt1+1zIOUHIapOJfe6/5TeJuERkUAlZXwSHDrNRcqoIglUBAAA4c+z6Z4lTHl0JZ9Z8&#10;zjbkPIsQrkAS9p6ylx0C4EwgnUmFQFRNwaOiSkSrh0d7zyye2t8/eWRfS9pqw/7Jvpmx+cULLy24&#10;ZK3WKqKO8ahPjO548ZFXf+PQ3uBQv6oVl/8FIavNQaxgKIVXR62xJhFCdk4QMpke+6z1cNVQTSiM&#10;AAAAmsGjP3v/gwF6tDfHLvasXFfEuBmOrtoQSjO8pds6cHa3arnxxuABAPnBUwRR1YRfRZWIaMXg&#10;+BzN/nKK1ZjqG5480h7pUbdsjZz7gsZ3j83eE08v3bnLV9NIrque+p+XfPKfWd2q7aM7Xht8tZjR&#10;1y/2r59Y6rG4MQAhq41CfKjE5W6xq6JKGwtQWgEV8xXBMOE9/IHJOywDAIJVAQN+LAANo9WzsdXj&#10;uvHBgweLCFPllNARwbEqH5sLjpsCiqCx7ztE1UT8K6qMFYNDpwZPpz5trZHZzhj7U/bEWiPnvqDB&#10;l8Y+FVTUh4h2ObQyNtSM3UVIq43tDpqJqq6qn3PdKrDFCJ78RuGgqJrDVJPkVOiJhCQAAAAAFG5+&#10;3P79h9eJ6AfP/vzf6eTXb/80R8rwGtFoUpxjxXYLw9UBXDRQEGoCuoY8bBBV9RSlqFqTksS3NTJ0&#10;6sdDbruuC5LA6vGNFaMOG9IRADJGm2ad71waMUbIRtdgwEh9CypJmco+eAT7hjJQrgoAABrOzel9&#10;Lx84MU8737szvWFhWfedp1cd4indZk4c6t/53vHpDYvTwj38DwPH/mFA2ltceXXq7UxpzVrtKZdc&#10;KorDbaR63wgQBSH3VHmAqKohdEXVugHNobhUAEi0CixJfUiKsKLY5wTIlOFQaF/h90abw1RZHgye&#10;cTj1vOpazRMAv8CcANGBXj0/F0eeemFGLohxc3r4UIeI+vuG/8P+ldcP/9OJ+c6JF3avvHRBlxpu&#10;MZKPuWflOu2nu4junYPDFUh3qtrhhoYVbbHnvybNCS0EJZApUi1q1QWiqkxtFNXGurgeg0whrQKP&#10;mJ8fCKMgFY9mulZRlYq2OYR/Nm24AQAAAFLotg/PdIho6P1rExt5GOr53x9gCz+Z2EhEtGHfz995&#10;etWhztjL08+cU4oYGzD4nhE5g25OFhRAjyCdQrBE/ZyrefaSzsXLJ4Gce3Cm6aLqT38xfvDgQfa3&#10;GOAZu6IqtoHtM/zR1Bf2r26mHUJaBSA/0I4LIqlf0l5wVVFlcqo4MQ0dHQAAAJCfi4fH5on63hYV&#10;VaKPP5wlov7Jn23ki1q7xnce2npi/vpXRLaiqtn3ZAsbMoUxp/Uiuo3xGkJRq28giaifSU4Jja/w&#10;+jRdVOXErqhuXr6Gby41gP2zadIq+VZXq8qDA0BtsH99ENVbHEmz/vk1d+gnGzi+AAAAABZ0u9eI&#10;qP/ZTYt00osfniAiWvVoj7i0tbKPaH7mw4vtTRsoHRvfc8/Kdc6js0HHKUHiSdUHWRv4atxTc2hV&#10;TkU1qExczrpq1IJd7cHdCRyIqkQ+9NCSFNVue3z32GyHiKh3++iO1waH740fSYoqR5RWU45SOzyq&#10;q8WVsAQAcCxtU7XEZDHNiR5z+tScVZ6gqNrAalUtW7oEFwqAGEGtOeDKV3/pENHq1iJNlSmtNPTs&#10;pkXrth79IdG83X7z+56pGGTKEILODMWgnHG2JG101RLMVLioDHjroGQgqt4nfEV1y+NjfKC9cWbq&#10;1S+JTtFDWRpw+85d1qFDXSUMPGAxeCqiw017td8wdj76+nOznEpKHtXoyKkIi6AHAABogaIKfMOU&#10;1v4fZEidughfiurA2d3sD8NgGuOwyO0fs5EwcHZ30gpZA3GqNSxjvEeFUpsLAtM0FiCqLhC6onov&#10;I88irky9e/LJG7/Z5tAAKeNq6tFrhjSXP8Zak8AjHoubgQBRLV2kF+DkfOYRpgoAAABkgyVUlcNX&#10;ibpf/ZmI+lf2Grf2GKM6t+0401W5ukpev1ZWxeblazYvPz5wdjc7rzxnJNqEBpNJjFSVzEg4F83E&#10;S7RsLR+eWsYRQ1QlikFR5fNEJNwUVUNLGuUbO6cFqGVf0FjM3wDxhbCBNEdyxcR/AAAAoEg2DQzT&#10;7MyJuY+nN9yrSbWQUHX4WSlx6s3z/zhPSqLVxRQ96z9ARdUQT5oEM9VSw1T5/wudtVMnuxHY03Dn&#10;UfvYi+mPawZEVXfKrUzVaq0i6uh/8ygKNzlwlazV1Vr2BQ0k9XaXZgb5PRCez0LB5a0r5dxZpFUF&#10;IC4w9x/kpHdlP1FndqL9s40jPUTUPT83Q6QmVO22Xz7Q0SwX0PqemXIc5Tc4y48scVBUM7Vwbttx&#10;dRPthdKGoHqx4cWjF+p9IDAIgCKAqOpIuYoqEdGG/ZN9M0oGAN9htlBX2R+p8YkYk6JGK6fiS3Kh&#10;4PKGhpcwVWAPq1VVdSsAALbA0gNe6Nk3c+ifVh3qjK1fOtbX3z/f6RAR9U/+7F7gKnW7F8//7vCB&#10;E/PS8sU4+J57Vq6T/DhdyalsxgCf5x7s29G+fLR9edESrcEjLrQ5F+063hXVovF4rPypFUCN0ZZu&#10;s0ymESMQVV0oX1ElImqNnPuCxnePzQrxqsUlLhDV1UbpqozUpKtiT1GzTqEJ8NtnmJvAgBQI8mN+&#10;iirpQHwpqg0cHQAADWHz8jX4EAJ80Np1/IO/7H5utkP3FNWd710Y6Vn49fz448/Nsj8XLV9EVt+T&#10;G7riM+xryA7Z8dFaXANnd4sT/ENuf8nk+XQEORW4kRQVHvWLCVE1M/kVVb6HzGNba2TiwsjsvdGx&#10;wlSwDcGcFsA5JSsIAZubBUUVABUoqjlp5qdKAEIjNWRGUqMgsAJ3WpsmLtyd6HYvdr+i1qYNLWWF&#10;/v6h8ZmfbWz16LZ2cNzY483W55vnz4Qefvj25uVriPYSUfvy0aR1ksz7wE8NgHjhL9cyQciq0xsH&#10;UTUbVSqqRLT4QczZAJs9qNNG3BBrSnIi+sBlo65+9PXn4ZsawB52r5lNJk0j4kT0DAPAcXtuJUEB&#10;sqAD0GUAiJEmd3f4iuaTVmtDS9VTN03cuTuRvFFO3zOpfobbDRVn8gXr8rAoXcnUsYmTEM+rwrPL&#10;OmGufflo1hwOAJSAOK9XK5JIj3fgHYsZiKoZiF1RFecxlRyjOrftuFZXjQ5D0lVuZ0TaFwAO7+IN&#10;X7kZsX8tAA0EiioAAKSC7x8gKHwpqgx1EOcGrY2RIKl+ATo+2rxt0pLUDGDl4HxE0UkZOLvbzboL&#10;8N6BOiElVKzxHFCIqrZ4VFTd9iB+K3Z7IqtSVGtJ0qda9k0GQ1SkiNGpzjhbNm7UeHwCgZB/wiAA&#10;AASL2WZD1wcqx+y4JdmBmRxP5/CX0FyekivhFFe9yoDkpyCYoxLM/j7UABF+KbR5FKkWzixEVSuC&#10;UlQraUB+ahOsKqINXA2/LCYoFAfjRlshEYDKQaxWQSCtKgDhwL1fuMEgQPLHqFoamfXQ5vi73L58&#10;VEre5f0ESzDdpR4pU0CxlpIjP2oMBgtLkl6Tmnm+EFXTgaIKUtEGrsI6j5SRtXvdglVhpiTBrFux&#10;9GqFNOetdI65VrVUKIC+8J5W1dIqbc5jD4BfYMuB6JD8vvLFi8rfms3L1xStqGYi9WrYFD32Epyk&#10;vQ6V36/awK8krmfTgKiaQp0UVee8AcASKdIBpauig9+4rLpqXeVUSwPO8vT5Ja1WXTV3g3V6YdX7&#10;ktopQU6NDssQJAxGAGjBewFqRgiRNCG8VszU9NUS0R7mxhUza8u3ab07HSHcr3qAK6nSkOmYEFXp&#10;9ddf37NynXbgKU5RVZ8t7Ut4X1H9YnL86SWzHSKivuHJ/+XAjx/K14BKqGUGABUpbwhc2ei4d79s&#10;ddW6KqrFUZUZaoNh4K/Bi6xaNklRk9BSAQA1Ri06vHn5Gm0nX4OeHzQH1e9riKKh4uCFJa3JvVdm&#10;uLJ98oU2M7GkW+DWq8DdAHUCOVWbQskxqurDdH/zudEfPz52497y+Zmx+Sujb5waTNVVg1JUGwtK&#10;V0XK5uVrUnVV2Dd5CCchgCU10FttFFXIqQCApiHpL2LfiCz5IBZs/L49K9c1apT3GOAyt+24WMRc&#10;nNOW1aCtgYQEVODvG6j9lYGoqqfyWf/i5ld/ve6G9POVqXdPPjn+4iPFNYCaN+4WB3TVSDHrquEo&#10;qmJK37iITldNwvniV9gt5M8tAwAAdULtkBGUAGIhqEgaw6eIEL5SiAlM7e238stSJbUhHI8S7q0I&#10;LkUSqVemBpfue1U3IESCUlSJvvn2Sw8NyPCw3jo9+/w6toctI+2bmQ9uYm7b8XCkqDJp7OybGqCq&#10;fmE+xmzqYpnDEr8yLFOndh32kyHg17mYEnCAPx5+ayWBTDAVG7cAgMppgqcHmoDW8WQ2IRtr9qxc&#10;x/6rpn0C3FIt0y0SawiLx03VBAfO7h44u3tk7d65bcfNZnY51mzJdr4NBhegrqjZY6pqCQgHRKrK&#10;BKaoEtEjDz9GdKWsBtw6PTEwJaYaWH+NLl0Y6cm8IxMBClLlENoHRpAKU8O5eoh7x2HXRFScJduU&#10;Pe02VmZt4lWjAzGqAABggKVNbKzVCqIgtYCHOPWwzO95Zq9HlFaLs65t2mAOfJFef+8zk9QdquZ0&#10;FN5H0pWJovH2sNsh3pSanSBwA6LqIsJTVImIVg+P9p6ZWpQB4InRHQlz/w0NsBkGrs5MyakGOmMv&#10;Tz9zbl8rdVtghlsPsYyOgCGafbh3ZvVT7GQyfbSHrlomiJEEAAAAaoDZ8VQzuXn8mOql+FLRRX2l&#10;/ZvVVQmxunI50YgsKlZqTNR+R9SNN8DOa+Ds7gZ+clOrjme6CHWN58D0//vk10OLUFSJiFYMjs+N&#10;/viJhX/1bk+sUpVbFP6mfcZpO2BNvOkvG04l85WqRR01GQFOPgIO1NWsAQAAS9h37uYM6w7cvnOX&#10;/Vd1Q4CGoPKoOsMVz+LeRMlq5XESqRuav/dLv+bMAMA2h4EdOOINaqCiqiXJYWwUiFRdwJceIDs3&#10;iQAAIABJREFUmn8P+s1XDA6dGhzKswerNmxz2xBkgs0aQMxjjODekXVAAbM17U1MBKsWByQDAAAQ&#10;scx0D58ZBEvIimomI1mdRl20mS1GrRqOlfT6M8tWzILFbV3xJ/vGmGsPABA+XFfNP2hG6mVDVF1E&#10;IXpobHvoJVqUAaB/8gjm/vtGHcgj7UEaSGN1VbfEsiNr98JSrBapnwmhTgUAAFQLPjWBqLHx+9S5&#10;/+HDLJZyDGybY7lZ+6rda5ZZ2fpaNSrqahyRNhtUi5SyNhYgqt4HiurCHm6dnv3l1KdXiIj6hieP&#10;tD1XqQKcSHsN0Fhd1e187XVVBKv6RbXF+d/ROVogP95VpKZ1gKBO4OkF8eI3RjWoamxlvpiGY3EL&#10;v335aPuy/uKIJmvq3CyH8+ImnEePw1mibaDLAyokxocNouoCUFTv7+FeqoE9K9eda4+47RNYwnXV&#10;ojO1A79I6Z+qvWt4bICK1nRGiaqCqPYdbFq6ZwAAaCzeZ/07y6k1sDy1Y7eacVUaXpM+//Pl7ctH&#10;+VVlU/ulvLF8BcOkaSlFidTUPFXCkpwXgxVhmS8FgMYCUdWdEPXQKvYAciLGq0JajQtuZER9yzzm&#10;wUkCSQBKRn0gRTkVYapFoPU34u0WAGgs+PgEAuEPv52Qlth7bTHO/a8EVaxcPL9HNoyzlrfavHwN&#10;24lUzEf8Z5L5zT3E1MpaDhYI7BMAPNJ0UZVbTmqaOfNwFYKaGcIegBckLRXSakTUQ1dlmKeAtS8f&#10;Jdpb9DkiA0BWuMFtuDVQVKsCSisA8QLbGARFw7224sxscc+pKVZtdpi/nV7CQs3BrVkPYdiVeWUA&#10;mkCjRVXzt2jD0BWCmhnCHoBfIK1GikddNYT5NdK3dAk8kGFimADORzrIqVWBVwaAGMGbC8IBXlsR&#10;bpF27r/N/sX6n5bHEhMCZDqoGKyalUp8CvScoIE0RVTNM5eHDWN8DKtAzRQqR/VuH93x2uCr2dsg&#10;9aoYm4MF0mqMZNJVU+fvhCCtMpgJGEhjQCoGKx+KapmguwagHsD6AiFQvteWJ2Vn6t7y7JNbyH5f&#10;TMntSm2D2h6/SDOQIrLD0WGCZlJnUdVSSH399dcPHjxoCEfV/rNMRXViYOrGvX/dODP16pmpEtqA&#10;XDzVIhkNkFYDx97csVlTymdfISxqVUoO5bYr+7SqyACQCe0d4QuRHLAc0DMDECniOKu+yKnJVQAo&#10;mkriYEp45p21UdFCDuHd9KKrqv1MCKeWhKr2GmpqAdAEaiiqWvqQXDFUs4Az1NBUkaw5WKWt7MfF&#10;qzP3FdWsh/PVBlAJqtFQ0OdZkB8biyqTyRVOyOrI2sLzqII8GIxXTPwHAAAzqQMcRkAQApm8tpIj&#10;Y8xfJgoip7Qqhi9sXr7Gcg9Jq+U019HJgELJKnMPnN3tXLvYpgJbLYleVM0qoTpw7PpnWl1VIlVm&#10;dVIzv/n2S83S3l+dtd7DIqCoVovD2C8ZDeK3QYzBQWGwqJwtrTx5lPJjDhfNlLE+ZLwUJfAFP5x9&#10;EgkoqqASMAABAEA5RO21FWpHOY9ElpWpnEly06I2mFWS5tXBSw0E+28GUkUNc4ENS1Rxtsa+SZSi&#10;qv18xmpvmFaKzTguPvLwY0RX8raE6TJWiqqQv3XLSPtIe6Qn78GBTB5pVTICMGgFjq8JQeUbYQhQ&#10;ZWS6CB5vU6o5bmiYOETWz2oBAABQDjV2gCMifEXVbClpjdgQLEzvNa/UvG1eiEuHjau1gDO37bgX&#10;IbWxxCSq2mipt+/cXbZ0id+x3zK60yaala2WaXRcPTzae2ZxBoAnRne8+Ij9Hvhx2R9mRVXM3zo/&#10;M7b+Gl26AF21EBzGcnX6P6TVwPGYaKk0M4UFqFb7REWaVjXrbWpfPtq+vGgJ17I/+vpzQ40CKKqx&#10;w2wV7+YKAAAAEDhFWJghpEfLWuQqQP0xyY796OvP25ePSlGHqmkqZVYl6zsCT9Yv9vPeGAXJqZj+&#10;HwqWKmrqkjzYz5dPLXUlLbeVVlcM3qAp/q/e7aM7Xht8yGrL+/AraT6oJn9rZ+zl6WfO7WtlPCCw&#10;wk1XJWWgwjgUAkm2UeC6qjSONmr8Cw2pIBjTVfk/UzeHnAoAADlBbCaIndBKDZcjHboVvKpWig3Q&#10;fTOkx928XHYQpBWQVTYcKryejXUkgxNVS8iRak/ODKRiMla2B1FmzRoAW3xlKn3+VhAgoRW+BCVQ&#10;Trxqcd+K25ePFrHbeJEuiGqFmG+EYawMypsCAIDSQLgTABXCv9OLJk3+V7I4fyec7iK0qNVwrgwo&#10;Gsz690JAomqqnFqyo1iEmqlKq+YDlaiokq/8rSATeRwASKsBor0RvsTQautWlUykGQAskRRVmzN1&#10;m7oBAADNAbYQaDiWyegKoqC0jEUX6cXHGBXn+h/SHsw+Cy47qA3Vi6phhtsUqmaKEayGTcpVVIm0&#10;+Vv7J49g7n/YIK1qJUjWhndp27CronVVPEt5sLk7WRXVpFESEioAAAAAGNUqqgwWoypKqx6nAxdk&#10;ndbD6PUei1CPywKSYC/p3LbjKFHlhcpE1TC1VEYJaiZfblZXvbTh9p27thLMisHxOZr95dSnV4iI&#10;+oYnj7RRpapwvGhYlScGahT8hbIXN/0qoeXf5UrCY2sZrKqmQbCf5l/54AgAAwMNqCWWKcgACJAQ&#10;FFUOF1JDEGtUPyu06IH8NjazLR1mQXmnIdPpaoD2+0cIL2yklC2qmu2VEDzGkuNDzeoqZa1q5dSG&#10;RawYHDo1+OnKdUR0rj2SbVvgii9dlRJCJkOzHmIHEnZp1ExX1SaWHTi7OymOAyVTAACgfNDlEgag&#10;qBD9vjDV1ZIRHR/VVmdmvBjuEII9L5qImUzfpKIF6vKiLeomKKo186mlNxS6qjPVT/+nkEbr8mfc&#10;cyxjV212m/MsghqMm4OvPlqbDQApArzDi7PbX9JYLn5B7RxZu9etVlWhumqZNyXr6cOhBQCA0kCY&#10;KoiU/N6rPYbPwEGhte5UpbXobK32OFdzzbRh0spz2443QQ/1QizenDNcVxXfdCitqVQjqgblIv70&#10;F+MHDx6kShVV7R4M6qph/74U1aDuUUPwOKJrQykhrfqF66r8n9W2xwFpjKxTTGiFaFM9GKxe82Wv&#10;cVeMcG9ChwxAeNS41wVxcfDgwVRvTlsVednSJXiMVbTOUWhiIgtBYEZjOWY50848RvbQ4qsKIyc6&#10;2CORZKVH8VmlfMoWVYPt4kNTVMkYu5p0LMSoxo5fXZV0HSKkVY+I8lk9Lmmhp8CsQ+ev8fFiPmX1&#10;mn/09eesNw52xAQeqUfXAQAAoGTKjFGtB2GmR9u8fM3m5ccHzu5mdvLI2r2bl6+xiQ0s06J2+BAe&#10;wrUFzrDbpyZdNT+ZjZVcg5j+Hw6FK6q3TvMyUL3bR3e8NviQxR5s1FXt+pkINh1PbajkW2iShApp&#10;1ReieO3rekqPSjn3iNlwJRzIgagzqzqbvLVXVIN93soHXTEA1YK5/yA6yldUmZiiTg2OCymbajhw&#10;O5xNgwvK7uVWiqW54mzSlGMOweiyJynpqlv21Rq7NhBV71OCojoxMHXj3r9unJl69Ut649TgQ9Z7&#10;YL+mKp4Ooyw+ddabpMJKKLjkC34l/ebG5dTpNrnFq0aqq6aepvak8FmrgcDEByAEauzygTrhy3Gr&#10;5Cu+PZlGRlUn1W4rplUVqyNUPgqLURqhIV20pF89Hih8Kn9gqiLeDyqFAlF1gRJm/V+dua+oLnBl&#10;6t2TT974zbZMbTCXtFLbdvvO3T0r1xWXhhVEQWrIKkU1koWMdpS1T73akEHaQVotM8NUTpjRaT47&#10;diLqvWYBU5kc+6gT+wJOLO9+FI0EAOQE+nKwNMdxc5hsnski0uYAzarksq/+mZoqNlKtLWypq5af&#10;TYs1NcnHMVyB0MxU9bJXtZOoQSUrEYiqucgyqn3z7ZeapVkVVRHLwFXmotuEPiE8qvYkDQCQVsOh&#10;Udef5ePPtEkU0mqqbZH0mZd11/bDQZgRDeWQdO5Rv0FFG+hRXxwACgJz/0FENEdRdcNymOMOETfY&#10;uGGWKXCVGaXty0eJ9pobwJ0sVUWV1rE8qC9Si0qJNu3m5Rrz1exFqleyNlqk1q02nJ34U20uAgPh&#10;qxBV3ck4qj3y8GNEV/S/FRQnm0ckdYiWAlFg+LAGaTUPhqJV4twi8W9SPpIbLrv3O1LER0XRzitU&#10;94w0GwDduyxmW8omnDlpOd7c2JG6CO87z78TPGOgrsDoBYFjny9u2dIlSc+z80AQl26SahGl/qo1&#10;1JM2Zwaw9hJJAZ7a49rflPyKap77OHB2d9LmSddTG8pTG3s1KVApdeV6nD7gQFR1xOE74erh0d4z&#10;SgaAIjMPWIayGmigtFpopphUyjmWeTALJLVQjKTO2eH5m/gSfp212xYahyhZRQNnd7PP7IbcBZmw&#10;1D0dglX5/sWdOOyhOBzSt9uESknzxczrECy2aOEOmHQ383cIXnYCAACgfOx9T0w9JB/ptrQJ0yQk&#10;+1M7zz0EYyzVTjZYj0WI6SFcEwA8AlHVBceZFysGx+do9pdTnwrxqiXkcqXsqqjk3hu+djYBGxc0&#10;urEhtcHqF1pgw2ahYpVhBfG7d9JkkJIzEDGbSWpPTorWVcUD2awWgvaalESVo+1spccJuliZpH4p&#10;cdvt7Tt3ly1dkpTxXKurAgC8g7n/IAps/D6+Tjhem/h+hdMqBhu+VcXQ3gz2MkCXGaOah5pF29Qp&#10;WhaEAETVzOTKZbNicOjU4Ke5s+EUnU+HDXviQNhwXbWumGU7ZAMoCEOMsNa0ivoWBDVPX7JHy5/I&#10;Jl4K1ZO3kVM5NnIb7MUSKEhyJeiqAJQLrFwQLJaKalDPsJQjvvLg2aSUpqKNnVSIiRIMqpJNrDwh&#10;CHxDG5s82Hhbv9TvjECFBjNE1WzkVzNL3kOeIVaSVhuYCqD22ARFQlrNSp6rJJkvztVInSlCA7XZ&#10;Z/5g1SjYvHyNNirK0K+apXagElQBq5y3KUBdFaMAqBMIUwXh4yWPKqec0WTZ0iViaytXVBk83Za6&#10;UP1bu21xrVKpdtzHWA9iIZAIku9V3YCYqFxR3bNyXfk1H6XhGQaoG+G4xFqY384zfmoTy6r5QIEX&#10;bGy44grXMPieC4oqtRFMwwlozU9SQlV1pj/7z7y3nNGONuvgvQ6WoD5oBdIMALyDiAEQJpn8Pqar&#10;mj01w2Spgnr4cBTVkmfr50S9Hb6CD1Jn2GCsdyM0Wzq09hREIPHUiFS1JQRFlf9dmqLKUENWYX3W&#10;FW1yT+nXknN9Ngr1snMtu+hotaJva1B5AAolSVG9+uIf2R/h9J8NsbdiJ5CP8CG0AQAAGoi938fW&#10;rNZTE1XdoNK8inP/nQfWCodCZkVbSqtShiuk5m8UUiKLpNwXeXaet4m1A6KqFeEoqpk295teh1XV&#10;YH9DV81KdL2PoeeVajFFd2qhkbX8aBENKOEoNmSyF8MkVVF1I4+krn3A1L3BSAqZyu8Ong1QPzD1&#10;CkSBg+domQqgCMSJ/4HEqIp40VVFCh2dVdtv8/I1m5cvqKVag9OspWZC3LaWNsDA2d28SK+XEwzn&#10;KiXluAj8gY8aiKrpRKqoFgF01UZh+UUrHEmuBnD7qcnXswbSqoSXGFU1A7IzSXvIs+eSn1gEWZRJ&#10;k7sj0ARgzYJgyeP6lV8MQ6uoHrv+WQjqKvdo/I5oRY+Phm/q5Vdb9QsXhas6EX5cGDlJqBMlca2S&#10;gKiaAhRVCeiqjSJJV1X1HUiBbmi/QpdfmCjAG8dzBUSkriaFqTIq7C3FuIziDmH4NcAHDFiCewdq&#10;CcJUQY0RncfSpNUkRbXo49rw0defty8fbV8mIprbdrwG32VLCBjU7h+Biio1uybi6fj9DsGH3VrK&#10;RxBVTfhXVG+dnv3l1KdXiIh6t4/ueG3woYIbUATQVRuFOV5VUmpqNq6Ug/oNsPxrmKQGhvAZfGTt&#10;3lRdVVRgMwW6+voYYJBTc078V3FLBVCtC2E4emlPe0S9UzjtDKclABQEjFgt9fZ+643kPPIsq0R0&#10;+87dgowBbR7VY9c/44NIOE/UwNndI2v31nJ0K7QSV6q+ltXSq8TFKCIGqE7PUkSmcmhAVE2kCEV1&#10;YmDqxr1fb5yZevVLeuNUoq7q2ABBt+0bnrxJ1JO13RbUVVetwafLIkjNA1B0EFztKSdratZDj6zd&#10;m+meFhdSKla4Uo8immU81dTm5cdZYIJht1lnwec5wdp0kt4p04BzeBFK6NaCtV+DbRgAADSEPSvX&#10;ZS2nwf6QthKlVfKtrqbGqIp/l6+uitZgCLECoFpg22iBF58TiKp6ipj1f3XmvqK6wJWpd08+Of7i&#10;I94asFi3nZ8ZW3+NLl0Y6cmwC1skXZWgGtQam/yqYk4AjFiBkDpGshXUaFBRx7TEYRMH7NMC8HT+&#10;/CKoQcEsYCH1oKGlIMhTtypAQugx6nQ9vVD5HQGgODD3H0TB66+/fvDgQfv1U51Hvpy/AjmnQrL9&#10;GBRVNray5WLkbGlZVuuqqGKMBt7BQ5UHiKoaismj+s23XxbeAI1u2xl7efqZc/tamfZjiairUr1C&#10;VoEWUZwyrIZOuSCyXlhnnagceTQn9o0Ur5t6DduXjxKZImFBCYSgqwIO7gVoCLBaQcj4VVRFVBnU&#10;4V0QA1RTG8B9xoIy2vEsTMw45FPoNi9fw1OpFnHcJJhT7Bx15GbAF/rFvR52WjmnEN21iq7BAQJR&#10;VaawylSPPPwY0ZVCG5BBt/WFqqvy5WU3BRSM2NtaqqvAF1lHuzxGVRSKql+KE1K9J1Sl+sZUwqQL&#10;BNwFAAAIBEtn0Nl55HGjWT04e0V1z8p1fJ/8cIX6iVxbTB3OBs7uzim2amVTtrDkCZ02rllOA9LZ&#10;Tmua2xjdaUbX4ACBqLqIwhRVIqLVw6O9ZxZHkj4xumPx3P98DbDVbf3CBglpLhWiVuuN/Ux/CCX5&#10;cbiGzh+rG6ioFgdXVL10hnXVUkWa1l0cu/4Zc2XDGS4bdf1BM8Hcf1Azcnqv0uY26mqmGFXpWAVF&#10;qjJtlMerimNZkmxqKDFqRu1D1IumnmahgUeWJmL+9PE57bQi6kSFSdMMWgBR9T6FKqpERCsGx+eI&#10;V5Hq3T6647VFVaryN6B9RlnUP3mkmLn/ElLIKkFXbQapAwZGFGdyimg2aXAXry8bnU1Q8YrDo6La&#10;qBth89A26oKUCbprUHtESxU2KqgBfhVV8Y+kl8VZUdVG4fhlbtvxgbO7VYPWAJNWs8arqvkTGIYU&#10;B8euf8YGWRsHWQxe4Us++vpz0UYS/1bXTyK/BaWGnRZklUlVEIo4RBGw+xJRg4EXIKouULiiylgx&#10;OHRqcKjgBvz4CWK6bd/w5JF2IVWqtPARQpzvAJu19uBbXEFUXozI5rZC3jKTMyKjmZfXpiZeM68M&#10;TxJXdUMAiJ7orNPpY3/btwdeG1iE6jxKo6d5vDD7nuJC7tA5K6qcQl89ppBaTjb3m2VVewVYdik+&#10;CYw1b/XJlywTAoi3T72VWYMnCsLZJsm0YUQJBFC32SMRXUMMz4soVlEtbHN1D58WnK3GzOqTL/Eo&#10;Leiqtce+s4uoZ6wBUF4M8A8/q0++5H3nvPdjvbHbY9/w22c+/cZ2Izz8oeGPBwDNZPrY34gI0ipg&#10;pCqqWTc3cOz6Z2oMps0eik6fKjJwdnfJOaySroA2U7+4kBmfmXxk7c1VddUyDaRy5NR4CUT1BuWA&#10;gfk+tVFUyxzAkmiUroru0nLMwIXKirN60pykRVmR5p2phaTyyKzi3nLGqEI4M9DkKyO+2k2+DgA4&#10;UI9sqkxaJairTYVpc9LnW4Zq+7UvH9XqjA6+J0sCru5B+ruglKmpsCDQpPMtAntF1VANNX+iVZj6&#10;IYO7k5OILiDG4wVqo6iGQ6N01YZjX2cTlACkliSkBGFaB1uVWR2QemO3L9UOuiqk2IaAkFUAslK/&#10;bKpICNAoRGGOGyqrT74kLmd6opQkVNUZnT1HNZEoU1qljKvq+iXAsqkSUfvyUXbuluNjkoVm+AYj&#10;6suW5ziydq8krUqyeKqnjJhHhjYNQiUtAUAEg3EuoKiaga7aHODeg8BRwwG0PVLOUKaqumLYlE2j&#10;tJBVOHKgBtRPUWUgIUDtUYMcRUXVsLJY2p4vH1m7t2jfs8ICG35zpFLC1KWka2gIR1WDZ7WyuPlC&#10;+RqIi64uBUASdRp8VTAMExG9/vrre1auyzq6QFG1IS5dFSNNHuB4+8U5KTsEbhX7CVbqCjYXM/Wa&#10;FxesiveuyXBp1f6VNz8warFdPGCgTgRuhbpRhLRaywsVF3/47YS60KCo2lCy78lW5vlYS36o+EfH&#10;1NKX6kLD93WHa5gUoyreRG2WVfG7KT5wkquDg0sHSgCiqiPuw9Kt07O/nPr0ysK/3qidoip+Gl34&#10;ZrjtePmfK3OCzhcEgvgoIseCG/lTVpmpSsXGk9A0DHfc8iHMVAEMfgioB/VIpfrm6INE9B+n/p+k&#10;FRC1Wm/E3EQOiqq6+eblazJVdsqaOJVZXMuWLmEbSikCSnMGPRYayZ83P/Umrj75kipA56x3pH4r&#10;Tdpt5QEZ6jlKTXJroWrbGI4IwiEuKxRDrwt5FNWJgakbwoJXnz/9xqnBh/w1oPIqVdrJF2L6wlh0&#10;VQCCghsBkrSaNORENA7lIfU0w1FUPQarNuTmgkwUIe7HZdECoFKzif+W0qoIZNYa4F1RbV8+2r5M&#10;tDiI0iCwahVVcWESXFqVlovSYQiOIRvsxCFPus7SNTRM9k/C8iYaQlbdMH+Odd4tAIUSnf2JgTYz&#10;eUJEr84sUlSJiK5MvXvyyfEXH/HQgFunZ385RUTLli7pG5480h7pydq+IoGuCkAmmHmXOqmcEj66&#10;VjsapR66nO/h4SiqHo9Y5uFAXCD1BwBJ1MnsfHP0QYOuKoEI1tjJOeXffnMmFKrSqsHztXytklYr&#10;NIo8087N6W5y3gKHPWhDVknxoPn0UG1Ik7MjEFT4qgos4SYQ3V3GEJuNfJPuv2mfKawBi2Ng52fG&#10;1l+jSxegq4KYiO6rVNFor4YqpKq/hk8J6k+AiqrDE+6cWhc0E+9vFrplEC/1mPivJTVkVWL62N+g&#10;q8ZIaYoqR6xqRWmer7M3J7qESQJiHpYtXcJP2c0aFANLc+J2E1effGlk7V71Counw7RUMfOeSF3H&#10;bpglTSC6u4zxNQO5K1NtK64BmhjYztjL08+c29fKedDigK4KJOLqPatCFE3M6YcCH5AK1VUDVFSz&#10;AjkVuIF4VQCodhP/tWQNWYWuGimlKaoi7ctH+R60ni9bqH66sKwIylfjAqgXx5C1h5+ymzaqbYbb&#10;R5qcd4GX+RKXiIkXih7uDQlJKyRwByd8Ar+AgTdPCwZXWzIoqkIpqt7tozteG3xI2LyXaJH6+cTo&#10;Dru5/8YGfPPtlzb7qB7xyyQtTqkDakzWCksxdqZlkpogKRCjJ5Ui1J8SHOk8zbZ/tvEKAGf8vlno&#10;kEF0NEFRZWQKWYWuGiOVKKrSHtQxhecKUPfv/PblDFmV5FTyGm3qRv67oHX/RTn79p27m5dr5v7H&#10;SCzOSw0I3KgLvHlaMLJakUlRFafh3zgz9eqXRFem7m+uk1xzN+CRhx8jumKxowBQc5ZDWq09otJn&#10;01HmrHTZZNh1i+jS+VV/AldUAQAAlElDbEsmrYrYR7CCkAlBUaV7E8xZQgCxRpO2XhPbhO0hNY5V&#10;nKdPQpkm7coGpP2Qoqjm7ArU/afCGyAdOmm2vkqq/nD7zl2P7lKAvkMRTQrwNEENgKiaTqZZ/9pS&#10;VIs2XzE4dGpwyHcDVg+P9p5ZfOj+ySMBz/2XQlYJ0moD4NKqpa5qvzKIGl8yZdFT/slTU/FUgxLw&#10;G7SOhxZERI1TqdqTNekqqA3FVVWyL3lvaEOmj982dp0aoErJgqaEudBTHiwbYLMHrfvPxQEMzQCE&#10;AETVFDLmUU2chu+WhjVDA1YMjs8Rj4HtG5480g6rSpWKGrJKkFYbAJelELKaE+1ljPRa5RQry5np&#10;iRhVEB0eH1p0xSAKmjPx3wY16SrLADB97G/SmkgLUA/Kr1OfdQ/iQu33D+3mWvdQK6fS4hhV6RDl&#10;9AniKdjHpWr3kOT+s8yqkXZ33JaAUQ1qA0ZQE9krU+mn4ff+6mwZDVgxOHRq8NOV6yLqVQnSaiNh&#10;fr59yCqc+SbgrP7EqKjikQaVA68G1BvYkEmoiqq0EAJrODBxzVLfDF9RlTDoodJPYloA/mqrsx7N&#10;DSgnxarHa2h2/8VfmcCKTs+GrHU+mkn5fkrsnhFGzUSyK6pE2mn41qWovDQgUpKkVQwPdSWTRIVU&#10;AEnU7IJkFS7F+qeF9hWIUQX1Q3qkbR5ydMIgcDDx3wtMYIW0Wjmvv/76T38xTskhmSLRKaoOm3Np&#10;VdJV+fpZFdXiZv17uYbty0dZHlsbKnSZsxrJ4sqiUZG0EwfbI+kQ6j8LIrXNgRtU3tuWmsoj5Kth&#10;A8ZLPVaCprbk1IrB8TnaM7CQR1VTisquUFWjFFUOalgBAwhZVanfBbG3zCJSVGt2j0BdifHjAW8w&#10;3jIQ6UzYAPnNz5cS0W9+Tr/63R1IqyEg+kdata5yPTT/Hpw357qqzR4s43Xc3M/Kr2FVMGckv/0g&#10;TaDh/4xifBfbbOmdGZTf8lHbXD8fs1AwUmqwVFQnBu5HpN44M/Xql/TGqcGH6L6iqtk8eavMDagv&#10;WmkV9jEg6KrNINUyK01OJcyMBs1AdAPMzzx6YBAmUFSTUNOqZoLlYPXYHuCMebZ70kIbea5yNTDn&#10;5uKVMUe52mcAWH3ypUyR75Vfw4IoWvjTGhXaA2mNE5tCHeXYLeIhIjWTpAtV2lnUw7DEMCljKWhe&#10;nVk8x5+Irky9e/LJG7/ZZtg8aatxIT9AwxVVjiStQlcFDKQCaAIGZadMRTU6IAFHB681Ue3EPbr3&#10;8FjqquKGAAQFxgUVg65qI7nydKtQVytHmu3OF7I/1E8LNrJg5WqgFzFRe2W0mAdcHqPVgA/oAAAg&#10;AElEQVRquTdG5dewBFIns5s3KdNArdYYtpSh2U+8jtnm5Z4zUXihfD06XjA6EhH99BfjBw8epAyC&#10;5jfffqlZalZUk7YSyamoinJDPRC/PSIVQM3I04ciZDUEKrFamAjV8G9OAPhFfJft5/GhEwYgFrTi&#10;6ZujD/L/M8wCq1ThqgYaq7ZmFyP8s5OCLpctXXLs+mes995DVvGYWQNazTupUFEl63zKalZW7Tpx&#10;xagW6v57SUhatL+Q1Miq1NWkq8QlVAnvuX0dSGozLD1LQh8wyiSLoPnIw48RXdH/lry5aauMDTBt&#10;XjOk2S4NDFk1DAlN7uagq1LVD0AlVktdOzrQWPIHq+Z5ARvehQLQHETx1LzOb35utcNIMwMYhFTD&#10;auGcKXeL+JAxcHY3F2XU4cA84Z0HtKbOiy8il6sXRdWmildWIopRrYFVnDp/30xqNGiZ1N4zzXmz&#10;akwoI0Q4WAqaq4dHe88oc/nTNtds9cTojhcfIX+Kai0Fx9t37n709ef8HBuoqyaR6kvXu9erZSqA&#10;oNKWW1JaO1kngDBVUDO4rrr65EtlBiyIE/9FfBWdAICIqHv+YmvThiKPkCmsDHgkKF3VrJbu2/Nv&#10;LOVU885DOF+zE7Rn5Tq+gqW7ZF+7SUuZiurVF/8ottajourQjUBR9YWbH6EWVnLelS82L1+jDUc1&#10;m3Z8kwpDVi2T28bimZZP9QNDUGTw1VcMjs/R7C+nPhUiT9M3X7xV7/bRHa8NPuQ1RnXZ0iV9w5NH&#10;2iM9DjsKFdZLMreTLYGuaklqjpsaUL+Q1SSlQ7tac5AU1aadPmgIYsxRoZj7mVh0VfQD4XPx8HMv&#10;0Ae325tKOBYsw/w88MAD7I9f/e5OtS2xx0YtzaOoOu+nfAW2OJVNfbnyCJphxqhmlXcdtvK4B1E9&#10;iF1dNedqz+TMVu4Szm07ruqqSRP/w8HyolV+eYMFoup9MguaKwaHTg1+mlUPXTE4dGpwSFjgfdb/&#10;/MzY+mt06UJNdFWxJ5V0VYIBDYioRrqqFKZqMDLqcb72pMaoongOAFlJLUgVha4KgqbbPjxDRG+9&#10;s3/TrlYhR0CYarUwkdFNPdQKlFl35UstLYJycgjw73DMUirTM6pEURVfeWdBUy3qlYmgFFX7rWL0&#10;HQyfftkf/IyCcgbZW5lVS60wZNXy0gV1kYMComoucuqh+feQ+GGqM/by9DPn9hVjwJaLFE0jfY5j&#10;IashBPyDaqlBKgC18Ya6mfGepgNRf4Fv1J0CObn64h+DrfwLgAutkf3DYy/MdA7tbv+7gj/24yu7&#10;X8TaVqnFrOzzAKRqoJmUVl+Kqn21rjxYtnbfnn/zh99OENFPfzFuueePvv6cValyb1xZ5BQTV598&#10;yW8i19Rksql7yN+GrDirB5mekNLmzfgiHB+QXzfxAmYSWNnK5eeD8rtmo3jgu+++K+Mw9+aSBGvx&#10;sJqJmTYJR1H9hyfoT0r9q763r9VDVOVIn6Skb4zh9KTe8R4oVNcLxYj6SYi68X7hj31SP6lNpaQu&#10;99UMZ8q8oQgqLIHigjfLDzKyORHz+aK/Aul021seH5snGnr/7sRGz/vOGW7mdqxyXCcGd6BKO6jN&#10;EQ2yI1M/Q44eZdiU7aIiBVYz/93//Vsi+n//+1/wJaqsrGo0ZUowLAl41q0qlyNVRZWX6rLcYcmn&#10;MLJ2r7REaxWLiXR9kT9q0s1Y0k7Os1zTZsMK7ZasgauxiNo2wW18AK3lSE2IVHUmHEX12PXPrv56&#10;HSmiav2Q3lVe/pKcNPFYgEqSFS4BwNuvAZb9JF4TUBq1edgsTwRJAEBeWiNH3v7H9Qc6s1v3DdyZ&#10;LqhiVbBBG00jBDlVEkxVYdRSUaWyIlhtYBf23PdliS0iQlNUY9xDfv2hTkTn7mnTrRpwqHmVB+fI&#10;nohuQXEgUnWBTKpcUIoqEdGt0xMDUzfENfona5NT1UyZQQqVUIQr25C+L9Koz0ib7RcpR562nyzn&#10;KiFSFThgvumG21RmsGqmpyVJV0VnBezovvP0qkMdomGfFatKtgARqSpSrcKYhL1a6ox04klH9Ht9&#10;Mmmp5US3ZY1U5WIit+jal49mOmIRimqmfVaiqIqRqgb1wC1StTSPI6u94bB/Q92q/Pv3RUHlqny9&#10;8vXwQBGpGg3BKapEtGJwfI72DEyxf/UNTx5pN0JRJSVetZa6KnCmHsNDo1BLjuBrPIiL1D7HsII4&#10;ogFQI1q7jk9++PjY/EwhFatg+3nE0hFlYqIv6dDL3kpQVO2Pkhotm4ktf5X1xxBCVu2TgKuKKt2T&#10;Cy2l1YJiVO33VssY1dKKDmkP4THONBZfz616VWnEchnDBJGqC1hGqoaoqAo/BXt5i0byQut0HRCp&#10;mpPo5oY0VghW32Lzw1/CVfLy9iFStWnkvOPsRSh6FHN4VLTBqs3srIAbF0eWvDDjbSpV+ROVGhKp&#10;mhVnudBGncy083JE1UJxu5hmgdUcxZazGBF7KcwqoVZRlTBLq82Z9Z8kukmbaxOt5ukGy3c9SrPw&#10;i7NbnC+aR1GV5xOIJftqCVQVqQpRdQEbUVWddD/7y6lPrxAR9W4f3fHa4ENpR+F7+PETlGlDfQOU&#10;X4O9vCWgRveU75QWMSBBVG0azRRVo87jUbn4a9kSUA7573gJuqpz+QhpwwZ2ViAH58eXPjfro2JV&#10;JUMGRNUkbKTAN0cfFFezF0DN0+35rzVQVLVkklmT1FWt4CIpO/mlVZXVJ1+yUVQ5XFqd23acjTXt&#10;y0ebo6hSgqhqszmvuBUXzhWoKiePs+ZLVOXvbM5PIyI1cEIhqlbMH347cfDgQUOPn57G9InRN06Z&#10;5FG+h16iTBvqG6BbIdjLWxplSqupTqmXXgmiatOILrQ2P6VVhKw9EFVDwJeoSpWOX0lIumqjeirg&#10;gY/3bdl6Yp52vpevYlUlowZEVQO1FzfDwUZmtVdXRX3He7Abf2U8zu/MlIlVlHSzpnCV9hB+cS1f&#10;uqooq/HHo+hASLfvtYEogFmb4Xf6PwtWlW5QnhsXyFV1BqJqxZhFVbVPv/rrde0z8mq9vzo7/uIj&#10;5j2MbKdMGyY1QLtOsJe3TLTfS4u4MhBVQUHEPp5lojmKagk9BkTVEPDy8hYarJrnOXGuwZV/5yA2&#10;uje7X93oftX98Ppfrl39c6czv/jnvuHJ/ftHNjjlV4WoCgDDrLFq1VUeDilGuok/+cVZWrVxfpOk&#10;0pG1e7Wbu2my4Suq5DVYlbshpYmqtNh+aIIx4EVaNQShO9+y2J1QFKoKF12n/M23X7rt4eyF57f5&#10;aABIhI0okrQaqXATi0TC2xl1LwzKJ9IXsyDK+U4DgFtpXemPIjDsHA9/RCzkTk2kn6hDRPMzYy/M&#10;jPX179x/fNpNWgUAmGt88QpXorrK1RwuvnCZtYj8jNzAy6SuWjq/I2v3iqMDH0SSNpeykRo01rgU&#10;Vb+wS/rR15+XmakTo3wg4Ea4AVE1hYRO+ZGHHyO64rIH+w2NDQApaKVVik3EKTQmyCN89I3961Y4&#10;1P5KRp1EtSrCeeUBAEBPt314kaLa39e/+oerVg48+2hv69GeFlNPuzc//t3LEyfmOzTfOfHC4yeo&#10;f+eh8Z/v2milrSYlcASgsfCsC2Z1NbWkFRNVPaZbFVHVVUouE2L4VUI1jew3ZxqrKq02WVHlsGw/&#10;9s5I7T0XckrRVlUhKY+JVoENmP6/gHb6v6lTtsupqtlDlmSsVqOCUC+rb3jySNtDTdWaYba/nZ/J&#10;0sLKHNJ4V1U5J658oCEP/yG3LT/NVFQhiTYEX29uCeWq7Kn86a1xf1gzbn687/dfrRx49JneFt2T&#10;UA0rt38/MTbbISLqe/vauX3ZRNWS3w5M/wdxkSSw2mRcLUhXVVHDV3OGEzlsvnn5GvF8I1VUI61V&#10;5YzWLEkyFbzkDnZzzZIO7TezKi2uW6U9YkNATtWKUUXV9E5ZUDN7t4/ueM1CUbXb0LYBpJNo+ycv&#10;XYCuqsevulq5qFr0cUGFxCVP29NMOZVRuSwFSsDjOwtRVaR+nSG4T/f8+OGvBtojlqWrIKoCkAmt&#10;umpZzKq0rJqSj1a0oiqNKfw0I1VUqb6iqiplOmQKyq8zOge7qOKpVv0slEZJqxBVK0YSVfNPui/n&#10;O5u2Xpb91/7GYlBX7R9RiKoGAgy0jC4DeoDXMCdNVlQpAFkKVILzWwxRVaRmnSFwxvs4Ym8bQFQF&#10;UZNJWqXqAt+WLV1SqO+svuaxKKpmMa4qUbVkb8XcYxdX5CNqUZUyvrlRe6AoVBUQsSiqWetlAY42&#10;rY+4JHVYqtzDDJysiXjKJMxWqYR8DbPScDkVAABqQyADUxFDSSCnBkARaEtaaStZMbSKTwmBq7fv&#10;3HXQVfM774ErqhxLJa60GW9B9ZnFNcbjnsvUUhlZ39ag7mksQFSViUdRpUz1soCWJHU1dXIZuptU&#10;gtIEI51Nr17DuE5E/WgBRRUAAAAAoBK00ipZV7Kie5JQoeV3suqqWQtbqVZ0LIqqPbyGcCwuQyqV&#10;xDPV6QJmwu+Jx1Un3I3vVd2AsIhKUSUiWj082ist6p88grn/2bl95672PV+2dAnqzDrDNMGqW7FA&#10;7IPiR19/Hs7FtEF6cZJeMQCAFva+YAACoVHhYIrXAQAvvDn6IFNXJbb89Sj7T7uVJKQGkqgxq+9c&#10;S0WV70EiKEcsD1WdRezOI7m+pzU48ZJBpKqGWBRVIqIVg+NzxMte9Q1PHmmjSpU7SU4sJi87w4fz&#10;anvnqMeGGO2hJnyTBACAZqKLYele/Pir+/9qPSp+8u9pef7Y73FkkeaCFJeSLxaQxbU5JEWtUnLg&#10;aml1qyyDVfMrqtxeDV9RTZo2nqSoMuoRssrPorQjilds4Oxutwe+/Jn+oCogqsrEpKgyVgx+emUK&#10;yoVHDBlX2UJc7UwwXTX24bwqDFnYgwWKKgAxEn7fAsLl49+9sPWE7cr9/X3875/MhFNbFVYKaCA8&#10;ZDVTToBCp/8zUnVVj4oqt1ezqmDBxqhK1ENaLQ1fF2pu23Hoqg0B0/8XEZ+iCooEOQF8Uf4HxroS&#10;uD0kvhpQVJtG+7J+wiAAoO5035k4QUR9/TuHhncO9ff39ff39Sev3unML/xHz26yVVRhdwFQKIac&#10;AEmbDJzdzf8rokm379zlPrKEg+8suSH57dVwFFXLPcSVDSCcpub5eDC37XiFiTLyHDqc6x8FiFTN&#10;wa3TfN49w6pbF7bq3T6647XBV6Goho041oo2PUJWMxHXQA4cQJYMAw15+LW66shaU+ELAEB0KN/2&#10;WrvGd3649cR85wT95Nq5tqyT3uy2X358bJ52Hnr/2RYR0VfdD6//hYhWPrsre5QqxhcAikMbuGpT&#10;xorHrnoPYt2zcp3kIztHI/HQBG6yHrv+mWihjazda/mFODpFlRFUGWEzUTTSEul1iCJ8NelRieX5&#10;KZkHysmYwxP0BGsJ/eG3EwcPHszQNd86PTEwdUNc8sToG6cGH8q61T1yBskGe2HrR/kFzbPKMSH3&#10;dOiIcxJCglotCFA1U3tRNVOYaqNk1jxvK3utSnunQn5KA+z0Go5mNP9435atJ+aJ+t6+Js3ovzn9&#10;1PoDHXV5JiofZXgDykw2Wn6GU+RUBSLajKtmdVXEl7TK3j7mLJdQVjrVpAlQUb364h8t+8ZgXYmi&#10;UY0cNeKHX5YSPNYSpFWP3zbyJBwvc/iuZKQmRKo6c3VG0UavTL178snxFx/JthUR+RgVQGmoxawK&#10;DVkN2csFgBCgCrJP/EdAqyUsoxxmRYA42Dh97n1atvXE/IFVW0jUT8///kCHaOf+YHKnAgAs0Raz&#10;2vLXo5a6qiQbOUs8qvOV33e+fedukpNljlcNUFHNhPdaF3xX0cm1Bi87U0hvyJGnHkPII7qz5QNR&#10;1Y1vvv3S21a9vzrr1ghRUd0y0j7SHulx2xHIDvN1+T+Lc3qT+q9IxdaIZp2URqYLwi0h/s/C2mVC&#10;m9sOug/Ig+rAQGYFIDI2Tt9WdNWb02/NEtHwsxty7BgJVcsBYapAy5ujD6q6KvvDPmqVclRRZ3Dn&#10;y0uMqtmTStJVg1VUV598yd4bddNA+frShuIf7KfQfL3wvWb2XngXZ8Ud8kO4vYNB3dAAgajqxiN/&#10;upK+krrVw48RuWyoQYpRnZ8ZW3+NLl2Arloe0lfTkoOJ4u3a4m25d0TrJKLLUn4GDBAyxdWnQkAr&#10;AIFz8+P2jY0ji9RSWVf96vcHOkT9h/Zv8nJEDDcAVII21yrZpVsVyRkuJzpfWaXV/HkDglVU+cJM&#10;3qhDuQvmrRh8luicGgOFnov2FeALvair5kNQvhn9QOJ7VTcgSvST7p8Y3WGc+09Eq4dHe7NvZduA&#10;ztjL092suwI5SSpjBYANYu4e523LREyLw/8rvxkgEIpTVA1HlP4ruQGVgMEFhMbm5Ws++vqjf5kY&#10;e2HpU+9ItufG6Uvv7ySi+QOrtjzNwlRfcShI5Uz4QUkAxMubow9ygZWz5a9H2X+WOxk4uzuPbMSM&#10;z0xJ8LIqqqp1Ebiiyn9iWYMs98lDVm26TUu/Q1wt9t64xmpj7LcmNBCpmpn7nfLc6Owvpz69QkTU&#10;u310x2tpVaqIaMXgDZri/7LdKqEBIBDEVAD8C6H32pegxlh+K658/Ku8TggIikAEzXrnDZBSzQAQ&#10;ELe+/kuHiDqHHn/qL+/PTGy8r5v2bJy+9D6t33pivuMzTNUSNze4NtFVAJSANtcqOQWu5ola5eOj&#10;WSqtfYyqCFsha8iq+E+PqVED6VTtY3K1wZupowPPWOoLLyGr0CLKBKJqNqROeejU4FCOzfM0YGQ7&#10;tc+47QP4R6urUkJXiN4tlWb6NklnXbmWyghTUY0uKT4oAUlmrZPGGhd4MWvOih9N3Ln2g6dXHep0&#10;Zreu+vPbYnEq6tk4fentq+sPdIg6Hx4+v6vtrquW810BjysAWckprTIvKaeuyv5YtnRJknPdKEVV&#10;xDkxXQM7Q/Mp21wQbmr6DTiQcq2q9abMqqvhzUo9qWY64848UE4mcp74PChvXOQPv504ePBgoZ+5&#10;1M2zpjJZtIdbpycGpm6IP/dPIqdqtYh2/+qTL1198Y/awQ+iqg1N6MolQVDbG4i55LU/lUOYiirF&#10;kw8oEGXcI4GEqbpRpsya/8lkb18Jr57fpzTwVxL4o3txZPiFmQ4R9Q1/cKS9qUf47eb0U+sPLPx0&#10;zlVXDWQA4s0os4hTyZWjUKgK5EFVVylL1Goe/ygpy2om5z2uylQ2G4ZmtGfFo5FvtnDM+8/kk7rF&#10;ljo//NLhChIZLK9ACM57JSM1QVTlpIqq3hVVD3u4dZrnH+gbnjzShqJaPdp4CmkUhKhqSe2DEGM5&#10;wUAc2qipmagataKqUqjGGpGoasCtlgVoDjc/3vfy1hPzpPnAz3VVGv7gtpOuGsgY1ARRFYD8OEur&#10;+f0jKV61yYoq37y0btNNUDNvVWjkhGjYRCeq5nch1WsbgiSaH4iqFWMWVUNUVO8tD/aSNhlVWhXH&#10;Qoiq9sQiOzoT/gkG4s3Gjr0mFcXU9ZqJqgZyXn8vr3Z0omrIHRookO758d3PzXaIqP/QF5+Ilany&#10;6KqiQQVRFYBYcJNWc7pI2tAWyXdW54kmmTQ1UFTZHyEb8GY/KJbpaCIlR6omwRVSS08zfIfUkqpE&#10;VeRUTSdYRRUECxu9xKGdDWzOw2pjYaZPyJ/OQm5bfqCoeiFVkDJolO3LR0PTVWuvqIqmrXOIcY27&#10;BQPNPOsms2gEbG2auLCQYlUqXdWz75NLdE9XdQXDEAARoU23ynKtUrK6qgpSmcQmMcUq+6O0PKp8&#10;fbqXAi7T5vkbYNjcObmqd1SnKX8y00KJ18vjzY60/dGBSNX7aFNcB66oIlI1fKSvplmHRoS1UvBf&#10;z3KOuMEO2FBUfaEV5uylyaBE1dorqhRkr1t5sKqNuBxmPwbK534e1cWlq25O7/uXTdNiBGsqlYep&#10;igM0IlUBcEMbtUoJ0qrHIVh07fesXMf+tolUdRA0xYn2NrngUvfmsJVh8xrkVy0fNwctkEjVxoLp&#10;/9WjiqoFKqpCOtTe7aM7Xht8yG4P0rsdzqcnYMCcDcAMOllGjXXVME8NiqpHcoqqFIyu2gRFlYLs&#10;dcMXVUPrwUBx3Jx+6uV/oh+uWv2DZ59ttR7tpVaPopPyFKtq6apMBDUSQVQFIA+WCQHUIVgsfZ71&#10;oJILduz6Z6miqpugmapa8pak7ragtAPQVUvDTVflBGiFRgRE1epxSW6drI2aFdWJgakb4pInRt84&#10;JeuqNg1ApGpEuIWsomMVCTaok3K0LUBRNSg/tgbkF1UpAF21IYoqBdnrhiyqBtV32RDyOBID58eX&#10;PjerLu7v71u1+ocrVw48+kxvq9XTElKsKqWrLKk8TFUCoioA+UmNWt3y16P79njOT8iCkPhIahBV&#10;C1JUpcYYdl5cIlcxQYFECB0spwZjdB5RNUATNC6QUzUsLBVVURu9cWbq1S+JaaPmza/OLFZUiejK&#10;1Lsnnxx/8ZFsDQBRwYdz4Az7vBzmWMs/fWdqHjfswtEsoKgCEBps+AhwbkqYvbGBYEeQWLj58YdM&#10;Ue0bnnyWrv/l2tX/q9O5QUSdznynM080S2MLq/b3D/1k5xCdmO2MrV96/b0vpjdkmfgvEtpjDwBw&#10;5s3RB7W6Kku3yqTV6WN/IyKP0qrYhxjs7fyJUFOpSlE17NMgtlYCL6+EwRpEBERVDZaCZpI2euM3&#10;24ybf/Ptl34aAKJD1FWvvvhH1K1yIHxd1XvkaZnnC0W1Eua2HU/9rB1gxSrQZMLshM0EO3ZERM/G&#10;6UtvX11/oDM/M0ZvXzvXvieUdrs3u1/9y1cf/uX61T9f68x3iDqd2Q6vTHW1S7ShojYDAIJCW8OK&#10;seWvR3nI6rmzRHaBe/b5AVTPmoepFq2oMgNb3LnUWvv8AFqcY2wpgNkwKiG7e/Yg7LQ5QFS9z+uv&#10;v87VTEoXNPXaaJqiSkSPPPwY0ZXE/UJRrTeZdFX0xVpCHmj591XLFvL11YUM9pP2u7r3KwBFtTSk&#10;qfQ5sy+BelDOa+6FMFulRbyqETU7ZHr2fXLp0X0vbz0xf2DVlusfHGlvuvr155tba3parV0bN91f&#10;r9u92f3qxlcfzl2/+ueVr2SqT0UJlV4AALUhSVoVQ1aJaPrY3+xDViVrSnSjpCx/XvKoZoU1QJtM&#10;qRJFlRZXspJ63cp9AT5kV+X0BetsggCBqKrHQtA0aaPmzVcPj/aekXOq7njxEbJXVIVcrltG2kfa&#10;LsmqQFUgXjU/IeuqlH3qipo1X90VLTYv1IU5gaIaAiwWNSl7KVuOeNVmImYAqLD3C7bXNRNps4Ol&#10;Z+P0uS9Wbnl8bH7mufXXJt/4336sWanV6mm1ejZuyhmgiiEJgBqTKq2e+/5eOnaU/GUD2Lx8jaS9&#10;5p90n6mbUq040QJ3+MqeXxHme+D6gxhnVjnc6SvZ+HE+FlPz+eRFvrcAq2gEQshOvSUQVTVYhohq&#10;tFHLzVcMjs+RWuHKXlEVc7nOz4ytv0ZuRQBAVUi6KhX8abSWlDC45hz87FuYtbK2KMJ6uQhQVKtC&#10;nPjP7eyRtXubUxUKiKjvMnckKmmPRPgmL79QvKnhtzlWWiPnvnh0fPdzs52xV5/f2vPH084pU1UQ&#10;pgpAo7CKWs0urTL7iilczPNaffKl9uVF6/hKY5oVPjYFqKgGCLtckjkU+PgutTYQQy5MAr+VNkBU&#10;lcnQoSzWRrNtvmJw6NTgkLDAfta/JpdrZ+zl6WfO7fNnz4LikepW6Ufl4Kf/V/tlKfB4VbIeJBxm&#10;uPjSWUIrr9w0VEVV+09OVWIrRN4KYW96tWEjIXezKnG1NmJamyYuXPvB06sOdd5/4fGnDn3xSdY5&#10;/qlgVAKgORik1YWQ1XuJVsk1Q5o0QbA0RVVKPiAuZ3+49XUNUVRFkr49V9IYYIPlQx77ffxe1Q2I&#10;nBWDQ6fu90HO/VGWPKrpda5ALKSOoGyyZzmNcaPy7i+cGC4zRTRSygaQCfZoQVEtgSieT8CpKpO1&#10;OQEIf9nZe1p5xxsmeNeqoLXrwrX3hvuJOocef2r8427V7QHuPHCPqhsCGs2bow8ydVVky1+PsqhV&#10;iYGzu1OjO/k6t+/cvX3n7tUX/8iURFESZQszhZ06x6hywlFUo54uKVazqLotwRHLNYldUSVEquYn&#10;f12pjHtIqXMF4oKNo2bllCXRK6tF8VFcL+xxz6L4a9htCSOK+rDh6SoU7T3dvHxBuUOJKkBpVm8s&#10;n44CIXa7PEwuTre7jz7671qbejSxqK0N7U8urXxq/YHO7NZVf377GiZOAQBy8ubog+ZsAJnMJ/Vz&#10;qSiJimaw1iNTNUdRjnRQVzcvX6MqqpkGeiiqElKgSSCWQOXNqLwBlsTSTgMQVXNRuqJKpM3l2j95&#10;BCZszGhVLXFcD1NXrcFnpXhxi04V/xngE9U0YlFUMfe/HAzdadLc/4iSixVNUH5U3ei2Dx8Ymyc6&#10;REREff39P1z1Hwaefaa31eIaa8++T24/um/L1hPzB1Ytu/7Bpfamnqpa6wm8XABUizkbgPNuWfq1&#10;JBtYXb5s6RJJf5QUVQdzWhujam9rlaOoskYW6iwU4UiiuwaVAFHVnUoUVSI5l2vf8OSRNqpU1RAp&#10;iLWEsS0rQY1bBXnUHuM6S/6Iagh/DuopAplIyrUKIsX+60iqnZC13l39qP0JVsXNLv2wv586nXki&#10;IprvdOY7ndmZMfZrX//OH/5k5cCjz/RunD73xbPju5+bnXlu/bWd712Y3uB0uEAKJ4qPEz4hA1AV&#10;Wml1UQGr7GTqWwxxrKkxqnx9cQQX3X+HCIlyFFXe4EI75KJrY6DrDpma3Z0HvvvuuzIOcy9BT8jO&#10;/B9+O3Hw4EFLfbMyRVXZQ8iXFHgBAYb2+NUrk3TJPLfAS/CLaoRJu9K2HE9OaLBI1fB10kZFqpaW&#10;UzX1LeZIXpmk9WQ9bp1MWE7NTPOQudnt3uh+1f3ww79cu/rnezKrQH9fPy3Ir4McLnkAACAASURB&#10;VP2Tly64fPIPRFSV+Ojrz7ndXo7rxOAOVAkHLfNYAGRFDVll2EirJWdL12qpDIP7b2NrFaeomm3R&#10;PSvXBdUhF0RdbYlqz6vkMZ0fruSBDJGqLoSjqIImwCaq8H8GGLIaDuybp5fBwxDpmWd44PnUKfsg&#10;Z6PCoPYUALFg8/pLvY19KYakQnb18xmQcLZMelqtnlZrw8ZNfMnNbvdG95+7H14/eeWzG1c6852F&#10;5X0/eaankiYWQ83eGgCio6BsACLapExugqzWwQ9WUa0WBA8VSv2svjCBqJoZv3ronpXrereP7nht&#10;8CHXPYCsSA5YFB2NWs8K0moSOXVV83x/6VdndZVXnskz1EFRjZ2RtXu1dx8iUV2xvLNSxL34LluW&#10;vBNR61xJ3U7WHWalhDE3inG8rvS0Wj2tkQ0badfCgu7N7lc3utS7Ebn+YwJhqiAK3LIBDJzdbaON&#10;zm07nj/ZfdJAH6+iWkKYqnhNzNWbGZnaY+9q1dKWKDrHAmBAVM2G3CHeOs1zm1pqo6oeeuPM1Ktf&#10;0hunbHVVsQ1QVx2Qhi5ehjt8pJBVCrWAVeWI0aBkPUbaTJlX1W11W8s7whupHerUPAaWmQ3wPAC/&#10;NGruf9FklUFZx6L281mN41Rd1S9m7djvoeEqFE/3JrV6Mqzf6hEKWAEAgHfeHH0wa8gqU0uzhp1m&#10;XZ8Nf9xf41phzpCsymNUvfubhrE76RKJ1zBrxQuYCqBovld1A2JCVVQnBhYUVWLa6POn/9VuDzJX&#10;pt49+Y1DG7TdCqgxt+/clYaNZUuX4BnQsnn5GsvZtdprqF5qm5/EHdrcGtZI+ym9Brj+knM/oFoQ&#10;plpXMt1Zse/KqagmbcW7HdYLefE3LLsytlr+fg8vSwlcHFm1fulT49Pnb1qsjDsCACiHN0cfZFGr&#10;Iixk1UBqIKrf7KvMbY9dUWXNtndtikAVQMT/SDeVkC/JauFgICuaWl5hRKraonaIV2embkgrXZl6&#10;9+ST4y8+Yt7DPzxBf7qiXSVzG0Az0WYDQIhiEknfJ3PWoTKkBVCPYt6n2jxpSeon1jAre4CshGZn&#10;IEw1P86T670/DGq8qnignKKqTQk+w9FFMrUEsSfF0j0/N0NEndkDz80eoL7hD47s31RoFCrGMgCA&#10;PWrIav5UADwJQNJqmYb1VOfdbGhVrqiScgp+p8kuW7ok9crwU0haUzt5l0eeiaOJTchq/eyK0M4o&#10;tPZ4AZGqVug6xG++/dJxDw8/5qsNoNFoQ1YRuCqRWlCbw+JP3Rw5vm3S5uJ94fFZ/P/cPjOIDgaF&#10;BV5ovIi3FYpq/RBDQS03GTi7e+DsbrahGB7ipT2GluR5/GwUVfPRxXUyZZ4FxdLaNHHn2nvD/X1E&#10;RDQ/89z6x5dsGWlf7OpXr6WnBAAIGYeQVTbOGqJW57Yd1yqq0gSLpGHoo68/ZxGU3C8IP0Y1yeSr&#10;Sn+wV1RJyfrKhVp1E1+zA6OjgadcMohUTSehN3nk4ceI7AJOpT2sHh7tPbM4yvWJ0R0J8a3GNhDd&#10;Ok33JJW+4ckj7ZEeqxaBmpCa4hMqG0P6MllooUlzYavbd+5qS8QwuKDgkAcW9zo6JP3IXk4qASiq&#10;qVjerEwyE/fx2pePjqzdS7pU2vkRnzTJP8wZTmuzeVIKaal55l2F86Y0gNaG9icb2t2L0787fODE&#10;PNH8zNgLM2PUv/O94z/f0PIZtopPwgAAN7Qhq4Z4VYZlASsqZsQ3U36MKjc8OMUpquYLpSqqqacg&#10;TdlkhoS2xBY+/pVMQ/xTiKopGHoTS21Us4cVg+NzZF/hyqCoTgxM8X/Nz4ytv0aXLkBXbRxJ0ipB&#10;XSUiRasqU4jUJmo4dv0z+xLeBo0VimpcFF1j3SNQVFPxMmVeRA2ZaV8+6qUSsRY1wQj/w/6kHBRV&#10;Q2PsS2l5v/jAgtaGfdMb9k3f/Lj98taxeSLqnHjh8RPU3z80PjOx0YO0ihGtWr777ruqmwBALli8&#10;qiitpqYCoLQCVnxgUgVHKnIYCnDWP1+Y2j+z4dvZ6E1SVLW3QGyhOIjwo6eG0TSkhlUTzrFaHihn&#10;EH3ggQfYHyHbSX/47cTBgweljoP9kfh95tZpszaa/wuPYQ9Xf72ufUZev+/ta+f2oepqIqqD6jcl&#10;eQiYYz1CfgeLgzvhFbpt0qGTrA11Iq1WQYBcHhfi7eY3VHtnKw/Ba7iiahgRfGmIDHu1lPkVRb/p&#10;OR887/Z6knIKRbViuu0tj4/NU39ff2e+w5f2D739ys/2bepxdVCjUFR5I8vUH7kDBdETAEukkFVK&#10;01UZ6ugvKqpEpFX0pMlnSTEQZh1AsrsqVFT5Oar6A1ui7Z/z6JLLli7RNtJ8CknqqkjSKTCyJlqt&#10;AQ05zUpGaoKoKiKJqoXqoT728M2F57epBa8gqpppgqjKgboqwqaB8H9WcvrSHWHvtVlT47qqNn1B&#10;025idKRK56lToUum4YoqCZa6OU1HzqNkij/lrkUJ77vD41eQja59RyIK964rN6efWn+gQ8Mf3G5v&#10;ou75dw6/dWiGa6v9fcOvHGlv6sm+2ygGNYiqAESEL2mVhCGbWQiZBqBURVXCRj0orbaVWr1D/KeX&#10;7lorqqaeQqqoar6MNvG2jJxCpNamstkhvh87U5Woiun/enLpoUL4KhG9UZQmmyGpK2gmfMAwZAYI&#10;2YHxS+WKKinpEdVBXY1nNAznzbl3ASLeF4NymnTvzMV8qtJVoaiKJN2F8m3c1Sdf4g5G0QRowfP3&#10;CIpqAJz//YEOUf+h/ZuIiFqbdrU37drfvXh4+PBMZ5468zNv/cv+TbsyftlHKlUAgHfcsqxq4al4&#10;mJm0eXm2cBx7VSF/PFZxiipfwsZi0avySxGJC0TTmjtfUhpWhmS6F2FvmIXayuerVUINomghqmrI&#10;qahODCxKtPrq86ffOGVKmercBk1S1/7JIwhTBQoGdTWK8JCcqPGh6ohVWlcu6apJ0raYkChJXU0a&#10;gSA9FI14Xxi8nKi9rhoaDVdUxeAUg0Uby92sGejTAuHm9FuzRDT8yiLZtCVUsrr+bB5FtcZ2CACg&#10;fBx01aTSVWyhfWErDu/WpAlzqoMv/rpn5ToHFSKnHDmydq+oP6Sqe0UErhaUClbKu0X3Gq96YeWY&#10;GWp7yjlosEZUsA2zB6KqTM5vRFdnFqucRHRl6t2TT44rBaw8tGFxwau+4ckjbVSpAiZs1FWql2Oj&#10;DvnaASzrqJan99dWr2Jiq/mVl1K/kzJASoGuUCJKgF9b8Zon5UtNBTGq5WB2irR1kyiA90gbVVFX&#10;Kr/aQIGFqdLQs5t0v7Y27JvekGPvzXm2AQCl4VC9iimn5gJWDLUKgoHNy9eIvRz3Apjlz31/Q/Fh&#10;Dpv87jcTq6Sopq4v5ks8dv2zPSvX5TdRLE/BMPfffAqSXceaXc7Qk5RRqsLZacAvEFX1uEbdf6NW&#10;jspKNlV3xeDQqcFPy+oRQG2wyQxA8Ts5RXxE9YU2ZFX6NC1pc1yzY9smjcRsZfHX8FPzRKr/Sq21&#10;SdqQRIVGVe0VVbfE2UFNOS8zAwBoOt32lt3Xnx3/+a6Ni4NOP/5wloj6J3+20duhMPEfAFACWUNW&#10;k/Ke25SytLQWtI6Ys59SUICnDW6aCbeTmUcjGjklnELWRLfOqInCRCqJVwUFAVF1EeyTRY66Utty&#10;NsCtRzt2/bNGBbA4k6k2SEOwVFctdxIsYbZQ+zmadUFi/KO0FV+SahNI30WDnffx0defC7qepkxQ&#10;OW3wckSHncCWKpScpQgLeg7FOAvLQyyDqApK4eLhsfkOzW89cYj6h95+5Wf7WOGp7jsTJ4hoaLyQ&#10;GVFhjtEAgNrgMcWqmaz2pHb6WqoOIH4O95hH1U0DccivKqqNYpRJ1lPQHtosp5Qjp0qYH4kwvbNM&#10;2ER2GwjWRbUHoqo3+AvcS7QoA8ATozu0c/+FelZs5v76hPBAuNyFkrMXqA3aOSmWJK1frZsUSwgM&#10;z/vO+xD2h3r1tJWRLPuHABMCaFvOzcSsdQDyt0Gdj2NIWevlAobQt9c7TDXkjj2EdxAAlQ37PzhE&#10;bx2a6RB1Zg88N3ugv2/4lSPPfniogzBVAEDEaFMBpKZYpey2hIOhKNn8qTFelpNX2GqrT74kfsrl&#10;XoZUcspGbVSnsVsqquZrIs3eM6DO/U9yNpctXeIcKidWyCwty2qhByp6/yHb2+UAUdUPi/ojQS3t&#10;3T664zVdlarF9azmZ8bWz4zxPQSYyq32iEGs6BdsEvrYYL+HQuVXaefm4k5VsXn5GhYpz5cYkjDU&#10;pkMwKHoDZ3ePrN1bzpmqNqI6i9/jE1L5w1YDDBm1AAC5aG3a1d60a3/34uHhF2Y6RJ35mefWzxAR&#10;9f3kmR5PB6lrGncAQOBIIaupKVYpWVpNSpTJlyQZsWaFS/TCDJqg1HMaAlyWLV1C1/dqFgpkVVQZ&#10;otti7smTzpcvt9dVLeGXUTw11uDUk+WhFYYYC+/UIFrTmRqcOERVD8hfeFYMDp0aHDJuoqlnJe5B&#10;weyEO0TdA5CKvZ9TgvyayekqLv6l6E5f0lUZvDal2A/wrPBkPZMlqfxOsLQvHyXaq5U1Pd6IpLyo&#10;ItKSnEcPJ31SvcNUQ6YG5iOoOa3WhvYnt9vdi9O/O3zgxDwREc0fWLXln3buPz69oZWytRkoqgCA&#10;CnFLBWCIWi2i2q0krTo4++ZoVlHENPgRohEuzZMTBRD75qnSIVvCMquat/XyQd2s3rIyZeKS8sM7&#10;Ytw/gKi6iG//NJd1E6csqN98+6Vmae+vzmY9OkFRBQFgmHnh6xDOu4rOYZPKgHIMV0Bc2fLrawh5&#10;ADYvX0O016zrMV118T8ZHoJYk4xgg/oMo6SB2GfYKLolAJROa8O+6Q37fn7z49+9PHFivkPznRMv&#10;PH6C+nceUitZZSe6ARoAUA+cU6yqopuB/LGHorTq0GGqmxiSkDIPIskGFpdLimrWVql7ZrsdWZvi&#10;FGib7YDhSvKbK4UhV2LjeTxuVadQm9rXqUBUzYVrh/LIw48RXfHZgB8/sfDUsvSsPR72DUBeyox1&#10;zdmAEBADGM0FxAwk5WNNOpDHDKEFUWg0peHEJfXZvHKMIEwVALCI7vl3Dr/14TUiIlr1yrn2pns/&#10;tHo2Tp/bOH3z4/bvJ8ZmO0SdE4e2njjU3z80PvOzja2eLAdBKtUweeCBB9gf3333XbUtAaAcHFKs&#10;MorWVdVNLKfGG0JTxeyi3EcwlNNQ2yzawx4VVbWRltYpb0MJxbqrsv9jV1QbBURVd/J0KKuHR3vP&#10;TFnVs7JoQC/Rp/ck2vmZsfXX6NIF6KogJlKHw6xuWFxyqgrXOt3y26Z+GJRmoOcZbssfqr1M/7EJ&#10;PyzuvMLJAFBjYrQgayzig8C5OPLUCzMd/s++nzzK/77Z7fa0WkTUs3FkYuPIRPf8+O63Zjsd6nRm&#10;t66aHf7g9n35NQOxD9MAgBqgpli11FWpsCIc2tFfrWKtCq9JO5RcCTWbqii5Snvm/giPVM2pqGrP&#10;TvR3kpIAqLW2SEiGZjh9+8SvVFP9sX5nFCAQVR2x7VCSilatGLxBU3ytxHpWFg0Y2U7tM4t/64y9&#10;PP3MuX15p2UBEA4N8b6kSTd8aL99565YSy0J9Rs1T9CuDqheUqyyFrqZIB99/blzsKThcKo5CGMC&#10;AAAM3JxeUFT7hif3P/soEVHrng3Zbb/8+Ni8ON+/tWniwqaJ7vl3Dr91aIYO7c+gqCJMFQAQGg6l&#10;qxiqZa796p/VELXJ0OVg2apz4LQJx8x7NgggXiZ6M5HUnFxVaoM5o2tD/EcDkfpB0TUboqoL9orq&#10;xMD9cNQbZ6Ze/ZLeODX4UO6weWHzsxee3+awhxIw5ysEIDpKe3Sd5U5tWOueletYkatMxlmmo6u6&#10;qphVwLAr1frMMyddFaOl5VKT0BeB0MAzCSrg433rD3SI+ofe/2Rio/zjxcNj83Rvvj/1D71/b75/&#10;a9Ou9qZdbcdjwtEFAISDcyoAM9zmzGR2Fm0JSOoq1yKSjsuXGwpb8SU5a71sXr7GrKsWlHlAbIDh&#10;1+iUPorWsIyu2RBV7/PTX4z/4bcTqavZv8xXZxZP8CeiK1Pvnnzyxm+2We7BpgG+0rOWBsRWECA2&#10;j18sQ6n6LZpnuFdPQcwcKpb4FH8VV5ZWkPYjLUydy6xuIsmsWo1Vql6lJamfCaFCF+UOEDaQKmTz&#10;E9+8/LhN+DMAoNZ035k4QUR9b8+oiip124dniKh/aJhmZzpEndmtq2Zp53tfTG/IPhsKYaoAgJBx&#10;SwUgwqzWuW3HJQOY13cKyo/QpmqV7GTeeBsBhK1jmeQ0KTUtO+7VF/+o6qpqGwqq1629U9Gl7Qrq&#10;eSs0Y0YIQFTNRpbPI998+6VmqV9FlbTpWfsnj2DuPwC+cZ7nXhWStcStnKSzkMwFbk4ZDiH+6vXK&#10;fHPh+W3/+bHRfz+8d/WKzBtrw1RF2bfCm1iynCqeKTNo2pcLOj4AIEK6//xhZ8FuVHvIhTDV4Vcm&#10;2psm2t2LI8MvzHSITsx19aKq5RCJMFUAQJjk11UZ2ggGSusky/QyDHIqKSalpQDCfzV8QuP9v0Ff&#10;U/Orjqzdm9SGIgaUzcvXqGEHNRYES6D2Vw+iagYyBpw/Yogh9aWoEhGtGByfI565tW948kgbVarc&#10;qf07D/JQmq7qa366qqtSQsiqSOpxC78C/+fsn64QXZlqn5nq3X54x/CPHsourTIKk31dKEhRNUSn&#10;Rvdd3QYvlcossb+A5jUrf/YA0HLz/D/OE/X95Jkeoh75KT0/N0NE/feyprY2tGcOXVt1qKPs5R6G&#10;5xxhqgCAKHBOsWrGRldNNRX8+iCSHCHtOauiatizczzpyNq97ctHVUW1oABVkblti6ZzFWp5FuRa&#10;wvIsE4iqtjh0KJoY0ox7sG3AisGhU4NDRHtWrjvXHnHYOQDAknJ0VXU2vTS626MmWpUm5oQ36H5z&#10;4ffvExH191Onc+PM/lfP/H3v9p/ueO1Hmar5BUX5cmqNSUq8W6bYmonwXjEAFrhxvUNEP3xUE3d6&#10;c/qtWSIafmXX/R9brVVEHfrzV13a6DgjCmGqAfLAAw+wP7777rtqWwJACEi6alaSJrbnp0xzgnki&#10;eXKYqtJnpv6fx4XsoftleNk+ix5H2B109ryyUtBtjWt6ZexAVLXCsUNZHEPqsoeMDTh2/TPLPCYA&#10;AGeiywNAyakAQoSFqdLfHzr+yd/9199fmPnDn878Fyat/vhXh4ZefKTq9mWjUMUz087ZB//iGgNU&#10;4uolRELIlQGKp9u9RkT9P9AKpI+u7uunHz67SVlfL8IaQJgqACAuiohXTYqvDMQgV12bJP3BHCgq&#10;rqxN22pPVVem2nmrvnxM2G9lAlE1nVxl5lYMDp0a/DRfobqi69wBALJSgq7qfedSyCpPBeD3KLn5&#10;T7O73yci2v7Tv/u3n9OKHz392o+eHv5PTFr99DfbPv0/Rt84NRhRyKq2hBeoPbBlQTx0/tIlUmTS&#10;no3T59TSVdkRPerwRhwAANDz5uiDROSWYjWpLI9afOnqi38MxyAXXRvedWv1B0NrJRW18vP66OvP&#10;b/3zardtt9BCLMLm5f9G8vt8JWpTgQEZIxBVU8gvaObcAxRVAMIk0jGv8pBVs8L4ryf/8CkR0daR&#10;1350f+mKHz392o/+/unT7+6eunFl6tVfrzgm/gqsqXewKku8VXUriKLtHEDzWJjOP/vh+YmNm9JX&#10;Z1WtaOeAk9hauWsNAABZyVO6Spw8PrftOLfARWmV/13m96dlS5ckCQvMSlf1B/s0ptrGlzzDb/rY&#10;34R/yYqqegdZJHLaDldP0/3d7tuzkIALJh8giKpmfCqqc6Ozz69jeQB6t4/ueM0q0gqKKgBNRhqq&#10;fc1GqVxXTeY/ffyb/0JEvb8aYhbQIkvlf10z3L9sy+Nj82dO/9f/+LO/+7fRhH8iWLU51Ma2rs2J&#10;ADMb9k/2zYzNzzw3/uzdiTSp9OLhsXkiGn52g+5Xba1kTPwHAMROHl1VQq1rzxGX8J6zEvs8SX/I&#10;05iijYrFKuoi2M0SZdNUCdX+iOe+f5Rob1Ik7L49VlIblNkaAFE1Eb+K6sTA/YpVN85Mvfolpc5g&#10;haIKQOAUOgoWKsOFmQqAh6n++6TEqa1Hf0g0T52/dGnXRnblu+88verDVZP7949scKyb0izqHaxa&#10;ITCIQZS0RvYPj70wQ7Nbn/rBF5/sMvSi3fbhGSLqP7TfIqZV4fadu0jUCwCIFI+6qlZRFbn64kJd&#10;ptUnXyou7kGMPBWlBoP+UEkQhjrpnv9TFFK1t4OJp14kVAPty0d5lgDWEjZrqn356IqvF/RW3jyx&#10;MVxyrfGYWLlrWRoQVfX4nfV/9dfrbkg/X5l69+ST48kVVxwbcOs03dNH+oYnj7RHejJsDADIRnGZ&#10;VcsJbAwsZHUhTJXo/f/910899NqPNJ+dul/9WVry8e8OdYg6Yy/MjPUNf3Bk/6aeIKVVBKuWg/cM&#10;ADW2dAFgbGh/MDTz3Cx1Dj2+5MO3Pziyb1OPulK3veVxFqb6SpLwyuZSiPGqCFONhe+++67qJgAQ&#10;Or50VWZ7a3VVLqfSvcBVpqtKmzscVG2D+E+eDcCgPxy7/pl9BoDi2Lx8TVJQatHiqeVBt/z16K1/&#10;JiKi71P78lH6fuK2SSdiGd8KggL3TIPvPKrffPtlKQ24dXpiYIr/a35mbP01unQBuup9pNnT6lQ1&#10;ALJSaMUq77sVdT22c1VXpYK/K2pP6qOvP78XpkpEdOPM/lfP/H3v9p+unlnTI6x28/w/zhMJGf26&#10;70ycICLq7+/rdOZnnls/0983/MqRtk4UACA7qVI4VFcQP5sm7nxATz8326H5A8+tP9DfN/wf9u9/&#10;prfV6iG62e3eODx8eKYzT0T9k5faKWGqXFoV1YHmxKoAAGpMzvyq3A/V6qqqoqr+TUVmBghzjqxo&#10;ZWlVSHV2fxKs8lgmxNudFW2TtCGrEtJpQmONggfK+Tj5wAMPsD8Ct6v+8NuJgwcPsr89Vqa6+ut1&#10;7TPyar2/OquNVHXu0bRH6Xv72rl9PgO3tB5mkkpiv1v4pSBqvJeALCEAVtp/xcU674VB9b197dym&#10;r945/NahmQ4REfX3Db9yZP+jRHTj8PALMx0Su7WP9y3beoKo/9AXn+xqdS9O/+7wgRPzRET9Q2+/&#10;8jNtvFWlhBCs2pC5/74SEIcjqgaSowPUl+7FkYU+Vov9/Cf2xZoLBLV5aPkoWWZcJ3egEEwKQCCo&#10;QluqtCraJLyHFNVSccq/TRuuvvjHnF1r0kwCg/6gRqqW1r0bUqYacFBRU8kjs5LFo8LQSq7I0GpD&#10;JSM1QVSV4KKqR0WVaCGGdFEGgCdGtTlVc3wj+ubC89v+dEVeWo6omp8mv/ygHvgdw6QXzW3P9p9A&#10;GJa6qncFmYgujix5YYaof/J+cH33/Pjut2Y7iod/f53uO0+vOtQhGv7g9v3gqe7FER5UtfPQ8WlT&#10;isCwKaizbYKoqs0A4PElyr9bByCqAl/c7FJimpRu9yKPS+X07zw0/vNdGzN0pmKkam0eWoiqAACG&#10;g64qwXpIJqFmVVTZJseuf+ZsgbDejKsNzvoD29DgL+S3kVQ59dz39yaFeRahojpgI7zaPzBJJ1un&#10;CFaPTjRE1SBgoqpnRZVx6/TsL6c+vUJE1Lt9dMdrfhVVokojVfMDURXUG5sCHeaXK+s7kqkkiDiY&#10;maVVQ6yrO/fCVIfeV8pPd8+/c/itDxc8/EXxpzenn1p/oHMvTFXZavdzhzqk/7VGZO2QG6uoFgdE&#10;VRAZH+9btvVEX//O/cd/vqFlqkt1s0tE1GNaJxFxHKnNQwtRFQDAyamrzm07zjIApCqqc9uOSwnr&#10;3MJURVOfWY9S5GkeAaSIft4+OjUQLdWSVMnV/CDZB7E2M2QVomoQ5BFV3SVRQW8lojeuf6Ypz5Kl&#10;AfcRw748AVEVgEykxpwa3im2Mo8MtRwd80e5qnOCCu26NWGq6ZwfX/rcrOm7kTaOtYZk6pNrIKqm&#10;aqbea1WZKVlUpeDtKBA4C/0tI3sIqiW1fFwhqgIAJCSBzEFXZX8bYlTVXKv55/5zPvr6cyYg5FE/&#10;xMb4EvKYomoISqXYtFQbsir16sUR1VV2LwKXVr03rypR9XtlHqzG5FFUJwbuK6pE9Orzp/81RwN+&#10;/MTCkr5h/4oqKJNlS5eo/1XdKJCOlw8Pm5evSUpVLP6n/VXaj8PRVVvN8PjlPd9u+/AMEdHQeIb+&#10;6ub0W7NERP3PPpokB7R2je8kIpr58OL9rfZtGWlf7Dq3NUTsb3ENFFUbSo5ULY06iVOgQja07156&#10;f3Kon4iIOicObV21bOlT4x93b/o7BGwVAEBDkHS9TAXobRRV/uvtO3dv37l79cU/ihprfjYvX8P2&#10;vOf/Z+/9Y6O60rzPJ63Z9go6K0VvNmyvQViuGDklNxvWS1OzdA8b847tlw5GhNaEqA0sNQZEPJW1&#10;GQeHbpE44e3QRZjYotYgwFMsUK1AqwFhmIxxD84y6excYEtEtOVYONcyAu9Mens00ps2GnpbYv84&#10;Vde37s9zf99b9f0IofKtuqdO3R+n6n7uc56nfpVGeBYHrhvVweN/lIyq3mt+2r2g/IwqFT+X/NMZ&#10;H1HDz77O/klLpK1HxQsEeYBOCAmz8LVE+eRiCBAn0/bHs6W5VonoTv+pM9/TrGHF2YF2ol31q4Yz&#10;KaudAeGhemGV5uHkcwghsIHmXUG2kHR+cNj+RrGaNZUf6biSH3LVC6vUx5v0bW3zfWOpI5fo2BXa&#10;3Wz+2iIjx/ayXKtC38aqK4mOrhODTeaxViPH9g7libZQXXnHruqR+u7rFeJVAQAG1DSn0s2p9Hze&#10;aiG3MZ7zoL4ffp8AAMqen3YvkAcYtv3uKGe86uzcY4NbUKy2lWLiv3eDKmtZkWtVjqZyVfTH4QWI&#10;er6/WimWpUvVRPqkP6X/wzSCVfqTbTFpS0qBq2XjLkMLpv+XYGP6v7NE01XJkwAAIABJREFUqA93&#10;1W9SL6398QV+qarZAY+SmxCm//uFnlRV4N2OBk5Q5C1S5DBSY3r8Bz53gydBnhcFrDQpZlPt6LtE&#10;VzYOsYIqjcnDXV0pmVpVTv+X1jo7N9jkdRd9J+rJVeWFcY0J1c12n89KpFUF7iOOnBw42JedLwnY&#10;mLx8pKtVt5KVGWWZTZWB6f8AAD0s5QGQ/+ZhA4s8uSoVo1Mlr+rifH8e1BehNq43mQ7m/HXHkz61&#10;cnSqMTxHmkJGl1NJK1OCmv5fQZvYCxyWltI0qlyUpmEllVG12SwIB5xGFYQWhWqRlKgUr+qwQf+R&#10;307XjFcl5yGrvBTCVBsP7dnRHNsxt2ds8MOBvUP5bM+WbE9jomN97/oYTV1L9+QEIqL29a2KtcrP&#10;qNoAUau+wXPKB36ChxxFqI4CfiNf8YgzFKtRLIu17si07siIY6nkQFbIE+WzG1ZnqZF3BoAuZWZU&#10;AQDAAEW8Kj/yEFH5LLGGM9uMv/u8g/3md+VStOXCTtPvaFOjCp0qR741ftL/SPKncrvKHktPqQNX&#10;gyXwUCEvQKRqCZYiVR0b1cLqtUQlGQBWdB/4aLNRrar759It/ZqrqNNFu4t3IULld2o5gf+bDJGq&#10;4ccgflM6oaJy/CumKRkce959X2oHnIqZtuU9edWLpTJW+mGq4sm18StxRZRrJLExPofHq0YxUlW6&#10;R2J8qLsoVSs2UhVS1RXGUlVbssZz/MWZ0Q/fKIb/E9mpZFWWJaoYiFQFABgj96r8waoKmFFVLPQ5&#10;WJWs/OZnXH3wueJXpfG3M090KsGo8mF84FVU4GpQkaqQqiXwS1U7RlUVXlpYXba89tXu7e8aGlWi&#10;8XdWZc5rP+X15oVU9QFL9wYhVcNP5MypMfxZfT3JBlCUp5ItlWDatP3Q5efpypeTRPXrd7dKM1hH&#10;ehduyGmtRaOd1RuHiOazBEQXG+OzfO8EFRDBiKJUlfBNqlKlelVIVRcQR3qXb8gV/zKe4z8zmjlW&#10;DPa3NDaW8dx/glQFAHDg3Kvak6ryyw3/IwHVRlWO4pNCp3qHweHnv1oN5CYrpGoo4JSq9oyqMryU&#10;6MDkTWN/qsXD669t+sUd5VINWeABSKjqNTCq5Yf8rCmPQ10zrb6BWnXxU4+lqrZkiRKHP7ueqlE8&#10;x/So1lP6YaoF2UpUDlKVrA/RervGC8HqlvkKSqoalE+FVPUaSFWXmJ/jz1Cloi5hRhw5tvPK8ycG&#10;d3D/uizjMFUqX6kKbwuAu/B4VauRqhREsKpVFF/Wmp8R6VN9gD9wVVOtunXtVlFStZyjfz3C3qz/&#10;8azSqBLRqTMP+QtSFVmsNqqgPLBqVD3tDHCd8jCqVJr+SULvi5NzijQXYmYgS0TU3qsyqkQUq28k&#10;ygu//JWYKlEAYuYNnWyqM4MHpbgtmpiaITfLXkca6XewceiBp9jQl95hOxsyAGEi1pS50ZQRC3mo&#10;iVgqakp0nD2xpymmVKc1sdb09cjfagIAgABp+91R43hVTuRlrGzjdQSr8/n+0KmuIG1GlnRVcQTK&#10;M65qplvVm8eGe9gGQKpaw24e1Ydf3XO5AyUkDh/xPkwVeAqMarki6RhPpsP7gmbPNdUqadlVeYif&#10;o48fSx25RMeu0O5mzWfrXiDKk/ClSCQbDscGWK7Vji7lIFksXZXsoOxQXpicJqqx37lQ4IX7S333&#10;dcVeM41jlX51BZtSwB7qQ/Tqg8+9NqplmbMfhJVYU+dgU+fgzGjmjY09eSIShrYsH6JEor03m7aS&#10;PlWB5iQGAACoNBRFqzS9Kk8FJ1dEqpygfmlgvn9QFDZp/3x4hHQoahazMsgJAKNqDKSqBRxUplq8&#10;aBmR4whTuUprTxBLd9WYPHwkoxW3BaIDjCoIJ6YuSU+tksquuqJWa5pTaU2jKuOLKZEkLyAFt14a&#10;1AlT7ejqqmev0UI8uTb5pTPRUH7w/666tulE5LxqUBGp8KrAZ4oJVRONCSEvEAlCbmM8R7qVrPhH&#10;75BPUAUAAK9ReFVLzM49VgcosCXVC6uiNcAiOjUMsC3MDkhmURVqlUoDV5laxe9SS3wj6A5EBgdG&#10;lYhIo7TUiu7tBnP/75/LvbZqV/2qXfWr0u+c+62sA7Nzj2fnHqevP2YPhmFUI449o2rvOASBIP9O&#10;8iHqzUWknht/rbKxSO93XvXCKvaPtcOiKT3YCHXPJ5SLCmGqicOq4NZCmGr7pcGmWN0LRETjoqhq&#10;cvTDPkHIbfxwzO2+ekfYfgDJMwk4by1C5w4AIWdm5Jd5IkruG77+ePbu5b4kG0CF3N4NqxeuaUuN&#10;zATaPQAAiDRyVyjPYnlt0wn2z+Cus/p3tfEvbXdx67eWqVH9afcCGFXfYFubbXBF0SoqTb06ePyP&#10;g8f/yC4opMPVz65GEUSqcuHQZEmrf38FfXqHiKj21e7t727WrVJVWtVq+nz//vP9VAxKtdEBEFpg&#10;VCsT47t/oUoUYKkbijvqCqQaO1LUqhefMT85VZj/r5+DtRCmqiFb5Ygn00OklYw15PBsVZ5fzG79&#10;qpauHEJ709vTlKnh/Mig4mE3lhJ9Xa1ERLHWHZnWHV3i2ACrZCXkswd/1dUqz09tfCRj7j8AACiQ&#10;x6tKSQAGj//Rh8LrTrDxu0X9A09uVIeffV1t8aBTg0KeE0DuUq0mBABysJnMccuostXbOVbRrGpF&#10;RPlsz+oJ0ih7DSoAGNVIo7Y2poIptAaKBwO7qlhyfPKmSx8zFosTCfN/m4epFmRr3fMJIkGZjJVG&#10;P+wTSCsZa9gJYTgnu8Udwo7Js1IAUDkUbiwl95WU9YvJKllNrt+hP/IZfD1Fa2oqAAB4itqrDj/7&#10;+vCFwrM8mVUjgYFRJVVcJHRqGFCkWzXItQqvygO2kQnuGlU+DKtaCT1vDK4bDuIiH5edrsMfpgqj&#10;WgZUmldlGMeuUvHYdkWt1tYnGknIT0zNUGuNfpjqWGpDaZhqwcaWJGOlkd6NkQxTdZ2oH4GaKMrH&#10;hZ+o9NMjyuOaM0wUbyytb9V6NtbUqUxCrUAxLCBMFQAArMLm8ZSNV5UwiFGFTg0bUrpVRTk1uVrl&#10;D1ktg+tW20CqGhGEUSW3qlq5jqn98a0nlQaMatlQmV6VYVDSioh21a86PnlzV/0qJ1FONZ03hlvF&#10;sZEpIvHkTp0wVX3ZKme+jJXyDpY4NvjhwMWhfCEkNtGYaOg6sacpFrFoVk5cPPb8/I7Q67bUB3xh&#10;gYpAzLTtnFzfu2eHotTe6BWO/Ce8yEd1hKkCAIACzSQATFfx1/NkL7OhX4O9jpCMKnRqmOFJCMAT&#10;sloeV6z2gFTVJSCjSkTUkOyuPa+dASBwOK9FFScVrmDVcIap6h1IDvUTCIoKn26sOGjlV+PsUJfy&#10;rtp8g1isqTNGRH/ee/jL9C9JHaaqlROgtj5BJMwnYy2GcSnDVMVM2/KefEl7Ql4QtiwfokTH2ROD&#10;TeVpVl3AnzTBkYs/5YdtOsQDAkuMDfTkBcpvHOqjRPuhfbs7W2uIpGzRxjeWOIFRBQAAU+RelTH8&#10;7OudxGtIFeLVkmD103OxqFt1BlUY1UhgmhAAWVYNwEbRJkCjSkS0dPM09es9eSQKCf54rmkr+W4G&#10;J4hRLVfkarVsYlFtoBe+Wr2wyuH1eU1zKt2sKuunE6ZaU9dAJBDLG6AXpjra2bZxKE9ElGi/lE0X&#10;I79mxJFjOzfkhKEty8f77t4wyEII3EU6a+Txp56WnAoc76SVFxutYoe18NDUdbmPDvZlBSIht3dD&#10;bm+iMbnvyPorfYI7YaowqgAAYBUpWJUzRpXhXYoAV/IPXH3weebWUSnwdvjZ11Pfff3+xw0Eoxo1&#10;TBMCqNVq+aWwsAGkqgYBG1VFC/fP5d7q//QOEVHtq93b39282rFuAIHDE6YKo1r2lLcA4kcz76pz&#10;r6qmEKaavJw2sgnFbIOXZFkFxUzBqCY6zl4vyTZYE2tNX3+8e3DN6r1C3/LO2JxJLsJKQ36EGxzt&#10;PAJOcb5E5dyx0U+9reE0jhtUGrHWHZnWHV3i2EByS1YgEvLZDauzRESNr6yrcdY2jCoAAPCjDlYl&#10;K9P/FWu51CnXWnt5yYsvLznBWmPSLXPr9TY6SkQ/6X8Erxo5DBICqLMBKA5j6YiqqN8G3wi6A+El&#10;FEaViJZubv/o5vHJm8cnb/a+u/k5ouOTNzEHMNLAqAKgyezcY/kXsMsDXSFMNdHXparNEqtvJCJh&#10;cloKUy0N4yrYWFIaVYmazmxfgoiGBgZFN/vsJaEKJLz64HPpH+mIyNBaVHnn1f/c2s4wqsAmsVhT&#10;5sbs3MTZQx2NxWX5vfG2tZ1jtoar6oVVMKrlxJMiQXcEgEpBmh1vbFSvPvicVbJir7ShX31HHEut&#10;ObNn4ft7Fo5vPT1w5X8Rf0dEpLbJIBIwtdr2u6PyfA6SYx08/kepKJlczUfhQHUfSFUl7733Hnln&#10;VO+fy722alf9ql31q9LvnPutjRaKz8KrljEwqqCS8cqrxlJHLh1uP7RPY4Z+rO4FIqJxUSyGqcrz&#10;A0hJAy4ZRKHGdvR2EFH+4sczrvW4QlHL01D5X6uE1gWDCiPW1Dk4PDfx2aWOxgQRUV4Y2rK8qnpt&#10;58lRC25VMSbDqAIAACdWAzZfXvLitU0n5P886pg7iJm2hfEtWeFhccGjT26ff7/m778ggleNLD/t&#10;XiCpVWnh8LOvy9UqexCBQ9RLIFVdg8eoplsKE/mJaPp8//7XSryqJZUGrxpRTMNUYVTLDEUInuKp&#10;QLoUfjy6UK9pTqU7VWGqMq7s3KAbpsqZglCYDGeNQau4cnAGcoRH2sAC4DGxmubB4euPP7t0uD1B&#10;RETCUN/GePXaNb2j4ozhmooAVYJRBQAAu0iKyl0PxQJa5WGtfoUNjvQqS7ky/t87J9feRrxqxNEL&#10;WWVqVR6yWrEgp6o78Iiw8Wy/8mL7Tv+pM9/r3bqYswUFzKu2JygnEBE1Jg8fybhQyxUECIxqmaGQ&#10;SppzgRVLYFoVeJFcVUXd8wkiQcgLRMoyViPXHKUgFE+ujV+JH+7qSjVVWA0rt45kS6mHy7XsG+6h&#10;AndhpfzS4kjvzoM5QSBByG2M55KXZzPat52gUwEAFct3zv6vrrX1bMlfckXlCkzRShkDpOVelxIq&#10;lnjVRPjVP21Yuf6yd+8OfMC4gBURDV8g8rKiWshBpGoJf/nXvTbW4hNhD7+657AFFffP1VLBqBJR&#10;Ptuzem1mxsL6wG+Mw1RhVCsTWFRNArtoV0SkilNfEBEl1reaOdHmwdm5ic8u7SlJETD6YZ9A+WzP&#10;luVVbamRmcgkXA0LKOYmByYLuEysNX39xuzdy33JhHa+aSJS1aTCcQgAqBzcNKq+wPypfC622rG6&#10;jfiri4LR8588jd+/5YFmyKqcykyoSpCqzuEWYYsXLeNowSzpqhyN0Feh543olEkBciwZ1V31q3BV&#10;EyEyt45mbrl8Lxq4SiwWZw8SfSdK4/3FyTwRUUOMK840VtMsf514Mj0k/ZHPbli9fE1bamTGWV8r&#10;BxhVAKwhjozZWCvWuiNzY3buhka+6VLwwwMAAPxE71eQ3nJ5VSuF3lKUaDduxzt+0v+I/fP5fYFb&#10;aGZZlT+uzFQAkKqOsCTCGpLdtYpFK7qn398034JZ0tVSjEJfQQgxCFNFjGolwLyqOsUqfKspPsx9&#10;bspMnE0mGpNaZayIKFGvHL15GP2wTyCiRN/dx8VYMCGf3bB64ZreQahVE2BUAbDK2MCGLamRoHsB&#10;AADAHfQyGuktNy0WpPCqbmVMmuC74yZ3qfCqkUYessqMqjx8tQK9KqSqfSyLsKWbe691f39F4a/a&#10;V7vpTr+8BZ2kqw9Jm8W/uKPzDIgUMKrlh15lKjWSUeVfpXLwNyoq1pS5MazOJxirbyR75aeKYapM&#10;1LJYsKJaze0Nu1oNMDMpe2sn50KZpVVFQlXAhZgZyBJlD550dcISDj8AQMXi3dx/gwnUzpGm/zPB&#10;qn7gNrH/7bWE0fOvrqmwsgIVgRSyKodlXB1+9vVKq14FqWoTmyJs6eb2j24en7x5fPLm9PkSo2o1&#10;8lTqgIIjnRi1wohemCqMatkjD0SV5wGQP4ZLNSWwC/vYuvUJIhoasJhZZWYwWQhTlacpLKrV9sS8&#10;WnXXgOBYKtctgJnXwIRYqitJRELfTk/S6+MIBAAAV5B0aucuP2qG205zyf+Darxt8/d1n/xv/yL5&#10;p/Y6AMKPpleVh6xWiFqFVLWDcxGm1YJu0lWj1UtDXw9M3lyNmILwAaMK5ChSrFZsnUQeQnAZH/vz&#10;VxJElN+b1LafYqZXw7eOHNsrEBXDVJVNtqav3/js7uX2BHFna+Ul6kGamPVPpUlCsDUAP01dhxuJ&#10;SOg5NupOgwhTBQAAh8inSJNfRlX68eAkOpX/J+XLS3a3X+tu1Hgm8UzPurVL7b0/iAaaIatyKkGt&#10;QqpaxhujSqSTdHX71sVGq8tCX3vf3fwc0fHJm979CHbx6i7qV/78wKhWMjz5Ulsu7Kyc0yGK1HTe&#10;OMviv5av6R0t8aczo51ty3tye+NtpV51ZvBgjoiIGolm9JqNtaavP/7s7mCTF512AxyWIYF9R0Bv&#10;AXNiqSOHEkSU29hpp2KVPiG4vwUAANGDKVQ2IVquVr2OUfX/J9zL3/vZ8NzE2WRCshmL//TQqz++&#10;vvu/P3r/4wb16401HIgcpjtUUqvqKmplwFNPnjzx422eeoo9CP/Psr/9mzQRvf322x6JMJMW7p/L&#10;vVWoVVX7avf2dzc/Z6sDHlWHh1S1ikdG1aP9C9zCRhGq1Hdf11xeIWeKAXKXFNxhL46lkluyAvuj&#10;MdHxQnz8i6yQLzyb6LsrL5w90rtwQ25+3UT7oX27O1trzN5jRhz51cCVL4movr6ldV2T3RBWzoGa&#10;59C6+uBzJ0eg1a8Mt8JUyy/clX1leHf8B7K5MLh5g3hybbxPIEpenlUniS7C9rjpLpCGX/zkINnW&#10;8OfSiSFdQPn5pgAAcpxQVfKnw8++TqXl0S0ZVb0QP39SB9hD/aMCXrVyYCXI3t+zkP354w/n2AN2&#10;IsjxYrJmIN/UBKmqxkCqem5UXV3dC+8GqWoJ72JUIVVDjnOpWgknCCeKAL0gj3xxpHfnhpxQsqwx&#10;eflIpkSYzgyuWb1XIOo4e3e9OHCwr6BijdVq0YPISXT09e7Z0WxHrZqO1ZwHGKd5cdgZqUtufcU4&#10;L3UVNspSqkpguHMZMdO2vCevvNljmXDc0AoRZSlVIW0B0MOJVJUCVOV/EocJtTdLmjWrF/0nv8SQ&#10;vnBd+YFniunHgVctS37S/0gtVUnlVdt+d9T1ewOQqmHhb/8mXQZGVVqlPUFMATQmDx/JpGpsvLEM&#10;SFVLaEpVtw6k8J9KlYwNqUpE1zadkFashBOEnxB5VSIicWZ0apqIqK62OVajfLYQptp4aGKYlQ0U&#10;R3p3HswJRbV6KbtbtVbRwybaD+1rqSOaujJwcShfGLovD+uHm+nhllQlx8GqPJ0hD2JLyyxYtbyl&#10;qgTGPbcYS1VtyRIlDn923f4PP4SpKoBUBaCisC1V5UaVU6dqyke1k1U/xQnzqplbR1lsYCCXG9Jn&#10;XLpuXApchVQtV6QvF7lUZdi42cAPpGpY0JSqbhrVa93GE/xNVufvwP1z6Zb+afkSZz+vCVLVCjCq&#10;lYyxVGU/aIzvJ5f9CWKDSIRNzYepzpUmS5VHuSYSfb03djRLzxU8bPulx+lmWVOjnW9sHMqTyTRe&#10;PYyHaz+lKk9nXJd6ZSZVybPBP5xbCQOgY7RHFX4iMd76DKQqAJWDQ6NKpVLVwBm5UsDHnmNV4MM3&#10;r9qrQqqWKwZSVYIlGpb+dEWtBiVVw5uMIzy4a1TlonP6fP/+e3TgIxOvaq8D49lSo0pEQs8bg+sK&#10;wVPAd1w8kEAZ4EUemfJmdu6x9E1ZvbAqjNf5YuaNvQIRNR7aoyw/FWtNX3+8ezRzLN2TExpics0h&#10;Tn1BRJR4vnRsrmkeHL5b37a8J589eLKr1ck0Xid4/SO7/OynRxyfvImvAMBNa/pSxxcbh3IbO1vm&#10;HFXDC+NICwAA4caeUVU4Jn4U2QZM0Yz5eHmJowsTdT4Bg7vyUqTqT/ofwauWN2z/skSrCqTjlj1g&#10;p0OYkwUb8I2gOxB23J31ryE67/SfOvPQgw48/OqelZcDV1GHqcKoAuAc+eV9CIuhjw305ImIOrp0&#10;7l3VNKfS1x9/drfUccTqXiAiEr4UVSvEUl1JIhKujKifs4CfxabkK0r/9F7jnVEtV1EbwsMehABx&#10;RhwZG82cTHX2rl3TtrCqemFVNYtzp6EtC6vaUpkxK0MIDjMAAHCIjRhVY6NqKh/bfnfUnpNltFzY&#10;6eS3k/qnpnqJfGssXTfOHmjqNlBm/LR7gd4BrDhoB4//UfrnS9fcIZIm2DfczqNqWXQ66MDiRcuI&#10;7iiX5vfGq/cSIfTASzw1qghWCi3qHyKWEqoCThTxqvLlAfWoiJgZyLJH49dGxSb9AlM1ymdadx9K&#10;5PYKuY1r6NINxVzd2voEkZCfnLr64Gv+vih+yErhA/6oRkvvYiB8y1WM2oaN/yEN0y4X+I+6MOQo&#10;KORO1SVBJBBRPtuzJdvTmOjoOjHYZCXmHUcaAKACcVKiyip60amaBkqx0Dj6z6UOzsMSlxnPtOOv&#10;f3X/4wbbkbkgokgHMKdJHzz+x6gErkajl4HgQWUqbdHpUQcakt10vr9k0YpuKdUA6g94hItGVfpC&#10;Uu8sdRQJ9iOoHOReVSJ4wRpLHblEx9I9OUHIbYznEh19vXt26KtVOTWd2b6L8T6BedVsWrbW9KRA&#10;RI31dUQWpCqbcqXQQzbqEriSUFUP05b1XlDJshX31cA88zdyGInGRMML8fqW9XW1sbqaGBtGxJnR&#10;D99ID+UFygtDW5YPkZWhCZQ3SKgKgKfw+CCFVbQ0F95AUSlSuxoj96Q85lQPnl+Mnbv+RIpAlDop&#10;9R+pACoEfrsqHS0ht6soVKWEFaqS/nTPqBKRVvEomeg0X91WBxiaRbFeXvIiMxGc+wWFqoxxN0aV&#10;bSJN/a3eEcaX2eE/78oAxU4xCFNFNlW3MJ6jytyr/wf/TCFxKhGRkb8QRYrJl4sn18b7BCKixkMT&#10;suTX4szox7+Kpb79TWvDr2lcKs8gbEOqcn5N+PAVUK7u1d2KVeHcSgH+QohQpOrMaOexqfqWunW1&#10;MaqJmUhS+bhUOsIoCf4GVVgpv0JVkKoAaOIkUlWRJtLS9H+HStHAT5mqVUURXamSlUffdNJnVwer&#10;wquWB/zfL1bzPxicUy0Xdo5vPc35vu4CqapELlVdNqqM++dyb/V/eodIR3SarO68A/qvN907kKoG&#10;uD7rX1LepNo1nDtCz7SG/zSMHNIe4ZnyD6nqBTxJABVHvqfKdWa0841CTkOiRMdZ5axbplATfZdu&#10;7GhWLCTSsh42hl9jrwqpGlGcS9XwbxlIVa8QR3oHployKYPSVZjJpAekKgDAGEkP8RSq0hSLrihF&#10;PUtloFblUpUZVfYdp/4d6CSUVUL+2aWFbCNAqpYHlr5fXPSqgXxTE6SqGkmq+iY03V3dSQvSinq7&#10;CVJVD0/zqKp3B8+O0OvArvpV4T8No4Ulo0qQqt5jr8qKB+eFODb44cDeglptTB7u6koV1KqYaVve&#10;k6dE390bO0pl61gqzpIkKryq2Vn/8Pprm/7vZd0/SG5uWDq/1MCrcg7CVr0qz+jkz/gfHnXo7udl&#10;h7fxN4vxO4Zny+gBqcqFmGlb3kPJy0cyrTUuNYkwVQMgVQEAxsjdkNyrKpCUkOvBqnqdkcMZtcpQ&#10;5EiVQlmdX8vIP7vrWhkEjpPvFx7HqudVg5Kqoc5NECAVaFSlVVgdDLbEo5/UwV+KuIrPRtXS6rY7&#10;AEB0Mcg+rMfxyZsejHuxps7Bps49BbWa7RmoX9dUEn/aoJqzG2vKPD5LVVuylN+bPNmqUK76/GPu&#10;F3eI7vzDV8nNDbLFmslVreJpZtVKIPwSE0hYyjjsYms2GBvoYTdsalxqEEYVAADcQl0wSvKGzCfK&#10;rZAXJZv00lYaV7JKffd1xa8+9RfZtU0nJCW6dN34/Y8bSIul68b1WqDS5Kok2wI/6X8Er1rh/LR7&#10;AX+uVQpHutXge1BORNqoarZgKeNqZQKjGlGke60S3gWQIjTVZ9QDl3THSG8V+VNuj3tFtZr6mCSj&#10;Gqt7gShPQ9dGB5ualSs0ZSb6JuJ9gnBlRNyhn/pQxsPrxy4REb36l2uXKp9zxavyAHUIQoI/h6I/&#10;p5U+I9eyRJTo62p1vWn86gMAABuoZZBalUr2UB2mSt4oRU272va7o3pe1cCosisaec8zt47Ss/Nt&#10;yl98/+MG5lXVNdw1Pzu8ajnhMFCUv5IV6RxOPgOp6hrlZ1SpVK06ablcgVGtcORX1Jxz/4EpivBS&#10;eyeCPPJUMaBJyNMWG3TDJb8Qa8qkZH+2tiQpl6VcOrO7OVWjenEsTiRQfnKKiEOqsjBV+s5fJP9U&#10;83kn6idoc2Sf6PYcqMGuVDAzeDBHRMl9vMHsZtjLmgIiDWb9A+A6TAYZmCBFJStpoRfBquq+Kbwq&#10;lYas8kSBMIElJTfQ63Oh2VtERG101Fh7SYbXh40AooUluxogkKruUJZGVUJaAmEnx1Oj6tGBhISq&#10;BihiV6XClwyDWZzQqSGE51S6+uBz+bN6cawepUNpylxuz27ICT2r19Jn1xVeVRQniIga6+s4WjIK&#10;U3WOpRSTgU+IBsA3fIsB12Lk2F6BiNrXI0wVAABCh+n8ZU216gM8sbScGK8oPTv87OuSt5UvVLQg&#10;fwpeFajhyQkQIJCqLlDeRlWOwq5Wslr12qja8A5Q3i6iMKqklVZSupaW7uuqUwq4hZ/JCsoJS+eC&#10;+u6RguqFVa7qhtb03cNfLO/JCz2rF/6y/dC+3Z2s2ow4NpjsE4gosb61EIRmJG7MwlSJiOjh9df6&#10;/nl3X/ufLbbURavCSKoVa2ktwI9BCosyBkeUktErOSJKHN6tSh7/aOM2AAAgAElEQVQCAAAgDMgn&#10;sOvJIOP0ph6hGUvLqTJtzLOWN6u2q8avl3cSCQFAmIFUdUrlGFU5igSFlWbxfIhRNbiGVF9UH5+8&#10;WbH7wgvURpUh96r8F/mwn/aQ182zpDIdpiuR59+4+uBzxenmsleNpYbn1p1MJfuyQm7vhtzekicb&#10;D2Wlib36d1nEk1mOMNV/zP3izm9oZ9+3rw15Ec2qQDN8jy1EmKpD5KO9VaKoJkPe54CCVcWT6SEi&#10;IqFn9drJvt49O5qdpgDA3H8AAPAOY8EaSGCmOu5v+NnXhy9wXbbIDazadfKEE/I4XEU7SLQKwhys&#10;CqnqiMo0qhLS1V1FGb0wzPpXaB355dCu+lWVsBc8Qk+nSqitkKkkarmwE17VKpppnS3ZTOdjMhMl&#10;6gpXbserxnZkbuzoGjk5cLAvKxSWJTo4RclMIaaV6N6N6/+4ZK12IOo/5XYqxSun3JTfRbDkQ9Uv&#10;DrkdK3uitf2j1Vu/Gf2wrzhUkDDUt3GoL5Fo782mHatVwtx/AADwGNOkq372ROqGQd0qKg1QNY2r&#10;NUiCqRapmrpZIU9RwApImB4A7+/xpyNKIFXtU+FGVXP1sk8LEAajqkZ+FYR4ExfRi0uV/uTUTK57&#10;1UqztOz+DX8BK9fHZIVatSF5TYi17si07shYXa2QV5GI6M6lX+y89IsVG1M/a29YWqJWf3vmbz8l&#10;ItqYenc+P0D2p5tPiTU/SG5u4NasDuNMWUAfglWdw04H4/tnkJJ+4m+waiFMtfHQxJHWqWM7N+QE&#10;IkHIbYznKCHLIgIAACC86KnVwKXh4PE/du76E8US6bEiF6pxb62WGNJrDSlWQfiBVLUJjKrm6uWd&#10;FiCcRhX4jIFR9c11shSr0VKrPLp/du6x+ixjyMcWtWN17jd5zkT2LtL7uh2yaplC+W/qOHt3cEbY&#10;fGrnpek7lzItl2pXbPzBz94q2tJ/Gn3/N0TUeOinDfR1cdV/Gn3/0jRRhpYef9cgE+s8rmij4Kr6&#10;AOAVft8nED++IhBRR1dnrIZi6euP06IU586yiCQak/uOZCyoVdyLBQCAQAhcofLDwkXt+c0wz9oG&#10;eih2WYSO1UCAVNXGOOISRtV4dXW9lzIwhpEwqnpCCnCSuXVUygAQ/ni6yCUWMB1RTa/tFWkBJBxK&#10;AYMzMXNr/ufjy0tOtFzY2XBm2/jW0/L3DUitFsJUGw/taYrR1W++1TvZPn4m93fvF9Xqq90/SG5+&#10;7kYhTPV/bpOMqnbsqjFuydDwn1YRAslewoNvNwzGBnry7KyXFrE49y5xbCA5kBXyJOSzG1ZnqTF5&#10;uKsr1WQlJQDm/gMAQOXgUHRasmw2vCpUrP8YbHDkXjDmG0F3IIy89957Br8sYVT5Vz8+eZP9Y3MV&#10;o1u2OBJGFbiCJNHkV8hqExQSN9RyYSeLWo0u8hOB/fO5BZ4zkclraVM3nNkmfzaQOC8pTLWrU7Im&#10;ixu2vtU7eSH14421RNPn+zMtq/bPh6lKFGJXa3/c3qBsVRvpXECcaUjAt0ao8O+8EDMDWSo964vE&#10;Yk2ZG8NzE2cPdTQSEVE+27NleVXb2s4xUfSpewAAACLI8LOvS/P6FXP/9bDh15yvAqnnKWqjyg4M&#10;0yy6gBCpahUYVXurK2JXoxUNESqjuqt+VbS2XjjhFJHyeZ3sAbt4DolRlYhcyKpEVAY09QEjj1el&#10;AFIByMJUlU8tbtj6VsPW9vF3+jLnf0NERB2aYao/2KpZ1UoDeRSe1YTCAAD3qHshkcjH16vOeolY&#10;U+dgU+fgzGjnG+mhvEB5YWjL8qHGQxPDag9LRJj7DwAAwEreUidmU5FJlqcpiFR/kBtVWFQbQKpa&#10;AEbVreBK6Ud8+P1gqIwqcAs9BcncmTwJgAKIJBcJ/FRyuHqAXlUrTFXB4obkf6w9/5tpotof/6e3&#10;5q2obpjqjDjyq4GDVyaEvECNiQTFf9jVta4pVmhfPbsZJacAMMV2EKv2yRVrTV9vTXOsXtM8ONw8&#10;ODOaOZbuyQkGA8U84f89BgAAwAvafndUUYHKU+BJQ4tap6JKGCeQqrwEriMDb8GLDkTIrjIC3wtO&#10;QJSrKdc2nVDEJMIceUTgp5LR6vfP5d7q//QOEdGCl1Yu3h7/plYLcqPK8Mmripk3SsNUNcXNeLZ/&#10;mkgRkdowfO5TIqKOd3/ysizYTTy5Nr5LmP87LwgkCFuyPZTo6DsxuCNGJLM8SAIQBqS8Org5FwZc&#10;Pylc+eqpaU6lm1MGEhZhqgAAACSGn319+IJq6bMB9AQEgqTXpT+lx1DhxiCnKhch1JE+t+BRB6Qc&#10;iNULq0L4414RphqevQC8gwWxyssTBU7Us6aqCfBUytw6mrl11NioplsKRpWIHn1y+96BiT+o2pGM&#10;asOZbfIUq36MY7HUkUuH2xOHjxhEn90/93fniYi+f+KtBtnCNzSSBoz0Loz3CUREjcnDZ+9OfMb+&#10;XTrcniAShvqWV7UNluRkhF0FoMzADVcAAKg05JqM6bO23x1l/yKaVQy4iBOj+lQRtzsVXhCpak44&#10;daSfLfjQAbY8VIGrkTOq6kwFwB7qeNVgKYNfNvKDM/BTSe5DNZ4tBHjKmLr98NqS2panDVqQpwLw&#10;IV61pjmVbjZ6QeFTrOhu/rOShXmi0qQB4sm1G3JERIm+uzd2yCVtLJVuTu0e7Xxj41B+b7yNSnIy&#10;StkAEMoNgNeMpaq2ZBPth/bt7mytca/ZEN7JBn4iXe4+efIk2J4AAMKAXKINHv8jAlQrip92L2Bp&#10;VdXz/RGjygMiVTV4++23pd+a4deRXrfgZwcUgasB/uKPnFH1oYWKQvKYEEbuEvippPChqpDkh1/d&#10;s9aChCJeNUhhIYWp7t78nGph+6VBKUx1LMViVFVGtUhN8+DwpQ4iyu9NniwtIY54VQD8QBy5liUi&#10;Ibd3w+qFa9pSIzNuv0MYbmMDAADwH7UvY7O/Fbk1Wfiqf90CoQFGlRNIVW2Y2ouQjvSohaA6EGxa&#10;gNAaVdPVWYo96Z+6BWAVtTC6+uBz9i+Q/kSa8JxKcgFa6lUXL1pm1IJxlKtioXRzyOdBTB2mevXB&#10;5wvO908TUeLwbinEVcwMZImIGg9lNY1qgebBs0kiEq6MiIpn4FWDhX1LBt0L4DGx1vTcxNlDHY1E&#10;REI+u2H1wqq2VGZMeTpaQz4oSV9qOJEBAKDSUFgzyFMgAaPKD6b/6xJRHeliC+HpgJ9pAaJrVNUb&#10;B5P7bMOm/6e++zrpCyNMfLaED6eSpEfZjtNbXdOHSjQku2vPl2YAqFu5uOVpMjOq0lPqAlZUPBln&#10;5x57nhxAJ0yV+dP23lRNcdnMyC9V2QC0qa1PEAn5ySki8xriwGekVAygfIk1dQ42dQ7OjHa+kR7K&#10;C5TP9mzJ9jQmOrpO7GmKOTorZ+ce4/gBAIBKRpr6LaGnVmHZyhjFYYB9bYmn/MmkIyXuicQkI7mK&#10;iqiOdN5CODsgLfTuQApV8kf16rvqV0XiJIo0BglVFbYOUpUTaVD1+lTSqzBm6kNL9uz9c7m3CrWq&#10;Fry0cvH2+Df5jKremxrgyulc6kQejr/T93f3/uP2j+al6vg7qzLniVZ0f/brn9UUlokn18b7BGo8&#10;VJIsVZOZwTWr9wqUvDybaZUtFk+ujZ9Z2v2D5Oa3vhfSE6ESbBGkakhwfUfofb/MjGaOpXtyQvHv&#10;REdf754dzRbUqvxXrkKq4ktNjt6daT+TkHqX+RQ5VQEAChRqVQEsG+AkwO+XoN4akapGRFRHOm8h&#10;tB2Q/pTCvux1T4+QG1XgA3pGVTP4EVgiJHlUNcncOjq/i5dubv9oczvRy0teZMeDDaMqf7GBXVXY&#10;Df7G9Vnc8O5Qg3yBLHa1Zn7p1JcCESXWt3K4mLoftifoi/q6koWjH/YJRMI//Yef/MxxnwGIPGzu&#10;gg+Cu6Y5lW5OpcWR3p0Hc4JAwlDfxqG+RKK9N7u7OVZjpamwhalieg0AAASIOmRV/pTPnQEgQkCq&#10;avDee++9/fbbEdWRzluIRAfYU96lBYjERgCuozaqBi4VET2W8PRU0gtQJSs+tMSr2mpByVcTsydu&#10;/9sU78vtDWhmTuTh9bcK2VR/9iPZEStOfUFE1KCeOjyWWjNAP+zqSjUVn2ISp/RV4sn0EBFRcp9R&#10;PlbgCwhWrURirenrrWlx5OTAwb6sQIKQ2xjPUaL90L7dna01Fhuz8XVWCQJUMRRXwkcGAFQ4kKcA&#10;2ABSVYO3335bsYT93DS9aAncxDlvIVodUASukjO7KoWphnYjYO6/pxjM+gdB4UOMqhyFV225sNOJ&#10;UZ1+83bJ7f66lQeu/O/7S89izat0V8NXF39nd/c/H/sHSn5//MHn40RUIlDGRZGa5FZUzAxkhTwJ&#10;W7I9jcnDcrVaAgtTpURfV6vW0wBUIv6r7Rmq+/P1+4gO9mVZOgAht/fg862tBrc65MNL2CwhfuEA&#10;AAAAIHJAqmqjuIBnP5SNg0ECN3HOW4huB1xMC+DWR3DeAmJU/cRSjCrwB6/zqJripIXff3xbOYFq&#10;6vbBA+njkzfltaqkB3p2Q73c6vj23J9tbv+zzaT4CovVvUCUJ+FLsbT6VCw1PLduLJXckhUKxXCS&#10;l49kFIFvlRWm6jwm3VPXhop5lcOMKE6LU+KVK19OjH8hCHnNF/l1Vlr6iYJDFAAAAADlCqSqBQwS&#10;ZgWuI523UE4dsF1fG0a1MpEb1fJwqdJ9oKA7Yh/+cyH13dfVXtW5UZU6YKuFr2c+0X4ic+so86pU&#10;qkdNw1cVzzoO6WptSVIuS7l0ZndzqqbkqVhT5sZslzg2wNTqhtUThz+7LnsNV5iqeHJt8svebNpK&#10;/RzXMTgF+EUnZtYDezhLy/BwRvyXaXFKvDJ5ZWI8Lwi6L0wkGqnhhVfqW+rW1caoRp3RQwfnYaE4&#10;NQAAAAAAIFWtAaMalQ5Y9apyixGSjwD8QTKqEdWpbsapiZnenYWi0o3Jw0cyCtdmvzUi+i3Rc4Yv&#10;l+PzrH8J6RhwZlRpfOtFg2czt442nNmW+u7resMUj2C1fetIoilzuT27ISf0vDG4brhTJWJisaau&#10;HzZmhTxRe6/8SOALUx39sE8QaGPy+bs3whnNyi+8kLEU+M39c+mW/mnNpxKJxnjDC/XrW+rqamOx&#10;mlCeXAAAAAAAlQOkqgbvvffervpVnBfzYVBpYROaYeiAYo4tP+H5CMAHbORRDb9hsalZxUzb8h5p&#10;Pmk+27N6gkriE0tfbKJfS1sjov2vnTvw0WYer2rjXJAHqwYdozrfgQVEipyqi1uelv6SQlaNhyn1&#10;s5JmZQ8cjBit6UsduY1D+b3xtkn1HH8aG+jJE1Hi8O7m+YUzg8k+JsonrpwcrduhHYg60rtRLl5H&#10;TqamYnrpWQEIFOPR0slobzC9yZjxrMyoJjr6Xlkfa62rJRcUqnflPQEAAAAAiOjJkydBd8FvvhF0&#10;B6JNGFRaCIVmSDogzbE1RXpZ2D4C8BR7RtWLnjhB3SV7nSwYNDlCz+qFVRonkZhpWz4fgprP9qxe&#10;m5kxbe1O/4kzD027YftcYEGmTowqa0HqgAXp8NXE7IHT41sL/6QO1H6w8pm6wksWvLRy2f74N0vX&#10;k6cC4EfRsV31q+SJRwzQkDvNg59d6mgkymc3rF64pncwMyaKMyIR0YyYGcgSKcNUR47tLe54Yahv&#10;Y7x6beeYKCpanRk8mCMi6jibaSUiEqeuZHu2LF9zUvlCAPzg5SUvGvwzXdefTsp5bm3391cU/xCG&#10;+i5eEUVCUCpwlydFgu4IAAAAEG0gVe0TBpUWWqEZkg5YEhbh/AjAC1ou7FQbVb16R5WBKE5oLF3w&#10;o1cazmyrXlhV8m+5hn59Y1AuzLRbe3Dm6m8NOxHUrH9G5tZRuZ2sXlg1fWriD6arfTUx/ebtf5sq&#10;WbaMdWBRvHr/toYz2xrObKvdrjSq0puyLWypq2rhy+lV1dQ0Dw7fvdyeICIht7dny/L46uVV1Qur&#10;Vi/XDFMt2tK7j5mNJWFoy/J429rOsfn9XxCvjYf2NLEF4mSeiBI//HNYIVBh2Js38NyfbW7/6Obs&#10;3cvtiQSRdANjTe+oOOOgM1I6ZoSpAgAAAAC4BaSqTcKg0uQRVcaBGJpxGYF/BH86YOpVnUyhDXwb&#10;Antc23RCc7mxV5XOnRDGqzomFovrPse0YPHfK9+u03hNfm9cJl7j2q09PHVKP1jV5Fy4fy732ioW&#10;lZl+55xazjqcs08yJyvx6JPb9w6YeNXff3z7kWrhw2tfW3pre15VHbJqqYV5Yq3p649n717uSyYa&#10;S55I9GmFqTYe2tMUo5rmweG5ibOHOhqJ8sLQluVVbanMmDgvXruKeVrHrgwRUeMr62oIAGDCb+8X&#10;H8Va09dvsBOTiEgQchvjqxeu6R0cmXHQvtWhBgAAAAAAGACpaocwqDQ7c1S96UCkdSSMasViz6uW&#10;MU1dhxsVi0pzgBZ5umqxbiOSe92StfbupkY13dL/6Z3CX9Pn+/e/VvCqbH95YVQLTN02NKRfPzZP&#10;acBLtWayBUMUapUnFYDuLYFY647MjeG5x7Pz/27s0ApT7ZqvahVr6pSp1WzPluVVqxVhqsWw5Rfq&#10;tOJURUeRd0CiHO/0lAnWglXvnzvVsmrXa+fGpSWx1h2ZG7NzE2cL9zyE3N4NqxdWtaVGZqzk04BL&#10;BQAAAADwAkhVy4RBpUVdaPrcAb1gVRjVCseSVw2zs7j64HPpn/1WYqnhu4fbE4W/NHOAMr61buUC&#10;reVyodlwZltNQutFWpieCyVlWxh3+qWgVxeN6l+sMH6hGiPFrIEs+6o8t4A8cYEN9+FayKoRqkn9&#10;8xTValLa5TLxKn58RSCijpZm5WokZtqWs8i78k+26ukAEvLSeYCf3974h2kiWra0QflMrClzY3hu&#10;opB2g+VBLoaHWwJz/wEAAAAAXORPgu5AxLAkwjSrvgYu4xwWZXLegUC2gF6V7Qh9BOAF1zad0CxX&#10;lbl1lJUtCifygYWn1govsVT6eiq3sMrETi6K135AsydKEomqV/nWppULhNKp8Su6t29VOkiOc+Hh&#10;V/d0+2Itj+pXE1K3F7y0cvH2+DdlLRyfvDn+ziq6Y9SAmplPVIu0I3wL2VelDfLok9v3HtKy/fF7&#10;pR+BeVWr4mN27rHcxu6qX+Xu2KIVpqog1tT1w8askFeI10JC1fqZB5+T/EAVM22F5LxC7uLHuzvl&#10;eQZ8QvPEYSeX4imDVwLAA98oPdL7/m+IEn0/2f3yEs0XxGqaB4fnBmdGM8fSPTmB8tmeLdmexkMT&#10;w7onJgAAAAAA8BBIVQtYFWHqa7PAhWbgHQhQRyq8avXCqsh9BOAFel5VTkjCVKUhRfOGja8silfv&#10;j/+bptCUicvadWt+N3Xjv7DHr3Zvf3fzc6XN8J0LixctI7Xr/Jf7P99Vf3G+A1rCtAQtp0lTt6UW&#10;MreO0v+0csH5UhGsZ0iJSCZkn6kjo7cmIs3sq1O3722d74C0WIpXtaRW2YulQZ5tW3cGGTHzhm6Y&#10;6jxjA0ySlojXmalxImp8ZV1yiUz6FI1qe7Ijlx2ieF2NC710iqZOBcA5nBkACrcukvt2KATpaOYk&#10;rdvRPL+0pjmVbk7tFkeO7dyQExLrW02MKub+AwAAAAB4BKQqL7ZFmHSdFrjQDLwDgetIyatG0aju&#10;ql+FWXseoelVM7eO6uUHCIpQ6R7tENFScTn98Q1a0X1gUulSGfznQkOyu/Z8aQaAupWPfl5iVDWD&#10;QOVyU9NpKj9CaRCugSEl1RaoNv4MhtlX1WG2hTZDErIaSx25RMfStNsgGk7MDGSJiNovDcrEq/ir&#10;iwIpEqoWjWrjoYndlMwRNdZr1T7znVCdX6DM4PCqhQwb7etbS5eLJ9M9fULPl5cep0tzaNTEWtPX&#10;H6dFkbijVPErAgAAAADAXZBTlQvnKi1woSl1wPZP6qgbVakF2yEbYfgIwCPU/jRsRjVU6E261xCX&#10;suSncqydC0s3L/hg5TNF87bgpZUKH6opTEsLTOk6TaXQXBSv3l8ot1XLbVQ50M2+atBCeFKs1jSn&#10;0teNZugXwlQTh3eXeJ+pL0sTql59cKy3aFSHO2PTkyrlWkA8meocE13ItWqabhiz+EEoGL2SI/UZ&#10;RDT6YZ+gtZxohp0gMYSpAgAAAAAEBqSqOWFQaXotcEbWKIyqjfrmZWNUWQs2GjHoAKu4Lf2z0QII&#10;A3KLGnKjKmmgQGLr9H2iUTCmHDvngsx1PvpEEWHK877aTnPBj17h7YAM60aVSKfA1zKzFphXtapF&#10;Zucey9WqN6WrZEhhqr2l4lWc+oKIEvW1hb9HPq3vyhE1Ji8Pd8aIRq5lSbOG1Vgq3pcd2rI8edKW&#10;VpWLVCnpsNNKbgA4w/DwE0+mh0h9BhWXN76yrka5ysix5fHqtZ38haoQpgoAAAAA4DqY/m9C2Gyg&#10;4imeHHCaMapsajPnFWaZGVUvVpdvW2P9AaMaZlgegJAbVfcRM707e3ICEVFj8rDxaw194tNVi4mm&#10;lEv/v9I/HZ6MWh3Qfl8F31q3csEnFvKlWukAH6oCX8vObNOLhJXjSioA10tXydEJU6WZkV/m533Q&#10;SO/aDTkiSl4ezrQSqZVrca3BNVsKmQRuKJNL8qH+TsTUfhAGdJMA6IWjih9fEUizQFwhAWt8fRMq&#10;VAEAAAAABAekqhGuuzwbJcV5+mCgVtVGVcodyR6Y9gdG1Xh1dapTA/FRvbBKM2Rsdu6xseD2PNAM&#10;FKlAo1oswk5ElM/2ENEfiDRln6lP1BCXRA/+/te/3VpIq+qBUdV5X7UwXRSv/YDG3yxEuRrnS7Xa&#10;AV4Wxf9NnciVDxay6iTWzCuvqhemSjQ9KRCxKjriybUbcgJR8vJnmdaCWhIn80SKKlUzg2tWs8yS&#10;qgySHuGRbzUVuwibBUV0w1HZ7QqtAnF6CViVYO4/AAAAAPzkqaeeYg+ePHkSbE98A1JVF49cniWv&#10;aqkP6ggI5FF13oK7c/b1doTiskfxMlwURYKIlg4vVmwv4eG1r2tVIZxcPnFR/LnE7RmhdOGd/lNn&#10;vte7dbFHRpW9L0+BKcmo2lOiTo2q4xZseFV13SpyfRZwbF1X8pcDEz9U5XwUxQkiaojFxJNr4ywQ&#10;77NMaw1RzZIXrz74fMGVIVJUqRrtZEa18dCEwqheffD5y0v+pXftwS/i+45kWmvc/ABuwj8CvLzk&#10;RXjVCkQjWFUvHLVwu0I/TFUr0aoemPsP5FTgFS8AAADgEZCqJrji8phItZrJ1J/KVAaSN3AdGXgL&#10;vmVBVWQPkF9pI0Y1tJSFEGHayxxuG/j143/VfsLy2XT/XO6t/k/vEBHVvto9fd6sA4vi1fvj1frt&#10;ORSa5qt/NWFsdd1ysmxs51ck7JVytWq1BTNiTZkbqki6oipKrqdU0ajKSl29vOTpkxNUjGNlr8+0&#10;bRyiYg0reUtXH3z+8h8+bVvYkyciYcNqujybMQnQqzSYqiuLQan8UXjV4p2toS0Lx9svZXc3x2rk&#10;y5PrVSeX+KuLAmnFhgMAAAAAAJ9BoSojnLu8hjPbmEuVG1Ueu+qPUTXoT+A6MvAWwlBXSurD7Nzj&#10;45M3bdSrAf7gc4Aqq73jxpvGYnHzF1mxgdr1oKbf38QeHJ+8SffP5V4rVHVLv3Put5rN3D+XbikY&#10;VSKaPt/P3QFtfDCq02/OJ0t99Mntewcm/uBeBxQtsJBVS6srSlcRERtPPBxSxMk8UePEwS1ZpVEl&#10;IqKpLwUiaiiULhdHepezmc46RpU9m0h41dvoo5uvs+IJoWuWd6mp63J74cAWchvjqxeu6R0cmRFZ&#10;GbdEX5fq/oFeAlYV+MEAAAAAAOA1iFTVxRWjqvca4yQAfhpVLzoQuA913kKojKrUB/bA7SgzYAfN&#10;hImsvHi0vEZT1+HGbGkGgNJspFZtoGZaVamFzJW/evTm7enikunz/fvv0YGPChlX59802z+tXJsW&#10;/OgVng6o8dyoEv3+Y9VHnrr98NoSlkXBi7wB9lKsKrIBMEyHFCkTtynylMQzU+NElBcEoo6zSqNK&#10;JE79XyRVqRrpXV6sYVU0qtKp1PDFybaNQ3mixuTlI/UHVwulGQMAiCbzXxax1vT11rQ4cnLgYF9W&#10;IBJyezfk9hIRUXKfqlabbgJWA/CDAQAAAADAIxCp6jI8RpWhF68aiFGVa6DAdWTgLQRoVKsXVrE3&#10;NejD8cmbiFoNJ9HSqQViqeG7h9uL8X8LXlq5bP/8vHU7NnBRvPaDle2qgELWQu8Xt5W29E7/qTMP&#10;Sxc9/Ooe77uZ4oNRJfr68UPd50xa+Gpi9sDp8a2nx7eenj5VEtxq2gLzqs5DVhnuDyl1P2xPEFHH&#10;2blBdXKAmZFfThfEkHhybcGoflY6qf/qg89nBtesZkb10MSw0ZT/kZOpzJjoZvejSORu6lQ4JSG0&#10;sdYdmRuzcxNnk4lGaWF2Q9vazpIDm4WpaiVaVYBfCAAAAAAAPgCp6ib8RpWRuXVUoVYRoxp4C+GM&#10;UVUjqVW/OgV4CeFUUxNiqfT1x0TUcGZb7XZnRpWxKJ6+/li+VvHx13s/1Xj5//P3V0uTACxetMza&#10;G+rhi1ElvaQH8hbYY6U2NUsaoNuHooologUvrbQxDjC1qv6mcDEnQE1zKn398ayWUSWi6UmBJVQd&#10;S5XUsJJ4ecnT4+90SHWrWATr9KRARC/UqXVSHU30bFle1TvqvOM2CYnNhFeNFA9nlEtiTZkbw3MT&#10;Zw91MLWaF4a2LK+qXtt5clQkojFW3u3QHs3TSkJ+CiNMFQAAAADAOzD93zWsGlUJyatKF88ObWDD&#10;mW1stqZ8JqYxTAMFriMDbyEqRhWElrKpFeNNpfunqxYTTSlf+e93Tu1fP84iZFlelIZkNxXzqBYo&#10;TUpgtwOuri6vTJVY+l/T/X+XP1u38tHPLyrWePTJ7XsPSYoFNk4aoNuHryam35xf8dEnt6lupY1U&#10;AAx1GSuGPCeA4quEPxuAPqxCWgONrNHJuCqeXBvPCET0nSSIW2wAACAASURBVPZL59PNMdlaRnwx&#10;JVKzSQSfR9g48W3Yz/IYXgBj/J1Nu85/p/3Qf97dWXJHgSjW1DnY1Dk4M5o5lu7JCUTCUN/Gob7C&#10;s+ZhqhIwqkDNU089xR48efIk2J4AAAAoMyrzKwZS1R1sG9UCX02Mv3mbPVzw0sq/uXX0m8avV6F5&#10;7c1/6Zu5dVSudF9e8mLLhZ0GWV/VBO5DnbcQKpsZhj4A24Qq762NyDXnRlWSdIoWdDOuFmUiu8kk&#10;D/AkogUvrVwsC6HlwZ/KVPNmU7hPNUv/m//q/n+ZKnT40Se3tVec16baSQMe/fzi+M9LWlD0QVPF&#10;1v74gpOjTjPXKnl3JIsfXxGIaKhvr6ZRHelduyEnEFGi7+6Nb39T0oistlXieQ2hFIvFiQTKT04R&#10;BSNVwwM75aFf5RhsjcC21f1/+vw8Ef2GZVBtTF4+0tVaU3rw1jSn0s2p3eLIsZ3sjCAiouR64zBV&#10;AAAAAADgG5Cqzrh/7q2/6pcmby4zvHq/tumEtuWUGVVShTLx4G5MWebW0cwtIlkIraldDdyHOm8h&#10;VEaViv0JSWcAP1cffC4dSyGBKQN+r+pNjGqRRfHaD/59ev9vHv278hmfOuDS6hpmc+b+H3/0SsP+&#10;kspU366jf1ZF5hbRjttl6BlVg/ytUiE72w5Uei+F1JbaZAeSC4Gr4mSxNpqqhpVYLFpFRERfiuKO&#10;ZsUB3BDTsqa19QkiQeMJz4C4LA8C24lL/7R98sKL7/T93fnfTBPlsxtWZ6kxebirK9WkUKux1vT1&#10;x8VKVtTXZZBcGAAAAAAA+Aqkqn0yV/5KHqlERPcOTBjIUL0rT7lRLVA6A9QYHwRE5tbRa5tO6F14&#10;BO5Dnbdge/Vd9avcjeFStCaPHYNgjQRhM6oSxl61emEVO/39EJqL/sfn/vQ3M59wry6fZc8Rshqq&#10;ylS/P3VaT5uSQdxukQU/ekW1zEjFEpGUatnS0CQdAAYvYJMY+Ns0IrbnbHJ8S7bh7N3SjKtipm15&#10;T56IEh3t8fFcVshtjOcSHX29e2gJkTj1hWnLE1MzpJhJXYkgWDUiLG54d6jh3YcLhv9+YO9Qniif&#10;7dmS7aFEx9kTe5oUdw9irTsyrTsyAfVUC2TvBQAAAACAVLVJ5tZR03R4BQyNgCIgyJzS1vSjmczX&#10;ZT3hFBDMCKtDVgP3oc5bCFuMqhxJi6AgVSRwXinONpr2RHHFaxqv6luIqIZMrFu5uOVpTaOqyB9q&#10;HMhv4SM4GA8NzKaiBb1PWni8KF77AUnd4ESjzRXd27cWSmVJA5rtkFXFR5D+lFp24fCOxZoyN2ZL&#10;9dDMaOcbG4eYUT17fbCJKN3FQvOG+jYO9a3Y2Pfaf8gTUaK+VqvJmroG/UhVcWzww4GL4y/0ZtMB&#10;ZVwFQJ/Fj9p2DHcOzoxm3tjYkyciYWjL8iFKJNptHbH4wQAAAAAA4BuQqpYpTor/Wi/SqgRDI2DD&#10;qCrrkxARt1FV94SmrLQgSwhARNc2nZB+uMOoAsBOh4Yz2yyf127AGTGk9KpipndnD0vV5+uk+1KZ&#10;yJzmPa3Vee9dWe2A4/FQ05ZKlanmW9D6pCVGeFG8en+8muj3p05zfadotbnv2ObniEg1oFkKWWX3&#10;zNT5wdWHtJMMA3rMDK5ZvVcgKk2xykLzCmr1Ut8dwyZi9Y1EeWFymqhG3vJo5xvpobxARJRPf/g8&#10;7dlRGV4VwaqRo5hQNdGYEPICkSDkNsZzlGg/tE9VyYoLzfPURpZtAAAAAAAeKqo+lQSkqjlykygx&#10;vlVZ1lkTAyMwf/3/wUpFGgG9OtcarWnPD+XtSaEDthwKjGrkCFX1pDJDblRDuIW1L6GlqdYyjBND&#10;G2DZyRZlouHqRrPs9TrAHhsnCjAaDz9YOXvgtHm2AZXZ1L3LVfpJ9fjWupWkqG2l80WgblPTqBJH&#10;llVFRJuiBXkBQ80VWbPSDAbN70peWve1X9yQi1/+LKOSR0W12stq9cTrlC/QYb5yOhFRov0SwlSB&#10;V7iiKWdGfpknouS+4UwrFTKoCkRCbu+G3N5EY3LfEfXZAYB1KvOKFwAAAPAISFVdDK4PpevMBUSG&#10;MlTXCCgMgkkok1lrHOiuq2FAODIYKgpbmVayUlMGRtXn7JmuvJ29fIvAGMmoBt0Ra4wNKI0qET28&#10;9rWlBCYMz9KYas+yf+F/+M/Dm+btWMuFnWr3Z5goQH88LL3FZZJtQGY2XYjzLU2uzZM9Vo7xgKZ5&#10;1rM0qQYtpL77Ok2+rsgcLfew7LFkYLk7q0GhFI/BK2KtLXHKGVSiitW9QJSncVGkJpKEFDGdurs5&#10;VuOkf9EEwaqchCNyc+TYXoEoUahDVbiXII4NJAeyQp6EfPbgr7padzi+LxCODwsAAAAAUCZAqhpi&#10;mnTPRDdoGwHNKaIcoUwm9UlsrKsR5cqRwdC5PoBRtYqLDpR/XrAXk3zLj4gaVSJRnOB4leE0eQVe&#10;FIbSnGX/9X+XbrlQ+OvaphO6+RZ0EwXojoe///gif7YBzo/Ag8MWjAc0tnBX/SqDTIsGLUh3Yoho&#10;du7x7NxjdXyrL8d/4YhtrK8zft2XA51t2aE8ETmYNw0qCh7v7LWLnBk8mCOi5L4SbRqLNWVuNGXE&#10;scEPBybXOzeqAAAAAADAXSBV9eFJumcmQw2KO9u4CrU2P9S0J1rrmmYwhFEl342qd+ipVZS54EHa&#10;SvJzgRmoKMjoWCyuX9eniOaA0HhoYrhT4+Jefthwjg/m44lZTlLpTb9dR/+sFdP6mDTCH3XGQ/r6&#10;AE+vtT/CM3WFx1aDTN2K8y0MaPfP5d7q//QOEVHtq93b3y2kWzUY7kyHRLmWPT55kx3e8t3Nsl6w&#10;eoaeMfWlQET0Qp2eWKp7PkEkCLmsAJ0KLBGCeF4Wpkrt61u1no01dQ42+dwjAAAAAADAAaSqLu4k&#10;IdUp7mzz4tnJ/NBF8doP5lvQWdckw4Dexb86A4BiKqj0bDkZ1eOTNyNqVw2q2cjn80b00/mDplEl&#10;osyto5o5FkKYdaGp63BjVpkB4NHPL47/XPpQ1lKOSJ+OU8rzykT9e1fyFn5/6rRmIP+1TSe0m23J&#10;VC/vYQ+l8dDqbAB5KhhpkDdJGqD/ESy8sWp1yaimW/qni89On+/ff48OfFTwqprwD4lsxGOvZyGr&#10;JNvXwd9LED++IhARNSYvI/WkBDIAhAsx07Zzcn2vqlra6JUcESUO724Opl8AAAAAAMAekKq6WEhC&#10;akzRCHiWdpC7hTdNpbBRhgHjDsgv29TJ9Zh1LTOjaq+FoJDyJxpUsyGi2bnHuPw2Rc+oMjK3jjac&#10;2Zb67uuSZpJSBIRLrcZSw3epd2ehkk9j8vCRTKHqupNQ5eqFVTxjlOtT5k0TBfB0gDOiX9FCzUs0&#10;80npcxxJA/T6wI/SqBKNZ+eNaoE7/afOfK9362LNFqwOaPKQVXYYy7MBeHt4i1NfEBElntcJVC3k&#10;CE4chlFVAK8aHsYGevIC5TcO9ZUEU4sn00NE1N5bGIEBAAAAAEBUgFTVhTcJKR9eGVWOGjKWOqDn&#10;FExXb7mwk0WE6c0ADVxoutUB9dTXCKG5EViqOKZTceFtirFRlWBqVfHihjPbxreeDj6mTyKWSl9P&#10;qafHz3dPzLQtL41mTRw+ojX33xKeJCE1SxTA1QHuRmQtvPKvBy668xGcrv7wq3sWWrA9JLKQVU2v&#10;St6FrMbWdSV/OZDVeXa0c0uWyHcthZo/wBJNXZf7iJVQE3J7N+T2JhqT+46sv9InIEwVBMxTTz1l&#10;+ponT57Ya4dnRQAAACCiQKrqYilkyRjvjCpnoWoLHdByCvc0V1f5XIOEeoFnYnU9j2pYpJgVNBMX&#10;HJ+8aSBSQ6T/wgGnUZXQe1lkNqx+NKttPCzrxFXxz6wDHI0oWrBRQtCbL4XFi5YR3eFqwcmQKL+9&#10;JDUiHyG9CVmNNWVuNHWJpKH0C4F+lLychpbSAsGqYSHWuiPTuqNLHBtIbskKREI+u2F1loio8ZV1&#10;NQF3DgCvUJtWe34WchYAAEAIgVTVhysJqSEy7UhEy9ye9W9aVMq0BW1KnYL26tw+V92COjmAIh+r&#10;mrAZ1aizq34VT7wt21+R0X/eY9WoqtGtUx9mdKJZNTGd+++hUfVldc0WrN6B8+4jNCS7a8+XZgBY&#10;0b1dNfff+ZDIxgS5pDs+efPlJS8qQlblL3aHmFaU9OiHfQIRJfq6NIv8ABAyYrGmzI3ZjDg2+OHA&#10;3iE2FSC/N952saPrxGCT05kAujC37lXrAHiPW3JWDXQtAAAA23wj6A6EGnkS0lrrRnX6zZL6VPcO&#10;TPzBageMrr25ash4dPWu43O/tteBzK2j7J/mz/3wGNXI5VHVRKowwwmbwx7RdAcu4qJRtd1C1Amn&#10;UdWtZMXfgUXx2g9WPlNX+GvBSysNqlS59hE+WDl74PT41tPjW0+n3zn3W7Z06ebea93fX1F4ce2r&#10;3eoqVc5HVGkAUY/YmmOLx6OHFKa6b4dnNqoMgFALH7GmzsHhuYnPLnU0JoiI8sLQluVV1Ws7T46K&#10;QfcNVBxPOLDdjted942nOLDXjtc9BwAA4B2IVNVFeenLnb2UwRlGaqEDSoyKSvG1YLsDvDXBrXaA&#10;JRCQB66GyqjKbULkcN7zcBVZ8hG5EnLFBkYyXtUx4TSqDAOvKs9qYtQBVzIP8K/+wUr5XIHp8/37&#10;71HBny7d3P7R5nadFhwNiffP5d7qJ6LqhVVSIgj1pHLNKHgvR4/Yn/d2XNk4vh5hqiCSxGqaB4eb&#10;B2dGM8fSPTmBSBjq2zjUl0i092Z3N8dqXHobWHUQIPa8qnqtMpaPtnMdIA4XAAACB1LVBMmo8s92&#10;JyKir5XFoC3Cc+1tPOfUy0my5j7XSQcyt45e23Ti6oPPQ2VU7bUQfhSZDdSfVLEfK02tum5U2YPK&#10;2YCM0BlV2U2ytv/zOwaJYiXfqp7MbpBFmqsPFpGv/vtTp5U37e70nzrzvV7VTH85Do1qumU+sUA+&#10;27N6gj67ru1VSbaV1AkBXD/4a5oHh+fcbbI8iVZmVVMDGJUPwklNcyrdnEqLI707D+YEgQQhtzGe&#10;S16ezeBuAQAF3JKzQA3kLADAFaTBpKJGDEhVDf7yr3vffvttkl36Wg07Hd9qpxi0bHW+a2/9QtVe&#10;px00zSGomKPKH+HLaLmwU2oBRtU71HZDb6KudCRUVKJVj4xqWSFmpDJWpJM5OoRGVX6TTO4H9XCe&#10;HtTVj8A7V0COwwFtPFuaqpWIhJ43BtcNd5pMuZ+de6yOWq2E0QMAO8Ra09db0+LIyYGDfVmKSppg&#10;teBGVCwoS9xyBGUchMv/QVCsDABQNkCq6iK79LV2BStd/S4g4i9dol6d69pba86pH4Vc9H0u6c9R&#10;NYnwLa3rJfUhc+uoaSUrBTCqtpHLDoMsoizRKpV1xKVHRnV86+ny2Whipm15T1624N6BCcUJHjqj&#10;qnmTzNAPhsyoEudcATmOB7SHmfNGTxvHP6oTAng3emCOMygHYq07Mq07MkF3gxt20pVZ7DAAfmLb&#10;FVaaZESxMgBACIFU5cHCFWzJ1a/FNKzK1W3hX2lsnRyCJnNU9SJ8S2PHGFLUW+bWUfaAx67CqLqL&#10;3pFQ3tkAEKPKw9hAiVElUp7goRzQrN0kC59RJdKcK7Cie7vO3H83hsRNpq8xVZn+qFWmd+FV9YhW&#10;BgDgIj6cFFCrAEQXKEVO4GcBAGq+EXQHQsp7770nLybzrXUrFyheoRV2qrz6XRSv3r+t4cy2hjPb&#10;asvMqHK1YEFeaMSOET289rViiWRX9fDaqFYvrNL8Z++9wo/pkcAO7zLbCN4Z1bIKUyVRnDB6OqwD&#10;2tNVRnlHSwinUSVicwVWPlNX+Kv21e5ClSoVLg6JjYonEoePqGN7xUzv2sKo2JbKzKha4085YhsY&#10;VWMgnYGnvLzkRRxgAFQsT7ix15rX/feNpziw3ZSnPQcAqEGkKh+Gs90ZIROaYegAf4SvBf3KvKpm&#10;yKrXRlWv2V31q+ReoIysGS/llGjVXaNqujDKxGJxIkH7uTAPaBphnlp+MLxGlVGcK2AQv+/ikDg7&#10;9/jqr9/KvdX/6R0iosbkYY3qXqXpIPSS1fqZDQDogXjVwPHIbvMMXAa7Hj4UABBmUKyMByRJAMBn&#10;IFW50Zntzgif0AxFB0zrWRWxnCKQqdVrm05I1wYBzvqfnXssr6xVHoK1emGV1YOhDBKtumhU1dXP&#10;o7tZ9GjqOtyYLc0AULdyccvTYR/QSm+SafrBsBtVDlw2qg8+p6Wb2z/a/Gn9Kr1topEOQj9Zradq&#10;FcGYxkR3+wTVcxtvatpVPz8IBDoAALgCrKIpnKGy2JKgnIBUdYHAL57D2wGOCF/GzCeqRXp1vWSZ&#10;autOTbAGpQ4EkkdVblQVW0Axs7X8tJochVaO1odV7Cm3jCpFbTtYI5Yavku9O3tyxXjVZfvj9yIx&#10;oMlukg1vSimetGZUtXJnBz4mSwMaEaXfObf9Xe3kADwtHJ+8qTAyOveNTNJBaDI791hx6rkS8B5R&#10;Y8iDWxGmSK7Kj/HhpNiG0ovDcxBiLwMAQNhwUSmqmyqbDABuBc/aC90FNpA2daVtYUhVpwR58Sy7&#10;mCdZWSf/OsDTgmGEr6KFZ+rIRL+W1rN69Mntew+Jpm5LHbB3lejEqGZuHTXYAgaOtcxcm3ojRCgb&#10;AAvLdetciMqndodYKn09lSYiouqFVdEwqoZwGtWWCzuJzEckGx2w+hEyt44qMgDIjSoRTZ/v33+P&#10;9JKuamIwJCqWmGZEze+NU6fRltQLWSW7p1J0wzB9JqJeVd5h/h1t+2OavgUONgAAAKECSRJM0dS1&#10;SJIAbAOp6ohgjar8Yp6I7h2YWLbfvByWax3wpgVj/apRz6rUX7Rc2CnPCcADj1FVawsJS1tA/ppy&#10;EqyaGyEq2QBgVF0nWka1oEdLW+Dcj6YjklXcjVGd507/qTPf692qX6Lr/jkpX6oEz02mktfcP5du&#10;6Z+WP72i+7Nf/4zn/oparVI0Y96DwrYeDa1XDW2vImdRQ7uLAQAAlB9Qijy4KGcRhxsGIFXtE2xE&#10;lebF/MNrS2o1p8x70IEgWtCtZyVfnSkSg+ItcjiNqvQ/Q2pcWt3GFmCrsC0Q6SwBpoG6YU4q6q5R&#10;rWSkvRwto6rXgty0EtG1TSe01uAakex1wMbqpGdUTVHLUKIDNlKpLN08Tf3SX7Wvdm9/d/O4FZuj&#10;zgZA4R5AwgBTZvasWRQVoT3c+piR21zQqQAAACKKW3KwjDMkaOJWpTLIWX4gVW1idPWrlWLPwupc&#10;fK2RhNQKETSqpFfPasGPXlG/NHPrKPMgkhxRa1bbs/5Z4KoTo8rgzMRKIbYJPDtRnhCAwvRZXDeq&#10;vn00hfJToGMA/aA8jKr6WZ0NbmFEctgBbYrfNbvodO2r3dPnC0Iz9Splzlt566zSqBLRqTMPjSJb&#10;tXBeGou0KrxJcA4gTDJGTn7Zw3kQYkSTAACrcJ4R9rIrAAAAABHCti6sKM8IzcoPpKodjI2qOsWe&#10;Yla+G9f/F+2t6F4HgmnhW+tWLvikNERXr56VyoMopvA7vP73zqhqLglnrgCrO1EeuBr4p0CMquuU&#10;q1E1wNKI5HIHSr9rJKN6fPIm3T9Xe145DX/7ml/nXitM8GcxpMUUqw+/ume1vxq4YlTl6NnVkAwg&#10;geMkQFUBvCoPkTD1BjmOsX8BAACAkFCulcqePHlS3lHAekCqclAaefroE6OUeaaz8l28/l9AZONi&#10;PrpGlYhoUbz2Axp/s7ALDOpZGQcLO7z+938LqJOxBu4UbG+EwNUqe2t3jar0oQLfL5EjukaViHtE&#10;8qADGt81RLU/vkBEtHRz7zWScqTWvtq9PUmnZBP8S0tXLV60jOiOqi0ruG5U5eilW63Yc42pPTgy&#10;n/HOqGruSodvJ50d0OUAAABAReFWpbLK1KP2gFQ1QxV5yh7oXP3qpthjuHz9z5FnwNsOBNGC5C90&#10;V9cPFlZM2zfNo6rdgaC3ALOBwcauOt8IDP/NCAtQJe/3o3c7yHjuf7QIj1Flj21YUfMRia8DFlc3&#10;+a6hpZvbP9rcLr3LO6uUE/xlpas0cgWs6N7OPfffU6MqoVarIbm95D9eODIEqzrH3a1nIzBWM0wV&#10;+xQAAAAANnBLzlYCkKomaEYD6afM006xx+C9eNZXpcoWFsWr98erjT+AjQ6EuAWe1Y2DhSMXo8rT&#10;gs91rtz9CH56Va+NKvs46uWotKNJqIwqQzNhi3d9cLC60XeNCqMJ/tKQ+P0VpJUcwATTEXVX/SoX&#10;D3s9tUrFIlezc48jMU0buILaGAa461230nqtmX5GfNEAAAAAAPgGpKoxZtFAKvRS7PEbVb0oy/AI&#10;CJdb4I635euA0S6TWigno6puzbljleQjZwcsoWiBiciGM9u8Lq/kT4yqZpuapbrKxLSKmd6dPTmB&#10;iGj61AR/mGd4BjQlpQlbvOuDw9W/tW4lFWdOFEgc1gkv1Z3gr1Ci7RovMcKfGFU1zJ8qFrIlEary&#10;FzYqPFg1QiKe87ZBxe5KAAAAAAA/+UbQHQg5T1dZq37MUuytfKau8NeCl1Yu2x+/x33xrBNl+XV4&#10;BITrRnX6zYJRJSaRD0z8wVEHdHeZvAWD2f16hHcbqmg4s03+r3phlfyfvbe21AGrLUgJDbyb2O7b&#10;rH9jpNSrrD9WWwjdRbKYaVteMKpkeP4qCM+A9u064xd61QcXPsKbJUZ1wUsrP7ue0gsvbUh21yoW&#10;reiefn8Te+iwWJ/PRpUxO/eY05a6MvQBEHJwhAMAAAAABAKkqgnfWrdSuci0HtSiePX+gs+q3W7B&#10;qOpFWT76+UXuFjQIsw3Uk8hOOvCtdSsXKBbVrVRvQ0teNczb0BTJrrI/bQtWrwM81bli3SIkRlVz&#10;dXnGgMgxNtCTVyzSOn8VBK8jZS1Yvm3mRh/c/QjSd80ug3sSSzf3Xuv+/orCX7WvdtOdfvY4KKPq&#10;yh0Cplalf8Yvhl3lIUIBmxWL8T5CaDYAAAAAgJ9g+r8J6mggS2VMpEvfZ+oKjw1bMEqTF4ard7db&#10;4MquYLkDi+K1H5A8pYBeeTHOqY7h3obWVle0wF9MyZ+PIAVymvaHnzAbVauEzHeI4oTldQLfhooW&#10;9BK2eNeHwI5DWekqh0rUlRhVNvy6e0irBw1NhRpslb8wg3S04Qc7CAAAAAAgVECqGuHWxfMCopIZ&#10;7vqFUDSu8N3oQFhtoHmtFZsdkJXwMmih5cLOa5tOKLyqIoI19NvQwurqFjiLKfn8EdxVq4r0i4Hv&#10;BdsdCB+xWJxIMH+dRODbUKMF1T0Y49tmYfwIFgmDUWV44VUVSAOIXoCqu7dw7GF6by9CHo2zq6HL&#10;ZBIR9Dav5uFdyRlyAQAAAAB8A1LVHJNrV506S9Klb81LNPNJ6SoGhVBKr/C5OqBDGK7eTVswDhPz&#10;oQPGSTwjsQ3dWl1RTMmtDthuwUW1KnnVEO6F8a2noxsr19R1uDFbmgFAP8wzvDpSdg/GWgvcRfZM&#10;OsBNORlVhm+60NiuVi+siu5p6DqQceGE52RRHMYGq2AXAwAAAAC4AnKqmmBqVDXrLMkufV/hmeFe&#10;wqJ49X7dwu7yt549cHp86+nxraenTymLw4Th6p2rBa26XgorHUIRFpUWbNtM6fWBfwS5WnWCE2MS&#10;+IEkx7taXnaIpYbvHm5PFP6Sn78KAt+G7rfAXWTPqw5YJ2xGleGz3NHLwRraXKs+h6nCtYUTG4eB&#10;8a58ecmLin8OegcAAAAAULkgUtUI02tXzTpL97aWZPA0neGuxvzi+auJ6Tfn31qRUiAMV+8WWtAK&#10;Ewv8IwTeAectBN4Bd1sIapaup3tBnpmBk2ubTtjohofEUunrqVwxca0mZXkk6xTZ056C4PdHuH8u&#10;91b/p3eIiGpf7d7+7ubnwmpUyZckAHqw8UTSqYhXlUCwaqgwPjvcuh8ArwoAAAAAYANIVScY1VmS&#10;Ln2tFkLhuXg2uJ4Pp4BAB3xuIfAOeNSCE7XKkgBY6owPe6HsJU6ZHslcRfa87IA2Ly958eqv30q3&#10;9E8Xl0yf799/j+hOP/szbEaVEaBXpdK0y2HzqvBcgP8YCNWhCwAAAABQIWD6vxOerlqs/UTJpa/+&#10;DHc1fBfPutfzYRUQ6ICvLQTeAe9aYKkJqhdW2YvNmZ17zB8c6vVesBGm6i1ipndtFdu2banMjBtN&#10;lu+RrDv4+9UB/ddn541qAX+M6v1zuddW7apftat+Vfqdc7+1+C7BhkbKbVRo8wD4BtsR8LmRAIcr&#10;AAAAAECwIFLVELM6JBpRqETL1Je+fIVQuC+en9ZMKfDo5xf5VnfeAa9a8LUDWjs38C3gvIXAO+BD&#10;C05qWHHGq/qzF0IUWCRm2pbPl5zKZ3tWT9Bn11M1Dpos7yOZZwpCEB9B/Oqe9hPHJ28WxKVWcgA9&#10;+I2qOjz2wEdGLasJVbwqheD0hNascCwdAIEfrgAAAAAAlQmkqhEGeUsLLIrXfkCSmyOiZWe2GReA&#10;1sPSxbOmzOVf3XkH7LRgZqh9NqrqnUtTJclwve2ANy0E3gE/W7CtVk29qg97IWxhqmMD80a1gNDz&#10;xuC64c6Y9gpipndnT04gImpMHlY/X/5Hcungrx7TAvoIsUXLiO4ol9b++AKxCEQr9pN/1r9meOyp&#10;M9+bfn8Td88LBBgmiRSrClzcC76FIcvfCFYaAAAAAAB4jd9SNSQBIJxw1SFZFP83/2WcSub63QGr&#10;LRhW1vKjA6VoJqX1swNetBB4BwJpQVKrbnlV3/ZCmIZBUZzQWJrfG6dOrU6qwlqJ6A9Ebp3OgUes&#10;87agPwUhwFOpIdlde75Uca7o3r51MYsD1bOfvVuV6Qzmjeq17txrqwwjWx9qhsfaMKrMgl198HlF&#10;haxa/aRwhZwEeBQ5h6fnmPsPAAAAABA4weRUZWn7wvxz8C//+oecr5RHnI1vPT19auIPFt/L5sXz&#10;onj1/m2KdJMW39lZB6y0oFNZ62vXO/BMHY1vPW229k5O/AAAIABJREFUI3ST0oZ5G4a8AyFpgR/N&#10;/Kr+7IXxrafDZFSJKBaLayxd8KNXpLG65N9yVVgrkVuns/8R69KtqUef3L53YOIP0foIapZu7r3W&#10;Lf1V+2o3C0S9+uBzPfupRm5U0y2FXAHEIltfU+dLXbxomeVuGvDykhfDk2KVir9YguoMqECsumDN&#10;L5ToCmUAAAAAgAjhd6SqPAYk3OhMei1FLWW0swRwtBDJq3feFowqZbvYgQVEJX5Ed0doJ6Vd8KNX&#10;HHYARjXYFhzi517QGwaDkq1NXYcbs6WqtG7l4panv9mi/ixf/+uBi/+sOn0Y0TqSNW/23NvqKGg9&#10;DCfCrha9ylSLNZMDKFeXzfoff2cVT2SrRnhssQWpNauEJ8UqQ/ozZHdEQLnBecxH5Lc0AAAAAECZ&#10;E0Ck6uzcY/aPQv+jcIHi79I6JLpZEWUxmMZES0A4aEG3UraLHah5STNdg/aO+Na6lcY710YHYFSD&#10;asF24Kc8WNXPvdBwZpv6H3sqsCExlhq+e7g9UfhrwUsr9e8MeXU6+34UGd3sichH0MA4EWpDsrtW&#10;sWhF93aZIS1dnTeylYXHfn9FyTLTTKymMK8aVMiq9ENFAQJXgR7O7wHYaOH45M0ATxMAAAAAgAon&#10;mOn/DMmrhvb6pPaDlc/UFR4rLIN06fvtOo0VeYiagHDUgqbEfPTzi+514BUDP6LBonjtByulvwwV&#10;EmcHYFQjGaPKvGp49kKQxFLp64U7Xo8+uW1wOnhxOgdxFOna4eh8BCXSl6mu0Cy1n1JyAIZKyFqZ&#10;1790c/tH82/q3KgypCyrrrRmA2O1GtpfLyBY7NlVh06WqVV2ssCxAgAAAAD4Q5BSVc7/z97bx3Z1&#10;pPmeD7Ot9sjASpk7G99eG+FrtxFjebIgxsHbdG8vyU6c8RByA6MbImizYTKgDtfp+I4JmRe60+2b&#10;mSYwlzTesILOgEwTJbQGcvMySZwR8fZkyDXxesl2W26EYw9RsDJkE7W0vOwQ3RH7R9nlOnXq1Knz&#10;WnXO+X6EkP3zr+o85+Vn/87n99TzuHlnMr5rlNUtbTu+telhdVeloNvykJmdkTg5zVDXKhnqCI2h&#10;rkzM9A/6K6V6Awj0I4Hx75oPoOlhGNWizpBcR3JjUtyzkAJTA7vvnpVE63sGQp6c5OWswtYxVNhh&#10;omWF2gXlDB6h+dFLJx5avWP56h3LV+/93kuf0qz9PHzh3OEL53Z/X2NUiQwyW0WUMxy+cC7h33fr&#10;XpW8K2wkYFeBH1a5IpIkjfRk/fXGtg6vCgAAAACQAwtu3bqVx2YWLGBfBN2T8K/dqVb213+1l4i+&#10;+93vSre48q2vt689EVFLSNqjqIHEftOGOHX3nrlDCTi8F/0zRDkRqacW5n8erZ9EF2bgw5P/3qhf&#10;WBOv8gD7Iq0jYKeH1dTAel/vqWXHt1aiMPSViZkj872qzPc6tQDSnkEyqns7vaVOV3pSU9lzTjw5&#10;34qq/8I5z0+9T2h6sPfh72+Sn0BE2rIDO5avTn5VM0PkSO8d12oiu48twZf/BRNvT6PG6c9J5589&#10;iDrVkddLaeCHPZ9bJwa/gcpzowAAAEARsfVHM+9GVUrEjhDsC3fuTFhs/EZXcetb19q0j/hteahc&#10;k2Rczo2tXJghq04yxicii8XaaFCW/wzpLpmXXumRAih2jirRO8/KRpWILnYPmkRV+Cu5rvVX8dJs&#10;vTY2fgDZGVWi8aO+5lHnD+xZfoC4HvVZ1z0PvSRb16Wbtry4aYs2AH0h11QQ66taV0X8LYqymZU7&#10;b2BAIUjlekZeKgAAAACAFZyQqiTUV2XfOnVn4u8CLN/61rXW72mtN5hKrYEmRy8PLWky6JJkX0Ck&#10;51Bua5n9WquhI3aSMTgRIfELoiQoMG2DsjzOo/WT6MIM4vC07Gokr2r9CKRCwjXL1b2SVXnxXxBZ&#10;z3IdeP9Qz52Pzv1E12Zq+uSBPRepe5nCuh47/vXdAQv8leRgVBk8F4+l42W6LUOUdpV/7ch7GOAy&#10;Ma5kze9trPoHAAAAAMgZV6Qqw69WHbknkQKLR0L147n3NnB/ITMkjyHB8FoinuGlzfFcXNNANKn4&#10;QSYSxytKlIGJDco+UQWWNIaMh5djBus60voRSJG241uvHRu8NCw/vuqZibHuVk141k+ixRmUGfSG&#10;n6mkEoDZDA11y4jO+x7mnD9wXPNTM3IzqhyesuqIV2X4P3wll97DVBalYUzxypHmjzez+STSM/1X&#10;l2uvCwAAAACA0uNKoyoRsR2EU/0feKsKsV24Ifz5jWvjbFoyqtO7Rj1Ssn++fZPRDLEwnSGsr1Tj&#10;WlL5iKvKyfLsJBMgSuYDQ4MyF2bItAgpe3VHCiAG+hl435usf/XxtFzlq2zsiVbN2GpfyboM+lwC&#10;MJ1B0WYqVfI3qgzWAsi1jDxlJyun3sMA11BexuwzA17sQno+nCkAAAAAgFO4lakq4nihVfIlrpqm&#10;dF2ZqB2W1402aPObpDvnGElSeRpVZbKn0Fdqw+f9pyNs2FsplTLsJBMiSqQZFnW1q89jcBJxtT1U&#10;OjPkkOCpLwKQ9RGQHswp0y1uYeiqXsmL42WppxeA8QxLN+0eIrEPlZ8mIqmT1cNma/9tGVUOF1JO&#10;aaagggDuvIGxgoMS3DomxyRq5qlTrwUAAAAAgCrgrlQltwutki+SIBEj3/om9ReRk6TyFBAmfaWC&#10;VvQHEruTzBxm8QeWGlDPoDyPwQUEKu+hUpghtyXzQV41/yPQdnxrbl41amHoyl7J6lzmsM/GUgwg&#10;2gy8zZSvJxUR9V84d/tHL3HrOtu9yiAA60aVIXY8txiGEqkgALxqmUguiM0ts3R5axKf3XwhAAAA&#10;AACUG6elKkOpVsklu8pQihj1rW8if6Fzf2YzRCPKDEZ9pQJzPFMIwMeVifFds0K2dm1IJ5mgwAID&#10;8J3HoCTiGy+cVsygKYzr/dGN4UROmRzwUMlnyLkIqf/lbP0IpMbUwO7tfSdGiIimj00YVmRmWD+J&#10;1meYH76vPUZh6+QBxJ/Bl7Xaf+Hc7SRYV2McMaoc5qcc1EnOlokHJUC6ltx8CQAAAAAAlJ4CSFWG&#10;f8U9uz9xKn1VEjEZCQhzKZn73btZX6koubppGVUK6YgVGNjFxE45yKgGNsXy/cg4ADUp5uVZjyEf&#10;Hcl+qzhiVFNOVp0aWH9H39jcd+EvCgHrJzH9GSJ2/JOGG342pgsgOoEzzO3LDhoMTDhduund8wfY&#10;l7F9qGtGleGsV6WAHlagykQthsCvbVxIAAAAAACuURipyhDNgtj/wcH01QwFhJmUtKIwFMJX2VfK&#10;LFc36TEUjOosoR26vYGl5ZT9M2gK4yp+RFS7eYNBAApgVCPh16mpBOBKjirRO8/OG9VZzNrWWz+J&#10;WRjVwA828gkgxRm8+zJ98sCei9T/ouxVk/tQN40qw02jyuBe1amPgYEVUikvizRVAAAAAABHKJhU&#10;FQlqB0G271j4fW/s/BTRZMUrIKCcQZ7ELIZo9/8p9ZWKH4BveGzScsqqGTR1EtJpLM6wLsIcicEQ&#10;R+qoBsWWxq+1qamJOMOsn8QsZojU8c/NXeAo9uX8gWPHv75baDnl8aFFrqNaAlx4owKskMSoBr2f&#10;hFEFAAAAALBIgaUqx29XLSauSmUK9J3ElYhOVnxc+X5a3xor9iSJ7v8T95VKGkC6RnVf+0z/oOkC&#10;YZ9TJvUuaHJao9XM1eCOCLMYgyHKBNVUArB+JXtpbm4lGokZgPULKdVs6wifXlhP9w6bIXxfJKMq&#10;dqwKSmtVDicY1bj4P2SFWq0asY2q5EzTumaSJ8xyYHUBAAAAUFnKIFU5yrqrZE+txkDjUPxzKg2p&#10;eP/vn81kEndknG6G4GKIog8Vl8QSmXboDpohZIGwEBInaBc0hXEXdbXTsLdwgTJsbTlId06ixRhM&#10;CNKpcgARi28qZohO2kaViOiux/evOuqtABD8ojA6iVleh8lnCN4F008vnDeqFLovUobp+NF5ozqL&#10;L61VOZyKY1TdzN3zv0UhdK+qHjGuzNc//kB8GSafEAAAAAAApEWppCpDqrtKxckH0fvQqDMkj8Hd&#10;AIKLIUrDzTtiKQO4dmzQdIGwNySGopgsJ7gwrlQKVh22thxkMU5iGjOMdw/Gfl1rdKocQMTim4oZ&#10;oiMNT0WwcpuzpYNOjBBpXxQJX4mmM2jJ9Eo26fgXJ4AoH66EYhiAYl9W9j7c3UCKNfuXr1yMEECK&#10;ZVjzhKcEOuib/K0s4VULB7+upGRPTe4nvyb1z1E+Lr6IcKkAAAAAADhFCaWqiLjgztZ9i2EFAOsC&#10;Is4M3iS1FPvUE9H0sYkg3RNUDPHGC6flAMw6YvkDaDu+NdICYWV3qctDV9X9f0zSbLXHUFMOsjpG&#10;NQn6l6QUQKTim8oZopLdEWATnpibv+nh1iQBZHcdmscQf3hYx794RjXahytaIgTg3RdeJlWlRBvq&#10;lhGdNwqgoEaVwfyUmymrDPHTU3jVPBG1ZtDlYXLlmC+fT6U5FXmNqsvXNgAAAABAdSi5VCXvgjtn&#10;71ti64OeOx9dt2RF56ntVoyqlKQWONxs6bSUixecD6h2nQqjGhHfETAvbxqlu5Rxmm2MzVl3eS7M&#10;EEokoxqjdZj1sxBKaP6vWQBZXYfJZzAdHvyhS7wAon24oiVyAMK+9Ny5iYKVaNu23qaT3goAc2mt&#10;IoU2qhwms1J3T2mlwcKrVoGERlVZ6AlGFQAAAADAEX7NdgA54W9m5Q4J9cHrH38QewZul2LMoNQH&#10;tZs3yA9dmZjeNb8Y9sbw6MX+iS98A9WrmydHLw9d9T26uEZd+o8obYmzqKu9VnqeugClLiSJgOS+&#10;q1FOgXpzCbWydRGWygwJUQUQ4eQGzJDf8ORYvw4jxpD+8AQzRPbvaQcwj06JLt20e6j3Gytnv2t6&#10;sNffpSpFo2q9DCtTWuxfujOnMq14ih18fwISklaOKmHhPwAAAACAk1RFqpLXq+Z86zJz/WZQScR0&#10;b56HNh4Rf3T4wjmTnY0Vg6k+CHKIygAMUbhOIsrCodS1Nu1rv61l9rvate1BlTQvDfseUuvXdNJs&#10;g46A+QwSLvjQ3DpTGdVRFTB26/ZtoJqpgd13z/4emD6m+EgjdgCpX4cxYkh3eLIZovn3DAKYJVxo&#10;Lt205cVzhy+cO3zh3O7vl9moMtYtWcH+paW3+ITsX8LZ4FUdJJU80KiXnF/TB10PSFMFAAAAAHCE&#10;CklVUvWwskvqN8+vf/xBz52P9tz5aPYxGOqDcPfKA2hca7xxr+tkyPFfmZjpHxzvHhzvHkwkkupa&#10;6/dsbTu+te341qawwgUG+jWlNFvVEYg2g4ALPtRZo0pk6tat20A1UwPr7+hjbakoOFU8ZgCpXocx&#10;Y0hvePIZjD9cySoAcYZ4QrN8RlUkRa+aLpJXdeH9CbCOeBlI1VRthAMAAAAAABSUv6aqhFhilaxW&#10;MUvRofjvXZlX3bF8teHeeWIwK4G6qKudhj196lX6QF2W9MYLp6nTV3bgykRoM+556lrr97T+KugY&#10;GrdrT93ChDbFUvTp1gSgORdzJRSL7qFSmcGEmEaVEdbxzPpZCOKdZ/vGpIdUXbbiB5DSdZgohjSG&#10;pxjAbS0U+vsziwAIRtWAjKqsJkesr0pz71IKt+K7HL4vlSsEC/8BAAAAAKpA5aQqY+b6TZ4Mko9X&#10;ZVvkt8r6m+fx7sG241s7T22XlvMrSX7vKhlVUx25y2NUg/SBwiF27D97pmeNNxMnqKbql0ndnZy0&#10;x9CwXbu40fHuwagGRB9DIN4+3brhBuciMICIzcFgVJMEkLUNHO8ejPs7ampqIoUA3J/BtQBCP1xJ&#10;PQCCUTXGWa/K3ieIjxRUrYKERvX1jz/Q9Hlz8NIFAAAAAKgsFZWq5E1ZzTlf1cSosq9DvWrKRjW6&#10;jgy//69rbdo3b2BXbdt/cKCn0ewuUbMEUvKh3mCM6r36Na7GIOtniJfcF5hmO0foudAYVRMzbt1D&#10;pTJDQuIE4BXWN+bytV3LUSUioubmVqIR3TNcOIklM6p2ZyCivd976eFt9PaTB949T0TU9GDvw77C&#10;qRKiwdmxfLXJkKAZHDeqDGe1lLSYhmFxSQ2IQbpVJqRT7+bnAQAAAAAAlaW6UpXBE0NyuGmRklBC&#10;jSqj89R2IjJJWWXvs5O9lY+mI1mokp3079f4rtHYx1bpGtiD/jn1dehuvHB6/IWw7akMsnlg5hgM&#10;DzkXCRN1ndJAsY+h4XUVlKYaz6hKwjryDLECiJ2wdtfj+1cd9VYAEKpqWD+JyWeIOVww45xyGFUi&#10;mj55YM9J77cXqf/FQEnqz4kLHRI0QyGMqoibikrsq8m/gFctBM7W7fUjXflFCRsAAAAAwCmqLlXJ&#10;61Up43V2fFt+RchIkq0W7w2xet29wfPFUDPqABZ12vnnTw2sv8Mrkjr2nz3T02gwm+ReU5NxkYer&#10;y9EazBChOZgLGijhMQwlTaOqFNZEtZs3mM8QIwD+hKDrVvdbq7nn1Z/T7u2zvarEWhDWT2LyGWIb&#10;VdGMM5aVxaiqOX/g2PGv7+5WtMkLXGUcPCRohsIZVXK4FABD/CwWXtV90jKqmrX/AAAAAADAKSBV&#10;ifK9b2HbEm+D9Ztjmap+6hfWJL+DVWzaryMDcjyD7uQzOnrRpvWKJF5zQJrtnZ6abx2Vh656ZuLV&#10;nc38W41+zVoDKcrRtrQ3dC4Om0FnYyMF4OwMtoyqYSq3CfECUH4Y03Z8a8gHQs09e8/0nPAeCusn&#10;MfkMsYcrzfjloasmKeqpBJDFDPHg7qZpIU1fTzRDEY0qo1heldwrsYoMR4kUryXXzjUAAAAAAJCA&#10;VJ0lzxKrMSY3bFqVAmE6sjA09+w907NX+xTFyuiO/QcFo0oBJ0vT9UhPNIfibWnFcgwvGswQZGMj&#10;B6DC+gwJLVKyAEKEdfYBqGeQ+ob7qQ/oCxceQEDHM3kGs8ZoMWNIeXg6ZpwHcFvL7NdRO92leBk0&#10;rqVLw5GHzxtVqq5RZRTIq5J7Kav8uFXNriovGBhVAAAAAIBKAanqQSoF8IMf/MB2RPNE9ao7lq+O&#10;+Y7cQEeWhFQMsrFOiuNQ6lrr97TyTuKmM6hs7Jcd8KHJZxCHj3cPiqJBWWNXUeE3WQCLutppro7q&#10;LEKJUhNsHUP+5EhGVdnxTDb7Zo3Rku9CSsNTMOM8gFoiXpg1Uqe7lC+DKxPy5ygSK3sf9i7k5z60&#10;50EaOGk0RMLcqB6+cM41D+jHWaPKcNyrMhIew6o52SA062NcVv8AAAAAANUEUlVGvHX57ne/+4d/&#10;vNtuPEMbj/AKAPnlq1aH6AbZo+qMdVLeKs1rYy0EkMEM/vRM8af+G9HUjSoRje/yGFWLyYk56Ehl&#10;x7OL3XJvLpPGaMoYiGj62ESkA0hpHENFUmcUM67LDzXrdJf+ZeD9HKXpwd6Ht9HbTx549/zct9/3&#10;tJwSfOipMw9t9M//6ysf/jNll6qPXjoxN+3cDMXOUZVwWVqJ62nI1VIASdAf+Yoo1xSr0gMAAAAA&#10;gByAVFUglQIgVSveSFMlRPSqLt/yVRBDnZShSjPLk7Xu8pLPEDo8dFr3dyH2DOPdgya/aiIGoFsm&#10;L8wQbTW9VKYgJLvTd3mblL8wDOC2FopUr0Aa3nZ8w+f9p5MEkPJlIHyO0nPnJiLa8uKmLarhUoZp&#10;3TKi8/Jz/vvfW6c0qns7D0yLj6zs/ZRI8czCkkMdgISfjBYiZTULqqBc9WsvAAAAAACAg0CqBvKD&#10;H/zgu9/9Lvs6du5AdW54KomRTsrUqJrkyVqXiclnsB5A8hkKGEDgMnnvDBFW06sLvwZld/ov72E5&#10;SVZ8coxPF+pVzzGJnw2PUUbA+mXgX7Pftq236aSsSpUL/8ePep9GROcPHDv+9d3aKgGFw/H6qqRK&#10;Wa3O2wyNPGUnLpWtWDn7MKoAAAAAAEXk12wH4DQ/+MEPpLe2M9dvmv9jQ+oX1iRcz8XTVHvufDTJ&#10;PCBtFteEyYRMHUpAnuzV3ALIZwbrASSfwXoAnEjDF3W11/oeXOabQfE01Wr6qB3GFJc3EQUY1eld&#10;o57apv0TX/gGpn4SDXc8rQCSz6Cugrp00+6h3m+snP2u6cHefuXCf7p85WKMbRaSFPVcdohvTrBm&#10;PDavf/wB/2c7llmCjKrjrh8AAAAAoJogUzWc2CkD4jK95LkkPXc+ivfTrrGoq13uDyNYlYwdSnie&#10;bOQAslxtXVwdWYJdiDncW6mTiJYd36rIAA1ojCYSvU+9+vKu3bzB/6BJFQ75GBr3l1MPZxjseMgM&#10;UcjEqDKWbgqqFSDQ8FNflYAS436+KqX9HgO4f8bdjxAAAAAAoGpAqmaLVJ41yT1PpHfS/P4ZZEuw&#10;VcneoYQsu45hVANXW+9rn+kfTFaAsqg60v1d0BRUFfPXYgZQ1/qryeBF98LTpMZoUoTzM/j71Kuz&#10;O82rCkT/dMG4v5w0nPydtbQ7HhgApWR1jdEZVT9CNyre5Er9NyWgUEBpcN9hwauWA5Nc43wSqB2/&#10;4AEAAAAAXANSNQ/4bY+yZpb0Zjreyi9YVGuorEo+Lk+TJxsjgMDV1vvaIxkojvs6MuUZ3Mvz5Th0&#10;DI2zO/Vp4AKRP10w7C8nDWeEX/8ml0Fcq5uPURW7UU2fPLDnItH5A7MzDPX6fat5AMWCOazCeVVC&#10;Rc6i4Ug1VcevcwAAAAAAN4FUzQmpYy8FJybEvinCfZQj5OfyAvxUrAACV1tfe+O0uYHiVNCoRuiq&#10;lEUAweiGa/Mlc+hTr6Ou9QaN8u/i6VdVAEb95aT4PWiuf7PLIJ7VzcOoBnSjEmeQCwWo0lqVARSR&#10;InpVqmrKqjtFUWOjOWvsInT8OgQAAAAAqCCQqvkhvV3WZ636b4oG3j+0bsmRjGMEIdQvrNGrjbxd&#10;ns9PxV1oHJTud83cQOliyHG4lRkidFVKKwDhtK7vGTg40NMYNQBtvqT1sxBheLRPF0wLC0TtrEWm&#10;l0EcqxspV3oHDTK/uSeiUdV0o1LPoEprFftcFdqoMgrRtIqq4VXFE8H1ovRgIU6WCJqMAQAAAAAU&#10;ml+zHUB1mbl+k/+THuTfSu+2pbsFfr9aghvXcuCihzJrjE6Brcy/UhOxZGIFjWqkrkrpBOA9rWNH&#10;+9bcPXAp4lYC8iWvGgUQRt6XQV1r/Z6tbce3th3f2hSWr6241P/bpXXeLFGxs5YxhpfBYsPXFI/h&#10;thYa7x4c7x6cPqZ+8RLJl8T0yQPRjSoRNdQtUzza9Ken1BGq0lqPHZ89ClGTZF2mEKpOev9QSli2&#10;ppiwKX5biNMkYrjw3/1caQAAAACAygKp6iJSe6uhjbMJqgPvHxKfdvjCuR3LV7Mb19LfSrmPmx5K&#10;I85k6lrFZ9aubWdJiwGyVb32X0zuC3FA2uGFMqpkrsnSCkBxWkf6HntuKsp2AvMlrZ+FzAOoa23a&#10;vdSzTOP//egfhQ8bxOFRrn/Ty8BkTh5DLZHJhyJBSbJRhWbbtt4m6aHAblSBaa1ULqNarGXXQeXa&#10;S4DmLBToBCmBUQUAAAAAKCiQqo4ippzUL6xhN9jj3YP1C2t40VWuU2FUreOqh4q50Jin+xGxtdXt&#10;t7XMPo3LVs0MHI0D0gdgGrQzM0RSz4kDMDqtYaUq1AbwxgunDQLQ4bpRJSKia+9/9F+lh4KydI2v&#10;fzK/DMLmFPNkzT4UUV8SQRmmOpZu2j3UOz/Dg73icn4v6rRWKpdRLSIl9qoa/EmsjsPPjv4tXIH2&#10;CAAAAACggqCmqtOIVdJEY2X4Xhxki1DUkuGeh4pcPjIosy+0s1BgAUqDrlbhARhgeQbjrkppBGB6&#10;WvUo+jvN4d6VnO4MEbN0+fV/ZWLmyOjF7lEKOsXml0Hwa0qIYcPn/aeD90IknUuCsaPT05lKQ9u2&#10;3qaT3goAK3un/2Kj4fDCwVaXF0tylbK4agmolO8GAAAAACgxkKquI94OsTs6sYIq7pes4W3yQ0TU&#10;0v4FUVSPRhl7KE1j9LQCEGf4Sgt9Et3sFN6o5h6A0oce3NkcbZPe/k6cChxDtYIMydLV9vWKGEAg&#10;0gzmqlT5Sg9Ytq8jJMn0o5dOPHng3fNERKwX1u4hEh+ZPmkqZIsI06mFUKviJ7JVe5/gfrsqk1Kq&#10;hbjMAAAAAAAAlv8Xj8MXzknFASKlPLDn+/9lE2xpiVCrVEvmHsp4oTHFqoIqxRCjtKiyudZM/2B4&#10;Zx7NDMljyHF4nBm8p5WxJsZrea6/E3+gIsdQsU5/jqDhoS/5LHYhQlkJVU3kk94y3KGEGtW9nbP+&#10;lFgvrIde+nTppi0vnjt84dzhC+fKbVQ5bI356x9/4Li50zS9LD1FcZEa2V2sUgYAAAAAAJUFmarF&#10;QNmpIGoqiv62SvnTSqW3RCFCrVINOXkog4XGHGX+nXkMJomxmuFERvmAITNEpFg2cJ650+ofPv9a&#10;FipUaJaiV/EYRs7SDXnJZ7UL3jhjnMSBYK/ac+ej4rehhVDHj3pX+hPR+QPHjn99d3eDyfCSUYis&#10;1SrnqzpL1QR30XH8sxMAAAAAWAdSNZA//OPdf/1Xe//6r/b+4R/vth1L4HI2do/E3qPzBlb+p0lv&#10;4v3PCXqX739cvEkLiqcCLI6xyF3CHQ8lY1YFVR2DoQPylqNdJuxCQD6gOp4q2kCD4bNfm+lpN3ch&#10;jxmCrbQKXdHSjHZhaOMR9kVn3XbDisaRAhB9qzgDe5wpV+E5Vz//vwKnUhtVoVYAEV0iajQPriCI&#10;KatuqtXKelXReruJZuG/m9cSAAAAAADwA6laGESvyt9zs0cOXzjH72n1SRBBb+JNVKzJ/BqxWybU&#10;OjJKt/f8PZSkSBJWQdXFENrVyleO9mL/xJzsi5ACXF0baDbcRE87vgtOBRCUhZ3DLnC7yug8tT3S&#10;8HgB+FJc1Vr5nz56Ycfy2Vq0klHd2+nJbF1z98DZMz2N8UJ0GNF/ua/DKuVVyb36qiZpqo5fQhUE&#10;ZwQAAAAAGiBVi4TkVflN79DGI2LKqpIY91GX3tZ6AAAgAElEQVSahFa9hPXftkVd78aSa9y895sX&#10;EPvaTZbl6mbI16jyL7iCbzu+9dqxwRhNw5Psglb2mTYxL5CMUzK08Qh/UWQTQLieLvoxzDsAVRb2&#10;xex24crE7rtrTowQEa3atv/ggFpH5nkMlVpZ7O4leti1fzso1woY6Xvsua5Xo7ZTKxT8w854Fobr&#10;ckmjJ0R6e+Ds39aMcM2rMpCmCgAAAABQDiBVXUFMPtLcUPHbA2WlvKzvlPTz+2sRxEaaxME7QCYg&#10;QlIyVVj3UOJC3YH3D0Wogupdsx83hquXhnU/NomnYDLOR/ZGlUL1dNGPoZ0AvFnYGe7ClYnpXaPj&#10;c9+NHe1bM0H+NM+8j6FPK98YHg0YfvVvgmsFlB72ZzqSGpOyjztPbU/Xq5J3RQtVTK266VWVwKgC&#10;AAAAABQLSFUn8N9QsS+Ut1XrlqyQnu8UyqKrMW7exEkcqSqQUISRJQ8ltqORSh/O1gSgf29SBVVa&#10;s08t7V8QGSbncsa7T4c8I6wqayFlnJfsjSqRVk+X4BgWPQD9DIpsbl+ap51dELSydrja6Y890Uo7&#10;KyHyuMUzcWTKP+ipe9V1S1bwv878f+t/VXODnwiLdhUtqgAAAAAAygekqmX0etRleaqB36cluWcT&#10;JxG/sH4TWCwNpDGq88+573+j+3Rdwili/6gg+C7UEulyUYOrslp3YUUKIEBPF2kXihKAkMRtWAlE&#10;G0MZSjconT5NjsbYVkHhPaycyj2seCkAcqOBlfQnGDhLURKcAQAAAGARSFWbJHemqa8QTJdU7tb8&#10;N4EpTh4VZxVGKEFGleNr9i0SoX9UEJ5diC6h5Bn8GMxp/SzkHYBPTxdvF9wPwJvEfWN49OJlmmu8&#10;Fi+GgNINnx3fffcPWZVV7fBw8jiG6hK0FZKqlLjEanaIC0oq6FUpIHE109PED/jhC+dcux6AEvNk&#10;cwAAAABUmbyl6nOH/2vQj3buCAlGM9Z8kpKRReU1N/F34lIWGXDz/tCWBuJpqqFGVRrib/z9SaRm&#10;Vj6/KffzCc5FDSLUqIaKLT7DbS2zX+fZXiz5DBGGB/jlIu1CzgEYW37/DFGTuE12QZHmuWL9zWd+&#10;eEJ8RFl/w6mPFqK/zEtJjBKrOQCvyshHfItvV7K+Ehy82IpFbp4dAAAAAOXAIQVp4kwNJ3FHrQbl&#10;oqZoQqvjVUlVE0DEzTpx1j2UuVHlSGqVx+AhuJ+V7DcDu9mYEnoQQsWWWHmA99oySSo0DCCUPI2q&#10;0i9n2Kc+l+EZBmCcaqqaIVoSt+ku1LU27aMVp0ZZXuqqbfsfor4+aR2qX91G+WjB1kmsJhqvarHI&#10;D7wqJzd3pj/IqfhQeMB48LxUHEAAAAAARMIV+Zguhn7WonstaLFUdwi6MxG7cCSZJy0sKgwmRmMY&#10;1aAZ2va1m2TzKfwmG56hSgsRW3yGxrV0adj7M4PKsO7aQBVKv8yXXRdiF3IOwDDVNGCGgKX6EWNQ&#10;UNf6waOtbY8SEd2k9/6qP3yE+UcLeZ9EIX92fc/AwYGexhibLzhumhp4VQAAAAAAAJJQTqlqSJB7&#10;TVG2Dm08koM/rVSyqh7xFtEEZQ0BzU+ZVjB0CoU2qox5o3p8KxEZLOZV+83azRviBWB2EHRiS5hh&#10;w+f9p7MJIMMZIg7X+eWC7ELOARilmmpmUHZk8idxJ9sFk/obph8t5G9UxfzZsaN9aybo7JkqelU3&#10;gVfNmkjvSQAAAAAAQLGotFQNgsvWXyf6aePUT4OtqDsqE16VY35PqKkhoMfEL1j3UCkaVT5DQBsr&#10;kQiJe6GYH4QgsSXNEDU2dQBRumzxGWau34zx+Ur0yyDw+DspNF0IIPyKDZlB1ZFJuiTS2gUPsro1&#10;/Ggh75OoyJ8d6Xvsua5XdzbHiKQciKu82R9u/suB/x3PczkLvGo+hB5YN9OZSw9f+C9WUwUAAAAA&#10;MGTBrVu38tjMggXsC+Xm/uyAcrmwgqd7azU/NZ/HkF+/9lc/bZwyfLLoNK2s7odUTQVJqvrvgvzW&#10;1S8a7HqonjsfzcKockLUqjcxjYiopd2kbqlE5IMQ2h0rKLbt9P+Yt3WKsnd2LgN/hETLjm+NevwT&#10;xZDS8JwC0J7TFHeBEak9mieA0PobATuSsJxusiNw9fP+0/4021XPTFRZqpqQ/wel4p82eNW0MD+q&#10;LjeYMnlPW9y3oOZHnp/NfG6dGPobKAAAAABwbP3RdEKqpkuKajWSVHWN4r7BLQrizZKoG8ptVDka&#10;tSpapKgKSZohfRknudcuuhzFQ107NihXZSWq3bzBX5XV5mUg7CPBqJp191L6ytSN6izGHzNk8tFC&#10;FDI6ApCqDNc8Gv+jxnJXoVaTIx5S/TMjXQyanMosrqhyS1VzIFUBAAAAl4FUzZvY7vXV33w03Uiy&#10;owrvce0iZa22Hd/qjofK1Khy/GrVukqLNINSknJ8w9Vpd36p6s5lUAChWdIAKMioElGAiM8uAOvH&#10;0EPHftRU5TjrVRnsr4BTERaIqGmqhsvP9c+EVM0OSFUAAADAZWz90axuTdWgSgKhsnX9Z4oEvQKZ&#10;VpAi7DaJv892R2HkY1RpriMWV6vKXRjaeMS8VJnUGisGUQ5j1LZORhVjpQDYIeKE1qW1rtKSz4AA&#10;xBm+0kIGbaYyDMD+MRQKFxChS5UHJsjcsZbSH7Udy1fH/msCOCY5vyjoaQVeUNV2IAAAAAAoKtXN&#10;VI1E1LRWRxxrFRIH3MGftap5MtMNKRYNIBtGNWi4uAuSUowagEFrLA9RD2NQpmrg8LCaqmIA7AUY&#10;dKus3DXrKi35DAhAmsG8ZERGAeQ/XDPDePcgFpX7ccqrMlBiNSGR0lQjzYxM1XRBTVUAAACgHGD5&#10;fzFIXrA1T99a3Pe4hYa/7fbbhNCxMKpRA1i3ZAW/34tjgmK0dQqovykFYL7v+jzfSFifAQEoZojY&#10;us36LmQaAKRqEPCqJcOwmmqMBFVI1XSBVAUAAADKAaRqISmEY3XnnW7Q+3J3IkwLKWs1KlFdhjtG&#10;VcwwzcGoctYtWRHkssNJu63TzPWbMe6T8617kMkMCCBwhmARn1MAeQ0PnQFSVQO8apkwkarxlvxD&#10;qqYLpCoAAABQDiBVS0U82ZqpYHXh/W51pCoFeFXlzZXGwJp4DQeNqsUZrIskGNWSBGCsQVOMoWzH&#10;MOAJcHMaXPOq0p8nnDtDTGR07CKq+UvVEhPpFQepCgAAALgMpGo5ca0YK9eXVvymPtmhlGo1Bn7H&#10;qhEcMKrKGSJVYrVezVaMP2oNWSmA21ooqgeUZnBWxuUaQMQF+6nEULZjGPwciDk9rnlVQr5qdELT&#10;VJO0pYJUNSS0CVXULlWQqgAAAIDLQKpWDhPfaqXhVepy02ThWEabLjShna/cMarx0jOTBxA6Q6ij&#10;DNRAZomKQxuP8NOUopWOJ4VriaJ6QGkGl2VcngHk31oqxV2IJ9ZzO4mQqiZk5FWTNDqHVzUn9Fgl&#10;MaoEqWoMP0rsmPgPWtRjBakKAAAAuAykaqXRC9b81WqKctPcqGax9RIQpFbdMapO5agGodSUGqMa&#10;mqjIKsbmcAz1gpXvQuNaiuoBpRms20BnArj6ef/pTyblp2kOpju7EE+s53EShU8pVm3bf3CgpzHe&#10;lkBiYqtVw85LlUKpv/UHKqFRJYPUyxgDy4rygMQ+DpCqAAAAgMtAqgIirV3NU63alarpBlAOguqu&#10;5i802d1IwvTMJAEkmUEUlBoNpElUFLtv5Walg7yqsAsbonpA3wyOCE0nAoiUqZrWLlD0og3SDPHE&#10;ej5GVf6UomP/2TPwqtaIlwmLZFUTkqepJlGfkKqZAqkKAAAAuIytP5pfynNjIJSne2v515JgXf/Z&#10;vFjJWrByE5pcboozxBOsgObuzfxqlYm5qFIvhg0Ub8YKalSJqOfORyUprNJAV29eVoz910s399zZ&#10;kDCAeMO5ydVI4ZoGIp9U1eOm0HQhgEVd7bXDcqpyQ8ZGlYhuDI9evEyGRRt8AWz4vP907AAyPYnX&#10;3hiVPy0c6Xvsua5XdzbH2yhITgyvOnP9Jv/NWb+wBl5VT0ZpqgAAAAAAwCkgVd2FC1Z/+ioXrPnY&#10;1bTyRtk8Jmq189R2JKv60atVMjN0UW0gv/Fmd4PFWvXv5/WPPxBLwaquxsWhgtJW5QRuVxUz1P1G&#10;7/ABEw/IcFZoOhFAXWvTPgotqpuuUZ1lcvTy0JLQog3KAKKK9bxOovpTCmARfVFODaJXBX70BycH&#10;o4pcVD8Odn4DAAAAQJnA8v/CYL3ualqWE32r0kV5Fxdk6+IZVX4rWHSjGjR83ZIVnsvSv1p5ZW//&#10;i5tuzyyAdGb46KUTTx549zxR2EJyp4VmEQJIPoPaqBKRWSVcdQAGtYB1wyNiPoOynMKqZyaQqWoR&#10;VFZNF+kPsf/gmBtVGEBnwfJ/AAAAwGVQUxVEwGLp1VREJ7xqFvjtqiTdYFRDhw+8f2j2kpsa2LS1&#10;jwnKpgd7H/6+80bVi6a9VdGFpvUAos0gNGjipjvD9mKqzSWKP2oASlBT1T1iS1WCVxUISk2Vjkyk&#10;HFVIVWeBVAUAAABcBlIVxMGWXU3uOuFVs0NpVyPpPEmnkgM+NPkMlQrAoLdVIYWm9QDEGW5roRB9&#10;qUodpcnR+QCi5Jb6AyjSMRRs76pt+w8OwKhaJhWpShX2qoY6laKv+odUdRZIVQAAAMBlIFVBIoLs&#10;quOJq4ZqFV41BpHKAojAqJYggIH3D/Xc+aikVgsp41wKQJyhlihUhiqXvcsB+HNLtdmmaR3DcCMc&#10;NkPsACqr4VwjSa3JKierKv+2ao4DpGppgFQFAAAAXMbWH000qioJrKuVpqUVZSNYE3ayGtp4xDxl&#10;FUSC3+OJd4BczDH8es7fwMS6jkw+AwKg4gtN6wGQftm+osFUYIMmTwB1rfV7Wuv5t97c1RvDoxcv&#10;E9e1aR3DWpo1qv5NyHgN741hIc1W+8xIohYUl/qFNZXyqlkbVQAAAAAAUCwgVUsFU6sMpWDNKHGV&#10;i1HRrhr6Vv4EjV1NqG4rDrvfU94KMlXHPR2MaikDoOILTesBeGfY8Hn/aYMRi2saiCblR2s3b9CM&#10;ufbGqPyLe07XpnUMzYwwESkMb2AAWhfsjwEUnZnrN9nflCob1dB9h1EFAAAAACg9kKql5eneWk3i&#10;aqZ2NYZa5c/Rq1V41dgob//YLaKUvsqIWoZVifUZKhuAuPa/6ELTegD+GZS21M+irvbaYblkaoOu&#10;CVVgcmvkXQjMMDU0wkRKwxsghTUumD8Ao+oUafm+6mSqopJsgUhSMhgAAAAAIBKQqmVGk7jK7GrW&#10;iav+RwwTV4PUKrxquvBsIz/WdWTyGRAAFV9oWg9AOYOpLa1rbdpH47tmhabBonh1cuuNF05LAYSg&#10;zTA1NMIawxvjmaJRTVLKE6RCusqpOl41EkhTtUjotY31TwAAAABIC0jVqqAsupp14qof8Y2s5k2t&#10;Rq3Cq6aLJoOVEc/rWfeJCICKLzStBxA4Q11r0z4yKSHKjaphAApdO4f5LugzTBWb6Nj/d0d6Gn1D&#10;3vk/ar5lpF/VLpgjHkP2teSb4FhzJpUDrvlMrnxETVOFUbUCP+z6Kxyl/AEAAACQIr9mOwCQK0/3&#10;1rJ/0uPrPzvE/uUThuE72iB5ijfEWTNz/Sb7Jz64Y/lq9i90uHWfiAAG3j9UdKFpPYCQGepa6/ds&#10;bTu+te341qYgoxojgLrWpn3tt7XID0fZhbC8Ue8mate2nz2jMKpEdNfj++WHAsoXLOpql/+ozD3T&#10;fxDWLVkhKQ+mQuChikt17CpycgEAAAAAgAgyVSuKMnGVhNxVyjh91dyrQqFaRNnkSmpvJWHdJ5Y1&#10;gEjJZTuWF1toWg8g+QwJq6Au29N6MWYAIXmjRMwIt9bPfdcY8Kz6O/rEb3XlCwJSdzUHgV/PklFV&#10;qlWksrpPiYsARFXG+HgAAAAAAKA6LLh161Yem1mwgH2Rz+ZAVPx2lXKsCUBhla3ieVVUCcgC6fZS&#10;8oZlFZrWA4gklfg5KqjQtB5A8hliGFWxCqpInACuTPCyA7O0tC/bE1jOVfmrMuFVRAEHYbx7UKPe&#10;NOVWRVEFx+oU5e7glMXCf1zAGWFYLNi8yr8EvxjyvJfBDRQAAABgiK0/mpCqwINdu6p5g5tKvio0&#10;a1oo1WpZhab1AGBUizVDjOHXjg1eGlY8njAARmiDLP8vxoyMKoVJVT3wqs5SYq/Kd83QqJp8KhAK&#10;Lm9z/AcWUhUAAACoJrb+aGL5P/DAy62KdpXVBMhBrcZrXZXK/CASUlkAsdBqyYSm3QCi3lqL9/8x&#10;XixF1JGuzRBruLoKKm8tlX0AHhJeRanEoIS9HHi5AIinVEjlSIpNq8pUByDSwn9ckwAAAAAAFQSN&#10;qoAafz+r3DpZdZ7aHnQnP7TxSHIliiKtaeFvZhUbB4Wm9QCSGNUYARRTR7o1Q9zhi2saYmwtxQDm&#10;SXgVpRKDHqkYK3AE8Vdf/cIa9s9iPOli8nKAUbUCDjsAAAAA7AKpCnRIXpW8nawyRaM+k6tVeNUU&#10;kdTqjuWrxcRVExwUmtYDqJZRvTLBh9eubf9C+8yZ/sHx7sHx7sHpYxPiMwtrVImIFnW1y79qW9ob&#10;OhfnFgAjQ6M6d+KIaH3PwKV4s/uAV3UEdiL8l02h1WrUNNXsIgF64FUBAAAAYBEs/wch+AsCcK+a&#10;dUGAzlPbNfJU/BEkqXWCCgKEekYHhWaxAqASGFWhq9KN4dGLl0ndVcnbzUl8Zq67cGUiUpt7I+pa&#10;b9D8QQitgurHcaMqnrixo31rJujsmZ7GeJshWrdkBRxWWiQXUmJ3ILEOAEe8tIpYHCA0YCz8BwAA&#10;AACoLMhUBaZYzFrNAnjYLPAXBNBnrRZdaGYXgLkzKrZRJZL71BPR5Ojloav+Z157Y1Tuozc5enno&#10;as5GdXrXrFElJnb7J9INoO341qYyGVXliRvpe+y5qXgbYohFACBYrSMqRfZXQHMhFSJ3NVKQMKoA&#10;AAAAAJUFmaogAkFZq9mlrBq2luJPiKRK9ZmwIDb8dprdl+5YvlrpHJ0Vmo4EYJL9lKtRzSBDU+pT&#10;r0XdzenGC6eTBEARd0EpdvMMIPXhlHkdVfWJS5dSpgoWZaeCgpSWL4hfO56vKsaMNNXygTd+AAAA&#10;AEgRSFUQB2ZXRbWaaSkArkoN7SqyUB2BLwX1e1XHhaYjAehv13M2qv6l9wl9YhSjSrPdnCbVP8tL&#10;aAb6wYIZVcGPczLrTKU7cUmQOlZl5LbEte05Uw5VJ11XRfGqDPSnAgAAAAAAerD8H8Tn6d5anrua&#10;TykAQ1tqnoYA/Zo1ypvSQghNRwIIWtqc86r/dDI0hTZT8wHsM+3RpOjmpAkguKUVJ7qRXFzToHi0&#10;dvMGs+HJA0hjuLeCAeNsVkaVSHniOvYf3Nkcb4t+JLuaLuuWrIA1SxHx95WbdQDMo0LdCQAAAAAA&#10;AKkKkiJ61RzUqrlX5f9SmRAkhGvEAglNNwMgC3VU08jQVLm8Zce3Ul1r077221pmH6ld267uUkUk&#10;PVMXgKryqeRV4xlJhR8MUMCh2Fr1r/DjRPEqnJrG4D1xq7btT9KlSg8rsYpCqy7jvldlhP52hW13&#10;BLzYAQAAAGCRBbdu3cpjMwsWsC/y2RzIH14KQCTTmgCUZUYqSm6li//OuaBC00oA0q27oVENuubj&#10;ybhrxwYvDcsP1m7e0GTsE5PPwAndhdBtJRKaVyZ4cy1eWzYq9uqoXv28//QnvsX4yhMxtPGI5jdn&#10;vBjGuwezW/TtdyvQXrkRtfxCpLqluWESVbxCE5HEH65bDcrjLx7e7I4evzzyvJfBDRQAAABgiK0/&#10;mshUBekglgLgZJ272nlqe0Z5pkhfTRfp7rRAQtN6APGMahCxZVziDM3UuhUZ7ELItpIKzV3zdQ+a&#10;MjKq2toFyeJXVzBQkrpRzRq2VF98ySCFLTeimiwH81WzM6ogXfC6BgAAAIA7QKqCNAlSq5lu1ESt&#10;mtQB8E+bICggkzAXqZpGVcKWUSWaXcHNv5MX6YcXMI3g8jSY7YJuW/ZSRI1n0NYuSB6AP4c3agUD&#10;N42qiKhWUQ3AWRz0qgwYVZdhp0D5ikYFZAAAAADkz5dsBwBKCPeqvCYA96rZFQRgDjTdZfudp7aj&#10;DkCKzFy/Ge/O2brQtBWAeH9o06iyGXYFdKa6MjG9a75M543h0YuXyV8XNU+Xt6irvXbYWzm0pb2h&#10;c3EBjGpAT7DLQ0uaEscvBnBbCzFvG7WCgftGlSPJFxgxBxH/KNQvrLFYByD0bxOuH3cIOhH8xY4z&#10;BQAAAIDcgFQFGcLsqlhudf1nhzIttKpML4UYLTSVNaoi9o1q8AwaCegfnpPLq2tt2kczR0bFbV30&#10;z3BlQnqOJp58jKqmdkHqAdQnniH28DxZt2QF0lRdxh2vyuPxPwij6jjSyxznCwAAAAC5AakKMkdS&#10;qyxrNeseViJJklizSIAF5lgXmhYD4PeEFoyq1zbeGA7IUSUyKZZqx+XVtdbvaeXbUsxglmAbP4CY&#10;MyyuaSDyNZK68cLpvALIagY+3AVxBpzCulfVp6nC0BUCseIH4awBAAAAIC9QUxXkhFRuNeseVn6S&#10;1EjNriNWNeGe0fBpFTSqHCtGVarpqZ0hpFiqdZcXNENAgu3V3AIIQtETbA7XjmGeASQB9VXzJN4R&#10;dsSzK8OAm3OEqNcVXukAAAAAyIEFt27dymMzCxawL/LZHHAcsSAA5Zu1mhbIXY0Ns4ShktG60LQb&#10;ALuNT2JUO09tj2eyrh0b9Nc/rd28oSmo/qk35ZOIqGW2jZV1lxc8w9XP+09/4ksI9e+mnSKkQqYw&#10;x71jGHk4P4artu0/ONDTGC+auEiGBaZMCTtKtg5Ows+QEm5Uud20Eh4jCb7iXpxiVVPNLscuymF+&#10;ZLKor8ovlTzvZXADBQAAABhi648mpCqwg+RVqYBqFV41Hvy2RKMaK25UiWjdkhUJ/QIfHlGEmdpG&#10;D6ripNZdnn4GE3fMh9cSKa1xkgBMcPwYRhouH8OO/WfP2PSqxfVWjpPEQuYvVfVGNUVKJlVtJYFG&#10;PTLpfkgAqQoAAAC4jK0/mqipCuyg7GFFNtSq340arvTvPLV9aOMR9n8GcZUWsXyeEutC03oA9owq&#10;BdX0DMFbwJQccHmhMyzqaq8dlhNsG1RGtXEtyfrV14krRgCh2DmGEcrpRghAcQxH+h57ruvVnc0x&#10;pk0FlFxMl3QTA/OvrJrz5nDtAQAAAACUA9RUBTYRq6wy8q+16sdckjL9inKr8VBWVrUuNK0HQInT&#10;tRIYVSKiRV3t8kNe2xiK+0aViKiutWlf+20ts9/VrvUkn4or1v0JrekEkOXwmDNEK6drHsCG0G5m&#10;+bBuyQrIrIxgxzbh4Q36jZdRJVz9x3uUaj4mPz64CAEAAAAAygQyVYFluFe1lbUqKVFmVNn/5rYU&#10;+aqR4MmqO5avFs2jdaFpPQBxBitGlYjGd42K3+ZRQtTWDL4EW2l4LdGvoibtRgogm+GxZ1A07yKq&#10;3bwheQBx0p8ByIugX7awnwAAAAAAQA+kKnAFdwoCcNjqfsMnw6tGwu9VrQtN6wFQekbVZLjy2i6o&#10;DUxxBt2KdY42dbewx/BqWvmk/gAUxRY69h+0t/afgQoACcn0AGZdAcAkTRWXBwAAAAAA0IPl/8At&#10;nu6tlWoCsIIA1msCgNQRb5itC03rAVC+RlVJYW1gajOYrFiXCgVkFkD+R2BxTUO8bRoE4C22sGqb&#10;hS5VHJgyl8m5tqmVLRYUVoQho1IMGYEXOwAAAACyZkE+jbHQvBLEQ0xcZWSduBqUbapM60NqanLE&#10;dCEYVcrRqEqXdJFtYDozSMOvHRv0Z6rWbt6g6U+V7TH0tpBS1mRIegyvTEjFH6hFZ5D9mAQw3j1o&#10;XWOJVgjaJZR0W6iHkvzzIfNNBG0FaaoSjojUGCclxauXXzZ53svgBgoAAAAwxNYfTWSqAqfJv5NV&#10;56nt7J/0OPxp1sCoEnJUnTGqxFasS0+yuOrf10LqYv/EF6kGQKpyuqkbVUeALwtCzEaU0hId0Wrp&#10;Yt3vlwbHX1OlvHoBAAAA4AKQqsB1WEEAZU2ATLerVKsgdfg9LReLkSiTUY03A4xq8hlMVqzbXfWv&#10;aCE1OXp56GpaAUgzsH9N+TYoyxnHHZCb5Lz0O7TsaUbTIk01Bs5aS34qnY0QAAAAAIUGUhUUhvyz&#10;VsmrVqVkVeSupkVsG1g+oxr1rg9GNfkMuuF1rfV7fIbxysRM/+B49+B49+D0sYkv8jiGIS2knD6G&#10;DsNsS7FqRGYKXyjN/umflt1B47/Nsk4jRZpq4Yh31UGRAwAAACA7IFVBkfCnrFIunaxEr6p3qUhu&#10;jQe7uY2UrFo+o8owv2mEUU0+Q+Th/mX4eQSgayFVvGPoJPCq/tKT3K76nVQ+hyuLTFWkqVYZvMwB&#10;AAAAkDpfsh0AAJFhXtXfw2r9Z4eya2MFW5o1M9dvmt9Cl9WoMkzu6mFUk88QY7hiGX4uASzqaq8d&#10;9m66pb2hc7GFY+jtl3VjeDRhAO5QZZsWKpt4Vm8u4cTnnZ6abx2d+6Zj/9kzPY0Bz9wiCtZtr8wM&#10;3Jt5cIBo/HurB07y7x7oufBkWy7bXbdkhftXLwAAAACKCKQqKCo8ZVW0qzxfNTu7GgrTrygOEI8d&#10;y1eHaspyG1WG3u8kN6p8BhjVKMPVy/BrN2/IPIC61qZ9JNrMhodbEybJRo6BZhN1+S/cEhhVyRXy&#10;L8pnV0WjpBRMsfuqxxtrBeE35yu7F95vNxgAAAAAAFACsPwfFJ6gmgBZb1ffyQp9rmJgUgSgCkaV&#10;EZRWozeqmubd/hlgVCMO1y3DzzwAb4FXC0Y1IFE3mlO+MkFE9Qtr6hfWrO8ZuBRhZIbYWt6eHM3L&#10;PBRppb/JDNKBElsAuX/ETFZCVDlbuSIU4loFAAAAQIFApiooCf6aAMyrZp2y2nlquyYpFVmrUdEX&#10;AaiOUQ0iXo6qeA/pD2Dg/QifQFj3oabbb84AACAASURBVMlnSDI8aBl++Ehh1TynaMcwpF9WOFcm&#10;pneN8u/GjvatmSDNAu088S9vd9+v+RNFpXRU/9OkIeJeG+6spF8zKgvA/xDUL6xJpZ2U+Gdl5vpN&#10;oreSzwkkCrTE3v1XNwAAAACKAqQqKBX+mgA5FATQe1WCWo2OsghABY2qdOMXalRDb2iVAfTc+SiZ&#10;qVXrPjT5DEkDqGu9QfNakC3D/3LoKO+qecYyZQDeiqXKye0dw8U1DUST4c8LQpHoOtL32HNdr+5s&#10;jj9pqkgiMpJtdAExVPbbQ/odotyXqDvod2eZ2rTkXtVnVNVAtCWkKEaVgdMNAAAAgFTA8n9QTvwF&#10;ATLFZLE/qgEYoiwCUEGjyuC3qRkZVQ5Tqxqs+9DkM6QbAFuGH25UA1bNXx66Kj90ZWJ613w2643h&#10;0Yv9E18EBxAh7pRmWNTVLj9kmKhLlEKia45IdtJiJKEEiSG/UU19o5keGfEXnXkPQz+GRhVUEJQC&#10;AAAAAEByIFVBaZFqra7/7FDWhVZNvCrUqjlcAlbWqDJe//gDkzqqyQPQeFXrPjT5DPYCMJWJCvc6&#10;OSq61xh9pWb6B8e7B8e7B6ePTXyR/BgKi/eJqHZt+7I9RlqZiFKsSJsPBfKqQWSaiJezV81hNuXh&#10;ujT11u67v7l+YQ0rBFx/9zfX9wy8MyU9a+rHd889YWFN/cKd7wRs4p0e6WnegT1yUYJLz31TeP43&#10;f6zd7u63FVu8NPXWj3uE+BfWrL9754/fnrqkPxa+4TuWr2b/9j70wzN/f/nTsIGf/v1LJx56ZH7U&#10;914a/8hsk5mxbskK5Sku6KsbAAAAAI6A5f+g5Ei1Vtd/dijrKquhoBpAKLygnpivWk2jKg73SwHD&#10;u0HzAHrufNRfB8C6D00+g9UADFfNh7hXTwAGVQKkmgM3hkcvDo/OzxCd5Mfw0rDvoZb2sSdaaaej&#10;+YMFqhFphTyPT7wiAGuMU1xVWb1TP+7Z9tTREc9jIyNjIyPfOtq3atsrBwfubZx9tPl3N3Q8NcKf&#10;+fzQ28/ddY9/I28NHRW+23bfXdTcJA48+to7A/feJTxl+oK49ZHX3pr6I7FWxtQbr83/vOOrUhWN&#10;qbd2b7//hDd8IhobeX7sgeefoo4tLx/de09w5Y2A4dPnX57e/vJP6be/ceSpLf+T8nOSy2ce2vjT&#10;895RJw8MnDzQ9Kenfj9ga5E+ANBcdaHz4EUNAAAAgHSBVAWV4OneWqnKqgtq1e9VpTzWKotXqWMV&#10;jKp/eOpGlSF5Ves+NPkM1gNQykTfqnmde5WMqmxLL5M/Y1RZc4AcOIa3tZBXB7em1YyogrhQFDLT&#10;2pTiH4LI18lInziP/rkKo3p361M+pcgZO3r/GnplZuBe9m3jzj/Z8sT9J+Z+euK1t/bec6885u3X&#10;Tsx/0/HU4/cSUeO9f7DqiZGx2QfHp6bornnP6ZWwRGMXJolEqXphjH/d8Qe/KwrSt3euf+D5MdIw&#10;cuKB1l8+M6GuaBw+/Bfvbt94QzF8qvfrslHlTP/FxoGA6fIUncrGbgAAAAAA8cDyf1AV/NUALAbD&#10;kKoB+CsDVLxWQELPYt2HJp9BGs7vANl6/6DFjMkD4HUArOvI5DO4E8BtLbOPBK2aX9TVLpeCbmlv&#10;6FwsBRBaJYCIgvJeazdvUEfpKxSg3IVUjmH9nq1SRVrpExQ3cdC/uGBUI5H8GLIF7LEHCv/uPyH+&#10;+Po/Ss9/p0c0qh1PvTwxc/3mzPWbZ19+ZBV/+Oj965/jC/Lv7dwmjD/6mr8CwDuvPT//DXegzV33&#10;dfBHR157S1jhPzX5S2kK77TihKs2dDXO/+St3R4l2rFlLv6Zn7+yZX5zNPZEq6pogHr44QvnDg89&#10;+42VnuGbXviA/T1i/44+/aDHqK58oGfo3OEL5w5fONXz4G/7twQAAAAAUHQgVUG1ENWqC16VKm9O&#10;9XCvyuqymQ+07kOTzxA0nHckDy2lmiSAnjsfta4jk8+QUwDBRlIvE2XqWpv2tUvu9aIcgGGF1igF&#10;TLUNsuIfQ+Gw6Gdw+XegU5VVubqyG4YI+2jHMKR4Ftj/6RpXq6m5+IX/xvPt1MCzQorolpd/9kdz&#10;y+Qb73nu4DPzVnLsif/ELedd9z0iTPH8kCwrPWmnggNt/t0NwoSn37g0H8YFX66oOK04Ycd9985n&#10;jL7Tc78nJfbnP5tf5t98794zE08JXvXEA3IFWN3wpf/jlhdP/TvBq767/Yfj89/9l7f/4hfCTA/0&#10;vPhk21L2dUPb95/v/1MXvWrhPpwAAAAAgFNAqoIqInpVF9QqqqxqEO+oDb2qdR+afAaNUTW0GGkF&#10;AKMaMkOwkYwTQF2r6F59RpXMbWlQ3qv/mZrU1yRGVTwsbOtfBD6b2o5vdTZZ1bpzkVyq9Xj8hIaU&#10;0AWzLEvlj3jyaezJ/Vx662+EZfX7v+2tjtq480+2zH8nWM577hMepxOvebtOedf+iw608d4/mM9+&#10;HbkwPfelJ7N1jl9OzqWyevJY25r5fF4jvOqZo38kr+9v/qMj++e3SM8/+5yYHhs6vOHuH/Y2zX/7&#10;8t8en/uc5+9/9q7wvG8cebLNO/L27j/8hn+XrOLgqwkAAAAAxQI1VUFFkaqsulliVfN4pWC307x1&#10;ld4SWvehyWfQDDdMCoNRzS2AACO55MYLpzMKYFFXe+2wd6NKW1rXeoNG+XeB/ayCU1+THMOgw9Kk&#10;srp8K+4XV83fbPLM9Hw2lwR/qPwRKX7pMBruo1QmQhKp6V08U393Wqil2trSKD+h5asdRHNP+eXk&#10;FM0mct777Wc6Tjyh7jqlXvvPaG75LaI5jcubXE1NTSiCGzv9xqWdPY2S+d12H9+Q53GvvRW22HVf&#10;R9/YXKR8TtPhS7/+OysPTM8t859+8x8+7d50O9Gnlz4UnvTbX1nqH7nkKyuJAiquMnJ+ZQEAAAAA&#10;JARSFVQXlq/K1Ko7XtWftapfG1sd5crvqJnyU+pC6z40+QzuGFU2XGxaZUh1jGqQkczOqBKxKgE0&#10;c2TU2+4pygwe1A2yku2CYY0CmbZ97dyUrdq2/+DArOixjuj+GNl1ZxK3YlI32RH4IRLrk1CAI5Me&#10;NC8gIGlTv1f9yTaSCDCtb+2WyqoGcfT++qO6n4vNo7xdp7ge9dUT2C1d2Pd2bqMTc0+YbXI19cZr&#10;c9Jz1TOv3Hf6/tkaryMXpokaiaYvzJvfLffNN8USH/dksHpobm6d98J8TuPhDXXLBDd6/tKnRLcT&#10;fTolrv3/ap1CqnoHWsX8qgMAAAAA0ACpCqoOT1lldQDsqlVuVM2LDFaqdICYqeRPWbXuQ5PPEDTc&#10;pIJqRgH03PloJK9aJaNKQUYy8wDqWuv3tNYnmUFAkfo6R9xdWPxJwDHRcWVietd8au3Y0b41E3T2&#10;jCtelXxqVfl6TOhAC5SXqkSMPNJesF9xUXecC1P+d+FbWgFqxuSHI+FPUuPNAJ3Vo3L65yOd98jj&#10;7rrvETo6l8o6MXmJ7m0UCqr+Vsu9ggNlrlYsqKqYcJaO5U0BP2laLmTbBhE8/Pbm3yb6RcAPiYho&#10;ZePt8QYCAAAAABQK1FQFYL7EKrlRZTVG25bOU9tdbvaSImJxPbF7lXUfmnwGvVG1GIA5FTOqRMrS&#10;pfkGkMIM3gZZnOQBeAio6MpRVAwY6XtMrPboBix7VPmP5qyo2A9d/+L1/7S4RtUiNqtGTExemv/G&#10;03WKjr72DpFcT0BYqj+PWI915G/+bkosF/BI5z2eLli/nJzyVGgNVp82OX/pU9shmOBa5zcAAAAA&#10;FA5kqgJAJHhVd6oBxKA6WatSyip/HEY19QDIOFm1gkaVSF6MbyGAVGaYS31NM4B97aE1CgRiVgxw&#10;Cu5V/SVENS9kab1/phGWGKniampse2Vm4N7wp82hqADQPL+Qn7xL9QXECgAjr7311n28oCpzps3L&#10;V83VXR07/cY7G8b5yFUbuhqDohHW9Ut4l/lHHu5d6T+LSRaqciAAAAAAQHGBVAXAg1gN4NXffJRn&#10;rRbIsfKU1XLbVbF7VUJgVJGjmmiGutb6Pa2/sn0Eks+QegD6GgVedIUUioVSjGZRKwBIRPKqHwX+&#10;xNOHKjLNPY9v6/uWUCD128tD1v4zxAoAY6f/kgcw60zFwgIjf/PsfHxyLynvuv7xqSm6S1EX1dsF&#10;S8h1NRt++cpF4Tv1Sv8Pr3xEbXJZVe9AB8BrEAAAAAAJwfJ/AGSe7q1liatiHQAXygJEhdUEKHdZ&#10;AGnVp5i1aoizRpWM2xPDqCKA5DNYD+DSsO+hlvaxJ1ozST90ANgciVQOiNSo6mxAWYDXP/5HRRel&#10;WZRL+CMgLtWno3/5mLD2f9Uz/0Gx9n92s8tX8a9HRoSCqs2+qEbG5p3qH/yuV3o23vsH8/PQyGtv&#10;qQpoTHmSZ8VcV6PhH/3D/yk0m2r6va8zqXr7N/8XoRDBLz7xe2vvQLtg1T8AAAAAUgFSFQA1TK1y&#10;wcpgarWgdtV2FFnBqqwqC62G4rJRLUoA1mUcAkg+gzsB8NKutWvbl+1pbTu+te341vqFNYVWq7zi&#10;KjAhNdvVsT/oJ+uW/BvNOK9YfP5ZqbDv2zvXL/zm+p6dP377rUtzP/GU0BULpIoC1JdV6qG5674O&#10;/6Pzma2NLW2KUa0tjfI8PY8LZnnsiW0/lr3o1I+394nJs4/vFKIKH375zJMHpue/feD3uxtmv1z6&#10;9d9ZOf+Dd7f/cNwzkMaPigMtg5ckAAAAAFIBUhWAcCS1St4k1qJQYq/KELNWTbxqCYSm9QDckXGV&#10;DSD5DE4FUL9nKxOpTUINVq5W44XnCFCrhpiXPYlH+OSyWGxd/9xbl4iI6NLbA+sfeH6MRsaOPv/U&#10;A/evueN3ev/B3+no3k5vwuwsvqxSaaueDNnZIUITKo+rnUVZofWux/eL2aZP3fHN3W/PmdGpt3bf&#10;3fqUWOP15eek5Fnd8I/+y4mHNv5UyDb9xpEnBdfbcPe3HxBmenngoR+Oz+arXh7/3iMDJ/3BWgOZ&#10;qgAAAABIhQW3bt3KYzMLFrAv8tkcABnByq1yClRolVPuQqvkq7IapAtLIDTzDEDZqMopGediAFcm&#10;Qjs1xQnAO+2N4dHIMyQMINUZIgy/MjG+a3ZnV23bf3CgpzHG9kCp8fz+79h/9ox8kcy1EXtr98L7&#10;T/BHFd2ovE8IoOlPT+3meZpzrFuygt7eWf/A89Ljq56ZeHWnzqrS1MD6O8QcUmnI1I+9PpTokZ9c&#10;l5XoLG/vXP/A82PKH5mEZDbcv/vrlqx4p6eGl5QN44GeC09K+be5ffDApGqkzfGrK897GdxAAQAA&#10;AIbY+qOJTFUAIuCvBmAxGKDEX2XVn7VaLKHpZgBFknFWArgyMb1rVn0S0Y3h0Yv9E18kD8A3beQZ&#10;EgZgOMOViZn+wfHuwfHuwelj8o7HCeDKxPScUSWisaN9a+4euBQrZlAgzNMJ2TN/okwRjcO9e3/+&#10;yhbFenxOxzdURnWWe/7DU/JY7dp/hq8CwFxB1dkfy6ms2+4LrNB6z3Ov/ny/Pv4tLwdLXrPh7/7Z&#10;OpZ/zf8R0V0DEz/ZFjByZW//kQfUPwIAAAAAKCaQqgBExl9l1WIwUSl3fVWGVGWVvGq1BELTegCu&#10;C00HArj2xugN6aHJ0ctDVxMGoJiWqHbzBvMZEgZgNIOBUI4agGLHR/oee07VRQeUC0OvyoyePkdy&#10;Lk3VjOZ79565efbl/Vs6OoTl8LSqo2PLM6+c/fnPtgQZVSKVAP2TPwpzqr5RHV/VNaGiVctbSENz&#10;z94zN8/+/JWntnWsEmZd1fHIUy9PnL3+s733aAOKP7z5roGfnf35K1s6OqRRM//ww23/3b8Snvmv&#10;7vQ62ZzrY6AcBwAAAACSg+X/ACSiuAUBSl8HgKMsxVhcoWklAHH5v/tC04EArn7ef/qTSfnR2s0b&#10;mjoXJwggZFpzMj2G144NXhqWny8FGTEA9Y6Hr6cGxYdL1VAFJv6ql5YsUFSjGiUwCbaVS899c80T&#10;82v1t7x8c+89yqcDC8RY+09Y/g8AAAC4DZb/A1BIitvAqvT5qhwpa5WKJjSdCqAIQtOFABbXBCex&#10;JQhAN605GR/Dqzcvpx5AOjsOighPYHz9Y39LqEDqF9bwf3yerEJUMPV3p8Xqp490wqg6BtJUAQAA&#10;AJAKkKoAJKW4hVar41XJq1aVhVZDsS40rQdQEKHpRACLutprpYda2hs6FycMYFFXu/xQS3tDlDTV&#10;7I9hiACNF4DieBIdRJpqZeDLw5la9dtVjW+tX1jz+scfKJcsZMXUG6+JTlVT/BTkC7t4YFQBAAAA&#10;kBZY/g9AmkjVABiO1wSoTh0ABr+1Pnzh3I7lqw0No3WhaTeAgfcPFUhouhLAlYmZI7OlRWvXtjc8&#10;3HoxvV1gsGm/HH14tsfwysT0Lm8J1Jb2ZXtav5wwAOF4MvxLvEEVUK7dFn+xSz+VdGpal03g8v8v&#10;/mn3HfefEB7B2n93SGJUsfwfAAAAcBlbfzQhVQFIGaVXJbfVatW8Knlvs0M9I4xq8YRm6QJIPkOu&#10;AfiEclKjqgpgvHsQXrWa+IWm9FuOizMu0fjv/JnrN9nXCS8eKYZPjz+y5y9+oXjetldmBu5NsiGQ&#10;FglzVCFVAQAAAJeBVAWgbBTLrlbQq5Ivg0npHCtuVMUZKmEDnQwg+QxlDQBeNTvMO0TZhcWplKp+&#10;ieYvAhD7+pHF7t//cMf2l+UndTzykzPPYe2/dVJZ8g+pCgAAALiMrT+aX8pzYwBUiqd7a5Vedf1n&#10;hxz0qp2ntg9tPML+tx1LfvCUJYa/GoA7QtN6ACWTcQUKIPkMCADEw3GdyggKUrk8nytU/ptfzGBN&#10;FMfSxiai6bnvVnV0/Nbuo9++p7kx0aQ5kaJrdpByFFHlN4oAAAAAcApkqgKQOUEpq+Rk1mqlpKqI&#10;VJKPXBKaeQTw0Usnnjzw7nkioqYHex/+/qbbYVQdCCD5DKUPAMmqgFS/wMlACiu7VxleToE1VbP0&#10;d7m224qIay9D8QSlclLsZqoCAAAAwBAs/wegnBSlGkBlpSr5eljxr2NMVTijurfzwLT4yMpeOn+A&#10;fVlWGed+AMlnqEgA8KoVR1SN7EpQNrMynIHM/KBSqvJfvMVC2t/U1a2VlyekKgAAAFBNIFUBKDPu&#10;q9UqS1Uyq7IaSsGMKtH491YPnFT/qNwyzuUAks9QnQAgVQH71X34wrl1S1ZENar+eZzF5es8xqHL&#10;dHdSLwpsRaoCAAAAwHFQUxWAXHm6t5Z/LQrW9Z8dIpfUamURq6xWxKgSXb5yUf2D0ss4ZwNIPoNb&#10;AVyZmDky+qtJIqLate0ND7d+OdUA2va185ftqm37Dw70NMaIGBQWfva5PuONqqTHQ5EKbUfFZemZ&#10;NZp9Dzqk5a7lCgAAAIAqgExVAGyiTFx1R62yrNXOU9vFb6tAbK9aQKNKA+8funZs8NKw/Hjt5g1N&#10;nYtjxFAqG5hiAFHEoqO7EG/4lYnpXaOe33Qt7cv2hHjVCAH45+/Yf/YMvGrhMe8vJP7GZpmq4sAk&#10;iasgU2L7a3ai9c9BpioAAAAAcgBSFQDLuF8QQAReVUOxjOrA+4fmv4mlvZSUygamGECUI2wUQ7Ci&#10;de0YxlD2kQJQzr/qmYlXdzabRgycJLZUDZqNoFadJ2GacP3CGp7rCqkKAAAAgBzA8n8ALMMKAvjV&#10;qpsFAaqTtRp1EWiBjKpHpzLqWpv20fiuUfad+QJtCUeFpgMBXHtjVH6FT45eHlriF4uGRlVUtDeG&#10;Ry9eJqZo3TuGV29ezjSAyPODohDDhWmGsAxWc1ELrGC4/F/515k9KHpVnGsAAAAAZA2kKgBOUCy1&#10;Wil2LF8dqimLYlQVOnUOblSdkXFlCsBU/BnGEKRob7xw2mR48gCiDF9c00A0mV0A0eYHJebwhXN6&#10;Z8oLrZq4NuhXlwlyr6JsxekDAAAAQA78mu0AAADzPN1by/5JjzO1CnLGMGWmDEZVb7KuTMz0D453&#10;D453D04fm/gixgxhlNqo0qz4Sy0GtaJ10qgSES3qapd/o7W0N6jW/scLQDE/0UGs/a8MUpcqvuib&#10;fyHBXVvQE6SngSKiP7kAAAAAAGmBmqoAuIuUuOpgvmrpiwCEVlatglENLQbqttB0I4Cww5i8iqj5&#10;cCXZHkODJl2JAhDmZ6CHeHXgv6WjnnTkopYPdjFk9PJHTVUAAAAA+IFUBcBplG2snLKrQxuPdJ7a&#10;XmK7qvGq+RtVVhYw6vD4RtWgy1ABhKYjAaTYWsqvaCMN91GYY2g8w3j3ILxqRYgtVTnoYVUauFTN&#10;wphDqgIAAADAD6QqAAXAr1ad8qqMEntVmrubEt1l+XNUiYiuft5/+hNfwUouVYsu46wHEH8GX24m&#10;jqE0A7xqRUguVRlIXC0ByFQFAAAAQM6gpioABUBZZdW1Qqudp7bbDiFzuMeshlElfTHQoss46wEk&#10;mqGutX7P/BAcwyQzAADKB8qqAgAAACAHkKkKQMFwPGu1xPmqPFnVilEVF/7nZVSJKLAY6MWCyzjr&#10;ASSfAQGEzoBk1SqQVqYqoQ5A8UGmKgAAAAByBlIVgELirFotvVTllD1HVcBXDBRG1foMCMBohisT&#10;47tG2Zertu0/ONDTGG9LwFVSNKoMeNVCI0nVdEs6QKoCAAAAwA+kKgBFxc0eViWWquT1qpkq0eTD&#10;g6SqdReWRQD8EZOZrR+B5DMgAKMZ/EnWHfvPnoFXLRWpS1WCVy0ykKoAAAAAyJkv2Q4AABATVmhV&#10;Uqus0Kp1tVpW2K0au7OKoUdzM6pBZGiyglvb5xOAqFSknGJO2/GtxbCBCCCNGa69MSp/7jTS99hz&#10;Xa/ubFY8e2pg9/a+EyNEyGmtPKzWCtQqAAAAAAAIBVIVgGITpFbhVbNj5vpNUdtx10la3Vluoyqm&#10;BN4YHr14mZbtkb1qbjIuKGdNPGticqt5POnvgpmMzjCAfIfnOMPVm5eNZ5waWH9H39jcd2NH+9ZM&#10;EHJaqwyvYQ21CgAAAAAANECqAlAG/GoVKauZwrWdlBTJ1Kffe5bZqCpTAidHLw8taepcnE8AhpjI&#10;VhNSNKomMto/nH1tImFDAohInOFea3xjeDRJAFFiWFzTQDRpNOc7z84b1Vk0Oa3APbJoTCT2BoRa&#10;LSjslKVbBAAAAAAAQARSFYDy8HRvrfWU1c5T29kX5S6uylGuOpfUarmNqklKoAtGVYOhkeHnN1IJ&#10;V45/F0xktH84J1TChgYQiXhGVbLGSQKIGsOirvbaYfkIjz3RWv+E55GZ6xNTE8YRoEqAS0T9OCQq&#10;XMmxb+HmAAAAAACABKQqAKVCmbJqJV+V2dWKqFWGWHGViHYsX334wrmyG1UKTQl03Kiao090jd4d&#10;K8L6dL9RnSVYwhoEEIF4wxXWmKh284YYAcSJoa61aR/xPFmONLx+YatyNNev8+cdVQIqiahWkbJa&#10;RHC+AAAAAJAdkKoAlBApZdViKQCeuCpRYtkqVlytgFElUqYEtrQ3dC7OJ4Dx7sEsFv+aw2W6JkL2&#10;hfcJpuvT+fCvtNAnZuvZzQLIeniUqqYZxVDXWr+ntV47vO34VimjloiopZ2nAOvSIVEloDJI1QDg&#10;6QAAAAAAAEGqAlBWHK+yWm7ZKqWsxqMoRpVITgnktT5Lk6NqApfpUqiaXdDIaOXwa8cGDYuEGgaQ&#10;8fAIVU0zi8FseMAFzEcFZgqDKgGv6jjsN7Ddz9gAAAAAUDUW3Lp1K4/NLFjAvshncwAAEanQqiNe&#10;VUk5pKoIV6uR3Ghyo8pnKH2beOuZqhLzKatXJsZ3zVYRDWwq5e3jJD1H39iKyJNQqcTySRSOwCxh&#10;AaceQ4rXYeNaujQs/3TVMxPIVLUF/+2a528A7lUhVV0j6HpIy4Dz+XEvAwAAAAAOpCoAVaEQarV8&#10;UpWie1W/URUzpCLNUHqjSu5JVQpKUvb6xKGNR4LytRnqI6CVsEYzGJPiSWSEBpx6DClfh36p3bEf&#10;NVVtIb7Kcv4NgMqqzsKTVZlITfdMQaoCAAAAwA+kKgAVwn2vWkqpSgZelWtQjvjMSFK1UkaVnJSq&#10;RPROT823jsoP1m7e0NS5OFSnkgOVE6wHkHyGTAIQpPaqbfsPDsCoWsNKmioHXtVNMr0qIFUBAAAA&#10;4Ac1VQGoEO40sKoavOAmM55KtSreBMauxypmuQ68fyjGDC6arOIxNTWhePS3/of/+OrGZhjV+DMY&#10;J+pmFUBda/2e1l856fFBnjCdCrXqDuxcHL5wjv0RrF9YY/giTVj9HAAAAAAVB1IVgGqhbGCVnVc1&#10;yTwNdUzlgHtVItqxfHXsYqkarPe2ckHGuUHzUyOKR3/5f/9556nFih8IWD+GeQeg8qRBRlVcfX9j&#10;ePTiZVJWaLV+DEFFYGsIUGXVLkHLOGBLAQAAAJADkKoAVBFJrbKUVbKUtcrFa+ntKkucCU1ZjYdD&#10;RnVf+0z/oGHdzxQDcIf6hTVt+9r9TaUaOmFUvag8KU2OKme49ob3eBLR5OjloSVN3qMaGECOWa6g&#10;OnCRyu0q1Gqe+JtQiZ9fmmCedQ5LCwAAAAA/kKoAVBepGgBlnLUaimhXNaa16HVXpZRV/mCSOZ0y&#10;qobphOkG4A71C2vYLjTtI/OmUlQpoyr4TZkAo0p09eblBAHkmOWqY2pg9/a+EyNEJSrJat0kptXb&#10;PSG8IID1A1IplMeZ/5FFmQ4AAAAAZA2kKgCVxjWvyuEulSnUkiWxRk2l0eOQUT2+9dqxQZN0wnQD&#10;cAduVIlm62/Wmw0sm1HVpIV6/aYSVQyLaxqIlB5WGYCXpFmuPvyv33B9MzWw/o6+sbnvxo72rZmg&#10;s2cK71XN7WFG9tMpfQm16gjsj6x5ZVUAAAAAgHhAqgJQdZRVVsmZBlZMpxY9O9WPWAqAwrpqBNWM&#10;I8eMqmE6YboBOAI7lU4ITesBaNNCFX7TS+3mDcrHF3W11w4HVlTQ7oL2svSlzYYeBGVhgTgfk4z0&#10;PfZc16s7myMPLCbVMYys1ip57a0FeQAAIABJREFUf3WzB6tzEBwBXhUAAAAAmQKpCgAgyr2BVVQ0&#10;maqF9q1iymqMez/HjCqZpBOmHoD1G2Z+Bk12wX+5ijJu+thEYJWA4NxPt4xqSFpomHbXVJ6taw2q&#10;qBC2C8GXpT9ttqX9CyLDKsBBM/gLC/Tcuf7MQxt/et58XlBseMqqaFG5bIVazYF0V4QAAAAAACiB&#10;VAUAzCNVA7DbwMoQsQBrERFTVrlX5XeDGlvqnlElCksnzCgAW4h37PF2QbrnvzE8evH/e9C/JLzz&#10;0NeDcj9dM6ph2lSn3cMrz6oqKuh2QTDR/w3Rv4g/amlv6Fx87ZjK//7NP9f88heGxXD1hQV67pz/&#10;zVm3jAhStWL45SnzqkhZBQAAAAAoB5CqAAAP/pRVcixrtZRwiyq21yicUSXSpRMSqTsUFdSoiqRi&#10;VGdRLQkPMnc3XjidJIBsyg6EZCsrtHuCGPRGVTTR/0JEv070z0Tzl+XVqyr/e/PVXxh3Wrt6aVj9&#10;A1Gnzka4rbfp5IFp74MHK7P2H3C4VyWkrAIAAAAAFBxIVQCAAruFVoMyT0vWrkpCKgWgeaa7RpUR&#10;1KBJ1aFoWfGNKjsLA+8fUv/Yu2z/0kZqJKKwU+xlSpn7mZNRjV52ICRb2avds9sFhYn+Z6rdvEFo&#10;TrX4E5X8/Rfp++BOa+Pdp5WB/eulmxWPLt20e4hOPHng3fNERE0P9k6fPNCoHA/KjuRS/aVXNU8G&#10;AAAAAADusODWrVt5bGbBAvZFPpsDAKSIlLUayasWemG+LfQL/w2NaqDjs7dg/NqxQX9an1dyRQ7A&#10;bk3V+oU14llQHHO/R+7Yf/ZMz5o5o/qTbfSto/KgVc9MiJmqr3/8wV9+e3VQRmSEsxAjTTi4YGjI&#10;ZRCsYjkZX4dXP+8/7Xem4vWmVvNz2axBo/wB1BJ5DtHK3v4XN90eFj8R7Vi+2npF4OLCP5Yo0zHU&#10;9CSEWo2BuPIjrdkI9zIAAAAAEECmKgAgBClrNc+U1SqzY/lqvzYtrlEN71DECJNxyVesZwdb8S0e&#10;fEWy5EjfmoV97MuZ6zdpamDV0b4x8Qkd+w96jeq6JSsGki+Zj5UmHL/sQFC28hzZX4chVQjmZ9jX&#10;Ll5yt9HoTIC/DgzAe9H+yf9ualQNngWqhcacct8KuwoAAAAA4A6QqgAAI5Q9rKBWs4DXAZC8quur&#10;/kMIkVxEsvjzl7N02ahyeu58dM6r6jzybPJUc8+rP6fd2/tOjBARrdq2/+BATyMRTQ2ID37xPydd&#10;Mq/Qo0SXh65q04TV8ScsO0B5XYeaKgTSDB7/e4V+FdZpTQ7Aa5BhVPOnCn2f+A7CrprD/pjyDpAA&#10;AAAAAKkDqQoAMMVuodXcUFZuzbOOAVtULmkXc6MalKZqvU28YgG7V1fpG6m7ZlSltf8iPGU1yCN7&#10;7vCbe/ae6dkr/nhqYP0d8+mrY0f76N32ZXta6/e0/irmQTBLE5bReXDHjSpRYM+00IrAuk5raVyH&#10;MKogCcylslZX8KoAAAAAAHaBVAUARENKWa0I3LTmZleZV2XJqiUwqnyG21ooQFfpxJ9rRtWEnjsf&#10;pbrf6B2WXy1nw3Km3nnWWxCAiCZHF//T4NgTrey76AfBIE1YhSLZM2YAs+R9HfqqEBjNEFy7IEWj&#10;+o2V9O55ql9YM5+eDIyJ0uetnPj7WQEAAAAAgPyBVAUARMZfZTUoWVWZ9UlFbmDF9iif+LlX5d9K&#10;T+AKlaVGBuGOUZ1dba1+VqD4K6JRnWXppgND9OS/P8CX7Z+9frMxZMzU1ITi0QRGlcggTVhNXdKy&#10;AyKB59Ggq5VuuAneJl2hxWSV6AIQ5t/74G88/H11WVX+Wm4ievf87INjR/vWTNDZM/Cqcajysm6k&#10;qQIAAAAAWGdBPi0sFyxYwL5Ax0wASoY/azVhNQDrvjVIBCtJPVpxUbm4TFhjVBlCKU8PrhlVHape&#10;8zQ5qhk+3j1oy6polv9L8PPYdnyryQXzTk/Nt46qfzRz/Wak65NhkCZsOkMWRtV/0sVCuikEYLYJ&#10;PXqjKs+/srf/Rdmr8sug50EaOCnPseqZiVeFBmVAg5imyl7+VV4Iz/JVK7v7obCrJZU/E/zCw70M&#10;AAAAADi/ZjsAAECxYVmrIus/O8T+WYknZzpPbY8huaISalSVj1CxjCqxvMj221pmv6tdG2JUC0GM&#10;9mJ3Pb5/lerxeF5APAX1e7a2Hd/adnxrkyNGNbCQ7tUUAzDZhB59AIr5zx84dtxTzEK4DE5duWi+&#10;ZaCjymmqHLHEqvTPdmiZU4V9BAAAAIDjQKoCAJLydG+tX63SXBurKpCFWhXTVKXONkGFUyUKZlQZ&#10;da1c/N0YDjGqFtNUDZGMqmlec3PPqz/fv6XD81hyoxpjePYzhHfQShzAVUXpgyiEBRC+C97LoKFu&#10;WaJ4gJ+K52muW7KC/RMfsRhPblRkNwEAAADgMqipCgBIB6nQKoN51YQFAYpCiuVWJRknStUyG9VU&#10;A7BOjBzVeZp79p7pOTG32nTWqE4N7N7eNz5CZLZ+3/pJNJghpINWGgGcjjfQOICQXfBfBm3beptO&#10;HpgWn9Sx/yDW/oPEKL2qMp2z0DqyytUeAAAAAOAayFQFAKSJMmu1OimrFLEkqxKNUTXEutC0HoB1&#10;EhlVIhLq93Gjuv6OvhMjsz+9MTx6sX/ii+Dh1k+i4QyLutrl3xdzHbRSDCBoE4bD9QEodmFl78Pd&#10;DRR0GSzdtHuo9xsrZ79btW0/ulQlByvBg5CSWKsG+/0p1uEFAAAAAEgRSFUAQPrAqyafRJJxzM6Y&#10;pKlaF5r5B+CaT0nfqBK982zfmPSk4MKg1k9ihBl8hXRZC6l0A1Buwnx4yFO9u9D04GyXKt1lsHTT&#10;lhfPscdfHYBRjYBrL/aiYKJWi3Jsq+yIAQAAAOAaWP4PAMiEp3tr/aUAKlIHIDmihTl84Zx5smoF&#10;japrZGFUiaamJkyHWz+JkWeoa63f01qfaQC+TUQbHsrc/D13zv6KS34ZAJA665asKIo5BQAAAAAo&#10;BMhUBQBkhb8UwPrPDlUqZTUeQRYmNE3VutC0FUD+iUv1C2uUp8mj0j566cRDq3csX71j+eq933vp&#10;U+OZ2RfezlTNza1Gw62fxOQzlCAAGNXsEF/sWNMdA/1vSyhXAAAAwXz4ozULOGt+9KHteFzFc5x2&#10;vGk7HJA1kKoAgGypplpNpQIAA52pioJkVPd2Hnj3/OyPpk8e2PO/vnspbIYAo0pEdNfj+1dJD/kK&#10;g1o/iclnKEEAMKpZI7464FVjUNzl83C+AAAAAHANSFUAQB4oq6wq1Wrnqe38Xy6hucXM9Zsst5F9&#10;C6NaFCSVNn7U296diEb6HntuSjODxqgSETX3vPrz/ZrCoNZPYvIZShAAjGo+KF8jMG6pgMMIAAAA&#10;AGAOpCoAICf8KasU1sAqf7Wa4uZiTzVz/SZTq5JR5cZHwrpIsh6AdXwq7fKVi9FmCDGqjOae+j1b&#10;245vbTu+telhGFV3A4BRzQH+ShGTVSEEy01xc2wBAAAAUFYgVQEAuaKsBqAfUtmsVY7G8rgjkmBU&#10;BZXWULcswgxGRjUY6ycx+QxlCsDIqM7V2yWi9T0Dl+JtEswBr5oK65asYP9wDAEAAAAADPmS7QAA&#10;AFXk6d7aPztwg3+7/rNDr/7mo/ohzKsObTySbWSpIrngSMHPXL9Zv7BGr3jcEUkwqpJKa9vW23TS&#10;WwGgY//Bnc3+GWBU5eFXJmaOjP5qkoiodm17gzcnN48AEsxgaFT3ds5fG2NH+9ZM0NkzPY3xtl1h&#10;2C9J9vWO5av5wedOEImNAAAAAAAgU5CpCgCwQ7zuVRXPWhUrALgjkqwEMN49GM9CpoiugObSTbuH&#10;er+xcva7pgd7ldYMRtVvVKd3zRpVIroxPHqxf+KLJAFcmZjpHxzvHhzvHpw+ppgqxSNARHu/99Kn&#10;oc+PXm8XBKF/4SDjMh4lk9HsIkFPMwAAsM2Hb/5ox5o1Czhr1qzZ8eaHH2oGfPimOGDNjh+9+SER&#10;ffij+cd2vJl0W2/umH/Sjz70D9UG6X1u2P6AkgKpCgCwRtQSq5yKeNWZ6zeDjE/Fjao1pgZ2313D&#10;bs7DWxIt3bTlxXOHL5ybuX7z3aM/bPT9HEbVP/zaG6M3pCdNjl4euhozgDBFm65RJaLpkwf2PKT3&#10;qlHq7c5db/ULawpaJSBPrclfkrYCKBOvf/wBDh0AAIDU+PBHaxa0dD1+5L335h977733jnS1tMy6&#10;TJk3d6xpaekSB7x35PGuljU73pxUPDvZtjiTP9qxRhrKBirGffim/Ny5p4YFCEoGpCoAwCbKEqsm&#10;WatF9Kox0mxFr8pgOXfs68oa1aCeXdkyNbD+jr4TI57H+uO2JIJRVQ2/evNymgHoFW1W1+H5A8eO&#10;a3bDuN6u93obO9q35u7iedUcCnRaz1gvJS4XV3UzKgAAAIF8+KM1LY+/F/jj9x73OcsPf7Sm64hy&#10;xHtHuro0c8XYlvjDrsfVW6X3Ht/qHfbmjpagCB/XBgjKB6QqAMA+/pRVMmtgpf8p/5couLSJGhL3&#10;qpL6sS40rQeQM+882zfme1CrzwKJalRZ1hi/bKyfxOQzBAxfXNOQYgA6RWvxOmzb1tvke3DsiVaW&#10;kcr+kfJ6K2aVAGfdHAgF5w4AAEBi3twhWM6vbX9j8hZj8o3tX5t72OssP/zRVlFLfu3Z2TGTbzz7&#10;NdISfVs+5kdNerb23k//VozwP4qdMiJECEoIGlUBAJyAeVWxexUZNLByTZiaE6nvltiPhWFdaFoP&#10;IHempibSmShmjupHL830D/5KWE9UOqNKRLSoq7122Jte2tLe0Lk4VgCLaxqIVCuwUjwCjWvp0nDE&#10;wUs37R6iHZ0H2HdND/Y+/P1Nt3ufElT/ceyJ1vonipebqXRzWRTuLFkxUBfg5w7HFgAAQBze/M/z&#10;dzvb3zh7+Pfmvvnq7x0++wYt6GI/fu/xfW9+h/3ww7/96bxS/dqzk2e/89W5Ed85O0maTNTo25IR&#10;R331O2ffmJgbQ/TexCQRi+TNfY/HjBCUEWSqAgAcIqgagK14ssZcCs9cvxnJpLAqAfwfua3Scpsh&#10;JlMDu+9ufWok/ImhxDaqvZ0HRKNKLe369k1BWD8LIcPrWpv2td/WMvtd7dr2ZXtavxw3gEVd7XIO&#10;fEv7jRdOGw4PQgxAsYmVvQ93hyTccqN6+MK53T6jyh7veVAxsOlPT0UO1w3YcnLxX1ozowFR1rCT&#10;hZRVAAAAMfB4zn8ri8zf+7fzt0JH/jNrOuV1qv/u97/qGfHV7/x54N1T9G3JyKNaWlWJpx9eHBeG&#10;/Pl3zCMEpQRSFQDgHMoGVmVVq1FLARg+kwkjpmKlwqx+32pClY2qv5TqLAb6TJRHseuojh89EKl9&#10;U+A8ts+C0fC61vo9W9uOb207vrXp4fhGlU0lKVqaHI0wXIUcgHcTTQ/29r+okKQi4S3O2Pz+KgEG&#10;11vVEI1q4RJ4CwS8KgAAgFh4/OORrgUyXcKivfGLHxIRTU5onCoFic5425L4WmuL4lEfnggVQwIj&#10;BOUEy//B/8/e+8bGcaV7ei/vToYLyl7sLIzRHZCCHJKtKARhWKvQEpo2Ao8/EKQVRRgFEg1rxEjB&#10;did2aLKzlDnwmPAd0HaGFgOS5lpI9wWkUOOB/iAaGLoyCX6Q9WEuG6IJRYYvwRXYJGHB4t7I63tn&#10;cW0JoDEb5sPpPn2q6lTVqf/V3b8HjRl2ddWpt6tPt9xPv+d9AYgj7qoB1A7LJ2ccWSEL3WCR58VP&#10;UbtG1aSUKpms2rbAQ2eq9f/7/3F4hIzIX4VoAtjZ1jjS1hhoAKVT9D9n/+mkaFSJilUCPv7VxB/v&#10;EpXm24iswT0gGNXgiVV91Rtff4FyBAAAUAmI/tEnWve0E8lGDeBcACgAqQoAiC/vZRqMXpWIoFZJ&#10;wau2X+xr3FFv6xoc+VYxs1XRTEXu8rwhL6Xa/Na1YbOcwfuXRRHWfv7Zpz0ZVSJq+XtZYVBHRP4q&#10;IAByZFQZu3tPXOo9YTgcgFoGOhUAAKoToWhpVZ0LVDuQqgCAWIOUVSPtF/t0ZVKl+3g/kbUBNCpX&#10;40njYLK80dLSRqReTfX+5bGuiY3SvY0rE533G+n2ELvrLplOnkosa99kRuSvgubwhyubuSVWH7bh&#10;xY4mwwL/wANwhe0Itmmqjo2qyeEAAAAAABWI2NHJA5pV/gGfCwAFIFUBABWANGVV3as6qlsaMvNH&#10;c/Y7GeBe1Qz+qEqyqjt0w1qktVasUSUi+uV5w6aD42alLZfPl41qEZ+MavvZDhcukmLwKuiM6saZ&#10;Jf5OfnxrafUBGVtRBRiAKyLIUTU5nHG4f/rD6f6n3YVS25hVO0H1gMrC6fL/zUdbjTvqg/vXEAAA&#10;gAndR1KUK37XUcwOTbQl+fL+/NVP1wZ0ctR0lb+Lc7nDdYSgOoFUBQBUBh69alVi9v0wDu2wAzVZ&#10;yydnwvluzK5kdj4jruj/3fn+ZXltwQcPV+XjeDWqF/uIiNcGVSdyn6g7/PvZJVnHrV3N5lm3MKrG&#10;HNU754c6V2jhJryqG6SvgspnZs36OF5KNT7r7uMTCQAAAGtEAZl7d+pMt23+aOvLx5KDeTNnuTb1&#10;rmk+ivNzucN9hKAq+YuoAwAAAFVYKQARVmK1pth8tGWdo8r2YTd2NzTHunxyht/YlsrNUWVpTcQU&#10;zO7eE5cWs/cWs/cWh3/T+7TpQU0790i2Nr917cbXX5Rvf/ur3ufr2fgvnP7VV+YBsD9cq5zIXwXD&#10;4d9tPYg2gAhGCGrV/+2hNz5adxdS1eDjJxt7d5vd+OnMbn6FEWfgMQEAAIjkBxN1VqTniIiodeDt&#10;lHhMZ3purXhvbW0q3VnX2ZlOT83Nra3xvVpfPpbUHDJVPGRtbqozMWieBeriXO5wHSGoSpCpCgCo&#10;JIwlVmswX5WtZFRxbWxPCrIIgHgu3ZbGHfW2/peCqcTqgPXp4dTQx7eJiPafHmerqrklcSrC2k9n&#10;mq9oKwDsy2hqBRiLrq7S6KXen2rH8WjiKAY+UXb4k/VNRMpNtyrYqArNyhgejeqxfXT1rvW+tQj/&#10;fAv0g0LlzajoVSsx1/WGPCsfAAAAUKQ7O5vK9ZSSN/O5noQukTOXz+dyg5Sa3c52ExFR68DM5NWy&#10;m8wP9iQGgzqXO9xHCKoQSFUAQOWhU6s8X7Xi7Kq7gqrk5Mu56FUdHegdxXNZ+AhmtQI0JuvTh58Z&#10;ulO6d+f8UOf5If6gmUOxsgy7e4fnKd01we41H8+c+o1GmEqKrt6duHDx+WFBvOokjgupEUujSkT0&#10;RE9Hwy1tBQCTjlt+BcD+dlSF1kEAQtOtseP/qvhaa705EdG+zDdEP5WOYI44DZbfOUCQqgb4R4f0&#10;g9RYdrNxR73xTX1o17MWbzHFnzcsHhVHcJrTGgcJy68P+1/kqwIAAHBMd7YwS309OfMMzmRqdka0&#10;nK0DC7MrnbIjkpOzx672mCeDOj+XO1oHFgokz0q1CxFUG5CqAIBKxVhlFUjhXpVCSVl1im08wa2u&#10;/WyybFR1uE4R5UZVNoJp0dXy4cJy7/TeA0zLOgogtkaViGhnW/NZsu245aNRZSh2xHIWgLbp1saV&#10;iZFVGr3U+42CN7dF5/IkGdAHxz98vUV9QGCGd6NqgW6E8jhCLrPxpxeO9Uff5pfjxiz7oIFaBQAA&#10;4ILW7uzC9pm5qbPvXl3O57luTCaT7cfePvNyd6ux+Gl3dqFwZOrsu1dzxf2TydTbM2e6W2nqqt/n&#10;cvmkBha2X55L971bilA5RFBd1G1vb4dxmro69kc4pwMA1A5Gr1pB+aquM1Xd4b1MZ0zwSQ2v//VL&#10;bX91W/KA3KEoeBBbC7P8zoHpK/qNzW9dY8ZNXkBzX2ZP5h/9tIFBjhCfAIw0vPoLi45YTgP4/sLM&#10;V7f0G5vf+nf/zdz/alyqz19iFeSzSJh+oRm0mOP0A02aqWqG70a1jCyX2VgDxCaG+5f57zciAX22&#10;69RzJUpV72s1+HzDdxkAAIiSNbFsqdd1/AB4B42qAACVzXuZBl0DqxrsXqVI+K2rAsIncdDS0ibZ&#10;2vzWNcnW+5fHuspVMjeuTIy8cvkb7S4qFqb9dKZZt6lUdNW0JdHdiQfz35kNKBIfoRl5AD9LuDu/&#10;egBmTbd+5rH4qeks2t174tIiEW0+2roOo+qt1qetEwzQqJrWANHPJ+sYls9LjGpooNAqAACA4Fib&#10;smwpVVgpL6xPtrn9Lz4AfANSFQBQDcCrKlLpOar+8svzZKY4ddh6EFULs7t3eD7zwr7ivebjxQw1&#10;sSWRO/Q28OHK5ujM8smZ5ZMzGxdWfnAxgscAQh9BPLzewVJ7dwE8KT3FxvtHJVtNJpUR7y6vdjD9&#10;EcIE/kuSdRFVCtioqtQAUYhBPsj+D1ZUQ/RMTLyq0zAq/QdFAACoBVr3tFM+n8sN9vQkEnV1nVNl&#10;s7q2NpfuKa/zSx572a+1/AC4BlIVAFAl6FJWD397DmoV2DI8n+F/c8VpwMaDOLMwu3tPXFrM3lvM&#10;3lsc/o3GqGbvLe7coxq5iLjmfePCyg8PVzbOFOuWEqsoOmrjVavJqBLriKXbw6QjlusAJKcokZV5&#10;c1tgVN2h/kORSue3gI0qETXZvscVYpAPcufNtjClYRy8qnohAvygCAAAFUP3kZRwLz+YqCuRSAhK&#10;lVJvD8CpguiBVAUAVBWVpVa7rqXsdwJBIvaVGjZpF2PtQTxaGElLIt0eyjaQ8fjW0urokr7ScGHJ&#10;ooaA3skqhC09PCZGlYh1xOr4SWlJWMOLHdZdqtwEoD0FJ3tv0ejNbYFR9YJfdi94o0pkWQNEPQbp&#10;IKOBTZ5Du57lN3F7HLwqAACAqqM7W5hM2uyTnCygmiqIBZCqAIAqBNUALGAJO1gFKWLrUMw8iL9G&#10;lUhfH0DdBmr4JwcxyJysA68aR6PK2NnWONLXfrGv/WJf8ym/jar2FHyDb9MAWBJEzz2lV+H+5Y9f&#10;OZDeeyC998DYO26qKhOZ1gBxMILJICMOSyIwGnfUizfb/Svdq+LfPgAAqABaBxa2C4XZyVQyqbWr&#10;yWQyNTlbKGwvIEsVxIS6cFpY1tXVsT/QMRMAEBq/ntCn611/6rVIIrFg/mjOfqcAaNxRj+WQ7Nu1&#10;qskS2q83H8+c+k1ZYQSh0qY/t/8lwKLTvZGGV3/RbMh4NRtBujMR0cOVzVyxsEDDix2Pby2xzbEz&#10;qlGM4HEaMNjUMktuTe89gLetKMXY1bjx9Re2y8Abd9RbvECKRnWsS1tbeZ8rH+olBoXDnc4QfmUs&#10;ytRKxxR1qvoy/Ghhk8fdm4hPPHyXAQAAAADnR1EHAAAAQcHyVUW1evjbczH0quGDVB2OA3+xu/fE&#10;pd4TpXv+56gKODKqT79IX93SP/rPiP6zeF9WQ8CRkyUieriycaZcWABGlfw2qkS0cWViZJUUy7DW&#10;OH75ZcX3skm3uueHPWesk3YmpPcesHbr1od7DMD4FMwGF0WqiteOD/hNEQAAAAB+AakKAKhy3ss0&#10;wKtKkVZ0jSpzNnysM9esiY9Rbb/YRw9XGm5pi6gmOlpS9B+FlNImw/p3aycr5ftZQ6lWooZXfyHf&#10;W5vTahFAFRjV9ot905+f63/O2QeLqQgrqTrpg7a/iMAWGbF4syu/l0271elHMKS027pRj25dDMCd&#10;XfUuhQ/tepYlrsZcrW4+2sJvigAAAADwEUhVAED1Y/SqFMtSAHHAondWlfjW9enh1NDHt4mIxt65&#10;7CgdjBGoUVVBbwN3tjWfJaPBbBxpa1QZQeZkZa2xvtt6oByiIad19QGJxWGrzKi6OJxPg2P76Opd&#10;1aO4tjNbh57ee8C4Oh6Y4eTN2LRzD5Hhldp4/6hmBO1Lo+JG3bl14+HMqLpY+8//9ljSl+lUXYnV&#10;mDtWAAAAAACPQKoCAGqCeJYCiEpTsmyd5ZMzjnyQmW+tJNm6Pn34maE7pXsulloHbVRt01TlLm9n&#10;m4VCtRnBxMkaeLK+iaigdApJTmth6cH8LlanVf4U7DJbTeN3jtUIamH4ZVSz9xaX3zlgVHXWWKxD&#10;F+eV9yXh1Y3T93L76UzzFcOV145g8dJYx+DIrRsP997izCKT14ua5441bnYVFQAAAAAA4At/EXUA&#10;AAAQHkytcljKam3Cvk86rqpZ4Xw2WTaqRe5OXLiomoEZuxxVv0YodbFvv9jXbG4zn+jp0G9yntNq&#10;ZlQ3zhRVJrHM1tGVH9QPd4K1UVUJw0ejSkzV6fbYlzlllZ/4YPqKi9NWKrrMR55Z6dGIuXkz7u4d&#10;ns+8sE+/WRjBtESAbQw79zg4UH/4fObjVw6wu4f7p79yPJIPTpZzaNez7ObXgK7RzRwOXCoAAAAA&#10;fARSFQBQW8Cr1ho3vv6idLvxN85zwThVa1TVDz+zJN5teLFDXNEv8GS9iRI0C8Aks/U7xcPLPFzZ&#10;HJ1ZPjmzfHJm44JjH6oShmma7ehMeu+B9N4DY+9c/kYeHJF0GmhVXfPxjN1q8aPmD+qpgvKRop5z&#10;83TWp4dfqici8aVx/2bc3Xvi0qL40rNyuqV7TZ//S9WRPLp10aiOdRVLuBLRnfNDnS8586o+GlWR&#10;yL1q5AEAAAAAoBbA8n8AQM3BvSqrBoASqzWDaVXE9Ps2ZgFG1dHhT/R0GOu0Pv79H0xGUKrWqmJU&#10;vRVytQ/DIs2Wn9eipoTpNNjde+JS7wmbk2tGaCbS1VQ1CjjXbYviiUWtWFN9Jiv3QXcn2F13b8bp&#10;z88ZpwH3qpKZL3tpTNw6KXa40pWP0BccuD30xkc9119vsXkm69PDqSE2mmJDLafw7lUAAAAAANUK&#10;MlUBALWLmLVagymrNVgBQJIOdnB84dHW5qMtlmbIbrpdYFQdH76zrflsx08SxXsNL3ZQYcl8BNPM&#10;VkcBWOeZKoxgE4aDNFtZTQnv00AcwVFya3XARar68m1puQ/2/0G9GQ0zf0/mH3UvjaVbX8zeW8ze&#10;WxxWM6pOCw6UWZ8+/EzptwzFAAAgAElEQVSxXx8x3fyKVYa1a5AuCgAAAIDqBlIVAFDTROhV49Df&#10;qea8qnap9f7T4ws3+58mIqLNR1vspjuCK4wTB0llfbfZ4TVkVBlCndbHtyyMKhHL79NtEqq1qgXg&#10;vJCrkzDMR1BKs/XXqBKpCrhqwmztv3ku5Pr6ivwB76+C1USyrFDs9y80TS6KsZLn6tKOiK1XrYLi&#10;GAAAAACIHEhVAECtE5VX7bqW6rqWCu101tSUV2U2avPR1vXpolElKtZeZF+zjbUXm4lcZHXZC5T7&#10;l1mHGTNXW6lG1ekIxvy+0rJ95QDkeab/n6OnYBKG5Qj2abb+G1Xlo6qmJ48r/9XS0ibZ2vzWNXcx&#10;KBlVtRF8zHmXZt9/+HoL/0Br3FFv6F5lqpuNZ/RlCkm9Kq927X18p1TN+wIAAAAAkVO3vb0dxmnq&#10;6tgf4ZwOAACcwuqrcsIssRp5yioXFi5kQeTB22L2pZ1/z5f7mn0ZvlK4/zgZ+603v3Vt2KpFu5JR&#10;Heua0NRDTHQ4qQFqT2UYVb8O19Y21RHgUzCed195PX5URpWqVKoan9GNr79QrKlKpHlpHOHFqPY/&#10;9xoFWkXk/mVejHX/6fEPp/ufNj7xg+WsfCL6rL/+l+f1w+z/YCV1WNOWLdAppPtkDjmhlc0oR8+O&#10;T0J8lwEAAAAAB1IVAADKiGo12tZVIctK9nWxZqWqVJsysveu3Xzl6FVDeytrqaoiUJbfOWA8acOr&#10;v2i2WW+uSm0ZVSIi+v7czFe3JdsDfwoPVzZzS38qEGlbDEVoVKmKpKqFUSVrqUpE69ONzwyxPx23&#10;YxJkJcP7RAq0LjPf7XenSepMy92rTHTz6V3PkvCZaSwwHcSM4qcL06tCqgIAAADAF34UdQAAABAj&#10;3ss0cK/KSgFEpVZZZYCQleXyyRlH1iD+RtUM3bd3s2YvTGHs3ENkkKoWqBkQqw4zlSg0YxDAd1v/&#10;INna8OovXATgLIadbY0jbY3FO/8YB6MKirT0Ew2Ri2soSyT/gejHZvubIxZXSe894NTtqk+D0g4P&#10;frn3qPHRO2+20eslh9jSf/1LGk4Ve1XxkJjfPFRSq5uPtm58/YUYgFkdBi+y9dCuZ9l5bfx4ADTu&#10;qK+OHx4AAAAAEBWQqgAAoEH0qkR0+NtzEaasdl1LhSMuNx9tsW/L6l61co2qEWtt2n4603xFq1f2&#10;ZU6ZpKkqG5Ams5NWptCMQwBP1jcRFVyc0McYiIimPz/nMTOR/FstDsjVNVw+r33LE1Fh6cH8ruZS&#10;/zTVcQzlqjeuTIyskqYKgZASq1OurqZBk1nFEqkSNY4sqlVdAGZhWGcT28I1bmhelf+TBwAAAADg&#10;BTSqAgAAPWLrKgq3e5WR0JpZ8S/DKk2rKsWoKnZBkTZ7Kf+9u3d4PvPCvuK95uOmZRkdGRDJSRMd&#10;j3//h+KjFSY0TUZ4uLI5OrN8cmb55MzGhZUfAg7giZ6OBt2mREeTQwvmMQbyvNabYFSjxyqR3BTD&#10;bDf9LL07ceHig+Lf9y+PdZWLDIh98FxPA8lny77MqZNN2XuLxpvZIDe+/oJrR5UkWb/yqSNpXQUA&#10;AAAA4A5IVQAAkPBepkFUq9F61dBw5FWrg8Yd9dl7i0yb8o37T48v3OzX7Le798SlooMYNlm669iA&#10;GFwtFZbY31VjVDfOFCuNEtHjW0urozZe1WsAO9vEhlENL2oafykCowqImoxllG0wzvbSTPhZwuo4&#10;SUrs3YkLFx94mgbaDzSL34EscBdA4456dnN4NqJSvmokHasAAAAAANyB5f8AAGBKTEqshlYEgLR1&#10;AMiDXKsgjBLq+nS/dE+VQZwZkN29Jy71ntCOUCVGlej72aXHuj0sF1BHXnbA+wjeA/CxR3x12NVI&#10;nJf80llmPUtmOxERtV/s+/7CjHlVCnlK7Mb7xaKo7tV814SXEdzNQ3Fn4wunUhngkNApK2i7igoA&#10;AAAAAPAOMlUBAMCKWJUCCAfxq2/Vp6xuPtoy3vij6b0HdDfpID62JKpcG2gY4butBxa7hxBA2CPo&#10;Dp/+3PFnhY9G1cXhMcf/hkL3L3/8SvF9PfZOccU9iW/Gsx0/KSWZ2mU9y2c7a5ImqUpRLsrctHOP&#10;6aCRJztn7y26M5viCC4qA4ScrAoAAAAA4BpIVQAAsCEOXrXrWiq04qpUUo3s7zC9KmtUwm+hnVeK&#10;hWwVgVE1GeHJenkrr9ACCHWE+OSosr/H3rnsLoyKw6WAM6lkqnkz7mxrHOlrv9jXfrGv+ZR1HQnL&#10;2b6zrVnrZ8XF+JL6p0QUD6NKRC46R/ki98WUVX+J/F8WAAAAAFQTddvb22Gcpq6O/RHO6QAAIAh4&#10;KQCKqA4Ahd4hiq+O1KmigMIw+7rrOnHJ0fdn27MUC7AKwKhajfBwZeOMdk10QpLuF7kP9T6C2eH9&#10;z6l+SgRUR3Xh0dbTLoaLE57ayq9PD6eGPr5NRNR8PHNKqIb8v/8vB766ZXqcm2mgNtsZuolx6Ic/&#10;th8d+pNQIiAmRrUc4a5nFT9LzUZI7z3g4hUMoQ4Am2AqsfGpiO8yAAAAAOAgUxUAAFTRta6KKmU1&#10;zNOFma9acQlEPhpV1yNEaVRLvc7ZvT3GEQwJejVlVNUJrjPVGx+tuwvJC8Y3Mk88d/oe91Tycn36&#10;8DNFo0pCLioRET2wqE0RQpM0sTTE9Ofnur74u8aR8knjZlRJOV/V9wIUh3Y9i1IAAAAAAIgzkKoA&#10;AOAAXSmASKg+r2q92D+eX6phVMVe50S0Orryg3E3ywXUkftQ7yNYH65SVlV1GtgVAD22TzHkQBC1&#10;qfENy9UYf8ipXTVLJLQY57PJoTu6TXcnLlxkMrXJbLW+LxNJoVwATX9+jt10h8fQqDJsvWqgJX1j&#10;UhMGAAAAAEAHpCoAADjjvUwDV6vIV/VIhX5PrnWjKu11Xlh6MP9daAFoRjjbwXJml0/ObFyQud1g&#10;YggvR9WuAGj23qJFv6PgEEWqTpsqHhsY6+srkq3/7/3fM5X5xHO7f2R4VJJtrUbFTCQRQdMrHm7h&#10;VYNuksYmmHoVAgAAAACAcIBUBQAAN0ReCqCivaqjtKOY5Cjxgqo+GtUX9hHPPVRXgRS9xPnOoh5l&#10;KAFojKqYM/v41pI8Z9bvGMIUYcvnJzZ0m+5OjGgPn75iOOzg+Ievt7iLTRGnIlU8kAmywN7aLS1t&#10;5g8+XNkYu/9n7bb/8mKfdW6pGRU0kcpoNT1jVOFwqVcN2qiKwKsCAADwm7WpzjpTOjvTU3NrPp0h&#10;PSd5bC49JdnsFV+GNQxi9URqF0hVAABwSeSlACrUq/rbPMr2cOPNy4A+GtVmIjH3UFEFUgwkzvLJ&#10;P7g70L8AyiO4y5mN/Bo6mUgPHq6aPsZF/+ajrc0vx08cLG7ff3p84Wb/0+6CCwv+fnStySzezj8f&#10;HN+v25ToaOp6kqR51kQPneRZc6KcSKVUU3ZPRYmWz2vU9ESl2gg26F6sMI0qAAAAEDb5fG6wJ1HX&#10;OeVVrEpYm0t31iV6crLFNVEPG1BsVYlx8RMAAABV3ss0/Hqi+PX88Lfnrj+l2uzbL7qupeaP5kI7&#10;3eajLdY6Rr1jMsMoTcTuOhbfxoNISnLtVZX0wf3LH/+qmAKmazgujtB/3JBaWFh6ML+ruetJ6xgi&#10;t4F8hAYiXa/zJrvg/Q2g/WIf0XcWHYcCiiH01MKmnXuI7koe4G/A7L3Fxh31m4+2xm72j7mLiYjM&#10;m60H2oQ9qNzDlv7rX9Jwqtirqvl45kcv/+OPidzNGSnRGtWxLo0YHXnl8uglzaeNOVaaXgX+kkVi&#10;VHUiPp5FtwEAAFQeqdntbLd209ra3Kdn3x3M5fODifQew8OqtA4sbA9Itq8u590NaI0vw0oHMXsi&#10;tQ0yVQEAwBO6OgDhBxBVviqp9eY2Lu8VS/iJW8SbX9EGgbVRlda+ZAgC4po7qRG5DRRHaD7b8ZNE&#10;cbt1r/OAAiAioifNOg4FFIPTw429qkw9lEkrKiJqP51pNoy8ILwTD+16lnlVlZAsMFuVH0IT9kBK&#10;AbT0j93cIqLsvcXh3/SW5qfjOSMl2jejtCKEYqppUdN7gBUB8MWoNu6oZzenB3pPcwYAAADsaG3t&#10;HsjOTCaJiHLvBpGtCiofZKoCAIBXmFdlKavMq4acsqrzqkHnrjKvylNWLfJVdV93D+16VvzyrCtR&#10;KpLee0D3RT0m6UjW+sDEdDw/fLJJJyB2/kyee2g1eJyMKhHRzrbGkbbGCAMgIqInejoabi0p5sxG&#10;fg0tjKqYeLhxZWJklcqJh7t7h+eJZ0AT0cKjrae1I3Ovqns/6nSV8d2qk6cUxXtNPGOgWbEMSUVg&#10;tTxrjs8T6eHKZq5YF3js+L/SpbfLeCApoesEyeH7MqdOOpDNfF55z1FlIxi9qspKiJj8uwAAAKCa&#10;aX35WHIwn6f8SoGoNepoQOxApioAAPhD5K2rQoZ/41XJM2L5d+L3cP5VnP0t3sRDgondJXb6wHRR&#10;rV6l3b/86axhp30ZvdZ5uMKb2kduA+MbwM42xZzZqJ4CT1a1yOyzTzzc3cuN6qbBqHKYVxVvuneW&#10;+JCYGRpCLqoiQYfBX0ebOSO8+zYuaOodS2aC+c4WAXCjKnZa06W3S0nvPWr5uA1iozxG8/GMcukA&#10;zQiKRpXV/BW3GBNUpf8KAAAAADGgdU87EREtr+pTVdfW5qbSnZ2dNp2tjP2d5tJ1dXWJQbbCPtej&#10;1v1pbW0uLZ7LeCrbYVUCthjEvFEVG9e+v5c4gvbp+NERLBqQqQoAAL4hllitBbL3Fvm3a/71mH95&#10;5r5G50ZtvzCLwxpTVmOMvPblxvtFA8KfiLRLzK7u539M18v3H65snNG309ljofOEZLeGFzuaTpUl&#10;kUsbKAzIiZ1RZSjkzEYrhac/P8dHkM1n+xqX/B1hkb7HdCQb31ioVCfC0nsP8NXTMdGpnODi0b2O&#10;pnNG++57fGtp9QEx8So1qmY72wZA0q5ZpfR2aWhipzvNx4haqqluGpywPcB8hM1HWx6X3hvfCy5+&#10;SFOfwDGc6gAAACqJ9j2aPNW5dGdPzlB4NJ/P5Xtyg5ICrd5Ym+osiU63pwoq4LW5dJ9uYDbo1dTs&#10;TLZbntz7SbozpzkmnxvsyV2dLCwMVFo2MDJVAQDAT+KQr9p1LRVaoVVjVpGYfyRmmzpKQdKlrPoX&#10;b7BIa18yhCcuN2j/hfautEG5aVN7bbLb41tLq6PFdDnXRlUckGGldM2JPEnW+wj+BjD9+Tl2Ex5v&#10;+u/2SY76yb/8r1kCqYpR5UhzTi1SCytCM/lSN1P9dZS8+wpLD+a/k45gtrNaAM66Zomv4/B8xmmq&#10;qfcqqOIIjhylmJTK+xyyuSre2HZ2Uxy5IiYwAAAACWtT6c5ylmJ8kxTXpt7NERGljojScS7NPGJy&#10;crawXaJQmE0liYgo12OZeNqd3d7eLrBirZSa3d7e3rZ0mmtTfYN5IkqmymcrzBaLvZZPZTWscsAO&#10;Y5tLJ4oDl2MrjprP9SRMLkMul8snU7OFguapUH7wrF2+bvyAVAUAAJ8RvSpF1L2KQmlgxb/NGoVp&#10;44560QS5+w5feV51d69oOjjap2/aJab/uddKt8PP/ScHp3XkgFSWKjtTuuZE7kO9jxBcANyuHtr1&#10;7M8Hx/frDjs4/uHrLSTLAXdKJC3a4wa/CAqvo1x0Pv79H2QjqFpRk2ngoGuW/nXc3XviUvGDd9i+&#10;DKvPRpX9oehVjWdkTtZ4cxcYqWl36FcAAIgRa1OdiUGeqZjPDSY64+hV1+am0kWdOXlGEItctM4u&#10;DAipmK2t3aW+VpJiAR7C+PQqi0FM/GztHij10PrE1kQGFXBp3ORkYaEcW2t3dqFg098rNbuQ7W5t&#10;LT2VhVn2zVXhucQNSFUAAPCf2vGqOnRqtf1iHzMIrr/N8tG8dzYPiZLp4BuMQkGS0KpfuisXr3+5&#10;+1VBvBZvzhyQeU6rgHzArc8L1sUidUTuQ72PEF4ALf3Xvxw/cbB4b//p8YWb/U8HZFTvX/74lQNE&#10;1Lij/nD/9Ffuxq0I1qeHX6onZ0aVrEWnYQQlK2oxDZ7o6WjQbZIt5PeoRN0ffv/yx68c0K05EB83&#10;diOMyl161LIAAADCZO7soH4den6wL1qtWiwfqiHRM5jLEyVTs9pV6a0DC2YZnKUKrAGQX9GuIrMK&#10;Qx9VMAEXbS+l3jYs2m8deDtFRJS/+qnkZdU6aiKi7iNhf2/1C0hVAAAIhPcyDbpSAJGEEbRXlX5/&#10;zt5b5DrVewyV51VtFYY2oVW6dFe9PXf/c8P/w782jUQncdSWKss90X8u/J3MwMqJ3Id6H8H0cOWu&#10;REoBPFwZfqm+cUd94zND/75tfOHR1uajrevTARrVsa4J3vPqzvmhzpcqwKsaS8SSbXLi+vThZ4Y+&#10;vi1sSXQozl6J6CQik9dRsnOiQ2w6Z1sRWOy0Jv008N+oCqp07B3zvlja2UJEtC9j3USLmc3wvSo/&#10;o61XhXgFAIAYsLa6HHUIjsgvf2LTRGltbW1ubm4qne6s68n5fv6S98z1sA5QPshnXwLmTvWIzOoW&#10;NanUqurq0wr4meEbDmhUBQAAASK2rmJe9fpTr4Ucg+g054/6/8+8Dm2xyHIM80dzrr/N8tZVjTvq&#10;XQsmL7Au6oo7KxmQ3b0nLvWadYkR23Mzo9F8PHPKfIVv++lM8xVJ8ytDAA9uTsx8ZRF6ia9umTxQ&#10;WHowv6tZEEZl/GtsRfE2qopdifgI7G9d9zBxNP614s75oc4VCjBHVdok7fbQGx/1XH+9xd1ZYstn&#10;k0N3dJssZq+OnW3NZ0k3n00nknZnN23iSp3W+p+T/OsgFj8Ze+ey6efA/csf/2rC+HFhJtb5NNi4&#10;MjGyStKSrJLZYtlEi8O8KvvAZwGE8LnNG68FfSIAAACead3TTmRomRQx0lZNa2tzn/b1DOZzPYll&#10;QxOltbmps+9ezeWDfybd2dlUrifH20oRUTKZOvb2mZdLK+iVCCjgZFtCuj3Rlozfy+w/yFQFAIBg&#10;iUnKKsP3Hla6b7BSo8rxkr5UKfmq/hYuVK2ZKKvlKgtAqaoA10AN/1w5aEeNrewyPUM1qrJgLA5X&#10;7EokGlWGtNKCZLTbQ298tO7dqPIRtNNA3iRNzvp0MYU2HlUCmKRTXuK9vr7i7Xw725SMamnnxpE+&#10;lp7f7NSoWqIrJ71xZWLkFVliqTallO+mKtbvTly4aCz54WS2mFAx5bABAACES/eZYiHPMsnJmRj2&#10;fW9t7R4olgfV1SeYS7PiAFwaJpOp1ORsoTAbyDLB7ux2YTaVLF+1fD432JNI1NV1pm2yaIsEEHBh&#10;RUWZGqoWVBmQqgAAEAa6KqvR4pdadZQT5P2MXDAx0cNuZoFFkq8UXOFCe3b3nrhkVciVYVvOVQzg&#10;f/rvVU/uoLGVXVFXew/lo5OVBWN5uFJXIqNRLaLXr/LR7rzZxv5wbFQFDco2GKaB3KrfebNN/1bS&#10;rp23rRLgvdGQCrxep8KJWlraPJ1LnAZRFeSVG0mZAJV60hH5h4m6Km26etd+JwucGtX03gORLEQA&#10;AAAQAa0DC4XJVEkRJlOGLNA40frysSSRuJB9baqTLZpPpiZLLewXFrLZAUeJo07D6M4uLGxvbxdm&#10;JycFvZrP9STSdt2dggk40aZX4zLMElmrBUhVAAAICe5VD397Ltp8VYZHy+lCoHRdS3lJVr3x9RfG&#10;r9yiYOW3SNKjvBhVp4UL3QdgWc5VN4LUwDZJVk+rNkAnu0xPiYfSKVRrJ/uwrEQbXrQvoCkNRh+A&#10;BvuuRDyAn9n/96PVaLw9uu0oRYwlRGWzSPqajt5bzN5bFG1s4zOGtfO3h974aN3s5Ex3hlNJU/Es&#10;Px8c32/YKJu9EiKvPkHOjKSVJ1UU66oBiL/BWBZmNTf7AAAAABERtQ5kWfOk7e2FbHyNqgxeS3R2&#10;waAlg68X29o9MFDSq0UvnXvXuslXsAGbpaKqJbJWPJCqAAAQHvGpA8Bwl7LqJSXNo1clos1HW/xm&#10;sVt674EwCwV4WfWvvBrXpwB29564tJidz7ywjzauTIyUhIhkBJmB/beSso9KDdCJyFq/So2qQaGa&#10;O9mHK8tnlvhm6XJ7xWAsRJh1VyLxKUi7h/3l7ldtRiMi7YvIk0Ctb799z6BBpbPI3KpnDWq1smnp&#10;v/7l+ImDxXv7T48vPNpaNUsiFoiVUe0/rrK7qSeVfhrYpquLAWTNfoMxKTigP/zeIvtf2+UFoRF+&#10;Ey0AAAAVj94OFu/LUjBL+tJP1qY66+rq6uoM+ait3dkZVkfBZol9QAGXUnhzn8gyZec+Ybmxx16u&#10;KGPuGDSqAgCAUIlD6yodzKuq9LCydqnWBVWDwMyrlhPudtSz3QLtcOWtjqqfhQtVAzB2qrkyIR/B&#10;sqEWR9LYStsAvcST9U1Esv/ok3ooSSbpP5nGIBrVIjaNieTBNLz6C9NzkFVXIt1TkHQP25c5dbLp&#10;p6R9vz9T7i/ECHwWmb+mosubvqJ/9M6bbY1vFv+OfJm20u86Lf1jN/vHhA3so8DCdQZoVIVObvKu&#10;ZSU0b+f7l6WzSHeItFXdqNlE2t07PE/SrlaSAIiks8WihxU/nE0S9krxWc0bWAWEtTNlp4ZXBQAA&#10;4IiiHSzrwWIHpvxKgUgrDOfODvqfndn68rHkYD5PuU/mst26XloWulQgqIB5ZO9OnenWdfGaerc2&#10;nCoyVQEAIHR09VXjkLJKHqoBTH9+jt3UT2T8TsuXD1vfFE+hy2NlalVaKEDxRuarcT13pvKtcKF6&#10;ABIh4mQEXY9ybpF+UvqvuYYXO/aMyJ2RNNPz8e//wP7UeigHVQVMy5haYp12aoqsK5FEpVlWWiij&#10;VgzXDq+ziLQTyaJKQBxWcwdUbSBQo2pdSpijfzsrzyJdq7rRe4vWre3MmuCJH3TGRf0lTCW+GH8k&#10;ha1JQbhHFRgAAIDKY21tLl2sRkqpt0vasHVPOxER5Xo6p3iXqLW5dGddD09SsW/PVBpledWu0VTr&#10;wNup4vnSc2t873Js5dDkwzoOWDW2UmT5wYTQMGttLt2ZYLJWjKxKgVQFAIAIiFXfKi+4y071XgRA&#10;BcVCAeqw6oH8Rj4YVYXChWqHOwlALkSa37qmPELZq4oWSdoAXc/OtuazHaJ+NS9jKq8q8M909wUn&#10;65idbc1nO/g9CxdsjVGlFa+PuboSiXwWSWJQdHlBorJO3EUpks1HW1IFH+iqf6tSwkLVYPlMUJtF&#10;tLuX5ztnrY2qObqJpFvULyAvOLDx/lEeAN8YZr1dDrQpAAAAx+R66owkEj05lgo6WciWk0S7s7Ms&#10;GyU/2JMo7dqTy1MyNTnLFuQruNJin6f8YKKurq6u06osaneWlU/N53oSiTrxjETJ1GxWzF+VDes4&#10;YOXYurOFcmiGwArZbrMDqwYs/wcAgGjQ1QGIvAiACrIMU3nRAI9dsHzHu1c1Kh7v7bDEwoUWq3Ht&#10;D3cm45p27iHynNhIrj3UzrbGkbZGhRGe6OlouKW1UYmOlhT9R2EZ9eNbJSd7tmPjjH5n27RTXjQg&#10;qgKaLl5E3QJqj7PINAa1yg8hYPHmZZfC6ZpuYxEAr0ZVqOfLOqRp1bx5zvXDFf2ktVi2b4n4ceTu&#10;k0H+gVZa1K/bLC04YDypOFHD96pY5g8AAMAzyWSy/djbZwa6dfmW3dntwpF037u5fL60Y6q43xol&#10;B/PStfY6WgdmZlf6itbWju7sQuHI1Nl3r/IzFk/5sq7xlMmwDgN2EFurMbRkMvX2zBl9YFVK3fb2&#10;dhinqatjf4RzOgAAqBS4V2VEq1ZVyqrqsPjiau1VXZwrbkgz6dQthhvxcV9ff9PdqXU1VYmI9jlO&#10;ReTxB6sjLStR6kdQLlvpIABXI/RL2nlJcCe/2DuO6SrpCI7KVqrGoJ17C4+2nlaP2BX8/WX9iwh/&#10;pk4NGveqPhrVIgl9yvP3F2aMdYcbXv3FT//DH4zbm9+6ZpSYRqQO1Fj2xDum8cg+jmxnstnkZE/H&#10;r1UFZp7dOFt43W3bMfn1xHcZAAAAAHCQqQoAAFEi5qtS5aSsUkmnWogMrk2ldpVvrFy7yr+Hi/JC&#10;ZzrMFIM7o6o3oVq3ZXQopoPv7t2gCX7PUVYjIySjSpq0VvsRzHd2H4DiCFqf+81zZHs9Xa/6579k&#10;mI0QhFHVzb3Ol6YXbvY/rXiaIDFKOsXEVZavyu/KMkyVUOmQJs25buqi70aVTyMYTPaGJTsV6EJQ&#10;ftZf/8vzynuXcpkdzWQLowoAAAAAUHGgpioAAETMe5kGscTq4W/PxaR1lTXqeWHzR3OVa05VsKjc&#10;qqvByjeyPxzZNGl3qTc+WjeGYVtGVgzAplCj5eFRLZn3PoLvRlXXhsikEmUZj3VUb3z9hY+VWG1H&#10;kMy920Pi3IsDzNZxZ2dvlten9wv3LJpHWaDaIc1QSnjPSNuPTaoGExHdv/zxK8XPjbF3Ln9z//JY&#10;VzknlJU6dRipEj8fHN+v22RXmTeoisAesHjpURAAAAAAAP4CqQoAALGgalpXmVH1apUMWlNnNnV2&#10;1aGDMG237RSPEkQ8XHGRu45qM6rSNkR3Jy5cNKuj6aeHMo6gqI2cxODb3AsI/pQdtSf6bHLojm4T&#10;bx6lhqpRZexsM3ZyM679p32ZU//t3+oV6qsGqX13Qn+gL7T0X/9ynN+zbVAWptlXx/otwKtnoJkV&#10;AAAAALwDqQoAAHEh8nzVELpLVY1XZd/Jbb+W2yaxKp9Q3m5bw/r08Ev1jTvqG3fUH+6flu7io1F1&#10;cThVo1G1akMkIw4eyuEICnMvdFSMmOU+6+srngIoT4OzHfofxBQ6pIkj8AxWJjG/MeYFf+slUoe0&#10;9JNaDnscZrIF0oKqug9teFUAAAAAeAQ1VQEAIEZUbolVYI1ZAxmmFVScwvQVw6aD4x++3lL8e336&#10;8DPlzLs754eI6BvSVPYMwqj2P/fa9Oeq9r8ajSoRW8RdMDtCQxw8lIsRJK3exbkXMI076m3Lg5q1&#10;JDKvr9rS0kZ02/m4ErAAACAASURBVGVIumnQfJYcdUgzjvDbctL3g7+Ld14wIw4z2RHwpwAAAAAI&#10;AmSqAgBAvDCWWI0wmLhRHV+MjfUBxNKrxSqK2kO4gHhhX3mj2ClIspaZSFyBHlyOqmIRAPdC8+HK&#10;5ujM8smZWBpVItaGSLerrBJlOB7K+j3iMobdvcPzGT739p8eD6FLlcdG8KJIlV4TSf1Qhxmm2g5p&#10;+qX96iNo30HyvOB/bhuWrxgrQeseZX94n8niZ6DHV5xjfLm5W7durggAAAAA4BRIVQAAiDtx86rR&#10;mk2nZ++6llIsa6C4op/h1/dzqUdgjWi4VxUVxolLi2xlLhE9XT7CZi1zBa/61/aAIiJKdDjtJuQp&#10;AJURtG2IpJUowzGq1hPSUwy7e3mVz+vTgRtV35G8r1v6r385fuJg8d7+0+NUWFL3oT9JEBP9Gxec&#10;tbeyNKpELC9Yt2lf5teC1A4a8VcfY6s9f2fyja+/8NdyqnyA849u3alZ7RTpzccIAQAAAFBNQKoC&#10;AEAc0fWtCs2rMv9obSEjz/Th9lNFg8a/Qdbmo63fnTZsLXU6UlMYLS1tpo9VsFGV9oBy2E3IYwCq&#10;Iwi5isZKlHFYK+3XNKgqWvrHbhbt4fXpftvd+TRoIOKi//GtpdVRVa+qNBW1ecFFR7+798Sl8gsX&#10;zpJ5MlSFNs4ii9+WpHPGOIK/XlX3cxf7B0Ia5KFdz4r/dlibU3hVAAAAAEhBTVUAAIgpzKvyEquh&#10;1VeVGlXjxliZSvPKiRWBPM904/2j6feLf9s6lJ8Pju8/r60AsC9z6mSTvUq7f/njXxVbjTcfz5zS&#10;CsGoO1M56wEVQAA+jBC5D/U+gnh4OHY1iHR4j/KOT4OnX6SvbmkfKyw9mN/VbFc6wDiRTEtn7O49&#10;can3hHZbyEVIjUgDMHul2HJ+CxcplpMOaPWD+r8LcKYAAAAAcAekKgAAxBqxdVWEfavmj+Z0XrXr&#10;WipWXpU8q9XonKynnjmlMfqvf0nDqaGPS+OMXuodUTCqY13lBkQbVyZGVokvXY/aqBLRk3+v1gAq&#10;sAAq3KgKxpyIRiNKVXaKUbGp9KoyoktF9IIwDX7xD6N/8DZCNBPJLxwFYPuqBWoz3f0AII0Z1hUA&#10;AAAAUrD8HwAA4o6uFEA4xDw11QL1uqjxQdIz5+D4gvDdXmcH5E1dhLXMRGRvVImWz2tbupPTsgNE&#10;RNOfy2tT+Cg0Nah1E6IAyl86JWSjystEFm8//DHXVTaqRDTyP/6x3WEtYF0APnYTsoYFKZ7LndXy&#10;pfCxdho8Wa/vQOZgBHEqHlfr8EYVa1RVMHbtc42XQqjs7BZhhDPtAQAAAFBxQKoCAEAFwL1qyE2r&#10;WJcnxUZPsaLC1KqhZw7rru7dNVhKkAcPV+UPOJI40iXMfqaICj2gGl7s2DNi312d3JW/fLiyOTrD&#10;nVdlGVUjn01qy0EQ0e2hNz5aDy0A14ga1LtX9YhxGjzR06H/mctS9JtNRbEZnQVxMKrsykeudKV4&#10;6SXFZhd7XtCmAAAAAHABlv8DAEBlwEusMq8aQh2ASnSpOkSvGveKqy39Yzf7x8wf1yWrfkX0tN2Q&#10;dhKkaeceorv6rRvvH1U7vEz/c6+J+aq+L7pvHGlrdHV4/3GavqJ9rLD053u/+rcnDdmG9y+PnVz6&#10;U+ne41tL7I89lWlUidZ/ed7dmf0KwDesS3Oq4LoOgHwm72xrPkubuSVmSBte7Gg6ZSr6rSqx3p24&#10;cPH5YeNUFIjPqxB5AEYUZwWLnH3+82nA724+2qqkn98AAAAAEDMgVQEAoCIJv75qpTvWShKsWqRS&#10;qfOlaZbNakQ9raz9dKb5iqECAJHi4VLMjKpuLb+Fb1V1sg9XpGKLH569d+3mK0dVwzZWQiAiotWT&#10;M6P3Fn8qrXJgEkAMjCo17mhzd6A8AKE26+H+6Q+n5RMvBNwVV7VhfZoXI964sGKcSJJ5uLNNRfR7&#10;rMQaH6MaH8xEKvuQNM4N/rGvM6dm2wEAAAAAHAGpCgAAlURUfat8NKpibVZHw/r47ddjH/Dw+d1p&#10;0ice3h7q3DFEJqtWVS3M7t7heRJ7GTk73IC4Zn9zdEYUjmS3lJupK3WjunFm6XHp3uNbS6sPaM9I&#10;26rmcHkqrgzTSggkVKcVyc5ndJmtq//pedPmYIKUbD6eOfWbYiswKX4Y1eK13U+kqQBwcPzD11ts&#10;DzcaVbGb2Z3zQ50rZCb0A0L8XcF10yqSvvHXpw8/U66TYDKR3KCbyfVNRE66rsXNqLJ4og1G+qGx&#10;fHKGV0Q1HqJLUJU+ShX4LwIAAAAAYkLd9vZ2GKepq2N/hHM6AACobrhXpVDqAJgRcusq31OKKudb&#10;9Ppfv9T2V7dtduJOoXFHvQv34UXiTH9+TkxEbT/bIRpPIqJ9Gbo7YeHCGnfUMz9SHMHOZH1/YUa/&#10;mNqEZiJNCuq+zOglidNcfueAvlBAif0frFzXusjGHfWSwgICOqMqSkmLGMhQ5MHWwIqw+czF0+aj&#10;LTEHc//pcTHD1OzdZJwG0itjvCYhIDq17L1FF+9fozv7rL/eok6CX0aVSP8zAJHSNLB4M4bWNIxj&#10;1NkWn8n+hidNUN18tMV+lvP+L5GKVOUx4LsMAKAG4T6n4sCHNggaNKoCAIDKg/etotBbV1UTlbPw&#10;s6VFtph7/wcrOm3huvSkx7Q41quKB7Osk0dEdHdCf8z69PBLxQ4zh/unyVkl1u+2Hpg+pusnPjyf&#10;eWFf8aHm46Yaq/10xu6kGiwyW3XXUFJY4O7EhYuSJ5A2pMRuXJmQtzO6f/njVw6k9x5I7z0w9k55&#10;B41RJVaot3gprius2ZdNA6sc3pARL6zxWtkie7+vr6+Y7u+nUSVWibXccs1iKiq+GbP3FsPv3MUa&#10;APKb2W4uXh0LdE9TfHeTT7/tua66CwAAtcO2E9wdFdAIAAQKpCoAAFQk72UauFqFV3VNpXyR/vng&#10;+H7dptJSbq4YmHpg/8t0m+LgPtYA3Xy0tflo5a8OSvbZ/4Ggr9anDz9TzKAkojvnh/gjaibryXqr&#10;7j5adveeuLSYvbeYvbc4bJ71me4yaF+GyZL5nXvkuxuuoaqUNH29jAb2/uWxrnLFBi5e9UbVISbT&#10;oMnsmUaCl+XnslRE+c8V5LtRZexsaxzpa7/Y136xz2wqxm3VP0dd4AZtVH0cXEel/HMAAAAxx/sy&#10;ZR9HACBoIFUBAKCCgVf1TmV8kW7pv/7l+ImSrNx/etxY1NKoG5hatXYcLiWOkClpGN9UVHE+mxy6&#10;I9uubrKe6OloMGzc41aE6S6C9XVmtJ/ONBs2jkquoZKU5AEc22e9I5FJ6qtYy1UxnVAagHEaSJ6p&#10;Wm3WoHGRp8kSEsVrIvm5wsNEcpJtLUH+KphkJYeMos0M36j6Ve/buvoqAAAARWBUQa2BmqoAAFDx&#10;8BKrkdRXDa2yaqBfdyunvqoqRuVk9GWujaq+SCgRicpD2/yHiOigaCflJWIbXv1Fc9eTDsJ4uLKZ&#10;W/pTqfnPnot9q6WWNSK2FWZFDdR8PLNxxar2q2ZAof0UEY3eW5SnwdrVVBVfBWkB0+b/+VTj4oVS&#10;n6tT/9XqhTmT7lsWz9TCGYkBSN8IN/72V/yZ6mqzhoYYuZgZ7Xqo8jMVKs8S0Z6LfT92FaEjo8oq&#10;ZoiYGVWLySNOXdtL4b0Xk/pbKXtv0XtNVfETzGIov8qqkt0lQk1VAEAtU1enJI5iZVS3t7cVwwbA&#10;C8hUBQCAiifafFW/EoWixXdjywZUTxX0HV3lQTIkrrpeaCzJlNSt7rfJq7VLZX24sjk6s3xyZvnk&#10;zMaFlR/MdtvZ9iehnbo7EaZLrNu4MkEHx79SPHh3LzeqWTOjSkS7ey3quupeBUla6LOHG/7PC8Ji&#10;/wtz/0F+HuvXkU9FnTYSBSVP5NTnupZKKBCRSm3WIDi061l+8z6U5n6p8iwRtYdiVI2YvRmtC/Ky&#10;ohaK79+gfzfy16iKWA81fzQ3fzTnyz9D1ffTGgAAhEncjKr6UXPpOiU6p9bchaXK2lQnO1N6znYn&#10;H4JZm0tPWZxIBr9UgV6LtbmpdGdnp3DlOzvTU3NmZywGFfjLYwakKgAAVAORe9UqUKuOlkvbwr6f&#10;++KAPKJTq6StuOq8dKNakVDLFkmSNdeJjiaWpvpwZeNMOf/08a2l1VG5V9VpLH5XHflS5dtDb3y0&#10;rt8otNUiom+0h9tfQ5O6rpIRDAb2//jX15d1oz2kHYYzjJokmRrhM/zQrmfThqIBKiPEB987NRkT&#10;SFVwYVSnPy9/UJtPpBh1CSOizUdbZqv7fS8FG34PLgAAAF6oXKMaS3I9VlrVB9bm0p11iZ6ceb9O&#10;6VFT75YWhuSvfhqEwlybS3fW1SV6BnP5fL68OZ/P5wZ7EnWd6ajEqRWQqgAAUCXw1lWHvz0HtQp0&#10;GBNXGXpLoi2WKt5Ke/jRuUibykpEe0baWIbg97NLj3U7F5YezH+n22bUWNJnZ4GD4o/atlpENPLK&#10;ZWcWSVYWUz8C36drYnNPZrRoYJ//Tvafu3vf/JV49UwrD1jCvVXceiLZIgbswr5Zu2OnXjWgHFUi&#10;clSQN0ILKb6VHLXIUyHQzlQAAAB8IQ4+1AejmprdtmZhoNXl0M4JWquuLuftd9Kx9unVPBGlUiki&#10;yg+e9TvAtanORE8uT0TJ1ORsocAvfKEwO5lKElE+N5iILCHVlB9FHQAAAAA/eS/TwEqsHv72XCQl&#10;VkWv6m+5VdtEPL/y7LwXHwx6QC9wScEtDJMg2XuLkgKOQi1Ua2vjuHNRS//Yzf6x0silNdffbT0w&#10;P6SER41FggbqP07GGqY6JG217k6IQ9lISe1V3bgyMbJaHoEbVeM+o5d6f0pNLW1Ehvqz9NTJj2//&#10;VjOCQ2LbZV6RzUdbrjUir3Kge1eyMbP3Fvufe03MJLXA2VQUqgA3H8988xyN2L0K7aczzVf0NVVP&#10;nWzi9/w1mCpIz+iv+nTxyrpLMQYAAOCdOPjQKspRLZN7d+pMd4ga15aiU022nTmSyuVylPtkLtvd&#10;7dvwc+nEYJ6IkpMFvb1ube0eyHa/fCSd6MlRfjCR3rOd9e/EnkGmKgAAVC2R5KuKIHGVwSRO1FHo&#10;MVZclRRwFNbC81zXzUdbm9o8UyJ62p+gnqxvstnDR6Oavbeo0Np+fV2WK7r/gxV+NSwTe+VlMXkA&#10;Fvuw0pmSUgkHx++8WaxK605muTOq/hbK9IJOhrpwcGY/cliscDfi1KiKdS02rkzYGlUiZwV5Q0Dz&#10;ISDcgjud4p7x/IwFAICqJw4+tPqMajKZJCLKD/bFKSmz5FSPvdzafSRFRJT7xL9c1bl0T46IKDVr&#10;mg/c2p2dZd8sc+/G6cJAqgIAQNXB66sSvCqwQ3QiDgo4CiVT/bUqT/R0NOg28XKrfhtVIr20IiJt&#10;Ty2yb6tFtPmlwXuW6q5alMUULppl6UxD1y+6PcT+ZoVQbYIzUOk5qhxx1rnLWpVePeZVbVulOZ2K&#10;kroWRORvQd5apRLLAQMAQBUQBx8aoVFl3ZSEXkqSVkq885RuzbpNR6pjM8weutCqa2tzNlHNpevq&#10;6lhSKFGux7YxVumws4Mlp0pUsqr2clPlKpWLtaZmrTNQu89MJokoSVSIkVWFVAUAgCokbl4V5Vbj&#10;s/xfCvNTV+/a7hg8O9uaz3b8JFG81/BiBy+3aqaxlk/OKFpduYfa3Xvi0iKV/PLThqOkuaJiNquk&#10;PgBRqUW7vCzm/g/E9Fe70pmCwr5zvmhUw8xRjS2B5EiuTxORdas053JfXtei+a1r7mI0vo7Ze4to&#10;7gQAACA04uBDozOqa3PpTtZNiW9irZQ60xpl2DowM1nMOhUrkBYFJSUnz5g4xKI9dFi5dC7dmUj0&#10;GKPSO10XzH2SIyo5VW5VrdtVqV6lUhIspY7YLepvHVjY3t5eWBjojlFdBEhVAACoTnReNXK1ShWV&#10;tYq8pyL6tfChsLOtcaSv/WJf+8W+5lM2RlUd9z7RkCuqzWaV1wfgSCoM7Mvorqp0H7F0JoNbM51M&#10;VFT2Lq9AqYMWER3un/7KwZGxhl004zv9s8kh/a7aVmmupqJ9XQt1qsyM+0XMf7gCAIBqIg4+NMIc&#10;1bk076c0W+qmVJgtdlLqSWjSPrlWLXeeKq10T07OmJdMlRxnw9pUZzGqyXJUhWKDp8FyVN3Z7e3t&#10;Ahu81JzLtkKpzqmqWFUHV6mwwhxzW0I+VMyBVAUAgKpF9KoUg5RVgleNMcakP4M9jIwojSpDyBW9&#10;Pu2wPsDu3uH5DL+3//T46KXe8ghMWXZNbBD9i6eK23SlMxlmRlUR10Z1rGvij6UU5jvnhzpfiqlX&#10;9SlP00aRu56KkroWMm9uC4xq+NTavwUAAGBNHHxolHVUS0vVk5OFhSxPmGztzi4UTaVuUXzrwNti&#10;JdCSUqXU29ZdqJxp1bWpvsE8EaVmC0IaZ2vrQHZhVnWpvjkGp1q2qiaptE6u0trqMhERte+JUfqp&#10;AyBVAQCgmnkv06BTq5FTQV611tDZOoM99Jv16eGX6pkLY/Ur2U23V/RG1Q5JfQBdi/aucmeq69P9&#10;p0spdYd++GNOUJb/9C3RvsyoUDqTJ98Zjaooemylj+srYN27LA74XQHASpF7moo728SaqlJvbov1&#10;64gKAAGBHFgAAODEwYcGZVSL9UWllNfP86XqRida0qf69M1Sg6X84Nmpomu0rR7KxlPWqqUuUpNn&#10;jOvii6d3VklAQ9Gpap9y0arK21W5uEoVm6gKqQoAADUA96rxqQNQEWq1BhOUwmvvvj59+Jmhj28L&#10;Ww6OLzza2ny0JQpW0bFaNw6yxcIneu1rr60PQESKLdolxVjvTnxy/clDu55lN7YtmhxVIpsOWvHD&#10;F6UoUeSJjqauJz3KfX64seWUIshRNSME6VmD/xYAAICROPjQKHNUiezKf5otii+VSM0N2hVT1aLL&#10;crWLSswkFUm0JYmIlldd5aryLlK6p8yflNGqurtKlQqkKgAA1ARxy1clv9UqvvT6BTd3gWa9SXxi&#10;KQWSrbIv377USK7Ht5ZWTayrBRIPVSoVylzVV66fCUOoD0BEai3abVaaM/irkL23aD3J2aM6IevN&#10;xNl10IoHroW4vKyqUZH/zb9b9c+ouooURjVikKwKAABx8KHBGtVifVEpC7qES7OsyqK+NMCTTols&#10;iqnqKGe59llo1WJR0vxgQppnm2AqN79SMB3BHHNB2vryMVm9gzLOrpK78GLAj6IOAAAAQEi8l2n4&#10;9cRjIjr87bnrT70WdThFuq6l5o/moo7ClBtff1GDX6c3H20FvI5YyScyJPqVaP8HK9eddNDiTsqM&#10;zpemfS8gayfCWlraiG7LHikhGlXdQyrT0ruJm75i2BRJ7zJlGnfUO3Ks3Kse2vVs2a7++IWxm1tj&#10;wpjsD49G1Xv9CiIae+fyKedZrhWEu7zsGvyUBgCASKhao6pKUV/akF8pEGm9aevLx5KDeat8UhO6&#10;s7OpXE+O8oN9Uy/r5W7wlJwq5XrqzL6w5a9+ujYgRubsKrXuaSfKs0xaY/WC+INMVQAAqCHEOgDR&#10;RiJSEaUAgK/YNXcq40C/StHnvT7a2ny09bvThv38LhVaFprzGZ4SO/bO5a+EfSQrzQVlaWFULbjx&#10;9Rfs5t2o8hFe2FfeGJPeZTo8lq1gRlVM8uWXkQ/u3aj2P+fmpyzd7wEbVyZGXrn8jYuBAAAAAG/U&#10;vFEl81RULcYUzVIjKbJLOpWglq1KRMnJgnmy7fb2tn0ZVwPcqVqiX8nv8CqV6gGopKrOpevqOjvT&#10;U3PxKR0AqQoAALVFPL2qFC41Ig8jqvNKb+GcnYmk4PJVrX2igLp+Vcde1DbuqFe8SQ8XjeqY0Ipq&#10;48pE5/O/+orvp11pvv/0OFeW7oxqkfuXeQDNxzNyASdUPxh7RyLpRCd74tIiqwSavbfY6fBShI+7&#10;SMRUR2PaIyv163RMf3NUy9yduHDxgbsBXROHj2IAAAARAqMqYub/zFI0584O5okomUolyUXPqFL5&#10;UrMDixLT/wX0fO2/WWmEglVgylepaFWlPa+0zH2SI8rncysUn5RWLP8HAICaI551AIxoFuTWHuoL&#10;WnkxTX8DCLYIQEv/9S9pOFXsVbX/9PiH0/IUyJ8Pju8/r60A4HUFuv26e1K2mRaXKHtvcfmdAxu6&#10;rXcn3vjo35RrF7T0j93sH9PuIq6AdvwWuH853TXB721cmRhZJX2j+fuXx7omNsz3schyNbsstgUW&#10;gsbf6er9wycooxoRtby+vpb/GQIAAI9UnVEtreLPfTKX7TYkfs59kiMyLvCfS/ewVk9vZ8+sLufy&#10;ecr1pI84SRxtHZiZvJoYzFOupy9pzAItLaCXR+Weogs2aThFJFQ10Jza8VXqPpKiXM72spR6ZlkE&#10;FAHIVAUAgFokbvmqZhUAYvJNPuZfqsXGRD7CFFWgXpU3d7puYlTZbmbpnK5RzpO1h6dwspu4nejB&#10;w1XHA7qrKckRjWoRQ2Lj8vkJo+rl+6AnEkP3niomqz5c2RwtdkjbuLDyg8mxPhrV/uPuBqhFfP+g&#10;jslqCQAAqFCqzqgSWXZnKik/nVPlSnU2213uWGXa3cnsvKUD83lJMmwplTXXkzYme65NddbV1dXV&#10;SR6ypmg/LRVm6Xpo00wdX6VSiYNcT6fZdVmbSxc7bqVmXRQyCA5IVQAAqFEqxavGhBr8as2lXvRr&#10;vRX1q5MBfRe1JNGRTTv3OBvBo1FVe12sVG91GFW/5ifLV+Xv/c0vx5fPLP2ptJTt8a2l1VGJV9Ub&#10;1ZKHNau0YER8FdpPZ5p1D+/LnDrZ5PzZ1AQ+Vkqpwc98AADwkciNKj/cZ1oH3i5WOE10pnllz7W5&#10;dGdJ+b0t9mziDnHyTLfueIc1ALhWtYqKcj1iwdG1clw8AKJiaiux3lCmqDhV8cyiQHV4lYhpVVYb&#10;IVHXmZ6aWysPtrY2l+7sTDA3nYyZUoVUBQCAWqZqvCq+/QaEhdqLWyVNx1iI2vVpIrKoNypFqiOl&#10;RswsJTYUo0oWqrfSjarHdlVSeN8qIvpsckj/cGHpwfx34gajUd0QPKxKmyn9q7C7d3g+w3uFNR/P&#10;8EINbIqKNzfPsIoQW435O6y/AwIAQNVTtUaViIi6s4Wi/8v1JOoYiZ4cK5o6WxCVH+9PJTpEy7RS&#10;K7i/tIlqsBxWOa4FjcQsVWEdTNTV1dVJs0PVnCrxiqi6dlUOrhI/YqEwWX4KpYOKz4IdOFlYiJlS&#10;hVQFAIAaR/SqcVCrXddS4i3qcDTUprpl2tF44ztUsFeVsj59+JmyO9u4MjGiYKxMdaTMiD0tG8Ev&#10;o5qdt09slKrejfePFkeoTKMaNDe+vmHb38y46v/72aXHup0s20zJJ9LuXt4rbPg3mvK4Fm9M3edV&#10;bX58eYcZVXhVAABQp7qNKhERtXZnFwqzkymhvGkymZotFBay3ZqV/8WapJosUbPkThVKq+RVo6Ik&#10;j0u378AMU56mKDtVM6uqfJU0YWUXtguzkynNk6BkMpmanC1sL2QH4tOfilMXTnGKGNbCAAAAwGF9&#10;qxhxa101fzRnu0+YviC0b9dmTypuX+892sC48Vl//S/P6zfu/2Dl+usttvpYUUcaX0GLa6ibBtJX&#10;v2xUWQD3L3/8q4k/3iUiaj6eOaXVcEW0+2xcmXD0FHQwFRiHCSC+Rv7Gc+PrL5bfOTB9Rb+94dVf&#10;NHc9SfI6qt/9w+gf/t7Q+bb5rWvDouYWXguG4quQ3nsgDtfcX3z5PBF797n+ca7/uddIeMfxwPBd&#10;BgBQg9TVqYqj+BjV7e1t9bABcM2Pog4AAABA9LyXaRC9aqzoupZS8arVhyN5euPrL6KSrf52XY+a&#10;dYtsRKnl0QtNOxwZVRXEw4sGdnfviUu9J6wPE/bxuOo/PkaVgpyNh3Y9e+jX4/krQ3e025tMjSoR&#10;PVnfRGSQqhruXx7r0vYN25f5hkjiwYEyYtEG7+MAAABQJFZG1V0AADgFy/8BAAAQxa++qkisSgHE&#10;cxUtvvz7REtLm8Je69PDL2lKynIdKb4QvMKjRalHH42qi8PJo1G9f5kffrh/+it3EQRDIJK3pT81&#10;nxH7m+252Ld6csbEqBIRPdHT0aDbpK3GsHxea1TJpj6ASPbeYhX9nuE/Xj4VWZoqAAAAdWBUQW2C&#10;TFUAAABFeL4q86pxqwPAvGocslYjTAv1F5Wl5bXGzwfH95/XZiMeHNe0llqfPvyMdge3qYUVb1S7&#10;Jvi9O+eHOldo4aa25VeI6H53adxRH4hX3d07dvO3Y+KJzI0qEdHOtuaztJkr9qoyVGN48HDV/xgB&#10;59CuZw/tyrn7TQ6fhwAAoA6MKqhZIFUBAACUYfmqXK3GzauSrEBeHDRrhQJrIKGl//qXNJwa+vg2&#10;EdH+0+MfTmtE4WeT+gXgdHdiZO8EETUfz7SfN72kOoWtokQt0qIjNqpEolEtcnuoc8eQl5AqAt1v&#10;KqzggNyoMna2NY60/Vae+dh09a5ssxOC0sdVxPxRZ14VaaoAAOAIGFVQy0CqAgAA0BPnEqtGbL8t&#10;B/ENWWyEUuNU4QLklv6xm/1j8sesiq5uXJnovN84+n+9IM1aPbTr2Rtff8FmDheaFZmjKhwuYV9G&#10;fUosPNp62sl5HQnEIGyjrlgnu2vvVU2QX0ZtfQDHhwPPTH9+rv+516pmRQIAAAQKjCqocSBVAQAA&#10;SGBelddXjWHKahxw+q0b39Irn5aWNqLb5o/fHrpwUdvbvQQ3cepGVTdbmJMVfag7uW9jVIVm9Ibl&#10;6prD5dyd0He3F0bWNWXqtNSvTpUro/1iHytyGlz+prEPkrVXlf6uU34V5jPWF9zsQCSoAgAACA3u&#10;Ll3v4P0UQQcAgAvqwtH5+PUAAAAqETFftXK9atBrOeFJWWZirSgeY01VLVwpGpUomQhNxSmkM6qO&#10;oubYGlVjM/rRS2XNJ6pA/Z4lzKTq8jsHpq+Y72w8tQyVaeY9k1cF3W8kjTvqf5IgVju14cWOplNt&#10;Pzb/8HHxR5koYAAAIABJREFUOtaIS/X3tbOoxG29xIG9cLrXl/2B7zIAAAAA4CBTFQAAgCmVVQfA&#10;L6SGy6K6ZWxLAegWKasf5e651EptR23RVUe4M6rGFNegjKppM/rnmffUHT48T9OvTix/a3lKIe/1&#10;qaesdpSc2uBn47bgvfxmWZ8mKhpVInp8a2n1Ae0ZaZMepf46is+3Ft5cvhtVVNwGAAAAQKBAqgIA&#10;ALCCe9V49q0KDVYQ02KHuC3td6F62VNw8SzY2mfS1letSgdkrBbaTKRRgQfHeUFM3YQxqjSzSy2d&#10;aSEYVetm9JLDd/f2/56Mma3lkqDa5NNvrfSr1anjifiZ8NnkkP7hwtKD+V30nH6zyuvoS1JqbH/s&#10;AQAAAACoGv4i6gAAAADEnfcyDewPXmIVSLG2ruETZr1Xo/1p3FHPbq7HjJ716eGX6vkTadxRn723&#10;qLsNz2de2Ffcvfl4xqxLlU6lWctr40OhGFUiatq5x+Hhu3v1V0CoFSBNPtVQNrCmpzbGYE2YU67k&#10;Vdf/5q7k0b/c/apui/rruPloqyp/lggTpKkCAAAAIGiQqQoAAMAe5KsqEpN8VRdheA9789GWcaE6&#10;hVXg0n+MtVP3Zb4h0jvT3b0nLvWesBxJVGkq19k2xdUp6iO0n840X9Fnnm68f1RyuLaflehSS8iT&#10;T/9FE/3Tg+JRYlMm6al50quLhf+hzbcbX3+3cw+RwatuvH80/b5kf+tXIb33gC+R2ybXVzdY+w8A&#10;AACAEECjKgAAAKrw+qqV7lXnj+YsdIOjRdmORqh6jFVcK7cgwGf99b88r99o2tfeHKdGlbQzLUyj&#10;WkRrSzeuTEgOt+tnxbDpTGV3aq5cHZUWjUbiGxX8wfGFm/1PG3ZUSaT1HnlMft1xSpg1VS0aVfH2&#10;YmhUBQAAAABrIFUBAACoIjatqgKvKt1uISMcpX1VotHwjllrrApUq+t//VLbXxlaUTmVqq6LY7Ir&#10;GYFRVTtc1Zbev5zumtBskblXxRhI7TJGlhm9Ps3bl+0/Pf7htMSoAgt8/5TQaVPdZ76FVKWSV4VU&#10;BQAAAIA1WP4PAABAFV4EgKquDoAoTH1p8FKhmWK2uHtevJMVyTL1YqlZW1raiAxS1REe2w3F1qiq&#10;N5XSGVXden+nMbioABAqLf1jN/vHoo6iCvDrA0FqUVETAAAAAAA+gkxVAAAAjqmOOgBevl0rZq1W&#10;pVf1gsXaZyZeYyRYZTVV1bMsPRpVfqEUfaixgGZgRpVILVPVXymsXmk0DjV8q/U3FQrsqYWWzM5r&#10;AqhkqpKskgm+ywAAAACAA6kKAADADVXgVT2mLKl41WoVK/4S39xVYUE3EY3eW3RqVNXrqIo4Napk&#10;kKqBGlUi+5qq8hGEkqnqsBEUpWocjCpwSvjlQbqupYzaVHwHiW8otgOkKgAAAACMQKoCAABwCfOq&#10;NStVqca8agjJdzq7Gisv1rijXlFQGn2io+smakFR61hPNnGHwI0qw6SplOkIRg9r0sqJiGh9uvGZ&#10;Id029RZVKjsHii8lRKoDlcZcIrF61zPYRx+kKgAAAACMQKoCAABwT6Xnq4aQrEpV4VbCXM4cHzXG&#10;sTKqWre4caVYRVTcX/3S6RIt1Xujcalqq0StdwiukKu0YsD+D1auv96i3yorvLDwt7992vK8cZs2&#10;VVwBQBGnOpXi8cJJufH1F3xi47sMAAAAADhoVAUAAMA9vHVVlfWtUsQ2f7A6CFkPMbHCjEzcTJke&#10;bfal1KiS8gU0Ll1Xn2CKRlUc38J5BdAaS7W3FRF9Nqk1qkR0d+KNj/6NRL+WiPs8qRlciFRGzF+1&#10;GvfjAAAAADADUhUAAIAn4FVttVdF56xFFTzrWyVuiWHp1eXz2vXsRETU/NY1F0N5LwZqKjS1ubR8&#10;8+ajLUlOqHYoEVvTaql0m3buIVKqprq+vqKym5zIp0R1oyszyrAVqXhRAAAAAFCtQKoCAADwSuV6&#10;Vd4J2gtVnK8arQ4WXYyZuGncUR+dsrHLvtTazN+dN13AbmFUFWeXhVE15tJ+RcQikeSEmi3JV05C&#10;NHOv7aczzVf0NVU/lJyopaWN6LZhcwVS0b+mSIFLBQAAAAAQgVQFAADgJxXnVcPBL70SpqaJlRIy&#10;CprGHfViiYAoDI5l9qXBZnbeb5T2ZQowR9Ukl/aNj9avv97iNCdUsU+UNMvVyP7T4x9Oy7tU/Xxw&#10;fP95re2V61fNeeMGe+9UTccqxYvseg5/lP2zuwPVeT2Nbz0AAACMrE11Jq5Ssr29ve3IkZe7u1st&#10;d56b+vSTlavLy5Rvf3s72+1zLHPpup4cUXKysDBgGYd5gFOdicE8UWrW/+gcxTGX/pSyA+GGEMlJ&#10;IVUBAAD4AU9WpZr0qqpFAH7443Bq6OPbRJZSyWqEEO1MzE2QrjBoJGq1/XSGSnVUi+zLnDrZRFKb&#10;eXvojY96dEmgKkbVenZZLrq3zqX1OSe0/BSMVQUOjnOhbJ9c3NJ//Uvy8k6JDzF/E0lxKqlV3nTq&#10;zlT6b8fhb885CslFDFCuAABQy+Tz+Xw+T7ncVUuduTbV1zOYL95pDym2imNtLt3Xk8tTajZb5Sdl&#10;4D8gAAAA+MN7mQYiqrg6AL5UACAVr3r/8uGuCW6a7pwf6lwhaeqixSncx+eEWOWoWmNUq7551fVp&#10;7vWI6Buinxp2SXdpjGrz8cyp3/T+lEixL5OnHFWhtgARjcoX3dtUMnWaE6qIpKqAIJSVnmxL/9jN&#10;/jG1qWgsvwuc4uIC2r6OOokZ838RdNHCsQIAQK2RTCbz+Xz+6qdrA2ZWde3Tq3n5I0BkdTmCyxTJ&#10;SYkIUhUAAIC/iPVVKfZfpMNk+fyEhWmKDxVkVDmiWvXHqxpyLUdeuTx6qVf0qi76Mv3pP/37G19/&#10;xy6vI6OqV/ba2gI8vNMGs29TyTSQnFBPnaZAaNz4+gvFWg3kxPtzO6n+4e9LIqq/hFCOAAAAQLw4&#10;diyVz+csrCpzqslUinI5yFVQAlIVAACAz4ilAGoKy2RVpdTFOFBxRpXDMxa9e1VJruXdiQsXnx8+&#10;2cTuWRpVIqnNLFUGEGWWuzgltQXuTly4+PxPTxp23d07PE9iTqs+ObqUE+ofvlUVcOH3I21cVhmo&#10;JKVuPtpSvPgShfqUfp8YOlMAAADAwMtHUoM5c6tadKrHjrRd9WGJG6gaIFUBAAD4T2Xlq/pVAYDM&#10;vWp671FfxgfW8JRVb3LNJtfS1qgS6W2mUBmAXBhV7aR6MH1F8bhiJCcu9Z4onfppJ4e6I6CqAhag&#10;AoAtZteHXzrdbLQ2qirpqC5cKqsh4zu1+SMfAAAAp3QfSZGpVS051ZcTdNV0hLW5qbPvXs3li4ms&#10;yWTq2NtnBuS9r7T7JlOzM1adpdbW5s72vas2sjNsRy71vtL3z+Lby02xio22GLmeuhwZWmYpPRGx&#10;3VZiLi3un5rU765w0kCBVAUAABAINdu6Srqitv1iHz1cWT6zpNma6LjzZlvjm5F0rq9+PHhVq1xL&#10;JaPKEGym8XC3RrUSBL0fVQUqsQxFPLHQzWwSKk5F2xqpthY1IGdqi+15YV0BAAAQWVpV7lRb6VP5&#10;waVWSQL5fC7fk7uamp3J6qzhXLpTu28+15PIpVIp6dCGvYsjDyYt+2opoDJy68DM5NXEYJ7yg2fn&#10;BrirnDvLenYlJ88o60vHT+STdGdOd50Ge2zaiYXNX0QdAAAAgKpF/CpbUytA2y/26W5EpDOqDS92&#10;7BlpY4+yzErxFlHgVQKXRK6v5M8Hx/frNu3LnDrZ5MCoynB6+I2vvzAY1eIIzbLw+L3odWRL/9jN&#10;rc1HW5uPtq7DqEaB9MOEW1R2Uxnno+yfP8r+ueta6vpTr4k3vsPhb8+xm/Tw9zIN/Obh2QSLGGSc&#10;4wQAABAw3UdSRJS/+uma7gHBqcqZSyeYLkymZgvbjMJsKknMl6bntDvr9y3MTiaJcjnJyrm1qaKI&#10;TE6WRy5MsqEHdSM7Qnnk1oGZySQRUa6ntHEuzbJDk5Mzgt7szm5vbxfYvpSa3d7e3i5njLp4Irlc&#10;Lp9MzRYKwkUiovzgWWFny5OGADJVAQAABAj7glpTeUBsOS0TqZzlkzPsD912s42e+sID7/VVtbmW&#10;RDR6qXfEV6MqekNmTkWNaFJEQhjh/mVpbQF+uJgxzc6o3pUoQoyXAjjC37zU60+9ZqyRSnY/klW6&#10;lzTGX1P/hAEAQC1jkqsqOlW9byUiWpt6t6gYxRTK1u7sQqGtMzGYp9y7U2e6i4+UfGRqdoG7v9bu&#10;gYUCFZfTa0fuKy6xLwjZrq2tA9mFPVTXk9OM7AhHI7cOvJ0a7MlRcWOh+BQo9bbqqV0+Ef1Fml2p&#10;68kR5T6Zy3aHKE6tgFQFAAAQEnEuAtB1LUVEflVW1WFtVKXwPWFXXePdq/IOTo076v00qoIP3X96&#10;/MibL+h8qP0IZFNbgOE9YzdkqtWoBpF4y8YUZ4uFNGefJ+xTrv+54oewWUhlnWrAwqVWuki15r1M&#10;w/v/W9RBAABApNTV1dnus729HeZQPoZUJtGWJMrrrCpb6W6ep8qcq1QxlmxkecS5T4r+Vb9qnotL&#10;48jJyTPG8qnd2dlUrienXZSvjNORi9soP3h2ipaLSnVW+bzunojxIjHrrXjScIBUBQAAEDhi36rY&#10;elXyr2OVmKxqZVQfrmzmlv5UICJqeLGj6VTbj83HlNvV9WmPlSurG69elYi0RtIXozrWNbFReujO&#10;+aE7dzOjl4p5pqpG1Rzp06wUI199OpUR0PPS5SOLsJnPX/cbX38x/XnRh/I/Du0qftaJxVKlqalS&#10;l1rdFhUAAECN0vryseRgXmtVmQZVcKpHZIqxqAFLI66tLhMRUfse42gGY1hSkSanZgaYllfXyGnL&#10;Khcjd5+ZTOYG85QbHCQiZ8VUXT4R2UViuHnOAQGpCgAAIAwqyKuSHymrunbkUqO6cWaJryl9fGtp&#10;9QHtGdF4VamQFYfdT8R7rN85P9S5Qgs34VU1+NgX3lRoWq7E1/nQ5fNlo1rk7sSFi88Pn2wqG1Xt&#10;gBtXJmwCqHkqJRXXI4p5qdl7ize+/qL9Yl/XtRTLS+UildH/3GvTn5/Tu1QZRp0KlwoAAKCqMVrV&#10;YmqpueArkmxLSLcXjWGRwkreamctxZ3zg4m6QfO98isFIoeC0c3IvGMVkb6YahCnqxQgVQEAAIRE&#10;pXhV8i9llSFd9f/97JK+Sl9h6cH8ruauJ9k9sxRXfvf7CzN3bmlHuD30xkc9119v8SHoqsNLsipZ&#10;GlUx83TjysTIKvHMU0OG6YOHq3ZnMgxoE0CJ9N4DlZKR6jtcnVfxFWDr/a31sfj0pz8no1HVbVFf&#10;4w+XCgAANY7jdfTBD+VjSCJ6q1p0qvI0VCLixtAGFWOo9a/xo3htyLJnV63xF1EHAAAAoBax7nMS&#10;B1jKqheY4DCpo/rd1gOrY7lRZX9vXFj5weEIgONdtFkITZPM0wckX7PftHOPzbkkAxI1v3WNiOj+&#10;5Y9fOZDeeyC998DYO5e/UQs+/pgVPVCnCjJVrS9C44769N4D0qe5+WiL38Tt80dzh3Y9K1Ye4Eb1&#10;8LfnjJ/AbKNu+3uZBnZz+nQAAACASqX15WNJIspf/XSNVJwqU6G2qOWmyg+dLGxb4b7XvbORS82m&#10;iCg/2Dcla9kV1ROJEEhVAAAA4SF+Oa8IryrefB37yfom08dEo8p4fGtpdVTnVa1GADqYbwpAvZlm&#10;nppVQW0/nWnW7bovc+okfy3NU1nvXx7rKtYEIJYS+4req1aBW6xBLNpzNe6oZzfpgUaRquOj7J/5&#10;Gv/+5167P9t+f7Zd98ELlwoAAABoEa2qglMtkV8pSLdrE1mLBla+sz7n1XJnT7gZmfXromQqlSSi&#10;/ODZuUBPVylAqgIAAAgVnVeNv1rluPCqm4+2jIaU8URPh95YJDqaup40258KSw/mv7Md4c6bbdYi&#10;pmYJZmG4PPN04/2j7A9Jiuvu3uH5zAv7iveaj5e7VFkMSJYpsfxc2XuLlfjqV2t/KhXYon5xC38F&#10;rV2qxXxmLvWj7J+vP/Xa9ade63/uNWZUjXuKH79cpMKlAgAAqHFKVnWloORUi7tT7hOZZSwOUVov&#10;X9p5edWY6FncVRh5D/vXWz6yF5yPPJfuYdfi7eyZ4vPtSaseHNwTiR5IVQAAAGGj+9JeWV7Vae6q&#10;qVfd2dZ8tuMnpYVADS927BlpWy3t+TOVBUKyEfiD7Rf7Kk6uhYDvF0SSeVrCtGjA7t4TlxaZAx3W&#10;drViA+r335c5dZLsi7FanxTED6lRNdvZ1qUyWGoq06kkJKhaHAKRCgAAAGgoms9cT49Sniq3qu8a&#10;lsSvTb2rcaplY2tYP1/aVaT7zKS5v1yb6qyrq6urU1abHkbmSnU2202tAzOTZk/Yn9NVEpCqAAAA&#10;IqA6vsM786oPVzZHZ5ZPzpRrpO5saxzpa7/Y136xr/lU2ai2X+xTXdpvPgL7X6hVEdUiAOvTwy8V&#10;UwUP90/b7KzNPOW4lpvprgnxbimV1b4Ya/Fw86bwIG6IRlX3PuXyVN2litmpbOPhb89JdaqYlFod&#10;H8UAAACAr5QyK4lIZe1/68DbKSKi/GCiMz1X8oxrc+nOBCtCmnp7oFW281Rx57W5qdKu8pEp19OZ&#10;nioPXR47OXnGVSVSJyNzNVzaUn4OxhoApWunzcUN7olYnDQUIFUBAABEg/h9voKSVd2x+eX48pml&#10;P5XqCBlrpC5rfahZcQCLU+hG4HC16iH86sG+CMD69OFnhj6+Xbx35/wQEbHeULody1tKmaf8IfdG&#10;VajEqktltSvGqg0JxACL3lPiQ8afPdgsVXGpJBRO5TrVukwqLCoAAABgS/cRnjmhUk+VurOFWVZq&#10;NNeTqGMkenKsBulsQduBqTtbYHmb+cHizomewTwlUylJuoYw8mB56PLYC2Vd6/Q5Ko7M+1OJatgi&#10;9bRUQHUwUVdXV9dZSmYN7olYnDQEIFUBAABESY141c8mh/SbhBqpEh8qW9r/Y/PxzYwqh6esGm8u&#10;nk6lY/GsP5scumPYuP+Dlc1HW0yt8ptxC9vZF6MqedimGKvd4SB0dEv7RZHKHzJORfXiv2Y6Vbcb&#10;RCoAAADgGG5VlZwqEbV2ZxcKs5OpZJJvSiZTs4XCQrbbYAtbBxa2C7PCvsnUbGEhe0R1ZErysZWC&#10;U4/ZOHKxP5U+k7SceqqvAdA6MMPsaXhPxOKkgVO3vb0dxmnq6tgf4ZwOAABAZfHricfsD75wtVKY&#10;P2qofiRh/a9favur2/qtDa/+olnoTGXmQ23xOMLyyZlgmjjFl8Yd9SZPWf5K7f9g5frrLbZj8r9d&#10;aE2PSlR3OHO+LsapUPjFr6xnLV3vrwJzqSR8YEpdqrfogAZ8lwEAAACAkR9FHQAAAABA72UamFc9&#10;/O25ivOqCrS0tBEZVB1Z+NCHK5u5YrmAhhc7mk6ZpqlqRlA+SjwRleTO/tPjH073P63wfKoAE69q&#10;+krZwkdzkfzrr1EF8Ue63t8W7lIZPDvVuCeMKgAAAABACCBTFQAAQFyo0HxVpWTV9enDz2jXlSc6&#10;qLDE/jQa1Y0zS4+1O0uX/+uMquJR4omWzyxpthwcX7hZE16VWS2JzDK+Ug6vSeOOekdyMwijikzV&#10;OOPCqEp1KhmMKlxqcOC7DAAAAACMoKYqAAD8/+3df2xV553v+2fnorrHnujeSOhULXCKYhwxHoqY&#10;y6ax8DmKkqhx8FB3UqoztxoCU05qa0AeTIeEmdKojFI6l4YWqGWP7FR0CIz6QyWZeqiJMwq5UYWv&#10;EzYqYiwPJ7a55BJPT+5hlKOTmpErpH3/eOzHz16/9lprrx/PWvv9klVtr73W2s9ee2+a/fH3+T4w&#10;RUb7q3acd2gqb9XcO3L9+M62xd8aH3VPVIX4zWhlNioqGrAqlipXn0dVnMGSqAohJg7+2cCsxyG5&#10;4ZpkVb5Sm/fEmzLnoEa143y3r4+AC4/VnPLHbU0qb24Fqvq/kzROBQAASB6hKgDAIBnNVX1p7j32&#10;xoIQYsPLu+++6ZqoCvHRwvvVT2brG+DrKMczRGC2/9Dji8tedfX234rsvLFznqrf3HvsjQW59vpI&#10;nP0QYkpUA5WpRpJp+ussHBfzF1tzXBROvsGqHqsnqm6rURGnAgAApIKeqgAAQ+Wyv+rc/ILKVlzW&#10;lbq/YbUQ014ncerEWv0oxzN481VVVzlf/urpg+1TIhM9BPTXInk5qFGVzElUzZz77/ge8x6qpTRV&#10;CDGycq89SxXEqQAAAKkiVAUAmEUtWpVvLomqEEL8TueWxjet3VFXd9wvb7qtbeV9lG75DC9usbZh&#10;bTv+/X3NbrGvYzx0do+4atk0cfDPBjpH9jU7PDfzuKxYFS9zEtXtazbVeIZ0qWTcwES19jiV3qkA&#10;AAAmI1QFABhH5aoySshZvWr1AslPtD74opgbvvLhtBBCND66ZfVXFtebcktUvY/SWc5gOeTumwfb&#10;mw66Bb5ye+UZPnp61ytVn7Kx5GuRcK4aOBJ978fn/uLEL38lhBAP/tGBmz85Eexwg9XefMDMuf/2&#10;UYWb6S+IUwEAAAxGqAoAMFGd1Ku6+kTrqudbV1Vu80pU3Y+qcgbLIV9p9R6X7Qz3r31U3HrTdX97&#10;amZaaWTCTQBCJKrHOk7cXPrNNVHVglchxC0h1tY40KSY9n6oXY2Jqmqcat+HRBUAAMAohKoAAEPl&#10;OFeVQZ5HBwC76olqSmdwaDvQdvz7S3P/zY/MZAQWVbHqqqYGj7Q0xLT9ydPLiary4NfPV/xeGbwK&#10;IdqDTzzPItPKVMPFqcJHokqcCgAAYCBCVQCAuWSumssVqwIxNlEVwtp2YPOe49/vz8AqVcrQjbdl&#10;1hl3E4BQjVDf/+Dd6ju5Ba+Hdq3Wt3hHkFmMXM1pqBo6ThWeiSpZKgAAgMkIVQEARlO5qshdc1Wf&#10;jE5UpaUeApO7zoz094Z7iBT5zFVrCc7CLi21+hMPCfEr7318Ba9VB5B8Onnh9rUaC5kNqVSNI1El&#10;TgUAADAfoSoAwHT6ulW5yVV9dgCIPg/9YKrqYlaRjyEt/mM7PVcV7qGYJZH0GeqFTVSFEGLDngNi&#10;qY/qot8/8JWKEtTqwaufAci71DOKO12tPVE1QSRxqiBRBQAAyKZCuVxO4mEKBXkjmYcDAOSP6q9q&#10;YK46tmM4xFFVQ9U4EtWbz1b2P23Z8tDzXrmq/zFM7jqT+ixsu0DhnZ6R2Z+Ld79UafuaTZa1uWpJ&#10;VPXDpQf/6MBX/ur/+PeWnWw9VcXvH3jhR4u7hRuAOiqO1zSqRDWxCNjjoZVAY9ATVQsSVTPxXQYA&#10;ANgRqgIAskFftCrzueps/6Hug+cmhHAvF41jzv5vfnjm1pvW3Rr/+IsPdtzv8wzeD2dgqBqCJS+T&#10;T8pPomoXVaJa/fD3fnzuL0788ldCVAavNQ5AniHalzXyRFUkHqo6vkP8I1HNIr7LAAAAO0JVAEBm&#10;GJurBk1UuzYevKpvsZWLxtMF9aN/feGVX09b93QLVYOOwdhQNUSKZ0/NQoSqySWq8Z9B1BZcyurd&#10;aOf7p1KmWmOBqiBRzSy+ywAAALv70h4AAAB+6aGDvkZ2ujwS1Y7z3faNl05WJqpCiOkr7499pH6L&#10;bV2p+xtWO+7u/wyZFCLLm5tfkD/y1xALIuUpUR268fbQjbdDrwoVR6KavFVNDfaoPeiUfxJVAACA&#10;PGGhKgBAlqhFq4QZ61ZVTVT1XHVsx7AQs7NTXieMLVEVQojf6dzS+Ka1p+pqW5lqnhLVGskaVXlb&#10;hox+MsqcJapq46qmhkAxYnxxauiEN5KH83kRPCJUHXEqAABARjH9HwCQPeb0AXALVR1rVCWPxqY1&#10;ppnqcK8zfDA1N3zlw2khXNq5hh6DsdP/I2FP8RbTRlsz0+dzlKjqgr64UfVOdZTY3P9w8/19xqmC&#10;RDU7+C4DAADsCFUBAFmlolWjclWPOHXRB1M3n7WWiz70fOu7CSSqvk8S4gyTu85YUrysz/i2s0ds&#10;Dwpx02nPfCSqoSPLZBJVEXOoGiJR7Tjf7b8zCYlqhvBdBgAA2DH9HwCAmnSc71a5avVEVQjxidYH&#10;XxSqXFQIIaavvLvriry54eXdVYtJ7SKZsF/7SarmaLFmbQmwd1nNa6Ja47JUybzKSSaq3o/l64Nf&#10;iUQVAAAg66hUBQBkmCHFqkKIsR3DIYIVRQaaMlF1rGP1yFVNSFTl4dma/l81+6vWEnR2VVOrfeuD&#10;Xz9/aJfvFcGWOOShtsYC/z7oGcKOQRj8UiZQphq0g6rlg1+1UpU4NYv4LgMAAOwIVQEA2WZOrlqj&#10;yV1nNry826PjqttR8kbqiaowOImLyaXehqdPO2wPGms6JqrHOk5UlMH+/oEXfuSaq9aUqGrprRDi&#10;hRtvP7/+4RAvZTIFqnF3U60xURVOoSopag7wXQYAANjdl/YAAACoiQos/LcyNNPc/MLkrjML7wc4&#10;xG8Y+sHU3AtnJnedmdx15uYPp34b7iTVxlBvLty+9ljf8c1Od/Wsf9hxrSdHjnno5OkT1sYCvzrx&#10;w5ed3xw1JqrHOpYTVSHE81/+ceCTZL+xgxQ0Ua3q6IFGElUkrFAoqAgYAADEip6qAIDMO3qgUdar&#10;dt0ZzFC9qmWFK6lhtRDT9s0O/Ceqej+Bu29eefd9ofoJLJ/kxS2bBs+cmxDCdyNXUZmo1luZ6vY1&#10;m4TY1D0298tvnpDXbfOe49/v721fCuZk1ukddLrkoe9/8K7fYdQ4698xvQ16khwkqlHFqfqfdohT&#10;kaJCIaH5iAAA1DMqVQEAeZCbetXf6dxiTWJatqy2zf33X176m9HKDq1CiOkr7499JCoT1ZvPXpHJ&#10;oJDB6wvWgla7SDoPZN32//h/HntjYejG23PzCyP9vWuFmJtf0CM5WbXqWLjqnoeu/sRDvh695j6q&#10;7/f/xGHr5u9M+T+F7DybaZEXqAImoGQVAIC4EaoCAPIme7nqbP+hxxtksnNzVKx+ccsDLYv3ND7q&#10;sErN5KKaAAAgAElEQVRVkDTzI7d+AvpJPIJXN+rwB1oWb3f19t+qNpq8stdpWqJVYesJ4J2Hbthz&#10;4EHLpt8/8JXK9a+iWJlqR7gDlWpreUXMkn7Gcc5aElXKVGGIUqmkbhc0+q/pjQ4AgPxgoSoAQH5k&#10;btGqsR3DYra/a+PBq/rWFocgVQlaH+q48pWy4eXdQnz0ry+88munngNuD6HG0ChERRrbdvzyG71r&#10;/QyrzrilgV55qLZ+1IN/dOArf1WxSlUUieriGR4UwtIB4PL8wlp/J0l44n/kq1Tpr0uIcw4M3VP/&#10;1JCo5luGvssUCgU9VC0Wi/LXYrFo2TPoc7FEsW6HZ+haAQBQI0JVAECuqFxVZCRaPfR/nbGvIN/4&#10;x1980DblX4SbcV/ZU1WnTuIYvG7+ztTV51o9Trz2UeF41Mi+Zr9jqzOWaLX2PNRyBr0S1p7Dup6h&#10;Mr29+ZMTPuPF5FupRhiqRlKgqkJVEtXcy9Z3GUuuqshc1TFj9X5eoStbM3G5AAAIjVAVAJA3mapX&#10;/ehLg68cmbBudQxVw/cw/WBqbvjKh5W1qBUnsQev1WpO3UovCVX90K9e0GjVtUb1vR/3dAReY8p+&#10;np71D5vZVLTGqlK3U4U+m0xULc1GSFTzKlvfZdxCVQuftavyuXuktPJe/ba6V55QniETlw4AgEAI&#10;VQEAOZSVetWxHcOXehv8VKpGsiqU10m04FWuYr+22tkcR06o6lO4qlWPWf+T33zYvurU8sth7zKx&#10;lJvb83EDQ1WjEtWBoXuO20lUcyxb32V8hqrCqXa1XC7rGah64j5PaD+5LhNXDwAA/1ioCgCQQ3q6&#10;0XVn0OSlqx7rO77Zsqlly+qEE1UhxCdaVz2/e8PLuze8vPvq6YNrfZzQYeRtx79PouqPfSWrqjz7&#10;qL7/wbtex146WZmoCiEmDv7ZwKwaif7jZzByiarkRZiohngJBobukagiT0qlkkpL5Q3Hmf4hElV1&#10;lP4QLJAFAMgZQlUAQD5lJuNo7h25fnxn2/IGyypVSSSq4VSOfPMeVqkKzH+oV21lqtU//ZXH0bOz&#10;U8EGVtX2NZvizlUv3L4W7UPUUu7qEaeKDP1rA3gqLRFCFAqF2jNQPbH1CG0BAMgopv8DAPLM/D4A&#10;YzuG9V9XNTXouWdaierkrjMGzgHPKxX2uTUBqJaoLu6zWQjHCf4inl4NiS1UVfv6VLVM+ffIUhVC&#10;1dzL1ncZ/9P/3ehtAaKlGq0CAJADVKoCAPLM0gcgxZH4NDe/oDJQv2HoB1NzL5yZ3HVmcteZmz+c&#10;+m3lnbHUqCJSah66Ck91fhJVyaNwOLu9GtyWRAt9BhJVoCp9zj4AAHCzIu0BAAAQr6MHGlW9ated&#10;QTPrVe1cw1BtRanGR7es7hTvP3tFlePeffPKu+8vNxAImah+MPVAy2IU5XPRKtRubn7BHiD6T1SF&#10;EKK599gbvcdc7hq5Lg51Hzw3IUQaL2vH+W6Pey312hGKNVElTgUAAKhnhKoAgPzTc1Xz6eHaAy2L&#10;wWjjo1tWf6X1Yx9M3bREqNblh4SYvvL+2JoHO+4PnajqD3H19MH2KUGz1MT0rH9Y5afBEtWqPCLX&#10;LAg697+WOFVUS1SJU4HQZC8FmgAAAHKA6f8AgLqgQhCjmgB4F+g1CiErUoXMT1+Y+nD0ijUb/p/O&#10;x4ae9f8b+0MsLROPuOlNAKonqu/9+NyXH+5Z/3DP+oePffPHSY1xWTINVcOJL1E9eqCRRBUAAACC&#10;SlUAQB0ypAmAR6Iqi1Wt4eb0lf/+P3yd+e7fvSJvyETV8YFcpmN/tPC+r4dATORL7ydRPdZx4ubS&#10;bzd/ckIIcUuItbEPMANiSlTJUoHayVatxWJRrf0lqFoFAGQWlaoAgHphzqJVYzuGqzWRnD3S5rD1&#10;vv/NYeP/4nKKUCtT3f/r6eo7IVYqBPSY9T95ejlRVZIsKL5w+1qg/eV7Pmjv1BCrVOmHqBXA/CNR&#10;BRJQWpL2QAAAqAmVqgCAOmJCc1V/uVJzc6sQE9at9/3uZxqn/6niCbRsae4W/31p6SqlaqJqH0bH&#10;+W7VNKBCRpaJryfvf/Bu2kMIK9yaVD6zUUuiGvRRSFQBAADgH6EqAKC+pJur+k+UHus7vvn0Qcsy&#10;VKu/9L9/7D99fG4pQl1cvUqIVc+3fqjloSFqVPVEdcOLW9RDJL9MPITWBMClWHX1Jx4S4ldJj8rC&#10;pYPEonDhqS5omWotiap3E9VApwIAAECdKCTTwkY1zaFjDgDABDJXTbizauCYabb/UPfBcxNCLIWb&#10;7U0NYikzda4q1dijVY8BqEBKP2py15kQ5X6IinxRnHPVyp6q0uX5hbUJDEsIIcSF29f63wncQyPQ&#10;R0C9J/28CUlUEatsfZcpFApZmVlfLBYzcUkBAHBEqAoAqFPZyFWdrGpq2PDy7qqJpx4zWQJWyzAc&#10;E1VBqJo2x1LN5Yz1vR+f+4sTv/yVEEI8+EcHbv7kRGIvVrhEVdjeeB61rupvBnEnqoJZ//AhW99l&#10;CFUBAEgG0/8BAHWt685gwrmqG7nyz/Y1m6ruKeeG+9lNLCWwlrtkmCUTLrdEFalTL7QeFDq+9Ekm&#10;qvGRb0jX3r4uAhW0WlCjCqSuUEioygcAgMgRqgIA6pRqrmpOrupfJAlaRR9Vp0R1w8u7VzU15CCt&#10;yy57gJ76yxG6TFVopaluJdsXbl/TE9WqTzZo31WFOBUAAAA1ui/tAQAAkBqVnnTdCRkSRctPmWog&#10;jmWqineiCnOEjg4zp2f9w+p2oETVZ9Y8MHRP/oQbHoA4qO4KAABkC6EqAKCumVOVFnmi6s1noiqL&#10;VRMZUfRkR4WsU20c0h5I7PQWq9Emqv6zVHP+QQAAAIDhCFUBAPVOxigJFKtGskqVfx5lqnVSo7p9&#10;zaY85aomqGXuf1U+W6muamoImqj6HACJKpAJVLYCAAxBqAoAwKJYc9WEE1UPQRNVk4tVq2amCdf/&#10;xsrYVyFyHjlp0A6zPhPVowcaSVSB5JVKpVKpJIQoLPHe388+AAAkhlAVAADjmqvGJ081qv6rUHNQ&#10;r5r7JgB+ylQtBareiar/+f7EqciZcrlcLBbTHkUAMletSo9TiVYBACYolMvlJB5m6f/2knk4AABC&#10;OHzirrwxsnJvHOcf2zFcdfXzCMz2H+o+eG5CCCEaH92y+iutH1u6J3SiOrnrjDkz0CWZk+apENWP&#10;VU0N6b4QetvTWlje/1Wn80deoEqQikAy912mUCj4TCrNIYNgtyvsmKJm5eUAAOQVoSoAAMtkrhpT&#10;qOomyoB1tr9r48Gr+paWLQ893/qx2mpU0w1VVZ2pilAv3L5Wb3GqJLNF0wJunc/U1S1UjTtRJUtF&#10;OJn7LpPLUNXyjLz3BwAgASvSHgAAAAY5eqDx8Im7XXcGE85Vo3LpZGWiKoSYvvLurivqtyzO+rdn&#10;qfWZqAoh5uYX5DJNxuaqbn8h8AhbSVQBhKbn3YVCQgVDAABIhKoAADjIZq46OzvleX/Llt8K8THP&#10;XUxWt1mqTuaqaY8iMLew1eO5VO0JYEeiCmRXqVQqFosyJLVko3JjsVjUi1Xl/pYDyVgBAElioSoA&#10;ACpkedGq5uZWz/unr7w/9lHQk/pZQageGLXaVSq5aqxXwBKbhniCbokqS1EBWeHdssB+b6lUkhvt&#10;d6mMlSWtAADxoVIVAABXmatXfazv+ObTtg4A/n0wNTd85cNpIZYWuXp3KVE1ecp5AuxdXO2dXhNj&#10;fhMAn9yS0whrVIlTgRyQZafe+zgGsrKUlZJVAEBMqFQFAMAqySAmylWqhBDNvSPXj+9sC3XsB1M3&#10;n11MVIUQd9+88m4Na1uZzLvi0vFee3K6fc0m+XPh9jX9kGQKWmXUmMU+AI705JREFYBSWBLucFXK&#10;WuN5AABwRKgKAICX7DUBaO499saCcxrVsmV1x/1ux/1m9Mpdp+0yUd3w8m5ZHRnVMFMkk1D7drkx&#10;aOWpjFarnjxyuSxTJVEFILTWqJLKRsOp5VgAADwQqgIA4CAficyGF7c80LJ4u/HRLQ893+q+StVH&#10;C+87bG384y8uny1H9aqO0WcWF8LKQdKtwlMSVQAqAI22sJSSVQBAHAhVAQBwlsCKVRHP/bf7ROuq&#10;53dveHn3hpd3P/gVj0RVCHF/w+p4x2IaGaHGVFWaWLFqYvWq9q6ytbAHwUET1YGheySqQC6VlsRx&#10;ZvW/5KoAgNoRqgIA4CqBXDVlH0zNvXBmcteZyV1n/r9/+/THLffa2gXIJgAJji92cVSnql6rkZ/Z&#10;TXZfFLXolr6l6lF6nGpZSo5EFciNONJVPVcFAKBGK9IeAAAARjt6oPHwCcdeo9n3wdTNZ5f7qN6d&#10;eE+/s/HRLaurFLfCS2LNBFQuGXfValTFqnqEaomDqz4FjzhVkKgC8KdYLKY9BABAHhCqAgBQhcxV&#10;u+4M2kOcTPNemQpRCbf+VSAyV43v/CK6BbgcxynH752ousWpqoqcRBUAAABJIlQFAMCvfOWqH916&#10;02GrvjIVIpFYyWoCxarx8Ri5pXeq/AxaOnKQqALwSZaplsvltAcCAMg8eqoCAFBdHpur3l99F0Tq&#10;wu1r8TValaGkvQ40ydauIVRda6tqonr0QCOJKgD/aKgKAIgKlaoAANSvzUJcrdxy9+9emfw7IWgC&#10;EAO9ZFVlnZHXsVrqVSM8v+wAUMsJAy1IZYlThRAjK/da4tTQIwEAAABqRKUqAAC+ZK5YdW5+YXLX&#10;Ge99Rq4f39m2eHvznuOX5xfmln4md51RP/ohG17end215s2xfc0m+RPhObM799/Okqh+unNS2ApU&#10;kx4TgFxglSoAQFQIVQEA8CvyXLXjfHck53FTPVdt7j32xmKKOtLfu7by2KpTsxGJCGfouzUBMIH/&#10;MlV7jep7oxvUbeb7AwAAwARM/wcAIICjBxoPn7gb4Qk7zneP7RiO8IQWlnXh1aT+qkWsjtRRmV4T&#10;Kd/kK27aCxQuUWW+PwAAAIxVSGbdw0KhIG+wzCIAIAdkrirXzIlErLmqzlLD6Cd3C9QHEyZQL1kc&#10;r1eItqr+33UkqjBT5r7LFAoFlmPyUCwWs/JSAgBMxvR/AABCirC5atx9AJQ5rWuqz8Qt6P4IIcIO&#10;ADoT+gDUnqgy3x8AAAAGIlQFACCwOCKexHJVGCjaFauMoqeo/hNVdZs4FQihXC6zHBMAAHEjVAUA&#10;IAyZ9URYrApEy5Di4nDVsvKTRaIKICaqpQMAAKERqgIAUJMsNgEAQgtdVOuzTFUhUQUAAIDJCFUB&#10;AAiJJgCoT/47wPopU7Unql13BklUAcSHVbwAAJFYkfYAAADIsKMHGg+fuNt1Z1DvAulobMew9w7E&#10;qcgxtzJVxxpVAEhAoVAol8tpjwIAkGFUqgIAACAFlkRV/WWCMlUAcZPFqnRWBQDUglAVAICaRLVi&#10;VdVSVsAQPtuqBlqiamTlXhanAgAAQIYQqgIAUKuoclUgK/y3VXWjl6lSowogLYVCgXpVAEA4hKoA&#10;AJiF5qrIPXuiyuJUABJWWiKWolUl7aEBALKBhaoAAIiA/xWrgHpjWaXKMVFNekwAsETmqkqxWExr&#10;JACAbKFSFQCAaNTYBIACVWSIz7aq3vRElTJVAAAAZAuhKgAAEQuaq9rjVAJWVOXW1TTQ8lDRPnSg&#10;YciVqUhUARiIDgAAAD8IVQEAiEyIbEjmp6SoCMq7VtQy495kJKoATFMul9MeAgAgA+ipCgBA9OzN&#10;Ve2x6diOYY8zdJzv9t4BMNnc/IJjsapsqCrLVBMfFAAAABAZKlUBAIiS/7K7jvPdFKiiHtjTVRJV&#10;AAAAZB2hKgAAEatxxSrAcDWuUmUp4gYA09BTFQDgB6EqAADRC9QmcmzHMDP9I3fh9rULt69duH3h&#10;pccbVjV5/jz+SNfjjxwaeO1W2mNeMntpYN9Lr1u3XurVx9x/K4WBLfKzUJUQ4uye5durmhouOe1D&#10;Q1UApimVSkKIgk3a4wIAGIdQFQCAWBw90BioWNUerdIfIBJTVVdsmpi4OjFx7rkvtDc9csgWZSZt&#10;9rVDj7c+/dwPZtIeSBxkQ1UAMJzMVfUbgvJVAIANC1UBABAj+4pVGeIW6WarrrbVYbUkNxPnnnpk&#10;3fW3vtoc33A8zF4a2PP0cxOpPHZo+pvE8sZ4/v9JfDQAEBFLrlosFoUQhUKhXC6nOSwAgEmoVAUA&#10;ADm0fc2m7Ws2bV/zuwGPmzjSndLM+te/F2Gial8bqiqfk/p1brG7Y5H1000NgoaqALKpVCqptgBp&#10;jwUAYApCVQAA4pLLFauyVaZq1Xb88vzCnPZz+frPj7RV7jNx8G9SbwJQg7n5xX4Hjg1kPQ4MuvyU&#10;PTaVWapHz4pPd07qv9JQFUC2kKsCAHRM/wcAwCBjO4YtmZT81eQoM9NdAtY2P/nVNxaaexuePr28&#10;8Z+nZ8UT6bQAiMTc/IJbfrqqqUGlrsnrWf/whpd35+zPDADqSqlUKhaLMlelFQAA1DkqVQEAiF3Q&#10;FavsG5Nfsar2R8zQKluPff4Z/derN6bd9rw1+9pLvY90abWfXY/ve+n12VvOu8++9Li258CsELMv&#10;9T6ytOWRrt7+S7Pi1sAjq5oaVj31A/3Ic0/pR/myOLbHKypSN7e17dxz/Oz1Bccs9VKvZXhCzM5e&#10;GtjXtTzsR7p6X7tVOQS9pnVsx/DQ/Z/ZNPhfJ3edkT83fzj1mw+cRzh0422fzwUAjKW3ApDSHhEA&#10;IB2EqgAAxCjcBOdM1HjmSvP6zVX3mX3t0OMN7Ru/cOT0xFVt89WJHxx5qrW96ZFDr1dNP6dferz1&#10;yGnVOHXi6umf+U1Mqw3uJTW2yr6sVycmzp0++PRGX+Hsrdf3dW1sffq5H2gnmbh6+gvtGx855NwS&#10;4aOXHm9of+rguYnlA+6+eeXWs2dujn1k37tn/cOUqQKJkWsrISalJWkPBACQGkJVAACSQJZktNkb&#10;V713eH1f18YvnPNaR2ri3FOt3sHl1ee+cMRyhrYvfS6KNgOXelutZ3Z49NYqO7yyp/2pH7hch4lz&#10;T+27ZN340b++8Irb4979u1duvemw/dtfa1K3D5+46z0kAKExMz1JlKwCQH0iVAUAIF5Vi1WrLu9j&#10;FDXabA3b0+xLxyqm3m9e31K5w2uHKtLGtp2vTi0udXX95zu1da6uPte64ZsBLsjmL3auFWLtvrfm&#10;5hfmXq1oQbDz1cWltEb2VYtdX9+nN4TdvOfnajGuy5XnFHt+LioXsNIPFBPeuewPnq5c7Wrov/3L&#10;r/U2CW3PyCYDc/NTZ/e0OZ4CAPJHL1YlVwWAukKoCgBA7Hw2AfCTUWYrxDR+tLO3Zl976XFLmWfb&#10;55+syDEv9X7hnHbvketvHVPLWDU/eeyNqSNahPjh8f/bVtFZYTmQ9ROY+vHEwNz1qbPfOb6zrU20&#10;Hf9+/5Nrl+5Z+8TX9LGJqenLUaxStaqpQYjX/uY5/ao9c/aNgccWn03zY/1vXf6OJVddjndHVu5V&#10;tylWBZADeisASlYBoH4QqgIAkJAsLlc1tmNY/QS910QTB9u1Os1VTa3tG6tNyZ/tP6nXgX7n9Fet&#10;QWjzV4ePa6n5uyc9mgDs+flyIBuh5ubH9vUee+OtuTd611ru0Cf9T9y4KYSKdOfmF87u0XduO3J9&#10;Qb93br4iLxZtx5cz2df/QQuaxc5XBx6rHNHafX+5s2JDRS0wuSqAXKLFKgDUFUJVAACSIItVa+ms&#10;mnrVpwpPHYPUzOSqVbQdGa7IJW+99jN94r+liFXquDb+v2oNA66+MnrL7eR9T0YwRl9mb73ef+jx&#10;Ryom+Fexodl33ntrelL7rW2dw4Et61x6AEzuOmPZQq4KIDdUvWraAwEAxG5F2gMAAAAVUg9PvQfg&#10;EZ6O7Ri2HJuxpLXtmbPDag77ops39EJWt9jx/obVQqgGoxM3bgqx1mG3AKllKLOXBkbHXvnZuSrd&#10;USPQ/pzXZVF9V91M7jojXq74G8PhE3d9dskAAMOVSqVisVgoFFguDADyjVAVAICEHD3QePjE3a47&#10;g/rc55zJWIoqhBBic1ubaN3w+c9/7atVJ+a3rX/QafPYjuFb/+2/tr9ZLcp0OTwKsy/17jlyOvYs&#10;VQgxN79gzUy15+Uepz5zdn7g6cp75QdBRavkqgByhlwVAPKNUBUAAOPoJZ+W2+kNKhfajl+2dh3N&#10;gdcONelLaUltO/d8qaOvU5xs9dsBIHTmu1SZa0lUL3+nrbKg1SmQBYA8kk0AqFcFgHyjpyoAAMnx&#10;31lV9S0lUTXIxI2bLvdUdglI1K2Bv9YT1c17fn55fmFu/q1j/b2PxdNuYE4tV6WxpKVz8wve10R1&#10;VmXRKgB5RX9VAMg3QlUAAMyVen9VPLheX25pcnbWca/Z2Snttxin+Ts89D++omWXe34+0v/k2vgf&#10;9fJ3XC/L3PzC3PyC9Zo4cfw7AbkqgDxRuSrRKgDkD6EqAACJ8tk1suN8d5KJqnw4+yOq7QmPxxxr&#10;n/zS5uXfJv7hNadUdXb0H7Rgc/MXO9fGPaxl0zP6Q69vqby3erIZztonv6T9NnFk42KZ6nIRa+U1&#10;USxVrrJqe2TlXupVAeSVzFUF0SoA5A6hKgAAKfDuAJBifFmfyamX5t6+Pcu/XX1uz0vWWHX2pe6D&#10;V5d/faZvXyyT7v24+sroLf331793JKa2BM2d3vdfOqlfE2ermhr29axw/CyQqwLIk1KppKJVAEBu&#10;EKoCAGCQVBqnEqR6e6zvuF6semTjI4deXwpWZ1879HirHlzufHXgsXAP07xeexTxz9PyIWZvOTcc&#10;UJ7s0DJfMXHwzwZeuyWEEOLW6/u6nvpBuLH40Dz36jMud81e6n3EY3UsvVhVz1X1YlVBrgogd2ix&#10;CgA5syLtAQAAgOoiD1sv3L4W7QnzrLl35NUbXU/9YKn0cuLcU63nnHbc/J2pY0+EfpSW3xVCVXde&#10;fa511XNCCCH2/Hyu/0mP4x77/DPi9HJ4evW5L7Q/57bv5OyseCyqOtonBs7u+YElPLUsV+Vmbn5B&#10;33NfzwoxtJyr+lnJDQCyqFQqFYvFQqFQLpcjP7nP09pT3TgGAwD1gEpVAACSJtuqmpMc9X52byoV&#10;slnyxMDI9eM72zz2aNv56tRITRP/n/zT7zg9wNT0rWpju+x44OKofr5z+deJmSp1r8E81j91do/L&#10;Q7cdv+xaylpBpqv7elYIkz4UAJAVhSX6bX2jZWd5g44EAFA7KlUBAEjB0QON6c5u3r5mk/cOxKxW&#10;zb3H3uj909nX/vHkX//D1MTVpSn/m9ue+fyhr33uiea1NT/C2n1vXW7p/5tjPzs3MbF08rbf/WJL&#10;1TOv3ffW5Sdf+5vuv1YHira2nV/8yz/d9+RaIS7tEeeW6knPHev/0yd6ax/qkubH+t+63Pda+8Yv&#10;qE3ygnz1iWbx+j4/p1DdAPb1rBgYuqffdfjEXZ8LuwFAVkRVrKoHpm7xqHwg+wDsgxHUqwJAcLHM&#10;O3B4mKV/yvmXGgAASYaqlj6SbhKIOC2dVQlV4Z+ay6/3S/V5iH7UwNA9ewcAclWkLqPfZQqFAqWI&#10;ZioWi6Lmt1Og11c+okf2Wvt4AKAOMf0fAABkT8f5btbXyjQ9fr1w+5r8+XTnpNwysnKv+nsDK1YB&#10;yJnkw27vyf5qBS0W0QKAQJj+DwAAhMhCaao9Re04323+sOvZhdvXqjaaEEL0rH946MbbCYwHAMxR&#10;SweAyNNPmavGt4gWAOQSlaoAAKSDSc2BUJeaRdvXbLpw+5rbvapYlUQVQL1RxaFpD8SBmaMCAAPR&#10;UxUAgNSY1lbVZFVDVbfrIw+s56vns1y0Ft49VWWu6n8MsrOqaqvKnx+Quox+l6GnqvlkM1MR/K0l&#10;35Mxvb6WUekZa7Y+An6wSBeAWlCpCgBAavynRfWcCUpVr4AldZVNV6lvFUHSzLwOAADMFC4VjTVR&#10;1c9s77Iauoi14K7W4QZ5RPsOMT06gDpBT1UAAJANMlf1yEmJUI0l+wAESlflolXvjW44fOIuxaoA&#10;8qpUKslOpsKkeknVYlVUpreq6WqgAasUWNXAJkY+qHpoS4qqd5JVG815FQCYj0pVAABSpqY5u6FM&#10;VVKVp44XJOGrJFerT/IRs26pv+rspd5HupoaVjU1rGpq6OrtvzSb9sgAIFWlUilQi1WZ+iUQUKqB&#10;WahxOtaB2n8VS/FlyUaErX71rjO1PKiwFfbqT00fTNUzA4COSlUAAMxFnOqo43z32I5hvS5VXijL&#10;Ro/D9V/DXWTvJZgMEbSZady2//aX/6np4E1ty9XTB58+/bOdr7517InFLR3nu8VK0XVnsP+dvb2f&#10;9dVuGAByQJWs+qmUVLWiCXPrOeBYB+pnhHqhroi0StQ+VFW16n2I/lyoWgXgjUpVAAAMRaLqQeaq&#10;8rZ+oTyWq5JZaoQtAswJK91sX7PJpEG+dmhjRaK6ZOLcU4+8VFmv6nP1NgAeyuVy8rOtUQtVuelW&#10;LGkpCzXn9bVUfbrd632sCF4lGrRPq59GtG71uQBgR6gKAECaZLPIqh0AYKfnqnBjTjntrYG/Pud6&#10;58SRk69ZNlGmCqDOORZ+Ghv5OU6o9zlatwn4Hsmy/SjL7dqfjvAMuAFACOFrckEEDxNDPT8AAPlw&#10;+MRdYSvNIy60cywytVyoWgpRueahrWpqkDfm5hdcdpl96fHWIxMe53jm7PzAY9orKEPV90Y3sEoV&#10;Upfd7zKFQsHMAA5VqSpU+a7Tm4TWA70I197rIMnrIEeSuc8+gGTQUxUAgPA+c/ZPIjjLSusG0j3/&#10;9HrVGqf257709cLtayZ1A/BCmSqAOmdfsL5+ElWhPVm942paSFQBuCFUBQDUo2jCUJgh92FoVBJI&#10;VFW3gayktwBgLH3dpLpKVHUqXFZXI/lL4XP1MAB1iFAVAJAx9ZCHDgzd29fD/0cHIHPVsR3DEa5D&#10;5UdeM0Q1nd9ibn5Bn+nvtpuT5s99se3IhPv8/z2fv3v72oVAowSAOlC3caqiXwGuBgCj8IUNAEk+&#10;BlwAACAASURBVJCQeghDETn/IWlauWqeVA1J9R0cd/YIl9fu+8udz33BZa2qtiN9TwrhsKYWDVUB&#10;ACmSpbIUqwJwRKgKAIgdcSqSQR+AWlhCUvclpxx29ufJY9eP//PGg1et29t2vvrWV5vFhdti+5pN&#10;/e9UNFSVy7j5L9weGLonb5DGAgAAIFb3pT0AAACAKNWSq3ac75Y/8tcLt6/JH7f9t6/ZJH9CP2Ji&#10;VjU1OP6oe+WNufkF+eN9tqEbb8sfy3aPayWEEM29I/NTZ/e0bV7asHnP8bPX3zr2hBBCbF+zSUWi&#10;yqc7J4UWlXrTd5NpLAAAABATKlUBAKhfegQWbTKY1kLz0RarppuW6n0Mwj0pP/Wk+j5Vs9SqfFyx&#10;5sf633qsv8bHceAzeAUAIBC1WBYAWBCqAgBQv7av2VSltDCb8tRZNWic6rHGlMf+QeNUFZ7KA0N1&#10;A6iQVgoPAAAAhEOoCgAAcihPuaofjrGmn6i09urUoFSOr6eo3olq1Z6qlKkCAAAgYYSqAIB4sUpV&#10;UF13Bv0vy2OsqKoOq9ZpeiSnWc9VvZ+7R3Fo8jlprHLwcQAAAED+sFAVAAAGSStRze7M67Edw3r4&#10;aAkiI+yvagjLAlOKWmAq9UTVe2mvxBw90Jj2EAAAAJBn/OUfAABTdN0ZTPgRTQi/IiHDU8e6VHuu&#10;qnbLUOTqmKKmMpKqqjbqjTzBZ+4/AAAAkkeoCgBA/cpugaojx5BURqge1azhJLawkiVONSRLDRfH&#10;y6OCXjePzNStrJuOAQCAaBUKhXK5nPYoAJiF/+IEAMAIskyVMCgmHee7o61LTSBRtcSpQzfejvsR&#10;o+J2cahRBQAAQG7QUxUAECNWqfIp+Yn//hnSIrN2Hee7M7puleyUmnxZcaZf93+5+9u0hwAAyA/K&#10;VAHYEaoCAGAKk8tUM52v6cyPVvWlqCwLTyWcqyYf48qPQP87FX9j+HTnZMLDAAAAAKoiVAUAIGWG&#10;T/zfvmaT/El7IFEyM1dVWaqUVvtU7wDd/Hjd2I8SACC7CoVC2kMAYBz+oxMAgDQZnqgiGYasRiVX&#10;3/IO0OW9ah/Lgl2OkWuIRL7/ncHez+4NehQAi3K5XCgUSqVS2gMBsq1UKhWLRdaqAmCR0D8K6q86&#10;/BsEAHWFnqpVRbt6EuxkUerkrjM+908g0LREqAk/ekwcn9Tc/IKMWbev2WSJXz1cuH1NdgBQuep7&#10;oxvUvfIvEB5LVKk/UXyq8WN+Rw94yvR3GUJVICrFYjGL/wgAiA91MQCAuJCoVmXy+lS54T9OlVQz&#10;U/87RyK7caqHQBdT2b5mkxB73xvd0P/O3t7P7tUTVckjUQUAID4UqwLQEaoCAJAaZv3HxK1q0v+B&#10;VdPAWuLUXOanHlY1NcinrDcHqNpkYEDc67oz2P/O3i4R8m8P/3L3txSrAgCiIpsApD0KAAbhuxwA&#10;AOmgTDVabilnoART7myJVv0cUufsGbTl0slcVQ9VLQGrag6gtn+6UwghxtYM63Wp/B0CAAAAhuA/&#10;TAEAQLbZo88ag05LtOq9Gxypi6Mn1EM33g56ngu3r8l0VYRa8AoAgGjRAQCAQqgKAEAKuu4MUnNX&#10;o8iz1KpnU9PY4d/c/IJ6pXrWPxwiV7VwC7u//r15eWNg6B4fLgBATEhUASj3pT0AAEA+sUqVBxLV&#10;WqxqapA/+sa5+YUE4k4S1XD069az/mH7DnorADc96x+2v+5uWMkKABCTQqFQKBTSHgUAI/CNDgCA&#10;mvzT03+r/3r4xF3915GVey37j+0YjntIuRR67SmYwFKvKoSwl6yqtqqSul21JNnxvSHrVVmrCgAQ&#10;IbVWFU0AAAhCVQAAauGRqBKnRshelxruPJbYDknSc1XhUrLq5yT6r94vKH0AAACRK5VKQohisUiu&#10;CoDp/wAARINENSYqiZNz/GupTpWrzPuZbI44RF5ZLF9QefvbX2uK9uQAAACAB/56DwBASKpM1TLl&#10;34I4tRYyUY0wjNNjOCRPvpQ+W6Pqh7jZvmaTqoH9dOfke6MbahwhAAB+UKYKgEpVAADC8EhU9TJV&#10;EtXQ1KpEcTROJVdNlyo69vPj84TCqaUAK1YBACIn26oCAJWqAIDofebsn6Q9hHhZWqkqxKk1ClTA&#10;GJrswkl/1citampIcekwS89W5fCJu0cPNCY/HgBAjlGmCkAQqgIA4J89S3Xro9p1ZzCZIeWGYxwW&#10;eUJnKVB1q1clbA3KLdBM3re/1vT1782nPQoAQG5RpgpAIVQFAKAKt7pUnSVRZc3xQPQ8zk+Q2nG+&#10;2+0uxwJhff/ez1rXELPzKGIlhzWZzHbtuSrFqgCASMhElTJVABJf+QAA8OKWqLrVqDLrvyq3ksaq&#10;capHluq4z9iOYfsh/e8M+slVkVHm1MwCAHKGRBWABaEqAACB2Rengh/h4lQ/WWqgA8lVc0y+x2gC&#10;AAAAgLgVkvkzS6FQkDf4qw4A5F6eVqmylKk6Zql1W6ZaSz2g/2apoRPVqhxz1f53lpvhOr6aTP93&#10;o94PKa5VJYS4cPtaz/qH5W09V2X6P2qR6e8yhUKhVCqlPQog8+ytVLP4DwKAaN2X9gAAAMgGe6I6&#10;snKvnqjmz6qmBo+fcOecm19IN3RT+t8Z1CNUP9wSVYi0s1Rl+5pNKkv99tea0h0MACA31B8n5I1S&#10;qaT+3AKgbjH9HwAAZ3qZqiVRdcxSc1Om6jMw3fDybv/n1C9OfMWnIXi0Aug4352b1zRJq5oahm68&#10;nWLp7r6eFULMWxJV1qoCANTIkquKpTJ2SlaBukWoCgBAMPWTqMrYtOvOYO0FuUYFqRYJtFi9cPta&#10;vvsDyBreoRtvy6n3PesfTrdwVeWqNFcFAMSEaBUA0/8BAHBg6aaq5C9RdZzUv+Hl3aoQNd8tDqSg&#10;fQD8u3D7mgwc1Y18G7rxtrxRS8vdqMg4lSYAqHPlctneCxJAhGS6SjcAoA5RqQoAiFKeVqnyKbuJ&#10;qlvs5Tivv+vOcuyoYlZ9o1220ljHelW9wNb7hbYEptvXbKqHCFWyPFNVr7qqqSHFetV9PSsGhu7p&#10;W+gAAACIiZ6rUrIK1I9CMh/4TK+YCQDwLx+hqqVMVW+oagkKs5io2rNUe4rqnZYGMrJyrzxbtjJW&#10;u7Edw7XnpLlsAuB4Wbav2STfaSnmqjJUlZWqqgkAuSpCyPp3mUKhoOYpA4ibrA3P6D8XAAKhUhUA&#10;AC+WJap02UpUHetS9Tg1dJAqUyq3C6VOm/VotWpb2Lgbs2bO3PyCdxMAlcbGmjV//XsVi1ZRrwoA&#10;iBVVq0D9IFQFAKCCXqbqUaOaIQND9/RQSQWpXXcGxZ1gp/JIozzu0i+jPbrN7oW16H9n0LGaNd+t&#10;AKo+Nbd61QSuid4BgBWrAABJIloF6gHT/wEAUcrB9H8VqnonqpkoU7XUCco41U9FakylfB5lv7mJ&#10;Vt3IOta6mv4vb6g3YVp9AFQTAD1UpVgVgWT9uwzT/4F00RAAyCtCVQBAZPKUqAotAcxcouo459qj&#10;TC+VgMkxYM19tCqMf/OEZl+qS902IVe1dFYV5KoIIuvfZQhVARMUi8WM/hsCwA2hKgAgMrkMVbOe&#10;qJqWpTqyBKz1EK0KIXo/uzdnhasePVLTzVUdi1WFSR8BGC7r32UIVQFDULIK5Mx9aQ8AAABT6Imq&#10;Enr5puQNDN1T0dWGl3d//Xvzjonq0QON8ifZ0XmxDKbrzmCGLnstLty+luN2qzqVpXovXRWTfT2L&#10;qwjozYWFZz8KAAAiVyqVSqVSoVBQf6oBkGksVAUAgAO3uf/GlqnqWdXXvzdvX4HKqBTVTg1PXXmZ&#10;q9ZD1eqF29dyU7LqsSrX3PyCfJeuampIvl51X88KIeYtoSoAAMljDSsgNwhVAQAQwqWbqoWZiWrV&#10;+f6Gx6kWlnS1fqLV+HSc79Z/HdsxLLfE8X6WiaqZuapkbwIAAEDyiFaBHGD6PwAgGjloqGqnZ3nm&#10;J6r2+f6mTfMPRB95/TQESIAlY01YWlmqEGJfzwr5AaFeFQBgCD1aBZA5VKoCAODM8OpItaC5yH51&#10;qhuqVuOT4h8JZL1qWk0Avv21ii2HT9zNx4cFAJBRlKwC2UWoCgBAdaaVqXokqrlMiOSTIlqNSqzv&#10;Z3t/WNkNwL49xSYAIyv3UvsMADAH0SqQRYSqAAA467ozaGZyNzB0T92uh0RVIVo1nNtyW/btqrkq&#10;AABQVLRKrgpkAqEqAAAZ41ijmu84VXf0QKNaSSzT0Wr/O4PabSHMK4iOVVo1qnPzCwND90bE8ntG&#10;vp3q5xMEADBcqVRSXVZJVwGTEaoCAJAljvV99ZYH0Wu1FnUV3XqwdACguSoAwByyZFXQEAAwG6Eq&#10;ACACnzn7J2kPoS6oRLU+a1TtctYQoON8t7odR/RJnCrt61khhgZHVu6156r6bvX8yQIAGIKGAIDJ&#10;CFUBAKhgCVbMQaLqxuSGAFVzTD1I1V24fc2tRWkg6vwkqrp9PStGzgvhuWIVbQEAAIZQDQGIVgGj&#10;EKoCACD+6em/tW80J5gTJKrV5LIhwIXb19zuCpq3kqh68MhVBW0BAABmUCWrgmgVMAahKgAADszM&#10;40hUq7I3BBCmvpoeej9bZcCB6lhJVKuyv0M8YlYAANJCtAoY5b60BwAAAKr7+vfm9UQV3o4eaNRD&#10;5xQDMrfZ/bXzqGNF7fSY1diWIIBP5XK5WCymPQoAkSmVSqohAIAUEaoCAGqV9VWqHOf+G44yVT/0&#10;aLXrzqD8SXdIyaNM1Q1XBgCQaTJXJVoFUkSoCgBA9lA651/qVasUq2ZU5rpGAADqjSpZJVoFUkGo&#10;CgDAMsLKvLJUraY7GAtLyWTVhqo6ctWY1GddMwAgi+gGAKSFhaoAAEC9UMtYybwssVLEjvPdHpPN&#10;vUtZHRekqjFLtT9ifc6Ftz9rx9eCbhsAAPPpuSprWAHJoFIVAIBMoqg2NFW1mmQ1oiFNADrOd8c3&#10;EgAAkKLSEhoCAMkgVAUA1CTrq1RlGrlqLfK0hhVNAGLFBw0AkC2lUkkIQa4KxI1QFQCAZW7zfFMv&#10;7tvX49yxh7inFgmvYeXnXRSooaruwu1rRKsAAECi0SqQAHqqAgCwzOSMcl/PioGhe/bth0/cpedj&#10;LVSjVbGUq8bXa1XlqvXZw9SDYyLs2E82VmM7huVrJN8DKmfnUwYAyCIarQKxolIVAFDvfHYwSL1Y&#10;VSzVqya2vFJd0atWE2gF4Ph2Cl2mKiUfQUbF2BpbPmsAgKyj0SoQH0JVAAAcGNthc1/Piq47g2Q9&#10;MUlyDSvvmH77mk2BQtL4ElXZWMDY3DMxJpexAwBQFQ0BgMgRqgIAwqu3VapMKFYVTvWqxD3R0qPV&#10;WB9If0dZylRljplM8Sm9CHzigwYAyDpKVoEIEaoCALCs6rJFhuSqxhbS5kliJau185m9Or57SVQt&#10;LBeEqnAAQM7QDQCICqEqAAAVLCvCm4y4J256l1Vjo9Vaqln9JKqyEUF2G7bWjqpwAED+EK0CtVuR&#10;9gAAAIjAPz39t3Gc1rF7acf5bor76ofMVWWUFl8329BLVMWdqOrcyrTr4eMwsnKvStUPn7iblb+7&#10;AADgplgsyhvlcjndkQDZRagKAEhfTJEoEBUVrRqySliNdaNRxan2e93qeWUj4NwgVwUAZIuKUHXE&#10;qUCNcvUfuACA5OU1Dz16oNGjOJFi1fok3xUyNzQhWg0qxJu2libC+iUaOb94o+vOYEYDVr1YFQCA&#10;DJGJqiVCZdY/ULtCMn+aUB9X/hICAMgQ1T/RnqClng3JtEtPeSidS4bHuyI0y/R/ExqYJrAmmwx5&#10;L9y+5rZDwtfBz1PmE1efcvBdplAolEqltEcBIB3FYjG7/3wBJiNUBQDAi74ujWOIllbJKqFquqKN&#10;Vo0qfPbOFv1Ua8provYMdIn0fDmZUDVofMyHrg7l4LsMoSpQtxzLVAFEglAVAIAqLOt9uyVECedi&#10;A0P3LNEV+U7CIslVjYpThWfCWPvk96Dpaqyhai2luOSq9SYH32UIVYH6RKIKxIpQFQAAXwIlaMkk&#10;ZZZiVcKd5FUtZPaWlUTVHqd6vNksf4RwFPRa2S9U0L7G6o8QkSBUrTc5+C5DqArUJyb+A7EiVAUA&#10;wK+gCZrquzowdE9uibYNq8yJyHfSFS5XNS1OFU6JaqAstSrHsLXGoNPnZYyjPyx/zKgrOfguQ6gK&#10;1BtZoyqy/A8XYD5CVQAAApDBUIgkyHHqdI0ZK6GqOfwXMhsYp0qW5DHaRFWJNlqtul5c1QLVoD0N&#10;9LPJY/nQ1YMcfJeRT4FcFagHxKlAYghVAQAIJpJOmirKqSVXpa2qUYxd08wnt1A1pjeVz1bFfrhd&#10;WD+1tyHwoatDOfguQ6UqUA9UnCqy/O8VkCGEqgAABBbtyu9SuMTN0lZVEPGkyu2NYXicKhJPVHX2&#10;2lVZfx1J31V1u2qc6ueZ2ofKx61O5OO7DLlqbsjgjFcTOqpTgVQQqgIAEJifpXi8OQZGVecy29mL&#10;VQVBT6rsDSJCvKzJc8sfk3kveXyg7AGrHJ5b5KqiVX3if4TPSB8qH7T6kY/vMoSqOaDXIQpy1fRY&#10;XogklUolt0fP9D9QQEYRqgIAEIYhuapcAovOquZwbAKQrUrVdCe2+/9k+Sxl5aOB2uXjuwyhaqZZ&#10;crRyucwLmrxwk+vlPyByf/12CPn4twjIE0JVAABi4TFT2Lv5ZohclWJVozg2ATA8VzUnVNVVDVir&#10;5qp8KBCJfHyXIYPLtGKxaHn7sfhYYmhUCsCN6ZPRAADIKI8E5+iBRpUWqdBHj4dk/anPaHVfz4qR&#10;89aNh0/cJUIyikwtDY9WTePxHq69VBwAssJxurcsVk1+MHXCXhqc1kgAmOy+tAcAAEA9Onqg0RIY&#10;6emqDFhltOpfhKtmoRYeUaB9PXrESv9QkMMCyJxisSjTPUK9ZBSXCCHKmrTHBcBQhKoAAKRGRqsq&#10;g9OnKstolVw1o+Rr2nVn0L7ofMf5bpOjVfuATVZ1tJZFrgAgQ/Roz3sf1M6epaY9IgAZwPR/AAAM&#10;YlnZfGTlXjm13+e08WwlYvmmmjw45nod57vNaQUwMHRPrLRuzEH7CPlx0D8UJrTFsBTMpj4eoNLt&#10;B3509lP/+MrHrwshhNi48cPP/Zdff7n931IeVT3yU6BKB4BIqGCaIBVAUFSqAgCQPrdWAIrP8kaK&#10;8ozinZeZU6+q3jZ5CuXHdgyrrsTmfC7sLQhoSgCD3P7R7xWfevC7S4mqEOL69Qe+u7+1uOdTt9Mc&#10;V12xTD/3f0jM48onS3Vq2sMBkD2EqgAAGMGjFYBSNVrNUyiWJ26vizm5qqgcZKbLJ8d2DKsqYPtq&#10;bwaGmIdP3JU/aQ8E9e32j37vqe9+3Pm+6598ilw1CSGmn6s9yVWDIk4FUDtCVQAAzFI1z5LRqmMe&#10;x7I8pvFOyYVhuaqU9UTVcbs5xapCW4zOgs8s0nP7U990S1Sl65/85o/+XVKjqUM1LkhFrhoIy38B&#10;iAqhKgAAhqpadiqjVctiVkaFR9CZmasamOr64ZhWd90ZDLq2WyrkCmbkqjDI5bOfvF5tn+vf/eTl&#10;JMZSJ/Q5+5GUTJIP+kSBKoAIEaoCAGCcquWNOks0QwcA02S68NNkbh8Tk3NV/c0gc1W3qlUgSQ+8&#10;9Yq/3UhVo6HHqZSXJokCVQDRIlQFAMBEemCkfsKdAakLlJIjBHlhVTppyVWNuux662ThWbUKJOX2&#10;v5vxt+PM/0sHgKioXE/eIOaLG1P+AcTB2rwfAAAY4uiBRstcYKOyIQRifzVNkNG5/4p+VVXhp9D6&#10;ANgXqjLqjw18opGwYrFYKpXSHkW900tT7YlqoVDQdyYBjARxKoCYUKkKAIC5ZFGbpbTN54ExDQk1&#10;IkeLlqXqU96wl6yadtnVsJn+j8SotYxs883X/Ns6f6dY9x/+LfJh1SsZnloiVPlraUk6I8sdElUA&#10;8aFSFQCAbNDDI1WdR3iaIUYVqy6mjSsXfzUtcwzEXq8qhBhZudfxSR0+cdeoT02mrzwyR+ZKhUJB&#10;xkwqtvvwkS+KV6q3Vf3wkfZYh1cnSqWSnmtbctXQWarlPJBIVAHEqpDMvy/qn3j+OQMAAHVLZX/2&#10;4sSxHcOxPrTHTH891zMqcAxKz6xVHwD1q7ptznO0h+zmjA26XH6XUU+qVCoJcftTe5765HXPAzb+&#10;+dTpL1OpmqRisejzLadKXGMeUcaQqAKIG5WqAAAACUmrWNVn79SsJ3pG1QL7kfULjkyzVq2++ucP&#10;PPXdj7vuvvHXf0WimihblwZXJKqOSFQBJIBKVQAAgOS4FavGV6laNVE1sISzFvYrnJtSXKQl999l&#10;FlO5V//895xz1Y2/fvX0v6xJelT1TCWqVd9yHomqRyyb+wSWRBVAMghVAQAAEiVTv2RCVXui6tbE&#10;M09po56rWp5vnp4mElMP32WWsrlXH/jR2U/94ysfl60ANm788HP/5ddfbqdGNUl6GOonVHVLSC2h&#10;arlcLhQK8n9FrnNVElUAiWH6PwAAQD75nPUvchc1qj4AJKqATzJrKxafErmO27LFZ5mqIxUsyiBV&#10;P+HSa13M5QtNogogSYSqAAAA+Vdv8aK9v2runzJQI73Lai7jNtN4d02tPRZURal6rmq5K0/890wA&#10;gKgQqgIAAORcvSWqUp08TSBagcoYvWNBklk3lvhPDz3VDH17EuqoajfVUqlULBYtEao8c57ScwpU&#10;AaTivrQHAAAAUEdSX56eqBGAN5W4ee+mYixHcgf/S9jXCXVN1FUSlVGgfltGq26n8l9qqpLTUqkk&#10;b+esrSqJKoC0UKkKAACQkNQTVQDww3t6uJ951nozAZGj/K4W/rM/dfWE0+R99dL4v6r6nrJ2VY0n&#10;6y8NiSqAFFGpCgAAkAQ9UR1ZuTfJh0744QDkg0edqV5o6UGvWo1yZJkVKPvTewLohFZzaudxqYtL&#10;QgzGTCSqANJFpSoAAECi7BHn2I7hVEYCAG68i1V9dvzUT+XRwdOSA2a9dtIudKasXoXaW9zas9Ss&#10;r1VFogogdYSqAAAA8UqxRlWyLFQFAFWpxM0ehqr54/6pXFVU5oOOSV8+pqVL+oUKF//5XDrM7RWx&#10;b9ez1OxeZBJVACYgVAUAAIiLnyaqSZapskoVAP+8m28GKlYVti6rlu0euxH8eeeqHo+i92YVtupj&#10;LiwA1IhQFQAAIBb2RJXepgAyxBJdFQqFEDWqFj6DsKwXrkae+nnnqm4rWTnem60raUeiCsAchKoA&#10;AADxcstSY61R7TjfHd/JAeSeY2iVfJ6lF65mIg2Mbxkox1zVknGrOFXu43ZvdpGoAjDKfek87MzF&#10;nvbFtQvb23suzqQzioAu9hQKhZ6LaQ/DxcwpdUkLpl7Siz0OF3Dm4ql240cOAEBoqSSqABCTVPIs&#10;+aA1FskmQEV+MV0ldR0U+z6lUkmlrvKGPv0/jlElhkQVgGlSCVUv9rR0Do8v/jI+PtzZYmxUuexi&#10;T6e5X31mTrW39KlLKsaHO1vaTxmWTs6cane4ghd7Wjr7xs0eOQAAkSNRBZA58WWFPh9dLOWJaY3B&#10;W8KRX1kjt8jwVLXB1a+VvCvTlaokqgAMlEKoOnPqW8NCbD05Ol0ul8vToye3CjH8LbODNOdA0BgX&#10;X+wbF6JbXtHFSzr+01+Yc0lnLva0t/SN27dXvBeWRt73ovkZOwAA4ZGoAkAIKkA0MFdNLPKzBKne&#10;g9F3k4lqJloo2JGoAjBT8qHqzC9+Oi62njyzf9s6IYRYt23/mZNbzYoArWZO7e4b7x4dNboz2daT&#10;z8orKtZt2/+NbiHGp6ZTHtKiiz2Fls5h0T160noBLe+FpTeDmHzX3DcDAABZQENVAHllbK6aeuRX&#10;ruQ4Ko++AcYiUQVgrORD1empcSE2PLRuecu6hzYYFAHaXOxp6RvvHh3alvZA3LW0bhXjfS8utSNd&#10;rP9sbUl3VEpr9+h0+fLQtoesd6zbf7lcvrx/nXV7xdsDAADUpOvOoLxx9EBjuiMBgEiYlquaMxIP&#10;lrw1E2MWJKoAzJZ4qDrz7qQt72tpNbc68WJP5/DWk9MmR6pCrNt/ZrR763Bni1ztqaVvfGv3qENY&#10;mY5t+4e2+RzKzKndfeOi+w+NvtoAANSIMlIAqJFlyaYUR2J+6mdvF2DyaHXmX1sAdS6VhaqyQ0aq&#10;Z0yJJ13NTP/9ZEXH0nFDM2ovMxd7WvrGhdlFwQAABNV1Z1DViirkqgBQIz0rTDdXzWjqZ3ixKokq&#10;APMRqrqbOdWekUj11O7O4XG13FN5erR763hfS0+GlnuaudjT3tI5LIwvCgYAIBxyVQCIgz6fXVWt&#10;JhYXGp5LejC8CQCJKoBMWJH0A657aIMQk5XbpqfGheg2rY/mzC9+Oi6E6Gsp9GlbhzsLw1tPThsz&#10;t17Yl3sS67YNfaN7uHP47y8ObctCQjlzqr2lb1wYdlkBAIhY153BkZV7az+PJY0d2zFc+zkBINNk&#10;+iYXuLfkqvGtd5/14K9cLssrpiRw0fzI+oUFUD8SD1VFS+tWMfzTX8zsV/mZU5tV1Ea1qfXbzTQ1&#10;F3sKncNia/foGd+dVwEAyCpLrupWrBooJ9VPQsAKoJ5ZYjiVscYXEeYg+LMUq8qkNdaL5mc8Obiw&#10;AOpB8qHquoc2CDHct/vUQ2f2b1snZi727O4bF1tP/oFpidq6/ZfL+/UNF3sKncPdo2XT5qdbrqgw&#10;+JraXOyRc/4pUQUA5NDRA42HT9wNcaBHZwDv2NS7pcDhE3ePHmgMMR4AyCJVvhp5RGjsrPmg9Apf&#10;9WvoXNV+WfyfQT+WRBVAVqTQU3Xb0Gi3EON9cq36ls7hcSG6v0GoFl7lFc3QNZ059a1hIcR43+LA&#10;lSy1gwUAwMPRA43yJ+2BAECdirB5qN62VeQo+ysv0beIgBfNcWc/Z1CX1D4MADBcKgtVbRuaHu3e&#10;uvTb1u5RFieq0bah6dGT+iU9OW1cQa3dYtdaAADqQIq5aiSNXAEgu2rPVe3BX+6zv0AXm6VgUgAA&#10;CDlJREFUzX5x1PXxPoN+YK0jBoDEFZL5x8syoQAAAKDeqFYAyaecXXcG1W3KZoGg+C6TD/J1DNEH&#10;oJ67fBYKBT9XzOMSeZ+hWCzW54UFkA/J91QFAACoX9SNAkAqVKtQ+13pLnZvuBo70srLrp+B9qkA&#10;coNQFQAAIOdGVu7Vi1UBoD7p6zKpOE8lrfboMH/tU4OSkWjV3Uqlkts0f3m45d66vZ4AciaVnqoA&#10;AAAIbGzHcNpDAIDMsy/K5Ng/lETVjWXBLkUuOmzfX6bV6jJyPQHkRsqVqoVCQk1da5eVoWZlnCJT&#10;QwUAICpddwYtHQD8RKUd57tjGxEAYLk5gF6vyrcVSb8sqn2qpcJX/q/3slRcTwA5k2alqp95BIbI&#10;ylCzMk6RqaECABAJtxWiBobuDQzdi+9xu+4MMvcfAKrS61V9rnpfD+xJqNziVuGr40sfgHxj+j8A&#10;AECiLBGnLFyNL1dlaSwA8ElPCSmr9MOeq8og1a0VAADkSULzr9W/p/rDWRqEmywrQ83KOEWmhgoA&#10;QIQOn7irbutxp0xa9/W4tmYK3QHAkuG6FcwCcOP4XQaoH5Z41P5BkDtYOgDojRSKxSIfHwD5Q6Uq&#10;AABAcvRMU5+YP7Jy78jKvW6tAFSiWuNaVSSqAIDQLGt86dstW/REFQDyilAV5rjYUygUei463TVz&#10;qr1QaD81Y72drJlTPe3O4wMAwL+jBxrdwk3VCiCqbgB6mSqJKgAghPIS733UulWWRJUGtQDyilAV&#10;8GvmFz8dHk97EACAvFARp73Fqke0GroJAAAAaWHuP4BcIlRFJqzbf7lcvrx/XdrjAAAgQpZWAPpd&#10;qt1q6JJVvbeAoEwVABA/e1EqZaoAcoxQFcaaOdWu2gF4TvmfudjTXljU3nNxpuIE7admlu5v75En&#10;WNp96XfnU7XrpxIzp9oLLX3jQgx3Lg5k5lR7odBzUY6yUFja2fUMQrYPcBooAKDeyfRTxqCWLqsi&#10;eK5qiVMFiSoAAAAQtfRD1UIWZGWoWRlnoXL5SCczp9pb+sa7R6eHtnnveLGnvaVzeVb++HBnS2X4&#10;OvXi7sX7x4f7dp+6eKp9affx4b4WvUXqzCn9VOP2U9lNfmt337gQQmxtbVnnfYaZU+0tfZUDpT8r&#10;AMAx7rREq3E8BAAA0ZJz/ClNBVA/0g9VARuZqG49OT20rcqE/5lT3xoeF6J7dFq2Tp8+uVWI8b7d&#10;y1no+PDwhtHpcrk8PdotxHhfZ584Oa12FZPvzqhT7e4bF1uXTzV6cqsY73tRBp/r9l+WR3SP6n0I&#10;xscXz3Z5/zrvM8z84qcV953cKsTw35OqAgAW161SP/YdaslVSVQBAAmz56o+qmoAIHsIVQMoGy/t&#10;KxSNiz0yUfXRQnXmFz8dF6J7VIWv6/ZfHu0WYvynv1Cp6tK967b9YbcQYuvJM/K86/7gP2+1nmrr&#10;yTPLp9q2/8zJrdWCz+5vqFH6OMP45LdePHXq4syMbBJbrlaGCwCoQ24LWNVyKgAAEmD/TloqlVIZ&#10;CQAkgFAVhhnu7BwWlbFoFd1/WBFNyuxU2draUrH3hoeWQtB1D23Qtk9PjQsx3tei9yho6RvXa1kd&#10;6Gf3PsO6/d/oFmJ8fLivr7OlpVAotPecoqsqAMBRhLkqAABJKlc2AaAbAIAcI1SFabZ2j07rE+9z&#10;Y9tQeXr0ZPdSeez4cB9dVQEAbvRclWgVAJAteoFqnmZVAoCOUBWG6f7G0LZ1ctp8p7/I0TJB/+Lf&#10;D4d53JbWxYapVj66EPg+w7pt+4cul8vl8vT06Mlu+9gBAFimT96X0apjumrZTgILAEgdBaoA6gGh&#10;KowkJ8tXjVVlX9Thzp6lifQzp9o7h4XY+p//wGcSWnmq4c725Tn5MxdPtRcKBcsQ3LsBeJ/hYk+h&#10;UFD3rVvX8lDrVntzAgAAdPamqHqEar+tJ6o0VAUApEJ1ACBaBZBvhKow1Lah0W4hhr91yrPv6Lr9&#10;3+jeKsRwZ4vWw1StRRXIYtPTvqVTFVo6+8bF1pPPVi4mNd7XUmh3HpTnGbY9e3Kr/b7g4S8AoM4c&#10;PdCoftTGqj0BSFQBACnK33LKAGBHqApjLcaQu71j1W1Dl6eXG5WKrd2j074n7NtOVa44lfVciwmu&#10;EONT085j8jrDuv2XPc8OAEBweuTqGL8CAAAAiEMhmT8cFQoFeUN/OLURdYu/WwIAEMjhE3fVbcJT&#10;IBmO32UAAECdSzNUFeSqdY//MAUAAIDhCFUBAIDdinQfnv8uAQAAAAAAAJAt9FQFAAAAAAAAgAAI&#10;VQEAAAAAAAAggKSn/9NEFQAAAAAAAECmUakKAAAAAAAAAAEQqgIAAAAAAABAAIVyuZz2GAAAAAAA&#10;AAAgM6hUBQAAAAAAAIAACFUBAAAAAAAAIABCVQAAAAAAAAAIgFAVAAAAAAAAAAIgVAUAAAAAAACA&#10;AAhVAQAAAAAAACAAQlUAAAAAAAAACIBQFQAAAAAAAAACIFQFAAAAAAAAgAAIVQEAAAAAAAAgAEJV&#10;AAAAAAAAAAiAUBUAAAAAAAAAAiBUBQAAAAAAAIAACFUBAAAAAAAAIABCVQAAAAAAAAAIgFAVAAAA&#10;AAAAAAIgVAUAAAAAAACAAAhVAQAAAAAAACAAQlUAAAAAAAAACIBQFQAAAAAAAAACIFQFAAAAAAAA&#10;gAAIVQEAAAAAAAAgAEJVAAAAAAAAAAiAUBUAAAAAAAAAAiBUBQAAAAAAAIAACFUBAAAAAAAAIABC&#10;VQAAAAAAAAAIgFAVAAAAAAAAAAIgVAUAAAAAAACAAAhVAQAAAAAAACAAQlUAAAAAAAAACOD/B3gs&#10;mk3OB228AAAAAElFTkSuQmCCUEsDBBQABgAIAAAAIQCf5j5c4QAAAAsBAAAPAAAAZHJzL2Rvd25y&#10;ZXYueG1sTI/BTsMwDIbvSLxDZCRuW7qNslKaTggJAeK0AeqOXhOaisSpmqwrb7/0NG62/On39xeb&#10;0Ro2qN63jgQs5gkwRbWTLTUCvj5fZhkwH5AkGkdKwJ/ysCmvrwrMpTvRVg270LAYQj5HATqELufc&#10;11pZ9HPXKYq3H9dbDHHtGy57PMVwa/gySe65xZbiB42detaq/t0drYA0Gd725vvjFasq6Go7vKf7&#10;LBXi9mZ8egQW1BguMEz6UR3K6HRwR5KeGQGzu9U6ogLWixTYBCSrhyWwg4BsGnhZ8P8dyjMA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BAi0AFAAGAAgAAAAhALGCZ7YKAQAAEwIAABMAAAAAAAAAAAAA&#10;AAAAAAAAAFtDb250ZW50X1R5cGVzXS54bWxQSwECLQAUAAYACAAAACEAOP0h/9YAAACUAQAACwAA&#10;AAAAAAAAAAAAAAA7AQAAX3JlbHMvLnJlbHNQSwECLQAUAAYACAAAACEA0QT/6ZsCAAAmBQAADgAA&#10;AAAAAAAAAAAAAAA6AgAAZHJzL2Uyb0RvYy54bWxQSwECLQAKAAAAAAAAACEATNyR22tpAgBraQIA&#10;FAAAAAAAAAAAAAAAAAABBQAAZHJzL21lZGlhL2ltYWdlMS5wbmdQSwECLQAUAAYACAAAACEAn+Y+&#10;XOEAAAALAQAADwAAAAAAAAAAAAAAAACebgIAZHJzL2Rvd25yZXYueG1sUEsBAi0AFAAGAAgAAAAh&#10;AKomDr68AAAAIQEAABkAAAAAAAAAAAAAAAAArG8CAGRycy9fcmVscy9lMm9Eb2MueG1sLnJlbHNQ&#10;SwUGAAAAAAYABgB8AQAAn3ACAAAA&#10;" stroked="f">
                <v:fill r:id="rId176" o:title="" recolor="t" rotate="t" type="frame"/>
                <w10:wrap type="topAndBottom"/>
              </v:rect>
            </w:pict>
          </mc:Fallback>
        </mc:AlternateContent>
      </w:r>
      <w:r w:rsidR="007F1DAB">
        <w:rPr>
          <w:b/>
          <w:bCs/>
          <w:iCs/>
          <w:color w:val="00B2A9"/>
          <w:kern w:val="20"/>
          <w:szCs w:val="28"/>
          <w:lang w:eastAsia="en-AU"/>
        </w:rPr>
        <w:br w:type="column"/>
      </w:r>
      <w:r w:rsidR="008310F5" w:rsidRPr="005223D9">
        <w:rPr>
          <w:b/>
          <w:bCs/>
          <w:iCs/>
          <w:color w:val="00B2A9"/>
          <w:kern w:val="20"/>
          <w:szCs w:val="28"/>
          <w:lang w:eastAsia="en-AU"/>
        </w:rPr>
        <w:t>FoxNet mod</w:t>
      </w:r>
      <w:r w:rsidR="001A377A">
        <w:rPr>
          <w:b/>
          <w:bCs/>
          <w:iCs/>
          <w:color w:val="00B2A9"/>
          <w:kern w:val="20"/>
          <w:szCs w:val="28"/>
          <w:lang w:eastAsia="en-AU"/>
        </w:rPr>
        <w:t>elling</w:t>
      </w:r>
    </w:p>
    <w:tbl>
      <w:tblPr>
        <w:tblpPr w:leftFromText="181" w:rightFromText="181" w:horzAnchor="page" w:tblpX="2779" w:tblpY="-1297"/>
        <w:tblW w:w="0" w:type="auto"/>
        <w:tblLayout w:type="fixed"/>
        <w:tblCellMar>
          <w:left w:w="0" w:type="dxa"/>
          <w:right w:w="0" w:type="dxa"/>
        </w:tblCellMar>
        <w:tblLook w:val="04A0" w:firstRow="1" w:lastRow="0" w:firstColumn="1" w:lastColumn="0" w:noHBand="0" w:noVBand="1"/>
      </w:tblPr>
      <w:tblGrid>
        <w:gridCol w:w="8149"/>
      </w:tblGrid>
      <w:tr w:rsidR="00164085" w:rsidRPr="00063281" w14:paraId="0466D182" w14:textId="77777777" w:rsidTr="002C59FA">
        <w:trPr>
          <w:trHeight w:hRule="exact" w:val="482"/>
        </w:trPr>
        <w:tc>
          <w:tcPr>
            <w:tcW w:w="8149" w:type="dxa"/>
          </w:tcPr>
          <w:p w14:paraId="290A1F7D" w14:textId="2393F206" w:rsidR="00164085" w:rsidRPr="00063281" w:rsidRDefault="00164085" w:rsidP="00912FB4">
            <w:pPr>
              <w:pStyle w:val="FoxNet2"/>
              <w:suppressOverlap w:val="0"/>
              <w:rPr>
                <w:rStyle w:val="StyleFoxNet16ptBoldBackground1"/>
              </w:rPr>
            </w:pPr>
            <w:bookmarkStart w:id="140" w:name="_Toc39675468"/>
            <w:r>
              <w:rPr>
                <w:rStyle w:val="StyleFoxNet16ptBoldBackground1"/>
              </w:rPr>
              <w:t>3.11 Glenelg Ark</w:t>
            </w:r>
            <w:bookmarkEnd w:id="140"/>
          </w:p>
        </w:tc>
      </w:tr>
    </w:tbl>
    <w:p w14:paraId="64686C0F" w14:textId="26F6FC67" w:rsidR="00C71985" w:rsidRDefault="007F1DAB" w:rsidP="007F1DAB">
      <w:bookmarkStart w:id="141" w:name="_Hlk16147753"/>
      <w:r>
        <w:t xml:space="preserve">FoxNet was run for </w:t>
      </w:r>
      <w:r w:rsidR="001A377A">
        <w:t>10 </w:t>
      </w:r>
      <w:r>
        <w:t xml:space="preserve">years </w:t>
      </w:r>
      <w:r w:rsidR="00C46DBE">
        <w:t>with no baiting, to stabilise the fox population</w:t>
      </w:r>
      <w:r>
        <w:t>.</w:t>
      </w:r>
      <w:r w:rsidR="00C71985">
        <w:t xml:space="preserve"> </w:t>
      </w:r>
      <w:r>
        <w:t>Baiting began in year 11.</w:t>
      </w:r>
      <w:bookmarkEnd w:id="141"/>
      <w:r w:rsidR="00C71985">
        <w:t xml:space="preserve"> </w:t>
      </w:r>
      <w:r w:rsidR="005C0619">
        <w:t>Baiting was undertaken</w:t>
      </w:r>
      <w:r>
        <w:t xml:space="preserve"> fortnightly </w:t>
      </w:r>
      <w:r w:rsidR="00DA4AE2">
        <w:t>year-round</w:t>
      </w:r>
      <w:r>
        <w:t>.</w:t>
      </w:r>
    </w:p>
    <w:p w14:paraId="1F43ADE4" w14:textId="1B2D85E8" w:rsidR="008310F5" w:rsidRDefault="007F1DAB" w:rsidP="00ED6CFA">
      <w:pPr>
        <w:rPr>
          <w:noProof/>
        </w:rPr>
      </w:pPr>
      <w:r>
        <w:t xml:space="preserve">The </w:t>
      </w:r>
      <w:r w:rsidR="000D46FF">
        <w:t>AoCI</w:t>
      </w:r>
      <w:r>
        <w:t xml:space="preserve"> (</w:t>
      </w:r>
      <w:r w:rsidR="001A377A">
        <w:t>871 </w:t>
      </w:r>
      <w:r>
        <w:t>km</w:t>
      </w:r>
      <w:r>
        <w:rPr>
          <w:vertAlign w:val="superscript"/>
        </w:rPr>
        <w:t>2</w:t>
      </w:r>
      <w:r>
        <w:t>) was identified as the extent of public land within which baiting occurs.</w:t>
      </w:r>
    </w:p>
    <w:p w14:paraId="6B95281B" w14:textId="5498BB5F" w:rsidR="00945191" w:rsidRDefault="00945191">
      <w:pPr>
        <w:spacing w:after="0"/>
        <w:rPr>
          <w:b/>
          <w:bCs/>
          <w:iCs/>
          <w:color w:val="00B2A9"/>
          <w:kern w:val="20"/>
          <w:szCs w:val="28"/>
          <w:lang w:eastAsia="en-AU"/>
        </w:rPr>
        <w:sectPr w:rsidR="00945191" w:rsidSect="00397317">
          <w:headerReference w:type="even" r:id="rId177"/>
          <w:headerReference w:type="default" r:id="rId178"/>
          <w:footerReference w:type="even" r:id="rId179"/>
          <w:footerReference w:type="default" r:id="rId180"/>
          <w:headerReference w:type="first" r:id="rId181"/>
          <w:footerReference w:type="first" r:id="rId182"/>
          <w:type w:val="continuous"/>
          <w:pgSz w:w="11907" w:h="16840" w:code="9"/>
          <w:pgMar w:top="2211" w:right="737" w:bottom="1758" w:left="851" w:header="284" w:footer="284" w:gutter="0"/>
          <w:cols w:num="2" w:space="284"/>
          <w:docGrid w:linePitch="360"/>
        </w:sectPr>
      </w:pPr>
    </w:p>
    <w:p w14:paraId="543088D8" w14:textId="33E9FAEC" w:rsidR="00945191" w:rsidRPr="000D5458" w:rsidRDefault="00945191" w:rsidP="00C27AF2">
      <w:pPr>
        <w:pStyle w:val="Caption-Figure"/>
        <w:sectPr w:rsidR="00945191" w:rsidRPr="000D5458" w:rsidSect="00E64A91">
          <w:type w:val="continuous"/>
          <w:pgSz w:w="11907" w:h="16840" w:code="9"/>
          <w:pgMar w:top="2211" w:right="737" w:bottom="1758" w:left="851" w:header="284" w:footer="284" w:gutter="0"/>
          <w:cols w:space="284"/>
          <w:docGrid w:linePitch="360"/>
        </w:sectPr>
      </w:pPr>
      <w:bookmarkStart w:id="142" w:name="_Toc24619358"/>
      <w:r w:rsidRPr="000D5458">
        <w:t xml:space="preserve">Figure </w:t>
      </w:r>
      <w:r w:rsidR="000D46FF">
        <w:t>4</w:t>
      </w:r>
      <w:r w:rsidR="00CA0291">
        <w:t>8</w:t>
      </w:r>
      <w:r w:rsidR="002D7E3D">
        <w:t>.</w:t>
      </w:r>
      <w:r w:rsidRPr="000D5458">
        <w:t xml:space="preserve"> </w:t>
      </w:r>
      <w:r w:rsidR="009F039A">
        <w:t xml:space="preserve">The </w:t>
      </w:r>
      <w:r w:rsidR="003A0274">
        <w:t>Glenelg Ark</w:t>
      </w:r>
      <w:r w:rsidRPr="000D5458">
        <w:t xml:space="preserve"> baiting layout as modelled in FoxNet; showing project bait station locations, FoxNet area of interest</w:t>
      </w:r>
      <w:r w:rsidR="000D46FF">
        <w:t xml:space="preserve"> (AoCI)</w:t>
      </w:r>
      <w:r w:rsidRPr="000D5458">
        <w:t>, model extent</w:t>
      </w:r>
      <w:r w:rsidR="001A377A">
        <w:t>,</w:t>
      </w:r>
      <w:r w:rsidRPr="000D5458">
        <w:t xml:space="preserve"> and locality of project.</w:t>
      </w:r>
      <w:bookmarkEnd w:id="142"/>
    </w:p>
    <w:p w14:paraId="6FC965DB" w14:textId="77777777" w:rsidR="003A0274" w:rsidRDefault="003A0274" w:rsidP="008310F5">
      <w:pPr>
        <w:keepNext/>
        <w:keepLines/>
        <w:numPr>
          <w:ilvl w:val="1"/>
          <w:numId w:val="0"/>
        </w:numPr>
        <w:tabs>
          <w:tab w:val="left" w:pos="1418"/>
          <w:tab w:val="left" w:pos="1701"/>
          <w:tab w:val="left" w:pos="1985"/>
        </w:tabs>
        <w:spacing w:before="240" w:after="100" w:line="260" w:lineRule="exact"/>
        <w:outlineLvl w:val="1"/>
        <w:rPr>
          <w:b/>
          <w:bCs/>
          <w:iCs/>
          <w:color w:val="00B2A9"/>
          <w:kern w:val="20"/>
          <w:szCs w:val="28"/>
          <w:lang w:eastAsia="en-AU"/>
        </w:rPr>
      </w:pPr>
      <w:r>
        <w:rPr>
          <w:b/>
          <w:bCs/>
          <w:iCs/>
          <w:color w:val="00B2A9"/>
          <w:kern w:val="20"/>
          <w:szCs w:val="28"/>
          <w:lang w:eastAsia="en-AU"/>
        </w:rPr>
        <w:br w:type="page"/>
      </w:r>
    </w:p>
    <w:p w14:paraId="0272D07C" w14:textId="13CE4664" w:rsidR="008310F5" w:rsidRPr="005223D9" w:rsidRDefault="008310F5" w:rsidP="008310F5">
      <w:pPr>
        <w:keepNext/>
        <w:keepLines/>
        <w:numPr>
          <w:ilvl w:val="1"/>
          <w:numId w:val="0"/>
        </w:numPr>
        <w:tabs>
          <w:tab w:val="left" w:pos="1418"/>
          <w:tab w:val="left" w:pos="1701"/>
          <w:tab w:val="left" w:pos="1985"/>
        </w:tabs>
        <w:spacing w:before="240" w:after="100" w:line="260" w:lineRule="exact"/>
        <w:outlineLvl w:val="1"/>
        <w:rPr>
          <w:b/>
          <w:bCs/>
          <w:iCs/>
          <w:color w:val="00B2A9"/>
          <w:kern w:val="20"/>
          <w:szCs w:val="28"/>
          <w:lang w:eastAsia="en-AU"/>
        </w:rPr>
      </w:pPr>
      <w:r w:rsidRPr="005223D9">
        <w:rPr>
          <w:b/>
          <w:bCs/>
          <w:iCs/>
          <w:color w:val="00B2A9"/>
          <w:kern w:val="20"/>
          <w:szCs w:val="28"/>
          <w:lang w:eastAsia="en-AU"/>
        </w:rPr>
        <w:lastRenderedPageBreak/>
        <w:t>Results</w:t>
      </w:r>
    </w:p>
    <w:p w14:paraId="1DA4906F" w14:textId="7A0A2C60" w:rsidR="007F1DAB" w:rsidRDefault="007F1DAB" w:rsidP="007F1DAB">
      <w:pPr>
        <w:pStyle w:val="BodyText"/>
        <w:keepNext/>
        <w:rPr>
          <w:noProof/>
        </w:rPr>
      </w:pPr>
      <w:bookmarkStart w:id="143" w:name="_Hlk16148126"/>
      <w:bookmarkStart w:id="144" w:name="_Hlk16247684"/>
      <w:r>
        <w:rPr>
          <w:noProof/>
        </w:rPr>
        <w:t>FoxNet modelling showed a reduction in fox density of 73% by year 20 (</w:t>
      </w:r>
      <w:r w:rsidR="001A377A">
        <w:rPr>
          <w:noProof/>
        </w:rPr>
        <w:t>Figure </w:t>
      </w:r>
      <w:r w:rsidR="00A16E21">
        <w:rPr>
          <w:noProof/>
        </w:rPr>
        <w:t>4</w:t>
      </w:r>
      <w:r w:rsidR="00CA0291">
        <w:rPr>
          <w:noProof/>
        </w:rPr>
        <w:t>9</w:t>
      </w:r>
      <w:r>
        <w:rPr>
          <w:noProof/>
        </w:rPr>
        <w:t xml:space="preserve">). </w:t>
      </w:r>
      <w:bookmarkEnd w:id="143"/>
      <w:r w:rsidR="006F6371">
        <w:t>Fox densities with baiting</w:t>
      </w:r>
      <w:r>
        <w:t xml:space="preserve"> became significantly different from fox densities </w:t>
      </w:r>
      <w:r w:rsidR="00E257F4">
        <w:t xml:space="preserve">without baiting </w:t>
      </w:r>
      <w:r w:rsidR="00673D24">
        <w:t xml:space="preserve">from April in </w:t>
      </w:r>
      <w:r>
        <w:t>year 11.</w:t>
      </w:r>
    </w:p>
    <w:bookmarkEnd w:id="144"/>
    <w:p w14:paraId="06C7FAB0" w14:textId="387EB2F7" w:rsidR="007F1DAB" w:rsidRPr="00DA4AE2" w:rsidRDefault="007F1DAB" w:rsidP="00C27AF2">
      <w:pPr>
        <w:pStyle w:val="Caption-Figure"/>
      </w:pPr>
      <w:r>
        <w:drawing>
          <wp:inline distT="0" distB="0" distL="0" distR="0" wp14:anchorId="329E5358" wp14:editId="400B8E74">
            <wp:extent cx="3104995" cy="3104995"/>
            <wp:effectExtent l="0" t="0" r="635" b="635"/>
            <wp:docPr id="1317" name="Picture 1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3" cstate="email">
                      <a:extLst>
                        <a:ext uri="{28A0092B-C50C-407E-A947-70E740481C1C}">
                          <a14:useLocalDpi xmlns:a14="http://schemas.microsoft.com/office/drawing/2010/main"/>
                        </a:ext>
                      </a:extLst>
                    </a:blip>
                    <a:stretch>
                      <a:fillRect/>
                    </a:stretch>
                  </pic:blipFill>
                  <pic:spPr bwMode="auto">
                    <a:xfrm>
                      <a:off x="0" y="0"/>
                      <a:ext cx="3104995" cy="3104995"/>
                    </a:xfrm>
                    <a:prstGeom prst="rect">
                      <a:avLst/>
                    </a:prstGeom>
                    <a:blipFill dpi="0" rotWithShape="1">
                      <a:blip r:embed="rId150">
                        <a:extLst>
                          <a:ext uri="{28A0092B-C50C-407E-A947-70E740481C1C}">
                            <a14:useLocalDpi xmlns:a14="http://schemas.microsoft.com/office/drawing/2010/main" val="0"/>
                          </a:ext>
                        </a:extLst>
                      </a:blip>
                      <a:srcRect/>
                      <a:stretch>
                        <a:fillRect/>
                      </a:stretch>
                    </a:blipFill>
                    <a:ln>
                      <a:noFill/>
                    </a:ln>
                    <a:extLst>
                      <a:ext uri="{53640926-AAD7-44D8-BBD7-CCE9431645EC}">
                        <a14:shadowObscured xmlns:a14="http://schemas.microsoft.com/office/drawing/2010/main"/>
                      </a:ext>
                    </a:extLst>
                  </pic:spPr>
                </pic:pic>
              </a:graphicData>
            </a:graphic>
          </wp:inline>
        </w:drawing>
      </w:r>
      <w:bookmarkStart w:id="145" w:name="_Toc24619359"/>
      <w:r w:rsidR="000D5458" w:rsidRPr="00E64A91">
        <w:t xml:space="preserve">Figure </w:t>
      </w:r>
      <w:r w:rsidR="00A16E21">
        <w:t>4</w:t>
      </w:r>
      <w:r w:rsidR="00CA0291">
        <w:t>9</w:t>
      </w:r>
      <w:r w:rsidR="002D7E3D">
        <w:t>.</w:t>
      </w:r>
      <w:r w:rsidRPr="000D5458">
        <w:t xml:space="preserve"> </w:t>
      </w:r>
      <w:r w:rsidR="009F039A">
        <w:t>The m</w:t>
      </w:r>
      <w:r w:rsidRPr="000D5458">
        <w:t xml:space="preserve">odelled fox densities for the </w:t>
      </w:r>
      <w:r w:rsidR="00433A19">
        <w:t xml:space="preserve">Glenelg </w:t>
      </w:r>
      <w:r w:rsidRPr="000D5458">
        <w:t>Ark program</w:t>
      </w:r>
      <w:r w:rsidR="00B50E00">
        <w:t>—</w:t>
      </w:r>
      <w:r w:rsidRPr="000D5458">
        <w:t>baited (green) and unbaited (</w:t>
      </w:r>
      <w:r w:rsidR="00783346">
        <w:t>pale red)</w:t>
      </w:r>
      <w:r w:rsidRPr="000D5458">
        <w:t>.</w:t>
      </w:r>
      <w:bookmarkEnd w:id="145"/>
      <w:r w:rsidR="006D4D2F">
        <w:t xml:space="preserve"> </w:t>
      </w:r>
      <w:r w:rsidR="00F923F6" w:rsidRPr="00DA4AE2">
        <w:t>Fortnightly b</w:t>
      </w:r>
      <w:r w:rsidRPr="00DA4AE2">
        <w:t>aiting commenced in model year 11 as per project description</w:t>
      </w:r>
      <w:r w:rsidR="003A31B1">
        <w:t>, and ran for the duration of the model</w:t>
      </w:r>
      <w:r w:rsidRPr="00DA4AE2">
        <w:t xml:space="preserve">. Annual population peaks show the effect of each </w:t>
      </w:r>
      <w:r w:rsidR="00356A14" w:rsidRPr="00DA4AE2">
        <w:t>year’s</w:t>
      </w:r>
      <w:r w:rsidRPr="00DA4AE2">
        <w:t xml:space="preserve"> cub cohort entering the population. </w:t>
      </w:r>
      <w:r w:rsidR="00952102">
        <w:t>Colour-shaded</w:t>
      </w:r>
      <w:r w:rsidRPr="00DA4AE2">
        <w:t xml:space="preserve"> areas are modelled minimum and maximum values across all iterations.</w:t>
      </w:r>
      <w:r w:rsidR="005F08D2" w:rsidRPr="005F08D2">
        <w:t xml:space="preserve"> </w:t>
      </w:r>
      <w:r w:rsidR="005F08D2">
        <w:t xml:space="preserve">The purple line shows the percentage difference between the </w:t>
      </w:r>
      <w:r w:rsidR="00842EC7" w:rsidRPr="00842EC7">
        <w:t>fox densities with and without baiting</w:t>
      </w:r>
      <w:r w:rsidR="005F08D2">
        <w:t xml:space="preserve"> within the AoCI.</w:t>
      </w:r>
      <w:r w:rsidR="009B20C7" w:rsidRPr="009B20C7">
        <w:t xml:space="preserve"> </w:t>
      </w:r>
      <w:r w:rsidR="009B20C7">
        <w:t>The d</w:t>
      </w:r>
      <w:r w:rsidR="009B20C7" w:rsidRPr="0043239F">
        <w:t>ot</w:t>
      </w:r>
      <w:r w:rsidR="009B20C7">
        <w:t xml:space="preserve"> indicates the point in time </w:t>
      </w:r>
      <w:r w:rsidR="00E8241A">
        <w:t>when model outcomes</w:t>
      </w:r>
      <w:r w:rsidR="009B20C7">
        <w:t xml:space="preserve"> </w:t>
      </w:r>
      <w:r w:rsidR="00920D1F">
        <w:t>we</w:t>
      </w:r>
      <w:r w:rsidR="009B20C7">
        <w:t>re reported.</w:t>
      </w:r>
    </w:p>
    <w:p w14:paraId="3040FBA8" w14:textId="77777777" w:rsidR="003F67EE" w:rsidRDefault="003F67EE" w:rsidP="007F1DAB">
      <w:pPr>
        <w:pStyle w:val="BodyText"/>
        <w:rPr>
          <w:color w:val="363534"/>
        </w:rPr>
      </w:pPr>
      <w:bookmarkStart w:id="146" w:name="_Hlk16247780"/>
    </w:p>
    <w:p w14:paraId="40E8E663" w14:textId="5A06B322" w:rsidR="007F1DAB" w:rsidRDefault="00356A14" w:rsidP="007F1DAB">
      <w:pPr>
        <w:pStyle w:val="BodyText"/>
        <w:rPr>
          <w:color w:val="363534"/>
        </w:rPr>
      </w:pPr>
      <w:r>
        <w:rPr>
          <w:color w:val="363534"/>
        </w:rPr>
        <w:t xml:space="preserve">Fox density was reduced by &gt;65% over 43% of the </w:t>
      </w:r>
      <w:r w:rsidR="006966FF">
        <w:rPr>
          <w:color w:val="363534"/>
        </w:rPr>
        <w:t>AoCI</w:t>
      </w:r>
      <w:r>
        <w:rPr>
          <w:color w:val="363534"/>
        </w:rPr>
        <w:t xml:space="preserve"> by </w:t>
      </w:r>
      <w:r w:rsidR="007F1DAB">
        <w:rPr>
          <w:color w:val="363534"/>
        </w:rPr>
        <w:t xml:space="preserve">June </w:t>
      </w:r>
      <w:r w:rsidR="00D15D4E">
        <w:rPr>
          <w:color w:val="363534"/>
        </w:rPr>
        <w:t>in year</w:t>
      </w:r>
      <w:r w:rsidR="007F1DAB">
        <w:rPr>
          <w:color w:val="363534"/>
        </w:rPr>
        <w:t xml:space="preserve"> 20 (</w:t>
      </w:r>
      <w:r w:rsidR="00150BD0">
        <w:rPr>
          <w:color w:val="363534"/>
        </w:rPr>
        <w:t>Figure </w:t>
      </w:r>
      <w:r w:rsidR="00CA0291">
        <w:rPr>
          <w:color w:val="363534"/>
        </w:rPr>
        <w:t>50</w:t>
      </w:r>
      <w:r w:rsidR="007F1DAB">
        <w:rPr>
          <w:color w:val="363534"/>
        </w:rPr>
        <w:t>).</w:t>
      </w:r>
    </w:p>
    <w:p w14:paraId="41DB4380" w14:textId="6E6B2A14" w:rsidR="007F1DAB" w:rsidRDefault="007F1DAB" w:rsidP="007F1DAB">
      <w:pPr>
        <w:keepNext/>
        <w:keepLines/>
        <w:numPr>
          <w:ilvl w:val="1"/>
          <w:numId w:val="0"/>
        </w:numPr>
        <w:tabs>
          <w:tab w:val="left" w:pos="1418"/>
          <w:tab w:val="left" w:pos="1701"/>
          <w:tab w:val="left" w:pos="1985"/>
        </w:tabs>
        <w:spacing w:before="240" w:after="100" w:line="260" w:lineRule="exact"/>
        <w:outlineLvl w:val="1"/>
      </w:pPr>
      <w:bookmarkStart w:id="147" w:name="_Hlk16247983"/>
      <w:bookmarkEnd w:id="146"/>
      <w:r w:rsidRPr="007F1DAB">
        <w:rPr>
          <w:b/>
          <w:bCs/>
          <w:iCs/>
          <w:color w:val="00B2A9"/>
          <w:kern w:val="20"/>
          <w:szCs w:val="28"/>
          <w:lang w:eastAsia="en-AU"/>
        </w:rPr>
        <w:t>Results summa</w:t>
      </w:r>
      <w:r w:rsidR="00A16E21">
        <w:rPr>
          <w:b/>
          <w:bCs/>
          <w:iCs/>
          <w:color w:val="00B2A9"/>
          <w:kern w:val="20"/>
          <w:szCs w:val="28"/>
          <w:lang w:eastAsia="en-AU"/>
        </w:rPr>
        <w:t>ry</w:t>
      </w:r>
    </w:p>
    <w:p w14:paraId="74DBD820" w14:textId="4867848D" w:rsidR="003F67EE" w:rsidRDefault="007F1DAB" w:rsidP="003F67EE">
      <w:pPr>
        <w:pStyle w:val="BodyText"/>
      </w:pPr>
      <w:r>
        <w:t>The Glenelg Ark program’s high bait density and continuous fortnightly baiting regime are contributing</w:t>
      </w:r>
      <w:r w:rsidR="003F67EE" w:rsidRPr="003F67EE">
        <w:t xml:space="preserve"> </w:t>
      </w:r>
      <w:r w:rsidR="003F67EE">
        <w:t xml:space="preserve">factors to the high fox density reductions where baiting occurs. </w:t>
      </w:r>
      <w:r w:rsidR="00EA0EA0">
        <w:t xml:space="preserve">The </w:t>
      </w:r>
      <w:r w:rsidR="003F67EE">
        <w:t xml:space="preserve">high levels of reduction </w:t>
      </w:r>
      <w:r w:rsidR="00EA0EA0">
        <w:t xml:space="preserve">predicted </w:t>
      </w:r>
      <w:r w:rsidR="003F67EE">
        <w:t>at the smaller public land blocks to the east and south undoubtedly received benefits from the larger central block baiting effort (Table 12).</w:t>
      </w:r>
    </w:p>
    <w:p w14:paraId="2E55FF03" w14:textId="220D9A8D" w:rsidR="00E140FA" w:rsidRDefault="007B53A2">
      <w:pPr>
        <w:pStyle w:val="BodyText"/>
        <w:spacing w:before="100" w:beforeAutospacing="1"/>
      </w:pPr>
      <w:r>
        <w:br w:type="column"/>
      </w:r>
      <w:r w:rsidR="00090088" w:rsidRPr="00090088">
        <w:fldChar w:fldCharType="begin"/>
      </w:r>
      <w:r w:rsidR="00090088" w:rsidRPr="00090088">
        <w:instrText xml:space="preserve"> REF _Ref12616224 \h </w:instrText>
      </w:r>
      <w:r w:rsidR="00631FCF">
        <w:instrText xml:space="preserve"> \* MERGEFORMAT </w:instrText>
      </w:r>
      <w:r w:rsidR="00090088" w:rsidRPr="00090088">
        <w:fldChar w:fldCharType="separate"/>
      </w:r>
      <w:r w:rsidR="00616CFD">
        <w:rPr>
          <w:b/>
          <w:bCs/>
          <w:lang w:val="en-US"/>
        </w:rPr>
        <w:t>Error! Reference source not found.</w:t>
      </w:r>
      <w:r w:rsidR="00090088" w:rsidRPr="00090088">
        <w:fldChar w:fldCharType="end"/>
      </w:r>
      <w:r w:rsidR="00090088" w:rsidRPr="00090088">
        <w:rPr>
          <w:noProof/>
        </w:rPr>
        <w:drawing>
          <wp:inline distT="0" distB="0" distL="0" distR="0" wp14:anchorId="2AD024E4" wp14:editId="6F308834">
            <wp:extent cx="3181350" cy="3181350"/>
            <wp:effectExtent l="0" t="0" r="0" b="0"/>
            <wp:docPr id="1062" name="Picture 10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4" cstate="email">
                      <a:extLst>
                        <a:ext uri="{28A0092B-C50C-407E-A947-70E740481C1C}">
                          <a14:useLocalDpi xmlns:a14="http://schemas.microsoft.com/office/drawing/2010/main"/>
                        </a:ext>
                      </a:extLst>
                    </a:blip>
                    <a:stretch>
                      <a:fillRect/>
                    </a:stretch>
                  </pic:blipFill>
                  <pic:spPr bwMode="auto">
                    <a:xfrm>
                      <a:off x="0" y="0"/>
                      <a:ext cx="3181350" cy="3181350"/>
                    </a:xfrm>
                    <a:prstGeom prst="rect">
                      <a:avLst/>
                    </a:prstGeom>
                    <a:noFill/>
                    <a:ln>
                      <a:noFill/>
                    </a:ln>
                  </pic:spPr>
                </pic:pic>
              </a:graphicData>
            </a:graphic>
          </wp:inline>
        </w:drawing>
      </w:r>
    </w:p>
    <w:p w14:paraId="66B730C3" w14:textId="172F667A" w:rsidR="00090088" w:rsidRPr="00090088" w:rsidRDefault="00090088" w:rsidP="002C59FA">
      <w:pPr>
        <w:keepLines/>
        <w:spacing w:before="100" w:beforeAutospacing="1"/>
        <w:rPr>
          <w:b/>
          <w:bCs/>
          <w:noProof/>
          <w:sz w:val="18"/>
          <w:szCs w:val="18"/>
          <w:lang w:eastAsia="en-AU"/>
        </w:rPr>
      </w:pPr>
      <w:r w:rsidRPr="00090088">
        <w:rPr>
          <w:b/>
          <w:bCs/>
          <w:noProof/>
          <w:sz w:val="18"/>
          <w:szCs w:val="18"/>
          <w:lang w:eastAsia="en-AU"/>
        </w:rPr>
        <w:t xml:space="preserve">Figure 50. Spatial reduction in modelled fox densities for the Glenelg Ark program. The dot in Figure 49 indicates the point in time </w:t>
      </w:r>
      <w:r w:rsidR="00E8241A">
        <w:rPr>
          <w:b/>
          <w:bCs/>
          <w:noProof/>
          <w:sz w:val="18"/>
          <w:szCs w:val="18"/>
          <w:lang w:eastAsia="en-AU"/>
        </w:rPr>
        <w:t>when model outcomes</w:t>
      </w:r>
      <w:r w:rsidR="001C5D40" w:rsidRPr="001C5D40">
        <w:rPr>
          <w:b/>
          <w:bCs/>
          <w:noProof/>
          <w:sz w:val="18"/>
          <w:szCs w:val="18"/>
          <w:lang w:eastAsia="en-AU"/>
        </w:rPr>
        <w:t>, shown here,</w:t>
      </w:r>
      <w:r w:rsidRPr="00090088">
        <w:rPr>
          <w:b/>
          <w:bCs/>
          <w:noProof/>
          <w:sz w:val="18"/>
          <w:szCs w:val="18"/>
          <w:lang w:eastAsia="en-AU"/>
        </w:rPr>
        <w:t xml:space="preserve"> </w:t>
      </w:r>
      <w:r w:rsidR="00920D1F">
        <w:rPr>
          <w:b/>
          <w:bCs/>
          <w:noProof/>
          <w:sz w:val="18"/>
          <w:szCs w:val="18"/>
          <w:lang w:eastAsia="en-AU"/>
        </w:rPr>
        <w:t>we</w:t>
      </w:r>
      <w:r w:rsidRPr="00090088">
        <w:rPr>
          <w:b/>
          <w:bCs/>
          <w:noProof/>
          <w:sz w:val="18"/>
          <w:szCs w:val="18"/>
          <w:lang w:eastAsia="en-AU"/>
        </w:rPr>
        <w:t>re reported.</w:t>
      </w:r>
    </w:p>
    <w:p w14:paraId="1CD69530" w14:textId="77777777" w:rsidR="00090088" w:rsidRPr="00090088" w:rsidRDefault="00090088" w:rsidP="002C59FA">
      <w:pPr>
        <w:spacing w:before="100" w:beforeAutospacing="1"/>
      </w:pPr>
    </w:p>
    <w:p w14:paraId="6F261EF0" w14:textId="16E3B8F5" w:rsidR="00090088" w:rsidRPr="00090088" w:rsidRDefault="00090088" w:rsidP="002C59FA">
      <w:pPr>
        <w:keepNext/>
        <w:keepLines/>
        <w:spacing w:before="100" w:beforeAutospacing="1"/>
        <w:rPr>
          <w:b/>
          <w:bCs/>
          <w:sz w:val="20"/>
          <w:szCs w:val="18"/>
        </w:rPr>
      </w:pPr>
      <w:r w:rsidRPr="00090088">
        <w:rPr>
          <w:b/>
          <w:bCs/>
          <w:sz w:val="20"/>
          <w:szCs w:val="18"/>
        </w:rPr>
        <w:t xml:space="preserve">Table 12. Mean and percentage reduction in modelled fox density for </w:t>
      </w:r>
      <w:r w:rsidR="005E5F58">
        <w:rPr>
          <w:b/>
          <w:bCs/>
          <w:sz w:val="20"/>
          <w:szCs w:val="18"/>
        </w:rPr>
        <w:t xml:space="preserve">the </w:t>
      </w:r>
      <w:r w:rsidRPr="00090088">
        <w:rPr>
          <w:b/>
          <w:bCs/>
          <w:sz w:val="20"/>
          <w:szCs w:val="18"/>
        </w:rPr>
        <w:t>Glenelg Ark management scenario.</w:t>
      </w:r>
    </w:p>
    <w:tbl>
      <w:tblPr>
        <w:tblStyle w:val="TableGrid20"/>
        <w:tblW w:w="5103" w:type="dxa"/>
        <w:tblLook w:val="04A0" w:firstRow="1" w:lastRow="0" w:firstColumn="1" w:lastColumn="0" w:noHBand="0" w:noVBand="1"/>
      </w:tblPr>
      <w:tblGrid>
        <w:gridCol w:w="996"/>
        <w:gridCol w:w="1258"/>
        <w:gridCol w:w="1290"/>
        <w:gridCol w:w="1559"/>
      </w:tblGrid>
      <w:tr w:rsidR="00090088" w:rsidRPr="00090088" w14:paraId="145E9164" w14:textId="77777777" w:rsidTr="00104E87">
        <w:trPr>
          <w:cnfStyle w:val="100000000000" w:firstRow="1" w:lastRow="0" w:firstColumn="0" w:lastColumn="0" w:oddVBand="0" w:evenVBand="0" w:oddHBand="0" w:evenHBand="0" w:firstRowFirstColumn="0" w:firstRowLastColumn="0" w:lastRowFirstColumn="0" w:lastRowLastColumn="0"/>
        </w:trPr>
        <w:tc>
          <w:tcPr>
            <w:cnfStyle w:val="000000000100" w:firstRow="0" w:lastRow="0" w:firstColumn="0" w:lastColumn="0" w:oddVBand="0" w:evenVBand="0" w:oddHBand="0" w:evenHBand="0" w:firstRowFirstColumn="1" w:firstRowLastColumn="0" w:lastRowFirstColumn="0" w:lastRowLastColumn="0"/>
            <w:tcW w:w="996" w:type="dxa"/>
            <w:vAlign w:val="top"/>
          </w:tcPr>
          <w:p w14:paraId="247DC87D" w14:textId="77777777" w:rsidR="00090088" w:rsidRPr="00090088" w:rsidRDefault="00090088" w:rsidP="002C59FA">
            <w:pPr>
              <w:spacing w:before="100" w:beforeAutospacing="1"/>
              <w:jc w:val="center"/>
              <w:rPr>
                <w:rFonts w:cs="Times New Roman"/>
                <w:szCs w:val="20"/>
                <w:lang w:eastAsia="en-AU"/>
              </w:rPr>
            </w:pPr>
            <w:r w:rsidRPr="00090088">
              <w:rPr>
                <w:rFonts w:cs="Times New Roman"/>
                <w:szCs w:val="20"/>
                <w:lang w:eastAsia="en-AU"/>
              </w:rPr>
              <w:t>Baiting program</w:t>
            </w:r>
          </w:p>
        </w:tc>
        <w:tc>
          <w:tcPr>
            <w:tcW w:w="1258" w:type="dxa"/>
          </w:tcPr>
          <w:p w14:paraId="08811B16" w14:textId="77777777" w:rsidR="00090088" w:rsidRPr="00090088" w:rsidRDefault="00090088" w:rsidP="002C59FA">
            <w:pPr>
              <w:spacing w:before="100" w:beforeAutospacing="1"/>
              <w:jc w:val="center"/>
              <w:cnfStyle w:val="100000000000" w:firstRow="1" w:lastRow="0" w:firstColumn="0" w:lastColumn="0" w:oddVBand="0" w:evenVBand="0" w:oddHBand="0" w:evenHBand="0" w:firstRowFirstColumn="0" w:firstRowLastColumn="0" w:lastRowFirstColumn="0" w:lastRowLastColumn="0"/>
              <w:rPr>
                <w:rFonts w:cs="Times New Roman"/>
                <w:szCs w:val="20"/>
                <w:lang w:eastAsia="en-AU"/>
              </w:rPr>
            </w:pPr>
            <w:r w:rsidRPr="00090088">
              <w:rPr>
                <w:rFonts w:cs="Times New Roman"/>
                <w:szCs w:val="20"/>
                <w:lang w:eastAsia="en-AU"/>
              </w:rPr>
              <w:t>Baiting strategy</w:t>
            </w:r>
          </w:p>
        </w:tc>
        <w:tc>
          <w:tcPr>
            <w:tcW w:w="1290" w:type="dxa"/>
          </w:tcPr>
          <w:p w14:paraId="5BF8CCE5" w14:textId="77777777" w:rsidR="00090088" w:rsidRPr="00090088" w:rsidRDefault="00090088" w:rsidP="002C59FA">
            <w:pPr>
              <w:spacing w:before="100" w:beforeAutospacing="1"/>
              <w:jc w:val="center"/>
              <w:cnfStyle w:val="100000000000" w:firstRow="1" w:lastRow="0" w:firstColumn="0" w:lastColumn="0" w:oddVBand="0" w:evenVBand="0" w:oddHBand="0" w:evenHBand="0" w:firstRowFirstColumn="0" w:firstRowLastColumn="0" w:lastRowFirstColumn="0" w:lastRowLastColumn="0"/>
              <w:rPr>
                <w:rFonts w:cs="Times New Roman"/>
                <w:szCs w:val="20"/>
                <w:lang w:eastAsia="en-AU"/>
              </w:rPr>
            </w:pPr>
            <w:r w:rsidRPr="00090088">
              <w:rPr>
                <w:rFonts w:cs="Times New Roman"/>
                <w:szCs w:val="20"/>
                <w:lang w:eastAsia="en-AU"/>
              </w:rPr>
              <w:t>Mean foxes per km</w:t>
            </w:r>
            <w:r w:rsidRPr="00090088">
              <w:rPr>
                <w:rFonts w:cs="Times New Roman"/>
                <w:szCs w:val="20"/>
                <w:vertAlign w:val="superscript"/>
                <w:lang w:eastAsia="en-AU"/>
              </w:rPr>
              <w:t>2</w:t>
            </w:r>
            <w:r w:rsidRPr="00090088">
              <w:rPr>
                <w:rFonts w:cs="Times New Roman"/>
                <w:szCs w:val="20"/>
                <w:lang w:eastAsia="en-AU"/>
              </w:rPr>
              <w:t xml:space="preserve"> (min–max)</w:t>
            </w:r>
          </w:p>
        </w:tc>
        <w:tc>
          <w:tcPr>
            <w:tcW w:w="1559" w:type="dxa"/>
          </w:tcPr>
          <w:p w14:paraId="72D945FB" w14:textId="77777777" w:rsidR="00090088" w:rsidRPr="00090088" w:rsidRDefault="00090088" w:rsidP="002C59FA">
            <w:pPr>
              <w:spacing w:before="100" w:beforeAutospacing="1"/>
              <w:jc w:val="center"/>
              <w:cnfStyle w:val="100000000000" w:firstRow="1" w:lastRow="0" w:firstColumn="0" w:lastColumn="0" w:oddVBand="0" w:evenVBand="0" w:oddHBand="0" w:evenHBand="0" w:firstRowFirstColumn="0" w:firstRowLastColumn="0" w:lastRowFirstColumn="0" w:lastRowLastColumn="0"/>
              <w:rPr>
                <w:rFonts w:cs="Times New Roman"/>
                <w:szCs w:val="20"/>
                <w:lang w:eastAsia="en-AU"/>
              </w:rPr>
            </w:pPr>
            <w:r w:rsidRPr="00090088">
              <w:rPr>
                <w:rFonts w:cs="Times New Roman"/>
                <w:szCs w:val="20"/>
                <w:lang w:eastAsia="en-AU"/>
              </w:rPr>
              <w:t>Percentage reduction</w:t>
            </w:r>
          </w:p>
        </w:tc>
      </w:tr>
      <w:tr w:rsidR="00090088" w:rsidRPr="00090088" w14:paraId="78C6F5DC" w14:textId="77777777" w:rsidTr="00104E87">
        <w:tc>
          <w:tcPr>
            <w:tcW w:w="996" w:type="dxa"/>
          </w:tcPr>
          <w:p w14:paraId="0AFC6FB0" w14:textId="77777777" w:rsidR="00090088" w:rsidRPr="00090088" w:rsidRDefault="00090088" w:rsidP="002C59FA">
            <w:pPr>
              <w:spacing w:before="100" w:beforeAutospacing="1"/>
              <w:jc w:val="center"/>
              <w:rPr>
                <w:rFonts w:cs="Times New Roman"/>
                <w:szCs w:val="20"/>
                <w:lang w:eastAsia="en-AU"/>
              </w:rPr>
            </w:pPr>
            <w:r w:rsidRPr="00090088">
              <w:rPr>
                <w:rFonts w:cs="Times New Roman"/>
                <w:szCs w:val="20"/>
                <w:lang w:eastAsia="en-AU"/>
              </w:rPr>
              <w:t>Ark program</w:t>
            </w:r>
          </w:p>
        </w:tc>
        <w:tc>
          <w:tcPr>
            <w:tcW w:w="1258" w:type="dxa"/>
          </w:tcPr>
          <w:p w14:paraId="11557BEC" w14:textId="77777777" w:rsidR="00090088" w:rsidRPr="00090088" w:rsidRDefault="00090088" w:rsidP="002C59FA">
            <w:pPr>
              <w:spacing w:before="100" w:beforeAutospacing="1"/>
              <w:jc w:val="center"/>
              <w:rPr>
                <w:rFonts w:cs="Times New Roman"/>
                <w:szCs w:val="20"/>
                <w:lang w:eastAsia="en-AU"/>
              </w:rPr>
            </w:pPr>
            <w:r w:rsidRPr="00090088">
              <w:rPr>
                <w:rFonts w:cs="Times New Roman"/>
                <w:szCs w:val="20"/>
                <w:lang w:eastAsia="en-AU"/>
              </w:rPr>
              <w:t>Fortnightly, network baiting</w:t>
            </w:r>
          </w:p>
        </w:tc>
        <w:tc>
          <w:tcPr>
            <w:tcW w:w="1290" w:type="dxa"/>
          </w:tcPr>
          <w:p w14:paraId="177FBD11" w14:textId="77777777" w:rsidR="00090088" w:rsidRPr="00090088" w:rsidRDefault="00090088" w:rsidP="002C59FA">
            <w:pPr>
              <w:spacing w:before="100" w:beforeAutospacing="1"/>
              <w:jc w:val="center"/>
              <w:rPr>
                <w:rFonts w:cs="Times New Roman"/>
                <w:szCs w:val="20"/>
                <w:lang w:eastAsia="en-AU"/>
              </w:rPr>
            </w:pPr>
            <w:r w:rsidRPr="00090088">
              <w:rPr>
                <w:rFonts w:cs="Times New Roman"/>
                <w:szCs w:val="20"/>
                <w:lang w:eastAsia="en-AU"/>
              </w:rPr>
              <w:t>0.46</w:t>
            </w:r>
            <w:r w:rsidRPr="00090088">
              <w:rPr>
                <w:rFonts w:cs="Times New Roman"/>
                <w:szCs w:val="20"/>
                <w:lang w:eastAsia="en-AU"/>
              </w:rPr>
              <w:br/>
              <w:t>(0.38–0.54)</w:t>
            </w:r>
          </w:p>
        </w:tc>
        <w:tc>
          <w:tcPr>
            <w:tcW w:w="1559" w:type="dxa"/>
          </w:tcPr>
          <w:p w14:paraId="1A84EEB9" w14:textId="77777777" w:rsidR="00090088" w:rsidRPr="00090088" w:rsidRDefault="00090088" w:rsidP="002C59FA">
            <w:pPr>
              <w:spacing w:before="100" w:beforeAutospacing="1"/>
              <w:jc w:val="center"/>
              <w:rPr>
                <w:rFonts w:cs="Times New Roman"/>
                <w:szCs w:val="20"/>
                <w:lang w:eastAsia="en-AU"/>
              </w:rPr>
            </w:pPr>
            <w:r w:rsidRPr="00090088">
              <w:rPr>
                <w:rFonts w:cs="Times New Roman"/>
                <w:szCs w:val="20"/>
                <w:lang w:eastAsia="en-AU"/>
              </w:rPr>
              <w:t>73%</w:t>
            </w:r>
          </w:p>
        </w:tc>
      </w:tr>
    </w:tbl>
    <w:p w14:paraId="51529F6F" w14:textId="2E639E46" w:rsidR="00EA0EA0" w:rsidRPr="00D6609C" w:rsidRDefault="00EA0EA0" w:rsidP="00D6609C">
      <w:pPr>
        <w:keepNext/>
        <w:keepLines/>
        <w:spacing w:before="100" w:beforeAutospacing="1" w:line="220" w:lineRule="atLeast"/>
        <w:ind w:right="113"/>
        <w:rPr>
          <w:rFonts w:ascii="Arial" w:hAnsi="Arial"/>
          <w:b/>
          <w:color w:val="363534" w:themeColor="text1"/>
          <w:sz w:val="18"/>
          <w:szCs w:val="20"/>
          <w:lang w:eastAsia="en-AU"/>
        </w:rPr>
      </w:pPr>
      <w:r>
        <w:rPr>
          <w:b/>
          <w:color w:val="363534" w:themeColor="text1"/>
          <w:sz w:val="18"/>
          <w:szCs w:val="20"/>
          <w:lang w:eastAsia="en-AU"/>
        </w:rPr>
        <w:br w:type="page"/>
      </w:r>
    </w:p>
    <w:p w14:paraId="7542B513" w14:textId="77777777" w:rsidR="00090088" w:rsidRPr="00090088" w:rsidRDefault="00090088" w:rsidP="008E7F5C">
      <w:pPr>
        <w:keepNext/>
        <w:keepLines/>
        <w:spacing w:before="100" w:beforeAutospacing="1" w:line="220" w:lineRule="atLeast"/>
        <w:ind w:right="113"/>
        <w:rPr>
          <w:b/>
          <w:color w:val="363534" w:themeColor="text1"/>
          <w:sz w:val="18"/>
          <w:szCs w:val="20"/>
          <w:lang w:eastAsia="en-AU"/>
        </w:rPr>
        <w:sectPr w:rsidR="00090088" w:rsidRPr="00090088" w:rsidSect="001B38F8">
          <w:headerReference w:type="default" r:id="rId185"/>
          <w:type w:val="continuous"/>
          <w:pgSz w:w="11907" w:h="16840" w:code="9"/>
          <w:pgMar w:top="1276" w:right="737" w:bottom="1758" w:left="851" w:header="284" w:footer="567" w:gutter="0"/>
          <w:cols w:num="2" w:space="284"/>
          <w:docGrid w:linePitch="360"/>
        </w:sectPr>
      </w:pPr>
    </w:p>
    <w:p w14:paraId="3AB9E50E" w14:textId="77777777" w:rsidR="00DF0210" w:rsidRDefault="00DF0210" w:rsidP="008E7F5C">
      <w:pPr>
        <w:keepNext/>
        <w:keepLines/>
        <w:numPr>
          <w:ilvl w:val="1"/>
          <w:numId w:val="0"/>
        </w:numPr>
        <w:spacing w:after="0" w:line="260" w:lineRule="exact"/>
        <w:outlineLvl w:val="1"/>
        <w:rPr>
          <w:b/>
          <w:bCs/>
          <w:iCs/>
          <w:color w:val="00B2A9"/>
          <w:kern w:val="20"/>
          <w:szCs w:val="28"/>
          <w:lang w:eastAsia="en-AU"/>
        </w:rPr>
        <w:sectPr w:rsidR="00DF0210" w:rsidSect="009C5221">
          <w:headerReference w:type="even" r:id="rId186"/>
          <w:headerReference w:type="default" r:id="rId187"/>
          <w:footerReference w:type="even" r:id="rId188"/>
          <w:footerReference w:type="default" r:id="rId189"/>
          <w:headerReference w:type="first" r:id="rId190"/>
          <w:footerReference w:type="first" r:id="rId191"/>
          <w:type w:val="continuous"/>
          <w:pgSz w:w="11907" w:h="16840" w:code="9"/>
          <w:pgMar w:top="2211" w:right="737" w:bottom="1758" w:left="851" w:header="284" w:footer="284" w:gutter="0"/>
          <w:cols w:num="2" w:space="284"/>
          <w:docGrid w:linePitch="360"/>
        </w:sectPr>
      </w:pPr>
    </w:p>
    <w:p w14:paraId="52ABFAD0" w14:textId="1E90F955" w:rsidR="00090088" w:rsidRPr="00090088" w:rsidRDefault="00090088" w:rsidP="008E7F5C">
      <w:pPr>
        <w:keepNext/>
        <w:keepLines/>
        <w:numPr>
          <w:ilvl w:val="1"/>
          <w:numId w:val="0"/>
        </w:numPr>
        <w:spacing w:line="260" w:lineRule="exact"/>
        <w:outlineLvl w:val="1"/>
        <w:rPr>
          <w:b/>
          <w:bCs/>
          <w:iCs/>
          <w:color w:val="00B2A9"/>
          <w:kern w:val="20"/>
          <w:szCs w:val="28"/>
          <w:lang w:eastAsia="en-AU"/>
        </w:rPr>
      </w:pPr>
      <w:r w:rsidRPr="00090088">
        <w:rPr>
          <w:b/>
          <w:bCs/>
          <w:iCs/>
          <w:color w:val="00B2A9"/>
          <w:kern w:val="20"/>
          <w:szCs w:val="28"/>
          <w:lang w:eastAsia="en-AU"/>
        </w:rPr>
        <w:t>Fox control operation</w:t>
      </w:r>
    </w:p>
    <w:p w14:paraId="2AC1DD79" w14:textId="2628E56A" w:rsidR="00090088" w:rsidRPr="00090088" w:rsidRDefault="00090088" w:rsidP="00090088">
      <w:pPr>
        <w:spacing w:after="0" w:line="240" w:lineRule="atLeast"/>
        <w:rPr>
          <w:color w:val="363534"/>
          <w:szCs w:val="20"/>
          <w:lang w:eastAsia="en-AU"/>
        </w:rPr>
      </w:pPr>
      <w:r w:rsidRPr="00090088">
        <w:t xml:space="preserve">The </w:t>
      </w:r>
      <w:r w:rsidRPr="00205CB4">
        <w:t xml:space="preserve">Grampians Ark </w:t>
      </w:r>
      <w:r w:rsidRPr="00090088">
        <w:t>is an ongoing, year-round fox baiting program across a network of roads and tracks in the central-west region of Victoria (Figure 51). Baiting within public land occurs fortnightly year-round. Baits are spaced on average 782 m apart (range 22–1286 m). Private land baiting in the south delivered by a Landcare group occurs approximately weekly in three 8-week pulses throughout the year (Feb–Apr, Jun–Aug, Sept–Nov). Private land baits are spaced on average 826 m apart (range 328–1463 m).</w:t>
      </w:r>
    </w:p>
    <w:tbl>
      <w:tblPr>
        <w:tblpPr w:leftFromText="181" w:rightFromText="181" w:horzAnchor="page" w:tblpX="2779" w:tblpY="-1297"/>
        <w:tblW w:w="0" w:type="auto"/>
        <w:tblLayout w:type="fixed"/>
        <w:tblCellMar>
          <w:left w:w="0" w:type="dxa"/>
          <w:right w:w="0" w:type="dxa"/>
        </w:tblCellMar>
        <w:tblLook w:val="04A0" w:firstRow="1" w:lastRow="0" w:firstColumn="1" w:lastColumn="0" w:noHBand="0" w:noVBand="1"/>
      </w:tblPr>
      <w:tblGrid>
        <w:gridCol w:w="8149"/>
      </w:tblGrid>
      <w:tr w:rsidR="00912FB4" w:rsidRPr="00063281" w14:paraId="257D9FCD" w14:textId="77777777" w:rsidTr="008E7F5C">
        <w:trPr>
          <w:trHeight w:hRule="exact" w:val="482"/>
        </w:trPr>
        <w:tc>
          <w:tcPr>
            <w:tcW w:w="8149" w:type="dxa"/>
          </w:tcPr>
          <w:p w14:paraId="5FB7B3E7" w14:textId="3E54157D" w:rsidR="00912FB4" w:rsidRPr="00063281" w:rsidRDefault="00912FB4" w:rsidP="00912FB4">
            <w:pPr>
              <w:pStyle w:val="FoxNet2"/>
              <w:suppressOverlap w:val="0"/>
              <w:rPr>
                <w:rStyle w:val="StyleFoxNet16ptBoldBackground1"/>
              </w:rPr>
            </w:pPr>
            <w:bookmarkStart w:id="148" w:name="_Toc39675469"/>
            <w:r>
              <w:rPr>
                <w:rStyle w:val="StyleFoxNet16ptBoldBackground1"/>
              </w:rPr>
              <w:t>3.12 Grampians Ark</w:t>
            </w:r>
            <w:bookmarkEnd w:id="148"/>
          </w:p>
        </w:tc>
      </w:tr>
    </w:tbl>
    <w:p w14:paraId="6A5A319D" w14:textId="31E48288" w:rsidR="00090088" w:rsidRPr="00090088" w:rsidRDefault="00090088" w:rsidP="008E7F5C">
      <w:pPr>
        <w:keepNext/>
        <w:keepLines/>
        <w:numPr>
          <w:ilvl w:val="1"/>
          <w:numId w:val="0"/>
        </w:numPr>
        <w:tabs>
          <w:tab w:val="left" w:pos="1418"/>
          <w:tab w:val="left" w:pos="1701"/>
          <w:tab w:val="left" w:pos="1985"/>
        </w:tabs>
        <w:spacing w:after="100" w:line="240" w:lineRule="atLeast"/>
        <w:outlineLvl w:val="1"/>
        <w:rPr>
          <w:b/>
          <w:bCs/>
          <w:iCs/>
          <w:color w:val="00B2A9"/>
          <w:kern w:val="20"/>
          <w:szCs w:val="28"/>
          <w:lang w:eastAsia="en-AU"/>
        </w:rPr>
      </w:pPr>
      <w:r w:rsidRPr="00090088">
        <w:rPr>
          <w:b/>
          <w:bCs/>
          <w:iCs/>
          <w:color w:val="00B2A9"/>
          <w:kern w:val="20"/>
          <w:szCs w:val="28"/>
          <w:lang w:eastAsia="en-AU"/>
        </w:rPr>
        <w:t>FoxNet modelling</w:t>
      </w:r>
    </w:p>
    <w:p w14:paraId="212E38E4" w14:textId="14BD369D" w:rsidR="00090088" w:rsidRPr="00090088" w:rsidRDefault="00090088" w:rsidP="00090088">
      <w:r w:rsidRPr="00090088">
        <w:t xml:space="preserve">FoxNet was run for 10 years </w:t>
      </w:r>
      <w:r w:rsidR="00C46DBE">
        <w:t>with no baiting, to stabilise the fox population</w:t>
      </w:r>
      <w:r w:rsidRPr="00090088">
        <w:t xml:space="preserve">. Baiting began in year 11. </w:t>
      </w:r>
      <w:r w:rsidR="005C0619">
        <w:t>Baiting was undertaken</w:t>
      </w:r>
      <w:r w:rsidRPr="00090088">
        <w:t xml:space="preserve"> fortnightly year-round on public land. The private land baiting occurred in three 8-week pulses, during Feb–Apr (weeks 6–13), Jun–Aug (weeks 23–30) and Sept–Nov (weeks 36–43).</w:t>
      </w:r>
    </w:p>
    <w:p w14:paraId="0549490A" w14:textId="77777777" w:rsidR="00090088" w:rsidRPr="00090088" w:rsidRDefault="00090088" w:rsidP="00090088">
      <w:pPr>
        <w:rPr>
          <w:color w:val="363534"/>
          <w:szCs w:val="20"/>
          <w:lang w:eastAsia="en-AU"/>
        </w:rPr>
        <w:sectPr w:rsidR="00090088" w:rsidRPr="00090088" w:rsidSect="008E7F5C">
          <w:type w:val="continuous"/>
          <w:pgSz w:w="11907" w:h="16840" w:code="9"/>
          <w:pgMar w:top="2211" w:right="737" w:bottom="1758" w:left="851" w:header="284" w:footer="284" w:gutter="0"/>
          <w:cols w:num="2" w:space="284"/>
          <w:docGrid w:linePitch="360"/>
        </w:sectPr>
      </w:pPr>
      <w:r w:rsidRPr="00090088">
        <w:t>The AoCI (2697 km</w:t>
      </w:r>
      <w:r w:rsidRPr="00090088">
        <w:rPr>
          <w:vertAlign w:val="superscript"/>
        </w:rPr>
        <w:t>2</w:t>
      </w:r>
      <w:r w:rsidRPr="00090088">
        <w:t>) was bounded by public land boundaries and the extent of the private land baiting.</w:t>
      </w:r>
      <w:r w:rsidRPr="00090088">
        <w:rPr>
          <w:color w:val="363534"/>
          <w:szCs w:val="20"/>
          <w:lang w:eastAsia="en-AU"/>
        </w:rPr>
        <w:br/>
      </w:r>
    </w:p>
    <w:p w14:paraId="3B6CCADA" w14:textId="17C9FA30" w:rsidR="00DC402D" w:rsidRDefault="00DC402D" w:rsidP="00090088">
      <w:pPr>
        <w:keepLines/>
        <w:spacing w:before="80" w:after="0"/>
        <w:rPr>
          <w:b/>
          <w:bCs/>
          <w:noProof/>
          <w:sz w:val="18"/>
          <w:szCs w:val="18"/>
          <w:lang w:eastAsia="en-AU"/>
        </w:rPr>
      </w:pPr>
    </w:p>
    <w:p w14:paraId="6783BFAD" w14:textId="7BE3E40D" w:rsidR="00090088" w:rsidRPr="00090088" w:rsidRDefault="00D7008C" w:rsidP="00090088">
      <w:pPr>
        <w:keepLines/>
        <w:spacing w:before="80" w:after="0"/>
        <w:rPr>
          <w:b/>
          <w:bCs/>
          <w:noProof/>
          <w:sz w:val="18"/>
          <w:szCs w:val="18"/>
          <w:lang w:eastAsia="en-AU"/>
        </w:rPr>
        <w:sectPr w:rsidR="00090088" w:rsidRPr="00090088" w:rsidSect="00E64A91">
          <w:type w:val="continuous"/>
          <w:pgSz w:w="11907" w:h="16840" w:code="9"/>
          <w:pgMar w:top="2211" w:right="737" w:bottom="1758" w:left="851" w:header="284" w:footer="284" w:gutter="0"/>
          <w:cols w:space="284"/>
          <w:docGrid w:linePitch="360"/>
        </w:sectPr>
      </w:pPr>
      <w:r w:rsidRPr="00090088">
        <w:rPr>
          <w:noProof/>
        </w:rPr>
        <mc:AlternateContent>
          <mc:Choice Requires="wps">
            <w:drawing>
              <wp:anchor distT="0" distB="0" distL="114300" distR="114300" simplePos="0" relativeHeight="251814400" behindDoc="0" locked="0" layoutInCell="1" allowOverlap="1" wp14:anchorId="1516205F" wp14:editId="67C6968B">
                <wp:simplePos x="0" y="0"/>
                <wp:positionH relativeFrom="page">
                  <wp:posOffset>485140</wp:posOffset>
                </wp:positionH>
                <wp:positionV relativeFrom="page">
                  <wp:posOffset>3768725</wp:posOffset>
                </wp:positionV>
                <wp:extent cx="6876000" cy="4874400"/>
                <wp:effectExtent l="0" t="0" r="1270" b="2540"/>
                <wp:wrapTopAndBottom/>
                <wp:docPr id="2423" name="PicSing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76000" cy="4874400"/>
                        </a:xfrm>
                        <a:prstGeom prst="rect">
                          <a:avLst/>
                        </a:prstGeom>
                        <a:blipFill dpi="0" rotWithShape="1">
                          <a:blip r:embed="rId192" cstate="email">
                            <a:extLst>
                              <a:ext uri="{28A0092B-C50C-407E-A947-70E740481C1C}">
                                <a14:useLocalDpi xmlns:a14="http://schemas.microsoft.com/office/drawing/2010/main"/>
                              </a:ext>
                            </a:extLst>
                          </a:blip>
                          <a:srcRect/>
                          <a:stretch>
                            <a:fillRect/>
                          </a:stretch>
                        </a:blip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7386A747" id="PicSingle" o:spid="_x0000_s1026" style="position:absolute;margin-left:38.2pt;margin-top:296.75pt;width:541.4pt;height:383.8pt;z-index:2518144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OGu5mQIAACYFAAAOAAAAZHJzL2Uyb0RvYy54bWysVN9v0zAQfkfif7D8&#10;3uUH2dJFTafSbmjSgImBeHYdp7FwbGO7TTfE/87ZTkthSEiIF8v2ne++++47z672vUA7ZixXssbZ&#10;WYoRk1Q1XG5q/OnjzWSKkXVENkQoyWr8yCy+mr98MRt0xXLVKdEwgyCItNWga9w5p6sksbRjPbFn&#10;SjMJxlaZnjg4mk3SGDJA9F4keZpeJIMyjTaKMmvhdhWNeB7ity2j7n3bWuaQqDFgc2E1YV37NZnP&#10;SLUxRHecjjDIP6DoCZeQ9BhqRRxBW8Ofheo5Ncqq1p1R1SeqbTlloQaoJkt/q+ahI5qFWoAcq480&#10;2f8Xlr7b3RvEmxrnRf4KI0l66NI9pw/ApmCen0HbCtwe9L3xFVp9p+gXi6RadkRu2MIYNXSMNIAq&#10;8/7JLw/8wcJTtB7eqgZik61Tgap9a3ofEEhA+9CRx2NH2N4hCpcX0/IiTaFxFGzFtCwKOPgcpDo8&#10;18a6N0z1yG9qbKDlITzZ3VkXXQ8uPttacH3DhUCNhu5AZKPcZ+66wLWv4OA0sg1a+bsmYx9Xim57&#10;Jl0UpmGCOJgK23FtIU3F+jUDns1tE5NAjYDQp/PVBrF8y6eLNL3MX0+W5+lyUqTl9WRxWZSTMr0u&#10;i7SYZsts+d1DzIpqaxl0goiV5gflZsUztH8U3DhDUXNBu2hHwoREwgBQ4PgAEej2vHms1tAPQDH4&#10;wd4Z5mjnty1QOt6D89EwPvSEey8h/SqVP8dM/iYIxmskam2tmkfQC/Ql9Ac+F9h0yjxhNMCg1th+&#10;3RLDMBK3EjR3mYEoYLLDoTgvc9/TU8v61EIkhVA1dhjF7dLF32CrDd90kCk2R6oF6LTlQUFewxHV&#10;CBaGMfAzfhx+2k/Pwevn9zb/AQAA//8DAFBLAwQKAAAAAAAAACEADmP0hrIqAwCyKgMAFAAAAGRy&#10;cy9tZWRpYS9pbWFnZTEucG5niVBORw0KGgoAAAANSUhEUgAABxwAAAUBCAIAAAA5JGOiAAAACXBI&#10;WXMAACHVAAAh1QEEnLSdAAAgAElEQVR4nOy9bWhd2Zrn99SlGUO7m5AP00wwJkqdMriEr3CjxnUG&#10;9x0nciwdHMuKykX3h5GqEiHJXIvjVC5Cunfmi0KT3JYxt6t9kC8liwNVVjI9w3UZWZ5CVmE15saZ&#10;UybietyFyhnfc9GMxxAIk2boVoM+hMqHJS1t7bezX9ba61lr/38IIx/ts/bae6+XZ/338zzrre++&#10;+44AAAAAAAAAAAAAAAAAJON7pisAAAAAAAAAAAAAAAAANgFRFQAAAAAAAAAAAAAAAFIAURUAAAAA&#10;AAAAAAAAAABSAFEVAAAAAAAAAAAAAAAAUgBRFQAAAAAAAAAAAAAAAFIAURUAAAAAAAAAAAAAAABS&#10;AFEVAAAAAAAAAAAAAAAAUgBRFQAAAAAAAAAAAAAAAFIAURUAAAAAAAAAAAAAAABSAFEVAAAAAAAA&#10;AAAAAAAAUgBRFQAAAAAAAAAAAAAAAFIAURUAAAAAAAAAAAAAAABSAFEVAAAAAAAAAAAAAAAAUgBR&#10;FQAAAAAAAAAAAAAAAFIAURUAAAAAAAAAAAAAAABSAFEVAAAAAAAAAAAAAAAAUgBRFQAAAAAAAAAA&#10;AAAAAFIAURUAAAAAAAAAAAAAAABSAFEVAAAAAAAAAAAAAAAAUgBRFQAAAAAAAAAAAAAAAFIAURUA&#10;AAAAAAAAAAAAAABSAFEVAAAAAAAAAAAAAAAAUgBRFQAAAAAAAAAAAAAAAFIAURUAAAAAAAAAAAAA&#10;AABSAFEVAAAAAAAAAAAAAAAAUgBRFQAAAAAAAAAAAAAAAFIAURUAAAAAAAAAAAAAAABSAFEVAAAA&#10;AAAAAAAAAAAAUgBRFQAAAAAAAAAAAAAAAFIAURUAAAAAAAAAAAAAAABSAFEVAAAAAAAAAAAAAAAA&#10;UgBRFQAAAAAAAAAAAAAAAFIAURUAAAAAAAAAAAAAAABS8FuFnemtt94q7FwAAAAAAAAAoJDvvvuu&#10;4DNiAQUAAACkouDJuiBPVRgEAAAAAAAAAHspeEWDBRQAAADAHIT/AwAAAAAAAAAAAAAAQAqKC/8X&#10;vNnZLfiMbvPw9fNLx0/nLIGIchbi5djRI8TyQYuKSRjWkAP5W1T+CsjftdZEtockLeHh6+eNZ7fF&#10;74+uLOY/u477rLbrFfYgJAP3JoMfKrnbzuMb3AQY4iSyMYuWbHyU6wj/GoZy7OgRN1odWzMGFIyv&#10;JYSOtIVhUYP03qhPX35NRMKCKmZCj3pMFt1AHQzcmyyhQeXq0s9SIwHYThIzz7gFZWqmhqdqQXgV&#10;ClZcOn7a+XH52NEj3g72ZmfXmWlVOc43Bg5YYQx5a/jw9fMCRrASmvuqCB3TzK7/WSGmOdmkLx0/&#10;XUyTzoyooelaZAGtDoCS47O3xdj76MpiYVO8mBBD58ScA5Slw/LAvcl4RVW80rb06qIIPu7QpZ+N&#10;Vy3rnL9Jq8XGm8kcYazmubEKH4pobKyaHCveKiaHq0wJVGYxS5OSwk2gMf6CwourrygdxudTpo+0&#10;nqoKq6TcPVygo+sFJ2Pdz8XnrwqlNS1BcwfjXiiaumHJYWUAZMaNqwD5ifJULXL7C4sWUKnMqoIp&#10;88wozKryWFPOL/28C/8Szlb52zM35UQrai/W984s5hgOnqpublQlEa/LQsM8nUeT7wkrlxbjHclb&#10;E3inWoeUOVjNdmr7F5/emoTgg9Bd//LY/ZoIjnXcfBmYIFMBsPVa5VmreDDPAlBC+M8yQfdVUWfm&#10;1VZFQsvKxkknBleXfqyWSMWT3+1d6w10rBP58A2hBmvCEGPh/6WVVnVQ8uHVS9BIcnVOdRhWE5Ly&#10;yljXW43oqpBWc6Ij8tE9ZFoA2chZDT7WjRUStDQAnEfa23aZ3FHqagGn5r/ytXfSEchHmaEdspr9&#10;O8L2ZXCRZL4DuHt58HYu38j58PVz8cmnL7/m7LKgCcM5VZnPLsrRN12VqtWGEpo9h7ltx5yCGxXD&#10;NqxpsybpIqeqQN0YsbOhq+ZEU1I5t2EV+WEpotWhmQHgKqHziHUmd5Tjqu6xq+CVb/LTWT335X9w&#10;ds3+fORvqZ0Vr6BlvgnyVbpFTzwzmppKwgGfT0MtgN8yXYGSbkeog1KlCPGiKXtOae+ncQq47Uls&#10;L02KqqUYMTcxNeQnVOFyZpd2HYimzqHLM6lGBt7s7EJUBcAZorqzA/NIqMtV/PBly1UnST3pPcbS&#10;6UbhGtCuO5C2tposCrtumo8k9p69lphuvPtWiX539eR7RPTpy6/FAWW7b+ZFVaAEu96wxZBq8HI+&#10;GXkJKVhRjWozuhVVGzust84wMuwiKK3yyX/NEOnCYLaR297FoN0DYDsOy6kC6ch56vOPxC+PrizG&#10;i6oxf+VwW+QVJXktbfWra7jUpMLJi8pPR10V9y0K7+tz+YtUVMndrhQFRFV34ONfUwDFyKnluZ/G&#10;MaIwGo9csK6B2agFAwmk1bRY10P5AGdVAOylPC4LUlUUWmT9zDUKu14ZVZlZbxVI6VYrVkulCUni&#10;HuEwDI2T0Co9fP288ew28wbJ7U5ahOh6D18/Fz6qJeyJXliIqmXLAKBvKHRgXOh4CeUx9QrAm2uJ&#10;Qx9kEvgv0VofSwVKS6sNJJBWEyKaOsOli0XY5awqJ0QowqC0hCZLNVKTgom3geVf4+9Gx3Hjmw8/&#10;I6JjH37WsSgQhW45lf+Mz9MID71vl46fvnTc/OoyihgDL7M2xb/96EBYTXaZfMphIaqWjQL6m5Pp&#10;IAuWUyEeFdZyxH0uuKHGtJ+SP3dQBiCtAt0Ub2SrUsChqILy4HyAf5Gkklzlf3Grk1NyB1WJmOlg&#10;tuUkxmDg4GlkC+I2SpOPytomv2e6AkALYmM7N+TU4HacxewxKpS1MutrBV97AadLuFQurOPI1I3F&#10;b5qZh/Jsmuk8wYEUchIrrOtlA/cmvT8FG9ZKhu5v4EQGSkDMTvfF2NglRNxY+SM/VzvtPrqy6I1C&#10;cwmvDF3mJiqcfmCt5cE648ouytk44anqOFYnWjUbhQRPVYdhZY3JlmZdV7WuwiBIqMsqqw5iHIPt&#10;PMl5OXdDsba3yFlVKKoAuEHClS0GfCOI/Kp7CQESPKkyP6aCHVSTrP7MTrsihSVxahVi8uVskHix&#10;opLWIVtjOVMBcBFVy5ZWtUgsGuMkSJxaKorxfEybTbXIdIrWKfj2CsEgFJ+0WkJjKBSvLznaeTZO&#10;ff7RNx9+VlhEmJLHVMxmMgDoILmpk6o/YgzURPC9ZhQJ52X3FtTFh/xzbupsfQDFTWs8u914tvcJ&#10;23aobzRTUrJ4G83q7qW9rnImpuciqgKtcJ4efEBOBbrhuZCQZ3EyITKwAq8ZBF1Vwvydh0WjRDGN&#10;CuoPKCdRsfxKCm88u815wxnr8EXoJ3lMyfMVuqGrYj0Yg3jzx/ApM6xSEH0WgpKSGd7DtNclOm/Z&#10;1hFvfffdd0Wc5q23xC8x7/91taH1tY3+Wp+WooGfPN4oPKdPt5dnXqvO1wGLv/CHr583nt2O+mv+&#10;8SHDngBSSSm+DWSQVovPDm7w/gB9YCOIIAYnAmfmoCJ3Zcl800Ql2a5XQcH4ZlXZhotZOgnkAiqm&#10;4xRgP8eYi6AYEj5l9xRV2CFe5KDkxoM2gjNmFWdkF/705dfil8LuuZGZmlhtVKUpr/bGq58+WtdR&#10;MFCGkX2oQDzFO2ddOn66fuZa1F9zjg/WhSF4N5rjv40V8+qBVPg20LCu7zhGQjOUfx8MKlP6wHoJ&#10;lIcY+1nhsPDoyqL8UVUmSIXW7a0SInYg1HoKr9Vh0XpQbjnr/TFdKRAO8/AjznVLjq/zlsEqYySq&#10;6mGtTT9559Wa6Wrs4UY/iSKto1xw71GLpk8H6GgYGZl1YnRVJaRqYMbnAJ+0arYyQYzfH6AJXzeB&#10;rgqUUKSumg1RQ2xXBaxg4N5kvPyEOdo9vA9arKGCxqE+3VO3qm6dg6pB/VT3cgmYwrFx++rJ9xy7&#10;oiiKzqkqx2Ldb7r2WH9FtfqFtcYG1fra7e1KpauIs0ZSklZFnk0A5Sfeaw8uqNjOnSV5ZHxcD2Iy&#10;AGSG7QI+IcVs5AWAF2xdBXQg8/YW0KIQ4gfcRqj/GJlLiHeCvnryvU9ffm37WGejnOr9r3fxwmdJ&#10;BaKwvb+wxWd3CZOvJCsIY56qxYSQbLyiCxXqqp1or9P22tjPTecBcFIWibqo0M9DXVPL0NMspWBn&#10;VR2Kqhe0NOXYa5eIKLaCXu9Zi/FgQw44OXEbpDB/1Wzzl0ioCicgwBMZ4+V942W2SsAUciy9evI9&#10;+WHo+pqzqRNcGKotX9MMLiLJGs9uix8dp3ASGFRuE7UqLMM8xSv8X/Wgv9ami11EVDlRebX21Ret&#10;5VUueQAcJjQO4urJ9xDpz42EGbIK01Ufvn6uYx1bhnHcLNKRFqaSk5RcVxWtmv/LA7v82ZnrqnRY&#10;pACAA6EZrmFLl5mBe5OnPv9IvAeSbSN0Kc3Wd7KAhSHz6duWWVsJCB8pIfzzPqmCl6iqmPVXVKsQ&#10;EVHlbfrpXIuoubphtEZODiW+i/L99+rJ93yLE5iA1lFku9XnH5Sn1Rk3eoxXIB4nRzYgKa2uaoui&#10;KmG+/YKXInVVreUDUCQywMtrS3P2QywnBcfBSF1VDKdWtAdLN6TyUT9zLeeyxfkZKioToFlssZTc&#10;oCS6qsuiqoj9F3TVPuglIlp6ZC4DQHk8uURMxKXjp71yKiL97aWAdvvw9XMdQTT5h2+5VZTZ/pvE&#10;Dc2XBBPEg42MU1FCXdU6RVVgUYULsweyDd0lMdiALcSY0JjIgGwb33z4Wf3MNea6qnUZVKMoOPbf&#10;uyO0Le9Qbakn0IrV3Twh7ERVddPAfuy/oHJxsEpEZDADgFBnfCOLY0qrlHXceAMJBA7MiDlbIAed&#10;gkMdQJkpoa5KUNY0U8yroGxTGIZcAEAGxEq2AKXbd4rQFKvccGx56E2khlf1FoH5XTdBo8t515/f&#10;Ml0Bbay/olrN8//Khferc60WNVc3GrU+Y9UKD5Z3IMmI3M/X97nt8yUQiEWpplYqR17YIgBwRm7d&#10;Toc9JpzEgZdJFqF7c9gMk1dJ9qsFMZRq52KgkMKs2VBd9djRI998+BldWSRmC0xnHFR1kOFJaV2a&#10;KYRnDa24dZYSf29dnVLZeaqqwhv7L+CQASAKB3q1r3sg2N89dEsMym1Q78twtSUbAfoO4ICvNzn8&#10;zhkUA8NkWyJBoQADLwDcKDhjaVqM+wdIaVUMX95/TeGYg6oOHJACYmA4k7p9w80SdW9123tm5wVX&#10;RdXDsf8CBhkAYmA43GQDkyXIhtouwGd9rhBYAIADvkHeyb4mQI8rhsJ0VWcMLQBKy8C9SQRZd0QM&#10;qmKv4Ksn3zt29IjICWBkDCyhg2ph99kWK8WWegLd6LP3jL9pc1RUXX9FtUrg08qF96tERM3VjcJr&#10;1BHbhxusVUBmZONX1Yp0GHBJtorSCoKRASvKoKuixxVGMbpqBkPLdtsMAIPoGEJzyqnMvVwVErR+&#10;hbTqdRrVSpk32MDEEYSzQeWtm9jthnNtbUfhOOAdzI2/bDMsqmq6/mDsv4BzBgDbkfOHq6troBWv&#10;rqpwMiuPAQdA8ZRBV8XSqDAwXAMAlCNUVPljujqF8mZn99TnH4UmZNM3Zfu0VFkTTacrM3YJf5yt&#10;KW/dxL7iBitjL8kbpKpNq1iFLDjpqRoW+y/gnQHAdjBlAg4ggBSAwiiDrmojlg5TPDeHtfRmAmAc&#10;aBO6SSUWC2n105df6xtpg1pqqRxUCwb9Kx7M3Zzhae/l4bdMV0AD66+oVov4W+XC+9W5VouaqxuN&#10;Wl9s/oXixW/sQweYo7V9Kg9vV27GGQ/AlxXAQAH4IDbIFr+LX7CCMo7tQ4TBzWGF7Xfsw8+MnB0A&#10;oBDnXVM7rlUfXVkUWWjlJ2J2EBO3wpHWsb1hGeKS/FQMeQwhseCy3ZQqmLS3S/koZBbznqq+CS+/&#10;lBkV+y/wZgBwfq4FoGwUY3Pg5acP3JCSU1hcYcEYf4+iCouuorBNqwAAzmM8yx4TQh1aFXqKeQvB&#10;0B2FRRMxIPtfTluBG3KqwKSnalDTVDHzrbXpYl/M3ysXB6vTmy1aXl079V92qB5mYgCKRKGE4dIw&#10;DQB/fMszZ948kxNBJKFDK9uLkr7PHByfHXj6AJQc32qubC413ssX1+67IXmcTHVsDOsq+acS7x1G&#10;4FoxKLcBoC8FcWPJULSnqvZk4euvqBbtp0okMgAQETVX/7ZTYQUnNcfICDhT5CvWbH2hDK/HxZ3B&#10;xpSAJ0ixypbgoMp5DOHTkGCYgZJQNqmxzMhn7Ut4KveYCt1sKggU1cJwz6CyZSEj30nbUmHrcCa5&#10;atGiaow2r0S2j4/9F8gMAP/xRaIyi7Qz0F0BZ2xpnyWx7fg8DugOQMJHDgM+xJ623h/TNYrDu9o3&#10;25D4jLQA6APOUyUhmBIhZjupKGnV+7mNW1HZOKpbd5Pj4W+E+FBVYYy0Udi+ZDCQUzU0wY2iFrbW&#10;potdHY+qXBysEhH99eYbFSdViV3jCygVYjrRaogwD2ZhYoR553UmVQLAi0u6KtvhSBXMxxAOuqoz&#10;qXUBACUnfrkt1VWfzOobfh1wULVrZrfdjrId2AC64WDp5cfYRlVCWpU/agrtHPsv2M8A8Jf/rmMG&#10;AEFhzqrotIA5Wg2RPK8BCxiIWRlh0tcMgwYwS2gLdElXBWbhsGjHSAuAM8BTLDk+scN2B1V7wa02&#10;C2wA3SRs4ZzT1JjcqEo5G6/oQn+iI7tqH/TOtDbp3/zHF//wd3o0VwtYCPamiIL/nSmb5SFmerMP&#10;BaZGmZG2pq8Ryu2GyP4k9Ma7WMkRbcn2VgQA4ECqZXkJFdiHr583nt2m/WuXGQ8dcFC1kfjX0jBO&#10;gDMktPTY7vTlkqi61qaLfQmPrVwcrE5vtuivN98c6zmmtVqp4KCPABCD1saZufEX5grH810lkxGD&#10;STVA8Yh+Eey/LumqgANoRQA4gBUrnZh1uxJvKQ66QOiDuHT89KXji15bF3KqWULvOf8e1BHZ/Jgn&#10;fwP6kGOpfIVjr65qLPxfPUlj/wWV/63y94lSZAAoDIwpgCEMlcRQymztmXpGtrQNoBWvZRyF1XkA&#10;XG3nSR4cB9xIuQUAIKx02CDHf9/O5kLtEuoGhlyDuH3zvXFOwTFh4N4kq1hv5aMWq6srnqjnK13j&#10;5WHevypOHKoUdzxVtxPH/gv+3umu3/5f/5+/QwYAEMCKV+hedFe4mBuSeVVvxOZg2Ei41QeUjVB/&#10;VZ95ZKOnIU//dOXwdxWRjs9GWhHnOwNAeYhRIniutNPSUWrRdJlSYA1VuD59+bWUWa2bxK3G+bvt&#10;s69k23OjO0fB09fSFPUz18TI411BiKHGorvkjKdq+yu62JXmC4+uffafnCAi+uvNN1pqlIMyrN/Y&#10;wlAs64gDiqoSirE8bLkbEq3jCQYr4CXK7dHefat8/jvOw/x64a8KgKUIvyTjzlnGK8AQqaKKwV9O&#10;AWIrKvHjNX3hvloMHbOpFlYT3citd61bYWXGIq2wGMSjF/9aaum5Iqq2v0wT+y+o/GKiSsQxAwAA&#10;TChYUc1wLrsG3GIIxnAVcNLyWEIgHvd0VYHDLVw+LCtWNZZa2wAAgVRXvT+mKwUOESXYCYFV/A5p&#10;VSvi3oY6i4SmsLeU4FXwfLPLsEqaMHKlYmc8LzaOM46E/2+v0YWp1N/qqn3w2zMtZAAADqBpfi1s&#10;zs4/iDsfIJMKr0pSzFmcsfBAfhLuW0U2dNsyxP7La7SlF+vOA2DjEy9mzAe2EyVfwm3KIoJJBlWV&#10;7M0AEHqAGGdsnMrtwhYVSSHeVsdqFsuWGckWaypIYdUWA1fMG7U3O7sPXz+/evI9siR1mBueqqlj&#10;//eoXJypErHMAABAKhxY+Vs3/bC94cXE0fiyy1v3+IBWkvirklUrB7b9XQmy/9pymVr9VTGaAcfg&#10;7xBqkfsq24qpQr4WpbCLlfG5tkef8CdKRbJle8mE+BYRDqxnCVZEYuLfCTWe3T71+Ufid/6DjBOe&#10;qu0vqVbP9M3Khferc60W/eW/+9v//tjvRB9X8CtcdEWD4OYXT+YXeqZGWDem/Pygs4AYvAszq7eu&#10;ss6RMxvebaDJht5tcN+qtC3BllsKHMAlyc+la/HB1jXYt1GVr57B6BPan82Zu6xaNAjruJPJL9+I&#10;neOrnhWPCSghfpB/dGVx4N6k1zWeMy6Iqtli/wVdJ04RtQgZAAAwSs5ZnK0Z5yrQlEESfP6PPmnV&#10;ovjBkuiqZNuVmtJVGd4ZhlUCoEiSyJR8VFqFNZFFKRFqgyOJKD+mcJ+0ynMqt2uETHIPO+ZqCB7M&#10;EyuMDWCK+plrcsnJdngROCCqtr+iixOZv90/OEJLy0R/vfnmWM+x0EPMvk60aKyx4jWCw5QtryXa&#10;m1nK09JAfkKtf9/LZ+bWkl1qYx7sCi007sIQeqN8LcTtBgMA4EBHoTbbelY4i4nC62euhY5mD18/&#10;Nxg64BJppzPlk0vJZyvfXhFUmhti6mKTDEqXjp82buklwf6cqu0vqVbJ8f3awBgREf1l19+G/dl4&#10;gIZ1nRlTKchG5jU8mpzEF1itCVvUFsCNoFoXTLHK2WyyLvFoTmy5TH3jXpI74M1hbZ3BBgAxWOkw&#10;pIT3JGa4E3fj0ZXFqORXMtGq+C/neZw/yd1UScM0Xfy833HeFFmJZG4i3ZXx7hVRhjmdedKnYPYw&#10;tljvqZon9l/QNzhOzSWipT/83d35/r0POwY7AAAUwnMoj8IWrUEfdj0vwIqYpGwC+LmAbChvORni&#10;PzA2AoNkCyqP+VZp10F8EgUUhm/sGrg3WT9zrfHsNh1uBvFDnNdfldiLINxIJUb7st+qguEUVsA+&#10;Fl4HVa0n4gZnOTUI89WB7aJq+ys6kT32X7CfAWB5dW2+vyY+42lGOB91CEBCDL4GL7miilEI6MCW&#10;3atKuEmdFTa3vshTtXl1SrtyA2UgSoiUfo4lVCptp37mmvhFPMTQESwmsQ/bqZwh2WToIm3yVMbA&#10;wL3JeC3FZ0rFF4sZUx/67m2qdM8xrUs0cjGwcB5SLBdV21/SiXruUmoDY7TcJGqubjRqfQqqpYuY&#10;TT8AIJubROYmbXBstfduZ6ZschITyiNkYzHGDdnl+auBtuiqANiCcv+SqALzi608XWFsJDRSM2j7&#10;eYfE4NhoxdZVblDkxJTqXGm7pPFJtmxTfMJ1d2HPJeYsvj8dO3rk05dfx3/FCHaLqttrVMkX+y+Q&#10;GQAerS/09Xc+3jiptvwDAKii5KpiCd30OFCqcR66KhN8rc6rrrJtkPx1Vba3DoAgPq0zXiWBFypz&#10;OopcIt5fuKY+fP1c+qhG0XFIxNZVySlhtgRfkn0oqkXC2ZCLQQ4pV0++92Znl9tVWC2qqoj9F4Rl&#10;AOAPvCeAG6RtwxxS4KPfgWKwepDP31WxGGOCd/2TKmqvYLCMB6VFt6yJ1Ktu01FFzQCfPbutNqWi&#10;cCBu1erK20vy257nAemYF7xDCrfGY7Ooqib2X2BNBoAgTs4TAEThtc+wZjYCxpw8BO9e1P0s2Ck4&#10;swgVv2Q69flHoZ93zK/3zYef5ayYDkruqR3qq85tQNCkq+I1NgBRGHdTNV4BB2g8u61DV2UC56G7&#10;hG6qAOTEa+Axsc0sFlVVxf4LrMsAIEAeAFAqoKgCq4nRT4OfJxzVVbmBfPry68wilE85lXpolKLa&#10;EVmCgJWuWvLZ1heyx5P8umrolgjQVQEIIveIB/aSJN4/9FsYD3OS2YRDPi5QToL+70xGIXtFVXWx&#10;/wI7MwAImDQmAAqDj8JiC0psXyvyKtpIzpvp1S7zCJp5dFUlFQiWwMpfFQsYCf/ur89fVVVRALhB&#10;vKIqIkA7bgUOdNPRmTebm6oDEegGkdpQhkkKBgkoLaGvvY3zPdMVyEr7SzqhVvqsDYwREVFzdUNp&#10;uQAAJTBJzGQpSkxe2M1JiLJ0o5RohXc1j6DZeHb76sn3KF9HU6uo+soxPgKg/YfCdmknrW3jLQeA&#10;khOjqCJy3wEevn4uf0zXxRryKKqCS8dPczBL8Nz5494zYiWnCmwVVbfXqKI6SL9vcJyIiJYerSsu&#10;uQyIueHTl1+brghwH4MjKQfzBViK7saTU9D0RdwXX4GoEpjoqu6ZpAphe2d06KrQDgAA7qEqh4Nv&#10;hBSDMN5s+VCiqKqrTi6YaLuAPLuJen9x2J2c1cBiqaja/opOqN9Oqn9whIiIllfXlJetFRj3ABSG&#10;XdMSFv/GKeb+q1JUT33+kUgCUHAF4ktgoqsCG1Guq9o1BYCSAH9PwA0p6EBX9ZFTUYVVD3z4lFMp&#10;c4tfXFW9uQ0sduZUbX9JJ+odjwq1MGJz+tQGxmi5SdRc3WjU1Iu2GuD28oFPTYBj8Bk07UJTl0RP&#10;j8F3cwq4VwoVVSJqPLvt1VWTGP1aFVX5ufH8qmj2ofDfLkN5flVxyUgtDUBOoAWzQjirZkuuGgpG&#10;yCD5fVSZY9fMaFdtg4j6K7wEr7LE/+awSq5qpadqktj/qHk6fv62MQMA8+YOgFo4jJsWwVzsAApR&#10;oqgKGs9un/r8I/Ej7JUkbzX0KarBvyasklrQm2JgfnN0+KvyV5Nz4vbVAQBCUZUHgDIFS7k97Div&#10;qJJtukR8bQfuTXJ+8aO8s3i3I5YJBNSeQhMcXK9sFFXzxv7HdQ9rMwAA4DAcxkoftkwzyUGiAE0U&#10;c1cVKqrBkr3qqtoKJKyDrzLZTpQT+d7eyNlBfnTkV7Vr9ZgWt68OAKAb6UOXPFDX4WGnDIpqDHnM&#10;J1Om16Mri7EhzoZxNa4/FXy2JLUw/D9Z7H88QlcN6yeWZQBAXwKlgoMh4n2P50YH9Bor8RfFLd+I&#10;LehuKvoUVd9Z6meuCavF1xOLUVSDFBzyg6DvePiPD8rzAJBDEwFgDmeHKQB8BEdFGahLPIz5gim5&#10;okr5bAMdkyzm7oTwv1HStDOLfZ6qSWL/82BjBgABPGiAk3AYKL0wn1q8pBoT5AtPubeAz3eVv2LC&#10;E55vkrOpmYR8xVUAACAASURBVCItgMi4mr9jZlZUsW8VN7ybITA3RbBvFUgFt60w7IKzkxcontLq&#10;iVBUucFfKEyCcnPL3nvCYaa2TlTNG/vvJfytLzIAAMAShrYIZ/kgoQbqO8y3TWTxey7ppvhcnAU0&#10;EqlOpj0+m3+oTLiW52bKL+YP5y/ygUYnAVibPX/uTruwirCG88BIDILFmN+fUKJetgEAgJckL5JL&#10;9ZZCraLqhhoowFSSDTkL62gJvmWgprPowLiualv4v4rY/05YlgEAAADS4jVlQufL4Ie2TKtBglOs&#10;SwFoXjMiiUCZU1H1lvDpy6+J6OrJ97ybBSfZ4yJnHcTXvfE+xT9Q/8JmfXW51aKec/TiyUSlsFqA&#10;jCjPA+DSQtdH6ObCDl8vACXHO6GnpeOwwCRQtzDgoxpD8kkEM46ksFvBP/AoiNnhxTJPVeWx/6HO&#10;qsgAAAATSmV7KSdq3u2oqDqA3LPe14Te7OwW7KdWzB0W19XRZVWhonrq848az26LhADiF/FTP3Mt&#10;fkmmRFEV+FYpBT9Qbz/aWF0iIhr7iVlFlY8NwN+lUe04YOPyAwAAfGhVVMsGFFVVqG1aNkq0Wr1T&#10;o+CZvowtdomqKmP/47AzAwCaPnAYVhaJNziCp3AgqtSxYnLjHZ5XkRyvhBolpHrl1CJ1VT73Vq2i&#10;GnWM8FSNWpjJErL16KBq7H2sZOw1zNqjJhHRyGDNxNn3YLJO8MWOMWn8oZjSVTk8puTYVVvAioF7&#10;k+LHdEWALrwJtVN9sTw+E2rXL9E5iEAibLx12NMiOQblAqvC/9PE/j+6sphjFrc4A4BvsCimB4qp&#10;UYSCAlBCZL8zPueJ2IerJ98L7Y9BY8JGB6sktnjHaVVGzeveQV7VHfZedVSFxdMPVTyLUVQFXl3V&#10;mw1AlY/qqc8/8qmrvlQAWh9o8GluL/x0mYiqN3+ocxfNeBj2Yu9rJ+MDYxRq8wCwvUzliGGtPNcL&#10;cgJdFUhKkgHA3jRTA/cmXd1izsZpi6F1B0KxSVTdXqPKVEHn6hscp+YS0dKj9YU+c8ukDBjMe2Xd&#10;OAWYw9/q4qlIfvry66sn37t68j2fMResqnz5qfUqCniONpqtCfHdPSFHphWAilRUJVJaFb8oVFRD&#10;DygsxWqgv7S/+qJFRL3vX+wKOby93aauit6kAPy9GDjXUHl+1ZIAXRUAl8gT+A98aDVCGK47bMG6&#10;CUu37eR93eWqkl4YFoX/p479z9U47MwAAICTcF7oMky7IevjDYQPNcJ8YUQPXz8PxtHn/1F+gd5w&#10;fl/0t0uIu+fVEOXvpz7/KOrGBjOrGlFUJSLLqm5FVWAkxSq1v1xtEdH4x1NB5bR953z32Z7uy/W1&#10;7SKqwhH+yVJIdR4AnteoA25zHwAgG1BUVSHtXt0hUPoKh7hWHrzPGqlacmKPp2qa2P/kRA8cFmcA&#10;AAAUDCuX1Yevnwe99szCXPfU6qGWzZlLyqlRemKMrurFrKIquHryvTwlpKqAzOog/luA7+H22i82&#10;iWhs0G8ntNdmJ4eWW0REm82h6ye3HoSorsrgL2/JQZKne6NCf1WGV6cPIymnAAAKyaCooqfHw9zo&#10;ZY4+I4Gn+RFFMSE++RJmsoDJY7VGVC0y9l9gbwYALxwaGQAZ4CAF2ohc4vrUpYSUzRAsILdXx0E4&#10;tALximrMh144KKrF+Kj60JpiNTT237dF1fb61PXhpU0iGhvvbS5tUnWwpktRZWJNJiHJy6cYn3rd&#10;FJwHwKIHFwN2TQEAqMXesbEAH1UmN0dT3lXOmYKMUMytkLqqFU7KbO0NW0TV9ld0YkJ1oR2aTv/g&#10;CC0tEy2vrs33m9zSFwDH8A6IoXnZkuzJA5Ig7h7MlI6YTaeoY2sp43pofAlJXoznqYC+FKuHlMH1&#10;n821/FtUbS+cOzvTIqLeG1u3TvzsbJOo+sEFpZpqMdmQiyfqcnxThr4KeHVVfWcRuDQgu9cUAQCm&#10;UD42FrmXLNYsyZF2oBRkXJoW86M7cbn3/lshpwrkDeGzR7TAElE1a+x/viaCDAAAaCF+Aeb9E6yT&#10;VATFU25TDkN4bkTrtqJaTAV8T1ahbi4t3Y0bS3Roi6r2Rn1stNkiqo7cb873VzbqvgPyIs4ru7NL&#10;/Tr5ux9xEzQtNngOCPyBrgqAjQRj/12aViQFXFQBEwcTN1W1WCTnOYbVgf8M+4IdG1Vtr1HFRAB+&#10;3+A4EREtPVo3cHZVwMwFDAm+aAr+CYByYlyONF5C/goIfPuYqVrz7Btza4+adLBFVXtt9ny3UFTn&#10;XjyZ76/sHxAe+7+9vrbRTndScn14THh14jDv5lfyR0k1dLSZKLz7BNpurUFXBcA6Gs9um66CdgpT&#10;VMvgCCIGeSVKaFoHyZwKIEMZriO6Z1XxCMQWVXYJrAwfpRWeqlpi/xOBDAAAFEIwutMu04TDSjLG&#10;XGA494AojMuRxktQpahKdKRYffj6+aVvV5dpf4uqduNyz/QmEVVvPn1c7xIHra8uU3js/36KgOrI&#10;/Sfz1iZtz4BYIShMnBrzfi4PhfmrOiZEYq4BwDrQbZVQzLLFuDKY8+x56p9HybV3ni0srWoBZ3Eb&#10;GzxV21/SiWyCZntjYery+XOXz0/dWU/jEHJAbWCMiIiaqxuZvg8AiCJ0nrh0/LRMaYcYzJzYa0MU&#10;TLZNvXIiWrjvpMblSOMlKFdUBTp8DzdWl4hoZLC2vT51rGd6k6h3bOVAUd0/IBj7v1HfS7pK1Q9+&#10;mFhRdWbdK9IXeJMYkIqrU35/ZJspYC+74A0BwCWwYgcOU4z1yCpaJfP6gkn9rUP3gk6Hm2rZFqEW&#10;eKpur1FlKtU32hsLP/vki6XNlvyktTm8NEfUWx0fnP3RRH+KDSP6BsepuUS09Gh9oa9M7iQAFI9v&#10;rrXLWRUAH6Ev5KXxHRQNjcuRxkvQpKgKFG9d9W//4pMmUfXmwKuDbakeTHmti8PJAfZob9S7R5t0&#10;+Pj2nfPdq90rtxq1LiIqU1IU5tfl3bcK81FajHtUAT6IvcLtCi8FIAlFBv7zGVH51CQJlk5GXhld&#10;a/01vfSy8Z7ngb+navsrOpFskyjhl3rk2NHu0RmvonrAZmtpbrj72NEjKXxX+wdHiIhoeXUtaZVL&#10;BpM8MmV7H+Ie9g6+fNqewqBakJMYG+7U5x9BUdVRgY745qk83iWn/vW/2iSi1vToXhS/T1Gl7YWf&#10;HiQH2KN957xQVA8dv1HvnmvRZnPo7PmpjbY/FwocGBOib98q8QsiJ9LiWGYDkBOhq5quBTiEXbt+&#10;s8X4EtgNNM0XliqqAntrXkLYi6qdY/87a6lB0qiryACQEZn2uJj8xzDfrSP0edm4cGU757GtWBlI&#10;dfONy5HGSyhAURXk37rq4evnl47/7ldf7Fsb1fG7e9tSeWmLA0YG9w2Y9trs+e65Fnm2sSIiovUp&#10;4bhKRNRaGu35g+XP/z3ty6lp6wZ0AF01M2jDALAFcmp+CpsUrFYGE+L8BSYnQ6oHxAEYV4G4i6rb&#10;a1QJDbpvp9BSe6vjc/e3xFLq6f2bI9Wq/FMSdbVvcJyIiJYerWe+DpOUZ5DKdqXGOyGgsGdn44tf&#10;431N054t5cGIaGJcjjReQmGKqiS3rvo3E4srI1WxLdVCXzClUPvL1RYRjQ8IA6bduNwztNzaU2An&#10;Do5fmx1eIiKq3vyTl/fqf/x9or/65f9y5ep/98uNbHngy4oY8eQWWMkHQO9XYr4FXRUAAICXcgb+&#10;A91kE9DxjsQ4zEXVQOy/1FJ7UmipDx4vyDyqXf31+cdP0qmryAAAgGp8Ia4Ga6IEcQlmpczgri+Q&#10;VpNjSsSXeqL4Xfxk+DoU1bRk1lX3OlqlNv94941nWyov22u/2KS92P/t9anLPdObFKLAbtSHlomI&#10;vv9H/9MPxo5f+nHz/3x6f7yXiFrToz3nZjNusFlGfHs9iciVVANgxzETumpmMBMBAXypCkPE9Qd/&#10;TNdrD+/8a3WrKMZ0xBBaHoLPGk8/BlZiAm9RVcb+p9dSnx7WUoOkUVeRAQAAxcixz/ggqBZMfnxI&#10;q6oUj9QTRSCF/EmoqxrXQ/OXYEpRFeTxVxWtK6KNidj/6tzHte2Fc2eHlzaJem9s+RXY/cD/t//J&#10;3J/94d4w2NW/8ODFylyViFrLw92X62vb6a4J7CEF1vhBIPRdVJT7KnTVbDg2ywPgAGYFVt8Qap2u&#10;euzokSJnAQyhpSJoujBfy/gorLbcbgtrUXV77eWvX03N1ht32tQ3NfhufL7Uw1pqV+KzJFFX2yQ+&#10;tzUDgJFm55uw+bwgVQu3Lm0XThoKaBIgCak8UoPfNa6H5i/BrKIqyKar+pQ4r8D68PVzan/5eYvo&#10;9//hf/iLPzg70yL6/g8W701e/ptDI0O7cVkE/v/xJ7/8p5cOlV6pTTzefXpjvJf2dq+6A4/VfMg7&#10;739SgeHam8pWhOB5//vw9XPoqjqIfj8BAFAPqxUZKxfaJMjBv7AIJzfGxuKvwsZpRSqqrvoeKYTb&#10;3gNvfffdd0Wc5q23xC+pBqDtdrurcrCZwzGxAvFRHZ+b/dGFNCpq5/OuN34+/4vlVpiIO7byphG/&#10;cVbpKDKnDEPkeM2qY1uEL3dM8caKQliFIVCmTOdlppih7NjRI6c+/8irJ37z4WfBk4rDgl8XX3yz&#10;sytqW1pFNfSmZcYrkOUvdnvh3NmZ1tu///3f/OqviL7/R4+WhCOqpz+27+xtWkW9Yyu3GrWu0ILa&#10;a7OTQ8stGB65kLc9mKcsw/QtvnL15HvivzbOUwaJShXH3I6SU4McKIpZOgnkAsrgyydgHaEypXAI&#10;5aBgWm3qm1r2lmGvKlUwn1MS4n3i4ne0gSQYmamJ6LeKPFlaDhRVoo3Vw4qqBi314Lz99fn++nyo&#10;utpc3WjU+qK/yxb0Q034xjuzlbERlyYJcS3id2cuCigniZ7oXcCLw6ScKo8praKqHO/dPnb0SL7F&#10;koj9p9/86q+oOn530b+N1cPXz089+B/m9s2KzebQ2a3xucWFiWCyokpt/vHWwMKXNAVFNS+h7ioZ&#10;hmgxyH/68muhq+ZuLeAQbqyEAYino6xpXTh8WrxzLgAK4ebdopbMS2avkw3Wp5pgLap6WHvUJCK9&#10;WmqQMHV16dH6Ql9/IacHoBxAVwWuEtMGOuqJvkBjVdqNA4pqnswJUajTVSsX3h9fbS1tjq08PeyC&#10;umfO/u8/Hp1pERH98SdP/+l/8fPJoeXW0lzP0uqNlVtTQZfVSt9Uff/39vb6q69evaqcOPF2f4Rz&#10;KwigfBAWg7xsMCUP1kmOb2YMHRsxYwJAyZxJMwivj64s8pRrOVvLnOtmHQXcTFcfVlQ2gCQhib5j&#10;XL1FxmEd/n9Au3GnfbEwLTWG7fXGV3QxZv8rtugbyLCiIEy6KhD30OqYIAmTN6Xw+kmL8tEsODIE&#10;w/azRbJH5QeIxyVFVccQoSwPQLtNlVA7QQb+D9df/vjHx08TtTfqY6PNFhGFerbusT51eXhp0/NB&#10;79jNjz+uhx8M9OObsKhTgwm6ypZ2WJajoi0zFML/gVoMBuBLUdVbh45KaxLX2gwXJd5f2pWoyuAi&#10;xY2VphtXURhluF3K05KYCv9nvVHVAZV6qr2n9NHVX7dRUSV7pisbKcOQB1LBpD0wqUaZ8XouS0yt&#10;jV1SVDWRbd+qEMIVVdqoC0X1+3/0SCiqRFTpazx5ev9mLxG1lkZ7zs2uB/alajf2FdXqyNj4yFiV&#10;iDab0+EHg0IQo+ubnd3MW1dZt4FGTuRuVF5/GW4bTQDgNjr0XKGJpPWB9Q6Y1g0CVrt9mMW6Z20L&#10;1lkUA/cmxY91W9VFYYmoChShvMsV5qbKebDw+VyADLh397zJds3WhEkdSgsTC9IlRVWrKq1MVw2y&#10;PjXaJCLqvfHPz//nh3plV3/9wc7W3FiVqLU83H3sfGPb872NT6Y3iah68+nOk/nGwnzjyZudrbv7&#10;B8+uq6wjyEBmXVUTDAd8oaVCQgXALPr2qkpbphg2jx09Ivf904GOwRCKKiiMVDOmeG0Z+nnygwtD&#10;aKluyKkCW3KqAjXYa87yr7lLiUELhuEKUAmhXoolrAMwjnFB03gFUuHLr5r2uxF/WZsdXiIiqt68&#10;NVXp2rdoPVNGZaLx5MLg1PXhpc3uE10HX2y3t4iIRmbrng8rfY0nT0+eOzvTWh4+986LJyH7XAHN&#10;eB9fthSrmuJeYYcAAILoS6iaTRnxDptWKJVMXpvZS2j2CaCE0FyroX+K+RDkAZ6qACgDI1Q2nL9v&#10;ZmVNeFKbRdOdf7OzmzAW3rigqakCx44eCf3JdgofUQu8U59/FPMTV2Kb3qkSEVFr+np9bTti3Ovq&#10;X3jwYutpoxb807ev/JH+XVNP7o4RUWvuk7UE1wSUESqG+nycE7qBlOS9l/OzPAC2kEHPkoG6obJs&#10;wgJDBzrdWipGHlbUz1wTvyjU9x2eQPNcmgwNSbKHFVCCa6Lq9sK5/ZXVuTudUo3JgxE9B4BZXLV7&#10;mFwXk2qUE7OiiauKahZZMyXBxV6u8iu1ice7T2+M9xJtNofOxpgoFV8G+cqF96tEtDkzFvxK3+A4&#10;EdHWq+3sNQPK8KZYjY9p9a123F7YuH11AKRFn8doRwx6CMIQzYMboZDyEuCpmoSSvHN1BofD/1tz&#10;k40Lj73hcgBox41pDwCgEF9uEN27LUlcVVQLw5sHQAldUwsPaoOzk0PLrdZcz5HesZVTDerq/K2f&#10;jMwMLVNrrmeqsrPQFzyi9fI3JMpp36n/jD5eQDYAg8hmc/Xke0xiWmGZAA5EKSkGRcZs+C7EovqL&#10;bWFM18JKCttEJBQHBnAxDSlvfg7cmRjcvjrHcFhUJWpNX1+4+GAKawsAuIN3cQWAdbVBvLkXizmj&#10;cUHTeAWU882HnymoSaU2/3hrYGFsdKa12Rw6+6vhu5/9RZ/PTmk3Zj+hgY/r+5/X5l/c/LZnepOW&#10;Rs+ffOp5W7yxKvK0nnybiIi2F8bmmi1qLq2Ordxq1LoImMGXK1BqLjL40YvM0KJvfDY48mPeAc5j&#10;hUwZo/xaUf9yIhdHDoyiDlyCETCH2oKB8H9vZpaoH1XnCg2XA+7BR5LDwJcNbAqsFT4dpLQU/AiM&#10;C5rGK6AQbwUUeRlX+qaevHlxc6RK9Kv7oz1/MLtwyFLZ+GR6uTk9OtnYPvhG/cH9cSKi1vTZ+kEG&#10;1b6PV+bGqnIPq66p5t0bVRIZBs5PbcD+0YOUQWMSp8rXJwmdnfkH+hnfLBi4CkS9YnBsr+0iMeWm&#10;KuYarI/KjNanz9/wsAinPVWJxAYOE2F7PgB78e0RgXc4tqNpB2Q+OHxpjiH8y3RsRFtkGzAuaBqv&#10;gHJOff6RrJIaf1UiqtTnH18cqI+NNlvLM93LX9y8uyhcU9vtLSKi3vcvdnmP7194euObszMtag5d&#10;Prm1F4VTqR22cCp9U0/e1Bqzk9PLraXRnm9GbjTnEa+jh45GiGw2ss00nt0Wzqpe7wGvzMHZninA&#10;oxYoIVQ4Yx6inlbsY345rBD3CnKqdTi/OALGEW0M07oSXNuoStJbre791hzCPlSO4XMSwUAAQDzo&#10;Ixwo5m2wcUHTeAU0ocFflYgqfY0nf7I43EtErZd0WPx894RfDO2aenJ3jKhjFE6lPv946+5Ylai1&#10;PNN97HwDLqumkM1GtpnGs9uNZ7flAV6lw72BGhYaH4SXYtSP6doBLcjoT86P2Lu/n1pUGV1qU6uH&#10;ElVVfePn/rbeRwq4On1IKaDk7paZXzL59swEeXBWVKX3m2LtQUTLw1MbRusClCMDIjAQ2E4ZJsIy&#10;XCPoSAGDlXFB03gFtKJDV334+vnv/aMfP3ixcveFfweq5dW14PF9jZURIhGFE1twpW/w1N6vrenR&#10;nnOz6xBWzRDakqM0Dv4mDf8aglSozbrGBCjIFqFP1wsdrDbqB2LisfOeHDt+1mYPa446lF+pBgar&#10;mnbh4BVJk/z4vpvzQoyAtZUk/7CGm5kfd0XVg7UHES2N1uOXHyALZndCBDlhMoCWZIWG96hAN8YF&#10;TT4V0IdPV815xoMxoVLz7FVVufB+lYiouRr2Prj2wxsxf5WszQ6LPazGR6pE1Foe7r5cX9vOU10Q&#10;QcdZTDQbX2sR+o7D8wLcVI3AVjTkU7GSyKxSK/clGDFUnUjKuYqUoZZRg2Qqt6FsqqjXR7ij8ApA&#10;ZkrSrtzOqVqbvz++LNYVzaHZwd35ftM1AoANrFY7rCqjFpmtgpAgCWiDj6BpvAK68eZXlefNUOeY&#10;XX27pppzX3TPtZZGz598+nhvE6qDv544RdSKL3yjPrRMRFSdW1yYqCz8cGHq+szSZnPobLM69+LJ&#10;BJKsqiNKOgz1/vvmw898CgKmAwDyk1MY7fh165x5oyrMdsA5dvTIpy+/Zls95YReaU696c3O7sC9&#10;yUdXFjfqR0ab+59WbwatCMnD188/ffn11ZPvhf41SX3MauLlaTC60XEno9pPwnZu3esWt0VVov6F&#10;u2NLYmRZHp4a2PGH1wEADFIekdEnrRZ8yQx9E4BC+AiaxitQDEHHQ9UVqEws3lztmd5sTZ89//Lu&#10;4oLHj7V9Z36JiGhsMMqe2V44J8yekft7+mnX1MKD2uDs5NByq7W61p7A1lWKiBnSH11ZPOQpdmXR&#10;YQcNYCnWaYWSgt1LTXmz8s+IqgSxR+jVk+/xlVHGVpQUE2P/q1JUs303c2XMzmt8G0y5CbYK75NK&#10;2Gb4a/o+XBdVRRKApnDZWBqtD745tE8u2ANRWsAUpWp43j3WirzwS8dPe11lqWS3nT+ZrdJHHqXG&#10;uKDJoQJFqqsJTxfzcN/s7Ea+8KjUH7w4MTs5tNxaGu1Zour4yPuDA7T6yRdLmy0iqs59HGHMtBvX&#10;Z1pERGMrh6JzKrX5x1sD66/e7oeiqgw5kAZfEIr1rVe0EsLBsaNHWC0DNAGrEoA8eIeOtGKZjVp5&#10;SYbHeAdV37XrHkVj/C0SPgXjbwqdbzAFE+rqlKod+ppE6NNR2LqMt0Av7ouqSAKQBNi+5cT4skeI&#10;fVFGBmZKhXhvMhxXzRLa5mP0RJ804wWKqtmNrYIuq0ELL6pi9TPXRMBjZOlCBq2PjTZb1Fpabi0t&#10;7/2hKl1QA7TvTE5vEhGN3w15hVzpg6KqB5+6SkT1M9dkt7VR4wDOg2bJmZh5H7hEjCoUs0RiQsJl&#10;mo6rePj6eVTWAhBPzEsab1SlfGRJnl28a2o2kpQAUbVwkAQgAcwHbqADDk/cZzSIl9Vmq6QbcckG&#10;exyH586WAtwlgi+B448PurwJHBA0jVcgP0Fn1YSVSRbqWOlrPHnTaG+sf/lo9SURvTP4owv9la6I&#10;o7cXxuZaREQj9zvaOe0757tXu1duNWpRpYEMhKqr8q9X6TMK6/KWjskxs5ilVwTS4l2cQwTUR4bI&#10;bmE2OJ86oGA0rVDmxqpzzdaxo0eIqr1jH3z8cf3v/t7eNlbb642fz//i21Zr8+Dwam/11LvvD/5w&#10;6tD0Hfus2xsLP9uPdCGiau/YT/7bmX/we9Ff2G6vffXJT1e3WpueFO691eq73R8MfFzv872fbTcu&#10;90zv13D87s5CH7W31392fd57xg8+PvhiSH1ufVzrSvzaF1OMPnxeOB1vdRLvVE2EnsuUjGBAVO34&#10;8k3HBIAkAB3B8ASYUAZdlQN4j8KEbE8hqCemdWwxLmgar0ASxHAUdYrMmQfkhkXJumGlr7/e1zHI&#10;JirwP4yNevdci6g1dHZr/HDOVqCGS8dPE11rPLvt/VBsCXL15HvSQ1nmZnEJTC78ST5ZJF+UQb9T&#10;i7ifXof3tM9C0xPR2sH5hKkte//THDrWjDowL3NVmmtK5bK12aT2x/X/jEi8+5wL2ZaytdlqbbaW&#10;lmeqI/efdJzuf7M+dX14afPQZ63N5tBm8/t/9Gjpz/4w+CijzkubrdZmq7XcnO69sfUgJjl7e212&#10;cmj5UAmtzWZrtPmLkftP5iuN2cnpwF8TbaTp9uRSzNWlGhak72rHnAAFd1uf4cShVXzPdAUKozZ/&#10;f3zv1+bQ7LrRugAVcOg/dmHLyk0qqpBWARD4VlOhemKqFZdxQdN4BfITVYeCd83aZ21W+IlUbz7t&#10;+Np4fepga+DW0mjPudmFtt7alZJLx0973VR9f/L+7st5bQsww+zl0ZXF4I/pSoEQMvgC636Umjo+&#10;Ey1VcOzoUOjnb3Z2D37uj/cmKKr3xtahb+1szVUPHeCXL0/8fxcqRPTvo5RND63l4XN34mfv1vSo&#10;X1GV/NW/GPjTPw3MO3vvXGPZnOmO1lKWRnt8iupBbZaHjxzrmY7669xkY7vDmf2I2LKon5SFgUhE&#10;hKXxnTm81RCu3OKHGFhQ7ERVjTNB/4/kKLY8PLWh6zQAcITzyz2zL7vKjPEZCCRHaqYxemLCFZdx&#10;QdN4BfITrIO3Msl1VVWOiht1EYtTnVusd3U4dm1WZJmv3ny6s3V3rErUWp7pPna+sQFltUDkSoBs&#10;yJ2XHGcupIRAaeVPx1l+4N4k8jAkpTV9NqEYN7YiJFHPR2uzh8TK6sj9ffH0xcqIRzaN1R9D+O0z&#10;x6/em2ws/cSjbFbnZOE7W09vjHsOb819staxzN6xlaf7dTss6d7/628PD9fed67eL+7sPr3vPS8t&#10;r8aetzp+90XoGX1XdFhibk3/PNm9evj6ecKcmxb9XD35Hk9d2Cdfkmf9WORCUlgXvpp4K2l2VWtG&#10;VA2+ui9k8q5MLN7cf6e0NFrvPAYBAHTjffFVEphcL9a9NtJRT+w4jRoXNI1XID9RdUioq4o/qbSV&#10;91dBvTea8aFzdCC/fn9usd5Flb7Gk6fC3aY1PdpzbnYdwqpKvAsA8ROzDmQyNaRFiDiQckA20Gxi&#10;yNCtHNDBmQhJ8fzp2JAnP0B17sWTebkPZKU2//iQVtjRl+s/nX7/1OcfiZ+3B36XiGb/338j/9p7&#10;ozlxsMlkpWtq4emNKlWrI2M3797f6hybMrbyQCZPr9QmHq+MeP7o10b7F9682Lp74+YPfv/7VL3p&#10;zbreb2OGpwAAIABJREFU5fFOIyLaerUdecrqnEwrVKlNzI77/jxy/8n+FXnFGSKib1/FGSG+3ZMO&#10;uwCH/MQUZQvcBFaB3B1EbBf26cuvORgwZhe2ZjaqunT89KXjJgb9Sv3WjV+cFUnHmkPXqyGvTgBw&#10;ErYKWvybJT7JlVzFt8kj4Iy0qOwVNI1XID/xdfAmVxW/dEwOkLv3HXie3orJcSbYl1/f/idzUn7t&#10;6l948GLwzuTQXKu1PNz97Rh2r9IOq6lNeH/Ee5jGBP3VzxykjrV3Yxw5FbL1tJU3lpsKKeqT+blb&#10;2mAKINuDFt+ytCfKPRVYjZA+Hr5+Tv/2L/6Pf37wSdjrzMrE4s3Vg72blj5Z+FFf1AT9X/3Xx3p+&#10;N+aMmy9fbdOhDSq7pp68mUpa4ZFBn+p64p0qUUyAf6XSN1Xvm6o/fP28y/eHbs8XWy9/Q9RFYYz9&#10;5NANqZzsJTrw6q3e/KE3D2zlxLuev26+fEWkLMs721aUHK+WKn5nclGhWYw0wUGx7YgZUdUgXVPN&#10;uS/2coVstjqlDAGuEGWa2GhzlAHsVVUwbJeRQCLFuDc7ux03eww9wLigabwC+UlSB9+mVd98+Jk8&#10;2Lex1bGjR8SGRXl6X4rA/3bjspBfx1ZmP/wHh/5UqU083r2wMHV9ZmmzOXR2a3xucaGj0yuwEd9o&#10;H1RLgwfEH994dlvoqh33yhu4Nyki1XhON6JW3sUhz3rCcHUDX2dR9Vh921tZhxCM2C4BxOBw6l//&#10;K2/g/2AtbLKsXBysTu/vbk+bX3y5PbU3R3/6H7zH/f25P/+Xwdl2+//+vw70y+bQ2WZ15MZPflir&#10;daWel8cH4ney2nq1TeGvUT0vmdrb61/+fP4XEblQ/fSePHHo/4dlU+o+EXo6EIqUUL07jjDRVYvB&#10;liVq6UTVwLsjACKBEx8HrJg8khvHVrxtA9xIricK/5SgumFc0DRegfwkr0NQV/X9VR4jpKg8tepr&#10;bN2lsUeDHfbMJWrfmdyzfHqJToXNa11TCw9qg7OTQ8utpblPBic6BhUCdchgOn0mh8xH5jtvsCbk&#10;sX+i6iMPEA1YxJ/5GrNvvuOsBvqcbgzWxDo4P1aLCDr85pRHLXVWpX3xqAjjv3rz6ePwl5FRqq4Y&#10;HDZeesXFU5XwyTehX+dQ6Ne7ah/0zrQ8YkVreWZoeYaIqLc6Pjj7owv9h3xXNdDeWPhy+Z99dvVX&#10;f6W2XL/k2tFzFhDR4fcNViyNVWHLjFxCUfVwEgAAorGlG1tN1BrSFmfVtPau9ILh0Lq8rkm2vAks&#10;AG5tz6fliZVSTMMLLqWMC5rGK5CftHUQh4VmVvXprcc+/OzTl1/n6H2VvsaTvk4HbS+MyV0v4nxR&#10;K7X5x1sDC1/SFBRVM+gYijPEtkcd5ttm9+Hr58JTVRQu8wBILJV1ANBN6DwenL5L2IO42WAdqJ58&#10;e/9X3wD79slwsfAHv0P/Iuzrh4gWKzZbS5vDS3NEvWM3P/643hf/PjWq/Djad+pjc83sOsm7JxDn&#10;ogtWKTK8/VRf8hxb1qdmNqoyTtdUM2wrOgBAodgyUOqA1Q5dvnUyIDbRZ5n1RLkSMy5oGq9AfjLX&#10;IeHxItO/RtqN62JtNrbyVGxM3Fqa6zlyeWFtO+ToSt9UfV+lbd85f+RyPfQwoAvlQ7F0OM084fr2&#10;2/VuvfXoyqIs/NGVxfqZa/Uz11IpQeJ62U5AxheuoFQoidzXv/kzCCHJAPvw9bfdyazLrqknT+/f&#10;HInWKzabYnvJ2FJ23yQ62QFrs0e7A4pqdWTs5t0XW3fHUhZmP6wWawImU5JcJcn6aI2z0VSyQkoq&#10;qgY3mwNp0Zos2dd5GI5oID/JFVUm8pYqQvPTGQe6KkOitLyOYX1yy2DjgqbxCihEax10jnIy8H/8&#10;bqPWVanNP966O1Ylos2ZobPnpzai99rdqHfPtWiz2eEwoATfvsaqKHhUl9prclknVPDlZvg5ZocA&#10;t+HWfdJiNrNquvO2Xv4m4i+/eZk3KLarvz7/ePfTR5/M3RiPUC1ay8NTGzFFHDmW6ozbCz9d9vy3&#10;d2zl6c7um50n8416X0SaA7eJyYFjEOOph4OKqkD5sBOatognromqXVNP3uzsvtnZfdBxD9xK/cHO&#10;rjh4Pj6FMzCNlHvkj+kagbwkUVSZvIvTAXNdVW2VvD2Xz8XyJ15PTJIuzbigabwCCsl/CcEfX7HH&#10;jh7RYSILYZSoOvdiYd//tNLXePL0/s1eImotjfacm10PU0zXp0ab+7+LwxYgrGon/+LBN95asRqR&#10;yJrjPR9wm/gcPjkL19Tr5fvaAjAiG3ln4ZHow94+6XUf/aYdPjG221ue/2UJw9/j0h/+cGJq4cHO&#10;7pudraf3b86NVQ8LrEuP4p1VA2xFrq7aX33hEYLHVh40wvewAsbR0UES9u4oRZUCik3+KllkwJQy&#10;pyqwEIs6FehImaP+Jb58psSjkXtrRYqW9z4Fmc/FckahoCmMnrQLISiqXnJeAkUkVyWi+plrjc8P&#10;HaA4T9a+MNp7o+nLoNrVX3+wc1GkTlse7l72b9mxNju8RLS3lQctTF2fWVqe6V7+4ubdxU5J3EAO&#10;8o+QVo+uvg2jkO87Bjmqi+ycecK9cZO5wXObKYZVUohXn3qzszJ7dCjqyMO7SLVW19oTQV+u9per&#10;Hn2y9/2LXUREdOn4u3ey17HS1V+f6K9PfNy47Nlz+9tXbepPMStH5x949Wtvnf07Sh2WiQsBS4YY&#10;RH5VhUZjkg4eo6hK5PYhebBuVnLNUxUA4CRsI+/ym5gyroGVS46oVc4qBb/O82K5kVBPjFl0eUvI&#10;4FrikqIqLM48P9nO6xW1Y36ISOSg/PTl194657zqfQ6E0Vvh4TuVicaTP1kcfpuIuk90ef6wUR9a&#10;JiKqzi3Wu4i6phYe7CVjnY70bAWJiV8C2bWQ0AqHW8HW/PDittrlHsX4e7phaBXTAb1nOfX5RwP3&#10;Gv8y5uhK/WNPdtHNmbE7/ilRZt0RjH/cMYLWX0B7e71xpz51+fyRy51iRDRtDLX5xZfb3v+v/2zO&#10;xCbfHGYB5miKc4o5S0cZN+dTs3HsYuqpap04DRSCp+82qZ6vFXuAxm/FnhCf1MikC+TZzDFmRpT+&#10;R8TmSvmQSk8Uuqqv+cWX4F17h7Zb2xVV34hhpA5RfqlBvL7hn778Wu5YpSZreZveEZsPt6av10/c&#10;iojj+71/9ONfvvift73p0kL9Wyu1+cdbA/Wx0WZrebj72xtbnfMsgQg47NtrC94+onC+SFsaN2vE&#10;O3rn92rERFwkBSiqbqykiu90yWf8vo9v9jalbNqa6zn36/vNeeEu2l6bnRxa9uiPI/dl7p2ErM32&#10;DB3kNm11X6aVW1P7M3h7bfawYjugLI1hbWCMlg/S/kxfXzghzru9PnVdvKMFnPD2kcI6S0LrJfPC&#10;1tLhi6Onqo3iNFCIEqdxAIpElZOI15GTSRLS0P7oS5Ma+uPbLTpYrCxK7wXYwJudXSHDFSBoCsdV&#10;n/uqbMC2K6reb8m8pQXXIc/XpfuqIK/3QaU28Xj36Y3xXqLN5tDZo+cC3jREojNWKl3y/+3GZbF2&#10;GlsJyKYiGet4L9HmTHdH9xmQFjjyx6B2lcUzs3lmCst0CfIDt+K06FaLRPneeJHOVOoP7ns3j2ot&#10;D3fvBbj0HFJUe29spd+7pTZ/f9z7/82ZobMygKYni2KbMGipbzD8vGeHlzb9x0YlkwWF4o18KuZc&#10;qb7iW+7J2dY77fpWuzYqqsTWUxU4g6VvGwAfuLmHRKHEX1UQ3ATZbCcK1VWDqmjaSuL1iY9sYpzX&#10;WTWznCcKkR3NUkWVQwlKEhf4Br2cXqtdUwsPaoOzk0PLrdZcz5HVsZUol1Ui8gQtVkcGa+EF9i/c&#10;uvHN2ZnW5szPNqbSOuCADkhdFbaTD333JKbY0BWgEXxTrc/kgE5XJN5sttlKUGgxBlHYVvkMRPq8&#10;+7MvMfoXHrw4OTs5vRwZFF8dke6r6Qt/ep+uh0iZwfJTlDpwb/LRldkO573xzdmZ0Euqjtz/CQ1L&#10;F9rWr9tEmuNVmDQ/K2Ab/uJLlR71oe3xixw9VWUuPw5eWgAAtaQdLouPa8iMvlWN8ZHQN/kF/5tt&#10;FmQ7dxrZdlaQQYzLrKh6WywU1fwl5K+A7OlBd4CcLqvzj7fu3qiScFk9P7XRPnQ6yfbC2H7StNby&#10;8JHLC2vbYeV11T7oJXLAUaX4oTXhc0xlBpfEYE4ifSqn8ey2ppJByXl0ZdH3o6RYtTKocSPNl4Jc&#10;OWc9OSIvHT/teRz1/ybJ9yv1+ce7T1+szI1Ve6sHH/dWx+fubz3deZJRUSUioq7+hQc7W0/v3xw5&#10;XDhRtbc6PnJjJVX5yZtZ19STpy9WRqqeU1ar+6erDXiSyS7PN7YTnj4rzs9rSnDDAMi8lmTCW999&#10;910Rp3nrLfFL8jGRW25B4COh70y22V35q1GZcCr4Zhiv9wsj82NNnhjbSWx/dxcPHz8IH2qSWqY8&#10;XWFqoG88dECONF5C6Ne/+fCztGaPrzsENbhcbbLd2HerqY7caP7g8t8cOl17f0PhsZW7J1c/mVna&#10;JKLq+N3Fhb6Kv5zLPdObVJ178WTC2sSqRobWtAOLHCGDQ2VMAEFJ8N4c0nP5A/cmRdf2pjwuZukk&#10;kAsoGZvc8TJ5bhwPOiJn5PqZa5lz2Tvp6q7PHosvmWdXsvHh5tmeoTwXm/l04hfrbpQmpNlc5ExN&#10;CP8HPFE+LjCcFEsIhnsAYihSURWLN/GL9+tyqEwVmQhFVUnUv8AnDwWdpnMtLyv1+ccX9zabmule&#10;/mf/493PTu8LpjLwf/xuo9ZHtb69pAFLoz3fjNz4yQ/lLhkHR56qHFJU12aPDn3bIb0AL/jPSjJN&#10;Sv6MK+4RGkioCT4uqz4xPXjtrlq8zntFeOffxrNcV+fY4CBS4ijPABA6mfpe1QAlONYg4yn4Yp25&#10;tzYK6F5YiKqhizfHZkrABLQrg9g+XJrF1bvn5EUViZTz3uzsdlRCvQ6q4nefGuhNFZdQVzUuRxov&#10;QYmiGr9+C6aWzrG8rPQ1njwdnBodXvrNr/5GJkTbqHfPtYioOvdiP01qpTb/eOud891zrdbyzNDy&#10;F9WR9z8YoJeffLG02SIi6r3xI29C1Y360DIRNYeun9wK7HAFOhM1yPs+xJhphPqZa1fpM9O1AGrw&#10;ToIMyZNx1VVbUTlBRdX3+urS8dNE14zUzVUyNM744/NnN7YaxwIZbb8QjjlVBd4dihPuWAcAYAvs&#10;PBAKfAHy4JXzOsapiXWadzKNyaOacM1pXI40XoIORTV0qFSbZbWrf+GXL1buSv10fWq0SUTUe6N5&#10;OJy/MrF4c2+D41ZreWZ6dGZfUR1bOaSc7pdgEaymJEyRzDH+dIxXwDGYqzBRKctKi9pM98FyxAis&#10;sJdpfXaWWs4OD2JGnojD99NG+IqqPphPfgCAeDD058ThG2ipdWicoJwXpavK3QnS7kwVvyowLkca&#10;L0FV1H/y3u2TVkVEZMazVmr7gf9rs8NLRETVm7eCHqaVE+8SUfXm3RcrczfGR8bGR8Zu3n2x9aBR&#10;8xy0XwKIJSZ1g8MjPCgezKrxWLeoTOhd5HbcejZdNeZudIz28CVdSXtjNemqTPbz4dDM1G7ylgdT&#10;T4RDS1AIh0aVGRbh/wAA54EbDgAKSSXnBcXWVF8PDUU0LkcaL0FhHtW0+LIB5N3Eo03vVIla1bnF&#10;elfUMa1ftOnJxFQt7G/tO+eHlomIqr3V1maL3j1hPvY/3jTHZASSc+rzj7758DNVLnKF4bzRxUFJ&#10;KQDv5Msha4GNAde+vhA6Y8Z0lmxCj8H7k1nMrZ+JTHcQvD8i37fbg4wt4EFwAKIqAKAgHEv+AtxG&#10;08YISoiR84R+GjSppa766MpiEh/V+DKNy5HGS9CkqKZyWQ1mWaVs0mqlNvF490KbuuK00Nav20Rh&#10;B2wvjO0nY23SZPdm6tNrARMNKAlWu/Ykp5yB8BmSAMit7ZwhKBjlMcyiAv9jvlLkhnj5KWdPKTnO&#10;CNxWX4I14f+AFXn9YkD5kOEqD18/lz+mK2UTvtvlxg2Ezp6BjnJevEmdVlGVZUq3C+NypPESlCuq&#10;2fpyMMsq5Ug5F6uoEhF9+6od8mm7cX2mRSHJWEMO3QgrQC0OjIoAhOJk27ZuzwxZ4SJr7vN5NHvH&#10;ig+4DjURI2a69kb93OWjR8Qb8cv1xkb7ULC8/JZ36kxlgjrZDZMQeuHuKfj24sazkGtbG68FoioA&#10;oDiEccMkH5B1BPVoB6RVtIRUJJTzohY82RRVgdBVjcuRxkswGPUfSugGVjpClcOC+tt3Jqc3KSIZ&#10;q+/I892jPUcuL6wpr5gXjCfAVbzmE4wos0hZ05SuGo/DbcM73/lnunbj8tHu0WZLRktsNqdHe87N&#10;rvsPliVkM6GZWN063FMaz27HnzH4ocONzToceBZ2eYX7QPg/AMAMzkQr6CZ4i6RlI+6hpbfR0mob&#10;JLmcF5oEII+iqqQE43po/hK4KaqS4A4eBQSUHAT+xyRjPXzkYC00K2tZQHyPdQgx69h+xwfKyebz&#10;WKSnZLxyGrU/pHK8c3phJ+WJN/vN/ky3MtszHZZ8prU8fO6dF0+83xW/ZDNBvVtXmbVgy2M/G7/V&#10;oEjsfdYQVYFe7O0boACgq3bE+2Y49A2e1FW93+J/S/Hc05JWzvPpqgrlyDc7uzGLzKgccMb10Pwl&#10;sFVUJaGJVvMKee1X34Z+vj51NmHgf4oUAS6DvEnI96IW75209N4WrI16T6dQlyxG4rQrT4ImpOno&#10;e4947OhQ9Jdacz2HfFSZuJqqIsacjmqWMW2J4RjCsEoABLFDVC3z6zgAQDlJbvbJTDrerLWcrRDH&#10;LNoCMK4GJlRU6fD2xDokXccUVeV9oSiX1bXZ4SUiorGVBweB/69+3QoemTxFgMvoVlSZj/lAN6FP&#10;3ztW276SCt2AMS1e9TPJDbFXx3R1QPBdVHC+i+Luzm5fdDlWkzyZpqWtwtJqg7Jhh6gKAAAghqDv&#10;qsHKdMTqrAX6+KZThGlaOU8sIPNH/WfQE71rUeN6aP4SivFRVdgdQqXVjIpe5eJgdXqzVX3Ho4hu&#10;1IeWiYjG7zY6hPMnTxEA8tCx8RTjyRg/qmPALxJ7BcEkZHAOFbKspYHzaZ8mnyj1Anizs3XnfPdc&#10;yCu9cJTcEJ83g0Dc7TyDbYz1Lt0m4kuon7kWlRrV0pZgabVB2TAvqro96wMAkuBNEmq2Js5QBkta&#10;NyKYWkEAdbJzxfxVqGNRqmuM0mdEUVX4dQ4l6FNUdb/88GUDyNqSKxOPdy8sTH0lP1ifGm0SEY3c&#10;X+gLOd4jvyZPEQDsh/nLvPJQkoWVNyqCZ4EccNUOTGnijuuoQ1QFfFm5Er7x6nhwEq024SBsXSO3&#10;bkVjXYV5YtdtNC+qAusoIC+YXb0I5MRrBODR64NVzjUm1bCFmPE2JvDNATnSeAnKFdWChadA4rmM&#10;bwi6phYm9n49CPyf74//UmiKAL2wnUEKeEMDL1EgiEpsDbI5tyo5dc6hSdY8p6ct2xEyLYevonLh&#10;/epcK9pVdWzw714/J20XHpzWvZ7C8V+8dPx0wieS5DCh50pn1SSP24omIb10+VcVSBIOnjEDml2P&#10;G6IqYAcGzVLhe9ZwdSkJrBReJ3FAjjReQmE7U+nuCGF7JWeV9tr0TpWo1TnwP3mKAIWUeUgxfu3G&#10;KwDsRS6/YxbYmtzrpINqaPmqFGpV+7IKnTfzrXCyk3bKqVr9oz/+B1ovPHOkv75a1c9ck2chV567&#10;G1cBXAWiKgCAEZgyJZlTYkWZULi35UGfHJlwbWlcD81fgsIKhFJwfwymAqBs0mqlNvF490KbuuIP&#10;65AiIEj7zvnu1e6VW41ah5IBAJ2Am2pC5I2KVyrjpdWEEqeqMV/6z1oXxJ0TnzEc1FJ7iTYD3/rB&#10;4p//2R8as35jEqFqsgFCt1WIkVYbz25fOs6uIcU4/5YBS1M/l5zvma4AsIwkeyzmpFTjJvABT9Uy&#10;gKesFZfkSAcugQ9vdnZ9KmrmCb2rQzR/8hQBe4j9rDabQz9fz1YjRqOKQT2Lz00AZonyuwQ+5F1K&#10;crv43NISZniQiqrIo+KdvMTU9mZn98HO1t2x6tuHv/gX/9j8olLE+Pt+CjhdkoMfXVnExMENhUON&#10;N71vwuNVnbpswFMVZEFTUjAE/gNTJAk9M0K2TsG5H9k1Yfv8+/ijVY5MkmDOuB6avwR9iiqHxq/M&#10;ZTWS1lzPEBGlCPw/2M9qK6EI64VbeGPUJFJAWlU+NwGYRVgO3OwZTfhmpfirDtpUqe5SUM00dZPF&#10;dMzco8035WUeoELNMO9Auv9YK3838+e/bJyO+VapiPGTDR4GnCTUczn+eH2VyYBF0hBEVZAOrRKD&#10;Ld0GaIKD4gAKw4r+bpdR7pIc6cYl+NTVhCsc3fh2ryJV0mr71bcH/6nOvUgY+L/v1lq9eSvTflZW&#10;jCQAFIm+TiHHjSTDRUctTCuhq/GoO5N8r3Y6vG2UQYE1eLooi6Wwe56fjkZX6LXIp4bpIIiU1by2&#10;B+cbFWUjlTwnQGZwl4qhdKKqRYJ3fnS4b9glMQBbMK4y8CTDeGXLnbRiHNbgxKeRAuTIeDdV43po&#10;/hKMV6BIgq9IFTpR9t5oTiQTSPf3s6rOLda70p+oVEZdEnBDgA5Eu1KyBAgWIkbLeEUyyal9o66v&#10;I4j5KzSM4M3ObrZeY8pL1JdTtePNMatuS+IdV2OuIlhVbgEKzPFu0mC2JklI61wJykDoAoSVn37p&#10;RNVSoXyy0SoxYCVQTlQFBzmJqu1iWSEuyr3rMotxNdB4BfKXUEwFWC0VVLusnnhX7BOS3Od0fz+r&#10;5CKsD7uGEWQAMEuqOPGy4XXVDCpWBbSr/JHsmb8elPMy++FmKCcb4mIT1jy0qqmcjnXgTZPq/Tyq&#10;Pl67MXmD1DreWocMl0nlmg28iHZol6yfbc3FYaUWXwFW+U9KJ6oabxy2o09R1VEssAt0z1CSz2p2&#10;zfFAFSWRI7WWUFgFGLpghEqrWeb6Sm3+xco7kz+lpD6niQP/22sbVOvLpLpyowBdlcNCCLhNwtab&#10;XOATaN0kfU+FVLGFoNqVfAZx9tGVxVAh0reDU3xR8kgmMYgxjUqMaXlSskJX9SLskMaz20TUeMb9&#10;9RI3qymJosptCs5WHw5X0dGe4aOrMhVV62euyd85PFFA+iddPOgSwnDt5wuqMo6Tfp3cLCQ3cF6O&#10;1FeC8QpwQM0GVpXaxONkm1NR+855EfhPRC+/alO0p2r7zuTQXIt6b2w9yJR0lRvWbX8HgEKyyVtK&#10;RLGBe5Npdd5QDJqICZ064xEGWFBdNUjohSj0poSu6uPS8dNE14SuynCrXt8T57YC4lafJGReSJpd&#10;gV46frqjbMpEVzUsqnbcR1g58OTKhl25BQHICZMBWpBQV4VMWWbKLEdaegkM35To2sAqjO2FsbnW&#10;/n9aS3M9S6s3Vm5N1bqij3z3RGX/k3PXX/7kViPkYIvQt8jn1q74wGda54x7toR3sRlq3RnUeROi&#10;Nimqb4gIlqMws0E2xTZUTk1VK9/k5Y0PyJbtwT0uHT/deHboE1ZrH/dgaPUlwXgmOq+rZRQcmq5h&#10;UdX49YMkQFEFOmA+u3AYoCVJXDutc/9k3gAsomxypMISjFeAIVo3sNqj3bg+0yIiGlt50zixUR8b&#10;bbY2Z4bOfjF+d3HhUJj//pG9N7bm+w8+2aSh67TyoJHQK5Ydup1VMbqC5CRJbV+8E4xChC2X+RKi&#10;vqjKROw4unrHiviD3Vip5TdlQ2XTmNwImTVrVeqzKZ330ZVF0bylbgXnM00EJ+WCp2mrn6lYkseP&#10;4caX7UzD/wE33JinAUgFt1QASSZgq2dNUCQOyJGWXoIIuCOiS8e5jC0+NLustu9MTm8SEY3fbdSI&#10;qK/x5Olg4/rw9GZrabTnm5H7zfl+IayuzfZMH9756uC7H1urqEpyqtUxq19MBGpxO2NDkjey3iSe&#10;lq4I0tpyHHRkrfc8xqRUeLo3O7tRrct7dq9rqqqt6i1tqILCdN5HVxZ1O2SoUg9DGwxn5JZWURmB&#10;bXn9adZZVbhUJxmQzQ7apRNV076A5aOnmMJhOxIYxJaJhA8JHVEturHM6+m2h76lcqTCEkxVwBeI&#10;6vsrK5ND2QZWh5Hh/CP3F/r2P+zqrz/YuXinPjbXbC0Pd387dvNWo/6buki6Wp3b3/lqo94d/C4I&#10;xaK5ABjHukgXDlkgtb531x4uQERsRomo90M+KSdVwoHgwaE5ZKMSApSK0O6vMAXE1ZPvqSrKLuI7&#10;l12jrqmBQtyijm6qHCidqCpJ+GyM+xKbxW1ZAYAkMBkEmNi+SnDpWmzEUjlSYQkcFNWoAziMNl6C&#10;G1jlMgnWp876wvkPqEw0nlwYnLo+vLTZnD7bnBaf9t5o7u1htT412qSI75aRjgu2wmoCHMCKBhMc&#10;Qr2fGBk81UqrJUz3GW8QpnWRSygFysPEjJb5Jqt6OtnS2paNglP9FtP1sCCKR0rP/HXV8oqq/J8N&#10;E5yfzoERMIWkBXcMKMFSOVJhCQVXwAFLw+fLk0NXXZsdXiLyhvP76epfePBicHZyaFlsY3VwZOfv&#10;2oXM8QcrCwBSoU6mcl/l4OvqJVROTbJJaWYKc5SLCvMnbYpSx0HVO6nxzGtRpM5rkb8kN3KKs7IP&#10;2vg2xZvcIPhXVaavt3Ey1+7KK6omh6HnSDEof0uG/F/AC97OKceuWBJQPHbJkTpKMF4Bezn1+Ufy&#10;2rNGsZx4p0rUOgjnD6dSG+im5RYRjd99LAP//akA9mlvr3/51erLXxPRycGBWq3PBcUVAHCIbGvp&#10;mBWc2vV5HkXYt9ryjqsFGMlRSzPdJro0VpOcKGFl0k5MwTiMVF93G7V5dVUV5R5RCzf+m6eJLhnV&#10;MeVgmGeYtUsoKKmoatdDMojacVAMHKFjBx4HYEs536kA93BAjrTuEoQQ6TtYia1ZJLKeXl2VsiwQ&#10;h1NvAAAgAElEQVRBKxOPdy+0212xuuf2wjkR5n+QOPUg8H8/FQARUXujPvZJs7V58NWl5RmianVk&#10;Vm51BQAgSqb6cVgcKXdkiS8w6k8FDM7xmkUxz0IKOsHT6Th7tp3l44+XNffez+StKJholVX0QHDJ&#10;XEwPjfHPMDhEQOc1SzZ3Wu8mh+HFfvhZaFGhY6Do1zyN55KKqmkpobOqpmQuUZvf6TgXYI5x2x0Y&#10;Af3dCNbJkcpLMF6BoBXBPJQplOA26GmXoF2VWLmz3bg+0yIiGlvZS5zablwOBv631w5SBFC1d+zU&#10;u0RE9G1zabPVWh7uXq7efPo41h8WgPIRv5yJt8pslCHi126mVnY8Q32jZFyvzZbHbs8pE8dsZkWB&#10;EP4MT9arrpbTZRWLsgwoaSSXjp92JqmuL79H/nIsoqSiqnjS9TPXGs9um64LX8o2nYAyU7a3JkZQ&#10;NdeCtNguR+YvwWAFhHenS/NpcLtkda497TuT05tERON3GzX/Jwci6dpsj8gGQL03Vm5N1bpkAY2F&#10;7fXG9eHpzdb02fMv7z7e93UFAOgn+Vsin9Hl/SLzV031M9eIKNv6MSbS30uRLsMdc5uGZgaI+lM8&#10;ea4rSQ5WtfNsx3nNp/skSWLg+yTD3dDRNpA6jCGWbp6WrXH6zhXfyNlOECUVVQWXjp9uPEt6cKmc&#10;VQt+PQKFpcxAaCsbeNAFY68cqaoE4xVwkuDuVZTbmt9eGJtrEXkC/4OfELXvnN/Pr/riyUTA7bWr&#10;v/5g5+Kd891zraXR8yfhrwqAF63LmdCSC14DR8m1aq861C8n6t4md03NFiCfn5gNZ3xkU98UXlew&#10;KLWOpcE9rBKWHH8DQ+9bWlk2yYnSIkqTuipMdBBFx44Q1TLTWs7xjbB+5tql46cZSqulFlXJzuC7&#10;Yjj1+UfeO1MeQRkUjBw6k0znrFIdgVRwSNZWQhyQI22/BPF1q8euGAMguNFH9svcD/zvvbElA//9&#10;qQAOyawhiuo+lYnHK78+OrTcmv75el1+FwB7ybMVEkP0LTG8N8rnAJv/RMJNVf7eUVfNEOnP3FJK&#10;rhtK39KOX8xzdk1uQN6pTYloq8obVIebap6SS+VzBuJJ/m7GhxyohWCa/HhWlFpUffj6OcL/g1ia&#10;xQPYTkxoTzCLH4iCpzmOwCIj2C5H5i+BTwUcRtEGyvth/geJU4OpAIho7ecBmTWC2g9vVJdnWsur&#10;a/P9tfhDS05wfYJFsntwfqYcVsgJtYDGs9sddVXKpKVKh8EEldVIWk2kY8ZVfVf08PXzqyffE7/r&#10;eGcZjMYI7n6u1rhNcvP1OSjIklOdgvPAAoonQ+MUTSh5q0sVaF4kpRZV2T4Vg4jJAxGOwBRRr7mg&#10;qyaEoUOopSFF9voVCmyXI/OXwKcCMW2J806myVGRZbUysbhCkz+lxb1o/bDAf6L11b3A/48766Rd&#10;J04RtWjr1TZ5kq6CAIjZAq6SpG2HugAnlIpCC0+YONWHcRtJSoQdfUt9B5iquTyvuMOaTM3M2QDS&#10;YiSxqXfJUORzVLVUYbjkAdlI/hzZmiulFlWBDyiqgANew0IOsjHvioFEGsR8jAxLFVXb9361XY7M&#10;XwKfCpSHvC6rldrEYymVtr/64nAqACIi2lhdIiIa+0l04D8AbpLcI4yVDdARfZq+T6KKv4HZopjl&#10;V0JdU5NnKVX7vDIX6PuWtN+8NrnPqEvo2ygOyJZCNArfFJPByzI5yrMBMKFg52Llp7BooMuDXUO6&#10;wFvnIl/cPrqyeMyQ+Q1RFRzi1OcfwWcBGCf4wtxn0LhhzSTBUlHSi12VlwFl9rYx2+XI/CWwqkBy&#10;ddWBMDoVLquCysTj3Qvra9TvVU/b7S0iot6TJwLHt7fXqevQwfsKbPeJrvSnB8Be7JpzNa04fMXG&#10;jK75wwWCiuqnL7+mxA8icyJCHYS6LnrrFiXDRV2CN61BlGiboZ7FuwGF7s0oHrSg44V4Dwh1B44v&#10;gUkLAcWDR28FEFWT4sBqJx7EVgNWIAMApbc4fWI0puEM2H7TbJcj85fAsAJy4AqVF917i6koyyp1&#10;Jc+Fuv6zs8NLvWM3bzX2sgcQUV9j9+nHa78hXyHtO+e7V7tXbjWQEwC4T0xAse2TXUL0Ld+yhfkX&#10;QOYnm0fb9W1LJT+JKdBIwHtOfNKqTOrqVVfj8V1yjBdwMfAR9EFHvB7fzJ8a8+rpAKIqOACB/4At&#10;JZz1s82aNhqpQBW2y5H5S2BYAflLlMuqjA5xaRdddS6rXiqVbqJWyB+2iXqJNpvTZ5u/mLvfnNh3&#10;We2q+JXTvVStraGfD+522urKWUo4n4Ig8VsMKdy0vWPcfc7y40ne2lONwGoVVWf6Y4YLsUIh8hGc&#10;4JJHOHlFsaC5Xvx98HkZY3bgjL4EuHIcVmiFekdUhWHQoTXk4J0AUTURzqxzoiibAyCwEa/x4XwG&#10;gDxWJit/VVZxba7iU+sslSPzl+BABVzSVUmdy6rk7ZNVotbmF19uTx14pBJRV//CgxeDs5NDy63W&#10;3HD36liEI+r61NmZkFStZSM4ILvU6kBakmTD1HRqDithQTY5lbMhmuHBGVH05O9KWlpmP760Z3/4&#10;+rn0TpX+qvFRKd5KxhQbdYC+npg8BQFwFU25HwuzaTnYMN8zXQHDJHkGHJ6TVrA/FeCPmOY5268K&#10;yS+GhmZuMgLcZnXzZmfX+5OtEONyZP4S7K0AH1lBB8FmmeclbtfUT0aIqDV9faHt/1ulNv946+6N&#10;KhFtNofOnp+64z9kbXZ4iYioevPWVNk3usLIXBJEOkv5k+2L+qpXAI1nt/MXcuzoEfkjP9RkkT58&#10;/VxJ9+z44Lxn4TAgZGhpoSv04hvtpy+/9oX/+5oKZ4KPXrZADq0CFMajK4tqJS/lBTKn7KIqJdBM&#10;B+5NOrzmsWXQ94GBvmyU54mrci/16aqmbqADSzLnMS5H5i/BgQq4TVBXzWp71H4oZNOZ7tn14F8r&#10;fVPNuar4/eSFw8LpRn1omYioOrd4yMu1nCBRTDkJ1UmFhRBlJ8jPg6qiewSXe6GXnOcVZkfEAyqg&#10;ezL0TzQ4KOW/A8F321b0l2Bj0xdjDlRhy/RtSz2VgPB/ouidH8ujr8evA8tzH4BFOJkBQG3AvjdH&#10;kpICs4Hw/8I4dvRIWlHPuBwZWkKq7ZiNX0L81+UEeiwsp6rDr2x9hGZZpfTeXl1TT+6+PDLapOXh&#10;I9/eWLk1dSjMf6PePdeiEOV0fWq0SUTUe6M5UXYv1T0wLIMkCM1FkxXhXV/4BsOYP6UqNjNm96FC&#10;90yIEgszW6qEqKzEvskuaqbLkLZYhzkd2rWTnMWxbEUWYdHg0LGq33z4mbCNHVjRQ1Q9AENDKAxv&#10;CzSasuGVGn1J+gzWh/RMbFrLjHodrRv0WZ4YlyPjS0girRq/hKivy6mzPLJpEoIDeAZpta+xe5fO&#10;jTZbmzNDZ2eqvWMffDx48e0KUftnEcpp4sD/9toG1fpKo7piZAZ8iFluBP+kfFw9kMACb78KXu2b&#10;6pUcRoMMWfiV1DnzBgYU7bUQlFYTNqR4fwi1jylPaSILZ1S3LbI55TmXGEnUah2yPhx2tuBDKm8J&#10;G4GoWnbECuebDz+Ld7FhBba+AYLinVV9Jg7aYRKknwvuFSuMy5EJS4ixw4xfQpSPLSUzHB02LqOQ&#10;m3vInT0EaaXVvsaTp4ONn89PL7dam83WaHP64G9+5bR957wI/Ceil1+1KdpTtX1ncmiuRb03th6U&#10;I+kqrCngw5ZozYQurkmIeU//Zme3VKO0jaNB/jprvWqvtBo6zUWdOtgTpU7H5zHF9DUmNeyIDqEj&#10;mD+BjxQO9AFRFewR1FV5KqqgtMhZxJSzqs9BVeZxt2hu88UraXW5DZ7Xine2+TcotwLjcmR8Cd51&#10;rJiJgtJqRxdR0uzl6v16Nr/U4Harzk+7svsHswFQyt7X1V+f76//cL3x1eovVputzb2P/YH/2wtj&#10;c639/7SW5nqWVgNJA3xHvnsio6Iqn6Ybz9Gu2Q3owO0GYDbAPwq37zlDct7wJF/3LluyGZkM85xy&#10;CP8XdeBzT6JQW0O8DeUJNqoC4SO78YESAIFPBPS9vC1GXfUKgsFpzBbPDkHUJfh+dJxXnkt54SAV&#10;zBVVH2KvSBmiJeYm45cgv/5mZ1doozn3tCzbNqmC0P1eUo3qXf31icaTB/s7hLzZeXLIEbXduD7T&#10;IiIaW3mzs3V3TGxyNXT2/NRG+3BB+0f23tia789yLWSn4RSzMMNmVsBVfDsIad14CmglXlrSPYIl&#10;Lz+4hxV1Gn51q2ZuCHMD9yatmKfUVhKzM0MgqoIQ+C8MHJgGQELkZrXBNPAF4FUYfa3OWyXr5jYj&#10;Pcje2+USxuXIVCV4pUYpWRq/BO/X82up3v+Ws2sEFQ1Fmya370xObxIRjd9t1IgqfY0nT+/f7CWi&#10;1tJoz7nZdSmsrs32TG+SN3XA2uz5c3faocUCYIaY8SHVQFTOcUaQVk7lvyAqIV5nz/iWX0AYVqrj&#10;ve3t6sn3gtNcaIGariJnsRy6hjARrdAElMugVlx1qUD4PwDAGkLnJH2ZVZNEx8sqReU/4ompNRVe&#10;rprFuByZrQQZ+z9wb9L4Jfii/vNn3JOOrhyWKAYJJgTIObbLcP6R+wt9+x929dcf7Fy8Ux+ba7aW&#10;h7u/Hbt5q1H/TV0kXfWkDlhfXW61qOccvXgSnYM1BEsfos9lSf6X8yxWQqIehxyF4oeRhJNv6Flk&#10;x8zcJUOHyoL7i09OLfLUqTDiQsihs5uyDwu+4WmzAXBzKc1QHx37QWWujClsqWceOiZB8n0e3BjQ&#10;XiCqggO++fAzzkYGAF70ZVb1WXUdZ0HfWtT3u/FJNGhwQNaMQbSr4vdAKwDjcmSGEryG+KMri7LL&#10;G7kEJRWIKlnoqvUz1xQWayO+gT17T1yfOhsZzl+ZaDy5MDh1fXhps/n/s/f+MVodZ77nM9lVkMD+&#10;I3/cOFdNK33p4O20uBHZXqBnmShrZkwjBLFsoo1HwXDdMqDAtmVnO3Zm7qJLFO14sFGw/AoiOqiz&#10;EKSJr4x9sVmLJgNc74y1DajXrAcRZKZZIkAjz9Ws78rGWmZ37+wf1V1db1WdOvX7xznPR5bVvO85&#10;9dapUz+e+tZTT42vnT/kaujlSaqfnn/nKADA6J8YKapFU9DUFAmK2kKwC8VetfhU9bmL+CIGqs4z&#10;dipUN7rGtESLXsX0+rHVuzuXDhvd4v6j7nCLiNJFizxtdbtchVs+aUxjsaCUUbuUfDqCoioCwExj&#10;GiklII0nUL21GAPEHe45SKvseFZrD0U7tKoNQ2w+lKioUsgkmQ1jCoZHQrlkgLqjBlJU2R8KkWxx&#10;SGebhj38mRcfPwrAbufn6Vt/6O0PN7+487ET5BirrivPTE0CAGzdvME8+0XCbrmIEMsP8YsXl3lT&#10;9G2b+HljUSiqmucEhjtOsDYeaOktMZyiSt+jWlHVLMNURV21P0M01L1PJawTLL1OJsT7Syz9Xbhv&#10;gMgKFFWROVKdqI4g1oSotL5MK8591XQorZI+rfNGnksnRkEOKjDil6IVVe52anvRmADclVUTeKMM&#10;sIlzkm4gRRXmt+42YCLtBTeX1eVfGwaYZrbzS+nfMDIIJ6YB4JlfnVu48tahl04AwPCBH9ieWFUo&#10;eTpGITrkvCRT1Vdbo4gkwH4l7bRrd6dKU2aTjRaqpZ1nfNc+Mmf2q1cUNEsvbVFzB1jRBzxy/SL5&#10;g2QMI3KWTogyz6eLUDfDfPIZDhRVkQWK2/fahiaKiFi8d82Ap4FqFOclqnNWadU1joonq6smbzvY&#10;fuOQXA91T4E7GAqY+bB0civadkZHY4kpeCwBxe+m9efKEFFXBV2Phv4d5+4/Ojvbp9y8f+vQt58i&#10;HqlM0FWA2d+8OQ0AQ09s7JPcNHtrFvr6WxMUACkHtVzYeMVcKqfSf+p03Yqwj6n6Z7SRopGh7rNr&#10;YA3VVSFAZcjteVn0XYzFD6vmd4pvI+Ox5HN4HJ2+MYd8hgZFVQRBmoDpYkDCcwBcNuDr7+KXoq/J&#10;Bi0fPK7KO1Uu28n1UPcUFN5GikD4tf5K4i1QcY5wBEUVqcLl9Koa6XO28+wL0wAAo6e6gq7OvvvO&#10;NAA885wkbsDsL/5wcN80DI2eeq2zoU8nE0ryXMnOeaaNVJHElTJDuM423MYCJAQWluHp21d81XbW&#10;wK7tAy1cnnWgYwEZ9XYNrIFgm6Md+/mg29rodEmdvv6vZzWo+VXw/Q7ZRqmhKwALiqoIgpQEp8cZ&#10;RQDgNM1UU0eptOol8hSbpvXpB1xwPaNc6YO6qnfE2WNyPdQ9BfXtVdKqkaJKD4myyIAOmoqqx5lh&#10;83BwWa1i9hc7x2cAAJ75VacrcOqtM2/MAMDo5nX8HWdoANaZyceeHbj2dkW01nKhYxPqqggH6zGX&#10;LWxnW9s/mMoBtH8m4wV21zpYFJTR3v/aQ9Xs+jFqoCpu9x7UgoMd9YKGnnQvJcSCDD2jCZpZqq35&#10;YijqQM+bTzGiqIoUTLZdEpIEqb+PuOOD1TQT1p+gcQbc00FTqXSS66HuKRjpoeyMVycF6s2qMA39&#10;loBaXWU7KBzXRFxcVkVuHRrdNw3Ab/wHuvefO6Lq1tk9zz5+dAYARp8Zmjw6A8ObNzRTUQXs/5Ew&#10;6IhrtDdWnw2l7u01uwVpItw/S1ROix4+NHPOvmL11q7QimHQGiId9cC3tFpubSkdXwHZ4huNFmsJ&#10;5JZNvV3tha3JdpH9sjpXE0VVpGykXUnRJgViio6zqlgfRH9MnEaykPLBplQoyfVQ9xQ0b1doo1Up&#10;qF1TTTPgKwW2rem4yQQi8ybvdnrVPPMb/4devta18R8Azv5s3zR/RNWtQ99eO3/9a8t/tnYSYPi7&#10;jzZFU62qaZnXBCQTFIaTRf0xlajo9Q07RboZWCgvp29f6Vw6TP4WK4OFpOioVVnf6xEuIADkVNtD&#10;F1EmryAc0ogTFoOv5vUkZXGPV7Qt/wrXdaNHzk1OJaCoiizg/SD1OIjLibk1MyQa0jl2VX3gag7K&#10;iDFBCTscyfVQ9xSMbmdNNGrtiSnouKbaZSBECuxKT7QeqYjej3PeMZ9mz2/8Hz7wmrB///w7R6Hr&#10;iKrZ82OjT01OAwxvfWty//r+82PcBWWjfuOplH3Eglo5sg2Lx341phLdVCGnBmtRgJt6V3Yuyb+S&#10;dvVGPnqld2h+t2uUQhFmiTvsUrr781YVmmI6rJmye7wLVld1cSR3zEYIUFRFeErsoBXxJfNseIgj&#10;XEdsFFm1NjWEgCpziSRXA91TUN+unqeRb2lvIJ5t5Z4B7ykoltw1z2pQpMymU0tBLd3BZbV/x8Qp&#10;2PkSTIz18V+dmZqEhSOqFoKoDu/78L0d/fQC+d7/W2fP3OzfsK4cD1a1j2Hy4ONIEkoM/uDoEVIV&#10;B0DE9Gyi0iMJxMdCstHXVZvRj4mOq82mGW9NB0d7T0yqCuu+yFcEYaqrNuzloqiKNBaP3RNSEHR2&#10;rTMx4M7lKHE6EQHvjaiIBY8SXQCS66HuKdQqqlKrjrURpYqqrwyESKG2IVgE3lLvjSqiAdZif3pV&#10;/4Yd5zZIPj/7zgmYP6JqtvOdb8w5tL5/bl5+JRfI9v7PhwgY3vrWe3xIgYwpvQ4gprA7TOP8UDQi&#10;jNcojIZmbPVuac0JEUtUHxcbOPSZZmlLxpGqs0ZFpK+gkefF5RlVP9yBbE0CRVWk4eTWMSHuSD0o&#10;uQm2dcRrb7lsBGLkWY8pe0zNL46Oz6lIroe6p2B9u2LXf5wMeExBjReXnMY4ofvdDkn2/m/dvOHW&#10;2T1rHz8KAEOjp17rbOjrvkDc+39+7NtPTU4DAAx/9weFKKr5v33FLK55E+l88CW2Rqtg2YpK4vlX&#10;tfU2/1YZgYYVQrjOirVUvTsBxHkL+oUjzUxTB4LcIj7VujJUXSPFOpZr/qCoGpuGVSAESYJaFHAx&#10;L7B5crC6KvgoH+wDg9JCRbXoDOgEtQxBkpitgbB3WWWZ7bw6CTB8YOTGwrFUb3cFXe0ODjB/2/mx&#10;wacmQXZ92WAEAMQRsdroTLz1hZLM1z6r9lUoaHwrq+1J7NxUG19uVbDLin511dYWaXJiWmWmiirp&#10;nF28VrnuvWHVDEXV2DSsAuUPTgaaiqirWjsYhvPHbAYeNwxiCQel2Yqqeo5aoqJqh9G5HBYz2BKR&#10;uqyCibR668wbMwAwPf7UNNBjqbouOPTSQnCAOWZ/8YeD+yquJxfcmoW+/uYorQhihMWIL3by3Dxc&#10;NPOqmrn+5mLpD7nDjllN9aqj1L5rncogXqPTk5tWs4YZonTuU2LQKhcauf2fkEMV9b7lv6kvi4Ki&#10;KoIgpUJ1VfpP+pWpbYHRVHVwPC0HCUqzFdVmZyAQyY3yyIjratoDwexv3pye+3P4mV9NHBLOm5q7&#10;YOvm+WCskmOsuDvmLxg+8KuJsawOsCqiT3Z3ikGkhHj7ipVXVh1wfKdc66ZNO+dK0ngdgaITHNwu&#10;kdo+3HSka54Cy+qqkGU0jHAU8YL0ycTLp6pTPX37iv7Jfixt6AlRVEWQ3Kldt28z3BbFI9cv7hpY&#10;Q/5pt2bbsOHZL+6RaouYzKciyWbG5Hqi5u0KN9UMFVX6iRoj05m7xrQpNaZbU3uf2bqs9u+YOPW3&#10;Ox87AcyxVCyz774zDQDPjJCQqQvHWEkVWLh1aM+zLxydIf+YHp+azUtU1V9EbEy1QXSQVgz1eXfi&#10;3+q7wEparZJTa0FruSCq3FRj/qJ4QdAMeMRviFX3qVC4bew0b01t3TkMu2LZjpzcSTrtziUPqTUS&#10;FFURBCkbxfzQaM02k+XBnLE4lRJL0ggjXS+5HuqeQkxFVWrV0UmI3QyEm/LRzOj3Ofq/5Ti7a0y3&#10;RiqDet+fzQFW/Rv2n7u/v+LLueAAo5vXAdw6u+fZx4/OAMCwTIFd8GCFoZdPbX7zsX3Tw1/LSVHV&#10;r0h5HkOMhCOmhCSdtHOfkB61h1mjapULHgLab9yup/LiXZsPd+/dP337CvEsSe6yGq7oynopLacl&#10;cioBRVVkjuT9bwhwPtAS2Lcs3QFKv6pNp6B16czB1heU5Hqoewr6t3vxUa2asZPbrTeQugyakdtI&#10;M46lAm0z3c8BVgDze/+H9z234dahqmOsALocVIe3vjW5v//d77wAACsyjKqqXw2wJ0dAZkeFqxVS&#10;T/8ipifioS6IPtZuqoH6qBK7vk29KzmXVUjddkIXY3HvSJPcqh92aLWgqIo0maz6IyQaopsSwdEr&#10;DQFsU3mQXA91T6FJGbAjvsVMfi43Sz0oNi6rImTv//B3+88QRVV2LNXsmV/sfGwfictKg6ievU79&#10;W7s58+KSl74mjcQaElwyRMA5kEggqhQ0R2stocrp5RSdVnXXLDmogalwf+ncwJc2GBrueLDDtNxK&#10;PLarYbNyFFURb4iWWefSYcDFDSQRtI82UlfZw6/QCBBB2yg5yeVI9xSM9uxLfUjtMkBTS66oJqSF&#10;7dfRZZXs/R+CN556YVp6LNVCQIBuvfX8O0cBYGhguSzV6X3fWPS3b8WYSNDhzG57bFrRDQ3INiAa&#10;aTHn2B6FV0WkGjta2F2DeSjVhpWSr8dhpdW0h/dG0FVN0y9ilmeUPRwrk4OiKuIToqJylLh4gjSJ&#10;KsdV7kN2UxsGV/UOKUwsT0eS66HuKTju2XfJQFaKKraFmDi4rJK9/zAzPS05lqrLQZX79szUJADA&#10;15en3/yPlQ3JEM4qox2y6ZRB5zTqaNMQ77pq22iY85ojCn2ZK59aJdp0NdG7EhpUxzRNFsdExDso&#10;qiLekCqqBNRVkeQoHFfZz8llrK5KvsUBGAz3CeKWH1OIP51C6Uuuh7qnYHS7dHaaz67/Fce3u6ir&#10;ObSOIpw1PGLlstr/6BPPvDN9dGb01PudDX3MF4yDqozZG78FAHhmZL1Tnh1xr2btqR6Z492Q5lY6&#10;o7kkS20w6w5ZStoZB8533ImjqIrdIx0TcxigCVVNQxy/dKxHfZdVvyXAJtU2wwNpCV9InQGkIdQu&#10;zOLKLZIJd+/dp/+J3/YsWUT+i5+xzHGZceVjnpZLcj3UPYXmZWDF8e0ufYV1m/LVmlroPC72/LVv&#10;sG/Pobc/vHaXVVRnz/xi7NtriaI6/My+t07tGwaYPvrUN7794tlZcgkJGgDDA8v8PoAhbXu/iBEk&#10;2BENeSSiU3+k5r34odS4WnF8O/lPO8tIk3EcT+2GVLYV0DEx856TFUl1Co1tZZqFHK4EMi/bssgk&#10;KDYCKKoiXtBs0qirIrmhEFh3DazZNbCG/rPl45a1x27RK9L5aOvJ5Uj3FExvF91Uc1NUHXFpFC3v&#10;jtwRddWaxt6/sIX/1tk93/nGY/smpwFgaPTU++cO7Vi/Yce5+++//MwQTJ94fPA7Y51bADevTwMA&#10;DC7v8599JAHJNyN7d1PVv7hqR/bIyZ2kl1boqlItVbGwjbhA30hZqJV9TSysU6qf0v9cMhAIcUMM&#10;a4qQ/zSNVVZXrb0lqJnhPVp3a40isdK2tiiSg6IqEpUSB3ukJVRJq/Rvd5uvXKi52ZISyGqyl4Ma&#10;qEhBZ6qf/BGSZ0CKy7wiz+lfQVi4rHYzvPWta28z7qt9ew69/eGprcMwMzm+dsm3X50EANi6eYMi&#10;ha+lj7aKtBRWSLIWlaa2TND/6IdEr7m67djVbcdqtVSPSnGz5xeaIwX3LkqBq3vWBph+BaaKaoY2&#10;LbsOQdoLq6tKTRHO3Xts9W7NH1J8a2ef6N/i14bxm1qGtUIfNA5TgTFVkdhgfFUkZ8TzTIiuevfe&#10;fTy9yoiijZJ8kBrTXlITqZIL4yuqXLLFKapVcxVxrqiO3YZdTWgsoqz2rT/09oc/vNXf3yd+179h&#10;/7lrI2OjT01OzwBUyqZz4VarmL119t3f9I/tyElyxYGvJbCnI4jdu93uDSONLP4EoYgpSeNbX5Ie&#10;JqtujTYuxT59TVOk6owTcjs7zdEPsaqDRXk67mYL9AaTB9X1dZ6H+inIQlQRHWARoKiKuN2hz5gA&#10;ACAASURBVHL69hXFEVWIO9jfxafqqGj29Kp8TLE8SW6UFIqoe8Zxm62aLdcqqmr/IGtBkyabv6Iq&#10;Fh13pVrLxpaSlqreXnWPVFGd/25d5733B7699oVpgBX9RsLo7JlfvPoSCSwAMP7Oy6de29N1NFZC&#10;sH62EwsV1XTA8mXishFj2FEpkDNsGyzzBg9M+QROZZsYZzlUGRKOthCBLih61FUtypP6C7Mn5umn&#10;Ezrwa9FNoNaJrQ2dWExQVEXaQtE9I5IEbrLN6qrQvhqFnqcR3nhWYQeg2ogn09fa7ZZ2cwDWzstf&#10;Ua1NWdO/uG39SW5YuKwqmAuoOrp5nd71t87ueXb/0Zlp+sHw0OifvLYhF0WVgFW0bYiKam4jFIcY&#10;iRthMW3CMRf8fP2KUYYz6dOIFUEiZlhsGNJBaoeE0FWtkfpmJndhKXrNOwfNtFXOsCiqIq6U4qZa&#10;aJ+IJIedbHO6KqKmaHOE4msbTnEkFDSJHZa/omqUgkJdzc0nIp+cxMTGZVXOmalJAIChgeXKy1b0&#10;wxny19rHj5I/hkYPPPfcxnVmDq4IYoCp8ym33oAUjYWuGi4zHF5MayOzM7dhjrQ11lqgeiv7T1MU&#10;dgirq0L3qom6GP0aCTlHQMohD+XSEjmVgKIq4srY6t2l6KoIYgenqx65fjFtfhJiZF40Q31up0WV&#10;StCkFljDFFXyh442kdxhBNpa5wmiy6rxG5kLmTq8eYNaGz361DfmtFQYfmbfiz98dL0iqkB6mrFI&#10;1jYc9VBS+XPolDQRnVWrfFddZvu5KQWaDTPzxusre5k/phoyALErfKFtIdFxhPzNFSNXx9IGwE3u&#10;wYqkIudXH1tU1dyXkdtwhSBIyxGdNfLs08PBnpSq7wXQDF21baQVNEdO7mykoqqTlPtZZIg70sAv&#10;+urqrTNvzAAoAqqef3V8Zu7PYYBpAFix+/9549P9b5yc+zRbG7hto14pWDifBsqJKVVR/4yUULst&#10;/+Jdte0OG2bzyGGhSPQeFb8KagtxR1eBrIuwi3nqEXZVTy34hiOH2tIkLEainMsfPVURAOfwYQjS&#10;KnYNrDly/WI7B1cjnbQZimrbXnRCQZNMWRupqBZH26q9COe/A4x0pTaW5gKqDg8sk359ds9TJDjA&#10;y9fe3tOPG6sRUzg1UL0Sk79hP3Jy59jq3S3vbRCPlBWySaeF+rWFqqb84pCnn8M4KKIEcBZL6DoQ&#10;2l9S+iz6tyBJ+ELqDCDFs6l35djq3alzUU8z9B0kIfkYFqXAOrcWB7sHqsRH6FmyyOg/cpeOGqg4&#10;DMRdUaU5QUUVSU5Vn8+1Go51z53aNwxDT2zsk3x55kUSPnX4wGt7MHAqYoy07717737Vf/FzaEHn&#10;0mE8YCoJOgdOFsem3pXkP82LIbWZqv51v7bQiuPbFQnq9Bh5msQWKqTLr+hXMCQ0+dRG9FRF2gJ2&#10;f4hHqLMq+SfWrqaSw6GoFpCzDkzvSqioElBRRXKDNH82JAWL3He1f8OOc/cfnZWkdn7ssRMAAM/8&#10;6txYn/e8Iu2DVMtCxylfKEYlj7dwoC9/CDxWY6MXlPZVkl+XrtIlsYXU52rmo2FxsMEBQvi/Y5PP&#10;k3xeCoqqiAc29a4EMDiuipgy2QYnQpAq2N0x7Gpt28bagqxVd4p7ueEU1XC3T22ZQEU1q4CqZdX5&#10;CNB3qqmu9gl+qLcOfZts/N/61qF1YTIZh+K6xEbC1sM2K6rW2M1BWCl2U28Ws5gGtEf6CC7B6Byn&#10;ljkUIxllOEPCdAHAoyVDENXePDsc+vpIcXUuHQbAuCJIPFBURfxgqquiotokWuuwmecumDjonzab&#10;g6nql5wrfImKKqCPKnN7OKcztrNS910ZVux80FFXJW9wtvPsC9MAAKOn9q8PmkGk4SiOtaG4CExc&#10;R2GRgj44F0iLu8euF2g1I44LXgZBOsYZHayafOwTDYnIiiqFU3hh3oP17r37ORSUFJIxj70K+6To&#10;94qoQVEV8cam3pWdS1pXJreisC9zR2p2hw7dnRXE7KN2W3sqFfvI7IfpchQPToeSVnidmuB4Oo1f&#10;0S25oppPBiwKlkx4PD5CVv6qCEEeOP763Ie7BtZw35AGfuT6xYWPvvgv/us//Zczf/a1sRe+IsrZ&#10;yY0iU8ih7S5yTHGPnAneHVRzWBjWrEhYZ0LQmFIVeyTTA+tpfNVUBm1yW4giTYEGGwG9zid+SXJv&#10;3D0DcY6iinkvEg4UVRGf6BjZjRm/G49oarP9uLRPb0NHz0YAIHAiYxsKQURhu2Sy/m8Bede7Btaw&#10;h1b5SpyVz0wt4KpTyC3cVE3zUHXwdDMUVen4pR6z7AIXsGMl9wgrjm9veYTEDFHvwqnyXSVi60Kt&#10;GPgvVxyHC5cOX+i+tzgZnexMSp2L1mF0HndLLG3ai4bwuGQT95uyX0o0rgJR9aaMiqj24tAGbVaK&#10;atXopmOlJKyZNLgqmLwv8crTt690Lh3OvAdIAllYTZ2LvEBRFYlKDi2wUH0nJm0WB42QWhVtqGCi&#10;2QFKx9XGF4gFLhYw3ZbFqqsRFFW/t+eWAbs5uV3ggipFFckTTclG3C8Jeq+4hTI6Tsms8XuYj6+k&#10;CHavlbvFoisOuocd62po2mA2axLNFjLaL8UNakeuX9w1sMYlAG5kjFyVuVvGVu/Gk2AIbDFWlUab&#10;2zKKqohnyC65nFtUznnLBCwiNVJnVchjG10SxPiMOUcdDY3RI/uSI4koEzP2VsMUVbsUkoeCRTJE&#10;Kq1yn7Bv3GMYQaTBJKke6h1LLHT0cZcgye2hdVLxFxUXcKgPFm+zrGBHnOLK3y7VsQTYFT7yt4Uh&#10;wV2pkwLX/xBdFdzOFouGxRtnfV3THkmXT3Vt7UEamnwhdQaQprGpd2U72xLSTlh1tc01nzR89j/y&#10;eauEZtOH9agGluujameLh1NU9eWAQIoqOQjCIkEkK1Yc366oGFe3HSP/xcySR9wHO/T6KZTTt6+Q&#10;/1JnJA1TWyamtky02dgrFCL0uFun8QUj2lWKiw12iiqHdQqsoULWBe0yYIrpiyMyX7guyzHl5vWl&#10;tMCb92hq0FMVQXxiEZIPKRHRWZWltct0LOrjxRHvFrD+0TH5KKoZZkDTPYoNvGDhUVUbyDU02Dbj&#10;QN9vlX56dduxnvmv0FkVsSP0/nR6FFvX2Wvp8hMaxz55U+9KNoWiiyIm+pazRQUr1yZnfcC5r8TF&#10;adOqa21NkfIkv0vNoThDmLXbaSA0z6odOblT6uGeec20m89Kb2n84cYoqiKIN6oGs8yjsQTdEdMG&#10;ebG1kVU1aUZRqJtJNImqYYKmxekiyUsAqg8Ki5YBpBRo9WbftcJBtSBd9fTtKyFOB0IsyMG8jFAZ&#10;AqUvlp57/IGx1bvp6XalS8zRiGko5mmXikODersD+cN6adbFFGELkJVWi4gGEBRFvTI9OCsHPGaV&#10;S8rRkM6Q2KIqjisZ0s4e0HunVjuk5WlXhT6TqsQhRBO1syo09KmNoG+fKwqjkpHqlewGrgiFzP6K&#10;Oj9BqbWAa51Vs1JUS8wAtElRxR4sEFXnKROaN9NAGonC7ShDW1dB1Yjp8SnytP/zwWKsMS1SL8NZ&#10;0DFR7PAVU4xUiqqmF45fYaFhpkiTnsUXzXjF7fJUzdxhECkXzSEtK7sqtJzK0vjA1QW5F+WAoj5o&#10;unyyl4U2c3uWLGLT9/JbJFkjWza5nogZgCiK6orj2zOR1Rrfb8dBsc5RtLqKFaMI2DNt4vxiPlau&#10;Iy4W+6belZ1LfrPTRcPms3adidEL8jKcZTImprWFqh6fjlNsNADwMX4lL3AvxGytMSf4Xigoqwra&#10;IqriBiUkE3LQVYvrbbNF7ayKJczCWaJ+bVNOivVe8slFc30LuMpZtXRBM3kGIKKPatXx8dGgbRM7&#10;MXd07E9xOsqSubraEgoNQ0yHAy8ynLpDSG7cZguWTC2mBqFFkXoZzpKPiTnYQmqSBFpFCI4B/TiN&#10;IoclhIL4QuoMRIIc10j+S50XpO2kkvjpYXzs8ZfRaHy/zE2Gc37eTCaH4klWvjLm99xJzkCMj6kF&#10;XIqiqh+DL4dZRPxd/6zLanwy6SWagb7leffeffKf9NuYJyxrgkZ1QeDLikmgiWdTnYQ4g1Dd0aWq&#10;ycmHxRxsIU3YgSzDkSt/LCobp6hapMC1rJxnshnSFlEVQdoMq6Wm7SKTWyTe4Wa/Rbh3iWpmKrhA&#10;q1XXWNfbTB7TBTsLmDWM8lRUC8rAyMmddD6w4vj2kZM72f8iZCAVpPk0oBGViEJdxQkqYgQZDqx1&#10;qF0Da8gfzXA3a4yybPog+ffk9EB5ruvLJOfJvfbS2kLE4OlcOqxv+UB3p0FGrnwGr6D1yqiURCwq&#10;G92ESm8kc71Mmk8baMv2fwThyFz28gXu9I8J3eSS3PbKE8c4qlVFqr696HdhbQFTY650QTN5Bqa2&#10;TLCKauQMEGfV5JFVE/56M3CZXFVFBsgkJkCJEzbxdejoU0U3hBKVRC7PTfXQNMVaIi+oAnOxOAPl&#10;3PTE1DwVVf124WiKXN12jLwR05YobvZKbtUQgr5Q90Ar7if6guC5wiWYvFbTbNC/c8iPNSiqIkiT&#10;ya17yi0/XpBGVs1krKpCsTckWrZ9zcbzcbz1S9FqoJcUkmcAmJlAqkdIS+b9WEHoB7uooioOCZmg&#10;ZjJNNSKVTOb+LhqD9S7RcsFXnzmnb185cv0i9Y/WuR7MDVda8zM5e0pNcluIjfBu139yq4MlDliZ&#10;U1uHxQsyqfaZZMMdFFURxBWL0SWH46pS0Wzn2Z4li45cv5g6F7o05i1wuir3z/wtZhG/MUAt+qgI&#10;Rrw6V8lnEe4p6NxeWwg48UBYpNIqnaay18TB+pTzhNqWeJpfw85SD0RC4y1CbcG3nwm0gmnqbi4V&#10;kgbsqrUSU2mvrJqZTxxVl8ZC3VA4f2TEBZ2ayXbgihlTcdOlfChYVHU84AxBfJGD10NBshHNZ0F5&#10;roV1Vm2q46RHQpQPV5f86qrk/bosrUvDSImGKelJ/KqBooJgdLt7BqQXqLOUXA/lUrDo5D1mICFF&#10;ePG0kKqYANyHcearY6t3dy4djvBDHklus5ULTr6QCIhGFycJqeNBWVTO2hvjj4bszCIHW4jiuArF&#10;Plc+0mpuS2vsZBmUNVOzWrLXVF2vX73ZMTSfQktLwaIqKhcIQinRui0xzzrk5qyalSYSs9NO5a8q&#10;lTk4c1ZhgoTQE3NTVDPPgJhCKkU1h5lGUzl9+0pkKTDExCMrdRVBkFLIyjKUwkpvNLc6LqWKb0UT&#10;tIjTZUOsDWsuFXtXVAncloscpNVslUHWt1Q83dfLAdSbeldmtYOWa+b0STPvtQoWVSH7ThBBqsin&#10;50J8ka2zarbjUIRobqKuyv50OPJRAzEDvlLQd1Ztho8qJcOuo5YW+iHqqKtepqziaGIdASAf0CRT&#10;kNUiMeKLzDt22s8QZ1X2QHOXZGtvV1vLScxpX4oqmG+sZFOgf3vcneldWs1KGfQLt8uT/t9X+qbl&#10;FrScq8K/Zt5rfSF1BpDE5LA61ADid+L5aHaIiHRai7CwJrL6P18/xHL69pUMW1DyfV4xBU2pUZ6t&#10;ograxrpFBrhk81FUUy0OkeaZZyPNn7v37pP/xK/IdlrH4Unao46t3u2SZirKmn4Hahf5t7IWrpGY&#10;cvr2lZGTOyMXVNBfJP0MEfS5XivmSjxHZEXVpa8Wd9tQD1Pyn2kKLFNbJjy+BW7AchmkyurS7WDl&#10;RbY2kvfr2CRjDgcKW4XD1P08FWV7qiJIC2nqQU95elMawTmrps1MUBxfVuTC4SITUbKqcq1SVKWe&#10;DjkrqqkyEPSEXJ0QXUkaiLuYS2ZW+WgxSWZ6Ct9VDAtAsIg33TzEXZYtRNpCqypGhsINjWSSW1xI&#10;R9jKSX2AQq/2KdxR4w+Ifk0Rdm3Y5aRQ1lnSIntSRK/V+MNTVpMCU6gzMv3Ewm83262NCvLJbXmi&#10;anEvG0F8QSp/U+u/+FxFN/asMh86J0YGVsJiEQMO6L8m97OqFLAah90Mv2rHOndZVeLNkyNDpKCW&#10;YKwzIHXK0PFXzaeHQXKGm6yy+FJXN/WuBFAdV5Wtdtng7aLeiRCxJyiKSli0Fplny/KFdIc44cj1&#10;i4EGQS7ZOPa8ry1ualPEKI5qlTFD11y9e/mwrzv+Vtom2VT0RZuOcVycAf85C0AmWc1OVC13tEZa&#10;jubqnws5dBkxKXHF7Mj1i7sG1pC/i8u8NVVb7DWvjAw3M0z+mtx1jdJdRJNnQD8FsfTIJ44ZoCHP&#10;CHi+theyFfKSEC3oqpScXwTqqhYU2jVxLzrnaqnP2GrVeoYCR+MnZquRrgztGlgTqMviSqYUB1Wo&#10;NkWqRkPxJbKFXLu4G6hk2G1/kaXVxmwGpW/Wup0WpK5mIhfkJaqioorkiVFbzW3jYdFk0lFqcvr2&#10;Faqo7hpY04bjHVj7g9tFmPlbY3eQJcxtTEWVwNnWSQTN5Bnwm4J7Bjio7t8Y+x7Jh9qwAGRCy/VI&#10;rCufVIUs+rgq1FX1aUx3pLDSyzLgrZteca+Si7wJsTaJRzYRQyiqVbdwVZ07maq2bBW6jWOJkZXm&#10;ONIq+36NgkvQ0itl+LCryWXNxBOSi6iKcmoS8DidcCh8ZErpfBEjSCfGeqoSXbWR41Ct/VHcUyex&#10;GOIrqn5vt0uB7RuT66HuKXhRVK9uOwYylQpNowaQ7Yhfpa6KWy/ZjYT0D/G5qjzm0GUYyQ2jCplt&#10;E6bkn0PvsM6M3uGswcjGYa1/qPTkKHVcfi+7/vWhC8PWRUeqtDT4Q2gZvbj5iz7Wj5Z/meSQw/Si&#10;Ks4ZktPykwp0sHDBO337inQioW/64A5QQnGPz5l6Lr5mWAeCknZvi1RRNZrpJVcDS8+AewoeM1Dl&#10;/Uf8VROe7YadT+PROdKK1nCFDVPlMYeKajhiukol6Q0CqZ/SLWXs8eimP91IMg81GzTSfXw0n0Id&#10;Hduvosr9lpjDqmNguW8dCX2GlaPymy36egWaeV5IKaqinIqUCDeEVEWTJJ9zYfJMuy3s5kqHhHyy&#10;7uvYXcC5VYYMs+RC5H3WVT6q+i5dOnKeIoRWk+TIZjyC1FkV0umq9Nfj/yiSCoW6SurqiuPbGyNh&#10;qGnYAOdOg0uDOy/bSEttcD2xPuhGEy9Fx+qqft8Fl1oOQaKqCGQLcald3XaMzUn8UYA7w6oNw5Aj&#10;mjVWv2I3uLvzQhpRFeVUpAFULdBt6l0p7XT0g5JgAykX8n797kty30cTAjYCQNqcuEP3WasL2Zdb&#10;BLVfW7XrP6sMuKcQMwNUV+U+tPtdC3LrfAoic0+WKqTHwsB8pVXswbQ+MydDcqv26swUGhaWVTAt&#10;8m90S5VXr0uorqxqiAWalTxE7QpRdB7bbDRFtWqyQDthtYUQzRRhv60NUBAOOr2KFmW1DbTteQOR&#10;RlStfXMoKiEFod8T1eqquN1bSv7dfa2fo8UjJD9+tFVEi1+ZXFFVbxNrQwbcU4ifAXENL1qvmH/3&#10;iwRCPBaGRTqnLfe4quKOHCGUlduEsMqpWiJUFylrJzSgY9R/hJz9VQGgZ8kiuzMMdDJA5270Yq4a&#10;6CTC3cteT8wAbqMS6WCTKKr0RVtHwKDFRf7pt6Wwbiu1AQrsQlg0oGlTNGt4nMw0m/QxVU3BF+8d&#10;014PhT8XakdfLFWRIsqkKpPUsdHUdiziqZuEzj5rR2dV1n61s1aLUwNzy4B7CuG22unUK1ZdjTMW&#10;t/Dg17HVu+nfjfG71EHhNkgFC/FUKzGGiZhaQRDxqFUVvpYGlIav09KafX4g29XrlJj70OArAoB1&#10;UtwLVSfCKarsJpLa4dh0d1etgZHcFkqI+pRFYHRqXHbS13Ya0M+npTxRFfEF7XoUJkKDTYeEKOao&#10;2KOpyVnQ596pGAGghdoEwpLcAsYMuKeQPAMU6cCtdplnnUfaucBD1FJSCFVqKZmDMaW0G2yl1cZM&#10;59joKHfv3R85uZPd/kl8xNjrW6VEF0e2doiF6GkUPYBVCVm/y8a0U++wB3aJpZRbRbJe7Tb1KFLc&#10;Gy0AenJTxKi0w5VJVVCCuUg1245Z7wmrMhICdRdc7xe/U8IpqjsoqrYd0t1UhQdFAoGdlx1sRS2o&#10;9FjjQ6ELl/VQjUTHWdWO5BYwZsA9hdAZMD0FSLoPUbxMOqybVvIG9E7U/5QUiHTSwsWupX9LBQXy&#10;By2WshwzjXa7i69+xfHtU1sm6MIhOZIR5oulSZFVm4dpQ941sIb8UfrJMGW1UCliZ+63W5amVtVF&#10;ZDgiaA6gLsNZrSurjg3JuVyYKmihTRHNlqJvrsSpKvRZuDU/+rdRDxY5lE0RSzsZNvmsQFEVQSE1&#10;DairupBbuUm9xqTOqvTvfI4WRUT8vo7Gq4H5Z8A9heQZqCJatKxy+6ipLRNVXr2aKC4WhdcGaDe1&#10;kIflYtvdvXe/2ZujM8QuYmAjaXxReFkec/n1bPv/u/fun759har/Imzm9R+E3dWh/+yaP9QAW0if&#10;yJWnyn2Vjlalrw8FwqJduNC814Giaqsh41DqXLSanPezI6Yo7AZxRbcq5j3SJFh7LrkF3NoMuKeQ&#10;PANV2O3lZ3dzm96VIYphlN3LHy0b5co6mjlnL6sKdOM5Z4gM6WZ2F0K/u7TrDWwRjZzcaV1ouZnr&#10;vjQONbk9tQJxaKs6IUqNe7hYX2IirajJz/lkbVrTXTU6SEvMot9YaNpC0YG2nCcNK6yZGXKvdbcc&#10;p1HT3zL9oYJ6g5igqNpSSIciRsIyImabbyRYdI1HdORJmx8kNOR1U7uTOz7bwooNpAbqn9rhPQOm&#10;B4YkFzSTZ0ABnSva6aoWvxUHnd/SCSmbRN2LZhrl6ZrXAEU10EHnRcDW2zb4XDeGnD1JI0CfnT0b&#10;Frrrc/zy0dFVdSwickFyU4TzUWUfLegxIaZGo7T35qxx7g/w7S9JMhxn5SZy229zP6MGRdWW4tFH&#10;FaVVJDn6Z3dG5vTtK0euX6SbkkRdteV2cG7oeI4TobxKIvdrlpWuBibPgHsKkTNgGlYVImpYWY31&#10;Ovvx0xJtVMpHAWQjAGBY1Thk8uo1UeTWl4Cred5LWeUGet1atpYwhF8BYo1topQduX4xt0IgsEvv&#10;K45vj7O87Z5ClY+q5iwm2mRHp47R/Fu4r3rPjDudS4c39dr/UJ7NpES+kDoDSBp6lixSRJ+xgDve&#10;AUFisql3Jf0vbVXkDjkhWZIukAKOZLmSyXsJqgbqCDFlyZEhUkiegVqshU6LwCOkNzP9oRAUZ2yQ&#10;UampZhI3wDXyGfMkrTKYw4ue2jLB/qd5F3rgqiGxEch/3lP2myALZ2z7neR65O69++Q//VuSmyKK&#10;20VbQjrSZWI8cEjfBXGb4MLa2NHsriZaYKUcxhod0FO1jdBFPO8pZ+XJgrQTu/2wXn6XRipkc0JQ&#10;xAFAZ9XiUDureqF0NVBxO9Fza23NnB8hWgq1aJ41rEDfzQRwcNdGEWDBozeZi6bmV49jBziMqdoY&#10;prZMKLy3cusNpGMKu3wovaC2rhbqZp6PA3tkSEWlMe7SBt3yYt6zhoTpRngxBccM6FwfaBYmPXCS&#10;4rgxgtSTkZM7uYOtjly/6JjyyMmdY6t3O0aVVZOqpVedyeb31ec20ChAURXxD4pESHLi10BusBcz&#10;INVV3TURJAlBddXS1cDkGXBPIXkG9LHWsPRvxA4qEJG369LZeOg5GEYAQPIkN50xaH5Y9S35gwfd&#10;+C/uoqD2dlpdVYypqpMfLnQpgRgSmmvS0tR82UKaQYq4N6JpRbA6Hfv52OrdanNlbPVuox9ioSsQ&#10;U1smgKmoZFPv3Xv3HR1OTUPeu/xWEqSKqrvdWJzlidv/EQRpEepRmd2kqbPjgF7AzY2rhoGqOAC1&#10;GUNiYvQuvGwRYommBlZ5sjRAjmzAI8TBIghAcorIrUUmGxMfgHSJvs68NtrWjVggmj3xK2GcTbLl&#10;ViSLN0I1Jij5wXXQsbfTwr0+nd3ldFs6eQrWkEirqFZR2+HHVMeMOrFan27vRr4Otfm3i86huMVX&#10;t8+eXaZIUyeCbVmKKuTpqdoAmxLROe8FKQ5pd1yWuabu5U2rq0X1Zv1VdbKERMP0LYiv0p3S1cDk&#10;GXBPIXkGklCQRwB2mLWEPhNGSoj+kMI+S7Oj1GWC2MSy7SJobZdWkrIMVF9wnaRRKIBo7UvRXeSj&#10;h7ojDliKXfxSH1XF56A0M+LbQh6HHveBXi1EdHmnVkAHtapdF+Re701Gp7O1K2TFXeQX/YYNyXPI&#10;CEeOomrb3kGzydYOQ3xRXOSmoBVSJ/GqfUnYWNJiYcP5DQKgacIqzGvTpLitZA2QIxdSeGXV3Z8e&#10;++QGAMDiR1YtfXrwi5Ez4HzArhHWG8nZYNBVN+bWL6GuqkAxwStrpEbiIG3d+bQvi0qbZFEhHKbv&#10;grzQzqXD3mUX71Sd7UEs5FqzKrdz5zW5uu3YSPW34lMrykEhTCcx56RicYYB2a3nrfQBgzYTtQoc&#10;lBA/kVsDDEeOoirSJFrSkFpOcbqqd8TASZoQPQ41gtJx11WNTFjN3zJyHGuYonrzR5c/n//88wuX&#10;P7oDD++t0VWTP4K1ouq4i587ZA9H7XLJxEGP9od2x6ogyRE7gTy7BWp8sn+IX0HqFhGfcp9318Aa&#10;zSvVdZI9Os81T/5gz9HyAjEbOJMjpjnHWr9ib0/18aysCzIwcV2HlCPXL5I8b+qdoPeyF9QOcL5a&#10;YrktOpOXHgEUVVtH5OAgaQ/WRJA8kR5aBW1a0GsMXja9JtwwTizCRimqx7d/9stjn3Nf37h8Z6p3&#10;2ciDcTLgcrs1VFq1mL2w6zoxeyHr3yoxGmzjETtD6QtSnMZe7ryxqaTaiK1TEzjZVH91v6x+o5GL&#10;7uRcdfFzfUW1IKTn1npJWSrRRjDnyFlV9J+8Dbxlgn644vh2kqDRqbweK3zVz9G+QtppkAx0Lh2m&#10;mrX12NTORR0pcWzLhOu4KKq2FLpqlJzIp98iSAgsWpOoq2bSJBFTHIMAJA/B2TBFPpDAjwAAIABJ&#10;REFUFeDT+3fSZsDpdkd1lQbG6lxa+FDHoE8ydcdBv1w0tfuqaHRg5ccabr6Ek95USN9prc81K6Qq&#10;rvF+0JlmJ+m3Z9PvnFP1qF6UI1ZRVVtTanVG5wycOHg8CV2TaOZc1QVXtx2jcir3lY6umsk8aFPv&#10;SlKliXl/ddsxqKjbgcKqJiG0NzGbcri2ObVlosfZR8EOFFURBEHSwOmqZN0enVUT4uLrB1ZBACws&#10;YOIj4MsiaZyiCgAPLloKcCNhBqLe7pFAumq4pdNG+nBZE3nvv77nkVpXDZA1pPm41BxaYxvWe5Ri&#10;Oko391BF9cj1i2p/VU0jOR9FFXy/mqqYs6lMEXEluGp5OL6cam1+0B6mdjuajqJaRJQ8Rfl4PKe6&#10;wZNcFFVbSlaWRHGtS3NJKv8OFPGCy+IeO1rvGlhTFbYfyZyqw8fUJFfTaAbu3rtvsdKeXI6sSuGB&#10;jasWX7jcFQFg+aqlsr3/yR8heR2Q4tfqLW6IL5Ek0VSl21qloQxpQDqkIBq/cZWrwB5nRlxSobtT&#10;93PSHXNoWkk4W5dVVGvv1QylyhKhJotvnM2ndyGJ24APSRVVzuidc+0MqWvbrYvQi43ehdq2p1VL&#10;bUI3uBflqK3qDTYIUVRtF5EDqiJIS3AZJKRx6Bo86jQeTV01uZqWXA0MmMJDg8tegbsTlz+5AQCw&#10;+JFVS5+WnFKV/BHC1QGjjdXSmUZWx0ogteQwZzt9+woVR7huEAe14hBPfEI0CVHVNdMUNSadGyNv&#10;UecwUlRBL5+cDZZDBWaHVC+aOzUbrm47ltYU4TxnI/gIO9ZVo9tp4Fq1NI+nMhI0Y+am7XMCgaJq&#10;G0FvOMQvOdgr8fHo1EB1VXRWzQGLPcU9Sxax251ql68sTFj3g4wcM+DrdmJ6Bhc0Hxrs2TvYY327&#10;ewZsb/cb3kGHJhm1CCi9VkN7bFVt3S2ujqGSSPFYDlItKeeghOFcWT3CKhTg0NZEmUNMsOonyF2c&#10;5aMYxUgvwXYX+qYvsdAsHjOaglP7K1wJ+8pYEkWVmr6R7RaCdQggo8ZCKrbokwvd3aNCV23SgGK6&#10;Zi8WMhsWo0m6KoqqCIIgTvgdD4iu2qRhplxM3wIXRkoRyF99gXgl2C7+10qxc9bw/AmnRmnameAx&#10;FNXAt+eQgVrs/CY4P5rMO6I8NY60JBSn1FUl87oklltZ0+AQufWVoPWrt8hAC/3F/Abu7I7aUamG&#10;VH1OtNFdA2sUFgt1/ZMqqup71dkIcZdfuLag0K81SW6K+F3vt8BCVzUtZ/0AX7TLEheQMh8BdSC9&#10;q98OthklQ0BRFUEQLdpmp6rxPgbUhkJHkmChq05tmVC8SlMT1mXl3+heGgZLkxx3/bcmA6FhZ3p2&#10;YciQVFBRqcpNNSiKnyix/hSnq4InJZQk5evxI7/6gl5Zg2GtILUp0oDtWZyCRuzGKqVP4btXa3Bm&#10;EkdVmkJydTUotboqdyKWGOdBWiVKGRZppxqidy2lEGpBUbVFZCvZlGW2thZ8R5TQq2oYBCA5LqeK&#10;j5zcScyvq9uOcaZqzmqapgJLxhFUVBNmIBXitlBIag030k3VS3mGC/rGlnnn0mHut0ji7G5QssjE&#10;3u5+Hk7k9d18DNRwZx9FQNpaC3JQKiirSeAmmJwFS3UocR5aZevWarKZRwCwG56o5anIJBtKlfvE&#10;CHr7kesXSWdunUJkY0ZRONKQtTo36lBVh2ni3LtT14GW9CcteUwCiqqtg3QKWc1GxlbvZq3kTOxX&#10;BBEJengLOqs2Bqqrsh+Wq6ZxuMuRd+/dt1NGkguayTOgibvwRGsvazPQDtB90yIiEqEYPdpXXChM&#10;nZR9Sca4byY09G1G05S5X7F4xUZVUYr37fMtgQwWVfIot51fJ44qWY8hf1f5P0rLmTsxSfOuDFEM&#10;rF4cQllF1TEF+qbihIOXlkm010qdVck/6cOSfpLLBvdP2peKjsylVEs79FcySl+7QlEVyQ7S71RZ&#10;VCi5IqmI2d0XPa4gFOqs2hhF1ZqwgubH1+5OXP7kBgDA4kdWLX168IuRMxD+dhb11MVFcqKzBa7e&#10;Vvlux++psloSbjl0v7njsRWmRNZV83FWZZHKLn7z6auQLdqs0YNEqAw6m1dcNriUjo4217Nkkaio&#10;Eh/JsdW7yYedS4dLtJFYL0Vfx4VJvxXHfQtXDFFRHVu928hZtUqT3QXHwumq+sJciF8ncN4SpEpX&#10;ndvG5ocULzuUbOpdOXJy59jq3Y2f7uk/YOlFgaIqkiO030F/BKS1lL5kVzr6EyTWq4LCBgGgH5Y4&#10;W/ACqyfaTfvViurNH13+fP5fn1+4/NEdeHhvl67aGEWVhl+omrpYD5q1gR2adJ4AYorYGdKaRmaG&#10;wAph1XGlfdUf9Ffl8C77su/XMfHInYbH2LIs3FOI0RJbq6gq4NxUqaK64vh2VsWz237uBV+Dmt/j&#10;wgghBlypHupFUYV5+8GXrsrpkpqlIVWlFTdyDqTcsCJ2I0RFPX37CqnMpIbTVQExn+TvTb1zP8F+&#10;O7VlAjsNjqKNTBRV20Jx24otPCCyIkO/BgRB9HG3dbi+CxVVWgKmvbpakfzs3QVFdY4bl+9M9S4b&#10;eVDndvcMeL+d1Uy5sVudgsVwybmm1pLW5G32DCTn6YS4k1HxLa1UV7cdA8EWcn/M+GZhns6qoWvL&#10;wopgfs9eS7RX1mYHVX3YgSy0LWQk6oVoRNn25B53/UtTINqinb+qTonpewGzrVJ9Pes6Sv5Q++3O&#10;i6Qr2aOrQONYArrrn30Ku3oiLYdsa117QFE1GYGWUtVkGFBVTaGKKoIgjUHHUuGiXIlzBlRUSQlY&#10;DHl1iuSn9++43O6egSC3E10Vug/VZVMgF1SlqfOjFmeOiVMCBBHB+OANYGrLRE/hx3nH0VULmlIl&#10;wWhd0JHkPQ8xF30NjtSx1wsKq0Bz+7+mMUP0VjHwqC+8WCBcs6WPT3oM4lgq3sL9KFvfqLQq1Trp&#10;vVTt1T/tU/zdtIFlvVBVPayfIoeFTxRVk5Hq3ePwjyRBYeiEjmvuBWw4SBU6Ua4UZwvU6mK5Ic2Y&#10;9CmkJrjRUpmGEf/goqUAN6xvd89AqNt1ovGyZ3+RPzipdO4c9m3HFNfYgW4RISixVE2t2eIeEEEQ&#10;O1oVU95v771rYA1bXB5NEXavul0KOtcTaXXXwJpAq7AWpc3qmETcNIp7IP05bkeRqBVyWir9aZpC&#10;rRpYbuQlu3dEAzgY3ZtcUQUUVREEiYbioE/9RJIosNE8s9jtJNbbcxDvmI7uXC1V74Qqy6VL+iDS&#10;R4gmaD6wcdXiC90RAJavWjryYNGKqk4K7IfSXfzc7aY7/aWwAcsiG/otWdkqdPrEkdxlDEFM0exh&#10;xP3+DWiw4YipqGpuxA5EuYpqrbbokgFxg4v7GMeFWwVZq1TcRf/ZuQTgEGmQ/qIYrImY/eyTss9O&#10;/iZyqtQrVp3zUrDINlWQS3xkFFVbAdvOMfoPkhtUPeROBZUinaeFNqGw1SDW1CoLRXhqmxJV0Hxo&#10;cNkrcHfi8ic3AAAWP7Jq6dODHzVdUeUQrxFvN82Jwlea3cIW1PZtZ8ebv2RT6xXCeu40o4vLUCMW&#10;W0eGVaVJtOFAKr+7aH0NozqkVVSNUPSK4j6SPE0RqsNq+r2KkqI+0rOn2K/EvxWw8q6iqlOZVb85&#10;0Knrpt6VPUsWkQBNRDOlIR/ZTLIHZNXm2W/fnsNm+SrKHcVQVG0ROQdU1Yznkm0XgLijo6hKv/Ub&#10;dQhBQNZP2tk0BVn5HkngIvrQYM/ewZ6EGfB6e1YZqMXd3JemkKetkoT8NVaRmJ6qEU40zTYYiyls&#10;QTXGoo52pG0bOiXTWqHYVkWN8wiKakEQrU0aU1KMk56PJVCVgs7kXfTWrLqgNhG7NsjeJf0tIg13&#10;Lh02UhtZhxv2J07fvkJGQDYpLlnSZbGStELGLWLQR1BURRAz8OysEGgqqggSgTZMnMKhMME1p775&#10;zyLakwEFLjOcWrANhkP/fAxfSN2yLLT4qt4jnFVGJ7elH9nUeKLpqgTUOGqJrKhm6Eguwnqh0mKh&#10;3WMERdU0mmoIR2OLAUjq5WCaiDQ1ztGV3YlPuxSxYyHFSIOlikmdvn2FRnIjL5cOJVS0FZVThZjr&#10;3VPVfUVNnSXueK6WgKIqgpgh9kQos9aijhCav6IabYZfhF3YYFDKcaRJemLLM6DpXk33w/o9ihdR&#10;4KiKRpvkKJxV562m3daZQUssN+j+Vot7vcy9I+uqiAKPiqrmSER6m5x3BYmaKYF6rdJvSU1upKIK&#10;tnE22X96lOo491L6W+qepHPp8Njq3Vw22A5wU+9K9oQMtlqSC0x332coTaqzlGGGI4CiavMpRabR&#10;jACQIY3ZQpUER0U1wt7/aKdUsZAA537TbNuaoTtcLHwsQDVp9MSPr9FoqpTSBc1UGbDbbulLV0VM&#10;0Rybbp3t/PydN357bXpmmn42PDS84utPbP7Bng199b8ze/7Qz2aXH9qx3j6rdGIZ1KvUKPHPfnns&#10;1oX5fyxf9fDewS8KX/VsOwbDB94/N+Yzo0mRbkEVP4+Mr66DqwN+Hwr7N018Kaorjm/XH5Iyn+pW&#10;KaoE7qsQimrkFDIP3aA4J+P07StSLYLrW4iuyl3A3VKlq7YH6z6zUHsSRdW2kFtAVXHdKVVOkIR4&#10;UVTbOVZZUOIQlQQsKAtSKao3f3T58+7PHk49i0g+jSG3V81qFEdaWfelzTvKT9oJ5PmMCmn11tk9&#10;zz5+dEZy0/TM9PTM9NETL8DQ6KnXOtXS6uyZF3c+dmIatr51yCJvnLMqJ3p2Lh3WOfgYCUfzvDur&#10;XJh1BNaqyM4Kk4ArvXb6WOwaWCM9b9bCUcZ6ECRdTZ7qlVpRFQlhihi5qXrMgBd11XHkVUQPkFLl&#10;40WdTOkntX0LDewgJmXqrFqczuiSYfZYM6+ZCguKqkhetNMiaSf5+6hS4nTrma+0I0gtChNcPXu3&#10;M+I/e5dXVAHgztSny0Ye1E/EJQO+bndJQZy0KPbvs52MxRZLBVRXVYfZcvyV0NTuaMv/ERY4u2ft&#10;40drr5qZfGzttQPvnxvr47+ZPX9o9KkXpiX3WCFVFvzOmponEbIUJPQ3BnXlFCtbzmdq6yM+l1o2&#10;osOKo1XvPoyySE+Cigy3r18Hdo3TojdLaIqQSkKLvfb2aI3FIv67Yu8sm+dNvRMjJ3eqH0ThrNqM&#10;7qKKsvRQL6Co2iIyt70K3fuP2FGWohphuYwVO8je/xYOSEjRRDfiP71/x+4HfWXAz+0uKVzddsx0&#10;xij6pfpazqFxABQXSD/P3DgpktnOdzQU1Tmmx589tPHtPf1dH579mRdFVRFZFQI4qzZbVw2Br1l9&#10;tupA5Iw1WygRoUcm5KOokg6HZoP8M760auqgCt2F4FdRFberm6agg6aiStoI10xqzQDHszHZ23U2&#10;y46t1gr5XdvYFcFVawVZlrKmhF7msGU9MqCo2h5w0oLkgy9F9cj1i9HU1aAqJ6eoQoFjSekonOxc&#10;joXJcCdaLXYzkBR73h9ctBTgRv11wTLg4XYvKegjfa0eaynry4mdWEJunXmja9f/8DP7XvzhjvXz&#10;suns7PlXR5+aXNBMZ1742fk9h9YFztXVbce8VHL1LNSzrvoPrz998m+gTh1uJO49Qw4xW11O0KpN&#10;tpGwZaX5mFkpqmweNvWuJP+MJq3qu2pyBDJF9Df+x1RULdInONoV0ttD70FRH1qlSVmuNgVl1SMo&#10;qjacgkxA03MJkULxqKh6y5OS0AdViYoqkiF2FSCVi4Qj9DhaQrj8OxrxC+fMUJavWmqy979oRdXC&#10;TTUCRRvTSY4l9EK3lj37mzcZJ9NhYXd/f/+6znu/gkVPTdKPjk6dPbTO9igq9XyPlSOprqo/n0yu&#10;Xn207RgUZU4joUleJ6PBttOqJhBIUXUf4EinRCQz79KqIn6r3Whufa/j7WSfqPcMiGGIAi1veMHR&#10;DbYW90OrijNLaq2CmJmJA4qqrSCa/KSJ2MyK6ywQO1BR5VBIV2UtSzYA76VdqKJKYA1rd4FV6jvm&#10;y4j/0nL45AYAwOJHVi19euEIb/0USlRUkXBU9b1F7Pg5ffsKwP96jt24/9X/vE925brnDgxNjlOH&#10;1t/emIX1/QBw69C31wob/088vugEAAAMvXyNDRRwa/bMb1596fgH07s+WLh4aHj464PfHXlubN38&#10;hZyuCgA9//6Ju50N7E90/+7wvg/f29EPsDAJn/3FHw7umwYA6Nl2bOtb9/d3S8C3Zs/8fOdLv52e&#10;nnui5f9s8dK+L28cfOAhyQEjFiT3VBWrH1oItQTScVobZUK0valZvuL49pgnU1Whnh342t9Gtvb7&#10;svHCmSJTWyYUwxZ9XyEUVa5Yalti43szxxHk9O0rnUuH85SkpcQJnZcVKKoiCBKJshTVCC5L6KOa&#10;CW0b+E0RBdbcZhE99IuPr92duFypsTLfUgpVVK/Oe89h14EI9P7zbwJQlfOj390C6BOv6h97+96Y&#10;w68sqJwcM9PTM9PTJybHOQW2i8l3znc2sAEHbl5n05p+58zsDvbe2XffWfh++Gtdqc7+Ymx032R3&#10;Vm78h89v/IdbFy4vfuSPHoGdbD9A5qXn//2xp0RX9wrybGU6p1qnHdqSSwDxM5D8kWPCKqoWt3uP&#10;o1qFx/3d7NlT5HR7R6Mo6OKuzlNHW13Ov2mE7i2JrmpXYTb1ruxcCpOtMLRwYoWiapPBzUpIPqCi&#10;yoGKahxYm7LK+6xtA78LdBbhUmlDGfEfX7v5o8ufz//r8wuXP7oDD++d11W7vyU8fHx7jQ4bIP/u&#10;KdDbkRCU3yEsfehhRlT94OCzYz3PMX6jXjg/JldUWWZeGHxx+ZxLqeCnc3V2FpgsnZma7L73+g0A&#10;VlS9vhAl9pu//5998crp2+Qfd/7uX21R5OTzC3/50b84dbezQeVa+MAfPLX6yS/P/+ulXzLt68Zl&#10;wNWL0lDHbay1CnRopLOqkV0aQlFlA8HtAuNhLvQEgTt7in0Euxl383b9Q66BieJQGzHWJQ5A/qo0&#10;pYhtPd5BUbX5kJPEU+cCaS+sqeFXUd01sCbcyJ2Doop6nwtSLx4sT0eoDW3tnRFuFvHZu7xmCjcu&#10;35nqXTbyoPxbgDtv/G/w9t9U6rCGGdDEs5fufGfS2mlMNEIfZ+GRFaPPL3v94M35f85Mjj81OQ7D&#10;z+x7cfOj6zf0Ke/t2/Pe3T0AZ/f0PH6Ufshvtz+7h4nHCkOjp17rbOgDOH37yt//L3++d+db9KsT&#10;75zZv35um//de9d6lgzOf9Ptizp747dcPrpdWc+/s5CZoT/eMdo7d+P5sTWMojq8761Jch7XrbN7&#10;nn386JwOO/nYdwauTe3RnZFu/jJ0uj/BxlUcmufhuFgFaU/fCvTr1MyWqoThNoxz6SvyANXtUXHG&#10;Pem9Pc4auEfAOKpqqqqr1IXFzq8lBwtfp1WSGkhcVps6siR/EUlAUbUVFDQTQBpMET6qEH5g1lRU&#10;sdlaoyg37uWGPvEzXOJJEG1oU6MwpBH/6f07ilvl3/6n3/7N/819xOiwhhnQwnsJkD/QdzUOoY+z&#10;8MZXn3z6T/9y75/9TdeH00f3PX50HwDA8NDod597buO6flvn1fWH7n74w/Nn3p16840T8F2iqAIp&#10;n+//j//f5FsLQue1G7eAyrhdPzfz5ru39syfoMU6os7Bnp3F+rEOb95ApdjOq4y2u/Wt93bMK799&#10;6w+99vJVGqR15oWfnd9ziEi05PVdvWfwuAW8cRntnNlSB9JwymNyQjxXz5JFrJnN/s1pnXHEuBXH&#10;t0sV0l0DazixlRohQU88Zt1UM7QEpCii3AbKgNRNVTqrqupUFZ+rO7QI3Z33GM1FH70QjpzPNFOA&#10;oioSm3YaeQgqqgTTXf85LL0WhM7U165ILe5qmLUktaGNdr0FnkU8uGgpwA3ZN9Xf/qf/6DEDwVNQ&#10;3E5eRGMqW+Zku+LVtWK07ehP4c//3Z+9JYiVADA9Mzn91OQ4wPDQ6J9QSdSM/v51e8bW7Rn71u0r&#10;fdwXgwBUVJ2+fpOJ6Hr3wwM93xgXv2IdUSn07KxuP9YVVAq+deYNJibA8//F168ALJTA1e88ufWF&#10;6RNz/1qQaCWv77O/Bniy9olzRlonvexzL47ipuJlkfyARwqZF3g5eMqInC2BDDNQZTzry6yKRKQp&#10;hOvrPPYtbDwcNN44Cu3DUVRtC9nOARDviGGekndPBSmqcX4IGqS1lQi1z8LZXm1QVOknV7cdUweY&#10;Gzm5M4IR/8DGVYsvdO/xX75q6bzP6S3xUJrlq/7Z0st39Q6rKWIag6a5FyLE1I7Dl7f9+O0n/9Uv&#10;Xn2JP8RpgemZycfWTg5vfeu9rt39JjAFNXvr7Ls/3//GCUWs1f7lzD+o0Dk7e01yLXVl7RJPRzfP&#10;xwSY/c2bzC89/NUvA0fv14YX5N0FibaJoIWPRCDEKMa5lyqcK8FwXiBtFOwoaRQIldsUkrMlkHkG&#10;RHx1XwlHbQu/eBoHIEyOkuHLGag4pyIUVVtEDrpqWc2jUJoRPj++opohObTZpqI/Wlu8BWokVd1Y&#10;Vk9Ya0OTz6t6nqktE7RAwhrxDw0uewWkp07RFL60HLq+/Rg+qdZhjTPg/gi2t09tmRgBANRVkXlo&#10;J7Ojs2FHB26d7fzmnTfemZyWOq6eePzbX/vwvR02kuPs+UPvTr35xonpulOr5tjwq1Gg8VhPPL5o&#10;/737MPvuO/N3D718avObj81FD5h3Zb15fSHxrZs3yBN+/bldr6t+mD35alPvysVLur791aXD/71y&#10;73CenTYaCUg0/I5iVVv1FVv4q+YFmrIUvZ0dJY2eJU9LgGh5mvO++D6qefac3rH2XiIuqzqWW2OW&#10;ezUp7klRVEUQJAgui28JFdXiOnEkGtzctaqqkMvUVbcg20jThiar9FJdNZKiSnhosGfvYI8yhZ7u&#10;66t0WMsMyIgwjWnAQlpZ0MZbiqTVt35sx/qxHR2Yl0HHu/1Jp/ft7Dx6bj7CqRazvxgbrfaBrWTd&#10;5mdgcmGz/y2APiag6teXb2CiBxBXVjag6jMjCx61N/7W6Mfv/R+VXz3wB0+trtj+P3wApscz7KuJ&#10;nOpe/QqNXudChm+TJYl5wAVUFUnu3lg1L6D/3DWwZtfAmqqnYG/fNbDGwgkuW0tAf/RP/hKtSXto&#10;FU1N/MMjOrpq5n0XgYxNRWTVLyiqIggSilJ2/ROyHQNO377C7Ydq1fwnEO7vuir0PqnACuOevdhL&#10;TvxCls0tdrpJJ+dRFVW7FGQ6bNQMhLwdsSO3VqmDdp7nYqHunz3z4s7HFqTV6Td+Mzum7ax65sUl&#10;j53gPxzeOvrdkec2wquDT03KbiKs37wVjtJ71y5Z1PcI/e6ZkfWwDhZU19/emAV4Z+GHhgeWaWZQ&#10;5KPf3WKiuxqRgwM4dUqlL1r6xktR+REW+taIZ19WL7Fz6XAcH1UF+vMCqenF3U501ZhnbLqnoHm7&#10;YqtiZFMkkKyZBLHLFTPjsjpF46uqBxpFCbBqr871SAhQVG0XaQ+uxeaN1NLsXf8W3ruk1XQuBchN&#10;i/HVFynsPP0KnK2ab2eCswZ9cj0RM4AEJSvtg3J+bNGCpjl84P0q/9P+DftffObE49RpdPpvZ+n+&#10;+BpuHXqJVVSHRk+xp12dr7l7w8gonGBU1/t3aG4HlgFA/8AQAPFdnXnz3fNPXF34oSc29kEFo6fu&#10;djaIb4T1Ka68txxqB4uuw8oYqa7q+ioVgJorCdXkbAfHQLCSTfw11yrzO/kopjkvIFKp5u1Hrl+M&#10;dsamewr6txekqBqNnqYNIWbD8dJNsedWWVCl9pK8Fd2RFpT5vERVdQMrpUzzJ620iiBVJFdUo/Xd&#10;prMUurCvDuHfWoIaZ0Y/TeqwaQXO0GW1oFkEZoBlxfHtOXjVlU5BdrzIsgHmeCYz/1NNuk+IGj31&#10;dqcizmkFXASA/+vG3B9zmmn/xs3D4zNzYVXfeJU+Cwxv3sA+yXL2HCqCwstP/4WuZsOt3r+reVcE&#10;yq2Tdug/b/OCGITbZSyl6uwmapb7GsVM3VQd5wWK28kntUZ1oZZAzAzQC2C+VP0qqplDHpb4CFsc&#10;V0XbuH5wVdO8xR84an9Rf9GuoFEvL1FVjaIFFlTi+ZDbBpMIoFd8ziRXVFvYIhpD6HcnXYhiP2T7&#10;E4WJoM5khjpOtkZ8ggx8fE0dejV4BpC4ZNgeNelbvoLRGhXBUmd/sf8o88/hr+lqr13BTIcGlnPJ&#10;zl6rS4DxRQUAelLc15eTHPQ/+sTwvrmTr6ZnFjTV7z7alUP2MoDJd853NqzzMRxcuudyd9PQcXd1&#10;T98x8WbIqWJRpO2CvCuq1hnQnxfcvXef1ljT28W98zmaInVwTxEnA8Tu1Rw0jfpn7wNxbiM760ka&#10;QlcVya0EGkNJoqoC1FstaKF+xO2KanDdKM6+TK6oErLdJUH1O0W8JCQ07FxdutemNihS7Ww/q+pX&#10;0CwieAY+vnbzR5ep9PP5hcsf3YGH91bqqslLAGk2Nb3E+h/uGz66b0FWHV+75I2tb03+YH1/39xH&#10;s7fOvvvz/dxZVSv6tR1af8f8PfPmu7f2MKLt2Z/tqz0/ivVFZaCHUHXrwvMMLu/r/qBvw3eHXpie&#10;F2ePvnroh+v29AMtn7N7vvP41YnRFZs3b360f0NfPwDTx+oqp4uq4i0jfshnyMsB6e7d0D8qNVpK&#10;VFRh3gxjQwHo3079nckfOZoiGsRUVMkFtPJY117FZdJ4Jjq3V/269EMvru7UWdU0KTFLQXXVaF1u&#10;VjOaCDREVFWgIx226pXHJ8/ileojrSLojuPag0RZMlFUCdnqqsDsMUmdkfaiUzHUlpDY83CDVCbV&#10;r6xZROgMfPbugqI6x43Ld6Z6l408GCcDSGikMzeXxpg0zlL/jhef2fc464U6feLxQeFcqS62vnVo&#10;XVcaXc6kv70xC+v7AWYn//rTL3/1Kyu/B3/1Ok17/NlDy1/bs6EP4NbZPc9jLk98AAAgAElEQVR2&#10;/W5lDrucTOd5askiIF1o92FWhG8Nf0VIZuy50XEaQHbmhcHvwKn5nHSeffzoDABMTs9MHt0Hw/s+&#10;fG9H/8IQ37XHv6HQSphhhBmEhX1TSV4Tu+vf+8lUFP29/3bzAqqluk8r8jRF8swAW3m4OBJSezhO&#10;DRfHdIvQ0hY4JqV5aJVFnAGR0L1NiMQzmSJJab6o2mYUbuQtdFMVybZZxiGTx89KUS2FnAeVzDEt&#10;N82YIX6Dupb7fhs6i/h04SCdNBmwSQHRh2tujq1Puns3ttG1/tD7L19d+0Kty+gcQ6On9q/v/qh/&#10;+dcZUXXmhcGeFwAA4HuvHvnJ7//4yWc6ry+IpzMvPLb2haq0r87OwjrBB7bbybSLniWL7t67JsRL&#10;fWbn9/klz5GTO+G/+aMvTf7lJ3U5GXp5kgaWlbzfRT3relf2zf9rsUxvbcAeEccQWKjMhkYs22il&#10;zQYYTT6KucwL7HxUOXI1RbLLwIrj26e2TChOWFJIq2Bi67oMoDEtai/iLKurQkXpVf2QkdgawYvI&#10;e/o5D0BfSJ0BJEc29a6k/1nckrbGo16shqyEZ1JKLqbProE1gTZH5NxlUzJ5g2XhoqgC4+9T+6Fp&#10;rsRus8T3m2AW8fG1uz89dnXbsavbjt385bVgGXhw0VLHFGLcDqioJiUH+4elb8977791YOtw7YXD&#10;W1++JjtpasMPXpbd/Lv/d0XvSlh/6H3ptyTBt05tXfjn9N/Oyq7q37i5O4Gtby0M6D1LBh99ovvr&#10;0c3EkVboG3t6Xvkj5WP+y2/96cm39+iGNiix741DVtW7AdCaRrYM043D0mvCwSliyUexcCdTaUIL&#10;JHNBM2EGpLIduZj4ctEyPHL94pHrF9lPWHQ8DLzY2N6XxFwS1LmXnd4qNGsRU1U3dJfuMf38h2b0&#10;VEVqUEz1dZpKhkfOadK8NXmyXpTPE+Xso1quqyCiQL9RKwZvxVfERcI6FhK3X7isLiiJosrFOQ2X&#10;gQc2rlp8oTsCwPJVS7v3/uczj0Iik20j7Vs/tn/92A/Odn7zzhvvXJvuimE6PDw0uGLz5h8+uhBo&#10;Vbh9z3vvL+/8fP8bJ+b36Q8ND3/9ibnApn173nt/w5mf73yJfgvDw1uf+JMf7NnQB3B+FE7M78o/&#10;sb/zg/XiSVlcBIDhr/UveOgAwNoXptn4A+xxWPwA/VDP/nP3f3C28/P9b/x2esH7dWh4ePG6J9d/&#10;+/e//FVVKbHJkj+6wq3+w+vSixHEGnaU506fp4KL90BPCq83aoSHHsU6lw6rIwD4UlTJ3xaJ5C9o&#10;WqRgdBiDTgZIamOrd9eOfewbMcWjiOaxNYkhU42CqOp7knKBFHBayu77ybMoUFRtKbXnpShurL0m&#10;/8UEHfJssY0hZ0U1c5rRvhJSOx6nLWFuv3AR0mqSWYQkzinA4u8/wf6zNoKb7m7HhwaXvQJ3Jy5/&#10;cgMAYPEjq5Y+3XVKVVbzKFRXjXBpXJk3TELf+rEd68d2WN179evf+tb/9K1vVTxpX/+G/ec27Jfd&#10;uK5z/26nLmN73ru7h/+Q1VVnTPaNEgW55ierc8h2+yt+cvHITwDm+weAQWxTRVT1IqA1jZNTFdf7&#10;KnziM1j1baEnU0lvp5FVa5MiRoJoCdidCpuVJUA/9KuoUjqXDm/qnQCAu/fuk59gzQ/yd9BT7NVE&#10;k96MqoqpvKsTX7VVKF5rcrEVRVUAw+PkkPbQpJOsTt++wi0Yhu6gpeuTxL5xV1RdFj9Lx3pFBKnF&#10;vWAdnVVZ2Bcd+lg5l9sTzSIM4pz6ycBDgz17B6UHgec2j1pxfDua4Igv4ts/rK6qcK+z6K4Vky7p&#10;wDq2ejd7aE9r4Zb6GmASp4IUoKacCvPV0q+uKv28SYoqMHMNzXLrXOIfoTGKKqVW+3PJAElcTEF6&#10;hpUm0tMjkyNVRWnZsoUcLb5qcdBaYfE4ijiwyQcmFFVVNFtsrZJmHJ+OmlzUzUrzdJcMS5U7OJX9&#10;sBRozumCLbU8OCXFb08tTY38YimKqvclL5dRRKSsepgb0pfry2hjz0nwS7hlWNaG9r5TLMztDy5a&#10;CnDD4jd9ZcBPCskzkAMJF4pCd6T5TAUtSJh5VleFeT+dKtFTP1n166YmH3vZroFjQDUayF1dDfHK&#10;uIPXItQKo+20uUF39LP5N9VSvaNeOo2mqFbtHQkXR1VzfTH5QBwhA1V2Hamo6kiyOmahmAHyB3np&#10;jlYxFx2rlshOi7RwQpxnWLvKmNxDMzKcrprPUh+KqkgXXhRVmpS4fdU0UmEOjSRmoEOuEHwJ3PST&#10;KssjmuNnKYoqeoOWgpfXFOJdB3IVzMd6gNSziAc2roL5OKpzCHFO1TjOJCF1CShSQGdVKZk0nCKQ&#10;ztNqZ4wehTCionLLwKLlQGbsOuv3mm+/ygXG0aM/K/IMeUGjDeYsp+qERCRaP2tXSOVUncf0OOK3&#10;xEeVRXOFu+UnU0k9TMVr1Im4l6EO+lOzyGN9rejsqHsSW65KWqUnceXcc/qFW+ojf5BCTjh5R1G1&#10;1XCVz1cfJE3HopZnNf+x2Iag2YdKhVQdP9/aNLl78wlj6q6ohnMGpCi2GCQn57wVR4gB2Ff9rFqL&#10;iv/2FRtgk80iftSlqIpxTtU0WFGlH5a1Xyy0NZykwwzxUBEexNECcf9pWm5cX0r+plU62vSpFEUV&#10;14NDI8oWXKAwqp/68kv11QbZdkSNcNaotsiwR0VVET1Z53bFtEK9vsjuIRN3cOuQuSUQIQNqRdX7&#10;ZC2QduEI7RmklcdLJkVplSw9ksTbo6hSOBMleU3ISFRFOyAJvqqgws9UJ4pChv2jGp2zbmi/b+FA&#10;wUYeUN+uU4zsfEC0PHYNrIk56/aiqPrLjoqctcs8c1UQEZY0fbkKSjtSvzWT1Ux7ZPqp+CCkVyl0&#10;FlGWoipumWTjPCpSKOvQqqBNsjEdZjRFFQA6lw53Li1UP3eRqNbS47YEEcQ1Kq5rVVSbHFakouH3&#10;0TjluqmF5g5XMnYHHCkS9/Ja2fbSs2QRCQjmaFRH8FFVzx91YmpxgUQ4pCmgogom1bjWR5V87tEU&#10;oS0iQ+EoxPZ/NvGpLRPsHg52KNRxom8YuUVW/b1/+qd/ivEzv/d75A9Fxxe5bdQqYtb3ZkU0R5Xa&#10;M500N7aXYu8q3EvZT8QrORzroWbYXzrmSQ2XaKJqz5JFHhXVyFqwO35jqkI5jSUo1gNHBJuMc6py&#10;R8xtwgrQs2RR/rMIaQS30hVVMHEvSnv8rj6sCdEwXdXX43jJf+0ZGqyCZjE/nNoyYRfFSDGc0a+q&#10;AsGr75V+rl+Y7MBN/44zdSLoTKBEgs5ijBb79WmMKKDZcPQfNlyIf4qpp6r1IEhHNM6qN9rjyIbj&#10;qG0XVRNhdQo6L7GpiqpFCtTPV32xqTWi6BMC9UJ2SJ89dG/mfVLZGJKM1JCVp2pWoFRhhMcpUCkl&#10;z/mHKlbyq6aIOk9ae4008aq70u7696uozjHbeXHn+IlpAICh0QOvdcb6XLIokLmDRrYZK4IIy3h+&#10;g1RIM1ycsJ58FuG429E9A34VVe4a8YmKCwKQoe+JIxaxg9SJuKCe5jkOeWOrd0s9Q+nf0qKo9cWj&#10;X0k3P+qk0Ll0uOqEHDXlzlo11/VN0akhZQ1J1hQ3+LJw9dk0ukXyOKpqTxEOshzCubfXNu1aV818&#10;BM0IGZCWBpdCbYlZhHpXDFiZ90IR1oeOXL9IVhcwgH4mvTGKqg1HOpZ4h5X2qmp2DtU9EDrSZ8Jf&#10;J6gtjyoHkByQ2l67Btbc/fDAd74xPjP/yczk+Npr8P45n7pq/uHJMpd9MyTmO6XeVe4NSpHnTIwJ&#10;HWLOIkSPOaiQIz2453x87e7E5U9uANSFdvWuqCpuoc9FfotKqwVVGL/kEGXIov8p7mVVeZxxMp9R&#10;KDT2du4oZKqrSq+f/7+kN1D9ymyn5xvj9PP3c7KITPGirtLQHGxq3mtmWW6qOgG+CoJbAFaMUMkV&#10;VevbaXfhvljSKkUVZJ6Y0hR0ggZEUACTGzmhuzLamVfFV20bmTw1bv9vPvlEAEBSYeolKrrXudcf&#10;O0/VKuNp18CaX43CU5P89UMvX3t7Tz9AcCdWC8L5vLR2HAXDgUPtNh7I4969B9bJWPwKYLr9P9os&#10;osolTT0T05FWqxTVmz+6/Dl73fJVD++V6KqhFVUR8aFIHrJaNiO4tD6jfaPqu6Kh+byRM8kNJXax&#10;BQl+65g4xlmvBIv6oCLZOYYPkPXagrb/h0DzLAEvPwSpW6gm0ayvmGWiGNw9juO+FFXNMhGbdm2D&#10;quoA26aogqCWKiKxgsbAwQ4Wybs1L3CPHE1UJWOZ91BjpYPb/5Hiyd+tr51YqJnketZ20T890zab&#10;EtQKwuw1yS0zLwzCnvsw2wntxJoVRcw9klMbiCPQfkm6XQBsG4iO5pu5sJ58FuF+zF1VBj57t1tR&#10;BYAbl+9M9S4beVDn9irEDcseHwGB1E2m1l5KkjeLH62qVNKgjS4PxYlK3Pkz+h0s9WDlElTtgJ4e&#10;f/bQxrn12pbBNpM4u7KSK6psBpJnhmYpeR4gS0UVtA02LhwTKqpGt+srqq2F1Z1Dh4fm9nmQuh0t&#10;CABbGfJ56Tl0kiiqIj5JXqERX5hO4MllFkvB1hnoHwSY5j9c/P0n5FMjh0lRDj014gKZP+uHNs7z&#10;dddKq9lW1OSziHCKKsCn9++43K6L3SOwsix7PFeGEbiSVN2022uyWocmk0B911RRS62N0igNMK1Z&#10;D6W7zsVzvTWlVZKIuJ+A8N9+E/7tB/wtn/zH3wK0UVSl4473NqITKyz0oCbVTFmDoaqR0m8jZE/8&#10;m8V7BqrcVMMpqrXuz+QP93GcxW4QbKeiapqC2l+VPdvKLg86RLaHySOnUhg39a6ME+xRJJ/TBXOY&#10;/qCoiiBNwzTkvIhou9Q6q7LXcy6uXjIg8tQkLAbgdt0uHXnwiyNP/MNP3/y7GxY/KyeHnhqxhvNL&#10;Er+KAA3j5W7xZCXE6GBvxDOBSi1TAICwiioAPLhoKYCyt0kegU5MYRegy2oXSRYk8mnIZPZbOweW&#10;UtWhaZ6EU2shcOmwHSCZSYqJKLpZUU5lbyet4+q/WQOCqAoZvK+Ey2YhflcnTevfrT0ZXExfjLnM&#10;Sa6aTrukHWUiNPjCehSj5WB0tBSBfSPcEFZV/opGyg+CdYeIiotMRQia+WSAxqwfW72bRiJiUwga&#10;nFAR46XZhNZVjYICtQ0UVRGkmfiafjve7hpH9Xe/PvHjg3/1AQDAsu89//RPnvzy/GUrjm+vOB/m&#10;QY+KKniaybgr3YgU8XySqm85OTKVsdUqXdVFURUDlf4jwBe7r6k9HiqwogoA8MDGVYsv8FldOr/3&#10;P0NFFZHStgmYZh9SpaiadmLs9bSoaTA4BeqhkyRLExcPsOKo8k4FRqzZ9K8P/M+vj99kv/vm809v&#10;W6rOZwRSeXOX2C4sTpESr+QS0U8KFVUOC0WVxf+y4sAa0DDGWF21LEEzSQZYuY3ukmG3y7jnwQgu&#10;oleJ/ZgRdOtGZH/VPKMBJKGlomrjmxbSRpijmZZ97/m/B/hy3R0iCQ7l7JZNb75+cCGF3/16/8hB&#10;Ore5+frBvR/B+3/957tO7pwbkh8a7Nk72NOdnnwSOHzgNduAaH4XPHPbddtUqvYVJpQjU1k8gSCP&#10;E+iM4PpApd2q6+cXLn90B7jjofS7o6pTqrQe4aHBZa+AVN7NWVGNdoJlQRSqH9Vi0ekFPXWKQl1N&#10;q6hdjFRcwHWz3MutOufq9O0r8MVv/dWHB1hriqzmNrJuNAB68hh0ByuoOr+OfKXZ2NO+9EBx3o3w&#10;qKiS08k171Lv+jcKhiBKulx8VenvsuQvaOaWAS4o/Njq3WwAIvaPCKZIuBgmIqYCrt/t83a74jyW&#10;TMsF1paKqgjSNLqPZiL640//4kkjXVUxgd81sKa2g7ZTVDnZlE3h6uTBm9z1Hxx8dOfvuBNgWBYG&#10;/ldWUZljaPTAax2nU6pau5GkUBRvis6+krxQMQhgU3Ez4usDldaqrhF8VBdQru5kqKjSf1ofod5U&#10;cnBm90KV6CCVEtgqWhss1R39gq39aXV3yk4spT8qpj8//Yb95+7vn/+Qle3aRhGtgB3N1SO7/qFb&#10;1niUEhTdUZza6FdRBY2Fbe5b90HQxUmWrLYWJ2gGzYB+6G1WVxUVVcqK49sDHaHJdQVxujKdkNCs&#10;kOpdeazdriESomRSKappp+ooqiJIEzj/6oKiOscHB395/A9eVOxZU7iImmNn+khkU4Blf3oSAADu&#10;fPyRWR4406Fn7+An2475mhAWMbVANH1PkvurNsNZtQpnI742gkeN6hpVUQ1wO5tC0F3/7Ffk9Fjy&#10;d9GV05dVXdxCmrpbU2y0l85p4+zQdIRWYO4cP/qw0p6W+kbVnpXEOjYGyD5ij845V0WjdnmL8Jge&#10;RzHSBqsaERvilm1riiFM8/HViqrOMJePJZBJBixCarLvsWpXkHdyGL5FgZX8P6jgyAbDSTXRaKGP&#10;KiEXURXtFQRxYHb2muEdShdRawxvV8umSx96GKTnRUgJGqwnh+EZ8UvCF0p1VShcvZLi0YjvgglU&#10;qj4eChVVsCoEeiVRV49cv1hop+cx29n2/FKbWcyqKE+AUC3F5laEnCqFKjLsngDa05IZJtfx6jg2&#10;ZlsNwpH5+goblrfBrybho0VTVFkUJ1NZoAg7UBvKmZCPJVBoBjb1rtTxFKZnGnvsbaT7C6Un1MXB&#10;NC6zI4G2xOlI6mkV1bTDQS6iKoIgDvT3DwJMG9ygdBE1w2FzzdLN34R/Wy2brhh9ftnr3fnsElYW&#10;iBz+HEEcYeOrQq4TVwt8GvFMBA/xHKqq46Hc5ch8pjHJT6ZqtmChSSaFUCtJKDKp2HpJP1Rs6izr&#10;NHNaDmRVgJNW2f5W/81ybrBIciLs4k8FdVBVrJFA4Af3q6haNBy/iirIotMeuX5RWp70D5pCckug&#10;0AyAbHo4tno356x6dduxXeBtTyGL9Og500QKPeQqVagxTTsh6KJdwpEaRVUEaQLrnjswNNkdAUB1&#10;Xq3ZznqdgKoS06c7vAA56gG6B6eRr68CuNx1F5vtrz65+JW//lLdAd+oqNpRqK3gTiZzY6kvlea9&#10;eW5H9W7Ei4FKF5AdD/WRlRzJmvi+pjEAcPOX16T9lWYKqSKxci48xfUSITTQJLqqZgNXZ0zhoMqi&#10;MxFKK61adHekZOjBHexXxGWV25vJ3qVIsKkU19KRELAtxZePqqm5wg5hdhWySrIh2ZC6qVa5shYq&#10;aKbNAAmlqm+KBPIq8DJwF9olNsxdoxRQVEWQRtA/9vaH0PONcfIvVsSUYbCz3lpR5cILkIOzRntX&#10;su4wV3/UpagufmTV0qf/T5rtzqXD0hNgWOIoqoUOq4hIVlokG/wIuuczxRlDCYz47s7B2sGTTAA6&#10;lw57VFQB4PMLlz+6Aw/vNdBVuQxw5+fq4FdRpWTirZmKDJ+9NkucjFhVpU1F0rK8VmG+6orSKhds&#10;jvqitraqt/OpsyUHQ8VuQOQUVVPoGGRtAqmd4Ej66vERFVXHFFhrqtYUWXF8e23oT/ZkJ4/U9vY6&#10;w0FrhwzvWLjWSqtNew+qwqVRBPFG/xjAuOZcesXo8zAfR3UOlWerMZLwAh8c/Hdv73j9K4yiWjFs&#10;6wcyRx9VF1rY8SYMqKRG3KpT1klWyY34fDLQxY3Ld6Z6l8kilnjPAPhTVI9cv7hrYA235RmtNb+Y&#10;iib6Jc/1JKQyWB8PQqey7GpooCluZERfnqqTmqEoHRlpNmItlYoRdvaD9C6Svs7AVDWKaTqrsmOQ&#10;+vqq/tBaURV3/dudqpSPKZJw17/pCnetrhqo+60dVTVPvmX/mcpSkg7K+Qu+jjEKkoQ4UICeqgjS&#10;RnaNdCmqVZ6tOm6qMuThBX77v/8Py74ypy/kMPAjrSJbRZXANjTquBpNV3UxTdK05Y+v0b3/FHc5&#10;0qeiapVCDooq+zk3Gc7fRg+dvZgeZEbPIu5spa9yU+/KzqW5eSmrjbJzMNMznYuQGkmZnL59hS0W&#10;abA5RcUWyy0tXE68vIL823U70X8pZCVM/NsLmvEZFaOYqaJqmME51IqqziM4HBEBkMG8JnkGuBT0&#10;Iz/o+KsakapPEzXWJNkgbVZ6WlfOGFWA3BRVaKeoWlD1QpAQ+DrGpJqa8AIxBv6Pr92duAwAPUsW&#10;DY0eeK0z1mf3S55gDyYqyAOxMWSuqHLQzaqmtcXFyCjJiP/42s0fdZ9SBfCwDznSxTOl7xG4dcEm&#10;AxkqquQ0XvaIj+JcVqU51JdELR7QPdKx44FI7M5Z7jVR6c2vDJqJtCqeQsPCKaogxLOm8VWlzj75&#10;yKnhKG7ujXAEtep7liyqHZvEUYw2HJ0gNqEVVdMULDrh5IJm8gy4p1B0CCwp0TpVbuQqa77p0a2e&#10;kEpvbZ2o2jajAWMVN5/Zzos7x09Mz/3r7wGqQ6kCeLS9mN/d/29+zTq6bupd2fmvVi1+XXI2N8RS&#10;VFnNZWZyfO01eP9cYl0VQYwgM399q2jXwBrTNlWoEf/Zu7yiCgB3pj5dNvJg5CCkXfn/+NriC/JO&#10;TzcFKwL5qHJouqzmI7m66Jt2+Sdlorlr1bvHK7dz1u8rUAuLRUQDINWbFruoq0KFOpybpyqEUbFz&#10;aLMIwfpdBFJUa69xHMUiKKq1c2HWRxUV1XApKNatVxzfzm76cRQEW9uhkaFK07s8B5qkULVLVMXF&#10;WKRpzHa+843xGeaDvX/865/+ReURVR4VVfZ3uXOoOpfkZ3N/MdawLdFcpsefPbTx7T39dj8KuD+u&#10;WFj7uLg3qK+rtkdRBfj0/h35FykVVajs9AxSMCeOokpw9KOMjNjYveTcSxQ26BapuVuMPF6lEVS9&#10;U+u/Sf8Z6DiREGmyu6TVfWw+iqoiJ0VI24gCnRUpUSih9Za2fdOwXVRwrJIm1XGZq0YxxXDMPqPd&#10;jnu289RUVBVIfVRjnu5QrDFWk8LIyZ1sNVAXKZeCe1SlFiLuHXHUpmvHvqktE6bjY/P8kSktElXd&#10;d2YhSG6cf7VLUQUA+ODgL4//wYuyI6c87g+S/u5LP/3d66xbVvfZ3BBv4K/UXDKhlB0ZDaM4RZVF&#10;rDPsiNYmRRUAHly0FOAG/+lXvvp9o1TE/tBo7788/0KnZ5yCCTEVVQqteFIJIFUra9iil6a96ktR&#10;VUt1YCKVBlVX7SDi6a6BNWL56Ljz5KOoQk6ligRCIa2SukqqMbmArLmCs1VP4r3AfGPh/DrZABrc&#10;aOVruzdr3hhN1fUVVesL1CQXNJNnQJECVVRrjSsxBZcoqy1cYWJHavL4Ls6q+qNeVuNjctoiqqKi&#10;ijSR2dlrupfK58+/+/WJHx/8qw8AKs6qYiPr2f0uJeLAL9dcklPQdozGUFYoVSkhqk3pRrwkdOk3&#10;n39atpJUhWcf1RQpJFFUCaxBlYmamUMeTFHnWeHKCt1yqvsq6djq3Z1Lh8n/pRdkEjvVL1ypFr3Y&#10;yXmEIc2DMwO449eqTqaSGg/Ses4G1IbuAM1igpwvodEoRtudexTUqkxSrBVVzRXW5JZA8gxkkgLH&#10;1JYJR8vEQitMOz6yHqNiToxKI6hO2uxZcCtEVVRUkYbS3z8IMF1/XZWiun/k4M35f9Et/OqQrEa/&#10;S4k86D6wcRUf3HD4wGsOe/+REmmAokqoCgJAhjZTN9XSjXh6+5eWA9loL10QUiDtDwva6wdJFVUC&#10;p6tCCa2srPAF0O0UzO5yZfG1359IcgpdNQTs5E0xIw364vSDAGTL6dtXGqZ3NxtR4NCp28QMYPf4&#10;08/VN4pdhIuuQVd51aNYrcSvkDs1zxgMpKiSX9/UWx9JObklkDwDtSnojCbqFOL0ydxIxKqTBXli&#10;iqMAba215pmXx1QPQ82WUwmJRdUINi4qqkiDWffcgaHJ7p34gsdW1fz56uSCojoHFzrgd78+8eOD&#10;ANCzZNHQ6IHXOgsHPa177gBMjnfdW30kS4KBvzu4IZf5VLRhRMmHxiiqalqrqJLbe5LHUU2RQmRF&#10;VRH6k/3WxTEkprtrbazVrHoMasGKwwf7+hzzzN6+qXfi9O0r7GSYeP2A7DUpDnHinFtr52y1wa8D&#10;vZdNvStZXVWkKz5dlmH+QpRMieJyNFwct9nYKRT2DVbNWKWKqh20wlcNAbVRWa1HMa6uBvJR1Qna&#10;6O4nS0junkluFw0hix33poROgTu6yohNvSuJ/75O98iKp+xQVZCiSuDGaFLJa4Vpl8fUOciRs14a&#10;vGszC09VdY13PMIVFVWkyfSPvf0hvLhz/MQ0gMxjq3r+fOfjj5Qpd/uxzkyOr70G758b66Pbf15Z&#10;pXMkS7Jhez644dVtx97ujNn9dCBwuhKNrPQRF6izKvnn0OiBmclxMGwUDVNULajqD7Pd6ydmjE1B&#10;ke0qrVnfv4miv0vdzmUVjbQquJLhVFT2W50yNH0v6uUKTUUpctwA+oxsgUgVqKrSyNlZlU6YM4m5&#10;0VqIBGNatzU7uto3y45ianWV1WHFFNSLalxYVahb12EHo6qug9v4766oSh8hjqJKBuLkcqTidvW2&#10;gwjGTK2bp2YerGsLXQ7UvNhaW8xnowDbe4yc3ElV6dDjmn4JkGxkO8g6koWoqkYxwKhbCyqqSCvo&#10;H9t/bmw/iVj/0cG9AwdhXl3dW2V5MKFUq5D4sU6Pr13SpePUHsmSjwrjDs5hkJTMdth/zUyOw/JV&#10;D+8d1E8guaCZPAMN8FHVT0E6m2Jv9+iCYe2ymqGFllU/T41YUnWlRy0FIm2ATnffYXqMD/2EPddb&#10;vLiIIAC0HLKqpS2E82ULLanQaszGAKnqCmrlQh0vV5q4GLu5ahjV7zEcndQ0x3FFE/alqFrj0RKg&#10;kKDY3IdVumocU0RfUVVsaOCi9wZFx+lSSuRzsTRNrLnAsvcmNP1V7ah9dl8u4UVQgKgqorkmn6G9&#10;jiChmO0AANVJb75+cO/rB8nfoqLKuqB2sRA64E7ndcn3i7//xLKKPQ20XDAAACAASURBVP4iyTUI&#10;v8Owo29IUzc7IHE4/+o4/9GNy3emejXbY3JBM3kGFDMx97BfKj6+Rj36LVNwz4OP22sRXVarLlNf&#10;kJbcwoboyCheUA9wmZSGEaLDmvoBG7wnESkXtk5qdgXkW2llNl1Z5C5zXJhkD9fiFBbNdRT3aOAe&#10;FdXcrCmprhozA9YpSHVMXzM407mb6LIqngGVNiyA/uOQK8OpmbVScqsUVShUVK0FFVWkbUg0FwCQ&#10;WR4SF1QA6A4dsGtgi2N+kg/bcRY2LWjJ0IJ4ZXb2mv3N2c4BTG8nfyuCjVSRUFG9+aPuE/OWr/pH&#10;AKPMu+bBx+2a1Jpe3AU5S3XSB0mYYa7qejRxxaSSmNBcS2TVAYuTi2mFNxpwUVdFTFHLCo6H+LEq&#10;atUoVlVjxcEu+fGGbApco9YpoviKqqigJR+IFSlIFVXOWTW5OaefAv326rZj1vMmu7GMe++Rg9h4&#10;Z+TkTlLm3qefajfVtimq0FRRFRVVpGXINZdlf3pS+EweSnXZn56k51NRw2UxACcHVB1FxZF82GZv&#10;96Wu5jz/R6Q06JX19w8CTNvcmfMcwOh2yucXLn90Bx7eq6urqmditcedu+T/s3e7FVUw8y/2kgf3&#10;242odUT10io1VTY0BdVYlI84vdTx2Ynm1+OiqAIzCcw2AgCSA9RzTUdRBY1QdeKHnFMqN4rRW2qP&#10;nKJkpaiSP4yGiaCKqnRhifxRiqKqgBo5yc05LymYQnRVC8NDGmU1K5dVfeipDNJxzSKeLPqoSmmm&#10;qKqgQdNsBKHUaC5MtV959WGA6miqrOHSeee/0zmKiiP5oBt/zK4FnV/iY21IecTjzHzdcweGJsdn&#10;uj+sXeRI3pRC+ZtrS5NJ46h+ev+OxW/6zUOa/pC6h4RogMnbdQNwlJurJmCKiVa4ySdbH6a2TLjM&#10;5VhPVdRVfdHIBquo6i6Ni4thSoMp00/sks1QUTXCPQSKabdAXqJHH88I1hTJreivmkRRlep0dnlY&#10;cXy7Y29sfb6fIhQA+7lHJ1bvhhPNp0JXRUXVF60TVZGCaKQpFoh1zx2Aye4IAAsBUruMvBWjzy97&#10;vTsCwPCBX/3rTX1CP9h5aLD2KCqOfFSYFce3k2iGANCzZNHQ6IHXOmN9dnnyR9sGmDZDY8ODl/fe&#10;PzYD419aDmx0TvUiR/5zAM3b//ly+Lsb6mvlaE7kgh3m8KBdtj3mIZqiKkbECzd2e09Z6l3bVNtD&#10;R/GxVoUsxFZ3uCPFCdZdLkYA8E6Dm5L4aLVhQ1jRhLuYVDyipZIxS7Hrn6Zcoo9qLWzZelRUSdgB&#10;ixSSD8RGZ1SKump8c86XouqRqo5IrWNyKurUlgkLv05NQixFi4Mv1VXVGovdqO1lFC4XFFWRrEFd&#10;VZf+MYAFUZUNkMrz1SdfnIITPz5ITrVa9r3nn/7Jt67evrK2OtqRJvmoMERRZaMZzkyOr70G759L&#10;r6siEQjnJacJMSxoNXZcZmdTI4sctUEtCpoD1N7+2S+Pgbk6mdRHtSuFLrSDqLjnIcIcJrdjnTjy&#10;zFUSdELLBQ0jaxoxQBNqq4SYy3H9NkaT8EUzDHv6CBaPw9YlUs2oosomldxFNHkG/CqqdikkH4hN&#10;U+BcVuNnQJQd3fPgZesAnRqwbdbCj9W7rkp+PUSvyIY9JQVI/FXJi9jUOwGCfso9mp1PbgsVVWiG&#10;qIrHUlXhzUkKKQctu+GrT279iye3Mh+4W05ZqTAgjWY4Pf7soY1v7+m3y5416PYSn7SDAqeoQvf2&#10;JVPTkFo/+hQ3B1Df/sDGVYsv8Mc9qaXJfBTVFa+ssgii4p6H0Ipq8nWLluA+fJDO0Lo/ZG/UOdXN&#10;F1VbWTk4RdWLuYvOqqFpTL9BpRCqyEhdUKtCdtLPaX2jIxcoRzHN5ly0onr69hV6+9179+16MEdF&#10;dWz1bpqH4qwp4rLqmH+XDPhKweOxw6yQKqqoOrpqIB/VoF2iNAA0KdURmU5atQKqueu/zaJT8aJq&#10;SxTVZqzrmtLCR7aGrnJb3Ns8RdVXNEO/tHmkaQ+iosp9axQfqkpRJSewXd12TPw2uRjnPwMPDS57&#10;BaTSpFRzsejQ2AgA3kvANIiKex58PYKiouLoHBProRma4l8pBrajfwcN38Y2gazqfDsnBVnBtiyj&#10;d8G5yIn1tmfJouQuollloKoTUygArCZ75PrFqgUh9bJNuYoqQacEQmQgxOle3hH9VavqUtD9/tG6&#10;cS64Kvn76rZj4Ck4DyqqAPCF1BlwoiWKKmRmzCF5gooqc/uDi5ba5QVB7FEoqkRLJV+Rv2udodBH&#10;dYGHBnv2bl9xfPuK49uXKZ09M/JRza0MzVNA0oL+klIiKKpsanm+BZwUJGdT70pWqFLPRolDq+kO&#10;X4+CptHvZqWoKi5TBMJm9VA7PbF0RZXeHllR9ZiCRSBXF/VTjH1MCRQWPHQ3Li2NkZM7iS3t8YdQ&#10;USUU7KnaHkUVQQLRUEUVQLplePjAa9H3/hNwpGkDah9V7qs5H8ZqT0BUVC1ARdVvBnJTV1vlncfK&#10;hZnYulVHutXChnUDt/iqUkU1RIwL1p3HSzi/gmjt2c2mkNooxkLh1Bm7XsuvoMlGk7S43T0D0W5n&#10;8WVLmPZ7WVkC8RVV4trp3Zip7Zc8Sp9ioNWgxy26I56AZ/TeuTFa/7I8Fx1TUaqnKiqqCOJIgxVV&#10;ALJleNWXls/9a2j0QJJTqugR8DjwNJtaRVUKcVmVpoaKai3cxj1UVJNnIDTRFNXk0m3zVC0v2yel&#10;s75wdTXnwneJk4t4R9Fj2E1XAwmaBSmqd+/ddzn+C7yuzo6t3l0b35mSfCBOngH3FMTb6TYvu/xI&#10;qa1gyS0BI9jc6iuqxNioUlSntkzQ/xSXgclwSWbEjZwUF+mpiooqkhBFbK+0nPjjNX/1AQDAsu89&#10;//RPnvyy8uKGK6qEhwZ79g5+su1YDlOjHPKABMJOUSWIIVZViurH12hoUZbSTfCuY51+esziWCdf&#10;E7kmTULip+CL+B6pWZmUnKKaVd6IshDzxCqK1EEmdF2l/qq5OatKGwgeH5cKRZflq/2yZ1hJOXL9&#10;YnIXUWkKtGT0JV3rtuY+lCsKQcdVP/lAnDwD4LyHoCoD3nt7HUujoP0x7HF5m3onoG4tk92NZPGY&#10;rCqa1eCYkPJE1azsSwTJgtkOABBFFQBuvn5w70fw07+o1FVboahmQCMX4hAOx7l97YlAC3x87eaP&#10;uiNaLF/1jwAfpW5KHhVV9gE/v3D5ozvw8F65rsq6jaCimjwDfok/h8lnqb4IH1XrOAAiimVpxbnD&#10;cRRVjvwH9FIm/w2DFQ2lf1u8FzIqcSOauk9wPOk+nI+qZtcqKqqmfXKt7qyfQqH7XZJnwD2FmKaI&#10;TsOUtuhUkDxo5kT0AJMMqVsmSL/h8mg52yqRKUxUzcTqRZCsOP/qOP/RBwd/efwPXtwmOa0JFdX4&#10;4JCThAg2kBdFFRh/VYWb6mfvdiuqAHDj8kfbLtMUHDNgcbt7Cuztn/3ymPiAd6Z6l408qEihSEWV&#10;8The/Miqzy+U/RKzpTiLsQhFleBRV1X8BPmD68b9ipu1wwQbXBVpM7VVRRpW1cIIoc2/Z8ki03Et&#10;N0XV9HZ3H1VrUFFNnoLm7Un2DaRVVNldCNKcGGWPLlKy+zD0Z0wFGSqRKUlU1bSPk68kIEhcZmev&#10;6V6KiiqC+MKjogrzump1ap/ev1OZVKEmePftqgeswuNux3iHOXR7HKOiypKDM0gqipuohNZV1TXB&#10;V3XVqW+oqyKQYnZpWvEao6ha+6iyMRCsU6i6RtHdJR+Ik2fAPQXN28mm9dzisYTGqPMhHqlUOSX/&#10;pG6q7LYPtofJTVEt0RqMLaqyHaV+YRXnboAgEenvHwSYrr/OyO6RhmIpZdDNAZyDJSTakOG3IShT&#10;e3DRUgAhmqp1HvJry5UPKEJc2JLHj7MrAYnHMcDi7z8RLQN+U7CDO4raxaurGdROVPIJUMASwV+1&#10;isjh7AvSVTGyqg6lzNhJhxCu7uWjqKbKgHsKyQfi5BlwT8Hodqqrkn9KB83aJuOoCWbegUjHR+mH&#10;+kNb5CCqORdvFSk9VXUMxDztSKTNsHFJMjmlat1zB2CyOwLAN59/unvvv5bR8Ltfn/jxQRKbVTwl&#10;pqxBNx9atZqaD0EDIfn1UdXkgY2rFl/g9biHyzTBpbdLHnD5qqUVe/+TT+RsS8DGIddrBnymYA0x&#10;7ah1l/n8JAJkYiMdLFpeMhyk78VRVQFWGAXsWS6p82JAoAqfXI7kbreY70d7hKrVo+QDcfIMuKdg&#10;cTt7ZZUmGCKGwMjJnXTiH2H5ys404qQJolpQ7UIaoLyqNKRli+NvFVlv/0dF1YW2+cbHJBMtldLz&#10;jfEjU89TPXTZ955/+iddp1RpKqr7Rw7enP8Xd0pMYYNu9yHptwD6LH4SaQTNUFQBAB4aXPYKsBX7&#10;4ePbpYc4hcqApxQqb+9+QHFdh1KsogpGDrlhMuAtBWuIfV+WqBGaUrwg05JWUS3IWRVwoaKCZpeJ&#10;0aw5N0U15xRQUQ2XgkdTRJoCd0ATh7WPFOlJQotU+v0VFUxZ2Ze7QPz89O0rinFNfLpog2+h41fW&#10;oioqqtaoVx6QBvLVJ7f+xZNbZd9oGg1XJxcU1TnmT4kpbNAVDklf+4ed98+N9Vn8MFIgQQeOgIpq&#10;9+FFcj3xocFPbpQdgrPm9ocGe/YO9uilUKCiCgDwwMZVMB9HdY5qh9wQGfCSghHcmbO5rUqmpbhQ&#10;qhz4NvOkxBkp4ggXVkVBckEzeQZAexxERVU/BbWCGTQD3N80TTE/7GVs4FH1WEbTYa8kbS1tZ8v5&#10;nyqeQnxGkn+qq3IXkCZGzrDikqJPTb/yWwjq1Lh3qv8SQ5O1qIo4UqiNjnhE2+y48/FH8i/+f/be&#10;P0ar68zzfJztCVFhWu1ZdWqigoGt6kJMqdoyYguQ7CiLo+mKWLdbgZGMZVwI1AENVrVSs5DKZIWc&#10;bEnZrYCmIpfsFe4IVNVYwGig1R4rSmVks610JDBisNy11QhENaxh0iTKeNRgFLzd6/3jvHXq3PPr&#10;nl/3nnPufT6ykuJ97z3vc+8999znfO9znif6Y9t2d0nKwouH/uT17W+/0ufw60h20JXFFTk6FSmq&#10;XPEiNk5cbIH8bWtJdveypoVMFVUAmD9cUFQ1AbluBpT6lIYqnk9QHhs0YWVb27BSVFUDGjfhsRr3&#10;MHYBQRpGqbQaXdCMbgAIT1KqnJKM7ba7+xtQ8+4ptBDWgPmRGfYxqndgxAeuJsZThNNVLSzW4r/Y&#10;X7rAn34yfG6/GJlLf5GLwxPXhbAqqhioK442FU3BVKo9V48rCsmJqp5L/vHdLIJQbNyO1d3rAa7y&#10;nz586zz5I5+HbrCUhUi+VJQ6pmfliopuBMmbgKU4cWkL3At5fwNqaAEVVf8W/A2gM43B2T0a75Ob&#10;n7ihklYRQgoxqvWsYQxCRkvvESQKqsL37CMvuqAZ3QDQPklFdVUsx9cAT6CiFsyf9ZUeAn1YWP2K&#10;ua7KbhMwgMOhHSvnikqrsKQLU+NJsCr3kKX3V+J+QjoeZnKiarLXLDswTLXl2Lodg/vGes8KGQDI&#10;V/RpZLJCmSGG3xAmZSGCcFSnqJq8CeBaILqqebBqdBccFVX/FgIqqnc/eVSdG8ot9od4AarmUxTW&#10;86zn3XwKiiolowIGKZwuJAuiL8utGc2t0bNyBXnwRRc0oxsAuOo/gRbqMYBsQ+4L9nUy+GVHlK6g&#10;Bw/PwWekYnVSq10I7O+KyVXZlzS2t1ussVd8BVInyYmqSCgwoWqrOLBhi++76LW7xueAVruisIqq&#10;yQplSqyHrqSG+NZjr+Ha/5YR9olepaIKpW8CNC2Y6KpNcqBRUQ2iqLq1UDW16Xri4FCbqshNWoJc&#10;iyBjXUa6KlI1yQ4RVrRKUTUhuqAZ3QBI4EGcuwH+LVRnAPt45QYxTlpVoXkBXPpu2Fkb9RmpSMAp&#10;jbH1TCqqKVpFbz0xIQAEdd48X4ZFVFQhEVEVnTkE8YEbB93djqVqV7QF9ollskKZEvOh2z3Qe3Q5&#10;ceGmfcdem8YqVa0jYJRKxYoqgPRNwFLxIlULNAkA3UAaPN5gB9oQk/FQ74dFP4SaFVWftf9imGpE&#10;HHzLioQY6UQlNekqZVcc1/4jVrQtTFUPO0dARRWydWaiG+DfQnUGsP+cH5kRU4Jyu0vRjBua3OVx&#10;y1X5O12s8Sq3hA4g/hF70t2T9T2sSEJUbcapTAf0PttMQMel+MSyyFUa/6HLlIJ5e3rUrRFPqBeL&#10;MeNRCOXl1KCoAnTeBIi5NfQtDB4dYru6GDzeYAfakOjTMP8WMopRVRVJaDOiP5by4yBlXRXSPnVI&#10;UqCiqoI8E20fiKioNsATiN5CbQaQbzlp1UQbcZ44xCpX5elukd/S68g06SosncOws1rP5AlJkYSo&#10;ilQBep8tpDJFFcxzlSb10HWo54M0hmwUVUL3QM+RgR6bFh78+DL/ERM8no0Drc7U3FhF1Tg5dXaK&#10;ar5UoSdqViMmS+K6KoIgDpgXRheJqKiS4ciwBVWdLkhsYpKjAf4t1G8A3cwq645q4lBbsaY65UXN&#10;b0m1XTZaCJbOpP85cTvkBIugZiaq6i9/nZYgSGpUqagCaFcoU7J76CKIiloVVZcW5MHjD986D8N7&#10;ot9K5oqqKlNzgxVVw+TUURRVt7X/qbm2VlSqpUI+ciolNV0VV18hSCwSj1EVhVRp6nnVVyZk401F&#10;bUGvcNV5CFwwzeDsHhJhY/IgLo0S1TwcuX0bmYHknY8+OH7tEr3pyKPZ+dYmcGfJ/Lwl6HZmJqpq&#10;aF7fdQO9zxbCXnR/x0VZGFqxQpnCPsnmR2b0EVgiKfgNcbg5Pb7/0KmLAJgBNhmqVVTLAhXNerIy&#10;eDz6rWS+uypT88O3zostjG4+aGiA1UROmlC1unNomJza2QA6erMtVOp9JujaWhFKQ8wicWp2pF9g&#10;DWHBHCBNIrqiqkkFayKnQv6CZnQD/Fuo3wAxLtvw8WEiJelDWWGpeJS4QZoyq8oqjankZqQ3IPnD&#10;+QHNGaA/RYl7m80RVREW9D5by+SrZ/Z+b9cXLfcydX2EFcoUcaG9JgJLs3sLFdXnnzx0ZelfV04c&#10;enoBfv4u6qoxqVpR1QcqmvdkafA43BByAlhSowOtDrb1MCDdGFUAw+TUGY2HrI87uvlggnOGGsgr&#10;cWqO4PnMBZRTG0N0RVXagqil0m/F96PZqYGpGWDYgiZMteZDYCNS2edyCsUt0vSOnK3ipFWH15/6&#10;jK45gqIqgmTOzWn2X4tnp45ch4nTFrpqQA2CRxaBpdk9fQUhOO/9cFlR7XDx0NMrDwFOI2uGiRfu&#10;2jb0KYDkZUCICFN9oKJdTxaCxx9eKCiq8yMztndEvXMAXaZmrgXDMNW0FVUwSU6dxXgonUHl6xw7&#10;p0vLfaU/giCtghuyVE/M1BRVab5UfeO5C5rRDTBvIRFFleCmnzqHkdJj594n5esOqaAOEj20dz76&#10;4O4nj9isx2CcSr6R2RJQVEWQvHnvh4f4j65OnZx9ZnxktcnuATWIL/XDLwwqWal2D/bQZZQvALgF&#10;sM6t3Tq4eXNB8mnvd86Nj6y2WrSCeFGMF5YHWYeJMNUFKrrcC0zwOLe7Q5W2+ucAkmDbpRaoiipd&#10;ni/FYTTjGq9hDqBPTh13HuWWUBVihKfp69U6YOvTo5yKIEiO0Ocjm/WrZ+UK8fPoiiotjMNi0mzu&#10;gmZ0A/xbiGIA2ZLrMySnqj6U0lnRY50fKrByGQByVww1IaXE4zp+7RL5ljvzbVvEg6Jqo8CEqu1D&#10;rsoZUnB9bp859e2pn10FKCtIzcI+8x6cnNFHYOl3t9tT1UJR+QKAp786HWs1PVsnUfEg6esbALgo&#10;3504jh1p9cNjmHc1FEbjpBBkbRphenTo7sSMOpq1qkSo4u7EjySfGy6bCmuAEcVgW9oCG5falBjV&#10;JdTJqSPOgqwkeC4sJZSiGmTWoYo5ZROnSoVXkzqo0mlDsycJcfF8s5j7VBZBAqKKUeXur5oVVTbG&#10;jQtKPX7tklvFiBzVwKQMMG9BtfA/7iEQ75fdnW2kujzdKl8oo8eQNCFsaRpZ6iOJ2Ww5aG0rrs2M&#10;TpEGFFUbCLr4bUKnyunhFNXJ4anFpa8M06FyDy19BFbp7g6ILUiUr4uH/uT17W+/0uf2E1Xz7DeP&#10;bTpRzACwcWwvE2VMrk7Pk8vxyJh31R+2y5nJSWYRpkeHSgu7S28TzyyipbcS3UD1viTmHKB7oOfI&#10;wMfFFqbff8O8LBVkpKgSZMmpo8+jbD2HlJMnPrfmqRreMTfY10phhoNrNRAkFGzFJ6mcysWE1hmj&#10;Sswgvy5twaq13AXN6AZYtZCgouqwO75+o3B+nc+ZEZ/ddIThsnkYPuUTr1IFKKoiiA/6O7yeOWep&#10;KieFc1zmTywrqh3K0qFKHlrqCCyj3S2RtWBUBCYpiFr65Y1AYoR7XxgT64zNn5jid0tbKc4I4wA9&#10;owjTBydnygu7qxOhBncfB2f3wL2F+cPLiValOm+1/mtZIlp/A5wVVbr2P7s5QNgWnFf9J0vVimrD&#10;TleCBFFUcZ6MtBxxmZQqQBUYXdX8SSpNdQqyh7JqS81eJrtwZP0gTsEA5xZoyGr0QzDZnev8+KRQ&#10;YXhmyEqg0o1VqckM07CmD4qqzQHX/qeGRnINqbf2jb79IdC14VJVjkNwd+7cu273m8qHliwCy2J3&#10;XwPKi8AkBeu/7lZuZX11EENUEaYAkiBrgwhTY01fnQjVltLdH/z4Mv9RUeetWlEtDd2NpaiGMsC/&#10;hegGWJF+sICzHqdKCyDWZ0AqJZQ3W1GeimZT3dpYpDa4uufkDxqjWnplrZ6qmtbcMqVwP4qr/rNo&#10;IX1F1aHMAGIOm3lJ9JRIVoHOI7j4INakYc3uGYSiatPIrgsiAegbnXx39BSTZl6DzFta3b0e4Krp&#10;r6XsN0iUr63HXksyotM4IkB+da58a6DnW3i/u8P1ovIg6/IIU2tNv/pbqUTnrUHS1YfuRlRUSZhq&#10;ynOA2gxo0jDio8ex+qkU1YQBCUuoDkmmcOm/BkCQsJCYU3ZZPRgHfnJ71Yx/bat8H8RxDfBvIVkD&#10;6Of0ydKq9f7SNKmluJ0iVVJ7Np0X995Ok4ZVLDhma0/NJCGqtqdnI0hcVBrE4L6x3rPFDACKdKju&#10;zzxmFTAArK/ooVtUvpKt6WS1xkpydQCAyeK/eyu0p4aVuuqXBdLkFeVB1mURplZphWvxX+U678O3&#10;zsMwn8i/AgOqlXQdFFW63j+IAe4tFAfDCAY0FP8gO9YdVQmsKK1WTdhsqqpSKgjSYOjtQ/8w0UnZ&#10;m85Z33QGFVVUVCsyIMf1/m5iaEDcdFXWcbLdXV/nat647m4skhBVg5BCdsuI4Np/pBSdBrF21/gc&#10;nPr2FMnsGT71YXEVMABcn1goLYQlYlhcmyhf8yMzb0+PWv5CHdhmreKuDoHsfnxubHJ46tRSpbLG&#10;17DqWblicHZPEF0VqnD+jNMK1+a/SnTe+gzQhe7qYwpK746MV/0LgyH0D30KYDsYuhtQbMHqVkpZ&#10;nAq+bJkErqK0WjNYnwpBqoCGoBp6UOQhK9bpdsYtG0ApqKhGbyEjAzJ6cNPXgZ4Sltvuzqco1Lnl&#10;xgc6eqQsrcYRVevvzXQm0Gx1Fd1QREW5BrF21+7Tu86seUo1bfZ55pWuAjahGTFZJooqN0K+89EH&#10;5Or8TLiIkgpjza1hRRRV0g38ddWqnD+DiNda/VeZzns9oqTbP7R6eJWyhXsL5P8PbNiiSQ/tpqiy&#10;YaoR5wBBBkMfA8QWcqe6JFyYEKBmMD4AQSpFNUJymaNp0SoNJnerQ7EpK1hngFuJYkJGamCCLRDV&#10;L/ohiLtLVyfkmC2aHEj0kNUU4NKSpCmtNidS1ZAgqj+CpEaPNqFq7Kiu+7cuuP1sKAPSQnMVpJNz&#10;MrGXXcQW1bBiFVUA8IxXfaK/06M0waRSEnQfyynqvJ5SGm8As5JdcjKtJN17C4uHl8tqLZ6dOnId&#10;Jk7zumrs0cyzBeNqZlUZUGgho9mFiqrLGtAxmRMd9GIr4kMDuiWCNAByJ0pXAdsmE3DmwIYt7LOe&#10;HX49nYEs3bmUWkhTUZVuQLorO4nIhUTS1ySShVYqrUIyykDrRFVCw1R/fLePaIiuQcyPnHf73VAG&#10;NADFRWxLDStOUQWA+ZGZrm1DLrrqzWkAoOkspfXoVaTvPpq3QP9p1ZSoqLIr2eUnUyHpir8rCeG8&#10;OnVy9pnxkdX0A+fRjMawxL6Iq35hU8qsAgMKLeQOW9i6ao+fa1+afTWFWQci0iSHH0Fqg4vEpwNd&#10;afxpkBD+49cukR+SvseiNlAncPp9i8ZjewLxDfBvIWUDaJVC+tX8yEzYspy16YxslafaYI8uEUWV&#10;IhbTSyRwtSGiqoOK3zBdFfDdPiIjAUW1s3sXgGEBn7AGJIU+oFizF/lD3FdSw2rjGAnuC5V4tFZu&#10;To/vP8QV3RIVVcLDC5eh31pXfe+Hh/iPzBZfp+w+OrdAvEzyd2nQrri77Up27SGUh3BGH838W5Cr&#10;mcaDob8BbAs+40MK7pNmYKwZTnRIavqBIAhSivmoxaqZdcb0sMOsqKgCo6OVNpWOJ5Cpojq38016&#10;6VM+h9RRIepq2NfJ1T3oOREz4A+5yaNpujRiCb7o4QJNEFWd46Kbp6sidVJJQL5MVHImugZR2F2/&#10;TLgaAxoAlwaIX3NarGGlSUOZATenn3/y0JWlf5GiW3DxkM4TunG566UdNrrqzZsLLqZF94ArMeDe&#10;AvuqQx+0KzPAbiV72SHoqlpBAqOZfwvLux8dchgM/Q2ABJxOUC+ct3Lc01FUWdKce2REzTJNdqQW&#10;MYS0AXbEZh/EmhQoYXupKkZVOviXLpdOyBNARbWyGFXpLrkEmnDrYALeTQ5NhTWgisy2YuBqLOoW&#10;VUuz/tviKWw1QFdNoRu1E2nP8eqQMlGppJI7I8JOvnqGFdSi+fAIcgAAIABJREFUaxD87gYFfAIY&#10;wEi3AHALYJ3NL1aHSX0q1V6gf/ys3bX79K7dHrYlwns/XO78HS4e6nppB+0GX+oH6dJpm/yqfX0D&#10;ABftDIvuAVdkgHmcqcKAEhnUoAXJBgU2ju0dWQ0JjGb+LXC72w6G/gZA8SQ7eLTvfPQBWYbmUA+E&#10;bcR5X0qaiioH6l8OoEOrB3sUEhH/B3F0G1LzBHJsIWVFFSoKeIpHlDGf9dNyeeiIgav1EyFSNdTl&#10;CXXbNEBXBVz7nww+fUkqKukquRdFWLauS3QNIs5Tv5jhEQCe/up0iSpdFz6r/tm72/C91IENW3Ib&#10;E+QxpA/f6iTkHZzd8+DkjErCM9dVn/3mMThRzACgXXwd3X+tzADTOFONAY9vH+q6cLk0rYebokrD&#10;rv1HM9pC4y6iYwue8arOjzl/RZV1l/0n9pXqnmSszmVCEgXOjW9M8TQEyY5SJQIVVf8Wohvg30Je&#10;BqSwNCcsVTsVDUgQH3G9SxOW/7cZfKvfIG6+fMJuB4kIe3Xq5Owzi9/fSf7Fux23zyjXiTNfdW0b&#10;enihU4M7r4euJPJOr0onTBVLJNJGF0NKuoFewjPVVftGAQ490Q8mi6/zch8tW5DHmT586zwML29Z&#10;YkD3QO9R0K9k17fAurx0AzYrPyqqwVvwXATn7GonqKh6tlAK6qoIguSCZlCNq6hydbFYG9hhXL+E&#10;IvqDOGw+dLfAsnQOoTYD6NrwZkymqlZU0V3xAUVVgPyDVZsxUrQeufBHKrmbo1FUJ4eXKxqxYa3c&#10;V5kqqrYZHmvAeY1q+xRVAIBnv3ls0wnhPQHbDcokvMGjQ/TU6VMS9xzZU7r4Okf30aoFiUi9tBfZ&#10;3sgAbVoPB0WVBRXVRFqgpKCoZiGnUlBXRfKiVV4HYkL0GFW2T7rFEkV/jAY3QKNaqPTW1A7BeXfS&#10;H6SHyYWm0p6Dw1opdfpFTQVFVQRJmKVK7lLmX90yfVb+lej6zJ8o1oiHTljr+MhqyVcAXS/tsDUW&#10;DB+Z2opVHg9diwyPKVOqqCozADDhxpBSPllT+kbf/hB6niyszee7gUbCu7ewePgy/ZdRSmI16biP&#10;FRqgEKnnR2ZK5U53A4pZjzXto6JaRQvOYarODnd7kqgiPjRvnSaCNIDoiqo/0R/EYQ0oDQIjG0iT&#10;qzjbkM45ZB0YeirYg0X91ArioT235ql6Xv02++qgqFotlUYo4Nr/RvLljWBYyX1w31jvWYkeOji7&#10;R1gFc//X/1nVzJ171x1N5TBUVNm0p1zBcc+H7q0Lwkdbj72W1dp/9xjVYrgxpJRP1pyeJw+xCR9j&#10;JX9Ix32s3ABWpL63cHdi5uPia4ngiiqX9Rj6hz4FYF+rkLX/zVdUte+WghgQpAUCdbvddvQh7JJ/&#10;CjmWekIzMFhVBasO9GBCVQRJDJMHMTtEe96/3DJ/2830C2IS9QRitMDJsqWZBKIfgrg7sVlqeTuX&#10;+tlSs5baElBUrZYaOiuOGk2COC6mldzX7hqfAzY4kbQgyyskj+L8u9tvTb+/6sHvSNr+Z2tfGt28&#10;mvtQk7HI8JGpKTge6qFL02XqF4AnCPUUS29qMVhVEm6cWz7ZnpUrnBVVVfIH2+wZkKT7WEcLotwJ&#10;sD60AZrbn34w/f4bdPcGK6qad0tBDAjSAoEONbbKYLKKKqWe6QQ5D87CdBsgFxq9WQRJBxNFlf3K&#10;UBJVIb39ycjAJsRUjRLSMKPoj9HoBrAtuA2w0Q/Band2m4Byf/MI5YrgC2OWXEVVtwzNCNI01u7a&#10;fXrXzxjXR6V7aor8PL59CC5chuJXv7Xh7en3S36c1pMxljCUaU/DPnR7AOZHZt6eHnVoKhbmiqqM&#10;YOHGsfBTVEH12qDrpR3Lgh0TG7h4ciHN2MCEirwB3Jm7z8qd3gYYZT3WKKr6MhQGBphS9UUsFZcr&#10;OoQ6V1h7KqrVyan1Jw5TJmxBAAAVVQRJj0RW/ZNC3m1QA/Ut2J4BKpKUtqCXU6SHMLfzTXMRpqIY&#10;VRO42gBIpQIoqquQqaiKiirg2v8mcXN6fP+hUxcBACZfPaNf8i9i6vqoi/zMHy4oqvp66CxE47B5&#10;ZKoLjpu2ICFgGZZYePuvq//91fKNEid88oel1wYAecQGNqDIm9aA8qzH7O6GEqqNAXW0YLB7ydmu&#10;9BBs52asGmjlMfu411UHqNZPndkG8iKsokpmB1kXnkWQWIihpqXDr2d0qiEOumoOnkB9LbRclcY3&#10;dtUtlKFtoqIKmYqqCAVHiuy5Of38k8sVzxfPTh25DpriVBysQzP56pnf+p//q04MlRX5qfmZpyo4&#10;XpsBCRIwfWSBfPLJshpKqOQP3LuBWLGBcmT5NKP6r2GKvJUaoImXN9nd34CqWzDbXXe2ox+CSJ2+&#10;cvPkVEQDBgcgSCKI00nD27PqeSgJVrXSVaM/RmuuTCUyt/NNz9Si6ZzDu588coulk8aotjag0vOo&#10;MX+RCSiqIkhM3vvhsqLa4erUydlnxkf4fKYinJS2eHYK/vMQF3ynJ4LfUAyYpaCiaqsg0CWlyy3M&#10;jdEEu6nnk2WiszftO0Y/DpX8QSBmbCCPLGYWblyuzwAZkjhfEkI+bNqakQHdA71Hl0PjC/HysT14&#10;/xbMd1eJy9EPIS6oqLaHirLdYYwqgjQVQ101+mM0ugHgXaxJb4CJxOl2CKIM6n8OOVpYN9LzeMnu&#10;rTpjzuQnquLaf6RB3Ly54LinPDhRqPqiweiZpy5R7f7UXwqYtW2BpnC1TzuQKJ4xqs+teYp6Tp0S&#10;Z6d37QY4sGFL0vlki9HZV04cIn+0JDZQGjNbpwGa3bk43+sjM/MjMyZtsv6rKl9th+4BgMucqSlM&#10;QmqdR8mSsVyPfQhx4YayiogbbdHC6RyHGPuGy60QBNFDglXBQFfNzBPQtuA8NporqlJFpfQQSnOq&#10;+pwEYjM9hPmRmR771vR5VPFBbAWeKHPyE1URwDVTcSkG2fnFA/b1DQBctN7NP42RoaKqSkMZxXFh&#10;cyzKd2ckYBBuk4iTt+n336CKMMV/1b9UhjiwYUvi01RJdDZA10s7HJrKMDZQGTObyByAjfMlpcNK&#10;dVXOf5XmqzU3wIHoLbjF7LPJWKIfQkTaFqDazukcyqkIgjij0VVZAY78kZMnELqFGlb9B1RUyca0&#10;ohS1WWq8RvrQFOSUNtWeR3A7/Y1Y5CeqWlWdazbokkZACLJ7egF+/q5MVzXTXp/95rFNJ4oa08ax&#10;vV/5q1MvdtZx974wxpWuomLc6AswfdblIAyfeao0lJ51pcwNsNu9KAEDAGwcY7PTlr6KCHtD0Z+T&#10;HmNFimoOuEdnc+QZGyiPmXXTlJ0McNldo6vKIwK4kPliwLt09yf6O3+bF8qzOoTqWohuQJAWYlG/&#10;ohp3gkFiZNowz1E9cNFxRZBc8PdUq+Cdjz4gMRY03Qd5AUz/dms2lidAj8JTD/VvIco5pHK5yZaq&#10;r0gLbDfI6EGjqWAZ109og6MSlvxEVQSJiCTI7uKhP3l9+9tcRSBz7bVv9O0PgcqvvS+M7d0HJ4en&#10;Fpe+50pXURdncHbPhXsLXWeVVV9UGD/z5CF1iSqqUgm4mJ2WOoUqN7HSUBo2WLXFiio4R2dzpB4b&#10;qM6boS/WFMyAQLtTJ1Wqq+rXWHUQAt4BYP1SYAL5sAuABphbBbrmO49KqgUVlVarl2bVrPQXSePR&#10;5wnN1lU9tVSshoEgiUDv2aQWR0qd3uiP0egRpv4t1HkOTYJJrSDKbI6Kqh7WI6r/sYgPYluyFFWD&#10;B6vmlds+qcdby7j58gnJp1e+NdDzLQBmHDfVXgl9o5Pvjp5auYL4CvOvblnkNrg6dXL2ma4Nb/NP&#10;LFnwnV6JsHlq6tJQpue4lFQiomgETe4T/xwLtgYYwnpOlWoQFSGJzrZUFaM70CUtqPNmAOiKNQUz&#10;IODu9xZoolUuWSptYd02eZ0rguRtB8Cdufv09YxkdxroqtamLQ5BTfR5VAotiLDCVkVedUV1ivTQ&#10;4n7RIWe1Sbqq1C9lryx35tkDp1+RahhEcQac0cXAX9mxpUl3Qdawt6H4bfSQVdozn1vzlEoByNcT&#10;aJWiSgg+wjRGSJXiX2kqoDGIiixF1bDkpahSmj18pIpMEgXo/c45Eg6p17uJ9lp24e7cuy759O9u&#10;v/Xw+7IQ0WLwnR7bZ54kpM5md40B5O+g63x1EjAliF+oucqld2VYRbXwxe0zp77dSRnx/Oi0X6rf&#10;iilGZ8dc7n106O7EjPk7CZ0NjPz3hS/Bb7gdisvhqaKa+hzAMKvyvQVxoHj41nkY3mMQ8L7j1xPn&#10;bX/d4hDURJ9H1d/C4OwekwLKlUp+UeRUDpxjBMRkhYeoZWsCcKj2jZepDeAlTgTNhWBDViuKNtDD&#10;+b3SaXtengB7CG1TVNncqUjVpDbA1v/erk6yFFUDxhpkqqgiEekFKESSbhzbKywwn391izTb6fFr&#10;lzSSHEkS9OB3JF/FWXRfjIQNZQAl7DpfiQTMXBpwEjRVF0vagt7XHN18sFJFdZJJGaFLN2FCyFJs&#10;Cpais227U1hFVRdPamVDUf77zS8sd2fRxmYatVCG+e6mWZVlAwX9oXXbSgLeVa9DVL/eG6G8WODd&#10;AXzfMAWxQQoNEmyqopoUOeqGJgv8RS/d6jCprG9vHYIgVaGqEBXl11ny8gQSUVRJwG+l3pTJwmJ9&#10;iHQbSGcNDeJJTqIqe+NNvx/XFqS9jM+N0ZBAsYoUYXDfWO/ZKW4V/8S1S7AkqLGF7DlU8aEQxW/o&#10;Hug5MvBxUAWhAFfQpmx3nQFFZYe7NA6CpiobgIMkWq2iCjB/gu9sunQTeszTAddOWOfvwckZlWZn&#10;a4N0hbv57svo8waYtOBpQAGbrMqykHnyW7cuQBeAJuBdkWQW7k/4H0IlLYRVVAlWb5iC2CClOs/e&#10;UE6telpFZi+JTN6SnUrZaiXkoaZZ4O8GJ60aNjh8bj9GSyBIDdTzYqw66Ta6J9C2GFUpiTyO46Jx&#10;BgKen3Scn6aSk6jKdoXgaVVzAROqxmftrt2nd+0u22Z8Dqj2CgAT1y6J2qscRdhXAxSEL/XDL8pW&#10;6HsZwCg7o5t30Y8LgiazTF6liYukrKiqUka4YZcO2IMeyzDV0M6faRJeAxsMmuofWm0QX6mJzdQa&#10;YIrl7r5ZlWmRq5IUIorc0NJfT7ZQnkMLPGZvmILYUDPmAaqeIqPJhAEnFSxuLiV5kNVzJumvmE8I&#10;2dkBCqwI0gCCC7jRPQFUVJFSwj5k2feU6AhVQU6iKoe/rpqvs4Xr5jJg7a6fXZ0if1pLaUviYPRn&#10;nj53pG1prAcnZ0rTnpYbYMDo5oP0b05RZZfJL56dOnIdJk4LumpReF0863odRQOc0HhOz6156p2P&#10;oHs9wFVhNxdu3lxwMaxqKrgRjJLwmtkgb+q3fhf+4VcAS7fJ9fJDKBFn658DeGZVVqmHkt1lga5p&#10;xeyH2B283zAFsUFFFVGTuN5fT6yJjX7oTvNK0Vgeq5OGgasIgnBE9wRiKapUNqlhdqlRaUxyu7ec&#10;6nwDlFOrI2NRFUFqpmflCnNdzF9KS1NRtUpDybWgWOerjMzyPwPcVZAsk786dXL2mXEm9aoovLIt&#10;OFNNjGoHSbqJrcde08SWMllTTSA11iS/6yOu9Q99ChAkna5bC1a9UW+DtKle5r4wOwSdzhtnDqBO&#10;liq2w15lUr2K/rNr29DDC/a1uUxi9m3e8USfR3m+YfK3QRkkWySUz42Kain1L8czqSuVLG4l1FBX&#10;NaTZJUQQhBDdE2i5okrWMJFDwKGG0jats5HP5bxFVZ9g1eZdyxqgZxvPnh6losqEQOolgBQVVYPl&#10;ySUtKNb5VmE/SK6C0TJ5ifAK0Pudc6U7kipkUhfBSlFl48XYQ9DFkRXTTfS+MLZ49tA6GJVvXMya&#10;CgDQP7SsjBd1c0rS6XTdWjDujfIWODnv6NCvFE2ZH4JK5405BxCyKpPWOF2Vu8rcP10UVebXlTH7&#10;Nu94os+jPN8w+dugV1TDrghDOdWQmnO8NuO6aEJW08xRGwpctom0jeDLoZLyBNx0pSxW/WvEGcOX&#10;u4gVrCORRe7URupIeYuqbQMTqmaBRlFlQyA1EkCaimrJ8uSixqSUUWTrfI0NsEB2FVYbLJMPmZ9U&#10;MMAOu2BnLtXv93apFF5J1lRW35SFB2aQTtetBYPeaCznDa0/skdsyu4QZDqvQd4Ae/s9WqC66jL3&#10;jHJGdL20I4gBFPN3PEnNozof2bxh8rfBRFENAuel5KvcNY8mxSGys0eT7ZsRFEPU5CwmzAgSkFBD&#10;VmqeQHBFtXRwSGd2CY14EqUDe93xARGLloqqOXpXTXKIG4xGCJOEQMokgHSeeYa5IwEkGlM1BpSx&#10;JOwegE4L3FWQLJPfOLaXXftvJLyWQ+/WmhRV9e4CBllTheDEzuc5pNOtpwVDOc/FgKLOW2jB8vw7&#10;GmDcAvlqcHbPgx9fdmvczwDTUmOpzaOWMXvD5G8Du7uortpWV9eQciBkylF+Vctk73z0AX0ipHZd&#10;POHOmyY8qjG6amwTECRLrB6j4kJYz6fw3M43a1j1n4uieveTRz0rV6CsgTSM7EVV6iR5Fq3KBRx6&#10;UkYrhJmtPU/mmWeeO3L18KoHJyULxi0C0xi1iCIxQC8qievWN479EqBQhEpYJr/3e3yVqsF9Y7CU&#10;R5W2s3dkNVe9StwxIKEUVVmwal/fAEBZNtUGpNOtsgUjOS+wAaXnX7g7PENceQMYWG1ufmTmS/1u&#10;zbsbAACGpcbSVVTrakG/eyhFVZRTU4unS8qYOklZ6UasSO2eQpBcsH2MOiiq+oSEsfKoirun4IoM&#10;n9vPNoL5VX0ofS6k/Ea5YWQvqlIa8ApaQyIL/5t9kvWUXoIyIaw8BDLx6TeAasnq/ftmIWNyZEk8&#10;18sUVb2oJAkeFItQgbBMXuDAcEFR7einQvWqI9dh4rSFrmq+XDGUonr82qUDG7aMf3UFKUi1ad+x&#10;16ZH1wE8+81jm07wOVVZfbMB6XRLWjAI+fSU84IfQsn5F+8Ov2hx0QAO8iHZxjCxw8O3zsOwxeUo&#10;PYelSj0qqoa7+3jbuN4/ZdqmqOrDLHIPVnW7T1GKRTIllNbm8BhlFVLD3U2yiKKiqvInpRmKsI6L&#10;CaXDO47/tdEcUbWptM0nThmNyGUihEnWnjMSQC7Tb9mSVa3GVCZgSdQigH+49vz/UhRD51/dMs9t&#10;VBD1TNcC61FdR0nqBqliq8Yw9VtARRVun+kFOLUUlHrlxKGnF+Dn746u6xt9+0MY33+IfsVWqZo/&#10;3BHjurYNfQqwdLEsTq9+sfN8WXXBGhTV0pBbTzmvgkMoOf/SmyioAXJYaVUDTbLMlbcCUF4OozBb&#10;rVKPimrp7p6pVPVyKvrx0Wnz4kpV1FjuuqoD5E40CVZqYT9BkiWiogqMnBfwOR5FUeVyv7gt6o3i&#10;TaGiimQHiqpJg4pqFpgKYcW151YxWaXEVRAe3z4EF4p5FYnGVC5g3d/83+BW+S+UJk9Y5VAHiUN9&#10;HY1SN7CL7tkPzeXRkIqqVAi+eOhPXt/+9it90Dc6+e7o5JK1oqIK/MUyWmoNZR1JvzyqdHcTSlso&#10;Dbk1skEt51VzCPrzL5dcJfk3zLKy2h4Cl++18Dll74BUe5VejusjxmG2irSkqKiaK6pu6qetc9Ls&#10;suw+0Fr2YWmzokoofdy0CnzJEZ0WCvoVYR587fMYZbOgZqqoAjMvcDagBm9qfmSGmoeDdrNptkOC&#10;omqioJyaCw4l2j9+/w32s/Sn3+UtHC4oqlSvKRWwRjePz68/b1AYqiR5gjxWji9CpUN7HctTN3CK&#10;KmmEfHhgw5a7nzyqc9U/ABgKwSzcRQQoXCyTpKjx+2F5CyUhnxY2yOS86g5Be/7NJG+zrLiOh7B0&#10;Nix3112OjMfD2C1UGqNq7pzQqS8qqnqCC16Yok4DaltInbAiEfa9IIgDJjsFoE89z8eoiaLKXk1R&#10;DWQVVbdLH2rVf8qKKgsbnYrqKpIdn4ttACIBFdVc8BTCIIfpt1UL5L/eTgRciYA1uvkgAEyfFb6Q&#10;iaGD+8Z6hc3+7ZHx0c0HqQHH58a+vLHzZe8LY+Y5T0uvo/TXqZF0d9KC2Ejtiip0hGBjSldwQ/dA&#10;79GhJ5ZKEnVtG7JdMm9oQMU3wqoVapk96UPQnv/Htw91cdsLkrfiDcd9UwM87ZfnClBejpDn8N7C&#10;3YmZ+ZGZ+ZGZxZMLn9ru7m+ABplt1V0FEg/CxqjaynlWzgkqqoaEPUX0GiWSiz8iKhUDp+tILIbP&#10;7cfu5w87Zt795BH9j36YtDtnRsA8qqmt+ic+D/3PoXGEgi5WOmCkalqgnJomPStXiGoXKqplLcgD&#10;6P7Z2pdGN/Ny5Jc3AsmK0CkMJf5SMXkC3Yy7CvoiVFKMrqPi1w13J8Gq5G/x+VeBogogzeG79dhr&#10;r/SJLZj6NIql1mDWkTRvngP2wyf6O3+rlrerQj7TvpUAQHf+oXvgISwHGsuOvTwrbpQzILkc0jp1&#10;zjaYxecqd/c3QIPMNrjhVWGMvZfJ31zYjvOqfzfnBN39msFV/wiSPsQXwqhVFaUvhPTPrwzcuTL0&#10;I3lpAgR2d9LZbHXVqs+h9LjYO0K8O7DmnhQ8J+nw2GeffVbHzzz2GPkD/TwNqKgmiyiqOgpht89Q&#10;YY7SUEUVAHjVAABg43IAqb8qHb2F0t3ZIFaprlqtAUJ/EweW5bfZR4f4i9XPh6NKUXaDYgbP//TO&#10;Xx2QeXUB+2EXgJH9QmpRo7JIBgakfC8/ODlz6wL/YddLO0h6h0ILZqlX7QzQtFnMx7p+dk/pz5nb&#10;oD9qu0NwMkCD1DYfG1hFld7p7OSqZkUVahdVM51dhJoroqIqRaUm+KzGrWfqRMAJVNaUilkorYo4&#10;JzBhH1X+3lTpInTp8v/oeVQDpoKtyCNlk6giSHCiPKkBI1UTAeXUvHBWVCeH+dpBIWOyatzdtIVi&#10;PR/bAE890Vsw2f34tUusrgp1KqrQyeHLhu72rFwhHWHIRdTUUpfD1Lbq2jb0KQCrlHFReE8/9Uyw&#10;DJ6yFtZtA16iKibwXaYY8ulog1CaKVn/laDJysopquahnaYG6NvsHvjYLzxTbUN5fK52d38DNCht&#10;8+wG7A0+fG4/bc1fUbV1TjBMtU5QUbUFE1wiVWMSHoj9sAqiz4xaqKhyi95QUUXaBuZUjQ8qqnnh&#10;LIRJqrEDcDkNTZvKQlEldA/0HNkzOLvn+LVL4zkqqrfPnHpxy4ENWw5s2DL56plfehjQs3JFrYqq&#10;jOPXLnUGnJvT419dQf7u2jZ0nPj0SxeLSYyrhlFUgShlE8sJK2vI4FlsYYehfKZuwU5RXTxcLHbf&#10;P6RP1hnYAIfdFVlZuRZMLpytAfo2qxyOdCl0DXb3N0CD3Laul3b4GBCWnpUrUFEVSfDQUFHVgIoV&#10;EgvDvodZVln8k0GH8qZs9e42K6oENrktlzgVc6dWSoJuSQvBSNXIoCucFx5CmHU1dhU5Kaoy8lJU&#10;2eDixbNTR67DxOldR2wMYINVD2zYQnaJoqjSXXpWrtgEcGXpExJG+vMP5MvzVbCKaoflyNDKM3iK&#10;LUgT+FZkg0IllEXFVmOA4+5CVlahBdPQThsDdG1WPRxp4nPrMUBDqW22BoDakSBVAa1iVH1e9zbS&#10;v2cPSjxAn/X7z615yjkDAL6VR5CUMaljjrq/iPNoFtabMte7AyqqbGkpc13ewRXhOqePO8TFn0pT&#10;jaGuijQbFFWjga5wdvgJYau71wNcLd9ODyqqdbYgCS6+OnVkw5StAVwSgIiKKuUK9+8bl//l/hdv&#10;vHkazJzIMt9IXqNM3D1gP7SVqDxssFMeKzAgwO6KFkounJMByjbrqe6lSWoReTzsHug9CmwCDZP0&#10;tSoDoExRNcfTOclOUfU0mEiioYyxIrgbyQ7+TRJ6RGGrSUeH5Av2wxQofY6XKuP+AVKeLbi5IrRg&#10;mpsmawUKHZVCXspiLa+4oKgaB1RUs8NfyZo+K3xkGZeUpApjQV6Kqj64OOVEroYtiJC1ThL3sVhl&#10;6OEFIUZVwDSDpxPyFrTymVELpqz6hWVIbGgDKryXDbVpKwMkbQI8fOu8eQtSTG0Q4nPtdvc3QNPC&#10;Ya9ksqwBpTEghq62xjlBf11KrNPiXMul5aCMhdQM6XK4xj84QcZek+e4oaJKIkx9KuB5rvonu9v2&#10;NH9FFdOkJgJ6aHFBUTUCuOQ/X/yVrCf6waqsNiVZFcaE0c0Hc1NUQRNc7BMi6tNCpYoqQaKrClWG&#10;yB+DR4fYzwGK6ptC4qy2HyrkM4sWbAwoYPOCJOl72UCbdkg70HsU7r5++eNb/DcNr9RXZQtsP5wf&#10;mZGOCTRG1VZRPX7tErsLjcREXVVKzaeFFb5VtQfdaLDg2OBDQ7LAJA8A4p9Q1QrDp7Am1N0/jWlc&#10;RRX8XJG5nW/WfMkQFeieReexzz77rI6feewx8kfLZcSwAap4/9QGuXBBtLzp999waCF3BYHuno+i&#10;CgB8TlXCxLVLX6zNgHC7F1qYG+OPq3+IrfDOBlY8ODlz6wLfVNdLO3qHV3ERrNKXBKwzGr0f+rew&#10;vPvRIcOo2KoMiH4GbBPRajqSqw2dRup9QZVCC+Kqf+IPSNehm/gJrHMijjBWnobPWvgoLk2Qxfu1&#10;WY7rnCJCT349UycCTqCahErzCi76ZzpD9AzA71m5wvyR6vYUZq+UVFG1upRhFVWwF1UDKqo4QCGJ&#10;EOVJDRipWidVDD1kMsBFlOT4HE2ZgIqqWwtZqjCM3EbJTFEFgLW7xufg1LenfrYUr+qvqAJTrsph&#10;91BngD0uUZOi8aoAN//HCfWyYrPIUEI0HUrWFYPcSubHrmrB04D6W4ieiBYERRUAHl64fP0OsG8F&#10;THZvkqIKS24AffqLvoEKLsyEjA+aHdHHqAiTE4vrnJDqwN4VC5UM57aWnOBT/q4N2D6FxQvB3i9u&#10;McjBFVVbPF0RVFQRhAVF1TqoSE6lYSlcnAU+R4ODiqrU88y2AAAgAElEQVRdC8UF44SJ7BRVwtpd&#10;P7tqXZlKZYDn7iHPwNpdu0/v2g2gCp2mCex/8GV4OXYKUfcWZF3Rbcl5OlJaBAOKwrTTCbQogaVB&#10;mTn0xuU7c2tKg14lZ8Ag2rqkBUsCdgNNHlVnObVtZFRWC5OoIkjumBdzp3+grhoc/+d49MpU0RVV&#10;sjs+jxBzGv/eDkXVyqn0TU7EsrNIKS1VVAEe/JiXsQDg5Oyd8ZHVtgZEz8Qa1gAHdbWSM3D7jCZM&#10;lWX43H74F0MAxcpU9RZY82lB2hXvzN23XXLO5a90KNSe6b0MIBGmr08sGIaFsohr/5070pf6obxW&#10;mKCWXpcpqly+YH3Ea1KKKvlD5aSKac7YDaRJ0Awj6GmRWfGfpbP31Kb3GblP9JKFTaKKIEg6SAMe&#10;PXVVP4tywjC5ZxWKqu0FCqWoktJYDi1UUlogbQxPVO7Zt/E9SkRQVK2Q6uRUdiaA1STSpKBkGWtY&#10;LNmqMMHW+TZMUeU+N2mzIkWVTahaLiQdLiiqtnqifxb/6EvOPdebQ8b3MoBUmDYLC5UaQCv1AShO&#10;oCJ0lD2EBydnSoJeRbWUFlhjzoDVoSWoqJI/SF6z0vmkdAPqmZBvyXBh4q5QLZWTUzmxNWXSUVSJ&#10;w6Y5Y42P70AQBNTFrHx01VZR+mxtUoxq/a4I6YT4PEqZ9F2vBoOialVgqpEmwQYYWmthhhpWUUp4&#10;KJMAzIk6/w+zzreRiqpVsGpFZ2D+BF96y1xIYgtYlRBgwbjEAEsCdEXP9eaQuaIKcF8SYepnQM/S&#10;J1JFVRo6ygWZPr59qOtCUQ8tBr1KI5SBPwMWmnvgq2CZc0BjgKb2LtlyfmTm7ieP9IGr5J9sLKS4&#10;gRTRfc/FoU9EUTWJ8MUZLIK0B5Wu6kMucTZVZzjxeY4TXbvNiioADJ/bT1f9G8YFJ0LwewpBRFBU&#10;DU9wOTUR77+16JdVioIXp2QZaViClED+yFOFka3z3Ti212btfyMV1TQMuHPvumkLYjdgCljB8BvP&#10;KIWhQAvG/Xuy55Jzu/Xm2hYyvZfnR867/a7OgHsL9Cuu50hDR6+PCONh90DvUVDrknK1tOulHcUP&#10;TDX34IqqVc4BvQHUPSAvbMhUh91scHaPuU/CvvVpagbPRByq0uhUAiqqCIJ40jxF1UEmxhhVCJpH&#10;FR9JCMKBompg4gaosilWc3kzmR36zHSCkmWkYUnjqngJwCy4KQEVhl/n2/vC2N7v7fqicQvNFTRT&#10;MGB193qAq+UtqLpBp4DVP/347w5f/njpQ04YCrtg3L8n065olbvAbr15WQvWO6d0L3cBaMJC7Qy4&#10;t7DIJJQo9hxd6Ch/CN0DPUcGeuTbmqqlpRGvhUM4OnR3YsazI4H93aG5iFUsCCUjRlOl1UQUVRNw&#10;tRMw9RJjG9J8UL5PB2mwarPvBdsHjTi9JS2wS4vYJ2ZAb6rlimqmcDeOeH814M5C2Sc6KKoGo2YP&#10;GO+c+ikdsGRKlomGZbAK1Sy4KR0Vhuz+f2w+aNtCioImkxLXRCA2NECVVrXqMzC4b6z3bDF6WiMk&#10;SbvBvYW+kcu/4T5cFobCLxj3b0GhvpnubqK+6VuwJa172X65usoAVSzq4OwejRhqewim16sk4rWg&#10;qNqGl/ItdA7BLs+v/iKKjyTxPR/bgn5SRKJcyaBRg7TK6ZtBXBqNZppaVU/DJf/QGpELl2ciCEXU&#10;VRsg+kgJouaT9Rkk1w3XLKCiCgBmJ0GTeiJrRTURPDMjl0oQqAtFB0XVAHDTmLiKqlgvAqkHlZJl&#10;oGGVx1WZBDelpcI4kaaiyqbEXTw7deQ6TJxW6qqlBujTqtZxBtbuGp8DTeW00uv44MeColrYvYIF&#10;4/W2INm9TH2r3IB6W+B314WFWhmglBTJ9oNHBTHULSFv98BDWI6H1V0v9aFxocoOwdeyk2CR59f2&#10;IooZALgWSCoAz2lhKA8HJwCqOZJ0+k3nuk3VVnzAk4M0D7YzN/WVg4/UqNGY2Bw4TVJU737yyK0n&#10;GJ4EaeNc8G8D1NUodxP5UZ94c3SZ0udzsQ3IHi6gIJ0YVRKXwf5XtWGNR3PmdUrW2l3jc2Nf3tj5&#10;V9e2ITG+6fHtQ/xeBeG1PLgpORXGnhQVVWlK3KtTJ2fl1yPhVf9F1u7affrS8WuXjl+71GupqOp7&#10;I7tgvIDPgnFLqurJ3QM9R/YMzu4ZnN3T2ypFNWQLq1bIUivTVCfzhy/3Hh16on/5q/Wze2xT8XIG&#10;lF6v0hZsw0tlLSzz+PYhk7sjejdgBxN2POlZuaK6ChXV+SoJukDS4FnV9BvlQhOaqj0hyPC5/eQ/&#10;z3bSGQk9nyPcjEwq9kV/jEJQRRWcHgT+h0DFjQYoqlHgbluHuxhlnCxAUdUddmpRm5xq9aaC2x5v&#10;yLDQlZImsYFEw1JN7+eZJIMgEV7lSsTy7rH9BunuozZr/9NUVK3KOjkYwIasRj8DYNoNFL3xd3//&#10;4Vvn6e69R4d2b+18I32R4GFAhS2gAXa731u4OzEzPzIzPzKzeHLhU4MWVJIiUT8BYP5wJxyYtOCp&#10;qNrvLW2hZAS2s6F7gBWOpXeH+SGoHusBFVX6ByetOjRbCnVa2uOusEeKeS3daENMH4IEIYV4t+DT&#10;Z9II1050bwpCK6oO+DuE9KelJzlHSLndOt9Tir/l8JxK4c5F9ODyfxfqX+9PcEtCjNWrKqUeJUuT&#10;IjC639DUGFUAMC/rZGWAmAEg4hkY3Xxw+v03wOY6Snrjb6+FX/11Yffugcl3/+oDG7+hjp6szQ3a&#10;gFupZkVVTDMKNy6XtKBNpMAuLkvqHFol1S23QZtOgcuCqmpkfmTmAMyw9zsZBFj/JJSiSmHfI1aq&#10;ALbEUWHdM1RUkVLQh28nmmSX2VFPwujo3hSYDen6JAalu+tpQGWqSlO71Kyrut3CrIBD/pB2GHw0&#10;pACKqqZI4zLQ9205VkoWka44TJ95CiUiut/QaEUVQJoSd+PY3pFC3Fo2q/7V2F3H7oHeo/DUucun&#10;LgIAdG0benihTEoLa4BbC9pqb/LdbQo0Rb+VajZAmujZqAWDNKYAsHhywbAilrh7+HNonFQ34FUg&#10;f3eyzcoKGQNz7z+35imqeLJpVaV7aV4Mmwwm3GshnzyteloyTzBUGdqZAcDwqNkpq2c9kJSp7nbA&#10;6QxSHeIM2rC/ed7LAT0BWzMMJVHpHT18bj9rQKV5VFXbJ6Wocn9nOryzDymrQ+A6idQvaoOnJCWp&#10;xz2KquU4PwyqoCVzjLyoTcnilIgUVRhGhJp84Z/u/Z6yoBMhup5oW9ap94Ux7qBap6gSmEDU6P3Q&#10;sAVNtTeVompe8L1tiqomzaj/IRD0J1yzu4UBRdG85N2AQbUu3gYbUV5/CIYzHE0RPCi6LuxPiE6O&#10;yWBCWqsuvyq0Y57AXrI2C1tkXhQqHC+piRaCtBmfxZ2ld3EVk+Loq/5jOYQ1PNP9acbATp90JFGe&#10;qg8b6qe5lGoM7uGkFr+POVWVkJwvYh2qNnu9iEitSla43Ssx4N7CIpMPcfHs1JEXz/xS3UJ0PdGh&#10;rNN4IEWV2z7OGbh95tSLW2gLLjXWE+iHxi2U1J0Xd1eIsPddDVAS/Rw67V5ScsrZhgI3Ll8fmTHR&#10;E90UVXa8Ch9tLbR/faKTdtZo9yWk9hy/donLdAbMaEBCRzXnjfuWJrSljavNlDQFyU/DkoWcN/Jw&#10;Qd8S/OaE3L766VaQmj8IgqjgJtF1zqB9fii6okp3r9Qh5NwDae5UVDwqZXTzwbmdb/rkkSfVq3JR&#10;VNsARqp20E8J0hlWxHvP9h0dxroGBBVVdneJCHV16uTsM+MjEvUlG0W1yhY88VRUJ4cLaQ2uTyyY&#10;RwUSovdDmxZWrVgNcIP/lC2uVfzGtOB7I+9lE6zSjBraoN9Ak12U/GF1CJLxKoQoTG3QREab7M6J&#10;niCU/uNccG4mJnVpNH6ONKWAISTbQHVJAJoKvRwksyr6ZoQ600fidBRpOVUMO3Wu7wxrfJMU1buf&#10;PNIPpCks8G8n0uhUaU/Wd2/y7fT7QY0LRw0uTWoPbhRVddOMBGcIbiVxabduT0XdsIQdGhqqwpiK&#10;UJCAoJmOAc54GjB/opgoFnSKj5SC83dv4e7rlz++1fnqC9uG/vnegc4/1Cuga+7JEhFwCdnuchHW&#10;x4Dgu0c2oHug9yjMH+4EeJosb9fbsG4b3LrAf9v10g4qfEurNrkegsV4xSN06esSGyza1yiqqoNi&#10;CxyBbCYm7mgStEKTqTlPCBP0mmrAwT0Q596oqFJC6aqYBCBN8P2BAxX1ZPIoCXI5ksqV50DVimrp&#10;ea5TUYXcrg4h6/H8nY8+0C/2dyPZc9LCQb5uUTU1n7ueKoRIjrBPx4BuR0gRxDJhX3gDChiJUJCS&#10;oBndAPYTq6a8D+HO9Fmn/Zbg+iGbexQAfnPh8vU7sA32f16dljSCnlisNURRVqbauvYLcPs37KbF&#10;SMxWK6qkhcPaJfMGAxTXkaShr58fVpZN8DgE0/GKR+zS8rwBpu2bK6q01CEXsso+qhykKP9uAEvB&#10;qlCZj+fz/OUE6BSQzr1RaWIJrqtqWkt2UtoMUrv7MoXrwAE7bRWKanYT6oCKquZVqMnubs9xMFZU&#10;cwlQbV56Fny+N54Ikarp6KqeUfp5gW6NA0SxCpgtLqyial5FpxIDBCSRgBvH9hbX/qcjaPobAACT&#10;r54pLcalN4D+01xXDXEIO912JLCuGwA8/dwKSfjnjct35tZ88b/IV0CrF91b22DXwlKtIaPKVBdv&#10;w7q1v/1Pbv99BWG2TVBU9S0YDFB8C0XVmzvhg7N75kdm2GBVz0N4fPsQLOmhHQzSF0iTBkhtMEmP&#10;oDkE/UGJAhy5GW2lKKkBg7N7HPw0VleFdrhVbrTK8/QhoGyEimpExLcaQcSFtoUhp3+w+Q5oYWNU&#10;HdRA/4dC42NUESR92rv8H/1axBBO/Dp+7RKNGKJ/sHBhRJSwIohVwr4qDJBQ1ER6XxjbG6isU6gW&#10;wiqqQIpxXYeJ06a6qmjA8WuXrFIBBDyEXoBCBgCzhJhsNxg+t39u57h6mfMD6VfRFNWy3SX31K3b&#10;//DSjsEj/GlJXdBMwIDSAUrewpLq7W9AeQuHC4oqH0srD7OVL+qXZ2LVasT+h+C/zkYv6froqsHR&#10;1MZlN1BtlkiwKi6NqhSVlFBasSp9uSp32BRkocK18KqlQ6XLFHyQpgwStyF/0C1tuxanJ3ju7oC5&#10;L+Gc26d+rAoPIkgK1C2qplbQIBEzagZXmdlipWRJldbQIoh1QsCaVJglTURUlpunqHZQF+OyNaA0&#10;WNX6EG6fOfXtqZ9dBVjSuI+wLTDfGqaPELvB8LnJH3wZXpYvc35cswLasx/6t4CVqao0oORkOthA&#10;d/HvA+UGKMNsLZMGqDVin6sgjVGlGAarBln1L0KMqc3NM/dknAvsmmDiU5UqquiV+YBT7izATt4w&#10;Un5RZPKSL6nKVG4veLhDaOpIiC9RkPT5XKwfriicwerXU3sAVArnyqQQtZEyPStXUN3KX4yrQARZ&#10;taJcxKvUADsaq6iGMKCqVf+3z0wOdzRTIEG1XAtrd+0+fWlwds/g7J5eJ0WV8Ow3j20St956bPXw&#10;qse3D3XJmkpPUQXDeyr6rZSJAbqT6WbD4NEh/qP+oU/N97cxQBFmex/Ion7BDJMQbxMDSH4Dkxb0&#10;HlTp9MPkEpBgVc1/nkZGIZamw068Rc8T33MjCJIX3FMgxwl1Uooq+WP43H7/BD4IgkQhgqhKhx5D&#10;vzw4eSmqAdVP9NodSFJRBbCZ20dXYZqkqI6+4LV7qQEq6dbhEOZPTC3KPnc7CZpuMPzBX7/94bEn&#10;1i1/8oVtQz9/d/TzQFZADz3RX9jevx9W1JNL76not1JGBqhOplEL9xbuTswQhXHx5AJRTh/8+DK/&#10;2ZLQaWI21St9w2y7B1i9tWvbUGkma9EYqQHm7ww8J3LmF3Fwds/xa5fE/0p/Ihf/qh4w2VR1UA0C&#10;45gQpDY4OdV/ZKs/0CdBRdUWVFQRJCniRKqyA1DN0mpeiiqgEhqVZBVVAF6uUs3to6swTVJUj1+7&#10;NLhvrJf7WijG5WBA4FX/AAB37l2XfNr7nXPGLSxT2g2GP/jr+f/7EZE7B2f3/N7egQP0ZXv3QM+R&#10;Qg2cKgwI04L2nop+K2VmgOxkXjdTVBcPd/KQAll6P7HwaWlyBpkOy5ltfAimYbaGId6q3aUblL4z&#10;4MrEgWVAqG03ELPZGMbs0zwA5rbVw3NrnqrNrWL9W5XbicuGfJjb+SaVU511VdvoMARpPKpxiRvT&#10;Qs2ma57qVqqomgzpdeZRZXfJSP1oPPjobx7RClVxDnc9WmeC/r0J+pX7bgvHUKstJWlFlVBW1CW6&#10;CtMwRRUAYO2u8TngEpVqqlQ5GMBlVnU9hNXd6wGulm/XQV6WB8C4G5BsUNKpafR+aNGC4p7K6RDS&#10;MaB4Mg1bUFW4eqjOZMotmScpUOFGIbLVqobS49uHui4UzTAPs1Wj2d1w1b+oqFrlqQ84pJuQWg59&#10;lkpTrIpozkAiRbSagWFCYUQE46kNaUlktDhJ5B6gtJ9w1QJrxuHXq45RNc+vXaeiiqQG6jAsUi1L&#10;dI0SP2mPffbZZ3X8zGOPkT+kI4g41aniod4Yj8Gnk5F9E++UKUB7i1TJkpai4shSBAm3++jmg7kq&#10;qkz5Jko9Bojb61oQilDx2u7tM5PDxQwAG8cmTvObTb//BleWBwCgvxOkadUN5p76/cGdhwrK7L0F&#10;WmPdsBYWR/Qbwb8FNMCmhfu/njj/C/NKUGYMzu7Rq5aSzim8ZjAKs1VjoqjaxqhSpMIlpy75XERS&#10;eJAdjg5s2GLoSqW/PCiIpsm5VY1xOHOE7fnmMquJTEYvaz1TJ4J+AhUKVY/FhL8IqAtSRe8eelG1&#10;Z+UKVZod+rmtPh5q1T+3u/nbIM2jXD/ciV4QPp6QOjG/d6RemflQE+VJDREjVVnEZWLVeeHO+k46&#10;eMY1oHtkTroxqskbkK+iyguRABO1B8mSYFW9osrauXh26sh14AXTtbsWYYr+SxVUO7r54P/+r7fI&#10;YwPfOk/+ZdQN7i30PzlTKJj+t7+EW7eB/aRTQt2U6DeCfwtogLwFZWT0qhWrARSi6uDRIbqXCfTn&#10;OAPEqYWkczqF2arwz6NaaoA+IDT6kJ5mvCqBOkWhIkZRUY0Lp5Jg+KoPOGVAKOKAFrB7cPqsrapi&#10;EjOUTh7VimJU9QMd+3aZ7J7+K0+kheS7dicJUZUgJggL65iSlWjoH0R/r5gLqKj6GwAAk6+e0S+Q&#10;lxJr1b+0uNPJ2Tvj2qypoQxghVR9CxI7r06dnH2GtdPYhjub/xvcEj61U1Slq7YZRbXDjct35tb0&#10;mpVKj34j+LeABshbKEZGc4KmZOk9s7s0OcODkzO3LvAfdr20Q2XA4OweyS7Mi4Qn+qGiGFVVwKyn&#10;oqpfaB9XUaWJF1LWVQlBVuKjopogqKvWA3v74ESjAZAJYz3SG5eShf0nJ7ZyXcuwp0mfg1ZhqtUp&#10;qoajU+mj3DBSlfWFDFMPIQhSSpxCVXrE1NdBilllmlBVirOzgl6OP/q1/7mLIGEVVSBBlC+e+aVN&#10;C/HyqMqLO9VoAI+ihXI7bWxY3b1e+Z1xNyirI7S84Q1VQSGW6DeCfwvRDaCkdg4VWVPvd/4uVrgy&#10;MeDx7UNd3Ef9Q6uHV6kMUHVX+iKhUCarYkX17iePPBVV2g7I/JyAF9F5QHOrqVU/cRXVfKMzsqDx&#10;STARJDhUUSW889EHVQ9TpJAgnauKdQXJqy/9qn/WSPL8SjlGNZSiKjZFPG3uDNDPAUtXIeGoYXBI&#10;n4QiVTmkgaueN38D1v5TyHMFRdKkiKbCMGtp4xggtFBACKLUELUylWVxp/AGQMmq/w4ldtraMLhv&#10;rPesJETXphvoVm2zPHr7r1UhipQU5MgGKKqkhegGCC0Y6O/dAz1HBj62KS/WexTEfALqQzDtrpSw&#10;3YD9p35C5XAVqKc0t/NN6j5FV/YzilcF15BVjFFFEgdnDRrw5HCwYyBxJhM5P6Vm0A3Ic0eajpzU&#10;VjX8xZTzqJZCH75ivJptUwiiIpHBIS7piqoUNv7CeVzLdOzQLKUhX9mWocTXCNURUVEVqwx9ChCx&#10;IpAzURVVAIDps8JHG8f2Gq/9D5hJFpYyq0o3k8igS3a62LB21/gccOW5bLuBZNX2urVfuHX7N+wn&#10;vw3/+PfF3YSEAOnIkc4tRDcAvG/GKg/BSNC0NqCYArW0BUl37R9af2TNfUWZrEJryoSwpocwPzJD&#10;PrRdrKeHzp0IwRXV6fff8OlXnHkpQ+QVK3/JX1HFOQlSNao+Fup9QNZ9OGvjA8KOe9SfzPfksBFa&#10;bq/0qotRNUxL4uyPkfUxquwN+PIPSZN8R5sUl/9L8X/BcveTR3ldp3c++mD6/TfIf+yHYoi14csu&#10;VFSrI6IKU7KWtnoDuBbWbXNrIL6iSlv48sbOJ70vjPHVn2oxoJy1u8bnxkQ73W1Yu2v36eVdXLpB&#10;90Dv0SH6r65tQ+v/t//p95h13F3bnvzd7pI2kpIjG6CopnkImtX69RgAwCcZ6No2tP7IwOeJ4FvW&#10;8vzhy4X8ABOSLBZSAwZn95D/6AYBFVWO6mJUSYImt/mYKkdBgliFrbGBUZVZhFQIJgdAEAJdgE/n&#10;nnc/edSA+SM3OBve8pVWpqpUUVVZggShAXcEEpwMIlUpXEIA88zZOQ4l3O06/f4bAAdBndDTZCED&#10;jbzARS56elausNKkokoYxrksqzJAaOHeAh8CZhDsmY6iSlrYHdUAtlyVssG1u3af3sXaaWsDNwiw&#10;zp9bTY/5w5fJH8sdqRg/+ODkh79ShyhGFxP9W4hugH8LdQmaktX69RmwZIZY9urxzWt/68Ltf2A/&#10;6h9af2Tg80KKlWVCRFtzESvOJ4FWrKL/dLyX1YkLPNfv62tqpQPNsKSfO4VypdArQxAkHbjXcu0c&#10;nSpVVE0w8QQ04a4mRTIRN9p5R/jQhvxIOYmqFHYRWalrXk/VQgdET527RTn9VF8fCSwTxDQSUT2/&#10;++Gx8f2HTl0EANi079hr06PrQv9obAljlXSxao0GCC0UFZPeF8b2fq8k2DM1RbWS3W+foevrxXPC&#10;tUD+l3xo+OTOwvmTrrnWFhQKbEClLUQ3wL+FuIJmrQZIubewOFlUVH977f9wZODzYoqVigwwa8Ew&#10;7U9wRZV+2AZdlSqqbvlVEQTJBXylwdEG+aOULJxqUIe7oqKKIDWTpagKskSrGQ39KgedrPcf3XwQ&#10;AJ5b89T0+9Yt63XVNkwMCqrW7TM9Tx6i/7py4tDTJw5B0K6SjoRRoLiWth4DCi0sKSakM+tpiaI6&#10;ObycAnXx7NSR60ATC0hboB+aSA9hnT8HIYarK6pMNGldUMjagObLkZW1kLcBxUjS9aoWtOlQJalU&#10;/v72vbn7X/wvgRVVMsmhmVWBuelCrfoHpxvZ0IC26aqqDQIKMajpIEgU2NcnsW1JAlRUoRZFNUiN&#10;SlWYqrh7m68mgtRDrqIqwSpkNQVKZc3RzQdJRKqDokowjFdtgwMxf2JK/LD3O+ckAa1OPSchCePo&#10;kEnhlAoNcG2hFYoqwPyJYlEpALg6dXL2mfGR1aoW2CQAetJ5nU55eOHy9Tuw/ohcV7UqKGRlQJZq&#10;YBot5GGAShIVIkmvTyxIul9xM6GX3r91QfqrD0pSrBhHW5MNNAcYSlGlJY9t2zE3wF9XJSTuuYme&#10;EvXiGu9BNQyNhNHyNV5tht7g7bydNTPBlIflqknHqS59EBsqqgiC1EDeoirIQlbFzxOhtkBRla7a&#10;slVsd+5dl3/BylVEyXLoJ6lJGNK1tHUaIFIaptoSRVXTFQ1b0OgOgZ2/m9Pj+w/NXwQwVueVq4qE&#10;RJP63VGOrLsFWZLQpM+hWhJVFOvju59+s/mR84offnzFagB1lhVig/4QuFBuUq6KC1YNqKg67O5g&#10;gKeuyr4UTxmp19ROCSZ93KKzkdYqaC2/kcXDz2JMrpSMFFVpmKq4O679R5B6yF5UJYjeuSiwtgrM&#10;rwqwuns9wFXJF6KSZa6pkTji3FUYVFTDG6BLmSrviovf36k3oDRYNbii+vyTh64sfauLNl2CdoMv&#10;9YM8t692tXX0G8G/hegGOLYgSxKqXDJfhQH2u6slUVBEmHLoavpRG7oAxJy/n78nyQVMtdTrzIyl&#10;dBojaqnc9qEUVTJ6mAeruhkQRFdNPFhVJKwQ04ZlQwiSPngnUvIakA0xCSriynPZYu6TmyRCLf05&#10;E0XV0B4EqZo2dMLPxTYgGHc/eUT/i22LC9Pvv0H+i21IrvSsXMGJU4P7xnq5jTaOlSpZpeSuwlRr&#10;wL2FuxMz8yMzBzZsmXz1zC8VLTRPUZ0c7iiqQFKmvlg4dklXXMLQADF8IPjr9Pd+uKyodrhx+c7c&#10;fVULbDdYsVq2xf0bi4eXYyEfXrh8fWLhU9nu9uYn0UJ0A5xbkAiUAJprHdwA+92Vkqg6wpRjlbyX&#10;Fm3oPTr0RH/n865tHeUUugfknwtmE8FUqqiS6FTuE7oL+4kt0qHguTVPmY8M0VcLZhQeFVxRDdga&#10;YsvczjfbFn+AXU5FbYrqOx99gFehfsgzUfOs4RRV27D3mheLiAOXdHcMU00cHAqaREMiVTnoiJaL&#10;p45aaiWs3TU+B2z84OLZTpZVVFQrUlTZ8DeuHBOlaYqqNmVq55/FrkgpNYANVmXjuSpYoHTz5oJF&#10;C1w3eHy7JJTvifuX73K7La22LuyujWY1NMCBpG+lalvQxWzWYoDD7quka/AfvtVRVKURptzG0l5K&#10;W+jYIOT87aD4XDNjsT0nwUNjiLNeGqzqeRFDJQFIIV5VpaqU5lHNxdVEEAzGjE5Sl4CNz23DOEaf&#10;ONzjhn2SOmQRqT/9jvnu0R+siIakRgN/qoj3z2gNQTNFVUo6i8uk7yLq11LZtKrkj1x6qiNrd+0+&#10;vWs3AAQV4zJVYao2QBL+xmmLTVRUNSlTCyx1RRneK/kAACAASURBVFsDxCQA1aR86usbALho1IKk&#10;G3QP9B6Foja65v7E5fLdS2oHGRtgSeK3UsUtyAXKGg1w2V0iiS5hKs0LvfThhctWNnCwh+BQFYrF&#10;Yd/hc/upAdKhwOThHrAfOlNFclU6Kw4Sh2joJtkOyK3wwRAESRhx/Ik+X64aWnNFFabA5Spl/5Y+&#10;UGx9cvNl+4ZEX2uCIIQq/JmMfKSGi6qICFeuqiVufcMVVQNBoXoRpzz8LWNFlUmZCgAThd2V2XtD&#10;GgAAIVJFa5y/Z795bNOJYgaArcf+05ujB4r+H9sNCq6nEMqnDy0kvciwxJDKANU2eqL7r9FbkCQh&#10;lYV2VmeAy+5FSZRSEmEqNEI3cz+EYo0vkovW4TyEOoexQmPYFjxfXVf3/ruG/PJtCO9C0kTse41X&#10;xJCKaNsyZPLQYV/pDc7u4eROUf0UHygOUQ6caKt/EIvPL7IvbQEVVQRJhObkVE0Z9llFc6dGXPLf&#10;eAmVo/GKqiZzZR0GdFCmLCRkraiyKVMBoDxl6saxvSP86XA2QNy+krKkfaNvf3hs99bOvzbtO/bz&#10;d0fXFTdRKqoyHt8+1KX4aqkXWa9Djy5HRjfApYWlTMfzIzOLJxfo7tIkoZUYEGr37oGeI4XMpBGu&#10;QnG8BQBxvDX53XoUVfKtNJg0bD8kSQDc2iHQ6CGfRiLiNia3zRkLTtuUIBbpzUJeTtRvDJI7LRyL&#10;jl+7VM3CrxJ8FFUO/e6YUBVB6gQjVetmdPPBFDKocvGquaNxIsOKcQ7XLsKi+2KsX20ijmR97pK2&#10;mK6iyoSg9r4wtvd7fAZYsE+ZKm3H/xAoFTp/faOT745OFj+j4imnqJb/pCK0sGvb0KcAnwewXYce&#10;R44Mt1rcxQD/FoQEC+zuktDOsrD3NqrSDA6x1SwkUQD7T1sDwClG1So0xsqGgNExAeNVa6s+5Cxg&#10;NckBQ+qE63LS1JDSrJEIItKS1YoilS780hDwQYwxqgiSFCiqVgg6zXUi1aqip+CMvui+1slzUUSj&#10;2mIoRVXjuOjvNY2iOjm8LJgqKmvdmT5rYCWTvdfCgLoIm0SfCBZGufzJaut7C/OHl/OrdhKn7odf&#10;CXorgHIdempyZB0GhGhBIgICdL20Q751WYrb6HMAvgX7Kmd+NtyXZE6oF7395K5kJUWqVNLtK+qH&#10;nhWrCOnkwTfH2dQWChmIDyaL/dnlzHndR0hAqFSqr/FCvm3JXFX1AozcIyYOLftgracylTSdK/nD&#10;pLJW5905vmJBkFpAUbUqVE+pFMJUW0ILFFXQx/pFEHGWUhaObj5IPqhBUQXt7JR6HqIB5SGoAAc2&#10;7DS3VkrAfkiwnSlV4fxZVUdlFdUONy7fPAz/KGwZLyOwBDs5MrgBglx43eUk2CVY0IdhJqio2lY5&#10;8z6E8w57SQ1ws4Gz3/A2JDoLKaWVZoyqSBZ6EI0KTN/UpsI++h1qdmeKSdIP7Jz1k06VahMz6Cw1&#10;EZuDo4npFr3i0nxW0pZtby7nRKiaRK6lZrPSKqC6iiCVgaJqJaSvqLIWNvKB2g5FFUC66L5/aPXw&#10;qhQmz9FX/WsUVYA7965Ldln8/s4D3++E2R5ZMqAXoCC/ylKmSgnbDzl11QR/R4rN4g9Lvp15sKoq&#10;qZNEUX1ph3QNdaSebJ3vNaQBolzoGCdrlWBBd8jJKar2K/FDHUIXgDjeWrXgho/9VFd1bsHEhoDB&#10;qpCDHkRLncQ2BCnACRCNEVutelpG91FjSGoyRRRejUniV7n3E31mDHEzokia5IqpP0ZVg5sB9LdK&#10;8x7UUN0RaRXpvG2qmuaLqg6ryXxSzEjl1HS0VJFGdvRlHWpu7NSLW/QZM0taSFtRBeAX3XsEtbka&#10;oCBtRRUAVnevB7gq+4akAjg7tby7QepVkeqUfcMBLaCiKm2hVFr1T5Mf792AXb7XsAZIg2StWqA8&#10;vn0ILhQjhZUioPKQE1RUbVXvkIdgn3MAoiqqHJXeSg3QVc0nAFgRKE0ao6J6QkNWUVdtA1ysDDeI&#10;0ZX+mpwA+nXiySojVo4utzGrHqqCVRugqEphy0vS1nDwRMKS7LhRBc0XVcFSV33now+WNNCD5v1A&#10;k5ImQUW12Ql0WEXVIGOmtoX0FVXC0qL7aAYIpKOo3v3kkarDD+4b6z0rZAAo0jFAmzJVitshsGOO&#10;6O6w6dJKqVpRpag80eVedHSIjbsEAPhtgL8vNyBuT7aRI50MUGpzcrlQknnAQN3jci/oRUBp2PvD&#10;t84rD8GAyi6iheodWBQujrdWLVCsLPE/h1y8uQPmNtCpms+sL5auau4dYaI6JAvoDAhk3ZXcX6pn&#10;PXby7FDNW8nn7P9ylF7rZJURc8dY49OS8Ex9hKaVUy3mNx8+t9/5UU7M89dAOQO4ypkIEpxkx40q&#10;aIWoSlF556wbTTXQ6fff0Ouq/mv8owfYN6+vs0rW/KtbSjNm6ltwMCC6oBndALaFFBRV3XZrd43P&#10;AQ1BFen9zjn6t9XNUoOgqdcaalNUCaKuyvUiPph6O9w5LMlZoWnBAd9byUaOtDZAlw/UTC40yCjq&#10;8HqGu1Ke5bkqvYiqzCdhbQh4CJRYiippzT+Xayk0iVsQXbU2anvf3OwX20iycMIZfW/BbSDdC1Bd&#10;TZ7mzekMYfMIm6z6Zz83kVM1u4NxLJ7zo1ysTGW1e6kBXIPRpYnEoZMdeqKk6Yn1UeGISAPOVVtE&#10;VY13znm3o5sPsrrqc2skg0uolKlREpc0ODd5UYyTZ8y0aMF+xXd8GSi2AVBUEA5s2GKVdQHqVFQJ&#10;SyGo869umT7r9oN+Bli2YFLbt2ZFlcCmApD0IiG4T8xZ4aUGCiR+K+nzgZrIhaUZRR0PgblSYmEo&#10;q2XvlV9EWeYTzqR0uoFbOwEVVXbaWY8N7OpCKaXDi0P6Jh/MnaLgam8DphNIsmhUVCv09dORiJCZ&#10;XcuHEfqMk0Zks9vY4qaoSvMGOCiqqhBXu4KxSy2wta3mR2ZQUTWHO+H0n7QyM7PWuXMm23w/cpTe&#10;g+K5ym5Aa4uoCoJ3rokUYHVV7opmlzJVRV7d1AS2hs+BDVuOX7ukyZipb4EoqtLUAZrdU5SB4okg&#10;FPOsC1CpolomkUtSARhXozIyIFwL+gCuKIoqhV2gVNKLiHhHuuiFy9cvXO500XsLNES0a9vQpwBW&#10;waGEULfSE/2dv23DVMsMKMsH2j3wEJbjZGW/XtJC+OHIIDC2WgOkaFfip6OokhbmR2asAkWDK6q0&#10;2TptIIhDulXZvTSTQrqZRN3I7CYMSO6IzgP3rsVk+Yv0qwRvz1aBI4kGk9oAzrubnPmAiqqb6Mm2&#10;gFlTnZGWQOQyPIibIc5kF+rbIlGVIpZELMuIelDTWl6KalMXnWleS3KQ2u6aCR75av6EkGrz6tTJ&#10;2We6NsgNSFNRjSWC8KiyLhSFzkW2MJQTGkW1PLvu2l2LMEX/ZRtgW2JAZS1wk5m4iirY+o5iF/3b&#10;X8Kt28B+ou20UgIWef94aQ2+lSUGBpQs8PdsoYrhqDQwtmoDam7BdHf1iyuxBZK/zFDTrEhRJapK&#10;PTZ45oEhNK+IOZknxLaiaaBSYIjzTaTXWzFFAJImJj2TBhiKcphPx1au3LJpIbovhKgQewvKqcEh&#10;Yl0u0mqLRFUrL5YNVlWRl5zaNjrPv5vT4/sPnboIALBp37HXpkfXyfRWIUDSLnVA9GeedPdYIsiX&#10;+uEXJtVjBKGT/FGYfjOqK718KjSuj0oiZ3XeutMO+LUgDVbNTFGVdlFGUe1w4/L/M7fm94zLQ4W6&#10;ldZtg1sXeEtUt4+DAZoF/p4teK7ZVxhQFlpbsrsd0VswV1RVL65ULRjqqp72szMx1b1ctQ0BJ3Ko&#10;qyKlqGazKLbWgElWIgrrujTjdm4MjbkcNLmqoU/73JqnaK4/Vr5xdonZ9fXkj+CPUam/TdahS1eB&#10;iC1giSokF7JQVCEXUVXMCmwL67+qrg0RSWlqDO7zhpGL6u9L3+jku6OT4ueMWkdh1LTV0tQBf3f7&#10;rd4Ngaug+Leg2D2aCPLg5IxJSW6J0FksDMWprldOHHp6AX7+rlxX1bo+N0sl8rwUVXFHc9+xCgPE&#10;3c3msaZd9P+99gDMRNVwt9KOX0+cV25nE5yoRJEP1LOF635r9tWHYFY7q+rx0Ewgrk0NVL24evjW&#10;+dIWNJpm1c8UkwJQ6SiqhKR01SAJVUVdtS1eWb1g6FA9sGkEpOWwpEhzESCxSGF09UfseMHzqJbC&#10;lZaqTlGFojZ6APiXqWRLqQHkFa+DYQiCSMlDVCUEUVSRltOzcsXxuTFWrSNMFNU0aYbN1cP/lWst&#10;VUUVIoogkgA6SXLS8lhgiep68dCfvL797Vf6uI/1rs87H93XZ9eliuqXN3b+tl37H0XQ5GJD6jfA&#10;e3fTLvqPV346P1IeZRn2VlLaZhucqNEBhXyg1odQbMFzzb7eAJPaWVUrqiYCcY1qoPytQKmiSmcy&#10;5H+5zYKfQ2k9TH0SgErPoVUqVRYTLbhO/NUHqquShFToqSJRCLhyX+qWSDeTbsOqsZpQmIivH/DN&#10;R0Zw3cywe5OhmD6n/J3qUI/RzidLdQvYoys1UiqekpaboaQjSApkI6q6KarmTioNR21kXCqFJqeI&#10;bUhMpDGSJ2fvFJJ+rt01PgdcaaOzxb6RsKIKEFEEKQbQKQRKeSwwg2kGBpP5gKYIFfWcegFo5LI0&#10;6arqrgnoe3l6NukoqiS5fumOki66CuC+fGN9lGXwW0l1+zw4aROcaBMoWsFoYBGuXm6AIrQWoCAc&#10;A8D6asZDE4G43vhK3VsBfQtshAirbNb5TCHyh3irVncOyVDpM8px5UYbALpkSMOQCqaaqpv0b6pk&#10;iWrs8WuXWCkzoqyZuKLqrPkm9b4qODSM2vDBEdard8hAoo9R5azSG+lWes4BrNGEII999tlndfzM&#10;Y4+RP+pxhTUeqsqtp2mqaybWAERPUeIuQnBUT5He75yTVFIqwvaQxBXVDtrVsvUcgphPo8PtMweG&#10;pwqfbBxjdcz5V7dMn+V32vSDBTZS1TADPfk5TiL/IuM5jb4A4m+ZdInoiqp/erLqYlSNXMl7C/OH&#10;O2Xuu7YNrd4Odw4L2hlD10s7xCjLqm4lye1z/9cT5zUpg7kWHpyc4ROz1nsIdRhQFI4BAPqHbGuL&#10;GRggP/PssURYsS4eu2UL7I8GH5ANixqzP1fdOSRf+XuA0evhVGcAjVoN2ywSEHr165k6EaqeQMW6&#10;p1QKoInW05jXKolgFcuZKYaiavCFX6wnbFKvhfMKWN+g2RcIaTZ1PmiiPKkho0jVIGi81efWPDX9&#10;fp22xIQVndvmx9/95NF7oytePsF/vvj9nQe+v/xPfW7NPBRVkKwvFlsgfxtWsNHZYFkPh1NUxYBW&#10;SXjp1mOvWSqqy6zdtfv0rt2sAct5VM+9++LO8hYEomdi9X/PHDHnFIEqqrQns+GQRi1UdytJbh+r&#10;4ETTQNHqDsEkXN3TANsMA1IMDChJFhEnB2gxetehBS4VgLUBDA4tcEkAKj2HoVYaxk2uWumsADMA&#10;IDUTdzG76qfZuFRioaYsJwHFJiQIVaTSmtv5JhvG9Nwa3UIubmoG4d5HIghSNU0TVTmJUPRQNcvH&#10;DJesNoCW++7PfvPYphOHrrAfbT3GVUBiPTZOMstGUTVogaJbmCxTS0VF1aoejpEcWczAsGnfsdem&#10;l6+Rp+vDGVCWi6C8BQeCK6q2KkPVimrpiCrvyUtSpjTK0qgFYxxqIklkSqUBRkljqx0NNGv2wxhw&#10;v/QalWJogEYgjjmidg/0HBn42KOFIMUicnkqDc7uyV1XBZzfIsljGC1RnaLqI9eKK/3FO06ajJVw&#10;95NHmPnUljaMaeTBYbIcvtKVZyaKatzLgbcPgrjRKFFVHAi4t50xjELSo2/07Q9hfP+hUxcBBLWO&#10;oMqjn8vc1aQFHml8mUwthRt8dKFVtJqFHLkUXsrdvGEVVdAmXTVswZawgiZbGsKwwfgxqmU9uTTK&#10;slJFVfmSwCY4MeYhUNTh6iEMOO+wl6MBCoE4nRHV34D5kRlV8ajqDPBvwWr3sLpqndSwQpa88EZn&#10;FQlIlOVozj9HJSd99hL2NtRUu2oPnhktW3LS6INDI9NXoahqIpnEGZk0P2Gd9y8+gJDoZLqKujmi&#10;qn7QYb9qXq0DB1oerAp9o5Pvjk6ab3/7zKlvT80vBTNWVIml6t3ZFr7UD5rUkBSpWirYYFEPJ7oc&#10;KTdAVpdMKK6lbcGG4IKmrcRQm6KqClY1VAM1UZasJ7p4csE3eUWRkpcE5sGJZocQfTTwNKALoDTD&#10;QBgDBIG4MedQvzuZKrvfSmbQFkzyvvkYEFBXrc2Rq1N00Phm2c0xkChYlXXy6dUpvAMg9tO7hqt2&#10;1ZKJHvG1hs/td9BVW6KoEqRFq+qJUQVhbJ8fmeHMkO4e/RYrBatUIVWQwvPFiuaIqlZv+FFXBdRV&#10;DehZueL4tUtw+8zkcCGM8frEQgWVWKrdnWvhwcmZ0oXJGrW0aINymTNXpSq6HKkzQEi6at2CGVUL&#10;mqXDWqUGmGRQsQpOlEZZcu/2S9NNWBpQ/pLA9xCK5bk+Bah5MPFvobC7Jp+y+qu0DsEW5rjA9TWb&#10;uQF0xsLdX55nQCxzR10CQ13V2YC8dNU6o2Klriy9LpmGbyDJQjub2/Q1eFckCSh9muXeMbdnotee&#10;FHb+sKkAVD6teT90c6o5RVW6e14Dvpumj7QEq7sjlz7P8bnYBgTD9jHckqesnkx7bc3MnyguDAcS&#10;tnbfrpGUFFUgC5O5LSTxZatWyFbAd720g/vEpDVnOZL20goV1bpaqE7Q1KyGq8cAQqlHVVX+CuNb&#10;0rQmklcLWhhFFYgiPLHwqU0DycmR3QM9R/YMzu4ZnN3TW1RUFw8vK4/skZZks52YIQvhF08qz0xc&#10;RZU9LgCwvYIqA7iCURxcMEjAGFWShVDzkpV7PRbcAGe4WXENv1UP3LV4bs1TrLeGr8MRKeYdg2zJ&#10;zpu4Dhaxj7lNTMg9QnOwkv/IV+TVC92yqbcPSlpW0Hdy9J/cBpUqqrD0ZlH6FbkBye2J83QEyYWG&#10;RKo6v9hszztMKU31LQJCdTSOh2+dh2HTqvepKaoARhVswLh6OACsWAcPb3X+/sK2oX++d+DzANPv&#10;v0Fm4z5yJOmlbAtsvzW88atWVE1uJdqCw5jzzkcfqM4A5fi1S3Qb6cgWIY9q8e54eEHMHWGHZ0mf&#10;6DWRAIBVVDuoExBLdk9NUVWjyqLw8K3zyhbMSt7FHVGtUkgHN4BIq/7dwLzQXLKKKqHq/KrprI2l&#10;EYWQ4bK4ULB1tONakiDmK/bINqotG3Nu2cGB3siNOToKLr52wz8DgMNedBXI6OaDB2CG9dW5m7d5&#10;HRVBms1jn332WR0/89hj5I8qHFMf55Jzl+tfOhH3KYjuqQnvja54+QT/4aYfLFz51oBk6/4hTgJI&#10;UVG1orhUWaK9FnUQgMJJGN18MHqIaHQD/Fsw3519DRAwaZTV7p2BVOwYABCiJ6/bBmLR+a6XduhV&#10;LbsbQfaypLoycaXGc7unr6gC3P/1xHlN4mZ5NtuTM6VXNvaIel9ansvwCpYaQL7V22aViVWKuPAf&#10;DN4M0YQAYW8Ef7ewIt0zYlpGE7e2tbqqA2Lfdo7DIH/UM3UiVDqBagncexc8kywtjy5isToV5g8I&#10;UVsgT0BRTmVHdRzhEcQtA0aUJzVgpCoCqKiW8ew3j206cegK+9HWY6+90rfulUcSvbUYshR7/h8y&#10;sE7Vgj5ui9X4DmzYoq8BJQUVVavduXhVKAZr1BejKu0YstwRhnBJPMsDqK2CZEUJNXRNJFArqkb2&#10;JDAaWO6uTLWsbiFoNtsKdgcAqaJarwHBYlQphmtWSIhN8EPwl0SblyXfJOSwhZ5bQFffYb1LC2nM&#10;3IpNBQAoIzLgCWFhc61qcls/t+YpE6+Y01I1SW85RRUX/iMIgfhCuTyJshdVPRewN88XdyCXzhqN&#10;vtG3P4Tx/YdOXQQA2LTv2GvTo+sAAG7eXNDtl8D8v4YWdDqIqCItnp06ch0mThd11dtnTn176mdX&#10;AQA41XVZT5wbO/XiFuk2GqLroVBc9e8wXjkYwOqqEGPV/9zON4fPvVgqkJkjJvEsSV4hrCIv7M5h&#10;sOQ85K10dEiM7C4owjJ74EawzAm1DUeSLAoAAPBEf6c14cLpdFg3GwLuzrbQBWCSFKU6A0xakM7f&#10;uBbmR2Y69RgrMMCwBSqtJqWrprPqX0OrnDefg9XsSPOHtudMmmNVATgL6DtmzbLrHPHsw4kPdFEQ&#10;T6ZY4MFtXkDDVFXr/XPvjQgSkIxuh+wLVWV0rhOEXWUQ15LU6RudfLeT+f7tjqIKAH19sgQAhHTm&#10;/xW3oKzqo4zLuzp1cpbR226fmRzuKKpAVNcXz/wSAIqKqmqbArfPnHpxy4ENWw5s2DL56pmkFNWa&#10;w2ydDebwEGRLyj2ZI++HquJIAGAZJKsItV4uexX4Vuoe6D069ET/klXb+IQhUntCGlDd7lyNqe6B&#10;3vG1n/9CYZMuAGnpKoKm5F1SI6r+CtZgQNgWyJhZujvdJuIhlBIkv2oWiioSBNYNjlugKUEaoDaK&#10;cAWselauYLMVZwoJbMz6ENJB/xBhvWL9JJrLwMPmQxcVVQRBcif7SFVgYoPZTyLakxf0MYzjuwOS&#10;zAD9Q6uHVyU1/6+6BWlVH1qL5kv9oMmrCADzJ6YWuY+uTp2cfWbx+zvJv45fuzT/6hbpNuMjjG53&#10;+8zk8HJTi2en6O56+1Xkq6jSvTihxDaMyyfEdW7nm8P3FuBCsSgTDegzKO9GcOrJ5avIzTeuqEwc&#10;l1vAxJ7oiqo6whQAZAG2f/vLL9y6zWqm8Nvw8O+Le3ElnhQxyMmNqLoraGOAcCNYt+Bnw+DsHsOs&#10;FOxwRJOr+hvAWhIkWBW8g15TUFQNxZFW+WzVHaxmkW9Fv5gLTT0D0up2TT1YxAoy8queAiqvWNV5&#10;uCX/8yMzdEfsbwjSMJogqgKjDCIOsLoq/SSqRflQzAxAZsXXU5v/+7egl8AEHYRdbf3g5IxmPS/A&#10;nXvXJZ+yiqpqG95mUZwF6P3OufI9ZeSuqEIxm60D/kVauDL3yz3HrMI7uPfkklXkXH9+Qr2x+63E&#10;/IRlC3Ljw+Si9didjzAVLpkkwPbW7d9wn3CKqpTQ2Wyjj6gaRVWS56ECA/QtDM7umdv5Zs/KFQc2&#10;bFGNNtxwNLr5IDB1qzwNYImuqwYJdPXB1g3D1+HBkUaf4UluGFy8qvh5jrj10qwP2QfN4CmVVtl+&#10;UvruTVWcSv+7cQn4+FOdmdKfaG1vRBpAQ0RVQF3VD+7sJTvip0jf6OS7o5MAPStX9O4dyH3+L2nB&#10;RAJjdBBu93/77bHJC0W5c+PY3uUI09Xd6wGugpSlh+tTXRvh3yu2WcJIeDWkSYoqaUEsXaXf3V9R&#10;pS2I/VBf2Yzi05Mf3z6kCZLl+vPDdWu/AEX5zzPevPgTpMFPAUpXiFPjy8twmRFqOFq3DW5dKH7H&#10;XzKr6GAXGxIdUctirjW7a/I8WBhgQGkLw+f2EzlSqquqhiNStyqIAey30XVViDSvc8uKiK5adagi&#10;WJEmwUWttqrGRsurVJUOnqy0yn5C0Xwlxqj6mOpPze8LnX+utb0RaQDNEVUhxEp2TW2+xsMlFUJd&#10;1YHU5/9OLRhKYEoD1u4anwNVHSoAGNw31ntWEmTKPlYlaRa2Hvuz//W5dcv/NhFejWieogqyVAAa&#10;KlVUDdU331tJFSSrCKj83PNPPvE3H7LSGI03L1nzLsPqlpHQPdB7dPkQVGvtS/MnhBuOdvx6orTk&#10;fVl08BL/HcA/sv/W6sWpj6hlL5zYedT8yEzxShnleaj/ocDpqv7DUQ15VDmcddWIC/99PC701uoB&#10;T7IG0gkz7YpcKGIKCUDqpD1H6obm/LBfid2G5lRlneqU75GAPUElqup/gr0Bg5uEIFXTKFEVQsSr&#10;SnXVuZ1v0iAC9lsuCzWCQLLzf8cWLALQlAas3bX79K7dqt2KqiuBf44W0yxs2nfsteVyYR2e/eYx&#10;OHGo8BEjvBoOCz4KAvGTPBXJ6iRdQ101oKJKWhCG03L1rUopTdGfV/1ez5GNdMm5+Zp3GQFiNqmi&#10;6qblQehzaCKYSgJsRfqH+vbDrypMpxtsd5MW9Oq5GJlSvFLleR5qfiiI+VVLh6PSYNX6FVWCs64a&#10;MUYVQaLg8NAXo6qT1YmsYKNWMWIOsYILeabiKXt/9axcEaqKrCGcuFlblybyMViODGJocAoCa8o6&#10;OJIUTRNVIZCuKm1W823WoEMfkGTn/64tmAageRmwdtfu07t+tjSBlz84l9IsqOh5sqCossKrv6Jq&#10;+EBNVlE1JLiiKkW/vL1iKc1C0jVY8y5llb4yWymeWp5JC7YGGGUk6B744tbLty7yrf3W78I//AqA&#10;kVBNSjylr6jq1XPlWj/mSkll6FA3gm0L4rtkw8FEs74nlqJKkNai0RA3myrO2ZDEYSUSVXcVEyZk&#10;F77KyjptC1nV8N7oipdPLP1j67Gfv8uHNSzxk/GVf3SK/mvfX9yd/lrVtvmgPy6zo7753uv/7mb/&#10;69/4g8KnUkUVFPdOPfeIVU/2N8l5d2kSW8D7MWf8Z5dZ0EBRFRhdNaMHeSykehOeN1vIeJHw/N+9&#10;BcnMf+ux//Tmsm8xfG6/vwEH9IpqGarx2vyFgb+gmZGiKg3BqEdRBVBWeIdapDRjSddkzTuDUJmq&#10;gHFSVE8tz6wFo92BXbGuvmQFw34tafDzf7Bjg2VC2BwUVdAI9HT3L/WDTmEvnlXC9aIaG+uhYD6Y&#10;qMZYNwPY4sj+kHmsScRZvrO1vBQrxB/VFa+uJ5CWzRunlugV2JSpOmQ1R7kZkXDzJ+P7/+jURdj9&#10;56+LX6py9YquchXdwDPGM4WeKWZXgBgh5CmcCiQLGiiq2sZd2oYzNBgrnylIO00i7fm/RwvdA71H&#10;4alzl1VL7+nusQRNzkFxiLxuiaKqyQBQ01zVaAAAIABJREFUn6JKECq8A9sPjw7dnZgxWSEu311/&#10;IxhLuoYx2gCyylTr1v7OP7n93yo5BF2wbUBFlbC8Yl12ycwNc7Ah/RFVKtA/fOs83f3ByZmSE1I8&#10;q9z579pmUd+MxfkkkAwAtsORmAQgboyqGzkqqrAUQ9BOp6ud1B/p1s7iaQFDVlXZEthPotzFmQ56&#10;aXDzvdf3vfwtfm0OlfxUmqZqbbu4pRvO6/0rikUL1bExhBxJnwaKqizmN3M7s+dw8hP3z2Y4RtVy&#10;c5om+lw8uWAonVAyUFQJ3QOT7/6VdOm9RkozTMTBTuAdupy/GhhHUb19hksjKzeA2Uys8UVhpdLJ&#10;V8+oNlNRiaLK3BomqiKrqJYmDNXtbnIj6CVdqzXvAKAofvXpSzsGj1hEaHpqeauHVwVXVDsYV9ni&#10;syUAAMD/918++hRMB8aMFFUAiUD/8EIhGa55F+rsdXSIrbFmnMbX4xDUZFSZSoPJW/Por9VxcRXi&#10;Sco9h/qBKRupgn0V7TxPNDlwn5NDErA45KZDcerZ6Ud3p532/Om/ExVVqZxKVkuUbkkwuSLmDyyr&#10;Kyv2wCBPpbB3PRdCDu3uvUhqNFxUzfERjmTDzennn1wuSW87Ac5GUVVTKsaV6qrRc4DGUlQnh6cW&#10;i59NyBRVdrPFs1NHrsPEaV4w5YJPVZuJZnNenaH94gVlz2Hn26LlpbcG2w8fnJzRJwzV725yCKYt&#10;GK15hzCVqfy0vNV7B64HkiNLVqwbtPDEOvj41vLnvzEeGDNTVAmMQC/Z3bQLLRnAKKodjBVtUNlg&#10;g1JYt2/B+SpUMVMqVUOiT8zIs9I5qEccllPzfjGctrXQ657jm4Pn1jzFhchZhf75H6yzYFoKalIi&#10;9JK5XTuVSMpCT/g7H31AV9dxCVj93/MFuaxp3qrczAW7MZIOTRNVWc8yzeEgCm6lqEr3kkpm7Tnt&#10;7/1wWVHtYDwBjq6H+rdgKMZpdNWWKqoA8yd4RRUATs7eGR9ZXbLZ1amTs8+wm8mX8wubUbgMABWd&#10;Q4nl6luj2A+tBcpqb4TyNe9QQ2UqCYpl48stMDley7W8oqjtsISfa4EVVQGMBsb8FNXiGeZiVJcx&#10;6kIFAzgevnUeho1Myl1RZXcPWPNXH6waPUyV4qyritWBAEVMxIw664dk2iHJrUSHEXMRJ+zxavS+&#10;5tVPjgU9sbbX7tTXV5xSfKUJOuH+UBVoMmywVYjSqslpwcciUimfq/8niddI/qvoJ6xSqiOIEzdv&#10;LjjuGV0P9W/B0BHX3OatVVQB7ty7Lvn0id/5F2TgWvpv1X9/W74Z/VuVINWQys6h/AClCP1w1QqJ&#10;FGy+uzUBWygQsjKVfQv3FhYPL5c/enjh8vWJhU/Ndn98+1AXt0XZsXjK4qINNe/u0oJwhkMZ4Ezc&#10;czi6+aBPC+zux69dGt18kA4poSaQmmlqOnNUKprENiQklXr7SF7k2BNoZIAqMyZH2GOc2/km0UxZ&#10;DS7H08hy6+ZP/nT0K89/dQVZGk/+e/6rXxkfnX7vprD1zennlzd75T0AgJu3fvoKs/tXni/sePO9&#10;17lvf3JLbBYAAN4bZWz46vQtjdEXDz3NWNvz9R9Jt9r0g4W7nzxi/1s+3sLBvvKnP72p+rm7nzz6&#10;s31Cmx8u/NkP/njTVjA5rpZAzzAAPS06PRqlIaRSIoiqBOo7Gj4bDHVYlFORuujrG3DZLSkZqDpF&#10;VX+3VqeoGo4nsRTV59Y89dya5/5wo8m2yg5Ghjh6CKMvmP8+gHDIFajSq7vXG7Ug7Yfmol70G6HQ&#10;wtGhJ/o7H3ZtG1p/ZODz9xbuTszMj8zMj8wsnpRrmhUdgiTH643Ld+buG+3ePdArHouFAXayuNyG&#10;Gnd3a0FyhgG6Xtrha8BRSecHA8k17Dkk/2v1zoZu7GaAOJgc2LCFnS95ok9g1zDomzmoJYhBA8qp&#10;CAeXCiAX2FjC0nDCGiahOc9zb/7pV1c8/eQffffExSvFlKRXLl48deLQy0+ueP51rVJ48yfjXx14&#10;+us/Yna/eOXEoZef/Mr4TwFuTo9/deDlb3Hf/tHTT37lT6Pojzd/Mk6Pl/n4ysUffffrA0+v/Mr4&#10;T43MuvXTV55/Un5c4z8NbXNucH6CibqKIFUQYfk/m5KfLlMC7UOCBGyzG0u3x7hupE6e/eaxTSeK&#10;GQDsQrpciN6CoaKqaSHHGFXuiCRZRM0gA9TLJ4Qvth577ZU+7jNJB1varHAIt8/0ni0ut984tle2&#10;9l+konM4uG+MN0m4NZT90CwNZfQbQWyhsMr73kJpua3KDsE0VlRzCWxXrPOyuHF1phwV1SBZdFUG&#10;yLLlColWtS14GuCAp6LKxqjSBoNHj4pJANqQiy26S8yKaKpnZXQjsybTic9za54aPrc/03XrbCqA&#10;u588YqeleV2O+ke/90YHvsuXd+K58q2B8f5Hk38g/fJHLz8pDxEFuKhZgw9w8bv7p//lu6PrDIwk&#10;F5FX5bYe+/m7o+sAbr3+laeFElVyfvrK81//EZ8mrmjVqa8P/M0PFt4W/H+WK+f3PX1R9YsXT339&#10;leFPXn/WyKDGIn3VETa3SV63drNJ9lrEiVSVZi0pdbnY1+9QlDnwfbieNDtf9vSNvv3hsd1bO/+y&#10;D+myJnoL0Rfd6w0wGQT8Y1RDHQLtOZv2dXw1nmIHo5vRFjoGrN01Pjf25aXo194XxvRVqjyTBoDJ&#10;GSiaJN4aJf2we6DnyJ7B2T2Ds3t6M1FUOUpjRas0wChWtEIDjGNdo6uBri1YR+NaGCB0/sGjnWBV&#10;achzqHMYa0ivR1GlYHWLWBST2xT+i20aEoccFVXqZLLlhugUFXKbbTlG83EL4Qv//ZFa1gT46Sts&#10;SMGmfX/x86U18j//8z9mNzz1H3+iM2DrH//Zh4/ufvLo7od/8d2tkq+/++dkDf5C4duLh/5Ps6DO&#10;Axu2aM7Mulf+8u4nj+4WDd79550DYeTRn4wXFNWtu/98KTPAh3+xmzHsyrcGSqJNL14EgE37jtGj&#10;3l046h/9UB/b2ybYrAuUILGred3azSbZaxGtUJU04FSapF/8REwdEOT8khqLLDk+8pFa6RudfHd0&#10;EqBn5Yrevbp0AOnLQBKYSizP/1+/f+XEIfJx6URUlRgurKLqUEk2HUWVHMJk6Q5LHUxsoWDA2l27&#10;T+/abWBAHYoqY9LH778hfpOtlGbeQkkkY9UGlMaKVn4GuFhXWdWsrLvB49uH4EIxgNQ4i66dAfcW&#10;Fg8v/xAX8hxQURX9HxO40WB088Fp2S1fagC1v1JF1aHUTM00KTigSceSMslOL01INuBIBevckvFE&#10;9KkSHFhS4Q9ev/vhv3nvJz+eO/8fTsG/em36a+uWvln3B//mu1t/tBzEunDjFix/W2Trd998/Vki&#10;XfZ97Rvjf/zdYnrT3X/+l9/oRLn2fePNY//xyeX1Xn9z4yb8gS4mFIpC85/tky0sM+O9UVZf3vrd&#10;D//yG/SX+742+e7C7311OWi3PNp031+8Pf215d3fPPY3zHFduXYDoOS42oYmdtXzDs1u1GoeyV6C&#10;mDlVxTMi1WJUJ462UNGZRUUVCUUOMpBAsRKLuaJK4W7M4DGq0pLHGqIrqnR35ye6XFG1N8AZ1js5&#10;sGHL5KtnfmnZQtZSmnELukjGOgzQxorWfQ5lVbNy7wbzhwuKaukyBWcDNCHPqSmqzgbUo6hSyIpd&#10;FD5qIM1pD8IiDeyqjUx7CJ1+Ss9bFvkco1nY1/fsK6OT7/7lXX55VrGKwMVrhfxRLPv+7TdY/bBv&#10;wyb2263H/jWbN6Cv/18w/7py7QZoeZqZaHjdFDenf8jG5P7gxDd4zbPvG28eYyzXR5tu/e43v1b4&#10;oG/7H7LBqgs3brla2njEIQ5DVnMn2UsQTVQliEUMbYufoqKKJE70+b9bC9JKLJt+sOBmQKWVqUyy&#10;fzRJUXVrgVNUHVxG0RFZPDt15EULXTWUDAQAqtJPlRpg3oKq3FZ997IihQJ7DjUVtAIYsIRUFrRq&#10;wdOA4C2wu2uSVIQwQBny7HwIxLcJmEc1L0WVkIXqkTW1haliPGzWNODy3f3kEX0QDM7u4WqRs1sm&#10;eLCGQ+47H33w/ifVWXHz1k+nx7/6FcOY0E0b+gv/LsqmMNC/ztmQi9axIypu/eQ/sAv///BrsjDS&#10;ojB65fyPbynbG+zDOFRvuCpzQXyABG/qNIn79q42oi3/10CUVoe1vW78/+y9fXBX15nn+eSlTVaY&#10;pD3dHbVXsNDSiiVaxQ3DyrBre3twakOGZZxu2BorZSLKVDfM4JE3mhYmnRkqTmmmOwR2lbXa1EK6&#10;0ErBC6QGUiFsqtVbmM06ngY0LG6iUigRaaCAuHHioSvClE057f3j6Hd07nm75+3ec86951tUIf10&#10;z/N77rnnvpzPfc7zoPOKnFokoqqodDXJlff5v6kFl5VYFKffopOdCxO1xl4iqqT/6GcUrmXgAK1L&#10;g8Ojj+/m1cWiFgI7JKogKP2kaKGMU4lXbmvK99WALSIv60Y3a/aFV5IKENXiHVi0YDEAE1tz75WT&#10;xj6sP7GdyqNqEKbqnKiWr8o/3Bso2CV1IqVH0NgV13gTqffRnUA88JA18cjlxqHtrPk1cK2gDAAA&#10;wF/ulqdVndP0qy//YOzkvzsirL9kKBq5Qvt/uRZA50uc3BpmrpBfKUKibW0dhG/nrswALLP/7iSp&#10;2NMTf25gLbSTOkap0+2DV84H3uEhQlUsL32XiGqSK3mf/1tY4E/mDaQ+/eZOkMjm5IsWNsjd3oFc&#10;C2Y3XfvqXs6JqrEDL66F3MqtXDmngQBoHfSSVrVElh5OpWxeUe9XA34fgqAbb0/O7JqPMEXs1SjC&#10;lH8laXpmk7KFeYXTh6U5wEmP25D9LqBLKCIClHaAYLTkXVFz06qKeqBzdKvumx5jhUlU3RYJMJCT&#10;7y0TdFIr2wKfbiVVVY2H0vnJI5XP0W0Vcnthryh/RK9VNi5Z2bTQ1ZdPf6t324uHzVnqp9pdBm1m&#10;wmPX7n/9TK9D4w2zK1oFf2ldoUl8k1wIDXuK5cnTrUb3xjF8GUQKkxPYQK6llDwv/xcplQRNil3e&#10;5/+WFh7c0EV/tHb/S89pPM2cvvGGqwBPsrnien+JBTMfKkBUyc/VrZEOtMmKsQlVFA0sywF7C+E4&#10;8HC7fMM5OVyzL8qEoGUEQurDUh3IpsfN6PbkrYGRiZ4R9TQO6g6ILpgViFENVqU99FYswBPPF/CD&#10;QcV2UK6K7WzFdoetQu7LE1Y+qMRf7l7YwRDVtVu27f/25clvbyvbm6AOh0xiLJtkLLwgnUq3Sv6T&#10;W6jYxao0cfuWPBzcf1wj7L+ydoKvsiNVE+xPqo6mh3Zv7z9yDgCgaV3XfQBvpWAKsEBVYlm9bf9L&#10;Q6L1PhwVRFR9WagGUTUIU6UcePJL+1sP92cKCKzqe5Zc+3/92JEvD752CcDRmnc8jJetg2tnDQwE&#10;cCqF5MDd4RGFCHSna/abO1r3zV9PcCYBLQXVh2U70Ah5Ji1M9IyQl2iVbBhaDnCvFUUT1TKDVeus&#10;Qh/C/YbZ5nLV6k1AKrZHFdsdkEat1m1GfO3lPyMzA6ze9r2Xhj63rPHrq2W5UTZ5Ea/rz2YJSPIm&#10;buwq+Qn1zIPO3FqdvFwZ5E8wntUqvqDyy1U9LP8n7yJ1u6N4lLyf0/sWbU0PPfVIP85ETs5pvc//&#10;7S2wzU9t1lgUUxBRxUv+Vdb+e2eyoRFVUuY3v7be3WO3MDZtfbrv2a91fxI3uH5s7/pBjFzvnR2f&#10;OuuuJNHtSXodtELAY4Cnkl8HOMvJOd3ocs0+EG9o5naBl61VfRdMHCjiIOrshfNd4LxjkGbDMHCA&#10;um6kGNVylB6JbZT7oJtyBST5EpnMEfKWG3tRwSfF9P99kmCI2753auhz4o1L0re3gWKBLC1l1/VP&#10;fP9Hbzz5ONu309Nk6d8UjupbEmxHFdKsxu3DLX+krMkZqP11j2uhdpGqSOmxJiglomqgV7/Zf5H6&#10;6Or4zbElNiVEkAIlCMpyTlTJqwRZxU7dgr0PugqZqNo6sLR7y9HuLbwmE4cHZ3ifuxmHvNJPqjBu&#10;X9etgRH1hkIfNBXiuazWjWrs1cgHNlvrX4/Du0JnQuxD4OecFQWKFrALeoUEdR1gw1RLI6qFBquu&#10;P7Gd4hoBKoUaFKfUsUAUpiuhgITNYK7kiUAtNIYg0WphuvpTgqkyFaWyhBHgwo03nnQ+AA5/vqWB&#10;UFGfv9pbyO1g4nf/29VwrjFJPDf9N4vgcWaj6R98n+yQTRuWFeFKkqnwWYnKe3pZRoMu1w6v1W6f&#10;f3DlKEmQLyvdblS/F1DLAspX2VCVDDGr3v0yOlFwSveI1JjG0rd/pERU3RJVqgyFgQUDB+wthElU&#10;Vdf+E0ktAOB1DQdu3p7ifOqyJFG29JOqhX1d6vwr3wdlhXsuq3SjizX7XB842VrfnfufPTTB9iE3&#10;5yw3ULSYXeCHEt975eTEK/QXSRzgVpRC23MvHaXFqBYxe1l/YjuemaQkA0m5qiTUg8b8HKPVQmXT&#10;gZXsfFLcKuT1uS5dPPmDa88RKcX+6n+liqA+6mgAsLVVS+jkjY9/vWnbII6BvfjCtm997od/lKlJ&#10;Mf2t7WRozh9+SadkRVKZGtt8aD1A+VwVX6XJpxeuuBeQXLDocF8U1+abfWNE9wIPkapB9Q468DVc&#10;j8aCqqCOS/Bqa+sQ1mysLVEF6+k3lcPUgNonosr3//ox/OPqbfuvCRI8UUktAOCxzwy9fkYxl+7i&#10;5uUAl7Sc5ctkHGbXYt8j0g7cHR5R5F+2PnCbxxsku8sqdYPAh7wQy6vjM388/v7PM5+Fdz1UDRQt&#10;7pLOCSUmmuCNdR1gi8KVT1RvvfPe+hPb3VKGchCSE6UnsaQSVEKYalKu2EyOLQsXdI5uLfroqAfs&#10;44dwutqkiT63fhscwWvtz/U//3L7S899bhnAtb967vk/+AvRt280+jL+Dm773i1XOQfaVqwGwE/L&#10;P7k6DZ9tA5i+Nt22rA0A4Mkv7V99GD9On3vxkd/76XcP7/1s2+kbb2y8/7fdWz//GvG0vOW7Lz/p&#10;xq2kQjS2+VCLdclcLZk9tJQJUsv5lrjebvpZ/h+O6vNWEArI3B/RQHeu7P1yXpUkqopPeKKU3ooi&#10;iapZEHTu/D83GWtVieqO9YP4t4uH+x+bBC4q5SS1ONf//MsbThGv0CVn/cZ/tf/fH89a0F8zbkZU&#10;qVhUwoLeQmlzH7jN4wqSJcA0luvLET/EkhRFVJeHdz1U2Qt7B3IsCNI4oCYTPSOd+7rIQGOyjmKu&#10;8NWjTKJK3WVQExbymikKhBTX5KHySsfCr+pzOlDBZRM9IyS+KWKW6mtt7JP/5A/h8Dw8vfjC5x97&#10;QbTtxPQ0/FHbSgCA6de0voXauxfXcoJVHait/VMEVL34QkcL2hfMbdt6T333ylN/8BeYqx75g44j&#10;rB2A1d+Y3PvZAjxMKkClBauSDy3rT2wXBavi0Y7ql5J/qgbgiusuUHeoWp90NlyWFNdgDUttvacu&#10;A7lQGipDVJkCLCoWXBHVg1fOF0RUofGYLrIfEVHlnrmiQzBxeJDe9Fz/F//t7+zuWZz99OYOXsL+&#10;O3/3k9M3ZuX+zOmBJ0iiarBm3GwYc9Ziz6cdUOJf9j5wm3sOktUkqiT/RZoHmu5KS0lCLLm6OTYr&#10;7y5dB5w0z805W8YlnZfGAT9YY6IKOjQfaceKNQevnC8/RpUKzUAWarJUvz4IKSlJRYGfDrhoqluz&#10;bAyp81mqlkG8g68qbLz+xHaAW7Ie+ezLr39j4rEXuIxz7Zbv/gn8wecb2PHcT6cB9BfEX3xhbsLS&#10;2MHpb31GaQqjr8/982+sPcLuy+TVa/C5Zejnz7586vIKap6Y1dot3z2897Np4X8EwudmyeBIkgSA&#10;JKpAPGuV+RY5PbqQ+rBvB3yqJkSVLeyzcclK9M+XSxVRW+/eM+/h8VMZojqzaz5a7d7Z8amByWt5&#10;FmyI6sYlK8tcsy+6AUREVOXNGf9vDh1XsrBjxWaD781amO/DztGtraUQ1dxY1Ac3dNEr18Txs05h&#10;nNcgWc3mXDB9c2wWALjXhPvGPjR3tO7reqhRo+IjuZ7N/vTWwMhEz8hEz8jMsOx7VR1w0jy7F03r&#10;usJJBctvcnV87mgqfCn4WPUvccat8JLbcCpWpWlJkhOplPEkhc6CcE6EwEX2bXFzqFvvvIf/4Q/D&#10;P0yKq5WXPffD1y9/b8vatfMfrV275Rvfe/2dH+797OfWb5v/+MjeoWumzpQzr1/23A9f/+5+cl9W&#10;r127ZVP7MnKjtt69Z957/fL3Xty2djWx06vX/uGL3518/Z0fJqIakYI6JSXfXma+o/ToQupDH3zw&#10;QRlf86EPoR+CIpj1garkr+kEcC6UBcmsbVhEFeDu8Mi1s/Q2q78xeUqcQ92SqFqGuEIpeVTlZ03A&#10;RBVAUKKq9SsnyEhVvE0rwAy53aq+gaPdn1TwgepDbg0ciWyGMXfQNj2zaT7CUS3Q0jmMy3esYAeU&#10;Nfv2wMk3mXhe5KrWXmj7QByajz0M775J//0jAL8if2/vkkdc+s9F69uCCEeqDDxKlssO1P2niueQ&#10;PTDRM1LoAtgQngALinpLci48bMqZOiE5n0BhiB/UWaCoer6BcFj4pWIzX6pnKrNfSSGLPR/dDjz8&#10;LDS2+RD5M/vV6HtZihpasGrJ9xovd2qo+fJ/9VzdlVENn0VCVjjT70Zz7di6OhBVucIhqtxctFyi&#10;Cqv6nuUR1YNXzsP1Y0e+PIgy6Lc+3ffs10yIqq4sh/GDG7rg7HjmIyoWNbfe/e1J4wSUSNxdyF0k&#10;nmvB0gFlSZIkaFwTNHzIYm7ESTlo7+Pwq19mP5HmT0hEVRLgee+VkxOv5DRn03LpyoCoQnZKQPVA&#10;5+jWIjIAkEv50jw8KSkWoQxOdZvLiKarBV2+wu/hoqlWUpJE3BJzos1shB6N5lIhMc9mqKon26rk&#10;JPLUtYKK6C/TE++qNVStCVHFSSTrNrjLkfEoCmf6TTTXSEB5+sYbNigtEVUnFuREldQTq4CLSuke&#10;WNq95Wj3Fh0f/K8U3pUhqtq5XAmiCvoJKEGyC4JqQhoWLB1QFhuLivmv4jVBi6iy9bvg6twheKgd&#10;Gt316YU3f/zzX9Kt752Yg4NUf3rvQ+8WRBXScoW/zgtRJWXfh+oKhKvi63b4ICOpGop9mLFctQ7n&#10;Dvcaxa5Bll/KVCYsZlUNCpXE7cRSk3wJjz3R+CQ/zx2oijCBskOt8glBdYZO9V3+X7EVEHLVdnyX&#10;ILT2nwzRV1FA02+qOVuvpr3r9Td+tKzxGx5LWkiUfZHlnYdqWZAXhgqBqALvUZgMU5VnBnDeh4rL&#10;/72fCCAASZK10sU54J0GEkCT4JW8a8Ly7fBzAhbfa0QKq/jAzSdANydCWWVqp6NcvfdhKMNAs7YY&#10;8IaBeqw6FElUuRkAtKYrEoWwAhpfutNDWuCqxvJ/aFDIEAZ/EiVdQJybGYB8MkRX6YNXznO/IrRk&#10;cYmlJsUrh3F7KqOdQhAlB6vmKi3/T6qIElEtRNNDuKTjzPDkOtjuIK6tLAuy5rzYumXE39lUXCqv&#10;taltSiaqRSDR0IiqXOURVSJ7QC7K8X4igHVonvddcO4AJ0kCe03YADezoaY6PgjzCSwniKpqoOXV&#10;8ZtjS+69clLHAVreD6K9BU7z3JQXAgtNAJhlzxwf3DMFKlmVC41RxRkAyFkKuZlNqGkg8apJSWUq&#10;zQiCle6hoYrncH9GT2jYsugrcIiZRyWQmlQNUcM1l7EaD2+zMFUqVau96rBcIFcJqlZZNuEP8jtr&#10;3c+c6aGnHum/2PhNa71wiNNvSnmzcUsa6D3CFGpGVLkqiKjuXT+I61zJzwvvJwIkoqpuIXtNuDs8&#10;whLPpmc2qX2nMMfIzbFZFB189wcaS9f9EFVeIG0FhsGydUwiiEuDw6OPk0XtWJGXAt0KdZQDkl2w&#10;KQgpVyBcte6PVUlJSXYSrUfm59bPU8kROQVlpUxKMpNbSuhkJNvwUwxPSSOhBbTGrppC1WpnUw1t&#10;BUf19Oo354nqnKTlU7BipDDUNTcWoioZ9t6BZjkOSB6jVfpQft1gfTh9442Jw/NEdU6C88L7iZCx&#10;wCagFJeTKsQB3yhN04J2OTtKD2545IGzl++L/nz70lt/bWJ2omdEN52uMVFlA2mXV2EYbHp74KRu&#10;c/tLusou5O6d5UXVI1dNa4mSvMh7TGKAiiLYSsVJKjSVmvMy6e+mX+3d9s3D59C8pvXpvv9xW3fn&#10;UqdOayqx1CTvCu1SoEVU15/YTk3e8ScFgdR6lhCkVFOoilTJq3YiqsVrenrSpFkFKEwiqiETVdFe&#10;U31lfxQEPty8PaXU3PuJwFpQLCdVnAMlN7ezwA81RcXllbBm86r/fO3la+d4f7o9ObPrsnqYKu3D&#10;2fGpvx6HdwGKzD7BDaTFYbZaCm0YqBcqRCqHqGpZMKaigcSrJiWVozQ7YBVFn6g4SW3DXYk8d6HL&#10;LrwDgJnjg0PH//qJQ//blv/eib9KSul9k5Ik0o1R5calSow7Ia1RXD8LVa2hasXEvnYubnzXO7ai&#10;ra0DgEsExKoAhUlENWSiKtqSUmFEFQAWNy8HuJTT3PuJwLegk4DSxIFs1SDNJKQuHHBq4cENXdDY&#10;BUqKuVA4RLW9a/H6RXeHBQv/ly399V+7/ndXAQA++nF4/5di0+8qeWLRA7aBui58cNCca+HBDV1N&#10;Z7OHYFXfs4K1/wESVUuVz1Xr/SiVlJTkQeSFbgsAvfAOAODca9v/589c/uEfteWYchKblohqUlIR&#10;MksX4Fz4BO8c3Vrt5AN1hKqVXPufFvKUqSe/tH/14WwGAGq9sFOGAgFMv+UBkrnDzy1RlXyjKlEl&#10;6oyt3rb/paHeZY3NuJad1Mn1gnTJDi+SqAIAdG7raz2ezQCQPS9CYCjaFuzP5exq8diJKgBM7OIT&#10;1TmhnA8rb4iCf9kq840NZmd5vPLuNI2DAAAgAElEQVQj7Z9u2/MPHwBYzFh4uB3elERWFpJ9QpgT&#10;VkveL+l8C9miZADCKlXBElVc1crMZplcNT22JZWpRPCTsPCF7ohwk3MvfvMv/2joc+wfSJBqOZzI&#10;+XgiqklJXBmwURR8qkgtfcFNVxGy4aiOUBWp8pfvQJ6cqplio6331GXAVA4A4Or4VE+DlWRTNAoZ&#10;ShbWSFaqep9+hxajKpmLiv5EWjj9oy+T9ZQuHu5/7NIteYXruIgq971R0UQVAGBp9+4xOPLlwdcu&#10;AYhRWlxE1Z6HcleLK5d1yii8Ppx9e+AkB2vO/pRcxT8XNLodfk7QuuWjWx8AaIG5KyG6fn7sYc43&#10;Lni0nbw2kg7cHR7R5Zv2PUCXcgKlJLwOfSh2GDSittE2WkR145KVQxesHVCT2xhVUuVwVZs6oklJ&#10;BkojrWjFNd+59c7ktz7T8aJk1d3h/+PrL/z2l5k9chia2vCk4vPxpBoqrqtBkhPVF6pWTFTsXnFn&#10;skpYIrV9QZ54Vlvv3jO9e3l/EYVCo0ng3AyQgTWilaoept8E7V29bX9LT1hE1d4Cp56StMI1bh4F&#10;USWFe6wMooq0tHvL0e4tAFQR8BAYioEFFzw0lNXixVjgh22+/xOmDtXV8eld8Cvig6mByeV7Oh7I&#10;XgnffZPzpe//7MZ9mLs2Ug5wlqtTmv3prYHLRSwaYMJstS2ESFQVJLmYKMZTeN+FXJXAVVNVh6QS&#10;JB9jCWa5VSyns/KV5zccfqloZlTyIMQ3qYqFyCWFJr9Xg4iGN/vcGJHzlGoHVSu59h+yAXrhENVa&#10;avrFtcC++139jclTz7WBZATyVqp6Iaok47h4uB/9EChRvX4Mx0W2Pt337Nc40aaMBdV6SlTzWIgq&#10;O8DKI6oChcBQjCw44aFBrBYvzgIHa7Z/+hPw458zzX9F/X51/ObYkk/+TIpEAQDg/tnxqYtv/c6f&#10;/6P/yEuGSy5X/wj1LcuW/v2py3cavzlPw6KYhFdioeTm9hZEFxPqJUpxDjixoCKSq0JhM//EVZMK&#10;VdSjK0VzFyTl/vyLoRV/MSS++nGnM9yN2S3LB/qB5JdMSgpB4Tx7jG0+pHtuBps3oHZQFanCr2cT&#10;UfWtnDJWt955D2A6Z9ENAHiafnND81Z/Y9LAgRKIKrmKf+b44J4pOgMgz4JSPSUS1wLA65EQVVJo&#10;lxNRtbDghodyyjqVu1q8WAtZrInCNu8P//jnCv12f+zktV+off0vr3OIasOB+SJj2ZwqD8H4rWu0&#10;JbPECxDAUfDuQCxE1TKtKhbmqlBMyOrGJSvXn9gOsDOQuU1SUlIscsFE2v6HTWtfPJdfdVcrGkmy&#10;sa+pNxfZcAvmOCFN4eCqpGpIFzuqAEetIUrBH93hTZ743PNOi5CG/HakXlC1DmGqKtzT4HKfiKq6&#10;OGWs1u5/6TmyiGYOeAVv029nS5VLWPWfu4pfZIFTT4mqcJ3FtQDw2GeGXj8zX8xKUeUTVeoSl4iq&#10;pQV7HgpMWaeSV4sXYoHJBz2PNQEA4IHcVfkAAPC+IlEllLMLJGCF2bcHOAW17v/VyYlXADQPhPej&#10;4N2BWIiqW6HrXnGpAMY2Hzp9441gwy6SkjwqkSmJyM4xo3inb7yx8bk/2fLC58W1qjIvlrh/ZT8M&#10;ZJk/liKCcTjDTeM2yaNKeJaweW1g717ID0v1gqpIFQ5TVVTCo8UqW8aKKi6PxAGvBKzxN/12E5pX&#10;Sh7VnFX8MgvZekps3gAOrj3X//zLG05lyHiOPMaoAsDBK+cTUbW3YMlDHTjguwc4FlTyQTNF5AGg&#10;CSAXs8qlGWQqyPfaSEwgyWRNyftRKMmBLCsn/8K9mKjjVFUHCrZgrEJTrKJuTFzVXtwQmCQnSsF3&#10;Icvs0KBYmb2X9x95pJ/546e3fPc/7P0sQPbxTyUXSlBTbEWimi6/SYGLGp9l5iHlIiPj3CzVvk3X&#10;Eaommcn4iaqOdR7FZazwBiR4JWGN3+k3JzSPDrPNiL3allWZSraKP99Co54STzeHjqs5KpYXokqe&#10;aH6IajZnAlJANLCI5kzMpqhOfVEOlG6BkyGElw8aBY3eIZsTffXAx+H+L8080hDnakaJ63lWuVG6&#10;RTPZ0ogqxcoBYECcQiRwouoqAwBWCaWr4lXIy/GSnCgR1Upq45KVLQvnLu+tACiYYPW2/f/d0098&#10;+XGPfjmQ8+XSSVVVjG+MwhmxNr1XvZcZCaomlSFyMhba2hBvauvde6b3yMIF5CzR//Q7G5rHDbOV&#10;qCyiCiBexW/pw44Vmw1akfJOVLGKK67FeXXJ5EwAgOUh0UD3zaUxm/7P5UIsaGQIoZsTa/PvDo9c&#10;O6vpjXXiBSHJFXNSkyhdyodIhgE3m/bw6M2ZP527HuLLqRZOVXegUAtOVBxX7X1059CFA/FOMAwK&#10;TSQlJXmXKPJUspwxiplauhwlqSs6ohqatLgqeshBZ2hBDzweT/8aQdVCS7gmqYuLunasWENSoXoe&#10;pgCn36c296o3L5OoAvBX8e+xJar0S/s5reqThOuS8rvqn1RxRBV4SZY5ORMAbo7NysMAufJOYcw5&#10;VCPyMcBz2ZEF1QwhcgceVEu6Oq/f+q9U1unLHeCT3Nmfzuy6nOGk//Gtj//a9V8S+6gdpSv2QUsl&#10;DgM+K2eJamEOFGjBoYrgqohIIq7qxGBSVRVjRJWN6ra/ZYp6zKO6Gj3gcTu/2qH68b7ZSrJRutTY&#10;yKDrCj3LxjYfamk8N5asGkFVqCuqC18USsO/1kphTr/lL3x6H92Jfy6bqCJlV/Fbx6gSzYmV7AjX&#10;LlOw4IuosmGqhRJVnnJS3KrLO4Wx5FAlOuDHAoeHMjGk+Q7wkq5K9LHP/tf2qWy5nj80O36Lanzt&#10;+i+z29wHeABAt45fVMNAxsojWvVPynkGACSSq5Ifuv0WL1KM70AUOKEHX6rP/L8mu1m+2CdGtqsl&#10;ne92XZR34UtZim9NSlJRujKLVBeoKilfmORX9jAuXrU01v5HNf3myA9RdWqBbi5LuspXTWJUBZKl&#10;uFWX95Fsz6HuvXKyLAc8WcjyUMNMsuSK+7VL//7c9XclDv3Wp/8LnXhnoQMcz5fMDkiTrgIZi6pR&#10;xy+6S7oodjjeGFXc3LnQ5ZF8qqxGUiOtVfyJq5YvdoEIlnHZkCSRqjrCbVZt4ldKIrPklgb2XYlc&#10;Yqwiakv8ayUHQBKrdNmUKHWOumoBVSu/8F/ypOVdLQsXSGZldSaqWOTcb2Z4suTy4mYW/MeoOrXg&#10;p6yTo+aunmUtd4FT3UszCWY4FMaSQ9EWlEsbee8BVQtEdlST5lRm0nPXYdlSasW9sXKJMOW5OicF&#10;tSjdfB/y5GcY8GKHE1GViC2KzUp9DUEga/8TV41Cogd+cvZbaNK6OqiSXYevSMZR/KJW1LUulkB+&#10;8oqHj3glD31SUlLRqgVUTcKSv3AomcwmogrM3E+l8gm3eSKqxhaiJqqUfBFV3IdPrAKUM0GxMDpW&#10;OBTGkkPRFpRLG3nvAXsL5rlor11//5lNnXsW8VnYz3888y9//P4vAAqg0nrZXfOidM18cNjcykJz&#10;R8uejjuN5uz1UBH8hTMOoax36oqggfsJ0sEr5wOJB9HlqpAYRJBKByUJSlyqT9nkBvI7/17LkFIu&#10;UU1KClzptitXKlSVFITKfKZPRFUoaeUTUr7mrkMXDiCu6p2H2ltIRNXeB6oP7+iHXIVDYcw4VIvY&#10;gmJpI+89YG8hvzkRsSu3wAoRVSiCSudmd6ViUcVRuuY+OGru0AFjhbMLuHkJUasisVdUEVTdsWLN&#10;wSvnhy4cCGGmpMVVoRGymjISehG5Uq0+6VaTuFLJdFdO3Cg3kN9h9n9K5MUn9xKKkwMkopoUo9Jw&#10;DVYJqlZE6EEq2CQAlBJRtVchc1fldcoQAA+1t6DUnKhYtXrb/peGepcRf/ROVL1bsD+IAVIYZxZu&#10;X3rrr706UJYFFaJKRuyywrlol62Ea/L72NXxmT8ef//nAMRlysr/bIRm574u9csgqXDHoX5zCkRG&#10;F6Nq7EDR4l5m0UUYcdVA5vkGXLU4ZxRV+ammZNU/iVMV0Wpx8YNJXlRm/SgtfI99kEfuG7iqdZmq&#10;/PUhKSnJr6oPVWtVoirk5KpYiaiSWrYOrp3VblUQUVVcp9z76E7vPNTegiJR3bt+cKbx28XD/Y9N&#10;wutn5rhqOETVWImoFklUJ2d2Xc5dV+69B+wtSHoA08mPPQyyUlQNdY5uvXsgP64QEVVoXKbg6jjf&#10;AWVRuyCJRVW0YOlA+RbY5jtWrNEyFeAuxCJc/gVdUTtHt5I5dnwpBZ9GJJJwUYw1qdqiuGQ5h97s&#10;KyQpAsAoVYv8AiWnqImxJiWVozJf4Pl9aKk+VEVKb2IDUSKqlPIrnzDRo1PFzF0V1ymD9UHcuGQl&#10;9wqr8T7g+rEd6wfRj61P970F8ElNHxR3YeLwPFGd07n+L/7b39nds9iyE9wSVS9UNxFVuQXOCYVE&#10;nODee8DegpQpz/fAu2/mm+oc3Qow+97bmh40iGrTuq77AFpV/pDC7cPaOGBvIV6iikSW1Z7oGRka&#10;BYCd3rMBJK4apnKRViKqlZfonXpEh16eIiD3uTRdmpKSkiihR6YWT0mf6gJV66AUoxqR8HND7z/5&#10;c3hkfoE5vdqUjR496zgmq6HZ927qNfeVhJQkqgAwc3xwzxQMHO1W56rK4/Dm7SlLC3xVgKji5lQP&#10;qNewrgCFkVrgn1Afaf90WyP623sP2FvgN8/LnYrV9MwmvOq/YWHRgsUACm1Z6Vb5Qwq0D+vkgL2F&#10;2IkqEroUo0vrRM8IXPEfrAqJq4YklpdRj/3lALUUButXxWUm9Sjy6oeU+4yKXzjlJlRNhX2SkpJK&#10;UIKqVVOwzzqJqFKa74el3VuOdm8BAIZJiYLdCpi7ClkGuQ7R4Zp946dAkqjO6dLg8Ojju3sWazmg&#10;sAuLm5cDXKI/nfnTzcoWOKowUVVXBShMngX+CbXg0fbqEVUAmBmenHsblJc7dV7tXQxRBQB48NGl&#10;Hzl7/Vfklh97aNGSO7M4jYAk6FW5yh+1C977sLYO2FvIbd45urVl4YJYuAMZshqIouCq9SQmZB5V&#10;KAt3BjvLqLYqyVIpcbOvKj6vSq4A9bw4JCUllawEVaumoN4htyxcgLBLIqpG4ge7NT2zycycfPLJ&#10;TUTwJ3t249+KJqpapRUsHVDchc5tfa3HmQwAOhYoVZOoXheHWvMUPoVxYkGS2cN7D9hboAoZ4SjR&#10;+6KkBwAA8NHfAlxg6p4g6P7uhSxRBYB37/zq0U2dexYB6EDbPIXTh8E6kEvT/OwCLxQ6t3lESAJx&#10;1R0r1oTjITkSwgSsWuW/k5IiUkTXLlcS0VXujqfzPSkpKQQlqFoRhbz2X4tkBTWRkD/KFJ962Xwl&#10;LKv8uWtzR+s+oPK34jX1IcSolkxUAQCWdu8eA0wMsUIgqpYW7IHs3DUnW8srdwl2+CDJmQXeCWVb&#10;p17LgcIsUER1TlfHb4499AlJFpH2rtb81Ad5eUiaO1r3wcSucQ13eQqnD0N2IEyiylL15XnNWfv8&#10;MZwkFuKqUUStVlVUzAQ6HJB9/sc/hxNdkWQj+/foDlV+1A5FVyNac5CUlFQ3JahaBZFPVKE9SMUe&#10;o3rwynlyFyiqhXZKF1ThAN5c5ZexUpM6BuKWvXZIVB1kYr28/6lH+i+Sf1vV92ze2n9zBxrJGYLK&#10;o2pmxyFRxR9yanmJl2BHAZJcWmBOKNz8ofa5n1Vie80dKMCClEY9uOA3+O+BWp/ue/Zr3ccvHMhz&#10;gP8m6e9JBxpEtXNfF83X1C6P4fRhgA4opvk3d4CJM9WywE2Jc3NsVj3nQ5KxUkSYX6k83oc2BUiy&#10;EXroCgcjotHlZUFkgHlRkpKSkkglqBq3yglQtedBkRJVYFAad0dwigP3i3SaO+7BfEyWLn9Bspx+&#10;uyWqZo9i1Ag8dRl2b+8/cg4AYPW2/b//whPyKlXeoXBViaqklherkEFSyQ40AWCopFVeKZxdWLYO&#10;rp1l/jz707fOMR+u6sN15Hof3YlPJeQAmbIZAIYuHOC8SQJ498KN++s5cb50LPAG+PnACBUaLNoF&#10;731YRwfYONP2rvsA9GEiwGv2OKoWVKyGgsrmhFV0sCqJblNUbFLNFQ5RxSIvSuVfo1KwalJSUphK&#10;UDVisUS1uHsbFZIpEXu3i5eoYqnsArsNxgesRH+i5qjep98BElUAgLbevWd69zY2kL9aSETV3gdx&#10;c34tr0/97r85tbkNiCmx95EcjgMcHKlWXimcXegc3Qq3J9kg+odmx28xrZb848f1sog0d3xy7fg1&#10;Cs5eHb85toRT2IqMBc4COy6tDqsPQ3UAne+iDWwc4MSZXh1f9Lcjp55rwx+sP/A4exxff+NHywAA&#10;4NX/Z8EXrVPihL/2Hy2RCSobEqmCuGqKhNUS7q4AyXuSvaJY8F7m2MPBqqIn0jDfQiUFojQ8kopW&#10;gqqxigJJ5VwpqJkwmiFTH3IXyEct57sgekJqWbiAO9nzPv0Oi6hKRFRMQsuN93AhDrOZJNA1EVVR&#10;c3RAN/6r/f/+eDYbw9r9LzUQCZp7RwGSynJg09sDJ8t3wN4C3ZyTMXbJ7AAn1emvNX5QOZV6H905&#10;dGHve29z/sQhqllxgR1Jq4PrwyAdKI6oiuJMf/I3/3r9ifk3Crt/Mv5Faour48+/PP3eb+8FgInD&#10;THvNlDjhE1XIVnUPcx6IiF6KJI1CaL6gMpCCHW91U/E1G5xJK42v5QCjkgBQxDkN3SSJChoeOLd1&#10;UlKCqlHKe1mqjUtWnr7xhmgtfIF5VKeHyHXfLw31LnP8BbTseaK6uA9PFGlVn8q6ynmXWwNEJJd5&#10;VNWIKlkxaeb44J7jgxwH2M2mAC9PppSIan7ztl4qGwN1VkYBksp0wKD6XGi7MCcmY6xk13ROJVmB&#10;PrH/OQvDA+3DwBxA25gTVeGyfaRFb+aP/NkXXuN8+pO/+detv72ITEksT/IgUhREFQkHq5IfhkZY&#10;7ENWnQe9pvktK3WakLBU+WKRd0REFXjZACTk1H6AsaWrqM8LUnrfkMQqEdUkUgmqRil00yI/4WJW&#10;JzcAblUlEdXduGQlpz64K00PkRWKLh7uf2wSXj9TFFdVLyfFCk2EnNzjSSMtCxfkzVrn5DDn3dTA&#10;5FvfB3nSUlZlE1VuxSSeA5zNLg0Ojz6+myl1lYiqavNsNgauhZBBUskO6FafC3AXROLs2qq+Z3sW&#10;a51KvY/uhOZ/0Hd2kK1HxM+/OSc+ir0/dnLilflfw+9Dbw7cnrx1aC7QeGZ4kr2zkDiSu0Fu+gU+&#10;0KQHvxCpU7vAFlSUfUucIl9RI8lTMHlBMFpUNM0/w1EUwK4Ooqo/xUVUKc0tYCoFPrJRq1B6pyXS&#10;GrssqSi+/aVbWxIAfNi3A0kRaOOSlegf+zm1Db7DFbHq/9VvZlcZA8C5/udfnqa3mx7a/ZkFLQsX&#10;tCxc8FTv0DXnfuTJIEZVXTO7xjMlbgYm7zPbOM95NzyqVxykZKK6ccnKjUsW/cZ1zp9Wf2MSj17J&#10;Zqwyu3D92JEvrEFBQ3u/euwtZmP25UGNiKqChXBBkhcHmjta93U91D73W9O6LkmVqkB3QaTsrrU+&#10;3TdwVJCCQ66l3YNjfYs+znx+dfzm2Kyo0YMbupqYD9//BfFLexd7tVRRNcchqduT8jsLRSq5tx5B&#10;+oVZ2oe8wc85ju1duckfJOoc3Uq2uvXOe+ifrh0vOnjlPPqn4rOv6tjq80kufh3bfAj9s7GclBS1&#10;KKIaqUpeRslezNHUr4jvwuwbf1Ifoup9dWyhsl9ske5TcsX10GWjFKkaq9hgVYdi70nc78ILPdDP&#10;9jBRWpZhenqS8+nFFzpaXiC4T7nRrKwKJaoAIE8aCNY57zgVvTVVfowqAAC0tXUAsJXHjTajiKp6&#10;ugCkRFQhEVV5c2bhfBEO2FtQas7EzqNd6310J9hcDZY+/o/bBr/D1ECTKZvm9YGH4f6b2Q3UCoJR&#10;qvI4bEiejpYf+5ntzLHNu791YORFZitUs466GuQMfiZd772z47m7gMXdJsbwVTKtKjQetyQXZL9l&#10;bdTjVRUjg1L4T1LdFHWMKpIvyIh6DHdgEVGr6ApMxRI5tB+yqrqnKSd4klslqJrEF64sdPrGGxJ6&#10;i/9EwkRqUUbuF7EWeOLjsNavnNjds1j2def6H1vYX84zCkkQCqCrTEwuI+vpt0kJHVIihqJ+SzZ+&#10;rHzyS/tXHxZWTJJt9pu/93li7T+1C+rpAiz9Zy0Y2wmHqN565z2zp5Y6kKzALSgSVdGK76ELB+wq&#10;3S3WI6pI87R69u2Bk28yf7/3ysmJVzQSccY+DNSay9LRKuLI9Sf23v3POJ//5G/+dctC/SBT4q2D&#10;2z6MlK6qvEHHWCFerso2T5PepAoLZ1Mln/riJareVSharSpYrK3SzaWS8hs/nqBqEl9akbAsTFS/&#10;janj1ye/tB8O92c+WtX3bJZt/dNVwE7FW79yQuVbLG+9BZbnmhPNBym5mn43UfGwTCeLxO0Braub&#10;Fc5r670I88NDWMesrffU6f935cZTP8ef/OKHg184NnC0+5PXj+1YP1fbqvXpvrcAPgk3b09puJCI&#10;qhML9SBZPGVrxBk7YOWDTnNJhKMdURW8Y9Oo8y6ricSm++SqNuMwP43psnWQu4iBmyzYZtk+KJN9&#10;SZ5xykLn6FZfzNFG6HlMZbaAXml7SS8I1lzVSdkrm+ZJSYpyMnWncCokoupCXLQKqW+TshK92Es3&#10;kajl9+VHgqqxqugUJ2ZE1eCLNO5zbb0A/U+sgtcuAQC0Pt337Ne6P5l1YOKra4AX3yT3DVmwScRT&#10;PFGFloULOvd1UVWkMGVwOf0m5qi4k3PladW/SfNXTxJEFenS4PA3/27mfx/GH+Bl/s3LgTuibBzI&#10;tWBsJxHVeEgWI6ZGnLQuUzE+6DUXRji6Iqqd+7rwteijH4f3r45P9YyrxJnmByTmpQKo1TjM56G3&#10;J1efHb+Y3YAG3HbL9g13QVody/4ohCODjE9e8LE9GBWZxT+nCKMk73JVBxj/HCPyY69I4YRzUmgV&#10;/KVGSfIr3fcfiatGIXzxCeeaAwmqJlmqBJhIacvR81vEDnRu62s9nl2vnRdoab8L5XUCM2tFcMHx&#10;9Lu54+vf/3MtCx5X/es35yfnJYnqnNAyf7URlYiqEwu1IlmU5Hkty/FBszk/wpGEcUMXDqDkquqi&#10;LiZDzQdaEDj7ZcN+XpwpSVQ/+nF4/5eC7cSq3Ths7rgH4/g3kofic3k9PP6QOCAU23G1bN9hrHQF&#10;iCqWYrAqeE2xqshVCwpWracUwUF9SutEpHhJn8qbHr9DjlvDKt4OTzKQ1vBLN6BYFOaNLEHVKKUS&#10;sFDCgCufqOY7sLR79xgc+fIgFc2qYcHeh0KFZ623J28dGp/qmZ8Jz08dpcshKdnPPCOKUQUA5ZJW&#10;DSmMKNwDiajaWKgdycpIlteyLB+0m3MiHBvCFoYuHIBG3apcsReT3kd3/tk/X6OOm6kY1fd/CdDe&#10;1bJ4/JZyCb46j0PUhLQwP8FQq65m74NO8/xY6SoRVS3h1PZeOEKampYsxQd+xc1SlbCiVVCFeu+i&#10;JqdUZadAlNBqkkTpupdkrARV41PRC/8VFSJRRVraveVo9xZOC2UL1j7sWLGm2Bu2ZKWwdDkkpUKJ&#10;quKzVPk0kFOrSi7piEpE1YmFOpMsAJDnAC3HB5Pm2dh5LDMHBBeTm1xwdu+VkzM/EybQzOjq+J1P&#10;fboJfpy5YH6MX7TK9zCI3gF7C25jpQ0cqIzIkqFhcgT1YNWEaLVkGR6YsEKhin3VPylusCo19gJZ&#10;qCvKtQrxH4Wk4pTeMCWp68O+HUjSUyKqrhwIwYKxuGse37/yVO+jO9f9B+5yyFnWSP1iVBtq6z11&#10;+qnfpD7s+L0l1CcKFboSUXViIXaQ5NCBjDTqMvnbheaOlj1byVZOiSoALF4gOAvvnR2fGpi83/hV&#10;lkd1UXvrvq6H2ud++wgAvMsxEs4wiNQBewsmsdKCP9WcqCLdeuc9agFsaV/NpaXUv9KcSUoKQXgF&#10;OjDnZjVEhaaiGSv+JIQJLLfbqxo4nGSp9DIvSUspUjUakXcjdIsq6P7UsnCBSlkn4KG0wiM08xyI&#10;yIKB0CTk9I3TZwZHrvE3Ua1WPz933dd1a2CEzBXwx6YLdXXlkQa+evLUL6iPJn/4a//s2SfODysm&#10;jgCnPYCUiGr5zcNygKjLpFKOyZUP3vtQfir9yZf7+s4OcpMMzOUBWHljYtdcIpQHHob7b/K2bKxe&#10;vzs8Qheyvzp+c2xJGXXqi7TgcMF7TLugHyvdObo10oolIjYRbJZVKuaUnaCiDVJmVUWljKjRSUTr&#10;Yrz+aAlfo6iLFYVZFSWpHXT6xhsoxZDWSxr2VVOYsfxJfpXe/CVpKUHVUiXBoPJ7DEtUfSnFqDqx&#10;oCL2aazBuxd/R1iPfjG3Wv2nfvffnNrchmcpJMRhcwW89X2Qw0SInKiKalXBP9i45eg/U0kcAQUQ&#10;VRsLiajGhIGkFtTTVrryoYQ+lCdUzT+VlnYPjsGX/8XgHW6GhNmrE7t+jH/jENVMwC8/C2etiert&#10;yVuH5nNzL49uFxq4vD55VCm6qsjaqCyr5OcF+DgnOR5N5FRL6g//ib36Va1YKpkBoKBYHwnb2rhk&#10;5dAFK+Php0lJSkqKQgmqlif5zUb+10CekPwSVfIxJViianOkqOewg2N93PpI2IGMGmvVO3nV6n//&#10;qVloPJfgb+kc3Xp3eITNFTA8enO3dNl75EQVANpeVC9UxZPbHjCjq777MBFV/w7YWyjHgaELB0Rc&#10;VfFUGrr9n1r2bP0EG2QKcO/Uj9ntP/qb8P4vADgBv/wsnEgh92FRzZn03FMDk6Ic3EX5EEAfxi5d&#10;rkrKO0dIwarly/72XWHlRlNyT7dagdSghK4V+HJhEF3ITbeaDlz4SsH7SUEpQdUkVXmPUcXSc+D6&#10;MYwmDS0QUq/LpBgMIiTF18KuZEkAACAASURBVI/tXT/PRmeOD+6ZgoGj3XuwAwLkKqpWjx4TszlA&#10;p/+bAXEWQoHiJ6qCZ1+FDKpI3B7QurV7B5plOoAfcKkZcuwUxrsD9ha8O6B+MUFMduj2ZNNZJmc0&#10;TwKiCoCycPKMRNqHls256blvji1pVU7ma++D9z6slfAVG7/IR6dhcRxBBY9KlvcmqSh1oENxiy8B&#10;8ZiHEp3JX4cnJEeq6LSq5HMmW1lI8exg0WoUB7HOYLG2Ox6XSn6H5zF384c++OCDMr7mQx9CP5R/&#10;hQrkjZPlMS7zwsHNqao4+y00pyo6lLpElUSTSANXzucub+dK1Akqjwv88FLx7kx8dc3QcaEnZkCT&#10;8n/jkpWv9i744mF6s9avnBBFqqpDENGIDYgGXt6/e3v/kXMAahlUkdSper4DjV3Q3amA+lDHAjmv&#10;jp3ClOrA7UluotWgd4HnMxWsavZ6Zuj7/4JNoClTexcn7pJwj5RWHluowjicneg5yX7a9Mwmdajq&#10;exdoC4oRjhM9I94fC11JKz0U9ymFfT5x2zmKMacs+NAKVi2BKuJ7XzlTJ6QiJlCBR6qGyYkSRZVI&#10;a5JbwsG1CVyF4E+QpKSIVP7Z5OVODZFGqlKPWen1bNGKNEZ145KVr35jzQzzOb28nQhl5cA1JtCV&#10;9MHg7avaLsjqTTkhqoB8frqv9TCdK0AUsKk1DLjrp8wurFRADXKA2+G5D2qUA3vP9D6h8yDoPUrX&#10;3oJ3ByA8ChO0A9nV2Sjr8fI9HVMh74LAZ3IT81OJTaCZTQxNixt32dzRsqfjTsMCFnZVhatWYhxy&#10;iGqZPnjvw8qIfBTJvQ+yG6DTkESrbqO0jNfypyQA9VRQRDWt649RlmSAzECdDnRSUpKKooSqlNhQ&#10;/6DkMQ7ZicIhqooiZhenzwgLOjUkWGX/Sd5fAQBW9XUuWbmM+EDl+Or3Ib/elI4FNQcEuQI0LCjL&#10;EsYlB+wteHSAUyQtTgpTsgPc1dlTPeM2PhS9C6IV5UMwl1nV/lSiHODWf1e0QOvq+My/HJdkD+A6&#10;YKBwxmETQOZ4Zep6FeiD+z68PXnr0HhLzwjoBx1XRqKVy+QGoj+R5+OOFWvKpwkpuWpSUCqzpFuV&#10;xL3IRDcXTlw1KSlJS1FCVe4zVsooVIRiIarkLZy4c/PR5EO//qmNS9rQZhOH6eQAcGlwePTx3T2L&#10;+YGulwaff/mPtj81q+6bWR9y6k0BDLglqkhLu7cc7ZaXvDceBjhqJnag6d0BewveHYAAKUzoDvBL&#10;1dv4UPwuyHwGi1Np6MIBoQON8NW7vEpWrLCFh9vhTQbFIqIK4sDVqo1DQX6JQn0ogqhy46PrwFUR&#10;SMVPQU6i/A5eOe+WqyY2mhSXnJTGrYnCTNdgL5KrQqLqhUkyfhSHVlVHYFJcihKqgs7zGbom+nrR&#10;FN2rOayNS1biR4ownycEIDUjTlrSVX2//9Rs4/o7/eZ1TqsGdVUIdM2TOYzLxpCCaSpYexronSe6&#10;d2B6SCubqvcesLfg1wF0rQ6OwkTggLBUfcC7IPQZCohRpcQtQvX3P7txH+bhGmnh7vCIyNU5MdkD&#10;KjgOmzvuXB3XMhjcLmhW3ELNqxR/JA9QVU8IQBpxzlVVlMIjQpBWlt5KKqXU1JLKICm6VlVByq1I&#10;lmQvyfhRvP7U8zKVFJpihapcWealdqu4bhusdImq/RWNvW9JnmZy17gBMYF/YhWwy9tR87eXApyj&#10;G975u5+cvjELsPg7dlDVliAs7X7t0iD+bc+KNer1lNw4EABPdE8Dp4eeeqT/YuOvdMIHRt57wN6C&#10;dwcgSAoThQNcSrg87F3g+NzetXj9IrL50IUDVN0quVCYar4DzR2t++DWy+N3rs1/9i4RtEhZ4Hav&#10;RLUdhw4tFONATnw0t3nFRD4UqbxyFhlhG7oKAlIMhkhctUxp3dxV6FLUFJIqBnDrnfdSBFwSGtIo&#10;PAsiH+FJSZVUIBfqiKGq5PksPZNpiXxOQncLDJK4Nw/uM/rpG2/sWLHG8maDuRVywOb1IMXCRMvb&#10;OavsG5Wa2Hq46K8vPdc2UUgeVaEFrFwCWJAD9hbCoYGvfnOeqM6pkfCBbZ6Iqr2F9Se2B0lhInEA&#10;UUIiYejy0a0GK5pL3YWsz2hFOVtZS5erqjrQ3PGJ38lAVYC5oMV7r5ykLWRdfeBhuP+mtQNiRTwO&#10;HVkozAFZfLSoefXoKndSYTzT2LhkJQpW3bFizcEr58vkqsAUpE2qkhSf7b1w3kRUi1akXZpSrCaV&#10;JvL2l3CWigK5qkQMVeWPXImrKgrdJHDtVyqLkJd421ySlRumqsHCBJWa5i2M9VF/XQYwYb0LueIj&#10;XZARwIIccGLBYGViMTRwenpStXltiSp5sBQPIhL3UIZKYaJxAK/ONrbgYRcaSU59OMAPWuQQVdbV&#10;bF5OgPmqTd6HgXcH7C0U6oAoPtqtA/HKEg+hG0FpKAE9wCeuWpzUFzXHvupOUWxvaC2ekzdkFTKV&#10;o4o/p9k0Fg5ZFW1ARTon+VJ6HRKOapVKJVaomh62nKhl4QISGKGoBPyzmUHL06ZUoorEVGqio1zz&#10;6jjZOiC28E9XgUEKgtCIqnxL7tG0DHEF4XW8ra2Dk/BB4kDdiCoph50QIIXJEVG9B0xX3Fs54MhC&#10;BRzA41DNgixoMTfKlQxc/ejH4f2r41M946rNxfLehxILigGbIe8CAD8++gFp887RrfWJOaKKWam3&#10;Ih8Lnax+VaeliasWKoPjSD4JJGZRtBzCWQNATJ56iatiGdStMqbzScZKV6fyla4SEC9UVVFlDnBp&#10;VwdLhkI+fOsK4V0VBxwTVdcW3Dow8dU1oAlVvfeAvQUqOtJg/Et44pNf2r/6cDYDQCPhA9cB3a/O&#10;daAcC4moWllgIhanBiY5lcTzyqZXAGgW6oBKBgB2HKL8qhKJMqUq7QIKXEUD4JeZv/gC6+UcRLnx&#10;KHaBio9260AFZMZVgVjJhH4th0RX5gE+iZXD8ZP4lJl0SR9VblQi46QNURxKMsSbvRKiq2suDU+5&#10;WZOqJOfvPlmDsTwMVBmqJmmpwBXrAKBwF/HO8uwtOHdAkvK1HAfKt8A2V199Rj3Q8AdbW++py7B7&#10;e/+RcwDZ2mUiB3RVW6LKzRsQNIURSKmSeBa83iOqIdk74MRCFA5gQsqlq9xx2PvozhyuyiSilfvA&#10;ijMAAG6OzXJLycsV9EG8PXnr0Fwc7szwJPtWwIkPUYzDmkhUzEqlCbn01RIKaFWsSsGqSSWIHMyW&#10;wzvBMjMZk9aS8y1IkgCo7ALJZN06VnOhV4bVWPgfC0MsSPHe9xNUra/Iq79DlCaJYjh45TxbFIvd&#10;xtIBvoXrx9jEqXoWsKaHjmztZ00VgiMFKV9Vm9s7UK6FkoBmW+/eM717AYAhtomogtNhECeFmb12&#10;Nn8jOXj1vQshObCv69bAiCSeFwlxUhKtWo3D5o6W7XBn1xwxbFrXdR9AucCXRil5uYI+iHlvBZz4&#10;4G0cZtN32DhQMWFIajb5pAK18IcOPUzSlU0mx2owCOcKYUgXGs9rUwe4qlKvn4YnDmjCiwo1kxuQ&#10;puRmcyfFSYpC17F0NStfNUfApKKEquoAOy0gkota1eUKpbHv39AnKD8X9SG5JdeB3CSqrAO0rh/b&#10;u34+3nPm+OCeKRg4ahSfeP3YEzxTe4rDkUzKV73m9g6UZcE70PTugL0F4+b4FHM+DHIXa1MKgAae&#10;VNhKxt1KiC6UM8oA+nCeqKqQOyycEEA+DvODVW9PTuyaz4Wa+71Z8bOy3nvl5MzPhFCYVeA4UiUc&#10;O/BdEIpXcIxL1WuVVtWV2EAtg5CrFKzqXLoxyGxDdVWYXNSkwrvZ3nWObnUyp+Z+e0Sclxz/xlSU&#10;LRbHjrpC8+oam0pKUpfuoIp37T9EClWjkAoKDEFFoDSMVslzibKPAeuOFWvkT+S2RBVg4nB2BT0A&#10;XBocHn18d2MdvXoncE3tWTGo2Fwk7zjSuwWHDiSiqtJcXh/M1zBwSGHQz5LQSC6dxM2bAKSVxIXV&#10;kOhdUGCgORayPucyyoCI6ujWu8Mj+YkUshq6cABbkIwiOVcliari95IShSqrw9ngcWR+NG7wuyCU&#10;UvqOJE1R4ZD43HRbxipJV7lPyJINKsxGLZWGcck6feONuPIt4C/FD94GD70sQg3/KuoKzqb6XUms&#10;oiaqkKBq3URdxUQERJ0IUySLbIUW+8uvklRJIpVvlFgQbHLz9pSlBSVTFcCRFdgFX0TV0gFSlkS1&#10;yFPJxEJ+UGFDbokqkpCC8egkXB2fdyAPhnKqIbV33XvlZGYX1FZYc3fBLLowKKJqto6+iGFg1vyh&#10;drjDcnMFPBcDjhS+FXDig9dx6Cx7QxIS+UDI3lwouko9ZEpuZylYVVeKy/y1HgBIa4oNE4pNcq4Q&#10;BpXZs7cokZ3NHoWPVouQ96S6ifN6lwpCFa1BDyGVTXxQNYRHK+rJw/tR1BIbX2DAUEQVgciH7x0r&#10;1oiuR2izslje4ublAJdsLOSbqgCOrMAuJKIa7zAoEKXxKBiXTmYcEFcSn1O2GlLTuq57Z7MW9CPm&#10;SJyHfs7y3BxaFBhRhVxy59wBcEdUERT+2MDJN3X8ZyxYOmAiRQvctwKLXWQE9j0OF+kesqRcoUc+&#10;yQJzFGjGTkqdLKMO4bE/HNlkULVXXPMdXUnoTAgz9iSPUkkniAeJ1lDBrajMKm7RauKDBvLOeZOA&#10;eACQv14N4focH1TV0tjmQ77W4Ae+9t+SgJBIlLouSKJc8bNgiUQVAKBzW1/r8eyy/VV9z/YsNvCB&#10;YwpgIH4cWQGiamJhemjHI/3ox9an+94CEBUBU3GgAkT1iVVzPwtLogkKvllmwHRIYR5uBwWkIqST&#10;eg4Q4JW3C3oRc2TmARwgmQ1ulTFK3ySL31xC7nItkEWrtH3I5nJFyk2K6h0Kl3oQmbcCVAaMCHZB&#10;2jwj8agrLa1qICn+bR5NJZMWEgpgRpCbnlI9BDWErgtKTqYYWqAwhClrOeIO1/rsfhJX8kuQ/XUV&#10;F69n0WpQ9K04yBtRUl2Hkl+EU1JdaJx66FEh8CeBD/t2oHCRJfkKUuD8lFXJoXn4TN64ZGX5RBUA&#10;YGn37rG+J1bN/db6dJ95aamsKQAYuHLegMRB7DjShQXvRLWlQVQB1Rz7wrG3ynQAAKwfIxwS1VaA&#10;1xpR2PzeuH5s7/pBdhuVTpAAMrcUZsFilRaLuJs1PbPJ3oHcb6F1e/LWwAi20LIOeMGts+jHBzd0&#10;NVF/be9avH5ROCSLbt7c0bqv66H2ud+a1nWJsh+4JKqjW6nvxbp3dnxqYPK+8i5wOnzZ0o9eODnR&#10;MzLRMzIznDEVO460txCQA2qjTqjpod2fWYAy3D3VO3TNwBWe1p/YXuGgy9M33kD/oPFUfOud99iq&#10;VmaqcL8lBaLY11xHNxWtkuyZOw5xpS6e0Mi1WnnmiHaZ+mfc0Ikdux3Kl/ycDfOMxqNR8q+I7w0c&#10;pyJ96IMPPijjaz70IfSDkzGq/mYb8zu354ZooFMrpJzI8kotGdwSAiLPqZpLVKlK4tQXeWd59hZK&#10;dYAXG+i9B+wtFOqAylnDPTVav3ICly/TdcDgVFVPPydvbt+HvU/D0HH6r1RvTHx1DbsNVq4P3GBV&#10;9xSGV/g7N6eqcDMDB7S+hd3gYwDv0maantk0nzGASfY6FQ7JcupALlclR5TIh7vDI2zVqUx/SpsD&#10;ZDt87dK/P3c9c3waBzTMPpSJHXuEFIuqWTng2oJqc94ZlLn2Tg899Uj/RbLJ2v2vn+ldZuATIXIJ&#10;m50lWxmXiVe0jB8gsf3YcRUWvueWM3VCwhMo4xu9RNwxIJ/jVFJRD1G3qQnkU2wyagysr2ZVSqpQ&#10;0HXVcppQZ4U8urBvEifJEDSJSo5UjSLi1cudGiJd/q+4YqggWC6hjd7fKpC7jMc0+RxWcowqW/+q&#10;AskfSyaqe9fPZxuYOT64Zwrg0mB5DhRjoWgHcm+l9heHKsWoHrxy4swXNudtbluljU0CUAiFESxq&#10;ptXc0bpvvka8AUISOsB8i8QZTtJVhqiyNslkr9GQLD8WlDIw5B5E3OF3h0euUX+9On5zbAldoExT&#10;XvqQM/YIqRRVs3TArQWV5mObD8H0UPsjI3SFuqxe/WaWqALAuf7nX95w6rk2A8eQAgy0LGK2iW1S&#10;L+ZRutXQ1rEmiSSKqwgZUtRT6gl2qUuQMQyl7FhmNanScCpoX8h4VUiMVUchjy7yXgniSys5t7Lc&#10;nTRUSlCUUBXyuOrY5kNcvGgv79hUJLS/8jKspaE00QNZIqq6FiYO0/lbE1G1txAUUeUW9yDFPZU4&#10;DgiynYpEWZAUc2vIcZU2tyWJZoYn53llbo0p1HwXXVfK2AGZBZkzs2wQJQB8BOBX5O/KSUgNFDJR&#10;HbpwQCUJgNSH/KSoOrvAR7QxElUl3CwtqmbtgEsLis3Xn9h+d3iETa/R9MwmgvdNT08auJAj79Gp&#10;5YuaASauGpeox3j8ayW5aqQLq22ORYCveZLkElUChMTL4ldEF9U02CSKOKeq6CGV/NxVUgwyV1Rp&#10;0j3HSLRx8Mr5loULDl45T2FWqDFKs7dAN79+7MgX1uxYsWbHijV7v6qUjlPTAWFsYHX6sDALohN2&#10;nmZe3r+a+tuqvmcV1v47JKpb1po8zXOJKjfbqbqFzm19rdRGTG9wttGs0oYZmfMi75JcmfLmXuMr&#10;T3I/X/DUpw2SkBo5EC5RRRq6cMCyxBknKSrA3//sxn215lnJkuQG24cCqSX8LdABZxYcYnEAaFnY&#10;8eI5Ay+SOBLdgiNlWJUUC9e48x2S32lNhYKNREEiR2N0sEB9klgcQq3h6yKPEmX8rN4VNfDrRjmK&#10;iLQmIcUaqYokupq7enXj6qw2yLUqz2pKCfFT6sOCVv0HjtKKs8ASVXZh/sBRWXigvgP82MDWr5xQ&#10;ddrWAccWyneAepNPPT2fugzdW/vVozsNHGCFfVgNcCQ7e78GsMzIAW5E8/Do49z8sPxdWNq9ewxy&#10;Yl2z24BplTbnRHVO+oF16Ge/6SObAKikq4v/p44H4B/KI22jIlm2FhBXpaJWhy4cUIwUbt0Ht14e&#10;v3Nt/rN30aLvq3mhykzyzQc3dDWd5ayaD78PWYn2pTQHnFgwweKCyGV0Ze4c3crJNrt2/0sWa/8D&#10;VGmzNfIWTBatklCA6NhW1GJXA7Bjg4xR1Z0WhcwFClrRGJrcEtVEUYuWegAydUWt0hgO+bqRlCRS&#10;3FCVq6CIqtl1weDBRaIaojRa14/tWD+3ar716b63AHRJEOuAFsbiWlBR57a+1uPZL1KLpnTlgEML&#10;vhyYO5WIMbB62/5rCF+29W45+sSWgh0ghR/iv70NvniY/uvzL0/z0/YRS/t5DvAjmv/2+itDF7KE&#10;8fYkmUX0f7lwAJPE3kd3wtLuLUe7c3pjafdrdgkoiiKqFs09p49kyB1Zxor7p9hIlhsLVDYADQvN&#10;HZ/4nQxUBVAiqiRZw4OETJKruwukvB9EaO64B+P4N24NLlHeCTcO+BiHEpQsysu8etv+l4Zsq1TV&#10;U9xHWRIEcJUbdVUldlC+bGiFGVcNWXUYS4plSJICke4ZitMCVIyrJgGv6mNSyKoaVM3NTqgyLu2f&#10;GIxHPzp/tGoIcsNUUUmog1fO1xalzYugaaAWUqrggKxoj5oFNS3t3j0GJBFWiaZ06YAjC54dyI6B&#10;i4f7H5sE3WrOuQ7IC+aSZRwPXjnxfUFhKI6RbEw0AMCq+RcDKIjv7q8r7ABBVEGfJCLhXXhi1dzP&#10;WmMSN7enMMvWATchqWJzWh7TR4qSrgqg3pQikC1sF2x7IEv27wMY1AfTHEjC/KGSPuTUcZobJB0t&#10;ezruREilRRaQWnf+I9isMZy874Jh82Y1LN44Kyd6Rk4N9Rq4l4TFffCWTP5zoWpiByWLPHyVyala&#10;Hw6ViGp9lFKsVkxVeoNVB1UKqsoz4+AFLCCFlZYj2BVOVZHo0RP74JFkod3xzvIAgKRpc5KGlKo5&#10;ICzao2xBVdj/6mROKN8BdgxoVnOWOaBWIUq/MNScuDHRfzZwnSSAnPArJsqMJKpzUiaJSHgXWgEy&#10;+VvV3lKQPSBPlCkSFeCZu8ui5g+3w5vS4kVKDhhJ3QIX6k31EPGVAuoqZ5ThEFWwJvvKPvAXfTc9&#10;s0nch7I6TjHG+UoszNNVtQpvzh0ou3mzKhaf6Bmp3uy0/NoAut8o7/PqZQ8sWfZUVOWAxgJeq3eC&#10;s0qRqpUXFf5PXSTrMMiT6qnQXvJFXKhKJJXLh/PHyo1LVqJ/Zm0NXMJ1qLiYibyk1halkRacO6BS&#10;2EduwdKBWCyE4wClO3/3E8WTTk5UVSpE4fNRVhgKgJe2Ty0murmjdV+XpLqR5ZJ5IDqh92ngJb7I&#10;KSVuPwzYAE/5Lkuam5XoKRckyaAeai4IpZx15ID75iAk+zKfSQ1dOGAW7MwpV9XetXj9InEfCus4&#10;+e9D3xaSA1HL7IHTUg6/DuODRFeTkuRKLLVWEpXmTpfKeGVMlsqUx3Da0DqnIpGqiFWjxCLc1RxU&#10;gCo3JhT9tZyEQXJP5ELXRxGbQAv/8a++SBZLkUp2AIokqgDiwj5M+kuhBUsHYrAQjgPGkjuQk1r3&#10;+rEjXx7cQZR1wlttfPzrkC36BADLACbob1j8HbWAVkmUmUOievDKiTOCxAVqzed6oPfRnVrBqvMQ&#10;ZF/XrYGR+RXKe7YaBNapBPbKLRjIVUWdRnMZdXXhgOPm4GIcmvvQ3NG6D8i0A4uf7XgAZmfFfcgd&#10;JLhMvPc+LMkCkxthyvcuhNCHSQZymBgO5xCsm7gl+8pRxVah1mSVdIpRraHYUS0CIzVUaIGNigrc&#10;5xDcC+TIVgSqQvaWz14+KFRKdT1Z2pLd2K0swwS4GVRFsi+nUwGienCsj01JmVvrSckBtrAPm/4y&#10;i9LU5R1H2lsIyAGjMaDggDSMlBkMe75wLLNMHo0fIt/rU71Dv//CE3gDsr55RnkEkBSJI+mS1mp2&#10;VBMXCNIguIxRze6C+YL3bF7FMNNHcivqLJ9vLqtj7sQBh83BL1FFzXexlamkfcgMkntnxbWtFJLb&#10;hkADRRXSAICT3JbNjSDpAQMHSm+uYeH25K1D4wDQsnBBKlRlKfKJWqtgQBJX7PtIL5g1XkmIaiAz&#10;c4ca23yI/TCR1hqqJi8S5KrY2Z2EFciR/dAHH3xQxtd86EPoh4LOZ5JRojk89UUqL8nJpz1d6Kl+&#10;OLUs71ixhtoROVR1EqaqCEFEuxwWUUUW1LJe2jsw8dU1Q8fpD1u/ckIxfyvfAU3nORaMVB2iajQG&#10;FB2QHHH5YJi7yLAUvn1+GXsmPFO/HhGwBEGMfkSzMk4n8ApnDXwdhtkPj3bvkfahSrAquQt3h0fY&#10;4lRNz2ySpIUNjmRpKYu9lo9ufSD7V5aScxFzQCSLR/ZVcqoWtQtsHwIA7yyTOaBwIIIbhwo+c083&#10;Zw6U3lzDAts5a/frFjYMWR7JkWiJmK7kFRSKE/7ecqZOSHgCpTvyxzYfctXhWJTBQKay6vI1ckLT&#10;+hPbSd6qjlm5lDbJu+RXdW5of81PgaQKy8udGiKKVM19vy0noSqctOiF/2bGFYP2UbeQjwtmy6PU&#10;SRZ3d7yjNL4FNqS0EAfU0l9qOZAFWIpFgbwfhRAd0BkD6g50butrPc6Ngb3JElVWnOwBjeJR1Pxf&#10;sYBMxjgvQlPLDr8TeIkv3vrqGjYNwp4VghprBOCWM+LsLpS94N2/heaOO1fFsYFq8bahkSytGGEn&#10;PghzRzzb8QCvFjwwQdByBwSJWedLwAU4DnN9Fp1uTc9scuJAyc21LHA6R7OwYfjyxVXZVWJmaQFq&#10;mwFAV4Ue5eiIKiSQ1BBmoylqtRrCBIN7VlKVrJDSC4akJLeKBqqCwv07l4rmPkciC0WgVWObB6+c&#10;R1xVnkoVXFwfMUO59c57Bg57R2n2FuyaL1Yv6a7oQE7KTgUL9j6U3DwyBwSpdXeskCUebVyFhBQ+&#10;BAoj6wSaUN/8sfh1AktUyfcEkiX8kqXKKgqhDwsHSXmUPESSpUn2HRJVfu6I5o6WPR2fYKMyBa83&#10;GOWwfu+jiGdB5f2EXn4JTQdKba5pQfvlTZKx8EN7SgsQnYI9Uiohe4kiJdVQ5LAnAWuiq0lJTvRh&#10;3w4oyeClOvsSWzGZqfMHBWNKu2PFGsQjEFc9eOU8xhM7Vqyh/iHwKqr9p/h16IcISFYxFuwd4AQn&#10;quXuFDigHfpagT50v+r/C3PnyN6vHnurCAeWdm85eh6dnrvniOqchVZqS2IwnL7xxhyFZ2RZDAey&#10;+Stnhifv61vQ7AT+jnCbC4Jz6frv7FJlPlEVpIUNkmQlB8q2kMkdwY/NRANPyNEUHFi0QHyB994D&#10;Agsyn7Ee3NDVRH2kk81Z6kB5zfUtKHVO1LLM7O9W3NhVlcdmbuxVkpkotC1XFAWpuUpElRW5nJ9a&#10;2p9W+sclrROTSwxQSat0UU2KSIE8ySB5jlS1PHXx5QBfRzYuWXnwynlEBIyr3WFrlofK/kijHcE4&#10;lYwkRT+4ekSIHaXZW3DowBOrQDcFqsABvdDXKvWhK6KqmzzB8S7kJXLlZA/Af3JUEUixmhMpg07g&#10;7givRJvSe4L8pcoA4HbBezbbrKwkkZpiA0nBOWBvQSd3BD8qU/H1BqekWHvX4vwQ13wVZ0Hkc6Zx&#10;c8c9GMe/aWVzznWgnOZmFjids3b/S9Va+1/yN1IJHCmJQEBuOEVKAmApsjwvNAKHc9fzGX9LCFKf&#10;LgXldqGScNVIVZ9jZy9u+Gp6/ZAUi4I608suVFWE8GmPL6Onb7zBLVcFahWrqI1VxL5s12rI3R7b&#10;NIvMl5e0IsUyFK30st5Rmr2FcB3gFgXiYcFwd8GfA7p1w8rZBfqUJ8ArlvMa6/JqTkioVpV5J2R3&#10;ZODKeS685h4U0j12qfLbAyffZICXaI/MiCq3WlEYNLDSDogrpznfhZwqZ4IxoOoAsyNTvg9ivgV5&#10;GbS82lwqiXGjGYesg/S27wAAIABJREFUsp3z+jvvLTPzIFSVDB1Q3kYDXpPrZ8mT/+gKValsxnYy&#10;+sQs3W2wMhgqic2xGVerQV2TRBK9pqoDYM0936nTIZ0Lwaq+haqMT1TqjcrBK+fxyYC5ABus6rwa&#10;lU1YKxlgK9ms0GtZ7CjN3kLQDghSdrp1wN5CkA7oJU8ocxcy14ql3VuOdr/WaAsFEFVaYiBi1QlL&#10;u1+7JKhMRYhb2utP9nQfv3AAJEuV1XI7mjEUbiRsHQryeHYgyzHJkOoidiEnNlNQsUrVgWyiWO8H&#10;UckC4fNEz8hUzwi5pZyoig6cw13wXiOuZU/HnYaFx0yXPSUhGU8+c9EeClY1XpdWYYn6nAIHCBNs&#10;XJLZmAxf5fY/lQM3tJS4rmCoSuhutZXqWdVNkryrkmtsaFcAM+k6LzopEmytrTxAVVePPlRCpR0E&#10;lciVw9ukMaIN4dITO0rjWogrzDa/eV7Z+gh2IW8VfDEOaCRP4FjI81nNB23ZE4Rl64CNyJuXGIiU&#10;dDUQvCfofXQntmCyVNmcobisS+MTJDGBh2U7oGlBVIDeMqew0IEsNuXEVzYgY9w00MhC5+hW8pWM&#10;vLnowJGR45Q1Tm9LY12D6kMPa8ynh3Zv7z9yDgBg9bb9Lw31Liv168MSrh8bwjNzFMJTei4Pxb+S&#10;RECSn0EUOEKaJX8mlwxW4JCpr2vkdkJlFAUnql63+xWFWVTeXaVDgEReXaM4d5KcqGyo6vxlsihX&#10;Pc6sWpAsI15DuOhUkqiCDuZ270DpJM67BRWiKk9sWpwD3KDIZ3sWU4dp5jgTX6mZjFVrF9jxaX+l&#10;oso6SRBkLskq42rAe08gIqoACjjMiqE4q3Lul6hSq9enBia1EunaOqBtgc+yiyKqSAibIpx3dnzq&#10;7LhznBcUDVS3oE5UVV5CsCHzdDSrNNY1qD50nr8+X9NDTz3Sf7Hx28XD/Y9NwutnElcNqBhFOEJJ&#10;e5DYaYV8otH76E6tmYjixji60+M0h/3qot+LiMh1UlLsIjFL4qq6SkS1VvK//N+JyDpOlpFiKkpE&#10;1TvLs7dQBFEtjsQZWFCp8FtCH3KqvV8aHB59HCU2deUA/za/ZOXGyy045GcOczOHiXVA7rPIB5Vd&#10;YC8djokqyBFkDsnyfiqpLFVmZclQHtzQBWfHMx/pVzn3C+NUggcLdUDfgoxlF9iHReK8oGiggQUS&#10;hoqb57yEECYhIQakZLiG1oco3gSbMktwr6VXvzlPVOd0rv/5lzecYitl2QW0Rjf1jc7hEEQ+b5QG&#10;/kI7TCWctkmliZsCGAD8cvzKC6/YSDWscpVyZdRWFYGqSIpTenskGvs78+BwZOkWinCgOBKn6ACl&#10;3FFaSh/KEpsWS1SR2nr3nundS/QG5zABtH7lBPGbRjJW3V0onKgiCRGkDIj4P5XG+nAEsXqpcQcM&#10;ZVeGqBpUOfcN42ZlCR/KcMBRjXULHxQdKA7nUdHiKnWcZBaMZGyBWv4vby5Jx4GNPNwObHG5hoSx&#10;rqERVfav6EPV7NUmmp6eVNxQOaC1EskEJA/eKa1qkkSJqFZMbKLbxFLLkSQTDpX7oiyPipLoBR4V&#10;dprgqUeF+ZK1UlCVK7dPWvZE1fsgUIEgkn30zkMVLUiOVDEOuCRxucPM+1FQbi5MbFoGUeVI5TCp&#10;JmN12IdmdNU7yXJLVMkIYlH1G0plVkgX0THfRBUmek6aNXTngJEFXm2ogvuwKJxHEVWVOk5uHXBi&#10;QVWCWHjSgbvDI+JoVv6rHcvMD+C2D/d13RoYkZz4uz+zoBhM2dbWAXCO/vTiCx0tL+Q15Qa0Cthr&#10;SlRaDQ1dOADZJAASyUt+VVKJqFZJ5PUKD+Z0EStTOBWA5MyqwOFQ3AXu0v5EWstRmMPsw74dKFB4&#10;ns++WjFjo8atoLEwwfsgCDDAsyALOKkT1eeFObC4eblNcwVdP3bkC2t2rFjj/ShoNe/c1tdKfbSq&#10;b+ZPNztxQP9BWekwcX1+Nhtx7P1UsiBZXQ+1Zz7zT1SvnOdEEF8dvzk2K2leAlGd2TWP/O6dHZ8a&#10;mLwvsAAAM8P0X20d0LHQRP1BLYNBADXW51sVT6UXLeAsG3CcyFUQDOt1JCs3x7/mDObmjpY9WztH&#10;t3aObm1liCqglzdUE2JAcv7aUCBEVXbi354EgCMN7nnxcP9jnxm6ZvaVPD35pf2rqY/au5aPzvV2&#10;49+mh9s5bS++0EE97gqSCUy787dUVSAGqgghtMoV+RhsOQeJt/PrQFTR0Yn3GKmILIBGjmrfftVO&#10;5AlFAtaqSuu0Gtt8iPxXnFdJAapSkarkKywEQHEImFm8KjdvC3cz9k8Brk0oGQNJ0keWQwPxt2NP&#10;CnVAWBZJrXmOsplAkfG3AOSFsLgqmwYy1d65aUwLdCCrzm190HBgTsxhElWod+WDN6KK1NzRsqfj&#10;jh2DcH0qaQR6I5XAoXITlVIoSjEmUd0BPQv6S869szx7C7rNRZHa7hzIr+OUZ8HeB8PmqwEwgNMa&#10;zBwH5MXleEHKxv7zHbCwcHd4RHLi3/3BON3Ybc7Ttt5Tl6HlkX70m+BcFiZy6RzdqjjFrVKJ9nqK&#10;ClCVz/ztj3J046TyyR/Jk7c+hLEO+xi+qBKOSYpKN9xqqyJQleJ3G5esRAHYvY/uJJMrUzfX3MGt&#10;/nYi/MfT8jEQRttOHLCxUAJRBSiWxGklbJXIDw0kqr17x5E71meIKnuY5sSrUO/EB/dEtXSaVsCp&#10;pJpyAakUDpVDx/h5FZXLQ7nfBWktrzIcKN2CSXOnOI/nQE4dJwUL9j6YNF+2Di5SmXnVBrPQAfmA&#10;bPzVew8wFuQnvjI0t8l52tYL0K+d2RZg+ehWyPbD3eERNuEyTiYQHW8K9gG7NJGhT9UOS7TR+hPb&#10;i0x8HIoKOh1Cm8mG5k9S3eRw+KWRXG1VBKpCNkwVr4VBH7LJlVWeRRSfVwKMSGXlCwNhrhrXinVz&#10;C0WROO04Pq7i6EOd5roPWwHugq5YoqqbwDE8ogrADfQWLGAvi8LI6JjlhM07SPLugL0F8+aOcJ6o&#10;uaSOk6IFex/0m296e8AkM28Vq3vJsTj/r2zO029vA966e6Wcp3Auh6gCcF4PLB/dyvYYdzSiGwTa&#10;8ViSEqo8kFe+VhUmqjY4lQpAsfUpSI1tPtTSMwIRvjYoX+SSPgiSYIbmT1KSlgI8p5IKUnWgKjDP&#10;Gej5wzg0XTGINfyzxS8GqhFRLdCBxd9RDuIryIfY+3DjkpX4UhDpLgCPIOQuUc+1oKUCh0E20Lug&#10;qlBaFkR0jAzuY6PAHDpQkAXvDthbCNoB+cp3Rw7YW6CaawXYuncgpOpeciwuChHNujr7RV75OMRe&#10;SdDDzXmq6n1zx52r46z/1DYqozEEsfU9chkifvyWlKWumzAa8+gDPpS+UgpWfuG/K+EzCJWtg0Qw&#10;k0wVPgzxpdQt9VFFoCp1Mxi6ABM9Iy1EMBF5c6Xey5kphAcXFXnHQN4thOMAAOz96jH+YnNlC/Ni&#10;M4EqWHDeh5KTiDw7+BauH5NkS1B0IFclJX+QygnS5c3/9RI4hktUkYhAb27ljbI5FI9HTGVJUH5M&#10;Yjb+7t7ZPAjidhdcNw/BQgQO5KViCHAXHtzQtfrseAbwSWuduXVA9+WQvQMyC5oJYXkhoou4b1ya&#10;ntnUun6RK/yn2gO80TjRMxI+clp/YjuicqLHjFjCbF2J3Vm2dEHurITbXVXqxgCJalDdy2ZihcR9&#10;kuzUsnCB8byg2krvKhy+YwvqQspViFDVptdyn1adEFUsbomqQES+ug8BR5r1VfhEVT6QqAE5c3xw&#10;zxQMHNXgqvMOjPUpIkihhQL6UOWYiogqWXpL0jPesbi9hWKIKmglcAydqObJD4fK8gg2jWlOFBgT&#10;f+dhF9w1D8FCcsDeArf52M4frYfHH1ILaXTtQHjVvfISwuaGiErCXVET7ylEKqPwJ1oOpYtQc7dU&#10;KXAkb8vKS4BqrYaBsVIvJTkRvibgeuD4CT+o9xnelU43JCc3hfA7M0Soqttr+CZBAiyqMh31TOA2&#10;63DgLyKcozR+4KSpNeetXDVXtCB5qOV3VF6BKXIgUQ6IErZKFGwfKpbe8s7y7C0UseofSzGBI8cC&#10;k8FQ4oD3PvTOoYQWpPCFE38H0PTMJpcOlNW8EAuaaTS974J3B+wtiJqvP7EdDeY7PSMA0Cq+IBTg&#10;QKzVvWTNpW9c5i3s6yLfuwDM5TzlmhzbfAgFfVAOsNMVdil9pMLBqoqqfFrVJJHI9UChjYEQpoeB&#10;T1STItXGJSup7CuKSzFCO0mTCpIxTo3xDVCIUFVd5E1CfjfdsWINmswXd4TCPPz2K9ZZMmhzKVRf&#10;I+CdZDlc9a8lTGnD2YUCHFAqvWXvQCXzqGakkDKPS1TZDIZvfR+4sc/lj0Nq7b93hmJqQTv+zpkD&#10;DKycCrAPNdNoeh8GVs2JIwKNKu1l+yBujmmdLwfirO6VX0uK+8aFsqCb85R1QAOhEuPwqd6hl4Z6&#10;lwEMXTgwdIGzra+EmFpCYQ2nb7yR0qrWXDU8+rqzzgCnqElRC48oEgsononBvgJJCkQxXq8ihqqY&#10;qJL3FfbkLOFJi8zzHeMgoFRoDD86HLlsxTvJcuVA79MwdNyDA/YWCnZgcfNyAGn1rURUQTkkShIs&#10;ybXAzWA4PHqTDaD2Pg69MxQLC3rxd84cYGGl77QDXAtaaTQdO6BfaN6SqFLRiFMDk7lVmBz7IG3u&#10;l6gCeK3upTMYCnEgLwOvMwey4/Di4f7HJuH1M70InrJjAH3iHa3qBqsmaakaAYwB5lEtQYpHrRqH&#10;OCkoSYaT4mmIJ2j1PHmTKqlooCq7fp9MsI3OSZVJe0F3F+xe7FzVOL5SXblc1TvJcunA9WOtx7Pr&#10;3BUKTIW1C8U40LmtT9IziahCgTRQNYKyjHEoLVYWM1EFAHhwQxc0gOacpMV/nDjAzTmg3tzeATUL&#10;GmG8zomqbqF5SwcMqjA59yGneTaQ1oMD4Km6l85g8H45wjc1Z+PwXP/zL2849VwbiKOVC2WaTtIU&#10;4GBVe1OBS7EuqIEkMxeJZfZPUU9/qqp0UJICFKKoNQwwT6qwooGqKncFcpsy4WZlHuZIAlIoXZVw&#10;Ve8ky7EDS7t3j4FWgSklB6QoKo4+FPeMvLnKeU2uKzE7PV31obEDRU7glSIoyyGqbLGy5X3/CREN&#10;7wjD3sLErgxRVQyKtHOADyt9JXIVW1AN43XugC7itHZglq0Cr6uiiSqb1vM+ADlQq5qLVn0weN8F&#10;V81jlCLYRQ+uKa0qFvdhqTITFqwU6ZZUecUesCUSRqspG0BSBRQNVJVIdEMt5xoU+AMKTiarsiX6&#10;wZihaInLVW18ILPUh0JUkZZ2qxeYUiSqLIoaOKpEJN044MoCr2dym+ee1/b3Zu99WPQEnpvBkAyg&#10;LmcYcIuV3Rzb1Lp+kXeEYW/BkwPOcg6YOqBqQSWNZgEO6CW6deHASbOGrnzgNidXfOeCxThPBBUL&#10;qoPBoQPUz4pZCOwdAIBvb4MvHpZtICp4Ff4CfFwwFj1YJq6KpDU9ITfGj1hFTHDc1g0umaji58+q&#10;Qq6kMBXXYLM5OxJdTYpXVYCqXOFnLMknBX1v0V+hLjK6Xg5HSiaqRfgQKFEtwAIXRQ2PPr67Z3Es&#10;u1CcA+Qw8BujevDKebNrThkMgpfBEAc7lzUMhMXKAqYwETigXvOnIAdULeSl0SzGAQ3o7NCBJgCz&#10;I1J8HtUcsFjp6l5Kg8HhMGBnidzFj1QWArK52Xp5ZOHJL+1ffbj/IvmHtftfeq5N0lC9gpl3pYpV&#10;lmIfV8yeoHRb4e2Dmj2JROad8+tJlZQIdcWkezS5da5KezeWhl+SK33YtwNuxD3xqJMk/DeuBenW&#10;O+/deuc9yXL+ChDVCtBAZQtCFBXPLhTlQLxgHW+vNIG/PXlrYGSiZ2SiZ2RmePJ+9o+qCKC5o2XP&#10;1s7RrZ2jW1sJmFXiMFjcvJzz6b1X5iL7ElE1tNDcQfK7pnVd5ddEUrUgGISFOvDghq4malMe4nTr&#10;QOu+rofa5z5XPyKljMNFC8Qpvv0S1ZldmTSvUwP0tc7eh9zB4DZGlRV6PPv2NuYPV8dvjs1SDtgQ&#10;VQCAtt5Tl/dvWTv32+pt+18/07tMzYh3tKriAPkEnriqrkiyYJyjtuSle2nhf1JSxYTuiehnMi1A&#10;cQoT3STFqJigKjq7yH+g/OTETu/RQwP+Z+9e4KeliKsmohqbA3wUNfOnm218qEAfxktUWcmJKska&#10;7p0dJ1mDJQIoeRh0butrFf0pEVUXDrCwsgQH7C04X22deffQ3JGLON33gBgfq1qwdCArElGJwKLf&#10;gyhISjDr2AfpYCjrRJienrRpruTAnNp69555D81aTw0pEVW88N87V1VXomxJSVGooNrRtZXfhIQO&#10;v51Cq4qtSDqUVFt5HADRLP/n9pHKW0q2Ibp8U0tdLMO/o7glsGlME1GN0YHObX2tx5kMABY+VKAP&#10;60JUpQkQ4yKqAHSxMqyKE9Uikyd67wF7C7j5Q+1zP+sW+GJjA+mq7tJC8957wN6CXnNeHoYpz+Ow&#10;xOpegsFAcXnLKnMTPSPiJ9W2tg6Ac/SnDmP2ka4BLDOyE1ESAFIps2pcYomMSvb8dIijVhRz54jk&#10;N+Gv8y/FuVxyT3YK9Whd/BPZr4ZCgOlxRKri04n6p9hcNMPfuGQleRbJ37G4Cmj1KxSvithHIqqx&#10;OrC0e/dY3xOr6I9j2gVe8ydWARqce7967C0dC2FWptK6Q0uyc2QlTIDoisKUPQyWdm85ep5sUnGS&#10;VWSgsfcesLdAJiEV9ZKiBVpqcY7ee8Degknz5o6WPXMbt/onqgFV98LSGoS6Djz5pf2rBX9Crxa4&#10;mV4UHcB67DND13QskCIrm5Wmsc2HyH+525OP6HVjbWg6Y8kFfM1xDNxORLUaqsC0mpV3XFAlPkil&#10;WxX9Y7fXClmtUo/VUyEQVYgFqoqUi1ZFYarsJ+hxhLoUkr/i9z/sn+ISlWLVI1HFip0GCptfP3bk&#10;C2skoNDcAQZFxd6HrQA4XHHm+OCeL8i4KnnqkUTVe2Uq6k+K/igTVRAlQMyPaVJLw+p9GFSeZEkW&#10;NdeLqPIGJG6+bB2YLf3GFh5ul2+Y0zyOPqy6Ayqpb4vwwZLLmziQzXaKpfRqQXoqZXSu//mXp5X8&#10;4ckLV9UV9YQfyEQrSS7jyVSks7Ckasv+9UYSKcUoOrwZt+wVJRLI7lixRkJpk7xI8VhQ2+jGXDpX&#10;NMv/jaWCWsh6jhQtJa+MZBL32K+YOKh+x4o1frlq7DRQQlT3rp9fpD9zfHDPFAwc7S69xnpRzR06&#10;0Ps0DB3P/u3S4PDo47t7hCVU0DkYZoyqmQVFcWq7NyQhqjO75puISkt7HwY1IFmFBxrH0Ye8AQlX&#10;xxvNN709YBKoSDpwd3gkt6q7pLnBt4dgwd4BrCDG4e3JWy+P37k296ePiQtqOfSB5PJvag4hKwfa&#10;evee6T1CzB+WrQM6B0Ij08v8J9JTqebCT7mVlGjJKprFqC/CK0esnzZeicJUoygdnJSUZCCtWR7a&#10;WKv0DiVuqxQa71zoNa28nqfiEQzh6EQDVQ06Cx8GKshULpXbcDVu1aIk0GUyVu8kqzgHJg4zaU8J&#10;UOhwF9CqeQBofbrv2a/NQ1vF5gH04YkzX9hsYIEiqgbP6OEQ1YNXzqvS1WwCRCzJBL64NKyQiKpe&#10;80ULFgML+yyTJ+Y4IE3hqmTB3oesuAOSbM7tJS0HOO8epHGO3keRvYWqEVUAAHjv2vxf36US4xbg&#10;gyWXt3cAS/Rq4d4rJydemTcuOZU4TNZaKLnq+hPbVRbjB6KqZlYVTUMqEPORVBOlsZpUqOTv1dQz&#10;tFKfV/KG4kWSo3Pwynl0ccglqkEdjgigqqtXzenaLZJKqHw4CokGSprfvD1VlAOkBXrVfDYYtgQH&#10;nPRh83KAS9IGeRZiJ6r8LUQ4rFFZRW0CrxodOXThAPq199GdznaB1fVjtatMRcgk0NjGAWmQspIF&#10;ex9oCQckbp6PRLOnxr2z45QFbvElEYwrrwfEgNsbUSVc8uOA2ILkbVARPlhyeXsHsCSvFlZ/Y/LU&#10;c225z2kozpf2f+3+l55rs3EsfFFPAhpvK6siyUwntPBVrnJnaolrVEZpVp5UtLQuFPiqKGrFhr6m&#10;C5GuRE8vop5kP7dfolqc4s6pmlQ3hUYDxVrcvLwQB0gLvU8DLxhWQCwKcMBVH3Zu62ulNlrV96x4&#10;7X8URFXulQpRlVQ0Ao0JvHYa1qELBzBglciMqO5dTxPV5bUhqgAI9nU9xGT8LMgBSQpXRQv2PjDi&#10;D8imZzbN/5LtpaZ1XRkQzJwafAeaO1r2bO0c3do5urU1DKIqOqM9ElXSJQCA9i6taki2DsgsCOF7&#10;ET5wmssHoY4DEz0jW9bOJf96qje/WhRKkPrghi46q2yDiuLEYd/exrcwtvnQ2M4fXSXytK7etv/1&#10;M73L8r66kgo/ViAJS+VxLsC5dJKZgoX7Sa4U0SHOLffH5utMNxctsd1lkAXVe+JUiSKIVE0qWcG+&#10;2PdCA1GCKoPmndv6Wo9nMwCs6pv50826DlCyXDUfIFEFAFjavXsMcACjPI9BoLvg2oI8SkuLIJhF&#10;RyKuKopaNesETk4MgJtjs6LQM5mpGIkqkl6gsY0DOVjKVx8qxQA2eokV59SgmKyyyuwB0RldbPIH&#10;I5e0zsfC+pCfK6MIH4TNxYNQw4HbkwBw5NzcbxcP9z82CSK+KVk2tHrb/peG6FZPfmn/6sP9F8mP&#10;1u6Hc/3z5aR2bu3cCRM9IxcP9z92uB8CA1I4jUBx9a9QsGpVkwAYiwIHQYEPyarwhDBUJMq3G5rS&#10;8v86qHqHmLpNp9h5ubgg1YsnJShB1aSMgh3r8aE0BhTOHB+0cYD1QXfVfNB9uLR7y9HuLQU7YG+h&#10;LAdkOEybIOinYcXi5gQw7QRZTgwtRUxUGQsAMDM8KVmcbuGADEv57MPmjtZ9MLFrLsJUvjafkV4A&#10;o0Tl9gDfbY9E1UlPFtqHigvwwzmXuRbu/oApG3Wu//mXN5zKW4mv9DDW1nvqMuze3o+gLQKvjy3s&#10;p7bCjsnLQXgRAkC9j+7cuGRlQWi12hWropATaJsOoqJiwVhsUbWkpFiUhq5EZqlsK6AEVZMiUKwo&#10;jQCFQgtEikndCE1uMKxo1XysfRiShRIdEOIwQwRgHR2JA1ctOmGxQfJcVhUjqiBIderEARGW8t+H&#10;uwRr9vOlEcAoc6DsHpC57WkcLjKrbu/OgTwLColxwzmXBRYUyPX0EEVFl2l50Na790zvXskG2bS5&#10;1wD07BMqtETV6RtvWKJVcl0RZRkUKlbFOElW8TnMnTL2SnIQw9zTJInSIUsKU7mXVvTX9MaOErc3&#10;qg1SSaWcqkmhq8ooLZticub44J4vHHtL3cLS7t1jfU+smvut9ek+UZWqKvdhWRZKdoCTUK+9y2tc&#10;G4B1JwwdZz7Kq/1CyT8NdE1U55RNderMAV5eyKnI+/DBDV30RzGMIs4ZbeFDUeNQuSdL6kNpYtxw&#10;zmWxBX4G4YsvdKBlgy0LFzz1SH8mOcBn8pOuStSycEHGGSZtrrH94lbok0Jo1Tm6zcWpEAPfYeer&#10;4fucFIuCSgGRlORXupfWhFZxJgQknPm0PkQVElRNClzeURq+RhThACfFJK/SVN6q+fMHr5w/eOX8&#10;bkGUq/c+9O6AvQUPDjA4DK4aB/cBuCYIisWsSOEewK8Bcmu/SBzQ+mpXFooiWYU6kMVSsRNVIKJc&#10;kaIZRbwaZd7HYWfWJcWe9H4m2lsozQHu6zGyOt9F6q/n+p9/edrMJVactLmm9sc2HxKl2HYuhFYd&#10;GpTMeOMKUGXLTxcng27JrfSSFKzSUUuqudB7hdM33tB6wYChYW25KhenevTHo9Ly/6RwVXWUppRi&#10;MuxdiMABewveHCDKpIRJEOTFrEhRPXBHE8iKHCjTgkMHlq2Da2d9OlCSBWLdMVq7XQWka2OhuaNl&#10;T8edwHaBTAwSHVGFAlMSM8quo1e1wEtigE+Eh9vBMgmDVM4SECOVjF3wzFb9e9GW7JQYLdLkZgCI&#10;jiWRXNXt3JXKn4BwcwpgTEpKqrzw2zWDOwJOAlC3iogUR67VvnMVOlQ1Bv+pHFvsqgFKy08xGfwu&#10;uG7OZJjdE90uFGAhcJCUi1bZHuh9dKdWoKt3jmPenAExnaNb4fakSgUeNw74snB7cmbX/D7eOzs+&#10;ddYq1FrbAdfNQ7CQHIAsUYUiUxJnlB3PSMsVLRCvxygH7g6P2CcIFstNAmLvMqCroo3jikulxIZE&#10;4R/wrN5m1sPyU12iyj1SuUZiSb+QlBSvor70lSDLzqlVclV2TxNtQwodqiKlo1U3eSdZ5TggrzTF&#10;taAeOBBfH14/tnf9fG/MHB/cc3zQxgETH5w2d2LBFc5Tnf+bOiBCq96Zsr0Fm0NAg5j2rvsADyhU&#10;4HHjgD8LnHXH3OZMNKuoH6pEAyPdBe8OAENU53R1/ObYklaFbLDGDnDH882xWZUvlTjAKSW3dv9L&#10;z7Vp2ZSoaPthCj0mqbC8SCkDmhORM1sKswY1aWIBK9XtKkcB7yB1WEs7glqjxZeTEsU72pOcKB39&#10;JHslnCpXHFA13QxqJe8kqzwHlnbvHgMqNvOTUgv0giwmtFPe3P0uuGvOyTBr4YCZDw6bO7HgEOdN&#10;DUxqpZ40c2Au/vT25EP/5/hrRBR2HYkqF8Rg+pMNXivIAX8W+OuOm57ZlPmdjWYVhBxWiQZGugve&#10;HQARUS3DAbt19NxwdaTs+xUAgHP9jy3sdzZRYey/fqZ3mRvTQYuaMuBHph0r1hjfjEITO0jUQ6VI&#10;6lfE9EoSfMp+yMXf3La33nmP2ri06WEFJqFpKp2UlGSmtNJfRXFA1XQbqI+8kyyyuVk+KT0HlnZv&#10;Odq9RcfCPFdlQzunYOBopEvm+RlmW79ywsABUx+cNdezcP3YkS8P4t/uNzIbFoXzlOVsneyqvrcA&#10;qCpqKhkAvHNetsItAAAgAElEQVQcu+YOEhp67wFTC0rrjhVHaZVoYKS74N0B0oKPlMQW6+hF4er4&#10;V977FZcTmGxu7mXmhuYUI5rZuGTlwSvn0U15x4o1VZ0Q4ghWlNpPJWpV5VCyT8Jaq/t1v46yvHHJ&#10;Srwj3hO8KsJo9Kf1J7Y3fj1UtGNJSUlJBYmqQ+XRk8AVB1Q1Vt1yBseuoIiqFwf4FphwVDSr+fpX&#10;19ChnZcG96yIdMl8fobZ4n1w01zPQpaMQyOk1K6kz6wBdKDkcp3spcHh0cd3N/JaAMwN6YlLAOJF&#10;3945jrUDiyxL0Ng6cHtyYtdcGtOmdVmOU7wPnHXHdN5YJejs+yD6t1CsA9kgSu4g8d4DtAUfKYk5&#10;V9S8L0Uye7+FdhMfmqd6h14aso0wnegZqfPz8MYlK2uS9g5X5UK/ctGqwQJ8LxL56ZGuSvoKU9QA&#10;Vb0Uw0lJKiptkJMX3srcahNO1VJloWpta7HFK+9A07sDfAuCcNTTN07/xnWhnRj7UJ5hthwf7Jvr&#10;WuAkPbg6PtVjVdJnouek0nbidJbO18n+7fVXhi4smsu4mh3S3EXf3jlOUUuV1UCMAwcIogr6xXwc&#10;+NDccQ/mHeCh8/zov3AOomMLZWWSzbGgkCQkxD70l5L4oXZQ/NKGTMPVs4fm4uH+xybzV+63LFzA&#10;3Ufkv6sn4dJWWxcBzvC8t9rzArakFdjNhkRITt7KEmfkhoKWr8ogSHxoEldNSnKueG8xoveOke5O&#10;yaosVIXEVaOSd6Dp3QGRBQ50a8T9vb0U4BzHTqx9uLR7BuZXwZMpYkvzofRhwE96gGQJkpoAZMFc&#10;4nSWlutkJeGZaL3/uv9rhOXIZOiWd47j0oF9Xer0x6UDBFGdk2b+hxL6UB7NGtBBdE1Uy8kkm2sh&#10;N4gy3D5ES9oRmz47PnV2vLSAd5U8yIQMw9U5h+Zc//MvbzhlWmMq2Gdg44XkxqpSvGouESMTAkA8&#10;syFyp4KK/OLGoo5tzlndj1rlbla0WJBKnX2JriZVTNxRXdxQJ0sIBnXhkkt+Q4xiFwJRlaEqVOvh&#10;qcLyDjS9OyC2IIVubGgnwEDqw5h2QZj0wAFIkkbDiXjKvVdOZhxQDqmjHMgow3Nn/93/p7wLRgoN&#10;xikWpCrCAWOV1IfikENyF2aGJxVhtLYDPiyUk0lWwUJOEGXIfQigxKa974JpuDr/0Fx8oaPlhflf&#10;Fac6Ba36l1Qicmi/OMWCF+VS7H9qqo9mRgHuvig8+eCV84Egv7HNh0iuijip4qp/v2iV7EBJAbFA&#10;+jmpaFXyQFM7JdrHonecvN4GLq6TAd4aYlHFoWpS+KolSlO3kJNptKUDZibnfx24cl43tDPPgTKa&#10;h2DBlwNcMr7cCcmS1ZfnT9pZoirDFgxvnc8DKwvPlC36DgeCVMABY+n5IBkGKs15o5TaBd3cBd4P&#10;Imnhofa5nxsnQhmZZNUsBH0m5loQsumVN8gsscU5oNFcO1ydf2iantlEknc8HSKnQOhLscP2VwOu&#10;iiaqXDn8upokAaBErt6DsgKpJEOF/RMmqlSJqoJyQdjLIInq+hPbvYesSoS6unq4LYlSLIdYfTSy&#10;W4awj8HeZVwWw0xqKEHVJJ8KHKWpPMYVvQvCTKNMgSNY1VeEA0U3D8GCQwe0C9Qu7d49BrgQGQAs&#10;H91afEEhGU/BFmQhdSxvPZvJAysJzxQt+vbOcSrlwL4utua4SjpXXaIqHwYG4mMg5dwF3g8iaaEJ&#10;ANM9jIaLziSrbiHYM1HBgoBNz/50Ztdlao9KLtHGbS4LV+etBnhwQxeczWbwYM5fZJk8X7iZNAua&#10;LIUwX7VRbbkq4oAF0fbiFM54o5CoGVdl7eSqNNZpyVW9vHFJqqriHUhhpqBkQ1PD8a0C+rBvB0pS&#10;FGHYtVUFUFqBFpZ27x7re2LV3G+tT/cNHO3+pDDXqnZRjFr0YYkOmMRTLO1+jQhGLmf+/+CGribe&#10;54QFWUgdh7eqO9Dc0bqv66H2ud+a1nUt36MZ3shTQEAzBAd4nZw7tHR9sBoGUgcsm4dAA5etA947&#10;iVnOqecukyzXgnD2HuSZqGZh0QJeCcP3f3KZ2+cFOOCo+e3JmV3jGfI+MHmfyYmseP5i3XrnPfxP&#10;w++aqZKdo/gEgkcmTrdaqLhe4fXm3D/hMFVRxAP7z7XXShrbfAj/K/SLLOmSVnN8aMjYYcUeRsfO&#10;wMOkJBsFOOp83WLQVZ37j3KvkjdBj6p+pGqY7wqSsKqB0oq1sLR7y9HuLZmP+LlWH/r1TwFoTCBr&#10;1IehOkBaMJPh/D+bzpJnQRLNyuetTc9sUv92MnTLOwurpgOy/A9OfLAeBgIHlq2Da2fNm4dBAze9&#10;PXCSv5FCJtnydqG5o2VPx52eEQBofbYjsD7UDbP99Cfgxz83+1ZdB8TJprV6gLsaYKrHNty7UBVH&#10;rwoqWiUKnatksIU6WaBqTqhPkUrAl6dvvIGfiwJkJU5kVvPKRrrxp+TGKeNqUlLgUryjJRRWnKoP&#10;VSGVqwpYCaWZWlj8HXGi1VIcKLgHrh/DK+Jbn+579mvd3FyxQe+CpgUzWSEMgqdwLUiKs+cuYVaX&#10;d45TdDmd3HSK3nvA1IIsiYSVA7cnRQNPqbm9Ay4syDpHmkm25F3ArQLsQ5l4bHqq58dm36vngDjZ&#10;9P/P3huH9nFk+54n8y7RXSV+i+FudIPstZEik/mhybXXaGziDFxPWEQ8xgz2Y+IQR8L+Q4bMKrEW&#10;exz2jpgJmjesxgIlEQlYF6yVxiH2gMPD5CaIR+ILuTbOGGO/XKEbZFvPxhG5nr2zYZ9jMzLzNvtH&#10;/36t6uqq6qrq6u7q/n0/GCP91HX6VHV1/7q/feocwxFQrQbQsZBREapESiSsKBTA4198dvDJLWxq&#10;UXbjEvXRCFa2CwuqGIWeZKR9s6S/s8ofizwAiUZ8y74KaRUAIep3JNlF9aHSlFdURFTFJb5KpJSZ&#10;9O37IKWFFowy8YuHaNPQj3fphql6LUdG08Uunh4fXqAg6YFDH3ybBhbT3ljCMK0pJA+pU+itOvu1&#10;i+oS4rmi6n+B8jQWzKaBvgPyiafV3JwsLBgNjg9dKNwBuzDbeMB7BJMJqemALNk0X+gvGa1aYSx+&#10;xq5mgatbeoWdnWs3xvPSNiFsrWrTh//48Ib3sbLiVPH4Rw6dClq+la5yoqgKzTrUVXM4pwAAIb1n&#10;BrJYLa0IE4ScWiwVEVUTac6c9CnJQaoWCklGx6j9kRYjScs3KS380EJRPT47pBPOqemAPlmPoSRd&#10;7DNH+1ay6HnehRwsWCiqNjWFZEvI22r3aSXrn0r2chbVJcBrRVVd6SsXBzK3oD8NTB0QTjyROu/v&#10;GGpLwz50oXAHnJ3Lx3r05XgrB8ThpeaKKpGwINXWsfMfD66XbF/soiuvZCxXBMdd5+mg2ivenC/p&#10;U+RRVeDDIFuUWgqlT4fq6uyeyd4zA251VQBAbgRnLrcgII0MhbhUz6mIqIr3ZlmQ9ag6uRCEN4I6&#10;ylThQlh6C1zzWK7VvB3IwII4XaxDHwo/iOktWAgQbmsK6TvgLqrL3ocsmmtYUK3tzcWBzC3k6oBI&#10;nadrabNPZtsFjbS2RR7EO/NsQaQNfo6heXOjVMLmDqjCS439b6sRXdq3lU5eJCLafGDsrQmpokqF&#10;Pj6FSlM1pNVQ/Oqe6VdHqvog8+WDk+iT8MEh63mS3RMKW0Gr2KfLQFd1aBDLOgEoBPVbK8WJCSG1&#10;RFREVAXNTPgWSK1PFS6EpbfQHA6sadtAJM8YW4YupLOQlIUz4flf3NxlTSETAcJlVJetD+6b61nQ&#10;Wtub7Qgo51IZxnAFoTqfpwNZWChWUV2MlphfGJk3KjGf1gFHFvJ3QJDYwdaBMCnqqGnLIgie+qoq&#10;ynAiYMW01PhDuzAEMtRVw5+tn94t9Pf0kVwOsZvnzmVQih2p0L5FBGtVT14APESYC0V4UVUkQmHx&#10;5NoIZHynaAcAcMPSvWVFVsoSSGlwoEH3gaEO7qNNQ/v71qT3ofAx1LGweKSuglEQjjcy/4D5a6Ki&#10;Kmm+qmWNYHMLDAUI1X4rr8I8uqOnlfuoq2dN76rcFFXFXLLx4c780sj0XF/9n3HzKK5K+kBRtbMg&#10;CSHXzcqd3gEnFopxoK3WcaxndVfks2pnO61wgNvsnsngSTX8aj745BbuZnLp3nLwrwD/HMFGXwaL&#10;ymVbht0MUwGm2an+tPFKxU4TZut2tf7snkm3BqsRaQ6A5wx+/2XuE9PchmzDsn8BNcllB6IqqA4y&#10;XbUUUhocWGHd3qOzQz/YVP9t84Gx8//0fx5YuzG0sHRv2eIBr/Ax1LSgUDoSn/8VQolM4NPyu0Gy&#10;AMHobotT8w+E+1VbSO9Dls3NLETFl9btPRuGk4qDuXNAMRnsFFVWog3IccG4WJ23C7W2csCxhaId&#10;uHvznN1uXTngwEKRDrTV2odXmhSiqAYRheG/7HZU7cehQF4MdVX2NqMCj7IcQfRookjntuOBtKp5&#10;z6bYaQ7z8IPbV4N/Ke3kkwU1o+pYAAB9gstFXEKd+P07siaJ39fhBpX5AqrqS1mOZln+79WiEpAn&#10;ZZHSPHFAvQZB/wzi7kqNu7BuL5sudu721W2MBYtb3sIPYnoLGs//yiSeqWsK6SiqwppUbLmeBAvp&#10;fciyuY2Ftlr7ANHkpa+vaRcHc+OAdDLYDYIwJ++Xs3c7DHV5awcEa67N3wqkccChBQ8ceN9uv64c&#10;SG+hSg5ocWPi6MBhNvWq3U5BnN4zA9yxsP6W95/gHm/w+y8bPeU6KfOr2CP7jCYLi87nsbzyD/+V&#10;7yAAeRJmxdm5NvlVSphZlbuiBhc9TmyFZlU6vBZVoYQCU4ILVnhDXLgQlt5CDg6w68LieuXBdGqm&#10;jgNZWyjcgfQW9B7gM0ziqdNcXuy+1j5c+7pCIohpgCc3LLkEeIong20224SiW/qkiQ3sOEZhYSWL&#10;twJpHdCxkJQQOXMHTJrzaIvU/nShAg5ocWNi11OHLzd+u3zi8Lb5lT8mllpKT/WEGD6WcM9k+JRb&#10;7cjcgCBkNfGwsilWneiq6n2FvmW3FxnBaJjumo0VdR6dqpM7VZgYFwDgLayuGn7CKaoQvkqK16Iq&#10;S4UzOgG3hLpq4UJYegv5OKB4hCh8BNJbyM0BRVkGIx9auQwAXT36Qpgsmi8XBUGlu1VJBClLgKes&#10;nI6+BQaVXq9P2oN4xO/KVJJIbYfFwSwscI/cnPq2uovUEnB6B5xbqJIDasKnrN8eoMvc3y4eDn0I&#10;q10BU0LdavD7Lxcr6uWPopvsA1dYCTY7T1jjspsohbdpCjfp2NckcCMLiVMt3UJXBaBExK+lkFMr&#10;g7+iKjftmuQuBzghfBFEUAPL7EB6C4U7oGmBzQXccayHDXa7b7RgvC2y1j4QSlIm8dRWEKS6W5VE&#10;kDIFeLYJEi+YWWAQpOA0XH1f2oOoa0Eeqb0qHwf0m7NG2nN0IL0Ffx3QCFKOW0hUV7tn+onuviRJ&#10;11Dt6lj6xJNLBjKTvt7EPWI0eRiHLI7VbbAqu+I1TYxwekkxi8M9u2cyi5ynyKMKQHlho1ODyx13&#10;DawMzfkd6q+oGlCxSQZyxnMpDQ5kaiFnB4TPA6aKal3mGK4FSoedlBY2t7TAYNRcGCdru97c0gfn&#10;zdNZKDrAszEZXI2hRWAjZ6GEB1HTQoKAXlQXQl2J1e9KehT8dUAjSDluQTvCdNX67YK3GtZV2owo&#10;6Vp4C+2JfQhswqdBNWykghPi1tiZFh//8K+uDk1wuO1W/VeA5pQ8APCB4Hs/zLwXCKwVOyWr1Bd9&#10;fBdVXREmBoJK2ySkuQVsNjXQQwfSW8jZAeHa/0QLrJwax18FQUYsTtYszNaJD06b21tgwtZ48g3w&#10;TG+Ba24U2JiFA75ayDCjcXoL6XNu+tMFDx1IDFI2cIApSEVED4gedlqlrZJoRgUq1onHY1q9fcQN&#10;45sy3Yu6qFTKJ6l4PZZE7d55f8PyMm7NIpIUmOLtpQbkQEYXIq9onhneLKIqQVdtYmTSlVDqajY1&#10;0EMHKHrIRn9xav/rex8ryAGXFm6dOvna+KdXxNtzj9kOtbxcJQwmTpbVcRan5i3KCpVVhYkXp/pL&#10;oj8R5R7gmd6C1w7oLbjOrQsZZTTWd4CFXf7MSRgWbng9DYp3QCvLh9ACn0wtWpCKiBZG5jcM1x52&#10;VKXNmrI8FFmoq7Ltve1vUY65KloVX+ta0mhoAJzg7aUGOIRd+G9txEn+6PxpnhneRKIqaEICYUt4&#10;CRPGsRYuxsEBiongi6fHhxdo5D1dXdWrLrCK6mjv+KJke1eKqqtC884rsSjWw2bkQ4EqjCBs7U/U&#10;+uJu0+JUfgtJRTugt+A61y5kkNHYzIEowf13+E2nk8HTrQOuLHjvQHKWD6EFzpp4bU0j4lVWpQ1V&#10;qkKC50zrp83eMwOD33+5RI9/CqU7IxGcLVoV6Kp26irXRFHkMyPC8bGu8oSIVACAKU6+rMulqDYV&#10;noqqmRaaBE2C6cWrcDEODpAsrPjK+NTMM0f71uTpgFsLcyfEimr8Kd2llmdVaD6r2tai9bAZ+VCo&#10;CuOmOFVZQ5XdWUhZFSq9AzYWnGY0trMQBN8Fz/yFH8T0FkrhgHp5vqYD3TO7/zjy/lfZ1PqzoywB&#10;qmT1nBkXYcuV2C70M+5zpl0Ik2ux/2vebxf+cOdKvc2oDlVuyGqRAQC8JVyBROWRVpvqOvOdoh0Q&#10;4CRGGgAjChfj4ADJFNUiHHBt4cuJ04KN45VGyqrliSwU5UPRKswqoSyShwN35heP8Ipq4aHK2RzE&#10;5NnufRcyscA+6idkThiZnuubnuubXpyaf+DOAbcWSuNAW63jWM/qrvpvrdt7wqBpEwdWtYjeGybW&#10;+gsWZWchVzXPs1CpyTPSM9jR0r3l4J9RW1Z+LWrJv8MMhp6IGp64AQCIw347OxG1Svcup6nuIjyN&#10;VM0IpFUFQgoX4+AAa2HweRJKkLk54NaCvlLMP37rpYxs4KDQvEMJQ1iuOgcf/FFhIphUlalSqHJm&#10;BzFhtpehC+4t6Cuq3mVOyKB53g5Eg5TtHBBEvDaQWZBlaA2xvt1tqgCTgPL2NzfPuQhHNmpVPdM4&#10;WcGToU6pSIbNdbL0+oYnh6DCNOElFLDwOdPdgVcpfuKjqJqmbnuxxkEZKVyMgwO8hVunOk5HF8tv&#10;GtqvXPvvXRein4iJCm1xRVVH+GARiJi5aHliC3fmLcpVV0eFOdZjIog7cSDjUGVtiT+fg6hYcO3R&#10;NCjagaV7y5zM2j3T/83UtI+ZE5w2L6sD0bS8IZoWhLm53SqtVcI6n6af5KbgcHvReaqq/GMXO5HY&#10;JbqlAzqgQ4KRDIKyMao5U+xMhpzanPgoquYAglVBQOFiHBwQWFi39+gsnXxt/NMrREQdzw/tf11V&#10;pcqHLoTfoMe/+EympR6fHQo7xclS8cdvnZSRLKGF1V2Ur5YnsSAq2qN2ppQiiLx5PGwtYweyDFXW&#10;lvjzO4iSCVbMNHCXytbSASJqPManypwQ7Yhd7ggNH7JtXm4HGhGvmXZB85GvYgqL+nG0XInq4mSR&#10;JZNdpG9tWSelW0q3dZIJhLsIsyVUYG47nK6VGRPfYIc0nKg+j3M1LvuFdCH+9ghaU1Px0LfffpvH&#10;bh56KPhBf3o5zEAhNI6J3uSw176mFTQLdyC9hcIdII0F/pzlid+/w/4qevq9K6xYwleQj0k55VMQ&#10;HFmAA6yFFbp61NHNmg58MzUdj4P+i/+J/vx/E7kTNL0aQyNFlVWcAzbM9GsOuwMHiKix7JRtzi1E&#10;neubDmwKj2bri7s7Nt7mO2Iyf9J3wUnzCjiQ3oJm87m+afWdcDWerjXREVXD+8Z8Hp0CjB6g0ktj&#10;wUHn7KjNqmXTTJ/mAoxE1bCJ5iiljznNMyeApswa735Tnez5w55W5LeoCkzBchDfKOSbmnyOVM06&#10;/yl0VRDQtGpg4Q6kt1C4A5SkqErNJuihGlGHcSmnq+cBUc4KiA8W4ABrIYNQZXFsY6CoUiNwla5d&#10;kltI6YCZhdVd9Z+NRsDaB1epbK0d0GnOCu6yzAnfTJlFx5v6kEPzCjiQ3kJ6BwKKKiVUCCVdrB0n&#10;XHFspNqw2wtLOalrYSkyAGStqJZllrJap8PJFpdQNZNaxKcHZL5MgYRdPaClAg5/RdWQLNRPVKwC&#10;AU2rBhbuQHoLhTtAckU1waCGHqpIGRlgmh9AiNvoyLm+aVMZK70PFZAwnFuwTjtA4oOoIfF7o6i2&#10;EoXvKnQyEaf2wU0q2xQO1Anv720zJ9xdsKosx1L2U8myeTbJH9h8uBbNhQ4IgtkBEZWqvpBb9CNb&#10;ddILcE9VPqdSzSJbQkg+SSSEewk/dJK6AbgFB6IaYJk/EPKdoh1QEc7RLL6YcQKAplUDC3cgvYXC&#10;HSCJonr8i88SDUr00LuRT9pqHcd6VnfVf2vdzq3DdSDlZLHe/P65Swsj8w/y8qGsKkyeFu7ML41M&#10;z/VNz/VNL04JDo3OQXx0R0+rhieFj+H67ZR8Zjn2YVWLqoSeLnnPw7Za+3B/90x/90x/Rz11w/sW&#10;+03lg9PmhTlwZ37xCK+o+pyLduneMu5+S0rvmQFN5TeexlEW0blz7UZ9oSeMVw3/D82yz2vBI5tO&#10;KtXCKSTQdXbPpG+pe8sS8AtA4XAZyfGVCkK8FlUp+y9jn9+jAj8puxpYuAPpLRTuAIkUVR05lYiI&#10;vtTVQ2PCB8OqeMZVIzLJ4BmgJ2Ol96EcKoxS08xBUWUVn7haqnsQoxL/Xz4uaNH64m4jzzkHXIzA&#10;brs3DSl9iOcn5YLKs3bAbZxvBO2O+NOFnB2QJX/I0wfr5uoSVYS4qkrALudPr52x1jhBVhijGnyY&#10;nWanP0UDCZiL31SnNQjISABNL62qFfagdzrjg6XoAAgJLw7Bu6LwjRHh9SQQUYLl/9mhSAMEgJCy&#10;q4GsFHjwyS0dzw/tf33vYzk6kN6CPw6ELN1bNnlmWJNSDyWZFpaXAsJaeLyL7LrTFCpMNM8Dtxo9&#10;hy6oc0SYHcRGUXIicf4KIxkxwPkIJKcpcO1DylS2Dh2IV6YKfw62kdmPOMCsZNfvSFOcy2LcJ38I&#10;MwLv+sfvPfhb3RzZpl3QeRpsHp2lXAv/NZNmCsn6mArXFxar2SXuWse3YMD15wm3peJ4cblWuS2d&#10;zEwnIwBAE7Jz7Uas9Af6NLWoCkW1yYmvkFJTPTVw8fT48AKNvKerq+bXhVunTr42/ukVIiJW+S12&#10;DIXRqemNEJlpUivPz8d68ldAOAvfTE2byljpfSiLCqPQNHPpgkrxSXUQ22odx2juSD2PqkUiXcrm&#10;ICZmInbmQzSN5oaZ/ofNU9mmcsBFc4EFVjrPxYeynMsSNNINm/jAZgS+fOIwfdqjkxHYVWWqpsW3&#10;tdiJpNFV8yRQH4SanT9l0P2J09Q5ptw2/jgPQMXgNCJoqSCRphZVA1CuqmkxWpFUPUW1zpXxqZln&#10;jvYl5wXMU1Ed7R1fbPwWKr/DxY2hLH2qtQN2eijFSxLlq4DELZjKWOl9KI8KI9U0XXbhWM/SyLRk&#10;IkkVHwcH8YgvlakiFsQlmFz7EAvUXRiZ1yyH5cYBSXPTsCa9WWTmg6UDvp/LUhwmf1i/PWZNo/ag&#10;fhfm+qZ17nUDmQZKjefkpqtayHaBGJHbg5XCPZ2bfJ+neuIhljkfT9+BhB4A6MMlTi3QE1AifM+p&#10;mimZFsICVaIyiupPNtntP9cuzJ1YUVTrXBn3SlHVTp8qttM901/Pl3qsZ3UX3T93aUFSRIijcAVB&#10;YCGhoJZjH0qlwohLGN1/9/00DlBUC1OnTBUUmOrqEThQpYOoykTsxgetQnNJZDeG3HO4LG2u/iyy&#10;8EGHUp3LCRb0zx25DzYZgZ3HqKJeTYnIJ2uBtQznw1yqvIbopP4YAEAIEqcCI5o9UjVMq4p41WYj&#10;OPQ60lhlFNXjX3w294stdCVvBwwtfHlnQfq3nMfQVYAq58DE798hSki4GccfBYG3oL1k2N8uZNNc&#10;EAHawFXuBUXKVCJB5Ob9c5II06Y5iKkt3BUEJ+bqQELzIISNFVzim5nNInMfEin6ILp3IH3yB9NM&#10;AhkpqtBiSoTPeQDUEwnTzAkYRgDcwhXZA0CfZhdVCboqUFIlRZWIug8MdZyOxoFuGtqvXPufexfW&#10;tG0gofKb5xjKsiU4nAbqIkIcvikI+VsopQNRTTPEURck6QXuXl8a+Zxdyh2qpaUcQ88szPW9b7df&#10;dw4kN+dKVCkt2JRaKvs0KNwBoQWjLBwKB9iDru8eFNWS4puumvPafzsqM9v1kzNUoLMAZAqW/IOU&#10;QFQlYnRVAFgqpqgSEa3be3SWhDWgsnDAzoJA+SUaycsBafJZx9PAQMvwR0EIfrYoTORPF/J2oBEB&#10;mkEXxClTl89+Lgx/LvEYWliQVLF31YVWIqMUtHELOY9hGLuqOYuy8MFJ8wo4ILWgnRE40QH93Fb+&#10;1AsC1carkkp2ngTitUXWBbaJVwp4KaiMAg78JLw0hVoQFFVgB0TVOsG5hGDV5iFx7X9cCws+MdXm&#10;PFJUA9bt3ffe3n3ZO2BvIar8EtHIF58plF9XDijkVE0LJg7oahn5KQhJOlRIYqYCex8yaJ6fA5IB&#10;TO+AzIIgtO3f03//b9GW1y59ObvWZSJXoQV537Wap3eA9eTtS1/fXPkgnK4LDqdBUn+TLaR0wArd&#10;WWQVIGntQJ4WCncgwULjHQyXwMHaAfUNbRZqhVfaWZMgnCq+iXeYFeTfQfGZ8EqCmQMyJZxgUFRB&#10;SiCqroB4VRDCaWHBr8GlVicTq7+KalksrNv76ZXx3ByQ5U7N9CjoaBl5KqrCBK8LMUW1jkbWRWMf&#10;MmienwPyDLmZZrONhLZtffz/u/rVn2LNc1BU1dmB81RUWU9WuHZpoU+STNbOAe0UtFILKR1QIpTk&#10;dGdRigBJNaU5lz22kNh8rm9a/5kQagXIHwQeAh0wQ0A+YNU/cAVEVR4EqzYDamFUKLGFsyKxwlXh&#10;gmbhDgCFBqIAACAASURBVKS3kKcD8cPNKunWPiQ3T9Iy8lQQhAleQx3q8S76ymSBsJ0Pzpvn6YAs&#10;Q27mgmao7t2ZXzxyKa6ohmQ3hurswHkeRIEnUSo/DwNCRbV7pn+ub3qub7pdexYtTdZPfLfR1qUb&#10;QwML2mHLmj7IwlTjzU07xdYKz0izgBTiCdwUyidGUifUqzIzBGGnlQdx9xUmHkUH8ScfKnxaQVSN&#10;gCQAgJXYZPqpQldtKjkyIwsFKqpcqgdrH3Sby+Pd8lUQVAleu2f6v5maNsq6aOWD4+b5OiAewMwV&#10;VQa1npilA6rJk+9BTMhT3ATzkCgmyQW6qpaFzKKtSzeGBhaSwrRd+SBrHi6gUTfPQU4F3jL4/ZeR&#10;PJelwk/1wCGYJJUEcmqxVPi0gqjKA1218ijiTFktTJ1hU6irllWOvHWKTWCaxgF7HyTN1UdBuBc7&#10;RZXduHBROHcFQZrgNbBglHXR1geXzXN3QJUht3A9MWMHpH3P/SCqjsKGppiHRLEItcKjrcs4hvoW&#10;1GHarnzQr0wFAMfg918u2gUVgb6Zs8qZZl9BgOoHt6+yLyqcWAYAZA0W+4PsgKgqBbpqs8EpqsHR&#10;18+0W15FdbR3fDH62UjcAiO8djw/tP/1vcLKUVl0QXEaxg9NNRXVxOWlzAYhRk/vAtmU1aG0sy5K&#10;u2CC7yqM6HAIB9DagWQfeBJk8UwdEGrueUbpqjwhIqINM/2aRdVSOuDWgkMHlu4tJxWtziTaukpj&#10;KLKQEBztxIf0XSCiQLciiD7AM7hiRJnOUofSbXhCFQtOZwAsgLwDsgCiqoBQR4OuWj3slu0nToOy&#10;KqpEcyd4RZWIpma+PNq3ZuX3qPC6eHp8eIFG3uN11cLlyKoqqgnLS0XFeYzj8qKyKcV1KO3KPIUr&#10;CFkrquLDERtAaweSfRCRIItn6kBMc79/LloVSjvppKUDEk9sLNg5IOqgPycCEbU/0pJkx320te/n&#10;sgMLqkEz84GZQrv+8XsP/pYeNmoOQCXIVCWEBAnKAjJUOCeMwmGf6DHOwCHfKdoBTwlPOc0oReAz&#10;QT6H4J+OohqGqQbIFNWle8tBw/IqqkRf3llI3kggvF4Zn5qJhOho+XDr1MkXthx8csvBJ7eM/uLU&#10;H4TNZ4fYbTS6YOJAdEsqSFEVLMe7M780Mh0+P7NamGR56V3VBkTsBrq01UIpqtsqso9KIIKkba46&#10;HG219uGVVnl3oa3WcaxnddfKB3bhmZYOtNXah/u7Z/q7Z/rjiurikRWV8/65Swsj8w+cOxD1JPwt&#10;YqFxls31TS9OqXwwVVTjHSzqRAhrp1jq8qLPq3ouO7EgGDQmNYpRNttwCl0+cTg4R9TN5/qm9d/6&#10;+xBVB6pNRo9LsoX2hbNz7cbC5Rg/Rwakp/CpVTGgqIIcQKSqFMSrVgmFzqVWVNWwyQFKqKgS0Zq2&#10;DURX1NskC6+sTHnwyS3i/ADycFdWUeW2IaKbROuTumE3CK4U1Q9uX011FGKhpgsj841Y1MTlpVrr&#10;T4O9qKMFm0QESdc8YbQL7kJb7etrUUEzZwdEzTWTTrpyQGohs4JCwg4aWUjpAEuwxl9oYa5vOsFg&#10;UXG+GVjIzwF5apSU2WwX+tKey3HwAAmyI6OHJs8nbbHueT44VGbdqryeAxncdQnHF7gFkaoq2HhV&#10;hKxWkjSKKkvximo0wPMPsgaxWNGJ07FtNg3tZ9f+B8Krhg8hi6fHh1/gfZCFu7IjIMxF8MrbN1S7&#10;L3ekMFFCLOqqljXxFiyJGxBRcrRgE4kgqZqrRrskXcjZAW3RX98BZcCpzEJixLeBAxGkHfTnIBp8&#10;qbmItvZyHmZpgQnT7jBXVDOqMhcSBPr5EFUHfCDT2MbwUpN1eCkiNMtCGS87SD9dMSDggHyAqJoA&#10;9zQSvobl/hFOWl+RLfknkRZ2/IvPTI9jmhfyDhXV0d56FSmSaJpE9VjRyGYNCz/YVP+w4/mheLLU&#10;7gNDHZyphvAaV1Tr8PkBxOGui7/ew3ZHoPAmUXZFlejuzXOqP6uXlxKRoHl0A0pSlLJTsjQpkQoj&#10;Oxwl6kK+DuiJ/voOKF8PyC1kV1BI3MHWF3drW0jpgNLCnfmlkenwS02ddcGJD77OwywtxK6NNlXm&#10;RDhRVFNaqDxJBdwqSKB4Zqp7Zi1IQfAC2YHZVSUgzoDcwPL/ZALVTC2eIlFA6RBqYdaRqq4csGs+&#10;94stoiDQZyLFpiQ1qUIH9jXMDp8eT979lfHHaG/owy+30i8v8pss/nrPwV8nW2IH/JPBlpdOJDeJ&#10;oz+G8dhkUwsKaxbM9b2fsIV8eSkxT++ru0i+tF+lKOkrWbKl0+UTQdI0Fx2OhaK6wKR0KMYBjeaC&#10;Clox0V/fAUUyAaUFdwWFYmh2MJEsFFV5XpFMfCjZuezEQvzaeM542b7bKnMBkFNB/rDPR/koU1ij&#10;DRyC6VQlOLkm/nSPw+0JlTkQEFV1CaVVkgQnQlf1DcXrKbeKapBJykhWc6rlSYNAdTRNikab6oxA&#10;0FlO1aWYqMpbuzGx66nDl9k/bx07//Eg+8EPD41tPsFv89ZPO9X+lDZGdeUBvpVIJcq01dqHa+3y&#10;5sHTe3yDBlJFKWMlK5lSqjDRw1FYF2KSGXX1PCCyKE6V7Rgq3wrwFo71LI1MW7weSOyCWvoMmxPR&#10;4tR83EMVbbWOYzR3pC6lCTuYSBazKOdstqU8l1NbENYJNPYhls3WuspcAKuoVuNZJTvC2m7AFVwp&#10;GCLauXYjllQDAApB9mCLy5EnVOZAQFQ1QyE5sTWLgCcI1S5ZrGIZY1SJSFFsiuuRMA5082/mzyap&#10;lok+dB8Y6jgdDYPdNERXohGvnYNnP6ejA4dPXiQi2nxg7K2JwfWcXZ1topiOYSgH+6Oods/0J1aR&#10;SmiehFBRuv/u+3oW7JUsNc2pwriyYCqZOXfAoLnkrQBv4VhPUi0p8esBrZmsUVBIvt8EQkXVp3mY&#10;QTbbzJqX1gHxINskf3BRZS6AvRHFO/4mZ/D7LxftAhGj8usEUOs/YFcmvgl4gmI6YbKVi/B7EF+C&#10;IDcgqrok0FURrOoJcZmbi68MfnZysPSDVbPQ8rQ0Tds4UAUrPqzbe3SWTr5WT9ja8fzQ/tf3Dj8Z&#10;SyPQOTj68eCo2qjONu7wQlGlBNUpuXkiMUXpvsEa1RRKlpxmVWFcWTCTzDJwwEFzzsI3U9OJMrFw&#10;obSuD6KzjFNUZftV4NUYMh8nZzxw5UPhp1JxDmgPctJrs9CBpXvL6bN8Br0Qz20AsiEeVmKXg4Jr&#10;pVayIHURBiEXMMIlAopqBSjjZQ2FqhyDE9gfwlwNwT+KrnMPFvu7PV6J539W0ZHr9h6dHeKKTQna&#10;dw6e/Xxs39b6b5sPjJ3/OCEOVEHch33vfXb8i8+Of/HZ0df5UlcZsXRvWVopS4OiFNXQQq4KAlOi&#10;2kRRJRJWZ2pQNhHEFwdSW1j1lZ5elpkDzkdATyZuq3Uc61ndxX+csgvWeDaGER7d0cNvnSKbrYUD&#10;+Vgo1oHEQoJECdXV7ByY65vG3SZIj/OiVc6npcKxnWs3hokFUpoCIKCSk6SSnZLBPvsX7Quwp3SK&#10;KkFUzQjkASiWIF440LyCn9kjEgh/zncaBKsqNL5s15trapqdg6Mf11Xms0kr6xVkMYD5kEaEpfIq&#10;qiktZKNkNacK48SCWA00qY/k3xhKa6DzNF4PhB+k7ML67RatIxa8GcPIn8KkBAGt23viOQ187kIp&#10;HKC2Ghs3LRxkSaaOu0IHUoaptj/SkjJ7AAAWhPfYOvLNxO/f4X4wglOBg2dvt4kFyoWRssyRPi4e&#10;eAt3jgAAMgWiqnvwbiRnhBJ2oHkFIiOrf4V5VLM4TDKbB5/cUngGT4ekjA8tECiq9hZcK1nNq8I4&#10;7AKjdAvVnMwdcDoCWkF/jnxgmxvtNwsHLJqrLbCaexCc3j3T36GoD+ZfF0rhAGdBOMjqEGzOAaOi&#10;SfEXxgBw2KmW1ujcVwcuTfz+nfAHo13I1MMml42su59pobYyBkhWaSLJ+lLG46IPW1ccgDyBqJoV&#10;OJ+zRv+JIl6ZKs+aVGGeAeudGmh5t06dfGFLqOHetNtfRfFHUbWz4JuCAAcKsRBpzqR0EKk52Ttg&#10;BSv5LU4x66CjAdEKmdhxF7T3m+DAnfmlkem5vum5vulIv1z7r7bAyXwZ+eDXiVCEA9oWpCHY7NuR&#10;YOa0P9Kinjkh7MEN74XY26FK5gdwuEq9echBVw3X2+bmTKLy1WzzxM/+VkmgLCN4A2GEnydReWnC&#10;8UShqkyIl0gCTuBW8cc/j498RpWp1IQ7Tb8vI0V1tDdSrmrbsxNpsqam5PgXn/lTtC0+Daybp3fA&#10;onl5FAQ4kKGFKjkQcP/cpYUvaUXE1KjYlkkXTCrFyRTVxSMrq7z5fiU2N0HHQvdM/+yeSdnSTn+m&#10;QUkdMLIgqK7W1bNS6O9Yj+bMsXagYpSxfkXFUByC8PP4E7VMUZ34/TuD339ZvTvhJ+znnD/BinjM&#10;E9DMYP7rg8uFE9hhbMLxhKiaIf4oShUgkEo5QSoQqsIF/gef3BKmUmU3YBvmo6jK9hJovvqympES&#10;N3cioqgSEV08/MrbO87+tFNzd1Wl8NwLvIVbp5ZGphWVoDnKpSDAgYwsVMmBCNcufTm7tkMvG2x+&#10;XZCUa5dZkOTN5PuVxUGc3TPZ+84zobdEtEGZndOfaVBSB4wttNU6jhE7ndhSgd9MTevMnFQOVAU2&#10;eybSBTpBZ/TickN4INTN9eNSwy3V6qqC+HzAxADVIPgqzzRRA6je5aL3zED+c6Z6w2gERNWsQLCq&#10;c+Jq6dK95Q9uXz345JYwgyq7fSF5SB2Ktob+f3lnwdWeK4WHiupo7/jXjb8mxiWVT0GAA0oLq7vq&#10;P+vo6Vk4UPgYWpOnoioMHlyQWlDlzbRxwMRC7zvPsN4S0cLIfE6ZE3K3ULgDlhaYUOhoc42ZE9P3&#10;5fOwKQge25r84c0IVtwMH7M5SVQd9Sk0G3yuv/a/KDKKQbNbW92cLwMQBpieQjSyaoNpCdxSGlG1&#10;pFMfwaquCGM8uSX8slkhXOLt1YJ0NeZa3pq2DURXsvPIGB+KWXmnqAoDiuVxSUUqCMyTfBofChdB&#10;CneAtdBKFA5pnut8/RnD9dvp5rlUFnLogjDsdKFvJbow1mJVyxqia7GPbR3QtzC7Z3Lbzpa4t6v+&#10;dXr5r0fd+lCleehNFxJmzuzG7+16ajryEu6cYh42I5y2VcYnhUJonoHSjKt1hWJH2SUZ9Pxoeu6e&#10;50BLzYhKTkt2iRKE+JwpjahaRgIdsCwqXikQJkXlgoLZpJm+xQtrrv230/K6Dwx1nI4KdlvH3ipo&#10;7T8UVYkFg4DiYhVVLvaNunoeEGmGVTpwwJGFwh0gtZ6Yyzpfv8bwznw8v+SapLX/+XZBFTwosyDM&#10;mxn2K8uDeEPo7b/8l593/LXLzANVm4dFWBA2F8ycrWP/ebKeDP2TwZbLIlNQVFkq+WzsCm5Bfe+Z&#10;gcQl9oqoVXUrnw8E51um3obG8yzV4vn4lwsMZqnx7dk/N+JJn6Cr5sl3inbAgDLWEQvkv+Y8t52z&#10;dG85+Kf409K9ZYdFogpBS8u7derkC1sOPrnl4JNbRn9x6g/Bh+v2Hp0d+sGmla2KqlIFRVVuYU3b&#10;Bq3mxT7/SxJE3s3NAScWCncgamG3zgpxXQfyKjTvfgzbah3HelZ31f/aur0nMVY39y5Iy7WrLMj7&#10;ld08nN0z2XtmVOatjoWUDuRmoXAH0luQNo/OnM0Hxpgv7hs35gWmWl/cbeFAVYH2YYRp0tIPbl/V&#10;fPgKakOxv5o+zFsnVOUIfBa6ndvq+8ABTM4yEmZtLqPsAEKgvYCcQaQqqBqKONY8k6vaoamojvau&#10;RKQunh4fXqCR9/Y+RkTr9n56ZTzccH1Wbqpgu1CUuuqrokokDCiOReoV/fyvlSAySwccWCjcgbiF&#10;xBXiug7kVWg+qzEM8ksG+SXOXVo4d0mRXraQLgiCBxvVn1QweTNTOmBkQR0km96Hwk+lwh1IbyGh&#10;eVutfbg2J1CgOjtrRBctdgiAM/SVwUBXZbef3TMpq5jnnGDveQphYU9lO4UqVwq4SQspHIDS4YOG&#10;XhpRlXsFCoA+ZYkX1tTyBEk5r4xPzTxztG9N4YJmvAs6w+42pthnRZUoCCim1/638Xhh8YDCn/+J&#10;Vn1lov1l4EA1VZhE8UvTgXwKzWc7hnq6cGFdiJZrJ6INM/2muS9SOaBhYSUKLFZcnr2keD0NyuBA&#10;egtpmv/w0NjmE4cjGQCY5AAkWu4HjGjycELnz1bxBKbWuqriuKijUHVspj/u6vpd1SPlOmKfTzRv&#10;HQMpQQLGaq/9903YKY2oSiW/6uHELpzCc6yoE6pqa3nSpJzp1cCUxB0wSiCbkQ95Nte1sG5v+/D/&#10;0y76S+HP/6yFCBqJL507UDUVRil+aTuQR6H5rMdQRxcuuAttta+vpaoIlMM8XJEq2mrtw7Wv+6a5&#10;LT2fBv47kN5CWgc6By/T4fC3zQfG3ppoKKo3Jo4OHJ67SKS8mAA15X2ykC2Wn/j9O6am2EFwpbGa&#10;imiu1v5r4va4q60FQ5rpTMtBskypzpT3RAO5kbPy7rPQbwf3Bit/RfWD21f1H+rtZDGFkrN0bzno&#10;vvgxNnvKJKqWlMK1PMBy/IvPQoHbH6U7UYljrvsbWzfR767wGyz+ek/wQ1E9KlzSTe9DToqqnMKf&#10;/yMWjvXoyH8ZOlBJFUa0QtzQgcwLzWc/hsm6sHddCJIVaJ8O+c/D+E2kd2NYNgfSW0jvQHj3yH+z&#10;35jY9dRKBCsX6z3XN+3JvQ3IiOBpmRNAgxvFnWsn9YXR9BKqsCRv1lKFsAyUTtRtIKOE/wuf/zM6&#10;d6qn4FQVHKmicDjsOtpLJY9yUaGpFkqXsIni8pu4feELdyCq5kcwG3CnWyDhRTb4nxVYC4RV4nQu&#10;8YL1gA3KqKi6OgpQVJ1bSJT/snYg5+aOLRzrWRqZzkKVzrTQfC5jmKALe9cF7SS2guaGaqxmF4T3&#10;zezG3o1h2RxIb0Gd/kJnVkgVVaJP3ojdA4hygIBK4vyxOaW0KtRVjXAVpiq7hTZ64Oc2Tn93Wknt&#10;xluyS+wAAGAxVUV1mlvnDCxcUSWIqvmAYFXfKCSakpsGgQ82Slzn4NnP6ejA4ZPR+hVlVFQ98QGK&#10;anoLVXIg+NliRS2rqBrJcHxzdRfkaQT8GUO1BYUu7GEXNJPYCpobqrEyBzjiOQq5MFUPx7BcDqS3&#10;YJFQWHZMRd/sN27MWzgFqoyw0g5X7J77ldsmDel11YxQP3wJQxm4JmFAjIe9Kx05BIFCEgUgU2QX&#10;1aV7y0bfJvHLaaJWJrsC+6CoEkTV3OBiJPHFXBThgQhUsJwPBLu7uMBqQOfg6MeDo8pIlnxuAXXE&#10;xKxLZnmkqM4OnXxhy6dXiIg6nh/a//rex7hNb506+dp4sEGohRX5/M8ETKXxwWsJw9BCiKYEJvTh&#10;m6lpfRku3jx5ZxkUms/1IEp0YS+7oJXEVtjcSI2VOxBhRVGNnrwbGtt7OYZlciC9BYuEwqv+dXr5&#10;r0eFFoRPC0drRBfjH4MqYxGgmrgiPvEZ2FSi4m47AxHNrlZVogCX2DvuNltoLb4X4Y16+ATn5+Nb&#10;WZREP/3Een9AmAZKFEIq+2vKAfTz6qoPRNX8YAMVvf1ibhIOPrnF1fjLbun0ryzWWp5CUc0BTipV&#10;KKf5uOeDojraO77Y+Hzx9PjwAo28x+iqt06xGwSaHaUrhkPpFFU2YIqIqKvnAZFptRPPJQwjCzza&#10;K2qjPhjIcKLmDNqLx/0ZQ10LMV3Y1y4kJ7GVNHc3DRhCRZU7eRdG5jcM1xY8HcPSOJDeQj4JhUe/&#10;29NK/NX7/rvvz71r4CooO4n3meENaqAXcBGs8U/SwMaOhHd9of3sdFXZnzRDWNT24wKrukyKel8g&#10;IIfKXUb444lXNJvIuHPtxt4zA0XlJM2OlKdb/IrnyYWOnZ923y/O8V1UrVhcZ1gfiSrXtRLh1ZiX&#10;VFH1agzJB0X1i8/mfrFlkfvzlfGpmWeO9q0Jfps7Mc5vUKCiahVG59YBJxYcOvB4F32loZ1p+KAr&#10;w0maN9BePO7PGFZgGsQtqJPYyps7mgYihCfvQl+q60m1D2I+FvJLKByN9SaiDcO1hb5Lvn01gzwR&#10;1q2yaCj8k441Ya6z8JFe9tzrKqFqIilFIvYJTkghj3VlVL5K53Bz0oSHqaqKqs5m6kQoHt5acA6z&#10;xRsPkiRQJmN8F1UrCReySl5OVpApYaUs0qtYKmxOmDlElDqXq35z7goeHoXjX3xG9OWdBXVr6QYF&#10;Pf8bh9G5dsCBBbcOfDM1rS+BqX3QkeHEzZnQ1Icfpwfc1iLV26sxtGl/Z37uSF0NbN3uZay0PImt&#10;urn9NEhAdfKWdBoU7kB6C2kSCr/1086DZ1I5EAYpg6aFy5QaqpnF6m5hOtfCNRonDsjuuotaiVj4&#10;qAIAyg57GfE2NNV/vlO0A03K0r1lWXpNUHk4RZWYy5mOugpF1SHpI4UbFta0bVC3EG/Q+uJuOwdS&#10;Kwir7KIy3TngnQrz6I6eVm4LiQSW7ENbreNYz+qu+m+t23u0IkzvzC8eWQk9e/CVcRdMKfwgsooq&#10;BdG4I/O8lJypA5oW2mrtw/3dM/3dM/0deopq0MpmGiSzqmWN+A8lnQaFO5DegmFCYX5WrDd1IHqt&#10;ICLaOnYetwRAhMWb+5TEH2qCu9zZPZP6sWBsdoIcSDlE7GNdPs90OR9T0JxgmpUa/UtoUGmQu3Zx&#10;ahVQg0jVIklcSwKqhyw2ObzrVb/Ph6LqAzFFlYio+8BQx+noAv+tY7/9u53rG7/t/LuxC6cPX2Y3&#10;SNLsZGSVRVTbnzJJGEKE0ZFJAYlmPohqSambC9Z0K6mCksUoqnVMclAU3oXk5ubTQAdBtCNTq8qI&#10;Eoyh9xYU8ebiy0hsVoTfKYkOSBNAXzz8yts7zv6009R5UDE4ESSuibCJVq3NkuRxvXumXzpFG7B5&#10;AHJb+x8gvMHmEs6mIc+ixP7EqIZHs3qrp4E/08wIa2nFh5h6t+ik3lYU6ysdE79/p6hdQ1QFIG9k&#10;V6twkZTsmg5FNT2KglqasEch8pixbu/RWTr52vinV4iINh8Ye2ticD3bsnPw7OfU/tTh4LdEzU6G&#10;SwXhWI++hpiJA0UrqsTlKk2SwFz5YFllnlG9q6RkFe6AroWoWHb/XHE5kdtqHccikvSGmf6CLybl&#10;n4euFFXNVMimDgSbLd1bJrrx98/WfnnRwlnQjMTvJ53ErrIW2IIh7doXdpmimp2oEVjmUru6lQKF&#10;Gd6qXZ24jFpq9bQzEMfipGuGWSFTnK2vUT6cTShUBYgaX7fV/sYF6bFQVCt/J2dKhopqwLq9+97b&#10;u4+IJF/MoaK6dG/Z7gsgpQy0Zj9fH1xTQ7R3wLWFwqMj0/sQEbVHpsOjs1pUweYv/or+/G/1DULV&#10;u/gxbEpFlRPL8naAo61GhMpU3nXBtACgkQONb/POzhoRRFVgRaZPv5oRmnEZLouK8DI3gr2H92DO&#10;FQFuGWIYu4q7cX8oXAMqkGDml1EKN0X/pAsvAj7og0a4crhciiq3Ux8UVYKo6gnCipmgOQkiCLjr&#10;BWJU0xMqqse/+IxVV4VrwYQWUh6F9AcxvQy0kE4J8lDCsLZgjcCHxNW+wubHerijc3/9ur+kW39i&#10;t+7q6YjFuPkzhk5ipdlBINLKQVFIF4TJGYrLiVz6aVC4A5YWmJM9xCzePKUDRET0w0Njm09Ek8ls&#10;HXsLa/+BCP2HXuFmiQv/nWRddPtY7sMjVbxyhufVtAGoGPpnWRi8Xy5FlQyzpoY/s7ccaeT1ojRo&#10;bqdsSpkC8VpU9eFLMR/wGrOpkN2AhtcIWZV5TA9rWEWV+1yY3zZuwbmiyn2NJX4fuJKBjCykdMCt&#10;BW8VVf3Vvmzzb6am+aNz89Z3dn1v9b/8s0Kf9WcMXVkwymObhQN6mIllGTggtlC4A5WZh1pET/aA&#10;aCrbVS2ieHO1A+KFC7FXNZG/dg6e/ZyODhw+eZFImG0GAAbFo29iKoDEZ+ZwgxwSicaxe1Tkzris&#10;pYF4CQ3nK3A5ShdwR0S9ZwaaIXyycCo/yHbXhNKdL0bIFFUi6j0zMPj9l+2678+g+aCrei2qBjSD&#10;kIRIVSDDE0WVu+f25zKqQ1xR5YJVEwmPwr6t9Z87nh/a//rexwybKw5ieJcj/FZwKAPZxdYVLoIU&#10;Hh0p80F/tW+0uUSkW9XVPvy/yBIyeDSGcQt64boCC9p5bBMcyNaCgVhWRzIgbhVVCyOVOpfztSB8&#10;TfXl7F32ZBfUEBNdXhIcEC0yOM99fXQOjn48OKrvPWgC1PJoILQlVrIy3WNuN4RGD0rqe+ZEXSmL&#10;fsVjV+O4imYt1116QOXFPpADnjw1+0P8ksI+ZlbmpCtcUSWfRdVCXngC4BUJGTwllPFeKjtkMar6&#10;hEdhM9HJRhq7xdPjwws08l6yrmr6BR9/25afDCShcBGk8OhIuQ+6AYyx5sZHx7cxjKAXrut1F5J4&#10;dEcPnYtm41Vo8ZIBWXCqqKZpXplzOUcLeid7Wy3x8pLogFC9feXtG2exwB/YEtxDJq7lN7WZ9Q1n&#10;opDKyQSBRvD28T+/ffzPwSc/PWjzqLtz7cZMAyeFN4RcZ/EgDIApqCbCInxJM7tnsoyR7Ap8UFTJ&#10;Z1G12UC5KsCR/m0bwp91FFX1SReO4W8P0Esnon+7Mj4188zRvjUKBwrIo8qgGTOVnQNOLGTigEl0&#10;pNIHLW1U2Nzo6Pg4hgw64bqedyG5ebS+mVqLFw7IQl+62lZ35gU11kwofgyLdiCdBe0XIcrLi4YD&#10;LnNNAKAmzdO188dy9V1reB8VPkLv+rd3AvF0F70TfBJqqSHxT+IIhddAUc1TfeBuFLlMrFV6PMxZ&#10;06mYhAQU2D35ljShaiIVkJhLdPJCVPUIJAEoKVmc7VBU06NWVHUyADBHYf7vn62pN1Y2L0BRJSJq&#10;hD/0gQAAIABJREFUq92nFRVGMyTTpQMeqjAmRaU4C8HPXKtEbVTaBY2ItgQLemR/EJM1IHYMF6fm&#10;qz4PVQOSbEE4RUWK6gaTvpRtDH20cPNc7CPD11RxB+b6pttT53oGICCLElI5oL5f7Z7pD1L+9Z4Z&#10;2PVv7xAjoar5j0OtfzcuTCzPwwmvPz34F2zo08TviUSriAa//zIRTfy+7ozzsFbuqbBKgas5qyRl&#10;EWUUhOeyJ33xU+qyPkcSU0uXCJ3Hfw+PnYwSuQpR1TvK/kqh2fBcUa3ASyo79Ff9y1IrsBY+uH33&#10;j+uILsa3klK8olp+ESQLRVW/qBRnIYRvpdRGE7qQGDDLSGmt23seEBlpkckOuLGQEMHHjaHOsBs6&#10;kK2FxPSXsaMvHRAdRVWcN0AUo8pl87TvQvYWCncgvYWw+b6t9Twwpq+pZA4IviNuTOx66vBl9pOt&#10;Y29h7T+oHB/cvsq+3mbPhUDBnN0z+fbxP9/6kN6mP8u01P841Cqzr/hTSFx4ffu4YF/xD299SERE&#10;f8U77DBvQDgg4S1lJQNXQenwQepyK+z60KM0ZF37Lk44/oUr7EFCg+D91uyeyaJeVD/07bff5rGb&#10;hx4KftA/tFV6I2dEc0pgzUP7Iy0ymS+4JMlumPTfoYV3qGG90QrPqKB33OBoKqqKzQR/unVqtHd8&#10;kd1o05Aspyp3CEzpPTPgj4JQJQe+mZqOx5q1vrhbpkwp8lcqWikcMCMenNjVo69FOnAgWt1LFVQb&#10;r4recFU2hjoDSP7PQ1nHJWXiE4+dcIrKqMgYemUhqbxYvM6DpQPMjjYfGHtrYnA91+DGxNGBw4F6&#10;K94A5E54e5bPo1NA4gOU4oFW877R1fOw0YMbJwFwrcKgVCE6Uqk1msGtcc7+1cvCzx1GsMZ1kwrf&#10;3rulcN0HZI2FcFSZWaG+nDYbhXxTEyJV/aTaKhhQkP4VdEo5r4zYKaoKxBbW7T06SydfG//0ChFR&#10;x/ND+1/PRFElDzSIijpglqkwtPB4F31lXu/LQRfiwYmxRKXZOsAoqgkRvpJwXd2qSklKlrfzUJ5M&#10;NjIgpKeoZpFM0/8x9MhCUnkx2SU9FE1kYqs6ZP7yicPb5un8x1HZtHNw9OPBUZW7ABDJl/zriwVO&#10;qlfpKxqK53/ZAv9MVVQOo33pKLDCy4Kd0hrGEIT3mQhc1aQa2hmQYZfyrhqzoowXAd/SWTgBoqp3&#10;ILNqtQmOr1Dvg6KanqwU1YB1e/e9t3efXvP0qRuaVgTJzAHtOjNRC99MTWu2UjlgmMvVqyLv30xN&#10;x6XDVf86vfzXjOYTS2UQWli/XZSMMiRJyfJ4Hio10Lba19dMK1PJ8wZEdW0irWye1T2XM7GgLi+m&#10;uKQrAldn90zGL+mCHV08/MrbO85igT9IjZPkgBk98QpLUYcIF93nKadawLr3H+n/Yv/0d+P3ZbGr&#10;xFw0TNXV4Pge/+IzbnEbN7aIzgHlIk3QaBlVRVd42Pccqn75GWIMUdVT8HXYbKQX46I5QCuSb9uI&#10;bBXVXByAopqpA4lFpYQWNFupHDDM5eqVoqqQDhVPg5GZfGdeMYBqJcvveaiS6e2EdcFkaxSk6jj6&#10;h4U3bz34ExHRv3t83f+clAii2udyBhZUErn0eznpmIou6anjkZEZoCkpRbyFvpOaW/76f0/hTRnI&#10;Iv1fMLalmDAAOKSZ53wz990TIKr6CIJVm430emh6Oa/s+KOoEtHoL051n9i43tCCQ0WVRHXq9ZtX&#10;VoVRFpXiLFBYp16jldoB+SJxgTIrW3RPVFRwokGEb4DgzXlvRAa6+7f/3BhAlcDk/zyUCe72wnqb&#10;JG/AnfnF0VsPGlv9969u/deReR1d3v8x1LVgGOst9kFlxLy8WNIxNQqZv/yzWvvP+A8Ta1iJUwcA&#10;AAAAAIC8gKgKQMEUrgZWgMLHkFVUiWjx9Pi2W+1GD7qsDmVRBYV06tTrNa+4ChNbpS60ELAygMpW&#10;SV0wCEzjLOiLuUoHDBBaEEiH8lrk4rVI8gSRn/xjy0tGSlYSuc5DkeAeJi5Y3VW31rq9ZzVpCOvM&#10;jOV8sNTlSzGGOhYMY73FPiQZUYQJC1EfFNOQea47QXOt9+tIHQAAAAAAUBwQVf0FGQCagVCM+8Gm&#10;+s+KCkhqC1BUPVFU65g86KbPiSNdMK5X2ggqDMnGULs2lLwLupGeAguJYm5MhhM5oIu0C1HpULHi&#10;2GIm//DQ2OYTK5F3AefvLQf2TV8wFDAPo8cotNBKFB6X++cu3f/LJDvRGUtE1NXzgOhhojS6vAXe&#10;ncuGmrLMh2QjsjBhMaqDkjJkXt787h9H3reomwfKS871iwEAAABgyneKdgCIgZzaDIRiXAdRUFOe&#10;iBZPjw+/cOoPhhaaVlENST8CLhVVExwqqo93pWreBCrM3UQLrhxgeXRHD19rI7aQXxBmOzI91zc9&#10;1ze9ODX/gETcmV88wiuqisA6NYkyUPtwf/dM/9K95bPuFFUios7Bs5+P7du68kGoqJrizzxcv534&#10;6fenhLbKGbuqZY2ZA1U6l02TkKYKGG+rhSdUt0pRJcVB0RqEtlr7cP/SveXumf4OXUVVtVMAAAAA&#10;AFAIEFW9BplVK0woxg0+T4vc366MT80kP/9BUQ0pXFEdfN5yvw4V1e6ZfovnbagwFNXCHDkQpa3W&#10;caxndUPybt0uXupLjKLKqqX3z11aGBHoqgIZjkghHKfqQhKpZnLnYJBuNWi+3soBn+bhbuH0+3fc&#10;7xFhPWHG2ujy5vg0hrEkpDrcmV+JFN7eEz1ltIwYdUF4UO6/+76+BQsHBDuV5+IAAAAAAABZg+X/&#10;/oJyVRWG0UPPfPzCnnQWoKg6GAGjgNNgj5FDcOtUx+nxiDgue9BlCjeHOFFUyUmd+nQO5NxcbsGg&#10;tlLEgrJOvYkDMeQL+W0XO6euIS53wJSU7wbcvlrIv3ncgnD6tex6quVfPpdVSUpY022/YNyyCzk3&#10;V1vQurLdmZ87cin8TStlatSIcRdiB+X+uUtmFqJohrhq5uIAAAAAAAA5AFHVd5BZtdSoZfFAm2vb&#10;QHRFsZUAKKrp4VRU/bMsOKb8IVi39+gsnXxtPEjj0PH80G9PDM7dvjrHNb51arR3nAtM3jDTn7Iy&#10;FZuCM2Wd+rQO5NhcbUEloCjykJoMYGZd0FRLDYRjQwfMKJeiOrtnUuaAw4Monn7/ofYwbVIL6xE4&#10;3bChy8/1Td8/d+nh/TWFA+m7kGfzZAsaJyarqNYRpkx9+9LXN+sf/CUTu2rZBeZlSX5jyMyEsxOD&#10;FvsCAAAAAACugKjqNQhWLQWKYxQXPeN6aPeBIT7IcdPQ/j7pSkUoqizBOWI6FCkToYoPwbq9+97b&#10;u6/x29ztq/GGcyd4RZWIvpy9q1MHiTclrymUok69CwdyaZ5sQabCxMsBcXlI9QYw2QF7C7pq6c1z&#10;sY+S4mr1HDCgXIqqkQOarzrEDti93jjWo9Oke6afFWGrfy4HKE9M/ZzIyzdXfv5TI5p1oYgxnN0z&#10;Gc6x9GMIAAAAAAAKwVNRNXjOQYRmAIJV/UdT1JOJcVyQ4/7X9z5mZAGYwI5hGnXV/BB8eWfBem8R&#10;yiGCFO6ASIWR5SE11bVVDjCRsAppLOVi57D56i7SjKs16IIeWSuqibIm24V4CGpi82wlXR11nlmx&#10;3rq954HhG5EEB/Qox7msZyERYWKNhb7kNfvquVTIGM71TePOEAAAAACgcDwVVUEIglUrQ6jfLd1b&#10;/oALY4wGOSZagKJqjasxtGq+xiLVQ5yyiyCFOpAuD2ksb4BQUWUjYeOJHQNSLnbmmuvE1XIYjCHT&#10;680Hxm7uofVEVIYYVbXMWniQbGIO0Mwd8PBc1nshIbZwrIcPQudfRahOf5djaNILxKgCAAAAAJQa&#10;iKrlAMGqZSe9lgdFNT2FKqpERBOnYx+lXK9tqEFUUIUxI0Ue0njegK6eB0TcgOvUmEq52NlsBEQz&#10;xEhRZXt9+cThbfN0/uPBbZ4pqnH9VEi4WfGKqk4OUJaooL+ByQBQnXNZ74WEwkJSygXp6e9WUdXv&#10;hc0YMjNh1+AEqlQBAAAAABQLRNUSgGDVsgNF1QcKH8PQgR9soiDVQ9r12oYaRAVVGHOs85DqqKU6&#10;kbBaXZBr5aaKanyG0DWDAuWCXl88vO2Rw8GPniiqpXOAtaBFTNAvJAeow+ZCC3qnmNKHpPwJgsQa&#10;XEplE4SDoN8Lmwppkpcc603cBgAAAAAADvlO0Q6AZII7b+iqJQWKqg8UPoasA/ve++z4F591z/R3&#10;pMuAKXl6v6vZ3BQPVRhrC6u76p+0bu/RW3CtmTdgVYu0wlzEAbWiunhkJSbx/rlLCyPzD/SbMwhn&#10;iMDCnfmlkem5vum5vunFqfq+iEjd66wVVVkWy8ggNDxvf6Rl1+DETXcOKHJo5q2oShIBO3HAp3PZ&#10;LDWHpQ9ttY5jPeHpT0QbZvr1L8IaDuj2ws5/4UuOV96+oW8BAAAAAAC4BZGqJQCRquWlcEU1ZZn7&#10;auCVompnIaUGUbigWbgDcQuGeUhXfaWXNEBRY0qzC7JIt/vvvq/TnEE6QzhFVR7vLF0u7UWMqnnU&#10;XuYxqhrpOExygAaIj2Pri7vNXI874Ne5bJCaI5UPbbWvTYK1DR3Q6oWt/2a68we3r+5cu9HEPgAA&#10;AAAAMAaiajkIdFVkVi0XUFR9oEBFNT7+3CeaT9QpNYjCBc0iHdApLWXiQAShBCapMaXdBbFuYq6o&#10;kmyGcGKcerWycLn0eR8UVWnU3o6zP+3MxwEejXQchjlAA1IkAjbtQsbN1RYULyQc+pD15SixFykc&#10;MJsJO9duhK4KAAAAAJA1EFVLA3TVcgFF1QfYQXA4IJqm1KeqZvh5Sg2iyRVVndJSBg4c69EqCxZL&#10;7GjSBZVuYjoCGjMkKfYtqhET0fl7y+vjm92YODpw+ORFIqLNB8bixXMyEDTNova0HGB6ET++iQcx&#10;MZmmRQ7QAE21MRHfz2XJCwmHPuRxOVL2Imy+dG9ZkWJCxqM7euhctL7Z1rG3JG8RCLoqAAAAAED2&#10;QFQFwD0GeuitUydfGw/KFnU8P7T/9b2PmVpIcqAZ1FVZHxMVHIvEGnm+1UipQTS1ompe90bHAR0J&#10;TG2BJ7ZgXBgcKm2uJlmlEmu43/2bX53ds6LUtB9RKpI3JnY9dfhy47f4Mnz2LLOrVy4aQ4OoPU1F&#10;le0FF2eqMQ8TRN6UK9bv04qUZlrgzoEDuZ3LSpW5HF0gaS8cOHAkoqgKX2BwQFcFAAAAAMgUiKpl&#10;AsGqpcBIUR3tHV9s/LZ4enx4gUbe2zvsTlG1aF46ync63Jg4OnCYiOb6phX6SEoNoskVVdNIxhVi&#10;GQNsHSCyXTDOBYemcYDNINmxvxZ34P/9r7Em0di3REXykzdWtMg6zDJ87r2FRb1y2RgK1GdR1J5m&#10;kKygFw0JXm8eqkReV6dSgOA4alvw4lzWyDzr3IeiL0eOHZjrm9b/4oOiCgAAAACQHd8p2gEp5RNK&#10;cgHD4jlGgubciRVFtc6VcSiqFefGxK6n6kuMKVrbncWrB/gyOqBfWirCnfnFI7yiuiGzLkhiae9S&#10;W619eKWJvaKq9iHo7M3IZ90HxoRBpvKvnhs35qV7F0eCm9QrV/kfreS+Oeo550DSV6e0F/rz8NEd&#10;Pa3cR109a3Q1WSnx5uIMvyYW8mzOW4ieYrILoFsfCr8cFe4AAAAAAADICB9FVVS6TwRD5CcqQfPW&#10;qZMvbDn45JaDT27ZNTjxByKiL+8sSE1p5Q1oGBz9xak/KB0IApzV/7R7CVIhCYi7y35Q9gf4wh0g&#10;mfCUlIlSoHIScUfH1AG7BeNONBS1EWFnW57csb7xs54i2dkpiZtMf1XRyV/ZPty/dG956d7y2VSJ&#10;XMW9MKsPFhV5W7f3bBiuLTg9lSyM+HYuS18kZOZD4Zejwh0I+OD2Veu2AAAAAABABpb/lw8kAfAT&#10;taLKLvO/fOLw5StDI+/tbdtAdEVgyi5vAF0ZFzbXCVlthryrfqAK6wso+wN84Q5ELGiWlqpjmzFA&#10;4YDVgvEcFNXEzuorkj88NLb5RPRVwdaxyz+ri5S/PUAvndDxl0drEO7ML01eau+bplh+SdPSWIJe&#10;NDA4CtF0HGU/lTJwwPgUU/jAvTgROlnFMbQEyVUBAAAAALIAomopga7qG+pF98Jl/lMzzxw9MNRx&#10;mv/TiG3eAIUDwBs6O2tEF6V/LvsDfOEOxC2YlJYyqH2k7wCRoBpVoO0Kq7qbRUfq+8Cj6qyZItk5&#10;ePZzOjpQT2qx+cDY5ROHV5rfmIhLrop65ZwDakWVzUjLZms1VVTjvQjx6FS6M780WU+Puzg1n5iK&#10;1Mtz2ewUS/SBPb6KyGiPDiIREc3umew9M2BtwSihKgsUVQAAAAAA50BULSuBrlq0FyCCRNCUL/Nf&#10;t/foLJ18bfzTRrzqyBefPZa8H6lBKKrW5PaKQhAQ11iTrvsAL1HoChc0C3cgvYWb52IfJWUMSHZA&#10;Uo3qYQoWjBN7NO+fu5TGf6kPImSFnuwUydGPB0eJKC5oxiRXQb3yGxNSTVbOJ4MtL3EfXTz8yts7&#10;wiBZ4zO60QuBpGtYWykLRVU6i/JxwJEF4YsE4Slm6gN3uLV0eSUOy4vpiODOHQAAAAAAADngY05V&#10;oA90VX+QC5pr2jbIm63bGyqqx7UUVanBjv/jjFbrGM289l8z0MklnYNnPx/bt7X+W5B48WETRVVY&#10;5qVwObJIB+7ML41Mz/VNu+oClxZTXwoROpCQRLKt1j7c3z3T3z3Tn6eiGuw6Xuhpm4WiyiAWZDsH&#10;Rz9elmU+5Uq3aSqqskwa9ooqEd2YOPrsSoLpDVFBU7+2UhanklEqUq/PZVHm2fgpluiDOlrTK0WV&#10;tOtxJTjQuNAR0a7BiZsWbhERkqsCAAAAADgFkaolJkwCQLYPwMAV6hDR7vgy/01D+/vWUFLeAAuD&#10;pjSzohrABn3nFK/aOTj68eDJR1ri5bwTH+CF2spCX1oxzmsVRk00go+IqKvnAZFUCdWL89XOGLCC&#10;pAu6SSRzyaMao63WPlyb2zMZ/MZLotEAUkGEaRSbEFdh6Taizb9Jyj2szKRhp6jueiriycLIfKD3&#10;SQTNtR29q+LTyW1lqgYGqUhLcC5HM89m4UNK3CqqdcI5I4OZSyGyUGU22YUpSAIAAAAAAOAQiKoV&#10;AflVvSa6zH/zgbEf/+wHj9kqqqHBg731PKodzw/tf32vXpRrBCiqAcUm0zB5gFdpK82oqKoFrziS&#10;NdQphTBSdUEriWQximqUuKLKioyJIo6doqpTuk2GrLSU3VehQNutTySSnnTx6ZQu1jjlLFJaSOlA&#10;mSwQMwe4C3v8PVZ8R5koqonEXw6xsdLCC93Fw6+8veNsUnpiAAAAAACQKRBVy03w5BA8NkBX9Zp1&#10;e/e9t3cfETWK8NorqkREK4qqdR5V1gGoqyE5n0f8A3xC6kapttKciqppMfFC4nwTk0j6qKgKRUa5&#10;iGOrqFJi6TZlU0FpKduT98ZLJ2R/kp50gulERNmcSjqpSEt+LruxwCFLtEpy4TUNof/rt4sSNMsR&#10;zqUvZ+82Xg6ZXeh0+OD2VYSsAgAAAACkx1NRFeKgEShaVTpCEfMHm+o/G0WbphRknVioGIWcRHFF&#10;NbEWjUBbiQY0pXIg3+YuLKz6SruSeGFxvrFqVKxW7qeiahRAmkJRJSL64aExauRRrbN17C3N+LtG&#10;Jo00DhBR+yM1xV8lgibdHRFs3PribgsHTGcREX9l8PFc1q/uFV35bn1BS0Q4Q2TTRviNEPROOFyR&#10;D+/Ma9bjIiLZpen+u+/PvStpkZrg5S50VQAAAACAlHgnqkIctCPMrwo92n/CSd5BFFapWjw9PrxA&#10;I+8l66oJeuitU2GeAZlQC0VVTc7nUfhYrrWSPa6tzPSbFpUO8FGFsbUQQSpeFBfnK0kiWaSiGkvg&#10;GJ3zugGkKRVVImp/KqKo6iRv1XVALydsaGEzUSQ4N5xIEllcc0l+IvqzaO7qP/WeGQi2P7dnsvfM&#10;gJmFlA4YWdB4RSTckphstsUinNLcfIvfstZHQPkqpfedZ7g/CefS5t/MrwSG35jgzhSDdw8SoKsC&#10;AAAAAKTHO1EVWANdtRSEgubg8zRxOvq3K+NTM88cVdabSlRUR3tXClgJhVooqjJyqljFCD0UicnS&#10;XuDZVvv6WhNXpopbONajGRBXsThfeyPxBI5bx24SrWc+EGQsjYk4DhTVdBbUiqpOTtiIBebc5CeS&#10;SBbXWZKfiOkRDLePK6pEtDg1L53/eiXaLBBa0E92bJYWubHHou5zuP3G0wvE3/TwAyuSmwXqPHe6&#10;dQ4uMckuTN89AAAAAACAjICoWimQB8BzGEHzzMcv7EnRXKyHzp1YUVTrXBmfmnlm8deCfSGPapzM&#10;zyB5hfHcatGkt1C4A3EL6mLiK1QozjeNEa2iN9GMpXERx2tFVS8nLG+hc3D048GrDbEymbbafboU&#10;/pawwl2E82BtaUBo3iXa9HOA3hXmHg1WvrvKrJob6uBWKY2XZKu7KLg0iTXTzsHRjwdHUzvJgmBV&#10;AAAAAICUQFStIAhW9ZNQxFy6t/zB7attG4iuqFuIm8sjTL+8syBtjilhShbnkbzC+CrKpRZNeguF&#10;O5BsQZ3JsRJxvumMaAtechHHc0VVJyds+i4UOA24zJ4RRGGeuZdo039F9L7w82DlezVeEkcn2A1Z&#10;At9gDL/OPQgXuioAAAAAQBogqlYNJAEoBKOoz+BB8fjsUMfpaGDppqH9krX/emv215gKtSBOlkkA&#10;koQeZRo+8kDQLNyBZAtJmRwL70L+iursnknuk/Y+K60qmrmCdORISVbTjBVVSswJW1JFlRUZxYoq&#10;ERF9929+dXYPm6jhxt+/M/1LycYZnQhGr4haibhkFMHK9yrexoizoNrVN3MFdFUAAAAAAGsgqlYQ&#10;6Ko5YzHO7Y+00Lq9R2cpsagUmWRB7T4gFmqHf23qYFOTWRIAjeI/kopGVAk1MAcL6vyMhXeh6BhV&#10;Itli5MSiN7HMFfE0rOomYVbTbZkrqkTKnLCyPKqB7KvjQyHTYHbPZHvfdNAqtLB+O8WXz//Lf/l5&#10;75lopOr/ILaZ4Ylg9IooWjYtnvq2YvAisnkqXudAVwUAAAAAsOOhb7/9No/dPPRQ8EPiQ1TwtAM1&#10;MD0YSZ9pf6RFs06UcV2pW6c4oXb4yS2EmWAIKzy5HLq4MtXVo1PnugJqoEMLYebBmFJz948j738V&#10;W3Tc+uLujt5VhXehKEWVjVRd0RM/HzMqevPJYMtLJ/gPI9XJ9ZqEZKqo1hHFyXKKalwp3vDyP6vP&#10;x1ynQVRtpKiiGsiRfM0x4SUlvhnR+XvLB/UTyDJkdyoVWIEqN7i3GtxFrNgRgK6qJjx2+Tw6AQAA&#10;AKAUQFStLOmXN4Ls0BRVjRVVuQVMA1OyOoOia6h1CiVx63zzr4dTuBxJipXCUQnpm6npeOBe64u7&#10;77/7visHnI2hOverOx9CUTXFlL7x98/WfhkLslaKquImAgckKQLiOE/kKpR9Awle0Diqb9qVODNV&#10;VONKaIjxRBL5H8yNXhNpVdwFk8nMXdBYO80gqnLEI8ebbQRKBERVAAAAAMTxa/l/NYoSeELmdcxB&#10;xjhUVEEaHGfSYIr/tD/SYqqokqLAd5KFCiiqgsXO0bI8wkyOfiqq6tyvzn1IUCQTlM1OmTwqR5rs&#10;glNUhSkC1sdaZVAaK7mY1QoxfXNhZF7/HAwwPYKCXBYNIhbkOUMiiEq0BXLq7J7J3jMDOsKoTFHV&#10;n8zsBS04EE1+o+KbhIpgVQAAAAAAI75TtAMCfLvFLDtN/sRSUhwqqtYWmhz2QlTUSSStRXPt0pez&#10;d40sVEBR7Z7ZnVy2vq3WcaxndVf9t9btPRQTklI44GwMJblfpcc0a0V111Mr0dOXTxze9uzEzUSj&#10;SWlYf3hobHPsw/NRBz55I7r6noguHn7l7RvcZ6kU1RsTR59tCS0wDnR2isuwCzA9XnHMj+Bd2Wx3&#10;fi73nhmY3fi9xSMrcaz3z11aGJl/oGdBf3CEFpbuLbP/9HsEsiBIrlq0FwAAAAAApcFHURW4Inw+&#10;ga5aLqCoekKxT/ihAPF4l3rDZAuVUFT7iVa1rNFo01ZrH+7vnunvnum/f85HRVWhl3HM7pmc3TMZ&#10;Glm6t8wmSNUkUZFMVDbraXk+H9u3tf7J5gNjydWEOgfPMk2I6Py95WgTrVjRlIoqqxcTEasXC2Rf&#10;ccmgu/GcEkZYzSLxbLcrE5/owLZXD6uFUbkF3cnsJKcwyAHoqgAAAAAA+vi1/B84B0kASgNTYCrA&#10;Ug+9depg73jwY8fzQ38gesyFd8BxEoAkWAHim6lpihVfMrKQ0gGL5hlZEK7ulxXOLrwL8uarWtaQ&#10;5jGNS4pqXZXLj8kKspIWCcrmyjcIk7lCl87BkxcPyx2QpgiI793u7JPoxTvqqWA7B89+Tmzeg7t/&#10;K6hSNdf3vsWumeaWs8hotqdzIEEYXbFwrGdpZDqaIkBrMnM+NGHu1HIR6KrIAwAAAAAAkAgiVZsF&#10;SKtec+vUaG9EUaVNQ3+wshMqqkS0eHp8+IVTNnZAA7dP/u2PtLD/ZJtxAsSjO3pauS2StJVKKqpE&#10;/Or+v/j3RNcuLfRNL07pLlVO64Cj5prH1EJSDIJb4yGu8haqVfApNc3E5oJYUSarQOo8qjfidah4&#10;OgdHP64vPD87MajIImp6DnLNbWZRW63jWE/4W+v2HtMsrtoOqGLAWUVVmCIgcTIjRrWkIF4VAAAA&#10;ACARiKrVB/Eg/jN3YnyR++jK+NSM3qJKBlZRTWMHZEewLD38F99AIEDE8oRmWtGocDkywUKwuv9Y&#10;TyvRn/9b/TMuBWThXUhurnFM9SRRKfqKpEzZzFpRJeJTBLBZBVxUptLOmSqBPY5G52C8uaUDRy6F&#10;P3eIKke5ckAmjEZC5mW5U5WTGYpqSQnCVKGrAgAAAACowfJ/AArnyzsLDqyEeVSBW8IcGvZyddgi&#10;AAAgAElEQVQZAJjS6otT88Ky2gFSAUKzwHflFdUGEn1nbUdUBsrOAQfNZceUKcJOscpOmpgpkrFV&#10;8G9NDG6z0DSZeR6S3FyUVcCFolq3sJkokgEgqb5WCH8ctc9BcXNzpHXqsnCgrdZxjMKJFyztX4hY&#10;UKYIkAwOFNVSg+SqAAAAAACJIFK1iUAGAF9Z87sryRupgaLqL9FSOcKy2gGlUQOLtyDVdwrvQloH&#10;7syzK6wpWlhJExtFMroK3k5R5UpCUT6KcJIFWSSsmrKfSjbNmQpvHbyiSrpl4lL6APwDuioAAAAA&#10;gAKIqk0BMgD4jFgP3TS0v0/3ETa0cHx2qCOFHZAFglI50bLaAfYCxJ35pZHpub7psstAJhbE+s79&#10;d9/Py4FMmpMwAvfi4VfevqFvwa0iqd9KMM+JjDxPs3eVhahevF7DQuHToCgHglS8MgtGyZ2hqFYD&#10;JAEAAAAAAFDjkagaPAhB/ssUBKv6BquH/mBT/cOO54dG3tv7mKmFLz6jdXuP2toB2ZBQWj1AS4Bg&#10;xNOVukyxwEbq6hGGwTpwwCcLAn2nQemULIa7N8/ZNiWijBTVGxNHn62XVts1KAub1ZrnNnvP3ULh&#10;04CzYJoEII0DvWcGes8McBZCpVU/uTMU1SoBXRUAAAAAQAFyqjYLYV5I4A8RPZRo33t796WzQES0&#10;bq+FHaAJ+2AZPGoSUe+ZgeCHuvQQobOzRnQx9jGDpqK6eGQlhvH+uUsLX9KG4doDeWpR1S4tHPDK&#10;wp35pclYx/N0wLo5ky81SFvJalJzfe9b7DokI0V111MrIaiXTxzeNk+iFfTJ89xm79lZYNK/Bjlk&#10;1xMRcxxXd9V/jh8mBdmdCJoGs3AgvL4R1XOnzkUvdJENNHyY65vG6/NygeSqAAAAAAAyIKqCUsI9&#10;xZFYz/IagR6auwWQhg9uX925dmN8KnL88NDY5hPRldHMmllNEURSl2n1/6goHaNHGRVVVl9m8V9R&#10;FSrjD0eNtBJFeqdXWCkjRVKwqP/i4Vfe3nE25tJLJ2IWtUtCyfZuhJGiKlSKw0yyrURh9Dd3mBQU&#10;firl5gB30ZvdM9l7ZoArsLYBMarVItBVw1eJAAAAAAAgwKPl/4S1/7mAeFWvgKJaajhxIVg8y2/U&#10;OciWyiES6GhJIoisLtOjX10Tfq5L4TKQhQWBvpyvA9bNJcr4Xc4Iu8Jas7BSZoqk7qL+sLlFSSiK&#10;fivJMwxoWdAZAaFSHCqq67eT7DApyOhE0F/7X+y5PLvxey3RPCR8Ob5o6uebSmsf3L4a/DN1AwAA&#10;AAAAgJzxJVIVSl8OIAOAh4irVBGRUi2Fopon4VnDjfbE798Rbt97ZoCPm+4cHP14cLRhzVBRpXpd&#10;pph+GtZliiAvHcNRRkVVpi+3vrg7Lwesm8uU8ZiRtlr7cK39zvzGM5dOnji87cRhdn16nCxjPM0W&#10;9QfNR233HiDPMJBsQW8EVEpx98zuP44YJ2FwfyIYRn0Wey73nhn4Zmr6Jvcpm4ckFl2+7dkJnUMc&#10;11XLEikZeF4WbzWpWHcAAACYc/3NbV2HLtR/efqNa+dffaJQf3wlMk4DH357/LlC3QFZ44uoCoAR&#10;pVvsz5H48N/+SAvdOnXytfFPrxARdTw/tP/1eskpA0WVsbBrcEKhywBTZIqqJqYSxqM7elrPSSI0&#10;j/Uo0nS6csAbC2J9OUcHrJsnKOMRI3fmF49cmmv8ptAZs141L0heEVvUn6bIpPg9nyTDgNqCtgNS&#10;pTg4BKYTLAtFlZMgF0bmFfkH8jsTpRmBEwqsCWK0TQ4xAAAAAAAA3gJRtRlpf6QFmRb8Z7R3fLHx&#10;8+Lp8eEFGnlv77CJospasIj/AjJyVlSJgrrbxAavsRbah2vtwlYSEaS0iiqRUF/WDs514oB1c4Uy&#10;zl2QPxlseYnbQiRC5ZGHtHPw7OckrOnEWUiz9/QWjEZAoBQTnb+3fPDMABlOsCxOBEmaCHH1uTwV&#10;VVlGYFmBte/+za/O7unsPfOCLEZbBhsRWdIkAAjqBAAAAABoEvzKqQqyBlpqiVjkfr8ybqCoEs2d&#10;GOctXDz8yts3nPjWnOxcuzH458SasQjSVmsf7mdb6YggkXo7I/MPSq6oEhG11VjJqXV7j04RIZcO&#10;WDdvq7H5UkNil2WtTKapFNUbE0efbQktnFdb6Bwc/Xh56d7y0r3lsxJFNeJDw3j7Iy2KBKlh298e&#10;MHZftXcdYmmOz99bXh/+Ej1MigmWzYkgTRORlwNiZBmB2QJrEbp67v71aO+Zgdk97/3mB3beETFX&#10;XYfXXgAAAAAAAFwBURUAD1FJn3p5VL+8s+DKmaYmozTERYkgC8LmTA2ZxaloeZkUDmRkIWweyF73&#10;z136MsnnjBywU4Q5ZVwkCHZ21hLMpFEz6cbErqfqkacB255lNtY0IveBNX75xOGIcVHbHx4a28z9&#10;OZZhQHfv+nQOhk4usYpqQOMwdc/0d0jyaWR2IqxqWZOmeXoHhIilXjZ5hUyJ7j0zMPrdHotDDPyn&#10;pHHEAAAAAAAOgajapKBild9Inza1K1OtadvgyhlA5DTKu0ARRNBcEtCa2oFMLLBhcVKflRpxkYpq&#10;zIhsUql1xjRqJhF98ga/8n0lhl3biEzTVBmXtY3GjW4+MCbNUsIIvsK96xO30HtmQL95pifCozt6&#10;4lGfXP6B3M9EldTLFFiTKNFttWVGclUdYlAqdq7dCF0VAAAAAE0ORNWmAxkAykJH7JMRXUWViKj7&#10;wBBvAcFBjpjdMxn8y3OnrkQQrrlsVW9qBwS4EjTXbyepz0qN2FNFNR4cKtcZ06iZwc5eOiH1LcFI&#10;sqaZnLhA3FaeYYCxzQfY0taxm9ENrGNs/VFUier5B8Lf4vkHCjkTBVKvkQUmRlt6iEEJga4KAABA&#10;m+sfvXlw27aHQrZt23bwo+vXFQ2uf8Q22HbwzY+uE9H1N1c+O/hR2n19dHBlozevx5sqnYxum9Qf&#10;UFEgqjYvCFb1nKOzQz/YtPLryBefPcb++dapky9sOfjkloNPbhn9xak/xNuv28tZQHCQKYkBcXFd&#10;NSOx1ZUIsoFvrpvA0R9FtXtmt8JnhUbsraIqDg4V6Yxp1EyqW1BkFlAaSdQ0iRITF6SJME0UfFPG&#10;2GqS04nQVgu34aI+CzsTRRmBpRZMMoqAsoNctwAAAJK5/ua2h7p2HJq8cGHlswsXLkzu6Oqqa5k8&#10;Hx3c1tW1g21wYfLQjq5tBz+6Jtg63b5Crr15cBvXNGgoaHf9I37bxqZJDoKKAVG1GUGwajlYt/fT&#10;K/Ufj8cU1dHe8fCvi6fHh18Q66rhNkS0PhMvK4vmW4dQRU2QU5nSQKYqg0AE0dEsYiLIhpn+WHZI&#10;rQSOPimq/UqfpRqxV4oqa0Q7wlStBianYWUtSHILqIxo+qlIXJBOzUxQjTXdk2VO0FQAczsRgs3i&#10;2xReI659WKNQnklGEVANEKwKAABAxfU3t3UduiD984VDMc3y+pvbdkwKW1yY3LFDYctiX+wfdxwS&#10;75UuHOqPNvvoYJfMw0NKB0H18EJUDZ5zoPSB8vLB7auyf9Y2Dz65hf05+Bf8OndifJHb+sr4cGMb&#10;9l/wR+1MrECAzqUpITo1GkZnpDIIFVVdzaKtFm7WLVBUiTQSOPqjqFJDj5b7LNZb2XI6aRxwrqia&#10;RJgmKJKJ5Z5YC7LcAnIjun7KEhekzoLa+cuLir9quafIRatzNvlzIhTlgKYFdbQ47vQqCZIAAAAA&#10;kPPRQUblfHrgw2vfBlz7cODpxsdRzfL6m/2sLPn0G/U21z5842lSYr6vGCutrkX2duF3/8B6+Cv2&#10;4c/AQ1BBvBBVQVEgA0Ai6bVRO4Jlv9w/aqirE6cFTTb/Zr6+JSNqkGEmVhDg9tQQhNFJ8pZyCCUM&#10;x1lQowGtXALHwnUcVlGlUPOS+yzL/LjigOHCZLeKavDz4tT8zfpvZhGmKkFKWe4pXhtKnMNUakSt&#10;afKecMYd1pWKsKIaJw+jQS5a0dmUx4nAzEyb5ukdcGMhOVocVBLoqgAAAMR89J9W5MeBD88ff+6J&#10;+i9PPHf8/IdhWvsLh4410qNe/4ffrUiqT79x7fyr9TZPPPfq+Wsq1dJ8XzxsqydeZdoQXZgPl/V/&#10;dOyQpYegikBUbVIQLaKD0RPCzrUbhf8c+hOqq789IN8olvpQnBkAyGEVHBdninaUXxSJhJFBFlRJ&#10;2e7CdRyxChNoXrJS46LMj8QoqrpBvg2FK/gtlos2VS/un7sUZvw0ijBN2JNEKjXTNJW5XBV+JpKw&#10;d3mZqRX/5aqxehhT5qLNR1FlZyYRUVePqwJr+VpIiBZnC50BAAAAoPJEdM4fP8f99bkfr6iWk/8p&#10;UDqjmupPfvREpMUTr/5cWl/UfF88fKuumkggvb4wxzT5+av6HoJKUryoittr4CeBoqqpjeZcqEGh&#10;IAgCr66MT83o6XAgiqN3D1rRiBxyCSPvLKiru8iu4IyWD/K4Ufu4NqbOOOeAbpBvTOGyTgop7UWY&#10;8dMowtQclxbkfiY2T1RUZWWmIv7LAmxJNYwpc9H6sGQ+BwcEMOemkQV1tHjwL5BWw38GXgGPQbAq&#10;AACAGBH9cXLHQzw7mFX0cwvXiYiuzSs0VZIJnXb74ni6FovMEBHxUNBE6iGoJsWLqgEInCwKPM8o&#10;8LemrVRBEAdeLf56T26ugTgCETyat5RDLWHkmQW1lciu4IymoiqLGw2br99u5rnSAd0gX/0EC5o+&#10;PK6+P3MSYSrCsQWFppnUXI2szJTDGFuDXLTM2eTPkvn8FVU+clY/XlsdLd74mf0HdbUyQFcFAAAQ&#10;hdUfHfHEhu7c9gWABgWLqihRVSAYdjX+KqoBYoFDHHgVpFvN0TkQJSqCc3lLOZJFkLyyoK7fTnba&#10;oqYPMu2SbZ6oIJs4oBXkS3T35jmdzRJgfdDbbwSvFFUi4pbkO3VA/Cro8s9qK83lyQF0HOie6e89&#10;MxD84zfqHDz7+ZjwbPJnyXz+q/4F5yaRwXsFebS4kEBaNfIQAAAAAFWDSVpaqX2BqvMXBe4bUQkA&#10;OOeHh8Y2n4iGfRmmPmxysroudQ6Ofjw4StT+SEvHfumSY10RpK3WPlxrt24uh7Gw+48j76ezoPZB&#10;HJ3HC0lttY5jtDRZD5pr3d6zZr9Uj0504NEdPa3nompRTKKd67PptdoHwX6VZ6VviioFS/LnSXPJ&#10;v6EDnZ01IkkhrEBR3fXUyjVN0xNWUWU/j+uqs3sm24f/mTubcg4RFcyQBkXkUdWN6c7MAVBifH8h&#10;DQAAoDCefuPa+Vdjq/mNiazyz3hfAGhQ/PJ/BNAVDtTtSqFM0Qj0yf/S5KqskyMVRjOuU25Bni+V&#10;iNT2I12Q1aRK7kIMZZAv21w3PFbUR4EP0f2qz0oPFdU6YR5YIwc0gkwFa/DD5vLkADoO6JwLcZm1&#10;gEX3bbWOYz3xjwuqTGVz7sscCH42zcgMAAAAgErAVofSjA5lM5Je+N0/xHKfSlf5W+zLDmsPQTUp&#10;TFTFwn8jMspRhfGvJuapD0HheKaoEmkkb1VZkOdLDZEVtMlWSJJLtGxztfZaR9RHqQ/MfhVnpb+K&#10;qp0D8gpUEaKvglaaE8mSA+g6YE5haUzb+AD2ghRVIiJBBgyNtBtxB0Lun7u08M73oKsCAAAAzQYr&#10;QE7+6k1ReSiOJ370E4Vmef3NX03yLez3ZYe9h6CSFB+pCnwAwaoAFIiHiipRclwnUSRUk7WgVetJ&#10;VNCmKCGJb64RHivsYxofvFJUf3vAgQMGQaadg6Mfr/jM+C/OE53oQPCzaYBkYYpqTIgsUFENLWim&#10;gZY157l42KLaGwAAAAD85MKhrodUHPyIiIieePXnA2ybbQc/amiQ16+/eXDbQ9u2HTz45kcfXV9R&#10;JqOa5aGubW/Wm1z/6M1tXYfkUaAW+7LD2kNQSYrJqQoJz5TsclQt3VvG4QAgIL0mZYErNZCIFqfm&#10;E1OOmjkgSd5a58784hE+RekDoof1czK21dqHa19bj8Cd+TDdqqUFIrI8BNI+GvtwY+LowEo453kP&#10;FNUgyNQ0O3PMAbMgU5n/+nmi499l989dWviSVgRBZsLE8/MWqKhy+KCoLt1b7j0z0P2yZfPHu+gr&#10;FIAAAAAAAD13/MOByR2N4M0Lkzu6uEDOyQsXJicP0cCH3x5/joiInnh1+o3frWiTFw7t6DqU1b7s&#10;sPcQVJAiI1Wx9hwA0Cw0MksSERs951BRJckqe00LFg7Iw1ENcjLaOxBdfU9Ul3RNsXVA3MfWF3cL&#10;Po2mXr3J/im6QJ6IxAvkk3Af5WqYnVnkgEGQqcp/PU+kbwfDEGllSopiFVX2RPZBUU3/csI0K+tc&#10;37QP94Qf3L7K/ivaHQAAAKASPHf82ocDT6u2eHrgw2usyvnEq+clLZ5+48M3VKbM92XHE6+evyZx&#10;JMlFUDUKEFWRTdVPEK8KQFZEhbNQzXGrqNaJr7LXsGDlgCocVTMfazaSrgFpHNDNORvT8ljZVHeB&#10;vLLcU1Z5A7SzM6uCTLlNRUGmyf4neRJa+OXW2N8aKCZM4XJkiCeK6uyeyXj9LiMHBGfH1jH9rKx5&#10;womnO9duDP4V5Q8AAABQPZ547vj5b699+MbA00+zcuPTTz898MaH1659e/74c09wTZ47fj5osLLx&#10;wIfXrp1/tYvUWOzLjidePf/ttQ8ZD7VdBNXioW+//TaP3Tz0UPBDsNgciqpvQOkGgDJb/v/JYMtL&#10;J6R/damoEhFR64u7OzTEC4cqjHjvyqXWqR24+8eR9+PrizX77sIBIiK6Mz93pJ5HVdhHIvpmajpe&#10;9qfh5925vvfjVjf/Zv4sqzzemNj1FL/+PYzWLDwTa0JzJrnB5gNjb8UkUbf+C8+11hd3d/SSbMLc&#10;f7d+CPIWNB0lr7B3gPGEm8bnDEVVsQPRK8B//uCfDnI2oyNw/t7yehvvs+WD21chsIKA8FKTz6MT&#10;AAAAMdfZtKVp1/EDkJ68c6oiHBIA0GSoMkumVFTXbxfV6Tax4FZRjYRqKvOxpnZgVcqMjU5CC0Mp&#10;Sm5EFc8rVFTjSKJZd5z9aSevSCYpmHGyVVQpCDIdHE2y40oRFiRgbczJljVEsTlToKLK5yMmekBk&#10;mhDZ3gHGk3AaUyML7c09LhyIXgHWx/bLjcC2ZyfUKSYKAYoqAAAAkDPX39zW9Tsa6P7Jj3/8o67n&#10;nuDDSq/NrxSCerqGoFBQOAUs/0c4pLdA8gbNTGZVqqSZJdMnLtRdgS63YOFAxMKxntWNexn9EuF5&#10;SLoZO6BtRJpeNmweP4LRBfJSUT6uqLJZJi6fOJyYnjVzRVXPwtK95ZUl2MpEB8kORBOwsnNScLI0&#10;yD9EVJCLgMg0eUUaB1YsMIpqnWuX/teBF7J2QDACwsQXAAAAAGgyntjQTRcuTE4e2rGjq+uhh7a9&#10;eT380/XrHx3csVJ76umf/MjNSn4AUpC3qApF1U9wXADIDkFmSaINTurUt9U6DGVNx+kj22rtw/3d&#10;M/3dM/0dosXv2TpQkKRrZEQofLMBkvEjuD6ytViUv/yz+qfh1Vs3PWsDTxRVYpNamujCUgeYBKyR&#10;ORk9WUKKWHSvil/OxQHeQtYOxJK0uhkBAAAAAFSQ537M3jRcONT1UIOuLkZSpYGfvwpNFRRP3sv/&#10;gecg4y0A7ukcPPs5heuyiWjDTL+zdb7KVfZaFtL7kL55UgJWmYXEvnNqTs6KKlGg5RHbu/vnokkD&#10;ko6gYEl7A+ZyrcoyEccfRfX4F5+FHyoSHbhxoDHURZ8IaZNXpHYgYqEIB1YJszFc/lmt/Wcrv+Ju&#10;BAAAAGhKnjt+7Y25lcSpQp5+4xqyqQIvgKgK6gQ1xIr2AoCK0sgs2f5Ii2M5sjwWFIoqm10xyOoo&#10;DDu1cKD3zECoq2alqCYqwoxsmujD7J5J/qOYKB8QlZw6O2tE0Q1khJf6fVvrP2smYOWaO0mEytRe&#10;19WF9R1gBzPU1v05ESJoJ69I7wBFw7357K65pBARJIPu4oPNhfckUFoBAACA6vPEq+e//dH1j/7h&#10;2K9+N3fhAqOuPv30090/+fmRH8VzrQJQEAXkVAUAAN/ILKGqGwqXgdJauDO/kkJ0e8+D6B8F2RWv&#10;XeLzSyotqAl01ewU1cUjKxXM75+7tDAyL3PP3ofGkvbwg/hEFWSZ2Dr2ljzGczORUQJWrrmr0lI7&#10;124M/imyD6scMMnBSoWfCFE1M/xQP3lFegd4C9GsCJsPjOWZQkSdvqN7pp9L8WG3OwAAAACUkCee&#10;eO7V4+fPn/+W5fz588dfhaIKfAKiKgAAeE3hMlBaC/Hy4hHZUSO7YoKFZEIlzvmqfy1FWN7ciARB&#10;M1qjafOBsXgt9dDCbw+QUQLWULsMfjvvSFHlSNSFU9bmKvxU4tTM8GfNfMTpHRBbYDIjn50YzDMp&#10;c0JG5tgbCyK6abdXAAAAAAAAMgCiKlgheExFEgAA/KFwGSi9BWF5cUZ2XNWyJqWFpOYN/9OEIUsG&#10;QawIf/dvfjW7ZzL4p2xugFaIKFOj6WxsOT9jYd4oASunXRKRZlgrR3IXlLpwvLlRba7iT4Roc4uU&#10;pr51QR+73AuCNxZEKukfAAAAAACAfEFOVRAhyKyKclWgXHxw++rOtRuL9sI9WgKEMqGnPyqMgkd3&#10;9LSek2Z1dFhOh82vam0k+hdxvR2W2T2TQjHRyA3ni+71E7CSSf0ofQekNLIPazTXy8F6Y4KrEafl&#10;boyM5Eh9azmcy+qzw9oB26TGGjHsGqhPNEEKYwAAAAAAALSBqAoAaHb8jM7WVFQVJZ5KoagSEbXV&#10;Oo6RUBrWtSBRloX+m+qq6kEQKMLqFeuMG3FrQsecK6oULLQ/EZVKRQlYiYjoxksn7HarcsBFc43a&#10;XDcmdj0V6ebCyLx+9tIQ54qq6asCf87lHB1IfmMBAAAAAABAsWD5PwCg9LgKU802QPvGxNFnW4ho&#10;rm96cSohJaimAKFI6OmRCnOsp5X7W7y8OJPVsSMuiaotSEpFCf03DVNNHoRYnR/1inUxjYylc33T&#10;XLWlLBRVIq0ErI3mGtWjLBxw0TwxB6sgxtYkcUSASznyzvzSyHT4iWbYrEfncr4OPLojduJLpX8A&#10;AAAAAAAKAKIqEONn7J4nfHD7atEugLIRzUrpqEa8dHmsXypMVHbULHSub0GoLC/I/Q+SABj3QkFD&#10;EeYymeorqrJqSwZyZEOWbX+khZVlVRaUCVi55mrt8oPbVyNXRcaZ9KKwqnmCNOwgxtatosqq/0Sk&#10;U28tt3NZFsHtMB2wsYW2WsexHvYDmfTvJ7hVAAAAAACoPBBVAQ+yqSZSyfSdIFP0I+ZMJAxxiaf7&#10;776vbUGM87i22Zf/KaHMd6IDolBWIlInXrQeAbEPJuiLibJqSysWPh8TCqYrSGRZ0zhZhSCrDmvd&#10;uXbjylUxVtWKiM4rHJDsnfXBrjZX+hhbtyeCIq48Iwd0LdyZXxqZDgKluSD64l/PNIrUBc3X2zlR&#10;BFXN9A0AAAAAAFggqgIAQNboVdQxFyAEy2Mb+KOokuGie0MHxMqyunmiP44VVZVuKJ4bl39WFwSX&#10;Ph+TxbGGCGXZbeniZPkuaIS1Sp1RVGyXR+lSugUT0hjbeOoJCa5PBOOyS7kpqsLsGfk5kFlzMk/3&#10;4ZCdazciUhUAAAAAoPKgUBUAoKnJJdOFRkUdOwUhWuIpxCsRxKgwlIUDglJRKYq82/nAEldU2VpJ&#10;l08c3jbPrmJWzY2le8ufDLaI4lh3nF1Zfa+S7O3iZLc9clizeQzd9weKvQe9EwjTA3X5dfOBsbeU&#10;wm6kLdOQLWKmJoMTwazsUm6CpiR+dq2HAe9CCpRNE0GkKgAAAABA5UGkKgAAEGWc+EJQUScaMWcv&#10;QDTWxYcfeCWCaGYvTeVANOMqEW2Y6U8Uzmb3TAp9c77qX7a6P/zt/2fv/ULjyvI8z1/MFCVath+S&#10;fVA3shevQuHtDtReD8rYFooeGNssQlGJSWyoechMa8oPIegiLC1I5YFNQ4Jz2XZKsJKFGxQFypaz&#10;8mFzcZKITAkxOL0wo1gXSi9ul4iucUheM2lR44WmHpxyo3zRPpyIG+fee8655/6/N+L7QWQqIu45&#10;93dv3AgrPvE7v5/g2mjPoOMos1nJMneNS9qXkHUVjKu9C8W0Ol1XOjZbuf3gUL/0BIVmAwV55ZK0&#10;2QhTRMX5swEaVW/vqx1gVAEAAAAAQDcAqQoEsE9B6FUFQGCYO+pYWi3FvszW/wyK4Zriw1cAfXkj&#10;V3dIw6iyqOwdq0Koo6phRc3XhnkGLUcp1LKqMqbcvn0IWTGC3lDSju3ivbdLHyjF9Af/69dk6wXk&#10;vy9WiPmV5rZLso5t0byWW1e+tHqGQwCv6vu3VneurtrLsGoGoMD/GQAAAAAAACAaIFWBGLSrAiBg&#10;WlUpiYjPmIvdh/qfIb0B8MI3qBjMb556mZvZyu0H7VH8DAJhaneUNi27dXB4WitqP0JWgOE0FV2t&#10;HPfOcCemzXtPolFl9OWNDYRps5G9lIwr/3ipIHwKvJVhtQfgNpk0SqPqKo8eAAAAAAAAO5CqQAWS&#10;VUFnE/sVHruO9D+Dw/C9JUVGWxQBRDKJMZyILK2otKyoQgiahanUUWYrxur4fW2jap+f3AhZC/wh&#10;aHa1EmbpkicxnQKjmswZ+vKH5uoZjsMlZVhfCwJQJrRqxc/NQEQvHA8HAAAAAACACIFUBQCAeFKz&#10;02ph9Ie/ql86OyPLaIsigEgm4Y0q2St+alhRByHYynFWOEpfSpETssu//61wfke8B8BlcMtmEIjp&#10;f/U/f/a/vEOtXkBpMaqWSyXAAHzN0Jfvv6lVlHnzSnXzyg1hGVZBAMqEVufhthmISFFLFwAAAAAA&#10;gOiBVAViLIXqAADBErsP9T+D4/Af1retpTBbGW3RBBDBJGJNZm5Fpbai/oWgzxliD8B5BruY/k9/&#10;u/P9E/bvlHTs3tKNiz39x3r6j/Wo0yQjvg7tmyX/tcwYu18eu39bWIbV3ttKkdBqok75CygAACAA&#10;SURBVJWLym6d4QIQzGB5ZQEAAAAAABArkKpADEv/AQCEQZAOZa7gaoFtUDFoDBc3Fo8wgNAnUSQe&#10;asIXoOg/1mMpHeBqBrGO5MSicPIUGFWGWUzvfP+EiN45dU5hVC+dnTEycBVpkrFfh7HP4Hb48VKh&#10;V/IQN4PDy7+JLReVe5r0ZgAAAAAAACA+IFUBAF1K1AVVW3rLuCMQo+pqga1ghhAtjKqxeOwmK8AY&#10;Tp/3GID9CrSWDtCeQWZUebFon5wPgClXt1+nuTOqIsPr1skKV1HYx367MKPOkmbEfh3GPoO3MqwD&#10;tjKsthlUL//23mcV2axaM3gGXaoAAAAAAIB/IFWBFPYxNfZOPgCETRQFVc16i4goV9DPKuXhJYju&#10;Alv5DD4DUG8pyGjLFU6OnYjdZPmfhB8uOExRKyoL0rdWywJneaqpMcP7IyTcQCAWucktAbj1ueTe&#10;qNoNr4csV177suGiZ3Bvr+48VcTXoT2vOZVGldGX7785wY+yzyB7+XO3Hd6pvL2yAAAAAAAAiAxI&#10;VQAACB3NvDlHzBLEy/LYSC2MOaOt93zhzM38s84yqkTWwxS2orJgyMSPbI3vTchTTY0Zhokkuagq&#10;sShWum4KVrr1oULD62oGnndOnZv8878ybo7dL5sfz2bzDjPEpSON7VNsVDVnEL38f2oa/qVw2jef&#10;f8nqmbA8VlevLAAAAAAAAKLkJ3EHAAAAMRBtCrZW3pwjNoVxouckUUMxwnEGnwFo0Jfvv5nvjzGA&#10;oCcRD+/L99/M7+gtKOZ15LeVHnok3VKSalp6/KumMvzsGn2wIthg7ZfZplgUTe7/4nefYSp9CXgw&#10;ql9//8QwqsazMHa/zC/ovjA9P7xiPntcmmSk1+Gr+n61XaPjR6KfJtOocnH2ni+c/IVJgJowH9EZ&#10;RQDml789gP2n85fOmp+mEas5NS62taWK/IAE8NeDTbsDAAAAAAAQAMhUBQB0I4bKiWLtv0benIGs&#10;0p/QoWgssHWYQZ8kaqAUxmDRkRem54ctW7QXOItFpGFU9w/qalkvnJwXst7w1JlK/BIY/sTdtw1f&#10;f/9EaFQZJnGWraw9nX+/lQjMp0lGbFTtjZiS+FIyx6mqzqxqLeU6AMvTJMxFZd3JhBfb5pWq8aPe&#10;I78lqqkCAAAAAICggFQFAHQjAWaqCjvnWBDoLbn9tCN1KE4LbJ1n8BlAVDN0pFElUksllYvfPzh0&#10;lvW2yfkV90qf6+YQ9PC2OzuGUd0/OLTbMYtXvf3gcP/gcOjexMAv4jCqRMKqx34C8BCDznD96sze&#10;6jgLA2jSepr2Dw7Xlryv7nelTeFVAQAAAABAIECqAgBA+GQra0/njVsK+2nHsXAh6xjDmyN3M/gM&#10;IPwZ0mpUzT2mpDpSLpUEItI8g7Op5CZ/vGKuYaqRJGjBs1E1dmfc8lYf0zCqy7//LUnWdCsWekd+&#10;DUirHifspaRfnfn1i4cedusYQPD41KY6X5UBAAAAoCPYXSxmpBSLk4sbuwHtYXLD+sDG5KL1vgAI&#10;ZFrbJNKj6HYgVQEAXYcvN+SZbIWI1PbTTgcITX4GD6YjXUZ17H6Z/dh7TLFf3F1yZu8pmEFbjIqv&#10;eTdJgv5fNf1n2yfBQ06iEQAzqgqEXjWOF8KJnpOCe3vfu+whAK8x6AwXxymaQdxayncAieOdU+fi&#10;DgEAAAAACaBWq06Xcpniol+xamV3Y7KYyZWqQXTeCHrakGLrVCBVgTPRtvQBIE18/f2TYD5+v6rv&#10;31rdubraf6zn+afNGoUdZlSbd7WOdOfqqnGk4QXgfxJvwwU9ptyXECVqek/jlkloskzYszO/eUTD&#10;1+a35KYyAB/qagZziu4LzRlEozwGYPOqcb0QXFU9DikGneE6cRozeDuiFBlVAAAAAHQj5fUjK43G&#10;+kJ5lIhq0zkfCZqDU1tHR0dHR8vj3J3Pdmq+QxYQyLTCSYRHAYh+EncAINHsHxzCqAIQOq/qz2fb&#10;lQrfPNx+9jKhtRf9zrC3ZD/SwOvA8vmwQhmn3wrcawyv1S2kXCH2iXtLfNv0xyszxToJ01RDMap7&#10;SzfKzTzc4Wvzd3iZKwqMr+Uq3ofycIwA2LPg9muMOF8IffmBOdqZbb6We88XTmpnqQcWg87wvvzA&#10;HO1Xmx2o7HGaZnhVV2ypGcDO1dVIFwoAAAAAALhmcHB8ajlHO7npGlU/XpwdnxqMOySQOJCpCgAA&#10;MZOWbjb+Z/h2YUazy00geW0+faKPGE44tJDi8ZShKciEfTRz/e6e5T7rcOW+hAiNqqWyQfFieyph&#10;YMJD0DwcSwDtAgtOsM347wWlmdHy7OkAXggto0pE+nU/TDNE81qWV2e2zqBRxznA+AEAAAAA4mTw&#10;Zz8fJSKq1RtxhwKSCKQqAAB4551T51y1NGHixvIj6/3SYUZVP38z5UaViOjC9Lz1LmGze6WglB/C&#10;ns6ZtBtVxb60ZiAiB58rDUz5LEhHKZ5EHa9qaTT/5uH2s1s2r/qq/ny2mXdp2SbAF4LnSQJ7Lc8V&#10;9MtuhBIAjCoAAAAAUsngmSEiItp5Zi2suru7sThZLBYdOltZWjxtTGYymdw0W2FfLWl3f9rd3Zjk&#10;92XZleO0OtEqJpE3qmLzOjT34oebDySIXmBxAqkKAAARwToC2X8+uybYOHndbPzPoJW/2QFGlbim&#10;TAxZCyn9DE0zWcczaR+umdyqmIGInHyuODCnYrLiUY9/lRcFQJtXquxHOaeExvYz7vsMkuSJv9x8&#10;HaxR9TmDf6MqE8cRBQCjCgAAAIC0M3TGtPh/Y7KYy5Wmq7UaX4C02dnKRwVWMbuLxVyuVOX35WpX&#10;YUW7uzFZZPNaJi1OSkzpV5NF84GwzQNvBRYZkKrAAfZpFpVVQcfgv8SkBf+Nqi5Mzw9b7kpkNxv/&#10;M1yYnld3uekMo2rMYHhzSQspLxmaDME1w2XCioZrJbdqBODgc9WBuRjV4v0RYvUKcu/8NfOAigoA&#10;lhxw9U7Z9ocvBfe/+bzZ5j6ubHH/M/DDZeJYMIyrhBD7mwkAAAAAOpndxcliO1cxuUptd/HjKhFR&#10;+V2+Q9PGZKlaI6LRhfUG39iqPEpERNWSXFSOLx8dHTUW2IbN9lgO3Z92Fyema0Q0Wm7vrbHOpmjt&#10;SjWtdrQuY9uYzDUnbgfWnLVWLQmbe1Wr1dpoeb3RMB0E1abngvbQUQGpCgAAcZOtrD2df3+kfYes&#10;d5Oa2CWI4wxjT37XeDr/Vq55s/d8gT/SQCwMLzT9DA/EqDpt6y5D0zzUdM3wmbASH+qc3GqgVroO&#10;2jRbWXtqLn3waKZ4rFnI1fIjOxyDYSKjXoFjfqVmZmjve5dZPVB28w/y6liBvBC85asG9VrePzjc&#10;vHLj3/2z3jBzJQTGGRhVAAAAAATO7mIxN11tZSvWqtPJTFXc3VicbOrMhVnOLRqidX1rarydvzo4&#10;OL682rSE9mIBPsL45gsWw+pye2+D41PNfVW/UvvIsKJtzTu60NhqBzY4vrzV1LLVj0VPanl9a3l8&#10;cLB1EFvrLFPC6SgSy0/iDgAAAABRtnL7QeU2ERH1H+vpSKPaJFvpv/m7/hACoMCNqo8u55oBXJie&#10;H16xrcrXnIG7ZgwUPlSwL1EOqXOeb7ay9pRulJvlWYevzd/h8nBdLWtQb/zZNfpgxXxXY/vl5qmB&#10;sRObV6r8WP6a4T0mW/ZuStLkMqPVxtP/C+GtXPt3V2oyQKPK8nl/+BPnjYno9HmyJrQSvdx8PWDk&#10;kuu9ImBUAQAAAKBmY266ZrmrNj2x+LOtqUHh9lFQLWVkxaVGy+vmyAanto6mxNsOnhkish5cMNTq&#10;DSLNMEhvMz/RNlUvlT+0PWuDUx+Wp0tVqn3xze6U+VGznSYiGn+3TFVPdb2SAaQqAACknFd1o8N4&#10;7/nCj0RunWyUS5XH7pc3r1Qta7eTaVR5H/fm4fazf/63wrqoBobmc3EUZkFp4HAIe0tCp+ngQ5Uy&#10;1HIIDgEofa7WDKIhFqxGlYiI3nz+5c7n1G+WocLMUPYsDMyRwgPa7bllTrcXpLH3XiJ+wme36prp&#10;52F8O3K8VOh9KJXLrWdqr/+YMpnZ/op4Kciph1EFAAAAgBO7z3biDsEVtZ2vNnbHxxXCd3d3t9Fo&#10;PPvqqy+q1eCNakt9VkvFnfLPP5z9WSvR0yOBRGs41XdF5QGaptRuVS2VaTl2nu2S6hwnFUjVeDCE&#10;gsdWG9Gyf3DIlmoGVYMSABAYnFEluelQkKjij94CCDyGzSvVbys9H1g2ejRz/W5pTVIe1Hsh15ag&#10;1J1hb+nS2XbC6eOVmWKdth5UijrDRTLUwPMh2N2o5gz8ZmP3y65WyhtPND9KcBn05ftv5u2Z0Sb6&#10;8v03838U7X3n6qr+FWXs/fR5evHQ/Fgrx1ZzBp+XMfv90v/1lz/+G/opEfXlhXJ55+oq9xRkBanB&#10;LYstxnZQ9ixdYUKreb8AAAAA6DZCzOb0TnldUD10d3fjm4nSdK1ayu0sNCyJtLsbi3Mff2FqHhUS&#10;48vr5WqpSlSrVWul6jQRjY661KshRTuazwnvz+VHk/cchwJqqkaNpb2GsNUGACAkAu9SFTu8UW0i&#10;a0EjHB6HUWXJqkEF4H8S0fCg2joFP8O3C7ZyAY9mtIxqQAHwQ6ylUX3EwD8LzZ+5gr2t2ZnWo8Z9&#10;Q6J7vO99riB7SDv+y8LmV25m8GtUGY9XZtpVaPvy/TebJ2pAsmxfWC13q9lsrf6RreItMeXa2q8w&#10;S9exEi4AAAAAupDx2WYtzzajC6sxrv2XMTg4PtWsEFqbnuArhG5MZsxd70dHy+WF9UZjPRTDM758&#10;1Fgvj7bPWq1WnS7lcplMcXLDuR5qCNE26jrKtFaX9y/oECBVo0PWrRgAALzhrQeOfThyVG3DpS2k&#10;+o/1XKosveDujNKoqm1vZEZV6FL9xCCunNCXH5gryNqaWfBzGVhqsLodbtv7iZ6TPmfwPtyK/CsW&#10;QbqovPuZ7BUx/El9/+Bw5+oqH4C1MKubr3kAAAAA0BUMTm01FsotRThatmWBJonBn/18lIio9sU3&#10;TX25u1gssR5N5YVWI/utreXlKZ/r8tVhjC9vbR0dHTXWFxY4vVqrlnKTyh5P4USby1u9uAhZImsH&#10;AakaBWqdCtMKQKr5+vsnsew31UaVX+vNVgrvXF19/qnrjLbwrK4ga6/F45WZ4sWmV43WqJLMbQUS&#10;ABFZfHGbvaUbF3vsqan7B4f8foM0qgyN/EoKyqjem/hhfdveqan3vcv6M7BfjpcEObYn5Wv/g7qM&#10;/8z/H63Zyu0HLDX1cM1ccleYx8oane03s1m1EloBAAAAAIiIBqeWt44YW8vJNaoijHKi61s2Mxl+&#10;vdjB8ampll5teunqx4vybNVwo5WlouolsnYCkKrhopmdCq8KAHAFn1vnSt9Yh8edo+pnpbDnGFjx&#10;AYfh5qw9K49mrt/dk/pQTkFKNSUReXKyQtu7FYRRJbMvbrO3dOmstZXWVkun+tTKXrp7mQnKqBK9&#10;9rBsX7z3vjwvZ8PLsbUM95Ah6wJVHmt7I8eEVthVAAAAAKQMqyBs3hZlYbYMZpDsLhYzmUwmY8tH&#10;HRxfXmV1FFSr7EOKtpW/W/1KlCa78RXLjf35z1Kly70AqRoWbhf7J9yrWj48A5BGOuYCNlkYN0uk&#10;BcP9B+Bj+GfXvK8UjqLyQDNrT5x89/hXTXtkN6q8ghRrSiIyX5CO+pWPymJ7tw4OT+sMVAbQ5tHM&#10;9bt7ps3O2qq4ErFtgjKqntNsgzOq5G7Z/qv6/q22HzzD7Z33hqHm2NqH62fIemwVJc9jNdBLaO2Q&#10;ktYAAAAA6AaagrBtCJsr3wUmc2NuOvgETZW+VBjTFmFFa4RlT5PdXfy4a5wqpGo4JNyQAtDlBPuR&#10;/p1T54KpANBKbyQixUJ4SX9z5yXS0uEuCU4DXXbVDCrAGFxmR0pX3JPoWhI2krJoShIJTYV+tUVU&#10;MaTtfrBG1c1mqTaqBvxYXSn5qv58dvuP3N+lLMPakobpGFXwXwy4/4oleLQSWgEAAAAA0sDu7sZk&#10;syAplT9sFSkYPDNERETVUnHR6BK1uzFZzDQ3JccOTa0pdp45d5miwakPy839TW7sGgPasRmhiaZ1&#10;Ha1ubK2watM5rlvW7sZkMcdkbfuMdTKQqgkCnawASCnvnDrndwpzeqNsIbxAo7Qy5nRqkibJqE4Q&#10;nfj7P4khBg/rzWX1VUU2UNVIyh6DFZF+VQz3X0f1s2tam9mRJuq6DCAuo8qGW8f25QfmCsYtmZQU&#10;lF5tbD8zZ6fGYFQZra9Y9g8OHb9iCQuNhFYAAAAAgGRRLWXs5HKlKksFXWgsjxvbji+vM3FTmy7l&#10;WpuWqjUaLS+sswX5TkqylT86nctkMpmioiZqa4ejxLpS5TL8HolGy+vt0ETTuo5WO7bx5UY7LltU&#10;/BnrYCBVEwe8KgBpxGeyqiC90bYQXmhU+Yw5dU3ShBlVIqLjpYJVVjoVhI3eqBKJ66tKbKAqrdUS&#10;g7CqgCPBtsZSLNY22H8q7dmVaqMqfmh22/hdIiVfv3gonVkzniiKVyiHYwE+AAAAAIAGo6Oj5YX1&#10;xtGWJedyfPmosV4eHeU2LC+sN7aWp8abq+KdUlWnVlttprQYX95qrC/we2zusrHFu0vxtC6jdRHb&#10;oD2u0dEyi6oLslSJiDJHR0dR7CaTYb90yd/x/sUo66OSKNjH4C55BkHnYWlZHmMkIvZ+fTH/0SPr&#10;vb3vXR5oGUahRvnh01W73+FHGSTQqDI2z/3ljXIzRbf3fOGkMrdOMwbZ+yfv8tTv0jozSAfvLV2y&#10;FCEdaa+A5mf4ttLzwYp19PAn9TWz03QdABHJ/xkyzmF7hr0l4ykYvjZ/h0st7D/W09yM28YgwM5U&#10;m1eq1oBf1ferzS8MLBdG2EbSlMRqC+OZRMgKX3feAghkuOCUcjMk7z0QgKRjvHdF89EJAAAAAKkA&#10;maoJBaUAAAiJRNoEh/RGiUbRbVaeWKNKRGNPfnf7waFOQdigclQDSfBUbSevKWmZQSdL1EsAGkbV&#10;dA4li7VNa/9b2xh3BGhUBQHLU7AjzfG0hyFLcXXKsPYYQNDDCUYVAAAAAACA4IBUTTTwqgB0CQK/&#10;1tI0co2i1aw8yUY1skmiM6oMkaYUzOCmpU/ES+aFSxOC6kzlGICwaOnLzdcRXIp8ZQBBGC2GPPWD&#10;iuylJEtTVdQ9AAAAAAAAALgFUjXpJCdllX2K1mwYDUCiSMF1a/ZrhqZRaxTHmqQwqhSqUd1bunGx&#10;p/9YT/+xnkuVpRceZtBr6WMdrr1fAw/nMCSjqjFcnIL95vMv2S/BX4pctzfHMHrfuzx0b8LoB+WY&#10;Ya0VQFDDWwfSf6zH3rYORhUAAAAAAIBggVRNB7xXjV2zpsBPASAh0eteuRXWTNM4apTNv/lPh/KM&#10;ubQYVfUbWpKN6qWz7TKjj1dmihfFfjNgHam9XwO359D+Jh+hUSV1CnYYRpVf4884c2+C6MQflN0F&#10;pHCK1jCb0RhVRds6QS1dAAAAAAAAgD8gVVMD8w6GfYjFqxofxuBVAbDz9fdPApzN2aiyFb6SjLm0&#10;GFUTNhuVXKNK9O2CuRsVET2auX53TzWD+wxTewCa+zXwdg75443WqBIRHS8VekX3h3EpCtf486UG&#10;TDjWThWZzWheSrKaCYQcVQAAAAAAAMLhJ3EHAFxgEalj98uyFtXhsX9waHxCbjeGBgAQvXPqXFBT&#10;6WgUxTcrqTOqm1eqY3/3189n21bozcPtZw+3/cQQch3Vvb26yxn2li6dbfvQxyszxTopiqhKAtDa&#10;r4GH59HynVkYRtXxX66x++WBOdqvmhJIw7kUHUoN8PSeL5x0WukvNJvKABwQZpiKXvvStnW8UcU/&#10;2QAAAAAAAAQIpGq6idGrso/KwmYmACSK9CZWx9gfPOIAxu6Xb/zj9geihxJpVIkom80TPRI9IplB&#10;kmFaWvtl1k0AzvullrV0exLiXvVvpi/ffzP/x9AvxRM9J4mclvk3h7+q799aZZ5XIlilZtN//MIv&#10;UdgTPXa/LDsQvhAt8lUBAAAAAAAIFkjV1BOXVyXzJ3DYVZB80nV9Si3Mq7qRwWc3O2k0qkRE9PpX&#10;/1Fwb+97lz3EoOPy1G+bOjNcmJ4fXjF70pH5Oy1DapvBXYapIgD1fl0dgnB7sr3Dx2BUiSiqS/F4&#10;qdD7UFABwMAwqtZM6pfElzAmIpnZ9HYZu01XVxwIM6rpegMEAAAAAAAg+aCmaicQV98q1rGauA/P&#10;RgYrAF1LIJVVFUZVpxdN2owqqXsTeYshtBzVFtnK2tP590eat4avzRtr+UUzZLN5px1zFVdVAcj3&#10;6/oQbNjf1TvbqBIR9eUHuG5vllHGL4qKpTyCarCOZVhFeDl80YHwM7BLC/9MAwAAAAAAEBSZo6Oj&#10;KHaTybBfuiRRIhbLGX2+qgV7ohMAScC/33HF198/8Vlctf9Yj8yk/PDp6ouH1jt737s8MHYizUaV&#10;iKyZgEREuYItE1A3htCNqocZzDVViYhGOB+qfjSQAJy2f3+EfmMuLBCXUTVmiOxS5JfGGyvlueGv&#10;/+nWl38QpaAO2IXpq/rObLOOqk4ZVkUw3g5/80pVfQKRtQqAB4yXVTQfnQAAAACQCrD8v3OIpQ4A&#10;D5/fhGoAoGt559Q5/15VgnMvmrQaVSLqy7+hbeOWBxulb1Rl33uF62SzlbWndKM8w8Tl8LX5O0tt&#10;Z+q24qqXAJTbE1mN6lanGlVzAY03D7f5ByW1R7VKrzYDmA2mM5Xnl5LPEwgAAAAAAADQBMv/QcDw&#10;H6SxxhDETpouwtbqbyJ6/ml7UT+HeI0834vG257jN6rmSYbuTQyEZlR1AvA2g7NPzFZuPzhkS+zX&#10;lvgsVHcVV70HIOGza4I7r9/diywA+wxEtHN1VfJCkKJjVC0FNIxH2IUnm0FzXX/sL6VAXowAAAAA&#10;AAAAHSBVO4fYl/8bGFX5AIgd41JM+jW5t3Tp7IyRKmgplmogMDstOsao+hmeaKOqIvvRI+eNAg+g&#10;taSgrlK6XKXXS5WlF4EGIJvBQPZCEKLzJApKoxL1vnd56N4EvaobM/SeL1h3aq5Y2nteUJsi9peS&#10;zgxY+w8AAAAAAEBQYPl/KGxeqUZcVjU5RtVC/7EefH4DMRJLpqqHCgCC1d+N7Zebp6wVG/vyA3Nk&#10;LF42gFGlFBtVyVU6Mn9He+2/T6WbzRMJra650uvjlZlinYSVXvlD6D/WYyluoIP0pSp8IdjQexKl&#10;BTT4QqjEZO5LsmrTvnz/zXy/rwCkBGhU2e/IVO1mZH+CJvZvRQAAAACAlAKp2gkk86/k/YNDo74q&#10;vCroNlzWVHWz+rtldmJfKQyjygjKqO4/nZdVXA0jAF5ifrBie3hk/s4vs99WtCq92n2oQr+qg/lo&#10;hDwk7Wo/idLSqLxRbaInc10GEMpwMhtVvr65ARwrIMhWAAAAAICggVRNPUn+UxheFcSL//XIfnCT&#10;rCpPFZTQwUZVP9M/UUaVPGVoWi7R2w8qt70G4O0kGO/SRPT+CJmV7t5/0HD90gxT7UZb/CF8W+lx&#10;9UIgl0/i8VKh96G5AkCuYFQl9oZWAObuWHwTtmBfy7IXRZqqS4PIgWwFAAAAAPAGpGpYRF8BIJnw&#10;n9gBADIuTM8Pr5izAkVtcBgdbFQ12bxS9W/MgzWqDFcZmgEWIbXOsLekTnptVVM9tFpd01bOrt9n&#10;hqn9EC5Mz/euzFikp+yFQB6exL78wFw7L7X3fIHvVeUBTaP6fLZtcvnaApG9lvG9JvAAZCsAAABG&#10;JpOJOwSPHB0dxR0C6HDQqCrdpOjvWtbnJO4oAEgq2cra0/n3R5q3hG1wGDCqiTWqTR7NXL+7pz88&#10;DKPKNz17vDJTvChuMOUYw4Xp+WHLXVylV354Nu8yelkA2YpjPygDj09iX94YZRjVoTlbCzilzHUV&#10;gKA7VmP75ebrwF/LaEIFAAAAgJA4coO3UUENP4JIBRECqRoiYRvPtBhV/jOeUQ0AghUAK9nK7QeH&#10;7PUy8AsYVTFJM6ofjag3JNpbunGxh73pXao05WaIRlXY9EzpeVUxmF3/8LV5IwnXnmGq0K/uDqEv&#10;339zYujexNC9CdkLgXw8iWwgv1J+6N4E9eX1Za7LAMTdsYyaA3G9lgHwzNj9suUn7ogAAAAkCCOt&#10;1Zvc9Dmc0pxXC9IIlv+nlbQYVYaRREPcB2lj/WmMgQGQArhqjIxONqqv6kPneoSlJykgo2rMEEhn&#10;KocaoHtLl862FScrDkCPZozh/gOw79JF0zOdugHZir3SqzDDdO0p6Tfa8vk8hvLtQqsFXNABSLtj&#10;6Q33HwDoLqA4AQAAxEhyjOrR0RHsKogAZKqmknQZVQOWecR+jDuRsgqAilf157Mmo0q5wo+eZkqF&#10;UeUP9s3D7We36uxgN69UE2hUySlDU5g0yg93wEuWa9ZxJb7PugHS4a1U6/2Dw7VkG1UDnzNoDj9e&#10;stUW8Ld3GFUAAAAAJJBEGVVvMwDgFkjVcEmp/YwAXq3CqwIgQ1aN0e08KTCqkoM98V9vsDfSBBpV&#10;ItUCeUXSqKZRtStOnZOgWQjVjk7dAHEAIvkrI16jagz3PANxBQR0B5hrCwSydz8zAAAAAAAETnqN&#10;6sZkRovi4q63yLTYXSyy3UxuOG4UTCS7G5OLin3ZMM5TqCdid2Nxslgscqe9WJxc3JDtsRlUuM+N&#10;GkjV0Ancq6ZR1LIsM/sP1v4DoERcjdEtqTCq6oMNtQip3xmkGZripNHhT7TW53vPctUohCrCuW6A&#10;zKhq9sWSzqBNcoyqa/ry/Tfbe4RRBQAAAEAnkV6jmjyqJZVWDYbdjcliJlequqgatrv4cctD1b74&#10;JgyFubsxWcxkcqXpaq1Wa99dq9Wq06VcpjgZozhVAakaBUwgBjVVIPMkB/bRGq2rQOfxzqlzvuc4&#10;8QdJKUZ9UmJUqVl6UkSijaoSD+2bWvjLchV5Xp91A2TD9ftiqQLgcl2ff1oXCdNnnQAAIABJREFU&#10;FrhwfSm+qu/fWt25urpzdfX5p3WrUTU/qllSw8/LIfYucwAAAAAAYdAhRrW8fqRma2rQ++xuiECr&#10;PtupOW/Es/vNFzUiKpfLRFSbngs6wN3FYq5UrRHRaHlhvdEwznqjsb5QHiWiWnU6F2dCqhRI1ejo&#10;PB8aFOyTP6EOAABmxDlxucLJsRNuZ0i8USUSlp4cmX/8q6bqS7RRla1/z1bWns4bt8zFAdT4ynK1&#10;47NugHy4WP7+4z982O4M/nd/PXSu/bXZlsio8rmufC1dAw9G1VKf13iEGVVZ9V4FCTeqO1dXsfgD&#10;xAL+vgUAgG6mQ4xqwqh+nDB72HSqo/nZd8tERNWvArWqG5O56RoRjS40jraWp8YH2/p6cHB8anmr&#10;sV4mIqpN58JP43ULpGqk4O9OR+BVQXr5+vsnX3//xP88+weHLIGO3RziqjH2ni+cuZn/qd486TKq&#10;RNbSk8PX5t21dRIRjVFVrH/vP9s+BHX7Jgs+slyt6J4ESd0A5XCnvli2TmvFc3993vCt98tj98vF&#10;KVuuq7lwsIdLUVCfl5vBQ6nihBtVABhj98txhwAAAKCLgFENnNHRUSKi2vREkrRqy6n+/GeD48Fb&#10;1Y3JUpWIqLwuTQYeHF9mWjV5vhlSNXLgVWUYH9fhVUFKeefUuSCW/JsYujfBqjGy3m4Dv+hco8po&#10;Hez+weHjFW2jKkkUjWbVv2L9u68AvGe5mrDHoHqPtdUNcDwEgfzlkqk19KVD4WBPl6J4zt73Luvs&#10;MaAYAhirmIF97+KxwCsAAAAAgG+63KiyhkpcOyVBNyWj+ZRl2bqqKdXPV1tJma616u7uhmNIrLMT&#10;ywslqpYce2MREW3MTbecKlHLqjrLTZ1T1C7WWl5fHlfNNj67MEpEo0SNZFlVSNUY8O9VWXZPIMEk&#10;CixdBIAnrry22IwqhwsdKUkUjaqOqrT4aQABeM1yVcTgKiqtjc35reZk6tcvHjruRFpLl7xfRao5&#10;nR4NKga/Yx1nYO4bdhUAAAAA0dPdRnV3Y7LIGioZd7FuSsVJkzUcnFpdaCae8kVIm46SRhdmRRqx&#10;aQ9dVi7dmCzmciV7SFah64GNr6pELadqWFV1uyrdU9RKgqXyu0qlSkSDU1tHR0dbW1PjEdW21QRS&#10;NR78eFVDp3akV2UgWRWAbjaqxnAd8SdMFC1G15lKvP7deylYLuvW4wwtLDO4ndPFxq38Vksy9c7V&#10;L3XiFNTSzRVOjp3wcxXJ5tR5lCexRtWAqVWjNDkAAAAAQNh0t1GljUmjpdJ6q6FSY73ZTKlkLvpp&#10;aNV286nWYvfRhVXJYnfBIAd2F4vNkBbaITWaDZ7MdUjHl4+Ojhps/lZzLnWKqMWp6lhVF6eoUWeC&#10;OZ8TT5V8IFVjw5tXtYjUzktZRREAAPzQbUZVkSiqPYMAV/JRsP5dFoCsnxW3AZ91S0Q0Mi/YTAO7&#10;UZVGpTHcA8bz6KwvzbV0Wa7rM5+XYl+eLztgLUYs2qO9sEbyjSoAAAAAQMR0uVE1VquPLjS2lo2c&#10;ycHx5a2mqbSsix+c+pAvBtpSqlT+UFY/lNxq1d3FiekaEZXXG1wa5+Dg1PLWuu5SfTk2p9q2qpJU&#10;WjenaPfZDhERDZ1JVvqpC34SdwBdzeaVaiBKdOx+uZNKte4fHMKognTx9fdPgqymurdELaXSe75w&#10;suPrqEqG672zZbN5okeCB9Q2UDGza5+Yraw9pRtlswwVGdVLZ9tJtY9XZop1spRJlZRnLa257E8l&#10;OwTNI/JmVPl/zkyXwav6frXZq0p6Pffl+2/m+4XDPcEvhxdPYt6jYgYYVQAM7O+cHfbVPgAAADWd&#10;bFSrpYz088HoQqPZQ8lYrW53ooNTH5anS1WqffHN7hT36PjyerlaqlJtem6RdppK1aGAKA1OrS58&#10;kZuuUbU0+a46lbTVRWph1r4uvrnv2vTcxpTDHiU0nar5eMffLVO1SlT9amN53Dqth1OU5kRVZKrG&#10;TVAyFH/UBtJ1HXQS/lPtYqH/WI9RSZOI3jzcfnar/qPGwA4zqvqjhImiW5EZVUZr/btxh324op9V&#10;C1XWrT6yOqrNm07ZsgHmqDafR5ed1oI1qj5n8PNyCM+o7lxdTdfbGuhgOulLfQAAAGo62ajqoq4A&#10;KlsX36qSWp1WFlM1Y0lxdQqJzyTlyeVHiYh2nnnKVTW6SFmO1ziir2y5qt5OUYqBVI0f/D0aCIF3&#10;XQcgKVi7pQvoQKP6qr5/a1W1Ut7A3CiJiLYODk8LtwzZJyqH6wjT7EeilFufMZgS/yVNvRTD2SiH&#10;qgUcsV+KFqMafZ4pG44cVRALm1eqlp+4IwIAANAhdL5RbdYXFbJlybmUJVY2DaYNYzk/kaqYqoXx&#10;5fXmMvsJhVZtFiWtTecyInLM49bqDZ1dWpAL0sGf/VxU7KCNu1PkLbxkAKmaCPz/1dthfzfbiwAC&#10;kEy+/v5JoGv/95w3sRG7xgo+hlf157PNBeNkcX9CwZetGKJwX25UvfhEbZyGi/tZCWcwMTJ/R3vt&#10;v8KosnvU2bIyo6o+bwy2WiL2S9GYwaiX+vxTrUTvoGLwmSQLowoCB5oVAABAgHSsUdWlaTAdECjC&#10;loSUp5SK0NOqodFyqlQtyWStPefU3SkaPDNERJ4zaZMApGpS8PNnbkf+iezNa6AIAIgSdr0FmiXt&#10;rnQmJUBjhRHDD+vbbywbMfcnEXw6PtSLT9RGZ7igTAEnTNszcFm3w9fmLUVXdWJ4f4SYdLZFpcqW&#10;lR2CRtWCJi4ug1f1/VurO1dXd66uGtIzQKPaS2QYef0CGv5jSMKLEQAAAAAgJLreqJI8FdWMPUuz&#10;1UuK3ApSba06utCQZ9oeHanLsooxnKoSq1V1eYpa9QB0UlU3JjOZYnFycSNRAhZSNUF4SyIIsCor&#10;/xPInP5xm6z6zqlz8KogSsKoO+HcLb1FEiROCDG8Pnwp3lgo+IoWGyheq+7FJ2qiO9xcpoAXpqYZ&#10;WuVZ9w8O15ZcG9VhIku/LK68rDRbVn4IumVeXRlVPg2ZSc8Ajerp82Q18sICGjaxC6MKAAAAACAD&#10;RpVHpgBlWZobc9M1Ihotl0eJqDY9Z6tEKqdVvlQ2qikxg19Ab6z9l9VFaKgC0z5FTasqqM5qZeOr&#10;KlGtVq2TdqpvFECqJhF9tRqIUU2UReXxJjhQXBVQVLUjQrrYBuYKxuLl3vOFMzfFvX2SIHHCieFE&#10;z0nh5v9FIfgMoypZq+7BJ2rhbrhImPpvDGXM8Nk1skpnIj6rVJgt+/hXeXkA4vP2j//wIf8lnBGA&#10;zmUgSENubOsPF8JdSJdlRt6EXeymx6iiSxUAAAAAUkEnGlWjlKhQAW58VSWyL/DfmCyxbk8fLs82&#10;h5cm9bWqUZC1Wpr4QvBwcwG9hpV0RVMESxpOEXElDUy7dn2KWlbV4Zy0emYpAooHSNXk4pi4GpRR&#10;9T9JqHiwY0hWBQZh24dgL7b+Yz1D9yZ0uqV3rlElIjpeKljTdUfm7/zyvEyMGs+yYq26e5/oTIA+&#10;NIgZ6s5ZpbZsWXo0ow5AcN7MqdMuLwNpGnJAnZ1kRt6EQOz6iCEJL0YAIqAji00BAAAIidiNqjE8&#10;WBQNmlrWz+JUDaW6vjzOCVJZgyfhTlujajVBJmwrlVVoJXcXi5lMJpNxIXGbYX/lrDAdrKruKWqV&#10;OKiWirKTsrsx2SziWl73UMggVCBVU4BQrYZtVBMiWz0nq8KrdjNRtjiLJTM6CRIn3Bj68ny6rrFS&#10;XiD4TMvblWvV3ftENQkzqoc6vbCITNmyj1c0zoD5vFlSp91fBmLp2fveZb3hVuwBCIx8rnBy7AT3&#10;j+brf/fPgcWQhBcjAAAAAECi6FSjSkQ0OPVhs8hprjhpFPfc3Zgstqzfh1OcMDQ04sLsuGW8mxoA&#10;hlZVhUTVEl9wdLcdlLH31gjH9lA6TpXfMy9QXZ4iYlqVFUbIZYqTixu77cl2dzcmi8UcE9OjyVOq&#10;kKopgk9c9W9UdZb8J6csQJSODHQS0SySjdjgJ0HiRBEDl67bLi1qFnxEtHVweLp9y8kquvWJcpJn&#10;VImILkzPWzfiemF5D6B13iyp094uA5n01J/BQByA2cgzC/zwSpX75+zE3/+JYLa/+B8+dtskPQkv&#10;RgAAAACARNHJRpWIiMaXG00FWC3lMoxcqcqKpq43eOtn9KfiNaIys1SK4S8dQppux9QOassiMY1C&#10;rNO5TCaTsSeI6jlVMtbuW9pVuThFxoitxkL7EFqDmkfBBi40tpKnVCFV00ggRtXVxvGqVSSrgoQT&#10;wMXW6q1EREYzdCFJkDjRx2B6C8pWjJKp+yajSiRZ42+3ipHWUY1whv6zM/w2fC+swAPwfhn05Qfm&#10;CsYtRdVg7wH05ftvNu8UFtAQit3Xf3rb3rBRoVmT8GIEAAAAAEgUyTGqYZZhHRxf3mqsL5RH28mj&#10;o6Pl9UZja3nctPK/WZbUkigqzu90pLVKXjckGjWCsm8+tcqspxhtpyqzqtqnyBTT8tZRY32hbDoI&#10;Gh0dLS+sN462lq1mOCFkoqn4a1zZ6K4QPQEq0VjKafn/8A+6Cj6vOcpr5uvvn3gsBbC3dOmsuRJo&#10;TqyZkiBx4orBePNxfkPYW7pRbvaqGr42f2fJahU71aga9ztO6zkA41+T2C9FnRnYNkP3JjZNaarW&#10;GYio93zhpKR4sZDNK1VXvblksXkbjkZVwA9+/ibs8pqqxqs+Mc1SAAAgOjIZLXGUNKOqGTYAfkCm&#10;aucT4B/BsaSs4tMj8EbEV47nfFVBb6XG9svN15b7YtdYSYhBywZya/zXYFTlw9nvlypLL1wGEPtl&#10;EOwMinZwMoRGVb9ogAFyVAEAAADQMSTNqAIQDZCqwB0xlgJAZVXgSLwXiadMVWVvpRaxa6zYYxi7&#10;X45daMYegGIGzSvfvtnjlZniRblXbRWmYPr1x7gvA/0ZjM3saaohHQJfNMBA6FiNFFo/ewcAAAAA&#10;SA4wqqBrgVTtCtK+YstPyuHX3z9BcdUuJOw01eAuKueO7bFrrCTEYMzQpUaVq7pLRFsSo6qeWSpe&#10;H81cv7sn3OmlszNGBdvHKzPP3D6Pr+r7t1Z3rq7uXF19/mk9+hzVoXsT0RhVGeqyA972jtUbIBbS&#10;/pckAACA8IBRBd0MpGq30LV/DXsscwlAVAh6K3HN0GO3mUmIgfdQ/cd6xhQr1s2ZlS+4UeyX/afz&#10;wg3UxG5UeblJRMLcUvWhGQF8NKK7W0FhCiJyY1Sfz27/sdG89ebhtrvhNpwvJM7hsjuS1lpKNgOL&#10;mY9cMRYAAAAAIDnAqIIu5ydxBwCiQ9isI130H+vxoCTgVbuEiNf+CztTeWlXla2sPW33bed75vAK&#10;xq5UHM1O5xnV5j0rM8U6Cfram1t+PW5tVuSMqnAD6zxmYl/1L5Cbj2au3y2t/TJrTK4+ND6Abys9&#10;9Ig0EBem6H3vsmbYP6xvv/Ex3IKOUX0+a97jyPz5+2WjWGpyrmThDMa1gUI3AAAAAEgghrv0vIH/&#10;XYQdAAAegFQF6WD/4NDPR03vndlBSuAvj9Qtj+0/O8N7FoFGtPX7dnw5dKpRbcJZRQOhfCwea9pq&#10;5hMVdlJI7EaVaO+DFefJFeLVEsCF6fnhFfPGI/N3BGcgm82Tnn4V8vrwpeexVnQuJIHDfTTzMnt5&#10;YOwEP8Nbuebv/LcXgQQQ1AzC6wSmFQAAAAAxgiRQAGRAqnYX3ZysCq/awaTaqArxeRQdblTFqFp+&#10;7R8cavYE40mAUaX+Y041d4n2D+q/vijeTBBAtrL2lG6Um/UEhq/N31kS5+oK9CtXmMKJEz0niRrO&#10;2zmidyGpHK4xQy8RX47g2Us6c9PZq0ZfCtZOZ7ytgSSgKAaV9r8PAQAAAACiBzVVu470Flf1+amS&#10;edWgggHJIRaj+s6pc0JH70Hc9x/r8aM+7XSYUT19XnOEtOVX66pw7gnGkwyj2pzBWnV3ZP5OKwV1&#10;/+BQdmiPf5UXB5Ct3H5wuH9wuH9wuCYxqmwz3qgOX5vXUZAGx0sF610unGwT7QvpRM9JhxlOnydr&#10;Kmtj++Xm64ACCHEGAKJh80qV/4k7HAAAAACAFACpCroIZKp2NmlK5uL6KRHRj9wjPtvRdJhRHbo3&#10;cbxU6LVvIVqxLmj5RbTFXRWCDcQr35NlVPcPDteezr/fajA1fG3eKBRrTC489gADYPpV36gS0c7s&#10;Nn+z93zBlZMllxeS4DrJFd58/mVrhsseyhHAqIJuBoIVAAAAAMARSNVuJO1/H/ssrhpgJCB2/Kur&#10;GLA1c392q868KoyqYIa+/MBc4a3T7Q2Grs2Lu0tlK7x8JKKtg8PT8g2GJfOEaFQ5mX6psvRCfwZz&#10;bqnFqLINLMce1iHowT+J7GdAu4CpfQatAX35gbl2bmzv+QI1trkZpKmsgQXgdQZ7xWQAkkba/24E&#10;AAAAAAiJTDQlh41GbPjkkBD8VM6K92/rfrtNcAmKq3YMKS2l+m2lx956qPe9y0ZWHYkOx/5dgsXU&#10;dKZRNaPz5uPTBoZqVC+dtXaI8mB1Hd8DwzsEzX84YkzwZAOH7k0IZnhVfz5rbmaVkybPRnkIkKoA&#10;pALjjRHdWgAAAABggEZVoOuAUe08EqUknKy9uF0St055QpavqrAzMKqM5BpVom8XzEaViB7NXL9b&#10;WjPXH9Axqt4C0EQxA3sKrGr1VX2/us0aQPWeL7x5yOeHeiGsC6kvPzBHfKgnJcmzWPXf2VguYORg&#10;AgAAAAAAz0CqdimbV6qpbvPaf6wHyapdjp8qEKHidGlls3miR+LHxApmb+lGeYaIdq6uCk1QNxhV&#10;HZJsVGUy3VUMjhHGUArWnP6ZBKNqIJihL99/M98fcgAwqukCjhUAAAAAAHgGUhWkjP2DQ/82DUY1&#10;7aR04T/jwvT88IotaVFuVPk1428ebj97Sfya5e4yqntLN8rNcrTD1+bvcJ3rk21USS3TdWZIolEl&#10;+mHdvKCeiIh637vsLYCgrkP/M7gazn9JCaOadhy/b4Z1BQAAAAAABmhU1b14/mAwdr/M/wQblQ7s&#10;A39iExVB2CTfqDr0QxP1FJIpGMGa8cb2y83X7NduM6p8g6/HKzPFi81eTz4bQ0WjIy9Mzw9b7hqZ&#10;v9Na+59Go0r0+vClt70JCDdHNcwAYFQBAAAAAADoTpCpCnwRV8oGy1f1WQQApJ3EPvvvnDrnUGIi&#10;W7n9oHKbM1mSOqqqNeNdYVS5ep3/5r+nhuXRRzPX75Ye/yrPbqkbQz1emSnWyd4YKjodma2sPSUj&#10;07YZf4XuLFWKwhm4tFz1/DEZVSI60XOSbM+KFzxeSNzlYZDQKxkAAAAAAADQcSBTFXhk80o13kVw&#10;iRVqIFT8+6NoYF7VcbP9g0PhT+vxbDYvHtglRvX5bFuZNf6zYBOpUZU2htrj74haR2Yrt6umfNXH&#10;KzMyo8qn5RIRjcy/8B9A0DMcLxWsd+UKJ8dOuJrEs1HlLw/GmWReycqBCX8rAwAAAAAAAMiAVO1q&#10;PFvR5NQUQxGArqILn27BmvFc4c3nX7JfO9moSup1CvHWGCoWHSlQvaIZdIywiwDkZRB8noSd2W3+&#10;Zu/5Al/wV2sGrxeS8PIwKmO0eVXfv7W6c3V15+rq80/rPwYXQIAzAAAAAAAAANIIpCpwTXKMKhJ8&#10;uorkl1INBXMB1t7zBWr4bbBOaTCq+vU6VY2h5MSU4ClWvcOf1HU28xiATi3ap/M6xWct8E8i+xn4&#10;RURGVffyMGezvnm4/eyWyavCqAIAAAAAAAA8A6na7bgypLEv+RfiM3tRZ402iJ00GlVVTVVXZCu3&#10;HzRrArx52CVGlYhO9Pw3gnvfOm266a0xVHxL5h1Ur/5m+gEIk14n7+7xRlVmXZtwia7/+tq/Z1Iy&#10;bh15ouek80aCbNZA+7wF9VICaSGBfwIBAAAAAIAYgVQFurDPEkab44TAhIIfrxqY+QKhkUajGipd&#10;YFSl9P9NO4dTcDHw69wX6A6X5Dt8bZ51qfJlVFvzs1tb7mdQqF7LZtaR3GZuDkGc9LrD1aJ1KDVg&#10;TnR9/n/8789u1WO/DIjoxUPbXdZyrqps1gAPgf3OfrwNBwAAAAAAAKSRn8QdAEgHyTSqjP2Dw6CS&#10;VSFYk4blmYVRpS4yqq8P/0k0g7wzFdN/hh98vDJTrM9vPTi8zW3i06jy8xNR8eISE7UuyFYe04xx&#10;a/ja/J0lwQz9Z2eI6P0RYjaT38zlIWSzeaJH4sf2Dw4dSw0IlKvvAhTBCk1G7/nCSWvxgRM9J4ka&#10;ZCfYAPgnQvaPkWVHxnC8p0VMMv+MAQAAAEB87C4Wc1/Q6NDQUP7dd382Pj6o3Hhj8Zuv6l/s7FBt&#10;6MOj5fGAY9mYzJSqRKMLja0pZRzyABeLuekaUXk9+OhcxbEx+Q0tT0UbQiw7hVQFnbKcrf9YDz6d&#10;dhgwqna6xqiSwoiR5GKQZFyW1rwkeApwnF8HnRjYNmyD26KH1MMtXJj+96dW/vZ72/2tQq4q66pQ&#10;rskxqop5jpcKvQ/NFQCC6PPGH4IlGNnz0oVN9gAAAAAA0kKtVqvValStfqHUmbuLE6XpWvPGUESx&#10;pY7djcmJUrVG5fXlDt8pA8v/QSfgU7e9c+ocy1ENo77q198/QdlWD1iW/MOo+iRtRpWIGTHR/ZKL&#10;wSHjkr+ipO2Y+OoB1g32PlhxithpQn2jqn5I8+Uwdr88dr889uQP/3JE8Og//sOHbIPbf2E7z7nC&#10;6z+9PXa/PHb/9t//iWBs73uXdQKwE/iF5DBPX35grvBWrnkrkD5vFqOq+VywNzHjx9uuAQAAAABA&#10;SIyOjhJR7YtvdqWb7H7zRU36IDB4thPDaYplp0SETFXgAcXquXiTXn0mq75z6lx49pPNjPICmqCI&#10;arCk0agSMSNG+9V293ZSXQ+qjEu7qXy8MlOsk2nxvqB6QHuD/mNaHaZM2CZkv+gYVfs2ftJsj18p&#10;9D6yJmy2y4+az7NlHb0w2dNculSXYC8k3Zqkffn+m/n+EALwNgMDb2tppDOW9QAAAABAzM9/Xq7V&#10;qrUvvtmdEueqMqc6Wi5TtQq5ClogUxV0CP47VjEC96osDdZIhgWOwKjK2D849NDcJq1GldGX77/Z&#10;HqW+HmQ9oKRvC3w7Junq/j3irkmdHlOqCduL7gWEZFSJiPryvBXtPV84c9NcfrQv339zYujexNC9&#10;iYFfWB8amCuoxuoRxoXkaqrkGFUAAAAAAJA8fvZumRS5qk2n+vN33adagE4GUhV0Dv4FXHhFAIAm&#10;MKpiuKbzzz+t/6g9Lt1G1TyDsDOVabV+trL2dP791lL34WvzWw8qxdYV9ZFoCTw/l6x6AC807fOf&#10;dj+h4170H9KEfxYE2pSIXtX3bzX719svsJ3Z9pJ5wViXAbgfbZqB/e7224UkXMkAAAAAACDJjKus&#10;asup/iwneNDYaGNxsljMtCgWJxc3ZOUEzNsWJ6Ubsq13N7RndofjzLuLzUeLi+L7Jzdad21MZjKZ&#10;XLPsbLVkeVT/QFpTT24QWba3b66x01CBVAWdBvqBpBSmxoybMKpt9pYunZ35TWth+5uH289uaXnV&#10;FBtVzvGxO4RGlT8tj1dmiheXXmQrtx80y1auLbWN6v7BYdbhO+WscIPHv8qbAjDPf5oUZVjFE6oJ&#10;26iKt3hVfz7brrFgucCSoCPFCjVXML0K5F44CYcAAAAAAACSjsKqGk5V3sVqY7KYK01Xa+3SALVa&#10;dbqUE/lS27a1aimXmfxKPPXGZDGXK9lntmpO9+jMPDi1ujBKRFSbnuNc5cYc85ijC7PjQe7OxFeT&#10;Rcv21elSzvdhBwqkKugoAklWDbW4KrBj0anUiUbVzxUlWEXe2H65+Vo9KtVGlXd8REQj8y9sWylW&#10;6zMsOlJWHMC4JdighfSCFIpdbkLr9qJyAcb1786oqnpqtdF5Fn5YN5dMpfYFlgQdKU1K5V8Fci/s&#10;KgDmZC2ZsLIZ9LtUAQAAAACANCC1qo5OdWMyV6rWiGi0vN44YjTWy6PEfKk5c3Jj0rptY31hlKha&#10;FRRw310sNrdeaM/cWGBTT+d85GRqz2xo1WqpdefGZKlKRDS6sMpVoB1fPjo6arBtqbx+dHR0dLQ8&#10;7nZ3barVam20vN5ocCeJrHZXudMIgFQFHYj/ZFXUP40Gu06lmIxqs0+6vAlbfIhXkb/5/Eu7/TFI&#10;sVEVOr5HM5OcLSUix8X1Ah0pKg5wmh9j3sBAcUGqxW7/2Rn+EWG5AMWbldqoKmSugd6z8PrwpfgB&#10;h+HKigFuAlBhzPBnqoVWUi/sIQCWhszqF8vsKgAAAAAA6EgkVtXJqe4uftxUjI2t5fHWRoPjy1tN&#10;2Vf9uJ1c2fKR5fX2toPjU61NrTNPTNeIqLze2Jpqzzw4tby1XrbO7ApXMw9Ofcg+KLM7W4dA5Q/F&#10;Tb0COxB2ktjmg+NTzW2p+lWE6/sdgFQFLkhF69uglBySVcNGqFOR+WVDvIp8+JO67HSl2qjKHN/O&#10;3917YbpDtbheqiPti/cttDYw7lBekCqxy8cg3CP/jYL9qVSv+nfM0qW9JWOG3vMFZbGIEz0nBfe+&#10;+fxL9ovMqCoqBjCCvZCEQbYQXzMOh+CE8cTxP8JUVtANpOLvHwAAACA8MhpEPFWAIbXJ5UfJZlXZ&#10;SneFU/3mixqRUDG2bGR7xo2vmv7VumreEJf2mUcXZsdt+x5fXi+TNW1TG7czN++j2vTcYlMhU3ld&#10;OyPU24HYTxKz3okCUhV0JoEkq8KrhoRwvX+8OnXzSpX9xBiDDMd16zwpN6pEdOIPDdHdL/72ujlZ&#10;VXZa/Bch1Z5BKnZdxeC+jqpTC6y9JT5J1rEI7/FSoVfykOxJVFQMYAR+IQmCzBVOjp0gIpkX9hmA&#10;EItjDXBmAAAAAAAQP4M/+7nNqjINquFU3xUpxqYGbM24+2yHiIiGzthnsxnDloqU7JoZYNp55j5X&#10;1cPM47PNrNtp98VUPR6I6CQxvBxzSECqgg6EfdaFV00gCdSp0eDrWnL4A0hLAAAgAElEQVRct94i&#10;/UbVzQpr0WkpBmtUneqWCsWutbeVfC/Ci19DyDq0wLKUHSByKsLblx+YK7xlW18vfxKlFQMYoVxI&#10;fXle4/aeL5y5mf9p66bMC6OvFOBJZIEXAAAAACQKu1VtppbKBV+T0by4XlXTGDZp1Guqjc00N65N&#10;54R5uM2W97W6MCkl8JmN0qpE1mKq8R1I/ECqgs4kKE+H4qpBkZzyqanEcd16ZxnV07bCpmLMpyVw&#10;o+pct9QmdunRjJ8YNFNcFcnLHr9M6sv335zgnzjlk6jKDA31Qhq6N8F+Bn7RNqpEYi/sNgA0ngIA&#10;AAAAkHGkQcRTBRgSj9WqNp2qOA2ViAxj6ICOMTT71+TRPDek7NnVbUCqgk7Gf7Iqobiqb2Q6Ff4i&#10;QDrJqA7dmzh+xZZ4KK94wAh81b9z3VIGJ3Yfr3BGVZ7laqSpej8ESfKyz3c8/SdRthg/vAvJOYW5&#10;L99/U1MKAwAAAAAAIMFsVZ2dqqYK1ctNFQ9daCjVsfde9+5mbjWbIqLa9ISHBlnhHUiMQKqCjgXJ&#10;qvHCdBJ0agR0mFElsiYeKioeMEKoo+pUt1Q9g06Wq0MATtiSl9szPLXlsbbLj0px9ySanyC2GP9Z&#10;yBeS47T+r0MAAAAAAND18FZVw6m2kKWimhNZmwZWvLE151W5sS+8zMz6ddFouTxKLhtkhXcg8QOp&#10;CjqcQJJVgVuEpx06NVQ6x6gy+vL9NycEFQ9sGaDhdKZyqFuqnkE3y1UVgDtMM5jzWE3lR1/V9281&#10;m9c//7TdvcrLk9iqGMAW44dqVHUq7cKoAgAAAACAQGhZ1XpDy6m2FsVXvxJZxuYUrfXyrY1FnZaa&#10;m3Iznxki+cx+cD/zxmSJnYsPl2ebx1ua1B0c3oHED6QqcEcy26PLCKpjFaEIgBuQnRo9nWZUZdgz&#10;QIU60qnBFI9MaCrqljrN4C7LNRQp3MpjNZUffVV/Prv9x9bXw28ebj+7Vf8xmZcBJ3/ZQ6aZbWrY&#10;WwD8/C46pIHUsnmlavnRHxhqYAAAAABIFk3zWS2VtPJUDav6sW1J/O7ixyan2ja2tvXzrU15xmcX&#10;5P5yd7GYyWQyGW216WNmQ6muL4+3O1YJDjiY3aUJSFXQFQjXobvCV/f2rsFynplLhU41COkS6haj&#10;KswAJSKbUdVaet8Sr+zWlv0qldQtteAzyzWcNFsxP6xvv7Hc1dgOe82+lxnM8peIKFcwkmoFathH&#10;AOwNCka1a7FrVvhTAAAAALQzK4lIZ+3/4NSHZSKi2nSuOLnR8oy7G5PFZl/78odTg6KNF5sb724s&#10;tjYVz0zVUnFysT11e+7RhVlPlUjdzGyo4dY97WOw1wBonTtzLm54B6LYaSRAqoIOhxcN8KqhYjm9&#10;cKkWElWcN41GVZYBOvyJ6V6tpfdm8UpEYvFqq1tqwVuWq5FBH6VRJXp9+FL6WKIuA6H8fbn5Wvqo&#10;qwC4LFciekFE+PoHAAAAAACYGX+33PpVp54qjS831lmp0Wopl2HkSlVWg3S9Ye7ANL7cYHmbtenm&#10;xrnSdI1Gy+Wycubp9tTtubfautbtMWrObPSn4tWwIvW0VUB1OpfJZDLFVjJreAei2GkEQKqCIBm7&#10;Xx67L3gjiBf+0zK8ahjYE4GhJ0LEvLbdwwQpMKot82Vev6+TAaq19N5tzVMhKqHplOXKD4nEqBLR&#10;iZ6T4gcSdhmo5K/s0d73Lmvtz5YD69hADAAAAAAAdCOGVdVyqkQ0OL681VhfKI+OGneNjpbXG42t&#10;5XGbLRyc2jpqrHPbjpbXG1vL7+rOTKPG3FrB6cdsn7nZn8qaSdpOPbXWABicWmX2NLoDUew0dDJH&#10;R0dR7CaTYb9AtXQAjto0savnLCvTY4ykYxCWT40lkrTw9fdPfKWs7i1dOmsVgmfuTfxUe4JUGNXn&#10;s+ZsxJGWlLQf/ojVV35b6flgxTrl8Cf1tXY51L3+YwI7a97G+kZneVvzmWRqf+EMX5u/I0qGdZxB&#10;HYDpKOwn1uXFw+OsxatNfdl7vnDSqOuqMcMPn66+eGjduPe9ywNjJxwfVSMca3neAbD/kZPYv2pA&#10;lBjvutF8dAIAAABAKkCmKugiAiwFAAhGNQ6ERUWNldGOpMCoCtd3G2mk2Qp/+MI6p44NpoRG1RX8&#10;le/YCEs93EBa+1U5g7tXXF9+YK7wVq59R3hGVdgRS3OG46VCr+WuXOFky5mqH1WizoEFAAAAAAAA&#10;AHdAqoLuIsBSAN2McL0/jGr4uGsrbyEVRlVtvniZKKtzql56b8ygFq8KLFe+VYaaizO8ICvG8M+u&#10;2R7TK0HgK0m2L2+4zqGQjKpTUVTnGfryA3MF41bv+cKZm1yia1+en9z6qAppAQQAAAAAAAAA8MBP&#10;4g4ApI/NK9UEFk51xf7BIRMT7L+wgZoINTTOniv8tavKZvNEj5y3s5MSo0pN89UQPOBCJmYrtx9U&#10;bqtn2Fu6UW72qtJfei/+JubRzPW7pbVfZi3VCR6vzBTrJFS6+wf1X1/US5g1x/l4ZaZ9CO6JXYtr&#10;xrAzuy3bwM8hHC8Veh9aK0toynTQPWCxPwAAAAAA0ASZqqBLQSkAt8CoJgHB2naNtc/pMapEwvXd&#10;I/OPf9VUkIG1dcpWbj84VGW8ymeQoe5/ZQ5Ap+lWs4bsb1oaPQ1GldQJoVpG9eqqbAO/h2DOchWW&#10;jwAAAAAAAAAATSBVQfdiKQUAtSpDeHKw3t8bX3//xNd489p2nbXP6TKqRNbSn8PX5umRL5lIvvtK&#10;kXrZfhNVcQZ7ABem560b2bImhSV0hz/xUgMiZi2eK5wcO6Ga4VV9/9bqztVVts2ZMIyqbQZNmQ4A&#10;AAAAAAAAQiBVQbdjSVmFWrUgrJ0KneoH/16VpVgS0YCoqTpP+owqoy/ff3Ni6N7E/sGhz/RMCsKo&#10;Goewf3Aob4QlTT4VBtB/doaIZLVfiYj2Plr4P73Fa8ywxJtKikmLM/X/TGlU+cZWROSqsZUm/Aw7&#10;V1fxJgYAAAAAAADwCaQqANakS7de1a8jSzB2oxpXJB2Dv5qq7kirUeUIMMP0/RFS9I9qwrWZev5p&#10;0+vxRpVI1QhL6FsVhQv2Dw6lJQj2li6d/d8evyYHFH2x9pYunZ3hTSXlChZTqYkfLT50b2LgF22j&#10;+laOmOQ1Ti/5b2wV0iEAAAAAAAAAgBJIVQCaWKoB6A9859S5jvSq/ElAdmoC2T84NFSRnSR4KO8z&#10;tBaDs1tb6mtPLhaNa3iYiK9MWrwo8qrmAqZvHm4/u1W3GlWGrB6rzbfKChd4Kc/K4EsE2Cqu8scl&#10;mMFsKjUJ8DLoJTIkLzu9PxIF0thKMwAYVQAAAAAAAECAQKoCYMJbldUo0w+jAWUQUk0SPJQfo2pZ&#10;DC52oAy5WOSroCr6RxkILST7v4tD4Hyrj8IF4vKs/zL3l2f+5neT98tj98tj98vFKUVfLFWBV30C&#10;vAxOnydJOqpeY6u5glHKgM9y1Q8ARhUAAAAAAAAQLD+JOwCQSjavVOMOIUT2Dw4NHdN/rEdTiHz9&#10;/ZPOU6sM5Kgmmf1bq8w/9p4vnPxF/qdpN6pEP9y3LQZ/NDN5t7RpbuLEEJjQRzPX75a4Rff1X1+U&#10;1Do1IbWQcRQuyGbzRI+s9/b8jzmuhK46wTP7kW24WwK9DC7/060vZZsdLxV6H5qfdEtjq7nC89n2&#10;Bm8ebj97SY4t2shyCK/q+9W2rH9BdNrFoQAAuhp80wwAAAAAIZCqAAhgHoT9Dc3+62hGOsmo+i9k&#10;CaJgb4ks66lfekquNBOkSpsr2J2vE69fiGzg//sf/wsJpKrYhFrKmAoFpQ2xxxz+pL52RSBz1Ti+&#10;gtg3N4rvbD5Ysd2VK5wcO8HdPtFzkqhh28wcgHIGFYGLdUW01Jd/Q9vGLXap8I2tfvh0VZTlempA&#10;eTgWo8prWSIqXlyydgYDAAAAAAAAADdAqgIgxVvKatpBOkZa+HZhxnpXwoyqNbvwn/+to8ZyefmJ&#10;TSjDeMFemJ4fXjEntPKVSVtobuaI5ncS/NuLbIb3R5qlYIVKWpjg+fpPb/cfa9WBfTo/dGXGpdQm&#10;CidVWZaOyt9hbGwe7lB0VScAQS+sRzPX75bW3D+/AIBuA38XAQAAAEAGaqoCoMJz96qUYmlOFWMk&#10;HUxASc0BL1enoFWaRGNZK5nyKF5i/92//m+F91+Ynh8W3W/pK2XpHyV2u9nK2tN545Z0MyVus7zt&#10;h8zPYJRnHRD60L78wFzhrVzzVu/5wpmb7QTP/YNDylb6b04M3ZsYujchnkFEWMUfRNH+lNteYlRJ&#10;XXRVLwAvWhYAAKg7/vYDAAAAgGeQqQpCYex+mf3SGdVXuzBltRuOMeWIkzR737vsbbqgVZprjdWW&#10;iU/nL521ZowuyzIKs5W1p3Sj3O5VRcKrN1u5/aBy2zGGs55bSxEFUTfD9Qx9+f6b+f7WLf4pMN6E&#10;XRFuOV1ztPrDdbJclTOoSiUAAIAjirUFAAAAAOhmIFWBd7x9aE8pRg1E0qiymtKmVfjAEAFurw3F&#10;9oLl6m6KZvKEoNLcaSyLTOQ96fC1+TtLyozRbOX2g8pvoheagQ73P0P6GpRxnaN6zxd+JHomG96X&#10;H5gjfmNZKQNZAAIt66m2AwCgq8DfRQAAAABQkzk6OopiN5kM+wXpbx2Go1ftjExVnk5dIN+px5V2&#10;HCTs3pIhH10VzeQJS6XZWgPRiHhBfew60v8M3obzX8+oZ3B8p02jUbVeHi3CCoBzuM6mHgAAJO/S&#10;0Xx0AgAAAEAqgFQFAaD4wN95UpXReQrSv5YCMdJ/rMebigpXpck0FueCDbrNqBL3cd1xBrVUTZ9R&#10;Jfrh09UXDwX3RxDAztVVvMsBAHSAVAUAAACAGiz/BwHAzGkXVgNgvztWA0g+WODWnYSu0lo1NE1f&#10;ruwtWUumEm11n1Elc1ERzwGYngLzgnrNzOU4nKy45G4EFYFhVAEAmuBPIwAAAAA4AqkKAqNTk1Jl&#10;WDIXUqpWOy/lFmgSV3rjtwtWo0pE1+/urbkvcJlqo2ohEKPKL6h/83D72Us6c9PBq8Z0GQTZOcr/&#10;IQAAgAz8aQQAAAAABf8i7gAASDf7B4f8H9ws78z4iTEwHZIfYSfx9fdP4g6hTXwLxvf26t52aKUD&#10;jKr+C3DzStX+rZXlKfhh3VaitLH9cvO1YtoY6wYcLxV6LXd5arMGowoACAP8gQQAAAAAHZCpCkAA&#10;WLJWDZKcvooc1Shx6DcVLbGW4Mxm80SPnLeTYq7HGlfdgCiNqhDbUyBeUO9mBv8xuKEv/4a2+Tsc&#10;kmpFlQ1gVAEAoYK/jgAAAACgBpmqAAQGy1o1foz7E5i1CqPatcTe1OiDFdtdI/N3NNf+7y1dOmvq&#10;cFW8uPTCfQzJMarGDK7eIkRPwYmeky4CiP0y4IezGZ617hHwqv58tmlUiVU2uFWHUQUAhETS/mYD&#10;AAAAQGKBVAUgLBKrVmFUo8FY7x9umure0o2LPUS0c3X1+af1H5Xbxq7SjGvv/ZHmPcPX5rceVE7r&#10;DRfUY300c/3unrcYEmJU9edhFQBkT4H+gvrYLwP78KG5ArtfeBkLKxu4C+BVff/WKtvvpYoXEQ8A&#10;6DbS+wdSJpPJZDJxRwEAAAB0BZmjo6ModtP6pz29f6AA4Adeo8RbEwBGNRosIjUsr7q3dOms2TPm&#10;CrJl1DGoNG7J9vC1+ccrM+xurxfeXv+xvP3e4U/q+k2ukmZU+Tt15jSGi58C0Rp5Cwk0qpYWW0SW&#10;y/j1P9368g+irlb616F1/hEXKh8A0G0I35ONt99oPjr5wfjYlfxQAQAAgLSDTFUAosDIWjX+KI+l&#10;mRWMajTYFWpImaqCzE1Jb6JYjCq/ZNu3USWhUXU5gxclamQcJ6c1lvQp6Mv335xgC+oH0mJUnVts&#10;iSsb9L53WXOngvmFCc57SzcuNt+Wkc0KQNeSkEVFgYCUVQAAACBsIFUBiA6mVpd//1v+zsjUakca&#10;VUN4JYqoelLt7dW1totFpQlMFtHwJ3oR2zCu3mHLA9r1WD0LTfZsRmBU1e8DzkbViWQaVZ0WW/qV&#10;DUSI53/8q7zphJvL9T5emfFWrhcA0Bmk/c+k7777zvg9w8HfjC86AAAAoHOAVAUgat45dW7597+1&#10;V1wNdacdZlS//v4J06lR6ctkks1q5G7GpNJcN6NXwOvItafzHuqxJnPVv4HjtP4DSKpRJa0WW335&#10;gbmCcav3vLTGhQhpouvQvQljxUD/2QDK9QIAQHL4roXxO3GVASy/a5Ix47iZp8ABAACANAGpCkAM&#10;vHPqHHOCvFoNyataMmE7wKgy7Do1IVmrUYZxYXremrlpzuCLT6W5a0avwOoTs5XbDw7ZC2dtqROM&#10;agQBJNioEuklou7MtjtTCSobtPpQCftcHS8VLJsb87NSCUP3Lv9ZThC2NZsVANDpxFv1PiiOjo7e&#10;fvtt46aRtcr/YjhWTQEq3CYjgd/A/+EAAAAASeYncQcAQJfCvCozg0b3qv5jPcH+KW8xAmn/nACs&#10;ZCtrT+lGubls2dKbKF6VdrxUoIfbpru0l+obdIDQjD2AhBtVIpaISooWWw4zmPtQvXm4/ewl8ams&#10;hpBliFp4neg5SWTrhdX73uWBsRP+nwIAQCroDKOqhi8L8N133/HulQlQYW8r9hA/1sCYgZ/N2NK4&#10;RzE5AAAAkGqQqQpAbBj5qiTqZOUfGNVYiLoiQStzk4gGEmNUyWay9JfqG3SA0NSdYW/J2J5vkSQc&#10;vnmlavw4BhD/ZaA5vC/ff7O5wYAro+rU54ofvn9wKGvh5a9sKwAg9XSDUbUjzF0lc16qOtvUXmTA&#10;4l71pwIAAADSCKQqAHHCe1WDQLyqZcl/t31OSCasFKxREDY8wlZpjjqPH85kluZSfYOuMqqXzs4Y&#10;t4wWSc7D95YUa94pRUbV1wyq6r0uAujLD8wV3moVATDKthozEBHvuwEAoDPgNai97iq/mbfJLbuA&#10;VwUAANBhYPk/ADETRh2Ajiyi2mHwXjXY5NZoVNrmlerY/XJIAXSRUSX6dkHQIql4bMZh+N7SpbMz&#10;f2zdEqx57wqjSrKV+8Lhsiu2SV++/2a+XzQD4/HKTLFObhOuAQDJB9WTDfiV+4EIUIuxZdOiDgAA&#10;AICOAVIVgPgJ1qsmxKjakzGjXhfflURgsow0VaFXhVF1OcPeXl36mGK4QMU2tl9unhoYO0FdZFSJ&#10;2Mr9h+YKALnCm8+/bA6fK+zfWpVVa9UJwMSjmet3S2suSwMDAFIBvoS24y1BVT0hX8gVAAAASDtY&#10;/g9AIrDUV2W/uE2d6D/Wkxyj+s6pc5YfEplWECAdoNIcdOTe0o2LPew6l63FTpVRJaJsNi9+QDlc&#10;pWI74DJwN4Nt5T41mvV8h+YKz2eb/a+I5fPeEtRJUAQAAADdib06KgAAAADsIFMVgKTgM181OW2p&#10;jKOwY7+faVYksQZI2Kv+ZTdD15F7S5fOttMzhWux02ZUiYguTM8Pr1jTTrcchmezeaJHgge6zqgy&#10;uJX7/PAfPl0V9bBq5vOaeFXfr7b1K+P0eXrx0EXkAIA0grX/AAAAAPAMpCoACULoVXXwbFSFqaN+&#10;FKfCqAqxbGzEo5jE7S5ShH/FHJdKi0BHCmuP8mux02hUiYiylcc0w9+xdXB42rixt3SjPPObR0RE&#10;w9fm7yxVTrPaoH9R6CX5mvcUGVWRzQwoAHEPqzeff7nzuXn+V/Xns9sW/Xrm3sRPX9WthQVG5u9g&#10;7T8AnQjW/kcJq9aKyqoAAAA6AEhVAJKFXag5Jqt6XvIvtJNGb3oPas+/7pQ5VuPRzjaq7AA9H2PY&#10;Ks2SpmoQiY5ULXj3H0PshVwNTMMlyblEbM07GTqy93zhzcPWmvdUGVW7zQwuAHEPq+FP6mu/zDp+&#10;ZfVy8/XAmOkkG1IbANAxIE0VAAAAAH6AVAUgcbhKVvVmVBXa1LjTbXv6MHSn3bF2nlE1qs2yX3x6&#10;VQ+kwaiSYsG7/xhMw0WZoe5m8IFluDA5938q15qr1yVr3r3tOpZV/z+sC4xq73uXPe/dEoCgh1Ur&#10;1ZQ71Xu/vpj/yHZpGQmt/Tfzf7y6iiw2ADoYvMCjhJVqffvtt1m+KgNZqwAAAFIKGlUBkDj0bVrg&#10;RtUShvHDNJ+izVQ0ErDjjarlTq0pWr2biGjn6qpOEx6elBhVIlZ71HLXyPwdLuXQOoNGVytrAHtL&#10;l842jSqxzNCL0oEeDsHlcIfkXIOUGlXZ8nxv7B8cshO4c3XV+LH0sBq+Nm8pwktEsl5hw5/U9w8O&#10;m/MAAAAIlO9axB0IAAAA4AtkqgKQRHQcpQejquvpbNjTV/nwkpNAqlOSVT1QH/+HLDSqxkNa+arm&#10;5eFE9OxW/czN/E/1Akh+HVUT2craU7KkkRblRtWxq5U9AMeyrX4PQT5chCo51yC1RpVky/M9B0C2&#10;Z0HzTVLQK0yQ0AoA6DTYWwRe5gAAAADwDDJVAUgioRpVlnzqOTA+d5USY1Q9WFEj/daba/Y8kKEw&#10;qpYNFJMIJGBj++Xma50AAjaqemmhqhl0yFZuPzhkOYlrCqMq1aN7ygB0M0PlM3gcLkOQnJsrnOQ6&#10;16fZqBIRHS8VrHeZD1A/ACHsUjGSWKVkK2tP598fad6SJLQCADoKGFUAAAAA+AeZqgAkDqNhkUy3&#10;eTaqAdpPRycYMeyMaW7sR4aSLUuX3J9YzbPntJlrCWgQuFHVSQtVzeA/BhPOZ0Y0XCszVC8AF8NV&#10;ZCtrT2noyozRjerkL9ppyGk3qkS0M7vN37QcoKsAHBv6OZCt3H5Que19PAAgHvz8HQKjmhBQUBUA&#10;AEB6gVQFIKHofEiIy6gaJMSoMnivKvuU5T+3VHinqw91bofIDbs7CWgQ+Kp/t6vmw68b4HBmZMMV&#10;y8BdBuAAP1ydLTX25Hf9Nyf6bfd3glE1J5m6ncd/AACArkXray0AAAAAACc6U6qO3S9b7pF1WQEg&#10;gahdm9tPAj6zMtOL5cBdpbJaBupso9/+i9xn1si8qkACOq2eDqGOqruE2WgqsSr0qGq4qGzraU8B&#10;+Iyf2D9kr+r71W17miqMKowqAIDh4ctdLPxPGplMBsmqAAAAUkpnSlUAOhVXC/89d21KL/aGWgb8&#10;PZYTIpOtbr0n6dlSz25XMLlZAhKRuktVOJ2pXCTMRtfbSqJHnYc7LQOP0qg+n91+07rnzcPtZy/p&#10;zM38MxhVUQCsAgBBlAAAlCBHFQAAAAABEtEXg5lMhv0SzacdZKqCjoH99b/8+98aNk1THHShUZWh&#10;0Kn8NnbT6u3UqVNWfZZiUEfFf1a0iyo/LmzzSlVlA801VYmIRgStfqIzquEMDyMA4cuZ/RP2w6er&#10;Lx5Kp0qrUX1Vt9RRDTxH1dgAdhUAwOOhHr1weCpyKjOZzHfffRd3FFq8/fbb7JdUnFgAAADAwr+I&#10;O4Bw2bxSZT9xBwJAMGhmWBjmDkaVWgZTfTbsD3k+dWxHwnRU/8Vt1WMVjc7DyVFtodE8PYFCU8re&#10;0o2LPf3HevqP9VyqLL3wEwA3lYscVSJ69f/8f/+3dJuOMapE9GPQAQzdm0BNAACABZ9GFQAAAABA&#10;SMcu/4dIBSlF4d3cGtVgA0s10Z8NWZXVWJ4Xk4qSlOnUGa76IKpcNZ8uo8pn3T5emSnWaetBpdia&#10;4f2R5myyiquyqRhbfAB7S0Z4bLbJplGtP5/93RsSk1ajSmQ3qkT0cvP1gLIKcIABAAC6E///BoGk&#10;gTKsAAAAEkJnZqrCqIK0Y+Q5sg8Ak3/+V5pJFjCqycHIjWVPiud6AjI0a7NajOrz2aZRJVam81Zd&#10;nSrofzF1kEb16bwwh9SKOdXUVQDfLlg1KD2aMYzqMJFRvvbxykzxojwG4VRE1+/uGUFeOjtj3P94&#10;ZaZ47q/Zc/HD+rbMqJ5Jr1E111GNIAAjQRglFAHoZmBUE853333HKhVkWqi319kGAAAAiIyOzVQF&#10;IKXY+xHtHxxajKqsXiqMajIJ6RmRJcMyLA6LfZj8ttLzgWW7xvaJ/7q69suscBe+PovuLfEdtLaC&#10;MKrCHNLTtv1aNmsO1wpgb68ufeyza/TBivmuRzPX75YkZ081FQmVa/O5oF//3epHoiFn7k04phUL&#10;6UKjym/pc+8AgLTThTr16OgoRWVViei7774ziqsq4HUqklUBAAAkgc7MVAUgvTCjyichWtKsUC81&#10;pYTxfMnqtxrFVY0flq9ndYJyxu6XfRrVS2fbRpWI1EmdMvgYhDmk7cTPFsL80OFPlIKzTTabFz+w&#10;f1BXS1L9qYhIqVzFA3vfu5x2ozo0V+i1PJYrnHRa+49V/wAAzyBRPUU4KmB7gipSVgEAAMQOpCoA&#10;iUOxTnz5979Vj4Vp7UJkfbF4mFr97JrunD5X/WsKUDVmq+uQ+NlCczMpF6bnh213bh0cOklSAQKF&#10;PTJ/p5nWqppNEIOGfBSSIKN6b4L68gNzhbdyzYd6zxfO3HQo6Rt7kiwAIL3AqHYe35kheFUAAABx&#10;A6kKQBIROjKL3vr6+yf8T1ShgSTCF29VILB1bc3XxncFuj39lFgZthg0naZr9WmboLL2dP79kfYd&#10;WweHp4lI++wx+rnGVozha/N8sYIL0/PWMcZs2cra0/ajOvJRSLKMKqMvz0r6Dt2bGHBqkhZUAF24&#10;8heArsVeTBnvAB0PX4wVjhUAAEDEQKoCkFDUgowvAoBSAIA0+1aZjaFF8zGMD6KeTVb/MZ9eU2x1&#10;NZ2mSlZqkq0YhQv2W0aV3e949hh8/LcfNCswrC2ZN85W+FuW2fpbPax05KOQJBrV1p06cyJHFQCg&#10;j6wrHYxquuA7VlkeYvdY6q4aFQP4rFU4VgAAAFESUYVv4580/HEDgAKLF2OqlBc0/AYQqYBH1r5M&#10;Rv+xHvsbsuUT6fC1+TtLYm+omLY5lshUAWBEqiBlMwj+veCaX8liC/AQvP2DpT+cbal4FvYPDsfu&#10;lz3EkEyjStpSNVijij88AOhUhAv8Q3rJG/tKS3OkdDWq4mHm1Pkic28AACAASURBVHKe2WdJ9REp&#10;Wl2l5VkDAACQOn4SdwAAAAASgf3T6eOVmWKdNGUoWXyihgB1mMFOtnL7QeW25+H+Awh6uNqoegiA&#10;EmxUYwkA+aoAdCRISu02jo6OHNNOhcqVmdZMJqJEIgAAAN0GpCoAiYBPM5St40aaKlBgXBKKRmc8&#10;+weHfLKqtKHHo5nrd0trGsvnrTbQSYA6z+CSdBlV4QnnK7Gy33vPF066Wf6fKKEpeyiuAAAAnQH/&#10;/gmX2vH4XMLPTOvbb79tzAO7CgAAIEAgVQGIE8uSbUvLKbtdhUsFYWB8QP1ohD56pN7WYYZUCM3k&#10;BMBGsUzeIlc5wSjq+ubh9rOXpNmoKolG9VV9v7rNmlM5Tg6jCgBQYPkuCjq1s7HklvosZfDdd98p&#10;igMAAAAAnkGjKgBigMlTllGoaDM1+ed/Nfnnf2XchFEFwbC3dONis6HHpcoSbwOznlpMxSM0W0cR&#10;SJdn6wzc5JcqSy/cDndkb4m/9XhlxjCqn10z16Ilosb2y83XjlMm06g+nzUZVSL6McoAAADpR9iE&#10;Cka1gzH8qbBjlZ9p+UZY6GEFAAAgECBVAYgUIxdV4VLZ/bxOZRifK4QtbgFgKCpIEBHtLV06O2Mk&#10;Qj5eaXaZZx9QL0zPD1u2H5m/o1z7H6DQZL/rSEzLUTC2gjOqllNUvKgKycMZ+HZhRnj//kF9r645&#10;h4kkGlWiH9a339i2FApiGFUAgAWZS2U/cUUFouG7FmHMbPwXXhUAAIB/sPwfgCjQ6cxutPl+51TV&#10;blTtCLu3A6Dm24UZayIk0fAnLZOXraw9Jf0GU8EaVYZOdyzhUVy/u6dT+1UWgHEIgsnlhWU9nYE9&#10;oTkd/qROlM3miVxWYEimUSV6ffgy3gAAAOlD+J0x/trpWkL1qigIAAAAwD/IVAUgdBxTUy1YOjAI&#10;f4wtVTmJAFgR6zwT2crtB83LbC1yo9rk0cz1u3vycRpH4TIA7hBcTO71DGQVhWsFycK5wsmxE7Lt&#10;k2pUiehEz8l4A6Cdq6twMQCkBeSlgiiBUQUAABAIkKoAhIthVDW35xtkL//+t7LNjM8YOjmtoNuQ&#10;X29Zb1VT7QRoVD8acTs0mKOQHILu5P8/e/cfG9d53gv+maAIW8kC1nuBelNKW65GFGRWl1AxpE2I&#10;LXItIabESHRlddME1Y8N1yZRa8dmekdS21vjqnDubSlPa8oDORAj0KWsIG1u5MSUIokuJMFISYxD&#10;cqNleWnB5GiZldlUCyy8gCz10n8s94935uV73vOeM+ecOT/ec+b7gWCTM3POvHPmB2e+87zPW/sR&#10;MOBtFtLZsdn8ocoxWfdMu80qVRonqkREj3W3r5NOMgbEqFEFADLFqchSAQAAIC4M6yoGeDWVnjV4&#10;hwR1xW2iKn2oqLpDn2MdqAelQk+rcXp7R95+rr2ZvwtD3cw2HB6RL5A5PW8zl19R4uryVtjdBAeH&#10;qMYjII1f2WaB9wOxonmiWnZ/fu74FPtx3TPtG7+5FhCHMABUqgLozPxKrvMTlo82nI9OtUulUkHM&#10;nU8GVqYal7sSAAB0hkpVgKC4TVTFDEX6XMGXt5Lo/PEDNGUshMz0RpyokvvVsfjmnm9FlZtQ7RD5&#10;+GWGkzYLSvFIVInoiRZ+sc3hJqoAoCebFaiiGhLUG8TNAADgF1SqAgTCbaJKxpKN7ReOjh8cvnLv&#10;trQH827ZVnhmgQce1joz5ImlgvMlrdR74BzvyvdIN+TNLfdgPAIP/t0/WU35pxglqsKFxUuGU6PK&#10;fsBrI4Am4r4CFSpVE6atrS0udyUAAOgMlaoA/qs9UeU/d13qY//Yr+bVrtgHEssFfwD8IyWqPa3l&#10;EJCIZkZynbsLS672IHK2OlbMEtVS4eTuckFWT7awRESlAt9Dpje/JFxSOpgfvzb/ucVe45ioRjIA&#10;FL4BaAIrUIFusEoVAAD4BaEqgM88JKqi5Ycr4weHxw8Ou9qEkKtCwKQ88eaQsesoERVzL58tOd9D&#10;jQOwY04zQx4AKXLSzs7/ubE1x88XY2jFwVyY+mT8gXmv8UpUOX5hzPoHqB/maf7IUgEAACBhEKoC&#10;+Mlboor1psB3yia8npkeoqXSvMc9sJ/FrNPTAKxZlNC6fpYZk1m3myty0ttj8oXKMbTTgxmPRPX+&#10;/PJro3NHyv8iGAAARAotUwEAAKB+/ErUAwBICJ5hea5RNdu3ace+TS5KVj20yIR6tvxwxcljRpUn&#10;ptMtREWrLSz3wM2M5DrnyW51KaHHqDjgqtelLKHtXJ9zvgd27T2ta/uZGXG5ubvQWX0w/z/jr3FJ&#10;VO8en3pkPG3rhaOONr8/vzw89ekCEdG6Z9o3CqtauRgAAEQk7i1Toa5MT0+jAwAAAPgClaoAtbpy&#10;7zZbUcrc8NQJX8pU8bkFAmL1+Nw1kM9IF+3Iv3ksbbMHmU27AGO1KTPh6EFul2Y6f5ooklmizGnn&#10;QWk63eL4ssqDSfTffnaPt1WNR6JK9NlVOVElok/GH4glq3NHRu++beoYe3/+7vFyokpEj25NSV1l&#10;kagC6Mlmjj/emQAAAEDiIVQF8IHn6lQfG6HyzqriP792DnHE4v5a9mCX+KezY7P5Qx3l3zK9+bWy&#10;U2HiPN/DqQ55BzaUmaZ9w1Y+LKs0083He9fNDcwUOemOnu3SKTyGTmcHft+0i0pb1bgkqkQPVj5R&#10;nProe+/Kp5gyU0UaK3SV5QN4vJlYVwFFLAsA4UK/VM2trq6iGBMAACBoiQ1V/e0nCGCllkea9Gmk&#10;9sGYd4JotW7xumn1Q7SSexKRVXvT6jXU6ezgjfKn6LHCWqKqLDJ1U7lZU6aprPp0VuXKuasztdhH&#10;dmw2z3/L9OYnJv7LuHTKWveDUkkVR1KcElUi2tCw0fF+DStxqdNYaQDriGxKWYkM7Vwzvfklx2MB&#10;ALfMcWqEgwHwJpVKRT0EAACIvcSGqj72tQSwV/uDzcdPI8ppdyhcrVvqXNViKSeR564UyiLTr/R9&#10;Y/DJ9nXSqRbtAmrNNI0ltEQ08XClyeU+dg3k5ZMsR2upsXWtEysLnfkpRDQzknt5Lc5W32Re4xmH&#10;RJWI6LFu071MRERfarbfzjKN5QNoeoZsSlmJ5AYCykc1ANRIejuBOBUAAADqXGJDVYAQsFaqUY/C&#10;kvnTDqLVOmTOVZVLOYmT62vo82tdZPpEy+bX2x+vhGvrnmm3WaXq8IjpJFeZZjrLI+Nl94kqGdNP&#10;kqtKne3BwTEUgz9lgS0Tl0SVSL6X+eZVK1gVaWxzu5ApP29TysooGgjYNO0FADeUX80iToVYm56e&#10;jnoIAACQBMkMVTH3H8Khc6LK2RSuImCtE8Zctcrk+tpWTrMtMn2ipfHVo9svHN1+4ejmb7Y0VRuA&#10;umGrAzUu/iYVYRmaG/g+AB78mQpsmTglqswTLbxclG+uzEw3dm0Qt5Iyd1qYEvZQtbGAXQMBAPDG&#10;KktFgSokBjoAAABAjZIZqsYi6oJk8Jzghx9oKj8FIV2tE0Kuapd71hhHkrLIVIrPbIkDUDRsdbkH&#10;xxv5trnNHqo/y9LZwRsrYogZv0TVaG1zU2a69dWWL0qXFjL3R7empD1Ui2U3/HKBAMAXyFKhTrBi&#10;VeSqAABQi2SGqgAhqH1pdSbkjyjKpquEdLUO8FxVOdP8zWNpH/NEXnGpiM8qqwk1rm+Q1shyN4DK&#10;WlvifvRJVNnPVouAWem61BerlancbG6sU5YT1ap7cBDLyo9q921wAeoZslQAAAAAt1Krq6thXE3l&#10;O0C8LYNk4N1UPbdVrT2+8ZE5S9VhVBCQK/du0y/+7qf/8Q3WeDTTm3+zkO0MpkKz61Kf4UL35+8e&#10;N/a+7ChP7XebqPa0GjvDduSpuLYwlMuxE7kaQKlwsi8nHr0m4x4MjDcwQzSjOlcaQ9wT1dr34GHz&#10;uSOjhzrIfL8AgD28B3CCH6VwPjr5IpVKoXOovba2Nv5zjO5ZAADQB0JVAC9qXKJK/ACj1ZNCmQpp&#10;NULwBSuylh7DjesbfJ/zLoWqn709unRL3jZzen7mRItycys3sw2KPgNu9iBxlaia89yJG2uptFnm&#10;9PxYpRB4eTavDGQpWYmqt53UPgC8WAG4pe0bEt0gVE02MV1lYnRHAwBAhDD9H8ALv/r26vYBBn1X&#10;64Rx6aqy5Ycr3u5lx4mkejUht4mqzVpbIcz6vzlkTFSJqJjjieop00pT0lWwxqnmXrGJSVQjb+QK&#10;AE5If9kxxx/q3LRR1MMBAIDYQKgK4JEvDVX1ZNN3Naohge/8ylXtE8nxHf92x1ujc0dG546M3n37&#10;3hes13B383levdZW5rRF1GrLZSMOyzyX7cFmETCbq0Ci6tce8BoFYIMHqVJ1KuJUAAAAAG8w/R/A&#10;O29NAGI61Q4915LK/DB23gegSiJpninf9Ju/uvSL/2a6oOvHksUc/CZ3e/HS2tiq80B5D7bNAZTX&#10;kphE9fFm+nShfOLWC0fLq0jdn18enmKnr3umfaNqiSofbwLhdQnABI19fIHp/3WFdQOI0X0NAABR&#10;QaUqQGTi9ZHGpi0AqsNibd+mHd7qVasmkoqZ8ku/+ELPv+VruNtvTqXCyd3lB1hPtrAknpXOjs3m&#10;+W+Z3pASVSLaNZCXV5knmuB7SGfHZvOHKk0A2MBs2q3WuGCdPonqOlpLVIno49fmP6fyumT89Ee3&#10;psqn+zcAQqIKYEt6MVdOQwEAMySqAADgBEJVAHDKqi0Ag3Q1vswF11VzVQdpoMVM+Q3Nja+uxWeW&#10;UVqp0NNaXtCJiGZGcp27DblqY2uOD2DM/Trv3tNMY2xKRBMPV5qMF1B2TVV+LcHPklb0ckKfRLXp&#10;GXoknbcw9cn4g8+uTilP92sAvuwBIJGULVORpQIAAAD4C6EqQKgSEzuKAasYwCFajTWxZNUmV3WW&#10;SKo7n5KzIEy5HtTLZ0tuBmCpxs0pneVp77KUqIY1hsjjSGHz55XrjxF9ZnG6PwPwZQ8AyWP+K4ws&#10;FQAAACAgvxL1AABizENDVc7DhxwWeNVypcFhN0eMVqWzII5Yrmq1XlnVe3bXQD4zYsxGm9sffe9d&#10;9qNtEGa3HlTEiarXPZzc3cCi2ExvfmYkJ+4t05v//N+RudmolYDiyPGDw9LFrOpnpc0bNhItmC/1&#10;mMXplgNwRdrD3JFRvNRAnUOWCuCjVCqkpUcAACDWUKkK4JHUhhLIYhFhsfUqilhjh+WqvLepuzzR&#10;OFN+3TPttDDFfi5Haffnl18bNXdN7bo0+Le/pt5leImqRUfXtT3M5i1bvqquUWxlIF1mZiRnbjZq&#10;JcwCz/GDw+I/q80f625fJ23Z3L6xa4PV6UhUAfwl/XnFTH+AGrEFvlImUY8LAAC0g1AVwCMPFaN1&#10;EilKnQGkcxGw6sy8aBWVChkhEGQmnH9crzQY3X7h6KNbcqIqrmIkdU1V5nEzJ1oMe3DJVaKq7Ogq&#10;Jqr2LV9dMzYbtRLtlPnxg8N88+WHK2uVrU+0iL1T1z3TvvXVli8S0RMtm19v5+uSsdM/xqx/AP8g&#10;TgUICMtVxR+ICLkqAABIQprXwP8C4a0eJMaVe7fd5qq1zztOAKsstZ6PiYb4w/tmtuHwiHxu5vT8&#10;2LG0YrNS4WRfjk9yf7OyTFPXpT5zEPbZ26NLt+QdrPvD5zd3bSj/cn9+ebicuq57pl3KZM1z1e25&#10;evYpbzW3/HDF+WFx/uWB4barBJ2oVj2k5mPI+gOw3ToZVXA3AcWqUG8w2T9k/IDHaEp4KpUSA0Go&#10;UVtbG/shRo8BAAAIGnqqAnjEavr07HCqM/7BT/pAiM+HWqk8vDfY9DaVlQo9rWsdVGdGcp3ztPWl&#10;f/qiOgh7YL+KERHREy2Nr7Y0EpG0h/vzy8NTjUdGyRjd2nD5fYZdR9flhyv2F1Beb+0iX9bJcAyF&#10;9Nz5PiO/CQCJgcblAOFjCXVbWxvarQIAAIfp/wDeuUpUMdtdYtMigNCJNVxX7t029wjet2kHUTrd&#10;4nQnN4eMa1IRUTH3yfgDiyBsQ8NGp3uWElWbpgFK7ivELW91ZQ8uDgsRLc/m5ZN29GyXTmlu32hd&#10;php5HCklqmLrA6ZqQ9jIbwJAMki9rZGoAoSMt1uNeiAAAKAFhKoAtXK7YhU+AplJbVitOrFGMrZ6&#10;duXe7Ud/8K2MdGpH/k3F3H918eaj773LfjAHYVarGEmnSVHaZ1enHkmXKOZePluyugneem7sGsjL&#10;t9rYSVZxAfVhISJqbDWsTJXpzU9M/Jdx4xJe5SakKuHEkTZz/6VjqEjPiewbwoZzE/ASAclmbp8a&#10;4WAA6pm4jFXUYwEAgIhh+j8A6Ej6uMg+SeLzZECsaq73bdpBm3bQOF38kzd++nMiu+n26XQLUVFx&#10;BlkFYU+0bH6dxK6pG78pB4umKM1B0wCB9y7G6ezYLIkz3CcerjRZX8BJFwJ5DOns4I3sYKUtqYLQ&#10;UpaItupQo0rkvPWBXwNwuAd2FhstXhwgefDnD0ArYisAdgoaAgAA1CcsVKU7qQoSHTzjC6tU1ahq&#10;GRoObBB45Dd+cLhxfYPdQTb2VOX8jdKUy1vZrxDl+YFR4x6chCA2ierd48aa3Ga7alYrzgNNZaWq&#10;8gjYL9Il3aJIZv1j0SpIEsSpmojpQlVkXLweAtLW1hajBwYAAPgo7EpVLOxTCxw6PeFRHQ5l7arN&#10;KcsPV6qEgODA+MFhy+BPks6OzdL2gzleXEkBRGmPdbevu2VMG1Xz7iNPVEUe9qDocrAw9cn4ps3W&#10;fVfN/K5RLds1kM+MGNNz4S4Qw1m+h5D7qG6/cBRfYkEyIFGFWqyurmJ+emhQsgoAUJ/CDlWRPXmG&#10;Q6etyjrpO2zSVTT7852y76r5V3PSGvTAEqxqTt11+58aXz36aaDFicamAcp59zokqrXt4YG5Gtct&#10;vxLVc3c+lM9LZ8dm1xrFWrU+sDkCDmP6Wm7C9gtH2eb4ZgViCnEqQIxMT0+3tbWxn1OpkGaCAgCA&#10;DiLoqYqyPldwrGLEyZ2Fj0bBqRqzEpoweHZ//uTuBtY/tCdbsOkfGsZ07ydaGl9taSQiorGDWenM&#10;qPNQwx7sWWWLc0ferb6x0HHV3I42oBrVNeksUc7mAtEmqtLmyFUhXvBdIEAc8TYLvNEqolUAgHrw&#10;hagHECy3y7IDeMPKVKMeBciWH66I/8SzpGWUwUb2if/+7vEpvmTTzEiuc3dhyXSxrkt9YSSq9+eX&#10;XxudOzI6d2T07tvz0jBilKha4UdgnXRGc/tGPvf//vzd42trWD26NfXxa/Ofm/YQVKIa/B58TFTJ&#10;2A0AQHNSgSoSVYDYQRNbAIC6EkGoitJLSKor927zaNUqY8Vn+wiZ01VEq1V1XeqbG3lD7u9ZzL18&#10;tlT+uVQ4ubuhcX1DOImqFCaK8a4OaWCNJWbiEdj8evvjzeXT1z1jWKXKouPqA6ohjuy61Nd1qU/q&#10;gspOdNpUl4j0S1T5z3img+bEv0eIUwFijeWqaGgLAFAPoqlUZdlT0JV96DMAYdq3aYf4eJNqV/Hp&#10;SCuIVt148MP/3frMUqGnNceLWImImts/t7y0HSdRmiJMrMS7WiWqdnuoZNCN6xvuvj0vHiv5CDzR&#10;0vjq0e0Xjm6/cHSzYXb/g5VP1Pv2N450laUyeiaq/BR22OUnu3CP9GQVJdgAIUAHVYCEQa4KAFAn&#10;IuipSsZi1aor/ADEC38w4yGtOfbBlX+UZT/g06yo61KffX/Pm0PGVeDJyyL15DRKswwTY5So9rSu&#10;HbFHt6Y+/oRYCaqbMHFDw0aiBfnUR997V96Dbd9VSe2FxjonqtLpVl+izIzkOudp4oZly2AA3yFO&#10;BUg2rFsFAJBs0fdUFeMnH2tXkdJCJHx/JEPQzFWrEQ5GH6xwb+7I6Lk7H25/vV3u79mRf/NYmqhU&#10;mvfhuhxHaRsaNipOnTnRwn7QJ1G1ehRZZNAP3IaJj3Wb7pEKMVG16bsqCS1Rtal+DTpRFbH63+0X&#10;jjY9YzpPbG3BoZoVAiDVTSNRBUiY6elp1KsCACRe9KEq5zAGRVwFcYfYTkNitFq33QD45Gi2Wvry&#10;w5XtF44WfvYWPdGy+fX2Qx3li2V685VSvvSpovXunHGVhT3W3Z6xOEufRNV6SOoMWlFhWtUTLWLH&#10;VU7cg03fVUk91KhasKx9NjD2uLBaqA3AivjSKv7jF0AHVYAEQ64KAJBsIc1H4H9I8K4REo/n/uYv&#10;CWqPHiBo5jg18XeWzcPyyr3bhZ+9xX4ePzhstaFBs2FJJXtesrD78zsuTV00hrm6JapWrSRuZhsO&#10;j6j34/fqXg/+n9fe/aWpRcC6P3xe6szg8C6Q7n3xBro6hspK1YgSVSKiz94eXbrl4Topc3p+7Fi6&#10;6sX47TU/fSDZHH4zl/i/L0nC79N4TeVOpVJYjF4HbW1t7Id4PX4AAKCqaHqqVqWsWsWMftAZy1LR&#10;TTXuzNO3ExmFO5xzWvjZW9mnXuK5qnIPy7P5k33lOr6qjTtF3rKw8Zf+kV6iwRj1URXsGshnRkwd&#10;APxPVMmq76rjzZ2KbY1q2WPd7XRrynCS/K2AOp4GMLMKUpP0twMAvJmenma5Kqs0QrQKAJAYGk3/&#10;t4dEFXTGH59oT5EMbDKm9Ek4AW0BlNNO7Tdhuap5P2ubp7ODN8q9AjYHnahWyv10TlTtHiTp7Nhs&#10;njdSYAJIVImUfVeb2zcKZapIVIlo7rghUV33jLnOukonXwBS/XXgf0SQqAIAw1usAgBAkmhaqcrz&#10;UyykDjGCR2nyiI1WxR9i9DnZHKHWmIVFFaXFIlHlLPeczg7eyF6sbB5QokrE+q7S8nB5rSqpiJhv&#10;zn62LzG2n7oe40TV2R4e625fd8vYoLa5feurLaz1sLerhsQwZ6lRjaROsJYaHvpp2HznjRUdIEys&#10;ZDWVCqkFHwAABE3fnqooTYW4UJapKh+9iZxIXldi1HG1ah2lq5GzB3nXpT6eQ9lsbrPCO/meqJYK&#10;vPlApjf/ZoGtoGXH1RFQfpDu3/a0zR6qxu6NISSqzjY3sG6Gq2yoyrh6FIkPjLgkqmX356V4+uMj&#10;o+Tg5qOnaoIhTg2f+BrCnlPmU6zUGKoSeqqCr1grgCAeSw7jWvPCWfF6YAMA6EPTSlVC0R/EhPQ2&#10;HY/bZFN2XA3ps7SD9LBq2lVjrO8kUXW4B78S1Z7WtRalMyO5znmauGGXq7pNVH1fbk7TRJWIFqY+&#10;Gd8kLWNlL0k1quMHh+2+DHiipfHVlkbj5gjR6lOMvlpLGOkZqnzC2n+lZ25lU3VDfB0CcSGGpFUD&#10;U34BFrjzRbQAAMADfUNVAP3xRFX8IdBcFRXcOpB6AoSRq9qmhw5jvlrSwMLP3urf5iBRLRVO9uXm&#10;LBatqpKFmYoB2bY2s/5vDpkWfSrmXj7bbbUsOxJVvvmXmsnD4kuea1SVY9AnUXW7OUK0+oQ4NUL2&#10;aWkI14t0FfzlVxMAMT+1KklmV2QegHkwhHpVAAD3YrNQFUDc+bLG0b5NO9DYSx/mjqsulAond5eX&#10;jerJFpZsL6tMDzsrq045WQ7FrxpVuxyqVOhpLdfSEtGjW1Mfvzb/ucM93J+/e7ycqIrb2vZRLZXm&#10;XdwEt0cgwYnq9gtHlYsvOZe8RNVhZGNZ56uCOCZJpG8UsAJVmKJKVAFiYbrC4QWUF0aPCAAAzxCq&#10;QtJcuXdb+hfcFfGfXVWP1vhJDJWqWhFzVRfRqjF/nBnJde62yVXV6WHm9LzDD/Y+rkyVfeqlrrd+&#10;RxkHK5LfhalPxh+Qgyzss6vGhYCIaGFqw7+cVI6/8tRLpx0vwB752lbiY+Pu22tZs3P+xpGPdbev&#10;ky7R3L5Rmvt/f375tdG5I6Psjo5qgTK/NvdxAFBXxNd2ZKn1yaZvAIBn4eeYVbNXIkqlUuayVgAA&#10;sIHp/5AEyuSULx4V0JR5XjTKdo6ss24tP1zhH7kdtgKwmbfuS0WzyMdElYj2ff7Tbx2fmqucKzQi&#10;sKwbdZBkPVj5xOkASHiu7RrIZ0aMR7Ij/6Zp7r9WiSqxOtxPyGpVKCX/48gnWja/Tsp+C2X35+8e&#10;X0u6Z0Zy7IfajyESVYgRX1pegCb43w7pTWPVSli8wYPg1NIBwPf0k7dYrb0vAQBA/UCoCrFnXzEa&#10;9Hx5vNUGMi5g5SBXVeePMydaGk8YPrevZXmzebGnKpE6PTTzN1EloptDObmktBIHp1uIitJ59Oh7&#10;77IfbJOsDQ0biVQtPq3GX/6mJJ0dmyX79bsCTVS7LvVVndmtTsndrAoVVIGncfEliaJ2mChz2k3D&#10;BUGSElUka/VAetriTo+W+WXWQ0MAb104sk+9hLd5EBy/OqsGQc9RAQBoCKEqxJ6T2NT3YlU0NgUz&#10;XrJaLVdV54+Z0/PiCktSllc1PTTzPVG1b2O6ayC/bsQUuRKRgyTrse72dbeMKV5HfuZEi2kAZWtP&#10;53R28EZ20GK3utWoehDRlHm72mG39E9Uxw8O22Q04uaoV60HSFT15zYhNV/eqmqVQ5wK4dBwkSix&#10;XpUqoxKrYjUZp4+0Ov4AEDsIVSEJ+Ez/oK9Iugq84QaJmKuS9adxxbx1opkTLXRMXvlqbQ+26aFZ&#10;AIkqWcXBfISbX/97PqOcc5KFjb/0j9RVEFPjqvPNq35TEnSiWrVUim/+Ti8dHvEygOiakKprhz/6&#10;P/6865JcXWufbojH0ENxmT41qt42xxJV8YLJ/nEnPeOsXnPEvx2Fn71VdT8AgWK5qtutWA4YXGNW&#10;PipzkwHPRaw2/QoCCjSV1yheFxrIAkDtEKoCAPjJUYtVi3nr7PL61FeaN1eUo4qNCJ5oaXy1Ze7g&#10;sFyceH/eqn3n2mdXITV2Mv5oE1XOaoV3w+algpyhm1eFMok2DXysu51uTRlOcjBmSY33AhJVCA2q&#10;UxPJ1XMQT1iIkIb1qiSUrJIxveUtC1wNmKfAHhLkGrErtYqJpcpcRp97AQD0h1AVwClM+QeHHLVY&#10;VVWeap6oEhGls2+ML//J//YGS0jNjQjGhUS1vIdSoad1/no+FgAAIABJREFU9NPKBfgyTbcsPsE6&#10;H79VsWokx1DZX7W8uTFDV6wKZRJtGmie5O5kzBIxWHfSfNZqDPokqnNHRpG1JQ/iVADQgdtFolim&#10;ybLCEAZmxiNIKaOU2gWIv7JdmXfoubGsfaprvlIp0hVHwn8Wg1dEqwDgBEJVSI5AJ+P73pUVEs9x&#10;i1XFVpomqkREtO93/oouf51NmRw7mDWcd3+e7yHTm18iaiK6OSQ3OqCFqQ3/ou5N6Wr8viSq5qe2&#10;kz1YzSq1nD5cydCdTIHXJ1H1HGia+6i6mvsffqJqVWjseQAQC5jvDyhQBa24WrqK14qGzCpmVdaB&#10;OhmhWKhLvkaZ5qHyqlX7TRCtAoBzCFUhUQKKPlGjCt7UkquS+w/5ISSqdkqFueNrE8ZnRnKd8zRx&#10;o9tmbavaByA95cNJVJ3wvHmSEtW49FGVBsk3l+7ERqxSlSCIU4FJ/FfmLHcLupgRfFQ1YZRiyhCK&#10;VR3idaBiLime62Rbch9luk2WnRwu5U0AAFBCqAqJsm/TDvP7Y3Zikt43m0PexNy05HG4dJV5K3IZ&#10;xQabqJYKUgfYLL0k76E1J29VzL18tnvAZm0rqwGYrq7JYiutEtXaA9kIElWh3a3IW4EnxbCP6vjB&#10;YTFUFTf3kAiD/jDfH0R4+wSak6pWxSntGkZ+ygn1breVqkSVdbs8SJW2suoD601wJbQAkCQIVd1J&#10;UjAXdzxY5PeITT0py1U975k0e9stDgZVtPqTlq4iN9Gqw1w16ES1p3VtCj8rQd360j99kYjoJfZo&#10;lHIK0a6BvLxMk7i2lXkAqqubuGGZq7KX5ZATVSmJEzvJehZJonr3+NQj08m+1Kh62FzDPqqQJIhT&#10;ASAWzPGiuTMp+REa6km8+ewmi+timS9m/tXHI6Ntfg0A+vhC1AMAcMRJdLhv0w72r5a9saiF7YTV&#10;t7oapxW/5hRL2PC0CnxBafnhinjXOw/gyoFsqXByd0Pj+obG9Q092cKS8TJB11cqmqIWcxv+5aR5&#10;D2rp7Nhs/lBH+bdMb15KSKUBKK/u5bMlq92Hn6iKxg8OO0pUK/fg3JHRu2/Pf246P5I08LOrikR1&#10;3R8+72EAFNtElYfjSFSThL1aSv/YWezVGIkqAOiPh4OpVEpKVOvBdAW5n+PvO5SpAoAVhKruIL2K&#10;BIsOeb4pZp2u7hFxP/y/VsmpWACr8/2u89hAIn6Sd5GrzuYbW8tz4YlVbu5ey1WDn7Fesm+KuraH&#10;2XxGOo9XpKazgzfKQcZYwS5RrXp1dgPQdtZ/qdAj3IOPbk19/JohV42ovvLByicerk0tpomqjwOA&#10;CFnlp2bIUgEgXniqSHWWqIrEI8B+Dv9QRJ7qAoC2MP0f4kRKP13licrOqrwi1WoTT8MMj/4jBDO3&#10;q1fdHFL3Kh07lg6lB2g6bdEUVazQZHsYmyWHvVCtB2B5dTXchDW+JKrixH8nmytqbxemPhnftLlr&#10;A0WZBm5o2Ehk6qbqQT0kqnNHRpHHacgqP8WdBQBJUrdxKhfQ7H4AgNqhUhXix/k0f+WGQQwJwBU3&#10;9aqWlZuhraq0a0BdgqrYg3VFqvMBWF2d/R6cdOrwvUbVapl4I7va22jrKx/rbpdPam7f2LXB1U7q&#10;IVEFDSln9GNqPwAA+E6TFgQAoCeEqhADYhgaRCoal5n+kCSOc9V0ukVx6syJFmk/rrgLwlRNUTsr&#10;e/C2SLrdAKr1YK2+Bws+JKqlwvYdDXNHRtk/Z5ur70HSIA2cOz4l/rrumfatr7Z80c0ekKhCJMSX&#10;TUSoAAAAABCVVDhNl/kXO3jvC954a6Lqav+sP0BA+w9ooSqIO0fRQKnQ02qaP26/ibMr9fxo5Hs4&#10;d+fDws/eIqLxg8ORDIDvoWqlqqNEtVSwa19QKjS35qSVnSYeroiXYbuVb5f5Hmxup4VyoBlZourf&#10;HmzuR5vAPfKb4HxzzP3XCv6eQiT4Ay9269WkUilMlwaoUVtbG8Xw6Q8AIUBPVYiT4MpI2Z6DTlQB&#10;JLy/Ktm0WE1nxV6l4rYertHfQNPJpPtAB0CVb0RcPXmtElUx+pwZyXXOk1gke3NITlSJ6OWzpTFV&#10;awID4z247pn2R7fqIlENZwA1bo4a1XhBogoAAOGbnp5muSoAgAShKkB48CEQzNijgi9dRRYz4gdv&#10;ZAdD7KPqdg9dl/qcFKv6WyTrIU61GYNiOanKgmBEZN8atXoDhMo92HWpL5oZ6/fnl4enPjUuSxV0&#10;omp1WPxNVMVvJhzuEIlqHGHKPwAAAADoBj1VIQZYNRy6nUKCiRlB1dJmfRJVNvc//AGcu/Oht3Xn&#10;rMdgl5kSkU1rVFeiSlTvHpcT1a0BV7mGlqhSZZ0idlb2qZeyT73kZHMkqjGCRBUC5WHWBQAAAACh&#10;UhUAQBNSyapVcKBPohrVAFii6vcY0ukWoqLpZMHhEdNJze0P/ofBrkuuBxDyrP/Prk6ZGxd8Mv5g&#10;c9eGgMZw5d5tdkl2MfNUffvNxW05FpX2b3ua/Wq+E3nJqk3Wj0Q1jjDlH4KGr+0BAADAG4SqoDuU&#10;qUJd4cGQZSsA94JLVPmU/663fufk7garJZ4ij3Sd7GHXQD4zYuwA0JF/s9IvlW9+qIN4a9SN32z5&#10;ovsBhN5H9cHKJx6usPoYrBo+XLl3m0efbBNxhj5Z3ATzjH4piu2n8q7sBxlEorr9wlGb7zkgUEhU&#10;AQAAAEBbmP4PWvPWMxEg1hStAEqFk7sb2M892cKSm72FEWiWCg3Hp/g6WjMjuc7da4OMRaJKxJaT&#10;yh/qKP+W6c3zVarEzQdvrLDJ5putE1VzA4foElUi2tCw0cN1eh8DS1TZUeIT8/kPVjtXXt78L4Tx&#10;gz6QqAIAAACAzlCpCppCgSrUM7EVQNVV6W34GEcSUU+2IJWgMsolng7/p//p5JGNvGKR7cpcxOp8&#10;AGFkspXlpKpubm4YWi7bPDgsFhqz29sZZaJKRLR0y3RSc/tGN3P/nY/BvsJafGBvv3DU3BYgIL4k&#10;qihWDROaqAIAgG5SqdTq6mrUowAAvaBSFfTFE1W+gABWEoA61NiqXJW+VH1DXxNVMpWgVqiXeHr8&#10;v3tSTFRt91B9AJq3gl2bCF8qiKfPjOQiT1TNweW6Z9q3vuqicYF5DOMHh63m/pODQ80XlSKhItXx&#10;cKqYOzLK/omnsB98PIYQKCSqAAAAABALqFQFTe3btIPN/SchXWU/oIgV6oTUidIV3xPVsmLu5bPd&#10;Y5VOo0RktcTTzIkW9X4Ve6gyAJ0TVSlbvDmUU15Mh0TVy07uz88dn2I/rnum/XOiWweHiajrUp9N&#10;qOpEQEmZonWGYO7IqIeDICWqPjY7BiVM+Qff8feTAAC1QJkqAJghVAV9Wb0DxjtjqB9WuerMiZbG&#10;E5ahQ1CJqgXFEk8VpzrolClvdTUAbRNVVaqoLtpd94fPexhA9PWVQqJKRI9uTX38r3+wdJD6L/VR&#10;HEIK5R1Xdb0siXgvzB0ZbVzfEGbXgjqERBV8p/+LFQAAAMQXQlWIMd4NQOe3y/iICDVans03thrr&#10;HzvKaygpiuZKBX7hTG9+iajJ/TXyB+07vXR4xMEG6ezYLJ3sy1005qfLD1duZhvMRazOBxB4oloq&#10;8GGL/V49JapkVbTrge+JqpcKTSFRLSvmvtI3ublrw9yR0X4qT97nZ3quqg6TzYCXH65IrXKleyHB&#10;K1yJN7zGGmTPMOUfAmJ+i4gJTwDgDXqqAoBZSK8LqVSK/YA3yhAEncsQEKqCD4xRqbTW09pjzDp+&#10;dc7wiDWukeVkh/IDvvY9uOc8UVWOrbOWAZj32eyugSkFU6O69cJRb2OQbP6zS3f/80G+3tS5Ox+y&#10;194ETIq3D4Wl+2LuyGisb6wk2lAVcSrEAn+gxjFSSaVS09PTUY8CIPba2tooni8CABAchKoQe5pX&#10;HCBUBR/ZR1fKVChzet5JA1NpD2tXYVHL6XRz4x42/8G33hn5K9d7cMP5Hm5mG2zqcH3pnLDumfaN&#10;34w+USVyl+1Wnd7OD07j+gbeoSLZL3HmJxe7vTp/pedcVKGquVg4tKsGcAuhKgAQUVtbWxxfBAAg&#10;OF+IegAANdE8UQXwF68QVOWnpVMdNe1cHUems4M3yuuzj3lIVI17OPkXX/eyB8fc7EHd/9SvARDR&#10;9gtHN2uSqBLRwtQn4w/cjeH19nXSeb/9LTIenDpJVImIPYDFf+x0tqYi70UTU5FUp0oFqol/CEHI&#10;4v6sBABt8XIxAABCqAqxxkqEkKhCfTLlqul0iw97C2hZJ/32YHm4/Frdy+1yRj4mql9q9rYDw5jn&#10;jk9Rx2/2VJL6dc+0v/b9r5s3QRzG/wyFHOLENDNCnArBEZ8UeHMIAEFA0TcASBCqQozhHTPUITGD&#10;kFK8XQP5jHTpjvzMiepRa0iJaqnw0//laRap9GQLS/4NwNseFIeLaMKPAXi4FT4mqtsvHG3YWNMe&#10;uEfFX4xRfuuFo6zq9te9jaxuhBatBjFFY/zgMPvn4z4liFMhUMnoxQEAAADxglAV4iqmRToAvlDn&#10;quns2Gz+UKW0MNObn7iR5RO0rYSWqPa0ljurEtHMSK5zdzlXjazK1Xi4iGji4UpTmAOo8DdRJaLH&#10;uk0z94kefe/du2/Pf15tD7JijvcN6N/2tLfh1ZUQYp04JkeIUyFocXxeAEBMoQMAAHAIVSGu8O4Z&#10;6pxVrmpugcpy1cb1DVQqnNzdINaKhjbr/+ZQbkY6qZh7+Wwp4r4B6SzPeZeTkqgSET3Rsvn1dvMl&#10;H92a+vg1Ra7qvG8AsrBIJOZLRMSpEKjEPFMAQHNYqwoAOISqEEt43wxAVrmqxSWXZ/ONUq1oeH1U&#10;1atC8dYEUXViDTrSrdpWNZBElXnCou2DtGLV/Xm+h3XPtH/Bum+A2xaxUDv+ly7uXyLWyWpmELm4&#10;P1MAIC5SqRSKVQGAQagK8YO2WQCcmKvaR6s3h3L2e3DFr1WhPA/A/Rh83tx+D072GWCi6tD9+bnj&#10;U/y3R7emlv/P3zRf6tH33mVXhFAsNEF0TQUAAIDa8bWqkKsCACFUhdhBogogEaMu61xVXSuaOa06&#10;1YrQPcB81faUq0K52oNE50TViQgT1Uffe7e8ByFRLVv6hfnybMo2EtVwJC9ORZkqAAAkzPT0NItW&#10;kasCAEJViJPYzfqvPbgBcELMvCxyVbtaUUeMK00REXXkl5xvbloViojO3fnQ21iQqDrfg7xiVUd+&#10;4uHK3JFRq+n8mdPz4o3Ca1fIkhSnAgAAAAAkG0JViBl84ASwYt8KQFEr2pF/81ja4c6tVppyMb50&#10;dvCGp7TOuL6W00DTtCoXo0+i6jlTdpXJbn69/fHK8lOZ3vzEjWxTJYV/p9dyK3bTkKgCAAAAWMGK&#10;VQDwK1EPAAAAfLP8cIVHfo3rGwyhWDo7Nksn+8rVppne/JuFbJPTHau7B7jlJY4sFXpa1/LcmZGc&#10;oz2Ytuqcp4kb2RrX5iL3NyH71Evir/3bnhY337dpWDy361Jf1R06TFTXClGfaGl8taWRaO7I6Fgh&#10;K15m10A+M2LMyis5+5V7t5GoAgAAACi1tbVFPQQA0AIqVQEAEsWuFUA6O3ijfO6Yi0SViNKnitUv&#10;ZE+OI0uFi9942lxJKlFUyDpoBausqw0/USUhRSVToirxMVHl+MXmjowqrtTYk4HXsRLRvk07Ytdu&#10;BQAAACA0KFMFAEKoCgCQSOpctTIjnohsckwzdZ9WN90DzIlqT2vupz8vnzszkuvcrRyPtwpZu61C&#10;S1Sli/FENZBZ//fnl18bZZ1S7749b9UvVaGSsy8/XJFydt5rBekqAMQIXrIAIGgoUwUADqEqxAka&#10;qgI4J+eqxpWmrHNM2VqYaFHV6GIPlSE57tDqbX0ty62i6qNaNVGtWqZqn6jePT716UL5t0e3piwv&#10;6QleeAEgRvCSBQCBYokqylQBgEFPVYiNK/du440ygCu8xWrj+oZ3ekmVY3aP2VabSmHi4I3soMsx&#10;qOJIF/WnuwbyVOmjWuagQlbRLZRoQtdEtSr7Wf+fXZ16ZLsVAAAAANQOiSoASBCqQmywHn/IVQFc&#10;4bnq4RHX29YYJlrvIZ1uIXLWpLWx1ZCoOl1fy7gqFxFNPFxRb1Uq2C/eVftBYGwSVfsy1Wp9VB+s&#10;fKLe0MeVpvDamzDKh9z4wWHziQAAAAAAYKUupv+juVLy4D4FcM5buBZYokrEKkmlk1T1p+IelH0/&#10;7aSzPFFdtk5U7VsihJCo2nOwMtWGho3e9g1hiNFfq65LfU5WSwPQWYyecQAQO7yVaqoi2vEAgA4S&#10;XqmKt1YJgwWpAbzh9aoSq3n0gSaqRHIlaRAlok42t2jtWm6J4NcAPLNKVKvP629up4WpGq8doHa1&#10;PwsAAAA0MT09zXJV9sP09HQqlUIrAIA6l/BQFdMVkydG96lfNW4Avlh+uEKlAp9Nz3LMzvUNZHqI&#10;Bp6oMuks69CqnFoeQqJq39pV50RVeX8d6iBecutXosq+xNq3aUeMXnhBQ/gjCKHBixUABGp6elr6&#10;gdWrIloFqFt1Mf0fAACIiNJZnm7MjOSaKtPqxQQwkES1VDi5u6FxfUPj+oaerGF+vdM91DgAtXS6&#10;JdoBWHKeqPIrGryxwpsksH/erpqESR6IUwEAAACsTFegGwBA3UKoCgBQX3jcxlJOEpoDBJSo2vct&#10;ldp6hBloKlu7zpxoCW0ASg76qCquzkcIUn2k4cFE41SAerO6usp7QQJAEFjhKnJVgDqEUBViCZ1V&#10;AWoh5n1Srkp+z/q36Ftacr6HGgdgJ50dm80f6ij/lunNUzHn7wDYD/3bnhYvduXebf5PSrhsElWr&#10;MtUg4DUWAAAAwDmUrALUJ4SqEEustI1/7MfnfwC3xBnirGSV/ep3H1W7vqXO9lDz5vbNB9JZPnF+&#10;ZsTnRNUtTRJVAF/wL2yiHggAAEBIEK0C1JuEL1QFCSbOqdRwfiVALIgFqixX9ZaDWOeJ6XQLUdG8&#10;hfM91DaAUqGnda1UdmYk1zlPEzeyTaENwDFXs/4DpVw6DBJj/OAwoQkAAABAYMRuAFjDCiDZUKkK&#10;AFDXpJJV89JVVdnnicq+pW8eS4sn8NnxlomkTbVpqcAHkOnNLxm3c9h8IMJENfvUS1QtUbUqUw2i&#10;oSpLVFH+DwDxhVcwANABqlYB6gFCVUgCvHsGqJGYq5KxgtVe9TzR1LdUKhStvgebpa5KhcbWHL+g&#10;aRUsR80H4l6j6u/0aiSqkFil0lKptBT1KCAEqLUHAH0gWgVINoSqEG+ssyrePQPUztxitWqu6jRP&#10;FPqWjhVcJqq21aZioiqdxa443WJ/C6JPVHmVrk2iuv3C0SCKUkVil+p9m3bgRTXZNJ37X7r+3eyx&#10;nt3HbprWsbt59ljP7i/37C7cVG23VCotvX/95vvq5e/K3j/W2NrS2dr7D7aXAgAACAKPVqMeCAD4&#10;DKEqxBiLU/HhH8AvYjJYNVetPU/kezh350PrS1lWmzrJGe2bD6zdhNm83WJWFsJJVPkFpNvr4ypA&#10;LE7Fayn4g0Wcyuzy/WPsWdaYva7a8PKpkfMzRaK0dMb18RPnZ4rFmWJuyNS7g4juDrV0Hnju8IGW&#10;k+9bjen6yQPniShzeuRFeecAAAAhQckqQPIgVIUY0LSmBiCJzC1WG9c3mFua+pioElH/tqeto0x1&#10;tenMiWo1qOWtLZsPiImqZXsBaz4mqraZ8hp/61V5XSom+4O/brKIc0gRmy4tzJV/GvnL75rS0fK5&#10;vft3SWe8f/kiEXV0ZIhmTvyNuVh1V2H+VAcR0cUDx9SlrGf/8iIR0QsDxxCpJhNexwAgLtANACBh&#10;EKqC7liiKuWq4kxVPdUeuABEyJCrzuYbpczR10R1bbcWUaai2pSPc7b6KljK5gPiM9ThYlbK8YeW&#10;qDIsV2X/vF0ve/Fkr5/SlH9vO4QkGT847G3DpVJpqVR+yuza/wIR0chzZHqC3L1TJOrIdBBR8fJ1&#10;+Sl2906RiDLbmqXTb14+T0SZ50f2dxDReVWxavrFG+8dIiI6f1jxMnL9OyeKRHToR2fluBaSAq9g&#10;ABAviFYBEgOhKmhNzFLZz0gBAMKxlqua+5YaL+CWZSBoFWUaq00NA6i2Cpb9AJYfrjhczMp6c6f6&#10;tz3N25V4S1TN/PrOBq+l9Wb84DD7R0R0/8Hn9x98ft/60qXSzfev33zfZomn699pbels7S0Xnz67&#10;/5DVjuaJaPvAyReIaObdq0uKc+nJZqmY9Pr4CBF17N+TfpFtqCpWJdoz+KMXiBQvIzezz10koo78&#10;Hz1reQMAAADCh2gVIAEQqkKciBkrUgCAoNlkdpnTLpPICp5InjKFpHYq1aaKsVmvgmU/gMoeqi9m&#10;Zbt5dfyS7DuhWhLVuSOjfJ9IVMECW7XJoqvp2mWO9exumDsyOnf83Y+Pv/vx8dG5I6M92YJqq6tD&#10;B547fOBv7la53uJieds9Xb3K67x6uUjUsW3zs398qoOo+EPjmlELi0Ui6tgiZaqlhY+IiLan00Rs&#10;Q3WxKtGzZydOdxDRzAmhuWqpMDRCRB2nhqu/OAAAAIRvenqaiJCrAsQUQlXQmjQVcfzgMCv1QgoA&#10;EA6r5G7mRIuHGehiIukqyjRv7npj6z3YL2bl7wBcJarSC6CYqFbdVv8eKeAjcfY90cJ3Djx3+MBz&#10;41ahaqnQs76l88D5mSIRUaajI9PRwZ4CMyO5w61ftljuaa5kmdI2bzF+R1LuAEC0ZLjeOzNE1NLc&#10;ROmvPN8hdwAQw1Pxpl3/4QzxRqtsQ6tiVWo69sE7vURCc1XW3APrUwFo7N7j3//Pv9Xblmlry7S1&#10;ZXp7N39/4teiHhNAyFCyChBfCFVBd3yKoudeb+HzcTEZgMgtz+blkzryEw9X2BpWli0+q61t5TzK&#10;ZAJKVInsFrPydwBWiWrhZ2/ZbJV96iXxV4eJatXL4Kup2HA7+74ScX60oApB3z/W2JqbIaKOF96Z&#10;nV9+uDJ244OxGx+MPVxZnn3vVAcRFS8e+LJ5FSkn1q7x2f3s/2ItKluH6tD+PUTUtOf35VWnWOQq&#10;r1JV+od3i3wrImo69qesd+q4OvmlXQWhuWq5TBXrUwHo6t73f6vtwOa/fvdXZyunzM4+/tevtLT1&#10;/sa9KMcFEAlEqwBxhFAVYqPrUh//F/VYnMIqVZAE6eyy1NK0mGsiosok9GVjwEpEVCr0VF3byk07&#10;1AAT1cpg7HsI+Lj0nPNEtetSH/syKfvUS6xM1Xmi6iQzRa4atlJpqVRacp1Xup19b+P6yQPniYh6&#10;35u4cXaXVBSa3vPijXmWq54aui6c3vyk0/1z5QxUrEVlq1SVZ/enu9mqUzwbZZGrvEoV6xhAL3St&#10;tUPd80enO4jo4qB6XTuiPYNs/bpirrM1N4P1qQC0de/7v3Xgr39Vfd7slw4gV4U6xaPVqAcCAI4g&#10;VIV4kMpUY5SrAiSBqaWpuTrVkK6yUjgTc4no4I2Vc3c+tG+HWmugWSrwPWR680vudxBJosp0Xerr&#10;3/Y0K3H1N1EF10rXWcWo281Y99LG9Q2NrS2drS2dreXybduep2bOZ99btgleOvuXF4mIXninsKdJ&#10;fZH0i8P5DFFGmrlfRfkaZ+4sSGcIq1Gx9ab47P7yRP6Ll8vp7d07RTKtUmWc+19WLlYt5r5jUaxK&#10;6ezYj8r9B7A+FYCu7v3Gf7RKVJnZL/3H76MPANQtXrKKdBVAcwhVITZ4E4AY9QEASBhpfSRlp4vl&#10;h/PKRai8rW3lQ6LamuO/zYzkOndbFbgFMwDjUeIdAHzE2qcqm6g66QOA1qs2lsQgs3T58IHnDg9K&#10;a9bb8ti91CNpvr8p4ixPpc+c/mO7ys10duzhypghdZVbplbFHvOHSFiNirVM7di2uXIZ1gGARi7f&#10;JCIqlebJvEoVS1oztHDzbOFk9tjJ7LGTu7/cs5tFwzbFqnxJK8o8391kdRlIELyOxc/EO1+arXaZ&#10;2b/+0kQYYwHQ03QFolUAnf1K1AMAcIHFqShTBYgWixdZbtK4vsGUNqbTLURF1ZYmV+7dtimr9CHQ&#10;FBLVsmLu5bPdY856LNYyAPZKxVeX2n7hKPu5f9vT2y8cdbs3qwFIUULVGtX6LWItlZaImsQJ76XS&#10;zdICEZUuX14kIqKP5ueIiKg4s/bo7Tg1+4FhjaPinbtETU6u8f1jjWyufccL7wz/sWGufen6d/ue&#10;O1UsXjzw5S3S/s3SzU8SzbDZ985ag27e1qF4Bpan0nfs3+OxwehHlws3F2j8zh0iovm5j4iIaKZo&#10;+VTv6qWLI8XL10svHksLq1RVpLv3d+RmiufH3z+769mFxSKZVqlixa00M5I7rLyCYu4772cH1YWo&#10;Ll6FIEb4nwzpb0f9vrLF1uMfvOvsYhPU2Rn0YAA0Nz09TUSpVGp1dTXqsQCADKEqAAB4wWb6UyV5&#10;FFO/XQP5zIixA4DNIlSlwsm+cgPWTG/+zUofAH9LRGvZ3JdElYRc1TmbVqo8TlWmCc5rVGMaRiyV&#10;SmsJaSUe3fys1az26ydbn7soJaSlvznMQs9ACN1LzXPt03tevDFPu1tOFYunhq6/WNhT23WVA8SZ&#10;OwuG2HV+YYmEq2axphxcutm/VbhpcY279r9AI+dn3r26dCxLwipVfLdfeb7jVLF48fL1wfTCR2Ra&#10;per9yxeJqOOFUyf3p4mImjeX+7Gmm4huZhsOj9DFwcIfPWvZOYTIdEwg5vjrVUxfuKDi3q8tOrvg&#10;4v/1a9T5r8EOBiAeeKNVRKsAWkGoCnGCGlUArfBclaSS1XR2bJZ4VEpElotQ/eLverre4PHrzEiu&#10;c54mbmQVC1u5FFWiyl+mpETVA2UC66o01eZcrRNVtzWkPB7tfW/ZLqA0Fnumt2WIZogyvfmB/Wx9&#10;JENsJytffq5Uol3VYjqH3Usvt+aIaKlK6WvzFlXhqY+WSoV/GLqzSEQ09xHr0lEs0ul5uaC7o+NQ&#10;y/Yt+1nESZvT7KClm9JCWa7o2T8+1XH+VPHOXSp9yQtuAAAgAElEQVSV3i2aZ/c3HfvTQyeeuzi/&#10;sFS6M2Naperm5fNERC37X3xWcZ+Wv7mxK1YFAABIFF6ySohWAbSBUBVig0cV6KkKoA/LVgDp7OCN&#10;7GDlYqouAURE6/7+DXlJq2Kuc31O3LkHa5HobL6n1XHNrHlzvxNVVqw6d2S0atJqX9PqJAy1T1QD&#10;iVNLpSWicsqmvsD1myUiat71rO1d4LmGdOS5nm2mKJDINpfs2D+QrRqSuuS8e2nW+U6dz75vat5O&#10;VHTeqeDuUO7UiOlUc41ny58O2hfVytfIalHPj7+/nxSz+4loT1cvXRz54XcuE8mrVJXn/huLWwXp&#10;7EBvzqZYtdwDQSrXBQAtbPrXLURVe6oS0Zb/EWWqABJEqwBaQagKMYNEFUBDYisAN0EkW53Gcp/e&#10;BiNFomLNrNhewOHmzgVdo0p+lJcGUKBaWnr/b14ePD9jDPcyvfkBc1hZunz4wHnqyE/YTtn2WkNK&#10;RDRzouVk84qj0sVyr1LHnF++5u6l0hV7m31v2o1lpe3m/S+c2ra/UnjaTNd7D58w3J2eA8qmPb+f&#10;OVG8ePlyhgyrVHGsRcDFEZLrWNncf3qhy/quZNvadlYFgLLV1dVUKsWyGB18+uXn6d3qbVU//TIa&#10;qgKoodEqgCYQqgIAgA885aqWi8m4CjTFoFARiRprZu3V3si1aqJatVhVSlT5SNwub628vM8FqqWC&#10;WAic6eggIioWZ9jiQiM/PPSjDxRpl9MKSrc1pB2HeosXR+jigWNdD88aS0TLj7SPFkokF8m6WADK&#10;6eW9dy+15Xz2vZAyCyeWF7wqrxwlaHr27IvC3bTE/ucqQrVKbNlqVCPnZ4gyz3cr9vbs/kN0/iKR&#10;dLiWFuaI1DmssC1rL6AuVi2X6wKAnjoP/7L13S/ZF6u2/vtfIlMFsIVGqwCRQ6gKMRCvif81dnIE&#10;iC+bpavYWeakUrGkFdEEv5jFGlZkTAz3bdpx5d7tK/du9297mp/4u71/8s2/+Pqvu4kRa0xUxw8O&#10;8z3Y16iKvWglVVeycnhzwmiW6tfq9mZea0i3DLx3aOS5i3T+8O5tlm1817jtVepDb1On3UuVXM++&#10;lyJONtee2MpRTaatOXMcWUNAWV6NiuTZ/eKoOj6aJ2oRV6li/RM6DilzWGHnL95YedHyzP2nfrQ/&#10;Tc1W5wNApDb981/8+8cP/PWvWl6g9Zd/8Q3M/QeoCt0AAKKFUBV0F7vFqXhc4rnSDSC+LJeusmJe&#10;0urhShP7yVgFydaweu1vf/fXiUgVGoqJKhHd/fs3Xv2YXvv+1x1OeK+9RtVhosovaS5WNSeqGr+M&#10;eFrd3s1aT+5rSIloz+Bs/qPW3Ewx9/LZbjGpZBPYlWvBf7RwfSndfLe0QEREC+OX7xBRJfTcPnBD&#10;KnpVlrs65bR7qZHr2fcWqTRf3Ek6OJJylai5oNimxNg6B2/a86eH7lwm2tZlcYW7Ch+YOs/apqUO&#10;pfe4TvMhJoLqCg0h2/SN//oj+i11rtr6yx+N/POm0IcEEFvoBgAQFYSqoKnYZakcKlWhzlkuXWUl&#10;nb1YXFuZ6sq923NE+zbt+Kv/JFewUjH34zF1TZ+UqJb9/I0fj73Y1/PAcKKq+jXMRJUqHQCkE+0T&#10;Vbdz/4Pm6+r2Zt5qSIuLJaJns2M/utN44Lzz5qozJ57rPGF15nbng1hTQ/dSj9TXaEql09k3T/+w&#10;80Rx5kRLD7335jHTfVe6/t2hvzw1UiQyTr1X9hNQUOXg6T1VCmwBXEKimhybvvFfp3/n8e+/8xv/&#10;8O6vslYAra2ffuV//eU3OlGjCuAB7wZAqFoFCAtCVYiNWMz9BwBGbgUwmz/UUf5ZmsgvBZrs0/KV&#10;e1f+zS+cXpf9NxmVHd4mIvrF3w13vSFVv5IQ6Tq9SosBsD04+U5I6qzqJFHVKUfwurq9y3n9bmtI&#10;y549+07v+cMjpGg+YCj2XGvpm+noINr+ZAsRkdS0tGlt48qCUdUKS33vXupje9CmYx+8c+fLh0eK&#10;LErO9L6wf9v+dDOVLl++PL+22lim9703FXG5TYmxD70RAKAubfr0G3/26Tf+LOphACQEX48ODQEA&#10;woFQFXQU3zJVAOAMrQBac/x0FmWylpdWJaL7Nu27abGGlYTv4Z1eOmyeWL22wx1EdPP00+bqV+UA&#10;nDPfhPGDw65yVfNZ5sHolKjWvrq903n9bmtI+cT8XYX5U/Mtp4rFU32Fr9zINtnnkr3vjflcSum9&#10;e6kdF7PvyxGnslPBrsIHE/uPvTx4fqZIMyPnZ+i8eG6m44WB4bPm5PTJjg7bul0/JuwDAACAT6an&#10;p9va2tAQACBoCFUBACAoYisAg2Lu5bPdMydaxItJFGtYdeTfNNb9GQLNUqHa5UulebtxemAVCrvK&#10;Ve0Ho2P3QO+r2zusZ/RYQyru4cUb7y2uf+5iMdeZbV62yEzLvUodc355m+6l4h1q2b1U4mH2fUtH&#10;huhJi1Wamp49O/bsWSpdv3l9YfwOq//d1rW/e/OzafUw0tnBG1nlOQAAAKAnNFoFCAFCVdCRlEdg&#10;4j9AnJVOddApUxJln6gSyWtYSU0DyBxoVru8KnojItr8Z5e8BZe1d2JVJqq8fap2WaoDDle3d7rW&#10;U001pHsGf/TCxQPnaeS5nm3zY3u2ZYhmlPGl8wWgnF/ec/dSO85n36dfLHxQvW40vWfXsT12DRw0&#10;Y9Pog9XFa7ywGwAAQDTQaBUgUAhVQVPZp16KY6AAACbqKJOpEoKks4M3soOqc9SBpvXlGWX16zv/&#10;Yd/cvdtuc1X7RNVJmao5UT1350NxQSrdFqdywtvq9mbeakjlbqfPnp04Pdd5ojhzove7zb9v3spt&#10;r9LK5e/8w/vX00S0cHmcVXnOz31ERERPnvyAL41l1b30xt/97fAvflSte6ksRrPvy22Ua8s3vS35&#10;6MtVAwAAJAwarQIEB6EqaAqJKkBiKKJMIiJans2f3N1gXVhqyXuJaDo7NrvW4JVfaZO4mBURVXsJ&#10;8jFRlToAxOOlz/vq9o7XemLc1pCaNB374J07DYdHiqcOsGGoij2rzr6XFM+fOnBefZaxAtdb91KF&#10;RM++95af2uyk9hJyAACAREJDAADfIVQFAICAGSfmc1arV9mrMTHhV2q/GBQLWJURp80AHC6yJyaq&#10;4un9256ORwzk9+r2Zh5rSFVXtKvw3qGR5y7abT1Xev86kaLydKZYJCLqfa/SlXVbpqODiKhl+5NE&#10;ZGrzSqYus+bupb94uKHv6y+au5f6ki06F+gjzWrnNd5G+zGbd450Nal07DQNABAfvCEAolWA2iFU&#10;BR3h7TJA0pgm5lutXiU135Q4TUlKBWVz1dpDloASVdYR0pcRhsL76vbu5vW7rSFV2zM4m/+oldVK&#10;C0s5ES+5LZ468JyjPT2bHXvWU8VopXspu39/+vdveNmJrwLNcGvfuYfHv+WyeLF5WtU7m6+yAADA&#10;X7xklRCtAtQGoSroaN+mHTHNVUMuNQKIrZKHbZwnqj2ta90GeA1sZ2CJqsM4laxrVKmyRFX/tqf5&#10;dekcANmsbi+yXN3eae2q8xpSUl8RU1k2ynzOk4bK021b9jcbKk8p3eSuGewa/DlwyN/HOd+bTbqq&#10;8zMLqr79i+n7QwAADSFaBahdSN00+HpzeCMLzsXxfTPKYQAcupltOGxe0cjBxOGqTy6rPTvcXMJf&#10;iIJLVOeOjLJ98kKtWEQ/S2e/zGLKzOmqq9vn1xo7vH+s8cB56njh1Mn9dms9GZNxSzxULRVO9v3w&#10;I9o+cONsyMvZ+xWehnx3R5L5RvKQtrmlmj/F6pDOb/z4Aym+uUMqleKL1QAAEFFbWxv7Ib6vbACR&#10;Q6Uq6E5a/1rbd9sA4IrV6lXKPNHN1xWl0rzled4yFLGA1HMKUzVRpUqRPlW6AWherGq1un3p8uXL&#10;8+errG7vYK0ndzWkwSzlFETyeO7Ohzr8IQv6oaVPOmZTu4rvQQEAoH7wCFWEOBWgRqhUBd1JoSrp&#10;naviExqAC8bOpzMjOel8c5NEsUGqmX0EFkQfVaZqsarNrH8xVCVjFBWPetX3y6vbm6lXt3+/0DP4&#10;QyK7tZ6aghuuNd/zU5s7Tp/AMTja3kYUrupM24cNoVIVAGKOJarSK1gqFVIcBJBgqFSFGJCW5Nb5&#10;PTcAuCCtXlXISnmHOf7gDVKbVJcpZyLmmeMd+YkbWW/fefCtzt350PlWIptE1R5fvUpn5tXtibZ1&#10;7e82r25f5nmtJ7/FdNq+/sxfhWoFhasAAFCfzPkpElWA2qFSFcBP+EgG4AvngZf6uWasgZWKW50/&#10;T8VL2n+dY1WsWjVRNVeqUuWbpFhUqsaOqyw1oIMfl68Gq67GrsxPY3HTRAFVuIMHOj81UKkKAPGl&#10;LFMFAF+gUhUAABypmrD4qBJklBrXt5jPzZyet1lxnshUA6veeZV01dV3JOMHh825qk2iyi4vJapK&#10;mndWjZfETP32pRq06nPZ7ZNd2zjMnrnNiAjfbQAAQKwhUQUIFEJVAADQVvqdXjo8Ip86c6KFjvmQ&#10;cUjpqpibiAlLT7bwZkGYsW5bBsvZJ6rsv42VyzBSbB2L6f8xYj6YmidlNslpTONLndm0BSBEq6HQ&#10;vHEEAEB8IVEFCA6m/0MsaTtBDNP/AXxmbpAq8PeJZpdgduQnbmTn7t3e9/lPlQ1bm4hIaAJgTlRZ&#10;kNp1qY/9wK+R3wRlITCiHL8oeu9Gx/5PWJgl4TWSUrBYjNkVq9eEyB9CicQfTno+kDD9HwBih9Wo&#10;UpxfuAD0h1AVYknPUFWrD+0AyaGqDA30CwxlksJ6DtzMNpgrZ3k7AhaqriWqr7cvD099umAYuXRF&#10;bPxWaQJCVV9Id2jkx1P5J0zPv2tAiFbDpe0TIRmhKhEhVwWoB4hTAULzhagHAJBA+KAF4Kd0dvDG&#10;yvLDleWHK2OVXNJ+rm5tSqc6LM8qzStOnTnR0pMtLBGNHxzmierybL7heDlRJaKZkVzn7sKS7RXr&#10;GSXEWuP6BunrLg1fn2NUmlqfrB426M4RBDwRAoVEFSDx2trakKgChCnsUBX9kiDBNPysDpBggeWq&#10;6bRicawqZ7HMVKyfvTlk6lpQzL18tlT+uVQ4ubuBiBrXN/RkC/93zYMGM90KVM2u3LutbV0eSJTR&#10;qpTaA+hsdXWVRy0Qd2JwBsDwR8VqRdQjAqgLYS9UtW/TDnx+gKTCJyuAkPGlnMTmpLXbNZDPjMiN&#10;U988llafxRVzfFRWNa1lxkaxMyO5mZ9/a+If/6r2kQOneaKK6tSYUn6X4+/rDwCADTFLbWtrQ/Vx&#10;VCIMtaenp62uHUEqQPgimP7PctXwrxeSAQ8eABCJGYdvX2yks2Oz+UOVJgCZ3rWlqKSzrMdjU+5K&#10;iiLWn7+xVsRq2hu+sHFL5yn/mq/GAw5JDyo8SQEgaFJ1KuKzSLRVkFAQWhXb1vyzB1TJc22uCADC&#10;hIWqIE40/ywa6Mo5AGAjuGXirGrQ7FesIpLLUYmIOlg4W/ru7pZTRdttnY0BlLRdMxDVqYmk7eMt&#10;vvSc05aAhaqIKJVKobAxvtra2qSHHxYfCw3ibACwEvb0f4BaaPgmGwB0IFZ0hhNB2rQIKEtnx2bp&#10;ZF/uYpGIKNObf7O8ylY63UJkClXtIVd1SNuES8+cCGrHm5BQ5eGn1QMvjvBMATBTTvdeXV3lpUvg&#10;O+mYI0sFACWEqgAAkBABtVhVS2fHZqmxtdxHVchMqzOXuMqBrBG7XcobJXZEqfMkQvMmqnV+7ySb&#10;mKsSvgIBAF9hJfeQoSgVAFyJoKeqCP0xwTk8WgCgqvCyjFKhSqJaKvS0lstUiWhmJNe5u8Cz0XPj&#10;3/rd3ya++VrPVjfwqshpnqhC4qHFKgAEQeyeaX8ZqJ25WWrUIwKAGEBPVQDfoKcqgA78fSaqi86E&#10;RLWsQw5GrZqu9vU84L86r16UphUr49S6rYWMXaKa7Oaqmnc/D1rsHo3gEHqqQvh4wGd/MdyttUM5&#10;MAB4FnGlKgAAgL94ihFcsZicqBJRMffy2ZLwe6k0r9jw0//3I/bDvk07PERO7BahQFUkNVGNRYaV&#10;7LQx2beuKpSsAkCNpPXlnW8S8LiSSapOjXo4ABA/6KkKsaThih8oUwXQR6DNVZ2lJHarUXl4+RKb&#10;Nur26hcVlASCntBiFQA8c5WlMuzCqVSqra0NJauueDjaAACSsCtVWTu5kK8UEuDKvdtYjwUAnAuo&#10;XtVmb7wKldk1kM9Il/jtb33zyEa/Xr7qvF417olq4v+KJf4G2pOKpvl3PNGNCAB057Y6VcK2Qr2q&#10;QzUebQAALprp/3hbCc6xONXbVFkAqGdirur6706pcHJ3eauebGGpsp/ynmdNgWlH/p3/sM9wSjo7&#10;Nps/1FH+bfMffGviH/+q19nrmBiYSl8pcfX8khj3RLUe1Hnoz5gfmXgDDACcOGfflxnoyAcdwnx/&#10;APBR2AtVSfBBCKrScKa/Eqb/A+jJnGJUf5KWCj2tuRnxlI48FXOGzUuFk325i0Uiokxv/s2CYZUq&#10;8drP3fmQXGagNskLu/a4vDAGQWqiGskYfFlpyknsGNN7OdkrcbmlfDrjrULsYKEq8JeypLT2Rxfu&#10;4qpQoAoA/gq7pyr6TAEAQJjYXxnpT4/rvUiJKhGls4M3soPCRXiQZF793K9Eteq5lPSwJsJEVbxb&#10;fYkLxZ0oU3IUeyaDshUJ3gADwOrqKis8Yj8g5gsaD7JxqAHARxEsVIVcFdyq55osAPCFLy1W7f9a&#10;sThVDMJYmaqPiaq3PcT9j6wmhX6B/hnC37h6EO0bYDSmBwZrGelALFNlAZ8Y80lTPJEA+gIFqgAQ&#10;kAhCVTLVDbEf4v6pDwIiln1RJWBFzAoA3jj5W3Mz23B4RHF61S4f+z7/6deP5n76cyKiTG+eaqtR&#10;5dciTqb2kLrG5Y8s2k0mBv5AW1G+AaYoyq5xH9UnVhHJ0iVEq5Fj4alUo8pO5PcOFp7yBRJVAAhO&#10;NKEqg5JVcIt/DMCHAQAIzq6BfGbE2FOVaOLhSlPlZ/UkdGMn1pmRHHXkl4j4VmZWMaL5ryF/0av6&#10;h9Jqnzr8kfUlNmU9auuh7A7fINaPuHzzAQnAciVEq9Ganp4W01KpNNXznWK1ikmdQ6IKAIEKe6Eq&#10;Jwuh4j0lmOn/wRILVQEkirAOFad8dtsHhZnT82PH0m638vFlRMp/g+5J6m+16bk7H/Zve5rwugpJ&#10;pElfC/1p8g4wGQtVSfgHNESr2mpra3P4kJNKXIFBogoAQYs+VGWs5jwCxAVCVQCJtMyODp+KPXOQ&#10;RZa+u7vlVFE+lYWqTqJGlngG9ALiNuu0H0ZA8/Tx4gn1CeUFsZDIUJVBtKot54EgElUlJKoAEAJd&#10;QlVCrgpxFuGC1AA6S9Ic7apPc6tOrPbMu3K45js7nuKS9FU3ibxpKV4eAawgWrWCStVwIJXTjfOl&#10;6m3uO5uWrIm/r5GoAkA4NApVGUSrEEcoUwVQ4issafKpuHZ2T3ZjT1Ub9kWpylDV6ujVUg4cRMaK&#10;10AAz9AQQGeJD1UJuapOxDDUSahqda9JoSpbqYz9lxJ9XyNRBYDQRLlQlRJWr4I4kh63AMCwODXq&#10;UfiJP9nFP08OZ/fb/CriwairklUPnM8dcbUtAHjDnlbSs6/O17BKzBdyscCyNixgpRWHZapKPFhk&#10;Qaq4Q35fJ/KORqIKAGHSrlKVwRwoiBdUqgLYS9gHY1dfouBlAQDcQtWqbuqhUpVLfBmjPmym51PN&#10;3VTZIlf8Y7h5bzYlrjHlvGcCAIBfNA1VGbQCcCthsUWMIFQFqCruL1AOg1S8CACAXxCt6qOuQlVy&#10;k6vax4IJy+x8JMV/YjGpOEPf89x/sUx1enrafDclrwkAClQBIBLaTf8X1XkrAKuJn+J0WjGhYCey&#10;2IL3MQx+mLqIe14DUJ9i8cz1MLsfAKB2aAgAUXE4Pdw+xkIzASVlNaXVz/bRqs3cfwnPVdl90dbW&#10;hkQVAMAXWleqcvW2tLrDSFSMVs3BRCyiisRApSokmPkLnvp5bUF1KgBoom6rVjV5Q1tvlaqMkxWQ&#10;nDf9TEx+Vwu32Z/V5P2qR1WqVLW6gP1O4gKJKgBE6AtRD8AR8S1jspcDunLvNnvv6OTtY9XFTBKw&#10;PkzXpb6ohwBxlYDHv550+HAbgsb1Dcru3tK/SMYGAHVI+ZqjfKVKmDr5o6Mtm9n9q6urTmIsfjH7&#10;RgH1w1X2J/YEEBHR9PR01chbeRbjYTB6QqIKANHSevq/SGwFkMh5TzVO2DdvmLxFt21EW8WAMlU9&#10;4WMYeFO35WAAoD+bhgCEVyrwm7jMkZnYBtThrmz6CUg5YNxrJ808Z8qump/aX4s5S3XeQEBPSFQB&#10;IHLxmP7PJXXpqhAyQWUbVv2xStXxg8P8FA1vCD7MACSDhzg1kV/yAUAsWNWo4hUpCHU7/Z8q7TjN&#10;iR5bXN7DDsmYD9okfcmIVsWg0/Pjx0muarMalY34HmQkqgCgg7BDVbzqAVj550efRz0EgDrluToV&#10;oSoARMtm+j9emnxUt6GqtHC8OQz1cEDMMZ9yJ+LFEPyRba5a9VrED+M4sAAAPkKoCqALhKoA4atx&#10;sj9CVQDQBApXA1W3oSr7QawhlWLWEA5ITAtXg0j9rHJVc9WwlFyL59qsPxYXSFQBQB8IVQF0gVAV&#10;wK0aQwTlUlQeBoDMAgA0gcLVgNRnqGoW4Wc6531FIxfoMlDm4yAljFIGrTw3FofRChJVANDKF6K5&#10;2sVr/Z3ltQs7O/uvLUYzCmvX+lOpVP+1apcw6DwT/c1YvHZm7cD2Rzyga/2KY7h4rb/T8Qj1PMgA&#10;EDm24LVNdsAvYP9P3ES5sjYAgM6u3LstrUrKXsqUr2b2L5sAzkWSZ7Er9bzcU2h45BfQUeLHgTNf&#10;Znp6msem7IfEVDghUQUA3fxKFFd6rb+5my88NDk53N1MV1fP7Y1iKErX+teGZ2Hx47lQhuKK4bjS&#10;5PBA8/B8VAd28Uxn9zBRn3xi88Ak/7XaCLU8yAAQhUCDAGSpAJA87JXN/OKJ+nqoRbRhFusHymI1&#10;PWstQ478zFfEwlO2sJiUt6ZSKSfrVukMiSoAaCiCStXFM98eJto5dHVhdXV1deHq0E6i4W9rU4FY&#10;TgOrXOgnP5ikvquroolXtoQxPkssCt7Zx45r+cgOd9vW2wZj8Vq/ITzlI3x9YJLf8aurC1f7dhIN&#10;/9hqgDoeZAAIW9XSKl6Wxf+du/Oh8/0jWQCABLMqXEXVKsQUrwDVsGQ1tMiPfzJyMhipmyrpmkdX&#10;hUQVAPQUfqi6+JMfTNLOodFX9m4hItqy95XRoZ00+YOfaJGqLp45OjDZd/Vqn/3FFuYnaWdLczhj&#10;cmbx4zminUOj5/aWY8fykbUOLYNxrT/V3D1MfVeHTMdw77nV1dWJV9YGePxrO4nmPra45zU8yAAQ&#10;LpuWqTZTXIno3J0Pz9350Jy3mv8FOfz4MU8lBoBkQLQKSaJtrhp55LdqpByVTd8AbSFRBQBthR+q&#10;LsxPEm3fKhQcbtm6nWhyfiH0oZhc628emOy7WnXC/OLHc0TbaaHSvzTy9qV2LEPLgLT0XV1YnTi3&#10;d2u1Cy6yytWvfVVdfBqrgwwAPpM+6rtKQvdt2sH+BTxGAICIuX2tQ7QKiaFbrqrPSGxIeWssxkxI&#10;VAFAb6H3VGUFlcb6w+aWcsHi3kjndl/r7x7eObRwbi9RleLOhflJosmB7srv0bYvZbZs3U40PHD0&#10;zNZyEfDitTNHByaJdoY7jr2vnKt6Gd5bdefQVcsJ/ToeZACIglWKymoq923aYS6uRKIKAGBF2W4V&#10;vVYhdsQWqxTprHb9Uz/z2OLSX1X/YwsAdS6Shaq0VI5UnfTsZAso7Ry6yuPL/ubu4eFvnzm+N8KW&#10;n3uPD+0cHpgc6G4eiGwMDi3MT+7cuXNycnJyoLuTFpS5qp4HGQCIKmkmuckuxdxTGYNy/dueFn+1&#10;aZDKrz2qCDV5GQTCaID6kexo9cq923hBqwcsaxNXZ4p2JLET7UGrCokqAOgPoSoRlVenchipEm15&#10;ZWL1FfH3veeu9g13D//gJ4uvRBj4bXllYmFr/9Hu4Ukiop19V0ePf3xUy4R177nVvUTloHTg6Jmv&#10;KmJVTQ8yAHj7pGreRLkTacq/22sBAABXkhqtIlGtKzxaFatWQ4sL4zKJ3oyX+uqZqyJRBYBYCL2n&#10;6pat202nmdushmzxJz+YJJocaE6VdQ8T0XB3KtXpsI9nc0vIs+zVtuw9N1HukzNxbu+WyA9sFVv2&#10;HnezSJkmBxmgzvnySbVqogoAAKGx6rUayWCcw8J6IBKXZmJ5XAgrMsU9+DOPXJNlrOJ+YAGgfoS/&#10;UFVzixyjqdqs6mzxTKcpbdUyvrz242GdDuzimc5UKtVfpV+teOE4HGQA8Id5WaoIBwMAUIfMr72a&#10;r2GFclQwWzViJwYaESYg+GsTkAaLgCFRBYAYCX/6v7Sg0uK1/qMDk7RzyGIN+HDGJE01p2v9qe7h&#10;PotFkbZ89Ws7BwYGjvZvHT23dwtbEap7mKjv9yJdQomt/tR3dcEwqJ1fi/LAGmz56td2DkwOd/f/&#10;HhsiLV7rb7a67zU9yBFwWIWBzxUQa5j1DwCgCXNDAP6ztq/P6KAKVsTOAP5Oco+8ltMvYl9a/qvn&#10;zgDmw+J8D+K2SFQBIC5S4bxgGV+mr/Wz+fVrrPLLqJhCVekE8y2gnUPqBZfCw1JVw0lRDkoVTF/r&#10;7yy3fOWEIcbhIAfqnx99HvUQACIQ30Q1AW0HAQCsWNWo1ueLHj8ayHpiin0arT1XlULDZD8e3B40&#10;q6C56h74hsk+ngCQSOFP/yeivecWrvbx9pg7+64uaJWoOrD33OrCEL8JO3cOXdUg7NvyyoRwXHfu&#10;7NNhUEZ7z00YjpvtELU8yBBf6Lymp/gmqgAAyWbViUXzngBKeA8AtU9pF2fHS+0FksrVQTMfHIft&#10;F8QNax0xAEDoIqlUBQAFVKpCvYl7oopKVbcV6ssAAAk4SURBVACoH8ogtX5eAFGpmgye61Xructn&#10;KpVycsRsDpH9Htra2urzwAJAMoTfUxUAACD2iSoAJAYrY0RTTnvmXqsU2HdLvt8jaLoKDG8Vaj7L&#10;346rCVNjR1p22MU9oH0qACQGQlUAAAhbAhLV2M1+BQAriNucCzNaBQiCuC4Tj/N40mqODtHuk0Wi&#10;VS82PT1tNc2fbV5X7WgBoH5E0lMVAADqVwISVS7u4wcA8EDZblXPr5qu3LuNhqpgJnXw5L9KwR8S&#10;VSttFdLpqVRKmcCytJofRhxPAEiMiHuqplIhDcAXMRothhpH6KkKiSd95I51IonKLAAAss5So315&#10;5EGqX2XI6KlaJ6Smq2j3yZgPCxkrWKWp/eaP/KyOFQcTAJInykpVJ/MI9BGj0WKoAKChJCWqAFDn&#10;UPzIWb2YN65vEP+FPCoi2rdpBxo7gFtivarDVe/rgTkMZadYVfiK8HEPAJINPVUBACBwSZryDwCA&#10;tE7EX9VtwlNe3d+4vsHhXwHP1aZYlgpqIS5mhcpKJ/gR4/WqbCYi4lQAqAcIVQEAIFjJS1T1bB0I&#10;uhGLGRHxQD0QX+GrBqwUzF8EFBFD7ZClKtmUo4q5KpvpL3UMAABIKoSqAAAQoOQlqlzCbg74DkEq&#10;1DPpFZL9LZCSVn+bUyNOBQiBVeJsLk1FogoA9SDKnqoAKtf6U6lU/zXVWYtnOlOpzjOL8s/hWjzT&#10;36keHwBIEpyoAgCAc8sPV9g/81n2fVedfDlx5d5tlqiyPqr4PgPAd6sV9pdh1aysXlU8Cw1qASCp&#10;UKkK4M7iT34wPLn996IeBoD+kKgCAIDEpgGr1BZAmY1a9UtFkAqgOTRVAIBEQqUqxMiWVyZWVyde&#10;2RL1OACgKiSqAABgw6pwlRH/iLAqVKvZ/Zj1D6AVc1EqylQBIMEQqoLmFs908nYAtlP+F6/1d6bK&#10;OvuvLRp20HlmsXJ+Zz/bQeXild/Vu+oUd0WLZzpTzQOTRMPd5YEsnulMpfqvsVGmUpULW+6BWPsA&#10;1UABEkKaxYlEFQAArCjbAigbsNpAmSoAAABEIvpQNRUTMRpt7IZqbfFMZ/PAZN/VhXN77S94rb+z&#10;uXt4svLr5HB3szF8nX/9aPn8yeGBo2eunemsXHxyeKBZbJG6eEbc1aR5V2Zz3z46MElEtLOleYv9&#10;HhbPdDYPGAeK/qyQJNJnYCSqAADgxPLDle0XjrJ//ET+N0Wc9Y/SVABtsTn+KE0FgPoRfagKYIEl&#10;qjuHFs7trTLhf/HMt4cnifquLrAG6gtDO4kmB46uZaGTw8Pbry6srq4uXO0jmhzoHqChBX5Rmvt4&#10;ke/q6MAk7Vzb1dWhnTQ58DoLPre8MsG26Lsq9iGYnCzvbeKVLfZ7WPzJDwznDe0kGv4xUlVICKlA&#10;FYkqAAA4l33qJfbDuTsfiqeLhajsZ94QwKrFKgBEy5yrOqinAQCIH4Sq7qzGQdQHyR/X+lmi6qCF&#10;6uJPfjBJ1HeVh69bXpm42kc0+YOf8FS1cu6Wvb/XR0Q7h0bZfrd89Ws75V3tHBpd29XeV0aHdlYL&#10;Pvv+nI/SwR4m5779+pkz1xYXWZPY1WpluACxgCn/AABQi8LP3pJ+oMofFyk53bdpB8tVkagC6Mb8&#10;aXR6ejqSkQAAhAChKmhpuLt7mIyxaBV9v2eIJll2yu1saTZcevvWSgi6Zet24fSF+UmiyYFmsUdB&#10;88CkWMuqIO7dfg9bXvnzPqLJyeGBge7m5lQq1dl/ppauqqxGg//zviOA2iBRBQAAH0nFqiKeqAKA&#10;nlaNTQDQDQAAEgyhKuhpZ9/VBXHifWLsPbe6cHWor1IeOzk84LmrKj5RgCbqMFFlN9P5IioAAFDV&#10;+MHh7FMvsSYAhZ+9xf+gWL3YokwVQGdigWqS5lMCAIgQqoKW+v783N4tbNp8t7PIUZqgf+3Hw16u&#10;t7ml3DBV5qALgeM9bNn7yrmJ1dXV1YWFq0N95rEDxEkdJqoAABCQfZt28Ln/XZf67C8ZyogAwCMU&#10;qAJAPUCoChpjk+WrxqqsL+pwd39lIv3imc7uYaKdX/uqwyTUuKvh7s61OfmL1850plIpaQjW3QDs&#10;93CtP5VK8fO2bGne2rLT3JzAIXycgMghUQUAgIBkn3pJLFYV+x3hLRD8/+3dMW7aUBzAYZAqZcgR&#10;om6wd+YGtrpxgG4MXfDCxtgDEEWKFB8hcxWJA8CQqVMXxkg5Qocu7WDVdYCS/KuEZ+D7psiWHCci&#10;sf3zezYtVz8BQFoFjtu71DsAu2Q3d6MyL79cTrIdQ0V74+noNi/LvN8Ynlq/iyqkN56Oirws8n7R&#10;WDqYTZ6+TGpZ9Lu3s9ViHNxCNpkNymJjXTj+/uGigoQUVQBe3XxYfn34dnV/fXV/3el8rpc754HD&#10;Yr4/cAqMVKXlssls0FkWny53vs4pu1ms/j6otDMY3a1ePGF/Y1O/nmxqfVu98bRau/y+2r5Pu7bQ&#10;Gy92bh0OwcX5maIKwKurnhdf99OP7z84xAAArdXdzx2kbrdbfdH8dvVCTpzbmJXHHz9T78KpW7uW&#10;Y6u1F4ac7OVu9Xs4mh+/mk5rUi2QUH0Ubj5NdT4s6+NOwn+59T44awUAailHqjopAVpFTnqWonqs&#10;qg//1j+BKnMAvKnqps5aUe0897oqAICEEj9TVVcFOBSm/J8mNxuAt9YcJj8fls1Vzah6cX7m6AMA&#10;tEfK6f9Ak+n/bWD6878oqmtePv2/OdLTpwvgPyQ/Bpn+DwBsElWhLURV2smU/62O7JmqAG0mqgIA&#10;LbTvqAoAAHCIRFUAoJbyRVUAAAAAAAdHVAUAAAAACNjT9H8AAAAAgONgpCoAAAAAQICoCgAAAAAQ&#10;IKoCAAAAAASIqgAAAAAAAaIqAAAAAECAqAoAAAAAECCqAgAAAAAEiKoAAAAAAAGiKgAAAABAgKgK&#10;AAAAABAgqgIAAAAABIiqAAAAAAABoioAAAAAQICoCgAAAAAQIKoCAAAAAASIqgAAAAAAAaIqAAAA&#10;AECAqAoAAAAAECCqAgAAAAAEiKoAAAAAAAGiKgAAAABAgKgKAAAAABAgqgIAAAAABIiqAAAAAAAB&#10;oioAAAAAQICoCgAAAAAQIKoCAAAAAASIqgAAAAAAAaIqAAAAAECAqAoAAAAAECCqAgAAAAAE/AYW&#10;X45akKHZgQAAAABJRU5ErkJgglBLAwQUAAYACAAAACEAZEC0S+MAAAAMAQAADwAAAGRycy9kb3du&#10;cmV2LnhtbEyPQU7DMBBF90jcwRokNog6aZuQhjgVQoDYIJTAAZzYxBH2OLKdNuX0uCvYzWie/rxf&#10;7RejyUE6P1pkkK4SIBJ7K0YcGHx+PN8WQHzgKLi2KBmcpId9fXlR8VLYIzby0IaBxBD0JWegQphK&#10;Sn2vpOF+ZSeJ8fZlneEhrm6gwvFjDDearpMkp4aPGD8oPslHJfvvdjYMmqZ4M92NbovT/PT+8qNe&#10;C9dtGbu+Wh7ugQS5hD8YzvpRHero1NkZhSeawV2+jSSDbLfJgJyBNNutgXRx2uRpCrSu6P8S9S8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nzhruZkCAAAmBQAA&#10;DgAAAAAAAAAAAAAAAAA6AgAAZHJzL2Uyb0RvYy54bWxQSwECLQAKAAAAAAAAACEADmP0hrIqAwCy&#10;KgMAFAAAAAAAAAAAAAAAAAD/BAAAZHJzL21lZGlhL2ltYWdlMS5wbmdQSwECLQAUAAYACAAAACEA&#10;ZEC0S+MAAAAMAQAADwAAAAAAAAAAAAAAAADjLwMAZHJzL2Rvd25yZXYueG1sUEsBAi0AFAAGAAgA&#10;AAAhAKomDr68AAAAIQEAABkAAAAAAAAAAAAAAAAA8zADAGRycy9fcmVscy9lMm9Eb2MueG1sLnJl&#10;bHNQSwUGAAAAAAYABgB8AQAA5jEDAAAA&#10;" stroked="f">
                <v:fill r:id="rId193" o:title="" recolor="t" rotate="t" type="frame"/>
                <w10:wrap type="topAndBottom" anchorx="page" anchory="page"/>
              </v:rect>
            </w:pict>
          </mc:Fallback>
        </mc:AlternateContent>
      </w:r>
      <w:r w:rsidR="00090088" w:rsidRPr="00090088">
        <w:rPr>
          <w:b/>
          <w:bCs/>
          <w:noProof/>
          <w:sz w:val="18"/>
          <w:szCs w:val="18"/>
          <w:lang w:eastAsia="en-AU"/>
        </w:rPr>
        <w:t>Figure 51. The Grampians Ark baiting layout as modelled in FoxNet, showing project bait station locations, FoxNet area of interest (AoCI), model extent, and locality of project.</w:t>
      </w:r>
    </w:p>
    <w:p w14:paraId="445D2EC8" w14:textId="77777777" w:rsidR="00090088" w:rsidRPr="00090088" w:rsidRDefault="00090088" w:rsidP="00090088">
      <w:pPr>
        <w:keepNext/>
        <w:keepLines/>
        <w:numPr>
          <w:ilvl w:val="1"/>
          <w:numId w:val="0"/>
        </w:numPr>
        <w:tabs>
          <w:tab w:val="left" w:pos="1418"/>
          <w:tab w:val="left" w:pos="1701"/>
          <w:tab w:val="left" w:pos="1985"/>
        </w:tabs>
        <w:spacing w:before="240" w:after="100" w:line="260" w:lineRule="exact"/>
        <w:outlineLvl w:val="1"/>
        <w:rPr>
          <w:b/>
          <w:bCs/>
          <w:iCs/>
          <w:color w:val="00B2A9"/>
          <w:kern w:val="20"/>
          <w:szCs w:val="28"/>
          <w:lang w:eastAsia="en-AU"/>
        </w:rPr>
      </w:pPr>
      <w:r w:rsidRPr="00090088">
        <w:rPr>
          <w:b/>
          <w:bCs/>
          <w:noProof/>
          <w:color w:val="363534"/>
          <w:sz w:val="16"/>
          <w:szCs w:val="20"/>
          <w:lang w:eastAsia="en-AU"/>
        </w:rPr>
        <w:lastRenderedPageBreak/>
        <w:drawing>
          <wp:anchor distT="0" distB="0" distL="114300" distR="114300" simplePos="0" relativeHeight="251815424" behindDoc="0" locked="0" layoutInCell="1" allowOverlap="1" wp14:anchorId="394C1960" wp14:editId="5FFBDEE8">
            <wp:simplePos x="0" y="0"/>
            <wp:positionH relativeFrom="margin">
              <wp:posOffset>3355340</wp:posOffset>
            </wp:positionH>
            <wp:positionV relativeFrom="page">
              <wp:posOffset>904875</wp:posOffset>
            </wp:positionV>
            <wp:extent cx="3149600" cy="3149600"/>
            <wp:effectExtent l="0" t="0" r="0" b="0"/>
            <wp:wrapTopAndBottom/>
            <wp:docPr id="1063" name="Picture 10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4" cstate="email">
                      <a:extLst>
                        <a:ext uri="{28A0092B-C50C-407E-A947-70E740481C1C}">
                          <a14:useLocalDpi xmlns:a14="http://schemas.microsoft.com/office/drawing/2010/main"/>
                        </a:ext>
                      </a:extLst>
                    </a:blip>
                    <a:stretch>
                      <a:fillRect/>
                    </a:stretch>
                  </pic:blipFill>
                  <pic:spPr bwMode="auto">
                    <a:xfrm>
                      <a:off x="0" y="0"/>
                      <a:ext cx="3149600" cy="3149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090088">
        <w:rPr>
          <w:b/>
          <w:bCs/>
          <w:iCs/>
          <w:color w:val="00B2A9"/>
          <w:kern w:val="20"/>
          <w:szCs w:val="28"/>
          <w:lang w:eastAsia="en-AU"/>
        </w:rPr>
        <w:t>Results</w:t>
      </w:r>
    </w:p>
    <w:p w14:paraId="45D88DD1" w14:textId="334C7D4D" w:rsidR="00090088" w:rsidRPr="00090088" w:rsidRDefault="00090088" w:rsidP="00090088">
      <w:pPr>
        <w:keepNext/>
        <w:spacing w:before="60" w:line="240" w:lineRule="atLeast"/>
        <w:rPr>
          <w:rFonts w:cs="Times New Roman"/>
          <w:noProof/>
          <w:color w:val="363534"/>
          <w:szCs w:val="20"/>
        </w:rPr>
      </w:pPr>
      <w:r w:rsidRPr="00090088">
        <w:rPr>
          <w:rFonts w:cs="Times New Roman"/>
          <w:noProof/>
          <w:color w:val="363534"/>
          <w:szCs w:val="20"/>
        </w:rPr>
        <w:t xml:space="preserve">FoxNet modelling showed an overall reduction in fox density of </w:t>
      </w:r>
      <w:r w:rsidR="00EA0AC0">
        <w:rPr>
          <w:rFonts w:cs="Times New Roman"/>
          <w:noProof/>
          <w:color w:val="363534"/>
          <w:szCs w:val="20"/>
        </w:rPr>
        <w:t>74</w:t>
      </w:r>
      <w:r w:rsidRPr="00090088">
        <w:rPr>
          <w:rFonts w:cs="Times New Roman"/>
          <w:noProof/>
          <w:color w:val="363534"/>
          <w:szCs w:val="20"/>
        </w:rPr>
        <w:t xml:space="preserve">% by year 20 (Figure 52). </w:t>
      </w:r>
      <w:r w:rsidR="006F6371">
        <w:rPr>
          <w:rFonts w:cs="Times New Roman"/>
          <w:noProof/>
          <w:color w:val="363534"/>
          <w:szCs w:val="20"/>
        </w:rPr>
        <w:t>Fox densities with baiting</w:t>
      </w:r>
      <w:r w:rsidRPr="00090088">
        <w:rPr>
          <w:rFonts w:cs="Times New Roman"/>
          <w:noProof/>
          <w:color w:val="363534"/>
          <w:szCs w:val="20"/>
        </w:rPr>
        <w:t xml:space="preserve"> became significantly different from fox densities </w:t>
      </w:r>
      <w:r w:rsidR="00C71DBC">
        <w:rPr>
          <w:rFonts w:cs="Times New Roman"/>
          <w:noProof/>
          <w:color w:val="363534"/>
          <w:szCs w:val="20"/>
        </w:rPr>
        <w:t xml:space="preserve">without baiting </w:t>
      </w:r>
      <w:r w:rsidR="00EA0AC0">
        <w:rPr>
          <w:rFonts w:cs="Times New Roman"/>
          <w:noProof/>
          <w:color w:val="363534"/>
          <w:szCs w:val="20"/>
        </w:rPr>
        <w:t>February</w:t>
      </w:r>
      <w:r w:rsidRPr="00090088">
        <w:rPr>
          <w:rFonts w:cs="Times New Roman"/>
          <w:noProof/>
          <w:color w:val="363534"/>
          <w:szCs w:val="20"/>
        </w:rPr>
        <w:t xml:space="preserve"> </w:t>
      </w:r>
      <w:r w:rsidR="00631FCF">
        <w:rPr>
          <w:rFonts w:cs="Times New Roman"/>
          <w:noProof/>
          <w:color w:val="363534"/>
          <w:szCs w:val="20"/>
        </w:rPr>
        <w:t xml:space="preserve">in </w:t>
      </w:r>
      <w:r w:rsidRPr="00090088">
        <w:rPr>
          <w:rFonts w:cs="Times New Roman"/>
          <w:noProof/>
          <w:color w:val="363534"/>
          <w:szCs w:val="20"/>
        </w:rPr>
        <w:t>year 11.</w:t>
      </w:r>
    </w:p>
    <w:p w14:paraId="1FC558A1" w14:textId="677075CB" w:rsidR="00090088" w:rsidRPr="00090088" w:rsidRDefault="00090088" w:rsidP="00090088">
      <w:pPr>
        <w:keepLines/>
        <w:spacing w:before="80" w:after="0"/>
        <w:rPr>
          <w:b/>
          <w:bCs/>
          <w:noProof/>
          <w:sz w:val="18"/>
          <w:szCs w:val="18"/>
          <w:lang w:eastAsia="en-AU"/>
        </w:rPr>
      </w:pPr>
      <w:r w:rsidRPr="00090088">
        <w:rPr>
          <w:b/>
          <w:bCs/>
          <w:noProof/>
          <w:sz w:val="18"/>
          <w:szCs w:val="18"/>
          <w:lang w:eastAsia="en-AU"/>
        </w:rPr>
        <w:t xml:space="preserve"> </w:t>
      </w:r>
      <w:r w:rsidRPr="00090088">
        <w:rPr>
          <w:b/>
          <w:bCs/>
          <w:noProof/>
          <w:sz w:val="18"/>
          <w:szCs w:val="18"/>
          <w:lang w:eastAsia="en-AU"/>
        </w:rPr>
        <w:drawing>
          <wp:inline distT="0" distB="0" distL="0" distR="0" wp14:anchorId="4D8C14CB" wp14:editId="75696771">
            <wp:extent cx="3104995" cy="3104995"/>
            <wp:effectExtent l="0" t="0" r="635" b="635"/>
            <wp:docPr id="1064" name="Picture 10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5" cstate="email">
                      <a:extLst>
                        <a:ext uri="{28A0092B-C50C-407E-A947-70E740481C1C}">
                          <a14:useLocalDpi xmlns:a14="http://schemas.microsoft.com/office/drawing/2010/main"/>
                        </a:ext>
                      </a:extLst>
                    </a:blip>
                    <a:stretch>
                      <a:fillRect/>
                    </a:stretch>
                  </pic:blipFill>
                  <pic:spPr bwMode="auto">
                    <a:xfrm>
                      <a:off x="0" y="0"/>
                      <a:ext cx="3104995" cy="3104995"/>
                    </a:xfrm>
                    <a:prstGeom prst="rect">
                      <a:avLst/>
                    </a:prstGeom>
                    <a:blipFill dpi="0" rotWithShape="1">
                      <a:blip r:embed="rId150">
                        <a:extLst>
                          <a:ext uri="{28A0092B-C50C-407E-A947-70E740481C1C}">
                            <a14:useLocalDpi xmlns:a14="http://schemas.microsoft.com/office/drawing/2010/main" val="0"/>
                          </a:ext>
                        </a:extLst>
                      </a:blip>
                      <a:srcRect/>
                      <a:stretch>
                        <a:fillRect/>
                      </a:stretch>
                    </a:blipFill>
                    <a:ln>
                      <a:noFill/>
                    </a:ln>
                    <a:extLst>
                      <a:ext uri="{53640926-AAD7-44D8-BBD7-CCE9431645EC}">
                        <a14:shadowObscured xmlns:a14="http://schemas.microsoft.com/office/drawing/2010/main"/>
                      </a:ext>
                    </a:extLst>
                  </pic:spPr>
                </pic:pic>
              </a:graphicData>
            </a:graphic>
          </wp:inline>
        </w:drawing>
      </w:r>
      <w:r w:rsidRPr="00090088">
        <w:rPr>
          <w:b/>
          <w:bCs/>
          <w:noProof/>
          <w:sz w:val="18"/>
          <w:szCs w:val="18"/>
          <w:lang w:eastAsia="en-AU"/>
        </w:rPr>
        <w:t xml:space="preserve">Figure 52. The modelled fox densities for the Grampians Ark program—baited (green) and unbaited (pale red). Baiting commenced in model year 11 as per project description, and ran for the duration of the model. Annual population peaks show the effect of each year’s cub cohort entering the population. </w:t>
      </w:r>
      <w:r w:rsidR="00952102">
        <w:rPr>
          <w:b/>
          <w:bCs/>
          <w:noProof/>
          <w:sz w:val="18"/>
          <w:szCs w:val="18"/>
          <w:lang w:eastAsia="en-AU"/>
        </w:rPr>
        <w:t>Colour-shaded</w:t>
      </w:r>
      <w:r w:rsidRPr="00090088">
        <w:rPr>
          <w:b/>
          <w:bCs/>
          <w:noProof/>
          <w:sz w:val="18"/>
          <w:szCs w:val="18"/>
          <w:lang w:eastAsia="en-AU"/>
        </w:rPr>
        <w:t xml:space="preserve"> areas are modelled minimum and maximum values across all iterations. The purple line shows the percentage difference between the </w:t>
      </w:r>
      <w:r w:rsidR="00842EC7" w:rsidRPr="008E7F5C">
        <w:rPr>
          <w:b/>
          <w:bCs/>
          <w:noProof/>
          <w:sz w:val="18"/>
          <w:szCs w:val="18"/>
          <w:lang w:eastAsia="en-AU"/>
        </w:rPr>
        <w:t>fox densities with and without baiting</w:t>
      </w:r>
      <w:r w:rsidRPr="00090088">
        <w:rPr>
          <w:b/>
          <w:bCs/>
          <w:noProof/>
          <w:sz w:val="18"/>
          <w:szCs w:val="18"/>
          <w:lang w:eastAsia="en-AU"/>
        </w:rPr>
        <w:t xml:space="preserve"> within the AoCI. The dot indicates the point in time </w:t>
      </w:r>
      <w:r w:rsidR="00E8241A">
        <w:rPr>
          <w:b/>
          <w:bCs/>
          <w:noProof/>
          <w:sz w:val="18"/>
          <w:szCs w:val="18"/>
          <w:lang w:eastAsia="en-AU"/>
        </w:rPr>
        <w:t>when model outcomes</w:t>
      </w:r>
      <w:r w:rsidRPr="00090088">
        <w:rPr>
          <w:b/>
          <w:bCs/>
          <w:noProof/>
          <w:sz w:val="18"/>
          <w:szCs w:val="18"/>
          <w:lang w:eastAsia="en-AU"/>
        </w:rPr>
        <w:t xml:space="preserve"> </w:t>
      </w:r>
      <w:r w:rsidR="00C71DBC">
        <w:rPr>
          <w:b/>
          <w:bCs/>
          <w:noProof/>
          <w:sz w:val="18"/>
          <w:szCs w:val="18"/>
          <w:lang w:eastAsia="en-AU"/>
        </w:rPr>
        <w:t>wer</w:t>
      </w:r>
      <w:r w:rsidRPr="00090088">
        <w:rPr>
          <w:b/>
          <w:bCs/>
          <w:noProof/>
          <w:sz w:val="18"/>
          <w:szCs w:val="18"/>
          <w:lang w:eastAsia="en-AU"/>
        </w:rPr>
        <w:t>e reported.</w:t>
      </w:r>
    </w:p>
    <w:p w14:paraId="70E5D9D3" w14:textId="77777777" w:rsidR="00090088" w:rsidRPr="00090088" w:rsidRDefault="00090088" w:rsidP="00090088">
      <w:pPr>
        <w:spacing w:after="0"/>
        <w:rPr>
          <w:color w:val="363534"/>
          <w:szCs w:val="20"/>
          <w:lang w:eastAsia="en-AU"/>
        </w:rPr>
      </w:pPr>
    </w:p>
    <w:p w14:paraId="3CE25C7A" w14:textId="186FCE17" w:rsidR="00090088" w:rsidRPr="00090088" w:rsidRDefault="00090088" w:rsidP="00090088">
      <w:pPr>
        <w:spacing w:after="0"/>
        <w:rPr>
          <w:color w:val="363534"/>
          <w:szCs w:val="20"/>
          <w:lang w:eastAsia="en-AU"/>
        </w:rPr>
      </w:pPr>
      <w:r w:rsidRPr="00090088">
        <w:rPr>
          <w:color w:val="363534"/>
          <w:szCs w:val="20"/>
          <w:lang w:eastAsia="en-AU"/>
        </w:rPr>
        <w:t xml:space="preserve">Fox density was reduced by &gt;65% over </w:t>
      </w:r>
      <w:r w:rsidR="00EA0AC0">
        <w:rPr>
          <w:color w:val="363534"/>
          <w:szCs w:val="20"/>
          <w:lang w:eastAsia="en-AU"/>
        </w:rPr>
        <w:t>49</w:t>
      </w:r>
      <w:r w:rsidRPr="00090088">
        <w:rPr>
          <w:color w:val="363534"/>
          <w:szCs w:val="20"/>
          <w:lang w:eastAsia="en-AU"/>
        </w:rPr>
        <w:t xml:space="preserve">% of the AoCI by June </w:t>
      </w:r>
      <w:r w:rsidR="00D15D4E">
        <w:rPr>
          <w:color w:val="363534"/>
          <w:szCs w:val="20"/>
          <w:lang w:eastAsia="en-AU"/>
        </w:rPr>
        <w:t>in year</w:t>
      </w:r>
      <w:r w:rsidRPr="00090088">
        <w:rPr>
          <w:color w:val="363534"/>
          <w:szCs w:val="20"/>
          <w:lang w:eastAsia="en-AU"/>
        </w:rPr>
        <w:t xml:space="preserve"> 20 (Figure </w:t>
      </w:r>
      <w:r w:rsidRPr="00090088">
        <w:rPr>
          <w:szCs w:val="20"/>
          <w:lang w:eastAsia="en-AU"/>
        </w:rPr>
        <w:t>53</w:t>
      </w:r>
      <w:r w:rsidRPr="00090088">
        <w:rPr>
          <w:color w:val="363534"/>
          <w:szCs w:val="20"/>
          <w:lang w:eastAsia="en-AU"/>
        </w:rPr>
        <w:t>).</w:t>
      </w:r>
    </w:p>
    <w:p w14:paraId="530292A7" w14:textId="77777777" w:rsidR="00090088" w:rsidRPr="00090088" w:rsidRDefault="00090088" w:rsidP="004D4441">
      <w:pPr>
        <w:keepNext/>
        <w:keepLines/>
        <w:numPr>
          <w:ilvl w:val="1"/>
          <w:numId w:val="29"/>
        </w:numPr>
        <w:tabs>
          <w:tab w:val="left" w:pos="1418"/>
          <w:tab w:val="left" w:pos="1701"/>
          <w:tab w:val="left" w:pos="1985"/>
        </w:tabs>
        <w:spacing w:before="240" w:after="100" w:line="260" w:lineRule="exact"/>
        <w:outlineLvl w:val="1"/>
        <w:rPr>
          <w:b/>
          <w:bCs/>
          <w:iCs/>
          <w:color w:val="00B2A9"/>
          <w:kern w:val="20"/>
          <w:szCs w:val="28"/>
          <w:lang w:eastAsia="en-AU"/>
        </w:rPr>
      </w:pPr>
      <w:r w:rsidRPr="00090088">
        <w:rPr>
          <w:b/>
          <w:bCs/>
          <w:iCs/>
          <w:color w:val="00B2A9"/>
          <w:kern w:val="20"/>
          <w:szCs w:val="28"/>
          <w:lang w:eastAsia="en-AU"/>
        </w:rPr>
        <w:t>Results summary</w:t>
      </w:r>
    </w:p>
    <w:p w14:paraId="24C104CF" w14:textId="4A0609E4" w:rsidR="00090088" w:rsidRPr="00090088" w:rsidRDefault="00090088" w:rsidP="008E7F5C">
      <w:pPr>
        <w:spacing w:before="240" w:after="0"/>
      </w:pPr>
      <w:r w:rsidRPr="00090088">
        <w:t>The Grampians Ark program’s high bait density, continuous fortnightly baiting regime, and adjacent private baiting are contributing factors to the high fox density reductions where baiting occurs</w:t>
      </w:r>
      <w:r w:rsidR="005E5F58">
        <w:t xml:space="preserve"> (Table 13)</w:t>
      </w:r>
      <w:r w:rsidRPr="00090088">
        <w:t xml:space="preserve">. </w:t>
      </w:r>
      <w:r w:rsidR="004A4509">
        <w:t>Alternative</w:t>
      </w:r>
      <w:r w:rsidRPr="00090088">
        <w:t xml:space="preserve"> modelling investigations may be able to provide insight into different temporal regimes that may reduce the overall yearly cost of the program</w:t>
      </w:r>
      <w:r w:rsidR="00C71DBC">
        <w:t>,</w:t>
      </w:r>
      <w:r w:rsidRPr="00090088">
        <w:t xml:space="preserve"> but deliver the same results (e.g. investigate a combination of fortnightly and monthly baiting).</w:t>
      </w:r>
      <w:r w:rsidRPr="00090088">
        <w:br w:type="column"/>
      </w:r>
      <w:r w:rsidRPr="00090088">
        <w:rPr>
          <w:b/>
          <w:bCs/>
          <w:noProof/>
          <w:sz w:val="18"/>
          <w:szCs w:val="18"/>
          <w:lang w:eastAsia="en-AU"/>
        </w:rPr>
        <w:t xml:space="preserve">Figure 53. The spatial reduction in modelled fox densities for the Grampians Ark program. The dot in Figure 52 indicates the point in time </w:t>
      </w:r>
      <w:r w:rsidR="00E8241A">
        <w:rPr>
          <w:b/>
          <w:bCs/>
          <w:noProof/>
          <w:sz w:val="18"/>
          <w:szCs w:val="18"/>
          <w:lang w:eastAsia="en-AU"/>
        </w:rPr>
        <w:t>when model outcomes</w:t>
      </w:r>
      <w:r w:rsidR="001C5D40" w:rsidRPr="001C5D40">
        <w:rPr>
          <w:b/>
          <w:bCs/>
          <w:noProof/>
          <w:sz w:val="18"/>
          <w:szCs w:val="18"/>
          <w:lang w:eastAsia="en-AU"/>
        </w:rPr>
        <w:t>, shown here,</w:t>
      </w:r>
      <w:r w:rsidRPr="00090088">
        <w:rPr>
          <w:b/>
          <w:bCs/>
          <w:noProof/>
          <w:sz w:val="18"/>
          <w:szCs w:val="18"/>
          <w:lang w:eastAsia="en-AU"/>
        </w:rPr>
        <w:t xml:space="preserve"> </w:t>
      </w:r>
      <w:r w:rsidR="008E7F5C">
        <w:rPr>
          <w:b/>
          <w:bCs/>
          <w:noProof/>
          <w:sz w:val="18"/>
          <w:szCs w:val="18"/>
          <w:lang w:eastAsia="en-AU"/>
        </w:rPr>
        <w:t>we</w:t>
      </w:r>
      <w:r w:rsidRPr="00090088">
        <w:rPr>
          <w:b/>
          <w:bCs/>
          <w:noProof/>
          <w:sz w:val="18"/>
          <w:szCs w:val="18"/>
          <w:lang w:eastAsia="en-AU"/>
        </w:rPr>
        <w:t>re reported.</w:t>
      </w:r>
    </w:p>
    <w:p w14:paraId="1BE24182" w14:textId="77777777" w:rsidR="00090088" w:rsidRPr="00090088" w:rsidRDefault="00090088" w:rsidP="008E7F5C">
      <w:pPr>
        <w:spacing w:before="240" w:line="240" w:lineRule="atLeast"/>
        <w:rPr>
          <w:rFonts w:cs="Times New Roman"/>
          <w:color w:val="363534"/>
          <w:szCs w:val="20"/>
        </w:rPr>
      </w:pPr>
    </w:p>
    <w:p w14:paraId="2BEF5750" w14:textId="238B62A0" w:rsidR="00090088" w:rsidRPr="00090088" w:rsidRDefault="00090088" w:rsidP="00090088">
      <w:pPr>
        <w:keepNext/>
        <w:keepLines/>
        <w:spacing w:before="200"/>
        <w:rPr>
          <w:b/>
          <w:bCs/>
          <w:sz w:val="20"/>
          <w:szCs w:val="18"/>
        </w:rPr>
      </w:pPr>
      <w:r w:rsidRPr="00090088">
        <w:rPr>
          <w:b/>
          <w:bCs/>
          <w:sz w:val="20"/>
          <w:szCs w:val="18"/>
        </w:rPr>
        <w:t xml:space="preserve">Table 13. The mean and percentage reduction in modelled fox density for </w:t>
      </w:r>
      <w:r w:rsidR="005E5F58">
        <w:rPr>
          <w:b/>
          <w:bCs/>
          <w:sz w:val="20"/>
          <w:szCs w:val="18"/>
        </w:rPr>
        <w:t>the</w:t>
      </w:r>
      <w:r w:rsidRPr="00090088">
        <w:rPr>
          <w:b/>
          <w:bCs/>
          <w:sz w:val="20"/>
          <w:szCs w:val="18"/>
        </w:rPr>
        <w:t xml:space="preserve"> Grampians Ark management scenario.</w:t>
      </w:r>
    </w:p>
    <w:tbl>
      <w:tblPr>
        <w:tblStyle w:val="TableGrid30"/>
        <w:tblW w:w="0" w:type="auto"/>
        <w:tblLook w:val="04A0" w:firstRow="1" w:lastRow="0" w:firstColumn="1" w:lastColumn="0" w:noHBand="0" w:noVBand="1"/>
      </w:tblPr>
      <w:tblGrid>
        <w:gridCol w:w="996"/>
        <w:gridCol w:w="1258"/>
        <w:gridCol w:w="1432"/>
        <w:gridCol w:w="1276"/>
      </w:tblGrid>
      <w:tr w:rsidR="00090088" w:rsidRPr="00090088" w14:paraId="7DCD0337" w14:textId="77777777" w:rsidTr="00104E87">
        <w:trPr>
          <w:cnfStyle w:val="100000000000" w:firstRow="1" w:lastRow="0" w:firstColumn="0" w:lastColumn="0" w:oddVBand="0" w:evenVBand="0" w:oddHBand="0" w:evenHBand="0" w:firstRowFirstColumn="0" w:firstRowLastColumn="0" w:lastRowFirstColumn="0" w:lastRowLastColumn="0"/>
        </w:trPr>
        <w:tc>
          <w:tcPr>
            <w:cnfStyle w:val="000000000100" w:firstRow="0" w:lastRow="0" w:firstColumn="0" w:lastColumn="0" w:oddVBand="0" w:evenVBand="0" w:oddHBand="0" w:evenHBand="0" w:firstRowFirstColumn="1" w:firstRowLastColumn="0" w:lastRowFirstColumn="0" w:lastRowLastColumn="0"/>
            <w:tcW w:w="996" w:type="dxa"/>
            <w:vAlign w:val="top"/>
          </w:tcPr>
          <w:p w14:paraId="17F55B5A" w14:textId="77777777" w:rsidR="00090088" w:rsidRPr="00090088" w:rsidRDefault="00090088" w:rsidP="00090088">
            <w:pPr>
              <w:jc w:val="center"/>
              <w:rPr>
                <w:rFonts w:cs="Times New Roman"/>
                <w:szCs w:val="20"/>
                <w:lang w:eastAsia="en-AU"/>
              </w:rPr>
            </w:pPr>
            <w:r w:rsidRPr="00090088">
              <w:rPr>
                <w:rFonts w:cs="Times New Roman"/>
                <w:szCs w:val="20"/>
                <w:lang w:eastAsia="en-AU"/>
              </w:rPr>
              <w:t>Baiting program</w:t>
            </w:r>
          </w:p>
        </w:tc>
        <w:tc>
          <w:tcPr>
            <w:tcW w:w="1258" w:type="dxa"/>
          </w:tcPr>
          <w:p w14:paraId="3ABE4384" w14:textId="77777777" w:rsidR="00090088" w:rsidRPr="00090088" w:rsidRDefault="00090088" w:rsidP="00090088">
            <w:pPr>
              <w:jc w:val="center"/>
              <w:cnfStyle w:val="100000000000" w:firstRow="1" w:lastRow="0" w:firstColumn="0" w:lastColumn="0" w:oddVBand="0" w:evenVBand="0" w:oddHBand="0" w:evenHBand="0" w:firstRowFirstColumn="0" w:firstRowLastColumn="0" w:lastRowFirstColumn="0" w:lastRowLastColumn="0"/>
              <w:rPr>
                <w:rFonts w:cs="Times New Roman"/>
                <w:szCs w:val="20"/>
                <w:lang w:eastAsia="en-AU"/>
              </w:rPr>
            </w:pPr>
            <w:r w:rsidRPr="00090088">
              <w:rPr>
                <w:rFonts w:cs="Times New Roman"/>
                <w:szCs w:val="20"/>
                <w:lang w:eastAsia="en-AU"/>
              </w:rPr>
              <w:t>Baiting strategy</w:t>
            </w:r>
          </w:p>
        </w:tc>
        <w:tc>
          <w:tcPr>
            <w:tcW w:w="1432" w:type="dxa"/>
          </w:tcPr>
          <w:p w14:paraId="30310528" w14:textId="77777777" w:rsidR="00090088" w:rsidRPr="00090088" w:rsidRDefault="00090088" w:rsidP="00090088">
            <w:pPr>
              <w:jc w:val="center"/>
              <w:cnfStyle w:val="100000000000" w:firstRow="1" w:lastRow="0" w:firstColumn="0" w:lastColumn="0" w:oddVBand="0" w:evenVBand="0" w:oddHBand="0" w:evenHBand="0" w:firstRowFirstColumn="0" w:firstRowLastColumn="0" w:lastRowFirstColumn="0" w:lastRowLastColumn="0"/>
              <w:rPr>
                <w:rFonts w:cs="Times New Roman"/>
                <w:szCs w:val="20"/>
                <w:lang w:eastAsia="en-AU"/>
              </w:rPr>
            </w:pPr>
            <w:r w:rsidRPr="00090088">
              <w:rPr>
                <w:rFonts w:cs="Times New Roman"/>
                <w:szCs w:val="20"/>
                <w:lang w:eastAsia="en-AU"/>
              </w:rPr>
              <w:t>Mean foxes per km</w:t>
            </w:r>
            <w:r w:rsidRPr="00090088">
              <w:rPr>
                <w:rFonts w:cs="Times New Roman"/>
                <w:szCs w:val="20"/>
                <w:vertAlign w:val="superscript"/>
                <w:lang w:eastAsia="en-AU"/>
              </w:rPr>
              <w:t>2</w:t>
            </w:r>
            <w:r w:rsidRPr="00090088">
              <w:rPr>
                <w:rFonts w:cs="Times New Roman"/>
                <w:szCs w:val="20"/>
                <w:lang w:eastAsia="en-AU"/>
              </w:rPr>
              <w:t xml:space="preserve"> (min–max)</w:t>
            </w:r>
          </w:p>
        </w:tc>
        <w:tc>
          <w:tcPr>
            <w:tcW w:w="1276" w:type="dxa"/>
          </w:tcPr>
          <w:p w14:paraId="639FA014" w14:textId="77777777" w:rsidR="00090088" w:rsidRPr="00090088" w:rsidRDefault="00090088" w:rsidP="00090088">
            <w:pPr>
              <w:jc w:val="center"/>
              <w:cnfStyle w:val="100000000000" w:firstRow="1" w:lastRow="0" w:firstColumn="0" w:lastColumn="0" w:oddVBand="0" w:evenVBand="0" w:oddHBand="0" w:evenHBand="0" w:firstRowFirstColumn="0" w:firstRowLastColumn="0" w:lastRowFirstColumn="0" w:lastRowLastColumn="0"/>
              <w:rPr>
                <w:rFonts w:cs="Times New Roman"/>
                <w:szCs w:val="20"/>
                <w:lang w:eastAsia="en-AU"/>
              </w:rPr>
            </w:pPr>
            <w:r w:rsidRPr="00090088">
              <w:rPr>
                <w:rFonts w:cs="Times New Roman"/>
                <w:szCs w:val="20"/>
                <w:lang w:eastAsia="en-AU"/>
              </w:rPr>
              <w:t>Percentage reduction</w:t>
            </w:r>
          </w:p>
        </w:tc>
      </w:tr>
      <w:tr w:rsidR="00090088" w:rsidRPr="00090088" w14:paraId="37A1FF93" w14:textId="77777777" w:rsidTr="00104E87">
        <w:tc>
          <w:tcPr>
            <w:tcW w:w="996" w:type="dxa"/>
          </w:tcPr>
          <w:p w14:paraId="3D016106" w14:textId="77777777" w:rsidR="00090088" w:rsidRPr="00090088" w:rsidRDefault="00090088" w:rsidP="00090088">
            <w:pPr>
              <w:jc w:val="center"/>
              <w:rPr>
                <w:rFonts w:cs="Times New Roman"/>
                <w:szCs w:val="20"/>
                <w:lang w:eastAsia="en-AU"/>
              </w:rPr>
            </w:pPr>
            <w:r w:rsidRPr="00090088">
              <w:rPr>
                <w:rFonts w:cs="Times New Roman"/>
                <w:szCs w:val="20"/>
                <w:lang w:eastAsia="en-AU"/>
              </w:rPr>
              <w:t>Ark program</w:t>
            </w:r>
          </w:p>
        </w:tc>
        <w:tc>
          <w:tcPr>
            <w:tcW w:w="1258" w:type="dxa"/>
          </w:tcPr>
          <w:p w14:paraId="78F3E962" w14:textId="77777777" w:rsidR="00090088" w:rsidRPr="00090088" w:rsidRDefault="00090088" w:rsidP="00090088">
            <w:pPr>
              <w:jc w:val="center"/>
              <w:rPr>
                <w:rFonts w:cs="Times New Roman"/>
                <w:szCs w:val="20"/>
                <w:lang w:eastAsia="en-AU"/>
              </w:rPr>
            </w:pPr>
            <w:r w:rsidRPr="00090088">
              <w:rPr>
                <w:rFonts w:cs="Times New Roman"/>
                <w:szCs w:val="20"/>
                <w:lang w:eastAsia="en-AU"/>
              </w:rPr>
              <w:t>Fortnightly, network baiting</w:t>
            </w:r>
          </w:p>
        </w:tc>
        <w:tc>
          <w:tcPr>
            <w:tcW w:w="1432" w:type="dxa"/>
          </w:tcPr>
          <w:p w14:paraId="404D5C5F" w14:textId="6FE00F1B" w:rsidR="00090088" w:rsidRPr="00090088" w:rsidRDefault="00090088" w:rsidP="00090088">
            <w:pPr>
              <w:jc w:val="center"/>
              <w:rPr>
                <w:rFonts w:cs="Times New Roman"/>
                <w:szCs w:val="20"/>
                <w:lang w:eastAsia="en-AU"/>
              </w:rPr>
            </w:pPr>
            <w:r w:rsidRPr="00090088">
              <w:rPr>
                <w:rFonts w:cs="Times New Roman"/>
                <w:szCs w:val="20"/>
                <w:lang w:eastAsia="en-AU"/>
              </w:rPr>
              <w:t>0.</w:t>
            </w:r>
            <w:r w:rsidR="00EA0AC0" w:rsidRPr="00090088">
              <w:rPr>
                <w:rFonts w:cs="Times New Roman"/>
                <w:szCs w:val="20"/>
                <w:lang w:eastAsia="en-AU"/>
              </w:rPr>
              <w:t>4</w:t>
            </w:r>
            <w:r w:rsidR="00EA0AC0">
              <w:rPr>
                <w:rFonts w:cs="Times New Roman"/>
                <w:szCs w:val="20"/>
                <w:lang w:eastAsia="en-AU"/>
              </w:rPr>
              <w:t>4</w:t>
            </w:r>
            <w:r w:rsidRPr="00090088">
              <w:rPr>
                <w:rFonts w:cs="Times New Roman"/>
                <w:szCs w:val="20"/>
                <w:lang w:eastAsia="en-AU"/>
              </w:rPr>
              <w:br/>
              <w:t>(0.</w:t>
            </w:r>
            <w:r w:rsidR="00EA0AC0" w:rsidRPr="00090088">
              <w:rPr>
                <w:rFonts w:cs="Times New Roman"/>
                <w:szCs w:val="20"/>
                <w:lang w:eastAsia="en-AU"/>
              </w:rPr>
              <w:t>3</w:t>
            </w:r>
            <w:r w:rsidR="00EA0AC0">
              <w:rPr>
                <w:rFonts w:cs="Times New Roman"/>
                <w:szCs w:val="20"/>
                <w:lang w:eastAsia="en-AU"/>
              </w:rPr>
              <w:t>8</w:t>
            </w:r>
            <w:r w:rsidRPr="00090088">
              <w:rPr>
                <w:rFonts w:cs="Times New Roman"/>
                <w:szCs w:val="20"/>
                <w:lang w:eastAsia="en-AU"/>
              </w:rPr>
              <w:t>–0.</w:t>
            </w:r>
            <w:r w:rsidR="00EA0AC0" w:rsidRPr="00090088">
              <w:rPr>
                <w:rFonts w:cs="Times New Roman"/>
                <w:szCs w:val="20"/>
                <w:lang w:eastAsia="en-AU"/>
              </w:rPr>
              <w:t>4</w:t>
            </w:r>
            <w:r w:rsidR="00EA0AC0">
              <w:rPr>
                <w:rFonts w:cs="Times New Roman"/>
                <w:szCs w:val="20"/>
                <w:lang w:eastAsia="en-AU"/>
              </w:rPr>
              <w:t>9</w:t>
            </w:r>
            <w:r w:rsidRPr="00090088">
              <w:rPr>
                <w:rFonts w:cs="Times New Roman"/>
                <w:szCs w:val="20"/>
                <w:lang w:eastAsia="en-AU"/>
              </w:rPr>
              <w:t>)</w:t>
            </w:r>
          </w:p>
        </w:tc>
        <w:tc>
          <w:tcPr>
            <w:tcW w:w="1276" w:type="dxa"/>
          </w:tcPr>
          <w:p w14:paraId="72DD8771" w14:textId="01B081CA" w:rsidR="00090088" w:rsidRPr="00090088" w:rsidRDefault="00EA0AC0" w:rsidP="00090088">
            <w:pPr>
              <w:jc w:val="center"/>
              <w:rPr>
                <w:rFonts w:cs="Times New Roman"/>
                <w:szCs w:val="20"/>
                <w:lang w:eastAsia="en-AU"/>
              </w:rPr>
            </w:pPr>
            <w:r w:rsidRPr="00090088">
              <w:rPr>
                <w:rFonts w:cs="Times New Roman"/>
                <w:szCs w:val="20"/>
                <w:lang w:eastAsia="en-AU"/>
              </w:rPr>
              <w:t>7</w:t>
            </w:r>
            <w:r>
              <w:rPr>
                <w:rFonts w:cs="Times New Roman"/>
                <w:szCs w:val="20"/>
                <w:lang w:eastAsia="en-AU"/>
              </w:rPr>
              <w:t>4</w:t>
            </w:r>
            <w:r w:rsidR="00090088" w:rsidRPr="00090088">
              <w:rPr>
                <w:rFonts w:cs="Times New Roman"/>
                <w:szCs w:val="20"/>
                <w:lang w:eastAsia="en-AU"/>
              </w:rPr>
              <w:t>%</w:t>
            </w:r>
          </w:p>
        </w:tc>
      </w:tr>
    </w:tbl>
    <w:p w14:paraId="5CD67840" w14:textId="77777777" w:rsidR="00090088" w:rsidRPr="00090088" w:rsidRDefault="00090088" w:rsidP="00090088">
      <w:pPr>
        <w:keepNext/>
        <w:keepLines/>
        <w:spacing w:before="60" w:after="60" w:line="220" w:lineRule="atLeast"/>
        <w:ind w:left="113" w:right="113"/>
        <w:rPr>
          <w:b/>
          <w:color w:val="363534"/>
          <w:sz w:val="18"/>
          <w:szCs w:val="20"/>
          <w:lang w:eastAsia="en-AU"/>
        </w:rPr>
      </w:pPr>
    </w:p>
    <w:bookmarkEnd w:id="147"/>
    <w:p w14:paraId="623F57F0" w14:textId="5ECB302B" w:rsidR="00AA0821" w:rsidRDefault="00AA0821" w:rsidP="00090088">
      <w:pPr>
        <w:pStyle w:val="Caption-Table"/>
        <w:rPr>
          <w:color w:val="363534"/>
          <w:szCs w:val="20"/>
          <w:lang w:eastAsia="en-AU"/>
        </w:rPr>
        <w:sectPr w:rsidR="00AA0821" w:rsidSect="004620C5">
          <w:headerReference w:type="default" r:id="rId196"/>
          <w:type w:val="continuous"/>
          <w:pgSz w:w="11907" w:h="16840" w:code="9"/>
          <w:pgMar w:top="1276" w:right="737" w:bottom="1758" w:left="851" w:header="284" w:footer="567" w:gutter="0"/>
          <w:cols w:num="2" w:space="284"/>
          <w:titlePg/>
          <w:docGrid w:linePitch="360"/>
        </w:sectPr>
      </w:pPr>
    </w:p>
    <w:p w14:paraId="0BC3BB5F" w14:textId="7D4F3208" w:rsidR="008310F5" w:rsidRDefault="008310F5" w:rsidP="008310F5">
      <w:pPr>
        <w:spacing w:after="0"/>
        <w:rPr>
          <w:color w:val="363534"/>
          <w:szCs w:val="20"/>
          <w:lang w:eastAsia="en-AU"/>
        </w:rPr>
      </w:pPr>
      <w:r>
        <w:rPr>
          <w:color w:val="363534"/>
          <w:szCs w:val="20"/>
          <w:lang w:eastAsia="en-AU"/>
        </w:rPr>
        <w:br w:type="page"/>
      </w:r>
    </w:p>
    <w:p w14:paraId="6EF7F217" w14:textId="77777777" w:rsidR="008310F5" w:rsidRDefault="008310F5" w:rsidP="008310F5">
      <w:pPr>
        <w:pStyle w:val="Title"/>
        <w:ind w:left="1134"/>
        <w:sectPr w:rsidR="008310F5" w:rsidSect="004620C5">
          <w:type w:val="continuous"/>
          <w:pgSz w:w="11907" w:h="16840" w:code="9"/>
          <w:pgMar w:top="1276" w:right="737" w:bottom="1758" w:left="851" w:header="284" w:footer="567" w:gutter="0"/>
          <w:cols w:num="2" w:space="284"/>
          <w:titlePg/>
          <w:docGrid w:linePitch="360"/>
        </w:sectPr>
      </w:pPr>
    </w:p>
    <w:tbl>
      <w:tblPr>
        <w:tblpPr w:leftFromText="181" w:rightFromText="181" w:horzAnchor="page" w:tblpX="2779" w:tblpY="-1297"/>
        <w:tblW w:w="0" w:type="auto"/>
        <w:tblLayout w:type="fixed"/>
        <w:tblCellMar>
          <w:left w:w="0" w:type="dxa"/>
          <w:right w:w="0" w:type="dxa"/>
        </w:tblCellMar>
        <w:tblLook w:val="04A0" w:firstRow="1" w:lastRow="0" w:firstColumn="1" w:lastColumn="0" w:noHBand="0" w:noVBand="1"/>
      </w:tblPr>
      <w:tblGrid>
        <w:gridCol w:w="8149"/>
        <w:gridCol w:w="8149"/>
      </w:tblGrid>
      <w:tr w:rsidR="0069462D" w:rsidRPr="00063281" w14:paraId="18190C5E" w14:textId="469E3CB2" w:rsidTr="0069462D">
        <w:trPr>
          <w:trHeight w:hRule="exact" w:val="482"/>
        </w:trPr>
        <w:tc>
          <w:tcPr>
            <w:tcW w:w="8149" w:type="dxa"/>
          </w:tcPr>
          <w:p w14:paraId="14EE6157" w14:textId="0171918C" w:rsidR="0069462D" w:rsidRPr="00063281" w:rsidRDefault="0069462D" w:rsidP="00307F64">
            <w:pPr>
              <w:pStyle w:val="FoxNet2"/>
              <w:suppressOverlap w:val="0"/>
              <w:rPr>
                <w:rStyle w:val="StyleFoxNet16ptBoldBackground1"/>
              </w:rPr>
            </w:pPr>
            <w:bookmarkStart w:id="149" w:name="_Toc39675470"/>
            <w:r w:rsidRPr="00063281">
              <w:rPr>
                <w:rStyle w:val="StyleFoxNet16ptBoldBackground1"/>
              </w:rPr>
              <w:lastRenderedPageBreak/>
              <w:t>3.</w:t>
            </w:r>
            <w:r>
              <w:rPr>
                <w:rStyle w:val="StyleFoxNet16ptBoldBackground1"/>
              </w:rPr>
              <w:t>13 Otway Ark</w:t>
            </w:r>
            <w:bookmarkEnd w:id="149"/>
          </w:p>
        </w:tc>
        <w:tc>
          <w:tcPr>
            <w:tcW w:w="8149" w:type="dxa"/>
          </w:tcPr>
          <w:p w14:paraId="3F8B5F77" w14:textId="77777777" w:rsidR="0069462D" w:rsidRPr="00063281" w:rsidRDefault="0069462D" w:rsidP="00307F64">
            <w:pPr>
              <w:pStyle w:val="FoxNet2"/>
              <w:suppressOverlap w:val="0"/>
              <w:rPr>
                <w:rStyle w:val="StyleFoxNet16ptBoldBackground1"/>
              </w:rPr>
            </w:pPr>
          </w:p>
        </w:tc>
      </w:tr>
    </w:tbl>
    <w:p w14:paraId="0E1F8EA6" w14:textId="77777777" w:rsidR="008A6764" w:rsidRDefault="008A6764" w:rsidP="008A6764">
      <w:pPr>
        <w:keepNext/>
        <w:keepLines/>
        <w:numPr>
          <w:ilvl w:val="1"/>
          <w:numId w:val="0"/>
        </w:numPr>
        <w:spacing w:after="0" w:line="20" w:lineRule="exact"/>
        <w:outlineLvl w:val="1"/>
        <w:rPr>
          <w:b/>
          <w:bCs/>
          <w:iCs/>
          <w:color w:val="00B2A9"/>
          <w:kern w:val="20"/>
          <w:szCs w:val="28"/>
          <w:lang w:eastAsia="en-AU"/>
        </w:rPr>
        <w:sectPr w:rsidR="008A6764" w:rsidSect="00C978CF">
          <w:headerReference w:type="even" r:id="rId197"/>
          <w:headerReference w:type="default" r:id="rId198"/>
          <w:footerReference w:type="even" r:id="rId199"/>
          <w:footerReference w:type="default" r:id="rId200"/>
          <w:headerReference w:type="first" r:id="rId201"/>
          <w:footerReference w:type="first" r:id="rId202"/>
          <w:type w:val="continuous"/>
          <w:pgSz w:w="11907" w:h="16840" w:code="9"/>
          <w:pgMar w:top="2211" w:right="737" w:bottom="1758" w:left="851" w:header="284" w:footer="567" w:gutter="0"/>
          <w:cols w:space="284"/>
          <w:titlePg/>
          <w:docGrid w:linePitch="360"/>
        </w:sectPr>
      </w:pPr>
    </w:p>
    <w:p w14:paraId="342BC85E" w14:textId="77777777" w:rsidR="008310F5" w:rsidRPr="005223D9" w:rsidRDefault="008310F5" w:rsidP="008310F5">
      <w:pPr>
        <w:keepNext/>
        <w:keepLines/>
        <w:numPr>
          <w:ilvl w:val="1"/>
          <w:numId w:val="0"/>
        </w:numPr>
        <w:spacing w:before="240" w:after="100" w:line="260" w:lineRule="exact"/>
        <w:outlineLvl w:val="1"/>
        <w:rPr>
          <w:b/>
          <w:bCs/>
          <w:iCs/>
          <w:color w:val="00B2A9"/>
          <w:kern w:val="20"/>
          <w:szCs w:val="28"/>
          <w:lang w:eastAsia="en-AU"/>
        </w:rPr>
      </w:pPr>
      <w:r w:rsidRPr="005223D9">
        <w:rPr>
          <w:b/>
          <w:bCs/>
          <w:iCs/>
          <w:color w:val="00B2A9"/>
          <w:kern w:val="20"/>
          <w:szCs w:val="28"/>
          <w:lang w:eastAsia="en-AU"/>
        </w:rPr>
        <w:t>Fox control</w:t>
      </w:r>
      <w:r>
        <w:rPr>
          <w:b/>
          <w:bCs/>
          <w:iCs/>
          <w:color w:val="00B2A9"/>
          <w:kern w:val="20"/>
          <w:szCs w:val="28"/>
          <w:lang w:eastAsia="en-AU"/>
        </w:rPr>
        <w:t xml:space="preserve"> </w:t>
      </w:r>
      <w:r w:rsidRPr="005223D9">
        <w:rPr>
          <w:b/>
          <w:bCs/>
          <w:iCs/>
          <w:color w:val="00B2A9"/>
          <w:kern w:val="20"/>
          <w:szCs w:val="28"/>
          <w:lang w:eastAsia="en-AU"/>
        </w:rPr>
        <w:t>operation</w:t>
      </w:r>
    </w:p>
    <w:p w14:paraId="096ABB08" w14:textId="6627B87B" w:rsidR="00C71985" w:rsidRDefault="00543B39" w:rsidP="008310F5">
      <w:pPr>
        <w:spacing w:after="0" w:line="240" w:lineRule="atLeast"/>
        <w:rPr>
          <w:color w:val="363534"/>
          <w:szCs w:val="20"/>
          <w:lang w:eastAsia="en-AU"/>
        </w:rPr>
      </w:pPr>
      <w:r>
        <w:t xml:space="preserve">The </w:t>
      </w:r>
      <w:r w:rsidRPr="00205CB4">
        <w:t>Otway Ark</w:t>
      </w:r>
      <w:r>
        <w:t xml:space="preserve"> is a year-round fox baiting program on Parks Victoria estate delivered across a network of roads and tracks in the south-west coastal region of Victoria (</w:t>
      </w:r>
      <w:r w:rsidR="00C42756">
        <w:t>Figure </w:t>
      </w:r>
      <w:r w:rsidR="000D5458">
        <w:t>5</w:t>
      </w:r>
      <w:r w:rsidR="00CA0291">
        <w:t>4</w:t>
      </w:r>
      <w:r>
        <w:t>).</w:t>
      </w:r>
      <w:r w:rsidR="00C71985">
        <w:t xml:space="preserve"> </w:t>
      </w:r>
      <w:r>
        <w:t>Baits are replaced monthly across the entire operations area. In 2019</w:t>
      </w:r>
      <w:r w:rsidR="00A15FE4">
        <w:t>,</w:t>
      </w:r>
      <w:r>
        <w:t xml:space="preserve"> the program increased its baiting program to include private land and </w:t>
      </w:r>
      <w:r w:rsidR="00A15FE4">
        <w:t xml:space="preserve">state forest </w:t>
      </w:r>
      <w:r>
        <w:t>along the northern edge (Extension bait stations).</w:t>
      </w:r>
    </w:p>
    <w:p w14:paraId="72D70997" w14:textId="27815DDA" w:rsidR="008310F5" w:rsidRPr="005223D9" w:rsidRDefault="00CC4F50" w:rsidP="008310F5">
      <w:pPr>
        <w:spacing w:after="0" w:line="240" w:lineRule="atLeast"/>
        <w:rPr>
          <w:color w:val="363534"/>
          <w:szCs w:val="20"/>
          <w:lang w:eastAsia="en-AU"/>
        </w:rPr>
      </w:pPr>
      <w:r>
        <w:rPr>
          <w:noProof/>
          <w:color w:val="363534"/>
          <w:szCs w:val="20"/>
          <w:lang w:eastAsia="en-AU"/>
        </w:rPr>
        <mc:AlternateContent>
          <mc:Choice Requires="wps">
            <w:drawing>
              <wp:anchor distT="0" distB="0" distL="114300" distR="114300" simplePos="0" relativeHeight="251598326" behindDoc="0" locked="0" layoutInCell="1" allowOverlap="1" wp14:anchorId="28FA384F" wp14:editId="17BC57D7">
                <wp:simplePos x="0" y="0"/>
                <wp:positionH relativeFrom="column">
                  <wp:posOffset>-201133</wp:posOffset>
                </wp:positionH>
                <wp:positionV relativeFrom="paragraph">
                  <wp:posOffset>308137</wp:posOffset>
                </wp:positionV>
                <wp:extent cx="6875145" cy="4872990"/>
                <wp:effectExtent l="0" t="0" r="1905" b="3810"/>
                <wp:wrapTopAndBottom/>
                <wp:docPr id="1337" name="PicSing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75145" cy="4872990"/>
                        </a:xfrm>
                        <a:prstGeom prst="rect">
                          <a:avLst/>
                        </a:prstGeom>
                        <a:blipFill dpi="0" rotWithShape="1">
                          <a:blip r:embed="rId203" cstate="email">
                            <a:extLst>
                              <a:ext uri="{28A0092B-C50C-407E-A947-70E740481C1C}">
                                <a14:useLocalDpi xmlns:a14="http://schemas.microsoft.com/office/drawing/2010/main"/>
                              </a:ext>
                            </a:extLst>
                          </a:blip>
                          <a:srcRect/>
                          <a:stretch>
                            <a:fillRect/>
                          </a:stretch>
                        </a:blipFill>
                        <a:ln>
                          <a:noFill/>
                        </a:ln>
                      </wps:spPr>
                      <wps:bodyPr rot="0" vert="horz" wrap="square" lIns="91440" tIns="45720" rIns="91440" bIns="45720" anchor="t" anchorCtr="0" upright="1">
                        <a:noAutofit/>
                      </wps:bodyPr>
                    </wps:wsp>
                  </a:graphicData>
                </a:graphic>
              </wp:anchor>
            </w:drawing>
          </mc:Choice>
          <mc:Fallback>
            <w:pict>
              <v:rect w14:anchorId="75710E10" id="PicSingle" o:spid="_x0000_s1026" style="position:absolute;margin-left:-15.85pt;margin-top:24.25pt;width:541.35pt;height:383.7pt;z-index:25159832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L/ddxmwIAACYFAAAOAAAAZHJzL2Uyb0RvYy54bWysVFFv0zAQfkfiP1h+&#10;b5N06dJGTafSbmjSgImBeHYdp7FIbHN2mw7Ef+fspGUwJCTEi2X7znffffedF1fHtiEHAVZqVdBk&#10;HFMiFNelVLuCfvxwM5pRYh1TJWu0EgV9FJZeLV++WHQmFxNd66YUQDCIsnlnClo7Z/IosrwWLbNj&#10;bYRCY6WhZQ6PsItKYB1Gb5toEseXUaehNKC5sBZvN72RLkP8qhLcvasqKxxpCorYXFghrFu/RssF&#10;y3fATC35AIP9A4qWSYVJz6E2zDGyB/ksVCs5aKsrN+a6jXRVSS5CDVhNEv9WzUPNjAi1IDnWnGmy&#10;/y8sf3u4ByJL7N3FRUaJYi126V7yB2SzEZ6fztgc3R7MPfgKrbnT/LMlSq9rpnZiBaC7WrASUSXe&#10;P/rlgT9YfEq23RtdYmy2dzpQdayg9QGRBHIMHXk8d0QcHeF4eTnLpkk6pYSjLZ1lk/k89Cxi+em5&#10;AeteC90SvykoYMtDeHa4s87DYfnJxWfbNtLcyKYhpcHuoCRAu0/S1YFrX8HJaWAbtfJ3TfZ93Gi+&#10;b4VyvTBBNMzhVNhaGotpctFuBfIMt2WfBGtEhD6drzaI5dtktorj+eTVaD2N16M0zq5Hq3majbL4&#10;OkvjdJask/V3DzFJ870V2AnWbIw8KTdJn6H9o+CGGeo1F7RLDixMSE8YAgrEnSAih543j9UCf48U&#10;ox/uHQjHa7+tkNLhHp3PhuGhJ9x7NcqvSvtzn8nfBMF4jfRa2+ryEfWCfQn9wc8FN7WGr5R0OKgF&#10;tV/2DAQlza1Czc2TNPWTHQ7pNJv4nj61bJ9amOIYqqCOkn67dv1vsDcgdzVm6puj9Ap1WsmgIK/h&#10;HtUAFocx8DN8HH7an56D18/vbfkDAAD//wMAUEsDBAoAAAAAAAAAIQCkIXxCEZwCABGcAgAUAAAA&#10;ZHJzL21lZGlhL2ltYWdlMS5wbmeJUE5HDQoaCgAAAA1JSERSAAAHHAAABQEIAgAAADkkY6IAAAAJ&#10;cEhZcwAAIdUAACHVAQSctJ0AACAASURBVHic7L1vbF7Hfe85NAKrsOwaXiPrm7BMtTWpdQlZZa9R&#10;Wn6I3MJuGoWUbm1XXbUXta3YmzxEZXDFe2GnuICLa2xS9CY2WnIFK+CTrGPFDrZrVIlyK5NRmkTI&#10;ZvVEUlc3XJlgtSSV1bXKGKrhFVxJxpXecF8Mn+E8M3PmzDlnzvw55/sBYT96nnNm5sz/+Z7f/KZn&#10;bW2NAAAAAAAAAAAAAAAAADDjFt8JAAAAAAAAAAAAAAAAgJiAqAoAAAAAAAAAAAAAAAAZgKgKAAAA&#10;AAAAAAAAAAAAGYCoCgAAAAAAAAAAAAAAABmAqAoAAAAAAAAAAAAAAAAZgKgKAAAAAAAAAAAAAAAA&#10;GYCoCgAAAAAAAAAAAAAAABmAqAoAAAAAAAAAAAAAAAAZgKgKAAAAAAAAAAAAAAAAGYCoCgAAAAAA&#10;AAAAAAAAABmAqAoAAAAAAAAAAAAAAAAZgKgKAAAAAAAAAAAAAAAAGYCoCgAAAAAAAAAAAAAAABmA&#10;qAoAAAAAAAAAAAAAAAAZgKgKAAAAAAAAAAAAAAAAGYCoCgAAAAAAAAAAAAAAABmAqAoAAAAAAAAA&#10;AAAAAAAZgKgKAAAAAAAAAAAAAAAAGYCoCgAAAAAAAAAAAAAAABmAqAoAAAAAAAAAAAAAAAAZgKgK&#10;AAAAAAAAAAAAAAAAGYCoCgAAAAAAAAAAAAAAABmAqAoAAAAAAAAAAAAAAAAZgKgKAAAAAAAAAAAA&#10;AAAAGYCoCgAAAAAAAAAAAAAAABmAqAoAAAAAAAAAAAAAAAAZgKgKAAAAAAAAAAAAAAAAGYCoCgAA&#10;AAAAAAAAAAAAABmAqAoAAAAAAAAAAAAAAAAZgKgKAAAAAAAAAAAAAAAAGYCoCgAAAAAAAAAAAAAA&#10;ABmAqAoAAAAAAAAAAAAAAAAZgKgKAAAAAAAAAAAAAAAAGfiIs5h6enqcxQUAAAAAAAAAFllbW3Mc&#10;IxZQAAAAQCYcD9aOLFUxIQAAAAAAAADEi+MVDRZQAAAAQOBg+z8AAAAAAAAAAAAAAABkwN32f8rq&#10;9RtJP+080nSZEoHje1q+ovb74DnwmFdARll/bJWReeWMrlbIjxb+I/BpDj+1IBBirOoAAOCd3s2b&#10;fCdhA80C6til+d19Q8rvldcrLwZRk1QHgiXr4leet3h5ZL5NsdiVKTl2aX78vgczBa5p40lp0FBe&#10;5rAElBQFDV+Zpfw/vVR4w8zn4dOpvD3pgoNnDmWNyy+axUVxsct85eJr4HYtqgbLziNNk9IqQ8A6&#10;vqcVka6K1Xj4WCyjuCqnORV4KMMuC9QcZVVH5VES3aIUAAAIRFJX0PGUnxiHM5JGVAeszMC9K6om&#10;X86cPy0kUi/39G7eZKir8ghR5MsZl3elkhRmCJV8d9+Qua5qkmDNNRPD+2PRVR30hAH2ugKhiKoh&#10;aByp68ykRBYv5likq2DrcZ1BoQAAKFGMI8ESwnwdAOARXiPIYZEUFLGnPyj4sVX4jEm4Y3YeaU4M&#10;7w9kvM5qDM40U0E/ZWKrXleldW9ieD/958EzhyaG9wvGs1lzhpmFmiuk9DL0MKmkZpEsiJeZnLJI&#10;7QNrsjYJQlQNJ68Ljo7sHWaOe2PRVUHdMKmZmFMC4JeswweWgkpgrApAneGbf+xdQezpjwVh8I1o&#10;YI1ovBNy1VeyBTExtwRGJVReP6Uf5O8F6IqMt16kumrxDMn6LEk79CuPY90T6pBAyB1sEKJqsOSr&#10;xxVerIZveg1AKtGNT9ElGESBcqgq8mowdiJaYQIAAABF8DXe0QlGpjMbjl2aD2cfdKYN4EpWr9+Q&#10;9dNjl+Znzp+mbliTdNVUj5y5yRdIDWdNFq105ayTAz92aT5wXdXNeiHwTKBAVBVh68wihVd58bHC&#10;wjGoD3xLD7Y+hz+KgHgRKn/gbaFs6rY2AAAAYIK5rudgfWTxmCCPopgw8Uj6lbK7b2h3XygzE+p/&#10;oGAgTFflWfgPGwdbJXtf/ehtA2TT8G98dGfvrZwrABl+Xz//vVDi7J8/mtj05Kudb3e8fPKHE1u4&#10;oG77yoP8r1987ZP/bVLEIXLhR6/85YWBVz7/ad8J4Ug69Ey+LApJsVSiWJ74F1UDrCUWk1Rh8bHC&#10;jwYEivTmob3GVL7wyDS3c0mA3SMIkIL1hHbmqGxCZ0X/GVoPBgAAwD1U1zMZKPOtj4T91Jrt1RaH&#10;pBBGt7jWkrQC0E33/PcOpwrvfbhMPlz+wZVvffSu5z65e8+Qfie+LZvKH3V/80jf0MKleWJV4reF&#10;WBYXvvenzUffOEWe+M4rtqIobq0soA/t2KX5iA6tqi23+I2+Dqs4w2eMMStiTDOwTlzzIYq5oqr5&#10;3i8xZjsIljAruWNkRZWEtE4AALhEsBTLcSo3qB5lTL2YKCZs/vU1+kR6Wo5jeIWLlt3OI82dR5q5&#10;c29339Dw5kx3vHfl5W//0bcyR2erfIM9ZIlL2IUfvfLbvdsffeNUqbE4YmJ4f4xLP7umiraCKgPP&#10;omqMlSMHJpUg0qwIvH6DSKFTk5ICV7a1AGtygEkCAYJ6UgbQUgEAwDvHuq3hKoD8RMrt2GWPQamW&#10;cS6ji4jje1rH97QmhvfL++7pT44nDz/56l//U1ptEc7fs2vpzAcYXCl//y+f/EIJemoHOTOTstdW&#10;nlNXAFaCKg6t8I5jdBldVvxv/6/JrkNslgeVxHqtLrs3SLVLVRJa+w0qMcAjdRg9QwBOAACoFckO&#10;DYFTotsxkDo9C+SJUs0M7Y563p+3DFIfSr8xP4UdL5/84cTCpXl6dBXji63Hjza/c5b9+2d/9f/8&#10;w388RsTCEg474j+XVBaVLGITNOdNleFCKjjlOgHry5PwV76eLVVrRVVXv1V9LmCC3dJ3UJdoFOFX&#10;2vBTCLxTRiUJf9bihdquFgAABHv/gTExTt6SZJpY5Bv3mNt7HjxziO6923nk34w07x8Y2tS7eVPv&#10;5k29v/PbhhHNnD/N9z9/xiuqhBBC/mH5gsbFJxPxef8S7kvWZaSB1Fvh9QkrAuFPuMZXaq1Tw9WE&#10;f0tV0n0Gd7XR27vFa7Qbmh0fsEjBOmk+Qjir/PkicnnyoD6FaGugJFC1AAAAAD1067fy3JiKDaPe&#10;HbzGiMJA9fLiz5//+w/5i06tb0v/2gXy+Xt1QdFwZs6fJoQIVqs8gnUkIeSf/stP3371f/3y0ts/&#10;/9nGZb/2m/c3fnPfXX/4SUJE5XHhOvePG6u6JySEFDbnX72++LXfGXyxszv/ga8s/qdnydcmnnnx&#10;VfrVjgee+YPJyYlHOplz8cL3/m7qL/528dRZbkP/Azt2/PrgH+zkLiOE7O4buvjKb49IG//feHzT&#10;GxtxJWe6W5iuqjyqTsnE8H7qw9dNCpNwLP64XIbnIwhRtVZUVX9kzxV+pQfmuOmyvQ8M5jhovxHl&#10;BvAI6gkAAJRBJff+w4eJLdgkcHefaAqjnB9WI+cL7WSvJRuimKyocry4/bfJuR8n6arC2WVUWiXk&#10;p+P3TbJrzn5hkDx7g7+ekH/84b/Z8+bPiMzPf/b2z3/2HHlVISyO/+/cP372VyOb/yrx2U49N7L5&#10;ucRfzejdPNj9xfLXfufRFzeE0FNnXyUXJiceIYSQC7z8ynP21Kmzp0698epzQemk+TBvXIE0Q/1y&#10;uIZ76QISVeO108xKhXVV30kANvFboMG2EbvtV55t63vCYLMFVAy+EqLWAQBA1Hg8Sj4QCcAXAT5+&#10;7v3R1S5N625kdx5pEnL1/VaiokoIIeTUi82Dv/vDiS3C15ytqJiq739NH/VtX1ErqjxnvzD4pwM3&#10;vvxpQgq8RqJ+CX40senJV9MvfuI769EpYzz7hUcFtwZkxx/87r2EEPKjCbWi2n37xuNUGN4emZmy&#10;5TssxCKCXV2pEbHPAS5MwvKpGmAGlURStXN/klpJQGCNGuoAyFlcbiIqQnmtUngL7SsZAPAIrdJl&#10;hxAggfjnAgB4AQ5ViyCfnyP0qFF3sPQgeN+pyEBx15ZRl5ceW4oq85U5Mbx/4r+uvbucdsOp5776&#10;fenLTb3sI5fnFy5+/9nfe/zrwrXUT+v6P77/LC9x/tofTn3x/OmZ86dnzp/+Yutx/q43Ht/UdSPP&#10;jpdPXr+xev3G6vUb9N7Xn1H8Kkf3wDPfZTee/M7nuqL72++xz6vXb6xeX1TEy/HA749tyRv+lmd/&#10;vHr9xmr3BU98Z/1xmr93VR+1x0quiVrpepVfGLpcJApx1XyZQAnIUrUszq1e2957u+9UyGjs3epj&#10;tAtCI2vFq4/MV+qT8u8evSQAAJLW/Gvr2qXChjkAAOCSpJOyGeHYQhoOebv7hnb3RTMsynmbQz8K&#10;p4yCheXqbae+Y3L9G3/7vS9/+jNdX5lssd/x8skfTox0VFEmj66eW/zR92aPf/tv3iB/8Pqrf7Kl&#10;+1cZvcEpLesfJd386VdWz/07Ft3/cvAzWzq/bPn0v3txx9c3jEwXly+SjV8JIS/uILIJqvgSq0D4&#10;SjSHeoXgQbjgoVVeFCTIVpTgRFXrBXPt3f/7A9J7+3aLQVoDuioIinCqXA2FG9IZQWsrXYEoqKr7&#10;Gg1YQAIAgBtC6Gz5yXDlh7wcMmsIZVQcJyP7P/5t2jb8dRaXL5LPpF/G8cAz36UKI1Uhec20dztz&#10;V3pKq8x+7vXrrzySKVYl9977yLMTjzw78WX5h0FCmOh56vzPCdmSFhh9kC5ptRP+Jy/NL1ya37JR&#10;annCJ8kVuAIV242Nrfcu0XsClAQnqtpm9Qb5jV96d5Vs702/1gch+MIAgOSqfsU7NTnSMDtKlyAH&#10;AAiKCsyzAQCGVPKUKuCXuN7MRZRUQ5T5H9Zjch5UDTn76qMji597vfUKPfhellYFTn7n5a9++W/e&#10;OJXmndQOFy5+f/arX/6bNzLEtuPFcz9+cbtkdcupq1yR5QjfJsG+azl45lDZUYT54CEQoqhq00jz&#10;3AdkaPCO+cVrpPf2y1dv3nPHrXbCtUlVtdRgexwgEE4NRIUBIHzQtwMAAJCpxuhg/RHC0u/qh7/8&#10;/5V7thJiYqy69Ve3EPLzrMGf+vqT2xc+2Zr+6z9ef8DuvfMXfvTK7PFvrwupI4+nORMoSld0SSS/&#10;YNh2770qq9sg33LZ6iLiet2iwc1BVYET1kFVDFvnNV17l9xxD7l16M4b58jN+Z+8d654kACADSx2&#10;oBWYiAMAAAAA1JCar6j1VPh8J8AjHAW27Xce11zMeOKP/oQQcuY699Vv/tsvnj+92jmUqfO3ePLc&#10;d198Zgd33amfNL8mOTy98LWJ3+7dPPjkF55zYppqI7od9/1a5+MqOwWr6thVVB30wPqles0X8oGK&#10;qpTC0urqDdJ3KyHknl/e9O7q1TPvXTmb2boegMpDG1rW5ga3FQD4Ao3OMVgPAwAAyE017NEY8Y6J&#10;Zad8d99Q198f//mLO9Lu2fHyn3yaEEKGN3Nfbup9RFFn7t1y72c+f/DHrz/Df/n1qVcucP/83p9u&#10;HnzxVUHc3PHEMy+/fm6x+0YrZIvOvCF0dOTvPpF8TQmPA3TkW33URGwNcfs/T6Gl47kPyBB1pXrH&#10;reQnF5cJWX7n2tO9t1tKG6gkqVWuJl2DHsHOP9/+BT6rA8/VauxoAwDko2LrYQAAsA6mSRoqs8+X&#10;Eu+zOE/5vZ9vvfy32587m3jBjhdbE1vkrzteVuWas/NIk/w3WwlZYt+cPb9MyL30youv/MUb3MXs&#10;PCtKt03r//FnR5qPFGu2WaITWTSwRpXDP/vqo+yfT75qmEzgAkFC4UeETJZYGkegIY8yQVuqkmJ5&#10;R/f+U24d2nIbIYQsfQAPAEBLapXbeaTJ/twkKTTkLMrhGDsiRZVS2+IGAAAAAABAgBp+xmu46oJ7&#10;J5rH/+2vqX/b8eK5H3/+3vV/dG3/77C7b0hwKZDE7r6hY5eOTf9vnNHoM9/9T5zEKfPFouuvC3/3&#10;7QzRCQymu0tVhM+cIUgXf9045mpiy3lmDgRVRJOS1K2xUWgCSkIXVUn+zO3s/afc03fnACGEwAMA&#10;SCXe9pyPTDKx9V3/jnO7boULAAAAAAB8QU0IDaWxGInFcNVL/h+7NE9+9Y/+9PyR17/yuQeYK4Df&#10;vP+Jr3z35PUNRVVM26Ze9pF6EqDX0MXXzXev8Nc+cN9A5+Old3+m/J5y4cIi/89/leuBeJZXOM0z&#10;LTrL4a9eXxRcKzy5eVOYB1u5wZe9F4uULrHLXmgH24tGIKqSfMVz7gMydAf37zvuGP4oIYSceOea&#10;rWQBLfGqV7BJTIKVacEeTeh/AQAAAACKE+yKyyPIE79QRYyXxrwLrLZiD0pOTc1VIbVuiqDjX3X3&#10;I8++cvYUIYTMnD+9+n/+X5/8vX+xJTltMuupvXz12jdml771Hv/Trw/c2wnkv/tV7vuz3569yF/3&#10;/b98scxjq8qOzjD83mRplTU97w2wDDxaqvJpyHSlcL3J7UH1OTxxiKoku/jC7/2nwAOAYyBNxoLh&#10;KVXCBRPD+/NFRytGCF0/AAAAACpDGevkCpg+MS3Pd0IAIdxZRsR2oZiHFqAwUXb9FMKni5GyI6UC&#10;H/ujXzKRXZM8cuq5ke57x+97cPy+Bxee//bFE12KKjvnihBCyGd2PtMVyP/0yvcuEkIIufj9Z3/v&#10;cesb5MuOThH+w0eaCeF/7nXOJ0Dv5k29j3/9Ae7nf1i+sLtviJB//Kf/UjhdAZN7eZ4Pod5mUquT&#10;fKfG6FCVhH9QVV5Wb5A+8UCqe/ruHPj7D5fJlbOrvdt7lbcBUGctOPDeCgAAAAAgCbrJ2ncqAiVA&#10;HQ0Q4zOsTC7TXxD4YVnF06YJgX92ttCjB0Ls7su89qHyqOzWM9MLGJYk1mUNb86aEELIjif+tOuc&#10;q0f+9efIqxtq49kvPDryhaR7Fy5cII/cm/SrEWVHJ4dPCOl96nBS+KvXb/ClwJ8PdvYLg700bc98&#10;d+YL/0K4OevLM5VTV1NoiZfUGHf3De3uSzzoKR8Tw/vZ6SlCN7K7b+jgma7YyxuCmVVWSeEXJCZR&#10;VXMWmMi5D8iQLJveccfwR99dfo+ceOfa072i5AoAMENuhqkdHN8FB9sbVp6P33brLz686f5eIRxC&#10;iDIo+lPSr0VidPDUmucqHqMm8LeffI1+uP/1z/Jf8v+Ub6G/0nvlz5qQTWDlKGC3WF0iL0T5YrLV&#10;NPTYqmDEVYIB8EXIshEAAszXakHB1DCugiHEi6yoUkyWJElym6EMt9ptPsn/VFh+2vHEd3785U93&#10;f/fpV05+ZWHkC8qN9zue+M6/J48/+sb6P0+tXCCkmKhaenRZwv/hqfmP3bqe4brSefXR8VczJkNC&#10;CD+Txmre6nOTQTRLgzd9pZ+FlNNGxNuomjyanDwWEQ0wR1P1S0yiKjGuItfeJXdsV3x/69CW2771&#10;3odk6YNzD92uugAAkArt9TKNBHWeyQUCFWXySTNF7pXDUQbFK3F29aPcAZrfq3mu4jHKgbNBkOme&#10;hFNF6QdZJOUvk29UBiJ8af4Imp9ilPNkRZWUVmPliORvirfBeMsCgLIRDJ0ovZs3FbFLAkADzKtL&#10;hek7bnYiFukozlw3u27gow/c/eiv//6//pNnP7NF9fuWZ3988jPf+2rzL9441dEid+x44vf/Pb3+&#10;R8+QNzqS4htfPvgnn55QBmJO2dGZh/+TV3/yH/94gn5Ol1ZVJBVfajhJxsu+KF7bBREzq0F3qjWu&#10;UjmV5dqdR5rhy6mUnrW1NRfR9PTQD8Vrm0EtWX3/+C/fvfMO1U9X3//it99dJuThT217Gh4ASieW&#10;ZsBj3g3F+HSAFBtpIi10WZ0x11OK3KsPhwVVkm2jm6fWPFcmlDEqA+dtS1NRGp/mgw9K2RA0iipP&#10;dFoeP8nTP6OtR0vNSVttMLqyAMAByvUzL7a6WTpRLC6gAKgzysm/flbPdwVWGiAvvclKOptp0FkH&#10;n2CWzsB3QIcPy/Yc5j5JBphJQ0ZqMsowOSoopxapWpoqrYEleGJ4v5UM8TJSk4gOqsrAuQ/IkFJR&#10;JdQDACGEnHjnmsMUgYjAQJWDnUeadfZFGzhUSVmZHunpGZ8zuJj9de6dG+8Rb2UXKO9KSsPceM/I&#10;yPj03IoynJW56fGRkZFp9a9CUMKHhMvUD61PatK92sSkZ5FJvHPjPT09GxnAFRz/NXn7ydfefvKF&#10;6RH65UrnA0X45wZvP/la90PxV4p3zY2P9FDG57rjfS1Jme1KrcTIyEZASdmizJkcP7GqK5uUCtcY&#10;pkFSVOfG1zNLzDdloSdFzadQEfvK9PgIq1KKYtXdKz0aHy9LvTJ5AADIlwBUCar1sFN5+b+kW/hz&#10;pVav37DeJ+htk+msg08eXWdlVVRhAU0629KFrMgk3gk6LAuNfa+sIXwVUlLSJk7DGp5E6oo+6Sgq&#10;PpcyHcQ3Mbyf/sW+qzU+UTW1flx7l9xxT+Kvtw5tuY0QQpY+OGc1WQDUlVrJqRV+WBM9SPheqebo&#10;dcN2uzU5tk+h+a1M7xubbLXb+oTJelmSRGXyjFkTr0xM0mX89anxUkYfaxLSXlzu+nJ5sU0IIe03&#10;31qRvt62tV+T1g4aJVTN3PhYa6Mg5CjefvK1rGJcu90aGxDl7dT8T8o0TX4KAqKySujlyNQ6MDc+&#10;tjB1+EBy1gs6pqYCE6kWsZ9W3nqTKwRFFJp75X/y348+P0UmVW0QANCh4BE0AFQDpSAVHVnFGusG&#10;qjks+KwsN0JQqbxXHl7g451+mldsIRtZgML3GmmV/fE/yWnImlep1+erRalSm7Je8XbWxTuNGJfb&#10;8YmqaazeIH269dA9fXcOEELIlbOrjlIEAAgJGCPLWDdYSw6w0WiIAiEhZOWtN9uNRkMboEkiczxI&#10;qhSbOzEm8XYx+liTkNZRXnucO9oizamppqCqzh1tEdJ8bJSQ/gMn19ZOJkp8ZnKqIpDm7Nra2tra&#10;zGiG9HffyrE822wQ0voSZyCpl6T11qmau5LCJAlCpP5ixTdz42Ot5gsaSTUhhGJ1JqWU5Xh1cfUf&#10;eKHZnnxpTplOAECV8K5oxLg2BgyleFRtrBuoym2Ql5xY3gqZTJcqsrEhf2pQvtgdE0jlKZgM82yk&#10;1Sap8ijNV5kKmTWRZbhjzqeoppJDZo1u7KicqKrb+0+BBwCQQqYdIsAQWHkEy7pl3Nz4yMbW7ZHx&#10;REs2usObszpc2dgsrtnl3WHb3r2yqrry1pvt5t69ioi6tjxLu9fH5zr7zdfj3UgLlxIuAF1Stffq&#10;E2MriwYGG4QsLG3EMne0RRqDu3YNNrpMWFeWFtY11eT9/mLMygyRnm5uvKdnrEUIaY1xj5CtiGX6&#10;R2deUEyOEoJdTxL7TU564o1irZge7yqkj8vuLJLToHq6lekvtdYzvgsulzeKwqACj0zPzU2PiPeu&#10;TI/0DEy2aSGMTK9IQWnuXU85/1jj03NCXR19fqqxIXEDABTACUA+2D5l+mfXQ19JCGmOZTHvJn8C&#10;EcVKQjAk5BVVW1HIW6HZN/yXQmkeuzSvrI0HzxyylbC6oazJhmJfvlaQJLD2bt40ft+DVqLQ35VD&#10;xEjt/bIaoqZezN7csMtYGmLpiikf8Z2APCjPC6Nce5fcsT3l9luHttz2rfc+JEsfnHvo9rSLAaBA&#10;V80Nm6Pg/NwA+XjHFebAJL/ZuN2aHCBbZTtFemFzdrnzS/ed7XZrbGBhanndpu7jt90qn4Szddfe&#10;xuSbb60c2LC7W3nrzXbzhcNkYTJj6he+tI/ukW4MDvR3p6XdGttHugYJbVJT7s1AkSzq37W3MTm5&#10;uNzZdL+ytEAae3f195O9jcnJo3Mzo6OE0Pwijb0DZkkp+lDZi1gKYWXupbEWIV2WyLpghfrYbo0N&#10;kNlObdSmh5CuWrHr+cE3WxsZRwhv5GsQVId1gXXlrTfbpPmC0CoWXxqZ7GzVT2o4CbQnx8a4x7R0&#10;r/BYrckxQgjZxt1LK9pLcwdmRolhIQJQP/jDqYAh9Lxm9k9BV021xqIX0P+6kfOUy0nlGUGhwTLK&#10;/JYc1nAVI7VFl7dO4XOeFUTSuUm7+4YI2S9LqMHWRr8YVmxzR5/WYfWK1cDx+x6cOX+av0aunLZq&#10;o+CxVCNW5rNUNczSpOO5BIv4SCt5xJaqKuk9be8/BR4AnBBpkwAWEbY5QFENlZW33mwT0pxdZtu1&#10;pxriPnTS0WoaU8szo/2db/ZNtkmD3bk8O9UgGzuL1fTvEmxV516abCus/wxot8nU8toa3Rk999Jk&#10;m5DGFE3M8uwUaXFeKfVJ1d9rTv4soqpW/669jY2MX3nrzTZ1nNq/dRtXIMuLbdLYuyttM3iehxqd&#10;WVubbZL1Pfwzo3mKuDUmHFM1MDDWIoTwu+a1wVLReOM3vjYapIevFTRDOaNMTlPN/GhUUxVrarvV&#10;Wo9vbXmqSRQNR0sn+uWpRufe/gMn6T+bs/pN/4p7iaLcFW41uisUAKCiuFfQ9LZFqemp4X5zJfm8&#10;PVq/XkMUvlb5FCYdHMSbE5a0TtHnVdL7A7SCTJhbUPrNWL6ajd/3IPtTVk6lM9YcCI4CCu7EVfoI&#10;5s+n0iSjwrU6YlGV0lUb0vf+U+ABAIBCyHtShH5ZllMro6jGtRkhlV98eHPdY+PazABZmZubnh4f&#10;F8xWKXPjVC482W1hShpTh5mC2D964PBUI02s6d+6jXcROndUuaPaCE6nW1laIKQxdfgATcx6UsyS&#10;qr/XmHxZ1LXNvH/rNuYAgNfwRh9rsu/njrZMDqmy8lA5i1ig0WjOLvMmmAbBthe+9NL09NzKSqd6&#10;jhre2K3e9u/a2+BqG6+pZiyadTF7UDIQbs52Crz/wGMZe4fmbCf6/gMqDwk57p072jIod8nTBABA&#10;QWWmLmUT18Z5HllWCMH9VxneEu3iUh/JnRW7+4aUslTZKqoSlgbBrFLzdHI9zNrEKqxhJWGoq5qI&#10;gOWRVPE0HgMKSquGT1qqKh3Fm5jcRLn9PwmTvf8UeAAoG5ipVhV5OJflVP6fWJDEgbT/X6RFtxq3&#10;u/bt05PpJwd6W3tIawAAIABJREFUpG37SytkNFn0G32sSVqdkOaOtkhzdpSQHPoOr3AtL7YJafJS&#10;Y/+uvY3OQ+mTqr/XEDtZxOXN8iK313zje7LhUFWLlYfKU8TNjZ36c+P7xlqkuXdDuTQK9sALzcmx&#10;VrvVbrcmJwkhjebUC88fGO03S0+37kl3uq8XCr/3P/OjrSwtqB63K7qBwUy6dQn3Ui29y45ZVe7U&#10;VHXD0wQAIAE4AchBXKuAuFJbH3LrLzuPNBeeOqz8ycuqhGq79LOw49tQPWeLrxx11ZfPh/LitSvM&#10;edRV9Vkkewzg3ehZz15euLfbJYb/isgK0Vuqko3XOL//2d84bHqKLTwAlAlmJ/UkFuvUGC0prMMO&#10;WF8/umdgsk1Io9mcmpqdnV1epjvAu2g0Z5cN9vabMfoYO86+iJ1qYNjJotHHmvRQKnpIFRPOBjqH&#10;VS0vKvagh0n/6MzJ2Wa7NTmQfJSWktGZteXZqWZHKGy3JscG1IeCGSRiw1aV11TNMT6PCwBQTYKd&#10;zwQIlgC2EIwZgzLycpASQ6lROaXnK6HJ7n5nGbt6/YbSOjK1cIvYTXuRtEpVcnk703zHTwXSoAyz&#10;iK+6bKFtJXsF/9f0n9b7cD6fK2w6XQVRdZ3vL5PP3Gvc48ADAAA6ks5CTWpfUciplOKjRdVkWXqW&#10;/OzayZmZAwdGR0f7+2WbvOYLM6P9dHf0GFO3BgbX/T6K6PxAEkLWlcPJl+aSTlMnZN2Wjj/zft22&#10;MAHFfmbuen1S9fcaJsZWFg0MNkjr6Nzc0VaXwWHH3aqgtebNEEPyF3GH0ZnZJiHtyX28rGoQbP/o&#10;gZmTa2tra8vLsxuuSvOkh6mq3ZqqcVB5D3HKWIEtQWPlfRav+0wGANSYsuUDXvSBrmodXj/yrgSR&#10;ZJ2uYNqSdC6NECNXNt7Cw3Ax4sWPgazrlVey7nXVELz3shzms5qdlVTS3v/y8lnWVYsj6Gaao+BB&#10;KtURVS8uk9+9d/2zyXB+69CW2wghZOmDc2UmC4AI0Z+FKrj4EaYvIcupFqnekNM6Orcuw6zMje+b&#10;bBOVx0Xqu5FphlTnGxuZ7txKVuamR3p6etKNCqmP0KMvqU7+EdK1LsatTI+M6Xp2KiZN7hufU12v&#10;T6r+3kyJKZBF6+Jd/669DbJw9OiCYhO36vt8GWJIgSJmdGRVzoBXH+zceE9PD/utv39g62Bjfbt7&#10;rvRQVXXxpW471cxB9W/dZvzMGxhXYAW5fJ6OPrYuYtPnWpmb3qfw+UC9BJiI8wCAClBh+6C6EUhR&#10;Wj9bidk2yrJUklClWe+HuR7h86fIKeq5ow5BkbdIVr3VgSeE1PCLFIGbKn18T6ukRW4gfVdJVEZU&#10;vfB3ZGwL9+90XRUeAACQyHrOgGCgWkKKSqGuZhTSsew9PSPTK1RdIq2xgfWz2sc0Z8RTgaxznDpV&#10;ENuTnVt7BsYm26Qx9Xz6BuvRx5qk3WrpNNXRx5qEkNYkDXxgkjTZfvDkpLU7zyFcr0+q/t5siSmc&#10;Rf279jbarVZbPIyqf+s20m612maaqslDGVCgiLmUPD/VILwBrz7Y0eenGvJv9KmzpYfXqVstYe9/&#10;5kcbGGwINqApj52tAsu0Jwd6MjpOIJ3c7jzXwJjSje7yYtvktDMAAADABJMN15oLeGtKc12Vhxl5&#10;BLgeMU+SiVBY5OQuN9veLUaRpMSxKMxtTkM4Wk2TBvNMs2ismupAAxhSFVH1wiz5zL3Cd2kVAh4A&#10;LOP3oEzgmHoaqPJUyFi1/8Dh2Q25p9Gcml2ebQo7lxnritf6bu7RmbXlKe7eRnN22WxnOFWctHaq&#10;ozMs7EZzavnk84MpQc5sOOJsNGeF6/VJ1d+bLTHZskjeXb5uEillzXqWmUthqQ9lFkjeIt54NOoW&#10;oUtW1QXbf+BkcpR50kPfG0hZmrFo1i1eVa1CTdYKzMd14AV6Z3txOauq2n/g5PJGg240qfuELlYM&#10;TzsDAAAQLEEZHjK1iN9q7cxzZdYt/46hyRO0sKRN6KnaXxFx0I0fCbvyZZJZtGD5K/taZf8tabO/&#10;JsGG2cu/SDBJoXUnAML204IE1SM5pmdtbc1FND099ENJPd3FVw6SZye2qH7SCR+XF3/+/N9/SMhd&#10;z+3r3V5GuuoF5NTYSVUJj+9pyZ14mNOXVKxIorHUeV8n7fCaFE77USLIdtHlkr6I6a8eH+oXH97M&#10;Hbvq0VamRwYmt82uzcSlRs6N94wtTHF68cr0yMCbe7kv8vqNBaBGsPmPm6UTpewFVG3xdSR6HUgS&#10;VjJluByI/nZbNqplVAwWZrCGtGHCe4Sw4lkiWLKmMLTFuLK1Zm3CtvAyUpOqWKqKe/9NgQcAe8Si&#10;LgGLrF6/se2b+yI12LRSYyN9djc4lmmKROdLURLi3Xmkef/rn1Veef/rn036ySOG+ZY1e+0WR1Jo&#10;+liEXzv/7D/wQpN5dgiUFeoYdnrDU+z4WKvbvnnupcl28wUoqgCA2hK4yFJJ5FODst6e9D2VUWbO&#10;ny5uKIeKocGZHSI7TopWlYIHbRUs0+LHr6VekzWFsoRq0SFAjueVDYGTDrKrsClrJSxVLxz8Gpn4&#10;vLj7fwON8HHz+OzSt94jZOuWbz50u/2U1QUoqtUgVSJceOow4Voxf32kdaC4KhrLg+vt9cwN+gxt&#10;D5UyDX9XaoyZjBxNTGKTYjS8N1NiTK6UFVX2+e0nX+N/4uVU/qf7X/+sfKVwgRxaJjQhmBSx/id9&#10;cWh+NfxJU7ImsQiwK+fGe740qHA4oExA7maluVf4Sbp3ZXpkQPSj2uDsVGGmCkAuYKkKgAnmuole&#10;S0q1dKNym37jfwhWikwiVCpfJTXtnUeasaxQkhAqgPdydEOmghNqVAjDhGZl7aZC+rJUrYKoqtn7&#10;T9HpJud+uvDyEoEHAEvE3n0DCmsyfIHKm1YqIKqSwrpqvA8OAiEue+c6V/iOcNklq4amSH78tlsJ&#10;WZke3ze5ft5co9F84fDMKNOABVE4tPQDECwQVQEgyTJlPhu01GOIlLcw68Xx+x6kX86cP60JzTuC&#10;BwAlhm3c+uKLZWaAuRdmqkolnxpekk/hfPmftK4RnoteZn1Z4UtU/YjLyMrhwt+Rsc9rrzi+p5W4&#10;at3+ibvI0hVCrpxd7d3eW0LyAIgMubEoZwBxKUEABAgaUcgkTyVHZ9YC96naf2Dm5IEZ9W/hpx4A&#10;AEAgJG3jpR+Ek4I0t+jDNxFumHtNegu/Nlm9fiMW9U3QvPin6N28if2a9DhlzBvZaU5281Ajvqda&#10;KLMLoihTu+QTGVev32CHoZnoqoZlXWr+V8xKI35R9cIs+cxE6lXJumrvnQ+TKycIOfHOtad74QGg&#10;CBVrGzVEaCO0QIVZi/LGqIte99IFgG5Keq0aC7V6cHkqWeTYK2dkSiTMVAEAoEo41hZtbdDOlOyD&#10;Zw5NDO9n/5w5f5rOzQ6eSZzSBzt74RdWvZs3mdsblvFEVmoOmyfLoZmo7fSaWCTy3JTxgExX9Q5f&#10;OZWbXytJlKIq313ePL74jVa6qKrh9ge2khNLhCx9cO6h2+EBIC+Vbyp1QC7EpNEdKiQF1b6e1Fxa&#10;rTNKf6ahofQYq/c5CwAAIHaKKzXFjwPKHYKQ+CRJ7uCZQwtPHR4nG2c88DHynyeG9x88c4iEMVvj&#10;MyepjHhRLGn9FcKzmCCUpi03u5VByByTp955pDkxvN9j/hTsXirg5FdPZD5VJSnn6vvH//nunRvb&#10;9vWllaAEra4+9YMrhJCHP7XtaXgAyEO1G0lt0bwvVdq0xk4OpbgaDw4Msf66NbqXE4FU+LLfe1fe&#10;RAIAkAP4VAWVp6CoWvBob/3IK1vhMVGViqdJBDJ1UeqMykfO53c1nIMuBO8QSbUCE61M8OWbpK7K&#10;x5+EQI6aSW/hDdKJcYWBT9UU1IvPy5fIxwaTLjPuUOABoBCBjFXAIiZb/s2J5d0U/AAAPVFU4/Lw&#10;/vhy86zPriIAAABAj8c3grxHzhzSamqylaecc7rkfuF6XmYNeRmiLDLmIlZWVzX2LvwqprxHTq1j&#10;/F4uw/3+UFdNYAW680hzd99QyLVaSabU8vUnluoRh6iapHTcnCebdhrdRcsmSTSBB4B8xNWYgSGZ&#10;FNXUOkBbXCxdfyZdNYonAsAKHmu7+1cdsUzgAAAAAIbfrcEkr6GrYOIqPIXmQCr5AwtHsHHzTpJ0&#10;mFRk9Hv9qVb0g3KlVt6czURR5S8uaLwMlLDFtfJXw7OqHGNuBhFpnYlAVE1eUF29Su68u2gghBBC&#10;tn/iLrJ0hZArZ1d7t8MDgBFQlCqJoYv0TNb77HMUdQb2qsAZtEWEX9+iaLkAAABAfaiMiZ/mQdiq&#10;ZOb8afqBvzLq3So5yk5pwRqUgiYXhKx380Qqn/kidb3A3PIa1grDPsSvCbyXeHNwi+8EFODyJfIx&#10;WwJo750PE0IIOfHONUshVpXje1r0z3dCQFmsXr9RxvCMOgOATPiKqndSBx30LQAEAlbIAJSKYNFZ&#10;7RYnKKqyvELNUdkcQJMb3jPKljbELFjZH+EyKsxF+rFL83pF1XvpBAXvw4H/MvU4E/oNW8JrPPMy&#10;aHVKXYlYqb1y5ZQfKmoiOKgqce//8cWbOwetuUA999OFl5cIIXc9t68XHgCSCa2nBhYxNFM1J9J3&#10;yCZdfFxPBMKE9zzFf2NI7hszEVRVVz5mUCkEAFQVHFRlgnBGDbCIA3uxTKe0W9fCeJeszB5z5vzp&#10;pKfOmoCK1Um6BdD62k1JkbqXWkwVK5fisLkuO5AqSVGVZ8V8ldDAbFqzkrWaKVOYI15zfB1UFbSl&#10;qlbAvnqV3GnzUKntn7iLEELIlbOrFkMFICKsj8dhvjIFIBxytw7hxnq2MuvdC8wlAACgCLv7huif&#10;74RUDVnV6t28KZ8soonCYmi5E0DrT6qiSjpinGFl81snZWvN4rmdwzIxN+XlnsWQaSZ7r8YWoeet&#10;aZ5I6TvYZMtp7tpCux32ly8QBixVs0eT/UVrSi5fXnz/8uDdVk1Kr33j8MUThJCtW775kE25tkLU&#10;c91eK2j/GItBREmkdvFoCKAkCp6TZn12EmBVl4+gBAAAB1TMUrUyHjnjQn+edVKhKBVVTSxFaotj&#10;TUqwTmXfy+sR/dkMhslONXoNuVHoK49cJQJZzemLxq6omnpNyOXLk1Tb5e9T3QLIZDqSWnkXjz4E&#10;paWqvFHPIrBU3cDEw8LNebLJ9ib92x/YSgghZOmDc5ZDrgZYvgJA0BBAmRSsXbYqZ8g25ixh5SWv&#10;SmYOAOQATQCAfKQaylEzzCSjRf1Z8OYGYrmNyMyldlviFG+dSr9JSrz+IFnD9Pi1ZKRR505DVhtw&#10;wajQiilr7KNDFOmn9dzQ4VWO6brgk1dGmUvslpnzp/kbTeoVW1a4cVzmhRAtVQ2y+Or7x//57p22&#10;TqlirK4+9YMrhJCHP7XtaeuBx02Yq+vwEXql8N+PwVJV3/+gIQA3WKmHuecr9aznURiqAAB8USVL&#10;VZipWkE4Nqq8iJSyhaZKCNebV57Ug7DsulJloTHVmP2UdDhVEpm8wSbdblEpTg0qa4xZ22w+u0J9&#10;AkiuLIKlag5y2HKWav6ZRKpuoDxepdQ9Z74sVcMSVU1XgCXs/afAA4CSei6wreBsvmWR3s2baiuq&#10;arogtALgGIu1Mff5VwCAakAX5FFLad4TXyVRFdjCwds4u3t1TcJRaqmGV47f9yDpSKJ6WJjHLs3T&#10;uwyTx+7iU5VPVHVp+yL3YI77tOJHWuVLMETVHOidXTgjtcRzG2OVJwH7ElU/4jKyJLJa09ycJ5t2&#10;lpKS2x/YSk4sEbL0wbmHbi9BtI2REJo0cEydddUkcOw4cAytXVbOzdScE1o8cABA+GQ60SVMok68&#10;S1I3Y2KCZ4siiqqmmJRba7OWmn5/rl4KSfJzSiSRZfy+B2kgQhRJ0qognsroT6ayhQM1U47Cew/G&#10;DnzPvcpjFSPTs7Dz6/lTlQ6eOaQ8ZKkIds2orZMp3wKZjWf1/pyEsh8L5BltEYSompGrV8mdd5cU&#10;9vZP3EWWrhBy5exq7/aIPQAkrcazhgCAY8x3l0TnWgGAHBTvzLPGVUO8W8ABAEAO8jlJzGf5CJQY&#10;6jiZSsr6iUPy7UxcMwycTc5lVVRO7cz50/SyVAlVn0g5AUSyM81tOFm2+maiP+aeeOSetFhp77mT&#10;Tc+yl/653+IELOS5XMhpYxi+KFKem5fUzyivLGPF4XcyH6GoevkS+dhgaaH33vkwuXKCkBPvXHu6&#10;t84eAAIxO4+akF+XZQKVQQnyBDjD4glUVsIBAADgF0NTRwpdbdL3cwtPHdYHAqWVkqo+y6IhMwZM&#10;pQyPqOYw3ZNIRmRKmzLZ56kcIK8vr16/IW/qJ5LtqmwGK39Pqy4LXD7jq6T941aCLUniKRJscScA&#10;djl45tDuPkxNCSnNl0imNqK5UhkO3+OZvzoq6QQXv7K1Z5+qOaxvbh5fvLlzsES589xPF15eIoTc&#10;9dy+3mg9AJhv9jQMB+QgUlNK1tOZ7zu2eLiTX0tV8/aCpgEAAADUh6B8qmZVRpLW1UU8b1YVK4ek&#10;C7CcDORERH4KnWpPyiuk/PZ8uydW8WnjHUDLs303NituCoitegyVLysHatlV7TNpdknrLKyq3JzC&#10;Yl5YqX7YhZ/K6DYZmapoTQ+qyi75XX3/+D/fvbPUjfmrq0/94Aoh5OFPbXs6Sg8AScerFQ8NVB7W&#10;E2375j7rgdutSyVp1iZNBo0CgEoCPwAAgCRCEFUd2DDKsZQXUWhoHjz1LHU6fJRkgVUG8gHcQuKV&#10;j2xdVJXHXF7NUUahvKV4SpICryS+dFUcCCxjdz2bW3YvdQLsUnL1Jare4jIyC1y+RD5WttDZe+fD&#10;hBBCTrxzreSY7HJ8T4v+2Q3WjS8/EBRlKKqkKnWptqM+AJWnJqspAEB09G7e5EZRpSHLy1Thr6So&#10;PSJs9hcygX3D/mbOn5Y3yMtZFyzybDbpkflviD0Fk27qV/6kt+ctz1LV/RyAf5ZMzl6PXZovkg9C&#10;4fpt0fTEqmosEotDSzZ34WqalUfkziTpAuHPJPBARqXIfKrenCebdpYey+0PbCUnlghZ+uDcQ7dH&#10;6wEAgHwoN/7bwqJ7Vi9jBhRVAAAAAPjCmWanF1xC88xYBPOTu3hjriR7yQAVjSSO72mZTPgF7ZjJ&#10;PdYPcOe1VEFXdbM5uiQ0ax/+WehnzQlXstBWvMoxn5i9mzdRPw85QtM74hS+oXWGHVo1Mbyffp4Y&#10;3l/J3UL6MvJ4/orQxKw7clWGmXW8SDr8Srl1w6+u6nn7P8n2XsLB3n9KZB4ANEIPtv+DTND+qCRL&#10;VcrEsM1zHlPJ5L6KznuEVoMmAEDdqOTMHgBQhBC2/4dDvuVrOE+BE7oKcuzSPK+L8T/p3Z5mcunI&#10;/zPpXouWs1bCcYZF/7zlvSMxLJ3oMt8cw2KSM6pUz6plx+J+Fi136fXyqUoyqX6XF9+/PHi3E9PR&#10;a984fPEEIWTrlm8+VOKhWFlIep2oV3yKiKrQkmqIA1GVoGoBAAAAICogqsp4sQzKlxU4kss6TDdh&#10;i00Tw1XrLiMrL6oqDXhlbEmrue1VeTIVCu+lN9hSqBLhHJdXRgJ8+VT1v/3fcOsBcbX3nxKaBwAq&#10;QlmUomhQOIMPAAoGcgAAAAAo8e6vLUyyapFWstFWWUBILQibNtNlI2+7SlFqrEqbU36DvH5Cbneu&#10;bvfQrZJwtjyhrgByLIiK5F6kimp0vj4cE1dpWsGzqJpp7/9VcufdJaalm+2fuIssXSHkytnV3u0R&#10;eADIB3Y6Ax5nawZa68KpbDXs+gEAetAtABA1BZswVNQysKJj5i4aqKj5MGxKu/uGdvetq6uEc5pJ&#10;SfIVQOFXBF5G3liGe42xavFJC21Z4/c9mKmlFDlSSfNPTUSxFBYgWvWZVubKlKZPUTXbzvTLl8jH&#10;BktLi0zvnQ+TKycIOfHOtad7/XoAyKE9medtOMIWCISy9/4T525VeXL40AAAAABAXOSYZhy7ND9+&#10;34NlJAZYBNqoY7I2pc71+wVdlUK/pPKrReTzrGLHvd7EDv+hh1alXm/FQLUMHJiRelnG2qoSDhKv&#10;OdCPIlSeqE+io/jf/m+Iy73/lNA8AGjgdSLIQyAKNEdhuiSENAAAwqRKr9ABAEmkWj4qDxoGNYEJ&#10;NBgRMkENV+kSlT/hvYyI+M8V0FVpTRP8xjpziWBOebmtf15DAc7xDn0H/UOVXKDKnjdify/i+aAq&#10;Y4PKq+8f/+e7dzrehr+6+tQPrhBCHv7Utqe9eQBIFX3yHUUFLQkIsNWCG0vVg2cOeamEgYi5AAAA&#10;ACgJweY0yeoq0+FFOKiqhsBzYhFSjX54wZoY57PsQ6y4EFMluao47MQq/WVZT6MyPOBes81fH4Iy&#10;PUFlLDDBlusexwdVeRZVKemy4OXF9y8P3u3cXPTaNw5fPEEI2brlmw859gCQSfeBrgqKQ/sgB4oq&#10;CWD7Pyo/AAAAUEkKmpSmKrAQVQEwhC1RUyfe5kqKciZv18DN4iJF0IuVjxnU3mfW0Ql9jpxyTZEp&#10;1U9DUVVPjoL2nqXmhOM31qPQXzATfImqt7iMTImJIHhznmzysQH/9ge2EkIIWfrgnOuozXVSKKoA&#10;8ORrEQAAAACInXyK6ur1G+zPYrAA5CO6PbA0wccuzQspN19vpgooLqf39EH4v9zhpH6p+WfS7Q6q&#10;h9wTZlK4qPsC/k95TY6E5fXwWy62SkSTXS7xazrt/fHz4d9S1aCL9LL3n+LHA4DhCFRkdIGoCgRc&#10;WqqWWv1M2gXqPwDAkND25QEAkuClT7biyLTHPzVYEqqlKnoq4BfrrhJYlaYhy8deaVwKWCe3U92k&#10;9Mg+JeWfvGC495/ivtvJ6nOgvJSAUsltr+rLUtX/QVXH97RSRJDLl8jHBnOFffXa8YV/OnOFkLvu&#10;fHTb3dvvyB5C750PkysnCDnxzrWne+16ABBGAseuHuFZElQSmKkCAOyCSTkAgSPLprwiUHDjfCw2&#10;quipgC/kg5VkhIVn6jpUUFRDoLiianKyU2osZeuY1j2NCAkueAiV+elYde4SK/COTa4zgT+Uf0tV&#10;kqaD3Dy+eHPnYBZBk2qpSx8uiz/cNrA1s7p67qcLLy8RQu56bl+vPRcExQVNmKkCu/Ru3gQzVQAA&#10;UBL4ZA6AGMltQ1rc+NQQZURhWqoCEDJMRU0924BeQE9f4OUz2VI1KZxU0Y0GNTG83yjpHFmnAalW&#10;qJqkJh3iVPZUJJOlKiknSalWz8W1aRAjJpWtvpaqJMVY9epVcufdRsEkaqmMD5eXPnx56d1M6ur2&#10;T9xFlq4QcuXsau92Ly4ILCDkMMxUgQDtgBaeOuxGVwUAgLjABB0Ax+T2juo3AWUjrJgwnweBQ/Wv&#10;TK7tzGv1ziNN+fBbzZnyvDKbQ1o1cXGgv0avBqbONMyPisrN6vUbvZs39W7e5PFFDtXTk56uYB7W&#10;jWOX5g+eOUS1INayYChgnSAsVSlqXfXy4vuXB+/WmYima6kaTNTVa984fPEEIWTrlm8+VKoHgKwY&#10;GqsKuy2sRA0qgLxacKCoejdTLTsNAAAAQJUIU1sUKGP9n/TgvixVkyY5mNUAXyilGUG7oR/0lzEt&#10;VbD7SbVUpZKoofnn7r6hpEZkLq2aKKr5yOdeQNglbRiaXlPLaqxaBppngZlqnUmVg2ttqUpR2qve&#10;nCebdqquvnz12ryplsorpzfPLb733YtXlt+jP5nYrt7+wFZyYomQpQ/OPXS7PQ8AJPvrOIF0d7Sq&#10;W/LFlQreeESE0vtYTbyRYu0BAMgBxjjgiyg0TfeUveBHtpdESX0puuigEFa4fNGwn+QJeak7KTWK&#10;qt1YzHVV5jTWvOryF9OIlLcXUVQZFo1Vc5Qsn5NCgjVnfJF4FFW+NmJxak6wzlX9i6raDk7a+59X&#10;S2Xcun2wd/tgbyZ1tWQPANXYjB9g5QZKlGfjuiEEM1UAAMgBxjiQG8hzZcBy1aWNarBUYH1ecJ1s&#10;/dD5MNftgZCkGwpTcdl4SLPmlb+3eERVqqJq6ArA5BQpk8RkClO+WIjF+lle1AMAsaer5uuUUhVq&#10;1k75ywJvucp6qPwy0p7cPYGUuH9RVcflS+Rjg4Tk0VLv2H7HrdrLsqirvXc+TK6cIOTEO9ee7rXr&#10;AYCST1eVW6Bsu4oGCZTU88QDNAcAQFYCma4BB0QnpYVGjqlF8Ty37vsvxmrAz/8LboMrm6TuNJxu&#10;FopqKoIVIftSf9exS/PmiipJ09Q0AqhgyWhoo3p8T8u6OmkdKzXTJATrumpB9A/OV5XQWm4+ox92&#10;qluwPblf+PoQSIkHLarenP/gv5Kfrp6985ce6Lt75yc++NbSh5qrB7Z+zEBLlTFSV3/lo4S8V4YH&#10;gCKYbP9HawQ8IXjJKQOYqQIAQFzEKF2FT3Tju0mCU6uKxblNUlxMYvCIodcviycC4SQGkIRgMikI&#10;l0kiqXn4sr6pUVGTFDeqtRmuEeiZV+YpJNLqI+uZVznEIJf6UXmdnl0bZP5DILI47yO4SAggInyK&#10;qunVZWhb7z2dbfjnFq4or8mrpcro1NWOhWxJHgBKBboqoGhWHXXou9EKAAA5gNVSbryLUMESnfTp&#10;F5Zd+hpVxKJKH3I45SUf7CP/lDWoqEla46DTdkM+Z6CZQs4hk/G1Qnm8VRIHzxwyEUbllw30GxaX&#10;HEhWt6caNI5EmWVuvpBjJMndqkeETQNFqEYvbZ1MnoudEbSl6q33bDg2vXZ2qes3e1qqIt4EdZWQ&#10;Ej0A5EPozQFIQr9gKPIyzZDyBgaLhhsAAMBTwyVKcSqvpYYjsdUNmvOaCpZDV02trgEWt7MN/mwL&#10;atkR5SB1O3CRYNHnF0GWFJMKy0RpTbpAs927SNNgwii/MkpSWpOaBu+h1U1dYnMVu2ITNVYNxAOA&#10;kqCaqnlXabjuhmGchtDenPWsra25iKanh37g22SWQXp19akfXCHlaqkaeHX1ruf29ZbjAaBIs9Fn&#10;JhpkzTGch84nAAAgAElEQVQ5z6HUSXPZNVCTeFR+AAAom7KF1GBXdMAXVmxLMymq7GI3SyeKyQKq&#10;1JfW8U6ish6qTgITaOIiqU6WJ3zw6qEQBV9v7a5uMtmglCeqph7fpL83a5Ks+47LpPzG0ipLWkfH&#10;2wP7wstITTxaqmareZc/+KXnfn+rcy2VwduuXiVXCbkj/Z4AQDsEpOQTcgEAoKqE9ho8WEwUVQxA&#10;wC56f38mKkCMNqoyZW8DCvzYKw2ZPLegq8+NvKKfGN7PRGq7GWsixrF6SyutX2tr+fHlOpnjhKUi&#10;Fqm5S8SvvWr48zHrmz5j7HXrTCyWqrWgYOOJ+n0yKAlzRTVeS1WYqQIAgBdi8URZYTTmWnXAi68J&#10;75aqFAdyp60oQhBEQkhDtaG1ZWJ4v4mSWARZT+QDTzpdrbxljuAcgPfiylvspoYTeP20KKqm5gZT&#10;jZmv2MAzh2KrjmH1WgRflqo+RVUKpFWegh4A0AgBg19pmIyCkYqqUFQBAMA9SjELKqp7iuwDrQyO&#10;pdVARFVghVj0GiAj23i6VxWU7lZ5XdXk5CueMGtjGbseNYMXnwnxtlC+NmayY8UCNhNCDfElqt7i&#10;MjIlx/e06J/vhABQHbIqqiTOHjz35GnnkSZe5wAA9AR4uqh36JkVsoa1ev0GRB/gizLqHq3SqNWV&#10;J1K9JgSOXZr3O0pS9wJ8CZa6lpEDTxJMJ4b3s7/y0uMS1hOW+gZL2RjZl5FOyUI+7q8aBNKHe/Op&#10;CqwToygG7CIMdVkXA9bdwbBgrYdpBRh3AwA0BDJRCwFs8w+TSBeZZUAroZUFv1Cf3agJARKvN1Xg&#10;jFqNksISKUkwLeLw1IR8lpvF7T2ZG2uLfgDkJGkSGWllg5xaE/xbqtrl5vHZhacOLzx1eOGp2fcv&#10;m168es5J4tLAxAXkRjYdShrw9EaaqIQAAEAgV3FotCSY8vnF+jkwsYMKaRFMCEEqoQ2UjgUsZirL&#10;+mH6IcBu2UqSzN8wWfQhG1odM6HIhkh0vJESkKWqbSu5995tLd7xZ4O32guxVNCEQA6UezBNbkzy&#10;405st0RfFVsTL94ZAgBSCXBR5Bi9luoyJSAfta3DQv3U+P+tm/FpJjBZAqmE1smwyb+D2nvwzCFC&#10;RGNVZhCaWzFMPXuQWsL6ynneXpV9U2qModWx8oAWFDUBiar2Wf77fzze92s77/CdjnTQikAqqVP/&#10;uq1yMd0HAJRHvGcjWAHnUEVEnSuqCUn1FpVcA5tiGTpKqnmHWU9S1T1BMXRZQ0pyaGYdwWEoO+ye&#10;WN0Ib7d5Ml2VkuQNoHik8fYqOaoftKDYqdr2f4EPv/WTVCcAAIRPkqLKDlLIaqDKfyN/GX7PXmSq&#10;FP7TAQC8E+lUviA4hwrUGVTy3NSzwwR6/6F8rXBfQxzM9g+eOXTwzCErQQk+BOxml/XMF9ae8pwh&#10;3yN4VOGtg8Vm3ai0pSohhLz37uzq3U/3+k6GDrQ6oMfBDouSjmwKtm4HmzAAAPAFDPdArRDsrVDV&#10;ZVInS/GakgEraCqAS1eYfDL4z3wFjsJwVYY9Tqr5atK9OW7MgZXTq9CZgHiprKh628BHP1x+jxBC&#10;Tvxg9YF9vdt9JygZHEEO9OQepayYc/KBZNrOgFoNAIia+ugFms0QROuDGwBQSQwbe016SJAVxyaH&#10;Qvjljd0evQrkeKLcp2aZ67CpR1dZKQs3urBHMLmqAGGJqja7quFPbvmVb188QQghV17+6Z3ffOh2&#10;O+GWAnRVoIEOVL5sKAxrJm28bqqxlV4CMgEAIAm6DKjwDJ6i11IpkVr3AJAJmKkCkAOTQ5Mcj6Sy&#10;RwJbGqtyvTAxvJ/FWzwKGS/zkKyRsqOr5I7UiqJaXiaUp/5j7lQ3quxT9fanP3XX+seli99Y9ZqW&#10;dND2gBK/iqqMckpBv4xIneSbG5oeAICnDgaqSsepBL5TQc3I5JUeAKDk2KV5ebO/3kySXl+SiwAh&#10;0t19Q0lT/eN7WlkXL/QW9kffvzqYM6TmlUt/CwKldqFhKqrKOs/A0rKGhGWpapve3ue2Xnl5iZAI&#10;nAAQ2KsCiSQzIkNodTLp2TNVPL+1FAMVAKBUKqyoasYU6EoAAADyIeuY9IPwkpL9M/fOdEMyvRxV&#10;ejxLusYXSVlKarO3pmwy1RnNlVio1pNqi6qEbH9oy8NLsTgBAEBJwbVu6lzB+0QBAABCoMI2qpBT&#10;AQAAWEfebs//xP+z7BGW97wpW6fKPgbl5Y/SD2GmVRKfFdYflhdPK+9mtFSSaqyVKurR8S7wmPPB&#10;iapyz1Uwd25/+lN3nfjBFUIIWbr4jU9se7q3SGhlA2NVkIThlEVD8bmCd+x6UwUAAEZVFVVbcmpc&#10;gwUAAIAySDI+9ZgGCv+NUj81GcWKKGJlb8DnPdgyaZXKrFWdwJSBAz8J0FV9cXxPq/epw16i9iaq&#10;fvy2W3/x4c0cN7795GuEkPtf/6zxHelOAP6HR16bGV3/nCXkuPn4bbcSQvKVghxU7nDsJkP+0krI&#10;3uFfSNb25SQUVQBAeVSvU7Uip0JLBQCA4lRG9mKmqUlb+B08qT58paKa73za0EZAXkslZgeFuWHm&#10;/Onx+x70nYp0DF3TFsnSrCvN0OoYyIcfUZWKX4ZqGi/2U0WVZJVWszgByC7aRgnTH2UhMqsKmak0&#10;9ckoIoAqFVUrIfuCrodnzp8u6ZUaOnEAAKgk2OwPAABBEYLyZQuq5SVtdU960rJzgMqLxy7N89IB&#10;W+ywL+l/NYug8NdHJrntGKqo9m7eVL05RlbZ2vxEE1AlbnEfpSB+JWlhMkxR1XyTxO1Pf+qu9Y9L&#10;F7+xSj+99VsD5nE5w0Ej1Oe5eYnIFxe5N+vtmW7MHbJf2MjEOyAv4oycP7DSThJdATNVAABIpXfz&#10;JqWiilPOAQAA2II/9d7L9v+kn2hi2EqHn/m7XP4EonU6o2KzC/6dAX9EmHkIkS63QW5ci6pU21qZ&#10;HunpGZ9Lu5L9kQ2Vc268R7z17SdfkzXQod/6cveXvb3PbV3/eOIHq+e6ZNPvPtezzsjI+NwKC1aO&#10;RY6L/lP5fdL1/Dep6i3LAeEbPnM0Fwu/kg15cWV6pKdnZHr9aVemx0fEEkmKRQjQpDTl0DphKgpU&#10;KbaaJUMBK1L+dpNH01yQlPmEKwLlvcKXmljoqtiB25coKFUMxYAHAIi9s6VaqkZOdZ8kAAAAlUdz&#10;UFVJyE5d5S8pSlWLflklM4tAPACEg60KmWSObRg+vUyvrmIRWhk8WKqaIGhMGuWRdwjw9pOvCcan&#10;XQrm9m0f6/x45eVNc4SQ935B/3l5sXNDu90aG2DqouBtQA6W/6/8fdL1hJNcxUQSQlRam6RFihfz&#10;P8mqq+Z2yspbb7baYrDKWPJhbtCqlyZzJKPdbo0NrJeoMhOS5FHlBUnpkYtAeS//pTIWvptevX4D&#10;Y2Q+lENUleZPAADAhFSYpgIAAKgzWVdMzI6V/pWTKEcEtVrUeB+yRaqmqcmQHHklSKuk+4yTfMkA&#10;1SM4UbWgeKekI1necXfzt25b/641Nv4//9mfX6T/+KOvr1GWl6eaDdJujTHTSaUZbHewRb/nf9VE&#10;Rwy0yCw/9R84ubZ28kB/ltByFE2RAs2ejObsmsDybLNBSOtLHZNcfZiptqsZ05N+r/gA//0wcTIg&#10;AQreEAIASGxz3yQhlQItFQAAgDMOnjlUavi8eiWbqRYZvu2uAphLhLhmFNFRMHvz3U6l1SQ/wnoq&#10;INyDVIITVSkrc+MjG5u5R8Y7iph84fRI9+7x9/4/+v/25AC3lb8jaN4z+Ct//NH1r1r/4a87N/3y&#10;x9c/9PcfmDk81SXCbSRoIzlzG7+t733v7D1f/yk5/eub7ufmpjsXbPxKE8lFNTI+PSfsrdflTGdD&#10;fyeEzq+dANVXk5XpkZ6ByTYhrTHOH0BXOrhHzqeQ5i/QosnoH515QezGUsJcmU4obM29ck2YHpe9&#10;InT7OtAmQ+lNFeRGOZhBUQUAUMLf/q+3SyU1Nk0Nv+wAAKDCTAzvL1UzoqJt8WPZlcDxpS3YDET/&#10;3tcBJjakmvW1rTqW2ihQ8arER3wnoAvmHHNgkt+L3m5NDpCtazOjwuX0wubscueXlek//PPzG7e1&#10;W2MDC1PL69aYbz/52v2vf/bWnZ+c+n+/3RW8QP+Bw8u7+vs5C8658ZExbnN8d7CEELLwpX3098bg&#10;QL9B+tuTY2PqX7vvbbcmxwghZFvXA6fkzOJL+yZpatqtyX2DW/e+2Ul8Uj4qENLR/cgfv+3WX3x4&#10;Mz0QGwVaNBkrK3MvjbUIaZg9mpTYdmtsgMx2kppyb1dN2PX84JutyaNzM6PsMeeOtghpPqYq6e6g&#10;1tbWDHMYyCiHKMF9EoYxAEDImC9IaqiiUgTbpaTL8FYSAFBPXLraLG9evfNIkwae41nozL8Oc/5w&#10;3KquXr9BJzC9mzf5mp8UzArlZn+2itzd1zKsV0mue+tQIWtIgJaqK2+92SakObvMNnBPNQhpHRVO&#10;QqKiVGNqeWaUyWH7Jv8zuYP+ozG1vDw71SDtyZeEU62OHDg81SAi97/+2ftf/yz93KWokpXpL7X4&#10;BC1PNQhpT+7jjC3bbTK1vLZGd9Obpb/z+/JUg2z8OvfSZJuQxhT9cXm2O6FGIbdbrW2zy3TfOyHt&#10;ybHJ9bTRmBaWJBvR/gMn6Y/N2XV/ACvT+ybbpLHxyKqcNKZQgWZMRmtMOKZqYGCsRQhpvrAufKaF&#10;ufLWm10/80k1SA9fE/p37W10mTxzmqrdHK4yFndMME/hGMxAPcH+o/DR26IK1NYuVXZwpr++1PQA&#10;UEnQcCqAM5XNSkTMvSn/x18g10lNLWWyF+b87oloZpJadeULWLXUzKjpT5hyC1TDhXESAYqq/QdO&#10;rq2tzQyQlbm56enxccHKkTI3TgU4zkhw5a032+RfPr6hh/aPHjg81ZDVO9J/4PDUfcq4ma66QUcS&#10;ZFJf/4GTs01C2m++tSFPMs3OMP0bwfUf4Danzx1tEdKYOnyA/rj+ANlyhoXdP/pYk9DgaGi79spa&#10;shIqLE4d3njkpJw0olCBFk5Go9GcXWZGsWZhthe+9NL09NzKSifto8b3dtWEXXsbXD3hNVW7OQw2&#10;wOQJACUms0BAcakm8Jv6TbRUtsc/okVLcZiQmq9oIA8BkJVArN5AgGQSN4tgMqVPqqjmy4FqqDxh&#10;NliLTgBKqmOGwSbVEL2uijVpEjkanYkg63eyF9b2/3Wk7eIiLbp7vv3mWysHmIa1vNgmhHznZ/Rf&#10;7cmBnsn1X5ZWyGj3eUz9B55vTP6Puii6Wd+y3WH0sSZpLWz8uzE4kCn9XdcPDHa0zpWlBUIae3dx&#10;ae3ftbfBBZUaspQWsm1rJ7j+rdsIWZDvkKA5yWUgQ85JI4oUaLZkNDd26s+N7xtrkebeDeXSJMz+&#10;Ay80J8da7Va73ZqcJIQ0mlMvPH9gtN8sPd25379rb2Nycv2h+L3/1nMYAACSqcCCoWz4BUmpi5Os&#10;a4xaiadKrMySw9kaCUBooHWATMi1xUr9oQqUZrpiMV4mePHvmyGBWcS6EwBffVTqDETpXI5u/Mfc&#10;W0+qFwVlBiZ58/PehAO0VJ0bH5hsE9JoNqemZmdnl5fXZqUcbTRnl/Ptl+7Yov6rvf9S8ev6UVHT&#10;4yPj03NJZymlYJL+0EIulXILNIn+0ZmTs812a3JgJPFULCWjM2vLs1PNjtLdbk2ODYznTBVnq8pr&#10;qqAkMB8CwATM85TYfcUtmKDm2NdfN3NUJRYLBfaqACSB1gFqhax5YQVhHTqBCXAak+RfQubgmUP0&#10;z0q8NfdBp7H2VRaHyVKFv9F7xgZhqdp1kvvK0gJvcEgIWXlLNK9svjAz2k8Gpt4cmBwbf2z90oHB&#10;BiHbZo3OYSKkf9dTjcn/zG84f63z09xLk602aZKZjatbXecNrW/TVwdskv6kNG3dRkiry1qTOh/Y&#10;VjTkbGTLSZGu0iTOClTF6MxsszXWmtw3vWu9lM3C7B89MDN6YIaQlZW5t14am2y1js7NjOZJD7NV&#10;3brIa6rFHw0AAMyAhGpIPjsIW7vbAlx4eAQSDwDO2N03hBYHAoGd7cMb/elvyWFqzUdRxMANVt6p&#10;WLFUzZTPmSS2g2cOTQzvV/60u2/o4BnDOBUJiJFI67N3OZUSoKUqIYS0jnbsRFfmxvdNtonqhCXq&#10;jrQ1tm5GSM8FGhvZMDFdmZse6enpUZsZ0rvbkwMj43Mr7I6V6fGRsRYhjann1/Uu6oq0NTbOUjRN&#10;r+japp8n/TKjjzXpGVj07pW56X3irvmcIRvRCShjTprgoECVjM7Q47o6BrCpYc6N9/T0sJ/7+we2&#10;DjbWd/XnSg+1VV18qdtOtYQcBoF0qQCEDxpLEubKQibLUyW8OSoUVQCAR2JcSINKcuzSvN6aTxim&#10;870P4MPHjKg86Nym+LvnTB1UVmvQJEPUHNqo3vo1/GOavA8EOTInnPbrUVSVDmrv6RmZXmEi5sD6&#10;6e1jrWRnnFQy6xyw3pFJO7f2DIxNtjl5tEPHA8DozPJUg5B2a2yA3TEw2WoT0pw9yR889UKzK0WT&#10;be74J4ks6Zcf6PmpxsYjDIx1SaqFQjahPTnQMzK9Yp6THAmlmTHZ+QpUC83SDaU2JczR56ca8s9U&#10;QM+VHqqftoS9/1YeDWwQTpcKAIgXpcWW/I35CkFQTqGimgCjOQC8g2YIvHDwzCEmrCgPJxR0n919&#10;Q0U8qyb9ZFj/vYtQAsE224K6atnPpdzmX9JufaxY9WTSVYPKzAAtVfsPHJ5lHi1Jozk1uzzbJKS9&#10;uKy4eF0D20dVuNGZteUp7t5Gc5Y/Tl4R1cnl2almY2Mnf/dZ8Z1IZk52BasPNVP6lSlidzeas1NN&#10;/scCIafF+wINub24vEKy56Q+bGcFyvGLD2+y6Ltk1ZQw+w+cTP45S3o6CaCisnzYmcUcBgAANSG/&#10;Eg8TWVc1WTXNnD89c/40lNPiBLsmBKBWhKYWgRqirIRsjFBKruZo9LKdR5qR1v/dfUOh2UKyiVAR&#10;XZWfmAmFbv68WQ1F+YjM1VWXXlPjmi8xkVr5x19pWEZBKaqEkJ61tTUX0fT00A+r12+IPjdd0TFQ&#10;XYeeSZV6i8llZTI33jO2MBWW3Mb0SiJ7UA0mGfRXv8nLHTv/aHXGfOQLrWMFIBzkdoT2UgS6MKAn&#10;29LVApvXRroMC4pSFwkooKCIzn0bEwXcLJ0o/ALKWaQAOIb2BibeMOmVpQ67mbysBtiPCUnyfio6&#10;6VZUbXVl9LnMPahalOoKytbeiyMikrJak4deRmoSpKVqKQiKakm3FGWF+tWc3nC0OT7WImTb1kAV&#10;VY8YJiNTaq0/mjLAX3x4Ux9RIDkcAuZvBctOCQDxggaSA6W0xztRlRVVADwSYz0MTYkAAPiC6qQT&#10;w/snhvfrezO+3yipD8k0awqwHxOSFMIkkBdSlSarmYawHNa45teXaufr0o61GiizK8w89GCpStLs&#10;B81N/AwtSTXyaNLtqWat9ALhe3aXoX2rlP6V6ZEB8WiqRk47VSFwK1a3Sr0vtTRTr+EvNrkyNRnC&#10;BcJPyihSzW81DyKHmRSaYSyAJ3V4C7NvBQBEDW/rIa8BlIpqgIur6IClam4CNJgyIaJkw1IVgDLg&#10;u32T3oB1GiH0HiHYgUZE0mwqK8LaMLUIskqlygCZVWw+4RX1pAgsz1Oz0Zelqh9R1Zyg3IKUSkfx&#10;XJke3ze5fpZTo9F84fDMKFNU9Yqblf4CuIE1eMySzcmxBQAAAPJBl3m7+4aUawD2a9bVINBjV1RF&#10;icRCCOJIKhBVASiDKJp/LLDJie+EJJJDV5VfYOtFVVmAKy6D5paksEp1DERVNTURVY/vaaVaaDJF&#10;lfchwm4nMR+XVjegqBYk6/tJAADIwbFL8+P3Pch/o9/yH/IyJgqsm6miRIBFIKoC4B2PCmws4m/4&#10;uiqDOanXXya8vTY5KiAcBYmpNFiuusGXqPoRl5ElEU6994h+m7xgoyrnGPIwFqCo2gVDFACgJIQ1&#10;Ceu0qYEq/2uMHi0BAACA4rhUG/1qhZonDUc1o7Lj7r4gEqPB1sQpye1mwd36dimvbsSi9VeeuhxU&#10;FTJ8M1OeYsR/o+wXstqoBtLp1xAoqgAAEDLHLs2ziT4/4xc6bWEKu7tvCJPagkCYBgy+GQIAAqfC&#10;w59gI6l50qAW1xPD+30nIQMFO3y9DOJdUS07ARVufXEBUdUnSfomlVbZH/vee78A8kHPjK65oprj&#10;rEYAACgJzSSezVDZ3v+Z86cdJQsAgLcUAIAwMOyIQnsJdPDMId9JKBFePJkY3q85VCpf4Kn6eFAC&#10;eiZCq6hVIojt/yAVqFExIrviJjVWVNmH4kNRvIMZACAENB7H2Jd8By7v9wcxgkIEAABgndBGlonh&#10;/UkLrgDHwdT00AuUKT945pBdRwfWJRfvi1Z+xhta0VcJ/6Iq5EKXeG/YdQBaqoB8qJqVAFGZAQD5&#10;UE4r5WOpAAAAAADiYnffUJLUWAdZrYi4FIgPVovUocRDANv/I8BW24YIVTb8Hn/K6vUb9M9XkrxT&#10;sZEJAFBJejdvSlJUaQeOWWl0oMgc43FfIbY0AgAAj91eMYQ+lh/T6Sb9MpQNk3VrprUtFsI1AaJq&#10;0MANZSwIciq0VEoZtRdmqgAAi8gvwxjoxisGZNZS8Zi9LGqccMVjMgdDdgFQSeQOuUhjd9m9Z0qn&#10;cj1ovkh0sJwMdsWKzt8u/rf/AyXQUiNCkFM9pgQAAEAqSSoqhe/GA/Q+VkmsT+5RavWEV1drXgfo&#10;OiLV/1LNcwmA+lCksfNjtK1OQyn7ZjqlkO/n+c+s32OdnlJX4Xf6C91jHXYJZy1HjKp6IKp6I+Rm&#10;Bsxhi3PIqQLKAcnKQVUAAJAPjZwqaKn0A2aQAMQIWi6da/EzMUzAAKCwTW812f2mOZwzKLKmkL9e&#10;cA5APxh2eqmKqhyIXnWtQI1iEir9QKsQdFUNnkXV2tpjum9sFWjeIQNFVaYMV9+17TEAAEUwN01l&#10;YOJIEXrdMuYS2IMGQBk4aLwAlIp1EYcFSJsD/W+1paKCTxfsAJ0qmDJr/STvqyaSa9IF8lur1Fvi&#10;gtUZ+oEJrLEI9O7xLKqmVruqaijmr4utKFPVaN4gLqraeAEAsaDXUkmCdSpgyN14FMZu9Zzuh6YL&#10;hJaeWmFiaQVA+FjvQ3hFlfVRFe6pyuiHA9nKc3xPS/90TEIpzx5Zdi9Q+Z62wo2lIKFv/9f7woga&#10;/crEYpusfPP2SOqKHVikep0AAKAkDLf5axCWDTVUiNDllkcZ1Sm0+hlIetByCRYCAKhgm5pj7CKc&#10;NXM+c8rwrFqE1DTwpmm8zwf634nh/bZSwgxXo3jxnJsQCj1YetbW1lxE09NDP+TbJV3JmX2+Jpcv&#10;KyrcvL3Tu3kT9v7LJFVUVEUAQKkkyampHXWSpaqwoqjPnNJZN27XRrg+BQTMsdJyWd/iZulEKbiA&#10;4tGv9gUPegXjAqA4ZVfFeBVVYiwIWByvhZHaSr7RTjVf55ZUPZTfm7tAhdeUTCTl9sTwfl8ty8tI&#10;TcK3VKWU4ZwxENx4yMZb65KApaoSKKoAAPcoO+SCSoQwKYzasCVYWK5aCcpKOABUEmaiRaQpmeBB&#10;DwDvlF0Vo67qJtpIeYpqCCQVXxFFlXA2p8VSl5Po3mlpUssGmugeKh9xiKqVx/3hgzU57tABMFPV&#10;gzoGACiV3KapuanD7DC6N9l1KBQAisDmY5iYAVABUs+sB0qSXiwJ1xSMJZ/SUrGZTH0UVRKRqFph&#10;Y1WK+blVBP1mGmyLU6l+o2GmCgAAvijuNZXHxAqDTg0rPzuMboJR+RIBxUElAQBUG3mpa0vPCtBM&#10;NRO8iERziX4DC7OSoFm6u4/+ty6DbxyianRTfHM0J9PJgiC/bccKlfGmnNotWn/SIl5gKk/lX4EA&#10;ADxiV06lJHnmSr2mYqDrBgAAkIlgjdGCTVjs2MrV1es3ejdv8nI8iXAWunU9pBoCCzAnAlG1qlN8&#10;/XPxv8ouk0PLk1INQk1iVMYr5BLeRykpSVhHPgMA7FKGlqrH1rKBibOBr+48Ti3YCTn5brQIfOYC&#10;AEAm0GGGia1yCbN8bSnmWLECK/S4ORiryOGVoQmI3rElqtpyF2I92NwwS169k4TiKayMmWplTJUB&#10;ANWmjEOonBGLxavJ1KLsISOTrhpsTsYFjLkM8XKmcJEFFAAgK5r+EF1lGWRaU+d+Re3e/Ku2eG8m&#10;XkZqEoWlaoCGmb6w61C1JEGtYLC2UlV2nYlldivY58rZgmEGABAs7g+hSsL7NLFUYpxlVbg4HIOc&#10;BAAUJK4hUp/auJ6lGhh6AEC5hE9tyyh0S9UYJ/pxUVAAtRumLYGvVBPaKMxUZZcR8pcCEFUBAOEQ&#10;tWlqdJjPtRyMFCbGqrWdtdsF2kEmYKkKQAWoVb8XxcOyrrW8Xg4mRElEUUMy4ctS9RaXkWUFiqoV&#10;hO4j2N4k1clskfpg96lDntoqMwpNCQAQC/TUAvl7Lx1v7IfexsjuviHNFF//K8gEchIAYJfQBk05&#10;PbXq99jDhlYuPGx2p3GdXxDNls2aU6vmUCrhbv9HpbdODmFRebiTg6JJ2rSedNiUM9+g5XX3ZVPh&#10;BgXPsABUBrmPDfklFigPTPRBSVTPMMciyBxQkKDqD1sgoGIH/vir12/Q6Z+hH4AcHN/TotUAx1GC&#10;Mgh0+3+FBSAvyKqoiQglmMobFgp/cVapi93F3560k10fuPKugsS48d+cSHVJbOgAoBpATvVFpsEd&#10;VBIoDiZg+78t8q0RAMhKGYvBqAm8qy/bD0Dgj++F6knMvrb/Q1StEZlUSOHGfCVi5cQqeUQ01NGs&#10;y21RiKoke/OJepIBURWAqAlnp79ArSbfqaMGOtioSa3MtartuYGoWhC5n+F3pKGTAWWAZQJP+F29&#10;A/+qSvCmpzJAVO0Comp5ON7Lb/cgLL+dXfVE1QoMHo5nS9YPZwOgVph4UPHbx/J+xwJfe9gFJxkC&#10;oGCyLGQAACAASURBVAeianH0BhwuUwLqAF/fUMEiojwnADLKNzrKL6tn1FlJfImqIfpUhaLqAGeZ&#10;XI2Xz77em+Uj1bK4AiXiBXRNAOTA3BV1IB1sPWfMmoEDQ0YUMBMkLPxAPjxasaGTAWUQS70K34DU&#10;WQpZRCa6anmpUtacwMsI+CVES1UoF9Uj96gWgjecuBRVSn1sAZxZqkKnBsCEHKf5RdS11gRY9wAe&#10;YeEqiLbFl7XhCwoUWKoWB29uQAVgO1qi6LgipYzVdyxjDSgCtv9vAFG1kpj4P9Vcw1u8urR+jVFR&#10;ZYQgSZeNG1EVDgcBUJJVQo2iI8W0GwDe7jW1OWRtMpE2MYiqtgjNuxcwJ9LGCyixFB9NJz/DlDvA&#10;WJ4FOAaiahfQVauH0l+J4ZW+0Pfm4VN5UTUQRbXsBAAQFJUUUgFwQ93WgbKVq0UTV+vok1RhUdWx&#10;5R21jcAJQgAAJbwTAPYlJpN1I9+uKfhUBbUjyYNbIAfwRW2jqiSQjLVLII9TDd/BACjJpKJWpsME&#10;9aTsgTJkSdEB/CMnia0eCSENXnDw4Pw0iW9fmDsBAARYj0SnlHQW6vL0KkA4TXNieL/fwTGKYSJQ&#10;UTX1pB0QFxYbgxv1qnqKavWgXUTZ9SFrR1RJ5RrUChiighqCOad1qE5quBKrrZpZE9iEjXATJMyU&#10;APCF+XusEN54MWlV0FVDSFtV4SdFB88cOnhm/TP67SRu8Z2ARI7vadE/3wkBFtDs9E/1tUr/+HDK&#10;XvxUQ1GtzxKxPk8KQHnQ2aqJorp6/Qb/5yBtAJQHP8dwCW+ymjuQIveWTb61rvKJQn5MkAomaSAc&#10;0JlQzPvncFRLec6ZexhFNagYxy7Ney/TcEVVBnTVyiMXMf2Gn4cJyx4HU7TYxQJlrobfmgQZXXOZ&#10;m8Q4vhEAL+i1VKioAJRHkSVrOMtdWyifyMtjel+hVY8oZqFRg0qbiqYzQe4FjubFf9YxosiYgiVe&#10;UFA51XxbTHkEuv0f1I1wplm0v4Zw4AVZN1dWjAAVVeVrgHBqNQBJyDNU9H6gPij7eY9dd+pmRnoB&#10;9jy6yQHksxUwF3IGqmsSJm0ZuRc4q9dvyB4ANJTUgdehQwtEOOazWj7Y0PH5iqlEIKoGUq6gIFk1&#10;JnNbRYu9W4UV1fDHgOq1dOiqIHAERbWSXV9uItJTQptZxkKAg47hsh8F7SAHkMkAVAY052qQSVdF&#10;oTOYoZI87cm0UM29qrVy4gi9PViL8p61tTUX0fT00A851mwBznpBbkyaU44StyJdVcOVKqMM0bk8&#10;9IUuPIKbw6ByWKoq74oi/0HdgJxaJUymmFhdMNjrrtDMVEGA8C9XWLfpZulEKbKAAgAAQyLaBmFu&#10;AhXF45SNRSUthAmSPOMVitjLSE3gUxUAgcpMW82PemNuTH29wAjEg6oV0F+B8IGiWkOo26lg3/Bb&#10;weTp2HGXEQ0rwCVCLar8gjz8PiG0FIaWHlABQhiPotsGYXKwKnBPqT1kyN1vBNv/SYK5MqgYuYvY&#10;oplqTcSFoFqTYWLi3Uofb8pB9YAHVVBh6GpQb5mi2VUAKkBBu6QamjWF/7zj9z1YRrC5xz4+x2pY&#10;YfRoMoSqIcguJWUsEypcOakTAJMrq5oDIVPbPI9DVAWgVGrysquSa8iSXAHYzSvoqiAEYKBqSFxL&#10;kZDf23vBvOxkJwDoqGPHRFhPvR04w+P0WxO1yeBY8PaqomlBaFwayph11CHDzQ+tAhGR9AIm8Oku&#10;RFUQB0ke0IovgSrmSrUgbtyVCtFlujhAOyPl6YQC0FWBL5RrP3R3SUBRrQmsQ0bPXGFgHBcgOYTU&#10;MgYsTTIKSr3YEQKyEosz03Bgxqp6XbU8R7E1LC9nk6VMGctf7NdIzsNBVfncFYUjoIAi6BukyWlF&#10;1o1KarLx39fxX3pyp0q40a+lqvIcLZMrASiPY5fmlbsmK9/XFScKISa3nBr4cwEQLDioqjhRCI4m&#10;K3NNsvW3B/i8ABDbKqGzLSBJomoNRc8kbGlovtaw+ukuLWVlr+v4oKo4LFWhqNYEZXMtVT6riaJK&#10;kk19NcC4EoB4gaKaG0zEAQDVxqXiEIWQylMwefLtfA7wnwPPB1ArIlVUSYKuiolc+JgMQ6kGBML4&#10;MnP+dEluuFPxIKqilteWfB1red1xfRRVxsTwfkLIwTOHTC4uW1Et8rKEP7wuIuUXOjVwQHQrWJAV&#10;mKkCUEMsTiGgqOYjnxjNP3KSwKq8uBrAZhCUhPmJVbUlNMNEfitYwW5BEE9nzp8uElpx4rBUDdCL&#10;IsiBY3+demqoqBJjOdUB+dqyXHm8VyfvCQCAB6dR1QHqIyzHjVjcAhApMa6AqndoQfH+M0lg1X8Z&#10;dQZi0AHlQXVVnFiVxMTw/kDW/nT+aas34BVV73IqJQ5RFQC71FNRzUrgpqDlpSrGpQsAFTMIAgAA&#10;wBPmZCwJWJClohyjU5VWjOwA8EBX1bC7b+jgGd+JIITYeLki7+sPRE6lQFQFtaOe87wiQmFQJsYO&#10;4H0LpF5ZdmIASAVyaq3IvfcfABAvscw3AtktEbhZgIZUpbV69r8AFAR+ADQUOSQ8EHb3DcnlG5Si&#10;SuISVaModRA4mIvkBv5AAQiKpBkkOrd8hL813oqcGv5jAgAiJRBFlXBvx6thFqB0GoAVDQgfN4tH&#10;KKoyhpO9KPpGvnwFLTW3Oyzr3OI7AQC4o87zDyudZtKLjWOX5jP1aLYcqpaHSVxRjEOgktCNTvL3&#10;q9dv1LBzs0XIUmPWPhYAAJxBhyR+jh3CYMRP0qpklyNnb9KUoD5gfAwKvumVt1biC502h5q3AoGQ&#10;57SGHLs0P37fg3r3qeG0/Z61tTUX0fT00A8Fh9gqDYq1xZcUVWdFlWGlBSlL0Lr1k5xUxzUnNa+U&#10;6cl3FwCGwDq1bpQxX6zAVBsA97Du183SiWJrAVUSATqfoZZxyslYVSdg4RgIA+CRup2YQueHUczo&#10;+KmsYYKFbs18sz8TYV2O1CSu7f8A5AaKKsXcWyjQ51U+RRWAIgS4fAUAAFBDQhby6jYZE8z0Qi4a&#10;AKxTT6dGTKaM4vEzpTC3nOoXiKrAKX7fEtdtYiF7krIy0UzyjyNYVGXt4vnbD545lC9tbsidpVW1&#10;kgClkrTT331KgGNgpgoACA1odmGStAMaZiWg2rBZTdJxVVHIjvWBFofSzDbJdiScPf4aIKoCd0BR&#10;cgkT+8p4Yy/rqjmGq/AHOaWxalW9dIEAgZwKrFPw7RcAIApKmmLxo1Jcg1FN1iBCofDlBXUVVBXa&#10;3cGnqoCbhXbWWOjFejk1xj4KB1UBFxzf0wrBRrVWvW3ZeV5QT8zaBQcyGy6iqAbyCCAKNEdRuU9M&#10;9ZBfegd4ElRo6QEARITdtbTyKCqL4dsiaWJW2wmY8tAwVpq1WhaBCkO7u6TFvpXOMNgpmebpAlRU&#10;lQjv6uTBRanDhkZMlqowCouU2k5lgAzrfIWeMdixSiB3L4RWAEzAOVRukGdmgc/VAADAHFsGStG9&#10;20vdYFRb+FIL2Xw1ycMYAKkcuzRPPQD0bt5kvT5jlihTfKAx3/ogqAcB6gYxiaq0k3UgreIwH1tg&#10;XKw2OaY++Trf2CtSIOkP399CbYGWCgAAwBZ2TYco0Y1HgUy9AoQVpVJdFa5xDyarLqlSblNPnUme&#10;VSuG31Kj1SZ3GnKPL7xtVmi6amTb/90oqgQjcXWpQz8LwsG74wsGHXtCG4GAZpt/dCtYYBFnTRV9&#10;AgBAQN6MGd14FMjUK3A0hetruXR8T6syGl8UVCy34VnVDUWqjfz+xnx84eMNrepGJqraRT/iYjyu&#10;GNHNCIvj4CWEs/ccvigSezh9CHSTAIGc6p6IGkJok0UAQHTwrjNThQb5ykgHo3BeZkcEU1d5mRXi&#10;FIiRmfOnCWpveCjHlxiHmCRi2v5vF+WIi2HYLvCM45cAHVkot5kolY5wak6ObAwn8SA0sNPfI1Aq&#10;lSh7YN5xFfINRAGtyTWsrmyKQuceSaNM0v7u6BynAgeU55sSVI+g5gm7+4ZQe1NRLmxLWr1WwJmM&#10;CVUQVa0oRwHKTwDUBGEkDrAlQiQFxYGc6p3aai6p0DxRrouQXSAWal5XF5463PvUYeHLmfOnabbI&#10;A1BNFroAgLKped8Lkih7lAnKs2rP2tqai2h6euiHIlmZJLUwvYO/QPklUYkj9AKlaBKguBMXoUlR&#10;tG3Xatbopg6bF3RQLzNrBXLeF5otSLXqi7wTYxNwOVmMLnMAcAzrzN0snSipCyiNnam+0zM/dhnU&#10;lhqum0AFoF2fm9ob+NwyKXnHLs0fPHOI/yZpLZ/PHMH9wXdU8ZgY3j9+34P0G5cjNYnLUlVpTMrX&#10;AHZBUrUITePjEdIWtZ4bbD5XaTsATK6AOYEP+RUG2yoDIZxX2UGBbgFUhloNc4b7HvQZgpEIpMLW&#10;TcR5halVi44UNrMKraRcpie0ZxdIUlQNb8/RDN3LqRQqAwpKsUtiElVJLrXO5BbvZqrBqpA5qNKz&#10;hE8gcw5z57nUUD+ENNcKZLhjsNM/NCJtAkHtbAIgZCJt45nAWzrgHqqrEkIcm6TUoUWHRr4FWuAl&#10;VQ1TqvLQO8DMVLi+5FTCqXZvP/laj+QGxw2RiaplABEQxEWm90ulpoQHh5IBQLDoDQC8tgGgbtSh&#10;1Xtcr4LyYJPnkGfRtLL5MlkFwRJ4r8veBwABWnC7+9Y7nII9j3f33Lyi6jJegQqKqsGOSXUAmV82&#10;sFoCIEDgODUcAp/lAwBAbjCgVI9YHL7xJqsEVbGKWJw+eXnRxUdahzdtfgnEiCQQRZUQcovf6O0S&#10;8ls+DTGmmYem//ieVkQPEuObq2OX5qGoAhAgSRML+uc+PQAAUCvqsHjGgBIaVubkbOkUxRqKr4TU&#10;cJWZr+YAi5oK46VP5iOln5mRtfvEBIu+3Rm2SqV1ap0VVVIxUTWKAUlGfkUZy0tLwimqvhNiSt2m&#10;pBPD++mf74QAUE3kLZlY+gIAimgNwBCIMqACsO3/vhNiijzJySewwml4hYmoPtcNvd6dqobLzRyr&#10;HkrP2tqai2h6euiHGDPdTb/AdMkwu6GkIT8iOZUR6b6VpJmHpvvjb3FzHJ5JfcCODFAN4OHOIzXp&#10;RspecNYhD93DzzFwREZ5uO8EWJ/vZulEiXoBBepAjpM5MX2qPHT2EsIcg1W2sqtZvPNSw8Ly7juV&#10;R5akmLEqGzRdjtSkkj5VraM/Fs0uYSqqlaQOSx3es4zflPBEOuQAQHItHkAZoBvJATKtVJyt3GoO&#10;W7iiPgMQArLVqvCB9xigDAEzq4oR1Kozty/geEXSHOifNMy3ICFs+eeBqOqHwO1SKbLVoUt9uTxi&#10;PA0wqPEJgLqh7zECmV4ASq3mwcA7ei2VzjfQRQAAaoLsxVKvmWrmV0FZxgFz+DmY3ykZjZ1f+JuP&#10;yPWZSf7/7L1/cBbXme/5KDtldmR7t3JTCRkLylxAxKMFF1muMJacddnUBFCIHZtdh5T5YbPxqxp0&#10;FfCsACcxG3KdwcawRvhd8EpgOcJKBVyDPfZg8SMD3NgDCLiUGaNSMEIqXEBcZG42tWvDXqg7xf5x&#10;3ve8p8+vPt19uvt0v8+nVPC+b3efPn369Pnx7ec8j/RKHYlDJcVNMQqX//sTx51TrZJ2s5ZANpf5&#10;a8iWBwC9omrS6O+9dCaZ5f+QeFVxZ4FJ8mQ0NF/m0Iz4s9KG5BJxpJ4/OdXi67SclYwLmA8kUFfN&#10;By4v/89f64c4CJmlshY2vqPQ0DZuaL6KRIdrGHFBiQkuy6lQboU0ZqppLf/PVaCqDDFnT4H8pZ0R&#10;JPOYzLoTU1SRxCCtB7Yh1mEfKM4dOw1ChdGoXIB1b1LNL1eQhKHxWMwbgSyuj0GyBbZ+DpLXERp7&#10;Xb7XqBo1+U5eVCMujAGYCejALF24YGhYi1jEGyQtFgfnO64t/Cfg8n8f4u4R0dYM0WPSJ0kFBRc6&#10;swSowokE2yhh62EX+tS46T8IkVKFjQCSCqHXuODkDUGqCjpOM7foDEoqtskRvcCRPId+Ccot4gYc&#10;m8VG9NrlzsCMy0k4VwC5hJQMudeOW6dS5uwpuKmoAoqqiSH2plyPi+IIIoV7yWa4A/2leHJb+8zl&#10;cWUOSRZxLItvZSxCB/qoqCIuUCUvxtwn4oJBnL8hCYDL/10gSdNUR253oCGoNMRcoKrLuWFFaTUm&#10;HKldhrCDJZOcs7WoGvpllemVKuSjawUS36spu6CoGjuO1wATcnAJmYa+SpJuFX8nrU/7zOVk1T+u&#10;/UcQX/ZeOtN6z33cj64NLBAESQzO9UfEROgsDlsVJA4CiSAh6mE4a+uI7yEsppkAekWV2xpxYpWi&#10;hh7IoSpFk+FwJquA76sQGSHsoKuh/ogFQn5x04hEbEupdaqzZqqAomqsaDqbvPrZQRKGW0fDCqyo&#10;peaMZBqNarN2wSBUiLP4LlNAYsLWNEM0cSULD7FtQTJHkpVWfy7rvbYVvdh8hDa4pBcA6pb0Bjrd&#10;1J1L6bKz+eOnpztOC6EIx5HharM3RFRwgyVNZWPnONVTf1QF4r6i6rKEKoKiqg/h3Meo+ptArzEd&#10;Ac1UnYX0IuwC//njp7tZi5CIaG6rXQ8AOVZUzSdOjgwsEES/TAGxC6uBRo8RjFGGESQOrD9Q0RMM&#10;NPCeunMp/SzOMaXDOXafoCZ45juzJClPhz4dd0Yc41Uzvi+hyVxJutSd6qpQTXXDylqcKOibzWzJ&#10;qQQUVf0x11VRf0TiQ+wwiKJKPzsih6GXTyQtokSDqZ6BFJI50GQ1brjZVKyKKhqrIkieiGLKIHWU&#10;D8J0knwlm+aPDzDATrid0ZwupkmK2GibZCYcmVCorcjTttKMG8461WSkROshZ7Jaba4kUldUNWRR&#10;TiWgqGqEXlcNpLqiISFiEeI4lRqr7r10hrpSRXKD3UbDHf3dIsnbRyB2yWW1RBxHKn0mYKOKuiqC&#10;IBpE64S9l86gvYIGzssqxLBWwB2FOuHTOeJwQ386jZxaEUzNfG5ENFl1XJ52RE6VTmyzK6cSam7d&#10;upXEaWpqyAcX6lN0Irobz5CumssuPLuL8sQ+g+inRFEVP6dFLqtNCKzoRCbNhb7AxWzkScDCBV9I&#10;NRDdUjXQI5+nJkKKataU5Kp/1FUzB725yUydCHFMoLDu2SKmCR01wVHZ4mRumJ3wIjbHha3c4Fv/&#10;Y73p0nFRxKFOrBKBO/J0uDNatJ7mao5dOZV2mkn21ICWquGIaHDKNjFOCazsApPMddhByWK3yvnX&#10;Y5VT+hnNVB3BkeW6UnFE/EWloejDaKaivGQ0LjCCIFaIYmehny+hH1UEQVKHzL/YGZkI/T3JyVqU&#10;k9LLSSbD0sUH9Cu2z4nhuEc4vYtVB903h05QE5OKPNftM5f7Tugi5l9VGaSKKhVGIXFtNDQoqkaF&#10;1o9w+oK+10wSeiEuN38IAZVThKJ/YA0bJdVu+sOTVFR9X5DiKBlB8o1oXmoosJponckrqugEAEEQ&#10;DSZzw8REKzYzenVV7y7PesZ8EbsMR1ZAI27ifuiqKAaqIFwRsRQsntwWyF9zOMTGQWWjSoVUVl11&#10;HBRVncAFaTWV155ICERFFTVWB7EVWyYmR8xZWd5rMnS4cu0GKWq9XS2CZJeI7UnWHwrV3IaNUiKd&#10;JxtOitKyUUVdFYlIVrryvBLTCC1Qmgnoqr4Gs1mBDUlEQIE1bhw3VmWhzamzoavsyqkc5neKCxFm&#10;eHYXxK5Y+VLaGcg2bOXLzbAmx9U960hvTfvM5cSPKuIUFpf/H1jQrernfPs/VTY4VxKuQSQS1ejh&#10;yrUb9K/r3AluVilelLOXiSDJoHkE9l46Q//oj+6MZ0g7QB52zT7kA20WaAOiP1A8PHQmQ6cgTvIR&#10;xBx3HlUkRbIycZuzp5B6VtkBJLdJP/JEQhPTTZ8/fjr5s5ggHQixNSRklRjZv31r2yOzH3ykXK/q&#10;bh9Td/uDj8xuW7N1/8WRqLlla7Lqr+vcCXZ/VVIv/1Pv4JLewSW9dbePqZtdvKg9Lzee5EaP1QwG&#10;qnKI1Hsalqy8VgqBs/b8ejTVo33mcqeMVXNcecyJyX4khEV5JixZDC1SuV9oRy5G4gJBOA5XCNEd&#10;4SOIFUIPW1Xukh2vxskYmabuRzWjA5LqBANVIVIsTt+imL7GN/aOY37q2kxBOgrFx8QX87qRzB1X&#10;LVkLNObhdg7cTY/sX1N4tG/AZ68ZyzatXNn+8CTTVEMMNkxyflftbftaa1rozZm16eih9gnq/W1N&#10;i0jN8Q1RVVMTWKtMK1AViqoOgaJqYmRxQOlU9dCT78qTOZxVTwzf/eofVX2ILQL78tlWUXCjCjdL&#10;2EGcrY2ZIKiumtGiNp/A5ENRjZgHJDFQVEVUWBmiW3EmEMcIvBpEVYr1EO35JlDdiPum23UCxo5X&#10;zYclF7c+2LzaT0+tMGvdx799xkxXDart0v1VA+85ewpE0/y3D9dcPEJzlJyo6quoAoqqktOgqGqA&#10;a6qZsx1edDJnG+Ja3dCT45qDiASSyawIqeHOHqvH1erUCqO8+UfCYairZrSoA3XNcSiqvsUrWq/Y&#10;ygAKrO6DoiqiwqlRevRBeGKXo89quu44UV01IWhVyeIM0bx3DqioEn745rWtDxtnI+j7Zv3Y+67a&#10;2wCg73+tWdxT/il+UZXWmZyJqhioCskwd9Xe9vvrN0MceOXajbtqb6upqbHVL5JWiRI0V+Rw1VGh&#10;BzektZr25lOhDw99LAtXOJRw9w5xDd+u1LqQymGo1sUqMxFj2IwqWaEJdL3VVjgxYRKxKotFHc4E&#10;I9AhVg6n3fHgkl67GRBDVHPgNB5BnEUqFQVaGW1Rx7SuRcYUjwvSlk31cE0u2yxzTXQ1N85B60YW&#10;h8rsi0/dWOVgm6Cozlr08o//em79hEklY9SLI/t/0/niuh52tx2L2797pThXnwf9TEo0qhV/ZzG0&#10;EgWzJ7R4ctv88T77iJXEMAMZAi1VXcGpl5wEZ/s5AivVhRMxwx2rT43FMGVfQTZc3eBaq6DyKHt4&#10;0GPZmqMqHApKq5lA7M5N4sbosdIdxGp/GoIsjhczTeaWHUTEtQqvx+RxCHEH41NUfQVr4r6cKqpT&#10;dy5ltxqOmsLlP1AjjMQBWqoiQTEZwMcRFJtti6wIl7EKxOb2qo6IsGjEyuGaZ9WY0Jqs7l9z+6N9&#10;7A9qk8+LB9uaH9vB7urrBMBkpORrUctOyae9+RS1nVrzH3ullqqq+Nj0MxvQhXvwuSaIS+TAgm5f&#10;fYCQIUtVFFVdwTVR1fFWT3wUzbW5KMeapBYoZenh9KiINqoc5tqoeHggXZVWHsMWE3VVx7EbC9Vu&#10;L+CgxlQNuqo710jUgSqRVt0p9hCIj2q4uxarjSonqkojQFJFtevcCW4Hk4GTRUeuLLmv/C6AoioS&#10;Av1InpUL48uD2DSFiHpqciHhrsIwD76JpzJ1NR8h5/ihM7nv7TOXZ3cAw2J0x/0W0XOOAma8PPRe&#10;m0RVvTiy/7XCi78bGDhN91SHt6IZO/rxu68VXjw2MDBaysys2j//17/rPjlvsmd/Ovs+3D7GRFS9&#10;efXK9P909T/tPjta/qWpqfDE86u2/edf0Nk+t0aWlWtrn3x84pw74ernX5wZ/MrI+dMDNI3ne1fN&#10;m+zNG6Wmpma4v3PjL97qPnaMPemKeZPBE2Cr0H+ra175EPITLv+vRlxTVB2HSHUXtjTXr5xKHyH9&#10;zoTfX795V+1tQJ7CgudQcQE+PVAj+ZX3ubBvC/O8NzUVnu/tmjcZZA4K2GTp4Vua61dC5/DRFZO9&#10;e1JxU6VpSlfok6MMywcEo9Szi38pLSLRmYDempW5TcfEkzKF5CklXyNizX1RHUvSp7dY6jWC+9Gu&#10;LXNGsaWlGo4jrceSSguS/0zrX1mBSgPs4qwMzVtIJdHXfC7kWkI5ixlyp7rOnQh3IKQXmYq1UZVK&#10;rnFnQJqC3fdeCILYgszvRMGRk//ingZq0g+qrtJrEeXgWK/CJPFU7FjNm+K0GurUB0WsbWMOoC/y&#10;NSxao1NUAWBC248XrX7xd7Omfvfx706aW//wJFElHdnevszrKAAA4HRPx+KejhnL3n21OJeegs3P&#10;umWzmu991HPMwMB1gJb6mqZCf3nmDRDIieLVK1e6//FPw3De+/OxY93HWroBvvrljm/V3XsnlQXo&#10;h3/7Ri+7/82Pj1/edP46wEVPGi313U2F/qMyweICANS3rBRP+lahs/d7RnlPDBRVnSA+bzVBcdxA&#10;NRCimaTKcJL+Lt1B5fC0tLOoGh471t1SP1huHlSKocaKU9zECZqsmhnFcapokapyccI1lGXtVZlD&#10;X44d626pB6raGpa8WIDSsmW3kg/cLZYeyx2iyUZWCKHrGa5p2nvpTOs996l2i2IFE8I5qZtKk5u5&#10;soWbV5c5aZUUo29hulnaQSFXwd4dw6BbFKcUVfKhfeZyc2k1JkUVIre6CILEBDuronO9hBVVQ0wU&#10;SbqDxvQ1plNnAvPV2Unie97ofYdqrTcrp+ZjJEPgS2ykWHdvB/tD32Nj+oQ9vbObuRuuafyojmyf&#10;3bBOHfLqdM+jzfAu8cTKDAyGts9uEHVYinfmDQBwV+1t0958ag27040rT+8peKbBHx8f3XT+ujqv&#10;AP/yp01v33jycVjMb9hWDy1HSp+vn/zw/PC/qLPW+j3BDmxfa736WlbWO9ZmoKiaDo70oDnGcOF5&#10;oARlstq+1vqVxwCaCv3Udv3ChS0bl67sZpoHW5khdqlS3TNEUKkoLqI12quslAqCweyFfa1LW7q7&#10;f7Fl1bwVCov/MqydqXSr/tigKWtOlEVd1ZfQ/k81g7AoiioIuir3WXoIglAyJ61SpCaruanh4h0J&#10;dGmpKKpkQqjxo+qCooogQcllFZLqla7hePb04qbjmXefVJ47k0G+lXdydKwuvjPIf80ZOafawnbc&#10;5mOew+0SRfXKtRsXD7b96LEdJVcAPY8+ck/FacCVazcOt49hjpq17p2eZ749CQB6frVwX+Gd9u8L&#10;UgAAIABJREFUkvlXd0tzg2dl7NnFv/TYk/753e8vfoVunvbmX13xKKpfLfQfK1m7kql82azs+q/e&#10;bn0SdMtjh/8FAGofauza8k+Lpt3GHQ7AawIXtjS3sBWnYmfLH+kIX0o7A4hb5EPtLS0839fa3FxT&#10;prl1ywXF7he2NNfU1LTuq/ywr7V8YHNz677ycaKZ5IUtv+gGaOocPtpV8QYyefKKrt7OJoDuX3hP&#10;ySRbwyQryZA652cX/7KSjPeaAomkJRcBtosITBXkyfO6nuermk+aF7Zoik957IUtzTU1rfvIBdTU&#10;tG5pbWYvpOwOgvkt6qW5gq+9Z93tY3wHW1N3LiV/VrNWYe+lM/RPIySJ++RGaUJCo58GXLl2g5jv&#10;ZWhl9Pzx08lf2hmxDL0LaemJcdioJpwBVFQRJAr5mN04iJWCNRHdDizoNjekRShkLKT5I7uRblr8&#10;Mz+RauhSDTfl4vAg+3XGy0Ns2RICFOlIsbNHvmXCt7e++vIs+vX06lcOK45a9M5viaIKAM8/83Zv&#10;ZxPddGzlxsp0HgAAtintQeHlf/rHP1W+fbVz+A8V/wGT53UdHWYShu6WVi5lnmXvTny64eFJ0P3J&#10;ye5//cqMnz07kdl4bGiY+Xbh/bdY2bTQf5SeefK8rqP97rXoKKq6RTU0PXFTceXZQp0aA7ETlz3r&#10;ZPV+oX+4/HKldGT5sGPdLfXNW2S6avmBLzwv2lpOXtE7PHyLfRO0r5VNFrzJ8hnS5HxfayWZY90r&#10;vYkY6qoVp6sxFBGYiI8XLuxr9bx/8kvzwpbm+pXe4qtk1S8/MPiLpcRDQ1PDd1Y90QTdf89e5r6/&#10;7wYofG+eUVLZQTW+0ffrdJil0VJteQsl6fgKSdw+4gcEkUIreYjpAWIFtthRUY21BEy8vCFI/piz&#10;p0D+uB/pJu5HB3Fq6mdeSmKxJ3BSIq1yThXEHxFzRPmPJYrMaoVM92ucck2Q69ezixfLO1zc/3en&#10;ZemQzxPafryosmXHgYOyo2Zt+utve1KYvIK1ZPLOgjUQ27EyTZ3HqK7R/cnJ7k9OAkxe0euRVX+h&#10;mzM3df74kbOLf1lZdHj3A//um8z2wfPMvN+jqRb6eRPYeavY8zoBiqqIh7z0SSW5s3/4VonhziZJ&#10;K0LkwqbOYfr248KWpSuPQRM9cri/s0nyUocwPHSMqnEAAL+/fpOuEJ/siWN3YcsvutkMDXc2ARxb&#10;uVRse/Q5p6axJG8FgGNvvR9O80umiAjdLTVe6utbuoHRo/3SvPD+W57N3jLxzc+xY0CK7OiKyZO/&#10;80STp9VnNNUQl5YZNOMh8ZU1gmQdVoeifyitJgZX1NlVVKnzaJcVVQSpWkQ1TSqwsl+dUledygxB&#10;miVOvE7MQFV/bF4mremjt2NliU9mVZnK5uC9+JVrN66880OzfUd+87Zn5b9wF+onV2xV4XfDI+SD&#10;56iG+gl8svUNjAbJqpcavMJm0xPfkfnrm/ydJ5iUtarE1CmTAQAK35hJ/vjt/9+nuz45SeTaX7zx&#10;OnvqBtGW1nteF0BRFcklk1ccvXXrVlc9XNi3b8uW1lZpBPp9rUQuZAxKiXjX2cuYmK/o7fSYNvoG&#10;mJJ43iwLmJVkVxxVKKLanJezRzI8eV4X0QlNSoRl2ptPxVpEBjQ1FfqHqaNVszSPDf5i45Yt+y5c&#10;KOd9nvGxrDXx5O880cSUPKupRrr7bmJil+qbSBzDVlvmrlkhaEye6AfmG/3af008H5RW44YUL1vy&#10;WVFUxWeNKqpd5060z1xO/rh9NHGNUVFFECv4KqGcrSJnycimoz9LtGyGxEFdlaAy+A2aYZUZKXWD&#10;G26QiYpqAvhqrCCIoewm1Qg2nKuBPA/eBjpUW4SC8rhbPb26AQCuXBvyHNPzKHsIsWZiJ/nehfZK&#10;hodYYaAkiRIYVXTylKnMXoZJlxK5t+nPTXb0nLqM97wOgIGqnINGh0zl1KmcNxaIhaVmh+6WFgCi&#10;a66gihtpP1bW16zkdz9/AeYFVi89MCatAADzvleA7kHJfn45lzYtYUiuiCqBqohzaSg8UVEuTdKc&#10;vOL5wsqW7mPdx451r1wJAE2FzudXrZg32Sw/3ldck7/zRNPKlaWLYtf+x3n3kyR6oE+2CbLeLJAx&#10;VlUpqhDhequtoKLjq0NlN5KVy3DFnrqeaNFGtevciVQyEDQF8sIAqzSSM0JIeNwH/ZDGWU0zRexa&#10;pGIJ5waxfxFnHKF1T33nxTp0MjwkMSbUTwWoKJ2nzw0DTAqaSHP5uhbp95MzfEEIbGUZmbUoob6h&#10;CcBG2Kg/v3vhN2aS2fa+/3zW99TWzmsJtFR1i1Q6nnw4o7mr9jbyBwAlC0uApkKhs7O/v394+Jbo&#10;0bip0D8cbXV3fYNswXzZqWtrc+sWTTQqBSY5D8nZxb+kf0kVEQ9xLi04g/VnXtet4f7OQtnU/1j3&#10;yhapA1ijTFRsVVlNNQfo3+Kar/GnDUIciir6QrUFGrGKmOtQaLVqC2qaSpuXHCuqxZPbuD3FX6xk&#10;AG1UEQQYY8boSUlnOuK0K5mJmGteCDTEOj3M+twTMTFl9T3K5FjpPq6M3779XY8S2vMPhyX7bGUv&#10;tuvciTeXyRPriyOHHIbr/+2ilmXzAYqqzjFnTyHJPiaf/dmF84MAhf5bR7u6VqyYN2/e5MkXzvNG&#10;oYXnu+YR/8pMtLr6hiaAQv8tAekie+LPw+OVmaq6G1d2H+seAuYoTn3d9/eykjfIub4lNIxVlVQR&#10;yZjX1V/wepQ1S3PyvBVdR2/dunVreLi/swClEg2TH6qqejXV6JeWHiaxp4KmKTYOey+d0Szb12t8&#10;+mORENDCtK6ukptlN80ECKFDobQaBVZOZX8kH/KnqOqhDWbqJYAgOSPizEhjOJKuTUmV66r5nIFW&#10;N1QxZNXDoPqpb/psIunG0Srj8XPKxo9SMX/89JPXmO+zNh29dkMy5Fj2rsrdra4kZVPZqPNa9bp+&#10;r5eAGFCcOvbzBgRFVRdJRlfNgXWqnu6/L9uJXtjXSqK/i3okiYdHNUMSxailuWJiemHfluaamhre&#10;KJI4TiVHH1tZ39y67wI94sKW1uaWboCmzlUlta6kvra00hxtIXvInT4rc07EQKpGXtjSWlNTEyE6&#10;faxFpKEsq5YNYH3T3EcutLR58uT6KQ1NpXdeofJDCnJoo9dO1calJYZ+GBFf7CmNKqoRW9FANVai&#10;FCwnnmbiZknXOEfRoVhpFdVVX2hBiS1M6npiFa76ZyHVONx5HcGB6TGSJjQgUpK2nOyKPfOZUbgc&#10;ZstGlfWlwP4FOlb8Pfcz0CqHHUCGGEwavtTXx9EKetJoTHpmjScOVd9jbRJjVS8zb+d/mT9+ete5&#10;PetYfbbnUZPT7730X29+02THYHiCWylturw2WZbMUQ1OLdqCpQyKqlVHvjozIaw80RjLImZ9KdZ8&#10;S7f6ZQYR+MrmpmWZtHxoTX3LymOMPCoePdzZBHCsu6WeHlG/svsYQKGfeQ80ecXzBU+OVh6DSsQp&#10;Bp+cUxW3lEq3NwaTafn4n8hiEcmTXNXZxCq1PmnOW9XZJG4mknSw/JTCiBH9tJtb+2/l0mLHZI1/&#10;kvnxxXGFrsrhbk1Gb5ZdJQsFHRXiSn9uK/mQY0VVDFfFfk69BGgimajA0lglrvVfCKInKwppICLO&#10;E0UpNnqaSJ4gsikVT7kP5qNQjeVm0p3gt/9mnddYdfHstsMjqr1HDm9t6+yRbJg/fv5fPe5JSCPO&#10;0mucP37+ih8wRwWLHa2ESAVlJMG1AcqxuMsorMWinlpiquo9rwugqJoCJh1wTJ101fRnk1f09lP/&#10;m9BU6Owf7i+oDMhLil3J/nNe163hTubYpkL/MGsmX1LlmFMdHe7vLDRVHn5vZPvySbqOepLlUjXO&#10;+byu4cr2pkL/MHeeaW8+JblECQkWkeL0HlnVJ83JK46qN/vlR3r+UnPNhw+zcGkx4fv2NQE5df74&#10;6VlcFZ48WEpJYl3JQp8AIirTVHYH8iEHimqgFKhP1dAZoOO9ON4NOGL1qdJPxT90fVDlZGieEiKr&#10;mVBgzQ1RuT3ZyGCixXEmrj3TuDbylOaHdQVGxVPxQ+hTcO7dE+wHeWNVGNix+N4HH2nff3Gkoq1e&#10;HNm/vf3BR25vWLx6x2lFQhPm/s8zmK+LuWwfbHvk9gcfaW/bfnD/0Y9vsEcxKqTHMyEAwL7W5prm&#10;5tbWLfsqK2v9IbZGZVi/fWUubFnKhrzWGnoFwquqMl4IS+zbqA21nQY1t27dSuI0NTXkAw6SUuxU&#10;MjRS8aXsujRpOE0trWyooIqqqWfVGGCLSFo+v79+M8Vyi3L2tBRVjbPUhHMS1ClqdTpRrc6rTgzO&#10;li1uLY9srdqhi2Hx5kBR9U2Bm7xx8akGl/SGywCNw5NMTabEVKUj9lbs4Q4+dDR7yUydCC5PoGLq&#10;7FgfaBYDVVknhK+2TAiL0UtbepmqZBMeMtG8uVmpcgm5xQnfaBMJ1XqjenHrg82rB0IcOGPZu+8V&#10;55LPey+doa94KUev3ZgAcPFg8UePdTBq7CyAAQC4cu3GXbW37WutaWEqdVNnf++KeZMBLuzbsrSF&#10;lSCbOr2mR54DuY0XtjTXe44t9Pd2zZsMQDwHeta5Fvp5izJdymLq3A7K67mwZePSlfwC28fazz03&#10;FaDwjZm000yypwaAP0vyZEiKYOcRHVFTM1HoiNCZgMppbKMaI4ayYyBlk6Sp2j+ESKo6RJ9UFEXV&#10;+ttRBydXFFZ6QG0RiZUEpDRq7xDlLFnE/JKrQVEFiaOMypgqSgbI2Cyxmmy+v/kZ9ScKkWAOPMNW&#10;CTF18eyEJZXJi6FaGiJvBxZ0O66rJl/gCQ8UcTocH3rZNKYbrTqpxkOR9BcrA7wJbb89Wt/2o8eU&#10;VqgyZi16p2fDtyfR79LLaZb1iTNe7jm9uoF87v7kZKGrv9BdkSGPrWypXyk5n8z5oJrJK472DzVX&#10;tNNj3S310keoqZNfOxuVeWbX4wwoquaNKuktLFo76jU7brdAh7Mq57Q3n5LqquLvqj31O3CKqm8i&#10;hvuwibM7S481EZ3pPoZ3UL8/2UpeSYnvo8Tf6csrcX/NJm5riqSr6Zi/ZK5yLdWdy8+3zWySWl5V&#10;SauBLrNKFFWXMxAuBTZ0su9RUokzPoNx9KzqOMlE080iWS8Z88zrRxfJa8eq02X6diSA3VGiKqlY&#10;B6KaGLncJtWbRelXKSYd04Rvb33v4+9u73xxXY+vyeqsRS//+K/b5k5QbF40C/qUacxa9HLPhrZJ&#10;datL3wvfmAkAXcP9sFQTJaWp0NnbFXSF/ryuo8MNraJtKJssNV+1yryu4c7Beuk6/6ZC//PQ0iI8&#10;392fnLSeDUNw+X/SJNDNYBcSGotzZsffRcdB8hWvGoxZHGkzTQZeQR3M5wlqn1udl58YVG1JUcnK&#10;sbQa9NJS1xMxA9FTUPnTYEnY+YOzomqVL/+vqnXT4eRRk6OcnR1k97ZqijS7F5UA+X7vHohw00m/&#10;Nnnk8Nb+A2//3e9g4HRFG501Y9bUv3z8u3Pmzn14kvJIOhi7eLD42oa/+93AADV9nTFr1l8+/uO/&#10;njt3wqTKbnP2FFhTpwv7tmz8xVuDx45VFtY3NU194vlV35k3WaZ8+i3SLyd7Yd/73nSbmgrqVE1S&#10;1i7/915Od+ms5JwrLv3rycGf3VfcXd7pm8++8OuFX0t1+T+KqkkTa2+KnUdErMyWnR0wxUrCdU81&#10;8dNMxlJUYLPe7qGiijgCecBT16GspOAaQZWs1MsQMxA9BbFbDPeOIXQGxBScVVShukXVQF4yI57I&#10;kblM6JxkTlp1pMDDoS9JajOb6WtEomBRO/adSNpqpVVyBPc7+3XvpTPEWLUaIOaooqj6/DdmAtNp&#10;ok/VPKMflITuYrGrcAr3XSZlHY0THE1/5uw8LbtwkVtQUUUSIHUdikshx4arGlK/C5iB6CmkngEr&#10;KSBxoxnQxiSApqurkrPTgPXx6aoWCTfvyPrk0eSScTqGWJyb+K7qiO6kVa/b0jEnpxTbVVQ5F3/d&#10;n5x0R65Vru5v/Kvn084kiqqJou/AqrNTzCXiTcl3v55MJYxuU4NYpGrXDaFNblpYCSlgXQbKh7vV&#10;QOaBqUtpmIHoKaSeASspIDmDDpXT0lVZLZV+JpsM82M42k/S/ILNuTuGwBEJVHr5uGTEKXwDYYUY&#10;svoeQnYQp8MWRc/fX79Jnxcip6ajqF7Y0lz/FjRNnfrE9773nfr6yaKHgctXz1e+NDXUJ5k7Kbj8&#10;3y1QVE2d+Jae5VhXTaASoqKaIlWrnyJO4YKIo08hu9KqeceX+l1IMwMjxTWFDho44ui1GxMSzoCl&#10;FFLPgCoFl9f+QxUv/08sCpALblujX6y5cGllXpC5aaCV9fi+RZe5YkGSJO55jcrg1FeKVe2m2X/q&#10;zqWGcadNICGgOSetaeBxxwoAhc7hrhWTS5aqnx4/9NzKtz6iGyveWH9//WYqPTWgqOoaUURVF8Yi&#10;OSC+WTGKquEIETcDsQ670r8aBFbOswEIV41Cc/JEbJwTE5IyJ62iomrESPGReztOs7/M2nT0UPuE&#10;xDJgKYXUM6BJAUVVEesTKPNCJt1cdcZVF69avwQtSmlEnx3k+16o8PWmmlhOkIwScSRveLjeKojb&#10;KjbOmrOQY7vOnbBlTDrtzafIg+OAqMoFsdJBJVWiCKOoigDY092wLwmNxflwjlVUjpjqW9Vap+IC&#10;cwThyIqiyu2fiSbLUGRJXYxLNwOH28cs7uF/nPHy0Htt6gi+VjNgJYXUM6BPAUVVkRRFVUjQRtVB&#10;9JqpieoKBlaZ1WasassAKLHIaQhijl5m1fhLjdif2uqSiChJcEFX3dfa3NLto6s2FfqPds1jc56W&#10;qPqlJE+GJEb1yHlI6lgfxNTdPob8cb+7PNdCqgrRjhVJADdlIBVXrt0gIQWkrZk7oKJqxoioqCab&#10;AQsppJ4BfQqOK6oIpUqkqwMLuukft0k6yZqzp5C8Dzdp9lKHFoW0TGLKs4PlgGQaw6G+dCWf9Fgy&#10;LJQmQseK3J9hVqe9+ZQyglNYDizonvbmU3bTDMq8rqMA0N9ZaGpqavJuampqKnT2Dw/f4hTVFEFL&#10;1ZSJT/3E3iU0aKwaiOg1zTfWYcT0EcQiuPA/FUILLqkLSb5ru9LFpGDdKcPYM8B4TZ2xbNOrxdLq&#10;flUnVfvk48Pdv7aZgdhSSD0Dvim4L6pWoaXq3ktniie3sb/g5MJkYB+olHKz/F9qhWpo0hv6XBbT&#10;RKoQcUifzCA/yrt22oDTRGbMgtPE23v9V7/1v/y0529XsGGdpr35lKHNqahOpm6vWlPjo1WKecbl&#10;/9VLTLobdjChQVHVnFgVVWwuEKdAOTVFwgkuqQtJ4uHRs2QRVFQ9yLymTll+9vySXvKtFuA6u7W+&#10;ccrahtsM+sEqKsMIKaCoKgVFVacwH9UHCmwVNjvBThQrGm8J1pfq2/JmiyApIqoNon1r6z33hUr7&#10;q3+xseUrY6F95nLy3dDpqsrk867a20JlwwIaUVWV27RE1T9L8mQIgiAUVQQq92dWSHWCimpa5EZR&#10;BVfVVRURM7n30hk6Jeg6d4KbMASK8JDATTzc6VVUAWCg4/xA6ePUnUvh6tCV7lN/GgYAqH2ocdzT&#10;DWSeoQ/27WY9dC0F7PfdZP746fPHo2hVIpD6SZsFX1PNAwu6Q+uqrkmK0vxEucCg50IsQrtsHP3G&#10;DTHamD9+OjdMkvrJMUjvXz5b9cm3Dmyh339//WYUYTTi4XHgyJJ/FhRVEQQJCX0DFgLNklicWSEI&#10;EpHUhSTfw1NXVzkZS2MiETpjrKIqbtU4LCNTuGRv4sjIkHLb1J1LAQDGNtStbaiLKwOxpJB6Bqyk&#10;gOSPmFaFO0UCi9X0b3SSRJ+NmHTVcLhTaKFJ5hJQS00ATk719UVQ7kZHts9uWDcAagbeem7XtF8v&#10;/Fo5HQAgyw5Uy/mnvfmUplI5pas6qKgCiqou4FRPgyCGtM9cHrq7ddzJIFIl4HL+vJK6DBTo8NTV&#10;VSkaC1OC77NDL0eqqOrhTFyDHs5lwKw8J01qAJBNUUqKauwZsJ9C6hkwTAHNVHOJKvB9dqc8tuZr&#10;Ut+jUVLLlkQYMbfkemkgrKAJZrf6QcYzj0ihQynpmEo50Dr4ilZRBQCAjzYf/GDhov+p9I0oqu0z&#10;l5OQVoYOAVhc0FXdlFMJ6FPVFaw3lNnqYp0Cfar6Erp2oZyKuIP0tTDiGkEFl9SFJFsZiLV5FEuV&#10;VU5DC5r0aYqiqPpmIC6/AaJPVYApO5fq5hCMQwA2sFXIDHhxpB4mkEJWRNUq9KkaBZXjy6zbqNod&#10;2NNrz024KhWGUrKJThouSlXWPbFqakgWLwdRjfSIwYfe7ONw+5jFPQbnWPbuleJcKFcekwWmJuOr&#10;JKXVmpqaoB1WtfhUzcrIKXnQXjWXqBwqVSeoqCJpIR2dkF/QXjVPpC4kWcxAAtKqlCgmokSZjWhk&#10;qjz80119z23+8CMAr0tTFtLnhrwLk9rf+xjWFDr6ygYgvorq6KpTNHTV6Z6O5iE4eqh9Qr7qIa76&#10;R0IQR0AnR7A7X2PtLq0kFT0duwR1RAsBFVXNUaoX5w6Wkh6cRVYJbI3ldFXvVEXnrcjD0PBFmDuB&#10;qfMat0viDqrJETEXjUNaddkQ1ZcUlv+jropUFTnrC63YqGILgLiDYsjiAYXXTJC6DBRHBuKQVjVm&#10;qtEX3cenqG6Ys3m0/O36kVPnL8OUtbyuOmdPYXBJL/k8dedSQ9MkdrdBNjKVli/6K4pqiYGOH21t&#10;Ob26gXwrFfJIkQq1nDWrCgfrYXwp4KQgf0hlL9UDqNrkpkRIsK6r2krKNawrqlJUh7Cju3ApZ4K8&#10;Xle+kcab4iYa7Fdf21U5Ax2HL33rawonAyqB1fAsgaRVduc4lFMXpmnp+FTFIZQ7uDxqSQsSgN5W&#10;Lc2NDXKUeoKKKuI+bNhNasQKpfDHqKimg3k7nLqQFFMGyOdkrFbdVVQBBnsqimqJ4VOXD4yfOOdO&#10;z26MosrtbtIRaw4X+PzGZcmvoqLKuhRgrVlVuFkPE04hCi5MruIgK9eletBC6Gsuz1ByM7ZnCbes&#10;XoO4XI+WmzTxmG43JyRl4jkyJ+tuDaoZ3y6Sq650kvLHu+Uu4EXW3nOfajwmphzi0WAVUlZglSqn&#10;1uVUWj4uPNRfSuvERLRK6+xuknBTOGdPgfXzjSBxwD3pqKgiqWDY3RL9lI3C6UI/jfiSugwUdwau&#10;XLtB3/ZFHDupdGp3FFVZ9i5fPe+fgqkkenXoygu9g0t6B5f0jr4xRMf4QRRVALhzzDjlNmoke7iT&#10;d9IKAx0/2jqiOtDxephMCr7svXSG/eO25rXRztB1RY9EZCsnsYIClgmsK1W9Eh26PANVmAw9RyHI&#10;yrODGELnI0Q9pH/PLfyhyeGL3rkBAK333Oc7brQy3/n99Zv0L2JShoh5TvERSFpU5cZYKK2mBVfn&#10;sBVG9IQb66ATVcQRfL0IceR72J0zUpeBEssAkVapuhrlRBzuKKpvvrzpJcnTOm7sFJ8UzBXV0VWl&#10;0FJA3Ai8MHQzsKIKAHBHS2Ot7Heawpw9P1j9oWFiANmphxZTCLokiKio7NwSys170EZelX70ROJD&#10;M1Z3J+cWpUZULVPEVuETLZWmxn1FEESP3BLz23+zbpbfkd98tu+xypDPylt590mxbUnBUlUcP+X+&#10;BptDO5tY6wRKqAmT9dFDiPyLBqqoqCIpgiJpFjERXFIXklLJQFBplQ6mpU0xTSR1RbXrwLM/W93x&#10;/k7Juvqpy579OvdTfeO48tp/KomSz6z9KYfEEerwqfPBFVUAgLENEzc2frnem09PCjprVo4s1kPr&#10;Keihcir7I/3FSiPveE+hGYw5kvMQC+CSHyFbnATlTB9MbBIa5RbkqcDdx523NYiXSc90b9LuMO2J&#10;lxbSN/HsBjogRP3NLun4VGV9hBHSinKLELCLipvsel8Kp6iSD2Taj881giBxkLoMlG4GWF1Vdbjv&#10;4ModRfXKtRsvLRszCgDr+waXPDcVALyejmsB/rtx8P9eBgCofahx3NOlKFWsokpQhbFSOUIlBFNU&#10;CWMb6tY2/Emtyd7R0lh7xCvjztr0atskbrdM10NbKfiSvG6IgkIgrLgUY1eLW8hTInYkoufQVMjE&#10;VC4mP7kuu9+NSLqvKBx5W4NImNQO0KHYNuuJA1tm3135TvrlvZfO0BEXIUMO+tju2M1qmY6oSpBK&#10;q47f0cRIvW9GrJM5XRWX/CMZhZsJu9n7IhFJXQZyKgOceGqYsjuKate5E3CwrbibfHvn/Z2Lpi4p&#10;GXmS5/eln903CgCXH2s/99yRk9toCqKiWkIWxqpkOjos2T2MourNgDyFsQ0TN8KV7pLDgdqHGn+z&#10;l49SlfV6GDoF98f82HcYEnpwy40zTdKJHpYnJvUt3UG+y5Ii51bVVmpVgiOSPRIHVjrB9p889v6+&#10;d0Y/AgCAb05b9INffOORr3+tvJUNdTV//HRxlMhmhnwQs8RF8U0F97vjNEVVAp0MENwfY+UAruN3&#10;uSdOC2oBZLc2ZqhrbJ+5POghKKci7uB+74vo0Te/qQtJrmWAe0ttkia7cziLPJuKKlx+9j/soJtG&#10;12/8bOFvn6EGnV69tfae0s9U0PyLevhMJpWKSExHAabEpKgSxjbUrW2oK3+b4N2Y9XpoJQUku9hd&#10;x53AfASnPAljfcqjEq/RWDWvl59LqPwVaK22dMH+1CXPTV3yHCgmPqrZEHtGLlnRfDWZKRWr/wbd&#10;6gLpi6ogTAZQV00AseUlTTa2yAiRU4O2XKioIk7hfu+LhCZ1GcjZDJin5pSiOn/8dDi4vfUjdvvA&#10;us79zxTnAgDAyPYNrN667i82/o9fGesRNL94o1dqfyrBazoKAFN2LhW8BBgRIrYVN8TKej2MkgIO&#10;9dMixWJnDQtCTDdEaSktHU1lmJKWsar7czeaQyvuHTK38i8Eub9AhDUr9O0QTfyfhp7C7vCjAAAg&#10;AElEQVT4GAqsIOs+TE5KBpm+u5mn4+YUL2lRVawT9PZwJqvVTPItKT0jWrDGh7Rs9ffacDdbUOtU&#10;VFQRBzH0p2PYeSMZJXUhCTMAVv2oAgDA/jWP7eB36nlx+8q5z0wCOPjKugF2w9nP+sd+duQfyRci&#10;aErsT5kwVjxjG/40fIo9PAQhFFXwduU0hexWA7RRrXLCGdAlMLlIchqVrvjl/kwtFXtkx9G8DIhS&#10;nXJsq5tXDHVVrqvljFvtrs3XCKzcL+ZGrNbDSLo5xftS2hmQxyBDdRXJH7SrM+nzOMdDcXeT7TOX&#10;UwPVKE2VNLQ0gkSHxn0mf3svnaF/dAfyIWIdRlwmdRkoyuGkilaVojq4c9eg+nCagYtbX+yTHD2w&#10;rnO/XG/1KqoAxP608cv1pW+1DzXKolSVcxVKD5WmELoMUVG1AtsFICmiGaNaHL6aJxXfmDli5Hok&#10;hBddVTrJi/W2iM+rb6D9sSa7AJk4i3GGKL5dLZ0ZxZc36exequDFkYf4ErdL0paqbNGIMchYcGVQ&#10;RPCFVURicqvKkfo9Cm2dSsFXIEisUDmV/VGsriik5glpw5u6DBTx8Pnjp1eVogqf7np//WaAB9iQ&#10;U7IM7H9t9YDseICeF1/+Ksj0VgBREvW6Li1xdYgNEjXu6Ybz9hRVAKif/8C4p5XqrW8K2a0G0Wsy&#10;jvBzQzKKalBUMQwsOh9IAM069yTLNr4FQKlPghxEvOkmATkClSS7PhVvgSOIsoNoFsqR8Cp4kyBX&#10;kCkZ1C5pWqqSGGTiH90BxZrEkDap+D4237TPXH5gQXfEF1zYjCKx4qbfHCR5XJCBqjwDEHDV/2DP&#10;5lGA0fV9g2VLCkUG5m6QDQWvXLtx5dqPz25Q6K3w1T9e9cvB1aHRVRXfqdePnLKrqJbSfGHoZpAJ&#10;LSqqFsf2uC4hXai1oDhZsBLnXXNG+tXkEOvZSJKs5z8onO25xhSdq3X5mLGS2y296RbfXpDnKKaH&#10;FLEC21GyIy6uAxUfEPJL6DUcJuKPrwVruFNnHScCVXEEctyL2KIa3H6nTpRCDn0ssUUtntzG/mJ9&#10;HoLPKWKIyuSB1U/pZ5wwI+CSDFS1GYCgflQ/eKm4m3x659h7fwtt8gwc3lqEtvaHVYmMDP8/ADNe&#10;HnqvbRIwl2AoiX7R7/WyWsaWolpi+NTlA+PnQMn8bc62Bzjb2NsUKTzSXny12D4hSAZcqAbuKKrh&#10;0sexShwkPIMIZ5SXCWhJ6q8xYS0s4kjM9xawl8OeK5AwlDN9kL6ukL5FwAgo1YO0z9L4Mw09e2Ir&#10;VaCAcqJBJOf1tUqouXXrVhKnqakhHwzLt9ri3sTU5Udf3oIttXVZP8pSixD1hK7u57CiVaGZKmIR&#10;KqSidWqVw7W67shAec2AycQ1YGSqy4d+sOCtj+jXWQADkgyMFB+5twPKmqnI4fYxi3sA4IdvXtu6&#10;OKCiCvD5H194+7Nh/tfaJx+fqApgpUWuqHJpXh0aXcXHy6LeXSUpzNp09JBMVx0pril09A0AAMxY&#10;tolor6nXw+gpxOSGNbpQG3RukszUiRB0ApUiVgK720U6bE5yEB4UTXxad0o1EOGimSFItSHtyFR2&#10;oNalCdWmEA9m6iJeKj01uGmpCt7oZpB3e1WnXqKivaqIO7qq+d2JVUsloKKKRIQLWImKKiKSjAyk&#10;sZfMgQ6VtI0qwPzf7Wv9iP1BpqgCHO7sOA0Aq1853LZVUvgH2xb3kE87Ft++g6ZgPES5c8w4AEFU&#10;DQfVQyc8BBePKHeT2MYOn7p8YPzEOXfKNdmBjr8qHONFXq8ye7qno3kIYKCDfM2BomoRw1mobx70&#10;09SqXcwYFNd0sWzpkmzecCKmIbRX3PjAgSsSEbGXSWZm7dvUhJAsRBGP/T3HOCqqEtAPQCo41VHl&#10;kiglLK7ll+4QN6ioIhFRGcfhwBShJCQDjRQ7V3cAtDws2Eu6o0PFlwFfM9WgiirA8TWP7RB/Xfex&#10;NwOMZtq59W+Ewh/ZvoFPJGgh3NHSWHuEtxsdF9xMdZD1xHp1SJ3m5zcu+6RggkSZlSqqMmtWFU7V&#10;ZFsaZYhxiHQ3ce6H5APWEMHK1CYOuxNDt7AosxIwsFKSoFgcH5ruxhE5ld0zxEPHSatQBVKe06Iq&#10;5FdXxd4xW4Soe6quyNbATn/q6KeQktabNCR/6H2qIlULbWwTk4FU9pJO6VDxZWD++OmaLiO4ogp/&#10;2Pl6n+z3dZ37nynOLX/zaKanVy/bPve3z7Cy6sFX1nERqpa9a5iBCmMbrsMp+k30cGrCIBfbamzD&#10;xI2g8Joqt429/qu3yQe9lWsZpTI7defSytDx6tCYVadOlzcRa1a5JwHHarKtkbzFJZCaiMbcPqi6&#10;Zg6LAlxMEzeN3SXRUjWRi3KD79U5PmvO69g1r9eVJIa9hi2RwYQk30xIrVbzKh24LqqCoKtC1m4G&#10;vlXLNCqrCt+qGFNXJE2Wi/yjOvXeS2cCtcIY8AGJFVRRc0BMNzE5GUhhL+mUDpVKBiCUogpw/JP1&#10;Z+Vbel7cvnJuSTnlNdMBr+S6X2Lryh5uBq+H+nJ1iFNLz0tTGNtQt7ahTpaAxDa2jJ+VK0WuzNY+&#10;+Tj79Yv+U4PcHl5PAnTYmXpFytDSP/dzmCSp+8WrZjhXANmdRVoRQzEoE5JR9PPoEOs2sqiDgXCl&#10;Gb0KXzIgqoLsZmTiTtBuIJUeETue6IhNgGYHDRatM6Kgt0gimLfvqV8OknVQUc00RE7NtqKqsJfM&#10;gQ6VkqIKAPdvuHZjg08GfDTTi1tflNm6DqwrtE06tNUwHyEUVdaT6fUjp84fORUsBeDtWCkGVq4V&#10;DLwWKK1ZKWT8SQshuzUZSQbSnmtGgHmdBpuTyhr8apjKVcM1IrHi+BoCX2/dibWrFs0ggnqsFsPP&#10;5q9PqUkmMFb04JVif+/ybZBWNSqtJtMrYy9lQroNcfJiK2fTSkEtFUkXtFrNCqo2xApWuvgA49SD&#10;bXWcurfsXeh5NLkMxHB40BSkb9rCKqoAAOxQTZqBi1sfbF49IP4Oy969UpwLsH/N7Y9KHQgAwPg1&#10;Q//9/7DBNw+BFVWAL97ola7ND6CoKvIQJLhWmatDg6tKkq5Ue5XmtvbJx9mYV5pCMBwfWq/JFgc8&#10;qczHUokpTCdQLNYvXDoIJDXnwILuoC1zrN1EusQxg8v3fM23xPSXb9crLhKUBAbnjkuiUTAJfhio&#10;MbfS8QVtxMRHT5NC0NEFwW6PlkpPDVmxVIWykV3WXaw67hQmrzjbXrPvajjiq9tc76gqHEesaxEE&#10;cYpk5smJ6IlSe8mSohpCTAyeAfuHB00heUUVYP9rUkUVqLHqXKqosikcbh+zuAcubXjlv9kJd2jz&#10;EEJRVdl+covuzWHzQF6oBxr+UUVVdQm+1qyhCsFD6jUZ0WAyrNWUvK/3WLa6ztlTYP3i5c+8CIkD&#10;1htsdAmGSzncgUhQYlVU45ibu9MucRN8lVfucBmOcl+4UZ+vtV/QB83wLUgufa1mxlKVxXFHP9Kq&#10;mcyyEexjwHYzbdeqInQe4tA3NXKq3RMhiB40U0UIEcdVgXQcpb1kWUwMUSdT16GCpiCKqlEUVfZw&#10;y5fA2BRz9pgcocVEE9tPQ6R5MB8Eml6C4AGWWrPyKXj3/M3ef5rgl4c4arLdYUwVWqqKyyctwiau&#10;WtdpuGSQtio57tatT+hyM33jSoa7Lv1WfWq5KSIkYVsiE+JoteIITGKl49t76Uzx5DbwezzFHTR7&#10;SjF5ZuOIgI2WqkaQHt1xf7epuN2pTqwMK5OpOSZLAFSI77s8k5OR4ppCR98AAMCMZZteLcrj/9LV&#10;WNL2C41SEQRJlyQVVZ29JEzr69w1feXC+eqDD28tQlv7w5EywJNlP6r84bYvweP69vqvPvzj9Jav&#10;jJUcHsU808CTqRGqPFSGhWoxlD9cu6ckXhazPwBMKSuqnK/Y5tnFo4fk4wRCAjU5x8vDk8H31oSe&#10;z2vmL+R+cVarYjq5v61xTPEyGo1KlKJYwzfxigJdo6qc0VI1u8ShoDmLyjqV3Ro62SjMHz99/nif&#10;x0fzfFlUVCFfvlYzJqrSVluMmObUPUBdNSbCqaiO1AopIdZncRrrDIDT5U2nezqah0A1X6IzXjED&#10;LhcRkj/QNBWRkqCeOJfEUwKAvZfOeMTET3dtmLP5yr954LmfKqroSLFzdQdAy8NtlVD0qKjGpqgC&#10;HHxlnUcA/5fP+q985WmPnAjRF7yPbbgOp+g3VRQpOV41U5eHq0NjVp36U/nb9SOnzl+GKWtLJ+IU&#10;VT5wFrOnNGV2fwA4/8LQlLUNN/u9SjEADHT8aGvLe0ztZUmmJmP7HzcWB3XSuTGdheEr+apFM5BT&#10;6SnRx344uc4cen/NiWdHTnxdktg8hjYIi8+ZoYmBuWFYoCj31PeNneN8Ke0MBIa+Frty7YbFmpoD&#10;3GmbrFN3+xjyZ7IzqRjsX9zZiwnDSzjNfR/oaC4XF/vHKapZLxwk09Dhy95LZ1BgRSISWgY6vLX4&#10;EqeoAgz2bB4FGF3fd1h1VGfHaYDTq185XB6QpKiokgFunhTVGS8PebfIXN8e+ec/XvX8EN2FKJvC&#10;1I2NYy6fOr+kd3BJ7+gbQzf1R14dGl3lUVShvlF1yBf9p/gue/jU5QOfg3AJX4hiaHlPVcqy/T+T&#10;+opVEV9NzuIEqToxn0qw8cfIrZf6aM4fMc22MicXhhi5mR+iL40cT3jzATv9ZH+nc88DC7qr9ia6&#10;NvvWP2t0q4mcauWeij0LxfEuJmOWqlCOWMWarIJXS63OoVue2iZz8bR67jV3maFfHlRJcSGZAFeA&#10;IiLcmMm3eoSXgUaKnas7Tq8ufSuJiR+8VNxNfninc+vIw6I138G2xT3k046f/e28NUvGoY1qxMPB&#10;26OdXv3K4bat1LXCxa0v9kmO8Bir2lVUg5qIKtTM8TJnrPJwWGwGyjdxZPu23nUBruBz0SEsAADc&#10;MWYcwLB0E0/qNTnEuZCgmAybqQdV39SkhkX4ojQcGv+GeZrimaDx7VhtRZEh9M0yTj8jYktPjPLy&#10;xm7EOQ1XvHHpyYfQI8zEyJ6oKkUMIoZPb4YIND5m72zm7rKtsSb7GifoIQjiAo6/b0QSRtVr6zXW&#10;KDoOMTgllMdqlw+99g7d4fTqZdvn/vYZj6zqce45un5d6/qzoTMANnQoQYwLjC1FdeJP9oTLgNCL&#10;7ejc+jdlOVvt+vbIP/+xpe4rY20rqmYiKTN/GPl3L/Qan+pOqcR5/Vdv0wzQScsXf26cKsDgkrdV&#10;myS+YmdtelV4W5AhRZWCoxpHYF0BAN6X4Ej1COpHDmVELAEOFzzwmts/WTxpNb+wYS88hElKCC01&#10;Xdt50Wiy9Z77HNdVMymqqqoRJ2yn26/T9i6BSpl62xqCQOaokJdRmvXO4MrHm751b8co+9OsTfoY&#10;FNXcJyGOgIoqEg625rBqYOAhZsXglFEDP+h76yN2p4F1nfufKc5ljuKce/orqtKQVgSLNqqh9URb&#10;iioAjK7vG1zynCa6lxR6CetmAS1bRs6uuL6lsGMq64qqxphUlYfPzOxACRKJswx3CeaBs+gl1ALI&#10;9m+YuBHYgFe/2cuPEOJWVOMYkOdjTJgJ2FZXM/+C7IcZ0ZOkxMCqZvS8WZzrITGRsK6argUP2wSZ&#10;NEe5hLar4SZQgYL9OOWKhDUjI2NOZzuXTIqqoBaGRINh0aYv4ZuBvSBEsEUVv+YGO+LmpPYPP4Y1&#10;hY6+8nTUV1GNekYEsUdVDYkQi0jVQDESsYKRusc8BqeHHtwx++7jfYV3+B17nn/2+1+ffTf5crxP&#10;dO4JsO5jdQ8lC2lFsK6ohphiRVxUJUQ+fOfYe38LbWEycOWdH9Z5ylaQs2WEVFSFoFLeFOTGpL55&#10;8KBQPwEAxnokTlkG5HuqAmdxjgvk+49tqFvbQHwliJUkczaq2Y1ikXuqQVq1jmrVvz50TL5J0iwp&#10;cyRWJmSWqpm/J/B046RVhIxvuZIxGf2KbUiGni/Ozyc42bnU3Lp1K4nT1NSQDxaLQKNJmUh41m9G&#10;UE8TIapy+8zlAFA8uc0k/XQJ6vHKwWcjYaK/fDNsZdBSFUkXY+ULqRZYfcRkDG1uXymtY5Lu6fud&#10;L0x6fW15LT+3qevn9wPAH3b+UL7DsnevKOS/w+1jFvcAwA/fvLaVNVZ1wY8qm0KIeQu9BU98Exjz&#10;3lnrPuYcJphk4N01tz8qOE5VJkXGTqEVVdZfKmHKzqW36fepb5T6VK3kYWOjr/opEtHM9sCC7hCm&#10;ytxwMRlF1aIAmpZ5BHf2ZKZOBLsTKPFeiGNC6fSETEDMe+1071QgDN9IxSRAsKdWncLBWZ5FNOXv&#10;wjr3aoZ785r8oF0/OHFhEmF3Tu0rbYlD5Yhnpz5GRIt41v2ISesnFW0jPr9ihyWGPpMeRT4k2VND&#10;di1V9YiOGERM7kqs2OrCnepvMMZUaBLrG1zohBAEQcIRccW6vJPa3fkGXJQfsPv1Q8vun3338YNS&#10;RRVK1qybHxDaVSakFeMk1DlFNcThlVvQ/Virx7zXyMKUy8DFrQ/KQlHJk4qkqEr9pQJcPvC5J6hU&#10;CBNRAGoKakh0xwXVpqhmSKTLFiaKKgAUT24LNN3In6NVE/UzSprVib4ksXySh+p6qTe57iuqYDUb&#10;5HoNTaxsnVfziFGl1bC5E2PrGT6/gTyciFGUwJn+JcOi6vzx0zlFn/vKugJQ/UKJr+2w3iW0z1xO&#10;jFUd6WzC2QU78gBkDjFsi7gEwJGeBkH0YF1FghKLogoAcHG0bJEqZXDnp9PPnVikzoAw+r986D9U&#10;1rNTJ6Gp66HRU2BKoLPvnpX85p4Xt6+cqzdW9WZAHYpKkVRoOfLAgjXbt/WuM9mVWS8vJaIkGlVR&#10;vTo0uOoU+Thj2abP4ayJYSxHtlb9B138hMRBULMjzhuAs8P+EJOpQA4KNXChqFRGYdUZsQrNVJMn&#10;Ky1tLucO6V6UKlye9LNv68d5hQ6qrqryQ3EzQH2Gl/9DtBXTvg1H0KwGXf4fNM0DC7pDhHuLiVQc&#10;LCB6nHpdgyAJgJ4EcgA3GNLYJoRQVNmK4ddtTXviwI6y+1Qvn+7aMGcz/GTP6PoFphn44KVWzkPr&#10;9zth90p6eBQfL2BbUTVf/s/egqnvrWiW6qFqfwiqDJgTMTbXF2/0XjzC/1j75OMTVS5QZbijqJaY&#10;tWnKcn9dlR2IJqaoRpzqpL6kjCOXy/9FrBsPsvcx9ZtohbR8EUZfJk/3dEGydCEPCChGR3E/qr53&#10;XzMyqbYxf+pWw4Sg7V7oNdn0QJMOS2NAicv/gxH6udL7aAA3ajBXHdNtRPQzUlqJ8zFgyiLkFugb&#10;INY2EO0EEQTJCrZsVEV/gr7HDvZsHgUAc0UVZDGvGEUVQr0PcMlG9QTA8aAWptEzEEVRJZZloqKq&#10;CyolI2VFFYBXVAFgoOPOx4dufH2DYQpZsVF1TVFFQpNYAKtkpiEJK6q+VrF0ia6JT0PWGDZuTdM3&#10;fVRUU0Fc4E9hXXbGZ8hl8gShouoIFps7aYMQ3a0Ktww9RWvr7ImqrBJk8bmi7Yihuhqo587iuzjz&#10;SkkLAYe87sM+MqrHR9WTYTeGVBVoBusOJoqq9DZx4WvDdFIfvFTcXfnGZkAagxUA/rDz9Q8ViekF&#10;WWnba8u7mVVFFQDu33DthqmMFyQDh7cWoa39YeH36IoqFTS/XA9Bg0oR0ldUyylw/O6fnx9u+7XJ&#10;eqnMKao4sEyY+BRDdupr6/5KpyqxyvHJ26gGDRfDwh0lFVgtkqFg4tUM7c1ZuMckvnGvYSURvdvR&#10;323nKDNkrjcMKn+FbpE0Il6SZExUTcC2ThPkyk1rVuvg0v5ME/rW+D5cYvdWzX0bYoWITbrdGshl&#10;Bm26E8Bk7X9oRZWegnwgJwoY6f7yoddYm9Nphz4F6iLgpb99buZPXxIOUYe08h5OEPMzuHMXLFk4&#10;lfnFPUVVjkoPDZCBkWLn6g6AFhrXizvcSI68OsSGmfrN3n8CMa6Ufyo84SVRJj8AMMW2ogoAX7/7&#10;STJ70c9XE1ZUQ6/9z+XQ2mVoH+erd0SU4cSpr3l4W8P9xeAZ+VhFZyJFcRIG+zVuOVXE1ikMdZnq&#10;dDtrTugF/nYHwFFkdxyHuwz36NEbnfCDqQmelAAZE1WjPFGB2gXRKFVP3e1j9ONs68aqcczzfRf4&#10;2z0dYpeI0QA4A3AT6QHfIiIRcaq2OJUZhBBx1T89PGT/9UHfWx+x38++1XN8Noln9emuY+s3vw8P&#10;rFkyznvM/YvOnVhU1kaLQfP/6a73128GeGBqOVk3FVXJw6LQQwNl4HBnx2kAWP3K4batVJxlD/ef&#10;kl0dGl116nr52/Ujp5pnF2Ggg3yN7sa09qHGmwABAkN58wMA518YmrI2gHksoSLpbmzkEoRvPvv0&#10;knFfg+VOKaqhQUU1RThdPr6ZcFDDItVu0koide9mK5JJOIvRtCBzz8QUDVp/EhY3s3I7UiGiv9T4&#10;Bsa+lQTH5Klj+GT53sokn9AUddUvpXLWcAQ0MOGJ4n3VpPUZXNKrsSOAGKpUxAJhIb44pZvI5ePo&#10;NivYulPzx0838RWAIFGw2IhFh/qQ4lCtQkLixlBRVbVOkdWZ43ywKQDY/fqhTwEABns2nwYYXd83&#10;KD30013vr98cWFEt+28dXd9XO346RBeFY7NRFZ8IooeeXv3K4dAZONi2uId82tG5dSTw4QAA8EW/&#10;V3AEsKioAsD1I6fOvzB00/hoSX6GT10+8HmgLHiMZMc2TNzY+OX60qbahxpf+PXCr3kzfOWFXjIi&#10;HX2jlNWsKKr0FDjmTJIUB3h0iqH50xxifgpIe2VoMnCaOFE52b8E8hBRUWUzaWKQxF1UVQmsZPKu&#10;/2P3T31GrzKdRjQ42HCRtkVzE5N8lwMAiTVuemqSCYwVPXilywswuequH7iLlSz0aNVKmWheYeVj&#10;yUz1EPf9MtSVnH1OESQKLvdBGUVvOkT7pqA2qnonpCEi3fN8v7Nr9m+p3jrxJ3sEY1UY/Nl91BNr&#10;gPx/8BJNdsbLQ6dXN7Ap+FY/MayE4ehCVSa+onblXAfb6h7bQXP+XtlYNcjwZmT77IZ1ldhXs9Z9&#10;/Nt19/KH+42bP//jC29/NizZYNeNae2Tj080Cm/1+eCStyMc7smAoesD3o61vhGGS6JwkopqxLX/&#10;Do48Wbe8ScYUjj6BYhHvi9i1xRegJkWivBgQC8SFCbwKOs3Uh9VOhqDLNDkHskEVVSIiV49gh/76&#10;MkqgCUW6fWL0tQtiQ2SejslAQswhfS6S7KkhK8v/HZ/NBnoFSpp7lc/WJHXViCsCEARBcoamRXW5&#10;D8of7AQ4hJlwdMM6paIKALtf+7/OfkK/ja5fd+jBHR5PqUxsq4k/2WN8To//Vk5RheDdfQJ+VMtZ&#10;Gtm+YQf98fTqZdvn/vaZSQEzcPAVRlEFgAFRUTXgzjHjAARRtfbJx41T8KBffmRwuERR9cfrg5Vg&#10;KApLDWPJ/+7bqFIcHIi6LKJZ10Bz2dnRNaEhplpigfj6L3YBVl1N2Gos4lFUWg3nTKAadFV0k0JR&#10;xWFzGSttbDL1POiLCnFnsbW0m3N37ns2lv9nq4PXjMLJgiyN/GpiyU//Wu+5Tzfx8zsF9zuu8c8B&#10;XedOxLdOOVuPIeIyzq6m11RyZ/OcPwLNFsRbZlFR7Tp3QvLX3fDRELv72bd6jjNfL7NOA0bXryPu&#10;Avzh/bcCAFy5doO9QHNX10aFMFJcM7s0ltjws11/YLYEc2Ur6qGd+wPehf1rHtsh3RD0Jt7R0ljL&#10;/VTfOM7YLJQlsqJaOjxYfq4Oja7iFVXj2Faf37gs35AVRdXBdY65p3qGdo5EiI6bKHZhVlCFrAmK&#10;r6KqSdmR5cB2ERf1OzttJ9602L84zsLeZXeUtcTwvWRbxU69iBjuLP3RvFnI7sObDUtVE1K3ZmU9&#10;4wYai0f09cO2rb4vYNE6Nd+03nNfuHAuhpjHsEIQDVba6oTbfOJZtXrmn2kRVFHlmiO9E1KTtstP&#10;TzzeJ3O0+tlP//qZSbD30pnWexZ4tzGxrWSQeFZTpcnCrO0j8Mwkz2XqrdLInoaK6rfu7Rgtfxvd&#10;vXnteSDeOQMGB5PpoT2P+mcA4PDWIrS1PwxwceuLfdI9lr1rkAEvYxsmbgQ2rtS4pwNHhQJ9YCgD&#10;ldazZp+xPPXNj8TUFODygc/N3AXIDXVnvDwk29mHKPP2KEGBHByRujzBq57xmBX1hLVXBScrW3RS&#10;V5fE5yWcPBruQjJhRGwFZ2uv2CjFNHJOvao7jsViNyxqjQmq/qmMYt7uTvBAd0XVoNNXF+a6hhHH&#10;NNEqo7w+1QwUAsXNZA9xtslGUgSlVSR1SPVLXldN7Fy5Ryq7xKqomuCrJ/5h5+sfSn4+u+5vX/uL&#10;n98vXzuy+/VDy+73+AegfLrr/fWbAR74GkiTHVjXuf+Z4lwQWl2ptDrfG9tq6s6lor85+vlwZ0VR&#10;LfHR5jd2PjC6viQKG76fU+qhvndhpNi5ugOg5eG24ddWD8j36Xlx+8q5z0wyyUgFqqhG96NKUpi4&#10;EcxVUfFwGNtQt7ahzujMSlNTADARZ+9oaaw94pVlZ216tS1gCaa0ttQd+0EXpmeGVEOvpIlEFEJV&#10;YWdqUdR/N0lXZvLVTUj22I6bVOADC7rJcG7vpTPFk9vA7EI4/dQdbcUW0kWlqeTEHOncEC0S4oMr&#10;W9eKWm8HcFdtaRRzdvEvVSmQfaa9+RTbJoRzDBI37oqqIXChJvnqqvoGMWhzqTpXlDwgyRO96iY/&#10;G6EZRnUVyRNRHkY6K0i9J8oi7iuqAMcPrj8r37L79dbdKxVHKY1VB3s2jwLA+v9jNyiS1aqK3NSU&#10;DaQj1ROZ2ebnf5SJuEEVVYDjSj20bGar4nBnx2kAWP3K4batG67d2AAAQbU8mcgYLKyTDEkKAVTR&#10;iBmQm5oC8BGorh85df4yTFkr6KqCoe5v9rZPCJiJiIpqOKEKX+QjUuLQyFg/APEzGUoAACAASURB&#10;VBF1VdbvJ/tBHy0qJlKXGHytREnJSAdIYp8e9Iyal4iZI4vrSt2ZDFbVIFz6cp0jxQLhzkueSqql&#10;msOqrpzAyqYMqb5WqUkmMFbQ4JU5ex4Sexfqq6Wa5wQHuNmC3C92JpzwE0R70zw9uYh1bLXtjvQR&#10;qmzkMnqyXbjOSKPjSJeShVNUNYN+qaJaXpvvj59/82lPHNjBG6t+8BL1vjrxJ3s4QVOsPL4zFtZG&#10;1TfDX7zRe/GIfFMgHzJsPgOIcQfb6spOA2a8PPRe2yTDwyvDZW2Ye5uKaoKHg9R5VH3jlLUNN2X3&#10;q/bJx0W3ADSFtPyo5kBUVc3KaNkmGVM46AQqT5hMj6NoZ3HXukD5j6gFOKIhhrhldBwVbuAU3Yes&#10;OwO2LJqmEkwUVRdKOHM41TOKcF5ZVMv/6W4ai1QpNTU6oXLam0+B7Hmnz1GSPTXkzFLVWSw+DHpL&#10;KI0PAbLJ2ccSsQJaySFVQnxVPVyy3EsFOkPAh1GKuaIKwkBcDHoQl41qeW3+1CXjwhzuw+VDr7Hx&#10;rHwUVRap3soWgsm0VrJOnMlACIKIcSPbN1TcsJ5evWz73N+uuzeYlqcJc58DRfXL9eC1wP38c41b&#10;AHt5sKKohjsQQfJHYv49U1RUoyuS9NhwiVi59nSHatnVUpEMEWhKQhqu9pnLiTsOgibYVNwvwKSw&#10;Eu3vr9+0m3gIHBVVcSKqR18+2BYjyYN6LqKHVA+LNSS+ymZekyNOBhAIruNwZqrmiqrKkkIliZbX&#10;5vcNLnlOY6waSlEF+KDvrY/43zQp6OtkGFl5bAPrKpQeHm4FX7CbePCVdR6fAQNBFVWN79EcKKok&#10;Ba+3AbVbAHUKmpARUmwpqjgERRBDwpmpckelrqiycCqMlNSzzZHW+C2La/xVmHhvcMciuDqRvo+X&#10;ujCes6dA9crCN2aym7o/OUnT4Zyc+j7RIVb9m5ua0sSJ+WoqfCmtE+uJ4pjDHacecYCNUW6gkXbS&#10;zog1sHIiKuKzKrWeoF3lV3+uBM7iOOF0HHKP5o+fHqMf1Q9eKu4mn955f6fSSjCkogrH+wrvCD9O&#10;O/Sp8gBNnQyvhY1tqFtbUQBJYCvPfPjTXX0/uK/1nvta77lvw892/SFUBg5vLR72/LB/zWM7xN1U&#10;hyu4c4zMerj2yceNU/AQXhK9OnTlhV56+JTYJN07WhpruZ/qG8cxa/+lKZgrNenaqKIai0g5sKBb&#10;P1F3R5gLAbFjDWHKSo/yLZ9YkY5hcCKgh7jxJX/0xyvXbtC/FPMWK3TYlnZGEsXKOD+OWkHaEFFR&#10;vav2trtqb9Ms0i98YybZh/3TX2bCTk6DehiwiKOiasR1BHYnq1U49cUBbgLYNe2kN6vaeizEfTJk&#10;wmy9+0BE6Nr/6PFwohwOOkmUW5u/Tip3iocP7tw1aHDeP+x8XRYm6uxbPcel+8vr5EhxzezKxOxo&#10;qEKQKnHFk9uKJ7cV/+Hfb5iz+cOyOe3o7s1rfyDRVX3uwkixc3VH59YR+sPFrS/2SbOy7N1AOfcV&#10;Gc2JoqiOrvKY+p5/YSjECjR21f/gkt7BJb2jbwjpjG2YuLHxy/Wlb7UPNbJRqjSXYDKfQUWVJU/R&#10;w52iOvtWTvQkMij5U0VYCpFsKnAxx4FRex0n4UzuvXRGFFKB0VKTzEwqpGgLnK5HGjdjUHP1nzy2&#10;ey+dCWFJSih8Y+bZxb+Uiq1ssz/tzadSNCNNAEeX/0O0ebjdpzcrcgCSOSxWLXRkhjiLs02otJdh&#10;ddWIOQ/qGbOqcFhRFdfmn32r5/jsn9/vc7ipD9bjB9eflW/Z/fqhZfdvfkBSJ/k9R4qP3Ntxmvmh&#10;eXbx6KFgcd71YuIX/acucj99tPmNnQ+sYa7O11L4cGfHaQBY/crhtq0PAwDsf231gHRP6Hlx+8q5&#10;z0wyzr0Q5n7c0w0hJgRRlu1L/bpePjBeDB5lkoFaAKrPXj9y6vxlYGVTAGJZ3FAHPO74UaUvS8yT&#10;qk6hLaNEfD9qsctzQVI0RxXCJeLaf3contzWPnN5Vp7lWBVV37lYNUioHMmPdaN0SVbIkCnJgQXd&#10;obVUX4jrAPIvkVNTNCNNAHdF1axURyugnxENWDi+uGbogSCQyKgipvRpshkaGGWLVBRVVi7XLtuX&#10;rc3f/fqhZffPvhs0h5d9sO4bXPKMxgcrwP2Lzp34MKTfgBIlsZJloOOvCsfM5Tw/JU7ptJTi73vh&#10;YNviHvJpR+fWv3m4bRLA3A3XbmwAgMh14MCCbppCSn5UP794JNxpJRmY8BDwqen12atDnD/cyiUw&#10;m4jWrHF2Zl1RDQqtRY6QCTu7tEirN6RuOh3UE82xlfmgvpJjZf746eSR8fWjmiSqkRvKqYS8jmxV&#10;ndGVazcS1lVTL16xlZizp9A+czmbsfaZyzl/qbESVE7t/uQk/ZxkPqPg6PL/aqMK/YyYg4XjC7eW&#10;FkFcIAePbUyXkBWDjjjg/IhFSSEWG1WDtfnywys+WHdofLCaZMCAkbJYqUQ/6zYQE+VOSykG3mxH&#10;tm+o+E49vXrZ9ooPAH+nAcSzQd3tYx5pL15ktlAfgjQF3ZJ5LZEjU70d4ihFBh73lbA9CG4HoL7x&#10;pmzT9SOniEcCqZqQuqJKcURuQEXVTeaPn56u81BEhZuPjGrkZrcKsd5R2YFN17kTrI9UB9f4x22O&#10;oMf6AJjeAk1RE13V7nkzBNFYiye3kZX+7TOXn138S5eVSlZRzRDuWqpCft+lENAAE1GBlqcIkjrW&#10;m2jao2GzD64qqr5r89+aIz1c8MH64A5q1howA/7U3d7gu08lvPJIceqCDtZu8byZmHhHS2PtEe/y&#10;9vrGP7vnveLJihqou4SDr6zzLPQfWNe5/5niXDBQVFnPBqd7Opo/3M0thA+wZF5BZEW1kgGuiAz9&#10;unIZGDMOYFh7AIPG7YBmE2e64o6i6ghuykMxIfZu+Z5wqSBSS4pD7ox6UyVk8ZExL72gGpy0/mge&#10;q8SeONce7aCZUb2Jz1kHZBGps2Z9+CnECk6LqrZagVQaFHbIovLcl3CWEEfQV0jaT2h6dOxCECRW&#10;4ug1sM2nuKqoAlmbvyjo4QY+WDUpDO7cBUsWaj0GVKCFMAPA4wFAJufN2fbA6KqKynb9yKnzR0pO&#10;SP3FxLENEzcCt5D8NkYNvHLthtrkZP+ax3bwv/W8uH3l3HX3+txEiWcD70L4MEvmvSvir5sUgrCI&#10;Xh4VSr2bBlHSlUrYCn1W45nBx2kD1VVjVVSTX2uZDGcX/7KmfOPyB3ZPaM1gThblVF/iUFE1j1UC&#10;T1zyxltcrFcrYZqkQiqB3eQbCyGvHZMK+pCilpoYTouqtkhlrGDYqjoIDizixkRR1S9VqOZVDAiC&#10;ZJq0FFWagq+JKDcxIKgFWX8frLoUTMNbAXCFMFJcU+joGwBQy3kSu0UAMDfPFCIjsWogGbLPHy8x&#10;/Lm49cU+SXIDvooqwMjIkC5H7JL5P75gtgD/6hCnLJdT0CmqvBhdtoHl9VBF8CizS2AyoJCwZdz5&#10;mdKm9U4Ti1fXbFRdGG1mSCSy4lIzW7OSWOHcZ7k8A0rRRpXWugw9KSboJ1OaasCNEGxFN7WLb2Yi&#10;1nZOtCWCcsQSIImoMsZOjcWtxLFvkVk4zj0y3MzazcecEnSmn7NnM4tUhahKcc0GvsrB28GheQWn&#10;3xNB3CHh5zqO02HTFBOhzQSSVFSlaExcNT5YWWNVVQrl8FZ9g0ue0xur8oUwqX3DofYzumG03G6x&#10;9snHtedRIlUD52x7YPqeU0TbnbFs06vF9gmw/7XVA9IUCNqbOGlSA4Di6HBL5qXKsr4QVIvor//q&#10;bTYDIdC5HTDTZwelxpJls1Zfi1fXFFVIIzRzCNDYJ9+kEpnAXARxYcl/niQb1Y2mDZH+1YU4RMzu&#10;iFEvU+qJoxDISEmVE1VWibxLI9qp4A7PhMAaMWMZ7blc9veqobpEVYzp7AhWXmfliaAtu7gPyqxI&#10;dYKKau6JTwZSrV7nftc6DfDxwUqMVdV+A2h4q3fe37lo6pJxqroXqhCM7BYNkauBV4dGV50aLH87&#10;3dPRPARHD7VvuHZjg/dw8/xv+MvGWpDIgmGXzPusiJchPyReRTVoChsb5WatWotX1nVDuAwY3sds&#10;LbTMllpkUV/Dzo6DSi2O1F4XtFSI4QGJz7FpOMR7TXIoPiB5mr3SSk4vP0UvpSanNtmnfeZyKJus&#10;+h4uXrg7hDAiZh8r8sxmVFHNLtUlqlKoq1PxRyQBsKhZMvGuDEGqAZxkpk4lwhLA3ktnDKLM+xBx&#10;nuDnhlXng9UvBS681cbPFv6WfObWEoa+BInsOGvTuDkKFViNSg2UWHQOdPxoa8t7bZPY34LlXyYL&#10;yoNrGS2ZD6Es6w5xQlHduRQAlGatCotXo/BiWnIZGMREMMrr1BQ7Ow0J+AGgIohYCR2RUwkHFnQn&#10;/+IhVp3L8LaKkdzy/cgkr66anyhElswDM2brLaAK9iHNa5/lOBkQVeOb5eqTxdm1RbAwVeRyloJU&#10;J9kadKpsENLKD0JgHbclZlinQqqHitUmaAol+PBWA+s69z9TnMvtFekSxjZch1P0W+1DjeOePktk&#10;R/N5sloNNDICDZT/Upa8smDEJfN3tDTCkVOen5QxoCqH8GK0KgNmhFRUmShYEfPAKaoh/HLGMVZJ&#10;3T4oWzaq1sEuTwq7NDgBqUVaCemPLqirdh8T/RWZu0GLG/p0ZGtka4i+YseqroYwJPLNhuCIwFPH&#10;DK/Cigu+VGosxqRyhAyIqmk1ZOJ5pXOnnLWzMYGlJIIGqkjOSPcxDzE/NI/TikTHcHZKR4cJK6qD&#10;O3fBkoWsV1M/G9US0qhWBinIwlv1vLh95dxnylaeNFwDhC0EjZZXmSdr49dr1UB/I9AwiqoXCwae&#10;qzyKqjYGVBmvDWzUDIRVVNlgWYQpNhRVQiBdNda3v46Pf3I8TcUuTwPrCgCcr6WZxtfDqRWCDhHp&#10;ztX8mFCPq1a6gHCPUsRTm7usUR1osrPvIdZBu1QHyYCo6g7V3LAidrGoqOrtpBAkGVyweYmuqyKx&#10;Yq7jcFHmQ1jrBBuIf7rr/fWbAR6YumQc+cFQUa1kOKAmqwhv5TFWjU9RraAOc2+SgtS9wKvltf+G&#10;+deYQVlfMh+AsQ11axv+lF4GpPG1Lh/4fOKcOyU6uFoZFxVVfSgPkXD10P0FlVVupoqYwIlKcdTn&#10;VBbXp4VJVx5To4EjPYp5yyw2/qGHJeG6g2QUVSlcMCsTBwXJ9Hdz9hTOLv4lCqkO8qW0M2BEPmSj&#10;vZfO5ONCkIiwbbTLUw4EMSeVASvbopL1WeZtLBu30H7OEBmGs0dRhwo65zQZB7P3fbBn8yjA6Po+&#10;EnMpqKJKNNn3d1YWw/uloA5v1fPi9hFPCjEqqsow95+bpjC2YeLGxi/Xl77VPtQ4ZfnZCQDA3YKR&#10;4prZY4jN1yPtxYtMAo4qqulnQO1a4erQ6KqKCe31I6fO/+//8QL3ywtDNwHg6hDNwMTvP/sHAEhK&#10;UU2GOXsK5M9wN3bn6pGxVDg4JXEtPwS25sdkiWYiNZpU9Ziw4oLgwIJuMR3WEJj+RT8XYgVp409v&#10;E713CWdAD9vUxxfjNBXI439X7W0opzpLNixV8/F+ifN47btPKuA6l1hxZMk/Wuch+UCsxkGXd+Gz&#10;kACckKG3PFXpUOb2qoHHwR+8VNxNPr3z/s5FxfULyBfzeD61uzePAsD6vsElz0010mQ94a3EGlh3&#10;exKKqka5C6AGyryacorqI/d2nC5vOt3T0TwERw+1T6g2RVXrZkHcqnKtINHBL376X7hfhk9d/rv/&#10;cv29inA/unvz2vPwwq8XBrqEWKeU0tEmG6fOEP3OYh0LpEzlbPpKbanclC+d7YtZM70U7a/JW0kX&#10;vKxGJHVnysnADS8dGW0aVmDfxj+QIWeIlocdRxkWHdu2J+w/KoFmIWedUS6puXXrVhKnqakhH1Ct&#10;0yM2Nwk3wSiqxkdMiioXJxpBUsGR8SLiJmTESRur4slt0pkhbSSlSpbJZNJ8HFzOzOVDP1jgDRgF&#10;oNZDJZX8YFvdYzvIx4k/2TMaUJOVKapmlzBSXFPo6BsA8Ip0gdTAL97ovXhEuTWiHEnyf7h9zOIe&#10;fp/aJx+fqA4VlUtFlXeQWt9I3SxIt8KwN7hW6ZDxn7/w9mdaP7YauGI3jBgTdKEoi6/vObKDefRz&#10;lSQq7m/FrI+bx9K5TDJTJ+6k0ceNjjtkcJ/4XjMYVuzUA1ixGTB5xNpnLuf6OEeMS6oWk0YgRD3X&#10;HxJUVBXfTAdaY5F8jFPrTStVY8hThopqIFLpqSErlqrVg1SV4NogVC6ySNxqNemBcICCpIUj7RJq&#10;uy7DRH4IrKiaEGbG+0GfuaIqY2T7hh30S5KKKmv+SX2hng+oBqrC3JunwME5wwX4/I8y37GGKYTI&#10;QPQU4siAws3CeCJxSreS/79cD5xxq29wMCsEciQXequGoJIoZ8GHq/t9wb4yBKyLVVvj7UB1NUVj&#10;VXJe9tRSXbV95vLiyW2ilkrIq+FOnp6m0E602cOlX8MpqoH8eoFkEFIivsCM4VoDjSFzlZhym1BT&#10;k5D1pxUyI6rmqcEKStVeOELR9yghFNVqfqCQHIO1OqNwo1jS4gWyTaApkMVi9HdtlTjeV3hH+HHa&#10;oU9h9t1mZz34yroB/jdfRZVEtXoutKIKcLizoqiWGD51fklJiQugBsrC3AdLgUEmR94ZSATMpaKq&#10;c5Cq3UpS4FwrSHTwCXf/t6IHAANU6kxoRZVeMi0EDYnZ+gUilwZB0vEe9pXhiB66ivq4CFdjrSuq&#10;hgqO9ErbZy6nn6n4xeWwGhSirDxNvvKfrcBQodORepOfP3568aTR4Zoe3PBtRGJ+VLk6I4Z5IBnI&#10;gbuP6iEzoiqCIAjiJlnU6LOY57wijmLJrZEatOpTEAVNzRupP+x8XWZGefatnuOzf36/wWn3r3ls&#10;h/Cjnyb76a73128GeOC5n8oXRRoM5UdGhpTbwoW5r4tNjpSIgPWN42Rr/3OqqIKfsizfWvvk4/Ld&#10;vTp4yYKVcclaysDGxuurTo2yB8qKXZxnmtRDlZZKYJdempjwuGNVmktFFeJRfKq5A6W6KkSWVjXY&#10;FVOiK5uqFDjxy/d0+TNTzQ22FNXQt1gVn9Owj2D733AvLcL5PbBbpcV29a7a26R7Iq6RGVG1ajvv&#10;JMnruozUifs9bde5E7QrMgQfKMQimatO1TwhTB79oNNihNYgy/YB4PjB9WflW3a/fmjZ/b7Gqhe3&#10;vtgn+dlHkx3sKUW1OvzT+Q+XfwxYCJMmNQAIFrJgSQ0MMRvRyZFSERD40EzXjwQ3szXPQ/yH61PQ&#10;K8vmunMJMTjY2Ia6tQ1/YjLQPnM53Lur77nNH34EIA2NJcOiompYjO4oqrkkvp6uyjtQ4iJ8/vjp&#10;rNUquzWlfAGEmnEEilwU4nS5nFdmbhgZ60gs4uH0UQqdAtf1SHsWvUvixGxUDaG5zevbvvyBgaqQ&#10;CiiqxkT0gvV1KIM+VREEcRPNUD49RbWEGA+BRTtl2r/m9kdloioATHviwA65JvvBS61lhwMTf7Jn&#10;zZJxYh6M5mlen6qEKTuXhrNnSEGOFEMzRchAyDzYO9woBa+IzEucV4cGV5VkZUMBVJ8BuizXxIcG&#10;mWH6Rhphv0ovk8sDTVb/dDuiq5pMXDFQFSLFxIoT/DSdcP4fNWfXZyYoKg0xUIQ6JEXMR2JBAyAb&#10;DuQ0M1mVjSrBt4+w3oMbPoCxtqg0RNW0N58iv1ShuhrOpyoGqkIQBEGQSGTOdqCasaioEruhoIeL&#10;iqp5SIS9l77+rXMn+rSarMDlQ69VXLiOrl936MEdb80JlAIzu9jY+GVmxXeWFFVpaCbNgnfwUSQz&#10;oKiCzLyUTWFVJEPdKIoqQfUwShUTE0UVQXIPHW9Qw1Xyu+hZkqB/NEIE0pESk8qjGllVoX5KBgnZ&#10;GmqGeLftiKLqS7qOg2KadMzZU6ASahVqqRkFRVUEyQPEAwCaISDVDCqqGcKuogreCYCJMCq1UQ2k&#10;zLIpGKmxH/S99RH7/axUUdVE2fLYa4xt+NNwLEvmzZf/h52K6AM3CXjNWq8fOXX+MkxZW9JVs6Go&#10;xpmCSlE1x1BR1WQvyiWEjthTbejtHJHkIc1+2QN4pa3mQp9TBpf00rXJBxZ0s1vJIZplbakIqVbI&#10;ogSpIbuXIx2iiIIm3c0k4Ke075CGhFKNkewqquS8YlOp6WLEzisVM1Uxh9PefArl1GyBoiqCuE4I&#10;CywESQxHhpioqLqJdNxpXVENin7Vf6AUjDNwvK/wjnSDJg/sKjxuzG1fyytbg9Yt6TVZgR4hA/rA&#10;TTwSs9bhU5cPjJ845055HvQL7RlS10NNU1BfkUZRNTRTZeNK0R/p82VyXWijmjA0fHzaGYmRrHTo&#10;+kyKbynow1JX/kA3ST8bpuwyRE0TJzKZuL8iJNvS+ulbadOq1WQYJt6CQAMhMfOqYZh502RRUSUv&#10;57hhUgJ+A2KFLPxHaTUrfCntDCAIgiDZxoXBMR3pRk8KX2PEisuKqt31bix/2Pn6h9IN3+80OTwB&#10;RXV0VcWZwPUjp86/MHTT/PCA3NHSyP+kDM2kNGtVKaqGF5IhRVV1RXEoqnW3jwkU6Mb3EthQ6YhF&#10;VHpBPvovFwYV1hH7iyvXbpA/zT7izhlSVAnzx08nf+wvKeYnOtL8+16UU1fNCpo0Y6rWg/xOxHHy&#10;x7qzl4rmgTIQ9Fgwi0wVKAWCC2aqrIqKimqGQEtVBEEQJDxODRNDZEZ8/e7UFeUMlxXVODNw/OD6&#10;s/Itu18/tOx+eVSrT+XR2+PQ8jTWoCaHB85A2YUoQWtPKjdrvf6rt6V5MLwQtxTVjY1XXuhVmdaq&#10;rkhVAhBWUQ3k/5G/BCfNfKoT7L9cRtVrsFEKM6eZmmPx5TdiCJX/WOU0ovsjlT9688bHKT+q7TOX&#10;m/sft4tKTkUtNYugqIogCIJULzgFTQyNHGk4HI9bUfWdVGgyoHWrev+icycWmeWhxKe7NszZPFr+&#10;Rh2Jno9FDQzg5DR5OfKOlsbaI5LAVrIUjC7ENUVV4zFWdUWioho0ONUgs/o4hJwKqKi6R9DFxVlZ&#10;Yp8JAhUm2Zk9pKpuRFVdrAaxGiRDxFfLUkUVvEMgaTdEO6mIGbDeg9PcpmKmSkEhNeugqIrkAc3i&#10;shy/8kUQR8jx3CzHl5YA7NBTr4e6oKjGnYFAeRjsqSiqJYZPnV8SS2Qqcyen6ciRYxsmbgTqVJQi&#10;S8H/QtxSVHcu/eKNXq1pre6KREU1aAZUCZqngIqqI4ToqrBrswhrBmi4DDy+8nfE0z3ColoUlfBt&#10;inUcxbwk8ASMIhRPbmufudw1RTUotrzZaJb8IxkFRVUk50ibP1RaEQQxAaclVqjWVf+h83D56nnl&#10;tuhzCcklTJ/2yL0dp9lfBCenaU5mxjbUrW2oM0hBYtbKXIjkcOOoVlEvQZ6Cv2mtylA3uqJKvZ0G&#10;vZaghUBOpHlwSIyRQHlAWKMqfPlnEWnschZ9aUs3sSEHI2ZPD8kbVgbrRH/ENIfH9/xyDW9i4yhV&#10;e54PRTW6hoD9XS5BURUpYaulSBFp5qWiqupFk4OXj76HEPfBETyiIROKqr4OJ6uoAsC4sVMAPpJs&#10;iGsuMan9vY9hTaGjbwAAYMayTa8W2ycw21UlYD43SGg65DVr9fFFe3VIu/Q+gUswsBEe27D5wAPU&#10;uy6Br0UK97uaDIR+u4A2qqnDSX6pK6qpZ8AuvkuAQ1ysb1D4cMkGPVFM5KwCSIl+gZpSSqb0UldU&#10;2b7D/JJpanEPIdpnLte/UKEFGHH5P1s+aKCaJ2pu3bqVxGlqasgHB0UrhJBpUTVo5s2t960USJSy&#10;DSSqkj4vozcRQVKkGmYFycO2tEkqqmyzaTgT0Nx98wzsvXRmcOcuWLJwqvf3MNYZXp+qhCk7l+rt&#10;KFVwcwlDx2EUTQkYiqqpG5hID//ijd6LR/g9a598XB+eq7SbV7vkzEWLJ7eJNrByf7heYRcAoL6R&#10;CrskWeKrTlmLxKrCpCC9BJoCSTOOVf9cHTOZhaZrvGMyuaVzmWSmTtxJow/tYnIFiFQ5OHzSkGLh&#10;mPtfYhFnnfPHT6eHi2MY6kqVXqa0JVf1HZrRCJtOkkMIaZbYAkRRNTFqasIIlan01ADwpSRPhiCO&#10;cOXaDemfuGfd7WO4v+RziyBI3GijDCFhcFlRJQsk2T8rGZh/88P3129+f6dnRXfI9W53L1xz4Nlv&#10;fbPygy1FNSj6EjDRZ91UVMOF56JcP3Lq/AtDNwFAtgC/fey/ub6q4gT2+pFTyghjYxsmbmz8cn3p&#10;W+1Dcj1UU4uk7ncvH/hcdQlsCuSzysWqKoUQd4G6GtAQVOtHECRF9l46Q/7SzohbcAWSrtxM9Dva&#10;9k7duXTOnkLQ11caRZWiv0xN3yHNDJfJJIcQ7TOXi1U6+lolCiqqOQaX/yNIBbG5FKcBvhMDu4YA&#10;qo4KxzGII6CRAqIn4VX/tDaazATsZuBwZ8coAKzvG1zyHDFWjeRB7O6FH360mXxMPSZDaIeYriqq&#10;ECI8F8/wqf967rn/bck4ySGi0CnPgxJWqOXugrf317nfpUlF9ymcTHAPdK4aK2imiiBx49R4+MCC&#10;7kDDGHFqqek7mLBUnkvmmnHfvkPf5ic/hCie3FY8WXnJJxag1FiVcx1ALor8gp1alYCiKoLoMJFZ&#10;fXeIYyArdtu0L8QVXkiSODWCRFwjLT+q7OHhgoQEzsDBtsU95NM77+9cNHXJuIhKFj3cZUWVoNLC&#10;HFZUAfyiWnEp/EU9fGagwAKASuisffJxya8yv64v/MP/SbfTakDvgtesXul+98CCbrKbvh52nTvR&#10;es99g0t6NSXsSLhkBEGQhMm03YBvJ6430NH3HeLIShwGxNqDW0mhfeby4slt4meCWIAq01rpJpWc&#10;ijaquQSX/yNIMFSuA/Q+BBLI2Pzx01FLRZInN0bT2R03O4sLiiqEurPBqJrwvgAAIABJREFUMzCy&#10;fcMO+mV0/brqUVRjykD0FPwP91t6z6YwRmKQqmLc2Cmmu37R71V1AWD41BtlDxKiokpgq/TUZc9O&#10;5FKob/xN96/JblmxUUUQJENwA7/cjANFrISo4j4kgKH/Jc3Vsb2P3ksS8QKRRUUViAN0APBTVIlH&#10;Ais2p6iompOwU9SIoKUqglgGlU2kesjNSDrTxggOEsVe3q6iSojXRhUADr6yboD9fpb8F1FR7Tp3&#10;ghvlG6KfS7ATA31MBgB4pL34arF9gvZ01mdT0VMwPXxsQ93ahjqDFH783LMbjngX9X/z2adla/+B&#10;CJ27+Z3Hzfm/hR11fl1ViiqhYq9698I1B6Dvuc0ffgRQDorVuqfAXQL7CEj9DkuxK837Ngu4TNIE&#10;K70VdnlIFKqn8kR/UlTL5JMh3DhK3/uY4L6iSnzskCGWRlEljmi5Y6OHq0LyB4qqCIIgSEhyM7DO&#10;zYVknTgU1fhT2L/msR3ir08ciKqohjgcbJsWnu7paP5wtzR6UkwZiJ5CLBnwapcTv//s0z9f+DXV&#10;8XcvHIXN9Bu3MzN5U/p1DTanvXvhol8vXFROmXhj4C6hNC28OnSluxRBa8ayTad7OqBshiOmmrqx&#10;MyLiK/EYakDY5SFI7jEKsDl+OpTftJHP1tepaIIQpuU4qH3mcvJikpVWQ2cAvYEjAFCTjGFtTU0N&#10;+YBDK2chbWhGb1CmM28XLAokSdDaBZES7h1+rIqqSV0Nl4GLWx9sXj0g2fD9zq6f32+eDigU1UDG&#10;qoEmA+JUR7VYu/bJxyd6nY1ayUAcKcSUATZylC++yji1joFPd22Yw9u0QjlAGTlcv+6S/Uqnx3L3&#10;EV7/rYQpO5dK5XJbd4F9lFy2VDVZkknnMkmuSayGCZT0vmuEGARBNESZCfqOo6RHzR8/nT7Fqr6D&#10;Rm3iHm3u8Y/Y9UgDM3KDKKKoAnM5xZPbRC/kmgyQCGBsEZl3Xrj8P25S6akBLVURBEGQ0KCiitgi&#10;ARtVva4aNgP7X5MqqgCw+/VDy+6ffbdpQq7ZqCafgegpxJeB4slthrqqyX2sJCUYwI7u9iiqGkRF&#10;VT8nlPhvBbh84HNRLo9DUUUQBEGSwaTt5SJNsW/jAimq7CZfRRW0+mP0Hlza/6r6btppUlNT8wyg&#10;BwCEAwNVIQBo3oggSChy41MVsUiIgWZiq/5VNTZCBuZu8IYo7Dp3ovy3w2VFlbMWoSUw4aFw58+z&#10;okowMRkOcx/vXrjo16U6Y66ogvedlq+iqvffyhKfokpmoaoDcflkdYL3HXGTahvfxudHlVVUQxwe&#10;IgPmryRZk1V8HYhEAUVVJPOQCTy2gAiSPJVgKQgSliiK6t5LZ+jhXedOkCi0+jopbrXoiTV6ZKpw&#10;GbClqE7dufSOlsZabu/6xnF+a/9zr6gS9LpqxPsY4nAalNlg3eKdY+RRtTykaKOKy70RClYGJHUy&#10;uhIr6Fttzo8qGUeFOK+m75izp5CkohoiheLJbeaHY+uESMHl/0geQAt8CrEEwQJBEiOj407EESIK&#10;miodyldXpfXWbmyrELMRd1b9lw4f2zBxI9BwRiSavD5KVZUoqqD1rBqfoqp3W0GrHJuCVPy9o6Wx&#10;9ojXA4BXLk991X9a4T7QyZ2zsPUBtQwkK6QVbyCcDx/xrbDUW7cGQz+kquY9mR6cXgW5OnKPyL+t&#10;91QON++GyIw7UJ6xr8kxKKoiCIIgIcFAVUgUbK36DyFjcZZ9VhTVEIenoqiy2gSb/8pEYmxD3dqG&#10;utgyYDeFpDPw6S7WBerTP1/4tTRsVMOk4JXLAWDK2opcnsxdQD90iAnoEwDJNAkPjE2iS3FZorKp&#10;yTiK7Ezf1XEvF00UVVA/1NZ7cPOokuS6uPfivq/Go3ufR3IJiqpItsGmDUFShL7mTTsjSqSjSSQ+&#10;zBWT+BRVQ68UqKjKFdWYM2A3hYQzUPyHf///s/f2MVpdZ4LnU9EoSGUjbaZHqe5UlYjKgnGXijRR&#10;pnCsOMo6/qOy3lJGASkmsl3YqAe0uEsbWmDc7kZtL9N0aKyU1TUmgtg4VcYKIIFHaRylPIuZMT2y&#10;qZIHuinRCOSSEcWmyY7H0mLYxf+wf5yqU+c9n8/5uPeee9/nJ2RXvXXvued+vPee87vPec7cjqVg&#10;z7mjY7suA5zzSISqgrkM7LdZqQRbjoJFXc72umSjiqGqYFUif/iFQSGrBMHANEJYi0jbGA5rhIiP&#10;mMqfHWIJeJ3KkdqBbNekxxDfBCf+SUc0D5KqRBOgqAeCKA2px5t/94aMajzJ1XnRMara2oqmVexL&#10;hJl37S7MTh6BkQ0DiNUdnRkhHNI0AD+sN8K+v1PrD7bU/6Px67sn8OP9YyqQsITyK/DZr1uHz0MZ&#10;RpVh+g6KUUKYqbRgca/ZdTt0fHPlZ0GCvGo7QKeYk/mbaSJDpIgiZzuKv2k2tYLCqlH5s0MqwRRL&#10;C8q8juwHU+4mdncSXSpZVMIJSVWCIAjCjdruz1+nAhnVLEllVMNymIKhL+GlVrW7cPLvn3t7zxjA&#10;QwMjjimBnEZ179DY3OJvt0/PXJ5vGakN6fKoMqO68mvbuSvUbk7FrwI3LqpJWnPrjyG4eWde/4dy&#10;Rv2rN2Hx7cJw7xpfUVWEUa3Fc4GoBUn0+tDxzZlfk9RKIfCwez7Lo8I+KWegjPrGzv7scH55C32C&#10;j0/vd0atitnkT147z3ZQCkoll0rgIalK5Is6tF96ctDYf4IoDd7uH127FRkPRTSGhL2+hEY1rAL2&#10;vgQmaMhUh9lDY3MAsOfw7MhzlmBVZ2dmoRyRKzPzU719i3MKJRRhQ8c3f/b6hBx92bo5ewnu7d24&#10;KA6ZZ9IWrsx4lBBZgWQlLF/WA3BF/rTv+eMBFQiLEtLOscZKQL5g4DteVYyqPa0qBTASycnfqxIE&#10;Bn7nTG5UxWaP+ijxNargupOX8AQXver49P7h3pY7gDQ/5/j0/uRDLoh2g6QqsfTWq+qKtKAVptoP&#10;c6s5QTSb4d41UuuEIBjOhKqZG1UG71Fo7aqxDu88M36U/fTW25NPmIJVERWYv3HZVDWA9AGexujL&#10;VBXQDJmvpVEFALj30cHO06278/VtT7sCk1Xix11qM2Dgg4PEQKdMRv2TTiWQaC8VuzYlr0rUGrGr&#10;XtNk7vxrW9oT3BT/IR1A/n6Rl3bhyV8AwOo3ngqrHtGekFQlssYZmkpGlSAILZSnLDeSG1Xfsf8B&#10;o63ZD9oMXK3LfvTzva/yX+b2vHDqO68+siKsAj1dqwDO6f9WQGihPvrSpwQ7RmkbuQsAMPf6RWT6&#10;V20JIRXo6u/bB7M7FqRw58ODf/azDV/2LEO8DEz3KMu1ffLaeXFuDXFJ+zdCPHSRc5SlMqokUolU&#10;0LXUnjR7MlK2d1vuf4A3OYLbUewQOfPR8yVNX6iYZO7Bq8dUQHqbYjqAklElCF9IqhJ1ghQqQRBE&#10;Hak8RhXTlzDBOzbGOrzz0xc+EH+/cOzQ+4+8+KD4EV7pDmza1ne0NQPAysGeoeUFDdbWRF+uHOzR&#10;jf1POGS+8/F16BI0FWAg079qSwjv0e1oCbONMaphFVCNKusDI43qwOTGMkf9m3rmpMDaGTr7RBLC&#10;kqrXBd7w4A+L4mb4lF4hpzWqqVYPK0HcF3GshpgAh0NGlQiGpCpBNArKM0skh0I+iUhqbVQZogtT&#10;vhG/2fmDV+UVjr52atODPFjVT6Wt2LBzCg4/N3bmHMDizE6Xi+vMdPX37QN1IimPEqxgpa1uMitt&#10;BVpwpX/VlpCqR+ecCkMioVFl16H4p8VrcimLnPhX5lJVo+qrtyJT6fESWGW8Nk00AK/rLaF7pbH/&#10;xRGfWsGecqe+RDaeh3vXdN+zLMaoanNwW2b4ZLlHm2RUtavz7Dd3797lf139xlNkVIkYSKoSRAOh&#10;kF6izSERXD6mhKolG1X1vKc1qupfP37lrw9rVloKVg1RaSs2fLrtf/DZrgrvzHT1d+/q7w4uwe5D&#10;lSHzGmmrm8xKDEHVG1Uf0vbofHUqpDaq0p/4HY9f/+PTLQtwlcl+raRXHH8SiWCcCa/Lgdm3GFvq&#10;TBxMlIzTqNrbY/gEJgxeVP5hqgGtUH6sWLuFp4hxNoTEoyGOXdCOs+EV418ldhLHp2sQo8qPgFRV&#10;fh1qd0FdXTSqQDGqRDQkVQmCIAgbdbSTdaxzIyk/RlXqaBVksoRh17/52bMf6Nc8+tqpTQ8eG6pg&#10;Ugjj6or9PI0wFE6javehoAyZV9FOZsVDUHkFvvowfHzaXtmFKkm7GRnnC8UYVa/blP1KVosSTYc0&#10;hKWEXrHJn1J0KgEu/cGX0f7V16hSjGrlpG2PaV1qbu/Rg+vDFSq7zyONqrp18Vdb5iIByzcrQ6Na&#10;5uoEgYGkarsjzieYDzSGnSCISAxjY4n0mJ4jxRlVZIhKobGBi9X4/W9fOrtXiftgcKP67a8vFNX3&#10;2LanX3RPbcTHbqc1qrL9/H8fexg22xOSOitg96GYEiyTWam74M4koO7maYfSdZJzjKrzziY1qFgJ&#10;pmmRTThPompRyZ8SdhofcEqNECcVRpsW6mGDS+atKX5kIttRUsYY052/HKMaFmbuq0SlrZBRrS8d&#10;HR1SQHHOkFQl8oVufwRBBEMdmBKwvJZrvFFd4uqRDT96QMx/yjQlb8p3ArC/AsDc0bFdl2H3LwWv&#10;evUIT5/KlOvRIoyq1n5+sH3+vnWWhKSRPhRXApgms9Ksjkj/qtlNdwUW0eUxiDwL5V2HCMJKMB0B&#10;UaSSQiW8cLqVeOXqFaNahGIb7l2DGdtObZVKENMIJDwFUhpTfPtH25ryGvWvoj47xJeCmFdraRsh&#10;MUbVqwSeZkRcXVq3o6MDlCQABBEMSVWCIAiijchtmFhNsY9yQBpVUyCPfXWpp6qlTKO6d2hsbvE3&#10;PvidjzfXjFg/N/b65EM7R3oAYPjzM98WVmfKddU2iHd5yuoO+4koQYvRh6JLADBMZnX7zROa1R3p&#10;X/W72fn4OnsFAPR5DODKQpRr2IVUrVGVZjcWv01SxlUL2pPIPiSRSgQTFrNWXELVClsFTZ2myUkm&#10;SVHTHnapGYMZD2paBjNsX6q8eEjjnz75jPq3GFV+T7APcqWM3kTRkFQlCIIg2oh267ckx9lJKD+P&#10;qkSZJmv20JISXeDKzOURPt583Se7T6hr/fPVN8enlwPAX78+8bH0t3Nj81Pr9D4Rja4zY7OfuBL0&#10;aH1oz9Byvw6VEoJ6O3DMvt9uimjzGLD/F2FUMTO3RF7JUiSp2CNFzhckncT4TjJBcMRI0lRxqY1P&#10;KRDM0PHNmaSXTetSkS0652RZaVuGUjNGmnVKWkwc7M+JvPk3z6hKcJcqvjuksFOiQkiqEjTKPjti&#10;mj7Xb93pvmdZJtO8EnWn2UGdzd67IsDHXDgXY0jT+J68dj6HsdI+JczfuGz8G+sJWB2fPqyyAKMK&#10;YLaf+BL06Ibkh0wMJYSgxvTH8LvZijGSN+dR/6Y7WNqZqYBCU4mCQSpRjDO1t5+zfe4XWquSXTOf&#10;yFGdkr58hFkljQsUalShVa2qP6vV82pH+QrZ8kf9F1EC6ymzA0UulcgBkqqEX86XEqBZqjJ5mUwQ&#10;efY9UiG2+Ju9p5Hg2/cJZ1QIWL2KEnq6VgGc0/yB9wSsjs8WVrnUl9Al+jRh64ogEpI6SjDROiS/&#10;4v5YV/9tmOG/OY/YIvpzwfIG8F4oT0jHPjFNWhV5HQ73rrF/leyhXhijio9RNZVAEMnhrV/T9alt&#10;HvOFMeqw5Gc9JlkNo9BZrcrpVki7UM7ofmcIKrgOZkGXhHrr1upUUHah6HbU6Nqtdq+av1Fl1Mio&#10;XnjyF1VXgSgckqpEpmTleesFBasSBBI1HRXZVRFMaKq0MH55iRoaVQCAgU3b+o7KGQBWteYAtahM&#10;jXIFAIDrt+4sCAJdos9Vu/SW0N0VcSQkLa87lGEFMCGumBif+OswPgMGh9UBU20OjfEnKqfNYwvE&#10;dkihsrV8kpvWSoSpBWerSU0CEGxUg5MGWLxqoU/wqfUHxTpr68BL0B4B/uKELZa/USWd2j6QVCUI&#10;giA0tKFhbLf9NRHgdIowql5zJVfmZFds2DkFh58bO7MYr7pqcqNsPC0qs1W5Mlj6S6YV3h1d9qS0&#10;ypWZ+anePmU8e+U+NL6EiivQ1d+3D2Z3LES5okNcW6jcqIphqjxVnzM0iUPD/BtGwud4DkO5VfJP&#10;oooPVuXLF1eZCuFnSjTmxUWzIq/8tA1dzHtodj1oN6re/NlBQ75jyD+P6tDxzfxhNLX+4HCvnFVZ&#10;LEGbCq9GqZNJp7YbHeU4/o6ODvYDhc5lRcJoiIR4xUYRJugwxoAZMUQQDSP4iZBKA/n2BHhntfIo&#10;V756aht485PdJ36rG5MuSdXKfWh8CZVXIKAEafi/11WE7FRrMT2hJKMKQufT7lXbfLA/svfL+zJl&#10;hkeFdaAka8PSVfuWAM1qBVU4UxNSHWqPtrouWwzjuGM8uGm74gKWiFp1XbsIM6VSMZWGX1hCurB9&#10;papl+chuF797szswC+qU8s6rm8bMauj1Rg1Kf4Lzb6Vvpqmi78Or33gqbEXSqano6AgRlZU8qYGk&#10;apuTp3fLs1a1gw4jEUkbRqq2LTG3i6qMKkPMPlm5UV0as++JpTfy2esTH5+Wl5ekKl/9SysBmXoV&#10;VYFUuVyDK1BECeadCqsDdwG+V5FFiSIHfvIS1Ez0UsI+/rPau6bQVGiWVLUEwVnSOIqfQ7NcaiZg&#10;vCpSquJXTxsHqkpVaLWTYAjLZcs4H454r5rh9ZncqGoXU6N9Me+Vc56ZSmtU7b2P0lKpBkhV0qlp&#10;qZdUpeH/BEEQhIYMm61EWuIHK6QyqnyccnAJlRtVNlotoAR7b8SZ6JOv3gnAcwjYU6+iKpA2l6vV&#10;z5ZpVE07FVkH/FXERz5Knwd8lVj4ofq5WILpmqTEqQ1A1Fg8elEKHlR/Zf81Pd/puV8Q9iQAmFDT&#10;PLFfcl6MT+/3ileNJ1XoQFqjakK8mYs/85t5LYyq1hdLj78cjKovpFMJkqpEXlB8ZRLUuBWCIOy0&#10;VWSuOkw4ppBKQlyhyaP+BazzXPHVv/owyAGt2tSrity8bKjAZ79Wps9y5XIFgLnXL2oCWq1+tswx&#10;+6aduv3mieA6jE/vt/dpMYR9FyxGlY10Vo0qudQmwR9Y6g+ge6K1zwOuIER5DbjjGRygGgDfVskn&#10;Gtl20t6RMBS3O/Elp30zzY8PPpWq/Zaem1EF3a75HsOsjCq5VIJDUpXICDKqaaEjSYTRVnqx3ZDe&#10;uJBRDS5BVFp6megC2xsxzHMlrL7uk90n3NtT5ebpGUMFbt6Zd5cHrUYVDAGtFj9bbhZU/U7FGFVw&#10;RQlJaLu4kd+FgcmNYh3Y3Zt1WSWLMTsyQS61faCHeBHwOF/JlgYLzSJOUxHxrWo9xYMgbtHSgHR6&#10;VX6HLDlkNYDIN9PSsH3TTPd2ryo9/pC5Uy0llLw6tEbpes3KVTmkUwmJL1RdAYJYgIIrU0FumoiE&#10;OmNNRUqrR0Y1uAQpSPD26ZnLuy9+7lNC0s7M8mU97lU0ctNYAVSBklFd4MrM/NRN4Xejny19Xinb&#10;TpXTpVRNQfB3gV2BolEdmNw4Pr1f7Ffz+ZTZPzKqDSDel9Hz3QvTAWdKkf8zrW7JtNBWDB3fzP4h&#10;lw/wgwGYzLiTJGN9xEaI6eCIH0q2Efn0sTjKrIyqdgF+RrrvWcb+hW0oLRee/AUZVUKFIlXbl0zu&#10;TRKkAgmCIIqAGdWs8qiGVSA3o7qAYXS8luSdGWfqVZPc7Hx8nXYT+FyuLpYv6wG4In8aGR8KQcdQ&#10;s1NSCRFzc2ESAkqmIOa7wL7L2oNA0akNhgxdyViCUsVlfAvBECbQw7aVliTTnQ33rmG3suHeokIX&#10;tfkxMLMkcVI1Y0bXbjV5ZK1sLf2VZPoKqEbVFMicTx5VcqmEBZKq7Q5JTIIgiMaTxKgOHd/MW9Jk&#10;VIMppDNjTb0KACa5aSQ4l6uCSWXKu+BD4DFs3Sm5hLRzcykkNKoSpjqgxTdBEEbEPKpe8JnB8MtL&#10;Gw2gTKMq5fBNW/jQ8c2ja7eW+RbB7oL5KED8rdt0QrUTbFq8qkRNjSomj6oUV8sPWuVGlXQq4aSj&#10;nMu0o6OD/UAKLx9yGySeW33qCx3JekEJTImiyT9GFdkfC/ahvGerTWGG7w3y1Ucfg/Gj8l87H1/n&#10;jFStMjykVRoCAHzzpVVbL0SlglXLXDmoEZFCBCinqg6hqYTPXp9QBbH2nNoroI1XFXvLU+sPJvwy&#10;2o0q/hCxTuPqN54Kq0+tQXaYeV+mzB4+daCqhYs2i/E0yTjpyWKfRkxdPpgiglWdzVTLzopIoYj2&#10;LKslp9fUDuo/ee08e+6zVoc9C6qE9phojSrH6VVralQ56uOPp461xOQOTG4sX2uypyHp1Arp6AgR&#10;lZU8qYEiVYl8YH1+KeUfQTQeMqrVkmScWs7kb1QB1wmMjDAd7l1j78w4aanA1SN9R8fmxD/Lw+01&#10;VDzgrqv/Nszw3zofHvxPJ0e3eE7HLNfBHSG7sGk211blHUJzCd5zc5kqoM61kjxGFZm+CXmIqNPY&#10;brTzq1zffee5U8HVTpCWsYedNu/4swPlu19MqOFzrSaHnzWp+ykJVsy8UphtOZsx9njVyh+gXqtz&#10;Jy4OcuoWxk/wg9xtHVRRiVEFejISnlCkao6U0MlPOO4sIRRimQQ6jEQYbdjRavwu18KoMuxSNaFR&#10;DYuTlSow3LtmaP9D+PybULlRzaCEyitgLwETqZqwAkm+jOxntTLOVKqm7iJFqlqgSNW6E9a9whtV&#10;Ca8NBceWqg5O+zpHjKCXVnEmg4Z0fVJp5iX7r0m2iEQb0yMmcNA2QrwCePHNGK1XrfwBal9dPF+i&#10;RWVUPn6faB+qilQlqZod/P5bglTN7XTkWavaQYeRIAiolVFlmHqVCfOoeljdq0cOPzd25lzLZ0tG&#10;NTLA0xPN6j5TKsVXIL6EhBX40krA77hHHVypDHx3gakKsXuc1qiKn0hVsktVi0MkqWqBpGoD8PWq&#10;Xm9eY17T2qUqMttmWNQnRqpC6m6ptp5i/ZFSNcmrcecoSe0wF2c+BxBOq1czRj3d+T/B+fnSPpIo&#10;6pMoDRr+TyyQw7yNRH1BjgokCKLZ1M6omijHqII0G8nVI3uHWkf3A+zOyajip1SKr0B8CQkr0AnA&#10;c7M6d9wvlytubi7kLvAe5vi0XELRX0b7/FTUuSWIggapFBQNgzSqYDCVmPKn1h+09z19A3Xty5vq&#10;KWYD4Kk27Zg2ZNkdKVOBaFTZpqXtOhMHsW1ZtujbjJGSAARPDMWPc9ExqmxDkk6lZw3RVpBUzZFm&#10;D0clSoAiGggCSSMzAJBRVUtA1oF1t2YPyUYVAP7jr5bf+f293JEhKaIz89mvWwMqAeDKzPxUr3aa&#10;rCYZ1a8+DPIIffOOayJPAVbZ67CY+9VUATY3FyZGWLIG8QfBFKOqLdO0FerlqjTmmOCfZY186jUS&#10;vE6NJMyoihdS8vwAxQ3/F3dWilFV5bLFqBY6wSb3qsHPDm6oi36Ca/V3Y+6rBIGEpCpBEATRvvD4&#10;xMZ0MsmoqiV41WG4d/kL/03z+T/9w1/0/b5jKiqJYjoz2CmVUBVwKcJ8jOrA5LpPdp/Ar6hRzwDz&#10;Uzf1BhZVgY2+McJSCclH/YNu4L+pEOrlNpvGPMKKBq+ei65J/LYs06Ynwa5TkxtViN4jfHoHNm2U&#10;1LqQYk7FJkTYOYpsxiAfoOKUUOLnJRhVdUME0Z6QVM2RPGeRIvKHxv4TATTJJxK1NqridegccOck&#10;YqLe+5b1AFxxL2ensM7McmT1MEbVrghzMqobAcDnvHioZ3wFvGKEpRKu37qjHVvqxGJUxS87J/ho&#10;Ezkj6ZKSp/FpDKW1dpAzZJhUHTJGNZVOHZ/eL2VWtVc77DDiaxt2efODKR1VfGI9MQuQ6EPFGavw&#10;FG1UWSCqeOKkpLqlPcGn1h/sHpkI3hBBNACSqnkhNY6lX8mxEhjoOiG8aFujKraPm3EQam1UtSVU&#10;YVQBQBljDgArB3t8IhwL7czc++hg52l5SiWpepgK2BVhbkYVcDu+CFY9+1TAJmq1U8SIJfC/etkx&#10;i1FlPz//01vSKr8CzbQzFKZKEAz7FPOqj8OUGRbGGGlUq6K4N/EFvSrQHmcxTJWpSZNRtRRiIdKo&#10;qqurVwW7ksen9w/3Lh03/iRS3+d5gXmCmyanoscN0YaQVM0IsaHMWs/kWAmCIAqiviJVGwLTPKOa&#10;ZMCdtoTZySMwsmHAcA3wChQ1y3z86tYpldAVsCnCDI0qgHvHRSLNuK4CRlHrNKqWDVnCV8XvgtRP&#10;ZqhGlWgHKEw1GKdd4gGJXi0ESxijqiDtz7VKjKoUpmohq7FNwZXZcv8DpgYGbz9AtA+NL0FaXfug&#10;gdasptJIfPY+z5QfwATeqEqJaEinEm1Lx927d8vYTEcH+4E8oAlMR9R3cLezqNxOh5QvnPAlz9Pa&#10;DLRtr3xalkRboV6NLOYiMjwTMjOqEBT+4w4PuXpk79AYPH9850iP+hW2TP6DJFMdqeOz1ydU89j5&#10;+Lrbb56IqUPlU2OJJRjNuDWZrLEC6uRX33xp1dYLqtj13QVVk9mbfKJO/attndJfV7/xlPgrvqMr&#10;rdgO4A8O78uU03WSNjowuVFSKsFqNSsvZsLLbCJnN0Iapcix5yb4vuQWoKo1qgVdIc5T4HvwpYvZ&#10;chZE18mMKl+RD6LPyqhK7ShfHwpFPsGn1h9UG0tkVIkcqORJDRSpmhv2jqj0V6djNUW25qzeyKsS&#10;BEF40VSjGgBmwN3sobE5ANhzuPPPj4ifx0/pALUyqmAYTV8Do+o5uVa3rgRLMllbBTShsgmMqkqM&#10;USWaijoLDYWsQuthicwxWujxNGlijEv1jTTEU6ZRBXOsJcf3qrYbVVWkwmJYsbji1PqDbN4q9qvU&#10;fhBPkD2kt7jZNRNGmCYpgcb7E4QESdUsCJtfyNnttGcPSELAGBlAh0woAAAgAElEQVSCIAgiFbU2&#10;qu++Mg7PjH43RQUA2Z957yfjR9lPb738ykfffeY+/pd2M6oAGkV4+/RMTB3KMarxk2tZkslici90&#10;7+rXiFqfCkhIEsE09xQLDuJG1aJTLzz5izaMOW024kVS3GzvmVBJLG2kUUVOZKQmc+cJMU2nVayY&#10;U0rakVZHGtWST0d8OLa2MSDuhbQ74itVuw9VZ/Syb9QLbUMOf7rLaUJIy5BOJQgGSdXqie9JmrBE&#10;tlI0KEEQRBiV9Pcwg9rqZVTho/GXn90O8Oh3n7nPVIL2ONvzoFn7M/OnfvYW/+XDZzf9/Hv/5d/d&#10;17ILbWRUGYIirMUupJhcy5hMtnKxDmajCq3TUuEDVKnT2zxi9F8txv7nX8MYMHtnOcXaqFX2oVPA&#10;SRmc1Ydp0Ua1oPcBrJKi12YtASnlAltM3SOLUVXjiPknol1NaFTFWQ3xeD16gpOAs2UoQJUgVEiq&#10;VkxxRlWliE0kfNAWEUhLEARhwbe3EDZvUhK0UTDx2bugulH/7768/UMAePan3c++GlMBEI5D3/PH&#10;bcu9d/jYOfH3D154+Tf/bvx79TOqyvj3y1XbwLJ0ZJLJtfTzTXnlPYiZmcqCNmuTOkUVxqhSd5cQ&#10;qfDhlTmSvoxxiMhgVd8q4ZfXrijdqcRlnBWON6qRcbW+q5hiUS17KjYAmDBFTtvFolbHp/cjo1wt&#10;iE42ILVu2PAI8dRoS9Bk+h6ZIKNKEFpIqlZJmUa1LtChIDKEeiMEvwYqjKCRegU1MqqaRDHvPPPk&#10;IfZTMqMKAHN7Ds+OPDegX/D9w5vfkj879Nfdh/4t+7E2OlId/x43Zj+kDklX9ylB70NbStg3eH33&#10;hCXjKmiTyS6CNKq2CngeBF6a89WymEqVILwQTQ0fb06o3+UKH/EYh6hazvisBWCdO2t8Wp96ooR8&#10;vsgUc+Ix4T+rbTbWgpIOoPaVqqhWmTY1bVo0qszJIoWsSGSUa0HPX/vciWRUCUKCpGplkFElCIKo&#10;Ct980LmNRqyRUeUIx/yjn+99VfzTC/+YwKgCAMBbb08+MTDSoy75u8nXzmgK+ID9Lyw8BKrQkZrx&#10;7xEVCKtDwtV9S3BMrrVv0J5xdYHWZLIcvFGVwq+KGPVv+lrRzFREJNKwcTWWsEbzX9U9vaw2FPTk&#10;tfPS5EjaQeuAjqlkIE+ruCF2eWQ+JZp4WEyRqurRs09NiTywUgnxRnW4d434zsN5eYc9etgJZefU&#10;a6RO8AOOIBoPSdVqIKNKEARRIXhJmmEGOq1R9a1kzGNInCcXs/rs5BEY2TCwuC6895MXPmhZgA3D&#10;960Gr8MPvw58XP/cnhdOfefVR1ZIy77/zp4LpnL+YN/GuhhV0/j3zsfXBVTAUQclyUAR09ynnVzr&#10;s9cnLBlXpXJYMllnBZw2oQSjKo79J4gAvKaPj58pKH8y2S81xBKUPJ7j0/uHew8uzmq1BoQTJEZl&#10;atsASB+q9ZKMqg6UJCjVCb6kv0rpUyXEo8fgN1Uxy4q0aXvDIP7OLxpVdacsE5dJOWH4TIbOdaUF&#10;LAdBRHpCUZgqQaiQVK0AMqoE0QByE20EBq8AVT71QcGV8iOHGFW/qbE+Gn97zxjAQ4sBpPph+D//&#10;8ffYnFG+dThw8AdbWgq8cOwnf37x6W5o6WOsGb71v/El7CEqSCoK8DSOf4+vQ0vMmppkQAn5zG9y&#10;Lb1x/sM/+ve/Wr90bTkTyYk4cxSWFqNKY/+JGLrvWVavToclE2g8RYjCsDxRkvQMC7y1tFLCUgpY&#10;UEOb4188S/5UGr+PObAWKSzBamsPz8S8ZFXv/L5hquqof+TZV42qdJaR5UhGFQxx6+xYUYwqQdgh&#10;qVo2ZFS10CxVBEEUB3epXk3/3HQq5GFU+eoHLp21hIRw3n15+xwALGY7NQ3DRwarsi0KvZGXz9z/&#10;Y3mh0//wyaPdv9clz3TMyd2oWkNEtePfe9RIzLg6aJIMtIZ8Vn4MdSWgjLMpzCdFBcJLuH7rDvtm&#10;2b+VNPafiKHug+WTkMqoOmWfOgJd/RAWvWpV7Q1Vidol6clr56UDqJ0DKn53tOGo0g+mrbDbqele&#10;KhlVPhYe/+3Q3vm9Eqqqo/5BuTK1DRjtwyvgey0+evjxVG2yZFQpRpUgTJBULRUyqnbosFRIhmOc&#10;q6UZk1PRaYUGHQTx5ZPYEA8rJN6oolZYmpCKZTu9tss0DB8XrCrGmFy/defjV76zRbPU//3bX1//&#10;vae7tSV4ZRDTUrRRdYSIdvXfhhn+m2lgflgdFjuW+pBP7C5EVCCyBI1x/uZLf/uM5qrKaheo8UOU&#10;g5c5ygrTMHZkmGfC0FRT41ByixhTySucMGkppsEjLqMubMrfaincK1RWO9C+UMRqc5vJ79vaNNkW&#10;THf+AKNqv/PziknHsKBHz3DvGoCtADA+vZ/dKNhiZFSJqujo6Lh7927VtcBCUrU8yKgSRcDbAezh&#10;F3x1VWKdLOJS+4bfQjOsWVqa4YUJKTYT8ohRxa3RMiHV3J4XtiwaVbEEry9v6y785mfPfqBfbjFY&#10;VeqN5G5UKw0RFTpvtpDPrHSkXEJX/5V/fGzn5u2HPwAA+Maml/52fPSrqSswtf5gwguJfRlN43Vq&#10;qsCIbJG8ap4XmLZWdvNYTh5YS7PKEj6pnSVJWsbrRJh2ENnqc9bQ9FD2elibDKw9Y2lYY9403xdP&#10;pSq1o67fuiMabfyGEs5MJTbDTKNq1Lr5PrxUZSyWwD5nM6HxBUbXbj157fzsyATpVILAQ1K1JMio&#10;EjXFd5J035LD/opcvs1Na5vvfr2wR5eIRlUcq+VFWqMqzj0lsVQ9eUIqjVENq8PiLnxv7607ewEA&#10;1y/K36jmEyJqSjKQtVFd7EDuPTW617x6/GWQ/EKiJiJRCb4xeqURbEULnVUp7MmbZKyMJN3sp2x8&#10;ekH28VmtnIeliOaicxKthGGqzjBh8M0Fr4Pftw9cOhs2uaU46l8ddG86rVL0DPg8enhyA7Bmk5em&#10;EBBf8pFRJQgMJFXLgJrLREGoD9rkaJMlxVNOEKV9K+QciUzAG9XKY1QXlO7VI61zT2nRTUgF8MMp&#10;1y58NK6NNEy1CxkbVcgoRLSrv28fSKldL6urW9O/RlXAvwSMT7FdBrh9Ea/DMBtFRpWoHPHLEjbL&#10;TT6YovwSEtxkNT3cw/Iw4FfhG8Ws4jvY3wvfTkSS3oFYiGRUeXgm0lBzRKMKcTGqvCHnZWaDn57c&#10;qptKYNUY7l04IGIeVTKqBIGEpGqxiK96qLlMJIe3CbpHJoq7wJoqH6WmW/N2szG5RCOp9UFQ86gG&#10;nNaERpX9MHtoTJx7SothQio4duj9R1580Lixj8a//7XtHy7+9uGh7d+6CP/11Oi30u1CEhFW3OrV&#10;hoi2HJyu/u5d/TwxrWZ1Z/pX/wrYKdSoavfFVEJ8rNPA5EbxbaipQEm+/PnYbZqrioiEXVSmr0y9&#10;8q6WYFTBagbt0tD0sC76CEvnl29OPLl8gcjB/s4QUUs56tELiORwLi/aTGdYqBbJqAagGlUvIp+e&#10;phhVfj0sdSdbZ6YiCAIJSdUCIaNKlAO70iwzXeZGnrk+86xVDLWWiUWTlXE21UQ1qpaFTaQ1qiev&#10;nYf3fjJ+lH3G5p7SBqu+/45pQqqjr53a9OAjK5Y+EFPRvfvyklFd4IPt37pne8JdCKA0owqADhEt&#10;tA641Z3pXxNWwFIC0qfYQ5W1+7L8n1uGgJRvVEX2/Ok9z//0FgD8+VhLTcmxEgFYvjXq9O7ZkoP8&#10;tWdZNT2vSzDXpry00s/2c+2bASzehwaUYJHCJ6+dl2xmwJGPf3hVFaNqL4GdenU6LEqlShABkFQt&#10;ChrPRZRJjS6zZrjLfHwc4UtxaYLTojWqwYWk05Hzp362NKh/bs8Lp77zKjOkrQEmDz5x6ewTntEZ&#10;J6+dPHXO+Fc+as+LrI2qaby5M0Q0YR3CV3ekf01YAXsJGDXgSv7g3hftheTsn5sy82gnX7YgSVgA&#10;+NW/2vr9/74fKHaVSE3+D0dOmfIXGUGJme4J8tDBTkzhzPk0451vxyPjQ6EYowqLc0NhLoNCjar0&#10;a/c9y8ioEkQYJFULgYwqURr1ClPNpykWT/7ZA1hzM6uQzGqpi04Fq1HFn9ACjCrAe4ePtXjPC3w4&#10;v/rt9u/P9HStAtB51XgbmN2of9zY+VKNqk7ymle3pX8Vy5zdMcN+7Hx48HMAe9JVLfo6tNb2Ydh8&#10;2mBYEOl0Hfti+SpJXtUrvzn+smTF7vnTe1o+hAkWu0oQvogXXl3iUisHM1adP6Dt7Q3MPO+VY7ow&#10;CpprwY54VEUsLSJxdk0WGeqbCFV99IxP7/cqxNIKYiHhyNdy8Q0AKUiWG3PqIxBEEkiqpoeMKlE+&#10;dLEREtROUqnLAXHGqGJObiFGFX6jmXtKGc7PCIsQGdi0re/o2Fzrh7svnf2y8Ov49H7MnEK5Bngu&#10;gBk7X7JRVSUvXJmxrG5K/yqWyY0qIJKueuyCrrZar+o0qqxbq9mXb770t8/cB4ivkl2kikGmkRcS&#10;QYShvncXfRm1FvDwA8XsnuXluu8hrVcqWzzSEXMubJfRzgUYUiOKmVAmE/E62D6tE0atOltBpRnV&#10;gcmNUsIBp1Fd/cZTFKxKEHhIqiaGjCpRMtdv3em+Z1ktIlWbFKaaOWI7qc07S9r2d7bfF7EnAADX&#10;b90J+9YEP4mkeXIPXDorVuB3k3+hm3vqgjr3VPiYuxUbdk7B4efGzizGq0pGFQBGu/7l3pGZTxd/&#10;1aq6zI0qZrx5ybuglbyO1XXpX1vOgmBUeZn6pKsGS27aBZOSHoKWPurS6vsGr++eMNWT6QxpX/7T&#10;ydGvtn6VpK+nCamq4kh/ZAl2nv/pLRaySmGqRDDibEU1bSRk7oIt1TMNq7eHDBehXEsIUubHQXs0&#10;Alo4zKtaVuTND1CMKvuZZxG1bKWgUf8MjJYtrQEgXaizIxN8efKqBIGHpGoh5Nldz5ZsBQdB1JHM&#10;exqpwOymdhl2w2F2I587D69P/Ju5hEa19e/Yuadis5it2HDm3JilhNlDciirpOqyN6rgHG9e+i4Y&#10;Ja9j9db0r9oKuDFkQjBPz4VK5yoaVUumBZ6Sdej4ZnFftgjTJYPywgOzXYnue5al0qBiOZRQlWhD&#10;KmznYGard1bPZPSKtpxT6w+KtQ0+jGr8qSUnAH4rziWdElY1qqDMCsW2YgkNNj098QP/7a0gJnkt&#10;c1WVPK8jP+ysCUpelSACaDupWmgkaZIYhPaEvGrjoTDVcmgTowquCFznADF2w6nqziOeJlHvIp9Q&#10;lv2KfMZZewILc09FlBBfBwCYv3HZtnodjCqAdex8Fbugl7ydj6+LrAAGbdjp5RFLnKw7nat4BD57&#10;fcKZaYHFjjmzo7LKTK0/yL9o1YaLklElwqh1HtV8jCogGhsq0q1G/FXSfKbT5JUrQFSBogPFV1hc&#10;3bSipZGPiVHF1MfXqGqXYcGqlqOnPj19M7E6W0EWnaqtgC+YEkwHk3vVmAoQRBvSRlJVMp7qKMtU&#10;GyI5SBASZFSLJrKhXC8wsQyWiQvEW3TlIatifUQfKo2YE79BFRnVfEowTmYF9TGqAMax81Xtgkny&#10;YkZKGivQGiLKy2xd3BZ2atqFex8d/MbpmQ8NJbceAVRYKyx6VdPb8YHJjfyv3SPhM0SRBiWISKqa&#10;gdO3KWupJMaKWsQ3/oYshaZGgkxpKqE2YJBNGnXrpmKh1aimfXpyB5okjyosRqriK+CFvQTpyuF7&#10;xA7m+PR+SuFNEGG0hVTV+lO7Y5XAdFApTJWohNxGMbcDlcx8qhL2nr+R1lVyykijyig/ZJWdBemb&#10;q/pQy0g69oOaKFYqwYuA1U1dmqKdrGYyq5WDPUPL62RUGcrY+Sp3oau/b99SFlQueX0T+UkVsCdd&#10;BQBL2KllF6a2/v0QPPQlVBpWd1grR23I8WmmZkcmTC6VPClBNB6vVp84Ot7Z6DLdY9Xw+QCGjm9W&#10;VWBMO9BrXbW1nNbwir/yd+QDkxvt9lPMsirifHqyFS0lI9swVRlVLeJh3HL/klGlMFWC8KL5UlVs&#10;IksBSqbF7IXYIbflC8noeDK/6nLwj0VTsqlkzfSAjTbSqHKC924h+qwsr8qa3eK2VKHpK+7LN6oS&#10;pUa5tk5mxYSaOf8mlrKNqjI1U/W7sMM1M5UrwEpTAXPSVY4mSBZglbUOppK1R8CSaUFdkcN06qw5&#10;KJVcKkFURTmNGedTWI2dFD+xVxIjTIuYnAp0++UbeZphY5IdK6dRNYF8eo5P7zcF/5raMPbB/r4V&#10;SFuCeB7F/jgvgRKqEgSSjrt375axmY4O9kPJ9idVBlWk+MvcbeUJBVrGUGiO4FQ0T6qqwqu09mXA&#10;wCuCYXKm6uzexX2btOXbv8WYPGVVGVVet2rzBogD1mpkVOVx8YvUYhdkHSAIYgBYNblRCUd14VOC&#10;SUbYdkFR2FJYq5Y2jEtd/cZTVVehbPDWgPdlyuk6SRuNeTDRvAV4TOOjVQJaYlodWZA5FXF6Rq+M&#10;ChjXHNDyD8stwBlanFqQtSLsKlOKVA17eop2VW3DIF1qTAUiSxDzS/B2IOlUIh86OkJEZSVPamhw&#10;pKopQDUMluHOuVie7+5yhsJUg0l7hRdH84xqtdAdJi2STywuFYBJ1zqFpnNSiPaKUdVRP6OqnZop&#10;ogJhdYhZvWWWlTWrv/+1iU+Fv17efXHVLnWYv5Wu/k+vuONkLTh2oau/e1f/rJAf1kunNlukEkTt&#10;SN7hMplNy4hvyQBiqqRdQHRbJQjWEghu+UeON8I/O+KNKggni5dw4NJZL5caWYFUJaidcTKqBOFL&#10;M6Vqhb7J/iAhISJSiyjLPKmLUSXSQq9tgtF6UtMtKHnIqrh18STG3wPbxahePcIH+/c9tu3pFzd8&#10;WVm9LjoSAExTJ3U+vi6gAqF1SLb6t/737R9LH12ZmZ/q7ZMnpEpTB22YKmZ10VyIRpWtwj8hndpW&#10;tIk7oIaiSEJxyaddCsvIpBKfRBWDWlWv5mUR8wpot66tlfQhb62FHbe0QnO4d834dJUV8FpRfb9I&#10;eVQJIpgGStWCVF2SR4i2hDa3JNTU86JeOpXCVBNCRpURMDrMy6iKH8aHrFrkLBlVbAlXj+wdWpqW&#10;au7o2K7LsPuXG75cV6MKXlMnFVaHNKsD3Pz4dNB6oXUIM6raFfnyrATSqe1GmxjVRhI8Qjzhdk9e&#10;O59Ep4oTUk2tPzglBNTHo00AGt84L3S+VnVuKzV3LQgNgOA2jPbZ4eW1pRIi53UMIFUDQIRujAQR&#10;QNOkah2DHyPzhdcUGvgfQL2MalOR5pcvRxwnN6p1VLQJDzXySRETsmpfMaHQLMKoiofadJ3wEooe&#10;9T97aMmoLnBu7K93X7395gn2W+W9kYDVMVMnFV2H+NUBYHbkRNiKAXUIjlFFVoDTtjq1fRKqkjVo&#10;BviWTIyjZHMTqZ8naUSxivHqMcEaXywH2XDy3Rdt19W0LZ6w1VIZ0wLOUxzcAjE9O/i5cNpVsYSA&#10;EOPcjCqFqRK5UXJS1EiaM1FVCb6pkrC72okPPDRFlRe1e2HQvDDVqr6MRQjQ2klVfjn5VluNNvX9&#10;Kp28dn7L/Q/gv3eWOxs77PnHqDq/vCXmUZ0/9aP1x84Z/1x5bySJyxOnTiqtDgl3oRNAEsTInKrl&#10;74I01FEd9d+2RhXaQ6rG6NT6TlTVYJCNmfjAT9F1xregeAlqxdJGqgJilipIIVULxaRlpbYZP2jS&#10;PFQq+QjN8ivALjBRm7AS6FUT0QxooqooKIKPaDZkVHOgEhFZO/tZBMETwsYbVb4wMhWAaTG+C/kb&#10;VXCN7Ct3ZqqerlUABqnaht2hVCUkrsCNi9cPznx6BcBHEHvVQY0D8t0FNSqHYlTbDbIGzcPSMEjo&#10;JblRjZmeHknJOpUhPfExM275tvMjMwZgjjn30Xx6Ma1aLej5iw9WrbYBMHR8s5pHle6NBBFJ7aVq&#10;43UqZhhmeyI9utKOl8mK2hlVIhXFGdUa3UzKH/UvwY6VMxWAM0A1uALqVoJLqE0eVYGBTdv6jioZ&#10;ABqjI6soIX0Fuvq7d/V3L/4V07f0rUNCoyrNTAVKNlWieZAyaDfSvtrno/ItQ9S9+mtsea78ipif&#10;ymRUtflJS6CgiUlU2ME0RaoW9/zN36iq7xHJqBJEKuotVRtvVAmijka1kWGq5UMxqhy1D4A5MlLQ&#10;aORXiV/VpuhXZ7FkVANLWLFh5xQcfm7sjBCv2hwdycBEegrLxNShhB5dKqNqEg3BRlWamYpBA/+b&#10;DfmC9iRgHnZ8yeKvrG0geVVMK2W4d81wbyHhIJYAVbVWYQGkCdv5mFaBaXMHLp31mlC0gW80PVdU&#10;16I7JEEkoa5SlXRqA2CRX/HzazeVoi/y9pwhLYYyj09xRrWEwWsJ0R6HsDwA7IckE0Nxi4pPDF07&#10;o6pNXsZ+KNWoMlZseOKXG84srp6yN+Izbr04ozq3Y2nSqtunZy7Pg5yTtHUZAICVg58D2N2rukcl&#10;9+iWrKhihJ0lpDKq6ubIqLYP5AvameTJSbXwZ2U+8QQsSFNKAltddfSo7YHgFgKywdy2RlVai+6K&#10;BFEEtZSqZFQJleQzZlZL+UbVaxVL88U5xSfhpFCjWhedCnG1Fd/WJBSarK3PysG/EBKFbGQFCjWq&#10;774yDs+Mflf3pyqNauvqHn2JVr14+/SMXALGZi5SXHfos1+32lIAuDIzP9XbN7TcaxkAxx7F7AIL&#10;ffI9C9yoykYYYBXOyUqf8Cs5bGYqIKPaNrS5OKjXs75QIkfW8ymPxEnhpWXs09ZrG88lnCCxW2Tf&#10;VpmNdktLINiu8mmsLMu0p1Hlq9RrFnWCqCM1k6qkU4m2oqqL3N66shtV5+r1pZxeSqFbqVEvK0Oj&#10;KpWALLA2Maofjb/87HaAR7/7zH3sA97RyseostXts/ouoOhF9oPYG0GZytYQS40KxMW6mrtDN+/M&#10;O3cGswyAdY/wI+7FTH/iMFKUUdUdDU2tAOanbspG2IXpSrYYE2mvxV/5z2RUG0ab61RGjZ71CTE1&#10;GwK8qmhO2SB9XoJ2RgeLl9SmBRA9YHGxtKxkZ8SJ1giD+SoKa+SzJwimDaDaVdOKw71rMPOItrNR&#10;JZ1KEOVQJ6lKRpXgqG2aogf4lIl4qReBtj0kvj93rl7ExKAEFGxUaxS6kqqq+QjNYB1Z2qj/d1/e&#10;/iEAPPvTd595RQxWzc2oAg8dstpMrcjrfHyd8BvCVCohlpd3X2wJZcXFuorRkXOvX2yt6vJlPQCt&#10;4+IVlv/WsQDDuEf4/tjQ8c2ja7eqKfnEs2CU2vqj0aut1R/+0b//1fr7TA9uS4yqeiVLC/My7UaV&#10;JqdqHqRT6w6yJa+1hKZmQ0DvgL1bgsWGsaUEbU3sDWBez/Hp/WFZX726PJWP4YtpABy4dJavrpaj&#10;nm7tNdCGRpUCVAmifGojVes4XU9a6mJDykFtUlTebkhOmZc63qjyxeiCTE7RR7UupyzyOPCYhYKM&#10;Kr564uph7xjKy6P6zjNPHmI/vfqXf/W/3B7pYb9kaFQZo13/ctuIxWZiQjvdNtMZyoqJdZWGn6vi&#10;9d5HBztPy/lSe8wlaJex7NHtN0+wH8IyyYJyFphyVdWq6Wh8WVerf/qHvxg6vhxpBwK+CBajKi5G&#10;YaqNgYwqkQrxKW+/QfEh9uIjXoxLTV43tjne5cG/l1IpKPSBOWUxyBSSNgAs+ZT4WeNPlnYzqhSd&#10;ShBVkbVUVeP12taoEioNi07NgYQNLApT9aVoo1qj+aksI86c9S/aqFqqh1w9vgIFrP7Rz/e+yn+Z&#10;2/PCqe+8+siKfI0qAMweGrPaTEz4p9Nm3vz4tL0At7rV+1BJvHb19+0Dk+Vc6lDtG3SaUM0eLYLP&#10;JDs+vV/UBKb4IGXe6o9+vn/iBd2mNYdx8TgXZFQ512/dGTq+Ob5bS+QM6dTGENOwT9i8KailJBUr&#10;5VrRUly8iLOVHpN/CVqDTKUnOCaMY7h3jXagDxvvL24IFmcNlR4QU+sPBuTgliCjShAEkuykqmng&#10;cw46lUY0pyV+kDt5VV9MFzBd2BVSgu5sQGSx1y4UKjSRblddXfqW2Qsp0agCvPPTFz4Qf79w7ND7&#10;x47+mP2SoVEFmL9x2bH6vY8OwmIe1QXU0E6HzTzhqqND3eqNqpau/u5d/d3mEliHSruMVI64Rxzf&#10;TLIsCQAoMUHqhJDC1+G++/oBWi4kACFO9ksrARkbK24i4IsgNQzUTqnHeSHyhnQqIaE+oJ1BnXi0&#10;nQ52V1R7iJg+43DvmuHeqI4Msh+ETK4qYmnqOHct0qgC7s6v2lVtCW1iVBlkVAmiKrKQqjmLVKJo&#10;Is8yeVU7ZEvzp+66sxwwR4mFKhQdIuqcZ1a7uri881tZqlGF3+z8wavyZ1kbVQDo6VoFcM5WwuyO&#10;FqNqFHkum9kJYBmYb4l15SV89WFdqCaCwC7Z4h4ZVkfNecX63mKnVJykpXUKl4XprYd713z3xy99&#10;49D2D3UFipei85HNNxH8ReD7bupXU0LVBkBGtXmEtefjXxuL9zSxDlJ97NWTVKN29ieveoqhrL4h&#10;q+oLMAvaWp28dt7rTbCI5QmO6ZWIq2N2hL/z45+026h/zuo3nqIbI0FUQkc57zQ6OjrYD2LLWOtS&#10;8xepOVuqetkZdgHkf8ZrTXGXqzZDfEHbyoe0X7EyA0hzDlY11Y1fUb4j7qH4QfemOmNWF78popPy&#10;qoDYf4iJ7Pv4le9861klvBAAMjCq3/46nDkHAND32LanX9zwZXGhq0e2DY1JNpOPYU/ZHXKmH9Ut&#10;IJUgzXYlVhVVh8hdaOWz1ydUydv5+Lq+1jBeXoJlZio1ahWuHjn83NiZVt+N/zLyq1ocuRnwXZaa&#10;l2KXm+0Xk6qUUFVi9RtPVV0FFFVZA96XKTMcTNuBaiRJxsJbmjri7UX6xFK419xZmGawpT1TdIyI&#10;b6Sq+CvmxTBbJnJ+Tt4AGJjcyCalVKstnWXpuPGHF0v/EuHJ7mMAACAASURBVFAHywOUh/JYYnqq&#10;Mqo0/J8goKInNVQYqapt8hKR5OxNCDwJdXNBOSu0lxnlx/CCvq0M+xAzfDllGtXI1bWdE3Ycyo1R&#10;BYDf/MxgVAFWn7oKj6zwrgPWqAr2TXSmfPU+AO7m5o6O7boMu38peNUVG/r2/b1WdybWkYZQ1iWU&#10;BdQSLEkGUHWI3IVWnPNiSSVYNIckKYZ710DvmuG//wmEfpV45zm5UWXQwP+6Q0FYTYU9CplE0y6A&#10;FIKYZgMPfhQ3Z4qIZB8i3ZxzbHuFRjWGgMYq0qiKHQexCWR/9g33ruHny2RUCxKa4qCNgNXjK2CH&#10;jCpBVEUFkapJur7VkrM5sszxglmsTChSVUvCw1JmmGoJG82BVF+c8o1qng43VT7Z8o2qGkUboIEs&#10;4RXgOmVqiE3CvAeFx6hePbJ3aGxO/OTr23b/csOuxdVHH4Pxo/JKfc8f3znSA7p55zk1HbKXsATU&#10;6tbw27AKRCZCFUlrVHlUEfuTOPCfIlUlco5UzUGnUqQqEt8nu9hutAerSgTM4yRmF2UPWfVhGuY3&#10;NZH7rVRuVIMjVX0z2gcY1fHp/eqjR7Te6uFVLxWphICzWd8mBIWpEgSjXSJVG2BUcyasBRNWAkEQ&#10;YeTpN8uniONQWowqH7YftrqKONpaDF+VtmiiTkYVYPZQq1EFgHNju+4fW1z9+KkfrVfX+uerb45P&#10;L1c/Xyq2tt2hVCVgVzeH3wZXAJkIVf3WS58UYVRnRya6RyakPKpkVGtEDka11qhzoxcH8s26aTGv&#10;mRKkJTHSkJfP7zxi6tKAOmg3rd07rWt2Jj2oCkzzTNzNgLQ/4r5rHz1eR0YtwTlO31mCF2RUCaKd&#10;KTtSldEAnZpnOF6q+MFyjA9FqmrJP1I1+PLI81vjRfxXoxKjmqHGTRWjCkl9om8JkWP2eUPf1JLm&#10;/TTpcPETyj6XpmgPQNyFsO+pT4dq/tSP1h8zTDPFjgAy76dIqu7QwrbE+E1nWtUUFYgvIWEFvrQS&#10;8MkKIGjYvvYOkCrEFVqNKlCAKo4MI1Wz0qmZRKoGmERRqqqpRcXPA2I/RZDhmV6BHV5ZTRPi61VH&#10;127FLyy9ly3OqyY/LCrijVdsADinXrAbVRVLsGqTnr8BJcyOTAxMbszqbkkQVdEukapAEq0YcjMm&#10;RHLKDDRwYmqUN5gkX7EM5WYliE4w8oBUaFShNQVYwOosgALTkpY6YPygiRUIjjCNP4aeISo9XasA&#10;dFKVHwFM3k+RtEYVAG6fnrk8D6t29X+xdZqppc+TViC+hIQV6IQFowrm/dXidSGpX3z86toHkHYg&#10;1NT6g2KMKunUGkGCQCXJIHEeuKf9HnnNGi9hD8+0v66ztASQkYYxNRfXVZ018rCPT+/He9UGBBkw&#10;YkagstH9+IeXlEd1dO1WZAnOk6jmDSgzaUCSEuiGSTSPjo6Soj+TUEFO1RI2Vw75PBF9x2ikKjMS&#10;ilQ1oR6ZMOtRXKSqvbVhb9fyxlDiaqWg0Mu+QqOaMCw0nrTHIfI2kioy7sCls2E7ZZ+WwdlFlOpv&#10;CgOxFKU9Al63joBBf5qcqgCrJje2mDtcfCgUYFQ5nY+v+/L/dcIZM2uLcvWsQ+VG9asPg2+MMAgZ&#10;SyHoq3Ty2vnIaGttx569sSCjiiefSNU8BUHlkaqWppf9YSG9lS8o9jOszYl8dGLqbKmwpRWUMJ9p&#10;TMsWGazK7tX4W33y0AfehAuYcVq9QvidH7lHappUr8ef1pbm8/yNqUCN3BNBIAmTqm0UqUqkpSBR&#10;UrQAarxRDUvxLiK1V8QPqz1uYQ1QaS3WfMxTrarES8m0XyjfeeecQSKlkTBGFbIxqph5pewlhLWk&#10;1fpLFRifXvpZG8VTeozqIis27JyCw8+NnVmMV5WNKtjyfoqk6g79wUr47RX175/dmceWwLFFd+pM&#10;ceAuCEWFrC4gVGDdJ7tPBJQQeSHF56/gmEogo1oX8tSp7Ulw7KepyRHTFAnIcyptWvu5qczIzRUE&#10;G+UNKUReMNyoilNPeyWj5wQ0gUzTezZgjAgZVYKoNSRVw8nBU2QSekYwTNeDr20RWyrih2I4T1UM&#10;964Z7k3W1vQaLVUhkV/2ykf9V14BtRriePaYumViVMF/L5IbVSfSYM/KjCpjxYYz5xZmpsqhO/TZ&#10;6xOgkar3LusB3edyCTJXZuaneuXoTl0mAbgyw+vgUfXWogAAVg5+DuAVHsuQjqF9f+0lpPoqJSkh&#10;QyFC2CGdaucrnV9khyg+oBgznMgXsY1kaQyzH8Ie+hbRadojZ3yDtsz8E1sNTG5kN17t7TdJelwL&#10;WqPqe3Ijm0Dg3wCQDog4wCIHo2o5X6bL3jLOhiCIkiGpSlSANgazvmB0W4BX1X5+4NLZLfc/gMmv&#10;WoTxTzhKSyyz8pcTRZNcaHoVmMPhNcnTmCMTk2U4uVGNKSGgBxtZATGR61IJH43v3Lz98AcAAJ0P&#10;D/7Zz/7Dl62FRBlV/0F/KmkDTExZXL94w5jd1RXlKvPZr1vLAbNRdaU+0Bal0bgu1GMYnM02PoFG&#10;2CsWS3OCOpx1gXSqF+Lh4oI1JqOoBXyxUuLvglBHf4PLHjpvKWI2VXFyyIBg1UIDBXiYKuhu3WKr&#10;oFCdCq2RH9rUQ8hyoNwGADu/2mkVA5phZcaoak8orz+FqRJEDpBUjaJaH1RtfsaYCrDnca3H/gec&#10;d9NgKN9yuFeFcvMAFHS95ZxiVSR493OIEq08TjZ5HRpjVCupgNaofv9r2z9cXOD26ZldT53Z/Ytv&#10;S151dvIIjGwYaJxRBQDo6u/bBxqVafgcEeUqcdOUSUA1qq6psYxFeaE/hq37+41NL/3t+OhXDSVU&#10;fiU750jhCVWJbCGjGoMYu1q5V4Wy1CoeseHhbIyJu1l+q4nNuYRZUnvr5jfA+PuqFrHTETlSpxKj&#10;yhQ5l6fa14FaZZ+qAmlLIKNKELlBUrWW+D7sw9o32vYHZoCPs3r4SFVnzcts9+TTTGRetcwtFn2c&#10;x6f3T60/mM8RbgyVK92s5siCnDRQ5UZVbMq/+/KSUV3gg+1/vXtd39DypRceV4+8vWcM4KHxPevZ&#10;B80xqgxTFlflc2SUa2spy7Uj6zsfXyd9gohCXY4JjLVjO4bC/v5q/aiphCKuZK/7FX7WaUqomiek&#10;U1OhjV1VTWiYdc3wnTdGfqk3k4B2iBjE6rtuABavis+mqtpV7V/xSDEcqe78JTcATHNbmZI/WM54&#10;tUaVdCpB5AlJ1fpRvkbkW0Q6L/ssOmlDLH1n7InfRCbg8wDEU84lV5eQVS8qd5osmr7aqPbkWw++&#10;7CsXmmoJXrM5Jzeqi1u/+ckZ4yp8POPsobE5AAgwqlePiHNSiRUIoJppJZRZoQAT5doKzr26o1D1&#10;o9qtg/RNJQSfhYK+SkUYVSJDSKcWx4Unf8EDV9knsyMTmCeOlrAmWclNDlUW+zZ7nG0VTCqAEpqv&#10;Xrdu9cbYfc8ye1CLtIraX3Pe+e09JmmMCzIyVyQgjypybis14yrovi/FGVVLbl92hZNOJYicIaka&#10;SztkhGStk+DdFFdkD1RkFyjJEPuwtl1Tz6npaOSzvxV+ofKJpkxIhWe2oFH/UJESLShGFZ+1zbcC&#10;Pp0BfRAlZ3x6/+j/9/+MH136xMuo7h0am2v9bFXdjKo8K5S6C6Yo19Zl+vbB7I6FPKoG9+o4F0u7&#10;sG/QpnHNWVkj87hBTl+lmEKIqiCjWj48m2RAklAAGO7NceImcXcip2biDRVLOQFHLxUsTNVy68bs&#10;OObGKylXrWO1l2BBzRo0unYrO/LIAxuWR9VZgvboaatUcowqvxp5Ddlaq994iu6iBJEbJFUJFAnV&#10;TMldILxmzUcslo+v+Squccma/u18LpJTiSymPKrxJYjRN1EVaI2y1ApNVxDlzRf2vSX8bfWpq/DI&#10;CtTGF+JbW5mfuuk7pRJUZVS14/GDd2GHYWYqAcu5kHbBqHHNWVkDenQcdjXm81WyFFKV+yDskAgo&#10;B36ceSoAKCzjavlgvt2+bQ92cCRFy8AftCSzVEkZAFiBW2DCfut2OmXkjRfjW6VleFCwV4yquDos&#10;7qa442KgKDs19iOA6ZVIJbCNai+VHIyqVJlmfHkJosF8oeoKNIFGBrglZ8v9D5ScBtTEyWvntf+q&#10;rpcf/GDWruZOmtQfrvzmQEYVctJAFVTgxsW5HS3j1i/vvvi5ulhXf9++wS+tXPit8+HBlpmR/nG2&#10;NYnnhWOH3sdtfv7GZd8a66nKqKaaFcqjDoZzgd8FQ1bWm5HHcOj45ny+Ss5CGpZJpu5cePIXZFTL&#10;RzrsvHGlChoWDcf/SX8quJpYxImGJNRqIwuMrlQLAePZVcR71/j0frHrFDmpUfI2DGvs8T6UqdWH&#10;n9lSHPAuOm6MUbVft2oJw71rTEZVvZYymZmKFyK+LyEIIgcoUrVmVO5owuAPVBqpl4qwuaoqT/GJ&#10;pB2yapRAJac7uVGNzMKcjwYKKMHZl7CsyH5AzHq0iHEA+/XZlxQzevS1U5seRASr9nStAjjnXMxB&#10;dUYVnOPxC6mDa2osK3oLfPvNEx4V0KGdLhkP8otguYHgp7gEodVBVAu51Ayp6atr/OTsTkRhxw2a&#10;NtrRd3NJmq/aGavst+6CsrXEl4A3qqNrt568dl6dHEx89GhPB/tQii82zUwlriUeNHF5ZBpWPDEl&#10;iFnU+ep0XyUaT0dHR73SB5NUTUM5DqgWOswCGdUY1Avs+q073fcs23L/AwcuncVfG6lEW6HppZqR&#10;BKAuCjshZFTTlqDOK+UZjHPz49MBm5Xq8H/qPr5w7Og/j41/D1zB8mIm1gV8plSCio0qAIDmGGa9&#10;CzYLXKhRRU6XbBnMiDeqmC/U8z+95VyGKBTq+deUfKJTRbzanNoGWDk22Xd2Xy3Mq+Jv/tr7aslt&#10;GHV/8UZVKoQfQ/XZgcFpVE0LqyQ3qiaTa0HcNN1UCSJPSKrWhnazM4QT3nzZcv8D2iE5WhJeSDl7&#10;Vctu1t3V4in5ppHWqFYuNCuvACa2wlXCiYDtauug4dAf/5s/fPT3uhZ+035beYfq21+HM+cAAL6x&#10;6aWb//MFZXYmdwWqMqq8hC+tBOOsUEXWIWB1TVbWiApAUqPKfjBdw6a7h/hVcsarivHdAPBX2zrt&#10;yxNFQD3/GpGnQvVCfTKKNxP7G24e54g8Dtow0iKYWn+we2QCEDGq2ttv5W2YAKPKYXsU+fScWn+Q&#10;74JUAjLqOZ8YVaCbKkHkDUnVZBQarBrjKdpHIcVTu1HnPAkAPuNkjcInh45vLiIvntfuF5EetDTK&#10;P9dkVFOVYGmII/t+vIROAPMMVIF1UFHDZExHAP8mJh+jujAxVAl1EGYV63x48PZp98RWGrr6+/aB&#10;ODuZdwkCVZ0FfvvCf5VEnUphqlVBPf/aUbuZcDDj9LW741Rp6thzCdYoVb1q/NFTm0/s1uc16l8d&#10;Mm8fHGDBeeMNm5kKT/wTXLsLvAWVs1FVV6T7KkFkDknV3KmpzZFg7i9mqhnCRIBXrRFJZlONIdiz&#10;52DnS7t7MP3RtkbVEqGZ3KgynF61pYRWT4eMsozM5WoZsldOf6byaSVCSrhxcW7HUoRpoFFldPV3&#10;7+r/tKxdMJ1N0+qYFwNeRtWkUylMtWSo519f/NPLVIZluirt52LjBPlWzzkSS2yaJmn8aN+Cm7KI&#10;glWSFqQjLUhN5RijOty7JjibvIh2gEVp73QtJbAvmnNsB+lUgqgXJFWjKNqbNMOoitQ67i9bfL1q&#10;wgDGQjMAMHLwqiWvWCMKGvIP9TGqKmJ3QnpGYA4UXmNhJqYYOr7ZPANVbB3CVsd03dvRqGpnFQPo&#10;fHxdaRUIKMFr1L8v6pdRGvsvSXwpOpWMaplQzz9PVr/xFP4LWBev6tXy5C3esIycTtTHeljfUCqH&#10;teftAbMM5KxK+JZ/QCsolVEdn94/Pp3y4RXQkLMkDQiogKkVZF+RrUU3VYKoESRV/Sgz+qzBRqZG&#10;I9AzwXnhiV4VEE0ZOgVEPPH3Q3FUWvOMqvpX5/fOd8S92gGO34UShKY9UqN+RlWJBb4cUoebd+b9&#10;6mkh4UE4cOmsKYFgyUaVI35COrVyqOffJKQp1NUF6tV69KqtJSaU/0l9zZ+qYyglPGF3OdODku+U&#10;1zz1YlUxCazVdcW1tAO5go0qC1CFpHlUI9uBJb+U5TUP3i5BEBWSr1St12M7OY3fdwpZ9UJ7oKTW&#10;DPeqsNissbdpUn3FSghWlSYcKHRbBJJUX2GxBcxoqlFlpPRQNy4OrFnGXN43Nr30t+Oj36qDUWU0&#10;yahKY/YvBw7bX76sB+CKezknyQ+CdmIW35mpvB4T/MuofpX4tc2HiNJ4/6ognZo5q994KmZ17Xu7&#10;Ctvt/DaCv5mItQ1rrLIjIB2HIhqiqlHlFRBPhCXw1nLnV8d78dUxmdBh0SYXl0e1NKPqkTopiIAS&#10;xMACilElCMbdu3erroIf+UpVQEifpoq55u2RiTYXZMlPNGvHeKnVJBTtVaXQiVpcNvX6Fvsa9oRG&#10;no1xq10eVQ6/Gt3diatHnvuTMVNu00iX9+Gh7d86tJ39nL9RbVIFtGP2w+pw76ODsChkF0DPKsZJ&#10;fhBMCVhMt32tUVXXtVRANKrayVvEK5wbVdKpJUPd/syJNKqM3BICIFNyQ6JWSpJ9Z9WwNFx5PVWj&#10;qlYjwKgCgGm0AdKoYoicmSrJoHvMLgS82MZfdb7P36y+XARBxJC1VLUgPpyCdUBTnWyG8GctkQS7&#10;Vbx+6w5bgB32Lfc/YGripE2uCp6JqIJxTh5V+Ze6doH2vrVNmES11kaVgzGqe4fGPl387fbpmcvz&#10;sGrXgldN6PKwu5BmxPoSAX0Jr3GLySuQqAT9mP2wRKizO1qMKn5WsaUSijkI2g450qjCopdBPiMs&#10;RlU0DuJMJkBGtVxIp7YVuXlVyz2EV1VqgwUHqFq2a8n1b2kg+Q66t1RPrE/wnZ8fMVFoinmZQLkA&#10;+OOAHQFpXqngMI6Eg+6hNZ0Ux35s7UbV8ol2fk5UjVtTYHmtSBBEbuQuVU1uIuGU3LXTH3VEHJme&#10;M7UIgcRXkh92foUXuoPOGS0TbiX4DlAO9bql4O+BCe+W3I+0hVEFmD00Nid9dGVmfqq3b2h5Qpf3&#10;jb+5iFo72Yj1BcKiM8TbRT2NKuQ8Zr/QEuxGVRyhLy1jf0aoRtWUG0SbSpUoGtKpdSFJmCpHUj/V&#10;Yr+HpKqqZBKRLVtnA0k7dyWyESKty7OyJExgLb0MU5fUppSNN6q8EYXfBVGh8q2LqWala4DtY7AP&#10;dV4AMWeBW+nZkQm2+uo3nqKbLUHUi9ylKhKKOTWRs3giwnCOJFLhXxDJRfJf4xP5Y/6aCr4VS6QA&#10;UQRpA1QhhdCshVEFmL9xWf+HtC7vn/7hL4aOu0eLJxyxDqHRGWLfprZGFQDg3kcHO0+3Hs/ixuwr&#10;8cU8jrXM6ZK1qlT7VdKqDe2Hojw1GVWpAjTwv2Sok18X0hpVjjazZ55IjxieltSrjcoLMelF9oPY&#10;ELUcFulzdUnfRkihRlXC0uoOGPUvDn0YXbvV16iyXR6Y3Di6dqvpaKtPGfYKX3uQLccQaedTtWE4&#10;dLMliNrxhaor4MYkj9Q7qVMz8QVOXjsfZhtLaEPk3ExpNnU88syTmv4q5VRVL/si3kaUGcswPr0/&#10;w7OW1ZuMhPPSJimn+55lTTKqlul0WunpWqX59PabJ9gPgS5P+gjr8pKOWI8YdRhZQpLVE5TQ1S8a&#10;1c6HB3lWh8QVuHFxbseCUQUWX7z74udeJSDqoP0umL7+bFB/wtmWGVvuf4DdKFiB4j+2gNixJ6Na&#10;Ahee/AV18gkAGDq+2d5uHDq+uZyX6wEEVMx3d/At0kijCgCja7eW/PhT88BE5lEFzxjV2ZEJFstp&#10;X9jrlElHgD/UeMoaZ/naYyg5fdOm2T++Og3/J4j6Uo9I1SSjU1NJgULHHWdoiFLBhqKXNnVSAFm5&#10;MDvi6wEQrskcciyUkwRA2hzU6vSVCeaWEr8M8hYthgm0k1EFABjYtK3vqJIBgP0p3OUtpeD0yb9Z&#10;6Yh1Idby+/959eyhmhvVEqWwJr74ysz8VO+Smt83eH33hGkmNEwdTN8F+7c75qukju43Rady2EhJ&#10;GvhfDuRSa0dBYaqc8en9AMYIQUbRaVjFRqYYTBowYN8XPuieh0lGRifg267aHNNQ7sNLHP4fb1S9&#10;KsCHxjO8wlSTVEBEzUV74NJZSTprvaqUDVzaLt1vCaK+5CtVY7KmFq0mi/OqmQ+oiYSn+LRMnVQV&#10;5efoTHii2WWj7YtijnPdrzqxbU1qNSFpL4x2NqoAACs27JyCw8+NnTnX8nHzR6yLtOZy/fDQdu8S&#10;IiuQWQk+q+vji0WjKufJFWZCw9TB97sgdSnjjSo7CF7lUJhqcVD3vo4UbVQZzKuOT+/XZqgsZ7gS&#10;H9HPfy1ho8wn8gma2If2UB7WuQiYuspUIIMLzeu37oTp47CHF1eZ3k2gRbh5FDOxaudC1BJzoqUM&#10;AKqVthSuTQQhPf6Ge91147kL+Cd0pyWIZpCvVFXHKasPHpMIq7skajCiV4VcQ1bzR73ypfk9fN1i&#10;8q9MmcGqHLbFahOtNuDmwy8erx2x7Lg4ZzfkZFQPXDobtrOB3YkVG5745YYnguZkkEgxYj0syjWq&#10;AtpcriWnHcinBM/VbfHFA5MbP3t9QhvH2md15ZGzFSc3qrxwKQxN5Vf/aisA/OoN6pEWAh1Vwg6z&#10;YCWPTAL/tP6pqic1LL3G9zi9qij7tDNZSYhGFYL2MfjhNT69f3y6xYf6rq5WAGNUpTBVLeJBsLtX&#10;MVxUmpvLvqL4V/HxF/Y6gW6zBNEkMpWqXqMhIr1qmAHJfPLxnOFeFbIJWa3d2TTVNuZgYr4yyHZb&#10;thm1CBVx5JpkGJPcRaWZAbIyquLn6nfK7ohZBQLuG9KIOXyABqduNpCjj7UssQIZlRCwuia+eKmE&#10;kGMr1iEg/EcM83GO2bcjHQTxCSLdlKSxk0RyqJ9fX8oJU5VQh+EXOvafC0TTJHjq+5gkOQGkWe99&#10;X58nTA4gNiH4X3lSAgwJH17SYbGjNarIzWGSqOLlsqUCyKtX2xBFqlVKnEoQjaQCqSpNPm5fQP08&#10;bKCEiZiYstqZuHxgNiGHBKAMOo/FUVAUg1SsJbkSYUfSqSq88+Dbi5ACVCFjo1paBUrOQVZECRGr&#10;p8nlWvkRQJUgpI5VA4EDK9DV37cPeLGtJXgfW6kO0l1aG48j0i2YzUjLOTC50dJt5v3w8emlbfEl&#10;yQCmhY5nfanEqIqYxFbR+VUZrH3ijHBPhWXIf/AQH0xPRNuE8Ho1m7wB4OVVfSsgBahqTys/6Ziz&#10;L6btNlXAecWq7UCvng4m6pYgiNpRtlTVTj4OwvPJ+VBRn1jBcjPewhThVRswfBgJn7oqh2DVGlGQ&#10;Ai7oqitidFgluQXaBPEyYD+bhrBp71T84mTfa3GBfIyqNsJ0dvIIjGwYED5Rd5CX8I2/uRhQgfY2&#10;qjC1/uDQjYtweqblU89crpUfAVQJraljpfSmURXo6u/e1f+prgSvPLnOOkRGnnrBZ53aM3IPZnle&#10;5+//d+8ob4JoJJUbVQZTUTzbqWS7UolObTnsYe1sHGozY5oIyCXF2wzIXZZaXPbmfeVNCO3q6lFS&#10;JS9fBl8B9U2b6WAGX1eW14HduDeF6oOSt07Lz4xBEES1lC1VTVFRXp5I6utWZVR5OWklV9r5i1IV&#10;RaQlMkQ6YU1KIG3bgpopvtjf02iTiqpTckvL2Mvkb0pExyoWFfDqqFCjClePvL1nDOChgZEeZwkA&#10;8OGzP333mVe+61MBU3dodO1WuHrkuT8Zc07aXrlPjFx96Pjm2R0tRtU3l2vlRwBZgiZ17GJ60wIr&#10;0BrHyo+tKhHUmaniFSqzogUVwtKnQmsfmIwqQXDEEOMKBatkEqWbT8KQVakosUXBmoj49Jpa+FRU&#10;lqGTpjYM3iB7BQmZmhCVjPqXKsCdqRgsLML2C1kBzHj/GJxtSK8LlZ9EtuPiw9RkZilMlSAaSTU5&#10;VeNFZMDqtVNR7QAFq6Yl24s8lVfN36hmeArsRlX9q5oF1eJc+JLsnqydgE6bAsyLhEYVdA+g2UNj&#10;cwCw5/DsyHNSsCpbXjkCr778yp9+95n7kBWwBZhcPbJ3aOzTxd9Mk7ZreiPWAeYqqP6MuczKhWbl&#10;FUCXYExvWngFuvq7d/V3Cx+oMUSil8S71CTONB5pr/9qW2dVNSGIbKlcsLJGGjdTXsGhxdUHfOwq&#10;ppeqNp9OXjvPFaco5kySDt9ctDQhkK3iEp6/JqMK5omhTKjLlDwDLdKrsv1lqWkYyMNLiVYIonl0&#10;3L17t4zNdHSwH6QucTmhlCVojoQ70oaRqloR02ySX5Nq/krfs59qlioThTasKaeqhYBcqGoIm8lm&#10;Sl5G/RabOgP4KqU1qoyWb8d7P9my+S32Y9/zx3cqwap8F374dTh2jn/8zRf+8b/8wRcDk6BxZv/y&#10;gfGj8oedj68TJ23XGlVxgDkAwMpBVcXaSlAxl1m50Ky8Al4lfPb6xMenjX8teRfYjTcgFtVXpBat&#10;OP98TA7/JalKlAzvy5TTdUq70fIFK4/3ZL8miVTFG1Jna9OkI6UYWNPq2jaMb4Qsa55Jb7Klrdub&#10;EBaVySnh+WufKctr1L92mYDQ0WCcscaWA062lCAqp5InNbSDVC1NtSTZF0xtpQ1Z0qXH16ccSKrG&#10;o5qj5FLVDsaWFupVS5gJwU622ZC9KuZlVLWbEC88S2cAWaUijGprPedP/Wi9oEpX/3Dq1UdWLC22&#10;tAsHf8Dd6wKPvXzgxQftFXAlQZO2voAoVbW9Ea22k1QsB9mfMZV5+80TmNUttJVRBdDp6UXKN6oY&#10;nTowudE5mj4Tg8nVaib1IdqKWktVTsl2VXSXke00dcxTmPnSrqg6X1Mr2j7wX90QZuIjk1S1NyEw&#10;Y//r9fzFzExVAlqvium8kFQliMqpSqpWM/yf45x4FOwJrQAAIABJREFUOkn5xZGDuEQ6VqLZiDNa&#10;2onPR6wFMwSpnElgCYmijaq0CT5uLn5SheKM6hLvHW51mheOHXr/kUVVKuzCy4fv/7G87tHXTm16&#10;UDSwEogj0NO1CkCRqhxDb8Q4wBxdgoq+TDKqISW0pjfllLkLTKdG5nTLUFxmWCWCqBfM+5SmVsWW&#10;YUwjUDSzptammlxVXcZrviM1DwC+QcVHrIcZVch1ZqrSSqiwv8Az81piQcifEgQhUrFUZRRkeRLC&#10;M+tJn6QliQ/N8wASIvmI7/JrYm+jcPLPnSqRbZiqFmdtI20m1MGoDveuOXntZ4el4FNYUqXiLvxu&#10;8o/PaMpoMbASyCMwsGlb39GxOfGjxUnbzb2R5ct6AFqFnRaf/oytTDKq3iUspjdNWAH7F0GaikrS&#10;qc6tk6wkiKbS0aEZlXjhyV8U7VUTbgLZIJQaNtqWJFLsinN4aufz1MK3KKU+CIC3YdokRhXMY/99&#10;iWmQSxeMev2QSyUIQssXqq6AzHDvmgyTivpG1LK9UP8lqQxRKHU/Tbwdpt2RHPZOfP1rWaa0+rQJ&#10;/PZlam7ycImERvX6rTthd78yYlQBfjf5mkmVtirR99/Zc0FfxNHXTl3VfOzhlFds2Dm17dtfX/it&#10;77Ftu//uPzjTmN776KDswBZVLMe3P6Mp02d1ldr16JKXUJpRFZefVaJTaa5hgiBUitZDq994im1i&#10;av1B9i9guiHWYpQ+FKfAsq/r9TkAnLx2nv0DXYPZ0g0UJ+aaWn+QN3tY/U1bZO0utdgmGVWvVly1&#10;o9nsXY8LT/6CjCpBECayyKmq7W97GUzL6qksklSgb/JybVFea9lXrzXtllO1OLMpTVelXiqFSlW8&#10;CRUnRU219QqbYvmHqYp3Wm1tg42qWpq9M8AoNE4Wvfpvdt7zbw9blwi7KcVH6fIS7PNK8QHmnQ8P&#10;9jzdMktVYI9IKDNk9fgKJFo9hxLSVgBzf5MywHhtl/qKBOGkpjlVtZGqnHLyAIS10KQmIn5C9rAq&#10;iW1maWxiTBvPMvGRduw/phFl96pZPbwwy/MJFbUJVX2PP3J5KbxDvHLogUgQlWN/ctlXZD+0V05V&#10;hnr7s3tDzL2Sj9dIZVfFAi1FedUtcxFD1BTeSpOyQRV9vWHG7PNEReIn7AeKTi3otiDdsthVYQpW&#10;ZT8Ex6hiOgNgvcNHGkmfXfje3lt3vq3UJLICJRlVWBpgrhLeI+rq797V/2mzdKTmz1YfnaQOJXdK&#10;Y3QqQRDtTDkpVnNLqY83quqvYdtCHgFkI8pCvR5emGNiabUGw3ocQ8c3c3/Ks1WQUSUIIoAqh/+L&#10;DzDTzyrBd1U+oCMe3xkhtUuG7UjzwlSJhNhFUsKvQDABo7EyJ21Trwij6twKs/ClGVULdiMpjsuz&#10;VwC/C9KhyMeoNqBDxX6ee/3i5xVVwGRU53YsRePePj1zebdcw3yOISvBOc+J+CsZVYIgfClBJJXf&#10;zGMj8bWfqx+WEHZg+hNv1cQ3w8p/eEn7hS9BOjs8npf/Exf2Ojv2hYeOb/5K5xfZWH7psqcB/gRB&#10;BJNdTlU7vndV1V1KHXJL/9xXP1HYKZED0iBulcq9qoQl21T+ZG5UAfH+RjKqBy6d9ZLvvPAy57bS&#10;Vq/yybX46gA/mK2iApCTDeRoreUCNy5e3z3B0oAy91pCjMxnv565LX10ZWZ+6ia+hMgKpC1BvNUP&#10;TG703ai2Y0kQRBuSoVeNCW7l64qFmDQro+QJMKRRZVIbRqwMskqVPLykORJjKpAE/vZdbShynVpF&#10;vQiCaDgZSVV7RFXMc86+IlIf2JOoklGtCky+9twoJ2K0+55luflTJMhmtPhCu5JhZfmnUmWol4H0&#10;iRphGjmvVMBh8fWJpl3gRvXdV8bfxW2a1TadUQWAt96enA8uYaECV49IwtFJPjZQptVaLqBGjGor&#10;oIhXTAXMu3DzjvXM5HMMA4wqfivkUgmCUCnfqyZvprLWoDQjVskNxe57llkiG1ROXjsvTu+pXUD6&#10;RN2Xujy81HNhyTkrgblaTLNDiyP9CYIgklPlRFXOm2NCYSFtSzvZlFdeV8uKhZKzJlP9JmaizxiX&#10;IW3RtDkv8RowOWkYhV420oxVnBKS+SYJO0WmZ43fUABlpqmNx5RUmhlhsd3Prxbf3GemEFH8zcp0&#10;E5BmilBXZAtoKvDR+Pe/th3+5uKvnrkPU4HIxAWtRpWx+odTrz6ywrsEblT3Do3NiUusHFy1S5P6&#10;k5NPh+oPVsJvr8h/7Xx8Xd/QcvGTz16f+Pi0phzJqM7taA0sNR8H5C5ot8uql88x5KP+7V9Gft0i&#10;t0hdSoKIoZETVamUPHVVTLuUv9uu9iW3dKMWBwBZhs4gJwi1x/Swv2JTsRso1KiOrt2KOTXOw8XB&#10;t1F5P4KefQRRO2o3UVW+UrWc3IKmjXq5S5KqDIy71CpLaT4lscAwTyqu5RvKSlI1FZF21elVK5eq&#10;+RtVhnrSLUbVF8yge/tdy/JaxXSExQK18R3vji578hAA/PEbt175rmXbAFCIUQUAgMdePvDig14l&#10;8ArM/uUD40flxVQvycnKBu78zxNPHpIXUCp/85PdJ5zu1SJALRVw1NUgalviZBEzWbGi+GKchJ1S&#10;ZCpV5xapP0kQSWgTqcooWq1K9ze8FZWWrFyn8p/5FPZia8TSRsKns0c2onJoAGgXcDbXfdM32b0q&#10;uVSCaAC1k6r/osyN5U+AsqyLWCkapLuUFuNPYkln8MXCRvfXIidAJQ3BGl2umSdajTySmPmjSkOM&#10;UeUfek1TW3kaU5YKduEAvvPMotR79eVX/vS71mDVVEb12wBnpL8dfe3Upgedwaq6IzB/4zK6Bjcu&#10;zu6YYT92Pjz4OYAlmlXLbJxM7Hx48PbpmaUSAPb+4WAntFrLb77UM3ShtYjly3oAFKnaimOovn4X&#10;nHT19+0DaTcloypa19unZy7PgyY8VpWzAKtKGfUvYlme+pMEQQT3S/lk6AUhDfoWg1rUtpAlIrX8&#10;hpO2dWoKyOCtIynWQZvOPjJ1UkDfJyujGg8b40/PPoIgyidHqVrQA9IUDhlTYMLSMBQRplphIKf4&#10;JM5Hg1rCY5NTl6SchEhxp6w00yqGqRYao2onoVFlP5y8dh5g/tT/8Spf5sNnH9v2R/IwfO3kWgF3&#10;V16B3c+v3rXngvL3C8cOvf+INVjVcAR6ulYBnEPUQDCqYNF/ZmajZaJkVAG01vLCaSXw/N5HBztP&#10;yxGjPS0hqBjxGtQn7Orv3tXfbSjBMJNVr5y+QF0MYH7qpima2IJzF3wzchAEQcRTtFcFXT5NbZtH&#10;nGCj0Ppg4OOovG7L4kh/zKh/DPkbVXA9v8SDgLerUoHsdJBOJQiiQrKTqjk8LyUyrFIqAp7Bye1n&#10;hXNE5kARXjXhW9/KsSQBCGjU1pEiTKupKe/M4egsAU9yo7rAe4ePtehIjdmUcpCxCJGICrx8+P4f&#10;6xeyBqtajsDApm19R+Wcqj3qmHfBqC6g038mEsrEzsfXtfzeai1hsVvV8l3u6r8NS/XXBsY6xWsB&#10;fUJkeCw2ita/AjLSYFLOwORGNn+XdkXqWxIEEU+hXpXdpgr1tgXFLgS3PCWdCq5GlKVxIo76z9Co&#10;ltCSPHnt/Pj0fnKpBEHkQF5SNUN9mWGVmoFxnugMKDNYtSC8Wmk5X+QaF0PEmVZnK9aZBMCrHayt&#10;alFGFd4/vPkteWmd2UxbgScunX0irgSZFRt2TsHh58bOnAMA6Hts27/4X/+HJBwjb6GVyETxu4zq&#10;0emG6vPjUEyfEBUei15MTpUgiWOMUQUhuKlJL8wIgqgFBXlVUYT5viPnzxH8lPElNHSHjm+eHZnw&#10;8oMNzqPqxNmStAtxNtJ/879eG7Z1giCItGQkVUt44PGMPF7LE6lQLUCbh6lCAdcY74QfuHRWO+F7&#10;znOdaSGvisQ0g5b2pGtbsepBVgNXKzeqliyov5t8TU5sCqAGqxamdJOWsGLDE7/cwF2tKRt1GGXI&#10;RAXebWY9T6UCBpSgV0ZxfUJEXgIAAHUGLc1i1owKmFH/4q9kVAmCqIS0IaVSXCGXtqIqxTT5nEa1&#10;zOYuayx1Ix7NNOpfbANYDoKlf3Ty2nmKTiUIIisqk6oVxsqJ2dBL3nQMtXNhEvUyquUEqxZ37TFZ&#10;o14zNb2KyKvGw5S6NFWCL76dAdXnehlJ9XK1rv7+O5rEpgDQEqxaD6OqMLp2K+87LfVn9g2qE9mr&#10;+k8iUibe++ggnG5NO4DYKKYCASV8aeXCz8ZptQyBorY6WMNj1QpYFrNkVPA6COKIUb48KyHnxyhB&#10;EE0iSciq1oVJJXMfV6NWH7LLUHnqpBxiVLVGFf/WkMWohm2aIAiiIDKKVC2fuujUgihzbqj4Z3D5&#10;FO1Vk19+phcV4giamkpVIK+KxnJdOY2qGFagHuqwzoDoVQsWmg86h+HX1KiKSPdSp/6zr94CQiaC&#10;ksgVs1ERfhXF98c6YUFogmlaLUOg6GXn88gQHitVgK1uWsySKsH5QJTeQbIvIxt8wH7mC5hyqhIE&#10;QSQnxqvaRZgUDFvHxp4p/7W4APvB2YgytdXVJoT4wtVJaUaVNSa14/elg+DbsKQYVYIg8qQaqVqj&#10;lI5EPHU0qk1C/H6pkYM1+vaRV8WgbcXy8473ofyNgjStU3YzUwWVMDt5BEY2DBRWAW35yY0qgEP/&#10;uVeXsJY2tf6g2v/x+j4m7NF99WFlAL4yrZY2UPTyyExMHXx2QZ8q4fabJ+wlqKM6mDkdn94/Pi0v&#10;QE9VgiDKJMyrIkWYpXDthO92eFto6Pjm8WlbugCvJK32bZnA2EN7FlFtEyLAqIoVSPsEdx49MRw1&#10;bOAUJVElCCJPKpCq9Y2VaxKlhamSUdVSRJgqL9OubGpkUVXIqwaz5f4HkujIgDmyeNoByMOowtUj&#10;b+8ZA3hoYKSnkAroyk9oVN1j3q2rp51WAv99lHp0Ad9iYRfWfbL7hGtx25xa7oOgyxvgeww1GRUQ&#10;FRiY3Kj1qkBzVREEkQFeXtU3rtCUvzWm4ceeU2qWT3UguSUTaAzIeEzelIpMnaSiGlXf4xlgVKWW&#10;ofjwCns9f/LaeZKqBEHkSQVSVXpU1FrxEEjIqIoUd82zJkuMPssf8qpO1GzR6qg0e0CECKYpb5oj&#10;i2/dWUJkBbxKmD00NgcAew7PjjyHCVb1rYBafsJdcI9511apmCRoDMz3UayA72wkagkAgJgvyzin&#10;FsaoqnkD4Ip/iGtrRgV8BfgCvJvKZyAUl4mcr4wgiMZz9+7dIopFTl0VPFJb9bbSOPcw9Slla+XV&#10;k+rJNm2KjfVtggakTpJacaZGlD0+Rnp8eFVAAjkzFZjPi1iH7nuWhcnr8en9JFUJgsiTaob/s+cE&#10;vldPpKLMPKpAM2kUhhotKAUDNumbVUTUQDsg3WDFNrrz3hucBVW1q7kZVXjvJ+NH2QdvvT35hDNY&#10;1bsCSvkJd2H0MVgsfBFlzLtKoUaVYe9kFpHHDTOtljZQdBWiDtq8AVIFsCxmVNAcBMMkWhzx1qeN&#10;UTVVhlLOEQRRApaQ1fi7kFS41H+Rnjj4hqKkU02bBkEZs5rwD7/S+UV19Y6ODv58FJtYYU0g6aW4&#10;toTh3jXDvS3TeWkPQjlGlSPaUn4cpDosPM6obU8QRIPoKOgdpryZjg72g3hPV8OpCAuRaRNK1qmM&#10;us+hUcREVZEXvOlbEz+sJjmpgklNbWX7W/HK0Ypvy18Lgtn267fuSFcO5p1WpA8VRT+7Jn33uoCJ&#10;oeZP/Wj9sXP876t/OPXqIysSVkAuH+CCZwmWOhxvLXyBzsfXWaRqCUaVo/3K2yvgG+Xa8geXlJSW&#10;AYBVkxsR2RJufrL7xG/DQlwNaI2qGAwLALByUAo65g8gfg1gKkNGlSAKgvdlyuk6VbhRL1SvmvYu&#10;JJXv2+rjj5hC7438NAHAwORGVkm80NQ2aE9eOy+ms7cPCdJiqYBv3h7fx589TtY5qZeWk9fO884s&#10;PekIgtBS1UOzmkhVwpc6JqKlkYkSRevUTFxqadQuCUAl32Kp5YocHyA25YNtoHpl8jhZzOoFGFWA&#10;9w63SskLxw69/8iLDyargFK+dwnWOnStAlCkqgV3d0jxkqdbv1Z4owq6r6SzAuFGFXCTdHX1f+od&#10;ZKrPG9D5+Drc6jLaXdAGw/KgY/F9nmpULTtC/UyCIEpGDCkt4hYklonP5cojUsNm1vKF9947Ojpm&#10;Rya6hR6Q/ekpPgSlQfFSOntn401aveQYVbUyoGT+4dVjwarXb93B5wHg3pn9wGOHCYIgcqAyqVpH&#10;S1gV8ccqOEwVKUbVxy0N/BeJD8fWGlWasSTbMNWsCJhaKq3Q5J0Bfhk772mFGFV4//Dmt+Tljr52&#10;atODarBqUAV05QP8cCrZLgxs2tZ3dGxOXOjr2/5s14ajujs8xqiqmUMfhs08WDKgQyV61SJG/ZdT&#10;Aia3QFwF9JNo/f6Kx6fWD8Piyw/x3QZBEES2lKa3TIbUPgNVmfaN2VUeKiWmEYfWetrfKQYo0XyM&#10;qlSCVAe24wFeFXRzixEEQeRANVKVjCqeqoyqV5wpBaVaSGJUcx7vX69w0TBqmgDaNGWZfXfEtnjY&#10;/Ue1geIWKzKq8LvJ185oltUEq4ZVwFA+WIJhLejrsGLDzik4/NzYmXMAAH2PbXv6xQ1fFgIb+d0e&#10;0x2yB0tKJeC7Pcyr1teoAixMMDW7YyHE1ZhbILwC+mDYL/1Pf8h+EFNniNh3hLqaBEE0Hq1XDZv4&#10;qDi4Wg0LMfFVolnFqEolaCe35H/C5wGYWn/wK50Bz2GCIIgyqECqklHFk8OxwjxQtVKVwlQL0nD5&#10;6NT2oUlG1U58WzxSiRZkVAHef2fPBf0KrcGqoRXAlo/BVocVG5745YYnDCsyu8pXt96E9cGSDG2H&#10;Ct9r9eqPafN4VO5kuVENSeSKqIB2Eq0Pn+3vftZYJTKqBEEQoLvdrX7jKTF3aib3Q1WtaqMQpAer&#10;Vzp7tcDMjaqE1qtqX/yTUSUIImfKlqo5WMJakOpAxYSp4p+m5E8l0jo4Ng5UjV0io1oONQ1TDaBQ&#10;o4q5pxVmVAHgwScunTW5yBQVWCi/yF3wW911W9YHS4K1Q4XxqvwqCksaYK8AEkcJLjFqmRpLTZgg&#10;zS6F3YWu/r59IE6iZcF5HDIxCARBEJWQ8z3QK2pVNKqWlqfpWYxvxZmmJaj8jSYI+ffFEU6b//Xa&#10;sNIIgiBKgCaqypF6GdUGMz69X5wwBEMR9k01qqRTM6fyt0emMFV2fWqv0ubGqHqvPlpRBeJLEFcf&#10;/7s/USehAiGwRZs59PabJ9iPYRNT5NAfcxpVuxi1rG5PmICtAKerv3tX/0/WbmVnjX/vxMPoLiRv&#10;m0AQBEFAq1oV7+pew/alWa2kvyJbcZacXcmfv3x2Kcsq2mBVtuL4NIyu3Trcu2Z8ej9JVYIgcuYL&#10;VVegfpy8dr5QY1KtUWWQUc0Q1uC4futO+xjVqfUHs0qShaHo+wMG5MD/oeOb2b+T186TUeWr9wG8&#10;PWkeGF9YBeJLaFn96pG5HUtRkLdPz1zeffHh45tbelNd/X37Br+0cuG3zocH4YphzLuAtj/GLqSw&#10;/tiQUKsSnKxBjN5ErG5LmICvgMjU+oP8rLHvoGRUnZBRJQiCqAtMrWpv8phmmKVJLI4R8ZrqgJdZ&#10;3POXtzZNKzKvKn7CI1p4EIB2gjKCIIhMIKnqQQm6pHIdQ1NOxVDoIHHtvCXNph2mwCoT0/XJtQ4Z&#10;1dHHYA5gbs/hWdyKs5NHZlNUIL4EafXZQ2MWdbhEV3/3ro0DkxsHJjfePu02qgzpi8l+TZ6FLeCd&#10;CqIO3plkBZYv64mvQAv8ic9OgSSm2T/L6mRUCYIg6gX3quxuz2yjmjZH+5yFxSej9HCMef4mf4Lb&#10;X8paGvaqVx1du5U/Jel5RxBEztDwfywl6M5MjCqFqWaFOPa/fWJUs6JeCVXtA/9VnPMJ8ORWli2y&#10;H+puVA8c/MGWzW8BAMBbb08+MTDiUmhXj7y9ZwzgofE962MqAOmP4fyNy34l+HaoeEK34owq+9WU&#10;981SgrUOIZlkOdqECT2LY/99Y1SlZM1eq1P3kiAIou6ogSyzIxPdi/kBxGeE+oqRf5LVzFSYEtSc&#10;AHwXeB4A8eE4dHwzPfIIgsiciiNVS7YVLNRUtQN2m1lOgGraTQSM/SejqlLh2HP1Wm1Po5pDsGrl&#10;bzvwbLn/geu37gz3rmH/wJpEFXBG1b77zTGql46f+tlb/PO5PS+cuupYd/bQ2BzAXAFGlZ9Bfh69&#10;Vgfo6VrlUYHIYftp+2NqJAvmPoyvw72PDnZKH+EzySoJE3gy1oAY1S33P8B7kmRUCYIg2oS7i4i/&#10;iguwJwKmK1c7o6pi2YWh45u/0vlFeuQRBJE/HdJ9vKjNdHSwH6RuZ/khYHZBoNbHtHzCmueQRBUA&#10;pNTpBIsk8l0ryYUhbjf/MNWivWflaVXZ6UCe2aoMrDTXjVoZtf7iJLOmZbRFSRuFJhjVs/DeTxbD&#10;VBd57OUDLz5oXLl1+bS7gL+NqCdxoYTPz6z82nYppjJwnnorJfTHnMGq3nW4cVGcwguf9yBZBXQB&#10;SqRTCSJzeF+mnK5ThRslqoWddP5QYJM1qYupSQMA12YuM4+5CVZP1aiKk1Z9pVNtsxAEQdio6qFZ&#10;5fD/DAfVli9EMgmCo1SqEmFGNSH825G5UW0HWLSmNFY3K7RD/vkFjG+Le+1jo4wqvH9YMqoAcPS1&#10;U5sefGSFdu15MawVYPWpq2BYEl8Hb0zxHSevnYf7Rvv2HRXVYc/TtTSq4HptE1KHrv7uXf3dwatH&#10;V2Bq/cFuYWgI5o0m6VSCIIg24e7dux0dHeKjQW2eiQ2AsOCGqoyqmrhAmlyr+55l9AqBIIh6UZlU&#10;zVZPlElWRpXCVLNCTKWaMyUMz+fZGyskW6/KrJzFqGrRGlUT2r1ullGF302+dkaz1IVjh95/RBus&#10;+t7hY+dwS6Lr4It70J+gDrXUwqgWWkL5FWCv6/jXE/k6k4wqQRBEW8GsIgu5Gp+E0bVbxb9KDQAx&#10;xTmSCp+/atdGehSSUSUIonZUI1VzExPlk1ynBo/9J6OqJQffHZ8pqQTw08i0A+VcNlzGgWHMeECM&#10;qglWlLRfGht49cjh58bOnAMA6Hts29Mvbvgyov6ZGFWA99/Zc0G/qD5Y9X05UYBxSXwd/HDeHJzf&#10;yjrpyNbR+jzkNqNd2Dd4ffeEPSh4Yfn1B9W3ZZYKkE4lCIJoW3jI6haYEAfIsx8OXDorvfZGhiBU&#10;ZVT5WqRNCYJoGBVI1SYZ1bDItRyEHYNG/WuRXghXwnDvmuu37oiphbKlTbyqpCy1X3xVa6ZCFKmg&#10;M3HiprU/MyQZp544SciqE1VpjereobG5xQXmjo7tugy7f7ngVdn7ntG1W0XxCgC7czGqAPDgE5fO&#10;PuFRwo91H3sEq9p3wflMcRpV5zu2jHQkwqjO7ZjhyWFvn565PA+rdvVfzmcX9g1qa/hF3fJqhA4Z&#10;VYIgCMIED1mVZoYMfi3t9WZdS4xRJZ1KEEQjKVuqNsaoBkuTIoxq5BRVFKaaFfwKyX/sP6dor5pD&#10;BoDykSJSLSbOJHPtRhWD26gCzB5aMqoLnBt7ffKhzvt/xT8Y/7s/ub1jRlxs14+OcPGKJ5+0AxqE&#10;YNXZySMwsmHAWsLo89tmAbTLWGivGFWAz349c1v66MrM5ZGoqaV8I0xtJUxu/Oz1CbWG81O9fUPL&#10;7YXYK09GlSCIeDo6SpqRmCgaMQ5GfXywdrLYANA2mysxqhSgShBE46lyoqpmoErScsRxpEgliiDJ&#10;qWexgbWbn6pN4lUZxX3HTUP7MTaQxaXy3K9SmGpYNgkxUtVQh/kblzUr/vPVN/vuX5JKn/165mNp&#10;iXNjr08+tHOkB1+ZfIyqo4SrR97eMwbw0ICyd0slTG3bO6RfxoLxJH40vnPz9sMfALjkYL2MKsDN&#10;O/PGv8UbVUyEqa2EyY32Gkq1xQ8NIaNKEARBcMQUq+zZx7uB49MLy+RsVEmnEgTRbL5QdQXKpgTj&#10;mc/o/jCm1h9k/6quSDUEj/1PeGnZouEyptBrJh9jq46Ij2TL/Q/wfwcuneX/xAXYD0gbyEfu80/s&#10;RlV9QyOuy34216Gna5WzRjc/Pu2utp3aGNXF0N25PYdnzSWYlrFgMarf/9qCUQUmB3df/FxbsZoZ&#10;VQBYvszgnON3QRsDOz91E1+CvYamFVtX10BGlSAIglC5e/fu3bt3Z0cmnK/oho5vZv/4J/HzNJBR&#10;JQiiNNg7pBrRdlK1HIr2qgWFqbazS2XkYFTZxXP91p0ahalyyKva1+I/O0WquCT7gf11uHeN+I8X&#10;y6NT1RLCRv2Lc5TbfeLApm190kcrB3uEsc+zIyeQ2zVRI6MK7/1k/Cj76a23J5eCGFtKMCyzwEfj&#10;Ox9Z1n3Psu57ln1/dPxjALCexHdf3v6h9JFODmZtVG9cvL57gnUU515vMcL3PjrYqRS1KsEuYCNM&#10;zSWYa9h6/QMZVYIgCCIRzFFi1CostpzJqBIEQRQKDf8virA5rJwUoVNNIqytBnRPrT9YbYixNEFQ&#10;Laao0lLoZWMquZKXAZYZq0zL84m/kXaPm7jrt+5or0/RqGpLiG9Ji/PM6pdYsWHnFPBJqPoe2/b0&#10;ixuOLt6peEO8E6AlMHDl4NO4ke91Mqowf+pnb/Ff5va8cOo7rz6yQipBv8wCV498f2iMS9IPD23/&#10;1pmjcGUhhah6EoeO/+iTM+5dyNyo2obhd/X37YPrB2dY5lMA+K+37mzxv8PoI0yvWNZA70JrDdX0&#10;C/ZEeCJkVAmCIAgnPBvA7MiE+Fixj/rnTQjfhrpvG4CSqBIE0W6QVC2QeK9aTuLUgvxvvYgxqqmO&#10;HtepUKtsqu2JmrRU/av6OfswwKialmF1UEfrM8owqowVG5745YYnAABgfHq/alQHJjfCjYuSeDo6&#10;vd8ZG14rowrw3uFj58TfLxw79P6xoz9uKUEjA7ZsAAAgAElEQVS3zCMvPsh+mT00poadsv+zk6h0&#10;hNxyMGujapiKqmWip67+T68szUy1pTVtHKZnaIwwPT0jif4ew+xSjoPQ1d+9q787YEUBMqoEQRAE&#10;nrt376peVcLUDmT6NfgBiqye1/IEQRD1haRqscT4ynKM6oFLZ8moBo/6j0catU1GtUYknJdM/Vx0&#10;eSbjL91epMW8jOq4zm8642S15fCf5Ya4TjyJy4+u3QpXj4gRr3NHx9if6mFU4f3Dm9+SP5OMqn6Z&#10;105tevCRFWCa9QsABiY3mjo/djmYuVHFDMNXS+AuVZ3v2KMCrghT9C7omVp/ED8rCBlVgiAIwhfm&#10;Vfmv0lxVznagU63SqH+CIAgMJFULJ9irjq7dWqhXZY+9Lfc/YHEubZUBoEwkRSXGqBIB8Ku0GUmB&#10;MTZTe2Phn2CMqv2rjYmTtRDQEB//uz+5vWNmbvHXuhlV+N3ka6aB+LwEwzI8WLWnaxXAOfnPnY+v&#10;s23YLAezN6rgjLQ1lcC/6YFGlWGOMMWWYEC8EZFRJQiCIAqCe1XpWVN+HlUa9U8QRNtCUrVN4U8+&#10;CoosP5uqmoszvulDMCqxqzEB6eq1h4lRtZcTdjnxVzija7dKdcDs3f/P3vvH1nmdeX4PjSJCKQtY&#10;D4qwBUk4y4iqh6CzyqaU1pKnsxpjQUgWgtQqHAWWqdh/kIA6gqXWGhuphSSQR42hNJSGWE11MbFM&#10;RkYsAbKDWVkCZ+AQiGM6IpG1OiJYgVS4Nkw1oyAzASpLWxkF2D8O7+G559d7znnP++ve7wdCQt57&#10;z3mf99el7+c+53lsOapufHZ59mPlwZ7vXHSfgZO/USX68O+OXzc89eh7n9ATD1tfU09W7X/+cPv5&#10;Ucc16Wvo5GAVjCqRNdO2KrsgIb35WNZmQqcCAABIiVoHwOtTnjaBJsyoQqcCAFqTVpSqYZ270xC8&#10;uayTVVtH4VlSboPPTprV382amlp4XnMhmar2+qpeOLq8TDtTqTF43SOhJsunG3tjlYDnvr/3i8KT&#10;RRhVInps342r+xJmWH3N3MRbNLS3XzvNw3sX/6Gz8ysvst8sa9LtVElHGjJtHWcwvbcXZVSpXpQg&#10;8WUwqgAAAKIgelXxj5fj3yPpL2nYnz8YVQBAy9KKUpXy9ar5O1w7vjmqTVMBQLsjwdVU0xs0yag2&#10;geAu/Dopau1/lBt8d/dm1Ydaul05zuALf3/wNZLsG6AUJsu5G/snb702OCpWCTi6QMd+uupVCzKq&#10;PjN88ta7x0eJHu8f6tIO50Y1fxsYZXjIDEqmbdl2wfG9RXwPtH9nBqMKAMiatrY2eK7WgXtV9iv/&#10;8+foVTnBdVQBAKBleaDoAJofF+HC+ndr/8UNJudV/+Jf8ck9tcLrXUoBBMeT5rywHENRfrF/wROW&#10;gcGLw4Ub1WqhXkKOPpTnqKpvLHHrZ/nmyKczqkRED+4akB/qHXhOMY9zr68Z1VU+Gj07sTw2c7oC&#10;RrUe/9Lxc3PW4S1kVD1nUN+31eX2mQZggf2ZE9uDAAAAAPnAHXqBf8EBAKAFadFMVSpfAqkJrfjz&#10;EljS94fR/Z2ld6T67Wjhea9iPNoLQHth8PXdwau805e8LBZLrdKS6NTClb0jZ25cVbvDuXSFsl9+&#10;KftKke6/pMUqq/YV9+mNKhHNHZkVf2XLwM/LbvfOP/1Hzdh//OTNe8ffZj+X2ajSL34wdp799M67&#10;E/ukZFUYVZcZ2BuO6X4vwy7AqAIAACgEtb4qJf3dZIhfB8KoAgCAF60rVVuEKCsyJG0q/lWuRIqi&#10;9j8jHI2qmBWYsm6mVEe1QkZVRBTl5T/1ZYZfS5ZLQrze+EWoTpV1j9ex//Dn947MmlbcU+P7zNzQ&#10;eEAlUGeTpa8ScO/Nt92GG8kly3X5vb9+h/+ydPx77/3p3zzxsDz81t37YXdWKxhVjnY9Yxl2AUYV&#10;AABAgWi9aiLBRhUtqgAAoKWlahbJqpY5o6/ltyNqjij+LiAT0HGIo6Tjbtcr3dUUg3o6Ln16TT13&#10;0iMpvWrVjaoIjKoLiVdL+ksia6NKRJ9dnv1Yeuij0bMTj7801EWCDeTcm5pdWKZNR129qpfJ0jSL&#10;r8OGj82cFmsl27pC1cmpbsAvzl34SPz9+oXXP3zi+49FCaCljKpKlBSbjIyqOhsKqgIAAMgOU76q&#10;6TOR+F+SAashYVQBAC1OS0vVLCi8pICamlqUvzP95baY1oBmILHI7sTxmatrVKUDDp3KSbxs2AtM&#10;atVySagD1S9sLn16LVjG8ZPoIJLu3F82zqMa1VUWZ5cnu3sGNyRGEtDUSGwWzxGHr3nVpK5QlF9v&#10;qw/PDb8jP3b+x+89/9iFwRY2qrfnpVPpPoP4+bBURvXW3fvIVwUAAFAgzKu6vFL6b1H3zBUYVQAA&#10;YECqNhVZl0+tHO7ZtZnW2I3Slh2UlrDkZbtRZReklBktXaWiywuLwU0k6VfciwE8/VVqzMGMG4BC&#10;vVl84vDVrlbHz80NvaxNVs2tt9XvJn78vubh61qj6lW5uNJGdelIY9Jx78DnRF6FI0i5lQK+9fFt&#10;jWWPQTSqqEwHAACgKBKLAIR9POF/NGFUAQCAIFXTq7T8G16ZPjHyv3Bl0HZV6RokksWpZBP6/ieL&#10;SxkEIJGyMkPYFoPH8kvizI2r2sZoZL4g2eN5LhjXrLj/6uGl43t4AHPf3Ur+UjVTGzg2c/rg//v/&#10;WLpCUY5GlejDvzt+3fI0H266hqW73ifR2Eaxa/Y/u6yUcXBOcOao766+7RCzy1HVToi1/wAAAHLD&#10;4lVNH09Mf0bF3B3oVAAA4LS6VE1P4ev9GTCqKgFhxPKq2nTC/on9lnpGID3aJmOZknITYoapSQqr&#10;jzsaVek/iKULz08kNa647/nm4aXzo2IA/c8f7jk/uiQO6R3osqqxTG3gwS0HiJbf+9Ye/ojUFYpy&#10;NapE9Ni+G1f3hQ/XU2mjai8r4YjpA+HBLQd2d292Uas5G1UAAAAgH3gFAK1X9U34QHYqAACYgFQt&#10;INU0OtkZVXtFyPzJoZpnrOtBSifk/zUDr9oimAwp/1las699vfZq1Mo4r0TdkAKU9RX3B7cc0ATw&#10;8N6XJunlPx9l1rV9x0DXc4YuVY01NDdlZVRtXaEob6PqOtzrnbbiRpWINvxWV1MiIAD1Dx+7cSzv&#10;tOxPSdzOVC51VJGmCgDIDcgvwK4B3rRKXeZi+uRoSlbFRQUAACqQqpUnvVG15/exT6faT/tlbliU&#10;Rlym9Kp8rGpUGfCqTUBK8+5u4qQb0OTysjWqdfRGlfHw3s6j/9xpH6/U0Fw4Nr/pqEG/GnAyquau&#10;UE88DKMa06imL2PaQFKCsykAFfvxnNxTS9/bymJRkaYKAACgJEhNq1w+OUp/1vV/sgEAABARpGrV&#10;iWJUxQ+fam8cX8qgC9PHEOBVtUv+Tdi9qm9NQDC5p5Z/vnnAbcKvK/ex4n6JlVjVOSWkqyh9ap7W&#10;qI7NnHafIX0NTTejau4K9fqHF84fYr+UxKgGXEUpbWB0o0qGt1yn5lonBnjmsi3B2TRcyLuRsP8V&#10;iGhUseofAABA+VHFaOf6dfxvlkWbstcgRxUAkBuVe8OBVCWqVAUA8QNkFqv+K3QosibxUIj2mZsy&#10;cck/Ed26ex96NAdMvZ5KRdjXFXyIyaiSNZ1cJNimMVmZOsHzzsdTQePqOMdv7golGNW5ibdoaG+/&#10;ZwxZ5Kh6EdGoMu3o+waV/u+OdB5ZWYng4QFIheQC3qLDjCrW/gMAACgEXgdAelzbe6qtrU38GWmq&#10;AABgB1K1ekh/21w+2XLllKhdTBox/9bqwURMldV6VdMhYsdHlCbsEVPaKYoAxEKbpqq9YiO617CB&#10;wd9YJPYTSPSqogsLsEhaG+iVpjo39LbvRhuHu6s0TVcoknbhk7fePT5K9Hj/UJd7DNGNqu9VFMuo&#10;pl+zH8uo5jycdLeSfWWA+i5tuhlhVAEAAJQZx+Qv8WWVyxcDAID8eaDoAFqFWEbSZFTZsn3pxezB&#10;S59eG5s5zf7ZJ9cuTOamphIZrHE1pcWf8mPCj3zn+nWmD9umqAKkRv4etuSZtikX/mtvnOCxltn4&#10;zZVmubfFZNn3QnJhk3tq/J9LABH71LdLT7jV0Eyv0qRdmHt9dIlo6fi5udAZUgYQgG+jXonEY5h4&#10;MRTe2yoLo5pyBkfNDaMKAAAAAABAU4JM1RAKWSNv/zS4u3vz4MVhogNc9mkV6uDFYbaS12R2tF2q&#10;+A+J+arNlHoppveafqa6dBZXgEasxgDseBlVyyt965wyTF82xE3r1q761wajRsJS8FJmF4pf5Iw8&#10;srXnm4ef+/7eL/qkqTa4sNvzthqaumddVBqvpqpFFpq/+MHYefbAO+9O7HNJVs3OqDqWBI1lVFme&#10;sil3XhtA+mq8UgzJM4ReBnZgVAEAAAAAAABxgVQNIWujqkoZS5dhDtMKLDaL76g/pXcQap1QjugQ&#10;vYLPh4xyVHnNSv646p21n9Wl5djpw2smYR2F6M2pUl664kUiWlq1+Aarw+hidhyNqlYKqy4swB2r&#10;hbSWzo8eXaBjP93rO8OqeOroM9bQvD2/dGStk9W9qdmFZaLF2YbhjdhdKkMRmsvv/fU7/Nml4997&#10;70//5omHvWbwI2y4tny2pS+ThbDKD+71u8VXmt6mvIyq72XgAowqAAAAAAAAIDqQqkTlWNhuiUH6&#10;LGcyI/VkVSe4dRU/A4vpqBb/Yt9KQH/zlGRhG00VKi17p35Wj3UExH4yUKtU16mJt63lGwKXIY6v&#10;J3Met1atuuOogSy3m2SyxmZOe10/xtYEH42enXi8/RGPGVxc2GeX11TaKkkqjb2PWdSqRmj+4tyF&#10;j8SXXL/w+odPfP8xjxl8iFg5IUod1ZQBJP6J4W9TJimcuLmAy8CO2DzQ6yCIN4vJqNqBUQUAAAAA&#10;AKC5gVQtERYBJNZO5T+oGuXglgNerWO0MUh5dhLu82eXslqsWJTWWTt+uvZFtBIlr2paCI6mMp/v&#10;S6T7RXvZB7ckCshRZcSScf9NL/12UX72Hz95s+eRhFqongHcub+sfyJx+NjMaa1X1QnND88NvyO/&#10;7vyP33v+MW2yaqZGlTeyI/M9Xiqj6j4q2KimuQw40h8I8SyIXxkyXG5Mi1G1RAWjCgAAAAAAQNMD&#10;qepBRqVUtR3JpUqd4mLhrCu6pjeh9vTANPPno1MDDi/qqEbBZTW3eP0kVqIIiMH3y4Ao3xxIJQJE&#10;iWPfC9O7gXubeG3rc1GEfXZ2nBSpmoi/jNuwrovUDbU/85TLYNWraoXm7yZ+/L5mtD5ZNTujql4z&#10;WrUaIDQtyZUBFNGZKtVloKJ+OSEVyE78yirAqEKnAgAAAAAA0CJAqnqYl4yMqvgBm31gUz+8SZ+K&#10;TeVNd3dvJkqbrBoRrW/SlmotD75nmdXHzCgYL9TanVXBxaUGYDkOZaj4ISK60QAXpn0bIS59hLY/&#10;vWfnWdsfy/cTkgh7cNdA+1Tjiuzega5BW5pqmIwL2JCI6FUNQvPDvzt+XT9YSVYtZNV/RCVaKqPq&#10;Vcs15WUgohpV8UZjP/BrRvt3M2zVPwAAAAAAAKBFaHWpWga3woWImJfKn9XqVNM82QQYGWnhdlGN&#10;rVwwxaYVWNFRUwgdE3XLfEhVMjKqaSjkADLdE7GdDnNhk5sf7f3KuNT2Z9PRPnGIeKVpVFpHX88J&#10;UruxmwiXcR19PSdo7shqAc3EDZkwC83H9t24ui/VDEa07wmxeiKZUE0le4solVEt6jLQFtCw/JVU&#10;i+fYjap2v5CjCgAAAAAAQEvR0lLVxUIGN5lx2bSp2ZHd00ntd3jqTeEJql5r86VW6RWSgCScPjGz&#10;OP8AVNwv15Ic8xIaVV8iHkm1nY7j5Pw1ogZixu3nJ19U2/4sT3bTHs08RhHW0dd5tK/TYRfS1gA9&#10;Et6SiF1L6RtDpZwhN6OaXQDRjergxWFtlQnj8BSXAcNSQMNSP4ddQuwvqdSeS2zaFhwVAAAAAAAA&#10;oMloXamaxqiqmsO9t7g6s5im2rl+Xf/E/tUUM4OjFPvhuJSEKz9lsHsMxxX0YjuvfGCf9tX+KqaO&#10;K1oZJwXsIuwyvboCjGpul4rLXW96MAyTC3OXtroZ7vyFroboH/+rV9UHi0xOdB8ulDIQcxhb06iq&#10;prKERpXhYVS9AtBdD2KyNtuu+FaT+L59cMsB9euNztSHBQAAAAAAANB8tKhUdez94t5nSXpQHcjM&#10;iK4EagNi7TlVpqj5rbu7N4/NWHYFeOAlSbOze/y8X/r0mugCtIrfpRyEY8kI7cu88su8aIIcVTKn&#10;nPticWEuk1/69JqqgYjI1PZHpXCjyrEb1aUjs2opg/8ltlEl+h/miPo9h+efo8ruzYZKrEPjaQKo&#10;xmXA0V0PtGjLcuVNIKV2VeJrNEbVoe0bFv4DAAAAAADQgrSiVA3rps2fddmEKkMDtMvYzGkuTNnH&#10;5vJkdMalDEvRg7s8nblxNXr8FlXnvhhc6sdiepb/atqLLLxqcxhVinRLWnJUHWcwGFUiQ9ufv/qf&#10;vqwNoECVxmawD//s8qxayuD/u/EybYlrVInonXcn9vUPdbkPL3DVv1QPtxJGlb2rSKsx+Cp7xwC0&#10;14NjAGL9GfFx8UJib4loTgUAAAAAAAAw0SpS1V1PpDeq6myJA4v62OZVBTUj7BY7I7R1GHxhZ23k&#10;ka28bF8stRplnsQKBtKvVWl0VjZSKvX0Ms5iVIn0baZGBEsertKEldeBMygxWLlzf1n/RGyjSkS0&#10;dPx77/3p3zzxsN/wouqokusxTB6em1hX//p47oLxejAFwO5Tk04l5UJir7x19z47O0hTBQAAAAAA&#10;AEg0s1QNkETR1ZLXhPn3O4pIGfysI+IZSS9D2VmrupS0m0Hfk5tRxYDC05m18AXFAWPtdVTF0r2m&#10;+U0zNJwCc5upNEZVXHlNRNQ78DlRQJd25xg2/I//msaUUgZLx1dbbkU0qkREdP3C6x8+8f3H3Id7&#10;rdkX4UcgvVG1z2C6MfM3qmqaqn+6tL60RfszT7kNlzGpeftXntCpAIDS0tbWtrKyUnQUAAAAQJPT&#10;bFI1pdiKkqaqlmxLExKIRWL90DJQoJmNWMQgu0qsUSiJ/k6soyrqVO3Vy2cI84lpVJp25fXyZHfP&#10;4IYsYlitF9HxRz3nR5d0L0hvVP+ESO7pdf7H7z3/mD1ZNX2OqtRlnj/u/k1GSidbVB1V0atK94Lj&#10;u4e2tEWX+QqUvp8Q7yzVqIoNJMmwazCqAAAAAAAAtDhNIlWjWBJLsmGYbAoYVWYVRRmEF3fVvAul&#10;1anFoi20GgxrsTU2c1r7bNMUVI2CXYRZ3pREDxXwBphOpRlXXkePoeFqeXjvS5N07uXR9z9qeE16&#10;o3rsO48ePX5deT4hWVWqvyk+pb2DLDmq6hGQXmxyrCYn60ixnamYV1W/XWA7m7w7HX09J2juyGod&#10;VVbaQs2Vtr/hiFVTWQD8VMKoAgAAAAAAkDOVW2lRmFSNmBZXKqPK98t9lEtBVXWxZBOQp1HNrRdW&#10;Gi+Zv2KWSGxa5QVzGSa16ktT2nDJh6qFbtUhUgJdQcmJG36rLLvOKYaH9+776d59Ueuonrlx8twj&#10;h/QvMier2gNw+avkdQS0hjHleSzWqDLSXslHkjtTjc2ctnhVNYCmfKsBAAAAAAAAZEFhUjV9Klzc&#10;SEQXlnKduJeQEj/R2RNzSp7E6ovYmz6uXrcvnY4Ia2DSuX4d/zTO96UkC8zTEOu8WFJWWxne/Ybj&#10;XjNETazzOlMRVVoD1pXXphlUI+lytUQ1qleJaN+Nq/tSDA+gcKFZeACkpNn6fnHoHoB4Ue3uXtuK&#10;RekiTRUAAAAAAACQSPWW/8fKS+WzqRNyu+Gbo+o1RFQq1WpRVbacWX7k1cY+UdazO0or8TVpmhcV&#10;Dr/+Y2XOpk9ZLfmRzO50q4vKAzP7bs/fqs3+QUgvjSDCTgzwOU0rr+0zaI1kooWPblS9mJt4a+z4&#10;aMoACheahQeQfoa4SbLS/euyfAQAAAAAAAAAKiZVUxpV0aU6vjJsfjvSB7ZqGdUoRE/klHqPiFtJ&#10;r7ryrBtQHnsolgIQHwmm0qVUXfY9ff0QUWdrC5JojWqy0r09v3RE7ufzOZGjAxWRTFbn0b7O0Bks&#10;RtJyqRRrVOmTQKO6u3szX2rQBDoyoxnck1VzM6pIUwUAAAAAAABYKFiqeqV3pTdxZViUrSaomtb1&#10;l7yFehosFWzjbiXrTagVAFJSErWqbZBdbO5t3CZy0bFc0i4tjBJHUYpG859dbjSqRLQ4uzzZ3eO8&#10;Wp8RbrKUPNkwJerlQ+cm3qKhvf0pZtAEMLhqVA+6DecudWymHlXRQrPwANxnMGW4Ry/kqn4t0T+x&#10;X1/jAgAAAAAAAAAECpaqeRrVjHAPzF2nMtiz2anVYlfxi6lb3DiUrbBAMAH+USpJURJXKBEcWEqN&#10;bhlbctmqIgZsqT0iYbeBYzOnxUqRjdy5v+wTnyBAxUX9aYyqnCf71cO/I/qi3yyePvSTt949Pkr0&#10;eP9QV+AM5gCI6N2JZXFmcbvnXh59/yMioq89/8P//d+eFtOBCxeahQeQOIOarCqVg8ioNRZ/u2DP&#10;sq0gTRUAAAAAAABgpwLL/0urU70IrqAa3ahyS2ufOaXfFCc3TcUfD9vHgMYmccn0yiyVV+X5qsEh&#10;5X8XV/R9w8Woak+E+Sba8NtFwzMqjQL03tTswjJtOtq3kMJkafJkPxo9O/H4S1opacDXh869PrpE&#10;RMfPzQ293B80gykAxtLx7733p3/zxMONL/rkrdcGR5fqv/369Rfp/YFNR1Nb6TpNb1QZ7ErWloBI&#10;HJ74HSSfQftXmP2ZZmmqMKoAgErT1ta2srJSdBQAAABA81N2qVpyM+K7WFv8IBdgErWfGN1TWdkr&#10;HV9sUZa+kfu+3r5cWpotuyukWK1ZHqPqi3r6Sn4XJ+J4LqLsqTpJog10tEgN9A506db+awsFLAzN&#10;sh+DVJpnnqwObx/6ix+MnWc/vfPuxL7+oa64RpWIiK5feP3DJ77/mPjQqskVqZdZKFxoFh6A7wyr&#10;X+T88uVzL4/OfdTwlH24+l0d+8N3cMsBlwIaFqMKAAAAAAAAABIPFB2AjYguJjtF5TKz2ko4ODeT&#10;iCb31Ng/r6kCygjkX9GVr3xX+02ZXk+Zndw006b0a6U1qmLfKvchGQVTHthhSbmnvHCt+KDJBjpu&#10;bk1jnRh4qHf1wfYda+mTjdgEaKhm8smT1eHvQ5ff++t3+C9Lx7+XgVElIqLzP37vk4bt3l7Qv7Bw&#10;oVl4AAEzDF4cpt+M1QZXaylwNjkHIH4pOLmnlmhUxYX/WpCmCgAAAAAAAJAoaaZqUSLGS2a5B8na&#10;GYmf5dJUSg1LVq3KEnupRRIJ/kjtWEJZ+sfETNXETQfnupZq7T+1hhgNJruDk9IGShqr82hfZ8J7&#10;xYZ1XUQ6B5pepTXw1cPPua39DzkCvzh3oUHDXfeeQReADilZtatjE9FH8ovuvfk2+wFG1XeG7S+8&#10;+LHy4PLkHVODNfVPFX+Ef69pugzULz4BAAAAAAAAIJEyZqpmISmKtULaD2wRZaVdmGqL03lNzv+l&#10;mccFrUlkiaump8I25LJHKbUmr0Pqe+3xgWm2nhGmE9HcBLTJSk+iT7SfCJPGsl/zD+4aaFcedM8N&#10;NMbQmCd77Kd7XbpUBTnlD88Nv6M++vRkKqP6J6ZXNCar9j9/uMfwQhhV/xkiFI5g8L+//RP7td/M&#10;SaCaKgAAAAAAAMCR0mWqZiEpold19EokZJ/otEsO0+SrusC97dhMdhuJiT0xVj1cvB6C+/zibEEx&#10;ehCgRzMtaBBMmjtIzDiOF1HeaG/56HvEJ3T3ido3kHAR1tHXc4Ju1Wb/UM9X3TSxX1coIBltniwj&#10;M6NKv5v48fu6x9X6p74B7HMZ8/De9hO/fEg4egwY1aAZjHnTpPtbYPrukBtV9idYe7+I33rCqAIA&#10;AAAAAADcKVGmavqihDnjkrVnMaqMTNVebhmmEQmI1qX0ge9xiHUphqWpBm/L8i942pSxaQMomzV2&#10;QdqF7Eo0OPpEFo/6BmLXWMlvOB193An2RzKqvoTWPfjw745f1z8j1z9dZW7irbl4AYzNnKaOvs6j&#10;+8W9hlENnuHjKeWheoM19es37c0oGVVSbGzn+nViHqs2DBhVAAAAAAAAgIkSZapWpUs47yfjaFQT&#10;yTpftRWwpKyajm2UcrHsYrBIc/Iv1JuRqnPJgVVvwIzuSrabZb7fHRNsLcczbO/i1lEt5wxsCbYp&#10;tTDFEXhs342r+9xn+OStd4+PEj3e31jgNeUpoBKchcID8Jrh4JYD6qp8PvyhXmKWv33HQNdzaw3W&#10;2Bu45U+nalQ5bKyUoDo3NB68swAAAAAAAIDWpERSlbIxONEVle+EduMGIuJbDcCC11mWupAFk79k&#10;TNxidiGV2aiSITyuvF3ct+kFlh0P03lcLbloLPv3N4XLuPRC032GuddHl4jo+Lm5oZf7YwTA5GDh&#10;x7DwAAJmYIadq1W5doRhlMWrWoyq9AKIVAAAAAAAAEAw5ZKqlI1XjThhFomESFONS2IGkwuOJ9rS&#10;9qSc1VFLrjKLxeXNJ/1p5WNv3b0v6vjEBuV2kjXW7XleLFVK+nOdIX0MVvI0qvSLH4ydZz+98+7E&#10;PpasGjFHlf2sPc6OM7SOUR2bOc2kKvtffhZchmsXHNiNKs9R7Z/YP7mndunTa0yFo5oqAKCZWFlZ&#10;KToEAAAAoCUoUU3VLCib0pKoXMHTfNAeE+2xmtxTY5+opc/Vjkv7LQe/5FdOnrBD4XhAKi1tHYPP&#10;4tqQGpSzf+7DXYzq0pG1Bkr3pmYXjs1/7jVDfZ5bx8bnhsbnhsaXzgbNUEfawVyNKi2/99fv8F+W&#10;jn/vvU9iBsBRj7OdFjSqDH4xiGfBVCBCQvrTkJijyp+aGxqv9PsVAAAAAAAAoHDa8vkms62tjf3g&#10;uEo61kcdr7xXF1filaeW2KUKRtVEUYkbuZ0AACAASURBVHVmfUsH2D/Aa6+9xCqcwc4uU0HQClLV&#10;nVhelWWqalciOxql3d2bXRYyf3Z2XG370/7MUz2DG8jHqC4dmb0nPtI7sOlo3xd8VZqQM9vzzcPP&#10;fX/v0VyNKtEvfjAy/I72Ge3wuYm3aGhvv/qELgAVfpzttKxRVYdrz0Li1wximdTE/9IQE8NNmapI&#10;UwUAiPDPMnkmgRayUQAAAKCKFPVHs5kzVctfoTVK9c+mpFq6WfoAz4Pf3b1Z+qcdfunTa14Xqu/r&#10;o5D1FotNDfbdesSjkcaomoYr3Lm/bHzOXYR9drnRqBLR4uzy5B3NDOaEVilndun8aN5GlT4852NU&#10;WT+rdyfMR1AI4OmvOmxfB4yq3ajaYX9J3Y2q42sAAAAAAAAAwE7paqrGouS9xUEToM1EtlQeYBek&#10;elmya9VSxdXUNCkg5jRkUVBYnNz+guzu6DK8V3AP5a5TyaP65IZ1XUSLmid8RJjezN578215hsaE&#10;1ntTswvLxBJaSWtmiSg/o0q/m/jx+9onvnlS+7C2n5UpgLnvbqWPXKJo3ASMqmG4YxGMwYvDfAb2&#10;hizd0ZY3LktBVQAAAAAAAACwU9JM1ZTuJiNLUkiGYAvCK6VWEUvk2mRVXrEUVVztZGdUcxtlIqVR&#10;dcm5e3DXQLv0UO+Axofa2LCuy/icOIMpoZWITGa25zsXHQLQ4F8I9cO/O35d/8z5H7/3ifJgQz8r&#10;TehSAP3PH+6RXtE70GVd+w+jKg13rybM/lJM7qlJRlVFfPdgf8fxpxwAAAAAAACQnibMVM3OqEaf&#10;E0iwUqrlX/vP15kmoiauFrjSvLpkdFOzc+E7c1yjeuvufZcLnpsmqUO6q0zs6Os5QbySafuOgXtT&#10;s+wZdxH24K6B9ilNnmnjDLZSA5ac2QCCWks9tu/G1X2uw5V+Vn/6N088bA3g4b0vTdK5l0ff/4iI&#10;qH3HQNdzqym6WmBUtcO9urR5rfrn8LuYB6Dy6E++jbKqAAAAAAAAAAvllaplWJPL4ZEgnTA7impO&#10;5YtoVBM/xoel3Jbnym8+tMnCcdvZOcKudn7NO6apstXK7Gfu8pzunY6+zqN9nUQULMIazaxhhgRt&#10;qjGzvQPPDZmTYA0EGVXP4b84d6FhLf/1C69/+MT3H0uY4eG9+366l3lbuxyEUU0fgMWoirdq8Dvq&#10;oz/5NqFjFQAAAAAAAMBASZf/B5Opio1rVCuRkpkn5T8anevXiZ/h0eoka3hthCg3taXGgsutHb1E&#10;Q1glxzT9fKQZQkxWR1/n0bVR2hm0pQbWlsB39IlGtX3HwKajfed9MhMpH6Oq7WdVLxGQMgAqgY4s&#10;fIbsjKr97SLgRmZqFQAAAAAAAAAkSi1VfT/5ZJpG6ju5touRSHXLhmZBaY8GE6miTqXsO0ezj/3i&#10;v0w35xgS5Z5Ca2rtFUD6Ms3pY7BgSlOVVv1bPJTjHZSHSuvo6zkx8FDv6m9Mm/Il8OLw/on9PfXV&#10;8e4rvnMxqqZ+VtcvvP6h4wyWa6ZwHVn4DBEDsNRRtSwx4e/njgHAqwIAAAAAAABUyrv8PwD2CSqL&#10;ZFU+Z1y3wj1I+ZM0WxO1dmoLZqeyi9/lnipt1QLHRFRT/FkY1c7165jNcW9OVbgI85hBKDXgPnxs&#10;5nTi0cjHqFr7WR1anWHy8LlvbWW1U3u+efi57+/9YuMLTe/q5dGRTWxUOdo/3OIbO5uK/a89HpQC&#10;AAAAAAAAAEg0j1TlTuTSp9fCvCobmEFoybS4XS1nNdWw/ifNR+J9EXzH5YP7Ta3di0yNaiIHtxxg&#10;qpHbQMtA+30keqiw261wlZaXUSWxn5V+hsnDrw2OLtUfXzo/evSTzmNv/MkXlSEShR9D4wy358U+&#10;Zvr+WsJriGhT2XbBgMmosjd2VbAmqlV4VQAAAAAAAACjbWVlJY/NtLWxHwL8lIusiVh1MTESF8mS&#10;kY8roXlMT6mMqriGOrGAQ54Uqywt13xRgWX3/Ye0R9E31Ll+HdeaLmmqYmcqrnukgWqQ0j1VgeRE&#10;QdhpEz9zNKrJM8x9d+vYefkF7c881TO4YXLzo3v3v8gyWCU7WYxRbTSh+hluzy8dkbuHiUUbXF+T&#10;RPTrUFv1Qlz1L/3VtvxpFu1qYnjwqgC0IPyzTD4fnQrcKAAAAFBFivqjWYFMVf5xqCh9I263QKNK&#10;9Q+Q5VGQUSjP7qhGFTB8k7gLv2fTIH1DY9mFYN+aeM2zAqOWOqqJK+XF7yrkGVxyEhvJwaiKwm7p&#10;/OjRBTr20zWvWiqjSrR8e8HwutvzvV8Z5ztyb2p2YZmYeYx8DB1PompCdRmmn12WX0OLs8uT3T28&#10;vZjba/x2wR91hsGLw1qvqr2L+UlM/NMc1kQOAAAAAAAA0GqUulGVhKVzd6buhm/X3aFk2hq+tD2d&#10;wijJ7khhlCRB1Y7Uwyqj5E17pyy1p5YUkjS2DE23YsFKzWr/mYawNFXH+cdmTrus+ier+VVl3NKR&#10;tbzFe1OzC8fmP7eGEd2oHtxygP3jr9EIu49Gz04ssx9LZlSJqKtjk/6VBvN4J7pRdTyJmniIlifv&#10;ND5w5/5yYgh3Pp7yCFglz1xp7Zc6iUaV/dXmz/LNaUHfKgAAAAAAAABVIlNVRPWn+RRzdDdBLMPR&#10;S50EUKol82HwrNuq70iBSFe+lFId675IX2tYWoSbPrZMzWyU46adZOSRreLbgppqyhJUOV5tndSU&#10;vck9NbXFuW++YaY5qiz+sZnXLFKvfEaViKj/+cM959dqqhIR9Q50DdKdY5oZ7r359uqoSMfQ+SS6&#10;2FIi2rCui2jR9oq5obedYjUOz6kzlam+s3uOKnsNu3FcSqwCAAAAAAAAWpmKSVVqNDI525lEu5S4&#10;8J8LxPTpmWGlAKTtFis0y6NT3TuwV4W4zaPEOy5sBjVftYSVATINaeSRrV5ez9dDsS9atCUshBn0&#10;lu2P/9Wrf7vny+r9mE8N0INbXpr712+P6aReOY0qEdHDe1+apHMvj7LaqV97/od3/u31LxBZ7GS8&#10;Y+ioSsnFljIe3DXQPiXXS+2qK1oeQzuR6TUWcjOqJsST6PgVEfeqhFIAAAAAAAAAADPVk6pURMVG&#10;9w05fuozVYLzxStlVd2i+Eh2ilPyv2WrDDu5p6Y9v+xzddZJxy0Iz1p1vK3yqRiQ25uJy5Xv6KHE&#10;ZNVLn14TvarOqJLJsv1f/+crgxc3SG8m4vLnpbPzatXOtdfr6nuadkH7BYYm8fOrh5eO72E/ls6o&#10;Mh7eu++ne/fVfxubuU5aO0lEka20qyolIs2afa0J7ejrOUHaIq0NMSQWclVesJBjjqr2cekketXw&#10;gVcFAAAAAAAA2GnLpzEW78MV3U/lk6nqmN6S2C9edBbZ1RLVWhuXzcUSnXxb6v6yR0pSvoDrVNPJ&#10;TTyhUXC5ugKuczZnFq4wjeVU274lRpi1VM1Bp/I01d3dm9mVb1n775vZJ07FJrHNkNTDnd2bmoKS&#10;plbvuglpcVYKIDkZ/JO3eOJnzzcPL50fZQ+X1Kg20lC3QRCLjPh5vkknUZrhoV7y6kvmFIOKrimW&#10;x/CkACx/wvhbqHQva0+i/f3ElO5Nur24/uwb1vABAE1FIT2Fgzfa1pbTRzwAAACgJBTyl5oqmqnq&#10;SKwlxhk5l1jJqipS/mlunaC0LpWIDm45wF2SGFWBXpUpHn5m05cNTUliAAHZ2b4JofatZ3ErRYww&#10;mJyNauKLU66VPrjlQEJvK3NOIkNvVMlYelVb35MH4FFYQ0j8LO+qfxc6+jqP9v3B/Tz65PnyTdhP&#10;IikzdHrvhvelqG2K5T48TQBjM6fHZoga3b3pJCa+2arp3i4xAAAAAAAAAFoQZKp6ZAimLKhK1lTQ&#10;3NSnnQDRWbbl/Fr44TVdMAUmqwYrXffl81HUodRvyhdLDPYIM/Ld+Zhcyaia0lSJaGzmdJhR1Yqk&#10;9CZLpf2Zp9RWSP907O3f6paiFyM0czaqQnatccm8Hbc8X18iljF1nkF/JeiumZAA7H8f+V8ffi+4&#10;nETxliRl/YR4I2gPAtJUAWg1kKkKAAAAlBlkqgaSRhi5yBo2v1chtrBg1B5WqqaUnoruYaW0VtOn&#10;TTGewYvD5dSpPGa2xj/4IsmnsmqYrHRMX43VtCrNDF4R5pA1nHNurLRHbLW4tGy/VEb1Szt05Tg1&#10;6Ot7tj/zVFgA1TKqrw2u1YG9NzW7sEybjvpVEbXn+TrGLFGEUSWvSq8BAXj9lXE8iZc+vSbWbTAZ&#10;VQAAAAAAAEBuVO57wcpnqlIKP+LibtyNqktKY8SipaqETU8W4RWCx6LjOi5pyCX0quLYnHEPtTUb&#10;UpFu4b94X8TyoWweaYaAe1BqSeRStZPIVt/T9zasklElmvvu1rHzxmfdzqMxz7dqRpWIXCu9ugdA&#10;/kVgxfIX3sVwdQFwUFAVAIBMVQAAACAHgv+EFZWp+kCeG6sczL84Whhm3MQqbBIRPWM5k0M5weGl&#10;FMQHtxxg/9JMoiXx5KZnd/fmYquLBlCtaBnsOKv/om+IG1WXV7IfgkWYKpJ8iynLKq2jr+fEwEO9&#10;q8+27zDbsY6+nhMD/DfxlVpj5b4LXuReR3X59oLxOefzuGFdl+bR4DzfIo0qEXX0iUbVds04BMC4&#10;NzW7cGz+c+fhKY3q5J4ajCoAAAAAAADAnQpnqkZpv+O4Ia9kVYZ2T71sY5p8zzA7WRJX67vjbIG/&#10;44uD9VkOyaqMgBKribsfXde6r9Z32W6xXcISCTh0klGVqjcytBmmAXANxLfIbNHk5kdfGn7x3K+I&#10;kjL+Uso4+3CXLzmqZlSJzJmqfscwUnYnFW5UowYg4ViYVb0RLGhvSXEX7LsDqQpAC4JMVQAAACAH&#10;KpepWr2aqjknx3ltjtXfZD9rq3B66cI0itNSj7X8sCQ70y6oZ6SK+ZLuBLex8kXciqWdl+n4a4PM&#10;v/1UFmSRQSwZ1TM3rnrldXK0IunglgNj/+HPe78yzm0dr/ip2rqsVZq4X9rvP6poVImo//nDPefX&#10;aqoyNvkew46+nhM0d2S1jqrNfd+ev1Wb/cOi/mVNbFR9hyd2plIHspi1RhUAAAAAAAAALFQsUzW3&#10;7FRpc76j+Kd0Sp2yGqs+aaJUzS2LNj3BC/zTiLz8M1W5rEz0qvb7IsAJWobYZ3Mxs+S2U6XC6wCK&#10;aapSNVVtHdUoRnVs5rQ4uTaPUs34K0SliWq1Akb1k7fOvTz6/kdERD3fPPzc9/d+UfcUEW2a2J9V&#10;hqk1obWZjKq2Q1pipqrWqLq8vSRWdDHtETJVAWhBkKkKAAAA5EDlMlWrVFM1/4REXmzRa9O7uzeL&#10;6o31jg8ux1mSJfkieRrVyT019i+fzZUB95X1jgTcOBbj6TibxcmGhVQsXnVXz9y4ylQdX2Ks3i8R&#10;jWr/xH42gzCPreKndoaUAXgN5EejEkb1tcE1bbp0fvTot976HX/24b38qf7sjCrRZ5cbjSoRLc4u&#10;T95xnyF9DBkNl2Z4cNdAu/R070CXm1FlN0LY3eQFjCoAAAAAAACAUZnl/yktTNgC3jQN2dXWRrwg&#10;QAk9qTs556hW+lgFE3G9efBUYp5s2Fjfp8pPgGhWL+CxmdNSYt3BLQd8TZDJZNXzVbs6NhF9pBuZ&#10;NEPKABxRD4Iv+az6n3tdXuBPH42enXj8paEuSl0P1/kY3rm/nHKG9DHkFUBHX88JshQ6cAkgoAa6&#10;CnJUAQDVBWmqAAAAQG5UY/l/lFX/LsuN1Q1FXKHMP8I5fv6Mqy+jLP8vdtW/GEbYJVGJ5f8SiWY/&#10;/y5VYXNKQyq09j+MzvXrtHe6SSa6e9VEk3VwywGWYtkgBP/NDzcduB5lwXjI8MaSoPemVquIltao&#10;7u7eTPSb/25z328X5afYavQ8j+FnZ8fVRfGc6hlV4WLIIgDHlQ2qVHUJA1IVgJalQsv/IVUBAABU&#10;l8ot/69ApmoUH+QyiZqaJ5W2TBkDb2M1NzQuuTmTqcytoKojZTCqRDR4cTi4rGow7PRp+49lTcpr&#10;T/w6gf2c/p6Km77alLB2N5KmSZmeSe4m6+G9L03Sy38+KmT8FWlUxZKgZTaqXG2PzRARresiUqQq&#10;5X4MH9w10D6lVABIEUBADNGG6+rDfk7kWzwhfZKsBIwqAAAAAAAAwJeyS9U8RQyTTZKBEh+n1HqL&#10;e1UXIhrMwYvDkldlk7dUrdIqEuv6D54niyzXVkB78+ZjVPn3DWO3/7nz6P5O4anJPTXffPmAAFQ0&#10;JUGJer5zMSCAyEZV6DSlXWmusZm9A/fefJv9mN8xbFwUz6meUTXWh+22t6JyDyAsTTWWmQUAAAAA&#10;AAC0FKWWqoXYHNWoSg9mt2yZfxq0JK7yn32Vq+pVTZMkhlEGWkf2xb3efI9bixzkiIh3jZismrNR&#10;1VKIUTWVBP3HT94cm1n1aGsFPQTL2fPNw899f+8XhSHRjapYIeHe1OzCMm062uhVlRKfPM02bx3Z&#10;0dd5tK+z8nVUjfVh8wqAKKmaqgmkqQIAAAAAAAAkyitVs6gC6btddUgWRpVbmESJKb4gO/VZZpea&#10;hqYv4ulCmvZTHF4WQ6yPIb2gNW2seu8wr8p/zXzVfx21QmtxKm2DaRE9Z/W43Z5fd2T21/UHl86P&#10;Hl2gYz9d9arRV/1rmlBpUybrNpNK2NYp9xlSB7BBrVEbMQCXNFVuVF0WjkCkAgAAAAAAACyUUaoW&#10;qGMS+1lFyVTlRTnT6Es+tiTNo3KmNZ1dSeAH33QWcHZEuFe12EB7lyp3kzU2c1qbrCrN4PumkVKl&#10;PbhrgOoJnqv0DnQpy70/uzw7Jz300ejZicdfGuoKMaqNSa9L50cbZ1i+veC+B0TF68jiZ4gYQAO6&#10;iyGjAESjmvhiGFUAAAAAAACAnXJJ1Uq4GHsqq9TkSoJ9ouPNjqL4UDV9lddLlSbXVgBoKSwXmIsr&#10;L6RXlf2KyhrHnFP+bURAbQHTfmVaaiML7PeyqoHsIpUTWaXdnr9Vm+0cGieirz3/w78aOziS9BYU&#10;IYAjDUZVW73UsjDcVAVVrQ+wRuPSftGojs2cntxTI9r8v/0Ln10ojY6UZ7g9L1Yn0B3YODHE3IUT&#10;A44xewWQ+NfNy6gCAAAAAAAAQCJtKysreWymrY39YPowk4NOTRQ07q2oTAufxQctUlU6CJc+veao&#10;VwBnrQijM8Fr0sVTqT2D2VHyrxm0hzTgOEv1BBhRWsPljMWrzg2NW3rNW0axH9xNFstU5TNLRlVt&#10;vC5XEU0dQPAMn50d/3jK+KxaBZWI6KuHeX2Aho1+d+vYefnB9meealja73w0SqQjFaNaxl3Qed48&#10;A9DaVa1RtVcZRqYqAECEf5bJ56NTmo22teX0+Q4AAACITvBfsUL+UlMZMlUzrZ3qnuXnZXD4y7Sv&#10;Fw2R6InCmmMAlQCjCkTcvWeAIdW+3lR9lQ8xvaBaalWbe858UIBLii7jfBuv57ze/MFdA+1TSoT1&#10;4WMzpz87O/6x9ES9PkDjo25L+5UmVNqUyfIaVecTmrNRFT0va/9Fi7l29xJr47AfkKMKAGgpYFQB&#10;AACA3ChYqmatxrxcTPQ26+KvOWc4NjeDF4ftXc4zImctnundof3uwTcG9wgTX2mpqnHp02valPDy&#10;E6xTKYUI0+eoEvk2Xi+ggmej5eT4x9/VsYnoI6ct8iZUWspsVB0PSM67oPW8eQYgwuwqn+HW3fva&#10;XPLgswMAAAAAAABocYqUqlk4ozDbkqm98jVxXBeiJoCF/PvL55/rlN0+VivPV3WswVNlXadVVDZz&#10;Q+Mla0m0YV0XkVvv9cJ6ItUtp3v8D/2LPya6Iz3Y//xhqtdRXcW5GxKn3EaVXE5o7rtg9LxlOIaS&#10;UdV3zQIAAAAAAAAUR+XWWxQjVcvjdJhkyc5e8RYrFnZ3b97drakBt7s7QhurZoUdGa981eBTLA5s&#10;+lzj/G11ANpCri4DMzWqPKo0CaqUpYzTrK/XqcbSdpnXxn/nv35tbIaosSrIyGCDUXXvhpQYQz7D&#10;HWewn9AidkHvedufeSqvAFxnSJwcBVUBAAAAAAAAieQtVXNb0ewO96rR40EdN5A1vG5vrDvL5CvL&#10;Y1q1t6p79eRM8dJA2lT0bGWcQxXR0hpVooT4By8OM6/Kv8oq4y7EncF8QDLZBV0HKglHcR8YQL4z&#10;AAAAAAAAAICdnLpD8j5c/ONNFjUxA3xKpm1wOtevYzo1zaJjJKtayLmyKpM1OSvy8tjMfAi+U7Je&#10;2p+IvZM4NV6uBRjV7Ic3QQDpZyg8AHkGBxPqFEBjByoiot6BTUd1s92enzuyWkc1IEfYGEDUGSwv&#10;QI4qAEBLIT2Fi2pkDAAAAFSOov5oPpDnxkSiFwwN8ynZWRhmWLhnYc121JY7duwvntxTY//SxFlp&#10;cpZoZ25cpdzbVbUUKU+o7/0Vi8716xKNqoT6fUDhMm5t+ImBW8fG54bG54bGl87Of55/ACXRkRUM&#10;QJ7h9vzSkbXGX/emZheOJZxQUwDaDlTLk3I1WyLiRrV/Yn8PjCoAAAAAAACgeSmyUVXc6o2Z5pwG&#10;kzKrcXf3ZlYuUKKVRarI4MXhnJNVGTwHGTQNYW8gkmEvi0pLM/zEgJiQeG9qdmGZ9AmJGQXgNVxI&#10;w+QUfwxLcxkYTGh3j2E9vjkAYwcq5xnyGG6agXeNE5tToSwAAAAAAAAAICWFZaoyojvQxFS1fHLZ&#10;JNXCarbyyq1pAtCmprayY3W/hMSzEFxFN3+XWrbvCTIl5b2Zvumc11jJrQdfG4XLOHG4e0JiRgF4&#10;DGtMw2RsKsExLCQA3QyuJpSI6PY8H96+Y0DJZt2wrisgAD+yOIYs4Vr8IeUmAAAAAAAAAIBTZKZq&#10;QAN3R9SkM7GPTdZelRlVk2HhAbjLssk9NdaDJVqITUSaZFX1FNgvjN3dmwtZ+x83p7spYccnSllV&#10;l0n4PZ6+GV3hMq5xuI+GyyQADzT+l2h58o4pDTOLGKIMz2yGDeu6iBZNIwSEKqhkSE9O7EBVwmMo&#10;WlQOdCoAAAAAAAAgFkVKVcbYzGnWsjn6zJIc4T/zdNEs2prbjSoPwH2jzKW6GFXmXh2nBVosneXF&#10;p6q19r9aTjZAjIp7x4anLAZiioF3lpeq6zaLUSUPDZdVAO6E+N/YMUQYnukMiSZ0dbhgVFdRqwR0&#10;9PWcIFPPqzIfQ1hUAAAAAAAAQEYUL1VzQKtIJMfqjpSryHyK+GAhxq1l81gzMvIiXNK5GPPsYqDQ&#10;LwAqZFQD0O5dFh6ZGVWmU4mI2VUKvR7GZk4XLuO0w7Ua7u9rPx2RvrBpLGYatug+Xfze/jeDGEpt&#10;VIkSTKg0PJmOvs6jfZ1eATgQ8QiIN2PAqgJ0qQIAAAAAAAB4UWGpmqiZUi4EdjRoWsfqQspkOp6U&#10;KurUFkxWdXdn6iu96rF6xATSoX4LEmBIU+ar8oxX7XCtUfW69QqXccbhOg2nGlWxmRURLRybd2lm&#10;5RSAMx9PKQ/p0jCzi6Hwk+g0g8GESsODKc8xrNYCAgAAAAAAAEATUFWpKuaZmlLV0szPVak224V/&#10;eAtOUA1OPGw1Z2oiSile9ysnSrHO9JRhIX9uMQRvhbvU9E2ruFdl85y5cZXrVKoXAXBEvGL5JAXI&#10;OJcMU6uGI/+e8ioRVdq+f0PnfkVkSMPMLoZqGFXH4ScGJEvuqKeLPYaTe2rpS3AAAAAAAAAAQDCl&#10;kKq+4kPSW4nqxDdnzX3ZYM4f5LRGVeph1QrJqlk0N+OkSWgtLXna2Cjb0p4Fr2m9PLjqT01hcLyM&#10;qkixRjV9hinRHU2KqA9xZeI1on7/9wMYVWl4YpWArAPwgv3JsxhV/kfQcXIs/AcAAAAAAAAEUAqp&#10;6oVWlKjCRe1SdenTa16epfDMF9GNtoIqdSRTo6qFXTYFFlRNT575rRltK2xa9y9U2MtMW5HeYbhR&#10;Fd9S7Dfp2MxpEkTSmRtX2SO+pFFR6TNMiWhu6G3f7TYObzYdWcUZNMOT0pMzD8AZF6PK5k+cHC4V&#10;AAAAAAAAkIaKSVWLGbEnsrlnqpbHnbGPjkzTmGQN8zhSsqo0FqQnoOdJFhS+9j830jTm0k6VBund&#10;Q8xR5Q+6hCoa1bBI0pmstBmmYgDtRPmvFi/DDIUHkH6GSgdgN6rsT15ioVi4VAAAAAAAAEAUqiRV&#10;E+WIyav6FsQsg1FNgyRYQUpS9nkHAYg3snjzBlcASNkXjs926+79zvXrbt29zzNb2ZzszceSrFq0&#10;UU2bYSoHINRmZavFp5Ky6Qt3eelnKDyA9DOUMQDlWrJXHtAaVX7tJYYHowoAAAAAAACIRSmk6tjM&#10;aXVNt2RIHW1IYh0AO3kmJLoEhlTTYhG7ElXUqEavppp/tqzlfSAxmLgdxsTZ1APLntImiYuiR/t2&#10;l0gskxWWYaoJQFktXrxRTXJzVdeR6WcoYwCNdX7vTc0uLJOlzq9oVNVLLv0OAgAAAAAAAIA7DxQd&#10;wCpSeUGe/CX+6og4tiRN2zNCTIuDfo1O2Yxq2db+SzdpPrDKyPyf+9b5G0LKwygZXlMAk3tqPGE8&#10;V5N1e/7WsfG5ofG5ofGls/OfK8N7Tgw81Lv62vYdA45dqirg8m7PLx1ZNarE3Nyx1d2PEkPhOjL9&#10;DOUMwFDn907iDGJqauJ6fw7SVAEArUBbW1vRIQAAAACtQikyVSXUBlNpZnCkJEUzOS6SFCI1O7hR&#10;PXPjaqW9fHYq1t7ZKR+8ti6WAkjzpQuvAJD4ysk9Nf7Gonoolq+a2K7Ky6iqSX+0ONsw3LMfkV8A&#10;GQx3nMHeg6sSu5DpDGUN4M79ZY+x0gzi4+LPWPgPAAAAAAAAyIcSSdWxmdPaYqDZKS2tSM0tJ5H5&#10;4uz2rlmVa/T17BaCy1+2CHmei2DUuyy3sE1GVawAwH/Q2lUvk6UVi+7DtVTE5dncXEV2IcMZMgnA&#10;pxCqOYAN67qIFtURmrGWR0Sw8B8AAAAAAICK0tbWtrKyUnQUfpRIqlLdA3r1WeJyxMtOFqtTOVl7&#10;VdBMVMJgVgU1azU6Ujsd6UsOLRiOywAAIABJREFUplDF4qoHtxyQvKqnCzOKxfxcXqNouzeVm9I1&#10;urky6sh8ZwgZnngefQqh2gN4cNdA+9RsWJ1fy7QqSFMFAAAAAAAARKdcUpUxeHHYy6sy2eRuV0Wj&#10;WnitTG20Lkmmlj7jICUu3ZAKUeHBXjUjIcuMZHVVb3AFg8QKAGqDcu0Na2la5e/C9GKx/Zmn3Ian&#10;DkARbX7D0wWgdXP33nw7TQyF+9D0M4QZ1cTzaC+24BdAR1/PCXJJek2TggqjCgAAAAAAAMiCMkpV&#10;CvKq7AepEY3FfBWuUxnaRDkXYdqyRrUkCk8NozUzjktyOgLILnLVqFrQetUwlZY+6S9NABrRlqfS&#10;VdxcSqtbuA/1nkFZj7+gHZ60bN/hPDoVQqXGdfpLZ+eNJQLMdX7TH0MAAAAAAAAAyI6SSlUXtDoy&#10;Tf+ZQogYp6hZvZR0VTDl9EWHSbFmKqhaXfWZESUxqgzJq4aLpI6+nhM0d2RVJiZWujQRFICraMss&#10;gFU3N7enNnhxuOVW/avr8bVOOXnZvst5TC6ESkrlU3uJAPsMKY0q0lQBAAAAAAAAGfFA0QEEwtft&#10;aqVkmKksRDxltNEmy2Od3FPLzaiWnKp8W5A1XsdBusui3HSsAoD0oN2oWr7qGJs5zQqqJoik2/O3&#10;jo3PDY3PDY0vnZ3/XHmeG9X+if09+RlVWhVtMUij0iZb06ga0kvV4YZl+3eE353O44O7Btqlhxpz&#10;ovW9pORt2YBRBQAAAAAAAJSfkmaqOiZaRhRMdkubERXKqC2Qg1sOINESiAQUcuX3WqlyVCUSjao9&#10;zTBzl2ddOf7grgGqZ0eu4l98wGMXdMG0plE1pZcqtRecsomdzqO1EKreqPqQfgYGjCoAAAAAAAAg&#10;U0oqVbNDTS6jRs+Sp+jkbkjaYpPlmaYhZYKqeioTndrII1vTbDEHKt0bKgrBu19ho5rUHUgenlQ6&#10;cw3hlbYAEpXukQYT175j4O8v/fJLPu9mXkZVG4y+iqgz1TSq5Lge33XZvnIe9RePoRAqj/9LO+jj&#10;qcSQdAEIRvU7P7pLv6e//a9c/wrAogIAAAAAAADypIxS1ZKmKirINOpTFB+qZ8nfq3pt0aWNVXOQ&#10;xZJ/y3HWCndgpxDDG7bRWHGqX4TkYFTtaYaqUU0qnVmn8ZVERL0DnxOpr/RTukRENKK+TZlVr5dM&#10;1AazMNTUnamS0oRdepQlvixmnu/ted+2aVKC6nd+dJf9cP3ZNx79ybftm4ZOBQAAAAAAAORPGWuq&#10;JhrDiNLT5Fny9EReaaowqhkhGtVbd+83U5cqld3dm7O+g8IYeWSrS6ZwGepmXPr02pkbVzvXr8vF&#10;qJKl2KU63KF0Jnm+0kfpmrg9v3RkLSX23tTswrHVsrCaNFtb6VhbMM1qVE2HbpWOPvE8tu8Y0Dv0&#10;jr6eEwMP9epfFrlygnVb0kD2T3yQG9W/PNxOSc4URhUAACTaGokyiTtx9wUAAAAoM2XMVCWiwYvD&#10;k3tqUkZYSn0jDu9cv+7W3fv2CbUL87O2ORZhyhJ4W8Go8lOfP8FerFqUrXoAF6nMZbNf7V67bLvg&#10;eOXwNHx+I7ubLG2a4b0331aGO5XO9HylceW4e/ymXFd5F5LTbI3BNKdRTUoT9gsgadl+zGNo2JZ2&#10;IIfrVKobVQ7kKQAAuLCyslKqeRwJs7HBQea5Ocu2cj7IAAAAolNSqUqCNBHtCV/2yx/0VZxnblxl&#10;ysZRykgWNev8uMQOXc2dqcp0atl8WZ5YrH1THhatPxXVqvpsCck4R7WO0h3o3pR2wbtjhU0i2vBb&#10;p5cReShdE3qBq86QKBD1wRBtalKjmui+C9+F4OF8oChSOTCqAADQUuSsF/PcnGVbdrcb3eFG31bw&#10;5oK3aNoc9DQAoCjKK1XJYDClxFVtPqlE+hTXwtcac5reqBYdRcEUcqVFqYvqO0liOip/SmtXS9Kt&#10;i39J4wW7i0NUlJD6ZxnuWGFT32PdVPjSVemasKleMc322/+Zvpc4WWMwRLRpYr+xE5eZwnWk2wy2&#10;Q1f4LqQ3qiqSTgUAAACalSxUYBPracvmEt1uExtqCGUAiqXUUtUO00+JalUyL2G93UviVZvYqIIC&#10;ydlO+qagau1qGYwqJ+D9IVuTpQhQtYH72gwnBuyvFKd1UbomtOmlbAYhAX/DG/+l02yTB37ZeWSd&#10;bwwihetI9xlMlrzwXUgfACnlUwEAAAAAfMlILJZEGWdBSVKMs9hW/psDLU5bPpcOv6zdP3od3HLA&#10;3VNIJQK0j3NEr+q+sjhTqeouZZrbq6rNqdTD4mXT3M8aazfE1nGHCbustXupNKKKS+po2K1nmqQM&#10;ZQF2d2/uXL+OReJ7sVFlbWD4cKGFvXGGxpqqRES9mh5HhdvAyDMIR0avtpUXLBS9C2mGqwv/YVQB&#10;ACWHf5YpxHrgoz4AAJSTFtTTmf5JamsLV5RF/dEsr1RNrC4qofWSJsuj5quqgkaSRCWRqtTsXlUq&#10;ApB4WOwiD1I1HxKNqnTHRTGqhdtVfsZ54zuXa6B1jar7DEmGMSTN1iuAnGdw88gZBpDvcBhVAEAV&#10;gVQFAAAAKPtqG5WTqhVe/i/hpbSkTjhacnNYvIKByy40t1Glxh1UE1dVLAetzBayVKSvT2oZzmun&#10;pneg0gz2oqtZE+bQYVSdZrB2jReNqugi703NLiyT3UW6BpDFDEqWLp/BpTdXhADizRDFqHJgVAEA&#10;AAAAAKgKzVFtIyIPFB1AkXAFw39QRUlupVTdN+Sbw1stxL0bmzmdZqqA5dhlIH8XnNEWRx7ZOvLI&#10;1jM3rmZhVEXYJthW2L/gmB0p3qjenr91bHxuaHxuaHzp7PznATOkDCCIuDMYXOSd3ALwGHZ7fumI&#10;bFQ3rc5w5/5y9gHEmyGWUeVpqgAAAAAAAABQUcqbqcozFtM4RHsKHpcvvOeV+uKyZTs2t1GlQlNx&#10;2dr/MpBzY7T0maoiqv3M1KiKSFvMInHVdF4SD2Bco5p/hmbhLk+Zwc9FZhCABxr/S7Q8eadncAPR&#10;hnVdRIuaUREDiDVD8HApQRUL/wEAAAAAAABNQHmlKodZtlgyUVtNtWzmFHDinn0tYjVVBpfs2W3U&#10;Qp46lRFrT7UqMzejKiLV94hlV02n5tbd+6xdlcmGx13177taXJ0hZQDlmMHDRWYTgDsJ/vfBXQPt&#10;U3JN1S7lbBZ+FnyHqyv9qTFBFUYVAAAAAAAAUGkqIFUZwXKNZ+FpFwW72xZL8qCLk4pryib31Jq+&#10;uKrI4MXhjLxq3IX/uXU2KxumzNBMjWpigi0vOxDFriaeUBaP+kbBr7Fbd+8H3LaKyco7Q7Nwl2ea&#10;wdFFZheAM0n+t6Ov5wS59uaqrFGV1vvDqAIAAAAAAACqTmWkKiNMrUo6lfXpDth6FouyAyJpSp2a&#10;qImZV80ocTXKwv9MM1tLm0xtWWifdY5q4jGJWIjA/ca3GFWvLTJ0JssnQ/P2/NyRWfZj+46Bz4ns&#10;JQLcAijNDIqL/PtLvxxR3kbKsAsfTykPSf7XsTdXBY2qWjsVOhUAAAAAAADQHFRMqjLcy62KeYjl&#10;qZgZTFPqVIbLrvHXZJe4CtzR6lQ1MTzPVf+Jw32Lrrq7VFYBgH9hwwZmYFSJ3DM0BaNKzqVXXQJw&#10;J/MZGl3kl/IPwGeGh3rJkouaQwCFG1XoVAAAAAAAAEAz0bayspLHZtra2A/Sp7KDWw5Q6ibvFr+m&#10;lsvkBKf+qZ7FcSp79YBEfdPERjWAWFI1iyuEETepuVSZqolGspxG1fdlvmeQSVX286VPr/HJpavL&#10;8UZOMFm35+2rxUm3/pqI2p95ylJ61SOAKsxQeADpZ6hcAOLrv/771b/scKkAgCaAf5bJ56NTgRsF&#10;AAAAqkhRfzRLkanKBFmwNDQtCbf4srikbJ5uKsXISTwyJS+xKp3flKcbRMT30nVJ8MzZqKq74D7c&#10;UhYgpRM3GVVHkk2WdbU4GYxqzAAKnyFJKxe/C/FqLzzUu/qzLcVVd0CKMqrf+dFd+v3qgzCqAAAA&#10;AAAAgGYl70xVphiYUGNpqqK8SC/auFplRvXMjasWOWLXSSbfpJ0wZa8qU7Jq2AERa48W6y7j+tMs&#10;lvyXP1OV2fZiM1UdNeXu7s18wXvJc1QTh4fJUJasKh6EgJs6og1UcclULV5HOhjVpSNyAQSxskHx&#10;u9BYe0GN0D2AdiLLnvLNqQeEFlcDKMCoEhF0KgCguUCmKgAAAFBmWitT1ST70ktANpx9ukvT6TsL&#10;fPtcpUndZUeyQKNaeABNQ/TeaF441h5lVN2oigTnuYt1VLUq3P5Ng7vJuv7sG9rH12qtnBhQRZum&#10;9KpzAHyLj/7k2wlRNcamvt4+VeJB+Oxy434R0eLs8mT3Yu2ngxeH7cPF4yZuXTqebUPjlgC0Q8Rp&#10;ZaNaj9C39sKXdjQ0uZL++4DHzw6I/b8e1nbWuXaEaXMuwKgCAAAAAAAAmp4HitqwKetwck9N/Bcw&#10;M/84mliq1a6rvHIDHc2Xdk71wfQ6UhweK8HT/YwUniHriNjHrMwUkqY68sjWkUe2nrlx1VFQSkIz&#10;wAWHKVG2od3dmyOWHbh19z7717l+HfvnOxWzsb4pxumNKtVFWP/Efuro6zkx8FDv6uPtO5IzJV2M&#10;qmXrjo/bp3I4CHfuL+uf8DKq4q9qGCsrK2FG1f6UC8IuPCXuqepM6xu6c385+fvY1Rffnl86smpU&#10;ibUvOzb/uS4A8+ZsMUudqQAAAAAAAACgiSlMqlI2KXj8o92tu/cn99SCN5FdeqBJsrAtZpHdGWVC&#10;rlOzWINv2Rz/NWJnKsmUnblxldW0Ff9F2VbJMV3kvjqVdD7U9ximVKIpk2RFJytmp4bZVXEGk1dV&#10;r2dPo3rz5pWR7du3t9XZvn3kys2b7AVrOqyjr/Po/v6J/f0T+3uS2s0nGNWbp0a2j1xJiurKqZG1&#10;oLZvHzl15ebas8lTuR2EDeu6vHeBx3Dz1Pa2trbtp27yB+uxXRkRHrej7MXNU9udB4vcnr91bHxu&#10;aHxuaHzp7Pzn8i6s7Wn9nGo3tOH/XljhuyazdhLo+rNvGJJ87/DfGo3qlZG2tjbbadeDNFUAAAAA&#10;AABAK1CKRlUuuCQ/ih9H2RL44M1lp9Usura02Z2q4qQso2Xzs//1rZlgR5ViJgdXHq+aXSRqtVav&#10;xf7SqICBsWZIOVwsBWta788ft79SLKjqhadRvTKyfVdtuuHx6enart7atpOLH7ywkb2MLdZWV7vL&#10;69zr5QIY6orvVRf57oXadP83LFHdvDKyvzGq6ena9K7aheHL42d2blzbrmkql4MglRdYC7534N6b&#10;bycOXwvt0P5TT7JDlYB0uBwPCKu9cFc4mG2btki1F1ZnfnF1R+5NzS5MrRYNWDsLz75ByjnyY7p2&#10;aFdt/vLKmZ1ERP/p5yttbXIt9fX79rAfwvqbIU0VAAAAAAAA0JrkLVXFjkx2W8Se5S7VrvDEj4L8&#10;E7XFq8YSVQHzaC3h2MzpsZkoEcXHUqiB/yydnYi+NYuUYabDyqNN7WTapYrPHKZTySA0vWIuPEc1&#10;0aiKSHY1rJ8Vg7+5iTKRte8zlS5h2aCntu+qTdO24ZOvHHly50bmBW/evPLu/l2HRFeoLtbWLt9e&#10;WVmxlPS2rOjnFTZXo9rPo3ph52pQV06dePVQrbZrf9+iWWDyTbQNjYsBaBWwGrz0iEklKzhpVcdj&#10;SLTxhQ9WXhBf9uIMs6VroS7McCGrwnaEnQh1p3xKrQ/X9ekqN6+M9O6q1V49dWTn6s6qs909d3H1&#10;p6TCBapiblDhvydCmioAAAAAAACgZShs+b+pkCj/NzZzemzmtKrn1JXgWqPqtekA0iwSVwcyk1JC&#10;3Iuo8h/Sr9MvbcZuUezu3pxdPYqAxf7iWPaDNNY9vziLHFX3Y+VrVEUcywLY3yUm99T429eZG1cP&#10;bjmwu3uz1agSXTlxaJpo+PIHZ16oG1Ui2rhx5wsfLJ7cRtOHTrDF2jdPbW9rG7lSXxI+sroE/OaV&#10;kfoa8e3bVx9klm1lZeXmlRGxosDI6irzm6e2t/Uemiaq7WpcOM9ju3lq/6Fp2nZy8YMzdaNKRBt3&#10;vnBmNaj9+qmuiIvZV1ZWxLX515994/qzr7C9IB67JryGRer15fxra/mvP/sGW1wvHMvhkw1R6bn+&#10;7BvOB0RZlS8c57b6ca478ba27aeuXDlVn3ltR1ZWVsxnIZCNO89cHiaanq+XUTUfRtM1swZ7Zq0c&#10;AL8G+if2f/33pwlGFQAAAAAAANBKFLD8n2Wx8Vw23qrecTh7pTbJK5t4G8gibZA5oHwyVbNrIZV1&#10;TQAQHTE7NeDCTvShktxU589u1b/Wq6oBBBtVFXGqzvXrpLKqLqMcN3TlZzWi4csNyYh15HRJorlX&#10;97MF+dv6ejcS3Ty1vfcQX6A/PV3b1TvHCgYwoSk8SUTTtUO9tGlFuykOE4XvXpgmGn5Fl/e58YVX&#10;hg/tql149+YL6tO9Tz697dChtecW56dpVQBuJFqdeNvTvSTH3hjezm8MU632sytndtZjvfKzGm07&#10;+eTaBu/VV9YzNr0wfvJC7yFrtmrYASFSyjMIx7n+yKFdu/TThm/UjeT5pWtGHjp8eVETy9zQ+OM/&#10;Ov1HcWIEAAAAAAAAgGqQd6YqN6ok5N8FmLgcjKqjl6kWakkEllvq8mDTEFb1slgyuvDEvlJeybCJ&#10;PjQx4PzrqLI3HP5P25nKC1GJii2tAoYnvpg3U/pZjWj4G66GbXqaTi6urKysfPDCxno66fDlRZYR&#10;uXi5IbOVidH6kysriye3EdV+doXJ2sWT24iGL7OZ6tTfgRfnp+WohEX3O7+xlikpT7Xxyae3rWVR&#10;XvkZe8up/Ww1F3Jxfpq2Pf3kRmt49U3wUatO9eknbWv7N74wbs9WDTkgbOCpV2viyMWT20jdUP3p&#10;xZPbhD2276aGpbPz9kKoN6+M7Fq7Zhzmb7hmhJ3a3ntoetvJxTM7DUf1//irf//PRP/rqNwHCwAA&#10;AAAAAACalcKW/6fHxahqda2jPIqisSSPw/+lnzkKojblInVyTy1430vuYdV2Q5UgH5Uftwqq/SKP&#10;ZVTT+9AzN66yUh6+B9mkRJlaDR4egNzzvaE1vJA9yrI+T45zK7Zx5wvjJ7fVjdrGFz5YWVk500s3&#10;r1w5dWpkREpo9MJQxlTHxk39XOrdXJijbSdPDhPNLdwkanCjCeE1WlUHp0qJWjX0gNS95dpxfuGD&#10;y8NE0xfeXdvO2tMbX3hF+CvlvVEpA5dVJBDp3VUj2nbyyE7n+TUZx1dGmFG11qD9+C8u/eI3BK8K&#10;AAAAAAAAaBmKWf4fcbbEHFVLu6qscd9TJnR4ZVVTUcVYsCIAlsMSfI7Kn8nLcwlZIVHLKzPtEOVF&#10;npEkbivAh0oT5p+jKiEJTd49j8eZeP07KlH2pc7YjPxlg2l4/OoZ2/p6+c9saf2h3rZD8qsWbtJO&#10;pTiACz4NlEzs/MYw1eYWbtLOjYvz09T/ygvfGD5Um18k2ti4ht8enlgBQFn7b2KjvQiA/wHhSMnE&#10;bCfXfhfPC/X2bYuzUS3btg2/Mi6klybO3xAbERHVWK2CaamEA+9vxln+2Vfov7+bNmIAAAAAAAAA&#10;qAhVzVRlaarBq/7LkyvK2N29eXJPLeskVnFFf0aime1IFjObkPqbuWgpbrK4nis/JbliHYWmGG12&#10;RjXMNatCk993jonkXkZV/TmdUe3tU1aDs+RDYSl5GFdGeg9NE20bHj558vLly4uLK5ctAbEsSEtU&#10;4sw/q+lUXZ2d3xhmWZxXflaj4W/spN4+lj57c2GOqH/TRrfw1nJVpTxV1f0JWLJV/Q5IJNJvdPjy&#10;SgMffCAu2A+bf9vw5YYmaAAAAAAAAAAAqJBM1ZTY68c1Abu7N+fTtKqVOXPjKtNz9nxV1a+VJHe1&#10;ENx9KM/9pMYM0HyMqqU+rIsPtQy/9Ok1l8oDWj0qlYFWh7s1kVtt+/TqyDd2+rYu6u3bRtR/2dDy&#10;6ObCHNGw+OzNd+d0L+QI32ltfPLpbYema6+eOrLzhY1EdP3ZN3gFgJunXq2RdTF+b982qs0vXqE5&#10;1pNq45NPbzt0YeHKuxemafiVna7h1XNVv0G6PNX2HQP6ra9lq57sFx/3PyAiDV2z6l45eVi6jWY1&#10;//ArZ3ZupN6TF3oP7Rr5RrSeWQAAAAAAAABQcSqWqSoaVfc01TSVVUEhxF8HrRDm9QqskFvsFRu8&#10;6p85SrExVA6r/rU5yynLmKYxqgyLUU1krUrpziMnt9F0bdf27SNXbq6lV968eWVk+37buu6NTz69&#10;jWq7tp+6Uh9188qp7W1tbSM8/bD2s/pzN6+MsMlWq5uu7gH/hS3851HVEz57t4+sTn/92Tfo5pVT&#10;rGjntpPj8up6YV4W2KuvXpiu10/d1E/TF169MC2tok8Ib+eRk9to7tVXpXqq/RP7+yf29zzXZzww&#10;q8EfUnPs3Q+IMN2TT28jqu0a4UNPbd+V4JW9NqrQa/DFseZnsOKvtV38cllZWXmoMf34Oz/C2n8A&#10;AAAAAABAC1G8VHVfLS52pgpe+J8nado9Te6p8RKrIFPSFwHIzbTm4FW1F22wD+WziUIzYC+i11EN&#10;IJZRtbx3ub0Zbnzhg8vD22h6urart3etH1Hvrtr0NG0bVv3l2sBXhommD+3q5T2MDk3XexjVVWAv&#10;b2+k8bPTh3rX+mBdf/YNTVS1tenbencdqk3TtuHLmpDEqTY++fQ2mp6e5mv9e/vY72tO1Sm8jU8+&#10;vW16enqtZoBryyymVdXJ/A7I2myvDDcMPTRNOq+sC8Rlow207xjYdNToi9PPL7LzzOVhotqrazv8&#10;zwsr6vX8l4fbPSYFAAAAAAAAgMpSvFR1xEVJlJBWXi2ekjyTVUce2ar+y3rrOROsfSMKzZJ0pspo&#10;BkejGlZ0eG5oXKgNuvPMByuLl08Ob1szgdu2DZ+8vLjywRmbutt5ZmXx5PA2Ycxl3tB94wvjl4Wn&#10;hk9eXrw8TDQ9v7j69Cvs2en5RVEiCtZy55kPGoNiMTXU9NRPtXFTP5HQ3Ym5v4Y81YTwjOMc0WjV&#10;wANCxI6EeJyFw5wcR/JuivQ81/cFw1OP/uTb/F/w/I2wNOmGCrT82kaaKgAAAAAAAKDVaIvRvtlh&#10;M3UdoCoJR3eWsjMVGbLA7NJTaggeZkjTZBde+vTa2Mzp4OESubWQiuhDE2NWt+Wym+KpTPSnwSYu&#10;C4I1vXoddq5fp+5a3L5S6gwsDPe9MAVguR/5LcOuBF+jyuoViGVhIxpVSro+tfOIMzTmhxYMt3Vl&#10;ierKSNuumlgzlEc4NzSu/WP36A+3XH+xwkWs2Q5qj39bW1v7joGuunXN6BzxP+5MqiJNFQDQrPC3&#10;u3w+OhW4UQAAAKCKFPVHs+BGVfkYVbcOMBq4WLn06bVgmWXpe5PI7u7NRAcielUJ6bDkZl3TE9Hb&#10;anWhaFq18tGO79XieIXknPgc3aiS5+1gMarSK8dmTqvlMgYvDoeVMeVe1aWOqv1SVFPsBy8Oe91o&#10;FU3S15Ktwbx5ZeTVWr2cAVGjUSWitjbdl4gdfY/+5NtlkcKhmHbh3tTswjJtOtq3MDRO2exj/8T+&#10;pu8eCQAAAAAAAABaipSqXkY1yubCpGGzLuHPYX19FkQJW7Jy6inmBo1nKWZHomTM6Aq8dfe+5Iu1&#10;CbwRjWqU4WqOqulbhzCjKubSRjeq0ijpHUmdTZ0h2ADaB/7LP2v7Tz8P/0LPJapHf7hl6cgsvRgy&#10;v96HrnFlpG0XO5TbTsrtoJrJSoewOLswNEtEbW1tZct0BgAAAAAAAIBKU3CmaiJZfx4OXtTvRZpk&#10;VcbBLXHyVTMVqVlb2uzmN50dZlQDlv/nc11lR9ZGNfH4qMP5kESjym6WMKPKkIyq6SCEGVVpBtGr&#10;Sjn1phksK77Fvkz8BfxB7cBHf/Jtojv3l1eXS4jukqtMdaDaAMq+Dr1/Yv9nl2fvkWYr0kDpBezX&#10;/on92hjqv/b2bSOapm3Dl3ntUvZ66RiKk4i7IE2uPYwkHJD/9iff/oJhZ//ln7V9PLX6s7qb6p6K&#10;L9OWUzCdBekUsPN4/dmL4swi6hFg/NGmtn9eWCGi9X+25e7PZyzRshmkAJCmCgAAAAAAAGhZCqup&#10;mlspVZGAsqoRSelV49ZX1RK8/L9USa+xihik7G7keF3llqbKEzDFLWozVXPIUbVXVtUON3lYflOI&#10;y//5DMGNoaTmWtJpSrzg3b8NMiWrpvw+yXf4Z2fHuQqUCH77bYzhzj8de/u3Sjuk9mee6hnc4DC8&#10;zu35W7XZPywSEbXvGOASUOXRn3w7/XdyfIaHeolvtMvcG4pFuHRk9l7jY5sm9otDtEdbeyhincf0&#10;R4AM+85ewLtUoaYqAKBZQU1VAAAAoMy0aE1VO3GNKiO4CEDh7O7evLu7xsu8ZuEx1YNjKbpaKpGa&#10;HaXqUpUGsUCwyeTu7t4sycQAXJysxRRrc1RNQ7RfM4hGlYJuefEgsE2Mzaxd/BGNqim8nI0qET24&#10;a6B9SlaBwQHoYtiwrovIrce8bjgRyb7y3tRs26YtKwsarxrXqLIZOh2HdfT1nCBufkkxqqQ92r0D&#10;XamNqn5mok0xjCoJFVq/YHgBjCoAAAAAAACgpShMqjKPUAYx59uOPM1WyjOPBctJKfB8BXcbKyfu&#10;59H+Svfr1mWL+RhV3+GO+8h6VUlGNQAxQ1ncNLOfcY2qODP7eXJPjQeQm1El0qjA4ABMMTy4a+Br&#10;U7O/Fl+nM4mm4UTECgg0sDirDs/CqPrR0feHemD64Y1H25IB6h2Ag9J1RL+uf3F2ebLblFwMAAAA&#10;AAAAAC3FA8Vu3pJBlkWaqoXd3Zuz85XRZ85OL5ZWXOYcWA79qaLArlvxX/BUORtVOdRP3uLDe755&#10;uL978+7uzWoiqr0CRlyjyn4QqwpkYVSlmYsxqoyOvs6ja6OiLJmfGxqfGxpfOjv/ORF19P3tP/zw&#10;od7Vl7XvGBBzHtXhSgDUYmfjAAAgAElEQVR37i9rNrd+3x6xaGzxRtVxeEdf59H9/RP7+yf298Qy&#10;qvWZuVHtj2tUDa/ha/8BAAAAAAAAoKUofvk/T/7KIRWRzW9ZDpxP1mpKSus9m4AsXGrOTau0XjUx&#10;AFN6pju+OaoNW/nkrZHBUf7b0vnR7f/xl6pxq6/EP63t28YVDwtAfAF/h7GHlLKKbnqXV6RRjT1D&#10;OxFXe2zZ+AfXfklEnUevW9bRWwOwFRDgXrXwg9BMAXxpB5kq7apGFWv/AQAAAAAAAK1G8VKVwXyH&#10;e9XCTIlrweKmqcKoZodkVGNVU2U1TIs19faLMKVMJH+jKh0Q0aiuIqwydslXlYyqFrtaLZVRDXgn&#10;LNzlkV3GLc7+u+Fv2ZeNJwaQWIq08IPQbAHcnnep/UowqgAAAAAAAICWpODl/wx7c6RCECVUGisK&#10;o1o5bt29z/4VHUiGXPr0GvtHjav+2YO+F21AHVVuVHd3b+bDgxE1kL0+gAmLUXWZMLpK43e6Y4ut&#10;wl1e4wxPadfpRwigo6/nxICpgEDhB6EJAzAccCz8BwAAAAAAAAAqiVQtJ+l9KIxq/vj2eW81GvJD&#10;BZuZRx3VT946962tI49sHXlk62vffet3RORQbyHRaaoiiQ0Ra6GKqPdR4Tmq2hncvWrhLk+ZYcO6&#10;rswCMJQiLfwgNG0AygHHwn8AAAAAAAAAYECq2qhEidWWIqIz7Vy/LrduVJleQjztVMw/tcC0psWo&#10;ukfrZVRfGxx9/6PV35bOjx799vtrfaVODMhWxrDKWCLionuTUTXJ2VgBWGZw+R6lcJenneHBXR4n&#10;tJy7UFQARLTa16ugABJn4C84/j+vD9sWAAAAAAAAADQHJZWqLq2H0+Ce9Zkm2zSiSkOaKiPWceAq&#10;LTevSrEzly1oHSuTyCOPbD1z46roQPPIUSWae310SXroVy+y/++f2G9f1m2cM3ujyjB51XxMluWa&#10;L1wmGmdwPqHl3YUiAmDcm5pdOObhVfUB3J6/dWx8bmh8bmg80dKm3wUAAAAAAAAAaEHaVlZW8thM&#10;Wxv7IfEzm/jxMtMPeF45j2n0aHqVBqPKmNxTSzwUjqfV5FIjllK1XzMRBatlQ2I6Kts19uKAKqim&#10;md1mWH7vW3sufKR5oigRNrmn5r7qnx00qRBBM7m8wBluz88dmWU/tu8Y6HpO1qaJN2zxu1CmsyDR&#10;/sxT9r5etgBuzy8dkRtMxfXabBSrAIDl/wCAVoB/lsnno1OBGwUAAACqSFF/NP+LPDeWSG5G1Z30&#10;2aZshtyyFJuY6HL51t37eWaqcrK+GCTjKW3OxYfu7t7s4mqdnWxXxyYiRaq2P/OU23CZ3HJUswug&#10;PC4vvVElllz5n7/5wXsHv0RE9Vs1V6N6e/5WbfYPi0QGw5tFDNkZ1ZQBfHa50agS0eLs8mS3amnT&#10;GFUAAAAAAAAAaHFKJFVLtQIxehHMgKbqqOWqwnPfXLJWtUgWlTk19mDENFUqSKMz3WlxnV4+VLsL&#10;/AB6Zbn2P3+453xjBQC3qqkqEU1WJYyqeqkXb1SJRKO6yq9e/HfD0y7JlXECaDSqYmLmvanZhWVK&#10;rCBRHqP6pR308VTEAO7cX045g/Oo37uPAwAAAAAAAIBmoyxStTxGNTuV6ZWyKoZxcMuBxB7orUMa&#10;ryoaVVGoxdWpsXAU8fw1nevX2XfEy4fajaq6oYQb5+G9L03SyOAo+809l1CiQJ/IbsPChWbmATik&#10;fGaUXxk8g3tiZqwYokvh9il5tb79KwdrABvWdREt+gTgjDoKa/8BAAAAAAAALUvxUrWQJf/aypv5&#10;ZIYGpKwCCX76pPNod6wpV3znD1uD73i1uBvVW3fvJ17q2u2mPIDcqN66ez8sy7j5haYO8VjlYFQT&#10;Uz7LZlTdEzNjxRB/Fzr6ek6Qe/mCxAAe3DVgt7Qpjep3fnSX5ajCqAIAAAAAAABamWKkqvZjeYE5&#10;qjkvtE80ZWo8SFZ1wav5WCVIb1TZxRbgQ6XE6rRGtV52INhoFyg0D245QMIuNLHSTUz5XJvhxIDa&#10;CimxnkM2u+CUmBkrhqzOQkdf59G+zlgBWC0tn+Gh3tWfvTLHWXMqglEFAAAAAAAAtDx5S1VVpwan&#10;raWBrx8vqm6pxauilGpGFNWWKj3aS8I93zmNDw12siJiIdewTO2MTNbgxWGLiOfvS+Kqf145wfdL&#10;jjS7MLmnxk9Blko3IeVTmsErudItgARMMyQmZsaKoUq50gZLy2doJ/pD3US7VKGV/nbDqAIAAAAA&#10;AABAYcv/+WfC/I0qB/oSVBd+9Y48stUiK00povk4WfJsjaUlU5Nl8qraRfdF7YJ6CsTwXIoLuwVg&#10;S/nUzOCcXOkcQOgMbsvnm8aoEtHS2fmAqsS21lhiSrJDXV0AAAAAAAAAAAVI1cJbUXHGZk6zhb2F&#10;wKWYqLcsnhcVAJpvdX96mFFlP6sXj92ouiSNZmFUvb7MKE8Z06KMKh8ungJ+L7g0bdMEYLBmppTP&#10;CujIJMNbgV1wG85wyS01B/DUPx172/g6Q11d34ABAAAAAAAAoOl5IOftVaVHUJ5wx4TMWaDFpD5F&#10;o6p9lv1guensl1xz56hq+M3YS0+s61y/bm5ofOns/OeNw8dmTrNvNdj/On4fE9HlDV4cFv+xx5ld&#10;9TWqS0dmG5Z+H5s/wyxtR9/iP/zwod7Vp9p3DGw62rdQcR2ZfobyBNDA4uzy5J2gADas6zK+UltX&#10;d0EbAAAAAAAAAAC0NoUt/wciYYUmQRiWtk4lxLKuP6VRteerZmJUP3nr3Muj739EFKPFeSK+RvXr&#10;X3nx1/Xf7k3NLkzNqsO9ssUzdXmscIF94b92Bq01+3fD32JLvwevXe88ur/TOoM7hevI9DOUJ4Bg&#10;1ADMVWgT6uryLlUAAAAAAAAAAPKWqgVWUNXilXSWKS5pqgVWAJgbGi9P3YZgeK+qanlVItrdvVm8&#10;QhyNanCKaEZG9bXB0aX6b/b1y3maLPam9NnZ8Y91zxau0rTDpQRVrV01zJBgzdxjyHp4hBluz88d&#10;WTXj7TsGPicKLkKa6S6ohU342bRVQU0TgLEKra2uLgddqgAAAAAAAACAkKkK3GEfzquuVqvoVVky&#10;Kc8nFSO31FF1NKpM14rJqhmt+p97fc2oriL2xhFfWYCM06vG9mee0r468buNrHVkis5UTtbMJQZ7&#10;O6NSGVVKW4Q0711gmlW8EwdPP27ILQ0NwFCFVpPEWgdpqgAAAAAAAAAgUgqp6tK9GhSImKbaBGqV&#10;e9VKYK8LIT0b5kMtRtW9MAV7GR+uKN3l2wtOwRRkslxVY2YB+A23N22zz2Be+u0Tg6Gd0Recd8FO&#10;hBkEo7qKQeJnFUC6GaQ7cfLAL2lw7KXhF8/9iojoa8//8K/GDo74F39IpjGJVQVpqgAAAAAAAADA&#10;KIVUhVF1p8AKAAz2+Ty9cfDFbpHCqFCyKscSc8oMU+0MXqV+LQFc+pQ6NhF9lDBDgSbLRTVmGoDX&#10;cFZQ1WuGtYoBHX2L//BNrufCkky1hVmZsixcR4ozFB5AFKO6ypcPvvbewdeEl2mvAfb3NFUAHX2d&#10;R/v+0HgMkaYKAAAAAAAAABKlkKqgzGirqVY9cVUsAiA+WFxETuRsVCMO3929mZ4/3HO+sQJAo7Us&#10;2GR19N2jtdzGxD5a8QPI7AiI6o3/zPWc9J2WWwzGwqyF60hqVqPqzOSemjRDwNeWcwajijRVAAAA&#10;AAAAAOBAqhIRjc2cLkOvqupSRbWqFgEoeeJqdY3qKg/vfWmS3v/uqDZBsnCTVa0ApBRFS3KiV4q3&#10;cwz6agn33nzbbXj6ABxmODEgFiggSl2E1DeAIoyqdgZLQqsWk5WGUQUAAAAAAAAAEUjV6lF4BQCO&#10;pA8qp1ZFbVHy7lVhRlVqY8V6UkmP2GdwjM1x+O7Hf7D7vR9cc+1T70ErG1XLDNkYVSJrO6NSGNWJ&#10;/URkaHCfXwC+5PntiHptSGqeg4X/AAAAAAAAAKAFUhXY0K7950+xH/gLKqpWGWXuXhUrR1UyqgEz&#10;pB+u5scVbrKqFYDdqAbLOO9dMLQzkoffnnfUmpmcBUOD+/wC8KHwfHOyVk5AmioAAAAAAAAASECq&#10;ghAs+sCiVk25USWBedVSJasySxJx1b+UrJqzUVUp3GRVKIC1TlPCr1TgWagrS+Pw2/PiAvx7U7ML&#10;y7TpqMarVugsZDRDOY1q/8T+r/++FKsiAAAAAAAAAKCEPJDz9ib31LJo456ekiyoLxWmNFUXfdA/&#10;sb9/Yv/c0Li9aUzZrofy6FSqJ6jGraN66dNrbMk/EY08sjVghpQBiBRusioXgPolROFnwTL8s8tK&#10;fYDF2eXJO3EDSD9D4QGUwaiqefrf+dFdblSRpgoAAAAAAAAAKnlL1TIDr+qClz5wV6v2eXITr7yy&#10;aj6bs4RhT5hN41BYpmrORlWUuYzCTValA2B3RESVlsEu3Lm/nHKG9DFUKYAcjKq2AAgZjCr74S8P&#10;t8OoAgAAAAAAAICWYqRqqZITgTth+oCrVYusZCmr/J/0VFi0AZQhU9WeoEoxVFp+RvU3Yy89sa5z&#10;/bqRR7Z+/eDYx/WHy2OyqhhA1kbV8Y5L2oUN67pSzpA+hsoEkE+OqvTFBtW/v5EeFI1qWFQAAAAA&#10;AAAA0AoUIFUHLw6XqpKmCJJVOera//QCggyf4VUKLwtQVLJqYkXXiEb1zI2rAcO9jOrXv/LiuV+t&#10;/vbr11/c/sTY52UyWVUMIJ8c1cQb0GUXHtw1IDu53oGuwQ3uM9hpmsugwFX/KjCqAAAAAAAAAOBI&#10;AY2qJvfUSitVgYm4+sDef4lTiFdl7arIwW/GxeWY+DoUbWIan8G0FjhWAD8/+eKvpYd+9eJC3bEW&#10;brKqFQB725SMav/EfvW91OWuEc+j5d1YnIq9jIXhugsdfT0n6FZt9g+LRETtOwa6nlvtUlXRs1Cq&#10;AGKJdW5RRWBUAQAAAAAAACCRAqQqwauWHilNNXpClpdazZ/8varLhgrvZuM5/De/mTc+VzqTdXte&#10;6/7yC8ANF6GZqFnDLgM+id8udPR1Hu3rbHwsb6GpnNyFMhnVsK+OsuhMxYFRBQAAAAAAAAAXipGq&#10;BK9aHbJb4lpmtZqnVy3KqKp5rFED+PKX+4h+pXmiDCar4Ynb80tH1vrU35uaXVimTUc1XrUooxoo&#10;NOuI77TSDGL+qctUKRtbqQFkPoN6cqdmcw0g9nCK+m6Axf4AAAAAAAAAEEwxjapASg5uOZDPhnLQ&#10;B6wpk2Ot1TzJwfOyvW66HNVV/uzQD7+mPLipfCbrs8tr0m2VxdnlyTu5BZAIM57RdSQXqbywgJ3q&#10;GVXtyc03gLjDKcW9zN9j1XdaGFUAAAAAAAAACKCwTFWQEuZVs+isxdf+56kPypy1mhGOObDFGlXR&#10;v3gP//LBv/0Heml4rVfVpon9pmX1drK8FO/cXy42gGQm99SyFpqJmarSVRSwzqCIMqb6k9v+zFN5&#10;BRA+XFvGIY1RlX4gQzVVAAAAAAAAAACOlCJTtdg+75Umu5TVQixSabNW4+KYoEoFGVUWnnoWtA8m&#10;8OWD54TOVOUzqkS0YV1XsQEkkINRFbelfVy9inzftAtqDJV8cjMOIHC41lmHvRsMXhxmA8XtfudH&#10;d7HwHwAAAAAAAABS0rayspLHZtra2A/ip0Fezk/8tXByW1kfi7jJqixNNQt94GVh0svEAOy6kFdZ&#10;TRmSe5HW/I3qz//92LN/8aLj5F5SuNSrrRvLbhIR9Q7wmqqtY1TJcJNariLHN+21AE4MODYEM87g&#10;exCsJ9ed7C4Dx4K26gzqyZLmYTPbL6Hrz76RuGkAAAAkfJbJ56NTgRsFAAAAqkhRfzSLWf5/6dNr&#10;rEmO+LEQravCOLjlQHSvyn4oQ9HA3AoCJCZgatfPagPTTiXWN0i0t1SEURWjOnPj6sgjW/nP0ivZ&#10;U6ZTo+7drbv3w27tnC7Fjr6e/5+994+p6zrzvR+qUS2RWLq+d1RGAuSIgN8MIh3y9pKMIVXHjV5x&#10;IShqgxRTxYHGegUaVxZwZcd+e2M1kTNMPEQBXxRHnIlJTakCSI57+9ow9MrhVVzj2NyMfQdE/QJB&#10;RcbqEKXNlRzzimgkv3+sc9ZZZ+2111779z7w/ciqDvvs9exn77PPSc/nPOtZvaSUffGuTMVrDD0n&#10;4CcHhv4uMvnQFo2q4YJgthE8nEJR5QbN8r9cmdxgEvDdeMEugjiQvxD8zvGQJwAAAAAAAAAAV8RZ&#10;qaok3m+DeVemygnKq4ZakGUSQSlx7Cyk/6JRt9EchWlIeG6haK59OYdvXx+wN6oMrlytGUrBeYSm&#10;0ur68+20vmBYqxi73I/dqEZzCpo3pomX139iiwl89f6530/LOxS++HxZ/U7DCJrdQhqeXwkop304&#10;FjujWBUAAExApSoAAACQZOL6j2acUvXinVtExEpWRWL0qttcqibTqJrsb4Kj+vS5jpMmlLm9DSQ9&#10;P0ZVxM6ocqxqVR+h6esrFd8+YjIXO49MVrDDecnhFjOqRPf+ePLDPyzJ++il6ra9DdxGMHkd7eJA&#10;qgIAgAmQqgAAAECS2V7T/xlNpdXMq0rE1Qcgf41qsCRh1r/hEL27tIsfbAIm3QA86Nq79zf5u4NP&#10;tw9wbatc3bl2+UfN4zc1OzgEUdpVa4SP+nONKhEtza5NlUpaLV9MVmITMIwQoVGl9JpRFqnqJoI7&#10;Yn8VHIYblGwH+KEKAAAAAAAAACBw4pSqpCpTZUTvVfPaqAZYpppHRtUugjKIY3xrI1dDHMtOPVeY&#10;snfHxTu3zFMyPE1Zd348IhlV2t9vmDPDaldVTnbt/75p2WaB30u7KtKPI1rRKKAIsSfgP0IIRpWI&#10;6OHGmsJpec2oEpsy1UhfBZXf9LM0Fo9GRHtsjKpje9kwmlMrefwXP0axKgAAAAAAAAB4IGapyuDr&#10;VoF4yUejqlwWybqbPrKUgKs0guonYHcRxIJufbGquTjO5dpI+wV529jZywf3PrPbIG8BrVElopKi&#10;PURar8rvpUIirqUiWtEoiAgBvhfimjDueBe5WJlKSsB+QTDTCGa4NapWv0lLsx4TyI1GRIsnF6y3&#10;7lcTs/qS7ST8TAUAAAAAAAAAQE/8UpUJI6tXjaxYNa9rVGMnUUbVmz7waR/EKjD/ZbbKCE2l1eJR&#10;uFpVVqI55iAZz8+Hz15R7DU3PnTtmdf3mp+Ck1ElIqo62F021rcibnqiu6T+T+whv5ce2Ufyikaq&#10;LgESW8CoJnTW/2cDx9qPjHxCZFA17JBAUWXxicpi++HOEZxwO1zpNz0n4GhLiYjo3uaaLoiHKyD9&#10;t5JHsH4azLee83x3AQAAAAAAAAAQiV+q8jnOcSeyrfH2TTtR5VSxGNUoIzBzynaWbLJJcwD1xH+6&#10;9pueOfUAN8WqJkaViGh3y7EpGjned+UmEVHZ/u6XX2/5Vm6EquHn/3jyQ6OjCvBbkYhW3l/IEX8G&#10;zSspOJenSEDCJp+wjarjYnF2RvW5bx/5NPOXvmrY7ymsL8wfTQvNwn01XxMZ9nzwkYCt3/TUCPWe&#10;/GOAGl172WBvg/rz7ex1RwcAAAAAAAAAAAic+KUqg81xjr5YdQuUqQbSUNUDURpVR2m45Y2quI80&#10;xHpx3PRy3cvLVE1WplJialQZu1sOfNByQBth/n//cMDTikYMLv6mm1P02UDFt8/pm1eS/mZ2s6CQ&#10;/igsmrKZ5mKYRtVRp5L9ffhRf9aoprGpGg7QqJKbng/+ElD7zcIXn1dmqG+EOt9q+mOAXXvZMMQ6&#10;+2+oeA+gWBUAAAAAAAAAAuEbcScQM3EZyQDx74U9fMd2++XfKsetZlDzTx98mxhVzt37m4O3r0tG&#10;1bpFvHR219CdD40kQlNp9fH/8tZ3pJ0MVjTKYWl2578eqz/fXtd5RDUd+54ygtKorhydzenuenLh&#10;a7MEpKMwjv1OMT08sUaV6LPPFvwmYIhoVNPYXMNgE3i4saZQ2mRzs9lM7b8nJWAUraiyrLdmV0X6&#10;r8J9NeGJ9fnWc/Ot51wtvgcAAAAAAAAAwISkVKpSfMWqAzfObIF6VVdI59tB56xXQKObvfkLPhGV&#10;jJelFpF0j0+hmb9GlcHeJmKEi3duXbxzi5tNbirFy5uuAx0epdaWqkQaVWKdQL753fap7is/63Ps&#10;46kWmkRE9Lv/+WrZX5C+eSU53czmCwqZMNV87D+etN0/rk6s2vvw0UcriT4JNwFyeRkDTqCosqyX&#10;xLYDNjebrhFqTgJm7Sak9rKB16hqLinKVAEAAAAAAAAgEBIkVYFnDj95yLzk1qdB9vPln3lVO6Nq&#10;7ha3uVE1icAcpUJ6ro5e6ukjenqgp1l+yiUBGtXD1gi7W05dfvOW9INKrq7amE6LMMXCVml0zSvJ&#10;+Wa+9+P/j15TPcF+7NGtrCXsyR7Un28netQun0QaVSKi73e99Z2h3A4AuaWX+W1UWYSjJitT2d5L&#10;cgIGi3E5RHCP3qjCogIAAAAAAABAGECqbhFceVWRjseeMpdiwfZR9SYWYVTNI1hf2fmhvhUiSpJR&#10;LSO6NLxW1Voi7SAvXmfpaMkesNpAZYdKsm9eSZqbWVC3m/+bbf7iAuv1Z55WHkUstGePFfkQ7Umq&#10;USWi+ltz1Fuzy6b0Mkgb2Fsjvr5Eup4PiuHhX0PlvbTxyw8jS8AwgmhUoVMBAAAAAAAAIDzyoKeq&#10;SU9AQOEvuhXsl38Y1RgifPzmwFj2ryQY1cP7aYVopWdkPneHptJqqROIYiY+0Xf+YYFI3aEyLf5y&#10;n/rOwbeu3vrtN7VGVWyiuvT/Wg5ZUVNSv5O/BGz41KHfWo8yndu6JP04Nx8iunp/0+0a94ywjWr9&#10;+Xaec/GJtqrhtqrhtjKVUd1VkW7cufK+3HBWT84paF5Ek+GecBfBkiEtmZS4BpeANgIRrby/4M2o&#10;zr30c29HBwAAAAAAAIDtTJyVqtZViZlGYRVqklIBJritVzUvUw3WX4hVfuYRYFSVEeSKTlvWLr97&#10;Qfjz8cur9Mxu1wkE2Uc19cOOdpbShUvDB6zFqgLqmfhf/q/fFf4FEWnnXAtPbdLcI9qbWalu/+zP&#10;6d++IMrUaS6KNapcm+YepUPTCbqo8suMjMuJ4Abz96PYy5ijvw9NUhLXZcpZyGuNHGWoFCF7Cm4m&#10;zkdtVBlChvEkYBOBwcu3/cQEAAAAAAAAAGBI1JWqrPpJ86VdaVRRrGpOGPWqIekDGNVII3w8Mn5T&#10;/HtufOia2xiBrkx1XpS8Kz2vXV7N7sY+B6aaU4efPHT4yUNTzR88WqmItuvf/aXbBMQ2vpbKSvVi&#10;RH/1ysLd+5usTlNcop37SldidD7XyXr4cHP7fpTSC9CoPrKPVAt53TOP4O0jJV6hOdWcSqBRFXFV&#10;o4oyVQAAAAAAAADwRmyVqvyru6QVeLEqKlXDQ6xmdaxsjXJZajtgVH1HuJapCRUYO3v54F7zYtVA&#10;jep1+vhNq+R95vW9/G+xAvfinVu0v5uG+nLCPdH9X3/y6COUMnea1sq+xTW6euu3jxARUf359n/4&#10;Lr3kZmErt3Wmscs4zV1keC5CAs//8eSHHnJItFHNXQxNbCDLCdBKx7W6FwM6FQAAAAAAAAD8kNCF&#10;qiI2qgM3zoTdkDRK9E0A+FPzreccv9KH5y/MzSCMqv8IHY91qTbPjY/96zOv/IVZhECNKl0bcSl5&#10;O+pzjGrZ/u5fDL05f+fWI8afFWoPtTT7f7T/qKx+J7GK+OrHC4eOSIsR3fuLU/XnA34veKu+D8mo&#10;erDSLELd+zvI4qD/8q/e2KRTjhGSaVSlxdCs3QwcW5dYX1np8gZ4Co/so99Pe4kAnQoAAAAAAAAA&#10;/kmoVBXx1nPQLUw1bhm16ra5qpLYq+oIRjWICNxmKhj6+8v7TzsWqwZtVOnz4bNXFHvJxar6BOZN&#10;m8kSmVX2sY+ast4aa61i4O8FsVTfWwS3KO8io6MLxZs8ATbw4caawulZq4O266nq5RQsR3c33E0C&#10;io66S7NrU6XMuTsO95+A6wjrC/L1twciFQAAAAAAAACCJRFS1dpYkE3/j0animwltcrOwk6tOpap&#10;hqQPXM1ahVF1FWF+eJRaW6pyN0o6sqm0mk+rF9eF0xCsUZ0fHqXW3bd65tS7qopV9QmYrNPlrrLP&#10;slxS2Cptqtm5g4HPHqDWu8j00zW3eJOIqKLma6K0Ni2qLOslx/nyDG9GVT460Z6whKa6o67xcP8J&#10;uI9QVLlBs+IOe4bblNcfRhUAAAAAAAAAAicRUlWCfdsfuBF3HlsCbyWrYesDE8MIo2oSIasUV0cv&#10;9fQRPV3VWsKftRpV9dhc2SoScI1qOsnzx25fP+BhuCccKvsqakoydYjOw/0nEEcE6S5y9WOVY/Gm&#10;1UFTZgo8P5BodV2dguLoRGtT98q0L5kSg2u4c0cJWbsZ2A13u8hYGLeB+BuV57AAAAAAAAAAALyR&#10;LKkafWmqEu6eTIrgko9brxqeA2Lb+dxhUvUfZMCouo0wP9S3QkQ9I/Otx1mxqqZG1Qp7Ston8Fn/&#10;1iRdDfeAtbLPvLJSMdx/ArlI8jGoHHhYqUbV/QesQ/GmHexAvAJXMqomlbl+jm7F8BoquxmU1O+M&#10;XYtbI0gl/zCqAAAAAAAAABA934g7gSwJMaoiEa+XFR5SQwPN3P8k6AMYVdcRPn5zYIw9unBpeI1U&#10;OtLkFwKuVpUR3CJHsCTpbrgNmjep+lYsqiw+0VY13FY13FYWq1Elovrz7Ux92v26EGCNqqcP2J1/&#10;sKncNIEdUVnjaXj0HSXOOzni4hoWVZb11uyqSP9VuK9mz4nKRZvh5mWqAd5I7LFbo4q5/wAAAAAA&#10;AAAQBgUPHjyI4jAFBexBXhTUKL8tb4GqVV6vaidVQ7VIyqeslxpG1VWEi3duEa1d/lHz+E2+7XGi&#10;dMfSwHxoABHkJF+Yek+zQJZDAqujI8f7rtwksq82TfQq8xaUnznepszzaJ6Hc9QdkJ/o3tP9J42M&#10;Vkbw+SpkqajZc98C6YMAACAASURBVEKnwkNKwDrcUKqG9SoYx4RRBQCAQODfZaL56hTjQQEAAIB8&#10;JK7/aCZr+n8SsPuqbLiqT/JJjlG1AqPqJcLHI4KsJLdG1bq8VQhGVZHk+NC1Z17fazpcZHX0VH3f&#10;SuavjenZxTWSRFt+GVUljreBvt7Td42qcAq9NWLDhP/r3ZYxs3YiQb0KuyrIsF1DSAn4fxGDNap5&#10;8dskAAAAAAAAAGx5EiRVvS2pBMzRXOFojKoeGFVPEa6NtF+wbn1hKkdH2jZUtSxvFYpRVSY5dvby&#10;wb3WYlXHBNKNWUVyl06KXaV5iMCbkLI/TW4DvrPVmfq/D6VTEJeiOlhaPWawimCwr0KxducIEkiz&#10;vsD9csX7C//94m8fsY8QhlE1D4UCVQAAAAAAAAAImwRJVRjVuECNat5F4Ib08+GzV1Q7aOpARaSV&#10;o8IxqnZJKopVDRJYW1/UJZCPRlVauMnnjcQTCMqoSrAmsAEurmWNFnulsJ1RXTmaXcZqY3q2rvpp&#10;u14E4qvgs1KYA6MKAAAAAAAAAIkiQQtVkZulP4A35lvPSboqXqPKFuqBUfUa4dpveubUz4ydvbya&#10;fmi7lFPuylF2QtN8uTabCEZJ2g+XKCnaY/tcPhpVjtQINYlGdX3h7slz863nih/asfL+wtceIqjI&#10;D6NK9NVE1qimWZpdm7qnj+C394LLU5h76ecwqgAAAAAAAAAQDQmqVAXhYefFklCjqhQQ5no9b31o&#10;IBH2Hrh9/YCBjlTN/V+7/G52Sv5KT7NdBMM+wvY5pJP0Olym6mB32VhuB4CKmpL6nXltVBkJN6pS&#10;naa1la1DBJ8JRBLBfvi9zTX1EKnSNthTcBUNOhUAAAAAAAAAoiS/perhJw+xB2gdYMUqUosf2nH3&#10;/iZ3ZEkzquJ2aYrx4ScPKb1wPvvQwCJ4MqrWlaN0EfznEOTw3S3HpmjkeN+Vm0SZxYsW89zlkdfb&#10;gL9Hwp71b1OnmW1l6xjBZwIRRNAO37mjhGhJMYp/WE01p+Q+qkIPVsNVtrwZVehUAAAAAAAAAIie&#10;/JaqQMJ8pnZ4/kJsBXj3X96qaj5i5xQ0OUiVqgM3zgxY1saJvTAwCRG82kzl8laPX14l68pRoeXg&#10;Y/juli+7/1SV+SvfXR75VqLhn4JtnWZQObgYbmMqw07g4caawulcs1xRU1K/kzJqW3wv159vN6zt&#10;dZWDEhhVAAAAAAAAAIiFZElVk/ZzrDp14MYZXqZK2nXtA8RwHnSUmFtUcUjHY6EoGGlllbv/8tZz&#10;3z7yZeZPySmYLIZjnsD27BtgoiObSqut9635ylGB5BD4cPHNvgWMalCz/quG26z3v8mHqsEp2NZp&#10;GkfwmUAGG1MZRalyUWVZL9lVnlrbmJjU9rrOIRfoVAAAAAAAAACIkWRJVROYThWNqlv03s1R5yUE&#10;tzqVzf0nweCEZ1TZgT46vONTaWTGKZjoA/5CWK1Q7BorCRF82EztylEH95oXq8KoboMa1TQPN9Z8&#10;Z3o25x2dqdMM6lVIF3hqUZrKxdbZQBJwHl5UWXyistgognNtrz6CY1YwqgAAsH0oKCiIOwUAAAAA&#10;KMg/qWoHr2D1GScvjCoRXbxzy0OZathGVRBDn3224CICR2ylqjQsUl2eh8W1Y/eh/iP4s5l7D9y+&#10;fsWfD/Wdg9nw1VHeO7Vsf/fLr7eMwagKhPR2VlNUudlLuyx1mgG+CgbvZZ2pTNht4FDbq48AowoA&#10;AAAAAAAAySfPpKqfAlVGvjjTYGFlqpLI86AjjY0qET36aCXRJ3KEjV9+aI3gOYHtaVT58Lh8qP8I&#10;hkb1VH3fSuavlbG+E//8W8P2EY7AqJKHU7DUaUb+KtiaygTeBooerH/9Vkm9XCSuieA5KwAAAAAA&#10;AAAAEZBnUtWRoOpVtx7+VaDGqCpjfr/rrcKhI/JcXSmCZc0ZjSfFrH9yaVSVDVXzw6gSzQ9ljWoa&#10;N+0jdJFhVL2eglgbHsuroDCVRHvcJiB87HgZnsHhFBQ9WOekVapMmlMDAADYtjx48CDuFAAAAACg&#10;4xsRH2+qOeW5VtS8TNWu6eq2LVPlj4M1qnrqb82V9dbsqpC3i0Z15WhWbWxMzy6eXPg6iAQu3rll&#10;lYmx+1D/EbaPUSVaW19UPwGjamdUzT/fPJ9CvEaViJnKnE+VPcNt37TfXUHuxw4RaT52NBiubVV8&#10;oq1quK1quK1MWNVKiiDeBiZhMfcfAAAAAAAAAJJA1FKV4U1uuq0/ZWqV//NwxCRj2FA1NqPK5EvG&#10;KfDt4uNjv1Oujn3PWwLc11tNIiXAh/qP4HZ4PhtVIiop2qPYGmz7iHgjBHsbRGBUg4rgN4GiSq5E&#10;q9waVZulrpQfOxqCvYZBqWoAAAAAAAAAAFESw/R/D30wOQM3znjWo4bSQankyFhiJoqwjardNFXp&#10;JbaJcO+VK54SsHQMYFbF7oWjBPhQ/xH8JxCxUZ0fHqXWliofCVQd7C4bs3QAYE/loVFlnz8B3gbe&#10;Pkj9XoT1hfmjs+xh4b6ar4ncOk3HBBxXn3OIYPP5kOHe76ddZuw2ATcRxNdxqjlV3HpOHxY1qgAA&#10;AAAAAACQHKKuVNV/Ww5ver6hEtWIOc1TseCYT2Q1qvrg9hF27ihxn4CbjgGM2H2o/wjmw+eHR+dV&#10;26OuUV0dvdTTd2k4u1K7lwR2txyb6v7uE/JmGFU2XGylYvjJGaBRJbN3X8AJGBhV/efDfOuH3o5r&#10;moCbCNJtIH5iK4FRBQAAAAAAAIBEEc/0fz94W4RK2WTTuo+njJJIXLP+Kdeb6yM83FhTKG2qqCmp&#10;36kZbjh1t6m0mmn02H2oeQR2i/J/roanfzNYHZ3JVZmM6Gf9szWmVnpG5t0PH7hxhv1rKq0eWP/T&#10;l9227SPM2XpGVQpuh/mb0QTRqKZxM3HeMAE/S9XpPx/4cP3Hjgaft8FUc8pqVP30GQcAAAAAAAAA&#10;ECPJkqp+OgOYkEeFqEERnlFlO2jiOwuI3DVnCvfV7DmRnaurGn5vUxaGtly8c0tc1slOWeqJ0cmy&#10;PKVT4E9RRqSy/2Vb5of6PhVUJiNUo6oujP34zYEx9ujCpeE1twnw/h7xr4nkOwL3ZaGWKpsouQAv&#10;gs/hYb4Kus8HcbjmY8dfArb4vw1QpgoAAAAAAAAASSOGnqp2iK30HNvqeebinVvWVgB5alSV50JB&#10;qEBDo+onQpqiyuITlcWmw3fuKCFasuxt4eKdW3qXJ3pJOyI2qqwEW2wZbHIK2Vs3R2UeqGotcYxg&#10;gi7C6uilnj6ip9mxMqxdfvcC/2Olp9l1Aqujd0+e4z0xN6bT1ZF5Z1SJqP58+1RzKlSjyg6hj7A9&#10;jCppPh/k4TYfO74T0OFoxov9XWQAAAAAAAAAABGToEpV0Q6EWrIqKdQ8Nap2QtDc4Ni5GKU+mG89&#10;J/6zOwR74cIrLXTsGMDwLxMjNqr8hufdLZSnYF9mK6nM1y6vhj7rX5rjn+bjkfGb8p6ujOqp+j6x&#10;JyZ7kI9GlRFNO9368+12n5lBXoReo3dfiAk4RVB+Pmz88sPIErBD8zqy1y7sWRoAAAAAAAAAAAIn&#10;QZWqDF6jqilWHbhxRizo27ZYvapbg2O9yHZG1TpWOkREk7WLKst6Sbu6tzuZaL3H/JcWkg+Vxm5s&#10;1z5UVplz4/Uh91FVFcYSXRtpv2DZ9fHLq/TMbqODMlErUfji80aDpVAJMKqanx9McLyL2N3L72Hr&#10;zRz4RXB899kNF5e5d0T8XHJ3CpbPB59e3nUC2gjW15H/RuKzFhgAAAAAAAAAQPQkSKqKK1lH2Vy1&#10;qbRaqv6zbkkg1rn/3kSe3l+IX/UHb1+3K4+NtP2lduouV4F37296exFjX9vKfYWpUmW6iuA2B0th&#10;7Pfee2Y3fT589opi57nxoWvPvL7X4LBr64seklWQKKNaNdzGfygyHx5BEw8vEZwmzovn6OE3HvFx&#10;/fl2L6cgZOh6+PqCpIwXQzCq0n/dxF9x7A6EhqoAAAAAAAAAkECSIlUl3cD+jMCuUn5O/7dqXz8K&#10;RvpWT6qyKRNHGe+CQgM3zriNoKnsS6xRtb70NiqTaH+/hwRMclAUxg5de+Z1+k3PnHr/sbOXD+41&#10;KFYtKdpDZOke4JakGVX2YCsYVXvYZ7Ufo6pJwK4o3nC4uVFdOTq7kflrY3p2MbgqV+kUXN0MAAAA&#10;AAAAAACSSfxSVf/1Mpouq/mFWIzJHhj6C8mcGuLoRMLuo+otgv6GOfzkId691BohLqPKE3BTYXrN&#10;t8rMwaBOVlUYO3b28sH3Dty+fsW4zHZ+eJRaW6pyN1Yd7KaxvpxNBl07c8Imz6iaGDTRSLpqi6y8&#10;z6O/CLwRgf9l7hlBvZXMr8BXE1mjKhJgqbIjdsd6/Bc/RrEqAAAAAAAAACSNmKWqYcEO/0bKJUKo&#10;bVX91K6yCfIhVb9y4cWQJKl/o6pp+UeqFq6RzvoPNEJeG1WxWLWp9G+b7v+tlEBos/6JbAtj58aH&#10;ro2PdZkmsDp6qaeP6OlMM9ZMAvU5RtWka6dI0oyqea29nVG1e9uyZxNiVCWUbwRXv4pFb1SJ7m2u&#10;KbZ66+erz8FbmSq8KgAAAAAAAAAkjYIHDx5EcZiCAvZA/IbpfwokK4xKyPx90TmGkZJUoGpoVB13&#10;8+YvREUSllG19De0k2uxT9am4BZ5N/Sh1h8V+O3BTsHDTw6SUVVWkhJdG3msS91tIIPJKcz/7KmB&#10;MSL64eHbx/khxATYu8mViYtdJpLFqFobH0s4/tShvJ2KH9phJ1Vjvwh+5uwbVrnqQ3nO/6v3z/1+&#10;Wt5Y+OLzZVKhtMHnkmMO4seLVOmvGQWpCgAAMcK/y0Tz1QkAAAAAeUE8laqBdJQTJ5zG61X13iQQ&#10;JKN68c6tu/c3RSNjUuAWlFEVCc+oyv0N12jPCS/+wnsOxsRiVPn/kuoU3JZyyzWqNpWkRHsP3L5+&#10;gP+1Onqqvo9+en6lp9nFKXz85sAYe3Th0vABdggpAUcdKZGE20CKIJ2C8i3J3KvbA7H3/t37m9JY&#10;foikGVVz4jKqRPRwY03hdG4HAGvrCYPPJZ7Dror0Y6t7lfrPWs/C8ysIAAAAAAAAACAyYpCqARpV&#10;/jhAr2pdCEi/s3VjsIZXnPLPRUNTabVoH5R21TpKIrlGVdnfcGl2bapUqhqLRaVJWkfZOdH8JheN&#10;Km9KIPpQvtE6l9zOqLrFOut/fqhvhYh6RuZbj1uKVbNkdssxqk4dMNYuv5ttybrS89rl7703Xp/9&#10;zYAPNC9TTZpRZY87KGe1N8/vMkN86kjKB6NqmIDHF7GocoNm+V/KKlTHzyWeQyERq2YlG/cqvRz8&#10;tuFx4FUBAAAAAAAAIOFELVUDN6p8S3gtVhmSbPVQnWo3RCNhlUZVhG20rlhltz/Hp7+Yak75LIvT&#10;GhB1f0M3EfznYIsoN4PqPlk13KY3qmS57dlukg9ldykbZVisquijqqokVZDdTU6A7H+caPrdZMdN&#10;ccOc0qg2lVYP3HDMnSim24Avdm/9DYPrMMfPOn25oiuS/AMJmflxn042ktvA4XOJR3hkH8mdBFS/&#10;CVkHAgAAAAAAAADII2JeqMoDrtosekPvTwOf7G8XUCNK2FPW7YY+Iti1uT28Ik7+YueOEqIl1TOm&#10;EfznEGQEdom4QZO6KErDrYtoSXBVavWh7L7lbQHsvCrvl6pamUpRSfrMbmuMnN2IHr+8Ss/szv5C&#10;wNUqCT8bNJX+a8tj7ylPavD2dfFNd/HOLX4WGqK/Ddj+xZn/5fP3xXeBicv2aVR5BwBKnlH1cGrm&#10;RlW59ldUt4Huc0mI8PwfT37o4dAiKFMFAAAAAAAAgOQTtVT1qRIiMKqiDGJ/8i0R9E7leDCq/iO7&#10;jTB4+/rF3x7f1Xfuyk0i47XaTfyFvr9h7EbVvFBXumOtJa6OVtrOLUrLOklloczrqaVkpl/qgLIR&#10;6scj41Il6dC1Z17fKwcx203KaujvXlUvcrW/X7lZT5S3gXJP8aNMMuaOnxUmy1iZkDSj6ieC4SlI&#10;XjXK28Duc0mK4PibkPXQJkcHAAAAAAAAAJAo8qlSNQKjyhBNR5QilZMvRpWtU7SSeUqznBTH1F8U&#10;VZb1knKV7diNKhmsCKS8V5VGVX8ga82jddY/u0V5TSivQrVD2Qg1w7WR9gvygLGzlw/uzS1WvdZh&#10;tJvEtd/0zKmfcR4rE9ltwHaz7mP345Dhj0aBzP1PrFE1P7vkKF2jCKrPpUVLBJM1r6QCVRhVAAAA&#10;AAAAAMg7YpCq3myCo1F1u9y5klAVqrrFpP0Rk2NUeebSbPG0nhMxax1o6C+KT1QW+4ngPwcVhjWq&#10;ynnKjgkoK0x5saqyj2rOfZWpQmWNUBXvCFUjVM7nw2dVlaRyFWrHY12KvexqWrPsPXD7+gGigRtn&#10;+EWQEjAkgtvA/yEiIzlG1fOs//wwqozczyV1BIt73ZieXWydJRWGh5576eemGQIAAAAAAAAAiIR4&#10;KlVdeVXzAlWfXjWWolSraWXKLAlGVcrN0n9zbX3RRQJJ8KGRGVXDBKQ3Ar977QpUSd0FVYifrkId&#10;mW89ripWVTdCzWBUSSounqbZTULUxIZG1a6haqi3gaPyDuRTIpAyVbGtqgc8X0aWeRhFsuaXxf9C&#10;ecoEgoxQVFl8ovLL1nNEtDHtS6cSjCoAAAAAAAAAJJKkT/+PbMp/QrAzVskzqkRUUrSH6CaZkAQf&#10;6iqCdOOxslM/EewSEHcTy1GV6I2qUIV64dLwAVasmruDvhFqupJUg0MCNngwqnaEdxvYTfNnsBao&#10;3o4o4c2oBtKAlZNAo8owvDhJN6pYfgoAAAAAAAAAtgGxSVXHL8/R69RgtYUflKoixj6qdiqt6mB3&#10;2VhuBwBL60Dy4C/WFxy7FrrFp0Nxa1QDT4CchWZOFepKz2uXv/deEI1QzRNQ482oKstUwxZhERhV&#10;z8RoVKUP6tgbufoxqpIUliKwZ5U/qPAHdr+vKC2q5zw5qFEFAAAAAAAAgMQSZ6Wqxqt6Nqp8uR7v&#10;aflGoz+iTyw8o0pEtLvl2BSNHO+7cpModzkpjgejunI0u8bLxvTsYmbybGKr0iJIwFloOlShem6E&#10;apyAiryoUWVPacLWn2/33685DDx0AHB1Ga2fzxEYVW4wlc/6r1F1jMAPLf5niG1k/xuNUYVOBQAA&#10;AAAAAICEk8Tp/35qVNlYzwYk7GJVZXBmWrm08mwrrIRrVBm7Ww580PJlcO0vv5rIXTU7w/YxqtbW&#10;wAZC89qItgrVWyNUawJ372/yHwbmh0eptUXVuTULX2IrdivtM0JTaXXsxar+CapE1NXniXjdgk3A&#10;w38prKfAg1g1Lt8iPmV1ssHO9IdLBQAAAAAAAIB8IWapKhWrBjXln9fHMTnlqnw1+iYAIfmaKIxq&#10;BuVK954Eyr3NNcXWwhefN47gP4cgI3gbLnpVk1fh8+GzVxSb01Wo3opMOerhq6OXevqInlZ0brUg&#10;XQSxfFX5+4c09z+C9pfbodllLEaV0h+/hwZunIkrAQ5PQIyg/OxyzMHuFLbDjQQAAAAAAAAAgBF/&#10;pSr3qmE0UWV61O3KMNF7Veat8qxGlbM6euzHT81/QiR0APAqUHbuKCFacp2tkjw1qiJmr8K13/TM&#10;qZ8ZO9sx1mUQwXUC80N9K0TUMzLfelxfrOrqIlhbqcb+IjLYzx4J6bksYtgBwMOseWV5prfPk6bS&#10;6o7HQjSqTM0P3Dij+ZzXRDD8r4PyGgZyd3FQpgoAAAAAAAAAeUT8UpUR0rJUPKyrUtCI1Qn/rh54&#10;QP9rW5kY1VP12bWqNqZnF9eIlrx3QX24saZwOrcDgGrxK0dil3E+h4uVfU6vwt4Dt68fICJLUXYo&#10;NapE9PGbA2Ps0YVLwwc0xao8QmJn/edLmaqfX3q89SHlv0UF+HkS7NJY0m5NpV6MqiF6o+of6FQA&#10;AAAAAAAAyDsSIVVDMqoi5lPs4ypGc/y2b2hVojSqTaXVH/3DUyvSVh9GlYioqHKDZvlfysWvHMl3&#10;oypGEF8FkzamnKCMKtEP54mEg65dfjfbv3Wl57XL33tP2ZI1+UZVRDJ04odSsKtUuaqa50RsVK3D&#10;/X+eSBEMP/Y1CRhOQQj2FAL5rxUUKgAAAAAAAABsARIhVSPA0agG5VLZ12/Db+/mNapuJ/kGog8M&#10;NO5nny2on8jfdaX8RwgrAbM2ptK6Z76NKonlqBfv3KKPR8ZvivumO7faRUjWNbTsw57VLFJECZ77&#10;z9B8OHg2qoHXqHqLEHsC1gjKZjXmlxc6FQAAAAAAAAC2DN+IO4Eo8FYa5gGubh1tafFDO8R9TMpU&#10;HY8euD4o/PWVjxxGPPpopWJr/q4r5T9CeAmwNqYrPSPzliHM9/Fy7ECNKhErR11lD6+NtF+QB4yd&#10;zTwrR3C7PBd7EPuLKNFUWh24UY2gPD+xNaoMx49lxwT8R3BE03nA1dz/uZd+zv55SwMAAAAAAAAA&#10;QALZ+pWqjl+8A9QlVhtlRfKtJt/2TSb+B68PPhvof+UIUeP3f/KoZtT3u976ztCRT8VNnlqgUjJU&#10;WtKManbiuU0bUyZSmUsNyagSES9H/Xz47BX7Z6UIbi/C4ScDWCOejF+FfOmm6g2fM9ajKRG1+3Cu&#10;P9/OX0TNcP30/1BPQfwY199FEKkAAAAAAAAAsFXZylJV/L7N3JO1s2oEU3rFb+bW6tRAZhaHoQ8+&#10;6j/yKRG98vZHP3nn+5qRjx7+9b9Q8bePsL++c/Cte38z57YFKiXAh/qP4H34+sLd1OyXS9kNslG1&#10;b2Mq3c9BGdXvEsnydOzs5YP0h5459cixs5cP7n1mt2ujOnDjjNixNPYXMVgkmxleyTzvAMCOKF4E&#10;D0bVRGjq8fmJZJ4AOzvrhQ1bCksf5lbgUgEAAAAAAABgy5OXUpVZGD5ZWInSX0heNVijKn3Htn7l&#10;Vn5Ld8zBceJ/KPrgNz95aYg9eq//nf8sFavKIi9jVL0tREOSCBMMo/kqVbHLONvhjqezvrBydHZD&#10;3FJR8zVRzm4u25iyfrhuT4EPP/nTx08o5Onc+BAN3r5+wCCCt2voczi5eRFjKVONYMo/JaDaOrI+&#10;qlPNKeUlTUInVgAAAAAAAAAAW578k6q8ro1NFrZut9OUbLtno6qsS+JfuaUSVOsc/5C+pYejDz77&#10;x1Pv8R0+fWV/91+pl3enXJHnLQHJqIqGcWN6dnGN9pxw8KpJNqqOp/PVRK5RJaKl2bWp0rL6nZSu&#10;sH5X3cb04F7xRRFrVMV+EYZ2VRjeP/JYl3ony0FtIlzX/+ChHx7Li2i4jryrgAFGMyfAO9nbBYll&#10;ZSqxXjUao8r2qRpuc9VZFQAAAAAAAADAViKfpKo4Tdhui6EqDapG1a5BKreo4hZvh7C2LLAePWB9&#10;8Ju3X/tE3EtdF0lORlW5TLaE5ID0htEkggfCq+wzOJ17m2u2kQdunBm4Qftv/7N5G1M+6//inVvz&#10;w6PU2lJlcArS8APaclSTCK6Iso8q3zkJzQECx+fKVNI1ZKLZbn69PgH/RtWkkbSEYSdW8xwcd4ZR&#10;BQAAAAAAAIDtzDfiTsAUqz+1Ep5RFb9pD96+zv5J+4hb+P76vnt+CK0g65+O/fA9eVfL8u5kXKOq&#10;0TEWEaYzjGYRXBPmXGmT09n5hyX9Dnff1rQxXSWyE5qro5d6+i4Nr5HTDe+zDStZalTdlqlG+SLO&#10;t55TGtXAu506Bgz8iD5/v1FeQ/6LiEnhbSw1quJljL1xAQAAAAAAAACAbUUeVKqa6FQKuUZV6oLK&#10;SkeZhGJGybOQMsGac3hTXH//zt+PKHaXi1VNTdxnA1XNR5QdRVUGZOeOEiIHyZgl2UaVTE5HXelW&#10;UVOSLWUtLh5uK7YZLi4MJb0Q80N9K0TUMzLferzJPoEAjWrVcJuHWf8RG9XkFKgG3nCAwd7Ods1G&#10;7YhdR1qH86UFDSNYy2zZn+YX2fwUxIpgO00PAAAAAAAAAGDLk/RK1WCNalDww3Gj1PHYUx2PPVX8&#10;0A72L9jDSdP/lV/+L965xf6ZBLTXB//07iufWPcnyilWNTeqz337CF/UfmN6dvHkwtdEZC9xHm6s&#10;KZSC5BjGLIk3qkROp5ON0FuzqyL9fOG+GsceshzbF+LjNwfG2KMLl4bX7O4KPpzoh/NmR7SLENea&#10;SIk1qnH1VOUYfnJSIo0qw/BTfao5pTkFwxfCm1E1iQwAAAAAAAAAYKuS6EpVcy8QPU2l1Xp5Onj7&#10;uiCt/B6LP9YICObOHL2qdtr+fzp1f/MUkSaOeW3jR/1HPpU2Lc2uTZVu/PJD9pfCShRVlvXS3dSs&#10;sriVkxdGlUh3OlKE4hOVduWo7nNYu/xudmGrlZ7XLn/vvb6n5c68uTfnhUvDB6paS1wl4HNlqshe&#10;RLZbeArMmz8NqUy1+KEdrsym+atgPc1AFobSDDesVPVvOT2cAowqAAAAAAAAAIBES1VzPKxq4gdR&#10;pypdAMnSKuDjep71L60RTy6LfN3MFv/sswXFVp1RZRRV6g1j3hhVhup0Aj8F5jTTP0J8PDJ+U9x3&#10;bnzo2jO7038w+W69OZl75bs54rNvQJRGNWn+Kwyd6o3E1qhyHD/YYzGqlMj7CgAAAAAAAABAxGwR&#10;qUpReVWpOlX5PVxMI4wFTwIxqnyjYccAu+GaCH/cTWTTSyAuH+o/QuwJaCIM3Dhz+MknRtovyAPG&#10;zl4+uJcLUxvdPzc+dK1v6G9N7oe8MKrmBaphWE67rqZbw6iGXaPKMTSqd+9veqsX9uBkWTkwe8yv&#10;IRwrAAAAAAAAAGxDkt5T1RXmftAbUoGqxgWwPQMxqtJJaUq69HG8ibD54dF5r8OrDnaXKbcr7cP6&#10;wt2T59iqLyvvp1uvysnELTRjT8AxwufDZ68oBs2ND11jj/g9/F3rXmNnu3+7dYxq1XCbySGi7DES&#10;gVHlyk/fkCH5NaoktDTxk4Dmmvtsfi2uMgejCgAAAAAAAADbkK1TqcqIoF7VfCUTn7BzMal7Dcmo&#10;0uropZ4+kwny8gAAIABJREFUoqcHepq9DN/dcmyKRo73XRFmo9sZ1ZWjsxuZvzamZxfXSFqvKXah&#10;6TB8fSEBrWDvvt0zpx45dvbywb3j9enb4Oo//HWdYkWyufGha8+8vjf91+oof+3K9ne//HrLt/LB&#10;qIbdQdUQ/wtV1Z9v9yxhzT+CRDPoIr4wyufHnf9PS2sEx1dfeVD2koklxtbrH/v6YwAAAAAAAAAA&#10;ksNWk6pJQJwf6hlzOxyWUSWaH+pbISJvRpVyrBzDTnZ8NZE1qmmWZtemSsvqd6YzSbxRTYYULi4e&#10;bnvTpvRSuA36jz/WpQ7AGwWsjp6q71vJbF4Z6zuxSHSzLxMhuUbVVfDDTx6KphezBz3K7J6Hgfyn&#10;l4t3bg3cOOMYwYMoTE4TAxF+IlysW/O0+2Tmt1aOLzYzzrEbfAAAAAAAAAAAsZBoqTpw44yrybnB&#10;+hHl12/Dua6BeFVlTLeTbb2XFn785sBY9i8PRlW0ckREFTVfE1nrN4nuba7pIiXdqOaDFJZugwO3&#10;rx/QH24o97UjB6N6+MlDYc8310fwUKAalBlUxgmkpNFnhk2l1U2lSbSfbnE7/4DdBvOt55gVDePT&#10;WDwQAAAAAADIH5ZP11V0zaT/qO1futpZHms+SSXnOrVPPBhsiDUdABJLoqWqK4IyqoF8/Q7pO7wV&#10;fZmqj8naa5ffFdc7evzyKpkvDU9KK5frGQV27ighWrKJE7eONBieCCms+fnB/DZgYnSq+djlRfUO&#10;VcNtbn/qoJCvQELm+0twH+pnFn80sPQSPrHdxKuKM/fnnRoUcPFaNdym7IGg3C6OcpM+AAAAAAAA&#10;AIAtSHKlaiw1qtLX70BWmgqP0Iwq0ccj4zfFv3O7bTqztm5j5ZQ83FhTOJ1b7FlRU1K/M3FGVd04&#10;NRFS2M51qm8DS7/Ug6XVRDRwg4io/vypr/6d4hCFLz4fXv7eInjWW5GtT5Vwo8oRLXC8mVhhK1YZ&#10;1qtqusRabxW2xe4WcrsdAAAAAAAAAMC2InFS1YPsCNao+hepkZWpavC3oNC1jvYL8jbebdOIklwn&#10;a8FiJ8t6SdqymDyjatc4NSFS2OpV7Yyq3C/1n3/7i9wOsHZnRBn7dvG3xyUt6z//kCIoiaaVKvvZ&#10;I5pjBYWdBY5XtjKvqtnBw3JV4TH30s/jOjQAAAAAAAAAgMj4RtwJZDn85KHIyseshNECNdiAVuxk&#10;jc8l2jvUqxjNjQ9dM47wlGJrxsoxO/llprRzY3p28eTC10WVxSfaqobbqobbyhJoVG0bp94jIiqq&#10;LOut2VWR3ly4r2bPiXhOQWxsancb2HRmuJezpaiyrLeG/8XOiFnX+vPt9NnAqfrsEmQrY30nfjS6&#10;3/LmjaCPasLLVJtKq/PLqCYZdiWValX69GYfIxGlBQAAAAAAAABguxJ/pap/weF2GRMr/Du5owl1&#10;7JAYVLmrIdYCLt9GVeVDGWbFqtkEprqv/Kxv5BOinMnyCV7WSaiftQx3aJxKRZXFJyqLfSYg4DkC&#10;q1e1vw1MOzPMH521S6Cu88jvpU03+94ffrrwMWF43FocbD2UH/X80zsJ9wlqVAEAAAAAAABg+xBD&#10;perhJw8xLxlgaap+Zqge/p3c0UI6ToANyqi60sTinkEZ1cHb11X/3nNhVG9fH1j/061D2eLTzOzy&#10;RCzrpCC3fpaIqKLm6+wfO3eUhJxAcBG0t0FJ0R6fCdi+gvztHMEV8LNYUGTVo34+l4CG4od28H9s&#10;C4wqAAAAAAAIn+XJ0x11dQWcurq6jsnlZc2A5UlxQF3H6cllIlo+nd3WMen3WJMd2Z1OL1uHapPM&#10;3dfpfAAAuURdqcq0y8U7twKfgeuhXvXinVuOFlISqZoy1QCNqreBARpVcfv88Ci1tlS5jCDOQ88l&#10;Ecs6WXGsn9W0GQ0kgaAi8OF2t0HVwe7CsT7NiTgloHsFDYY7E2qNasQrR/mvo9/OGHZlideowqUC&#10;AAAAAGwLlk/XVXTN5G6bmZmZaaxIUW3/0tXOcnnEZEddYypnxEyqqzE13j7xamXQx+Isne5o65KO&#10;OpNqrEgpxi1PdrTlZpjZdeIFfYIAAEb80/8DxNBfWL+o25nQuIyqWwvTVFptXm+rxFbIro5e6ukj&#10;erqq1aFQ01zpJmRZp1ycZvcTazMqr6b1zdxdYveJjka1qbSaSqsHen9rdyImCShewSe6X24t8Z+/&#10;YQQ/ZaqwnMnHxKXGXpoKlwoAAAAAsI1QWU6Bma6KOsp1lsunZaPKd041NgZ7LPHJRruRM11tp58V&#10;h012VDSqDYcmCgAghy0lVfXYfVHXm9Cp5hRTq45G1T96o1r80A67VMMyqnxRo56R+dbjmmLVnAir&#10;o1d+1jdvaaWaRWUn416Zaucf7Esvs+Q2Tg00gQAiGA6vP99udyKmCeS+gmX7u19+veVbwm2QzBrV&#10;6HFcsz6P4J+EZNBa2jPWz9LA7wQTGfr4L35svjMAAAAAANjqTHYIlrO2feLcYEM5UW6lZ66zXD7d&#10;JnrR2v6Jc50N5UTLk6fbGjXG1MuxLGRH5frZmfFLy53ZDN8Q/x+9iwwBAFlik6oh6Qa7MjTpu7pG&#10;pHJfwAyCuT7wX6bq7ZqEZ1Tp4zcHxtijC5eGD9gVq0pG9VR9dnH5jenZxTXiC8dnScyyTtLwHFSz&#10;+0NKwH8Ek+EDN84M3AgoAeEVnGp+U+ykkXCjGn2ZKn9To0JWg/QRHdQ94M2KwqUCAAAAAIAsk7/K&#10;GoH2iauDDZk/yhsGr05QQbrec6ard7KTPbl8aTyrJcV59+UNnVeXSFOJ6v5YMuKo8s6rEwsFvB51&#10;ZmGJiGUy2dvlMUMAgEAMC1VxQlIMVi/Jv67fvb/J/ukj1J9vFyf+O65PFSPiqXkYrp2zv3b53Qv8&#10;j5We1y6vOkdIV7aKLM2uTd3T5JAgHdlbs6sivbFwX43CBYeTgP8I8SZQf77dZz9fnwmYE3grZ0ea&#10;SqvZP9pC61YFWKYqrTdFRGxpO59h5176OfvnMw4AAAAAAAA5nvMHsshs+EFWF6R+xRadynWqLzyb&#10;W1Ja3vmqrWFwfywZeVRFZa1ir+XFeWHIq53mGQIARLbm9H9lvapGO168c4strGQnC0zqVTXT881h&#10;xaqGujlMo0r08cj4TfHvufGha8+8vlcbYW190V0OUdvA9QV92wHN7H7HBHZVpB+rmx4YRAjQqLL7&#10;2dAhBtjI1X6BssAS8NxQdao5FaPWZG/trVG1Gsj0/5BKUwEAAAAAAAiUHP+YaizQ/f/g+cVlaiin&#10;pQWNU6W06FRVgno4lkRtZYVqZ5mcDBVDbDMEAOQQZ6VqqHB5YbKEFBcc3opSefBAmqsqmwBYja3V&#10;qLrSNE6lhddG2i/I28bOisWqqgglRXsMjr2+cPfkufnWc9Eb1ZWjaaNKrDVBcAkUEuVEPrnwtcsI&#10;wdeori+M/Oipjsee6njsqVM/G62yuT2CXRrLQyloBDWqU82pkHqAuoKXrG4BpHJ+twRemiqCAlUA&#10;AAAAABAcon8MiPI9NguWhHAsAECYbFmpyjAxqoEQwSFE7GpUxbnGGhwna38+fPaKYvPc+NA1fYSq&#10;g91l0iCpM2mu2WQ7GPpHCbcy7quJ3AXrM/g3qo/sIzmyU9MDKUIYRnXl6OyVTK3xylhf3TMD1usc&#10;rFH1EyFUoxpS5O2GzyvJZ/qzjy/mUlGgCgAAAAAAtg4zCybrH+ffsQAANsQmVbdMe8Ew0K9YZTLr&#10;X+NVDdpfXvtNz5z6mbGzl1e1EXa3HJvq/u4T6b+snUkVZtPMP0q4l3H3NtcUWwtffN7toS0JPK+M&#10;7CZC8H1UFdf5kyPSdQ4qAc+/KIRtVK0Fqo6/N0TwuZTXxarevKrUNTVUUKYKAAAAAABCo7Z/6YEW&#10;9dpRMjmz/EM+FgAgTLZmT1XKc3MhIc79N++jqlwbx2xBob0Hbl8/YPOcc4TdLQc+aDmQaeuZi9ps&#10;usWTjNu5o4QooN/ypAQ8RA55ZSrn6xygUfU2DdxbAuYNVZX6z7Fh8Vb63IgA9tKbm1Y/9pzb0sd/&#10;8WP9DgAAAAAAAARHww/aKZX+P7wzC0tElj6mFsSOpDPjl5Y7pYWgbGf5eziWNzxnCADIIepKVT4/&#10;PVR5EaMZ8dNnUMSusyp7YF4bKF5w/0u0m0ewWbBo5x98a03PNvDhxppCaZPUmsBrAm4jh2RUWWHm&#10;VHMqbZDdR3CbQMRG1Rw7oxrGsdySkDQ847ZYVZzs7+2Icy/9XBSm0p/KLQAAAAAAAARFRWUtf5x6&#10;4/Sy84jyZ1/IDpkZv5Q7ZPn0G7b/j9r9sbzhPUMAgEjMPVUDt6tiwMgmnEaDB6OqHB62UW0qrbZb&#10;Ap6rtBzcmE1fMq6oUpwRb21N4D2Bosqy3ppdmTUT9ZFDrVHlywdpPG/IRbJRRPAAq1FFIWogTDWn&#10;Dj95iK01N996rvihHVa3LrZP9QDzpBpb6rgDAAAAAAAAema6Kgp0dEwSEVF556vt4pi6jsmMg1xe&#10;Pt1RV1BX19FxenJyOWsmc51lV0Xd6fSQ5cnTdRVd9lWgHo7lDc8ZAgBE4p/+H2DdltKYGCrIqeaU&#10;nyLToApU7QjKqN69v2l+weeHR6m1ha1LaF6jancpsiqtt+ZuKr1WVeG+mpKXTc0mj7CrIv3Y2/BQ&#10;bGBRZfGJyuKQc9DUqJJ05Ysqy3rJep2DSoCIdvw/j++j9mCsdHBgWapo4B8IjPnWc8VC/bKfH7Qg&#10;SQEAAAAAQMJoGJxoTzVmvmjMpBorpC8dqZmZVKqL2icyjU7LO8/1j2fd5ExXY0VXWMfyhvcMAQBZ&#10;YpaqPo2qpu4s8DJVO1fIJI66BtMfrAOAKC/8G1UXw1ZHL/X0ET1d1VriYFRXR0eO97GF5u0sp6TS&#10;TPyjXYRCoi8zPQQ2pmcX18ik4DQJ9ZXhlYiqb06L5w3QqBLRp0NH6Iq7al//CegHwqhGA/9IYS+H&#10;dGNIz5oDnQoAAAAAABJKw+DSBLU1puwrOGvbJ86JlrO88+rEQp1qRG3/xAvjjfbFoO6P5Y3yzqtL&#10;pK5KdUoRAJAmzun/4fUW9FnX6Yr68+2iRAhP60RqVInmh/pWiFZ6RhyN6qn6tFElZjlPLnwthQpO&#10;Rz6yj+RF7ZdmpUXtNcO3pFE1vOWCNappDC5+UAk4YncdLt655bg+VcQkKhlH2Eec+E/agfVLlbqm&#10;unqVMYsfAAAAAAAknPKGwasPlib622tra4XNtbW17f0TS0sPrg42yKtKNQxeZQOyO7dPLC1d7awg&#10;PR6O5Y3yzqsPliaEDI1TBAAQEVHBgwcPojhMQQF7IKq9QKSqUk+wr/3mGtHP5H1JFQUrVXmlaoBG&#10;1eiyf/xmR/sFcYPdrP/5nz01MCZvLHzx+bJMm1R3Km19QTtj/fk/nvzQutSVeDhrHM7WMaqqqxRN&#10;AlYUFz+EBHgED5WqSTOq/A2YqKw0KKv+AzTj0KkAAACSD/8uE81XJwDAFmdZbFvqdx4/ACBGYpv+&#10;nxyj6odQi++4DIq4RpVo7fK7OUb1hSm7Pqpr64u6QG6N6srRWV6Iyqb209KsGGFHCZFFqurjMPZs&#10;IaNqvUr6OfhBJfDIPvr9tIcAQV5DPfXn25PfAYC19Yg7C1M8z+U3AToVAAAAAABsSZZP11WMU3vV&#10;Cz/4wbMVDeVyWenSQnZifW0likIByF/ikarhGdVoOPzkISLia9yHN+u/+KEdkRtVoo9Hxm/mbBgf&#10;uvbM63tVu5YU7SG6qXrGvUr7akI2oZJRJbao/XTubplF7XVxiNam7pkUVEo4n4JT0Wjgs/6VV2lt&#10;qtTu7IJMYH3B8eIHnoCrCMq3IZOYySkLzTujCp0KAAAAAACAK8r3VNFMKr2kFFFt/9LVzrRZXV6e&#10;7G3Mfm2pfeHZYGbyAwDiIIaeqv6dQlNptZ0iiaBMlRlVEgxO0orj/LWUvTaSO/GfiGjs7OVV9d5V&#10;B7vLpE0VNSX1O92rtHubazaHECMUVZb11uzK/JZXuM+6UJJtHLeYGNWVo7M5q2bl9pMNoY+qu7ML&#10;OAHnix9wAmRco0ranqreDh0GeTf3HwAAAAAAAOCahh+IHQZnuioKMlRUCEqV2l/thFMFII+JulLV&#10;KjgkueBoQOKSEdylckKVNZ5r63wu0vX58Nkris1ztsWqu1uu/EtxVfMRsVpz0YtK26mc2l/44vPy&#10;Jsui9iZx3GJiA/VFo+GsTGV7dlPNKak1cCgJFFUWn6ictxzLRQRPOdy9v1n80I7DTx7i5eHmJEpf&#10;5tHcf5SpAgAAAAAA4JWGwaX++WzjVCW1/UvopgpAfhNDpaqI1XckyoDESFNpdfFDO+yWh7LDxKhq&#10;6nyJrp3omVM/Y1OsOnDjTP2tueIT6bW/yzwaVSI2tV/aZDC73Iqi76fLOGY2UFc0Go5RJbK/SlEY&#10;1Zgi8Ju5qbQ6aVXhHsiLjzjl4lQ+mXvp5+xf4JEBAAAAAABIHOWdVx8sLU30t9fW1uY8UVtb294/&#10;sbT04CqqVAHId2JbqIq8yoVY2iNay1Qjw/x8zWtU7WrlOh7rYg8MZW5TafXAjZwtvlRaUWVZL80f&#10;TfdRNVzXXoInsKuCNK1OTSI4nYJt0Wi4QrOosqyXIm7kKmItiXUbwVUOflp5JKqVKif5larBLk4F&#10;iwoAAAAAALYr5eUNnYMNnXGnAQAIi9ikarCyQ6yr8t9QVaqGs1NIHY89ReFMj+WwycImbsjEqOpt&#10;DjsdMjaqZLkyAai0o/LKVO6G5yZg3yLANIIe5apZG7/80DyCxwSsDRCE9bI4W6lGlWPSdkBEvOeT&#10;I1ijzKT+fLtJea9Ummr+2nFn+vgvfgx/CgAAAAAAAABg+1Dw4MGDKA5TUMAeMGGncQqGZVxiBD9G&#10;lTsaE+8gCRprPVewc5OLH9rBTocdV3PRDGtUNdfWhVFdHR053nflJlFumWTsMi6eBASbWbivZmM6&#10;SClsnsPKUbm7657hNrdFvoYJ6CtVwzOqxQ/t0Md0fPcls3A1AtjrZXd9lDP9HV8++FMAAADbCv5d&#10;JpqvTgAAAADIC2KoVA3Ea1hFgLcCVWaIDGUoX2SGnQJbPIcEDVRsWancc9ksN6rktLiNz5WpyN6o&#10;zg+PUmtLlbhpdfRUfd9K5q+N6dnFNdpzwnsf1eyx8tGoUk7RaFynoFgvi2ht6l6Zy3a0sWtxCmjW&#10;vx3JMaoJ0bvW6tTnvsisA/YF/frPFT1P4FIBAAAAAAAAAABG1FLVUSWYrI7NJSDHs4IxN6oMKX/u&#10;Ve0Q3agf2GWxXr3wjCqtjl7q6SN6uqq1hG+bH8oa1TRLs4utvsozKX+NanARdMNzi2EtHVR162UF&#10;k0AudmWqCTeqjITYzCjhr1f9+fZ5y68+jJ++fZ+I6Ivslr/rLvz1L+TdYFQBAAAAAAAAAABOnAtV&#10;eYNLQP/mxa1RVXL3/qZeMwXrVUkQuyEaVe5Pe0bmW49nilXX1hdtQyVRR+ZJBL1RFaf289Jgwava&#10;rpcVTAKRR4jsB5LtAP9ostOpOdWpRH/XXWgXCkYVAAAAAAAAAAAQSa5UFQvKrLWr4dWyBUjVcJud&#10;y/CGWMbr1qhar6Guj+rHbw6MsUcXLg0fyBSrlhTtIbqpCJ5EHclwKPOM3yfqhyum9i/Nrk2VilP7&#10;fz9tGVZRU2I8999t/taeqj6vwFRzyv/PA8AO6SNIbAD9zuC/8epUq06de+nnj//ix/xxiCkCAAAA&#10;AAAAAAB5SBKlqt3sfv1E+xjRL90TBqHWqBKtXX73Av9jpee1y99775ndRERVB7vLxuQOAHsSqSOJ&#10;nMs8E25UTab28wi7Kkjjjr0mEG4EVlhqcjPbLbUkve9MilWT0AEg7ATYZZF0qjTH/53Bf+NPaQpU&#10;CUYVAAAAAAAAAABQkSypaqdNpe1bvpxN3zEgZKNK9PHIeE456tz40LVnXt9LRLS75dgUjRzvu5LZ&#10;wdsq8xTJrH99mWfijSo5Tu2XIhQHn4AC0WNGY1Qdg5jDbGYSvGoY2H1+pnWqCr1OJRhVAAAAAAAA&#10;AADAhmRJVQ6TfUx8iKZgy+tUR/y3lHUwqnRtpP2CvG3s7OWDe1mxKu1uuXKzj21OsI4kfZlnPhhV&#10;IqKHG2sKp3PVcGZqvzKCedG05/z5IfxEYA8MjWrEZeD5iIlOdfSnVmBUAQAAAAAAAAAAO74RdwJp&#10;ih/awbzA4O3rolHlW+7e34RRDb1Glejz4bNXFJvnxoeuGUZwJKqVqXbuKAklAf8RXAwvqizrrdlV&#10;kf6rcF8Na19gF8FwsSY/+UdpVOvPt3Ojevf+ZlANQHi9aiDR3BLscfknJxFVDbfxl+Onb9/3aVQB&#10;AAAAAAAAAACgIRGVqlwKcE8nTs7dkhN13XLxzq3wa1SJ6NpveubUz4ydvXxw73h9NkJTafXADdc5&#10;RKcjbco8N375oZ8E3OZgNFy/mlZRZfGJymJ9BCFIces5fVvVANeVCrtGlVXFup3jn2TC6zzw07fv&#10;s36pz719RtwOnQoAAAAAAAAAAIRB/FJV0itxlY/5ROl9Apy27Nmo8utpVmG698Dt6wecckh8jWqG&#10;osqyXhJ95cb0rJ8EvOTgONxpNS2jBIyD+K/S9WxUrRG2Ye15sEaVXcmq4bbnvsiKVFhUAAAAAAAA&#10;AAAgAmKe/s+kgDS1P4LSVDatOOwKOGtdnjc8SyiXRlWHNYJb/R21UWUUVRafaGPTopNoVG1X07rn&#10;KgHDILH3PSA3NzP/TWIL91T1/BuSOOsfRhUAAAAAAAAAAIie+CtVJSKb7B/NnGLeCLL4oR3e6vKs&#10;vRFc0VRa7TMCKZ3s6ujI8b75m0TKGesW4jGqSYpgM1y3mpZxAkZBArwCd+9vehOdbn8eYEcJ6a3a&#10;VFrNnGZknzmiQmVH93Zo8UeaquG2X9Mh0asCAAAAAAAAAAAgAuKUqrxMNeLjRlz4JnpVMjhfUb9a&#10;eyOYWxhmcEIyqqfq+1YyO3icsW5M7D7UfwT74Tt3lBAt+UzAOUjgV4CLTvN3k+hkzY/rWO5tmIDS&#10;zDKzGV6fU+vh+GPrQQ3T8N9+AQAAAAAAAAAAAP5JXKVq2MSy7o24cLl5yaqyrM+VAJI6sSrmGq+O&#10;jhzvu3KTiKhsf/fLr7d8yyaC6GTnh7JGNc3S7NpUaVn9TmsOMKr64crVtEpyr6RjAvoggV8B7jH1&#10;byXxWW8tLIJqoEHGOUeG9V1sUrsKowoAAAAAAAAAACSEbSdV44K5JNENSZ5Ikk1KCcUnLJvgvLZV&#10;bsHpyljfiUU6+UHWq9p0Yl1bXzRMAUbVYLhlNS2pl4JRAjZBpppT/jVclH1USVV5qjeqftaIczX9&#10;P+yCVrdG1TrlHw1VAQAAAAAAAACAyCh48OBBFIcpKGAPRKsSy/T/ULs0OqLRQ9Yp/6S6OG7nCEsR&#10;RIv05sEdA2PywLKfnj/WWkLata3mf/aUdWDhi8+Xuayv1BO7D/UfIbYE1he4YA04ASGyYy9d9i7z&#10;UKMqlpOLwz03JraDvZsim/7vB9GoKjuowqgCAAAA4cG/y0Tz1QkAAAAAeUFslapxNVRlsiYutSr2&#10;ASBV+aq0s3WjtLqO0gdp+qgKO3/2H1Zt89QYVSKqOthdNpbbAcD9jHU9AerIXRXpxyYLagWYQ4xG&#10;deWo3ArgayLzE7dNIDeyYy9dCq5GNaQPCv52iHjFKjusHwXSJ8bg7eurE1XiDnCpAAAAAAAAAABA&#10;LMQjVf13SPTJVHMq4uWqOIZ6SLMb16nsT15tx54yXpnq0UcriT5RPKE3qkREu1uOTRFvxvqdg2/d&#10;+5s51zPW7QlQRxYS8YJNEwkYVA4xFsl+NZFrVEnX8dZVAoaRlUWmjoeL3qhy+BuKv6disavKT0Xx&#10;7bw6UbU6kX0KOhUAAAAAAAAAAIiROHuqRl+myoi3A4AJJldGOW1ZMqp6N/T9rrfKho7kFJw+0b3S&#10;0yxGsGV3y4EPWg5kMhGNWHJ05CP76PfTuc+Z6cXknIL7CPc217wd0zEBo8jejKo4ls39j8yocqSq&#10;1YgRz5e/m/irIBWoQqcCAAAAAAAAAACxs+0WqhLbNZoQeBtHP4eTJimLzlSsUb17f9OoTeSjh6/8&#10;Cx1rPzLyCRFR2f7ulbE+9oxTlasN6wvzR2fZw8J9XqacB6ojn//jyQ/9RQjaqJo1JPWXwM4/LDnv&#10;pMcmgZ07Sogswf/yr974dfOjUp2pWyUqDo/FqIpIPxJQhD/AVA23vTP4b8/RGSL69Z8fqhpuO/zk&#10;IbFAFToVAAAAAAAAAABICN+I+HgX79yKd+6/h4n/xQ/tYP9CSskVdqpU8lDK3fgE52wt3qOHT13e&#10;HLx9ffD2dc9G9eKdW4efPHS46N9zo0psrv3Jha/dxAm6wHPnjhKfEQIdvr6wcnQ2pxeB6voElUAO&#10;lo63JhGsCTzcWCMrvb9+67/+5FEimmpOsX/kddq+nxLXAGHvkcNPHppqTh1+8hDbWH++PbxuIfyz&#10;RVqB6rkvzjz3xRkUqAIAAAAAAACcWD5dV2BLXV3H6cnlgI7QMal4brLjtGKzXwIJawmiOxEAXBO1&#10;VOX9OuOa+++Bu/c32b/kqFUJQw/VVFrNZKtVuTr3UXWio75P3rQ0uzZ1T9RtGsKYMq+QgFq9GOqs&#10;f5uGpPdCSaC3ZldFemPhvhrDNrLOCRRVlgmRv3PwrauXDz+Su4uHGlXRV8ZrVCnzHuFvkPBqVKWf&#10;ajSv+N91F7J/IWUCAAAAAAAA2MrMzKS6GisK6k77FasKlic76goqGlMLCQwbUm4AiMQz/T9eo8qK&#10;VU10iTQZnz1mHiQ5Uti/hwrAqGYiSPzlX71h0qEyrCakRZVlvWQy495/Dk7DnRuSBptA8YnKYn8R&#10;1BRVssiHnzxkVfN5XaNqZeDGmYEbLj4uzJF+m7FecChUAAAAAAAAgGvaJx4MNuRuWl6evNT7Rldq&#10;ZqaromOP5WlTyjuvPuhUbF+cn/EWUE8gYZVB7E4EAE/EIFUTYkw8E5daVdpJ/x5KWtvKA3ZGlYi+&#10;/F9FxdH6AAAgAElEQVS/I0pPwj9c9O9HjvdduUmU6zfDXdYpIwG9R/CZQBp1Q9JQE3DV6cJVAkrD&#10;6PNWTJpRDQlRp/707fvpR1/k7AOjCgAAAAAAAAiI8vKGzsEKmq/omqHUG6ePNnSWx50SAFuHqKXq&#10;ljEmYjcAPydlGEFaokoc6yeBAI3q4FT3qfq+FfG5J7pfbs20NV0dFZ/dmJ5dXKM9JyoXQzWqkUQw&#10;HP5wY03hdG4HgEwvgmgSCDWCh1sxUbP+NQTSTdXaNiRrVDPApQIAAAAAAABCofzZF2q7ZmZoZmGJ&#10;CFIVgMCIuqfqlkHUQEGtZCV1G+CEbVTv3t+0W/9KT07fgN0tx6a6v/tE+qmy/d0nP2j5VmbP+aFc&#10;30pES7Pbx6gSyQ1JeavT/DKqyva4fm7FqeZUko0qx5tatX4yVA23/fTt+9yo8n6pMKoAAAAAAACA&#10;0Cjfw1bAnV+UG6suL0+e7qirq3NY2cq6vtNkR0FBQUUXm2GfajRb/Wl5ebJDPJb1UI5hTRLWBLFf&#10;qIrFdV7fS4yQezpBrAgG8ox4eqrGiLkcsVOcZLFIfDdvhaseXFKwRtVbBEUn1t0tBz5oOaDYd219&#10;0TbOtjCqDEsvglATMLnV3SZg7S7q7UZiueWLUXXVSIFhW5oqzPSHSAUAAAAAAABEStWenDrVyY66&#10;xpSl8ejMTGqmMdWlaNDqj+XTdRnR6fVQYSW8PNnRJgVmQcfbJ84NNqiLe3/VUZfKGTOT6mpMjfcv&#10;XUWLhe3DNqpUldYZ9zyrV6OB7t7fFNsCmIcy4eKdW6xkNaFGVUdJ0R71E9vIqEaQwPrC3ZPn5lvP&#10;zbeeW3l/YdBpbaVYZv1z8sWokvvPCk1pKgnVqYHlBwAAAAAAAIiF5dMdddkqxeQWKS6ffiNFRNT+&#10;A1E6TnYwj1jbP7H0IMPS0kR7LRERpRq1hacNgw8ePFjqZ/u2Tzx48OCB1mkun27rmiGi2vbs0ZYm&#10;2HjhULqwxgm7zG2yoyIdOJtbOupMqrHC5jKkUqmZ2vaJpaWcU6GZrl6nel2whdgWUlXSqeJ2t6FM&#10;NJBbteqIODc/JKOqXAXLDpdGlYio6mB3mWXjniQb1VxB+XX0Cbgdvr6wcnT2y8xaWBvTs3XVT3+t&#10;GuszAf6u2fIrU7FeB/yf4Sh+XlXDbVXDbc99cYY/BZcKAAAAAADA1mH5dF1FF69UnEl1VdQl0asu&#10;T57uSOvM/qOCWOSideJqp1CKWV7eMHgu7QetzQJ8pHFpnOUgFn6WN3Smj5X6laOJDCvhTNza/qWr&#10;2dzKGwavprVs6g2b17V94upgQ3l55lSuTrDvygbnArYMW3b6v6Ew5dOQTXZ2pYHYPv5XsmI0lVZf&#10;vHOL20wWUNlrVU/kNaoZdrccm6KR431XbqY37Blu+6anBKIxqitHs4tK8WW1vikN7625e/Ic85iF&#10;+2pKXq40PKMwimS/mshdBYuIlmbXpkrL6ncGngD5vpF4Aok1qhL159sPP3nI7r1m/fmEXVhuVOFS&#10;AQAAAAAA2GJM9nbJ89BnutpOPxvn3O9UY4Gd26htn8jNrLzz6oNO9b7le6qILJPsA8GyVJYmDTmr&#10;cBJO215qf9XywpV3vtre1ZiimfFLy52WZ3MdNRFRww/aKWVajgO2BltNqpoXn3KRalik6c0iiWrV&#10;7VgJ0WZyncp6Ahh6VU0aLBQR0eooV59l+7tffj272BR5NqqM3S1Xbvbx4QM3zuh3VxJNiahGUIpG&#10;VSNefSbgfvi9zTWfEVyw5WtUrSh/d7ErRReNKnQqAAAAAAAAW5Hlxfm4U3DFzPyvJpcbbLqDEhHR&#10;8vLy0tLS4q9+NZ6yti31TcZ7phrr5ttfePXos5kST+8EkjB3qj9QtQdIa1KlVZX60wrMLy6T7kqD&#10;LcTWkaoedCoR2RlJaZWqoDSQsnBVsyKWYwJZGWp2aGuEHFZHT9X3rWT+WhnrO7FIJz9Ie1VfRtX3&#10;cIpu0r2toBSHf/X+OfPKUJcJeBi+c0cJ0ZJ1hJcElAKRv798Fpnmo1FlsGJVytSGS0ZVvJ7QqQAA&#10;AAAAAGx1Qqzm9I5yqabl5clLbY1dM6nGinnLIkrLk6d73xhPzYR/Jg2DE+2pxhRfVoqIamvd69WQ&#10;Eq6trFBur6isTd7LDBLEFpGqJkbVvCuiROB1eVytstarfKNdfMcEHItVTU6hqbT6zZ89tSJtvdn3&#10;/vDTx1pLfCnR1dGO+nSNatn+7s+JDpZWD9xwFyNIo+owbV8tKDd++aGQgIvKUEUCISyN9XBjTeF0&#10;boFtRU1JruH1kwB7+wT1XvB2Bdj7JS4bO9WcYl5VWoeKmEX9ImdnGFUAAAAAAAC2Ng1H+2tTuR0A&#10;avvPJXDd9/Lyhs6rS1RX0TUj9SeY7ChozNEktbXtVS/84Oiz1FvRGPw09obBB0s/6Gh7gxtRrldr&#10;2yfEVqu2hJDw0oKJMrV0LQCAkcdS1VtpqgSr9NQYyTBmOks9ATxEEHEsVjU+hc/WF9VPqI2qtlGA&#10;uBs3qpSpfv1F9xlXDVWDNaqO0/YVgjJDJgHTylBFAiEYVSKiosqyXrqbSq9V9Z2Db937mznxpLbA&#10;rP+gVn7zA38vEJF1Hao4MgIAAAAAAADEQXnn1SXqaEuvVVXb3n9uMIFKNU35sy/Uds3MCBPZl0/X&#10;MQ9Z294vl4uGttBSecPg1YZBouXJ05d+Nc4LTmdSjRWkqrIVCSdhs1JUu0JWsO3JY6lqgufqVEao&#10;FklUq3a2KEAPZRDh0aI9RDflrSs9zeyBZFQ1jQJERKOa5mbf2tTz+mnyIsHO+jeatp8rKDliAiaV&#10;oUGdgm74+gLPs3BfTcmJtmIiItokj0bV7i2TX0bVvNGwhwT4NcQ6VAAAAAAAAGxryjsHr3YOxp2F&#10;J3gv0YmrFpcZfr/Y8obOzobOzkGi5cmOtsbUDFHqjdNHGzRWOtyE7UpRzQpZwfblG3En4J2p5hT7&#10;p9nBJI610pNNMY7GImmedZUAOwW2bpXnCFUHu8tsnpVm/c8P9akaBchT4sWyPm8E3UfVeNp+UWXx&#10;iTbxoHICRZVlvTW7Mj9XFe6rsVulKlSjunI0a343pmcXTy587S8BZQF4vLP+ycyoind+eEaV8dwX&#10;Z2BUAQAAAAAAAHmDbAfTf6tKMDP6MkiWT9cVFBQUFHTINaXlDYPn+muJ0l7TnpASLn/2hVoiotSv&#10;VNWuk79itbEvPJvYGmQQL3ksVe1wlK1K/OhIK66Gi71WxRar5hGYQrKqYdsInw0ce2YHO9xzhweG&#10;+Lnvbjk21f3dJ+TdLX1U1+waBYgkz6hSetp+UAlkxGvVcFuZ3JjVLIK/BL6asPQoWJpdm7rnM4H6&#10;8+2iWg3QqHqrHDdMQPp1xHABN1cJVA23/fTt+5jyDwAAAAAAAMgv0nYwqwcrKu1M5mRvV/DVmTp3&#10;qdGlAmElzDN74/Sy9NTy6TfgVIGerSBVuanx4FIZTaXVytK2yGY6i3uKatU8AjsF9u/inVt6o/rc&#10;t4+MfJL+69OhIyd+NPo5f3Z3y4EProsWVbUyVUnRHod8sm1YpyzayX6avEgIRpWITds3yyekBIIb&#10;7lx1u5X6qBr+usBdalDFqqJRlXQqjCoAAAAAAAAg6SwvT3aku5FS+6uZCfble6qIiCjVWHd6MmMT&#10;lyc76oSloBxqR4Uo84uykLTs2flqe/p4HZPLfO9sbtnU1GFdJ2yaWyazma6Kuo6cyBVM1oqZAZDL&#10;VpCq5EOnaojYIt29v2kdIgpWc7jQVObwUf+RT6VNlpn76pWpBBSNAp7ofrm1hFZHR370FB++Z7ht&#10;YP1PhtPkRUIUmmbT9hNvVMmx6na7GVVG4BP/GaJRhU4FAAAAAAAAJJFUY4GViorG9Fpa/UtCN9KG&#10;wQk2P3Gmq7Eis2tjaoZq2/sn2IR8A1eaqR/tqigoKCiosxR7CjQMTrTXEluVqqJAPCJRbftETqNU&#10;VVjXCRvn1jC4lE3NktiSfv0ssL3ZIlI1EEQdE5dFUibgSq2KObCeBuI/os8+W3CI4GhUieRGAWX7&#10;u09+0PKt1dFT9X1XhKWu0i0+DabJi4QuNJ3yyQejSkT0cGONdePGLz9ceX8hgUbV7c8ePhMIZPo/&#10;y0Eyqv7DAgAAAAAAAEBU1NbWtvdPLD24KhVcNgw+WJpor60Vdmzvn1i6OtjZkJ4Sb1Cq2nmO+UgT&#10;GgavLk30i0dMH3JJXntKHdZlwi5yK7emVlvbzhJDlSrQUPDgwYMoDlNQwB74t42hcvHOrY7HnkpU&#10;XZ6oUx0jSxGYVxI7rjaVVn90eMdLQ/LAsp+eP9ZaQoZG1Yb5nz01MCZvLHzx+TKDyf7ZIHkiNONK&#10;gD9rgv9TCOq9UH++3ZVUtXs3sUXkHIdfvHPLf8kqz+Gnb99nD2BUAQAAgO0J/y4TzVcnAAAAAOQF&#10;fxZ3AsnCs4gJb6Yz+5M9K+7DHovy1Drr33o6F+/cov3dZUN9K+JWNnNfMqqroyPH02WnZfu7X369&#10;5VsOZ7BmNapuSbjQjDqB9YW7qdkvl4iICvfVlLxcuagyqlXDbV+9f+730/L2whef95AAhWBUyWWZ&#10;aoAV355BjSoAAAAAAAAAAAA0QKpmEVc8d0UEvSO5RZX2Z4V7TaXVLnLY3XJsiqzCVDKqp+qz4nVl&#10;rO/EIp38QOdVOx5rdjiuE8kSmrEnsL6wcnR2I/PUxvTs4vSsTXDnFas85uAeu/tQfHPpBWsSjCoH&#10;RhUAAAAAAAAAAABKMP0/DZc+863nXCUZy2o80kCOXQTH/pLSrH/lRH7eIkAzvIwopwa2wmhZKkqa&#10;0ExAAsriU7vgdju7zcd6CoFXmOr7ADhGMJz+7xOWBmb9AwAAAICB6f8AAAAAsIKFqtJMNafYP1ej&#10;YjSqbIg4ynMOlj6qa+uLHoeLq1cV7oNR9TxcXXxqN6NfuWKVNbjLHNwRwXvBfLk2P/CJ/+xPGFUA&#10;AAAAAAAAAABYwfT/HFzVwcVrVIOKoFqZqqRoD9FNT8N3txz4oGW0tNq8l0LyhGYSEti5o4TIaaHF&#10;bISjs+KfrAHrN4Xg7H816SXcqIodhEOFp8En/gMAAAAAAAAAAABY2WpS1dWq3+Z9Hq0kwYdKXVY9&#10;zP1XGVUioqqD3WVj6sWsTIabk0ihmYgEHm6sKZzO9lQlIqqoKanf6TaBquE2x0pVZQT2jjB5Q5nf&#10;yXZz/+0i+HmPuPookMDEfwAAAAAAAAAAAOjZatP/m0qrL9655dhClCH6HVerVCXKqEpNAMzRKdHd&#10;LeJE/rL93dZVqmBUw02gqLKst2ZXRfovu14KJgnwp5R2VdlH1fw3hpCMavFDO9jvBJ5vbw9g4j8A&#10;AAAAAAAAAAAM2e4LVUnFqibT/5NmVEk7OdrOL/tUoibDm7RNABItNBOTgH4fVwmIRtWqWdkWpfTU&#10;lHwGblT9vzU4HipVsT4VAAAAAJRgoSoAAAAAWNlq0/9dcfHOLVH05KlR9UDoRnV1dOR4X8dNotz+&#10;npy8EJpJSEAzed9tAtZQYgS37S8o6Ds58K6pnuf+M2BUAQAAAAAAAAAAoGGrTf93i2GjAEYSfKgm&#10;guHa6BEY1VP1fVcy61xtTM8unlz4Wng+X4Rm7AnMt54Lyqhad+YR7t7fjNeoUub3jDDK2M3f4FKZ&#10;KgAAAAAAAAAAAICGbS1VXdWyJdmoagJK5xjBrP/5odwVrohoaXZt6l762TwRmrEnoFldKsBT8HYr&#10;Bt4ROLyuIIbvcUz8BwAAAAAAAAAAgCu29fR/yixsFeD65kmOYDhtnxWZlu3vfvn1nMWpzITs2vqi&#10;7XPRC02pBpNfwwQZ1fWFu6nZL5eIhFYJmqP4v4Yc8xtJfI+4vQ9ZX13+QgTYNRUAAAAAAAAAAAAg&#10;Lra7VDUhCT40GqN6qj5bZLoy1ndikU5+kPaqxiWuJUV7iG4qnoi9RJRfw+/8w8Kvmx+17qBZViuQ&#10;BJRGdeXo7EZmh43p2cU1oqVZu6PEYlTZDw/Mq3ozqgSXCgAAAAAAAAAAgK3Ftp7+L2K3SlUSfGg0&#10;K1Mppu3f7Ht/eM1wOKfqYHeZtKmiZuOXH6afjduoEtGnr7z9kWoffWvRMGb9fzWRNappwjSqscz6&#10;Z51hw57mHyCY+w8AAAAAAAAAAABHIFV1JMGHRmNUNdP2Xbdh3d1ybKr7u0+k/yrcV6MRhYYEaFSJ&#10;iOi9/nc+s+6mqVQNp4/qvc019f4JNKr8NjAfXvzQDq5TPRwxMgxXeAMAAAAAAAAAAADgQKrakgQf&#10;ahiB7aaUnjyC0bR9Cys9zWbDc9ndMvrbzarhtqrhto3ppBjV1/46u/HTVw7+o6BV68+3R25UiWjn&#10;H5YU+xe++LzHBNYX7p48xypDV95f+FoVwS0X79wiT0bV7c6x47+jAgAAAAAAAAAAALYPkKpq8sio&#10;BhVBMW0/gzujSkSZqs/k9FG9e+H/fO0T8ZlPXuv/J3LSqf4TcD28oqakfqeXCOsLK0fTC14Ra896&#10;Mu1VJaPqqjDTQx/VZMLawsadBQAAAAAAAAAAALYIkKpEloaqeedDg4mQO22f48GoMmI3qsKE9/92&#10;7IfvyU8P/f0/KnoAhJKAfviuivSDwn01e05UftNTAsr2rGtT98QIPIi5V/V5H1YNtyVhcr1Gp7L0&#10;UKYKAAAAAAAAAAAAV/xZ3AnET1NptfhnXvpQIso9EY857G458EHLAQ99VC2ZdDyWHKO6+ft3vjei&#10;2OWT1zqfrXq52F0C6wt3U+mC0MJ9NSUv5zhQ5+Eqik+0KZNwcwXU7Vmt64NVDbexsOwOMWkr4bib&#10;Bn6svK5yBQAAAAAAAAAAAJCAVE1z8c6tQGY6JzOCq4nP3o3q6ujI8b4rN7MbkmBUif7p3Vc+Ue83&#10;/T//2Fj8H4qME1hfWDmaLQjdmJ5dXCOptjSQ/N1H2LmjhEjVodUagXtVPQHehyQsAjbVnPIWzQ/S&#10;DycAAAAAAAAAAAAAPsH0/yzJ9KERR/BjVE/V5xhVqqj52nZvHYEaVSL6T6fub95V/1v7H4cUjs8u&#10;Absp9sHm7y3Cw401hartygiOfQCM1zezRbwP797fnG89x3SqvoNtXIiW+b/0bfAH4r+YUgMAAAAA&#10;AAAAAEASiVqqsnWBEihWvK1vLhKXDxW9mCZCU2m13T++j61RXR0d+dFTHY891fHYU6d+Nvq5Ko35&#10;ob4VaZNKODqi9IlTzSnNP8fhIh+9M/CR+wSIyG6KvfFwUzxGKKos663h7VkdI2i8auxmP0qUGSot&#10;KrwqAAAAAAAAIJEsn64rMKPu9LL3o0x2nJ4MMOtAyJx6R8yZTXb4vr622J5jeK9IIJEtQZLyYgVJ&#10;nlWqhiFkRamUd0aVc/f+pl0Ex7n/TK2KWjnHt+aWoK6M9Z34kdWrrq0veshaxptP5HbVefhnA/2v&#10;HOl/J2eBKlHLaiPs3FHikEnMa3MVVRafyI5yjKD0qj57RygjUO79mV/8+s8P8cfwqgAAAAAAAIBt&#10;yPJkR11BRWNqIe5EQJrwXpFAIm+fGyaJPVWZNrX2XnSrU032F48SyEzniCPw5YZMIjA7puwvqRmu&#10;KEG92ff+8NPHWkXFWDJ+k3zi00iaXIGP+o98SkSvvP3RT975vvsEHm6sKZzO7QBQUVNSv9NwuCPR&#10;R5DWreLwa8juFu5VHZuTal4Fdpd6PrUI+PWfH3ruizPin8rtAAAAAAAAAJBE2iceDDaEEnlxfiaU&#10;uL4p77z6oDPuJEJGeY7hvSKBRFYG2YovVmxS1c6c2u0pbdEPNNevfM/8rVF1jNBUWn3xzi3uxdiS&#10;XMbDjUpQeZVrDn/91n9PHX7E5uWQXkEpB7cC3ega/uYnLw2xR+/1v/Ofv/+TR8UnjXRkUWVZL91N&#10;zX65RPT/s3f3sXFdZ57nn8oaEUBZGLjbWE2DMiaQWUIvh8mmETLtIXuxkBsYiuVAsa2Btwdui20j&#10;Li4suEkZIr2rWLuckW2tTIMuDkEFLAlyk4kxA2OV2B6bFIWsNNkeVSshhUnUBDvDIrVeWIRbbWX9&#10;h0QCMhqo/eNUnTp132+9V/H7AeGwbt176tQtSgF/es5zRFr2d+15PrtLVSMmqvpky75Vjr0jgtSr&#10;BvxJ9v3zW2Uq7V0+PNMx26/yU7M6FQAAAAAAwK7uKlUtaZpbuGY5vnAoWUpbgI3N+5ZaPI+iTlNt&#10;E1W36kI7FYrpt2bmqn4T2LN7n4hnFWq+E+vC0Z/8L9lGAd954e1/N/nyN0QkwKdjn4MZuvl+ssHu&#10;4frZ0+f0g+sjL5w98IsXH5XLU5Mn/unffho8jtzd3nqivbXwWOMmqvoSM1dt3bnD7U56/FtIkE9B&#10;F6vWZ66qvndMVClWBQAAAAAApmr3VLUEEx55Waj2qW5n6pc7eOeM+rLva6RCKN1CVGeOvtV5jimS&#10;ulxd6FvcV8b9fHxH0O/O3JwqyAQ6Xji613Loj44+n1v7b+5t9b0/+T/+w3++r3Z7/yiXqCoeCZrv&#10;HLzTt6D38NL46DXz8bXRxEXVYjVEouqk0RNV83J9D+39T80fG/sft+A/yRub9y2FsfVAzX/58Ewd&#10;zg0AAABAPZufqL/tm/zona0sGyvp4/mthOYHIpFIdEgt5k7GnDYaWlubH+jJb5XV0zMwMW/br8nc&#10;pMhyvtPp9mGdx/Xc+2htfqISE/OxNj8x0GO8pvsYa2qC5i5jTnO0vMcAn4jbq/ncT++RA87WYxD3&#10;D6s2n1Q51GCjKp1v6iMqPy3LJlSWke1Hpqb/0R6tagUbNHmuenbcz0dHlvpCc9297whFCz6C2QrA&#10;nIBXEPzP/uzVhaP/wx9lH+39n46e/Pd/9t+KiCVR9avqtdxz9VmXeBMCX37x1afOWY+dP/Xqvz12&#10;Pfeo1ER1rGvj5IxK5W6+u/JVmGtLmYCUL1FVBaSOu1d5K+5DLPuOc6UwZ+72l4OqYGWvKgAAAAB5&#10;axOvDw29Xok93yupbXAm0S0ikhoaMwKu+TGVhXUnhgO3Zp0f6IlGY8lUvoVmKpUcikWtea32wUCP&#10;5fzkUCxqPXttwjpsbtyAW8evzQ/0RGND9om5ppzBJuZjZUy9qvGaLvdC3bihZMp8jyHfZHCl3s8K&#10;zrZGn1SZVDtUfeNoi/5eZZ2O2YoZg+oQVsejlm8sz4pTbmuholX1/fLhGY98xzFXtaRIZpxqXmiJ&#10;aEXk8tTkZacRilDiXuqWRFV971pa+8/+7M///S+nf/vL6d/+8tV/Y01UNzbv+yaqysKh5Kt//817&#10;TnNwu0TfMY+38J23fHaU+3Tq1E8cDl/7yf+Z/a7l2ae9R3BkJqo3h7ONVkVk68ri6slAuapWD4mq&#10;fTKtO3dYfswWDiVV5qj/CaSIn+T6LFYNkqsCAAAAgEnFkIXRZEPQsWoylovE5gdiSRGR7sTMYJs+&#10;sW86k8mk1bkSn8tkMpn8blhrEz2xZEpEuhNz6YySTifi3SKSGoo6hW3JZDLVHZ9Lq9PTc9mRC2/h&#10;2kT/UEpEuuN6WH1qfsIe5gei2YnlR0jPqXklY8VPzE8qmUwZr5l9SUkN9VsSv/kB243LZNK58z3f&#10;pOcn4izg/XQdOcxsQ06vVp9UudSgUvWNoy1mtGpnSU4dn/XeSUa9hNuXOZTKj5YPz7Tu3GEvldUP&#10;zbTRXuBpSU7tspevTyZGjiWm1sveiTVswGpWmNqD1CBbEpmJqv1Z1yR0fTIxcuz3//7VhUNJ+5Jz&#10;t/MTU+v2Z8y3fH1k3C14FRGRiz8aueb1vMjWe3/9u9vep1iZceS9uUVr+WJ68dbC3fzD2ysedax1&#10;lajaj6ho1bzhKlpdOJTUB1WVa/CXVrlqWYrTy0W9F4+fRnqqAgAAACiQiyFFkg1XrCptg6+p38bU&#10;3PV7ib9mRKqeclFdfC59dbAvd1Fb2+D01bl4fmSr+NzV6b42dXpb32D2XEl+kF9o/sn7KsKbmdbD&#10;SlufzoE/8AnP1iZez8bD6av5Edr6pq9mw75iJxaEGsX6koWxam6C8Tnjxom0tfVNZ9+jLK+W7weq&#10;xPtZwdnW9JMqi5ptVPXG0ZYfvrOlcwoVktpjC33EmsO+43I82EtLbhnvwTtnZDZ7XGVMrbkuq4re&#10;UUeFpzpFUnFkwApN5XLi2HURGWlXD0tPVPV67eB1fx9/9mszUfU4TQr7zJrPeieqKgkViT1+5FHL&#10;M7k7MN46ck6/hZ74n5xM/ufHnaahz798ZMo8wRYin0tMvWJ/uZwDpzfvny48ZBvhi8/nNn7/ecsG&#10;VK4K48i79295nn175eZwPnXdurK4ekskvWiMUIzKJarmcY8NrMyfwyImILkdzKq2aZX5B/bjz349&#10;+asQIanrX0QAAAAAtqlcICQiKjR74mrQOLJCkrGI569W8bmCmsG+6bl4MpaU1NDYhCxnI9U5n6LH&#10;PB3VDffZ3nZ26NTQ2Pxg4YD21gJ9T8Yl6TTv1EpaxBy6bfBqZjDwxJzi4bbB1+JDsaSk3v9kbbDw&#10;2RAT82AfxeklPd5I274OkZTzcyUq9n5Wbra1/KTKpGahquRyVf3QTFR9k4vSow0dreabBoyf+ejh&#10;l/RmNToq0sV0A38YoLjSyfce+fbH7/3ZwPn8kbIkqpbjvmMGTFTN8+0HfRJV9yRULh15LnsHzuVH&#10;WJ+MHp4ZkH+9t3eXNVkzzjczU30HRh8TvffU9ZEXzh74xYtusWoh58LeK7/5Xaz193f7X26LI3ft&#10;2COSdj3fsY410ERDzKFSl+sTsv/kkPsxs9RKqz8j9rJT303Gig5ki2DpzjH5q/xT+obY30Kov5cA&#10;AAAAbBe5BqQ5DgFi3esbTnQnh1KSHBoSkXDNVHOZ6jNPOCbJ0fZukZQsr65JQebasc8teM6fmovq&#10;krGe5fgzrw0/katKDDMxiT/p9F6y+Zs9qwsyMV+OdyN7K2yZpjnntbV0Or36wQfvJ5PlT1RLu592&#10;5ZptLT+pcqnB8n+TXpJvFoJVM7mw9ARQDQGOj2+q8k+zTC/QcnVX65+f+Znx8LGzDivaffReiJI5&#10;NqEAACAASURBVLslquqhbxOAUImq9wiuN6EgCTXf5PrZ0wVbRT3y6oqIXE4c2xLZeu/37olFwfnX&#10;R9rti9BHC9b0XxtNXAzyFtzv0hefz234Xu4YRz4Y67L+yEa79vTuEhHvOtZKR6JlvNzSEEB9o38M&#10;dK9VC8sCf70fnR6hHpqresyBRBUAAACAk/zK/7ya9wDIdrB0ZY98dWtVEWszVT/plZSISGooGnGS&#10;3f89teJegOSubzq7oFvtWBTVG8KHuL/d7VHH49H2bsfjZeGY97Xt6xAR+xp5Y8v7aDQai8WGKpGo&#10;ipTnflZutjX5pMqlxqGqZm94WpMJiNHR9fj4poioaNWyQ3ro0S+NjxYUfQZNALXeC3HvLMw3ICux&#10;kev3Hvm2f6JqTUJfyGfHl8YLM1D57PTRy0YC+/t//6o51dad7aM+fVBtzp/yjap9cucrv/HurOr6&#10;Eexu3zvW9VDu74GW/V37TrR/Pfto1449zqNVNhJ16eJaYiArnj9I3tGq/oNj+fcJ3QSgyv1V1VTN&#10;G2LeE0tPZxJVAAAAAFrByv+8BtywStqeeCYbXbnVnNZE33QmPRfvzqdqOg503RM+J5v2+igu7S2f&#10;+YFI4Zb33d3xeGIunZ6ryO/FJdzPys22MT4pb7Vc/l+HdHSi+hKoXPXNV3aqg5aGAAEbQfZeeGL5&#10;8M+tR8+fOjt0IOBydQmchbk1AbBsriWFS6E1ty2qzGayXpmsNTm9Npq4+OLkAZGLrz51znb2wvMv&#10;5B/o9fthN91yejlnbm8hYJbn8xHsbm890e7Yk/XBWFfLFWsHgH0VTlTtXVz3nWhf1ZePdW2cnPky&#10;LSLSsr9rz/M6AvaysXk/yI+B5c+F5fZa3oIas5pNABxZJkAHVQAAAADurCv/85KvTwz31bizaii5&#10;zaak2Law3Yl0hVrJtvVNX+2bFlmbn/jkg/ffzyV6qWQsKnMeG8pnV9v7cCuPrIq1iR5V6NwdT1hX&#10;41csli/2flZutg3wSfmql0rVemOGKcfHN82qVX3co7xOP9V7Ie6QqIoEL1b1WPVv4dYEwJ6oulE7&#10;U5lfEjxRdUxOz586uy6fTp36idMF//il+eja6Ld2+CaqG5v3NzY//HO3p92LVUss1C2pwHN3+96x&#10;LvPAvtn+ICFm0XNw7OJqJqo3hxe/zP1bz9aVxdWT+VJWD8Xl3ap8VX2ZNaoqe9U7rent4PSPqPfP&#10;aliOo1m6J4tRoFrbwnkAAAAAdaxv2nWFfa33qgopGw93x+Nqi/oQlbbZxdmVryNs6xscnL56NZPJ&#10;pOfiqtQySKMFt4kFK48sknWFv4iIrK0ui4jRG0D3Ep27Oj1o6W+aO7lywt7Pis+2Jp9UuRCqurKk&#10;Km7Rqhi79NhjVq+WkQGWq0tRcZ4ZfjmGiY5lqo4CJ6puyem10cSbPSPhVvK7ZqbZXrQHTm/e3yj8&#10;ys3Qea8qj7cQpEy19CXzy8MFO1NVNFH17eLqGLneWrgbcAJFc/wULB0DdJQvuZ9SMww1I9dKoEAV&#10;AAAAwDaSawwbf216WDUBSMYGgsaquU6hyQ/KXVu5NqFad9qm0tY3nW0B6xXl5hoaOE9s/gNVdFmZ&#10;XgeO88qGg/ntmLIHnEowcwlmOZV4Pys321p+UuVCqOrDHq2qbxxzVQv3HOqx0Rv33RJAM5wNWKOq&#10;WU4rsTwzzAgXf+SWnJ7/N7kRPvR/vRc+3Ni8f9qWlkq2RtX5jtln63iwBjWqtRnBu4urV+TqO4EK&#10;/SCpJgCO/TS+98i3dZYa/B8DLD7+7Nf2a9WU1C2lQBUAAADANqMj1bnpvvyOVcF32+obTrgHsa5B&#10;XgBeWZtHwme/3v5Wcs1wK5bU2V9T3+b8FvfuRb7ujSVKUOL9rOBsa/lJlQmhaiBm1KJKVtWaZY/y&#10;Pc/KvkBr/0sM40qsUXUbwYVD9aglEv106pT/SxZW7wafgD6hdecOy5c6/p23Vvxf3aYBE1UR1cXV&#10;djDXxdU1cvWdQEWjebNhq4VZvloc78spUAUAAACw3ejQKjGswr62wdfiIs49AJz3r89dIclYz8CE&#10;3u5obW1+oCeq2grkBg8nN3Ay1jNg7FC/Nj/Qkyut9eyykH8rUWMbpvy0/K4vRcFr5mdccCd0kW+s&#10;Z6JgepGYrjTyaavg/Im4nRzmftpGLma2QadXy0+qPAhVQzAzl4N3zpjdACwRqn74kNtYfmv/K5Go&#10;hlo9Xe4q14vuTQBU3e59Sy1q2Al4n3Z9ZPxyoFnnNWiiKpLt4vqQ8S9NZhdXh8g12rWnd1c5J2Ao&#10;/QfJZBau2ln6sXqcqctUSVQBAAAANIlkLOKnR5UE6v2pzNDKo/Q0V604FDUGEembzrblTCWHYtHs&#10;S0SjsaRq1DpXdIfZvuncuLFobtxIflyPXZVsE8vPS1+e9r2+WPFEott4Tbc70Tc9p+Lo1FDh9Lrj&#10;iTn1IfjlkS6fiIsw99M2cjGzDTy9Wn1S5UKoGo4qWbVUrep0VR00c6jW2f4O48uo4vRayV56kqVY&#10;EtXgF5Y3UW3duaN15/fVQ9t9cL4VxU3AsUg251xiKkAL25wGTlSV3e16K6oOy75YhZFry/6ufSfa&#10;Hdu8VjlR9ShWNXkUrlr6sbqdaX8VElUAAAAA20du3balkjRfempdjt02OJPb1KhQW9/01fRcIt5t&#10;PNnd3R2fS6evlhSIOY4bTwQe12FieloVrH3cN6heVb9mPDHnNOO+6Ux6zjK5xFz66vRgX3ZJvF+p&#10;qtsn4iL4/XQYOfxsQ0yvRp9UmUQymUw1XiYSUd9U5+Wq44fvFOz38+YrO82HjjmUY9dIi7B9VEXk&#10;3sKK9LY/KCLui7V1qOq7krrsiao+rt+R930o4wQsRm/ctwS43s1wy5uHhhq2xDlU4i2oT03d2yAf&#10;TXGfY+vOHUHOt3RZdeya6j0xXaZKogoAALw15e8yAACgRA/UegINTGcxKl09Pr6pc9XSK/sCZrK9&#10;F+Jye+Uf3lsUeeTB3l0e7S/NvdQ9EqgKJarBb0hxE7g8NSlHXn7cMsLPftD61DnztNFv7XjRGLbi&#10;iepY18bJGVUx2rK/q2DY2ysbyUX91J7nC2pF6zBRDau8q/7t9M+zLkoNO4Je+A8AAAAAABAWy//L&#10;wOwGoL5x26Wq90JcfTk+W0QEuXAo+erfLW6JbL33e55bY+VZEtXLU5O62Wh5S0R1PWClE1VZn0yM&#10;HFOr+40RPny1MFG1z9AeUpc3Ub05vKjX4G9dWcyfdHvF8tTqyZWvyjSHRk9UAzYBUIrIUvWPpXpI&#10;mSoAAAAAACgClarl8cbRFl2vKiIfPfzS8uEZj0zKnqsWmWRdOvLcefWdQ4BoZw2h1icTI8dEYo8f&#10;ebRyi+7tei/E7YFm0RO4nDh2XURGxltHzukRPp36H38S4NqFQ0n9WZQ3jrz37syWy2n35hatT6UX&#10;by08steoNa63RDVI5wqlxB+k4D9FAAAAAAAAtUKlatmYJW8H75w5Pr65fHgmYPVo8CzMLCwVWT97&#10;unB5+w2fGMuyPbqKI6+PjFciUXXZMMrn8tATsMXKG5v3RS7+aOSa2xVnCzesUnFhuePIu/dvOZzT&#10;8uzTbk+VPgfny2+vbJycUT+KN9/N18OWOAG36LNciWpx0erHn/1afRVxLQAAAAAAQHBUqpaTY5dV&#10;75JVCRWlGYWlIiKXxkcLk8PRb/lvIpTf4cc5jiyGY6KqvjFLQX0vDz8Bt1j5wOnN+6ddXsiyV5VU&#10;pMBz1449Is6b9Tk/tfXeT0uZg1uienM4XxW7dWVx9ZbsO1HQv9VnBBuP5fnlSlTV5QF3rHLkmKsW&#10;0SsAAAAAAADAEaFqRZjdALxz1VBxnl7nfvnI1ONy0bFnqAedNH3vkW8XUeXqxmwFq96puVS8komq&#10;U6ycuPji5IFQYxTRytbC8UP89IrtvGjXnt5dIvJgrKvliq0DQAlzcPsp8ugzEHAEzf456iMvf/el&#10;7z3y7fImqkVw/El7+bsv6e899mcDAAAAAAAIheX/lWLZvcqxFUC4Askbf6MLSxNT659OnQrSM9Qu&#10;mys5xZGhxmnduUN9qYfqLeg34r0llzmI+qaoKM0pVj5/yrK63/Ja5guZ8xeR5cMzwVfKm1epb8wP&#10;UR98KJo90rK/K18iurt971iXfkordx9V1z4DgUcIdNXkr85UIlENtWMVAAAAAABANRGqVpCZq+po&#10;VT8bMsm6+7sPV/WD6yNP9bj3DHWLoowyvaBxZGELV/+XUHyzVMsgxSVxLrHytYDpsPkW9EfwZW5V&#10;/taVxdWT/rmqd6LaMdvfeqK/Y7a/Y7Z/7/OFi+53t6un7HMIxfOnaNeOPSWO4EyfqQJoPcL0b38Z&#10;cASTx48BuSoAAAAAAKhPLP+vLN0HQIxWAOYJQZOsG8ufF3Th/K/qfxzjSN8cyiOOLFg7X9jC1W3Y&#10;4tLAkpd7X3SNlc+fOjt0wN441fK6mpr/N/bbFuy7rJTXvOPIILelIjtTGRz6DORaEJQ4AdXqwXJQ&#10;NQEI9YGWvurfg9mGwtFHD7/00Y/lb5/7q7K/NAAAAAAAaG6RTCZTjZeJRNQ31Xm5OqSjVRF585Wd&#10;6puASdbCoadf3fl9eww6euO+Y3RoX+eu5Lao+vvWnd93eanHRm/8Qo95+eUdz50XkR/8eHPqcZdQ&#10;tcQ0sPStsdQIlqn6XqXl5n/3dyd/+rlt86iWZ592C1WtceTtlY3koi503Tfb77gZlNcIIQW93JhY&#10;y/6uPUbBbHm35zIz1oAfa8BENWBQW9gy2OsVO2b7D945o4589HC26SrRKgAAcMPvMgAAwI5QtXrs&#10;uWrAMGv67/+rc1XmCx9uuGzKZM+hconqt+3B4nfeWvnoiC2dvXSkNdci4DtvrVwfadcTLlcaWK5E&#10;1TJVh/fidK0Uzv/euzP2raXcQlV7onpz2FoQmu+g6qRKiWrVRwj+4YaqUQ2Sq+pQdfJXZ8zjql7V&#10;8rnrUFWMXFUhXQUAABb8LgMAAOzoqVo9bxxtse9eFeC6jR95rHN32pTJo6eqfmr0sfzx6yMv2MZZ&#10;bzWarqpEVUQWDiXrLlGV9bOnzana34szy/wfjHW12M7Zeu+n9gvtd+DeXGGiKqp1wF23l27WRNV8&#10;6N2DoqKr/jUdp5qTUa9oBqlmwCoi3/zxX3zzx39RuVkBAAAAAIAmQKhabTpXVQLkqq2nN+9bdkXP&#10;ff3CrXOo80A6yfrZD0YLctrs5k4qfmrduaN1Z7v9cnPXoFqlgQ5h3KVxx/fifbnDBHa37x3reiia&#10;fdSyv8syZ8tDY4S7928FfwfNnKhaDlrSTK2IRDX4jlW6TFUlqmZb1Y3CP0dmrvq3z/0VBaoAAAAA&#10;ACA4lv/XQNg+AAuHkmHXStvPNEb40LFDq5/HRLLhZVnSQI9NhHovxC1HLCu4jbd20em9FHSG1YpI&#10;hC1zdgsTg7cOqGyi6t4+tfgJ2MZcDTaC478WmNloETWq3k0A1PL/yV+dWTiUVN8P/OEfq6emf/tL&#10;S6NV9TOma1TNf+r45o//goAVAACY+F0GAADYUalaA2aCo/oAeCt9rbRZ5dfqmahubN6/+tZjTs+U&#10;M1H1YE9UFceb8OnUKaf34lCsWtw9dOwWan8LDq0Dol17qp6o3hzO75S1dWVx9eTKVyVOwD5m4BE6&#10;Zvvt51Rh1f/L333JkqgquuOquP+MKSSqAAAAAADA1wO1nsA2pXJVXbK6fHjGLaUygzAzDPKo9LQw&#10;KzS9uw2M3rgvctG1havIH4z1u72uR1BVkVX/Il5TPX/q7NABXaxaepZn3reb765Yi0B3t+8dE13R&#10;KSL2Xaoqverfpa/rI7patogJOIwZcgTHVFpyNaeOJdXePIpV1cL/l7/7khmnqpM//uzXqlJV/5Ra&#10;+qgCAAAAaG665LzhUCMP1C1C1brmEYR5V9tpljyxN5fG9sT/RHrbH3QIZw+c3rx/OvcSwTsPqHHs&#10;swqV5Tm+Kfe9rfJT9VBiompPoreuLK7essWmu9tbT7S35mZb5UTVt69rURNwHrPl2acDj+AwAU1/&#10;LgE/IPN8xzPVSwyIw0+LufbfHqda2hwDAAAAaErB08nSm36UcQQAdYtQtS44Rl1lLPC06D3zJ//w&#10;3uJ/99/PfHTkUZVj2utPQyWq2sKhpBmMOr4Fy2t5p8PuiWog5a1RzSssAvU+uSo7U+3asUck7fxc&#10;sRPwGjMUcwKWT7+wMYVr4ar5Odp/qu1H3D5uS6JKnAoAAADAgkQVQECEqvXFnsqVP1G9EH/17xaf&#10;E7k+Mn75yJRHGwE9wvRvf2ke14upHelc1TcPdYxTzfmUGIlWKlH1OzlgJ9aix3T0YKyr5Urhav1o&#10;157eXaVMwG3M/MOSt8bSH41HIarlc3TMVS2jWeiftIWB5NT0P6rvSVQBAAAAWNRVoprJZEhXgXpG&#10;qFoXVE/VMiaq2vRvf2m2mFw4lJRLR1rPq0fnElOvPH7kUftVvRfiejL2ndO/98i3fXNVx0DToyjV&#10;nu3WT6L6jf3y6ZWgJ9ckURWx9nVVEWfwfaXcxtySRf3IGpveXrk5nI9cHbsiBH8L6mNSn5qZq3rX&#10;qFoud6R+6lSNqk5UAQAAAMCi3hLV4kYAUDWEqrV3fHzzzVd2qvjp+PimiLz5yk4J3xPAcbcryx7o&#10;IutH/+05/eD6yAtnD/zixUetcadvkalHoiqBA80gRbI1T1Q7Zvvl9oq1YFNkj23tv9QwUVVyfV3L&#10;MgHfESqxNZZOTi35qSVRVQ+DfLhuOT5lqgAAAABM9ZCHkqgCjeVrtZ7AtmZJdlSiKi6BqfrSp+kj&#10;6qD+r9uK9d4L8d4Lcbk0/v5/MQ9fG01cFJGFQ0n9FaqN6cef/dpyxAw07ZGW+UJuY3pEopenJi/7&#10;TanMiaqoItCuh6IF56wa99l+z2uQqFZ7hEpsjSUisrF53/7B6Xar+lnvwlXRP/AiB++c0a1U3zja&#10;or5CTQkAAABAc6uHPLSUEeYHIoH0TKwVN7mg1iZ61CsNzPueVIbJrM0PTHi8kBN9qyp6L9bmJwZ6&#10;enqMO9/TMzAx7/aK2UlV/ONB2VGpWhd0nKocvHNmWazxqNkfQJ//0cMv2YNUfaYtz9roeOrn1tc+&#10;f+rs0IEXcz0AwiaSlpJV38vV/lceA3qNsD6ZGDkmEnNsWRBwAr6c00CnIlD7bfcaocQJaCW3MS3v&#10;HIq5vEyC1KtadqYCAAAAAItGT1TrUjI28GRmuq9yL7A2P9AfS6YkPjcd5qqJ13N5ROr9T9YGB9sq&#10;NS+LVCqVSsWSQ93xxMx0+V8VtUKlao1Ziub0w47Z/uPjm+q/6sjBO2eOj2/a41eVW+mTj49vqjNV&#10;tGoGf18t/OZLhylki1WlwovuPRqqBhzhcuLYdbW/VlGXBxEwDXR89qswIxQ5gdsrN4fzaebWlcXV&#10;kytfhRqh3HMoUPLWWIr5OZpfAS9XNar2amgKVAEAAABY1EMeWrZENT6X8Xa1inFeMuZVrVq61WVb&#10;culr7ZP3UyISj8dFJDU0Vu4Jrk30RFWi2h1PzKXT+san03OJeLeIpJJDUQpSmwihau3pJckq9FH/&#10;VRV26r/2LNU8X0WoYivK08dzNr547wvnGZw/dXa9IMkKssreInig6Zau+oxw6chz+f211kuZgFup&#10;bKg0sGOsyxLRrZ5cqfSqf5c2pneDj1CROYiISMv+rn0nfLbG8i5SVkIl4/YmAHrJ/9T0P5rbUpGo&#10;AgAAALCohzy06WpU85Kv11l6mM1Uu9uHn4yLiCQ/KGuqOj8QHUqJSHcinbk6PdjXlk+w29r6Bqev&#10;pufiIiKpoWhl82ZUD8v/65EZAP3wnS3H4/qIPsHyrDqu6lU7ZvtFWltn+/UCdku8VZBkBVhlb+EY&#10;hHmUptqbAPhFaetnTzvsrxX4cn9h40jHfDPUCOEnELKNaYBGAeWaQ8uzT+8td41qwEvsTQAWDiXN&#10;OFVIVAEAAADY1EMe2qyJand3dyqVktRQ/8QT1ayO9ZbLVJ95oq1vX1ySSUl+MD/dV6YeBfMDsaSI&#10;SHzO9R239U3PxZOxpEjy9Ynhvrq5MSgelar1zlLH6nGC/bjkylftOympJdLqy5Jk+a6yt/BIVM3k&#10;1JKi6n2E3EYocGl89Jr5ON+yINDlfsKnga75ZiV3ptq1Y0/gEQI0CijvHGqSqGr6h1nVqOrjbEsF&#10;AAAAwK4e8tCaJ6pqNyVjLyWHrZT0zlOWNes+O1I9M5MryuwPW626tjbvM6v5gUgkoopCRZIx342x&#10;cpeNDeUyVZG+bK2qfzFtkLuUb9Yan/NuJNs3nOgWkW6RdH1V8aI4hKrNTzUBsOeqipmFffzZrz9+&#10;78+8V9lblBho2iNdJxdffeqc9dj5U2fXyzABKTINdM4WW559uqITeDBm7Tng1sbUt1GA1xxur2yc&#10;nFENeW++a41iHeew9d5PA74FNyV+jo4/3sSpAAAAAOzqIQ+tdaK6Nj/QE40NJVP5xqSpVHIoFu0Z&#10;KIgM2wZnEt0i1g6k2YBSuhPDLhliNj0M2bl0fqAnGo3ZZ2XNdIsw/0FSJJep6lQ19f4nHgMHvUu5&#10;IliJP+lX99o2eDWTyVy9OthHnWozIFRtZjpUsrRk1Wxh3K3/60c/089eH3nhrGes6huEmeWo4tRS&#10;05yAW7uAT6dO/cTh8LXRxMUaJaoi7vlmZSewu33vWNdD0ewj9zamPo0CvObgW+Jqm0OJfQ+khET1&#10;489+rX5s1P5suq0wBaoAAAAAHNVDHlrrRFXmB/R+SnO53ZTSc9mdlGKFHT91rJrfeSq30r07MeO+&#10;hN3hOh9rEz3ZWSXys0pnN3gy+pD2TWcymbQaPLc5l3d9qNgy1SCpaoi7lF5RGXN71HkoNCtC1San&#10;oyXVXNV8yh7nTZ77X9//L+YpBavsLbyDMDM/NaNV83iwPPHij0auOT9z/vseEwiipBXru9v3jnXp&#10;Ryrf9G1aWoYJ7G5vPdHfMdvfMdu/93m3jaG8GgV4zyFQiasxh60rFUlUzfYUqpy5decO+8GBP/xj&#10;e40qcSoAAAAAR/WQh9Y8UdVL1bsT6avTumCyrW/6ajaptCyKbxt8Tf1Cr47nIlWJv+bdFTRcrLo2&#10;0T+UEpH4XNoo42xrG5y+Ohd0qb47W6aaT1VdSmnD3KW11WUREenYR/npNsNGVc3P3Mwqt2mVY5y3&#10;sfH2qvXi86fODh140bZhVZDSQnsTVfNh4DzxwOnN+6fVt+uTB791TN5a+ejIoyXWqC4cSuoRik4D&#10;l4crvTNV8SM8GOtquVIYjzoV0tpGKKHE1c/CoaS9GNm7VNnxnwEsP8BiFGITpwIAAABwUw95aGUT&#10;1WQsYl0dqnUn0tkNlPRSdXsm2jb4WnwolpTU+5+sDRrP5jZYSg2NTchyNlL16R6qxptJvB8dSkky&#10;NvCkdzVpbhepxLB9XXz25VNDY/OD/i/qJJupFr7lvifjkkyK83ZVRdwlClW3ISpVt4uDd87o5qqO&#10;WdhXC7/50uE6h2JVHUf+OEyguXAoqb6k2DxR76BV+qr/MiSqpUWiFU1URZwbBVgKaZ1GKL7E1Zc9&#10;VTeDUfXQ8qWftfSv0Onq8fFNElUAAAAAwTVtohqUd/tPt0XxuRapySG/ZqqFLFWufrMyK0lN0fZu&#10;EZHl1aJqVfUuUpa3rN/UB7Za1eLuErYdKlW3BV2salb5FWZhG1+894XzxYXFqjqO/I5IYmr98SO2&#10;KlY/ReaJl47oHbSyMyZR9R5hd3vrifbWkCMUW+IaYs4WKhV985WdYoSn6qF5RJ+mxjk+vil38oOQ&#10;qAIAAADw1eSJanzOv7dojltVZbS9WyRlP66LTkV8mqla5Ktc+yeeuOp2WbYpaWooGhlyHyu1khYJ&#10;vcLePSBte+KZ7qFUSpKvTwz3OU0t3F0qbnpoZISq24XKVdVOPgfHz3z08EuF0Wpr62y/GcC9/N2X&#10;1Dffe+Tb+mC+RvUFee68yMj45SNTj4eZRrGB5vrZ0+fMx6M3Sk1UNzbvu22N5a3aiertlY1kdueo&#10;lv1de1z7qJZpDrvb946J5RUDlLgGfUWtY7Zf7ysltlpUt63VLMfJUgEAAAAE1OSJalDZ+NKHQz6Y&#10;SyDd60ldBItVKyaXqXp1R7Ct5A93l9r2dYikVCWtvXsBmhjL/7cRy5bo3onY5K/OWI7k48if/UAX&#10;jSam1oNPoPhl+5fGRwt3q/LYQasiE8ipfqJ6czibb4rI1pXFyiaqSuFeWCUmqnohvxpQfR0f3zQT&#10;VZM9J1U/t47Hg0wAAAAAAIrWXImq6JX0PuwlmrmNpEQkNdQfbs+ovum5eKALuxPpjJciOqrqTNWT&#10;dSV/yLuU6wewkvY6XZkfiER6egYm5mkd0ASoVN12slHUO2c+eviljtl+vXWVNyOOXDn7p+36+PWR&#10;F84e+IV9JyvPEe6Ly7ZFvRfilu2tRETk4qtPnbMec9lBK/gE3Obgofqr/u/NFa7Ez2mIxgXmyS9/&#10;96X/d67DcoJbKhr2OAAAAABUQtMlqnluS9XdSjTnx4ZSItIdj0symQq9Z1TfcKI7OZSS1NDY/BPt&#10;9uez6+nLv4Ber/13a42wNtETzU7M/o4C36XspleOe14VUntmpZIdMh34TaBuUam6Tb1xtEWVCqpc&#10;1fEcVaz68We/LogjrUWjDjtZ2TmWiDrlpw4+nTr1E4fDgV7XewLB5yBmRDjWtXEyu5PSzXdXvgp7&#10;eYg08+79Ww5HW559OvAIpc+hmMst1akH75xRiaquOXWsPAUAAACA+lHzRFVfXlZtTzzjtjuT5CI/&#10;2wL/+YGY2urptenh7OWxAafr3V92cCa7K1Ss/32Hp/epIhznWRUvmwW7bDglkr8fhS8d+i5la1X9&#10;bktuzyyPCaGREKpuXypXPXjnjMpVLfutK5O/OjPwh3+svt/YvO9aNOrZA8Bj0X2ATPNiz8g152f8&#10;XjfIBAIyE1XrevyT/rlqsWnmrh17Qk2zEnMIfbmOU9Uaf5Xdk6ICAAAAaCBNmqiKGHnhh7gKHAAA&#10;IABJREFU67al+LnIz5Kp6kh1brrPSEft13u/bu7CVMqhGLZvOOEe1q5N9EQikUgkXI4rOv30jDB9&#10;UtWgdynX4iAZ63G7L2vzA9mtvuJzRTQyQB0iVN3WVM6lclUVlllyVf1QxZG+RaMff/Zry1eJgWbr&#10;zu/ry21fxbQdKIKZJzqsx08v3lq4G/DysC/9YKzLmkRGu/b07go7TvUbF+iWqcSpAAAAABpLEyeq&#10;IiJtg69lO5xGewZ0Z8+1+YGeXOT3mrlnk84QE8N9luvHwoWcOlb1mpUkY2bD0bX8vPQERPKlrcur&#10;HslukEzVfGUzQA15l0TFqt3qikjPwMT8Wn6wtbX5gZ6eqMqmu4lUmweh6nanc1XJLdbWCZolURW5&#10;+KOQRaOFVa7OzGJVS+Fq6XmofYTeC3HLl/cIhXmi83r8wJeHt7vdzHBb9nftO2HdOarScyiij+rx&#10;8U31kDgVAAAAQGOpn0S1cm1Y+6bT2fwvGYtGlGgsqZqmzqXNyE/vT2VmiJ5lpV50fukzq6H8tPLz&#10;uloQYma3kkoNRSORSMSxOjRYpip67b5lu6oQd0lfcTWdyL+F3EXZd6EuTKSvEqk2D0JVZGsJ1Upt&#10;sxuAerZjtj8XPh447VAu6lo0qhPV6d/+Msg0giSql6cmLwd+X46JauCrRRzyxHDr8UtNVAtH6Jjt&#10;3/s8iSoAAAAAVMp2SFRFRKStb/pqei4R785XjnZ3x+fS6avTfQUr/7M9SQuqRN2KO4PIrZIPOivp&#10;1vOynDs4oyJPV4EzVbdUNfBdKpjW9NVMei4RL3gT0t3dHU/MpTNXpwfLug8XaixSnR3o6nbDO1j8&#10;8J2tjx5+yS1K822B+vFnv1bfWBLV7z3ybY+rVNZpDu5co7o+efBbx+StlY+O+C/796hyDRitOt+E&#10;2ys3hws7AESdq0fLm6han7u9spHMtnZt2d+1xyVsJVEFAAAoHb/LAE0gEvFPP+owUQ0ybQC1QqUq&#10;rA7eOaOjMYuAcWTYGlULtzz0cuLYdZHrI+O+xarl7aNa8MTu9r1jXQ9Fs4/c1uNXOlENsllWNXem&#10;0ptTqSMkqgAAAAAaSx0mqgDq3AO1ngDqyxtHW374zpaImM1VTR65qio1LSlRXZ9s/dYx9e13Xnj7&#10;U5Fv6KcuHXnuvPruXGLqlcfdi1UrmKgqu9tbT7S3Fn15yRNw2Szrkb3GBlZV3pmqY7b/4J0zckeE&#10;RBUAAABAoyFRBVAEKlVhZW5d5Ziruum9EC9Xoioi188f6/nTyU9zz509fS7/1MgLjvtiSRUS1Qpf&#10;HmAE/82yqrzqP5uoigiJKgAAAIBGQ6IKoDhUqsLV8fFN3V81eFdNKXrVv5GoZl079pdTsfv/9LTc&#10;+JvlawVPjCYuvjh5wDpCsER14VDSrd627hNVyW6WlXZ5srqr/tU3KlElTgUAAADQcEhUARSNSlU4&#10;0AGZrkDUfTPdeCSq3rtUWS53srHx9qr12PlTlmJVM1G9PDWp+q7qbywcd9xqhERVROTBWJc1v4x2&#10;7endVfocilj179Z+FwAAAADqSsSJ97NBlDhCwOkBqENV2kguwr+9NCDVXFV785Wd4hK3eYdxHpWh&#10;lsvtWp59eo/89ep7Xzg898KHG7li1YIa1fXJg986Jm+tfHRgLvuNUwNWy5TqLlG9vbKRzO5G1bK/&#10;a8/zhdthOT1bMIL35SW/BXWyTlQpUwUAAE2M32UAAIAdoSq8mLmqWyuAssWRY103hwu3YIp27Tvx&#10;T744/PMvnS99bPTGL1581Lrq//LLO547LyI/OPbCubfPi8gPfrw59bjT9TpXrcNE1elWeAWjlkS1&#10;pMuDTZhEFQAAbBP8LgMAAOwIVRGITlct9arhwjhb+eRqsPJMx9X6irWP6qUjrU+ds5zzHc9i1bpL&#10;VEXuvTvz6RXraS3PPr23d1eQEUq8POCEVahKogoAAJoev8sAAAA7QlUEZc9Vwyaq1vLJnIBZnj1a&#10;tfRRlSOx9T9tH71muzJX02qnRygxUZXAq+zdRjAmcPd3J3/6uW0rKrdU1DZCiZcHmjBlqgAAYPvg&#10;dxkAAGDHRlUISsdnKlALG8bdmyspURVbF1RLH9XEyLHEy6NOiaqIXBtNXLSPVsZEVUS2riyunlz5&#10;qqgRCiewa8eeUkYo8XJ/JKoAAAAAAGCbI1RFCJZcVUKEcXfv33I42vLs06Em0Hshrr6sfVQTx66L&#10;XD//vuuV50+dXS84UK5V/wXSi7cW7oYdwT6BB2Nd1rQy2rXHVmfqNkKJl3tM2HzXJKoAAAAAAGDb&#10;IlRFOPZ6Ved40SpE+aQvaxp46chz530vKihWLW+NaikjOE9gd/vesa6HotlHLfsdtpnyGqHEy90n&#10;3DHbr/N0AAAAAACAbYueqiiG6q/60cMvhcjmwm9J78jeQvRfnfmpy6p/i2xn1XIlqt/YL6H2g7KP&#10;UMa9rSp6uU5UD945o45QpgoAALYPfpcBAAB2hKooks5VJXBIV8Ztnb4x2/+g+u7G3yy/vVpw0gsf&#10;bkwecBuhXIlqx2x/cTFxwyWq6hL6qAIAgG2L32UAAIAdoSqK98N3tlSoqi0fnnGL6soYJraISLYg&#10;dGPj8M+/tJ6YrUi1MzuxWra9CjWB/Fu4vbKRXPwyLRIsJna9CYHHqUmNquS6PZCoAgCAbYjfZQAA&#10;gB2hKkqlSlaVN1/ZKSIdY12WiHC1fIlqbtH9vm/M/ouvL8ytvveFw9lOxaqWva3ChqoVrDANXPFa&#10;tkTV9gF5ZLis+gcAANscv8sAAAA7QlWUh45WVa7qqAxx5LF9erF/y7PdO95L2cpUFWuxqiVRVYLn&#10;qhVds3/v3ZkgvVlLrHI1E9VQGS4L/wEAwDbH7zIAAMDugVpPAE3ijaMtKld13L5JyhNHPv27kz/V&#10;x7feS/+Tsf6Nl5K+IzgmqiKycCh7rXe6WuEuqHfv3yphhMIq160ri6u3xJ6Qmpffe3dmq/BZSS/e&#10;WnjEzHAtq/6FRBUAAAAAAMDwtVpPAM3jjaMtIuvR/8fhqZZnny5uzIIw8cby52nzyS8+/zvrsJen&#10;Ji8XHnFLVENPYKxr4+TM8uGZ5cMzN99d+aqIEZwz2V079hQ/wr25RaeE9K775YEyXIVEFQAAAAAA&#10;wBGhKsrpjaPf/L0/KHWQhUNJ9aXTwI3N+wuHnt7ILfzPO3/q7LrxcH0yMXIsMZU/FDBRVS9nP25Z&#10;Mv9lLtLdurK4ejJQrhqkyvXBWJc1s4x27cnVjZZY5Wq73D/DtbwWiSoAAAAAAIAFoSrK7D/MJrot&#10;h4yI0IPOUtVDSx766dQpp/ap10YTF/WDy4lj10Wuj4xfdhohyATMhwVL5gMUhNoF7Ruwu33vWNdD&#10;0eyjlv35DqclVrk6Xu6d4QIAAAAAGsraRE+kp6dnYGBgYn5+ze/k+YmJgYGenp6eyMB8+ecyPxCJ&#10;RCKRngm/ebham+iJRCKRiswu1DzmByaqPoWavCiKR6iKcmsbvJpO/NE3so/MiDA4Wx568Ucj15xP&#10;1cWql448d14dOpeYWi9u1b/OVYteMq+F68S6u731RH/HbH/HbP/e5wMmqiKeCanr5e4Zrp65vhYA&#10;AAAAUP9SqVQymRyKxfo948y1if7Y0FAymUqlUlWbW8NZmx/oiURjyZWmf1GUiI2qUAFtg31/+WKf&#10;yJuv7Ny6svj159uDXNR7Ia4yTac89MDpzfunva5eP3v6nH5wfaTdNkJQC4eSegIFS+bTHhdZVXhv&#10;K8Pu9r1jspHMtiZo2d+15/n2r/tevru99UR7q/uoHbP9B++cKWriAAAAqJlIJCIimUym1hMBUAPd&#10;3d2pVCr1/idrg4NtzqesffI+WWoAq8s1uE01eVGUhkpVVJDa6Sh42WPvhXiR+0pdGh+1VbIWtzOV&#10;ZQIq5w21ZL56iapiq3ItfQI6UaWhKgAAQMNR0SqAbeeZZ+Iiknr/E7daVZWpdsfj1p59AIpBqIqK&#10;0GGcyvUC5qrmzlRhXu3iq0+dsx18rGAPq2AcE1UR/yXzWrUT1bJerhb+qyhcSFQBAAAaViQSIVoF&#10;tp8nnvRMVbOZ6jNPBlpMCsAPoSoqRUVyB++cCZjuhUpUL09NXs59/+nUqZ84nFKwh1UQHkWy9xZW&#10;7jm1PbVo3ERV91HVF5KoAgAANKKlpSX9fcRgPqzd7ABUVp9XqprLVJ+IOjypT5qfGOjp0X9d9PQM&#10;TLjufVV4bs+A9yZZa2vzgUcOx3fk3N5X1v2z9PH8pljzA5FIJDqkFuInY05bZgV6I+Z2W5bz7acH&#10;eFHUJ0JVVJDOVcWvWNVMA3svxB2/8mevTyZGjiWmVCVqgD2sAvBIVBe+/c1/eG/xHxbueo9QfB56&#10;e2Xj5Iy5PVT1E1V11fHxTfVhkagCAAA0rqUc/b0U9gQoIleNFPI9raiJAyiZR6qqM1WXfqsq/IvG&#10;hpLGHlapVHIoFnXKS23nppKxaGTgA+eh5wd6otGYfWRrzBlekJHbBmcS3SIiqaExI6ucH1M5Zndi&#10;uK+cL1fgg4Eey/nJoVi05LeN+kCoimrwbq4aMA3UuerlxLHrItdHxi+LqD2s9Dkbm/c3Nu9v3Hj7&#10;OyLfeev8i48Gmp53I9fLiWNbIlvvLd9zH8HrLRiZ6c13V76yPXtzOLvNVFa0y3pOAMUlqmaSSx9V&#10;AACARpfJZDo7O/VDXbVqfqMz1oABqOM5ERfmCaW/HQDhuaaqvpnq/EA0lkyJSHd8Lp1R0nPxblF5&#10;aWHl5PyA9dz0XKJbJJlM2kdem+jJnp3Ij5xOqKGHoiXUZAYeWceqyVju4PxALCki0p2YMfb16pvO&#10;ZDJpda7E5zKZTCYz3Rf25fKSyWSqOz6XThs3SazprueLop4RqqKydELnlquGSgN7L8Tl0pHnzqtH&#10;51Sxqj0SLUxdffhsjZV/uVW3YlXvRNXMTLeuLK6eLMhV780tblkuSS/e8quKDTEBv6uOj2+qL3WQ&#10;RBUAAKAp6ThVClsEiGcDVnV8yYk5suVV7C0IyvhGAHhzSVX9MtW1idezEWP66nRf7qS2vumr2bAv&#10;+Xq+uDKXR8bn8ue29Q3mTrWO3D+UEpH4XPrqYH7ktsHpq3Nx68ihhBq5bfA1VaalDubegsRfG3Qt&#10;3S3LG1E3SZ3e1jeYPVeSH7C+vwkQqqLiPHLV8Gng3c6R/J5U10decIhEbamrB59EVdbPns6/3NZ7&#10;f/2729YzvN+CX2Z69/4t7wn6K6VpgM5SFRJVAACAbcKxdlUKM1DvMNTeZMAjqyVXBaon2t4ttlRV&#10;rXT3yFQ/eT8l4hgx5tLI/IjzH2TzV+uqeR1c2kfuTgz32V67b3ouLtayzcDCjpw9JqmhsYlshCzx&#10;ucAVocW9EftNUqk3mgOhKqrBMVctJg28sfy5uVJest1UjUi0IAa9PvKCR1tVv0RV5NL4aEG/1i8+&#10;n9swH/u9Bd/MdFfh2wmt9K2xROSNoy3qq6SpAAAAoKHYa1cdo09LVBp8cMtLkKui5tzaVnhrlJfL&#10;a3viGVuqqmLQAJnqk04RYzYGzI24trosIiId++yj2RLDXBTp8tIqAZbl1fC1qkWM3DecrbodCt9M&#10;tcg34nSTlGLeM+oNoSqqxK1eNUwauLHx9qr96OgNIxK1xqDXRhMX9YPLU5O6IYB/oioXX33qnPXY&#10;ld/oYtUAb2HXjj0uzxSOUCDatad3l9dltsuL2JnKe98wAAAAbDdmtWlZwh23YligVjJFaZSXM9hT&#10;1WxpqXvAl9XdHnU8nk0Ms9IrKa+TC2VPTg1FHUPk7Jb3qZXw5UbFjKxbq4pYm6nW7o2ggRGqonp0&#10;rqpDwFBp4FcLv/nS6bgRmzrFoOdPZYtV1ycTI8fc2rDafTp16icOh7PFqgEDzQdjXdb6z1xmmh9h&#10;rOuh3P8Ztezv2nei/eseI+aUuDOV2UcVAAAAsHBc0V/igOUaCoA3a6qazVSdy1BFRCeGPoIkhoX5&#10;a/3J3hvx3LMLCIhQFVWlctWDd86oKDBMveTGF+994fxMLjZ1iUGzxap696ogiarIxR+NXHN+5spv&#10;QgSau9v3OmWmBSPsbm890d8x298x27/3+ZCJ6ljXxskZFZXefLdgC6y82yv6HBHZN9tvxqms+gcA&#10;AICpvFkqgBooTFX9M9WAUWiw2lTnSxNpzwrd4ve6DzdybrMpEUkN9RexQVbl3gga0QO1ngC2nTeO&#10;tvzwna2Dd87IbKhQtbV1tr/VpULzxUfFKwY9f+ps538cze1epf7HM1EVkQOnN++fth3tvRAPXSK6&#10;u731RHurcSDcCLdXNpKLX6ZFRFr2d+15vn3VSFRvDuc3wtq6srh6S6yFrrdXzHNEZPV/++f/31/K&#10;7xGnAgAAAEBzanvime6hVCr1/idrg/v8M9Wc1EpaxKF8s7CQNdreLZJyOdla8+p5ckmKGVnt1yXd&#10;8bgkk6nU0Nj8YNAUtHJvBA2MSlXUgFmvGqq5p1sc2XshrmLQDeev8zJb0BagoA1rGKVvDBU2Ub05&#10;nE1URcWmxuX35grSUhGR9OKthbvmAYdzPh35+P9eJ1EFAABA9ZVtKx4AnnK1qivpAHWq+UXxyQ+s&#10;u9eL6FLX3Hr53MlOOy1lTzVG3tch7iOXIvzI8wMxdS9emx7Ovt/YQNCLK/dG0MAIVVEbReSq3nFk&#10;74W4/WCWdfcqsw1rCLpvQJUSVcdINH/53fu3fAcIcg4AAAAAoLlkk89kLBaoTlWnqq/blsSvTbxe&#10;kKnmE1vb+vncqaa+4YR7frk20ROJRCKRwNFmCSPrSHVuui+/Y5XDGy7Py2FbIFRFzehcVez70Rtt&#10;QFWr0CBxpEuu6rl7VWDBOrF6CV/l6hyJtjz7tIiI7Nqxx3eEIOcAAAAA1aC7tZpbZtd6UkCzylVW&#10;ikiQtf9tg6/FRURSQ9Gegflczrg2P9CT3dc+/tpgm9PJE9mT1+Yncqc6jyzJWM/ARH7o/NjdieGi&#10;OpGGGVlHw7kj+fcwZgtCc/eusBa3cm/E40VR3whVUXvHxzcLckbPNe9hB/fevSqgWiSq4huJPhjr&#10;sq7hj3bt6d3lc8433rrys28GngMAAABQTks5tZ4I0OT6ntRVR0H6qUrfdHou3i0iqWQsmv1Xj2gs&#10;qXqQzqULe4/2TadV3WZqKHtyNDaUku543KHUyRh5KD90fuyrg8U2KQ06st6fyoyGPUpPsxt3pYai&#10;kUgk0pMrZq3cG/F4UdQzQlXUku7safYB8Fzz7sNWrHqxx2P3qmDFqmVMVNX3qvY2CJ/YdHf73rGu&#10;h3L7L7bs77LuUpU7Rz9q2d/1P//lEbpqAwAAAECT06lqoExVRNr6pq+m5xLx7m59qLs7PpdOX53u&#10;s/0W2TZ4NZOeM87tjs+lr04/GXRk6dZjB5pc8DnbR87uT2WtJM2Xnlp7ALQNzqj0tHpvxONFUb8i&#10;mUymGi+TW9ZRnZdDw/nhO1si8uYrO0XkD6Lyedp6QsuzT+8trMF0s3Ao38Sl9DzUbQSvFq6FnDvG&#10;Rp0CUL/LW/Z37Xk+0FWOIxwf3/zo4ZfU93/73F+FHAYAAGCbaqzfZSKRSKMUgXZ2dkqD3FUAAOyo&#10;VEUdOT6+KeKQqBancolqcK57cKUXby3cDX55x2x/x2z/3hISVRF585WdqoMtiSoAAADqAYkqAKBx&#10;EaqiLug+ACpX9W0V6qvoPPTy1OTlACOY9bBudKD5B1HvE30uL6KTrOMI6r8H75xRdcEAAAAAAAAo&#10;DqEq6oWZq5qZn3OrUO32ysbJmeXDM2avUp2H/vitty+HmsT6ZGLkWGJq3ZKo6qQ1ODPQ9N5vyir3&#10;jtSjfWVKVNUR1WABAAAAqAe6tQIAAA2HUBV1ROeqms+a99srN4cXv8y1C9i6srh6ciWfh954WyWk&#10;wSdwOXHsusj1kfbsCKpGNZe0Bh/HEmj67DdlKnxHIrJ6MuiuVh4TkBLKXQEAAAAAAGBBqIr65lSI&#10;qt2bW7SuY08vqv/d2LyfS0jHgxaZXjry3Pn8I73q320ctw4ADsv2d7fvHet6KNcEwKP21vEdBem+&#10;6jOBHNVdAQAAAKgTFKsCABrUA7WeAOBA7VN/8Lf//M3hEX1w68ri6i0x4si79285X94x29/7v39z&#10;OZuQnktMvfL4kUf9XnP97OlzxsPHzq7Li4+aSWugcVwDzd3trSfaW33mcPfTK37TtLi9spHMVra2&#10;7O/a83z7qssEzB2r7BXBAAAAAAAACI5KVdQXnfcdvHNm/cqI9emCss1djr1KW559WuTu7z5c1Ueu&#10;j7xw1nft/qXx0Wvm42ujiYuWpNV3nBK3llo+/NNwF9i7H3gmqnQAAAAAQKOjshUAUCeoVEXdyeWq&#10;a//y3/mc+WCsq+VK4Xp51av0xt98njaPXhtNXHxx8oD7SBdbnzpnPXb+1NnODnvS6jZOuETVvcK0&#10;RcThHTlx6BXgPoGO2f6Dd84IZaoAAACoD0tLSyLS2dmpc9JMJuNxPnEqAKCuUKmKutV29F/6nbK7&#10;fe9Yl36U61W6sfH2qvXM86c8ikxbd37f6fC10ZecklZjHN1WNWyi6lFhGrD7qlv3g5Znn7YcUXMj&#10;UQUAANgOMplMZ2dnrWcRgopWfZmJKukqAKAeEKqifvUNJ7oth2xlm8vD2Z2pOmb79z7f/nWRrxZ+&#10;86XDYGo5v4PWnTvCTMphnLCr/n0qTHe3t57o75jt1+/IhXP3A0fsTwUAAIC65Zur2lNUclUAQM0R&#10;qqKOtQ1eTSfiuWC1ZX+XpBfNkNEpzdz44r0vnEdzKlbVierG5v3Crw//3G1WheOE76MatMLU14Ox&#10;LmvdqT10Zn8qAAAANL6lQkKuCgCoNXqqor61DU5fHZwW+eE7WyLy5pWdy4dnVHzpkma2ts72txaO&#10;oRfpW5iJqu3JA6c375/2m50eIcweULt27BFJ+5/nb3f7lizqR6o3q3tlKwAAANBUzGaskUjEuyUr&#10;AADlRaUqGolexh6qPrT3Qtx+0DNRDaToEYJUmAZh3gTHXgHqBNb+AwAAoM7p4lO3lf6WRrG6Y4BZ&#10;tRrJEepYAQCVR6iKxqCXrh8f3wy/4j7r8tTkZRGpaaIqoipM8zx3o3LlexMsiSpr/wEAAFDPvDur&#10;2p/VfQDsT5kZa1nnCABAHsv/0TDeONqimgAoYRNVWZ9MjBwTiT030q4OlDFRVR0GVEnswqGkY22s&#10;VnQoHHwEElUAAAA0B7W03/scx0BWFbfSFgAAUCGEqmg8x8c333xlZ6hLei/EX/1PM9dFpAKJqubW&#10;vNVEogoAAAAEUWKdqUpaOzs7zdarZZgWAAAiwvJ/NBbHJgCB3Pib587nH1V61b9bukqiCgAAAHiz&#10;ZKl6mX9xSrkWAAAPhKpoSCErVe/+7sNV4+FjZ9eLedFQfVTtuWqlE9XlwzMkqgAAAGhcOgAtbztU&#10;HcuaO1kBAFAiQlVsAzeWP0+bj6+NJi6GHaPEva2qUKOqkKgCAACgcS3lVGJk/V9yVQBA6QhV0ZBU&#10;sBisA8DG8tur1mPnT4UqVq3/RHX58EzHbD+JKgAAAJpDJdJVM1cFAKBEhKpoVAEDyuXDP3c6HKJY&#10;tc4TVbXq//j45sE7Z9QRElUAAADATWdnZ62nAABoBoSqaDA6MQxSpup1TrBi1fpPVKVwyT+JKgAA&#10;AAAAQKU9UOsJAMU4eOfMsviEqpY40r5zlK96TlT1Uyz5BwAAAAJSZaqZTKbWEwEANDxCVTSYH76z&#10;FeS00gPNEhNVfbmaTMv+rj3Pt389zAhub8EepwqJKgAAABDA0tISy/8BAGVBqIqG9OYrOz2e9UhU&#10;L09NypGXH/cbv4yJqrJ1ZXH1luw74Z6r3l7ZSC5+mRYRadnftXVlUR12C4VJVAEAAAAAAGqFnqpo&#10;SB71p141quuTiZFjiSmfXqplT1Sz0ou3Fu46P3V75eZwNlEVETNRNdvCqj2phCaqAAAAQFEoUwUA&#10;lAuhKhqMzhBVZqpCRp08eq/6v5w4dl3k+sj4Zffxy5Wojj4W4qp7c4v2pgYtzz5tvi8dp9JEFQAA&#10;AAAAoLYIVdF43jjacvDOmYN3zpi5qvj2Ub105Lnz6rtzbsWq5UpUNzbvP9oe/Lq79295PW2PU4VE&#10;FQAAAAAAoHYi1dn3MBKJqG/YZhHlYu5YZbZYdekMcPdfnfnp6DX98LHRG7948dGCM8qYqIqIrE8e&#10;/Nax6+YZ0S63nqr33p359Ir1YMuzT+/t3bV8eMbMUoU4FQAAoLoa7neZSCSytLRU61nUr87Ozkb5&#10;KAEA9YxKVTQqM1vsmO336LIqInJj2UhUReTaaOKi+bjMiaqIPPryRzfe/vNcE4CW/a6Jqog8GOuy&#10;Hop27endZTlGB1UAAAAAAIB6QKUqGp4qWf3o4Zckt1LeFrBubBz++ZfW6/LFquVPVAv1Xoh7j2Du&#10;RiUiLfu79jyfTWB1pSpxKgAAQE004u8yFKt6oFIVAFAWD9R6AkCpsmnjO2dEZFlm7Cd8tfAbW6Iq&#10;qlj1xckDlU5URWThUNIjV/VoBWsJWwEAAACULhKpUnURAKCJEaqiqXTM9i8fnimsV9344r0vnM8+&#10;/4PW81/oCy2558KhpO/LlRjIiu/mWur4neLGBgAAAAAAQEUQqqJJvHG0RfUB0Onk8uGZjtl+kdbW&#10;2f5Wp0t8A01vFU1ULTWqrP0HAAAAymJpaamzs7PWswAANDxCVTSPN462qCYAIvLmKzu9T65yomrv&#10;ABAwUT1450wR0wMAAADggQ4AAIASfa3WEwDKKWBFZy1rVG+vbJyc0RPY5z6Bjtl+tUUVAAAAgDJS&#10;u3jpLcgAACgCoSq2ndomqjeHF79M5w+snlz5yuVcXaPK2n8AAAAAAIC6wvJ/NCe1Y5X9ePBEtfdC&#10;3L5XVRGJqrnq/97c4pbl6fTirYVH9vbuskxP16iSqAIAAAAVoopV6QMAACgCoSqajd6xSnIZpbl1&#10;lfqmojWqZorqGOz66pjtlzsiJKoAAABAZagOACLS2dlp6QNAxgoACIJQFc3p4J1i8UYNAAAa00lE&#10;QVQzB8fPfPTwS8uHZyzJZnkTVX1cbOWx6oXska634+ObJKoAAABAdeh0Vens7KzVTAAAjYWeqmhC&#10;Oo48eOfM8fFNM0UNkqjq9FPXnOrktGO2v/dCvPdCvHXnDvWlDqph1YX6FdXDg3fOqO6oHbP9HWNd&#10;9qB0T27tv/LmKztDvVkAAAAAAABUGaEqmtMbR1uKqPRUZa2q4FRFoio/Vc/qqNRSjqpiU/Xs8fHN&#10;jx5+Se8xZXHwv/lPQ8ff+qNvZB/u+RdvichqbjSdyYadNgAAAIBysXQDAADAUaQ6/WL0/y3RngZV&#10;9sN3tj56+CX1vVtPVfO4ykNV3wB9gmVdv2PuqV5Fx6mWh/aEV0/McWTW/gMAANSJRvxdJhKJWFa1&#10;I6DOzs4G+qABADVEqIrmp/etEiMtNVfo64duFabe3jja8s0f/4W+3NwpS5/gNjEd+IpnAgsAAIBa&#10;acTfZQhVi0aoCgAIiFAV24UOOu1VqGaWqgJNSypqV67cU+Wq9gkAAACgTjTi7zKEqkUjVAUABESo&#10;iu1FpaVmvSr1oQAAAPDQiL/LEKoWrbOzUxrqswYA1AqhKrYdexUqcSoAAADcNOLvMoSqpVC5qkUD&#10;ffoAgOr4Wq0nAFSbJUIlUQUAAACg6TzaDKZ1tg4AgEKlKgAAAAC4asTfZahULS9du9pAPwMAgEqj&#10;UhUAAAAAAFdLS0sqpKZeFQCgEaoCAAAAAOCDXBUAYCJUBQAAAADAn85ViVYBAA/UegIAAAAAADQG&#10;lat2dnY2YrNdAEAZsVEVAAAAALhqxN9l1JzZq6oKOjs7G+gHAwBQRiz/BwAAAICmQsxXTZGcWk8E&#10;AFBVhKoAAAAAABTDLAcmVwWAbYWeqgAAAAAAFEnnqrrRKpXCALAdUKkKAAAAAECpaGILANsKoSoA&#10;AAAAAGWgclX6AADAdkCoCgAAAABAeZCrAsA2QagKAAAAAECZkasCQHMjVAUAAAAAoGyWlpaoVwWA&#10;pkeoCgAAAABAmZGrAkBzI1QFAAAAAKD8dK5KtAoAzYdQFQAAAACAilC5qhCtAkDTIVQFAAAAAKBS&#10;dItVAEAzIVQFAAAAAKCyaLEKAE2GUBUAAAAAgIqraK4acNiITSUmAwDbwQO1ngAAAAAAACiGmYra&#10;E9JMJuN4sop3Ozs7Kzw7AGhmEctfspV6mdzf3dV5OQAAAAAoiwb9XSYSidDHsz6pKLPEHyczP3X7&#10;oB0zU8vJ+pzG+vEGgHpApSoAAAAAAA3GNzTXJ6jk1PH8paUl6lUBoDj0VAUAAAAAoEqqX0G8tLTk&#10;8aK60yv9VQEgFEJVAAAAAACqqpQEs+zpp05dyVUBIDhCVQAAAAAAqqeeE8z6nBUA1CFCVQAAAAAA&#10;qqoOF92b9ap6VhFDTWdXEc36vgBUB6EqAAAAAADVVlxzVRUCVq4xqx7ZHjgWnT9G3JU63TCvaD+h&#10;Qq8OYJsgVAUAAAAAoAbqsF5VCje2WjJILlcNNeFKp8Ae1ItaYmI9eUtlbr19CgDqXySTyVTjZXJ/&#10;N1Xn5QAAAACgLBr0d5lIJFKTGAvF6ezslMA/Y7WKKdUk3ajJW/68eE811Ls2qWHdLnR8UXPyjvMx&#10;T2isP+wAaoVQFQAAAABcNejvMoSqDSdsrlo/n6932Cqe+W9xUaZvqOoWm/reNKJVAMERqgIAAACA&#10;q8b9XaaucjcE4Z3o2Ren18/nq2au5mPJWEPlmBLsD5rvOv0S70zRJbQAthVCVQAAAABw1bi/yxCq&#10;NhyPeNFc0q5Pa7LP15IpRyIOeYX+86jfuz3PLcttoWQVgC9CVQAAAABw1bi/yxCqNi6d6AXpTNp8&#10;7Omq+Ww17wMlqwA8PFDrCQAAAAAAgLylpSUV59kLM7cDswrVd6V/pZGoAnDztVpPAAAAAAAAFFha&#10;WtLZ4rZKVE3mHVDfV/9W1DzVBVC3WP4PAAAAAK4a93cZlv8DJWL5PwAPVKoCAAAAAABYqX+WoFgV&#10;gCNCVQAAAAAAAAAIgVAVAAAAAAAAAEIgVAUAAAAAAHBAY2IAbghVAQAAAAAAACAEQlUAAAAAAAAA&#10;CIFQFQAAAAAAAABCIFQFAAAAAAAAgBAIVQEAAAAAAAAgBEJVAAAAAAAAV5FIpNZTAFB3CFUBAAAA&#10;AAAAIARCVQAAAAAAAFeZTKbWUwBQdwhVAQAAAAAAACAEQlUAAAAAAABX9FQFYEeoCgAAAABNKJPJ&#10;dHZ21noWQMNbWloSclUANoSqAAAAAAAArlSuCgAmQlUAAAAAAAAfFKsCMBGqAgAAAAAAeKFYFYAF&#10;oSoAAAAAAAAAhECoCgAAAAAA4I8OAAA0QlUAAAAAAAB/mUym1lMAUC8IVQEAAAAAAPxFIhGKVQEo&#10;hKoAAAAAAAA+9F5V5KoAhFAVAAAAAAAgiKWlJRWtkqsCIFQFAAAAAAAAgBAIVQEAAAAAAEJgxyoA&#10;hKoAAAAAAACBdHZ21noKAOoCoSoAAAAAAEBQlKkCEEJVAAAAAACAIChTBaARqgIAAAAAAPhQiSpl&#10;qgAUQlUAAAAAAAAvJKoALAhVAQAAAAAAACCEB2o9AQAAAAAAgPqlW6lGIhH1DSWrAKhUBQAAAAAA&#10;cLW0tGR+s7S0pNNVANsWlaoAAAAAAABeLLmq5KpWKVkFti1CVQAAAAAAgBCIVgGw/B8AAAAAmlMm&#10;k9G9IAFUgkpX6QYAbENUqgIAAAAAABTJzFUpWQW2D0JVAAAAAACAkhCtAtsNoSoAAAAAAEAZEK0C&#10;2wehKgAAAAAAQNkQrQLbAaEqAAAAAABAmRGtAs2NUBUAAAAAAKAidLRKrgo0ma/VegIAAAAAAADN&#10;bGlpKRKJqKpVAM2BSlUAAAAAAIDKohsA0GQIVQEAAAAAAKqBaBVoGoSqAAAAAAAA1UO0CjQBeqoC&#10;AAAAAABUmxmtAmg4VKoCAAAAAADUACWrQOMiVAUAAAAAAKgZolWgERGqAgAAAAAA1JiOVslVgYZA&#10;qAoAAAAAAFAXlpaWdJdV0lWgnhGqAgAAAAAA1AtVsio0BADqG6EqAAAAAABA3aEhAFDPvlbrCQAA&#10;AAAAAMCZagigewIAqBNUqgIAAAAAANQvXbIqdAMA6gahKgAAAAAAQL0jWgXqCqEqAAAAADStTCYT&#10;iUT0vjcAGh2NVoE6QU9VAAAAAACARkKjVaDmqFQFAAAAAABoMHQDAGqLUBUAAAAAAKAh0Q0AqBVC&#10;VQAAAAAAgAamugGo70lXgeogVAUAAAAAAGhsej86GgIA1cFGVQAAAAAAAE3C7LUKoHKoVAUAAAAA&#10;AGgeNFoFqoBQFQAAAAAAoNnQaBWoKEJVAAAAAACAJkSjVaByCFUBAAAAAACaGQ0BgLJjoyoAAAAA&#10;AIDmpxoCsIcVUBZUqgIAAAAAAGwLumRV6AYAlIZQFQAAAAAAYBshWgVKR6gKAAAAAACwjXR2dqpv&#10;SFSBohGqAgAAAAAANC0doZqIU4ESEaoCAAAAAAA0J5WoWiJU9qoCSve1Wk8AAAAAAAAAlWIvSqVM&#10;FSgdoSoAAAAAAEATclz4D6AsCFUBAAAAAACajePCfwDlQqgKAAAAAADQhEhUgcphoyoAAAAAAIDm&#10;wap/oAoi1flXC72vHP9IAgAAAKCBNMHvMuotLC0t1XoiACpOx6mN+1cW0CioVAUAAACAJkeiCjQ9&#10;szqVRBWoAkJVAAAAAGhmmUwmEomQqzYHFZzxacJEdSpQE4SqAAAAAADUO7MOsbOzk1y1VmrYrnRp&#10;acnt1YlTgeojVAUAAAAAoH5ZcjRVelyryWxbxS2uV5+UOt/8vgiRSETNgfwUqBOEqgAAAAD+//bu&#10;F8aRK88D+KtVwC5cmEhh9oC5UZCRDQ4dsEOSA5EWnFq6k2zYlk7DIq1OGhatZMM2OGm0YKUBuyFj&#10;g0MHulCjaG5AbHIaaQMX7rE6UN3VZZf/Vf9xle3PRwEeu/r5zXNPT+o7v/d7QK0VczTFqofxyEal&#10;+S95ZBgqS4W6EaoCAABATa3d7q1Y9VkVS4OrmglQZ0JVAAAAqB2nDx3YI4tSgXMjVAUAAIB62ad7&#10;pg4AT0V+DTyAUBUAAABqZJ9EVQeAJyFOBR5MqAoAAADVe8D28/RL1Ks+gDgVeKRfVT0BAAAAOHdZ&#10;dWpqny/Jrlx7mBVb5Fe76rkAx0qlKgAAAFTmkSWTaR8A/VX3pEAVeCpCVQAAADic/J79fdqn7qS/&#10;6p6eZLUBUkJVAAAAOJCsUtKe/QOTqAJPS6gKAAAAh5MVlqYPxHzPzZZ/4Dk4qAoAAOD0qYusg/yn&#10;kAZ8+ZgvWlbB/E6RM6mAZ6JSFQAA4MRlZxmFu1aeVCgNTFdqVNMns09HCP4kbPkHno9KVQAAgNOX&#10;Veq1Wi2BXVVWEu2VutQH593KWteSqALP6kDdW7If8X6cAQAAR+Qk72Wy35Sq1dpqtVp7fss9MpA9&#10;VRJV4LkJVQEAADY64XsZ0Wpt7R8ISlTXkqgCByBUBQAA2Ojk72WkcnWz/1H1Wz67LR0eTv6zlqgC&#10;h6GnKgAAwPnKGq1WPRFCKP9B7JmQpp/yOXzWElXgYISqAAAAZ80BVjW0Z5nqWvlgMTug7BxyVYkq&#10;cEifVT0BAAAAKpbmUFEUtVqtk98eXgfbY83Hx4JJkqSpaxStNv3LXjol+/dMAHgqeqoCAABsdG73&#10;Mvu3WN0eC0pmN1mJ//KhZ/o4/Qj2qVTd0k01Hefm5qb4MWVvcTKfkQJVoBK2/wMAAHBrz+3hWYy1&#10;VtBMYJ1sTbJVCstRYP5xFEVb6kn3LzXNktObm5v0sUQV4EmoVAUAANjoPO9lNlVBhvJn04cTyu8e&#10;o2z2t+kbb+eqrlSqbrpg+yDHQqIKVEhPVQAAAFZtaa66Z4alT+uKUtlfvinqyktbFnNLdfDKSyfQ&#10;WVWiClRLqAoAAMCS7Ylb8eyjnUNtyVVXwr7Ti18f3AahVPPT7e9SrC+WqAI8ku3/AAAAG53nvUyW&#10;5a0NQ1utVtnVWLtpfUvSdxrRaj7ofPD3zz656pbTqLY43kWWqAJ1IFQFAADY6DzvZYoHxxfD0Acs&#10;SDHmWztI/jLBX9iaq+58l/w3sIUFeEJCVQAAgI3O816m+LsuxqwHWJA6Fa5++u2f/vjFf/351z+F&#10;EEL46qu//dO//fK7zt/XXfocqd+mXLVYNbySXOdf3XL+2LGQqAL1IVQFAADYyL1MqsJ12L+v6HP5&#10;9Kd/+PYPv17zwle//OU///rl/a+LDQ2eUHEdVhLGlQx67atHHapKVIFa+VU1b7uYDTpRqtMZzBbV&#10;zGKz2SCKosFs1xVLOuNa/DYWs/H92g6qn9NssGYlF7NBZ+9J1napAQDg3FSSZ6Vv+uDjnh5rY6Ia&#10;Qvjp82//9YtPt7/IIr9nWqVsHTLFa25ubrLYNH1wMv8qIFEF6qaSUHU2aPYm8e0v4njSa27NLw9u&#10;NuhNdlyy+PnDQaZS1mzQ7A3v13YybG7Php/ZYtwpLuVi3Gn2JvG+k6zrUgMAwDl5vqxwz3cPd3ni&#10;Yd/50xe/35Sopn76/Pd/+s3BI78kJ30mDU/TaaykrulLO8+tqjOJKlBDFYSqi/GbSQjt0XSeJEky&#10;n47aIUze1Kb2cG0OWLjo/bs49Kf5v8iS68vGIea3TZoGt/vp0t4u7qRXTay6mA06zWFceH72wzDO&#10;Pv4kmU/77RAmP26aY02XGgAAOKgsQDxornr9x89/2nXNT3/430NFfitB6lprC2aPeu+/RBWop8OH&#10;qov37+LQHr297DZCCKHRvXw7aof43ftapKqL8cUw7k+n/e2XzT/Gof2yeZg57W3x84cQ2qO3V93b&#10;zPF2cTcnls9mNoiavUnoT0eFlexeJUlyfXk/x9fftUP48POGz7+eSw0AAFThwLnqb//7z/tc1q1B&#10;5Jcsy57MX7Olb0BtSVSB2jp8qDr/GIfw6kWu1LDx4lUI8cf5wadSMBs0h3F/etXdcd3i5w8hvArz&#10;u+aldehdus3GxPL5vOxP58n1VffFrgsXaeXqd1+vLz49tqUGAACe1wFz1U+/OZW7j5W89VhyVYkq&#10;UGcHD1XTasrlysPmy22ligczG/Qm7dF8Z6R6GwxPhllj2Mp7l6bSdHp4Mb47+WsxG1+s2YB/AN3L&#10;rFx2o8W4E0VRszdpj6YbN/TXdKkBAIDqrBzZVPV0QmiPqp7BRsV2AceSUUpUgZqr5KCqWkoj1bf7&#10;dOtMj05aagsaatEXtvt61A4hHvaaaVlns1dNpLqf+ce43W6HEOJhr7Nh7Wq71AAAQJXyWeGz5apf&#10;/n3P0xxe7dyiVzu1CKM3k6gC9SdUDSHcnk61Z6QaQuPyeqUt6NW0H+rQF7ZxeZ0e/BRCSE+smo/a&#10;W7+iQt2r5Pr6Og1K4+HF2py0vksNAABULr+fPatafcK48G//+M97XffN7v2OtVLzJgASVeAoHDxU&#10;bbx4VXiu2Gb1wBbv38UhxMPbAs8o6k1CCJNeFG2qoFzVfFmX7LLRvbq+bZVzfdVtVL62uzW6r8sc&#10;VVafpQYAAOqgWLX6ZJ0BOv/yy1e7rmmPwpFlqiGsiyxr0k5Bogoci8NXqjZfrgZo69qs1tli3Cmk&#10;rXXNLmc/Tmq2tmkn1T27oh7TUgMAAFVKlqVPPjoi/PKv//Hv/7ftgnZ4e/m4t6hSKyfUoIJVogoc&#10;kcOHqiunKS1mg4ttp78fZk6X18t//077IYT+NEnWHaDU+Pq7doiHF4Pb86AWs3GnNwmhX/mWj7vA&#10;cnle1a7tqsbX37VDmPQG96dpDZqbvgPqu9QAAECtPdlJ91/+7n/+silXbYf5dajR7VY5K2dYpY8f&#10;vGitggd8bZCoAscjOswPrCiK0gdJkoQwG6T76+/1p8lVnWKy2SDqTfKTWnmi+DsI7dF84xH2B7MY&#10;d5orZ1NVPK/CSoYQZoNOb7Jxlkey1AAAnInlexmOT/oJ3tzcPG6YT5PWt69DLkEdTcNlne5in1TZ&#10;RdsUoe4cIftCf76Ao1PJQVXdq9xpSqHdn85rlajuoXuVzEf3B0K1R9N6xHwrB1W1+zWZ17Lu1fXS&#10;6m2dZV2XGgAAOAqPr1dttVqt1reTEBpJErL/TjdRDSUXLaswLdt+If+Fj50xwMFVUqkKAABwHNzL&#10;nIYH16ue8570KIr2WbEtS7R9hFardZ4LC5yGz6qeAAAAADyvJEmiKFpbOPnozgCnrNVqPWZ90mXP&#10;j5D/CCSqwFFTqQoAALCRe5kTk36g2aeZfb7F6FC7z1CmWHVTpWrxyXNeT+CUVNJTFQAAACpQPPJ+&#10;bf9QieomrTsrz0dRtDZCTTPZbBmtJ3AyKg5V1/7MrS2zfT7HNVsAAOCUrM1VHaCUyi9Lvn1qPlq9&#10;ubnZWdBqPYETU2Woelw5mtk+n+OaLQAAcHryueqep96fg2IMmj6zqcI3z40ecNps/wcAAIClXFVN&#10;5T6KuWoapG5qBQBwSqo8qGqlQXjNme3zOa7ZAgBwVhxUxZlbiUeLfxDSC9Lt//mGANkFm46xAjhq&#10;KlUBAACAHTY1RS0+ubO/KsAJEKpSW7NBFEWD2bqXFuNOFHXGi9XHh7UYDzrr5wcAAHAakjvbr0lr&#10;VIsnVmlQC5wqoSo80OL9u0lc9SQAAADqzd5/4CQJVTlGjcvrJLm+bFQ9DwAAAFLFolRlqsAJE6py&#10;LBbjTtYOYOuW/8Vs0IludQazxdIAnfHi7vXOIB3g7vK7X68fqpMfKizGnag5jEOY9G4nshh3omgw&#10;S2cZRXcXbxwhpO0D1k0UAAAAgFqrPlSNjoTZPp89vk0W405zGPen86vu9gtng06zd78rP570msvh&#10;68cfLm5fjyfDi/Fs3Lm7PJ4Mm/kWqYtxfqi4OFTRhzcXwziEENovm43tIyzGneZweaL6swIAAEcq&#10;3eOvNBU4H9WHqrBLmqi2R/Or7o4N/4vxm0kcQn86Tzupz0ftEOLhxX0WGk8mr6bzJEnm034I8bA3&#10;DKN5dmn48PMiG+piGIf2/VDTUTvEwx/S4LNxeZ1+RX+a70MQx7ejXV82to+weP9u6bVRO4TJj1JV&#10;AADguBVz1f0qaQCOjFC1nORIVL1OT2k2SBPVPVqoLt6/i0PoT7PwtXF5Pe2HEL97n6Wqd682ut/0&#10;Qwjt0dt03MbX37VXh2qP3t4P1b18O2rvCj7732ez3GOE+MObH8bj2WKRNolNdpXhAgAA1FbxVvTm&#10;5qaSmQAcgFCVepv0epOwHIvu0P9mKZpMs9NM+2Vz6epXL+5C0MaLV7nn5x/jEOJhM9+moDmM87Ws&#10;a+RH3z5C4/L7fghxPBkOe81mFEWdwVhXVQAA4Kgly00AdAMATphQlZpr96fz/Mb7k9G9SubTUf+u&#10;PDaeDHVVBQAATkC+QPX0NlMCpISq1Fv/+6tuI90239svclzZoD/7cfKQ922+vG2YumqPLgR7j9Do&#10;Xl5dJ0mSzOfTUb84dwAAgOOjQBU4B0JVjkG6WX5nrJr2RZ30Bncb6RfjTm8SQvu7r/dMQpeHmvQ6&#10;93vyF7NxJ4qilSls7gawfYTZIIqi7LVGo/niZbvYnAAAAOC4ZB0ARKvAaROqchy6V9N+CJM34619&#10;RxuX3/fbIUx6zVwP0+wsqlJum54O74aKmr1hHNqj18uHScXDZtRZP6mtI3Rfj9rF18qHvwAAADVz&#10;qqcoA+QJVTkWtzHkxfZYtXt1Pb9vVBra/el87w37haGSpaFWx7pNcEOIP87Xz2nbCI3L662jAwAA&#10;AFBX0WH+4SiKovRB/u2yJyEsf28AAEBNrL2XAQDOXJWVqv6nBAAAAAA4Op9V+/ZyVQAAAADguOip&#10;CgAAAABQglAVAAAAAKCEQ2//dzgVAAAAAHDUVKoCAAAAAJQgVAUAAAAAKCFKkqTqOQAAAAAAHA2V&#10;qgAAAAAAJQhVAQAAAABKEKoCAAAAAJQgVAUAAAAAKEGoCgAAAABQglAVAAAAAKAEoSoAAAAAQAlC&#10;VQAAAACAEoSqAAAAAAAlCFUBAAAAAEoQqgIAAAAAlCBUBQAAAAAoQagKAAAAAFCCUBUAAAAAoASh&#10;KgAAAABACUJVAAAAAIAShKoAAAAAACUIVQEAAAAAShCqAgAAAACUIFQFAAAAAChBqAoAAAAAUIJQ&#10;FQAAAACgBKEqAAAAAEAJQlUAAAAAgBKEqgAAAAAAJQhVAQAAAABKEKoCAAAAAJQgVAUAAAAAKEGo&#10;CgAAAABQglAVAAAAAKAEoSoAAAAAQAn/D0V7PJuVwLHIAAAAAElFTkSuQmCCUEsDBBQABgAIAAAA&#10;IQA0i/344AAAAAsBAAAPAAAAZHJzL2Rvd25yZXYueG1sTI9BTsMwEEX3SNzBGiR2rW0gEEKcCiEB&#10;CyREWw7gxNM4Ih5HsdMETo+7guVonv5/v9wsrmdHHEPnSYFcC2BIjTcdtQo+98+rHFiImozuPaGC&#10;bwywqc7PSl0YP9MWj7vYshRCodAKbIxDwXloLDod1n5ASr+DH52O6RxbbkY9p3DX8yshbrnTHaUG&#10;qwd8sth87San4GePczNZ8f4hayvD4aXdvr7NSl1eLI8PwCIu8Q+Gk35Shyo51X4iE1ivYHUt7xKq&#10;4CbPgJ0Akcm0rlaQy+weeFXy/xuqXwA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ECLQAUAAYACAAA&#10;ACEAsYJntgoBAAATAgAAEwAAAAAAAAAAAAAAAAAAAAAAW0NvbnRlbnRfVHlwZXNdLnhtbFBLAQIt&#10;ABQABgAIAAAAIQA4/SH/1gAAAJQBAAALAAAAAAAAAAAAAAAAADsBAABfcmVscy8ucmVsc1BLAQIt&#10;ABQABgAIAAAAIQCL/ddxmwIAACYFAAAOAAAAAAAAAAAAAAAAADoCAABkcnMvZTJvRG9jLnhtbFBL&#10;AQItAAoAAAAAAAAAIQCkIXxCEZwCABGcAgAUAAAAAAAAAAAAAAAAAAEFAABkcnMvbWVkaWEvaW1h&#10;Z2UxLnBuZ1BLAQItABQABgAIAAAAIQA0i/344AAAAAsBAAAPAAAAAAAAAAAAAAAAAEShAgBkcnMv&#10;ZG93bnJldi54bWxQSwECLQAUAAYACAAAACEAqiYOvrwAAAAhAQAAGQAAAAAAAAAAAAAAAABRogIA&#10;ZHJzL19yZWxzL2Uyb0RvYy54bWwucmVsc1BLBQYAAAAABgAGAHwBAABEowIAAAA=&#10;" stroked="f">
                <v:fill r:id="rId204" o:title="" recolor="t" rotate="t" type="frame"/>
                <w10:wrap type="topAndBottom"/>
              </v:rect>
            </w:pict>
          </mc:Fallback>
        </mc:AlternateContent>
      </w:r>
    </w:p>
    <w:p w14:paraId="3E97DD97" w14:textId="77777777" w:rsidR="008310F5" w:rsidRPr="005223D9" w:rsidRDefault="008310F5" w:rsidP="008310F5">
      <w:pPr>
        <w:keepNext/>
        <w:keepLines/>
        <w:numPr>
          <w:ilvl w:val="1"/>
          <w:numId w:val="0"/>
        </w:numPr>
        <w:tabs>
          <w:tab w:val="left" w:pos="1418"/>
          <w:tab w:val="left" w:pos="1701"/>
          <w:tab w:val="left" w:pos="1985"/>
        </w:tabs>
        <w:spacing w:before="240" w:after="100" w:line="260" w:lineRule="exact"/>
        <w:outlineLvl w:val="1"/>
        <w:rPr>
          <w:b/>
          <w:bCs/>
          <w:iCs/>
          <w:color w:val="00B2A9"/>
          <w:kern w:val="20"/>
          <w:szCs w:val="28"/>
          <w:lang w:eastAsia="en-AU"/>
        </w:rPr>
      </w:pPr>
      <w:r w:rsidRPr="005223D9">
        <w:rPr>
          <w:b/>
          <w:bCs/>
          <w:iCs/>
          <w:color w:val="00B2A9"/>
          <w:kern w:val="20"/>
          <w:szCs w:val="28"/>
          <w:lang w:eastAsia="en-AU"/>
        </w:rPr>
        <w:t>FoxNet modelling</w:t>
      </w:r>
    </w:p>
    <w:p w14:paraId="17C0992E" w14:textId="6E447274" w:rsidR="00543B39" w:rsidRDefault="00543B39" w:rsidP="00543B39">
      <w:pPr>
        <w:rPr>
          <w:noProof/>
        </w:rPr>
      </w:pPr>
      <w:r>
        <w:t xml:space="preserve">FoxNet was run for </w:t>
      </w:r>
      <w:r w:rsidR="00D96F1D">
        <w:t>10 </w:t>
      </w:r>
      <w:r>
        <w:t xml:space="preserve">years over the model landscape </w:t>
      </w:r>
      <w:r w:rsidR="00C46DBE">
        <w:t>with no baiting, to stabilise the fox population</w:t>
      </w:r>
      <w:r>
        <w:t>.</w:t>
      </w:r>
      <w:r w:rsidR="00C71985">
        <w:t xml:space="preserve"> </w:t>
      </w:r>
      <w:r>
        <w:t xml:space="preserve">Baiting began in the </w:t>
      </w:r>
      <w:r w:rsidR="007713E3">
        <w:t xml:space="preserve">AoCI </w:t>
      </w:r>
      <w:r>
        <w:t>in year 11.</w:t>
      </w:r>
      <w:r w:rsidR="00C71985">
        <w:t xml:space="preserve"> </w:t>
      </w:r>
      <w:r>
        <w:t xml:space="preserve">Baiting was undertaken every </w:t>
      </w:r>
      <w:r w:rsidR="00A15FE4">
        <w:t>4 </w:t>
      </w:r>
      <w:r>
        <w:t>weeks across the Parks Victoria estate.</w:t>
      </w:r>
      <w:r w:rsidR="00C71985">
        <w:t xml:space="preserve"> </w:t>
      </w:r>
      <w:r>
        <w:rPr>
          <w:noProof/>
        </w:rPr>
        <w:t xml:space="preserve">The </w:t>
      </w:r>
      <w:r w:rsidR="007713E3">
        <w:rPr>
          <w:noProof/>
        </w:rPr>
        <w:t xml:space="preserve">AoCI </w:t>
      </w:r>
      <w:r>
        <w:t>(</w:t>
      </w:r>
      <w:r w:rsidR="00A15FE4">
        <w:t>1500 </w:t>
      </w:r>
      <w:r>
        <w:t>km</w:t>
      </w:r>
      <w:r>
        <w:rPr>
          <w:vertAlign w:val="superscript"/>
        </w:rPr>
        <w:t>2</w:t>
      </w:r>
      <w:r>
        <w:t xml:space="preserve">) </w:t>
      </w:r>
      <w:r>
        <w:rPr>
          <w:noProof/>
        </w:rPr>
        <w:t xml:space="preserve">was defined as the extent of </w:t>
      </w:r>
      <w:r w:rsidR="00A15FE4">
        <w:rPr>
          <w:noProof/>
        </w:rPr>
        <w:t xml:space="preserve">the </w:t>
      </w:r>
      <w:r>
        <w:rPr>
          <w:noProof/>
        </w:rPr>
        <w:t xml:space="preserve">bait stations, buffered by </w:t>
      </w:r>
      <w:r w:rsidR="00A15FE4">
        <w:rPr>
          <w:noProof/>
        </w:rPr>
        <w:t>1 </w:t>
      </w:r>
      <w:r>
        <w:rPr>
          <w:noProof/>
        </w:rPr>
        <w:t>km.</w:t>
      </w:r>
    </w:p>
    <w:p w14:paraId="631343BF" w14:textId="5BD7DC92" w:rsidR="008310F5" w:rsidRPr="003B5F58" w:rsidRDefault="00CC4F50" w:rsidP="00543B39">
      <w:pPr>
        <w:rPr>
          <w:color w:val="363534"/>
          <w:szCs w:val="20"/>
          <w:lang w:eastAsia="en-AU"/>
        </w:rPr>
        <w:sectPr w:rsidR="008310F5" w:rsidRPr="003B5F58" w:rsidSect="00765241">
          <w:headerReference w:type="even" r:id="rId205"/>
          <w:headerReference w:type="default" r:id="rId206"/>
          <w:footerReference w:type="even" r:id="rId207"/>
          <w:footerReference w:type="default" r:id="rId208"/>
          <w:headerReference w:type="first" r:id="rId209"/>
          <w:footerReference w:type="first" r:id="rId210"/>
          <w:type w:val="continuous"/>
          <w:pgSz w:w="11907" w:h="16840" w:code="9"/>
          <w:pgMar w:top="2211" w:right="737" w:bottom="1758" w:left="851" w:header="284" w:footer="284" w:gutter="0"/>
          <w:cols w:num="2" w:space="284"/>
          <w:docGrid w:linePitch="360"/>
        </w:sectPr>
      </w:pPr>
      <w:r>
        <w:rPr>
          <w:noProof/>
        </w:rPr>
        <w:br/>
      </w:r>
    </w:p>
    <w:p w14:paraId="04EE7E89" w14:textId="6424878D" w:rsidR="00CC4F50" w:rsidRPr="001A579D" w:rsidRDefault="00CC4F50" w:rsidP="008E7F5C">
      <w:pPr>
        <w:pStyle w:val="Caption-Figure"/>
        <w:sectPr w:rsidR="00CC4F50" w:rsidRPr="001A579D" w:rsidSect="00E64A91">
          <w:type w:val="continuous"/>
          <w:pgSz w:w="11907" w:h="16840" w:code="9"/>
          <w:pgMar w:top="2211" w:right="737" w:bottom="1758" w:left="851" w:header="284" w:footer="284" w:gutter="0"/>
          <w:cols w:space="284"/>
          <w:docGrid w:linePitch="360"/>
        </w:sectPr>
      </w:pPr>
      <w:bookmarkStart w:id="150" w:name="_Toc24619364"/>
      <w:r w:rsidRPr="000D5458">
        <w:t xml:space="preserve">Figure </w:t>
      </w:r>
      <w:r w:rsidR="006D7A52">
        <w:t>5</w:t>
      </w:r>
      <w:r w:rsidR="00CA0291">
        <w:t>4</w:t>
      </w:r>
      <w:r w:rsidR="002D7E3D">
        <w:t>.</w:t>
      </w:r>
      <w:r w:rsidRPr="000D5458">
        <w:t xml:space="preserve"> </w:t>
      </w:r>
      <w:r w:rsidR="009F039A">
        <w:t xml:space="preserve">The </w:t>
      </w:r>
      <w:r w:rsidR="003C27B0">
        <w:t xml:space="preserve">Otway Ark </w:t>
      </w:r>
      <w:r w:rsidRPr="000D5458">
        <w:t>baiting layout as modelled in FoxNet</w:t>
      </w:r>
      <w:r w:rsidR="00A15FE4">
        <w:t>,</w:t>
      </w:r>
      <w:r w:rsidR="00A15FE4" w:rsidRPr="000D5458">
        <w:t xml:space="preserve"> </w:t>
      </w:r>
      <w:r w:rsidRPr="000D5458">
        <w:t>showing project bait station locations, FoxNet area of interest</w:t>
      </w:r>
      <w:r w:rsidR="006D7A52">
        <w:t xml:space="preserve"> (AoCI)</w:t>
      </w:r>
      <w:r w:rsidRPr="000D5458">
        <w:t>, model extent</w:t>
      </w:r>
      <w:r w:rsidR="00A15FE4">
        <w:t>,</w:t>
      </w:r>
      <w:r w:rsidRPr="000D5458">
        <w:t xml:space="preserve"> and locality of project. FoxNet modelled fox populations across the area shown in the model extent (excluding ocean)</w:t>
      </w:r>
      <w:r w:rsidR="00CA0291">
        <w:t>.</w:t>
      </w:r>
      <w:bookmarkEnd w:id="150"/>
      <w:r w:rsidR="009D0B61">
        <w:t xml:space="preserve"> </w:t>
      </w:r>
      <w:r w:rsidR="00CA0291" w:rsidRPr="001A579D">
        <w:t>Dots</w:t>
      </w:r>
      <w:r w:rsidR="00A15FE4">
        <w:t>:</w:t>
      </w:r>
      <w:r w:rsidR="00CA0291" w:rsidRPr="001A579D">
        <w:t xml:space="preserve"> Otway Ark bait stations</w:t>
      </w:r>
      <w:r w:rsidR="00A15FE4">
        <w:t>;</w:t>
      </w:r>
      <w:r w:rsidR="00CA0291" w:rsidRPr="001A579D">
        <w:t xml:space="preserve"> </w:t>
      </w:r>
      <w:r w:rsidR="00A15FE4">
        <w:t>t</w:t>
      </w:r>
      <w:r w:rsidR="00CA0291" w:rsidRPr="001A579D">
        <w:t>riangles</w:t>
      </w:r>
      <w:r w:rsidR="00A15FE4">
        <w:t xml:space="preserve">: </w:t>
      </w:r>
      <w:r w:rsidR="00CA0291" w:rsidRPr="001A579D">
        <w:t>extension bait stations</w:t>
      </w:r>
      <w:r w:rsidR="00A15FE4">
        <w:t>.</w:t>
      </w:r>
    </w:p>
    <w:p w14:paraId="51C764E4" w14:textId="77777777" w:rsidR="00343AC6" w:rsidRDefault="00343AC6" w:rsidP="008310F5">
      <w:pPr>
        <w:keepNext/>
        <w:keepLines/>
        <w:numPr>
          <w:ilvl w:val="1"/>
          <w:numId w:val="0"/>
        </w:numPr>
        <w:tabs>
          <w:tab w:val="left" w:pos="1418"/>
          <w:tab w:val="left" w:pos="1701"/>
          <w:tab w:val="left" w:pos="1985"/>
        </w:tabs>
        <w:spacing w:before="240" w:after="100" w:line="260" w:lineRule="exact"/>
        <w:outlineLvl w:val="1"/>
        <w:rPr>
          <w:b/>
          <w:bCs/>
          <w:iCs/>
          <w:color w:val="00B2A9"/>
          <w:kern w:val="20"/>
          <w:szCs w:val="28"/>
          <w:lang w:eastAsia="en-AU"/>
        </w:rPr>
      </w:pPr>
      <w:r>
        <w:rPr>
          <w:b/>
          <w:bCs/>
          <w:iCs/>
          <w:color w:val="00B2A9"/>
          <w:kern w:val="20"/>
          <w:szCs w:val="28"/>
          <w:lang w:eastAsia="en-AU"/>
        </w:rPr>
        <w:br w:type="page"/>
      </w:r>
    </w:p>
    <w:p w14:paraId="223F1B34" w14:textId="7E582A5F" w:rsidR="008310F5" w:rsidRPr="005223D9" w:rsidRDefault="00560E54" w:rsidP="008310F5">
      <w:pPr>
        <w:keepNext/>
        <w:keepLines/>
        <w:numPr>
          <w:ilvl w:val="1"/>
          <w:numId w:val="0"/>
        </w:numPr>
        <w:tabs>
          <w:tab w:val="left" w:pos="1418"/>
          <w:tab w:val="left" w:pos="1701"/>
          <w:tab w:val="left" w:pos="1985"/>
        </w:tabs>
        <w:spacing w:before="240" w:after="100" w:line="260" w:lineRule="exact"/>
        <w:outlineLvl w:val="1"/>
        <w:rPr>
          <w:b/>
          <w:bCs/>
          <w:iCs/>
          <w:color w:val="00B2A9"/>
          <w:kern w:val="20"/>
          <w:szCs w:val="28"/>
          <w:lang w:eastAsia="en-AU"/>
        </w:rPr>
      </w:pPr>
      <w:r w:rsidRPr="00543B39">
        <w:rPr>
          <w:rFonts w:cs="Times New Roman"/>
          <w:noProof/>
          <w:color w:val="363534"/>
          <w:szCs w:val="20"/>
        </w:rPr>
        <w:lastRenderedPageBreak/>
        <w:drawing>
          <wp:anchor distT="0" distB="0" distL="114300" distR="114300" simplePos="0" relativeHeight="251808256" behindDoc="0" locked="0" layoutInCell="1" allowOverlap="1" wp14:anchorId="582E116F" wp14:editId="5BAC97DD">
            <wp:simplePos x="0" y="0"/>
            <wp:positionH relativeFrom="page">
              <wp:posOffset>3895725</wp:posOffset>
            </wp:positionH>
            <wp:positionV relativeFrom="page">
              <wp:posOffset>809625</wp:posOffset>
            </wp:positionV>
            <wp:extent cx="3171190" cy="3171190"/>
            <wp:effectExtent l="0" t="0" r="0" b="0"/>
            <wp:wrapTopAndBottom/>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1" cstate="email">
                      <a:extLst>
                        <a:ext uri="{28A0092B-C50C-407E-A947-70E740481C1C}">
                          <a14:useLocalDpi xmlns:a14="http://schemas.microsoft.com/office/drawing/2010/main"/>
                        </a:ext>
                      </a:extLst>
                    </a:blip>
                    <a:stretch>
                      <a:fillRect/>
                    </a:stretch>
                  </pic:blipFill>
                  <pic:spPr bwMode="auto">
                    <a:xfrm>
                      <a:off x="0" y="0"/>
                      <a:ext cx="3171190" cy="31711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310F5" w:rsidRPr="005223D9">
        <w:rPr>
          <w:b/>
          <w:bCs/>
          <w:iCs/>
          <w:color w:val="00B2A9"/>
          <w:kern w:val="20"/>
          <w:szCs w:val="28"/>
          <w:lang w:eastAsia="en-AU"/>
        </w:rPr>
        <w:t>Results</w:t>
      </w:r>
    </w:p>
    <w:p w14:paraId="17713A2D" w14:textId="3997CB30" w:rsidR="00C71985" w:rsidRDefault="00543B39" w:rsidP="00543B39">
      <w:pPr>
        <w:keepNext/>
        <w:spacing w:before="60" w:line="240" w:lineRule="atLeast"/>
        <w:rPr>
          <w:rFonts w:cs="Times New Roman"/>
          <w:noProof/>
          <w:color w:val="363534"/>
          <w:szCs w:val="20"/>
        </w:rPr>
      </w:pPr>
      <w:r w:rsidRPr="00543B39">
        <w:rPr>
          <w:rFonts w:cs="Times New Roman"/>
          <w:noProof/>
          <w:color w:val="363534"/>
          <w:szCs w:val="20"/>
        </w:rPr>
        <w:t xml:space="preserve">FoxNet modelling predicted an overall reduction in fox density of approximately </w:t>
      </w:r>
      <w:r w:rsidR="00EA0AC0">
        <w:rPr>
          <w:rFonts w:cs="Times New Roman"/>
          <w:noProof/>
          <w:color w:val="363534"/>
          <w:szCs w:val="20"/>
        </w:rPr>
        <w:t>61</w:t>
      </w:r>
      <w:r w:rsidRPr="00543B39">
        <w:rPr>
          <w:rFonts w:cs="Times New Roman"/>
          <w:noProof/>
          <w:color w:val="363534"/>
          <w:szCs w:val="20"/>
        </w:rPr>
        <w:t>% by year 20 (</w:t>
      </w:r>
      <w:r w:rsidR="00C64F1A" w:rsidRPr="00543B39">
        <w:rPr>
          <w:rFonts w:cs="Times New Roman"/>
          <w:noProof/>
          <w:color w:val="363534"/>
          <w:szCs w:val="20"/>
        </w:rPr>
        <w:t>Figure</w:t>
      </w:r>
      <w:r w:rsidR="00C64F1A">
        <w:rPr>
          <w:rFonts w:cs="Times New Roman"/>
          <w:noProof/>
          <w:color w:val="363534"/>
          <w:szCs w:val="20"/>
        </w:rPr>
        <w:t> </w:t>
      </w:r>
      <w:r w:rsidR="00343AC6">
        <w:rPr>
          <w:rFonts w:cs="Times New Roman"/>
          <w:noProof/>
          <w:color w:val="363534"/>
          <w:szCs w:val="20"/>
        </w:rPr>
        <w:t>5</w:t>
      </w:r>
      <w:r w:rsidR="00CA0291">
        <w:rPr>
          <w:rFonts w:cs="Times New Roman"/>
          <w:noProof/>
          <w:color w:val="363534"/>
          <w:szCs w:val="20"/>
        </w:rPr>
        <w:t>5</w:t>
      </w:r>
      <w:r w:rsidRPr="00543B39">
        <w:rPr>
          <w:rFonts w:cs="Times New Roman"/>
          <w:noProof/>
          <w:color w:val="363534"/>
          <w:szCs w:val="20"/>
        </w:rPr>
        <w:t xml:space="preserve">). </w:t>
      </w:r>
      <w:r w:rsidR="006F6371">
        <w:rPr>
          <w:color w:val="363534"/>
          <w:szCs w:val="20"/>
        </w:rPr>
        <w:t>Fox densities with baiting</w:t>
      </w:r>
      <w:r w:rsidRPr="00543B39">
        <w:rPr>
          <w:color w:val="363534"/>
          <w:szCs w:val="20"/>
        </w:rPr>
        <w:t xml:space="preserve"> became significantly different from fox densities </w:t>
      </w:r>
      <w:r w:rsidR="00C71DBC">
        <w:rPr>
          <w:color w:val="363534"/>
          <w:szCs w:val="20"/>
        </w:rPr>
        <w:t>without baiting</w:t>
      </w:r>
      <w:r w:rsidR="00787FA6">
        <w:rPr>
          <w:color w:val="363534"/>
          <w:szCs w:val="20"/>
        </w:rPr>
        <w:t>,</w:t>
      </w:r>
      <w:r w:rsidR="00C71DBC">
        <w:rPr>
          <w:color w:val="363534"/>
          <w:szCs w:val="20"/>
        </w:rPr>
        <w:t xml:space="preserve"> </w:t>
      </w:r>
      <w:r w:rsidRPr="00543B39">
        <w:rPr>
          <w:color w:val="363534"/>
          <w:szCs w:val="20"/>
        </w:rPr>
        <w:t xml:space="preserve">after the commencement of baiting in </w:t>
      </w:r>
      <w:r w:rsidR="00EA0AC0">
        <w:rPr>
          <w:color w:val="363534"/>
          <w:szCs w:val="20"/>
        </w:rPr>
        <w:t>March</w:t>
      </w:r>
      <w:r w:rsidR="00EA0AC0" w:rsidRPr="00543B39">
        <w:rPr>
          <w:color w:val="363534"/>
          <w:szCs w:val="20"/>
        </w:rPr>
        <w:t xml:space="preserve"> </w:t>
      </w:r>
      <w:r w:rsidR="00D15D4E">
        <w:rPr>
          <w:color w:val="363534"/>
          <w:szCs w:val="20"/>
        </w:rPr>
        <w:t>in year</w:t>
      </w:r>
      <w:r w:rsidRPr="00543B39">
        <w:rPr>
          <w:color w:val="363534"/>
          <w:szCs w:val="20"/>
        </w:rPr>
        <w:t xml:space="preserve"> </w:t>
      </w:r>
      <w:r w:rsidRPr="00543B39">
        <w:rPr>
          <w:rFonts w:cs="Times New Roman"/>
          <w:noProof/>
          <w:color w:val="363534"/>
          <w:szCs w:val="20"/>
        </w:rPr>
        <w:t>11.</w:t>
      </w:r>
    </w:p>
    <w:p w14:paraId="17A74444" w14:textId="0F5ABD3E" w:rsidR="00543B39" w:rsidRDefault="00787FA6" w:rsidP="00543B39">
      <w:pPr>
        <w:spacing w:before="60" w:line="240" w:lineRule="atLeast"/>
        <w:rPr>
          <w:color w:val="363534"/>
          <w:szCs w:val="20"/>
        </w:rPr>
      </w:pPr>
      <w:r>
        <w:rPr>
          <w:color w:val="363534"/>
          <w:szCs w:val="20"/>
        </w:rPr>
        <w:t>The m</w:t>
      </w:r>
      <w:r w:rsidRPr="00543B39">
        <w:rPr>
          <w:color w:val="363534"/>
          <w:szCs w:val="20"/>
        </w:rPr>
        <w:t xml:space="preserve">odelled </w:t>
      </w:r>
      <w:r w:rsidR="00543B39" w:rsidRPr="00543B39">
        <w:rPr>
          <w:color w:val="363534"/>
          <w:szCs w:val="20"/>
        </w:rPr>
        <w:t xml:space="preserve">fox density </w:t>
      </w:r>
      <w:r w:rsidR="00343AC6">
        <w:rPr>
          <w:color w:val="363534"/>
          <w:szCs w:val="20"/>
        </w:rPr>
        <w:t xml:space="preserve">was reduced by &gt;65% over </w:t>
      </w:r>
      <w:r w:rsidR="00EA0AC0">
        <w:rPr>
          <w:color w:val="363534"/>
          <w:szCs w:val="20"/>
        </w:rPr>
        <w:t>17</w:t>
      </w:r>
      <w:r w:rsidR="00343AC6">
        <w:rPr>
          <w:color w:val="363534"/>
          <w:szCs w:val="20"/>
        </w:rPr>
        <w:t xml:space="preserve">% of the </w:t>
      </w:r>
      <w:r w:rsidR="006966FF">
        <w:rPr>
          <w:color w:val="363534"/>
          <w:szCs w:val="20"/>
        </w:rPr>
        <w:t>AoCI</w:t>
      </w:r>
      <w:r w:rsidR="00343AC6">
        <w:rPr>
          <w:color w:val="363534"/>
          <w:szCs w:val="20"/>
        </w:rPr>
        <w:t xml:space="preserve"> by</w:t>
      </w:r>
      <w:r w:rsidR="00543B39" w:rsidRPr="00543B39">
        <w:rPr>
          <w:color w:val="363534"/>
          <w:szCs w:val="20"/>
        </w:rPr>
        <w:t xml:space="preserve"> June </w:t>
      </w:r>
      <w:r w:rsidR="00D15D4E">
        <w:rPr>
          <w:color w:val="363534"/>
          <w:szCs w:val="20"/>
        </w:rPr>
        <w:t>in year</w:t>
      </w:r>
      <w:r w:rsidR="00543B39" w:rsidRPr="00543B39">
        <w:rPr>
          <w:color w:val="363534"/>
          <w:szCs w:val="20"/>
        </w:rPr>
        <w:t xml:space="preserve"> 20 (</w:t>
      </w:r>
      <w:r w:rsidR="00C64F1A" w:rsidRPr="00543B39">
        <w:rPr>
          <w:color w:val="363534"/>
          <w:szCs w:val="20"/>
        </w:rPr>
        <w:t>Figure</w:t>
      </w:r>
      <w:r w:rsidR="00C64F1A">
        <w:rPr>
          <w:color w:val="363534"/>
          <w:szCs w:val="20"/>
        </w:rPr>
        <w:t> </w:t>
      </w:r>
      <w:r w:rsidR="000D5458">
        <w:rPr>
          <w:color w:val="363534"/>
          <w:szCs w:val="20"/>
        </w:rPr>
        <w:t>5</w:t>
      </w:r>
      <w:r w:rsidR="00CA0291">
        <w:rPr>
          <w:color w:val="363534"/>
          <w:szCs w:val="20"/>
        </w:rPr>
        <w:t>6</w:t>
      </w:r>
      <w:r w:rsidR="00543B39" w:rsidRPr="00543B39">
        <w:rPr>
          <w:color w:val="363534"/>
          <w:szCs w:val="20"/>
        </w:rPr>
        <w:t>).</w:t>
      </w:r>
    </w:p>
    <w:p w14:paraId="2637F5CF" w14:textId="1C566DC4" w:rsidR="00B50E00" w:rsidRPr="00AA0AE4" w:rsidRDefault="00B50E00" w:rsidP="00C27AF2">
      <w:pPr>
        <w:pStyle w:val="Caption-Figure"/>
      </w:pPr>
      <w:r w:rsidRPr="00543B39">
        <w:drawing>
          <wp:inline distT="0" distB="0" distL="0" distR="0" wp14:anchorId="6290833A" wp14:editId="266F62B2">
            <wp:extent cx="3104995" cy="3104995"/>
            <wp:effectExtent l="0" t="0" r="635" b="63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2" cstate="email">
                      <a:extLst>
                        <a:ext uri="{28A0092B-C50C-407E-A947-70E740481C1C}">
                          <a14:useLocalDpi xmlns:a14="http://schemas.microsoft.com/office/drawing/2010/main"/>
                        </a:ext>
                      </a:extLst>
                    </a:blip>
                    <a:stretch>
                      <a:fillRect/>
                    </a:stretch>
                  </pic:blipFill>
                  <pic:spPr bwMode="auto">
                    <a:xfrm>
                      <a:off x="0" y="0"/>
                      <a:ext cx="3104995" cy="3104995"/>
                    </a:xfrm>
                    <a:prstGeom prst="rect">
                      <a:avLst/>
                    </a:prstGeom>
                    <a:blipFill dpi="0" rotWithShape="1">
                      <a:blip r:embed="rId213">
                        <a:extLst>
                          <a:ext uri="{28A0092B-C50C-407E-A947-70E740481C1C}">
                            <a14:useLocalDpi xmlns:a14="http://schemas.microsoft.com/office/drawing/2010/main" val="0"/>
                          </a:ext>
                        </a:extLst>
                      </a:blip>
                      <a:srcRect/>
                      <a:stretch>
                        <a:fillRect/>
                      </a:stretch>
                    </a:blipFill>
                    <a:ln>
                      <a:noFill/>
                    </a:ln>
                    <a:extLst>
                      <a:ext uri="{53640926-AAD7-44D8-BBD7-CCE9431645EC}">
                        <a14:shadowObscured xmlns:a14="http://schemas.microsoft.com/office/drawing/2010/main"/>
                      </a:ext>
                    </a:extLst>
                  </pic:spPr>
                </pic:pic>
              </a:graphicData>
            </a:graphic>
          </wp:inline>
        </w:drawing>
      </w:r>
      <w:bookmarkStart w:id="151" w:name="_Toc24619365"/>
      <w:r w:rsidRPr="000D5458">
        <w:t xml:space="preserve">Figure </w:t>
      </w:r>
      <w:r>
        <w:t>55.</w:t>
      </w:r>
      <w:r w:rsidRPr="000D5458">
        <w:t xml:space="preserve"> </w:t>
      </w:r>
      <w:bookmarkStart w:id="152" w:name="_Hlk16148909"/>
      <w:r>
        <w:t>The m</w:t>
      </w:r>
      <w:r w:rsidRPr="000D5458">
        <w:t xml:space="preserve">odelled fox densities for </w:t>
      </w:r>
      <w:r w:rsidR="000F45FD">
        <w:t xml:space="preserve">the </w:t>
      </w:r>
      <w:r>
        <w:t xml:space="preserve">Otway Ark </w:t>
      </w:r>
      <w:r w:rsidRPr="000D5458">
        <w:t xml:space="preserve">core </w:t>
      </w:r>
      <w:r>
        <w:t xml:space="preserve">baiting </w:t>
      </w:r>
      <w:r w:rsidRPr="000D5458">
        <w:t>program</w:t>
      </w:r>
      <w:r w:rsidR="00E757C8">
        <w:t>—</w:t>
      </w:r>
      <w:r w:rsidRPr="000D5458">
        <w:t>baited (green) and unbaited (</w:t>
      </w:r>
      <w:r>
        <w:t>pale red)</w:t>
      </w:r>
      <w:r w:rsidRPr="000D5458">
        <w:t>.</w:t>
      </w:r>
      <w:bookmarkEnd w:id="151"/>
      <w:r w:rsidR="009D0B61">
        <w:t xml:space="preserve"> </w:t>
      </w:r>
      <w:r w:rsidR="00952102">
        <w:t>Colour-shaded</w:t>
      </w:r>
      <w:r w:rsidRPr="00AA0AE4">
        <w:t xml:space="preserve"> areas are modelled minimum and maximum values across all iterations.</w:t>
      </w:r>
      <w:r>
        <w:t xml:space="preserve"> </w:t>
      </w:r>
      <w:r w:rsidR="003A31B1">
        <w:t xml:space="preserve">Monthly </w:t>
      </w:r>
      <w:r w:rsidRPr="00AA0AE4">
        <w:t>baiting commenced in model year 11</w:t>
      </w:r>
      <w:r w:rsidR="003A31B1">
        <w:t>, and ran for the duration of the model</w:t>
      </w:r>
      <w:r w:rsidR="009B20C7">
        <w:t>.</w:t>
      </w:r>
      <w:r w:rsidR="009B20C7" w:rsidRPr="009B20C7">
        <w:t xml:space="preserve"> </w:t>
      </w:r>
      <w:r w:rsidR="005F08D2">
        <w:t xml:space="preserve">The purple line shows the percentage difference between the </w:t>
      </w:r>
      <w:r w:rsidR="00842EC7" w:rsidRPr="00842EC7">
        <w:t>fox densities with and without baiting</w:t>
      </w:r>
      <w:r w:rsidR="005F08D2">
        <w:t xml:space="preserve"> within the AoCI.</w:t>
      </w:r>
      <w:r w:rsidR="00E15A68">
        <w:t xml:space="preserve"> </w:t>
      </w:r>
      <w:r w:rsidR="009B20C7">
        <w:t>The d</w:t>
      </w:r>
      <w:r w:rsidR="009B20C7" w:rsidRPr="0043239F">
        <w:t>ot</w:t>
      </w:r>
      <w:r w:rsidR="009B20C7">
        <w:t xml:space="preserve"> indicates the point in time </w:t>
      </w:r>
      <w:r w:rsidR="00E8241A">
        <w:t>when model outcomes</w:t>
      </w:r>
      <w:r w:rsidR="009B20C7">
        <w:t xml:space="preserve"> </w:t>
      </w:r>
      <w:r w:rsidR="008E7F5C">
        <w:t>we</w:t>
      </w:r>
      <w:r w:rsidR="009B20C7">
        <w:t>re reported.</w:t>
      </w:r>
    </w:p>
    <w:bookmarkEnd w:id="152"/>
    <w:p w14:paraId="53057FD6" w14:textId="45F90C42" w:rsidR="00B50E00" w:rsidRPr="000D5458" w:rsidRDefault="00444739" w:rsidP="00C27AF2">
      <w:pPr>
        <w:pStyle w:val="Caption-Figure"/>
      </w:pPr>
      <w:r>
        <w:br w:type="column"/>
      </w:r>
      <w:bookmarkStart w:id="153" w:name="_Toc24619366"/>
      <w:r w:rsidR="00B50E00" w:rsidRPr="00B50E00">
        <w:t xml:space="preserve"> </w:t>
      </w:r>
      <w:r w:rsidR="00B50E00" w:rsidRPr="000D5458">
        <w:t xml:space="preserve">Figure </w:t>
      </w:r>
      <w:r w:rsidR="00B50E00">
        <w:t>56.</w:t>
      </w:r>
      <w:r w:rsidR="00B50E00" w:rsidRPr="000D5458">
        <w:t xml:space="preserve"> </w:t>
      </w:r>
      <w:r w:rsidR="00B50E00">
        <w:t>The s</w:t>
      </w:r>
      <w:r w:rsidR="00B50E00" w:rsidRPr="000D5458">
        <w:t xml:space="preserve">patial reduction in modelled fox densities for the </w:t>
      </w:r>
      <w:r w:rsidR="00B50E00">
        <w:t xml:space="preserve">Otway </w:t>
      </w:r>
      <w:r w:rsidR="00B50E00" w:rsidRPr="000D5458">
        <w:t>Ark program</w:t>
      </w:r>
      <w:bookmarkEnd w:id="153"/>
      <w:r w:rsidR="00B36361">
        <w:t xml:space="preserve">. </w:t>
      </w:r>
      <w:r w:rsidR="00B36361" w:rsidRPr="00395A67">
        <w:t>The dot</w:t>
      </w:r>
      <w:r w:rsidR="00B36361">
        <w:t xml:space="preserve"> in Figure 55 indicates the point in time </w:t>
      </w:r>
      <w:r w:rsidR="00E8241A">
        <w:t>when model outcomes</w:t>
      </w:r>
      <w:r w:rsidR="001C5D40">
        <w:t>, shown here,</w:t>
      </w:r>
      <w:r w:rsidR="00B36361">
        <w:t xml:space="preserve"> </w:t>
      </w:r>
      <w:r w:rsidR="008E7F5C">
        <w:t>we</w:t>
      </w:r>
      <w:r w:rsidR="00B36361">
        <w:t>re reported.</w:t>
      </w:r>
    </w:p>
    <w:p w14:paraId="06F293FD" w14:textId="6329080B" w:rsidR="00543B39" w:rsidRPr="00543B39" w:rsidRDefault="004A4509" w:rsidP="00543B39">
      <w:pPr>
        <w:keepNext/>
        <w:keepLines/>
        <w:numPr>
          <w:ilvl w:val="1"/>
          <w:numId w:val="0"/>
        </w:numPr>
        <w:tabs>
          <w:tab w:val="left" w:pos="1418"/>
          <w:tab w:val="left" w:pos="1701"/>
          <w:tab w:val="left" w:pos="1985"/>
        </w:tabs>
        <w:spacing w:before="240" w:after="100" w:line="260" w:lineRule="exact"/>
        <w:outlineLvl w:val="1"/>
        <w:rPr>
          <w:b/>
          <w:bCs/>
          <w:iCs/>
          <w:color w:val="00B2A9"/>
          <w:kern w:val="20"/>
          <w:szCs w:val="28"/>
          <w:lang w:eastAsia="en-AU"/>
        </w:rPr>
      </w:pPr>
      <w:r>
        <w:rPr>
          <w:b/>
          <w:bCs/>
          <w:iCs/>
          <w:color w:val="00B2A9"/>
          <w:kern w:val="20"/>
          <w:szCs w:val="28"/>
          <w:lang w:eastAsia="en-AU"/>
        </w:rPr>
        <w:t>Alternative</w:t>
      </w:r>
      <w:r w:rsidR="00543B39" w:rsidRPr="00543B39">
        <w:rPr>
          <w:b/>
          <w:bCs/>
          <w:iCs/>
          <w:color w:val="00B2A9"/>
          <w:kern w:val="20"/>
          <w:szCs w:val="28"/>
          <w:lang w:eastAsia="en-AU"/>
        </w:rPr>
        <w:t xml:space="preserve"> scenario</w:t>
      </w:r>
    </w:p>
    <w:p w14:paraId="3592D51D" w14:textId="43E3A175" w:rsidR="00543B39" w:rsidRPr="00543B39" w:rsidRDefault="00543B39" w:rsidP="00543B39">
      <w:pPr>
        <w:spacing w:before="60" w:line="240" w:lineRule="atLeast"/>
        <w:rPr>
          <w:rFonts w:cs="Times New Roman"/>
          <w:color w:val="363534"/>
          <w:szCs w:val="20"/>
        </w:rPr>
      </w:pPr>
      <w:r w:rsidRPr="00343AC6">
        <w:rPr>
          <w:rFonts w:cs="Times New Roman"/>
          <w:b/>
          <w:color w:val="363534"/>
          <w:szCs w:val="20"/>
        </w:rPr>
        <w:t>Scenario 1</w:t>
      </w:r>
      <w:r w:rsidR="002D7E3D">
        <w:rPr>
          <w:rFonts w:cs="Times New Roman"/>
          <w:color w:val="363534"/>
          <w:szCs w:val="20"/>
        </w:rPr>
        <w:t>.</w:t>
      </w:r>
      <w:r w:rsidRPr="00543B39">
        <w:rPr>
          <w:rFonts w:cs="Times New Roman"/>
          <w:color w:val="363534"/>
          <w:szCs w:val="20"/>
        </w:rPr>
        <w:t xml:space="preserve"> This model maintained the existing baiting regime and added extensions to the baiting as proposed for 2019.</w:t>
      </w:r>
      <w:r w:rsidR="00C71985">
        <w:rPr>
          <w:rFonts w:cs="Times New Roman"/>
          <w:color w:val="363534"/>
          <w:szCs w:val="20"/>
        </w:rPr>
        <w:t xml:space="preserve"> </w:t>
      </w:r>
      <w:r w:rsidRPr="00543B39">
        <w:rPr>
          <w:rFonts w:cs="Times New Roman"/>
          <w:color w:val="363534"/>
          <w:szCs w:val="20"/>
        </w:rPr>
        <w:t xml:space="preserve">Extensions to the program were initially baited weekly for the first month, before synchronising with the </w:t>
      </w:r>
      <w:r w:rsidR="00C64F1A">
        <w:rPr>
          <w:rFonts w:cs="Times New Roman"/>
          <w:color w:val="363534"/>
          <w:szCs w:val="20"/>
        </w:rPr>
        <w:t>4</w:t>
      </w:r>
      <w:r w:rsidRPr="00543B39">
        <w:rPr>
          <w:rFonts w:cs="Times New Roman"/>
          <w:color w:val="363534"/>
          <w:szCs w:val="20"/>
        </w:rPr>
        <w:t>-weekly baiting of the rest of the program.</w:t>
      </w:r>
      <w:r w:rsidR="00C71985">
        <w:rPr>
          <w:rFonts w:cs="Times New Roman"/>
          <w:color w:val="363534"/>
          <w:szCs w:val="20"/>
        </w:rPr>
        <w:t xml:space="preserve"> </w:t>
      </w:r>
      <w:r w:rsidRPr="00543B39">
        <w:rPr>
          <w:rFonts w:cs="Times New Roman"/>
          <w:color w:val="363534"/>
          <w:szCs w:val="20"/>
        </w:rPr>
        <w:t xml:space="preserve">This scenario showed an overall reduction in fox density of approximately </w:t>
      </w:r>
      <w:r w:rsidR="00EA0AC0">
        <w:rPr>
          <w:rFonts w:cs="Times New Roman"/>
          <w:color w:val="363534"/>
          <w:szCs w:val="20"/>
        </w:rPr>
        <w:t>68</w:t>
      </w:r>
      <w:r w:rsidRPr="00543B39">
        <w:rPr>
          <w:rFonts w:cs="Times New Roman"/>
          <w:color w:val="363534"/>
          <w:szCs w:val="20"/>
        </w:rPr>
        <w:t xml:space="preserve">% over the </w:t>
      </w:r>
      <w:r w:rsidR="007713E3">
        <w:rPr>
          <w:rFonts w:cs="Times New Roman"/>
          <w:color w:val="363534"/>
          <w:szCs w:val="20"/>
        </w:rPr>
        <w:t>AoCI</w:t>
      </w:r>
      <w:r w:rsidRPr="00543B39">
        <w:rPr>
          <w:rFonts w:cs="Times New Roman"/>
          <w:color w:val="363534"/>
          <w:szCs w:val="20"/>
        </w:rPr>
        <w:t xml:space="preserve"> by year 20 (</w:t>
      </w:r>
      <w:r w:rsidR="00C64F1A" w:rsidRPr="00543B39">
        <w:rPr>
          <w:rFonts w:cs="Times New Roman"/>
          <w:color w:val="363534"/>
          <w:szCs w:val="20"/>
        </w:rPr>
        <w:t>Figure</w:t>
      </w:r>
      <w:r w:rsidR="00C64F1A">
        <w:rPr>
          <w:rFonts w:cs="Times New Roman"/>
          <w:color w:val="363534"/>
          <w:szCs w:val="20"/>
        </w:rPr>
        <w:t> </w:t>
      </w:r>
      <w:r w:rsidR="006D7A52">
        <w:rPr>
          <w:rFonts w:cs="Times New Roman"/>
          <w:color w:val="363534"/>
          <w:szCs w:val="20"/>
        </w:rPr>
        <w:t>5</w:t>
      </w:r>
      <w:r w:rsidR="00CA0291">
        <w:rPr>
          <w:rFonts w:cs="Times New Roman"/>
          <w:color w:val="363534"/>
          <w:szCs w:val="20"/>
        </w:rPr>
        <w:t>7</w:t>
      </w:r>
      <w:r w:rsidRPr="00543B39">
        <w:rPr>
          <w:rFonts w:cs="Times New Roman"/>
          <w:color w:val="363534"/>
          <w:szCs w:val="20"/>
        </w:rPr>
        <w:t xml:space="preserve">) (versus </w:t>
      </w:r>
      <w:r w:rsidR="00EA0AC0">
        <w:rPr>
          <w:rFonts w:cs="Times New Roman"/>
          <w:color w:val="363534"/>
          <w:szCs w:val="20"/>
        </w:rPr>
        <w:t>61</w:t>
      </w:r>
      <w:r w:rsidRPr="00543B39">
        <w:rPr>
          <w:rFonts w:cs="Times New Roman"/>
          <w:color w:val="363534"/>
          <w:szCs w:val="20"/>
        </w:rPr>
        <w:t>% reduction without extensions).</w:t>
      </w:r>
      <w:r w:rsidR="00C71985">
        <w:rPr>
          <w:rFonts w:cs="Times New Roman"/>
          <w:color w:val="363534"/>
          <w:szCs w:val="20"/>
        </w:rPr>
        <w:t xml:space="preserve"> </w:t>
      </w:r>
      <w:r w:rsidR="006F6371">
        <w:rPr>
          <w:color w:val="363534"/>
          <w:szCs w:val="20"/>
        </w:rPr>
        <w:t>Fox densities with baiting</w:t>
      </w:r>
      <w:r w:rsidRPr="00543B39">
        <w:rPr>
          <w:color w:val="363534"/>
          <w:szCs w:val="20"/>
        </w:rPr>
        <w:t xml:space="preserve"> became significantly different from unbaited fox densities </w:t>
      </w:r>
      <w:r w:rsidR="00EA0AC0">
        <w:rPr>
          <w:color w:val="363534"/>
          <w:szCs w:val="20"/>
        </w:rPr>
        <w:t>after</w:t>
      </w:r>
      <w:r w:rsidR="00EA0AC0" w:rsidRPr="00543B39">
        <w:rPr>
          <w:color w:val="363534"/>
          <w:szCs w:val="20"/>
        </w:rPr>
        <w:t xml:space="preserve"> </w:t>
      </w:r>
      <w:r w:rsidRPr="00543B39">
        <w:rPr>
          <w:color w:val="363534"/>
          <w:szCs w:val="20"/>
        </w:rPr>
        <w:t xml:space="preserve">the commencement of baiting in </w:t>
      </w:r>
      <w:r w:rsidR="00EA0AC0">
        <w:rPr>
          <w:color w:val="363534"/>
          <w:szCs w:val="20"/>
        </w:rPr>
        <w:t>March</w:t>
      </w:r>
      <w:r w:rsidR="00EA0AC0" w:rsidRPr="00543B39">
        <w:rPr>
          <w:color w:val="363534"/>
          <w:szCs w:val="20"/>
        </w:rPr>
        <w:t xml:space="preserve"> </w:t>
      </w:r>
      <w:r w:rsidR="00631FCF">
        <w:rPr>
          <w:color w:val="363534"/>
          <w:szCs w:val="20"/>
        </w:rPr>
        <w:t xml:space="preserve">in </w:t>
      </w:r>
      <w:r w:rsidRPr="00543B39">
        <w:rPr>
          <w:color w:val="363534"/>
          <w:szCs w:val="20"/>
        </w:rPr>
        <w:t>year 11.</w:t>
      </w:r>
    </w:p>
    <w:p w14:paraId="5D069924" w14:textId="0EB5E305" w:rsidR="00543B39" w:rsidRPr="00543B39" w:rsidRDefault="00343AC6" w:rsidP="00543B39">
      <w:pPr>
        <w:spacing w:before="60" w:line="240" w:lineRule="atLeast"/>
        <w:rPr>
          <w:rFonts w:cs="Times New Roman"/>
          <w:color w:val="363534"/>
          <w:szCs w:val="20"/>
          <w:lang w:eastAsia="en-AU"/>
        </w:rPr>
      </w:pPr>
      <w:r w:rsidRPr="00543B39">
        <w:rPr>
          <w:color w:val="363534"/>
          <w:szCs w:val="20"/>
        </w:rPr>
        <w:t xml:space="preserve">Modelled fox density </w:t>
      </w:r>
      <w:r>
        <w:rPr>
          <w:color w:val="363534"/>
          <w:szCs w:val="20"/>
        </w:rPr>
        <w:t xml:space="preserve">was reduced by &gt;65% over </w:t>
      </w:r>
      <w:r w:rsidR="00EA0AC0">
        <w:rPr>
          <w:color w:val="363534"/>
          <w:szCs w:val="20"/>
        </w:rPr>
        <w:t>26</w:t>
      </w:r>
      <w:r>
        <w:rPr>
          <w:color w:val="363534"/>
          <w:szCs w:val="20"/>
        </w:rPr>
        <w:t xml:space="preserve">% of the </w:t>
      </w:r>
      <w:r w:rsidR="006966FF">
        <w:rPr>
          <w:color w:val="363534"/>
          <w:szCs w:val="20"/>
        </w:rPr>
        <w:t>AoCI</w:t>
      </w:r>
      <w:r>
        <w:rPr>
          <w:color w:val="363534"/>
          <w:szCs w:val="20"/>
        </w:rPr>
        <w:t xml:space="preserve"> by</w:t>
      </w:r>
      <w:r w:rsidRPr="00543B39">
        <w:rPr>
          <w:color w:val="363534"/>
          <w:szCs w:val="20"/>
        </w:rPr>
        <w:t xml:space="preserve"> June </w:t>
      </w:r>
      <w:r w:rsidR="00D15D4E">
        <w:rPr>
          <w:color w:val="363534"/>
          <w:szCs w:val="20"/>
        </w:rPr>
        <w:t>in year</w:t>
      </w:r>
      <w:r w:rsidRPr="00543B39">
        <w:rPr>
          <w:color w:val="363534"/>
          <w:szCs w:val="20"/>
        </w:rPr>
        <w:t xml:space="preserve"> 20 </w:t>
      </w:r>
      <w:r w:rsidR="00543B39" w:rsidRPr="00543B39">
        <w:rPr>
          <w:color w:val="363534"/>
          <w:szCs w:val="20"/>
        </w:rPr>
        <w:t>(</w:t>
      </w:r>
      <w:r w:rsidR="00C64F1A" w:rsidRPr="00543B39">
        <w:rPr>
          <w:color w:val="363534"/>
          <w:szCs w:val="20"/>
        </w:rPr>
        <w:t>Figure</w:t>
      </w:r>
      <w:r w:rsidR="00C64F1A">
        <w:rPr>
          <w:color w:val="363534"/>
          <w:szCs w:val="20"/>
        </w:rPr>
        <w:t> </w:t>
      </w:r>
      <w:r w:rsidR="007A1EED">
        <w:rPr>
          <w:color w:val="363534"/>
          <w:szCs w:val="20"/>
        </w:rPr>
        <w:t>5</w:t>
      </w:r>
      <w:r w:rsidR="00CA0291">
        <w:rPr>
          <w:color w:val="363534"/>
          <w:szCs w:val="20"/>
        </w:rPr>
        <w:t>8</w:t>
      </w:r>
      <w:r w:rsidR="00543B39" w:rsidRPr="00543B39">
        <w:rPr>
          <w:color w:val="363534"/>
          <w:szCs w:val="20"/>
        </w:rPr>
        <w:t>).</w:t>
      </w:r>
    </w:p>
    <w:p w14:paraId="6DD1829F" w14:textId="1EA7259D" w:rsidR="00C71985" w:rsidRDefault="00543B39" w:rsidP="00543B39">
      <w:pPr>
        <w:spacing w:before="60" w:line="240" w:lineRule="atLeast"/>
        <w:rPr>
          <w:rFonts w:cs="Times New Roman"/>
          <w:color w:val="363534"/>
          <w:szCs w:val="20"/>
        </w:rPr>
      </w:pPr>
      <w:r w:rsidRPr="00343AC6">
        <w:rPr>
          <w:rFonts w:cs="Times New Roman"/>
          <w:b/>
          <w:color w:val="363534"/>
          <w:szCs w:val="20"/>
        </w:rPr>
        <w:t>Scenario 2</w:t>
      </w:r>
      <w:r w:rsidR="002D7E3D">
        <w:rPr>
          <w:rFonts w:cs="Times New Roman"/>
          <w:color w:val="363534"/>
          <w:szCs w:val="20"/>
        </w:rPr>
        <w:t>.</w:t>
      </w:r>
      <w:r w:rsidRPr="00543B39">
        <w:rPr>
          <w:rFonts w:cs="Times New Roman"/>
          <w:color w:val="363534"/>
          <w:szCs w:val="20"/>
        </w:rPr>
        <w:t xml:space="preserve"> This scenario maintained the exi</w:t>
      </w:r>
      <w:r w:rsidR="000F45FD">
        <w:rPr>
          <w:rFonts w:cs="Times New Roman"/>
          <w:color w:val="363534"/>
          <w:szCs w:val="20"/>
        </w:rPr>
        <w:t>s</w:t>
      </w:r>
      <w:r w:rsidRPr="00543B39">
        <w:rPr>
          <w:rFonts w:cs="Times New Roman"/>
          <w:color w:val="363534"/>
          <w:szCs w:val="20"/>
        </w:rPr>
        <w:t>ting spatial baiting regime and added the 2019 proposed baiting extensions, and all baiting was conducted fortnightly.</w:t>
      </w:r>
      <w:r w:rsidR="00C71985">
        <w:rPr>
          <w:rFonts w:cs="Times New Roman"/>
          <w:color w:val="363534"/>
          <w:szCs w:val="20"/>
        </w:rPr>
        <w:t xml:space="preserve"> </w:t>
      </w:r>
      <w:r w:rsidRPr="00543B39">
        <w:rPr>
          <w:rFonts w:cs="Times New Roman"/>
          <w:color w:val="363534"/>
          <w:szCs w:val="20"/>
        </w:rPr>
        <w:t xml:space="preserve">This scenario showed an overall reduction in fox density of </w:t>
      </w:r>
      <w:r w:rsidR="00EA0AC0">
        <w:rPr>
          <w:rFonts w:cs="Times New Roman"/>
          <w:color w:val="363534"/>
          <w:szCs w:val="20"/>
        </w:rPr>
        <w:t>76</w:t>
      </w:r>
      <w:r w:rsidRPr="00543B39">
        <w:rPr>
          <w:rFonts w:cs="Times New Roman"/>
          <w:color w:val="363534"/>
          <w:szCs w:val="20"/>
        </w:rPr>
        <w:t xml:space="preserve">% over the </w:t>
      </w:r>
      <w:r w:rsidR="007713E3">
        <w:rPr>
          <w:rFonts w:cs="Times New Roman"/>
          <w:color w:val="363534"/>
          <w:szCs w:val="20"/>
        </w:rPr>
        <w:t xml:space="preserve">AoCI </w:t>
      </w:r>
      <w:r w:rsidRPr="00543B39">
        <w:rPr>
          <w:rFonts w:cs="Times New Roman"/>
          <w:color w:val="363534"/>
          <w:szCs w:val="20"/>
        </w:rPr>
        <w:t>by year 20 (</w:t>
      </w:r>
      <w:r w:rsidR="00C64F1A" w:rsidRPr="00543B39">
        <w:rPr>
          <w:rFonts w:cs="Times New Roman"/>
          <w:color w:val="363534"/>
          <w:szCs w:val="20"/>
        </w:rPr>
        <w:t>Figure</w:t>
      </w:r>
      <w:r w:rsidR="00C64F1A">
        <w:rPr>
          <w:rFonts w:cs="Times New Roman"/>
          <w:color w:val="363534"/>
          <w:szCs w:val="20"/>
        </w:rPr>
        <w:t> </w:t>
      </w:r>
      <w:r w:rsidR="001F6C31">
        <w:rPr>
          <w:rFonts w:cs="Times New Roman"/>
          <w:color w:val="363534"/>
          <w:szCs w:val="20"/>
        </w:rPr>
        <w:t>5</w:t>
      </w:r>
      <w:r w:rsidR="00CA0291">
        <w:rPr>
          <w:rFonts w:cs="Times New Roman"/>
          <w:color w:val="363534"/>
          <w:szCs w:val="20"/>
        </w:rPr>
        <w:t>9</w:t>
      </w:r>
      <w:r w:rsidRPr="00543B39">
        <w:rPr>
          <w:rFonts w:cs="Times New Roman"/>
          <w:color w:val="363534"/>
          <w:szCs w:val="20"/>
        </w:rPr>
        <w:t xml:space="preserve">) (versus </w:t>
      </w:r>
      <w:r w:rsidR="00EA0AC0">
        <w:rPr>
          <w:rFonts w:cs="Times New Roman"/>
          <w:color w:val="363534"/>
          <w:szCs w:val="20"/>
        </w:rPr>
        <w:t>68</w:t>
      </w:r>
      <w:r w:rsidRPr="00543B39">
        <w:rPr>
          <w:rFonts w:cs="Times New Roman"/>
          <w:color w:val="363534"/>
          <w:szCs w:val="20"/>
        </w:rPr>
        <w:t xml:space="preserve">% reduction with monthly baiting). </w:t>
      </w:r>
      <w:r w:rsidR="006F6371">
        <w:rPr>
          <w:color w:val="363534"/>
          <w:szCs w:val="20"/>
        </w:rPr>
        <w:t>Fox densities with baiting</w:t>
      </w:r>
      <w:r w:rsidRPr="00543B39">
        <w:rPr>
          <w:color w:val="363534"/>
          <w:szCs w:val="20"/>
        </w:rPr>
        <w:t xml:space="preserve"> became significantly different from unbaited fox densities at the commencement of baiting in January </w:t>
      </w:r>
      <w:r w:rsidR="00631FCF">
        <w:rPr>
          <w:color w:val="363534"/>
          <w:szCs w:val="20"/>
        </w:rPr>
        <w:t xml:space="preserve">in </w:t>
      </w:r>
      <w:r w:rsidRPr="00543B39">
        <w:rPr>
          <w:color w:val="363534"/>
          <w:szCs w:val="20"/>
        </w:rPr>
        <w:t>year 11.</w:t>
      </w:r>
    </w:p>
    <w:p w14:paraId="55800836" w14:textId="0D5AB268" w:rsidR="00343AC6" w:rsidRPr="00543B39" w:rsidRDefault="00343AC6" w:rsidP="00343AC6">
      <w:pPr>
        <w:spacing w:before="60" w:line="240" w:lineRule="atLeast"/>
        <w:rPr>
          <w:rFonts w:cs="Times New Roman"/>
          <w:color w:val="363534"/>
          <w:szCs w:val="20"/>
          <w:lang w:eastAsia="en-AU"/>
        </w:rPr>
      </w:pPr>
      <w:r w:rsidRPr="00543B39">
        <w:rPr>
          <w:color w:val="363534"/>
          <w:szCs w:val="20"/>
        </w:rPr>
        <w:t xml:space="preserve">Modelled fox density </w:t>
      </w:r>
      <w:r>
        <w:rPr>
          <w:color w:val="363534"/>
          <w:szCs w:val="20"/>
        </w:rPr>
        <w:t xml:space="preserve">was reduced by &gt;65% over </w:t>
      </w:r>
      <w:r w:rsidR="00EA0AC0">
        <w:rPr>
          <w:color w:val="363534"/>
          <w:szCs w:val="20"/>
        </w:rPr>
        <w:t>51</w:t>
      </w:r>
      <w:r>
        <w:rPr>
          <w:color w:val="363534"/>
          <w:szCs w:val="20"/>
        </w:rPr>
        <w:t xml:space="preserve">% of the </w:t>
      </w:r>
      <w:r w:rsidR="006966FF">
        <w:rPr>
          <w:color w:val="363534"/>
          <w:szCs w:val="20"/>
        </w:rPr>
        <w:t>AoCI</w:t>
      </w:r>
      <w:r>
        <w:rPr>
          <w:color w:val="363534"/>
          <w:szCs w:val="20"/>
        </w:rPr>
        <w:t xml:space="preserve"> by</w:t>
      </w:r>
      <w:r w:rsidRPr="00543B39">
        <w:rPr>
          <w:color w:val="363534"/>
          <w:szCs w:val="20"/>
        </w:rPr>
        <w:t xml:space="preserve"> June </w:t>
      </w:r>
      <w:r w:rsidR="00D15D4E">
        <w:rPr>
          <w:color w:val="363534"/>
          <w:szCs w:val="20"/>
        </w:rPr>
        <w:t>in year</w:t>
      </w:r>
      <w:r w:rsidRPr="00543B39">
        <w:rPr>
          <w:color w:val="363534"/>
          <w:szCs w:val="20"/>
        </w:rPr>
        <w:t xml:space="preserve"> 20 (</w:t>
      </w:r>
      <w:r w:rsidR="00C64F1A" w:rsidRPr="00543B39">
        <w:rPr>
          <w:color w:val="363534"/>
          <w:szCs w:val="20"/>
        </w:rPr>
        <w:t>Figure</w:t>
      </w:r>
      <w:r w:rsidR="00C64F1A">
        <w:rPr>
          <w:color w:val="363534"/>
          <w:szCs w:val="20"/>
        </w:rPr>
        <w:t> </w:t>
      </w:r>
      <w:r w:rsidR="00CA0291">
        <w:rPr>
          <w:color w:val="363534"/>
          <w:szCs w:val="20"/>
        </w:rPr>
        <w:t>60</w:t>
      </w:r>
      <w:r w:rsidRPr="00543B39">
        <w:rPr>
          <w:color w:val="363534"/>
          <w:szCs w:val="20"/>
        </w:rPr>
        <w:t>).</w:t>
      </w:r>
    </w:p>
    <w:p w14:paraId="1605BC5F" w14:textId="33BBFDE7" w:rsidR="00543B39" w:rsidRDefault="007E1C84" w:rsidP="008E7F5C">
      <w:pPr>
        <w:pStyle w:val="Caption-Figure"/>
      </w:pPr>
      <w:r w:rsidRPr="00543B39">
        <w:lastRenderedPageBreak/>
        <w:drawing>
          <wp:anchor distT="0" distB="0" distL="114300" distR="114300" simplePos="0" relativeHeight="251810304" behindDoc="0" locked="0" layoutInCell="1" allowOverlap="1" wp14:anchorId="05568BD9" wp14:editId="32AE4190">
            <wp:simplePos x="0" y="0"/>
            <wp:positionH relativeFrom="page">
              <wp:posOffset>3857625</wp:posOffset>
            </wp:positionH>
            <wp:positionV relativeFrom="page">
              <wp:posOffset>5343525</wp:posOffset>
            </wp:positionV>
            <wp:extent cx="3149600" cy="3149600"/>
            <wp:effectExtent l="0" t="0" r="0" b="0"/>
            <wp:wrapTopAndBottom/>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4" cstate="email">
                      <a:extLst>
                        <a:ext uri="{28A0092B-C50C-407E-A947-70E740481C1C}">
                          <a14:useLocalDpi xmlns:a14="http://schemas.microsoft.com/office/drawing/2010/main"/>
                        </a:ext>
                      </a:extLst>
                    </a:blip>
                    <a:stretch>
                      <a:fillRect/>
                    </a:stretch>
                  </pic:blipFill>
                  <pic:spPr bwMode="auto">
                    <a:xfrm>
                      <a:off x="0" y="0"/>
                      <a:ext cx="3149600" cy="3149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43B39">
        <w:drawing>
          <wp:anchor distT="0" distB="0" distL="114300" distR="114300" simplePos="0" relativeHeight="251809280" behindDoc="0" locked="0" layoutInCell="1" allowOverlap="1" wp14:anchorId="36D1444E" wp14:editId="4E086241">
            <wp:simplePos x="0" y="0"/>
            <wp:positionH relativeFrom="page">
              <wp:posOffset>542925</wp:posOffset>
            </wp:positionH>
            <wp:positionV relativeFrom="page">
              <wp:posOffset>5324475</wp:posOffset>
            </wp:positionV>
            <wp:extent cx="3149600" cy="3149600"/>
            <wp:effectExtent l="0" t="0" r="0" b="0"/>
            <wp:wrapTopAndBottom/>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5" cstate="email">
                      <a:extLst>
                        <a:ext uri="{28A0092B-C50C-407E-A947-70E740481C1C}">
                          <a14:useLocalDpi xmlns:a14="http://schemas.microsoft.com/office/drawing/2010/main"/>
                        </a:ext>
                      </a:extLst>
                    </a:blip>
                    <a:stretch>
                      <a:fillRect/>
                    </a:stretch>
                  </pic:blipFill>
                  <pic:spPr bwMode="auto">
                    <a:xfrm>
                      <a:off x="0" y="0"/>
                      <a:ext cx="3149600" cy="3149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43B39" w:rsidRPr="00543B39">
        <w:rPr>
          <w:rFonts w:cs="Times New Roman"/>
          <w:color w:val="363534"/>
          <w:szCs w:val="20"/>
        </w:rPr>
        <w:drawing>
          <wp:inline distT="0" distB="0" distL="0" distR="0" wp14:anchorId="4E8DA95A" wp14:editId="01CAF373">
            <wp:extent cx="3104995" cy="3104995"/>
            <wp:effectExtent l="0" t="0" r="635" b="63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6" cstate="email">
                      <a:extLst>
                        <a:ext uri="{28A0092B-C50C-407E-A947-70E740481C1C}">
                          <a14:useLocalDpi xmlns:a14="http://schemas.microsoft.com/office/drawing/2010/main"/>
                        </a:ext>
                      </a:extLst>
                    </a:blip>
                    <a:stretch>
                      <a:fillRect/>
                    </a:stretch>
                  </pic:blipFill>
                  <pic:spPr bwMode="auto">
                    <a:xfrm>
                      <a:off x="0" y="0"/>
                      <a:ext cx="3104995" cy="3104995"/>
                    </a:xfrm>
                    <a:prstGeom prst="rect">
                      <a:avLst/>
                    </a:prstGeom>
                    <a:blipFill dpi="0" rotWithShape="1">
                      <a:blip r:embed="rId213">
                        <a:extLst>
                          <a:ext uri="{28A0092B-C50C-407E-A947-70E740481C1C}">
                            <a14:useLocalDpi xmlns:a14="http://schemas.microsoft.com/office/drawing/2010/main" val="0"/>
                          </a:ext>
                        </a:extLst>
                      </a:blip>
                      <a:srcRect/>
                      <a:stretch>
                        <a:fillRect/>
                      </a:stretch>
                    </a:blipFill>
                    <a:ln>
                      <a:noFill/>
                    </a:ln>
                    <a:extLst>
                      <a:ext uri="{53640926-AAD7-44D8-BBD7-CCE9431645EC}">
                        <a14:shadowObscured xmlns:a14="http://schemas.microsoft.com/office/drawing/2010/main"/>
                      </a:ext>
                    </a:extLst>
                  </pic:spPr>
                </pic:pic>
              </a:graphicData>
            </a:graphic>
          </wp:inline>
        </w:drawing>
      </w:r>
      <w:bookmarkStart w:id="154" w:name="_Toc24619367"/>
      <w:r w:rsidR="000D5458" w:rsidRPr="00E64A91">
        <w:t xml:space="preserve">Figure </w:t>
      </w:r>
      <w:r w:rsidR="006D7A52">
        <w:t>5</w:t>
      </w:r>
      <w:r w:rsidR="00CA0291">
        <w:t>7</w:t>
      </w:r>
      <w:r w:rsidR="002D7E3D">
        <w:t>.</w:t>
      </w:r>
      <w:r w:rsidR="00543B39" w:rsidRPr="000D5458">
        <w:t xml:space="preserve"> </w:t>
      </w:r>
      <w:r w:rsidR="009F039A">
        <w:t xml:space="preserve">The </w:t>
      </w:r>
      <w:r w:rsidR="006D7A52">
        <w:t>Otway Ark s</w:t>
      </w:r>
      <w:r w:rsidR="00543B39" w:rsidRPr="000D5458">
        <w:t>cenario 2 modelled fox densities</w:t>
      </w:r>
      <w:r w:rsidR="00E757C8">
        <w:t>—</w:t>
      </w:r>
      <w:r w:rsidR="00543B39" w:rsidRPr="000D5458">
        <w:t>baited (green) and unbaited (</w:t>
      </w:r>
      <w:r w:rsidR="00783346">
        <w:t>pale red)</w:t>
      </w:r>
      <w:r w:rsidR="00543B39" w:rsidRPr="000D5458">
        <w:t>.</w:t>
      </w:r>
      <w:bookmarkEnd w:id="154"/>
      <w:r w:rsidR="009D0B61">
        <w:t xml:space="preserve"> </w:t>
      </w:r>
      <w:r w:rsidR="00952102">
        <w:t>Colour-shaded</w:t>
      </w:r>
      <w:r w:rsidR="00E757C8" w:rsidRPr="003B6C5C">
        <w:t xml:space="preserve"> areas are modelled minimum and maximum values across all iterations.</w:t>
      </w:r>
      <w:r w:rsidR="00E757C8">
        <w:t xml:space="preserve"> </w:t>
      </w:r>
      <w:r w:rsidR="003A31B1">
        <w:t>Monthly</w:t>
      </w:r>
      <w:r w:rsidR="00F923F6" w:rsidRPr="003B6C5C">
        <w:t xml:space="preserve"> </w:t>
      </w:r>
      <w:r w:rsidR="00543B39" w:rsidRPr="003B6C5C">
        <w:t>baiting commenced in model year 11 as per project description</w:t>
      </w:r>
      <w:r w:rsidR="00631FCF">
        <w:t>,</w:t>
      </w:r>
      <w:r w:rsidR="00543B39" w:rsidRPr="003B6C5C">
        <w:t xml:space="preserve"> including 2019 baiting extensions</w:t>
      </w:r>
      <w:r w:rsidR="003A31B1">
        <w:t>, and ran for the duration of the model</w:t>
      </w:r>
      <w:r w:rsidR="009B20C7">
        <w:t>.</w:t>
      </w:r>
      <w:r w:rsidR="005F08D2" w:rsidRPr="005F08D2">
        <w:t xml:space="preserve"> </w:t>
      </w:r>
      <w:r w:rsidR="005F08D2">
        <w:t xml:space="preserve">The purple line shows the percentage difference between the </w:t>
      </w:r>
      <w:r w:rsidR="00842EC7" w:rsidRPr="00842EC7">
        <w:t>fox densities with and without baiting</w:t>
      </w:r>
      <w:r w:rsidR="005F08D2">
        <w:t xml:space="preserve"> within the AoCI. </w:t>
      </w:r>
      <w:r w:rsidR="009B20C7">
        <w:t>The d</w:t>
      </w:r>
      <w:r w:rsidR="009B20C7" w:rsidRPr="0043239F">
        <w:t>ot</w:t>
      </w:r>
      <w:r w:rsidR="009B20C7">
        <w:t xml:space="preserve"> indicates the point in time </w:t>
      </w:r>
      <w:r w:rsidR="00E8241A">
        <w:t>when model outcomes</w:t>
      </w:r>
      <w:r w:rsidR="009B20C7">
        <w:t xml:space="preserve"> </w:t>
      </w:r>
      <w:r w:rsidR="008E7F5C">
        <w:t>we</w:t>
      </w:r>
      <w:r w:rsidR="009B20C7">
        <w:t>re reported.</w:t>
      </w:r>
    </w:p>
    <w:p w14:paraId="75184B1F" w14:textId="0A801781" w:rsidR="00543B39" w:rsidRPr="000D5458" w:rsidRDefault="000D5458" w:rsidP="00C27AF2">
      <w:pPr>
        <w:pStyle w:val="Caption-Figure"/>
        <w:rPr>
          <w:rFonts w:cs="Times New Roman"/>
        </w:rPr>
      </w:pPr>
      <w:bookmarkStart w:id="155" w:name="_Toc24619368"/>
      <w:r w:rsidRPr="00E64A91">
        <w:t xml:space="preserve">Figure </w:t>
      </w:r>
      <w:r w:rsidR="006D7A52">
        <w:t>5</w:t>
      </w:r>
      <w:r w:rsidR="00CA0291">
        <w:t>8</w:t>
      </w:r>
      <w:r w:rsidR="002D7E3D">
        <w:t>.</w:t>
      </w:r>
      <w:r w:rsidR="00543B39" w:rsidRPr="000D5458">
        <w:t xml:space="preserve"> </w:t>
      </w:r>
      <w:r w:rsidR="009F039A">
        <w:t>The s</w:t>
      </w:r>
      <w:r w:rsidR="00543B39" w:rsidRPr="000D5458">
        <w:t xml:space="preserve">patial reduction in modelled fox densities for the first </w:t>
      </w:r>
      <w:r w:rsidR="004A4509">
        <w:t>alternative</w:t>
      </w:r>
      <w:r w:rsidR="00543B39" w:rsidRPr="000D5458">
        <w:t xml:space="preserve"> model</w:t>
      </w:r>
      <w:r w:rsidR="006D7A52">
        <w:t xml:space="preserve"> for Otway Ark</w:t>
      </w:r>
      <w:bookmarkEnd w:id="155"/>
      <w:r w:rsidR="00B36361">
        <w:t xml:space="preserve">. </w:t>
      </w:r>
      <w:r w:rsidR="00B36361" w:rsidRPr="00395A67">
        <w:t>The dot</w:t>
      </w:r>
      <w:r w:rsidR="00B36361">
        <w:t xml:space="preserve"> in Figure 57 indicates the point in time </w:t>
      </w:r>
      <w:r w:rsidR="00E8241A">
        <w:t>when model outcomes</w:t>
      </w:r>
      <w:r w:rsidR="001C5D40">
        <w:t>, shown here,</w:t>
      </w:r>
      <w:r w:rsidR="00B36361">
        <w:t xml:space="preserve"> </w:t>
      </w:r>
      <w:r w:rsidR="008E7F5C">
        <w:t>we</w:t>
      </w:r>
      <w:r w:rsidR="00B36361">
        <w:t>re reported.</w:t>
      </w:r>
    </w:p>
    <w:p w14:paraId="7642587F" w14:textId="193D1E45" w:rsidR="00543B39" w:rsidRDefault="00543B39" w:rsidP="00C27AF2">
      <w:pPr>
        <w:pStyle w:val="Caption-Figure"/>
      </w:pPr>
      <w:r w:rsidRPr="00543B39">
        <w:drawing>
          <wp:inline distT="0" distB="0" distL="0" distR="0" wp14:anchorId="5A66F3C3" wp14:editId="70053ABC">
            <wp:extent cx="3104995" cy="3104995"/>
            <wp:effectExtent l="0" t="0" r="635" b="63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7" cstate="email">
                      <a:extLst>
                        <a:ext uri="{28A0092B-C50C-407E-A947-70E740481C1C}">
                          <a14:useLocalDpi xmlns:a14="http://schemas.microsoft.com/office/drawing/2010/main"/>
                        </a:ext>
                      </a:extLst>
                    </a:blip>
                    <a:stretch>
                      <a:fillRect/>
                    </a:stretch>
                  </pic:blipFill>
                  <pic:spPr bwMode="auto">
                    <a:xfrm>
                      <a:off x="0" y="0"/>
                      <a:ext cx="3104995" cy="3104995"/>
                    </a:xfrm>
                    <a:prstGeom prst="rect">
                      <a:avLst/>
                    </a:prstGeom>
                    <a:blipFill dpi="0" rotWithShape="1">
                      <a:blip r:embed="rId213">
                        <a:extLst>
                          <a:ext uri="{28A0092B-C50C-407E-A947-70E740481C1C}">
                            <a14:useLocalDpi xmlns:a14="http://schemas.microsoft.com/office/drawing/2010/main" val="0"/>
                          </a:ext>
                        </a:extLst>
                      </a:blip>
                      <a:srcRect/>
                      <a:stretch>
                        <a:fillRect/>
                      </a:stretch>
                    </a:blipFill>
                    <a:ln>
                      <a:noFill/>
                    </a:ln>
                    <a:extLst>
                      <a:ext uri="{53640926-AAD7-44D8-BBD7-CCE9431645EC}">
                        <a14:shadowObscured xmlns:a14="http://schemas.microsoft.com/office/drawing/2010/main"/>
                      </a:ext>
                    </a:extLst>
                  </pic:spPr>
                </pic:pic>
              </a:graphicData>
            </a:graphic>
          </wp:inline>
        </w:drawing>
      </w:r>
      <w:bookmarkStart w:id="156" w:name="_Toc24619369"/>
      <w:r w:rsidR="000D5458" w:rsidRPr="00E64A91">
        <w:t xml:space="preserve">Figure </w:t>
      </w:r>
      <w:r w:rsidR="00A16E21">
        <w:t>5</w:t>
      </w:r>
      <w:r w:rsidR="00CA0291">
        <w:t>9</w:t>
      </w:r>
      <w:r w:rsidR="002D7E3D">
        <w:t>.</w:t>
      </w:r>
      <w:r w:rsidRPr="000D5458">
        <w:t xml:space="preserve"> </w:t>
      </w:r>
      <w:r w:rsidR="009F039A">
        <w:t xml:space="preserve">The </w:t>
      </w:r>
      <w:r w:rsidR="006D7A52">
        <w:t>Otway Ark s</w:t>
      </w:r>
      <w:r w:rsidRPr="000D5458">
        <w:t>cenario 3 modelled fox densities</w:t>
      </w:r>
      <w:r w:rsidR="00E757C8">
        <w:t>—</w:t>
      </w:r>
      <w:r w:rsidRPr="000D5458">
        <w:t>baited (green) and unbaited (</w:t>
      </w:r>
      <w:r w:rsidR="00783346">
        <w:t>pale red)</w:t>
      </w:r>
      <w:r w:rsidRPr="000D5458">
        <w:t>.</w:t>
      </w:r>
      <w:bookmarkEnd w:id="156"/>
      <w:r w:rsidR="009D0B61">
        <w:t xml:space="preserve"> </w:t>
      </w:r>
      <w:r w:rsidR="00952102">
        <w:t>Colour-shaded</w:t>
      </w:r>
      <w:r w:rsidR="00E757C8" w:rsidRPr="003B6C5C">
        <w:t xml:space="preserve"> areas are modelled minimum and maximum values across all iterations.</w:t>
      </w:r>
      <w:r w:rsidR="00E757C8">
        <w:t xml:space="preserve"> </w:t>
      </w:r>
      <w:r w:rsidRPr="003B6C5C">
        <w:t>Fortnightly baiting commenced in model year 11 as per project description, including 2019 baiting extensions</w:t>
      </w:r>
      <w:r w:rsidR="003A31B1">
        <w:t>,</w:t>
      </w:r>
      <w:r w:rsidR="003A31B1" w:rsidRPr="003A31B1">
        <w:t xml:space="preserve"> </w:t>
      </w:r>
      <w:r w:rsidR="003A31B1">
        <w:t>and ran for the duration of the model</w:t>
      </w:r>
      <w:r w:rsidR="009B20C7">
        <w:t>.</w:t>
      </w:r>
      <w:r w:rsidR="005F08D2" w:rsidRPr="005F08D2">
        <w:t xml:space="preserve"> </w:t>
      </w:r>
      <w:r w:rsidR="005F08D2">
        <w:t xml:space="preserve">The purple line shows the percentage difference between the </w:t>
      </w:r>
      <w:r w:rsidR="00842EC7" w:rsidRPr="00842EC7">
        <w:t>fox densities with and without baiting</w:t>
      </w:r>
      <w:r w:rsidR="005F08D2">
        <w:t xml:space="preserve"> within the AoCI. </w:t>
      </w:r>
      <w:r w:rsidR="009B20C7">
        <w:t>The d</w:t>
      </w:r>
      <w:r w:rsidR="009B20C7" w:rsidRPr="0043239F">
        <w:t>ot</w:t>
      </w:r>
      <w:r w:rsidR="009B20C7">
        <w:t xml:space="preserve"> indicates the point in time </w:t>
      </w:r>
      <w:r w:rsidR="00E8241A">
        <w:t>when model outcomes</w:t>
      </w:r>
      <w:r w:rsidR="009B20C7">
        <w:t xml:space="preserve"> </w:t>
      </w:r>
      <w:r w:rsidR="008E7F5C">
        <w:t>we</w:t>
      </w:r>
      <w:r w:rsidR="009B20C7">
        <w:t>re reported.</w:t>
      </w:r>
    </w:p>
    <w:p w14:paraId="34801567" w14:textId="6F127817" w:rsidR="00543B39" w:rsidRPr="00543B39" w:rsidRDefault="000D5458" w:rsidP="00C27AF2">
      <w:pPr>
        <w:pStyle w:val="Caption-Figure"/>
      </w:pPr>
      <w:bookmarkStart w:id="157" w:name="_Toc24619370"/>
      <w:r w:rsidRPr="00E64A91">
        <w:t xml:space="preserve">Figure </w:t>
      </w:r>
      <w:r w:rsidR="00CA0291">
        <w:t>60</w:t>
      </w:r>
      <w:r w:rsidR="002D7E3D">
        <w:t>.</w:t>
      </w:r>
      <w:r w:rsidR="00543B39" w:rsidRPr="000D5458">
        <w:t xml:space="preserve"> </w:t>
      </w:r>
      <w:r w:rsidR="009F039A">
        <w:t>The s</w:t>
      </w:r>
      <w:r w:rsidR="00543B39" w:rsidRPr="000D5458">
        <w:t xml:space="preserve">patial reduction in modelled fox densities for the second </w:t>
      </w:r>
      <w:r w:rsidR="004A4509">
        <w:t>alternative</w:t>
      </w:r>
      <w:r w:rsidR="00543B39" w:rsidRPr="000D5458">
        <w:t xml:space="preserve"> model</w:t>
      </w:r>
      <w:r w:rsidR="006D7A52">
        <w:t xml:space="preserve"> for the Otway Ark</w:t>
      </w:r>
      <w:bookmarkEnd w:id="157"/>
      <w:r w:rsidR="00B36361">
        <w:t xml:space="preserve">. </w:t>
      </w:r>
      <w:r w:rsidR="00B36361" w:rsidRPr="00395A67">
        <w:t>The dot</w:t>
      </w:r>
      <w:r w:rsidR="00B36361">
        <w:t xml:space="preserve"> in Figure 59 indicates the point in time </w:t>
      </w:r>
      <w:r w:rsidR="00E8241A">
        <w:t>when model outcomes</w:t>
      </w:r>
      <w:r w:rsidR="001C5D40">
        <w:t>, shown here,</w:t>
      </w:r>
      <w:r w:rsidR="00B36361">
        <w:t xml:space="preserve"> </w:t>
      </w:r>
      <w:r w:rsidR="008E7F5C">
        <w:t>we</w:t>
      </w:r>
      <w:r w:rsidR="00B36361">
        <w:t>re reported.</w:t>
      </w:r>
    </w:p>
    <w:p w14:paraId="11C6EDD6" w14:textId="02EA114D" w:rsidR="00B50E00" w:rsidRPr="00543B39" w:rsidRDefault="00543B39" w:rsidP="00B50E00">
      <w:pPr>
        <w:keepNext/>
        <w:keepLines/>
        <w:numPr>
          <w:ilvl w:val="1"/>
          <w:numId w:val="0"/>
        </w:numPr>
        <w:tabs>
          <w:tab w:val="left" w:pos="1418"/>
          <w:tab w:val="left" w:pos="1701"/>
          <w:tab w:val="left" w:pos="1985"/>
        </w:tabs>
        <w:spacing w:before="240" w:after="100" w:line="260" w:lineRule="exact"/>
        <w:outlineLvl w:val="1"/>
        <w:rPr>
          <w:b/>
          <w:bCs/>
          <w:iCs/>
          <w:color w:val="00B2A9"/>
          <w:kern w:val="20"/>
          <w:szCs w:val="28"/>
          <w:lang w:eastAsia="en-AU"/>
        </w:rPr>
      </w:pPr>
      <w:r w:rsidRPr="00372787">
        <w:rPr>
          <w:lang w:eastAsia="en-AU"/>
        </w:rPr>
        <w:br w:type="column"/>
      </w:r>
      <w:bookmarkStart w:id="158" w:name="_Toc24619392"/>
      <w:r w:rsidR="00B50E00" w:rsidRPr="00543B39">
        <w:rPr>
          <w:b/>
          <w:bCs/>
          <w:iCs/>
          <w:color w:val="00B2A9"/>
          <w:kern w:val="20"/>
          <w:szCs w:val="28"/>
          <w:lang w:eastAsia="en-AU"/>
        </w:rPr>
        <w:lastRenderedPageBreak/>
        <w:t>Results summary</w:t>
      </w:r>
    </w:p>
    <w:p w14:paraId="179EDBD3" w14:textId="6B7B065D" w:rsidR="00B50E00" w:rsidRPr="00543B39" w:rsidRDefault="00B50E00" w:rsidP="00B50E00">
      <w:pPr>
        <w:spacing w:before="60" w:line="240" w:lineRule="atLeast"/>
        <w:rPr>
          <w:rFonts w:cs="Times New Roman"/>
          <w:color w:val="363534"/>
          <w:szCs w:val="20"/>
        </w:rPr>
      </w:pPr>
      <w:r w:rsidRPr="00543B39">
        <w:rPr>
          <w:rFonts w:cs="Times New Roman"/>
          <w:color w:val="363534"/>
          <w:szCs w:val="20"/>
        </w:rPr>
        <w:t xml:space="preserve">The base program of monthly bait replacement without the extension baiting is predicted to have </w:t>
      </w:r>
      <w:r>
        <w:rPr>
          <w:rFonts w:cs="Times New Roman"/>
          <w:color w:val="363534"/>
          <w:szCs w:val="20"/>
        </w:rPr>
        <w:t xml:space="preserve">relatively </w:t>
      </w:r>
      <w:r w:rsidRPr="00543B39">
        <w:rPr>
          <w:rFonts w:cs="Times New Roman"/>
          <w:color w:val="363534"/>
          <w:szCs w:val="20"/>
        </w:rPr>
        <w:t xml:space="preserve">limited spatial effectiveness, achieving a &gt;65% reduction over </w:t>
      </w:r>
      <w:r w:rsidR="007E1C84">
        <w:rPr>
          <w:rFonts w:cs="Times New Roman"/>
          <w:color w:val="363534"/>
          <w:szCs w:val="20"/>
        </w:rPr>
        <w:t>17</w:t>
      </w:r>
      <w:r w:rsidRPr="00543B39">
        <w:rPr>
          <w:rFonts w:cs="Times New Roman"/>
          <w:color w:val="363534"/>
          <w:szCs w:val="20"/>
        </w:rPr>
        <w:t xml:space="preserve">% of the total </w:t>
      </w:r>
      <w:r w:rsidR="007713E3">
        <w:rPr>
          <w:rFonts w:cs="Times New Roman"/>
          <w:color w:val="363534"/>
          <w:szCs w:val="20"/>
        </w:rPr>
        <w:t xml:space="preserve">AoCI </w:t>
      </w:r>
      <w:r w:rsidR="004910C4">
        <w:rPr>
          <w:rFonts w:cs="Times New Roman"/>
          <w:color w:val="363534"/>
          <w:szCs w:val="20"/>
        </w:rPr>
        <w:t>(</w:t>
      </w:r>
      <w:r w:rsidR="00E11978">
        <w:rPr>
          <w:rFonts w:cs="Times New Roman"/>
          <w:color w:val="363534"/>
          <w:szCs w:val="20"/>
        </w:rPr>
        <w:t>Table </w:t>
      </w:r>
      <w:r>
        <w:rPr>
          <w:rFonts w:cs="Times New Roman"/>
          <w:color w:val="363534"/>
          <w:szCs w:val="20"/>
        </w:rPr>
        <w:t>14)</w:t>
      </w:r>
      <w:r w:rsidRPr="00543B39">
        <w:rPr>
          <w:rFonts w:cs="Times New Roman"/>
          <w:color w:val="363534"/>
          <w:szCs w:val="20"/>
        </w:rPr>
        <w:t>.</w:t>
      </w:r>
    </w:p>
    <w:p w14:paraId="4463E027" w14:textId="1F56BFE4" w:rsidR="00B50E00" w:rsidRPr="00543B39" w:rsidRDefault="00B50E00" w:rsidP="00B50E00">
      <w:pPr>
        <w:spacing w:before="60" w:line="240" w:lineRule="atLeast"/>
        <w:rPr>
          <w:rFonts w:cs="Times New Roman"/>
          <w:color w:val="363534"/>
          <w:szCs w:val="20"/>
        </w:rPr>
      </w:pPr>
      <w:r w:rsidRPr="00543B39">
        <w:rPr>
          <w:rFonts w:cs="Times New Roman"/>
          <w:color w:val="363534"/>
          <w:szCs w:val="20"/>
        </w:rPr>
        <w:t xml:space="preserve">The addition of the extended baiting onto private land and some adjoining </w:t>
      </w:r>
      <w:r>
        <w:rPr>
          <w:rFonts w:cs="Times New Roman"/>
          <w:color w:val="363534"/>
          <w:szCs w:val="20"/>
        </w:rPr>
        <w:t>s</w:t>
      </w:r>
      <w:r w:rsidRPr="00543B39">
        <w:rPr>
          <w:rFonts w:cs="Times New Roman"/>
          <w:color w:val="363534"/>
          <w:szCs w:val="20"/>
        </w:rPr>
        <w:t xml:space="preserve">tate </w:t>
      </w:r>
      <w:r>
        <w:rPr>
          <w:rFonts w:cs="Times New Roman"/>
          <w:color w:val="363534"/>
          <w:szCs w:val="20"/>
        </w:rPr>
        <w:t>f</w:t>
      </w:r>
      <w:r w:rsidRPr="00543B39">
        <w:rPr>
          <w:rFonts w:cs="Times New Roman"/>
          <w:color w:val="363534"/>
          <w:szCs w:val="20"/>
        </w:rPr>
        <w:t xml:space="preserve">orest is predicted to increase the level of reduction by </w:t>
      </w:r>
      <w:r w:rsidR="007E1C84">
        <w:rPr>
          <w:rFonts w:cs="Times New Roman"/>
          <w:color w:val="363534"/>
          <w:szCs w:val="20"/>
        </w:rPr>
        <w:t>7</w:t>
      </w:r>
      <w:r w:rsidRPr="00543B39">
        <w:rPr>
          <w:rFonts w:cs="Times New Roman"/>
          <w:color w:val="363534"/>
          <w:szCs w:val="20"/>
        </w:rPr>
        <w:t xml:space="preserve">% and increase the area over which effective reduction occurred by a further </w:t>
      </w:r>
      <w:r w:rsidR="007E1C84">
        <w:rPr>
          <w:rFonts w:cs="Times New Roman"/>
          <w:color w:val="363534"/>
          <w:szCs w:val="20"/>
        </w:rPr>
        <w:t>9</w:t>
      </w:r>
      <w:r w:rsidRPr="00543B39">
        <w:rPr>
          <w:rFonts w:cs="Times New Roman"/>
          <w:color w:val="363534"/>
          <w:szCs w:val="20"/>
        </w:rPr>
        <w:t>%.</w:t>
      </w:r>
    </w:p>
    <w:p w14:paraId="469B2257" w14:textId="19516691" w:rsidR="00B50E00" w:rsidRDefault="00B50E00" w:rsidP="008E7F5C">
      <w:pPr>
        <w:spacing w:before="60" w:after="240" w:line="240" w:lineRule="atLeast"/>
        <w:rPr>
          <w:rFonts w:cs="Times New Roman"/>
          <w:color w:val="363534"/>
          <w:szCs w:val="20"/>
        </w:rPr>
      </w:pPr>
      <w:r w:rsidRPr="00543B39">
        <w:rPr>
          <w:rFonts w:cs="Times New Roman"/>
          <w:color w:val="363534"/>
          <w:szCs w:val="20"/>
        </w:rPr>
        <w:t xml:space="preserve">Increasing bait replacement to fortnightly with the extension baiting is expected to increase the level of reduction compared </w:t>
      </w:r>
      <w:r>
        <w:rPr>
          <w:rFonts w:cs="Times New Roman"/>
          <w:color w:val="363534"/>
          <w:szCs w:val="20"/>
        </w:rPr>
        <w:t>with</w:t>
      </w:r>
      <w:r w:rsidRPr="00543B39">
        <w:rPr>
          <w:rFonts w:cs="Times New Roman"/>
          <w:color w:val="363534"/>
          <w:szCs w:val="20"/>
        </w:rPr>
        <w:t xml:space="preserve"> the original scenario by </w:t>
      </w:r>
      <w:r w:rsidR="007E1C84">
        <w:rPr>
          <w:rFonts w:cs="Times New Roman"/>
          <w:color w:val="363534"/>
          <w:szCs w:val="20"/>
        </w:rPr>
        <w:t>15</w:t>
      </w:r>
      <w:r w:rsidRPr="00543B39">
        <w:rPr>
          <w:rFonts w:cs="Times New Roman"/>
          <w:color w:val="363534"/>
          <w:szCs w:val="20"/>
        </w:rPr>
        <w:t>%</w:t>
      </w:r>
      <w:r>
        <w:rPr>
          <w:rFonts w:cs="Times New Roman"/>
          <w:color w:val="363534"/>
          <w:szCs w:val="20"/>
        </w:rPr>
        <w:t xml:space="preserve"> and</w:t>
      </w:r>
      <w:r w:rsidRPr="00543B39">
        <w:rPr>
          <w:rFonts w:cs="Times New Roman"/>
          <w:color w:val="363534"/>
          <w:szCs w:val="20"/>
        </w:rPr>
        <w:t xml:space="preserve"> increase the area over which effective reduction occurred by a further </w:t>
      </w:r>
      <w:r w:rsidR="007E1C84">
        <w:rPr>
          <w:rFonts w:cs="Times New Roman"/>
          <w:color w:val="363534"/>
          <w:szCs w:val="20"/>
        </w:rPr>
        <w:t>34</w:t>
      </w:r>
      <w:r w:rsidRPr="00543B39">
        <w:rPr>
          <w:rFonts w:cs="Times New Roman"/>
          <w:color w:val="363534"/>
          <w:szCs w:val="20"/>
        </w:rPr>
        <w:t>%.</w:t>
      </w:r>
    </w:p>
    <w:p w14:paraId="30C1F306" w14:textId="72956D30" w:rsidR="00543B39" w:rsidRPr="006D7A52" w:rsidRDefault="00543B39" w:rsidP="006D7A52">
      <w:pPr>
        <w:pStyle w:val="Caption-Table"/>
      </w:pPr>
      <w:r w:rsidRPr="006D7A52">
        <w:t xml:space="preserve">Table </w:t>
      </w:r>
      <w:r w:rsidR="00E11978">
        <w:t>14</w:t>
      </w:r>
      <w:r w:rsidR="002D7E3D" w:rsidRPr="006D7A52">
        <w:t>.</w:t>
      </w:r>
      <w:r w:rsidRPr="006D7A52">
        <w:t xml:space="preserve"> </w:t>
      </w:r>
      <w:r w:rsidR="009F039A">
        <w:t>The m</w:t>
      </w:r>
      <w:r w:rsidR="00D84E1B" w:rsidRPr="006D7A52">
        <w:t>ean and percentage reduction in modelled fox densities for all Otway Ark management scenarios.</w:t>
      </w:r>
      <w:bookmarkEnd w:id="158"/>
    </w:p>
    <w:tbl>
      <w:tblPr>
        <w:tblStyle w:val="TableGrid40"/>
        <w:tblW w:w="0" w:type="auto"/>
        <w:tblLook w:val="04A0" w:firstRow="1" w:lastRow="0" w:firstColumn="1" w:lastColumn="0" w:noHBand="0" w:noVBand="1"/>
      </w:tblPr>
      <w:tblGrid>
        <w:gridCol w:w="1196"/>
        <w:gridCol w:w="1203"/>
        <w:gridCol w:w="1287"/>
        <w:gridCol w:w="1236"/>
      </w:tblGrid>
      <w:tr w:rsidR="008B208B" w:rsidRPr="00543B39" w14:paraId="7A82E028" w14:textId="77777777" w:rsidTr="008E7F5C">
        <w:trPr>
          <w:cnfStyle w:val="100000000000" w:firstRow="1" w:lastRow="0" w:firstColumn="0" w:lastColumn="0" w:oddVBand="0" w:evenVBand="0" w:oddHBand="0" w:evenHBand="0" w:firstRowFirstColumn="0" w:firstRowLastColumn="0" w:lastRowFirstColumn="0" w:lastRowLastColumn="0"/>
        </w:trPr>
        <w:tc>
          <w:tcPr>
            <w:cnfStyle w:val="000000000100" w:firstRow="0" w:lastRow="0" w:firstColumn="0" w:lastColumn="0" w:oddVBand="0" w:evenVBand="0" w:oddHBand="0" w:evenHBand="0" w:firstRowFirstColumn="1" w:firstRowLastColumn="0" w:lastRowFirstColumn="0" w:lastRowLastColumn="0"/>
            <w:tcW w:w="0" w:type="dxa"/>
            <w:vAlign w:val="top"/>
          </w:tcPr>
          <w:p w14:paraId="1B950885" w14:textId="77777777" w:rsidR="008B208B" w:rsidRPr="00543B39" w:rsidRDefault="008B208B">
            <w:pPr>
              <w:jc w:val="center"/>
              <w:rPr>
                <w:rFonts w:cs="Times New Roman"/>
                <w:szCs w:val="20"/>
                <w:lang w:eastAsia="en-AU"/>
              </w:rPr>
            </w:pPr>
            <w:r w:rsidRPr="00543B39">
              <w:rPr>
                <w:rFonts w:cs="Times New Roman"/>
                <w:szCs w:val="20"/>
                <w:lang w:eastAsia="en-AU"/>
              </w:rPr>
              <w:t>Baiting program</w:t>
            </w:r>
          </w:p>
        </w:tc>
        <w:tc>
          <w:tcPr>
            <w:tcW w:w="0" w:type="dxa"/>
          </w:tcPr>
          <w:p w14:paraId="3F7499E7" w14:textId="77777777" w:rsidR="008B208B" w:rsidRPr="00543B39" w:rsidRDefault="008B208B">
            <w:pPr>
              <w:jc w:val="center"/>
              <w:cnfStyle w:val="100000000000" w:firstRow="1" w:lastRow="0" w:firstColumn="0" w:lastColumn="0" w:oddVBand="0" w:evenVBand="0" w:oddHBand="0" w:evenHBand="0" w:firstRowFirstColumn="0" w:firstRowLastColumn="0" w:lastRowFirstColumn="0" w:lastRowLastColumn="0"/>
              <w:rPr>
                <w:rFonts w:cs="Times New Roman"/>
                <w:szCs w:val="20"/>
                <w:lang w:eastAsia="en-AU"/>
              </w:rPr>
            </w:pPr>
            <w:r w:rsidRPr="00543B39">
              <w:rPr>
                <w:rFonts w:cs="Times New Roman"/>
                <w:szCs w:val="20"/>
                <w:lang w:eastAsia="en-AU"/>
              </w:rPr>
              <w:t>Baiting strategy</w:t>
            </w:r>
          </w:p>
        </w:tc>
        <w:tc>
          <w:tcPr>
            <w:tcW w:w="0" w:type="dxa"/>
          </w:tcPr>
          <w:p w14:paraId="7741069C" w14:textId="405FD7D2" w:rsidR="008B208B" w:rsidRPr="00543B39" w:rsidRDefault="008B208B">
            <w:pPr>
              <w:jc w:val="center"/>
              <w:cnfStyle w:val="100000000000" w:firstRow="1" w:lastRow="0" w:firstColumn="0" w:lastColumn="0" w:oddVBand="0" w:evenVBand="0" w:oddHBand="0" w:evenHBand="0" w:firstRowFirstColumn="0" w:firstRowLastColumn="0" w:lastRowFirstColumn="0" w:lastRowLastColumn="0"/>
              <w:rPr>
                <w:rFonts w:cs="Times New Roman"/>
                <w:szCs w:val="20"/>
                <w:lang w:eastAsia="en-AU"/>
              </w:rPr>
            </w:pPr>
            <w:r>
              <w:rPr>
                <w:szCs w:val="20"/>
                <w:lang w:eastAsia="en-AU"/>
              </w:rPr>
              <w:t>Foxes per km</w:t>
            </w:r>
            <w:r>
              <w:rPr>
                <w:szCs w:val="20"/>
                <w:vertAlign w:val="superscript"/>
                <w:lang w:eastAsia="en-AU"/>
              </w:rPr>
              <w:t>2</w:t>
            </w:r>
            <w:r>
              <w:rPr>
                <w:szCs w:val="20"/>
                <w:lang w:eastAsia="en-AU"/>
              </w:rPr>
              <w:t>: mean (min–max)</w:t>
            </w:r>
          </w:p>
        </w:tc>
        <w:tc>
          <w:tcPr>
            <w:tcW w:w="0" w:type="dxa"/>
          </w:tcPr>
          <w:p w14:paraId="14A78AC2" w14:textId="77777777" w:rsidR="008B208B" w:rsidRPr="00543B39" w:rsidRDefault="008B208B">
            <w:pPr>
              <w:jc w:val="center"/>
              <w:cnfStyle w:val="100000000000" w:firstRow="1" w:lastRow="0" w:firstColumn="0" w:lastColumn="0" w:oddVBand="0" w:evenVBand="0" w:oddHBand="0" w:evenHBand="0" w:firstRowFirstColumn="0" w:firstRowLastColumn="0" w:lastRowFirstColumn="0" w:lastRowLastColumn="0"/>
              <w:rPr>
                <w:rFonts w:cs="Times New Roman"/>
                <w:szCs w:val="20"/>
                <w:lang w:eastAsia="en-AU"/>
              </w:rPr>
            </w:pPr>
            <w:r w:rsidRPr="00543B39">
              <w:rPr>
                <w:rFonts w:cs="Times New Roman"/>
                <w:szCs w:val="20"/>
                <w:lang w:eastAsia="en-AU"/>
              </w:rPr>
              <w:t>Percentage reduction</w:t>
            </w:r>
          </w:p>
        </w:tc>
      </w:tr>
      <w:tr w:rsidR="00543B39" w:rsidRPr="00543B39" w14:paraId="23C95408" w14:textId="77777777" w:rsidTr="001B38F8">
        <w:tc>
          <w:tcPr>
            <w:tcW w:w="1196" w:type="dxa"/>
          </w:tcPr>
          <w:p w14:paraId="09DE5AC4" w14:textId="77777777" w:rsidR="00543B39" w:rsidRPr="00543B39" w:rsidRDefault="00543B39" w:rsidP="001A579D">
            <w:pPr>
              <w:jc w:val="center"/>
              <w:rPr>
                <w:rFonts w:cs="Times New Roman"/>
                <w:szCs w:val="20"/>
                <w:lang w:eastAsia="en-AU"/>
              </w:rPr>
            </w:pPr>
            <w:r w:rsidRPr="00543B39">
              <w:rPr>
                <w:rFonts w:cs="Times New Roman"/>
                <w:szCs w:val="20"/>
                <w:lang w:eastAsia="en-AU"/>
              </w:rPr>
              <w:t>Original program</w:t>
            </w:r>
          </w:p>
        </w:tc>
        <w:tc>
          <w:tcPr>
            <w:tcW w:w="1203" w:type="dxa"/>
          </w:tcPr>
          <w:p w14:paraId="324CCAF9" w14:textId="77777777" w:rsidR="00543B39" w:rsidRPr="00543B39" w:rsidRDefault="00543B39" w:rsidP="009F7061">
            <w:pPr>
              <w:jc w:val="center"/>
              <w:rPr>
                <w:rFonts w:cs="Times New Roman"/>
                <w:szCs w:val="20"/>
                <w:lang w:eastAsia="en-AU"/>
              </w:rPr>
            </w:pPr>
            <w:r w:rsidRPr="00543B39">
              <w:rPr>
                <w:rFonts w:cs="Times New Roman"/>
                <w:szCs w:val="20"/>
                <w:lang w:eastAsia="en-AU"/>
              </w:rPr>
              <w:t>Monthly network baiting (no extension)</w:t>
            </w:r>
          </w:p>
        </w:tc>
        <w:tc>
          <w:tcPr>
            <w:tcW w:w="1287" w:type="dxa"/>
          </w:tcPr>
          <w:p w14:paraId="47138E05" w14:textId="5C1B021E" w:rsidR="00543B39" w:rsidRPr="00543B39" w:rsidRDefault="00543B39" w:rsidP="009F7061">
            <w:pPr>
              <w:jc w:val="center"/>
              <w:rPr>
                <w:rFonts w:cs="Times New Roman"/>
                <w:szCs w:val="20"/>
                <w:lang w:eastAsia="en-AU"/>
              </w:rPr>
            </w:pPr>
            <w:r w:rsidRPr="00543B39">
              <w:rPr>
                <w:rFonts w:cs="Times New Roman"/>
                <w:szCs w:val="20"/>
                <w:lang w:eastAsia="en-AU"/>
              </w:rPr>
              <w:t>0.</w:t>
            </w:r>
            <w:r w:rsidR="007E1C84">
              <w:rPr>
                <w:rFonts w:cs="Times New Roman"/>
                <w:szCs w:val="20"/>
                <w:lang w:eastAsia="en-AU"/>
              </w:rPr>
              <w:t>65</w:t>
            </w:r>
            <w:r w:rsidRPr="00543B39">
              <w:rPr>
                <w:rFonts w:cs="Times New Roman"/>
                <w:szCs w:val="20"/>
                <w:lang w:eastAsia="en-AU"/>
              </w:rPr>
              <w:br/>
              <w:t>(0.</w:t>
            </w:r>
            <w:r w:rsidR="007E1C84">
              <w:rPr>
                <w:rFonts w:cs="Times New Roman"/>
                <w:szCs w:val="20"/>
                <w:lang w:eastAsia="en-AU"/>
              </w:rPr>
              <w:t>55</w:t>
            </w:r>
            <w:r w:rsidRPr="00543B39">
              <w:rPr>
                <w:rFonts w:cs="Times New Roman"/>
                <w:szCs w:val="20"/>
                <w:lang w:eastAsia="en-AU"/>
              </w:rPr>
              <w:t>–0.</w:t>
            </w:r>
            <w:r w:rsidR="007E1C84">
              <w:rPr>
                <w:rFonts w:cs="Times New Roman"/>
                <w:szCs w:val="20"/>
                <w:lang w:eastAsia="en-AU"/>
              </w:rPr>
              <w:t>76</w:t>
            </w:r>
            <w:r w:rsidRPr="00543B39">
              <w:rPr>
                <w:rFonts w:cs="Times New Roman"/>
                <w:szCs w:val="20"/>
                <w:lang w:eastAsia="en-AU"/>
              </w:rPr>
              <w:t>)</w:t>
            </w:r>
          </w:p>
        </w:tc>
        <w:tc>
          <w:tcPr>
            <w:tcW w:w="1236" w:type="dxa"/>
          </w:tcPr>
          <w:p w14:paraId="543C2E4E" w14:textId="132D1789" w:rsidR="00543B39" w:rsidRPr="00543B39" w:rsidRDefault="007E1C84" w:rsidP="009F7061">
            <w:pPr>
              <w:jc w:val="center"/>
              <w:rPr>
                <w:rFonts w:cs="Times New Roman"/>
                <w:szCs w:val="20"/>
                <w:lang w:eastAsia="en-AU"/>
              </w:rPr>
            </w:pPr>
            <w:r>
              <w:rPr>
                <w:rFonts w:cs="Times New Roman"/>
                <w:szCs w:val="20"/>
                <w:lang w:eastAsia="en-AU"/>
              </w:rPr>
              <w:t>61</w:t>
            </w:r>
            <w:r w:rsidR="00543B39" w:rsidRPr="00543B39">
              <w:rPr>
                <w:rFonts w:cs="Times New Roman"/>
                <w:szCs w:val="20"/>
                <w:lang w:eastAsia="en-AU"/>
              </w:rPr>
              <w:t>%</w:t>
            </w:r>
          </w:p>
        </w:tc>
      </w:tr>
      <w:tr w:rsidR="00543B39" w:rsidRPr="00543B39" w14:paraId="23CE6087" w14:textId="77777777" w:rsidTr="001B38F8">
        <w:tc>
          <w:tcPr>
            <w:tcW w:w="1196" w:type="dxa"/>
          </w:tcPr>
          <w:p w14:paraId="7DA98DBF" w14:textId="77777777" w:rsidR="00543B39" w:rsidRPr="00543B39" w:rsidRDefault="00543B39" w:rsidP="001A579D">
            <w:pPr>
              <w:jc w:val="center"/>
              <w:rPr>
                <w:rFonts w:cs="Times New Roman"/>
                <w:szCs w:val="20"/>
                <w:lang w:eastAsia="en-AU"/>
              </w:rPr>
            </w:pPr>
            <w:r w:rsidRPr="00543B39">
              <w:rPr>
                <w:rFonts w:cs="Times New Roman"/>
                <w:szCs w:val="20"/>
                <w:lang w:eastAsia="en-AU"/>
              </w:rPr>
              <w:t>First alternative</w:t>
            </w:r>
          </w:p>
        </w:tc>
        <w:tc>
          <w:tcPr>
            <w:tcW w:w="1203" w:type="dxa"/>
          </w:tcPr>
          <w:p w14:paraId="6CAFC63B" w14:textId="77777777" w:rsidR="00543B39" w:rsidRPr="00543B39" w:rsidRDefault="00543B39" w:rsidP="009F7061">
            <w:pPr>
              <w:jc w:val="center"/>
              <w:rPr>
                <w:rFonts w:cs="Times New Roman"/>
                <w:szCs w:val="20"/>
                <w:lang w:eastAsia="en-AU"/>
              </w:rPr>
            </w:pPr>
            <w:r w:rsidRPr="00543B39">
              <w:rPr>
                <w:rFonts w:cs="Times New Roman"/>
                <w:szCs w:val="20"/>
                <w:lang w:eastAsia="en-AU"/>
              </w:rPr>
              <w:t>Monthly network baiting (with extension)</w:t>
            </w:r>
          </w:p>
        </w:tc>
        <w:tc>
          <w:tcPr>
            <w:tcW w:w="1287" w:type="dxa"/>
          </w:tcPr>
          <w:p w14:paraId="2E54AA5D" w14:textId="0D8D4E46" w:rsidR="00543B39" w:rsidRPr="00543B39" w:rsidRDefault="00543B39" w:rsidP="009F7061">
            <w:pPr>
              <w:jc w:val="center"/>
              <w:rPr>
                <w:rFonts w:cs="Times New Roman"/>
                <w:szCs w:val="20"/>
                <w:lang w:eastAsia="en-AU"/>
              </w:rPr>
            </w:pPr>
            <w:r w:rsidRPr="00543B39">
              <w:rPr>
                <w:rFonts w:cs="Times New Roman"/>
                <w:szCs w:val="20"/>
                <w:lang w:eastAsia="en-AU"/>
              </w:rPr>
              <w:t>0.</w:t>
            </w:r>
            <w:r w:rsidR="007E1C84">
              <w:rPr>
                <w:rFonts w:cs="Times New Roman"/>
                <w:szCs w:val="20"/>
                <w:lang w:eastAsia="en-AU"/>
              </w:rPr>
              <w:t>52</w:t>
            </w:r>
            <w:r w:rsidRPr="00543B39">
              <w:rPr>
                <w:rFonts w:cs="Times New Roman"/>
                <w:szCs w:val="20"/>
                <w:lang w:eastAsia="en-AU"/>
              </w:rPr>
              <w:br/>
              <w:t>(0.</w:t>
            </w:r>
            <w:r w:rsidR="007E1C84">
              <w:rPr>
                <w:rFonts w:cs="Times New Roman"/>
                <w:szCs w:val="20"/>
                <w:lang w:eastAsia="en-AU"/>
              </w:rPr>
              <w:t>44</w:t>
            </w:r>
            <w:r w:rsidRPr="00543B39">
              <w:rPr>
                <w:rFonts w:cs="Times New Roman"/>
                <w:szCs w:val="20"/>
                <w:lang w:eastAsia="en-AU"/>
              </w:rPr>
              <w:t>–0.</w:t>
            </w:r>
            <w:r w:rsidR="007E1C84">
              <w:rPr>
                <w:rFonts w:cs="Times New Roman"/>
                <w:szCs w:val="20"/>
                <w:lang w:eastAsia="en-AU"/>
              </w:rPr>
              <w:t>59</w:t>
            </w:r>
            <w:r w:rsidRPr="00543B39">
              <w:rPr>
                <w:rFonts w:cs="Times New Roman"/>
                <w:szCs w:val="20"/>
                <w:lang w:eastAsia="en-AU"/>
              </w:rPr>
              <w:t>)</w:t>
            </w:r>
          </w:p>
        </w:tc>
        <w:tc>
          <w:tcPr>
            <w:tcW w:w="1236" w:type="dxa"/>
          </w:tcPr>
          <w:p w14:paraId="01187F0A" w14:textId="01007D9E" w:rsidR="00543B39" w:rsidRPr="00543B39" w:rsidRDefault="007E1C84" w:rsidP="009F7061">
            <w:pPr>
              <w:jc w:val="center"/>
              <w:rPr>
                <w:rFonts w:cs="Times New Roman"/>
                <w:szCs w:val="20"/>
                <w:lang w:eastAsia="en-AU"/>
              </w:rPr>
            </w:pPr>
            <w:r>
              <w:rPr>
                <w:rFonts w:cs="Times New Roman"/>
                <w:szCs w:val="20"/>
                <w:lang w:eastAsia="en-AU"/>
              </w:rPr>
              <w:t>68</w:t>
            </w:r>
            <w:r w:rsidR="00543B39" w:rsidRPr="00543B39">
              <w:rPr>
                <w:rFonts w:cs="Times New Roman"/>
                <w:szCs w:val="20"/>
                <w:lang w:eastAsia="en-AU"/>
              </w:rPr>
              <w:t>%</w:t>
            </w:r>
          </w:p>
        </w:tc>
      </w:tr>
      <w:tr w:rsidR="00543B39" w:rsidRPr="00543B39" w14:paraId="005132D9" w14:textId="77777777" w:rsidTr="001B38F8">
        <w:tc>
          <w:tcPr>
            <w:tcW w:w="1196" w:type="dxa"/>
          </w:tcPr>
          <w:p w14:paraId="3F59CFDE" w14:textId="77777777" w:rsidR="00543B39" w:rsidRPr="00543B39" w:rsidRDefault="00543B39" w:rsidP="001A579D">
            <w:pPr>
              <w:jc w:val="center"/>
              <w:rPr>
                <w:rFonts w:cs="Times New Roman"/>
                <w:szCs w:val="20"/>
                <w:lang w:eastAsia="en-AU"/>
              </w:rPr>
            </w:pPr>
            <w:r w:rsidRPr="00543B39">
              <w:rPr>
                <w:rFonts w:cs="Times New Roman"/>
                <w:szCs w:val="20"/>
                <w:lang w:eastAsia="en-AU"/>
              </w:rPr>
              <w:t>Second alternative</w:t>
            </w:r>
          </w:p>
        </w:tc>
        <w:tc>
          <w:tcPr>
            <w:tcW w:w="1203" w:type="dxa"/>
          </w:tcPr>
          <w:p w14:paraId="73885F29" w14:textId="77777777" w:rsidR="00543B39" w:rsidRPr="00543B39" w:rsidRDefault="00543B39" w:rsidP="009F7061">
            <w:pPr>
              <w:jc w:val="center"/>
              <w:rPr>
                <w:rFonts w:cs="Times New Roman"/>
                <w:szCs w:val="20"/>
                <w:lang w:eastAsia="en-AU"/>
              </w:rPr>
            </w:pPr>
            <w:r w:rsidRPr="00543B39">
              <w:rPr>
                <w:rFonts w:cs="Times New Roman"/>
                <w:szCs w:val="20"/>
                <w:lang w:eastAsia="en-AU"/>
              </w:rPr>
              <w:t>Fortnightly network baiting (with extension)</w:t>
            </w:r>
          </w:p>
        </w:tc>
        <w:tc>
          <w:tcPr>
            <w:tcW w:w="1287" w:type="dxa"/>
          </w:tcPr>
          <w:p w14:paraId="51B79271" w14:textId="3CD6507E" w:rsidR="00543B39" w:rsidRPr="00543B39" w:rsidRDefault="00543B39" w:rsidP="009F7061">
            <w:pPr>
              <w:jc w:val="center"/>
              <w:rPr>
                <w:rFonts w:cs="Times New Roman"/>
                <w:szCs w:val="20"/>
                <w:lang w:eastAsia="en-AU"/>
              </w:rPr>
            </w:pPr>
            <w:r w:rsidRPr="00543B39">
              <w:rPr>
                <w:rFonts w:cs="Times New Roman"/>
                <w:szCs w:val="20"/>
                <w:lang w:eastAsia="en-AU"/>
              </w:rPr>
              <w:t>0.</w:t>
            </w:r>
            <w:r w:rsidR="007E1C84">
              <w:rPr>
                <w:rFonts w:cs="Times New Roman"/>
                <w:szCs w:val="20"/>
                <w:lang w:eastAsia="en-AU"/>
              </w:rPr>
              <w:t>4</w:t>
            </w:r>
            <w:r w:rsidR="007E1C84" w:rsidRPr="00543B39">
              <w:rPr>
                <w:rFonts w:cs="Times New Roman"/>
                <w:szCs w:val="20"/>
                <w:lang w:eastAsia="en-AU"/>
              </w:rPr>
              <w:t>0</w:t>
            </w:r>
            <w:r w:rsidRPr="00543B39">
              <w:rPr>
                <w:rFonts w:cs="Times New Roman"/>
                <w:szCs w:val="20"/>
                <w:lang w:eastAsia="en-AU"/>
              </w:rPr>
              <w:br/>
              <w:t>(0.</w:t>
            </w:r>
            <w:r w:rsidR="007E1C84">
              <w:rPr>
                <w:rFonts w:cs="Times New Roman"/>
                <w:szCs w:val="20"/>
                <w:lang w:eastAsia="en-AU"/>
              </w:rPr>
              <w:t>34</w:t>
            </w:r>
            <w:r w:rsidRPr="00543B39">
              <w:rPr>
                <w:rFonts w:cs="Times New Roman"/>
                <w:szCs w:val="20"/>
                <w:lang w:eastAsia="en-AU"/>
              </w:rPr>
              <w:t>–0.</w:t>
            </w:r>
            <w:r w:rsidR="007E1C84">
              <w:rPr>
                <w:rFonts w:cs="Times New Roman"/>
                <w:szCs w:val="20"/>
                <w:lang w:eastAsia="en-AU"/>
              </w:rPr>
              <w:t>47</w:t>
            </w:r>
            <w:r w:rsidRPr="00543B39">
              <w:rPr>
                <w:rFonts w:cs="Times New Roman"/>
                <w:szCs w:val="20"/>
                <w:lang w:eastAsia="en-AU"/>
              </w:rPr>
              <w:t>)</w:t>
            </w:r>
          </w:p>
        </w:tc>
        <w:tc>
          <w:tcPr>
            <w:tcW w:w="1236" w:type="dxa"/>
          </w:tcPr>
          <w:p w14:paraId="0A79DE48" w14:textId="04DAB477" w:rsidR="00543B39" w:rsidRPr="00543B39" w:rsidRDefault="007E1C84" w:rsidP="009F7061">
            <w:pPr>
              <w:jc w:val="center"/>
              <w:rPr>
                <w:rFonts w:cs="Times New Roman"/>
                <w:szCs w:val="20"/>
                <w:lang w:eastAsia="en-AU"/>
              </w:rPr>
            </w:pPr>
            <w:r>
              <w:rPr>
                <w:rFonts w:cs="Times New Roman"/>
                <w:szCs w:val="20"/>
                <w:lang w:eastAsia="en-AU"/>
              </w:rPr>
              <w:t>76</w:t>
            </w:r>
            <w:r w:rsidR="00543B39" w:rsidRPr="00543B39">
              <w:rPr>
                <w:rFonts w:cs="Times New Roman"/>
                <w:szCs w:val="20"/>
                <w:lang w:eastAsia="en-AU"/>
              </w:rPr>
              <w:t>%</w:t>
            </w:r>
          </w:p>
        </w:tc>
      </w:tr>
    </w:tbl>
    <w:p w14:paraId="46185545" w14:textId="77777777" w:rsidR="00543B39" w:rsidRPr="00543B39" w:rsidRDefault="00543B39" w:rsidP="00543B39">
      <w:pPr>
        <w:spacing w:before="60" w:line="240" w:lineRule="atLeast"/>
        <w:rPr>
          <w:rFonts w:cs="Times New Roman"/>
          <w:color w:val="363534"/>
          <w:szCs w:val="20"/>
          <w:lang w:eastAsia="en-AU"/>
        </w:rPr>
      </w:pPr>
    </w:p>
    <w:p w14:paraId="71CBE600" w14:textId="7C4975FF" w:rsidR="007C4A2C" w:rsidRDefault="00787FA6" w:rsidP="008310F5">
      <w:pPr>
        <w:spacing w:after="0"/>
        <w:rPr>
          <w:color w:val="363534"/>
          <w:szCs w:val="20"/>
          <w:lang w:eastAsia="en-AU"/>
        </w:rPr>
        <w:sectPr w:rsidR="007C4A2C" w:rsidSect="00FA5206">
          <w:type w:val="continuous"/>
          <w:pgSz w:w="11907" w:h="16840" w:code="9"/>
          <w:pgMar w:top="1276" w:right="737" w:bottom="1758" w:left="851" w:header="284" w:footer="567" w:gutter="0"/>
          <w:cols w:num="2" w:space="284"/>
          <w:titlePg/>
          <w:docGrid w:linePitch="360"/>
        </w:sectPr>
      </w:pPr>
      <w:r>
        <w:rPr>
          <w:color w:val="363534"/>
          <w:szCs w:val="20"/>
          <w:lang w:eastAsia="en-AU"/>
        </w:rPr>
        <w:br w:type="column"/>
      </w:r>
    </w:p>
    <w:p w14:paraId="7C5B31E2" w14:textId="1B323FF2" w:rsidR="008310F5" w:rsidRDefault="008310F5" w:rsidP="008310F5">
      <w:pPr>
        <w:spacing w:after="0"/>
        <w:rPr>
          <w:color w:val="363534"/>
          <w:szCs w:val="20"/>
          <w:lang w:eastAsia="en-AU"/>
        </w:rPr>
      </w:pPr>
      <w:r>
        <w:rPr>
          <w:color w:val="363534"/>
          <w:szCs w:val="20"/>
          <w:lang w:eastAsia="en-AU"/>
        </w:rPr>
        <w:br w:type="page"/>
      </w:r>
    </w:p>
    <w:p w14:paraId="51959C9E" w14:textId="77777777" w:rsidR="008310F5" w:rsidRDefault="008310F5" w:rsidP="008310F5">
      <w:pPr>
        <w:pStyle w:val="Title"/>
        <w:ind w:left="1134"/>
        <w:sectPr w:rsidR="008310F5" w:rsidSect="00FA5206">
          <w:type w:val="continuous"/>
          <w:pgSz w:w="11907" w:h="16840" w:code="9"/>
          <w:pgMar w:top="1276" w:right="737" w:bottom="1758" w:left="851" w:header="284" w:footer="567" w:gutter="0"/>
          <w:cols w:num="2" w:space="284"/>
          <w:titlePg/>
          <w:docGrid w:linePitch="360"/>
        </w:sectPr>
      </w:pPr>
    </w:p>
    <w:p w14:paraId="0AD6A799" w14:textId="77777777" w:rsidR="00310022" w:rsidRPr="005223D9" w:rsidRDefault="008310F5" w:rsidP="00A1120B">
      <w:pPr>
        <w:keepNext/>
        <w:keepLines/>
        <w:numPr>
          <w:ilvl w:val="1"/>
          <w:numId w:val="0"/>
        </w:numPr>
        <w:spacing w:after="100" w:line="260" w:lineRule="exact"/>
        <w:outlineLvl w:val="1"/>
        <w:rPr>
          <w:b/>
          <w:bCs/>
          <w:iCs/>
          <w:color w:val="00B2A9"/>
          <w:kern w:val="20"/>
          <w:szCs w:val="28"/>
          <w:lang w:eastAsia="en-AU"/>
        </w:rPr>
      </w:pPr>
      <w:r w:rsidRPr="005223D9">
        <w:rPr>
          <w:b/>
          <w:bCs/>
          <w:iCs/>
          <w:color w:val="00B2A9"/>
          <w:kern w:val="20"/>
          <w:szCs w:val="28"/>
          <w:lang w:eastAsia="en-AU"/>
        </w:rPr>
        <w:lastRenderedPageBreak/>
        <w:t>Fox control</w:t>
      </w:r>
      <w:r>
        <w:rPr>
          <w:b/>
          <w:bCs/>
          <w:iCs/>
          <w:color w:val="00B2A9"/>
          <w:kern w:val="20"/>
          <w:szCs w:val="28"/>
          <w:lang w:eastAsia="en-AU"/>
        </w:rPr>
        <w:t xml:space="preserve"> </w:t>
      </w:r>
      <w:r w:rsidRPr="005223D9">
        <w:rPr>
          <w:b/>
          <w:bCs/>
          <w:iCs/>
          <w:color w:val="00B2A9"/>
          <w:kern w:val="20"/>
          <w:szCs w:val="28"/>
          <w:lang w:eastAsia="en-AU"/>
        </w:rPr>
        <w:t>operation</w:t>
      </w:r>
    </w:p>
    <w:tbl>
      <w:tblPr>
        <w:tblpPr w:leftFromText="181" w:rightFromText="181" w:horzAnchor="page" w:tblpX="2779" w:tblpY="-1297"/>
        <w:tblOverlap w:val="never"/>
        <w:tblW w:w="15522" w:type="dxa"/>
        <w:tblLayout w:type="fixed"/>
        <w:tblCellMar>
          <w:left w:w="0" w:type="dxa"/>
          <w:right w:w="0" w:type="dxa"/>
        </w:tblCellMar>
        <w:tblLook w:val="04A0" w:firstRow="1" w:lastRow="0" w:firstColumn="1" w:lastColumn="0" w:noHBand="0" w:noVBand="1"/>
      </w:tblPr>
      <w:tblGrid>
        <w:gridCol w:w="7761"/>
        <w:gridCol w:w="7761"/>
      </w:tblGrid>
      <w:tr w:rsidR="00310022" w:rsidRPr="009B1003" w14:paraId="5FABA217" w14:textId="77777777" w:rsidTr="008E7F5C">
        <w:trPr>
          <w:trHeight w:hRule="exact" w:val="582"/>
        </w:trPr>
        <w:tc>
          <w:tcPr>
            <w:tcW w:w="7761" w:type="dxa"/>
          </w:tcPr>
          <w:p w14:paraId="67E85559" w14:textId="53FF3E03" w:rsidR="00310022" w:rsidRPr="00063281" w:rsidRDefault="00310022" w:rsidP="00310022">
            <w:pPr>
              <w:pStyle w:val="FoxNet2"/>
              <w:suppressOverlap w:val="0"/>
              <w:rPr>
                <w:rStyle w:val="StyleFoxNet16ptBoldBackground1"/>
              </w:rPr>
            </w:pPr>
            <w:bookmarkStart w:id="159" w:name="_Toc39675471"/>
            <w:r>
              <w:rPr>
                <w:rStyle w:val="StyleFoxNet16ptBoldBackground1"/>
              </w:rPr>
              <w:t xml:space="preserve">3.14 </w:t>
            </w:r>
            <w:r w:rsidRPr="00063281">
              <w:rPr>
                <w:rStyle w:val="StyleFoxNet16ptBoldBackground1"/>
              </w:rPr>
              <w:t>S</w:t>
            </w:r>
            <w:r>
              <w:rPr>
                <w:rStyle w:val="StyleFoxNet16ptBoldBackground1"/>
              </w:rPr>
              <w:t>outhern Ark</w:t>
            </w:r>
            <w:bookmarkEnd w:id="159"/>
          </w:p>
        </w:tc>
        <w:tc>
          <w:tcPr>
            <w:tcW w:w="7761" w:type="dxa"/>
          </w:tcPr>
          <w:p w14:paraId="571F1D15" w14:textId="77777777" w:rsidR="00310022" w:rsidRDefault="00310022" w:rsidP="00310022">
            <w:pPr>
              <w:pStyle w:val="FoxNet2"/>
              <w:suppressOverlap w:val="0"/>
              <w:rPr>
                <w:rStyle w:val="StyleFoxNet16ptBoldBackground1"/>
              </w:rPr>
            </w:pPr>
          </w:p>
        </w:tc>
      </w:tr>
    </w:tbl>
    <w:p w14:paraId="52AE3671" w14:textId="5A5AA4D0" w:rsidR="00C71985" w:rsidRDefault="001C185B" w:rsidP="00787FA6">
      <w:r>
        <w:t xml:space="preserve">The </w:t>
      </w:r>
      <w:r w:rsidRPr="00205CB4">
        <w:t xml:space="preserve">Southern Ark </w:t>
      </w:r>
      <w:r>
        <w:t xml:space="preserve">is a year-round fox baiting program across a network of roads and tracks in the </w:t>
      </w:r>
      <w:r w:rsidR="00E44749">
        <w:t>far-</w:t>
      </w:r>
      <w:r>
        <w:t>eastern region of Victoria (</w:t>
      </w:r>
      <w:r w:rsidR="00E44749">
        <w:t>Figure </w:t>
      </w:r>
      <w:r w:rsidR="000D5458">
        <w:t>6</w:t>
      </w:r>
      <w:r w:rsidR="00CA0291">
        <w:t>1</w:t>
      </w:r>
      <w:r>
        <w:t>).</w:t>
      </w:r>
      <w:r w:rsidR="00C71985">
        <w:t xml:space="preserve"> </w:t>
      </w:r>
      <w:r>
        <w:t xml:space="preserve">Baits are replaced every </w:t>
      </w:r>
      <w:r w:rsidR="00E44749">
        <w:t>6 </w:t>
      </w:r>
      <w:r>
        <w:t xml:space="preserve">weeks across the entire region. </w:t>
      </w:r>
      <w:r w:rsidRPr="00290C3C">
        <w:t xml:space="preserve">Baits are spaced on average </w:t>
      </w:r>
      <w:r w:rsidR="00901609" w:rsidRPr="00290C3C">
        <w:t>690</w:t>
      </w:r>
      <w:r w:rsidR="00901609">
        <w:t> </w:t>
      </w:r>
      <w:r w:rsidRPr="00290C3C">
        <w:t>m apart (range 3–2144</w:t>
      </w:r>
      <w:r w:rsidR="00901609">
        <w:t> </w:t>
      </w:r>
      <w:r w:rsidRPr="00290C3C">
        <w:t>m).</w:t>
      </w:r>
      <w:r w:rsidR="008310F5" w:rsidRPr="005223D9">
        <w:rPr>
          <w:color w:val="363534"/>
          <w:szCs w:val="20"/>
          <w:lang w:eastAsia="en-AU"/>
        </w:rPr>
        <w:t xml:space="preserve"> </w:t>
      </w:r>
      <w:r w:rsidR="00A96AA2">
        <w:rPr>
          <w:color w:val="363534"/>
          <w:szCs w:val="20"/>
          <w:lang w:eastAsia="en-AU"/>
        </w:rPr>
        <w:t xml:space="preserve">In </w:t>
      </w:r>
      <w:r w:rsidR="00787FA6">
        <w:rPr>
          <w:color w:val="363534"/>
          <w:szCs w:val="20"/>
          <w:lang w:eastAsia="en-AU"/>
        </w:rPr>
        <w:t>addition</w:t>
      </w:r>
      <w:r w:rsidR="00233147">
        <w:rPr>
          <w:color w:val="363534"/>
          <w:szCs w:val="20"/>
          <w:lang w:eastAsia="en-AU"/>
        </w:rPr>
        <w:t>,</w:t>
      </w:r>
      <w:r w:rsidR="00A96AA2">
        <w:rPr>
          <w:color w:val="363534"/>
          <w:szCs w:val="20"/>
          <w:lang w:eastAsia="en-AU"/>
        </w:rPr>
        <w:t xml:space="preserve"> </w:t>
      </w:r>
      <w:r w:rsidR="00A96AA2">
        <w:t xml:space="preserve">Parks Victoria implement wild dog baiting within the Southern Ark region, which is </w:t>
      </w:r>
      <w:r w:rsidR="003B6C5C">
        <w:t>year-round</w:t>
      </w:r>
      <w:r w:rsidR="00A96AA2">
        <w:t xml:space="preserve"> </w:t>
      </w:r>
      <w:r w:rsidR="005E5F58">
        <w:t xml:space="preserve">baiting </w:t>
      </w:r>
      <w:r w:rsidR="00A96AA2">
        <w:t xml:space="preserve">every </w:t>
      </w:r>
      <w:r w:rsidR="00E44749">
        <w:t>2 or 4 </w:t>
      </w:r>
      <w:r w:rsidR="00A96AA2">
        <w:t>weeks depending on bait type used (</w:t>
      </w:r>
      <w:r w:rsidR="00787FA6">
        <w:t xml:space="preserve">with </w:t>
      </w:r>
      <w:r w:rsidR="00A96AA2">
        <w:t>approx</w:t>
      </w:r>
      <w:r w:rsidR="00E44749">
        <w:t>imately</w:t>
      </w:r>
      <w:r w:rsidR="00A96AA2">
        <w:t xml:space="preserve"> a 50:50 ratio between perishable and shelf</w:t>
      </w:r>
      <w:r w:rsidR="00E44749">
        <w:t>-</w:t>
      </w:r>
      <w:r w:rsidR="00A96AA2">
        <w:t>stable baits</w:t>
      </w:r>
      <w:r w:rsidR="00E44749">
        <w:t>,</w:t>
      </w:r>
      <w:r w:rsidR="00A96AA2">
        <w:t xml:space="preserve"> respectively).</w:t>
      </w:r>
      <w:r w:rsidR="00C71985">
        <w:t xml:space="preserve"> </w:t>
      </w:r>
      <w:r w:rsidR="00A96AA2">
        <w:t xml:space="preserve">Baiting in </w:t>
      </w:r>
      <w:r w:rsidR="00E44749">
        <w:t>NSW</w:t>
      </w:r>
      <w:r w:rsidR="00A96AA2">
        <w:t xml:space="preserve"> </w:t>
      </w:r>
      <w:r w:rsidR="00825226">
        <w:t>s</w:t>
      </w:r>
      <w:r w:rsidR="00E44749">
        <w:t>tate forest and national park</w:t>
      </w:r>
      <w:r w:rsidR="00A96AA2">
        <w:t>s is also undertaken.</w:t>
      </w:r>
      <w:r w:rsidR="00C71985">
        <w:t xml:space="preserve"> </w:t>
      </w:r>
      <w:r w:rsidR="00A96AA2">
        <w:t xml:space="preserve">NSW </w:t>
      </w:r>
      <w:r w:rsidR="00E44749">
        <w:t>national p</w:t>
      </w:r>
      <w:r w:rsidR="00A96AA2">
        <w:t xml:space="preserve">ark mound baiting occurs in May–September, </w:t>
      </w:r>
      <w:r w:rsidR="00A96AA2">
        <w:t xml:space="preserve">and NSW </w:t>
      </w:r>
      <w:r w:rsidR="00E44749">
        <w:t>state for</w:t>
      </w:r>
      <w:r w:rsidR="00A96AA2">
        <w:t xml:space="preserve">est baiting occurs every </w:t>
      </w:r>
      <w:r w:rsidR="00901609">
        <w:t>6–</w:t>
      </w:r>
      <w:r w:rsidR="00E44749">
        <w:t>8 </w:t>
      </w:r>
      <w:r w:rsidR="00A96AA2">
        <w:t xml:space="preserve">weeks </w:t>
      </w:r>
      <w:r w:rsidR="003B6C5C">
        <w:t>year-round</w:t>
      </w:r>
      <w:r w:rsidR="00A96AA2">
        <w:t>.</w:t>
      </w:r>
      <w:r w:rsidR="00C71985">
        <w:t xml:space="preserve"> </w:t>
      </w:r>
      <w:r w:rsidR="00A96AA2">
        <w:t>State forest b</w:t>
      </w:r>
      <w:r w:rsidR="00A96AA2" w:rsidRPr="00290C3C">
        <w:t xml:space="preserve">aits are spaced on average </w:t>
      </w:r>
      <w:r w:rsidR="00901609" w:rsidRPr="00290C3C">
        <w:t>1544</w:t>
      </w:r>
      <w:r w:rsidR="00901609">
        <w:t> </w:t>
      </w:r>
      <w:r w:rsidR="00A96AA2" w:rsidRPr="00290C3C">
        <w:t>m apart (range 476–3187</w:t>
      </w:r>
      <w:r w:rsidR="00901609">
        <w:t> </w:t>
      </w:r>
      <w:r w:rsidR="00A96AA2" w:rsidRPr="00290C3C">
        <w:t>m).</w:t>
      </w:r>
    </w:p>
    <w:p w14:paraId="3900BFF9" w14:textId="77777777" w:rsidR="008310F5" w:rsidRPr="005223D9" w:rsidRDefault="008310F5" w:rsidP="008310F5">
      <w:pPr>
        <w:keepNext/>
        <w:keepLines/>
        <w:numPr>
          <w:ilvl w:val="1"/>
          <w:numId w:val="0"/>
        </w:numPr>
        <w:tabs>
          <w:tab w:val="left" w:pos="1418"/>
          <w:tab w:val="left" w:pos="1701"/>
          <w:tab w:val="left" w:pos="1985"/>
        </w:tabs>
        <w:spacing w:before="240" w:after="100" w:line="260" w:lineRule="exact"/>
        <w:outlineLvl w:val="1"/>
        <w:rPr>
          <w:b/>
          <w:bCs/>
          <w:iCs/>
          <w:color w:val="00B2A9"/>
          <w:kern w:val="20"/>
          <w:szCs w:val="28"/>
          <w:lang w:eastAsia="en-AU"/>
        </w:rPr>
      </w:pPr>
      <w:r w:rsidRPr="005223D9">
        <w:rPr>
          <w:b/>
          <w:bCs/>
          <w:iCs/>
          <w:color w:val="00B2A9"/>
          <w:kern w:val="20"/>
          <w:szCs w:val="28"/>
          <w:lang w:eastAsia="en-AU"/>
        </w:rPr>
        <w:t>FoxNet modelling</w:t>
      </w:r>
    </w:p>
    <w:p w14:paraId="0E3B820E" w14:textId="683BD4BD" w:rsidR="0021403F" w:rsidRDefault="001C185B" w:rsidP="001C185B">
      <w:pPr>
        <w:sectPr w:rsidR="0021403F" w:rsidSect="001B38F8">
          <w:headerReference w:type="even" r:id="rId218"/>
          <w:headerReference w:type="default" r:id="rId219"/>
          <w:footerReference w:type="even" r:id="rId220"/>
          <w:footerReference w:type="default" r:id="rId221"/>
          <w:headerReference w:type="first" r:id="rId222"/>
          <w:footerReference w:type="first" r:id="rId223"/>
          <w:type w:val="continuous"/>
          <w:pgSz w:w="11907" w:h="16840" w:code="9"/>
          <w:pgMar w:top="2211" w:right="737" w:bottom="1758" w:left="851" w:header="284" w:footer="284" w:gutter="0"/>
          <w:cols w:num="2" w:space="284"/>
          <w:docGrid w:linePitch="360"/>
        </w:sectPr>
      </w:pPr>
      <w:r>
        <w:t>The FoxNet model landscape for Southern Ark was limited to the area east of the Snowy River</w:t>
      </w:r>
      <w:r w:rsidR="00E44749">
        <w:t xml:space="preserve"> (because</w:t>
      </w:r>
      <w:r>
        <w:t xml:space="preserve"> the assumption was that the Snowy River is a barrier to fox migration</w:t>
      </w:r>
      <w:r w:rsidR="00E44749">
        <w:t>)</w:t>
      </w:r>
      <w:r>
        <w:t xml:space="preserve"> and a </w:t>
      </w:r>
      <w:r w:rsidR="00E44749">
        <w:t>30-</w:t>
      </w:r>
      <w:r>
        <w:t xml:space="preserve">km buffer north of the </w:t>
      </w:r>
      <w:r w:rsidR="00787FA6">
        <w:t>s</w:t>
      </w:r>
      <w:r>
        <w:t xml:space="preserve">tate border to allow for fox migration from the north. Subsequently, the </w:t>
      </w:r>
      <w:r w:rsidR="007713E3">
        <w:t xml:space="preserve">AoCI </w:t>
      </w:r>
      <w:r>
        <w:t>(</w:t>
      </w:r>
      <w:r w:rsidR="00E44749">
        <w:t>8621 </w:t>
      </w:r>
      <w:r>
        <w:t>km</w:t>
      </w:r>
      <w:r>
        <w:rPr>
          <w:vertAlign w:val="superscript"/>
        </w:rPr>
        <w:t>2</w:t>
      </w:r>
      <w:r>
        <w:t>) was bounded by the Snowy River in the west and the state border in the north.</w:t>
      </w:r>
    </w:p>
    <w:bookmarkStart w:id="160" w:name="_Toc24619371"/>
    <w:bookmarkStart w:id="161" w:name="_Toc24619372"/>
    <w:p w14:paraId="0F74F4E6" w14:textId="482261BE" w:rsidR="00B82EA5" w:rsidRPr="00B82EA5" w:rsidRDefault="00787FA6" w:rsidP="00B82EA5">
      <w:pPr>
        <w:rPr>
          <w:lang w:eastAsia="en-AU"/>
        </w:rPr>
      </w:pPr>
      <w:r>
        <w:rPr>
          <w:b/>
          <w:bCs/>
          <w:noProof/>
        </w:rPr>
        <mc:AlternateContent>
          <mc:Choice Requires="wps">
            <w:drawing>
              <wp:anchor distT="0" distB="0" distL="114300" distR="114300" simplePos="0" relativeHeight="251596277" behindDoc="0" locked="0" layoutInCell="1" allowOverlap="1" wp14:anchorId="29D3F662" wp14:editId="3629D359">
                <wp:simplePos x="0" y="0"/>
                <wp:positionH relativeFrom="margin">
                  <wp:posOffset>-23962</wp:posOffset>
                </wp:positionH>
                <wp:positionV relativeFrom="paragraph">
                  <wp:posOffset>182892</wp:posOffset>
                </wp:positionV>
                <wp:extent cx="6480175" cy="4305300"/>
                <wp:effectExtent l="0" t="0" r="0" b="0"/>
                <wp:wrapSquare wrapText="bothSides"/>
                <wp:docPr id="90" name="PicSing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80175" cy="4305300"/>
                        </a:xfrm>
                        <a:prstGeom prst="rect">
                          <a:avLst/>
                        </a:prstGeom>
                        <a:blipFill dpi="0" rotWithShape="1">
                          <a:blip r:embed="rId224" cstate="email">
                            <a:extLst>
                              <a:ext uri="{28A0092B-C50C-407E-A947-70E740481C1C}">
                                <a14:useLocalDpi xmlns:a14="http://schemas.microsoft.com/office/drawing/2010/main"/>
                              </a:ext>
                            </a:extLst>
                          </a:blip>
                          <a:srcRect/>
                          <a:stretch>
                            <a:fillRect/>
                          </a:stretch>
                        </a:blip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5423B89A" id="PicSingle" o:spid="_x0000_s1026" style="position:absolute;margin-left:-1.9pt;margin-top:14.4pt;width:510.25pt;height:339pt;z-index:25159627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UGYbFmQIAACQFAAAOAAAAZHJzL2Uyb0RvYy54bWysVFFv0zAQfkfiP1h+&#10;7+J06dpGS6fSbmjSgImBeHYdp7FIbGO7TQfiv3PnpGUwJCTEi2X7znffffedL68ObUP20nlldEHT&#10;M0aJ1MKUSm8L+vHDzWhGiQ9cl7wxWhb0UXp6tXj54rKzuRyb2jSldASCaJ93tqB1CDZPEi9q2XJ/&#10;ZqzUYKyMa3mAo9smpeMdRG+bZMzYRdIZV1pnhPQebte9kS5i/KqSIryrKi8DaQoK2EJcXVw3uCaL&#10;S55vHbe1EgMM/g8oWq40JD2FWvPAyc6pZ6FaJZzxpgpnwrSJqSolZKwBqknZb9U81NzKWAuQ4+2J&#10;Jv//woq3+3tHVFnQOdCjeQs9ulfiAbhsJLLTWZ+D04O9d1ift3dGfPZEm1XN9VYunTNdLXkJmFL0&#10;T355gAcPT8mme2NKiM13wUSiDpVrMSBQQA6xH4+nfshDIAIuL7IZS6cTSgTYsnM2OWexYwnPj8+t&#10;8+G1NC3BTUEdNDyG5/s7HxAOz48umG3TKHujmoaUFnoDFTsTPqlQR6axgqPTwDUo5e+K7Lu4NmLX&#10;Sh16WTrZ8AAz4WtlPaTJZbuRwLK7LfskUCMgxHRYbZTKt/Fsydh8/Gq0mrDVKGPT69Fynk1HU3Y9&#10;zVg2S1fp6jtCTLN85yV0gjdrq466TbNnaP8ot2GCesVF5ZI9j/PREwaAInFHiMAh8oZYvRPvgWLw&#10;g31wMogatxVQOtyD88kwPETC0avRuGqD5z4T3kTBoEZ6rW1M+Qh6gb7E/sDXApvauK+UdDCmBfVf&#10;dtxJSppbDZqbp1mGcx0P2WQ6xp4+tWyeWrgWEKqggZJ+uwr9X7CzTm1ryNQ3R5sl6LRSUUGo4R7V&#10;ABZGMfIzfBs460/P0evn57b4AQAA//8DAFBLAwQKAAAAAAAAACEAZic16IRBBACEQQQAFAAAAGRy&#10;cy9tZWRpYS9pbWFnZTEucG5niVBORw0KGgoAAAANSUhEUgAABxwAAAUBCAIAAAA5JGOiAAAACXBI&#10;WXMAACHVAAAh1QEEnLSdAAAgAElEQVR4nOy9T4hdR57vGWkauynbY4qiKDxqPcSYKhkjexKaSVOL&#10;XhQ8EDSiBkbgzSDJtUmBGi2qqdmMSS2UVG+mmFokJVBuWpLpjUENA6JB0ODFWxTOpkHPEo1l44df&#10;6WmMx90YP/8Bm4Kcxc+KDkXEiRP/4xcR3w9CZN6895xzzz0nzo3P+cYvNg4PDwUAAAAAAAAAAAAA&#10;AAAAP55ovQEAAAAAAAAAAAAAAADQE5CqAAAAAAAAAAAAAAAAEACkKgAAAAAAAAAAAAAAAAQAqQoA&#10;AAAAAAAAAAAAAAABQKoCAAAAAAAAAAAAAABAAJCqAAAAAAAAAAAAAAAAEACkKgAAAAAAAAAAAAAA&#10;AAQAqQoAAAAAAAAAAAAAAAABQKoCAAAAAAAAAAAAAABAAJCqAAAAAAAAAAAAAAAAEACkKgAAAAAA&#10;AAAAAAAAAAQAqQoAAAAAAAAAAAAAAAABQKoCAAAAAAAAAAAAAABAAJCqAAAAAAAAAAAAAAAAEACk&#10;KgAAAAAAAAAAAAAAAAQAqQoAAAAAAAAAAAAAAAABQKoCAAAAAAAAAAAAAABAAJCqAAAAAAAAAAAA&#10;AAAAEACkKgAAAAAAAAAAAAAAAAQAqQoAAAAAAAAAAAAAAAABQKoCAAAAAAAAAAAAAABAAJCqAAAA&#10;AAAAAAAAAAAAEACkKgAAAAAAAAAAAAAAAAQAqQoAAAAAAAAAAAAAAAABQKoCAAAAAAAAAAAAAABA&#10;AJCqAAAAAAAAAAAAAAAAEACkKgAAAAAAAAAAAAAAAAQAqQoAAAAAAAAAAAAAAAABQKoCAAAAAAAA&#10;AAAAAABAAJCqAAAAAAAAAAAAAAAAEACkKgAAAAAAAAAAAAAAAAQAqQoAAAAAAAAAAAAAAAABQKoC&#10;AAAAAAAAAAAAAABAAH9SbU0bGxvV1gUAAAAAAAAAGTk8PKy8RnSgAAAAgCAqX6wrJVXxhQAAAAAA&#10;AADQL5V7NOhAAQAAAMzB8H8AAAAAAAAAAAAAAAAIoN7wf+LEjXOV1zgbt0/vrz7n5M3tlJcDFcfO&#10;tII9DAAAXXPrwZ2MS9s7uJJxaYAnw1/6Q78L5eXi1oUKazn/4qsV1rKE50jG/fsHpbfEk+3jW6vP&#10;oRxu+iBNz3e9tEkbGxtyG5jswC6uC/fOXhejd+1f++gF+mFnZ6ftluRld3dXFHhTL7/5et4F+nD3&#10;zLXQl0Rsp3aV8Wnfym2MRsQe8KToB0q7VO7J1bbX+kzzg2g1vKO2VAXluLh14dTRzdZbMRdtexEA&#10;AABG4uLWhS760gDwoY5RnRmt1+qjHT2Nw+HhYc0O8P79A/eGMTGqANRhd3e3d1ns6RPVU1t+y5Kv&#10;datD6yWGFphRraZA219CrdIy67jy7eNbjhZ4yb2uturVgFQdhCzfKYdPUuQFRhVEYz14cAICMCHa&#10;5RteFfQCh29BMKq5cHdoQxcV9Pz0vKqn9l3aMHXV9Jy2drWXS8CJG+funb1+7+z1scOqwB9PTZkR&#10;T5+otm/yW9bLb75OL7x75lrcBvMxekUp8bHKa3fQPrS2zPLBtp8FpOp0OL4Ea3+C4nHAoS8BemT1&#10;BMR5BwBn8o79BwCkQH1jqFVJihOMSKSmQ0Izb141aCfIsf/0fDOAVl+w4tYaE0Yd+68yT1iV2D6+&#10;FZHr3Du4snSVSYys5tKU5SoAaGvJssHazpRe1XpvrxdtDak6AkHfJjVlA8UTAYwqiOb26X338YN7&#10;GwDUR1OlZi2ddJcK+wNGgtUXIUePd06yxC176cou4V+qT7DJOkn68qoIq3YHiVSqrFqCXPYtF271&#10;KTfVutl0JrqvMtFqNX1H1dGpRAmjqpFxzERlIFW7J/F7pKlsWH1RZkjK/oEgA8LDq6qoz8TxA0Ad&#10;SKFGlylXO8N0jZaPmP3k26f3NWPbV3caADAP5bq7uSatMnH00ltNaeJDFxcCqgAgRvSqM8RUiUJh&#10;1WrlOOUofgeq7iSPmX3Dou/H1KxbmkKuLZTNmqqwHEUAPMu5NFexkKp9U+LOPMSNAxhnAACYhCwj&#10;/Vd7xbisAM70cmMPYVWToDHsbYsDligCoOJ4a4eHh6zmnFHR7snxhFwqiqv2yM7OTrmwqmAsCh35&#10;UNXPst3+MdDyB2oRALF2zTKb6+YNOKRqx2hfH6MzNcAf/+IJADgICqvKlxTaGAAmB2VSQVGGab0r&#10;f+eJuFCC0nCYxykvsqaqFQ7vtIvIKuiRokZVlCkCYOY6I8a/u7fK+leeN+2qjf0v6pc9I6vMgVTt&#10;FfPcNruF0KxFwXd9UBPzeBumow4AAAMjW2802kHgW1ZNMvZjo3vFh4eHbsWZHVpjtdUNDNUBGCms&#10;+taxD2UFABBHIaMqygyZ15apGWEMhiiEZlQFj1tZEUCqdonnWQ3NWhRkKEAK6ccPprQCII5bD+7Q&#10;1RAZVQAcTP4lZ6TvzLKuaJ157Tvyql3QRVhVelX5a9vtyQXFOcerrCpjqr2/NZ+aqp7Lcfy6Ss2I&#10;Zf0yrCXWuDpjlfqrdrXiNrWgEOKJ1hsAAACTkleDnry5Tf8yLhOAAbj14A79k7/KB0usjn/XF4Ah&#10;wannZvv41pJRLdEv7Sht1EVY9eLWBfrXekNcqCJVFayd8taxD+XPESPld3d3S4+vnwrNnJZWinfP&#10;XKN/8pGilxi5Om2l1mdqP3TK0v7ULlXyQesz829WLEiqAlCPXiZ8ANVA3hmAaiCXCsDYYIRmHWTu&#10;1f2cuIVXDqtaKwBwNsJsU6s0XJq86t0z12iv9l4QQHrV1z56wT/aqbrU3d1dzlHQotvmX1M1NAiZ&#10;YlR9Xit9ZZO5qrqYICvLjF7UlKVftTlUYoVUBSAGiDCQC3hVAAAAwCTi+givyoHm/Vt/NIHLRKfK&#10;Hchke3xQxQrZ1d6TqkuEelLOXrX0tgXZySC1qhrboAoAPpukTYRVwXJGC+WaedWldaXsIv/rtXua&#10;RPKqDRtMSFUAgimnwDCdxZxk9Ko4cgAAgCEdNc587vM13JKRCqrWJz03VCesKtdiFpxlgqkJeMZU&#10;h0eNrAo/F0kv8X8+IFYtIfk7swRqkF6MkJjlbtclBm+LelXP5cd51YhdSk2itZRN21tQqKnaH7gD&#10;35yOukYAADAt5Qqn5gXXFACWiDg74qzTqaOb84jUxIKqPn3XlP4tic6NR0Qvx3NFTPrknnRRXFUI&#10;MWpMVbpRa71U1FGtgFl+dLUOaRbK3c/w3Pilp7385uuFsrSmUV1aUdwG0C7dO7gStG/rTLcYygRS&#10;9d2HX7behLzgFmVz+IQ4wDD49Btvn95X/1XYKgD6pYlOjZMyuKYAsMTJm9tNrndd3I+JhmYCsc4H&#10;woTDR4g1uxotFGiBfPrkErYfSgRdF1Q1IcHk9qqEOskVZ6rlZx3esPcJl7LgsxNaFXhV29jsxRCk&#10;16If/Fu//fsHrFrv8Yf/f/nxf/5cHHnmldbbwYB57sB3AUb6A43QIgDyyMGxBIBGK6MKPQqWaCUH&#10;B4B2nXql0x4xiausOrZI7RRZBEB6VWtZAOrn+9uZmnNhpcDKGvgzakxVsrOzE5RI5Tb2v0mc1jw9&#10;swxdL+Rka4bBHZrSfz4o1XumbpCydrVpDW1mQ9k7uNLvLaXhk6oPvxH/859+/LD1ZmQGYdWROHlz&#10;W/5rvS2gMXFdbmRXAaiMOlhJDl+KbsNx8k4CrvXRkEWlM4V24OpuDBpRiNhBCfIKQRlczUinyrIX&#10;BoupWtHs5JI8RU0AKw0zqmr1AJO4Wp+JG2N93PGSpT8lVgOwvnZ1mTU/Sp4lsGsnVV/76IWqefh3&#10;PxebLz1751++FEee+eSLb3/07JP11l0WTG/aitLdIfSuJyfjpFUAzIkjbqapk7hgmqZTxcKdTv9z&#10;Gac84APbo7H+ht16cAeydZW289THhbNkJQGtW87Qsbadzxo4eOvYh3ISKnrEGl+VT2MIt/wsE1oJ&#10;ltA0qHskvv9y1IWo2+B4Pio2mAw+/P/Lj8Wzr4gnN5/74l3x5Mf/6dPn//LIQHUA4FVrQt/mKSjB&#10;tssBxkAN42gPAgBWUT2IW5v6PzMCzysFrikzYG3VAXNYGdXV+Zq6GMyeBbkrDg8Po/v25u5i4i7N&#10;+JXV/HIeszjY2H/HMaYJU2lUrQGy3d1dSEywSlCbpjlQ669BeEZcVa9audIr23kFa0vVumWbH34j&#10;jj4jhPjR//DUnYdfHHz62Z89PPLKkYobUBy6pnqqVa3HyOrLYi+gRwSqAdUCQDqeVzp/o5q9K4vT&#10;fB5wb6wEaolVdQ/TmUUtAJ3g6s8OeH49djtTqjfKzauWGJ6plViNeMsMd5Q/3DyCg37H/gcFBsls&#10;eGZRmXhV1CJYRRUsnmnx/fsHpQekL8VItaNUJlg9I6U+6dQl8hpVfwvMsCUcuqbqu5+LzWeFEEI8&#10;+6T4zx9/IMTbf/iy8TYx4taDO+o/8/GG2wYAEOiBA1CLU0c3zX/WZ9KX7CznJk5wwI0eFb9aYlUt&#10;WSvPL/96IDx1qg9kCVfTrLngUMxOvmXtXTs62zzVM+CDWtrSUXDTxB0ae+vYh/IJEJq9II2q8KvQ&#10;XbNVXD0y6QmeB3C0Tq2cUWXOyMP/aew/8eTmse/93adfi/c/f/enzwxUASAjsKgS61zqdcbuoY8N&#10;rODAAKA+juIAZnWOiKtDjwKLkC1Sv2+hJmjAW3Fx64L55fbU0U35oFk1tWuvWlMakkHYv39QIZ+1&#10;hOpV1Xft2KRyO6dybVk5SJFhHYATN87dO3v93tnr/YZVV4FOGgPr5yhnHxVCbB/fYvJZq5vhM8A/&#10;yKg2eY9aTVifDWYYUJUMLFUfjf0nfnT0uR//09cfiM/+ebQKAKAc6C6C5qAIAAAckAOHl3qwKJoJ&#10;QBdomlX+2q9OlVT2qipmX7eaac31rpcG+ZpvxN2xT5n8KmKnXdy6wNCrDo85YtodVpX1ATgM/yf4&#10;bAlnPG1jhebOPS0Vn8XSAj0nvApaMmejKkaWqu9+LjZVefrss1s//PiDT8Xbf/jyF0eeWXwZ+I4B&#10;vlzGgS4xAAAAK6eObp466rrPMdtdEKhkwI3JZ3Ct5lVZ9W/Vd719fGtjY+O88if6IVdthNA3vmpb&#10;0vckN6/Kf6IqKZJmnsScSYHXXmB4Zcly9GYXte7oK+1Ga3vVcNBDFoaVqurYfwIVAAAAPYKhowAA&#10;zkCtAg6kdHq1Wh9asKCvAln186pFBatnLFSrKmutDODYIUtrMTv5rbr92hbK8gv0Kx+vyt+oCu9J&#10;qLIDicmKXD6xTptgbq1PEYBVigZg6X/ZOi0ZVXntVlu57gTrqFL18bH/BCoAAAAAACAr3G57QHGy&#10;gtvhMQ+aCZUVPFIW0gvkVVutPW9neKlW6fkXXxVCnH/8yZo2lX6ZfnWI5soVUR14bkDz7bRCRnXg&#10;UqoSJnU249jZ2aH5sjoNq2aRiRKfgeptkaPp/Z9vPuhTfTXjTtAWlZjzXSrMwqoZHFSq6mP/CVQA&#10;8AVj/5uArhcAAPBHG+NPP3NrwAsVIlh6m3C4YzCAkU//BjvMd+CRZrq3GtWr770jf1h6oboHWhWc&#10;daC9L1aOYHhCXdUwkFEVHSZns1f/zLi0ojje+Oq7YPU26faVGlyNhltrOaZUNcf+E+NVAGBY4AMA&#10;AAAYmF6UkypAa27zAGJucjR1PsxH6RM7Ncf+d0rbsGoQ1kmuVjvMJFIdOtXEZ5+0GnOamLriMPa/&#10;i4H/QCUoqcrthkRl9g6uWK1L9hZD86ehStRRJWB1mdrj6Qpb3reQjRv94OOvuiuxOqRUtY39J1AB&#10;ADiRHYlhuhAAAAAysnp14DlXlRSdhYwnRCpoTnYZ2unY/wFYGuy59CfgmP6lDtKozjD2XzyunziP&#10;HLdCIlXmVf1p61Vb7WdZEnTJq2bER4m6yTgJW5Zyq+l5cJ82n0MpgBGlqn3sP4EKAMCLVgEfAAAA&#10;eSkaPeOgUP0rD8hn4hoHxuPkzW1Hj9dhSMeIplrJJUFkf9UnOuROGEV0fdWl0c/nF54ZtJ18yGUE&#10;mqtV/ka1yVDo1z56gX7gU8M0wqg2p/kwdm7jgz0Dp4mrSPSqKRvj3yo2N6piSKm6NPafGKYCALcT&#10;e2DQ+QQAgO5QHQr9nK5OzEuAWVC1u8uE6WS1t+A/hoNbYdnmYIdUI+VbsdpWjCRYS1QAiO67qroz&#10;sQO8sbHhHvXvNqrcRjFnz1jJYF01ehn4X8jK+YsnJkYVhMLTunRRFJg2kkOStDTjSdXlsf/EEBUA&#10;eJ7bM7Da+QQAAMATq1rVRsTHWbByw+pXKaHtlhxx0LpQEABUI+O34u6G/FNPlVsw09F/dnetV8f4&#10;kyZ2P82RVyXRzMSrUqQ3u2tolVTlH1NtgoypsjKqOzs7FFYNDc8yOXcA0YVXFY+2c2yvWluqvvbR&#10;C28d+7DgClxj/wlUAFhhpLv0FcjVb0SeBQAAMiKvZZolUX+lzqfagC+FNOWvsIQAsAI5AwfkEJlI&#10;EE0gyl9N9bnkiMmoyrcjnxbUV2/uVdWtLWEZ6idVgSm2eim0ykr18qRayrLyMWOWXpUbIB8ssUmj&#10;VsdukFQt6lXdY/+JYSoAAD50PfYTAAAGZsmu+qDFV5ea94Hvig381oAnnO8lwKgS7jKmbb0qKQnr&#10;5gUFbB3vwqpraeHWJFdzryoKmxp41ebIo67H6qUOmNyhqcl4+k8ottSqTU27uvTMoHVxG1GRl8GG&#10;/6+N/SeGqAAA2ALBCgAAI4GWHEQwko/2r6sLmuDorEqBKGKFSKJTUI2qI52aEc3h8vGq8r3v3z8Y&#10;0tRwpsko6ZfffF0c+64CAJ9ZqsRwqrcc7vt2Y1tCkTWpqgZjfVq/7sqwPtF6A7Ly7udi81mP5z37&#10;7NYPhRDi7T98WXiLCoHbj12AvgcAAIBpmfMiOJJLBWwhK+cpKA8PD0kdSrsaRKI40F6+fXwrYoFB&#10;9tNcvlUNVM7ckertzhSs0sssVQ3H45etfJiAv+RNuSsTxMtvvq79K71GN1AueaEP1PMq0JezHiqp&#10;6jP2n0AFAFABrWc14bhRAABggjn2X/uuHD3GuXIb3tElA+M2QCEw6l9lyTto0TzVq4bKkVAVmLEz&#10;7GmBl9a4OjN7tbCqTyXBXNUG65sgzFLlA+VD+eRVgbtwCrF3cKXOFWe1sbISN1dV3LqyELTBHd2F&#10;Gimp+vAbcfRJz+f+6OhzPxZCiM/++WHBLeoQzFJVjtun9+W/1tsCAADgMcwpqnzaanMmq8ybBfpk&#10;yCOBzhEIzVZQH1hLb+0dXAnqUUcLRMoWORJG2VNF0v/KpG00ZBDM4JsqmlVS1uXGJ6LVVz4LOLh7&#10;5hr9U8OqGHrPBLJ1FPl3X9fq3KVIL1o6JO7rDh8GSqq++7nY9C+Q+uyzWz/8+INPxdt/+PIXR9bL&#10;sI7FqaObEfN1gIxw6G6pE7BImyCzWhy2EAAAWhGXrCydx0TL3AXDf0yy/4mhkdWQRpV+pT1PH0Ro&#10;j5rKifprSnPkbzmvqgnNXBlSxy4yV1Gh1qoZvzKLJHSRz+pl7D9hTndec71vHfuQiqs2B1bXSsr0&#10;bj6J11VS0qOhedVWHjbl7GPeKo4jVb/1HvtPTFsBAEYVqEiFSj9ghCYAYEhoHEbey9/w7iwXuLKM&#10;AYeMKodt4MP28a1oC+Dwhtaopnwwo21Ul1moaKPpDlbtQ505rNwKhrM7UDlx41xfXrUJ8njD8H83&#10;cSPZOaD5Pv6xylaoH7FDkva4AxtI1TLVmr/4Qhz9QdArfnT0uR//09cfiM/++eGRV/wjrlxQ71EH&#10;AaMKTNDjBQBMRWLCzqpTEVMFs31GKdGeiHXVWVFHONJG1HFVn6DaCjnsfckbOnyrY3S8p4VUlyAN&#10;pv/LK6BuleC0YSCdQubOPBnZ+sGdnR2eYdXKe0yTekvXstBLTxMhGLrrGtZUHZXaUrXU/HefPBCb&#10;LwW+ZoQKANr5b572yKUCK6udfxQBAAD0CF3yluqDy8f3+ogBfQeaYsCWOl4VRjUI2cE21apGaB5T&#10;Ptl8YVA1UvW1RZWl3BURRRLoh6XUalHlynygK0hhd3e3VViVp0ttiCpArReyiEtPllIAEbSqbhGK&#10;vKtBTZx/W8e8SRxk+P+3d8SzJ4NfNV4FALM5COo3ots2Oebk1ydvbuOoAAAAFbSKAFQDOtUfR3fa&#10;+ifrOHdPMWqaROZxzuhkliO1WjRmC69aiIzWyX1EmZKLbUTUTdGp2xhy98y1/fsHewdXal59UnKj&#10;dIytHthqRptPTNW/lVtqEjWFfT7DRsUwhlQNH/tPdF4BIDtapnUp6QNGBUUAAAC9Q+MzrEM05EXN&#10;0dapsTvzPpN8udWrLj1/crBPhkGeQdr5lT2sSl1ZzIKVjuw5W7vQd89cs3pV5no0ndAB4Fpq1fxT&#10;9hqs0Klj06S4qvS5KOrq5uU3X7+4dSHaqNaPqWr63rT57gtBE+KaOHXfyqBr+mKzMIRUjRn7T4xQ&#10;AaAccKxjYHZol3SA4yWry0d0CwDQHHe5G/nXJftJ36GlIVpqCam5s6pV+Yh8rdu0Ov46TKMqd1fr&#10;DQF5sJ5lGb2q7Moio5qIZ/+5zrxMHFDDqnGFNUN3UXSdTTIF0YKgZrHjmbF6KzdqWLVmHYD0hOzY&#10;7YP68flfeqwj/dsO/1d/7bRwqs/eY3jbaQSpGjf2n3jy+e8L8akYqAJAOeBYB4A68EvZK+tLVHGg&#10;+VMUBwAA9MiSFVJ/dvRIZdNHP6zqQtO0Wv/qeA4A/IHHqYCjRqpm6xw6T0stLeVVhydLCULH2H/r&#10;x7Q0dZiVlAoA1c7HEzfO3Tt7/d7Z6ydunKuwOp4EqSsSqWQ569dXRUzVymr56SUY2j0JZ6PqaNys&#10;EVT+VLp8yrESBRrcL/7ttvjByWdjX/7w4dl//EwI8bP/eOIXs1cAiA4FQLCyJah/HjF2Vb4EdhUA&#10;0JyIiRmp27l0+TP/Gt1NNRvYSZrNqTTxJJ8pYT3dEj0O53Tq+RdfpR9qmketA+VTEW/JDixZV/n4&#10;bJPda7tIprr8NavU0ObODNUZSyuNVjY173DcO3tdFOnj1yPRra9+3Nbl1xmPr2ZUo1dUqHAwN+Tn&#10;WH/sP2cBmgv1LPBs2az7U32tOfy/yZVajJBUjR/7Txx57mfis7cFKgCk4K5eB3ohouvrGdQCAACe&#10;uL86L/01ot1T861BLwQ8wbWP6hdrD6bk4zgbVQ54eh/Pzrm5NFkeNGSjOiY9o3rixjlzyK3/etUn&#10;LyVYMV3VwMhSAHXyqsiouplBa/aFw1Cvytb6PNFw3Vn49o549kdJS3jmz38ihBDi/c/fzbFB3YLv&#10;siAOFAEAAMwDxCiQ3D69j8ufSdz3SXwL9Qed/xK4Y6raPo9Tz3fPXPMxuS+/+br8x9+oDhBTbYgU&#10;nek1T61gcqouSGzSPRuW5shmLXE5PCsD9J5U/eIL8dwPEpfxyn/4vnj/MyE+++eHR16ZvQIAGIPo&#10;Dj+iNwAAYIVyeREVBjSomYWMG4aZP0o5Jkk7L8iQ+kdWmRtVDkOv0vvMPtU8fVyhNsVT3IxP1q1S&#10;YegItE1N0YieWiHlvAg9B6ORNVXlr6XX2B3ug7lyXhX4sHdwhflVSQW32QiSrecbrb1zqfrJA/F8&#10;yth/AhUAumT4GZObAKMKAOBPutnMtVLPG1HahQnXqQGAGVex2tXVUgD0hI76rhxY6j8HlX42TWhQ&#10;QVUt1JniVUPnpzarl5po85yYYU9t//hsvLqd7kmZrO+IoSPOCHlV+nlOu5o4zbrqVUWBVClcrQ/R&#10;BZElcQnKqZTowC1h31L12zviqZMZlvPMn/9EvP2+EO9//u5Pn3klwwIBh7v6S8w5VYg/CKsCANjS&#10;RKdqtSNVVSRn6kOzaQW7ZSpWS6yqv5IE5GxUOX+VdSNTinL3OjSip041e/5tXYBqcq2m1X/gfOj8&#10;VOa6/P8kqsRUiZpzVUmFqtpV5l41r9+Jnj6ekF5VPB5ZLaRZgYq1MfG84adOZ7p//yDCqyYa+b6w&#10;DpjgX+TEh66lao6x/wQqAKSxNP6rC8wu3+SaFX1gAECP0JWoxGVoVRVhyr4lsFumQrWQ8qzR4qjV&#10;RiVH069L1VCNwGpqmNW83tFTcr385uvRLjIob3vv7HUxbuQqBTW1SkyVXU0RZGRO1ciqRPvV07EW&#10;qtM6Hkuf2qpX5XwhY8540/H1LFXzjP0nUAEgDxy+icrcUOISiB4FK3qwAIAJqXxXL2WWcwCGR73d&#10;bvZLOQdU2eKQNSn78/Dw0KeUqn8QT3uOw1Ral+ZvNlslvExv6EnQ1moR74jVtcVqV2fwqpK4JKwa&#10;WV2CoqzuGqwwqlkI+prHcwIlPqgttnYTy/Sq3e3MjqVqrrH/xOQVAHq8WrvJVeysd8EKAABdk12V&#10;amP5g/6qcXHrwqmjm/IyQdcI7aqBu1wAgKJw+A7fZL6paKMaZ2PpvZCAjgv2TjLOV5u6ajbyHvOa&#10;NlVLBAi/4gAoHeBDyrnJoQXmD50XapkF1avKQtj9Rlb7lar5xv4TqAAQS5N0qk83VfOq6QnWXjA7&#10;9hVWBwAA5Qhyne4X+izHv6bNrQd3yJxi7kQArESfvEBDlTWy/+/Tn6eeqiNcT2HV7BUAVu1SdslI&#10;a1ztlsf121N0qiQ0t5tCw+EUMqaqRlPJtNYPq5r7nLnaDtWgjshqFqPqk2QfgMSquNEwPxrLIXf4&#10;3TPX6CLVr1EVQuS/gtpX8+hszNaSfvIv//bJSz/IGin98m+vf/S2EOInx278dLYKAEvfyXxK1LGV&#10;qkQhw8i/n5zylqPTVfx3CwCgL8wLkLVuo0mEykmxP2bfFe0hMXBWFx+xJ5ylqnbWO77THnn6Kfqh&#10;ZvnRpVmkqB/umZDyGUfpkKruPv+SGA3K6yVWDNBe6NMzV1tsn03NYlTd+LiVoEwcwwI17vhqHd8q&#10;j9gxJiJfKrcqH0/3qhUO/uaoh0SQ5ZSnZOJw9RnUqnaxcJyJcVN+EZ5TL2an16Rq3rH/xOQVAAam&#10;RI9u7LIA0RdBOBAAACAASURBVHtMGwYLAAApWF2M9qDVhMbp0RT1o5UCEDMNj3AwsFEFA+BvVDul&#10;Tlm6dDmVNyPmHkNqqsbVKapSpFLeQoHmxvc19NhdjrZcjlXTN2PoVEKrwZq9lOoMRlUjKEG/OpkV&#10;kMi9SnvYsZO7K6gqupWqucf+E6gAYOCOCHVBhR7d2IIVAAA4Q9cpVY7EGdX0QcrWl+NWEwD+9TRq&#10;QlvV3ddaoXRNSbEtdelz9UuzZFGDWLWcNYmWSlax2/X41ixoBQHkg6VrsPI5orJjplPNPwEfZMtT&#10;v/zxJAWXiSHfaZ9S9ZMH4vmXCiz3yHM/E5+9LcTbf/jyF0dmqwAAQBBSECCIBABozq0Hd6QVjRM3&#10;6bqH4VjL5ox3pYAc75oeFeoqsuUZKTAVN0B7aWypqjJNeeFYS82YHn18ua4jXVyPzFxqXFjVkXQe&#10;2KWakELNPvB/HlKOFrWRcdzQUtOa0evqF6s7HqMcR5dStcTYf2LOCgAjfQnrnVyh18Tua1BNVfQw&#10;AQAlCLWcMrIa9/IUuui+AjA5QxpVFXdwdZWlmcQbporMyKojz6X+Sf1Ze77WXK/25HNlVCvQ9ZXI&#10;GlYNcqy9S5lcZE+nzjP2P0tbpxnVpWVGV3HtGsc7ZTVAIYIepWqZsf/ElBUAtG+ZrAZnmXBOu0Tr&#10;xRLzaKUsk/NOBgAAB8wvYaAQ6vUXlzAwLRGdUhlGu3Tpkvzf1Ch8Ov+r77HVQNp0lxpqRS9uXeha&#10;pFohkSoF65JXlU/oRfk5bgbU3AxQB5pqiUOD2RFde9UOpWqpsf8EKgB05lgHwNr9S4x/oksJAAB1&#10;OHV0c2/2KnnNwFAJsAp9rZ3k22xop5SM6uXLl8mlaj9L5DKLqlV1y7Wcqc+bWoqmrq4rkYZlUscz&#10;qoQWWaVfSa2aadaNjY1evKpJvwopO/0KNW2IgGwQfBqift91IfrdIf1J1XJj/4k5KwA4GH60FE9O&#10;3tzmk3sFAAC2+EwwtfSc9MmpxDSyJpGaxVXLrQsON5EsZ1z0qpusNxclPKaWUT08PNzY2KCfVVFl&#10;dnHrd3p91KoWULXmVSOMswPMOpUXTZtqv1pnsqKDlv8M9Ugsmmhna6vNyMXewRW19Mr28S2qA+D+&#10;6Kean8qTTkusdidVS479JyarAIAeQluWunz4XAAAwA0JGh9HI5+jVVzN4ndGzQrxBxdKMCHWOKcD&#10;dUJwM4JKudSr771Dv5KisoZVa+KoQmjtaVuf7z8blQPOnm4kHvt0Hv383cf96FdpTpcOD7ZqFdbM&#10;RIoz+qH+Lsq+xrhi1jg2TLrTqURvUrXs2H8CFQBADBG9O0eIJiWpCgAAMxChREuk5IasajcA6TFV&#10;ugrL5eCinIUmU8kNQFw/c3d3V9Wjly9fph/kg+pfZe5ShlXNBdYxVg5xHBFi6qWLPvN1xKrLtUe0&#10;Y0/+VT5OR2xf1QD6HeychYZKUfrcXFlRLalKNVUzLn8Gut5XnUnV0mP/CVQAABVY7e/RE+J6cYkT&#10;Vfksv9zCAQCgI7RyWjN3jGuyehnSlCjgBuxqOu4Kp9KokmOSQ/uJw8ND6+h1GVZVH6T5xOU4a9E6&#10;D+jf8S5nrHzG/mvzgDteKwcLE/2ahWg89aJaOddqXVeLNtTHfF/yXXA2qgz3ZF6yV4hWverSuQ80&#10;tFtonM8IN31J1fJj/4nJKgCA+qCbBwAADclY29FnzBduRGUnNEBqPk27EEPCDknvpVRTuHTp0uXL&#10;l6UPFSEmVNpYqh5A/6umtc5Q69UaqeUoapRWhYt/lYMZUFWL+zDoK6zK3B/R/ZVCC2f13jOmVrW7&#10;7MDN0uSErA4PT7qSqjXG/hOzVABANy8XQXvSv8/GM6YqnG8BBxUAIJEKyTWE48bAM6/q+JNVrWqP&#10;oCAP4IxVBJANuXTpkhpW9URN/JGTVQuzEiRYSwdX7yrlNesb1S7E3EhY85tBhkUeur14VdAcOrpU&#10;ay9ib2DI15JalfdOuh7VXpl+d1SlFkdedGkivzi+vf0v3558qZLifPf3937zvhDi+786d2TcCgA9&#10;dhJ4pkhKSNWMn07NndbjQQUAYEXXxtM9/B8tpEqusqega4qe7xmTqkeefop+qClr1KSY53q1OqrR&#10;W+sQpqZjNSe2yriXlrrZqnJ1P8GfUJ3qLgKQdwhwv7ohnaCPkkmRigGY/O5C4hkXOqkgkKQkVVud&#10;/h0lVWuN/SdQAYATPEWqpFBMNSPaFhbdhtXUDwAANCHjkP8lUFAVAFAICt/JHiNlRSlJSmg6VaT1&#10;KtXQn+NptBlaDdZLly5l1DFaB9ucq2opXBY6jJRnvBE6RgROUGYeugw/Vv4MX1N1lZSEKYxqKGoR&#10;hrZbEkc/UrXe2H9ilgoAYEJqOlYAAGBC1wFYYIKbdmNAYdJcp+eoRVTV4faXL1+W4/rNiCihWiRK&#10;U8alJknjLjkpc/Ir+mFnZ4cMbwlNudTl1gxIXLYxHXlrLUtdRegYIkJvqXcgJk9chhIRkB+PjKde&#10;9hmxxkA7qdWaqtrT6mxPIt1I1W/viKdOVl3jM3/+E/H2+0K8//m7P31m0AoAKfPLgwjqD/yPWx00&#10;KwCgIRUipa3AZVeCCw1QkTJ01HM/CzKdqpU6JbNJslUYHiROp+7fP1h9obYiTU3S9pBX3d3dVUO1&#10;JayN1hVfjalK4RttfuXYf+sYhZSx/51O1VIIreqlP2p1YME1icwZ7K6MrJYrmRDrKIQlfC5JDelF&#10;qtYd+0+gAgBYY8iOMTq6AICGdK1UZDQJdQBWUS+guO6ALIwaU9VYilVGzEnlIKL7qq6aQqzSqwoj&#10;VJt3TqHVjKp1p2UJqKa09tZMFpyLRnQAmdDUKvAERjUFbSS7eQxPfpqbJ7J1h9DT5O2rlFEXpelE&#10;qtYe+0+gAgCoDQdLSzMd51pUluUAAEBfXNy6AK9aFFxfhqTreypFkTHP3d1dMpWm8sgY5ElfFA2+&#10;lhFa8wmUXaWnpXtVH5FqLWVQ2bVNblLSSay6iLAqqIn1fEcj4I91JkCearUPqVp/7D8xQwUA/jAM&#10;sNw7e/3EjXNCiJM3t/37dT5vJGiBAAAwHgOP/SfQyGvEXeVRSAHMhjrY3yqG8hpVz0l+1E6vtgEy&#10;ISgzqppdpXeUy6tqWBfo84g/28e3gvxIuSdPRZxRlSVW4VXBKjj7ShO6h7WLy/79A27VALqQqi3G&#10;/hMTVABAh0Tj3tnr9ANp06UnSK+qkd7Na+5VGVpsAMBUDO9VgQpd8nDpAcCBVj61KNKo+rgn6tY6&#10;+rcnbpwjC6bNaiUeOVaZvTVDo7KGbOhb4DPWGyI1O9EFZ/0rTkC8CuwE0BRtoj/1EqNWA+DjVXuQ&#10;qvFj/7/48va9/+/gMyG+/9z/euIHrzwbvgRUAACLmF5V9glNMRrUXWzoVTN2a+HrAQDRjOpV0TBm&#10;BDtzBkZtCiKQRrK06YiQKWrP1jSD9Ij2nfne2etqcQCzRMClS5foCaG1YplM9Q5DWo6UibxkMtr9&#10;NM+k9pDIVC8A9dF0qsRaCoAPHUjV8LH/5FLf//oD+cinX//m/Y+F+N6PfxJqV1EBQMU0boN1aWRM&#10;1cGJG+fk0+6dvX5yYSckRlZbedWMBVUBACAFbc6ZvsTKUkFVtYEd7AKaAq47wHGCU1PQVwuQnaUh&#10;/7mQkZ/EeJq/SSTHSmr18PBQRnEl6oMyx7q6bTWNKrTpDCCwOSHWCaZAUZZc6hJ8MqoEf6nqP/bf&#10;dKk6X3/wfrBdnaACgCdanydvb5Bbh2pp7L/8q+pVxfLQxZT31bwOAAAA8EF1rJPrFQDGYzWROrla&#10;rWZUI16e4h3oG7Vc7+XLl9XB/js7O2rdVRhVQETHVInQ1PO0QCjDrlYgVKfy5InWG7DGJw/E826V&#10;+cWXt3//X3av3zv79x/9ncuoqnz9wfsf/+bv7529/l92f/9v737hfO6R534mhBDi7T986bfJHRHk&#10;7IYXfD4xVYlqXY88/RQ3KQwAAANz6uim/Nd6WwAABbn14I4qUnHil0BGfg4PD+s7lMNHiEeJVBX1&#10;mXKioaW/Vtt+GJaGJBrVCHzKBQzG5C5VA+d7OcYwqoJ/UnVx7P8nX3x5ZyWXKlFzqd+++y+f/j8f&#10;ffbBp/Qnn+zqwBUA/IfzF42pckA1qu6Yqvo0Na/qfhWG1QMAQAlSEqx7B1dKfJ9bGvsPAMjCtHnV&#10;ckRnPBN1gyrIzLVLk7W7u6uWwpTPnE11gcqo1UUR2wQgEfmVO+V7MreB/wRzqWqM/Y91qZInX3np&#10;yCsvHQmyqzNVAGhSNZWVbfQ0qvLJq16VdGrce5SvqmOxWX0QAAAQSpBgPXV0c+/guy921MbmMjUX&#10;ty74fF9MLL0NwGCkDPBHdjUF1VRKSeqZB6SnxalV/8gh1QQwlZaczx22ax5SZqmKQB5j1dbICpxc&#10;oASe35M1TJ0qa9c0h7dU/eSBeP4lIWJc6rOvPPuk82khdvXIcz8Tn70txNt/+PIXR55Jflt9UUG0&#10;mV3KynYvaOC/xqpXzfJeUF8VAAAysndwZU+ZR1Q21LmCq3HfF+cE9/MA4a9TVwuwAn+y1CGNUKv1&#10;B3HnAmOBm1PZq0qmMoxqSheAaJa+V0d8396/fyC4JlUrNQ3ynAyKAX57+/efCiH+3+f+9M+P/uCV&#10;//7w7D9+5nj2j3/yvIdLda3ucbsq+d6Pf/Lcn3328dufCiG+/6tzR8aqABBHacFXs4sVMfDfsZDo&#10;JazSXWQYFhgA0BC3cwkynuo3P/OF1u+Fq8tHC+mD46qEHTgeJ29uW88mawpVO8ErJFWPPP0U/VDT&#10;qsgOVKGVkiQyLWGEsSphVOntX758mX5V57DSntZEdcGuNqemWq05DRof5nzXGjjThRB3z1wL3Q+l&#10;66Va7Wrpi+YSvJOqmyeO/OjRMPx379mNarJLlbiyq48SsjNUAPChdHCyWgXSLEY18bU+dNd77G6D&#10;AQBTobVRaq0V8+ojY3FWVao+iIBqXuTHhDTrJPiXOdZqBdAPsxUBSBz56IihhRYBEFFd7lW0rNzu&#10;7q7pVeXsVcJjpPbkbmgw+g07A9AL8mttUPMeqlO3j29RCrVfWEvVJ3/074VNv/zn9x/7Wz6Xalnv&#10;gl0VYtIKAE2o41VJhq5OM9WQanYy796uXA0WAACyYG0J/ZtHGFUAInCfYv6h1ElqJckhkGRU49Rq&#10;0QDaqmANGr5NInV3d9f8k3XeKsebmmr4NgAgCyXuGPFHitGg2aUi0ql0/ZKXM+1PvchW1lJV4eHn&#10;bwshyrpUE5tdff/zd3/6DCoAVPnmWi2vytao1qTa3gYAAJ6gGeyFGcQZ8GHO2xiaQo0Oq1oH/qeg&#10;VlYtpCEorKpmUWVxAOHhiGFUR0IeaW03Y2xQWVXMN/x/adCVJkz9R5a4cdwXdBhVbpVVO5Gqn3z+&#10;p7/6335Sy6WaqHb1C/GFEM+uvwaAZCL6jaYR8F8IhAIAYGZqNoDquqAIwZzE3Z6vNkXV2LlX0os+&#10;kVL3ckylJR8xZ6+K9l8ypiqN6uHhoXzQGmJdKsAKRqK+UZ2txqgsrzHJW5YWj5uzKwRZUVWP7h1c&#10;8bSlWYxqxH7m+dGwnqgKMKfOd01oviWs+99/dy19fBl3+MC9EQAAcxzmxRw+zOdCg2bTivYBYS8N&#10;gPuk8+ytWdM0uQ4P2kK5tGEmqlKtUK4ElsNtaasIsmDqppI5vXTpkng8nbpKRruqVS2YLb/GjVZG&#10;VTKJZ5zHI6u5SE9z13UjUHoiqVWsO9maTvUXqZioCgAQRmLQyfry7JVV0fUFYHikvmQ1S4ycXcqE&#10;j0IFnuBSAvxJr+qu6dTxyN7bdExspYZhQy3Y1ffeOf/iq5rJUo2qWm51Z2fHGlktRNcyZQyCKvNm&#10;QZsJbR7bOBv+Ck8egX01CM11KiHrg6sPqr/2UlBVQKoC/mBMug+Juwh7GAAAakKXtoGtDQAOVr91&#10;UARV6/ipd0rKVVOV26aq1WG+JvU1jHf7+Nb245NQCSEuXbqkvQWZRZU/ZLer0pj0pU7GplU1VahV&#10;0DVMjKrEqlYJOXtV3HyMNYFUBQAAAEAGbj24wyqsuoSsIRX6wow3+YZxNAAEEXTkm5XdZAuzt5Zf&#10;yXvH4vbp/SNnr2dcYH3qqB8ZHrTKR896hWb/Wdv41feiJljTgUhlSPP5qaxqVcCuDkGQwkP7kMjq&#10;ru7isxhNqn57+x/e/7tPhRBC/PD5/+svf/Ajryd//1fnjrxSY/MGAykbAACYHG2IfS9eNY5cJhQj&#10;MMC0hJYbUm9+nDrq+9qUb6eDRVMJq4Us1P9MXOyqURV+M5LXLAUAKiDrSDTXqSrmodhXGByA5jiS&#10;qh3xROsNKMenH+//y7etN2J4BvvSCTyBTAcAEKeObtI/+Ui1ubnzUq1ZU43qyZvbuIwC4CD0xLx9&#10;ej/Luczzew6Nggx6ycbGBlmew8PDl998Xf2Xa6vunrnm6bmWus2O+WGWQqkks5bUKozqqLAyqsTh&#10;4whjPisQCofsp39jSw2gfzNYgYtbF5bG+HMb+5+R+kWWVQaWqkJ88E//7fYXrTdicHh+6QSlgQUA&#10;ADi49eAOf7WqXb/qNGvIqAIQRPqsU7k2oC0ROlUijSSHPv/28S1TrZqPbDxCiioT+pNVrZpVVsEA&#10;cDiAJ6RJ8JaDV+0RVaeaapWzUU2fk6pt+zDa8H+Nr//uP/3b5koRAJBChQlSmXydDeXe2etCiBM3&#10;zrXekJbAuQMwM+RVeVYD2Du4QjUZK1vOTq9oAGQh7vhvfiuCW7Urs/NpSkl1EL18frnZvYQyOjuF&#10;iMKUMhsoX7K7u5vXpWZ5awB0Cp2VQWUN5PkS6rnUE61y8NCnXXXDs5XgLFJHYnCpKsSnH//Dwx/8&#10;4kjrzRicCmo1O/ceTThQwnvKhd87e52JVx2yRhgAACSCVhGAoiSeYqFGVX4j1V6V+B2VeUNBCtWU&#10;AhsbG1ffe4d+zm5UTd+hTlEVUQFzY2NDfmcO9SmytOXly5dFgeH/2uxbctt4apTekXsb0VQ+RORV&#10;2X58ox5a8KcNGVaqfu/HP/z6g0+FEOLtf3z455iHqgYl7uQz/xa7xIkb5+4xmyW28p5snisBANTE&#10;Mdh/7Kmr0unrfiQAGfGZtCruu0Reo9oFplGlR86/+CrZkO3jW3UMoLQVQdoivQwledVLly6RVxUY&#10;+98tDCek8keWpOh9uir1lKzzXswGqpD9XF3mGBnVjuh9lioxck3Vrb849rPvfvzsN7//sum2gDjK&#10;WTluxnM8uI2VAwCAoqDFAyCI0FNGzuo25y3bAfqcVsj8koFKH9qlqp8SRlWbjgYmpSjYvUxoZVQr&#10;E9TGWguAUg1TxEVDyXJ1Syk7noVxpaoQz/ziP37/ux/f/+hvHzbdllmIm8iYXqW9sM6XZiZj85kD&#10;WQAAGIzs33rnFD0AuEkf+593gV0T1/OUw/+zk0WCbB/fIqOqjqxPnEf70qVLokAFAOADw5nQW5Ee&#10;vuZAhFHNq0drylaaRm+1pSV5RxaP/mkutYlX7VTmZrxf2PbW47DD/4UQQhw58quffPab94VAEYA2&#10;qN99l8Sc+pw635URUw1l5j4MAGBULm5dyFVkMLrgCW5ZgbFxWFGfES0lvn5Yv5r6fF9tTlwMh3PE&#10;df/+wfkXXxVZvYksrioeeVUUAaiDu8buVKgHIUiHSQnUtkFIsErbD2hsqSrEKz899rP3P3pbCCE+&#10;+83vn7vx02dab9EMWL8Em5NZNVF1qlFFTBUAALIgq6Y6iqsyRN7YLzoptoMep3kEIAs+h/3q7Qr1&#10;CatP9vzaOWr9IopT5W3rEmtfklFVY6qJ0IRdQoidnR0kVWviOAai1SoHj5bIAJVVIxjgg9NgolPv&#10;nrmmbYlsz5vEVK2zI4ZCS0i5+aduw/bxrfOJGxTL6FKVigC8/Y+fCSHE+x/97X848YsjrbdoapZm&#10;Za0DjCoAANSH/1xVia4BcX4AokmZpcpntJPDkC69hOEZHd13ZaIDNGRG1VROmn0LEjRqzxxetTRB&#10;H02QWh3AyiGsGsrdM9eWDo/mx4PasHi2qCnfKpfe79Kq6xvVXAMgEpcjhazcMw2vd+NLVRQBYAiM&#10;KgAAgNKoJnc1QkvfSltFVgEAhHVIfgoMDWlpyFdaydXQJWoOyhORUXWINnMtMou6CoxqaVrNzN4X&#10;c4ZV42BYL0LLUfo7uxJfJs1kaKs6qrIdzhJWTd+YthtAzCBVUQQAPEYFoyoFLuwtAABwwLNAgRku&#10;gGwFoCYTOtASlJufKgueIT5T2/kY1UkmK+dAULRwtj3WdViV1Zars9hVW6mq6phoO5FVYkaYYpOU&#10;10bEVP1vqtVnDqmKIgDTg8mpKjNkPTIAwAxY7/xnr0Wo0sUkOQBkRD3O6We41Fw4YqqS9HLSoZpD&#10;doa1gf+eos1/dSSDynnV2cxgBEufkWcOMbFQL8gIq4xtR4eE2q46yhoI20mx+jZzedUsgjJuY+J0&#10;6uojbZlFqqIIwOScuHGOvGqd6CgCqnAEAIDBKOpVAZiTai61VTX/CuwdXLm4dUF1qZ4x1ZQGzW0K&#10;NGTvXcbfoienclRcpbVQPBBj/7umI30GRiU6yKm1q5xvw2ScZspzUaE61dOlqovFRFXleeXE8z9+&#10;/+MPhHhUBODJ1lsEagLRCQAAIAWUAgAgIzUt56hGlVzqefHv47EqGFURbgoKBUhlfQAtdXXp0qXL&#10;ly/Tz7u7uzs7O7lWl2U5vRM9un/1OWpwbxi1yrys6mB7uxWJ96iCni9T/9FrDFqXdUWqTs27JatL&#10;41kBYCapKp79wfb/8vn/8U9fC0FFAH7yP7beIgBGBzFVAOZhdTKoMSgdWSX7g8YTDEx3ivPn/3rl&#10;nuBVSIp0KvPaqYQ6LZUIVJM+A2PNcaxyXVkiq3CpGtYpqnJZuZH2Nv+yqkt7m7a8vg4OqtJbgaLi&#10;sguR7ak4c1Uk8HwaQ686lVQV4kcv/dn//tH7f/epEEK8/Y//7cc/bL1BAAwLjAAAs+E5GdQAqHVX&#10;Tx3dzGiIupNNAKxiPaqbjMePW+nP/5VpOD3aqNaM28siqtG41YPawaZ1kQbK1fEeyfE1Z7VqBPZ2&#10;TZpMADUqcbfbrQe858eRZaapRFabWTXo6n4mtxqpoUwmVYV48uRfPH/w91QE4OsPPm29OQCMBlwq&#10;AEDa1RkY3iADkIj8YqAKTdw/SCFRU9ZEnZaqwrrkitQOvJlX3dnZ8SwLIAUHfJ+kgoNT9esAyo9V&#10;BQAKGmPUvw/+1UJDjWpQWWoHTFykuaPMygAOAxv6LhiGVaeTqo8XAQAAZAM6FQAwISixCoAPHCzq&#10;GDHV8y++6pNR1fqcsgSeSG61PEWM7PeW00la19pcEclT84X0YMZyqyAvUNhFkbvXWslBpbIONjeG&#10;/5EQ15w63lcXtxPkqH/ZCLuTs9kdqOlw8y4/lAml6uNFAAAAmTh5cxteFQAQDUU+p0q5AjAP2jcE&#10;Do4VFGX7+FaikVl1CmpHemldpjbNUmgVAH/4xFQ1HKcYk4KwQ1ZT9cQnTSyVrlqWqgLu/SM1q89u&#10;jNvV5sLbxlefaLXitjx58i+e/3HrjQBgONBHAgBEcOvBnQqD6EuspZwCRnMKBubWgzuVe4Bx8Imp&#10;7h1ckf8iXq7GVBPxdxxWy+mfOwuSKf72VjWqiKnW5+6Za/Jf620pC0301HorLAy/57PQPPkoefnN&#10;132aTXl1iL5MlGD7+FbGmaxUTKNaYi3+TJlUFQJFAABoMkcEAGBCVJWpTWbVaS6VJqdCKwoA4EzD&#10;HmZcRjVO9/irK2RUWaF93EvmaHWIOnMYxlRpf66qOgqrsioIWw0OSVUVz7NA6lT6ofTNS6t69n9Q&#10;5Iup+le/LcRoUvXJk3954qTfU3/00v9046WyWwOqc+/sdSHEiRvnWm9IB8AFAABaITXrrQd3VK/a&#10;i2Ol9hOtKABxnDq6yXaGt2Fuliz1MCvUKMxlVGk4p3tQJxnViNUFxVT5F3asQGmzmWvqHlZw1pE1&#10;VXXvZpwnvZwv1gY8xYEulW1tuENGk6pgQkikMuTe2evQuwAA4IatW1mCz7gqALrm4tYFbmcTFX4l&#10;r8pn7L/KvbPX3bNUrY5aLT2dvTs3SuLMMyinzX/iWJG20iWTpc5bFTFLlWPXDSkE66N6ty6m61lC&#10;HpBzxjw16KMc0qvWvISZO9DdmLeqsVO6tqkjlHr3zLWNRl4IUhV0DFudKh5tG5KzAABAOFKonGNr&#10;GqeObu7VGmCE2f8AqIl6ut0+vf+7q39suDEpRIc3rXh6kP37B+dffJV+dq9aLnBJRK72yVfH+7uf&#10;cPnyZffLTawuYyqLWl+H9Svg5AnIp6ZqQ6GpniZLp0y/n3VlrJ/j0l7dO7hS2qsutdWrVbzzxlQ5&#10;FMCFVAVd4tCpDA3mPJFV9P8BAKuY/rQXoyqqD/m3rg4tLegXJie7OcafTitZK5lhTFX76isNpsb5&#10;Rz+sRuR8Iqv+smP7+Nb5cJNrXf7qYH+Jujq1p720c1QyzlI1jxLymY4ciMePzOZhVXmCD5kVLYG/&#10;8mM43qIEPhVLzSc4bo/lLYHKoQAupCroD9OoMlSWJ26c4xykLQH6+QAAEyYOJctm1IypAjAklFiX&#10;52O1HqnjK4oqWNl+k1G/UvoYw8ozzKgx1dAX+oeMVKOqvS/Zqf5uae+9I2xyVo79z2JUzfjqwNnV&#10;gd9aXrSjtElYVfuw1COzvlfNHuuu8BaClN8MXtWxN2Qb3nyqqLZAqoLO0EwlQ50qmc2r8u+TAABK&#10;I12JOdjfR2tq81bJVzGZwGqM6WsAYEWrHunShFQ8Y6rE1ffeUd3lUnHVoLGQDv/iz/kXX42zt6FG&#10;dXUtM/fqQXOWjtK2YdWU6rTpt2ey63iGYdtqV7HQ916hAoCjDV/6U2IrzdPeQqqCzpCmkrNONelx&#10;m+PQeikQrADMg6pNo5Oh1hemq9UsZVtnyCMAMA/0jUUtXrx04+TXv/ze3/x1xS0zkP7UPUsVkdLh&#10;lCkw9NozWgAAIABJREFUnwwpPSdCuITOZKJO+3P1vXe014a+34wD/+ckVJOlW7Auxq1bjaoMq+at&#10;dOxGvTXSdr+tHio8P1aGzo4bEWVMc01gpX06cpltP7UnGq4bgDhO3DjXi53UtnOG4Cp1SG6f3qd/&#10;rTcHAFCJdGW56kw5VBJoNZsqACNx6ugm/aNfK59W2q3fVaPaKaRv3KOPzZjqxa0Lco6RpT6qOta+&#10;dASPUnL08+HhYZZ1ySIAucDQ+HK8/ObrZFTZ7uSNR4gFZ6rVV62zVXfPXKN/uRYYt+WODci7eQ3Z&#10;O7hS6HZ74odIr602iZPbadJf9+8fZFSf28e31HfXdroqJFUBKMtsRQAAACACzySp9hyf7Gp2FYu8&#10;KgDZodOqzsm1NEvVUkGAX//ye6U3iQ8+/VJ6Tkryzj8DKx+JWJE5A/XOzg4Z1d3d3bx5VbbKrzlZ&#10;xBnbpKrnWeBzh2NUeH5wbqjR8NR/hS5b6n6L24dyWrns4+Uj9GXQLu2RSgU+ZCPSS8AQgOzMUAGg&#10;i9keAAAlaBIjrSBVGfpTtK5gDNznZsZTT345oXPHalTVB82aqr/+5ffUvGSuDVtFrtRn1L+Gj/pU&#10;VeDdM9f8h2eWC6hqc155rmW1r669L1KrubwqjKqDHp2aG82N+p8ITdqQdDrd7HT27x/Iy9DqcIpy&#10;3xXdZ5A0p9bq2PLxlOEg5GStlwZPSaq+Ntqr+lyb1MtH5cMVUhUAdshkaxfni9a9h1QFAEhKm9Y6&#10;SdWGXtXqgLS/AtAF5ix2q+dm9lPPIVXVx60TVf3NXz9NPzCUqmYISPY/rVLVlIBLRtUMe6YYFoe0&#10;XQrxFZKqIqtXhVR1ECRVrXuyuZY1D87oRqBHQVmzGqxEusKaK7Vug4qmJmt+OXTsClOnCiXcLf+6&#10;5FVXc6za9SWuhml0WtahdE0aSlUM/weAL/fOXufvVQerQQYAyIi/PeEMfRNlGFkFoEf8W4OMPdhR&#10;C6eqqH1dU4b6v9z6oFsGeY7Tt67CqlOXFrLUu16duirXHCmgPm3H/hdSikGHPWAC1agRLb4QWi2z&#10;9faY/EH7K20z3T/bO7iiLkoznlYBmjg9YHRANVTdno9bTTKYqAoA1vjXY61ZuXV1EirkpwAAkkJG&#10;1SemmpEmU1TR1ORxfwVgMNLPQev5oo6wGePbizumKoyeudtYqZPwaItSp+gxHzS1keORw8dxbI8V&#10;8sg+M6UAzixNy0PTVbVKBGd0ne7De86iqw4YZsDLTUu1yqpR9fzr9vEt8yyjSZ/ktUP+nDLqPyP8&#10;W28M/weAKaokXT1xGFYMGKNnAlI4eXMbhwEQraVqxrXzDKviLAP86eU0vH16/3dX/2j9E//h/xJ1&#10;nKbVq6aMQV4dpx8qhrLsT5/hqyo09l+grGpFQtOmHEoBlKsdLIx7HqwqA0TXjc0Ch4+eYHVeB0nV&#10;xMXKBynjryX9Uwbyx71QXbV7zEGr8whJVQCYoupRnnlVAEwoOocAHRgGaXB4GlUAuuDU0U35r/W2&#10;uBjpykU9T3Pace1na6RUe7IjfGpmS6PTpj4s9cnNbjYG+/cOpVabF1Qth/XEER5nZWmaG9WltHLN&#10;zQCS1VIA0cupv4RyoKYqAHw5ceOclKTu+qr+zwQgC+6eJ6JzQNK8muqpo5vR20AiFToVAD5c3LpQ&#10;7pS0TlHVHT6lSzXZaiby1D9pi9KeaU5gYj6taOLPiqOqrIypOlANjo/XMysYAo3o0qhyHvPMG+RB&#10;29Bo/bNGMAjMLp1KA+t1TzxbmMS2SL785TdfXyq500RuMq+LjeH/gDUMR7XXx78OAKvdBa02Nqtx&#10;HhwAgMguVeOSbnGb0YVOxbkGOiJXgyDbAc9s6e3T+0vPVP/kkKo8h/87hmRqczTLOZGF7S0sjURe&#10;er7K0nq15Zfeb9Z+fvTA/1Cpqr0QjtVNR4KsidmUq1Z/rbYZDd9yFuSpl/cwm/OM1rwqtaiVpaqs&#10;G+AjVTH8HwBgx7MOQJ2B/+i9AwB6JEjF0kQEXRhVAPqiZgUAmnjq4taFi1sXbj24sxS6IaPq/nrz&#10;619+r8gmVoGmHHFPA2Udd1x0IH80/v15aw88ooiqnCXJ36rM6V/8aTvxlD+sZo6qUBZALp/VG19F&#10;PZYKGVWxPIta16xO/6h9E16dD7AEnEf9SyBVAegA6VV9IqhFY6r+5cZGKkwGgoB5B+VgXpCxPjjd&#10;wFSYhVn9T4G9gyuODmSPX1o0aSinb1Yncbai9lHlz5o8PTw8jOs/00vKdYPTZ6Mmr+ooAhAn+7qw&#10;hMAf6yRvNTl8HHXDskvPtlVcU9AmVgL+rBpVImPIwNp6+w/q52xXUVMV8AVzLqn4q1LabxwqAIA5&#10;oa6p1kGF+gGhpNRCrbNAAEAc1rsj0aenen2Rlx7zouOoAEB0XVB1qd6cddZmrTKARIobVaculUw1&#10;X776eDms70j9Ob0YH6zNVDAcAm/WQVYfXyJClXJ74yamSDXvZxSqw5u3sof7LSQu0Fym1aL6lCn3&#10;1K+rWC8NQdcLeUXjVmIVNVUBU/wLiQIJq50GiTYw6YkeHB7zsCpKllynql3UJySGVX3Ezd7BlVX/&#10;wgScSmAYfNqK6MXSax0ntduo/vqX32tSqc1dUzV6CmargnSUZ5VPcKhb9yaVVlRB3fJP3rpNP5Qo&#10;q4qwagkqG22GRtVkteJqqE7VpC3zPeA/a1PDtTvQ5GxGV2uKWrcSlY22ewOyeFVZHTX65fLnpYtR&#10;qwMYSVXAEVZysCNO3DiHeC+ogBYLitNPPmXswAz4WM5co/79o3BdGFUAgCd07tPVyppsdcC2oKrZ&#10;O/XRrNKNai/36euuLn+po5u3f5slo+RvVEXJQo3ATf0d3oVRFca0cg6FGvR2Dg8P1QXy3BVB1Y3Z&#10;nrOqSFW3M86uyqX5pFMl/g2pu36OP9FTXbHKpZpAqgJeaE4QRjUUPntM67eAwVA7otFG1fpaHDYj&#10;0eNwe8xPBcAwmE2QdokhzeqIqTIxqur0x/7dUat8jK55qsZR3TUBtAc3NjauvvdOli6x/xzQVtQt&#10;393d9Zm0ChlVwBypQc3H0xeoKmbOgtKENlVWOma75eaGxaVWh29/1IH/8hHBRrZCqgIumBFLPn4Q&#10;xAGvOgm9DJQGk6PVEFgSvj7lpZiABhZMhTxn/aPrq890XLyY6FRitcLp0oB964OJNU+X6pY6UDvD&#10;EX1g2Z1eeq3Pm/r3JexsOWapAqCXsKok+8h9bYHckMLU85nckFtl3byaelRtNle//eYKq8ZdgKwR&#10;VyZGVUCqAhWpNTnYTA7bANKxdlcgAgYDRhVYSYmp5hrvv4R723rxqgh6A5DI7dP7v7v6x9ZbkQGf&#10;xGj9bVAJiheF6ldrT9sRp93Z2dnd3fUMq/owfEysFfXTkapP7EWtFt3ajY0Nhr1y84zLO4VU0Ko5&#10;LzmXCc2ytOir0tKr+IRVIVXBd6hB0XtnrzdsPRk23CAvSxXNoAN6IctEVVCxwyPFaI9FAAAANQlq&#10;JdS5p1Jw6FRWMVUTz9qpFbZE+KVEzSquS/Nlaa+i5bt71Eurc2wYkqod0WTUuVSrbL3q6kRV6cid&#10;0NYM+FDNqGaH1WaHRgroyUGaNS6maspT9c5Z/TuIJpVaCnnaMz8hJwcD8EFz4FX5U1SG4gAYG39v&#10;UiKpGmRtukiqmuAMAgNQZ/K6JaO6pFObzCksV3r1vXe0P60mPUNFZC7M9ZKZcgzbNP/k00n2HO9v&#10;RUpVa1JV0xw+Ro+VGRmPVoO4eeZVK29Vq+nUVdznl9WoljtmGp7s0e7Y33tGf/vNmIf1YamkTKvD&#10;FUnVWSBh6pak9Fctsqo+Hu1Y+d/gGh6fA4ADKMPKH+0DQuAUeFJHlOSilwoAGgj+gwGgdqBJwp15&#10;QNWf0NiODBxZR3cGxZGsPlTOVaVONuKYBloNsZaLIHmO/V9NSsKojgpN2cQqr1rf88p5q1jthyY0&#10;P9OtG6B9X1Ub6tAkKTW2cd9+l15VQrbKi0LzgKoEUnUufOTmiRvntMiqmWANWmP0a0Eu+voUSArA&#10;CPRCtGNFBQBQk9lKEKgnF5pTAHwYw6i6LaTVYMrOMP2Q/X4SSZnzL756XgiKrKpe1V09wAy0pvei&#10;l8b+Y8ZttjScd55VHYBWmyG9Kk+qxVTZFhlYuhMmf/a/JcY/T8BHpKpAqgILZmSVCA2c8qnTCoiu&#10;PwWHgIMy4IO/Y4VRnQ0thTqb5QQARLBUmvnWgzspwXZz7H8vRnW1gGnoqP86XWgyQfv3D0jNnPeL&#10;2lkFsX92demZNEuV9qDblTSUeoBo/hG0HQXPpBBBfasbITEnP1WtTbp80GFXqbXcPr7VUBxb/S9P&#10;i6oBqToFcUFFU61GG9XQ14K8mOlj/sC4jUFQjhVyfCr4jPRX4X+LHoA5OXV0E3dixFpas+hg+aUR&#10;pg6kyZXddfHeO9vHt8gQaX9VX/XvzzcW5cazHiuxu7vrWQFAI1o6sE26ATcyr9pk7RxysigCINgk&#10;01ebEUcBK+3xyoVQ3ZhDJTry45Cqg5NuNuNkaLSKBQAMjKlNYc9BQzRNA6MKQBdkvyXTS0xVsqRW&#10;/Y1qYnMXMemz8HO+iVNUeU4GbQ2rusmSlGQiZUA09X0in3H3vXjViInm+mLVqMr/49p5dY+lN1me&#10;xQeWNrV5RN0TSNWRaZUVhVEFAHiCdCqowFLAbWyjipML9Iv1nM3lUs2x/+PhznXmau78S/WZqFuY&#10;N2BbYaxodOAUSdVouhAreWlbcMAKz+Kq1Y4NuaKGZ3HGNsSn9c7ylrWSAtp6HdcjepX6Wutnnavc&#10;dgqQqsNS36iaA8xhVJkgPxp8IgAAYDKeUQWga3iWB+FJqJGs1txpYlfbzqXisNr4fc9R/4n4+AKH&#10;uPHXHDCqccxmVBnqVAl5VT5h1dmODZnclI1J3M2tmgP/NSuaUj7F+njl64WVJ1qtGBRFy4o2UWnw&#10;dx1x7+z17oquSpDGygKG4YPZ2Du4sndw5dTRTRhVAEC/WKdysj6zRFtnXeb+/QPTqJpPiyiZ6o+5&#10;QNoquW1UTZWKAMzmZfpink9n4xGHj2i9Rc14+c3XSb3N8+mHcvfMNfq3pEf9G/zt41urd+ZoXUFb&#10;aF2ISPhMV21sw7AqkqqDU9NsqrMhwaj2yL2z1/HBTYUmUulXKalP3tyGsAbDg9sJAExOdwVVJeaY&#10;R4eaNOcAyUVoToqckWNTgyabMqHXrr48saaqGhZD/hSkQ+nUmUWqRJ5QdNLlLfHZO6aRNFP/7nY+&#10;OqOKne8AUhXkBEqOIUERVHhVINXq7dP78mdVPMG0ggHIaBa0E4QJOE8BGB6rN1waVt8c2tqNjY2r&#10;771jbqH2XlICR/RaqWWt6wo1qqugWCpIoS+jWq4CgPsksv7VfHDCcKvW1l3curD0LTdl1H+uVi5l&#10;IWzzy5CqYwIvBkwcR4WaMgZAk0TWQKv65EqbBUAmTh3d3MvnHCjTzdCrAgBGZWnIfyuj6g6rRhhS&#10;UqLy/9DXWtcuHzcX6F8RdWnaFhhVEE1fRrUmoe6s/oxVgtO5r6pV2SCvZgiC2metnGsciZNfMTSq&#10;AlIVANA1MHrROBxQkB5CiBV0R3YBKmtlQK0CAArh0IsOXUiUrhytGlWtHIH6q2PecGspg8QCeXJv&#10;mMvZ2dmRYdXd3d3XxAtCiLeOfei/cERT68BKoFBCM85+qge/ugQYVUkuVTc2Wh0SDcctKOt9r4g2&#10;Ntc0U0HL4f/hQqoCMDiILQOTQuoHIVbAnHJmIfqcopQrsq4AADdqb5nVAH+fjKo0Slffe8exqKX5&#10;rBLfr3XSKpqoSijFVV/76IUgrwqAD/LgJ3NKA+fVJ8CoZsFtG8uttPIa3ZjBfCoFkDLqPwumUU3M&#10;q3IDUhUAAEAREGIFHLj14A79UDqrFQedJuq8cFnsKs4+AIDEUWIvfcnqr0u5VKmN4vRoibIGcUnY&#10;JuJmTnhmgUPDqmYQdSSFmrGs6upnzfBg4Ayr4tqqP111qSmy9Y3ffh36klxAqgIAwFw0CcQhxAra&#10;wtOoqgFVJFUBaMIbv/3617/8Xuut6B5Tp67altVuv1pZNctGOqDg6o7yyFKXHnKnDsP465EsqoTk&#10;csYFphfrHONoWcX/bcoGdimmWm3sv5xdSm68vGViKlR54od+oA2NqoBUBQAAUB84VlCZckGtVRyH&#10;t1Wkqs+HaQWgAlpnbDzHWiemKh7pVBrjrwpTOYOKKlJ9glRxc1UFQfVVd3d3ZUEAALKQVzvyJGNY&#10;VTxybfL/oNcOY+GXCH13fJKqYmHj1QdNzRpEW6MqIFUBAEKIe2ev0w99FWCFiRsGDFUGpTl1dHOv&#10;0dfLUDFqng7mEoJqsNIzcWYB4Amyqz4spZ8ODw+tNUy1H/xJVwNuLStrqqogjtoWnmP/Ixgypkpk&#10;D6sS/h+9Gm4dW6fmQt7cint5yikpX2uGVcXjH1+EHG9uVAWkKgAATAX/4JvVHzXZEjAAsqAq/yPf&#10;ytJmy8cxwxUAofzV+T/53dU/tt6KvnGUUhXJXfdqaFtY2uINIwrL4ZjNhg9SJrqF6QwxVcKz3Icb&#10;89TwnMuo4RFS+XROOR3UCawqVFNZYmn7rXbVEw5GVUCqAgAkfcVUQQSdyhfUCgBgCfPs6PQ0BwCU&#10;I2/9E8dE0uo0Pl2o1U/euk0/vHXsw7ZbMipLg+Hk4+qfVEvFUKdKVkOaWTwjf+gN0pvNWweAgEtN&#10;oaE89WT1PtOqR2ZiVIUQT7TeAJAH9coEQCjQqTMwhmqBUQVxOCzASJy8uY1zBIBV/uo8YiXxmH52&#10;//6B/OczKLhyb39V7NYxqr24mCzcO3ud/olHvQz5q3jUbz1x4xz907qxnHWqD5MYVcnh4aFqV+Og&#10;WYzkDEW9HwNsSWl70z+Ul998XTaDGxsbGxsbakMRCh+jKiBVx4AOxOgjEgDh4VW5HWCziYMjTz91&#10;5OmnWm8FAB0zj1dVf719ep/+tdoeAHgCr5qCO/eqelVrH55JfFXGVEFeNGcqlF6GZloJzatWts8b&#10;ClmWI2YyqhrpRQ/Umpurz6mM6gRbbcAYa189TrRSuc33/CqQqkOBvCEohHZvuTmzCQKpU6FWAUjh&#10;4taFSdSqbCRP3tymf223BwCGwKuWwEeY8h+XWo6xI3h3z1wznSmhOlbHy9XEYmlUByqzlv5acONx&#10;DhUKbjRXao79nxlr8dk6zjHLWXn3zDV5iqmnjLZwdRYy81exEFNtOMMkvkwAAFawlj1qy1STWZsW&#10;lR55+NU3q68dxqRM8lkDkAvz3Ffntqq+OQD0RMOO2UiQZrI61nJJ1e3jWzQTy+oqWlVTHUkVmUmL&#10;jQWjqrL017wiVRU3S3/S/ip/9iwPOqc8rQarid34bInjNGE4sZu2PRsbGxsLRZZVrHtbPR64GVUB&#10;qToATJKDYFQYGtWpcORSjzz9lI9XBWBabj2403oTOIK6qwDMRsZZqrRlatl/GUG9+t4728e3NjY2&#10;rr73TvZVOyCX6jCq5vRZr330AmapCmVp+ikOqDp1KXm66kMdXnXyAf5LpA/81yBFaPVrle0hH6Mq&#10;jHHxQX9Nx0yM+rtv9Qg5ceOcXJRa8MGaw/WpCNEcSNW+gfAC1eB2gM0mBaQ/lZoVRhWACErIBW7c&#10;Pr3vTqnDqwLwu6t/tD6OmGoQewdXlmqqkLj0CY1Gs7pw8wn0697BFXFMvPbRC4U2bGzunb2evVNA&#10;AjTFVFrzp3ELVG2stgQYVTd598ySrVPlWmmNyMqoStpuledQ/Xtnr288Hv6Th4dar2BVkfs49OYX&#10;bkjVQeAmvMAYIAfdHNOc0iOTVFaF9wHZubh1YXiv6lP3Y6oiKgBoDGZUi4rLFEhOlQurrr5rn91S&#10;J6bKaixzCkW7BtFeNbvrVEsBVFgdCEI7lTgHGJug+c06yGKpGyFNBDWMQV7VOva/OZCqAIB1YO25&#10;MVVBVQAyMrxRjQZFV8EM0HH+czFUO9DQqFpjqnJ7ZFjV+te21IypDmZUc3UKNI1CCj56aYUUp7sI&#10;AJDIeG+WDyLofGFYS5QDRfeJz/G/dCRozlfdzqWmkv/nC6naMUgRAgAAACAa3HoBQNJpTLUhSwP/&#10;CZmfVT1LE6OqWV0hxN7BlbeOfVjNqw5gVLMUUfUxI7msXGlUBdzFBveFPFQGOHea0NCo+pwOjvtM&#10;1rKt8meGU1QRkKq9gmqqoDSw9gCAflmapWqw4f9aqlQWS4UtBcCk6/MiZYx/9nbPrVPFI4+5fXxr&#10;Oy1+mI5pVIUQd89c293drb8xPVJNp4rksGplSB5ljGcCDatZq6lZ+1W6JdK71rLFEVzcurB//4D+&#10;t7bPwqZWl+BgVAWk6gDAqA7G6gQj9WF4jGF0qiclJhNYJZfTwacMolkyqmKs4f/W60XiqYfzDgyM&#10;4/LEpGPmxpy5vglWo7rUN1ZpvuWE1pN/7aMX6pRV7Q5ZJLGCTiX8japa1bSth5XbAK9KpO8Kq0pr&#10;UicUSEqfZdZaMRe3LtDdRHqcZzVVAlK1Vxh6LpAL2aflZldBX1C4oIlXFY+rGRzJgCcXty6cOrop&#10;f+V/oGpKyL3BDG/RAVAU9YCXJ4t5n+Dn/9rfnRW1Y9l2WqpVo2oNH7Ua9b+03v37B+rwf3hVFRlN&#10;3UiroBonv3x8nPQ7mDCKIREfh78wLW1U+42mqqxO+uTzNIk1oJrlLsL5F189//gBo6pVrfXev38g&#10;xAltCXzuhla6qSI/DKhAABzAQ/mAIJUnR55+Sv21WvPr8wH5HN74oEE0jqSqeDysqgoC5oI14n5b&#10;hFfFeQf6ZfU2Az3HKlVX+2ZN6ieaK02xk1ly+j5SVX1w//7B+RdfvfreO+mrTsG6hbRDpFqFVxWZ&#10;pqKKNl+epoanS0VYNe5zCfKYdWKqY6hVFWvxhBSp6njcf2niUcUPevnq1e2//sO6VG1V6RhJVQBA&#10;HrQarOUUnjV4AjRO3tw+ceOc+qFYI6vZs2yeH435NIYOC4zKUnlBVcUyLL2Kpg+AFHCVycLewRXT&#10;q6qdYS2mun1863yN7VpBU70q5FJf++gF5FXTjSqGZoNQuawdM+MJTQ6YezX0VDU/U0/BatYN0J4g&#10;fw0dhMEnpirqS1VcrgCw0nVXuf6UVpALnqx61eydTFpgxKeDDxTUZ3WuFSbImx+lrRBOQ9Ajk9hS&#10;GlbPYboqWshS+6ltHknM8y++6plFKo11A2RYdU6yzH6cS6d6KjmemdDJw6pynrHo/UDTK7X1qrC6&#10;ESwJVvOvbqwXOHrQjKmy4on6q6Q7gfXXCwBbOk3t3Tt7nf4lLiHjJgGTEzfOqV+R1X0OgQKmxUen&#10;MjlBUuLkXVxKAEhhnoPcZyaoVTLeSfL3s4eHh2Rbmk/sru5DbmMRmnD3zDWZTtW+LgYtpFpAlcNR&#10;tMTMOtUk7mOiA4mOKPOgQg46I+nueGkJhwaJK2p+K86H2jVVL1++LB9EZBUAsdxv59xPWDKhQd/G&#10;EssFMPEdlTny9FPWIfzmM83jp1p9hjk/GsAKd01VT04d3eTcDmcHZ+48yAM79EM3Z4JqTsRJOm1N&#10;VUlGnxhkaWVeVTDoJ2s7QUv8zNBLlV8Lo11qzq15hFXG5Z0epxzMN68auVpLTduhoGpGfHam9XOM&#10;qMoaivXq4EiqqpfvWWqqyrI18v8ZLloAmLh7I9315CO+kPlU/AQqNPGUT8Ur6/GDHQ4mIYtRHYOg&#10;lKv2TCbKDBQl5UM3D61+jxlWpdmsyDmRZdYyRUoyrBndHLWLKkYvWJdSO7W02FotyMiWjja1NOl1&#10;AEwQU43GOkvVKkvHs1qfgco1RG/YEloRgO+uesfFG7/92vr8N377dfOLeJuJqt469qF60RJQq2Ay&#10;+u14qKQrOWi+OFb3knaAya4vvTDL1K4ATELX9qG7+3OgAo6jIlGsRwdgI5jz2JZqNT3mWbll+66y&#10;KoOAqhvZIR113qqUdGorq9VL9lOaRCAy1VfNu0lAhXav9aR2zDqVvlKfZoT5ZcJKG6kqbPcDBdQq&#10;mAD/udE5dxgy+jhV8wl41TKoR93Jm9uaywYAWLn14E7bppj5hQB0iv9xlV7Md4xbyKOSxavuHVwJ&#10;qgBAdpVDn9mx2XK3dO1VVX/Kc6R/KF0oS1QAAGzRJgFzn9eOwzgurEovWXLltBAOl4Y4GkxUpfLW&#10;sQ/VaxXmsAJjg97FEtpMSj4vmc010Nh/k9CD6vbp/dun9x9+9U2Ojfpuadq/LEsGgAPkVZusOotR&#10;xfkIhmS2LwDi8RmWMnY7s8xbtXdwpd84/xJqZDVuCU1EpJxCVh2TpE5FFbHMtkZVTnFGRpW5r2S+&#10;eU3ItU9efvP1CtnVIeOxqgCVDy6d14VuXfjs2NVLW/Mx/g6aJVVVkFoFk3Dy5rZ/F5eeOU/PQb2R&#10;7plXDdqfXaMa1ZQkLx1Ok+w0MCe9F1SVLX+Wxj96IWglwKhYZ6maGS27VAjqqF99750ugkiU4VWr&#10;1UXQxM6YXxETh39xyKiSlUMCVDSauKkJQ8rNJiwdJHHlUEM/F1rL6qtoS9R7h/SSi1sXqNyN/NOv&#10;f/m9pcqqbWEhVYmpCoRHoMb3MD66X4I84DxGlYjwqiozONYs5/5sxxUAKdQ/XzKuEQUEQEN6uSJz&#10;Dr84yFJZVQixf/9A5lULBU7Pv/iqEOLqe++UWDhP6qjqChSaiCYCGFUVJh9KfYoekB2ds7QTQjfY&#10;Z9fJexjW2xjWls3q+q3x2CWWPlZ5SZIXu//6DyfMp3G4iDOSqoSqVhFZlWgDolF3skccvQt0ek08&#10;j3ApUifZh9Hnfpxxdq+ulw4zANGcOrq5VzdWlbcpU0tbTtJIguExj+QZDm/Tn3YR+ZR0Z1Qvbl34&#10;5K3b0S/vyM6AjpjNparvF+cUoe6TVbUafcDIshsVJhmTG2l9lVq2e/v41hv/oMdUORhVwVCqEuqA&#10;C6hVs8QkjCoYFW3eKh+G70oJIR5+9Y2sAKCKzqBqEqE7ij4F3MIBvXPq6GZ0TYBbD+5c3Lpw6uhd&#10;HfOuAAAgAElEQVSmdeIdrZ5G5bYo6KSeoZ0EPgx5JAz5pqzkSqcuETR1lU89VsqoUre8LwssHu+N&#10;zskwedtqoEZBLsxjr7RQ7v1Q5yOgs6+drkpZKoCXo9KZL0vehnbOtYvZhGoVo/5HRdNhnl0CU6LN&#10;05fwYezspPSq1BSEvtk4qSox25+x9zboGtWipkhVB6eObmrrihs56+lGc81b5bmuxBUBtlT7zlDu&#10;KEp5C9aCqp45F9mXqSlN5EprJj19mjLP/u35F1+9+t47pV1wCeROGLsr6l/uEPgAqarSpM2Mphep&#10;6n8+0jtKOX8ds8NV2F1q6yTfhVlQVbuCtzrquEtVYuzrmRvpNWBUgfDopUziWNXzQp3hdGwXoE5X&#10;9fCrb4Jeu3RguOW+OyY/9t4GI1Fn9io10MqWODmLk30Mah6fvUhV/5GDkKoS/8QQSdXkLaqH9b1b&#10;86rz9EYhVf2BVNVwWDlu9CJVhd8pmSXn677qFd1j1g22TlHFRKoyHf6vYc5hJWa6mAEAVnGPUj/y&#10;9FOhFpIhVASg6BvRhjarU4cRqAYAesRMlZYgdOFWv1m6SDSVVw5d/gzTAILhscZUe0dKwIxDI9Ui&#10;ACmLpbH/BP+wqkMlq13OCWdU5jNXFXOkzamDqrSYf0D8XXNHRtUTLYQedxZTZdV8GxWAeXj7GNWG&#10;PNF6AwJ469iH1qvaJARVmQRzwj8klR31vFjq81PAU4159ktNNXz79P7t0/sPv/pGW+m9s9fRHIFO&#10;OXV0UwrWEgSZxyWjWhprfVgAMoJDqwJ7B1dUD0i/ag9Gc3HrAv2LXgIZVRlTZWtUQ3ea2hvtsSvK&#10;3L7lpb4pq6YOezGqh4eHcjb51tvSJfThqv8HvZb+Zd+qynShvPtIqqqoqdUZIqtmUgxMy2ovxZxB&#10;pRpxJWIz4hOfHCOv6o/2KaTUZKT9porpe2evC3SbQZ+YXrVOfQBuTHgfbmbwcZvwCbmE4pCARWfz&#10;8AycqhlVhmTxzqLPHmgXeiIRLaAnqmhHf2lolokcnsSp5GeGjhb1/wgKHWlaGNZ66YlobK1zlDGP&#10;qYoepSqhTsg4g1olMPAW+NNqQmpt7Q23QUKj5unngb2qqVDF4yI1/VNQ9+SouxHMiapZKwtWc7x/&#10;9KlK53vQ7RPHkxE2HIzSlSWqEXf/OKWaakeUnh85yKiyraaq1jcAPnRdAaDalvsYw1xSm95UR58L&#10;Z6/a3Z2Gjj73aOQRvvQEblfwXqWqmKnQKkQqSCExvup+OZNe9+o5otrAgaFU+8Ovvjl5c5s+LHWc&#10;b5aPz4ysAjAY1voAnqb11oM7npVSIwToKtpZH0Tb+3AAlCDv+cUKKU+5yUH+RpXI4lXVsqpmumok&#10;+jI49bfWP6aad9v6+lxARup41dUDW233qEXVbuzRr6GNrXbPwBpT5UbHUpWYR60CkD5VSGJQhYlC&#10;FUpZDKlT+WxbK2SdkCNPP0W7JW9MVQUxVQA8WWqaUgRoxAYsrYjtrTIA0pGH95BTVBGlo6kRMNep&#10;RIpRtZZSZWhUx/a8fOhognsOcAur9nuOVMurVv685PtyvDtuMVUxgFQloFYBmI3oBPeoFQDMNO6o&#10;CR0A6nPq6GZQWLX09jgITefBok5FhdrrNY8on1pDVqPKsEs2DOdffLULrxqNWoOOJ6RTM9oix6Im&#10;D0tyU4SckTNWsdLQq8PMp8Unf+2534JGBsgmZf/+wfbxLc9XNWcQqUpArYLhSQ+ripAud5auERO1&#10;N0kFAMKn/jJMCgApWKsEOLj14E6dQn4+Ta4aX1WLhBTdMABW0Y7G0O885pN/d/WPubaNCbINYZhR&#10;pbH/YxvVLqhmiC5uXaAyux25j1xgOvtE4KMTKVdXVz223Z+Rv5I2vwBbH9FaEqtX5XlPdCipSphq&#10;FV4VjES6V2ViOUF2uInjUUPBYELMmKr6SKhgbU6W+3MA5IW+nKhHZqGjlGeXzAe1C2otYNeQXoxq&#10;llKq9AM6mJMDJxiBzKuKdl7VZ8I9/kiVST/kUqurRtW9ur2DK0tXJffVSvur427NG7/9muFFfECp&#10;SqhqFZFVMBgIFiUC2VcB0rv0P/Y26JrVgf+5BCvueIHeSfla4i5A7JhLbemFI8VUl1Sg+rjWKa1s&#10;Xa++946cpYot6UaVVMLu7q5AcEcIMWVGVUOLrMK0BlHfq45hVE3yRlbND0WLo2aJw8tprOR1Svt0&#10;lioAMPSqw0pVQq16A7UKgBi00+7Zi+MW5JwHqFXQL56lVIlVo6oNd4qbF9UfR9s45LUA+NPRARBX&#10;B3bJqHLriWXE2pKY4ytrbc7I7OzskFedlslLqQohDg8PpU6ln+l/a8FQiFcNuQeYVFGoU52pNIle&#10;Nddn4QirWnE/ef/+gRAn/uavn/4//++vkjetIINLVYFCqwAoNJm9xGceiZpMovYcoZ46mAobAWEw&#10;Np4ZVe3O/ADf4wGQmEP4cy2Wltn80tY7od1dk+3jW46oF4dZqspFdCc0iTTnlfprqy1hiOpG6WeH&#10;K1SfrNrYspvIm7ZFAIAVx5D/JbRWIh01ncpEu6/yROsNqMRbxz5UReprH73AfN5GAFbB2P8I5pF6&#10;J29u07/bp/fpX/1tePjVN9oOP/L0UwgLg345dXRT/jP/FLSomnkx6CdQmeyHnHkJi7uoDRxT9Wfv&#10;4Er0vZy9gysvv/n60stphszmRQAK3a/SfOLOzo54FNaZQTXePXNthreZi0MD86+iH2FUiCYudfv4&#10;lvpPPn5x60KWL2Z0ptQ/WWilcXJTJqytrC6znFElunDu4ydVVcZIrfrM6w0AmBCrr2zuU8irqtuG&#10;agBgAMiiyuIA1rKqQaUDsoMbb2CJ5teFJeKmUDPjsSdvbv9c6E4NRlXFdI6rQkGbJks+n1Xc3rEx&#10;rLazI+BSC+EoFzAJfN47ibz9+wfpdQDyGkYf1DM08Wy1fhbZg6gRMB/7L4SoFLeW8puPDVSTqh15&#10;1Xtnr8uf+exM0ITEDvNqn6pch7xChmVOpLhcbRya7DHT+cKrAubUsaJMuvpoSGejqFqtczhpb0Et&#10;DvDzf80sVZuM2K3ZgXJIVWsbZQ2EUj+lYQWACs3p3TPX5PQpVFm1dEeyldSATq3GnAUBOEhVWcxE&#10;LWzC5FtZEIlnq/uziGh/4mK/1oH/h4eHb/z2a/Vpjqt5q1NprqSqippa7TGyCqM6BrdP78f1atK7&#10;Kw0Lk0W/66Wl5VpU75y4cU6978INLbIKowo6QsulWh+JZowZEgBQicucRmCuxWpUQTRLrdPS421r&#10;qtbJz8qeP81Y9dpHLxTtRTaPiYHSyGoAHDzjnDhKRXcBtRLZb4TUbHxMo0ongmZUeTKvVCXeOvZh&#10;79UAwJxIKZnRrtYEc01kh/Zk/dst5ifoPqLMagAAsEWrlBpaOBUAEEqQjfU3qjOM/TdvzwTdsEmf&#10;w4rVbd3slVUvbl0wi/2NTSFNA5ZQ1eo8XrWhR9ZE6sy3t2UxCvog0l3q6gVltTnt6xSYXaqKrgqt&#10;svqyArKQrhTVJSCzOTNNPHX0uhBTBX2hJVKz21XrV8+a3+9x+ZiQvKNGckFb5X9A/u7qH+XPf3X+&#10;T5BRVQlqQ7JM0tI2pqqRsQnNKxa14fwcShYCPmhzWPWllqKp5pHNRKoc+N/7sCFu9z+ib9T1OIHb&#10;E603gAtvHftQFamvffSCWnSVGxj7DwBDJpzaHiIGgBKkTM/tD85fwJAgz6saVfNXybQx1fTFhjZE&#10;5198NX2lRaE5vuU/kbajqKaqBqkNh+DQFCqMKjA5fIR7Zvauke+x7WaomlU2Cz3y8puvRzcm6jGW&#10;sUUKvYLs3z/Yv3/Q/JCIAEnVx+gotQrAGGjT9TbcEtWHRuQo5cuPPP1UoRhmuSWngEoOYAYyVlD1&#10;oU5cAucs4EbQMXny5vbPxfppMrZRXer/h7Yh5nK6TmwJY/sdO8pnaVbLIDuMWleRnjyMKn35zde5&#10;JeCmokfBFEQ1ZWytmkppSi1T2W9kNe5UzV6BQU3f076VcWD6wTH2n/5EtxOWNumN337N7coOqWrB&#10;VKvwqgDwJCVp5UiVhupLHyGbOEETvZz+Z6hWRYHUG0+JDKbFNKrVHGsFtEoyGct2g9lwHDPugkWh&#10;lt9npD+3fld2zJ6/VANxBVUTVULb4f/WjS+dOxu+kwijyoGBqwGQPiu0cPf0U9RiqP/3TvotkCx3&#10;g+RC7p65pn0EVqOqPke6V/cquHlVSNVFVLWKyCoAPImeX3h1nL6/0UuMuIaSuIpeFAl/iQxmA7NU&#10;AZCC5kxNwarafLq4O+T+0kj/SdCEqeoN1chVqFfNuIWVoY2ProEQEUzjXCYOjIc6h5UYUa2KTGVV&#10;pbNz69RRiTCq5Yy22vxaP46lz6jHKQFRU3UFnoVWMWMVMOlFljHB9HQPv/qG/slHfAqkVjaq6fQ4&#10;4HfCYrVgcrq2GwCEcvLmNv3THrT+LLyNKqsYSy60SqBqBUBZi1ktyqyNaS0X22zbN9HeWsQ7jdsz&#10;CNyAmsgKpINVWc3oiGl0+ZxGNYKiCehQN7p9fEt7CW1eF5fySvOsyQ+s3xmWNJ3a6iIqv7L0uydB&#10;ZXqRrdGyr8Qb9AxIBhnVFP0a9NrVPdnLIWGK1C60NZiEcmP/WRlVrbnQmpdeGhNgpcQ9Ns+x/4kL&#10;t0rV0v2uJsNvrR0oq/5bajfkoP6iVQLvnrm2sbHBYex/nBslERMXVpVdwpHqxWHIf1G0EdbR6cKR&#10;8qpZ3lGQS907uKKW/hyAlJiquecT90ziDbzt41vqIfHGb782n2O96LcqlIHh/75wm8Pq3tnr8KrD&#10;oI5xAxzwkXehkvThV9+kxy3TjWpH0JtVdxqqAQA+nDq6WcKrcjaqYDDo88171aClFTpyaOHWUqpd&#10;JFmyEDqjFOnU0vOutM3NpehUglxM9F7i0z0cDNI64xleekdSWqkFKD2XQHVIs4yXZ0Wud6QGHjXT&#10;qp7j5Yyq/CiZS9tCBW3zGtUugFQNo7laPXHjHHQqAM1JHPUfNAXT5CPfoVbBPLAyqgBEY52QKsv9&#10;42mNqtX3ebYYpRsWGkXXJKZqrXKQgjYPuHvXvXXsQ2tpuB4jq5rOi9B82TGdoxhRsKpo79Q96dBg&#10;XlXavZR3ZB1vviRYy8VUezGqbjT17096a0wfkzwM/GOqDUFN1RjeOvahVmu15tphVMejaLpwpOii&#10;SasglTR6QWov6MlUSDTU3qo7ZKSUmfneJ3fNgAPDT11llrkEIBRrvVQQgbV86uTQPonuw1sVTNDS&#10;ZH9Q6xuCRKwqZzCjevfMNcc78pnGnUqsytmreqeCHZanfPSxRJ+a/Lf65JR1NeflN18PbWCz3N86&#10;/+Kr6jaYT+BmVAVqqqajGlVcTQF/eIq2LN0tnm9Nw1+SxlUU9dmTXeyoJeRuQVIVcCBXBYBO/UjX&#10;jQkgOtKdbWOqbWuqWnOgTNqNhknVaKiIqvs5iaUACHWMI9t+4sWtC6Zfbp4PNWVKv3LKTZZd3d1w&#10;aSsVmlkthe2fxPT5aBwqvGhqNeXUcBw5aiPp0x6mG1WpU1VnaF76Hdd91FTtFRr6QT8zv2QCIGzd&#10;Jw69YrkNKb27oqXccqFWVg0qAuD/zLFL9JrVAABoCIVVSa2qP88A88YWDMa0A/8dlK6U6oO/UVWH&#10;1Ten2uTgqmNlWBaAPhFrYpehwRy4xGr6WxusGkD0G5GntjyqNdGpjvrPLjodnyDbSbEcR47PzSci&#10;fbiAXBHVupRPsF76GQKpmoHmhVYBAB3hOWNVdBJzYKMqQUwVsGL4OgAmMKoA1MSUp9SJbetVQzOq&#10;rLxqIWTaRuseShiqVc2bWB1rZVb102CCNYtxG8Cr0panVDOgo3f//sH+/QPZNibu22EOsyUc01XJ&#10;/UlNt/VyE92qn3/x1fO2x2VMtRejKiBVMwK1CkBetE77qiukhObJm9sd9faDwqoAgFHhkDgDgC2I&#10;qZrIKe/VDm39ZmTVqGafS4o/au9P/kwdQ/k/eojRcJhEqwRZ3k6/OlUi7V5RO+y/t3MdZjxjqsTq&#10;FGGmWtXm9Itg+/jWeecRa52fii2Qql6Qo/HJf5lqFVdNwJy+LKSbXt4IhVWhUwEAADSkzsiGEkVp&#10;JjeqEqlW1Z9xh8aB54DW7PtwKbgKNDi7p17oMaxqTUoWqo9Z36iKYsP/M7r41YCwlmGPM6pyIdF5&#10;ZJ5Xf0jVFeIcjXrhrBBZpdE3400CNhtjl8L0wfH2ffZMX3YYRrU00NagL/pSIbJNdre6nk8DrchS&#10;0Lw0HQ0AbILs2VIbUrkZOf/iqz7D//nEVJsYVYnsITIZ0cinIANcal56n7dKG5Du+Xa0gqpqTF49&#10;qc0qq6J8QQnmR/hqWDUd1cmufqBLMVWeRlVAqq6SomnqzGElS/neO3sdXrVrOHdp6uA410JLAYBW&#10;MFHbVLWW/odaBb3Ql1cl1NaYw7kPIih9SUVMtQJkx3psQxJRs7q9IHuIHEY0ml7V9M4cqqxqDDb2&#10;Py8yeNidWlU3Vf6sFgQQy29HPW7pZ/XAvrh1Qc4sL4TYULSJ1KlFvSfbiaoIabF9vKr/BFbqS8w1&#10;Bi1B8L70Q6quk/JdsHShVXVyNBhVMA9q1x1JKAkT10ybwefjgFoF1bj14E72ZZqnEpMz3cTRGnNr&#10;FgAYjybD/90x1SbGMzF9OZuVZgJz5dQjqpTsyKuaaIPT496OalQJOdL33tnrtMCipp7t2H+J6uLz&#10;etXQuzLWmCpnoyogVetQqNAqjCoAAFihqrXqI6gGACpw6uim+muEY40QIgxHcEOhglyYY/+Z96wm&#10;gWJfVqOqtWBFjapcV0cmVPYHm2dUidUPqFpM1WqIYFoBoTpi1fqpQ/6tmk/TqdRqyQdJp6ilBnoR&#10;0M3D2nL2qryL7dGoCkjVmuQttAqjCnLRe7+39+2vzDy7ixSqqlYRWQU1iU6tRp+krApzz9PU9AiT&#10;Oi0gC3LgP/3cfLoqueo6OtW6ASlLVme1zr4P1YmqOIz95182Qa13qT0YSumimZxhHlYNmrOIBqpb&#10;XmK7x6MaVfUm0NX33jGzq9aNUfebdTs9d6xnFls9PpvcUZC71/N9uSOrDCuHFAJStTbZC63CqAIA&#10;wBJQq6AVp45ulqgG4IaVV9W2BBaPFXyOE5CIVjeQfqhjVJfCqtlVnTaiv5xR1RaSXa2q3UDgT6IJ&#10;VeWUNknRDGiTPrElUfsu+VPzV0JTKHRUmDtqddf5F6613iEwn7D0oHroskpwh5ZYdezSTmOqQogn&#10;Wm/AjLx17ENVpMopIP1RY6oAAEDcPr1P/1pviBBCnLy5zafTbipUrTgAACXQqgEACZ/GYUK63vld&#10;dK4qY1V+FRKI2ija0pgj/a3vMa9NlsnfjKjdQAjWorz85utW98RKSFVj4xHqr203KZrDw8Or772j&#10;/tOecP7FV+lfxJJV/J+QZWeaiWxVsy79XIiId7R9fMsnmmrdsUtnay8XfSRVm5Gl0CpiqgAAzvCZ&#10;RkyLrCKpCuoQmlf18bDus4lJWHV1G9QnNG8fQAkSD0UmR3K/lKsA0GrMuPp2tHenjtnPvq4SMIms&#10;5t1pPFn1qjMEV9W5nqQsowRr87IAWXSk5lU9depqI7m6c5YqvTooNCeb+rFmWU4E+/cPyKuuBle1&#10;Y492iFlCvSMgVRuTt9Aq6J0KXQj0XWcGn75ZDQCAjKj+VOpR+sFHrU6bbEWhgCGJ+D6jfguCUU2h&#10;zvB/qku4VAQgCw5zqtnATuVg88qq7kOlX+E4ZxzVjVW3cfCqIvf0UNQiue2e1mIk1oVQK72uvpe8&#10;XlXToI4P1F+Y1j8krEa1l5iqgFRlQnSh1XtnryOsOgbUh4RRBaACiKmC+qxGVucxqj4hVlyt8tKL&#10;oFzdzjd++3VHvawmlNapmoko6lXVkf5xk1+FFvsTtXy07PcxD9Os7j2f0b71Z4iCUfWkl3KrGp4n&#10;tc/T1LBqrnq7Pp46i1dVPzs1jGx9gicROpXeCDXOMqxKD+4dXHHs0pEKHEOqcsGsBiCWL7Qnbpyj&#10;sqowqsOQscOj9UX5jL8Gw9NLvx2AJri9qjXlOjx1biiCTrFGV+BVTbT8Zjkt2HDgf9CqpUvlaVQl&#10;zI3qKkFTe1vVqtUrpXuWIGMlnzmM3wFxJB4AVq25RKJR1daimVDHNiyllZf+tIp8I7KV1lpdqznV&#10;trD3mKqAVOWGf6FV6VUBcAOXOhvQEwCwhbyqdKZB5VY9MVsAOaS6bZFKx6pxnSpK5Q996c5uKF2X&#10;V6uMFuQs5FXdWrNoEYBQQl1qK5qP/Y8mSKeqSLXqkErmdD1x6/IBIrUtcTovIoHuQ8ZI9er7UteS&#10;qPXVtZjR49V9mzGqTNcdehfyGqS9Ka3261JYtS+jKiBVeeJZaBUxVQCAirvvCm0BAAfUFOqSXaVf&#10;E/Oq6inP9vTHSH8AsqAaz8pxS3Kp2YsAaNVUcy2WA72M/VchjRXtUjXSBz5niZfCqPaLeig6BGv9&#10;qdhUrZlr6qolRWtdeFzgNHrU/+qfTGmrreuN334dumqGQKryJbrQKpgKdEeBBHMlZ+TI00+h9Cow&#10;8cyWNhy/391FwRqtbbIlI8HnWuBZ4cG/EER3AZbSkDKQ7qCQUV0VE1RcNfsaawpijP13EB0MLFHe&#10;dHWZqKkaBJO5qqLRXL92rAad11k8u9yZNHWVp1dd+pOqaNO3zbEW/2NAPb9UI0yjqDce1aiUg6op&#10;CKg+0x0K7vEqD6nKmqBCqwAAsAQkRRBHnn5K/g+1ClTIlpYYtl+HXEOzy4HGqmuWPj7VmWr+VItU&#10;0+Pm2P8ee1lFoTH+qnnkUEo1exGAiJRZoaHBuZDdOv5wCHKa2+AjTD1rqprP4fCWKxM0bX1fqDMm&#10;eaLpwiybYU4nFfraiEH9RZF7Rt1d2nw/mlFVn6z+MEydH0jVDvAvtApmAB1OEEqdY4ahnckC1CoA&#10;AGTB6k9VRr2OlEAVqUUnp/KHwqrNi6vGGdU6O7DHgf/VyDsJ85IRcyi2CY0qIWdYGkytRgeWcx0J&#10;pgwN2sOmjS0XVk0Z/m/6U/Eoqeo+nQeYn0oCqdoNnoVWAQBABRY+godffUMuVYJqAJMTF02Vryo6&#10;MxUAKk28ZNyFxsxNo4gNN4KCojT8n890VWyZpwfnb7Wkl1EFzWpMdVoNWgJVrTb3qlkK+HK426Tu&#10;ydWB/KvmtPnnonL3zLWNjY2N5Xsh5oOeEfIeeaL1BoAw1Mvwax+90NEQEgBAfWBUo3n41TeaRT3y&#10;9FOaaQXAyqmjm7ce3FH9Kf0KowpK07uRXNr+TqMrdSgnDiKMqlAin811hj+VY6rAh3tnr5NdMkcN&#10;g3Iw0XZUxKNOHY9qav7w8NC9e2VYWD5f1PpEVjOwG4/z/7P3/tFdVXfe7yczHfCB0j69ioxVrqkQ&#10;oJnEq8sLxtBZc9VRJLXUH33QWZWAjiZP4VLQK9qq8DDEYaryFCwX+yTyIAmwpmZZ6VAbxKrcrilf&#10;AwzVRXIZTAjGAsMg+vjUDFxg2pX7x0529nf/OvvXOWef893vxWJ9c77n7LO/58c+e7/Oe38+MHw/&#10;VrXNV3eXk7dwnmyqEJyqWVQItFrKCowsSF3harEX4qokSw3RAILkQkTVSTn2hQSVmlJxejp/1uQm&#10;yFpiiimnk2LibIxT8dA6QzgVQn4qD4TdqazKysqq2uaLcKo83Y1o/aBI+WBWRXJiWZWLvSqqtyyI&#10;j7SKDqwo9Grc54KNUcCtFVWlOAIRZJeoQnCqZlft5X2UazXFygQFBfmmQFQdikWowbJaOsqxw9RD&#10;V2NouEpWHl6NQYrK9Hz/xIgq5YbJqKq3LIjkkmgdlTWRSKKKXG+6YVVdodKAXJHiDt+pKxu/6uIZ&#10;Cw2S3aUSVmKQELkQYj4XZFACUQRYCdXVOrxd8zajY5u/V6fBqZptUYFWV6xYAe4ifAcFBWVOyKaU&#10;PJjI/XiYsqwGp2qQSK4I7GvH3mNH+4E5+iay6Qtnx1i5f4IkI+dxACJHyygnFXKqJjP6QJOCE9iR&#10;W2U0PxUXMkbyJrSCOqBECW3YhQAQmehGVCW8d+qrHId0dCu5ezEZGd/s2NmKN6eassh2UtcBHasw&#10;V43Pr4pPN3XeRXskl7e8v0/r0SO6ATNtU4XgVM2H0BMaEVWQzqEICgrKvTwkqrlhDWyg1aB8K12P&#10;Kks0Zv20Id/4KQe/Lgc/QUv2zXvkEcv6WCtukaNZttEwcGlpbYjn/nNLcO4DzS5RpaYYZleKUNIA&#10;SLH8VJHUk95YyiEr+SpILh+4akxC9tXIJs6rqyWZ06FCVCkhhG3mCCb15NqzNpunruBUzYnay/vI&#10;F33d9a2rVq3Kx8M7CCs3ZCooT1IhCKmYZ+NT4KqlI1cBUo3FpRLoplO/p7LlpuQ2Kf5XG+LEqVpN&#10;aCphVYPilkrUVCoEatw4FQDkNlW3RJX8dYrBXiMLtK6UktrL+1Bu4VIbl6nbQsMkS2+VbnDV1J3p&#10;sQZXNZDz08GCWvXy2VNDNsvcBtYrTu1WAarmSifOnMezU1esWLFq1SrI2kyToKCgoKCgICyR2ysS&#10;reaJrOXsxYyB8NnM2XHI01WaojBkpMgjDBuIFAGiFqlk81PFLfJXUFwV/1iDouJWpoOocuUbaQqK&#10;ScgdGR9XVbFeslmqEMuzzF6lO13dhws+ptOBSmOdsJE7kiNvSRiQ/AVUhQBVc6ZZP20g/aooIECw&#10;rOZGYVQZlFGF6zYoyFjyrr+Ba9UrJyNVcx8q5hu+lBwTH3oFlj5ovIkPpz7TQpBx/b4X2BYjDoCo&#10;HkdVEp3A0nAq+qX2JlaHymg01dKUD+DMN8UX0BMH8VRZueX9fSTCUyGqEt7XMHWGbqvoyYsEt1yV&#10;C7Vx4Sq7EHFVfIIwWu2atxmdxLzGVA1QNVdiR0qrVq0KaDVP8mEEFRSEpTgM9g1SJKPLx44OgQJy&#10;oNsnXoM+pBsHQC4tIOUtvUqlYpLWiYsLfQshze0VpMXNS7OpL0HZZKaiWIYiBtUiIJIyk+DHJUAA&#10;ACAASURBVDSoQq6JqoQx4a+8neob0lXpikxklHZdVCXxUWYxNDOWW65KFmJgVgVeWjBWqEFAa+bS&#10;pgoACYXJwGcoxExJRtisSmVUDGg1BwpjlSB/pDtuL52rF0diCVw1f0qYriZMARKWqE1g2xbdGLKK&#10;68cBH7UaOpKKshiXWkL9NEUinJZ0G3xcZ2rQ5YmBBY9lksQKWgMo7jR/lWCs1Mpy2RBVs71ntA0k&#10;Z/2XwuDLc5BKScJVfTAkeitXaFWxOdWin5R9VbStZXviz+UhIp4qJFR0/Knzq45u5X5VLFE2KodP&#10;+VSe1BCcqrkXJqoovmoItBoUFOREPozYMyFEVwNazZPUvatOsqmUppzklPf5LQ7ZhIqaUy5RFa1J&#10;/ViSybJ8NhnpxqbAa25o/j25HA3DPEGrPosLC7Bt0x5Nrt/3AhpWxGSR4QYKyChRxSqdAVdWcCoS&#10;t7b+8DJvhW2SkAi0QlROBa0qElVw1Bh6JXYWP3mCRIFruTjVWCp+VZHy8XAPUDWHIq2pSFVt89uh&#10;D4qjAUApPemDgoKCkhSZNhACWs2OKE6K+Sn3W7lQr90yxl/Ouv7JCPNHy3Cfxnt3Uo4TBiqqTGLx&#10;ARwe9ifXns3H0Cu7WjxjYSPQQ4yYlOmmL3+ZqXKgMOXflRKzqWLJEyLpbpLptoUShqfsIcXsG6TH&#10;mWWpNucX5xBD4VNVNsnNYz1A1byJS1Tx5/byvqq2+XP7JwW0GhQUZCMP08v4JoqrQoiy6r1YZmoz&#10;0590Q4gSVfsT+89n6Roe05XDuKIi86mTA5KWfTUoFTlsT0IkN5Hm9k9qL+8LRNVPBaLqXJZ+VYdG&#10;Vy6/43LVPPWsqHCokm/NykQiqat6fNVSI6oQoGrOJCeqWCxaDVw1KCjIRiqMNStMxKEQQg2W1SCu&#10;JMg1pqABXH9iWkmNkNQn6eepVVFP8cdNQuVwj2Rpzi+DjJ6dkhXV7LANUcPUGY3JVilDQiw1x5mp&#10;LEUNUQ3QfKyhJ4IMZBYKwHKaOSlFcoflhKgiOp+zSBGi06cSIsAGjucptk9IVJUfKRJVSgGtZkth&#10;iBKUCUkG5yV7DVOu1cBVfVN86adwP14rY4yBJHjUZ1tiZJugWO3IVzvcHcV3TCS/S2unFPeUYFD1&#10;PSZzKGxaeyqsKqm0BmD+J6qSyzKSIJkC17ImuVSppaXSEjtEBc0Lyb4ERWUalpFu3CR/iFbbaOZv&#10;VcyDFLmV8w5Ypi8YsLMbG2wbElUF+a7u+lb0aNHt9LSX94UcVkFBQYnJ4dzYbImMBhCIaqZl7CRN&#10;Zd6Zyo2WrllVJN1MU+T63J/j4W9UEVVtrXRV2dWixs+JuGppBldNN7lKJkyCcb+1kigYVCUyM/3o&#10;luz5xZm8qrcsSIz34YRIkcnijW2qbMYqXZtqHMo6UbUUaVUGfYi5+pGxT/zwTAz1SkcBquZKZq+R&#10;UQ8g5LAKCgoKilVsNIAgdWEnKZU8KkVZJqGKQyQeVedr6dJGCQrMKAYFdzZVXXEPprqhlfw29YMv&#10;4aqlqbSgYYaIKgzT58QYdDCoyuWKe1a1zeeaVckdeX6JJiAqGRc3jGx8HBCj1fgcgjYgNXhUJTI+&#10;a2xeLMVyVj8y1mB3PitA1fzIcmIOIqr4Q0CrQUFBZkp9KO65gk1VXdwp+a8de4/lquSakdRVlBRe&#10;xYKK+uXqvfO0zGU5cCwa+Gf9sWpqcUyHstmRJ4eOlIir5ikQm64SRqt+sip8ELgtdmIvugJRVZf9&#10;VUSVYB+kNX+KTMaVAAdE7kU5WUtmXja2teYpOZWNHEazZUW6lcklor2THtV8PMoDVM2bzB4qFJAN&#10;gVb9lIcDnqAgiSSGqXAxB8WnSE8rSevk2I7yoip2zdPtwbuay+9nTIBIsTTT5ldk9CBQMvMv+yC5&#10;U7U04wAYNy8G/k25NzAVkcBUDk8TMKu2l/chrhrGSlzFev0oDngz4bN2okiimphUuGpiwo0AZeNV&#10;kXyTLGas4oJOh2eKNa5S34piquZAAapmWGxf3wlRBYD28r6qtvkBrQYFBblVtsbzQanr9onXSPJH&#10;xZFaClufyNG4fGROuaV88EQ4SUPEYrgs4kVLouqwJukqi3Q4zP2nZN+26BJVr1CUgf9U932Yrkin&#10;apBEaV1IBlQ3rVxP9oqsbZLUlctVY3VKckXe+AY/X7QJCVuTjF1rrOSPPHXq0eGq3rJgDtBNcW7e&#10;jAaoqioPM+eSlUGxZgw6QJKgASGHVVBQUFBaunzs6BAoAKK4qo0o+57l890HlhqTvOr5JCmHPzz1&#10;YyivAPqWhMipVzgQVUo2LQzp2VTxb3puUNVVjhtnn+XhVaSr7AJWrhL+CYirQuJJ2BOQP6ZgFYnO&#10;QmKkNVuHy1gBqioJdzR9ftUfGcObVWQY1pDDKigoSEvetpDZEkpmFbgqEstVnWNW8ro1GIH7MGjP&#10;k60yKA6hHiwbdjamRjtckG5lM5mddNMrFuLcWqhVgbgdpvYqEY+qk7ilPvid7W3XFBhKnbH6Vh+u&#10;cJxNSBytooCqySSs89asmleo7acSCniBWbgPDauispiLVitXlW5iKzIaAAS0mrjC+CQoE8po5D7f&#10;hKAqlldoNZVTLKeocjcriqzKTU7l8wPdQPIzQtI0D394FjtdHop996/lBnB7hRg3EYo21YSnDYry&#10;bySz0+bDe8EaMnbN29zy/j5JIZY5byVSj5HiPM2Uc6pSIvmpIp068ovEk2Cm3F9hX6t0IZqW9c8H&#10;3keaIhPOUgWJv5vx4YAjySPbipArlxFzLzmDiBNzPo59+n8qT2oITtU8adfdLZcrO1UNuk0h0GpQ&#10;UFBQMjpx5jzJVdFnr9BqkrL0pb527D1Rl9rn2SdxKxm7oqX8rFW2ZEBUncgtUc1N2DVL2RivEKxs&#10;mDqDWwIaFwwODiYwVZNrREU/jSSqDVNnkGTETHHwFJyfKkii1HFqEJL8jk6GAJKW1YTlsAUwSHWV&#10;omyOtsrP9Icde6I/SrsC3mnX3S3on2SFJOujLsrZJJHNi2iEVgFgxYoV3fWtoVcRFBQUFIdYhKre&#10;yAcF6Yrq+UT2hfBqcdcq1vJzJofnKxx5b2Vs5GyYOgN9IAfDqDRMVG0rx2jxjIXon+RbXA28WsPU&#10;Gbi2HgqPfUrBXFLVNh/9S7siJorJppquHHK9VLhYKmjViTJEVJHkTXrypDsBm2qKCk7VIil2Ij30&#10;tqhHU7Wf2oNLQLFWQzSABBSGN0FBJSjEVUvcsqpiUxWtI3IosGElsTx8vivKCVBj15HPBzc7VuGJ&#10;JhHiSormGvWVDS5smwStbk9xnsZdKQpN/EcYBVuuYpoYq0V+RSsjmyqiq8aWVa0bSkWl4yahxolZ&#10;ZJFUupEs/gRKmSaqOHVVkmIt8AatgZZHFa3p9vBSxy3yBZjxcXYLjrPl7bVUgKqZkehtG7tc8sxw&#10;SFSr2ua3Q1/IYZWMuNEAg4I8VLg+nYuLVkuKq8olD6gqkggVZZSo6ipD96kN2suuIkeAXA4lOkro&#10;GJL/e3s82bn/gai6EiILOF4eOdxFowk0Dm8+vFcXOriNgoo9qqRZlTWuamFWV2i1pDyq+RAeKWeX&#10;qKLImM5pl8PSdCWP9elc9g2U7sGXHF4tPCpaWXIA04ooKhI6FNVbFrA21ZwpQNUR+TPGoAwF+GHA&#10;8lOttIxuiSr6wAZahdDVCAoKCnItMspqikTVPksVBUBRFqmgoCDJFGlgok8qlikyqKobV9k73Vsg&#10;m2859Foirkphgqq2+YtnLGycdn3jtOvVhwlOcKrPM/25CsOcbCm7OBULkTLyh0R6ADHXY1dLkagm&#10;Y1aVv3HRikzt1mvJ5oZSwaOgTEhFuafsV6YkuoTwSzvqKcMlqjl7Y5rQiwJ8WXjYrlmy1AQ6l931&#10;rSRR5dJVSIOoUgpoNRn5Q/+DgoKSV4o2VSeWedZVGslVuUZUcqtIp2rCuV9TUWKPBvtuj0FVtXaa&#10;oRgO6kyKmsDIXUH0leSAowNlfPG4nUbjeYqqVBxAzgdQEqCABsMsvhGVY18ZG5xqEBDA8kEQbKpB&#10;WIlxSS6CVGwN/EwllEBDGtk4NEydUb1lAWoMMQSUrG8cnJc6BSxC5S7BnyWHiNzQ7JBKoGokR1a/&#10;tJ5ce1b0VUwP97S8uqUOVd0OQmLqxIvCwahz0gSIKhaJVkO3Iw4FqBoUFJSK2Gccl15J2ig5HiW/&#10;1WKmkSoFqEoqmceEfLK5ZJ24oar/cjtdGol6OSEJHOytPJ/7n3uoqjVYsLyG7d2pulA1ENUgh0qS&#10;V4qsnZH3qZ9QFRJsS9VbCW77YEBgSJ8muVxEMLknV+Ww4AKNDac2UBUp8gJLnqhCelC1dKf/+9bX&#10;VDFWmIUMT5KoQnFAgGBZDQoKCsqx4kNd9iC1ZJVu94baeyRgLUHFQVRZ+dbLDfJBkddeAt4XY5xq&#10;nKvKXorJqdjVwggoE5Jke07RDYbzHYmytMtjxXpLVIFAgXEHV+W2NtyWBM9Vpy4GbjRbdMzRmnhD&#10;9AHhVEWiKlqoInQMbabw47q5PQUYKEuIai5VolA1pr6mQfh/eV5dUmbNesJEFau9POSwCgoKCgoC&#10;AHjt2HulFjs1wERWTuaYB+VVnttUcyO5YVM9pQ8qJ5k3BKmrvbyPy1UjYStaAY+AqD+DnEhl+jZX&#10;EpYaKdaK6Eoiczo71xsJBQkkl/iMU7ES46qsEGlFaBVTV+qo4kOqfl1x14zVNWlZpiS+rUokWUnQ&#10;Xogiqrl8uJccVPXt1b3iUCFbRBUJWVa761sDWg0KCgpKWCmGXuVKxXmKwKuBR/X2idfIt9LKS2Aj&#10;3/oYsSqx0KVahNrDgKqJXX5BQXJR1yEJX6q3LMD2KxbTxKqW9/exhrIUfalcofHL3P5Jc/sn4c+i&#10;1dC3GMWSn/GfCdVbQeok3TfJsY5cNkQVK1ZkhmpYVt9KFk7ep873mLCSSVolF2pnGqddD8MnkWx5&#10;JA9udPy761vLBK1lWpPQfVD1lgVzQHjocklUoQShagJBptx26PFNq/u0S5eoUiUE12pQUFBQYrp8&#10;7Gj8v3O0mi60Mgavack3wOdW6rNtEtujnwccc9WYnH2l5gQPciKR20692x+ZP01F9vFVVYTqafl6&#10;A7FREqeKRjRoOclVyW89tKwmTNItRV23BinaqbTPBr+dBIIO7ZYsauQWjmMCZJfZpUhUsU0V16H5&#10;8F6tFznk9UPlEi+rb4USYKmSO27OxyVHVKEEoSrEz1V96NB7RVSr2ua3w0igVQg5rIKCgoKSkkO0&#10;inCq82ecmTWV3ByVEOlXjVWifoVBXKBMyzKbfP6EkVN8E6VzSVRzPPRKUYtnLEQEEwcBtC/TCVcl&#10;xTWuuhKuqjFdJT2nKmMZdn3SsqpeThAp8n2AgU0VyQYis0ZRh85ELlfl1jb35C4moRYGHeTmw3tF&#10;q8mbC3xG0AsJ5PFHS1Ak1kzEYUhGpfBALy2omkAvHxHbOIZP6q8QfSOqeGHIYRUUFBSUgE6cOY9Y&#10;KlaK0QASA53J7KjUIKmZ8PGJr9/l4TT/tERe+bkErEHOxY72Dbx+BlKkpQnM/bcJyqE7eKHWZ6MH&#10;pGhcJeFgtsyqosuVCmoRdzVimsPORlDN1tlRUbrT/8vKypoP722YOsO+tUHnBYdlqGqbT154Dt9g&#10;ZUISm2q+VUJQNRmiCq7HWtT0hEh5S1SxQg6roKCgoLiFECqJVmOKBsAqvukgusAoXe8qKTMCaJP9&#10;0hPFalxNnquqhztIK4EPdm2nsvcgn4VtqmkJ54dJtxpY6QY7prJXQRrGVWqAmQNmZ4auuFvJgSw5&#10;PI8VDnILN/iZmQ4U4FxaR0OrlSBvogSYfnxy+JqtFGyqUFJQNYFoqqnLf6KKRFpWIaDVoKCgoHjk&#10;Fq1mzhhIElVRB8DsRyWJ81S6Lumemsi9i1aw75VRJaQS2jV4ZoOSkSUElKNMNH6OKfsNuWtPiKo/&#10;8sS4mgOiCkyYYAo+UpBIgiZVcFJV23xcgg85lyJVyqmTsNBBiImoiuSnTVV0xWaaBaeoEoKqEH+o&#10;r3Q71lkhqlgBrWop968EgoKCYlLy0QDk/lC3BtK0UlfFHQdAq80PD4gUxb0G8EgsLctq1vXk2rNQ&#10;Mg4XFdlfSFyLKLvQLVwLCFVRPhhXsyWRk04Uy1ILFaESYqJLJMyKpHsGrBYdAfI4sBFaFfeejBJz&#10;0XKJKm6j4os6gi8k8rryhLRSR8Pymi/Zuf9QalA1AaXFVTNHVLFYtBp6D0FBQUFuRVlWk4+v6s9M&#10;fBux7DK4FG0kOXRmmNi3iLeBqFrqybVnA1clpW5WZUfsLe/vI6kBizuNbaooVxWKToiqh658LaKa&#10;QBxVUilO/JcrLeNq5kJ2SuiPqxxBWjOgFbEgyzflG2IPrPrZQb+dPAIiI60/dDUxrirai6j9IZtc&#10;e9TuoQnU+MgnHLzYf+Ufqor65VkJO6XSxckuUcVCRBV9CJbVoKCgoDjERgOISeS4Giluoko+zdl9&#10;SZ719hjOyfT8YDV1KPXIp2bFqst5YvSgIHRF2TNByqPaNW8zzNtcVlbWXd+KUldrlbZ+3wtklUjz&#10;VzCrGigZ46pu3o6siEtUjcOtOgRGIrIZyVXt68BmvtKqQ9xC2JdbB1fkV/4bccRn9ituNGonXmb1&#10;eBRxiELtBlZu9k80xYRU6bwWzT9UpfTasfcy6pcRwcrUeah9CeTmIRoAV2G8HRQU5EoJ21Qx0MRP&#10;3sQAqz/Pejm6zUQLz1YeuXT9qTwb4sk+4qqlEzkQ1aCYpI5WJQ5Q7ldOCI58v1rrxCFvbaqs4jau&#10;ZsudSkkSAQCv4GQv4MKLR9HMtMKwyulqKqKqhP5kgyQk4KtFdnt2IfknFbTX+MJwe5VayoaoSlQ6&#10;RBVyD1W5fX3EVZOvjIEi3x+mzkPtS6A2D4FWg4KCgvIkf8hmkFsh2hjHXHsbUEvWhyzHrJ7yreTf&#10;BqIalIqoEa88YiDJC7CTiywBbaVLIdEQnbwF0uKnrDJEVLFCxFWuEpt07GRHmKKyTDDSKOrWMIvr&#10;o7j3ZISPjwieYrSqS1e5h13ClAcHB3F71Tjt+kamDlhkoAlLupouWnVygVVvWTAHste6ulLOoSrr&#10;ocgKTlVR6jzUvgTR5gGtBgUFBXklf+JUqkvliZ/k7/It4qcTxfGjXBlg0z3UYe6/ujY0/567vKR8&#10;LrrShYOsCYskqugrEV5Rj+XKyh+cCtkkqqTSiriaUbkyA4rMqro4jKWEsdpFFWPLpkVU2d+uUhOS&#10;BWsdPe7u2CaRKrb58N7GadeLyqRcq5B2dFH1C94m7rBoL13zNlPT/0sq4WTOoSq465onL9KmyiLL&#10;1HmofQmRmwe0ipTRCzgoKCi7unzsaMsoAc5xUhzvRHPGNx2KnUpPip0Ub+8JTUbUZYm4pyJnMehP&#10;Yq6aJGDNjXugREZicQhFMqXimbJwk8pb1TA4WFZWJknYAjpQ0sM3ClknqljBuKorEnWZsSSSnzoE&#10;Z4pcNceJgAyQLhsZwEzcJrH58F7q/VPz4b3A8FbnJNrgBQAFRiMvEnwNow94ffyjqtrma1lWFcls&#10;iSSczD9Uzbq4wDF1HqpVwoVd7xzf1nMWYMyN06+4v3KU5uYsWg09hqCgoKD4hDJZkVzVAJOxuaos&#10;hcMI5IYZIfn82iwxPJrAQeBeitTCyAiqmDWrH5nkOQ4VcCNn90sQKFxUcpZqI/YlBPuiAg2zvTKo&#10;Qo6IKqlgXE1MrCcR7Ox+WCp4zgDmkuDMydRyh1ECbPy5ohAKuuLGTkULuW1X9ZYFiDkCYZIlg70a&#10;V4k6uexFxV1CfZBLmBFr3mbyXHTXt1YXr+CK5pcCV80/VJX31FHX01WP0+3wQ5ST0X+iSlLUCV/u&#10;/2DbabT87O79PcdhyvLKHv0KkGi1ZC2rQUFBQUkK0dWEE1slKS06loMJ6a4k+RUp/kDR2VQn+4qV&#10;z8dJTFd4vv+iRv5IJPcDsATETbrCroM+ULZWiTBXZe+shqkzJEm0RftV2amlcklUsYJxNS35kGIo&#10;STn3aWqVE3eiKnlbhNo9BBkRvuiubyWJZFlZmU3aN8m1hN2jZiZWCoxSf+I6I7bTXd9K/gofYhpk&#10;RfmHqnKRONUygVUcnWzEVcmLOwtEtaOHoKgfXFT8dW9/T/1+4wq0l/etWrWqxKMBBAUFBcWqE2fO&#10;I5yKdPnY0ZlOECyXOleVTHjX2p3BVn5K/bckFkyWrFKSGdLQVaTF6OOWtwZVKnwqN5pqIKpyyWfi&#10;k8NpFa6K11SvAJvJChg+K9qv1o6cKN9ElVQwruZY6YItyltq7M00nrnvyqCKpd42ikR1jCOzi4sU&#10;OYvfzDdqFvC3rKysu761jPgtPiQxy4RyDlXVe/yo823JVeOW/0QVYGBg3+miBeeoFU5bVgARVfwh&#10;92g1TyPwoKCgrIjiqqjl1223Y4qpx8Iy/OA2CxFgloPFCWMNglwcOnQx+ENUvZUoIVWQgXSDnCpK&#10;lzWwkBQt4ZaTPFGVy/ks13SFHG0i42qOx0qKyoexNJVfwY39qgs6DWb9uwqfSkrevmEbPm5aVbqI&#10;XfM2l9W3oq7y4OCgcXvC3VBemjwKqmJNcCHsPGl0ClT6/1SWKlKl8KI0z1DVrJsuGa2lImxWzQJR&#10;5WoMAH2PuapAKeSwIgdpORh5BgUFZUVo1r8NWnUeVlUi6tnNdSlKnuYx4YmMyjkcZB9kOeaPZGYq&#10;clRmUBQ1m0p3E9+kTlRLIf6ageTBTLnSsouaBTqUxA1g5/hH5s4KshEFUCjjamnGBMgHSMVK8edg&#10;psl1rYIy9FRcLabJ/pFtDnpwk42tpGdIng5uTAAMcOKb72X5QohCxl3zNgMx5R+DF2rm9MjKUpXU&#10;c9xZyOGI3RBpxRLYHZauUxUL9Up1I67GNEgg3xj4T1TJ6f8AANc+fP8lbS/98pORJRXTpywfSlfl&#10;pAKlk8MqQNWgoKDkRXJVJK3nSDJQVYKfbp94jZyxUt+aodUct8/cvo3o9+JUTqJtEztQWtP/XfF0&#10;9mq3ebWQJ6hq5lH1akgWd0Q/+U5RBmpQu1a50/NBahQls9Dosk6yWHkOawxV5SECHEoRiOTDqSoR&#10;GRMAiRoxxY1+klTOQKqBhImJ3In7DkbSNqq3n8YtrUpg6OotC8jHMfXiU6snIEoehaUFcBJwzUv6&#10;IQ1TZ0jCBShaklmnaipP8FSe1BCgKhbXoGqQxioBrgr6hzFhjypOVHXVPQ/f/zdf6/qru9vfJb8f&#10;f9lzdRdPcFyBUkCrOR60BwUFeS4Krao/TZKBqiKJiGqkdClb7ttnRTxaylDV+aUeCVW9RaiUbGb9&#10;+8NVPYGqSLpXLLo444aquignbqgaJh+w4tJVJ/Ydf1TiUJVL5WI6JhRajYSqikTVAKeiD9SrGu77&#10;HodiuSrJRnGWJ8kbC/a8xFHPyM5JJIxWOS8UVE3r2R2galxS7L6TvVVqDEb1WSPDqMU6qc0Aj6ZK&#10;VO+9FI43Tru7eBVtqKpYAdRRyDFazf2gPSgoyHMhtKr+NNl1d0uS+YLcSmtAXlLtM0VO5atRSuZA&#10;GVx11IR9XcXx8oALVck+aiagqoio/u3DYyQh2MjVXNfIUF5BVbAzVXF3RP0urQxXkuQqkUI7ch4W&#10;IBBViVi0ilNWQMa5aokTVUpy57hDsQ0I+RX+bE9dRZI0Guv3vRBTFnvFo0qFJSWjoHJLYN9OGddc&#10;q2ciQqusK5l7moJTNUBVgKjZgrjbquvUcA5YdQlp4kSVnvsP766lV9Kc/q/7EzBazVmg1ZIasQcF&#10;BXmry8eOzopN1ZXUB+ehoeYq+eDgNijfzANoIDLSlGQFEL/4zy5UxWOtDHFVr6CqATGUj/8NoCp3&#10;BE4O/hfPWKiYmSqOWKsBqqqIpKv54KoBqmLZvOpwqEhaKlqBNH5GittoJNAIqNSQhKrqv0gXpFLs&#10;1aBnEglVqbi61Ckrcaia50RVSLN+2qDbg0edVLIvq8tG8R7j4KrqSjwz1cDAvtNFC4aJatMTd760&#10;evtRgInXVp9+d39P/f4xN06/4v5otGrwExBFXbVqVe5zWAUFBQUlJvwsy+5Yy1g2BsYgpIRxs3HY&#10;B9CMreb2tUEkZs2c5EQVlP2qQUk2QTZMEyEDMjMV/koCWNmUVvL1WbF1Du22iqhkVljcvDSZkBaJ&#10;y73SPRSsw5F9eWNgUGW97SIZNAI2tlCuyB9YvWWBJHQpWxP0QaU+aGWy8mjyjXo9tdrbwcHBsrIy&#10;fH6f+OEZ9W3zqvxDVUWJ+t/2SJQcSCQJWBMnqkKht+uP13/vo7YHl6/uQgvP7t7fcxzkllWbCrSX&#10;96GMezmOBhAUFBSUFWWUFoUxuRPl1cBrQ1QlJlMJESa3yoRNlRVrXQlcNQ7hAbkBIVVMIaWONuJW&#10;Wia13AgNkXCmciREWsPoKcheJDMlIaOEqCI4KJkmT2a9o74iWzB1rhoTgEb8kVoo4qTcOqin1LPB&#10;wZL2nPsTkJ744ZnVj4w13mmeVBJQVdGsynZPVRiolhNWkrrBrVIiquPGzRh/srfIrNo0Ml/peNfO&#10;rqLVe/sHTlWKgqs6/AmkazV0DoKCgoK0ZPbAonhT5nAqhFxVpa3FMxZKQj8Bc4VTfUj1C56LUCXA&#10;FK9skEw1YannpwpcNQGppMbGUuSqusVGFsX+qVI41+gaZCCSq2Z0wl+wqfomas449dk4JxUIcCp3&#10;uUSsNVVkVjW7tFBRZWVlEqAht8dyJ/VTHVTu5mgd9be/umbVyKf2k2vPehK9JwGVBFTNpSTzMlL0&#10;qI6aVTcF3unZ1oP+bDq899JkK8AtoR36UJ8g02g1MkNaUFBQUFqivADd9a1wONvRVA1cTslHDg1K&#10;RtyAAPK5dVqMVQWM4nVsIhukLsn4SsRVS2dI5lbVWxboOqklqWYkUh+HmzlbzbYKNlUzkU5VIFwp&#10;kEG6GpQ6X6YmiXMNjyKzKsUZUVQHOS3FrQT1Tkgyjx7Pmpfs3fgw4kgU+F2FJF+WXOp1nwAAIABJ&#10;REFUZC94K4PJMaJNyEPkw2yDHKhUoKpiptrEZBxrlZqawSr1Wf+YqALAS//lJ/f/zb3DXPWK6tnV&#10;7e8SZtWK8nE8m2ocPwEHWoWMo1UsfP34c1UHBQWVsnDXrXHa9fh/FP4lcxgoDMiDWOE3BwYDGxKb&#10;vnbsPV17Kb6D0Aef3alY6jZVrMBPXckgLCDLOww8X/4YRUNAVQNRA0zkSqlqm48zAENAq0EWwvxU&#10;Ba2yLZhW8+LKvW4JptGvQHdWd30rEKXpttJUx0PexMl7KZioqs9IYIVegq5+ZGwIqIpUKlAVySBp&#10;VXyKI4dV6kSVeh4ffXnt8h5o+vshrnpp/cYm+AHKWHXVPQ9/7uv/gw2oGutPoNBqPnoGga4GBQV5&#10;K4RWT5w5n3ZFNBSG4jlQTBDfVVoq0cx9stqZIKdaCsw0AS2esRCNk6mEUcaKHHVLIhuK1sclW9ZN&#10;otCM24gaQJERV/03roZEVf5INMefGxAAoszyupmXkOTtjCRtlP1VhB2m6IZCgAJfn+oZq0DQunLn&#10;0MitqaSZV1SsukI0VVKlBVXBNAQqubnDyrjlqr4R1SG9+2bXh/fefOXQX5fWf+/x+u991PaDl1av&#10;7XkZxtw4/Yr7R3JVJfMTMFoNL12DgoKC7EX14ZoP70UsFevysaMzYVl1NQ4Pr7hyoASYpjwoKr5T&#10;KJdr3LVyIgObapBDJTadk7SDkTt1blnVitxaykTVJnc5ng3JDTFHZqqAYFwNipJK1FQyXZW92FaI&#10;ajRQAAG2fdDim7rCxZbVt5LUWGt3kpdb+P0ZCZ2pH15WVtYIAADof/KMWD4sSJsqG8OnpN6klhxU&#10;tZRze6lNgeQzzx+iOvdaaH9XtuZHbQ8uXz0UBODs7v09x2HK8spRif+E9vKhKS35iAYgUQjGGhQU&#10;ZCyzJxRCqCRaJaMBpC7cpSZxcCmPw4MkSp1jpl4BJyqpwVWKokbIugNmrlNMZYoou9/ITcgVLAf2&#10;ZFGl2ZJ3WUwrxqOnwcHBMkGIOSpTBfqAx1AQ6GoQId0kVBitRq4faVblJrujJMn1lGmPM5eo4nPR&#10;fHgvbpbRQssOOWVTRY/4Un7QB6iaPZFhVRFXTQ5HHjx0qud3Z3b0nAXCZHrwUPea/Xjz6sO/KQqc&#10;eu1fVl9JFnG8a2cX+Tf09g+cqjy5LB0onBu0qo5KQyqVoKAgShLHHNt/VR+yeotWcSwq1EEvzUF4&#10;jqVLIdGVb8Muk5yqn7+wAEFOFJnFJVLcWIdILCQNuU38ETfNDgjy4XCFxpLo7Es8qmxYgBBxtRSk&#10;4iRleahu1jtqfe67AVcReDKnyLa9qKdd/BXucuNC0HwyrTYc5xwjT1OIpkrKJM+jyW6G70ZjZOZK&#10;lhSJ9eyohAiI3KmBFYidax8vjjx46JMJXzyz7M3PyIUV06cs/2JP/ZvorzE3Tv/+j//vSwE+ahsK&#10;nHoRwDmAq+55mEhXdfytv7q72Mo6HuB0Ej9BYXOk7KJVSwXGGhRUmuLiJOOcPEgkqKKiAYAHXDVW&#10;kBra0nTlBKpidknFOeX+qQ46RXvhfiupreeipv/nw72ia79yu9PI/q0Tj1VZWRkyNLFf6RpL3UYA&#10;kO8R76vU3pCpnPRItMqd7E9+iz5EXoGeGFczbTb0SiRLlTd6bAYq+0YyVqIqaShivX4oPE0eJTZV&#10;l0QosgFVGu5XU60ltylG3XKt00TtjiKq/jzlU3lSQ56cqtxgvcmLi0fjSJBFGlQhdhx54sSa/Z9W&#10;jKMX9/b31J/Gf53dvX/5XT9pevXeS+u/dz8cWb666xwA0OmqrqieXV1kZfWGqLKvW0sNrQYTa1BQ&#10;ECX2qcrt17LBUsk/KctqwkSVRWYxdRVCs+mJ4nOeSi5yFbHrq5eAf9Rrx97znKuGgKrJyyEIEOFL&#10;XWtqJJkN8l9mcdUgPeNqIKr2Umep5GrIxuiqDhRRJbudxhOefJiZRB1P9oipxEAAAIqoUkeDDSbL&#10;TjVAmyjujqrqUGvwscp2JaSkoapkyIGADjfOhWj6oe4ri7gHPBLDqYSrGsdUJXPJmUnxYXnm+V9/&#10;CgC9A8w3p+kFh7Z3fXjv2q+Ne5ia40+kq7q0fmMTDFlZscbcOP0CwCjQlkOiCkQOKwBYsWJFmMYS&#10;FBQU5EpsNIBkhLgV7jbE16XGT/NAV32QVn4nRYto6uFNPcepQQkrDoSkPsyOVSG8gFwJ0EPjuGoQ&#10;Iq5mUzYWP7yJQ7QqkdZLeowUU/feUeIeZxXLKppSoLgXboRr1ugq3x1VJdZHXMopqpD8darikQ+X&#10;nBo4wLmDHC7QVF9Tspy7ZhwDLcqyqi7Fh+WFV1794MA55VL7/2k/vHblP8tXurT+e4/Xf48cWpMZ&#10;q9TllqhiYbRaspbVoKCgfCuSDd0+8Zr1Oo4iddjE7Qgmhqt861IHJSPJLHsVTImuzxSJamCpQYpi&#10;PUrqIkfONuUkI4wJPK9nTHKVVAcNhdgIAPbpOkiiGiKu+i+t6ecqpRkURaFPMvMS+op9K69CVxEB&#10;VHmnnozTGRNJ7u5w2i5qCZIKCWWbRLQEHUPyW5VzZEbJEWMtKbTqL1QFI3IquWFYpqnFQ3VrEms5&#10;lBBX1XrsKT8sBz75f1iDqkxHf/qTw2f733m3eCmdropnVurtHzhVefEE1R3FRFSxcpPDykDBZhUU&#10;lBv5P1k4AVEdg9SngAWlK9EdgeG+5TR/59KN3OqVSmpYlbqMCSMab+MxNqIYfvJKUYLv0mnVEYux&#10;P0EiU47bBMjt0JeYcRXhqhAEQFcOiaok351E8sAg+NvBwcGW9/dxJzxJ6CoGSpGxIl29qxCVTBk8&#10;RZcrWi4y/xpH0OJaViViz6N67jukkkKrXkNVM4kGSyQnksNN9K0LrjTwb7u6v/xBT6EAtbW1/1z7&#10;p+OvHmcww925NB6Wp3oHPqMWXQzwCfqE7uqP2n6wYfX2f8Xfv7t2bTFRnXjPww0jiaoArKd/2geT&#10;VT8C7eV9OBoAlBhaDQoKyoHcmkAzmno1o9UOSkb4BkkdngYFGcgGrkkGyVyuiimA4k6Ng6hKyieX&#10;k+WXztsyBGiw+0xyItQhCHbnGBNVTKy4JSQWcTUQVTM59KiqryxpH1ibKl4fU0URXZVjx7QaCvZm&#10;FOFUSvjUKDan1Gpk+0C1FWyGMXbXJHBHFUaV3HHJwjkfKx3GJ9eeLQWumlDcHHyqTpw5L1pn1k8b&#10;XA17LKEqiImqjtX0xIn6Nz+lltWum/Kf3+Vx1YELB7uP/8MXr9Cc/05K0ayq+7C88MqrPTs4ZtWR&#10;BuvDnzwza+1Rdo0hVa88+E+XjRoZqOAWsOmJ6uWridCrFdO/MuN3p7b1nAUYc+P0K+7nH4okiSqp&#10;ksphFZyqQUG5kQEnun3iNYoPu113t8TBoSL7xK4UR8c6tJ+Zk6trONJJarmjrDhVqURVuRlNpZJT&#10;GO+U22W14UfU6L1r3uY4oqnaZKbShbYlQlSBOe/ySAhyrioyqxqMsNAoHo/y5CUkYFwNdFVRzif+&#10;q5fGbR9Eb00kouiqqAMpbyLIC8a5ZVWFqJJrUlQHm9MNdh3ZkKJThg+aCLxy66nIVZPsBqTypAZ/&#10;oKrbUZnonlHkqpHZtFT0by+19u8GAKhtWPfBmW3f+OBPWgoFAKhd1/vZ//L0yHqnBv6t4x+/vPt0&#10;AQAaOgabZ+s6q7FUoKoBT8Q/hJR4uHv8rbvubj9ELqlZefBXD00aOsWUOf+jtqGMVWNunD7hy/0f&#10;bCMyX1VMZ0Osup2QYrA51QnIK1oNUCAoKDfCE4fVn7PsZHnRt3E4QMnOcQJo1fk4PLSfmVMyUNXJ&#10;XjLBVQNUjWOnIqiqa1NteX8f2+hhHJZpqAqlzVVJZzE1rViXq5oNkRbPWKhIVLFIwwrEM7AKaDVS&#10;bt+mqLeT5GXJJio3616KXsmrtAzs/UIu0b2Q1HkOF+aik8I9RLoynlKANyS5KlklFNBAhasGqOpu&#10;N8lCVVDgqiI8yh0OkTHp1Ljqidr6N1uGMOnQoiPPz6xYWhgxq546caLlzU97R7apXde7Z8lkG6gK&#10;0seYCU88dejosv1ni5ctPry3SrzFnr+6vo2c/n/Vw3u6flAOAACXjx2NlvHau+Mrv3H3yV5yyfjL&#10;nqsjQ6ymTlTJEnDYdeOivFUgAkFBuZHZs1WS1Ydd0/njm53PlSHXamg/MyeHF7AiVLW5a7yCqrg/&#10;TF32AarGsVO2t0l6l1SGzZLxBTmMN6qmTDZc1UAlwlW5iId1H0eug2Q/C5AspPnwXt2zkEzEVVYB&#10;uUIMN766WRVfjdzJ/g7lpFmgqCtCinLDqW7JSOgAUneijYlB/oCI9AsDc065v05EVxPuA6QFVX2J&#10;qRr3nCksLZaKpduL7brkqjIAaOjARBUAJi956ktL6z4tHFq356mFN9X27x5xZdY2rPuXinf3LJms&#10;tRdKKF2V6FtDnjih8qq2SnLzq+55+FLJ+h/+5NdUiqqjA0cByiOIKgDAn38e2sUFe0VUUdj1oVir&#10;9SvyZFkNRCAoKMcyoznkE5BN4OOcqzYf3ktx1WSiAbBGCQOxKTFLTWwvq8QPCJZXPDQo68KDcHsG&#10;EbhSbkRlwuESHzIqIpZ8CKkikqiCfthKkqiWwoxAf2SW210ulVxV8mjO6IMruurqRQs3zRQ32ZSu&#10;Q471xlI2VYiaQyaXq6yDmL+zSbe4ys0rVRX5AlUjhTujioM3xdY8pr7+kZ5uAKitrEB/Dt9vT/2X&#10;Wlha6H56ZkV/AX1T27DuqWVLZmOYamxTxeL6VS15IvmgPfry2uU90PT39/LR6pX3fv2etetfHllw&#10;3/YNNxFEFVmVeSfxiurZ1e3vkiFWy8cN21R9I6roQ3t539z+SfjxH579QUFBnsuefrLP4jhiqqJR&#10;GYlW0edkLKu6o8Fdd7foxFvPpyQ02V3yT/fKVmYqf7AsdcGTltVZP22YAyVhFfRBznFqTGbVJJWJ&#10;dFX27/BEecNJZmoWI1IxRQfJdLiJ19VPBOVZSSafFYTXCcNyfssjoqrSmNiECo2U5PJTvMixuK8i&#10;SFH3F8kcFfkjLgfdDvZEyFLkSWmYOgOdyrKyMpKrggf19EeZgapY6n3K9fFMN1F5SPQeKgBA1ZTJ&#10;wLnaCoUCS1NjlEOiOqR33+z68N6br+St/eFPfvFy0YKtdy7aChvRZxz8getsurR+YxMMhVideG31&#10;6Xf399TvH3Pj9LO799vUH+JksugZP2RZDWg1KCjIG1HUg3qnLbGXrt/3Avn0pFhYkhAqLbSqO8pF&#10;PDF4VCXy88i4vZj9IZ4pivt2oUQy/6Yi0tKlZUQS4aSsE9XMSZ08ooc4uXLkvGPWWCfhO8ZmVS5R&#10;VRd3hMUOryCMsPyTqNlhARwr8upFhbhFq5G3lTxqIvVCAt07kttH0RIu31YeQTsmRR52+ZNF8jNL&#10;7bmfPaiqLtI8IjKSqIyCyICqAHD7xGuicO1AsVEVC7FWgIaO3maX7lSJ3BNVua689/HD9wIxuqA8&#10;qlgCrvq9x+u/91Hbg8tXD1lWfSaqWAGtBgUFeS6mf6k6b0gUNjExpRUNQEvoKPlsyUxAErsu9VXq&#10;hygrBtUAaoMURSYpkkiE4dym/05dmTCrYqHaUhBHNLeX+mlsENWW9/dJ0I98yIm5qrqPjyKqFB2L&#10;NOTKR1hoJJWYcTXIQOoxnc1KjkMk3BBdgaTPFN1QZrhGxaZKulzlQUtTEflkQYEdMCsnoblKuqp8&#10;K89QlVRkX1/Sxdfv1H5GGFUJoaAA0NCRNaJ6EcC5om/+9SKuTXVYkUQVr8Yb2Bzv2tlFLbrsOVse&#10;OubG6RcARlmUEHkMc4BWUx/oBgUFJaP1+17QjXmPmus4MlNFirKsxkpUDYbipdZykm+jMxT3wB+Q&#10;6k9NgrIrdja3DVHNDU7FyhxXlfwpEpWGG32wxFtosKNiqVm/7wUqjiretWKcX5sRFrgYZKnk9QpK&#10;QOTV4oSlyu99rilbZFy1BzXU+xLRCtimqrhHg268Q+Ha5vLxYaacQ1UVsyqSy4l7p37XDQANd8ym&#10;liOjasMdsxN5/+CKqKLNL+x65/i2nrMAo2qmly+s/M2+F2ZG3clyoqqj8WabkS3m2d37e47DlOWV&#10;WlzV4BiyD/4kPfyWCtNXg4JyI3Qvu2Jeu+5uQSQoRR7ERgOwkcPxdgm2nAmzVMsj7BvE1E0S4KHI&#10;5oVtanZcsjCYVuIWFwCZZSPBWWVsxsbsuAa5JiG2dN6RYufLe6JIFCI/iQ1TZ0TSQK0wjlxFmlUp&#10;okopMteQ8QiLMq5CBi0s/sggS1Uc97LDJkLxfhe9POCiVZWJ/FRsDVFoY1Zd8zaT2eq1bttkuGrk&#10;vYzqP+eH3rW0CSvnUJWUqzFAZDldf3ZtGewfc2YjQBFWPSIIChCH3BJVABg164Yr4MzRbScudO4/&#10;/h/givsrUbPF3sxotKBIVHlDC1nGKrkw+SUjsY6ot3/gVOXFE4SbXHF/EXLFB2HKt6ccrW/lriNS&#10;e3kf3ry7vjU874OCgrySJMQqt4uWok2Vkr1N1cMxdpBIWXHCOpmnn7nJ/sisoHKOQljVBOQqv7Ou&#10;5DPN0QPFeTpvRXnV2seHP9STUCkqMr4qOU6MRMAt7++jjMOWo1RykOUwXbDzw+i5chb0A/Tvd3z5&#10;UVc7+UZB/ZIgW8LI0KuYtyZ2FqjEU5I1KcZNNdpsJxx5HVY/MvaJH57BC0vwiZ9zqKrVHVe0QkTm&#10;+UXw9Oy2f5w5tnFu5R3/9u8DoyaMG1WcvSomUU9BV0QVAC7s6ujZdhp9Jl2fFFrVIqqkyLE6DqgK&#10;AH8M8Ife/cdfgkiaSdWQt8rAJ8taTxJsVPSjoIioju/Z1sNdRyLyYQ+ZigZAXtul5r0KCipZKaLS&#10;1ImqjdIaXYdGNYirTN9NQenKIfohTVIGm0f6qlLhvEjZIqqWTDxJIIjHOIrXDPm7yKABTnJdtEOf&#10;fViAkmKpSA5ZHve6NfDApihJ1Asbx7fkuvLnkiMRKnkq05phkF3lHKrqygVXHfhFO0pHdbrQ0lKA&#10;kdLqAABqoWfnkYokzKoOiSrAwMCe00Xr8VyfxkQVb/7asffw1M6mJ6qXr+76AwAo0cyBgX2nqUXj&#10;54w/vYNceO5CUWkT6U16+wdOVY577x1MUae03TXQ9Cq7zsVS5yz1sIcMolUk31KLBAUFOZFodIfa&#10;cMx6fPCl5kwlm8mqBH9yqSmLYXYzKlcT/42pCjnSjpxi3/L+vnRj/+VecdAZiU3VGImi6xOP8hxm&#10;DyYDr0EGR1vJy4aoarE2Y2hLtmaKu7N/iYLRaiqB+8zoLfmr7ZtZ/BwxIKqkTbU0lVBwWfy+wjq8&#10;pp50+3bq/X5JyV3znjqys/eWbUtvHXtJd3ehUBCtWFtbW/XPo9/94nVfHHX15QY5lLiyeQEo3nbg&#10;5P/56iefkUvGX/Zc3cUT6CNmGUcVb958+Kdv/dXd7e9y9ijQwCdNr57spdcf995wKNgvwAW6/n8O&#10;LfQm4+dAEYetqB4PXaeL1rloFJy7IA4FIDn+VPLK7D7sw/A4KCgr4j6qJB2v3IDUxmnXs3OUYjIu&#10;yZtE9hRkugk1Q2YqP1less8xVe2n7ZM1zFAQADJpAfvthubfU0uyPh/Q0tQZ907VuaoNUuGOtCOb&#10;1uShqlc2VSz2OBi7U7lZqkQr6ErEldgxjhbSpS5mgxqqDHKp0RYMU9dI+WMejFUOPaqSNsdgLzgE&#10;M3e5SH7e6UiSK4p08pJHyTIUsnpLSx1n9uCrQ1X0poQLVVN56KfypIbknaqvHXsvmf6iVr+fdZ7K&#10;6yklqpsBYPLsyR/MJgKqHjnylebvnD/w23PHP/1q7+lhylpAwPXT3QANHYPNsxPIXiWR7EF16tiZ&#10;z+hlfxQjUd0LcJxd4ff/+M7RHfz4pwDjLvrCRQDnRhZUlI+bAKNm3XDVrBuGkCv9E8aNmzH+ZC+J&#10;UP/09I6uolV6/xXmjIdeid2VH4aV+7CnclhlmqsGBQV5K0unGPvs8yegqqJQD4/lqtnKB52K4ghW&#10;oFhOZDZRch31uiVw0bK70O3oZgikcqV42XAjqz659iz+nHXqGqskSZZFMIJbCKhFpuYG4DMjqpB4&#10;oup8t/MxjRapFD0sV7Wctp8MUQVexmDIuJfFodxG8JS0OSj9nQgdshIhPJ9noKt4WtmXH3Lkp5IU&#10;SyIz4yqZURCdU1eHvaTCqZf09P/FMxZyR4+3T7zGjKiCKKjN5MkfPPdLcsHUNbdcOPW7Wz+7tru7&#10;u1AouMpeJQ8rrrIhv3WYUDm5rfLM8y9/cOAcAHzu6ulXPVq5Ox6iijZ/7RjQ6arGnzu9Qxjb9MKu&#10;DlS3IX3hyq8U4U6WnyLkWjcFpLmtAD7353VTxgnsrsWhAHQf9jmwrAYFBXku0Zxcaqa/XForeyVE&#10;VzFB8GSkzRIo/+OuJhO4IHIKOV7ueXQa6mbJOjMl5cpQTLJUcmHpDMAMJOKq6gZVtHnkgJm7guUw&#10;OwQBcCUq1w2oJRmXi0yuG+lRNdgRCZLMLiRdpIvGVlVt80njKoiHXSViU4X0MlMZ+AdVLpXICCSx&#10;inoVQapr3maunRzhZkmZrt6a2DS58un/WuC1dB7rJQ1VyW4u7gja933Zm4Ftqd9/9JcQp7TeIio9&#10;qE4dOjlMLX9/6rKmOIkqIEtU/cYm+MFLq7cfBbjqnvun9bzUQRpGh+OfItxJ67Oz507BWCJWAMVP&#10;sdF12Moq4NFRdldsnsVSf9hnNNBqUFBQDkSaT7PLTEVqPrwXB26DYbQaX5AsxWjsom3dVsZGuigz&#10;pr3vurtFN0Cn54w16zI774saP8dGAEDjKy5RDVIRyVWRq0hx1j+5oXz9+KxhGHzETVfT5SyJiaI2&#10;xiyGTX0OxU9Mhx5Vs0raVIAaXomGXfZg2nMllmUei9oXvgwkpntK3Cnqnoi8a0RhMUSXE2njZQ8F&#10;dV/bSMu4qh5AhnsidlyycM7H/Ca3RLhqnmOqqvQCDXre9oMK57FvSOnGV1Z8UH3a1HqCDC06dc2e&#10;3ywuB4AYiCoWMcg/zoZYpeOfFkkegJUWeRAu7OKwV6QLuzp6thF7HD8OTg+Q5Uxpm68bGxe/QdWK&#10;+5OiwmA1KMhzyQMdyuGp5LVi5qgryVWRUkk+oKsU29g4mKlNL4u7rW7Xzp/rNgG/anwhtox71CxX&#10;jZS3o6/UY6pS/iataqiDDANyYYYv40ar3kJV8ofruowp2Q8eKaLKPiWpcaIudqTuGhbcRP4ES6RL&#10;lSAxrmaOqFKNA/cKUZ+An4xsWlFR05SuTZUV5eaW83oWrSre1AbsVdTysHelylMAbYJPKLo9RVw1&#10;ycd6WjFV8w9V5VG6QL/H75WvhJUWVFV9UJ36Tc+yrgtFiybcd/C3z0yKkagi4eHQR20PLl9NRAPg&#10;pJAiVDGdinYqkdbTmkCu1WOPUxXQI7lsBUAzpHq6CnQ1qMSFzZ5pV0RPXMaE46XmCaoCwPp9L7C9&#10;3kygVSwqiqiNK1auJPs2iqm9JKup9+v8uW6Tgaqx7tSgO20AVZE8RKupQ1XuEhV7UaxEFcmYa8SH&#10;VnMGVUFw4VkmpCL/jJuoIrEhgCU/wS1RxQsRWoVi42oWoSo6sPLp5D6wVFJmnllJ00Td6fj+SqYF&#10;EKFVLieVoFW8fgIpdhbPWBgTVAUBVw1Q1d1uEoeq6sODVMyqMSkWogoAMPDJildP9pNLalYe/NXK&#10;q+MlqlhonPBRG44G8PDnvv7hQNOrJ4uY5kWj4NwFfhoroSye1gOf0BUwgarU69MMRQMIUDWoxBU3&#10;v4hbIrqqvrKf4najI4eO/ouNvipax0ypdGwivaiiXxRZW9+iN8bdOIjuUOf7TZKrgmdo1ROoSi5X&#10;rIk6VIXEuWqAqiqbSM6gE6gaGUcV3BFV9ieTP4E8OHi6SfPhvWZnM3KUxxpXly9fbrCjhCfXR+6O&#10;m2jOE2k1pFrNETeKaGLtAEtXKU4quYOoGzwBrkpWhror1Y85vkPJ+4uFqgk/xwNUdSaqOx7Z8y5N&#10;qKoLE+np///xQfifG9HHuIkqEjtgoKd26rhTkSzff9Ktp6MKZAWtBqgaVOJKjGLEIQMinAmuKuk9&#10;2xte0pUWVDXIK+UPVEWSeHIzR1SRYm0Zkoeq1Nlhl5OnSTQlEKSB2CilDlhTh6rUWBcn4lN3qipG&#10;zUuSq8Z0t3pLVJF0uapzqBo5hyMOohop8sIjiSq7psr5jXzo47Nwqn0X+oDHX1poVWQUjamhUAG4&#10;PkNViPoJZDJ6m72k0giQdxZ14cmhKhgFAbCRqD4Bqpop54mqvKWfMamqbb4KV9UeW5469Ck10T5Z&#10;ogrEwACNHPBtPAaAG/80Uq6IKq7AhC//7nh9q3plRBXwM4eVbtqQoKAgn0W1qE4KTJe6ol+0XtwV&#10;RC2taKJWPmTcPvvWsFtGOQh5xuOW6OxwrQx4ZdayuuOShaDMVUsk2YWuVIiq+sp4tWQiq5YmUQWL&#10;NorC4skQVV2xUIPEZOxFiBfir3AJXKKqIpWfgK/zCXNnoSWrAABgxYoVONeFhK5Ghit1DncsUbWH&#10;dJUrdF68JaqIRYpuPdzV1Lp3cBgHH2I1qLT/6FpqBIDMOhWcK+dQFdTMqiUlkyflhMqr2ioB4MIr&#10;HX07Tv9hePGepIgqqdsnXoNLcBthx2ZzMofV2d37e46D3LUqr8DW97ce39YDABP/99leoVUIBtWg&#10;IEIsScyETTUOZcLHCh53/kS+vwSUVh9J8jQJD5osior/S2nWTxvgEuG26n7VIAM5DF8okUEoQ+fv&#10;P/zHqazYGKMS4dXUU3VTMiCqWjZVLlHFVcW8hqw89UMk7mykyLPMHWRxE/ugXeO9DNHVFSuAiAkA&#10;PLSqYhfFpEwXlklipHLLyRw2zYHwTcGlq5FdTerCRieOTDgmLz9uqXBV6hZ4cu3Z2Kvlt3IIVSmK&#10;GjlaMJglp64Lu945Df/r+FmX6yaFj0nmMPHgoVM9/ad3nCaXPfMG/PhWvWKx75XrAAAgAElEQVQs&#10;iSpbgsFo0DlRBRgY2Fd0ZKC3f+BUpSi+KlkCkflqyN9K8tlj/7QTJs5e+tAN+JWpJ2g1KKjEhRhi&#10;VkiivTz/pVln2Yo9EN3nnUrGpxQlsTTaq6TMqqmHIkHOYlF3WvG6Ra7VgFYloga6aATO8hp51ppI&#10;ScbSig7WxTMWasFNJ3drFnEqqUhISp1oG3wmGf7EQVSpdTDH5P4EqgQD07QiUcW/ixtVAwCaD+89&#10;1b5rBQFYV61ahUmrOiQlc0nJt4q0vnJF1l9+84o2l5+ROCRqu3CVzIpN/rkfB/F061clDwjZSLpN&#10;yxaIKuQSqoLRVGXnGXXRxbrz12V1LT2f7pty2TerLr56nMPyDWSa5n76Ffd/8fSa/Z8y1d9x56L/&#10;dGbDTcoVcE5UQS3MHKkYiKp5CTx/60Sazx77p5f/w6X4QZ4KWvVzQB4UFORQiMtkkU6u3/eCZNa/&#10;J0rRiJohuX3JjccPLOIpEd5KwtaYbm18JWu5GUSSE9Uw958U6WyiBuE2A3J7oqorSxiadZZKSkK1&#10;UHg3djnXfSkXWVTcs/4lUiGq5Jr42pOfcRFRheJZ2ypEFQAmzJ3VPHeWZcRV/IvQrSpfR7dYy1sS&#10;bR7HfR0pOVc1k+7rHDNVb1lgSSTxAW+cdj260rB9Gx0W6zoCMP0cLaKqckngM/jED88YVTBvymGi&#10;KpEUO3kqvXmVotD1emTn8889vbSlAAAw5sbpl9ZVfl4zO7yuRFE8NInqCOwDALhkHHw8wKxVs/Lg&#10;rx6apFqxOIgq0mvH3lNsQ+MjqvQREyStKi5h4JOmV08WBasdf9lzfw4t1MKLRsG5CwBjbpzecOM3&#10;1qURDSBA1aAgSqlbw5xI4j+lfojPTtU4+tC68bDkkjeh8gw/ZCHGrMpVxyYZybNXOdxR8mjVeftg&#10;dmPaVIM0pbKyuUr9J6peJaqiok/iKtlACnWbm8qQm2qZ5YEIweh+zDpRFf1kNrQoiK86Y68cGpLg&#10;J51zjyoAtLy/D50jlaIi7y9cmkgSoioqkPyTmxqLOheUx8WArlKypIqKPFRiU41cJyZxr217vJtM&#10;m0BeVOo3IIvyyZzb+KrDC23yVkmaU8UTHfmCrWHqDHQSVaBqkk/wkKjKF7m1rE6evaR59pJlOxvn&#10;17UUdu/v3/0nX/r2GJtoAJKkcipbqW3CTGbnEFWAmm/d4gFRBeUGNFaP6qhZdVPgnd9u6zkHAAAX&#10;XWFcgXHjZow/2Use/3MXAADg7O7963bvR4t8C7QaFFQK8hksquu1Y++pIJV8/FgzobbaLVflSkKm&#10;qHUSfrMVgtHHJHxbOaGryd+kEqIa0yXqA0v1RNQQl+tqtLE4aU0cplyrIhMrMo65nWeKlHWcqi45&#10;F7CZfUxaVuMgqjB85ahAHBUO0jB1huS8a43y2MuVS1Sp6uG64UxWTU1NYIdWE+A+fgZaJaMiOFGS&#10;bQJpVjVwi6MGkySqwFyBjdOuJ6869b0YZ8DDdVNZ2c+LKl2VEFRVHyQ4GcOQ99vk2c17BofI6qfb&#10;4NMPar9U+6eX60cDoKZ+iGKNU0NBE5j478JvxgOcBrjugTU/Wr+4XK2wWImq4qAikVn/n54b/nSO&#10;yVWFSxgD0F3fiiKo0vy0onzchCE+i2IvjPoCXPiM3k1V2/y5/ZMgKbQabKpBJSgtWpEhd2qphYK1&#10;FGXkMZZ9bNMEEKc/IJWsRl4fQIrvNnyWcexUrrg21UBU5WJHtg6njlI7MtgKje3V2RxiIiUSmgMU&#10;bKoARwBg5syyQgFqa2urnmpdNnvy5OKVDYAOK+4YR32Os5yHuiKqcqmP8rgXs4ioospTRHX58uWI&#10;ouJq47wX9sZVXVGxEdTFbpIYKWN3je26VB4zxd+VfChV6tZQvA2pe6r58F6KqyKRTlWt9lzxIHDt&#10;yfiAKx7zOB40WVcJQVVd2Y8uiuO2kGS18GkBPq1tKL/zvHo0AG4wHe46lkT1wq7uT/qF356GB7cY&#10;xVG97oE1/QDlyhuyJbBEVfEcJUJUObmqPn3ld2d29FChm9GfwxFUR/gpTlQFAKNm3XDVrBuG4gMU&#10;Q9XLnpsPwzFV0SM85LAKCnKu2ydeo04e3brPYhWuYW64ahzeBCp6nSu0CgwuTIZj6nJJav10Yasn&#10;nNdDpXIL42tDN5y9gQJR1ZLKEJebb5r7VYpS5CPJBE9MVTsby+oAoFAAACgUCoW6ipbadb17lpBc&#10;dRjlDFw42H38H754BS/ymFySMY4KV6XCU1BQTEW4BK5FlKyM6Ct1m60WUQWCM3JpL/rJKJkVTmAF&#10;aaBVkTy0E1KngAWLuM7qjZLD1gA1PpLSJK2TwRsOdso/KXRrYOLs5A0KJUkeOclCbm2R0IObyltV&#10;Ik/zEoqpipRKB51q3MlAq7UNHR9/7WXFRyA5tOMyVvuI43Rs0GFtOXNeHaRiYR46pJo1e95S9bdS&#10;JXA9qiptaFKZqdgAqZ8D+D359/gKOE1HUK27WErVVUK1zu2flGQOq7z6hoKCWOliC/+hKlY+oGqs&#10;g2rRXBBXorCUqGmVdFoUcadWo40jIJFTdnJMNtOyxdm3FTa3sOXeqYvEiVinqofDsHRjqnKRE45q&#10;p1Ir0fiZ+5UrUVgnEgpo3ZKZ5qpyp+rOxrK6FgCA2oZ1cyvhUHt7S6EAABRWrV5z9791/OOXd58u&#10;AEBDx2DzbF3sIh/myKEqS1S1dg1q95T8F4nqz9Zcl6iS5EgS5hWvhsOtgruIq1qSvDWJXFN9W636&#10;sOWIAi9YhlW1aQq4dyK3QGpN0VGSXLHcG4r8yRSvxEESFOOr2ndpJOGzP+yoQh9WPzIWAJ744Rn8&#10;gdyE4qrJP8pDTNWElIrnotiyegQqptzx1Dp4emlLAQotddBS29DRWvj4aXkh1KR+1o7qIocjY7cE&#10;gCgU3r9h0Xcf23iAiQlAE1UA6Hzll32LXeW28omoAicW6kW/h3PkChef//dPdCswalYdbBuOG3Dj&#10;9Cvur4Rd7xwtdra2l/ehgAAh0GpQUIoKRDVnYt9fOrSsUo4/YPiUCrSKrzMTX8lu54yXrFK/hd2m&#10;H8gEUU1dcvCR8OhRIhLUstAh0mylNZM3v37VnT9rARjCpAAAsGTJsudnViwtFNp/cWTJkskAcGRn&#10;4/y67gIAQD8AANRWVtjskg0jLgJA5KR4GL72XBFV6rJJl6g2H94r/11UCc1zZ51q3wXD8dnQVEJ/&#10;jKtYlPGQGwoABOdUkZ6jEkSElCyhEQCGuaEWUcVtRUyNAGqsHL55XTxjIffokW17ZMpB52ZVRX3Y&#10;UYUQKtbqR8ZKUlSV4EP8j9KuQO41sP2Ge5695NraX4+eOXNmWVlZWVlFRUVdXd2QUxUAAAotdRXd&#10;TYcumO6jqm2+C6IKAABMBM+VB+VE9S9mPrbxAAAAHNj06Myb1/cD9G9YxCGqAACdK68ePWfx+v6h&#10;bRfNGTv68rEjS0hFRmKNbOYSJKoAKFfVt6egJmTMjdXjJ1Lf/9Hoq8cXLzn9aUfESSfrcNX9lbCr&#10;o2dbz0gAAeKaQWgVvSbtrm9FQVeDgoKMlTq2SFGeA+L1+15A/xLYl+TxaqNZP22IBKap0Ma45yKw&#10;PwqFQYh1pyJlN3rj7ROvSfEmxacszFxJUvZWsoapMxKYDqyV8IQrreY9u3exTIipNnQMEVUAAJi8&#10;5KkGACgc6oUjOxtnllXU4YFkbcO68ufmFwcGAFALaCsa41DbYkbGJaoGkue2QnJFVGH44i9ieQpE&#10;VbJ3ELjIJ8ydNWHurMHBwVWrVqFBWVlZWVlZGUpplQ+hyJvq8TdZkWeWxIi65TjpCrKFoD9b3t+n&#10;27xUb1kgumhxUdxDx16fojsrjrx/cjVOu75x2vUUUQ1ilT2nqn10/2TMql3z7kFTNyrgVeqr2tqG&#10;qrmVd0z5ekXF5MmTh142thT29zT9rnz5DZ/nlaY1ijOa9T8U2fOPqS+mrrlFRuf6fvlqZ9GCzlde&#10;/ptXfvRsp2B9AMReD8HLd71yz2Od5BIyMoBKbit5M5owUUUajoWKSugq+q6i/EvfqvzSuHd+u61H&#10;ks9KWgdO2NaBU5VkAIH28j4caBU8dq32971+FNVr0m03BfwbFOSZfAbKqfiSyCirDoMA2CewipSH&#10;2CuBX62ifLIYNTkMA23fow42VQPhsbdltpCYZv1LvGyK0/9z6j8dkXzu/5GebuA4TysqawEK3U/P&#10;rCgM4dTahnVPLVsyG8NUPDMSfTAIBYAecCxRRRWLm6iSe4xjlMcGhZQTVcmLAUlcDrQVZVBFcVdj&#10;Mq6iE+T8lYlueFxSVGgR1lWKTjG60nBGpsZp10ey7DhE3Y8q3QP2sMhn5VPuYGNn9+DgYBzBVbFQ&#10;DblRUyW+1CDIIlT13EGD1DVvMxx5vnvor9rahqqqyjvuGIaotCbPbt7TWzmzYmmh56NdVZ+fNY78&#10;Une+oWUc1T9Q371/+CgvuxSe8j+RDgl67kfPUqPxCRPh1DFqrc6tL50rXo2IDCAnqird91SIKreE&#10;MQBFSahmVX1pX09R6FUGjFrWgaSoPuaw6nv98YZvbi2i7jX3bd/0zK2BrQYFBUUoxZG2JJq5sTCQ&#10;8nMKfNxZidgp5NSffh4We/nTj81Qkr0gUhS1TH3uvyXNYRGG1juP/HHY3kMFAKiawhkyAhQKBZam&#10;DgnRFgq4RCIY8q1hd32rnGolQFRh+IoSnVPLYVoCRBVLhFbZr4yVWEBk7r7k0QDIC4/rBsXJ0FLk&#10;qq7esKIfwt5rqHxLCz++5DBaRX9Wb1lABu5AR9XJL8JngZ34L1EpvxPNHlTNjr7+VO/XZ/MgKvu0&#10;A5j89bm1SwuFs//yGcAIVGUD3MjlMI7qnjPnywUb9G/4i5nDJtNjp6gvWX/TV/764G5oqFwpc6+O&#10;SGXWv4ce1URKYMK2XgKfLms9SULb4s1x0HRv0Grfi0NEtea6B6q+CvDPmzYegM6td1Zu1U9iFhQU&#10;ZCCfXagSeTJgdpurKlsiiacT3EkWyDU8igLOBoHrG9mGrpLnLpW8BUHqioO/sIlNJNSABXyuiIak&#10;HPnjI5XUWNLQsSNG1eK4ioi1AjR09DbT7lSJJCtwXxM2Tru+YXAQCKMi64yOlagiof2iypNDvwwR&#10;VVIYoSKuCulFXDVuBLgbKhJVyeCd5KoAUFZWlpZfVV3yyNFI5A2Oo6aaEVX2ZqHQKuXA04pMTYlM&#10;fhipUkaorAJUjU2TJ+NIOCombfSoHPPlL6A/Dewwho+Zg71nznIW//gNeOZW7gbMlH+uFxWr5lu3&#10;TJoEd9Ws7CS2qrnv/rsuev29zuLVlGb93z7xGoCFZL+f7MF7T1QZMFpRPq7YpiopYdSsuikwFKjh&#10;oopx53pPo0gCZ4kwAuTm7eA4h5XtbM03friyEwBqVh781VC+svUb+t9Y/907Hz3Q+ejMmw9veWvD&#10;TVY7CApKR8HnFWQg1qqZFSBlw85EvlcPIxV4q5hejRi3Yw7xdxikKYoEHKKUJuyAn8125aQm5F7Q&#10;LtTZgUNrlUhyN4Zuaiy8lUE11FYcMaoWnVbEWqGhY5iomk0BRlybpDCiISd1EpMkqmRtgbja5YMs&#10;UbhJlVn/5HIzoqoiNByDYbOLvXFV93bWWp9c2YAGkhZylftF97c4tKjrNoxkE0dtyL3NbYgqV9jY&#10;yyZTBR2IQd0RjdOubyT+BICGqTOe7OBxIgAAeHLtWfKR/eRa4ZpQAg/3AFXda6hNP3IEJk9Wf+BV&#10;LOvtuKN36ccvg75BFcxp4IkTa7o++wLni613Lpp1RpFwfeWvD/525dUjPBQHB7jugTU/Wr+4HAAW&#10;/WoPUAsX74FFjY9tREESqiphpgJRBV5QXdybx0zWV6IKUAxGKYepSgnDYVsHPml69ST5RW//wKnK&#10;k8s4m6McVk7QKhovGQ993/75RgCAB77/EDHXv/zWxTvO1L14c+XKzo3zFn/jxPrbzAoPCnKojNo5&#10;8ypPbKrOlQBGJLktCbwku1ZJ7I6fBZZoNXIX8cnGymEj+xcwZq0T2m/cLZuua5UNqBqkLm7YO1IJ&#10;pKVCopCBonkNK4E7kdoF+Uwx23vktDlWqm0OgqcNd8ymliPWOrzcOKgi3hCPFMjp/yAgnpE8VF6f&#10;rnmbbZhsw9QZ6/e9YEZUYRiZUfyI5GiK7jzyJxi8nMCbV7XNXz5vBKFi0gqaaDW+if+6+5Kk0VO5&#10;U3R/CFm+Tf/QvuXRorHyt03cYygPGiC6aLvrWxshIo4Hi1PxV1p3KOaqcqIKDIHNnwJUjUtHfjG/&#10;or1q3VNPLZmthFYnT5585ztPY6ehFle1yUwFAPAZ9eWDW2Q4ddIttO30WyRRBYDyRRt2LNpAbcZb&#10;2N2NP216lCxBLm6yskwQVXzYx9w4fcr9dH4qyzpwiSqWwxxWKkNurq6aVgPQCYd6++G28qJvJj3U&#10;subnVz96YNPfvbj0todCeNWgtIVbmPzR1dsnXpO/HxWkK8tsUflwlSZgkfNHid31kVEdgmzEZgqy&#10;zFWVsFinZyo3IAY9Nns34KpyDXGT3kMFTpaqouxVlmlq2DEm5qrUcrQjcniCd62VhZzkiaLKywtU&#10;HCKJuBXrUaW83ugrFY+qmVGXPAL4lyKEunz58qamJjImAETRVQnEdCJ1VsiuxnrV5XdKio9g/J7D&#10;hupqSYvAylcgG3/ug4AMZxH5FeXRps7gEz88s/qRsasfGcvNVRWJU0tE+YGqXNCWno70HipAobC0&#10;rmVpbcO6p57a+PHTolXtH43og1lmKlIqQBMAyottpwd0eCghNowArDwYXQJ2W5Cnm40boNWPT4qo&#10;jhx2csK+UR2YMAJwOnJzRFExWk0+0Gr5bd+67rHOA52PfndD3Y5Fxeh0UsVXAQ5A55E+gEkA8PqL&#10;i+GW9RR7DQpKWmQ7I6ISPj164lKKlPn2idesT86N4UYqr0VZLukPfrJErkESoTvIq0bDq8oESbR+&#10;3wukXy/TSv1lhpMK6HJVFbMqgqeFpfNnHqqaW3nHlOEsx9LsVdriclXyTzw4FQ1PcChMlX1xS6CE&#10;9sgtkwKa3IEzqo/c0McFTA1TZzQWw1a2EKoCutFFuUSV1PLly9vL++b2TwJN46ou3aP8jyLZeGDR&#10;tmQJrDGcXII+48PSGFU++ZMtEYqxkvQIk3ukTjeOQit5tYYC1LLTGrj3Avd3/e3DYwI2VVFOoKrW&#10;MC/ucQtq1mc3D/be8fxzTy9tKbQsrWuB2oaO1mWPvSNEq6xURmUOM1Pdt10DiWLbqUoUVGXVKK4X&#10;SVS1lFRmKuaw9/YPnKq8eIJhHcgwAlhjALrrW9moAqQwWk0hh9WkxUsfeHTeJjjwWOUcOERzVUL9&#10;G/5u5abOlZtq7tu+6Zlbg3M1yAtxAWsp8AjyNyYziZiUP6hRUXi6CYib9FKDlTiOqsoPz9wZT0ye&#10;uQeUpGVWzffcQEtRo2Jsl0MeJVFYVVZxhFWlJJnlmsDeE5ZDv2rL+/sAjv9/7SgdVaHQUihACywl&#10;V6mFnp1T/9+NoyaM45agKGq+PyUSVMmHJypIS3eAw7JaRYsouRV5BUYSVeozxo6i9FwYbyleyZFE&#10;FdcfHU8yYhsWRVcdWlOpMAgOb08VdypeR53Rq68pF66D21/NPTWuylcJV80GSo4MJRypv314zOpH&#10;zDYtEoazuXzW/1HaFcinqrcsqN6yYPLsJc17Bns71jXUAhRa6ioquv/b6Gdv2CzflnzqyF9Hm9NA&#10;er4/AMDWOxe9rVeKJc2cdMtdFEXtfGXd+n61jfGQPiNENZYSRs264ariTVBbdXb3/p6mQxek26JA&#10;qwitrlixYm7/JPSCNG7dtP7QyhoAgAOPVc7ZQJDcPgTVH5x1KwBA+W3fv68GADq33ll5+c2LXnwj&#10;OTttUFCksj59/vaJ16B/aVck/+qub+U+x2f9tCExdIj2Jdqd/NvIkrXW9BMlZytib9YbnyB7NR/e&#10;S9ElFb9SkpIP+8ls8iWoqAbniiV7ens7OjrWNTQ01NbWUt8WWpbW9Sx7tbu+tbu+9wv/bXTtr699&#10;9pJ7trtgTKzSGuCgQTT6zCWqXfM2U4Zfiqii/1ve30duLrrq8DqkxVJEVKm9REqRqOJfsXjGwq55&#10;myfMnTU4OIjHaCtWrGhqampqalLZY6SomsdKVKnTxNq00e9F/9QLR1eIQ5sqapQctkvkkcRXFBV1&#10;2mx37DkaJIQus655m9FnvE7z4b1aRFWUpM6Vcml9VX2xabub4ZPhws/Il/oL/IRNEKiZOLITuVYB&#10;AGob1j21bMlj7yyQbBX5HLJ41J34oP7NopAYU9fs+c3ics1S7D2quIQi1azZ85asMuSJltRB5Swn&#10;3F2goy5UTJ+yvLLHrg64ApdVwMle8pvxlz1Xh2ywiiWATqBV9bHx24tHz6MNp30v3ly5shMA4Lpn&#10;i/yq/X195ZOIP99Y9N07Nx4AAIDrHlizdOnim4JpNSjInVQADffBmiTZyRbzQmJBqvFTJl3Jm3r1&#10;lERaODUVp2rCk5GNX2nEeuvF9KJFdELZLFWeu1fss5872anIrESNeyWVjMkrStZKxVFlUA37BFMx&#10;Ses5Jak5/6AdOfKV5u+cP/Dbc8c//Wrv6QJns47B5tlufaNemU4k2bEoGEdeVJEGPRyhmAooiYvC&#10;JZAVEF23kqABKkSVK+qmRpMLQTOfFSuV8AWWrQSKdEHdF9wrn8vvRKfMYYeQdKrihW7bRlEbqLUX&#10;LuxumDoDh8sQxc2gGgSbBhPdCNRtGAlGr6zr/rCjSvRtfI/7VJ7UkJvp/16J225Onr2kefaSZQit&#10;tiyta1kqmaMdGS/J5kF14ZW9dJDh9w8fBSjXKcQhUV1ZAyvJ2Kqdz9079tFjANc9sOZH62m6qkhU&#10;QWGMl3x3gZywj86+K6Ja1XbXJ02vUt/+/h/fObpjZF/yK42cbBKJVnWGx319hwCgE8VJHdakh946&#10;BDdXruyk4wCQRBUAym/dsOPMI29veGDeY50HNj06b9Mr9z37/e8sCoFWg4LciEpapRJANmFlkagC&#10;b/qVPBqAn1Js6uWJifx0p6arkjKJh2AOziUaqGO/KvoTfUh4VAmC2H9cKYZ3xKIeB14BVldBAPhh&#10;HCZP/uC5X5ILpq655cKp3/3uwO++ev6SQqHAZrViRQ0t5SHmMkFUgRhxs1eROlGlluOiKKIqv1Dl&#10;YVglvFvy+oEMXNAwdQZOZoVliVblNbFkrOQt6eruyFaH0JXvlXvk2YXyqAjyFhLFXaUW4vaZjceK&#10;9n5lHUiY6ZV13QCw45KF7NtTpCfXnvX8NaquSsupmkDfruiCPnLkCABAb28vAEDPz352CACguwUZ&#10;VgkvoYiich9FdkS1o2/H6T8M/7nnzPly3SKcEtUTZw5h0yJHjGsVZ3hQqYPkdONjSDUi6u21pke1&#10;iKWO0i8hsgK0DfaScfDxwMifFdPJpFiin4BDpMsDreoMkl9/fOw3twLct/38M7dSX2G/as3Kg796&#10;SGJBfWPR5XduJP4OgVaDghyIxabqrCdu5Ipob7Y60CJl17Ua2dRLYqTazPfPvVPVBqoGp2qK8sSp&#10;6mRDJ4Ysioq6ms0qUuQTIV20qv7AEtWTmnKOnhS606K5y7nDzBimQsZYguQ4GBBVYGyqBiWIygS1&#10;21bu5paUgOmqsXFV8aZzYuHEydlEWdpEBmH2yLvtExo3FwkHhubuTnQoSOMqbg265m2WV5jEpviw&#10;o/02TJ1hGQFj/b4XRFwV4nnoB6eqrXx683/ky1Mqiudic/Wl0RNkplSXRPXgoU8mVI57r6NnR1Gu&#10;pGfegB/TqCtCTonqeQC45a6alZ0Cqtr5yi/7FlO4TZGogtisKiKqoPwyzXjW/9nd+3uOg8NZ/3jz&#10;Yhvs1WOPHzz9MbEBkRRL8hOSzWGF/aqdK9e9/tD62wSr9b34zEYAgJo1Wx6HXc88urWzc+udlVtr&#10;HtzSsiFEAwgKyo2Ks8Gm7zxyJTYliEoWSv+FHq8irqqVnijIB8XRi9a6BjwnqpkTSmAFPPNjMlNc&#10;ReIa4hSrxKYOz59EFmMSkWgVmAOiCsW8WH4EuDyUvcwQvHNIVHH53KABrMyIKgAsX758wtxZp9p3&#10;xWpcJWVPVOMo3FK4GdHqbfpAVCOFbhCSq0pEGVEx0ZbsV7dKcr8q+pCDDkB+nKpYcstq3L38rnmb&#10;AXY2ltWhQUZtQwMyRldW3jFlCgBUVFQAwOTJk4veQyo6WUwfVCdO1L/56Y21l31QONlPffXgljMb&#10;blIuyDlRRerfsOi7j208ADBxAhw7Ra4+YSKcwqEAuo+9B8TNr1IH9nRLiCqWqLuGml1cAbWzMPBJ&#10;06tUtFOA0zol0FK4DDg7JUOsyktAPxM/rSm0qus8envx6HmbxKFyh1yowuuwf8NfzHysk3SzjgRa&#10;rXlwy1saV29QUBBInW6RVCU+lxxudXMM4+yHmnHLn6n6CV8DWQmoCnHegwlD1czZVMEnp6pKxFJy&#10;c5WIkAbSDaIqkmVwVazUX8Up0l65UzUSqmqJHGBmK46qpAQqLRUJTEU8FF+c1Ox+djBomSpdgnQV&#10;JWlnuLE1DIyrSTpVsSIBKwaI2B2JY92is1y9ZYHI/ISXy91RIs6YetOhK5Wmhr1NRCeRneCPhI4/&#10;N6AqqF0SuJ4SsyopJ92AtJyqOYSqwOOqeEkiULUoK1Vtw1Oty2bfSaSlMoutZvygoieGjyhq2nWx&#10;YiKqpIYJGk81a/a8tXimXR1wBRSflGzAJvJhqdZ5YvnmkMYAyAOecqV4GXCTYimGHSAfLSRaRVxV&#10;e9Tdt37O1Y8eAIAH/uEEa0eNgKpD0QOYbfveXvxA3zd+9ZCmzzooKAjEXCYtqJpv2xEln22q6ULV&#10;FGF6Vub+Q2z3oCgfnby2oojMSPITGqBqMjvl5rlyUjFwFDTQrD7sU8MHLKLyLIvMUuUQquaSqILY&#10;qUoGIaW+wmBOvprPRFWilvf3UcbVVatWSdCq+k0XXxInuVjkHWtH0aZXfPsAACAASURBVIfWQ1e6&#10;XBUUzqCIroIpVIU0uGqAqnEJ9/lun3hNYl12hFaP7Hxuft1Q/NTahnVPLVsyezKUlZUZPGwMHlQ4&#10;jucfA/yBu8bUNXt+wzMP8oRxJDd/lFYJ8mugf8Oixsc2dnO+qQHoVClBsQLqIxP8bo37sIxs1MRQ&#10;e1i8gKdcmQVyvahiPPSePgcw5sbpZ3fvjyyBfbSQaPWv/6/HFWpaLBwUtWbNlpbFxJz94bCqXN7K&#10;s6kGBQXZK0DVIK5Sd6qmxVX9GVClcg+KiKpkNRXDuxZU9Z+ogk9QVcsWyoV0DmOqWio3NlWwg6rk&#10;weSmq9KFqnklqlgUMJIT1ch1wB1RpV5g6N6qYNHCUHm3kHeVpatZhKoQZ1/Rh9bDQJEHBN8jONAq&#10;/kpyNrlo1eYJQtVTTlezC1X/KMmduZJWt/v2idckH261essCgMmTZzfvGRzs7WiorYVCy9K6irKZ&#10;Mxs7enuNo+HoENWOnm09KEwFn6gCwPuHj6qVhnEkABzY9OjMm9f3K9aDKSGSh5YveuRbNdxvhojq&#10;dQCXjx09Z7FeHdgKqF8VEqIKTH5D/OeFXe8crW/trm89/i/lX/n2FLKFuIzK0tnbP3AKIqV7GYya&#10;dcNVbfOnfHv8ud7T5wAAgEtUcT2PvnToguC5MmHuLPRgXrFixX//r8/89//6jEoFRnTrhj3bH7wO&#10;ADofnXf16Dk3L3p8w+tvb1g0ByeqWsoLqNq3/ruPdQLAdc9uUiCqfS8uXv92TNFfg4KCgoLiV+pU&#10;13OlSFTRQvRPXqDKOkE2skcb/hDVoIapM9A/ajmblV5r8CjJ2CFZOS2i2l3fqlVC17zNIqIaiVGa&#10;D+9NhqgiGRDVqrb5WgAd3c5lZWXkQVi1ahXKkLFixYqmpqampib1AqnC8T+zElwp1rfv6/e9kLm3&#10;+yoVrt6yAP3Dt4zK2RwcHJTfBboXA8UWdlwiQ9g4ymrmlJ9EVXKhVMJJ7hG/E5g8u3nP7ObhiAAt&#10;dRUtUNtwWe3AxVePUynH6EE1MLBPZI2cUt52wx6dcQtJVIfEyx+lUoITn/IB9P+mR2ceAn6YTnEF&#10;zJ6UEPWspRqLxTMWftT24PJtPejPs7v3f1AxHX9b1XbXJ02v6lbAtL/CuRIue44kqsVJtP7n1z76&#10;e7iUVxCeVELOLlF3rZbfumHHwW+8uO7vVm7qPNC58UDnxq1D39Tct53vQn173aMHAAAeXLoo6lLr&#10;e/3xhm9u7QTY9Mp92zc9c2swtQYFBQVlSXkNpOtWWl1ZTEuNnelBHoqMIKk7rRjjnoRzrUjkyqYK&#10;w7PKcFxF25oZSTHbLSnyCOATipKMcf2qiiITJMoHDj4QVfzZrAQRUVW/QWLyqILyfUoSVRAEjVXZ&#10;HNdhwtxZANBM5LNasWIF8segr3IpxdRMeGV2Idrcc+OqDf8l42BIAq02TJ3RMJzqEFxYPqlTI0ld&#10;lV0lDVUjIzTFp9snXrM+5i6E7C1ixdeXtX79jl889/TSlkKh5WRhyui2Gz4fVaDDvBbjHp9/5Z8B&#10;aDpBOERVU/pEddIf31QNnV3sF3OvhfZ3ib+j2O5rUYmtFOey6T9rj3ftLK5/b5FFdNyM8Sd7yYCn&#10;5eMmgERO05tc9Mmy1pNDsVwn0sj13Te7Prz35ivpbagjQAXuUUWrk257aP1tD63ve/uNjl0/PwwA&#10;k7/xyC23TirnrvzGonmbAADu2x6RimokbxUAQOc/9wKEQKtBQfoKhMUf+Rx31bkCTtVSJCpVl3EJ&#10;Khu+duy9HCed80HqaHWQGBtb7otciP/0x7Lqg9dMzlXVYQ2iGEeeb3wO7li2ZPZkzen/itk7/CGq&#10;WpuTc5lZ7kNiIxX5HEcV3WXUrUdNySeRLnlXos8T5s5CaBWwLWbFilWrVmUCrTZOu17rpJglc2O3&#10;TffdjEROmjh8g+ALiUzjFvlkMXshx26F/aq5oaspOFXtuaqfE8SGieqRnc//4meHDgF0d3cDQKFQ&#10;4K1d8cXIGJoWD6pxNLYDGNh5Av7scjOiuufZmqL8UTXfukXNC2jgUX3t2HuX1m/c8x9f/O5jmJSh&#10;Eg69eHOlYiFIt0+8Rr0CIsBq+awlhc/jqFl1U2Ao4Glkoiq7/gp7JZy7AADIl3r8/Hh6/a63n/9J&#10;9Q/vJc2q7BHAT2iMVnUCrU666dbFN0Vwz74XnxmKwfod6Zo4s9l1z/7DNw5/c+Um+GpFsKmmI3TX&#10;BDDnv+KbQWxcMu654nySpYxjUJtvltAyi6K6JamcdzIrcbqjKfsesj+N8GvH3kOH0QfUlRtRA11F&#10;doOdjzAMbtCGaFooi0e5wJT1NFFLuKZLkYytsgZu0Oyq91BLS0tLS3vDuqeWUeERRVIfNWSUqCKJ&#10;iCoS9/JDK1NvCNgxjpaP236QaGkGpEyyohuWNK4CoqvDqTLSpau4knTLNvwqCLdUsVaDWz7ZMfBB&#10;Nu2e4iVN3h3JzGbIDVGFjE7/RyMugw3RVvF22Y/84umlSxmOWltbC1VVVVBZeceUKVBRsfSdp+VQ&#10;1fJBNeqacqCSIx18c9w4jdn3FI7cA4sQ5VRPVGUz67980YYdizZQJdxyV83KTg22a1wBPMPO9GF5&#10;RfXs6vZ3i8yqU4rP46hZN1w16wZA6aTqW0V01b7HQ+bIGvUFuPAZ8V3vSZgzHorh+8cda5efhKa/&#10;H+KqkiNAolU0qcQkhxVP/RseGIq12iK50oaTXAFc9+yhHYvgxZsBoGYyfUm8/uJiuGX9beJygkwU&#10;QuaVrJwjG9TeWmLZvMoHtEr1uIw7YCo7iqNYRVHDFW+NKnKp3J7Jh8Mq5XckHopyrZbVt7I0R91n&#10;J18zFTdr6rctOwdZEQSzVLrijnUN3UtbCi1L6xBZXTJ7slId8k1UkbRwJJWuDR1ebt4q6iyo5PNB&#10;m6tc5JQBUPQTJPOyyUIMgCxCqKuG/0R0NV20Kj9urnAqe1fqlpxu1BS3b5JIN3eks7v58F6VHx5p&#10;K879+7B0ElXZhLG37JnF3rHrhaqGhoZ1HR0dHb29vb2Dg1Vt86vaKj77zxWFr51vWbq0rq6urqKi&#10;p761e/gfW4aDR92y/ezCd+r/06/VNmdxZPmiDTvOnD9x5vyO+InqR20/mDN2NK8Ov9rz7IPXAQDA&#10;xGurJ3Y+OpPJWIWvK8tArrdPvMaAqH7U9oNnpl3fOO36l/r+8uEn7sTLp7TN5zJ0Mp/Y2d37e5oO&#10;XSC+ddvjqWq762ImyMDn/rxuyre/Qtft3Te7PgRQY8oohxWKhn752NHaOaw4ev3HyBb9wPeFsR36&#10;Xn98OMnVfdsP7Vg0Cfo6ft4JAFWTijfp3/B3Kzd9c+bYv3j8jZDEyqX8MUMFJak4zjtqtKleQSkj&#10;GLbB10o5YiwuKkUnYtZPG/A/yN3ZkTBilLwiyWGA81vMhxcVObtgMiqEXbjwxSw4gBYn9SSEa2Ii&#10;w8EhyNs1b7MB7Z08e0nznsHejoZaQBmPZzY+v3O7ZrpjVqVGVPFq5HXIJaqs8Cxp6oLXHSSi7EDq&#10;RDWyNGpzrVusvbyvvbyPzJbROO36U+27kI81SUXmTdJN7i0phCoK5W7C/7gbkk//jDZiZA5tLNKL&#10;KorrYqDGadejf9xv801UIV2nqtl0UUuLRHxm1ZE3Hl+DrnmzueuQgcOxqOhpDh91l1XAyV7ii4Ed&#10;z7XC16JKleDI/g1KflU7ovrg8tWEx7NmTT8A3hFysOJJ31CcsQrbnexTYxnktiJrfvTltWuHl4vP&#10;I5NFqrd/4FQlQp8x9HiYUAAV5eMmwKhZ116874Oi6wQAdLoL5GtPo4AARXp78Te3AgA8uGX9bfw1&#10;+tbPuXooh9WWgxtuQhS17/ABAKiZdlXxuuW3ff++V7+5tbNz652VW2seXPn4Iw+FNFYuJBqohyAA&#10;mRC2qnl4pnCvq5TdbajRJnsLCVhWsQVVftj9jL9kI5XLLJlpgHHcj2yZSWLW2ydewz28eZrx54Pw&#10;/FnReBgxGhFXpSIDSMRlPZTjSb3CeRJ1ZFre30e1GFo/mSpt8uzmPYPLdjbOrxvyrNY2PNVa+Php&#10;0eZZyUxlXwEVoorvDnJlRaJKzkwnz6DKEIlio9TdYUNUgZcaS1f4GDYf3ktGXEWjOX8irlo6VUla&#10;Ki9KK8lVVhTZbyEzqlFfidgoV9TKlmExnlx79m8fHmOwYbrK5PR/S8U6Tuu64amdv3iusXFmdzdU&#10;VVVV3nHH9nmbyfjiIq5KLbF/0gDARx/S3/7TwkVvz5dl/pESVT7KVC9BrteOvcdJ8cTJRtX3y1c7&#10;ues4J6onzpxXHn4wNQcADzocZAmCWK4MbL32L9tnDbWGV93z8EcAZIhVkTBaNclhhdW3ft0mAIDr&#10;nn2Ee5WOXIQ1a8jLr7+3m1/gpNueeev8d1Ayq86NK+/c+PMH1ixduvimQFYt5IP1KchYqJ30EKcG&#10;UUoFrQblW6H1zplEIU21hDNZUenmuXxHtBAIFEh9IDdxglNJUsC6n5KPhJhIcAOSrBZa6iqgtqH8&#10;zvOf5+W5lTwpSo2oIuEJzugKVySqIikCI1F6N1QNXAJ7R0TeI1yiSmWvkpdAnQUy4ipOZgUeRFyN&#10;VSRCjfTDphhf1djg6aTCivdI8+G9XAiLF+re71nkqqUIVeMzq27/H71lFRX4z0KhAC0tSwGgtqGj&#10;dfNj7yxAy7m+VFKGT5qDh7rXFM36/8OF4hWKORQrKY4UokzlEpTU/q7Zds4qQJVgE33ssufk55Fv&#10;HY21x4NjuRYvrNvzv/0J9iAf2PQo/uroy2uX94yEWI0UCrTaOO16U7Ra8dUaOABrfrSIpZ59by9+&#10;YN4mdBHWrHy8rpzdurKCsxCg/NYNO8488vaGB+Y91nlg06PzNr1y37Pf/86iEGjVUMmH5AsqQZWs&#10;TZUS+yKWmt3iUJJjnoBB1YeMVRJ5FWVVPlcABG9NEm63RTZVVpkbO/kgt2ZPRGdULKsSgEianth0&#10;0nFLlBUt4Ts3DhPuCOweIqvPP/f00pZCS38Bahs6Wptn37llAV6ZfRuHlSeiWtU2H0OxSCImsYjq&#10;OogtgSwom2RFIpGuJMWcYgnUVzhbBvozrYirrm4idr4/+sA6UiUe1dQf/VkJRYovJy5dFXVcd1yy&#10;UDRzJXNctRShKsTTWb+wq6Ni22kAqK1tqJp7xx1Ten72s0Pd3S2FAkChpa6ie13vniWT6fuWHS+Z&#10;PmlOUESV0vhb1/xsux5RLZ7sXxdZA3ug2TjtbnoRJxvVJDpj1bU3oHWcE1UkNYTEJKeqmD6O9wKZ&#10;FGsd7XHX4UA/QfFSR3EVgDgCI3q37flpaz8GuOqeh+//m2i6ihtTFGgVfVblqpNue+at85ywrH2v&#10;P97wza0oLVVNzYHOzpV3Vv685sGlLUPT/48e7gSA66ZVsJviom+qqAJAl03n1se+ufWxmvu2b3om&#10;RAMICnItts0MIN5G1CDZOVEt5UgLuop1fEXeIzkIrhouKk+kzjRJyypEOQHVwQd3TbdZX/AtSd2b&#10;GEakTkZUJIquULzgCFRMueOpdfD00pYCFFrqKlpqGzo40QDiCy7nA1E1KwFLy+WK/yeBrMRhKrnj&#10;LKdFW24Oas5BjFBHArvFb1x1/jZChNqrtyxAX6lP9k+93RC9MZKvn5bkdJXVjksWQi6CApUoVI1B&#10;J/6Pbad7oBaRUwAAmP3Yxwu6mgfhyNBkjaXzn//6niXslrhdM7afXNj1Ts+2Hvk6p984fJQITkqJ&#10;R1SLJ/u//cqU/uJtinGnC6I6dO81PXHnS6u3HxVHbi1f9Ks9QEd3jYmoIuHhjWRYcmn9Rlg99BOI&#10;yfUyXdjlBVHF/iAOUQUA+ORjAFBzrVLPezyXZMWKFatWrTIMtDoSRHUIg/a/sf7Hzzy6tXPjvKs3&#10;XvfAP/xofUXfIQCAr1ZICGnfi89sBACoWbPlcdj1zKM40OqWYTIb5ERhXnnJKpz6WCXxH9krvhk8&#10;uRQ5tkEuEvx/MhVA9xq3Q+KDRzUoLZmRSgQXEGjAllVgogFgqewich1XDEVy0/kQGUBLVN55AAA4&#10;ctMff9LRsa6xsbG7u7tQKPC2K7TUVUDF9CnLR8YdyLKDx5WpA81YKyCxrEoyU0muQO59pJsaC1cM&#10;X3JxEFUtG7huBcicGZCScdWAjUicy+iMZC52alZwKiWSrpZC3Cr+89L9bsRe9+SHYTHZVHu2ncZI&#10;lbpdu+Y99fzMiqUFaOgYbJ4tvJnNoCratWSFOdvP//hWWQk8mNj34lB2db6qHljTTOBOS6D52rH3&#10;yIZ+/b4X1GcaouRUsRJVanfswo/afoAoMJLiSRSdOFdEFUsx6wg+AnuercE8nVH13F0bb76S/53o&#10;aV0UAV0TrRJwv2blwV+R4Sb6UaTUkQX0CrxyRtYZ2bzmwS1vyQINB7FSHKIHylY6kl8S6k7VyL7j&#10;rrtbUFGZmA+VCXEfuNSDI/n8VFkkvA7HM5GNp+iG+v/Ze/voKKp83/vLmbNkjjnMvTOKHAe59JA0&#10;Ym7CgsUR2sRz5gojIRF5GT2BeSSgETqjuZGAMfGNTAZmgCAjwTzBSRNbXuIdYaERVN4UvIyT2ODJ&#10;wWtyMpikmXCBw/DiODNMvMIdnzx/7O6d3bt2Ve166e7qTn8Xi9Wprtq9a1fVrtqf+u3vzzlQVeMK&#10;VcakJMQsPxNUxcYfbTx1XMY2kfIgi5PuNYJVEyXNFHcG0svTdrRqyM5SusADJcMKhN1uTo43qzBz&#10;3vj73O6MjAyEY3eAHK/rx9f+HoC95nLOJqqc1ICa8uKVP1LsrH/ONEBonCqcjB9toirvxGo9yhXA&#10;6tWrEbV8VmxcsIlzRtcOwihUdQKplHnitbGe3NkiPM8NSab+dj0YxOVOjbhHqiYHUQVQl3a5ADmF&#10;9wmIKoDsnT/reN5bXuDr7O5Ffoatv3xVm6gC2De/9F/6VZmRKRzpebA8WkTV6OaxJKpCXdqxdNXa&#10;iFn/1wHdGFXg6tUTUSGqyhJkpnZyLdCK0qLKptPAzTfjyhWpCmh79ICZRWIsatX94CJPoBkCO+CQ&#10;U+qg0WpWumrA6cGXCZktfoZSV7p58H5ydRysmrEOVSlDADulbfCXUkomlIq5i41iT1FTsi61njbl&#10;v5EEkgQothBVDSUoUY2BbG6Z3u5wAtacHG9WVua8eWGIyisjv7G1JzPXXd7m+25hz5+/8zNoZkU2&#10;OtBIIKKqJgpZiHRfSKhtThkNzXwl3FDpIxxVomrRR9VoHQhODQXKALAbrVrpu3RxaqJLiU2j2tFx&#10;Z4sVzxZdZ9gkmP7/N/GuQLJJ9e2HOzMnCj/XufhN0eKlO/uvnR/8Z4Co9jWUzkkbPjotc4+qVYBO&#10;CUbFxaj+Yk3R8MXbR6cNn1NW32ekAgAkN1ErgdsFuYl15zoOdEQs6Om7etF4JQDoJ7ZSFfvAIRwJ&#10;H3rAp7YcohbonLOs6tTxxlPHl3uzIzaY/INsUZiqzN16VGHeqMK81atXE6/V0WnDX/mFwD2Vk2tm&#10;We2Ra+dVE6ylT68/1rrBo11IX8O6ZgDw1JTPUm6+bGZ4nUCgeX7m6BmlR4NB3YoNZRkdnKeIakrR&#10;ADplUx8n/2wveUjJmfA0EcNUkYqeTin6IqMM7+1TY5P9KZlUf2IL+Wd7yb7PTkSBNd/3fE/PwMDA&#10;wEBra2Nj4/L8fCFRDSnjvsIcAG17H6OL1BCkIQ+ZhCOq2Tsfpv/IEm6yLAdYWQkPIh3gcFFvGoAp&#10;ekSVnsDxIqqNp46T0VzjqeNkNFddXV0yYVrJhGk0vZVFkT3SOEwWlXBz/4nUHnfpk3D08lkZOtms&#10;aO3KtKiWH20lAFTNe8Pr/Mdrd2YO0Lb73V7VlyQ9XcQIx8aLWXxfvH1jqzpFZaXioxqaT90Z6IPL&#10;kwUAyPK4IrYMu6naGCKatWNJ/Ykt1w/t736tm1Sg3V+RO0MHknIeoDKbqJWg4aOqvXz3SSO/N6gR&#10;I6aOjFggkdhKKF2iSiX8VtkCLP64ZXHTmmfnjwMAjFuwQmioauhuzaFVGa4qK8+EccLlwfonKgMA&#10;pmzwq5kD0HUAINBUNDFzTln90RRZTSklOcU3CC6FVjnZ67vq/AcwRykuXHX2mEnUZZW7GMkSp4Wp&#10;ksQUKZkTBUY2olVutEyIhmkEk5IVhY5pRkZ+GKLKACYyyrzxu99iF2btWGLFyjDhiCqn7J0Pc+4Z&#10;RqcDm8ORBLKTa8peoko+15/YwlJj+RJMVECjBIpW6ZiOoFXrdNVR4fAJ9HhpV1XJEaeHO5aHY+3K&#10;tMRFqwmTqIo81jszpAJAxvgsIJSLSplUjniqAjmF92U0fWTPL6qOmj7znYZaWN+ghD6q770Z6aTZ&#10;hwc/vXaIGFA2RDExVPhWoZgRH9jzXrBMDYSJsyppbqJWgtFdoKOXkgkP8N+5XZJs9Ia8ArwWOoiS&#10;ia2UMvrAQbORqMWoKodetyx++hHg1bUtp3dtehV45KcRXNXc3ZoaAljNYQUAOH0qAACZbpfo26N1&#10;JMnV0vJS1dOCrrOzfyUaXqyrbGr3VxT59yza8MxjpbOExSaTlIna41WTlJypmBEZmqBZjUxpPDKq&#10;JX0eaiI3BXPTPJUij170lhEzybjWJLFs7IRl0mymlCjiMAqZZayMmDNBWoWbaCx0FPUwqsSgJL29&#10;EEWmslPL2Qxj7qd69s/rKb+yS7kJZwUgeV9IdKLKljAwMGDC3lRmNe0LIRpEVf7XrVdApgQ695+a&#10;vMGyLQD9UaOHPnvnw0nvABBVsba5rCQ7fI3wbd1ncpalks/Pvtgv86POUTyhqsxTo+1P1XRgQAcJ&#10;9vxEfuN+r6/A11buzt3tLXz+qfsGr+reAyW5bl8b4H1+eQY0oCq57cn0IGpE9VsVS/7LRNS+4Z2u&#10;Of4xARNdpQ37ShuslKBXh8frTxgIWqSb13igkVBLvgIk4ZWhEmjXs+bZ+evWtnxpkI3Sg2gXUZUf&#10;9KoRVaFY09jTuzat6gaNV7VohosnJ5G7rzW0Ggx2AcCUCW7Bl4dLi/wAsKhFPXybW6e0Yfqs+7fW&#10;ravxB5or5zZXeha1DC2jVXbsrbwoUiPzlKInOtZVclVDw+AhS1Q52YVWUzIk+m4gej+h0Usn6Fux&#10;5zZ9mRC5quIo5WCVtXQUrmBOGimqEkjcTSQxQCqj3neXuHdn1T3/1HJFKg5yoGm6LRa1qw0l5AeY&#10;RMlEVLN2LMne+XDZ1MdJu7EDlpIJ09TGL9wAhzOOIGN8DiFxrsfRJqrQu9fEgKiyIgi1sTDv4u5D&#10;LFqFQbqqxvVsEX0PkaAmAFGVxZZPOdIkTKSqjaIUlUa/Wueq2Tsf7mjsqet0l7e1tfnaCnzlilW8&#10;+xvzLf4KEb1P3OrChb6Ir/688aMvHsIXr3WPXrydhpRyUkdp6ff+0FMTYAhleJq/dAmyEpZQNrUq&#10;a9l/ROSdl6hAX8P3I+o8+S7hJroVMDoOoSWMA1atbbnxnjvHGwGjLBb/8oOPu89h/CpjXNU0USUS&#10;HgIRL1OYxp58v+PMwhljLRNVpg7U9dwUWu3pDQDAHW7lgQ9urW0CAM/Gx2aqbS5aJ33WsvpZ995f&#10;/3JtBTFabfYs3elrmD6EyGpIKYQ61OScI07GCSbw6BAnqsr8JBpjafkbB3kPTR+WHDttyDmi52GM&#10;aY7wDXFcrmujT9fPbfqSfEjRVRmxUYpEqTEtlZV3crrSzdZiJZ1LWL09XW1oaysv8JXneOv295Cl&#10;bLF0p+g5oMuJjAbuJAdRhfETQElU2W+5i440O/sT9hJV3ZUpXjddgvU6sBpVmNdYmFcyYRpBq5AL&#10;XOWIXjReBtMLRJ6oJtzLGFsUDeMXXctXYW69xHrb6nRPVZJgh/6zXmD0JpRl7/zZ8taBnv11XkVG&#10;qhxvXc9AY74dhqrMfeKHgq9dl86/1k0eS4UGo9o81FV6rHXD0ikAgCnFgnzruiXIiJYwpXhjH2MB&#10;NnvMJBMV4Df5zfpOvcGDjbsA4DQAAkbXdF2X21wQaGwwvZXFBw7WeIEuNDTosn63Zo/Co09WPfpk&#10;ldEcViEFe36r8k1fQ3FNAICnxqdqiKGxDsmR1dqydAqI0WrpUdk6OV3UZS8GXnsJGjY1ZEXMGZ1z&#10;1Axlo4pSEpKEk9JHr3PxdnNGq+xz11Cej29F0UuPQ8T25MKL195OnnYR0eslKF1NSVd0WBHj+fix&#10;B7jsRRTffl63qS0eC99nJ4CM/MbwiLLNV17gHpZbcqC3V9ns7BLtic/kpqB7IxhqRFUZnac9wFE2&#10;svIFsL1E1cTZHkeiqtyczWeldFwlSa64o2AF6tkYgpoiqlS6/t3ctAlddRRtU15Kwvn+CfQ8MCw2&#10;8zu41HtEGg9k9OnQ9pooRwU2Wnex50dvby/5QLM1ylzn2m8RufvEF2u2n+/RLs9T8+kxajBqCCYq&#10;TVQlSxBuSMUboU5eseZXC4ulD7RuBfoaSosqm06r/LrkLkjWQeE8MPLWFwpu0jNUVXmgkdqWK4Ge&#10;KobeNwiJqobY6f8AMHkFTm4yVAIYF1ryWeMoEJwamjkiGbUaPFjlXZfhOxbppXuwKm1uM4Divefr&#10;Z6lsGV7Hs7HVV+ZSDUQNHi0rPjTBX6vuyppwilngknPwXEqG5JyQVUmlcKpQyjsO+4whc+8QPiDF&#10;IFI1WRmu7jhNps8UXp5qG9oOVSVLnj1mkvZBnHNF65p1YHwKHcvEcmo8N4ASdnT22gganf4fA56r&#10;3Gvt6yhmE//ZgHS7fD84KtF7YPMLPyv3kWTHOd792xvzMwbbXIkwhINNSVKZfEQVmkeES8gDEUxU&#10;e7SgF53vsxPsaWB7jKrMsw27j44iqnQhYamDsaurV48qzFNjqaYf5yR7QhkgMwSJqvJyIKKdjFpX&#10;LwSpyghuSBxZ4VOB0YeBuNypEcfp/7pENRqK6jM6eyVHXK52Z6YK3Scudn2hQ1QjZJCofp9Ow2/3&#10;V+R2ofVIWa4UUY3c8MgbWWc+6gwjzlyOqAI4+dHX19fbtQvCbgg9uAAAIABJREFUars0SzBqpcqU&#10;0LV1Rqb8hkT0II5/aGT3a0xWLun0VjEmqgBuWdy0ButfXdtyGhi3YMXpXSaJKhSz/rnjSI4FS1HJ&#10;u039MzZ9Vu0RHpseLZvbDABLd6oSVboOEKjInaiRlip9ev0xVUvWoS0Wl6eUUryUIqpq0nADcPIU&#10;/qg+rbHe+tH7FTUJp2qysj2qYPaYSdHoonXLTFYsHkc5s6OzY7a7lOQ9YWIARLhqCKNoTVRDiScy&#10;8pc35i9/KoRWfQVuX443ZLXKNbsSFRnKT5WURBWaTixkIEOdVc3BxOjFqCZiCWqbs46rIHQ1DFgB&#10;ZO1YQo+OlV6OXgKpdFVGFSUrW6P94b6bH9d+2+pkOctTNS4jc84pzISYnFSh8FS1i9l0ULrgPjEq&#10;c9yOENT7y6vb+z4QbTb6a2IwajA8M/jem5G5nwJ7ctMqJEpQbHjmo04ABHH6KyR+WlUSuyCo9nvB&#10;Mu1AXbNE9RoA3oJWD4xyB3E8Pjr3Wreh9FbCxwX5vMxs/Q1da7csfrpq8dOwe9Y/u5yj2yxaHZ02&#10;3LDRarC+zg8AUzasVIWhg+vsvf9UOC3Vm0trqlYuG0ppqSyKG/+n6OqQVZTAjYycCRqcI27WJ719&#10;UFv5eFUsXoo77NPlqoYUy9kA9v5WQg+fYi+Nji7uOa+jzVWdFjUmf9OpP7Glo2ib9caJQKu+kNXq&#10;9sbl5FuN6FRJQJm4RJXGCOuWoN3xsgMcc+ezxUYQjrAkzzSuBZxGVFkpA1QBFPal18OGe4FMN5gK&#10;U+WkjVN1syBqhKlyImep8Ka/7+bH2c/cOonirOosqBrVR0ONx2grGavCF/CBktyC0OwMopycnKys&#10;rMx588a73W7qAaAvZaes001f7LokJKoAzv/poTe8feHNTU94BwKWSwipdYNHJhUVpyilxiKSDFal&#10;JbRuWDonbTjxN9i1IeuRyiYZMBq9Bw6jRLXx1HFz7IPtdmt/8vojP114i8RWbNsaPY6PPln1yi9q&#10;qR2PEbTqvsODdmx8SXXCfnCrt6IdgGfjS6WzXKBpqZpq5jfVDNW0VKYVJZqmkXEl5SoQVZk4oCmi&#10;6nBJGurJaAhyWNtlhavGsQ+0/TJPcVW7xA5ikztKK4F4B7k9mSeqoUidnp4eAOh+660uAFk5aGsD&#10;0Obb/e5Ty5dnAOrZzJOSqAonFJuoA2vXwNFAQ4eMK4ENupSXFaIKO2wH1Opg7+b1J7Zw0dOFfemI&#10;tAXY7Qqa+HVJpYgqJ+/tU0vCn8lkefbk1zVIVVuB3IO4uxLnjrp2ZRr9TNxUWbTKKSG4atw8VWP/&#10;OKgLTC1A1d7Nue7yNr1Vc7yuH1/7e/XvtUc7OveJix+deqr7r+Sz+06aSr7TFFFl59FTtfZfc5na&#10;kKrm02vL0nVMV5WSJ3H8r3tCqa5sZLI8FGaaWkPKm/31Q/sjp//rlMOWwE1dlBnfmpj1z0nwImvy&#10;ijW/0ueq9ErXPgraaPuVX9Syd1xjUatCHS4dPb8JwKKWa7Uz6dJg3+EXn5jf1A4AmFK896V6oRtA&#10;MsjJnqr0ZCAfDLkHpmSLEijiOAVVrUvjJiKcyhMbqBr3eNIYSGPwJuORJd8Nxv6KpnWTPI4J4a8a&#10;X09VQ8TKClcdNmwYCdYztFWMM2XFUaZvOjKwxnv7VNlBJbz7Bxrzmb85YJSUPqrKNmQ5nUwJJHBY&#10;6IJKE1uRl15Kw1zus8YucJPZhVvRdawQVSEUNqEYEFVuIMkerMK+9GrGDcAKWtXu+lJQlZP39qmc&#10;iTbXk2tEbRu6RyjzTbFQlYiiVe55gKz57Iv9kk8CQ8tT1YFEFVZ8AHrf3d0GIOfWF9w3jUJH0Tb0&#10;9vb29PR0v/VWV2dnZ1sbuTVePnkDtFw4ld5n7FfaVfjCFyaqAHo+vvxp5uiJJokqAFfpsVaUllQ2&#10;dTILc2fUcxalahuSVFFZHldnoG/wO89GEpTqKm3YV9ogWRNDPJT8OktsO89+khvuxK0T1SnFT+9+&#10;M9IBtqfv6sVM7QRTopv91asnLkespFmOkKjCVIyqzPpKiacGnHy/48zCGWOlSrDItVmiajxqVamD&#10;VfObAKB4L0NUAaS7Zjbs6195tKy4yB9o98/N7dqoe86npCHTXT1FAAlE91JKKUFFH3uE9xTWYWYo&#10;gM5YKjbpdJKgF02IKBVHSWgIoJHdiIoMR0smTPMaHI7qzhJNGgkBmS0KH5eerjBRzfF6swAAmZnz&#10;xo8H4Ha7waRAVpXkpITEIqpKGSWqUGA1jqgi3C1zTqxs/8ydANpGrsI/YRNR1SjBkNRKYDsKjUvb&#10;IlFF5CgP0QxcVc1/M1Sl3WOTE0DbDcP32Qlhujw2WFVyPgqFp9ySRJGzpv9LymhyIflhgLkBA2Gq&#10;Nz70DwSKDV6l3wHuduNud9aPgYtX/wLohjQqp/xL6d//5+8jk1Z9sfGjL9BNPpvDWK7SlZ2VTRGL&#10;Ii1KlQpNSStt+DDMTClKG7dgxU6/YThlgsRxxDZXpaOXnz03mkmu1e5f3z5CsiIh2fvAYSI+yEai&#10;WjgZu08a21Y7M5WkhJvL5rASqa9hXTMAeGrKhTms0qfXHztffrDKuy7DJ3fSBuvnTNxzR4u/NkHM&#10;WGMzxk4Fk6aUUmJJjZ+yn1Nz/6Mko6nDndDB2uimnfIBsF1kWCsc8eoqGgE+uimkE0jsdaq08lAL&#10;TpQ2/XDPq/N2lvvagDZfJ7zPb38qX8ZEjpoASOanSjiiqmxn03XgRtmmgaa5CmgTVUOKewm6m2vj&#10;VES24W4EEUarCNPVKHkCcK+dUoyVk/Z7Ml3fYdqeand2Ak/lsenalWmAbLBqXPQ38a6As3ToAZ/p&#10;AcOih97Q+nrUiL8fZQDIZe1YIt9B/+XEma/5ZZaIKoDRabKp7fsaSuekDR+dNty34cMsFQPND/3r&#10;XYYrYLOPKvvQP3vMJKNENaSrke8hNJNTqd9rR4yYOlKmHDbWOAZEVfkkwd4ss/OzI76b/INsiTBV&#10;24nqqMK8UYV5q1evXr169ei04Z604aPThs8pq++TLfLgy8TAwZOlRUDTZ9UeOabxCoHV0bqKdgSa&#10;52eOnlF6NIpeQIkkJwz4UzKhd85+kgRxbcmkGEPMvDe8o9OGxz0iNe4ViJfqT2yxMQguZpczeaZi&#10;/+W94SX/YvDrKbHiSAEd+iYBynSmNDhp2dTH5V+TMOw7I395Y+tAT89+bw7a2nwFbvew3JLNB3ot&#10;15VRwhHVaJRAxA2R6CHTPXxxJ6qOzUxFo30NEVW6cLcrSP6RsV51dXXn4u2di7cTA1ZtZe98mPyD&#10;EU7KrsmFKg8pcbcJ5V1DJnaVbUyNd6UEjz77Yj8bmsp+Vv65dmWa0kbAOYqDp6rFwbZRh34Tj3SG&#10;TAA6irbhQMmwAh/xtrH3RYdUf32x6/RTHwtPMRMYixqeCuQRTIWOko1plDJTycc4C3BqSCNHzvl2&#10;/75u3eRUusfu+qGPzr2mVQ5XgtGhtTmiyj5AKG+Wl3asf3Vty2lg3IIV2omqDMWoqh0XtYNIPvx2&#10;xYN1B84Ori06P4XqO1xqp3Fq2J6VakrxxvLyMifnuYrqMNs6TtWtXorYRk8JR1ST/sFX2fNHFVTp&#10;hjjFPlJ1aII5jXaWfwyO9uWsVgfTh0x3ABZfOd9TVd5KVSOC1cpuyiSJTnq8K4xdJVHDaptwx2LY&#10;sMHhee+BkiU/8xEfuZwc1bBVNUNVSJMsecWFh3JNqhyhSD4McDGqwrxSGrP16QrRI6pGd8Rcaizt&#10;OhBpT//XJqrKSirLl2xDylKNBq7K94dq9Cbp/VXpQVRmqTIh7tSVvKFrc1IulFXGWTVenqpxiFS1&#10;+OZcMsYw2iIxraHLNX+eF/C9dQBAR9G2aKTd1HIDGJU5bseSrB1LXPdELF7UYgxHvnP2E//P/zFX&#10;haimAQhUPMHHAwbfezMyLVVgz3tBhxJVInLuaZ+B6kQVcLu+/eBdpMHHWSCqAG7I0ypHWYKhUYqN&#10;s/7ZEm5Z/PQjz84fB5zetenVn7x+SX3zd85+Eo3TgDlw5/7j92cjNghU/Oy5WpmSXTMb9vV37Sz2&#10;AGj3z81N+35Vw8E+E1UEgODW2iYA8Gxs7e/auWHpFKDdX1E08ftVDamY1ZRSiq6SnqjGVyQ2JN61&#10;GIrSJarJKo3kvynpytDog4QaCYfQ9KmPDk0tynv7VJbOkD9NmBI4R/UntrD1JwHm9B8U96ayqY8b&#10;pRW08TPyG1tbB3r215kLWx0iRNWc1Cqgi1ktNoIMjtSW9aNgqA2VGeF1N6fPD2pTb+V3wUrgakpQ&#10;73LZOGK124G8zBFV8qcTXppaV3ym/zuBipoQAankH0O4er+3qPzte0bCV0BvcwStsv8s/rR+p3mx&#10;69IHEQua55celSiZmbz/1uWjHaJVRgAg4dft/orcGTrzrGsmOpeoEiKvHa+qQVRvvOfO8atUQSpV&#10;9B44JLmqFaJK+kS1m+WlHUtXrW05DQA4vWvTqh+pclVagm6MqnCIaOo0GHOgrnp02vBXfiGDVtOn&#10;1x87/+neRR4AgebKubkzSrceNoxB+xqKawIAPDW+MhfSp5c27Pt0b02xBwg0V2aO1rtYUhIqQW8Q&#10;KUVDGmOMoUlUox22qTECR8pQNaVIxcxeIDlGXNGTuYGGGtn03j51YGCAxPgY4qryY3KyJh3qJyJm&#10;zd75MEGotlSbazra/oNy3/fUdkJWgTZfeUHlE8wm8rMkE5GocjJNVLnXhOYiTKHIbUVcAug/7XLY&#10;GfFqU+Z1K8O1oYloSpk25F6E0M++z07YaFxg6ChQtEr+JHRViFZtYS9JHKZaMmEaexAtvpyA9AO5&#10;Bj9VW845ADhZCZmoSl52DT/IQEKltJ6Zr3WTcUabr7zAVw4gJycnK6swc974+9xu/RyNtmhU5pf4&#10;mHyU51Ds5P12/zrxrH9cjfgrsOe9YNm9B0MuAWMm3wpcYL82WgdWUSWqVBpclW5e40FNRAzuyFtf&#10;KLhJ3T6VytB9QugAoFaC5GjWNFGlnvrqN8tzHQcisfvJ9zvOLJwxFgi3KllMS2jdsHRO2vB2YErx&#10;xpfqxXPzlQdC7jS4LTs/e/dJpj6THyyf/+3vMFkjH32ySn1zAMQ49dpjh+tfrq1oDjTVzG9629jM&#10;/bA9a/Ezg+6r6bOW1c+69/7SJ+Y3tQcqcsvc5+uF6bDiKdLmysEwexBTSskhEib3GJpEFTFxAyC3&#10;HnbwSeNN7P2hlNREjqlFhJ00nXmKqOqKplpmZS5FlVKEq9o7j5LEySYWRVUTaXz7zN96D2x+962u&#10;LqCzsxNAG5n4z2uy6xbmEEtWIBGJqnyMqjIzmIbYCrDPGMIStI3R1FYWFiV0QbWSGitKRJUTC/21&#10;NydvR0inoXaULZ5IdJRH6Cr7p435rJxAVHWTQUlKePhgOdCbSnkCC8NUdW/lwhWe2/Qly1Wd/DwQ&#10;B09VxCoQyfRIg/NU1SSq6Ch6vvdAz7vdb3Xt7uxUufcBOTc+dOO4vNHm6tO5eLtuv8NmNJIp852z&#10;nwDnLjz8QCQ6FCktHKcakmd5FTbXMpuNvSvrzEedzBpOJqpUSlcyuvkUQMGXpaCqQaK6v/u1y4N/&#10;u+8cvyqzO05ElUrzZnnuyI8e2H2SXZJd8OOMU79sOc1gU1qH1g0eod+utnStG1ixHq9z0/v2hqNo&#10;Eb7X6nPVkIJHG16sC3tfTNmwd1+pPgk9Wja8yA9g6c7+hunKr0NeqyrfOkk2jr3t6ts1qpSKY7VR&#10;XDs7kKqrpVEeIpLp+WNmsUqke3uV9y6X0dA0VKWyHhocgytaebjt9VR1ziDKsZ6qLFEloM1eokpk&#10;aK+V84WNbuVkad+PzOGYUCv1bs51lyvGkjk5OcjKykJm5rzx4+F2t3/9h1uYmiihqnI8ktxElUjj&#10;uJiOUWVrYhRHqpkG2EVUYfxkM7QLSh9kSRtWDahq+3mo67gqE7KqfCfhBKhqr7ikYbAPqhKxZ/Kc&#10;K1uoFypBorG8j8fLUzXJI1XNiXscVD4ddhRtA3oPHOh5/OiLt+/82Q0AvgP82I0fu7OAlrue7+Ep&#10;axvwQ9P1ydqxRJuryhNVmodq3IIVO/3LjihWX1619De1Te1hlDpuwYq56e9vWsvGA94xcOzViG3O&#10;DDz46bVOB8/6F4rgAzr8Y2f9CyJ23a4RthJV4OrVE5cjFvT0dS/+WFiCM4gqBMGht13Z/8vQn+3+&#10;itwuIFBBv5y7Qem3W7ZMMwjU6EG8ZfHTjwCvrm05vWvTpsiv6KtLSKHV9OmlDdNnrTxaV1zkDwBu&#10;/d8O1tf5AQCeCQgCyv2aef8iNDWjMxiEk5NW2ShzJMXomN9orsKU5OU0ooowTh2aRNUJIo8f7JLR&#10;acNluKpwuYnLlr39DXHAKi8HXsgycjhRdawoMiAglWZnNlGUEsUODAxYdFZNjnBUGdlDYXqQ5fVm&#10;Zc6bNx5utxvh2Y6Uap0FECaqVBphqmT8OBSIqnJz+uRQNvXxEljaBTYzlUwFlA8tbAuYe6SJpXMC&#10;i1Npr8JFyAnFmgMoFY3zkCJUtcBV9uqIRtqbhBB3UOzFqUTkglWe22tXpiXQFH4rSlqoauXhm0aq&#10;ciGrRB1Fzx8oyS3wEVrqde24dgPzVe+Bd1944QUAb3/ryogfu7N+7AauXr/4Z+JMakXkvqicMG6E&#10;qA5O9j+9a1PumdG7fuTZfTIilrCwuqyyuoHb8MH/HEKxU4o3vlRf8N6MV7kVnOyjamhzxax/IHJu&#10;vpqs3+qAy8ISHENUAeCWxU1rQINDH7m9+9UD55ivGaIK4MoV/R9lY5pMHMRLO5auWis0AgaAMf+Y&#10;bwytpqdPrz92vjzYl64LQYNbvRUh+B6oKJq4Z0rxMy/Vz3Kxqxx+u1mvlJQcqBS0VXOHSGloinMD&#10;0LXJ1v3WUReX8DEvJXnZGKaakhNkLsJUqeRmqVGMYstfPmXcCa9m1nWuJkJCR/vtIUVUua3on5wL&#10;qgnZSFQtViCqMaoal60MUWUV+wxpBKGyjqtQBK4KnVKE7yTqT2yhAeBxjFq1ywGAKBoslZXa24K1&#10;K9OA/qR/RRoHqBqD52mLj3R0c2GM6oGSYQUhzJWTk4P/oF/dtaAk1+1j5mxcyPG65l/7+1Ejbhhl&#10;laiSmyIbMPLlBx93nwN65H1Ug5t/xUcO/tZ3DJXhOe/qrpeu0oZ9pYOk9d4femoCbFEJ4KMqFAlW&#10;ZTbv2jojM3IV+2f9hzVixNSRF3ouc0vN3WmELWCIiXD3WnZa/SM/Xci+Er9l8dNVi58GAJw78iMe&#10;r2vJ8+C9ClZpiKjSlcO7pvB4jdTZfz2AySvK53+b3Fmrq6tXr14tg1ZdOmsAh18k8H1Ry96Mt9fV&#10;+APt/rm5fs+iFn/tTLKTwa21TYB4r1NipTisKcVIag2eOhDOkS3emrZIabSqVFTPnCihuhQBdLKS&#10;fgxmr6LEMWmwagxcULnyE8UNwE719o45+ErJiys6O5GVlZU5b959+fkZFpoiEYkqIumMIaCplI1E&#10;VbcEbR9VuypgwhBJkkrT08x0Ziq6JjfFNmbnoUzgqmS8atyJKmzqA8lBiTZR5fTsi/3UAWCIKAkj&#10;VS0+IpOwBZUY1W3o3fwzHwB49/c05mcgfMl1FD2/OUxUc7zeLHR2+tra2nx9bV7Xjmt/b+13ibJ2&#10;/LBz8ZsRi8JEVfI6yVSktTcXYeoqPdaKUOwqVcIRVSIuST3Pi+2f9Q8w+am+6R6JnstfhZfbSFRh&#10;hFUpiOpg+OfpXZtWdWPNrxbeIiCtCjcAoGAy9keYrt40Bp+fFSF7NmTJ+mmgqpPv/8f6psZTeRd3&#10;H4KhHFZaOlg1vwkAivfWzpyFmbOWlR+s8s5tDgSa52c2A1M8nvbQWeSp8XEvKoJ9h/e//Pae33YB&#10;wB2ZD+aVF0zXD4x1omIZbhZLr08H+ooOcQ1ZQ1UHymIXbaXTSPkAyCtmb6ocFXQ8NBXV2awcRS2Z&#10;MM0bW4u6xJW5+DLOT7WtrQ0+kv7Yu39749mvxQWqzboF49+SWERVWILTiCqXQlPtKSUaRBUGSZ+J&#10;zFRUNOsUgIGBAXOMLy5knw1cra6uZgNXDaWVE+ZKTRRpWDFEVftufnzOlS0sVx0KwapJCFUtPnlr&#10;b3LghfI2IKeOI6rbejfnkvugd/9AYz4AoJGEtPouHfrh3+fpR6qS3+W4KsdYhZPT1zw7v3bCtBLN&#10;UFMAQLqNEaYkdtWuSfdxn/WftWNJqJ3/4fbxD/2BM1jQkCmiOpif6ismUtVeoiovxb1WEf558v2O&#10;MwuzjwlIK5AxBh1nwyu29l87+vN/3M9i1smLvb9aWCwad1mZ9R+WgOqqaVRhHoDVdnDVvoZ1zQDg&#10;qSkPJ7NKn1V75Npjh0ufmN/UDrQHAlM8HmQ+81L5LBfDS/vCK1C1BwLN/gp4ltZUrVw2M25o1RxG&#10;tDcdjaOUrPulIXaXU0w5geQcvChz2iRxpzGklDqI8ZJ2YnEZyUebsquRdB/Dhg0bNixG+Y2R4GGq&#10;VohqTo43q3DevPHdb73V1dnpa2sD2nwF7s66nta/U+Gq0VAyEVXTktwF7npU2g40njpu3UfVHNqz&#10;QlQRmfNH96wmv8W1VXxjpXe7grSE1atXKwNXh4JiE6PKneGEq7JLkp6rJiFUtSjCZFUGKgfe8gHI&#10;Kbwvg77l6CjaFmatgHd/iKgCQH7jfq+vwPdl2lJgl9pvKX+IcFXROiP+R/pIBCImjH/voZGr1raQ&#10;zyRTEJdgnWammlK8cV7l5jV/XP/W2hbrEaawD2g6oQJ5b3hpMNQNeXeNy7tLpgRTHb0iP5XhEgZl&#10;I1EdB5RMmDZuwYpHfnq3aEUBaf2o7n2apYpoYfHT3p+ypqsrdvrXuxRl2RqjmgFoQtVxP8geO/jX&#10;qMK8xsK8i7sPkZeWUm4AnIL1T1QGAEzZ4OeSbrlmNuz79P6qiXOb4bnfd4z79mjZ94v8ofDVRRse&#10;zHO7AaDn7bo3m9oDTTXzm97e0LWvNJ5clX6WgSN2Daol+V0K80VbDmzhVHRqUkp5ppnLXuUcmuxk&#10;pcxVkkksUrElQJWzT01oiBl3kQYkJNpES3pv/7xkAgnaaV2eAQC+z25qbFwONKL3QMmSAl9bW/mS&#10;zT2ty4+qFK4WNcnZx0kONxKaqHJZlUzXQbgLbNsqn1LYo2CRqJZNfdwiD4UFokrOYXbzBIpRVSth&#10;N4Kc46qVkuMrmR47XmGqrDgTAMJVkaTePrGGqs5/v632pE7m/jeDMFU0fTT4VdgSIKfuqXwCWw89&#10;4PvujTfAnZkDtHV2X78byoBHjVEBt1x1TXf2X05EEqXIBOtsZqp2f0V718bWI68XP+csoOmECoQp&#10;doirKrOBKWVHZqqQbn1BtQQNKz0biSqA0+T/XZtWdWNFfjYiok1/kD1WSS6vX/j1Z9yis6EI1pDp&#10;qvBit05U6eBQO0tVSKf7LgFcmtRRhXnkpmoCrR6tI/mplpYLAWj6rNqWpc3zm2q89fcyrzf6GkJE&#10;dUrx3oh8VjNnTS9tCEWwVmbOQTy5KpETxt6pCfiSEraS5E021cIp2SjudCqZME1mCOf8B0Lr0piZ&#10;m1JKcZFwKC5DTIi5KmFVMYtXTRRZJNRkIJlTt50Q1WHDhjEY66bG1p7MXHd5W/kLB5ZPGWe4bnSc&#10;Quiq7rAloYkqUZSIqq7oVHHrMapxJKrmNlciPEcRVfKBc1wFUL1YkM+KKr4T/zV6EnmiGpcwVSKl&#10;CQDVc5u+TD6umopUNaZJQBtw386HCWjrKNoG9P5zAwlTfX55JGyVl3byh9GhW+DV/yd4uYb9ouc/&#10;rrm4dftPbFm445ctp4Epxc/kdvGZqd4LlpnzUY2oT3IRVarZYybVn4iYnk+ygY1fxXNVCx29Ij+V&#10;+05d21alLLbApR3raYAz74J68v3z6yOiTUmiKn6i/eSckyd5qEo27zizcMZYQGWmpx2z/onOaRHV&#10;ySuID6xQs8dMwpOTEH5RaQCtBuvr/AAADxAEhPwzfcIUoD1w6jTgIksOl4bebRTv3Vc/S7mFa2bD&#10;vhaMnt/UXlm8dRYf4joExQGaVLCVIbGtpAGt1GKTlZukmt3JckjMJvsihDzKy3BVh7gBxKANyVSY&#10;lDuwhrh5gilFQ2Qcrpz+L08AadKqGMh01KfRn6CKY6xuT1dbKGZHJN9nf1j+vLe8wNfZ3asLVTU6&#10;GWqxqqEUUYXlXbDOsyy2gPU62LgLziGqrAhCLexL5/JZOSpw1VyPxNLtOBJVIg2umnz6m3hXIIqK&#10;0UjjwAsXesCGqQ6qp6tNtAVRX0Pp6cXbyWvD8TuWZDH/lCuTrqHxc27x3wyfODJiwW1X9v+yhUQd&#10;tvvXvfTvfDkpoqq9ednUOfz0/J6+qxcjFljs6G/IK6Cfb7znTiWx1ZVlorqUElUA+7sF69yy+Omq&#10;U8cbTx2v+qkKmjz5qomfpqNuO8JsH1D76lv/pEdUI+uwevVq4rMzOm34K7+o1frV9IKXWpZOARBo&#10;Kpo4fE7ZwT7FKn0H97RHLAhurW0CAM/GVhFRDWlmw85iAIGauoNaFRiqeufsJxzaI0uGJu+zd9+V&#10;DWtLsSklpdQeq4SnTcmEaVzoil3I3t6nu2g8KypziZjILpKIsrExky+MxUb5PjvBjrcNjb3Jtuw/&#10;7+1Tlf+0C6Ehq1ESrVv0foLuozDjuaESyAejm6tJ3LDuzBxbSteM40kCosredBxCVI12+04jqoZO&#10;bNJoDieqVLtdQfJvdVgEyxT2pSPx79exIaq62nfz4wCefbE/3hWJulKRqkaUMT4LaGvbfXW++6ZQ&#10;dCGd+l+45aOHKR3Le8PbUbStt7sTALLG34DBUEAyoZudmA+ge00XC9eE7xI7F785/iEuyNH11q9+&#10;g0HX1Gdyu9a9dI7Z5uoI4Crzt/nMVETJTVRlFPcHDqO7oBiyKgI8+28Evhz8c3KECSndivdUBQCs&#10;eXa+b23LWXYRszk3fqZBSVaOAtkdbZuYP38omPLPVUlr3B7/AAAgAElEQVStDnpprNJdMxv29a88&#10;WlZc5A+0++fm+j2LNjzzWGl4Rn/YcRXF908nSw6/SJLLLarSSCIHANPvXwp/E/xvH62fNV1zzbjL&#10;CcFlVJKBmSmpySGNpsyvmgrrI9IwgXGmGk8dZ7toNmTVscjexmBVehpbGY85/KBrhBgLa+6EYOrk&#10;ll04DxKZrNgLPEp5q2IZMSqTuUttEi5dyH1rov7ELm73u73Ll2dASENILKvRciOlHaYa9wGO9RJY&#10;GmjOUNJKBTRcUOWfZ6JNVJXvEnQ3N3o+JwpRZSUMXL24Op1kOXa+uLM9ljhV5sSm8aoxqE8clYKq&#10;hpQ/zwufr+1CS9Yr259yAwdKQqka67Yvb/ro4ciVQ9mrvPPy264MJqrKe8MLXP18a+TE/J6+qxcz&#10;b2KmgbMdAe0d6LR0AN+4dez/+OQ3LgClDftKGwAAwa0z1kXWwbW8atpvaptSmakkN589Zvalf8mO&#10;wI5uF52eH+OOXjk4iU6AZ3r+jzM++2XEZH8ZFR46fstYPL/46Us7eK8ApWwhquFdGLxzjMkcdaHr&#10;4l8jvs8uPPR0lmhDbaJKKaoeVwWQPr3+2Pnyg1Xeuc2BQHPl3OZKz5TirDvQ2RxORVVTHgpKPfp2&#10;KEz1sZl6O0Z8A9AZDGJ6hAPAwaoZ61Dlr52ZbL4AtmepUvMNSMm0YknBUghVKBZIqbE2zQSbsRDn&#10;g6zBVZ0pW5rOsVEtcWfZ9Lw11M5J6blmr9gQS7Wp/UalNiM+Iirz1HGaCyhKXDVmkmkx2yGv8iVi&#10;KGinfMnm+1qVada9t39nc7Ev5A/wdVSIc9x5KOyLUSUnZAnQUbSNn0IqVwGju6D0UaVfGXqwiR5R&#10;paec9slsOsTVe/vUEgCJSVSpCFqlJVRXV6M65LiaKHQ1lko9tHNK5un/9or0y/mN+70A2nwFbrfb&#10;7S4IJagKOYtTdRRtO1BCvvQevvIwXW5j9MHXF84smFHfF7Es/d4feiIWeJYUVjfsY8iRQ4BmX0Pp&#10;nLTho9OGzynjdiFGFdBQ8XP/uubZ+cSz6Jvukd/s+bh78fbTr3bZ2NHfCHQu3n761a7rRja37qMq&#10;fm07+Qc55XqT/XFbdn525FYrRh9bXzthWsmEaa8GXY8wm88eM4n8o+tGiagCOMsTVVVJerk++mTV&#10;+f5rUm4A6bNqj1xrbdm4yAMg0O5vGiSqn1Jf1IOH/IBEmKqG+hrWNQcCzfMzR88oPRoU2KjbKNsp&#10;p7boqcKdMClpKO58JKV4SZuoaqwQFzWeOs6OypRWAFTUzkJ4bifECV829XFJoprog5AYO1w/t+lL&#10;/ZVSkqN+VsggRx7pn4Re2esDEEdjUzUZQtUa9a8/sYX2AOxnYHB4We7OzS3ZPOYb3xm0YvjG5yW5&#10;7vI2wPv83+kRVXM9jKOIqo02psOGDeso2hbHChhStGNUdc8NG1MbJSJR5UpoPHWcegJUV1drPMNE&#10;SSbekJHnrrj7qA5ZJWekajTjNfIbe/ZnvvCzch+xS83x7t/emJ9BkGtH0bbe3l70vFuSO4x8793f&#10;2MZA1XDFRlzoiSyVCYfkpDVZI7DnvWAZm9bGVXqsFdQNYONL9WUu54WIstYH7f6K3C60HtFBTjEO&#10;ki1+7vVbFn/yizWz2YxV5IP1bhrhyfZqWbCEssNHlQm/vS17zLmOs3KhqTQQlWrcghVz09/fFC7w&#10;9K5Nq7qhZmNqnahy+U90JLIvMJodi41a1c5h5ZpZVjuzrDZ48OjBtw+dQsb9K++dme7i1/JkmI4x&#10;pX4CIEauTVOKN5aXl02Pa9BqCoBaFz2rndyYCcGzUnKIuGBVIvmQVbK5ZLC5Eh/HMUrXlgBVhyQc&#10;k5GVLstcyGpK0ZZRS1Z2tE9SVyVcvKoQWJhOtI3ISF619ckccDUYkd/YU9fpLm9ra/O1FfjKlb+w&#10;vzH/rGZNkoaoKiN5tcXRQNL+NKmaTLxqNGJU2RV0D431NtRGorrtaZSoapznAwMDhgKEieJ+HnYU&#10;baPvh0gj0OjU1eF1SCvFJnCV9LQOfMmEFFFVUSpS1YBCfURG/vLG1oGQWlmiit7NS9xud0GIuObU&#10;9bBElYrjpDfec+f3pv7p3OLtyuhFtoPI2vHDW936lXSVNuzrv3a+/9o+RxJVIPjem5HWB4HaB7d4&#10;NWJX42Q7cG5S12VuUeEhq68f+SOoyIIllIldoO1Z+5PXLyl9VM/hrkPaoakhkaxWLFFdc+p41U/v&#10;Ps9ZrJ58v+OMYPNoxKgWTlZdZ8wCQYoqo0SV6NEnqx59sko2h1X6rOmlDbX1DcsERFVWoQxXngfv&#10;ZYDp0bqKdgBYurP/WmvL0ilAu7+iaOL3qxoEObJipqRnbbHcQe0wPUlZDPiNUsovtjK6FXPs1Gkn&#10;6NADPkdFoapJeJS5ERrpySUzVjm/qzF63mqsT46yvcfaadn8Ghr/Sv7NucIPyUgui5QSUfbGq8on&#10;yzJUZlQLYb8yBEHqT2yhezpsmHt560DP/jqvwjk1x1vXM9A4RIgqkfzuxDdPff2JLTIV0J7NwEZH&#10;mnsWsjczlYzY89x7+1R6+SdujCrdhYGBAe5iH1WYRyhqjANXk4aoKu/4SankjFSNnnTevfR0heJX&#10;c7zPb38qPyMjeye/CktUyZV//dB+NiKyu6Pvm1cuf8VsEu4gRoyYGpmoCoGaicPfDkekKhVjoqoM&#10;PaA7q735Xz/cn7svtF9c7Gq8jFxnj7njwnBumUe4pq6Yjv6Hn6950+jmpojqYCzw6V2bVu3aZPRH&#10;w1Lmp8ruOIMZgkxWgGicbDtRbTx1/NKOpbtPCrJmAXDNWFgcOTnRHFGl4kJWuYW26uDL5JBlul10&#10;2eHSIuIe0NIwHQDJkdXwYl1lU3Pl3OY3l9b4GpYlm8+qU6QkETEIKVXDH4Z+2nQ9bYcvbIGOIjsJ&#10;p7w3vJKgLXoBj1ZKPt9/7Z2zn5BunIzZyPs2ZVxqYp0n5ka/koFL9soJbdvQGOHWM+fKlhRINSrd&#10;wCWls6otw3K2WFIHDjo4PF5VoxFkElXpFsJK4xgpr3rl5PSM/OWN+csbgd7e3tCSjJDB3FGZn1eX&#10;KAFy/EmWWgmSvasGDWQpf9nUx723TxUO4e3yAJXBkcJ0VdGOUbV3c+Hpzb1QMRqm6qjzkPZgyj1V&#10;C1xFdBJDOSRM1fqzCiGqa1emkT9JuqqkNEyPZ6Sq9fAcxym/MRS/2tqYn5Gh3a2Er/yrV09ERkRG&#10;EtXxTAdxQ17B+IfGc6dhu78ilzdXBZxEVLN2LMl7w0v+CYxf3f+A30a2QGDPe0H0NZTSCuzasNSo&#10;B6vR+iukNKh9UDmvXFeRHf2IEVNHRnytbvtAhtDyu8CE+v5kNxcLrJRojrwRKS1WxQW+c/YTG4nq&#10;OKBkwrRXgz9YETa95fShd/16plexSFSpKE4laFUrZJXXrLxiAIG3D+p4ofY1rGsG2AxXQHBrrTLJ&#10;Vfr00oZ9n+6tKfYg0FQzcXjVYUsuq0qowUU7qgU/Or/ftp2BsiGlFnff6Obav+tkA4EhIhKE4pBg&#10;W9tjWq1nwSLnLTfqUGaQN31ZxWUuucXDHYNzxjlvNUh0qnL5nCtbtANYknLcZUWSY2zfZyfov2hU&#10;Qzjaj4a/agzEElU2PJbM06f/lCuryVybK3n00a//QP5JHkr5zoQMPx1FsmwnqlS06aJKVOU353aN&#10;LSEhYlS5AFXv7VPZgE0Tzeio81DynRAXuIqwa/zF3YfMVUAoRbY6O4P35WXLUwolqsmtGL1UpHdZ&#10;02DFkJzs1qS4+K9+vuZN3mJ1UCNvfaHgJp67Xb248s3LV9glbG4cQEGRTDSIZJCpWuHafdz1Qx+d&#10;e637S+AbwNfADd/C9T+z33ueqMRLG1TIoGdj65EyNPDWsZxsZMpgfoWMTCTf2wgbge77jffcedsj&#10;YkNV40R1MDQVANKA/ogVCg8dzz4WskaV8VGl4mc3TF6x5lcLi8dMeufsJ9RrlRaohDv2HoXIatzd&#10;8aMHdp9kl2YXHmpSRtHSXbAl2PmVX9RWh3NBSoWsHi4dPb8JWLqzv2G62jrB+jkTK9oBFO89Xx+C&#10;quFjyl/aVLoryIgdaUuyORObGC3WFlmpm0xlol2+vJwTmmqLHGvVRJ8sZ4+ZxN31uIdOW3aBlklK&#10;M4RKo/oIpF2TaPtIyCg2T4A28tBovxeJ70ER4lROJGRVCVidBlXZ+aGx/9HYpB/Rlu6ontTWrvax&#10;CwpTCkzqrxGdSlZT9uEa17tuXLDGHaGjaFtEZcLhqTQ6VVg9oQy5djqKZClLkOldtWmg8FuuiWwk&#10;qkZvB6QmXAVM3FPY3aRnkfxVYz3QkhskGm1JB56HbPC4TEvSFiC2AIiC46pwcgBbt6gGzFp8oOXC&#10;VAE8+2J/tO/scblTI/mm/zsZp0KcdUo5qV9H1w8diySqvCgGIiGihmpIxAWZGo180e3jbsi76zZ8&#10;0f3a5a8BgCOqgOe/vbRhvWrpgT27frqHItdBu4DD9VvTQ2m7ohelSwYS9RI3LPZYn361i/BTbaLK&#10;trORXQhu/lUkgI4kqpi8Inssbln8dNXip2FkGiAbIkrhafGYSf6fL6Q4dU2YzyqTAhulmUpaRxuh&#10;cDIi+OnJ9zvO3A2VUtma2EtUYSSHVUgzG3YWNxX5m4pmYKevQZBgihJVLN1ZT8NUw24Axc+oAVNX&#10;qb/mzcyaQODtg8FlpbFzAUj6uEhnosZkktEcFE7TO2c/OfSAz/nniUUrALXNTTwSxFLRfghM6FMX&#10;MfcBkCGqUDdce27Tl07jqilRKa0GwPgAwI4BrV0TYGkhuqWRX1RO05a5bRmtKsE34QY8UJJbEEqB&#10;TJSTk5OVlZU5b954t9utRlkHJZxaLpQDSRaVjTGqhDOqHRSnEVUTUmsESbpqI1HlMlJKysnnIRF9&#10;B6O2OdeGxBaguroa1dUkgtUWukoqwHFVem47magSxZioxlHJBlUTRVncpH6EWBsvwfTwq1dPfM6v&#10;NmkwuQ2LgawTVfJBYxClPetf/UcUpgf45g346jpw4z13fvmBOlEFgK+6D0cOCQJ73gu6/21+xT5U&#10;1DCLbSeq75z9hO1fNJ5gOHr+5Qcfd5/D96b2/Y41zz2H8asGuapZoop3zv5W41tlXKrMgOrSjvWr&#10;1raQz2tOHWc39//8H2naq9O7Nq3qRutv1rsiN589ZpJFrs3y0MZTbxz50QOKVW77vxyLH8dbENhO&#10;VIlYiiqDVqfXd9V0ZdYEmoomdi7a8MxjpbNcoW+CxCC1HQA8NZ8OhrIeLZvbTD75587BxvLyMgGN&#10;RXp6JhBA+6kegH59sGrGOlT5a2cmg9mqktTLi7OAcI7sJRr1J7aQdzxO5lxUGs9njg1QhWiYF20s&#10;xULbsqmPGz2NKQ/lZu4bmshPS3D4u+pYyjlElZ4eyk5S+2xxIFFNKYGkNFdVrkOzrjvWYhWiqbXc&#10;CkKuSr8SlqnWIGqDheydD4fD4no3c0QVQFtbW1tbG3yDt/Ycb5n/0Szhb+vdQ5UxPbEnWbTd6MO5&#10;uTroUiSyAndM2faJpY+qdgn2ElV5g+AUURWWoPQ41pCyDUOeAADCxnHk86pVq2LsjqoR1ppS9BRr&#10;qKp00Rqa6ly8PZKr3jUu7y56ed8IkGDGUd/907nF27WnigOuJ3bwaZ1i1klxIy4LfdyIm15YcNMo&#10;YTBvpNxft/+RX/a7FYv2RS5pjb6T7OwxkwBBxgnxLvSc/vz/RtLwnr6rFzOJt4NpogqAOJwKczcV&#10;HjqullRKQ5d2LKXYFMCqH72+5lcUyypSV518/70guGhKezNTAeB3cPIPss9X/vxc5Dan+y4BlP9G&#10;O8UZh1aVCxmlLzvSlV5WXOQPNFfOba5UfO9ZGhHEGqyv8wPAlOKl8De1+yuK/HsiaSzRwUNktQlu&#10;uuho2dzmADA/s9mzdKdv5fT0xECrauN86+P/KN1xHHIXY3ueiFdfTNi+mpwfaJm4ko8YkpG5k429&#10;p1gB7oaCVe06qUomTKOjFIdca3ASUWWl9MWW2cpcvCopPNV1pESlRnCov2q8pmEalRoMhR6s5Gbm&#10;qoW26XDV3nd3twHIKTy0acZYeG+fit7e3p6enu633urq7OxsayO89f+kqTl3Gb3jOIGoNp46Tqpt&#10;qGuVJKoDAwPcUaCHwJlE1VwjsJdVXIgq184ESuomqkpKokpF0GpjYd7F3YfI8LDa1sBVmWo4hKJy&#10;c1CSO0wVcYlUlXydLiOHT0NTijWy4biq8vK+fmh/tyCwUWEX4PnvCyLnvJMSrPioGuqkKFc1srli&#10;L27GF09tvxD+K2vHEnam/Kjv/ukiM2u+f00k1xt19rUjVyPLdz1TXtq/VWS6qokbtFHa7DGTZo/x&#10;kXhVtYct2gi3uqFulTso7gQ2gQJnj5mE5/51+n8uWli5+2zEN9kqW0RsS65HxiD1kdO7eGzacWah&#10;PJw1Fx/KjtPYmwSt2JjJ2TjZcTYce3vpJ5u+4oqY7IoZUaVi3QCUCxmlT68/dr784Na6dTV+1qvB&#10;o6Clwa3einYAno0v1Ze56lceHaSxnkUt/sdmprsAIBiOZvXcPyt8NodpLAAEmoomNk0pVotyBaLm&#10;juooRWm/4v52UDiCCt8QD1bNr2h+0L1s+yzlOs6Uk8NUrUs3PpQbTXHAS8mwrJx7wmqwL0ethKZq&#10;oDqjtjMsV42jnAlSrcscGDX09C4MU2UHVM9tEszOSimZRENWYcFr1YRTZCzFkizThqeEqY579kny&#10;pB0qZ9xNGPfolFmYAiwBcOZcJxM3IF+4UnEkWRwDMtrBStJAtdOsbOrjSqRrSNaJqsUoXUjHqKqd&#10;jfbGqPo+O2E0TNXiWcQexBicyVxiLkMz7kcV5hG0CjpIrK7W3UpSbMs74WFJTUMkRRVRrBNVsQfe&#10;4qA0caekKS9m0eUtTmBFqCIirTk/eMAX7RhVXXhtogIUm37TPeKrHoaKuu9k58Xzuth1+qmPjT2M&#10;jx5705Th/2df95fA3wJ/Ld57/v4eJVo1QeK4vFVsG7JMHADcd7LT/8kSspu0bS2iQD5d1eQVTISp&#10;lrjQVIU8NZ8eu/WGEHv1rW2JQLeeja1HBpm1vW62rNUAwOzRmddr8zad5jcNJaqK0qx/XRnJYRXs&#10;CwLpBI9GKpTYCotartXOpKtT31UAgMeDQPhAD+a2Cm6dkVkTIEek4DRjLLBog79WZLoaR6gam1in&#10;qGZwsrfFJBtELXsGu/z6ob3dr/0R3Clk4UdtFFd/eyM6oyr5sR85MdjnEyFUtULrbIeqJqT7SKDG&#10;gnXPOm6EZrQftv3JMMZc1UTCQO1y4pKlSpeoEslwVUcFtqQSVVFxIZmSCaxgoeniC1XV5v7rZqlS&#10;lsCpo2hb7+Zcd3mbd//AlHEm91HjTspNnosxUWWbKzZ56ksmTCPnmPJwyGSv0pDpvFL0JKFXgbnc&#10;XFCJURVKeDbaG6NKPigvbY1IVStElTRRlIgqF6bKGUbbkhWK0FVQZwCz+ayUFDtKtwbrz+dzrmyJ&#10;i6FqKlGVAck8NCeQEZihLiYcsnrXuLy76MIYzPpnDdqUMlcBYnoQwsfsF8y8eIFGZd720J8GmXIB&#10;zuky1vNnPj8f+vhXAP65uX70FbuXDeYFMonS2Ogbrg1vyCv43qm9/7v9j18D37h17H9ZlZmGTGqe&#10;y/o5kPgyjQpIukOyRFVppaouxYx+Tp4H701H51kBex2zYMXr/mgRVSCotBoIxcyOXVh16u4jP3xg&#10;dxdfQryIKoBHn6x69Mmq0WnDJYxW013i6NGDVfObAKB4bwQOSy/b13Jq9PymEE4NEdVQlGtoncMv&#10;1gQAYFFVmQtwlTZMn3U/CYxtrsxsfjOCfQ8FmQNPjprZyjk4664DABe7/vdrIXuU5qfrH5upetBJ&#10;sG2M95ejqIlCVIkkKZWjTiFdKZ+U7Hp2UiJUSQ54vv8a7YcR7pNN31MsKvaRqpLT+bnlyrZ12nko&#10;HErRhamo1QSV5HRjREatJpx03VTlS+BECswYnwW0wWBiLhM30KFAVC2WoCZlC8jkLmMvkFgSVe3N&#10;bYlRVX6r66Esfxaxz4rCs8iWM5maFQgn/ttLVBGe+09LIPmsIE1X1c5tR71s01DSz/1HfKGquRmU&#10;hnIsOFPEBID0COpdjGKCPFUkc4ylNYnQb8E60pWZJk+lcEW408Qv9gHwzx3tD5kD5FpAabPHTKo/&#10;MdiGN95z53XgBuD6of2/C5u/fn3hzO/WdI1flRnmyLw4lsddGjKXCTsKNUJU9TRqzq4jZZ1nPxGx&#10;1+y7ihe6FBUQQmFDu6B7FKgnQITG/WB3XrSIqvZLBWUJq1evlslhxamvYR2Z0V9Trpi4nT5hCtCO&#10;B1v7j7mCwT7AFeGXKqKx6bOW1c+69/76J+ZXtAcqcmfAIVw1NqN9o/eXeDEIcmrpPlJLDp/+8sbH&#10;g7YYn1XUHi57WT1Y1WnYxckiCcHMjajJfdNRE8kpOVU+KZHa2vUEZc6Fk+OqAEanDY8XV42vzFmm&#10;xlcm8lP9fMWNKa6afJI3eUxQSTJQjdt3qH3y53nh8711oDE/XzfhuG6ZnKjvXCyJKne/iw1RpZKM&#10;UZWXWgvIcFUiDaIqKQ2iKnMSRiNGlf2T5qZT20HJs4i2p7JhLQYaq9VB3krVXiodEbhaXW0ocDUG&#10;IDWxgh4conhCVWHaYi5NLSeLD/pcmXEHr9pdzA15BTSw0VwJ1uugFNdodlTgTX6R2zVCLUwVV6+e&#10;iATNPR+zFfjLq9v7PjDw6+3+ilx/BflseszGTq4JhxKPUdRTNfyW8+gx8bKBG3+e3rVpVTck5/5r&#10;5LkCgIuX3vjNJyqGqmmZt07iKqDmRatbCVEJ6YL8VGPVzQpOb9Kog6kKhETPecl4bbYEvRxWrA6+&#10;XBkAMGWDX+D5m+6+A2gPVLx8uKx2Ju8boEFjXTPL9n2KORMrwtvabNGYBDJtL2hju8kEpXISzJ2/&#10;2PUfgYgF++aX/kt/w3QbKpgSYGQE5XBpP/zY/mhkAq2e77/2ztlP2NAMyZBVpz3m2Su1aSvKJYZa&#10;21DQuol+TyY+RchVkz6wJelFuappT1UnqKNom++zE/UntigTK0kyUGGZ4Y+9Tzy39Y8LsuEryEXd&#10;808tz88QhACrpV1SEzs6Y/N5GJVziKqwKJmp0BoVkCFH1se57GRk3SROQnE2pkbfVcQgRlV7c6NE&#10;Vb4C7CbyV4RmZQXy3j6VtWExFFFOxe0CRairAegFrpJtYxmUGg17ruc2fZnc9/R4QlV6wNTSy0a7&#10;AkKYGwORMFWZy5sENircOUPMMe7p82yswPiHxhN8/A3g656Pz70KOjteRqEKXOy6ZISosrI+Y31Q&#10;PX1XL46R3JxtQzJWsUhUQzKSXYpllDffjCtXhGsp2KvnwXsjM6SZ7u6FOPKds5/csrhpDWgGLRJ+&#10;e+6IImC28FBT9GJUlRKiVWUJ0jmsqGY91rL0t7UoF/mfAu4MDxDAb3uCmMmtoEljAaSXvbRhT25l&#10;oLm2/vY7/smeEOaUoibJ5xjhan8LXI9Y8Gu1zWM/9x+J/OrbyvNl2dTHWRaW0AHCFq1gjZI+0p1y&#10;bgBDM2SVlUz4qtGTza4OwUSYakqJKM5zUCgKHG2JV5V3L7Vdaj9n0671XFvbshsA0OYrL/CVA8jJ&#10;ycnKKsycN/4+tzsjI0O5jSQ/giIrsiEZmq8tXG4jUWVLUC4n2MsQUYVBNm2s6gAU2YSEJ5LuXVW3&#10;DbUZX7SJKithK9me30xNGkdTWAe1if8IN6nSDHdgYMD32QnrRJUVQairw3+ygatGk4A5UM++2B/v&#10;KsROcfZUVUuhnvSS7GKYVE4j0XP5K8aLM5mIKinhNnzR/drlrwEMxnsquarYFeH0q123PZJ5w6jM&#10;cTsyB5eKUlp9A/haUZOaT+0jqgCAv37YeZXzNBCF37ItIIx/1I2GoxWo8aAmoLGiqriOno8DnXzX&#10;8rsndZ79BACLOIltgst+H9UI0Wn+EYYGit+hRNXcE4P2Lqi9bmGtMDRK2O0KZu1YUtiXLhOy6prZ&#10;sE8zsxCA9lM9QAQ6PVo2txkAlqrQWABwubOAAAKtlxBPqJrQOMk5Ur1vch0gAKD2J3cHF/9GTNtj&#10;rgTKTKWU2shHm0axW8X+/Jf0LTGhWKa5Y90AYkxUEyI22S6LgCi9aJGPTOGCVZM7pGXoiA3ySj7J&#10;4BW9G5/7qf37M7vf6trd2dnW1gYAaGtra2trgw/loXVyxj1bWLU45B4mT1StKGYsTG0rqsZTx7mF&#10;XIEEfhklqkRGSZwhsRVQJuo0WgL5IOT4aq8cokFUuXNe2+c0ejGqGuVwTW3iOArbkATamwhOl9kF&#10;tcBVqth7pw5ZRmdajkhUNWQPmx5RHQxQ/arnMk0Wj2QkqqJ5/eL58sQVofu1bnahGMKKEAMiG5bo&#10;jd/ABHSgw7zWDR42SRRu/uryvojqffOeO/+LIvBWl6jKV+B8/7W+hu/XBJg6TP5BtkSYKu3o1zw7&#10;v3bCNIIvd22YtqGyqR2YUrxxXuU/uYDOSL7Z6l/viqxA46njuvxXuIImUR3Eu4yhwW3f5Dl2B62D&#10;icFkVKEwBbIsWjVqtKqjYH2dHwAWtZiY5f1R849ewWM1sx8autP/E5HzGrlXnj+/8eOaPxxkk/JR&#10;xSVYdYgoGiQuvjYdGnskD1g1TjntDZUhqzGTcsJvAknYqhpXfdz7hBRITSxRsqAdsEmzVOmmsjH0&#10;o3ERlzZHhnQob9kdRduA3gMHegAUFBQMDAz83bibpszCFGAJMP0b3+npeZejrMCTbB3MWUma2CSW&#10;RJWcRSWRFJVsrluIFR9VYXva3gLaNxE2LxP9zLnDWaxA7EuIMVE1UQfqxiAMWWUDjWnHZbT/MboL&#10;bOBqddgQAMDF3YfkTVcdon03Pz7nyhCCe46AqkNK0t20KmRMRqJqTBxRDUndtJTTDXkFeC3iCaPj&#10;8eF5/7qxsd5AGh8OpbWitKiy6TRw4z0T0859evy0dTEAACAASURBVDliBv3IbxeYJKp0hKOLI12l&#10;x1pR+kRlUzvwTeCrk5te/Qm001UxRDV71doW8vn0rk0Lzmxs7b/mAgC8c/aTd85+wvHN3DOjW48Y&#10;zu5liKgCQT4vFjE0wOu/OSko3PYYVV0/EHLUtJksl+9ltytIbo1GjFap0tMzAT4YObjVW9EOwLPx&#10;Mb0QV6Uu7Xjlw5Md8D4w2r90p2/l9HRnRDPaKtPxdLpwISGMaK8f+l9fAPDPrbr/Wq3oDIkxQ0mO&#10;V6dco3HnmAM5tUV3I0M80ajXsKGVUxP/oyGNQ8CdzwnR6aUUF+nSVcpVE1eEdlmPXu8oev5ASW6B&#10;j9BSLwBi2Eq+6j3w7gtvdQH44z/m5a98dAkAnLt05ixwm7IyipK3ARgWOcIykaUqXjGqCM+zdmxm&#10;KqXUzgeuAvIunBpEVddrItoxqpwoBIeooWxvQxOSrwPrdUsBq0ZyMEmZ3gXWOI5+JqQ1xmg1oWeY&#10;xVgOgqrah40gjKTJORAvHGm9hKhVQDGvXyVdFd38Vjcu9AhWkK9AxEJ/Re6/obVViqsqUZqrtOHD&#10;0oZ3zn5Sf6I2c9Onu+UqoBujqjY+V1bgnbOfYM6yeX883r62g6T/1k5XxXT0bxz50QMR3wX2vBcs&#10;Y0J3z/F8M7AnN00nu5e8cQFXQl9DCA3ffLNos7ELq04tVHgUrLgEGJ3VHm2iStfkuCqA1atXSxut&#10;KtTV04dZLvL58IvE82FRlc55e/TtJgBY8P0suujM66/SNgw0FU1smlK8sby8bHoSktWQbKRdiQEX&#10;LnadC4fkN9fWPzZTfJIkgdFnjKU0SE3uNrSXFMfy2kmaJ8aoir1ZKxGq9eOV9LkpUoqxOLQUm8BV&#10;tfGpTLAqO7ztKNp2oGRYQejBPycnB1P8oTBG7zc+L8l1h1grAJ9vd4637CePZo297Zaxt2kXKxRx&#10;UzU6WItjdCF3KOnmRqcLmKgAO2XW6DhXyQR1p8wLK8AezYSLUeWse020IflAW9LKLpDGNM0ryMFS&#10;Sw4mP/3f9C4IzS4u7j4UGjlWV5MAnRjQ1RRONSQHQVUN2eIIplFIjJ+85S5vAWS88FSyElUgPK+f&#10;eMhS61iNza8f2q+EsNSFVreEGwE+0ewnTZEwUSwNlDZ7zKTZY37lP/WPEQmdIumwOaJKP88eM0m9&#10;Agr6qZKuKrKjPydTgUgFVCowODwzS1S/T40U+HxZg4YGsrtpogIykieqaiJoFQZyWAl1sGp+EwAU&#10;7xUGIQ4qWP8TPwD804y76LJO/6bTADC/7NSiqfsO1FU2tfsrivx7Fm145rHSMLRNSUVGw/HUpLz1&#10;2GiG85f9jKN0oOLlw2XkPBFW3pkhlg6RcCzHNRf501ETq60/2JB3QuSEkay8o9430Dvs0KGr5trf&#10;ypmZykyVEitJQ4CkkS4uYe/mHUXb0Lv5Zz4A8O7vaczPwGDKr+9szp1GiGqO15uFzk5fW1ubrz7v&#10;ctmpp7OERetxVRMjtTjGqHLiiCqk0WrMYlRZsVzVdAXo4x9bB/b4Kl8nCK+yGBNVGoROuaoTziLT&#10;dSBHQYjFaWtbJ6rsYeUcRbg16eajCvMaC/Mu7j4EOngM57PSrYwJpXCqCTkFqurGqNLP0Xg4jlKx&#10;VCYmX0ABGb/84GP6VSgvk6lqmKiJLZvLlHBD3l3j8u4SfqXcXAlhwZilCl1WI0u4euG/v/n5n9lf&#10;OPXCxOE1TBYmpWRQWvFz/7rzTPZfX+smDqR/e98faB1sjFElNqaICCcZcYF3nLtyVVGCoqO/LTs/&#10;O4ICex6842DpnMqm9nCGKH4FAJEtQGsiY6uq3obB997k5rffdDM+vwKMW7Bi3ZSrz4RcXx85zTsA&#10;XIWRwaS5zFRg+iJDRFXZvbCnAZvDCppodXr53kVdJCcVAPQ1rGsGAE9NucAuk4gcl86fVxB+Oumf&#10;w1/8en39LgD4J9/TWcD00obps+7fWreuxh9orpzbXOlZ1OKvnWlzzGrsmZ2VX5Tf1kqWGG54QKYW&#10;ym+upYtdlz6IWNA8vzSvP2S8q9y72LCwoTyNiG/zX79+ZKyBV0EmDhB7izH3hJP3hpecooYuh7hz&#10;1dFpw203CkiIjFX2in2Vq7ZOiqimpKHkA6zKTkDSVpXqwAvlbUBOXU9jfgZxmCWN07s5t7wNALz7&#10;BxrzAQCNJKS15d0di7IWCyJVaZXoXTV758NWslQZGuUJu0SLLEy5udEHBisVsBLbaEsFiOTrEHei&#10;Gn4fEFENK22oBjSNSjt3lukKyAfF6+4Ce9lqnOTKzQlCjaCrYd9Vu+jqkH1Kt65YQ1XhJCNDSiCu&#10;yt3buNh4GVHIyBUlzsskVxnHElUTm0dC2Kufa6a64ku4eLY/gqgCQD8AoN1fkduF1iM8V5VHaR/4&#10;OuAj49g/CHfBXPC1Xjedfu8PPRHpqnDhwNOv5zAOAMISblnctAbr31rbQpJTVU7YsyAcLhr2EBhc&#10;QVgBu4BmF7/su9MP7Z8xFpd2LF1QSU1dX1Vs13f6DHC3DRXQkDmiSrel3Qt3HrI5rMhyVa6aPqv2&#10;yLXHDgcBIFj/BDlGniwd9hnmp+OeXZQVOlLBrf4WAPBsXP/QJFe48GX1s+69v/7l2ormQKB5fmaz&#10;Z+lOX0PiugHEK/RSzQQ51gqn6ZPqan79+lbPpFuNvqZLybw+avZu+nDB2Bk/VX2J6FiZTjYVG5H+&#10;mfyf8mCNquSJasoBYAiKBRBqIXXCrRxIYNUAojb0EbGJA2/5AOQU3pcR6TBLWCvg3R8iqgCQ37jf&#10;6yvwnQ7yhqoaytqxxFwcj9ExWvSIKvmctWOJ8D2WxvutuMSoshWzOGcfkbug+yZPebHENzMVPffg&#10;jDa0l6gKJbTKNd2GHOrR3pzNZ4UwXbVoCxAlnLp2ZRr58OyL/dEo3zmKW6QqffjWRpm2TPyXLMdG&#10;rip8VUi6GyvTMSIknZcJCUVUhfP3o1KBUZkZOzKvH/rof7/W/ZVyA95X1DaUZnqYJ9NNu0r9yxsy&#10;N59hFjFT45UlXNqx/tW1LadJcG7/6y4ACG6dURFR6Mn3P6rrO/XLltPhBWQXTEQk0QqoNEI6HxIb&#10;mvKvmO+v0L++/Hof5YPq0j2Iwh6A7T2szPqH+pksj1ZdJIA0veylllNPzG9qD9mh7n2pXjRn/8zr&#10;td4WAJi84pFwpENfQ3FNAICnxse/NnDNLKudWfbY4dJwydgZjm1MOEWVqOqe+TKhoMp1ohHISYMN&#10;BQoFS4YAX2NMAF/iBqtqwESjJ9ulHa98CGBXefOM44v+WXf1+OjQAz7hfjk/MRcVRavRno2UfGID&#10;ILh7vbno1BRXHeIiDFE334sJoiqfAsi0NCiexgO54GbX290JIKew3D2MbYqwJUBO3VP5EdF/7swc&#10;oO0sZNIGsEPFaBNVpeyNUS2ZMK1z8fb6HXGogPVhpm4F1M5Ybhd050ZwFwvF9DEmqnRfbByqx5io&#10;mrZusEJU1Vx0DVWA8lNCV8kQ0lw+qwR9MneU4j/9P8kyUEGdqMJUR2NjXqZEIKqC+fvdspsrXGhH&#10;4ountl9g1hAYuU76T3/zmu4emEdpnFt2NIgqN+D59q3AGSglIqqD6Z7UgnMBAMH9v2TNATb2AXQ1&#10;ebQq04YkZpZwXuI8IJt+6uSmlw+v17YWNUdUDZWgoUMP+OjmamcyAamSbgCumQ37+lceLSsu8gfa&#10;/XNz/R7ODtX/2sJXvS0h49TBaOWDL4dCXB+8V6/kQxNW2khUHc5fDCmBdiTiuTxiynmIpWanxxrw&#10;sVVy/mMcra1tB53JEffhy6/P/GdRLxdpDhD7CNCyqY/L7K8TJvtzOt9/jfa0RMQNwCJXTYi5/9aP&#10;hdBtmf0zNd8/JXNqPHW8ZMI0MuHd9sLt4qqGyqH4Tw1/cHc3YqhK/xw2bFg4L/x33t1NwlSfX54B&#10;32eDm/hOi57mNX8lNj6qunmZDEm5OTlblP5Iyp+2twK200Du6JDKyxBVo4oXUSVgt4RZEsdE3Fyc&#10;r8wmQj9TtgWUr3k0ugijbUi5qiRR1eigRhXmeW+fSsaPLFqFHF2NzaP42pVpQH8Sv16NP1Qlsisi&#10;Ne7SIKpWShPkZcLlC09t/5NKOiZhCRYrYGJzgyVcvaqYv9+9+GP5CrAuq990j/iq5zIbgjpeWEJ4&#10;kizLcwHAhT1hf9V2v06me23ZOx9EbZ3w4FbpANCxO2/a7vAfTAmK8M9QcK6ihLQv0a9cLcTIbCSq&#10;RLcsfrpq8dORyxSuryKxlpHmKqA96rYYo6pBVNne79Enqx59suqVX9TKodX06fXHzpcfrPKuaw4Q&#10;O1RM8Sy9I7Pzt/5A2KvBU/Pp68vGhP44WjY85MoaqMidqJGWKn16/TGmMQ9WzViHKqtGq9btX1Ky&#10;oIgp5zRY8oXw16qAz4Jk4nMTXUbfFoRzxAEATm46/OuFCpYdB3MA2vupBagK5TSiSkS6aBat0pBV&#10;uo9Irnf5tsh6OGpKKalJmYBFXpw3q9AiQD4lt7bs4rO6kGJgYCC0IwdKytvAhqkO6kxfm6J6aj/E&#10;Tr6Wl+m8TLDJAVMIwtR2JLGIqlJqXFiyDpyHKb0QYkxUNcLJSf07irZl73zYUAXY89DcK0xhnK/2&#10;ZahLVKHiGytTAV3RMrlKamzO9g9slchy9jS4uPtQddhrlbivQp2uxjK4Ibm5qlOgalQVM2IbPaKK&#10;SGJIpW2umlBEVajLRjcPu6xe/XzNmxcivhl59SI03BIUQDbQCQCwSFTZCe80PbQh0CBJVAcLmbN5&#10;zR9DwZ6c1sh19K7SY60ofSKUqOoRkYepsQAlSRxJ6k8dCdhIVRpRC+Dmb+PKF+x22YWHmjbdrVUZ&#10;K4HGZDdjQ1SpjKHV9Fm1R2Y9dpjYoaI90NQeRuJ8yrVgfZ0fAKZs2Hv/qXBaqjeX1lStXKZJS/sa&#10;1jUHAggZra6cnp6wTquOkdolTx/y7HzK2VL5y0kbftjLRKSOHQyWHHSWFgM+m8X2G8lBtYxh4jOv&#10;v7srYsGH3vWTIpM7x9gcgKaiMpqTyplElUoDrZI/h6AngOTBTRHVlOwSHfmTWDZzYaoUmFKKRD7Y&#10;mwjLXi9XsdFNxvgsoK1td10PbQc69b/w6tcn/i5y9elfXgSArPHPR8dnNu4OmCxM1CCqGo9DziGq&#10;dBdYVMehPXJWcGapXB3U8sIrFReiqhStwOB7AoNc1XaiSqWBVmWIKpXuixYrbdhRtG2Y8euIe7fE&#10;VWBUYV5jYR64t1nV1atXr97tChqtoUU9+2I/tVVNbg0JqMo+N2sAVouP11ElqkQ35N01Li/r8zVv&#10;RvgAqJirJiBRVczft1YBo1IHsqj51BJKI6M44RBUe5Bjrpu+ZfHTVYsXHfnRA7tPsouzO86ASTat&#10;CP/0PHhvmJW5Shu8c5ZBGFzgefCOg6XPVDaVAFOKN2bV6ziZGsKRrCNBOEfWwlWRjdD6o2k7WKj6&#10;rYxszQzaVniovUSVbC7fzyjRqqYbQFntzLJaBI8e7gn29KS73eNmciGowa3einYAno0vlc5ygaal&#10;aqqZ31SjkZaKJsUCELJw3VheXua0HFYJYS8Qjxq+8pOXjv1+zIo/nR2ccv698ZuUL10gAnxW5HDo&#10;Fh+NXVh1aqHWCiJzALXsZ9zpFMsGT5SDq+YGQD7Lc1WNmacOkVGjZ7I+XWjxgP58xY3PbfpSf72U&#10;hpLYMf/AwMCwYcPonHe11XRF6QaXCMtCNcXly0voACCY+w8A+fO88PnaypeUjN/+1PRvfOdAiTsU&#10;prp9+d99zf10KHuVd14+9BSzGFVhCRq7r9Fnak/WpmVqFGWv7YCJN9mG2pDUX805wdxRYIEmzJ69&#10;5IMhnEc+eG+fGplvzcybCa4NddNzKaW7C8o3HIaIqvUKaIhtQ0Mhruyx1qgAXULiVWn4KoDY0NV9&#10;Nz8+58oWlqsmcbDqkICqrCQBqwkpZ17E0VjE4URVmI0KomhcsxUYwfvPul0j5JJ6ieQxsY2QxLEB&#10;nrp4xXpHLxQbCrri2Yxfr21pV4Q0krrRCqx5dj7NZ1U5Yc+CMGJTOrFyO6WXmYqTwpHg5PurJmwi&#10;H0ONcOb135yM3OjPLVv2PF28QlyiRRdUiyXobk6NC4XjW3K2UKIqg1aB9Okz06fPnCX45vCLNQEA&#10;WFQVOl6umWW1MwseO/yidsKro3UV7QCwdGd/wziSw8pfUeTXsA6Ij1JEVahTZc2/B3C2jZ1y/hZ3&#10;EWF+mX0sNQlEH7hjT+olzAFUxaWQ0ljTyXDQdnEhq6adzR0u7aOvPI25JfROZCJMVWZ0lJQjqJRs&#10;kTDgNNq5pziZDlMl7p8cV2XfwdSf2BImqgCQ37jf6yvwtfkK3IMj0Jy67QqiigMlBT5Al6maG6/F&#10;PaeQMEaVFksWcixMLcDTaURViQXVzGHtIqqNp46bu17silGlMloNrg1NPJmY2AUnEFXa4SjbUGYr&#10;NmZfzQqWOxajCvPqT2xZvXp1dXV1dXX16tWrC/vSERO0SrgqtzApc1dGxTJc8DPhk8aWx1nHztiy&#10;kntRWYhaCbz7p/tObvq/04gqh1Ahqj+Ydb78wICPqnYFbgSU6FZXfAt/a+z3/t//lmaEwmuM3ySH&#10;6DZ29CFNXrHmVwvBhIICgGejMDnVO2c/UVZg9phJQLD2v2a+1MevT5ksN4WfSPKqf+fsO4roWnB1&#10;GNSZ12vzBulDVvHGxnp+R0yMomnfEj2iKhz6qkWisSXQkFXyjlETrSp1sCptbjOA4r3n65XINUgS&#10;XgGKU+Jw6ej5TQAWtVwL5wELHm14sa6yqR2AZ2mNr2GZwZBVK5RK951EQsSrasheb6Oyv/YtLz72&#10;leCbCIoapUbTjX1z7K3c8JN9ZF4p84rs1gCwR8qiQS0X72P6oCdKjKpQbJgqzJ6BiYWkJQ80OayG&#10;iKpyRKQRrJocwycuLizGP2rv+/UYK0pRAk6QRq4qKKAqAPQe2PzCz8p9xC41x7t/e2N+BrVu7O3t&#10;Rc+79Hvv/oFGdaiavfNhE0O2GBBVjTnsrGkAVwFKVNV+13SWdk7RjlGVuUeoBeoSlExKYCEaXcEh&#10;s/6VExnJ9H+NTbh2jgtRtXFzGyugXQg54tk7Hy6b+jj35slQBZRvLxAeUSLKdJVAVRKs+uyLg3la&#10;ovRgEJc7NRIRqjpzGBbLGFVtqBoXonpdhEQB3HjPnaO+2/e7iNpOHIlPL0eEkY4cOQeX99k26z8y&#10;u5c4JFayhEG57xy/KvMDOaiqTeJI+GE0Zv1TzR4zidZhHMD4k55TUEtPzafHOCjGEVVKSKcUb6yc&#10;8NqCShH1RAja3hI5hR8QcNu+htKiyibONZXjsKyEjdD5k2n1kdaE3A8Z5aHKGPYoEVX5BF/CEsyh&#10;1b6G7+dWBoSHe1DBg1XedRk+doXg1hmZNQERfA8e3Fq3rsYfALCopctQAquoQtWElu1u8Zertl9k&#10;rEz+4YnjPxU9taagKieDD/cfNU8o/3BBXaNuXikL7FXGPcbQcTRx0BMap3Kycu4lFlSVlNEYVe2x&#10;EEdXk4OoIgVVzWrIElUuAHbYMNVBdyj0rHdzLvEDAADk1PUsmfUHZXgaLY0rRGbcZHvcjFp/qMZV&#10;1cIzdYkqLScaKM3Q05dkG8pYH9Bp+97bpxJqJlMB59BAYuthqBwu3z1tQ9tn/UdpcxoEajpGVRid&#10;ql0I+VFlfyJfAeEZrkSriBpdVQarIumg6pCb/h8NxXbW/9WrJyL5I+OpGieiOgh5WaJK/vzdNyPX&#10;7jl/zcUV8P9d+/RzbtGtL9hCVCMqppHRS1hChHr6rl7MlKmALomLNlFl62CihL6G0pLKJvJ5zanj&#10;LCFt91csGKG+5cn3O84snDFWMYU/sOe9YBnldGG6BzCuqXz8LCPxLiiSvXA/ZIKHsuZ6eW946Wlg&#10;F1FlY1ENEVWuBYzlsArp4MukzT1ZWuwzfVbtkYgg1r6G4poAAE+NTxHOnD5rWf2seyd8P7cy0Dy/&#10;OEOD1ZpSogecGpXkA73yoVNrw3//n1cizaF//9KSnnX/S8UqI6VBsZM3dU9F6bxSHzV7N324YOwM&#10;XfYaEw2p60spK1mqTJi+OVna9yPWLFV+/JM0FDUlG5V8RNWoCIFix/k0+iyES3q6QvGrOd7ntz+V&#10;n5Ghlu/b0KxhKmGEqbb/qXZ0oVDKHlKZhMoEUSWyHaUZfZktP1JWu1NwRBXhI5u4RJXuiOT0f2Eb&#10;GrqxxjFGVZKoKp1PibgrV7cCbGo+YTlq7wZ0G5M9CtWLQyPK6NkCCE0AkkwpqGpVnYu3s26qzvdR&#10;FQZvXj/0Ufdr3WSF8XoViCxhDA95OfFTT/9m+MSR6GNjV0cPBwdVR2pUVWNHIltAiz6riZZwqxu8&#10;K6uEZFiedqRq9G6W4lBQJjkVIokngFU/+mU+IlnnVa2f/kvL+tpfKqNNf/fKxOE1IYuAgvfeDER8&#10;efL9jjN344ARogqS7OXu5rsf+PCK4Evr3nn2ElVyxA0FebElCE8Vg2h11mMtS3+raZwqUhjFFj+j&#10;Bkxdpf6aNzNrAoG3DwaXldpJVYcO8ZF/oBc+IYlTDBP91/92R0XXxe4+Mg/g2xVLOn9qp414SoA4&#10;r5RQ0uzVuVJzKUlQDQWuasvbqRQhTckWlUyYZhS+OFyCVK4Wld84MNBI/2KzcukSVd3Bo9qcfe2u&#10;jH3G0Bhmcs8h2mFx5mb915/YkkBElZavlpmKTJZXQ29qciBRNSr2PDQ3Pcvhs/7ZS1V7TckKsOeJ&#10;hvmD8hrUGCBwZzI9n1m6Sj7EJp9VcigFVS0pHkR1xIipIy/0sFDSNWKUPFEVBG9yJqfda7o0IjoV&#10;JVwbqVPhvwWYOWVu17cfzPz2CM5l9cJlxR5px5kqv0VPKEj2RqBz8fYb75mYplMxXlyUq7KRtWWI&#10;5QmHOtEkqoJQUC45FRBkiSoAnGz7PR+eS1xqRbrtyv5fCtnoxbMASFark/9eoFl/VoWHNBvhzG/6&#10;eKL6+39zElGN9KI1UwKpAD1VlOUo0aoaV3XNbNjXv5IYp7b75+b6Pbpppo6WzW0mn/xz52BjeXnZ&#10;dAE1TU/PBAJoP9UD2AZVh06Yqi3z/ekje0Rpn3Z9Puo/fbXx4y/CC77Y29X3U7is/55lOXbWvwnJ&#10;5pWSZq+DMu4VYNdVw+XNS2IJuSp5rotLfWyX7kHUDVO1tTopDVGRbE7QnP+eoDLxuM42Arl9c0yN&#10;SzLj++xE/YktAm/WOPmo2jgVUqZM+oRjV2osdnOKa2VKMNcCLFflYlQpfZNEq44iqrZUQCssQK4E&#10;ixWIUgmEfrLQWfkCRr4C3OkhQ1Q1FkLzTCZLCvvS6biS0NUUWpVRCqqaV7xiVG/IKxiPCCjZLVuC&#10;MHhzzIXXdCI6mZjQiWnnuJUvYM5IsPzx5hG4wgQ0uid/b+qfLnIBp3l3jcsbnALZyVQgvM7VzxVV&#10;/WLPn/r3qVVj0HaAML8vP/j/2Xv7sKquO+/7R9sx3lqbO43gOMpIIKDjA15yWVFjTGrzQnUyZox5&#10;FK9ErNZCozettER5SDFG7lhNrNhwayKhqIRcEWtiw6QajMYxxoASb5zAQxECwQHGCjq2IXIbJnl8&#10;/ljnrLP2ettrv++D53t5eXHO2XudtffZr5/9Xd/fJwOjR2mslVIwin+FpCeSOjL3DQAMT4yGtr4b&#10;RLclLMAiiQNnD/TMkHxIWVxT9sAEaOo6Hxe8pxo3ks03GDb2vpSGZmLe1OzceZ1vbz6EElEfTcB/&#10;r5jYuudINz3/6NFwhUSfDR/f/GkKNJANPpgyYTzMm3ig4QLVQ52lnZDxq5YMIu911bjysuopthFV&#10;c7uzdaTLbQEzDu4NsDJaTfhBycmete+uz3q0sq6uct2jlW+t2rj+Fz/hxqG2l+woBwCYtnIVlJed&#10;K89bVn6Qx2HfrUGTTUpUX0brFXLY2cOOw9oenwr49qDsfwRwauJ/13zcVv/yUQhWG3NcQ8bPKBOT&#10;Q3Iqa8tUogIYlip7DclwVoCNuwD7FMfenYuNgjUxo10bGMVV0SlAZSxquJhVucJbi8R9HCGqEdku&#10;arzz0PCrioTZKDVuVxdIcVcLJqom7IFO36jqXs9IiKoKTgWHUZoK2rOyDtHJQpdIshXbSfmWqO5u&#10;OaO4I+t2QPes6n+iinZ2cpfHj5RIqXTg4uFkAHjm8AAATJjfBNo81uSK5VYKrIF0Sz4Q1x6hqyYU&#10;flDVyogtG+XtqP9hQSg5WFOLiSoats8OitcgUaapS0+/Jf8urSf0k4Hh9ARkjamg85TuA4lQKSmv&#10;gWv4i7jdAHbM/pXh0QvGBjmsrFAVQVSjcQzCjbY+qgiY7iKoe1TReHB8i+jEgR4Dx/glKyaKZ0R9&#10;4A9iSn1w1tqMWd/F7eS+Vr7l/ecz8Offzcxfn5kPAADd2ZP2aGdOWVyzEfIXHdD6SUctLCsiGgwU&#10;qsqsyK2fX/wekQKR+mCK2KJFLFruipYzgepYwU9jH9/WCWYcebbnqLrZAgKp+mkACT/cevzLp46W&#10;vLw1r7KubOPCsn9ZybpQ21/NyjsHADO3vVSSE1cSsLhWrnu0ct3MJw+VP/VwQhwAQHvQzTrzn37o&#10;6th/FveEL1Hl+0wZKeOb2ju21TchnNr2F+qzyoVr0q/v/IGBnkYk1YSM9S0Z+pMps1csP2QFUATT&#10;uV0MtyznpFQHbASsoqtK3Xt+X3FV9pmT5FcLrwNmROErarDq0JOhQlWUFFEUeW1ArknF20b2Jsvo&#10;gcsJoippkJXnKM36zT7ZB9aYDHobgw+JqtH6VIodkGycnm8G5lrAhwj12bMmpqEo882/GAkABduv&#10;I8AaNSlEVI11HQCUiSopRFdRyqqNdBUvl+kW/Knwg6r+kVdEFUPS4YmjbrSFnJitRc13pXV+ph0U&#10;r32HMW8CNw6179LT+/4adIzS5tYb2uH8wRY0i6A1okokXgNMysHwrzTxrHQ3IKnisf4iGhB/a86s&#10;+Md1ekL04bGrVAtGYlhNgDB0z2PjgR73YQx8AAAAIABJREFUoXPn/bM343pQezrGjwUgatZokSXZ&#10;AQ2vfC4DtC/ff/57OEYAl5mKAcietIjuU8CCmnKA9qVCTAjFQm/Flq1M0msItvJERhkE+rAFyHCD&#10;roN5s7vh9PGcuKMlrybk/EQTGrvmZ+vKznGiDywBTVt+RHkHMDqU4AN8wtNFq3EP52x9eH76zu07&#10;1iEXat60F96uXhOsUnV0+8Y6AIAn16NVhCyuJQum5J2DusqFkysBYOZMqAuGRYhDV12QSlV0/0h0&#10;+2GXcTUA4xicekfe8nFTAOC/3CGqJWd3lZyFmkVDIcLVhm1Jkb1imcgKcFjkSlBkoBa/xYn2VUQ+&#10;LEcK3zQA3x4GI7o1hXGSHDWKZKgGi0/EZqGSLj9uRW88o7xl00TVqPDFrWIL1IB6dsw+VfxdImpK&#10;51Ca/ALMxpt9tg8Wiarc3KrSgoooolp64azRNGFJBxQTGMKRqKLVFRUVRa4uyucr+fkQeST/QCrY&#10;fr0aDB8ArWzGFD8l6aoJtEotzlBSBKoaFnUmcJ2ohnyjJFEFAGjruPpfV3XeIcybWMkVyzGoxQrG&#10;mMYyXbgjesEdbAvqi4AlXwPalIMpI7s/6dNUjrojesEdfdWh4lrDALhps0b6IC3DZHwRuKK4mDMH&#10;+na6HlT36Pk/ndnyitYfyptdSzwpfPmX+VTdqoZjjRczDqQLT64xmWVFwPhSg2KTXotaznDxAem6&#10;ndRK96EwnclyrTv4XnviOwvzPoa8jQDxc+6f+KsX7jkZ+rpz5Xmzm+H08QBXtYuoOudR1eULVAsK&#10;NawSfrBm5w9++Iv3d6xcVl4HgMfvv7t+YRkAwMq3NUPFE3KqD7WMW1gWwKkBohrIZtVbPo2cvtUP&#10;F5SgHialegNJwDhK17bV3l4x69uC+exdY04kG7gvD2/ajWcFAHix2bN0ldsH02yUZazOLSNpVkVn&#10;c/JKT70ytYeSP3LT1c7dX+lPFFFEyiJZIappgx1bJkb9+/m0Qi4plYWKPxJ5dUURAVh4wVNe+xGb&#10;qSqXvf5K9Z9AQlTJ90W9wpdG5JB551AaWvMm0icVJYfCUVFR8kXzlqiS480xUc2amJZlpEqVSgfC&#10;fdQ/Ky56RtXJgNnx8e9IvJSMZTIs7mbcuGxvyms/wn+jP/A78hZI72okFgDLM6iKrl/Dy8nCPlhz&#10;PfCb8Y0aFzJvUh0Ylj4rPj35atFbmuHzbZ39lyezpPKOxyePYVowKpXZhxGO10GmmFVfdT3VAslh&#10;hydGQ1t9a2a9ZOA/0wd+ETAri0CKrQLPFjUyKuUD/chvL8xfvzbfyOxMEmvDR5eY2FVMVBenwoEG&#10;cuJjjRczHtD6UnXah5TGi8AWZtGy3T0d9CMuLkW6ePippR8HX3ScOtnxRCHEaqesO/hee85PEswT&#10;VSo5welR/5J7ZrYF1aDVBORCbe9MCHhNO3f+Go3o37iWQaUJk6YBnIPHT18/Gdfe3gkQl+CdQ1Ws&#10;sMhXRVeQhook6EoD40Ja9ZpHQ/6pIdWunu4/ab46RmeQASUzFNV4LSl98bICsq7vt/EbbN9B5K3Z&#10;nvTq0N5NhQD4BK0aXV7/H/oiupUlcmUajVj1VfIGKZJzsQtrsUgXGaeoO7HkDkVx1ZkgqrhlCQ/N&#10;SVudDTr2f9SOmyiNfMiNL8w8r+4lXwQXPKpcomqoBf8EFzjaATxNtrQpvD6ztCkKCLaShcueOTxQ&#10;sP26LaZO7ka44MquZ4oHFsAuUMhPZ1tACBXh1EjoKpYHUJW8bE1/MytcuKoPiKqeEuPvTPvG5519&#10;0nfiRo0x1gG2LtYwZ6pAGurGwAmaqAYnmxWfPkubA4sst3TSK1vda7Cmtvv1PgD4JsDXyjGsIwCa&#10;MveNmDu9c5GxHE/biSpB3BIeemzmxjrCrDrzcTai1PiZ5kJDM/VOY7CFN48vZRIA7BHDXq+PCFYj&#10;C6moIEVrer10/rR2iitH36NnArDmUX0kdqq3Oaq6LZBodcOGDZs2bRKh1bjAX+++vK4OAKa9UM4Z&#10;0Z+Q+A8A5+ryXj6as/VhPItLMmTC8idXNVSd07AYGAew8LXr+/2ToOpiGHpPz7b6a3Nvv3PFOPNt&#10;6ANTw7WklMTLChjoOv+Ofd8g2jXYvUb+jid7GbdInV2No8tRCq1K0gBcwDpG17CovJjK+xFF5IR0&#10;QYwKpmEHdmAzo8Xu2S7JoH5q+D+eHv3BnYtacDS7yE2GpZuCqrvezKEo1LKKw5Qbq+JaZSquqHVi&#10;L1GVrHBRLC+5COYKu9meo8pun+FSXMuhDpDkndVNxs978+bNlNd+1JS5j6TVUVFR6rQa5ZAuuLIL&#10;AKpHazYq9Cb1Pu4eGRqApiSI7XWqKVKSHQHxU27oqgitDuGx/+AJVLVOUd2vVeUbospYKaOjh/eR&#10;FeonMwCUfoeFicLGgz7NYdqMVPeJKhLuhl4LjJ+3rfPawU6izlV9K8NkSQ77NQAk0kSVrACGkS4E&#10;8d7AifrZD5Tg4eRccT2qCISZuDXlHuixmTFuzcnToMkPbdJ+hcKZZnwKlYgqEGqBnjj1wXEnA3mp&#10;gozU8RpnK+gUpyKUMO+nd194JZTEurvlDFzcH7u5sYuYaJCZ7SsKqk58fOMUv4/6J4URhmRD4gqD&#10;VB20CgDww6cOrfrTVli7hmtBTbx7JkAd/KmtHR4271E1x2IkVapF38LO7olYbOrIfSAPxikSVRvp&#10;mB8GaQ7W/Ns1ADhxrGcaSpI1oQAwLS5/ivoArygDtaScMLRqJf8FVX5f7jTyd/zw3MIJJii3rLrj&#10;VLVrl2TXj3WiigpogIK9JaJbViQgILGLxMUpQTOS04q3llVU15uLSkE7YJ/FK0aFDJ4qU9o76t/2&#10;2bMmpmXr9c23KE39Cocc9S+Zi1sanu2AicQM24kqKZWN2bdEVTE2gduC5KdkN2nK5wvBxyHJFcvJ&#10;4faBdBSiHQZ6hkS+WbA9AEMxTsUFoND7JLza/IuR6H1J46wUDyZcuso1rtplv/Wn+GcC+78muGGZ&#10;pg+s3OSq3uaoinoyfO70vxdbKc11YLCGNqUabcFiB+xooZ/OMYA7vxN39fNOejoyTHbYd2Dwc/LD&#10;4cPgxmBwPQCBXLHGJoL2W2Zu/OQkt2IPNXCbC8IM3UFxTxVksJ38Vkr9RIXDTEUiWyCLXD2acKyY&#10;tI6m5qKSVmwf4gE6AIYD3BDgVzp6NTW36I2MQskiXNy/NZ07Dpovcwcln3tUsUgW+bvfbAUAxFVB&#10;FAggU/urD0zeWAew8u2eEmM5qtxe2SITXMBlGERdhFF3gCrX6OZuGg2tGVvWiUtEVT60/3Jzx9P1&#10;AeqTOD2pUPUUSa5kfMx58tCXmmRhrPaSOVPyAgcZ5uCmVW3lpLWnluzYba+hVQtqdaEq+ZLCavh8&#10;4QdIysrQotko7hUm667ylVFOtDbQT0z+0OyUbKYql5lioiqZZgiLvUl280tNswn3JfJpApEqCOI0&#10;UlKi04pPdj0UOklBE6zGZXtZq5q8QXY9kPWayNm5flX1myzTNdbVyzpJvoL8lCLjviWqpKyvBPK7&#10;qC/yFY4UOanZ3dnGDlhvQZ5FC8EdjVw6lRaojAhySjQZGyjM3ROpDFMyLtnQ0xdkXEWieCuXXeLp&#10;uXCWkmliwxpXAeBAXDvFcwu2X3foEsKTMzVEClWZkE+IKgDc6La/A5Qp1UQLFjtgRwus5XbcbXCV&#10;mmjsi8tJd6qWqALADWR1HDhR39p9IxoYovriY1D6lva99t01WQe1t/rIl23UWigR+UjT0JkG35oa&#10;OlHFZOavz3zy+NJFtKsUKTW3FyBGMzGKT+0+vrRYM2VDxW8nFV8JYlOMRDF+vQEAgXJYgAgFiWhz&#10;C+5+mzC9SoiqBuzecbjklQvaO8Xh34Eb5E+t+CuoYHFDcqEFNsN3zOJ0ANhEnOrADFqNyJjQ8D1u&#10;WSo/+DrBrzRNIJ2h/V8crg9Rn7b6vk8mGzarEvW+KreWPPUwZ/zB+zvyFGtJGTC0GpCl5AEKqLk5&#10;it/Qd6GJfbVxumBTdeLnQL84/t257HVN9rcorvpM8QB1w0MR1YgiMiRkyCIRpAn/HZJPiCorsvYL&#10;BImJ4o09OwSYukLQbcfQTRbX5GuxphCeXQITkVOV/HQIE1WVb/QzUQVisxQFItveAest6GbRZk1M&#10;oxaHsq/KW6AyfyUfibYB6okI+ZINHUKSezypj+RuUBWvqBViQ7lT8S3ngu27hrBNFSJQ1aj8Q1QB&#10;AoWkFGtxeJ637WYH2BxYoOtcTR81RrnqV9t/fBlHvRWtW9WKG3MhAWEqo5UlRJWcXWRXITNAVU5U&#10;GFDGpo4FuMSZIliNSkFXrwAAwqZVId7aUVVcTB1gG441XsxIOUkWpyouTs0tajmD6K3kVKctaVVc&#10;nJqbWzBMY5jVEtWiljO6g8rNjbiXy9EW2JLcWIF3fjkVneGMo9WEhMkAdfrTuSl7C447JLIslcqU&#10;IHge7oRsJDhccGyvOEP7SePq5ebeE5rpr22rvb1i1reNfIWm3lcgQVg7RXvJjnLNG6eytkxtyefU&#10;aiX47KmX9z98n8TQakAsqBXtBYo/Lnd/8ZxmqnSAjXy169slMVPkR7bvp1ZCVKl2rK8NkqtyiSoL&#10;Xk18Bf77VvO9DlUZLWUzxETV1I7S3rtR/jgyIoAKYy29cBadUtEEpWmrRTkDSP4Z9S+3Z0rq3btJ&#10;VLljwBVbkFzqUL+C0fOCD3Gkouvcrg5Yb0FldnmGqaQFEU4lp9QlquYkwpGk8ZOahn3H3lH/6i0E&#10;vKtDmqhC2EFVl6NU7ZIjRNWjDvifqCLRltv0+fB6oIXhidHQVt+aWT/sO9RMgSH/TBTAN26bEg1M&#10;vS9uCS+J7PKoqpxm2BsqMgNUjaiGAGVXwyUYnxLbrQktlUo1jxUA4Dr7FlOcKkhvpYvAmatnS1kR&#10;BNDw6NFw5Qr5cUrjRRARYbwCqdXoN6JK/dAqN9Lk7KiG1aZNm373m60GLKvNbZ3wwzij/faHPEdF&#10;WKK6VWw+gG9dOY5IMrr/cnN3cGzBtbebo6dMHkYZV8dMjq+YbOnbmXpflQvXpF/fqUmnTcipvp6D&#10;/pRvTho+KzW0GuqhIqi1BavZKxPE0NAsdi2y/FITfUpWtapZVOqfAwsE17PRHGrWrApBbGqXR1Xe&#10;jnVEG5G3MopTJWNvJfLbCRE5cCncSY7nJYWHHiOoh5ZFEjVLzpgtLlHlH6Iqr7mExC0y5g5RxeTa&#10;Ig3kclW7iKpoTL16CzauQzl/pHbhsCCqSHi5qFUtaYFrTZUYjc2ZDMjSUqDsOSVzAMh35KQVTUON&#10;/XeC2KCx/wXbfwlE8Ku5xv2sMIOqnsg/QDPpiWhNsqfWGulCB8KFqEpaINchPeQ/MSWucPIwbdEq&#10;AIDEuL7qUGUqkp9K0hLI+y5wl6iSwnd6BltgAGU3cIiquLRUTKaEZlIaESz3FWqTi2PNrYRgKEH3&#10;8aWLDsi6oRH3RtRvRNX67D/+5foxi9PJCwUX0gBcoA8+xEms0AW3PHGV+46K/L/4AslG97ND+6Mv&#10;Wa9JpZW23pel1cjwWaGh1YgMgdqw2BG4Mj323/oiKz68JydDf2MPi+IZyvpIf3d+XLtIaCQ9ICIk&#10;ueNSV7Y8aDTHcyUiFwoTVTIeEbM8PPQY94GFViQ81c1Y9DlRJUX2kESrTpfGguAPTf6v3gJXIiiM&#10;jLolZ3fJN9TANnDzJrLukh3wCVGVp6mSsoWoonhiKy0YtSqTf6BlFHVABaeyHTAxeIvcl6thNahV&#10;duLiV1SZipps8y9GUpM5SlRxBa1bRGEGVUlrAPmmcw5W/xBV1IIha6QTHXB5drtbeOxqERWEqilI&#10;FUSlGgvqwIl60x1IfzOrZlGp+0SVutey/vAQgpyzqGDhHiLeVDKaFUes0pWmxo+FbiJMYHzC2O5G&#10;9Dp2SW7WcxkxALTRNfXBA+m6i8DYYzXMdzwdCysmwlx5zkNFLUjG+6vM/kjsVGxZxW+K0OoP1r79&#10;ZPOjlcZ7HpFILgyZl8s62VHtP2VB5TlSOaP7sThD+w//H6CMq+Zl4kZdZ71p+aw9Mg5quaMW5McK&#10;7ph6N52Ybsa8UtK9mJRfcKJTLbf2CCvry0jVHLPYGgjMqrZIkahKAgciJtYhIGTqBC2ClCMk7tNH&#10;i7IeUEC1wMbFimaRfzWmVzhDgLoJZWvlhQVRRR9lT5rB9t+FDugySif8lYYu7fxp8OQaqEnsqB5C&#10;qiKyuJAJrGyOqJLvsESVYqnylrkdIK8qdbcH7r6MoKehQFXy/YLt11WwrKQDhqSx2TI2JtajSuaf&#10;DAFZelpo4GuCW6ppmqAr27kqi1ONbmQO8URcsF6Xq3oOND3vANNC/9Wity61kZ9Hj31xviSXVrED&#10;3ARVJHMozajDVBKsZu5UR5NQ4y2Qwn0YDnADIDY1BRoauwBiU8d2NRCAlaijTZac6gjGsHI7oClO&#10;ldD5tpb5ojWDf4VpAOcYIqwLHXxLVK3PTi4sRquoVqMIrXYebYeHE+JMdCL4jWZnNSDJHuHCt6tL&#10;5FS1mNVogrDI14yEc6ndOfT0ZB67NvfB5IAFlXoJAACXmzueDnpRE6cnFepA0i/27OskMOsdeZbM&#10;qqL1rBu47CtZzFFFkgeVOrrUkv4bLXJl4tvxZST1/J4EqXKoyl43el6x3cSqMMFVdYmnLTZVz7mq&#10;JzWFLbq3PJEcHeJARvRSEaCwJxrTflW2e0YhjihoktwwLBpyASDltR/Jb0Wt3CK5YBHlTmxvXSbP&#10;caT1Fvw56p9rU0V7rq5D064+qAgdFvCOYHR2atHAVqIq6i1Xkn0ZfYRZpKFaT5ioct2sBduvY6eq&#10;vURV1EmSqFImWRvpqidnanDfqerQYDTnnKq+oYEBkSPTB07Ut3aD6M7Tc6DpeQd4LehUl7K9A+4Q&#10;VYmMtkACytyCuxGgJFsgJ5A7Vdk+AMANAADoamiE1NyiN+5tXLpIkyoQqFIV+oqi5zIKpYvAFqc6&#10;fZ2uK0aFkFItCAs68WaXLqhQnregQlQB4Me/XP/jX67Xda3GPZxgog8ui3uu8RsFw8PfPDGrsuxM&#10;sn6sEVXagsp1pLKj+2WQlFuTKu/2L0V5rKYUBmPnP9h/fEKgWqBdBk/5UlMhzupt4ohPE5sZBPdo&#10;xW80d6kpeTiqKLZur3oagH8k96s652aN6JaS9XH35NnHnaBVCSxmiar1r2tctheW7aWawmZPi3co&#10;JWd3GUJRbACl+v0Fd/S0oRbsnR1nqvqKqHrbAWp2zFKp+mm2d8BKCxaJKpacqKpv3k4Q1QVXdjXB&#10;PjDIUrHkcNMJosp+KRufSuFUJLK+n7k+eC4Phv/bPl7JdvmSBiIxBevb6jt3Qdxqmqt6vgied0DU&#10;Ajm0H1es4np+vSKqWOxhGu8vijeWuAPKRJUGlPijIFHVTFDYCthYymstwEaRFqeCZgB+w7HGi/ey&#10;c31xaFXhK8RXSD2q3OJUv/3wfPG9oQOLQzgyjFqQzM49ApNo1XANK3/LTc+dijBOtf2G0MR51sG1&#10;QRWYGgNMvSkBJK2Y9W1Rm5yaVMj9ys9j1RdBJ8NHtZVZxaeWTHjguVkuGDltkWs7nXN5snKzKgrU&#10;I2/JFNMAnJDpNSAip2uy+XcNusmq3GpXqLUIoh16ItEbhWNM00b500dD+S1ySIREToAWR3cWatHU&#10;MRnZH3bM9c2bNynLKvm30zdZIqZmiKjKq1e571H1G1Ele+VJByiPKrcn3D3Xt0RVtBSs3CGqElmn&#10;DRKRQJMdfb/gyq7q0as9r6ZOiUyUDi/AGmaZqm7KbzRQpMG6+tarGr+q50DT8w7IW0DVpeSeX4eI&#10;Kvba6N7qyA/TKndKRokqD1BSQJNDMBsv8jEEnR6QuqIf9jBTsSmo37t5hp0MAGDrs/uRMVZrlWWx&#10;7MjJY80QVe6P4jkPtd6CZHb5dojQKp4dXKlh5aY8J6pILvhrRO5s15IrKQvqpdeA40jlQFJjkuWx&#10;6qunMmsfopPku7YMRadlE719JHZq+fOrTgFA1dpTGV8+EmtgXvUgZsWeeLY3WViZKPFc9JF8XnJG&#10;duKSs7vQqAifoFVzYoknJqpc5KpesSqiW0oUJcQ1eYyauHVHRVjMzBFJEc1YHPjPfgt6By8U64IH&#10;wR2KSgqt0Xsciqv6B0eG6ah/MsETySdEFXdP9JLMKPAPUU2uWE5u8IokTjdH1SdEVTSaXnGUPSXR&#10;LE4QVdwN8qkq16YqUniFrkagqs1ymCcyo9eR2jr7L08edT5gwHSyA47P7lYLrOe3s/9yYNyocx5V&#10;zDLks1s/TBsnqkKZaoHFrx9H/TQFmCpSMZllRaCBpI1L+VAVGWNz5x0r1lplc+dpm535+EPBsemi&#10;ukzUKFTEFm9BoqreDpUG0Llzzc/WlZ0DmLZy20slOXEmeuaKwrf0OTicCeAqAmMsqP2faF7qOFKV&#10;v4XjfuVKUCAL0cnKB848eZ/+t1lYgSFvqdkWgn34MH9P8GBYubXkqYdzLDZouAPBlaCe4mpxw2MS&#10;AMyvTERCJVwVzBZBRXOhTpI1nZHCLg1AZE0VcVVRO8/njmDNqjt3f7Um+1uKeQIRYhvuChW+D5Yt&#10;cuhJg4mqgzbKhBWXHLAiOe/jUf9cwAraywbJJQR5j6O7ojBBs4LSqOOef4iqVzGmZOajOe+2h+sQ&#10;MVbrWc8WF0Hk3QaAKOKlpHGXiSpbMkGFNlSPXr3gyi4uP8XvUJ+KiCo3VlXSgQVX9O9BFOMFql8D&#10;GK3bGEdhRFTB/UJV1JZn1x2vE1WqTAA1d3jiYM0Hna9/Nqh5Lzp6AfRVk1Gh+lU+THfAudldbEFY&#10;scrGDshBmIj4cHmooT1FHiEqEVucqqjlTEzo0y2lmw9pIlCJulJadWdPWqR9J2VxTRkZlirKY+UW&#10;yApqYurkCw3NsmZfK98SB9C5c83sdWVoCjZiFRRwm+c81HoL8tkxWVZsAQetrp0Xu+MIsRXM3Hb6&#10;uDGu6nIZcT90w5ycvjO0wWD4wf6Nf/1P/QxTHse0V8pFq/QKZAmPafYIH9/mlCrRW4manp1RUhV6&#10;aa5BK9dgnu9BKiuTu4DkFaNKjipVwErSGmhRLN5/rVMAE3L6kZItw/YxtA0LrhopVGVIuiNwje4X&#10;ig8aVc6blBdPhazpDv8HBY8q/iLTD03RLYboDoVdduqL1AMouT+fuUMZCVX9Q1Q9t9kipIv8kobq&#10;trmzDskNniou5y1RJeOAVSRPn1CcXjS7uTVALoIKbUB8c/MvRrLlqiQFrFi6KnK8qvZbuTVDdlSR&#10;TBPVW6VQlUOiSrV6Itd44rD0++LgCzx0HQAgcSz8SWv+0XpXcWboYA39jo2LED5EFQZrmq61ad9K&#10;jBvlIlGF4A0PRfesO0xNk7jeii17ZESVZp2xS3KzBGCUIarYl5q/PjNf3o2YzDLYHDhXjR4NV67o&#10;95xsNg6gc+f9s9fV4U9nP1BStHcO6idJkSRc1SEeKjlAsffquIXTL6xaMPI2o7ZQ2xchGLS6fsOG&#10;HZrp6g6+157zE79Wrgprs6rT4kIxI6S1tjKr+NLKt+8c81bgDT487enZVm8+6lRFynmsOCKgI355&#10;/P0B/qVJJ2go3l72n1tWaS8H7YpbvbgfH2NPvbz/4fss0NuL+/9YpXnjVNaWqS35yQabsTcHQC6b&#10;UwLUVib19IjFqXJgSkqxjBX3OL87aM1TaSFcZG/FqjXZ3yJXHdcjE0kYCC/p4iHWyi2XjQM4uDGm&#10;LgiTSnPLIieqoDW9IpEGWEMlfewiquzs1lvwM1GVPEsgx5sj3IM2QuRXVeySC0RV/vzAQ6JKbcZY&#10;Is81ThpRbN+dnwCM446Q5XP0aqB35CYAuHiYc/WHICyOUhW5Ss2VwOKqYPt1W3AqhJtHFWmIQFXP&#10;5TJPJKstjZg7ffyK2NbMT6hpvjp1uLVakxl6V1rnZ46liIYVUT2sQdIAw+dO//sVk1tdJKpYXKKK&#10;Zzd6C0q1oD673KPKGc4PKbNWiohq6Ow1HOCG1JcqmX13yxkmmHX+9+cNa2imMwS0aieJKgBA3b7G&#10;i3MQEGEJAgvd3CeqkhZOvzATW27PlefNbgYVW6iNi0BdMfz4l1n/3+EdGzUruAcAwiUQIOzk2jBG&#10;Mg2DeoedEk3WW/G7UwBQ/ujUf/ryfH+WCJ5aizpVk2IeKxERMPD72sH7Z73TdZ4LZH89Bf6f0Gq3&#10;bcB+U3kxLtwHDcVHP8gwb1adkLG+JcNif0hRv7UTjNVeZ6uhlYm+mkIYIsDKwlNFnMqK2n/Dzmmo&#10;K4tcVZQtIFGEq97iciIYx4Rr1Zxco7fslQNZPc8ToGn9kVJYEFUQ/8rcBE9QK5tmqAPOzQ5aD6DL&#10;yQkiogpMdAbe+EVBGawMZVkYnUXUgiHakJO2Ohv2UYuDPOBZE9OeOTwgjwgwTU7V41kLtl9/PnfE&#10;87AXtMWmTCgciSp4AlXJTEN7W7bFr2pi4L8nPBFVW6JmDynxb+FPWgrW1nH1v65q37EtRTSMiCon&#10;TRWi75jvDVElJQ8ANdeC8uwcZtp4EUw4s6jLphsAkGqSqAKwiasZMZDBvKPRuJFCtoJLhL3TdV60&#10;WpwgqkaPSEQLza8+oF2cuhczRuZ1SdmlyiLIj8AkUWWmSXjosZkb60iq2tW5/u7ZwUAAdfIbka9E&#10;7hHy40bgI8InWLkpv+iN1a8VPULC05pFpe90nYeL+7eKok6tZAKYmlfjSP28tXP37Rsv77pTAGTx&#10;TWmAHSvHrQplk7fUHbnpYDUj4ytTAmKsXDrqzPVJ8/ExZs6ktsihK21KdvlVqWMOCpKz3mxEPhcy&#10;q9qbj6H4MBIhIXWeZXR6ucyhYQSJdP2qwKwEb2GcUUuy7R3wQwuUR5UkkhI6SVqPDXWA3FBR++b6&#10;TzJfEgp7kkXLJaS4KYxW0cYf2AVaNIcCz6m0CaLauGwvWtvkfkTmaWQHp6SiACQhqraI5a34qWfj&#10;sr2muWqYElXwBKransNFlhqwTlTQiZC0AAAgAElEQVTBIFf1nCeSh5hvAnwd9K72F4mCKUP66lRt&#10;R7XV2laerwHrLVx62s4OGB1xTNYIZkGYIhjlojTcE8s73fiUeSkHmDJTlPjXTA3HGi8qjZzlnqvY&#10;xICYzPwVAHs2H+qoKt4DQHJVfgdmLv/5vVPj9L/fKY+qbrUT0galzcN9p5nuyGUEL0l2SbpEz5Xn&#10;2bgI5GZDfktuwdi3g1x7wf91c0dYBQKEkbwqtUFZVrmifILbX/zwSy08Rdv8F3v2deLJ2ur7Ppkc&#10;NKtayQQQziszMTGO1MHT9ZeG6XXAxgH7dntL3RFF2603aE8IgH0r08nwqJ6ebfVN55554OXnHWhc&#10;Vezath2zIsOpCbQqx74oEIBFqxGz6hATSQqyJ80gr8PJk6CNgapkg+h/+W28HKQidtC4bK+hikMY&#10;+hiiq43L9sKyvQAQFRWle6+KeZx/QBIOQjFUo8x9HspGQ9iYo0p+BW4f7QW4cXar8PBHpDZsP1Sm&#10;QtLNwcBCmQz+2REM0Qb5Roj+xtXDVMb7Gw1R5Z5wJXUpkdBB1RBaDV+ciuR2oSp8o+7PElVG2Zzn&#10;NJDnUQ2UqKIHuSdOJ4f/AwBEj4K+ft6MwtxV9iPP14CJFtjh/3Z1wImCQva2ILqbpXEkr1pLb0XA&#10;IhqbmgINjV1aryhuYXEqHGgg50tZXFOmC1XVz1VMJkCgq7iFaSu3rZvU8oJ4NDp3oKujv4IiVGXT&#10;G6Rlu2Zu/OTkQ+/eT8cdKG8G7EGYJapoGiqmVrt5dP/hoUVHNPXLUMeEgQBe1behltfzMjthrIv7&#10;t6YTUJVRoE4UWQAqoKScltdOnN2FD8JURSlsNGBvNfFH1LyGbkqpelZsB+TTW68uFZFX4m4koide&#10;6uP9Jcd2vKH6ebOxHbBitFo9ejVejVzeOmF+E/WOaEcWWVbdR6uRQlVOC13IcbmqvVCVbQ3fz7MW&#10;PEV3KorF5E4st/Wpn8JI6EDVDkJiEYahHFVWTgBNQ2164jCloKq9RBV5P0WRtbtbzrDbg4kfkS0z&#10;pT47tQ2TUNXz6l6k8IFCVJ8tJ201XtX+IaoSdM6Vik8Z/WTPFA9IfKlclkqdRllUKjnPirgqNYsK&#10;V7UXp3pVqMptqIo3hSEAVT3niYKgkEAVe+AxUOKdlJHdjX1t9IyjztMoFueuspQW2uqt9B+8W4d4&#10;PWAlVSwfJpzcWAcM5a85xPJEblkuSMJH6ngA0bB6LC7TLJQEoaKWpW0aOVd1H1+6iIW2B9K1p1uD&#10;JemlA96NtcD9HVUOUySax7bQ+CW5jyZ0IlsoU7YrZXHNRsin1gZs/ORLXZcod/NgkW5wmvZXH5is&#10;zVHVgHL6F4+d96Pkpr0kZ9X+HBGaGS7SNRUGrgh58DSOVycqIHJ64hSjJLPz1iwqTd91L9NPaSOc&#10;5VqY49cB+7ZV0xqKMjHSVp6ySop/eCc3Ht5DSpFIs5JdIo/2tluPTUh0VDEKVZHcRKsRqOqCWK6q&#10;LqM2VTxXydldVqAq9zeSFCySdEYilqhi3bx5k0sufEhUgaCHXnVAIhc8qpKtgnJqIxn9ES0mLeB+&#10;GnJeI+mWZDSxDkWtSQ4R7HHAh0SVlO4RQHEbQOWqWK7K4lTRedMJqIokQqtOuFO9gqreFKryaUqX&#10;EfmHqI5NhEtt/GnI3FXmnf6mTNYB13+tRmvhDOWuMlGkYUtUAWBY+qzxcI1kxK1Fzcbu7a11AElU&#10;DshECxTLE+1iZIEm9IfBUwWTvtpwrHBSMdkCGYSK1VFVXNgK3BtL6+cqmqiCcAS6HCba/iuoS0tU&#10;Q7bQjqri4tRcVDSMwdkPpkwAZh+eqftd3BtabiCvYudjMstgc+AniP3evK6Pj+zt0k4RCQQIKykO&#10;0A5dBSrWiQpKk23aVp826sPz/aoPR6l5iTwBHaW/mYX7qfGfShohlsurKAZl2VZNy+eyJz1AQSwq&#10;JZOmRNNgaTZU5aJkZKliuwiaiKh6KHt/RHRfFwkEuJUVyk80Motd304aVBWDMkmpP/JJee1HGECg&#10;evFkH6zDOEqOelS96gApEfUm37QdxiluFTiSUv1HtF4KDMkES1XvAzWBfKFM4FR5O/7ZEQxJfRuY&#10;ML/p4uFkSZSq7ony+dwRJCq18cTKTVkN9/H+lLyBqkZDJyWyK02VkjwF3D9ENbli+WDN4UttpIE0&#10;bpRC+Y6mzLfotxLjhp8/+dkV+m2cuzrsO5x2RsydPggA4sQAlUVQmNz2FvrpBACibJcrHXCE5eFC&#10;TLr7FzXmHfUBD/CXG0u1aiRbCLT8zP6Vz7Tn3jtZY6LkhasaP9Mw6a4sVzQid7IX5EYnbQvt772l&#10;Hc4fXG+8sl1Ar42pjz8kZZfcgf+iDSn4OVOcSpuoS/6Ij8ROfafrHSYQ4PqZXRn/8sohlAbwz+vm&#10;mA+mjMh5Yd4hAR8m6y9/0nz1m/BX7QD8yoUpMlsrKSYX9dq22ttV5iULW5luxKhctI7aVk3L93If&#10;C5KWVXydqZOUfbn5zhPQSbwhrKMl3kjsRausPDQ3cH9EySFFpWhVJGj11hRmoxYhqcSmSr4psqyq&#10;m1KtiAIQFFel5EOiaqhBGzsgqlNPvol+QVzjyJY+ULOTFZ/k00PQ1qd+m8mFlaxJFku0uYo4pmgd&#10;qveBW6xM9HXsxOo32tShwP9EVX45TW4Duo+OkFOVEmKs6udH586kJlJWw0veQFUnpFsNRkWoriJ+&#10;yU0B95oGUkS1tvv1PtCUqNJnmriFpCeSCBga219UT096542+6lb05+DnnKYGTtS3NrXgbNaBE/Wt&#10;53rv+l/fl5ea88E6ZJiyux1wiOWh2yTFmyWGqIaMkGJjKcs0Qy2Axgn7J90OmDtXcZ2wRQUpGhfn&#10;TD5blMNEEw977P0d8ah/kdiyXeRSfxPg6/N5P8sBNkaWlC5RZaeJW3PyNKzJWFeGSGlsUugj6kd8&#10;p+s8wPh7lqUcIX+OO7qPvBJ4ea4871yDgcGwETkqFcsYdxqccGrk21CBqQdNH/aNWmK13xusSRVq&#10;pKcn89i1uQ8m6xXLMnW7rmAdFQM1Y1Y+G6tp+Vm+yTdAmFV2zTlmcvX1D0EfAdMbCXsnaW8agOIz&#10;V1bcucwVSPCJWzYi3wrtBRJri6/GDURFBWL0zHFVk48nGVEriiKqZAV5FZm7OCfXgKQFlWOa6Q7g&#10;v43WqUdEFYi15ASMY9NUKYMz+Tuq3GZKjJ/m+k9VPUJvKm7h3N+a/IiaQGJrZZfLXKSyz4mq+qh/&#10;3ctmjFPNGVTdFLasDjGbKgB8w+sO2ClDWZYiic5M1Et/ENXDrcFg0K8BINEYUU2uWD4sfVZ8xfLk&#10;iuXx/BlHjhrVr31nOGeqPu00n1/8bEPzoFoH9DrrSAv8LFo1h69uB1Q2QjcrU+m2EDzQc8b1N17k&#10;zBiTWVZUsDCeeKeoYOHWSTOyJ83Y+uz+8uD90iOxj6TMS9HMKbY3Gu18TGb+emKu+CW5kFlWVLBw&#10;GgAATFupFKjqq18hOOqfR1S16y2gD/Yfvxhah0UFKYAOAgDnyvNmP1DSyfs69m5WfRHe/8sZ7D3t&#10;qiouXLq/V/wjkhtJ7Pfug2vXNG0JNq2I3BcXcDhU0Wuw5t+uAcCJYz2f0B8ZPXcHpv+k+epl898r&#10;6Y91hayjH4gmqa3MKj5QXsv9zNA6byonioY1FB8VfqOyPth/3Ok91OBXPBL7Z8nqclPktlqzqBT/&#10;E00jEXcj2d1yhr3ztGtcJ5gyqKKt8Z2u89Q//Cn7prwpruTEp3q0jziah1KsmBSRUZVeOIv+kW+i&#10;tZ01MQ3/o+bCRNWcLJbeIm2qlB8I/eEmUVVpQdF9b70Doohb0e6DDKrgMFGlepI1MS170oyoqCjU&#10;W+ogz95m4k6iMwJ1XqBOHKIOcLdzrqynUuquQ9Rn9h87meI33uJEdfMvRkqqVDkhLqtVAbiNy/YO&#10;PaIKQwyq2qXkiuXch0X+oYHJFct5Iaed/Xp3mNIOjBqVFq15IzF++N9Q09xQ6minsCf+WYcj5k6/&#10;64mkEcG/1QNV2Q4M1tR2ZO5rytzXsae5U292F1ie7r2NxeSBmMx8fA9fVJBSGDSNdlQVF/7oVGdo&#10;shBZi1+iMSdSZ5reii0Yy/aq9YG8mEDf+4Nn9ldf/7Ln+pfVPJ8mtUL8RlQ5o/4BgFlvQdVWZhXj&#10;JNndLW82/kELxOsOvtdOz8O6ikSLwNt42r9+n83SlV0uIPC9u+XMryp/Pi+W/TyisJcxi83l5u5g&#10;4sq1t+mnboZGmQQdgj092+ovHe6hP6ZI6+XmUdzvlfbHqrTWUe4xTYG6qn7XH6s0b5zK2kJXVcdS&#10;Qpky2muTDH9F+fO/smd1+UfSjcQutGp9jL/RZyoiwKqCXHW5KvpnqD9DTC6MMfePPLep4vHamEPZ&#10;uP4NnUBz0lazDII6RKB7E+4tkudEFQFElWatdAD9TKLCbiKYiIZUo3/W+8CdneTyuBskE8ezNGXu&#10;Q//QS3YX4G42IgcoZZJV33pdIKoSkbN4FWMajkSV+2nB9uuO2lSfzx1B/XPuu/wvt4f/O53ixA7I&#10;Ii0Dhu7c0HaMEwD8QwMBoGNP8/gVhkGFbgeGpc9PAk06KtT8ua+tj5os6YloTSBp9Ejoo+vKmeuA&#10;0y2Q63DgRP1nidOTKpYbKk7FI6qH8doYOFE/+4ESiU3SHZaHhviJRvmxY94BgJtVWlu+P4WXrEqc&#10;Kt48vnSR5rO6fbgkUXL1q8uYhNbeii2Fmw+haYsMxA4E5qVG/RPfKyuFRK0Ko9W9WLnyO6Ysrimj&#10;x7p+sP/4hIyUk787FXxjd8sZgO5LiihaoQPKg0PpLF2xmDSA2PF/d6YGJqQrdzYiV4X5u42ZqqYL&#10;TLFC5/GQz3TacqIp7Uh/gC8O14cII/G9NvaHFWMdZYoU2Thgf0LG+pYMtUmVilnZFs8qHq1v+CuG&#10;Yr6B/kZiOQ2Aqktp7vLbim/doZH+3IjVW/xe7haR+wP/WQ4lSsZ0mXejr6NiKym/ajYEX7YorTeL&#10;IKn0wlluC9mTZmSrNetJRSAX7I3ktoGunRSvoFgEQUl3xD3bAV1RWbQm3PGeAE3yd/QnUS05u4tb&#10;rImVIlWXHA9RjipEzozu6tZyqprOB/AVDQQUXVrUNZw2lsoGsCt2gAoEGJY+Pylo58Szk2+OmDs9&#10;6TePj4/9pqaV4SOGMz3x2zoEUPL26nWA8QvzTIJIRoyBVltAN0KGhnsjYymJ6vEob1KKJxs0mD3k&#10;YF26vxcgufrnmKgCQOHS/b2C2AHWu9pbsapQRFSNSE4z2TVmZci8kT4kPPTYTM1Ew2HcBMpZVluZ&#10;VXzgt1tCOaqpub0AcPHDTrq+XNS3pZGyxheB6R4AqF1w9FZsQUAERYfEfm8edB3ZsWHD5QM1lw/U&#10;qH17RB7ITiDCqw31hamWAidxxmeK3sekdeqoUtn32tcfjhSso/YP2FeQkjdWwWMLoOJ4FXtRFb+C&#10;kCerCyv9zSzyeTx6if9JZpTtQcr+YsqyaugeT3FIvq+kQs10i1ZFNCTlbZQqjgKwq0HFxVGZDB8W&#10;8ADqmzdvckdSS2QFJKHVIiKqwBzHbO+ApAXJqH/b+6A4O+lFlY98pybGEk1vb3UvMLXBi/qg2JRo&#10;duwmJj3FhlpQlHNkPydttUWiSrUG2spUBduv438R36gnGjqFqrDk5NREPSs/0kAAaOu8kUUbS0Wm&#10;SysdGJY+a+D1Vmr2Yemz4tOx26W/f/jXmnluDNy4DCMJrurTdWiqhaQnkjoy9+HqXoqzO0Hi5DdL&#10;mKuqo7SYzCdnHTnU1UC8FSw9j8ScKjj+1o1TbvuXlfn3NlMl7Gu/HvzJ7HVsXft72W70H1pV+Arl&#10;Xb2XZq8wAiBkNRNVpqJk7lcwtA7N9eGdrvOw4LdVpxYs+Zcg5r/RWDx/y/c6Dn0cdJYFmMjhEJUO&#10;+psyftWS0ZKz5OX3Om8AjJy4oPx//55areSmYm4RUK2q7HVl+M6/SImohmzINwAgNTerMqNw0hEA&#10;2LBhw6ZNmy4fqBmzOGJZ9Z2MFUrSlW5tqE+ar46ZfKf4oSA+caP/WZ9pOmSRpLVy3b1JhZOHiQpb&#10;mSx4pSZd6ygPqPFLw9soNbOnin1SxfEq8aKqfYWm56qrS+yNzUlbbVdBGJHQJqp6hWnAXwzA+NHc&#10;l//J7DPFA3DruXLcKTrvstB2bm70ugui2BBa/w5l3ZILLvmhsyamZd28SU6D/lAccQ+OeVRBUPPd&#10;9g6Ya4HaffwJ49i1J2pfN8gV9CyrFFHF27b6QUbSB5VG1Neh6Jjgzx8RS/dSxBxRJcf+32onQV/J&#10;p1DVymAlXRniqskVyyU1KFVkFw0cmwiX2uhPtXDT2Q4Ymb3/6tP7LgVRb6tviCodXKBcnErbQgAx&#10;D5yob+2Gu9KiQZOQUHdwR8lD2lhPCcZSvFdxkOUpi3uqiMksKwJ6VP658i3nRlFzX984hUsxGCyb&#10;+r2oM3s0k/DZa8K8n9594ZVDHQDTVm6T17tHUkxOsNiCoT6Q6/+R2FGv9mmN0x1//BiCYGJCiImQ&#10;QnwhpmJV8Xud6J3rF6qXEBkUiAhjRqZr1JWugSbSS1W4dL8oqCEojg25cFIx+hNfam8CAIAIWvWP&#10;nEvpURyzj0SeqTWnbJ7P9PaKWeDkiH5VqVSoNwjUbJESylTDl/qD9yUA1wRQVl1dSuEGjgpzVWDO&#10;raKxI4bEuUlT2d6CUo52oecyOouHeqZ4IHJLGdaiEJLnOJVFqNQ7pnGqymMeFPep2CCGVigkRP0Z&#10;jKMgySuiin8XvFpYOOgJUaXKiOm2oNgfxQ5ICCnZAjmNLUTVhdmHQAfkrIM6FFBEFY/3j8hDuQ1V&#10;Fa/qbLbJMDLqV/WcBgLANRgF0B/6TA0IukJUR41Ki76kAYs3UN2PgRP1rSfq0VsjAJoy98kdtRb6&#10;oD/7CIDW1/uGJ0ZDW98NPW+voAOPXS16S/NZ0C/876+34hpeTeV5s5uh6rGWF7TF3LkYS2V3sMJD&#10;UfvKNJBFnIHS85JTRUxm/vrMJ48vXXSAtLj2azdX4ABB1DiJZeOX5K547t6vf7TnMNMxTeMAkPrg&#10;PWsz/nltvuJdojoPFa1Y53JUg4vAxkYEyuecenn/XUnFJLaeU0rijO7jR9hCVZyEWWtEtZ1nNObc&#10;z+Po2/glKybSH4aSWEvO7kquWL64M2HDhg0QQas+kyPnX+2Y/egpgcOvhrRCyLIqPEdzfaaXmzt4&#10;pPXbdnQc3/3q3d96z/X4UkSZKvhSwfEqA7iOAWXbomCtCY+UMklRjUBSE9sb6VfwydW47bqluOoQ&#10;s6n6jahSsndt22ufJ4kqaNekPIjZBaIqbxnPnlyxXPlUq9oBUpKfzx0YJ+HLbtJAxFXtdema64Pp&#10;2a13wPbZrbdgjnVQRPXWOff5Ux44VbXmLM4lHTmBE5ZVo8P/TcveEes32vohOnp4nwEg6I5HdbCm&#10;9t8J++e3vgNffc6ZDHmIkLszqVCVq9pZmQoAAG609UHidLMd6OdOMyw9+Y6zrRofcd1zS+o0E592&#10;zGGqu3cYynIlEWdsago0FGNrIRg7VcRhJyk5O0HcQtWrYjLz12fm48l6f5ACdRqwiyvdxwOgeR9N&#10;6NwzaYaiTRWf6tAa6Ny55mfrys4pW1zBSY8q8fMlPHTfmI11vJTfhuIKLVNWHC+Mb5vf6TpPrQTR&#10;lOL+Kw2X1pYd29MxfizAJWoacis6ENceQat+k0MMhV8bSkNaa2+2tf6FsawqaczttwEMsMECaqJS&#10;g0QXCew9MHnv5xOux5F9KFOlBpdvww3cFLKsGiSSxiCp6e3NqGXVb1yVW6iK1C3FVYeeTEMNu0QS&#10;H8kI6KioKNO10e2VadrrHEgyyhlNW5c8Z2Eqs1M41dy6stIBSlRAcFRUlJUOqPeBtHWTVuKw+BEd&#10;bUGFdZDXn+QZMEJU/SOfDv/HcmIcogmbKi7Apy5HMkD74I4Xl0uC55zogB5RPawZUA/w1SA9zXfi&#10;4PNO4nVbZ/9lWXye0T7ozk4nJ5jvAOPJFfqFKfw6s+q5NadfMAbyQIHlUXYYdn8xQQMR4iTpGJI0&#10;Q5NjcUVOUpLlvdN1nuKngg5ovKsdVaEB4+gPsm/nyvNmNwMe7c6KWgOdO+/Hjstz5XmzT3/ws9//&#10;fj0ydR4teTUhZyyD2+U4UkV6HtWA3v9WDEAAqn4L4CumHepsjQn1HZO17JJJmLVMVG/jvBt0MRNi&#10;xvt3j57/05ktBFtHi0DBKQqtrq2tfvPIx11a8h6RRVGlwFUmFk1pxl+jNGa/9S/AhgMw4gWwCoIF&#10;9CTIclVkrBr5j+vZLzkwDbgsfRpu4FCsKto2JFH+6hexxiApub3t0GxvcmMakjpX9RVOxdLlqhFF&#10;ZFoUo+SWqIqKirIOf20/KBmKXXYaJKlXprJOVG9qI2WBCGpgcwC4LYhySBVDSNXXoftEFW1joi1N&#10;FEdgbx+cm93/HSBDPLi/gmnWEYlS9Zu+4XUHZPLnxZyKbKSB3nZAb/b+/rN99Hs3tKQ+MeW2vzHR&#10;BRsX4TEzX6/twGBNbUfmvqbMfd3/EXfXE0no0DViLna8jhqVFq2ZmU4U/X9feiEQBXCuPG/2AyWd&#10;Ch1Q4aHy2r4W/JUMHYOURmm555XPfFxUsDAeAADil+SitE3TODImM39FwcJ4AJaocvpWd/A9dug8&#10;ABBrIDh7+3tvacewX6h+adO7AADw7vqFeRt3vAugqW1tYBGOlrzaznkpqjBG39O2l/yBoNhfLdlR&#10;VJCimSA1l6yU3VuxqjAYZXutmSCqYxbk7p3T1HUe3zZbG/Wvmf30C6umAQDxE+vq2wvzKaIqEkKr&#10;a+fF7jjycRcAoDJlS5Xqg0ekLpSx61xwKl9jJsdXLE/W/Jv1bYa0Il17u5l5NofV07Ot/tLhHs17&#10;2mAB8bwKTfFUs6gU/6M+Kjm7C/3ztkK9S5qQsV5bqnh3yIJaW5lVfKC81oNe8VBvk2Bab4V3Pc4O&#10;qIXyugc9zfbWHNre2MG/om6Y6LPiLFakzpiqR69G/7iforpVt5QcqpV0i0iy9kovnEX/yDd3t5xB&#10;xM3RBAbRKHjF3xpdcXGvu/xDsri3eCrHAQlR5YpdabqLQLaZNTGNakF9DeAJyIgDQy1wZf1H9Jao&#10;ll4465pJ1qHZFVvAF4rsR7YQ1Yh8It85VVlCZC5c314ZMqvaCDQHaw6r+SKd6oCJ2QHuAAj0GcUU&#10;QM2f+wwuhb2LoGwv5bdAunEHTtR/ljg9qWI5ZWcclj4/CWq7X28dABgxd/pAMEk2oOH9cIN4KYi8&#10;JGXjePPdLWec24mwWXLaym3/vE7jQrVi8KR9sqm5vQBGnV/8dXiDme7go+uf+PKptl9XAkD5o5Uz&#10;d0BwDCZnEY6WvJpA/Hahl++uX5hXuTLxJyU/BAi93Fj+KKcPBFHFWQTRd4HmAUXV2j3x2n5qMkxZ&#10;6h3U5er2P/0+72HpSlAWNXvcmp3Va3aKOT7HsIyjG9QuWfqrPu3SvNFwkJvcGpF1yY8J5h9qCuyf&#10;HBHpqF/s2deJAau4zBTXkcoPFtAT2RQsUugtABCeRKp21u/sG/Put9HWKvIy+kDZG+uQWdW0yB3w&#10;/Rdm6FcSw1LIWEAnL+pJHv7b3PWALeW2InJIQyxf1WWprD1sfkQ2VSoiwLpM1KSiRNanQn/7nKii&#10;eH3uNPIiXaKqSqBXkIrbgkqfFTNA0RaCUyPYefFCeU4DPSeqvtoOPemAOdbBjtKI2FR9Io+dquzF&#10;Gfsk36EEAMlwLa4QV9WdzFaiWovcN98EAI0v0qUOKEzOODQBMFFNrlgev2LyMAQcg+7O4YnRw9vq&#10;WzP3dewR+olsXwSyAyqrkcpRpd24bZ39vNzLYemzkBVrgKjNBQAj5qZE325sEXSthYZa4HpM9Brh&#10;FIZixnprzJLnyvNIU6G1IfOcqvGNF6G3YsvWSTOyJy2qhbGaT5nR7iBchwnfHs75vsrn/u/sYCbA&#10;qU1bER3gLQLhZtW+7NwZYLLrjwL5Ek03beW2TkDvr5kz8rbsSTMW5JR0Hi3Z+tz9s4PVzPo+o3vV&#10;0UG/AwC9z656ZtKM7EmL3u/ifIpUvfD7b8hWgqrY2Tt3rlkw8rbsSTO2Psv3UsVklpGGZWhgjcZG&#10;B4939R+puXygxmjnb1nZ5Swz24iq/VMjXjjAF7zJOI5UxXmlTXUa6y4TCDBmcnzFcoGFUyrCFI8V&#10;ftDKoMsyIlrtJTvKNW/omG2RZbgmN/TcLTUOPXSkbu3GjbwNHcbJfdlzm4JI5pB3xKxqWn4zt6Kt&#10;19AYdjdVcnaXc9ZUu6py4XOQaAJ1DIS8mUYNntmTZsh/QRWiKpekA5ioUvGdpk2muAXR7Hgt4W9h&#10;txBcsItLVE3shmFKVMnnEJ4DTc87YIV1RGyq/pTvnKqUHLWpGg1XheA+INoB7PWoYnfk1wCQ6KPK&#10;VKSQQ/PfX2+l/H9UC8PSZ8Wnz6Isn9yKVQ4tAuqAlRYsdKDns0wtIpzIgYBYTlSZZ/cjecAiPlXg&#10;wlC8aEsu+sx4YIKGqJrbhWmkC/DFoVWFrwS+rqshNNo9eeW23UxGrXAdtpe8oR39H9D56tAdbLem&#10;sNLimjMAAUfqQ+8Gyek/fbn14RA5zYjP7flVoN3KTfkTR8CedZqvQcGvVY8dXELGuZYDqOUjBxT/&#10;4LiTSwqrOtGrK1ckk978oh3GTbGHqE4DGDfytmkrt62bFOp/R1VxYStwEwBwbK7RC47BmoDXm9KR&#10;HRuORGpYmZItZ0+qEflJ02S2KWFZlYjvSFWbV97Uy0dh68OSyQEUklWNVy42XL3dWRkrPR+SSqSp&#10;H+SyTZXaYGQP8hNyslrmGG1ftNpJtxrSuJG34bOAb4mqFSGuyk1ZxWg14uVh5ZW5VcSeILj1quQC&#10;uyPqoGH7McRl+7yhqzLszNVtgfq91JGuicXndkAenKrSglxks/LZ8ZRZE9Pw2HZ5B4zuhkb7z16Q&#10;mKaB2D5sugW0sJ4DTTc7wP6IVDcAACAASURBVN3ITaOGSJi4n+XrTFVw/vpPFJTGFd70uZZVW2Gc&#10;qjvSsQ4Y0LD0WXdXLCfnErSgv1AOLQJORJXYY8UtMG5ccXoAtwODB89cp6a70MLzIAJYI6oqAZrc&#10;uai9jDxVrG85U1SwEKqKC8XmREqiM426/Sp7EjMWN/V7N8/wR7s3NdPvyNZAQs5LwVRQnmOV1t8C&#10;HCivDThSN6352boQOS3/MH8ZNrfu0NzcVv3PYs7vW/fqlr0M0NXbqTXqaPqwolNx2o1TqDBZYyIr&#10;U+Es4CVF2v43HKNidoNW4hlbn90vueDgIqfBmsOtPKKKWti0adOGDRs2bNhw+UDEtSqTvWfM9Dez&#10;jD13NJltqtq4jiP1k+arijsU01TlwjXvW+sdKcW7xNCQ+WAgpqfAy2woavhEmnooo0Oj9CVd7axV&#10;DVlWrW9gjtqo7TLrYZFm1YhxFctzg6rc7+kfv6o7uDMnbbXRLV/3F8R2UXI1OgGSyC8y5FG1qwNI&#10;OPeWpKukLxL/baNHFTeOP42KisLrgSKq5Boz1AFK6gmeVloQNWuRqFrsgF0teN4Bi6yDtKkWbL8e&#10;eV7oH3nsVHX6FkLdJYcuedVvICnLqtcxpmHfAestiImqvj2WbQGb5kbMnT5+hSYvVWQZ5nfgcnN3&#10;dT+/x1Q6pymiSqXvWXe5UqcKMtuUMSfqBGhS8R1kVyWhgbgDRQULUVpr/JLcFc/d27h0D7/H2oBa&#10;+Rro3Hn/7CAJvQEAqdpqSxf3b03X8NA/A0DV2qdGzqwGgIOBcfoAiJxCaEqtabTpFL+nYBgypSyu&#10;KQsZxy6+8gxj0xw9P/fn2zOAiqCFwDKqbAbsERKvw8WpWsuwYENGojYV9IfyBQev5B3RwpjF6bsX&#10;p18+ULNhwwaIuFbF4u5WFs+z6qdFc9mmGlF5rORLHUdqT8+2+mtzb79zxTj9b9E2pQK8jA5qkefB&#10;AdBD5lH1dg8H/psPRVWONPVQjsIRavtBmwo5EIqaQPIrGwgtVVjt6CxMPiEjLav+lBXjXvXo1XIX&#10;D+KqkVtQFWecbt1zW0QSK/LrfOJXJY/h+JDuh1xmyU/DYk20Gg1hIO7vImpB8TdylGShzZVlzYpB&#10;qBKpeFQp9yUpakqRzVZxXxN1gN0mRZcfVoiqxRZsmT3sOpA1MS3ltR+R71hhHRGbqs/l9+H/FmU7&#10;tKWSVVH1Kgdo4ChDtZXChKjKFsqxReDaYzlFVCSVqVq7IalQJz1A1AENZcAaA8N2Lpi6rqYP8v5l&#10;5baXSnLizPJQG4kqeUEQPFUIB/gjxWSWFcEWjD5JlCZJcZXsldS5iix7RQNcnvTWQPt7b7FeS2K4&#10;64SMDgguQk0uBqzV5ZzIAIacLsxpyU8mFiEWQJN6mjo/Di4wqQZSaXNsm8r3sCP+rxwuLrwERW+E&#10;fggs6x5VJrZ1BACxOWu6xymcFUhOYKR+T0ItAotWI1zVR+I5SW+vmPVt3RlD5JQCo1JOqsWvJmMH&#10;AMDQMG0jknNVz4bMc8f48wjvUJKjY2y5wN0ohXdC6FTbc/1L609bh5KeKR6IcFW5XLOyiliSH2yq&#10;lPDBPCdtdTYELvjdQc+6Qgc3SdkPvD5v3rxpqCQX24KNJEtyTDY6Yh0tlHzRnFgEHJaq0ricyZrr&#10;gCFFiKrF2UvO7iJv9vWfnTOyTlSxTbVg+3WIPCP0mbyEqmEa7cRyVfy+idbEGaBK7kjnOuBEC9RC&#10;jfm7v3Zn7iOZo+2LMFjTcLXNaAuqHFa/AwxlCL5ftmRd4M9z5XmzT38AF6rRS917Hl2DJ7cF3TLf&#10;PKIqU29FiKWuaDkToz1Xcb+OG+pKLo78bBeTWZZbv+Tl9zqp9F5cpcpel27TszO4EQ1zSmU2LnI1&#10;kkAydklu1krYIwSAC3Nq4v6YToUGpGRqXbTUYM+QEBrOzF+fmU+tQ7R6Rb8+a+QniSqwsa2p2bnz&#10;Ot8O2Yfl5CVF9iEt5okLQJFgO9Sg1Q0bNm3aFEGrDsnYAA5T2aYkOaXAqJSTanmrNnYgeop+/rhE&#10;5PIaHcKiKoXq7c6In+LqNuE1G96qLs/dZPaP97cgdE6kDu+G5KaH2lGzKhIZBRC5KaXEli/3ihv6&#10;JFaVEnmZ5weiChhBtqymruQpNq1IVJHUU0R1ZSh90kQLKmjb3kWgVqwVomquA5RUPNTmOkC2abG2&#10;VbgTVeDd7LNclVxj1Ee2E9WI/KaomzdvuvE1wWwRalP2G1c1dO/EPhU0up/4dsi8Cy2QblCkpIrl&#10;Ju6EpUSV/goAgMTpd6X99TJBq1uDLSAb3oi5KSO7G/s0KDZ67IvzRVBVdw18sWdfJxet8hT98LY/&#10;HKLLLpGS15VS5IkUTcP3WuyZppcaV56aW/QGM9g8lS7ybmK/JpEodxnpngAAQPyS3NfKt8QpE1Vy&#10;+D/qOR7+rzndMjkAhAKOVFa4BXrUPDWKXyDl83338aWLuO3LW6B+FIq3du5cM3tdGe/r7hwNV68o&#10;UFTupsJOT15waEM2Ji9r+bxw8yH0UVHLGV2vHApXDbhWI2hVLJuH/1Mj9K0JH6Xv+PH0L38X9PUn&#10;Tk/Kgu6niZfazJbQXHnLx02hj7HoTT/I9oxIi8I7qebhEOdwJzzK2aHayklrTy3Zsdux8lyeE1Us&#10;LlqVD/8nj8xWUKa9V9cuB1NY/AWNjpFU56r4XsadWyfqS12DjIbK/tgrow/4XZbniQRGZdSjKmmB&#10;u+C6K0Qyu+KgdV/BOJGH2vRKMNoByWQSnGejQ9MnRBUtrPollo0dcJ+3iIhq5ImgSJ6cqcHz4f/m&#10;KoM7JKNuFMqyCgb3mVuZqPIiFKP7L4PRG3VpBzgpjcNmTh+X0PkZObT/RD3+dCDwZuNA9ChNfqTB&#10;ylQaicyqAvUdzZv9AJw+LuOqlMydKvCdm4SoAjPAf8VzGTHQfZzOBKADNI3u1wpIlB1dHiCJTV3n&#10;ZxNrQO7NjFtz8jSs+dm6snNaSkivQ+MpgUQLbx5fyhTaAgDK3qsFlEZ+RE6UbYoeUQWGopKriGbN&#10;Gv3dD2oOq3jKSKI6PP7+p3hElRQbslHYVi9fBEqIoqJ81Q0bNkSCVu0UkfisdWsqR5eqsFfSYfr7&#10;0KEY2uovvUYkTVDxrJQvdQwwsQN/89L1nT8IvvTDQGxfSDTG391QVPPhrWryD1H1RNZpLCmvQn5d&#10;LokeEStPPJh+Jqp4oLfXHTGpqKgoLlclbZ6sMdkhoirau1lS5h+iSv2t3qDPfb4qwre65tC8vT8i&#10;ufEoolXnOqCoCFG9RfQNrzsA73SdR/+87ogZUbsHesnCVlYqO5i8Zn04E1V7ZLwD0Xcuir3Bq4cz&#10;NlH7um949IIkdLgaMZc2SRnrwJjJ8RXLkyuWJy2I/qZaL6Hu4HvtipMaOFVwdzE5UUWKycxf33Km&#10;qGAhVBUXTpqx9dl3vuBNZvpcRRFVo4cC7hqQNBK3Zmf19S9Pv7AquDiyOvWm+jA+ZZ525HvqgykT&#10;kEcskHnaUVVcuHR/r3QRWPVWbNk6aUb2pBl72h/MLVgYDwAA8Utyi97IKDSyGTDH23YxUaVzXUWi&#10;rjVvdJwsJhaQJzZkwxhRxRqzOB2B1A0bNmzYsOHygRrkYI0Iy/jp9d31C/M27ng38OpoyavtULOo&#10;tGZRaWhI/ifyFnp6ttVfOtwjn0gTOf255qN+bfvXttXiww5dDuty4BiL//UQRNUWIaxsYkC3r8AQ&#10;M8bfi05owa70EGFGvlrhog3mkdip6B/1kjuYQFHcdB2L8vay3IrLu3r0auol9U5EktRUr3JCMbVE&#10;/9zvgESIHvqtVyoi+0zVo4fgZpA1MQ39w2+iv0mXKzUNliT91ihRVW9BXQ4BTfWNwUQHyJXs0Bow&#10;dKIkHZq+IqqedAAActJWNy7bqz57hKjeOvJFoSr/mFVNiMtVIVjDijsLtYNRY2ARv5PXrA9/ojrq&#10;EhV1Kq3EZaoD/LpYbAHzsS8+BqVvUW9+a86s+MfNVKYSadjj8//hcfyq//L/eKvvc9G0n30qboc7&#10;bF80ZF4u9TONtrD7no7xYwEukROw8ZeKZlXlIFRj9kzs1uH2gTRmGq9TT4vtAxn/GvRssvbeQI0s&#10;ZaJK/gTFxam5eIC8xSuGcSPZHEzVIf+g7YBGVBGwoOQWJOtWAqTLB2oillUso2fYzp2/rgSA8keT&#10;v7t83JSensxj11Ym/qTkh9BeohhdqlQ2iuPiT4rTLWxluhyWQKLUVFy9nSzjbrvwcG/H5VmKq0ZK&#10;4a1mE1d9RVRVxP31JYnkkk1FPkTDkMaNvA2dju01vZqQxXBV9p1I6WQsCRzxNifUw+QBrsLdoArE&#10;oHVDI2FJomriS61cl6KcSl8RVXObgbkO4C3f8zUAWqJq4kGXO0RV4ld1aB2mvPYjxdltJKpYEaLq&#10;W/kCqg5JKRNVLjyV1UoKf6IaaiEYYyqrxGW6A9xiXwxpnT5qzCjg4VfrHRDrz2KiCjDx6acS9Jsw&#10;VJeJvS8ycqZhht53j57305lHXjEQf8mV7iJox8uXFcGWP2w+hEfu69ozqTvMIBnpv/oqbcwU1anX&#10;FXc19lasKn6vE/2NPJtFb9yrPjtPzE9gkMmKxC9dkpr5c73B+1jiJFm5DFSmUuwAWUBg06ZNyK86&#10;5NGqLpUzzFnaS34WfORw7e3m/36p8xoEAOvt5/ZpLKLkkHxSimWjzBW20pvLXIEgyVyYqDqBVt0j&#10;Vu6O8edLCezyS2kNVUl2T5ZpiqysNvoS0BkBc1XPZW8OACKtYY1WkY3U0fpRrhWnIh152ESJl84r&#10;wyySdRbjK+1uOZM1MQ0lAKhMbzGRULeqku5O7TlPVMlRda0DJmaXtIBWvkrlel8tgu42Q01Acvnk&#10;iuX4U0No2OIiWKclEaIaXopA1YDsul9Cu5AiUbWz0LyR7pme3fYWAi7dE/XdAIpc1VAHhqXPik+f&#10;pX1nPrweRLoY5vLwqy0dELTwkezjCy0dAHHSFkxUuifvu6yf6jBRlbQgN6sqEFWNN7Pw4rjTx/ev&#10;fCZwJ0ktgjXDl6E69SGRfSA6wAegrNP2QLpnV43odyF/gs6dnKhZ9Q4AQC1o/cuC3IDfFC3DO9pd&#10;T9zx2eut6H1zaJ5dA7caWrWdyr2/I+8cftFW3xUcUnDt4L/+n07NlCKL6Bev1SuxV1dk5cxOkdZI&#10;NqtVKYBdc4mrPvSoqsN920sL2AJb0dnBD2jVhXzVZ4oHwuJOVTJm30a5gzIR46PedLmoCFfY1GnX&#10;elDx3qoQLut9uHnzJlrn8vWsTlRFQauST5HIhWX3bos1kRT7oDj7ECOqoHxE9WQRyI6R99pWRv2b&#10;vlVnF8HQfmqRFSy4sosiqgXbr4fFeepW1pCFqtT9jzn3ilE1Ze5LeiKp+/XWpsx9LJvDO1jSE0kd&#10;mfsGAEbMnUI/gwiIP3R9yBFVWcSBLR1goxVELbD41ZYOSFqgNGLu9Pfe+TBOoQUJjqQIC/eeSiVH&#10;VStm6D00GmxB2AdqEYj+M2iy7uB77Tk/SeAX12LREnunis+Fv0k7pdm51GJDKRm9YqBKfhmMHeCk&#10;H1hkstRPELdmZ/WanYYIHXWt2dVwCcanxHY3donJbG/FqtYgRR04Uf9Z8H3bL9puNbQqkTFk016y&#10;o1zzxlf4r86L/y1v+d0iPIrLUl2u7WbiUK0Mz5fL0bH57HeBcbTq9N2ykswOqHdbolJaYaj0N7Ny&#10;0laHXbZVz/UvyeEL6G9vzXqPxE4t8cVAcL/IhJO06dkZJVW6U6XEp8KDy7c+/fN5dwMY/QrVb0/N&#10;LXoj41dqRNVlsyrivMjUqTJx6YWz2hW7MMd4oAqmRfhMwa4uGw+DmKuKpEtU8cpB64r61MaaSJ4T&#10;Vepv9db8TFSpKk8O1bYyMTuFTR3CHeoXYxYTgW33qEaIaljIe6jqzkUneSPkEGBFuxCJDEhKSBDV&#10;aGKaTwZGawvNj4ZrT++7FLRxXSaAYOvQIqouuHRZaIuL4Xi+DlkNnKif/UDJ6eM5cdIWTHhUkbgG&#10;T0WRQBDLdqJqdHZ5B9gDCzaT4q3CtNjVWP58Bgamj85LARKAjofa9BkHEGpsORNj6lewxmRDYj2q&#10;AGDCpsp/et8Ns2rO/ErIbhhQDgBOXrRF0KphJeRUX88J/N1esmAK4VqV4dGenm311+befueKcYPn&#10;ryEOe0eeOE3VVlk5odcsKoWjJa8m5PxEIXFF1AJ1dcFSV6+5atgMqFdKXNXKhx7VkD7YnzsBWJaN&#10;z02KD7FEF8nc91mbqlEnLMVVQaHGd3gpfMNVEWF0bHR8Y0cDlDbML117z5zSXz5533hbGw/qv03I&#10;IIgqSe7wwH/PpbJidadRWRbq8IVefmFr/T52O5H4VY2O+qf4/hAjqliG/KrhQlTxO+zFiW4f5Acf&#10;9UVA3y6xKjtxq24o98CcSdZ2j2pE4SLvoao5cS9GFS8cnQCsfFgWpITEDvbY1SJtTaQrw6MXjL1e&#10;3ToAMDxx1I22vhsAgGxcidOTKpZTTNZzGuhVC8ZnF5YX93wdClW39fFdjVysjDZUizhSEABK5pZm&#10;APHy0YTOt0Mf5a/PzDd6vpdkuUoWAZ3DBidHQwPxC858/KEEEzZbWpxrI0FJJd0WcB/YKlK5BXej&#10;VRebOrarobEr+FFhK0CDGR5K/kxGiSp1YGSIqqZsV2Er6DojzOaocmQuzdbQdsii1QhXVVH6+Uao&#10;WK7iuwmVpYqf/qVaJSufKP3Nf5yaeawSleEy2UIWCVJFPlYPuaq5AfUeyB+ltGxRTtpqgNrKSWu5&#10;LBtRTqfjdMn2jZaxQqcGEq16WK7nna7zLiQAhIvkqI6EHeSUR26HEgNf8tGprI+gVPVwYfTglqgl&#10;etwOeyKu9dKE1BeEXW9ObOdsf1C4ARWxajpHFbVPzm4O99tIVKlF0O2PiKWa7oAPiapIJsi4daJK&#10;GrSpj5wmqtSXSpiya6yAesiHiWrB9uubfzGyYPt1iESphonCFapy9U7XeXb/lF+NuTBykLJnshME&#10;C833Xy16S1NSncNkhxJR5UQcDD9f28ELNrXeASzP16FcX715uLWub5AX7ao+6p/7KT5PxANkT5oR&#10;RKja3NLT+6H7En5ZHGzBCg0kpUtUH4md2rlzTce6fQMA01Zuq3qh5YV1ZecApq3c9lJJzmxiDags&#10;MnsPKXjafIWzW+otArESOCGqPVvK1mfmA3QfX7qoS/NRYB3GL8ntBVAc1UVBW6YDBsRsRe3vvaUt&#10;26WHmMk10FuxigolkAYpsCEGuS4EL5ATB9AqANxKllW5Vc1qpCNZlur39aH3vU5TpcT1kA7W/Fsl&#10;AJQ/uv6fvtz6sMmWVa4iPHOq6g6otzcZwEprfiilZZ/kLFuFqLpXxEyg0y/MxM/bkEKW1XAJlBjS&#10;YsM6kdnTFgerofwNSfVtAEh+7szu5wJ/k2XoqX5661Rl7djyheJq3sS0ecG//WO85SprYhq0nMFc&#10;VYWokktEZQhQs4sWXLJliogqddEuueqTXBni8m7kIrAYUf4tuleePieqXBLSuGwvEMcN2xeB2ol0&#10;nxl4iztKzu5yswMkS+VaUyN+1bCTx1DVrrH/+LE/hVDduZMR87K+S0/TOarDE7Xj/R0uNO9XogoA&#10;MExbHmrM33V+xotYNdsBTnnxJK/XYdKCUa3VEoL3n311X6O/Bk7Ut34GSZsmw97Dne/3jcPb2Mq3&#10;qXlUbr3IiwY0vrKjqriw9S/zQUsDuzVUXyPniSpoXZPnyvOWzNx2+vqXcQBg2aVLtlBUkIIZJQAA&#10;XDqSv/8eheAqGwvCKnpCAYA7al7d4EkeY9XW4X+8j8MKmCgAag2gUILSzYcQOI5N0ulMTGYZbA7C&#10;fSMVsUQdMCo0jGvDhg2RNAAkdPTgVhhXjCv94jBRlupzzUeOpqmqCPUfLQi7LDVTUxYEj6uV6+59&#10;6mGlSOvwkt6AenuTAcImZ8BxqYfDfrD/+ISMR2I5zzbQS0No1SSH5SZgtJf8TEtUIXTUjfzQvhNm&#10;qfos754dbad/fjfz9qdHspfPLw0VUW0o7urYHhOvz2fRbZctd1vOJajqDt8WJScaKhp+5MLZecGV&#10;b46o5qSt/vUeJQeGdWVNTMvW4lG5R5VaIjyxusWVu06okmVyU7woioS6MhQ9XeCWRyMl+l78fvak&#10;Gdw++JyoymU7UeXmWujKE9whKo3lXAd0WSoW8qhGFEbyEqo6mqbqlTEEFaoaoN4dPQrnqN5o64fR&#10;0cOv9N2g3Ygc5yZmskOPqCIR5aH6rxbVaz5r6+y/PBmvgRFzpw8CGBpMOix9/l0tb3927i/o5V3B&#10;LAVDsnkNXG4eXl2PEh7gOxPu+l/fHyza19OGp/1aM2dn27WDbX3v/0XzZvmjj37vy7cV+oKeNDwS&#10;O1U4WLvho0uTjS2Lo0SV45qs24eKU1E00MStozY3oHt+xaLD3cTHDcdqd3S2vBKKQWDvgcUXHJwq&#10;UkEDJlvjS/OlhmIHCKUoTqdAVBO++YMUqCN7ePUKAPCwr2ANfIqtuF1SUtxbsaVw8yH0d1HLGRO1&#10;F2y87tywYQPcekGrKqOA8c6ldB18ubn3BPVWUpxbIFWe3oMH5ovQ8Oyf53XiF231jzybhX21opbN&#10;DW3x0KYqH1BvbzKAyzkD/hwPjgCTcjhsbWVW8amV3y++F0Cwe9p4nczGrQIAwLvrF+axCRjv79Dk&#10;Kc8pPXMqK3Dw9CRQIpIAIBJmqWBtBP3d83YvL+37KOsQfufYh29Ni1dKVs1JWy1yyJJd4vIsF6JR&#10;dMMrKFJmZUuzaFB1eSMn61YZGvVvgqiKRLaA/0Y/B/XDoZfsr8m9MqS2Rl2cCmoXlnjMk24H1OUE&#10;UZVvSI3L9qa89iMAQP+D5ewFCVFVVLgbyFRmV8SpLEuNjP0PFw2p4f9I7t/AJFcsx7tT6+utKDj1&#10;UhsxBTW8+Arc8eJyNjqTcm4OnPBLBqhXLWCiCkzhLxUN1hzGRBUAPitqNjQ7OLAGvjgcJKoA8PnF&#10;v5xs/rKNPyMAAPzlGg0sAAA+Xn1b+sfbdpfolLRCd1AETHzz+NJF2kmG/e19KdBMllQaKzGrFnnw&#10;BHVk86Xz46bQQFbFwsPliagDvRWvnO2mJm8//AoRg8CQQfkiUFWkSCaLPsIw0ZBwjmps6lgA4nfR&#10;GWXPkcij2rlzDXJUDQe4ATB6NFy5QnxMYF/BGuBEH6BZmKzeVaQ7uHDpfqM1bZ247rx1glbZgEWR&#10;8I7zSGwpFRjK0ZjJ8RUGn8zYIcUwdFnPGRxM+mqpGR0qbum45APq1d2UKrK3NaSwGmOOrzxzxnx3&#10;q1o4bIBOlj+6/p++nPMPOu1bjenQNgXBPb1z5685CRjtJTvKNbOcytqSgw6bTvzQESkLw1MuvONa&#10;89Qbz/rJT85lHdI92PVerG0s/93HrY0dxEP6fffck5y8+LZFs5KDOyz+6iPZUfOJRts09K17cvG+&#10;7IbAdXJ8wZvrM+H4sxsPVKFtLCV+yYP/uDIjeQI0PTujJLhbxRe8uT5zPFzsbjpZ+ccjh4LdSIlf&#10;8uMVK2f96mEN3sX8q/eD/UdfPtbT0EgUXE2JT7173Lz7i1rOFEqtrEtufLdy6apTwQfk8UtyUa9Y&#10;sSv800+P/PHF//lS/Ufk6opPTRmX9OBUQSMq6r1YezT/d6HFSU2JT3pQ1CsVURGromnQH1RogG6D&#10;ovxWbuNI3FH5+E38s8qvDNm8AhLdkg0ajZPCbDfsiCoQLBXJ4q2uxbJO1jvgOaywi6hGcGq4y9dQ&#10;Vf0ikrpLxMwFmfXIOyKHQlRJrgoAl2SkTCbk3BysqW19PUBUPR+x7lYL7Gh9pkR7MGRWTf10kXdj&#10;szuwBi43/5m6jf/dX+MqlqPb+C/27OtkEOpXgqiApvK82c1w+jjNVamywvhUNw0ge9Ki5JlxAJ2h&#10;qVMfvGdtxj3flRWqKrZmLQRjVwwJDz02c2MdYVad+fiBdL7FVd2sOk6bxNqrpXsBjRwA8lym9ZCq&#10;FPiKycxfn5nP7QAmqrGpY7saVNko2U9yLsVR8yqj/smwhRsAkLoiDfYcJqFqUEYv+6gQ2MLWv0AD&#10;n70qyqGxUbdy0KqKFBMA/Cmd874yDraFqHLT3q03a0XKbkoPWgOAMB5jrhgOS9DJyq0lE/fOkRzV&#10;cUyHzcbVi/u3Bk8BlVtLnno4pwl9RUJO9fUc4J1nHfihIzIsyp3q3Kh5Rt3Hly7iVqf86KOPPvro&#10;IygVpQvwlTVxynHNG13Hl64l2m/sqILLKzM4DyQ+2LIn61CH5r3Gjqq1hVUpR0vLmG1S1O3GjobG&#10;joZDpzanzCkNYTKtLbp/cvFbhdp5O6qKS6qK4wve/Edtc/Noovrpb2cnrv0IWHU0NHY0NJ6qKg4A&#10;4qDUhv93E9w5qIbGjobGkqri+CU7Vjw3y9zlugpXRVCSpaK6nFTXKIpF3VCTIq/ZSOoqSmLNZjoP&#10;RKSvlQtLhFPJPphozROiSom6UTXqHLdY1ontgMuzu9MBTFS5OBWz1AhCDXf5GqqKLh91eQqegJ3S&#10;BcDalPkW/dboURqzqjRHdbDmMEkDW33gr3SnBdKoa12cX8HY7PavgcHznTfIKRKnh35ZzihaPdXl&#10;zR6ZN23ltn9ex7kZeyR2Klm6F43ja6rrhPEpsd2NXSSbo2gg8VJbkmjLVp4TUy6jVwxxa06ehjU/&#10;CxanOleeh963hagCADef9FsAXzHBNV8c2rL1Fc0le1HBwq2TZgRx87HizTJnKxZ5ydXVcImz/vni&#10;56iqU0h8+z1OWN2r+/gbVImqj2/+NAWYHAPpjzh+3OgRAMQuO/K74yaw9tU9qv3myem0qd0tZy4f&#10;qAkEAgBABK0G5UOiag5xWjnvW18JrhJVRXenXjKAMdnbGgB4NMbctEz8oBo6WZd39AN+PStcMEAi&#10;0yWtqD7kvz7nyfukrTnwQ0ekLi4/lcRHGm2/9NVXicNryvfup8f+Nz3LJ6qkPlqbmJ10c1r82WzG&#10;aaj5rkC3NRfqHZvXzAi87AAAIABJREFUdlDT8Z49dxzZWChKVYJGcptEfRCBYO1cqxbXnDmQPkML&#10;ifqvFr11QOCS6di8qET7DpmpCgBHsvlElWqkMi607ysQMSHXDjRYtbYQduxWfhZFOjclwtNQE7M5&#10;AKZF3m2hv0XHVdIfiqSbmQtMQIGNNRJESFfesqEOcPdx24mqUUWIqgmiGrGjDmH5GqraIkeTW0lR&#10;z9ZwuCoKToWa2m5eXXtGHH/ltYN/vV6tmXdQ3JrnhxgrLSCjbqis0xPRmrURDdee3ndJfx0KSofp&#10;1QRjZ7d1DfT3nxU7Z7Ft6nJzx9P16lj5XHneuYbcojcyVmq3c4zS6BzVbphVcybr5JY9m4sLq4ol&#10;aI8q8l6oxhBFLUgm69wZoqgvleTErdlZvWYnSKsqKd5nkh2QTP8V+9b4KzgNACm3IAUbTjuqioup&#10;Z40C3yXnOq8bkn+68G9eOdRRVbwHwEilJtUcVVJGq3uNWlhWpHUu4zFx8UtyewGY3nb3XNFurdf/&#10;s+eiwjcpJxg4RFQpo/GYxem7F6dH0OqtIBbLusyOnfSoKrs7Fd2UirK3NeCPMXche9GczPRKTCep&#10;ZFXTwNRKH4RS+KFFlWT8I3IYJtYzxQNhcWerjkoNpqx++umRF7cSgaqw5Mf0Jc0HW0qIDSZ+yY6a&#10;/T9//8JZAOj9YEshMW/pH45A6Xz596GOMU5VWvHz7uVcIzU0AjkG/2JtZf7aU6EL3UN/rHiyZPMi&#10;QCf9D7Zkh/qWsrh04wP3IVjc3VtRSUQzNR4or6WCMpOeiNaMO0xdmLMlP3kCAHQ3PbuxpIoDdkOx&#10;DEeyydAD0kBKra5Tx2ufvE+VgWq5dmhxNNbdqrVbEzQGWIdEYkpDmapsEis1IB3J4jE/uWJ547K9&#10;3KAMMgHAXOOSS1Nsp1Xx0ip2QJeomhh3HyGq3hLVsDjjRGRIXkJVc0OZbLzERDdXNt5QMeGqxG4W&#10;qsgkE89fea2vOgDjUK7oXWmdn72ueQcbHj0/xFhvgZode1eHJ4660daHnJ7yfFWyBQl9dqj/VlsY&#10;Mzm+YjKnhcvNnz5df4M7S0Pt14NbyDekOaqNB9JnHAi+EBFS7dlamJspkTJRDY1AP0dkGhilgcod&#10;kFaOAgCA+CUrJrbuOaIJXZ34r3/QzqJQklHw5Lz9iDi8lSR9j87jmEZZoQsp6rqT9aiSn8qjWmN4&#10;VmVub8XirOSiljNQwY+dlcgxosp/SBBBq649gzQtFPNqw4zciucOy2kmGF7uTom4Y8zxmFxf1Swy&#10;+Zvq0smjJa8m5IxlLlnMINcP9l+auWXsMGZK21G4uJJMRD7SR2sTo9bqTJOaW8Q+mLkvf3fNk00n&#10;Pzx/5NgpeHDFc7PuBrh7YlrphbMx9z25455DIVdmU6AwL0JmVKZqot4Y8zmlbz55nx4QXLJjPe7h&#10;hFlPbsk9lV6MP+zYvAhvfk3HQ/gyvgATVQAYH5OZXwSfFh6BOUkPTn3g3hjmS7Uel4WH//dbXQG2&#10;NT75ubKiBF6WFNa83Tfbnj7yxz/+4cCBUlhMDsmPue/JxamHQmy09WIvqA3Y1z4ImVNa9kDwOB9z&#10;X/6Kgk9DFzabK5syzVjIUQIAYo4qEauGWCrim9ZrW6lcGZac3dW4bC/wnis4SlSxJBTV3itbT2JM&#10;I0SVnZ37uA6JIqoRnDpU5TZUZSvMcONQRXLiob1/YuP4/srhXwHJ0to6rv7XVc0EQcOj54cY6y2w&#10;sw8LwOj+q0VvaSooCQJSqRaCs8NgTW135j5duurkGhg1/Dvf0tgiBc5ZfgtjJt/9Igi46vXmS+ff&#10;GQagHfWPzta6DJElpArn+/94P33GAS0dI4FgR1WxXgtI7e+9pR2BXnfwvfacjVM0i2BCkkUgi0rR&#10;dZkgZXFN2QMTuo8v1R2urh3zzhBP3IGighTNZbc4vJUifcXEVIYiF/SIqjaqVRxHwIHCHJjO8NMA&#10;mdWU5woE8opjZ7lybNS/zkMCFq2OWZxOR+ia65DvRZ5h/cOtKHHP1yqklZixZ2rmMbbieXhryFQQ&#10;0nNQ+mfLdIyS165fmFe5MnH3ur+13lRlVvGpld+3oylj8idaldz3RoR0T9bheb+4k3/0mDA+OTMj&#10;OTPjSYJVZU1MA0g7kgyAoepHYmh7zw74aC05VHxxqnaCJTv0iSqkLF6pYb7Z6cWaz1O5A2ugo72r&#10;F8aT78dklu3O5H/H7tKFhMUV5pTmzwOA4FKXXjgbk/njrM1riRNPNN3E3XfP+/nPu344azf9wfgx&#10;SQAYqjZ04t7mpK1u+uO+Enr6gHpPHgs9bUrNfVj75Cwm88dzNq89FXh16PwH+clqj9aoBADRSH+u&#10;RGkAXEmIKgKgyI8pP8IrElXyJVW4THd2uUzXtgKtfdV6BxwqDKVrEPYc6boAK8gzRfVoem3g2Qu2&#10;XwdeIQpRKSqIENUhLW+cqiQ5pTAr9RyelIPDoByQ0V1d4K+cMrL7kz6dslf9V5/eh4HjUCKqdrVA&#10;xtRKXK7OroHLzZfPhYjq8LnT/57HdiUtfHFY4FSFxgPpMz5ekrviuQyKqIKWIaqId75njYdX0UkE&#10;u/xACwTRHziEVBT8yhVJVM355uSXLBo3KBGNCoDZ6Hgmr+rCn2+jTJ3ZufM63xZQNqoDeP3HL1kx&#10;qXXPYX4YFidEVbQIkosYiqgCwIKckpdKcEEz5lu6YVbNmV+pBBcIRG5g5KrARNU/FVHFuvIF8xYi&#10;qoE/gn+DMcduGMiNUcbWRNFSiqgaZKkBDdb8G6p4nvzd5eOmWO6impy2qQ6dCkIOOCjDS8nV+7MB&#10;oPzRyplWHccB87IdTamIm3VonavahdElRDXcb3QR4qTGCJuIVQWAj0rnf1SPx7nrChW3P1CqFx6K&#10;1XbzJq5jFRUVRV9uVa3NrtI9a989hvEB0FFXQcUkpAAEL3uq1hZWpcwp+PHD98+K0Vu63s5PyZeL&#10;5mpWZtbENIDv/vaetUAs+LyJafMAgAwBoNXd+8GHR18+dkovmpY7r+b6LWkCcxESOzY1xGp7OrtB&#10;H08HJEpWRegTG1d1MavE4koWhkquWI7H+yOcSooci0ABPotXhl4RVVa2EFVzLajc6nLHwFEduEWI&#10;KnpJclUNUdVKwlKRwv1EE5FcfslUxSGJEoyiEqRoTtbNqpTJ1ApRBcJfCQCDNZf62ogRKInxd6Z9&#10;4/NOckzKjUH85+joTzP33ZCmr3JHxPucqA7WNF2jyDJj8xS30H+tRhxmqtYBFclb+OKwJil12DSD&#10;VFevklVHVXGhwB8ak5m/PvNJYbY94bIUXS7I3J0Nxxov3gsMEJz301AIKQp+Pf3hljj6uxMeemzm&#10;xjrSrBr4W3fUv+hooEdUtW7Q1NzcgrspNopbiAXoCs54iWfqnMTzXbIdIAfU91Z8fFhhUD/S4hpV&#10;ovqbomVfvd7aoa3uhYRDFWDnmq3rylTYutBmy+st18Lp7wtf9iHBpcP5+2cRnJSc/fKBN2pf3XGk&#10;i5hcIf4i7MSeeUtcKygtFstMjY7955zZLzd3B5+xXXu7OXqKsTqQPlWkgtCQ0cX9y4KROCLHsWp2&#10;1sX9f3DdvEyW50byp2WV1JC50SWr2ZgjqgE1HCpJ/3ROaZkAxHc3VXyY/a+5pR/pkFQxWwx8evNm&#10;229nk9Wcsg7f3D0/KkoSRgkAAIcANCFFvKirgGLufzB+cyNx5dN4avPaU5sBAOJTF37vqSdT7hvP&#10;3S962zWXtQqhCaXzo0oRT9QudXdTxYfnjxw7JR80ZlRVa7OrZJ93tHcBGIhVJfkp8CpQsYP9RYyV&#10;GwugSwPJRwKIq1JQT/HKUET6PCeqRmdnn5R4Puje+jr0P1HlCnHVBVd2kdiURagYs+rS1YiGpPwC&#10;VcHrNDcrXBXtog7t4cPS5+Nc0SAGnYzfGfYdGPycmPqKJnWUTV/l5rG2EkS4Y0+zYvao+iJYnJ30&#10;mSKxNk9JC4M1J/t45nz1DqhIp4XLzX/WItHPtx2+VjH/DvUWUCUrhTJWglMdP0tUHYQFyWD38aWL&#10;DuitT4CJf/6AHmH92w/PF99L7+Nxa06ehkChKiymTr2q9M73nHHfPVvK1mfm91YEKnfhT9A1ehdT&#10;44s1dUo6wAJHEk/HpqZAQ3HhpEC5MGYcfa5iKSdyB6GIakB1B6ueO/jSC3Wcj8TBBYzNNvfRhM49&#10;k2aQi8MNJy30NVEFAPj/2Xv/+KiqO///ndZHTKHRTWVCKaTEaEI++Wb8ku0SGqq2VNssWYuLWH48&#10;1ERdN3RxWUk/Kmxs0CYtlcWPg81KmywfkIiPQr5FPvKxobEgq7TGJHXDEh5sSCQmm1AKgaY1QmOW&#10;Lt8/zsyZc8+ve+7PuRPO68FDJzP3njn33jN35j7v67zemeXPLGpaaojNJTgptfr0Zbel79sCJFSF&#10;39vrmFYQZLi/1dc5cqzAH7Oqt3WWrg53Z6DSVD2Si47j49sj8S9WT83Lb+8+NNtwn8lFtOrpEZ80&#10;OJWVsFDVgi19v3rsZvrZ999/v+9nm7+3Nu447ebdmBk+9PQzzbwCTUZVtlxpWASQkpJSKZ4PXjmn&#10;GMDgBoUFBbkxnIf6T1X7iWlJvfFrunLOZ4QFr2aveKj6IDf8tL9rX3/lvmay5pVjGXni+y+sqlir&#10;buI10dAZO/5WayJhKMlMueZTEWNlFyZfompShV9+kDWrAmOTlPyuE50i8ButKV4dKKLK+vfZxkmi&#10;ih5L9qGiJJeZAhf/cXknXeyAD6s7bIEiqlisX5V6UgPWq0cBgqqmssFZXAe1x8t3Uh9FT4kqUipT&#10;5AonjfIKW8XESV/l5LH2lneST8hrQHHl8VlybKzD6DOFUEZZAbS29cdA86XDnWQLRitu1ljHBbrJ&#10;bIPL1Y/T9PSsjJmdZ04bnvvvswCxbqj2AaHVqMYu1L16xmjg5Xobkdhp2hAjiVZSULkZmrNqqJ96&#10;RQtmwEnquYIZ/A9j9qMv7n/0RSoDVMWWTn26yRYsnStIMohU19MOMCxaXiSGqPKrISE8zXt1G2yM&#10;tiAK7uT9dmQ/IHBdNnw4QD4x3vsGZ4eYBhcAYbPldfhWFlLX5CsOJL58++GbHuIfYbX4i6HPtbee&#10;bb+6alhNEjGW/9Hn2q5vKvl0grqjZVWTnKsqO47Nv+P8My+37aqMHFk++w6mtJFHaQAu6qnIJZhc&#10;aNWuQfXmm2+++bGGRXlAFpXa997P/6nwL38X+7NtVz6O7KTVUgllvFkEKSkpLQ7mAcbrTT09vx6P&#10;56Lsup+0kz9dGk8eW/ApaAa+Msu31WXvfuNHEdGk+/49kfo9Byln7qLrgcw2bblyBU3tRzwLccD3&#10;DT7bPIBeiHPVA7enlDG7K3zb8jvnPnwrbF9av4d+zWX1Dn51zmOW1sAgm3pesaIU5XXFksBWLk5l&#10;Jfpdp/hdECiiCgCFTRXsTkaVruPPR+8WRD/Ozqt7WSeqMNhSOLvsOHcTbHwLJzVRBQEbZYkq9W3y&#10;VOSSrk919SiZoKrXQvMKJX5V9IEkKaoPRFW6upioqorGMQDCGlCCPiTgLHn5SEvv/rjflmyBiU8d&#10;Z6Lj00OPxpGxX6fp3/7htPA1u31IX/1Nana2ibcRATLEK8/xUlBVfi6wcLbG+OMgRmyN89xDv332&#10;lmufMYZOYPyNRc76N+Wq5BRIUV0mo7hEmA0zDXcPwh2z+SWYRGJ+csmrIXFeNcWRyj9iQtfeAkAm&#10;hBQVfQKoPYlKcsk3gRR3c25lFusWt2AuH3/48g+uxGhMxkQs/n8ythA1rOx1VcsfkXEBpXsrjfel&#10;fJXXmapXj9CeDChaZTyb1uSi43j2iiMXn/UhKzka27pn7a47OLGtlGU1UEQV66nIJX25i7Toryuh&#10;MX7OfKftZxV/GWXl0QNtFEY8B1aZJHIq6Y+Du0922AupeOePslczb19x/+0r7h9sO/TWW7/m1xig&#10;nbnvTSPCWCFv9csPfvDAS5RDsO+EwYWa3VQxUL4TeJu8oLJlZ8Oim2Pg8jg41vItDd8tIRk6lagL&#10;AIwfOS7Fg2IP4ZHJqviN5J99tvNY3LOHyvkffVMkhKhWzinGQ4W8xMPd5l7uIa6KW8DP431Y/fxF&#10;dB8Ipql3n+6DpRURV/W6NJbXqztvQe42lXx96G+Wq0oaqhpkSlSRyBNfwkNI8+7LQ2QqLTd9vG8s&#10;vgSbvsrJYwUAmJELZ0xqYZn0wcuzZHraddcAxEs8QVrqf/8HTShDi/P6y3eiPASD+n4Li0NgCKXN&#10;z7DqDxVLsYWJ1j56zn4sE9ZqHzCIzFleBd819zZSOtf07G2xaFRKEpcrJTIkVPhrg2Cvabnp432G&#10;YIq8mgJgUh1+xfBQxRhllqiKVuRVVRI6UqmF2cnvWG5cMdrGkenpxaEzhhGenXFvQUZ6fJxwGLfZ&#10;rH818TMlAk9UAaT3BrhG40hRVV1P3BrTsKz0bHPrhg0bagFgMqJVhyHjwZTpfVNP5e30fy3fxTua&#10;Qs9mQuRH9bnB3TsUYlvZNICgSXNVvq7PQxXbr1zpe+FfOTPouemZ1AIiEytHn5q9Yk7xzVLE5kiz&#10;S+4oL7mjfD0qGNV96OCv95Bxq/uOvr2+8HYAzlgd/fgsMHOu3+9l4ChpuCH1q4ZFkn7VE2+3Zrlo&#10;KUMdKnRoyJfxn6Z7z5SoOrn5gVmqaXoAGG2/XCUFUWX7g5+xeolHjZ+nIpcwziNNkVTpJLnkfZCU&#10;70NKeJCr/7wFxafiPyXZqaCxqRahZIKq7haqsnRlFViiilYnqloJ01fZZ3ALE60tBigDI6MtJ9LN&#10;klX9OkuOjX942fDE+Ph//Re1zDUj+3vRI0PCLHrttrK8dFltLvAmSTZ+LOZkTJwcJV/C3bBOVOMg&#10;UlKZSiSSE52nc1HDKi1QUolhre/YdKHu1TPkC30DY2ezgJ60/sVfnIK/vYluBH3qJTxCzaNqjDft&#10;ISeOzaLrdxHAUTr5XZ5FKze6WsaRkh+RJJuOj/BYZsia4hUABsZtCwrzN4dEk6abIJH/VgIq7pbJ&#10;gZUbjQEApi8rrQXYELOsQhKi1cTmmItktRSV1tUpn3MAKHss9/tI7tmclLKUAJvwQFXqUnnSSBif&#10;al00JmwsS2kEAEhJyaWWNGIyDl4MtmZl3r7ijttX3PHw7k2l8TF8emAYbp/Fo/8j40RgF6Ak0JKi&#10;aiYuNXpm6CmiohKkHHMf+YchFqArUpMfie3q4q9WLGjuir1lY9mBhiskqWXfYpX4LYGJ7wQejbU9&#10;tK5cucKdsY4SVEWxqlQH5L/r0CrcdFGKqJIdsMTrRR0gjagSOblMbjzZMdhSyCWqSIpc1S2HZkBw&#10;h/8tcImqBqlaXAUFqmJaKr/MQ6+K0Kr8VVK2vSoBJKqkxOmrhmcuvdJLtoBqYf3nK73jsWXGzZJV&#10;E3qW/MS1t4QMs5vTLsO4YNnc7PTpnJ1A3Ua+dLiz9/hA2sjIuBG8SmRCVF96tffNqGv4kpGoZjxe&#10;geqiWN8JnPRMsHChws5zJySd286Vvfu3NnRX1tz6jmhT1KWsMlE1R6I5AP0AaQDjXZEdT4MROwoR&#10;m2Qn8Fyx/FdFLWBJdiMeRabjlvQXk1LEkaLNySxf379xn0oLIiWCqBrHg8WbE1jTl5ViyyokIVpF&#10;35XBRKseaVI6cE3kcEJ6IJWouf/cmtRRqXk2Aycnw8O/2FbXNCm5qis4Fd5//8DmijLFqkoLtrxP&#10;zi4/sHktbz2vDKcAK+YUv3myo3JOsflbDA6fG/xl96GBX/fug0V715XPkiw7M3sW4cu7h6xbwKZv&#10;H9i8Vl42Nq6iKuiKyBfBPz9YpCsCsmXquQritwOAxpMd7gwhBSmGqALvdx152sftYEQrKmxFmWRJ&#10;HiqfOyKZ867yBeTkOrf6+Yur8qeSf3IXM+Wqmqi6sgfQ/tf1prRMFQioqkhUscjFWIRq2ojVyyoS&#10;wCX8E+5RB1JLCzM6eg0hAOJkVX83gTO7eWR/vLjWlIXhqcPdI7z4grSF8z7Pw0zsxBwAgBF6frqE&#10;T5ltQt/wm2O85wFiv8wGHB9HJPU5+xIpRgeQsoKxOEcwfXp6L3XIvnjv1xibKhL5GScvaHEfWKJq&#10;PC0oIVEE2tAYoMCrSApV5mmOaTRIOsWR5EgWjVsujFbfBFKZ5esfAtixcV//nsgOiHJnkkqvyp9v&#10;dSwlIu6Kf3fBitHYIERUIQldq1cVTr1aFawJ6ckr/NUjOpda8mwGRs6Gh4sJsDx5hM4Rhph8aJUV&#10;v676O2tzU9Yqrb9gS9+vHsPk9MAqoobVO2srXsjb+diimwHeP7CqQjC9v3JOMdcs2RjjoZVzPmN4&#10;QTlTlVqscs4tf+QXqmrbVUo4RruWboItD5WXRNcdbNu1nvjYwpIjlSTQTL/h7rwzz/XG/uwdqIPs&#10;ypJPTweAsX/65W+5Gx07UZTMXQ5H8C2HrsiCLS3k7jIi6CVreuI/FNcsJ8yqRVV1P6HrFqiJk5sv&#10;kZxN26OuqEj98fKdZMQqkshkikveWwrxZAe5vKwT5rAqfgWfL9WtnpckXNUtolr9/MX9YCe5KJi4&#10;Q0XoKJBEFcRoW0sLKxBQFRxc3Vld0RWjyiQjqn62YGN1ZKTF8/epylQAMNH625E+joVznJeWiTsg&#10;S5KVluoy3YSJ1pOc29fZ8/Jq6eQBq5WpaDppVpnKKM6U8zrDRHhVWcVY1BGc9VBBb2wPfAHgPYAv&#10;PPzcD+vXZAtWvytrLkB8pid6gPeh3KOqvBXy6d4cxNZcar4TqDnmYMsgSf3sY6t7xSUet1x3lVOD&#10;Zy+Q5ot+4nlTHm2vA160gMTenJAbjUUdIF2rAeeq8q/O1qWNV6Opc9IpaSakW/FLJsSmapKHm4Se&#10;TVAcHv46nVflz09UMavJF6uq7grkKXzbgyVkpSO6htXaslwhmz3e+z4sujmauMqtYQVRgva+gx7G&#10;22k8+aqgUFXJ/Y1LjlTG59f3b1xbs5Hfzm2N69GS8V/mt5RkL+wdOBxboq934IkoYy0T9wf93Cq8&#10;Ywnsib+vdHe9f3YQCsUfsQaiEHzjyReoYAGucqqfSeDsBJKWFjZVdD/wEo5YRZSTxankDQDTEE/5&#10;wFYsjSVRwomqZNY/dy2Wq7pIVG2s7rwDnsIKOblGO1P7UrVsKBBQFU/b98E44/xaMYlwpJUWuHZC&#10;l/tge3U8f19gsy2jgmKjYhgTuTqTJCsTS7LkOaocDXSOHCuYeYujfZhaWgavRFe3YS9FnKgm5o70&#10;h6gCE/Xba52HogQALFOiStFMe0h0bN+zm36MGzEgtn4FHsogyN+XgalB0kQTTHUv23LB4BkjqsuK&#10;wJBLy8SPutQBt1pgEXn05gQ1bESBCZIOGAIBNmyora0NLFqVz/3XRHUyKGkmpAfOTms5sNVjz6Yn&#10;Uhoevh4adEb1h6tOphwA02pR1rWgsiVeWilqVFzU0LfleC53nj8sqGz5DpRh7+Y7J/pktefdnWxu&#10;kgBw+/q6RthRua9fttCCypadDYtuTmG+9z790D3ZcGTgMO9314ItdQ++VVO5j32lck5xI6yvq34f&#10;/wg0Knxb499AJWaj3WcGAcx+MsU2s+T+1i2wfu2RLtGC4duqn7lfmnLgqXDtKQw3U5jZgZiKYrqK&#10;n8FrIRpr9d2Tl6hi+Qw02TNhshBV3G0JU65+/iLQFURMtPj8Vpaofr9qylORS/ixtRa1rhoFAqoi&#10;+TYV0QlXnaREFYBnJ6TmEQd5E1JLS3JKC8n8I9PVye1Ny00f7yMm7Idg9ImdZ2L7ga1Tn8cnqibA&#10;a/S5tlEwpNlaFd4EG0QVAyMkH+Iv0UUpuVsuHe7sjRmNrTpM8VWu6UAaePHLNRvfRY9jxklTJMqA&#10;tlnnD/yYimGNIja1ncAiyHfOFNALmaY3GC/s2VDdawCIMm68GyFkU2xygvNr14aevYdWLrW6VmI9&#10;qpnl22BjLLUg9lGSBO9a7QCqYQUoECDZ0OokxqmTeNO4SpYJ6VbttP6UqDKxpia/VIZHopzO6Ozq&#10;MBzpKpFpJXdLWrCgsnDZXz/x2CJERBFOxQz05sd+1fdXBzZXfK/xnXfiKyz7Dlr+AOFkbfzeC08s&#10;egx1r0X9vPup2Sgs1XQxiHVPpdXM29ev67n/3Nu/fOPQwdO93f1xHLlgwYJCvL2CPZn+6YfK8spO&#10;jzT++2jMh4E2+lM5v6vsP1HDWyf88oNrildnlm+r+3LbG+v/9xH827IofNuiv/l6eUkmwHEiH8Da&#10;Ta/ZJff/pP3rb+9+40cHT3d1409xTlF45qK/+fqXSzIZPiup9cqKPLuiteQQnLWdkkSVlCn6l0/b&#10;N5XD1SGh17nklHOwCDS5pept8ERRByzdf+J2QKWmFhK1D+VvTc3QpzoAjOG0+vmLti2omqVqmcr1&#10;25uCt4md6UQkxeeKGZYurpJxynzQWvCnAzTWzJ2HIyYV5uwLAGtuOARUZmtoxuYyZpL1mADp5mXH&#10;su3d2odRFVXlVf0uVe3ajwRGaF3FCdqkbBBV0W4h94Bise/Xh47Wd2xl9yG1+utDrx9audRgnDRm&#10;S0m2gjAqPpTfu6OF14jyThhmu7HoW4BBLYDsKOAgVAqqMjszFFqccXG/8EYIqzXFq23jSHoUxczO&#10;VkdXYonquSauWZtzvCSRZIodONvcCgAbNmyora2FAAcCBAqqKp4QbCiBm8aepe/KmqtSVNO+Bg1V&#10;rQEAJfeZT0j3ubAV2U/lLyavoerkIKqyMaYyPGwdGoeiqvR4ylW5l+vyK2fn1MaGTN/UoVNV3j4/&#10;mNVi45a6R6JSVFaIrRcPbnxISVaI+qky3qi9gfgpe0ZS6R7ugIsVvXBPcAeoZ0SAlXtSXVO8WkRU&#10;2SOCJCKqwAwD7GlFf5Lj0Maos/TZ5HbeZ38lK+cWUfUWVNii80a4LUgAq8Fhautd1JkpAqx4XdGK&#10;1c9f1Dg16ZSQb2oIjlPV8wsMo/wMjEsKHAnMHG2SziTLJhjNpyHo6+wt7+TGsPLWRQkDYxfqXj1D&#10;vtD3m4+zpZ3SYdapAAAgAElEQVQ7duLC9IIbpgN8SL1gYK9klfYJAFP4RYlTXKtr19jZshumm1Qi&#10;AgCzwFAl2SKqfM3Y7OYwKN1bafbjtfvV0vnNCtP2ienew4dW7mAXsLITODGs+Z8ZOBBLAMhaXlVp&#10;5jVmdmM6jadzszPuLZh+r4WJmdZzVMkZ8fz4CMX4UXsdcLcFiv/WrNzt6d0FRFFrA1/DyuebmlrA&#10;q7HpsmxOSPd7Jn4A7bSBI6peYG6F4ZGQQ9PQ005yVfSl76dlFc3xvHquok0vPp0Fs8KVK1dQniZu&#10;31LVIwS/RPzOZyG2S6FA23KdqJpWqKcqEyi2yR4s+eEgiSo5qFJSUvCWog6Q+5Cc9e81UeVKdJmp&#10;aNK05A+Vgz85ylSHoc5TQd1qgdoitEtJtCpy6Sp2wEY/0VuQHeOaWDVR1bKkoDhV/ZdVs2pCeKKP&#10;RNW+x9OVDrjbAncmvtrqHDMggLEpYucAnD5dfnB04Z2FD8EH5QcN3xsz5+X9gN6HvBbMxSGqABS0&#10;lUPVVfnUBG1rhUGtYizyF5tkaFGSO9RmTr0WPWCPI7Xthfsf+9KT70qaEm0FCRDvvulgxOi+xBGi&#10;6ixP3qAc57G/euNcHkDdmsptwUZlKgDDTsgBUEGolBJdmUr2QVD029ruQLyGVVDTAO7KmptwmypM&#10;Rqdq4CCdWPhTcFujL9O9bdtpmTMktZOdWFn9O15KtLRtV/7aI8u3NLiNuU2sDA4OjSuiLKvgAVqV&#10;4xLutfQkc6qqbI5Dpyr5RoqdROhN8SNs+9PKskJ1syrbB4dOVRCgVYnt1DupHG4JV8W/M6nDLRml&#10;7Dik9oacwtv4VFL95xoksSyZH0UvJaTwkcP+uIJ32Qn45J840ZUkqlb3lYqxV9INdKrHkalkTzRR&#10;TVIlyql69UJVsHKJZQ+qJg+O5JBEBOySZxNIcaacz9hcwa2KzkoUjUqRLKom1XUl6R+2jXHWInyy&#10;hLgBAnzhPZB3X0hOJ0W/4diLEy4wEl1iOSGqSHgTPjlj9uc3fUX0bSmBKRKiCrFftOTmn2v6zgsb&#10;f8G9W7ystZ17EcsytapFA69ZqUzFazOeJ9C/h7K+Crk22hZqN7pIVAubKtSuQ9gZ8UKp0NVEE1Xe&#10;BwHCy1q3hd+KHqasojB0dQ+JN8fFTQgaWtVE1TslDVRNxHRv22Jxg2QxSzGs3h6vOEhVoqVKmNuW&#10;ldXn+WFWRab9YPnJVZMIqoJdrqrIOi15SyXvFWSoSjolJWtxgWPjyQ62t90PvKRiQUXdkCzpA0Ul&#10;JSeqkin/5J8YT1NeVO4AMCWqSKIRaO8jiTeErErkkKiKpE4JbcBB2+24IrIzim9qmoJKtmajfUoU&#10;MKWeZ0UuqYlq8kpD1QTIU7NqUuFIPlQ984RXmyCJGlBsQSohI1YUBUzZDshqUuXOu7F44AOTEu2q&#10;/aH2gOl+Y39fYojzq3965IEnt0nchdxLLBsUSUQDo7LuVJUTVVJo8+/KmstLVkUKl33r5p4fsxPV&#10;ZZGaeCdYMmayCaRUTyRQlXqGb1W24nemBpITqLqsCPikVUphAklUETpXdRC7S1QDErR6V9ZceKP+&#10;L97vVj89+iPX6Wrp07dGc1p8V7JA1eNPz6/fE//TJ7OqXSlCVWoVFboqbNCFafhxkKpES5Uwt00r&#10;q69Q1dauo0pTIiWWqwYZqsoX4DZo2iwphA5tu1bVe6gOVZ2cWrlQ1XR0UZuPcLMINZp2jw3vEp3W&#10;fEOrouPLGpbJrWbXorhqSkoK/uFUOacYY1P8o4gcGCLELDIXg/XPY/jlBx1OOWdllcn6gz49IoNy&#10;TEkya3Zdap8r5sBqxKmlLg1VEyDvnKpJRVQBeHO0oS/qr7ThiZN3QHE+uJOdoD7lXCJxB0Q1qaJK&#10;mwnjpw3PLPpW2FChSK0/9vYA+VMsTgN9nKxN/vjj0UAhUOZiFKtEFWLXinymOWsGDBORufHLVCFU&#10;pWGcqoHLzOYpbYe7D2fkgr1bBexAkv/WxwbbrKIZQ12GhOEsgCHhekJMHByi2tDTbkyJvbVbrT6V&#10;qAPG1iyEyZJpAJAQtPr27kOzV5w4+1QswGSm3x2Qym2o+vPCqXePLryz8At/8BmtJgtRTfh0bxuy&#10;VNKaXVfyKq9ZF6bhx0FqXdXpGnNTsArmtpfYQAYoW0CrNrGyzV3Hfg96F66qWLQqsFAVL9bQ0y5x&#10;lbIVhHzeENQ9RM24/bQan2rvDGDPpgo8eohYM64Bpdg3n/2nWJbKuDsU6UlkKwKR/k1TvDi77Dg+&#10;ZNxp2uq9QlGeFFGllNS4MwgSfYolu53d55N4/2h5rau9UFVC5FG5qqQjqmAs8UTNWL90uLN3GOxl&#10;gPI6MDbWYXRx9g2MnaWvcu3tBNZhCh5AYVNRRBUgdPSmP8+772MVc66oA4reXlIkDUQXb/17IjW9&#10;oDip0zkIE0TBWpA6UQXiAhtdIqLqSbiqEgDkLH9oTu+OA8PEOrGCXeeadrVRALTozjBLVMFOja+Y&#10;wou+dfNJjklWJmIY3HOh7lUb72p1JJMweqjrDMwKw3CcTYuJKgDA2L5nNzEbGCiiCoZyZAAwzCz+&#10;mzdjZc1MN4HcV/IPF9vC9GWlDctK42g19qSNDbSltl2VkSMPf6Xus2drAODwwdNfqJh5i19v7qPQ&#10;V/xEa8soABw+2HsYJhZefwMmyLjMoJbNwlaJlJ/A+lzT/z4CAHvW7rrD7jT8wd07YqeLIy9E4s+L&#10;akAN7v7ZHsMTRyqfnUthbrLNH+3++u1KXytUSTply6rNImZKu85MhU0Vzn9RSISj/ZJXqCTUqvz5&#10;lWbJleD7pSYW6p7zMAEsyuxJuiCtygZRRe+I3lRUGIo9TXlEVIM2gKlp7xRKk7xEtoAeDLYUPtVy&#10;SbS8JW8pt4iTCkW1wfgoO6emhKanWb2LtJJaVzVUVZQlm2oyElUS2OU9VNDL/nLlcU9LHSDeImz6&#10;7WeXqNJT8vOaKqyyVLUOpKcXh870iSb4hxd9C4y+1Oz06ZBaWpJTWjLR2jb8Smfv4U5LuQfkpiky&#10;bgxx6MnaakzQQ6KanZ2uNpAwUT198WPFmx/UT1hMVGNbMXxo5Q52LdbTmrW8qvK7K2q4E8bFokyL&#10;4UXh5i5yXvmdC9au+Ou168UN0KKGAT3qcs33pPWP0nD3gW7qCfR/4ax/rFnn8bDHhLEmYESVEgem&#10;wwUUxctuQs7yqp6mZ18jXa7UvhJ8uCR9SBRajWKO7Xdvjj0z+tqJ0C2Wbz4lh86eGI6dPyeAJMin&#10;Tz/XOUoyVq2rRtZIhxK7NGGOx7cTRmBj4DeHloIS5ja0KYKzLskmG7WFfbnyzqaa5Hr/wKqK7zW+&#10;807s7wPvw9Cf6BRUP507aFI8a0dF2Fcertr9wEtWzaq2RVJm26OLi1NJkYZ6hzg1aNhURU4ySb0o&#10;7iSK76TkCt3TiJAr0+pVWlpJqk8kugMJlukcQ0v3xpOTqLb0xtydlw53coiq4w4Y36J75PfphnWM&#10;bMh2jiptgIXQ2FkrDah1YKK1rb98Z+8rI1lF4SwAAMgqmmFYouhOkqhOWRif6U/v6roTE0od4Hp7&#10;hf2v79hKQJy9wuXEwqvbDusQf2rSQ48qgRuSqFrNfUM/W3kka1Z4UdiwaNGd4dkMRoQb/rgnglFa&#10;XTW7CudNzzU9UrNxX9wRvHI3CWpzlluu+sKOw9TSsrz78tBvNHJcqbeAZMPexRtI4WWt7VVfy04D&#10;AIC0nOIvhwxBAdB1kKTSm57efc7qu3pOVB+p2biP9N5mTDMuYdyE/j2RiOEQv/6R4z4gTV9W2tDT&#10;joJWN2zYcLa5VaFh+7pr4gjGHB/iZ/s6R455+rYW5M7c/zfq/2JrJQB81NJJTV8Yfe3EBMBE678j&#10;++rpwGz41a63dx8aTNibryleLTo3MuySs0ycOfJeZW2nAEvW9LQ3RP/ZilngWVmPM0ZUd2Rko+on&#10;c5VdFwQlI64CAHj/hS+l5JYRRBUAynJT3uvnE1UnwqwT0VKJIRSBVGThpF5Sic6kpJLiimGlYpuN&#10;Jztc2SdIitmpVonq4vNbqX/2u5ggVT9/kfpndS0X312+8PerppD/nLyvlkQofoF7ONBLWlrJK+1U&#10;lclSilMyElUeiwTgFJpXchcKOsC8xUhaaPGMi/uj3tjpn/vDcPlOKnYgUZYEM6Iad4wOdXXjKDTS&#10;okiViSd+RXHY6OhP/4D3AzKuxou8L5w3AWDDOIZbQB2g/ZK5aVwmiEUyIHWaSV7FrcqXcPmxkSd2&#10;XjRLMCCJKmq83uJ0LhHJQpkAxhBMdgL4hbiLqKgKylcwq7BiyGxXdBjkxLIXLMnM7m0eAWHpbEAO&#10;4LsXhaHLsC113IFUdOfMtx6J/GIA/TXe3/EWffvf0Ag5O14xh9RToso5ZDAnO/PkqMFBJqkzBtD1&#10;6yvfMu4rBrhb2gSDa3XDhtraWi8sq3dlzX324fncMTn6XNv1TSWfdv0tE6Ofr1vy+JmFd95Q9odz&#10;h5kX+zpHXjl3sTV6QvbOpZuwQFUXSir5L5uzy90V55C5Mg3fi3QFHxMbbFpiVXZdUBVAsIIcoMQT&#10;B1blrn2Hu2TZlwr6fvXYzYYnHXpUj5fvTIn9ruBO4ZckpVLdkBStYm2qnhpX2R9Iolp2XLarXlPL&#10;dJlkZKY2ZJWTkkmszhkreON+1bIkFAJAHk2NU7UmhxIDVV8fOurJvXQPNKmJKl8zNlekTgccsfpJ&#10;gD/1dQ7vADnHITtgpD9Z7MLX3FaSc28JMBPbbW/CROtxunKUGggmZbYPGSoam+2LUxotYqDRkf2G&#10;Sf24OBgYpvkzaQPiTcObUFe9ZFP+fMStqqpvRnOWEYzbI47Sx/0vbKoQpUFxhfErv8a6UWjTbiz+&#10;w1keIqSIKu6k+k1+CitTMkZqArKvNncJ8Bk6xOXrHwLYsXFf/57IDgBLxb6cpNkydm/VCAiLRNUQ&#10;DBopqqqqvjkSS06o62lHfWZ49K3dKyOGhi5OAaDrgRrUdbB7cEX4LaUcUo+JKlepn709DCekINWo&#10;9CXb6j4jBMT2NmH6slIUAuA6WkXfua//cj3jmLsB4AIAZDw+aYgqDLz4g10Qnemf01QAZ0/0P2Hw&#10;q462EpbIvs6RYwWTKFI2EHTSqlxJ3vREiZqG7w0Zt/Pb2zYb9T2o12pR2eQSySsbT3Z89effE1v6&#10;31m7+cBjDYvIp2xkqorsnNzn2TZFdbFwDgBbVovLLk25qtXbV+jbmTtU1IkqEBGuln6jIiWWogbw&#10;ngErMpPUYSEjtlo92Sa3KXLUqdiltdSlKarWpJQs2sbNt4l9s9qeUOydRHGN6jbVpCaqdBRpLjVd&#10;nf+SsYW23ld60eO8pgpg1rqxeOADfjtjF+pepWDojM0VVsuGsGmqaQvnfd5icSqFfcj21lAonMtQ&#10;yJ9ZdD/TAMblnYqXd1dxKeJNoI3GRVV1P1mxR/CDD/8Yxf1HbAy/keKv1fqOreI69Tdcl33hwwHy&#10;mWsALsf/yp2XV1NweGkjl6gCU55Y8uNVTlRFwt5JRuFlrdtIDghAF2sWrbuoCA4wZeXDb5mYNLlE&#10;lTf24mODkulIRgcUd3vaNDhvsGeGsUNTug+HD61cakxZjVfiQmJiWMPLWp+B9fRa5IcIyR+iSmfp&#10;FlXV/WQFGI9mXXWYytullvfaZgsAtbW1YDVo1YhjojiVazwna74LzvD+y+n0/1P1i295/D302LBR&#10;p0+XHxxdeGdeenvv/jHjOnnZ3rh0/TermpeDD6CPlRyH0k9WEEV2Pqola5z6Mdt25a89snxLg3Uy&#10;Li88xYWqVjN2fJMlUEXmDln9MUwRLhGvSUhNYcGbvv/ClwQ+1agqW640LLI49598CxES5b7kohQd&#10;rKRsnGZFXBXhURaSsliNjBrgrsLKH5CaFMDUkjASdbJpLFeVt6ahqm3Zdpfr/azlihLyTQ16+r9E&#10;qNioKVpNXqKKOR2WEdhxozzpclUUKOyt+7cQ0GuNV5Zh36vZzOWQvKu81ccoogoQyihznagCpz4V&#10;MduXZSjsr6vUUnI/hKcOd49Q7lqeqDJiCuZEpkx818HuQRO3CAlx4qmvw5BXU0Cm7ItEEtUpC+el&#10;fW4ADDtq8bUfURWiLhv+6hsYO1uAieoXHn7uly8++k9PbnsP4AsPP/fD+jXyd8eyR1QhZl/l2Gy5&#10;oatEPSK2yBVSXc/e7pVLqSc/2vdIDVPKiett9PRsUN+xdXnPv+FuG4kqqBFV4Dh8i+5csHbFgR/H&#10;i4Oda3qkmZkdb2oE9c2jmlm+rapz+Y9+MTAOkJbz5b9Dx6J8fb+xvhnpz737poHX/A0usFXDKm5U&#10;RHhFQkwMDrvJYth8c0uMqAJAX2dx+i+PjlUCEaIa3+TAcGTXZF4XKIg+Vj8LLrkvD/yYtn27Nohq&#10;kGXDAIhkKbxrkqqxLCV+dwpdW6IAAQkSFYFUKnlAxZTKXVKFxnKvhyUFrMgfqLiTiuGqrLVZJf8U&#10;7Q1sU4UYDELvTvXTC5A6+bCpXG6VjSK56tW2D7W0tLzW1Q5VFauKi6YUJTNRpd2deU0VKteW1NR+&#10;Gmj2/ebjbM5aqaUlOaXsJRyDKUMw+sTOMyhzIIZQgTfxGRgibFvq+zC1tKxu9oes01CFqMZaiO+H&#10;idbfjvQZ9t6N94WMlt7stKNKk76NmzDGvC4U+jEqnLPf1z1Q3jkBULXwxD/+6J8l1iHSIXLpcOcH&#10;ufNuvC8Dz+7/xx99C5p+bYCPjEv3zBPxFt7b/vhy4vGXTkDdS7cBEcR5zV9x0mYdfprwTqirXmIW&#10;uorF5nJGtePpX9LhpEV/caXdSJaNxeKlRFUpAkJ5D4xt/f9M2KYKDWQDamuMHwRegi2TzToL2krn&#10;NwtasCpLNPNcE5kJ+1Zk5e66n3A6QOVF5BuyI5z2wXR1Q9AqQK0CVy3cvxvjGLhdakBjZvUGJFYV&#10;fS/b9Kueqt+y3fDEriXh7KaST589MRw7l8Zv6XjJkRMSqGpKJ4M4yz6Zkzc9kTkZF8qG5zSwNlWw&#10;6FRFTgjyGcU0gEkfZ4npJKJ+EvMOBT3RkuGXHzR1kF25cgXBRHJJEi8i/si+NRMUG++DituIOs3i&#10;1tB/SbRqibfiZtkgLKpOF4lWIbbJLo4ozf5clKWdqV2TWlpalnS1Q1W52J9opJKXqPLqU4XGzoLR&#10;hcrhODTjO9wJtD5x7S0hGFAtckUy2bTc9PG+EYTa/oTfYnictb6O/nQAp5FyZCVNVXEfYpR8aXnV&#10;Q7GUSSTbDAUZV8nkhFQAo6U3a6zOuId5ZmFmE9LTrjMyy9y0o2e3ioi5NAV1fAIAAC4d7qz5xt9X&#10;fXMWmc0q49p9A/P++fU7aqK/RzMBoHxbHTz7g437YtXJjIkQID6aAPDuzne27DxAeDzh32h/mVtE&#10;taGnvb5j65SmikKA5T0DO/Ln9wNkFc0AIErbM/WIWOFw0tcMIaSUXbf7zRd2h59fkangUTXanDl2&#10;b7Maa/KY4xumEeW5TEeyodJU7OPA/SAwCbYG0ppVNGOoq3sIAJB111jkzaosfhI5BuSafEcdsN4H&#10;1dUVa1jdlTW3dOut/U9GTxpCHINnf89eMaXpd5MNXd20Zv/FqLedvGn60cud3JNVQDgyX1bn6ZvS&#10;SQe0zkP5nrxpYccmIirBO98uW88gyETVhtDXH/m73dSymrRE9eaxr4ThHfH90YV3Fj40s/uBl2xP&#10;/7chikPhPxHr5NLMVfnzK41vyoYMoAeKv+4wVxUVzkLPrDK+FxblM0U4VV59C72KXJCLwelw0hRV&#10;K9mFP/ieVpnT0gqarvZMVVOnqiikKZmJKqhHNFIsZoyJQKWVO4+0kcon+1P+SjZfFQB4cZzsM6HQ&#10;4oyL+1ULows6IBTt6iUS30QQRNFeYVoay/QwsS3Qvb1u9o3//BVutcs1xatx/5kUVFbGFNRQOoxI&#10;LLGhZa2vowtRUcGrc01RxqogzhEn9wN3N6pEFlBGXXQQUYfp3RgKZY2MDMUstth3KZr+DwBsWih/&#10;4aIq6Iqw/ackD9U1I6r0AK5adDBijBPFfVAgqpwoUlsOUzaV1WoLcVmnmfx3t90BW32wvPrZ5lZA&#10;NawAKLSKxu1HO3YOEMXueama8axGe/NqPZXTNFVChi/3s209T/QaM0e8ClHFcuxUtZ+qKdLxp+fX&#10;E9RVGLqaWHnOMdV3rPuHwFyeJLTGRULV4BNVJ+co1hLB/X7kQtVgZqoyb30gJaVMsFJoxuay3zz+&#10;ElrdYW9VnKoqy7CmVFDrHrkHuCmo5J9UOS8RD0Vtyt+axbKkQRU94FZAsiRNUbUmvRTpqnYHa7ki&#10;nanqnxSn/EuUpESV5DKXKIImcHcap+1zINqMzRXpRxncw5/sb28TWOvr566FC9RC19xWknOvtcse&#10;9bnStKs3NmvbIUNR6IDJpG9eC0xvP7w0fham8g4u6Y6caG05Y8wiuOY6uPwh+YSRSNBElSo8lW3q&#10;5cwsX/+PADWx/Eo6+oAU74hj2fgs4Os0MgoWeVRjizC7cQTGF4dgf9RJHU9ELd8GG6O7kan4RCuz&#10;fFsdfOeFjb8wLKVEVGUpEKZonh3Ap581TMzvt2AR9cTgSWrT07slcaVc2fokMpmwlltw3gfLq09f&#10;VlrfsRWVrsKu1b/5n+uiX2pnT5w7bFienUZNzv6GNBs9TRqRfHbgxS9/CQAAMh6v8CE01pWJ/+7P&#10;00+OWfaeR76q79jERCV46tt9e3fVbAhWjTLPZDsNILC6cuVKSkqKgvM0lPE4bZLAUEMRW6hAUqtL&#10;YgOpPJ6VFVoGbfjx8p3cVbj8VOIwJXemClrFDTae7Kjv2DrYYv/EqSmq1tUm7V3VuhoUdKhK3Uj3&#10;OWWfa1NNWqJq4DLoAVXn3Uws45uXPl2UlyoTbxOYxqNvkZ1xb0FGuoHb9pZ3U8uoz/cXd8CaPPao&#10;RiWZ9O3uOERvdPmVXhx/CZQhkUlBNSoDm4WpGj4ivkAZHj/oyCZjWKd/7g9nia0GKn82dsQlOwEf&#10;CLID1NEhVzc7cP/98TEj2O062D24ork0PgwYCycnJSCz/FtfPfAL1iApPYiyknG2hwGemO+QBioX&#10;tmLFx5rcEl4S2e4/GURgrwXnfbC3enP2KQCIo1WAZXBTc/YpmF6Q01SAF1tTvBre3n1oEArxOCRn&#10;f2/++8lWo0mkU/X/8OS76OHoaydCt3i41a7lqHoxT5+idW/vPjR7RcCIqvccU33HBjMqwZESXaPM&#10;9ywFKg1A/VvyqcilAJIvQRWp9/9hxT0/29ONvsgWVG75TW7Xp6cDEPwiJSXF0i8EtKK6uUy0pBx0&#10;qgBNUhitisytEl+qqEE5oaYiCwZbCp9quQRQaGOOfwCHk5aW/9J0VWsSK+hQlRLJWP0ErMlOVHkh&#10;qjBjcwU731+u1NIyeCXagbTcEPR19pZ3WppxD+JNIAEiWaiKsr7Gq8xbI8LmHRCIob1Fd5IojVzU&#10;XaKKxGXWohYmWo+PKniQqdWxhTlneVXVTQOvbYzU7InkLI9HgvJSUOl3ybi3YPq9JQCwpljFZTNM&#10;T4TvGxivLCO31LDVPLisuBtFB0W6Onv/YCbrlqWGAbcuEyMOSczz9myQvvqbYRHttU4D3TR4kj5f&#10;g7oOdg+uCL9lujOd0szM8vX9Ma90shBV/Gm99uHnfli/Bog0AARbCcUZCvoULPzZzvi0Yi9rNAVK&#10;b255/D38R5JstXepmjElmq9x5T3HVN+xFg5BInJXbSjRNcosDzm38knYoNVklxEp3vzD3cd+uDuK&#10;FMMvP/hpZuGUlBQJ+kQyfVViR0UvIf5Y37G1+4GXUGckiNNhKAE7uxMBUEtclUtU0ZbibUH3yez5&#10;UjVI1dISSdNVrcmnoGeqKkY+qQNWS3P/KWaRdESVmO8fnjrcPaIQoqrYgbz7QoaUxly6cJBpC/bi&#10;IxOenKAyV1p+JeDdJtDRmQBpC+d93ix/k10rLiI9tr5j6wRTmYrl2opGLV51LKUByfbBuw8jfi+E&#10;+NNy08f7OAkYNlBaz5rluO78jU0V3MRbY09a2I9br5VNyCoKQ1f3kBFQ2qaBuFCVvdWxcAeWFYHR&#10;vRte9C3ApckADEORXd15B0CKblVa8Jqo8qN+c+dBn6GWHYlW8cK3NbaPpm2Fsyf6n6CKNXmeK2pJ&#10;LgaqxnWqfvEtBFQF8G6rW5c2uhNS6XGqJhATBQIVq+p55Kv6jrVwCBKRu2pD5BbxTqdey+qQ8zPx&#10;WT1WNeGZqpL3lXBPRDAlCQDqXAPBWdRC+OUH2Z98CERiHMlFnFY9qtzVsXA7ospU8ka4tarQBtrL&#10;S9UsVUtLSyuBSlSm6iSBqqTkgNU2VE1CokpV2jFWFlLGoLwO3KNY50rcglJ8JNXPhFLpebMeKvif&#10;RGWnoBFVlapWrUsbZ0691ri6qD4YkqHUEto0+SaoQFUeUVUakCz/zWuqsDGTV/0o0O84K5w1HK1W&#10;j0QOA4wa5XiOTglQ+yRefOG1/3zv938C+OSM2Z/f9JUPbHyUjBfSbtFAcANHMskJD5XBjhYjZqWq&#10;frlLVGPva401+ExUJZ/WwqaKZQM3Aela/dT/jSNU62d7f0RSVMlXs1uwtfTpWy9ML7B6K1Fdrs39&#10;58qSHVK+cKL5Gl/eo2QvZMIKg2BifXv3odkrpm93FVibbdddWXMNv96tDzn/y+ixaJWlY0GGqvIW&#10;SKgKDFdVh6o2znL2ilMpiuKzpMNUTlfxihSMtl14SrNULS0trSBIF6oKtIJPVBl3J1tpJ05UHU+Z&#10;l5R9V2xBJGF8ZGKp9KXDnb2/v3VVlx2Ggm/ak4Wh1Fcn5XAnMETVmkw3wRJRbehpxxQyqyg80mUa&#10;JcFGWITGzoJtt7XCTmDecRhKWtuHeOEPJBaUpoJycg9wQKpIE60tH7z3e/T4T2cGVYiqpMAauEpU&#10;wXoKKtsBJjnh1u6VO9RXtyE+2e9qw7tIvQWPiKo6U0DDgA1ajSsZ5rxzAaur3tWfn36uc3Th9Tc8&#10;NNO9Nqabu10AACAASURBVH2TpanTJgt7ny1gS54WaPJIJnkFnmcs0OySo7ZdlZEjZQM5LYZnndUo&#10;k20X19YQ0CGXbHLx+hCRREWW6sXtIhe5KikMUus7toqgKgmpn4pcWgxbNUjV0tLS0nKoTyS6AzK5&#10;M5MuptK9lZZsqqwCTFRbemNzoi8d7uytOzEhaKqwqaKwqSLHaQhpenpxyLCEWamo4FNpRiyTUipx&#10;vqZ4Nf4HsR+jvhBVk4MiWJ1Zy6Du5tL5m57efQ4ACAzkClEFVCupp72uOjzU1Y2KYMlHr3M5H0iC&#10;ON3h7gNGVNp1sHuQs/qq/KXW35MTiAwe1FizurpBgu1V7wAaDA097eu+uyITZoUXhY0rxYeii0R1&#10;WRH1ykWrLfhLVNN/+rdfpJ6iAnmbs081Z5+qXbsoy7jY6HNtH9noqMdCX8rsV3Pr0kb0z8X3Gnjx&#10;B6MAcPjg6WMuthqXpzbVeBrm244XHtz9sz2GJ45UPnvchT5ejWJYoeFVS0fNhhSIaqwPLftmNrY3&#10;9JD/7FuAJdvFnyiWPENu47dNw3iST+GXH+RWZEogUXWIU8me4+pV1DLcbqMiV/jP6udVv/Epfb9q&#10;Cvpnb3UtLS0trcmnQENVe3p96Cj6Rz1v4yINIUj82EZnfKGBXHcnB5bZq4fD7UBqaVnefXnoB8WU&#10;hSZzS63sBLbbI2eeSFR1L46selTRA+cYSL4JE61t/eU7e18ZScsNpQEAc1Akq6NDmQMAqFBV9ZIc&#10;4wL9eyI1K3dLNgETZLkELTA4sm9g7Cy3gXR64rMZyqdkfRiwo9F2pXsAEY6EkTNP7OzfYQ0lz9hs&#10;/aNUdGd4tms0kMGRlluQdyCzfFsddyi6R1QbetppdEuU8FJswWEHTBdGH+3j5Tv7d5xoWNq46rNz&#10;8u7Lw6+K4i+a/zzz+qYK5FoFgNra2sIgZacmQKfq/+HJd9HD0dfcv23j7cR/ox3ynMOFZ69Y1+Ma&#10;X0s+vb37kPLtHxPJWaGlo2arV+a2A0t9UJSNNq0POf/n/kOMqG789tRJiVatijQHOJS7hWhQa3Ku&#10;KglyBYDq5y+if1bfWrNULS0tLS2RJiFURRIlq9ozvwSNqJJX2qLrQwTL8J9ep0+61QLqdhrzvMcV&#10;0qMiduxQGkOl69xgKDZ+pJoR1bhPebxvZDx3Xp7RjGwKZC+/0ouTQPPL16/r2UsjM6lLV+X6x0Ws&#10;rIjyRatbGsmppWUs2uNtAuOsZPAcuQfqqpdQv8qlFl3WgzxPhSaTdz5ylldVLRrARNL5SPYBR2Zy&#10;hyIAAOQArMqPe6jVxYkdiB3fnOWGpL9zTc9uyp/Pvou/RNUwBeFLc2+dAOh9pRe9Wmh2Sm/OPlXY&#10;VFFbW7thw4bj5TtR6OpVqNK9lV96jKhV1dc5cgzg2IkL/Js3luUtUTWzQzpZ+OpT267KSPP2Nnca&#10;k7JCKwfCcq8US7N6MRjU21SvHxsEUYGqk4yrIrMq/hUUTKmwV3KZ8MsPSlapnFOM8lVTYoIYTrXa&#10;Mc1StbS0tLRMFehCVU6m/7tVrup4+c7gEVW6lNONxQMf8Io7eTfpXlJOSrEFqcxrLinKIlGlN6rq&#10;m7MiG/ehv+p62m1U8xAxFHUjhtkmmOwrBSDL1jIaPrRyqbEau2ETRJ0XwQU5SFIp3MTdCiZHWCgn&#10;Bcr+8Uf/nKnGwiSFqtjV6zs2WRrkcaZsPRAZzIpWqYjdBMXCXJIWFMQfinExG0Ke+alvELNxGN+c&#10;u286GDEUzoq+iz9EVVyWKgQQPYiWzqh0DavsU+rr+iZ3J/uTKt16a7xmV1R/lga/H194Z6HjfFWX&#10;iSpb/8dS+abkrPXkm6wWoLcvKwfCq155MRjM2pScfq3KT7Pq4vNbWYpa/fzFoBWqsvemmDweL99J&#10;lasi5d3NIblvFG0UAqDkklT9qMaTHag4AfctBNOADLKKUzVF1dLS0kpG6UJVLuv1oaMJvE/uOlEl&#10;KE946jA92X+8siwPaMDkZYypsJyUcgt+yGIH2I0ax0TVXYbiHlF1uLqoltGs8KJwc5dhVr6KtxFt&#10;F/Wr1xQkoSJFP9i4j4tHSW+Fkagay4gNg8i46rBAWc3K3YpxuiLxiKq1y0XSpXvpcOcwgEWuOmYg&#10;qmAoWkWxUeCh0gQRVUAWYMNQnGoMPiU2hBX5FYCrtJmS/f49kQh1fd11sHtwhSBOV1XOzdr2iCrE&#10;alghBRyteqLpBTlNBcTfp4fLD/4eAA4fPP2FCif1u9zGELz6P5bKN7lV6ykINetVZKmfJkWlXBV7&#10;IN7efWgQCtmuetcrS4NBcU8mYzExMx0v33kcAm3hdChckKqwqSIlJaWhpx2zSwQuEdD0WQjvdj/w&#10;EuoS9WrjyY41xaupjqGir+gx6jb+s7CpQuTDVWSpGqFqaWlpaTlRcKGq8ypVIq7qsFyVqTwgqiTl&#10;6b7Ezo0HSC0tySmNX4klYWEoUk7TMx13AMmdAE1uCKkKVlPbhPT04tCZPtJgG91XTvYAAp01tly6&#10;5KbhPpgFaK7Pyb+OfV5EVBWxPtjZCTYLlFFUrqYXJN5GNABEB060CQAQL0Ynhsi8Fl5V7favdsPw&#10;GWor2BhT0caK5IQnZpZvg43R1XOWP5Tfu6NFbFwV3UiTE1VOsC9zFYaJas7yqnMAVsGHrT3AfLQB&#10;wPEpHQWtXj1olf26n/hp++9jj0dfOxG6xbLv2yPF6//c4bGP0kSe16x3Sdb6mdAC9MKuJrRXWO4c&#10;cXd9DIo/k9xV9fMXkWXVdgmjYApZPhFaXZU/H3ra8ex4H4gq9y0q5xQjoko+iTBr+OUH0f0qNABQ&#10;51Ej6HkEhes7tpKhDYuftzxaNEjV0tLS0nJLwc1UvStrLvpnu4X6jq2iysKOeyeUBziSoTzjRhTO&#10;sBiPiKosb1Sp0LzlDthLz7TXgYnW46N9nOcT5UqzsgkZGLOnLbSU/MCvZYQUJ6rVS3YYwyUV/Vmm&#10;RBXHVjb+0xE2TpTcBB/uDcSG96vcpEWz48hQua6D3YMmw4CKD06bxWkXb8KMXOMLwnJewhYMih5o&#10;ptsxohpV10FeYSh2YyMvfFsYb+rilPl13/1WiTjL1S5R5Yq61opvL6rbZinL1dIeIDkCmYqL5PyD&#10;0Jx9qjn7VG1tLcpaDUjQqqdfyob41LMn/nP/WPwllK8aBHlRU8iWvK5Z75as9TOhBeiFXU1Er/BP&#10;a/zPlSPOnn4d/oAH79OKkciTKklUJx9x637gpStXrly5cgVDSZDOm1GB2vUdW7mz+00VfvlB5FEl&#10;nbPInYqPO6qU1Xiyg8KyT0UuPRW5RMXgqktnpGppaWlpuS6/oerrQ0fJf769r213qmRSCSu/DJ4Z&#10;ocV5IuDoGVE1lEz5oCP7xvv4fXCrAwAAC+maS5ZasEJUW3pf6R1nng8+UaV6Pj5sbXVEbdhCPXgT&#10;6qrDNRv3ISsNiZNMr3ZM+3Cu6RHc8nvbH6fKNJmtzuBgGBltsdSCQeTwnviQftVeWSe12eKj8WPH&#10;1KoiNuEeGx0wtlBBFq1SDlRVNWufb+GjRtdDSCWlpbhfKJioSuO82Tpjq6qYAmVxdR3sHgQQF7OS&#10;bwJX9R1b/1fdA1X583H5QcQZU0tLcBioi6d0jFYDUsMK3/70YB7J6dPPdZ5pOY3++GhvJ3WeH32u&#10;7SNb7bpLfIJSYMoJ27VVwt6mrPbTegF6p8J7Q9JV9V4Z962bntBT9U5ovqn7IVm4KmtNfSpyibtw&#10;AMViR5FIZ2j3Ay+hf6KFTXc+cpsqdVHQ+Kr8+ZVzisMvP6gCcAdbCtE/G2+HQapmqVpaWlpaXijB&#10;TlVPuSr1gwBfrVm9bFPkqp4RVbb2d3bGvSU5TRWFDHD0bNY/Z7b1+FxOH9wkqiYl0U1asNIBZusA&#10;IBmIKve49Fq0Zw6/0isO0NzLNWAiSX5wK2wC43YkrJcqe4CyeYIRSjqN04Ub8CO16AOGyklxJK5E&#10;xAsxiD40bgLnJGAaiEHthNTSkpymioae9nXxCFSm27NmsO0wm8BuLAAYxgaSR2WdMsvXr+tpr6te&#10;AnsiNUagSX2hqBFVlA/bDQBoOCFWm1++fp154APnfoPKJpCq79ha37GVumvVW3di4d5K8DjIhbSs&#10;BgGteqGJ1n8fBYDDB08fAzh74ty71OuhmU0ln05ExwxKqI+SlAO2a7mEvRMFhUELFd8bbnSV3rcu&#10;/nJ+c8vjXu9Jr8sbtC5tdNfqvvHbU5FlNVm4auWcYmz2NKWrKSkp1KR7tDr5D30ryU2s9R1bwy8/&#10;GH75QdsBAuhGArdwFvnWTlgqxHCqvXW1tLS0tLQUFdxMVS/kXZqqR0QV16dKyw1B38i4tPa3a5Pu&#10;F86bALARM+cuUY2Kl5UpKvvuYmmsZa3eElUyMYqU402wUMqGzOoVBGgO2+iBb3m+qaWFGR29hvjd&#10;voGxswVnnnA+DC6g/1mhgTdnQfeQ8SkpUZWJ3QmppZxidJZaQJ+aVbATA3QSJo4zhaqQ6qqXbMqf&#10;j7D73TcNvBYrTlVV/dmXN/7ivLgDHhFVJFGoK7cylRlRjTc1DgBFnLsLddVhvAwAyhzgBj4YKr0o&#10;ElUAEGUEOxzJKh8llKk6aYNWT9UPx05xo6+dCNUU5DQVfLRj58BhvMTIpWOQYb1WlcsGOhfr/zip&#10;McVju3PVHJ2+BsI66Kc/iu+NwqrTjrvq4r6l+eap+qe3U917BFq33e9BjbK7suZ64aLAOLV1aaPD&#10;X/g4UBVp47enVj9/8anIpeRCcoiuNp7s4M7Kx6WQKa5KvUr5T1FJKPJJsnFFqEr1B7FU8kRK/TRy&#10;QlHtrailpaWlpWVbiYeqonJSgRIyq4ouTT0jqnHmNd43ArmyaFEXgSZZBoeguukARBSdZ0GuM3KB&#10;qlJ1+Uhb//44SwJB2XcHHWAKwhRVha1fVPjrUUXil7LJs2fP7DpYk08VZWJqr0N3c+n8X4sLvrOb&#10;IKAPTMu52enTre2BNcX3PQN0CSZbHIq/G9WPIwnm2NXrO7YKdgK/yJgX5xMWoFctOhjhwsTy9f3x&#10;ON0wjtbt3xOJxNrv3xOJFFVVVf82QqPG6ENPiaogwdYAkhSJqqQpqg91EGXNMSRtcr/BClHlywei&#10;ijVZ0eqbWx6PO836OkeOFcycfuLcYcMyo8+1Xe+pWdUJ5bQsZxWHbLNd70rYcxXwGvTk3njVWpnH&#10;qMgxw+zbh12kkzetWddzG/F32678tUe2t93vdo0y9CMf/ff1oaPo1OfKnYnSvZWIqzokqvunrV58&#10;fuvk4KrAEExgMCvmp6RY0nrlyhVEP0XT/HFRKUv9we5U9kvQXlJq0h0gLS0tLa1JpsRDVfAyBMCt&#10;+qG+EVXCgxmeOqxU39x5HzgW0b6BsbMF6UdJqjsGoVDaCN8t66I5caK1xYCZpo2P7O9FDy8d7uwd&#10;/jgE7lu6UkvL4JVoCzliYihRIogqAEBq6W2hN14dMeyS0NhZ4I4TM3FmrGeWb8M4CQtRubyq31GI&#10;n9oE0U/tczEvZFZR+Pqu7uOxESUPLsDeXrLZ1d80WgitGHVJkT5QJCtE9TsvMERV0enM+k9FO2FC&#10;cC+BFW8gsQC95V8/Pml8hoWJew+tXCrselck0gVZReHLXd2ouFVWXvQVj4kqV795s3R+M8AXHn7u&#10;h/VrvqRKVC30IbN8/bry9cQizF0BNaYs+D5isb7NkYxk72RCoVX0IInR6qn6VUYXHuKnOU0FDhu2&#10;AoPcqauuKF/tooSCUcJeQb4Absd7wzBmqNZO/sezkOVWT2lZHT/2/BD4HKiIVk1/xrs1BQ1zVYhV&#10;rJpkQpZSSV0pirQixrqmeDWKPUVPdj/wEn6MCkmZvi9+Rwmf1SxVS0tLSyupFQioGnChC1QuV3Wb&#10;qJLcpPtSmng19/ogjotlQMwIZGyuYGmdu9O9jZjplqnDx0bIOcZ9pz/OpltwPt3btE69XPYoEnmd&#10;4GQfXvNnAJxIWKGE7mMA4G1CZvn6KfkpM+peNTiIu3aN/jTj4n4+DZT8ziZNnUNd3UNFVQjOivYA&#10;1RT1Z2b5tqrO5T/6xQBZfMb2MMBEVb0yFdejChCNHGWvHsmDTqZY5D0kd1vzp4e7+mHsbi6d3xz7&#10;QzH8YYigikN7IjW9AF2U2dma1D5KrIH6AjpJvLf98S9tfxw9RRFVwa07DhtVqzAmFN6EwqYK8h6A&#10;hAu0Lm0shUoK64O/RBWrOfsUaiEhllU3sxFvWtN3cY3kdRssxuoUY58nxftqFyXeN+CT8WPyBXDL&#10;94YC1TWMmdl0a7uWrMhwb98azoqK4ye2CW7NMHPRtepc+6etBruAL+DCsQDcV7HhVIRcKZbqYsds&#10;7G3NUrW0tLS0gqYEQ1WPUpZIuWVWZeX2LF2Gm4xfA3A5/ievNI1bQDPvvhDmufi9aN4mbcHF6//U&#10;0pKcUnTZM3ah7phxjU9ce0sIBpxaukiedelwJ3oyGSpTsUqn0hLkJYyMmRJx9zGSlQzQ0ZH9hHEy&#10;tg/RJognvHNmW4+d/XOMxa3uw3NNj0R+MUA+oxZ9QIvcLQBQ842/Rz5Qs4sHZnOQCNMiFtUU6zyF&#10;PsM+tCHxQGIDLsq+sii16wSv83GmzLJLM/lBVAGMBupp0+A8k+2q7lElm8pZXtW/R3ET+LkBGMji&#10;Q6Dy7YM4HTrv+RZJrNLCsoGbJlMaACUMcNU5qTUO6y/lTJhdNOCT8WNyDXDLwahsbyhQXWrM/ER5&#10;3yrgWgqDougt/Atcbfx4BabFvxkSIIRWkZI3AYCryjnFbNxq48kOZEdtPNlBUdeUlBRkX8XU1WpZ&#10;KsqmiqVZqpaWlpbWZNInEt2BZJVHOapGZYQW56EfEVMWcgJVXbz8RrXUje9lXnDc++t/Th8y7i27&#10;8Qt/9knjchaJqqHQNnrSZ6KKUYu9fTjR2tZfvvN4+U68eg4ACMYJIY77GBNVZKwT9JM5EGmXgZGt&#10;YfBb20SVxzRDY2ejj/Au6t9xYsKknTHDHQVAPlAANSJGaVpZFSqaRK1rrKXLOk/lRNXphzG1tKyu&#10;egkaJLHq9tvwM0aFuwejjzKJZXKWV1Xxl6flz0cps3z9up72hp69X2Umwz5zzNqs/1hT7cpElS9F&#10;iys5MhuMxsxAEVUAaM4+VVtbW1tbu2HDhuPlO5cN3GSv2YALVQ9XN8kqnhZ8rVDPM0ge9/INk0xG&#10;WHnOfkNtuyojzdvbbKwZp7rikWBjzNyVNVelVzjPFP8zvKw2flQ2wVSiD5q83LzPQiEA1c9fRA8m&#10;kzDlxAi1ck4xehI9wAs09LSjTFXF4FSu0Ls0nuzofuAl9O+pyCVLRPX7VVPQP3sd0NLS0tLS8kEp&#10;3LRy998mFn9OXW364FQFW2SEFDlBHl1q+lCZCgAkGabO+4BXnwIgqSdOOjq9y1GVL0n1Aai9BJDX&#10;VCGvhG7U2AVqJjvAstZ2GzlrDj2q9R1b7RJVeg/U9bQ/nDVXwUXF2Xb1DhgDf7tHjO2EFueRaQAi&#10;m6dgvry9fTh8aOXS5i5DL2ZsLrthOrOL1Iq8se2QUtqcIj5RZcQ/EPKjYO/DiNcShAWz+zC8rHWb&#10;5OMgOoJIdqqyOPso0f354nO/OrQmm1lM9EWDE36xyD7gV8m9x64CzOqiASAZmUEjqqQQTvXaterm&#10;3H+XhE6q3Fn/JpRhcPem0ohxkCxZY3vitq/Vriahjj89v56Ahrc12jSr4rON5RbI8RD7mpAtE1V0&#10;zLBz7ckTmmmv8OqOfm+T3ROcZlWkbvdWyU7xSCz1Q1APX8v4c+mE5MWbsn5V6lW33gipvmOrVWuq&#10;pqhaWlpaWjaUkG9q0FBVUdzgUS+uXcm8y/E+Yv69kQp5kqMqBU+iFny//mdpFId/WWzBhCJxlSii&#10;Kum/yjhngaz1DvDaCaXDCGe4CkCkDGNZEj4KUUUvVllQmJYK4xNGHIk/axzxPgvcbSE7gLjbHrWz&#10;DfdAiO5tyCU9nxjfxXgxz4eDogt+QiRqvPumgcjGfeh5/4kq1QIqVJXNW4b7RcMCYnITuMQcpEwZ&#10;b4Lgwyg8fQWZqGL5g1aRAgJYJQDI0Wxla5C0bVf+2iPLtzT4Uu1qEsotwK0CRgWyTXVF0aXxE5pZ&#10;r8gWnPzepjbh/n0fb/q65UbYD5Q8p9i7/C65Jj1UlctFqGoVp2qWqqWlpaXlRImCqgnOVPWBqIIb&#10;P8sKmyooEOkpUUVOQLL2DlmXxq3L7xm5YLi8F5S+sbQJljpgex/aFp+j8RIw5Up0jipHiiOcLXNv&#10;rwOppWXwSszsjIyrJCGUjiVUSN1FlJYD0C90YiKNowQAlF6aV8P4nXPn3Vj8hzOv9KIPXdosen05&#10;UW3oaa/v2ArwO0WiCrED0ftKL/kk7p66Z1w6kJiQga6D3YNRlMM1nEr3YVzoCKLHDo+ji8NAPUc1&#10;JjY+Itw9CDHUxU1NvRWYVQCizyTqbOAPUQUARFFra2sBYMOGDZ5yVYqzJISxulVVnJG1YEpfq11N&#10;SrmU+mo/tdZKLS+rBaCoXp38j2cz/4fhdzXKTrXUJkfMJuxa8mjpxRe/aqUNGx+o4AQCTHo5meOP&#10;DxNqAf2JWOpiUD2CGqdqaWlpaSWvJn+hKiR3b3d7Q1TJwjXdl9Ist2CxA/dcqHvVWQsJuf63VpeJ&#10;FNcbqEiRSLmIgeQ7QTD3jdkDRXeGZ0PkVvOy1CxTdqvG2oU6Gs9dPtLWv793Fexk9/C5pmdrCG+j&#10;vQ5Ij8KsmdNuALjAX7NvYOxsFtCRpgMf/Y94vOy4GG6yHQCATU/vvuavwKrDlCKqRPdoHs1WtUJ9&#10;c/Bp4vBE7NfmznnnitoJCfwoyYmql98yHKIq/q5hKoblZuNM4YATVSyMVv2sYUWe3BJlYkWWOvRf&#10;JzZVa5DU32pXFuRDIkGgQg+sgFFa3tXy4rDOFRmxXqEf2C4QVYhvgjutxRQQQ/pVLuRLtXdOY7Pj&#10;wWIRKs1StbS0tLQmgRJZqMo3oorkVmlRb65dGU/ZuJF352anHW3DLdgrcW7sgHnpG7MWHHbAjsgo&#10;WDCvy0SK2cMQXtbavi5xGKihp93qmJxojY8BVJ4HFR1SCVQly3Mh2RtFwDmOzFgKjY/sj75X/55I&#10;zcp4YZBzTY9gogoA5Evqkh+Fc02PRH5BEFXenSMmz/TS+DF+rSpUVmhV/vxNT8e7SsUO9O+J9NaZ&#10;lsMyiDSMm4mtajUwdtZWnTfClG2MR4gLHSBkfaKOHSV2J1g6mgn1qAIA3JV1F70TDKb1WeFFYeZV&#10;5kkAsLIJqCTgFwAAYMrCeWYFykzkP1HFukpqWJFC51j0X/v3aC1WTPK12pUF2a/XFKS3sKLZK1A5&#10;O+Kf3YRcsSwjS2mv0A9sfmUqJ29qV1yE6pkf3JH2T3PneiHIwiWkJOGqpup+4CXyz8XnVSf76/JT&#10;WlpaWlqTSYlxquI6pD6/ryt+1ePlO21cwVq/ds0ILc7AlX+mf27gA8Jl2Vt3Qj3/VNQBcia4Sphj&#10;cIiqS1Pmf3vk2NY7Zlv46ayIgVijnyRFVMRVyYGKljnX9EgN4W0cspbpxjLl0NhZsJJFGxX3KBjH&#10;EpMG0LUrNut8mJ5yTkxIV5TZUWA8mJevAbhM/D1y5gnWo31x7LectkiLaP+eSE0v1P1kRQ0V5Iqk&#10;nJ4Bxn040dpCWRdVnNdyeyNZnKqqeuA1xna6Kn8pvU6UJ3LnvHMOEJ1mK12Ylbs3J+y1MHPqtegB&#10;Gx+BP7BZRWHo6h4iXy3fVgeGjzPVAeorhs1tSC0t+bi0pDD5z6jN2adwC366VgMi0W8J+a0ya1PI&#10;nbgjRXLD/ulDIoEOPXBFpHeB+5Nb3dzgG3sNpp6KXJo0BLDxZAc6fVFI1JLqO7ai1bsfeOmpCD+d&#10;nqtJsxu1tLS0tLSwEgNV/cepzsXGqqpL0VNGsZWMewum34sy18aOl3caFrdCcEQdkBQTt7UJHq4u&#10;acF0K4T1iHKz06dz2KVIykQ1HlWJMFzVooMRI0msql6yKX++fHo10xkhjrxLwabqliTHMbW0JKc0&#10;OlzZNADErzksD6Bgxty7slTPCbZQWvz+hEEUax03/p2bnT6dk0lakx9BD5cVCc2eclH7UOHeBnNy&#10;gBGyBUoUCI4UVVH1o/A+rKteojjNnxJuQbQTZFAyGERV0gL5ER7q6mZrv2SWr++Pua3Z1clbd3Ru&#10;wx+X563uRsc3sGdUey34WcPKH3lyUrUKSd2fNm4tzpUvHxIJnL9FoKIDEioWm5qSVm4jrnSGa1al&#10;alWhZax+AFmD5NXgNrUqNNMf8dDwyw/aKEhF/mYOv/yg+kx/zVK1tLS0tCax/J7+n/B73W6FAKhL&#10;8doVTQvlzmo/Xm4n/FTeAXIy+KXDnfLJy4G9/jfdCnbOO8qq5eYGSFzMyhCHNfq1/Ov/oQjjlIja&#10;9GpjBzg40orsZ9FiKR9HfrIE39tYdOcnU48q5r6pHQVmgnZudsa9JTlN99AT7S8b/4SM0GL+B5BQ&#10;/FC2wQzqXVT2p8DnW5LTVJF3Xx4c7uwt39m/g/0wZrAZy4KjwC1OFf/LjKhy57wbniCPAr3wtM/M&#10;nG0IEBjq6h4CAGKoB5Oonmt6dlP+/FX58zc9/eM2jlfXXgeYY/HuJpQpEdgzqu0WmrNPkYEAV0Ma&#10;gEiy2TCeTiF/e/ehQZNF4vZPBzECPiQSOH6LgEUHJEj4W9XhD29Pf7cjhMrCVsW4VTTfnER7G789&#10;deO3p4LFZE+RcGuTQBihrile3XiyQzJNinsSo563OtPfen+1tLS0tLSSRn5D1SB4VG1z1cKmCnQB&#10;qW5ZVb92Na3ubZAyERN0gJ/SaKUFVXl5/W+6FZw57xmbKwqbKnJ4nlbRwHAOcYwyOiYZZCPpgEEx&#10;2qVi6HCQRUu3oHIc2TsEvTgKtiiMYWTWcgsJBlJrISZiu88B7Mn/c+79CSZHlY4tzri3JKeJHB4M&#10;HSY01HUGQiEJo2dlVqeOf3sAvTRuXN7ep4kgqmE2OBXtxpqN3VlFYZTYm1UUzuqK1BB5stRRyCzf&#10;/keGsQAAIABJREFUVvW1G+JvcP6tSP785xtpn3JUXQdrAkpUyRjZHS28+mGWOmAyATy4Z1SnLWC0&#10;evUErbIyHH0F0OmSFDCixThXg/CGcMy2j+xydxt5ft7jVhpwhR0nRGT4qbu/lkkwGoTf4axalzai&#10;f9Qz3IVZlkrJXRKKWrM0yT1QUjSlkthUcnNI41QtLS0tLS1KiZn+n3CRlz1WU1YxVzW9IrVCVE2q&#10;e+fdF2Ir15sq4ZffCekAgafDzn9WqzAUMkT17kVh6CKgUlFZV9dJw9JTAS7a6QAIJlObKiFHgUgD&#10;MNwYGCJ2zhBBr+SXeYqTtfv3RGr+7Zd5NQXku8f6wNi9c4tuLP7DWWl2BDk3n6MRyNhcYSNHlXmR&#10;e3sA5XuwNwZgxmbJUWCyAmLwndiHew+tNBqfuw6+s+XggR8b5ryTsRUoyAK6IrEW8FEYPn3+Ahg1&#10;el7Ut25mdWsSDQPkdCb/a6UFxl1+cYrhzgfh1bWIdDmhLvIwXFMl/JSu0gLiqpDMaQAuzf13Y669&#10;mlQSSK3FuRpEbAidSNC2K3/tke1t97u4jQ5DD3xIJ/BYKtDTt0KvCZ9exkrdgrr4/Fa3QgA2fntq&#10;9fNWfroFRhJTKpbImopXRAuos1SLfdTS0tLS0kpuXaVQlRT1o0FRKGJVcl1q5dqVj1SIy+97LtQZ&#10;kVBf90B554Q0DlXaAeZqfxqMPrHzjLHBwBNVDrNIO0ri6W6ahVmc865GVA1QL1JUVVV9My4N1L8n&#10;yqFwMZy7bzJGrM6CttL5zQJOSnlU2YRH00FrrIlkIUWX24LaGvzVOVKrayQ9CgwR48UNEzcn8qg9&#10;QLFXVqmlJZdi9cFm5FJ217ELzKeGK1drrAnNszFlpMEIcrZmLa+q/O6KTHofDjOrTPz2bSP672r5&#10;14+pZ1iiakfeeVTRxT+LADB6UEaiNy361s0nf8xW91LqQOxxIwDAUhj4fx/92pPb0JC7dDgajR3U&#10;M6prLSCK6gpaVZwFHED5V2pJBSM6qHkl2ZAAlpNywI79lkdglItBg+lOVRGZuGppRr9DDLp/2urF&#10;57dWP38xGaf/h19+EAC6H3hJblBVv+rROFVLS0tLS0siDVXtiy1dha8znV+7Gg1NY8zr42h2MGlr&#10;JWXaAdKCl5abPt4XpTC4wd5gE1XMB9NyQ9A3Mh4FW1ljdZ3swsh4ZokkgiqC4VRLP/3stnXl68Ut&#10;rMDVw7OKZhhCJ3uBBKYOC6wDU2We64ZWb0HpLQWrq4h7hcndh4Q1+KE5yn1Am2BKUSWrT7S2GAtG&#10;mXwMuR3giXN7IEb/JS9xRB5liHmByX2Id51BRQtmwEmVslvMZ2FWeFG4uYud739DBlwYNV9dVV4m&#10;sTKbMAuO/3ifW8W1Vn32v3KMoTHBPKN60YKLaDX55Klf0liFSQkj2rZ/SjYkgJ5QB+zYfwUEdErY&#10;roTPWnWwlu6t5N4gQcBUfu8EvfpiA52DzhWJQdEDhFZtWFYRV7W6VsIVfvlB0zpUiji1vsPCTH/V&#10;/mlpaWlpaU06aagaF1m1WVHUtSXyrlq/djWt7s0uQKhvYOxsQfrRuAlR0Q8VmyI9dqHu1TPGBnvL&#10;A+2oIsnReN8I5OJES5Y+wwzlCdqkPC2nk1m+fl35eoDhQyuXDpEvEMDUtMA6mP0sNu5DyQRzxRYs&#10;SyG8ortt++6wOMdAQFRJa/CO/mnphuNuZI7ukizyVkTqdTDxIbFobH9SdmDFmxNkyxT9J3fdJ2fM&#10;/rwMhbNVqppq8qMO07qednLXYSF0CE2/bjHGVnxlUWrXCcPCdbzPQmb5tjp4tnHjPsNILlpcAjta&#10;jON2Wav7HyXFC3v5xxltguQ+h8Mo2NaljTOnXoseB/OM6mkLJEVFaNUNv3ZAhSe+eOmXNKYKeIwR&#10;JRsSRE+ow+gAhzLCbodycd59lJk67p5DCszyU2xBNUWriKhKzKcY6rHJp2gt51EASWRZFU35t3qN&#10;o0JUNU7V0tLS0tLyu1DVJBa65rR35UkW9sEy1gePL5B6Hb365SOGKjc2OmAUhXStyfurdw4fHP1p&#10;W3/5zuPlr45CuuGl3HmK8/3JH6BWiCq/WrpDJisrsM5UY+cq4RSGXJ0cvWShKgAYilVJAuaCjd2H&#10;d2XN5ViDz6eFFnPKUrm7CfjJ1FJUzOoeLo+m601Zq+5VktNUkXdfHhzu7C3f2b/jxARj9f3TmcEP&#10;iBpWCooHntasZOraQ3hZa/u6767IRGCxekkOAADkLK+q+8mK/PJtddVL8KJV1Ut2ENXASGWWr/9O&#10;T7tx9bs+TfckTD+hJhdvb5y++LGIU2SWr1/X097Qs7cEDDeYHBbXQuasq5moUqvX1tbW1ta6X8Pq&#10;jfp/cdX/KqmQI1H8S8RxqSWJ6CpMs1es62lvMPxzz5gp2RAvtzE5pVArzFWZUldU9ir2xSrsniIq&#10;dUJUuSHF7JOiLOMXGy5v/PZUxDQpsolKIVFcjwWvaC3T8laTQJIEVUtEVWVH6TpUWlpaWlpaSClX&#10;rlzx421SUtCD0xc/DsiMJ66s3sUlReIPT69dqRm+kHtLCI6NGCubW7Jn0g2adUAiX67exy7UvWqM&#10;trwGgDMvzNJ8f/wz1AbEIQtVPfRdC7422jlYVMW1xVHtI1+nZKxy9yEzbGQF672bqrymePGhlUuN&#10;3tvwstZtyD6DNmpN8WruUbgra+7rQ68zq4dmbC5jR7vXs615+zNrjB6Z1jrA/SQy4m+vQgtzigpO&#10;dp0gn4nvea7wUairDrMDlesvxmM1q2jGUNcZlVUkInmo+lpkrSoMNHEL0i+gYWZ0RaV4NqAwR+ne&#10;yqtt1j8b3EytjnCqahrAsRP3lv/yb00A7M/XTb1718Ovna7/S/ONsSJL5apMS8G4o8Hdm0pj/lBb&#10;nym/5ap5M8jC3+a3NboQL6tiU2WL8pHPUCc6G90TNaXeQyyrld/IWxqIqJKvYmYqInrIrIrX4ppb&#10;1V2ri89vxTECuE1/Lp2Q8AUUelM0ux+I4FS8pJMEVZQYANqdqqWlpaWVzKK+NH2Tnv4flROc6pYU&#10;r12ZmcJZY3XHjIuYlrIRNqjSAZH8unpnwhDSLsM4vZClPjghqhCfzm+5BXLesQjIcomqRNQ+JBnH&#10;jfdlyIvdc1uwKnZ1sg/niheLVpQTVQB4fehofcf+iYIQdJlkjPpAsngT9jnpE6HFef3lO9UifRkL&#10;trLwHs5ZXlVVPfAam5oKAJD62dvDQM7ol7qeiaOw99DKpYbXBMG+5E0CkqgqDl1xByx8GMnrf5ao&#10;mokfEWvPJHtVElU6uBn66JkTVoJWT59+rvOZ3/38b6W0dODFH+wCgO13r/vGx5u+rrJNSawgzriX&#10;yZhUMInlY7wseYrj3yJ6o75qym2G87P17rkYPmCVqJJic1QRIZVDve9XTXkqcklSpQoFAqhzVScF&#10;r1wUgp7kA/TY4R0djVO1tLS0tLQcSk//d03kNael+jzUKlMWzjOd3hubg1yR81BBKqSnFxspqsUa&#10;96hBTFSnAByPzT5Wl59X7+R08ikLw6EseoEZm+30wdMcVa5MLa7nmh6piQGyfmKmvEgMUTXMRv+g&#10;4/pZ8WGj1IJV8YiqoQ8133h2pjTQgN2H55qe3ZQ/f1X+/Kq/+/sJ+uhz/LaKmyC6DrEyDsmPIQD7&#10;SQylj+wn0gCszdwXKDc7fTpMtKK8i539O05cJPZw/55I5EA2j6gCFN25YC09x99Smi0lfFxigQBM&#10;MgPAstb2hp5owoAlOfkwIhxgnagCGGMQbHSAZBxXG1HlBbMIs2ias081Z59CaQAbNmzgBgJMtP77&#10;KABsv3vdGwAgmON/qv4fnnwXPdy1qX5AoZdeyDebanLNuKeTCiavGNhtsx03UObP1y15nJrmb6l7&#10;d2XNJbvhcNa/PaKKVsQ5qvh5FaKKxI0FQMIxAoo5AA6TWIMs0vHKZtFS0pP9tbS0tLS0RNJQ1U05&#10;v3YFW/DFUMoGAPo6h+0iUQCwwYD8v/4neNafZ9BMWTVHFQldDyeCqBqBKWd1hlJ1HeweBBBcejH7&#10;kFucStYlDzAQpw+nvyxEe7gFLlbGY5Khmfw+iEjHmuLV6CV2AYd7ILW0DD+esjAc+jOjd9Vk/zNM&#10;No1p/4vz8moKgGLl/4cqThWtTNVA55yi7FQUHioDncxI5gQHz3xLBfcnIEdVTlRVAEFm+XoMIGyf&#10;DXSOKpZkdRlaPXtiOPa9tmtT/QD8fN2Sx5/Z8nOqhTe3PP4e/uPdx3/0hpOeGqQOg3wiquBxfKrr&#10;MrojhbcD3959aNCvLnkk92C36Qnq9aGj8j0WNW6TIFute+jMSU75J/JY7XTViUEVYq5J57WhJBxQ&#10;vfGAc1XTmXb1HVvZZXBugGl8qsapWlpaWlpacvk9/T/IgaqJEsfWqlCZnV0d1Vj/EwDEpl5KQjO5&#10;LczIBUMipFo3EnL1bkzuK4NX4j5f9RxVSBxR5dr6IMaAYslo6Weu5a/MXq6IZv2ryy9j3dibpfOb&#10;Eeb77gpoenZH/nzk1e3fQxNVzl6SjkmWyVK8Q37t4fZIHrtQRx3ikQt7T6SvFo7P1NL4SAaA1Kz0&#10;iT4Cy+bOy15dkApjFyhOzZuY6O5IZnIqbu1eGTGs1nWwe3AFPXderaiaaQesurfseVTZDtRVL9kU&#10;G5yW4guuNqKKzzZpuelgDMHIU1idCgRAaQAftXTGT1/vPr7oG6EPAWD73YWfqZh5CwBKXTxVv2W7&#10;oaldSx4t3Zd/6qY1ZjGsWp5LLakgafMByKzY2SvW9axw2B5JMymjqPEEKN1jg7sfiBm349P81brH&#10;JrSqrML23xVxiaq6TZUSXoU1Yy4+v1URmO6ftjqAFa5M7+hwf/NgnPpU5NJiMK9GZatrWlpaWlpa&#10;V5F0pqpXOl6+U1psyjLzEr0LelDYdM+FulcNr1lGokwL1jrgJ1E1JvcdFk4ylStxRJWvZ45FiWrs&#10;iZu+ds8Xn3n33fgSRXd2Nj3wOpOLypv1z0vnFOdCeEZUmQBcGD8PAMje+KvdMBxN3uzfE3HSAeAR&#10;Va6cz/o37UCsBXbbYeLdzt4Lwrsd1P2Vib4xCIXSRkbGAdJyQ9DX2VveOWXhLYy7ZkrMXx5VXU87&#10;GBNO+/dEanrBtKyNZCSTwcEAw9zVyWJWaTlf/jsHlanIDohuxXEv490jquGajfvQY8W9x3bAhlcr&#10;+ESVKkUFxNlmvG8MQiEYif6Z11Shfn8Lo1UUtEplunz4ZrTN0ddOhG4pSMU3lh6fN2N6wa9X47I2&#10;qGhVrjyG1S3551FNOvHckXMZX208H+AOF4o7+SgPWbBo6j16LN9jDiN3nZge8LqI4pGVpqyKJaqm&#10;lakUhbJWyWdwBSr0Z8AdqUiKpx1T+6rKfH/VPmlpaWlpaV3d0lA1AWKZ1433hT54xaT2DivKFse8&#10;bmKLY1oAmgFNg9Endp4R2z8TdP3Pr+eTbESVKYlTVPW1mwCM11TZj771K3j0H57c9h7AFx5+7sn8&#10;ny5/she9hM3Ivaaz/gFA6uH12KOakQYjqJDYNdfB5Q+JV4bPUIuiMNz6jq2xywZmLwk+GsEjqgDR&#10;YlZvD7zygSFGQ3C3gx/EPAIZmyvSj5J3EY5dmmb0Axatqlo0EIkRwLqe9kwAQXaErAy3lZHMjt47&#10;m0vnk0uM978VWbnbUnVy5x9GDDQbetptAAIbtblELdhDuslAVKlSVOMhMJ5tYkTVXgdwxaoh0RJ9&#10;nSPHCpBZFVWyGl14fen0Sjh24sL0gvSjLb3gX9Eq4kxlJtLYGDR50TcVd6SPxZ3cFZdsUvd4KBen&#10;0rx+05fke0wNZPsj23P/WTeobYOqSNXPX6Q8sKhuFX53ypQaHNJqz5dKqfuBlzRO1dLS0tLSclc6&#10;UzUq1y0n4ktKlnmFxuea1N5hxbXFUctMvCvLRWUvnskSQGm56XA+ysK4+apBuP7HslqZKtFEFQAg&#10;s3wbfowiL7N5i2U/+uL+ix+fvvjx/vqytf/yruG1vgGSqMaKF716gQ7uDM3YLCxO5SlRRVWqxmN/&#10;XjbJ6I0PYBwBllm+zfSjoUhUuVpTvNrTkZxaWnRDroUWZnAWZs4Y58cyCsLIyodGDiaqDVGiallW&#10;RzJZ0ClneRUOcjUoFgHsRQdYkRZRqtaKPx1giaqlr5UgnFHNWmAjkn/z8X9xlnPeAab6YFyjz7V9&#10;BAC4ktXhg6ePnT79XOeZvW3xGNYnbx2w1wMAcBwHyahtV2WEqh0UGCWsb24Vd/Jbalmx6BSE/rkV&#10;e2Wyx5IrcpcnH4iqSlPYKov+ochR9aCAwKr7gZcWn98qJ6o6PlVLS0tLS8uGtFM1KpUbvJ4qtbQk&#10;p1R1KpmLtjjq6jfWjbELda8abITGdhKV2YfslrSjNkkqU4lWpySKNivd+x3mubgpjHSQTXxoXCoB&#10;s/6RGAQzfg3A5fifoXQYITNDo/3Eh3vT8s9c81e/k380nBBVII6CZyOZCQHIzU472tZPjOdewqM6&#10;CkYX6nVT0qbDONAaPdE9WhStPSUYh4yZFLqbS+f/mhcPam8k40AAvPqyImjuUm/AaQdIcWf9q9ew&#10;5tbmspQPy/Woqn+tJANR5eoT194SggHDx1wlR1WlA9cDoLpVKBAAZa3GlyYqWY3ubAcAeJdI1Onr&#10;/NEbEBCzqtIk9wRZWRM2AV9uq3x795kvPjsj1RaL9HhPWppi72YVgSAZUUVy8kOaIqpuTfnnCptV&#10;WdcqK7xA9fMXjwNvQkkySBtUtbS0tLS0vJN2qrop/gReWumGYlCgOtmffRfntrikqKMyYax13lt3&#10;Agw11pWMvZSCRlRR/fQB3pLIM1W6t5JrRo6uvqNrlLY/p6F9Itk/iRgGGaHFcdspSVRxP8nD3b8n&#10;IrFagzOiWt+x1XuiCmA0gE9ZOO/G4oEPyPFsPGmM943BVOJe14eDH0Rmr/hmmNNu18HuQXkKatxM&#10;ioVGGumucmskN/S0hxcZ+6lWqMpeB0hgqpKjil1jih2grLjyHAMuUVXnKQEnqjEL/M7+HUNp1Cko&#10;Nzvj3rK8+/LwE5ZyVE070Jx9qjn7VG1tLcpaJb9hDZWsRtj0G9i15NE3bfXEqkxAkpKxMUF2UTXT&#10;pft6e/chkNgq23ZVRp75/o9sNe3xnuSRzeNul2mi9fbuQ4NJYET1wprgBeZDbVY/fxFxW/zAVKb4&#10;NZjSBlUtLS0tLS2vlXLlyhU/3iYlBT1wWMnHI7n1W1DlyhYv80mAP1mvVm/6FnRgay7N1BQvv0Xt&#10;+H79P3ah7lUjhg6RDk1Lbx1sj+oXnzn2Flu0mpqIKixxlgZGQ2NoxuYySZkyf4iqZDQKWuAcbtGG&#10;yInquSayWj1NxOo7tiYqEZjZQFOFl7VuC7/1nRc2/uK88XmAKBCRjsPhQyuXGg2k4WWt25CTy0Wi&#10;ih6Qu/3umwZeEx8CUQuKwhTDamUqinWKOiAfP9wWqA68PnRU5Zsl8ESV/gjfWPyHs8Zaef5sAnat&#10;1tbWNn/q//Y/0SmEBLnz8moKDjsolWNj+r8wr/np+fUEhrutkWMIxTXluK96J5W+mciOLbRtV/7a&#10;I8u3NAiqPDnZG4nak6TUDfJqMtldAdFdWXOdhGawE//BR+OkCDhKKKo/l05IKhdQ9R1bux94CQDC&#10;Lz8IAPgxd8eS0ixVS0tLS2syCX9p+vlNDdqpCh7cXVchqgDwJwDIdZmoAmOLy6spgLjP6IT61S+3&#10;Hbx6XjzBc2f/DpmX0MYmmMlRIZTgENVlRdQrF0+cOfr60FF8GVa6t5K9SkktLeH//B83RnlI7c++&#10;eVTZUSQlqq714VzTIzUb96FJmqw304cOWNJ12ebLZJZ/77Fqyq8an5y+6Wk7LjPXiSqgTICe9oae&#10;9oduOhiRHgLnHQCCqALA4jX1AwBgBWSIiarJ+GFbyAGYOfXaxWvqtw8dRZ/cSUBUeSGqA+NzS3Ka&#10;KgqbojHNvm0Cmvsftaw+0bm+trawqaJw8zwOEujrHDnGP396J/7hFhgbqWUs2EWRadEVqfTNRHZs&#10;ofHAAW6IqhPzbKKMt0ahL3Hyq9yJTHaXolwcNjzVd2xNXqIKYp8mMrEq+lgTqMo5xd0PvJSSkoKv&#10;JJE0UdXS0tLS0vJHOlPVZSkS1agEgafy1RVIVjyDkirWrNiCvB0A6P32q3B+DDeLytBbL64lFBmi&#10;Or04BH3U3PakJ6oNPe3nmh6RhDa+PnR0TfFq9kKdrGhkNDxmhBZnXNxvcJBx5fOsfzYRVdoCJ4GU&#10;pcNmfTApfO/PrH+BmA0sqvqbRQcjG4kOT0vHHy6A+MDILN9WB1H7JKX+PZGaXhBMUWfiQad9ZuZs&#10;T4gqIZNDoNCCTMgLRhJVAHhv++NfOgF1L932sNpUXHEHzDtPtQAA/bE+vNdVlVcFKrfKAktUidNv&#10;WD7f1edNwFwVyKDVpgI4e4Iyro4+13b949d/PL3AXq9sqHVpIxgtrmuKV8PsFet6VshXtJLR2bar&#10;MnJk+ew7XDEtKvRNLjt5rPL69RYTSynZXDdBabZK72u2u9Tk6rBhlPCCBG7p+1VTWMsqehJx1QBO&#10;/6+cU5ySkrIKAIhTqI5P1dLS0tLS8lnaqeqmCpsqRLGqanGrQlkt6xTzkLJRmzBjs42r3zHDDFAA&#10;A/QBRIdNmrBCVA0hqh90ZN8YczsqtiDvQBCIKkhDG5HDhY1pI/chk686MrK/FxbOy4s5yLgKfpyu&#10;yNzqVh8SSlQBAFKJRGB03POpkfDLg6KBgXyg/Ha7DnYLvEiZ5duqvnZD/O/zb0W8JapCnWt6dlP+&#10;/FX58x1+lF4fOkoR1aje/enI9n+5beq1yDQ6IG7BxfsrtOW8a5fpyRACTVTJ02/3yO/TDesQNzkS&#10;tQls0OqyP34DmWeJf5//w3OdZ1pO2+iVW/5WJdhkxS5q07TokUvRli3UpH69E/OszXUTlGar9r4m&#10;u0tN7nhdScVGVH3HVudENeE2Vep9qX9A+FiDZllFRPXKlStXrlzRRFVLS0tLSyuB8jtTlY29c7M6&#10;qi25e5v9ePlO9vowPmv+vpA88FTUJnqgXNaJeAuLUZvyDojlYoInP1XzzBPu00DTqs2kPHb28UUO&#10;TnYT+Pmq4kEVfKKKRVqVSdet5Dga0zyN3s+iKJpMOFElW6irXqKY2kmKZHmipFRGbKwqgMcjGYcb&#10;RlVUVUUZcgHqetptGa8kO2EKAPGBKKqq+8kKyrj6+tBR7iaojB+2Aw09e5l9a36ODSxR5Z5+uRb4&#10;QG0C2w7+Hry/5rmbv7mGzaqWyBWoaunLRUmDuzeVxhAbMyDF8iqR004eK7kJUS1Zk9BqS4nKYFV6&#10;X1d2l81hI1F0RBX+FfONYl2BIqoqSkhSGzdTFRNVFKIKGqdqaWlpaWklLlM18dP/sR3Pf7rqz6wl&#10;6tIxD/i0SHF1MzEReOPXAFyO/ymN2pR3wCBqhrKXCZ4A4DpRtXrFmxCiSoq7D1NLS3JKC2kIIsiU&#10;SCqiasiswOESkhb+f/bePriq67z3f5yksgaspI4lYYJ0kUVQFK6UQbUBK/ilxKZn4FK3GF8hBudo&#10;5CHYxaW2UseoSkRsqeZC7PjYpSaGUDScmDHSDabhUvxTgXBtx5YF4YqJGKpIRRYjURkBdhoCI6vO&#10;5PfHOmedtdfL3mu/7yOezzC2ztHe66y99tr7aH3383wfVsIbbE8kqhoamr7MVUmKlKJatrqgedN+&#10;2mF18r4BffsIS2o6/Z3JrFlB6cqG+mfv6l2VMG5S2XsOHGTdmg3C1GvAxhL1HOk9V3sQrCtT6cwf&#10;VQu8u4LVPTZScqROC5+7u7r0IX0HD+87YNlCqoZVfGNLS0tHyVm4cGYkfQN5rfUp+MX/962D/+Ls&#10;U6KDs9x2Jxn6OsjCQuda6n3ahgPLiucG8QehN8n1Nkgdl+bn2vVnkPkJuLFTkEJn1Pniuhlfc9WU&#10;FFT9dNh6fNuj5QsqknVsWSpzRRUHFkEQBEH8I3xRdXLDLvzY4LsyvfpUXhTDySiqUxbNm/al/xyJ&#10;73Ym6XLBg6CIJXRwCFzLvOmku8pUXAccBBCFpahS0T90CSPYDkhq41y5MMdUWJeYYJ7fvHNDvJG+&#10;wZ4FZ09TPB2EBy+3vmH4ncK1k0ViHwGbd2zaPwwAAMVlJrsKtqpVDbYUWGkHLCmMNzKnYMT252n0&#10;wSjd1pf3tx0yhE9xNiWZ3Vublm8pX5ARfK3mj6oDtA//a9N+nftq6NeyVQvWpsYRPISOkrM1Q7OI&#10;GwAAfPMOMOR9HztS8f21nABELFCzBmcipn+ioWs/1ijgueBoDlWK/flcmXGqs2ljAjOjPv7ZmYKv&#10;2aizKkLCVKlRadSS66MJCVDl3sQAVQRBEAQJFxRVPYbYqpKVnlGRlAffmeBo5SksiZkWVH3QTLXm&#10;Kg5NaPSGtjBl0bwJAOlnyXq1lMbzcodgl6j5qDrAahr4LoJEQUNxGarMnQVpBTBzvB6EK+Ybiygm&#10;0r8Pp38aVoS70qx2ii23AasO6FPE+w/YDK0V+8Am7Lc+W1sIMJb85SFWO4bRNxv3fj09JoyiWmkM&#10;E/7NEkcdoBTGG0vLP2+5exQuJS1TY3U6RWQPIVPD6qOujS+9ye0iCkBijn+kZVZHImbAomGW4bng&#10;aEom9tafz5WHJHutfRtm1MCJi7+a4zJYlSv9hNqfJTfccAN355RaKFBwSBEEQRAkAK5TUXXr8W3e&#10;W54Z4TQUafCdRyakBtglsbEFeR/yTtlOtQa1Pis9BLrNbfOHPuD3KpaPTKy6NFYduhoYeUUVwGcR&#10;JAwNRXwwkAlVFkX5lX2/3RJfMci1wQh20rNgS1f1YRCEYzRVGBUTybpIPW9s6tTG1MOyTsUAGqG1&#10;1n3gEvab++HdX2w+HX9maXLFITYoNj0mnAuqoemeX97wWCVYeSmIg0BV3dsfeWHiT8GHh2RBt2Ce&#10;ThH9Q+goOQslhS0tLQBAolZTaAhAXtWnIpDbi9mfGX4XnQ9WNLSN6eEfHD7luwNAgMG2hmO//rg2&#10;AAAgAElEQVTx43PdhyTrzEZhRn38QtcXktV/Z/8hJQA8cGkbq6g2vXgV5T9LSMo/fWkupwIqqgiC&#10;IAgSFNejqEr+/vPVUDVcJSsnVn1tT79eCw5SrZV75Z3KLMivHTvB7zQwePm/Lgt7Fat6FroaGKSi&#10;usxYSyfdgu4hcEHElNDH0FkL4oMBUIR73zZ/qHkPH5fNRmIGo2s7aIE9RvPQUQeHQMW+/HzuN05s&#10;TD1UVFubKqkSqgqt1euDRFB++Ren7psJNxVInAbo7qUrG6Rlym9avrP1i5tN6obJFNWMqnty11Pw&#10;jlnVwejLkWD1qCwrDoFAbFWpfE8gAtBNAPCrM5enmT3R9BD141tZsra3RDpD3/rwMyqk3+qzP7BC&#10;qt/+sK5DkvVmo3pGOUj+YMHEf030FVWUUxEEQRAkSD4TdgcmM8wfQHl58wsMv1MXM/Ft5anbB2ep&#10;1p++c6g/rYJJFFUl8l6FrgYGHKMqLrpmTL1Rs4WJzq7B+O7T8d2DbWdYT4bQx9BNCzmx6lJmrymL&#10;5k1IpPzBy+9yimplTWf3Bj1Fdf38dZbh6j4NAjll/Xv6b13Z0NqX6bCI6SEUVS6pNLxRdX/lTCL2&#10;pfL9L11y1mvNDthtYZ8stNZeH8aSm7eUL3i0fMXPh/nN5kyfKx2TjtgC+mqwPdG86hczZONWGG/c&#10;0Ne9XXY6ZIMgqLoDQ1cuyPufJXKk9FFZkB3wtIVpc76QrKtI1rW0tJDAVYD+mwAAzp9/4cToofPO&#10;+mAX1R0mk6z9djAdiRZ2Dr/rtbWJjl1d/nfKSwIqtEWQhSSfVmwrxZPZaCv3SxQEUQTU54FL21BR&#10;RRAEQZBIgaKqx3ALPyp4jfxHyW2ry8hfOlMWKWOaAl+7CppmOtWauKCKTHR2DcaN5eYBYPat8G98&#10;wGDBA5xaWnrLQol+mhNbWmYcmf6w1cDQs/6ponr+6ifLiueamP1NdBq07P7WlK6a1Yoq1wKkDm3g&#10;U36T/FnqtUNkY1TZUzbYnmhetVcaOwkah1AY39natLwUAIiv6Ou1haLYx2LTxtRTRdVtC6UAj5Yv&#10;UOrFVfcvngXLiueyY1JcVQk9Cb7FniPn7xXHza9DiNSlNAnuBnZbyHitApyO777/9V9/DADHjpz/&#10;lbOOeIExWVt1+U9a7Bx+NqrPgSqqQAJIu7cb/tkxefBuNtrSVTk3VUSH9fPXWcqpqKgiCIIgSPCE&#10;lv4f6B+dDP5l/bMakLQw1Aez55Ul68IrDK3wdZWlWkMmvfo/LzAWlsAcEWXKonlF9cVXWjkpp+Bz&#10;dy8ty+McMOdI3T/Z7PXQ1/+RUlTpm50rdsgs/5y5N1gQKQ0lw8CH8EABGHxIl/7pkpyeMxIrTM2z&#10;YHI38G0QhFMmGKESdA6BrdT0F7OG2soXyFL+IR/gkv36VD4oqkWVSyo7rKxLpS0AAG+bCwBwSz5c&#10;pod2evhUSfFcACiMN26IN4p+sixkG/uHQBGORRb4H6lLydJHNXd2nqGEmhdJAzod8LuFjpKztIWX&#10;3kxFOLuvXa6DNP3/Oq8fpXP4xA/n4C8a3VqFBkuq2yH9cesMb2fj+vEvPvOfH9ny1kA3VX3OHTJT&#10;y3EYEQRBECQsri9PVV99VCnmhaFUf276uvKky2YpOcaqUEyHez5IRwdeO3aif2S8ADhFtWD680vJ&#10;EUlr0Itenyr3T8tD0GGyKqq2mJyKKgDArYse31lZwRlf1rYCb4WpcxbMbwWhD4Keomqo1EQDMoUQ&#10;zoYn9HxL7XbAQQuF8Z3i+bJsoaYKOnqkm3zpG52HWD2aqW8zolRUtcN1zQeBPRaxQBxEYBbptMA+&#10;+RsfuAIFBbkXL46nj8hl0oBOB4JsoWQRDB1Lvztw4vOH/3x88VlnbWoiid0LoH5UlE1ItQ//4PCp&#10;61x9DgKPZ2PXa2sToytfeubZ6mD+2EYIKKciCIIgSLhEQlQNOlsqevisqErCSwEMoVUKGcuYbz3w&#10;H5+UKDvAfoRUYrDEV0VVXTAkQxYqqkIR+bTqPQkU1bLVBYZ5S40vjQGG3DuWZ8FysefzIAinTND4&#10;9CaSaZp/GrvRqTodYMNj65+thaREJOUKQ7EdSIeRbm7blGhuT9z+yAt/+fTdYg+ZFuqv9LfJOyqT&#10;R8lXyaPlK6R76A+Izlkgx7KseK4YRR6pS8mGj+pFuPn5OvKcLEsOQbuF5+cNfsdg9v3Ln2z85uyW&#10;nhIfdVXJ947v9aP8L4HlBr3DPzh8Cs7tfc+l3hesuLyseC7869aGKXdHVM6W4ulszHg13Ne9/h5X&#10;pasQfVBRRRAEQZDQiYSoGhguS5TaRFBPFIWhgs76BwCj7qmUsXIBxtmdPnPj1wpgSHJEoS+edXY3&#10;11Wjr6hKHQByZO4Nk0JRLRvZ0w8AnwX4PcCURfP+7kfWWpj5WdC59v0bBBotPmXRvNtW33zDnn5p&#10;tKb7iUTxYyZz4bHN7+6FkdHMy35ofb22mc3ZT78JBqeCI4l0Iyd3PXWyp6FhydDPGGXW2ELbYNF0&#10;gFGuJybyKGsakKHKwjtV2oLOGIpPBCN1KU2Cu4FXLZQm57C/rRmatXHjRgBoaWnp8FNaDRJW2Mrq&#10;uM5ld21ednWzi8fteuKyF8IrCQs4OPyj15Y/9c7KlyIqZ/uN0Zv1Qu5HJo/VOUPV7yauoTLoABw0&#10;BEEQBIkIkShUFWSYqi0rfX3ESM+Jzq6RPRcB4LMAoC5OFcbKs2D683WlgqJakazjakbdtoKvK3Xz&#10;Q3xRqZwILJ71d996fJtUWQtdUWVbODh8SvOKoEXkYdE8+uYk0FDKVhfQUk6/B4DZ8/7uR//oUlG1&#10;1QEfFFVDPbEPzvyPelmheTuHIJS5N9Lqy0wWwmNHjFpnz5FmUdDsOfLeS2toganB9kTiZWMjPdsT&#10;zG8lLYzkL32MqSslGzrxEM5f/aRhcUkuAADklt7b4I+iCoJYH6lLyaoFoVDhZPFR1Wmho+RsS0tL&#10;S0vLxo0bT8d31wzNcvZBKtbPX+fT3xtKIlUC6+29R8852Y86k7r5y1CvwlXXa2sTHbu6HH8KMIlW&#10;vtTUcjqGwX8u59Vw0bQQXNOLV+nPRGD9bkJlT4XIQUUVQRAEQaJDJETVgPF1ncOUqDKoQtJ0+EBW&#10;nvJls2r3nFh1abKuIllXWj9nakwiobIbZJeiqiJSiqrJZgeHT3Wu2EFfcjodeXMSKKoVyQcFM+Lx&#10;XqsFXpQVVUVxKn53u4fAlrkvXdlQv7iE/qqhr9tBRRcvgmSljgSf/cP7xvevchtYL6dvWt64wVRL&#10;JbCHsOu5OxKHh0io/fjgW4lVWhqTrUFYVjw3exXV9COZi7mzC4j0TG7yk8BH9XR8t2YLHSVnfZJW&#10;g5ZTAUBSdCj4LlCc65UePGXXE5e9lEF9kbM90HwD+lzBm/XjF7p+Z7oH0VWbXrxKBVbUVTV5rmEK&#10;KqoIgiAIEikiIaqSwIRJhLREFb9RYCvPHJk2qrk7J6E664AJqKjqt2C8TCSuDtOfnwSKql9lnXzt&#10;gPsWnB1CYTwlNdbPOtJ2eIi+nyhf8Pfft7ewt/RR3VK+4NHyFV0w3fCLounixq1NxhDaqqrP3MBt&#10;YlwQTuV+C0sf41rQKi1lPAQhqFYmZJu2YAYZkBlTbxxsOzORfjP0WaTfAvtIZnzg4vjseWXJutJJ&#10;UZmKzRrRbIGTVmuGZrmUVkNRVKVFh06H0A8Ap3qlV38KaonLtmRQq8hNP+RsX0JfffrcmbXkm6gi&#10;WZf+V32TevMD+evAGK9KQF3VEpRTEQRBECSCREJUDbhKVRTs86Oz8pwEi2f93bl8zCxSVDUosN5E&#10;IPSTKGtBiK021dSyQVG1OCLXhyCpdD/cnmjWi8207MBYMpO8P9wzCkWVxQAAULqyoWzTn5WtLitl&#10;Nt7e182F0La+/lg151RQ9AXDy5uNymxVQ/WTXAtu7XR1sKOoZgbk2rET/a1nJiJ6KamQP/bLqkOw&#10;3t1uC0RaBYCNGze6kVa9UVQd5H2nhS3mn+My7u5wGrbpzZ+CeuKyHRnULHKT1NQy+0RnKfxhOTm4&#10;+Fxbf1oTXVUEdVUTUFFFEARBkGhyfRWq8klOFQxVLUpUBbzynOg8RMtPXTt2on8EYMBVtrjdDvjR&#10;wnUVowoAB4dPkSie7R/+0eKnd14DyJ2dB3Als4WiDJoJoZ9EVQs5saWtM38r1pQXsTWGVOxg7wNB&#10;DcLNxXBxGAAAilc2rGWOyIuJJK90Dz1Hes9Z12Cx76MK1Z3d35sJQEYyVt2/p59roTDeuCHemNkl&#10;vrMVaKGq+vL+tkMjbIP5tA5V5nRzLdg+hKLKJZUdPUzPPZPmhQEZGOqPZ/0ddfQ7Eb0bhNIBErIK&#10;NmtYeRegqldkKaoIemWtZsks6k/qCp2K9jIZdK5Cg7au/WX2idqn0lgyy/EYusTx5zr46/pA/roH&#10;LoUf4oAgCIIgCOKSoCNVSfGBgENTA4NxJpVn3EMIK08xKCnr1//Xm6JKODh8atdzdyx8emc6aTej&#10;qKrKoJkQ+kk0b6Ew3ljftLwUYLA90abIZHd8Fqj2EcwgkFTr4fTL4f7MrzycSC53FztAU/5/Pizs&#10;BgDpVTQ7AmIhuHQjC9rOlqRrcy0T0kJ7aR/MLVNtHYIQMOuBNL+seO6y4q/OuZF7O3WDjealJEMI&#10;nc6+Q/C3Ax0lZyuSdU8uuYMYrf7nP4xNmO/sKWHlfXtDqC4Ey4rnkn8W2+lH9ZpGblp+kPapNAbD&#10;hjWGLj7X2RMFVbwqgiAIgiBIFnHDH/7whyA+5oaUqZ4Xac7O8SNS1ZaDWxgrzyuXW98YHeDfvT4X&#10;z+Tv/qxQVOlqjT6BWFac9+P75jzzvmGz6c/X3WIzQBUicBItW2DDqwEAqnhRzMOz4PMgiBdgZU3n&#10;zvtmejyRxpKbd2zab9A/hUEz2Z371VhyjWgpwDW79fg2cQTYpTXfSHpHaeNRvhgp5KoceuXehU+/&#10;z/3q/NVP6M+xfWv1OxDWxTjR2TWStlUllCXrbD2YcdkBD1vwowP8Lah4yZPfqj5iFbXqQbDqub1b&#10;YuloQatLePLhMlhV/N50yenvL9jK6Ix371AEq0rRPpX0lmiv/Sjh5q9rLl41yknudC0TzNIpxA9F&#10;EARBkGwkrC/NSHiqBoav5SPY5RwprHw6vjsCZUzEoCQoi6qUFkAHskJRZSFxNxUHfvzAVF5RBah8&#10;NLajc8UOWx0I/SRqtCCEVxurDGWFopq+CbxxWShSBz5MpMJ44/f6umlsZi4A9CiDfK06IGS4wy35&#10;AGAM+bQaAWWpKDaGVN0Ha2xFmNKY2S3MmDg7CyWPv/XuD9bczrwT4UtJSU6sumi14auBmMMG1gGv&#10;WvCnA8ItaPjNl6yMVj35A8OPkkdmOHP89A25GKrXSe9LnrqLGNU9lWHZp3qHh4oqgiAIgiBI1nF9&#10;iap+QJZhRkU1U1g5CmVMiBcBfXndhiOtn78u6xRVwtAr9y58eudJ8Rd31i22WUkl9JPovgVxDKV6&#10;ma0W7KKhqGZuAhO/Nf6u6v6OmF8TqTDeWN9UCQDjAAAwqChXZX8EvvSNzm42PV9UpbkqcOYUxhup&#10;3BDAxbjruTtoaSk6Jm6mQcnjr9DrMWsvpSuGSExIlasKsAMetBBgBwqWPNnisoaVNUHnfZuVYAoF&#10;mTCq20nqLuWZwZSpS4CFhqt9KoOW0aPKpm9PDbsLCIIgCIIgTkBR1XMkhZX7w1550koyFderogpZ&#10;GKOa5uzLr/MRqgAwFQDef+pv1m8d0m4o9JOo3YIQXp2uMiRTVNeIepkJXAsOgss0DkG4CTCRntCT&#10;YDvgAHtBpsYgX6vdAQDGkq919RjfMlZ50ovzLapcUqlqJNiLUTImze46MGNqyleVzfq3RegX4+n4&#10;G84+16sOuG/Bzw4It6DZJWf/5Oz2vm5Sw4pIq84+1Ax9r08vcGLeGnhka7Y6zGqeylAtaKMDUVTJ&#10;f7+buGa1OYIgCIIgSIRAUTUAwqwBMtHZRXe/nrP+aQvZoqiahtvkAcBVAAA4ueuphXPv0knaDf0k&#10;2mqBhFfnpl8WlwEwY9jatDwdmvrqe1YaIov0LNjSVZ0OQirSc7DdV0VVyn/8PJYJ49VQVNc0G71Z&#10;i41VnsQWVDGqqlJRoT/eYEtjOdh5UiiquyXvzi7J0zZojs4h+NQB7haUWwTfnL8OAKbVxKi06mPI&#10;agA4yTr3N7JVYqga4dR4b+Jhg5XRow/VVVFaRRAEQRAkW7i+RFU/ClUJSDxMITRF9RCNUQW0zMsG&#10;RZWtXDyW3Hz31BtnTJ3TBdMNG029YnipkbQb+kl01MLH4+mfhtsTzRlFtZIJTW17s1+6rwSTs6Cp&#10;q2ofgjzSNpCJJMSHwuVLAEDCeK13F91UK6sfUSqqlin/hfFGIhmIvgEBXozimDjvAKuoOlNVQr8Y&#10;2d3LVpeRojBTFs0ra56jmccQqUPwswOZW9D4sRPNf/7XVNSbVhMDANYNwFfHdj9wkHXuX9Ao+dYT&#10;LyizTkbMDRbxCuoDgLoqgiAIgiBZwXUkqvqkqJ6O7xZWZTfnGl+jZZ7jFq4rRZWyrHhuxYEnqHQ4&#10;3DNKf1W6sn5JmWo/OaGfREctiBn0AADb+/bxqt/VzxleGhPVKZZnwVITsXUIJMyNDdJ0mW8O2hOJ&#10;jQ/Nz5dsELB/Bet4G1aMqlelsSZTjGpW3Q1C6YDEyYdGwdOpSN0ALnR0XujodNafEHCQde5b0Kgk&#10;QDX9iepORs4NFnHGgfx1AND04lX2TdRVEQRBEATJIj5nvcmkIJAYVYBUcKhhJRZW0v11aJlHdTF6&#10;urNRUQUAgLOH3+B9VGs6u++bCQAwlvzlmz2MsGiatBv6SfSkBUJNZzfAiPD2p5kf8+9tYBLVKZpn&#10;Yf38daobhYOpONb32zZIhdEGpqgSCuONG+KNACNHV63ouGT4VU2n+e5FlUsqO9jZpXaz1WEsuaY5&#10;LcS4tD5weTEWxhsHN+0nP5eubBgDEOeJZgdYRTW2by0AdK7YodNC6JcStzv7bXXt2In+EbAMVo3a&#10;IQTbwq3kf9xU3F4Tu9DRuXHjRgBoAYB0HGukmVm7oa/W1h5C0Gjtw/d40BGlogpmnczEzN7X7Uk3&#10;9DHrcBR4e+/RmbX3yZ4s+oT7v66prsrWqtr07amc0oogCIIgCBJNrqNIVT8QwlTF8LoCu8GhtGXy&#10;A1rm6e++9fg28vc9yUrORkWVWqme4SPhMvnLbNidedJu6CfRRQtiBn1D5UxQpXKnuPTReSEh1NZZ&#10;kMarOjgErnyWfgekOJ2KkrHqiKXMVVVIjVCddkA0E7BUdeV4eDGCXkEzUMTYsoqqRflvI4Kg2TUY&#10;3306vnuwTdeVxes7qiQS0/zbKvT7SbAdEGtV5apMPFijVRK16qx70cWfekoOBUoPY2btewhEWlEN&#10;PIDXw3iFA/nrpPGqGKyKIAiCIEjEQVE1iqBlnpvdyV/5oRfDcdPCweErT6y60/CWMaudWlWW1k9K&#10;RRUAICe2lP782ekzG16vheTmLeULmjf1FldVFgOAIr2dxcFZ4HRVBzGq6+c/4JWYCO4mUmF8p/im&#10;SlKkGmLb2ZJ6xgjVi8JQFLUgrsZbRTVFz5HecwbZlBsQqSyuk/VPYldZxGqBxO2aSAXXjp1g3a5V&#10;YqvXMapdg/E3Rgect+C+DwHv7qCFnNjS227/488CAMBnp8+8rXmOecg5K61mmRuAJT7UU3Ic8unA&#10;DVaBDQnSxhOU8Mxe/TO9DYYD+euk1ybqqgiCIAiCRBkUVb0lj1+m2gkOJXi18pwCcDq+e+Q/vlCU&#10;rKtI1pmob952wGULbISp4w5ktaJKWPh0Jv2/1Fh+XYfQFRCXLbA6FAD8fvRc4vbFjMls73BVQ2tf&#10;9xNrOZGut2tXRh1zfBaorurYgELAiZgI3s3kmirjL3qO9BqX/ZyGSFVXdx0QQmUVjrcm+KKoAgDA&#10;lf3yQwYAyxhbIgaR/3K5/9xLWbVAZYioSmz1Ieu/X6JSqL+tQr+fhNKBic5DH5z8ze8BAOD3o+c+&#10;0Et9mFYTy1aj1QBxnkTvXcysvgRpp7fhmb36ZnqrwidbLTZelTUEQBAEQRAEiSbXhaeqH3/5kRUa&#10;tzxjBc1rAFMWzSvSljK5Ftxn/WdW5hpOeV51wEELnA5FFZDrqjKVqgUSGWd38Rm6AqLfwkRn18ie&#10;fu5iEY2JAQCu/tbwsudI77na++I7W2Hzjk37h9NvD7cnmvvBk8JQLgZB7kw6ltzctmn/IEDpyob6&#10;Z61Vcu+eDew7umqF8ZeXfmd4KWiIPUd6z9V2xNyOITVUBYDilQ1rNY6axcNLqbWpku0MVN1xQ3eb&#10;YdOeI73naivfSp0jIQg6Ezl+cPgUG7ZGQ1O3f/hHf/P0zpOGySytFlis6KxUbJ0z+h0vH7NNWVQ5&#10;dURSAs7k2yr0+0lIHVDVyrOeitNqYllptBoUrmxJ7bvByjFKkH92j/zWRK50/d6GaPbqk+mtCv8K&#10;FRCLVY7vJq491zDFp09EEARBEARxw+SPVPX2L7/T8d2q5VkmwXO1zersQgsuV57TZxt/YeWU51UH&#10;3LfgXkOZfIqqXUI/ifotKOLyBB3KlML4w9VCGGZYiiq92xj0OwAA+EgRCqrC02hr0Vx19FCjRQfc&#10;K6pciOhwv2pDi909uRgFr9hlNwnbs7Grl4wFvuDOh564ay6xPJYmAk90Hlr49M6TAMBMZkW1QNGs&#10;UxkiShXVstVldj1YQf6YrffiMLdVwfTnlakMod9PQu8Aiy0TD9FoFaNWITKFnjQ9BKjLuRa2YkW9&#10;dQnwx/RWhd+lX+mlykatogkAgiAIgiDRZPKLqh5C12ZiGShGUS1QmeVpNu565fmgg93dd8BZC2yY&#10;KqehqDOp5e249w3IOkVVXNhEQYDQbkGeBK3QoQTMEslTy1r3Z8HlRMrQc+j//rMYCmrdglfPBgrj&#10;zywp4rrEdkBUXT0bQ+YTEy9/Wzcp1Y+LkToRb3i2tlBiTXDHDd28FE64/ZEX3j26vgRgWfFcoqgO&#10;vfL4A1NvfLR8QVriFCfzZ/vV1QJzYktlbteC2AqpNp19rSgfs40bM1Qw61+OqH3Ps2teAQAkWJX8&#10;4G8Nq/CsPLMPfyRIO2avXrsE+GB6y5OeYH4rqoSmF69ydasAdVUEQRAEQSLJJE//9+qPP1FFlf62&#10;Ivng5VajJDQwdOXCnFusbFW9XXnmzS8YHWBW+Bq+rlFTVLkNVOdR2kJFss6WIGvSgSBbWFY8d8bU&#10;G8nPkz7rXwWNy5NTVFk80jvMp88LufYAEClF1WkL3kZb5xUAjCj3KozvbIVU5jvFcxvTS4cSzaNg&#10;aRAczMXIHnLpyob6Z+/qXdXGbVPT2X3fTL5GzdAr91LL47S/ipjRn9qgIlkn9bjIiVWXxqq5fXJi&#10;S8sgtTHFwdfKRGcXNXItSz54hdsdbi544OarB/gucYR+NwixA/SUUchAtR/fZuvLhZuHxBDAHzeA&#10;rtfWJt5ZOfO+Z/lJFTVIrHeYwapv7z1q6iHgsHsyoXauQtkM0SXAKZkJtn7+umB0VQRBEARBkKxg&#10;kouqnvzxxymqqqz/imQdwBU37Xu18mRX5jq+rtFUVPV3d9aCh7u7b+G6VFTzePUfpFn/U26Gax+b&#10;+pCKgmBYiiodgWIAQ4511dI/XZLTc4Z3WTXpgNczWZCe76x74q65JQCQnmyF8cYN8UYfbUwJxAxX&#10;HfEX5MVIDpn8vKx47i7eCbdBdo7OHn7jfcMbA0NXLswRJjNAehZJ9VMVZGOdrxWpVguCJXF/6/Bt&#10;8wvA+Jjt5ofmTHvIrEuh309CVVR5T+d3r37yaNo5Vx9xHk6ribWkY1cz0urbe4/ONLsidMhCkU4b&#10;W+NjvbGZ+kzkVIeCr77Zq56da6QIfoIdyF/3wCWUbhEEQRAEyQImefq/54/TTRVVsGWWp2jBHqrd&#10;c2LVRavLpgBcO3ZixNSDL6y1Kz01OgoIye5n/7G/zXZFFQC8UlRJLRpbrotcC4FNg4nOrpE9FwEg&#10;1/h+axOXlP3otzMp20oK443RUVTBqKgWr2xofb22nPf0lByOrzO5ML6zYXEJGe2pX3mg/ej6Eq87&#10;wLVQGN/Z2rSYL/ikvbv7DphsJvqiHhw+VRjfSV/e/sgL7/5i8yPpfH9L2Ix+gneXkuRrJfeU1I8Y&#10;pKWxxudK3Qb0O+D+EALd3V0LYn2qOw+fhc4VO8g/zVZU81AwWv3HH7tPA7db9j1sowA7X3C20uSt&#10;N86Ig+ncfPYCDyZ+1o5LQDQwTrAfBhWmKq1YhSAIgiAIEjUmj6i69fg28Z/7ZlmhxEpRBQCVWZ5F&#10;456vPBUlgDzugJsWiDAauqAZegfYFhwoqhOdXbJaNDbMfCEcRTUzP8eZ92UFhbSieNh88y3f1zXu&#10;lLawva/bgX0EHYEarmoWVFY/kjoE6ulZP2uorXzBo+ULaFfHkpszAZ7+zOSx5JrE4SEy2ld/fWDl&#10;fVuHAICZb/7YmP79E7xKrjTDDfJilF5l7JV4YKtEdAYAgFmLH7zT8Eb6yVlOrJomjHt7KQlfK8Xj&#10;Mj9iUJbGgpxYdWmyriKpLEhl3gFbZLOiCgAwOmD2W+Kru8xUbbech4y0+pNfAkD7kz9+Tu21aqWB&#10;2hTpvHbzdAQ7hiYjKWqgJlhvLFOfgzYiCLailCdwE+zir0LsC4IgCIIgSOSY5On/3nI6vpsu0kyW&#10;bZrJnn6uPKUlgHgPvoDXrqxQRfTu0AXN0DsAgqJqCzFNNUP6jKtyhClhSBhiLBgAV1AonZQtIhre&#10;cQ6eg+2J5n5r405pC6QPdp/H0BHY3rfv6KoV5huPJdfQpHjS1YYlRxJMmnzzqr22Og9a83Ck901j&#10;Jv77Pz18dv23ZqUUDS5WmmBLblD1QbAulR9aWBcjFXSkI0AxDMUDL78LP1789E7usvL1UjJ+rcgN&#10;AeTe3xqe2jodCKaFCHRAUKXvfGjxLBst6M/DaQs+LgUgctUvf7LxrtnwRYnXqpVZql7BGeIAACAA&#10;SURBVB0rT4iMUQB7QSnvM7bS5DU25sTBX//b5sKv+qOomrgQ6LsERARhgn38QtcXktU3BfLhm749&#10;lfwgFq1CEARBEASJCFkfqephUKo+5su2ic6uwfhu8yzsbF952m2BC/1bP39d6IJm6B0Ad4oqwIhS&#10;UU1jGbAcykSa6Oy5LMSC1XTqjiGpc0JfymsiGUrbW+DyPBpHQKwpzwVmCuJmz6EEZzxqp/Pgrv9E&#10;zjDXE933oTDeWN+0vBRgsD3RJosjDvFiJBaKdAS293WTd9h/3C7LiueefuBbXOBnsJeSxBCAFnmr&#10;SNbZSvZ31AFfWohOB+gA3v7IC+/KjDJU2JqHBo0P4KWNGwHgQochZNU6+tJW2Xe7RgEu0fYZkAar&#10;2orAtd5YEAdfW17rT4hoJGKBPSM9wSqSdel/ASmqLERdfa5hiuWWCIIgCIIgAZPdkaoBaKlkbUbX&#10;WiZuAAQ2eDBdGJpf0/q/8hRKABmDlYJcu0ozqUMXNEPvgPsWHi03jYicXZI3zSJgOSRFVRZdK68I&#10;pETMWK+pgo4eGy1QPFVUnfFrpzsC2Oi/WKjqocWz4PSw74oqyIJz2VDcCFxKFruLuir31RP8pcRV&#10;I7x27AR5v2x12WB8N3mzzCrT300HPG8hah0ojVVPdHbBrqcW7nrq9kde+AeZHQQnBbLSvPXnCRof&#10;wHK+hpXXFY0E5bHWz2BVqxhbBvKozHCh2YrA1dk4qBDRiMQCIwiCIAiCIMGQ3aJqYLCLNLL0Uizb&#10;rPPus33l6b6F6Gso0WxhLJnJoR5sT0i2KKosHukdziRZjxy96Y0ORWshTQNJ4n/+0oYnXnQiFrBj&#10;OJZcY6zbrjTuVLVA39R/VCMbATEQlSt2L4ibInqdB5uzqDC+890//vHfPL3zJAAViRa6ipXW7IPZ&#10;mIR+MdrdfVnx3JixEHxYd1RqCMDEVxb07+knP6se6XnYAQ9biGAH2Mc/J3c9tfAMmISsHhw+ZXse&#10;ChofbYFKqwMHPNVAbRoFuMSutsg/urClgdoXTEUbGRuYZPd7rYOHTsB5YOZ8N3ENg1URBEEQBIka&#10;KKrapiJZJ7eu0yColadS2w036x+yUEPxuwXNpR0X60d3Z5VWwa1S0O9ml+Se6hpMGwJAqNJ8mspv&#10;POFKUW1tWr6lfMEgQHFVJfSwmrJuC+5jVKlx7ZaVn/mK1Y6sxyjtAHse/2LWUFv5AnMHUmf9L3n8&#10;lQOPv0JfBhCj6uvuYXVg/fx1VGiIkhr44OVWox+o8ZGeyl45SocQnQ4I36FpD2Ipns/kCx2dRFpl&#10;cauBBunm6UhbdCV02sTFB5lF4AYbC+w7kVJUEQRBEARBokl2e6o6KNLtMxKrO5p3n+0rT7stoKLq&#10;XQtCrF/ahJQWlN8gU98K4ztbm5aXAgBA6cqG2+YPfcAoqjB7nsrz1xxnE2mis2sw/gZfWVs7KpOF&#10;UVQrm9Pq5HBP73BRZbHauFPagngWdO4qRkU1Y1w72N725sXphk1lB1gYb2QVVWDOY/2sI4n0EQ22&#10;J5pXyQ/E/TwMUFGV+8yGfjE6251oMZ0rdkAE7sn6u6vslbPoECLbAXtZ/zLEqTitJra9r7ulpQUA&#10;WtKYmaVGDFt2qJTAFFU3mLncymKB7dm2arvQBkAUFFW2PhUtWoUgCIIgCBIpMFLVCSRYVboG46zu&#10;vCoMbXN3iacqW8bEQQfs9gEVVf0WpDU6CDSAMT+f+02ldHuRwnjjhngjAACMHF2V+ID93cDQlQtz&#10;8k7J49dUaE4DLiwOZFaqmiGlHMwY7ju6ymgsO9I7DAAy405FC/LzyIYiihhHQIhoG8lf+tidfa+a&#10;FbtXd8DSPcCi/yZziRUsAo5RZYNzyZg0h30xutz94PCp6KmBJlba8tyFgL8UPN/dzw4Igzmt8Kuy&#10;MFU/FNXMZ9bEttfEyAYtLS0XOjqn1cScfUqgBOszECjmEbhuY4FtuND6ShTkVMKB/KhFTiAIgiAI&#10;gvCgqOo91OqOEvzKU1XGBBXVqCmqXC17Fjbl/9Il4+8cBXiKpZw+fedQ/wGLumos2ooqV67tkwLg&#10;FNWCpY/d1fdqork9YUtaNY7hiNmmMjlSaME2OiNw0/LGDU82qn4buhpIWwgy658R98O/GN3sTq5W&#10;KqVFSg1UPdKTgoqq+e45saW39bV/cHI89frCgZX3beVsVX1VVCnkVylpFQBIDSt9TAxAfcKFthik&#10;A4CDz/I1uz/MClfBTxJtml68ysaooq0qgiAIgiBRI7vT/yPIRGfXYHz36fjuwTZv8isd754Tqy5N&#10;1lUk6wJTVNfPX0f+ce9ntYbidwvq0EJJyj+hdGWDKgbTtAMr+Ldm3wr/JsavKVtwYel7/pP/4rb5&#10;+NCr1knuHNwYLitexueV22zBLrIREBw/oLcjtmCLwn/AqgPyTHnt3S0IRVEdS27eUr7g0fLUmIR+&#10;Mersbh7wG01FlUBv+6UGRVWcpRfddMC8DwHsHkgHroz/dtzwxvs/PXw28yrgcG/iBrBx48aNGzde&#10;6Oi80NGp9yFdr61NdOzqctbDgAlSUXWC++x+08bZGFidL0TvMEyS6ISpIgiCIAiCZAUYqcrjZqkm&#10;BOgBDLgSNN11JhWy5KYD+n1QOVFmhYYSkRaGXnmcFGcvXdlQ/+xd4gY1nd3OYknYsk4kC3vKonlF&#10;9cVXWjnd9srl7+welYW5uZMwPvPbIeMbuZ8Cq1f0JF8uT1wyNQSQjiGbVz69KGd0hDGJnfrFGYqs&#10;eXMRRLWqV40ACQ/8dE//IPOm1H9AZxqwR1RcVQk9iebyhOcp8yYjYC5q2FdUDQXWmpkaazq7u++A&#10;s91NBoG2EGE1UAIbxEopW102GN+tb/3hsg9e7R6FDoRS5I24AdAaVjpRq2EGP9qByKkBK6q2P87P&#10;Sl8hVrjKlkmCIAiCIAgSTbI7UtXbJ+qn47vJWqsiWUdcU202IAbohaioZsqSAPhbkkganUoIXdAM&#10;vQOWLZCV5MHhU7ueu2Ph0ztPAkAqePMXM/igxQYHKf9cBwrjjVMygWxi/No4mSdsKRtwZOlrfCd1&#10;XZCcvSmLvlZQzO1ymdgbqKJWTcYwXeJp390Fxjl+9aPzTMUP/QjNZcVzxUBF8xH42+afbOjbV1Nl&#10;fLfnSK+sA5YTiRxRa1PlcA9jERuIoqrZgrQPXEQqAKiira/nu0GIaiAJYqUvy1YXSEtX+doH97sH&#10;2AHhPnbnQ4tnAbhTVOllQl62Ni0XrhoLSA0rALCOWnUT/BhgxaSoB6iKeD44vsbAmvfWOEl+GLEw&#10;1QcuRas/CIIgCIIgItkqqm49vs1zRRXScip9qdJVVVWqpISx8pSWJQm4D+FLGKF3wE4LkgpF5+/d&#10;SV85S/m37EBObGnZ6jKideZ83vi79JxxaOmbbpZSkaxLJyZX3cyrrgxGLdLkEPTX4S71RPcykP2J&#10;5LEc6Xdg3VhyTfMmLT+Hms7JcDdw9u0TJTnyQWffEVE6BN87wN7Hbn/kBWKoKl5K+jci9jIBACia&#10;rnnVcNCpSAwBAECqqwrBj5rdhIBNA/QHUPrEK3B8GJyZtRv6urcb/nlV18uit9wkufgrbz7VE6ii&#10;2vTiVfIv3P4gCIIgCIJIyVZR1Vs48ZRdd2nGq050dg3G3xgd4N8vC3blmXZ0lfQksD4Q/JAjZaFw&#10;QXQgyARPlo5YZvcN2qWc7HYgbcL44C3TJL91aelLX0pS5lVirhHtMVS6kfpdmSodpu1XByiiHEkk&#10;Bkuhwf9UZckjgd5zIBsTD6Ktg9+dbaEiWZf9imoWCJoR6QD1qD2wVa6ogullaPzOEi6TkVHDS+F5&#10;khR2MpOoVXnIqovgx0w+uA0d1jl2ddJwddWAB8clFr0VJsnHL3T9Loh+IQiCIAiCTB7QU9VMUTXZ&#10;ng1WZa1UWcqSdfoudfodUKHqBgDA7JI8mWRmqw+qHH8RfxRVozmjYFjpXwfYOBqSqKiTrmizD0WV&#10;Syo7etgld6+d3d13IC9vfsHoADN/CjL1wf14NpATqy6NVYM4b5nSTLYOoTC+s+HEyh8dHhoHyC29&#10;969ery10pIwfHD5FVTNbFyNrh0rNYZ1ORWE+WMmRqjkZivkjpTC+EzaldjcxzPWvA+53B+MsIoMs&#10;yjqxfWtNWoieHClc71bfEdE7hKA7oHMpkYlBJonwnfUb6HH2yRmkk3l7X7fEaNWxAagxH/zP7nFy&#10;zdpC8yvVWy3VoedA4IPjCsvezqydkvzIo5DYgHiuYYr1RgiCIAiCIAGCkaoZ2LhUuu7iglVlgatC&#10;rn16xyAVVVk3ckkHpiyaV9bstghJuIqqOhQusA6kIMswsgjUaeH81U/EOCbpvoXxna1Ny0uNb3p+&#10;CCZBdmz0aO7sPLiYmU76fosU/Zls/NyC4p5Ec/mCLd/f66AmUuLwECl/NT74VmLV3iAVVUJhvLG+&#10;aXkpwGB7os3+IRibsm3+IM4rXxVVJgpP9P+VROn6F23t3+6gfr6iT+hqoLQF9rqz/I6I5iEE2QH7&#10;l5L4ndXGb1I03fCSeZ4kxWQyk5BV4gZgYbRqhQvTAOeonlVEjVAGxzFT2rOptzqgooogCIIgSATJ&#10;1kjV9fPXeeupCsZ110SnoVCy1EQ1XTe5cqrQ1PTng1v40a4KadR5tzy/UprT7XkfKKHbmAbWAZ36&#10;4GILJjWOx5KpIEdKkIoqIR09euV0/A3DLwaGrlyYoz+X7M4i8rkkZJWWZiK/cm5C2pNqwZae6EZR&#10;BSE2jfxQCvBo+QK7cZr0JKYkWgC7YZ5UBvJkItH5SQ4EjEeaqGpoaPryz7yJ0pV3IPjdQRHpbEta&#10;DV0NNGmBRotrtlC2uiz9rTevqF73Qd0kUFRpC44fTlBam5Ybr6PMZfUXs4bayhcMKmK6dSbztJrY&#10;9pqYJGpVH5lpwFzP/D0t8L5c1dt7j86svc+R5YiEUAfHLlv/z18P7jK8887aH8/t+xbtbfbVB0MQ&#10;BEEQBIkk2Sqqgj+6KgCUJetUefRcmGq6bnLvtYI8gCuZX8yeZyvXnmvcpqKa6erEb42/s5nyr+pD&#10;2DGqErURAAB6u3btrTSuPP3I8zWHRtbQjZ31gRXjCK2ejqGtK4VXVG3iVMKQRHw7LmpEsSWC0Axu&#10;/UMwXh3y6lKZQjSmnhUs9CQ62x2Miqqz+C+josonMi8Boa7a5p0b4o3S3R18uvsWUFH1toWy1QX9&#10;e/rJz9eOnegfAZ0EiNAPITxFVXR0gda+7kIA9jKBeCN5ae5vY2syi9KqDV3VsWmAp4h6H3cTY1+q&#10;L8mu19Ym3lk5875nrZ8caBGNwdFl2pzS5BzjW/917Pi2ivRfzluPh9ItLWiJKgRBEARBkOiTxaIq&#10;ONVVO1fsYF/OMEql/a09BWCtqBq4mEtFVVshPGLj7nWoHIAJR91Q9WHr8W06uqpviiqvNlKGjStP&#10;DztQurJhSG8XupwjazynsYGiGFfZew4cxNeoBoGeQcvrRT7PtQV69xIGwy0/jy3o0PXilEgYDf5U&#10;pnJOz5Hec9ZhU/Qk1lRBB2vCqLc7uFBUFc8GxCjg9z7kVutGsk5RNXFOIFn/DoTp6KiBli3QdAfu&#10;i4Np4cHLrbaj169PRXXolce3PL2TBJw2NH05sWk/eZ8oqgok/jZdLw31veo8d8EgrW7c2NLSYi9k&#10;1RJvg0CN0CvO2aNNQqZG033dD9/D73Jw+JSvhxBZ/IhF8BZUVBEEQRAEyS6C9lT1/O85/ThKBWf5&#10;NwbOf/JfdhtJKZsVybrS4BRVKQW3PF/noBvmfbA8a75pKPLQvwxpZ1WdDpgXSTfEBrYnFt63dcy6&#10;1xkODp9yn23tEvdngZ0G+n6L0t3tf3he3vwC4zuXLwEAidtatdfydBTGdzYsvoV9J7Fq75D2x5MF&#10;ubtDEIrdi84gVjAncZ/9DgAEVJkqZ/o9chNVvd3dd8DH3cE4hqy4Q7QeHYE1OmqghqJ6qD/tdXPt&#10;2AlqoJxFh+B3B+woqvcufHonjS6niup2M0VVytlDRkXVWe4CCVYlPzxavoAYrXIe347oem1tomNX&#10;l4sWLCA+Oc77aazRJPv68P0Q3PL23qMK4/jrgU3f5r8+0VAVQRAEQZBogoWq4Jk7uTc+c+PXjOLO&#10;7Hn8PgV5YjthLPwEHcp+yr/rPviioaRr4Kz4+bBnHaCLNPoO/ZlVVFO8v1tVCMtxHzg3VbbOTwdX&#10;FdqqYomzDoDpQwhuGuTEqotWl00BuHbsxEibdaEq9xIG67mRn2/8nbouGcNI4vBlbq/DwkMTE9wf&#10;AhtVXbqyoeEJpfIoxXgSBYm26v4Zb23eUb7g0fIFO37wToVMaxAVVTLrNP8JfSBIelL9ZKauGltH&#10;a5IpquQHqqtq6jvRUQM1WhDSHQaGPv5pVybrP9WCve+a61NRBTh7+I33xXc1pqL4POaacYPK3nPs&#10;V4b1QyYwXgstLS2kjNWFjs5/+uEWjb3NyASB+lz7SPzW1sSyolRgh+AUO5rvJJJfSZgqUVRZXRUV&#10;VQRBEARBIstkEFXdBavOWvygUVWdXXLzQ1xZ5OLps407XcwteKCM/RMvrIUfq0PpRxTa7YPJCPuj&#10;qK5pTpuoXrpk3Fool9wRs9cBVtY8OHxqLLlZoqjaxMEgsMfIVjQC7VLvLjvAIU4DVfya5u6OO7C9&#10;r3t7375vFNtu4dHyFc4+Or17agwdHwJ7Fkix+/K4XHm03J38UGjcvWHJkcSm/ScBAODkrqcW3rd1&#10;yNgCpwY6KEKimkiFsgMpjDduSB/ppFRU2acgJGJOZ0ijowY6beHjiwf66Qt64efElrJzwOS7JvRD&#10;iFRlKk1jaOMlVr+kjN/gd/sNXxnS4H1WdeWuhWk1sWk1MaKrbty48Z9+uMW5tGodBOox7FMfEzIR&#10;uLKKUqfZ12e3BnwIdrGj+Urk1+jn+EthFVUWVFQRBEEQBIkyQXuqus7W956Sx996Fx5f+PRO8jK1&#10;VjSURb4i7vW5u6uvpVeeoS/8wmrBloTBVQ/nVJjSlQ1jAIUAspT/W/Lh8iVZuWT7NeK5LikNW/Vj&#10;RVWDIAbXMKKMxNagprPbmbmbXSFJdCKWTQNJ/JrKQtGHeSgYpGrHeBqouv+zOacOqoOd6TmiUpqt&#10;Q2DvZmo5stFQl0aBxu4jR1clDPu8/9PDZ9d/a1bqlU9Z/4bL1jSFOTqKamvT8i3qKuosnE7KjaGD&#10;6tjRUQO1W8jLm18wOsBe7J8afj8wNHfaP6ZuTfMzRZZ+2PrNQQsb1utQUZ21+ME7n3mfCVatatDP&#10;OWDvFY+Wtxl+V3XHH7qN7zCmq+lvRkOpK/IDdymJNazAVhkrAJAEgdZyjqU2sOlqqhu1alVRavNz&#10;T5kfgl4hLN8wytZ/do/ZTczEOjYbQUUVQRAEQZCsYzJEqoJrrbbk8Vfoz7LoG9Ht8eLod6Ky8KtI&#10;1k10dg3Gd5+O7x7USNP2qg82FVVJlA1nY6r2zfzSNzpTAXGWiiqNVdGwjRsRFNVbSNK5fqyo/iBY&#10;BdpUqn/lTQdUREfCoC2MJTeTJWUuANiM8dSPDIX0SXGmqAITDWR+FiyTdv3IWLeLukycRXCcye7u&#10;O+Bg99amSs0+k5sDvUtIx5DVVS21lQheSibQb42R/yi5bXWZWre4VXxrLLnGDxtW9y2EG6N6cPjU&#10;6Qdepi+ltyAdTTDzrDHTzjLBcihjujrYnmhe9ep7sgd10van1cSIIQCJWiVGq7pYBoHaICRXU6tD&#10;4M6R3p8TXubgW3oXZGDl1+f/uqJ47rLiuVkdpkppevFq04tXUVFFEARBECT6BB2pGlkqknWn47tV&#10;K7Gc2NIySNVHNjB73oRchzXDa0X1EDUBuHbsRP8I6JgABOujKilt3Fye4LfqSb5cnrgEUFw1HWA0&#10;8346SnFMIxJHRBVuJssW/9I3Og/pR824kIFsR2J62wHyEGLr8W3qaSDEr8ksFP1RVDNneRwAqiyC&#10;DblBKIw31gO0bdo/2J5oAzDfl93dwSGQYbRSVA2TtrkfOJ1F+yQKc+bOhxbPAtBWVE3iLnXLxPUc&#10;6T0nCSuLjqK6vW/f0VXG61rRZwqJfTMZQ6qksEXGRdkiOmqgnqJq+Nb4YPa8smRdf7oFA5JbkzAx&#10;BoauXJjj8kEjRGkM3T+ckEZJ68Q+q64F/vKfeg2uMr/uee/DOVxLlb/bv3nLq3x2CMUQtbpxY0tL&#10;i1bIqlUQqD6hhVh6dwgMXa+tTbyzcuZ9z1Zbb2senyvTfOf2NVbItjXIrwMnln1/7YyvaXc58qCi&#10;iiAIgiBIVjBJIlXBdbCqiaJKyIlVlyYf5M1VB4auXLD9QeQHj1ae0jRtL/sgDqymAsIE6B0UDBSk&#10;Sfepau/DPaNQVElMNZlgH3nKPPtSv5yFKltcX9l0LAORYeEqGtk1UXXTAYrMRzUT8gwxzlmYV+r9&#10;kYGubPvfopCnbMHckNc8UFG6uz46iqpCl3TYAdZ18fZHXnj36PoSHxVVXaKkqGrtzgWdqRRVE/FL&#10;vM9ERw3Ua0HyrdHPtFC2usyuvzMqqmCVe+FGUQVr09Wc6fcY0x2KLhlDWeV3QmK0SmtY2YtaVaET&#10;sxm4MasnqKJWXVqgGphZS7yqmX9yRVWUXz9+oet3GkcRQVRuqgiCIAiCINEHI1UBGGHCktEBVx8U&#10;enakZQuchCoGZGkrqmyAXttgkTH4FABSiboKS9MRqO7s/p6FxOk2ZZ4lf2nDEy/qKpsOZCCyouZd&#10;XKucyKnOOqBqwViZigt5Zp2FDURhJssGQTe4ktt9WfHcrcd1P5deIyoTT8akov4r9vqvhPU2fXfX&#10;5hIA8F1RtY6njp6iajsGXBxDEruq/4QmOmqgeQvMvX3kGXjD+MuLbAt/2/wTaDZpSRhk4+4OiM4Y&#10;aiqqbAUz8oPkrwirKGkOy2uBCcNv+y8hn+PQq5nkj9KV9V/pb3tzRKszJEC1BcCN0SqDVsyml8as&#10;RtxboIon14KwLFCFkNuIJ/53rtgR27dWZ0tM/EcQBEEQJIuYPJGqALB+/jrH8ao6i7HT8Tf4t2Q5&#10;0erdPV48T3R2Dcbf4HVe0y5J+0AGTTp69B0adkpeWikggrY1kr/0sVSUDW2BDb3JzzdtD4Cs5A1v&#10;CHLJ0CuPPzD1xhlTb3xgPV8YnSKPUQW4dCjR9v29Y945YNKCxUzlYou4RU38UFRthTz7KQPlrfuf&#10;nFbe2xGTnAtvxTjNlR7IFVWjief9f8m8bHvz4nRjA6nDcWNJvPC+rUO++aiyGIPj+AcA0VNUAaz6&#10;zMGNIRFT9OVUiJIaaNKCcG8vEq4yAIDtfd2a36HsIFPKVpc5sPaGKI2h40tJ/7msCp1rgb0PcPkc&#10;0JPxw9ne173hWdGD1QKiqJIf3EStasVsOjVmtXVtukf4Bpfj0AI1e+JzvUL1PYthqgiCIAiCZDWT&#10;SlQluJFWTaDrrttu/+PPAgDAZ6fPvE3DvZTb3TtF9VC/4PEqTdM27wNVVE0+ml3LAQBUNUjFR9N8&#10;f7hpeSNtga4bC+ONJNPtibUWgulYcrN5yvxYcs3Cp3eeBACAk7ueIsITByuEiYcpKGKSlEk3MtCy&#10;4q929NjdiSd0JctvGUiq13DnQn0I1so7GDXlrce3WUb3iE8dWBNP3q9gxBiRLTxOADuOwKQJXot/&#10;/6cLrRRVGm7JlmNi/03irH9yV2ltWg7tiWb10xFRlbYr2URHDTRXVMU3C+M7GxaX5DLv2D0LZJDp&#10;y7LVBdLSVZZEZwzdK6rv/uBOwy+MNx8TVU7vWhAfVUJ1Z/f2vm7Z/UTrTijtAK1hBQC2dVVN0VA/&#10;w90d3oqwcoHVjkBsQ369jsEwVQRBEARBsotJm/6/fv46lVbCPS23dFMFZt1VtrqApkj/fvTcB61n&#10;AqgKJWtBiCuEgunPL70lHaM60ZkqqzVl0byi+jk5TvtAk44N9BzpeunIoVcN5XcalhxJmOT7V93f&#10;ETNbNxbGd7ZCJsGZq6ohZs0LZTckwtPhs+u/NSvzBrdwpR9nbMaoiBlTJl3KQDOm8pVE7Nan8k/J&#10;mug8/bFGyHMwMlBhvHFD/OGjq1YYNOj0uTAfBJOJxE1my0Ng1Sj2Z2MHRvjdBG5a3rjhSeFw1LW5&#10;NXif/M9cBiK6qvRXrJ5oovWoqmxFWVElWNYHcxPnS0YsOmqggxbGkmsSh4cyr6saxgBc2DrvO7pq&#10;RT/7u4GhKxfm3CLcQDiCH8POFTvYl3QaOD4L3ER6Fx7/m6d3nlTUhhJhMye8vRbMv1LNWyA1rMj7&#10;ttwA/EvqjxqZ26Z+2Ss7FaiuNzBMFUEQBEGQ7GXSiqoewqzcHrzcanQA0Fg6+pH1PyLEqLKI5pgw&#10;cIL+drDtDJFZRVjfxvpna4GTMplPGH3714Y3eg7930+M74zkL33szr506WGd0LzCeOOGeKPsNyN8&#10;N3qO9J6rrXyL7e1dwl5nz4yeOpg+TnHdKFfu1LipTMVqea1Ny3UWuh52wLIFdsIQchfN+2/CJAlG&#10;Btp6fJsibrr35y/v7TikNZHqAf550/6T7Yk2ADLIoi6/fcXm0+mFMfcAxiRwWzTxXPc/jdbARdMN&#10;0rxSN68E4YpTTAbRwhLAhY+qtp4oN6g1fzqig/9BshbWuu6dE7JaUbVlPaxC/9GC+ISPEPoYsooq&#10;J7ZqQgeBTKShV3xVVCV+wVaPKlVfqZI+iC1s7+u+0NFpw2gVRUNz9OXX6wmS+0/BMFUEQRAEQbIO&#10;FFUtMK7cxKR2+PSdrsEDkhWjbHf3HYCrL7d/cHJctuHF0e/s/s9F84rqiwVzzBPsq3QNIr6rQmzX&#10;b5aAoopU1ddvhV/Lf8Vw0/LGDU82ggcaygrxzSv71zTzobKVwC44Z5dUWkeYCsvUgjy4yJzlIuiK&#10;LehgdrCvqPJaHsRrLRe6Ij4pquvnrwMYeaZ1t3HbgpuXhqOoMkiUxEsaiirIoxTvElWkw2dhevog&#10;NQ1DpGP4k3Of5AKQa5KI0d/s+60glUoEkRlvWURTUtigM4L7VGVnLWSDomqBN84KkwAAIABJREFU&#10;yxE4OHxKZklsgzAqU/GIT5Ku7N+85VXdhz0a9cEezpv2EcjL3znPnKB4q6ja3Zc8rhAU1XsXPp0K&#10;IRcvZ/Ehh/5MZh+9NDR9+WebbDyqBNMnN5Z9ICGrutKq/6KhSfQ9ktU0vXg17C4gCIIgCII4ZBJ6&#10;qlrCxqSY5/4LK7e8vPkFhi3yxy8eUBrJ+RCjelChqKa4duxEf+u/f2rZLlODKB2jJ8YuvfehTHMo&#10;XdnQ+vpjX+f92pb+6V/KHdy80lCMjd9xQzevkZ2/11Cgpqx5TqGxBWW2eNNyEhcxZdG8sh8+WLa6&#10;jLwsrpoOI73DzMattg8hcpWppC3cfZPF7gErqmROFsZ3tjYtFguYWWXNi2OefLlcEo98ZtRekWjp&#10;GI4l1/Tv6afX5PgIAEB7+eenJOsqknUbnq0tBCC2rYIj8F3n7cyNwnhj4IqqYMuYfsoSeUVVaSjJ&#10;tsA6JO56rvbuqTfOmHrj3Y80DqnbnRyKquQxVdGlN18185I27q5VH+xv568DuDL3jKT8XXQUVfdF&#10;3tItnD38xvuGLUwvZzuKqqFIXeLNkvo+lY+q9e56ztQ802pi1GjVTQ0rTzCpGSX+ysTbZPJhaQ6O&#10;IAiCIAiC+MH1FanauWLHjKk3zohn4vLsKKoAADmxpWVAkxm/NnXkVxcvMfswbgD++KheFra65fMl&#10;l387xPZhFB4ogAHDUrZgNlzkHDOZrMwtK78oS5/P6TljfKOKqQ0l8WurFR3cvNJQSlc2/MWsoZ8x&#10;yf69q9rE7dlsR7LA0OlAYbyxtPzzmdex6tJYNcAV3uoBKnvPga0MWZBEhPV2xBb80k7iv//+lUKU&#10;mdFNNZRUZXL61scf+8abh41jKKkwZsXlS+J73rjZCgKuwg9EGIGPHPtXaspAYkiXAyGJRMju2LSf&#10;fbTgzH8TfFNUBdOS1MscAPKIq3hlw1rT2xEX2rxQFjJMIg0nhaJKi/VRH5L68v62Q2wGv9oNwKI+&#10;mDEGf/381UeBu4vC6HdShzAF4HR8tzTDwwTPFdXOFTtURclV2L0YVbtrXAguLTiUPg8OLkZ7Uas+&#10;Iw1ZZd8hG2S3qPr23qMzdU05Jo2iirn/CIIgCIJkHZNcVGXXS6fjuzXlVDBdueWkRDcAuHK59Vd2&#10;d9dEt4WSGTf+Ea+0fu7upWV5Xf17UoVDypJ10HnoIiuzzi7JPZXJypSnz6ej0koBpJmD4hKae8fD&#10;GNXB9kSiqqG1r5t2QEymNinybtIBX5ciUuMCIAP+7pHikd5h+yVE7PdBR1bOSOTe+h66bkGSNW8l&#10;hsodSFmKqyq/0JNoLk/YtT60exbI7JKOwNbjBxbnTwFgvJGnfnGG4tBsiThETXCvqBIK4w9Xv7l/&#10;WFYxzBa+KapGC4V391JDW5o0MNxv3gFdg9HJpKiSQUjfrkeOyp5RUcRyhdonUbwYM19DmQwPmR2N&#10;FPMRsPRFje1b6z5GlbZgHIRZix+885n3mWBVxZ3K/S09XAuOaTUx2LgRADZu3NjS0nKho9N3XdWO&#10;tkghN8Bs1lW7XlubeGflzPuerQ67Jz7CGaoiCIIgCIJkI5NWVCVyBquo6u+rvfrNy5tfMGoUK/Om&#10;+bd4Fj4OIOe2G2/6UsFFoQ9UUU21YAiwnVdUX3yl1WC0Cj1Hzm/mfRshAnm+bA9ZpcOytDEdQ7ED&#10;ekJq3igX2+s0tpFGhBlIGwuYmGkGWWOdCOLcyIStqMLW49tOG2uUFZdZ7yU6kDJULn0MDr1qPfgU&#10;0zG0CPIFsxG4snfIWG3u6kfnz0G5WsvTV1S5N936qOpVcjPBt6x/QQ9lS4RReo40l2vlSpvgskx8&#10;6JcS2LKWZu51vCu0TRcU6cVYU2WcVBr1HkFjBCwDTmkL3IXQuWIHkd4s/ToViioAQMnjb70LykJV&#10;nA2rzjwUtWwAsGnBYbu2lSXsIZCffQ5ZVWqLVC310WXVkZ7rCWPJf3oHANqffO2+7ofvCaEDCIIg&#10;CIIgiCaT31NVjF6pSNbZzfpXkRNbWra6LDf9MrcI+v1cPHMfBwATx058cLzktrQN6JRF88qa50j7&#10;kBOrLk3WVSTrStW5loXxxg3MQitCiqqMwnhjfdPyUoDB9kTb9w0mgOYd0KlKRM8CGVjiEqif8sx2&#10;oDDeuKFvX02VemuZ+16QiupYcvOW8gWPli8YbMuYAkdBBhKfhQxbGT4SuJmcoeqOPwhuvG6sDwvj&#10;O8uMVx97cdkcgd6fv8wfml1FVXxTVFRZL1HLMC5JtLU3zgkB7Q4AVjqU0oDVqz4EGaOqurnpWEuz&#10;jqjpe50gW0OlXVdo4Wtln739AcD+GE50dg3Gd5+O76b3NJWiStAR5kwUVULJ468cuPrJ9r7uDbL4&#10;d5uKasYLVUR/HnJnFnqUTxfot8CW7ytvsNwhBGC0mtEW35ZvIJ449p7mLky167W1iY5dXS5acMq5&#10;vW3pJxnv/Mj6+w60ay1GCjFMFXP/EQRBEATJRianqMoG3HHRK46z/tV8nClTc+yE/d3tdSAnVnHz&#10;bONbA0PjczOCqZ6qK1Tc8qiulMsWxpKb6e4NTRZKh6oEB5ul6yy7nz0Lpck61SJZhWwExJo/dluw&#10;h7NCKLTYWqQUVV6P1iv2xUYKM2rRsjztDmiO4Tdn/nfp+1YjIFyDAJcOJZrvX/P3aWnDZdb/weFT&#10;LmNUMxfj4hLyLCe39N4Gp08X3HRAVw8tmq5qStoCEZKaN/UWV1UWA4Ds8UlWKKomcipoW0tv6Ou2&#10;e6/TxNgB4ayl47tFJZSQecS1aB77vmr7ic5D/XsMBSTNFVWCeaq45qWkasHmLJJo2fQnW/OQdRw2&#10;qW1lUs+KIj0Ef2tYmWqLoskJfd+TD7fUc/3j9K5ERk/vSfxr4B1AEARBEARB9JmcoqoJJj4Ajla/&#10;V64cv8i9Nf358HUoyxZI0CsXhhm2orqmedN++jLx5v0N8uApgtQJ0dABojLY1VXFMbTVgmoE2Iih&#10;4iqj9GPUi4M9C5JSS75GW9tv4UEHuwuRwlQtsg5LFFsw+SAyaVn5hguLMxmBnNjSstW35XPvMr4Q&#10;5A3vCpQ73L21qTJxeIg8OhoffCuhESnMteCHoirXQ4/8M73K2Ih+RQsZIWm4p3e4qqFVkBS5JzTu&#10;byZ28TPrX4ci3vzBZpyytAPszZDGd4tKKHcpce+rtpd8KQ+kHnZaXggqXZWNUdU0CoC06reseK7/&#10;0dZyOKlU3YL8y5SNXTU/BJ+kVQfaoq0wfDPsx4p6xrm9/9JueOOdtZtPW+00aQpVIQiCIAiCZB2T&#10;1lOVoyJZZ26r6n7tmoaPPtPEpZGrnRZS5MSqE80/oS/DVVQBRjjnPmLzytXCMkd0i2N1VVtZ//rT&#10;QDMUCIyFvPrWr/zR4aFxgNzSe/+K0YvDPgtAK8lEQ1GtA72iZCzWmc6mbryWLTBIJOkrF+bQ+uYa&#10;zzaqvnHmAxPT0ppOtx6grguU7zu6yugAoFeoymdFNWP0OdzTC1XMQ5f0VUZbKF3ZMAYgnGXr+lTZ&#10;UpnKBK/OgqpcoeMOsDfDrce3yZRQw6XEvX/LNPn2JsasjseQvZSoTkd+kFoYE+j75leiQviTV9uz&#10;eRLFcFf+fkK/vPL5Zzvwu/1rml/NlIDT6cC0mtj2mtiFjk5awwrceK3KtMW5fY0VAJAeXs5W1cOa&#10;VIKeWxucsenM2g19tVpbpi1fs1FRxdx/BEEQBEEmDZMwUtXB35cu1q5CDq9QqcbzDrBBpjTMx+Xy&#10;O3QtT2LdaIGYUK+M5eFCVlUzRDWGE51dDQqzOe1QIH4vaehfGGdB7ksQHUUVANrL/8QQftjDW+iy&#10;OMh05swEXZ4FfUUVAADyTH0hbFhGsHinqIbsqqzYXR5YJ20B1OnMmn1wNoZBKqrOfFQtYXff0Nfd&#10;2rQc2hPNpp6bzjqg6r9EUdVCYqxRlqwDgNi+teSfyc6cSMr5qKpSzlWorkTLUEo2mJftgDsM9xP2&#10;y+vSJeOGove09gMeErVKQlYBwHnI6sxacpdm/jVWKE6B27hUDkexooGTsnzNRkUVQRAEQRBkMpEF&#10;kaomaxjxz2j9vy8nOrtG0smDBGer3/49mXiZKYvmFanLQKlwUIKD9Jx+nLMFPF3KhqihKAocE3q7&#10;du2tVAdGSetKW3bAvqJ6iJ5itli8queWK8+x5PdeFmJye8/VuizKDE7PAhnG/5XOYYeIKarpTjbW&#10;w783b+olSjR7IlgcjAAb8zjYnmjWVsYBQBZQlpoqrX3d7Xr3ovbyPylb/Qm5oourpg/3MPXrZ+ee&#10;urANgC+1p4LEzXmlqLY2Ld9SvmAw5VbB9MpdpLB+B8jubCS4ZpikpNJdT/Ll8sQlQyPCubuz7om7&#10;5pYAgKCFda7YYVlZnmWSKaogXiayq89NB9bP3/DD+e8YMjDSl1LZ6gL2Szb92FKZsQHkuSN09e/p&#10;T7WQrKNfyuTbc0Z89+2PvPAPW9eXmPZK51IyCVZ1diUaUh/SbzqzbuBneBF0xRZ0pK6Cu4Q41lvy&#10;4fIl+ttVbcbf2nvAQzpM5kALALgJWVX8EeilisqhHysaHtTy9Xxx3Yyvhd0bBEEQBEGQ65hIiKoq&#10;IzPzwhEg+1N7WbHW6pdVyghlWZLgyfb82rET/b1DcCm9+Mw+RXWNIeW/qqFhydBPN+0fTr8xbLV6&#10;L4w31gNQJ9ZWdQfWz19nYomoPgtCkmnPkd5ztZVvreHNClJYrDz5Q04TiqJKV+9TFs2LsqIKALaS&#10;te2MoSRD1lYLUmUfAJpX7S1rAM3nKzmx6tJYNRjtI8kjk2MrtBRV6vPonaJaSS+r4Z5RKKosHukd&#10;1lA2A9HyBLWI0XkliioAwOVLTCMNS4Z+tmn/IEBxVSX0pI7rJ7tSEps4hrbkm4C/FKTeJl5HCltf&#10;fVYtWEOUUOmTTvo++9iS3V58nEkVVXYM2W/Pk7ueWngG3j2q1FVdXkpOFVXDhCc/OP5SYL9riqum&#10;D/dk/Jqb+3+zhN/8S9/oPETPqV3TFRNIyKobaZVL8wdfFdWsgLF8/fhnZwq+ZvtZfriQ3P9N355K&#10;Xja9eBVz/xEEQRAEyV6CFlVV1ldShyzwrpArGGxVxepSBVcuQN4p5QpNCrf0FQNILbG//BZ6finz&#10;sr/1DLEC0CfUPF/JQv385meq39w/3GN402T1zmmUzav2msdPSUtX2T8LciUOwHLlqdrRSRESFpcR&#10;mteOpQq5RFVRha3H98wx3d2LUjAp7NqYFsYbN8Qf5v0reo7MnbbzzAUbiZnux9BHH9URqO7s/l7Q&#10;PqpyLa/yrc1EUMgFGDfqvEZRWHGR9mxP9KSEO9aPtQQAFIqqfgLEZPJRDfgBz+Cm/eTbE4TbEX3q&#10;wKF6XzGGwrfn+z89fHb9t2ZJ+uP4UiJ/sTjd3doFVR/jWRg5umrFMPvrnl/e8FglKONYa9nLx4GX&#10;LtcBYrQKrqNWSVxwpBXVtM+prxgsXwdOXPzVnKwLVqWKKoIgCIIgSLYTjqcqrYrL2WORnzkh1ds/&#10;oFUr1U/fUZUSliMoqvZ2F1vwgIETQ9usP5ew9fi24BfPnHmlSX0ePSS1rThrRSnr568j/8D6LOTl&#10;fj7X8IZaNrW0+zQnWF1bsnqf/nxEFVUAkHiP5n9xhhCcaH8MJZayXbsc+G/KHYHpNLPE5RiyFcYn&#10;qY9qit/tzxhBjgNAlURR3d7XzVpSCkV4rhleMTcNqRam/2AvREWVyr7+nAWJgXVHTG6u6vQBz376&#10;7UneDFGVptPAWQsun20YceiqrHMWblqeuUaKq6bDCBPHyuy+va+7ftZQm8JVXLMDxGi1paWFeK1e&#10;6Oh07LUaaUU17XNqe7+39x7V+NMlhWD5+vELXb+z/ZFRoenFq2F3AUEQBEEQxBWRK1Qly+i3Eaxq&#10;mfs/GN99Ov7G6IDx3dnT4d/EUsLKRoRlm7QSsVk3nC78JCU4WCbe19Jz2Q4EqKgaajo1izpU1f2V&#10;M4XVu1rEtF/biocdBCp+TXR2DcZ3n47vHmw7c7Xz0AcnxzM75N/bkM4+NjRUNB2IxGNRFUdeFQpM&#10;jQvM8S5C02xemUDHcAoAGTRNWV9swfxaKIzvbFh8S+b1pVSBL5cjUBjfyb0zbLOukTzfnNF8LaXV&#10;KMWokjG0cRkqWnDeAebRyy9m8N0Q6uekJVGxA7Qc2RNrjY0oAqRMagrpKOOhx6i6f05msrtYNwlk&#10;97poP+ARvj3vfGixEKbKTQPxLwpR1GPfcXcl2r7upMjOgrzl9DWyr5o1TU7DWHAwX9yr9o4Jz0c1&#10;OgDgqbQaTajP6Wtv29rPphSbLuFVkaxL/6u+yW5fEQRBEARBEI+InKhqjq1qIRxkucUGKZEQxCmL&#10;5pU1f1nfByHcxXNObGnZ6jKzLaz0XDCKiSZOoyboLJ6N6y555jtdqJeuTCXhsqt3+qZJBwzYWYKK&#10;h7B+/rqVff+PjTj+YB9ntvDR+XMARiWudGX90gLjilQdMCvVJgDAQXVy6SFoI6yxmTIv+rAeoLbC&#10;tMUWNK6FkfOXLhve6DnS7F18JdeyTsgzGE+BVPOF9IVwOr772r98URyZ6CmqANqXoUkLzjrAKTiJ&#10;N+9vMHRjWZ79DnDH0vCERF0yifMl6RSdpua2oSuqXAt+3NIL440b+vbVVBnfZa6U6DzgUY0h+fYk&#10;3o1TFs0rW9f76L61MeafNEZV/68O9zGqXNK9ZTUwEdVZsHVFQ8Z2QGLB0fWSRGa17ABFlFalm3lo&#10;/RQQjM/pOz+y8YXuVIpFEARBEARBIkEkClX5BDU5JUyfDcYA1YKbn196S1pIMiklzKJYtplVItZr&#10;wQZsCY6JzreH9nxgKzbQ5dobFKsmrkg38BVmfrNUaKems7twJmyIN3LvF8YbxTelHWhtWr4jXdgq&#10;d9G8/1b/EVdynYaYbT2+jQ03U1UY5zOFx0GKYFfXJt9OhsqC07zwi1UfbMOu3vVdgFnoROKvrIGh&#10;Kxfm3KIh0bq+Fjzzoq2pcmJGwU0DUfPlapoNtifg/81jjY/ZESC11Oz2geo4HhWGYq9ii8tQ2oLj&#10;DgDAlu+/+pV+0Wd5J9sNsX6OTpE34y2lltYWS9lH6jknqE5Q1BRVB7uHav4glB1z94DHfARUNqz6&#10;LUg5OHzKpf8GMGPozMMUrJ8uqK5osfJbg/rx5MTo2782vMF8eelPg2k1se01sZTX6saNLS0tnNFq&#10;tNP8JRh8TnsS//p27cP3aOxmlGL/7B4b593ZV0bU2PTtqegAgCAIgiBIVpNlkarm4UIsrMkpAMDs&#10;r31quj0fwyKr+GSy6NLZ3bwFTbgWcmL3lKw2xvWYrkjddIBGnpKXRkWVC115tYsPb/nlHxZwAWLK&#10;ZZtmaiEpUE6Lb4yPSJpilxwq20G285cucQ0YnzoYg9rMc6VNjsK9cYGHSpZLRbUi+aCDDoD9qbj1&#10;+AGpeYInMpCDrFu9UyDEeQ2M00By0X2Cuv2ytr8meK2omgWg6bTguAOQ+tC2N/stduEC7qDHSYV0&#10;6gywgVFUt/d1Hxw+ZVfKCV0PVbWgr7bYOYnye523D3jsllsE9Rhq/sEw0dlFWyhLt8AGqJKfh155&#10;/IGpNypu6YZZRH5WzSXp++y1oHn1qVpwcBaMuRdsHKt4xr9+642SFsaSmzNfzdodmFYTa2lpIVGr&#10;kXYDsPQ8FXxO31m7+bRGw4IU66R3WceBfC2rcQRBEARBkKwgy0RVc5hVkGhyOnqR91G1Fw6jkVpY&#10;XZqsK1tdBsdO9MvMJX1aPGvquS47wAouAABVDcyST8wQfG9UCNbJW65atik/yDS1cJ8gV8l9Dzhx&#10;wbrCOMvsKmP2ca0031zMrAT1UfhhXGALrgN2E/aBn0iCU6HGleVsKraX/wlnnuBVYB2fIb7EojCL&#10;vmuhyKfvpEx7XR4Cl2tsN1vW+kKw8kDwdh6muDrF8FI2hlQSHWx3oqhK++CshcgqqgQdXdXuCIj3&#10;OpcWHGwHtvd1l7p6wMOPgE7mPnn+Sl+qboZDr9y78OmdJwFAfUvf3tfN1d7URHItaDuQkN29uhhL&#10;AQbbDeUWhTP+2NeFG92Mt9Y0b9pP37ClCE+riRFpNcJGqxqep2mfU+ZfY4Vlw06l2EkAF5363cQ1&#10;1ZYIgiAIgiARZxKm/7M+jwwpjXUKwDVZdN5E56H+Paltrh070T8Cqixdk482acTXxbNJSqPO7iBk&#10;xwtIBZfayrcUWfOQc+s9lXDGdpau6oNkqYWywFQrVMnORnJzYHyCycEsT6dMmhZyYTMrR44qjoIr&#10;yMPmIGsm/fmiZGkn7INsIuXElpZBympDJ+7VzbVQGG8cTK/evZXS6BmsOPDEwqffJ28Otiea+4F7&#10;AGDmWgj8OeXzaosuXTzAOPBWNYwBOMjz9VpRBQC4clGxtXYLDnYXjBdmLX3sy32vWl8XwWescxpl&#10;xBVVHZyNIXuv80zLW+nwQnA9hlfoV3aK9M2Q2gdNWTSvqL74oR+/b9hMuKW7z/p3v7v7L4XMg0Dm&#10;vsf7BvA3uruayxOGFu272WzcuJH9oQUAADhDgLDIeJ7e162V0a/PzNoNfbWetpiVoAMAgiAIgiBZ&#10;zWQTVTNJfKsL+MWS2bpLjGzNyEzayzZlI6EvnnV2N9dVRcfJK/vXNL+aUov4rPmq+89+/aPWL36Z&#10;rrt8iCmz4cRH1BAuNnCMcX01MLuypHnO3wpD4a2IE66i6sxCFNQTSUfWN29Bh4nOrkfTu3MZpvrj&#10;aTWGIy+/LldPdHYXXQuNSmt9eX/bIfZxgH31AfypTDWWfOZN7jmFOnra28pUhqs4/4tfebLxL560&#10;8HINXlHlYh5Dv6XrtGBuH+FsDNkLzeVdnU9474fW12tt2UR6MYZvSN8Xno+OL70JRoXNpFn/FJ1H&#10;HUY3G8NjSJ3cBQ8vBP5LwfTWJBXWHcN9M+7YtJ9Iq08CfDV0XdWF52kATA5bVQRBEARBkKxmUqX/&#10;s7BJ8QT/5MhQWpjoTCURiz4DnnSAtQSVeIBW3XFDN6dI5pL4xCmL5pU1fJRjM0s3/XErumC68YMk&#10;nn1k4+ZNvbmzC3Lph5o68QnZ1vKsf9KOa0VVyAQvAhqo2yqUONdMlvRQyeK7p2eFYT6RdCakO0XV&#10;kKVLB20sufnvyxdYjufW49u2Ht9GByHoyL6Ug+eyQ7yW3fvzl+2ZJzpWVIlhqMKGVbwcpi/dLJcP&#10;PJyHAFAY39mw+JbMry+9lbC6HEKtqgQQ4S8FFn8UVcONy0ELYgcy2El4B0/H0MDskrxp4vPRD3lP&#10;8DvrLHMvLP152bMg+ipYineeXgj7XLZgwKmbDZlg1Cf9pY0bHy1fEK4bwPXpeRoAB/LXNb14lf4L&#10;uzsIgiAIgiDOmTyiamzfWm6NlBOrpi5NVusuuS+kzWWbpJHR7/ikqGbKcJl7YuofArsIly6ejUu+&#10;ZTfxDeTd8nxdRbKOM8XTWfixHzfcMwpFlcWZD+I9+9iNxwcujs+eVyZ8KIeef2XB9OdT7VjZsFrD&#10;rpCLq6bDSEaxal716nu8OUDyZVMHT2d9MNmddK84/dvcIusWrBRV6wnpTgQRsnR7jvSeA24RTn+1&#10;7f9sIyoq/Sd2gL5vRBDEobcjRh4tWJ8CRZsppAXKLh2yUZTGjxhVBfnCBW63Bc3dR85fumzYyFRc&#10;C0tRpSWPskJRNcfpGEoeRNV0emdCYgdvx1DDlPzWvOXGCmnvP0V+4WAeEt9V8SzQpy/1syw8ncH7&#10;C0F53zO5NbEtWHpSc5UbubqX569+IptgxUue9L+GlUkRqmzwPNWsahh90FYVQRAEQZAsZfKIqmyd&#10;X7LQsrXuEss99dtftnGNwMAJuy1wKA5B6jOgv7scRgySL57ZktmF4hpMiHZkAwPt+aiOQHUnX5sb&#10;ALZ8f++YpJy6/NgpCkXVuv8Ex2vX9HDtG+4xpo32vPchL4hdJvYJqihLH5QsAPh3qkWOW9WqsppI&#10;1hPStX+FNEtXVWTsQ1kL8g6wqiuBFcQpHvpXtDYt5i2IFTIilz4sVVT1q9WbziKtKlv+zMPsaIGM&#10;c+h6qGYLJgqL+zFkqLTehIHT0VqbJFNOJ5fZ8zEkRSaZJ4LC89Gq+ytnOqmQpro8FQHjAFalGgl+&#10;XAiq+57qkY/woI4qwkcSQv/5g7r/Lw11L+98YUjezT/OW+J3DSvTIlTOyk+FxCTQVREEQRAEQbKR&#10;oEVVkoJqa3sHn3KaKa5tRxLNrKwcKKoc1475pKgGtLsRyeKZXYNJA3zc1zfnApoG2xPNqw5esdOC&#10;2Ae6sG87e39D03LzACUv1q5icGLO9HvUYkQqAJP1XsjUZTaPXVJ0QHoINrTp0IUkeZauSYZp1cOc&#10;Pm63A4Xxxg19+2qq+PedxeUBn+f72DeElqWwdz+XMaomIg7BMvvYN0VVS8913wH3LYR+Ibhvwd0I&#10;6J4pKaysBgBQ1QD2E97B/zEkNib9ey7mzi5gEyZo3+yO4dArjz8w9cYZU298YP3WIQCwuJalpRoN&#10;b/h3Icjve7JHPuo+SPsvPjc1Pmh8f/fLvzgljZbt2rX3hprY9r5un6TVTBGqSZHXj7oqgiAIgiBI&#10;8IRTqIoVC+zWrbaFrXUXrfbrbHcwVrcglPmy8MvLm18wOsB8kBBl6W7lKdSAUiye2WoVqtLYGgu/&#10;ohn5twAwKcBGH1UDPb+84bFK0KtPJVNUM8WpBtsTiaqGsmSdqKWSlYmHa1cjvYdeheKqSujpHQbI&#10;z+fLfP2OqQBGQ6JAVpfZsjqT+0PQm0hmE9LDZwMTnV2f7ulnj5efqALr56/T9FE1L9QGAPpxeVxT&#10;1jXW1OIUuVW6rDBORRzzGutilS2KrzGqhfGdDSdW/ujw0DhAbum9fyUT14JUVKVP8sRTwJWusiRI&#10;RVU6md2PIVtJyVaFPYXWVnufccpZhqn6N4bit//4wMXhKl7qtTuGY8k1C9ODdnLXUwvPAPUN8N/B&#10;I7otqCBl/XYwji7D6e+7aTWx7TWxCx2dpIZVCwAATHNZxiraRaicgaVwwtiKAAAgAElEQVSrEARB&#10;EARBAibq6f+2JNeKZB23UpLHuMlgTSEJ9vVQIQkaCswz01VYLh1FswJWGXS/8uQWz5oxRGIHdBZd&#10;Y8k1icOMopp/bwPjoypEC3540/KdGhZ4hkFIrzHEhf1rqhPk7cpTTKsc7ukdLqosBl5Rhao7/sBX&#10;AIOqOcbXjJ2oSZaovXRvmTatP5FUE9LbaOucWPWUZF1Fsm5DWs0pjO+UZtPPnZaymWMHwTKKx7gW&#10;tReXp3JTlZ4FNiw0FwB6Em0a5olSFWZZ8Vzz8H+qqIKdqmjSDnilqAruimsSh4fGAQBgfFBSqCp0&#10;GcilqA1hxKhyvhYejmGp+XYKOvgSbbbxU1Hlv/1TGIM07Y+h8I1jrajKozXHHHaAR6MFi/ueVQvS&#10;3cWDAmGb1I+F8Yer1aGyVEUl0qrLkFUsQoUgCIIgCIK4J9Kiqn7uf2zfWho3JEqrGnimhxoZn3jH&#10;uiQ6y0RnF134mai6NKxmyqJ5RfUeK6ouF882OyAsOy99lDCtU3/qwjbBAs9lH3g8X7vK0ypHerkK&#10;S8UrG1pfX5bHN/YV2SfIs0SpXGV5CPruDZpjKJ4U//wrjBaoymx6bhB04nfYbdw8WiDtmJyFwnhj&#10;fVMlABAx0Y15Iql7I/0Vq6imMC0Dxcmdmh0wQaaocg8DxLptLpUs6z5IUY1hNiqqLNre1mawQffm&#10;dp8szO1IcEERHlGYX55+jqH47S/Bw/DM2x9RWYgCCFUEgURrrtIqlGeOZguiE0h7WqBno/5V50tq&#10;JCIatjpwfuAOwa0bQDYUoXIAhqkiCIIgCIIETDjp/57TuWIHFVVPx3d74SLqgLzRAe6dK5cPpCxA&#10;rx070T8CqrBKAuce0N96Rro9uxnXrIeKKsjyzVXQv+PFAuv2Tb56aQtbj2+D8j8pW/2JSkGWIh0E&#10;0sOJOQXQY2abADbDbKU4Xv0O94MsN3zpny7J6TnDZ4uLSe+sbwChVa8DtxbeBfAR+46tiSSV+AN0&#10;BLawjzA5C2Ry6kSYjiU3t5UvMHFasGyBwFwRioRo7aCwg8OnqA5Inj+pCltpwpljNPcD9LgqzyXr&#10;v3jU733IBWJbtOC+D3LY8aSw9pd28/0JofuoenhDq6kyBpwKM5aFnU6EhqblPzO1K1ER2himlV+n&#10;81C4mQMA8QHoOW/ylVoYf7j6zf3DhqH2rFCeTgusE8gPW7+pskUid07xK15qJFIYbxzctJ/8fP7q&#10;JweHTynMRpTuKNwhbO/rduUGMLN2Q1+tje0RBEEQBEEQREakI1V1cv9j+9bOmHrjjKk3kuJURFGl&#10;uqr2CkrQQ9VOnSqsrQYGhq5cSNXBkMWuXuH8WGntIOMuykrrHiqqOqUqREzUTDXyxEDSQrpmSD8s&#10;mlemjku17ANhorNrZM9FAPgsAHgUnilioyCPSM+R3nOSAMlySeyPmGUp+gZUdr2UCTzsE3Ku2YDB&#10;/tbMbLSpqGYyZ68dO0HaCbLGmrl9BD0L4jzUr5Bu7rQgTfzn3CfIBux/LdFRVImWSn5WKarv/uBO&#10;w55KEwNR7vRcUYWx5Ks/59PAhbptbpUsiz7o47I4GEwuRXV73z6TzYQYZ2E6QeX5e1MF4jdES1HN&#10;y/18rvgujaB0M4tIhKbkF3pfqRzBXwhjyTWubZH4PhBF1eSvO2msq/QQpvlZwyoc3t571P7EYMmu&#10;WlWbvj2V/AOA5xqmhN0dBEEQBEEQJ4QsqprLpubp/1RLZVdKrJaquQZjM+7J0srEqVMFbWH6bLPN&#10;Pn2HV6CupgXT0/E3FN3jdhn41LQD7lee5otnKevnr3PcATHbsSylqErUOnNMFdVMa78HgNmSoFc/&#10;FVUA41qxuGq6tIWOWKYFVn0ojPN6hLDyFH0Dzh56NSMFJow5112c5OFQmpdI/P0BKqqW9hE6n0jc&#10;V+nPwkk0q8ctVUj1ni6YeRdaiiBEUSX3T/P4ypLH33r3B2tuBwCA4qrK4p5EM5Pdb4mniuqa5k2H&#10;OQ9hqLq/+kldDcV9H8xh3Wknk6LqgRXMyoYx9Yy19Hd2TABjONF56IOT45nX+fc2MHdaL6p77bfc&#10;RpCkJU/gNNMORFwcgqiMS2yRdJ4SsX1gHwipoN939bOG2qzcbFhpFQCyWVrtem1tomNXV9jdQBAE&#10;QRAEQWwQxUhVurI1kVzJipfYp7pZdxGtjb4cn60bEcnCdiBvfoFyu6pl84Y5BarnA2l9jNT2D6/7&#10;8wcE0epD+KrxI2aXjH7HQ0W1226JHmCWTNIOaCy6/p11F+1vNQvIVWE6DaxbE3e3602ms3ala8Xv&#10;vf7PnJQMANT6QHP1a1Rai/hSMFOVMwt63huVKUXuJQyAi25asFXfXPGb1Bi2Ni2nOsUPmY1p3LdU&#10;WNQXIFSVqfQPQRqQJe2DiWuqiKgGljz+yoGrn7z7gzuHe1I2vjLlyzMdRzGGokAD+Uup5aLhmUG4&#10;MaoHh0+JY6hv8E2ImqLqwGnRYAXTnmhetRfkBdakTx2E25HVl4gYYRfIGApfDZc+Op9+ZOLhPGxt&#10;Ml5cRdAVozkEEkmaC3EtXtngsgPurWBNoFXRxH9gjFElP2heTaxYDwBQ1WAi1hNplYSsQnZKq2PJ&#10;f3oHANqffA1LZiEIgiAIgmQP0RJVqZaqoyCQZZK7dZcy416fTF2p1WWD8d39ey7mzi4gYlnpyoYG&#10;YyzhTfzeXNRpwZLHeJHlbn6fWxc9fpAtMQQDJ8gvPFx5quQeKTrLNtMl/QhnvefmLHio5dlKo3Ow&#10;di2MN36vr5sr32GrBWkH0metfkmZyeY5t97DVwBzJM3nSZ8iBBNYt/X4NpWpQnHVdKm5ARuwLAqL&#10;ilxp4SNm5566IJ/Pdg9BDMhizyPRXCqYNH/LBtXxlWcPv/G+4Q0hAZnTcVr7uvVztCl2LoTKbzwh&#10;ubH4qqiSLxfzf9LKVLZEyagpqg5gFdUUPUd6z0kLrB38nbA7jbgnFNus8wYRGENv5yGfpjCSebyR&#10;eFkeCM+GuA47iv91fQiCMm7fFonL+rezq1mKgAqS4cFKq3Y+MVTO7W1L/yH0zo+cxHqzQjaCIAiC&#10;IAgSGNEqVKUZjUWEA9bD1OnKU55xb6cFqqgW0IjX8YGLw1WZNWQ5U42Br8CQm16bprg1b3njhifZ&#10;6g3yog20EIR5iKitQ6hI1jlw47IV2QcypVJSGBqAqHWjAxZFpQhWPqr91wByZ///7L17dFVVni76&#10;s7RDDoinlSSaIrmEUIlpTuJlH+UREWla7FzSFFWIJ8DATg4MCmlsSneVDy6alJKSjo92a+dAA02R&#10;wy4ZBbRIFUXBSYNFI2J42WEYmkolRdx0QkWSIFWmwg1pLO8fc++553vNudZ+gfMbDEb22mvO/Vtz&#10;zfX61u/3fSMB+oW9yZrru2y5eHbtCdY1YM+W1uO8BqgRJNXWp/ZzHilh+Gbe/9SCc/1/jQ2mrhxy&#10;Sc2nlZUXQhPpZDJ8xsQhAKNcb/DAgGRVbq6F8GBidDZ3Uyu1h/ovjn/xm3PeC2xtI5c3B98qCvQB&#10;5M/3d+wQMKp4N+X6SnqbWwaVbmmuN4G39AHCJm7q+dG1/3sa0KdHR1cl7Z8m5uFLCzCPkw9QXTTZ&#10;1FCIn4dk/9+aVQIi/xl1D6aIt44qaYoIkRPa7NwJpFMi+uOGYlSj4KmuU18up/cs56LX2QZGSOAY&#10;chcabZs7NfgeIlftrvcWziMrM2CAbdu/u+7xDZxogNIWTCcAU+AehgPoG0ViMFIqprneAMBSunro&#10;CdblA3QAIF71qaY9u/af6jS3R4sL3t/+3hjxTjyzJRC9hDUH/uX9BY89qNurJVItLCwsLCwsLJKI&#10;JGeqokp//K9s1zL0z6gTj0+eFEwSMYjHtkfYEkJJSgWZrjJ8xkSaURWzDIqk0dgyquRyTY08/rHN&#10;kYUkMynqT6yXPL33dj+zteu3eWMXFSLnAoXKraaO6mB7P2Rm8pq58dZRFYId3jgwqsDNHH80Tyos&#10;rNn12/+aE6wqDla5ZlQR0spKSaEBTQFcEh7oyLpXiiZX04yqCHdNu0c4My8hic+OHQE+AHI3dTa3&#10;qLVBDM21SAlFQV08hWPv8CcTc0Z13MOPsI5Vow+L5yEQlK5+fpyIUaX6D+yf6Vfmv6cso7q383Tj&#10;vE3oHwCg/zHQvkCnvpRlVPVfmEkr1uX1+yPnbuYz7ik0H2w5zyuHskjwGCIx5e9X72WusB5PyGA8&#10;D2l/npy+/TyjGt8AHHoItB4vXFQIh062CQw24xWD4G2rb2bJGHYWcR+XMpeDN/efEmqeOM7GOEAu&#10;mXp++y92UAuOLKs7o9HjjZSa+nxALlhkYWFhYWFhYZHCuOnLL79MxM/cdBP6Q317je8OmadWEmW7&#10;lsUiRzX60IWTGYfPmHjn139/MfK3OimDfmzrv1T7bnc7+X1JReNmdVIJWefbYZ5GESdGdeWkFSiV&#10;hk4SEWwOGQD5xK55i0+msZB7gUKBg2OYWkeV2ymZ2a+VjyJIc/Wztw4N4eq5kR9e0x7cB8AmRRbE&#10;Uj6CADvUMgw1NuEU78JglVF+61DjPla+Qwaf3z8r9DMn7rWi8fjZaF1///jAu/Rukm6UhhkOeZIJ&#10;fUKG7Vs8Cxr2q3KySl78+NR3xom/C6174rvPbv4o8lGRo7q38zSdl/pAi2geCoHOTkCntZInK9E8&#10;1DqNKHswg04PjjrdIBpDPi+4bNeylZNW1J9YT16qcA8pxah6kTHpEe1x9hziE8gBV/iYNMOS8uWw&#10;b4O4lTCAuI6hYkwSMA/5AcRnp3uXrPpoS524X8mIuQjAtAf+quHo5ElKqTjaUikC8D+c948HQoMA&#10;6fnT/2bfq3cwkeRkQxdRlOBbXA4N+1TntNxZT33n28vLFHM4fsA/Om3Tcf0sVAWudzp1Tt/6td8b&#10;gf5e/cYAALzsH65skXzgZ5nEPDol8UctLCwsLCyuRyTropkq5f/u7g5j8uSZVlaaX1YKNEdz5dDJ&#10;ti7Qzo4UlxAq4DmJg2ruYvRipTeHXVBMpQOEjGrabTD0ObFSe6j/4ngZNxfXItm4MapiVDQmglEV&#10;lO7GhVHVBcOKttWedXxWJ8A5zISrVCPIKcntakFVn98adzDA1ddnZEAfZUXParMe4aUiReAnEkmh&#10;5iweD/SJ5ZN0un3z/9nP9MgyBTNvTjsNIGADQ+umT32WUEr1+bd0nkbUAEkCYuIVaU1EuIMurc0D&#10;AJTkdXQ7jqpjR6C6DRTOWqZIeg+mygkrJ62YnTthdu4Ny6iSdGotTaCTghsk2Uo3X0qr1tz35fEG&#10;6sdExewJYFRlA4K3F8HFLEJHHJ4GSrtCwQAW0Xo+DPTfucbhUOKvGqrrMsSOUa1dXYKpz8GOw4GF&#10;G8oZZYkuWual+cPu8eq+OwHg4s6fNP2YV2s1kFZwA1oy9S8fdMPhXu8sqgJrvzcC8aoWFhYWFhYW&#10;FtcdUsWoSpGaGlvIH7p07eZJFgmXwqWVlRdGatVj4uykgPenJqcnT4EzD8kRCx990e2+5k0/nSkc&#10;LdKnGFXtHsjl2Nu9o6EznfFQ0tBR1YeHvcANr8+vpuBjHQCL2DOqWjIaMbCJozGunPR5O7j5hbCh&#10;/AMX2Pr6korG408uY6ubRx+uuxKePGeHeA8u0UbxZwNyPl85dLKttvkyc2JhRD+gm/kMXd2FU0qL&#10;8YZITyYq7ymsqbLl5fumRlJZ6QJYsceXFCx/Ef4tkgaiC2n5eS5+1RRXRpUp8mUEZ9A/R0aVz29l&#10;luhQaWqkGKOqkn8Rpq8yu4BTrZk9kv3B3/6yjCq+jt91jbgonBUWehu5zAvBMKoXBq4y7mfM+tih&#10;7rmXBHo+FHx+/+q5sCNQrVGonrCXE9eORIeUUQNg7P5cM6obW3dx6r0fdju88uAMGHOyqY8+//43&#10;a2pq3lT18f7295zssFyAk0yN/U9YWFhYWFhYWFgkBamSqUrqqKoJVi+Zca4fXMXF6XRCK8p4dXyO&#10;TXlGFSCSSvN3a3fjbLsdEbbUu2Yfo5zA5RsSkHBz8odnOiWwYOLYRbfzeg58c1TJqxk/eN4LWZWb&#10;YW1E/MGVe4bbADjfM4DCWDOqmn4mnm3iRtLaDgC+maVPLfgW5fOmAln+yWSzXjl0sq19MLerFwBu&#10;BviC2E1kUjZDglw5dLKt62omMEzxhat5zC/TGbUitB1r0qlIffGY8msAiYN2OCeLnIdc3q4WmBHA&#10;GaxAGHxBc4vCJSbOjGq0yJfJruWb67t7MSCpNBduPJBijKp6zgiHVChCit0UEbgzT1TOuLoNoDlA&#10;9mB6Qgbti0L1wu3k/AzrYMi3Vx9qah7zqrIZQs7DLS8viNq7Eecl2Rxmeoj1ocRdNTIGe/eENVvw&#10;LRDQ90ioB9M0VWYect+n3fVgCZxVlP/P3L8hgD9JREsWAM9fR9/3NL29LHBk/piHXirVD9sZIsnU&#10;Ca2rimP5G9clyOzU1K/9t7CwsLCwsLAQIlVIVZ2HKPzQ4g5OD65Su3kH6cb2UP/F8SNPh58oXpl/&#10;h4IjSy6jyuhXKtZEuUi8tqxiDF3kqEpWSU+DwSE5N2eUazy4rBxpO8iaY+qBnIFqPiLppcpemiO6&#10;HJu8A0BXw1kjT2cECaOqK6UaQ5u4MG4b45dSkBwp4Ju5s4wtcX1vYYBq1NWC7E2+AICCieignp07&#10;AWAFYgrEaWUCCvVrD/w/JbSa5PzpvQ2HHYvvlcxOaN0TU5/dzC51Uh1hQG7Cf8nNhj6SnvD7Z9Ga&#10;CRx/gceQCbvpzYN4ezubWxTscJwPJRU5yDQXEmGID1LIsIK5bgCPOMmY6EuymOwFwZBWF1F8qAxk&#10;zTvL4DcLesDB61xZDC4K9Pzs2BGobvsduHKZJ6E/DYQ8I7kL9naezqpcdeT57Xs7TwvOS5LTQlwP&#10;JVqvYHH/vzX0kruvPXT5nVDvHlL+yN8DkGWYpsoFIDhv3//UgvvvoEhSkjPFfoPUJtDkPl6hJxi+&#10;DubeN2venNsjesE/OgIAO556+6HYyJ6GMWbBc60LvHRw4xX+z+m70bbIwsLCwsLC4iuLJJT/k8+o&#10;6udVjNEjhvGMqtEjqM6DK1nCn16Qmd6OvG656l0O145EC34VftnJZlT3YUYVANq+v+83kvI9shaS&#10;dHKPuSnzUGNTR+W7bL5hQUlesKpYYrMecwKCfFaJt44qrkR23YPHABBIRhXoXawJPIzZBW4CIPfC&#10;2Hv/9GYAALg5e8xYbUFVASf7+ZUL8ppNphhZSOKo0D6Iy+rRKQvvBW4EvjbsHlo0wPdY6VNMKfTy&#10;mZXKGlUnhNZN5xlVJBQArBf2200MYZQDTWWTHyfmIUJnczfklOQSXRUxFdwHfyocwwofE8hQ9/s8&#10;lSnYitR5OWHKqPK6AYgLc5GmGldhaB2IxlBXtwEAIKJxqbMLIjXvu/4iV7yCsLzd8bRsOAj8/Gxg&#10;V3H7ciIhp3RWNsF7ADo9EHoFs2fcynz5x6sfs8y18JDXDABfKBvOzfRHzjnpANAcaPjBdqCVE3Bg&#10;YkaVA9F5Xm3r8TVr1nSe2v9mTc3FnY0XN7xIyp6aSkDECfUn1t94jKqFhYWFhYWFxY2EmxJjjIV9&#10;uGT3u+RdI1/+nwBGlQSbmprOyCDeAnAt+qmgJBNaeilmUGByHdfnLo177n5VtXXBRLJ8jysEzsx+&#10;rbz7mZgzqoL8X3XluEIyD0WeXjBysL2f2S51mq3wiV2W5OWNUY2B3bDHWVR/Yr0kw9QhO5gE2YN6&#10;wNXNI3K6ZG64c3NwSpJdOWmFUPMRQzaG7A6iMOXFjw9/Z1z4A0ml8b7YR09/sHhZybVtbbIAgE4R&#10;xflWm9bu7iRXomcIwe6dGz2CcWMJn3DYYJjcUoBsX3Z3MyfhyvXjCE5/k5zYi2dBw37a+T3m50PN&#10;HnR86pGXDtNQyKhSfl8viWvewSSnLAGMquuke9lBJDxMTHei6lgTnRgVQ2p8URDMTwCA2tVzFScN&#10;BRRjKHtnTJLvjtPYcaxk81Afpgcjd9K7B9o/plfRPZMwAQhMBfmUedEM0dwE2QlBWHYwbVNMk1VN&#10;8FVgUflM1eui/D8pnsLJMjK2sLCwsLC47pCsi2aqGFUpQMqtFger0D/95uYPrlzBIGMsU+AbG0lo&#10;HT5jYmF1gaOGQrwzWZgnZ9KXI5JkqtSvbA9dfieabMtLK8acURVJqWZmvybOTpX0EAbpCzTY3g+Z&#10;mchcffgMZ0ZVhpgzqpJKZLMuvASAsl3kGaaDaJ44Zq0yhKZiwNXNxXK6GkZVuIfCRXRC6G3D0+8E&#10;APj72tkKjx2HEtdIVlSuj04dnfLowyJGFbU6+upS4mww/kzn6e9X/5h3oRHGQOZbvdB6nE5opdoS&#10;2ZEyf2tujjHWUnD3XVcVjCoIk+B4OFkSLb/fKc8xhoxq/nyVpxAXm9hVSQcoOzjq95UQbev4NQfR&#10;IJCmXiByUgJ6SJnm+kCdiL8TnRjnt35+RVRXoXtRyMgkUrC5+QlQ23pc6BzlCOFEIuVT8T/95gzI&#10;Ac/IoL9rPpgwRpW028qq3FxI3AJxjKpZqi9JaHbsCATeYi6U+/71pw6XTu3Dmb8KN7WcjzZn8qeP&#10;LKs74xR8LBEfgywLCwsLCwsLC4t4I/maqprv5JP15ImBzGVwKh+p1MmKsdJPFAku92Z8Odq6ANpP&#10;OjX649WPL8m/DfcWO0Y1hj1wxFwv3P5aFSPrGWsjFzfY6U22z3UAOOuWSRGlZiyJ9lD/xfFCXVRx&#10;iqhowIXQmAb9l57Z2q0tpzu2dccnH0XeeHx+/pPas4XVubyEIpYg1CpxrVyFcvQAYATAAMC9S17/&#10;h/qVeQBAMKpHX1363aLJH4W/XReY8x3n7QfnGLJE8n/C5hQMq5XloLyDhJnUwvizKlctBmhYu7tj&#10;R6ABYPFLpAIjm/fnYiYzWZPVNAujsO4B0ZDqs0jEp3MH3hWYgqU4o6o4xYkYVQdTL3IvYB9z7yIk&#10;FT6HcyMZGOkMaXBR6LurtHHvC/gYoXWl/avnNhRNjrhChX6mna8qm0hCChUvxPNK/0CISKzufW/h&#10;vJ3UK08D7QUhTA9GFPzeztPfr/5xfdl6IPaCUaovnksCDAiXSuHt0jzAiWvDxZ2NNTU1ALBmjU9b&#10;4ts74mOQZWFhYWFhYWFhEX9cB5mqAFAcrJJZjSvg9sF15MhJmcyiwmBVvlzokxRjzfWV5DYHqiPZ&#10;XgkX0OSz/8KManGwilCMHUmtU/D1YX/C9DOKyYmJNR/KDbLcpCgFU7rMe5jHLnKVy+MiAJ5RBXrG&#10;pt2m1U8MdVQjy/gDTZUwyyc7D35O55ArE111xnB27oTiPU/iRNcBAJgiZFSn4KTFj7Y8PfWhek31&#10;vRieDUQJmJwUJiPV6itvPsv3Gj7S+SQ4PmFQqZxAZQd/prEJklVYsJ3ztHLzwZbz0SzLHy5c+sMi&#10;ab6tTgB7O0/riH1XNKo2QUFoJqbqX4dRzQeIDJRDKj2zF9DCmHB57KTNuGPEYVIXmAusPdR/0esY&#10;Yka1dnVJgNiugCjJvYfWKeY3ge9fMX8Qu2p6IOztPC04wE164OH9ukbuBTLVd4ny8CHnkgj0m35f&#10;+Z9/W5r5zm8CyqiVjD8/gAJW+s6Kso2tx9esWVNTU/N40eSLOxsV2xIrYIOsVZu/Wgqqa783Yu33&#10;RiQ7CgsLCwsLCwsLT7g+SFUX8PLQhSgn/LEwWOWo85hWVpofrCpclNnZHDYN914iavTMg5+ip7Em&#10;EgBRKq0UUcPfqH6kkFIw+O+3M/SWr/IOYtzik6N6e3rkr3R55bjTfnQgZ5nmaJTUjAODGJYq4+rC&#10;XK64OzEBkD3gyZD3TWd2mxxGfTZc2JxcruJ2aYZU+3Dm5oNvZskY/THkEhKPvXPgHADl7n2WX0dH&#10;ySG271dICgNEvi4Kaykal/oA8ucvnijxDtKIn+fjNgrJKaMRwEzWW5tkQrdR9O+O0jTUGVhP/EHD&#10;YGrcw49MoRb4/LKXIvj0IjzJpI6OKgAQ+2hvv6wBgGAXO3HKOgFg+Qj/w6OiX/cdbqAmjyAwJzka&#10;8UlAFMAufruiCJP17AsDnXel6hnl+lTAjhUA+FTyF/GIASLEpWIqKjefn0uMkiYhWJ8x3c875slF&#10;PBgTVJ5dRVoK7KlONIZ3VpStWbMmQdTq+e3YIOvyz8xMI28MWF7VwsLCwsLC4rrGdUCqNs7bxFtX&#10;qeE9ObFtWxvuQdORXKQTCpBYk/f5rV+yZt8AhaJBwJwayr0l6a3hMyYW+j9ri2PNfljzDucZDnYZ&#10;9wAR6di2bb3pBTHQURUihoQmAGAbos62JASAeuAJF3bXc+y2IsvVXEeVRWQePqIQEDBKdmbC82zk&#10;0v6je4YRjKrAJl6nYDV+GesM6RPYn7fYyRqb0cQEgI4dDft7mbRWLxomV6hPzQdJ4UKFCiqRbfpt&#10;vFG8xPOs5Uzm2n03HZdQY0S6pf4mzM6dwLNCeU8cxn/zircyMIcbnskbW48byY8wzV0wqnhs0ccK&#10;H/1186mbJjso4dIQpEzqQLQXui70ycVn+MAgepElJVZJJXEoKy9cVCiUJzacyYIE3kS+K+XjYcfK&#10;XJvbRQwMNbm38zQ+JZJTUZjSq4Fxs5ZLRGP7PrtwHgAJjKyemw/QsSPQIKkB0skuB4CsysdK2ckv&#10;HsM7K8rMqFUdUVTROme2BKJ5u+0nezmJ2q8Ing9ccV7JwsLCwsLCwiL1kGRSVVjoVLZrGWlOhaCv&#10;ABBPBU9juEvncffcheiVTnqhTpotAkmzxpVR1XQocmJUSSuS3sGCiYW0OAPf3JTFiCGhyVEYWk/C&#10;ccpRFfGq4V2f8/Xfd7EWZ9QwRojsNpjBDrgQ7jNMIwmwih5k9C45k6s1uDwCXEIiXIoeUFNeDwnX&#10;cVJyiKcGiJYBmijLdRc7J7syypeLbbKc4ueKarmsIyxcCKIEUgSSHe5slhtq+fz3P8Vkrs0WZedT&#10;cLcLsMvQlpcXYBap1tDLCKfGk4wq+ZVmP0aMKkNvsQXXvsV8+mwJUtgAACAASURBVOetc8X5gAAg&#10;2MWuZHzd7QUyMAZYJ4S8HFw5dLItcMdfi8ziuADEBfVhiLcxfLgRyglS8DRfPLS5+3ebUZkxvKxc&#10;GLiKX3gLU3pFyGE3wTfz/qfQu59dfyHJl5dpgLjbBCN9c21qtentZYGdW5qUnYnWOb/9FzuoBZdf&#10;b/qDQYDXK/ZkGL9VsrCwsLCwsLBITSSTVNWXjho9Ytj1wKjyVYfSElEF3D7zCCo0s1/TT7ONIhVY&#10;adyDJDfQgZZNqRzVja27kh0A24OQymGJidqzHKPKrqAuVDTaC0KGVJns7EzvkicN5XN+mIQaPWLY&#10;d1sf3fHq0nsBACCXSZ6NSAHkPXH4KF6H1lDmkXBVZfc93DpXYIAu11ElneIpPs7/pFi4MAoB8ys4&#10;ffHAZB/t1S6nxszEHyjgZFVE6ODlilmkgPpgdKRWDRlVht7a8CHLvIvzUulRpYCtolwDj0Dt6rk0&#10;CejMbKLAxCu0h/ovcpcDbUXgrOkzozxexvTFLK0sjU2DPWTFeeOizZ3Tt3+DDpUZmxhGj5Cl7ffz&#10;b3ea3lRp0YroewF3P/pw3StFk4XTz1zEAwXgRt+coVYv7mxkqFUsivr2+9JOxOuMWYAOuo2tx4uD&#10;VcXBquJgqeNbohsDlle1sLCwsLCwuDGQuuX/6N4d3cRH7jUdqJnksoFDjU1d26KPdvoloiS8P3cR&#10;YO22dJCQMRyZfhttRpE+PF0ihMrnLMciAAfEmskyzvNKAJXG8TgqizPJCipjqLhOJB16V/AaRpIg&#10;TJJQH215ev67Rf8wcPXCwNlO+dblPbFuz8DVo69OUSh4QiIYVYepJe9Ba07qO1MBwceRGogKmBYL&#10;C8k+hCziF3N9JYgmQ2dgJqkNKy0y/+Q/28USOuYF1x6ngeGhxCcvf7ifS81T5qWyIDVMIn2aDQLB&#10;qJbw+YxZDCmvFNBkM6wNA2B2wZktgWgqet/h3+SxtHIWN5mTXnZAjNXi8kw6p1sZjHdGFf99YeCq&#10;E4l5bh/H9pIBkOPcI1GF9s86GJBYWnmsAcJjeO+S1/Xv0+6sKKupqQGAmpoaRK2GvyBEUY/8o+Rs&#10;5rTOV8qfCmFOX3STrayqhYWFhYWFxfWLFCVV0WMkplP1m0DSGNUoywMA4PMvNikRRfD2zJMzOoO2&#10;sNBwEGKgOQLYhoVPsNLLqJoz8Y/XqEWDtw1GCCy9GIyrxZPiTIV7yJJYbSQsANeIn50OA5Yn9SYf&#10;oZnYDgACEurYOwfOwegR47k1j714z7A5K+tD4Y+cqxXNaCQmR1UxtZRKrHXoCT9d1NCpubPmAJNa&#10;WLuaT0BjaNkPRjMkb04JWQrsOIY4y/KFn2x+IcLXeCkTRmSrIK/NEIllVIX4NbvAKS+VhIBRNYTK&#10;GCoyc7IoUp4NjBxD7mXAYyu++dyK/+Hq1QJXeX1k2dKjXPxZlaswrycqO/jtL8vYdwOYJZyzsr44&#10;d0JsT+lZlauODFzd2Hr8uZechS+EPRj9NHrlQCaoohxVWnp45Onx9BV5BCusTCqxtBIvVFqlqtAP&#10;XJBlr8euBujywAV3PZBqAJQoanPgX0TJqop1voJ0qoWFhYWFhYXFjYQUJVUxNF2qkl2xrlV+qIbH&#10;566e4NLAAcLC4rYxY50chBgYjQDmKEmy0rEHx0JXp6r/KEyrxetPrEf/1N3Gj9AUUhh8sl4iGVV6&#10;X3A8NWtxJiWyGbg6lMQmb8MBSIFXTeAAChfRAedAE0d/CPHiPWEGAZf5Y3y05empD2FeVYpEVv3z&#10;Li7qHsg800EQvwHimxNzVe0UL+iBzSRtDgS49M8L02l2+OBmnEKYMOUELKKKPpKpeVGYyIkmg1EV&#10;V6zrv9QhQWaYUl9oD0LMT2jCtwjuXi2gymt601qCDvnm/PBeQlZqOB+TyXyfGplFMTylR6aobg1E&#10;rHJUmesyyaumlZUffXUpTqGdVcj0ET3eO3YEAiSL+pZMN2DeLxmFeAAASM+f7ucmsFO+OTUC2vKv&#10;0h4AgFQDqGep+bozhKJu/Yn19T//2x+J1oEIo2p51dVvOPs9WlhYWFhYWFikJm5xXiUF0Dhvk6IM&#10;XPjkOdTY1LWt7QrA8BkTc2JmpyNFdzuz4FOj5p6fPLka1c+vDF6EEdqZqq5HAD8MmBhD5ZTMKtnZ&#10;TAbccsupmWciBuXDAUaPGKbYceTOLYyso7kJ9SfWr5y0AoXNRBhXQrMnWNewdncHQP78MIfVE1yK&#10;91rHjkB1G0BzQNbcewCOSCsrL4Smtm1t6CNjcYbVLW4G+EJ+WMXQ5A0iLvJXDp1s64LC6EuCkSMn&#10;ZXa3EyQsQe8yARRCeKrk+rKpUv028M8K/Wzt7g6AXF82AFlFG84/RQzCnie+908PjX+RzEk99s6B&#10;cyu/M27cw49MefEY8UWE0UiwjqrhRBLmmS54aAzqKjxLmeb0TzR05NAjxlE5omTtVc9VriL74YHW&#10;kfVgBI/NZ+dOIImk0Lonvvvs5o+IgzcBMbg7lMgc5MHIQhQAHltNMPHXAnsG0+8B6agKjjVXQijk&#10;PFEv1NgFqsNB2ENW5WY8FBkZ0NfHtH0ARPmVcTqlk8HI9kucGFUMfHuW98S65+Z8By3sCZ7a36yn&#10;w8uSaef2bQg3pMY2gsGOw4GF2420legRcNjjGj2EcWdFGQCsAQAAJAuwZs2amwabG9buri/a/SPy&#10;Ennn+PwgW/pw6MT6Q9qb8BXB84ErL/uHJzsKCwsLCwsLCwszpGKmqknproxRNXDUiUWW67vsIt9j&#10;CctmAqH3ggkSy6gCRBKLyPLezgijCiSVJtpxwp2r3gQmGGFWSJwZVT41hn+0i46ApsqkLIALA1cd&#10;M3dANA5RRnVRYVflVpwlSo75FwBQEHNGlUuDTae/Zwv8b8ffp0fylIUBpJWV5gerioOPXPsDIz64&#10;MUB6zdPF5qCRKw20YxXOj0s4GyidSKYBcB7x/sgk5H6iK6N8uTTz0UA3IPpbmlKwWogtowoRCd0L&#10;A1cXjws16OnAmsbAnKNcHEr1J9azOcgmATCgM/uQWdBumO+vdZILACKpGX0kdVTJYy1/vt8/SzWe&#10;CZoG8gPdqexA6lbPwJ0AqCIAEkue345qIISTM1ZjKDsfyq4yvBatHDSJxugGAC1qhNB88IshsSYy&#10;r/Qa7+IPxsMKT3UdL0cLDKyp+nzginpNCwsLCwsLC4tUQzJJVUeZS0deQ/LkaeCoE0PdAFyN7q6+&#10;0vsdPwVtQdVkKSdkVT5WylmO3JZHf24P9V8M+7xHCD7BzlXqb4ZBKg+gv8npF/PnLrqu31mDkkHH&#10;jkD1zKU/NLHxIQMgS5j1QVbN07T1v13WOKA8TqS0snL89/AZ92TK2QrE8GLOaLDLXQD0k1sXlBLE&#10;B33mGffwI1Oolac8+vC48J+YbjuypS6RjCpZjP8H0Qrm3lbiWdoTrHulaN5OgdORWJHTxQgY1Gtr&#10;wHVzvuqfuQCF1k3XrBp2FwM+Kbk9lPrX/zPLWXv083FRK81R84ubWEYeShsRCXgwIO85UdMgJ53R&#10;eMjWzzcXHkr8QjcCoHoBAETmrXA3xZtRRZBVEZFatKx8BAnf44Q5Fa8bcIlvwUN2yRst0F4Q7LUn&#10;H5C+gNQcwzsryu6s+G+zmMuW0svRwsLCwsLCwsLixkDKlf/L0lR5BQDyyZMu9tfLHokDn5gDcG1b&#10;W8eOQAOAToFkbLm8nmDd363dral4IIxfByQXuXLSChwA2YO+KxSNUfwT1LUj+9r2hBm9K4dOtnUN&#10;ssKf0MsHwACV/MsCc7EXmFp+0oKjBwDYcuzfzRL0wWsg0OiiatVdeFvt7TxNe4lEweeoEozq2NC2&#10;T6jv2n97NU/+23TzWB1KQ43dvWSBfwZcfmZrN8DwGfeM6OIZ3vHdz6gD4BQDRrBlpzvLFNOguBiO&#10;IQm83Pn+7VtW5ol+I4GMqrIYH6DW0dtKVDLMM6f9u5dWbxBNUUPpRny8cNXf+lmuWojhGZUjkoS+&#10;ZIKq4VhV/W9sPY5PXOBSdVHOZMnhrVaaX//Dbt7yTbxmtOd4T4PoCbx8+n8y0777YDvoWpyJD6XK&#10;zbA2ekVwYVmpswk0BINZXeRJTEaTUSXBXGt4+YhNa3eji1q2r+SW5pZOYnyKItINQt2Ao69Omfos&#10;JbSCX2th8PmqwjFk9DFQAHkAZ0RbZLQXeoIbTrIisOnCNS0Q9mSssFKqFhYWFhYWFjcAUqX8n3ej&#10;Ut/K04wqUw/ema7hqBMHGmhf27Y2/YyeGD7/I8W66rW7YcbEwmBVfkIYVTIAV4wqlzBSkD9qKrPj&#10;7oJfMQzap/BnHK3KbQKTlwpySsIVo0rnBBGZwh07AtULN3zIPt+eummyIDcQFUjiZeVc3i7Rgyqz&#10;1ftEonNUP+EqFr827B7VARWPZGfSiCy9YCT09aLU1CuHPu7l3EucGFW2w/z5fv+TDN8U3mVoDLFh&#10;0d7O01tevm/qs5vxI3fn+dHC/kUpUQYw2YmCYvxZy6MTqbb1uCOJw9umCSREfPfddFzAqMoy8eWM&#10;6lJZ9ff1w6gmKAamudHbqaHGM5cZaW8TTy1hAC7AUfNpdz1oZnIVf0aVOIHvO9zp81fOJ79vCRra&#10;xHGHUoRRpb3jEBxVWXQ2QQPUCc0U+nUPsjRV0Sb8Bp+5u5tbOn1iKYklz5/a8c2iEcSSCwNXSaGV&#10;e5e8fvSDurzItyg8bUZV7NEn3EAdah7Xo7QGl1avPcBpwHbO///GVYQ4Atgigj0ZglOcVQCwsLCw&#10;sLCwuL6QKqSqwoeKB03BCOrBBydQ1vBjJ/2eFIjkenADrgcujDgTYULFOn0ZL+8jwDCqfE29I0jL&#10;mvz5/sLq8SPKqB1XWF3Ap1LfMi26DhkADxyPLDBXe0GuC4nQ/OGnHCFz61yxOXX12t04gFKRZ7cj&#10;1DQQ87SJwPDLxEx4hJ3DCAV5tz/K7Jcoax8/+Qgsh3o70G7zg8ykcE5Vpjuseu6lBUUiyT8tW6dj&#10;7xw4F/2EHukTyKiKsX9DdCLxvtj6AdCzdPat7IolFY1iSU0DHdVI9bd33QC9AJyBdqITo8qpQGjY&#10;cxnBS3NGEwMAck1UaGQB9ATfbmJIUgklGiGYeGp+5v1PCc9+YhmK+I8hn9S5fd8OwXoeAwAAU395&#10;pgeTAHKeXDiFX7qx9bjO4a8TAPmeifyIV3CS09HVwAmtmz7/563R9MWCiSEAIIRW9tSHCwVwAPw2&#10;SsbQQIfHjJrfEQi8Jb4reLOmpqampiJkqVUphLyqhYWFhYWFhcV1hJQr/3cEqWHaUbn1CkDabYLV&#10;0spK88tKIfy0SdaPA7SfRB8TrCKKEdOq/13vLaSfY9tD/RfHj1IKqsaQUY1Jmm3D2t0dOwL54Ie/&#10;+gzvOAShz3taWemViKUSvwmaxG4ssoGESMt+sKT5LPGIFc5LZc2pmQDIStJcX3ZnM1ElPaXKsdpa&#10;lkzELydTd5n3E4KNmTIxb8X4NACg9wtCkgR5b8+cc3v/HopCchEA2iPxtjGJQ3NeOCJmWWlAe8SP&#10;zqAVOQyr/l3HEKfmMoKJd6YiEVr3xHef3fwRwL1LXvevzv6ZxGk93puwctIKuQIA90oPSkqXeGdU&#10;l5LvvQAgd75/mYhSZ9fMKcntooq7gTv7AX3GSwcYbA7EqmLdsHnGxOUZ+2mZC7+3ACp8dMYuoWyg&#10;Vrt2PYvOzHmr9nfhwcR45Qfbe14C4VsWWRg6AeC2eELqCJT/gX1h99tflk3eGZkkgBVCmFuX9tCB&#10;c/AdjpCU0amam6AAeTYwoOYlVeyFwarHQuNqamoAYM2aNQCwM++ceFULCwsLCwsLC4vrE8khVfFt&#10;vfJBUQDGSwf9PfQ5vRJVm8znscaJUeVEGxNEQHSpV+aRYoxqCc7W7NgRgH+jsiABVW0DKZg7Pi1J&#10;myDVhczJhi5SJnJm6VMLSu8QaFY6BkASr7Rs6zST3EBdcMPIzeGCCKOq1dx7AELwUeXdOjJEHdUF&#10;E4cAdCQvGGh60VAMJuFSpdeDxwCiIKeEf/U3fkYTKLIeXJM4PcGlgQMEo5ox3W9S9R8BN4CJSvBk&#10;hI+XyFP2MIcCANOWrCIPWJIu/GjL0x/5/Iy6Av6VeGyCPrrbndcxDIBPyZcRteJk5Bc0lAeyKlct&#10;ht9Ur20hX5CoFYFl0NdR5YR977vpeAOz8s/egaJHXQfAvekUgSc3PU6DrMpVHZGLKYJQj1txQtAP&#10;AAU/O3eTWkcVoyf44j72VuVSHw7y6HZ8De3knJ3Odp/emxb9USYGzU1gjtMwRDdpbssObgG4xi9t&#10;qz37djUUB6sqLLUqx56MFXP6qAeB5wNXXvYPl61vYWFhYWFhYZFSSE75v0d3clGdcjqiVJjaZBlM&#10;aSBsQK+ggRjRRiPZQX1wPfDKpAIBWQyPRFj9ifWxTbNln8bbb+bdcnHVdr6cUcXiAzppqh51VMkc&#10;0vz5/tqDP+WLW3mhPf0AUCFt9drdMF+sOuduE4B+CuUUgZs6Kre2betNL8hE5hrqQymROaroyMKW&#10;H+k5V//AKX7omyzjGaI5hkj6FpvfFUdcdxJc9c9Wm+7PW0y0ikMAHFPW99kFrlRWZxOyKjf7H85D&#10;uy89n2Vm48aosmboIUkPJKMKbLG2Q70w53Tv16/ydtwEHrKT25nKd9lFJmqqcdBR1YeAulXI5shg&#10;VKzNCfvOvpXL0e94oU7oXKQXgFjZgAFzFxTDCyuF5oMt52F27gRHHQAX6d6ajKqzZk5Xt/Qr32NP&#10;PjABxU9KEDCbo5ZhYY9TAJDcpGnvBf6+yzeWViUKI3Jt2pl3rjhYtWbNGkStWkEAIdZ+bwT6B1ZZ&#10;1cLCwsLCwuL6QZI1VetPrOctqoQgyzMb5/3w8VHM9yNHvRbl3cjlIyexvkaFxoxq1AhL3QOi/9xR&#10;aTqQpDdululdMoghERa3Ol+H9A0Zoxq7AIQQPxPiHa2mUI0C4MkgnqaJoZ0O6bGGZvhge+9gZmY6&#10;wJVDJ6/94o75orFNcNX/UGPTfxB6kYOHPu71lpcHxtMgarFyZsvTUx+q30JIcCYkOVHo7p1g2YGW&#10;nWWTXyFcdzR76AkuDRwIod032HE4sNC4BxkMSJzmgwdEpxaGUcUr6/F6BhKNMsTUZc7hlZ5hAFrM&#10;IIgtzowNsrzAjY4qJeybs/M39Or5/trWVcUeAsiqpGRk/bNCDRFHIyHtTvKhsnU0Y6hgDQ9HgMZr&#10;bMcxxCSmF90AbYxClPe9S16v/cmCPCKGSIasQ44qvYKAuBdqQxttArmL0X3XiLJSRxYQUas1NTWY&#10;WnX8oa8OEJfK/21hYWFhYWFhkeJIGqlaf2I9KvznLaouDFxl2CJO8I7zDJGnZ6I0N/xx7KJCxrTK&#10;CbxcXaY6LY70hI0VfaDu4a/H/Le7nJqnJKMagzTb+DOqYlQ0xoPJcqZpdHRUDWPgZnhvL6LAEKvL&#10;HCYJZ1RZBx4BlNOGh1dC89g7CSc0ecRSR1UE7tgEAILo194E6ZROoq0TAr6scDwUhgOx6CFDEyDW&#10;jCrWSLnlrz7zzKhKwVzdJBZn+nKuOewYGhKyOIB8AOaaS4S69w8aPUTREfLuK4XftC0edzCgfE/G&#10;BGBqbMXEwM7YKY86jqd6Ggg1WA3TbLnjKCdb9dFXuT3iScVPJJ2qfxdXRlMlFlRN8umMiYVcDQ0F&#10;0bWpOFiFqVWbsopg7aosLCwsLCwsrl8kgVTFdKomhBYieU8cHnvvn94MAAA3Z48Zqyz5x+qrhYsy&#10;P4lk5F05dLKt9uwQUdqPaVZyycZ5P9QPFQCGGvfxmYZxZVTJ3Ea8UQwSQIQ57lNZmi1+Gr93yeum&#10;abauGVUh8c2AWOeD0Sy34neRipV0Px83PTQfnHBndJAT7kzFv9Jgka6n+IERC0LzmJceXAUgpjhx&#10;DziBK4Z1vuSxScFzkqx+DG6bc8M1pephmrggK4U5xgeaysInB6gUOtejGDxlaMaUUc1so69rOpSc&#10;ixc8TW/SefQEoamWK3GMwR3I5sw1l075b9jXy9B24T3FB3DbNIM0VTdJss0HW85HLy6Smv3gW06X&#10;J1kMWZWbj7669F4AQNZqf3FUM0lWxqg6EpR6ajYtuT5CcoHWzCHL//Pn+49+UJen/kkaCpc5AJC9&#10;GiHvARTUvGiLBHdc5HUN54ynF2Smt59sk7zCx2oAllpFWP2GxO3LwsLCwsLCwiK1cdOXX36ZiJ+5&#10;6Sb0x8bW42r27UzlVrJ6S3a7HFo3feqzx6KfC6TECqnEeqn2XdrQIzNzDvTuoZx5xk4KfbKNWoK9&#10;rYh1fn+Rtk6KoJ/7iRKPOWXgJH343sJ5dLJPSUXj5oeIZ3um1tsFeCKMYTOFLsAkNBkE2dxQMHGa&#10;vCrNqNJe1T5/7U+i7sMRM2J2HWgOO1PLvKf0A1CsJowty6QHoxjQgA817mvbJuUuM8r9dyz4jFez&#10;HWpkDcQcYc7J8gcUg8zMObcP7NENw122NW+DbtoDhpedKPREUnt5KwLIB+CN1BhzpywA0RmGCkAj&#10;bOmhFNcxxNty75LX/6F+ZR7xFa+9SLoYkaLJ5AEojKF29Vy1JZ2XTeCBz5Dq61pF496HlPSuDhvI&#10;7fe7feN/3XxWGZ9kuNQx0GCvX47NK3zAXQFfhFXsZXHW8m/8egO1p6SUrt5W6O1EwQW6fDns20Cd&#10;T2b5YL8s61kZjLzmHfZ2nlZcTUw2QQUNNRtVAMIeGNlW9Vsi5hZRdibsUV/feUiHnd+hmQDhqyd5&#10;XWOvqhr3qF9xD6s5fevJqn+SY00d0yr8LJOYR6ck/qiFhYWFhcX1iGRdNJOsqQoAjfM2kf/Ir+QJ&#10;COcOvHuMWiBxqnEicf549WPG8eba3f/OLAkzqli0dOykkDzd9d1LbBhxZVQNmsc8tRA93jN5x0JW&#10;VF+vzSgAfdABaGRgLdzwIbtOlAYySsUSBaBCliQzLq5Pv9+v3ot/NNeXzXzbty/QVnsW74XhMyYO&#10;0TKssvxoBq72o0ATmcbl3j26YbjWr2C8qiBuBuUKyBhVI9M/RWYfSPV8HZJkHcGOXowY1QsDV9Vp&#10;uaj+GhUR5xHLhW42kWLtXaVAe+aIZFLJ/ajWU465FAyuokAfZYfSkY9Vby71AuDz++6/i1Og9Y2n&#10;P2uryso1QM2ab2zdpdlk5FxqT5E9sDFobIV7RyPffV8eZyU+b5osOMQcg2HEtZnzwOzckV/8UiUm&#10;w2wCM1cdE975HjgYqNngw5n/XdKfijndOeWoRoGO09rVc2FHoLpo8lubWEaVn8lfDDmPAAAIGVVB&#10;jYXTPar1sGKAHavAmlZZWFhYWFhYpDaSQKoqUgv3dp7e2Hoc3Wfr3y7LwD15cgTNlGX/k9Ui/Y8P&#10;fyfoqjhYFTGgzx3k7pUvvxMlmIY+FzTXqSkTwo30IVGCSjbXyejk13FkVB371Hn4xI9JTAArJ61Q&#10;56jqbJRGAEPd7zPPfh9+Kpp0iUlOZB7/yOLE2DKqPcE6RNC88oPtEOGGXvjJT2tXP5zBtCeSta8c&#10;OtlW+2+XGgVPjLySBoZrZpzTRKYP4Zuv8WEI4VkROOpVBQCmoodgPg1IjqNV4jJvJB0opbHCTIfw&#10;ZQNbumu0CQSo0QPPrDR5UdAUPUAgLyviVk5XG/39KCSpvRzLf187m7JMLJg4BCC4riklhj284Fl+&#10;P3utWZwtMvpyhEoDVENCgbZ14rVZZpaMcRDDTaSeLzeMs0dy69w6N7pOBnvydYjB3Q0Sx6jSc/V/&#10;HtnirerfKAbZJsjOb4ha5W8R1edDchv7+pgv7z6nwdr1BOteKRKn7bt740teFq2H1Z6MFVYBwMLC&#10;wsLCwuJ6xC3JDoACFvByYlTHPfzIlBePkeX/7GOkkMRJKysvBLJm+bf/pzETjpElWvmjJn3t8xBF&#10;GBU63C7/8erHl+gl6WkwSJJK0WeVNoiFLzOFrMrNtcAX7Qqam/Kq3rNc3T134RhiGEDt6rmvFE1G&#10;Q/StWSXQTNYk3n8X/Jpul5b9YEnzWYpjSmRyIlk12bHDU2Yf0M+u+LGT+QlyZmZVLv+L/QdUJjzt&#10;7Ze4ZdeO7GuLKGlcOXSyrQtwtaPHXGOsiYyaj23d8clHEeeqL7R68MyodrG1os0HW84v0ClSRjBn&#10;VKm9E2CckA1/nQ5g13sLOTFQMc7hIuVO4ngxH0OB+3bLeTCKHwwT3oX0ivCyQtua56QzLGG+Fhkn&#10;lE3gSerqIi/HcteEs71t5IL2UP/F8aPu5K9r49MA6k+s50/4pm487EZVboa1EfmIcBn1qX3UudSA&#10;EsUaoMLrl2NzhI4dgYDP71/9jZ9xocq65QYhp2Ry9k5K80G1FS5O6VmVq56rXIU/Cr258Dpcybwg&#10;GGHJPDfnudsk38wnH5hwpvM015z34tvacn6a4gjVT3beKZkeOj2Q2ibM0U0213u3xJ+FCBTcNmpS&#10;JnXjlwM/umdYZ3Se121au7tT0lp0XRs5clJmdzvRYSZcfmZrN3GEki5zHZVb0cFbGKxKA6iprIGI&#10;GsDbv37bVGbHwsLCwsLCwsIikUgtUhXoW2dFCsbjd91duOgz2b2mgsRJKyvNLyuNfhY8jo4vhKao&#10;t1Wwir6L5e6VC0YPA4ZiGjkEYdKHlXvTZkNMdQPz5/trVc+NxmB6MPIWcx3D7NwJACyjygiAIhjl&#10;qNauLqleuxv9LXwIh+Cp/fSzX+lTC0rvqMOtaluPm5b8CzdBD4LHv4rG2Fb9Cwsz8czkHoZZDLIL&#10;8u6CX9HrRxgfj4wq17x/8HPu1zFEOXqxkI/QZCFlzU2nAbd3PKTv9ASpaQwAEqaD2+kjrvC/68Hd&#10;yxNMx5BPQdUqfTi//QOG8OoI9QCoJTgU7ydoeJWCUbznYK9rIhgyqoKNqqYJTfBAibLaC2E+sa4h&#10;8uoLd0Ve4/AbJgrNBy/UbRb1QFGZigB6LlOaD/f9jZaGqXJDpVCLGoPGkCp0VBnkPXH4KDzx3Wc3&#10;fwSQP9//4y11eQBTE+gyJ9wWkhb3rgFilK0vBHnjh24F3UP6wwAAIABJREFUc33Znc0tiELt2BGo&#10;PrqdtNJiILuskK860gtGDrb3ousWeuOIiz+QyxwQXxVWjy8OVs38yb+jlFUM5lXlDQmUrEoqq1pY&#10;WFhYWFhYpD6Sr6kqg2NRW1pZKSrJz/n677uIomNTDgX3kx9hZsnMOP7+FdUjY4nVwmrf7azsI9bY&#10;ekQnAB4mpka8BmJcGFXNWntZDzLw3hqy5qasLpmaxxOIF6ZT+npCJVNMRW1MKKMqhFxxLz4xoAHB&#10;H/2r6QDYR57szCcKhO9n8MEIAEIHZDX0juV0dJAOnyFwAiF7MJrAGGI3G22fdxe7oCe44ZeKNGGT&#10;X0enCPwRnSJkur308sWzCtne3DL7OcLUPKfIVd7cIcMIdMVkxix4rtGfH40zagQv348y4UivWrTA&#10;DgLH7PseU5T5MzCch8I0WzZFNDKdVKqy+jEIL2fMQrSmTIZVdkF0COD89l/soFY7tazujHn8OiB7&#10;UAwarwCjI8grSlaFvCfW7Rm4in7oDFEyTzdXqSUwWqsek51dMKrMTQJzLOvofsjK9gvpG7/IreAj&#10;rLCyOaMKdIe3Qz/1BSGnE/q5UEhn35v7Twl6lOvb3DDYk7GiOFi1+o0B9A8vt7KqFhYWFhYWFimL&#10;VCRVjZ5YWMMcz1lpOjwOw8OSNCtGcbBq5aTnvAjGOY2D+GE+HvqbmmwUJl71YyAfAvHTkU6Oqppj&#10;dVmhKbYxSUTVP/3g6iAIGIsYnH+C5JSLaBrO/yTTdsFjl7+8hfIfByjI635mK7lA088KQ3Ik8gqS&#10;JXn0s7FTDwYgx5B0W8rlCEfH5pq/2BNcWr32AKv4B+AX0aBOEKgWRGRSd8N8fy3H6RBHAS+g6Xcx&#10;CYEYhHT0f/50v1P8QioNCB2VqQ+s2iIyrhHCSJ77zJZAVLu2OfAv71ObYHQ2IElqF82Fg8Cw4d/X&#10;OzPrxC/01CIgylvXtqXSiEF4ORPn7EvOXQ62SNIAxix4rvW4/+FR6FP6fVEm3SR+Z5hnCsdSkJcJ&#10;gOEilzx/SviihQ1Dos0tnDn8JpAB6Gis85ApeDCboxKkJtAlec935A+y36fgJAylBZEKP2dyFUX6&#10;hAtfOa1VCwsLCwsLC4sUR6LL/x3zDfd2nkbrlO1aptGf+O4zroyqEKj6km8ek+pIfewsi++DXwwJ&#10;TSatBn8UNucNrEwCUCm7edmEWDXnK21JyVedaeMiBjQzsU4cwxLyzWlZwAXkrP7WuIMBmrzLne/v&#10;FBbqtof6L44feZrVf+ShVPAoL4Sm/9jWhqop03OE2xdjRhUASLelTg19ZFezSCz8h9QnirhaZjVE&#10;qgVRmVRc0w0CPVCUYuZ1EgKdmIb212DH4cDC7cqhEwyCbzw0nyU+a+uoGDGqPW8u3UgnLR5ZVncE&#10;om8XRI1Up5esylUda9XNZRDziVljgClpd3zjpceosqcgPyM8jQLwqSQITGOg0xgf0OupBMyvqrIA&#10;opG8+e3AgbCGz+CpQPVC9tBOMKMaB0FeNgCGuNzbeZo8w/cE615Zu7tD4pq1sfU43ne5vuzOiBxt&#10;x45A9dGDuV0tnQD58xff3cZsgjh+UtQY/S1bojiWyc1xEKQmICmo5ySecrL5ZNV0gLbKrXo6p1yH&#10;ChTkjbyTyWsl0Xn3HVAaGgcAO/POaXV4fWJPxoo5fcaSUxYWFhYWFhYWSUHKZao+XjT5TOVW1zwI&#10;AGS/lmhGVd1cUcrHwDCfiHM99qzZ5/rR0WOOKv4Y22dXPFYN52bqJ/olmFEVPT9HHz51imo9xECz&#10;hCbyEURK4wMXOBuiTnmh7rUjdGp57dkhgKHGpg4zBY/LWFd1UJQAy/dgWvvv7OWiTNOLofhDRaMn&#10;9QkKI+gKyuaDTW861FwDAPi8MqrsNDDJcAQAgLv5RX/YHU1GC0mamTGqwaXVG1qiE2nEdH/rcXBg&#10;VAHkcgrAGeXJ80B14EYDRG8eCub2hemCNFt3GfQSRpWZeNzlzDezZIw0oV6kOSBd2TFJ9l/eoSkz&#10;zRRXbcTibOD+4r5X4EylArlr+ric+YrG4+QKnc1MpTyWIm3Y38a2VQcgK+TXMy8lIjASpBYV1LMS&#10;T2v/ki9FigqkapRfoA7xx8wCyXq3jRlbPT6Nr8aIRAIAb9bUIK3VitBXImUV66u+7B+uXtPCwsLC&#10;wsLCIllIPqlatmvZ6BHD8D/NVhEW5t3LMJL6omCivswciTgxqgiOWm9gkE8U7Sewf+aOV5fm0+sk&#10;hVH12AN6moqlB8h8fys7VnmLNTjKhDOqUsR/P8ZLPoJ8/mdpjoK74FeshNzld0wVPLj8dPrBGB+M&#10;G1uPI7rfM6NqBg/NeWLITdE9o1ogl0kd6n5fo+bamANlYthl2JQfhPI//za9JKdv34bdpBpAiOvF&#10;iFEFOMdxMYcDBoY8Al1RxihPff7nEAMNEI/TOKtyFSbWUQ9C+piv/hbq4dIxONC4hLA1lS6tfh8m&#10;DM95EM7v/RVLHZ77JPJXkhjVGAjyug1AnCwfhs9fMka5AokBlgWrNb8xcGRUQ+uemDNimPJ1BR1G&#10;utZPcxJPpfh9VDZDierpnJJK/ZwKfwSfXxm8iH6dZnWDVcXBqiuHTuIeampqampqKkLjbmxqFTGq&#10;1rfKwsLCwsLCIsWRZFL1TOVW0spGE6SO6mB7tFJK6FSjGQb6I7aMaqRM3pmkcJtP1LTr//7Oc0ST&#10;64tRxc/ec1bWx/DZFRCL+pYxMZQkKk3w/Gz68Ok5hjBcyUeonv8ZmqOwmvez+uPVj+Oi4BHrY0GX&#10;5PKyC/iie235VGkASpnU++8SvcZyV+Itj8GYH+SptCLGRCuTTS08QNfCGjKqAADjvxQv93w2EBjl&#10;6ZDURnyiMgDH+MU7SNgDQx/z7wtbJVKwOom6CmFrzZx9N9LYY5Y/yRjxwZVPTwAkNUfVnSAv71Ul&#10;caZyA/NJOK58edTtsFbk94jep/IiqqRWMh5DEaM6feqzmz8CgOjrCn4yP47/HD5j4th5jCR3ns5r&#10;eOIez437KHOLKFThZ8AbsZI9FAer1qxZ8xWhVi0sLCwsLCwsUhzJJFUVdKqSaZXqqPJONUZhxCNH&#10;VQfaVf+8fe2AZnPvAZDg8/70dVTxH+TT+EdbnjYKgIeg2Fld9CfvIfE5quj5GX/Mne93EYB5DDwZ&#10;6rLCVP38j2mO4X/1maCwseDrw/6E7VCh4DHU2NRR+W43Z4qFHozJg9FRvlkI2RhiuhPlOcn4BdNp&#10;QFa8uiu6N/Lm5lL5eJp15s4y3mXeLEdSJMgb/d10AGgONOipoJBUGsGXzR4paYvgikga9/Bf5vFL&#10;E3w2wHvTBZ/oJQA+x1NoScQE+coPNjSxfPG+f/0pm8Y4azmfqOvMs3t8OfEKPYbq9bOmz8yll3RW&#10;GzSXweM0IM8Gwh6E9fKIV0X/yFcLsuJ6DtKXZJFJyK2QU4JGL9eXTS33zdy3IaqeoZ7AJItK/iFk&#10;VMt2LSvbtaxs18JH/+kY1Uvz2+t/vp6ZzFhOB90ijiAIzfSCzPT2k20R2RkZ6Hs8/hIWvvo0ztuE&#10;/5c3D1dZtW1rgxkTxy5yYHjJBAIAgIKJOM6deecstWphYWFhYWFhkQpItFEVBk+bkqSkafpqqumo&#10;YtSfWL9y0gqFk4mpiwgF38x4O1PJQPKqOj2QGTSzcyeU7Vp46Z/ZLTLaiaTJSYfQEwmGAxAKkkpi&#10;KOlV/9URNxvQM0GKSQyk3wuG+0phYhNe+cF2GSGIbKZIoypo/LSXNPGQK3gMNe5r28a+UMFWIfF7&#10;vUEegIMgpTu9TQNhPruDFxPrL7TD2cqGNhwDoD1/yNRCIyMgDNkgZFWuWgy/qV7bMoijFU1yvTEU&#10;eEM9HOETSCIJMTWadFJHX4hZkj/f3wPgWdFYEO3ow2EjINocjD3Pu8tYNxTQJByfIsyXogd6yjV0&#10;OBfm3v2pQGJiwUNKsylvjCo9jD6NnThmwQutCwRtk1E0oBmDYlbLbJ2YJnx+KAJ/XeCO5egK9y55&#10;/dvPTsPDK7wu648A413pIt8cUIVQ0W3Dg1XFAGcqo4wqXgHZipJXE4ljFYDoskJewtILMqH9ZFvl&#10;yeEzJs6AZWmcwyrHqFI/+knBxLGLbr8otW0UCt2MH0VcHxG1WhEah4RW16xZAzeoh9XzgStWVtXC&#10;wsLCwsIiNZF8TdXiYJUhCcJnCqSijioCIh+Z1An/rFADl44k/x2xhBmZgpFEAw1FD7NzJ6B/EHlY&#10;Ktu1rP7EesmzXOa1I03+osmPF032/83f9kTFE8IgM/IkFaZs0Z+mOVXSGVVBmq2hiqWHItNVsZWP&#10;QFALR3JydeX4q+EzJo6dFK525LKH+BT1zOzXwp24OJa1czy1NEbd7QLyWDAvuhefGdzNgdrVc6OH&#10;UlzOJ7FSQQGgz6j3Lnn96Ad1eQDgquo/jHP1b25hl2nrn0YhKZlnzv8HAwKJVX5vlniTsjWzJMKR&#10;mO1ERjeTV7/13Z8tUUoXCtGaboJzhAbn0q4WNs3WzS4AT5vgdRowIqTqN53kNZoEKaeLslyZdfC+&#10;21O/Mku0nGFUyd8i/63beG3dxmvn9xWf31fMxKZxLEuTRhGUFwUHYW51D+gSVrgoc7C9V+FYRSYH&#10;dDScHRL96OAE6mrIgK3JkOCGz1q1sqoWFhYWFhYWqYykZapioPtOozTVtLJy2BZeZ/iMiXd+/fdd&#10;lVslr/odfhfiz6gi4ASxWOTClFQ0bk5WjqpRDwx/unLSivoT6+tPrEePQ91kfmLGYO+esJPDlUMn&#10;q7/5t4XV41GeL3AZeQHuBrui8XjWGOBTn4rIpDxXmxDX5iBkVOMWA7k7cEoRRow3gUu0RHufX5E8&#10;lDSzhxQ9aMbsIsdTAY/ToCdYR6YqhyHJrSZywRYXcd9WNLoLgDopVc/8NnSFRUtlKaU8EnwooTMq&#10;yfU4puapMG7lnoGVAqdEjXxhDMUmEAnCXe8tpDPrTX7CdQAiCPjH6iLTA2HcrOXf+PWG6FkX9wCR&#10;JRA8tU9SqOF5EwTwogjcbcSgSxBDu0IXcJfgyRwpfA+ytFbhcs0RWLfxGkT4stVvDJzfVzym/AwT&#10;QHGwisn9JOvr+boHfLHwXrjg1INDGilzH3vl0Mm2rqsSgypZAO+yi5QKsHzW6g2ZsmphYWFhYWFh&#10;kWpIWqYqlttnMlXxnaiO4mpxsCrn66FPSOtwLlnAsQcXwXto7iIPRSA/d10wqkJgK3ayjnv4jHsy&#10;b++n1oukjdSfWC9Kj2J6DY+PLPUptpsQq+ZkD1yara6KpbsYWPnOWCQnVvjcNKcPJXX2kDgvSXgw&#10;4mkmgTjHU2Kn46D/6JlRXcozqrLcajq1sGFfLyNi6Dc1iAcAgC5WXaSLtYGKhcmbeBhN5S+BTjEO&#10;RRYqiCRSrlEBAaNqAs9ngxyWDfQsZWuO8DRAugciCHbi/U9Fz7qkEis+D/OCrXEqGgCAx4s8KAKf&#10;/+BIH7ss3fCASvo00OdD9XtA0HxF4YJRxX+gfFXcg/D+iuRYhxpdM6ous1yRIuqZyq0dDb+5Jt86&#10;8e1rezf8ma5NFu4BK8BqGrEiahUAampqzlRuvU5TVuf0uZFEt7CwsLCwsLBIChJNqpJZBmpGUvat&#10;CQsjRtKdqfQRMaxoyfWFvSBSv+ofQ/EsR45hcbAqf/E3uJTp/kvPhGvA//7ENq4DpubU7LETIXUY&#10;1Y2tx/V5B8cYNB59Y1NozARg6vAO5ocSaZqMnjDbJIyqTm8Myjk7ndYIeddwbqZMSsLzNOAITSip&#10;aJS9FeB2XFcG/tOFQTyCgIcy7kFrEPhJDpw3l2OmIFOxPvWh+pBT1b8OGYR7cPd6w2QaiMll3AN2&#10;TMotdP5dVwHII4lAoXugOFM5JOo6ve4SNmc0OtQg3lEZn0sB4PEyOoM4Y7q/dfNUvbZMAN4vCur4&#10;ZVNaeCBg6yogXjBgMyvmn5pRFWoFkEuMRkBY0417WP3GwJy+9cw/ck3SxIl8oa55WeGvJo6cLP2L&#10;H/depg3zOL/E7AL2R2+ZJv1REmQAaWWlOYsKhwNcOXSyS2moxTdHggDXL7VqYWFhYWFhYXFdIAmZ&#10;qrw7qhDCV/3xL+mKWXMJs2OQh0LSB53NLZ0+fy0nVeYCicxRFT77kXkokVHi0kZgED08XDl0sq22&#10;8+R45tuoA5U7LimlGFX0B+Ydfnxvf4MGjyBjVE3zklyDCUDH4Z08KESHkiB7KP10ODPoV5Vbz1Ru&#10;7frtf82JKNAJGVUFCILmg9EssbX4y+NMKfRGUvgysD9vMccKxSWxDvr+YNCByL/OLACRdEMO6+Id&#10;q3ptmlxzIX/JNTn2zlQJDcSbictAClBm/Zc7bsdfZEz3x0H3gOclq6NsYElnZLVObUVXD5LK0UhY&#10;SPYFZWwlOhYAQIcAZSBhVAWSrzo9ZFWuWrx6bj5Axw7BWUjdPIq+w6fe196AGBcuzHXRXPFqAZOh&#10;zB/MBRoHwB9KjIUU8y1a4n0EMM26+o0B9JEhXgleVfxC3egGLyKNWgiHTrZFVLzlPXC/2JeeOYdl&#10;SMnmwmRYRlKch8jbyqAYi2y+M+/cmjVrELV64wmtWlhYWFhYWFikCG768ssvE/EzN92E/kA366iA&#10;C7GrjGAWyG9qhctZQ/ACVYVUInNUhaQqmYfi5Kzd9d7CeTQDW4I5FBcPLYhuS3DVP8/xkY9tZbuW&#10;Nc7bhCcALuVLuw2GPicbZVY07i05HHsN0NRhVDF462qeMiZV88ytpdlhlP2KGrJN0Im//sR6xaFE&#10;VnTe+fXQJ9sYc6rwMS5jVGVpqnxgOOM7f75/8UsPtLCHG4NRGXCpjzhmPbh7i3ZBFCNuh4HLkpMD&#10;r8hMwXA/kptAkmXfGhd6Z+1uxO7lzvcvM8wu1EYXxymXVDRuVqqL8mfFMGSMKjhlquJD6eirS//6&#10;2c3Mfpm26fhjDypax/ZssIs/5zsNSPxknQU/LTu6BT2YTEXJJgiugLLRYHrQOQsJm3OYu7J1VbHk&#10;O0UALkBKwehcApjm7i3auB6wtRT6iA4l2UGEDzT1CPDN1228JnMfwoyqcPmeDHSG779U+y7t45QJ&#10;EL5Y6N/gsTeQEQi9rfhfzH6tHIuogugWUSZQIAPXg/OPKpuHQQqtAkCKa60Ka/9f9g/nFyYe+Fkm&#10;MY9OSfxRCwsLCwuL6xHJumgmx6hKM1mVhNyGVepUoNmDxwD0wT919ATrGoomO7GrGNcZowpcjhjZ&#10;fG/n6ZWTVpArpJWV5peVhp8iKFIVIOL0kiwp2Fg1d+pBkLv3xVAdpFHD6IFRFVByenOPgnwThLmH&#10;rAmP+lCKTAMA6L9Ue1Lw8+2htsqTwh7khf98YGzGd8mskp2knc4IRrr3EpJbRMZNriU4+F1Q7oN9&#10;FHM0cJn4IcSnkIynf/U3fibjZD24Ksmc9DrbdHswhUL+UpYOiSrWqd0EACJGVVP/kWBUp0x9djO/&#10;wpFldRPktFqszwZd3pp7CoDl8qClacv2EmrwxUc3Fvimvwq+VRTo0zi9mGxCyy/f2l7yBtsb14PW&#10;WYhvTsOZzpYHYAyGWKe+az64/uefMSTa7FzqDiqGjKowyxXkbymEtxbkClhtQPOQRMyp4/KhxjOX&#10;25lVzBhVTHfykPTAuWtqyLASlzNnxO8e9Xr3sEoRRtXCwsLCwsLCQoikGVXpgDetkrIwXA2XrKuE&#10;MaoRm/swRIyqurZRLHjn7rEtKYyqZnPOU4irAfc9hqiWlN2EePYwArRF69Rqd0IpVbl8pxSmm/CH&#10;3ZQqotqEhMTKSYum3Sr8xjgdSQZyE5iibP+TYrlJAPeMqnAXfDlZ8UMHW86zJ4rA/jzMqLozBwNj&#10;WtyoB7MAOJXVuh8WTVacGPmK9VgQSWcPvHuM/jK7vPH4xtbjGxPHqIKjJVpcA0ADm0t8q6M/gBlV&#10;bioSLyHknQhfNEo1OgD69rG9kT1EStr/TBmyOIBpGeoVnXuI20XhUwBonLdJ9io6Howq7+0mlAtA&#10;0MxRZTocU36G4UnJkn8mTRWvidJUUUX8oGhbtBnVaE09g+zXpD24kGHVh6QSi+OOJd5WOgEgatUK&#10;rVpYWFhYWFhYxBapSKqSN4VnKrfq3CyqZaeSmKOKeFWy6j/CLjmTF0LBOxdydZAkOlJNBTKPZ5hX&#10;XTlpxfer9/JOI18NRjXnyYVTqAW+0pvTTuuUWOqoqSrL27XgtAkcK5TTt28DQZCJmnOsenihwkgH&#10;AKBgoo5lhzQwgFqlnU4RcfRliAgXDx7rFEbOVf+QKsfWhTkYpNihRI458q3qZNaOnBh7or5hUVr5&#10;6KtL54wYNnrEsDkr60MAoJ0T50RFdbeKkqSFm+D4W/o96BvWxVbBMzKwf1rCcKPNBz98U8FyRosn&#10;VIeqNi/PvT+Y6V/9MHtMEL0xjGpkjXHcWVR8XESbN/pDfey36Qk/lOpPrBecqQryRt4JZbuWIbUc&#10;hlolDNbmMgeCJmTeVvwFBTGtzMHFl00o3u0x6a4Mr4qIVFmmKhCF/6y2aQQ0HRkW48Zv2YklzZcl&#10;PUDBRKziTb6ex21JUe/4M6osd5wu8bYyCoAUWr0uqFWbpmphYWFhYWGR4kiOpioJXlMVRC5VyptF&#10;leyUR5WrGN4uU/AtLoeGfRqCcaZydQoZ0wQzqppqa3EKILY9JDKA4j3/9N1nN38kt4LxuAlReJDg&#10;VKxG1G4vvrutYb+IyVUXBaNXEYhp7QnW/d3a3VcAbgb4glorPQ0GhwDy5/tv+avP0FEsL/8PB1a9&#10;djf6u7b1uP6G8zX7Os35slng9wK9C0RakGKxV0pChNBC/Zm4al4QgGwnOupRxu1QkumlllQ0bi45&#10;LFCuYCvWp7x+9L2VeRox8ERS6KW7p74aoteS6mnG42wgVzyIbwDsGLKqF8NJV0Dw+f2zQj+TaFvj&#10;TcjIgD6KoxRc2kSbIBRRfRFWiZVVFSXnABBa9wRSyEXjCdzwsgGc3/7DskCY0B+RnT3Q3e20L+LA&#10;qIaBb1HuXfJ6/5+3OCoaHX11ytRniVRr8wMB3d4Ik2EV8sQ6jCrfFcmx4hGQ6agCl6Yqut+LbgIC&#10;L7U/dhItz50OwGW6ClS8CyYWVo8HpXB/3NxTddVUXQeA6NSamppUE1rlNVVTh1e1mqoWFhYWFhap&#10;jGRdNFOUVEXQplald58iRjVxxlZkD9kFQEdYMms57N/g4Echk3t78eNT35GkFySXUeWJJGGOqpFD&#10;/VeKUXXXg+OQ4ua5vhJobuk0l1J1tQlSWyEAM0q3/sQrZyrflX5NHMUKXjWaMK7cdiEvEFr3BNbc&#10;NCRko2xOx46INVbEp46nQXlyTZPS1THnMafF2YGK56EkmS0SZrmicRdPtylOjBiyHNUt37/v5Q0t&#10;YaYlpyS3S3yYxIdRXcqzw2ckR3ScrbFoFpXlWMWEJgO3vLzYmYrl033+2p8s4HPehYctOisqTOpw&#10;8zM/mFy/g+8g/HPOnKwTMGeKT1AyIRS0AsmxCkHcnDzy6Pp3X6TkK6a8+PFhowMB34bp690Lpb11&#10;ksT5t61Mdqq69h9E7lJjFxVejL4pz+1nbwhH3ZZ36fMQueQWgGvk58JgVZr4TnIabDJ4Z28K3ANz&#10;OirbtVCHVI1hAKlDrVqjKtmPWlhYWFhYWGgiwaRqKpb/Y5C3icXBquJgFakGQIBT4cyEy88IdQO4&#10;wrH2UP9F8a/H8G51+IySa9y3ZNlvrq8ktzlQHdGdRMCPHJxcXd9lyS+i6jz8L6UYVcbdQtO2IumE&#10;ZiIDwAXOm149ItMN9BIAAHQ2t3ROeb221UxK1W0Ayvp9SVGwECpGFVRHMQY5CGqdRyEwo3ph4Kph&#10;imu0nBkt3Nh6HBW8Lx53MKBSVQ4DlYTjjxJK11lORH8nkiX5LvhEQhZTKn8paieYLbnSEnj5vFJC&#10;UfXfc7klmrvW1YKSFpn9Ep+zAbfvjm1964MEMKrCHsbNWo71BxaXF7qJgRcxAGJKyJuLJWX53jCj&#10;mj/fj3eN/K2SVEDjwsDV8GXo/PZfCBlVQAIIrPq5a0YVImLrOtLSCn6TuTnZeIn5/tiP1jiIAHhU&#10;YnXNqELk6o9H4MLA1THlZ8aUn8ErrH5jQCYCgMrw27b1phdEb/nGLsr8hFJ/+g1/u8Xh9sw50cld&#10;GKxSVywJIanZF6gHyHaljFEFoZpq5LYW9xxbRrWmpqampib11QAsLCwsLCwsLFINKU2qQoRLxbeM&#10;sntH0kAgvWAk9PZGH48dtBf/eOkZ9g4YYl31f+VQS+/vRlJfhx8XVz3Xerx2dUlnM/sMTz62cVxD&#10;91vLBI9MjN6Za494DBcP8ApGFX+FpNl0klW/Yoxq9NH9oy1PYyrHsQe002UPtIJk52Nb9dlMnQAU&#10;yKqMOqpzgqG//WUZS72pjVDUIqcKCAbBhNJlCAhN7kBkSwUVjXIqrflgE0ffoJHBqgUbTZJkSXjk&#10;Q9U9kK1aJf57OgGw9Fnr8RfCrK6QbhMsfFhJCKiIpHP1CloNTZUb6XQUUffmZFJ9M+9/ClPqy0s5&#10;EVXsTKWOgZfKZV4tYCFXcqbJJGXJ3qqJY9nx7YjiUKXmwJgFqP+NrbsqxjMrDn36vlTUGP2hOGpA&#10;lHOqc3ehyLjnmnMvlQE633l66oQHQpIeFAcCEm9V1A8xzfEIa58VpQEw1CrG2u+NCP7zuncyVpDS&#10;+YPt2K7wkUH2TXk3/Bk9IAX5o6YyS/J697RFesCMKjeSBXkj7xQuVKmgysT9GSgY1dC66Yyaahpx&#10;W4t6jq3sQEp5WOGUZAsLCwsLCwuL6wK3JPj39naedqxrUwPlq/L3kWllpfllpWEpAPKL9lD/xfEj&#10;T4dFytILRgL0E19fQne9Vw6dbOsCVEQcFx3V3vTMOdkDe9qusCWlAm6luihaJvx40eT8+Yun57Qc&#10;7iLWOfbOgXMrUX0fZieFjOqFgatGtfYYsX3+dxHDjURhaPQgzDRcoENhKMZWIh9hgFiNYe3quZsi&#10;zGAEhD94GyAChd8WJoDnKleBoJ73sZF3fuYYgztxlHd4AAAgAElEQVR4N9cmoM6vHOp+/9fUAo05&#10;gEv1c33ZAMSZjzDn0WZUo6NK7hS+B1rI9WCAaBVgRBG1p7Ea5O6Onj8rN9dC3U/X7sYCxHnyHhz2&#10;47iVfzX/aXEBOADE7WyAR5KCyFgphgEAQNQMyuf3r/6GTIo3q3JzLdRt4tzDeJM3OQSvFmYtL8Hv&#10;CdBMw1Kt+fP9i+VvDiRvRxYgwdbQuieQGvW9S17/h/qwqOjs3Nk9s0p2NlMxHJUeyznpw+gF+fff&#10;9vmv+fWE0g3MUQPmjKpaFVrWPK2svBDeD237hKLw2kOPrl9GVoujfEm+6l+/5B9Ex5Gpno/sSERj&#10;1fj4pnUbrzEKAF1Nz0LfPZnAuktlv1ZF386Fccu08sKRjHT++EKILrlyKOxDxySZdm3rhYh+d1Rz&#10;v6ycbJuzeHybRAVVVAg1nldBBSWjCnDuwLvH6CWj0v/zEr1zBfEbQTiRkIcVANTU1ADAmjVrkqUG&#10;sCdjhVAE4KsJK6VqYWFhYWGR4kg0qeqRUdUB72Bw7ci+tj3hm93B9n7IzMzt7e3k/TTaQ/0Xx3c/&#10;Ex9nKoBbppXmP1oKACsnLVB2EH38izz6NnQI/BvC4DNEvNNAsaLSkkXpeu8h6QEAgA4VpXigxQH4&#10;Hx4VOEAUiOp5xEMsGdUoh4JwewZcJg89ghnRCQBxPYzKofDcIjXk0RsE2aGkxyPklDBsDvWj/Lf3&#10;3wUsfePEqEYJnc7mbsgpye5qQcRqbqS2VXsniml9XkCTYZFYFpUr29VnVGX8FHk+QX/gwV/y/PYl&#10;z4eXKHLlnE+J5+o/lDGqvpneSWEJoypw3xIK/sbwdFThA0q3tPnghbrN6F2FEFmVj5Xu391JS522&#10;nAf+aNXG3Vzu58ZAc1jIleclMdRvR3qCS6dGBvOjLU9PPQvYrAmdLvAp6OjA1TxZL+e3f8Co+nac&#10;+ndurfs2qfLNhacyBJ7JWjlpBenLxwB/K2uOkVbmG3XiE/7mh0TZrmVkDzgdVZ2XSoI/jhjvKdMe&#10;1m1ElfrFADAH1hNLOLRf4HYbSiAdOXJSZnc7KZSfN/JO/JY9CrxEnmQa7uQLACigXEzJ3oxeuj9e&#10;tokXtxUyqsQrgf93qmO/2gEIodgExKJiajV1hFYtLCwsLCwsLFIWiSZVPULGVxIrcNqLBXfBr+jH&#10;nt67Shv3vjCm672F83ZSJsUQQ0a1cFEm7YiVN/JOAMGzE8etAAD/6DtA+4dMeRQXusqq/pPOqG5s&#10;PW4ZVe0e+GkQ/pskpvVzgqRkYsZ0v549VOzGcNd7C+fRX96dl/Xry318I2kAjt7oakYVbQLPw6qh&#10;OJQ094I4vzICnhqG4Kn9ojkg2QUcodN1Dqeqdu4IVLcJSpVNwU0D7kdZFpU+UzlsAgmHZG1yL/Ak&#10;Djo0hOSO1ilx3Mo9AyvDf5+rL7vn6XAdcsb0OIwhAp/CGbaB0mvuLgD+YIw3BC8PsuHXNHV5hfok&#10;4iWd3o7wurTRYo7ZuRNGRxhVfg5QJ9UxC55rpV55Cg2sTq1ZerGrpRMgo3zxJG6DZWCYLHwnIMtO&#10;ZU4yTlwexy1Cb/czW38/I0oOeizBwceRfvOyXcsa523CpC1DJiL+lElKlaNg2D1fg5DgniqNyyRV&#10;CKRKBsEhyXSoMdw/BpfiKiqEKsjjBUmEAYTWTZ/6bDg79aMtf/dRBtNP/qhJX/s8REVYGAdGFQNT&#10;qzhlFZJBreK5IdPYtbCwsLCwsLBIBVxPpKqw6p9ZAf1RuKjwPyKKVOk5N0GXcHWexgrfsw6fMXEI&#10;wMi4gLnnLg5WDTU2pUNYAyt9xsT/S36jT3IrCPkAnAv2uFnLv/HrDWH+5cdbwjk4QNhDzc6dkBRG&#10;lXwoTTof6r2HpAQwO3fC3srNtVC3Y+1uUlWO6YHn8oTsnopD6fvswnkocsoyi+kY8odf2l0PlsBZ&#10;Vd4ozaiyCYz+WVTJeXUbFPrh+zQ3wW9CVuUqRUYeA0dGlefvyH3RE4xmxkmspUQhcacCMNsFDDml&#10;ywbKitD1MjRpFtX3OC7lxohrsjYJnld1cUr8ybKno8dg32GjAHjE43RkVHDN9KDMnhYih70Yaae6&#10;I/CvFiB4ah8ZwwhBgjOJ+L0dQZCOp8zAKuJj1revYV+OVHYDiFRTGaOqAIoKraljbEVyixhY10hS&#10;sa4LF4wqAh5YJkkWFXdrM6oAeY/07nkWf2LIUz4vVQh3tDKZxIqQDnCmciuKAYhvUSFUem/vYCTC&#10;x+ksYCaACN3cf+mf6Hr/vqhaVORXfo/vJ8GtsxYfgBpIaLUiNC7pagAWFhYWFhYWFqmMVDeqAoAz&#10;lVvRP01GtThYBXAZ330OHvq497LAJApoWwwSjg4DDEh3AgCAgokDjftIn4HB3z3w15NWrJy0QvYo&#10;lVW5iuQgWHYDGP8QVjowtO6JV4omJytHFT818dZYRuYVrgOIYQ/JCiAyhr+hfDp8/h5DOVrSVTll&#10;xlBgKHT/UwJHGjxbGE6WS2Dc968/ZZa83X8xZpuwt/M0OZOFpmrCiY0XIs8xvFztpcMAefLgj6S/&#10;OQduYEUEhZFDGvm7Ek6W35uP++ldWWSwCSS4nrWzXPE+8sSo/ku9/4PToZfufvoY+83KuBxKYrN7&#10;neauGVWQm0E59pCO/s/XTXXnA0AXrywuBv+TqnEQvx0hegMAwWBGijk054D4UjVmwXOOu74rY9Zy&#10;h/HUZLJm504gfZ+EryoVdxGAuMXgI9kF9NL2kCmjyqis8mOIzazImIWoP7G+cd4mZgQicpkmDF0o&#10;zKiufmOgOFiVr0xHFUK5F8RuVAAgSGIFIAyj/u0y820v3P5aFR/hnL71OACdvMtbppXmB8P9AH0/&#10;CQUTHZsL4Y5TTpaHlQHhbmFhYWFhYWGRVKR6pqpjvT+zWnGwSnAT3JdXvvwbrRsEuS0oU0wg1kbb&#10;WylryvjCsY5L/3mJWqLUWQOF4B0AOOXjkIVjAABTXg8B5El/yjkGIx4KP/slncvz3kOyAzCT5xOC&#10;47XVsp4CxGMMGbsbJPcpyxt1FcBd0+6JEg3xngZCEoHgubpYoUzD/UgZCsklJgEgq3Kz/+T8fzwQ&#10;GgRIz5++cMFnDfRPaxgKiYvQZSmiPcE69BPpAIPEqamI3pX6m8BsjmmirkLSkWGCeBcjvMuK9/wT&#10;+gryH87OCjH9VDQeL3aKXAjHiSSUBtZvLoRQCoYT0NBN2Sb3I+J0BjsOBxZu19mboNwE+vBfgMch&#10;HWCwOdDwA0CjoT8IzGCiYo44vGjsem/hPPoa/dub5m5+7inpeJI3J44JqijVmnyRIxwB3I+eSH0v&#10;DkBjZRaKMdT0uZJlua793j2mwSA6krEw0jGLd+QTjTQEomj/rVygN4o5feuZSvY5feuJsMWysBEY&#10;+F8p4FH8AeeoJiZrdU7f+jOgdfNvYWFhYWFhYZF0pHSmqitGVYhPb53L57aEIbO/uHYkmn+qzl1V&#10;u0M4gizW5r4smbV8LuwIVBdNfuUH0Xw39NC1t/P03s69b/2ETqw69s4B83vdOPFQXjKqYhXD9RIA&#10;CDQfYhCAUWJaPMfwN9hAvHNHQJi8ubfzNKOj+krR5MeL5jVBNrWer/zPvy1NbUvkNCAOw+g8f7zI&#10;k2alxN9cvHJPcGngQAizXQ37Zy5+OA9/65fLDqghZ1SjOa2DAOATv+wx2gQGTKIuAODznjBlGHQZ&#10;1elTEW2KXIweqg8RG4W/go4Db7G/wCTP6kJzIuGkyx/f299QNPnxyHk+1oxqdMd1SI4+xSZU+Ogv&#10;9Pam0SZkVa5avLoEItQtCtJ0EMgM1jNEvrkOo+qko4ID4POpL534BcD7298TjYlO2b4iEscRECWu&#10;ckmXhgFAJBG1bNcyZgyFllZoYWjdE3NGDBs9YticleGDCy33yOUpsPZ7IxBT6WgTT8Ywp289+Y9c&#10;La0smhxKMKojlTd4Xxt2jyzFlQqV/5v89bSy8sJFhemRj+k5VHOPd5gQi72Ae1izZg3KWq0IjUtY&#10;1qqFhYWFhYWFRSojdUlVhlGV3QuKbhYFlVynL653NAenm9wFv+KzA6gFQ41NHZVbRdZY+aOm0gHI&#10;0wPppybugS2nb/8G9mE4QjaFH785Jm7gbPdpId0jg8da6VSgI28ARlVAxvlmlozRlVBI+iYomwuT&#10;cKOf0DZyOqrhmY987XMBIFpgLmaKEzMNZEdWT7BO/IZGW4NS7W/OgR/VjQ0HQvhTQIs70y+6d9iJ&#10;CIabIADTA0MC6pzWODbt3IF3ZW+euI0apD5Bvpl+KILpPETEbvQ8r92crBaXMaqaO062CQDwy07F&#10;ig7NtY9EPkhP/mA4ADWjiiaSNqMKAJA1fWYuvWbfP8x/fVlg5w/rGF6VKds3iF4ZgCMQQzecWOKO&#10;SmNUUIWMKoLspYWQy1NwoAu/vSRH9h0AEIwk84eiT4ZRhQgbyzSM3M5t7WigXp/j5mg878qjTweZ&#10;0L+nFwBuRuvMmFhYLa3657eCBilaFX2LL7rDFPC2CsSQUS0OVu3MO7cz7xziVRG16q5PNcghsi5V&#10;FhYWFhYWFimO1CVVMYqDVSaMKvKMEt/mMrwq+dDCJvT9/EW1MgKro5qZmR5t+79WVe/VSQ90Erxb&#10;XJ7ZTTVoPtj0Jp1zJGHi9HFD0JE3zibgvX/vktfRtPFIi2smqSVxDFG5q4OOaheUNlKZ5ryuYsI2&#10;QSgjyOioMiywUa00+4LH4IjmXdSd26BzDsMTeRxD15sg5mSbD7acDw87/gciWyqQVCufZYm1gRPr&#10;F6A86AO/UgbUwVYJ6G+Cez5Ru3kMlGRFYPZCXx/9dZwlREjE++0IGDKqAABjFrzQenzlfHJRqB0A&#10;juze+XITTlnle9Cp/TfdBFnPaWWl5LmAIQp1YMLE9T/K+Cwde+XR9cvUPQiJxZ/8dIvYVZRu+Jmo&#10;K55XRVr86O/Vbwzw1li4IXk7d4UiNKOb8NQbA6vfGPg0dB4AEPObXjASesPmUV8AQAElGoAyYYWb&#10;KWIJhTX+0QDSC8J3mDxvq0ZsGVW8MMFCqy/7hzuvZGFhYWFhYWGRJFwHpKoMEkY1enPM3+YCQP2J&#10;cMqqk/1Fzor/weSu5qWfxrkMYncCNenDQJoIE204+1a20VDop4LHbyPjEZ0YEtM8FXpIegDAkvvh&#10;vb+nfqXmfvSSIqrRg8cAEHJGZ9APRSPuGD0GQMyoukFSpgFBZnE6qhwLrBkAADScm+nXOqL5JFPX&#10;+A2VjOgTWks5GCup3lEZ0spsvbkI+owqwDi+AmBfpALgMpOaCgAAK1uPk7ywi5J5j3xiRaPL5swI&#10;zM6doOOIRUKSazwqAwDiKCEimMwaisBuAnDMdHbehPPbf7FDtPz9p55fFti5pcl0EJiZ7GIMmURL&#10;JjvS1HvTOxPX/YzLHnJKn5uaxyybwnzewDGVPHdJjgAiMXF2Ktfw3JijKkITbwJu3gWw+o2Pp/1n&#10;P98KgSdwmWBAQwoWjyEADLb3DhZMLDR06IoTo4qBUlYT72FlYWFhYWFhYZFSSFFS1VFNVXKrJ37b&#10;z0PnoYXkBYbPmDh2UuiTaC5DSy+rckVZ5ThC76mJVwP47Oyn7EoVjVEmbvG4ECnMF4sYYtBcVsB+&#10;nVJpKdXDdRJA14U+Ooly4LMLEW5XS7hQjwZK3hjGUke1Y0cgsD9vsfKVDAJ5jhJANz9UtzycNW2f&#10;FT3bxHYeck7uVU8+wJ5DSHt0BEWGJlMBMIupAKCxsfV4sbeSea98os/vQnMA6BHAGpev/GA76HHc&#10;pH7FLJbX/vpfaLwk8DIN0D7CH/2r5+pfy2QBKLRTZLyq1iaMWYAuuBvZlFXoA4AdTzn3EAHOuTYL&#10;gFYBag0upRIthbdPknshHuZMHK/iKrXGwq5WsprurqZXjrI3OYN3c6IAD69WlYSTm4BiMLWSdySF&#10;FS5bCkYVg2RUhxqbOirf5YRTe5nP+nsQId6MKgJWA4it0Kot+bewsLCwsLC4jpCipKoaHm8W9Ztj&#10;sjLwj6sGT3D3uCRMiu5Nnjy/gctyc+cvLs/kYhgfffw2ciNx/fTLy186NjGur9RDClBp8eqhJ1g3&#10;bcQwR0JBHUBPsO6Vonms5K48u9A0eO/NgRV/jDIF2tmaydkEsnA4LjqqJs5OHZG/ySr+XMmgMYrM&#10;CPoOacT7m4MB4myDvsVjaOqMxOwFNtH1f087I8kuxAsVjCpah6wAGCmPZGUyzgZZlZvx36bVBhg0&#10;oxrVuETjD06VE4x+xf5exh3OeT57PxvgAGpXlwQ8OGs5MqqaPThDlrIKkDtfmO4dBVKxYGa1NqNK&#10;HV+BtwT1K9kFyp+XwN3NFa/iKuuhbNcyzCeufmNg9RsDq9/4mHDXAwBO1zivLIMTYzqwlqIsSQ6O&#10;Kfl3tLECGDduApMMKyWFqWZMqynPvbNikw6jSoIVkooREsOoYvBCq96p1cj0sOyqhYWFhYWFRaoj&#10;RUlVxW2c8lZPYFHFKPozzYXuVZqYtdxN0b3+Yxt6cIp6prfBl+wq2eUB/LuC1KqmNwUECpmO5KK+&#10;MhWKtb33kPQAFD3ERAWV7ASDmagJHENx5inTA8sUaGRrxnwTGOFOUsGTAfN2gYSM0FQEoFPwzgDT&#10;o+hj7eoS5nQBHIUqnFoyhzQlBDKgRMW6WZonNw3qXimaXL12N8z31yr3Ps7yM1QRlcom5M/3Z8nW&#10;SUiutDtwI8AZczlz9Lx+RUa5yQUupufDXd7ThBWMaiwrJ8YseK7RL0wV71RywYhOdceoCo4vjnfK&#10;fq3K8V6IhxcmLq2sNJ9ope5hT8YK4t+LZ/5EsA6iaIfPmFi45tNexvlTAtIVSkbGYaoO/1v7vRF3&#10;PPje8m8vuZde03EQNvz02PKIs1ZO6avLK/7mFxuvAcGoMjGIKEKuuAqiW1q4yHgPIiSYUcUghVbj&#10;52FlYWFhYWFhYZFqSFFSlQQpBeB4q0dmTKQXZKa3n2wj7FyFzfV4VU5i1ee//ymH3B8eJo9tPDFx&#10;6qbJTAwLSlXcxzmsG4gJFCYdSTMDiEQq05HXSwDKHmKigspzXiUVjdRETdgYRjiyllwf5d3EWZwb&#10;F1zHYxN0bMH4HmiUlC4xY1QFBe9OtCZLmvsWfyh4p8JQqBv4daq90XkEXKq7qol1xxPU7NwJuAd9&#10;X6asys21y0vSueXkL+rLwsaWUdVPzBQGsLfz9N7OX3HGXI49CPQrbp2re4FL+hnVNEeVf1niPgAk&#10;BdDoF3xFGKwxv86fZ7yNAJ0kmpF5+Zmtbdt6jdyNYsjEDZ8x0cQXi1cPgMKIMdRT3/zXR/vWo/s6&#10;RgOAp01JNhMrqJJSqqjJmPIz6B/Z9o4H6/cQJxD1IOCfvuPB+so3Bla/MdDV9OyGyM+pm4CDmmo0&#10;SZa8m9X3p0oWo4pRU1OD/4iV0OrzgZjn8lpYWFhYWFhYxAypS6ri+7niYBVycdW81UMZE4WLMgfb&#10;w8asyKVB0VyHV/Veoen9yXPfhignwsXApVaN4K3AuXQk7SpjoPkLt34+Kff4fT32oNP8D0qxigQy&#10;qlGOrLO5pdMXzj3kGNU4xmDaXJNXxbmBLpJM+QAMnZ14AvrDT1kebaj7fcd1wiuwm+B8WuDONhlh&#10;5zHxtxKOmNsLxsS6a6f7rP8+c47QDIr4RR2tasVEEiotMPAo/iAJIBbOVOb6FbE6lnuCbzcpRUvU&#10;zY2q/l2o2YhjKAuIFrf88q3tWzpPM6ZqnhlVfv8+jv/M9WVDX/jOR9/dKIZMHJj7Yh3a1FW4qBB/&#10;LAxWPUoX0c/pW//ovc2VHIuKcz8Z5hT/jf7QLCTHJxPHQVj7vRH4d8k4SUaV+Tn0FUrOJRYLCGUU&#10;AHIea9vWBjMM/KmSzqiSza2HlYWFhYWFhcVXBKlLqgJhMoD+wH9rNOUdq07iPt0FQz726KemCpsr&#10;ViOewz8YzdaotuAehDGwZiyFwGBnmSc7HUb+0hSuOVkSXwFG1cBjXfYTPcEX93XRi4hOEjiGYo5M&#10;0gNflN3StMWN9IEjHJureVVSAePCwFXTJFMmAEJGVsucCoFTQU3LfpAJ4/67hjmtE8EvO5kFLTvL&#10;BFQgyRKyr2f6DgeI/EodjjiGgrwKRlWyK5veXhbYWaaVpatInlUyqs4pt17EH9QBuEuzNaH1VQHU&#10;n1ivr6sjTFUm56NaTCOGJ2RTXp7vgUffvvCuV5xSTDehJ1jXsLYFAFAWav58PzRjUeP/n733j6rq&#10;uvOGv5n0QZeETNsgHSq8UhTLuKSPd4y/MBkbo8MDddkQM6KTBouvRUcXozdNlSFhmlkkLEx9vFrH&#10;VCiVeFtXxCfG1LH4UDWpMYpEffENPoaAElhcSkIwzZTgKJO8ef/Y9+67f599zrkXLmZ/Fiu5nnvO&#10;Pt+zzz773PM5n+/ne3g+0EXYOlq7CvdfIfJ1eESWUQ3t10ZVpZzDxe0H2nEMiD2s5ISfOiJQfjXm&#10;W0agijfBW+l3AsmrMstlX/Hg7Whn+FeTRqv6DHVMMaoQtRpWBgYGBgYGBgaxhpgmVXkg1aqbzZ1t&#10;ODI8FOcpGa7Vg5EOoJA+EcVY1mdLOFlmoZA9cXwIMixNnemSk3Ufw1hgVAEiUGOdz/1Pzq0KshIj&#10;NZIR+7acY+sAM1l8C+jAU4klQl/CETgEtdjNnciUYVTtZbuHWhC4oM7fzITBzQD0OiQGBgR7YeJh&#10;QhVsQOsr0VxUUZYP9b5ybsrSJdbnrZYx1A7nkzcPnuqGfv+vzoQWVJSpOXHxiwHemZrWpVpLbt2Y&#10;P/At8N8mWVWmIluoKMvX9LG1DADTqTq8qrVUWWmmEVle3pb1hzCG6rbmirIlicwadgyFLUFehrcA&#10;wOPly8TRuIX4OBk3FxVGFQBg8MZPLMhcYQyNy2uEpaV4qpRP4eeBGVWc8t/dMAP/MesgyAI+mriB&#10;UbyqOVM+YEXWP84qmuZfLdIEWDPUscaoYjioYaVRW8zAwMDAwMDAIIYQ06Rq4/Ia/k+PVxW7dDkL&#10;YwRIHOw7SS1tOdm7sHQrvZU+/0JyPRikHCncplVrLnuArKPCtKCfqvklYVQRNGusC9Hv3/s6K2NM&#10;TLAZgBAO3g1wbF1YbS3cNqnwB/OVqeikKAzzdDp51pqHwBggomIy+A9oFgZ5I/b7q+oqj3QCpBd4&#10;i+y5T9rOdgeaCGOYXIZHE7K9SYWlneKG72PJICoeQWUqz3SLUGWUsbAyFTp9UFhbUZaPKsbMWrP9&#10;7KmSNaJaYU6z/pt+U+w7tKsqPNN6vGCTEweAwSOsM3Ube6THPhVsFT5M3APoJVnd9fD7s/EA0OKr&#10;czeSbTkPoBJn9pl9KgCkTrVV+HHUp3TH3hGKGJIK1y/S1h3bPwR+xmBuCtIibABBbg7llSO6M4JM&#10;HFtVyYrM5VtAMeQcLgYrvnL9jiFMp1ryquQ6iEhl1K/MviwD1tGfMlAwqkiUiv8p2bUFQx2zjCqG&#10;qWFlYGBgYGBgcAcjpklVITR5VZRUhf85LZRTJgP5NEg+HI4Ioyoo1M63YN/3MEiy4H+GhHWlW9sO&#10;67cWVTJRUxw06o/fo9SCusa6AP3+teWVJ1gm07M4a/KI9SEfM8vWyVro91dty1zOJbYLYkBABBDH&#10;Z1mzSApGVbgEl7Uh3w2goWtLahrBUZRe4AUNKSIvV5SnnH9zUSM3LYSpQF50nMUZDmhpPIXp3uEO&#10;/OGZRU8fPDp0u3fo9tHdJWnE1vjsOObCggLVhjAfCi2+378JSYWlRWX56QCd9Tybydtx3H98L3Nc&#10;DX94jS0q+AVTVDBl4Phegc6XyEtI+35ZFiD5obuRbMt5oLrtsBtmXz2SFRyrrlSZ8urVCoB5CyID&#10;P4psmbEKY1iaOtOFobBzkC2Qr1ISufckn52h8srRwogwcWQae9y99HpyoaUOl8fznnt/vucPpdUV&#10;mXPXZc6tKDr9MeGayvyRalaSUUVtSulRK2WopT3r5LwrzDoS9eVg+wFelMprAlQMdewzqhgktao2&#10;WrU4QQYGBgYGBgYGsYSxR6oCQMkcRe3UMHiXLjV4rc2I8FAC4iwIz2IiV/qwgwC0Y7DePIJanhFu&#10;YbQCIMVikXt+Dj+ui8RogrGUmOeteNltYSh38X9zEUEEyxlVyauFECUhKenD81liSiiCujZcD+dY&#10;zzF9QkoUgPOCQg5qxDMxiHbNxUNQgazoWGA4oGEFy5o/cCP2/CsnrqtacK4u7D5YVymYac8UV51V&#10;spCM4Bda6nT2lpBPOVznTexjVmB1vhEbyfacB+RHIAW5uaVAVfiVIoCkwlrvkvvC/6a9ei03ZyAj&#10;WIWjyFb6P3lnxGwsaiEahsLYUKUJkpmvKgR9GHyVsqmYvpwzkuFdtoJh8s8ixsShGqEz/I/e9w2H&#10;LWAwjOSSNPrrri0vv7YP2YYHmrbs/fmejwGAyPHHf2h1nOwvI+nY9q3A1L/imVzh+jyuFL4qXK7P&#10;UI8hRhWDNFrVrGH1vHeC5ToGBgYGBgYGBqOFMUmqIgjNAfAf/qnXO3S7cXmN3cZL5mwYXS6Prj7R&#10;bJd/sYpB3BrD0406H+q+hdFjVAUGlPZjkJ50bYFk1qJNI8GoqgqsUe8GZC2IXy1gSsJlSZ+IM6rg&#10;lILBm2PHj1RPFrKR1SwoFIadGvF8DBJzAAsqENj1FWpZQeUxMgAHEHJhyIRBtgkmvK7s85GU/YM1&#10;zcgEs7rtB7esWEh8mGIzWU/edx8RXKdE5yy9h93m27KA1YjChOaQ2UeMaiQCYBDoHbhBLZAYgETk&#10;WtaUtTIgGVXhtoR/S9gRW6e+mRDkbN/T0gcp4fNV0daseJPBXOPTyqc+xA5EQel5HSipNE5omZGW&#10;8A3KdmDYJhl3okv5ddeWvU/GQ4g8xWapCMw/eZTtGOpeIAhYsT4QPClv7Yr2yItVMXBXCL4L7VqH&#10;oR6LjCoCNloFAB2j1ad9NxXfGhgYGBgYGBiMLsYkqYqek/GjEY9oeKVFbXP+mdZbQTy9E2Ztzuvh&#10;8N/yrQHD09GbOyjiYasPhamXY5RRdZC2L7A1y2YAACAASURBVANps0ucdJkYTcCPaBCaKtj1r2AK&#10;rHHvBvSRtaIxSNUp9ZViPktxCHik8U6dQpBZ/0iVRmwl4A2b9lkL62iWpLXHY1EdSKzStQPheRRS&#10;okoqEFY0WhgOkJDZOhP/4itTPbZE8nCtmNWtedXug7vrqYVniquuQLBulSbIPmQmz0yLyZm/MPlx&#10;a3skS6AiSSXDQPfOEn1GVYiBQVebA4i8IyJyU1DfFoWvviLgoxoIv5ywvAzJa/zHc7ayY0PJHspg&#10;SaWRQssJD82eVj4dmHL2XAvoXTjZCFMVyhJkwjhPpOKv+AYrn4wP/DHtW3TAwtwmmS8qL4PF3C7a&#10;HbnTYaIrAAAyZit3zVsBfPSnBtustBCjxahi/Mu//Av+IKNWjQOAgYGBgYGBQexjTJKqGEJe1T2j&#10;in8sjgyXxz/TupQWasZAUypiqSC5uS3LObudcKznMkNyjVlGVQh58RC9AHqHbuswWVyqsmORLBuA&#10;fC0Bw4sKrFWL3g1IIGWChPpKVMhIh88SMqoyOlVIkfA+qhhLU2cmFdaefWEt+QTfQwuHRX1orz4V&#10;WVCI+kKvRrwkBh0I3vdo7hGDsXVOL/D2sytQp+/sKcpHFcPlrL4uh1aYerwVbaUzUN2qfT06Uk1u&#10;HLJ8tFK0K3g7gsZtamhh6jT4up2RrICMJFUm3Vv7847UjMq/qOg7XuowcwIr6JeV7O6K6NtWjRYE&#10;l7n7OzuGsxbIcahgDxXQpNJCQsvV6UXT4/hy9lwLOYeLUYkqAHjlksf/ZHzlk/H+/7UH+6XqR1gp&#10;Ua0q2rn5xoX3z64t3DFUtmMovch2nwBt1apckeuKjq5bM8m+YoEY6vHEklsiVtouRp1RJVtgalgx&#10;5LXhVQ0MDAwMDAxiHGObVAWOVx1zjCoC+Uwre+7SL4kTKTYwEQDlLc7Q0/S5DIBkrMY4o+rEq0Ed&#10;AE3nSdtfmjqTT1WO5T7ErAdZAJ3P+mf0lcUiPquiLB/qfeVEpq2DQ1B7L2JFJKJl0ZuAtI1PPjaP&#10;biVEkka2D+1q1fkW7O49qbAWf04v8HpzBbnM+gEAMXGRTiNkxa0rRDo2/nM5qwvevbX4fv9mqG5V&#10;/ebfKl1cIaLTEU1cXsPVvxAXLys+ZiuAfn9VXeWRToD0Am8RV6AslmcDhKTCZ/NS6EUadCTvMU3e&#10;MS/te2qB/O2I3UNAWf/2G7Bnf2HLR1UH4TJ3DjYGgEhQaRgyL1ck5CT9Ut9/s8T/ZDwApMx/QbNx&#10;htwUfuZ8Wl+9PgAgrSgV/kqmeOV3IeRY+zqs42cQlzPjaxmC5XcGo4o+MDWsbNHoBgYGBgYGBgaj&#10;izFPqpKIIKPq7MdiNJ88ddVtEVOlAaDKNJ31vgUPlHZpN+SmExBLNYae/2UgBUGpnqzUForscxyA&#10;moIEghMcmT7s91dty1x+qIVe6lmcNVnaAsnOs74Bry8oIhglm0QS+8qB31zzxQDuQ55RZVZDvOqx&#10;nneviuYbu47GOi3oKAr1YtACuXnRlJM+vZc6whbCaDnZtFP3/RDQTJat4BHwSZxFLz9TvNkfukgv&#10;HlNNrVG7lKIypTtOORcVvpMGYDf3X1jbamnqTPRfXjl+D2v1SdGRav40dNTWuRfODsGSUVWQofoB&#10;OPZRlYF6twEAklLyCrj4dcS7rM6W2A5wQs6uMrImlXAbGQHHEJokxVm2450r/41Z/fyJyuC3Cl6V&#10;aZOvScXsi5HHCipTOXJggIhWGBvJzdUt4BpWlU/GG17VwMDAwMDAYKwgRklV3mCLAfmAPSl+HPpj&#10;vkIJZWRamRoxzKiORAukKi0xkf6u5eSut7RKeUSjIpAtxNpZqCjL6mlpRXo0TSpKzqgy1qVpRRJ+&#10;baQY1XA8GHb8K/jK7/sxqWTzEHh+ilXp2pJa8+pIrJok2wldERxJmhIucy/UlDmuD65gvnhEdBjY&#10;syxgWqAx3PemblO2GFV+giJP4tGh271Dt3uHbiO5aElBU1gxJn94H2sveBymnCvSICLIqM7wrya3&#10;zTlcLLnLC97wIWz76cE2Hf5UMqKcGVuDPUaVJUNTiW9HxkeVB46fLfRHl5JXwOWvo7icPPz5bgDo&#10;uBCo0+RzP1N/7Yx68/+v/z2e9SoFIMhQnlddNvCirTx0hk49mrgB9+E0Df9WGvqstAVimVFFuHXP&#10;j2/d8+OyHUMm69/AwMDAwMBgrCBGSVXHiJRGtWSOuCKBDFF9eFboASMYA7H54UWp6nUtWxgdQnPU&#10;A+BasE1FjZ5U2e7mvBAsWFpqZByBdWC5uYwfseTymA1JkjTVk4wZEACQ0ehqzamEUXUi8Bz1S4mz&#10;gs3+K2mJQXELOrM6T5qrEhe6D/6unl0WRiI05cxdlzk3yn1oLViOxIWgk3IunVvcB6DPwpBnUFji&#10;DNDLpF2aM2oEHIER7GT982QoYIeH0fJRJe/szvYbQSoNAD4HAKlOlmMPx7Nr2IWQmws0bXn/7bRV&#10;j6zBPhPrCQKU30TIqMpkqkwjRxM3kIwqAAT++JcpchNVIUhW2pkZLsQyo/pOU2fh/iuF+z959cdo&#10;AdnbZTuGnvdOcLZHAwMDAwMDA4MRQIySqjraUiQ7isjuYlmjqtADOjbdswrAiSXoqBOaox6A+xb4&#10;zQll4rFPRyOAiLew7/mVoSN6a5JomDmKQSBtIyWiljJVRYU0JFDF32K9KpOzHCJJD/e09FFNy2l0&#10;mexU0gM2CPooDAN7c4LSCnZ9tv3CUHahYFSXps6EySsRo13d1lyxPovlbQZae4h/ufSvVMSvFixH&#10;6kKw2YLLACjYvbEyF1SncCWBMFEwOCedrqrjioO50XiOjI9qCBYTmj6Idxv5glezGrnnEaTSkhlj&#10;UJFOFtVlQlxnyvwXVv2PeewaYcxbUjakrg2lUjt23D0wfXcg9K+9IiIV/zlWTaKaSySjCnaMF4Yb&#10;g2wjeRacldKKXUYVBpNfab8JAACB14ovDAjOWtavf+hspwYGBgYGBgYGI4CvjHYAbtE7dFtQh8QO&#10;YplRlegBax+OlkYVWzfWVoCg2ol+C+5jGMnNo9ZCSlZu1qEW4gzKqSgRo7oWe7N21td1piQDEIRd&#10;FKXKzSAiIrv2bHxiSy0eEvyh4Zx3eTEZ8oh8Po/XWzb1t8Qwc6ByRcamSYW13gsFvhNdaKG3rXlN&#10;KH4FFYILT2Eo3GzJy4HxASA2Xy7cEV87iOmK8nZQ1OayhShdSvpzgtgKtrA0vIZVUw4OgTwjluba&#10;+Lz3+9eW76Un2HiGtstq7YaHbSocLeOnxoMoodvxSSRPk3YLgmlKdi3r5/47uLEKaxWu8ABNBU4A&#10;uEmGmjWZHZzfn3LSRzCqMG970b8+6IZR1T4LXE/a2xyAGBupnqyeUFMufVQryrLKK48w3054aHaK&#10;FT0XUSrt0RsVnKOoCI/NasEWyJVPin1UAQDSHk28+rB+JEvSIHR/CAKbqMog41LLdgyRMtXJeVfK&#10;QCp0ZRjVIDq6Bj+cfp+S0R5ubGg/QDnMTruDKlMBALzT1Lm9/SZA4D68KOhsyzgnQIhXbX3iJWcB&#10;GBgYGBgYGBhED2OeVAV3vKrwp55+7v+oMyDuW5BzKDQPErUA3Lcw6gEoWtCkopjN20oKfnGi6xaz&#10;UiAxd/289/aKm4p2H3btWbhgy3n0OUQCUofWWc/amHIQaC17q2rxMHN2CJgd8xFPzL5VB7/+MiQR&#10;68jEqnj50tSZvJ9vmHrjCFC8FV8cjIJn8aTT/OYPiGSnK5WstBZBH+OXkiWZSLbgsjKVevOlqTOP&#10;9RwT1DJyXRxFg1EV8+n6LUiaJS7G0ELNFtA0VVN5JCjR5SyJESLCqA43NgUOtN8EmLVme9dySBNt&#10;TvZAv38tPezXeXO7fsvNqMQNK3BqlY9q7vwrrd0PumHG+bcvMjgitcMgxwZmVN1n/Z9axbzsyUr+&#10;2d+oGT2IApWWMGdiXwfBEop0ssjMVEsZ2rXl5S7dSMp2DH385sMnus4Ty86T3zL55roxAABAd8MM&#10;2VekSrevQ7aWEFzNLpg4+CFYnjVFDLHCqIa41LiJgOS6n9yYDBBMu+DpVBKGWjUwMDAwMDCIQcRo&#10;+r9jdO3ZmBE/blL8uIylD1hmV8W2RhXBIus2qhyKTlWcCHaCMw4llhlVBNI9E0RdyjGqD/l4RhUA&#10;ABLyxUacwgD0SzNp9MD1E6+epxa0nGztDh+aBqPqPgYFAuWVuqnxMpCMKj3yxXn3iGThGdXqtmY6&#10;p/uBXr20fUudr2V5qyjPBtaOrtFuQQE02jUZ1TAGLNdoPZSjVRYMQSN+CxsHp4wq1bcOWgC41kP/&#10;uyIqjGpD+4Fgqu+lfU8teHh3F7c50wP8sM9U+hEDAJvkDjA9eSYAMJYdCjCMqs4mGKRxgc1TwCem&#10;OCyuheNPL/BqDl0G0RAnotR+mzWapCjb8c6SNOHyIWH1qr2vnV8fMlFNmf+CvFl771VIRpX0IiCJ&#10;2mmPT/sTw6hqGC8IgQ0BOvUqfcUQo/rUNBR5oC44AwyHSeNuEJX2krWZ9esfGkMAAwMDAwMDg9jB&#10;nUaqLthSi36uWbpWyX4saspUR4zLUzApMc6h2I3BgWNd7DOqJIRdym1+4Q/nboq3l1gHyAIQ9idP&#10;EIxgD0jfELgeyeKke32QZBx3mo4NWgfA0EAWpI/IM1FLlYZarijLh3pfuZKatwurza0dXaPfghRo&#10;qGsyql17Ni6LHzcpfty2n/7mQo94HaZEkmVZMITRm47ck3ECnxny7EQo63/wH67T4rvzr5y4Ti0Q&#10;9oDGBUW2wM0G8x67O87GzYWUnG/76cEupYUIg35/VTjpXuMkWr25FDjkWoKMv7PeV75K4F6tZvRG&#10;oMh7JDCFSedXgJGdBprCrgIMi4qIUUXiP5n7jxlVvAlagWZUJ7YfaCffko7XIpQTWGVrRtr4y+F3&#10;EjrGrLHDqAIA5lI/uWGxFSrtZdm4oVYNDAwMDAwMYgQxlP7fuLzG2YbSBx65a9VYYVQRhJn4o8Gh&#10;rHw4EiJZnKaKgU08bfGqY4tRFXZpeWY4TXXbTw8qfCpl1gF2D0HTQpTDlCWPznv2PCFWtcmHkkaB&#10;0NLaQxxRpEYyBY3SahgkGSdICW959671WUAmIM9bvemBmWmiAEQnkUvbzxh/+cMXr2b+zbTHbwdC&#10;T8gIOj0gTB534EVLQsNJtujbjlpwH4MlkLeDkFElRzt6nUC7WLAuk0QAgVOr6Ko+3AToNH6pjYP7&#10;PiSgS8bhU5yYKF0nmj6q7//qO+OeBZi1ZvvPd5e4rgpF1WVCx4VaTrPfAkJnvW8B588gA3ltAkD5&#10;qoPqDflr2ZtLTzXa8xh/Vw2j5WRvFetCUy8/p9FjVEmT0JtvXGgPgJBbVOfdY77SQX2qva/tEy5H&#10;pqiYFSVbEApXmXx/csOP3yw59to+XP9K5CQ78Wt51hJd3IfIQnjCQ7NTilIHKy5QKymNWUeZUX2n&#10;6cr2dnKBJZcKSnWqDMYQwMDAwMDAwGDUMeaVqsd6LqOnoBn+R9nashKMLUZVqGSJcedEBUgZIAKW&#10;88Qgo6qWEbmOgSLvQmq42d/NnkCtFb/QK5Fo2Q2Akanqb36s53LaxtNnX1jLKKa1GdXwSe9pae3x&#10;eCtCRxTBkaxOjZeBZlSFI3DonnxaLf7Sg1ckPqpCSWNSYa0w6TUuZ37K49PwanrVvYXUfGT6sHfo&#10;NsqPRn8zjm4iFLt1xz9KpjYj6B69k6hyMnFsp6tgVEUrH9v18nnBdx4v/jgCM6ow+cDdhWDhEiMD&#10;eWEOME4Idl5LIGiwMAl3L2LY3g+RVvjSvqcW0I7GdpPuQcmoMmYdli1Q0PUSsWtCIriWyfpa+vMY&#10;f1flwah9Zb92olrknTUJ7ega/JDdXM1m4hXWPzJPFoBlCySw7HRy3hWZb4AOQozqw3sJRhUyZutk&#10;6PMg+zDdv3qGf3W6pKTYZ2fEbgCjxqi+E4yHYVQt4bjnEYxk1cDAwMDAwGAUMeZJVYQZ/tUACQlz&#10;JlJLM9LGX2Z/cdr9sbj77RfRH/o84oyqTsJ4NAJwzoAoiUiLJFNNjBSjqjJAsB8Dn/HNoeVkazdk&#10;7n7DuyRtPAAAjE9f6L30QqbTQ2AgLK6NNycJNZLR6NqzcVvm3Enx4564lFBEPJZrByDN+47sSFak&#10;xsuAybiKsvwH48ety5xb88L7fKps1mRBAvKxnsvi+ng0k4Jmj7ic+fyzMfKXxGvqJJiLEJlqNhwd&#10;ybnoBhLz1gtoa/2TKHMyiZKPqphBE5KugrpMNmjKWJDMlzsh4wSmAYlEC/Whu55OAJo3VnIMCLWx&#10;FWX5aLZZVrJ7hh1elWBUs/C8jW1b0VBRE7W4hWelfJ06ALcmJOS1rOl1AACi80i/lpMM3ZI5G/Af&#10;WjLiWf8f3TjskAq8fpl5O8KeM9SCmqpbUhZO5AeAyXlX0B8QWfzqMJig2Kg6ugY/FPwudeq9wDU1&#10;8dZHRwVuAKPAqIa4VJzjTyB8alwyp2oYNwADAwMDAwOD0UIMpf87AykticvJmwbBysITHpr9jW92&#10;vU/nmkFHMHlKn1ElP+PfmiP18KxKGI+2ooqpB50aUtQxyc7fn0IVYgZhnXTtJOLIHoK7FvjO9+/K&#10;9A3Qle7TAdZlzpXl5jPgC0Ov8LA1VaYnz+z3r/ztia5b8pR/7UOQQn9zOl06XKncsgUyczxSpLDl&#10;5pZ11UkQjGpWeWUwE/zSvqcuebzesql8eXFZAPxJPPPOi1c5BRaHQZwJG4RVgjkACJLHASDyjKoY&#10;9+SXbt1M+ZDYNX9IL/AWtTW7r3SPgNMUQPcQUsaLaHCEEjoA8mqN7JXIjlIXRd6YpG/XvgFZixpr&#10;yRHoklEVyiFDbjaBU6uWH6LlsbnrqStxwVWoeOlBHWKROAtcpfvzr5y4XvKjKarNSbFzdVtzv38t&#10;nLeXg+/IhCSS1zKNKbnrp76312LokiiZswEfQtQY1YSEORP7OqhJb/j8hfYbQRMAZvOjiRtIDk7t&#10;CcCgbMfQUdiAP8s2nyKxvJicd4VJ8LeEIjzmd2mKRHOKoO5Duqms+EDrR2R3dnQNfji97ycjr1Ed&#10;vPFbhV/qefI88g625D9bn3jJJTFq3AAMDAwMDAwMRh5jm1RFWiTyx19czvz0nPkAADB4g/WfCv+z&#10;s+4q89PWMvd/xBlVISKjStPePFwPuqfeV94elnQhdNb7fMTn8vZPcoFlgZt2nmzYixmEOjZF0WaS&#10;6aiKwm4gBgAzqgAQ1rGy9LH4UTapsLQzxBqgp3fGXfE/Dt7vs6IFbR0CEmepNaoMuvZs/KcttZcA&#10;Zq0p/UYLLb1pOdnavdKyTj1NG9V1piQD9JGHadmCGpJDsDYCxiA4FI6FaTnZW1XLuxjLAmBPYsZ4&#10;nbLOVwpftV5JBJ6at8XsY1gNA85FF1oP5cy9SOzFjvmDeEiPLKMK0H3wLa4uvCIAbGbd76+qy5zL&#10;X9eO4hfoQ222EATj4Akebz+A5QAgCe7vO3XwJOFUFsd7yxZdPFVHrXJ+/7mdZ/v3Hrlkg9cO8Ctc&#10;7bsMU1iNKmnhPYl2HtDk04UB9FvdAkjw17Iz8wfmpQ54FmdvXvnIZtUMxiD6jCpAkBN8s+vA+1RS&#10;fMfd/zCz5tnvhE8BpvKxw+aygRcZMu6VS2nQRRCKGZ9DqKxT2Y4htOHRxA3LBl7EC4Gm8NbvGPIQ&#10;MlXHULG9IVEq8btUBb0+JH/isjPJSDOq7zR9sr09APDV+wRfCnWpz3tpGTUMMV+551XBUKsGBgYG&#10;BgYGI4vRTP8n887c4ErhfrLGqA50Cqcyu0AfRpbLEyeMjxSjylNUPsmaeIVzH7DkxnDfmwIGwYH3&#10;JYw0o2qRre+ZTv+75eS5nSq7AGEAXEL0A72Rq5CO6VSbjOrCBVtqLwEAwKV9VQ2cMZoGH8qNnEBi&#10;LpE5Lsq2tgH3w0CzTLxmAEmFtdhtdsJDs+t/9N8TRCZ3JMTzlTallVRYSr6cUA85IXT6MG3jaTw4&#10;w/uybULi0PxBnamtYFSZAU9h8sqigixenabvCEx2cgTrSq1odNCCtGMVYI5F4eBpV6PKX0r45o79&#10;cxgkFdbSe1/KveO9fnzvkUuhaMt/eEbD2Jr3bZjPX1Ykoyo8j/peIkITEv3kffJadjkfOrurQiRG&#10;sj4ZF5fjuY/zvseMKrJ15muWonLw5F9cTh5pVE0mIZHFjoR15FFef0QYVQVS5r+w/h//8NjAi8sG&#10;XsTcrgL2X05wbgDwkc0WnAZAJPujlxiMQJV3TnjeOwH9MS3h5fxX7mEMAQwMDAwMDAxGBqNGquIn&#10;LkSt8j+jZUDPzPjJGbmPVbc1I2qVYCv4X5w0OroGP4ThxqabhfuvFO7nn5rwc+AoalRJ0s1NDJF8&#10;/vcovoxL/lvmgTb7r7h82xWNzbYeOxFGXqOqtP/jbQyGP3jTCR9q6yFc8xB4dar25pyT5hDzqONQ&#10;K52QHzzMThfJzmBxCAIfzEmngw6/y0p2dwEAwaiefWHtsvhx6zKXXx2XxmylIDeFAVxZ9qOtbc0z&#10;/KtTvtlVEKKkZW9uyGdXzAvYokJwDOyo1KuoY8cDpHRr22H2knddGstWDOrNZbQ4O/jfPHiqG/r9&#10;BeX1rUxBpgdrnJDCLuLnR6nXgT4UgDWd0IBUJMvMPw6y/nMOF5Nf8a9LeWqV7MOt/7oyCVI2/D3d&#10;M/G0PeP5/Z8PW5faI+ftWWu2168arAuZtHYBgAajiqD21FZvrq5wKGwhvcDrwFKZZFT1k/2FLYwA&#10;owoAoh9mwTsOeS03Lq9Bf/z2w40hRu+Pf5niXz3Dv/rmGxa2ThvXBel6Uq+qTvCfrEe5KspbBZq2&#10;fJ34p5pXdSb3JplljOhrVFXJ/kxvYBLcQUiRgqFWDQwMDAwMDKKNUSNVNR/b9IEfCfCvQ/SLE68w&#10;kdNHfHamof1Au/CpKRYYVQRSyeLyuctmAAKpZkVbs0q/6Vk8fzMjvVyfLWcQ9Os7j1bWP2Y8NxUz&#10;R5H33UdY+jhZbteoHUBkKqQjyoDpXqd9OAWLTDEUPqrbMueuy1zeBOJK8dG2gmWUv97ckz66ZA3B&#10;qM7Dgtwr57sgJSs1tJWC3FRzKFcK93f9u0V5a+bZFRWw0i+u1e+vIt0bBxSr2jwEO9Ai1hWDQcf8&#10;QVGonUnWloEoudb0m2LfoX3/3uTv4lc7U1xlV7Hm0ryCVGiOT1/otakrRBCURXKUvM+LZN1XpmIY&#10;VfKfmFoVjsP6zL8h5IdZE7/J7vRqX3hmU4xkPG//PPOVgi21TNEqHUZVRwgsnw2s2VimBcs1rTd3&#10;1MiIM6oAciqQ4eWFQMX9yNJMmgFgXhVBx6EV161S/OHVhLxq5ZPx6E+9Izd1pdAdBP8zuoxqUKD6&#10;6n9+bN0mw6Xq05pRIkANtWpgYGBgYGAQPYyap2pEEv9luFK4H/06xMW1Z/hXDzc2fEQWSchIhnff&#10;oTYLOTD2+6s6K4+QIplR9FFln7vqfaAUpDCebm40ZcjxDVcOqUAVZmi/OaZQVRIAhIwIgyishcqw&#10;GIcMW8GbkIjB4tpF/7oyCVYyvnsflxxtAEK54YgPJV32Zq3Z/siWBx27T1pm/ZND5Svf+3hpak3O&#10;4W3DUybCeeIyCdnzaVSmCjs89rT0Qdq81K7zPeEKZlXriIGkeQgkNHsgKTz8AqdW0YYV559C/+8d&#10;uvrLh2n7hgDMb2x+RslJKTmU4IEP/1nVgvDZdbixoTxUsUpdXIv10ORhRas5NiGxW06HHQwpWamB&#10;1h66yJuzi1GTUQVi/Pf7f3UGAOqfe51dJWsFXZdJBP7wXRlbAz2l3+o87Vt1UF+kzFSmqijL13fw&#10;FNmYsiJZB4xq4/IaRIcp7umkFQAoxyHpPjnc+AF1yw4Nb5n5A3dDCex6mdbdn9+/660HH47uCx5d&#10;Z2dBbSutUnXs5myhPO1GhIdQMmeD/gtvx2wgOst48wkAVwr3T3ho9kNQrCjiBDA4+Dbz1kqlUdXP&#10;f3KPyXlXykL2oLZqarlhVCPSgvbm6mpUQRWwQpSa9esfWpqcRpv3NF6rBgYGBgYGBtHAmCxURabv&#10;kahuayYfVDhRGFODNXWw4h2+EZ65cMYBQaQZVRIy8sV9XWmWkyWqKuF1kmjaNFO7pI9mDBHcPKot&#10;kP3Q71/rO0E8aiSGBWj2bQfIZqu22Sxjwl8dEkaVGirw/wQfaONy8iom/5lhaiw52aJ/fYClErqG&#10;ME3JXFPldlgkxSE4Q+/QbYDrdreywaGQCBUqAemzK0cTSDiRfv8zakY1Mc+7aYeqVx30YVDs/PRF&#10;gJXqcjoWgyEQjwaDrRiO9Vxm1NaMGS4ygVEL3vt3rq0KFcq7xXynJ+3kqwlBZKd0bRaMr0wFhSvV&#10;FdUYJMlfcemD8VHVERhi2Koy/+PyY/2TqRd4qFwYRnVbs+abOQYa41BApjftO5glnw+dBeByc0Gd&#10;PdstsIegyatGissDgLDyNADTyqcreVUBNBnVjeu+sqf6M3JJd8MMzTR/ffCMqlDEijBmGNV3mjq3&#10;t9+UfGlJp2KoedURU5Lq0LsGBgYGBgYGBvoYzUJVjqHzHCX8sYhSpWb4V6cXTY/jvb08i7Mm8xRJ&#10;lo5NIY+oP3e1nGztZrzbLOpKC43eyIVtTN6iO7s3kHRC7Gf922+B6/mBj3s1qvGoQaaRAgSre1tC&#10;zaiGOj/w+et0wKFE9ZI5GxibVzknS6a4HpO7HwRYNlDP+lN2CNoQlxpbVrK7C6YseXQetdS+j6oc&#10;4xEpMGvN9m/N+Y8A7fXs7NG337+2vPKEag1P5BlVEupyOhqDYch9DHx5Mb4UGzP4+/1ry/e2SiiN&#10;rEJHefcwalSak8pUsgBkJs6WGSQko5pzuNgWo0oGgC4EWQ0rHAmei4qmhK08EDRednIzQAo05czV&#10;1rzXVpTlpxJLeup95asOWm3O7TTx6/GnqTsvbqGiTGr2ogA5irb99K1JcscYyxZGMutfuHkyY8rE&#10;+aXQEBjlTxMFoJMIpeOsqg/UjoJRrBIh4wAAIABJREFU5TnHMcOoEhpVHmU7hmy5psqY0xHOzTdu&#10;AAYGBgYGBgYRxBgjVS3pVP4hgStgFQbr7dXiK89czlX/+MBBnCOjZPn0CMtlDHLrJAKICdNVB/v5&#10;YtC7xFI4B3ZvIGdUx1DWfwTL6WCHR21O2QaHImucjx93/lWuwM+D39nAP4tKeoCP7WL7TIbBbG3a&#10;hxgEJ0IqqwC0gGgRZiGyVgSitL0zH9UQOA4lIyvNv3qGf/XPM195/wD1LCp6/he+2mHW4Vjp0J51&#10;fGA1DsEaNt0nucGg56OqAM+oMiCp1XBgrwn6rSRY27B2gd6unb3b4OGSSgMnlanEAVS3NSsqKSkI&#10;KZckjlqjitlVVLuS/tLhy07SZDnVkwyB1h78ncZ5TCr8wXy2Spt18kdSYa13yX3hfw+crhO9qqxu&#10;a2Y8oHX0+8wPg856n+/4Yq+dRtSzgYLmxogcl/eog80pZMxmFogGjxSYV8V/zqK4YxlVpYkqqknl&#10;oAgVz2aOFr9peFUDAwMDAwODiGB0SNWoGqrKnroxu4p/TV4p3N9OsB7iH5eeH9it/jFCuYGe+79o&#10;ZrmMu+ay0jxUykZAmLacbO3mnlSlaWqIcbYupIMh64Q7lFEVFJjCLJJsQFqC41D++HpOmAch+VPE&#10;KDH1qZTx81RgGj/OydLSlpWsE/JFwi7hSNZmkQgeKl+zmjYD7F9B4fwru966zAhy1QGoOZSKsvxQ&#10;dZ3ZofTVwcd+Sfs5wkShCIt8tSPkRGSsdOqCxcVW8QsPQV8qjoAJzRn+1ZrbosGAiR4dKop8MYD2&#10;gvclY1TxZCKNilNPr2hstkmcREAfCvSUXnd9cf0La21RaeC6MhXNqFpUUhIyUwwLw2tU1WScglEl&#10;ibyI/zYIXeaH50Mf9YWj84hgNR0FegdErpMEMK9dXnkECrwVVlcxgviHQcvJ3oXWUxnTgoxRtQoh&#10;slwe90opEf70k/1XCvd31l0dBgCA4UbE66ElvKcqpWy1HDxMuSogakk5Fq4KGVVEOKLPY5VRpUxU&#10;J3+V/s6uQJUByWaOLrNpeFUDAwMDAwMD9xiTnqqW6B26jZ/DMfBTxO63X0S/KfnninVACVonPDT7&#10;n38x0uaPEkY1a0VjbdZp2rhwVR2z0j35tbA3uHliIgyQ1cEVhGkYXwH4TPG1upAOxh3soypDEl2/&#10;C1fjccyoiqi0G5giL28HeBnWyGW/ijr1OMhvPX77w5DF8D//4t84Lk9UWjp49vmKN4uzJkNS4Q/m&#10;Hz/Sw+npEIPAeyOqXR1JZR/mRi1HILkjfBbYWi4A05NnAljw++oxQLuIlqZn3qtuDQA+O9PUeRR7&#10;OgetA4cbg0bPwt5QvF/p0bgYJeYPFITicQWhya0vGwxBa2BBN7558NRkCxdRS0ZVHb84MABsi6kP&#10;l/pQEKkLC7q3B+v+WcFdZSo2gOq2Zv1KSiSYylQgsVLd/faLQmKLDEC/DhKBFPYs2CGUERydR8EQ&#10;8tqZjoRY0djMup/buavys5kmYifrH29OOt2Pz0i41fERMj5G/qrfmtP1fqiI3803LrQHbkGHs8CD&#10;4H8Wkqh8Mr5sx5Ato1UhCavWb0adUQ35n05Y9C14/X3qw+OPpuckOArg4U9gHyi1t3aBjE0Np2lg&#10;YGBgYGBwB2AUlKrChy5SaucG+FG8d+g2/qtua2bq2zJLhEDWq6PFqK7wCL6ltXUqdWR12+FFqczW&#10;E5iVsybzppMEoxovIYlCAh9ZAumXxkeVRVJhaVFZfjqq+wQArhjVsEITKdoSE+k1lDIrmcCTUai9&#10;//ZfpvhXz/Cv9skZVXYchvarn7ia29gMEm9EpJJrEw0kshKLvlSQOUDcCU0MBzHvsbvjLAocWTGq&#10;rNZvmF0loY95/p8c/9HR9nBJloqrwwDDjQ1YLM9rBskYcG9T0BsGmFEVTrOKWVdGaDKq0jVPXzz7&#10;wtpZAMANBlGV9qbfFPsO7WtiWrMVAAPZ5kmFtcySHptOJi71oSCjxc/v15FJ8s4DoCGvlgUQKSpN&#10;baXKc6ZMAGo5oZByxS3ge1rqNOuw6RYcnkfGQqSi7XCv9XQkdnMO7dcrsG63ks2Sfcjf9205sSqG&#10;gfrUREkdGXK6f/RrQNsXdXTeOMvoUjk3j1AlQF5bzc91eDIhZaRC6OhVZXYBI8qovhOS8b70ZvBD&#10;Yx+Wl958/X32w4GG8OZPTQttwrtGocT/V/s6IA4AYB5EmlGNHZiKVQYGBgYGBgbuEXOeqpFiVx2A&#10;1ROFEtDsbh4RLk/nwYkhtnCObUVZ/jbeHNazjndeI1tgabuhyXnrRTwOAIhIpX7uEMj179Csfwo8&#10;A9JlY9swsUgm3YeSQ3mKXIxjPZfxoyMSeBLnaG8T8yQvqQoSDqCg6FP2y3CSoyh9XsAmHC8lOSye&#10;Taj2cQOJCEDse/jpESGhLyjUlrs+q7zySA+xJLXAe/ZUyRoXjKroKH7D9CR+dg3ZAnxnYlwXtUZH&#10;1+CHXDYrwa0wzHh55REoKMoVvWvRPwRbif+ahCZC2sY9R4duM2QfGcOxA6WnumFp6swZRw+eAYD6&#10;zb95M7iabHJQB3Cs5zLJxmLHAHKJLF1aM++bf7ehn63PtCB8SWaFCFemCi0TvI1TsHK8RtUSJDHq&#10;YDpleFVSsY4vZFvkuMvziHWp1XriYuBvzSHYHT8ITB+6cWKNHY0qsKn9uiCP/ezlt+KsuGD0e5Kc&#10;TDau+8rGdV9B1Cr5B0QWv9BlVea+yrupCkE6+3c2Dgoo0TA3KiI66dvKlcL97fs5/vRA/72yklIA&#10;ALdCH2b+18vtmGltZ3caTvwfhnkA5yE6jOqoy1QNo2pgYDBKuLZrwV0YC3ZdG+14YhVUP607Ptrh&#10;GBgoMNLp//qOadZ+eREF//iNEtD6/x30DO8ixuUh/8r0Aq+3bOpvrTI9+RxbMlcaA7eQWVgqaSHA&#10;a3nuyS/durmUTFQEQE/g4gRSrJNFXJjLR0cHGNUWBH1y4jr8aIr1lkwqKF5OJt17c7OAzEJNgaac&#10;uZO4sUEKPE+tok9oy9G30thdP/idDUzaL5X1X1/XmZIMpBehZ75aFZVU+CxUMvtVJxfTj4AtJ8sz&#10;iR4QH/tAw142cxboLOkQvv3Bm5y46fNJoGT5ZSnz+m96RAzC4I2KdzQ3B8nlLDodYjpMOIxtvamy&#10;xagKQcfQ9Jti35mCyQ/DwW1bglazZ35x8O/+VsoHKQJgvINlwC04S5dm+nArN3PaamHG0U2HWgiP&#10;XT11YQQrU5HLGa8S5uZCcppuqDRss4M2J50BSuZs0DQBUE5o1q4FIDqP/f6qukpfeb1Px0KB60PO&#10;ECAFmnLmHuJ6Et1Y+/1V5ZWhl51hTjZlUuIEauqL//okyYHEwm0xOoxqQzuV2g/fmjMROoiXTJ7C&#10;/zv3pI+u0Yf6EF+MV3ou8z8peT8QkV6e8lfdU/0ZAJTtGOLpUeQGgFlUNX8qlam+03Rlezu54OaB&#10;zv+aFKZEgflw4GzgwIefoIT95CsonR/jq/fBJzcAAIbpV3IAAHB55uoXhiq3BGCeZ8nCj05sIz5Q&#10;q73Xiz/fGg7ttP3Ah8MAEx7/u78MrxktRnXUYRhVAwMDAwMDg0gh5pSqPLB2NXryValxYcctHWVQ&#10;ZH1UMZXmO55WZLv6BJcrDVkrGnVakGZHaupiMKMKIcnhDDtseCw8OrpsgWdArvYFBy05hgU1yjl9&#10;pWc6/e+Wk70LxWWshTLhdIB1mctf76Ebgb8Y9x26KghXnEpwIQQSc9fbKi0trqoUAqeSYx9ROQ6U&#10;Pvb0gqLciWzBmaadtEYYw5OdzHno9bzy1IIHSvu5HHb0J6MjkS5SehShLFSQEhBcSZaMtIRvcAs9&#10;i7MmKy/nQGKe1emI4IUQIUYV+v2/QurU3c/7wqepxfd7QqxKXhpqSpfn4/C2+IOl6p/nZMkCWcIe&#10;kBmeCOtrMS1cWbbLvrowYpWpmK9oO+CRYFT5xhVV2vHyaEzplkW61JsDfUOUTcXkvvA/iW8DvQP0&#10;y6Shj3tFvzSEAbg/BFuwHAZqwalkc0HJqVsz85hrJJP1XrBQCpMXNT+lK2YzvoAVCVyKSlORyktQ&#10;GUYVAGhak8eHnwAA4l5fbme0p58oq6DVV24JAACcbwkSqfiDJT4Msav/738GvWtmAsGoPu+dYIhI&#10;AwMDAwMDAwMed2ahKltQlIKxtXlEfFQpYs6JEkfvx7OkhTASF3pfZkU3xNd8+Q4BF7brrcuWwTMB&#10;jF1GVcGA2H8Z8G2A9/ilWFN8atVyii9t8e/K9JE1ydDzNlWmDAAy0r722PSvJUjLIskuhIT80q2b&#10;LWR6/WKhKACwTBCjkvv+FFaLJAQxAgOn2Ppsw31vCroLHSD4Lza0CAZna/dK4BwVMJcnFHhSAsmn&#10;LwKsfK3yyCW66pSCgCBLsqBNoLEpcOAjALgb4PNQCa9yrFGVXM73KE8HySA4ewsV8Uupf+fa50PK&#10;4itvUmueKa6a2VZKZtIe67ksI0HQ4fClkMjDRCI1Qbo0J8zkO4endKvbmvFJ3/f8/XxloTUhm1qm&#10;Hcr3IPQtN4uqQGasu65MRUFdIglrSIVZ/worVQayC0FWyQq4LBZriagVxSzqBBtFuhR9KJ+KydYC&#10;5ZW6+9KOP2KHoAkNRpUVnE4rD06GzOa4It+Eh2anFPF2Nn/14Hc2JE1mJeGk94JltPxFram4R0pV&#10;BSzp1LIdQ/Buyc4n428CxE2EIDsZUp66wNQJ/83eNK62i0WwOpwgpQtweUlZmFFFH0x1KQMDAwMD&#10;AwMDBncUqerAKMCCUXXy2OYwAEF6o73N3T55Uhj4uLcbMuUbkjyFS4w6H+q+BQcMCCkW+z6T3u7J&#10;+25uXMtV/ZN4I0yfxgNQj1T3JcKNAYAJD83+51/8WxLAbgBf+a+Vh5DFuT0odo2OhTGI8HpzuxTO&#10;FTS7tJIZSFYB8CM8+96PGFI1a0VjbZBlKKytgGd2VZ5gGGYe5OM30qUKSUmSIysuLP2fFU8EDlxo&#10;f+PChIdm33zjAvpKRkDE5cxPz5mPPpNkxOcAkDGb4ZfLVx2seHml8HLGsTFBCrk8W9C5EGjRrkUL&#10;/f615XtpDujBndW/nG+5+aw127sA0oidkqsxAZD9wAUQvtAqNEhJiVT52OevM0xW0+fDVcJO1ulD&#10;hVaUb8Gu84AyADEll3U6HM9XvgftXGUqWwGomTghr2rFqAJYuRYwiNSU7uKeoribW3sIjPpNDbSk&#10;ygLB6eCH0xMuB/lTvLlGsr/gRuPsEPAExU/pwvUxo6orRCWJy3dL/L/cFwDYeSn/L9/+fdCHVJCV&#10;b6dNABjYU1m5BQAAXmnpsr+53so6x/v1RACCUUUY67yq0dsaGBgYGBgYRBZ3FKlqF2pGNdqPbXwL&#10;kVDiOHzydGA7iKgxN2Sc7BBsYdRbcMCAMGIxH/FV6JStlJ9EXiZMgH2w+uaixgZSxMSQF0Jln/74&#10;AQAhTdNbVbu1sFTGSzJIKiztpOVI6gBEWld6Dc/iSaertoVbeG4TfMAMzk0PUA/YvKBJJ/J+/9r2&#10;A8G8TktGlQZPRnT6KumszpaTTTu72va2AsB4gFtylSVzEgFg208P6qsaMTQvBH1GFd7c++ohbqCe&#10;2bwuExLzvJt2SMlEALi076kFV+HsqZI02l97aSpbK4kcZozWWK3KtI6fwFVW6DZ0te9ysiMaSB3V&#10;iLOB8cmvbyrfdh7HA/XBLyJb5J0E5lUbl9fwF5qGRBT6/VV1mXM1WWkCWi8dtftQ3Fq/v4q3NWf2&#10;RU5iqZ7knhbCQ6AdcM1JUQCRPQQWQqkyvxqWncbdy3712ZmG9qPE5JYxe1iY7F+cNw2aEg60X7J9&#10;Eq3BC97VjCqmF2XUJGO3WvlkfNmOoaOJT9z4w6vIjObmgf7USdjuel4inLd8jaeiQRM3lu3YSO7O&#10;cnOG99TDkKJ9APA88o7ME37s8qqGUTUwMDAwMDCIOMYwqaqmbDSFWtVtzesy53KUIqF0kyAaXF6k&#10;lDiaeaZkC/3+tbb4XGEMNsm40edD3begkMWRPUAvf4A3UeUDEJ5E3E6qJwtCz+E06PonVueRZ1TR&#10;rosA6iqPdNb76gAsT2XEy+lYDmDaDcBHf5n8t3PDks8QacVeWWmhtRX55lYQmOEm/8wJDwUAALxP&#10;3nVcj+sWAHgE1xQ2EmXeD+kQiAz0LwRG89W1Z+M/bam9RKxQUZD1dObcAYB7Af4s0UINNPjK+8Rk&#10;YhjnXzlxvUSn1BsjTAsdgo1EabDogQgyWaqoos+o8gfy1+2/r+PXix6jiiDzAYg2K829kuliyFlb&#10;p4C/ZQMj20/JSg209ojuiXIPAQWjKt5pBOlIACiZswG3IGFUw7LT4T/T32X8FbxLD++OrsEP+WR/&#10;AIC4nPm3c+ZXOx0GCtia0i0ZVfwtST76n4wPAHz1Przgb2au/oehkJ/pgEaDChr0aR9loypsxxGL&#10;KmuBZVfJPcp2NBZ5VcOoGhgY3BG4dnzXz547VHPuXPDf2dnZM57Z/5PcqVNlG1w7/rPVz+ENsot3&#10;PvOTTblTr+1akLE5uKy44YvqXFf7Or7urryg8CF7Z8fZTVOZTbOzi+VB0uuGVrXoBwODGMIYJlUV&#10;sGRU0W9u9HvdAaUYa1weCXViqawFW3yuLAZnpoF3EKMqftTnln/C37RWNFoHQLbT09IK87bD+afY&#10;lTzr1Kn36kPgd2RJz6nNZC3Fqu5PIkfp3jv4piBT+0dPH1zzNLutC0ZViInWqwSRkDBnYl+HMk10&#10;/E24RfxTQgguTZ2JyUQKdgwcZe8GZq3Z/vPdJWnEmszZ7NqzcMGW8+QSb1kaHjx/Bl46TUZ48NVz&#10;K9dnUwHIYGntIvTD1YflOEwqrPVeKPjFia5bAOPTF/4jd0VEfDoiTR5A+6ZmGQA31T/QypoUO3w3&#10;4KCwlaxKe1RZaULuyk50mNAEbbk3/Qrqk856prIczG9sfkbbRxXD6iRKb7URHIeS88jJTmF8HNwa&#10;Dpmlthfyrwy56Y6o7KcIIBrXMullsWyALXmnD2R3/cmNyV+F7k9gHsC++lDChIxL1adByTUZgtU9&#10;l6rcHRu5endji1c1jKqBgcGdAJIIDeHcuXPn8jJqglwmu8XxdQvyaqgtztVszqs5VNzwzHR2Xbf7&#10;wujYtW71Zmav52ryMmoE2107vm41HWFo1YYV6gANDGIHfzHaAUQSWLels7K8nm9WaouvnCvxjBE9&#10;Lk+zqq9VERInLWhSsTox6GDU+VD3LXCbCx/1hcsv3jWXKUfuRSwkX4yeWIlrJ8SochWTS7e2NVe3&#10;NW91xKjKD0TVQkVZPhYjpU5T7tU6ABsQUbrZySKOkYeMUSWTzcn1OV4vhS0rr2QKGMTl5E17fBr5&#10;wDrtcX1ONgxMJq6w+GUkhejdQHAOubTvqQUP7+7iNkHVmY71HNv18nnmq5d+wa8uQ1/LK01AjSK6&#10;P+c9tkRDpgrScjTcCZK8LdNUR/pOdCGW+1bnaR89tdoZyeKoZIwqhHpbMi04CACSqCmCH8az9Ycx&#10;hgNGlcGIT+n8REdp3hU3UBL0PVeg+bUC1//BInWy3VVty5y7TvL7JLJ9KCspxiHhvp+tnuFfnV40&#10;vb3wVfbLjLSEb1DT3YSHZqNiVsONTTcL9zPHMmI/LRCjyiT1K7e4LlrY/QkAwHkAKNsxhP7Ir5/3&#10;TsB/VrGLQbYQDUaV2RezhKF0eYwVpnKsxGlgYGCggojlJHBuc8aCXdfYLRhGFa9ck5enaMvBvsgv&#10;8zaL9wrnNq+mNzu+LkMW4WZlgAYGMYUxTKqqy8gosC5zrjhlvq25oiyLcjfjnqmi+eCnRWbZL0Ji&#10;3YImFasXgzVGnQ9134Le5q2v7xL35D35tfgzYkLt2l9iVLc1J2mzqCQi3YfXcAZrjx4ZEcEAaFp5&#10;/fxca26OZFRn+FfnHC7Gf7vffnH32y/yGltMbOElZJ7vrDXbz15+Kw5sIC5nPlHL5dF/uE7rv27R&#10;aQTzVqvzzcczVHK6M1Njnrt/5QRBJixNnUnQOscGOXXvn/6k2Nt97IKGzWQA5MutWWu2Y0NVtUxV&#10;UeAbNaim+12oI221QEXlXZI2HgAAxqcv9L68spxrgb+RhYjsywoTUrXaWsbJJhWGpyNMeNnCyDKq&#10;Wqx0ZCB/nxSCwAOEgoaRDhql+J8Vbc2yaVx9px6p22JCwhz69U/oZRIeBjx/CqhMnz/IvcYFPQTa&#10;mWOJ7H1ZOG+QTDHPokp51XdLKp/8jmLXMi7VOmgNPO27if8i0qDdvatXaH3ipRinLGM8PAMDAwM9&#10;HF9HsJzZxQ0dXyB0NBRnhxbTnOW1XatJWjJ7Z3Cbjoad2aCE/X1xCG/VQe3t3KHfkRE+R9ZKsBGh&#10;gUFsYQyTqhHHusy5lBsasM9UY4TLs9uCDWWi+xhGvQ9dttDvrwpzeVTK/G+aOGvRgQZf+aq3JnEU&#10;wKGccADaTKg9QZMalvaR1AJr+0jxEOr3Vz0YP04oqnJ8CjCjRzKqjMia5ObSC7yIm5PFL6OBZO9s&#10;+CrzvUO3q9uai7c8eKXnsra2C4CjoqpZV9WvTVw2LUwWv/QgGieYGqP6sPvgW8zw6+yKBq/dtWch&#10;qcs7flVzu/yStubqxkKxtyJjIdLW3Dt0++hut4xqCCq6f1QmE1b0GrkZlbQLCO0rLGzcJ+JkyQlt&#10;WojwsgVbjGrJnA34T3gIOntkLvAKESutAcGMmudhFrQeypHmrEiQlbueik1neseFrdIB5FkykWT2&#10;eQhbIE8W/kzKTu8GgI4Lgbqr5DBg+FMROA+BlpOOTqIg/nQANOC7RKstTZ1ZMmdD43K23p0MlU/G&#10;A1yv/OU+nZWjoSdlOM3Y5FXBEJcGBgYG0cbx18K3ruKGs9XYcnRqbvXZBuxtc27zz44HP1773aEw&#10;pZq9s+PspuA2U3M3ne1QsZb298WC3GrqJmIbgHNXO/B+frbZYYQGBjGGLx2pKpSpIo6muu2wekP0&#10;IWqP3xZklmYREnctWODLxqgyuZZIKIS/RQRNv7/qucy55ZVHRGWjAFpO9i6kKADLOiSyAEBb0KSG&#10;jn0kw1k4sI8cPCIVVblgVMNtInjLsoR7werdoildT8SPmxQ/7sE1pZhUwkxcRIR1DEvFEEYycFQU&#10;p/+Cjz462v61NdsrQsw74lKZQwj24eSV6Hir25qra7wrGpur20pnaB8CXih4NxDS+cry/ZXIKgxG&#10;VToDACavfKatubqtuZChrtK9eGygAT8pftyyEoHtAAMNRjVSPJRgap10Wvx+xQpibWMEZ1TMRFum&#10;IDATWnvF1WGbAcRC1r9jMo6XiLIidwCwyN4QDIzszfZSB0hDYf18EWEL0bstknNayZwNcTnzUx6f&#10;CACfAwDAzTcuoK8cDwOAVnUAagj7UGZdgv57NHGD0PyUNwRQaFRxyv8I5OaPDGRHMXZ51diMysDA&#10;wMAuKJ7zEbY8R+4jYday5jXEdNKc6orv0U6mUzc9UwwS2N8XC3arjOkigvRa+xVik2c26UdoYBBr&#10;+NKRqjwQzVrd1gyQwn4XIiWj8dDCm6MpyCwbRUhCLYwHgBZfXahxeQuRdB5UYAwyqgwlsZcXMp/b&#10;uVZKpxLAHF9nvQ1GlVYF+spXHcQMSHXUGFUmYJ4XELXAD6H772oWk1kuTiLPRn37D6+pRNZCUslS&#10;o2oJnUNQi6GEVBTvsgoAl/Y9hekVLDNUuip7f1Lss5TXSRhVdjDPWLP97KmSK6KUc4wVjSEyV/BX&#10;u4DfoHtvAyuq9f++OxwAaefaT6uDScgYVbXpJIZLdaQ396SPe7/iGDp16hBIFariEI71XF6amvD5&#10;6+oUhAA7oXV0DX6oGQjA6DGqzHXtoAUMZkYlzzIFefYG2Yep9r1ccA+sYN40CPYYLd8DRy3w5aps&#10;1Tfj3yEBECJTW1eTtA9p6xIGJXM2TM67wruggrW5KkCITo221amQyhwVsaomYo3BjLV4DAwMDJyC&#10;4h9r8u5ikUc8dFxpvwYA0HFVwamCjOh0ti8G2dMzdA6KilCwiTRCA4OYwxgmVS3rQVsiJFBtxv+s&#10;bmvmac3oMKpiDZGQzLJbhKSoLAsgWDkcNa5uAT1JzgIAecbiCDCqI1mCQyMAXuPGFyEZ/uBNpaEe&#10;UAy1zUO4fuJVWhVISFw1mSMGblS66ha49wFL73EdgCwGbQhUiuUjwqgiHOu5LORVFVRUXM78dP+j&#10;ycyvCm0Tkn7/2vLKc38GACeV7njOOmt6wYNXKEKTp3W8Os6tFCZPGmAXfTNZGMD5Vz4fFtdlkjGq&#10;3HsIgfmGYx6KmJwf8CmNYngQI5kPyUYf8u4TskM41vPuVZXDqqjImx04YFSZy8HplC6Q+uqz0pYB&#10;JBWWbm07zNJzVi0g9LQ7DkCVJUPExr40dZkyD5G4sYZgr86e8B2SA6Gusg9ZtpR/PbNx3Vcwhcqw&#10;qzJq9Q6TpupDk8yNHR4zdiIxMDAwcA2Sf4wQpk6T5LRFYV8GBnc6vmK9SqwC+8fpFKeC0I9v5snB&#10;8kEislxev78K+T8mJtIrtfh3ZfoGCF9IFwFIixoLW8AhpRd4KyTpipoxyM6FHqO6Fkt+Out95e0g&#10;FOrO8K/e/faL6LMt/0oNRpUJ4JM8y0Y92cnwHuekCpCSlRpo7aHPJhmA7H0A3XsBISdS3dYs7Csg&#10;zmOR6DzaV+myu1A/wCcVlm4tLMX/zMrNOtRCjMMUwE6y6trW+Ci+P+Wkj44BmL725H03N67lKrWX&#10;ppy5h4Kd8MB0pnYTkWGKR5Et2L0YEa+aczicveJM3PfpkapteynfA1EAgVZet/sKwOyVD0fOAySp&#10;sBYqQ96FkpGmxrrM59hFGjW1SLdQedY//x7iZG9VbQVQl0YkeCgxHdkvuQaZq8nn8eKh6KAPl6bO&#10;ZM0fxEhhr0HRCx4KoYpDlnA2jMn5TfM1G9OfeAkNQc6+JZgAmH0puo5vIYyWk63d1OWmHwC7R2g9&#10;lDP3IjE8cISpnmRo6btFrBoVzKyoAAAgAElEQVQdc201EhLmTOzrIMSq2oMHIy5n/s0DQR46OQP6&#10;Oojv9HrSog89i++Ou3ysB0D+Dp6cTPZUf1a2YyiU8i9gVBHremdzqWrm9GnfTZ3DR2xm1q9/GJmY&#10;HMEwqgYGBl9enLvaAcAJU8f+vgwMYhhjVamKfyLbYlT5JcxyVkAaYUY13PgAK9a6MYB36tR9MiSG&#10;Wv66KB1dwqhamO7ZisExo6ppfcg8wKMq7TrsmEYMfAAXv5grKAzFFJr/diJb0Dy1wFtxsvYZWm7s&#10;qJqNoPJVhaQqFHIhCJ/HxWufowWeNgNQaTwdpEunepIhEG5QpkJiRqNvl/jdACkkz+T20hPavHzV&#10;W/+xSMC26MQv5OudERCkXlWPiuISY1MGGmhGVcah9LHdOnjxGd+hfU3438pDsF2gTLvGmmBzCsGa&#10;WlwAITtXkhDR8FFlQcr/IzilU/AsnnRaNpeq3nI56EM9RhVA7idDnkS8AlmoXQ27jKqzylT8vamN&#10;s1QOQuJXowDHqLL7Am1faWfge0DoPIAHEhlhT0sfvVYWqgpoV9TvbELD99z2A2FG9e7kyd/SGzwk&#10;iIH0qM1NAYj4K8ry0bHXXV/sleTcqH+c9A7dJl998RgtdapwdyPsNuAYo0hrGkbVwMDgjkb2zo4v&#10;lKhmbVCFoLL8o7wvA4M7HWOSVNVXp8og41hZjzkAiFhinbg+iQCO3CeVjK2MhVFRmQg6MSh8GJSp&#10;yvasDxUP8Gp21bEYJyFfUBiKJGjAv9Z3gijZnrjQ29b8jJYJqQV4d0sASA0Whj72Kbs650JAcYsW&#10;5g96cFJFJNRXh1kWQJwrzY1GQRERqG5rZvwx8F7mA7sXskSYfvwRZFQRjvVcLpmzQUZFNS6vYf7e&#10;qAlMezyckvO1WwIORYDut7rYCz/QCQD1m3/yI8pMlvZRZSuhuSxQpgA/695fQ5SxonmlWWu2nz1V&#10;khZaExXpsmJUpyx5dB61IJqV+ui+eqBXNJf2+6u2ZS4/JFCzu+1DHU55aerMRV9l3/q47AQHjKqj&#10;APh7UwNroAwAcr8aBbgAxPdBHV/pijItO3KrAIIQOw+0nGzttvjx8Km8KqDdGDSBhwHC533d79us&#10;ckYPJP5NEjTlqH4ekKeAehV3PO0RyVljfjSSl5L69+ToJvsz+x1bOtlRITcNo2pgYHAngqwOde5q&#10;h2JNDNKR9Nyh33Hep9Isfwf7cgbHERoYxBzGZPq/G0aVebC3fKJwZtYGnIxCkPIP9yXCjQGAxEQB&#10;DepWWgj3AQT5vuiViUd0qux0WJk/Upnd3tws4NItR6amEADIUmXJMibcJlyfD3zc2w1fP+0+11j8&#10;CB3iSes6U5KBJBBlLgQISvMHCbjesN1CGC6sGycAUMIZB1muSYWlnaGTmF7g7QdIAliaOnP324KV&#10;G5fXuFBbq6CuKcSvX/ffv77gQPDzn7jJQYzJK59pWxnOEZ5+b89VZK8Kfz7jK88UDAORyQPl4aB5&#10;CDoQKvsuFlfNDzGqQCQ4z1qz/ee7w4wqgo5GNW3j6YpPVgpz8CN+Emm/iwC//qdH1pbvFXNhzvK1&#10;yQB03G/2PX9/OWugQQ0DcgDcfONCewDUYtVoM6pEDn7Rt62bz1rRWKuZa68ZgIMWGHMJy1tt5DxM&#10;Q/Dc/0Uz7fdtlTsfWUY1iI6uwQ+n3+fUPiIuJ28aNAUOtN8ESPUk97QQ7wVpLyA6/sOnVtH3F5u+&#10;AWgykd0RIMSoah1V1DDqAZDQdADAaH3ipRHzATB0qoGBwR2MjOnZAEGOsea5XT/J3WSVdD/1eyuy&#10;N58LbnLu0O+ubSI3ubbrOWlBXfv7cgbnERoYxBrGpFI1UrB+onBQhgUAJDIKljn1FG5qa65ua95U&#10;zKpdsPuki+euG7gF5jFPWTLFXlUlWWFufnOrGlCUqDDVk5VKlODQZ1QZsaqmTrbNX7Utc255ZWuq&#10;JysVAELqJwd86OCRCNtHiBGY/E9b1pIuBPNzLVwF7QbA56I60xrLcqVFlxWffr7OyymF5bAojQ2E&#10;McKk+HGddayuqmTOhpFnVCUI7Hr5vPRLpRoO63bT+v/Mf2tRmUpebSkajCpA1opGklENXzuX9j21&#10;4OHdXcSqmln/XXs2Ep68XXWh8Rn9k8gPv/u/aJYyqg7ecgkDUL5ftDTX5lbo6Br8UNqcAx9V/QkZ&#10;2Bz8uuMfJVNfe/K++4gTWahGAFrGF8oWXAZAQhgMtxCAuFUtTYhwDFLsfvtFPAzYenrakA2kuJz5&#10;6f7VM/yP8jkHmpX6eCCFO7NQX+4dC4xqDMKuS8DIcJ2GUTUwMBijOLc54y4V1h0HAICpm54pJrdZ&#10;sO54SNl57dqudQvuWrBg3bpdx49fC+s9p35vRTa1ya7gJteO71qQsVmuAnWwL2dwHKGBQazhy0Kq&#10;8r+/ySXCZ34HeYVMa9Vth3kBaSLXOON851hayC+VSETJXLnF9S+sVZvuaccQhpVj3bFB0VaID6oo&#10;y8IqFQCAjNm2kgplMZBgOyHsVdfa4/FW6HovCmiUu0Q0CtOCwi1B2jL70Dz0wcM/IlNTWQNTGs5k&#10;cUmFpdi+EGk8Sdh141XnlfdLeG0foRS2vBJ5B8ly/roOGSPcfONCO5GvKit6NhqMqhj8vKFC97F3&#10;OX3rg43M6w3eR0KM6DCqDHXFEXznXzlxPfiRdBFV0IhdexYu2FLLX9ed9bozquw9gU4PcMNPTHXp&#10;jGQeEZQ3jkzWPw+rQ+AGQCAxbz11OfsIc55IZP2HITOftWxBZxrUCcAyGLQQr1PR1kzYdo8cKUwO&#10;AzZhX69QlcuBRE4m2356sN/q2Pn3vozcG3+Lna8RsImqgyDvJBxNtFEOVIHWJ16KKulpGFUDA4Mv&#10;AXKrGwj773M1eSEyNiNjc805OHeupmZzXl5GRpCFBYCpm/bvzCY22RzcJCPPiq+0vy9ncB6hgUFs&#10;YUym/zuDraeISPmoct9/c1FjA5+bhjNJHT/zJBWGi1zLWxBo0w5X1W5t+5H8EMRQpJ1qONZdvGu9&#10;INlfvLKdpEJMjSkPQelP13KytXulplKY7HNUbr51VR2zjjP7CMbbN3lqch9pSyp6ZiaTkfv9Vdi4&#10;wL35AwhyMIUix2DSJVOhu7qtWVYVPRRtOAe5p6UVPEEewcG1kFRYeubpg2hkWleS6WjtKrwwDDBr&#10;zfb+OcD30ugxqrwZhXeTLQpp8vo8T52ftIRI9/7dZCbfn/eRsKhMZeMIuM153P+PWkdEalSVwszr&#10;J16Vy3s1rkSRGYK9cUgbAvD13COQ9W9nO4GJBx0At4KEF4sSo0pPCw/wW92TX7p1c6miBZcBSCLR&#10;ZVTV06CtABgwAwmspnTmToQ02hF3wGDceMiE/QkPzU4psi5UpVmp7/L0idASroKF5yVmMgldpOFj&#10;T/VkQYuvPNMnO49MD8h+xpTtEPl5G7hGNKwADJ1qYGDwJUJudUcDrM6rkfON2cUN+8nSUVM3nW24&#10;ukC0RfbOhhWHFNSl/X05w9RNZztArEq1CtHAIIbwZVGq2gIuJqtfSBeBe2jRlZBghRS9uT2Q0sJo&#10;00A6jGrooJa/3sOudk++VBkkLOpiCy67Ud97gXsU50+3bfuIfn8Vz0P1tfRBCiXhVLNR4cfvsvw6&#10;dyM5DHluOAAAtL6+i61SDQDg8bZZiLnESeiMJbHmIfT7q5bFj1tHXEpsJRkKt5BS9dK+p3iJ2ehq&#10;VJMKa/FnJ5L57oNvMddRZ5fAdiOQmLteqzJV79BtlEirobMWbC7ExeIqouood+3Me2zJFEHWv60A&#10;CIiHASFN3dvEjcNzO8MXoyM/X0pdmFrgtdsCuB5FfKk9fgU0ACY8NFtoqOqGUUVvuSSMKjMtuPWi&#10;UcCO7YC16D7iAVgCRYj/KYwQl9UqmnLSJzocxzGgIpBCf/O4nPkpj0+bAHDzjQsBzlCFgf5AisvJ&#10;m/b4NKQRTS/wenODPh6CVYmSYmSOi/A8CnuAn0/KdgxVPhmPPtvNc/+SwI2AN4IcaLTVrwYGBgYx&#10;iKm51We/6GjYWZydTQg8ITs7u3hnQ0fHF2erc1n709zqs2iD8MrFDR0dZzdZ2fg42JczTN109ouO&#10;BiJC7RANDGIGd33xxRcjsZu77kIf7P6gVxfiiBTI3+sVZVmUTtCjy2gwfCIpG/mtUgVDKqRs7ZFu&#10;REucqN5XBB8d2R2RkB+g4MEpQ/yoL0TJnA06h6CKLQQNRpXtSW9u8EQjyE63kBXq2rPxn7bUXlLt&#10;ULcqC+3n62okKwIQ96GnKBfqjlN03rc9099ruSptByBwahVTHj0LoNXBIfAhoQshXLvJk9zT0ifZ&#10;mopq1LP+oxNA4NSjyw+pzoW4BcZ5UHNCxpuv8DBvSpLzGl/7Pi1qRhcL+KteqzxyKVSoagHNqB7r&#10;uaxmVLv2LFywRSJWJS5PfGGyAyYegBKo0XXSHE3L7KVksxHXZJwNxTryPx1upLSH7URJIk01IkZB&#10;259JxXpFWT4t6mev+hWNtVmnBYrRKF9KgvmHuSgULbSV5PlO3Aj/W3R+XV/LAa7Wn+KyFR+OM5f2&#10;pakzcw4Xg5wPHW5saD9ASErlN2tn1HzJnA1WFynuCovzyJ8FfjLZU/0Z+oBIVaRX/bI5AOjwyO77&#10;xKVedRS5VPwsMzKPTgYGBgZRxDXStrS44Qv3qlMDgy8vYl2pOgKMKgmBC6qFQC8Ijk8kfUvTigj7&#10;Sw42ysXIoKNkQVCYx0X02ZVPsReYycpasBRP6cUgBdMJXroik+XmALA0NeHz15mzVusjFZrztutU&#10;gkZAXpBKRhUA/vh6jrVgU+Xna3MksxpPWmSdVFhbUbYkkdm45dxxbaExFjI3AWMCGw57V43+IfBD&#10;LgutjDVcz7z8WkVZPnocjLtXGljsMKoQ9A2MVAAp48fR6yWPREEezu65r/93B091CxSCUFh6dOh2&#10;79DtoyJGFUIOieRNoWvPxmXx4ybFj1tWshs2nj4bcogmkV7g9eby8j1uwAwxTAFNLtiflu3LvcWb&#10;R1zeKLOOHW5saD/Qjg775hsX2uki74wNsRrDjQ2UYj0l2cpW+4+v58wtrzwCBUFX6xFhVF210O9f&#10;SzGqiQu9kWdUgWNUbcMBo4rUqWpGFWBw8O2PqAWSQmcuxM5WF6lesTJ1kbc91Z+hP5uxGTiHM1YU&#10;SVONOtXAwMBAE9d2KUtKdVwNJ9ZnTzeiUAMDN/gSearKQFMYx77togUxnyj3WUNwnfAeYDWDyj0m&#10;FZYWAdRVHums99UBIO7PzbMfo4eSrCU2k8VgAkCOckzxaDXwk5umaR3uhN8WeIvamjUqU6lBswTn&#10;97d2Pyg8XvwsF1LKWHhBhnADVR7i7E3DYMbh9HHcGlZgzgLtGMvuMalw/aLjJ+jR+x7boifvu7lx&#10;LVdZ/1zaR7UPUrJSA62cSwQMcNWWgFKeZkFLa4/ckxEjPJAy7033rwZeY5UCTTlzDxGbxAKjCsrT&#10;bTsA3hOg72QHWDsP2gWzedLCxamV1Mm9+HPfxQ/joZ2ZtZo+H65CHyeJGFUSaAk5ii7te2pBS2/F&#10;yz/auuxHvK3zqVU+el8nW7v5ATMld/3U9/YSVKAGeDtOxlPYGdzLG2U3BZl1rIAj4xFyuGYErdx7&#10;L66pAFPPnbPVFs1vI8Ko8v7FmrYD3I1+4OPebsjUk7hqQpw0oGISeSPdVrsxkLdd93a6jltoXF5z&#10;rOcY9+sofJHSdyXpeZRpVPdUf7YHKGmqwUgCcaM6klXDohoYGBg4w9RpM+BcTc25czU1mwEge2fH&#10;2U3BhP1r147/LC9coTF7xfcik8lvYPBlRawrVRGc+ujZRmd93fGPaN2clRTC9YMfp0PRE1+oWlCC&#10;F4i5Y1SFeigb9YiB60MspOq0smnDIJ/cdKhYthP0egAHtqyk4a8fnacXmgukzZsBAACJjCJUpHfj&#10;/XzvXsSegkmnxQo1SQvYqy4f6n3lgq24swwAhNAYqZIzBeJo3twT5utU9PIsnnQ6fOJoB7232Mdv&#10;5ZBDtn0oqlRPMtCUrrOCQhClsk6RkjdOXrm1rbmkgFzU+ho3HiwPQW2uKth88spi3tm2/rmL/yE+&#10;BEtGNQQLN16rUyCYo7I3l26VbSW6fPi5tI3xFE6xdzdBiKa80V5ihGe6YCEraA3JV4cbmzoL918p&#10;3N9Zd62vwyJC0lZbOL+NmEZVlr0RUyJZWX4JD/JwMKLDqCYkzJlILeAKnbnhZI/1XBb+OkIXKZ/6&#10;IzyPwrOAdamVT8ajP3IPZTuG0J/dgO8MjLDdgSFMDQwMDKKI3EeKiX+d25xxVwgZGQSlCsXPbDKc&#10;qoGBK4wNUjWaCHALEvNCxVtSPVmpLUI6KQhhXSY2nVn+IM0nvNstSmNfycI/VAc1XI6e/YR6KKTV&#10;agWA8QBgdVAcoxpmJTQTTu0/ufGp4uEAZCADu7TvqYJXH6t/Ye0s2do2mPEpz4qEqrPWbD/7f06X&#10;tDVXtx1elGrRhPDRkXU5EGRAW7QAVlVc+Af46rZmnG6PH3qJIiqo5IigdhnOUV3hYb4hjSMe6BWd&#10;OIDwMOav3P8pItlL5mz4cfmvt7Y1V7cdng+M0WqW3URvhEixMFwPRC6A7oO/q6cW/BkAiDMbHSJJ&#10;fLl1DjPz5Py74y5jRrW6rZnJ9NeBJNNZ/I7HkoWxunz4ubThD6/ZKwXGYzTkjQAAJXO2bvh7ts7e&#10;dx+hl2SkJXxDnPRNM63vsK2LyOXQtCCY35x5gGLY7UNugtIpGql6cRjBk4gq9fHGCAqgw8H/dBaD&#10;zl2VrCjFe/W4VLk6+HWUVFhaVJafDtBZ76v7qeBtcXfDjO6GGRCiUy1j+LIZqiIYXtXAwMDgTkFu&#10;dcfObIt1snd2GDdVAwO3iHVSFemhRthZ9Z5862KyZJX2CtpHtUevVjv5i5/noXRAPjynemxUh+dh&#10;t35FKACBHurTI+GuuAUAHnG9plALbKIuy1NIbNow+Cc3VHLaLhIBlI6lXGDnX3n3f+w5StTwORvi&#10;WPlTIDMxBEKXFzyKNdvPhmwl04KqwKX80zspmlM8wBPjiqMjCYWavAVrXVtSYSnW5emz0lxefzhH&#10;lTvYwk3al0Z1W/PWtuZpj08kr1ySly+ZswH9WbVkG5GiI9MLvIoy6G4DmLwSjYfqtsMsddty0q4D&#10;BiNWVQTwqbA8WKDv/gKKLrEZAC+UlmY6k/zpeABo8dX99GA/dYEIdG2alw+Bj+mabAAACfk25vbo&#10;yxtVVGBSYS1eLJSZyx2uBdYBeSSbfPI1OTVm4zzqwHEf9jMqY2vF+lTMBqdGTuIKFJ+YpXinpdNC&#10;eoFX35QZy1Q1+VCFC4RLRpU089H/dcS8AsQtoA9qOhULVJ/3TsB/DiK/M6A49mh0i4JXNZSrgYGB&#10;gStM3XT2i46Ohp3F2dk0u5qdnV28s6Gj44uzRqVqYOAese6pGn06NYWrMI4eMlXWqExF2vJVe3NB&#10;kM78jJ2Ed4V5pTDTliHjelpa9UpL855rNpKdl6bOxPIxiR7q/i+a66glcoNX9w+fTp/cBJ0gdCwl&#10;zkuR0GyXTFU+1nO5eNmPgltlziVqmstMDNmTCABXOFIGANY8fXHRVzc+saUWtfn9KSd9RIPoQ5Q8&#10;QC2NWbVPorB22Q2SXA0xWbVyL1fBicNAw3j329tESrrp930DAGD32y9yjGqKLd8AISKY9d9Z7/N5&#10;vN6yqb+VTwiRCeA28++oMVndb7V+IN7qYj2UtDXPsGxBAnKoYMg2TyosLYJr5ZWttwBAZFZrPwB+&#10;NHKepHbG0shUSFNcXxLBeylyuMbo//sO6o6ZkZbwDcZSGgCy7skv3bqZ2JBrRxgSxogn3Ysr3cl8&#10;wJnfAD3t7gNgW0gvKGo6rnszFbYAdkyZ7TOqYVvqm29caA8A5twjyKja2U6giF/RyDKq/GYo0//L&#10;TKEKMfJ6VR1/VQMDAwMD+5g6NXdTde6m0Q7DwOBORqwrVUcA5ZWtNrPv+Zz3cx+wDIUKioR3TTUK&#10;T8YB6HsvTiWzLSvamvVlrZjjluuhliboNSUrUM6qljibNgzZkxuqXKx2ViU1WTLHUvq8cGa78x57&#10;9jtUqjL6zJ3NveckGjfxSTz/yq63BC8S0jbuOTN0WyyaA3j2HcvxJ1aoWVEAKUsY61iaJGI2t+l9&#10;/M1FhI8qy+NIpEmk5DDVEz4i/WHMDIwwhYH+a1/oHXkf1ZaTvQujLW9MGS8afdFgsq7s85FmD/c+&#10;6K0IqmWbq9tKHTCqpO4bbGQ6q2TXlheCxEDg2dwUdlW7+f56AdhuQXFbEXolOzch/fd/+7HAOsD2&#10;mwkSo2Vjqg2Xfr5S0HxoXUO7Yl3rFsjYFCBvl9p8qNgFwk4LYrgvjUUgOCZljCopTXW9LwO3aH3i&#10;JaNLNTAwMDAwMBiL+FKTqujhHADqrqcVsRSG4Ck6lHPN57zHJf+t7iMl+cyz7adCYz6LRyBMxjnw&#10;XkRP2mGOw+PV35bI+pclya5MgpRJifTzSfzXJ3FdocxYr60oy5fZtGG4efSirRtkjqV8MaVEMqEV&#10;zj8lOgT+bIoJd7HOFwAApifbLcuWdbXPWtDNWax2lYc7QVqS6MqyXcwrh0VHf1lD2w6mA6zLnFvz&#10;wpl9Kl254IJy5pyIx1tPS1hciamrxuUvs/wOx8tjBoEch4ypotwIgoIzGgXTgophoAmHPE73wbfY&#10;stpQ4o7J6h26jaeIcCWr7oOvMS6uZ7qYjrXJqEayzp5+ALJyRgkTmRWzyHz/NXqvGaJwCBa3FWeV&#10;+jD41x7ki0a7bybYvHuPjYx1DNd96Fax7tgHVjUbDNE3U+2ymTLwbxztVKayRmQZVZ2akwTEbz4Q&#10;o8rA0KkxC8OrGhgYGBgYGIw5xHr6f/TQL0/KRmDSJMmcaxaexfM3r5z/dVUKPwLzzNNZ7ytv/8SW&#10;OTRZyKXfv5ZKPrV+CFR5GliCyfqXPDoGegduUguGPu7thky5vJHHr7v/jzoSd4wqY93wljc3C/S6&#10;ESe02nmAj0v+26yWq1T7+PFbgHmP3R13+RhXx4kAl3Ss/fCPM3m5TjioIEHI/N9+/9oF3FWAi3dd&#10;alGRKcwF5dK4QHgKkD0FuSPe7A9h99sv8kmmlnOCLAZEK+MLX+3mwXQ+AHjLsnwCBxJr6I9DNqTJ&#10;K7e2rez3V5VXHkEr2FKs8wH0hsyFSbXy0nfPbGtqosYyZ1FikwtzU2cvZVLifQA3iGB0xNph8Inw&#10;lhejjn3NyJDCNJxU6otoAMpg7NyVIhEA1UI6gIbtBu/8oOuewVyJwM0GNKbkrp/63l4tJxDaiZVo&#10;MwWacuYeAkgv8H7le4AmQ56vtHlXTUiYM7GvgxCrZqT1/STyGlUyTksvbIbZL/rXlf8ZYlQrn4xH&#10;af4IhkuNZRgrAAMDAwMDA4OxhbGhVLWZVqwDLX2oqlAJVZR8ZZIyZxlBrCJpuXjXXF2VK+ngCXLx&#10;lAKsGMcmRuD5v9+/lqgifYGsMoTgTgvDWzec7F0o7EZpRRflIQiKrrT+abGXaB/TQM/OY7aF1Me2&#10;nz1VYnkSeVHYoqO/lBXCEkHQCXrGEWIuRtiOsDYXvkaix6iSO5rhX50uYlRBbNtnTzNOJeqi/9b7&#10;ylcdbLNw8xBYN0pGoAXsMKqCkNBCvI5+DRwMZjoi0bVn47L4cZPyn/r5v52nvqC7NFL52poSV98J&#10;glFNXOi1XRqLabBqW+ZcS4Wm+uYVtRlVVZBKiBWNo8KoAsTSXcmSUcXTWt318KyOYf9K3NvEzgas&#10;NDV7s5YTCF33kvRISYaAuGofCbt31eHGpsCBjwDgbhT0Q7Oh44KtFhwEgGW2QgUr2QOouwyjOnZh&#10;9KoGBgYGBgYGYwhjQ6kakXJVpEIEczoEWg/lzH1Y/lDEPfh9c1Fjg76aBv/iX+Fhm7onv7ZCQ+Uq&#10;pDBE4ilFDJxxgdWTNu60WWu2X9onTHhn10z1JAMQ1b6JXWg8/XKUE1FlCFxnF4qsGwAk3Sis6GJ5&#10;CGirGsJjoafe5/N4kRKQVPZ17Vn47HmCcpq3/eD+kjSAKxaHwAZAqkf19JXiTogg1JJPpjK1JYFI&#10;sqVLU2eSYm1n4TkthAJAjHME9nJuafjD7feoDUKyO7wh6+ELADYvZLAah7Qa7gERWfzAIQGxHpYH&#10;0gnC4bUal9egD0pGdeGCLaGBfRNkcGYF67TOHjexDHzsc8Wo0gJDrSKBLBidr4PbnLIPp6ZCkE1L&#10;LfAWqwu+ebzOLFAjQWjavitFOgDR2xHRLMpMa2hWt8PLC8xh+qYz64ilqWrxO98JofkkcGrVckoq&#10;3nFr5jc2XPY/ETjQfjMk5G+3uqsONzaR6wNRoupzAMiYffONqDOqapA9gPsqZf4LS/9+417CStXQ&#10;qWMIhlc1MDAwMDAwGCsYG6SqXfBPIEw9XPB4vbmCdP51mXOFj0aRevBLL/BOmnKSTza3pFSEFIb6&#10;QUsWQ0VZPr8VyVsR7YefIa0Y1fCaPS19kJKVGmjtoXfh/unX1qMXnyooVgorzyNzXjQPIanwB/OP&#10;H+mhuLaTrd0rcdY/OolpG0+fhY3/tKX2EsCsNdt/vrskzYpYIVmY0Jr2kmcddAIBznYwJRkCPIGu&#10;CslWZWrSoxN9UDCqmpyUnFG19lXgqLSiT4Euzy0BueHAAP2d/ZI+Vowqw2h/kse5+h7KkRLrah/D&#10;nMPFQF+JaAmBwRu/PM9tF0K6jtxbBfTSAmtsUwtsuELT0M3XFsHGRccMS34kE9eyPSj6UFabHiOp&#10;sBYqg5uPB7jV4qv7KVjeRPQDsATzckJ4V4pqAEwL3NsR/oQKTnp5pivFPUBcy1V6gWdx9uaVj2ym&#10;fgxovqPSjGHwyNr2A8EBcfONC+1WfOgwQaHefONCe+DWRGBKVI00o8rc3GlGNdxXgaYte/sAAEiZ&#10;qoGBgYGBgYGBgUFkMTbS//Wx++0X+RIconq4PplBKr8yXnL2hbVuyjqjeHzHqWRwsh1hxjRIGVV1&#10;lrE4huq2ZkubghAEucLYnCQAACAASURBVN6SFFG+phPMb6R2of3gx2WthqoMudaohgNwkGoNVoeA&#10;KvOE/v56OldaXVjGJG3jnqNDt3uHbh/dXZImaGcmmTtMBnCs5zLzrd1DwJ0wHgBafHUi3wCG62Ev&#10;jW8s8558TbMzPz0SHNvsF7rOAwBKRhXorpO1oNao8n4aQF2SPKty8QvWuyPvu4/wadeBc372UmLM&#10;Q/QhHId46nj6SS6huOViz8dMG6KpL31x1mStyjCursTOLluF5oUgXQt6rKa+EHhfDucBgKOMdXJk&#10;MlO6A38bZR9aG1mQV+ItANC4idgJwAJ8ZSrQvStFJgCuhcOOGrDLywvMYdD/lFOo6mxadQLvAnH/&#10;Xc2Cy38CwJXC/Z11vDnA4ODbDIX6x9v/JdhTLDCqgr7q2rKkLMioGpmqgYGBgYGBgYFBNHDnKFVD&#10;dMCghe1jEFkrGmtJHYqsbC6ToXlm455jPZf7/VV1mXNt1Y4Io+Vkb1Utr0uVqVH4UjAAAHBdXypF&#10;alS3ScLWk0oJWAkd2Hr6FVYZiiCjCvZTrfkWrDBlyaPzqNR+V7I4cQChU6ZVt4opSQQASYWlRXCt&#10;vLI1TKkoRaOCkfxhf9vOKlERFS6klIGGvTpXJQWGaeKVfZZUVMmcDZglLJmzQa/IO1WVi5F8Akel&#10;JQi8O1YyrhHgLzweYLbLWkTPP5qQMKqEDLahriGe2ei91g8ETaWHkp2D6OzSIdSsr8R3ej77vxKg&#10;Y5Beml/SVjpDfgj6kPDy1nWNyInFTQDgNHEBD1rhSzKcK8CMauHM7KAPpyfPXJrKFhvUkGeKcSdV&#10;pkItaMyiAusJzQDInBJv2dTfkoRylOuDcSY2D7SuEojrwybmAZhWLvahDuEvxn1nInRRTOu0mGBU&#10;VTCMqoGBgYGBgYGBQZRwpylVAeDMpxor6aXcCgnNGUc3aUpEZUStCGI1ioRRtQG6IrCushUA7JQ6&#10;Ua3p4Ok3qbD0K49PmwBw840LgbqrkWVUR6aFtI2nz76wdha9MEoBMPpKb25XHa13lpQkslGXSTKS&#10;3zm+Vzyi6JCKcif2iTZHaG3aJxiKCkZV3pQK+BC0RxHfPxwZgb07aJEdvSTQevw9dsPptlP+QToM&#10;Aq0H6TiHaPogXlCZprqtGUVI/AVJTwU0rsTe3u0XPvr/5lKCX6JxxxcjluLa2opBUmEpJrPSAbQL&#10;u1Eg31E5ELwrRrJQZM0v0ehDbkJOgV99Z9yk+HE1L5xxLc+8oypTESakZHGnrNQWXzk3PMh19ANg&#10;ckp8x9OKiK00WhCczaacufqdQE9HXGvj6bU7ugY/JP+dkDBnIrVCRtrXHsub9vg0vGCaf7WShBUj&#10;OoyqQJA+ReRhbWBgYGBgYGBgYBAp3HmkKvcMAFDR1qyf9I1/oMskoideVdWzxiDZTOoLXQvFeMaC&#10;EwCO9VwO/Q3qMJ7k87OtyuYIloWtMfi8aTc+qv3+te0H2rF2Bi0cE4xqsOh5/LhlJbth456jxMiJ&#10;shwp+NhcNOWkj6XOA+WCkkROAmBHcjxdhIimIYgn+aXHWQ7lvq8R/+ip95X/8MwMiekB0Fn/aPxr&#10;Ro5lqmTWP2+2awvOqDQayXk+50WNuGHw/7P3/tFVXVee51bFS2YgpMsBKVGQ2ljoqTQsXhYqB4Mk&#10;Oy4nZGlJoYkxKX4s14iRFyXRdlOS0m2bUaKVypJDYZOypKJDITVjFeowBjoYx4WlURnHRRyEBc56&#10;jGFoWZIVMRINCLBTUcSAKhnNH+e9887ve+6P90N4f5aWLd13z3n7nnvffZzv/Z69I++PCPv+m0e3&#10;MYp2ofCqqc67YXDMIsh07+mRqgMXqk58AgDvnPinxYrV3D4UVX61eG4O97J1Ulp1SaJkrXkH7XeK&#10;lx6EAISPjK7+O58a2/6xmXMA9qRPZSqhB3LLam4Mj0Wiw0UvD6rp/9C101mZidXdIejOJgBAcYPb&#10;pwLZVfvp73Mf+3JWnsP+meWVhU8Wzo3uv4L4WGlW1mVpo6iSc9S08/wXF69i9/y8+/AQBEEQBEEQ&#10;xJ67T1SFzPJKYYvKPqaF/GPd5+yXz2GqFhx5ZIfFe8oA6Oyu8yNtblY5BrfxT3TtiktpFoOmLJnl&#10;NQBFLtec3UlVVOkgsyqMo6lt9MePlj23/1cAAPCrV/5T2df3+K9Tb9MDk4p3342fyxN4XUkiK0lF&#10;uJKZtMLVlZJaByqVSqWhrF1VzG9576dvfaSO0vMYKhVVNx0oTE/NLlISx/sRfXnFm0qcJCQhvbKx&#10;JNHPRE0Vrkz9KQ1yW6l4lr3UeXdSVLvpUxDCu38vflh83I7klM0LK7cZUt+qYde8c1g/Y5Dq4bgy&#10;/idQUQVVloDYhXq0BESfOFXV7b6brAKwxKfPN/EPyRQaaF9r/Fzfptvdq5kxYnlUNyp60OVV155N&#10;l0/IgBmBuY+tyK0uvk94CJ0Fnzx7QJNfNYrPtSOJUVTj5+jqqFgoD9f+IwiCIAiCIInjLhRVwdO/&#10;9dkplnH2u+QbT3A+CFmK4ufexD1xDDY2NBuFGHlpoRyAciGhUt+RZh0uTEma1eJalPqC29kvM5k8&#10;LuVvEK3HNgRmi4thlk6Ojx1ve5Wfy70XNYV51lDsFFV28DvbRDlalcm0ePWik1FTT15xmBiVLHX5&#10;xc/8mKp1JarKPwDqOiq8hrJmvu54eMwjoLSsko2+FVWA2EeS/tk80O/Bl0pHwFwWjBVTBqRSe9pD&#10;uHSoU1Vw7/2aXReYo6DbdeuazTiJIFIpGwCItPzTL+J/+dTC5NXin10XVY3ffWUXWOibQa95d5E6&#10;Q2ju9m5AL3L/mmyM6MeW/W46NXXn3Vd2JU1RBYDOj7RfXkkIwE0P01d/obqLRrraGPVTJ4bqKqSB&#10;6lq1UeqDypwAJINq80VgjKhzQvPh+vXbzKvT/COTW++cHUw/RVX5IJbQ+PIUKqoIgiAIgiBIQrl7&#10;RFXyL+/tDz1Nfth0gd461M1dSbpMncvGj5uJuFH0ASiLUyn6kVVdG2drDLerxQNY3igog93X+eW9&#10;ocXzv2DTTRxXUtqEucI7S2wo9FNoEeVVxKRxEBez0412Dk0p2inFBFLIfdFQEU8RMBY5P1aslvuF&#10;uSs55EXz7mUW+CseA+h6cMjrt+rb31giNnfMPskueSbDyP4X/CmqBPp0od2foto+0F/dGAa20vrq&#10;rS9oVNQWSRonyBfbqR0trPr/SIciQSqbvUFe1+yIlQhyS7Ht3Ziw63vJvGm1+PGx4/aV7lO15j1Y&#10;RdU+/QUA6I5X+G4qe3jHK8Zug1VUIemJF6x7kDXQDyMXlXvevAEA0c/y4/IXvfKbV4S7Vp2V+qAy&#10;J8QZGp28BpnlJfldW5Z1PXEfTEqvqh6ZpJeiiiAIgiAIgiCp5O4RVcGYENCGdpOgGYUkzSx7br/S&#10;eerTzQT8tGft9j2jLsJXxGDvbGWa61aL2+O20r28vDe+wpEmcbPHpaIqCN+yT9apSVQa++X6zauE&#10;PU8lYJ2vE0sqtilKqTCa5sOXpcvydCunEa/JWy4pqurHAzQLIddh8epFJ7n0EXKUwrrjU29vX8zv&#10;IORRFZrLSrT8Fj7XqAJrMlUt1LVvrr4bjMf1TVFFnVJ3KOhQE62Pd/G2tXcZg6oUg5esynZj+Nup&#10;y/yG4nhxqqDkSLOl2qYHZUkir2veXSiznkdAVlSVnwVH2IdkMaP0vtNuLobAFVWbN01QABZlnRye&#10;FSkYF5fksxkDyDevvPSB8Ltj8SUak5p9CEFlTvCPt2w8NjcT+lCc/rCv6k+i1g6MIAiCIAiCIInm&#10;rhJVEw2bNFOVOzLgmSfJyzka37DEcSYf1BpV87vwqOcz/o0ky7q2LOvakl/tUVG1k9LkIXq/27C+&#10;snh1+H61lXXkcMvGV0samNXip6buLLaIQEZ3IanssQpxp7R+h8tSKqPd+xjB9H99VzLJOlxIgkpF&#10;nLD0VZ0fjfWuXuClIm95VOnC/z1n9gaoqIJ7Vx24vRuIKqp+vWp85MfP9wu5MsMbeuMGVdcxSFiO&#10;4XTv//VbAAC4BwCCqFNHYU+B3lJt0jedShKtg8MOyRAM9XBsdF5XI0B91qyBPagxbOaM0p3dg9om&#10;Qs2rAL/XxGy2LpsHksjVsMKA8ZYurh44qox2DgAALHQoKC9lDIi0xALgr9XcG8y9t7PnurYCm+z6&#10;t7l6KcJlEIdbBSIV+Qwtnv8FeeMKtwtHINhHXADyGfx/F7637fGnvPWMIAiCIAiCIH64J9UBpBft&#10;A/21RSs1NtWP3nqNT5oZOXH+0qav3w/Az3nW5C0/PnaOzPaPRJjJlVGdVAua7x1o++UjX4+1yq7a&#10;3wyKklBCDz6n3yRpgO5dZNioCGTuatlcMVAAhclaXSgRqyICQOL/1pLRn3FDMa5tGjnREjsKV+t8&#10;WfeZXlHdSh1nI4dbmgaB6DjyJeGUe0Ea7XmTnKj3Hlsf3Jbsqh3PV+0AAIDx2qIW7jXmY2KDpaIq&#10;W/bkPKrkMvBgYFd8GN0chc7bKFzkDHO5JfTFtVSFWbgQbtzgdv3dsV0v7js24qTsKLMq29yOyHBZ&#10;3kwmWrf+8GB0dfDvizlt0bYH/lYDXdydhENzCnR3RXMAug8Ui6YeTrTVWOQ8FJusgh5uyMJVHdwt&#10;/ejbm/klCFPCJcdmVHC+HXmKoX+ia6v9F2LgATQ3hmk2D3rG6fWWV5wzFrnCvPobsd4lAAB8KXqV&#10;buWS5OTmcGbV4tIc+FB+NkcOgblWq/9ksLOH/T4ZX1i5bdXAvmP0q6ezaOWI1APYXb3yCJDmDWc3&#10;/v1bo7cBPpNz/7/lV4FkllcWwunxg4O3omWslmYCQHklHIzeUclG6D09IuxjJOBHXOS/h1uaBqGh&#10;IvrtnFvy0po/3wOvv0J3a3x5CrBEFYIgCIIgCJJ40Kkq0j7QT2UdgYuiUHb+SPnKF79/SJi0HB87&#10;58rNBL69PKDXcbid7NaoulJUCdlVOxhFNey2LrZQEaiwa4srdyqBXfUvrxzUoLXZUhNlkVjt3bDS&#10;MDrLbW5c98i8exfNu9dtAge9gqD2ispl0Gyy2fLG0uqKQsU+fHNXF5IifcTkMecUtETKcetRpa46&#10;ZWUq68uAw+c6Wb07Mj7secWCJa2WzXdMFdX2gf66Gq21TRBbHR2a9sverfXQrU37zsfroUdafhYr&#10;TmXowVSSi8lN6Yrsqh3VjevyAUYOR4uAOR2CTf5Ki3o4eu+/MgDD4n35pQAfkqlej+cJ0RVPC1pR&#10;3UWKqhGzp9fEC54DUKS/YBfpU0U19ur7MysV93nyjQbCR+nE6/wnS1HEj2ZBYRz6inp9tAJb9ZJ4&#10;5muhB8frkP2IsXcz8olreWuUfGb/cOXSr5svTvMBxPKrxteIsJJofvVSEOpWST0I+FRUJ7rimWQq&#10;hH8dRdrpEI2ffm7fd+YBQOPLU+Tnhw1zUVFFEARBEARBkkDGzMxMMt4mI4P8MivKCyjNqsfHzk0I&#10;/hQepYsEAMxuJlBkQdW21b1qljAcFVL7ACwO4ejbm9fzFYrDG3r3Gyx+E7w3ze3Uy5WxziYAy9pW&#10;Oj9dc2NYvkhs5GnlIdA3khyL4Ypt0LOPO1OsGOd4CMxbiFe1ssy9qwuJQ7RxuVsrLVejIhtZEUqp&#10;qKrewRne1+bng+AQgG48levNOWubMj3FwkcbfvlSkcsY/B3C+NtPrD8i1vBZt31gxx7T7Yi/2OZp&#10;E8gCgGTg1Z4C3Z1Zfwjj5tuUZhAcWlEMYygsrqckzKNq+lYSHZfFgaVuAN9fK0HnUZXP3Z8UL9UV&#10;oQKAMH1IJr9k/kYjTHTtosZY5R0VTP9UMF9pplfN/0qRPnFZObsrF+iX80uS6OTN5teuDNn24FZR&#10;FZ6B/W3zmsGDTJksh9sFfKNxasVCADSoIgmDzmWSM3VCEARBEGRWgE5VBUqz6pq85YYSFht6vbiZ&#10;5IpARjeZumfz5JP6YqqXjHaq3IIBFtfyJGhu5bxpoRVm24uAf0UVeJutZQ90VIXrQeGHAgALx65G&#10;UY0PjmRL/EpGvzptn9tBEGzCuvk/TeR3nyaRH3sIrBO2Mkus4qK8onSKKk0xqVNUIXYZBKiotg/0&#10;uy1npDsEHdmiA1rbg9naFuXGyfd/4ToGGXfNxXtkeEOvSVFV3F6MEgnAksptNqdAnebYeAi2mVj5&#10;RMZWlu1kVlWyb666nrV3+8AFTc/Zvf0HEEvB+ctF4rkrzVGvSCHQcovq5KqOUEW1XXNHBfc102IY&#10;rkP1ZyGOwyeOw6fJ1FtzkhR7z5m9e868yCmqADDFp6uaJzSNFopERRVBEARBEARJJiiqumBN3vLs&#10;qh3PK2ZZYWMN33lLcxTupDV5y5WLnVm1BRS1iTiOlFsv1FUtyU/A/N/FUnHFDHBodPKa1fvSld2p&#10;kjDo0ntbQdbNSmGaPoLfcQHJopm/saH51TWfVXVlfwisWmQz/4fYVaQs1CY9G4jrgMo4BQyKqryz&#10;cmOwiir5xVVBmKRch6Yi1+/W7Eqqogq5ixby4kXxasvbEYNR/iheXVKvkJ5tYJ5yqdHpWZK/krtt&#10;iuu+LdKwOsI+MPDWgzkAvv6S82CmpyjsrQdgUnC29KxuMC/Sz43m6qG0D/S7/EYTA8jf2GDOfqN8&#10;uAKQe0QwpPNv6lWNBfETxxWq4tBIospiVmLb6d7TtLmr9Oh0zQEAXKh6TXr9vqy1hfSoN39jFffi&#10;4ieWLERFFUEQBEEQBEk2KKqq0WVWXZO3XDHLMtfwXfXtbywRV32yiqquqJE0pZe8NnE3jcNCXWuL&#10;q7sJpI0lqqFC7ZAliFNHO+giwdQpqlub1AnvTLKXMrWoZqGuMrfAl77WS6ffijdqdqGocpeWEIAG&#10;bV7X+JJ5RQ/OV5QwAmvylpMPiyEBpUDiLgPd04ikBSBAPlxU+vlKR3/7QPQHIK6MG3ogLjDPAcS5&#10;dOhnb8XX5udttMk+IV8M8WSylCCMew2OsheoXPw2/kqNCgZgN4bCVZ2UVf+6C1jx2XQvi2tjIOUK&#10;NS5Rq+zePgMQn31GTlx+lDt3ojR5Yv/3mDdlHq64UzA5Sdcuq7iuB8Ob6tRY6R8nYvrmB54sJLrj&#10;3MdWFDapy0wZTKaZ5ZWFxh6me7sHDw7SPwe/0z1cdeBC1YGRTofsq8oAOEKL7/t2ydyuLeSoH/jq&#10;29sef4q8klvy0ra/eubz1v0jCIIgCIIgSFCgqOoOMgdmLYT5G6srhAXO4wsrt617EAAAHnzqR6fe&#10;3r4YAJhserKiqkq0p5jSX350f3NjtGeKt8mnbvJsnkAqK2DIATBqRbzahjy9VBQ10htnWIgqlDpH&#10;lbzEMkxcqEIxFo7cGz37xKGwKoZDUZmV6J+6Zft28Ts7+5RMHttKXa4AoJQPzFeUPAKCcc+RRF4G&#10;VsuWk30dnnuP3m7e/3vRcr6sawtdPyu008mprgMAAIALr7Swuv+YnTQvXwykEBzdoZ2pEWdvTc2u&#10;2k9/d2ncMzwgcYf9GNLLO0GKKgDEHts4XMDC6fCcQkSOQShXKLlEXWRV9hZA+8BRm/0FaVIIwK3J&#10;F/izEMUihY7mEPqF8ms2sP84mfvYilMfjp56aeuDsT8LGz6eJ5WiEnBctk+KWRU+WQjvnB0U1dJJ&#10;cc3+jeukLpZNVSs5gAce/OPPAADAZ3LufyAm4NL72Oe/uof8UvXnz3weF/4jCIIgCIIgqeAe512Q&#10;GGQOTOc8l6fuHB87BzD+9uZOYc+Hnj70l3+r6IGsaFZ6VHWLnQWyq3a88d1Dyh70zXPDFeEjEXZ2&#10;bbK4ZlfteL5qBxCJsGglraXDVjUx2BvZujpFg/KUfhOpp0GHMa84fD1y/jbA3MdW5GqmeTIpX6Mq&#10;w1YIuQ0AxQ0NFaM/iw9FZ/c4s3fkRFMRN4ZsTSoZZXkodtm+v9i17loG6Soq/krPPv7KZ84vi+6K&#10;akqDk5g+S5Vtepjo2tjUzTzCibT87Beb3q+JK6rszkR6ILZuVk4VqsF4OYRLh948rNhsm0y2aoff&#10;AHhYTXn7Q5vcNFU/IAmfVFWiC85fKd+rA1RUgTy2GYTmVx92bJhdtaMaoHPnMWvHunMMpFwh91rk&#10;xOVd+4Xzrm/uIocJW+2N3k/yAWqL1ucV5wCwJfIclu1Liir3fdc0CK48qt7QVfdyDEBX77H2aA18&#10;EaBryzK7ACwToU73dlPx9NY7ZwfHgVhWVWv2GYZGJ68tNdTFEgKY7u3+9a9+Q/78w5VLv26+SI2x&#10;l7otDwhBEARBEARBEgs6VbUoMwCwiirosgGs2vKNJdpuhR5YeL+qet20IW8AWTdNV0+zKEtsuUzD&#10;uq/Pwt7It+rsHgQZdsE4AIxFzt8ubijUG2dkEpFA0xHGpftLVcI7pbPYkFqU07WNNakamr2uNdaQ&#10;u2jhAil+52aSr018lmBGvKJSrYda9KD4DC46aWXWDigAgfHTr4wKm3SKKsVgUHUfQIz7N1U3es8+&#10;EUAAqh7mAlyoOmBOfWvD744p8m8ky18ZgKIaJXLi/CXn5BuiUbfYIQeoYwyJezjBFw3T3k8glkd1&#10;LHKFpkl19C9LAXgvrtXc6DoHqyoGFwH4rPdIsS4tNTl5hrejDo1+8tPT6jX73gNQvIuQcn3nd+Y1&#10;vjzV+LKb8lsIgiAIgtwNDA+nS2/BRoLMSlBUNSHoqko9dE3eclZsYtf7yzjmUSV6KBFGBQ3r1C93&#10;PWWRidUS9wk0+66KbyjbG+Xq3mIpm0UnuQXjsc5/YlmfCvh5l1kw0uFJUVUkIXWT/FGda5WmHWzr&#10;0NakUial9SNhTHRtbXnrZvzvhY822C2XZn1hdBA4eM2RV2fG+7rclmg3RWJM5GqFzRhKCYK5dBaO&#10;zf0HwHHp+Jmr6le8lef2cRVpM2AkKwCxBwAgGV5dZrGUKwJ9ZaZfPLQNvdp13ylUVKnISP5UFql3&#10;ygfqWjpU4q9coaWiKj7kO61KkyIOwjiU9Ca7Npe3KlJBfhit6z2yWCuqSj65/gbzBHVhFkmAMyc0&#10;n9vLmN7HPoC1N/YCwM7vzKP/BVz7jyAIgiAppqc2Q0NZWW1bjzflcbitLCMjI6O2h9vY01ZbFtrd&#10;o2vk8i189Ca3VQaM3PWgqOoA0VXJD9midJjS1Gxv7PGuqNLe2G7fnbrTPtD/7iu7Flv3IBOEHSkz&#10;56uKebLgHpJYUrGNnV4+3CJWtHeHv4kfgMe5qzoJKZ/80UFHkM3CbNpB0Z0aq0mlTErrTwIYbxJO&#10;wY2PL1vIKLraVgbNkde2rlz9ROyz+JVoZSrmXRSXk9KhRpt4qAMDbsaQybr48OWActG6CoBy4ZVO&#10;8TIBAJf1tf0EwOHrmU4QATA95IT4F2Il1Iy3Jq4H5h61Zr5mZ0PzVCiq4i1dVwzKUFkLvJYKZFFV&#10;pjoE1sKiYQSYMyhJqJG+K9IVuKHXKo+qXQAudOHEXAYuAvB/El1+sc6f/1AWv+X33F834L7dW5Z1&#10;bSloeoJWtfoMAAydHdeUqxICmO49PVL12pUhfidGk6VaKgEVVQRBEARJX/r6OuorQ2VtATk6h998&#10;ob6jL5i+/PUWbCTILAZFVQeElZWODlNdP970UNqtLhOrHR7sSIoV4t372PJcDc2vkiyrrIimqPJc&#10;Wh+f0jfJlakIdvWplBM/IUGkmeDyqCpsp44GpeyqHVQEaR84qi1IBXT+rDhxPlfNK4qDaeA1KW1t&#10;K5PmyF1mOTn3CR3kfO7MrheLVi6ad696Pe9m5cZ9oijs3luX0MsgUQFo0pgCgGX5F78BcOQeuchv&#10;yLdd4xxQAGwe1SfkVyePGareK2JgZEdbMSulq/61ZQxdGSQVdwPrteqxHtSVqZo2HwKjmCs1Xyco&#10;4E6ZZDK/KD7kawjf784hC8ZTYGk4lXtQ3sc8xGAdgMd6jxQPjyozyyupWuq0Z0nuk1kA8AcA0JSr&#10;khTV7sGDg7f4feY+toImVEUQBEEQJF2p6Z4RGepuLQWAvvqQe/9mQd2pmZmZmfaKBISaEGZdwEgg&#10;oKjqgP10N3BFlcWQidUGt04WeYU4Wxg6Nk92N7HXFfGYYzdZSpFHlWA7VzebwpwCiC/51wsipgpj&#10;jqhPQS6cLl9ZW7SyzpCvcPPxSbGZWz0xt6SKb5ILJ/cZk/ZGTpy/JF9j7hK5ygR5GcSGzlUeT89p&#10;TMmlpShrTlb7fnDx2k9Pj1QduCDW4w4oAFUPcUZGEz4Cqh6WdW1R+OaKv5LR76C8+1TTkq+oCsZb&#10;5S3dfP/RBdDwjcXRxdr5tplAhB4Uj4gsHnUYBFnFUxwpk0xp/X76Fz1NrpbeB3gSGVFYNtWahsIc&#10;Q3bVjurGdfkAI4dbOlU3GTaAvNjGObkuDsHzF2tmeUm+rgmn6jqkRpUCkPaHrJzdLlKuIwiCIAiS&#10;VhRU1J3qrgEA6HgdV8UjdyUoqjrj087mX1F124NQWtq9HUma0N44Sf5P69S/WLSytmj9z8cUjZUT&#10;e/Xc77EVhV1bCiwmSylRVFmVnHVHmufqukXHFmkHq+rEcVNnYvVfCobqDnnFOTB+npzG2wCg1Tff&#10;z1jpKCsrKrbVPawbw+qKrCvczoqkvXa48db5lFHYQ2CHzj6PZxA6juw1/iLA5f/nR2evvxG1dynt&#10;YIQAi7zFKW5oHthhWY07aEUVgPfNkSX8Ul24IGNIhaIqFGUK0mHa8tYo+ezfHjnZYp1MI7gxtBRk&#10;hUwym1jPPvtdY6ksO8bvaDjViMLq8oyJiIFvPky/jW/rP/4CPr9Y2eb0A+jKUkp7KHyyMPZAaPj3&#10;5jYIgiAIgsw6Kh6vUW0e7mmrLSszZF8VUpQOt5VlZITq+wAAOiqdkpcO97TVlhkyuxp6swtM0Vad&#10;U1WKRJFilrQsaxsW9/ackBZJHiiqOkBqRtE/2bpVNiRfURVg1UxaSsuydIaARZ16h3WyZPIZn/uN&#10;W72veeJnU6jK2/yfatNsc/NcXTcHVgZgY6qSM7EGIgPFdIejJXBFsbdK31QlfxDl4+yq/ade2vog&#10;AJDL7B8euaAd4TbCqgAAIABJREFUQzlzpTJpr0JWbuYTudpfzAFKaYqhc2PNC1LQBID81Zs+Gfut&#10;sFFVrCYhiioARE78YVrr01c2D1BRJWSWl+Q+WTg36ulT5CGht6ZAlSxfh2DdgyL5BjC3dFefAvAi&#10;aBp6SFBlKkWHfCaZRMviDjlzTGMomWq9po8wxcA3l2tVnR3d66CrBqioQsy4uqxLtpRKRvKYj5VR&#10;VLPoev9b73xw/RNTeStSpQpBEARBEMJwTIArqw0qaWkCGB68AAClS9k6CD21ZaHK+o4+JilpgNlX&#10;h9tI7x76DjiwWHdsZ5WhMo0cfHG3uHegCWmRxICiqhZWTmUFTXtdNX0U1faBfurfqXnuEQ+l6mM1&#10;1uXpvcOiddPk06JIsc3Ez6yr+vSoummungMbFxo7m6r4TKyBKQgTXbteLFqvyQsh6ZtM2gESrZRO&#10;Nyo8LX7mx29M3bk8deeNPdtln7K5DEtJvUJlJrIy3at5oN/D8wBNDMlrHmwP+cILIyde3fmhY/MA&#10;FVW50PzFK+cM+U+E5q4C2HNmL/kBvaIKfB7GkcMtLT2rG2LX0hwAiERXTweqZCkIfBB0n9MNvf2u&#10;Fvt7DsCyB/t195aCrKHDtP8si6bawNNH2DSffs/kVw1WUTXDGsnnhLLmDJ0drDrA9PCEuN7/xpys&#10;tSbfq1ClCkEQBEE+tQy3lYViAlxfR316am/DPW1lofo+gNIN3yygW3tqKzv6AEpruofiyVdrSgEA&#10;+up3a/ynBXWnZmaGWksBYtlbdclLe3bX9wFAvHea2TXet7o3u8BsIxluK6vs6AOA0tZof0NDrTWl&#10;AH0dlaqz1dfR0RffNxa1YUiQtABFVVvcyppppai6betGyYrWqfeURdQB+5mbTlf1pqgqPaqWzQWO&#10;lPvqYaJrV9znG6SiypcOF+D1TQrTg4vSZ67KsCh1oqadx2gP2e7rwBhisMRnbW7/AQg9xJKrRn+2&#10;bzx/VW7wuftYexf9KAHAd7/jIgOsMoBwxWLuNYu1555HgFaiMyiqijyMkROXH91R3RgGNq+FxxjO&#10;/7zNUpAVU68I+Fn1z1Hc4Gqxvz6AYCs7OSQA1TXPrtqvzOtqziSTYEVVOzI2Y8iaan18LapjsLod&#10;ETSPLZOpqBKIj7XwyazbQ9dvM9sLNT3c84ja9yrbVBtfnvphg03FLARBEAS5+xh+8whfe77vyJsp&#10;VlXJUniOUGV9H0Bp69CpOkZTfb0DAEpbD7RX0I0FFe0HiIZ4YdDnYcS6f5b2XlBRRzp3SOwabGBR&#10;bbe0dehUXbS/goK6dpJjVq2UsvvGo/Y/JEgiQVHVC45m1RQqqmRW71/EEZSsGC4m4c6TT2OR4lRV&#10;pvKhqMozW191pYikQv+0zNrJojkE9WpiImoI+iZ91ekQosKTXQBRbKx2Ug8u9FybGBxxJQonIgCH&#10;Hi4devOwqs1vB6/+Q7RuFauoAsCN7rgSrUsB7BRAfH0uPXaDnuh/BDzdDdTXOQAYD1ahT93o9izI&#10;xglq1b/bxf7mAITLuKFitFN/PZgPwT4JqdB8omurZV7XZHpUycjQDOB5hfCx5hFX4qpjsT0Tw7Xu&#10;Osyu2t/c+I2Fjj2mQlGNoahANXkNDPkBzDS+PIWKKoIgCILMGi5yem9F+8zMzAwrswZKaCmxpW5h&#10;E5IW1J0ymVsTEBjJegA13xO7i+aYVSilnJ0XAKCg0LJwBZJCUFR1gWUSgDT3qDouUGV7AEmAsJxA&#10;Ok7gybI+6FXXK0+VouqzuZwC1XMAAONsWSQA23SHFPYQnLSz8Ibe/jYXpjCN8LT50CgAABwfO3d8&#10;7FxaLZlPxGXg2ZoXYAxw/ybOuNrbQC+/3/48uhxeQeTE+UsqFewXh15vjV0qf/nc65dUAVw61EGv&#10;zIWPfusHm54y3lKCVVS3P/Q09a4ySLqM0XFpNjgb9KkUXsmEDb3uFvvbBECfbVQvOdHiPZmsfRJS&#10;obntY5JU3NLj1Z/GDre08I+4BpibKgRUHUsmu4ozXBOUqxayq16oa3R4bJk6RdUEmx/AUOeK2FRx&#10;7T+CIAiCxCj45oZSboOkyCUdshSeY2hoqLWmVJ+dYHh4uKenp6ettrasLFr6yTcFdd+rAYgmJFWX&#10;qXLGf2BDF/tATCVLiKq+F4fEF5YVpvgMIl5AUdUdjipnmiuq4LRAFXhFFdxUNreJgU7gW/7+PwOT&#10;BpGtVz5LFVWCYPDM39jgYak1AKiKvLtqziqqgnZmKuOj7EHuXy08RU60/fJcUF5pTQ9+vNKBBBDH&#10;szUvwBgELrzSos3qwHHjdwox61hHTUvPvtgRvXuy58m4NS8fgOhH/+eOlrF4NydbKg+9kkiPKrvq&#10;XyWnRmF1mdjDHs2aaILxEUV21bavSXljN/Qm6STGHoGsPw053AuBrfpX4iuZbBAB+OpBfm7EbvEU&#10;gNbpDAAQaTcI0HI8PhK5yGGE5UuXvF3TzvN5xWHirpXVyVQrqvOvCPOGhfDJs9FHqqCtc8VBFdXG&#10;l6c8xYAgCIIgdxUFdadIhk4AKK3hF9inDQUFBXVk+Ty/3n24p7asLCMjIxQKVVZWVtZ3cKWh/FLR&#10;PtQdGxqIVZqyK+cVdGAqnRT9p3cXKKq6hmid7QP9slk15YoqbR6IRzUOM7sOTkgaX36RXww4NDp5&#10;LZWKKhmfAOf/4EmSBt1ZsMhcKTQnQlhbh6iVXH7UwW5sMwjZVdv+wyqHABKhofjxSgcSQAzP1rwA&#10;Y+DRpQJQcGXiEoB4j5kYEzbciFvz6Ef+mFA0aaTrn1ym07WH7YEqqroEypnlJS28WzC7aj99daHN&#10;0ug4snafUEEzDnuDHYtcoduDXfXvrQfjIyL7JKS2DeUA7B9vDPBbzM09wbvA+c++GM/qx30mcjHD&#10;XzPnx4obTk3dEdTJVCuq8R5iFavmw41oflX2kaqOtTf2yooqrv1HEARBkIK69lMzMzMzM6fa01FR&#10;jRE11cYTmvbUhiqJWFlaWlpTU9Pa2t09NBQt/RTMW1aQoRnqbm2tKY3229dRH6o1J1UNPDBVOtRo&#10;YgDkLuGeVAcwK7k8def42Dmiq1L1M30UVba5wZc60bWrc+exEYC84jBEzrN6yoZi0NSFVwpJm74e&#10;mwP7nMBfeTY273psxTSAwbGiI30cVXH4IXIVAz1H+Rsbqu2W/XKSLgAA3Lih2C27asfzVTscAzC+&#10;Ve5nvhaG95jrQVtHxR2OPRiCt+zBZwBp2sP9m54f2CQ01/F+zU/+jWjGVGcLqCyGbvXdgPClHNXW&#10;xI0AUVcFaXW69/T4wcFaOMB+UiS/tnitGsiu2g8742Ki5afP8hD0qN2RSbmKcsMV4SMR7ccZiD44&#10;CDptN7tqfzOI9yu7xzOKhm4OQf5W6v7nOx8KO7k3GksDwjIPQOuVlOIZv8L96e4bIVf8LhYvXcWX&#10;8rf31ixgFv6nj6Ia62HyZvNr3KAMjU5eW8rGLMCu+t/5nXmYTRVBEARBZjPDbS+QelCCuTYRxZgK&#10;KurqKurq2gGG28pC9X3Q8XpPe4UmsWqwgYWWlgL09V0cAhAEb31iAGQ2gk5Vj1DXJ1Et01NRJXGS&#10;HwAY/fEzdEHigOBtYZo0D/S7LQlNcKkgyItz48ZVG+uKwJ4ze316VM0+XxsclSz7Hnwqqhukxctx&#10;gqtTL1e5oXVUXC5xtQ3AprBSshRVz9a8AGNwaD5HfGXd9nj21cW/NkmlcQZEUZ5/2OE+d4QNrnqY&#10;ZhKJUG+40AN7reYVh/MiLU3WV1HgaUxdkbS0A7IHvEm+oWnSJsSWnx+DjQ3NsREzBCB8kHU164Ia&#10;QwB9Igg9rNM5f2NDA3uvq+M7XLXl3LW9Og+1H4TP8pz8RxucDctX2T/ST1H13gOCIAiCILOT4TeP&#10;sCoi0RSlAk49u48EkgFguK0sIyMjQ7SkSjloZYINLLrIv+MFIedAVLrFBKp3DSiqemdN3vL2gf7a&#10;opVpq6iyLHujruy5/XRBYkubLltc+PwlwwrrIIUkZVmnOEOjk9csewJg5l0ept/BVlVqbvQiSYPC&#10;WGdKs2BsflR6cQFZ/Rx4nXqhyg3d7m2Jq5Oi6jwmSfOoTnTt6tx5HmJiBx3Y9FFU2weixceYnx3x&#10;9D1shSumvJXMiJAU4HPcw46v/HsvuSPsD8Fid6mqeOSEskg6uVabG8P0MZJ8FVGxL7mHQN96vWRL&#10;TFLaAQIrbioUVQCAG7+TNik/mEZF1erm5uPxRuWfPe7xJqwL4PkfbCpiBqdI+Ir8h0fIo4Y9Z/bu&#10;OfPGuaVZuj5dBcM+pSMr5W+PnGwRhyt30cIF3AamPlW6KqpSZTmpppbcAwVtqgiCIAgymxjuaYsW&#10;ehLEyo7KWlo8arinrbasssOFdKlYVB8jlmygsoypTjXc07aFRPG4wqbK9eYyMH0kFc+2lgJAX32I&#10;RjI83FZL4ihtfVbjl0VmGyiqRqF2Tret6HwvnRVVgI/aXn2P26Bdunj+520m65BSb/WsQQhlnTzj&#10;R1GFoGUgy6SfxhhsK2LLzfMBVCVuquqcilP7G4Rxbm21RcDuA3AekyQqqnFV6DYAFLtY7BxUDEE2&#10;jwusshyfIyYj/S331/s1u9iUQMkZASdL4Hl9D6ariD2tAADFnqvMeVBU+bcGgPTIo1qRK740I/pM&#10;FUNKBVlVGlarm5vNIdAwOj9a3cDfcluY29EcAIi0dOpdyUqskpBobqqkbBr9s7Bri1BFDdw47sVl&#10;B1L+1pa3bsb//tz9D8TqU6WrogrAV5aTa2rJPSAIgiAIMhvoqMyQCFUSDbGmuz0mIkbFRuioDMV3&#10;6ugrbe0mIuTFIe07UPtnfSgjI6NMXXeqoO5AVM2kbxALg4lC0VvITWAWkRTUnequ4SIJheo7+gBK&#10;a7rTsqwY4gkUVTnoYnl7gZXVVT2QFEVVidbocaPbwRcpTCYtJ/C6hdtag6feuiKQVooq+YXxb452&#10;Ok2e/ccg51Edi1yB3GgZaBtpxncA6z20CjAA/z24aa5WhWbVIeh6kM/jwq/1cnZXbhE9AMCxN2PX&#10;dopGQHK9uezhd8eitya5pJvbBwPg8RAUqVQ39KYs7QDreZ8vDu1COCb4TI9Pih3Ej8VnpT6josqF&#10;0dKzuFry2JLvlNvuI/EwhrSQGmHw4CD5ZVnXlkyAzFh1+7nf/BjcOe7l5xwweYx+me47LVw5v711&#10;+xpAeiuqBDomQk0tuQdamQpBEARBkNlHaWlpTWv30ClWzCyoOzXUTctHAZSW1nQPzZyqqyA6paq2&#10;E6Wifai1JlZ4Sie/FtSdGupuZd4BoLSmtXtohpNU5d5cBWYVSUU73yPIo4HMdjJmZmaS8TYZGeSX&#10;QMvvBokHmyoLWT/uVtlMpqL6yg+/wnkJV/3o8BMDG5+L5oy7D+ATbvfwht79X78fhLSeIGX5tFZU&#10;hSoxDQ0Voz9jnFkkhWjHzmNkWe6cx1b8W81ES4CduQnTWhto/KT4mNvmYBwB+aiV4qayB8u2wCuq&#10;PNGT6EiAkm4cfcCeA3C8ihx78BlAjPG3NwvLtMNGd2QiYgi4+UTXLrZAeRz+PIqngNkNIn5rrLs6&#10;BLlQ1e8PDrL3E11D8RByc8Q6QnFsP0EUr2dBcUW5fWt/ASh6iN3zhQ9ddSV08oXLwpXboHufLp8M&#10;kGMJn4x/d3xryYkW/c3N7hC0I8bKkd5G1U9u7vKjNeCgJ07ebH7tCvevbjEqh1NgumIBICtndyUt&#10;+Zi2iqp9D0RRZQtV4fJ/JFXQuUxypk4IgiAIgswK0KmaMpLsUSVr0h8EAIAHn/rRqbe3U0W1feDo&#10;N1R1jcTMd6sf5/58+Dnryafs7Gtv4ZfZksJZNHnj7d88bHNQPmdubPyBK6o+V7nqcggIht9gS2PZ&#10;t6IPIdjmHpIeuApAqot1ooVXVL1Vx3I/AnKNtVmjqCoN4+STHt9J63FW16YHgOQoqnvO7KU/7Pbp&#10;3tPjdooqiFdRdUWWXp9ymYjTx0nU5qp2RYCKKsRMlFC1n1um3fAvD90rtvrsOmN2bIDJY4KrVFyt&#10;71JRdY4/+Z/EPWf2Wiiqahjn6SHlKWhuXEdOwYNP7ag0XLEAEFo8uxTV6d7TI1UHLlQdGG7uHq46&#10;cKHqwEjnRYNHFRVVBEEQBEEQJK24J9UB3CWQJACL5t1rKXGmZNV/dtWON757SNnDss2rjkSYpKur&#10;toTvlwQUwR1z4yT5v6amEOtplRXSW9xfke5/vvMhv+Unk9cqFxiX/welqCbCo+qnB27oBvpZaZI1&#10;2Y0cbmk63GLq3UKX8XAIa/KWHx87R0ZMKrC+4/mqHfQoXuRNzSz0GCmWATBvMf72ZuHww+cvgVtz&#10;n9d6PvubweMhBBWDTXPJac5fP4PQ/OqmbDkf7jiU9PZ/z72ol5I8qtO93YMHmUJVxQ0TAGZBn7+K&#10;OvkXFyyEmzc0160BnyeRPQVu3zqQAED5hCbyk73/+PGC8pL88hK67f9YkgXvsQO+Onw/ZFftGInp&#10;8s2NYd7c+pWMfn6QIycu79pP7xWeDiE3XBE+EmHfZfWRcqG5Yh/zLdHPGG5/6Ok9Z/ZafCvNn/9Q&#10;1pUhZgBzb/Tsi38qxd0jJ85f2nSx6HP5XVsA4A4MRt7VxpC5asX0e2edAjCRdEU1/uG9HRuTW+8w&#10;h3ADgLepIgiCIAiCIEhagU7VICG6quNuqcujqu1h8TMnT720lfWxPpX3P9t0taG3HyT7m1Tc+ZeL&#10;RGefX+SZm6u1/wn2qBIc3Gf6Vf+6dHtqn6BYxgQAEpZHlc2S4bm6t1yTx5vDVIkuda8SPxqKUGMt&#10;LRVV4SxI6RejqWDt8+HKFt04nk+ivxGYXH7xOrfBXSJU+Yhu/k8bG5qNJd1kAjyJ5mpyCQoAlIqq&#10;BrbEkLJWoeSyX/NZNwFY5uYWilMpvdKuagb6H0NLPZGv0RR2cJ7C1Xc/YB8nqDMIAwBAeHYpqgCT&#10;k2eu617L2b1l7Y34gTe+PEV+0KaKIAiCIAiCpBUoqgbGmrzlZFZm1lXTUFElLH7mx29M3bk8deeN&#10;PdsXAwAsqdu8imu5eJHUWRjstJvLjxrXhxZX/tnjLqpUBaio2rfy0INhSq/pwSpjAMuG3n5JurWS&#10;hLwNwvGxc6/8cBMRNfTNzUchS8NhD+WAAHL5bIkAxasXnXSuAENJeV0p/z0IzZ1qsvddke4Z1NzH&#10;oTf0sZf0nFBc3MkDaLITss2HoENnUwUA8TJwiZwidsxlbaWgTmI+gOXDgGADmOjaRXtosKsWSEsM&#10;6WoV8sUMnZMbuMmqrChORQ2eguX/xaKVTTuPgYVKHuBn2UZPZGo0hSTFmRcNpVPAarI85+0DkEmH&#10;PKoMWcs+iX7kWZsqKqoIgiAIgiBIuoGiakLQ6aqpUlSpGdNVD6J99f8eOfzv+Old8WpFlgCVdgOS&#10;s09QG4t4/bGwSVulKkBF1Vt1MlfTb3LUzY3r4HBLk5QIVZIA1hsVIlmbaAjf786N5eEQWESTaXGD&#10;WwEoKFgpCqIH/vBla0k6QA3lwRRpYZKiKtZk/53YIvOLX9WmgrW5hFiVqrBry21mCfNY/H0TIkdu&#10;f+hp+sNuvFD1mrirm2ykNADR7m1tdw2wyJvlw4BgAxDS6bb8tzkPsBlU9fdhkgqz1uH5ShTzPcpH&#10;bm5itXZr+RdJsqLKM1+6q9c2xDKo6k4B1WRldXVWKap61+3iZ5csBMCF/wiCIAiCIEjak5GcEpa0&#10;YqbnSUui8aavybByqiBcJlRRPT52TncIVFFls4h6CAD4o3vwqR/93Z7ti+GjhoeXChWWK7ZBD1sM&#10;ulixRNTwLgZXGp25eUuEmhJroa5guiQBqIuq6wSIOfmP/vvul4osg1D1oDwEehWphte2Rrl4OMUN&#10;DRWjP4sl9xTzBkrH6PUQbMNL1FppNwcS9Kp/xbErP4bgNZut7hLNCYG5lLn1IbiG9tDcuO71ncd+&#10;5TIbaQrLxAvNNxSDh3f3HwDAuJT8IStnt0Mya5Dz2AI089mfdQhJfm2+FJgm1UWDnd38QGlqxNne&#10;CiDoLwXDl5cO+qUGAPkbG+755sc6Iduxh1mlqEYhVebYJOu5JS+Nn36O/snWqkKnKpJa6FwmOVMn&#10;BEEQBEFmBehUDRjdxCzRHlVHUThARfWyOUvAqi3f+9v3qcVVmXTP8C42iuqyri1+FFXPI+Bp+q1O&#10;hOqw6h8AjJYuALg9crIlZr+yTyTqqKiSIlS64bVcai0Y0xoqTrQwrjGyD/PqaKd1FlTjIShWGS86&#10;KY5MgBpKyu2N5gXj89cp7IFeU8GqL9FlXU+4Cz1GsEpWdtWOv3tpaz7AyOGWTi9XUe6ihQu4lxNT&#10;5E3T/KiH5v4DAHCVTpdFToVplcFDdo/Gr+SNas8736Sz+3oO/7pSUXVB4I/ZXC2bAP5LbVnXlrmf&#10;MkUVADLLS6iiuqxrS+PLU6yiyoKKKoIgCIIgCJKGoKgaMEpxM7V5VGmyV889mGOQi1wtZjK0vvvK&#10;rqeYABJdA0RHytNfspDqXkbCG3rFJICq2twnzl/SLnSVlVbdIRjdqWwAkgRjSr5JkypKq/IBNvT2&#10;k1erl3B6q+PCZ/NZMIu5rIgTxGWQGi1Ms2BcqgUXq8n+vFT7KKgrOWf3FsUC3sTLkXIPE11by57b&#10;73gV0etcbt7y1s34fgsfbUhAkTd9c+eUo4EHAMr7CTgks3bE+HRHXrwfd6zTs+aQF3h8YcU2MTe3&#10;agSshjRBXwr2umrKBc2UByD0wFamYvlhw1xUVBEEQRAEQZD0BEXVBEKEyLStTKVDVtYce5CKXGmb&#10;r8lbTn7MMfSu7+hd30F/F2Zubt1A7NR3omvXI/PudZsE08f0W5rer/pR3cPL6TisyVu+Jm+N6PbV&#10;F3KRUOcZNJjCZEXVxvbLLrX2bDKNQQfEXWEuu+yNejFXVR/cFQ5aGJw//YovUdg+ANkky9aCM+RF&#10;9RqAdLChFUR9I2Vz8mKb8wodOgpWyYqlefVzFUkX4Y2PLxt9l0GnbnCdFtkQgKVpnbWIWiZRZZjP&#10;J3yI3q+UT3eYeOQkvzyRE32tjnmBYf46K6s1GVLDZZnQx2xy/l+ZlAuaKQ8AVIoqm0S18eWpxpen&#10;UE5FEARBEARB0pl7Uh3AXcjlqTtURpx1iipIZtsEHYLBHUnlVPK70IPbhf+8BBPPCzlyuKVpEBJa&#10;1omQXbUfdsaKGkUT0YosfuZk8282kbyQ8j50BJobw3yu0tXh+0GVilVrCgtEBnq+agfwSTaNg5kb&#10;rggfiYhh+4zBMwFqKNlV+5th1+Gdxy7E9hkzXlQBLhh/e7Ni4XZ21Q5yaix6sMyjymbAjF/Gcx9b&#10;kVvNqm+fjMV+S+gIgP7jbMPxsXMpd6zLzdlBbrZICGtUVK0+kpzZ+XALhFYUdm2xX3VOhbC5ALei&#10;F8PHh8+8ePO/idJ2X+sJmtV35HDnSG4OwBV9x9NXf/Eh38P7M9vCIN06rE/BsO6yTNplsP2hp5UJ&#10;bVIuaKY8AHBSVAmoqCIIgiAIgiBpDjpVk0FyFFUPDtPAY/DQ3OBdZRXV9oF+Q65PHfzU150vUugB&#10;AHTmL6U7jG5kcy8onbyEp757SOn2ZUdA5WhzsXZYOf93HFJdVSj7wWSVL96IZxu8JxFEdpJCnjEJ&#10;qQFdANlVf/Ft3mSsG4dA86iuPw18cskELBgXjYdMffN8TlGVMmwmZgSkHtRpXgHUuXRBFGTpDurM&#10;CRYB+IwfwGWRev0hkFZWH0mF531odPKa7SGwQhgpQM9fDCzTV3+hWLxP/2poFIa9NOdeEJDzAjfZ&#10;ngLtaKRcWE+5oJnyAMBi1T96VBEEQRAEQZBZAYqqCYGdayXNoxqsw9R/D26bE2mVtanSHoLKo7pU&#10;mrTLsFKFIEAQ1WOA1zI0i17jGwmnpu6M/viZtfPuXTTv3rXb94zaHQKrqJJf5CyZVkorQHNAMpCf&#10;HoTknmC38NlzDKRzdgtxrtmoVz4CuHH1WMDVseQ8qmORK5AbJqubfS4Y16CrTOVRQ0makqXMpTvB&#10;L3gf4D+zLT2rGxKYOcHQ3Hv6C7dqLL2teYicYpTSpOy6oczxfxV36tl3jPySv7Hh8+Jnf1uJU15g&#10;a0VVCyqqKQ8A7PKoIgiCIAiCIMisAJf/JwRW31w07163omTK9VD/PQQbQPnRGrfNVVPf3M98LQzv&#10;cYtJ6x5evphxawrrZxX9RtpbIrfoDk2Dv6kEWRZ5GERBatXhHzz6dy+9R/741Sv/qewikIpeMiSY&#10;NXnLbcaQ7Cyv+yYr05t2RiWMhsZ1nUUrY+u4nZcYE4zygXpRP79g3CSCcHsO9OtC8ilh0BHYUAxH&#10;IswLkRPnL236ukUWAqcApIsKrvwiphyRJdiecy/QISKIhzAOJb393wvgEGzJ2a3UUObPfyjryhBj&#10;ViVGUbvLwBLlx1m6AokeOv72Zv6TGznRVMTVRGoRFhlHTlzetT/YzAnBNgdeFFZUcIqcOH9p07ml&#10;WRBhXcPnT79yKPyDTSDkScjNgXFmGb5dcSpHKS2zvLIQTo8fHIzlBFgKvVevD3Hx0N9i2Qn4G1fV&#10;/mbgbiDKSn12Y6i4QR0pR0U1TRVVuvC/8eUp8gvaVBEEQRAEQZBZATpVE4XnaVvK9VD/PQQeQO/6&#10;Dr6y03KQnLks8tSX7CxXL/n52LnjY+diXSncecVLhQ23uL8ifVesDvGTd4+/x21470DbL88pExqQ&#10;YPyPIdUTmxvDsnHPEUf5QDaZgmbBuCb5o3NIASYh9dBcF4Cw7Dq76q8rc/Vd2CmqcgYJ0excXO1Q&#10;58fNIVigrUwlQ2pV0WJHDyz9SYvdZWCJPveCZX0nyXI7FUwAvpu7Tn8B2gpOV9/9YC85EXOYrWOH&#10;W5o27zvdo1iG76o4laWUlllewuYEYC8MBSpbruzEJ3g4BcLlEXSdOivYhKopFzRTHgCgooogCIIg&#10;CILcdaBTNVGsyVtOpl61RSup99CxVcr1UP89JC2A42Pn6JSVrbOsnPoy2qWiegnRVY+PjUtvEv7i&#10;VwEuMpJnjxwEAAAgAElEQVTEPEGRyXxkzarIRUYwLV4dvj+3iXUUAkBxaQ58KGyTY6NXCJuGVdPI&#10;AVNRIwuTpqV8wDtkx99WLRhX9aD22QkhBatkeSiWpVFU5VpAD382C0C+dnhe/P4h4rwTzLzZmj6l&#10;IVIX7fFwCJawBdakylQimeUl+eUlAAAwebP5rLyDhwAEo67Qg76+k2RRVDCXezpiHMmEelSzjd5M&#10;oYc4keNn1/Km1JjbNLN82X1nBq8MsTv3dYvtr55b8qf51rqYHymNXBi0ByGMdz/Ye/Ead/c2l3Vy&#10;nwAkeoPCVf8pD0DXA1FUqZwKqKgiCIIgCIIgswp0qiYQopG1D/RbZrJLuR7qv4fkBEBUSHb6vefM&#10;XvKn09RXm8Tw+Ni5NXlrZONYaT1nd2qoE3fIeqpNV0rFMV2gfFzHx875H8OUL1WmbOhNlxrr1q5G&#10;cwDK60eRwVYmlpBXtuiqr8kjkgYvF+0JOo9qFCH/prEYkRU2l8GEPlUxAEBxwwSzzwubHzc4ndlz&#10;TWgWayLV2iRRhaR8lGRvpiGtM+WeRzh3sNFt+qG4wW69PyFAKa3wSSHpajQMcvem9/BAAlCOISqq&#10;6aOoEpsq9ahSUFFFEARBEARBZhfoVAWw85D66fny1B2ilBlksmDlSHtvbIAxBHgIyVcDyVgJdeqj&#10;xjHOj7lJ4SxjdtDGYGFJ83YITmlMZeNeNNNi0NV4FDkuNQZAdT7WIGLQNpf9oW57MCD4Db+1ZLQl&#10;lnuBI9L9z3d4hYtk4JU4Ur5e3ESL9hhTf1J8KKp8/s3QimkAN4qqnGJVcRkIpwNEr+5vKqRUxadb&#10;T3Tvi24ci1wRXhWcztlVO0Zip4CMgPzpK3IayeQ8nDAPBfmluTHMn5TF87/AuoNZpPEHAIDCJwvZ&#10;bKeWJzRwKY0mXZ0TyoKhs4NVZ83xCM33nNnL2lp1KFNjo6KKiiqCIAiCIAiCBE7GzMxMMt4mI4P8&#10;4t/7lggSJ6pSjo+dqy1aqVMbU+4w9d9DMgNgF/5T2BWmBuFM1IyK4z61lBuahFX/TLJXDnb7Kz/8&#10;Cnc4MaiwTpjo2tWx89gYu0exwqAXbDmdby0Z/Zlex9SpnIlRVLUn3bIHV13RHsTSUvAnxUs/jFxk&#10;t4Q39O4Pn9yqPInNjevshWD7QzAy/vbm9XzMWTm7KxdYGxsBoHd9B/0sP/jUj/5uz/bFXP4NeQyr&#10;K6Czhx8oyV8pDx1LeEPv/q+rdHm3Qyf3kGBFVRyKSujs5k3KG3r7L17bO9172l4VpTsT0k2Mm+7t&#10;HjzI5i5QO22VzS1EVfkahg29/TZV6WSCugxQUQWjotr48hQqqkj6Q+cyyZk6IQiCIAgyK8Dl/8mD&#10;+lUFUq6H+u/BZ3Nhzbtcu4nd01FRhdiK4GUqRVK3DJydPHsT2QNXYXSKKsQlqo/kylqkB2EMs6v+&#10;oqSY30mqEhOsply95IShOlYyFVVDzgfrHuI4phFge5CySVT+2eOKLBDycnXSXFe0x4zPMZTTDriF&#10;/Sy/sWf7YvF1+XT0XRVvG9KK9eLSLyrunfRVtdMZ3FRmY0lWAg3FUEiF77Le/WAvSDWgzGSWl6St&#10;ogowOXmGN9IOjU5es22uTBHghHN2DiWoqCbNo4ogCIIgCIIgsxQUVZNhUzXgWY5cNO9e+uOtB/8x&#10;BNIcJIem7ozIqVQJ6iookRNtv1SLs1Srql4y2lm0spZJH0kmzzqLqM0h2E+/1+Qtpz9yAIZW9Pfj&#10;Y/9d3sFbGtOgXbomHXNCkVc0gBhSbjSWe5AV2CKNJkuuSdpP6rzSUtoBN/k3gfkw0rvB6I+fWTvv&#10;XposVUVmzlcVshc/UNtKBYU6N5wXf1Why8fRa+hKUnodZn5RGAqX40+YdWLc7989PVJ14ELVgZHO&#10;i9P65tsfetrCqZq7aOECboNFSTcZt+dxTd5y9rsJFVVdD7JHFW2qCIIgCIIgyOwFc6p6UdCCwo+i&#10;SmZ6/mWglCuqlpWpdAYlOm3LCQFX8xqumt9XXHgL0MyP4Zq85QZxk8XnWXA1hnxIwaQxTa4cqdRb&#10;Nx0pT5yS5ZDC1aKHOBNi9k8wp4+Qs6Dq8qIm7SzINmG6hUDTDrjKvwlqRfXRsufeI7/T4ZJPR0n9&#10;pu/m/5e/em7/r2LbyCFwA8Unrv2vr+y6IH08LUsCGkiuoipdmaE5PfvO0r/cjj8h7cU4Ketr1u3r&#10;bwySX2+9c3bwnbPK5jbZVAFgomtry1s3438vfLTBqaSbjIfLoPxoDcSe+aVc0Ex5AJY9oJyKIAiC&#10;IAiCzHbQqZo8qBJK/yS/eJMjWSH48tQdQQG0VANnhaIK+iWf7LRt/kNiaelz1wwLRSVpD8KsnY3k&#10;GbBR25OpqALjbyV/Zlftpy+Z65izrsk5ABBp6fz+oYlEaXm50sp3k1kskYoqgOQYbaiIOpSpd9LH&#10;eu2oC1LuQShn7/MQHHEjCnM24QFmCwBAcQNU7Xh+oN9ypTlFVlQBPmp79T1up8iJ85fUKRQurP1L&#10;QVGVYfMhGBTV5kYX156yh6R5VMlQEFVp7mMrYCiuJ7odf8KsEOMyyysLnyyMHXU4648n5X28KaoA&#10;42J64hsfX3bjUwasTJWwHsja/8aXp8if9BcEQRAEQRAEmb2gUzUZyFWqfMqR7QP9i+bde3nqTvtA&#10;P50BsgqgjRqYnooqK2WS34kDSEaYtmWWV9LS0sTh9R9t5+FaSAAGhTrRiqpZ2J3o2tUUK3HePNDv&#10;6MbKrtpRDcNNO8/fBgCiqSWsNHY27yus/sEm6Nr14s5jIwB5xTkAbPX28/QQAgxAgPpDZaspRIIf&#10;BIOh1fMhuApAgywKd/3vn9zkt/xk7z9+LFSm6l3fofsYEtyqMLJd18MgsJZboci7cO3ZGBU9nwXB&#10;nGjZnLRiy0/d0jg07ZlFYlxmeUl+eQkAAEzebBYTQ2etLRypOkCG5X/7+//sJqGwlL/CJaioJroH&#10;svwfFVUEQRAEQRDk7gCdqgDWvk7PkHkaVdCCSkJK+yG2Slc9pI+iys5dBQ3RoCcqp21uarnkigV5&#10;NHY2MrCsOZSSBI+qQdId/fGjVFEFALtqPLI/FyBhWh7xFTY3roPDLU1FK6kdcixyhSbEZKGHYO/x&#10;dH8KZFXRlaKqcOCqbLZBlsZyxNyD42D+dtT5LbwpqsfHJus2r+J21XzKPCmqnOWWNifH27TzGGxs&#10;aB7of56o+U6XUzIVVZp8c7q3e/DgIKko9alSVHnmi4sMsuZffyM+LE3/7j/8rV1xKnXyBzcJVYO6&#10;DD59J9G5B2JTFcC1/wiCIAiC3KUMD6c6ghjBRuKzt/QZliBBUVWtlyWOAOVIiE0C3WYSTB9FlSQu&#10;oNstT4TNxM+8XJSOmKGMO4usbAa1Utg8hnqn6kc0VWUUl9V4KN4KW4HdCEwIS8sp41DSe1TcGDlx&#10;/pK2jJW3AKR49v1cVd3e7Xptetn4dLkmXlEVBvOXiwRRGG6KbbxWppI/jGvyli9+5uSpl7Y+CAD6&#10;T5mnQVA8HtjQ229ObqC7nJImpe05s3fPmb0xhXpy8sx1YYec3Z9GMS6zvJL+rsgGMDQ6eS2eAYaM&#10;oZwQRrilzyG/O93YlT0Il4Hy7YQdINVjmA4B2PQgVKlCEARBEOQuZLitLCMjIyOjrM2LgNZTm5GR&#10;kVHbI/QW35D+DPe01ZaFdpsjJsfpbYx07ysNlVUk9v37601uPgvPrRoUVZNKsIoqi72umlaKqgeP&#10;sHLaNt3LFY82w06eqxvX5QOMHI4mGDXwyg83dcT8bklTVHUvLZq31MP7qoyWusJWDtiNgNoYSzhS&#10;rlyoa+vx9OptfOuGtN1t2gGa2XNEmzzBKqVs4lf9y4P5k0P3/SlNZ0lhElyuKGzykkfVoMIsfubH&#10;b0zdIYlQA1JUlYQnj32vTcinGen+59cdLidvAVChzVKHchTmAAAgy2kHNbNdjGOb51eHdDmJhDFk&#10;1VX2648I6LcBoNg28wMYFVXhF+ElVFRteiA2VbrwH9f+IwiCIMhdzPCbR/oAAKCvPig1b3Yx/OYL&#10;9R19qY4CIOhIfPaWPsMSPJhTNRlcnrrDiqGByJE6ddW+h+Q3l3twtKYK6441imr34MGo5+vWO2cH&#10;x6GwSas5spNn+8SXwp60B3Pw5gAMY0hzDihfVZ96u1Wu2VX7YWfM0mWdblIgCCFMJbYWrw7fr3xB&#10;LFjfFJC3Eexy0XqIQUgp+60lo51FK9kUn0nMoypC0lkKH6VYgksX6DQU9jPbu76D/KJMZOFjEHLD&#10;FeEjEeaELp7s2adV8HV4CIAV1+QR2HNmL/HIW0io8+c/lHVliDGruvQI62JIZvMEBOB6WOhJ3FAM&#10;XFKXyInzlzZ93eKuSHugh0DuvcK3j05XTb8xTMceqEd153fmEVEV1/4jCIIgyN1Iz+76PoDS0tK+&#10;vr6O13vaKyr89VdQd2qmLpjQ7nZm3VDNuoB1oFM1SQhVqtgfyx4cFVXHrtJHUW0f6A/Ko6pYRcsv&#10;F2XhNRT7xJfqtcZgIQqT5BJ0N3sRx1FRvTx1Ry6h7ggbgGW6SV0PzY3rnNpKhk2e9oF+6RAUHs9F&#10;J/kV3IF5G2FDr72i6joGamitXnKihV+BnixFVRrMmD4VrIZClVOZ8qM19Ed4yecgsEXe8zdWV943&#10;qtipuPLPHtdahgNXVOk+FooqAAB9FATuPcLmGJLTPEEBZJZX2lunmR6eePd3HkIQFVWaosGcR1gV&#10;QBqNYfr3gIoqgiAIgtyd9LzeAQClGw5sKAWAjtc/lV5V5FMGiqrJQ6dF2uiqOkW1faDfINeSHyJf&#10;po+iSvKous1j63baJudUDW6hMQBEy+/I0rBwaKSGGNmNnb2bZRcbRRUY2U65sFpGGAH77KVyD82N&#10;YZu2QgZSdqE9iUE+BLHJqw9fVjpMnSVdAK5Mk5RO1EXqAz8FvnyWxlLgeCXTo+78aHVDbDCpPhW4&#10;hkLkJ4O06uEQLJs3R9N3dJ4ZE/dZWNnQ/OqmIv5yaqgY7SxaWVu00lUAch7PAMfQs7Y028U4Q3PL&#10;koN8D1LBKwvzvuxRdUU6j+Es6gFBEARBkLuGmKb6zYJvWqiqw8M9tWUkAWtGRkZZbY8iwagq7+Zw&#10;TxvTLiOjrKy2TdU2uiezm3Ivvjv1XiSMsrZhvssM/p2H28oyMkL1fQAAHZWW+ULZQdAeic0hs0Pl&#10;OhLhsNwcl2NsuubanKpSMOpDdTodSQNF1aTiU9AUfqdVnszd1hatTCtF1UNz47RNmkurlouqNBSr&#10;xJeaPUvkPcm5oBKqLgCbmaeyB3YMR3/8zNp593pzmMZGwNmoKxSOZ3o4am7LNgRGNrU0mTqKxRXb&#10;1JKuELCgGrf0rKY9uKpgo8RzgS9CIhVV4agXVw/0U30qcRpK+dEas65KRcngFNX4ZXBDyJVb3FD3&#10;MpXpFZbhaA92iqqwJcAxBABa5n6w2TkfdFAxpFxKMzdX5sgWNrKqNNkI5ZWFTxbam/dRUU2HHhAE&#10;QRAE8UtPW5DVjnwR11Qhpqq+oAtuuK0sFKrs6KNpNvs6KkNlta87vkdtWaiynmkH0NfXUV8Zkoo+&#10;DbeRPZnd5L2k7vr6OipDOgny4m6+S1C/sz0Xd5exgxA9EuHd7Q/ZI+JIueg++NhiPbL9yWMCAAk4&#10;HR5BUTXZXJ66w/6QjUqHqav8ADZi5WxUVHvXd9Bpm775fXNiv82J2fFYKUQn4kimSO0knF9rHN2T&#10;9ZMqU0bKAShnnlSHpb/ITlVeUX207Ln9vwIA9w5To4z1P35erlUkqR6aD1BbtP7nkjEQGE1TqXh6&#10;ldJkRbs6o18h6UrG232n9RZRS2+vPgZ7l6siB0KDnc1WxmIMFVr53n+MfhYSraE4rpjec2ZvUIqq&#10;QtmHBQsBQPtZlu3GYU26Dy5gYUuAY5gT4l8YGp285q6HWSrGOSmq3YMHBwWtWdyoUaWhvMSm9iB7&#10;HXoreJjmYzhbekAQBEEQxDc9tZX16VIRitFUAQrqvlcDAH1H3lRJXD21xLlYWtM9NDMzMzMzM9Td&#10;Wgp9HR3mxW89tZUdfWyzmZmh7ppSAKkw1nDbFvIOrWTXoe7WUmkvubvobh2VKmmur6Ojj3ZI9433&#10;WVB3amZmiGys6Z6ZmZlpN6eUlTqsKQWAvo5KRkK0P2QGV5GQPLggDYLzcdnF5iKY4bayyg72tM0M&#10;DbXWlAL0Kc6I0+lIGiiqppjLU3faB/rJD/s7+yOLiUSQFVQ8Qa6loi3txyzdKjXclHtUHZuTyfbt&#10;2J+3x+MvkRW7ZhHHZgU92wO7Jzv+3hRVKqESFVWXFYEfhI/eeu097mVtKlhF/MxmWey7Sdx+RJHs&#10;Uy14h1hxbckYyGU+lcPzI6VlV+2nv+dvbGh+dc1nFXvJYmLfFdUl4yoAdh09H4MLTZZo9/TPhsZw&#10;i8usCwSvY3iV/C8dNBSfPTiNwJe+1usiG4YjCVVUl3U94buHWSnGOTVX5siWNgKASpX+5KfdNmlJ&#10;9AUPRTHX0yE4M9tPoqse1t6wSjGMIAiCIIgHhtte6AAAToRLcSw136srIBsqHteqqlH5tXXoVHtF&#10;dO+CirpTM90OFo1YuwO0GUBBRfsBoqZdGGRWrL95hAiFp+rIrgUVdWS3eEqCWMTd8SigoKLu1FBr&#10;qU6aK20dinXIdMm9szuEDtvJmzMOX/tD9krsHZ5lB0EcK2PLwGKLyrvsoBQU1LWf6q4B5RkJ/HR4&#10;41MqqnrI6Zk42FpG9Hf2BzT+VptDoAlM1+Qtp81l3ZZtQiW8NFRUtz/0NJ8sVV2likInfmYdakJf&#10;r4nVcQy76TArqjZn0OcYGnQo1qi7cCH/WqTvqvRuxUuFDawxUJ35lHCkPChzItHLLPM2ZH7xq6JF&#10;1Ga5N0WwvvIxuKNp57FY86PiQDlp4gTDeeQvS3VxqjRUYSyrOVFqOa+0MkmuOYdmLlcaXrM/TZ+a&#10;YEVVlQPUqcy9/xhSfhkE6G3M2S2r0rduf8B/Hag+XJp7ssNXCeUuGMPU9tD48hRWqUIQBEGQYIiZ&#10;McG0zD5pwURVzMfjJsSoqiprYZyllYW00FPRPjMzM3OqTmxnE03UMRm3SZJ9SlufFW2T0dQFCmlO&#10;CrmgcJlTKEbiEnQ8SN7ha33IngktJbbULWxCUmGs1AQd2/DgBQDVoESvC/GMBH46PPIpFVV1iS8/&#10;JSh1WxbWsupfUfUmpRkCINKqXIpKwFpR1dZr4hVV72Wd5Jln7/oOr4rqkm88sYrbSa8lOXobY0bd&#10;o1/LE17JzPmquOg+R0xEYWkMPG+OwYzyEFR5GxRKa2n9/oZvLKYbGgb63YihiuJU3vKoCoew1Cqf&#10;h6kHFvmy/Np33xeKpw+mqwpjr6vSEYCYV5okyW1QFaFSPvOgPZBUIXPyH23g7cZKIdUcvyvYHsgy&#10;88GD1+eEskg8jmXu/ceQcjHOrrlSa5Y3rlBshKnJq9p+hYULd/UYpksPa2/sRZsqgiAIgiSOqK2P&#10;kPw1zzxKFTOqhYl+x6h2tqxQFuOcVFWmk+Hhnp6enrba2rKyEDMQhKGLfQBQujSkasrt01cfyhAh&#10;/fVdHBKbqEL2Az9cUaIip/zu5kP2TFTGJQlJzYW/9AQSm/6sqcck6NPhlXtSHQAiosuqmVDY7K7K&#10;7a44PnaOzl0NPbAZGIUSN0pFVdbBtz/0/MSfD7EJT6nby1JR1dRr2vT1+wUlS7ubDrOiagwpik5W&#10;vrC2rfk3uzp3HhsByN/YUK3RNN2sFs8NV4SPRJgDLF5dUr+pe1/MG7ixofoHm6Dr/W5+H0bMlXrg&#10;CVBRJWRX7Xi+age/ZX8zRIflwad+9Phzj0DX1pa3RukOLZsP+StOJfpebZAOIfczXwvDe+xAnT/9&#10;yqGwXfYJ6UXFZfntvTULykvyy0vIhjRXYfac2ev4dISOwIZi4NymkROXd+0nl8FE11Z6Hxg53NI0&#10;CA0Voz+LfUao0RgASKqQ2yMnWzYfKmz42KxjOsZvCa+odg8ejJoibw9dh5CznOo/hpRfBvbNM8sr&#10;C+H0+MHBWwBzH1uRW700EwDKK+FgtIfPAPxh6Ox4J+RWP5L1T69dZw2mt+8B+H38z9Cc8P1x7V4X&#10;w3Rv9O04JOPwLBrD5PdgFk93fmceADS+POXtTREEQRAEURBdux6no7L2caccnomLhmiq0FGZoZjp&#10;drze014hRmZWPPXv1FO75QWuMNJdT8IPuaJ9qHvp7hdiJZ/6+jr6KjvqobSm9UC7gw01AbGppNKC&#10;wmUAaXvOZ7Goai4NNEuxXBKeOC5P3WF11UXz7vWgq1rKeb3rO6iuSn/pXd/hyiRLpLS/2XmMnYH7&#10;nzoGV06n39KOJ1zMSlX6+Ni5ia64nNrsUYlTQIaxY+cxUoAqrxCa5B4Y1VIWc7OlVxU9uMHDKeCV&#10;1vHane50cAId4bziHIAr8RccVpcr0NpsmaEGgLHDLU2DoBR83Q8CZ9VLZxXGErYy1dub12v2ksXl&#10;9pZIVCWjiqqsyU5e+9MFCV5xL/WgXGa+1BzGbBfj3DbPZJ4KCD0AwB8AgKQ9Hb+T9ccA3HDel7X2&#10;vqk3ooLsF770L39TtJL8fuuds8oYWI2bEhdzvR6CzGw/iWwPjS9PwQ3xVaKcsjS+PEU3oqKKIAiC&#10;IAFTUHdqpi7VQcSIaao6Ol5oe7ZCkOf6Lg4BuHUa9tSGKolqW1paumzZsqVLHy/8Zij05hbP7sjS&#10;1qFErq33T/CHrKCgoq69oq4dhnva3nz9yBGikvZ11Ieg0FjiKhGxXRgchgrhjETNzWnKLBZVAyF9&#10;MqumDz51VftV/8pa4T7TDvxr7+nBg4Pk98KuLdO9p1+sOmB0dCpMmqocoIrdPC+6d4TtgRVbZTte&#10;QEocYZiV+ZQ9yP5Q3asBqtIemgNAbZFOgDPBjvBYJK6oGhzB+gAMNtu/KOk5NsYLfLLgq+uBFda/&#10;VRGGiMKpDWmmwvhUVPMBaovWu5G5Rd/hht6jsEO4JPRrxWOkfAT893A3BZATgivsmp+hK7A2C4YY&#10;STS0+L5vL/3Ct0uAV0t1iqpC44asnN2VC9Cjqu9BKY/KiipoDKqYUBVBEARB7j5o+XiFANdTm1HZ&#10;AX1H3hyui2mXUduhe/Es6s6VdFB5qXpoaSlAn1m3tdknwSgtvNwiePtDDoSCirq6irq6doDhtrJQ&#10;fZ86wlgMQcemPyM26RxSx92cU9VGME03r2uaiLykmJXbVsfHzrGSqNtqYL3rO+i0TVZUdWeK5JSk&#10;JZt/HVNUAWDwP742eHDQMQsqm6BzDgBEdHqinMdTQbCKKv+KMgVBUAEElkLURwzBNAc+BWccZ6up&#10;ehA8FKdK3GUgJFFt6Vn9AJ9Bldjr0kqF8amoQiyP6ljkCuSGSfpf/jMoZdSVFJ6ft0mFrZwKQyVm&#10;BNzVp5rtYlygAciVqeCeRyoLVde/Si2FnN0pP4TZFwDJi8o6hQk7vzOP/dE1ZxXVHzbMRUUVQRAE&#10;Qe5GSN0pdYLQWJZUWngpvk1VwWq30eFIpDWpjlHPbsknG61YJGRzHW4ry8jIyKjt4faRa3z11GZk&#10;ZGSUJaH2l5huNq5URmsw2R+yV/hBoUSrdZkIPDbdGYmlukiXHKoid7OoaiOYpomImYZ4GBmbPKqE&#10;8qM1sk3Vk0dVoYLFuT7J/akvs55dtaO6MQyxfIsAAMUNrAJLCqw37TwGGxua9RJbIhXVZDTn8ZJC&#10;1H8MfpqT08T20GxdyEhDIHlUZRRltVjB142w/pPby0vyu7Ys69qSX30XKqobivkXxqFEJXMLzzwa&#10;6sQTd6NbK0AnIn5DD5nlOh0w4BhSfhIDDGAuwIWq1z6B+dzLocXzvwCZ5eL1ryFLtdFB476bxtCb&#10;ogqSC5WqqI0vT9EfZXO6HeVUBEEQBLmbMWqqGlX12dZSAOioLKuNVUQaHm6rLau0KT3SUUkbwXBP&#10;W21ZZYcs4sXfIVZzabinbUs9V0wruk9ffaisjekxGoZUWt4lg1aSbEdlWW3bcGwMemqjVZ4EpdLq&#10;kD1GElVPmZEC1WBpe3MZmzEYxRkZHm6rJaGUtj6boozBTsxuUVVXvN5SEEyhonp87Bz5Ub6U/Hj8&#10;43PZvsGjmhRMJlC5wLpSkku8oupZibPBoXNLUqqoxk8TQFQWz67a8fxAf/tAf/WSEy3OJ9FqEKh0&#10;++L3Dw0wv0+4OYTsqv2nXtqqND4LPUxIb2Em5TKQqx6UVarYPKr2b0rP9fM/2NSyU/WsRSVAK5ld&#10;Y3jXBwCxbA63hyZhYdYcAHCWxR3U0une0yNVBy5UHRj/H4t1UvvdNIb2PRBrKvkBTaZUWUhlBVb6&#10;Q7RUlFMRBEEQ5O7GQVONq6qsMbWg7kB3DQD0dZCC8xkZoVB9R19pa6siQWC8J6K5AW2UEaqs7+gr&#10;be1ulYrDF9QdiAp00Z1DldEcBfEUBQV1p7pruJ0yMkKVHX0ApTXdXjOtxuyW9SFnt2tpTU1pX0d9&#10;KMS+N5S2DtEY3Ryyx0ikkdIMltSbq9jsgpHPSChU7/OEJJ7ZLaoSiArJqquzSJek6iqNOX3Ms0TT&#10;sVE57fOogiqVqo+po6SCcS/mcH8aVUKugg2Hr0X3llWqDD0AI6t1frS6QZOCwL+k28ToUIb8BgZS&#10;arM1nyarkwj8IMzJf7RBGgRx9T0v1Lo6hAtr/7K6cV0+wMjhlk6NJisJ+g5r2FMuA/nvQcijehpc&#10;fIqFHha6f/fp3tM0/sLEjMB0b/dgrNb8rXfODjZfnHbZg88AktBDsHlUOW7AfbttfKnAlp8S1FLh&#10;FPz6zL/JlaT2u2kMbXpghVSKYV0/gcqmyh9vYSMIgiAIMpuIrczWa6qM+MaudS+oaJ8Z6q4ppWvM&#10;S2u6h07VFRrfraDuFN+mtKZ7aOZUXQVR7C5wNsiCulND3a01ws5C1teKdrJTfKl7aU1r99ApQ3Um&#10;Jyrah+i7GkVPAFj6LHdAseNh1ENXh+wxkthIMev9S2taxcGSe3MVm20wFe18p/5PSMLJmJmZScbb&#10;ZB/r4G0AACAASURBVGSQX4JYlRyFiI+e9dPUape6sNNHUQWA42PnaotWOoqqrEf1+Ng5x0MQRFV5&#10;4te7XmH7N5xoqqGQcs/XDg7eilUWgi5ttXplD3GKqao4/vbm9bzkGt7Qu5+tKeRWUZUP0KBKs6WT&#10;+MCcA7An5T34DmBcqkzFnibnkwj6y4C5iqqLBju7tfp7FN0hTPBXI0hnVsrnqw47fHLX3+w8dkuq&#10;UZ5yGchDD4JTVZ0MNzecN35+zK5cmLoHQkhQ1k6PHxxkh1EsBB9aUdi0FPjdQGolEF+xrt5h8mbz&#10;a1y1Jaky0uwS4xIawNzHvjxv/IPrxuFyjEE60Qk/Bf57SE4AgoRKUWqp7Fp+byEhyGyHzmWSM3VC&#10;EARBAGi9JGUNLARJC+5JdQB+Edypa/KWp79NVRlhWsmp9gS16t/z1FEhxjUxL1ftqAbo3Hls5HBL&#10;J4BSkaE9NDeuUymwueGK8BG2wLrdont7j6rR56u0WG6ykXTt4b2BK4OtdJ+E5gAgKarCaXI4iaAT&#10;4yIn+lpP9OyLNhw53Dni4NwyKKpxCXXkcEvT4G8qQDizLfTXF79/SHMKrr77wd6LRZ/Llz4vKZeB&#10;PPSgU1Q3FPPO8XEo6e3/nkUyCm0PAJmrVix+WvAqxkvDD45DYVMep6gCwNDoJz8dvf4Gs9uFAZqp&#10;OdaKk025FeuqHVTc/r2qh3QW45ITAADceueDWwvnAzDZsZ3Ki4GoqCpOtH1zd6EH1EMSAqBy6s7v&#10;zKNqKaulko10C1nL7y0YBEEQBEEQBLmLmTWiKutLVeqPdIf0TwLg02ObPsiKqiubqm7iV360RmlW&#10;lXEU4yQlCwSbp9DD81U75E6yq/Y3g9rxSpsv69pir6IqByF1cqRYY105UImLIdhDmANwW2VpNJxE&#10;MIlx01d/8SH3ZlNzYwkeFTRrD0EWx/uuLtUeET0FohasUZRSLgP57yGu7G+snhzs9NND+8DRtzcL&#10;InvWgvWsuCmVhh8aHaw6K3X5/9354Ca3Qah9NzT6yU//ZeqNqAvy1jtSD0Ojk9eWzj/HOSXnP5R1&#10;ZYh998nrHRfva1qaORvEuKQFEOfGnKy1OXSQle5gfQyKEz15TToFzMfqbhpDs6JKBVNZS5X/REUV&#10;QRAEQZCUMPzmkT4AKF0actwVQVJEeomqsh4qiHSu7JzprK4KvlpZEU5/dB5Vy6NwNXVUnkELMc7B&#10;5mkj57FLtps1Spz/2a+5TLzOYhmgHCmKiZIf1rGHdFBUAeA2ABSrnbbZVTuUojkbw0TXVn60S3Pg&#10;Q97yuKRiW8GH+6KXxLeWjLbsPEZeyANoYny+/GL/h6W3zcz5ajhyUVVPiRD5yd5//HhB0Z8WPnnH&#10;cr35XaCoArED5+YAXIm/7CaPKrmQLMVohuuKbaEv3Qs3FdvjfML6WJV7/P7d7sE3BKfkI1n/9Np1&#10;9g2HRievLb3ybLqLcT6by/kWdD0I3PNISf63SwKJgZBZXlkIimDSfwx99sAaVNntgpZKQCEVQRAE&#10;QZDUEV32Tyjd8M10rVGEIOkkqrJKnGdt0bJhyrVLOYA0VH5JkIvm3Ssv7Tev+nfUVXUTP0uDKiQr&#10;B6jS6Hr4zF5IwOx3QpP+VWexDHQEZGef2x7SQlGNYlSEhXFu4mOQRxu63u/mRe3S+k2P1++QAxgD&#10;gNh10lBxooW/choqwsD3U1K/qeTzu5pimmxFMfSosrVmlpfkl2sVpZTLQH56IE+VFCdxfGHltlUD&#10;+5yzIRPkC4k9jzQX6ojJLhqNf1rMoHr1Ortb1nzOrDrn93Cb6yFrbRaVWQEAQl+E/87r5kOjk9fy&#10;7vljUcW9axRVABjpvCgnnwXFMnx15oTCJ7P4zLbO6/31hzBfZ0qVP1bpM4YJVVRtak95e3cEQRAE&#10;QZDgGLpIFdWa7gNpW/cdQZJfqIrUMhJeTYLEKbxpykVVFja2tAoMYrERzYLqp37yqJYfrTFM/CxL&#10;VNmLcWKVp1jFG4qxB7lMULSeic/Z73Tv6cGDg+T3wq4tigo5xQ0NFaM/05fYClxTtimHZe7BZwBu&#10;megyyJGKIlSxVvxhxjDHoNO76SH89Sr46/fYFllLl16/eFEMKXxS7Ic1OyurJLlZ6eyFlPegMSdq&#10;z6CM44W058xecwUqgqW/ktEKw/PGz8s1lPjF/nmTqppI8891i/lbjTGYSceTuHA+3GAToX45C0z1&#10;puKVqQBuAcwJZcHQ9dt26/0dD8HRIWtubkk6K6o6gyrEPKoopCKIDVioCkEQBEEQmWQ7VamHUbfA&#10;P20xVJfyptiSoUhDgyoLiZCoFcSyaq+oKv2q5qmjTTZVV2Ica1jLK84Zi3CKqj4Dpgnfiiqnpww2&#10;XyxsyhMT/0XaWyJRtUfOcJoIl6455ahNDz4DcIWgjfZct1wtLqWD8BGD0ed7/eKooomQf0BIH6Fb&#10;kqwj5TKQ/x605kSL9f4Emwtp+0Nr3245MMhuGhqdvLZ0QXnJrdizDUP8oqWR+XNa8LGGFs//gri/&#10;0inJnmuKzRjK+mD6nESOG0Ly2ct3Fou7/P7d0yNvcCMAsXTFt4eu2zxUkGNQHoLZ6+3Y3H8AiW5u&#10;7sGsqKKciiAIgiAIgiB++KMkvx+bRZT8JDkAzwjR0j9lVfT42DkbqXS2HDs90vaBflceVVkyps09&#10;Tx09iHHZVTueH+hvHzhawupuAADh85fEnSe6dr1YtLK2aOWL3z80AbmLFi7gXg4t9rlKF2BSrjA+&#10;eQ0e+aywGy81RE7QUJOT9yChPfgOYFx0m44vrNy2Lh8ASOpb6xJbALCh18bsfCxewmvzoQnxEHLD&#10;FX8iNrvFSxWSSqgchMzykvyuLcu6tuR/mhTVZV1bMssrC58sJENmfwZ9Xkj+R4D9LM99TC0Csoc2&#10;J5Q1Z+jsYNWBkc6LUF6Sz7yvnaLaPRjTYW+9c3aw+WJqT+J072naPMuhdsAf3fvlLG7DwtvXeUVV&#10;7GFodPKaVRjmQ5juPT1SdeBC1YGRzovT7pv7DyDRzc09GJKooqKKIAiCIAiCIP5JQU5VorWlUFI0&#10;vzVbOcqwPSiHKftGpM/0zFTgzVTLnmtLRdVgVvWvBpoRM6ieOgTjTJmaz90PQ9FaND5mv6/JGx/5&#10;8vPhT4a4ujrzABSFQxKohyqzxyqFrVQrqlBbpEj/+tl1O56vVxSh4pGqfuWGT5evPMKYc6WV/opa&#10;Z01FLcIhZFftrOxa3z3O7vflv3pu2fGX9iudv8IgbH/o6T1n9joeOCXlMpD/HuTmjJ3w46AVVem8&#10;B/B0xMUIkEOblpKKuryfyIXs/d+O/CiqnOP++ifzARh3qrj8f/F9315633xqs/3yvPEPrt9g+1tw&#10;51/NNcHUOCmqtolc0+eDkIgeiKLKVqNCORVBEARBEARBAiE1hapSrqsasJFcE/fWSt+rY1TJwU8M&#10;KfGo8uQeEaoAieZBST4b552tv42aRb1ZuoSlvkwYfxG+X1x9/60l8TJHNNREOkwV0qGy1lMaKKqq&#10;ylTWq8Wzq/bDzmgPbDoIXXWp5lcflvqID9SL3z8UU0tzS6rC3dwpK8l6atPzT/0l3UA/PvSzQAYh&#10;tv1pstFRXU25DOS/B8fme87s3f7Q04Ye3F5I5PP1NzuPkYXzt95JvhwZvCRKIYWhLFfKU/ydRMlx&#10;f2NO1tqcqTeUyWdjuSziuvnkzeYP+A7/6N4vZ8Gou/pUTocgj/no5LWlciLXtP0g+OyB2lQFUFFF&#10;EARBEARBkKBIjahKSaa0KqzWF7K7GsIIXEhNSamuYCH5Ve13Jr9YTh1ls2qAYlw+gGXaUCX+LV0Q&#10;WtHw57lyESo+4eYmIcNpU6rX7PvvwW1zuTxU/CRubPjWElMhL4sYjr69eT2bYBcinR2R33B7R06c&#10;v7RJNDkysJZey6S0gqJKoXeANXkd5UdrdPGnXAby34Nlc4Ou6vlCmvvYisLqpYOpHgEWNz1Ihexj&#10;KD2YZjwcApvOlarSLPc8UpL/bXXyWYn5fPEu2cqa8JzCs+WD4LkHoqjSVf/UpoqKKoIgCIIgCIIE&#10;SEZySljSiplUiaNlmtJTT0zE6n7Hzs1L7NNkoFylVRX2N6hFAqyoKryjh1NjqcKIpeGz5sN1rtxK&#10;YdcWt3YwgMmbYvlvF5XNCUnQQ8VjLxbzWiZaURUkVJDigUgL10CK0D6Gy1N3AD5qeHipaF4WiZ6p&#10;v23+X7RGY+ZsmnODrMlbzl7JhsJ3BPnDknIZyH8P9s2DU1S3ihl47QLQ4XkExIcrAA88WXjNWkOM&#10;dXJ68OCg6pWsnN2VC5ysnQRPiqoYvIinulJzAVwdvtyD+RDkB1okyFn0QfDWg6CoQkxURUUVQfxA&#10;5zLJmTohCIIgCDIrSJlTNXCJ0KcMqqs6lUzM755uArSNWVXny3OEmlXdargyggoj+x8pwhrhL3xp&#10;9NcH2bSAK7wFIHqyrKGhEhLsMC3Ig+ha+LyNDTXGHKCBByBldP1NBQjpCFrENrEEBcKH4vjYOaXJ&#10;kcawrGsL0Subcr9wJGIshROac+7a3ovXIJMpE58TUp9QoYqd/Fn2eSWnXAby30PyFVVFXgu7AHT4&#10;GYHM8spCiEuiDzyZ9evY76zVdFpeNc8w6HQdJuYQpHX0ADm7t8w/58JY6i+AIHv4lAQgVKYCVFQR&#10;BEEQBEEQJAGkePm/W7Nq4kTP1MqplqSDrnp56g6Vh8wIKpK9TVXXgwckRVVRjgkYmfWeb34uVpJ7&#10;8mYzv8SVz8dniaIylV0CUNk6OgHgIV+BjQ4lvNcY74RLhKLKS9sPSxld+64udez46rsf7L14Dfac&#10;UbxGM5OSGlCyBjHd273xHxmd6DMAf+B6yFy1YvHTUZ2IbT7d280twWbOpiGjCCqqqVBU1eTsTtkY&#10;Ukl0WdcTN5v5O8PQ6OS1pfPPmQorma7D0OI5506POEmcwSUuyAKutpgtyb0OFTlVB6tSWd3Lf3Nv&#10;PTS+PIWKKoIgCIIgCIIkgj9K8vsZ0ok6ypqzQvdMNGk1CAZ1VelR7V3fwf5Ydh6Uoqosx9TXurUp&#10;5gYdOdwy2PL56diLnh2mADDde3qk6gCd/RY+WUhmtPkbLRetKytHuQ7DToeS36ulqWjli98/NJEo&#10;RZUb86bNxyfFdpk5Xw0Lmw6/tIr726KODQAoFVWF2vIH/vFSSK2oAvEbxs7m3MdWkLPJWlPRo5qI&#10;ALxeh7nhCv5CCq2wuWxkkjKGysJK6ubCdfjAQ6O/jmWouPXO2cHmi9Mg4uMQ5s9/KIvb8Lm5c9wP&#10;Y6LHkN51h5u7h6sOXKh67aboRL+e0AAS3dxbD6ioIgiCIAiCIEjiSLFTlSXlHkzEEtasSn4R1CJl&#10;7khHFZWFTh2Fnu01ZTsVZvrqLz7kNkR+MnmtcsEXVA7T0OL5X3BYnBvtVErkB+VLW5r+qzlg/vqf&#10;X+uQ7tMZn3royOGWpsMtfnpgi4PVFq2M5VuQNdz/n727D7LsrO8D/1xQxhNp5ZRAY5CNlgG6J67J&#10;SAWmB4vueB0t1qq6RRTeIpuirLEx1U1Q4WmclRIrouKsZDbRYNxtIpm5psAjSstau8JaBXXvlMNS&#10;tjNXAjWLCk0UdroBORpbEL1g0EoRY9jeP0736XPPOffcc99f+vMpFdV977nPfe65L8P99u/5PWuV&#10;918WkptBveEX3rz4S29+2b/+8Ef+OLrg1PM/WLh3/sB7nm11uXHpDOKifddelNy7PDdRjSQL9FL5&#10;ePlEteTH3cDz0M5HGFSimuqeEdrq3RnpwTnM7Do1uf/CV4TMXxfCD//8wW/ev9PPt8HrsHlZfYcP&#10;Id1Q9ft/8a1bH3vNm75Xvids7xPVnU/dF7dP7Lnv54wzum+EkiNEDVUBAIA+6HelaoGmHUX7NpMu&#10;+vwTj2T/63zMrsytbVffO5/6UpcsWU2lSMW7b+VqlKiW1yCFyZStvWH6krxa23gCp25/3xtDCCG8&#10;8b0fPfXIfwgnV840KwfLLTd7/SvyVzTHUhHbT12QXf3+6IOf+l//S/EoCa3kUJnTUi+KRKPC1fLi&#10;CYQQEkWp+YP8N2//ZLLs7sCHnv2jL98ZJ6qH7jqycO98iFKku44cuuvIaztNVDOVd5P7L3pXevAy&#10;EUbcZyCXGtU2bp46pe0mqjvV0JEDpV82KT06h6lS0wMfPrgn+7Lc9+JTiUQ1TB7O+8BpcwJt3LzO&#10;+leb1sZ2awIlRsjp+rptb/JJH6E3QicjZBuqAgAAvTCAStVsw8HUVRGFq0Pu0F1Hsl+2c1Oklp7K&#10;nta1RVtRJTqoPrtxcl/4al292JM31kW6999wx/Z138hbnJvTZTXTN+CVLc0/Poenbn/fwk2fPL19&#10;+RPbTWB/onC7rdB6DpU8LVk7kej2vYfGE0iVB173hnBPsuT2q//+zn/37IUHU+d87yPfuTPVn7HX&#10;GUS0a1BU9/rSEH60/vDZT4dktV35CXz8y3eG8IHsi7yTRPXqe+cHnod2PkKjm2cr6e6/uEkf1df+&#10;YlFP4cyrMbs/1d7Hrz9xrvVi1Z6ew2xP0uTL8vwrL7vg7KNPJT9yGrZ1zq977cpDiG+e2Rrrh3XH&#10;NW453aNzWL9o4NLGt77wXHixFxPo282TI9z8sefD0+2NAQAMWKVSGfQU2rS5uTnoKcDwqvTnHRJ/&#10;gsQpT/lWqmQNMHFO7Tf1wTd9YOGnf/b417+UrEwsnyKlRsv98pnsG9D01dJSnhjVxCW/nL/wxZ1t&#10;TDL9Cr7xB285+FsPJS/Zd8mxuVSOkFPV9YaiPqqZGtVkEpe9x8uuO/nJy/40vYdVcvz4DNx689sL&#10;gtdc6d2xLgjh+fS9v+XVOZtobUe9qct/dTZ8erWuj8HWGSvuotC3NDDbqCHaF6jVCXzwTelQNdUB&#10;o9U3bHzzMUtUmy5MjtPV6IOl7roG76O8V+Pff/Td77ynUQON7We5qUGfw+cyTUhyPnBiue+pLj6J&#10;6TfL3rCdVRbNrWeJavqd+5o3Pf6tuxsVq7Y5gejlGld99jNRTb5T4gnc/LHncw/OHhBdEv2qoSp0&#10;S/xdRrgAtKdSaTl76fCTp/MPrmgEn3tQYJA9VcWpsTbWyA9KHDVGeehbL319FKFGIWaUg/zUBT/W&#10;RnVeoy+fV987H99pMpzKnrE2EtWQqBdLTiCvA+zrrnrHFb/1UCLjTJSDRVuWtxpoFiaqjeTuYfVL&#10;l/1pXYnorTdfFi+fTxWZJqVL/K7/ZPhIXBv4q3/3TCoSLZrAW15dolnq9hkr2De8j0lW7r5AB+NS&#10;5bYnkJuopqLVO47/MPe2Nyyct2sT1eiYKFdNJ6ohfpmlXrR/P/fV2DBRDUU1lU0fQks6Pof5bZ0b&#10;yb6n2p5AnM8mb15fRXv4FT+ZCjGfevLGE9+r/xtJz85hzjv3xfmd6e2d3BfWn0pGvueHcPr6Ey3V&#10;Kfc/UU29QVJL+G/+2PNNF/V/5DcuaBS8AgAjZ0gSVaDYwELVUckQ+2PkzkZcYRr/cPKd1c8/8Ui8&#10;M1WZXDVZplrw5bPkDldxCnPoriPFnS5zlfn2u/+GPz0Vbvj1mz75lUQ5WBSnhkyk+8+u/+fF91gi&#10;Uc3GuHsf+c7dz/2/6aGe++P3ffgTdSWiD65+uu6I+uA1ilBDosQvCl7DV383cRL+v+nXXbZav3/U&#10;Za/OfywHL3n9x7/8b06nk6xvf/V1cwfe84Pyu0sNPMmKE9Xzrzx8LoQy+Uv0+owz00Y1qtEfTqJf&#10;GyWqYXxrVMu79uk7C8Kj/5J+0f71bPqQC+65euudeH4IL4Sw58fzNywqMDzn8MB7DrS6OVtqhPKv&#10;5Ei2CDS+eZzbnjv54Nm7nwpR64zEbV/44sNnzob2yr0LHkI8Qpz27vnxnOMbtRAJIez0ft2eXrFU&#10;ohotum/UpKL8/LN3kVLwyk8WnxbcKs5VpasAMNIkqjAqBlmpSnsG3m02tWY/vjBKl0pW3ZZMVEN9&#10;pWojyUS16V1npSZQcHf7b7gj0WV1R6Mi00anomSNajLGfeN7P/rcP3h0Twjp/olvmKp8KRWh1p7M&#10;7HSVDF6jNGoupEr8kolqCCH80U//zKnbf/aqmz65nek8+0dfvjOE8Iuzl91TV3+69395ZP5Mg8K6&#10;gqLUlL4nWZlOlGHn5/L5S1Lxqv+3Xvr6gjg1dFwWF4YpDWx7AvFJuPXmy+rX9f/CZWWqocNDqQlk&#10;UsKies8wTOfw/BDO3H3m/CsPH2gWp6bW/p9J5onNXsmp5qTZItDv/u/fe/7+ncFD4nz+KGT6AHSp&#10;3DsvUd2533RKnnlOG7aCLVenHPLW1Mdl1O3NP9ZqnNo0Hk0VsSZ/tvYfAEbR8CSqm5ub0lUoJlQd&#10;MYNKVHOD1Ebeeunrj3/9S8XFqiffWY3GLBNAFOeq3U1U29DhJu/FN0/FuFffO59ah/uqX/3eyvWp&#10;G+155X93WXgskTRdcc2BR/71avKQvOA1ZE7Cwiv/5rWZ0/JHP/0zqfrTM90rrOtnkpU8kzlK5y+R&#10;pn1USyaqN3/s+ftDazVxkeFJA8vc/P6LP5BNl5In4SfmTsf7p21n+nc/ky7TrquGjh2660gyK3zN&#10;ey76TrmX5fCcw1CivjK1Tn/r4O3G0DvWHz5z/cPbkWhd/JpMSF/44sNnzv4gpPfZ++5T99cdsC/U&#10;p64vpo4PXUxUD7znwDevP/FCCOdfefkFZ1MtU/fuCS/mbj6WeAre8cytmT/2lNCojWnJXLXkFm1N&#10;l/NnJxAa5qTNmwMAACNhqBLV9kaAXUWoShOff+KRNlbTL/z0zzZNGE++s1pmsXNBnPrxL9/Z9Rio&#10;ZLeBWE8T1aTH77jh12/65OmtEGGn/DNna6zJvd+YPnjguWTueeaeW1MH7fm5t17x1cfqtsE6UHgO&#10;T76zeuX8ZTtj3nUkdzOcknWpSQNMsqJC2pxz2KI42W/0PJZPVNubwPCkgeUXO0f5VHxV6iS89dLX&#10;f/76fx610dj+CMrf5j71JKZ2VXrhiw9/a/Lwge2Xa9sPoYxuncMy9ZXpCtxmXvjiw2ce/Xp4+rmd&#10;X7MJ6frX0jfb+8P6QtS//MH+1BHnhZB8bW8N2I1Edd+Zu89sz/ZrL+xNHXjhy4/9YtOtsbIvmL2P&#10;PPjNwoQ9HqG9N2OZRLXR1lLZ+y1ZavrbHzo/zlUt/AeA0SVRHUobG2FiYtCTYGgJVSmSKlBN7VKV&#10;vTwSB4XFBt4+svyq/0b6mKj+/MxNWwFobuPCU7e/L7FO/+CeEEL9uvtM04Bf+D8PPXvgPc/GsUVx&#10;6nTyndUr519VX9QWDnx4p0Z1DFasH3jPvuJ14tkN1s+dfPDa63/sK9sHtJGo3n/xBzoMccIwncPy&#10;iWosKlnNxkx3HP/hq+fSB2fKtHO3uc/fgqy46HiYzmF+fWWTdfoJ+67dF5eX1tlOVLfkJKQh1NWb&#10;X37B2a89VVe7+pIfu3xfeDz5NnnDa970ve9kKoUbza1Y0Ul4sT69zWvjkH0KCvbXyi0B7m6iWlyL&#10;nby8jSA1JcpVM5cAACNjlBPV1YXKXLPv0vMrm8cz2yF0bGN5ZnKxFsL00vqpo7nJZzS3xtcXD7+6&#10;fOy2xXBLuak3n0z7NjZWHzh22z3VWm3rgunp+etuufHobOp+tubQm7NNHqEq7Uimqx0mqn/5/A9a&#10;6i0QK7/qPzcLHvJV//W+8SefqyspTTUujM5hdp1+Uipc+M3f/6U/+vKdp7cT1aYn4ep7350Nqs5c&#10;/3DJmzcyTEnWkRDCa77+f/znr/z1j0J46SWvvuRN3zu7tfQ4d6F0eM2b6jdAf8OHHg/hdKaL7i5P&#10;VHOl1lA3Spr+YuXQq+dOp27bxW3uh2eEEvWVqZffi/sajTV5+KJ3HbzowsZ9LXZkEtLtP67EZ/jc&#10;ySefqp9JcvA4105VCpd5yFmpZDxz/UX7rr0o2d11T9HNdyReMM89c2t9b4T6tL1biWq0sVUkd1V+&#10;5xFqLikqAIyuUU5Uh0Jt8cjyNd1PMh+4bbFaCyXTio0H7qltTebY6tHuZZobqwtH5qq11KW1WrU2&#10;V13sRYBLS4SqdaJFpvF+7o2OKT6gk7uOnHxntcxeT70Qx45xz9P41+RhyeT0p1pfOt15otq0yjW3&#10;7LSlRq4lJ9D7RDVfsnFhyXOYTKP+qOPOCV1c5zskSda5kyvf+spfR5f86Mm/OHv31mENFkp/85m/&#10;eabukq/+++X/8MhbXh1Cid7HUaq4GxLV4jLV0O3awBBCoy4BrYzQ+Rw6unmmIPfS59Jp4LfDtfvC&#10;erocNVWonm4RcPGFdcWq2wlpQbl6fmlwL3PtuI/q3skL66LVyf0XvevgK96V312ky0/i08XHFt08&#10;+TIu7nMqAwUAIuOSqA423+tNrNqC1WOLtRCmp6drtVr1vtXjs91JVVcXJueqIYTp+aVbbrxmdrsR&#10;QVRDW63VFidnglx1kMY5VI1jyi5moG10F21jnGSymUxXe7dLVTaVK8jpStaiNr150zSw0Xr84kS1&#10;6Sr+3K/fLa397zASbdp/M+N1V73jit96KFms2pNAM7u8PSETVPVgAv0cYWeP9SsPnwthT3bNeFLe&#10;QunvP56+5OAlr3/rpSH5ns0tU22aqMZBZPGuOMNzDlu6efJBJUe4P+RsXdXeBBp1CSg/Qudz6PDm&#10;9QW52bLNcN7PzR2oL0c9P4QXvvjw2RDix5s9DyHzHm9arp4tDS75EMrL7aP64vpz4eJ9e59+6sWu&#10;PYkN0/byDyF3r6rse7nptlESVQAgMi6J6hAYbKy6el81hDB93YnrwmTXUtWN5ZkoUc3k1ROzR4/P&#10;XnNwZnKx1uXCWFr0kkFPoB8+/uU7m4ahyWMaHdxJohqNH/9X8lbtVXGWHzz+r+uDN4oLk3HkyXdW&#10;O2lj2mGiGk+g1Wn0PVENIYT9N/zpqdvf98b6C7udqK6c2Q5oXvjiw2dufezc1uUPfvP6E6evP3H2&#10;r/a/5j0HkknACCWq8aP45qcfO5faYz3xYBt7yY9dnlpv/Uz6kDf8wkv3PBIlqgWV5i3VqBaEwrtf&#10;6AAAIABJREFUjEObBnYyQpmt1ctMoPDPA6VG6HwOXb35hRe+qf7lt71DV3KBf/bNG6JI9K4jh+46&#10;8tpfPbgn8+vAz0D9CO9I/2Hj6XDRsZ3Zdj6BPVfPHdj+EDv/ysOpztTxCM/+2Qfv+o0LPvIbF9z1&#10;v93xbOn5pxJVG0YBAE3t3kR1Y3V5YaaybWZmYXUjce3qQnTxcvLCjeWZ7IVb5peWpkMUq+Zc23AC&#10;M40msHVvk4u1EEKozlUqlcrCatF425nqNRPXXDcdQqjeV3h4szOwNeixxVoIYX6lQVQ8cfTE0nQI&#10;oXpb2YdN941hpWqZSDSuXW16cNMjeyqqVI0KVLvbEKB8kJoMHKM88fjXv5SsmY0mVqaKttU4sqBh&#10;a2qE6OE0zUY7X3TfrUT1+Ne/FD+zJe2/4Y77b7ijZ7t75e/tc+Ej6V3U4+uHI4UpmajW96P84sPp&#10;I6IHm1eKu6W+lWQssaXP4d/8/V/6iRBCCH+xciiEcEdo2Eq1pYXGxZVxQ58GpsWPpXcTSD/dmc2I&#10;ujKBzkdoOQ3M1N7GI1wyGZ5MbidVYmOuVifQlxFyCnK7O4Fs2p78+8o3P/1Y1D35E/dtvX7OPnjT&#10;J54M7//1G17WbAJRhJqKUxvlqspUAYCwmxPV1YWZ+h6htVp1bvL0/MqprXrL2eMr89W5arL0dGP5&#10;SLQH1IncfPHA0RNL90wu1spVq+ZPoNrB7k47mWqYuOa66cVarXrb8o2zjSbS9AwkB126sfGkJo6e&#10;WL9mYsLi/wEajVC1621MyyekLR3ZaJKdBLJx7tattf8t1aVmY8pUohrpRaLa6gijlai2cfPH77hh&#10;5qZPRj8f6F4IEqcMe348e3g2aR3FnakK1/Vv++GfP3j2/qdCCC8N4UfpKy/cN7+zbjoWTSBeGf0T&#10;23FqsTbOQCpXHXgW1snNo9rbup2pnt5JWrOVubkfnoUTyP/zQCphHMVzmFqGnyzwfObWz/VhAr0f&#10;obfNcLNpe/yBlrjwxXT35Mc/942nb3jZxUUTyE1Ug/AUAGhs9yaqG8tbeeL00sqJo7MTIWxsLB87&#10;slitVedmDm6vcp+9cWm6mshItxqWNohUQ4iqNsvFqqsLc9VaCNPzKyeOz0aJ7erykbnFuglMHD21&#10;eXRjeWZysRaah62JTDWEiaO3zC/OVWv3PLBxNG8e5c5ACBtnTocQwqEDhZGpRHXQRiBU7UUA2qEy&#10;IW9XJpMt1WxvkPZumHvXuflp02LV4grT3DtNXTXwjaEGnaj+/MxNOz1Vz9z6WG7xXbG8RHUnZTj3&#10;/fqjJ/df+Ir8yrFhSmEaSpSkXZ7tbrjv2n1P3Z/cwOfFp+7f6uT4oxDC3hBeTB6+N/z5ypn766KW&#10;ZK4dRYF/sdJ8/nGYOBLnsEcTqEtUQwgNqnG7OIEf/vmD30zsGn9m9M9haoSWssheTKBbI6QKcl/x&#10;k987e/2J3DYOXfjjynqmYj2EsP5X2e7JxfMP4lQAoEVjmqjWFicri7nXJFLJrRXtySahExNHj586&#10;ECpz1UR30J2M9NjqNW+7b64aQpi/pbAEtVysurF8WzWEUFcUOjF79NR6mJlcbK896faQ8fRm3zYf&#10;qo1S1bJnIKw/VgshTB+cbHE69NdQh6rJXDKVYyaX5w9kYX7unfZiJq3mqt1qkBrfaRQmZpPEePX6&#10;Wy99fXFrgvKJavEccqcRSpyiASaq0SnqeALfSCaqIZRd3puUl0FkSzj37gkvnktEGNkV8V0sku3d&#10;CPUlaV974eLUNuKHk2v5z7/y8gvOfu2p5DL8F88LycX7k5eE//S1+nvY99x3wstf0Xxr+6TcRPX+&#10;i0vtzpQq8ByhNDD1ALOJarcnkKl23LeTmCebP4zQOWw6QvmNuXo0gS6OEBfkFrRx6HwCsXTnhKh7&#10;8uOJ18/+d7yuvkz12qfvLN6HSqIKABQY00S1pK3qy2w8GuWQ4fSZjRBVj8YZaXVushpCCPMrTdPO&#10;ErHqxgP31HKX1G+t2k9MoPRjeuCeWghh/m07Q26lqnkRbQtngJHQ71C15EL+RpFlNkJtlGOefGe1&#10;p7s8jbFsE9Xoh7jEMq5LjX/oSo1qaFAbO+o1qt2YwMH2bhgrvx/Oy4/9YjKrjcKaeD/uA3cdabU8&#10;tsUJdGWETFj89N44VN2JnHYWUz/3zK2pzPSifdde9PxObeOlz6UPCKFwF6msgjw0t0gzO/goJqop&#10;rSaqqTNTcgL1CeNlF5x99KlM+4fRPYepEeqahJZ4ew55oprQsI1DuxPIpO3Rn4hOrqSKfKO/uLxw&#10;95mzIbzqzbe/9R+nG6omX8bZl7REFQAoMNaJanaL+qzG1ZeTB6dDqNUeWw9he4ytdfQhhFKRanST&#10;JrFqNIHGRbV1EyglJ1ONE9LqfavHZ+vn3dIZYAQMoFI1tWFUS9WdAylKHS2dp8m5hZ/Hv/6lhZ/+&#10;2Wh7pbBdgBnnqo32XGopT0zdafRr032Zih/sWCSqP5ZzabPlvUmNM4hSHQzjRHXoU5gt505+9Zn1&#10;1GVPFd485zxc9K6Dr3jXTv/KJzMDfnflsWf/YWi0fU1K53noSCeqUbFq00S1OKRucVunZGL+aOra&#10;fdce+GaDReXFhi9RLbUlV+8m0P8ROrl5/p+Icot8r37zu9741dxBil/GElUAoMBYJ6otyWsTOnHg&#10;UAi11IVbrVVbWQRfvrdqd2xlqqE6V8mpEMtJVUMI5c6AkHU0vGSwdy8kHU5X3zufCiujRDVk6lJz&#10;OwB8/olHPv/EI3EaGEexyfGjH06+sxqFp8U1qtH352hWBW1YG918DBLVv3z+B6duf98bQwghnH/l&#10;4fINVYsziD1Xzx14z4HzGw878Ayl1RHOnVw5c/e3zuVdVXDz4vMQT2Bv4sIXv/jwJ37vjmcbDHj/&#10;xR+I/+tiotrekvkwBGlg8UNo2lC1gwlceOGb9tVdsO/Cp+7f2nDshS8+fObWx3JfLV2dQxdunjdC&#10;bi1nPyfQqxHOnXzwm9d/Lv2XjMn9T97Y6QSSfyKK3+N7rn7za+86cuiuI69tlrCnalRTTQAkqgBA&#10;Gbs+UQ0hnD6zkblsa1l8/WXLRxajlLG2eGQ5e5t8E0dPLE0X32Z6aX2zgRY7qm5nqo1Ub8udQ5kz&#10;MHHgUKNDE1YXKpXKzELps0O3DXVP1bHX+SZU/dRoi6pkrhqnq/G+TFGeGMWs0SVRkp587GUS1aRs&#10;Jltw8/FIVEMI+2+44/dCuOqmT77wxYfPhlCmwq5MhBHV9J07+eDZux8+88WHk7V7I5TCbMt2iQ0l&#10;b57aWj1vAu945tb6oCezLXg2HGz7DMStSMcgUU1tkp7Sy0Q1hBD2XD0X7t4aIacbQLn2xMNzDkd0&#10;AuVHSJbfxs6/8vALg26Gm4xQi3uqAgA0susT1cbVl9ll8VuR6vzKysHb5hZbqTxNVqsuHSo5gbZs&#10;7TqV2Ikrcd1CZa4a0ttVtXAGtup0CzfPWr2vGkKohZzKV/pjwJWqvTP8DVV7l6h2OHJ886vvnW/1&#10;y2duohq261uj/wqS0FgyT4yOL3Or3Ju3NP9ujdCLCTx+x8/P3PTJ8hV2LW7rlK7d60OGcu7kg9+8&#10;/sTp609889P5j6Vb29H0J4XpYqIaG6dENXeEXieqqRFe+6uTmT8kPvXMvV17K/Xi5o1HyBThNugK&#10;MkKJat7fRfZdcuzI8CSqN3/s+bbfjADALrfrE9UQV19m6jc3lm+rhpBcFr8VqU4v3Tg7e/SW+RBC&#10;bfHYaun7iatVF+tDhEYT2Cr5rMy0VPIZRZqpfqrbZt82H0IItXseSA5Z/gxEm2eFEKpzDWa1sbow&#10;Vw25+27RN2MbqtKJ8vFlqhXAWy99fTZRbVVBIpmMVndPjWoIIYRv/MnnHqo7qGtLfXMWEZ/pXoZy&#10;4D0HkslpHKRu3Pq5bJLb7kOIZWKmaC+azh7C9gQyg9dvC37t03cm/+tFoto0gkwZ1jQwXy9S6eZP&#10;YgjnHir6E8Uwn8Nk24q9k/v2rj98JvMnipFKVPN1vuq/kwnEy/yTcWoqV735Y89b+w8A9MJ4Jaoh&#10;RNWXIYTa4uTM8mqUFG5sLC9Ey/wT4WBUAjq9dOLoxM6tqnMLLceqJSYQwsbqwkwUT153TU7JZ6MF&#10;+IWZaqNUtewZSD6I2uLkzMzC6sbOOBurywszk1uR6onet46loUp/3lrxO7nDirOx0euF/50U6iYr&#10;VePvoqFcRDimgeYwTOAbf/CWg79VF6vuu+TYXO6y5VaXzKdXtW/rRqK6r24l774Lw1PPNbjRvn3X&#10;XvT8/VvbxcSFaQfecyC9h0wz505m9qLp4CGk9lh/5f4rwuMPfbvBtuCx9vLQ5E5N45qoZnejSj6u&#10;3DPQ9Sjt3Mk/ezzdeDf/3TSc5zArvWR+cqsv8MDz0JZGiN9lufr5EOLXYRynlrmVXBXG27ClEsDI&#10;qVRazl6GIVEtN+1oofv00nq55fmrCzNz1Uwn0un5lVPbq9xzBtxYnpmMugEkV9pvXZq7/H7nNiE1&#10;t/wJ1M0gOY+tazMPb+vaBneevH36kOZnoO5RLBxZzJlu7m2KTwg9oFJ15MXbN0VBau5WTk3lLrFP&#10;JqqH7jrSdNjBBprZrbFS//V6Ap3fvHCE1131jivqLujaUt+c2r1Wbl7n3MkHdxLVu96RroFtmKiG&#10;EL6b3D5oa4T37MutZi3uG5C7F01L8vZY35rGtx9/6Nv7b3//x56/vpVENTTb2j4qbi0eoZOH0Oeb&#10;tzRCXNubvLB3iWoIYc/Vb3h5id1DR+cc5u9YNWqJ6s67LGtQNaqh/j342x86vyA5/Re/22j6AAAt&#10;G5JEtb0bNjF7/NT6yvz0Th3p9PzSyvpONri1qH3+lmSGORH1AGi081OuhtWqx0+trywVzGDnwPWl&#10;+a2jao/VFyJtr9dvVKcaQlyVGqr31VfYNjsDqUdx/NR6ar4hTE/PL62sbza4Df2jUnUwulKp2pW+&#10;sQUziQO+SPzcFe8rlUwD422symgjkUxGpXHbgeNf/1Kj44snM8SJ6pbH77jh12/65Fcal222nSBk&#10;a8SSdxFfW3xhplzusn3h0afyamBz7A3hxboLLjn2jlBNldDuu+TY3IWP5BflRboYA20/rmwl7xVX&#10;3fyFwxfn3bgbeWijEcpXqg5zGlgcLkeSZ6DV+tymE4g0Ku0sP0KHE+jqCNmX6L4QnurjBDofYbge&#10;QnKPuOhtmMpSG+WnilVhjKlUBTrUUqXqUCWqPvegQGbTDkZHNtzs7vZcUbQXJX1/+fwPoh/iktXk&#10;vTdKVEPpXLXVRDJVeVomUS2ezPAnqiGE/Tfccf8NdzR6lltNEOpT0Te/sF3gGXnhiw+fORsOfPhg&#10;SMRPhRdemt6ze/3b4dp9Yb3x8v99+/Y+9dSL8Z7s6UglV25R3tbu7cVnoEw0fCZRnR0/rgYzCSGE&#10;Z//sg5+/71Nnt7sBfKJniWqojyMLosaRSgNz9KdKd8/VcwfCzlP/ip/83tnrT2RfBiNyDi+88E37&#10;nky+0UYnUY3fgHt+PHXNgB9C/Dr8yG9ckH0p/vaHzleXCgD0yDDkob2qUYWxo1J1YHrdVjXSNGZt&#10;aRo/dcGPZetVG6WBydyzFyWi8fglE9WCyYxEohoKK1VbT1RX0hlojn2XHPu5vHLR7IUN7b34/L95&#10;+oUfhfDSH7/wpd9/7lwILw3hR9FVk/vCehSqHn7Z9x89+5VEqerk4VR0u33hpc9lKtouOTZ34SPp&#10;PqqptDQ9VAghMZMCe644/BN/Uz+3EC7ef8V5jz/07QY3eWUI3050X83+8Ko33/5zr/j6nyfS2KiT&#10;QHGemApws80H7r/4AyORqBYUqw6kk2yj98Iwn8NY/DqP302xUUhUm3wKDeohJFvfhMb7UKVyVWWq&#10;MN5UbAEdKlmpOlSJ6ubmZhutYGFXUam66yRT1E4qW6++d/7kO6sl08DelYi2mqh2fQJ9TFR/fuam&#10;rZ2q4orRKFdtPUHI1HuGEEK4ZDKUiEq/+9SNn/thubsJIbz49Fbu8KPvPxclmHGO+eL6Tq1ruuhr&#10;/eH/fOvjUZXrTgj7qpBTlDe5f299Q4Aztz72mjc9/q1kIe12k9aUpolqCOHcQw+fzVz49OMP5Ry6&#10;LQpbv719TPaHsw/e9Nntg88+eNMnHrwpefNX7r/iU79xQSqN/eHjDz2dvMmXf/e/P7ZR32R3ZGpU&#10;45y0UR/V/naSzX8vDPk5jCRDyRfXnwqTh8P6w/2cQGcjZM/83j3hxbhL8pAkqgAAfTNsiWp7I8Cu&#10;olJ1YNqoVI1yzPjnkuMkk9MOy2Ovvnf+9PUn4icx/vKZTQOzG0NlQ9XPP/FIHIm2tzNVe4lqciaj&#10;kqiG8I0/eMvB36qL8rb2K2971X/KJceOpNuV7r1wz4vPZXeCGrhkieurfvXSM9d/rv76l//4/me+&#10;//hAptZHLz301mNfunz7t1QimVvgWdBAYICr/pP9K0NholpctdruBLLdPMMlx468PG8XuGJ9P4c5&#10;M+/vBDoa4dzJP3v87m/Vf7wMvhVsNlFtVKYaiYtVlanC2JMyAB1qWvI5DHlodgSVqlBMperAJBPS&#10;PujKfZ18ZzUkqlMjuWngWy99fSpXjX/9+Jfv/OCbPhA6LjLdPTWqBTL71Gc3j2q+Cj6EECYP733k&#10;wbOpq4YyUQ1RUd7+2w/8T/9xT35Z2S5IVEMIP/pPDz8cLj8cQl4i2WiJfbz3TvKAups/nXu7Jjoc&#10;oWSN6rVP39koV+0gSsvWPh++cAQS1YZGJFHN/SAalkT15o89H78mi8lSAYCuGM5EFWhKqDo+CipS&#10;u5vexptWhe19q1oavyuJajyBVm8el6mOWqL6uqveccVvPZQoVZ3c/+SNqUQ1vXlUehX82R/sCzmJ&#10;6vlXHv5Hf+eln63fqGrYPf65V3/9C3/ykVLBx5j60Xc+e8FHPrvze3EimQyJSgZGZYZqdFWZJfxt&#10;TCM3LE7e6f2htR6sIYQ9V8+Fu7feStluxWUMKFHN7k8V9l55+FwIrc6/3Qm0PUJ+y4U+TqDo5m13&#10;nwAAaM8w5KESVWiP5f9D5+Q7q42W9rfRArWluLM4Hk1dm7tpVSQqSo3jy7hGNSpffeulr89GosU7&#10;WaW0najGdzRqieqW5EZVL3wx1TwxuxY4uwo+Z138VTc/f/jibzz8e5f/Sf3l5SX3Xzq73R60YJum&#10;4o2b+mlPCOdKbCQV/5x7ZLRnVLyLVMHDpA1NE65kMtvo4OJmCB12Hhhsjeq5kztbtG2ZPBx3W+7D&#10;BNoaYegaFyRvnu1HoRwVCOIGoGPxx8jI8bkHBXZXqFqw6/QuF0cGxaFq/HO0RdX5IUS7Tk+sP3U6&#10;hENXvPl7Dz34RAh7Q4g3oT7w3o9++uMfXEjcNv76moxEP/7lsk9N7s1LGulENRZ1to1+jp6CqLXo&#10;c81D1StmfiGc+veJctf9t7//1294WWghVM3mibnKxxCpHbSz6WSxq/aH8nHwK0NIzbyfcUnqkUbK&#10;pLFNT0W3ykJL1uh1a6gOC2ZLKphJ8QSaPoT7L/7AwFf957W/2Oq23J8JtDdC7vL/zidQ5lWXzcdT&#10;80+GqtGAQlUgCFUBgDzjFqqKTfvj2T97yyfuK9oAvc5Wchc+e/dPfesrfx1dtnz7+37zpk++kNh0&#10;6I3v/ehNP/3122/65FcSF0Y7v8e/xqJEtTiKjfoMJCWLZEsGmnFx6Bvf+9Hf+/gHZwpvnjp4f97l&#10;X/nU/xhd+MYQUkfm3jxVnnz8239r5qZP5kx08nBysX8IIey//d2v/9xn70tHqJ9oJckabAoZibPI&#10;OH9MKhOqvv9jzw9q8t2VG8uOjdyIsyvhbHaQlvLcRnMoszlYsd7sU99CqDrAUDi1Y17Jm2f/iS9T&#10;qpwVP1m5iWo0bDzaqH9uAF0hVAUAskYvVBWbDoFWV4tfcdXNX7j4373ys48+15W7PxTC6RAOXXFF&#10;eOih0yG88b0fffYH1e/Ub9AUSeWqcSPXVCTaOAz9+ZmbcrLjv3z+B9mbpA/eXoTbYEuWhCs+euoL&#10;Hwypm1/x0VNfqKvwDU2G2nfJsbl/dOqln99etP7Wf1yXnybX5udGD3FkOdgItalksFgQjb3yzbe/&#10;bYgfBVltR8a9q3gtv2FR9j3VNGPtVqJ64D376j4WSi//77yLaHxyyj+Ehjuk1cuevWy7hrbFd5ea&#10;f3bhf/DpAWwTqgIAWcMYqopNh943PvIblw96Dk3E6WqcqzZOVHPSzP0hhPCNP3jLwd/KZKpRpFtn&#10;3769T9UV0sb2Tr78h+vP/LD+wgv3h+cer7v9Jcd+LlRTi/evuOTY360vN3vu9PWfy7uTreOvuvkL&#10;hy8uShyaRicjFB/kRqtRHPz7o/Mo6IrcNDYZjSWrDlPXhsZ1rG33DUjdNjdd7WIP0JCo+ow+90L9&#10;r3HAWjLQzB5T7OaPPZ96jGX+Ec+dQPLMJ8csn6g2LSvOyk1Ug1AVqCdUBQCyBhOqik1HXX+aIXbF&#10;+Vce/s3f/7cf3k5UkxHGyXdW85LTV1wavvNECG9872/+vf/rf77r8T7M8cJ9x646Ly9UvfCRnXAk&#10;3pkq3/7bw+M3NboyFTSMR0yQG6WNx0Ojc+XrXrOvmfK3LZnxpTLH7iaqKel69u3uKyUn3KpWQ8yS&#10;xb+5w3bYzLdpf4nUAbaoApKEqgBAVr9D1baXGXaRr0lJbS+5Lbmh0MVvvv1d//iGl4XwrU93bfl/&#10;21J1WyGEgn2o++rlV+x95qG6Wtdsj9Ss7QrZ5NL+rOSbbvxe/MkX8Pg9OjoXv0LaeHlc9plfyV6Y&#10;+qNg+drJKFrtaaLa6gda8b/I7bU+6CT6zMaaZa5Kyn2Wo9dAcagqUQWKCVUBgKyxDVV9Heq/pvns&#10;tz79M/c++v+cC2HPK/7h//DmfZ+/71NNx9wTwrm6bdBf/e3H/6KjWf74q1/zb//B3zr54IV3n/lK&#10;COdfefgf/Z2Xfrb8plv9svfKyy88+7Wn6sORS44diWtXo16uDxz/YcgLC8Y7SIX+yA1VU5pmrLnJ&#10;YFcS1bw1H2UbXnf4b3EnFa8tFZMmK1s7/FiL/4XKzWeFqkAxoSoAkDXCoaovPCOnK3uXl6yQbcH+&#10;f/Yzz/2b//uZzgfqtX2XHJtb+0A1+uXqe+eDPoDQS2VC1ZRU9884E0yGgx0mqsX/jD77Z2/5ROFf&#10;ibrSDKS4j23uHaXkdl0o2RK6w8+3ppvdSVSBLKEqAJA11KGqbzUUy36xjyPXVrw+hEdKHpqomd36&#10;4VVvvv3nXvH1P2+c874yhC4kvyGEycOnHvkPC/fOJy9LhqriVOiuNkLVWO6uUKFBl9WmGiWqbazQ&#10;7+JHROoTOPUwC5rVNppDNlftXT/oZOFqqh7WpyiQJVQFALIGHKr66kIv/IvffaGtdLVOMi2NtpV/&#10;WbObxK/nVKPP5K/ZStuyPQ0mDx/4cMONvON3lvcUdEsnoWokG60m/xEsE61e+/Sdxclp9k+Vgypd&#10;70qD4+IFDd19IDa7A8oTqgIAWf0OVf0fEfop+s78rU+/9rOPfqfhQftvf/+v3xC2s844P+3bV+vS&#10;EfAVlxz7uy9/RXp9cUylKnRX56Fq6CBXzTb3iJVf8zHqHwi93omuk33MgF3FdxkAIEuoyviLUsv7&#10;7vtUdhl+sgR1GL5U/5O3/1ruPEMIIVxx1c1fOHxxCIU5yzA8ChgPXQlVI42i1UahakuJqnc9QK/5&#10;LgMAZAlV2UX+ydt/7fOZ5fxDmEfE80x5/8eef1mznGUIHw6MqC6GqqFxy45srlomUfVOB+gn32UA&#10;gCyhKrvLCC32jApsP3Hfp+JLkrupJC+Mfx7+BwUjpLuhaiTVviO3XjXbR1WWCjBYvssAAFlCVRhq&#10;2e2wY7Z9g57qRagaMoWoN3/s+WSompuoencDDJbvMgBA1nmDngDQGqWpMLoKlvZHJKoAAAAjQagK&#10;o0rUAqMoN1FtGrYCAABjYWMjTEyMyb3sdi8Z9ASAIr/9ofNv/tjzcXWq1oowupJ7VUWitf/ZhgDR&#10;/ypTBaBVlUolblYA0A+rC5XKzMzCwsLy6sZGo4M2VpeXFxZmZiozyw2P6eD+K5WF1fZu1/35FNtY&#10;XV6YmTzW8myH8V4IQlUYFakOqsAoStaiRm9qNaoAdJ1cFeivWq1arS7ONYrxNpaPzC0uVqu1Wp/n&#10;NXQ2Hrhtsdrzs9CfeyEEy/9h+P32h87/F7/7QuhlmWrxhjyP/vIfdvfugBDCR37jguhNnUpUBawA&#10;dC7KVe2sBfTJ9PR0rVY7fWYjzGaWnG88cE9t64BBTA16R6UqjIBkimo5MIwTESoA3bW2thb/XElI&#10;/jq42QHj6rrr5kOo3fNAzmr69cdqYfq66w71f1LQY0JVGA2//aHzo/8GPRGgTfdf/IFki+SQl6hG&#10;B2j3AUAn1rbFP4f6ngBt5KqVek0Pa2viwAg7cHA6P1Vdva8apq+75kDDW26sLi/MxJ8eMzMLq436&#10;nG5srC7MxIc2PHBjdTl5WMGAJRUPGHVnTbVn3Vieqb9wY3mmUplcrIUQQnWuvg9smQlHA84sb6TP&#10;18Jy4uiie6EHhKoA0Cf3X/yBbLTaiD+iANCqzc3Nqamp+Ne4ajX5Q5yxlgxAc4+pNJA8oPOHA4yQ&#10;yWuuy01VtzLVRvvQry7MTM4lO4DWatW5yZmcKHBjeWZyci7RmDU68L4GA+4cVqvOTXaQLTYdcPb4&#10;ynwIobZ4JJGgHlmshTC9dOJoowfe5oQfO5Y+X9XFucl+77fFNqEqAAxAqig1+jmuSZeoAtBdcZwa&#10;6lsEhAaxaXxVSJS+JiVHTt1LtgVBFx8IMKQmolT1sfW6S1fvq4Zw6EB+tLixPDNXrYUQppdW1jc3&#10;Nzc319eX5qdDqFXnUjnh6kJUfzk9v3Xk5vrK0nSoVavV+sPmqrXkUdFhIWQGLKnUgLM3Lk2HRKy6&#10;eiwbqU4cPbW5ub40HUII8yubm5ubx2dbn3CtWq3tnK3tY0NtcWuPsAb3Qq8IVQGgr+6Na3k/AAAf&#10;qklEQVS/+APJX633B6D/cmtXQ30GWhyGZpsMFGS1clVoVN9dvmy8u+N0d6gQwnaqWr0vWWK5el81&#10;hPm35Qd7UfYYppfWTx3d2t9qYuLo8VNbhZ/HVlPjhOml9VPHt3fCmpg9empzZT454MbybdUQwvzK&#10;zlFhYvboqfWl6fSA5ZQdcOLoia1Y9djqxurCXDWEMH9L8yrVNiacPFthYnbrjsPpM2pVB0GoCgD9&#10;FvUBSKWrqV8BoKeytau5AUoqKi0/eOou5Kow9iYOHAr1qWphprpx5nQIeeHj7NvmQ6jLCbcy1WwX&#10;ga1DtwZ84J5aCNNLN6bvL4p7Ww8eWxhwO1atzk1GkepKiRLRNiacOQfRSWdAhKoAMDBxuipRBWCw&#10;ktWmXVmz36gYFhhbUcS5k6oWZqph/bFaCGH64GTmmsmD0yHZSWArfs3rIpBMVaMBa4uTmYLbqHVA&#10;ujVBUy0NOHH0lngqpSLVtibcqJMCg3HeoCcAAGy57DO/knv5o7/8h/2cBgC0V6BaPGByEy3YbTY3&#10;N4dqnO4OtW32bfOhWq3et3p8drZZprolLyWcOHAohFr60rz4dajM3rg0XV2sjcBM6RaVqgAAAGzJ&#10;dkcFKCmqMY2WrZfKVHPX5G9VpqaULDSdXtre8imjvU2byg64sXxkMUqC4x2rujo+Q0ioCgAAAECn&#10;omagtXse2GieqaYX+e9INwbY6hvaLH9tPGCbWhlwK1KdX1mJNpkqE6t2fcL0m1AVCI/+8h8W/Dfo&#10;2QEAMCa60q0VGF5xqrp65nSTdfBbUWn1tlT8uLF8WzWEusYAUefU2uKx1VBv9djiTpuARgOGsLpQ&#10;qVQqMy2Uj7Y44FakOr104+xs1Fs1Z7IdjM+QEqoCAAAA0LntVPW2e2rZrerrzd64NB1CqC1Oziyv&#10;RvHhxsbyQrSIfnrpxtnModW5mYWtI8PGxvLCzFy1yYAhbKxuHdZkNiVnmDtglO1OL504OpGc7EKj&#10;WHW75LbrE869F3pHqAoAAEDPxd1ak3tcD3pSQJdF5Ze1WtNMNYSJo6dW5qNUcW4y2vV+crFaC2F6&#10;fuXU0Yn6Q0+szIcQatWtI6NDp5eW5gsHrFQm5/JHLPdgygy4ujBX3YlUo8nmx6rbpamLk1t1qF2f&#10;cO690DNCVQAAAPpkbdugJwL0RrRWv2Sh5ezxU+sr89PT8QXT80sr66dydmiamD2+WXfo9PzK+qmj&#10;B/IGXCo1YjnNBowi1TB/SzICnYh6AGRW9s8eX1+a3xppq5dq1yecey/0RmVzc7Mfd7P9F8j+3B0A&#10;dOiyz/zKoKewQ3djgAEare8ylUplVPLKqampMCJnFQCyVKoCAAAAALRAqAoAAMAAKFMFYHQJVQEA&#10;AAAAWiBUBQAAYADifrUAMHKEqgAAAAAALRCqAkCOR3/5Dx/95T8c9CwAYMwpVgVgRAlVAaAh0SoA&#10;AABZQlUAaEK0CgBDQmUrAEPivEFPAABGQ5yrXvaZXxngNABgPKytrYUQpqam4px0c3Oz4HhxKgBD&#10;RaUqALRG4SoAQ2tzc3NqamrQs2hBFK02lUxUpasADAOhKgC0Q7QKAF3RNFfNpqhyVQAGzvJ/AGif&#10;ngAA0Aep4DVqGlDcLgAAekqlKgB0gcJVAOizyragdhWAvhOqAkDXRNGqdBUAWhIVosYJaVJ0SapR&#10;bFy4Gt8wyFgB6K8+rZgouZ8jAIyTbvUEkNICDNDIfZepVCold38aNlFymjrP0fkvfkQFe3ONyrMG&#10;wMjRUxUAeiUKQ7VbBYC2bW5uNi07zY1co6RV61UAekSoCgC9ZTMrAGhDh0v4o6Q12tIqukS6CkAX&#10;6akKAH2i3SoANJXKUtfW1jrpZjCinRAAGH5CVQDoK9EqAOSKA9DcHas6GTa5EZY9rADoCsv/AWAA&#10;9AQAgKw4Vy3Ye6rtkaempqL/1WgVgM716d8SXWwAoEBxtKqyFWCARu67TKVSsea92NTU1Kg8mwAM&#10;Lcv/AWDw9AQAgP7oeg0sALuT5f8AMCz0BAAAABgJKlUBYOgoXAWAXojKVK39B6BzQlUAGFKiVQDo&#10;Lt1mAegWoSoADDW5KgAAwLARqgIAALAr2KUKgG4RqgIAAAAAtECoCgAAAADQAqEqAAAAu4KNqgDo&#10;FqEqAAAAAEALhKoAAADjY3Nz03ZMANBrQlUAAAB2kUqlMugpADDyhKoAAAAAAC0QqgIAALBb2KsK&#10;gK4QqgIAALC76AAAQIeEqgAAAOwiUbGqXBWATghVAQAAAABaIFQFAABgN6pUKupVAWjPeYOeAAAA&#10;APRVvF3V1NRUKlfd3NwcxIwAGDFCVQAAAHapOF2NTE1NDWomAIwWy/8BAAAAAFogVAUAAIAtuqwC&#10;UIZQFQAAALboqQpAGUJVAAAAAIAWCFUBAAAAAFogVAUAAIAteqoCUIZQFQAAAEIIYW1tLYRQyRj0&#10;vAAYOkJVAAAA2BLlqskfgvJVADIq/dnZMP4XyEaKAADACBnF7zKVSiUZCNKhqamp6IcReg0A0Gsq&#10;VQEAAKChtbW1uC3AoOcCwLAQqgIAAEATclUAkoSqAAAA0FxyG6tBzwWAATtv0BMAAACA0RDlqlNT&#10;U6PYbBeALrJRFQAAQEOj+F0mmrO9qvpgampqhF4YAHSR5f8AAABjRczXT5Vtg54IAH0lVAUAAIB2&#10;JMuB5aoAu4qeqgAAANCmOFeNG62qFAbYDVSqAgAAQKc0sQXYVYSqAAAA0AVRrqoPAMBuIFQFAACA&#10;7pCrAuwSQlUAAADoMrkqwHgTqgIAAEDXrK2tqVcFGHtCVQAAAOgyuSrAeBOqAgAAQPfFuapoFWD8&#10;CFUBAACgJ6JcNYhWAcaOUBUAAAB6JW6xCsA4EaoCAABAb2mxCjBmhKoAAADQcz3NVUsOW8noxWQA&#10;doPzBj0BAAAAoB3JVDSbkG5ubuYeHMW7U1NTPZ4dwDirpD5ke3U325/d/bk7AACArhjR7zKVSkUf&#10;z+EURZkdvpyS+WmjJzo3M00dHB8zWi9vgGGgUhUAAABGTNPQPD4gSk5zj19bW1OvCtAePVUBAACg&#10;T/pfQby2tlZwp3GnV/1VAVoiVAUAAIC+6iTB7Hr6GaeuclWA8oSqAAAA0D/DnGAO56wAhpBQFQAA&#10;APpqCBfdJ+tV41lVEgY6u54Y18cF9IdQFQAAAPqtveaqUQjYu8as8cjZwLHt/LHSWKfTbeUeswf0&#10;6N6BXUKoCgAAAAMwhPWqoX5jq7WEsJ2rtjThXqfABaI7TcXE8eRTlbnD9iwAw6+yubnZj7vZ/mzq&#10;z90BAAB0xYh+l6lUKgOJsWjP1NRUKP0aG1RMGU2ykWjyqfdL8VRbetRJ0bCNbph7p8nJ584necBo&#10;vdmBQRGqAgAANDSi32WEqiOn1Vx1eJ7f4rA1FOa/7UWZTUPVRrFp05MmWgXKE6oCAAA0NLrfZYYq&#10;d6OM4kQvuzh9eJ7faObRfFIZa0s5Zij3Rmu6Tr/DM9N2CS2wqwhVAQAAGhrd7zJC1ZFTEC8ml7TH&#10;h43Z85vKlCuVnLwifj/Gjz2b53bltChZBZoSqgIAADQ0ut9lhKqjK070ynQmHT/ZdDV5bT/Pg5JV&#10;oMB5g54AAAAAsGNtbS2K87KFmbtBsgq16Ur/XpOoAo28ZNATAAAAAOqsra3F2eKuSlSTkmcg+rn/&#10;p2LgqS4wtCz/BwAAaGh0v8tY/g8dsvwfKKBSFQAAACAt+rOEYlUgl1AVAAAAAKAFQlUAAAAAgBYI&#10;VQEAAAByaEwMNCJUBQAAAABogVAVAAAAAKAFQlUAAAAAgBYIVQEAAAAAWiBUBQAAAABogVAVAAAA&#10;oKFKpTLoKQBDR6gKAAAAANACoSoAAABAQ5ubm4OeAjB0hKoAAAAAAC0QqgIAAAA0pKcqkCVUBQAA&#10;GEObm5tTU1ODngWMvLW1tSBXBTKEqgAAAAANRbkqQJJQFQAAAKAJxapAklAVAAAAoIhiVSBFqAoA&#10;AAAA0AKhKgAAAEBzOgAAMaEqAAAAQHObm5uDngIwLISqAAAAAM1VKhXFqkBEqAoAAADQRLxXlVwV&#10;CEJVAAAAgDLW1taiaFWuCghVAQAAAABaIFQFAAAAaIEdqwChKgAAAEApU1NTg54CMBSEqgAAAABl&#10;KVMFglAVAAAAoAxlqkBMqAoAAADQRJSoKlMFIkJVAAAAgCISVSBFqAoAAAAA0ILzBj0BAAAAgOEV&#10;t1KtVCrRD0pWAZWqAAAAAA2tra0lf1hbW4vTVWDXUqkKAAAAUCSVq4btqlUlq7BrCVUBAAAAWiBa&#10;BSz/BwAAGE+bm5txL0igF6J0VTcA2IVUqgIAAAC0KZmrKlmF3UOoCgAAANAR0SrsNkJVAAAAgC4Q&#10;rcLuIVQFAAAA6BrRKuwGQlUAAACALhOtwngTqgIAAAD0RBytylVhzLxk0BMAAAAAGGdra2uVSiWq&#10;WgXGg0pVAAAAgN7SDQDGjFAVAAAAoB9EqzA2hKoAAAAA/SNahTGgpyoAAABAvyWjVWDkqFQFAAAA&#10;GAAlqzC6hKoAAAAAAyNahVEkVAUAAAAYsDhalavCSBCqAgAAAAyFtbW1uMuqdBWGmVAVAAAAYFhE&#10;JatBQwAYbkJVAAAAgKGjIQAMs5cMegIAAAAA5IsaAsQ9AYAhoVIVAAAAYHjFJatBNwAYGkJVAAAA&#10;gGEnWoWhIlQFAAAYW5ubm5VKJd73Bhh1Gq3CkBCqAgAAAPTfExd99jM/+Sef2/u1EEIIl1/+3at+&#10;7cl3z/zXEreMGq0GJaswOH36y0bcUNm7HQAAGCFj8F1GpSoMoyc++/fe/jt7c664/Mk//tRfXVp2&#10;mKmpqTDKH1Awul4y6AkAAAAA7CYNE9UQwtcueft7f/KJsiOtra3FVatAPwlVAQAAAPrmiZ/8l40S&#10;1cjXLvmXn/3brYwY5aqRzuYGlKWnKgAAAEC/nPrMJV9rdszXfueSU+/+5kwLo8ZdPvRahf5QqQoA&#10;AADQJxf96efKHXaqvfGjdFXJKvSaSlUAAACA/njib2+UO3DjP//tMPNf27qPOFdVrwq9I1QFAAAA&#10;GDfJDaykq9B1QlUAAACA/rj0v06E0LSnaghh4r9tr0w1SaNV6B09VQEAAAD65Ls//45yh7WyTVUz&#10;a2trycJVoHNCVQAAAIB+mfnlJy9vdszl//TJbmaqW6JcVbQKXSFUBQAAAOibS//qX/3TF4sOuPzJ&#10;f/Xuztf+54pLVkWr0CE9VQEAAAD66NJ3/8c/Dn/v7b+zN+e6y5/840/91aW9vf+o16pGq9CJSn/e&#10;PPabAwAARtEYfJepVCrxZjXAMHnios9+5if/5HN7o32rLr/8u1f92pPvnulRjWrS1NRU9MPofrLB&#10;wAlVAQAAGhqD7zJCVdjl4gg1aXQ/02BIWP4PAAAAMJ6iRDUVoWqoCp2zURUAAADA2MoWpSpThc4J&#10;VQEAAADGUO7Cf6ArhKoAAAAA4yZ34T/QLUJVAAAAgDEkUYXesVEVAAAAwPiw6h/6oNKfv1rE+8r5&#10;IwkAADBCxuC7TPQQ1tbWBj0RoOfiOHV0P7JgVKhUBQAAGHMSVRh7yepUiSr0gVAVAABgnG1ublYq&#10;FbnqeIiCM88mSapTYSCEqgAAADDsknWIU1NTctVBGWC70rW1tUb3Lk6F/hOqAgAAwPBK5WhR6fGg&#10;JrNrtbe4PnqmouOTP7ehUqlEc5CfwpAQqgIAAMBQy+ZoilX7o8NGpcmbdBiGylJh2AhVAQAAYEjl&#10;LvdWrNpT2dLgQc0EGGZCVQAAABg6dh/qsw6LUoHdRqgKAAAAw6VM90wdALpFfg20QagKAAAAQ6RM&#10;oqoDQFeIU4G2CVUBAABg8NpYfh7dRL1qG8SpQIdeMugJAAAAwG4XV6dGytwkPjJ3MysKJM/2oOcC&#10;jCqVqgAAADAwHZZMRn0A9FctSYEq0C1CVQAAAOif5Jr9Mu1Tm9JftaSunG2AiFAVAAAA+iSulLRm&#10;v88kqkB3CVUBAACgf+LC0ugHMV+vWfIP9IKNqgAAAMafushhkHwWooAvGfNV6g1gfuPInlRAj6hU&#10;BQAAGHPxXkZhu5UnAxQFpqka1ejC+NkRgneFJf9A76hUBQAAGH9xpd7U1JTAblBSiXaqLrXtvFtZ&#10;ay6JKtBTfereEn/E+zgDAABGyFh+l4kflKrVoTU1NVXyJddhIDuuJKpArwlVAQAAGhrj7zKi1aFV&#10;PhCUqOaSqAJ9IFQFAABoaOy/y0jlhk35reoLnruCDg9j/1xLVIH+0FMVAABg94obrQ56IoTQ+hNR&#10;MiGNnuXd8FxLVIG+EaoCAADsajawGkIly1RzJYPFeIOy3ZCrSlSBfjpv0BMAAABgwKIcqlKpTE1N&#10;jf3y8GFQHGt2Hgtubm5GqWulkm76F181Tsr3TADoFj1VAQAAGtpt32XKt1gtjgUls42k4r9k6Bn9&#10;HD0FZSpVC7qpRuOsra1ln6b4LsbmOVKgCgyE5f8AAABsKbk8PI6xcgXNBPLE5yQ+S6E+Ckz+XKlU&#10;CupJy5eaxsnp2tpa9LNEFaArVKoCAAA0tDu/yzSqggyt700fxii/60Sr2V+jF17Ts5qqVG10QPEg&#10;o0KiCgyQnqoAAACkFTRXLZlh6dOa0lL2l2yKmrqq4GQWVAenrhqDzqoSVWCwhKoAAADUKU7csnsf&#10;NR2qIFdNhX3jF7+23QahpeanxfeSrS+WqAJ0yPJ/AACAhnbnd5k4y8sNQ6emplo9G7mL1guSvvGI&#10;VpNBZ9uvnzK5asFuVAVG9yRLVIFhIFQFAABoaHd+l8luHJ8NQ9s4IdmYL3eQ5GGCv1CYqza9l+QL&#10;2IkF6CKhKgAAQEO787tM9lFnY9Y+nJARLVztRerXKFfNVg2nkuvktQX7j40KiSowPISqAAAADfku&#10;ExngeSjfV3Tgsg0Nuih7HlIJYyqDzr12JE5jIxJVYKi8ZDB3u7G6MFOJzMwsrG4MZhY5NpbjiVWa&#10;TWx1oZIyszzgR7K6UKksrO78vrE8k55j/2a6sbo80/hktnT2hvBUAwDALjSQPCu607a3e+qbOPLr&#10;0VmKz0Mse8za2locm0Y/jM1fBSSqwLAZSKi6ujA5V61t/VKrVecmk0Hg4Gwsz0wuxhMLtercZEF2&#10;t3HmdH+mVdbG8sxcddCTiK0uTM4t1hqezJbO3tCdagAA2G16lxWWvPewnScOag7F+hz5bSZEl0Th&#10;aTSNVOoaXdV036phJlEFhtAAQtWN5duqIUwvraxvbm5urq8sTYdQvW0ICg9Xjy3WQpiP5rU1sdo9&#10;DzSY2MYD99TC/Ery37LNU0cn+jvlndmsLsxMLtbSF08cPbVZb2U+hDC9dKLHM61/krdP5uKx7fC8&#10;pbM3XKcaAAAYgDhAHMJctW+RXypILZ5MqptqGNm1/xJVYDj1P1TdeOCeWpheOnF0diKEECZmj55Y&#10;mi4IL/treunGaF5hYvboLfMh1B5bzz9y/bFamD442ce5NbS6UJmcq4b5laX5pkfOVfsQqaaf5O1n&#10;OZw+s/Ust3T2huhUAwAAgzS0uerAI79UOU3urAr6BgwtiSowtPofqq4/Vgvh0IFEqjdx4FBBeNk/&#10;kwenQ23x2Hbvz61iywZh3saZ0yEcCuvbLVhnFgZYa3twfmV989Tx2QPFh/UrUt2qkM0pJt1+3ls6&#10;e0N1qgEAgMEatlx1eGZSIJW3jsScg0QVGG6V/nw87fTGXl+amVwMS+vJxG1jOXvZQGysLhzZ6fYa&#10;wvT8yqnjs7mHri5Usg1M51c2GxzeH6sLlblqo0lsLM9MLtYGNMXUnbd09obyVAMAsFuMzT4/YybZ&#10;IXSAq9pHNPWrVCrD3wpgRM8tsHsMZKOqYbWxft/puraktXi5eubQM6dDomfo5vrKfBiS1rANrB5b&#10;rIXppRsHkaiuLkwu1sL8ynYM2tLZG71TDQAA9Fpykftg6y5HNPUb8mJViSow/ISqsY3lI3PVWl14&#10;N11bnFxYzTs42gHq1HbP0DAxe3xlvmhfq0Fbva8awvwtfa8F3lhdmJmcq4bppfWdytKWzt7InWoA&#10;AKBPkuvZ426hfYsLhzyXLDDkTQAkqsBI6HuoOnHgUOaybJvVAUjvrRQmZo/fMh9C9b7cVDVr8uB0&#10;72bXqShTfVufy1Q3lmcm56q16aX1vAardVo6e0N9qgEAgP7KVq32YUemUQ/+sjMfkm2sRv3EArtH&#10;/ytVJw9Op6oMN86cbrwh1EBNHkzuWJ+wsTxTqczUL0Afimi4gUFkqqsLlcnF2vT8SqZXbktnb9RO&#10;NQAAMBCb9aILexoRjkHwN5UQhqCCVaIKjJD+h6oTBw6FUFs8sry6EUK0N9RiLUxfd82AI7LUvIpn&#10;NnHNddOhtnhkYevgjdXlmblB1IKWM4DYenUhWvN/6vhs5vS1dPZG7FQDAABDoXc73Q9DOWdXJNPn&#10;sB1ltn3SpjLauG2QqAKjo9KfD6z6HTOz27kPx17uedvM78xsdaEyV039Wn/s9FKmKLO/UlNsennP&#10;bCzPTC7Wcq7YnkTx2RuBUw0AwG5R/12G0RM9g51vdp9KCcf79dDqSWsUoTYdIb7heJ9PYCwNZKOq&#10;2ePrK/NxV8zp+ZX1IUhUQzSvpeTEltYb55CzxzfXdw6enl7KLnMfFn0vVN144J68RDWhpbM3Qqca&#10;AAAYMp3XqyaLKFPtBcZVSycte3JKtl9I3rDTGQP03UAqVQEAAEaD7zLjoe161d28Jr1SqZQ5YwWn&#10;qHiEqamp3XligfFw3qAnAAAAAL21ublZqVRyCyc77wwwxqampjo5P9FpT46QfAokqsBIU6kKAADQ&#10;kO8yYyZ6QuNnM35+s9Ghdp+hlWLVRpWq2Qt38/kExslAeqoCAADAAGS3vM/tHypRbWRqW+rySqWS&#10;G6FGmWx8Gp1PYGwMOFTN/cwdZqM1YbMFAABoKjdXtYFSJHlaku1Tk9Hq2tpa04JW5xMYM4MMVUcu&#10;RButCZstAABASclcteSu97tBNgaNLmlU4ZvkWx4w3iz/BwAAgLpcVU1lGdlcNQpSG7UCABgng9yo&#10;KtUgfPiN1oTNFgAAOmejKna5VDyafSNEB0TL/5MNAeIDGm1jBTDSVKoCAAAATTRqipq9sGl/VYAx&#10;IFRlaK0uVCqVhdW8qzaWZyqVmeWN9M/9tbG8MJM/PwAAgPGwua34mKhGNbtjlQa1wLgSqkKbNh64&#10;p1ob9CQAAACGm7X/wFgSqjKKJo6e2tw8dXRi0PMAAAAgki1KVaYKjDGhKqNiY3kmbgdQuOR/Y3Vh&#10;prJlZmF1o26AmeWN7etnFqIBtg/f/j1/qJnkUGFjeaYyuVgLoTq3NZGN5ZlKZWE1mmWlsn1wwxFC&#10;1D4gb6IAAAAADLXBh6qV0TFaEx7F2Ta2sTwzuVibX1k/Plt84OrCzOTczqr8WnVusj58fezYka3r&#10;a9XFI8uryzPbh9eqi5PJFqkby8mhatmhsk7fdmSxFkII0wcnJ4pH2FiemVysn6j+rAAAwIiK1vgr&#10;TQV2j8GHqtBMlKhOL60fn22y4H9j+bZqLYT5lfWok/r60nQItcUjO1lorVo9tLK+ubm5vjIfQm1x&#10;bjEsrceHhtNnNuKhjizWwvTOUCtL06G2eCwKPieOnopuMb+S7ENQq22NduroRPEIGw/cU3fd0nQI&#10;1fukqgAAwGjL5qolymgARo9QtWWbI2LQ56lrVheiRLVEC9WNB+6phTC/EoevE0dPrcyHULvngThV&#10;3b52YvZt8yGE6aUT0bgT11w3nR5qeunEzlCzR08sTTcLPudviWdZYoTa6duOLS+vbmxETWI3m5Xh&#10;AgAADK3s99C1tbWBzASgD4SqDLfq3Fw11MeiTcy/rS6ajLLT2PTBybqjDx3YDkEnDhxKXL7+WC2E&#10;2uJkskfB5GItWcuaIzl68QgTR2+ZD6FWqy4uzk1OViqVmYVlXVUBAICRtlnfBEA3AGCMCVUZctPz&#10;K+vJhfdjY/b45vrK0vx2eWytuqirKgAAMAaSBapjtpISICZUZbjN33J8diJaNj9XLnJMLdBfva/a&#10;zv1OHtxqmJpWogtB6REmZo8eP7W5ubm5vr6yNJ+dOwAAwOhRoArsBkJVRkG0WL5prBr1Ra3OLWwv&#10;pN9YnpmrhjB93TUlk9D6oapzMztr8jdWl2cqlUpqCo27ARSPsLpQqVTi6yYmJg8cnM42JwAAABgt&#10;cQcA0Sow3oSqjIbZ4yvzIVRvWy7sOzpx9Jb56RCqc5OJHqbxXlQt2Wp6urg9VGVybrEWppdurN9M&#10;qrY4WZnJn1ThCLM3Lk1nr2s9/AUAABgyY7mFMkCKUJVRsRVDHimOVWePn1rfaVQapudX1ksv2M8M&#10;tVk3VHqsrQQ3hNpj6/lzKhph4uipwtEBAAAAGFaV/vzhqFKpRD8k7y6+ECL+jAkAwLDJ/S4DAOxy&#10;g6xU9X9KAAAAAICRc95g716uCgAAAACMFj1VAQAAAABaIFQFAAAAAGhBv5f/25wKAAAAABhpKlUB&#10;AAAAAFogVAUAAAAAaEFlc3Nz0HMAAAAAABgZKlUBAAAAAFogVAUAAAAAaIFQFQAAAACgBUJVAAAA&#10;AIAWCFUBAAAAAFogVAUAAAAAaIFQFQAAAACgBUJVAAAAAIAWCFUBAAAAAFogVAUAAAAAaIFQFQAA&#10;AACgBUJVAAAAAIAWCFUBAAAAAFogVAUAAAAAaIFQFQAAAACgBUJVAAAAAIAWCFUBAAAAAFogVAUA&#10;AAAAaIFQFQAAAACgBUJVAAAAAIAWCFUBAAAAAFogVAUAAAAAaIFQFQAAAACgBUJVAAAAAIAWCFUB&#10;AAAAAFogVAUAAAAAaIFQFQAAAACgBUJVAAAAAIAWCFUBAOD/b8eOBQAAAAAG+VuPYX9hBAAAg1QF&#10;AAAAABikKgAAAADAELJ186t1evDiAAAAAElFTkSuQmCCUEsDBBQABgAIAAAAIQDEoUE84wAAAAoB&#10;AAAPAAAAZHJzL2Rvd25yZXYueG1sTI9PS8NAEMXvgt9hGcGLtLttMQ0xkyKCKGIFq/jnts2OSTQ7&#10;G7LbNP32bk96Gh7v8d5v8tVoWzFQ7xvHCLOpAkFcOtNwhfD6cjtJQfig2ejWMSEcyMOqOD3JdWbc&#10;np9p2IRKxBL2mUaoQ+gyKX1Zk9V+6jri6H253uoQZV9J0+t9LLetnCuVSKsbjgu17uimpvJns7MI&#10;9+/fi0NN8nF0w+fbw8fd02VYXyCen43XVyACjeEvDEf8iA5FZNq6HRsvWoTJIpIHhHka79FXs2QJ&#10;YouwVEkKssjl/xeKXwA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ECLQAUAAYACAAAACEAsYJntgoB&#10;AAATAgAAEwAAAAAAAAAAAAAAAAAAAAAAW0NvbnRlbnRfVHlwZXNdLnhtbFBLAQItABQABgAIAAAA&#10;IQA4/SH/1gAAAJQBAAALAAAAAAAAAAAAAAAAADsBAABfcmVscy8ucmVsc1BLAQItABQABgAIAAAA&#10;IQCUGYbFmQIAACQFAAAOAAAAAAAAAAAAAAAAADoCAABkcnMvZTJvRG9jLnhtbFBLAQItAAoAAAAA&#10;AAAAIQBmJzXohEEEAIRBBAAUAAAAAAAAAAAAAAAAAP8EAABkcnMvbWVkaWEvaW1hZ2UxLnBuZ1BL&#10;AQItABQABgAIAAAAIQDEoUE84wAAAAoBAAAPAAAAAAAAAAAAAAAAALVGBABkcnMvZG93bnJldi54&#10;bWxQSwECLQAUAAYACAAAACEAqiYOvrwAAAAhAQAAGQAAAAAAAAAAAAAAAADFRwQAZHJzL19yZWxz&#10;L2Uyb0RvYy54bWwucmVsc1BLBQYAAAAABgAGAHwBAAC4SAQAAAA=&#10;" stroked="f">
                <v:fill r:id="rId225" o:title="" recolor="t" rotate="t" type="frame"/>
                <w10:wrap type="square" anchorx="margin"/>
              </v:rect>
            </w:pict>
          </mc:Fallback>
        </mc:AlternateContent>
      </w:r>
      <w:bookmarkEnd w:id="160"/>
    </w:p>
    <w:p w14:paraId="1BF91600" w14:textId="441F68C7" w:rsidR="0021403F" w:rsidRPr="001A579D" w:rsidRDefault="0021403F" w:rsidP="00C27AF2">
      <w:pPr>
        <w:pStyle w:val="Caption-Figure"/>
        <w:sectPr w:rsidR="0021403F" w:rsidRPr="001A579D" w:rsidSect="00E64A91">
          <w:type w:val="continuous"/>
          <w:pgSz w:w="11907" w:h="16840" w:code="9"/>
          <w:pgMar w:top="2211" w:right="737" w:bottom="1758" w:left="851" w:header="284" w:footer="284" w:gutter="0"/>
          <w:cols w:space="284"/>
          <w:docGrid w:linePitch="360"/>
        </w:sectPr>
      </w:pPr>
      <w:r w:rsidRPr="000D5458">
        <w:t xml:space="preserve">Figure </w:t>
      </w:r>
      <w:r w:rsidR="006D7A52">
        <w:t>6</w:t>
      </w:r>
      <w:r w:rsidR="00CA0291">
        <w:t>1</w:t>
      </w:r>
      <w:r w:rsidR="002D7E3D">
        <w:t>.</w:t>
      </w:r>
      <w:r w:rsidRPr="000D5458">
        <w:t xml:space="preserve"> </w:t>
      </w:r>
      <w:r w:rsidR="009F039A">
        <w:t xml:space="preserve">The </w:t>
      </w:r>
      <w:r w:rsidR="00672C0D">
        <w:t xml:space="preserve">Southern Ark </w:t>
      </w:r>
      <w:r w:rsidRPr="000D5458">
        <w:t xml:space="preserve">baiting layout as modelled in FoxNet; showing project </w:t>
      </w:r>
      <w:r w:rsidR="00672C0D">
        <w:t xml:space="preserve">bait station (dots) </w:t>
      </w:r>
      <w:r w:rsidRPr="000D5458">
        <w:t xml:space="preserve">and adjacent </w:t>
      </w:r>
      <w:r w:rsidR="00672C0D">
        <w:t xml:space="preserve">NSW </w:t>
      </w:r>
      <w:r w:rsidR="00E44749">
        <w:t>national park and state fore</w:t>
      </w:r>
      <w:r w:rsidR="00596B94">
        <w:t xml:space="preserve">st </w:t>
      </w:r>
      <w:r w:rsidRPr="000D5458">
        <w:t>bait station locations</w:t>
      </w:r>
      <w:r w:rsidR="00672C0D">
        <w:t xml:space="preserve"> (triangles)</w:t>
      </w:r>
      <w:r w:rsidRPr="000D5458">
        <w:t>, FoxNet area of interest</w:t>
      </w:r>
      <w:r w:rsidR="006D7A52">
        <w:t xml:space="preserve"> (AoCI)</w:t>
      </w:r>
      <w:r w:rsidRPr="000D5458">
        <w:t>, model extent</w:t>
      </w:r>
      <w:r w:rsidR="00E44749">
        <w:t>,</w:t>
      </w:r>
      <w:r w:rsidRPr="000D5458">
        <w:t xml:space="preserve"> and locality of project.</w:t>
      </w:r>
      <w:bookmarkEnd w:id="161"/>
      <w:r w:rsidR="00570828">
        <w:t xml:space="preserve"> </w:t>
      </w:r>
      <w:r w:rsidRPr="001A579D">
        <w:t>All land to the west of the Snowy River was not available to foxes under the assumption that the river was a barrier to migration.</w:t>
      </w:r>
    </w:p>
    <w:p w14:paraId="002616DC" w14:textId="77777777" w:rsidR="00787FA6" w:rsidRDefault="00787FA6">
      <w:pPr>
        <w:spacing w:after="0"/>
      </w:pPr>
      <w:r>
        <w:br w:type="page"/>
      </w:r>
    </w:p>
    <w:p w14:paraId="006B6339" w14:textId="2C802C58" w:rsidR="00C71985" w:rsidRDefault="00560E54" w:rsidP="004620C5">
      <w:pPr>
        <w:rPr>
          <w:noProof/>
        </w:rPr>
      </w:pPr>
      <w:r w:rsidRPr="001C185B">
        <w:rPr>
          <w:noProof/>
        </w:rPr>
        <w:lastRenderedPageBreak/>
        <w:drawing>
          <wp:anchor distT="0" distB="0" distL="114300" distR="114300" simplePos="0" relativeHeight="251811328" behindDoc="0" locked="0" layoutInCell="1" allowOverlap="1" wp14:anchorId="4E22DB28" wp14:editId="12A662D4">
            <wp:simplePos x="0" y="0"/>
            <wp:positionH relativeFrom="page">
              <wp:posOffset>3895725</wp:posOffset>
            </wp:positionH>
            <wp:positionV relativeFrom="page">
              <wp:posOffset>809625</wp:posOffset>
            </wp:positionV>
            <wp:extent cx="2915920" cy="2915920"/>
            <wp:effectExtent l="0" t="0" r="0" b="0"/>
            <wp:wrapTopAndBottom/>
            <wp:docPr id="1350" name="Picture 1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6" cstate="email">
                      <a:extLst>
                        <a:ext uri="{28A0092B-C50C-407E-A947-70E740481C1C}">
                          <a14:useLocalDpi xmlns:a14="http://schemas.microsoft.com/office/drawing/2010/main"/>
                        </a:ext>
                      </a:extLst>
                    </a:blip>
                    <a:stretch>
                      <a:fillRect/>
                    </a:stretch>
                  </pic:blipFill>
                  <pic:spPr bwMode="auto">
                    <a:xfrm>
                      <a:off x="0" y="0"/>
                      <a:ext cx="2915920" cy="29159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C185B">
        <w:t xml:space="preserve">FoxNet was run for </w:t>
      </w:r>
      <w:r w:rsidR="00EA4120">
        <w:t>10 y</w:t>
      </w:r>
      <w:r w:rsidR="001C185B">
        <w:t xml:space="preserve">ears </w:t>
      </w:r>
      <w:r w:rsidR="00C46DBE">
        <w:t>with no baiting, to stabilise the fox population</w:t>
      </w:r>
      <w:r w:rsidR="001C185B">
        <w:t>.</w:t>
      </w:r>
      <w:r w:rsidR="00C71985">
        <w:t xml:space="preserve"> </w:t>
      </w:r>
      <w:r w:rsidR="001C185B">
        <w:t>Baiting began in year 11.</w:t>
      </w:r>
      <w:r w:rsidR="00C71985">
        <w:t xml:space="preserve"> </w:t>
      </w:r>
      <w:r w:rsidR="001C185B">
        <w:t xml:space="preserve">Southern Ark baiting was undertaken every </w:t>
      </w:r>
      <w:r w:rsidR="00EA4120">
        <w:t>6 </w:t>
      </w:r>
      <w:r w:rsidR="001C185B">
        <w:t>weeks, with a different sector baited each model week.</w:t>
      </w:r>
      <w:r w:rsidR="00C71985">
        <w:t xml:space="preserve"> </w:t>
      </w:r>
      <w:r w:rsidR="001C185B">
        <w:t>Parks Victoria wild dog baiting within Southern Ark was undertaken year</w:t>
      </w:r>
      <w:r w:rsidR="00D34954">
        <w:t>-</w:t>
      </w:r>
      <w:r w:rsidR="001C185B">
        <w:t xml:space="preserve">round for </w:t>
      </w:r>
      <w:r w:rsidR="00EA4120">
        <w:t>10 y</w:t>
      </w:r>
      <w:r w:rsidR="001C185B">
        <w:t xml:space="preserve">ears, baiting alternatively every </w:t>
      </w:r>
      <w:r w:rsidR="00EA4120">
        <w:t xml:space="preserve">2 </w:t>
      </w:r>
      <w:r w:rsidR="001C185B">
        <w:t xml:space="preserve">and </w:t>
      </w:r>
      <w:r w:rsidR="00EA4120">
        <w:t>4 </w:t>
      </w:r>
      <w:r w:rsidR="001C185B">
        <w:t xml:space="preserve">weeks (to match </w:t>
      </w:r>
      <w:r w:rsidR="00EA4120">
        <w:t xml:space="preserve">the </w:t>
      </w:r>
      <w:r w:rsidR="001C185B">
        <w:t xml:space="preserve">ratio of </w:t>
      </w:r>
      <w:r w:rsidR="00EA4120">
        <w:t xml:space="preserve">the </w:t>
      </w:r>
      <w:r w:rsidR="001C185B">
        <w:t>perishable and shelf</w:t>
      </w:r>
      <w:r w:rsidR="00EA4120">
        <w:t>-</w:t>
      </w:r>
      <w:r w:rsidR="001C185B">
        <w:t>stable baits used).</w:t>
      </w:r>
      <w:r w:rsidR="00C71985">
        <w:t xml:space="preserve"> </w:t>
      </w:r>
      <w:r w:rsidR="001C185B">
        <w:t xml:space="preserve">New South Wales </w:t>
      </w:r>
      <w:r w:rsidR="00D758F9">
        <w:t xml:space="preserve">(NSW) </w:t>
      </w:r>
      <w:r w:rsidR="00EA4120">
        <w:t>national p</w:t>
      </w:r>
      <w:r w:rsidR="001C185B">
        <w:t xml:space="preserve">ark mound baiting was assumed to be monthly and was baited at </w:t>
      </w:r>
      <w:r w:rsidR="00EA4120">
        <w:t>4-</w:t>
      </w:r>
      <w:r w:rsidR="001C185B">
        <w:t>weekly intervals between model weeks 19</w:t>
      </w:r>
      <w:r w:rsidR="00EA4120">
        <w:t xml:space="preserve"> and </w:t>
      </w:r>
      <w:r w:rsidR="001C185B">
        <w:t xml:space="preserve">39, for </w:t>
      </w:r>
      <w:r w:rsidR="00EA4120">
        <w:t>10 </w:t>
      </w:r>
      <w:r w:rsidR="001C185B">
        <w:t>years.</w:t>
      </w:r>
    </w:p>
    <w:p w14:paraId="138E0510" w14:textId="77777777" w:rsidR="008310F5" w:rsidRPr="005223D9" w:rsidRDefault="008310F5" w:rsidP="008310F5">
      <w:pPr>
        <w:keepNext/>
        <w:keepLines/>
        <w:numPr>
          <w:ilvl w:val="1"/>
          <w:numId w:val="0"/>
        </w:numPr>
        <w:tabs>
          <w:tab w:val="left" w:pos="1418"/>
          <w:tab w:val="left" w:pos="1701"/>
          <w:tab w:val="left" w:pos="1985"/>
        </w:tabs>
        <w:spacing w:before="240" w:after="100" w:line="260" w:lineRule="exact"/>
        <w:outlineLvl w:val="1"/>
        <w:rPr>
          <w:b/>
          <w:bCs/>
          <w:iCs/>
          <w:color w:val="00B2A9"/>
          <w:kern w:val="20"/>
          <w:szCs w:val="28"/>
          <w:lang w:eastAsia="en-AU"/>
        </w:rPr>
      </w:pPr>
      <w:r w:rsidRPr="005223D9">
        <w:rPr>
          <w:b/>
          <w:bCs/>
          <w:iCs/>
          <w:color w:val="00B2A9"/>
          <w:kern w:val="20"/>
          <w:szCs w:val="28"/>
          <w:lang w:eastAsia="en-AU"/>
        </w:rPr>
        <w:t>Results</w:t>
      </w:r>
    </w:p>
    <w:p w14:paraId="5EE43E58" w14:textId="5549DFAB" w:rsidR="001C185B" w:rsidRPr="001C185B" w:rsidRDefault="001C185B" w:rsidP="001C185B">
      <w:pPr>
        <w:spacing w:after="0"/>
        <w:rPr>
          <w:rFonts w:ascii="Times New Roman" w:hAnsi="Times New Roman" w:cs="Times New Roman"/>
          <w:sz w:val="24"/>
          <w:lang w:eastAsia="en-AU"/>
        </w:rPr>
      </w:pPr>
      <w:r w:rsidRPr="001C185B">
        <w:rPr>
          <w:noProof/>
          <w:color w:val="363534"/>
          <w:szCs w:val="20"/>
          <w:lang w:eastAsia="en-AU"/>
        </w:rPr>
        <w:t xml:space="preserve">FoxNet modelling showed an overall reduction in fox density of </w:t>
      </w:r>
      <w:r w:rsidR="007E1C84">
        <w:rPr>
          <w:noProof/>
          <w:color w:val="363534"/>
          <w:szCs w:val="20"/>
          <w:lang w:eastAsia="en-AU"/>
        </w:rPr>
        <w:t>74</w:t>
      </w:r>
      <w:r w:rsidRPr="001C185B">
        <w:rPr>
          <w:noProof/>
          <w:color w:val="363534"/>
          <w:szCs w:val="20"/>
          <w:lang w:eastAsia="en-AU"/>
        </w:rPr>
        <w:t xml:space="preserve">% by year </w:t>
      </w:r>
      <w:r w:rsidRPr="001C185B">
        <w:rPr>
          <w:noProof/>
          <w:szCs w:val="20"/>
          <w:lang w:eastAsia="en-AU"/>
        </w:rPr>
        <w:t>20</w:t>
      </w:r>
      <w:r w:rsidRPr="001C185B">
        <w:rPr>
          <w:noProof/>
          <w:color w:val="363534"/>
          <w:szCs w:val="20"/>
          <w:lang w:eastAsia="en-AU"/>
        </w:rPr>
        <w:t xml:space="preserve"> (</w:t>
      </w:r>
      <w:r w:rsidR="00EA4120" w:rsidRPr="001C185B">
        <w:rPr>
          <w:noProof/>
          <w:color w:val="363534"/>
          <w:szCs w:val="20"/>
          <w:lang w:eastAsia="en-AU"/>
        </w:rPr>
        <w:t>Figure</w:t>
      </w:r>
      <w:r w:rsidR="00EA4120">
        <w:rPr>
          <w:noProof/>
          <w:color w:val="363534"/>
          <w:szCs w:val="20"/>
          <w:lang w:eastAsia="en-AU"/>
        </w:rPr>
        <w:t> </w:t>
      </w:r>
      <w:r w:rsidR="000D5458">
        <w:rPr>
          <w:noProof/>
          <w:color w:val="363534"/>
          <w:szCs w:val="20"/>
          <w:lang w:eastAsia="en-AU"/>
        </w:rPr>
        <w:t>6</w:t>
      </w:r>
      <w:r w:rsidR="00CA0291">
        <w:rPr>
          <w:noProof/>
          <w:color w:val="363534"/>
          <w:szCs w:val="20"/>
          <w:lang w:eastAsia="en-AU"/>
        </w:rPr>
        <w:t>2</w:t>
      </w:r>
      <w:r w:rsidRPr="001C185B">
        <w:rPr>
          <w:noProof/>
          <w:color w:val="363534"/>
          <w:szCs w:val="20"/>
          <w:lang w:eastAsia="en-AU"/>
        </w:rPr>
        <w:t xml:space="preserve">). </w:t>
      </w:r>
      <w:r w:rsidR="006F6371">
        <w:rPr>
          <w:color w:val="363534"/>
          <w:szCs w:val="20"/>
          <w:lang w:eastAsia="en-AU"/>
        </w:rPr>
        <w:t>Fox densities with baiting</w:t>
      </w:r>
      <w:r w:rsidRPr="001C185B">
        <w:rPr>
          <w:color w:val="363534"/>
          <w:szCs w:val="20"/>
          <w:lang w:eastAsia="en-AU"/>
        </w:rPr>
        <w:t xml:space="preserve"> became significantly different from fox densities </w:t>
      </w:r>
      <w:r w:rsidR="00ED4E63">
        <w:rPr>
          <w:color w:val="363534"/>
          <w:szCs w:val="20"/>
          <w:lang w:eastAsia="en-AU"/>
        </w:rPr>
        <w:t xml:space="preserve">without baiting </w:t>
      </w:r>
      <w:r w:rsidRPr="001C185B">
        <w:rPr>
          <w:color w:val="363534"/>
          <w:szCs w:val="20"/>
          <w:lang w:eastAsia="en-AU"/>
        </w:rPr>
        <w:t xml:space="preserve">at the commencement of baiting in January </w:t>
      </w:r>
      <w:r w:rsidR="00825226">
        <w:rPr>
          <w:color w:val="363534"/>
          <w:szCs w:val="20"/>
          <w:lang w:eastAsia="en-AU"/>
        </w:rPr>
        <w:t xml:space="preserve">in </w:t>
      </w:r>
      <w:r w:rsidRPr="001C185B">
        <w:rPr>
          <w:color w:val="363534"/>
          <w:szCs w:val="20"/>
          <w:lang w:eastAsia="en-AU"/>
        </w:rPr>
        <w:t>year 11.</w:t>
      </w:r>
    </w:p>
    <w:p w14:paraId="11C06540" w14:textId="0E1683EF" w:rsidR="00C71985" w:rsidRDefault="001C185B" w:rsidP="001C185B">
      <w:pPr>
        <w:spacing w:before="60" w:line="240" w:lineRule="atLeast"/>
        <w:rPr>
          <w:color w:val="363534"/>
          <w:szCs w:val="20"/>
        </w:rPr>
      </w:pPr>
      <w:r w:rsidRPr="001C185B">
        <w:rPr>
          <w:color w:val="363534"/>
          <w:szCs w:val="20"/>
        </w:rPr>
        <w:t xml:space="preserve">Modelled fox density </w:t>
      </w:r>
      <w:r w:rsidR="00DE0703">
        <w:rPr>
          <w:color w:val="363534"/>
          <w:szCs w:val="20"/>
        </w:rPr>
        <w:t xml:space="preserve">was reduced by &gt;65% over </w:t>
      </w:r>
      <w:r w:rsidR="007E1C84">
        <w:rPr>
          <w:color w:val="363534"/>
          <w:szCs w:val="20"/>
        </w:rPr>
        <w:t>37</w:t>
      </w:r>
      <w:r w:rsidR="00DE0703">
        <w:rPr>
          <w:color w:val="363534"/>
          <w:szCs w:val="20"/>
        </w:rPr>
        <w:t xml:space="preserve">% of the </w:t>
      </w:r>
      <w:r w:rsidR="007713E3">
        <w:rPr>
          <w:color w:val="363534"/>
          <w:szCs w:val="20"/>
        </w:rPr>
        <w:t xml:space="preserve">AoCI </w:t>
      </w:r>
      <w:r w:rsidR="00DE0703">
        <w:rPr>
          <w:color w:val="363534"/>
          <w:szCs w:val="20"/>
        </w:rPr>
        <w:t xml:space="preserve">by </w:t>
      </w:r>
      <w:r w:rsidRPr="001C185B">
        <w:rPr>
          <w:color w:val="363534"/>
          <w:szCs w:val="20"/>
        </w:rPr>
        <w:t xml:space="preserve">June </w:t>
      </w:r>
      <w:r w:rsidR="00D15D4E">
        <w:rPr>
          <w:color w:val="363534"/>
          <w:szCs w:val="20"/>
        </w:rPr>
        <w:t>in year</w:t>
      </w:r>
      <w:r w:rsidRPr="001C185B">
        <w:rPr>
          <w:color w:val="363534"/>
          <w:szCs w:val="20"/>
        </w:rPr>
        <w:t xml:space="preserve"> 20 (</w:t>
      </w:r>
      <w:r w:rsidR="00EA4120" w:rsidRPr="001C185B">
        <w:rPr>
          <w:color w:val="363534"/>
          <w:szCs w:val="20"/>
        </w:rPr>
        <w:t>Figure</w:t>
      </w:r>
      <w:r w:rsidR="00EA4120">
        <w:rPr>
          <w:color w:val="363534"/>
          <w:szCs w:val="20"/>
        </w:rPr>
        <w:t> </w:t>
      </w:r>
      <w:r w:rsidR="000D5458">
        <w:rPr>
          <w:color w:val="363534"/>
          <w:szCs w:val="20"/>
        </w:rPr>
        <w:t>6</w:t>
      </w:r>
      <w:r w:rsidR="00CA0291">
        <w:rPr>
          <w:color w:val="363534"/>
          <w:szCs w:val="20"/>
        </w:rPr>
        <w:t>3</w:t>
      </w:r>
      <w:r w:rsidRPr="001C185B">
        <w:rPr>
          <w:color w:val="363534"/>
          <w:szCs w:val="20"/>
        </w:rPr>
        <w:t>).</w:t>
      </w:r>
    </w:p>
    <w:p w14:paraId="53091B22" w14:textId="784FC377" w:rsidR="0038054A" w:rsidRPr="00D34954" w:rsidRDefault="0038054A" w:rsidP="00C27AF2">
      <w:pPr>
        <w:pStyle w:val="Caption-Figure"/>
      </w:pPr>
      <w:r w:rsidRPr="001C185B">
        <w:rPr>
          <w:rFonts w:cs="Times New Roman"/>
          <w:color w:val="363534"/>
          <w:szCs w:val="20"/>
        </w:rPr>
        <w:drawing>
          <wp:inline distT="0" distB="0" distL="0" distR="0" wp14:anchorId="115A6B6C" wp14:editId="245ED816">
            <wp:extent cx="2916057" cy="2916057"/>
            <wp:effectExtent l="0" t="0" r="0" b="0"/>
            <wp:docPr id="1349" name="Picture 1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7" cstate="email">
                      <a:extLst>
                        <a:ext uri="{28A0092B-C50C-407E-A947-70E740481C1C}">
                          <a14:useLocalDpi xmlns:a14="http://schemas.microsoft.com/office/drawing/2010/main"/>
                        </a:ext>
                      </a:extLst>
                    </a:blip>
                    <a:stretch>
                      <a:fillRect/>
                    </a:stretch>
                  </pic:blipFill>
                  <pic:spPr bwMode="auto">
                    <a:xfrm>
                      <a:off x="0" y="0"/>
                      <a:ext cx="2916057" cy="2916057"/>
                    </a:xfrm>
                    <a:prstGeom prst="rect">
                      <a:avLst/>
                    </a:prstGeom>
                    <a:blipFill dpi="0" rotWithShape="1">
                      <a:blip r:embed="rId213">
                        <a:extLst>
                          <a:ext uri="{28A0092B-C50C-407E-A947-70E740481C1C}">
                            <a14:useLocalDpi xmlns:a14="http://schemas.microsoft.com/office/drawing/2010/main" val="0"/>
                          </a:ext>
                        </a:extLst>
                      </a:blip>
                      <a:srcRect/>
                      <a:stretch>
                        <a:fillRect/>
                      </a:stretch>
                    </a:blipFill>
                    <a:ln>
                      <a:noFill/>
                    </a:ln>
                    <a:extLst>
                      <a:ext uri="{53640926-AAD7-44D8-BBD7-CCE9431645EC}">
                        <a14:shadowObscured xmlns:a14="http://schemas.microsoft.com/office/drawing/2010/main"/>
                      </a:ext>
                    </a:extLst>
                  </pic:spPr>
                </pic:pic>
              </a:graphicData>
            </a:graphic>
          </wp:inline>
        </w:drawing>
      </w:r>
      <w:bookmarkStart w:id="162" w:name="_Toc24619373"/>
      <w:r w:rsidRPr="0038054A">
        <w:t xml:space="preserve"> </w:t>
      </w:r>
      <w:r w:rsidRPr="00D34954">
        <w:t>Figure 62. The modelled fox densities for the Southern Ark program—baited (green) and unbaited (pale red), including NSW national park baiting.</w:t>
      </w:r>
      <w:bookmarkEnd w:id="162"/>
      <w:r w:rsidR="00570828" w:rsidRPr="00D34954">
        <w:t xml:space="preserve"> </w:t>
      </w:r>
      <w:r w:rsidR="003A31B1" w:rsidRPr="003A31B1">
        <w:t>B</w:t>
      </w:r>
      <w:r w:rsidRPr="003A31B1">
        <w:t>aiting</w:t>
      </w:r>
      <w:r w:rsidRPr="00D34954">
        <w:t xml:space="preserve"> commenced in model year 11 as per project description</w:t>
      </w:r>
      <w:r w:rsidR="003A31B1">
        <w:t>, and ran for the duration of the model</w:t>
      </w:r>
      <w:r w:rsidRPr="00D34954">
        <w:t xml:space="preserve">. Annual population peaks show the effect of each year’s cub cohort entering the population. </w:t>
      </w:r>
      <w:r w:rsidR="00952102">
        <w:t>Colour-shaded</w:t>
      </w:r>
      <w:r w:rsidRPr="00D34954">
        <w:t xml:space="preserve"> areas are modelled minimum and maximum values across all iterations.</w:t>
      </w:r>
      <w:r w:rsidR="009B20C7" w:rsidRPr="009B20C7">
        <w:t xml:space="preserve"> </w:t>
      </w:r>
      <w:r w:rsidR="005F08D2">
        <w:t xml:space="preserve">The purple line shows the percentage difference between the </w:t>
      </w:r>
      <w:r w:rsidR="00842EC7" w:rsidRPr="00842EC7">
        <w:t>fox densities with and without baiting</w:t>
      </w:r>
      <w:r w:rsidR="005F08D2">
        <w:t xml:space="preserve"> within the AoCI.</w:t>
      </w:r>
      <w:r w:rsidR="00E15A68">
        <w:t xml:space="preserve"> </w:t>
      </w:r>
      <w:r w:rsidR="009B20C7">
        <w:t>The d</w:t>
      </w:r>
      <w:r w:rsidR="009B20C7" w:rsidRPr="0043239F">
        <w:t>ot</w:t>
      </w:r>
      <w:r w:rsidR="009B20C7">
        <w:t xml:space="preserve"> indicates the point in time </w:t>
      </w:r>
      <w:r w:rsidR="00E8241A">
        <w:t>when model outcomes</w:t>
      </w:r>
      <w:r w:rsidR="009B20C7">
        <w:t xml:space="preserve"> </w:t>
      </w:r>
      <w:r w:rsidR="008E7F5C">
        <w:t>we</w:t>
      </w:r>
      <w:r w:rsidR="009B20C7">
        <w:t>re reported.</w:t>
      </w:r>
    </w:p>
    <w:p w14:paraId="48C28BF7" w14:textId="0027C919" w:rsidR="0038054A" w:rsidRDefault="0038054A" w:rsidP="001C185B">
      <w:pPr>
        <w:spacing w:before="60" w:line="240" w:lineRule="atLeast"/>
        <w:rPr>
          <w:color w:val="363534"/>
          <w:szCs w:val="20"/>
        </w:rPr>
      </w:pPr>
    </w:p>
    <w:p w14:paraId="40B21B20" w14:textId="2D082500" w:rsidR="001C185B" w:rsidRDefault="001C185B" w:rsidP="00C27AF2">
      <w:pPr>
        <w:pStyle w:val="Caption-Figure"/>
      </w:pPr>
      <w:bookmarkStart w:id="163" w:name="_Toc24619374"/>
      <w:r w:rsidRPr="000D5458">
        <w:t xml:space="preserve">Figure </w:t>
      </w:r>
      <w:r w:rsidR="006D7A52">
        <w:t>6</w:t>
      </w:r>
      <w:r w:rsidR="00CA0291">
        <w:t>3</w:t>
      </w:r>
      <w:r w:rsidR="002D7E3D">
        <w:t>.</w:t>
      </w:r>
      <w:r w:rsidRPr="000D5458">
        <w:t xml:space="preserve"> </w:t>
      </w:r>
      <w:bookmarkStart w:id="164" w:name="_Hlk22112153"/>
      <w:r w:rsidR="009F039A">
        <w:t>The s</w:t>
      </w:r>
      <w:r w:rsidRPr="000D5458">
        <w:t xml:space="preserve">patial reduction in modelled fox densities for the </w:t>
      </w:r>
      <w:r w:rsidR="009A7823">
        <w:t xml:space="preserve">Southern </w:t>
      </w:r>
      <w:r w:rsidRPr="000D5458">
        <w:t>Ark program</w:t>
      </w:r>
      <w:r w:rsidR="00672C0D">
        <w:t xml:space="preserve"> including NSW National Park baiting</w:t>
      </w:r>
      <w:r w:rsidRPr="000D5458">
        <w:t>.</w:t>
      </w:r>
      <w:bookmarkEnd w:id="163"/>
      <w:bookmarkEnd w:id="164"/>
      <w:r w:rsidR="00B36361" w:rsidRPr="00B36361">
        <w:t xml:space="preserve"> </w:t>
      </w:r>
      <w:r w:rsidR="00B36361" w:rsidRPr="00395A67">
        <w:t>The dot</w:t>
      </w:r>
      <w:r w:rsidR="00B36361">
        <w:t xml:space="preserve"> in Figure 62 indicates the point in time </w:t>
      </w:r>
      <w:r w:rsidR="00E8241A">
        <w:t>when model outcomes</w:t>
      </w:r>
      <w:r w:rsidR="00185479">
        <w:t>, shown here,</w:t>
      </w:r>
      <w:r w:rsidR="00B36361">
        <w:t xml:space="preserve"> </w:t>
      </w:r>
      <w:r w:rsidR="008E7F5C">
        <w:t>we</w:t>
      </w:r>
      <w:r w:rsidR="00B36361">
        <w:t>re reported.</w:t>
      </w:r>
    </w:p>
    <w:p w14:paraId="1507C324" w14:textId="1298FD2B" w:rsidR="0038054A" w:rsidRPr="001C185B" w:rsidRDefault="004A4509" w:rsidP="0038054A">
      <w:pPr>
        <w:keepNext/>
        <w:keepLines/>
        <w:numPr>
          <w:ilvl w:val="1"/>
          <w:numId w:val="0"/>
        </w:numPr>
        <w:tabs>
          <w:tab w:val="left" w:pos="1418"/>
          <w:tab w:val="left" w:pos="1701"/>
          <w:tab w:val="left" w:pos="1985"/>
        </w:tabs>
        <w:spacing w:before="240" w:after="100" w:line="260" w:lineRule="exact"/>
        <w:outlineLvl w:val="1"/>
        <w:rPr>
          <w:b/>
          <w:bCs/>
          <w:iCs/>
          <w:color w:val="00B2A9"/>
          <w:kern w:val="20"/>
          <w:szCs w:val="28"/>
          <w:lang w:eastAsia="en-AU"/>
        </w:rPr>
      </w:pPr>
      <w:r>
        <w:rPr>
          <w:b/>
          <w:bCs/>
          <w:iCs/>
          <w:color w:val="00B2A9"/>
          <w:kern w:val="20"/>
          <w:szCs w:val="28"/>
          <w:lang w:eastAsia="en-AU"/>
        </w:rPr>
        <w:t>Alternative</w:t>
      </w:r>
      <w:r w:rsidR="0038054A" w:rsidRPr="001C185B">
        <w:rPr>
          <w:b/>
          <w:bCs/>
          <w:iCs/>
          <w:color w:val="00B2A9"/>
          <w:kern w:val="20"/>
          <w:szCs w:val="28"/>
          <w:lang w:eastAsia="en-AU"/>
        </w:rPr>
        <w:t xml:space="preserve"> scenario</w:t>
      </w:r>
    </w:p>
    <w:p w14:paraId="5E3F4AA2" w14:textId="18A9E3E9" w:rsidR="0038054A" w:rsidRPr="001C185B" w:rsidRDefault="0038054A" w:rsidP="0038054A">
      <w:pPr>
        <w:spacing w:before="60" w:line="240" w:lineRule="atLeast"/>
        <w:rPr>
          <w:rFonts w:cs="Times New Roman"/>
          <w:color w:val="363534"/>
          <w:szCs w:val="20"/>
        </w:rPr>
      </w:pPr>
      <w:r w:rsidRPr="001C185B">
        <w:rPr>
          <w:rFonts w:cs="Times New Roman"/>
          <w:color w:val="363534"/>
          <w:szCs w:val="20"/>
        </w:rPr>
        <w:t xml:space="preserve">An </w:t>
      </w:r>
      <w:r w:rsidR="004A4509">
        <w:rPr>
          <w:rFonts w:cs="Times New Roman"/>
          <w:color w:val="363534"/>
          <w:szCs w:val="20"/>
        </w:rPr>
        <w:t>alternative</w:t>
      </w:r>
      <w:r w:rsidRPr="001C185B">
        <w:rPr>
          <w:rFonts w:cs="Times New Roman"/>
          <w:color w:val="363534"/>
          <w:szCs w:val="20"/>
        </w:rPr>
        <w:t xml:space="preserve"> scenario was also run investigating the effect of adjacent baiting in NSW</w:t>
      </w:r>
      <w:r>
        <w:rPr>
          <w:rFonts w:cs="Times New Roman"/>
          <w:color w:val="363534"/>
          <w:szCs w:val="20"/>
        </w:rPr>
        <w:t xml:space="preserve"> state forest</w:t>
      </w:r>
      <w:r w:rsidRPr="001C185B">
        <w:rPr>
          <w:rFonts w:cs="Times New Roman"/>
          <w:color w:val="363534"/>
          <w:szCs w:val="20"/>
        </w:rPr>
        <w:t>.</w:t>
      </w:r>
      <w:r>
        <w:rPr>
          <w:rFonts w:cs="Times New Roman"/>
          <w:color w:val="363534"/>
          <w:szCs w:val="20"/>
        </w:rPr>
        <w:t xml:space="preserve"> </w:t>
      </w:r>
      <w:r w:rsidRPr="001C185B">
        <w:rPr>
          <w:rFonts w:cs="Times New Roman"/>
          <w:color w:val="363534"/>
          <w:szCs w:val="20"/>
        </w:rPr>
        <w:t xml:space="preserve">The </w:t>
      </w:r>
      <w:r w:rsidR="004A4509">
        <w:rPr>
          <w:rFonts w:cs="Times New Roman"/>
          <w:color w:val="363534"/>
          <w:szCs w:val="20"/>
        </w:rPr>
        <w:t>alternative</w:t>
      </w:r>
      <w:r w:rsidRPr="001C185B">
        <w:rPr>
          <w:rFonts w:cs="Times New Roman"/>
          <w:color w:val="363534"/>
          <w:szCs w:val="20"/>
        </w:rPr>
        <w:t xml:space="preserve"> scenario was run to investigate the benefits </w:t>
      </w:r>
      <w:r>
        <w:rPr>
          <w:rFonts w:cs="Times New Roman"/>
          <w:color w:val="363534"/>
          <w:szCs w:val="20"/>
        </w:rPr>
        <w:t xml:space="preserve">that might occur </w:t>
      </w:r>
      <w:r w:rsidR="00D34954">
        <w:rPr>
          <w:rFonts w:cs="Times New Roman"/>
          <w:color w:val="363534"/>
          <w:szCs w:val="20"/>
        </w:rPr>
        <w:t>if</w:t>
      </w:r>
      <w:r w:rsidRPr="001C185B">
        <w:rPr>
          <w:rFonts w:cs="Times New Roman"/>
          <w:color w:val="363534"/>
          <w:szCs w:val="20"/>
        </w:rPr>
        <w:t xml:space="preserve"> adjacent baiting in NSW </w:t>
      </w:r>
      <w:r>
        <w:rPr>
          <w:rFonts w:cs="Times New Roman"/>
          <w:color w:val="363534"/>
          <w:szCs w:val="20"/>
        </w:rPr>
        <w:t xml:space="preserve">state forest </w:t>
      </w:r>
      <w:r w:rsidRPr="001C185B">
        <w:rPr>
          <w:rFonts w:cs="Times New Roman"/>
          <w:color w:val="363534"/>
          <w:szCs w:val="20"/>
        </w:rPr>
        <w:t>was sustained over the longer</w:t>
      </w:r>
      <w:r>
        <w:rPr>
          <w:rFonts w:cs="Times New Roman"/>
          <w:color w:val="363534"/>
          <w:szCs w:val="20"/>
        </w:rPr>
        <w:t xml:space="preserve"> </w:t>
      </w:r>
      <w:r w:rsidRPr="001C185B">
        <w:rPr>
          <w:rFonts w:cs="Times New Roman"/>
          <w:color w:val="363534"/>
          <w:szCs w:val="20"/>
        </w:rPr>
        <w:t>term</w:t>
      </w:r>
      <w:r>
        <w:rPr>
          <w:rFonts w:cs="Times New Roman"/>
          <w:color w:val="363534"/>
          <w:szCs w:val="20"/>
        </w:rPr>
        <w:t xml:space="preserve"> (having had inconsistent baiting in recent years)</w:t>
      </w:r>
      <w:r w:rsidRPr="001C185B">
        <w:rPr>
          <w:rFonts w:cs="Times New Roman"/>
          <w:color w:val="363534"/>
          <w:szCs w:val="20"/>
        </w:rPr>
        <w:t>.</w:t>
      </w:r>
    </w:p>
    <w:p w14:paraId="3D1F04F0" w14:textId="10D00F04" w:rsidR="0038054A" w:rsidRPr="001C185B" w:rsidRDefault="0038054A" w:rsidP="0038054A">
      <w:pPr>
        <w:spacing w:before="60" w:line="240" w:lineRule="atLeast"/>
        <w:rPr>
          <w:rFonts w:cs="Times New Roman"/>
          <w:color w:val="363534"/>
          <w:szCs w:val="20"/>
          <w:lang w:eastAsia="en-AU"/>
        </w:rPr>
      </w:pPr>
      <w:r w:rsidRPr="001C185B">
        <w:rPr>
          <w:rFonts w:cs="Times New Roman"/>
          <w:noProof/>
          <w:color w:val="363534"/>
          <w:szCs w:val="20"/>
        </w:rPr>
        <w:t xml:space="preserve">The </w:t>
      </w:r>
      <w:r w:rsidR="004A4509">
        <w:rPr>
          <w:rFonts w:cs="Times New Roman"/>
          <w:noProof/>
          <w:color w:val="363534"/>
          <w:szCs w:val="20"/>
        </w:rPr>
        <w:t>alternative</w:t>
      </w:r>
      <w:r w:rsidRPr="001C185B">
        <w:rPr>
          <w:rFonts w:cs="Times New Roman"/>
          <w:noProof/>
          <w:color w:val="363534"/>
          <w:szCs w:val="20"/>
        </w:rPr>
        <w:t xml:space="preserve"> scenario maintained the same baiting regime across all </w:t>
      </w:r>
      <w:r>
        <w:rPr>
          <w:rFonts w:cs="Times New Roman"/>
          <w:noProof/>
          <w:color w:val="363534"/>
          <w:szCs w:val="20"/>
        </w:rPr>
        <w:t xml:space="preserve">the various </w:t>
      </w:r>
      <w:r w:rsidRPr="001C185B">
        <w:rPr>
          <w:rFonts w:cs="Times New Roman"/>
          <w:noProof/>
          <w:color w:val="363534"/>
          <w:szCs w:val="20"/>
        </w:rPr>
        <w:t xml:space="preserve">baiting programs, with the inclusion of the NSW </w:t>
      </w:r>
      <w:r>
        <w:rPr>
          <w:rFonts w:cs="Times New Roman"/>
          <w:noProof/>
          <w:color w:val="363534"/>
          <w:szCs w:val="20"/>
        </w:rPr>
        <w:t>s</w:t>
      </w:r>
      <w:r w:rsidRPr="001C185B">
        <w:rPr>
          <w:rFonts w:cs="Times New Roman"/>
          <w:noProof/>
          <w:color w:val="363534"/>
          <w:szCs w:val="20"/>
        </w:rPr>
        <w:t xml:space="preserve">tate </w:t>
      </w:r>
      <w:r>
        <w:rPr>
          <w:rFonts w:cs="Times New Roman"/>
          <w:noProof/>
          <w:color w:val="363534"/>
          <w:szCs w:val="20"/>
        </w:rPr>
        <w:t>f</w:t>
      </w:r>
      <w:r w:rsidRPr="001C185B">
        <w:rPr>
          <w:rFonts w:cs="Times New Roman"/>
          <w:noProof/>
          <w:color w:val="363534"/>
          <w:szCs w:val="20"/>
        </w:rPr>
        <w:t xml:space="preserve">orest baiting </w:t>
      </w:r>
      <w:r w:rsidRPr="001C185B">
        <w:rPr>
          <w:rFonts w:cs="Times New Roman"/>
          <w:color w:val="363534"/>
          <w:szCs w:val="20"/>
        </w:rPr>
        <w:t>completed year</w:t>
      </w:r>
      <w:r w:rsidR="00D34954">
        <w:rPr>
          <w:rFonts w:cs="Times New Roman"/>
          <w:color w:val="363534"/>
          <w:szCs w:val="20"/>
        </w:rPr>
        <w:t>-</w:t>
      </w:r>
      <w:r w:rsidRPr="001C185B">
        <w:rPr>
          <w:rFonts w:cs="Times New Roman"/>
          <w:color w:val="363534"/>
          <w:szCs w:val="20"/>
        </w:rPr>
        <w:t xml:space="preserve">round for </w:t>
      </w:r>
      <w:r>
        <w:rPr>
          <w:rFonts w:cs="Times New Roman"/>
          <w:color w:val="363534"/>
          <w:szCs w:val="20"/>
        </w:rPr>
        <w:t>10 </w:t>
      </w:r>
      <w:r w:rsidRPr="001C185B">
        <w:rPr>
          <w:rFonts w:cs="Times New Roman"/>
          <w:color w:val="363534"/>
          <w:szCs w:val="20"/>
        </w:rPr>
        <w:t xml:space="preserve">years </w:t>
      </w:r>
      <w:r w:rsidR="00825226">
        <w:rPr>
          <w:rFonts w:cs="Times New Roman"/>
          <w:color w:val="363534"/>
          <w:szCs w:val="20"/>
        </w:rPr>
        <w:t>in</w:t>
      </w:r>
      <w:r w:rsidR="00825226" w:rsidRPr="001C185B">
        <w:rPr>
          <w:rFonts w:cs="Times New Roman"/>
          <w:color w:val="363534"/>
          <w:szCs w:val="20"/>
        </w:rPr>
        <w:t xml:space="preserve"> </w:t>
      </w:r>
      <w:r w:rsidR="009F1729">
        <w:rPr>
          <w:rFonts w:cs="Times New Roman"/>
          <w:color w:val="363534"/>
          <w:szCs w:val="20"/>
        </w:rPr>
        <w:t>8</w:t>
      </w:r>
      <w:r w:rsidR="00825226">
        <w:rPr>
          <w:rFonts w:cs="Times New Roman"/>
          <w:color w:val="363534"/>
          <w:szCs w:val="20"/>
        </w:rPr>
        <w:t>-</w:t>
      </w:r>
      <w:r w:rsidRPr="001C185B">
        <w:rPr>
          <w:rFonts w:cs="Times New Roman"/>
          <w:color w:val="363534"/>
          <w:szCs w:val="20"/>
        </w:rPr>
        <w:t>weekly intervals.</w:t>
      </w:r>
      <w:r>
        <w:rPr>
          <w:rFonts w:cs="Times New Roman"/>
          <w:noProof/>
          <w:color w:val="363534"/>
          <w:szCs w:val="20"/>
        </w:rPr>
        <w:t xml:space="preserve"> </w:t>
      </w:r>
      <w:r w:rsidRPr="001C185B">
        <w:rPr>
          <w:rFonts w:cs="Times New Roman"/>
          <w:noProof/>
          <w:color w:val="363534"/>
          <w:szCs w:val="20"/>
        </w:rPr>
        <w:t xml:space="preserve">The </w:t>
      </w:r>
      <w:r w:rsidR="004A4509">
        <w:rPr>
          <w:rFonts w:cs="Times New Roman"/>
          <w:noProof/>
          <w:color w:val="363534"/>
          <w:szCs w:val="20"/>
        </w:rPr>
        <w:t>alternative</w:t>
      </w:r>
      <w:r w:rsidRPr="001C185B">
        <w:rPr>
          <w:rFonts w:cs="Times New Roman"/>
          <w:noProof/>
          <w:color w:val="363534"/>
          <w:szCs w:val="20"/>
        </w:rPr>
        <w:t xml:space="preserve"> model showed an overall reduction in fox density of </w:t>
      </w:r>
      <w:r w:rsidR="007E1C84">
        <w:rPr>
          <w:rFonts w:cs="Times New Roman"/>
          <w:noProof/>
          <w:color w:val="363534"/>
          <w:szCs w:val="20"/>
        </w:rPr>
        <w:t>75</w:t>
      </w:r>
      <w:r w:rsidRPr="001C185B">
        <w:rPr>
          <w:rFonts w:cs="Times New Roman"/>
          <w:noProof/>
          <w:color w:val="363534"/>
          <w:szCs w:val="20"/>
        </w:rPr>
        <w:t xml:space="preserve">% over the Southern Ark </w:t>
      </w:r>
      <w:r w:rsidR="007713E3">
        <w:rPr>
          <w:rFonts w:cs="Times New Roman"/>
          <w:noProof/>
          <w:color w:val="363534"/>
          <w:szCs w:val="20"/>
        </w:rPr>
        <w:t>AoCI</w:t>
      </w:r>
      <w:r w:rsidRPr="001C185B">
        <w:rPr>
          <w:rFonts w:cs="Times New Roman"/>
          <w:noProof/>
          <w:color w:val="363534"/>
          <w:szCs w:val="20"/>
        </w:rPr>
        <w:t xml:space="preserve"> (Figure</w:t>
      </w:r>
      <w:r>
        <w:rPr>
          <w:rFonts w:cs="Times New Roman"/>
          <w:noProof/>
          <w:color w:val="363534"/>
          <w:szCs w:val="20"/>
        </w:rPr>
        <w:t> 64)</w:t>
      </w:r>
      <w:r w:rsidRPr="001C185B">
        <w:rPr>
          <w:rFonts w:cs="Times New Roman"/>
          <w:noProof/>
          <w:color w:val="363534"/>
          <w:szCs w:val="20"/>
        </w:rPr>
        <w:t>.</w:t>
      </w:r>
      <w:r>
        <w:rPr>
          <w:rFonts w:cs="Times New Roman"/>
          <w:noProof/>
          <w:color w:val="363534"/>
          <w:szCs w:val="20"/>
        </w:rPr>
        <w:t xml:space="preserve"> </w:t>
      </w:r>
      <w:r w:rsidR="006F6371">
        <w:rPr>
          <w:color w:val="363534"/>
          <w:szCs w:val="20"/>
        </w:rPr>
        <w:t>Fox densities with baiting</w:t>
      </w:r>
      <w:r w:rsidRPr="001C185B">
        <w:rPr>
          <w:color w:val="363534"/>
          <w:szCs w:val="20"/>
        </w:rPr>
        <w:t xml:space="preserve"> became significantly different from fox densities </w:t>
      </w:r>
      <w:r w:rsidR="00ED4E63">
        <w:rPr>
          <w:color w:val="363534"/>
          <w:szCs w:val="20"/>
        </w:rPr>
        <w:t>without baiting by</w:t>
      </w:r>
      <w:r w:rsidR="00ED4E63" w:rsidRPr="001C185B">
        <w:rPr>
          <w:color w:val="363534"/>
          <w:szCs w:val="20"/>
        </w:rPr>
        <w:t xml:space="preserve"> </w:t>
      </w:r>
      <w:r w:rsidRPr="001C185B">
        <w:rPr>
          <w:color w:val="363534"/>
          <w:szCs w:val="20"/>
        </w:rPr>
        <w:t xml:space="preserve">the commencement of baiting in January </w:t>
      </w:r>
      <w:r w:rsidR="00825226">
        <w:rPr>
          <w:color w:val="363534"/>
          <w:szCs w:val="20"/>
        </w:rPr>
        <w:t xml:space="preserve">in </w:t>
      </w:r>
      <w:r w:rsidRPr="001C185B">
        <w:rPr>
          <w:color w:val="363534"/>
          <w:szCs w:val="20"/>
        </w:rPr>
        <w:t>year 11.</w:t>
      </w:r>
    </w:p>
    <w:p w14:paraId="6A0D4E17" w14:textId="18DCBFDB" w:rsidR="0038054A" w:rsidRDefault="0038054A" w:rsidP="0038054A">
      <w:pPr>
        <w:spacing w:before="60" w:line="240" w:lineRule="atLeast"/>
        <w:rPr>
          <w:rFonts w:cs="Times New Roman"/>
          <w:color w:val="363534"/>
          <w:szCs w:val="20"/>
          <w:lang w:eastAsia="en-AU"/>
        </w:rPr>
      </w:pPr>
      <w:r w:rsidRPr="001C185B">
        <w:rPr>
          <w:color w:val="363534"/>
          <w:szCs w:val="20"/>
        </w:rPr>
        <w:t xml:space="preserve">Modelled fox density </w:t>
      </w:r>
      <w:r>
        <w:rPr>
          <w:color w:val="363534"/>
          <w:szCs w:val="20"/>
        </w:rPr>
        <w:t xml:space="preserve">was reduced by &gt;65% over </w:t>
      </w:r>
      <w:r w:rsidR="007E1C84">
        <w:rPr>
          <w:color w:val="363534"/>
          <w:szCs w:val="20"/>
        </w:rPr>
        <w:t>38</w:t>
      </w:r>
      <w:r>
        <w:rPr>
          <w:color w:val="363534"/>
          <w:szCs w:val="20"/>
        </w:rPr>
        <w:t xml:space="preserve">% of the </w:t>
      </w:r>
      <w:r w:rsidR="007713E3">
        <w:rPr>
          <w:color w:val="363534"/>
          <w:szCs w:val="20"/>
        </w:rPr>
        <w:t>AoCI</w:t>
      </w:r>
      <w:r>
        <w:rPr>
          <w:color w:val="363534"/>
          <w:szCs w:val="20"/>
        </w:rPr>
        <w:t xml:space="preserve"> by </w:t>
      </w:r>
      <w:r w:rsidRPr="001C185B">
        <w:rPr>
          <w:color w:val="363534"/>
          <w:szCs w:val="20"/>
        </w:rPr>
        <w:t xml:space="preserve">June </w:t>
      </w:r>
      <w:r w:rsidR="00D15D4E">
        <w:rPr>
          <w:color w:val="363534"/>
          <w:szCs w:val="20"/>
        </w:rPr>
        <w:t>in year</w:t>
      </w:r>
      <w:r w:rsidRPr="001C185B">
        <w:rPr>
          <w:color w:val="363534"/>
          <w:szCs w:val="20"/>
        </w:rPr>
        <w:t xml:space="preserve"> 20 </w:t>
      </w:r>
      <w:r w:rsidRPr="001C185B">
        <w:rPr>
          <w:rFonts w:cs="Times New Roman"/>
          <w:color w:val="363534"/>
          <w:szCs w:val="20"/>
          <w:lang w:eastAsia="en-AU"/>
        </w:rPr>
        <w:t>(Figure</w:t>
      </w:r>
      <w:r>
        <w:rPr>
          <w:rFonts w:cs="Times New Roman"/>
          <w:color w:val="363534"/>
          <w:szCs w:val="20"/>
          <w:lang w:eastAsia="en-AU"/>
        </w:rPr>
        <w:t> 65</w:t>
      </w:r>
      <w:r w:rsidRPr="001C185B">
        <w:rPr>
          <w:rFonts w:cs="Times New Roman"/>
          <w:color w:val="363534"/>
          <w:szCs w:val="20"/>
          <w:lang w:eastAsia="en-AU"/>
        </w:rPr>
        <w:t>).</w:t>
      </w:r>
      <w:r>
        <w:rPr>
          <w:rFonts w:cs="Times New Roman"/>
          <w:color w:val="363534"/>
          <w:szCs w:val="20"/>
          <w:lang w:eastAsia="en-AU"/>
        </w:rPr>
        <w:t xml:space="preserve"> </w:t>
      </w:r>
      <w:r w:rsidRPr="001C185B">
        <w:rPr>
          <w:rFonts w:cs="Times New Roman"/>
          <w:color w:val="363534"/>
          <w:szCs w:val="20"/>
          <w:lang w:eastAsia="en-AU"/>
        </w:rPr>
        <w:t xml:space="preserve">The addition of NSW </w:t>
      </w:r>
      <w:r w:rsidR="00D34954">
        <w:rPr>
          <w:rFonts w:cs="Times New Roman"/>
          <w:color w:val="363534"/>
          <w:szCs w:val="20"/>
          <w:lang w:eastAsia="en-AU"/>
        </w:rPr>
        <w:t>state forest</w:t>
      </w:r>
      <w:r w:rsidRPr="001C185B">
        <w:rPr>
          <w:rFonts w:cs="Times New Roman"/>
          <w:color w:val="363534"/>
          <w:szCs w:val="20"/>
          <w:lang w:eastAsia="en-AU"/>
        </w:rPr>
        <w:t xml:space="preserve"> marginally increased the effectiveness of </w:t>
      </w:r>
      <w:r>
        <w:rPr>
          <w:rFonts w:cs="Times New Roman"/>
          <w:color w:val="363534"/>
          <w:szCs w:val="20"/>
          <w:lang w:eastAsia="en-AU"/>
        </w:rPr>
        <w:t xml:space="preserve">the </w:t>
      </w:r>
      <w:r w:rsidRPr="001C185B">
        <w:rPr>
          <w:rFonts w:cs="Times New Roman"/>
          <w:color w:val="363534"/>
          <w:szCs w:val="20"/>
          <w:lang w:eastAsia="en-AU"/>
        </w:rPr>
        <w:t xml:space="preserve">Victorian baiting effort; however, it did not extend reductions of </w:t>
      </w:r>
      <w:r w:rsidR="007D721B">
        <w:rPr>
          <w:rFonts w:cs="Times New Roman"/>
          <w:color w:val="363534"/>
          <w:szCs w:val="20"/>
          <w:lang w:eastAsia="en-AU"/>
        </w:rPr>
        <w:t>&gt;</w:t>
      </w:r>
      <w:r w:rsidRPr="001C185B">
        <w:rPr>
          <w:rFonts w:cs="Times New Roman"/>
          <w:color w:val="363534"/>
          <w:szCs w:val="20"/>
          <w:lang w:eastAsia="en-AU"/>
        </w:rPr>
        <w:t>50% into NSW.</w:t>
      </w:r>
    </w:p>
    <w:p w14:paraId="5FF54F8A" w14:textId="463C7874" w:rsidR="001C185B" w:rsidRDefault="00444739" w:rsidP="00C27AF2">
      <w:pPr>
        <w:pStyle w:val="Caption-Figure"/>
      </w:pPr>
      <w:r w:rsidRPr="001C185B">
        <w:lastRenderedPageBreak/>
        <w:drawing>
          <wp:anchor distT="0" distB="0" distL="114300" distR="114300" simplePos="0" relativeHeight="251812352" behindDoc="0" locked="0" layoutInCell="1" allowOverlap="1" wp14:anchorId="71B9C63E" wp14:editId="2D5EFA16">
            <wp:simplePos x="0" y="0"/>
            <wp:positionH relativeFrom="page">
              <wp:posOffset>542925</wp:posOffset>
            </wp:positionH>
            <wp:positionV relativeFrom="page">
              <wp:posOffset>5610225</wp:posOffset>
            </wp:positionV>
            <wp:extent cx="3150000" cy="3150000"/>
            <wp:effectExtent l="0" t="0" r="0" b="0"/>
            <wp:wrapTopAndBottom/>
            <wp:docPr id="1352" name="Picture 1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8" cstate="email">
                      <a:extLst>
                        <a:ext uri="{28A0092B-C50C-407E-A947-70E740481C1C}">
                          <a14:useLocalDpi xmlns:a14="http://schemas.microsoft.com/office/drawing/2010/main"/>
                        </a:ext>
                      </a:extLst>
                    </a:blip>
                    <a:stretch>
                      <a:fillRect/>
                    </a:stretch>
                  </pic:blipFill>
                  <pic:spPr bwMode="auto">
                    <a:xfrm>
                      <a:off x="0" y="0"/>
                      <a:ext cx="3150000" cy="315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C185B" w:rsidRPr="001C185B">
        <w:drawing>
          <wp:inline distT="0" distB="0" distL="0" distR="0" wp14:anchorId="37D3F064" wp14:editId="0E7B2874">
            <wp:extent cx="3104995" cy="3104995"/>
            <wp:effectExtent l="0" t="0" r="635" b="635"/>
            <wp:docPr id="1351" name="Picture 1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9" cstate="email">
                      <a:extLst>
                        <a:ext uri="{28A0092B-C50C-407E-A947-70E740481C1C}">
                          <a14:useLocalDpi xmlns:a14="http://schemas.microsoft.com/office/drawing/2010/main"/>
                        </a:ext>
                      </a:extLst>
                    </a:blip>
                    <a:stretch>
                      <a:fillRect/>
                    </a:stretch>
                  </pic:blipFill>
                  <pic:spPr bwMode="auto">
                    <a:xfrm>
                      <a:off x="0" y="0"/>
                      <a:ext cx="3104995" cy="3104995"/>
                    </a:xfrm>
                    <a:prstGeom prst="rect">
                      <a:avLst/>
                    </a:prstGeom>
                    <a:blipFill dpi="0" rotWithShape="1">
                      <a:blip r:embed="rId213">
                        <a:extLst>
                          <a:ext uri="{28A0092B-C50C-407E-A947-70E740481C1C}">
                            <a14:useLocalDpi xmlns:a14="http://schemas.microsoft.com/office/drawing/2010/main" val="0"/>
                          </a:ext>
                        </a:extLst>
                      </a:blip>
                      <a:srcRect/>
                      <a:stretch>
                        <a:fillRect/>
                      </a:stretch>
                    </a:blipFill>
                    <a:ln>
                      <a:noFill/>
                    </a:ln>
                    <a:extLst>
                      <a:ext uri="{53640926-AAD7-44D8-BBD7-CCE9431645EC}">
                        <a14:shadowObscured xmlns:a14="http://schemas.microsoft.com/office/drawing/2010/main"/>
                      </a:ext>
                    </a:extLst>
                  </pic:spPr>
                </pic:pic>
              </a:graphicData>
            </a:graphic>
          </wp:inline>
        </w:drawing>
      </w:r>
      <w:bookmarkStart w:id="165" w:name="_Toc24619375"/>
      <w:r w:rsidR="000D5458" w:rsidRPr="00E64A91">
        <w:t xml:space="preserve">Figure </w:t>
      </w:r>
      <w:r w:rsidR="006D7A52">
        <w:t>6</w:t>
      </w:r>
      <w:r w:rsidR="00CA0291">
        <w:t>4</w:t>
      </w:r>
      <w:r w:rsidR="002D7E3D">
        <w:t>.</w:t>
      </w:r>
      <w:r w:rsidR="001C185B" w:rsidRPr="000D5458">
        <w:t xml:space="preserve"> </w:t>
      </w:r>
      <w:r w:rsidR="009F039A">
        <w:t>The m</w:t>
      </w:r>
      <w:r w:rsidR="001C185B" w:rsidRPr="000D5458">
        <w:t xml:space="preserve">odelled fox densities for the </w:t>
      </w:r>
      <w:r w:rsidR="004A4509">
        <w:t>alternative</w:t>
      </w:r>
      <w:r w:rsidR="001C185B" w:rsidRPr="000D5458">
        <w:t xml:space="preserve"> </w:t>
      </w:r>
      <w:r w:rsidR="00DE0703">
        <w:t xml:space="preserve">Southern Ark baiting </w:t>
      </w:r>
      <w:r w:rsidR="001C185B" w:rsidRPr="000D5458">
        <w:t>scenario</w:t>
      </w:r>
      <w:r w:rsidR="00EA4120">
        <w:t>,</w:t>
      </w:r>
      <w:r w:rsidR="00672C0D">
        <w:t xml:space="preserve"> including all NSW baiting</w:t>
      </w:r>
      <w:r w:rsidR="00E757C8">
        <w:t>—</w:t>
      </w:r>
      <w:r w:rsidR="001C185B" w:rsidRPr="000D5458">
        <w:t>baited (green) and unbaited (</w:t>
      </w:r>
      <w:r w:rsidR="00783346">
        <w:t>pale red)</w:t>
      </w:r>
      <w:bookmarkEnd w:id="165"/>
      <w:r w:rsidR="00E757C8">
        <w:t>.</w:t>
      </w:r>
      <w:r w:rsidR="00570828">
        <w:t xml:space="preserve"> </w:t>
      </w:r>
      <w:r w:rsidR="003A31B1">
        <w:t>B</w:t>
      </w:r>
      <w:r w:rsidR="001C185B" w:rsidRPr="003B6C5C">
        <w:t>aiting commenced in model year 11 as per</w:t>
      </w:r>
      <w:r w:rsidR="001C185B" w:rsidRPr="003B6C5C">
        <w:rPr>
          <w:sz w:val="22"/>
        </w:rPr>
        <w:t xml:space="preserve"> </w:t>
      </w:r>
      <w:r w:rsidR="001C185B" w:rsidRPr="003B6C5C">
        <w:t xml:space="preserve">project description and additional NSW </w:t>
      </w:r>
      <w:r w:rsidR="00D34954">
        <w:t>state forest</w:t>
      </w:r>
      <w:r w:rsidR="001C185B" w:rsidRPr="003B6C5C">
        <w:t xml:space="preserve"> baiting</w:t>
      </w:r>
      <w:r w:rsidR="003A31B1">
        <w:t>, and ran for the duration of the model</w:t>
      </w:r>
      <w:r w:rsidR="001C185B" w:rsidRPr="003B6C5C">
        <w:t xml:space="preserve">. Annual population peaks show the effect of each </w:t>
      </w:r>
      <w:r w:rsidR="00DE0703" w:rsidRPr="003B6C5C">
        <w:t>year’s</w:t>
      </w:r>
      <w:r w:rsidR="001C185B" w:rsidRPr="003B6C5C">
        <w:t xml:space="preserve"> cub cohort entering the population. </w:t>
      </w:r>
      <w:r w:rsidR="00952102">
        <w:t>Colour-shaded</w:t>
      </w:r>
      <w:r w:rsidR="001C185B" w:rsidRPr="003B6C5C">
        <w:t xml:space="preserve"> areas are modelled minimum and maximum values across all iterations.</w:t>
      </w:r>
      <w:r w:rsidR="009B20C7" w:rsidRPr="009B20C7">
        <w:t xml:space="preserve"> </w:t>
      </w:r>
      <w:r w:rsidR="005F08D2">
        <w:t xml:space="preserve">The purple line shows the percentage difference between the </w:t>
      </w:r>
      <w:r w:rsidR="00842EC7" w:rsidRPr="00842EC7">
        <w:t>fox densities with and without baiting</w:t>
      </w:r>
      <w:r w:rsidR="005F08D2">
        <w:t xml:space="preserve"> within the AoCI.</w:t>
      </w:r>
      <w:r w:rsidR="00E15A68">
        <w:t xml:space="preserve"> </w:t>
      </w:r>
      <w:r w:rsidR="009B20C7">
        <w:t>The d</w:t>
      </w:r>
      <w:r w:rsidR="009B20C7" w:rsidRPr="0043239F">
        <w:t>ot</w:t>
      </w:r>
      <w:r w:rsidR="009B20C7">
        <w:t xml:space="preserve"> indicates the point in time </w:t>
      </w:r>
      <w:r w:rsidR="00E8241A">
        <w:t>when model outcomes</w:t>
      </w:r>
      <w:r w:rsidR="009B20C7">
        <w:t xml:space="preserve"> </w:t>
      </w:r>
      <w:r w:rsidR="008E7F5C">
        <w:t>we</w:t>
      </w:r>
      <w:r w:rsidR="009B20C7">
        <w:t>re reported.</w:t>
      </w:r>
    </w:p>
    <w:p w14:paraId="60F956C5" w14:textId="6FADA8E1" w:rsidR="001C185B" w:rsidRDefault="000D5458" w:rsidP="00C27AF2">
      <w:pPr>
        <w:pStyle w:val="Caption-Figure"/>
      </w:pPr>
      <w:bookmarkStart w:id="166" w:name="_Toc24619376"/>
      <w:r w:rsidRPr="00E64A91">
        <w:t xml:space="preserve">Figure </w:t>
      </w:r>
      <w:r w:rsidR="006D7A52">
        <w:t>6</w:t>
      </w:r>
      <w:r w:rsidR="00CA0291">
        <w:t>5</w:t>
      </w:r>
      <w:r w:rsidR="002D7E3D">
        <w:t>.</w:t>
      </w:r>
      <w:r w:rsidR="001C185B" w:rsidRPr="000D5458">
        <w:t xml:space="preserve"> </w:t>
      </w:r>
      <w:r w:rsidR="009F039A">
        <w:t>The s</w:t>
      </w:r>
      <w:r w:rsidR="001C185B" w:rsidRPr="000D5458">
        <w:t xml:space="preserve">patial reduction in modelled fox densities for the </w:t>
      </w:r>
      <w:r w:rsidR="004A4509">
        <w:t>alternative</w:t>
      </w:r>
      <w:r w:rsidR="001C185B" w:rsidRPr="000D5458">
        <w:t xml:space="preserve"> </w:t>
      </w:r>
      <w:r w:rsidR="00DE0703">
        <w:t xml:space="preserve">Southern Ark </w:t>
      </w:r>
      <w:r w:rsidR="001C185B" w:rsidRPr="000D5458">
        <w:t>scenario</w:t>
      </w:r>
      <w:r w:rsidR="00672C0D">
        <w:t>, including all adjacent NSW baiting</w:t>
      </w:r>
      <w:r w:rsidR="001C185B" w:rsidRPr="000D5458">
        <w:t>.</w:t>
      </w:r>
      <w:bookmarkEnd w:id="166"/>
      <w:r w:rsidR="00B36361" w:rsidRPr="00B36361">
        <w:t xml:space="preserve"> </w:t>
      </w:r>
      <w:r w:rsidR="00B36361" w:rsidRPr="00395A67">
        <w:t>The dot</w:t>
      </w:r>
      <w:r w:rsidR="00B36361">
        <w:t xml:space="preserve"> in Figure 64 indicates the point in time </w:t>
      </w:r>
      <w:r w:rsidR="00E8241A">
        <w:t>when model outcomes</w:t>
      </w:r>
      <w:r w:rsidR="00185479">
        <w:t>, shown here,</w:t>
      </w:r>
      <w:r w:rsidR="00B36361">
        <w:t xml:space="preserve"> </w:t>
      </w:r>
      <w:r w:rsidR="008E7F5C">
        <w:t>we</w:t>
      </w:r>
      <w:r w:rsidR="00B36361">
        <w:t>re reported.</w:t>
      </w:r>
    </w:p>
    <w:p w14:paraId="7A55460F" w14:textId="56B9AF31" w:rsidR="0038054A" w:rsidRPr="001C185B" w:rsidRDefault="00444739" w:rsidP="0038054A">
      <w:pPr>
        <w:keepNext/>
        <w:keepLines/>
        <w:numPr>
          <w:ilvl w:val="1"/>
          <w:numId w:val="0"/>
        </w:numPr>
        <w:tabs>
          <w:tab w:val="left" w:pos="1418"/>
          <w:tab w:val="left" w:pos="1701"/>
          <w:tab w:val="left" w:pos="1985"/>
        </w:tabs>
        <w:spacing w:before="240" w:after="100" w:line="260" w:lineRule="exact"/>
        <w:outlineLvl w:val="1"/>
        <w:rPr>
          <w:b/>
          <w:bCs/>
          <w:iCs/>
          <w:color w:val="00B2A9"/>
          <w:kern w:val="20"/>
          <w:szCs w:val="28"/>
          <w:lang w:eastAsia="en-AU"/>
        </w:rPr>
      </w:pPr>
      <w:r>
        <w:rPr>
          <w:b/>
          <w:bCs/>
          <w:iCs/>
          <w:color w:val="00B2A9"/>
          <w:kern w:val="20"/>
          <w:szCs w:val="28"/>
          <w:lang w:eastAsia="en-AU"/>
        </w:rPr>
        <w:br w:type="column"/>
      </w:r>
      <w:r w:rsidR="0038054A" w:rsidRPr="001C185B">
        <w:rPr>
          <w:b/>
          <w:bCs/>
          <w:iCs/>
          <w:color w:val="00B2A9"/>
          <w:kern w:val="20"/>
          <w:szCs w:val="28"/>
          <w:lang w:eastAsia="en-AU"/>
        </w:rPr>
        <w:t>Results summary</w:t>
      </w:r>
    </w:p>
    <w:p w14:paraId="346DA02A" w14:textId="5F8E234E" w:rsidR="0038054A" w:rsidRPr="001C185B" w:rsidRDefault="0038054A" w:rsidP="0038054A">
      <w:pPr>
        <w:spacing w:before="60" w:line="240" w:lineRule="atLeast"/>
        <w:rPr>
          <w:rFonts w:cs="Times New Roman"/>
          <w:color w:val="363534"/>
          <w:szCs w:val="20"/>
        </w:rPr>
      </w:pPr>
      <w:r w:rsidRPr="001C185B">
        <w:rPr>
          <w:rFonts w:cs="Times New Roman"/>
          <w:color w:val="363534"/>
          <w:szCs w:val="20"/>
        </w:rPr>
        <w:t>The Southern Ark program’s large</w:t>
      </w:r>
      <w:r w:rsidR="00400362">
        <w:rPr>
          <w:rFonts w:cs="Times New Roman"/>
          <w:color w:val="363534"/>
          <w:szCs w:val="20"/>
        </w:rPr>
        <w:t>-</w:t>
      </w:r>
      <w:r w:rsidRPr="001C185B">
        <w:rPr>
          <w:rFonts w:cs="Times New Roman"/>
          <w:color w:val="363534"/>
          <w:szCs w:val="20"/>
        </w:rPr>
        <w:t>scale, high bait density and continuous baiting regime are contributing factors to the high fox density reductions where baiting occurs.</w:t>
      </w:r>
      <w:r>
        <w:rPr>
          <w:rFonts w:cs="Times New Roman"/>
          <w:color w:val="363534"/>
          <w:szCs w:val="20"/>
        </w:rPr>
        <w:t xml:space="preserve"> </w:t>
      </w:r>
      <w:r w:rsidRPr="001C185B">
        <w:rPr>
          <w:rFonts w:cs="Times New Roman"/>
          <w:color w:val="363534"/>
          <w:szCs w:val="20"/>
        </w:rPr>
        <w:t>The limited contribution from NSW baiting to the model was surprisin</w:t>
      </w:r>
      <w:r>
        <w:rPr>
          <w:rFonts w:cs="Times New Roman"/>
          <w:color w:val="363534"/>
          <w:szCs w:val="20"/>
        </w:rPr>
        <w:t>g. However,</w:t>
      </w:r>
      <w:r w:rsidRPr="001C185B">
        <w:rPr>
          <w:rFonts w:cs="Times New Roman"/>
          <w:color w:val="363534"/>
          <w:szCs w:val="20"/>
        </w:rPr>
        <w:t xml:space="preserve"> </w:t>
      </w:r>
      <w:r w:rsidR="00400362">
        <w:rPr>
          <w:rFonts w:cs="Times New Roman"/>
          <w:color w:val="363534"/>
          <w:szCs w:val="20"/>
        </w:rPr>
        <w:t>the</w:t>
      </w:r>
      <w:r w:rsidR="00400362" w:rsidRPr="001C185B">
        <w:rPr>
          <w:rFonts w:cs="Times New Roman"/>
          <w:color w:val="363534"/>
          <w:szCs w:val="20"/>
        </w:rPr>
        <w:t xml:space="preserve"> </w:t>
      </w:r>
      <w:r>
        <w:rPr>
          <w:rFonts w:cs="Times New Roman"/>
          <w:color w:val="363534"/>
          <w:szCs w:val="20"/>
        </w:rPr>
        <w:t>8</w:t>
      </w:r>
      <w:r w:rsidRPr="001C185B">
        <w:rPr>
          <w:rFonts w:cs="Times New Roman"/>
          <w:color w:val="363534"/>
          <w:szCs w:val="20"/>
        </w:rPr>
        <w:t xml:space="preserve">-week frequency </w:t>
      </w:r>
      <w:r w:rsidR="00400362">
        <w:rPr>
          <w:rFonts w:cs="Times New Roman"/>
          <w:color w:val="363534"/>
          <w:szCs w:val="20"/>
        </w:rPr>
        <w:t>with</w:t>
      </w:r>
      <w:r w:rsidRPr="001C185B">
        <w:rPr>
          <w:rFonts w:cs="Times New Roman"/>
          <w:color w:val="363534"/>
          <w:szCs w:val="20"/>
        </w:rPr>
        <w:t xml:space="preserve"> relatively low bait density are plausible explanations for this.</w:t>
      </w:r>
    </w:p>
    <w:p w14:paraId="6CA648B1" w14:textId="6AED45F8" w:rsidR="0038054A" w:rsidRPr="001C185B" w:rsidRDefault="004A4509" w:rsidP="0038054A">
      <w:pPr>
        <w:spacing w:before="60" w:line="240" w:lineRule="atLeast"/>
        <w:rPr>
          <w:rFonts w:cs="Times New Roman"/>
          <w:color w:val="363534"/>
          <w:szCs w:val="20"/>
          <w:highlight w:val="yellow"/>
        </w:rPr>
      </w:pPr>
      <w:r>
        <w:rPr>
          <w:rFonts w:cs="Times New Roman"/>
          <w:color w:val="363534"/>
          <w:szCs w:val="20"/>
        </w:rPr>
        <w:t>Alternative</w:t>
      </w:r>
      <w:r w:rsidR="0038054A" w:rsidRPr="001C185B">
        <w:rPr>
          <w:rFonts w:cs="Times New Roman"/>
          <w:color w:val="363534"/>
          <w:szCs w:val="20"/>
        </w:rPr>
        <w:t xml:space="preserve"> modelling investigations may be able to provide insight into different temporal regimes that may reduce the overall yearly cost of the program but deliver the same results (e.g. investigate a combination of 6</w:t>
      </w:r>
      <w:r w:rsidR="0038054A">
        <w:rPr>
          <w:rFonts w:cs="Times New Roman"/>
          <w:color w:val="363534"/>
          <w:szCs w:val="20"/>
        </w:rPr>
        <w:t>-</w:t>
      </w:r>
      <w:r w:rsidR="0038054A" w:rsidRPr="001C185B">
        <w:rPr>
          <w:rFonts w:cs="Times New Roman"/>
          <w:color w:val="363534"/>
          <w:szCs w:val="20"/>
        </w:rPr>
        <w:t>week and other less frequent baiting that delivers the same result).</w:t>
      </w:r>
    </w:p>
    <w:p w14:paraId="059BFB4E" w14:textId="1E2F0ED0" w:rsidR="006D7A52" w:rsidRPr="001C185B" w:rsidRDefault="006D7A52" w:rsidP="005E7E9E">
      <w:pPr>
        <w:spacing w:before="60" w:line="240" w:lineRule="atLeast"/>
        <w:rPr>
          <w:rFonts w:cs="Times New Roman"/>
          <w:color w:val="363534"/>
          <w:szCs w:val="20"/>
        </w:rPr>
      </w:pPr>
      <w:r w:rsidRPr="001C185B">
        <w:rPr>
          <w:rFonts w:cs="Times New Roman"/>
          <w:color w:val="363534"/>
          <w:szCs w:val="20"/>
        </w:rPr>
        <w:t xml:space="preserve">Summary results for all scenarios are provided in </w:t>
      </w:r>
      <w:r w:rsidR="005E7E9E">
        <w:rPr>
          <w:rFonts w:cs="Times New Roman"/>
          <w:color w:val="363534"/>
          <w:szCs w:val="20"/>
        </w:rPr>
        <w:t>Table 15</w:t>
      </w:r>
      <w:r w:rsidRPr="001C185B">
        <w:rPr>
          <w:rFonts w:cs="Times New Roman"/>
          <w:color w:val="363534"/>
          <w:szCs w:val="20"/>
        </w:rPr>
        <w:t>.</w:t>
      </w:r>
    </w:p>
    <w:p w14:paraId="26E024D1" w14:textId="3D30F860" w:rsidR="001C185B" w:rsidRPr="006D7A52" w:rsidRDefault="001C185B" w:rsidP="006D7A52">
      <w:pPr>
        <w:pStyle w:val="Caption-Table"/>
      </w:pPr>
      <w:bookmarkStart w:id="167" w:name="_Toc24619393"/>
      <w:r w:rsidRPr="006D7A52">
        <w:t xml:space="preserve">Table </w:t>
      </w:r>
      <w:r w:rsidR="00E11978">
        <w:t>15</w:t>
      </w:r>
      <w:r w:rsidR="002D7E3D" w:rsidRPr="006D7A52">
        <w:t>.</w:t>
      </w:r>
      <w:r w:rsidRPr="006D7A52">
        <w:t xml:space="preserve"> </w:t>
      </w:r>
      <w:r w:rsidR="009F039A">
        <w:t>The m</w:t>
      </w:r>
      <w:r w:rsidR="00D84E1B" w:rsidRPr="006D7A52">
        <w:t>ean and percentage reduction in modelled fox densities for all Southern Ark management scenarios.</w:t>
      </w:r>
      <w:bookmarkEnd w:id="167"/>
    </w:p>
    <w:tbl>
      <w:tblPr>
        <w:tblStyle w:val="TableGrid50"/>
        <w:tblW w:w="0" w:type="auto"/>
        <w:tblLayout w:type="fixed"/>
        <w:tblLook w:val="04A0" w:firstRow="1" w:lastRow="0" w:firstColumn="1" w:lastColumn="0" w:noHBand="0" w:noVBand="1"/>
      </w:tblPr>
      <w:tblGrid>
        <w:gridCol w:w="1228"/>
        <w:gridCol w:w="1229"/>
        <w:gridCol w:w="1229"/>
        <w:gridCol w:w="1331"/>
      </w:tblGrid>
      <w:tr w:rsidR="008B208B" w:rsidRPr="001C185B" w14:paraId="39594916" w14:textId="77777777" w:rsidTr="008E7F5C">
        <w:trPr>
          <w:cnfStyle w:val="100000000000" w:firstRow="1" w:lastRow="0" w:firstColumn="0" w:lastColumn="0" w:oddVBand="0" w:evenVBand="0" w:oddHBand="0" w:evenHBand="0" w:firstRowFirstColumn="0" w:firstRowLastColumn="0" w:lastRowFirstColumn="0" w:lastRowLastColumn="0"/>
        </w:trPr>
        <w:tc>
          <w:tcPr>
            <w:cnfStyle w:val="000000000100" w:firstRow="0" w:lastRow="0" w:firstColumn="0" w:lastColumn="0" w:oddVBand="0" w:evenVBand="0" w:oddHBand="0" w:evenHBand="0" w:firstRowFirstColumn="1" w:firstRowLastColumn="0" w:lastRowFirstColumn="0" w:lastRowLastColumn="0"/>
            <w:tcW w:w="1228" w:type="dxa"/>
            <w:tcBorders>
              <w:top w:val="single" w:sz="8" w:space="0" w:color="CDDC29"/>
              <w:left w:val="nil"/>
              <w:bottom w:val="single" w:sz="8" w:space="0" w:color="CDDC29"/>
              <w:right w:val="nil"/>
            </w:tcBorders>
            <w:vAlign w:val="top"/>
            <w:hideMark/>
          </w:tcPr>
          <w:p w14:paraId="7FF125B0" w14:textId="77777777" w:rsidR="008B208B" w:rsidRPr="001C185B" w:rsidRDefault="008B208B" w:rsidP="008E7F5C">
            <w:pPr>
              <w:spacing w:before="0"/>
              <w:jc w:val="center"/>
              <w:rPr>
                <w:rFonts w:cs="Times New Roman"/>
                <w:szCs w:val="20"/>
                <w:lang w:eastAsia="en-AU"/>
              </w:rPr>
            </w:pPr>
            <w:r w:rsidRPr="001C185B">
              <w:rPr>
                <w:rFonts w:cs="Times New Roman"/>
                <w:szCs w:val="20"/>
                <w:lang w:eastAsia="en-AU"/>
              </w:rPr>
              <w:t>Baiting program</w:t>
            </w:r>
          </w:p>
        </w:tc>
        <w:tc>
          <w:tcPr>
            <w:tcW w:w="1229" w:type="dxa"/>
            <w:tcBorders>
              <w:top w:val="single" w:sz="8" w:space="0" w:color="CDDC29"/>
              <w:left w:val="nil"/>
              <w:bottom w:val="single" w:sz="8" w:space="0" w:color="CDDC29"/>
              <w:right w:val="nil"/>
            </w:tcBorders>
            <w:hideMark/>
          </w:tcPr>
          <w:p w14:paraId="613FC0E1" w14:textId="77777777" w:rsidR="008B208B" w:rsidRPr="001C185B" w:rsidRDefault="008B208B" w:rsidP="008E7F5C">
            <w:pPr>
              <w:spacing w:before="0"/>
              <w:jc w:val="center"/>
              <w:cnfStyle w:val="100000000000" w:firstRow="1" w:lastRow="0" w:firstColumn="0" w:lastColumn="0" w:oddVBand="0" w:evenVBand="0" w:oddHBand="0" w:evenHBand="0" w:firstRowFirstColumn="0" w:firstRowLastColumn="0" w:lastRowFirstColumn="0" w:lastRowLastColumn="0"/>
              <w:rPr>
                <w:rFonts w:cs="Times New Roman"/>
                <w:szCs w:val="20"/>
                <w:lang w:eastAsia="en-AU"/>
              </w:rPr>
            </w:pPr>
            <w:r w:rsidRPr="001C185B">
              <w:rPr>
                <w:rFonts w:cs="Times New Roman"/>
                <w:szCs w:val="20"/>
                <w:lang w:eastAsia="en-AU"/>
              </w:rPr>
              <w:t>Baiting strategy</w:t>
            </w:r>
          </w:p>
        </w:tc>
        <w:tc>
          <w:tcPr>
            <w:tcW w:w="1229" w:type="dxa"/>
            <w:tcBorders>
              <w:top w:val="single" w:sz="8" w:space="0" w:color="CDDC29"/>
              <w:left w:val="nil"/>
              <w:bottom w:val="single" w:sz="8" w:space="0" w:color="CDDC29"/>
              <w:right w:val="nil"/>
            </w:tcBorders>
            <w:hideMark/>
          </w:tcPr>
          <w:p w14:paraId="65D75FF6" w14:textId="5A224AD5" w:rsidR="008B208B" w:rsidRPr="001C185B" w:rsidRDefault="008B208B" w:rsidP="008E7F5C">
            <w:pPr>
              <w:spacing w:before="0"/>
              <w:jc w:val="center"/>
              <w:cnfStyle w:val="100000000000" w:firstRow="1" w:lastRow="0" w:firstColumn="0" w:lastColumn="0" w:oddVBand="0" w:evenVBand="0" w:oddHBand="0" w:evenHBand="0" w:firstRowFirstColumn="0" w:firstRowLastColumn="0" w:lastRowFirstColumn="0" w:lastRowLastColumn="0"/>
              <w:rPr>
                <w:rFonts w:cs="Times New Roman"/>
                <w:szCs w:val="20"/>
                <w:lang w:eastAsia="en-AU"/>
              </w:rPr>
            </w:pPr>
            <w:r>
              <w:rPr>
                <w:szCs w:val="20"/>
                <w:lang w:eastAsia="en-AU"/>
              </w:rPr>
              <w:t>Foxes per km</w:t>
            </w:r>
            <w:r>
              <w:rPr>
                <w:szCs w:val="20"/>
                <w:vertAlign w:val="superscript"/>
                <w:lang w:eastAsia="en-AU"/>
              </w:rPr>
              <w:t>2</w:t>
            </w:r>
            <w:r>
              <w:rPr>
                <w:szCs w:val="20"/>
                <w:lang w:eastAsia="en-AU"/>
              </w:rPr>
              <w:t>: mean (min–max)</w:t>
            </w:r>
          </w:p>
        </w:tc>
        <w:tc>
          <w:tcPr>
            <w:tcW w:w="1331" w:type="dxa"/>
            <w:tcBorders>
              <w:top w:val="single" w:sz="8" w:space="0" w:color="CDDC29"/>
              <w:left w:val="nil"/>
              <w:bottom w:val="single" w:sz="8" w:space="0" w:color="CDDC29"/>
              <w:right w:val="nil"/>
            </w:tcBorders>
            <w:hideMark/>
          </w:tcPr>
          <w:p w14:paraId="1289539C" w14:textId="77777777" w:rsidR="008B208B" w:rsidRPr="001C185B" w:rsidRDefault="008B208B" w:rsidP="008E7F5C">
            <w:pPr>
              <w:spacing w:before="0"/>
              <w:jc w:val="center"/>
              <w:cnfStyle w:val="100000000000" w:firstRow="1" w:lastRow="0" w:firstColumn="0" w:lastColumn="0" w:oddVBand="0" w:evenVBand="0" w:oddHBand="0" w:evenHBand="0" w:firstRowFirstColumn="0" w:firstRowLastColumn="0" w:lastRowFirstColumn="0" w:lastRowLastColumn="0"/>
              <w:rPr>
                <w:rFonts w:cs="Times New Roman"/>
                <w:szCs w:val="20"/>
                <w:lang w:eastAsia="en-AU"/>
              </w:rPr>
            </w:pPr>
            <w:r w:rsidRPr="001C185B">
              <w:rPr>
                <w:rFonts w:cs="Times New Roman"/>
                <w:szCs w:val="20"/>
                <w:lang w:eastAsia="en-AU"/>
              </w:rPr>
              <w:t>Percentage reduction</w:t>
            </w:r>
          </w:p>
        </w:tc>
      </w:tr>
      <w:tr w:rsidR="008B208B" w:rsidRPr="001C185B" w14:paraId="70883BC8" w14:textId="77777777" w:rsidTr="008E7F5C">
        <w:tc>
          <w:tcPr>
            <w:tcW w:w="1228" w:type="dxa"/>
            <w:tcBorders>
              <w:top w:val="single" w:sz="8" w:space="0" w:color="CDDC29"/>
              <w:left w:val="nil"/>
              <w:bottom w:val="single" w:sz="8" w:space="0" w:color="CDDC29"/>
              <w:right w:val="nil"/>
            </w:tcBorders>
            <w:hideMark/>
          </w:tcPr>
          <w:p w14:paraId="31559A6C" w14:textId="77777777" w:rsidR="008B208B" w:rsidRPr="001C185B" w:rsidRDefault="008B208B" w:rsidP="008B208B">
            <w:pPr>
              <w:jc w:val="center"/>
              <w:rPr>
                <w:rFonts w:cs="Times New Roman"/>
                <w:szCs w:val="20"/>
                <w:lang w:eastAsia="en-AU"/>
              </w:rPr>
            </w:pPr>
            <w:r w:rsidRPr="001C185B">
              <w:rPr>
                <w:rFonts w:cs="Times New Roman"/>
                <w:szCs w:val="20"/>
                <w:lang w:eastAsia="en-AU"/>
              </w:rPr>
              <w:t>Ark program</w:t>
            </w:r>
          </w:p>
        </w:tc>
        <w:tc>
          <w:tcPr>
            <w:tcW w:w="1229" w:type="dxa"/>
            <w:tcBorders>
              <w:top w:val="single" w:sz="8" w:space="0" w:color="CDDC29"/>
              <w:left w:val="nil"/>
              <w:bottom w:val="single" w:sz="8" w:space="0" w:color="CDDC29"/>
              <w:right w:val="nil"/>
            </w:tcBorders>
            <w:hideMark/>
          </w:tcPr>
          <w:p w14:paraId="3C11FB60" w14:textId="77777777" w:rsidR="008B208B" w:rsidRPr="001C185B" w:rsidRDefault="008B208B" w:rsidP="008B208B">
            <w:pPr>
              <w:jc w:val="center"/>
              <w:rPr>
                <w:rFonts w:cs="Times New Roman"/>
                <w:szCs w:val="20"/>
                <w:lang w:eastAsia="en-AU"/>
              </w:rPr>
            </w:pPr>
            <w:r w:rsidRPr="001C185B">
              <w:rPr>
                <w:rFonts w:cs="Times New Roman"/>
                <w:szCs w:val="20"/>
                <w:lang w:eastAsia="en-AU"/>
              </w:rPr>
              <w:t>6-weekly network baiting</w:t>
            </w:r>
          </w:p>
        </w:tc>
        <w:tc>
          <w:tcPr>
            <w:tcW w:w="1229" w:type="dxa"/>
            <w:tcBorders>
              <w:top w:val="single" w:sz="8" w:space="0" w:color="CDDC29"/>
              <w:left w:val="nil"/>
              <w:bottom w:val="single" w:sz="8" w:space="0" w:color="CDDC29"/>
              <w:right w:val="nil"/>
            </w:tcBorders>
            <w:hideMark/>
          </w:tcPr>
          <w:p w14:paraId="18E5590F" w14:textId="1E4C9B0C" w:rsidR="008B208B" w:rsidRPr="001C185B" w:rsidRDefault="008B208B" w:rsidP="008B208B">
            <w:pPr>
              <w:jc w:val="center"/>
              <w:rPr>
                <w:rFonts w:cs="Times New Roman"/>
                <w:szCs w:val="20"/>
                <w:lang w:eastAsia="en-AU"/>
              </w:rPr>
            </w:pPr>
            <w:r w:rsidRPr="001C185B">
              <w:rPr>
                <w:rFonts w:cs="Times New Roman"/>
                <w:szCs w:val="20"/>
                <w:lang w:eastAsia="en-AU"/>
              </w:rPr>
              <w:t>0.</w:t>
            </w:r>
            <w:r w:rsidR="007E1C84">
              <w:rPr>
                <w:rFonts w:cs="Times New Roman"/>
                <w:szCs w:val="20"/>
                <w:lang w:eastAsia="en-AU"/>
              </w:rPr>
              <w:t>44</w:t>
            </w:r>
            <w:r w:rsidRPr="001C185B">
              <w:rPr>
                <w:rFonts w:cs="Times New Roman"/>
                <w:szCs w:val="20"/>
                <w:lang w:eastAsia="en-AU"/>
              </w:rPr>
              <w:br/>
              <w:t>(0.</w:t>
            </w:r>
            <w:r w:rsidR="007E1C84">
              <w:rPr>
                <w:rFonts w:cs="Times New Roman"/>
                <w:szCs w:val="20"/>
                <w:lang w:eastAsia="en-AU"/>
              </w:rPr>
              <w:t>38</w:t>
            </w:r>
            <w:r>
              <w:rPr>
                <w:rFonts w:cs="Times New Roman"/>
                <w:szCs w:val="20"/>
                <w:lang w:eastAsia="en-AU"/>
              </w:rPr>
              <w:t>–</w:t>
            </w:r>
            <w:r w:rsidRPr="001C185B">
              <w:rPr>
                <w:rFonts w:cs="Times New Roman"/>
                <w:szCs w:val="20"/>
                <w:lang w:eastAsia="en-AU"/>
              </w:rPr>
              <w:t>0.</w:t>
            </w:r>
            <w:r w:rsidR="007E1C84">
              <w:rPr>
                <w:rFonts w:cs="Times New Roman"/>
                <w:szCs w:val="20"/>
                <w:lang w:eastAsia="en-AU"/>
              </w:rPr>
              <w:t>47</w:t>
            </w:r>
            <w:r w:rsidRPr="001C185B">
              <w:rPr>
                <w:rFonts w:cs="Times New Roman"/>
                <w:szCs w:val="20"/>
                <w:lang w:eastAsia="en-AU"/>
              </w:rPr>
              <w:t>)</w:t>
            </w:r>
          </w:p>
        </w:tc>
        <w:tc>
          <w:tcPr>
            <w:tcW w:w="1331" w:type="dxa"/>
            <w:tcBorders>
              <w:top w:val="single" w:sz="8" w:space="0" w:color="CDDC29"/>
              <w:left w:val="nil"/>
              <w:bottom w:val="single" w:sz="8" w:space="0" w:color="CDDC29"/>
              <w:right w:val="nil"/>
            </w:tcBorders>
            <w:hideMark/>
          </w:tcPr>
          <w:p w14:paraId="31965D5B" w14:textId="7BE4EAA1" w:rsidR="008B208B" w:rsidRPr="001C185B" w:rsidRDefault="007E1C84" w:rsidP="008B208B">
            <w:pPr>
              <w:jc w:val="center"/>
              <w:rPr>
                <w:rFonts w:cs="Times New Roman"/>
                <w:szCs w:val="20"/>
                <w:lang w:eastAsia="en-AU"/>
              </w:rPr>
            </w:pPr>
            <w:r>
              <w:rPr>
                <w:rFonts w:cs="Times New Roman"/>
                <w:szCs w:val="20"/>
                <w:lang w:eastAsia="en-AU"/>
              </w:rPr>
              <w:t>74</w:t>
            </w:r>
            <w:r w:rsidR="008B208B" w:rsidRPr="001C185B">
              <w:rPr>
                <w:rFonts w:cs="Times New Roman"/>
                <w:szCs w:val="20"/>
                <w:lang w:eastAsia="en-AU"/>
              </w:rPr>
              <w:t>%</w:t>
            </w:r>
          </w:p>
        </w:tc>
      </w:tr>
      <w:tr w:rsidR="008B208B" w:rsidRPr="001302E1" w14:paraId="5C8C9AC4" w14:textId="77777777" w:rsidTr="008E7F5C">
        <w:tc>
          <w:tcPr>
            <w:tcW w:w="1228" w:type="dxa"/>
            <w:tcBorders>
              <w:top w:val="single" w:sz="8" w:space="0" w:color="CDDC29"/>
              <w:left w:val="nil"/>
              <w:bottom w:val="single" w:sz="8" w:space="0" w:color="CDDC29"/>
              <w:right w:val="nil"/>
            </w:tcBorders>
          </w:tcPr>
          <w:p w14:paraId="356A4BB0" w14:textId="709DB228" w:rsidR="008B208B" w:rsidRPr="00D77332" w:rsidRDefault="004A4509" w:rsidP="008B208B">
            <w:pPr>
              <w:pStyle w:val="BodyText"/>
              <w:jc w:val="center"/>
              <w:rPr>
                <w:bCs/>
                <w:lang w:eastAsia="en-AU"/>
              </w:rPr>
            </w:pPr>
            <w:r>
              <w:rPr>
                <w:bCs/>
                <w:lang w:eastAsia="en-AU"/>
              </w:rPr>
              <w:t>Alternative</w:t>
            </w:r>
            <w:r w:rsidR="008B208B" w:rsidRPr="00D77332">
              <w:rPr>
                <w:bCs/>
                <w:lang w:eastAsia="en-AU"/>
              </w:rPr>
              <w:t xml:space="preserve"> scenario</w:t>
            </w:r>
          </w:p>
        </w:tc>
        <w:tc>
          <w:tcPr>
            <w:tcW w:w="1229" w:type="dxa"/>
            <w:tcBorders>
              <w:top w:val="single" w:sz="8" w:space="0" w:color="CDDC29"/>
              <w:left w:val="nil"/>
              <w:bottom w:val="single" w:sz="8" w:space="0" w:color="CDDC29"/>
              <w:right w:val="nil"/>
            </w:tcBorders>
          </w:tcPr>
          <w:p w14:paraId="49E6654B" w14:textId="1AB557B7" w:rsidR="008B208B" w:rsidRPr="00D77332" w:rsidRDefault="008B208B" w:rsidP="008B208B">
            <w:pPr>
              <w:pStyle w:val="BodyText"/>
              <w:jc w:val="center"/>
              <w:rPr>
                <w:bCs/>
                <w:lang w:eastAsia="en-AU"/>
              </w:rPr>
            </w:pPr>
            <w:r w:rsidRPr="00D77332">
              <w:rPr>
                <w:bCs/>
                <w:lang w:eastAsia="en-AU"/>
              </w:rPr>
              <w:t xml:space="preserve">6-weekly network baiting (including NSW </w:t>
            </w:r>
            <w:r>
              <w:rPr>
                <w:bCs/>
                <w:lang w:eastAsia="en-AU"/>
              </w:rPr>
              <w:t>state forest</w:t>
            </w:r>
            <w:r w:rsidRPr="00D77332">
              <w:rPr>
                <w:bCs/>
                <w:lang w:eastAsia="en-AU"/>
              </w:rPr>
              <w:t xml:space="preserve"> baiting)</w:t>
            </w:r>
          </w:p>
        </w:tc>
        <w:tc>
          <w:tcPr>
            <w:tcW w:w="1229" w:type="dxa"/>
            <w:tcBorders>
              <w:top w:val="single" w:sz="8" w:space="0" w:color="CDDC29"/>
              <w:left w:val="nil"/>
              <w:bottom w:val="single" w:sz="8" w:space="0" w:color="CDDC29"/>
              <w:right w:val="nil"/>
            </w:tcBorders>
          </w:tcPr>
          <w:p w14:paraId="26C8DD97" w14:textId="4D3990E0" w:rsidR="008B208B" w:rsidRPr="00D77332" w:rsidRDefault="008B208B" w:rsidP="008B208B">
            <w:pPr>
              <w:pStyle w:val="BodyText"/>
              <w:jc w:val="center"/>
              <w:rPr>
                <w:bCs/>
                <w:lang w:eastAsia="en-AU"/>
              </w:rPr>
            </w:pPr>
            <w:r w:rsidRPr="00D77332">
              <w:rPr>
                <w:bCs/>
                <w:lang w:eastAsia="en-AU"/>
              </w:rPr>
              <w:t>0.</w:t>
            </w:r>
            <w:r w:rsidR="007E1C84">
              <w:rPr>
                <w:bCs/>
                <w:lang w:eastAsia="en-AU"/>
              </w:rPr>
              <w:t>43</w:t>
            </w:r>
            <w:r w:rsidRPr="00D77332">
              <w:rPr>
                <w:bCs/>
                <w:lang w:eastAsia="en-AU"/>
              </w:rPr>
              <w:br/>
              <w:t>(0.</w:t>
            </w:r>
            <w:r w:rsidR="007E1C84">
              <w:rPr>
                <w:bCs/>
                <w:lang w:eastAsia="en-AU"/>
              </w:rPr>
              <w:t>37</w:t>
            </w:r>
            <w:r w:rsidRPr="00D77332">
              <w:rPr>
                <w:bCs/>
                <w:lang w:eastAsia="en-AU"/>
              </w:rPr>
              <w:t>–0.</w:t>
            </w:r>
            <w:r w:rsidR="007E1C84">
              <w:rPr>
                <w:bCs/>
                <w:lang w:eastAsia="en-AU"/>
              </w:rPr>
              <w:t>46</w:t>
            </w:r>
            <w:r w:rsidRPr="00D77332">
              <w:rPr>
                <w:bCs/>
                <w:lang w:eastAsia="en-AU"/>
              </w:rPr>
              <w:t>)</w:t>
            </w:r>
          </w:p>
        </w:tc>
        <w:tc>
          <w:tcPr>
            <w:tcW w:w="1331" w:type="dxa"/>
            <w:tcBorders>
              <w:top w:val="single" w:sz="8" w:space="0" w:color="CDDC29"/>
              <w:left w:val="nil"/>
              <w:bottom w:val="single" w:sz="8" w:space="0" w:color="CDDC29"/>
              <w:right w:val="nil"/>
            </w:tcBorders>
          </w:tcPr>
          <w:p w14:paraId="02E9C08D" w14:textId="3477CD33" w:rsidR="008B208B" w:rsidRPr="00D77332" w:rsidRDefault="007E1C84" w:rsidP="008B208B">
            <w:pPr>
              <w:pStyle w:val="BodyText"/>
              <w:jc w:val="center"/>
              <w:rPr>
                <w:bCs/>
                <w:lang w:eastAsia="en-AU"/>
              </w:rPr>
            </w:pPr>
            <w:r>
              <w:rPr>
                <w:bCs/>
                <w:lang w:eastAsia="en-AU"/>
              </w:rPr>
              <w:t>75</w:t>
            </w:r>
            <w:r w:rsidR="008B208B" w:rsidRPr="00D77332">
              <w:rPr>
                <w:bCs/>
                <w:lang w:eastAsia="en-AU"/>
              </w:rPr>
              <w:t>%</w:t>
            </w:r>
          </w:p>
        </w:tc>
      </w:tr>
    </w:tbl>
    <w:p w14:paraId="3880DF72" w14:textId="421C1DE0" w:rsidR="001C185B" w:rsidRPr="001302E1" w:rsidRDefault="001C185B" w:rsidP="001302E1">
      <w:pPr>
        <w:pStyle w:val="BodyText"/>
        <w:rPr>
          <w:b/>
          <w:bCs/>
          <w:sz w:val="18"/>
          <w:lang w:eastAsia="en-AU"/>
        </w:rPr>
      </w:pPr>
    </w:p>
    <w:p w14:paraId="596DDE2E" w14:textId="50C7BF91" w:rsidR="008310F5" w:rsidRPr="001302E1" w:rsidRDefault="008310F5" w:rsidP="001302E1">
      <w:pPr>
        <w:pStyle w:val="BodyText"/>
        <w:rPr>
          <w:b/>
          <w:bCs/>
          <w:lang w:eastAsia="en-AU"/>
        </w:rPr>
      </w:pPr>
    </w:p>
    <w:p w14:paraId="6159E58A" w14:textId="77777777" w:rsidR="001C185B" w:rsidRPr="001302E1" w:rsidRDefault="001C185B" w:rsidP="001302E1">
      <w:pPr>
        <w:pStyle w:val="BodyText"/>
        <w:rPr>
          <w:b/>
          <w:bCs/>
        </w:rPr>
        <w:sectPr w:rsidR="001C185B" w:rsidRPr="001302E1" w:rsidSect="004620C5">
          <w:headerReference w:type="default" r:id="rId230"/>
          <w:type w:val="continuous"/>
          <w:pgSz w:w="11907" w:h="16840" w:code="9"/>
          <w:pgMar w:top="1276" w:right="737" w:bottom="1758" w:left="851" w:header="284" w:footer="567" w:gutter="0"/>
          <w:cols w:num="2" w:space="284"/>
          <w:docGrid w:linePitch="360"/>
        </w:sectPr>
      </w:pPr>
    </w:p>
    <w:p w14:paraId="4FA501DF" w14:textId="307ED8C9" w:rsidR="00681686" w:rsidRDefault="00265D58" w:rsidP="00B80EF2">
      <w:pPr>
        <w:pStyle w:val="BodyText"/>
      </w:pPr>
      <w:r w:rsidRPr="001302E1">
        <w:rPr>
          <w:b/>
          <w:bCs/>
        </w:rPr>
        <w:br w:type="column"/>
      </w:r>
      <w:r w:rsidR="00744EB3">
        <w:lastRenderedPageBreak/>
        <w:t xml:space="preserve">One </w:t>
      </w:r>
      <w:r w:rsidR="0099155F">
        <w:t xml:space="preserve">of the </w:t>
      </w:r>
      <w:r w:rsidR="001D13C2">
        <w:t>1</w:t>
      </w:r>
      <w:r w:rsidR="000A15C9">
        <w:t>4</w:t>
      </w:r>
      <w:r w:rsidR="001D13C2">
        <w:t xml:space="preserve"> </w:t>
      </w:r>
      <w:r w:rsidR="00E94C1B">
        <w:t xml:space="preserve">projects </w:t>
      </w:r>
      <w:r w:rsidR="000A15C9">
        <w:t>(</w:t>
      </w:r>
      <w:r w:rsidR="00546AF9">
        <w:t>7</w:t>
      </w:r>
      <w:r w:rsidR="000A15C9">
        <w:t xml:space="preserve">%) </w:t>
      </w:r>
      <w:r w:rsidR="00CB0FC8">
        <w:t xml:space="preserve">were modelled as reaching </w:t>
      </w:r>
      <w:r w:rsidR="00E94C1B">
        <w:t xml:space="preserve">the defined level of fox </w:t>
      </w:r>
      <w:r w:rsidR="0034183E">
        <w:t>density</w:t>
      </w:r>
      <w:r w:rsidR="00E94C1B">
        <w:t xml:space="preserve"> reduction of &gt;65%</w:t>
      </w:r>
      <w:r w:rsidR="003F4E96">
        <w:t xml:space="preserve"> over an area </w:t>
      </w:r>
      <w:r w:rsidR="00747E79">
        <w:t>&gt;50% of the AoCI: Wilsons Promontory National Park (BRP082</w:t>
      </w:r>
      <w:r w:rsidR="00744EB3">
        <w:t xml:space="preserve">) (Figure 66, Table 16). The </w:t>
      </w:r>
      <w:r w:rsidR="00747E79">
        <w:t>Grampians Ark (ARKGRA)</w:t>
      </w:r>
      <w:r w:rsidR="00744EB3">
        <w:t xml:space="preserve"> project was just shy of meeting a &gt;65% fox density reduction over &gt;50% of the area, with a total &gt;65% reduction of 49%</w:t>
      </w:r>
      <w:r w:rsidR="00747E79">
        <w:t xml:space="preserve"> (</w:t>
      </w:r>
      <w:r w:rsidR="0081558E">
        <w:t>Figure 6</w:t>
      </w:r>
      <w:r w:rsidR="00747E79">
        <w:t>6, Table 16). Two projects achieved a &gt;65% reduction in fox density, but not over &gt;50% of the AoCI: Glenelg Ark (ARKGLG)</w:t>
      </w:r>
      <w:r w:rsidR="000703C7">
        <w:t xml:space="preserve"> and</w:t>
      </w:r>
      <w:r w:rsidR="00744EB3">
        <w:t xml:space="preserve"> Southern Ark (ARKSTH)</w:t>
      </w:r>
      <w:r w:rsidR="00747E79">
        <w:t xml:space="preserve"> (Figure 66, Table 16).</w:t>
      </w:r>
    </w:p>
    <w:tbl>
      <w:tblPr>
        <w:tblpPr w:leftFromText="5670" w:rightFromText="5670" w:bottomFromText="284" w:vertAnchor="page" w:horzAnchor="page" w:tblpX="3403" w:tblpY="455"/>
        <w:tblOverlap w:val="never"/>
        <w:tblW w:w="0" w:type="auto"/>
        <w:tblLayout w:type="fixed"/>
        <w:tblCellMar>
          <w:left w:w="0" w:type="dxa"/>
          <w:right w:w="0" w:type="dxa"/>
        </w:tblCellMar>
        <w:tblLook w:val="04A0" w:firstRow="1" w:lastRow="0" w:firstColumn="1" w:lastColumn="0" w:noHBand="0" w:noVBand="1"/>
      </w:tblPr>
      <w:tblGrid>
        <w:gridCol w:w="7761"/>
      </w:tblGrid>
      <w:tr w:rsidR="00681686" w:rsidRPr="005223D9" w14:paraId="2EE98FAA" w14:textId="77777777" w:rsidTr="009676E1">
        <w:trPr>
          <w:trHeight w:val="1247"/>
        </w:trPr>
        <w:tc>
          <w:tcPr>
            <w:tcW w:w="7761" w:type="dxa"/>
            <w:vAlign w:val="center"/>
          </w:tcPr>
          <w:tbl>
            <w:tblPr>
              <w:tblpPr w:leftFromText="5670" w:rightFromText="5670" w:bottomFromText="284" w:vertAnchor="page" w:horzAnchor="page" w:tblpX="3403" w:tblpY="455"/>
              <w:tblOverlap w:val="never"/>
              <w:tblW w:w="0" w:type="auto"/>
              <w:tblLayout w:type="fixed"/>
              <w:tblCellMar>
                <w:left w:w="0" w:type="dxa"/>
                <w:right w:w="0" w:type="dxa"/>
              </w:tblCellMar>
              <w:tblLook w:val="04A0" w:firstRow="1" w:lastRow="0" w:firstColumn="1" w:lastColumn="0" w:noHBand="0" w:noVBand="1"/>
            </w:tblPr>
            <w:tblGrid>
              <w:gridCol w:w="7761"/>
              <w:gridCol w:w="7761"/>
            </w:tblGrid>
            <w:tr w:rsidR="00681686" w:rsidRPr="009B1003" w14:paraId="72143D3A" w14:textId="35D7B499" w:rsidTr="008E7F5C">
              <w:trPr>
                <w:trHeight w:hRule="exact" w:val="582"/>
              </w:trPr>
              <w:tc>
                <w:tcPr>
                  <w:tcW w:w="7761" w:type="dxa"/>
                </w:tcPr>
                <w:p w14:paraId="08459FE8" w14:textId="2EBE39EE" w:rsidR="00681686" w:rsidRPr="00063281" w:rsidRDefault="00681686" w:rsidP="009676E1">
                  <w:pPr>
                    <w:pStyle w:val="FoxNet2"/>
                    <w:suppressOverlap w:val="0"/>
                    <w:rPr>
                      <w:rStyle w:val="StyleFoxNet16ptBoldBackground1"/>
                    </w:rPr>
                  </w:pPr>
                  <w:bookmarkStart w:id="168" w:name="_Toc39675472"/>
                  <w:r>
                    <w:rPr>
                      <w:rStyle w:val="StyleFoxNet16ptBoldBackground1"/>
                    </w:rPr>
                    <w:t xml:space="preserve">3.15 </w:t>
                  </w:r>
                  <w:r w:rsidRPr="00063281">
                    <w:rPr>
                      <w:rStyle w:val="StyleFoxNet16ptBoldBackground1"/>
                    </w:rPr>
                    <w:t>S</w:t>
                  </w:r>
                  <w:r>
                    <w:rPr>
                      <w:rStyle w:val="StyleFoxNet16ptBoldBackground1"/>
                    </w:rPr>
                    <w:t>ummary of results</w:t>
                  </w:r>
                  <w:bookmarkEnd w:id="168"/>
                </w:p>
              </w:tc>
              <w:tc>
                <w:tcPr>
                  <w:tcW w:w="7761" w:type="dxa"/>
                </w:tcPr>
                <w:p w14:paraId="2F3818C4" w14:textId="77777777" w:rsidR="00681686" w:rsidRDefault="00681686" w:rsidP="009676E1">
                  <w:pPr>
                    <w:pStyle w:val="FoxNet2"/>
                    <w:suppressOverlap w:val="0"/>
                    <w:rPr>
                      <w:rStyle w:val="StyleFoxNet16ptBoldBackground1"/>
                    </w:rPr>
                  </w:pPr>
                </w:p>
              </w:tc>
            </w:tr>
          </w:tbl>
          <w:p w14:paraId="0D7DD1E2" w14:textId="77777777" w:rsidR="00681686" w:rsidRPr="005223D9" w:rsidRDefault="00681686" w:rsidP="009676E1">
            <w:pPr>
              <w:numPr>
                <w:ilvl w:val="1"/>
                <w:numId w:val="0"/>
              </w:numPr>
              <w:spacing w:after="0" w:line="320" w:lineRule="exact"/>
              <w:jc w:val="right"/>
              <w:rPr>
                <w:rFonts w:eastAsia="MingLiU" w:cs="Times New Roman"/>
                <w:iCs/>
                <w:color w:val="00B2A9"/>
                <w:spacing w:val="-2"/>
                <w:sz w:val="28"/>
                <w:lang w:eastAsia="en-AU"/>
              </w:rPr>
            </w:pPr>
          </w:p>
        </w:tc>
      </w:tr>
    </w:tbl>
    <w:p w14:paraId="49A6A411" w14:textId="0D4F67CC" w:rsidR="00C71985" w:rsidRDefault="00B34D93" w:rsidP="00E94C1B">
      <w:r>
        <w:t xml:space="preserve">These projects were generally large in spatial scale, had a network of bait stations throughout their AoCI, </w:t>
      </w:r>
      <w:r w:rsidR="00C27AF2">
        <w:t>included frequent bait checking and changing</w:t>
      </w:r>
      <w:r w:rsidR="00C20DB9">
        <w:t xml:space="preserve"> (</w:t>
      </w:r>
      <w:r>
        <w:t>often weekly or fortnightly</w:t>
      </w:r>
      <w:r w:rsidR="00C20DB9">
        <w:t>)</w:t>
      </w:r>
      <w:r w:rsidR="00747E79">
        <w:t>,</w:t>
      </w:r>
      <w:r>
        <w:t xml:space="preserve"> and </w:t>
      </w:r>
      <w:r w:rsidR="00747E79">
        <w:t xml:space="preserve">implemented </w:t>
      </w:r>
      <w:r w:rsidR="00C27AF2">
        <w:t xml:space="preserve">baiting </w:t>
      </w:r>
      <w:r w:rsidR="0081558E">
        <w:t>year-round</w:t>
      </w:r>
      <w:r>
        <w:t xml:space="preserve">. </w:t>
      </w:r>
      <w:r w:rsidR="00C20DB9">
        <w:t xml:space="preserve">Glenelg Ark </w:t>
      </w:r>
      <w:r>
        <w:t xml:space="preserve">and </w:t>
      </w:r>
      <w:r w:rsidR="000703C7">
        <w:t xml:space="preserve">Southern </w:t>
      </w:r>
      <w:r w:rsidR="00C20DB9">
        <w:t xml:space="preserve">Ark </w:t>
      </w:r>
      <w:r w:rsidR="00747E79">
        <w:t xml:space="preserve">did </w:t>
      </w:r>
      <w:r>
        <w:t xml:space="preserve">not </w:t>
      </w:r>
      <w:r w:rsidR="00747E79">
        <w:t xml:space="preserve">achieve a reduction in </w:t>
      </w:r>
      <w:r w:rsidR="005B668D">
        <w:t>foxes over &gt;50% of their AoCI</w:t>
      </w:r>
      <w:r w:rsidR="00747E79">
        <w:t>,</w:t>
      </w:r>
      <w:r w:rsidR="005B668D">
        <w:t xml:space="preserve"> despite on average reducing foxes by </w:t>
      </w:r>
      <w:r w:rsidR="007D721B">
        <w:t>&gt;</w:t>
      </w:r>
      <w:r w:rsidR="005B668D">
        <w:t>65%</w:t>
      </w:r>
      <w:r w:rsidR="00B42512">
        <w:t>. This</w:t>
      </w:r>
      <w:r w:rsidR="00747E79">
        <w:t xml:space="preserve"> is thought to be due to</w:t>
      </w:r>
      <w:r>
        <w:t xml:space="preserve"> </w:t>
      </w:r>
      <w:r w:rsidR="00C27AF2">
        <w:t xml:space="preserve">a </w:t>
      </w:r>
      <w:r>
        <w:t xml:space="preserve">combination of the linear nature of </w:t>
      </w:r>
      <w:r w:rsidR="005B668D">
        <w:t xml:space="preserve">some </w:t>
      </w:r>
      <w:r>
        <w:t>sections in their AoCI</w:t>
      </w:r>
      <w:r w:rsidR="00C27AF2">
        <w:t>s</w:t>
      </w:r>
      <w:r>
        <w:t xml:space="preserve"> and the low bait density</w:t>
      </w:r>
      <w:r w:rsidR="005B668D">
        <w:t xml:space="preserve"> in those areas</w:t>
      </w:r>
      <w:r w:rsidR="00744EB3">
        <w:t>, or inaccessible areas included in the AoCI which were potentially large enough to harbour a self-sustaining fox meta-population</w:t>
      </w:r>
      <w:r>
        <w:t>. This combination appears to have allowed fox immigration to overcome the mortality imposed by the control effort in those areas</w:t>
      </w:r>
      <w:r w:rsidR="00747E79">
        <w:t>,</w:t>
      </w:r>
      <w:r w:rsidR="005B668D">
        <w:t xml:space="preserve"> reducing the overall area of </w:t>
      </w:r>
      <w:r w:rsidR="00B42512">
        <w:t xml:space="preserve">fox </w:t>
      </w:r>
      <w:r w:rsidR="005B668D">
        <w:t xml:space="preserve">reduction to </w:t>
      </w:r>
      <w:r w:rsidR="000444CB">
        <w:t>&lt;</w:t>
      </w:r>
      <w:r w:rsidR="005B668D">
        <w:t>50%</w:t>
      </w:r>
      <w:r>
        <w:t>.</w:t>
      </w:r>
    </w:p>
    <w:p w14:paraId="18F103FC" w14:textId="740F5E99" w:rsidR="00C71985" w:rsidRDefault="00E94C1B" w:rsidP="00E94C1B">
      <w:r>
        <w:t>Projects that</w:t>
      </w:r>
      <w:r w:rsidR="00CB0FC8">
        <w:t xml:space="preserve"> modelling indicated</w:t>
      </w:r>
      <w:r>
        <w:t xml:space="preserve"> did not achieve a </w:t>
      </w:r>
      <w:r w:rsidR="00B42512">
        <w:t xml:space="preserve">fox </w:t>
      </w:r>
      <w:r>
        <w:t xml:space="preserve">reduction of &gt;65% </w:t>
      </w:r>
      <w:r w:rsidR="00DA6DB7">
        <w:t>over &gt;50% of their AoCI</w:t>
      </w:r>
      <w:r w:rsidR="00C27AF2">
        <w:t>s</w:t>
      </w:r>
      <w:r w:rsidR="00DA6DB7">
        <w:t xml:space="preserve"> </w:t>
      </w:r>
      <w:r w:rsidR="004465F1">
        <w:t xml:space="preserve">had a combination of </w:t>
      </w:r>
      <w:r w:rsidR="00B96AC7">
        <w:t xml:space="preserve">small </w:t>
      </w:r>
      <w:r w:rsidR="004465F1">
        <w:t xml:space="preserve">size </w:t>
      </w:r>
      <w:r w:rsidR="00B96AC7">
        <w:t>(</w:t>
      </w:r>
      <w:r w:rsidR="004465F1">
        <w:t>&lt;</w:t>
      </w:r>
      <w:r w:rsidR="00747E79">
        <w:t>300 </w:t>
      </w:r>
      <w:r w:rsidR="004465F1">
        <w:t>km</w:t>
      </w:r>
      <w:r w:rsidR="004465F1" w:rsidRPr="004465F1">
        <w:rPr>
          <w:vertAlign w:val="superscript"/>
        </w:rPr>
        <w:t>2</w:t>
      </w:r>
      <w:r w:rsidR="004465F1">
        <w:t>)</w:t>
      </w:r>
      <w:r w:rsidR="005917C5">
        <w:t>, linear or perimeter baiting</w:t>
      </w:r>
      <w:r w:rsidR="00DA6DB7">
        <w:t xml:space="preserve"> (usually leading to low bait densities)</w:t>
      </w:r>
      <w:r w:rsidR="00747E79">
        <w:t>,</w:t>
      </w:r>
      <w:r w:rsidR="005917C5">
        <w:t xml:space="preserve"> and</w:t>
      </w:r>
      <w:r w:rsidR="004465F1">
        <w:t xml:space="preserve">/or </w:t>
      </w:r>
      <w:r w:rsidR="005917C5">
        <w:t>pulsed</w:t>
      </w:r>
      <w:r>
        <w:t xml:space="preserve"> </w:t>
      </w:r>
      <w:r w:rsidR="005917C5">
        <w:t>baiting</w:t>
      </w:r>
      <w:r w:rsidR="0034183E">
        <w:t>,</w:t>
      </w:r>
      <w:r w:rsidR="00DA6DB7">
        <w:t xml:space="preserve"> </w:t>
      </w:r>
      <w:r w:rsidR="00CB0FC8">
        <w:t xml:space="preserve">even when implemented with </w:t>
      </w:r>
      <w:r w:rsidR="00DA6DB7">
        <w:t>very frequent bait replacement regimes</w:t>
      </w:r>
      <w:r w:rsidR="0034183E">
        <w:t xml:space="preserve"> (</w:t>
      </w:r>
      <w:r w:rsidR="00747E79">
        <w:t>Figure </w:t>
      </w:r>
      <w:r w:rsidR="0034183E">
        <w:t>6</w:t>
      </w:r>
      <w:r w:rsidR="00CA0291">
        <w:t>6</w:t>
      </w:r>
      <w:r w:rsidR="00B15B71">
        <w:t xml:space="preserve">, </w:t>
      </w:r>
      <w:r w:rsidR="00747E79">
        <w:t>Table </w:t>
      </w:r>
      <w:r w:rsidR="00B15B71">
        <w:t>16</w:t>
      </w:r>
      <w:r w:rsidR="0034183E">
        <w:t>)</w:t>
      </w:r>
      <w:r>
        <w:t>.</w:t>
      </w:r>
    </w:p>
    <w:p w14:paraId="71328BEC" w14:textId="37716ECB" w:rsidR="00C71985" w:rsidRPr="001A579D" w:rsidRDefault="00AA34A1" w:rsidP="00C27AF2">
      <w:pPr>
        <w:pStyle w:val="Caption-Figure"/>
      </w:pPr>
      <w:r>
        <w:drawing>
          <wp:inline distT="0" distB="0" distL="0" distR="0" wp14:anchorId="32C5F356" wp14:editId="4D166415">
            <wp:extent cx="6115046" cy="3054475"/>
            <wp:effectExtent l="0" t="0" r="635"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1" cstate="email">
                      <a:extLst>
                        <a:ext uri="{28A0092B-C50C-407E-A947-70E740481C1C}">
                          <a14:useLocalDpi xmlns:a14="http://schemas.microsoft.com/office/drawing/2010/main"/>
                        </a:ext>
                      </a:extLst>
                    </a:blip>
                    <a:stretch>
                      <a:fillRect/>
                    </a:stretch>
                  </pic:blipFill>
                  <pic:spPr bwMode="auto">
                    <a:xfrm>
                      <a:off x="0" y="0"/>
                      <a:ext cx="6115046" cy="3054475"/>
                    </a:xfrm>
                    <a:prstGeom prst="rect">
                      <a:avLst/>
                    </a:prstGeom>
                    <a:noFill/>
                    <a:ln>
                      <a:noFill/>
                    </a:ln>
                  </pic:spPr>
                </pic:pic>
              </a:graphicData>
            </a:graphic>
          </wp:inline>
        </w:drawing>
      </w:r>
      <w:bookmarkStart w:id="169" w:name="_Toc24619377"/>
      <w:r w:rsidR="00D819A5" w:rsidRPr="000D5458">
        <w:t xml:space="preserve">Figure </w:t>
      </w:r>
      <w:r w:rsidR="001F6C31">
        <w:t>6</w:t>
      </w:r>
      <w:r w:rsidR="00CA0291">
        <w:t>6</w:t>
      </w:r>
      <w:r w:rsidR="00D819A5" w:rsidRPr="000D5458">
        <w:t xml:space="preserve">. </w:t>
      </w:r>
      <w:r w:rsidR="00747E79">
        <w:t>(</w:t>
      </w:r>
      <w:r w:rsidR="00535CE5">
        <w:t xml:space="preserve">a) </w:t>
      </w:r>
      <w:r w:rsidR="00D819A5" w:rsidRPr="000D5458">
        <w:t xml:space="preserve">Reductions in fox density for all projects </w:t>
      </w:r>
      <w:r w:rsidR="00C27AF2">
        <w:t>(</w:t>
      </w:r>
      <w:r w:rsidR="00D819A5" w:rsidRPr="000D5458">
        <w:t xml:space="preserve">plotted </w:t>
      </w:r>
      <w:r w:rsidR="00C27AF2">
        <w:t xml:space="preserve">against spatial size of </w:t>
      </w:r>
      <w:r w:rsidR="001C2E0F">
        <w:t>AoCI</w:t>
      </w:r>
      <w:r w:rsidR="00C27AF2">
        <w:t>)</w:t>
      </w:r>
      <w:r w:rsidR="00747E79">
        <w:t>; (</w:t>
      </w:r>
      <w:r w:rsidR="00535CE5">
        <w:t xml:space="preserve">b) </w:t>
      </w:r>
      <w:r w:rsidR="00747E79">
        <w:t xml:space="preserve">percentage </w:t>
      </w:r>
      <w:r w:rsidR="00535CE5">
        <w:t xml:space="preserve">of area over which a fox reduction of </w:t>
      </w:r>
      <w:r w:rsidR="000444CB">
        <w:t>&gt;</w:t>
      </w:r>
      <w:r w:rsidR="00535CE5">
        <w:t>65% was achieved</w:t>
      </w:r>
      <w:r w:rsidR="00C27AF2">
        <w:t xml:space="preserve"> (</w:t>
      </w:r>
      <w:r w:rsidR="00C27AF2" w:rsidRPr="000D5458">
        <w:t xml:space="preserve">plotted </w:t>
      </w:r>
      <w:r w:rsidR="00C27AF2">
        <w:t>against spatial size of AoCI)</w:t>
      </w:r>
      <w:r w:rsidR="00D819A5" w:rsidRPr="000D5458">
        <w:t>.</w:t>
      </w:r>
      <w:bookmarkEnd w:id="169"/>
      <w:r w:rsidR="00570828">
        <w:t xml:space="preserve"> </w:t>
      </w:r>
      <w:r w:rsidR="00CB2C53" w:rsidRPr="001A579D">
        <w:t>Fox control strategies in the grey</w:t>
      </w:r>
      <w:r w:rsidR="00C27AF2">
        <w:t>-</w:t>
      </w:r>
      <w:r w:rsidR="00CB2C53" w:rsidRPr="001A579D">
        <w:t xml:space="preserve">shaded areas </w:t>
      </w:r>
      <w:r w:rsidR="00535CE5" w:rsidRPr="001A579D">
        <w:t xml:space="preserve">in both graphs </w:t>
      </w:r>
      <w:r w:rsidR="00CB2C53" w:rsidRPr="001A579D">
        <w:t xml:space="preserve">meet the criteria for success. </w:t>
      </w:r>
      <w:r w:rsidR="004545AC" w:rsidRPr="001A579D">
        <w:rPr>
          <w:color w:val="0070C0"/>
        </w:rPr>
        <w:t xml:space="preserve">Blue </w:t>
      </w:r>
      <w:r w:rsidR="00747E79">
        <w:rPr>
          <w:color w:val="0070C0"/>
        </w:rPr>
        <w:t>c</w:t>
      </w:r>
      <w:r w:rsidR="00747E79" w:rsidRPr="001A579D">
        <w:rPr>
          <w:color w:val="0070C0"/>
        </w:rPr>
        <w:t>ircle</w:t>
      </w:r>
      <w:r w:rsidR="00747E79">
        <w:rPr>
          <w:color w:val="0070C0"/>
        </w:rPr>
        <w:t>:</w:t>
      </w:r>
      <w:r w:rsidR="004545AC" w:rsidRPr="001A579D">
        <w:t xml:space="preserve"> </w:t>
      </w:r>
      <w:r w:rsidR="00747E79">
        <w:t>m</w:t>
      </w:r>
      <w:r w:rsidR="004545AC" w:rsidRPr="001A579D">
        <w:t>ulti</w:t>
      </w:r>
      <w:r w:rsidR="003B6C5C">
        <w:t>-</w:t>
      </w:r>
      <w:r w:rsidR="004545AC" w:rsidRPr="001A579D">
        <w:t>pulse</w:t>
      </w:r>
      <w:r w:rsidR="00747E79">
        <w:t>d</w:t>
      </w:r>
      <w:r w:rsidR="005B3E1A">
        <w:t xml:space="preserve"> with</w:t>
      </w:r>
      <w:r w:rsidR="004545AC" w:rsidRPr="001A579D">
        <w:t xml:space="preserve"> continuous baiting; </w:t>
      </w:r>
      <w:r w:rsidR="00747E79" w:rsidRPr="00747E79">
        <w:rPr>
          <w:color w:val="0070C0"/>
        </w:rPr>
        <w:t>blue square</w:t>
      </w:r>
      <w:r w:rsidR="00747E79">
        <w:t xml:space="preserve">: </w:t>
      </w:r>
      <w:r w:rsidR="00747E79" w:rsidRPr="00747E79">
        <w:t>multi</w:t>
      </w:r>
      <w:r w:rsidR="003B6C5C">
        <w:t>-</w:t>
      </w:r>
      <w:r w:rsidR="00747E79" w:rsidRPr="00747E79">
        <w:t xml:space="preserve">pulsed </w:t>
      </w:r>
      <w:r w:rsidR="005B3E1A">
        <w:t xml:space="preserve">with </w:t>
      </w:r>
      <w:r w:rsidR="00747E79" w:rsidRPr="00747E79">
        <w:t xml:space="preserve">linear baiting; </w:t>
      </w:r>
      <w:r w:rsidR="00747E79" w:rsidRPr="00747E79">
        <w:rPr>
          <w:color w:val="00B050"/>
        </w:rPr>
        <w:t>green circles</w:t>
      </w:r>
      <w:r w:rsidR="00747E79">
        <w:t>:</w:t>
      </w:r>
      <w:r w:rsidR="00747E79" w:rsidRPr="00747E79">
        <w:t xml:space="preserve"> continuous</w:t>
      </w:r>
      <w:r w:rsidR="005B3E1A">
        <w:t xml:space="preserve"> baiting with</w:t>
      </w:r>
      <w:r w:rsidR="00747E79" w:rsidRPr="00747E79">
        <w:t xml:space="preserve"> network bait layout; </w:t>
      </w:r>
      <w:r w:rsidR="00747E79" w:rsidRPr="00747E79">
        <w:rPr>
          <w:color w:val="FF0000"/>
        </w:rPr>
        <w:t>red squares</w:t>
      </w:r>
      <w:r w:rsidR="00747E79">
        <w:t>:</w:t>
      </w:r>
      <w:r w:rsidR="00747E79" w:rsidRPr="00747E79">
        <w:t xml:space="preserve"> pulsed </w:t>
      </w:r>
      <w:r w:rsidR="005B3E1A">
        <w:t xml:space="preserve">baiting with </w:t>
      </w:r>
      <w:r w:rsidR="00747E79" w:rsidRPr="00747E79">
        <w:t xml:space="preserve">linear bait layout; </w:t>
      </w:r>
      <w:r w:rsidR="00747E79" w:rsidRPr="00747E79">
        <w:rPr>
          <w:color w:val="FF0000"/>
        </w:rPr>
        <w:t>red triangle</w:t>
      </w:r>
      <w:r w:rsidR="00747E79">
        <w:t>:</w:t>
      </w:r>
      <w:r w:rsidR="00747E79" w:rsidRPr="00747E79">
        <w:t xml:space="preserve"> pulsed</w:t>
      </w:r>
      <w:r w:rsidR="005B3E1A">
        <w:t xml:space="preserve"> baiting</w:t>
      </w:r>
      <w:r w:rsidR="00747E79" w:rsidRPr="00747E79">
        <w:t xml:space="preserve"> </w:t>
      </w:r>
      <w:r w:rsidR="005B3E1A">
        <w:t xml:space="preserve">with </w:t>
      </w:r>
      <w:r w:rsidR="00747E79" w:rsidRPr="00747E79">
        <w:t>peri</w:t>
      </w:r>
      <w:r w:rsidR="004545AC" w:rsidRPr="001A579D">
        <w:t>meter bait layout</w:t>
      </w:r>
      <w:r w:rsidR="00747E79">
        <w:t>.</w:t>
      </w:r>
    </w:p>
    <w:p w14:paraId="007355A8" w14:textId="77777777" w:rsidR="00570828" w:rsidRDefault="00570828" w:rsidP="00CA0291"/>
    <w:p w14:paraId="557AB01B" w14:textId="7C122AA8" w:rsidR="00CA0291" w:rsidRDefault="004A4509" w:rsidP="00CA0291">
      <w:r>
        <w:t>Alternative</w:t>
      </w:r>
      <w:r w:rsidR="00CA0291">
        <w:t xml:space="preserve"> modelling</w:t>
      </w:r>
      <w:r w:rsidR="00CA0291" w:rsidRPr="00431F0F">
        <w:t xml:space="preserve"> </w:t>
      </w:r>
      <w:r w:rsidR="00747E79">
        <w:t xml:space="preserve">of </w:t>
      </w:r>
      <w:r w:rsidR="00D9545A">
        <w:t xml:space="preserve">(i) </w:t>
      </w:r>
      <w:r w:rsidR="00CA0291">
        <w:t xml:space="preserve">changing baiting strategies to include ongoing, fortnightly </w:t>
      </w:r>
      <w:r w:rsidR="00D9545A">
        <w:t xml:space="preserve">bait </w:t>
      </w:r>
      <w:r w:rsidR="00CA0291">
        <w:t xml:space="preserve">replacement, </w:t>
      </w:r>
      <w:r w:rsidR="00D9545A">
        <w:t xml:space="preserve">(ii) </w:t>
      </w:r>
      <w:r w:rsidR="00CA0291">
        <w:t xml:space="preserve">including the effect of </w:t>
      </w:r>
      <w:r w:rsidR="00747E79">
        <w:t xml:space="preserve">baiting in </w:t>
      </w:r>
      <w:r w:rsidR="00CA0291">
        <w:t xml:space="preserve">the adjoining </w:t>
      </w:r>
      <w:r w:rsidR="00747E79">
        <w:t>area</w:t>
      </w:r>
      <w:r w:rsidR="00CA0291">
        <w:t xml:space="preserve">, and </w:t>
      </w:r>
      <w:r w:rsidR="00D9545A">
        <w:t xml:space="preserve">(iii) </w:t>
      </w:r>
      <w:r w:rsidR="00CA0291">
        <w:t xml:space="preserve">implementing network baiting all had positive effects on project outcomes, while not always resulting in projects </w:t>
      </w:r>
      <w:r w:rsidR="00D9545A">
        <w:t xml:space="preserve">meeting </w:t>
      </w:r>
      <w:r w:rsidR="00CA0291">
        <w:t>the criteria for successful control (</w:t>
      </w:r>
      <w:r w:rsidR="00D9545A">
        <w:t>Figure </w:t>
      </w:r>
      <w:r w:rsidR="00CA0291">
        <w:t xml:space="preserve">67; </w:t>
      </w:r>
      <w:r w:rsidR="00D9545A">
        <w:t>Table </w:t>
      </w:r>
      <w:r w:rsidR="00CA0291">
        <w:t xml:space="preserve">17). Notably, the Otway Ark </w:t>
      </w:r>
      <w:r w:rsidR="002D41F5">
        <w:t>program was</w:t>
      </w:r>
      <w:r w:rsidR="00D9545A">
        <w:t xml:space="preserve"> </w:t>
      </w:r>
      <w:r w:rsidR="00CA0291">
        <w:t>able to meet the criteria using alternative strategies</w:t>
      </w:r>
      <w:r w:rsidR="00931B1F">
        <w:t xml:space="preserve"> that included an expansion of the base strategy</w:t>
      </w:r>
      <w:r w:rsidR="002D41F5">
        <w:t>, whilst the Little Desert (expansion) narrowly missed out on meeting the criteria</w:t>
      </w:r>
      <w:r w:rsidR="00CA0291">
        <w:t>.</w:t>
      </w:r>
    </w:p>
    <w:p w14:paraId="6B03C8F9" w14:textId="64E8E68F" w:rsidR="006E3A95" w:rsidRDefault="00CA0291" w:rsidP="00CA0291">
      <w:pPr>
        <w:sectPr w:rsidR="006E3A95" w:rsidSect="001A579D">
          <w:headerReference w:type="default" r:id="rId232"/>
          <w:type w:val="continuous"/>
          <w:pgSz w:w="11907" w:h="16840" w:code="9"/>
          <w:pgMar w:top="2211" w:right="1134" w:bottom="1134" w:left="1134" w:header="709" w:footer="567" w:gutter="0"/>
          <w:cols w:space="708"/>
          <w:formProt w:val="0"/>
          <w:titlePg/>
          <w:docGrid w:linePitch="360"/>
        </w:sectPr>
      </w:pPr>
      <w:r>
        <w:lastRenderedPageBreak/>
        <w:t xml:space="preserve">Despite some successes, </w:t>
      </w:r>
      <w:r w:rsidR="00AC43A1">
        <w:t xml:space="preserve">some </w:t>
      </w:r>
      <w:r>
        <w:t xml:space="preserve">alternative strategies modelled here had little effect on reducing fox density or </w:t>
      </w:r>
      <w:r w:rsidR="00C27AF2">
        <w:t xml:space="preserve">on </w:t>
      </w:r>
      <w:r>
        <w:t>increasing the area over which this occurred for some projects.</w:t>
      </w:r>
    </w:p>
    <w:p w14:paraId="3B2ED179" w14:textId="77777777" w:rsidR="00C71985" w:rsidRDefault="00C71985" w:rsidP="00CA0291"/>
    <w:p w14:paraId="7B716C97" w14:textId="69A7460D" w:rsidR="00CF2C3C" w:rsidRDefault="00CF2C3C" w:rsidP="00CF2C3C">
      <w:pPr>
        <w:pStyle w:val="BodyText"/>
      </w:pPr>
    </w:p>
    <w:p w14:paraId="2468C78E" w14:textId="27132608" w:rsidR="00B42512" w:rsidRPr="00D34954" w:rsidRDefault="00CF2C3C" w:rsidP="00C27AF2">
      <w:pPr>
        <w:pStyle w:val="Caption-Figure"/>
      </w:pPr>
      <w:bookmarkStart w:id="170" w:name="_Toc24619394"/>
      <w:r w:rsidRPr="001F6C31">
        <w:t xml:space="preserve">Table </w:t>
      </w:r>
      <w:r w:rsidR="00C27AF2">
        <w:t>1</w:t>
      </w:r>
      <w:r w:rsidR="00E11978">
        <w:t>6</w:t>
      </w:r>
      <w:r w:rsidRPr="001F6C31">
        <w:t>. Results for current fox control modelling strategies.</w:t>
      </w:r>
      <w:bookmarkEnd w:id="170"/>
      <w:r w:rsidR="00B42512">
        <w:t xml:space="preserve"> Yellow </w:t>
      </w:r>
      <w:r w:rsidR="00400362">
        <w:t>bac</w:t>
      </w:r>
      <w:r w:rsidR="00FD6178">
        <w:t>k</w:t>
      </w:r>
      <w:r w:rsidR="00400362">
        <w:t>ground indicates</w:t>
      </w:r>
      <w:r w:rsidR="00B42512">
        <w:t xml:space="preserve"> projects that meet </w:t>
      </w:r>
      <w:r w:rsidR="00C27AF2">
        <w:t xml:space="preserve">the </w:t>
      </w:r>
      <w:r w:rsidR="00B42512">
        <w:t>criteria for success.</w:t>
      </w:r>
      <w:r w:rsidR="00B42512">
        <w:br/>
      </w:r>
      <w:r w:rsidR="00B42512" w:rsidRPr="00D34954">
        <w:t>BRP: Biodiversity Response Planning; AoCI: area of conservation interest; NP: National Park; FFR: Flora and Fauna Reserve; SF: State Forest.</w:t>
      </w:r>
    </w:p>
    <w:tbl>
      <w:tblPr>
        <w:tblW w:w="0" w:type="auto"/>
        <w:tblBorders>
          <w:bottom w:val="single" w:sz="4" w:space="0" w:color="00B2A9"/>
          <w:insideH w:val="single" w:sz="4" w:space="0" w:color="00B2A9"/>
        </w:tblBorders>
        <w:tblLayout w:type="fixed"/>
        <w:tblCellMar>
          <w:top w:w="113" w:type="dxa"/>
        </w:tblCellMar>
        <w:tblLook w:val="04A0" w:firstRow="1" w:lastRow="0" w:firstColumn="1" w:lastColumn="0" w:noHBand="0" w:noVBand="1"/>
      </w:tblPr>
      <w:tblGrid>
        <w:gridCol w:w="1880"/>
        <w:gridCol w:w="985"/>
        <w:gridCol w:w="1634"/>
        <w:gridCol w:w="1190"/>
        <w:gridCol w:w="1306"/>
        <w:gridCol w:w="1329"/>
        <w:gridCol w:w="1315"/>
      </w:tblGrid>
      <w:tr w:rsidR="00CF2C3C" w:rsidRPr="00447D7C" w14:paraId="039DC299" w14:textId="77777777" w:rsidTr="001A579D">
        <w:tc>
          <w:tcPr>
            <w:tcW w:w="1880" w:type="dxa"/>
            <w:tcBorders>
              <w:top w:val="nil"/>
              <w:left w:val="nil"/>
              <w:bottom w:val="nil"/>
              <w:right w:val="nil"/>
              <w:tl2br w:val="nil"/>
              <w:tr2bl w:val="nil"/>
            </w:tcBorders>
            <w:shd w:val="clear" w:color="auto" w:fill="00B2A9"/>
          </w:tcPr>
          <w:p w14:paraId="36AA2D2D" w14:textId="77777777" w:rsidR="00CF2C3C" w:rsidRPr="00447D7C" w:rsidRDefault="00CF2C3C" w:rsidP="001A579D">
            <w:pPr>
              <w:jc w:val="center"/>
              <w:rPr>
                <w:color w:val="FFFFFF"/>
              </w:rPr>
            </w:pPr>
            <w:bookmarkStart w:id="171" w:name="_Hlk22135989"/>
            <w:bookmarkStart w:id="172" w:name="_Hlk22720830"/>
            <w:r w:rsidRPr="00447D7C">
              <w:rPr>
                <w:color w:val="FFFFFF"/>
              </w:rPr>
              <w:t>Project name</w:t>
            </w:r>
          </w:p>
        </w:tc>
        <w:tc>
          <w:tcPr>
            <w:tcW w:w="985" w:type="dxa"/>
            <w:tcBorders>
              <w:top w:val="nil"/>
              <w:left w:val="nil"/>
              <w:bottom w:val="nil"/>
              <w:right w:val="nil"/>
              <w:tl2br w:val="nil"/>
              <w:tr2bl w:val="nil"/>
            </w:tcBorders>
            <w:shd w:val="clear" w:color="auto" w:fill="00B2A9"/>
          </w:tcPr>
          <w:p w14:paraId="3993D816" w14:textId="77777777" w:rsidR="00CF2C3C" w:rsidRDefault="00CF2C3C" w:rsidP="001A579D">
            <w:pPr>
              <w:jc w:val="center"/>
              <w:rPr>
                <w:color w:val="FFFFFF"/>
              </w:rPr>
            </w:pPr>
            <w:r>
              <w:rPr>
                <w:color w:val="FFFFFF"/>
              </w:rPr>
              <w:t>BRP Project</w:t>
            </w:r>
          </w:p>
        </w:tc>
        <w:tc>
          <w:tcPr>
            <w:tcW w:w="1634" w:type="dxa"/>
            <w:tcBorders>
              <w:top w:val="nil"/>
              <w:left w:val="nil"/>
              <w:bottom w:val="nil"/>
              <w:right w:val="nil"/>
              <w:tl2br w:val="nil"/>
              <w:tr2bl w:val="nil"/>
            </w:tcBorders>
            <w:shd w:val="clear" w:color="auto" w:fill="00B2A9"/>
          </w:tcPr>
          <w:p w14:paraId="77D59B6E" w14:textId="77777777" w:rsidR="00CF2C3C" w:rsidRPr="00447D7C" w:rsidRDefault="00CF2C3C" w:rsidP="001A579D">
            <w:pPr>
              <w:jc w:val="center"/>
              <w:rPr>
                <w:color w:val="FFFFFF"/>
              </w:rPr>
            </w:pPr>
            <w:r>
              <w:rPr>
                <w:color w:val="FFFFFF"/>
              </w:rPr>
              <w:t>Baiting strategy</w:t>
            </w:r>
          </w:p>
        </w:tc>
        <w:tc>
          <w:tcPr>
            <w:tcW w:w="1190" w:type="dxa"/>
            <w:tcBorders>
              <w:top w:val="nil"/>
              <w:left w:val="nil"/>
              <w:bottom w:val="nil"/>
              <w:right w:val="nil"/>
              <w:tl2br w:val="nil"/>
              <w:tr2bl w:val="nil"/>
            </w:tcBorders>
            <w:shd w:val="clear" w:color="auto" w:fill="00B2A9"/>
          </w:tcPr>
          <w:p w14:paraId="58B8CA30" w14:textId="77777777" w:rsidR="00CF2C3C" w:rsidRPr="00447D7C" w:rsidRDefault="00CF2C3C" w:rsidP="00D9545A">
            <w:pPr>
              <w:jc w:val="center"/>
              <w:rPr>
                <w:color w:val="FFFFFF"/>
              </w:rPr>
            </w:pPr>
            <w:r>
              <w:rPr>
                <w:color w:val="FFFFFF"/>
              </w:rPr>
              <w:t>Fox density reduction (%)</w:t>
            </w:r>
          </w:p>
        </w:tc>
        <w:tc>
          <w:tcPr>
            <w:tcW w:w="1306" w:type="dxa"/>
            <w:tcBorders>
              <w:top w:val="nil"/>
              <w:left w:val="nil"/>
              <w:bottom w:val="nil"/>
              <w:right w:val="nil"/>
              <w:tl2br w:val="nil"/>
              <w:tr2bl w:val="nil"/>
            </w:tcBorders>
            <w:shd w:val="clear" w:color="auto" w:fill="00B2A9"/>
          </w:tcPr>
          <w:p w14:paraId="44317DC3" w14:textId="77777777" w:rsidR="00CF2C3C" w:rsidRDefault="00CF2C3C" w:rsidP="00D9545A">
            <w:pPr>
              <w:jc w:val="center"/>
              <w:rPr>
                <w:color w:val="FFFFFF"/>
              </w:rPr>
            </w:pPr>
            <w:r>
              <w:rPr>
                <w:color w:val="FFFFFF"/>
              </w:rPr>
              <w:t>% of AoCI with fox density reduction &gt;65%</w:t>
            </w:r>
          </w:p>
        </w:tc>
        <w:tc>
          <w:tcPr>
            <w:tcW w:w="1329" w:type="dxa"/>
            <w:tcBorders>
              <w:top w:val="nil"/>
              <w:left w:val="nil"/>
              <w:bottom w:val="nil"/>
              <w:right w:val="nil"/>
              <w:tl2br w:val="nil"/>
              <w:tr2bl w:val="nil"/>
            </w:tcBorders>
            <w:shd w:val="clear" w:color="auto" w:fill="00B2A9"/>
          </w:tcPr>
          <w:p w14:paraId="39B27204" w14:textId="679E1C85" w:rsidR="00CF2C3C" w:rsidRPr="0062174D" w:rsidRDefault="00CF2C3C" w:rsidP="00D9545A">
            <w:pPr>
              <w:jc w:val="center"/>
              <w:rPr>
                <w:b/>
                <w:color w:val="FFFFFF"/>
              </w:rPr>
            </w:pPr>
            <w:r>
              <w:rPr>
                <w:color w:val="FFFFFF"/>
              </w:rPr>
              <w:t>% of AoCI with fox density reduction &gt;20</w:t>
            </w:r>
            <w:r w:rsidR="00D9545A">
              <w:rPr>
                <w:color w:val="FFFFFF"/>
              </w:rPr>
              <w:t>%</w:t>
            </w:r>
            <w:r w:rsidR="00D9545A">
              <w:rPr>
                <w:color w:val="FFFFFF"/>
                <w:vertAlign w:val="superscript"/>
              </w:rPr>
              <w:t>a</w:t>
            </w:r>
          </w:p>
        </w:tc>
        <w:tc>
          <w:tcPr>
            <w:tcW w:w="1315" w:type="dxa"/>
            <w:tcBorders>
              <w:top w:val="nil"/>
              <w:left w:val="nil"/>
              <w:bottom w:val="nil"/>
              <w:right w:val="nil"/>
              <w:tl2br w:val="nil"/>
              <w:tr2bl w:val="nil"/>
            </w:tcBorders>
            <w:shd w:val="clear" w:color="auto" w:fill="00B2A9"/>
          </w:tcPr>
          <w:p w14:paraId="0DCCC492" w14:textId="513C8E81" w:rsidR="00CF2C3C" w:rsidRDefault="00C27AF2" w:rsidP="00D9545A">
            <w:pPr>
              <w:jc w:val="center"/>
              <w:rPr>
                <w:color w:val="FFFFFF"/>
              </w:rPr>
            </w:pPr>
            <w:r>
              <w:rPr>
                <w:color w:val="FFFFFF"/>
              </w:rPr>
              <w:t>Number of y</w:t>
            </w:r>
            <w:r w:rsidR="00CF2C3C">
              <w:rPr>
                <w:color w:val="FFFFFF"/>
              </w:rPr>
              <w:t xml:space="preserve">ears </w:t>
            </w:r>
            <w:r>
              <w:rPr>
                <w:color w:val="FFFFFF"/>
              </w:rPr>
              <w:t>taken to reach</w:t>
            </w:r>
            <w:r w:rsidR="00CF2C3C">
              <w:rPr>
                <w:color w:val="FFFFFF"/>
              </w:rPr>
              <w:t xml:space="preserve"> a &gt;65% reduction</w:t>
            </w:r>
          </w:p>
        </w:tc>
      </w:tr>
      <w:bookmarkEnd w:id="171"/>
      <w:tr w:rsidR="00CF2C3C" w:rsidRPr="00447D7C" w14:paraId="02AE556A" w14:textId="77777777" w:rsidTr="001A579D">
        <w:tc>
          <w:tcPr>
            <w:tcW w:w="1880" w:type="dxa"/>
            <w:shd w:val="clear" w:color="auto" w:fill="F4F8D4" w:themeFill="text2" w:themeFillTint="33"/>
          </w:tcPr>
          <w:p w14:paraId="563F2BD7" w14:textId="77777777" w:rsidR="00CF2C3C" w:rsidRPr="00201C86" w:rsidRDefault="00CF2C3C" w:rsidP="00432A9C">
            <w:pPr>
              <w:pStyle w:val="Tablebodytext"/>
              <w:spacing w:before="0"/>
              <w:rPr>
                <w:szCs w:val="20"/>
              </w:rPr>
            </w:pPr>
            <w:r>
              <w:rPr>
                <w:szCs w:val="20"/>
              </w:rPr>
              <w:t>Wilsons Promontory NP</w:t>
            </w:r>
          </w:p>
        </w:tc>
        <w:tc>
          <w:tcPr>
            <w:tcW w:w="985" w:type="dxa"/>
            <w:shd w:val="clear" w:color="auto" w:fill="F4F8D4" w:themeFill="text2" w:themeFillTint="33"/>
          </w:tcPr>
          <w:p w14:paraId="5081C327" w14:textId="77777777" w:rsidR="00CF2C3C" w:rsidRPr="00201C86" w:rsidRDefault="00CF2C3C" w:rsidP="001A579D">
            <w:pPr>
              <w:pStyle w:val="Tablebodytext"/>
              <w:spacing w:before="0"/>
              <w:jc w:val="center"/>
              <w:rPr>
                <w:szCs w:val="20"/>
              </w:rPr>
            </w:pPr>
            <w:r>
              <w:rPr>
                <w:szCs w:val="20"/>
              </w:rPr>
              <w:t>BRP082</w:t>
            </w:r>
          </w:p>
        </w:tc>
        <w:tc>
          <w:tcPr>
            <w:tcW w:w="1634" w:type="dxa"/>
            <w:shd w:val="clear" w:color="auto" w:fill="F4F8D4" w:themeFill="text2" w:themeFillTint="33"/>
          </w:tcPr>
          <w:p w14:paraId="1D28862A" w14:textId="77777777" w:rsidR="00CF2C3C" w:rsidRPr="00201C86" w:rsidRDefault="00CF2C3C" w:rsidP="00432A9C">
            <w:pPr>
              <w:pStyle w:val="Tablebodytext"/>
              <w:spacing w:before="0"/>
              <w:rPr>
                <w:szCs w:val="20"/>
              </w:rPr>
            </w:pPr>
            <w:r w:rsidRPr="00201C86">
              <w:rPr>
                <w:szCs w:val="20"/>
              </w:rPr>
              <w:t>Weekly network baiting</w:t>
            </w:r>
          </w:p>
        </w:tc>
        <w:tc>
          <w:tcPr>
            <w:tcW w:w="1190" w:type="dxa"/>
            <w:shd w:val="clear" w:color="auto" w:fill="F4F8D4" w:themeFill="text2" w:themeFillTint="33"/>
          </w:tcPr>
          <w:p w14:paraId="36AFA850" w14:textId="5FFB6125" w:rsidR="00CF2C3C" w:rsidRPr="00201C86" w:rsidRDefault="00744EB3" w:rsidP="00432A9C">
            <w:pPr>
              <w:pStyle w:val="Tablebodytext"/>
              <w:spacing w:before="0"/>
              <w:jc w:val="center"/>
              <w:rPr>
                <w:szCs w:val="20"/>
              </w:rPr>
            </w:pPr>
            <w:r>
              <w:rPr>
                <w:szCs w:val="20"/>
              </w:rPr>
              <w:t>89</w:t>
            </w:r>
          </w:p>
        </w:tc>
        <w:tc>
          <w:tcPr>
            <w:tcW w:w="1306" w:type="dxa"/>
            <w:shd w:val="clear" w:color="auto" w:fill="F4F8D4" w:themeFill="text2" w:themeFillTint="33"/>
          </w:tcPr>
          <w:p w14:paraId="0BD8E19A" w14:textId="49CABADB" w:rsidR="00CF2C3C" w:rsidRPr="00201C86" w:rsidRDefault="00546AF9" w:rsidP="00432A9C">
            <w:pPr>
              <w:pStyle w:val="Tablebodytext"/>
              <w:spacing w:before="0"/>
              <w:jc w:val="center"/>
              <w:rPr>
                <w:szCs w:val="20"/>
              </w:rPr>
            </w:pPr>
            <w:r>
              <w:rPr>
                <w:szCs w:val="20"/>
              </w:rPr>
              <w:t>64</w:t>
            </w:r>
          </w:p>
        </w:tc>
        <w:tc>
          <w:tcPr>
            <w:tcW w:w="1329" w:type="dxa"/>
            <w:shd w:val="clear" w:color="auto" w:fill="F4F8D4" w:themeFill="text2" w:themeFillTint="33"/>
          </w:tcPr>
          <w:p w14:paraId="1A5390F0" w14:textId="25ACCB8B" w:rsidR="00CF2C3C" w:rsidRPr="00201C86" w:rsidRDefault="00546AF9" w:rsidP="00432A9C">
            <w:pPr>
              <w:pStyle w:val="Tablebodytext"/>
              <w:spacing w:before="0"/>
              <w:jc w:val="center"/>
              <w:rPr>
                <w:b/>
                <w:szCs w:val="20"/>
              </w:rPr>
            </w:pPr>
            <w:r>
              <w:rPr>
                <w:szCs w:val="20"/>
              </w:rPr>
              <w:t>113</w:t>
            </w:r>
            <w:r>
              <w:rPr>
                <w:szCs w:val="20"/>
                <w:vertAlign w:val="superscript"/>
              </w:rPr>
              <w:t>b</w:t>
            </w:r>
          </w:p>
        </w:tc>
        <w:tc>
          <w:tcPr>
            <w:tcW w:w="1315" w:type="dxa"/>
            <w:shd w:val="clear" w:color="auto" w:fill="F4F8D4" w:themeFill="text2" w:themeFillTint="33"/>
          </w:tcPr>
          <w:p w14:paraId="12EBFF50" w14:textId="71096983" w:rsidR="00CF2C3C" w:rsidRPr="00201C86" w:rsidRDefault="00AB102D" w:rsidP="00432A9C">
            <w:pPr>
              <w:pStyle w:val="Tablebodytext"/>
              <w:spacing w:before="0"/>
              <w:jc w:val="center"/>
              <w:rPr>
                <w:szCs w:val="20"/>
              </w:rPr>
            </w:pPr>
            <w:r>
              <w:rPr>
                <w:szCs w:val="20"/>
              </w:rPr>
              <w:t>1</w:t>
            </w:r>
          </w:p>
        </w:tc>
      </w:tr>
      <w:tr w:rsidR="00CF2C3C" w:rsidRPr="00447D7C" w14:paraId="273DED72" w14:textId="77777777" w:rsidTr="002D41F5">
        <w:tc>
          <w:tcPr>
            <w:tcW w:w="1880" w:type="dxa"/>
            <w:shd w:val="clear" w:color="auto" w:fill="FFFFFF" w:themeFill="background1"/>
          </w:tcPr>
          <w:p w14:paraId="435FE350" w14:textId="77777777" w:rsidR="00CF2C3C" w:rsidRPr="00201C86" w:rsidRDefault="00CF2C3C" w:rsidP="00432A9C">
            <w:pPr>
              <w:pStyle w:val="Tablebodytext"/>
              <w:spacing w:before="0"/>
              <w:rPr>
                <w:szCs w:val="20"/>
              </w:rPr>
            </w:pPr>
            <w:r w:rsidRPr="00201C86">
              <w:rPr>
                <w:szCs w:val="20"/>
              </w:rPr>
              <w:t>Grampians Ark</w:t>
            </w:r>
          </w:p>
        </w:tc>
        <w:tc>
          <w:tcPr>
            <w:tcW w:w="985" w:type="dxa"/>
            <w:shd w:val="clear" w:color="auto" w:fill="FFFFFF" w:themeFill="background1"/>
          </w:tcPr>
          <w:p w14:paraId="50A05A57" w14:textId="059E68C5" w:rsidR="00CF2C3C" w:rsidRPr="00201C86" w:rsidRDefault="00D9545A" w:rsidP="001A579D">
            <w:pPr>
              <w:pStyle w:val="Tablebodytext"/>
              <w:spacing w:before="0"/>
              <w:jc w:val="center"/>
              <w:rPr>
                <w:szCs w:val="20"/>
              </w:rPr>
            </w:pPr>
            <w:r>
              <w:rPr>
                <w:szCs w:val="20"/>
              </w:rPr>
              <w:t>–</w:t>
            </w:r>
          </w:p>
        </w:tc>
        <w:tc>
          <w:tcPr>
            <w:tcW w:w="1634" w:type="dxa"/>
            <w:shd w:val="clear" w:color="auto" w:fill="FFFFFF" w:themeFill="background1"/>
          </w:tcPr>
          <w:p w14:paraId="32B6931F" w14:textId="532E083B" w:rsidR="00CF2C3C" w:rsidRPr="00201C86" w:rsidRDefault="00CF2C3C" w:rsidP="00432A9C">
            <w:pPr>
              <w:pStyle w:val="Tablebodytext"/>
              <w:spacing w:before="0"/>
              <w:rPr>
                <w:szCs w:val="20"/>
              </w:rPr>
            </w:pPr>
            <w:r w:rsidRPr="00201C86">
              <w:rPr>
                <w:szCs w:val="20"/>
              </w:rPr>
              <w:t>Fortnightly network baiting</w:t>
            </w:r>
          </w:p>
        </w:tc>
        <w:tc>
          <w:tcPr>
            <w:tcW w:w="1190" w:type="dxa"/>
            <w:shd w:val="clear" w:color="auto" w:fill="FFFFFF" w:themeFill="background1"/>
          </w:tcPr>
          <w:p w14:paraId="2136EC19" w14:textId="1121C004" w:rsidR="00CF2C3C" w:rsidRPr="00201C86" w:rsidRDefault="00744EB3" w:rsidP="00432A9C">
            <w:pPr>
              <w:pStyle w:val="Tablebodytext"/>
              <w:spacing w:before="0"/>
              <w:jc w:val="center"/>
              <w:rPr>
                <w:szCs w:val="20"/>
              </w:rPr>
            </w:pPr>
            <w:r>
              <w:rPr>
                <w:szCs w:val="20"/>
              </w:rPr>
              <w:t>74</w:t>
            </w:r>
          </w:p>
        </w:tc>
        <w:tc>
          <w:tcPr>
            <w:tcW w:w="1306" w:type="dxa"/>
            <w:shd w:val="clear" w:color="auto" w:fill="FFFFFF" w:themeFill="background1"/>
          </w:tcPr>
          <w:p w14:paraId="530C3AC5" w14:textId="56D0073C" w:rsidR="00CF2C3C" w:rsidRPr="00201C86" w:rsidRDefault="00546AF9" w:rsidP="00432A9C">
            <w:pPr>
              <w:pStyle w:val="Tablebodytext"/>
              <w:spacing w:before="0"/>
              <w:jc w:val="center"/>
              <w:rPr>
                <w:szCs w:val="20"/>
              </w:rPr>
            </w:pPr>
            <w:r>
              <w:rPr>
                <w:szCs w:val="20"/>
              </w:rPr>
              <w:t>49</w:t>
            </w:r>
          </w:p>
        </w:tc>
        <w:tc>
          <w:tcPr>
            <w:tcW w:w="1329" w:type="dxa"/>
            <w:shd w:val="clear" w:color="auto" w:fill="FFFFFF" w:themeFill="background1"/>
          </w:tcPr>
          <w:p w14:paraId="1737808B" w14:textId="05B261F7" w:rsidR="00CF2C3C" w:rsidRPr="00201C86" w:rsidRDefault="00546AF9" w:rsidP="00432A9C">
            <w:pPr>
              <w:pStyle w:val="Tablebodytext"/>
              <w:spacing w:before="0"/>
              <w:jc w:val="center"/>
              <w:rPr>
                <w:b/>
                <w:szCs w:val="20"/>
              </w:rPr>
            </w:pPr>
            <w:r>
              <w:rPr>
                <w:szCs w:val="20"/>
              </w:rPr>
              <w:t>95</w:t>
            </w:r>
          </w:p>
        </w:tc>
        <w:tc>
          <w:tcPr>
            <w:tcW w:w="1315" w:type="dxa"/>
            <w:shd w:val="clear" w:color="auto" w:fill="FFFFFF" w:themeFill="background1"/>
          </w:tcPr>
          <w:p w14:paraId="474B1A54" w14:textId="2764FA0D" w:rsidR="00CF2C3C" w:rsidRPr="00201C86" w:rsidRDefault="00AB102D" w:rsidP="00432A9C">
            <w:pPr>
              <w:pStyle w:val="Tablebodytext"/>
              <w:spacing w:before="0"/>
              <w:jc w:val="center"/>
              <w:rPr>
                <w:szCs w:val="20"/>
              </w:rPr>
            </w:pPr>
            <w:r>
              <w:rPr>
                <w:szCs w:val="20"/>
              </w:rPr>
              <w:t>2</w:t>
            </w:r>
          </w:p>
        </w:tc>
      </w:tr>
      <w:tr w:rsidR="002D41F5" w:rsidRPr="00447D7C" w14:paraId="12EDBCA0" w14:textId="77777777" w:rsidTr="001A579D">
        <w:tc>
          <w:tcPr>
            <w:tcW w:w="1880" w:type="dxa"/>
            <w:shd w:val="clear" w:color="auto" w:fill="auto"/>
          </w:tcPr>
          <w:p w14:paraId="0E0553A0" w14:textId="095B1BA2" w:rsidR="002D41F5" w:rsidRPr="00201C86" w:rsidRDefault="002D41F5" w:rsidP="002D41F5">
            <w:pPr>
              <w:pStyle w:val="Tablebodytext"/>
              <w:spacing w:before="0"/>
              <w:rPr>
                <w:szCs w:val="20"/>
              </w:rPr>
            </w:pPr>
            <w:r w:rsidRPr="00201C86">
              <w:rPr>
                <w:szCs w:val="20"/>
              </w:rPr>
              <w:t>Southern Ark</w:t>
            </w:r>
          </w:p>
        </w:tc>
        <w:tc>
          <w:tcPr>
            <w:tcW w:w="985" w:type="dxa"/>
          </w:tcPr>
          <w:p w14:paraId="7D65E562" w14:textId="073FBACC" w:rsidR="002D41F5" w:rsidRDefault="002D41F5" w:rsidP="002D41F5">
            <w:pPr>
              <w:pStyle w:val="Tablebodytext"/>
              <w:spacing w:before="0"/>
              <w:jc w:val="center"/>
              <w:rPr>
                <w:szCs w:val="20"/>
              </w:rPr>
            </w:pPr>
            <w:r>
              <w:rPr>
                <w:szCs w:val="20"/>
              </w:rPr>
              <w:t>–</w:t>
            </w:r>
          </w:p>
        </w:tc>
        <w:tc>
          <w:tcPr>
            <w:tcW w:w="1634" w:type="dxa"/>
            <w:shd w:val="clear" w:color="auto" w:fill="auto"/>
          </w:tcPr>
          <w:p w14:paraId="491DCCA6" w14:textId="32EDC647" w:rsidR="002D41F5" w:rsidRPr="00201C86" w:rsidRDefault="002D41F5" w:rsidP="002D41F5">
            <w:pPr>
              <w:pStyle w:val="Tablebodytext"/>
              <w:spacing w:before="0"/>
              <w:rPr>
                <w:szCs w:val="20"/>
              </w:rPr>
            </w:pPr>
            <w:r w:rsidRPr="00201C86">
              <w:rPr>
                <w:szCs w:val="20"/>
              </w:rPr>
              <w:t>6-weekly network baiting</w:t>
            </w:r>
          </w:p>
        </w:tc>
        <w:tc>
          <w:tcPr>
            <w:tcW w:w="1190" w:type="dxa"/>
            <w:shd w:val="clear" w:color="auto" w:fill="auto"/>
          </w:tcPr>
          <w:p w14:paraId="1740D373" w14:textId="66DC6509" w:rsidR="002D41F5" w:rsidRPr="00201C86" w:rsidRDefault="002D41F5" w:rsidP="002D41F5">
            <w:pPr>
              <w:pStyle w:val="Tablebodytext"/>
              <w:spacing w:before="0"/>
              <w:jc w:val="center"/>
              <w:rPr>
                <w:szCs w:val="20"/>
              </w:rPr>
            </w:pPr>
            <w:r>
              <w:rPr>
                <w:szCs w:val="20"/>
              </w:rPr>
              <w:t>74</w:t>
            </w:r>
          </w:p>
        </w:tc>
        <w:tc>
          <w:tcPr>
            <w:tcW w:w="1306" w:type="dxa"/>
          </w:tcPr>
          <w:p w14:paraId="2CFC9FC5" w14:textId="301D02E8" w:rsidR="002D41F5" w:rsidRPr="00201C86" w:rsidRDefault="002D41F5" w:rsidP="002D41F5">
            <w:pPr>
              <w:pStyle w:val="Tablebodytext"/>
              <w:spacing w:before="0"/>
              <w:jc w:val="center"/>
              <w:rPr>
                <w:szCs w:val="20"/>
              </w:rPr>
            </w:pPr>
            <w:r>
              <w:rPr>
                <w:szCs w:val="20"/>
              </w:rPr>
              <w:t>37</w:t>
            </w:r>
          </w:p>
        </w:tc>
        <w:tc>
          <w:tcPr>
            <w:tcW w:w="1329" w:type="dxa"/>
            <w:shd w:val="clear" w:color="auto" w:fill="auto"/>
          </w:tcPr>
          <w:p w14:paraId="728A1CDC" w14:textId="640542B0" w:rsidR="002D41F5" w:rsidRPr="00201C86" w:rsidRDefault="002D41F5" w:rsidP="002D41F5">
            <w:pPr>
              <w:pStyle w:val="Tablebodytext"/>
              <w:spacing w:before="0"/>
              <w:jc w:val="center"/>
              <w:rPr>
                <w:szCs w:val="20"/>
              </w:rPr>
            </w:pPr>
            <w:r>
              <w:rPr>
                <w:szCs w:val="20"/>
              </w:rPr>
              <w:t>88</w:t>
            </w:r>
          </w:p>
        </w:tc>
        <w:tc>
          <w:tcPr>
            <w:tcW w:w="1315" w:type="dxa"/>
            <w:shd w:val="clear" w:color="auto" w:fill="auto"/>
          </w:tcPr>
          <w:p w14:paraId="37820B06" w14:textId="38DC53EC" w:rsidR="002D41F5" w:rsidRPr="00201C86" w:rsidRDefault="002D41F5" w:rsidP="002D41F5">
            <w:pPr>
              <w:pStyle w:val="Tablebodytext"/>
              <w:spacing w:before="0"/>
              <w:jc w:val="center"/>
              <w:rPr>
                <w:szCs w:val="20"/>
              </w:rPr>
            </w:pPr>
            <w:r>
              <w:rPr>
                <w:szCs w:val="20"/>
              </w:rPr>
              <w:t>5</w:t>
            </w:r>
          </w:p>
        </w:tc>
      </w:tr>
      <w:tr w:rsidR="002D41F5" w:rsidRPr="00447D7C" w14:paraId="1F4DA19B" w14:textId="77777777" w:rsidTr="001A579D">
        <w:tc>
          <w:tcPr>
            <w:tcW w:w="1880" w:type="dxa"/>
            <w:shd w:val="clear" w:color="auto" w:fill="auto"/>
          </w:tcPr>
          <w:p w14:paraId="0DCAFB98" w14:textId="2925F116" w:rsidR="002D41F5" w:rsidRPr="00201C86" w:rsidRDefault="002D41F5" w:rsidP="002D41F5">
            <w:pPr>
              <w:pStyle w:val="Tablebodytext"/>
              <w:spacing w:before="0"/>
              <w:rPr>
                <w:szCs w:val="20"/>
              </w:rPr>
            </w:pPr>
            <w:r w:rsidRPr="00201C86">
              <w:rPr>
                <w:szCs w:val="20"/>
              </w:rPr>
              <w:t>Glenelg Ark</w:t>
            </w:r>
          </w:p>
        </w:tc>
        <w:tc>
          <w:tcPr>
            <w:tcW w:w="985" w:type="dxa"/>
          </w:tcPr>
          <w:p w14:paraId="3F22AD24" w14:textId="2F9E9037" w:rsidR="002D41F5" w:rsidRPr="00201C86" w:rsidRDefault="002D41F5" w:rsidP="002D41F5">
            <w:pPr>
              <w:pStyle w:val="Tablebodytext"/>
              <w:spacing w:before="0"/>
              <w:jc w:val="center"/>
              <w:rPr>
                <w:szCs w:val="20"/>
              </w:rPr>
            </w:pPr>
            <w:r>
              <w:rPr>
                <w:szCs w:val="20"/>
              </w:rPr>
              <w:t>–</w:t>
            </w:r>
          </w:p>
        </w:tc>
        <w:tc>
          <w:tcPr>
            <w:tcW w:w="1634" w:type="dxa"/>
            <w:shd w:val="clear" w:color="auto" w:fill="auto"/>
          </w:tcPr>
          <w:p w14:paraId="30591D63" w14:textId="27FEABA2" w:rsidR="002D41F5" w:rsidRPr="00201C86" w:rsidRDefault="002D41F5" w:rsidP="002D41F5">
            <w:pPr>
              <w:pStyle w:val="Tablebodytext"/>
              <w:spacing w:before="0"/>
              <w:rPr>
                <w:szCs w:val="20"/>
              </w:rPr>
            </w:pPr>
            <w:r w:rsidRPr="00201C86">
              <w:rPr>
                <w:szCs w:val="20"/>
              </w:rPr>
              <w:t>Fortnightly network baiting</w:t>
            </w:r>
          </w:p>
        </w:tc>
        <w:tc>
          <w:tcPr>
            <w:tcW w:w="1190" w:type="dxa"/>
            <w:shd w:val="clear" w:color="auto" w:fill="auto"/>
          </w:tcPr>
          <w:p w14:paraId="65C93A9A" w14:textId="77777777" w:rsidR="002D41F5" w:rsidRPr="00201C86" w:rsidRDefault="002D41F5" w:rsidP="002D41F5">
            <w:pPr>
              <w:pStyle w:val="Tablebodytext"/>
              <w:spacing w:before="0"/>
              <w:jc w:val="center"/>
              <w:rPr>
                <w:szCs w:val="20"/>
              </w:rPr>
            </w:pPr>
            <w:r w:rsidRPr="00201C86">
              <w:rPr>
                <w:szCs w:val="20"/>
              </w:rPr>
              <w:t>73</w:t>
            </w:r>
          </w:p>
        </w:tc>
        <w:tc>
          <w:tcPr>
            <w:tcW w:w="1306" w:type="dxa"/>
          </w:tcPr>
          <w:p w14:paraId="73DA0567" w14:textId="77777777" w:rsidR="002D41F5" w:rsidRPr="00201C86" w:rsidRDefault="002D41F5" w:rsidP="002D41F5">
            <w:pPr>
              <w:pStyle w:val="Tablebodytext"/>
              <w:spacing w:before="0"/>
              <w:jc w:val="center"/>
              <w:rPr>
                <w:szCs w:val="20"/>
              </w:rPr>
            </w:pPr>
            <w:r w:rsidRPr="00201C86">
              <w:rPr>
                <w:szCs w:val="20"/>
              </w:rPr>
              <w:t>43</w:t>
            </w:r>
          </w:p>
        </w:tc>
        <w:tc>
          <w:tcPr>
            <w:tcW w:w="1329" w:type="dxa"/>
            <w:shd w:val="clear" w:color="auto" w:fill="auto"/>
          </w:tcPr>
          <w:p w14:paraId="0E0E29FF" w14:textId="710F62CC" w:rsidR="002D41F5" w:rsidRPr="00201C86" w:rsidRDefault="002D41F5" w:rsidP="002D41F5">
            <w:pPr>
              <w:pStyle w:val="Tablebodytext"/>
              <w:spacing w:before="0"/>
              <w:jc w:val="center"/>
              <w:rPr>
                <w:b/>
                <w:szCs w:val="20"/>
              </w:rPr>
            </w:pPr>
            <w:r w:rsidRPr="00201C86">
              <w:rPr>
                <w:szCs w:val="20"/>
              </w:rPr>
              <w:t>123</w:t>
            </w:r>
            <w:r>
              <w:rPr>
                <w:szCs w:val="20"/>
                <w:vertAlign w:val="superscript"/>
              </w:rPr>
              <w:t>b</w:t>
            </w:r>
          </w:p>
        </w:tc>
        <w:tc>
          <w:tcPr>
            <w:tcW w:w="1315" w:type="dxa"/>
            <w:shd w:val="clear" w:color="auto" w:fill="auto"/>
          </w:tcPr>
          <w:p w14:paraId="506DCC90" w14:textId="77777777" w:rsidR="002D41F5" w:rsidRPr="00201C86" w:rsidRDefault="002D41F5" w:rsidP="002D41F5">
            <w:pPr>
              <w:pStyle w:val="Tablebodytext"/>
              <w:spacing w:before="0"/>
              <w:jc w:val="center"/>
              <w:rPr>
                <w:szCs w:val="20"/>
              </w:rPr>
            </w:pPr>
            <w:r w:rsidRPr="00201C86">
              <w:rPr>
                <w:szCs w:val="20"/>
              </w:rPr>
              <w:t>2</w:t>
            </w:r>
          </w:p>
        </w:tc>
      </w:tr>
      <w:tr w:rsidR="002D41F5" w:rsidRPr="00447D7C" w14:paraId="7B6B7668" w14:textId="77777777" w:rsidTr="001A579D">
        <w:tc>
          <w:tcPr>
            <w:tcW w:w="1880" w:type="dxa"/>
            <w:shd w:val="clear" w:color="auto" w:fill="auto"/>
          </w:tcPr>
          <w:p w14:paraId="003D835D" w14:textId="77777777" w:rsidR="002D41F5" w:rsidRPr="00201C86" w:rsidRDefault="002D41F5" w:rsidP="002D41F5">
            <w:pPr>
              <w:pStyle w:val="Tablebodytext"/>
              <w:spacing w:before="0"/>
              <w:rPr>
                <w:szCs w:val="20"/>
              </w:rPr>
            </w:pPr>
            <w:r w:rsidRPr="00201C86">
              <w:rPr>
                <w:szCs w:val="20"/>
              </w:rPr>
              <w:t>Otway Ark</w:t>
            </w:r>
          </w:p>
        </w:tc>
        <w:tc>
          <w:tcPr>
            <w:tcW w:w="985" w:type="dxa"/>
          </w:tcPr>
          <w:p w14:paraId="52E54846" w14:textId="764E1D9F" w:rsidR="002D41F5" w:rsidRPr="00201C86" w:rsidRDefault="002D41F5" w:rsidP="002D41F5">
            <w:pPr>
              <w:pStyle w:val="Tablebodytext"/>
              <w:spacing w:before="0"/>
              <w:jc w:val="center"/>
              <w:rPr>
                <w:szCs w:val="20"/>
              </w:rPr>
            </w:pPr>
            <w:r>
              <w:rPr>
                <w:szCs w:val="20"/>
              </w:rPr>
              <w:t>–</w:t>
            </w:r>
          </w:p>
        </w:tc>
        <w:tc>
          <w:tcPr>
            <w:tcW w:w="1634" w:type="dxa"/>
            <w:shd w:val="clear" w:color="auto" w:fill="auto"/>
          </w:tcPr>
          <w:p w14:paraId="411275D4" w14:textId="77777777" w:rsidR="002D41F5" w:rsidRPr="00201C86" w:rsidRDefault="002D41F5" w:rsidP="002D41F5">
            <w:pPr>
              <w:pStyle w:val="Tablebodytext"/>
              <w:spacing w:before="0"/>
              <w:rPr>
                <w:szCs w:val="20"/>
              </w:rPr>
            </w:pPr>
            <w:r w:rsidRPr="00201C86">
              <w:rPr>
                <w:szCs w:val="20"/>
              </w:rPr>
              <w:t>Fortnightly network baiting</w:t>
            </w:r>
          </w:p>
        </w:tc>
        <w:tc>
          <w:tcPr>
            <w:tcW w:w="1190" w:type="dxa"/>
            <w:shd w:val="clear" w:color="auto" w:fill="auto"/>
          </w:tcPr>
          <w:p w14:paraId="7C3F2A6B" w14:textId="67D99CD6" w:rsidR="002D41F5" w:rsidRPr="00201C86" w:rsidRDefault="002D41F5" w:rsidP="002D41F5">
            <w:pPr>
              <w:pStyle w:val="Tablebodytext"/>
              <w:spacing w:before="0"/>
              <w:jc w:val="center"/>
              <w:rPr>
                <w:szCs w:val="20"/>
              </w:rPr>
            </w:pPr>
            <w:r>
              <w:rPr>
                <w:szCs w:val="20"/>
              </w:rPr>
              <w:t>61</w:t>
            </w:r>
          </w:p>
        </w:tc>
        <w:tc>
          <w:tcPr>
            <w:tcW w:w="1306" w:type="dxa"/>
          </w:tcPr>
          <w:p w14:paraId="1E4B33FF" w14:textId="2262AEF6" w:rsidR="002D41F5" w:rsidRPr="00201C86" w:rsidRDefault="002D41F5" w:rsidP="002D41F5">
            <w:pPr>
              <w:pStyle w:val="Tablebodytext"/>
              <w:spacing w:before="0"/>
              <w:jc w:val="center"/>
              <w:rPr>
                <w:szCs w:val="20"/>
              </w:rPr>
            </w:pPr>
            <w:r>
              <w:rPr>
                <w:szCs w:val="20"/>
              </w:rPr>
              <w:t>17</w:t>
            </w:r>
          </w:p>
        </w:tc>
        <w:tc>
          <w:tcPr>
            <w:tcW w:w="1329" w:type="dxa"/>
            <w:shd w:val="clear" w:color="auto" w:fill="auto"/>
          </w:tcPr>
          <w:p w14:paraId="4616917B" w14:textId="3EDED874" w:rsidR="002D41F5" w:rsidRPr="00201C86" w:rsidRDefault="002D41F5" w:rsidP="002D41F5">
            <w:pPr>
              <w:pStyle w:val="Tablebodytext"/>
              <w:spacing w:before="0"/>
              <w:jc w:val="center"/>
              <w:rPr>
                <w:b/>
                <w:szCs w:val="20"/>
              </w:rPr>
            </w:pPr>
            <w:r>
              <w:rPr>
                <w:szCs w:val="20"/>
              </w:rPr>
              <w:t>60</w:t>
            </w:r>
          </w:p>
        </w:tc>
        <w:tc>
          <w:tcPr>
            <w:tcW w:w="1315" w:type="dxa"/>
            <w:shd w:val="clear" w:color="auto" w:fill="auto"/>
          </w:tcPr>
          <w:p w14:paraId="6AD7FF56" w14:textId="06229FC1" w:rsidR="002D41F5" w:rsidRPr="00201C86" w:rsidRDefault="002D41F5" w:rsidP="002D41F5">
            <w:pPr>
              <w:pStyle w:val="Tablebodytext"/>
              <w:spacing w:before="0"/>
              <w:jc w:val="center"/>
              <w:rPr>
                <w:szCs w:val="20"/>
              </w:rPr>
            </w:pPr>
            <w:r>
              <w:rPr>
                <w:szCs w:val="20"/>
              </w:rPr>
              <w:t>Not achieved</w:t>
            </w:r>
          </w:p>
        </w:tc>
      </w:tr>
      <w:tr w:rsidR="002D41F5" w:rsidRPr="00CE6F07" w14:paraId="2B564FE3" w14:textId="77777777" w:rsidTr="001A579D">
        <w:tc>
          <w:tcPr>
            <w:tcW w:w="1880" w:type="dxa"/>
            <w:shd w:val="clear" w:color="auto" w:fill="auto"/>
          </w:tcPr>
          <w:p w14:paraId="1FCEB937" w14:textId="5235C52E" w:rsidR="002D41F5" w:rsidRPr="00CE6F07" w:rsidRDefault="002D41F5" w:rsidP="002D41F5">
            <w:pPr>
              <w:pStyle w:val="Tablebodytext"/>
              <w:spacing w:before="0"/>
              <w:rPr>
                <w:szCs w:val="20"/>
              </w:rPr>
            </w:pPr>
            <w:r w:rsidRPr="00CE6F07">
              <w:rPr>
                <w:szCs w:val="20"/>
              </w:rPr>
              <w:t>Lake Timboram/Lalbert C</w:t>
            </w:r>
            <w:r>
              <w:rPr>
                <w:szCs w:val="20"/>
              </w:rPr>
              <w:t>ree</w:t>
            </w:r>
            <w:r w:rsidRPr="00CE6F07">
              <w:rPr>
                <w:szCs w:val="20"/>
              </w:rPr>
              <w:t>k</w:t>
            </w:r>
          </w:p>
        </w:tc>
        <w:tc>
          <w:tcPr>
            <w:tcW w:w="985" w:type="dxa"/>
            <w:shd w:val="clear" w:color="auto" w:fill="auto"/>
          </w:tcPr>
          <w:p w14:paraId="58A440C1" w14:textId="06E987B9" w:rsidR="002D41F5" w:rsidRPr="00CE6F07" w:rsidRDefault="002D41F5" w:rsidP="002D41F5">
            <w:pPr>
              <w:pStyle w:val="Tablebodytext"/>
              <w:spacing w:before="0"/>
              <w:jc w:val="center"/>
              <w:rPr>
                <w:szCs w:val="20"/>
              </w:rPr>
            </w:pPr>
            <w:r w:rsidRPr="00CE6F07">
              <w:rPr>
                <w:szCs w:val="20"/>
              </w:rPr>
              <w:t>BRP049</w:t>
            </w:r>
            <w:r>
              <w:rPr>
                <w:szCs w:val="20"/>
              </w:rPr>
              <w:t xml:space="preserve"> </w:t>
            </w:r>
            <w:r w:rsidRPr="00CE6F07">
              <w:rPr>
                <w:szCs w:val="20"/>
              </w:rPr>
              <w:t>(1)</w:t>
            </w:r>
          </w:p>
        </w:tc>
        <w:tc>
          <w:tcPr>
            <w:tcW w:w="1634" w:type="dxa"/>
            <w:shd w:val="clear" w:color="auto" w:fill="auto"/>
          </w:tcPr>
          <w:p w14:paraId="30551AC9" w14:textId="77777777" w:rsidR="002D41F5" w:rsidRPr="00CE6F07" w:rsidRDefault="002D41F5" w:rsidP="002D41F5">
            <w:pPr>
              <w:pStyle w:val="Tablebodytext"/>
              <w:spacing w:before="0"/>
              <w:rPr>
                <w:szCs w:val="20"/>
              </w:rPr>
            </w:pPr>
            <w:r w:rsidRPr="00CE6F07">
              <w:rPr>
                <w:szCs w:val="20"/>
              </w:rPr>
              <w:t>Pulsed linear baiting</w:t>
            </w:r>
          </w:p>
        </w:tc>
        <w:tc>
          <w:tcPr>
            <w:tcW w:w="1190" w:type="dxa"/>
            <w:shd w:val="clear" w:color="auto" w:fill="auto"/>
          </w:tcPr>
          <w:p w14:paraId="4BF14F5C" w14:textId="77777777" w:rsidR="002D41F5" w:rsidRPr="00CE6F07" w:rsidRDefault="002D41F5" w:rsidP="002D41F5">
            <w:pPr>
              <w:pStyle w:val="Tablebodytext"/>
              <w:spacing w:before="0"/>
              <w:jc w:val="center"/>
              <w:rPr>
                <w:szCs w:val="20"/>
              </w:rPr>
            </w:pPr>
            <w:r w:rsidRPr="00744EB3">
              <w:rPr>
                <w:szCs w:val="20"/>
              </w:rPr>
              <w:t>56</w:t>
            </w:r>
          </w:p>
        </w:tc>
        <w:tc>
          <w:tcPr>
            <w:tcW w:w="1306" w:type="dxa"/>
            <w:shd w:val="clear" w:color="auto" w:fill="auto"/>
          </w:tcPr>
          <w:p w14:paraId="037E5B0F" w14:textId="77777777" w:rsidR="002D41F5" w:rsidRPr="00CE6F07" w:rsidRDefault="002D41F5" w:rsidP="002D41F5">
            <w:pPr>
              <w:pStyle w:val="Tablebodytext"/>
              <w:spacing w:before="0"/>
              <w:jc w:val="center"/>
              <w:rPr>
                <w:szCs w:val="20"/>
              </w:rPr>
            </w:pPr>
            <w:r w:rsidRPr="00CE6F07">
              <w:rPr>
                <w:szCs w:val="20"/>
              </w:rPr>
              <w:t>2</w:t>
            </w:r>
          </w:p>
        </w:tc>
        <w:tc>
          <w:tcPr>
            <w:tcW w:w="1329" w:type="dxa"/>
            <w:shd w:val="clear" w:color="auto" w:fill="auto"/>
          </w:tcPr>
          <w:p w14:paraId="217811BD" w14:textId="77777777" w:rsidR="002D41F5" w:rsidRPr="00CE6F07" w:rsidRDefault="002D41F5" w:rsidP="002D41F5">
            <w:pPr>
              <w:pStyle w:val="Tablebodytext"/>
              <w:spacing w:before="0"/>
              <w:jc w:val="center"/>
              <w:rPr>
                <w:b/>
                <w:szCs w:val="20"/>
              </w:rPr>
            </w:pPr>
            <w:r w:rsidRPr="00CE6F07">
              <w:rPr>
                <w:szCs w:val="20"/>
              </w:rPr>
              <w:t>64</w:t>
            </w:r>
          </w:p>
        </w:tc>
        <w:tc>
          <w:tcPr>
            <w:tcW w:w="1315" w:type="dxa"/>
            <w:shd w:val="clear" w:color="auto" w:fill="auto"/>
          </w:tcPr>
          <w:p w14:paraId="164D377C" w14:textId="0D9DB97B" w:rsidR="002D41F5" w:rsidRPr="00CE6F07" w:rsidRDefault="002D41F5" w:rsidP="002D41F5">
            <w:pPr>
              <w:pStyle w:val="Tablebodytext"/>
              <w:spacing w:before="0"/>
              <w:jc w:val="center"/>
              <w:rPr>
                <w:szCs w:val="20"/>
              </w:rPr>
            </w:pPr>
            <w:r w:rsidRPr="00CE6F07">
              <w:rPr>
                <w:szCs w:val="20"/>
              </w:rPr>
              <w:t>4</w:t>
            </w:r>
            <w:r>
              <w:rPr>
                <w:szCs w:val="20"/>
                <w:vertAlign w:val="superscript"/>
              </w:rPr>
              <w:t>c</w:t>
            </w:r>
          </w:p>
        </w:tc>
      </w:tr>
      <w:tr w:rsidR="002D41F5" w:rsidRPr="00447D7C" w14:paraId="000EB011" w14:textId="77777777" w:rsidTr="001A579D">
        <w:tc>
          <w:tcPr>
            <w:tcW w:w="1880" w:type="dxa"/>
            <w:shd w:val="clear" w:color="auto" w:fill="auto"/>
          </w:tcPr>
          <w:p w14:paraId="4CB30868" w14:textId="334E254A" w:rsidR="002D41F5" w:rsidRPr="00CE6F07" w:rsidRDefault="002D41F5" w:rsidP="002D41F5">
            <w:pPr>
              <w:pStyle w:val="Tablebodytext"/>
              <w:spacing w:before="0"/>
              <w:rPr>
                <w:szCs w:val="20"/>
              </w:rPr>
            </w:pPr>
            <w:r w:rsidRPr="00CE6F07">
              <w:t>Little Desert (expansion)</w:t>
            </w:r>
          </w:p>
        </w:tc>
        <w:tc>
          <w:tcPr>
            <w:tcW w:w="985" w:type="dxa"/>
            <w:shd w:val="clear" w:color="auto" w:fill="auto"/>
          </w:tcPr>
          <w:p w14:paraId="0B564C89" w14:textId="57F9611F" w:rsidR="002D41F5" w:rsidRPr="00CE6F07" w:rsidRDefault="002D41F5" w:rsidP="002D41F5">
            <w:pPr>
              <w:pStyle w:val="Tablebodytext"/>
              <w:spacing w:before="0"/>
              <w:jc w:val="center"/>
              <w:rPr>
                <w:szCs w:val="20"/>
              </w:rPr>
            </w:pPr>
            <w:r w:rsidRPr="00CE6F07">
              <w:rPr>
                <w:szCs w:val="20"/>
              </w:rPr>
              <w:t>BRP097</w:t>
            </w:r>
          </w:p>
        </w:tc>
        <w:tc>
          <w:tcPr>
            <w:tcW w:w="1634" w:type="dxa"/>
            <w:shd w:val="clear" w:color="auto" w:fill="auto"/>
          </w:tcPr>
          <w:p w14:paraId="08C2D394" w14:textId="150FC8EB" w:rsidR="002D41F5" w:rsidRPr="00CE6F07" w:rsidRDefault="002D41F5" w:rsidP="002D41F5">
            <w:pPr>
              <w:pStyle w:val="Tablebodytext"/>
              <w:spacing w:before="0"/>
              <w:rPr>
                <w:szCs w:val="20"/>
                <w:lang w:eastAsia="en-AU"/>
              </w:rPr>
            </w:pPr>
            <w:r w:rsidRPr="00CE6F07">
              <w:rPr>
                <w:szCs w:val="20"/>
              </w:rPr>
              <w:t>Pulsed network baiting</w:t>
            </w:r>
          </w:p>
        </w:tc>
        <w:tc>
          <w:tcPr>
            <w:tcW w:w="1190" w:type="dxa"/>
            <w:shd w:val="clear" w:color="auto" w:fill="auto"/>
          </w:tcPr>
          <w:p w14:paraId="353B83E6" w14:textId="199B8D01" w:rsidR="002D41F5" w:rsidRPr="00744EB3" w:rsidDel="003877F6" w:rsidRDefault="002D41F5" w:rsidP="002D41F5">
            <w:pPr>
              <w:pStyle w:val="Tablebodytext"/>
              <w:spacing w:before="0"/>
              <w:jc w:val="center"/>
              <w:rPr>
                <w:szCs w:val="20"/>
                <w:highlight w:val="yellow"/>
              </w:rPr>
            </w:pPr>
            <w:r>
              <w:rPr>
                <w:szCs w:val="20"/>
              </w:rPr>
              <w:t>51</w:t>
            </w:r>
          </w:p>
        </w:tc>
        <w:tc>
          <w:tcPr>
            <w:tcW w:w="1306" w:type="dxa"/>
            <w:shd w:val="clear" w:color="auto" w:fill="auto"/>
          </w:tcPr>
          <w:p w14:paraId="473FCBB2" w14:textId="7F7D2A96" w:rsidR="002D41F5" w:rsidRPr="00CE6F07" w:rsidDel="003877F6" w:rsidRDefault="002D41F5" w:rsidP="002D41F5">
            <w:pPr>
              <w:pStyle w:val="Tablebodytext"/>
              <w:spacing w:before="0"/>
              <w:jc w:val="center"/>
              <w:rPr>
                <w:szCs w:val="20"/>
              </w:rPr>
            </w:pPr>
            <w:r>
              <w:rPr>
                <w:szCs w:val="20"/>
              </w:rPr>
              <w:t>6</w:t>
            </w:r>
          </w:p>
        </w:tc>
        <w:tc>
          <w:tcPr>
            <w:tcW w:w="1329" w:type="dxa"/>
            <w:shd w:val="clear" w:color="auto" w:fill="auto"/>
          </w:tcPr>
          <w:p w14:paraId="75764DE4" w14:textId="7FD7CAC7" w:rsidR="002D41F5" w:rsidRPr="00CE6F07" w:rsidDel="003877F6" w:rsidRDefault="002D41F5" w:rsidP="002D41F5">
            <w:pPr>
              <w:pStyle w:val="Tablebodytext"/>
              <w:spacing w:before="0"/>
              <w:jc w:val="center"/>
              <w:rPr>
                <w:szCs w:val="20"/>
              </w:rPr>
            </w:pPr>
            <w:r>
              <w:rPr>
                <w:szCs w:val="20"/>
              </w:rPr>
              <w:t>74</w:t>
            </w:r>
          </w:p>
        </w:tc>
        <w:tc>
          <w:tcPr>
            <w:tcW w:w="1315" w:type="dxa"/>
            <w:shd w:val="clear" w:color="auto" w:fill="auto"/>
          </w:tcPr>
          <w:p w14:paraId="5697290D" w14:textId="148B321A" w:rsidR="002D41F5" w:rsidRPr="00CE6F07" w:rsidDel="003877F6" w:rsidRDefault="002D41F5" w:rsidP="002D41F5">
            <w:pPr>
              <w:pStyle w:val="Tablebodytext"/>
              <w:spacing w:before="0"/>
              <w:jc w:val="center"/>
              <w:rPr>
                <w:szCs w:val="20"/>
              </w:rPr>
            </w:pPr>
            <w:r>
              <w:rPr>
                <w:szCs w:val="20"/>
              </w:rPr>
              <w:t>Not achieved</w:t>
            </w:r>
          </w:p>
        </w:tc>
      </w:tr>
      <w:tr w:rsidR="002D41F5" w:rsidRPr="00447D7C" w14:paraId="5FC02814" w14:textId="77777777" w:rsidTr="001A579D">
        <w:tc>
          <w:tcPr>
            <w:tcW w:w="1880" w:type="dxa"/>
            <w:shd w:val="clear" w:color="auto" w:fill="auto"/>
          </w:tcPr>
          <w:p w14:paraId="29438804" w14:textId="77777777" w:rsidR="002D41F5" w:rsidRPr="00CE6F07" w:rsidRDefault="002D41F5" w:rsidP="002D41F5">
            <w:pPr>
              <w:pStyle w:val="Tablebodytext"/>
              <w:spacing w:before="0"/>
              <w:rPr>
                <w:szCs w:val="20"/>
              </w:rPr>
            </w:pPr>
            <w:r w:rsidRPr="00CE6F07">
              <w:rPr>
                <w:szCs w:val="20"/>
              </w:rPr>
              <w:t>Little Desert NP</w:t>
            </w:r>
          </w:p>
        </w:tc>
        <w:tc>
          <w:tcPr>
            <w:tcW w:w="985" w:type="dxa"/>
            <w:shd w:val="clear" w:color="auto" w:fill="auto"/>
          </w:tcPr>
          <w:p w14:paraId="1EC5BF0C" w14:textId="77777777" w:rsidR="002D41F5" w:rsidRPr="00CE6F07" w:rsidRDefault="002D41F5" w:rsidP="002D41F5">
            <w:pPr>
              <w:pStyle w:val="Tablebodytext"/>
              <w:spacing w:before="0"/>
              <w:jc w:val="center"/>
              <w:rPr>
                <w:szCs w:val="20"/>
                <w:lang w:eastAsia="en-AU"/>
              </w:rPr>
            </w:pPr>
            <w:r w:rsidRPr="00CE6F07">
              <w:rPr>
                <w:szCs w:val="20"/>
              </w:rPr>
              <w:t>BRP111</w:t>
            </w:r>
          </w:p>
        </w:tc>
        <w:tc>
          <w:tcPr>
            <w:tcW w:w="1634" w:type="dxa"/>
            <w:shd w:val="clear" w:color="auto" w:fill="auto"/>
          </w:tcPr>
          <w:p w14:paraId="233EEEAD" w14:textId="4807DF3D" w:rsidR="002D41F5" w:rsidRPr="00CE6F07" w:rsidRDefault="002D41F5" w:rsidP="002D41F5">
            <w:pPr>
              <w:pStyle w:val="Tablebodytext"/>
              <w:spacing w:before="0"/>
              <w:rPr>
                <w:szCs w:val="20"/>
              </w:rPr>
            </w:pPr>
            <w:r w:rsidRPr="00CE6F07">
              <w:rPr>
                <w:szCs w:val="20"/>
                <w:lang w:eastAsia="en-AU"/>
              </w:rPr>
              <w:t>Various temporal scale</w:t>
            </w:r>
            <w:r>
              <w:rPr>
                <w:szCs w:val="20"/>
                <w:lang w:eastAsia="en-AU"/>
              </w:rPr>
              <w:t>s of</w:t>
            </w:r>
            <w:r w:rsidRPr="00CE6F07">
              <w:rPr>
                <w:szCs w:val="20"/>
                <w:lang w:eastAsia="en-AU"/>
              </w:rPr>
              <w:t xml:space="preserve"> network baiting</w:t>
            </w:r>
          </w:p>
        </w:tc>
        <w:tc>
          <w:tcPr>
            <w:tcW w:w="1190" w:type="dxa"/>
            <w:shd w:val="clear" w:color="auto" w:fill="auto"/>
          </w:tcPr>
          <w:p w14:paraId="405728FB" w14:textId="795758C5" w:rsidR="002D41F5" w:rsidRPr="00CE6F07" w:rsidRDefault="002D41F5" w:rsidP="002D41F5">
            <w:pPr>
              <w:pStyle w:val="Tablebodytext"/>
              <w:spacing w:before="0"/>
              <w:jc w:val="center"/>
              <w:rPr>
                <w:szCs w:val="20"/>
              </w:rPr>
            </w:pPr>
            <w:r>
              <w:rPr>
                <w:szCs w:val="20"/>
              </w:rPr>
              <w:t>51</w:t>
            </w:r>
          </w:p>
        </w:tc>
        <w:tc>
          <w:tcPr>
            <w:tcW w:w="1306" w:type="dxa"/>
            <w:shd w:val="clear" w:color="auto" w:fill="auto"/>
          </w:tcPr>
          <w:p w14:paraId="6ACBFF9F" w14:textId="26F57D79" w:rsidR="002D41F5" w:rsidRPr="00CE6F07" w:rsidRDefault="002D41F5" w:rsidP="002D41F5">
            <w:pPr>
              <w:pStyle w:val="Tablebodytext"/>
              <w:spacing w:before="0"/>
              <w:jc w:val="center"/>
              <w:rPr>
                <w:szCs w:val="20"/>
              </w:rPr>
            </w:pPr>
            <w:r>
              <w:rPr>
                <w:szCs w:val="20"/>
              </w:rPr>
              <w:t>&lt;1</w:t>
            </w:r>
          </w:p>
        </w:tc>
        <w:tc>
          <w:tcPr>
            <w:tcW w:w="1329" w:type="dxa"/>
            <w:shd w:val="clear" w:color="auto" w:fill="auto"/>
          </w:tcPr>
          <w:p w14:paraId="2F1A59D1" w14:textId="32DB40D5" w:rsidR="002D41F5" w:rsidRPr="00CE6F07" w:rsidRDefault="002D41F5" w:rsidP="002D41F5">
            <w:pPr>
              <w:pStyle w:val="Tablebodytext"/>
              <w:spacing w:before="0"/>
              <w:jc w:val="center"/>
              <w:rPr>
                <w:b/>
                <w:szCs w:val="20"/>
              </w:rPr>
            </w:pPr>
            <w:r>
              <w:rPr>
                <w:szCs w:val="20"/>
              </w:rPr>
              <w:t>43</w:t>
            </w:r>
          </w:p>
        </w:tc>
        <w:tc>
          <w:tcPr>
            <w:tcW w:w="1315" w:type="dxa"/>
            <w:shd w:val="clear" w:color="auto" w:fill="auto"/>
          </w:tcPr>
          <w:p w14:paraId="20F485DD" w14:textId="29AEC187" w:rsidR="002D41F5" w:rsidRPr="00201C86" w:rsidRDefault="002D41F5" w:rsidP="002D41F5">
            <w:pPr>
              <w:pStyle w:val="Tablebodytext"/>
              <w:spacing w:before="0"/>
              <w:jc w:val="center"/>
              <w:rPr>
                <w:szCs w:val="20"/>
              </w:rPr>
            </w:pPr>
            <w:r>
              <w:rPr>
                <w:szCs w:val="20"/>
              </w:rPr>
              <w:t>6</w:t>
            </w:r>
            <w:r>
              <w:rPr>
                <w:szCs w:val="20"/>
                <w:vertAlign w:val="superscript"/>
              </w:rPr>
              <w:t>c</w:t>
            </w:r>
          </w:p>
        </w:tc>
      </w:tr>
      <w:tr w:rsidR="002D41F5" w:rsidRPr="00447D7C" w14:paraId="260A4E99" w14:textId="77777777" w:rsidTr="001A579D">
        <w:tc>
          <w:tcPr>
            <w:tcW w:w="1880" w:type="dxa"/>
            <w:shd w:val="clear" w:color="auto" w:fill="auto"/>
          </w:tcPr>
          <w:p w14:paraId="69CE7B54" w14:textId="50F09B46" w:rsidR="002D41F5" w:rsidRPr="00201C86" w:rsidRDefault="002D41F5" w:rsidP="002D41F5">
            <w:pPr>
              <w:pStyle w:val="Tablebodytext"/>
              <w:spacing w:before="0"/>
              <w:rPr>
                <w:szCs w:val="20"/>
              </w:rPr>
            </w:pPr>
            <w:r>
              <w:t>Murray Sunset NP–South</w:t>
            </w:r>
          </w:p>
        </w:tc>
        <w:tc>
          <w:tcPr>
            <w:tcW w:w="985" w:type="dxa"/>
          </w:tcPr>
          <w:p w14:paraId="315E2D38" w14:textId="77777777" w:rsidR="002D41F5" w:rsidRPr="00201C86" w:rsidRDefault="002D41F5" w:rsidP="002D41F5">
            <w:pPr>
              <w:pStyle w:val="Tablebodytext"/>
              <w:spacing w:before="0"/>
              <w:jc w:val="center"/>
              <w:rPr>
                <w:szCs w:val="20"/>
              </w:rPr>
            </w:pPr>
            <w:r>
              <w:rPr>
                <w:szCs w:val="20"/>
              </w:rPr>
              <w:t>BRP028</w:t>
            </w:r>
          </w:p>
        </w:tc>
        <w:tc>
          <w:tcPr>
            <w:tcW w:w="1634" w:type="dxa"/>
            <w:shd w:val="clear" w:color="auto" w:fill="auto"/>
          </w:tcPr>
          <w:p w14:paraId="04F97FCF" w14:textId="77777777" w:rsidR="002D41F5" w:rsidRPr="00201C86" w:rsidRDefault="002D41F5" w:rsidP="002D41F5">
            <w:pPr>
              <w:pStyle w:val="Tablebodytext"/>
              <w:spacing w:before="0"/>
              <w:rPr>
                <w:szCs w:val="20"/>
              </w:rPr>
            </w:pPr>
            <w:r w:rsidRPr="00201C86">
              <w:rPr>
                <w:szCs w:val="20"/>
              </w:rPr>
              <w:t>Pulsed linear baiting</w:t>
            </w:r>
          </w:p>
        </w:tc>
        <w:tc>
          <w:tcPr>
            <w:tcW w:w="1190" w:type="dxa"/>
            <w:shd w:val="clear" w:color="auto" w:fill="auto"/>
          </w:tcPr>
          <w:p w14:paraId="72A8E018" w14:textId="77777777" w:rsidR="002D41F5" w:rsidRPr="00201C86" w:rsidRDefault="002D41F5" w:rsidP="002D41F5">
            <w:pPr>
              <w:pStyle w:val="Tablebodytext"/>
              <w:spacing w:before="0"/>
              <w:jc w:val="center"/>
              <w:rPr>
                <w:szCs w:val="20"/>
              </w:rPr>
            </w:pPr>
            <w:r w:rsidRPr="00201C86">
              <w:rPr>
                <w:szCs w:val="20"/>
              </w:rPr>
              <w:t>46</w:t>
            </w:r>
          </w:p>
        </w:tc>
        <w:tc>
          <w:tcPr>
            <w:tcW w:w="1306" w:type="dxa"/>
          </w:tcPr>
          <w:p w14:paraId="53A9E5E3" w14:textId="77777777" w:rsidR="002D41F5" w:rsidRPr="00201C86" w:rsidRDefault="002D41F5" w:rsidP="002D41F5">
            <w:pPr>
              <w:pStyle w:val="Tablebodytext"/>
              <w:spacing w:before="0"/>
              <w:jc w:val="center"/>
              <w:rPr>
                <w:szCs w:val="20"/>
              </w:rPr>
            </w:pPr>
            <w:r w:rsidRPr="00201C86">
              <w:rPr>
                <w:szCs w:val="20"/>
              </w:rPr>
              <w:t>Not achieved</w:t>
            </w:r>
          </w:p>
        </w:tc>
        <w:tc>
          <w:tcPr>
            <w:tcW w:w="1329" w:type="dxa"/>
          </w:tcPr>
          <w:p w14:paraId="37E52855" w14:textId="77777777" w:rsidR="002D41F5" w:rsidRPr="00201C86" w:rsidRDefault="002D41F5" w:rsidP="002D41F5">
            <w:pPr>
              <w:pStyle w:val="Tablebodytext"/>
              <w:spacing w:before="0"/>
              <w:jc w:val="center"/>
              <w:rPr>
                <w:b/>
                <w:szCs w:val="20"/>
              </w:rPr>
            </w:pPr>
            <w:r w:rsidRPr="00201C86">
              <w:rPr>
                <w:szCs w:val="20"/>
              </w:rPr>
              <w:t>60</w:t>
            </w:r>
          </w:p>
        </w:tc>
        <w:tc>
          <w:tcPr>
            <w:tcW w:w="1315" w:type="dxa"/>
          </w:tcPr>
          <w:p w14:paraId="6D4909CF" w14:textId="77777777" w:rsidR="002D41F5" w:rsidRPr="00201C86" w:rsidRDefault="002D41F5" w:rsidP="002D41F5">
            <w:pPr>
              <w:pStyle w:val="Tablebodytext"/>
              <w:spacing w:before="0"/>
              <w:jc w:val="center"/>
              <w:rPr>
                <w:szCs w:val="20"/>
              </w:rPr>
            </w:pPr>
            <w:r w:rsidRPr="00201C86">
              <w:rPr>
                <w:szCs w:val="20"/>
              </w:rPr>
              <w:t>Not achieved</w:t>
            </w:r>
          </w:p>
        </w:tc>
      </w:tr>
      <w:tr w:rsidR="002D41F5" w:rsidRPr="00447D7C" w14:paraId="087B8015" w14:textId="77777777" w:rsidTr="001A579D">
        <w:tc>
          <w:tcPr>
            <w:tcW w:w="1880" w:type="dxa"/>
            <w:shd w:val="clear" w:color="auto" w:fill="auto"/>
          </w:tcPr>
          <w:p w14:paraId="74761BEB" w14:textId="2CB40464" w:rsidR="002D41F5" w:rsidRPr="00201C86" w:rsidRDefault="002D41F5" w:rsidP="002D41F5">
            <w:pPr>
              <w:pStyle w:val="Tablebodytext"/>
              <w:spacing w:before="0"/>
              <w:rPr>
                <w:szCs w:val="20"/>
              </w:rPr>
            </w:pPr>
            <w:r>
              <w:t>Lower Avoca Plains</w:t>
            </w:r>
          </w:p>
        </w:tc>
        <w:tc>
          <w:tcPr>
            <w:tcW w:w="985" w:type="dxa"/>
          </w:tcPr>
          <w:p w14:paraId="721A0C7D" w14:textId="77777777" w:rsidR="002D41F5" w:rsidRPr="00201C86" w:rsidRDefault="002D41F5" w:rsidP="002D41F5">
            <w:pPr>
              <w:pStyle w:val="Tablebodytext"/>
              <w:spacing w:before="0"/>
              <w:jc w:val="center"/>
              <w:rPr>
                <w:szCs w:val="20"/>
              </w:rPr>
            </w:pPr>
            <w:r>
              <w:rPr>
                <w:szCs w:val="20"/>
              </w:rPr>
              <w:t>BRP071</w:t>
            </w:r>
          </w:p>
        </w:tc>
        <w:tc>
          <w:tcPr>
            <w:tcW w:w="1634" w:type="dxa"/>
            <w:shd w:val="clear" w:color="auto" w:fill="auto"/>
          </w:tcPr>
          <w:p w14:paraId="6C5E1D01" w14:textId="77777777" w:rsidR="002D41F5" w:rsidRPr="00201C86" w:rsidRDefault="002D41F5" w:rsidP="002D41F5">
            <w:pPr>
              <w:pStyle w:val="Tablebodytext"/>
              <w:spacing w:before="0"/>
              <w:rPr>
                <w:szCs w:val="20"/>
              </w:rPr>
            </w:pPr>
            <w:r w:rsidRPr="00201C86">
              <w:rPr>
                <w:szCs w:val="20"/>
              </w:rPr>
              <w:t>Monthly network baiting</w:t>
            </w:r>
          </w:p>
        </w:tc>
        <w:tc>
          <w:tcPr>
            <w:tcW w:w="1190" w:type="dxa"/>
            <w:shd w:val="clear" w:color="auto" w:fill="auto"/>
          </w:tcPr>
          <w:p w14:paraId="718BAA78" w14:textId="77777777" w:rsidR="002D41F5" w:rsidRPr="00201C86" w:rsidRDefault="002D41F5" w:rsidP="002D41F5">
            <w:pPr>
              <w:pStyle w:val="Tablebodytext"/>
              <w:spacing w:before="0"/>
              <w:jc w:val="center"/>
              <w:rPr>
                <w:szCs w:val="20"/>
              </w:rPr>
            </w:pPr>
            <w:r w:rsidRPr="00201C86">
              <w:rPr>
                <w:szCs w:val="20"/>
              </w:rPr>
              <w:t>45</w:t>
            </w:r>
          </w:p>
        </w:tc>
        <w:tc>
          <w:tcPr>
            <w:tcW w:w="1306" w:type="dxa"/>
          </w:tcPr>
          <w:p w14:paraId="1617A838" w14:textId="77777777" w:rsidR="002D41F5" w:rsidRPr="00201C86" w:rsidRDefault="002D41F5" w:rsidP="002D41F5">
            <w:pPr>
              <w:pStyle w:val="Tablebodytext"/>
              <w:spacing w:before="0"/>
              <w:jc w:val="center"/>
              <w:rPr>
                <w:szCs w:val="20"/>
              </w:rPr>
            </w:pPr>
            <w:r w:rsidRPr="00201C86">
              <w:rPr>
                <w:szCs w:val="20"/>
              </w:rPr>
              <w:t>Not achieved</w:t>
            </w:r>
          </w:p>
        </w:tc>
        <w:tc>
          <w:tcPr>
            <w:tcW w:w="1329" w:type="dxa"/>
          </w:tcPr>
          <w:p w14:paraId="249D321B" w14:textId="77777777" w:rsidR="002D41F5" w:rsidRPr="00201C86" w:rsidRDefault="002D41F5" w:rsidP="002D41F5">
            <w:pPr>
              <w:pStyle w:val="Tablebodytext"/>
              <w:spacing w:before="0"/>
              <w:jc w:val="center"/>
              <w:rPr>
                <w:b/>
                <w:szCs w:val="20"/>
              </w:rPr>
            </w:pPr>
            <w:r w:rsidRPr="00201C86">
              <w:rPr>
                <w:szCs w:val="20"/>
              </w:rPr>
              <w:t>28</w:t>
            </w:r>
          </w:p>
        </w:tc>
        <w:tc>
          <w:tcPr>
            <w:tcW w:w="1315" w:type="dxa"/>
          </w:tcPr>
          <w:p w14:paraId="3D97ED68" w14:textId="77777777" w:rsidR="002D41F5" w:rsidRPr="00201C86" w:rsidRDefault="002D41F5" w:rsidP="002D41F5">
            <w:pPr>
              <w:pStyle w:val="Tablebodytext"/>
              <w:spacing w:before="0"/>
              <w:jc w:val="center"/>
              <w:rPr>
                <w:szCs w:val="20"/>
              </w:rPr>
            </w:pPr>
            <w:r w:rsidRPr="00201C86">
              <w:rPr>
                <w:szCs w:val="20"/>
              </w:rPr>
              <w:t>Not achieved</w:t>
            </w:r>
          </w:p>
        </w:tc>
      </w:tr>
      <w:tr w:rsidR="002D41F5" w:rsidRPr="00447D7C" w14:paraId="65ED6356" w14:textId="77777777" w:rsidTr="001A579D">
        <w:tc>
          <w:tcPr>
            <w:tcW w:w="1880" w:type="dxa"/>
            <w:shd w:val="clear" w:color="auto" w:fill="auto"/>
          </w:tcPr>
          <w:p w14:paraId="04ED5C2E" w14:textId="77777777" w:rsidR="002D41F5" w:rsidRPr="00201C86" w:rsidRDefault="002D41F5" w:rsidP="002D41F5">
            <w:pPr>
              <w:pStyle w:val="Tablebodytext"/>
              <w:spacing w:before="0"/>
              <w:rPr>
                <w:szCs w:val="20"/>
              </w:rPr>
            </w:pPr>
            <w:r>
              <w:t>Patho Plains</w:t>
            </w:r>
          </w:p>
        </w:tc>
        <w:tc>
          <w:tcPr>
            <w:tcW w:w="985" w:type="dxa"/>
          </w:tcPr>
          <w:p w14:paraId="20F60D2E" w14:textId="77777777" w:rsidR="002D41F5" w:rsidRPr="00201C86" w:rsidRDefault="002D41F5" w:rsidP="002D41F5">
            <w:pPr>
              <w:pStyle w:val="Tablebodytext"/>
              <w:spacing w:before="0"/>
              <w:jc w:val="center"/>
              <w:rPr>
                <w:szCs w:val="20"/>
              </w:rPr>
            </w:pPr>
            <w:r>
              <w:rPr>
                <w:szCs w:val="20"/>
              </w:rPr>
              <w:t>BRP072</w:t>
            </w:r>
          </w:p>
        </w:tc>
        <w:tc>
          <w:tcPr>
            <w:tcW w:w="1634" w:type="dxa"/>
            <w:shd w:val="clear" w:color="auto" w:fill="auto"/>
          </w:tcPr>
          <w:p w14:paraId="1A646798" w14:textId="77777777" w:rsidR="002D41F5" w:rsidRPr="00201C86" w:rsidRDefault="002D41F5" w:rsidP="002D41F5">
            <w:pPr>
              <w:pStyle w:val="Tablebodytext"/>
              <w:spacing w:before="0"/>
              <w:rPr>
                <w:szCs w:val="20"/>
              </w:rPr>
            </w:pPr>
            <w:r w:rsidRPr="00201C86">
              <w:rPr>
                <w:szCs w:val="20"/>
              </w:rPr>
              <w:t>Monthly network baiting</w:t>
            </w:r>
          </w:p>
        </w:tc>
        <w:tc>
          <w:tcPr>
            <w:tcW w:w="1190" w:type="dxa"/>
            <w:shd w:val="clear" w:color="auto" w:fill="auto"/>
          </w:tcPr>
          <w:p w14:paraId="18E6E972" w14:textId="77777777" w:rsidR="002D41F5" w:rsidRPr="00201C86" w:rsidRDefault="002D41F5" w:rsidP="002D41F5">
            <w:pPr>
              <w:pStyle w:val="Tablebodytext"/>
              <w:spacing w:before="0"/>
              <w:jc w:val="center"/>
              <w:rPr>
                <w:szCs w:val="20"/>
              </w:rPr>
            </w:pPr>
            <w:r w:rsidRPr="00201C86">
              <w:rPr>
                <w:szCs w:val="20"/>
              </w:rPr>
              <w:t>41</w:t>
            </w:r>
          </w:p>
        </w:tc>
        <w:tc>
          <w:tcPr>
            <w:tcW w:w="1306" w:type="dxa"/>
          </w:tcPr>
          <w:p w14:paraId="6D9668DE" w14:textId="77777777" w:rsidR="002D41F5" w:rsidRPr="00201C86" w:rsidRDefault="002D41F5" w:rsidP="002D41F5">
            <w:pPr>
              <w:pStyle w:val="Tablebodytext"/>
              <w:spacing w:before="0"/>
              <w:jc w:val="center"/>
              <w:rPr>
                <w:szCs w:val="20"/>
              </w:rPr>
            </w:pPr>
            <w:r w:rsidRPr="00201C86">
              <w:rPr>
                <w:szCs w:val="20"/>
              </w:rPr>
              <w:t>Not achieved</w:t>
            </w:r>
          </w:p>
        </w:tc>
        <w:tc>
          <w:tcPr>
            <w:tcW w:w="1329" w:type="dxa"/>
          </w:tcPr>
          <w:p w14:paraId="3E41FE2A" w14:textId="77777777" w:rsidR="002D41F5" w:rsidRPr="00201C86" w:rsidRDefault="002D41F5" w:rsidP="002D41F5">
            <w:pPr>
              <w:pStyle w:val="Tablebodytext"/>
              <w:spacing w:before="0"/>
              <w:jc w:val="center"/>
              <w:rPr>
                <w:b/>
                <w:szCs w:val="20"/>
              </w:rPr>
            </w:pPr>
            <w:r w:rsidRPr="00201C86">
              <w:rPr>
                <w:szCs w:val="20"/>
              </w:rPr>
              <w:t>4</w:t>
            </w:r>
          </w:p>
        </w:tc>
        <w:tc>
          <w:tcPr>
            <w:tcW w:w="1315" w:type="dxa"/>
          </w:tcPr>
          <w:p w14:paraId="04C0724B" w14:textId="77777777" w:rsidR="002D41F5" w:rsidRPr="00201C86" w:rsidRDefault="002D41F5" w:rsidP="002D41F5">
            <w:pPr>
              <w:pStyle w:val="Tablebodytext"/>
              <w:spacing w:before="0"/>
              <w:jc w:val="center"/>
              <w:rPr>
                <w:szCs w:val="20"/>
              </w:rPr>
            </w:pPr>
            <w:r w:rsidRPr="00201C86">
              <w:rPr>
                <w:szCs w:val="20"/>
              </w:rPr>
              <w:t>Not achieved</w:t>
            </w:r>
          </w:p>
        </w:tc>
      </w:tr>
      <w:tr w:rsidR="002D41F5" w:rsidRPr="00447D7C" w14:paraId="3689FCE4" w14:textId="77777777" w:rsidTr="001A579D">
        <w:tc>
          <w:tcPr>
            <w:tcW w:w="1880" w:type="dxa"/>
            <w:shd w:val="clear" w:color="auto" w:fill="auto"/>
          </w:tcPr>
          <w:p w14:paraId="5F08CE01" w14:textId="77777777" w:rsidR="002D41F5" w:rsidRPr="00201C86" w:rsidRDefault="002D41F5" w:rsidP="002D41F5">
            <w:pPr>
              <w:pStyle w:val="Tablebodytext"/>
              <w:spacing w:before="0"/>
              <w:rPr>
                <w:szCs w:val="20"/>
                <w:highlight w:val="yellow"/>
              </w:rPr>
            </w:pPr>
            <w:r>
              <w:rPr>
                <w:szCs w:val="20"/>
              </w:rPr>
              <w:t>Lake Tyrrell</w:t>
            </w:r>
          </w:p>
        </w:tc>
        <w:tc>
          <w:tcPr>
            <w:tcW w:w="985" w:type="dxa"/>
          </w:tcPr>
          <w:p w14:paraId="6FD3EE8D" w14:textId="358F9BA9" w:rsidR="002D41F5" w:rsidRPr="00201C86" w:rsidRDefault="002D41F5" w:rsidP="002D41F5">
            <w:pPr>
              <w:pStyle w:val="Tablebodytext"/>
              <w:spacing w:before="0"/>
              <w:jc w:val="center"/>
              <w:rPr>
                <w:szCs w:val="20"/>
              </w:rPr>
            </w:pPr>
            <w:r>
              <w:rPr>
                <w:szCs w:val="20"/>
              </w:rPr>
              <w:t>BRP049 (2)</w:t>
            </w:r>
          </w:p>
        </w:tc>
        <w:tc>
          <w:tcPr>
            <w:tcW w:w="1634" w:type="dxa"/>
            <w:shd w:val="clear" w:color="auto" w:fill="auto"/>
          </w:tcPr>
          <w:p w14:paraId="30739088" w14:textId="37BFC983" w:rsidR="002D41F5" w:rsidRPr="00201C86" w:rsidRDefault="002D41F5" w:rsidP="002D41F5">
            <w:pPr>
              <w:pStyle w:val="Tablebodytext"/>
              <w:spacing w:before="0"/>
              <w:rPr>
                <w:szCs w:val="20"/>
                <w:highlight w:val="yellow"/>
              </w:rPr>
            </w:pPr>
            <w:r w:rsidRPr="00201C86">
              <w:rPr>
                <w:szCs w:val="20"/>
              </w:rPr>
              <w:t>Pulse</w:t>
            </w:r>
            <w:r>
              <w:rPr>
                <w:szCs w:val="20"/>
              </w:rPr>
              <w:t>d</w:t>
            </w:r>
            <w:r w:rsidRPr="00201C86">
              <w:rPr>
                <w:szCs w:val="20"/>
              </w:rPr>
              <w:t xml:space="preserve"> linear baiting</w:t>
            </w:r>
          </w:p>
        </w:tc>
        <w:tc>
          <w:tcPr>
            <w:tcW w:w="1190" w:type="dxa"/>
            <w:shd w:val="clear" w:color="auto" w:fill="auto"/>
          </w:tcPr>
          <w:p w14:paraId="5C7C8E3E" w14:textId="77777777" w:rsidR="002D41F5" w:rsidRPr="00201C86" w:rsidRDefault="002D41F5" w:rsidP="002D41F5">
            <w:pPr>
              <w:pStyle w:val="Tablebodytext"/>
              <w:spacing w:before="0"/>
              <w:jc w:val="center"/>
              <w:rPr>
                <w:szCs w:val="20"/>
                <w:highlight w:val="yellow"/>
              </w:rPr>
            </w:pPr>
            <w:r w:rsidRPr="00201C86">
              <w:rPr>
                <w:szCs w:val="20"/>
              </w:rPr>
              <w:t>3</w:t>
            </w:r>
            <w:r>
              <w:rPr>
                <w:szCs w:val="20"/>
              </w:rPr>
              <w:t>6</w:t>
            </w:r>
          </w:p>
        </w:tc>
        <w:tc>
          <w:tcPr>
            <w:tcW w:w="1306" w:type="dxa"/>
          </w:tcPr>
          <w:p w14:paraId="3169BC63" w14:textId="77777777" w:rsidR="002D41F5" w:rsidRDefault="002D41F5" w:rsidP="002D41F5">
            <w:pPr>
              <w:pStyle w:val="Tablebodytext"/>
              <w:spacing w:before="0"/>
              <w:jc w:val="center"/>
              <w:rPr>
                <w:szCs w:val="20"/>
              </w:rPr>
            </w:pPr>
            <w:r w:rsidRPr="00201C86">
              <w:rPr>
                <w:szCs w:val="20"/>
              </w:rPr>
              <w:t>Not achieved</w:t>
            </w:r>
          </w:p>
        </w:tc>
        <w:tc>
          <w:tcPr>
            <w:tcW w:w="1329" w:type="dxa"/>
          </w:tcPr>
          <w:p w14:paraId="406CEFF7" w14:textId="77777777" w:rsidR="002D41F5" w:rsidRPr="00201C86" w:rsidRDefault="002D41F5" w:rsidP="002D41F5">
            <w:pPr>
              <w:pStyle w:val="Tablebodytext"/>
              <w:spacing w:before="0"/>
              <w:jc w:val="center"/>
              <w:rPr>
                <w:b/>
                <w:szCs w:val="20"/>
              </w:rPr>
            </w:pPr>
            <w:r>
              <w:rPr>
                <w:szCs w:val="20"/>
              </w:rPr>
              <w:t>17</w:t>
            </w:r>
          </w:p>
        </w:tc>
        <w:tc>
          <w:tcPr>
            <w:tcW w:w="1315" w:type="dxa"/>
          </w:tcPr>
          <w:p w14:paraId="2E3EB3F1" w14:textId="77777777" w:rsidR="002D41F5" w:rsidRPr="00201C86" w:rsidRDefault="002D41F5" w:rsidP="002D41F5">
            <w:pPr>
              <w:pStyle w:val="Tablebodytext"/>
              <w:spacing w:before="0"/>
              <w:jc w:val="center"/>
              <w:rPr>
                <w:szCs w:val="20"/>
              </w:rPr>
            </w:pPr>
            <w:r w:rsidRPr="00201C86">
              <w:rPr>
                <w:szCs w:val="20"/>
              </w:rPr>
              <w:t>Not achieved</w:t>
            </w:r>
          </w:p>
        </w:tc>
      </w:tr>
      <w:tr w:rsidR="002D41F5" w:rsidRPr="00447D7C" w14:paraId="4EFA2D5C" w14:textId="77777777" w:rsidTr="001A579D">
        <w:tc>
          <w:tcPr>
            <w:tcW w:w="1880" w:type="dxa"/>
            <w:shd w:val="clear" w:color="auto" w:fill="auto"/>
          </w:tcPr>
          <w:p w14:paraId="66B79696" w14:textId="77777777" w:rsidR="002D41F5" w:rsidRPr="00201C86" w:rsidRDefault="002D41F5" w:rsidP="002D41F5">
            <w:pPr>
              <w:pStyle w:val="Tablebodytext"/>
              <w:spacing w:before="0"/>
              <w:rPr>
                <w:szCs w:val="20"/>
                <w:highlight w:val="yellow"/>
              </w:rPr>
            </w:pPr>
            <w:r>
              <w:t>Murray Scroll Belt</w:t>
            </w:r>
          </w:p>
        </w:tc>
        <w:tc>
          <w:tcPr>
            <w:tcW w:w="985" w:type="dxa"/>
          </w:tcPr>
          <w:p w14:paraId="2C18D794" w14:textId="77777777" w:rsidR="002D41F5" w:rsidRPr="00201C86" w:rsidRDefault="002D41F5" w:rsidP="002D41F5">
            <w:pPr>
              <w:pStyle w:val="Tablebodytext"/>
              <w:spacing w:before="0"/>
              <w:jc w:val="center"/>
              <w:rPr>
                <w:szCs w:val="20"/>
              </w:rPr>
            </w:pPr>
            <w:r>
              <w:rPr>
                <w:szCs w:val="20"/>
              </w:rPr>
              <w:t>BRP051</w:t>
            </w:r>
          </w:p>
        </w:tc>
        <w:tc>
          <w:tcPr>
            <w:tcW w:w="1634" w:type="dxa"/>
            <w:shd w:val="clear" w:color="auto" w:fill="auto"/>
          </w:tcPr>
          <w:p w14:paraId="50130F7F" w14:textId="77777777" w:rsidR="002D41F5" w:rsidRPr="00201C86" w:rsidRDefault="002D41F5" w:rsidP="002D41F5">
            <w:pPr>
              <w:pStyle w:val="Tablebodytext"/>
              <w:spacing w:before="0"/>
              <w:rPr>
                <w:szCs w:val="20"/>
                <w:highlight w:val="yellow"/>
              </w:rPr>
            </w:pPr>
            <w:r w:rsidRPr="00201C86">
              <w:rPr>
                <w:szCs w:val="20"/>
              </w:rPr>
              <w:t>Monthly network baiting</w:t>
            </w:r>
          </w:p>
        </w:tc>
        <w:tc>
          <w:tcPr>
            <w:tcW w:w="1190" w:type="dxa"/>
            <w:shd w:val="clear" w:color="auto" w:fill="auto"/>
          </w:tcPr>
          <w:p w14:paraId="064666F6" w14:textId="77777777" w:rsidR="002D41F5" w:rsidRPr="00201C86" w:rsidRDefault="002D41F5" w:rsidP="002D41F5">
            <w:pPr>
              <w:pStyle w:val="Tablebodytext"/>
              <w:spacing w:before="0"/>
              <w:jc w:val="center"/>
              <w:rPr>
                <w:szCs w:val="20"/>
                <w:highlight w:val="yellow"/>
              </w:rPr>
            </w:pPr>
            <w:r w:rsidRPr="00201C86">
              <w:rPr>
                <w:szCs w:val="20"/>
              </w:rPr>
              <w:t>22</w:t>
            </w:r>
          </w:p>
        </w:tc>
        <w:tc>
          <w:tcPr>
            <w:tcW w:w="1306" w:type="dxa"/>
          </w:tcPr>
          <w:p w14:paraId="55E8AD74" w14:textId="77777777" w:rsidR="002D41F5" w:rsidRPr="00201C86" w:rsidRDefault="002D41F5" w:rsidP="002D41F5">
            <w:pPr>
              <w:pStyle w:val="Tablebodytext"/>
              <w:spacing w:before="0"/>
              <w:jc w:val="center"/>
              <w:rPr>
                <w:szCs w:val="20"/>
              </w:rPr>
            </w:pPr>
            <w:r w:rsidRPr="00201C86">
              <w:rPr>
                <w:szCs w:val="20"/>
              </w:rPr>
              <w:t>Not achieved</w:t>
            </w:r>
          </w:p>
        </w:tc>
        <w:tc>
          <w:tcPr>
            <w:tcW w:w="1329" w:type="dxa"/>
          </w:tcPr>
          <w:p w14:paraId="5A531CEC" w14:textId="77777777" w:rsidR="002D41F5" w:rsidRPr="00201C86" w:rsidRDefault="002D41F5" w:rsidP="002D41F5">
            <w:pPr>
              <w:pStyle w:val="Tablebodytext"/>
              <w:spacing w:before="0"/>
              <w:jc w:val="center"/>
              <w:rPr>
                <w:b/>
                <w:szCs w:val="20"/>
              </w:rPr>
            </w:pPr>
            <w:r w:rsidRPr="00201C86">
              <w:rPr>
                <w:szCs w:val="20"/>
              </w:rPr>
              <w:t>2</w:t>
            </w:r>
          </w:p>
        </w:tc>
        <w:tc>
          <w:tcPr>
            <w:tcW w:w="1315" w:type="dxa"/>
          </w:tcPr>
          <w:p w14:paraId="41896526" w14:textId="77777777" w:rsidR="002D41F5" w:rsidRPr="00201C86" w:rsidRDefault="002D41F5" w:rsidP="002D41F5">
            <w:pPr>
              <w:pStyle w:val="Tablebodytext"/>
              <w:spacing w:before="0"/>
              <w:jc w:val="center"/>
              <w:rPr>
                <w:szCs w:val="20"/>
              </w:rPr>
            </w:pPr>
            <w:r w:rsidRPr="00201C86">
              <w:rPr>
                <w:szCs w:val="20"/>
              </w:rPr>
              <w:t>Not achieved</w:t>
            </w:r>
          </w:p>
        </w:tc>
      </w:tr>
      <w:tr w:rsidR="002D41F5" w:rsidRPr="00447D7C" w14:paraId="2B524458" w14:textId="77777777" w:rsidTr="001A579D">
        <w:tc>
          <w:tcPr>
            <w:tcW w:w="1880" w:type="dxa"/>
            <w:shd w:val="clear" w:color="auto" w:fill="auto"/>
          </w:tcPr>
          <w:p w14:paraId="6EAAF1FE" w14:textId="77777777" w:rsidR="002D41F5" w:rsidRPr="00201C86" w:rsidRDefault="002D41F5" w:rsidP="002D41F5">
            <w:pPr>
              <w:pStyle w:val="Tablebodytext"/>
              <w:spacing w:before="0"/>
              <w:rPr>
                <w:szCs w:val="20"/>
              </w:rPr>
            </w:pPr>
            <w:r>
              <w:lastRenderedPageBreak/>
              <w:t>Annuello FFR</w:t>
            </w:r>
          </w:p>
        </w:tc>
        <w:tc>
          <w:tcPr>
            <w:tcW w:w="985" w:type="dxa"/>
          </w:tcPr>
          <w:p w14:paraId="2F1299BB" w14:textId="77777777" w:rsidR="002D41F5" w:rsidRPr="00201C86" w:rsidRDefault="002D41F5" w:rsidP="002D41F5">
            <w:pPr>
              <w:pStyle w:val="Tablebodytext"/>
              <w:spacing w:before="0"/>
              <w:jc w:val="center"/>
              <w:rPr>
                <w:szCs w:val="20"/>
              </w:rPr>
            </w:pPr>
            <w:r>
              <w:rPr>
                <w:szCs w:val="20"/>
              </w:rPr>
              <w:t>BRP040</w:t>
            </w:r>
          </w:p>
        </w:tc>
        <w:tc>
          <w:tcPr>
            <w:tcW w:w="1634" w:type="dxa"/>
            <w:shd w:val="clear" w:color="auto" w:fill="auto"/>
          </w:tcPr>
          <w:p w14:paraId="77A06988" w14:textId="77777777" w:rsidR="002D41F5" w:rsidRPr="00201C86" w:rsidRDefault="002D41F5" w:rsidP="002D41F5">
            <w:pPr>
              <w:pStyle w:val="Tablebodytext"/>
              <w:spacing w:before="0"/>
              <w:rPr>
                <w:szCs w:val="20"/>
              </w:rPr>
            </w:pPr>
            <w:r w:rsidRPr="00201C86">
              <w:rPr>
                <w:szCs w:val="20"/>
              </w:rPr>
              <w:t>Pulsed linear baiting</w:t>
            </w:r>
          </w:p>
        </w:tc>
        <w:tc>
          <w:tcPr>
            <w:tcW w:w="1190" w:type="dxa"/>
            <w:shd w:val="clear" w:color="auto" w:fill="auto"/>
          </w:tcPr>
          <w:p w14:paraId="5FFD7500" w14:textId="720F3DD1" w:rsidR="002D41F5" w:rsidRPr="00201C86" w:rsidRDefault="002D41F5" w:rsidP="002D41F5">
            <w:pPr>
              <w:pStyle w:val="Tablebodytext"/>
              <w:spacing w:before="0"/>
              <w:jc w:val="center"/>
              <w:rPr>
                <w:szCs w:val="20"/>
              </w:rPr>
            </w:pPr>
            <w:r w:rsidRPr="00201C86">
              <w:rPr>
                <w:szCs w:val="20"/>
              </w:rPr>
              <w:t>1</w:t>
            </w:r>
            <w:r>
              <w:rPr>
                <w:szCs w:val="20"/>
              </w:rPr>
              <w:t>6</w:t>
            </w:r>
          </w:p>
        </w:tc>
        <w:tc>
          <w:tcPr>
            <w:tcW w:w="1306" w:type="dxa"/>
          </w:tcPr>
          <w:p w14:paraId="197E5EBD" w14:textId="77777777" w:rsidR="002D41F5" w:rsidRPr="00201C86" w:rsidRDefault="002D41F5" w:rsidP="002D41F5">
            <w:pPr>
              <w:pStyle w:val="Tablebodytext"/>
              <w:spacing w:before="0"/>
              <w:jc w:val="center"/>
              <w:rPr>
                <w:szCs w:val="20"/>
              </w:rPr>
            </w:pPr>
            <w:r w:rsidRPr="00201C86">
              <w:rPr>
                <w:szCs w:val="20"/>
              </w:rPr>
              <w:t>Not achieved</w:t>
            </w:r>
          </w:p>
        </w:tc>
        <w:tc>
          <w:tcPr>
            <w:tcW w:w="1329" w:type="dxa"/>
          </w:tcPr>
          <w:p w14:paraId="2005350E" w14:textId="77777777" w:rsidR="002D41F5" w:rsidRPr="00201C86" w:rsidRDefault="002D41F5" w:rsidP="002D41F5">
            <w:pPr>
              <w:pStyle w:val="Tablebodytext"/>
              <w:spacing w:before="0"/>
              <w:jc w:val="center"/>
              <w:rPr>
                <w:b/>
                <w:szCs w:val="20"/>
              </w:rPr>
            </w:pPr>
            <w:r w:rsidRPr="00201C86">
              <w:rPr>
                <w:szCs w:val="20"/>
              </w:rPr>
              <w:t>22</w:t>
            </w:r>
          </w:p>
        </w:tc>
        <w:tc>
          <w:tcPr>
            <w:tcW w:w="1315" w:type="dxa"/>
          </w:tcPr>
          <w:p w14:paraId="02D11D00" w14:textId="77777777" w:rsidR="002D41F5" w:rsidRPr="00201C86" w:rsidRDefault="002D41F5" w:rsidP="002D41F5">
            <w:pPr>
              <w:pStyle w:val="Tablebodytext"/>
              <w:spacing w:before="0"/>
              <w:jc w:val="center"/>
              <w:rPr>
                <w:szCs w:val="20"/>
              </w:rPr>
            </w:pPr>
            <w:r w:rsidRPr="00201C86">
              <w:rPr>
                <w:szCs w:val="20"/>
              </w:rPr>
              <w:t>Not achieved</w:t>
            </w:r>
          </w:p>
        </w:tc>
      </w:tr>
      <w:tr w:rsidR="002D41F5" w:rsidRPr="00447D7C" w14:paraId="74306D57" w14:textId="77777777" w:rsidTr="001A579D">
        <w:trPr>
          <w:trHeight w:val="376"/>
        </w:trPr>
        <w:tc>
          <w:tcPr>
            <w:tcW w:w="1880" w:type="dxa"/>
            <w:shd w:val="clear" w:color="auto" w:fill="auto"/>
          </w:tcPr>
          <w:p w14:paraId="0E14B86B" w14:textId="77777777" w:rsidR="002D41F5" w:rsidRPr="00201C86" w:rsidRDefault="002D41F5" w:rsidP="002D41F5">
            <w:pPr>
              <w:pStyle w:val="Tablebodytext"/>
              <w:spacing w:before="0"/>
              <w:rPr>
                <w:szCs w:val="20"/>
              </w:rPr>
            </w:pPr>
            <w:r>
              <w:t>Patchewollock SF</w:t>
            </w:r>
          </w:p>
        </w:tc>
        <w:tc>
          <w:tcPr>
            <w:tcW w:w="985" w:type="dxa"/>
          </w:tcPr>
          <w:p w14:paraId="4BF3A02F" w14:textId="77777777" w:rsidR="002D41F5" w:rsidRPr="00201C86" w:rsidRDefault="002D41F5" w:rsidP="002D41F5">
            <w:pPr>
              <w:pStyle w:val="Tablebodytext"/>
              <w:spacing w:before="0"/>
              <w:jc w:val="center"/>
              <w:rPr>
                <w:szCs w:val="20"/>
                <w:lang w:eastAsia="en-AU"/>
              </w:rPr>
            </w:pPr>
            <w:r>
              <w:rPr>
                <w:szCs w:val="20"/>
                <w:lang w:eastAsia="en-AU"/>
              </w:rPr>
              <w:t>BRP052</w:t>
            </w:r>
          </w:p>
        </w:tc>
        <w:tc>
          <w:tcPr>
            <w:tcW w:w="1634" w:type="dxa"/>
            <w:shd w:val="clear" w:color="auto" w:fill="auto"/>
          </w:tcPr>
          <w:p w14:paraId="5C551792" w14:textId="77777777" w:rsidR="002D41F5" w:rsidRPr="00201C86" w:rsidRDefault="002D41F5" w:rsidP="002D41F5">
            <w:pPr>
              <w:pStyle w:val="Tablebodytext"/>
              <w:spacing w:before="0"/>
              <w:rPr>
                <w:szCs w:val="20"/>
              </w:rPr>
            </w:pPr>
            <w:r w:rsidRPr="00201C86">
              <w:rPr>
                <w:szCs w:val="20"/>
                <w:lang w:eastAsia="en-AU"/>
              </w:rPr>
              <w:t>Pulsed perimeter baiting</w:t>
            </w:r>
          </w:p>
        </w:tc>
        <w:tc>
          <w:tcPr>
            <w:tcW w:w="1190" w:type="dxa"/>
            <w:shd w:val="clear" w:color="auto" w:fill="auto"/>
          </w:tcPr>
          <w:p w14:paraId="4776167A" w14:textId="77777777" w:rsidR="002D41F5" w:rsidRPr="00201C86" w:rsidRDefault="002D41F5" w:rsidP="002D41F5">
            <w:pPr>
              <w:pStyle w:val="Tablebodytext"/>
              <w:spacing w:before="0"/>
              <w:jc w:val="center"/>
              <w:rPr>
                <w:szCs w:val="20"/>
              </w:rPr>
            </w:pPr>
            <w:r w:rsidRPr="00201C86">
              <w:rPr>
                <w:szCs w:val="20"/>
              </w:rPr>
              <w:t>15</w:t>
            </w:r>
          </w:p>
        </w:tc>
        <w:tc>
          <w:tcPr>
            <w:tcW w:w="1306" w:type="dxa"/>
          </w:tcPr>
          <w:p w14:paraId="18492961" w14:textId="77777777" w:rsidR="002D41F5" w:rsidRPr="00201C86" w:rsidRDefault="002D41F5" w:rsidP="002D41F5">
            <w:pPr>
              <w:pStyle w:val="Tablebodytext"/>
              <w:spacing w:before="0"/>
              <w:jc w:val="center"/>
              <w:rPr>
                <w:szCs w:val="20"/>
              </w:rPr>
            </w:pPr>
            <w:r w:rsidRPr="00201C86">
              <w:rPr>
                <w:szCs w:val="20"/>
              </w:rPr>
              <w:t>Not achieved</w:t>
            </w:r>
          </w:p>
        </w:tc>
        <w:tc>
          <w:tcPr>
            <w:tcW w:w="1329" w:type="dxa"/>
          </w:tcPr>
          <w:p w14:paraId="49C526A9" w14:textId="77777777" w:rsidR="002D41F5" w:rsidRPr="00201C86" w:rsidRDefault="002D41F5" w:rsidP="002D41F5">
            <w:pPr>
              <w:pStyle w:val="Tablebodytext"/>
              <w:spacing w:before="0"/>
              <w:jc w:val="center"/>
              <w:rPr>
                <w:b/>
                <w:szCs w:val="20"/>
              </w:rPr>
            </w:pPr>
            <w:r w:rsidRPr="00201C86">
              <w:rPr>
                <w:szCs w:val="20"/>
              </w:rPr>
              <w:t>0</w:t>
            </w:r>
          </w:p>
        </w:tc>
        <w:tc>
          <w:tcPr>
            <w:tcW w:w="1315" w:type="dxa"/>
          </w:tcPr>
          <w:p w14:paraId="2B68F29E" w14:textId="77777777" w:rsidR="002D41F5" w:rsidRPr="00201C86" w:rsidRDefault="002D41F5" w:rsidP="002D41F5">
            <w:pPr>
              <w:pStyle w:val="Tablebodytext"/>
              <w:spacing w:before="0"/>
              <w:jc w:val="center"/>
              <w:rPr>
                <w:szCs w:val="20"/>
              </w:rPr>
            </w:pPr>
            <w:r w:rsidRPr="00201C86">
              <w:rPr>
                <w:szCs w:val="20"/>
              </w:rPr>
              <w:t>Not achieved</w:t>
            </w:r>
          </w:p>
        </w:tc>
      </w:tr>
    </w:tbl>
    <w:p w14:paraId="0E26E8CD" w14:textId="65A41ED5" w:rsidR="00C71985" w:rsidRPr="001A579D" w:rsidRDefault="001A52C3" w:rsidP="00CF2C3C">
      <w:pPr>
        <w:pStyle w:val="FigCapnote"/>
        <w:spacing w:after="0"/>
        <w:rPr>
          <w:sz w:val="18"/>
          <w:szCs w:val="18"/>
        </w:rPr>
      </w:pPr>
      <w:r w:rsidRPr="001A579D">
        <w:rPr>
          <w:sz w:val="18"/>
          <w:szCs w:val="18"/>
          <w:vertAlign w:val="superscript"/>
        </w:rPr>
        <w:t>a</w:t>
      </w:r>
      <w:r>
        <w:rPr>
          <w:sz w:val="18"/>
          <w:szCs w:val="18"/>
        </w:rPr>
        <w:t>L</w:t>
      </w:r>
      <w:r w:rsidR="00CF2C3C" w:rsidRPr="001A579D">
        <w:rPr>
          <w:sz w:val="18"/>
          <w:szCs w:val="18"/>
        </w:rPr>
        <w:t>ower levels of reduction are subject to stochastic variation</w:t>
      </w:r>
      <w:r>
        <w:rPr>
          <w:sz w:val="18"/>
          <w:szCs w:val="18"/>
        </w:rPr>
        <w:t>,</w:t>
      </w:r>
      <w:r w:rsidR="00CF2C3C" w:rsidRPr="001A579D">
        <w:rPr>
          <w:sz w:val="18"/>
          <w:szCs w:val="18"/>
        </w:rPr>
        <w:t xml:space="preserve"> resulting in unreliable estimates of reduction</w:t>
      </w:r>
      <w:r>
        <w:rPr>
          <w:sz w:val="18"/>
          <w:szCs w:val="18"/>
        </w:rPr>
        <w:t>.</w:t>
      </w:r>
      <w:bookmarkEnd w:id="172"/>
    </w:p>
    <w:p w14:paraId="555AC889" w14:textId="7680EA0B" w:rsidR="001A52C3" w:rsidRDefault="001A52C3" w:rsidP="00CF2C3C">
      <w:pPr>
        <w:pStyle w:val="FigCapnote"/>
        <w:spacing w:after="0"/>
        <w:rPr>
          <w:sz w:val="18"/>
          <w:szCs w:val="18"/>
        </w:rPr>
      </w:pPr>
      <w:r>
        <w:rPr>
          <w:rFonts w:cs="Calibri"/>
          <w:sz w:val="18"/>
          <w:szCs w:val="18"/>
          <w:vertAlign w:val="superscript"/>
        </w:rPr>
        <w:t>b</w:t>
      </w:r>
      <w:r>
        <w:rPr>
          <w:sz w:val="18"/>
          <w:szCs w:val="18"/>
        </w:rPr>
        <w:t>Percentage</w:t>
      </w:r>
      <w:r w:rsidRPr="001A579D">
        <w:rPr>
          <w:sz w:val="18"/>
          <w:szCs w:val="18"/>
        </w:rPr>
        <w:t xml:space="preserve"> </w:t>
      </w:r>
      <w:r w:rsidR="00CF2C3C" w:rsidRPr="001A579D">
        <w:rPr>
          <w:sz w:val="18"/>
          <w:szCs w:val="18"/>
        </w:rPr>
        <w:t xml:space="preserve">of the area over which the % reduction in density was achieved is </w:t>
      </w:r>
      <w:r w:rsidR="007D721B">
        <w:rPr>
          <w:sz w:val="18"/>
          <w:szCs w:val="18"/>
        </w:rPr>
        <w:t>&gt;</w:t>
      </w:r>
      <w:r w:rsidR="00CF2C3C" w:rsidRPr="001A579D">
        <w:rPr>
          <w:sz w:val="18"/>
          <w:szCs w:val="18"/>
        </w:rPr>
        <w:t xml:space="preserve">100 </w:t>
      </w:r>
      <w:r w:rsidR="00D34954">
        <w:rPr>
          <w:sz w:val="18"/>
          <w:szCs w:val="18"/>
        </w:rPr>
        <w:t>because</w:t>
      </w:r>
      <w:r w:rsidR="00CF2C3C" w:rsidRPr="001A579D">
        <w:rPr>
          <w:sz w:val="18"/>
          <w:szCs w:val="18"/>
        </w:rPr>
        <w:t xml:space="preserve"> reductions were recorded outside the AoCI boundaries</w:t>
      </w:r>
      <w:r w:rsidRPr="001A579D">
        <w:rPr>
          <w:sz w:val="18"/>
          <w:szCs w:val="18"/>
        </w:rPr>
        <w:t>.</w:t>
      </w:r>
    </w:p>
    <w:p w14:paraId="1AACFC9B" w14:textId="2C417299" w:rsidR="00CF2C3C" w:rsidRPr="00396468" w:rsidRDefault="001A52C3" w:rsidP="00CF2C3C">
      <w:pPr>
        <w:pStyle w:val="FigCapnote"/>
        <w:spacing w:after="0"/>
        <w:rPr>
          <w:lang w:eastAsia="en-AU"/>
        </w:rPr>
      </w:pPr>
      <w:r>
        <w:rPr>
          <w:sz w:val="18"/>
          <w:szCs w:val="18"/>
          <w:vertAlign w:val="superscript"/>
        </w:rPr>
        <w:t>c</w:t>
      </w:r>
      <w:r w:rsidR="00CF2C3C" w:rsidRPr="001A579D">
        <w:rPr>
          <w:sz w:val="18"/>
          <w:szCs w:val="18"/>
        </w:rPr>
        <w:t xml:space="preserve">BRP funding only for </w:t>
      </w:r>
      <w:r w:rsidR="00D9545A" w:rsidRPr="001A579D">
        <w:rPr>
          <w:sz w:val="18"/>
          <w:szCs w:val="18"/>
        </w:rPr>
        <w:t>3</w:t>
      </w:r>
      <w:r w:rsidR="00D9545A">
        <w:rPr>
          <w:sz w:val="18"/>
          <w:szCs w:val="18"/>
        </w:rPr>
        <w:t> </w:t>
      </w:r>
      <w:r w:rsidR="00CF2C3C" w:rsidRPr="001A579D">
        <w:rPr>
          <w:sz w:val="18"/>
          <w:szCs w:val="18"/>
        </w:rPr>
        <w:t>years</w:t>
      </w:r>
      <w:r>
        <w:rPr>
          <w:sz w:val="18"/>
          <w:szCs w:val="18"/>
        </w:rPr>
        <w:t>;</w:t>
      </w:r>
      <w:r w:rsidRPr="001A579D">
        <w:rPr>
          <w:sz w:val="18"/>
          <w:szCs w:val="18"/>
        </w:rPr>
        <w:t xml:space="preserve"> </w:t>
      </w:r>
      <w:r w:rsidR="00CF2C3C" w:rsidRPr="001A579D">
        <w:rPr>
          <w:sz w:val="18"/>
          <w:szCs w:val="18"/>
        </w:rPr>
        <w:t xml:space="preserve">project achieved &gt;65% reduction after </w:t>
      </w:r>
      <w:r w:rsidR="00D9545A" w:rsidRPr="001A579D">
        <w:rPr>
          <w:sz w:val="18"/>
          <w:szCs w:val="18"/>
        </w:rPr>
        <w:t>4</w:t>
      </w:r>
      <w:r w:rsidR="00D9545A">
        <w:rPr>
          <w:sz w:val="18"/>
          <w:szCs w:val="18"/>
        </w:rPr>
        <w:t> </w:t>
      </w:r>
      <w:r w:rsidR="00CF2C3C" w:rsidRPr="001A579D">
        <w:rPr>
          <w:sz w:val="18"/>
          <w:szCs w:val="18"/>
        </w:rPr>
        <w:t>years.</w:t>
      </w:r>
    </w:p>
    <w:p w14:paraId="2CC4641D" w14:textId="58A75167" w:rsidR="00C71985" w:rsidRDefault="00C20DB9" w:rsidP="00C27AF2">
      <w:pPr>
        <w:pStyle w:val="Caption-Figure"/>
      </w:pPr>
      <w:r>
        <w:drawing>
          <wp:inline distT="0" distB="0" distL="0" distR="0" wp14:anchorId="58210C45" wp14:editId="2314F2C2">
            <wp:extent cx="6115046" cy="3054475"/>
            <wp:effectExtent l="0" t="0" r="635"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3" cstate="email">
                      <a:extLst>
                        <a:ext uri="{28A0092B-C50C-407E-A947-70E740481C1C}">
                          <a14:useLocalDpi xmlns:a14="http://schemas.microsoft.com/office/drawing/2010/main"/>
                        </a:ext>
                      </a:extLst>
                    </a:blip>
                    <a:stretch>
                      <a:fillRect/>
                    </a:stretch>
                  </pic:blipFill>
                  <pic:spPr bwMode="auto">
                    <a:xfrm>
                      <a:off x="0" y="0"/>
                      <a:ext cx="6115046" cy="3054475"/>
                    </a:xfrm>
                    <a:prstGeom prst="rect">
                      <a:avLst/>
                    </a:prstGeom>
                    <a:noFill/>
                    <a:ln>
                      <a:noFill/>
                    </a:ln>
                  </pic:spPr>
                </pic:pic>
              </a:graphicData>
            </a:graphic>
          </wp:inline>
        </w:drawing>
      </w:r>
      <w:bookmarkStart w:id="173" w:name="_Ref17202270"/>
      <w:bookmarkStart w:id="174" w:name="_Toc19193931"/>
      <w:bookmarkStart w:id="175" w:name="_Toc24619378"/>
      <w:r w:rsidR="00396468">
        <w:t>Fig</w:t>
      </w:r>
      <w:r w:rsidR="00396468" w:rsidRPr="000D5458">
        <w:t>ure</w:t>
      </w:r>
      <w:bookmarkEnd w:id="173"/>
      <w:r w:rsidR="001F6C31">
        <w:t xml:space="preserve"> 6</w:t>
      </w:r>
      <w:r w:rsidR="00CA0291">
        <w:t>7</w:t>
      </w:r>
      <w:r w:rsidR="00396468" w:rsidRPr="000D5458">
        <w:t xml:space="preserve">. </w:t>
      </w:r>
      <w:r w:rsidR="00D9545A">
        <w:t>(</w:t>
      </w:r>
      <w:r>
        <w:t xml:space="preserve">a) </w:t>
      </w:r>
      <w:r w:rsidRPr="000D5458">
        <w:t xml:space="preserve">Reductions in fox density for </w:t>
      </w:r>
      <w:r w:rsidR="004A4509">
        <w:t>alternative</w:t>
      </w:r>
      <w:r w:rsidRPr="000D5458">
        <w:t xml:space="preserve"> projects </w:t>
      </w:r>
      <w:r w:rsidR="00C27AF2">
        <w:t>(</w:t>
      </w:r>
      <w:r w:rsidR="00C27AF2" w:rsidRPr="000D5458">
        <w:t xml:space="preserve">plotted </w:t>
      </w:r>
      <w:r w:rsidR="00C27AF2">
        <w:t>against spatial size of AoCI)</w:t>
      </w:r>
      <w:r w:rsidR="001A52C3">
        <w:t>;</w:t>
      </w:r>
      <w:r>
        <w:t xml:space="preserve"> </w:t>
      </w:r>
      <w:r w:rsidR="00D9545A">
        <w:t>(</w:t>
      </w:r>
      <w:r>
        <w:t xml:space="preserve">b) percentage of area over which a fox reduction of </w:t>
      </w:r>
      <w:r w:rsidR="000444CB">
        <w:t>&gt;</w:t>
      </w:r>
      <w:r>
        <w:t>65% was achieved</w:t>
      </w:r>
      <w:r w:rsidR="001A52C3">
        <w:t xml:space="preserve"> for </w:t>
      </w:r>
      <w:r w:rsidR="004A4509">
        <w:t>alternative</w:t>
      </w:r>
      <w:r w:rsidR="001A52C3">
        <w:t xml:space="preserve"> projects</w:t>
      </w:r>
      <w:r w:rsidR="00C27AF2">
        <w:t xml:space="preserve"> (</w:t>
      </w:r>
      <w:r w:rsidR="00C27AF2" w:rsidRPr="000D5458">
        <w:t xml:space="preserve">plotted </w:t>
      </w:r>
      <w:r w:rsidR="00C27AF2">
        <w:t>against spatial size of AoCI)</w:t>
      </w:r>
      <w:r w:rsidRPr="000D5458">
        <w:t>.</w:t>
      </w:r>
      <w:bookmarkEnd w:id="174"/>
      <w:bookmarkEnd w:id="175"/>
      <w:r w:rsidR="00570828">
        <w:t xml:space="preserve"> </w:t>
      </w:r>
      <w:r w:rsidRPr="001A579D">
        <w:t>Fox control strategies in the grey</w:t>
      </w:r>
      <w:r w:rsidR="00C27AF2">
        <w:t>-</w:t>
      </w:r>
      <w:r w:rsidRPr="001A579D">
        <w:t xml:space="preserve">shaded areas in both graphs meet the criteria for success. </w:t>
      </w:r>
      <w:r w:rsidR="00851C8F" w:rsidRPr="001A579D">
        <w:rPr>
          <w:color w:val="00B050"/>
        </w:rPr>
        <w:t xml:space="preserve">Green </w:t>
      </w:r>
      <w:r w:rsidR="001A52C3" w:rsidRPr="001A52C3">
        <w:rPr>
          <w:color w:val="00B050"/>
        </w:rPr>
        <w:t>circles</w:t>
      </w:r>
      <w:r w:rsidR="001A52C3">
        <w:t>:</w:t>
      </w:r>
      <w:r w:rsidR="001A52C3" w:rsidRPr="001A52C3">
        <w:t xml:space="preserve"> continuous</w:t>
      </w:r>
      <w:r w:rsidR="005B3E1A">
        <w:t xml:space="preserve"> baiting with</w:t>
      </w:r>
      <w:r w:rsidR="001A52C3" w:rsidRPr="001A52C3">
        <w:t xml:space="preserve"> network bait layout; </w:t>
      </w:r>
      <w:r w:rsidR="001A52C3" w:rsidRPr="001A52C3">
        <w:rPr>
          <w:color w:val="00B050"/>
        </w:rPr>
        <w:t>green squares</w:t>
      </w:r>
      <w:r w:rsidR="001A52C3">
        <w:t>:</w:t>
      </w:r>
      <w:r w:rsidR="001A52C3" w:rsidRPr="001A52C3">
        <w:t xml:space="preserve"> pulsed</w:t>
      </w:r>
      <w:r w:rsidR="005B3E1A">
        <w:t xml:space="preserve"> baiting with</w:t>
      </w:r>
      <w:r w:rsidR="00851C8F" w:rsidRPr="001A579D">
        <w:t xml:space="preserve"> linear bait layout</w:t>
      </w:r>
      <w:r w:rsidR="00895569" w:rsidRPr="001A579D">
        <w:t>.</w:t>
      </w:r>
    </w:p>
    <w:p w14:paraId="5B69821D" w14:textId="77777777" w:rsidR="00570828" w:rsidRPr="00A1120B" w:rsidRDefault="00570828" w:rsidP="004910C4">
      <w:pPr>
        <w:rPr>
          <w:lang w:eastAsia="en-AU"/>
        </w:rPr>
      </w:pPr>
    </w:p>
    <w:p w14:paraId="33583988" w14:textId="6748CC5D" w:rsidR="00B42512" w:rsidRPr="00D34954" w:rsidRDefault="00E94C1B" w:rsidP="00C27AF2">
      <w:pPr>
        <w:pStyle w:val="Caption-Figure"/>
      </w:pPr>
      <w:bookmarkStart w:id="176" w:name="_Toc24619395"/>
      <w:r w:rsidRPr="001F6C31">
        <w:t xml:space="preserve">Table </w:t>
      </w:r>
      <w:r w:rsidR="00C27AF2">
        <w:t>1</w:t>
      </w:r>
      <w:r w:rsidR="00E11978">
        <w:t>7</w:t>
      </w:r>
      <w:r w:rsidR="002D7E3D" w:rsidRPr="001F6C31">
        <w:t>.</w:t>
      </w:r>
      <w:r w:rsidRPr="001F6C31">
        <w:t xml:space="preserve"> Results for </w:t>
      </w:r>
      <w:r w:rsidR="000B6740" w:rsidRPr="001F6C31">
        <w:t>modelling of alternative</w:t>
      </w:r>
      <w:r w:rsidR="00714923" w:rsidRPr="001F6C31">
        <w:t xml:space="preserve"> project</w:t>
      </w:r>
      <w:r w:rsidR="000B6740" w:rsidRPr="001F6C31">
        <w:t xml:space="preserve"> management strategies. Percentage increase in reduction and area covered from current strategies shown in brackets.</w:t>
      </w:r>
      <w:bookmarkEnd w:id="176"/>
      <w:r w:rsidR="00E15A68">
        <w:t xml:space="preserve"> </w:t>
      </w:r>
      <w:r w:rsidR="00B42512">
        <w:t xml:space="preserve">Yellow </w:t>
      </w:r>
      <w:r w:rsidR="00400362">
        <w:t xml:space="preserve">background indicates </w:t>
      </w:r>
      <w:r w:rsidR="00B42512">
        <w:t>projects that meet criteria for success.</w:t>
      </w:r>
      <w:r w:rsidR="00B42512">
        <w:br/>
      </w:r>
      <w:r w:rsidR="00B42512" w:rsidRPr="00D34954">
        <w:t>BRP: Biodiversity Response Planning; AoCI: area of conservation interest; NP: National Park; FFR: Flora and Fauna Reserve; SF: State Forest.</w:t>
      </w:r>
    </w:p>
    <w:tbl>
      <w:tblPr>
        <w:tblW w:w="5148" w:type="pct"/>
        <w:tblLayout w:type="fixed"/>
        <w:tblCellMar>
          <w:top w:w="113" w:type="dxa"/>
        </w:tblCellMar>
        <w:tblLook w:val="04A0" w:firstRow="1" w:lastRow="0" w:firstColumn="1" w:lastColumn="0" w:noHBand="0" w:noVBand="1"/>
      </w:tblPr>
      <w:tblGrid>
        <w:gridCol w:w="1984"/>
        <w:gridCol w:w="920"/>
        <w:gridCol w:w="1632"/>
        <w:gridCol w:w="1346"/>
        <w:gridCol w:w="1348"/>
        <w:gridCol w:w="1346"/>
        <w:gridCol w:w="1348"/>
      </w:tblGrid>
      <w:tr w:rsidR="0045537E" w14:paraId="0ADA7462" w14:textId="77777777" w:rsidTr="00854B29">
        <w:trPr>
          <w:cantSplit/>
          <w:trHeight w:val="170"/>
        </w:trPr>
        <w:tc>
          <w:tcPr>
            <w:tcW w:w="1000" w:type="pct"/>
            <w:shd w:val="clear" w:color="auto" w:fill="00B2A9"/>
          </w:tcPr>
          <w:p w14:paraId="1F7C0862" w14:textId="02D19FCA" w:rsidR="000B6244" w:rsidRPr="00ED0C8F" w:rsidRDefault="000B6244" w:rsidP="001A579D">
            <w:pPr>
              <w:jc w:val="center"/>
            </w:pPr>
            <w:r w:rsidRPr="00447D7C">
              <w:rPr>
                <w:color w:val="FFFFFF"/>
              </w:rPr>
              <w:t>Project name</w:t>
            </w:r>
          </w:p>
        </w:tc>
        <w:tc>
          <w:tcPr>
            <w:tcW w:w="464" w:type="pct"/>
            <w:shd w:val="clear" w:color="auto" w:fill="00B2A9"/>
          </w:tcPr>
          <w:p w14:paraId="00BC5E1E" w14:textId="150B7F4D" w:rsidR="000B6244" w:rsidRDefault="000B6244" w:rsidP="001A579D">
            <w:pPr>
              <w:jc w:val="center"/>
              <w:rPr>
                <w:color w:val="FFFFFF"/>
              </w:rPr>
            </w:pPr>
            <w:r>
              <w:rPr>
                <w:color w:val="FFFFFF"/>
              </w:rPr>
              <w:t>BRP project</w:t>
            </w:r>
          </w:p>
        </w:tc>
        <w:tc>
          <w:tcPr>
            <w:tcW w:w="822" w:type="pct"/>
            <w:shd w:val="clear" w:color="auto" w:fill="00B2A9"/>
          </w:tcPr>
          <w:p w14:paraId="745A69F2" w14:textId="6ED4EE9D" w:rsidR="000B6244" w:rsidRDefault="004A4509" w:rsidP="001A579D">
            <w:pPr>
              <w:jc w:val="center"/>
            </w:pPr>
            <w:r>
              <w:rPr>
                <w:color w:val="FFFFFF"/>
              </w:rPr>
              <w:t>Alternative</w:t>
            </w:r>
            <w:r w:rsidR="000B6244">
              <w:rPr>
                <w:color w:val="FFFFFF"/>
              </w:rPr>
              <w:t xml:space="preserve"> baiting strategy</w:t>
            </w:r>
          </w:p>
        </w:tc>
        <w:tc>
          <w:tcPr>
            <w:tcW w:w="678" w:type="pct"/>
            <w:shd w:val="clear" w:color="auto" w:fill="00B2A9"/>
          </w:tcPr>
          <w:p w14:paraId="4B9F5AA8" w14:textId="34F7D5DF" w:rsidR="000B6244" w:rsidRDefault="000B6244" w:rsidP="00D9545A">
            <w:pPr>
              <w:jc w:val="center"/>
            </w:pPr>
            <w:r>
              <w:rPr>
                <w:color w:val="FFFFFF"/>
              </w:rPr>
              <w:t>Fox density reduction (% increase from base)</w:t>
            </w:r>
          </w:p>
        </w:tc>
        <w:tc>
          <w:tcPr>
            <w:tcW w:w="679" w:type="pct"/>
            <w:shd w:val="clear" w:color="auto" w:fill="00B2A9"/>
          </w:tcPr>
          <w:p w14:paraId="5B1FF345" w14:textId="0D960758" w:rsidR="000B6244" w:rsidRDefault="000B6244" w:rsidP="00D9545A">
            <w:pPr>
              <w:jc w:val="center"/>
              <w:rPr>
                <w:color w:val="FFFFFF"/>
              </w:rPr>
            </w:pPr>
            <w:r>
              <w:rPr>
                <w:color w:val="FFFFFF"/>
              </w:rPr>
              <w:t>% of AoCI with &gt;65% reduction (% increase from base)</w:t>
            </w:r>
          </w:p>
        </w:tc>
        <w:tc>
          <w:tcPr>
            <w:tcW w:w="678" w:type="pct"/>
            <w:shd w:val="clear" w:color="auto" w:fill="00B2A9"/>
          </w:tcPr>
          <w:p w14:paraId="643998A7" w14:textId="4E925713" w:rsidR="000B6244" w:rsidRDefault="000B6244" w:rsidP="00D9545A">
            <w:pPr>
              <w:jc w:val="center"/>
              <w:rPr>
                <w:color w:val="FFFFFF"/>
              </w:rPr>
            </w:pPr>
            <w:r>
              <w:rPr>
                <w:color w:val="FFFFFF"/>
              </w:rPr>
              <w:t>% of AoCI with &gt;20% reduction</w:t>
            </w:r>
            <w:r w:rsidR="001A52C3">
              <w:rPr>
                <w:color w:val="FFFFFF" w:themeColor="background1"/>
                <w:vertAlign w:val="superscript"/>
              </w:rPr>
              <w:t>a</w:t>
            </w:r>
            <w:r w:rsidR="001A52C3">
              <w:rPr>
                <w:color w:val="FFFFFF"/>
              </w:rPr>
              <w:t xml:space="preserve"> </w:t>
            </w:r>
            <w:r>
              <w:rPr>
                <w:color w:val="FFFFFF"/>
              </w:rPr>
              <w:t>(% increase from base)</w:t>
            </w:r>
          </w:p>
        </w:tc>
        <w:tc>
          <w:tcPr>
            <w:tcW w:w="679" w:type="pct"/>
            <w:shd w:val="clear" w:color="auto" w:fill="00B2A9"/>
          </w:tcPr>
          <w:p w14:paraId="3B65AEAE" w14:textId="407BCE41" w:rsidR="000B6244" w:rsidRPr="00ED0C8F" w:rsidRDefault="00C27AF2" w:rsidP="00D9545A">
            <w:pPr>
              <w:jc w:val="center"/>
            </w:pPr>
            <w:r>
              <w:rPr>
                <w:color w:val="FFFFFF"/>
              </w:rPr>
              <w:t>Number of years taken to reach a &gt;65% reduction</w:t>
            </w:r>
          </w:p>
        </w:tc>
      </w:tr>
      <w:tr w:rsidR="002D41F5" w14:paraId="2913A403" w14:textId="77777777" w:rsidTr="00854B29">
        <w:trPr>
          <w:cantSplit/>
          <w:trHeight w:val="170"/>
        </w:trPr>
        <w:tc>
          <w:tcPr>
            <w:tcW w:w="1000" w:type="pct"/>
            <w:tcBorders>
              <w:bottom w:val="single" w:sz="4" w:space="0" w:color="00B2A9"/>
            </w:tcBorders>
            <w:shd w:val="clear" w:color="auto" w:fill="E0EA7E" w:themeFill="text2" w:themeFillTint="99"/>
          </w:tcPr>
          <w:p w14:paraId="7C538DD3" w14:textId="5AA010AA" w:rsidR="002D41F5" w:rsidRDefault="002D41F5" w:rsidP="002D41F5">
            <w:pPr>
              <w:contextualSpacing/>
            </w:pPr>
            <w:r w:rsidRPr="00447D7C">
              <w:t>Otway Ark</w:t>
            </w:r>
            <w:r>
              <w:t xml:space="preserve"> (</w:t>
            </w:r>
            <w:r w:rsidRPr="001A52C3">
              <w:t>2</w:t>
            </w:r>
            <w:r w:rsidRPr="001A579D">
              <w:t>nd</w:t>
            </w:r>
            <w:r>
              <w:t xml:space="preserve"> scenario)</w:t>
            </w:r>
          </w:p>
        </w:tc>
        <w:tc>
          <w:tcPr>
            <w:tcW w:w="464" w:type="pct"/>
            <w:tcBorders>
              <w:bottom w:val="single" w:sz="4" w:space="0" w:color="00B2A9"/>
            </w:tcBorders>
            <w:shd w:val="clear" w:color="auto" w:fill="E0EA7E" w:themeFill="text2" w:themeFillTint="99"/>
          </w:tcPr>
          <w:p w14:paraId="2C74C426" w14:textId="6E11DCE7" w:rsidR="002D41F5" w:rsidRDefault="002D41F5" w:rsidP="002D41F5">
            <w:pPr>
              <w:contextualSpacing/>
              <w:jc w:val="center"/>
            </w:pPr>
            <w:r>
              <w:t>–</w:t>
            </w:r>
          </w:p>
        </w:tc>
        <w:tc>
          <w:tcPr>
            <w:tcW w:w="822" w:type="pct"/>
            <w:tcBorders>
              <w:bottom w:val="single" w:sz="4" w:space="0" w:color="00B2A9"/>
            </w:tcBorders>
            <w:shd w:val="clear" w:color="auto" w:fill="E0EA7E" w:themeFill="text2" w:themeFillTint="99"/>
          </w:tcPr>
          <w:p w14:paraId="1695C03F" w14:textId="3E548793" w:rsidR="002D41F5" w:rsidRPr="0011696D" w:rsidRDefault="002D41F5" w:rsidP="002D41F5">
            <w:pPr>
              <w:contextualSpacing/>
            </w:pPr>
            <w:r>
              <w:t>Fortnightly network baiting (with extension)</w:t>
            </w:r>
          </w:p>
        </w:tc>
        <w:tc>
          <w:tcPr>
            <w:tcW w:w="678" w:type="pct"/>
            <w:tcBorders>
              <w:bottom w:val="single" w:sz="4" w:space="0" w:color="00B2A9"/>
            </w:tcBorders>
            <w:shd w:val="clear" w:color="auto" w:fill="E0EA7E" w:themeFill="text2" w:themeFillTint="99"/>
          </w:tcPr>
          <w:p w14:paraId="09FCED95" w14:textId="4BE1DD68" w:rsidR="002D41F5" w:rsidRPr="00AB102D" w:rsidDel="003877F6" w:rsidRDefault="002D41F5" w:rsidP="002D41F5">
            <w:pPr>
              <w:contextualSpacing/>
              <w:jc w:val="center"/>
              <w:rPr>
                <w:highlight w:val="yellow"/>
              </w:rPr>
            </w:pPr>
            <w:r>
              <w:t>76 (15)</w:t>
            </w:r>
          </w:p>
        </w:tc>
        <w:tc>
          <w:tcPr>
            <w:tcW w:w="679" w:type="pct"/>
            <w:tcBorders>
              <w:bottom w:val="single" w:sz="4" w:space="0" w:color="00B2A9"/>
            </w:tcBorders>
            <w:shd w:val="clear" w:color="auto" w:fill="E0EA7E" w:themeFill="text2" w:themeFillTint="99"/>
          </w:tcPr>
          <w:p w14:paraId="4733258D" w14:textId="32F7B1CE" w:rsidR="002D41F5" w:rsidRPr="0011696D" w:rsidDel="003877F6" w:rsidRDefault="002D41F5" w:rsidP="002D41F5">
            <w:pPr>
              <w:contextualSpacing/>
              <w:jc w:val="center"/>
            </w:pPr>
            <w:r>
              <w:t>51 (34)</w:t>
            </w:r>
          </w:p>
        </w:tc>
        <w:tc>
          <w:tcPr>
            <w:tcW w:w="678" w:type="pct"/>
            <w:tcBorders>
              <w:bottom w:val="single" w:sz="4" w:space="0" w:color="00B2A9"/>
            </w:tcBorders>
            <w:shd w:val="clear" w:color="auto" w:fill="E0EA7E" w:themeFill="text2" w:themeFillTint="99"/>
          </w:tcPr>
          <w:p w14:paraId="10346373" w14:textId="636CE933" w:rsidR="002D41F5" w:rsidRPr="0011696D" w:rsidDel="003877F6" w:rsidRDefault="002D41F5" w:rsidP="002D41F5">
            <w:pPr>
              <w:contextualSpacing/>
              <w:jc w:val="center"/>
            </w:pPr>
            <w:r>
              <w:t>82 (22)</w:t>
            </w:r>
          </w:p>
        </w:tc>
        <w:tc>
          <w:tcPr>
            <w:tcW w:w="679" w:type="pct"/>
            <w:tcBorders>
              <w:bottom w:val="single" w:sz="4" w:space="0" w:color="00B2A9"/>
            </w:tcBorders>
            <w:shd w:val="clear" w:color="auto" w:fill="E0EA7E" w:themeFill="text2" w:themeFillTint="99"/>
          </w:tcPr>
          <w:p w14:paraId="44D7E25B" w14:textId="643B40A9" w:rsidR="002D41F5" w:rsidRDefault="002D41F5" w:rsidP="002D41F5">
            <w:pPr>
              <w:contextualSpacing/>
              <w:jc w:val="center"/>
            </w:pPr>
            <w:r>
              <w:t>2</w:t>
            </w:r>
          </w:p>
        </w:tc>
      </w:tr>
      <w:tr w:rsidR="002D41F5" w14:paraId="67DD9193" w14:textId="77777777" w:rsidTr="00854B29">
        <w:trPr>
          <w:cantSplit/>
          <w:trHeight w:val="170"/>
        </w:trPr>
        <w:tc>
          <w:tcPr>
            <w:tcW w:w="1000" w:type="pct"/>
            <w:tcBorders>
              <w:top w:val="single" w:sz="4" w:space="0" w:color="00B2A9"/>
              <w:bottom w:val="single" w:sz="4" w:space="0" w:color="00B2A9"/>
            </w:tcBorders>
            <w:shd w:val="clear" w:color="auto" w:fill="FFFFFF" w:themeFill="background1"/>
          </w:tcPr>
          <w:p w14:paraId="020B3C93" w14:textId="77777777" w:rsidR="002D41F5" w:rsidRPr="00447D7C" w:rsidRDefault="002D41F5" w:rsidP="002D41F5">
            <w:pPr>
              <w:contextualSpacing/>
            </w:pPr>
            <w:r w:rsidRPr="00447D7C">
              <w:t>Southern Ark</w:t>
            </w:r>
          </w:p>
        </w:tc>
        <w:tc>
          <w:tcPr>
            <w:tcW w:w="464" w:type="pct"/>
            <w:tcBorders>
              <w:top w:val="single" w:sz="4" w:space="0" w:color="00B2A9"/>
              <w:bottom w:val="single" w:sz="4" w:space="0" w:color="00B2A9"/>
            </w:tcBorders>
            <w:shd w:val="clear" w:color="auto" w:fill="FFFFFF" w:themeFill="background1"/>
          </w:tcPr>
          <w:p w14:paraId="7EB4D2A9" w14:textId="28DD3829" w:rsidR="002D41F5" w:rsidRDefault="002D41F5" w:rsidP="002D41F5">
            <w:pPr>
              <w:contextualSpacing/>
              <w:jc w:val="center"/>
            </w:pPr>
            <w:r>
              <w:t>–</w:t>
            </w:r>
          </w:p>
        </w:tc>
        <w:tc>
          <w:tcPr>
            <w:tcW w:w="822" w:type="pct"/>
            <w:tcBorders>
              <w:top w:val="single" w:sz="4" w:space="0" w:color="00B2A9"/>
              <w:bottom w:val="single" w:sz="4" w:space="0" w:color="00B2A9"/>
            </w:tcBorders>
            <w:shd w:val="clear" w:color="auto" w:fill="FFFFFF" w:themeFill="background1"/>
          </w:tcPr>
          <w:p w14:paraId="041F88AE" w14:textId="122A62F9" w:rsidR="002D41F5" w:rsidRPr="00447D7C" w:rsidRDefault="002D41F5" w:rsidP="002D41F5">
            <w:pPr>
              <w:contextualSpacing/>
            </w:pPr>
            <w:r>
              <w:t>6-weekly network baiting (including NSW state forest baiting)</w:t>
            </w:r>
          </w:p>
        </w:tc>
        <w:tc>
          <w:tcPr>
            <w:tcW w:w="678" w:type="pct"/>
            <w:tcBorders>
              <w:top w:val="single" w:sz="4" w:space="0" w:color="00B2A9"/>
              <w:bottom w:val="single" w:sz="4" w:space="0" w:color="00B2A9"/>
            </w:tcBorders>
            <w:shd w:val="clear" w:color="auto" w:fill="FFFFFF" w:themeFill="background1"/>
          </w:tcPr>
          <w:p w14:paraId="48CB344F" w14:textId="1CEBDC21" w:rsidR="002D41F5" w:rsidRPr="00447D7C" w:rsidRDefault="002D41F5" w:rsidP="002D41F5">
            <w:pPr>
              <w:contextualSpacing/>
              <w:jc w:val="center"/>
            </w:pPr>
            <w:r>
              <w:t>75 (1)</w:t>
            </w:r>
          </w:p>
        </w:tc>
        <w:tc>
          <w:tcPr>
            <w:tcW w:w="679" w:type="pct"/>
            <w:tcBorders>
              <w:top w:val="single" w:sz="4" w:space="0" w:color="00B2A9"/>
              <w:bottom w:val="single" w:sz="4" w:space="0" w:color="00B2A9"/>
            </w:tcBorders>
            <w:shd w:val="clear" w:color="auto" w:fill="FFFFFF" w:themeFill="background1"/>
          </w:tcPr>
          <w:p w14:paraId="00EE4632" w14:textId="0C395608" w:rsidR="002D41F5" w:rsidRDefault="002D41F5" w:rsidP="002D41F5">
            <w:pPr>
              <w:contextualSpacing/>
              <w:jc w:val="center"/>
            </w:pPr>
            <w:r>
              <w:t>38 (1)</w:t>
            </w:r>
          </w:p>
        </w:tc>
        <w:tc>
          <w:tcPr>
            <w:tcW w:w="678" w:type="pct"/>
            <w:tcBorders>
              <w:top w:val="single" w:sz="4" w:space="0" w:color="00B2A9"/>
              <w:bottom w:val="single" w:sz="4" w:space="0" w:color="00B2A9"/>
            </w:tcBorders>
            <w:shd w:val="clear" w:color="auto" w:fill="FFFFFF" w:themeFill="background1"/>
          </w:tcPr>
          <w:p w14:paraId="2184DEFB" w14:textId="17CE69C4" w:rsidR="002D41F5" w:rsidRDefault="002D41F5" w:rsidP="002D41F5">
            <w:pPr>
              <w:contextualSpacing/>
              <w:jc w:val="center"/>
            </w:pPr>
            <w:r>
              <w:t>89 (1)</w:t>
            </w:r>
          </w:p>
        </w:tc>
        <w:tc>
          <w:tcPr>
            <w:tcW w:w="679" w:type="pct"/>
            <w:tcBorders>
              <w:top w:val="single" w:sz="4" w:space="0" w:color="00B2A9"/>
              <w:bottom w:val="single" w:sz="4" w:space="0" w:color="00B2A9"/>
            </w:tcBorders>
            <w:shd w:val="clear" w:color="auto" w:fill="FFFFFF" w:themeFill="background1"/>
          </w:tcPr>
          <w:p w14:paraId="36A294E8" w14:textId="64BC4816" w:rsidR="002D41F5" w:rsidRPr="00447D7C" w:rsidRDefault="002D41F5" w:rsidP="002D41F5">
            <w:pPr>
              <w:contextualSpacing/>
              <w:jc w:val="center"/>
            </w:pPr>
            <w:r>
              <w:t>5</w:t>
            </w:r>
          </w:p>
        </w:tc>
      </w:tr>
      <w:tr w:rsidR="002D41F5" w14:paraId="0E755C2C" w14:textId="77777777" w:rsidTr="00854B29">
        <w:trPr>
          <w:cantSplit/>
          <w:trHeight w:val="170"/>
        </w:trPr>
        <w:tc>
          <w:tcPr>
            <w:tcW w:w="1000" w:type="pct"/>
            <w:tcBorders>
              <w:top w:val="single" w:sz="4" w:space="0" w:color="00B2A9"/>
              <w:bottom w:val="single" w:sz="4" w:space="0" w:color="00B2A9"/>
            </w:tcBorders>
            <w:shd w:val="clear" w:color="auto" w:fill="FFFFFF" w:themeFill="background1"/>
          </w:tcPr>
          <w:p w14:paraId="5E2A9765" w14:textId="055531B0" w:rsidR="002D41F5" w:rsidRPr="00447D7C" w:rsidRDefault="002D41F5" w:rsidP="002D41F5">
            <w:pPr>
              <w:contextualSpacing/>
            </w:pPr>
            <w:r>
              <w:lastRenderedPageBreak/>
              <w:t>Little Desert (expansion)</w:t>
            </w:r>
          </w:p>
        </w:tc>
        <w:tc>
          <w:tcPr>
            <w:tcW w:w="464" w:type="pct"/>
            <w:tcBorders>
              <w:top w:val="single" w:sz="4" w:space="0" w:color="00B2A9"/>
              <w:bottom w:val="single" w:sz="4" w:space="0" w:color="00B2A9"/>
            </w:tcBorders>
            <w:shd w:val="clear" w:color="auto" w:fill="FFFFFF" w:themeFill="background1"/>
          </w:tcPr>
          <w:p w14:paraId="22FEDB34" w14:textId="305FDA45" w:rsidR="002D41F5" w:rsidRDefault="002D41F5" w:rsidP="002D41F5">
            <w:pPr>
              <w:contextualSpacing/>
              <w:jc w:val="center"/>
            </w:pPr>
            <w:r>
              <w:t>BRP097</w:t>
            </w:r>
          </w:p>
        </w:tc>
        <w:tc>
          <w:tcPr>
            <w:tcW w:w="822" w:type="pct"/>
            <w:tcBorders>
              <w:top w:val="single" w:sz="4" w:space="0" w:color="00B2A9"/>
              <w:bottom w:val="single" w:sz="4" w:space="0" w:color="00B2A9"/>
            </w:tcBorders>
            <w:shd w:val="clear" w:color="auto" w:fill="FFFFFF" w:themeFill="background1"/>
          </w:tcPr>
          <w:p w14:paraId="262C27BE" w14:textId="68455EC8" w:rsidR="002D41F5" w:rsidRDefault="002D41F5" w:rsidP="002D41F5">
            <w:pPr>
              <w:contextualSpacing/>
            </w:pPr>
            <w:r w:rsidRPr="0011696D">
              <w:t>Fortnightly network baiting</w:t>
            </w:r>
          </w:p>
        </w:tc>
        <w:tc>
          <w:tcPr>
            <w:tcW w:w="678" w:type="pct"/>
            <w:tcBorders>
              <w:top w:val="single" w:sz="4" w:space="0" w:color="00B2A9"/>
              <w:bottom w:val="single" w:sz="4" w:space="0" w:color="00B2A9"/>
            </w:tcBorders>
            <w:shd w:val="clear" w:color="auto" w:fill="FFFFFF" w:themeFill="background1"/>
          </w:tcPr>
          <w:p w14:paraId="06FD734D" w14:textId="48521711" w:rsidR="002D41F5" w:rsidDel="00AB102D" w:rsidRDefault="002D41F5" w:rsidP="002D41F5">
            <w:pPr>
              <w:contextualSpacing/>
              <w:jc w:val="center"/>
            </w:pPr>
            <w:r>
              <w:t>72 (21)</w:t>
            </w:r>
          </w:p>
        </w:tc>
        <w:tc>
          <w:tcPr>
            <w:tcW w:w="679" w:type="pct"/>
            <w:tcBorders>
              <w:top w:val="single" w:sz="4" w:space="0" w:color="00B2A9"/>
              <w:bottom w:val="single" w:sz="4" w:space="0" w:color="00B2A9"/>
            </w:tcBorders>
            <w:shd w:val="clear" w:color="auto" w:fill="FFFFFF" w:themeFill="background1"/>
          </w:tcPr>
          <w:p w14:paraId="443D0B31" w14:textId="104BBD0C" w:rsidR="002D41F5" w:rsidDel="00AB102D" w:rsidRDefault="002D41F5" w:rsidP="002D41F5">
            <w:pPr>
              <w:contextualSpacing/>
              <w:jc w:val="center"/>
            </w:pPr>
            <w:r>
              <w:t>43</w:t>
            </w:r>
            <w:r w:rsidRPr="0011696D">
              <w:t xml:space="preserve"> (</w:t>
            </w:r>
            <w:r>
              <w:t>37</w:t>
            </w:r>
            <w:r w:rsidRPr="0011696D">
              <w:t>)</w:t>
            </w:r>
          </w:p>
        </w:tc>
        <w:tc>
          <w:tcPr>
            <w:tcW w:w="678" w:type="pct"/>
            <w:tcBorders>
              <w:top w:val="single" w:sz="4" w:space="0" w:color="00B2A9"/>
              <w:bottom w:val="single" w:sz="4" w:space="0" w:color="00B2A9"/>
            </w:tcBorders>
            <w:shd w:val="clear" w:color="auto" w:fill="FFFFFF" w:themeFill="background1"/>
          </w:tcPr>
          <w:p w14:paraId="74E335CF" w14:textId="44A02EFB" w:rsidR="002D41F5" w:rsidDel="00AB102D" w:rsidRDefault="002D41F5" w:rsidP="002D41F5">
            <w:pPr>
              <w:contextualSpacing/>
              <w:jc w:val="center"/>
            </w:pPr>
            <w:r>
              <w:t>96</w:t>
            </w:r>
            <w:r w:rsidRPr="0011696D">
              <w:t xml:space="preserve"> (</w:t>
            </w:r>
            <w:r>
              <w:t>22</w:t>
            </w:r>
            <w:r w:rsidRPr="0011696D">
              <w:t>)</w:t>
            </w:r>
          </w:p>
        </w:tc>
        <w:tc>
          <w:tcPr>
            <w:tcW w:w="679" w:type="pct"/>
            <w:tcBorders>
              <w:top w:val="single" w:sz="4" w:space="0" w:color="00B2A9"/>
              <w:bottom w:val="single" w:sz="4" w:space="0" w:color="00B2A9"/>
            </w:tcBorders>
            <w:shd w:val="clear" w:color="auto" w:fill="FFFFFF" w:themeFill="background1"/>
          </w:tcPr>
          <w:p w14:paraId="4B942C53" w14:textId="503720CF" w:rsidR="002D41F5" w:rsidDel="00AB102D" w:rsidRDefault="002D41F5" w:rsidP="002D41F5">
            <w:pPr>
              <w:contextualSpacing/>
              <w:jc w:val="center"/>
            </w:pPr>
            <w:r>
              <w:t>1</w:t>
            </w:r>
          </w:p>
        </w:tc>
      </w:tr>
      <w:tr w:rsidR="002D41F5" w:rsidRPr="007623D7" w14:paraId="28E25F8F" w14:textId="77777777" w:rsidTr="00854B29">
        <w:trPr>
          <w:cantSplit/>
          <w:trHeight w:val="170"/>
        </w:trPr>
        <w:tc>
          <w:tcPr>
            <w:tcW w:w="1000" w:type="pct"/>
            <w:tcBorders>
              <w:top w:val="single" w:sz="4" w:space="0" w:color="00B2A9"/>
              <w:bottom w:val="single" w:sz="4" w:space="0" w:color="00B2A9"/>
            </w:tcBorders>
            <w:shd w:val="clear" w:color="auto" w:fill="auto"/>
          </w:tcPr>
          <w:p w14:paraId="5B0AC483" w14:textId="64502769" w:rsidR="002D41F5" w:rsidRPr="006318EC" w:rsidRDefault="002D41F5" w:rsidP="002D41F5">
            <w:pPr>
              <w:contextualSpacing/>
              <w:rPr>
                <w:highlight w:val="yellow"/>
              </w:rPr>
            </w:pPr>
            <w:r>
              <w:t>Lake Timboram/Lalbert Creek</w:t>
            </w:r>
          </w:p>
        </w:tc>
        <w:tc>
          <w:tcPr>
            <w:tcW w:w="464" w:type="pct"/>
            <w:tcBorders>
              <w:top w:val="single" w:sz="4" w:space="0" w:color="00B2A9"/>
              <w:bottom w:val="single" w:sz="4" w:space="0" w:color="00B2A9"/>
            </w:tcBorders>
          </w:tcPr>
          <w:p w14:paraId="175C177C" w14:textId="29B50C75" w:rsidR="002D41F5" w:rsidRPr="009740EF" w:rsidRDefault="002D41F5" w:rsidP="002D41F5">
            <w:pPr>
              <w:contextualSpacing/>
              <w:jc w:val="center"/>
            </w:pPr>
            <w:r>
              <w:t>BRP049 (1)</w:t>
            </w:r>
          </w:p>
        </w:tc>
        <w:tc>
          <w:tcPr>
            <w:tcW w:w="822" w:type="pct"/>
            <w:tcBorders>
              <w:top w:val="single" w:sz="4" w:space="0" w:color="00B2A9"/>
              <w:bottom w:val="single" w:sz="4" w:space="0" w:color="00B2A9"/>
            </w:tcBorders>
            <w:shd w:val="clear" w:color="auto" w:fill="auto"/>
          </w:tcPr>
          <w:p w14:paraId="4721B067" w14:textId="6FB1E99D" w:rsidR="002D41F5" w:rsidRPr="006318EC" w:rsidRDefault="002D41F5" w:rsidP="002D41F5">
            <w:pPr>
              <w:contextualSpacing/>
              <w:rPr>
                <w:highlight w:val="yellow"/>
              </w:rPr>
            </w:pPr>
            <w:r w:rsidRPr="009740EF">
              <w:t>Fortnightly linear baiting</w:t>
            </w:r>
          </w:p>
        </w:tc>
        <w:tc>
          <w:tcPr>
            <w:tcW w:w="678" w:type="pct"/>
            <w:tcBorders>
              <w:top w:val="single" w:sz="4" w:space="0" w:color="00B2A9"/>
              <w:bottom w:val="single" w:sz="4" w:space="0" w:color="00B2A9"/>
            </w:tcBorders>
            <w:shd w:val="clear" w:color="auto" w:fill="auto"/>
          </w:tcPr>
          <w:p w14:paraId="72793EF3" w14:textId="2B4C754A" w:rsidR="002D41F5" w:rsidRPr="007623D7" w:rsidRDefault="002D41F5" w:rsidP="002D41F5">
            <w:pPr>
              <w:contextualSpacing/>
              <w:jc w:val="center"/>
            </w:pPr>
            <w:r>
              <w:t>69</w:t>
            </w:r>
            <w:r w:rsidRPr="007623D7">
              <w:t xml:space="preserve"> (1</w:t>
            </w:r>
            <w:r>
              <w:t>3</w:t>
            </w:r>
            <w:r w:rsidRPr="007623D7">
              <w:t>)</w:t>
            </w:r>
          </w:p>
        </w:tc>
        <w:tc>
          <w:tcPr>
            <w:tcW w:w="679" w:type="pct"/>
            <w:tcBorders>
              <w:top w:val="single" w:sz="4" w:space="0" w:color="00B2A9"/>
              <w:bottom w:val="single" w:sz="4" w:space="0" w:color="00B2A9"/>
            </w:tcBorders>
          </w:tcPr>
          <w:p w14:paraId="395D8898" w14:textId="1B6ECAB2" w:rsidR="002D41F5" w:rsidRPr="007623D7" w:rsidRDefault="002D41F5" w:rsidP="002D41F5">
            <w:pPr>
              <w:contextualSpacing/>
              <w:jc w:val="center"/>
            </w:pPr>
            <w:r>
              <w:t>27 (25)</w:t>
            </w:r>
          </w:p>
        </w:tc>
        <w:tc>
          <w:tcPr>
            <w:tcW w:w="678" w:type="pct"/>
            <w:tcBorders>
              <w:top w:val="single" w:sz="4" w:space="0" w:color="00B2A9"/>
              <w:bottom w:val="single" w:sz="4" w:space="0" w:color="00B2A9"/>
            </w:tcBorders>
            <w:shd w:val="clear" w:color="auto" w:fill="auto"/>
          </w:tcPr>
          <w:p w14:paraId="1CE0F2F0" w14:textId="2B4F4916" w:rsidR="002D41F5" w:rsidRPr="007623D7" w:rsidRDefault="002D41F5" w:rsidP="002D41F5">
            <w:pPr>
              <w:contextualSpacing/>
              <w:jc w:val="center"/>
            </w:pPr>
            <w:r w:rsidRPr="007623D7">
              <w:t>7</w:t>
            </w:r>
            <w:r>
              <w:t>3</w:t>
            </w:r>
            <w:r w:rsidRPr="007623D7">
              <w:t xml:space="preserve"> (</w:t>
            </w:r>
            <w:r>
              <w:t>9</w:t>
            </w:r>
            <w:r w:rsidRPr="007623D7">
              <w:t xml:space="preserve">) </w:t>
            </w:r>
          </w:p>
        </w:tc>
        <w:tc>
          <w:tcPr>
            <w:tcW w:w="679" w:type="pct"/>
            <w:tcBorders>
              <w:top w:val="single" w:sz="4" w:space="0" w:color="00B2A9"/>
              <w:bottom w:val="single" w:sz="4" w:space="0" w:color="00B2A9"/>
            </w:tcBorders>
            <w:shd w:val="clear" w:color="auto" w:fill="auto"/>
          </w:tcPr>
          <w:p w14:paraId="3070E0D2" w14:textId="4FFC8592" w:rsidR="002D41F5" w:rsidRPr="007623D7" w:rsidRDefault="002D41F5" w:rsidP="002D41F5">
            <w:pPr>
              <w:contextualSpacing/>
              <w:jc w:val="center"/>
            </w:pPr>
            <w:r w:rsidRPr="007623D7">
              <w:t>1</w:t>
            </w:r>
          </w:p>
        </w:tc>
      </w:tr>
      <w:tr w:rsidR="002D41F5" w14:paraId="5F3B940E" w14:textId="77777777" w:rsidTr="00854B29">
        <w:trPr>
          <w:cantSplit/>
          <w:trHeight w:val="170"/>
        </w:trPr>
        <w:tc>
          <w:tcPr>
            <w:tcW w:w="1000" w:type="pct"/>
            <w:tcBorders>
              <w:top w:val="single" w:sz="4" w:space="0" w:color="00B2A9"/>
              <w:bottom w:val="single" w:sz="4" w:space="0" w:color="00B2A9"/>
            </w:tcBorders>
            <w:shd w:val="clear" w:color="auto" w:fill="auto"/>
          </w:tcPr>
          <w:p w14:paraId="723EBD79" w14:textId="4589BFEF" w:rsidR="002D41F5" w:rsidRDefault="002D41F5" w:rsidP="002D41F5">
            <w:pPr>
              <w:contextualSpacing/>
            </w:pPr>
            <w:r w:rsidRPr="00447D7C">
              <w:t>Otway Ark</w:t>
            </w:r>
            <w:r>
              <w:t xml:space="preserve"> (1</w:t>
            </w:r>
            <w:r w:rsidRPr="001A579D">
              <w:t>st</w:t>
            </w:r>
            <w:r>
              <w:t xml:space="preserve"> scenario)</w:t>
            </w:r>
          </w:p>
        </w:tc>
        <w:tc>
          <w:tcPr>
            <w:tcW w:w="464" w:type="pct"/>
            <w:tcBorders>
              <w:top w:val="single" w:sz="4" w:space="0" w:color="00B2A9"/>
              <w:bottom w:val="single" w:sz="4" w:space="0" w:color="00B2A9"/>
            </w:tcBorders>
          </w:tcPr>
          <w:p w14:paraId="6BF7AFCF" w14:textId="50951A8D" w:rsidR="002D41F5" w:rsidRDefault="002D41F5" w:rsidP="002D41F5">
            <w:pPr>
              <w:contextualSpacing/>
              <w:jc w:val="center"/>
            </w:pPr>
            <w:r>
              <w:t>–</w:t>
            </w:r>
          </w:p>
        </w:tc>
        <w:tc>
          <w:tcPr>
            <w:tcW w:w="822" w:type="pct"/>
            <w:tcBorders>
              <w:top w:val="single" w:sz="4" w:space="0" w:color="00B2A9"/>
              <w:bottom w:val="single" w:sz="4" w:space="0" w:color="00B2A9"/>
            </w:tcBorders>
            <w:shd w:val="clear" w:color="auto" w:fill="auto"/>
          </w:tcPr>
          <w:p w14:paraId="182084EC" w14:textId="03286E31" w:rsidR="002D41F5" w:rsidRDefault="002D41F5" w:rsidP="002D41F5">
            <w:pPr>
              <w:contextualSpacing/>
            </w:pPr>
            <w:r>
              <w:t>Monthly network baiting (with extension)</w:t>
            </w:r>
          </w:p>
        </w:tc>
        <w:tc>
          <w:tcPr>
            <w:tcW w:w="678" w:type="pct"/>
            <w:tcBorders>
              <w:top w:val="single" w:sz="4" w:space="0" w:color="00B2A9"/>
              <w:bottom w:val="single" w:sz="4" w:space="0" w:color="00B2A9"/>
            </w:tcBorders>
            <w:shd w:val="clear" w:color="auto" w:fill="auto"/>
          </w:tcPr>
          <w:p w14:paraId="32981ACA" w14:textId="4117EE8B" w:rsidR="002D41F5" w:rsidRDefault="002D41F5" w:rsidP="002D41F5">
            <w:pPr>
              <w:contextualSpacing/>
              <w:jc w:val="center"/>
            </w:pPr>
            <w:r>
              <w:t>68 (7)</w:t>
            </w:r>
          </w:p>
        </w:tc>
        <w:tc>
          <w:tcPr>
            <w:tcW w:w="679" w:type="pct"/>
            <w:tcBorders>
              <w:top w:val="single" w:sz="4" w:space="0" w:color="00B2A9"/>
              <w:bottom w:val="single" w:sz="4" w:space="0" w:color="00B2A9"/>
            </w:tcBorders>
          </w:tcPr>
          <w:p w14:paraId="1048950C" w14:textId="4E2732CC" w:rsidR="002D41F5" w:rsidRDefault="002D41F5" w:rsidP="002D41F5">
            <w:pPr>
              <w:contextualSpacing/>
              <w:jc w:val="center"/>
            </w:pPr>
            <w:r>
              <w:t>26 (9)</w:t>
            </w:r>
          </w:p>
        </w:tc>
        <w:tc>
          <w:tcPr>
            <w:tcW w:w="678" w:type="pct"/>
            <w:tcBorders>
              <w:top w:val="single" w:sz="4" w:space="0" w:color="00B2A9"/>
              <w:bottom w:val="single" w:sz="4" w:space="0" w:color="00B2A9"/>
            </w:tcBorders>
          </w:tcPr>
          <w:p w14:paraId="4B8AA2C8" w14:textId="50D4A6F5" w:rsidR="002D41F5" w:rsidRDefault="002D41F5" w:rsidP="002D41F5">
            <w:pPr>
              <w:contextualSpacing/>
              <w:jc w:val="center"/>
            </w:pPr>
            <w:r>
              <w:t>75 (15)</w:t>
            </w:r>
          </w:p>
        </w:tc>
        <w:tc>
          <w:tcPr>
            <w:tcW w:w="679" w:type="pct"/>
            <w:tcBorders>
              <w:top w:val="single" w:sz="4" w:space="0" w:color="00B2A9"/>
              <w:bottom w:val="single" w:sz="4" w:space="0" w:color="00B2A9"/>
            </w:tcBorders>
            <w:shd w:val="clear" w:color="auto" w:fill="auto"/>
          </w:tcPr>
          <w:p w14:paraId="2093C00E" w14:textId="0915DF99" w:rsidR="002D41F5" w:rsidRDefault="002D41F5" w:rsidP="002D41F5">
            <w:pPr>
              <w:contextualSpacing/>
              <w:jc w:val="center"/>
            </w:pPr>
            <w:r>
              <w:t>4</w:t>
            </w:r>
          </w:p>
        </w:tc>
      </w:tr>
      <w:tr w:rsidR="002D41F5" w14:paraId="63716EC5" w14:textId="77777777" w:rsidTr="00854B29">
        <w:trPr>
          <w:cantSplit/>
          <w:trHeight w:val="170"/>
        </w:trPr>
        <w:tc>
          <w:tcPr>
            <w:tcW w:w="1000" w:type="pct"/>
            <w:tcBorders>
              <w:top w:val="single" w:sz="4" w:space="0" w:color="00B2A9"/>
              <w:bottom w:val="single" w:sz="4" w:space="0" w:color="00B2A9"/>
            </w:tcBorders>
            <w:shd w:val="clear" w:color="auto" w:fill="auto"/>
          </w:tcPr>
          <w:p w14:paraId="0BABB50E" w14:textId="272F94D9" w:rsidR="002D41F5" w:rsidRDefault="002D41F5" w:rsidP="002D41F5">
            <w:pPr>
              <w:contextualSpacing/>
            </w:pPr>
            <w:r>
              <w:t>Little Desert NP (2</w:t>
            </w:r>
            <w:r w:rsidRPr="001A579D">
              <w:t>nd</w:t>
            </w:r>
            <w:r>
              <w:t xml:space="preserve"> scenario)</w:t>
            </w:r>
          </w:p>
        </w:tc>
        <w:tc>
          <w:tcPr>
            <w:tcW w:w="464" w:type="pct"/>
            <w:tcBorders>
              <w:top w:val="single" w:sz="4" w:space="0" w:color="00B2A9"/>
              <w:bottom w:val="single" w:sz="4" w:space="0" w:color="00B2A9"/>
            </w:tcBorders>
          </w:tcPr>
          <w:p w14:paraId="554D9700" w14:textId="676E1F5F" w:rsidR="002D41F5" w:rsidRDefault="002D41F5" w:rsidP="002D41F5">
            <w:pPr>
              <w:contextualSpacing/>
              <w:jc w:val="center"/>
            </w:pPr>
            <w:r>
              <w:rPr>
                <w:lang w:eastAsia="en-AU"/>
              </w:rPr>
              <w:t>BRP111</w:t>
            </w:r>
          </w:p>
        </w:tc>
        <w:tc>
          <w:tcPr>
            <w:tcW w:w="822" w:type="pct"/>
            <w:tcBorders>
              <w:top w:val="single" w:sz="4" w:space="0" w:color="00B2A9"/>
              <w:bottom w:val="single" w:sz="4" w:space="0" w:color="00B2A9"/>
            </w:tcBorders>
            <w:shd w:val="clear" w:color="auto" w:fill="auto"/>
          </w:tcPr>
          <w:p w14:paraId="1CA6CEB1" w14:textId="06B677DA" w:rsidR="002D41F5" w:rsidRDefault="002D41F5" w:rsidP="002D41F5">
            <w:pPr>
              <w:contextualSpacing/>
            </w:pPr>
            <w:r>
              <w:rPr>
                <w:lang w:eastAsia="en-AU"/>
              </w:rPr>
              <w:t>Fortnightly network baiting (with adjacent baiting)</w:t>
            </w:r>
          </w:p>
        </w:tc>
        <w:tc>
          <w:tcPr>
            <w:tcW w:w="678" w:type="pct"/>
            <w:tcBorders>
              <w:top w:val="single" w:sz="4" w:space="0" w:color="00B2A9"/>
              <w:bottom w:val="single" w:sz="4" w:space="0" w:color="00B2A9"/>
            </w:tcBorders>
            <w:shd w:val="clear" w:color="auto" w:fill="auto"/>
          </w:tcPr>
          <w:p w14:paraId="46542129" w14:textId="21208EBC" w:rsidR="002D41F5" w:rsidRDefault="002D41F5" w:rsidP="002D41F5">
            <w:pPr>
              <w:contextualSpacing/>
              <w:jc w:val="center"/>
            </w:pPr>
            <w:r>
              <w:t>68 (17)</w:t>
            </w:r>
          </w:p>
        </w:tc>
        <w:tc>
          <w:tcPr>
            <w:tcW w:w="679" w:type="pct"/>
            <w:tcBorders>
              <w:top w:val="single" w:sz="4" w:space="0" w:color="00B2A9"/>
              <w:bottom w:val="single" w:sz="4" w:space="0" w:color="00B2A9"/>
            </w:tcBorders>
          </w:tcPr>
          <w:p w14:paraId="2488F8F7" w14:textId="79108009" w:rsidR="002D41F5" w:rsidRDefault="002D41F5" w:rsidP="002D41F5">
            <w:pPr>
              <w:contextualSpacing/>
              <w:jc w:val="center"/>
            </w:pPr>
            <w:r>
              <w:t>17 (17)</w:t>
            </w:r>
          </w:p>
        </w:tc>
        <w:tc>
          <w:tcPr>
            <w:tcW w:w="678" w:type="pct"/>
            <w:tcBorders>
              <w:top w:val="single" w:sz="4" w:space="0" w:color="00B2A9"/>
              <w:bottom w:val="single" w:sz="4" w:space="0" w:color="00B2A9"/>
            </w:tcBorders>
          </w:tcPr>
          <w:p w14:paraId="35C3D1C1" w14:textId="090CCCE3" w:rsidR="002D41F5" w:rsidRDefault="002D41F5" w:rsidP="002D41F5">
            <w:pPr>
              <w:contextualSpacing/>
              <w:jc w:val="center"/>
            </w:pPr>
            <w:r>
              <w:t>85 (42)</w:t>
            </w:r>
          </w:p>
        </w:tc>
        <w:tc>
          <w:tcPr>
            <w:tcW w:w="679" w:type="pct"/>
            <w:tcBorders>
              <w:top w:val="single" w:sz="4" w:space="0" w:color="00B2A9"/>
              <w:bottom w:val="single" w:sz="4" w:space="0" w:color="00B2A9"/>
            </w:tcBorders>
            <w:shd w:val="clear" w:color="auto" w:fill="auto"/>
          </w:tcPr>
          <w:p w14:paraId="3452B188" w14:textId="4B1CDE6E" w:rsidR="002D41F5" w:rsidRDefault="002D41F5" w:rsidP="002D41F5">
            <w:pPr>
              <w:contextualSpacing/>
              <w:jc w:val="center"/>
            </w:pPr>
            <w:r>
              <w:t>2</w:t>
            </w:r>
          </w:p>
        </w:tc>
      </w:tr>
      <w:tr w:rsidR="002D41F5" w14:paraId="022DF6E1" w14:textId="77777777" w:rsidTr="00854B29">
        <w:trPr>
          <w:cantSplit/>
          <w:trHeight w:val="170"/>
        </w:trPr>
        <w:tc>
          <w:tcPr>
            <w:tcW w:w="1000" w:type="pct"/>
            <w:tcBorders>
              <w:top w:val="single" w:sz="4" w:space="0" w:color="00B2A9"/>
              <w:bottom w:val="single" w:sz="4" w:space="0" w:color="00B2A9"/>
            </w:tcBorders>
            <w:shd w:val="clear" w:color="auto" w:fill="auto"/>
          </w:tcPr>
          <w:p w14:paraId="0F78AC25" w14:textId="619A3D25" w:rsidR="002D41F5" w:rsidRPr="00447D7C" w:rsidRDefault="002D41F5" w:rsidP="002D41F5">
            <w:pPr>
              <w:contextualSpacing/>
            </w:pPr>
            <w:r>
              <w:t>Murray–Sunset NP–South</w:t>
            </w:r>
          </w:p>
        </w:tc>
        <w:tc>
          <w:tcPr>
            <w:tcW w:w="464" w:type="pct"/>
            <w:tcBorders>
              <w:top w:val="single" w:sz="4" w:space="0" w:color="00B2A9"/>
              <w:bottom w:val="single" w:sz="4" w:space="0" w:color="00B2A9"/>
            </w:tcBorders>
          </w:tcPr>
          <w:p w14:paraId="1A347DCC" w14:textId="4A26D9D5" w:rsidR="002D41F5" w:rsidRDefault="002D41F5" w:rsidP="002D41F5">
            <w:pPr>
              <w:contextualSpacing/>
              <w:jc w:val="center"/>
            </w:pPr>
            <w:r>
              <w:t>BRP028</w:t>
            </w:r>
          </w:p>
        </w:tc>
        <w:tc>
          <w:tcPr>
            <w:tcW w:w="822" w:type="pct"/>
            <w:tcBorders>
              <w:top w:val="single" w:sz="4" w:space="0" w:color="00B2A9"/>
              <w:bottom w:val="single" w:sz="4" w:space="0" w:color="00B2A9"/>
            </w:tcBorders>
            <w:shd w:val="clear" w:color="auto" w:fill="auto"/>
          </w:tcPr>
          <w:p w14:paraId="2370CDF3" w14:textId="42FDB5CE" w:rsidR="002D41F5" w:rsidRPr="00447D7C" w:rsidRDefault="002D41F5" w:rsidP="002D41F5">
            <w:pPr>
              <w:contextualSpacing/>
            </w:pPr>
            <w:r>
              <w:t>Fortnightly linear baiting</w:t>
            </w:r>
          </w:p>
        </w:tc>
        <w:tc>
          <w:tcPr>
            <w:tcW w:w="678" w:type="pct"/>
            <w:tcBorders>
              <w:top w:val="single" w:sz="4" w:space="0" w:color="00B2A9"/>
              <w:bottom w:val="single" w:sz="4" w:space="0" w:color="00B2A9"/>
            </w:tcBorders>
            <w:shd w:val="clear" w:color="auto" w:fill="auto"/>
          </w:tcPr>
          <w:p w14:paraId="3999BA32" w14:textId="77777777" w:rsidR="002D41F5" w:rsidRPr="00447D7C" w:rsidRDefault="002D41F5" w:rsidP="002D41F5">
            <w:pPr>
              <w:contextualSpacing/>
              <w:jc w:val="center"/>
            </w:pPr>
            <w:r>
              <w:t>61 (15)</w:t>
            </w:r>
          </w:p>
        </w:tc>
        <w:tc>
          <w:tcPr>
            <w:tcW w:w="679" w:type="pct"/>
            <w:tcBorders>
              <w:top w:val="single" w:sz="4" w:space="0" w:color="00B2A9"/>
              <w:bottom w:val="single" w:sz="4" w:space="0" w:color="00B2A9"/>
            </w:tcBorders>
          </w:tcPr>
          <w:p w14:paraId="5028DCD8" w14:textId="0462C7C3" w:rsidR="002D41F5" w:rsidRDefault="002D41F5" w:rsidP="002D41F5">
            <w:pPr>
              <w:contextualSpacing/>
              <w:jc w:val="center"/>
            </w:pPr>
            <w:r>
              <w:t>Not achieved</w:t>
            </w:r>
          </w:p>
        </w:tc>
        <w:tc>
          <w:tcPr>
            <w:tcW w:w="678" w:type="pct"/>
            <w:tcBorders>
              <w:top w:val="single" w:sz="4" w:space="0" w:color="00B2A9"/>
              <w:bottom w:val="single" w:sz="4" w:space="0" w:color="00B2A9"/>
            </w:tcBorders>
          </w:tcPr>
          <w:p w14:paraId="02D9699D" w14:textId="1BDF328A" w:rsidR="002D41F5" w:rsidRDefault="002D41F5" w:rsidP="002D41F5">
            <w:pPr>
              <w:contextualSpacing/>
              <w:jc w:val="center"/>
            </w:pPr>
            <w:r>
              <w:t>148</w:t>
            </w:r>
            <w:r>
              <w:rPr>
                <w:szCs w:val="20"/>
                <w:vertAlign w:val="superscript"/>
              </w:rPr>
              <w:t>b</w:t>
            </w:r>
            <w:r>
              <w:t xml:space="preserve"> (88)</w:t>
            </w:r>
          </w:p>
        </w:tc>
        <w:tc>
          <w:tcPr>
            <w:tcW w:w="679" w:type="pct"/>
            <w:tcBorders>
              <w:top w:val="single" w:sz="4" w:space="0" w:color="00B2A9"/>
              <w:bottom w:val="single" w:sz="4" w:space="0" w:color="00B2A9"/>
            </w:tcBorders>
            <w:shd w:val="clear" w:color="auto" w:fill="auto"/>
          </w:tcPr>
          <w:p w14:paraId="5988DE9D" w14:textId="143F6F87" w:rsidR="002D41F5" w:rsidRPr="00447D7C" w:rsidRDefault="002D41F5" w:rsidP="002D41F5">
            <w:pPr>
              <w:contextualSpacing/>
              <w:jc w:val="center"/>
            </w:pPr>
            <w:r>
              <w:t>1</w:t>
            </w:r>
          </w:p>
        </w:tc>
      </w:tr>
      <w:tr w:rsidR="002D41F5" w14:paraId="2AF75285" w14:textId="77777777" w:rsidTr="00854B29">
        <w:trPr>
          <w:cantSplit/>
          <w:trHeight w:val="170"/>
        </w:trPr>
        <w:tc>
          <w:tcPr>
            <w:tcW w:w="1000" w:type="pct"/>
            <w:tcBorders>
              <w:top w:val="single" w:sz="4" w:space="0" w:color="00B2A9"/>
              <w:bottom w:val="single" w:sz="4" w:space="0" w:color="00B2A9"/>
            </w:tcBorders>
            <w:shd w:val="clear" w:color="auto" w:fill="auto"/>
          </w:tcPr>
          <w:p w14:paraId="3864C04C" w14:textId="6685C1A3" w:rsidR="002D41F5" w:rsidRPr="00447D7C" w:rsidRDefault="002D41F5" w:rsidP="002D41F5">
            <w:pPr>
              <w:contextualSpacing/>
            </w:pPr>
            <w:r>
              <w:t>Lower Avoca Plains</w:t>
            </w:r>
          </w:p>
        </w:tc>
        <w:tc>
          <w:tcPr>
            <w:tcW w:w="464" w:type="pct"/>
            <w:tcBorders>
              <w:top w:val="single" w:sz="4" w:space="0" w:color="00B2A9"/>
              <w:bottom w:val="single" w:sz="4" w:space="0" w:color="00B2A9"/>
            </w:tcBorders>
          </w:tcPr>
          <w:p w14:paraId="01108EB2" w14:textId="0FD2AB79" w:rsidR="002D41F5" w:rsidRDefault="002D41F5" w:rsidP="002D41F5">
            <w:pPr>
              <w:contextualSpacing/>
              <w:jc w:val="center"/>
            </w:pPr>
            <w:r>
              <w:t>BRP071</w:t>
            </w:r>
          </w:p>
        </w:tc>
        <w:tc>
          <w:tcPr>
            <w:tcW w:w="822" w:type="pct"/>
            <w:tcBorders>
              <w:top w:val="single" w:sz="4" w:space="0" w:color="00B2A9"/>
              <w:bottom w:val="single" w:sz="4" w:space="0" w:color="00B2A9"/>
            </w:tcBorders>
            <w:shd w:val="clear" w:color="auto" w:fill="auto"/>
          </w:tcPr>
          <w:p w14:paraId="0C32040C" w14:textId="6ACACC67" w:rsidR="002D41F5" w:rsidRPr="00447D7C" w:rsidRDefault="002D41F5" w:rsidP="002D41F5">
            <w:pPr>
              <w:contextualSpacing/>
            </w:pPr>
            <w:r>
              <w:t>Fortnightly network baiting</w:t>
            </w:r>
          </w:p>
        </w:tc>
        <w:tc>
          <w:tcPr>
            <w:tcW w:w="678" w:type="pct"/>
            <w:tcBorders>
              <w:top w:val="single" w:sz="4" w:space="0" w:color="00B2A9"/>
              <w:bottom w:val="single" w:sz="4" w:space="0" w:color="00B2A9"/>
            </w:tcBorders>
            <w:shd w:val="clear" w:color="auto" w:fill="auto"/>
          </w:tcPr>
          <w:p w14:paraId="75D20212" w14:textId="77777777" w:rsidR="002D41F5" w:rsidRPr="00447D7C" w:rsidRDefault="002D41F5" w:rsidP="002D41F5">
            <w:pPr>
              <w:contextualSpacing/>
              <w:jc w:val="center"/>
            </w:pPr>
            <w:r>
              <w:t>60 (15)</w:t>
            </w:r>
          </w:p>
        </w:tc>
        <w:tc>
          <w:tcPr>
            <w:tcW w:w="679" w:type="pct"/>
            <w:tcBorders>
              <w:top w:val="single" w:sz="4" w:space="0" w:color="00B2A9"/>
              <w:bottom w:val="single" w:sz="4" w:space="0" w:color="00B2A9"/>
            </w:tcBorders>
          </w:tcPr>
          <w:p w14:paraId="72A3D659" w14:textId="5C96470D" w:rsidR="002D41F5" w:rsidRDefault="002D41F5" w:rsidP="002D41F5">
            <w:pPr>
              <w:contextualSpacing/>
              <w:jc w:val="center"/>
            </w:pPr>
            <w:r>
              <w:t>Not achieved</w:t>
            </w:r>
          </w:p>
        </w:tc>
        <w:tc>
          <w:tcPr>
            <w:tcW w:w="678" w:type="pct"/>
            <w:tcBorders>
              <w:top w:val="single" w:sz="4" w:space="0" w:color="00B2A9"/>
              <w:bottom w:val="single" w:sz="4" w:space="0" w:color="00B2A9"/>
            </w:tcBorders>
          </w:tcPr>
          <w:p w14:paraId="6F03EBEA" w14:textId="69450ED6" w:rsidR="002D41F5" w:rsidRDefault="002D41F5" w:rsidP="002D41F5">
            <w:pPr>
              <w:contextualSpacing/>
              <w:jc w:val="center"/>
            </w:pPr>
            <w:r>
              <w:t>135</w:t>
            </w:r>
            <w:r>
              <w:rPr>
                <w:szCs w:val="20"/>
                <w:vertAlign w:val="superscript"/>
              </w:rPr>
              <w:t>b</w:t>
            </w:r>
            <w:r>
              <w:t xml:space="preserve"> (107)</w:t>
            </w:r>
          </w:p>
        </w:tc>
        <w:tc>
          <w:tcPr>
            <w:tcW w:w="679" w:type="pct"/>
            <w:tcBorders>
              <w:top w:val="single" w:sz="4" w:space="0" w:color="00B2A9"/>
              <w:bottom w:val="single" w:sz="4" w:space="0" w:color="00B2A9"/>
            </w:tcBorders>
            <w:shd w:val="clear" w:color="auto" w:fill="auto"/>
          </w:tcPr>
          <w:p w14:paraId="14A651D8" w14:textId="649403D7" w:rsidR="002D41F5" w:rsidRPr="00447D7C" w:rsidRDefault="002D41F5" w:rsidP="002D41F5">
            <w:pPr>
              <w:contextualSpacing/>
              <w:jc w:val="center"/>
            </w:pPr>
            <w:r>
              <w:t>2</w:t>
            </w:r>
          </w:p>
        </w:tc>
      </w:tr>
      <w:tr w:rsidR="002D41F5" w14:paraId="3E9024CD" w14:textId="77777777" w:rsidTr="00854B29">
        <w:trPr>
          <w:cantSplit/>
          <w:trHeight w:val="170"/>
        </w:trPr>
        <w:tc>
          <w:tcPr>
            <w:tcW w:w="1000" w:type="pct"/>
            <w:tcBorders>
              <w:top w:val="single" w:sz="4" w:space="0" w:color="00B2A9"/>
              <w:bottom w:val="single" w:sz="4" w:space="0" w:color="00B2A9"/>
            </w:tcBorders>
            <w:shd w:val="clear" w:color="auto" w:fill="auto"/>
          </w:tcPr>
          <w:p w14:paraId="6D258258" w14:textId="64C6DFD5" w:rsidR="002D41F5" w:rsidRPr="00447D7C" w:rsidRDefault="002D41F5" w:rsidP="002D41F5">
            <w:pPr>
              <w:contextualSpacing/>
            </w:pPr>
            <w:r>
              <w:t>Little Desert NP (1</w:t>
            </w:r>
            <w:r w:rsidRPr="001A579D">
              <w:t>st</w:t>
            </w:r>
            <w:r>
              <w:t xml:space="preserve"> scenario)</w:t>
            </w:r>
          </w:p>
        </w:tc>
        <w:tc>
          <w:tcPr>
            <w:tcW w:w="464" w:type="pct"/>
            <w:tcBorders>
              <w:top w:val="single" w:sz="4" w:space="0" w:color="00B2A9"/>
              <w:bottom w:val="single" w:sz="4" w:space="0" w:color="00B2A9"/>
            </w:tcBorders>
          </w:tcPr>
          <w:p w14:paraId="52CE853B" w14:textId="4FB82F60" w:rsidR="002D41F5" w:rsidRDefault="002D41F5" w:rsidP="002D41F5">
            <w:pPr>
              <w:contextualSpacing/>
              <w:jc w:val="center"/>
              <w:rPr>
                <w:lang w:eastAsia="en-AU"/>
              </w:rPr>
            </w:pPr>
            <w:r>
              <w:rPr>
                <w:lang w:eastAsia="en-AU"/>
              </w:rPr>
              <w:t>BPR111</w:t>
            </w:r>
          </w:p>
        </w:tc>
        <w:tc>
          <w:tcPr>
            <w:tcW w:w="822" w:type="pct"/>
            <w:tcBorders>
              <w:top w:val="single" w:sz="4" w:space="0" w:color="00B2A9"/>
              <w:bottom w:val="single" w:sz="4" w:space="0" w:color="00B2A9"/>
            </w:tcBorders>
            <w:shd w:val="clear" w:color="auto" w:fill="auto"/>
          </w:tcPr>
          <w:p w14:paraId="5306557D" w14:textId="24CD2B62" w:rsidR="002D41F5" w:rsidRPr="00447D7C" w:rsidRDefault="002D41F5" w:rsidP="002D41F5">
            <w:pPr>
              <w:contextualSpacing/>
            </w:pPr>
            <w:r>
              <w:rPr>
                <w:lang w:eastAsia="en-AU"/>
              </w:rPr>
              <w:t>Various temporal scales network baiting (with adjacent baiting)</w:t>
            </w:r>
          </w:p>
        </w:tc>
        <w:tc>
          <w:tcPr>
            <w:tcW w:w="678" w:type="pct"/>
            <w:tcBorders>
              <w:top w:val="single" w:sz="4" w:space="0" w:color="00B2A9"/>
              <w:bottom w:val="single" w:sz="4" w:space="0" w:color="00B2A9"/>
            </w:tcBorders>
            <w:shd w:val="clear" w:color="auto" w:fill="auto"/>
          </w:tcPr>
          <w:p w14:paraId="350A8F6D" w14:textId="29C6508C" w:rsidR="002D41F5" w:rsidRPr="00447D7C" w:rsidRDefault="002D41F5" w:rsidP="002D41F5">
            <w:pPr>
              <w:contextualSpacing/>
              <w:jc w:val="center"/>
            </w:pPr>
            <w:r>
              <w:t>53 (2)</w:t>
            </w:r>
          </w:p>
        </w:tc>
        <w:tc>
          <w:tcPr>
            <w:tcW w:w="679" w:type="pct"/>
            <w:tcBorders>
              <w:top w:val="single" w:sz="4" w:space="0" w:color="00B2A9"/>
              <w:bottom w:val="single" w:sz="4" w:space="0" w:color="00B2A9"/>
            </w:tcBorders>
          </w:tcPr>
          <w:p w14:paraId="7AADC4D4" w14:textId="380CDE68" w:rsidR="002D41F5" w:rsidRDefault="002D41F5" w:rsidP="002D41F5">
            <w:pPr>
              <w:contextualSpacing/>
              <w:jc w:val="center"/>
            </w:pPr>
            <w:r>
              <w:t>&lt;1 (0.5)</w:t>
            </w:r>
          </w:p>
        </w:tc>
        <w:tc>
          <w:tcPr>
            <w:tcW w:w="678" w:type="pct"/>
            <w:tcBorders>
              <w:top w:val="single" w:sz="4" w:space="0" w:color="00B2A9"/>
              <w:bottom w:val="single" w:sz="4" w:space="0" w:color="00B2A9"/>
            </w:tcBorders>
          </w:tcPr>
          <w:p w14:paraId="019AF9AE" w14:textId="60BD0390" w:rsidR="002D41F5" w:rsidRDefault="002D41F5" w:rsidP="002D41F5">
            <w:pPr>
              <w:contextualSpacing/>
              <w:jc w:val="center"/>
            </w:pPr>
            <w:r>
              <w:t>46 (3)</w:t>
            </w:r>
          </w:p>
        </w:tc>
        <w:tc>
          <w:tcPr>
            <w:tcW w:w="679" w:type="pct"/>
            <w:tcBorders>
              <w:top w:val="single" w:sz="4" w:space="0" w:color="00B2A9"/>
              <w:bottom w:val="single" w:sz="4" w:space="0" w:color="00B2A9"/>
            </w:tcBorders>
            <w:shd w:val="clear" w:color="auto" w:fill="auto"/>
          </w:tcPr>
          <w:p w14:paraId="712D1B77" w14:textId="4E3E859A" w:rsidR="002D41F5" w:rsidRPr="00447D7C" w:rsidRDefault="002D41F5" w:rsidP="002D41F5">
            <w:pPr>
              <w:contextualSpacing/>
              <w:jc w:val="center"/>
            </w:pPr>
            <w:r>
              <w:t>4</w:t>
            </w:r>
          </w:p>
        </w:tc>
      </w:tr>
      <w:tr w:rsidR="002D41F5" w14:paraId="7D0C4AFF" w14:textId="77777777" w:rsidTr="00854B29">
        <w:trPr>
          <w:cantSplit/>
          <w:trHeight w:val="170"/>
        </w:trPr>
        <w:tc>
          <w:tcPr>
            <w:tcW w:w="1000" w:type="pct"/>
            <w:tcBorders>
              <w:top w:val="single" w:sz="4" w:space="0" w:color="00B2A9"/>
              <w:bottom w:val="single" w:sz="4" w:space="0" w:color="00B2A9"/>
            </w:tcBorders>
            <w:shd w:val="clear" w:color="auto" w:fill="auto"/>
          </w:tcPr>
          <w:p w14:paraId="3AE0A8B6" w14:textId="6BD0BF92" w:rsidR="002D41F5" w:rsidRPr="00447D7C" w:rsidRDefault="002D41F5" w:rsidP="002D41F5">
            <w:pPr>
              <w:contextualSpacing/>
            </w:pPr>
            <w:r>
              <w:t>Patho Plains</w:t>
            </w:r>
          </w:p>
        </w:tc>
        <w:tc>
          <w:tcPr>
            <w:tcW w:w="464" w:type="pct"/>
            <w:tcBorders>
              <w:top w:val="single" w:sz="4" w:space="0" w:color="00B2A9"/>
              <w:bottom w:val="single" w:sz="4" w:space="0" w:color="00B2A9"/>
            </w:tcBorders>
          </w:tcPr>
          <w:p w14:paraId="63E06EB8" w14:textId="27852BBC" w:rsidR="002D41F5" w:rsidRDefault="002D41F5" w:rsidP="002D41F5">
            <w:pPr>
              <w:contextualSpacing/>
              <w:jc w:val="center"/>
            </w:pPr>
            <w:r>
              <w:t>BRP072</w:t>
            </w:r>
          </w:p>
        </w:tc>
        <w:tc>
          <w:tcPr>
            <w:tcW w:w="822" w:type="pct"/>
            <w:tcBorders>
              <w:top w:val="single" w:sz="4" w:space="0" w:color="00B2A9"/>
              <w:bottom w:val="single" w:sz="4" w:space="0" w:color="00B2A9"/>
            </w:tcBorders>
            <w:shd w:val="clear" w:color="auto" w:fill="auto"/>
          </w:tcPr>
          <w:p w14:paraId="57B51898" w14:textId="57DA118F" w:rsidR="002D41F5" w:rsidRPr="00447D7C" w:rsidRDefault="002D41F5" w:rsidP="002D41F5">
            <w:pPr>
              <w:contextualSpacing/>
            </w:pPr>
            <w:r>
              <w:t>Fortnightly network baiting</w:t>
            </w:r>
          </w:p>
        </w:tc>
        <w:tc>
          <w:tcPr>
            <w:tcW w:w="678" w:type="pct"/>
            <w:tcBorders>
              <w:top w:val="single" w:sz="4" w:space="0" w:color="00B2A9"/>
              <w:bottom w:val="single" w:sz="4" w:space="0" w:color="00B2A9"/>
            </w:tcBorders>
            <w:shd w:val="clear" w:color="auto" w:fill="auto"/>
          </w:tcPr>
          <w:p w14:paraId="597D6E30" w14:textId="5217888D" w:rsidR="002D41F5" w:rsidRPr="00447D7C" w:rsidRDefault="002D41F5" w:rsidP="002D41F5">
            <w:pPr>
              <w:contextualSpacing/>
              <w:jc w:val="center"/>
            </w:pPr>
            <w:r>
              <w:t>56 (15)</w:t>
            </w:r>
          </w:p>
        </w:tc>
        <w:tc>
          <w:tcPr>
            <w:tcW w:w="679" w:type="pct"/>
            <w:tcBorders>
              <w:top w:val="single" w:sz="4" w:space="0" w:color="00B2A9"/>
              <w:bottom w:val="single" w:sz="4" w:space="0" w:color="00B2A9"/>
            </w:tcBorders>
          </w:tcPr>
          <w:p w14:paraId="76B9D6AC" w14:textId="3ECEA583" w:rsidR="002D41F5" w:rsidRDefault="002D41F5" w:rsidP="002D41F5">
            <w:pPr>
              <w:contextualSpacing/>
              <w:jc w:val="center"/>
            </w:pPr>
            <w:r>
              <w:t>Not achieved</w:t>
            </w:r>
          </w:p>
        </w:tc>
        <w:tc>
          <w:tcPr>
            <w:tcW w:w="678" w:type="pct"/>
            <w:tcBorders>
              <w:top w:val="single" w:sz="4" w:space="0" w:color="00B2A9"/>
              <w:bottom w:val="single" w:sz="4" w:space="0" w:color="00B2A9"/>
            </w:tcBorders>
          </w:tcPr>
          <w:p w14:paraId="2EECAC0D" w14:textId="14EB81BA" w:rsidR="002D41F5" w:rsidRDefault="002D41F5" w:rsidP="002D41F5">
            <w:pPr>
              <w:contextualSpacing/>
              <w:jc w:val="center"/>
            </w:pPr>
            <w:r>
              <w:t>99</w:t>
            </w:r>
            <w:r>
              <w:rPr>
                <w:szCs w:val="20"/>
                <w:vertAlign w:val="superscript"/>
              </w:rPr>
              <w:t>b</w:t>
            </w:r>
            <w:r>
              <w:t xml:space="preserve"> (95)</w:t>
            </w:r>
          </w:p>
        </w:tc>
        <w:tc>
          <w:tcPr>
            <w:tcW w:w="679" w:type="pct"/>
            <w:tcBorders>
              <w:top w:val="single" w:sz="4" w:space="0" w:color="00B2A9"/>
              <w:bottom w:val="single" w:sz="4" w:space="0" w:color="00B2A9"/>
            </w:tcBorders>
            <w:shd w:val="clear" w:color="auto" w:fill="auto"/>
          </w:tcPr>
          <w:p w14:paraId="3BF901A7" w14:textId="3F9E6F18" w:rsidR="002D41F5" w:rsidRPr="00447D7C" w:rsidRDefault="002D41F5" w:rsidP="002D41F5">
            <w:pPr>
              <w:contextualSpacing/>
              <w:jc w:val="center"/>
            </w:pPr>
            <w:r>
              <w:t>2</w:t>
            </w:r>
          </w:p>
        </w:tc>
      </w:tr>
      <w:tr w:rsidR="002D41F5" w14:paraId="076A5CE2" w14:textId="77777777" w:rsidTr="00854B29">
        <w:trPr>
          <w:cantSplit/>
          <w:trHeight w:val="170"/>
        </w:trPr>
        <w:tc>
          <w:tcPr>
            <w:tcW w:w="1000" w:type="pct"/>
            <w:tcBorders>
              <w:top w:val="single" w:sz="4" w:space="0" w:color="00B2A9"/>
              <w:bottom w:val="single" w:sz="4" w:space="0" w:color="00B2A9"/>
            </w:tcBorders>
            <w:shd w:val="clear" w:color="auto" w:fill="auto"/>
          </w:tcPr>
          <w:p w14:paraId="5BA61F82" w14:textId="54FE0E28" w:rsidR="002D41F5" w:rsidRPr="006318EC" w:rsidRDefault="002D41F5" w:rsidP="002D41F5">
            <w:pPr>
              <w:contextualSpacing/>
              <w:rPr>
                <w:highlight w:val="yellow"/>
              </w:rPr>
            </w:pPr>
            <w:r>
              <w:t>Lake Tyrrell</w:t>
            </w:r>
          </w:p>
        </w:tc>
        <w:tc>
          <w:tcPr>
            <w:tcW w:w="464" w:type="pct"/>
            <w:tcBorders>
              <w:top w:val="single" w:sz="4" w:space="0" w:color="00B2A9"/>
              <w:bottom w:val="single" w:sz="4" w:space="0" w:color="00B2A9"/>
            </w:tcBorders>
          </w:tcPr>
          <w:p w14:paraId="27B7E055" w14:textId="39BAE1C5" w:rsidR="002D41F5" w:rsidRPr="009740EF" w:rsidRDefault="002D41F5" w:rsidP="002D41F5">
            <w:pPr>
              <w:contextualSpacing/>
              <w:jc w:val="center"/>
            </w:pPr>
            <w:r>
              <w:t>BRP049 (2)</w:t>
            </w:r>
          </w:p>
        </w:tc>
        <w:tc>
          <w:tcPr>
            <w:tcW w:w="822" w:type="pct"/>
            <w:tcBorders>
              <w:top w:val="single" w:sz="4" w:space="0" w:color="00B2A9"/>
              <w:bottom w:val="single" w:sz="4" w:space="0" w:color="00B2A9"/>
            </w:tcBorders>
            <w:shd w:val="clear" w:color="auto" w:fill="auto"/>
          </w:tcPr>
          <w:p w14:paraId="0F139645" w14:textId="34046588" w:rsidR="002D41F5" w:rsidRPr="006318EC" w:rsidRDefault="002D41F5" w:rsidP="002D41F5">
            <w:pPr>
              <w:contextualSpacing/>
              <w:rPr>
                <w:highlight w:val="yellow"/>
              </w:rPr>
            </w:pPr>
            <w:r w:rsidRPr="009740EF">
              <w:t>Fortnightly linear baiting</w:t>
            </w:r>
          </w:p>
        </w:tc>
        <w:tc>
          <w:tcPr>
            <w:tcW w:w="678" w:type="pct"/>
            <w:tcBorders>
              <w:top w:val="single" w:sz="4" w:space="0" w:color="00B2A9"/>
              <w:bottom w:val="single" w:sz="4" w:space="0" w:color="00B2A9"/>
            </w:tcBorders>
            <w:shd w:val="clear" w:color="auto" w:fill="auto"/>
          </w:tcPr>
          <w:p w14:paraId="7D7898F3" w14:textId="784B05A3" w:rsidR="002D41F5" w:rsidRPr="006318EC" w:rsidRDefault="002D41F5" w:rsidP="002D41F5">
            <w:pPr>
              <w:contextualSpacing/>
              <w:jc w:val="center"/>
              <w:rPr>
                <w:highlight w:val="yellow"/>
              </w:rPr>
            </w:pPr>
            <w:r>
              <w:t>56 (20)</w:t>
            </w:r>
          </w:p>
        </w:tc>
        <w:tc>
          <w:tcPr>
            <w:tcW w:w="679" w:type="pct"/>
            <w:tcBorders>
              <w:top w:val="single" w:sz="4" w:space="0" w:color="00B2A9"/>
              <w:bottom w:val="single" w:sz="4" w:space="0" w:color="00B2A9"/>
            </w:tcBorders>
          </w:tcPr>
          <w:p w14:paraId="4E09AB60" w14:textId="18B062C4" w:rsidR="002D41F5" w:rsidRDefault="002D41F5" w:rsidP="002D41F5">
            <w:pPr>
              <w:contextualSpacing/>
              <w:jc w:val="center"/>
            </w:pPr>
            <w:r>
              <w:t>Not achieved</w:t>
            </w:r>
          </w:p>
        </w:tc>
        <w:tc>
          <w:tcPr>
            <w:tcW w:w="678" w:type="pct"/>
            <w:tcBorders>
              <w:top w:val="single" w:sz="4" w:space="0" w:color="00B2A9"/>
              <w:bottom w:val="single" w:sz="4" w:space="0" w:color="00B2A9"/>
            </w:tcBorders>
          </w:tcPr>
          <w:p w14:paraId="040BF26E" w14:textId="44BB1A99" w:rsidR="002D41F5" w:rsidRDefault="002D41F5" w:rsidP="002D41F5">
            <w:pPr>
              <w:contextualSpacing/>
              <w:jc w:val="center"/>
            </w:pPr>
            <w:r>
              <w:t>48 (31)</w:t>
            </w:r>
          </w:p>
        </w:tc>
        <w:tc>
          <w:tcPr>
            <w:tcW w:w="679" w:type="pct"/>
            <w:tcBorders>
              <w:top w:val="single" w:sz="4" w:space="0" w:color="00B2A9"/>
              <w:bottom w:val="single" w:sz="4" w:space="0" w:color="00B2A9"/>
            </w:tcBorders>
            <w:shd w:val="clear" w:color="auto" w:fill="auto"/>
          </w:tcPr>
          <w:p w14:paraId="169091D9" w14:textId="1B0FAB44" w:rsidR="002D41F5" w:rsidRPr="006318EC" w:rsidRDefault="002D41F5" w:rsidP="002D41F5">
            <w:pPr>
              <w:contextualSpacing/>
              <w:jc w:val="center"/>
              <w:rPr>
                <w:highlight w:val="yellow"/>
              </w:rPr>
            </w:pPr>
            <w:r>
              <w:t>3</w:t>
            </w:r>
          </w:p>
        </w:tc>
      </w:tr>
      <w:tr w:rsidR="002D41F5" w14:paraId="738D4D65" w14:textId="77777777" w:rsidTr="00854B29">
        <w:trPr>
          <w:cantSplit/>
          <w:trHeight w:val="170"/>
        </w:trPr>
        <w:tc>
          <w:tcPr>
            <w:tcW w:w="1000" w:type="pct"/>
            <w:tcBorders>
              <w:top w:val="single" w:sz="4" w:space="0" w:color="00B2A9"/>
              <w:bottom w:val="single" w:sz="4" w:space="0" w:color="00B2A9"/>
            </w:tcBorders>
            <w:shd w:val="clear" w:color="auto" w:fill="auto"/>
          </w:tcPr>
          <w:p w14:paraId="1679FE68" w14:textId="439BF317" w:rsidR="002D41F5" w:rsidRPr="00447D7C" w:rsidRDefault="002D41F5" w:rsidP="002D41F5">
            <w:pPr>
              <w:contextualSpacing/>
            </w:pPr>
            <w:r>
              <w:t>Patchewollock SF (2</w:t>
            </w:r>
            <w:r w:rsidRPr="001A579D">
              <w:t>nd</w:t>
            </w:r>
            <w:r>
              <w:t xml:space="preserve"> scenario)</w:t>
            </w:r>
          </w:p>
        </w:tc>
        <w:tc>
          <w:tcPr>
            <w:tcW w:w="464" w:type="pct"/>
            <w:tcBorders>
              <w:top w:val="single" w:sz="4" w:space="0" w:color="00B2A9"/>
              <w:bottom w:val="single" w:sz="4" w:space="0" w:color="00B2A9"/>
            </w:tcBorders>
          </w:tcPr>
          <w:p w14:paraId="4EECC8B9" w14:textId="6C759839" w:rsidR="002D41F5" w:rsidRDefault="002D41F5" w:rsidP="002D41F5">
            <w:pPr>
              <w:contextualSpacing/>
              <w:jc w:val="center"/>
              <w:rPr>
                <w:lang w:eastAsia="en-AU"/>
              </w:rPr>
            </w:pPr>
            <w:r>
              <w:rPr>
                <w:lang w:eastAsia="en-AU"/>
              </w:rPr>
              <w:t>BRP052</w:t>
            </w:r>
          </w:p>
        </w:tc>
        <w:tc>
          <w:tcPr>
            <w:tcW w:w="822" w:type="pct"/>
            <w:tcBorders>
              <w:top w:val="single" w:sz="4" w:space="0" w:color="00B2A9"/>
              <w:bottom w:val="single" w:sz="4" w:space="0" w:color="00B2A9"/>
            </w:tcBorders>
            <w:shd w:val="clear" w:color="auto" w:fill="auto"/>
          </w:tcPr>
          <w:p w14:paraId="61218703" w14:textId="5425F31F" w:rsidR="002D41F5" w:rsidRPr="00447D7C" w:rsidRDefault="002D41F5" w:rsidP="002D41F5">
            <w:pPr>
              <w:contextualSpacing/>
            </w:pPr>
            <w:r>
              <w:rPr>
                <w:lang w:eastAsia="en-AU"/>
              </w:rPr>
              <w:t>Fortnightly network baiting</w:t>
            </w:r>
          </w:p>
        </w:tc>
        <w:tc>
          <w:tcPr>
            <w:tcW w:w="678" w:type="pct"/>
            <w:tcBorders>
              <w:top w:val="single" w:sz="4" w:space="0" w:color="00B2A9"/>
              <w:bottom w:val="single" w:sz="4" w:space="0" w:color="00B2A9"/>
            </w:tcBorders>
            <w:shd w:val="clear" w:color="auto" w:fill="auto"/>
          </w:tcPr>
          <w:p w14:paraId="5E4576DF" w14:textId="77777777" w:rsidR="002D41F5" w:rsidRPr="00447D7C" w:rsidRDefault="002D41F5" w:rsidP="002D41F5">
            <w:pPr>
              <w:contextualSpacing/>
              <w:jc w:val="center"/>
            </w:pPr>
            <w:r>
              <w:t>53 (38)</w:t>
            </w:r>
          </w:p>
        </w:tc>
        <w:tc>
          <w:tcPr>
            <w:tcW w:w="679" w:type="pct"/>
            <w:tcBorders>
              <w:top w:val="single" w:sz="4" w:space="0" w:color="00B2A9"/>
              <w:bottom w:val="single" w:sz="4" w:space="0" w:color="00B2A9"/>
            </w:tcBorders>
          </w:tcPr>
          <w:p w14:paraId="7C32F401" w14:textId="41C9BA51" w:rsidR="002D41F5" w:rsidRDefault="002D41F5" w:rsidP="002D41F5">
            <w:pPr>
              <w:contextualSpacing/>
              <w:jc w:val="center"/>
            </w:pPr>
            <w:r>
              <w:t>Not achieved</w:t>
            </w:r>
          </w:p>
        </w:tc>
        <w:tc>
          <w:tcPr>
            <w:tcW w:w="678" w:type="pct"/>
            <w:tcBorders>
              <w:top w:val="single" w:sz="4" w:space="0" w:color="00B2A9"/>
              <w:bottom w:val="single" w:sz="4" w:space="0" w:color="00B2A9"/>
            </w:tcBorders>
          </w:tcPr>
          <w:p w14:paraId="57048C20" w14:textId="7EE696DB" w:rsidR="002D41F5" w:rsidRDefault="002D41F5" w:rsidP="002D41F5">
            <w:pPr>
              <w:contextualSpacing/>
              <w:jc w:val="center"/>
            </w:pPr>
            <w:r>
              <w:t>81 (81)</w:t>
            </w:r>
          </w:p>
        </w:tc>
        <w:tc>
          <w:tcPr>
            <w:tcW w:w="679" w:type="pct"/>
            <w:tcBorders>
              <w:top w:val="single" w:sz="4" w:space="0" w:color="00B2A9"/>
              <w:bottom w:val="single" w:sz="4" w:space="0" w:color="00B2A9"/>
            </w:tcBorders>
            <w:shd w:val="clear" w:color="auto" w:fill="auto"/>
          </w:tcPr>
          <w:p w14:paraId="29EE41B9" w14:textId="3E7545A0" w:rsidR="002D41F5" w:rsidRPr="00447D7C" w:rsidRDefault="002D41F5" w:rsidP="002D41F5">
            <w:pPr>
              <w:contextualSpacing/>
              <w:jc w:val="center"/>
            </w:pPr>
            <w:r>
              <w:t>2</w:t>
            </w:r>
          </w:p>
        </w:tc>
      </w:tr>
      <w:tr w:rsidR="002D41F5" w14:paraId="00DE05C4" w14:textId="77777777" w:rsidTr="00854B29">
        <w:trPr>
          <w:cantSplit/>
          <w:trHeight w:val="170"/>
        </w:trPr>
        <w:tc>
          <w:tcPr>
            <w:tcW w:w="1000" w:type="pct"/>
            <w:tcBorders>
              <w:top w:val="single" w:sz="4" w:space="0" w:color="00B2A9"/>
              <w:bottom w:val="single" w:sz="4" w:space="0" w:color="00B2A9"/>
            </w:tcBorders>
            <w:shd w:val="clear" w:color="auto" w:fill="auto"/>
          </w:tcPr>
          <w:p w14:paraId="0EDF14B4" w14:textId="5E2F78AC" w:rsidR="002D41F5" w:rsidRPr="00447D7C" w:rsidRDefault="002D41F5" w:rsidP="002D41F5">
            <w:pPr>
              <w:contextualSpacing/>
            </w:pPr>
            <w:r>
              <w:t>Patchewollock SF (1</w:t>
            </w:r>
            <w:r w:rsidRPr="001A579D">
              <w:t>st</w:t>
            </w:r>
            <w:r>
              <w:t xml:space="preserve"> scenario)</w:t>
            </w:r>
          </w:p>
        </w:tc>
        <w:tc>
          <w:tcPr>
            <w:tcW w:w="464" w:type="pct"/>
            <w:tcBorders>
              <w:top w:val="single" w:sz="4" w:space="0" w:color="00B2A9"/>
              <w:bottom w:val="single" w:sz="4" w:space="0" w:color="00B2A9"/>
            </w:tcBorders>
          </w:tcPr>
          <w:p w14:paraId="7F03C375" w14:textId="6AD27D9D" w:rsidR="002D41F5" w:rsidRDefault="002D41F5" w:rsidP="002D41F5">
            <w:pPr>
              <w:contextualSpacing/>
              <w:jc w:val="center"/>
              <w:rPr>
                <w:lang w:eastAsia="en-AU"/>
              </w:rPr>
            </w:pPr>
            <w:r>
              <w:rPr>
                <w:lang w:eastAsia="en-AU"/>
              </w:rPr>
              <w:t>BRP052</w:t>
            </w:r>
          </w:p>
        </w:tc>
        <w:tc>
          <w:tcPr>
            <w:tcW w:w="822" w:type="pct"/>
            <w:tcBorders>
              <w:top w:val="single" w:sz="4" w:space="0" w:color="00B2A9"/>
              <w:bottom w:val="single" w:sz="4" w:space="0" w:color="00B2A9"/>
            </w:tcBorders>
            <w:shd w:val="clear" w:color="auto" w:fill="auto"/>
          </w:tcPr>
          <w:p w14:paraId="1F29FE5B" w14:textId="6CDD4097" w:rsidR="002D41F5" w:rsidRPr="00447D7C" w:rsidRDefault="002D41F5" w:rsidP="002D41F5">
            <w:pPr>
              <w:contextualSpacing/>
            </w:pPr>
            <w:r>
              <w:rPr>
                <w:lang w:eastAsia="en-AU"/>
              </w:rPr>
              <w:t>Fortnightly baiting perimeter</w:t>
            </w:r>
          </w:p>
        </w:tc>
        <w:tc>
          <w:tcPr>
            <w:tcW w:w="678" w:type="pct"/>
            <w:tcBorders>
              <w:top w:val="single" w:sz="4" w:space="0" w:color="00B2A9"/>
              <w:bottom w:val="single" w:sz="4" w:space="0" w:color="00B2A9"/>
            </w:tcBorders>
            <w:shd w:val="clear" w:color="auto" w:fill="auto"/>
          </w:tcPr>
          <w:p w14:paraId="290FAF0B" w14:textId="77777777" w:rsidR="002D41F5" w:rsidRPr="00447D7C" w:rsidRDefault="002D41F5" w:rsidP="002D41F5">
            <w:pPr>
              <w:contextualSpacing/>
              <w:jc w:val="center"/>
            </w:pPr>
            <w:r>
              <w:t>45 (30)</w:t>
            </w:r>
          </w:p>
        </w:tc>
        <w:tc>
          <w:tcPr>
            <w:tcW w:w="679" w:type="pct"/>
            <w:tcBorders>
              <w:top w:val="single" w:sz="4" w:space="0" w:color="00B2A9"/>
              <w:bottom w:val="single" w:sz="4" w:space="0" w:color="00B2A9"/>
            </w:tcBorders>
          </w:tcPr>
          <w:p w14:paraId="0EDE636E" w14:textId="72FD8958" w:rsidR="002D41F5" w:rsidRDefault="002D41F5" w:rsidP="002D41F5">
            <w:pPr>
              <w:contextualSpacing/>
              <w:jc w:val="center"/>
            </w:pPr>
            <w:r>
              <w:t>Not achieved</w:t>
            </w:r>
          </w:p>
        </w:tc>
        <w:tc>
          <w:tcPr>
            <w:tcW w:w="678" w:type="pct"/>
            <w:tcBorders>
              <w:top w:val="single" w:sz="4" w:space="0" w:color="00B2A9"/>
              <w:bottom w:val="single" w:sz="4" w:space="0" w:color="00B2A9"/>
            </w:tcBorders>
          </w:tcPr>
          <w:p w14:paraId="32B10FDC" w14:textId="0E9C6040" w:rsidR="002D41F5" w:rsidRDefault="002D41F5" w:rsidP="002D41F5">
            <w:pPr>
              <w:contextualSpacing/>
              <w:jc w:val="center"/>
            </w:pPr>
            <w:r>
              <w:t>40 (40)</w:t>
            </w:r>
          </w:p>
        </w:tc>
        <w:tc>
          <w:tcPr>
            <w:tcW w:w="679" w:type="pct"/>
            <w:tcBorders>
              <w:top w:val="single" w:sz="4" w:space="0" w:color="00B2A9"/>
              <w:bottom w:val="single" w:sz="4" w:space="0" w:color="00B2A9"/>
            </w:tcBorders>
            <w:shd w:val="clear" w:color="auto" w:fill="auto"/>
          </w:tcPr>
          <w:p w14:paraId="59BB057F" w14:textId="054807AB" w:rsidR="002D41F5" w:rsidRPr="00447D7C" w:rsidRDefault="002D41F5" w:rsidP="002D41F5">
            <w:pPr>
              <w:contextualSpacing/>
              <w:jc w:val="center"/>
            </w:pPr>
            <w:r>
              <w:t>Not achieved</w:t>
            </w:r>
          </w:p>
        </w:tc>
      </w:tr>
      <w:tr w:rsidR="002D41F5" w14:paraId="60E06820" w14:textId="77777777" w:rsidTr="00854B29">
        <w:trPr>
          <w:cantSplit/>
          <w:trHeight w:val="170"/>
        </w:trPr>
        <w:tc>
          <w:tcPr>
            <w:tcW w:w="1000" w:type="pct"/>
            <w:tcBorders>
              <w:top w:val="single" w:sz="4" w:space="0" w:color="00B2A9"/>
              <w:bottom w:val="single" w:sz="4" w:space="0" w:color="00B2A9"/>
            </w:tcBorders>
            <w:shd w:val="clear" w:color="auto" w:fill="auto"/>
          </w:tcPr>
          <w:p w14:paraId="608FE9AC" w14:textId="771372EF" w:rsidR="002D41F5" w:rsidRPr="00447D7C" w:rsidRDefault="002D41F5" w:rsidP="002D41F5">
            <w:pPr>
              <w:contextualSpacing/>
            </w:pPr>
            <w:r>
              <w:t>Annuello FFR (2</w:t>
            </w:r>
            <w:r w:rsidRPr="001A579D">
              <w:t>nd</w:t>
            </w:r>
            <w:r w:rsidRPr="001A52C3">
              <w:t xml:space="preserve"> </w:t>
            </w:r>
            <w:r>
              <w:t>scenario)</w:t>
            </w:r>
          </w:p>
        </w:tc>
        <w:tc>
          <w:tcPr>
            <w:tcW w:w="464" w:type="pct"/>
            <w:tcBorders>
              <w:top w:val="single" w:sz="4" w:space="0" w:color="00B2A9"/>
              <w:bottom w:val="single" w:sz="4" w:space="0" w:color="00B2A9"/>
            </w:tcBorders>
          </w:tcPr>
          <w:p w14:paraId="7B93F1E9" w14:textId="30F87F3A" w:rsidR="002D41F5" w:rsidRDefault="002D41F5" w:rsidP="002D41F5">
            <w:pPr>
              <w:contextualSpacing/>
              <w:jc w:val="center"/>
            </w:pPr>
            <w:r>
              <w:t>BRP040</w:t>
            </w:r>
          </w:p>
        </w:tc>
        <w:tc>
          <w:tcPr>
            <w:tcW w:w="822" w:type="pct"/>
            <w:tcBorders>
              <w:top w:val="single" w:sz="4" w:space="0" w:color="00B2A9"/>
              <w:bottom w:val="single" w:sz="4" w:space="0" w:color="00B2A9"/>
            </w:tcBorders>
            <w:shd w:val="clear" w:color="auto" w:fill="auto"/>
          </w:tcPr>
          <w:p w14:paraId="0C04518B" w14:textId="4E6E6134" w:rsidR="002D41F5" w:rsidRPr="00447D7C" w:rsidRDefault="002D41F5" w:rsidP="002D41F5">
            <w:pPr>
              <w:contextualSpacing/>
            </w:pPr>
            <w:r>
              <w:t>Fortnightly network baiting</w:t>
            </w:r>
          </w:p>
        </w:tc>
        <w:tc>
          <w:tcPr>
            <w:tcW w:w="678" w:type="pct"/>
            <w:tcBorders>
              <w:top w:val="single" w:sz="4" w:space="0" w:color="00B2A9"/>
              <w:bottom w:val="single" w:sz="4" w:space="0" w:color="00B2A9"/>
            </w:tcBorders>
            <w:shd w:val="clear" w:color="auto" w:fill="auto"/>
          </w:tcPr>
          <w:p w14:paraId="1CB8E936" w14:textId="77777777" w:rsidR="002D41F5" w:rsidRPr="00447D7C" w:rsidRDefault="002D41F5" w:rsidP="002D41F5">
            <w:pPr>
              <w:contextualSpacing/>
              <w:jc w:val="center"/>
            </w:pPr>
            <w:r>
              <w:t>37 (19)</w:t>
            </w:r>
          </w:p>
        </w:tc>
        <w:tc>
          <w:tcPr>
            <w:tcW w:w="679" w:type="pct"/>
            <w:tcBorders>
              <w:top w:val="single" w:sz="4" w:space="0" w:color="00B2A9"/>
              <w:bottom w:val="single" w:sz="4" w:space="0" w:color="00B2A9"/>
            </w:tcBorders>
          </w:tcPr>
          <w:p w14:paraId="05416763" w14:textId="038ADF99" w:rsidR="002D41F5" w:rsidRDefault="002D41F5" w:rsidP="002D41F5">
            <w:pPr>
              <w:contextualSpacing/>
              <w:jc w:val="center"/>
            </w:pPr>
            <w:r>
              <w:t>Not achieved</w:t>
            </w:r>
          </w:p>
        </w:tc>
        <w:tc>
          <w:tcPr>
            <w:tcW w:w="678" w:type="pct"/>
            <w:tcBorders>
              <w:top w:val="single" w:sz="4" w:space="0" w:color="00B2A9"/>
              <w:bottom w:val="single" w:sz="4" w:space="0" w:color="00B2A9"/>
            </w:tcBorders>
          </w:tcPr>
          <w:p w14:paraId="7A1E4A5A" w14:textId="4CAB75D4" w:rsidR="002D41F5" w:rsidRDefault="002D41F5" w:rsidP="002D41F5">
            <w:pPr>
              <w:contextualSpacing/>
              <w:jc w:val="center"/>
            </w:pPr>
            <w:r>
              <w:t>27 (5)</w:t>
            </w:r>
          </w:p>
        </w:tc>
        <w:tc>
          <w:tcPr>
            <w:tcW w:w="679" w:type="pct"/>
            <w:tcBorders>
              <w:top w:val="single" w:sz="4" w:space="0" w:color="00B2A9"/>
              <w:bottom w:val="single" w:sz="4" w:space="0" w:color="00B2A9"/>
            </w:tcBorders>
            <w:shd w:val="clear" w:color="auto" w:fill="auto"/>
          </w:tcPr>
          <w:p w14:paraId="7CD77A6E" w14:textId="34D25CFA" w:rsidR="002D41F5" w:rsidRPr="00447D7C" w:rsidRDefault="002D41F5" w:rsidP="002D41F5">
            <w:pPr>
              <w:contextualSpacing/>
              <w:jc w:val="center"/>
            </w:pPr>
            <w:r>
              <w:t>Not achieved</w:t>
            </w:r>
          </w:p>
        </w:tc>
      </w:tr>
      <w:tr w:rsidR="002D41F5" w14:paraId="2E7C547A" w14:textId="77777777" w:rsidTr="00854B29">
        <w:trPr>
          <w:cantSplit/>
          <w:trHeight w:val="170"/>
        </w:trPr>
        <w:tc>
          <w:tcPr>
            <w:tcW w:w="1000" w:type="pct"/>
            <w:tcBorders>
              <w:top w:val="single" w:sz="4" w:space="0" w:color="00B2A9"/>
              <w:bottom w:val="single" w:sz="4" w:space="0" w:color="00B2A9"/>
            </w:tcBorders>
            <w:shd w:val="clear" w:color="auto" w:fill="auto"/>
          </w:tcPr>
          <w:p w14:paraId="1C077329" w14:textId="6CD976CD" w:rsidR="002D41F5" w:rsidRPr="00447D7C" w:rsidRDefault="002D41F5" w:rsidP="002D41F5">
            <w:pPr>
              <w:contextualSpacing/>
            </w:pPr>
            <w:r>
              <w:t>Murray Scroll Belt</w:t>
            </w:r>
          </w:p>
        </w:tc>
        <w:tc>
          <w:tcPr>
            <w:tcW w:w="464" w:type="pct"/>
            <w:tcBorders>
              <w:top w:val="single" w:sz="4" w:space="0" w:color="00B2A9"/>
              <w:bottom w:val="single" w:sz="4" w:space="0" w:color="00B2A9"/>
            </w:tcBorders>
          </w:tcPr>
          <w:p w14:paraId="2786303C" w14:textId="119015BB" w:rsidR="002D41F5" w:rsidRDefault="002D41F5" w:rsidP="002D41F5">
            <w:pPr>
              <w:contextualSpacing/>
              <w:jc w:val="center"/>
            </w:pPr>
            <w:r>
              <w:t>BRP051</w:t>
            </w:r>
          </w:p>
        </w:tc>
        <w:tc>
          <w:tcPr>
            <w:tcW w:w="822" w:type="pct"/>
            <w:tcBorders>
              <w:top w:val="single" w:sz="4" w:space="0" w:color="00B2A9"/>
              <w:bottom w:val="single" w:sz="4" w:space="0" w:color="00B2A9"/>
            </w:tcBorders>
            <w:shd w:val="clear" w:color="auto" w:fill="auto"/>
          </w:tcPr>
          <w:p w14:paraId="64D9B612" w14:textId="75B478AB" w:rsidR="002D41F5" w:rsidRPr="00447D7C" w:rsidRDefault="002D41F5" w:rsidP="002D41F5">
            <w:pPr>
              <w:contextualSpacing/>
            </w:pPr>
            <w:r>
              <w:t>Fortnightly network baiting</w:t>
            </w:r>
          </w:p>
        </w:tc>
        <w:tc>
          <w:tcPr>
            <w:tcW w:w="678" w:type="pct"/>
            <w:tcBorders>
              <w:top w:val="single" w:sz="4" w:space="0" w:color="00B2A9"/>
              <w:bottom w:val="single" w:sz="4" w:space="0" w:color="00B2A9"/>
            </w:tcBorders>
            <w:shd w:val="clear" w:color="auto" w:fill="auto"/>
          </w:tcPr>
          <w:p w14:paraId="0F2ACA00" w14:textId="77777777" w:rsidR="002D41F5" w:rsidRPr="00447D7C" w:rsidRDefault="002D41F5" w:rsidP="002D41F5">
            <w:pPr>
              <w:contextualSpacing/>
              <w:jc w:val="center"/>
            </w:pPr>
            <w:r>
              <w:t>35 (13)</w:t>
            </w:r>
          </w:p>
        </w:tc>
        <w:tc>
          <w:tcPr>
            <w:tcW w:w="679" w:type="pct"/>
            <w:tcBorders>
              <w:top w:val="single" w:sz="4" w:space="0" w:color="00B2A9"/>
              <w:bottom w:val="single" w:sz="4" w:space="0" w:color="00B2A9"/>
            </w:tcBorders>
          </w:tcPr>
          <w:p w14:paraId="4A865F7E" w14:textId="01B08FFB" w:rsidR="002D41F5" w:rsidRDefault="002D41F5" w:rsidP="002D41F5">
            <w:pPr>
              <w:contextualSpacing/>
              <w:jc w:val="center"/>
            </w:pPr>
            <w:r>
              <w:t>Not achieved</w:t>
            </w:r>
          </w:p>
        </w:tc>
        <w:tc>
          <w:tcPr>
            <w:tcW w:w="678" w:type="pct"/>
            <w:tcBorders>
              <w:top w:val="single" w:sz="4" w:space="0" w:color="00B2A9"/>
              <w:bottom w:val="single" w:sz="4" w:space="0" w:color="00B2A9"/>
            </w:tcBorders>
          </w:tcPr>
          <w:p w14:paraId="5333B6D2" w14:textId="2DA01D2E" w:rsidR="002D41F5" w:rsidRDefault="002D41F5" w:rsidP="002D41F5">
            <w:pPr>
              <w:contextualSpacing/>
              <w:jc w:val="center"/>
            </w:pPr>
            <w:r>
              <w:t>7 (4)</w:t>
            </w:r>
          </w:p>
        </w:tc>
        <w:tc>
          <w:tcPr>
            <w:tcW w:w="679" w:type="pct"/>
            <w:tcBorders>
              <w:top w:val="single" w:sz="4" w:space="0" w:color="00B2A9"/>
              <w:bottom w:val="single" w:sz="4" w:space="0" w:color="00B2A9"/>
            </w:tcBorders>
            <w:shd w:val="clear" w:color="auto" w:fill="auto"/>
          </w:tcPr>
          <w:p w14:paraId="77942655" w14:textId="600A2990" w:rsidR="002D41F5" w:rsidRPr="00447D7C" w:rsidRDefault="002D41F5" w:rsidP="002D41F5">
            <w:pPr>
              <w:contextualSpacing/>
              <w:jc w:val="center"/>
            </w:pPr>
            <w:r>
              <w:t>Not achieved</w:t>
            </w:r>
          </w:p>
        </w:tc>
      </w:tr>
      <w:tr w:rsidR="002D41F5" w14:paraId="7BB1080D" w14:textId="77777777" w:rsidTr="00854B29">
        <w:trPr>
          <w:cantSplit/>
          <w:trHeight w:val="170"/>
        </w:trPr>
        <w:tc>
          <w:tcPr>
            <w:tcW w:w="1000" w:type="pct"/>
            <w:tcBorders>
              <w:top w:val="single" w:sz="4" w:space="0" w:color="00B2A9"/>
              <w:bottom w:val="single" w:sz="4" w:space="0" w:color="00B2A9"/>
            </w:tcBorders>
            <w:shd w:val="clear" w:color="auto" w:fill="auto"/>
          </w:tcPr>
          <w:p w14:paraId="72C1A136" w14:textId="0F9B6849" w:rsidR="002D41F5" w:rsidRPr="00447D7C" w:rsidRDefault="002D41F5" w:rsidP="002D41F5">
            <w:pPr>
              <w:contextualSpacing/>
            </w:pPr>
            <w:r>
              <w:t>Annuello FFR (1</w:t>
            </w:r>
            <w:r w:rsidRPr="001A579D">
              <w:t>st</w:t>
            </w:r>
            <w:r w:rsidRPr="001A52C3">
              <w:t xml:space="preserve"> </w:t>
            </w:r>
            <w:r>
              <w:t>scenario)</w:t>
            </w:r>
          </w:p>
        </w:tc>
        <w:tc>
          <w:tcPr>
            <w:tcW w:w="464" w:type="pct"/>
            <w:tcBorders>
              <w:top w:val="single" w:sz="4" w:space="0" w:color="00B2A9"/>
              <w:bottom w:val="single" w:sz="4" w:space="0" w:color="00B2A9"/>
            </w:tcBorders>
          </w:tcPr>
          <w:p w14:paraId="150740B9" w14:textId="0D5EFBBB" w:rsidR="002D41F5" w:rsidRDefault="002D41F5" w:rsidP="002D41F5">
            <w:pPr>
              <w:contextualSpacing/>
              <w:jc w:val="center"/>
            </w:pPr>
            <w:r>
              <w:t>BRP040</w:t>
            </w:r>
          </w:p>
        </w:tc>
        <w:tc>
          <w:tcPr>
            <w:tcW w:w="822" w:type="pct"/>
            <w:tcBorders>
              <w:top w:val="single" w:sz="4" w:space="0" w:color="00B2A9"/>
              <w:bottom w:val="single" w:sz="4" w:space="0" w:color="00B2A9"/>
            </w:tcBorders>
            <w:shd w:val="clear" w:color="auto" w:fill="auto"/>
          </w:tcPr>
          <w:p w14:paraId="09528D1B" w14:textId="61F527DD" w:rsidR="002D41F5" w:rsidRPr="00447D7C" w:rsidRDefault="002D41F5" w:rsidP="002D41F5">
            <w:pPr>
              <w:contextualSpacing/>
            </w:pPr>
            <w:r>
              <w:t>Fortnightly linear baiting</w:t>
            </w:r>
          </w:p>
        </w:tc>
        <w:tc>
          <w:tcPr>
            <w:tcW w:w="678" w:type="pct"/>
            <w:tcBorders>
              <w:top w:val="single" w:sz="4" w:space="0" w:color="00B2A9"/>
              <w:bottom w:val="single" w:sz="4" w:space="0" w:color="00B2A9"/>
            </w:tcBorders>
            <w:shd w:val="clear" w:color="auto" w:fill="auto"/>
          </w:tcPr>
          <w:p w14:paraId="3EFBFB48" w14:textId="77777777" w:rsidR="002D41F5" w:rsidRPr="00447D7C" w:rsidRDefault="002D41F5" w:rsidP="002D41F5">
            <w:pPr>
              <w:contextualSpacing/>
              <w:jc w:val="center"/>
            </w:pPr>
            <w:r>
              <w:t>24 (6)</w:t>
            </w:r>
          </w:p>
        </w:tc>
        <w:tc>
          <w:tcPr>
            <w:tcW w:w="679" w:type="pct"/>
            <w:tcBorders>
              <w:top w:val="single" w:sz="4" w:space="0" w:color="00B2A9"/>
              <w:bottom w:val="single" w:sz="4" w:space="0" w:color="00B2A9"/>
            </w:tcBorders>
          </w:tcPr>
          <w:p w14:paraId="455B6FD6" w14:textId="6D9047C7" w:rsidR="002D41F5" w:rsidRDefault="002D41F5" w:rsidP="002D41F5">
            <w:pPr>
              <w:contextualSpacing/>
              <w:jc w:val="center"/>
            </w:pPr>
            <w:r>
              <w:t>Not achieved</w:t>
            </w:r>
          </w:p>
        </w:tc>
        <w:tc>
          <w:tcPr>
            <w:tcW w:w="678" w:type="pct"/>
            <w:tcBorders>
              <w:top w:val="single" w:sz="4" w:space="0" w:color="00B2A9"/>
              <w:bottom w:val="single" w:sz="4" w:space="0" w:color="00B2A9"/>
            </w:tcBorders>
          </w:tcPr>
          <w:p w14:paraId="59FBEBE6" w14:textId="0793E113" w:rsidR="002D41F5" w:rsidRDefault="002D41F5" w:rsidP="002D41F5">
            <w:pPr>
              <w:contextualSpacing/>
              <w:jc w:val="center"/>
            </w:pPr>
            <w:r>
              <w:t>25 (3)</w:t>
            </w:r>
          </w:p>
        </w:tc>
        <w:tc>
          <w:tcPr>
            <w:tcW w:w="679" w:type="pct"/>
            <w:tcBorders>
              <w:top w:val="single" w:sz="4" w:space="0" w:color="00B2A9"/>
              <w:bottom w:val="single" w:sz="4" w:space="0" w:color="00B2A9"/>
            </w:tcBorders>
            <w:shd w:val="clear" w:color="auto" w:fill="auto"/>
          </w:tcPr>
          <w:p w14:paraId="63E3D504" w14:textId="16831EAA" w:rsidR="002D41F5" w:rsidRPr="00447D7C" w:rsidRDefault="002D41F5" w:rsidP="002D41F5">
            <w:pPr>
              <w:contextualSpacing/>
              <w:jc w:val="center"/>
            </w:pPr>
            <w:r>
              <w:t>Not achieved</w:t>
            </w:r>
          </w:p>
        </w:tc>
      </w:tr>
    </w:tbl>
    <w:p w14:paraId="0881064B" w14:textId="77777777" w:rsidR="001A52C3" w:rsidRPr="006F2CE4" w:rsidRDefault="001A52C3" w:rsidP="001A52C3">
      <w:pPr>
        <w:pStyle w:val="FigCapnote"/>
        <w:spacing w:after="0"/>
        <w:rPr>
          <w:sz w:val="18"/>
          <w:szCs w:val="18"/>
        </w:rPr>
      </w:pPr>
      <w:r w:rsidRPr="006F2CE4">
        <w:rPr>
          <w:sz w:val="18"/>
          <w:szCs w:val="18"/>
          <w:vertAlign w:val="superscript"/>
        </w:rPr>
        <w:t>a</w:t>
      </w:r>
      <w:r>
        <w:rPr>
          <w:sz w:val="18"/>
          <w:szCs w:val="18"/>
        </w:rPr>
        <w:t>L</w:t>
      </w:r>
      <w:r w:rsidRPr="006F2CE4">
        <w:rPr>
          <w:sz w:val="18"/>
          <w:szCs w:val="18"/>
        </w:rPr>
        <w:t>ower levels of reduction are subject to stochastic variation</w:t>
      </w:r>
      <w:r>
        <w:rPr>
          <w:sz w:val="18"/>
          <w:szCs w:val="18"/>
        </w:rPr>
        <w:t>,</w:t>
      </w:r>
      <w:r w:rsidRPr="006F2CE4">
        <w:rPr>
          <w:sz w:val="18"/>
          <w:szCs w:val="18"/>
        </w:rPr>
        <w:t xml:space="preserve"> resulting in unreliable estimates of reduction</w:t>
      </w:r>
      <w:r>
        <w:rPr>
          <w:sz w:val="18"/>
          <w:szCs w:val="18"/>
        </w:rPr>
        <w:t>.</w:t>
      </w:r>
    </w:p>
    <w:p w14:paraId="58DB1CFF" w14:textId="7F23996F" w:rsidR="001A52C3" w:rsidRDefault="001A52C3" w:rsidP="001A52C3">
      <w:pPr>
        <w:pStyle w:val="FigCapnote"/>
        <w:spacing w:after="0"/>
        <w:rPr>
          <w:sz w:val="18"/>
          <w:szCs w:val="18"/>
        </w:rPr>
      </w:pPr>
      <w:r>
        <w:rPr>
          <w:rFonts w:cs="Calibri"/>
          <w:sz w:val="18"/>
          <w:szCs w:val="18"/>
          <w:vertAlign w:val="superscript"/>
        </w:rPr>
        <w:t>b</w:t>
      </w:r>
      <w:r>
        <w:rPr>
          <w:sz w:val="18"/>
          <w:szCs w:val="18"/>
        </w:rPr>
        <w:t>Percentage</w:t>
      </w:r>
      <w:r w:rsidRPr="006F2CE4">
        <w:rPr>
          <w:sz w:val="18"/>
          <w:szCs w:val="18"/>
        </w:rPr>
        <w:t xml:space="preserve"> of the area over which the % reduction in density was achieved is </w:t>
      </w:r>
      <w:r w:rsidR="007D721B">
        <w:rPr>
          <w:sz w:val="18"/>
          <w:szCs w:val="18"/>
        </w:rPr>
        <w:t>&gt;</w:t>
      </w:r>
      <w:r w:rsidRPr="006F2CE4">
        <w:rPr>
          <w:sz w:val="18"/>
          <w:szCs w:val="18"/>
        </w:rPr>
        <w:t>100 as reductions were recorded outside the AoCI boundaries.</w:t>
      </w:r>
    </w:p>
    <w:p w14:paraId="512F246E" w14:textId="50739A6C" w:rsidR="00E94C1B" w:rsidRDefault="00E94C1B">
      <w:pPr>
        <w:spacing w:after="0"/>
      </w:pPr>
      <w:r>
        <w:br w:type="page"/>
      </w:r>
    </w:p>
    <w:p w14:paraId="7B6A92AA" w14:textId="77777777" w:rsidR="00B42512" w:rsidRPr="00243764" w:rsidRDefault="00B42512" w:rsidP="00B42512">
      <w:pPr>
        <w:pStyle w:val="Heading1-Numbered"/>
      </w:pPr>
      <w:bookmarkStart w:id="177" w:name="_Toc39675473"/>
      <w:bookmarkStart w:id="178" w:name="_Toc196540910"/>
      <w:bookmarkStart w:id="179" w:name="_Toc286018775"/>
      <w:bookmarkStart w:id="180" w:name="_Toc409798435"/>
      <w:bookmarkStart w:id="181" w:name="_Toc24641461"/>
      <w:r w:rsidRPr="00243764">
        <w:lastRenderedPageBreak/>
        <w:t>Discussion</w:t>
      </w:r>
      <w:bookmarkEnd w:id="177"/>
    </w:p>
    <w:p w14:paraId="4D19F3BA" w14:textId="70E0AD9A" w:rsidR="007E7254" w:rsidRDefault="007E7254" w:rsidP="007E7254">
      <w:pPr>
        <w:tabs>
          <w:tab w:val="left" w:pos="7655"/>
        </w:tabs>
      </w:pPr>
      <w:bookmarkStart w:id="182" w:name="_Toc24641462"/>
      <w:bookmarkStart w:id="183" w:name="_Toc409798452"/>
      <w:bookmarkStart w:id="184" w:name="_Toc286018780"/>
      <w:bookmarkEnd w:id="178"/>
      <w:bookmarkEnd w:id="179"/>
      <w:bookmarkEnd w:id="180"/>
      <w:bookmarkEnd w:id="181"/>
      <w:r>
        <w:t>We</w:t>
      </w:r>
      <w:r w:rsidRPr="00A85004">
        <w:t xml:space="preserve"> </w:t>
      </w:r>
      <w:r>
        <w:t>investigated</w:t>
      </w:r>
      <w:r w:rsidRPr="00A85004">
        <w:t xml:space="preserve"> the level of reduction in fox density arising from different fox management strategies (</w:t>
      </w:r>
      <w:r w:rsidR="00940F55">
        <w:t xml:space="preserve">varying </w:t>
      </w:r>
      <w:r w:rsidRPr="00A85004">
        <w:t>spatial and temporal scales</w:t>
      </w:r>
      <w:r>
        <w:t>,</w:t>
      </w:r>
      <w:r w:rsidR="00940F55">
        <w:t xml:space="preserve"> </w:t>
      </w:r>
      <w:r>
        <w:t>bait densit</w:t>
      </w:r>
      <w:r w:rsidR="004A4509">
        <w:t>ies</w:t>
      </w:r>
      <w:r>
        <w:t xml:space="preserve"> and </w:t>
      </w:r>
      <w:r w:rsidR="004A4509">
        <w:t xml:space="preserve">bait </w:t>
      </w:r>
      <w:r>
        <w:t>configuration</w:t>
      </w:r>
      <w:r w:rsidR="004A4509">
        <w:t>s</w:t>
      </w:r>
      <w:r w:rsidRPr="00A85004">
        <w:t xml:space="preserve">) </w:t>
      </w:r>
      <w:r>
        <w:t>using</w:t>
      </w:r>
      <w:r w:rsidRPr="00A85004">
        <w:t xml:space="preserve"> a spatially explicit individually based fox population model </w:t>
      </w:r>
      <w:r>
        <w:t>(FoxNet; Hradsky et al. 2017) with</w:t>
      </w:r>
      <w:r w:rsidRPr="00A85004">
        <w:t xml:space="preserve"> </w:t>
      </w:r>
      <w:r>
        <w:t>14 Victorian fox control</w:t>
      </w:r>
      <w:r w:rsidRPr="00A85004">
        <w:t xml:space="preserve"> projects as case studies. These projects broadly cover</w:t>
      </w:r>
      <w:r w:rsidR="00CB0FC8">
        <w:t xml:space="preserve"> </w:t>
      </w:r>
      <w:r w:rsidRPr="00A85004">
        <w:t>large</w:t>
      </w:r>
      <w:r>
        <w:t>-</w:t>
      </w:r>
      <w:r w:rsidRPr="00A85004">
        <w:t xml:space="preserve">scale continuous, ongoing baiting </w:t>
      </w:r>
      <w:r w:rsidR="004A4509">
        <w:t>and</w:t>
      </w:r>
      <w:r w:rsidR="004A4509" w:rsidRPr="00A85004">
        <w:t xml:space="preserve"> </w:t>
      </w:r>
      <w:r w:rsidRPr="00A85004">
        <w:t>smaller</w:t>
      </w:r>
      <w:r>
        <w:t>-</w:t>
      </w:r>
      <w:r w:rsidRPr="00A85004">
        <w:t>scale, short</w:t>
      </w:r>
      <w:r>
        <w:t>-</w:t>
      </w:r>
      <w:r w:rsidRPr="00A85004">
        <w:t>term/pulsed baiting</w:t>
      </w:r>
      <w:r>
        <w:t>,</w:t>
      </w:r>
      <w:r w:rsidRPr="00A85004">
        <w:t xml:space="preserve"> all with a variety of bait densities</w:t>
      </w:r>
      <w:r>
        <w:t xml:space="preserve"> and spatial configurations</w:t>
      </w:r>
      <w:r w:rsidRPr="00A85004">
        <w:t xml:space="preserve">. We set a target reduction in fox density of &gt;65% compared </w:t>
      </w:r>
      <w:r>
        <w:t>with</w:t>
      </w:r>
      <w:r w:rsidRPr="00A85004">
        <w:t xml:space="preserve"> </w:t>
      </w:r>
      <w:r w:rsidR="00BE48E2">
        <w:t>the</w:t>
      </w:r>
      <w:r w:rsidRPr="00A85004">
        <w:t xml:space="preserve"> no</w:t>
      </w:r>
      <w:r>
        <w:t>-</w:t>
      </w:r>
      <w:r w:rsidRPr="00A85004">
        <w:t>baiting density</w:t>
      </w:r>
      <w:r>
        <w:t xml:space="preserve">, </w:t>
      </w:r>
      <w:r w:rsidRPr="00A85004">
        <w:t>based on population modelling by Hone (19</w:t>
      </w:r>
      <w:r>
        <w:t>99a</w:t>
      </w:r>
      <w:r w:rsidRPr="00A85004">
        <w:t>)</w:t>
      </w:r>
      <w:r>
        <w:t>, with this occurring over &gt;50% of the AoCI</w:t>
      </w:r>
      <w:r w:rsidRPr="00A85004">
        <w:t xml:space="preserve"> </w:t>
      </w:r>
      <w:r>
        <w:t>being</w:t>
      </w:r>
      <w:r w:rsidRPr="00A85004">
        <w:t xml:space="preserve"> the </w:t>
      </w:r>
      <w:r>
        <w:t>measure of effective fox control</w:t>
      </w:r>
      <w:r w:rsidRPr="00A85004">
        <w:t xml:space="preserve">. </w:t>
      </w:r>
      <w:r>
        <w:t xml:space="preserve">These criteria are suggested as the minimum </w:t>
      </w:r>
      <w:r w:rsidR="00940F55">
        <w:t xml:space="preserve">reduction </w:t>
      </w:r>
      <w:r>
        <w:t>required for projects to be considered effective at controlling foxes, but this needs quantitative verification.</w:t>
      </w:r>
    </w:p>
    <w:p w14:paraId="77A8061A" w14:textId="34C94CA9" w:rsidR="007E7254" w:rsidRPr="00A85004" w:rsidRDefault="007E7254" w:rsidP="007E7254">
      <w:r>
        <w:t xml:space="preserve">It was outside the scope of this project to investigate the link between the level of reduction in fox density and any biodiversity response arising from that reduction. This is a complex area, and there is little empirical evidence available </w:t>
      </w:r>
      <w:r w:rsidR="00940F55">
        <w:t>for</w:t>
      </w:r>
      <w:r>
        <w:t xml:space="preserve"> </w:t>
      </w:r>
      <w:r w:rsidR="00940F55">
        <w:t xml:space="preserve">determining </w:t>
      </w:r>
      <w:r>
        <w:t xml:space="preserve">the threshold of fox density that will allow native species to overcome limitation by fox predation. However, see Sinclair et al. (1998) and Pech et al. (1992) for examples and an application of predator–prey theory that could address this issue. Examples in the literature </w:t>
      </w:r>
      <w:r w:rsidR="00045704">
        <w:t>about</w:t>
      </w:r>
      <w:r>
        <w:t xml:space="preserve"> fox predation on reintroduced populations indicate that small numbers of foxes can quickly bring about local extinctions (</w:t>
      </w:r>
      <w:r w:rsidRPr="00CE6F07">
        <w:t>Kinnear et al. 1988</w:t>
      </w:r>
      <w:r>
        <w:t>;</w:t>
      </w:r>
      <w:r w:rsidRPr="00CE6F07">
        <w:t xml:space="preserve"> Short 2009; Moseby et al</w:t>
      </w:r>
      <w:r>
        <w:t>.</w:t>
      </w:r>
      <w:r w:rsidRPr="00CE6F07">
        <w:t xml:space="preserve"> </w:t>
      </w:r>
      <w:r w:rsidR="00D07D92" w:rsidRPr="00CE6F07">
        <w:t>201</w:t>
      </w:r>
      <w:r w:rsidR="00D07D92">
        <w:t>9</w:t>
      </w:r>
      <w:r w:rsidRPr="00CE6F07">
        <w:t>)</w:t>
      </w:r>
      <w:r>
        <w:t>,</w:t>
      </w:r>
      <w:r w:rsidRPr="00CE6F07">
        <w:t xml:space="preserve"> and</w:t>
      </w:r>
      <w:r>
        <w:t xml:space="preserve"> there is uncertainty about the effectiveness of some open-system fox control </w:t>
      </w:r>
      <w:r w:rsidR="00B72E70">
        <w:t xml:space="preserve">measures </w:t>
      </w:r>
      <w:r>
        <w:t xml:space="preserve">(Lindenmayer et </w:t>
      </w:r>
      <w:r w:rsidRPr="000C6988">
        <w:t>al</w:t>
      </w:r>
      <w:r>
        <w:t>.</w:t>
      </w:r>
      <w:r w:rsidRPr="000C6988">
        <w:t xml:space="preserve"> 2018</w:t>
      </w:r>
      <w:r>
        <w:t xml:space="preserve">), so the </w:t>
      </w:r>
      <w:r w:rsidR="00B72E70">
        <w:t xml:space="preserve">target </w:t>
      </w:r>
      <w:r>
        <w:t xml:space="preserve">threshold </w:t>
      </w:r>
      <w:r w:rsidR="00B72E70">
        <w:t xml:space="preserve">of fox density </w:t>
      </w:r>
      <w:r>
        <w:t xml:space="preserve">is likely </w:t>
      </w:r>
      <w:r w:rsidR="00BE48E2">
        <w:t xml:space="preserve">required </w:t>
      </w:r>
      <w:r>
        <w:t>to be very low. Our target of &gt;65% reduction over &gt;50% of the area may be enough to halt fox population growth</w:t>
      </w:r>
      <w:r w:rsidR="00B46B1F">
        <w:t>,</w:t>
      </w:r>
      <w:r>
        <w:t xml:space="preserve"> but should be considered a minimum level for projects with the aim of biodiversity conservation.</w:t>
      </w:r>
    </w:p>
    <w:p w14:paraId="63004C47" w14:textId="280802DF" w:rsidR="000F00F2" w:rsidRDefault="007E7254" w:rsidP="007E7254">
      <w:r w:rsidRPr="00A05373">
        <w:t xml:space="preserve">Of the </w:t>
      </w:r>
      <w:r w:rsidRPr="00275E74">
        <w:t>1</w:t>
      </w:r>
      <w:r>
        <w:t>4</w:t>
      </w:r>
      <w:r w:rsidRPr="00A05373">
        <w:t xml:space="preserve"> projects modelled in this study</w:t>
      </w:r>
      <w:r>
        <w:t>,</w:t>
      </w:r>
      <w:r w:rsidRPr="00A05373">
        <w:t xml:space="preserve"> </w:t>
      </w:r>
      <w:r w:rsidRPr="001C3A02">
        <w:t xml:space="preserve">only </w:t>
      </w:r>
      <w:r w:rsidR="002D41F5">
        <w:t>one</w:t>
      </w:r>
      <w:r w:rsidR="002D41F5" w:rsidRPr="00A05373">
        <w:t xml:space="preserve"> </w:t>
      </w:r>
      <w:r>
        <w:t xml:space="preserve">(Wilsons Promontory National Park) </w:t>
      </w:r>
      <w:r w:rsidR="002D41F5">
        <w:t xml:space="preserve">was </w:t>
      </w:r>
      <w:r>
        <w:t xml:space="preserve">predicted to </w:t>
      </w:r>
      <w:r w:rsidRPr="00A05373">
        <w:t>reach the target</w:t>
      </w:r>
      <w:r>
        <w:t xml:space="preserve"> of &gt;65% reduction in density over &gt;50% of the AoCI</w:t>
      </w:r>
      <w:r w:rsidR="002D41F5">
        <w:t>, whilst two projects were close to meeting the criteria (Southern Ark and Grampians Ark)</w:t>
      </w:r>
      <w:r>
        <w:t xml:space="preserve">. </w:t>
      </w:r>
      <w:r w:rsidR="000F00F2">
        <w:t>Modelling alternative strategies (</w:t>
      </w:r>
      <w:r w:rsidR="00826950">
        <w:t>for</w:t>
      </w:r>
      <w:r w:rsidR="000F00F2">
        <w:t xml:space="preserve"> bait deployment</w:t>
      </w:r>
      <w:r w:rsidR="00826950">
        <w:t xml:space="preserve"> and</w:t>
      </w:r>
      <w:r w:rsidR="000F00F2">
        <w:t xml:space="preserve"> replacement) for projects that </w:t>
      </w:r>
      <w:r w:rsidR="00EA19A9">
        <w:t xml:space="preserve">were analysed as failing </w:t>
      </w:r>
      <w:r w:rsidR="000F00F2">
        <w:t xml:space="preserve">to reach the target reductions showed that, generally, either increasing bait density, increasing spatial coverage of baits and/or increasing the duration of the baiting </w:t>
      </w:r>
      <w:r w:rsidR="00EA19A9">
        <w:t xml:space="preserve">would </w:t>
      </w:r>
      <w:r w:rsidR="000F00F2">
        <w:t xml:space="preserve">result in increased levels of reduction in fox density. However, only </w:t>
      </w:r>
      <w:r w:rsidR="002D41F5">
        <w:t xml:space="preserve">one </w:t>
      </w:r>
      <w:r w:rsidR="000F00F2">
        <w:t xml:space="preserve">additional </w:t>
      </w:r>
      <w:r w:rsidR="002D41F5">
        <w:t xml:space="preserve">project </w:t>
      </w:r>
      <w:r w:rsidR="000F00F2">
        <w:t xml:space="preserve">[Otway Ark] met the criteria for success under </w:t>
      </w:r>
      <w:r w:rsidR="00826950">
        <w:t xml:space="preserve">the </w:t>
      </w:r>
      <w:r w:rsidR="004A4509">
        <w:t>alternative</w:t>
      </w:r>
      <w:r w:rsidR="000F00F2">
        <w:t xml:space="preserve"> scenarios</w:t>
      </w:r>
      <w:r w:rsidR="00E06B7D">
        <w:t>, with the Little Desert (expansion) project also being close to meeting the criteria</w:t>
      </w:r>
      <w:r w:rsidR="000F00F2">
        <w:t xml:space="preserve">. This </w:t>
      </w:r>
      <w:r w:rsidR="00045704">
        <w:t>i</w:t>
      </w:r>
      <w:r w:rsidR="000F00F2">
        <w:t>s because, despite increasing the duration of baiting from short-term to year-round</w:t>
      </w:r>
      <w:r w:rsidR="00826950">
        <w:t xml:space="preserve"> for some projects</w:t>
      </w:r>
      <w:r w:rsidR="000F00F2">
        <w:t>, limitations on track networks prevented bait densities being increased to a level that resulted in foxes encountering baits fast enough to reduce survival rates or counter rates of immigration. In some cases, the shape of the project area meant that reductions of &gt;65% were achieved over the broader sections of the AoCI, but not in sections that were relatively narrow.</w:t>
      </w:r>
    </w:p>
    <w:p w14:paraId="03FF03FE" w14:textId="69C46AAF" w:rsidR="007E7254" w:rsidRDefault="007E7254" w:rsidP="007E7254">
      <w:r w:rsidRPr="00A05373">
        <w:t>Modelling</w:t>
      </w:r>
      <w:r>
        <w:t xml:space="preserve"> outcomes showed that the fox control projects that </w:t>
      </w:r>
      <w:r w:rsidR="00826950">
        <w:t>met</w:t>
      </w:r>
      <w:r>
        <w:t xml:space="preserve"> the success criteria </w:t>
      </w:r>
      <w:r w:rsidR="00E06B7D">
        <w:t xml:space="preserve">(or were close to meeting the criteria) </w:t>
      </w:r>
      <w:r>
        <w:t>were generally those</w:t>
      </w:r>
      <w:r w:rsidRPr="00AE2B65">
        <w:t xml:space="preserve"> </w:t>
      </w:r>
      <w:r>
        <w:t>that were larger than 300 km</w:t>
      </w:r>
      <w:r w:rsidRPr="00EC4979">
        <w:rPr>
          <w:vertAlign w:val="superscript"/>
        </w:rPr>
        <w:t>2</w:t>
      </w:r>
      <w:r w:rsidR="00826950">
        <w:t xml:space="preserve"> in area</w:t>
      </w:r>
      <w:r>
        <w:t xml:space="preserve">, deployed baits year-round across a network of baits spaced </w:t>
      </w:r>
      <w:r w:rsidRPr="00B63BDB">
        <w:t>approximately 1</w:t>
      </w:r>
      <w:r>
        <w:t> </w:t>
      </w:r>
      <w:r w:rsidRPr="00B63BDB">
        <w:t>km apart</w:t>
      </w:r>
      <w:r w:rsidR="000F00F2">
        <w:t>,</w:t>
      </w:r>
      <w:r>
        <w:t xml:space="preserve"> and had a spatial arrangement of baits that broadly covered the AoCI. </w:t>
      </w:r>
      <w:r w:rsidR="00826950">
        <w:t xml:space="preserve">These findings are supported by previous work that also found that ongoing baiting over large areas is much more effective than one-off programs conducted over small areas </w:t>
      </w:r>
      <w:r w:rsidR="00826950" w:rsidRPr="00DA25BA">
        <w:rPr>
          <w:noProof/>
        </w:rPr>
        <w:t xml:space="preserve">(Saunders </w:t>
      </w:r>
      <w:r w:rsidR="00826950">
        <w:rPr>
          <w:noProof/>
        </w:rPr>
        <w:t>and</w:t>
      </w:r>
      <w:r w:rsidR="00826950" w:rsidRPr="00DA25BA">
        <w:rPr>
          <w:noProof/>
        </w:rPr>
        <w:t xml:space="preserve"> McLeod 2007; Newsome</w:t>
      </w:r>
      <w:r w:rsidR="00826950">
        <w:rPr>
          <w:noProof/>
        </w:rPr>
        <w:t xml:space="preserve"> et al.</w:t>
      </w:r>
      <w:r w:rsidR="00826950" w:rsidRPr="00DA25BA">
        <w:rPr>
          <w:noProof/>
        </w:rPr>
        <w:t xml:space="preserve"> 2014)</w:t>
      </w:r>
      <w:r w:rsidR="00826950">
        <w:t xml:space="preserve">. </w:t>
      </w:r>
      <w:r>
        <w:t xml:space="preserve">Generally, projects that </w:t>
      </w:r>
      <w:r w:rsidR="00826950">
        <w:t xml:space="preserve">we assessed as </w:t>
      </w:r>
      <w:r>
        <w:t>unable to meet the criteria for success were those that were &lt;300 km</w:t>
      </w:r>
      <w:r w:rsidRPr="00EC4979">
        <w:rPr>
          <w:vertAlign w:val="superscript"/>
        </w:rPr>
        <w:t>2</w:t>
      </w:r>
      <w:r w:rsidR="00826950">
        <w:t xml:space="preserve"> in scope</w:t>
      </w:r>
      <w:r>
        <w:t xml:space="preserve">, </w:t>
      </w:r>
      <w:r w:rsidR="00826950">
        <w:t xml:space="preserve">that had </w:t>
      </w:r>
      <w:r>
        <w:t xml:space="preserve">baits </w:t>
      </w:r>
      <w:r w:rsidR="00826950">
        <w:t xml:space="preserve">deployed </w:t>
      </w:r>
      <w:r>
        <w:t xml:space="preserve">in pulses, and </w:t>
      </w:r>
      <w:r w:rsidR="00826950">
        <w:t>in which baiting only occurred</w:t>
      </w:r>
      <w:r>
        <w:t xml:space="preserve"> on the perimeter of the AoCI. </w:t>
      </w:r>
      <w:r w:rsidR="00826950">
        <w:t>The latter strategy was unable to achieve the target reduction in foxes,</w:t>
      </w:r>
      <w:r w:rsidR="00CE2CA8">
        <w:t xml:space="preserve"> despite some projects deploying baits at 250-m intervals along the perimeter of the AoCI. </w:t>
      </w:r>
      <w:r w:rsidR="00826950">
        <w:t>A</w:t>
      </w:r>
      <w:r>
        <w:t>reas that had comparatively high perimeter</w:t>
      </w:r>
      <w:r w:rsidR="00882980">
        <w:t>-to-</w:t>
      </w:r>
      <w:r>
        <w:t xml:space="preserve">area </w:t>
      </w:r>
      <w:r w:rsidR="005B3E1A">
        <w:t>ratios</w:t>
      </w:r>
      <w:r w:rsidR="000F00F2">
        <w:t>,</w:t>
      </w:r>
      <w:r w:rsidR="00CE2CA8">
        <w:t xml:space="preserve"> resulting in </w:t>
      </w:r>
      <w:r w:rsidR="002F1A97">
        <w:t xml:space="preserve">AoCI’s with </w:t>
      </w:r>
      <w:r w:rsidR="00CE2CA8">
        <w:t>low bait densities</w:t>
      </w:r>
      <w:r w:rsidR="002F1A97">
        <w:t xml:space="preserve"> which are more vulnerable to fox immigration from adjacent unbaited areas</w:t>
      </w:r>
      <w:r w:rsidR="00826950">
        <w:t>, were also assessed as unable to achieve the target reduction in foxes</w:t>
      </w:r>
      <w:r>
        <w:t xml:space="preserve">. </w:t>
      </w:r>
    </w:p>
    <w:p w14:paraId="25056C07" w14:textId="77777777" w:rsidR="00BE48E2" w:rsidRDefault="00BE48E2" w:rsidP="00BE48E2">
      <w:pPr>
        <w:rPr>
          <w:noProof/>
        </w:rPr>
      </w:pPr>
      <w:r>
        <w:t xml:space="preserve">To highlight the requirement for the above combination of factors to be in place in order to achieve effective reduction in fox density, six projects of intermediate </w:t>
      </w:r>
      <w:r w:rsidRPr="00305F54">
        <w:t>size (</w:t>
      </w:r>
      <w:r>
        <w:t>66–309 km²</w:t>
      </w:r>
      <w:r w:rsidRPr="00305F54">
        <w:t>)</w:t>
      </w:r>
      <w:r>
        <w:t xml:space="preserve"> that had moderate </w:t>
      </w:r>
      <w:r>
        <w:lastRenderedPageBreak/>
        <w:t>perimeter-to-area ratios were modelled. Five (Lake Tyrell, Lake Timboram/Lalbert Creek, Patchewollock SF, Annuello FFR, and Murray Scroll Belt) were predicted not to reach reductions of &gt;65%. This was despite being at a reasonable spatial scale (potentially about 30–150 fox home ranges), although three (Lake Tyrell, Lake Timboram/Lalbert Creek, and Annuello FFR) were short-term perimeter baiting projects with a relatively sparse arrangement of baits across the AoCI due to the limitations of internal track networks. The other two were year-round network baiting projects; however, one (Patchewollock State Forest) had very sparse bait spacing, resulting in low bait density, again due to limited internal track access. The fourth (successful) project (Wilsons Promontory National Park) had in place all the criteria—year-round baiting, relatively high bait density, and a network of bait stations with broad coverage. In addition, it was bordered by water on two sides, which limited immigr</w:t>
      </w:r>
      <w:r w:rsidRPr="00230635">
        <w:t>ation</w:t>
      </w:r>
      <w:r>
        <w:t xml:space="preserve">, and this is </w:t>
      </w:r>
      <w:r w:rsidRPr="00230635">
        <w:t xml:space="preserve">likely to have been a significant factor in achieving </w:t>
      </w:r>
      <w:r>
        <w:t>a</w:t>
      </w:r>
      <w:r w:rsidRPr="00230635">
        <w:t xml:space="preserve"> </w:t>
      </w:r>
      <w:r>
        <w:t xml:space="preserve">successful </w:t>
      </w:r>
      <w:r w:rsidRPr="00230635">
        <w:t>outcome.</w:t>
      </w:r>
    </w:p>
    <w:p w14:paraId="39206308" w14:textId="1537BE82" w:rsidR="00BE48E2" w:rsidRDefault="00BE48E2" w:rsidP="00BE48E2">
      <w:r>
        <w:t>Small spatial scale becomes an issue because small-scale projects cannot reduce foxes over a large enough area to stop compensatory immigration and fecundity</w:t>
      </w:r>
      <w:r w:rsidR="00EA3C9E">
        <w:t xml:space="preserve">. </w:t>
      </w:r>
      <w:r>
        <w:t>Duration (short-term or pulsed vs ongoing) is also an issue for small-scale projects; stopping control allows for rapid immigration, particularly in a highly productive environment. The combination of small-scale and short-duration baiting presents significant challenges for achieving population-level control of foxes, and limits the likely biodiversity outcomes.</w:t>
      </w:r>
    </w:p>
    <w:p w14:paraId="2A840E9D" w14:textId="65F8D488" w:rsidR="00BE48E2" w:rsidRDefault="00BE48E2" w:rsidP="00BE48E2">
      <w:r>
        <w:t>Larger-scale projects can stop</w:t>
      </w:r>
      <w:r w:rsidR="00C85348">
        <w:t>,</w:t>
      </w:r>
      <w:r>
        <w:t xml:space="preserve"> or at least significantly reduce</w:t>
      </w:r>
      <w:r w:rsidR="00C85348">
        <w:t>,</w:t>
      </w:r>
      <w:r>
        <w:t xml:space="preserve"> immigration and internal compensatory fecundity, with the outer edges acting as buffers to the internal processes. Even so, short-term control over large areas or ceasing control will have the same </w:t>
      </w:r>
      <w:r w:rsidR="00CB0FC8">
        <w:t xml:space="preserve">retrograde </w:t>
      </w:r>
      <w:r>
        <w:t>result as for smaller-scale projects, particularly in habitat with higher underlying productivity.</w:t>
      </w:r>
    </w:p>
    <w:p w14:paraId="734521BD" w14:textId="737BDE84" w:rsidR="00BE48E2" w:rsidRPr="00D106F4" w:rsidRDefault="00BE48E2" w:rsidP="00BE48E2">
      <w:pPr>
        <w:rPr>
          <w:rStyle w:val="Imprint0"/>
          <w:rFonts w:ascii="Calibri" w:hAnsi="Calibri"/>
          <w:color w:val="000000"/>
          <w:sz w:val="22"/>
        </w:rPr>
      </w:pPr>
      <w:r>
        <w:t xml:space="preserve">Occasionally, the aim of fox control programs is short-term protection of conservation assets that are susceptible to fox predation at certain </w:t>
      </w:r>
      <w:r w:rsidR="00EA19A9">
        <w:t xml:space="preserve">periods </w:t>
      </w:r>
      <w:r>
        <w:t xml:space="preserve">in their life history, e.g. freshwater turtles when nesting, Malleefowl when nesting, migratory seabirds when present </w:t>
      </w:r>
      <w:r w:rsidRPr="00386BDC">
        <w:rPr>
          <w:noProof/>
        </w:rPr>
        <w:t>(Kirkwood</w:t>
      </w:r>
      <w:r>
        <w:rPr>
          <w:noProof/>
        </w:rPr>
        <w:t xml:space="preserve"> et al.</w:t>
      </w:r>
      <w:r w:rsidRPr="00386BDC">
        <w:rPr>
          <w:noProof/>
        </w:rPr>
        <w:t xml:space="preserve"> 2000</w:t>
      </w:r>
      <w:r>
        <w:rPr>
          <w:noProof/>
        </w:rPr>
        <w:t xml:space="preserve">; </w:t>
      </w:r>
      <w:r w:rsidRPr="00386BDC">
        <w:rPr>
          <w:noProof/>
        </w:rPr>
        <w:t>Robley et al. 2016</w:t>
      </w:r>
      <w:r>
        <w:rPr>
          <w:noProof/>
        </w:rPr>
        <w:t>a</w:t>
      </w:r>
      <w:r w:rsidRPr="00386BDC">
        <w:rPr>
          <w:noProof/>
        </w:rPr>
        <w:t>)</w:t>
      </w:r>
      <w:r>
        <w:rPr>
          <w:noProof/>
        </w:rPr>
        <w:t xml:space="preserve">, or </w:t>
      </w:r>
      <w:r w:rsidR="00EA19A9">
        <w:rPr>
          <w:noProof/>
        </w:rPr>
        <w:t xml:space="preserve">ecosystems </w:t>
      </w:r>
      <w:r>
        <w:rPr>
          <w:noProof/>
        </w:rPr>
        <w:t>after significant fire events (Robley et al. 2012)</w:t>
      </w:r>
      <w:r>
        <w:t xml:space="preserve">. While implementing fox control to protect conservation assets would seem logical, foxes are a highly mobile species </w:t>
      </w:r>
      <w:r w:rsidRPr="00712618">
        <w:rPr>
          <w:noProof/>
        </w:rPr>
        <w:t xml:space="preserve">(Larivière </w:t>
      </w:r>
      <w:r>
        <w:rPr>
          <w:noProof/>
        </w:rPr>
        <w:t>and</w:t>
      </w:r>
      <w:r w:rsidRPr="00712618">
        <w:rPr>
          <w:noProof/>
        </w:rPr>
        <w:t xml:space="preserve"> Pasitschniak-Arts 1996; Hradsky et al. 2017)</w:t>
      </w:r>
      <w:r>
        <w:t xml:space="preserve"> and will rapidly invade newly vacated territories following small isolated control efforts </w:t>
      </w:r>
      <w:r w:rsidRPr="00E94CC1">
        <w:rPr>
          <w:noProof/>
        </w:rPr>
        <w:t>(Newsome</w:t>
      </w:r>
      <w:r>
        <w:rPr>
          <w:noProof/>
        </w:rPr>
        <w:t xml:space="preserve"> et al.</w:t>
      </w:r>
      <w:r w:rsidRPr="00E94CC1">
        <w:rPr>
          <w:noProof/>
        </w:rPr>
        <w:t xml:space="preserve"> 2014)</w:t>
      </w:r>
      <w:r>
        <w:t xml:space="preserve">. Lethal control of fox populations can induce compensatory immigration, a demographic response by foxes that can quickly negate any benefits from short-term fox control </w:t>
      </w:r>
      <w:r w:rsidRPr="00965401">
        <w:rPr>
          <w:noProof/>
        </w:rPr>
        <w:t>(Lieury et al. 2015)</w:t>
      </w:r>
      <w:r>
        <w:t xml:space="preserve">. In this study, FoxNet modelling of small, isolated control programs with inconsistent baiting demonstrated an underwhelming level of reduction in fox densities being achievable by these programs. In some cases, the modelled return to densities </w:t>
      </w:r>
      <w:r w:rsidR="00EA19A9">
        <w:t>like</w:t>
      </w:r>
      <w:r>
        <w:t xml:space="preserve"> those of the unbaited scenario was rapid. </w:t>
      </w:r>
      <w:r w:rsidRPr="00C06F14">
        <w:t>Hradsky et al. (2019) note</w:t>
      </w:r>
      <w:r>
        <w:t>d</w:t>
      </w:r>
      <w:r w:rsidRPr="00C06F14">
        <w:t xml:space="preserve"> that </w:t>
      </w:r>
      <w:r>
        <w:t>at times</w:t>
      </w:r>
      <w:r w:rsidRPr="00C06F14">
        <w:rPr>
          <w:rFonts w:eastAsiaTheme="minorHAnsi"/>
        </w:rPr>
        <w:t xml:space="preserve"> the short-term, modelled population recovery </w:t>
      </w:r>
      <w:r>
        <w:rPr>
          <w:rFonts w:eastAsiaTheme="minorHAnsi"/>
        </w:rPr>
        <w:t>wa</w:t>
      </w:r>
      <w:r w:rsidRPr="00C06F14">
        <w:rPr>
          <w:rFonts w:eastAsiaTheme="minorHAnsi"/>
        </w:rPr>
        <w:t xml:space="preserve">s somewhat slower than </w:t>
      </w:r>
      <w:r>
        <w:rPr>
          <w:rFonts w:eastAsiaTheme="minorHAnsi"/>
        </w:rPr>
        <w:t xml:space="preserve">that </w:t>
      </w:r>
      <w:r w:rsidRPr="00C06F14">
        <w:rPr>
          <w:rFonts w:eastAsiaTheme="minorHAnsi"/>
        </w:rPr>
        <w:t xml:space="preserve">observed (Thomson et al. 2000), </w:t>
      </w:r>
      <w:r>
        <w:rPr>
          <w:rFonts w:eastAsiaTheme="minorHAnsi"/>
        </w:rPr>
        <w:t>suggesti</w:t>
      </w:r>
      <w:r w:rsidRPr="00C06F14">
        <w:rPr>
          <w:rFonts w:eastAsiaTheme="minorHAnsi"/>
        </w:rPr>
        <w:t xml:space="preserve">ng a </w:t>
      </w:r>
      <w:r w:rsidR="00EA19A9">
        <w:rPr>
          <w:rFonts w:eastAsiaTheme="minorHAnsi"/>
        </w:rPr>
        <w:t>scope</w:t>
      </w:r>
      <w:r w:rsidR="00EA19A9" w:rsidRPr="00C06F14">
        <w:rPr>
          <w:rFonts w:eastAsiaTheme="minorHAnsi"/>
        </w:rPr>
        <w:t xml:space="preserve"> </w:t>
      </w:r>
      <w:r w:rsidRPr="00C06F14">
        <w:rPr>
          <w:rFonts w:eastAsiaTheme="minorHAnsi"/>
        </w:rPr>
        <w:t>to improve model fit via experiments that explore the compensatory fecundity and immigration hypotheses (</w:t>
      </w:r>
      <w:r w:rsidRPr="00657D31">
        <w:rPr>
          <w:rFonts w:eastAsiaTheme="minorHAnsi"/>
        </w:rPr>
        <w:t>Marlow et al. 2016</w:t>
      </w:r>
      <w:r>
        <w:rPr>
          <w:rFonts w:eastAsiaTheme="minorHAnsi"/>
        </w:rPr>
        <w:t>)</w:t>
      </w:r>
      <w:r w:rsidR="00371DB6">
        <w:rPr>
          <w:rFonts w:eastAsiaTheme="minorHAnsi"/>
        </w:rPr>
        <w:t xml:space="preserve"> (i.e. investigate potential model improvements which consider higher immigration and birth rates following modelled control programs) </w:t>
      </w:r>
      <w:r>
        <w:rPr>
          <w:rFonts w:eastAsiaTheme="minorHAnsi"/>
        </w:rPr>
        <w:t>.</w:t>
      </w:r>
    </w:p>
    <w:p w14:paraId="29FFD4CE" w14:textId="6E7A16E4" w:rsidR="007E7254" w:rsidRDefault="007E7254" w:rsidP="007E7254">
      <w:r>
        <w:t xml:space="preserve">Three projects had adjacent private land baiting that effectively increased the spatial scale under fox control. Separate predictions were made for the public and private land areas, as well as </w:t>
      </w:r>
      <w:r w:rsidR="00826950">
        <w:t xml:space="preserve">for </w:t>
      </w:r>
      <w:r>
        <w:t xml:space="preserve">the combination of </w:t>
      </w:r>
      <w:r w:rsidR="00826950">
        <w:t xml:space="preserve">the </w:t>
      </w:r>
      <w:r>
        <w:t xml:space="preserve">public and private land for two of these: Little Desert National Park / Little Desert (expansion) and Otway Ark. For Little Desert National Park / Little Desert (expansion), it was only when the combined public and private land baiting program was modelled that the level of reduction was &gt;65%, and even then it was spatially patchy. The proposed extensions in the Otway Ark project had a significant additive effect on the area over which fox density was reduced compared with the current baiting regime. This was particularly so in the southern area of baiting, where only a small number of additional bait stations had a large effect on fox densities. Increasing the spatial coverage by adding buffer zones (areas </w:t>
      </w:r>
      <w:r w:rsidR="00EA19A9">
        <w:t xml:space="preserve">of baiting </w:t>
      </w:r>
      <w:r>
        <w:t>surrounding the AoCI) ha</w:t>
      </w:r>
      <w:r w:rsidR="00045704">
        <w:t>s</w:t>
      </w:r>
      <w:r>
        <w:t xml:space="preserve"> been shown to be effective at reducing fox immigration into core </w:t>
      </w:r>
      <w:r w:rsidR="00826950">
        <w:t xml:space="preserve">baited </w:t>
      </w:r>
      <w:r>
        <w:t xml:space="preserve">areas, e.g. </w:t>
      </w:r>
      <w:r w:rsidRPr="00496815">
        <w:rPr>
          <w:noProof/>
        </w:rPr>
        <w:t xml:space="preserve">Thomson et al. </w:t>
      </w:r>
      <w:r>
        <w:rPr>
          <w:noProof/>
        </w:rPr>
        <w:t>(</w:t>
      </w:r>
      <w:r w:rsidRPr="00496815">
        <w:rPr>
          <w:noProof/>
        </w:rPr>
        <w:t>2000)</w:t>
      </w:r>
      <w:r>
        <w:t xml:space="preserve"> and </w:t>
      </w:r>
      <w:r w:rsidRPr="007C1864">
        <w:rPr>
          <w:noProof/>
        </w:rPr>
        <w:t xml:space="preserve">Hradsky et al. </w:t>
      </w:r>
      <w:r>
        <w:rPr>
          <w:noProof/>
        </w:rPr>
        <w:t>(</w:t>
      </w:r>
      <w:r w:rsidRPr="007C1864">
        <w:rPr>
          <w:noProof/>
        </w:rPr>
        <w:t>2019</w:t>
      </w:r>
      <w:r w:rsidR="00C85348">
        <w:rPr>
          <w:noProof/>
        </w:rPr>
        <w:t>), who</w:t>
      </w:r>
      <w:r>
        <w:rPr>
          <w:noProof/>
        </w:rPr>
        <w:t xml:space="preserve"> used </w:t>
      </w:r>
      <w:r>
        <w:t xml:space="preserve">FoxNet to investigate fox densities with </w:t>
      </w:r>
      <w:r w:rsidR="00826950">
        <w:t xml:space="preserve">variously </w:t>
      </w:r>
      <w:r>
        <w:t>sized buffers around the AoCI.</w:t>
      </w:r>
    </w:p>
    <w:p w14:paraId="5693A73F" w14:textId="435BC44B" w:rsidR="007E7254" w:rsidRDefault="007E7254" w:rsidP="007E7254">
      <w:r>
        <w:t>Increasing the area over which control is implemented or adding buffer zones will</w:t>
      </w:r>
      <w:r w:rsidR="00C85348">
        <w:t>,</w:t>
      </w:r>
      <w:r>
        <w:t xml:space="preserve"> in many cases</w:t>
      </w:r>
      <w:r w:rsidR="00C85348">
        <w:t>,</w:t>
      </w:r>
      <w:r>
        <w:t xml:space="preserve"> involve baiting on private land. The same factors </w:t>
      </w:r>
      <w:r w:rsidR="00E23976">
        <w:t>that are</w:t>
      </w:r>
      <w:r>
        <w:t xml:space="preserve"> highlighted here for public land need to be considered for private land extensions. In addition, issues of motivation (livestock protection vs biodiversity), access, ability to deliver year-round control, changes in property ownership, changes in motivation (e.g. movement </w:t>
      </w:r>
      <w:r>
        <w:lastRenderedPageBreak/>
        <w:t>out of lamb</w:t>
      </w:r>
      <w:r w:rsidR="00E23976">
        <w:t xml:space="preserve"> and </w:t>
      </w:r>
      <w:r>
        <w:t xml:space="preserve">wool production), ongoing cost, </w:t>
      </w:r>
      <w:r w:rsidR="00E23976">
        <w:t>clari</w:t>
      </w:r>
      <w:r w:rsidR="004A416B">
        <w:t>ty about</w:t>
      </w:r>
      <w:r w:rsidR="00E23976">
        <w:t xml:space="preserve"> </w:t>
      </w:r>
      <w:r>
        <w:t xml:space="preserve">who delivers baiting on </w:t>
      </w:r>
      <w:r w:rsidR="00E23976">
        <w:t xml:space="preserve">the </w:t>
      </w:r>
      <w:r>
        <w:t xml:space="preserve">ground, sense of ownership </w:t>
      </w:r>
      <w:r w:rsidR="00EA19A9">
        <w:t xml:space="preserve">of the baiting program </w:t>
      </w:r>
      <w:r>
        <w:t xml:space="preserve">by private landowners, and the </w:t>
      </w:r>
      <w:r w:rsidR="00EA19A9">
        <w:t xml:space="preserve">capacity </w:t>
      </w:r>
      <w:r>
        <w:t>of the public land manager to manage an ongoing relationship with many private landowners all need to be considered prior to any extension of baiting across private land.</w:t>
      </w:r>
    </w:p>
    <w:p w14:paraId="55881CFA" w14:textId="0CEE6E8A" w:rsidR="007E7254" w:rsidRDefault="00C85348" w:rsidP="007E7254">
      <w:r>
        <w:rPr>
          <w:noProof/>
        </w:rPr>
        <w:t>While the scale of the control program is important, we also found t</w:t>
      </w:r>
      <w:r w:rsidR="00CE2CA8">
        <w:rPr>
          <w:noProof/>
        </w:rPr>
        <w:t>here is an interaction between bait density and spatial scale</w:t>
      </w:r>
      <w:r w:rsidR="007E7254">
        <w:rPr>
          <w:noProof/>
        </w:rPr>
        <w:t>.</w:t>
      </w:r>
      <w:r w:rsidR="00E15A68">
        <w:rPr>
          <w:noProof/>
        </w:rPr>
        <w:t xml:space="preserve"> </w:t>
      </w:r>
      <w:r w:rsidR="007E7254" w:rsidRPr="00124B72">
        <w:rPr>
          <w:noProof/>
        </w:rPr>
        <w:t xml:space="preserve">Saunders </w:t>
      </w:r>
      <w:r w:rsidR="007E7254">
        <w:rPr>
          <w:noProof/>
        </w:rPr>
        <w:t>and</w:t>
      </w:r>
      <w:r w:rsidR="007E7254" w:rsidRPr="00124B72">
        <w:rPr>
          <w:noProof/>
        </w:rPr>
        <w:t xml:space="preserve"> McLeod </w:t>
      </w:r>
      <w:r w:rsidR="007E7254">
        <w:rPr>
          <w:noProof/>
        </w:rPr>
        <w:t>(</w:t>
      </w:r>
      <w:r w:rsidR="007E7254" w:rsidRPr="00124B72">
        <w:rPr>
          <w:noProof/>
        </w:rPr>
        <w:t>2007)</w:t>
      </w:r>
      <w:r w:rsidR="007E7254">
        <w:t xml:space="preserve"> suggest that a bait density of 5–10 baits per km</w:t>
      </w:r>
      <w:r w:rsidR="007E7254" w:rsidRPr="00124B72">
        <w:rPr>
          <w:vertAlign w:val="superscript"/>
        </w:rPr>
        <w:t>2</w:t>
      </w:r>
      <w:r w:rsidR="007E7254">
        <w:t xml:space="preserve"> should be enough for fox control programs in Australia, but do not address the influence of scale and placement. Carter and Luck (2013) investigated the effect of various landscape features on bait-take in agricultural landscapes</w:t>
      </w:r>
      <w:r w:rsidR="00BC6572">
        <w:t>,</w:t>
      </w:r>
      <w:r w:rsidR="007E7254">
        <w:t xml:space="preserve"> but did not look at bait densities. Our study included projects that achieved significant levels of fox reductions with bait densities of &lt;1 bait per km</w:t>
      </w:r>
      <w:r w:rsidR="007E7254" w:rsidRPr="00124B72">
        <w:rPr>
          <w:vertAlign w:val="superscript"/>
        </w:rPr>
        <w:t>2</w:t>
      </w:r>
      <w:r w:rsidR="007E7254">
        <w:t>, with networks of baits. However, these were also the largest and longest-running projects. Smaller</w:t>
      </w:r>
      <w:r w:rsidR="002C3CEA">
        <w:t>-</w:t>
      </w:r>
      <w:r w:rsidR="007E7254">
        <w:t>scale projects (&lt;300 km</w:t>
      </w:r>
      <w:r w:rsidR="007E7254" w:rsidRPr="0052234E">
        <w:rPr>
          <w:vertAlign w:val="superscript"/>
        </w:rPr>
        <w:t>2</w:t>
      </w:r>
      <w:r w:rsidR="007E7254">
        <w:t>) that had higher bait densities (e.g. Avoca Plains</w:t>
      </w:r>
      <w:r w:rsidR="002C3CEA">
        <w:t xml:space="preserve"> at</w:t>
      </w:r>
      <w:r w:rsidR="007E7254">
        <w:t xml:space="preserve"> 1.7 baits per km</w:t>
      </w:r>
      <w:r w:rsidR="007E7254" w:rsidRPr="00124B72">
        <w:rPr>
          <w:vertAlign w:val="superscript"/>
        </w:rPr>
        <w:t>2</w:t>
      </w:r>
      <w:r w:rsidR="007E7254">
        <w:t>) were not predicted to reduce foxes by any significant amount, and in these a contributing factor was likely the relatively large perimeter</w:t>
      </w:r>
      <w:r w:rsidR="00882980">
        <w:t>-to-</w:t>
      </w:r>
      <w:r w:rsidR="007E7254">
        <w:t>area ratio.</w:t>
      </w:r>
    </w:p>
    <w:p w14:paraId="61CC7910" w14:textId="418D2AA3" w:rsidR="007E7254" w:rsidRDefault="007E7254" w:rsidP="007E7254">
      <w:r>
        <w:t>The spatial coverage of the modelled reduction in fox density was not uniform within or between projects that achieved a &gt;65% reduction but was related to the spatial configuration of the baits within the AoCI, the density of the baits, and the length of the control period. Larger-scale projects with a network of bait deployment were predicted to have higher levels of spatial reduction</w:t>
      </w:r>
      <w:r w:rsidRPr="00B3402C">
        <w:t xml:space="preserve">. </w:t>
      </w:r>
      <w:r>
        <w:t>Promontory National Park,</w:t>
      </w:r>
      <w:r w:rsidRPr="00B3402C">
        <w:t xml:space="preserve"> </w:t>
      </w:r>
      <w:r>
        <w:t>having</w:t>
      </w:r>
      <w:r w:rsidRPr="00B3402C">
        <w:t xml:space="preserve"> extensive road</w:t>
      </w:r>
      <w:r w:rsidR="002C3CEA">
        <w:t xml:space="preserve"> and </w:t>
      </w:r>
      <w:r w:rsidRPr="00B3402C">
        <w:t>track networks</w:t>
      </w:r>
      <w:r>
        <w:t>,</w:t>
      </w:r>
      <w:r w:rsidRPr="00B3402C">
        <w:t xml:space="preserve"> </w:t>
      </w:r>
      <w:r w:rsidR="00E06B7D">
        <w:t>was</w:t>
      </w:r>
      <w:r w:rsidR="00E06B7D" w:rsidRPr="00B3402C">
        <w:t xml:space="preserve"> </w:t>
      </w:r>
      <w:r w:rsidRPr="00B3402C">
        <w:t xml:space="preserve">predicted to have greater </w:t>
      </w:r>
      <w:r w:rsidR="00EA19A9">
        <w:t>area achieving</w:t>
      </w:r>
      <w:r w:rsidRPr="00B3402C">
        <w:t xml:space="preserve"> the 65% </w:t>
      </w:r>
      <w:r w:rsidR="00541194">
        <w:t xml:space="preserve">reduction </w:t>
      </w:r>
      <w:r w:rsidRPr="00B3402C">
        <w:t xml:space="preserve">level compared </w:t>
      </w:r>
      <w:r>
        <w:t>with</w:t>
      </w:r>
      <w:r w:rsidRPr="00B3402C">
        <w:t xml:space="preserve"> Glenelg Ark</w:t>
      </w:r>
      <w:r w:rsidR="00E06B7D">
        <w:t>, Southern Ark</w:t>
      </w:r>
      <w:r w:rsidRPr="00B3402C">
        <w:t xml:space="preserve"> and </w:t>
      </w:r>
      <w:r w:rsidR="00E06B7D">
        <w:t>Otway Ark</w:t>
      </w:r>
      <w:r w:rsidRPr="00B3402C">
        <w:t xml:space="preserve">. </w:t>
      </w:r>
      <w:r w:rsidR="005C4DB2">
        <w:t>In contrast,</w:t>
      </w:r>
      <w:r w:rsidR="005C4DB2" w:rsidRPr="00B3402C">
        <w:t xml:space="preserve"> </w:t>
      </w:r>
      <w:r w:rsidR="005C4DB2">
        <w:t xml:space="preserve">despite </w:t>
      </w:r>
      <w:r w:rsidRPr="00B3402C">
        <w:t>th</w:t>
      </w:r>
      <w:r>
        <w:t>e Little Desert</w:t>
      </w:r>
      <w:r w:rsidRPr="00B3402C">
        <w:t xml:space="preserve"> project reaching</w:t>
      </w:r>
      <w:r>
        <w:t xml:space="preserve"> &gt;65% reduction in density </w:t>
      </w:r>
      <w:r w:rsidRPr="005B2E62">
        <w:t xml:space="preserve">by year </w:t>
      </w:r>
      <w:r w:rsidR="005C4DB2" w:rsidRPr="005B2E62">
        <w:t>1</w:t>
      </w:r>
      <w:r w:rsidR="005C4DB2">
        <w:t>2</w:t>
      </w:r>
      <w:r w:rsidRPr="005B2E62">
        <w:t>,</w:t>
      </w:r>
      <w:r>
        <w:t xml:space="preserve"> this reduction was limited to areas close to tracks</w:t>
      </w:r>
      <w:r w:rsidR="00541194">
        <w:t xml:space="preserve"> and </w:t>
      </w:r>
      <w:r>
        <w:t xml:space="preserve">roads, and there were large areas </w:t>
      </w:r>
      <w:r w:rsidR="00EA19A9">
        <w:t xml:space="preserve">with no track access </w:t>
      </w:r>
      <w:r>
        <w:t xml:space="preserve">that had no baits and were </w:t>
      </w:r>
      <w:r w:rsidR="002C3CEA">
        <w:t xml:space="preserve">not </w:t>
      </w:r>
      <w:r>
        <w:t xml:space="preserve">predicted to reach </w:t>
      </w:r>
      <w:r w:rsidR="00CB1A36">
        <w:t xml:space="preserve">even </w:t>
      </w:r>
      <w:r w:rsidR="002C3CEA">
        <w:t>&gt;</w:t>
      </w:r>
      <w:r>
        <w:t>50% levels of reduction.</w:t>
      </w:r>
    </w:p>
    <w:p w14:paraId="0D8BA93F" w14:textId="2E9B64BD" w:rsidR="007E7254" w:rsidRDefault="00A67B69" w:rsidP="007E7254">
      <w:pPr>
        <w:rPr>
          <w:color w:val="000000"/>
        </w:rPr>
      </w:pPr>
      <w:r w:rsidRPr="00B83453">
        <w:rPr>
          <w:color w:val="000000"/>
        </w:rPr>
        <w:t xml:space="preserve">Timing of fox control can influence how </w:t>
      </w:r>
      <w:r>
        <w:rPr>
          <w:color w:val="000000"/>
        </w:rPr>
        <w:t xml:space="preserve">successfully </w:t>
      </w:r>
      <w:r w:rsidRPr="00B83453">
        <w:rPr>
          <w:color w:val="000000"/>
        </w:rPr>
        <w:t xml:space="preserve">programs reduce fox density </w:t>
      </w:r>
      <w:r w:rsidRPr="00B83453">
        <w:rPr>
          <w:noProof/>
          <w:color w:val="000000"/>
        </w:rPr>
        <w:t>(Lieury et al. 2015)</w:t>
      </w:r>
      <w:r w:rsidRPr="00B83453">
        <w:rPr>
          <w:color w:val="000000"/>
        </w:rPr>
        <w:t>.</w:t>
      </w:r>
      <w:r>
        <w:rPr>
          <w:color w:val="000000"/>
        </w:rPr>
        <w:t xml:space="preserve"> The f</w:t>
      </w:r>
      <w:r w:rsidR="007E7254">
        <w:rPr>
          <w:color w:val="000000"/>
        </w:rPr>
        <w:t>ox management programs</w:t>
      </w:r>
      <w:r w:rsidR="007E7254" w:rsidRPr="00B83453">
        <w:rPr>
          <w:color w:val="000000"/>
        </w:rPr>
        <w:t xml:space="preserve"> </w:t>
      </w:r>
      <w:r>
        <w:rPr>
          <w:color w:val="000000"/>
        </w:rPr>
        <w:t xml:space="preserve">in the present study </w:t>
      </w:r>
      <w:r w:rsidR="007E7254" w:rsidRPr="00B83453">
        <w:rPr>
          <w:color w:val="000000"/>
        </w:rPr>
        <w:t>that employed a pulsed bait</w:t>
      </w:r>
      <w:r w:rsidR="007E7254">
        <w:rPr>
          <w:color w:val="000000"/>
        </w:rPr>
        <w:t>ing</w:t>
      </w:r>
      <w:r w:rsidR="007E7254" w:rsidRPr="00B83453">
        <w:rPr>
          <w:color w:val="000000"/>
        </w:rPr>
        <w:t xml:space="preserve"> strategy often </w:t>
      </w:r>
      <w:r w:rsidR="007E7254">
        <w:rPr>
          <w:color w:val="000000"/>
        </w:rPr>
        <w:t>did so</w:t>
      </w:r>
      <w:r w:rsidR="007E7254" w:rsidRPr="00B83453">
        <w:rPr>
          <w:color w:val="000000"/>
        </w:rPr>
        <w:t xml:space="preserve"> to coincide with juvenile dispersal and/or cub rearing</w:t>
      </w:r>
      <w:r w:rsidR="00D84E11">
        <w:rPr>
          <w:color w:val="000000"/>
        </w:rPr>
        <w:t>. This</w:t>
      </w:r>
      <w:r w:rsidR="007E7254" w:rsidRPr="00B83453">
        <w:rPr>
          <w:color w:val="000000"/>
        </w:rPr>
        <w:t xml:space="preserve"> is </w:t>
      </w:r>
      <w:r w:rsidR="007E7254">
        <w:rPr>
          <w:color w:val="000000"/>
        </w:rPr>
        <w:t>frequently</w:t>
      </w:r>
      <w:r w:rsidR="007E7254" w:rsidRPr="00B83453">
        <w:rPr>
          <w:color w:val="000000"/>
        </w:rPr>
        <w:t xml:space="preserve"> the fox control style</w:t>
      </w:r>
      <w:r w:rsidR="007E7254">
        <w:rPr>
          <w:color w:val="000000"/>
        </w:rPr>
        <w:t xml:space="preserve"> implemented</w:t>
      </w:r>
      <w:r w:rsidR="007E7254" w:rsidRPr="00B83453">
        <w:rPr>
          <w:color w:val="000000"/>
        </w:rPr>
        <w:t xml:space="preserve"> in agricultural settings </w:t>
      </w:r>
      <w:r w:rsidR="007E7254" w:rsidRPr="00B83453">
        <w:rPr>
          <w:noProof/>
          <w:color w:val="000000"/>
        </w:rPr>
        <w:t xml:space="preserve">(Saunders </w:t>
      </w:r>
      <w:r w:rsidR="007E7254">
        <w:rPr>
          <w:noProof/>
          <w:color w:val="000000"/>
        </w:rPr>
        <w:t>and</w:t>
      </w:r>
      <w:r w:rsidR="007E7254" w:rsidRPr="00B83453">
        <w:rPr>
          <w:noProof/>
          <w:color w:val="000000"/>
        </w:rPr>
        <w:t xml:space="preserve"> McLeod 2007)</w:t>
      </w:r>
      <w:r w:rsidR="007E7254" w:rsidRPr="00B83453">
        <w:rPr>
          <w:color w:val="000000"/>
        </w:rPr>
        <w:t>.</w:t>
      </w:r>
      <w:r w:rsidR="007E7254">
        <w:rPr>
          <w:color w:val="000000"/>
        </w:rPr>
        <w:t xml:space="preserve"> </w:t>
      </w:r>
      <w:r>
        <w:rPr>
          <w:color w:val="000000"/>
        </w:rPr>
        <w:t>In contrast</w:t>
      </w:r>
      <w:r w:rsidRPr="00B83453">
        <w:rPr>
          <w:color w:val="000000"/>
        </w:rPr>
        <w:t xml:space="preserve"> </w:t>
      </w:r>
      <w:r w:rsidR="007E7254" w:rsidRPr="00B83453">
        <w:rPr>
          <w:color w:val="000000"/>
        </w:rPr>
        <w:t xml:space="preserve">to </w:t>
      </w:r>
      <w:r>
        <w:rPr>
          <w:color w:val="000000"/>
        </w:rPr>
        <w:t xml:space="preserve">the strategy of </w:t>
      </w:r>
      <w:r w:rsidR="007E7254" w:rsidRPr="00B83453">
        <w:rPr>
          <w:color w:val="000000"/>
        </w:rPr>
        <w:t xml:space="preserve">most pulsed programs investigated here, fox control </w:t>
      </w:r>
      <w:r w:rsidR="007E7254" w:rsidRPr="00CB0FC8">
        <w:rPr>
          <w:i/>
          <w:iCs/>
          <w:color w:val="000000"/>
        </w:rPr>
        <w:t>after</w:t>
      </w:r>
      <w:r w:rsidR="007E7254" w:rsidRPr="00B83453">
        <w:rPr>
          <w:color w:val="000000"/>
        </w:rPr>
        <w:t xml:space="preserve"> dispersal and before the birthing of the following season</w:t>
      </w:r>
      <w:r w:rsidR="007E7254">
        <w:rPr>
          <w:color w:val="000000"/>
        </w:rPr>
        <w:t>’</w:t>
      </w:r>
      <w:r w:rsidR="007E7254" w:rsidRPr="00B83453">
        <w:rPr>
          <w:color w:val="000000"/>
        </w:rPr>
        <w:t xml:space="preserve">s cubs </w:t>
      </w:r>
      <w:r w:rsidR="007E7254">
        <w:rPr>
          <w:color w:val="000000"/>
        </w:rPr>
        <w:t xml:space="preserve">(i.e. during winter) </w:t>
      </w:r>
      <w:r w:rsidR="007E7254" w:rsidRPr="00B83453">
        <w:rPr>
          <w:color w:val="000000"/>
        </w:rPr>
        <w:t xml:space="preserve">has been shown to have the greatest effect </w:t>
      </w:r>
      <w:r w:rsidR="007E7254">
        <w:rPr>
          <w:color w:val="000000"/>
        </w:rPr>
        <w:t>o</w:t>
      </w:r>
      <w:r w:rsidR="007E7254" w:rsidRPr="00B83453">
        <w:rPr>
          <w:color w:val="000000"/>
        </w:rPr>
        <w:t xml:space="preserve">n the reduction in fox density </w:t>
      </w:r>
      <w:r w:rsidR="007E7254" w:rsidRPr="00B83453">
        <w:rPr>
          <w:noProof/>
          <w:color w:val="000000"/>
        </w:rPr>
        <w:t>(Rushton et al. 2006; McLeod et al. 2010; Lieury et al. 2015)</w:t>
      </w:r>
      <w:r w:rsidR="007E7254" w:rsidRPr="00B83453">
        <w:rPr>
          <w:color w:val="000000"/>
        </w:rPr>
        <w:t>.</w:t>
      </w:r>
      <w:r w:rsidR="007E7254">
        <w:rPr>
          <w:color w:val="000000"/>
        </w:rPr>
        <w:t xml:space="preserve"> </w:t>
      </w:r>
      <w:r w:rsidR="007E7254" w:rsidRPr="00B83453">
        <w:rPr>
          <w:color w:val="000000"/>
        </w:rPr>
        <w:t xml:space="preserve">This period was also shown to coincide with </w:t>
      </w:r>
      <w:r w:rsidR="007E7254">
        <w:rPr>
          <w:color w:val="000000"/>
        </w:rPr>
        <w:t>the time when</w:t>
      </w:r>
      <w:r w:rsidR="007E7254" w:rsidRPr="00B83453">
        <w:rPr>
          <w:color w:val="000000"/>
        </w:rPr>
        <w:t xml:space="preserve"> bait uptake rates </w:t>
      </w:r>
      <w:r w:rsidR="007E7254">
        <w:rPr>
          <w:color w:val="000000"/>
        </w:rPr>
        <w:t>we</w:t>
      </w:r>
      <w:r w:rsidR="007E7254" w:rsidRPr="00B83453">
        <w:rPr>
          <w:color w:val="000000"/>
        </w:rPr>
        <w:t xml:space="preserve">re potentially highest in south-west Western Australian forests </w:t>
      </w:r>
      <w:r w:rsidR="007E7254" w:rsidRPr="00B83453">
        <w:rPr>
          <w:noProof/>
          <w:color w:val="000000"/>
        </w:rPr>
        <w:t>(Dundas</w:t>
      </w:r>
      <w:r w:rsidR="007E7254">
        <w:rPr>
          <w:noProof/>
          <w:color w:val="000000"/>
        </w:rPr>
        <w:t xml:space="preserve"> et al.</w:t>
      </w:r>
      <w:r w:rsidR="007E7254" w:rsidRPr="00B83453">
        <w:rPr>
          <w:noProof/>
          <w:color w:val="000000"/>
        </w:rPr>
        <w:t xml:space="preserve"> 2014)</w:t>
      </w:r>
      <w:r w:rsidR="007E7254" w:rsidRPr="00B83453">
        <w:rPr>
          <w:color w:val="000000"/>
        </w:rPr>
        <w:t>.</w:t>
      </w:r>
      <w:r w:rsidR="00BA07B5">
        <w:rPr>
          <w:color w:val="000000"/>
        </w:rPr>
        <w:t xml:space="preserve"> </w:t>
      </w:r>
      <w:r w:rsidR="00BA07B5" w:rsidRPr="00BA07B5">
        <w:rPr>
          <w:color w:val="000000"/>
        </w:rPr>
        <w:t>Whilst we advocate for continuous baiting regimes, if pulsed baiting is undertaken th</w:t>
      </w:r>
      <w:r w:rsidR="00C85348">
        <w:rPr>
          <w:color w:val="000000"/>
        </w:rPr>
        <w:t>e</w:t>
      </w:r>
      <w:r w:rsidR="00BA07B5" w:rsidRPr="00BA07B5">
        <w:rPr>
          <w:color w:val="000000"/>
        </w:rPr>
        <w:t>n the timing of the pulses should align to periods where greatest efficacy can be achieved</w:t>
      </w:r>
      <w:r w:rsidR="00BA07B5">
        <w:rPr>
          <w:color w:val="000000"/>
        </w:rPr>
        <w:t>.</w:t>
      </w:r>
    </w:p>
    <w:p w14:paraId="306B5B06" w14:textId="1381ABA3" w:rsidR="00372D7D" w:rsidRDefault="00372D7D" w:rsidP="00372D7D">
      <w:pPr>
        <w:rPr>
          <w:color w:val="000000"/>
        </w:rPr>
      </w:pPr>
      <w:r w:rsidRPr="005B1C16">
        <w:rPr>
          <w:color w:val="000000"/>
        </w:rPr>
        <w:t xml:space="preserve">In deliberating on </w:t>
      </w:r>
      <w:r w:rsidR="003418C7">
        <w:rPr>
          <w:color w:val="000000"/>
        </w:rPr>
        <w:t xml:space="preserve">the criteria for </w:t>
      </w:r>
      <w:r w:rsidR="00EA3C9E">
        <w:rPr>
          <w:color w:val="000000"/>
        </w:rPr>
        <w:t xml:space="preserve">implementing </w:t>
      </w:r>
      <w:r w:rsidR="003418C7">
        <w:rPr>
          <w:color w:val="000000"/>
        </w:rPr>
        <w:t>a successful baiting program</w:t>
      </w:r>
      <w:r w:rsidRPr="005B1C16">
        <w:rPr>
          <w:color w:val="000000"/>
        </w:rPr>
        <w:t>, project</w:t>
      </w:r>
      <w:r>
        <w:rPr>
          <w:color w:val="000000"/>
        </w:rPr>
        <w:t xml:space="preserve"> managers</w:t>
      </w:r>
      <w:r w:rsidRPr="005B1C16">
        <w:rPr>
          <w:color w:val="000000"/>
        </w:rPr>
        <w:t xml:space="preserve"> </w:t>
      </w:r>
      <w:r>
        <w:rPr>
          <w:color w:val="000000"/>
        </w:rPr>
        <w:t xml:space="preserve">need to </w:t>
      </w:r>
      <w:r w:rsidRPr="005B1C16">
        <w:rPr>
          <w:color w:val="000000"/>
        </w:rPr>
        <w:t xml:space="preserve">consider labour, bait and project management costs; social licence; and opportunities to collaborate with neighbouring property managers in undertaking fox control </w:t>
      </w:r>
      <w:r w:rsidRPr="005B1C16">
        <w:rPr>
          <w:noProof/>
          <w:color w:val="000000"/>
        </w:rPr>
        <w:t>(Saunders and McLeod 2007; Kinnear et al. 2017)</w:t>
      </w:r>
      <w:r w:rsidRPr="005B1C16">
        <w:rPr>
          <w:color w:val="000000"/>
        </w:rPr>
        <w:t>. We focus on baiting as the primary tool for the control of</w:t>
      </w:r>
      <w:r w:rsidRPr="00B83453">
        <w:rPr>
          <w:color w:val="000000"/>
        </w:rPr>
        <w:t xml:space="preserve"> foxes over </w:t>
      </w:r>
      <w:r>
        <w:rPr>
          <w:color w:val="000000"/>
        </w:rPr>
        <w:t xml:space="preserve">a </w:t>
      </w:r>
      <w:r w:rsidRPr="00B83453">
        <w:rPr>
          <w:color w:val="000000"/>
        </w:rPr>
        <w:t xml:space="preserve">large scale on conservation </w:t>
      </w:r>
      <w:r>
        <w:rPr>
          <w:color w:val="000000"/>
        </w:rPr>
        <w:t>estates</w:t>
      </w:r>
      <w:r w:rsidRPr="00B83453">
        <w:rPr>
          <w:color w:val="000000"/>
        </w:rPr>
        <w:t xml:space="preserve">. </w:t>
      </w:r>
      <w:r>
        <w:rPr>
          <w:color w:val="000000"/>
        </w:rPr>
        <w:t>In</w:t>
      </w:r>
      <w:r w:rsidRPr="00B83453">
        <w:rPr>
          <w:color w:val="000000"/>
        </w:rPr>
        <w:t xml:space="preserve"> some circumstances</w:t>
      </w:r>
      <w:r>
        <w:rPr>
          <w:color w:val="000000"/>
        </w:rPr>
        <w:t>,</w:t>
      </w:r>
      <w:r w:rsidRPr="00B83453">
        <w:rPr>
          <w:color w:val="000000"/>
        </w:rPr>
        <w:t xml:space="preserve"> the use of complementary tools (</w:t>
      </w:r>
      <w:r>
        <w:rPr>
          <w:color w:val="000000"/>
        </w:rPr>
        <w:t xml:space="preserve">e.g. </w:t>
      </w:r>
      <w:r w:rsidRPr="00B83453">
        <w:rPr>
          <w:color w:val="000000"/>
        </w:rPr>
        <w:t xml:space="preserve">trapping, shooting, </w:t>
      </w:r>
      <w:r>
        <w:rPr>
          <w:color w:val="000000"/>
        </w:rPr>
        <w:t xml:space="preserve">fox </w:t>
      </w:r>
      <w:r w:rsidRPr="00B83453">
        <w:rPr>
          <w:color w:val="000000"/>
        </w:rPr>
        <w:t xml:space="preserve">drives, </w:t>
      </w:r>
      <w:r>
        <w:rPr>
          <w:color w:val="000000"/>
        </w:rPr>
        <w:t xml:space="preserve">and </w:t>
      </w:r>
      <w:r w:rsidRPr="00B83453">
        <w:rPr>
          <w:color w:val="000000"/>
        </w:rPr>
        <w:t>habitat manipulation</w:t>
      </w:r>
      <w:r>
        <w:rPr>
          <w:color w:val="000000"/>
        </w:rPr>
        <w:t>)</w:t>
      </w:r>
      <w:r w:rsidRPr="00B83453">
        <w:rPr>
          <w:color w:val="000000"/>
        </w:rPr>
        <w:t xml:space="preserve"> (Saunders </w:t>
      </w:r>
      <w:r>
        <w:rPr>
          <w:color w:val="000000"/>
        </w:rPr>
        <w:t>and</w:t>
      </w:r>
      <w:r w:rsidRPr="00B83453">
        <w:rPr>
          <w:color w:val="000000"/>
        </w:rPr>
        <w:t xml:space="preserve"> McLeod 2007</w:t>
      </w:r>
      <w:r>
        <w:rPr>
          <w:color w:val="000000"/>
        </w:rPr>
        <w:t>)</w:t>
      </w:r>
      <w:r w:rsidRPr="00B83453">
        <w:rPr>
          <w:color w:val="000000"/>
        </w:rPr>
        <w:t xml:space="preserve"> may be applicable and should be considered on a case</w:t>
      </w:r>
      <w:r>
        <w:rPr>
          <w:color w:val="000000"/>
        </w:rPr>
        <w:t>-</w:t>
      </w:r>
      <w:r w:rsidRPr="00B83453">
        <w:rPr>
          <w:color w:val="000000"/>
        </w:rPr>
        <w:t>by</w:t>
      </w:r>
      <w:r>
        <w:rPr>
          <w:color w:val="000000"/>
        </w:rPr>
        <w:t>-</w:t>
      </w:r>
      <w:r w:rsidRPr="00B83453">
        <w:rPr>
          <w:color w:val="000000"/>
        </w:rPr>
        <w:t>case basis.</w:t>
      </w:r>
    </w:p>
    <w:p w14:paraId="535EF954" w14:textId="3620C5FA" w:rsidR="007E7254" w:rsidRDefault="007E7254" w:rsidP="007E7254">
      <w:r>
        <w:t xml:space="preserve">Although FoxNet was able to </w:t>
      </w:r>
      <w:r w:rsidR="00824204">
        <w:t xml:space="preserve">simulate the </w:t>
      </w:r>
      <w:r>
        <w:t xml:space="preserve">fox control case studies </w:t>
      </w:r>
      <w:r w:rsidRPr="00E003E4">
        <w:rPr>
          <w:noProof/>
        </w:rPr>
        <w:t>(Hradsky et al. 2019)</w:t>
      </w:r>
      <w:r>
        <w:t xml:space="preserve">, and other individually based fox control models have provided a strong rationale for their use </w:t>
      </w:r>
      <w:r w:rsidRPr="00105C66">
        <w:rPr>
          <w:noProof/>
        </w:rPr>
        <w:t>(Rushton et al. 2006)</w:t>
      </w:r>
      <w:r>
        <w:t xml:space="preserve">, modelling projects are only as good as the accuracy of their input data </w:t>
      </w:r>
      <w:r w:rsidRPr="000E7A98">
        <w:rPr>
          <w:noProof/>
        </w:rPr>
        <w:t>(Coulson et al. 2001)</w:t>
      </w:r>
      <w:r>
        <w:t xml:space="preserve">. Ecological models can help provide insight for decision-making and policy </w:t>
      </w:r>
      <w:r w:rsidRPr="00BA7555">
        <w:rPr>
          <w:noProof/>
        </w:rPr>
        <w:t>(Schmolke et al. 2010)</w:t>
      </w:r>
      <w:r w:rsidR="00D84E11">
        <w:t>;</w:t>
      </w:r>
      <w:r>
        <w:t xml:space="preserve"> however</w:t>
      </w:r>
      <w:r w:rsidR="00D84E11">
        <w:t>,</w:t>
      </w:r>
      <w:r>
        <w:t xml:space="preserve"> if models are to be used for decision-making support, assessment of </w:t>
      </w:r>
      <w:r w:rsidR="00A67B69">
        <w:t xml:space="preserve">the </w:t>
      </w:r>
      <w:r>
        <w:t xml:space="preserve">model quality and </w:t>
      </w:r>
      <w:r w:rsidR="00A67B69">
        <w:t xml:space="preserve">the </w:t>
      </w:r>
      <w:r>
        <w:t xml:space="preserve">assumptions is critical </w:t>
      </w:r>
      <w:r w:rsidRPr="00EC76CC">
        <w:rPr>
          <w:noProof/>
        </w:rPr>
        <w:t>(Schmolke et al. 2010; Grimm et al. 2014)</w:t>
      </w:r>
      <w:r>
        <w:t>.</w:t>
      </w:r>
    </w:p>
    <w:p w14:paraId="7D8FEF51" w14:textId="099BD614" w:rsidR="007E7254" w:rsidRDefault="007E7254" w:rsidP="007E7254">
      <w:r>
        <w:t>The model sensitivity testing undertaken in this project showed that bait efficacy (i.e. the probability of a fox encountering and then consuming a lethal bait) can impact on model outcomes</w:t>
      </w:r>
      <w:r w:rsidR="00D84E11">
        <w:t>,</w:t>
      </w:r>
      <w:r>
        <w:t xml:space="preserve"> and </w:t>
      </w:r>
      <w:r w:rsidR="00D84E11">
        <w:t xml:space="preserve">this </w:t>
      </w:r>
      <w:r>
        <w:t>is an area that warrants further empirical investigation. Factors such as bait toxicity and palatability, caching of baits, the rate of non-target species’ bait-take, and underlying prey availability can all diminish the effectiveness of a poison baiting operation. Currently, FoxNet applies a uniform bait efficacy rate across all landscapes, which may lead to an overestimation of the level of reduction in fox density.</w:t>
      </w:r>
    </w:p>
    <w:p w14:paraId="07936FD6" w14:textId="0921D927" w:rsidR="00F56AA7" w:rsidRDefault="00F56AA7" w:rsidP="00F56AA7">
      <w:r>
        <w:lastRenderedPageBreak/>
        <w:t>While we held fox demographic parameters constant across all projects, it is likely that there will be variation in these across regions within Victoria. For example, fox home ranges were estimated to be 0.92–3.24 km</w:t>
      </w:r>
      <w:r w:rsidRPr="00A249C6">
        <w:rPr>
          <w:vertAlign w:val="superscript"/>
        </w:rPr>
        <w:t>2</w:t>
      </w:r>
      <w:r>
        <w:t xml:space="preserve"> in forests of south-west Victoria (Robley et al. 2016b), </w:t>
      </w:r>
      <w:r w:rsidRPr="00254872">
        <w:t>3–7</w:t>
      </w:r>
      <w:r>
        <w:t> </w:t>
      </w:r>
      <w:r w:rsidRPr="00254872">
        <w:t>km</w:t>
      </w:r>
      <w:r w:rsidRPr="00010F80">
        <w:rPr>
          <w:vertAlign w:val="superscript"/>
        </w:rPr>
        <w:t>2</w:t>
      </w:r>
      <w:r w:rsidRPr="00254872">
        <w:t xml:space="preserve"> in agricultural landscapes of Victoria (e.g. central Victorian open woodland country</w:t>
      </w:r>
      <w:r w:rsidRPr="00B8405B">
        <w:t>; Coman et al. 1991) and</w:t>
      </w:r>
      <w:r>
        <w:t xml:space="preserve"> </w:t>
      </w:r>
      <w:r w:rsidRPr="002D72F2">
        <w:t>9.4</w:t>
      </w:r>
      <w:r>
        <w:t> </w:t>
      </w:r>
      <w:r w:rsidRPr="002D72F2">
        <w:t>km</w:t>
      </w:r>
      <w:r w:rsidRPr="002D72F2">
        <w:rPr>
          <w:vertAlign w:val="superscript"/>
        </w:rPr>
        <w:t>2</w:t>
      </w:r>
      <w:r w:rsidRPr="002D72F2">
        <w:t xml:space="preserve"> </w:t>
      </w:r>
      <w:r>
        <w:t>in</w:t>
      </w:r>
      <w:r w:rsidRPr="00254872">
        <w:t xml:space="preserve"> </w:t>
      </w:r>
      <w:r>
        <w:t xml:space="preserve">a </w:t>
      </w:r>
      <w:r w:rsidRPr="00254872">
        <w:t xml:space="preserve">wet forest location in East </w:t>
      </w:r>
      <w:r w:rsidRPr="004F6266">
        <w:t>Gippsland (Diment 2010).</w:t>
      </w:r>
      <w:r w:rsidRPr="00254872">
        <w:t xml:space="preserve"> Urban landscapes within Melbourne are known to have </w:t>
      </w:r>
      <w:r>
        <w:t>f</w:t>
      </w:r>
      <w:r w:rsidRPr="00254872">
        <w:t>ox home range</w:t>
      </w:r>
      <w:r>
        <w:t xml:space="preserve">s of as low as </w:t>
      </w:r>
      <w:r w:rsidRPr="00254872">
        <w:t>0.3–0.5</w:t>
      </w:r>
      <w:r>
        <w:t> </w:t>
      </w:r>
      <w:r w:rsidRPr="00254872">
        <w:t>km</w:t>
      </w:r>
      <w:r w:rsidRPr="001A579D">
        <w:rPr>
          <w:vertAlign w:val="superscript"/>
        </w:rPr>
        <w:t>2</w:t>
      </w:r>
      <w:r w:rsidRPr="00254872">
        <w:t xml:space="preserve"> (</w:t>
      </w:r>
      <w:r w:rsidRPr="004F6266">
        <w:t xml:space="preserve">Marks </w:t>
      </w:r>
      <w:r>
        <w:t>and</w:t>
      </w:r>
      <w:r w:rsidRPr="004F6266">
        <w:t xml:space="preserve"> Bloomfield 1999</w:t>
      </w:r>
      <w:r>
        <w:t>,</w:t>
      </w:r>
      <w:r w:rsidRPr="004F6266">
        <w:t xml:space="preserve"> 2006</w:t>
      </w:r>
      <w:r>
        <w:t>).</w:t>
      </w:r>
      <w:r w:rsidDel="00B063FC">
        <w:t xml:space="preserve"> </w:t>
      </w:r>
      <w:r>
        <w:t>I</w:t>
      </w:r>
      <w:r w:rsidRPr="00254872">
        <w:t>n habitat somewhat comparable with that of the Mallee region</w:t>
      </w:r>
      <w:r w:rsidRPr="00B8405B">
        <w:t>, Towerton et al. (2016)</w:t>
      </w:r>
      <w:r w:rsidRPr="00254872">
        <w:t xml:space="preserve"> recorded </w:t>
      </w:r>
      <w:r>
        <w:t>f</w:t>
      </w:r>
      <w:r w:rsidRPr="00254872">
        <w:t>ox home ranges of 4.2</w:t>
      </w:r>
      <w:r>
        <w:t>–</w:t>
      </w:r>
      <w:r w:rsidRPr="00254872">
        <w:t>44.62</w:t>
      </w:r>
      <w:r>
        <w:t> </w:t>
      </w:r>
      <w:r w:rsidRPr="00254872">
        <w:t>km</w:t>
      </w:r>
      <w:r w:rsidRPr="00254872">
        <w:rPr>
          <w:vertAlign w:val="superscript"/>
        </w:rPr>
        <w:t>2</w:t>
      </w:r>
      <w:r w:rsidRPr="00254872">
        <w:t xml:space="preserve"> in central </w:t>
      </w:r>
      <w:r>
        <w:t>NSW</w:t>
      </w:r>
      <w:r w:rsidRPr="00254872">
        <w:t xml:space="preserve"> (Dubbo).</w:t>
      </w:r>
      <w:r w:rsidR="00C85348">
        <w:t xml:space="preserve">  </w:t>
      </w:r>
      <w:r w:rsidR="003418C7">
        <w:t xml:space="preserve">This could lead to model over or underestimates depending on the direction of the relationship between </w:t>
      </w:r>
      <w:r w:rsidR="00EA3C9E">
        <w:t xml:space="preserve">modelled and </w:t>
      </w:r>
      <w:r w:rsidR="003418C7">
        <w:t>actual home ranges.</w:t>
      </w:r>
    </w:p>
    <w:p w14:paraId="3E3616DF" w14:textId="070E29F0" w:rsidR="00F56AA7" w:rsidRDefault="00F56AA7" w:rsidP="00F56AA7">
      <w:r>
        <w:t xml:space="preserve">A key driver that will determine </w:t>
      </w:r>
      <w:r w:rsidR="004D4441">
        <w:t xml:space="preserve">modelled </w:t>
      </w:r>
      <w:r>
        <w:t>project</w:t>
      </w:r>
      <w:r w:rsidR="004D4441">
        <w:t xml:space="preserve"> </w:t>
      </w:r>
      <w:r>
        <w:t>success (at reducing fox density) is the underlying productivity of the landscape</w:t>
      </w:r>
      <w:r w:rsidR="003418C7">
        <w:t xml:space="preserve"> (i.e. </w:t>
      </w:r>
      <w:r w:rsidR="004D4441">
        <w:t xml:space="preserve">model </w:t>
      </w:r>
      <w:r w:rsidR="003418C7">
        <w:t>prey availability)</w:t>
      </w:r>
      <w:r>
        <w:t xml:space="preserve">; this determines home-range size, density, survival rate, dispersal rate, etc. </w:t>
      </w:r>
      <w:r w:rsidRPr="00C67222">
        <w:t>T</w:t>
      </w:r>
      <w:r>
        <w:t>he t</w:t>
      </w:r>
      <w:r w:rsidRPr="00C67222">
        <w:t xml:space="preserve">esting of </w:t>
      </w:r>
      <w:r>
        <w:t xml:space="preserve">the </w:t>
      </w:r>
      <w:r w:rsidRPr="00C67222">
        <w:t xml:space="preserve">model parameters (Hradsky et al. 2019) indicated that change in fox density is </w:t>
      </w:r>
      <w:r>
        <w:t xml:space="preserve">particularly </w:t>
      </w:r>
      <w:r w:rsidRPr="00C67222">
        <w:t>sensitive to home</w:t>
      </w:r>
      <w:r>
        <w:t>-</w:t>
      </w:r>
      <w:r w:rsidRPr="00C67222">
        <w:t>range size.</w:t>
      </w:r>
      <w:r>
        <w:t xml:space="preserve"> </w:t>
      </w:r>
      <w:r w:rsidRPr="00C67222">
        <w:t xml:space="preserve">Landscape productivity is scaled by </w:t>
      </w:r>
      <w:r>
        <w:t>home-range size</w:t>
      </w:r>
      <w:r w:rsidRPr="00C67222">
        <w:t xml:space="preserve">, </w:t>
      </w:r>
      <w:r>
        <w:t>and</w:t>
      </w:r>
      <w:r w:rsidRPr="00C67222">
        <w:t xml:space="preserve"> larger home ranges tend to be less productive</w:t>
      </w:r>
      <w:r>
        <w:t>,</w:t>
      </w:r>
      <w:r w:rsidRPr="00C67222">
        <w:t xml:space="preserve"> </w:t>
      </w:r>
      <w:r>
        <w:t>because productivity</w:t>
      </w:r>
      <w:r w:rsidRPr="00C67222">
        <w:t xml:space="preserve"> influences carrying capacity and dispersal distance.</w:t>
      </w:r>
      <w:r>
        <w:t xml:space="preserve"> In most cases, land managers will not have information on the underlying productivity of their land. However, see </w:t>
      </w:r>
      <w:r w:rsidRPr="005D635F">
        <w:t>Bengsen</w:t>
      </w:r>
      <w:r w:rsidRPr="00524448">
        <w:t xml:space="preserve"> e</w:t>
      </w:r>
      <w:r>
        <w:t>t al. (2015) for an approach to assessing home-range size based on remotely sensed productivity data, which they used to predict feral cat home-range sizes. Smaller</w:t>
      </w:r>
      <w:r w:rsidRPr="00C67222">
        <w:t xml:space="preserve"> home ranges </w:t>
      </w:r>
      <w:r>
        <w:t xml:space="preserve">in FoxNet </w:t>
      </w:r>
      <w:r w:rsidRPr="00C67222">
        <w:t xml:space="preserve">would have the effect of increasing </w:t>
      </w:r>
      <w:r>
        <w:t xml:space="preserve">fox </w:t>
      </w:r>
      <w:r w:rsidRPr="00C67222">
        <w:t>density</w:t>
      </w:r>
      <w:r>
        <w:t xml:space="preserve"> and</w:t>
      </w:r>
      <w:r w:rsidRPr="00C67222">
        <w:t xml:space="preserve"> reducing bait encounter probabilities, leading to a reduction in the effectiveness of the modelled control action.</w:t>
      </w:r>
      <w:r>
        <w:t xml:space="preserve"> In </w:t>
      </w:r>
      <w:r w:rsidRPr="00C67222">
        <w:t>validat</w:t>
      </w:r>
      <w:r>
        <w:t>ing</w:t>
      </w:r>
      <w:r w:rsidRPr="00C67222">
        <w:t xml:space="preserve"> FoxNet, Hradsky et al. (2019) reproduc</w:t>
      </w:r>
      <w:r>
        <w:t>ed</w:t>
      </w:r>
      <w:r w:rsidRPr="00C67222">
        <w:t xml:space="preserve"> the demographic structure of two very different fox populations and </w:t>
      </w:r>
      <w:r>
        <w:t>determined a quantitative</w:t>
      </w:r>
      <w:r w:rsidRPr="00C67222">
        <w:t xml:space="preserve"> relationship between home-range size and fox-family density for ranges between 1.0 and 9.6</w:t>
      </w:r>
      <w:r>
        <w:t> </w:t>
      </w:r>
      <w:r w:rsidRPr="00C67222">
        <w:t>km².</w:t>
      </w:r>
      <w:r>
        <w:t xml:space="preserve"> </w:t>
      </w:r>
      <w:r w:rsidRPr="00C67222">
        <w:t xml:space="preserve">They also </w:t>
      </w:r>
      <w:r>
        <w:t xml:space="preserve">recorded </w:t>
      </w:r>
      <w:r w:rsidRPr="00C67222">
        <w:t>the rapid population knock-down and seasonally</w:t>
      </w:r>
      <w:r>
        <w:t xml:space="preserve"> </w:t>
      </w:r>
      <w:r w:rsidRPr="00C67222">
        <w:t>driven recovery of a fox population following poison-baiting.</w:t>
      </w:r>
      <w:r>
        <w:t xml:space="preserve"> Nevertheless, more empirical data on the variation in fox home-range size is needed to improve the predictive power of the modelling.</w:t>
      </w:r>
    </w:p>
    <w:p w14:paraId="224CD819" w14:textId="39FB8398" w:rsidR="00824204" w:rsidRDefault="00824204" w:rsidP="00824204">
      <w:pPr>
        <w:rPr>
          <w:color w:val="000000"/>
        </w:rPr>
      </w:pPr>
      <w:r>
        <w:t>Three projects (Murray–Sunset National Park–South, Annuello State Forest, and Lake Tyrrell, Lake Timboram/Lalbert Creek) bait</w:t>
      </w:r>
      <w:r w:rsidR="00CB1A36">
        <w:t>ed</w:t>
      </w:r>
      <w:r>
        <w:t xml:space="preserve"> at 48-h intervals; however, FoxNet is limited to baiting once per week. The discrepancy between baiting intervals leaves the model scenario baited at &lt;30% of the real-world baiting regime, which potentially could lead to an underestimation of the efficacy of these regimes. However, this would require foxes to explore their territory every 48 h and encounter a bait (or to recognise that a territory is newly vacant, explore it and encounter a bait within 48 h) to create an underestimation; this is unrealistic, so the impact is likely to be negligible. </w:t>
      </w:r>
      <w:r w:rsidRPr="00AF7908">
        <w:t xml:space="preserve">Appendix </w:t>
      </w:r>
      <w:r>
        <w:t>4</w:t>
      </w:r>
      <w:r w:rsidRPr="00AF7908">
        <w:t xml:space="preserve"> provides a summary of some limitations of FoxNet</w:t>
      </w:r>
      <w:r>
        <w:t xml:space="preserve"> and</w:t>
      </w:r>
      <w:r w:rsidRPr="00AF7908">
        <w:t xml:space="preserve"> suggest</w:t>
      </w:r>
      <w:r>
        <w:t>s</w:t>
      </w:r>
      <w:r w:rsidRPr="00AF7908">
        <w:t xml:space="preserve"> approaches that could reduce these limitations.</w:t>
      </w:r>
    </w:p>
    <w:p w14:paraId="589DD3DB" w14:textId="5FE14F92" w:rsidR="007E7254" w:rsidRDefault="007E7254" w:rsidP="007E7254">
      <w:r>
        <w:t>Empirical data around the efficacy of individual baits would be valuable for improving future FoxNet modelling scenarios in Victoria. The efficacy parameter of 0.15 used in our models is scaled from the ‘evaludation’ process</w:t>
      </w:r>
      <w:r>
        <w:rPr>
          <w:noProof/>
        </w:rPr>
        <w:t xml:space="preserve"> of Hradsky et al. (</w:t>
      </w:r>
      <w:r w:rsidRPr="00940890">
        <w:rPr>
          <w:noProof/>
        </w:rPr>
        <w:t>2019)</w:t>
      </w:r>
      <w:r>
        <w:t xml:space="preserve">, but uncertainty remains about the true value. Further information on the home-range sizes and ranging behaviour of foxes in landscapes across Victoria would also improve model outcomes, particularly where large fox home ranges are </w:t>
      </w:r>
      <w:r w:rsidR="00FF7F3B">
        <w:t xml:space="preserve">to be </w:t>
      </w:r>
      <w:r>
        <w:t xml:space="preserve">expected. This information could also refine the habitat use parameters within the model. We chose the level of fox density reduction required to be ‘successful’ based on </w:t>
      </w:r>
      <w:r w:rsidRPr="009145D4">
        <w:rPr>
          <w:noProof/>
        </w:rPr>
        <w:t>Hone</w:t>
      </w:r>
      <w:r>
        <w:rPr>
          <w:noProof/>
        </w:rPr>
        <w:t>’s</w:t>
      </w:r>
      <w:r w:rsidRPr="009145D4">
        <w:rPr>
          <w:noProof/>
        </w:rPr>
        <w:t xml:space="preserve"> </w:t>
      </w:r>
      <w:r>
        <w:rPr>
          <w:noProof/>
        </w:rPr>
        <w:t>(</w:t>
      </w:r>
      <w:r w:rsidRPr="009145D4">
        <w:rPr>
          <w:noProof/>
        </w:rPr>
        <w:t>1999b)</w:t>
      </w:r>
      <w:r>
        <w:t xml:space="preserve"> review of fox population dynamics and rates of increase. </w:t>
      </w:r>
      <w:r w:rsidRPr="00CB7EF5">
        <w:rPr>
          <w:noProof/>
        </w:rPr>
        <w:t xml:space="preserve">Hone </w:t>
      </w:r>
      <w:r>
        <w:rPr>
          <w:noProof/>
        </w:rPr>
        <w:t>(</w:t>
      </w:r>
      <w:r w:rsidRPr="00CB7EF5">
        <w:rPr>
          <w:noProof/>
        </w:rPr>
        <w:t>1999b)</w:t>
      </w:r>
      <w:r>
        <w:t xml:space="preserve"> suggests that the estimated proportion of the population </w:t>
      </w:r>
      <w:r w:rsidR="00D7212F">
        <w:t xml:space="preserve">that is required </w:t>
      </w:r>
      <w:r>
        <w:t>to be removed from the population to stop maximum population growth is 65%. However, this level remains arbitrary</w:t>
      </w:r>
      <w:r w:rsidR="00D7212F">
        <w:t>,</w:t>
      </w:r>
      <w:r>
        <w:t xml:space="preserve"> without empirical fox abundance and predation data to explain </w:t>
      </w:r>
      <w:r w:rsidR="00CB1A36">
        <w:t xml:space="preserve">the </w:t>
      </w:r>
      <w:r>
        <w:t xml:space="preserve">mechanisms of prey population response </w:t>
      </w:r>
      <w:r w:rsidRPr="001631F7">
        <w:rPr>
          <w:noProof/>
        </w:rPr>
        <w:t>(Hone 1999a; Kirkwood et al. 2014)</w:t>
      </w:r>
      <w:r>
        <w:rPr>
          <w:noProof/>
        </w:rPr>
        <w:t>,</w:t>
      </w:r>
      <w:r>
        <w:t xml:space="preserve"> and future work </w:t>
      </w:r>
      <w:r w:rsidR="00D7212F">
        <w:t>is needed</w:t>
      </w:r>
      <w:r>
        <w:t xml:space="preserve"> to quantify fox density reductions that may generate a conservation </w:t>
      </w:r>
      <w:r w:rsidR="00CB1A36">
        <w:t>outcome</w:t>
      </w:r>
      <w:r>
        <w:t>.</w:t>
      </w:r>
    </w:p>
    <w:p w14:paraId="67493102" w14:textId="47E8EC13" w:rsidR="007E7254" w:rsidRDefault="007E7254" w:rsidP="007E7254">
      <w:r>
        <w:t xml:space="preserve">Evaluation of whether benefits to biodiversity have accrued from fox control programs, and thus whether a given management strategy is working or requires alteration, can be ascertained only through </w:t>
      </w:r>
      <w:r w:rsidR="00EA0770">
        <w:t>monitoring</w:t>
      </w:r>
      <w:r w:rsidR="007F483D">
        <w:t xml:space="preserve"> </w:t>
      </w:r>
      <w:r w:rsidRPr="006E55B9">
        <w:t>(Possingham 2001). There</w:t>
      </w:r>
      <w:r>
        <w:t xml:space="preserve"> are two types of </w:t>
      </w:r>
      <w:r w:rsidR="00EA0770">
        <w:t>monitoring</w:t>
      </w:r>
      <w:r w:rsidR="007F483D">
        <w:t xml:space="preserve"> </w:t>
      </w:r>
      <w:r w:rsidRPr="006E55B9">
        <w:t>(Choquenot et al. 1996</w:t>
      </w:r>
      <w:r w:rsidR="005B1C16" w:rsidRPr="006E55B9">
        <w:t>)</w:t>
      </w:r>
      <w:r w:rsidR="005B1C16">
        <w:t xml:space="preserve">. </w:t>
      </w:r>
      <w:r>
        <w:t>‘</w:t>
      </w:r>
      <w:r w:rsidR="005B1C16">
        <w:t>O</w:t>
      </w:r>
      <w:r>
        <w:t xml:space="preserve">perational </w:t>
      </w:r>
      <w:r w:rsidR="00EA0770">
        <w:t>monitoring</w:t>
      </w:r>
      <w:r w:rsidR="005B1C16">
        <w:t>’</w:t>
      </w:r>
      <w:r w:rsidR="007F483D">
        <w:t xml:space="preserve"> </w:t>
      </w:r>
      <w:r w:rsidR="00D7212F">
        <w:t xml:space="preserve">(e.g. by using FoxNet) involves generating </w:t>
      </w:r>
      <w:r>
        <w:t xml:space="preserve">an estimate of the proportional changes in the pest population </w:t>
      </w:r>
      <w:r w:rsidR="00D7212F">
        <w:t>as a result of</w:t>
      </w:r>
      <w:r>
        <w:t xml:space="preserve"> the control action. ‘Performance </w:t>
      </w:r>
      <w:r w:rsidR="00EA0770">
        <w:t>monitoring</w:t>
      </w:r>
      <w:r w:rsidR="005B1C16">
        <w:t>’</w:t>
      </w:r>
      <w:r w:rsidR="007F483D">
        <w:t xml:space="preserve"> </w:t>
      </w:r>
      <w:r>
        <w:t>(or ‘outcome monitoring’) is an estimate of the effectiveness of the operation at protecting native biodiversity.</w:t>
      </w:r>
    </w:p>
    <w:p w14:paraId="366B95B0" w14:textId="05B573B4" w:rsidR="00E15A68" w:rsidRDefault="007E7254" w:rsidP="007E7254">
      <w:r>
        <w:lastRenderedPageBreak/>
        <w:t xml:space="preserve">While FoxNet provides a transparent approach </w:t>
      </w:r>
      <w:r w:rsidR="00D7212F">
        <w:t>for</w:t>
      </w:r>
      <w:r>
        <w:t xml:space="preserve"> operational </w:t>
      </w:r>
      <w:r w:rsidR="00FF355B">
        <w:t>monitoring</w:t>
      </w:r>
      <w:r w:rsidR="005B1C16">
        <w:t>,</w:t>
      </w:r>
      <w:r w:rsidR="007F483D">
        <w:t xml:space="preserve"> </w:t>
      </w:r>
      <w:r>
        <w:t xml:space="preserve">we encourage land managers to implement more direct assessments of the effectiveness of their operations in order to provide validation of </w:t>
      </w:r>
      <w:r w:rsidR="00D7212F">
        <w:t xml:space="preserve">the </w:t>
      </w:r>
      <w:r>
        <w:t xml:space="preserve">model predictions and </w:t>
      </w:r>
      <w:r w:rsidR="00D7212F">
        <w:t>to enable</w:t>
      </w:r>
      <w:r>
        <w:t xml:space="preserve"> adjustments to both model inputs and control strategies.</w:t>
      </w:r>
      <w:r w:rsidR="00E15A68">
        <w:t xml:space="preserve"> </w:t>
      </w:r>
      <w:r>
        <w:t xml:space="preserve">A host of </w:t>
      </w:r>
      <w:r w:rsidR="00FF355B">
        <w:t>monitoring</w:t>
      </w:r>
      <w:r w:rsidR="007F483D">
        <w:t xml:space="preserve"> </w:t>
      </w:r>
      <w:r>
        <w:t>and analysis methods exist</w:t>
      </w:r>
      <w:r w:rsidR="00FF355B">
        <w:t>;</w:t>
      </w:r>
      <w:r w:rsidRPr="00081966">
        <w:t xml:space="preserve"> </w:t>
      </w:r>
      <w:r>
        <w:t>however</w:t>
      </w:r>
      <w:r w:rsidR="00FF355B">
        <w:t>,</w:t>
      </w:r>
      <w:r>
        <w:t xml:space="preserve"> </w:t>
      </w:r>
      <w:r w:rsidRPr="00447E0C">
        <w:t>careful consideration needs to be given to sampling design and analysis</w:t>
      </w:r>
      <w:r>
        <w:t xml:space="preserve"> if </w:t>
      </w:r>
      <w:r w:rsidR="00FF355B">
        <w:t>monitoring</w:t>
      </w:r>
      <w:r w:rsidR="007F483D">
        <w:t xml:space="preserve"> </w:t>
      </w:r>
      <w:r>
        <w:t xml:space="preserve">is to provide information </w:t>
      </w:r>
      <w:r w:rsidR="00FF355B">
        <w:t xml:space="preserve">that </w:t>
      </w:r>
      <w:r>
        <w:t>gives genuine insight into the performance of fox control programs.</w:t>
      </w:r>
      <w:r w:rsidR="00E15A68">
        <w:t xml:space="preserve"> </w:t>
      </w:r>
      <w:r>
        <w:t xml:space="preserve">Land managers should seek expert advice on the best methods </w:t>
      </w:r>
      <w:r w:rsidR="00FF355B">
        <w:t xml:space="preserve">of </w:t>
      </w:r>
      <w:r w:rsidR="00CB1A36">
        <w:t xml:space="preserve">obtaining </w:t>
      </w:r>
      <w:r>
        <w:t>robust information for their fox control program.</w:t>
      </w:r>
    </w:p>
    <w:p w14:paraId="482612A2" w14:textId="76A09741" w:rsidR="00431D77" w:rsidRDefault="004D4441" w:rsidP="00D668B1">
      <w:r>
        <w:t>We have found that u</w:t>
      </w:r>
      <w:r w:rsidR="00D668B1" w:rsidRPr="00AF7908">
        <w:t>ncoordinated, small</w:t>
      </w:r>
      <w:r w:rsidR="00D668B1">
        <w:t>-</w:t>
      </w:r>
      <w:r w:rsidR="00D668B1" w:rsidRPr="00AF7908">
        <w:t>scale and inconsistent fox baiting programs do not provide long-term changes in fox density</w:t>
      </w:r>
      <w:r>
        <w:t xml:space="preserve">, consistent with the findings of </w:t>
      </w:r>
      <w:r w:rsidR="00D668B1" w:rsidRPr="00AF7908">
        <w:t>Newsome</w:t>
      </w:r>
      <w:r w:rsidR="00D668B1">
        <w:t xml:space="preserve"> et al.</w:t>
      </w:r>
      <w:r w:rsidR="00D668B1" w:rsidRPr="00AF7908">
        <w:t xml:space="preserve"> </w:t>
      </w:r>
      <w:r>
        <w:t>(</w:t>
      </w:r>
      <w:r w:rsidR="00D668B1" w:rsidRPr="00AF7908">
        <w:t>2014</w:t>
      </w:r>
      <w:r>
        <w:t xml:space="preserve">) and </w:t>
      </w:r>
      <w:r w:rsidR="00D668B1" w:rsidRPr="00AF7908">
        <w:t xml:space="preserve">Lieury et al. </w:t>
      </w:r>
      <w:r>
        <w:t>(</w:t>
      </w:r>
      <w:r w:rsidR="00D668B1" w:rsidRPr="00AF7908">
        <w:t>2015)</w:t>
      </w:r>
      <w:r>
        <w:t xml:space="preserve">.  </w:t>
      </w:r>
      <w:r w:rsidR="00D668B1">
        <w:t>In the following section</w:t>
      </w:r>
      <w:r w:rsidR="00FF355B">
        <w:t>,</w:t>
      </w:r>
      <w:r w:rsidR="00D668B1">
        <w:t xml:space="preserve"> we present a set of recommendations that should be considered when planning fox control operations.</w:t>
      </w:r>
    </w:p>
    <w:p w14:paraId="461CB653" w14:textId="77777777" w:rsidR="00431D77" w:rsidRDefault="00431D77">
      <w:pPr>
        <w:spacing w:after="0"/>
      </w:pPr>
      <w:r>
        <w:br w:type="page"/>
      </w:r>
    </w:p>
    <w:p w14:paraId="118E52BB" w14:textId="6579C6DA" w:rsidR="00E94C1B" w:rsidRPr="00D82D0C" w:rsidRDefault="00E94C1B" w:rsidP="00D82D0C">
      <w:pPr>
        <w:pStyle w:val="Heading1-Numbered"/>
      </w:pPr>
      <w:bookmarkStart w:id="185" w:name="_Toc39675474"/>
      <w:r w:rsidRPr="00D82D0C">
        <w:lastRenderedPageBreak/>
        <w:t>Recommendations</w:t>
      </w:r>
      <w:bookmarkEnd w:id="182"/>
      <w:bookmarkEnd w:id="185"/>
    </w:p>
    <w:p w14:paraId="32E02411" w14:textId="3927D7D3" w:rsidR="00C71985" w:rsidRDefault="00E94C1B" w:rsidP="00E94C1B">
      <w:r>
        <w:t>We present a set of recommendations aimed at providing guidance for land managers and funding agencies when considering fox control</w:t>
      </w:r>
      <w:r w:rsidR="00A4791B">
        <w:t xml:space="preserve"> programs</w:t>
      </w:r>
      <w:r>
        <w:t xml:space="preserve">. We also </w:t>
      </w:r>
      <w:r w:rsidR="00D80C53">
        <w:t>recommend</w:t>
      </w:r>
      <w:r>
        <w:t xml:space="preserve"> actions that could </w:t>
      </w:r>
      <w:r w:rsidR="00D34E07">
        <w:t xml:space="preserve">(i) </w:t>
      </w:r>
      <w:r>
        <w:t xml:space="preserve">improve the FoxNet model predictions and </w:t>
      </w:r>
      <w:r w:rsidR="00D34E07">
        <w:t xml:space="preserve">(ii) </w:t>
      </w:r>
      <w:r>
        <w:t>fill areas of uncertainty in effective fox management.</w:t>
      </w:r>
    </w:p>
    <w:p w14:paraId="5917AE47" w14:textId="7F65CF86" w:rsidR="00E94C1B" w:rsidRDefault="00E94C1B" w:rsidP="00E94C1B">
      <w:r>
        <w:t>Land man</w:t>
      </w:r>
      <w:r w:rsidR="001F6FB5">
        <w:t>a</w:t>
      </w:r>
      <w:r>
        <w:t xml:space="preserve">gers undertaking fox control are </w:t>
      </w:r>
      <w:r w:rsidR="004D4441">
        <w:t xml:space="preserve">also </w:t>
      </w:r>
      <w:r>
        <w:t xml:space="preserve">directed to </w:t>
      </w:r>
      <w:r w:rsidR="004D4441">
        <w:t xml:space="preserve">the </w:t>
      </w:r>
      <w:r>
        <w:t xml:space="preserve">resources </w:t>
      </w:r>
      <w:r w:rsidR="004D4441">
        <w:t xml:space="preserve">below </w:t>
      </w:r>
      <w:r>
        <w:t>that provide details o</w:t>
      </w:r>
      <w:r w:rsidR="00D34E07">
        <w:t>f</w:t>
      </w:r>
      <w:r>
        <w:t xml:space="preserve"> the legislative and regulatory framework, provide background information on foxes and fox ecology, and broadly outline strategies and tools for undertaking fox control in rural and natural landscapes.</w:t>
      </w:r>
    </w:p>
    <w:p w14:paraId="32DE41C8" w14:textId="4CB25283" w:rsidR="00E94C1B" w:rsidRPr="00CB0FC8" w:rsidRDefault="00E94C1B" w:rsidP="004D4441">
      <w:pPr>
        <w:pStyle w:val="ListParagraph"/>
        <w:numPr>
          <w:ilvl w:val="0"/>
          <w:numId w:val="33"/>
        </w:numPr>
        <w:rPr>
          <w:rFonts w:ascii="Calibri" w:hAnsi="Calibri"/>
        </w:rPr>
      </w:pPr>
      <w:r w:rsidRPr="00CB0FC8">
        <w:rPr>
          <w:rFonts w:ascii="Calibri" w:hAnsi="Calibri"/>
        </w:rPr>
        <w:t>Australian Federal Government</w:t>
      </w:r>
      <w:r w:rsidR="002D7E3D" w:rsidRPr="00CB0FC8">
        <w:rPr>
          <w:rFonts w:ascii="Calibri" w:hAnsi="Calibri"/>
        </w:rPr>
        <w:t>.</w:t>
      </w:r>
      <w:r w:rsidRPr="00CB0FC8">
        <w:rPr>
          <w:rFonts w:ascii="Calibri" w:hAnsi="Calibri"/>
        </w:rPr>
        <w:t xml:space="preserve"> Centre for Invasive Species Solutions </w:t>
      </w:r>
      <w:r w:rsidR="001F6FB5" w:rsidRPr="00CB0FC8">
        <w:rPr>
          <w:rFonts w:ascii="Calibri" w:hAnsi="Calibri"/>
        </w:rPr>
        <w:t xml:space="preserve">– </w:t>
      </w:r>
      <w:r w:rsidRPr="00CB0FC8">
        <w:rPr>
          <w:rFonts w:ascii="Calibri" w:hAnsi="Calibri"/>
        </w:rPr>
        <w:t xml:space="preserve">PestSmart – </w:t>
      </w:r>
      <w:r w:rsidR="000F381E" w:rsidRPr="00CB0FC8">
        <w:rPr>
          <w:rFonts w:ascii="Calibri" w:hAnsi="Calibri"/>
        </w:rPr>
        <w:t xml:space="preserve">European </w:t>
      </w:r>
      <w:r w:rsidR="0063287E">
        <w:rPr>
          <w:rFonts w:ascii="Calibri" w:hAnsi="Calibri"/>
        </w:rPr>
        <w:t>f</w:t>
      </w:r>
      <w:r w:rsidRPr="00CB0FC8">
        <w:rPr>
          <w:rFonts w:ascii="Calibri" w:hAnsi="Calibri"/>
        </w:rPr>
        <w:t>ox</w:t>
      </w:r>
      <w:r w:rsidR="00BE2B48" w:rsidRPr="00CB0FC8">
        <w:rPr>
          <w:rFonts w:ascii="Calibri" w:hAnsi="Calibri"/>
        </w:rPr>
        <w:br/>
      </w:r>
      <w:hyperlink r:id="rId234" w:history="1">
        <w:r w:rsidRPr="00CB0FC8">
          <w:rPr>
            <w:color w:val="0070C0"/>
          </w:rPr>
          <w:t>https</w:t>
        </w:r>
        <w:r w:rsidR="000F381E" w:rsidRPr="00CB0FC8">
          <w:rPr>
            <w:color w:val="0070C0"/>
          </w:rPr>
          <w:t>:</w:t>
        </w:r>
        <w:r w:rsidRPr="00CB0FC8">
          <w:rPr>
            <w:color w:val="0070C0"/>
          </w:rPr>
          <w:t>//www.pestsmart.org.au/pest-animal-species/european-fox/</w:t>
        </w:r>
      </w:hyperlink>
    </w:p>
    <w:p w14:paraId="56365C66" w14:textId="57927DC8" w:rsidR="00E94C1B" w:rsidRPr="00CB0FC8" w:rsidRDefault="00E94C1B" w:rsidP="004D4441">
      <w:pPr>
        <w:pStyle w:val="ListParagraph"/>
        <w:numPr>
          <w:ilvl w:val="0"/>
          <w:numId w:val="33"/>
        </w:numPr>
        <w:spacing w:after="240"/>
        <w:ind w:left="714" w:hanging="357"/>
        <w:rPr>
          <w:rStyle w:val="Hyperlink"/>
          <w:rFonts w:ascii="Calibri" w:hAnsi="Calibri"/>
          <w:iCs/>
          <w:color w:val="auto"/>
          <w:u w:val="none"/>
        </w:rPr>
      </w:pPr>
      <w:r w:rsidRPr="00CB0FC8">
        <w:rPr>
          <w:rFonts w:ascii="Calibri" w:hAnsi="Calibri"/>
        </w:rPr>
        <w:t>Victorian Government</w:t>
      </w:r>
      <w:r w:rsidR="002D7E3D" w:rsidRPr="00CB0FC8">
        <w:rPr>
          <w:rFonts w:ascii="Calibri" w:hAnsi="Calibri"/>
        </w:rPr>
        <w:t>.</w:t>
      </w:r>
      <w:r w:rsidRPr="00CB0FC8">
        <w:rPr>
          <w:rFonts w:ascii="Calibri" w:hAnsi="Calibri"/>
        </w:rPr>
        <w:t xml:space="preserve"> Agriculture Victoria</w:t>
      </w:r>
      <w:r w:rsidR="000F381E" w:rsidRPr="00CB0FC8">
        <w:rPr>
          <w:rFonts w:ascii="Calibri" w:hAnsi="Calibri"/>
        </w:rPr>
        <w:t>:</w:t>
      </w:r>
      <w:r w:rsidRPr="00CB0FC8">
        <w:rPr>
          <w:rFonts w:ascii="Calibri" w:hAnsi="Calibri"/>
        </w:rPr>
        <w:t xml:space="preserve"> </w:t>
      </w:r>
      <w:r w:rsidR="00D34E07" w:rsidRPr="00CB0FC8">
        <w:rPr>
          <w:rFonts w:ascii="Calibri" w:hAnsi="Calibri"/>
        </w:rPr>
        <w:t xml:space="preserve">integrated </w:t>
      </w:r>
      <w:r w:rsidRPr="00CB0FC8">
        <w:rPr>
          <w:rFonts w:ascii="Calibri" w:hAnsi="Calibri"/>
        </w:rPr>
        <w:t>fox control for rural and natural landscapes</w:t>
      </w:r>
      <w:r w:rsidR="00BE2B48" w:rsidRPr="00CB0FC8">
        <w:rPr>
          <w:rFonts w:ascii="Calibri" w:hAnsi="Calibri"/>
        </w:rPr>
        <w:br/>
      </w:r>
      <w:hyperlink r:id="rId235" w:history="1">
        <w:r w:rsidRPr="00CB0FC8">
          <w:rPr>
            <w:color w:val="0070C0"/>
          </w:rPr>
          <w:t>http</w:t>
        </w:r>
        <w:r w:rsidR="000F381E" w:rsidRPr="00CB0FC8">
          <w:rPr>
            <w:color w:val="0070C0"/>
          </w:rPr>
          <w:t>://</w:t>
        </w:r>
        <w:r w:rsidRPr="00CB0FC8">
          <w:rPr>
            <w:color w:val="0070C0"/>
          </w:rPr>
          <w:t>agriculture.vic.gov.au/agriculture/pests-diseases-and-weeds/pest-animals/invasive-animal-management/established-invasive-animals/integrated-fox-control-for-rural-and-natural-landscapes</w:t>
        </w:r>
      </w:hyperlink>
    </w:p>
    <w:tbl>
      <w:tblPr>
        <w:tblW w:w="5000" w:type="pct"/>
        <w:tblBorders>
          <w:bottom w:val="single" w:sz="4" w:space="0" w:color="00B2A9"/>
          <w:insideH w:val="single" w:sz="4" w:space="0" w:color="00B2A9"/>
        </w:tblBorders>
        <w:tblLook w:val="04A0" w:firstRow="1" w:lastRow="0" w:firstColumn="1" w:lastColumn="0" w:noHBand="0" w:noVBand="1"/>
      </w:tblPr>
      <w:tblGrid>
        <w:gridCol w:w="2251"/>
        <w:gridCol w:w="3374"/>
        <w:gridCol w:w="4014"/>
      </w:tblGrid>
      <w:tr w:rsidR="00E94C1B" w:rsidRPr="00447D7C" w14:paraId="0279E2F6" w14:textId="77777777" w:rsidTr="007D7D1F">
        <w:tc>
          <w:tcPr>
            <w:tcW w:w="1168" w:type="pct"/>
            <w:tcBorders>
              <w:top w:val="nil"/>
              <w:left w:val="nil"/>
              <w:bottom w:val="nil"/>
              <w:right w:val="nil"/>
              <w:tl2br w:val="nil"/>
              <w:tr2bl w:val="nil"/>
            </w:tcBorders>
            <w:shd w:val="clear" w:color="auto" w:fill="00B2A9"/>
          </w:tcPr>
          <w:p w14:paraId="1B0A5677" w14:textId="77777777" w:rsidR="00E94C1B" w:rsidRPr="00680AB8" w:rsidRDefault="00E94C1B" w:rsidP="00313AB5">
            <w:pPr>
              <w:rPr>
                <w:b/>
                <w:color w:val="FFFFFF" w:themeColor="background1"/>
              </w:rPr>
            </w:pPr>
            <w:r w:rsidRPr="00680AB8">
              <w:rPr>
                <w:b/>
                <w:color w:val="FFFFFF" w:themeColor="background1"/>
              </w:rPr>
              <w:t xml:space="preserve">Subject </w:t>
            </w:r>
          </w:p>
        </w:tc>
        <w:tc>
          <w:tcPr>
            <w:tcW w:w="1750" w:type="pct"/>
            <w:tcBorders>
              <w:top w:val="nil"/>
              <w:left w:val="nil"/>
              <w:bottom w:val="nil"/>
              <w:right w:val="nil"/>
              <w:tl2br w:val="nil"/>
              <w:tr2bl w:val="nil"/>
            </w:tcBorders>
            <w:shd w:val="clear" w:color="auto" w:fill="00B2A9"/>
          </w:tcPr>
          <w:p w14:paraId="76A3D697" w14:textId="77777777" w:rsidR="00E94C1B" w:rsidRPr="00680AB8" w:rsidRDefault="00E94C1B" w:rsidP="00313AB5">
            <w:pPr>
              <w:rPr>
                <w:b/>
                <w:color w:val="FFFFFF" w:themeColor="background1"/>
              </w:rPr>
            </w:pPr>
            <w:r w:rsidRPr="00680AB8">
              <w:rPr>
                <w:b/>
                <w:color w:val="FFFFFF" w:themeColor="background1"/>
              </w:rPr>
              <w:t>Recommendation</w:t>
            </w:r>
          </w:p>
        </w:tc>
        <w:tc>
          <w:tcPr>
            <w:tcW w:w="2082" w:type="pct"/>
            <w:tcBorders>
              <w:top w:val="nil"/>
              <w:left w:val="nil"/>
              <w:bottom w:val="nil"/>
              <w:right w:val="nil"/>
              <w:tl2br w:val="nil"/>
              <w:tr2bl w:val="nil"/>
            </w:tcBorders>
            <w:shd w:val="clear" w:color="auto" w:fill="00B2A9"/>
          </w:tcPr>
          <w:p w14:paraId="066C4403" w14:textId="77777777" w:rsidR="00E94C1B" w:rsidRPr="00680AB8" w:rsidRDefault="00E94C1B" w:rsidP="00313AB5">
            <w:pPr>
              <w:rPr>
                <w:b/>
                <w:color w:val="FFFFFF" w:themeColor="background1"/>
              </w:rPr>
            </w:pPr>
            <w:r w:rsidRPr="00680AB8">
              <w:rPr>
                <w:b/>
                <w:color w:val="FFFFFF" w:themeColor="background1"/>
              </w:rPr>
              <w:t>Description</w:t>
            </w:r>
          </w:p>
        </w:tc>
      </w:tr>
      <w:tr w:rsidR="00E94C1B" w:rsidRPr="00447D7C" w14:paraId="4930C7B3" w14:textId="77777777" w:rsidTr="007D7D1F">
        <w:tc>
          <w:tcPr>
            <w:tcW w:w="1168" w:type="pct"/>
            <w:shd w:val="clear" w:color="auto" w:fill="auto"/>
          </w:tcPr>
          <w:p w14:paraId="1904AFDE" w14:textId="04321A41" w:rsidR="00E94C1B" w:rsidRPr="00CB0FC8" w:rsidRDefault="00E94C1B" w:rsidP="00313AB5">
            <w:pPr>
              <w:rPr>
                <w:b/>
                <w:bCs/>
              </w:rPr>
            </w:pPr>
            <w:r w:rsidRPr="00CB0FC8">
              <w:rPr>
                <w:b/>
                <w:bCs/>
              </w:rPr>
              <w:t>Fox control strategies</w:t>
            </w:r>
            <w:r w:rsidR="00D34E07" w:rsidRPr="00CB0FC8">
              <w:rPr>
                <w:b/>
                <w:bCs/>
              </w:rPr>
              <w:t xml:space="preserve"> – </w:t>
            </w:r>
            <w:r w:rsidRPr="00CB0FC8">
              <w:rPr>
                <w:b/>
                <w:bCs/>
              </w:rPr>
              <w:t>guiding princip</w:t>
            </w:r>
            <w:r w:rsidR="00D34E07" w:rsidRPr="00CB0FC8">
              <w:rPr>
                <w:b/>
                <w:bCs/>
              </w:rPr>
              <w:t>le</w:t>
            </w:r>
            <w:r w:rsidRPr="00CB0FC8">
              <w:rPr>
                <w:b/>
                <w:bCs/>
              </w:rPr>
              <w:t>s</w:t>
            </w:r>
          </w:p>
        </w:tc>
        <w:tc>
          <w:tcPr>
            <w:tcW w:w="1750" w:type="pct"/>
            <w:shd w:val="clear" w:color="auto" w:fill="auto"/>
          </w:tcPr>
          <w:p w14:paraId="63DB897A" w14:textId="6EF3D738" w:rsidR="00E94C1B" w:rsidRPr="00447D7C" w:rsidRDefault="00E94C1B" w:rsidP="00313AB5">
            <w:r w:rsidRPr="00447D7C">
              <w:rPr>
                <w:b/>
              </w:rPr>
              <w:t>Area</w:t>
            </w:r>
            <w:r w:rsidR="00B10646">
              <w:rPr>
                <w:b/>
              </w:rPr>
              <w:t>s</w:t>
            </w:r>
            <w:r w:rsidRPr="00447D7C">
              <w:rPr>
                <w:b/>
              </w:rPr>
              <w:t xml:space="preserve"> of </w:t>
            </w:r>
            <w:r w:rsidR="00011A4E">
              <w:rPr>
                <w:b/>
              </w:rPr>
              <w:t>&lt;</w:t>
            </w:r>
            <w:r w:rsidR="000F381E">
              <w:rPr>
                <w:b/>
              </w:rPr>
              <w:t>300 </w:t>
            </w:r>
            <w:r w:rsidR="00011A4E">
              <w:rPr>
                <w:b/>
              </w:rPr>
              <w:t>km</w:t>
            </w:r>
            <w:r w:rsidR="00011A4E" w:rsidRPr="00011A4E">
              <w:rPr>
                <w:b/>
                <w:vertAlign w:val="superscript"/>
              </w:rPr>
              <w:t>2</w:t>
            </w:r>
            <w:r w:rsidR="00B10646" w:rsidRPr="00CB0FC8">
              <w:rPr>
                <w:bCs/>
              </w:rPr>
              <w:t xml:space="preserve"> – </w:t>
            </w:r>
            <w:r w:rsidRPr="00447D7C">
              <w:t>network of bait stations spaced at &lt;</w:t>
            </w:r>
            <w:r w:rsidR="000F381E" w:rsidRPr="00447D7C">
              <w:t>500</w:t>
            </w:r>
            <w:r w:rsidR="000F381E">
              <w:t>-</w:t>
            </w:r>
            <w:r w:rsidRPr="00447D7C">
              <w:t>m intervals</w:t>
            </w:r>
            <w:r w:rsidR="000F381E">
              <w:t>;</w:t>
            </w:r>
            <w:r w:rsidR="000F381E" w:rsidRPr="00447D7C">
              <w:t xml:space="preserve"> </w:t>
            </w:r>
            <w:r w:rsidRPr="00447D7C">
              <w:t>baits checked and replaced weekly</w:t>
            </w:r>
            <w:r w:rsidR="00D34E07">
              <w:t>; b</w:t>
            </w:r>
            <w:r w:rsidRPr="00447D7C">
              <w:t>ait density &gt;3</w:t>
            </w:r>
            <w:r w:rsidR="000F381E">
              <w:t>–</w:t>
            </w:r>
            <w:r w:rsidRPr="00447D7C">
              <w:t>4</w:t>
            </w:r>
            <w:r w:rsidR="00F43FE5">
              <w:t xml:space="preserve"> per km</w:t>
            </w:r>
            <w:r w:rsidRPr="00447D7C">
              <w:rPr>
                <w:vertAlign w:val="superscript"/>
              </w:rPr>
              <w:t>2</w:t>
            </w:r>
            <w:r w:rsidR="00D34E07">
              <w:t>; b</w:t>
            </w:r>
            <w:r w:rsidRPr="00447D7C">
              <w:t>aiting to be continuous</w:t>
            </w:r>
          </w:p>
        </w:tc>
        <w:tc>
          <w:tcPr>
            <w:tcW w:w="2082" w:type="pct"/>
            <w:shd w:val="clear" w:color="auto" w:fill="auto"/>
          </w:tcPr>
          <w:p w14:paraId="7835F624" w14:textId="26CC1F33" w:rsidR="00E94C1B" w:rsidRPr="00447D7C" w:rsidRDefault="00E94C1B" w:rsidP="00313AB5">
            <w:r w:rsidRPr="00447D7C">
              <w:t xml:space="preserve">Smaller areas often have large </w:t>
            </w:r>
            <w:r w:rsidR="000F381E" w:rsidRPr="00447D7C">
              <w:t>perimeter</w:t>
            </w:r>
            <w:r w:rsidR="00882980">
              <w:t>-to-</w:t>
            </w:r>
            <w:r w:rsidRPr="00447D7C">
              <w:t>area ratios, allowing fox immigration to occur rapidly. Smaller areas often only encompass a small proportion of fox home ranges. Removing these foxes allows for rapid colonis</w:t>
            </w:r>
            <w:r>
              <w:t>ation</w:t>
            </w:r>
            <w:r w:rsidRPr="00447D7C">
              <w:t xml:space="preserve">. Baiting must be spatially and temporally intensive to counter these responses </w:t>
            </w:r>
            <w:r w:rsidR="000D2BF9">
              <w:t>and</w:t>
            </w:r>
            <w:r w:rsidR="000D2BF9" w:rsidRPr="00447D7C">
              <w:t xml:space="preserve"> </w:t>
            </w:r>
            <w:r w:rsidRPr="00447D7C">
              <w:t>effectively maintain lowered levels of fox abundance.</w:t>
            </w:r>
          </w:p>
        </w:tc>
      </w:tr>
      <w:tr w:rsidR="00E94C1B" w:rsidRPr="00447D7C" w14:paraId="5A65B765" w14:textId="77777777" w:rsidTr="007D7D1F">
        <w:tc>
          <w:tcPr>
            <w:tcW w:w="1168" w:type="pct"/>
            <w:shd w:val="clear" w:color="auto" w:fill="auto"/>
          </w:tcPr>
          <w:p w14:paraId="6F6A0B58" w14:textId="77777777" w:rsidR="00E94C1B" w:rsidRPr="00447D7C" w:rsidRDefault="00E94C1B" w:rsidP="00313AB5"/>
        </w:tc>
        <w:tc>
          <w:tcPr>
            <w:tcW w:w="1750" w:type="pct"/>
            <w:shd w:val="clear" w:color="auto" w:fill="auto"/>
          </w:tcPr>
          <w:p w14:paraId="52422FB2" w14:textId="2189B0E0" w:rsidR="00E94C1B" w:rsidRPr="00447D7C" w:rsidRDefault="00E94C1B" w:rsidP="00313AB5">
            <w:r w:rsidRPr="00447D7C">
              <w:rPr>
                <w:b/>
              </w:rPr>
              <w:t xml:space="preserve">Areas </w:t>
            </w:r>
            <w:r w:rsidR="000D2BF9">
              <w:rPr>
                <w:b/>
              </w:rPr>
              <w:t>between</w:t>
            </w:r>
            <w:r w:rsidRPr="00447D7C">
              <w:rPr>
                <w:b/>
              </w:rPr>
              <w:t xml:space="preserve"> </w:t>
            </w:r>
            <w:r w:rsidR="008550C7">
              <w:rPr>
                <w:b/>
              </w:rPr>
              <w:t>3</w:t>
            </w:r>
            <w:r w:rsidRPr="00447D7C">
              <w:rPr>
                <w:b/>
              </w:rPr>
              <w:t>0</w:t>
            </w:r>
            <w:r w:rsidR="00DD5010">
              <w:rPr>
                <w:b/>
              </w:rPr>
              <w:t>0</w:t>
            </w:r>
            <w:r w:rsidR="00B10646">
              <w:rPr>
                <w:b/>
              </w:rPr>
              <w:t> </w:t>
            </w:r>
            <w:r w:rsidR="008550C7">
              <w:rPr>
                <w:b/>
              </w:rPr>
              <w:t>k</w:t>
            </w:r>
            <w:r w:rsidR="00DD5010">
              <w:rPr>
                <w:b/>
              </w:rPr>
              <w:t>m</w:t>
            </w:r>
            <w:r w:rsidR="00DD5010" w:rsidRPr="00DD5010">
              <w:rPr>
                <w:b/>
                <w:vertAlign w:val="superscript"/>
              </w:rPr>
              <w:t>2</w:t>
            </w:r>
            <w:r w:rsidRPr="00447D7C">
              <w:rPr>
                <w:b/>
              </w:rPr>
              <w:t xml:space="preserve"> and </w:t>
            </w:r>
            <w:r w:rsidR="00B10646" w:rsidRPr="00447D7C">
              <w:rPr>
                <w:b/>
              </w:rPr>
              <w:t>100</w:t>
            </w:r>
            <w:r w:rsidR="00B10646">
              <w:rPr>
                <w:b/>
              </w:rPr>
              <w:t>0 </w:t>
            </w:r>
            <w:r w:rsidR="00DD5010">
              <w:rPr>
                <w:b/>
              </w:rPr>
              <w:t>km</w:t>
            </w:r>
            <w:r w:rsidR="00DD5010" w:rsidRPr="00DD5010">
              <w:rPr>
                <w:b/>
                <w:vertAlign w:val="superscript"/>
              </w:rPr>
              <w:t>2</w:t>
            </w:r>
            <w:r w:rsidRPr="00447D7C">
              <w:t xml:space="preserve"> – network of bait station</w:t>
            </w:r>
            <w:r w:rsidR="00B10646">
              <w:t>s</w:t>
            </w:r>
            <w:r w:rsidRPr="00447D7C">
              <w:t xml:space="preserve"> spaced at </w:t>
            </w:r>
            <w:r w:rsidR="00B10646" w:rsidRPr="00447D7C">
              <w:t>1</w:t>
            </w:r>
            <w:r w:rsidR="00B10646">
              <w:t>-</w:t>
            </w:r>
            <w:r w:rsidRPr="00447D7C">
              <w:t>km intervals</w:t>
            </w:r>
            <w:r w:rsidR="0063287E">
              <w:t>; b</w:t>
            </w:r>
            <w:r w:rsidRPr="00447D7C">
              <w:t xml:space="preserve">ait density </w:t>
            </w:r>
            <w:r w:rsidR="00B10646">
              <w:t>at between</w:t>
            </w:r>
            <w:r w:rsidRPr="00447D7C">
              <w:t xml:space="preserve"> 2</w:t>
            </w:r>
            <w:r w:rsidR="00B10646">
              <w:t xml:space="preserve"> and </w:t>
            </w:r>
            <w:r w:rsidR="00B10646" w:rsidRPr="00447D7C">
              <w:t>3</w:t>
            </w:r>
            <w:r w:rsidR="00B10646">
              <w:t xml:space="preserve"> baits per </w:t>
            </w:r>
            <w:r w:rsidRPr="00447D7C">
              <w:t>km</w:t>
            </w:r>
            <w:r w:rsidRPr="00447D7C">
              <w:rPr>
                <w:vertAlign w:val="superscript"/>
              </w:rPr>
              <w:t>2</w:t>
            </w:r>
            <w:r w:rsidR="00B10646">
              <w:t>;</w:t>
            </w:r>
            <w:r w:rsidR="00B10646" w:rsidRPr="00447D7C">
              <w:t xml:space="preserve"> </w:t>
            </w:r>
            <w:r w:rsidRPr="00447D7C">
              <w:t>baits checked and replaced weekly or fortnightly</w:t>
            </w:r>
            <w:r w:rsidR="00D34E07">
              <w:t>; b</w:t>
            </w:r>
            <w:r w:rsidRPr="00447D7C">
              <w:t>aiting to be continuous</w:t>
            </w:r>
          </w:p>
        </w:tc>
        <w:tc>
          <w:tcPr>
            <w:tcW w:w="2082" w:type="pct"/>
            <w:shd w:val="clear" w:color="auto" w:fill="auto"/>
          </w:tcPr>
          <w:p w14:paraId="502C9BE6" w14:textId="33CB04B2" w:rsidR="00E94C1B" w:rsidRPr="00447D7C" w:rsidRDefault="00E94C1B" w:rsidP="00313AB5">
            <w:r w:rsidRPr="00447D7C">
              <w:t xml:space="preserve">The </w:t>
            </w:r>
            <w:r w:rsidR="00A4791B">
              <w:t xml:space="preserve">AoCI </w:t>
            </w:r>
            <w:r w:rsidRPr="00447D7C">
              <w:t xml:space="preserve">is likely to encompass </w:t>
            </w:r>
            <w:r w:rsidR="00CB1A36">
              <w:t xml:space="preserve">the home ranges of </w:t>
            </w:r>
            <w:r w:rsidRPr="00447D7C">
              <w:t xml:space="preserve">most resident foxes. Suppressing foxes internally will be achieved by exposing all foxes to multiple baits. Suppressing growth can be achieved by exposing survivors and </w:t>
            </w:r>
            <w:r w:rsidR="00B10646" w:rsidRPr="00447D7C">
              <w:t>immigra</w:t>
            </w:r>
            <w:r w:rsidR="00B10646">
              <w:t>nts</w:t>
            </w:r>
            <w:r w:rsidR="00B10646" w:rsidRPr="00447D7C">
              <w:t xml:space="preserve"> </w:t>
            </w:r>
            <w:r w:rsidRPr="00447D7C">
              <w:t>frequently to the probability of encountering and consuming bait.</w:t>
            </w:r>
          </w:p>
        </w:tc>
      </w:tr>
      <w:tr w:rsidR="00E94C1B" w:rsidRPr="00447D7C" w14:paraId="7AD72A6F" w14:textId="77777777" w:rsidTr="007D7D1F">
        <w:tc>
          <w:tcPr>
            <w:tcW w:w="1168" w:type="pct"/>
            <w:shd w:val="clear" w:color="auto" w:fill="auto"/>
          </w:tcPr>
          <w:p w14:paraId="0B398CAA" w14:textId="77777777" w:rsidR="00E94C1B" w:rsidRPr="00447D7C" w:rsidRDefault="00E94C1B" w:rsidP="00313AB5"/>
        </w:tc>
        <w:tc>
          <w:tcPr>
            <w:tcW w:w="1750" w:type="pct"/>
            <w:shd w:val="clear" w:color="auto" w:fill="auto"/>
          </w:tcPr>
          <w:p w14:paraId="39D6099C" w14:textId="5E5B681E" w:rsidR="00E94C1B" w:rsidRPr="00447D7C" w:rsidRDefault="00E94C1B" w:rsidP="00313AB5">
            <w:r w:rsidRPr="000306A8">
              <w:rPr>
                <w:b/>
              </w:rPr>
              <w:t>Areas &gt;100</w:t>
            </w:r>
            <w:r w:rsidR="00DD5010">
              <w:rPr>
                <w:b/>
              </w:rPr>
              <w:t>0</w:t>
            </w:r>
            <w:r w:rsidRPr="000306A8">
              <w:rPr>
                <w:b/>
              </w:rPr>
              <w:t xml:space="preserve"> </w:t>
            </w:r>
            <w:r w:rsidR="00DD5010">
              <w:rPr>
                <w:b/>
              </w:rPr>
              <w:t>km</w:t>
            </w:r>
            <w:r w:rsidR="00DD5010" w:rsidRPr="00DD5010">
              <w:rPr>
                <w:b/>
                <w:vertAlign w:val="superscript"/>
              </w:rPr>
              <w:t>2</w:t>
            </w:r>
            <w:r w:rsidRPr="00447D7C">
              <w:t xml:space="preserve"> – network of bait stations spaced at </w:t>
            </w:r>
            <w:r w:rsidR="00B10646" w:rsidRPr="00447D7C">
              <w:t>1</w:t>
            </w:r>
            <w:r w:rsidR="00B10646">
              <w:t>-</w:t>
            </w:r>
            <w:r w:rsidRPr="00447D7C">
              <w:t>km intervals</w:t>
            </w:r>
            <w:r w:rsidR="00D34E07">
              <w:t>; b</w:t>
            </w:r>
            <w:r w:rsidRPr="00447D7C">
              <w:t xml:space="preserve">ait density </w:t>
            </w:r>
            <w:r w:rsidR="00B10646">
              <w:t xml:space="preserve">at </w:t>
            </w:r>
            <w:r w:rsidRPr="00447D7C">
              <w:t>&gt;</w:t>
            </w:r>
            <w:r w:rsidR="00B10646" w:rsidRPr="00447D7C">
              <w:t>1</w:t>
            </w:r>
            <w:r w:rsidR="00B10646">
              <w:t xml:space="preserve"> per </w:t>
            </w:r>
            <w:r w:rsidRPr="00447D7C">
              <w:t>km</w:t>
            </w:r>
            <w:r w:rsidRPr="00447D7C">
              <w:rPr>
                <w:vertAlign w:val="superscript"/>
              </w:rPr>
              <w:t>2</w:t>
            </w:r>
            <w:r w:rsidR="00D34E07">
              <w:t>; b</w:t>
            </w:r>
            <w:r w:rsidRPr="00447D7C">
              <w:t xml:space="preserve">aits checked and replaced fortnightly </w:t>
            </w:r>
            <w:r w:rsidR="000D2BF9">
              <w:t>to</w:t>
            </w:r>
            <w:r w:rsidR="000D2BF9" w:rsidRPr="00447D7C">
              <w:t xml:space="preserve"> </w:t>
            </w:r>
            <w:r w:rsidRPr="00447D7C">
              <w:t>monthly</w:t>
            </w:r>
            <w:r w:rsidR="00D34E07">
              <w:t>; b</w:t>
            </w:r>
            <w:r w:rsidRPr="00447D7C">
              <w:t>aiting to be continuous</w:t>
            </w:r>
          </w:p>
        </w:tc>
        <w:tc>
          <w:tcPr>
            <w:tcW w:w="2082" w:type="pct"/>
            <w:shd w:val="clear" w:color="auto" w:fill="auto"/>
          </w:tcPr>
          <w:p w14:paraId="633B73D2" w14:textId="73B63CC2" w:rsidR="00E94C1B" w:rsidRPr="00447D7C" w:rsidRDefault="00E94C1B" w:rsidP="00313AB5">
            <w:r>
              <w:t>La</w:t>
            </w:r>
            <w:r w:rsidR="00B10646">
              <w:t>r</w:t>
            </w:r>
            <w:r>
              <w:t xml:space="preserve">ger areas will encompass many fox </w:t>
            </w:r>
            <w:r w:rsidR="00A4791B">
              <w:t>home</w:t>
            </w:r>
            <w:r w:rsidR="00D34E07">
              <w:t xml:space="preserve"> </w:t>
            </w:r>
            <w:r>
              <w:t xml:space="preserve">ranges. </w:t>
            </w:r>
            <w:r w:rsidRPr="00447D7C">
              <w:t xml:space="preserve">Suppressing foxes internally will be achieved by exposing all foxes to multiple baits. Suppressing growth can be achieved by exposing survivors and </w:t>
            </w:r>
            <w:r w:rsidR="00B10646" w:rsidRPr="00447D7C">
              <w:t>immigra</w:t>
            </w:r>
            <w:r w:rsidR="00B10646">
              <w:t>nt</w:t>
            </w:r>
            <w:r w:rsidR="00B10646" w:rsidRPr="00447D7C">
              <w:t xml:space="preserve">s </w:t>
            </w:r>
            <w:r w:rsidRPr="00447D7C">
              <w:t>frequently to the probability of encountering and consuming bait.</w:t>
            </w:r>
          </w:p>
        </w:tc>
      </w:tr>
      <w:tr w:rsidR="00931B1F" w:rsidRPr="00447D7C" w14:paraId="6FC50DAF" w14:textId="77777777" w:rsidTr="007D7D1F">
        <w:tc>
          <w:tcPr>
            <w:tcW w:w="1168" w:type="pct"/>
            <w:shd w:val="clear" w:color="auto" w:fill="auto"/>
          </w:tcPr>
          <w:p w14:paraId="45D97CF3" w14:textId="77777777" w:rsidR="00931B1F" w:rsidRPr="00447D7C" w:rsidRDefault="00931B1F" w:rsidP="00313AB5"/>
        </w:tc>
        <w:tc>
          <w:tcPr>
            <w:tcW w:w="1750" w:type="pct"/>
            <w:shd w:val="clear" w:color="auto" w:fill="auto"/>
          </w:tcPr>
          <w:p w14:paraId="439B3ECF" w14:textId="09D1FCA7" w:rsidR="00931B1F" w:rsidRPr="000306A8" w:rsidRDefault="00931B1F" w:rsidP="00313AB5">
            <w:pPr>
              <w:rPr>
                <w:b/>
              </w:rPr>
            </w:pPr>
            <w:r>
              <w:rPr>
                <w:b/>
              </w:rPr>
              <w:t>Timing</w:t>
            </w:r>
            <w:r w:rsidR="00B10646">
              <w:t xml:space="preserve"> – b</w:t>
            </w:r>
            <w:r>
              <w:t>aiting needs to be both continuous and ongoing to have the maximum probability of achieving success</w:t>
            </w:r>
            <w:r w:rsidR="00680AB8">
              <w:t>.</w:t>
            </w:r>
          </w:p>
        </w:tc>
        <w:tc>
          <w:tcPr>
            <w:tcW w:w="2082" w:type="pct"/>
            <w:shd w:val="clear" w:color="auto" w:fill="auto"/>
          </w:tcPr>
          <w:p w14:paraId="78E79368" w14:textId="77777777" w:rsidR="00931B1F" w:rsidRDefault="00931B1F" w:rsidP="00313AB5">
            <w:r>
              <w:t xml:space="preserve">Projects that baited in pulses </w:t>
            </w:r>
            <w:r w:rsidR="00680AB8">
              <w:t>within a single year</w:t>
            </w:r>
            <w:r w:rsidR="00CB1A36">
              <w:t xml:space="preserve"> were assessed as</w:t>
            </w:r>
            <w:r w:rsidR="00680AB8">
              <w:t xml:space="preserve"> </w:t>
            </w:r>
            <w:r>
              <w:t>fail</w:t>
            </w:r>
            <w:r w:rsidR="00CB1A36">
              <w:t>ing</w:t>
            </w:r>
            <w:r>
              <w:t xml:space="preserve"> to m</w:t>
            </w:r>
            <w:r w:rsidR="00680AB8">
              <w:t>e</w:t>
            </w:r>
            <w:r>
              <w:t>et the criteria for success. Also, once baiting c</w:t>
            </w:r>
            <w:r w:rsidR="00680AB8">
              <w:t>e</w:t>
            </w:r>
            <w:r>
              <w:t xml:space="preserve">ased as funding ran out, fox densities were able to return to pre-baiting levels </w:t>
            </w:r>
            <w:r w:rsidR="008F67C4">
              <w:t>with</w:t>
            </w:r>
            <w:r>
              <w:t>in a few years</w:t>
            </w:r>
            <w:r w:rsidR="00A4791B">
              <w:t xml:space="preserve"> or less</w:t>
            </w:r>
            <w:r>
              <w:t>.</w:t>
            </w:r>
          </w:p>
          <w:p w14:paraId="42D8BAA4" w14:textId="77777777" w:rsidR="00E7453E" w:rsidRDefault="00E7453E" w:rsidP="00313AB5"/>
          <w:p w14:paraId="35C55E72" w14:textId="0F7D080A" w:rsidR="00E7453E" w:rsidRDefault="00E7453E" w:rsidP="00313AB5"/>
        </w:tc>
      </w:tr>
      <w:tr w:rsidR="00E94C1B" w:rsidRPr="00447D7C" w14:paraId="2B14D9C5" w14:textId="77777777" w:rsidTr="007D7D1F">
        <w:tc>
          <w:tcPr>
            <w:tcW w:w="1168" w:type="pct"/>
            <w:shd w:val="clear" w:color="auto" w:fill="auto"/>
          </w:tcPr>
          <w:p w14:paraId="2B83DACA" w14:textId="76F1CA57" w:rsidR="00E94C1B" w:rsidRPr="000306A8" w:rsidRDefault="00E94C1B" w:rsidP="00313AB5">
            <w:pPr>
              <w:rPr>
                <w:b/>
              </w:rPr>
            </w:pPr>
            <w:r w:rsidRPr="000306A8">
              <w:rPr>
                <w:b/>
              </w:rPr>
              <w:t xml:space="preserve">Knowledge </w:t>
            </w:r>
            <w:r w:rsidR="00B10646">
              <w:rPr>
                <w:b/>
              </w:rPr>
              <w:t>g</w:t>
            </w:r>
            <w:r w:rsidRPr="000306A8">
              <w:rPr>
                <w:b/>
              </w:rPr>
              <w:t>aps</w:t>
            </w:r>
          </w:p>
        </w:tc>
        <w:tc>
          <w:tcPr>
            <w:tcW w:w="1750" w:type="pct"/>
            <w:shd w:val="clear" w:color="auto" w:fill="auto"/>
          </w:tcPr>
          <w:p w14:paraId="7C6D3199" w14:textId="7168BA50" w:rsidR="00E94C1B" w:rsidRPr="00447D7C" w:rsidRDefault="00E94C1B" w:rsidP="00313AB5">
            <w:r>
              <w:t>Validate model prediction</w:t>
            </w:r>
            <w:r w:rsidR="008F67C4">
              <w:t>s</w:t>
            </w:r>
            <w:r>
              <w:t xml:space="preserve"> against </w:t>
            </w:r>
            <w:r w:rsidR="00CB1A36">
              <w:t xml:space="preserve">the outcomes of </w:t>
            </w:r>
            <w:r>
              <w:t>a representative selection of current fox control projects</w:t>
            </w:r>
            <w:r w:rsidR="000D2BF9">
              <w:t>.</w:t>
            </w:r>
          </w:p>
        </w:tc>
        <w:tc>
          <w:tcPr>
            <w:tcW w:w="2082" w:type="pct"/>
            <w:shd w:val="clear" w:color="auto" w:fill="auto"/>
          </w:tcPr>
          <w:p w14:paraId="0414BFF5" w14:textId="0B93B321" w:rsidR="00E94C1B" w:rsidRPr="00447D7C" w:rsidRDefault="00E94C1B" w:rsidP="00313AB5">
            <w:r>
              <w:t xml:space="preserve">Validating these model outcomes (i.e. the accuracy of predicted fox population densities, along with estimates of </w:t>
            </w:r>
            <w:r w:rsidR="00F43FE5">
              <w:t>home-range size</w:t>
            </w:r>
            <w:r w:rsidR="00D34E07">
              <w:t xml:space="preserve">) </w:t>
            </w:r>
            <w:r>
              <w:t xml:space="preserve">for representative projects would </w:t>
            </w:r>
            <w:r w:rsidR="00D34E07">
              <w:t xml:space="preserve">represent </w:t>
            </w:r>
            <w:r>
              <w:t>a significant step towards refining the proposed guidelines and would greatly assist in developing standards for fox control.</w:t>
            </w:r>
          </w:p>
        </w:tc>
      </w:tr>
      <w:tr w:rsidR="00E94C1B" w:rsidRPr="00447D7C" w14:paraId="5EE685A1" w14:textId="77777777" w:rsidTr="007D7D1F">
        <w:tc>
          <w:tcPr>
            <w:tcW w:w="1168" w:type="pct"/>
            <w:shd w:val="clear" w:color="auto" w:fill="auto"/>
          </w:tcPr>
          <w:p w14:paraId="59F32425" w14:textId="77777777" w:rsidR="00E94C1B" w:rsidRPr="00447D7C" w:rsidRDefault="00E94C1B" w:rsidP="00313AB5"/>
        </w:tc>
        <w:tc>
          <w:tcPr>
            <w:tcW w:w="1750" w:type="pct"/>
            <w:shd w:val="clear" w:color="auto" w:fill="auto"/>
          </w:tcPr>
          <w:p w14:paraId="5FBE8784" w14:textId="2FD3525F" w:rsidR="00E94C1B" w:rsidRPr="00447D7C" w:rsidRDefault="00E94C1B" w:rsidP="00313AB5">
            <w:r>
              <w:t>Assess individual bait encounter mortality efficacy across a range of representative habitats</w:t>
            </w:r>
            <w:r w:rsidR="00B10646">
              <w:t>.</w:t>
            </w:r>
          </w:p>
        </w:tc>
        <w:tc>
          <w:tcPr>
            <w:tcW w:w="2082" w:type="pct"/>
            <w:shd w:val="clear" w:color="auto" w:fill="auto"/>
          </w:tcPr>
          <w:p w14:paraId="2B61B842" w14:textId="36E7670A" w:rsidR="00E94C1B" w:rsidRPr="00447D7C" w:rsidRDefault="00E94C1B" w:rsidP="00313AB5">
            <w:r>
              <w:t xml:space="preserve">Empirical data to quantify individual bait encounter mortality efficacy would be valuable </w:t>
            </w:r>
            <w:r w:rsidR="000D2BF9">
              <w:t>f</w:t>
            </w:r>
            <w:r w:rsidR="0072754D">
              <w:t xml:space="preserve">or improving </w:t>
            </w:r>
            <w:r>
              <w:t>future FoxNet modelling scenarios in Victoria.</w:t>
            </w:r>
            <w:r w:rsidR="00C71985">
              <w:t xml:space="preserve"> </w:t>
            </w:r>
            <w:r>
              <w:t xml:space="preserve">The efficacy parameter of 0.15 used in this project is scaled from </w:t>
            </w:r>
            <w:r w:rsidR="003D4E12">
              <w:t xml:space="preserve">the </w:t>
            </w:r>
            <w:r w:rsidR="00517796">
              <w:t xml:space="preserve">‘evaludation’ </w:t>
            </w:r>
            <w:r w:rsidR="003D4E12">
              <w:t xml:space="preserve">process of </w:t>
            </w:r>
            <w:r>
              <w:rPr>
                <w:noProof/>
              </w:rPr>
              <w:t>Hradsky et al</w:t>
            </w:r>
            <w:r w:rsidR="0072754D">
              <w:rPr>
                <w:noProof/>
              </w:rPr>
              <w:t>.</w:t>
            </w:r>
            <w:r>
              <w:rPr>
                <w:noProof/>
              </w:rPr>
              <w:t xml:space="preserve"> (</w:t>
            </w:r>
            <w:r w:rsidRPr="00940890">
              <w:rPr>
                <w:noProof/>
              </w:rPr>
              <w:t>2019)</w:t>
            </w:r>
            <w:r>
              <w:t>, but uncertainty remains about the true value.</w:t>
            </w:r>
          </w:p>
        </w:tc>
      </w:tr>
      <w:tr w:rsidR="00E94C1B" w:rsidRPr="00447D7C" w14:paraId="03C5FDA1" w14:textId="77777777" w:rsidTr="007D7D1F">
        <w:tc>
          <w:tcPr>
            <w:tcW w:w="1168" w:type="pct"/>
            <w:shd w:val="clear" w:color="auto" w:fill="auto"/>
          </w:tcPr>
          <w:p w14:paraId="4CA16088" w14:textId="77777777" w:rsidR="00E94C1B" w:rsidRPr="00447D7C" w:rsidRDefault="00E94C1B" w:rsidP="00313AB5"/>
        </w:tc>
        <w:tc>
          <w:tcPr>
            <w:tcW w:w="1750" w:type="pct"/>
            <w:shd w:val="clear" w:color="auto" w:fill="auto"/>
          </w:tcPr>
          <w:p w14:paraId="66012296" w14:textId="3C4BB801" w:rsidR="00E94C1B" w:rsidRPr="00447D7C" w:rsidRDefault="00E94C1B" w:rsidP="00313AB5">
            <w:r w:rsidRPr="00447D7C">
              <w:t xml:space="preserve">Support investigations </w:t>
            </w:r>
            <w:r w:rsidR="008F67C4">
              <w:t>into</w:t>
            </w:r>
            <w:r w:rsidR="008F67C4" w:rsidRPr="00447D7C">
              <w:t xml:space="preserve"> </w:t>
            </w:r>
            <w:r w:rsidRPr="00447D7C">
              <w:t xml:space="preserve">the rate of non-target </w:t>
            </w:r>
            <w:r w:rsidR="00B10646" w:rsidRPr="00447D7C">
              <w:t>bait</w:t>
            </w:r>
            <w:r w:rsidR="00B10646">
              <w:t>-</w:t>
            </w:r>
            <w:r w:rsidRPr="00447D7C">
              <w:t>take and bait loss across</w:t>
            </w:r>
            <w:r w:rsidR="000D2BF9">
              <w:t xml:space="preserve"> various</w:t>
            </w:r>
            <w:r w:rsidRPr="00447D7C">
              <w:t xml:space="preserve"> ecological regions of Victoria</w:t>
            </w:r>
            <w:r w:rsidR="00B10646">
              <w:t>.</w:t>
            </w:r>
          </w:p>
        </w:tc>
        <w:tc>
          <w:tcPr>
            <w:tcW w:w="2082" w:type="pct"/>
            <w:shd w:val="clear" w:color="auto" w:fill="auto"/>
          </w:tcPr>
          <w:p w14:paraId="5498C4E2" w14:textId="526B7CF4" w:rsidR="00E94C1B" w:rsidRPr="00447D7C" w:rsidRDefault="00E94C1B" w:rsidP="00313AB5">
            <w:r>
              <w:t>Information gained wi</w:t>
            </w:r>
            <w:r w:rsidR="00DD5010">
              <w:t>ll</w:t>
            </w:r>
            <w:r>
              <w:t xml:space="preserve"> strength</w:t>
            </w:r>
            <w:r w:rsidR="00DD5010">
              <w:t>en</w:t>
            </w:r>
            <w:r>
              <w:t xml:space="preserve"> the accuracy of model predictions.</w:t>
            </w:r>
          </w:p>
        </w:tc>
      </w:tr>
      <w:tr w:rsidR="00E94C1B" w:rsidRPr="00447D7C" w14:paraId="01F00D0B" w14:textId="77777777" w:rsidTr="007D7D1F">
        <w:tc>
          <w:tcPr>
            <w:tcW w:w="1168" w:type="pct"/>
            <w:shd w:val="clear" w:color="auto" w:fill="auto"/>
          </w:tcPr>
          <w:p w14:paraId="5D9FAFB3" w14:textId="77777777" w:rsidR="00E94C1B" w:rsidRPr="00447D7C" w:rsidRDefault="00E94C1B" w:rsidP="00313AB5"/>
        </w:tc>
        <w:tc>
          <w:tcPr>
            <w:tcW w:w="1750" w:type="pct"/>
            <w:shd w:val="clear" w:color="auto" w:fill="auto"/>
          </w:tcPr>
          <w:p w14:paraId="5224584B" w14:textId="3FDECEFD" w:rsidR="00E94C1B" w:rsidRPr="00447D7C" w:rsidRDefault="00E94C1B" w:rsidP="00313AB5">
            <w:r>
              <w:t xml:space="preserve">Assess underlying habitat productivity in conjunction with estimates of </w:t>
            </w:r>
            <w:r w:rsidR="00F43FE5">
              <w:t>home-range size</w:t>
            </w:r>
            <w:r>
              <w:t xml:space="preserve"> across a range of habitat types</w:t>
            </w:r>
            <w:r w:rsidR="00B10646">
              <w:t>.</w:t>
            </w:r>
          </w:p>
        </w:tc>
        <w:tc>
          <w:tcPr>
            <w:tcW w:w="2082" w:type="pct"/>
            <w:shd w:val="clear" w:color="auto" w:fill="auto"/>
          </w:tcPr>
          <w:p w14:paraId="01BE708A" w14:textId="21077961" w:rsidR="00E94C1B" w:rsidRPr="00447D7C" w:rsidRDefault="00E94C1B" w:rsidP="00313AB5">
            <w:r>
              <w:t xml:space="preserve">Linking productivity with </w:t>
            </w:r>
            <w:r w:rsidR="00F43FE5">
              <w:t>home-range size</w:t>
            </w:r>
            <w:r>
              <w:t xml:space="preserve"> will allow for more </w:t>
            </w:r>
            <w:r w:rsidR="00447E0C">
              <w:t xml:space="preserve">refined </w:t>
            </w:r>
            <w:r>
              <w:t>habitat use parameters within the model.</w:t>
            </w:r>
          </w:p>
        </w:tc>
      </w:tr>
      <w:tr w:rsidR="00680AB8" w:rsidRPr="00447D7C" w14:paraId="6AF5E574" w14:textId="77777777" w:rsidTr="007D7D1F">
        <w:tc>
          <w:tcPr>
            <w:tcW w:w="1168" w:type="pct"/>
            <w:shd w:val="clear" w:color="auto" w:fill="auto"/>
          </w:tcPr>
          <w:p w14:paraId="3173344E" w14:textId="77777777" w:rsidR="00680AB8" w:rsidRPr="00447D7C" w:rsidRDefault="00680AB8" w:rsidP="00313AB5"/>
        </w:tc>
        <w:tc>
          <w:tcPr>
            <w:tcW w:w="1750" w:type="pct"/>
            <w:shd w:val="clear" w:color="auto" w:fill="auto"/>
          </w:tcPr>
          <w:p w14:paraId="2BAA6F60" w14:textId="1282A999" w:rsidR="00680AB8" w:rsidRDefault="00680AB8" w:rsidP="00313AB5">
            <w:r>
              <w:t>Use FoxNet to explore alternative baiting strategies not covered in this initial project.</w:t>
            </w:r>
          </w:p>
        </w:tc>
        <w:tc>
          <w:tcPr>
            <w:tcW w:w="2082" w:type="pct"/>
            <w:shd w:val="clear" w:color="auto" w:fill="auto"/>
          </w:tcPr>
          <w:p w14:paraId="447F83F3" w14:textId="37C0995D" w:rsidR="00680AB8" w:rsidRDefault="00680AB8" w:rsidP="00313AB5">
            <w:r>
              <w:t xml:space="preserve">While we attempted to cover a range of real-world scenarios, there was a limit to the number we could do in this project. FoxNet could be used to evaluate </w:t>
            </w:r>
            <w:r w:rsidR="008F67C4">
              <w:t xml:space="preserve">further possible </w:t>
            </w:r>
            <w:r>
              <w:t>strategies</w:t>
            </w:r>
            <w:r w:rsidR="00B10646">
              <w:t>,</w:t>
            </w:r>
            <w:r>
              <w:t xml:space="preserve"> </w:t>
            </w:r>
            <w:r w:rsidR="000D2BF9">
              <w:t xml:space="preserve">the </w:t>
            </w:r>
            <w:r w:rsidR="00CB1A36">
              <w:t xml:space="preserve">indicated strategies </w:t>
            </w:r>
            <w:r w:rsidR="00B10646">
              <w:t xml:space="preserve">could </w:t>
            </w:r>
            <w:r>
              <w:t xml:space="preserve">be </w:t>
            </w:r>
            <w:r w:rsidR="001B38F8">
              <w:t>implemented,</w:t>
            </w:r>
            <w:r>
              <w:t xml:space="preserve"> and </w:t>
            </w:r>
            <w:r w:rsidR="00B10646">
              <w:t xml:space="preserve">the </w:t>
            </w:r>
            <w:r>
              <w:t>information used to improve model predictions</w:t>
            </w:r>
            <w:r w:rsidR="00B10646">
              <w:t>.</w:t>
            </w:r>
          </w:p>
        </w:tc>
      </w:tr>
      <w:tr w:rsidR="00E94C1B" w:rsidRPr="00447D7C" w14:paraId="11240D43" w14:textId="77777777" w:rsidTr="007D7D1F">
        <w:tc>
          <w:tcPr>
            <w:tcW w:w="1168" w:type="pct"/>
            <w:shd w:val="clear" w:color="auto" w:fill="auto"/>
          </w:tcPr>
          <w:p w14:paraId="7131073B" w14:textId="77777777" w:rsidR="00E94C1B" w:rsidRPr="00447D7C" w:rsidRDefault="00E94C1B" w:rsidP="00313AB5"/>
        </w:tc>
        <w:tc>
          <w:tcPr>
            <w:tcW w:w="1750" w:type="pct"/>
            <w:shd w:val="clear" w:color="auto" w:fill="auto"/>
          </w:tcPr>
          <w:p w14:paraId="00EF6808" w14:textId="1A7962CB" w:rsidR="00E94C1B" w:rsidRDefault="00E94C1B" w:rsidP="00313AB5">
            <w:r>
              <w:t xml:space="preserve">Estimate fox density reductions </w:t>
            </w:r>
            <w:r w:rsidR="00B10646">
              <w:t xml:space="preserve">that </w:t>
            </w:r>
            <w:r>
              <w:t>may generate a conservation response</w:t>
            </w:r>
            <w:r w:rsidR="00B10646">
              <w:t>.</w:t>
            </w:r>
          </w:p>
        </w:tc>
        <w:tc>
          <w:tcPr>
            <w:tcW w:w="2082" w:type="pct"/>
            <w:shd w:val="clear" w:color="auto" w:fill="auto"/>
          </w:tcPr>
          <w:p w14:paraId="7B76A1A4" w14:textId="5EFCBAD1" w:rsidR="00E94C1B" w:rsidRDefault="00E94C1B" w:rsidP="00313AB5">
            <w:r>
              <w:t xml:space="preserve">We based the level of fox density reduction required </w:t>
            </w:r>
            <w:r w:rsidR="008F67C4">
              <w:t xml:space="preserve">in order </w:t>
            </w:r>
            <w:r>
              <w:t xml:space="preserve">to be ‘successful’ on </w:t>
            </w:r>
            <w:r w:rsidR="00A421AF" w:rsidRPr="009145D4">
              <w:rPr>
                <w:noProof/>
              </w:rPr>
              <w:t>Hone</w:t>
            </w:r>
            <w:r w:rsidR="00A421AF">
              <w:rPr>
                <w:noProof/>
              </w:rPr>
              <w:t>’s</w:t>
            </w:r>
            <w:r w:rsidR="00A421AF" w:rsidRPr="009145D4">
              <w:rPr>
                <w:noProof/>
              </w:rPr>
              <w:t xml:space="preserve"> </w:t>
            </w:r>
            <w:r>
              <w:rPr>
                <w:noProof/>
              </w:rPr>
              <w:t>(</w:t>
            </w:r>
            <w:r w:rsidRPr="009145D4">
              <w:rPr>
                <w:noProof/>
              </w:rPr>
              <w:t>1999b)</w:t>
            </w:r>
            <w:r>
              <w:t xml:space="preserve"> review of fox population dynamics and rates of increase.</w:t>
            </w:r>
            <w:r w:rsidR="00C71985">
              <w:t xml:space="preserve"> </w:t>
            </w:r>
            <w:r w:rsidRPr="00CB7EF5">
              <w:rPr>
                <w:noProof/>
              </w:rPr>
              <w:t xml:space="preserve">Hone </w:t>
            </w:r>
            <w:r>
              <w:rPr>
                <w:noProof/>
              </w:rPr>
              <w:t>(</w:t>
            </w:r>
            <w:r w:rsidRPr="00CB7EF5">
              <w:rPr>
                <w:noProof/>
              </w:rPr>
              <w:t>1999b)</w:t>
            </w:r>
            <w:r>
              <w:t xml:space="preserve"> suggests that the estimated proportion of the population needing to be removed from the population to stop maximum population growth is 0.65</w:t>
            </w:r>
            <w:r w:rsidR="00B10646">
              <w:t xml:space="preserve"> per year</w:t>
            </w:r>
            <w:r>
              <w:t>.</w:t>
            </w:r>
            <w:r w:rsidR="00C71985">
              <w:t xml:space="preserve"> </w:t>
            </w:r>
            <w:r>
              <w:t xml:space="preserve">However, this level remains somewhat arbitrary without empirical fox abundance and predation data </w:t>
            </w:r>
            <w:r w:rsidR="00D34E07">
              <w:t xml:space="preserve">needed </w:t>
            </w:r>
            <w:r>
              <w:t xml:space="preserve">to </w:t>
            </w:r>
            <w:r w:rsidR="00D34E07">
              <w:t xml:space="preserve">determine the </w:t>
            </w:r>
            <w:r>
              <w:t xml:space="preserve">mechanisms of prey population response </w:t>
            </w:r>
            <w:r w:rsidRPr="001631F7">
              <w:rPr>
                <w:noProof/>
              </w:rPr>
              <w:t>(Hone 1999a; Kirkwood et al. 2014)</w:t>
            </w:r>
            <w:r w:rsidR="00CB1A36">
              <w:rPr>
                <w:noProof/>
              </w:rPr>
              <w:t xml:space="preserve"> Further investigation is needed</w:t>
            </w:r>
            <w:r>
              <w:rPr>
                <w:noProof/>
              </w:rPr>
              <w:t>.</w:t>
            </w:r>
          </w:p>
        </w:tc>
      </w:tr>
    </w:tbl>
    <w:p w14:paraId="1D6231FB" w14:textId="77777777" w:rsidR="00C67222" w:rsidRDefault="00C67222" w:rsidP="00E94C1B"/>
    <w:p w14:paraId="20FFD4AA" w14:textId="77777777" w:rsidR="00E94C1B" w:rsidRPr="001A579D" w:rsidRDefault="00E94C1B">
      <w:pPr>
        <w:spacing w:after="0"/>
        <w:rPr>
          <w:b/>
          <w:sz w:val="32"/>
          <w:szCs w:val="32"/>
          <w:lang w:val="en-US"/>
        </w:rPr>
      </w:pPr>
      <w:r>
        <w:br w:type="page"/>
      </w:r>
    </w:p>
    <w:p w14:paraId="10DFA434" w14:textId="77777777" w:rsidR="00046874" w:rsidRPr="00CB0FC8" w:rsidRDefault="00046874" w:rsidP="00CB0FC8">
      <w:pPr>
        <w:pStyle w:val="Heading1-Numbered"/>
        <w:numPr>
          <w:ilvl w:val="0"/>
          <w:numId w:val="0"/>
        </w:numPr>
        <w:ind w:left="432" w:hanging="432"/>
        <w:rPr>
          <w:b w:val="0"/>
        </w:rPr>
      </w:pPr>
      <w:bookmarkStart w:id="186" w:name="_Toc39675475"/>
      <w:bookmarkStart w:id="187" w:name="_Toc24641463"/>
      <w:r w:rsidRPr="00CB0FC8">
        <w:t>References</w:t>
      </w:r>
      <w:bookmarkEnd w:id="186"/>
    </w:p>
    <w:p w14:paraId="206D3A21" w14:textId="77777777" w:rsidR="00F53CB4" w:rsidRPr="009E1C69" w:rsidRDefault="00F53CB4" w:rsidP="00F53CB4">
      <w:pPr>
        <w:widowControl w:val="0"/>
        <w:autoSpaceDE w:val="0"/>
        <w:autoSpaceDN w:val="0"/>
        <w:adjustRightInd w:val="0"/>
        <w:ind w:left="480" w:hanging="480"/>
        <w:rPr>
          <w:noProof/>
        </w:rPr>
      </w:pPr>
      <w:r w:rsidRPr="009E1C69">
        <w:rPr>
          <w:noProof/>
        </w:rPr>
        <w:t xml:space="preserve">Baker, P.J., Robertson, C.P.J., Funk, S.M. and Harris, S. (1998). Potential fitness benefits of group living in the red fox, </w:t>
      </w:r>
      <w:r w:rsidRPr="009E1C69">
        <w:rPr>
          <w:i/>
          <w:iCs/>
          <w:noProof/>
        </w:rPr>
        <w:t>Vulpes vulpes</w:t>
      </w:r>
      <w:r w:rsidRPr="009E1C69">
        <w:rPr>
          <w:noProof/>
        </w:rPr>
        <w:t xml:space="preserve">. </w:t>
      </w:r>
      <w:r w:rsidRPr="009E1C69">
        <w:rPr>
          <w:i/>
          <w:iCs/>
          <w:noProof/>
        </w:rPr>
        <w:t>Animal Behaviour</w:t>
      </w:r>
      <w:r w:rsidRPr="009E1C69">
        <w:rPr>
          <w:noProof/>
        </w:rPr>
        <w:t xml:space="preserve"> </w:t>
      </w:r>
      <w:r w:rsidRPr="009E1C69">
        <w:rPr>
          <w:b/>
          <w:bCs/>
          <w:noProof/>
        </w:rPr>
        <w:t>56</w:t>
      </w:r>
      <w:r w:rsidRPr="009E1C69">
        <w:rPr>
          <w:noProof/>
        </w:rPr>
        <w:t>, 1411–1424.</w:t>
      </w:r>
    </w:p>
    <w:p w14:paraId="6F80178E" w14:textId="77777777" w:rsidR="00F53CB4" w:rsidRPr="009E1C69" w:rsidRDefault="00F53CB4" w:rsidP="00F53CB4">
      <w:pPr>
        <w:ind w:left="426" w:hanging="426"/>
        <w:rPr>
          <w:noProof/>
        </w:rPr>
      </w:pPr>
      <w:r w:rsidRPr="009E1C69">
        <w:rPr>
          <w:lang w:eastAsia="en-AU"/>
        </w:rPr>
        <w:t>Bengsen, A.J., Algar, D., Ballard, G., Buckmaster, T., Comer S., Fleming, P.J.S., Friend, J.A., Johnston, M., McGregor, H., Moseby, K. and Zewe,</w:t>
      </w:r>
      <w:r w:rsidRPr="009E1C69">
        <w:rPr>
          <w:sz w:val="13"/>
          <w:szCs w:val="13"/>
          <w:lang w:eastAsia="en-AU"/>
        </w:rPr>
        <w:t xml:space="preserve"> </w:t>
      </w:r>
      <w:r w:rsidRPr="009E1C69">
        <w:rPr>
          <w:szCs w:val="13"/>
          <w:lang w:eastAsia="en-AU"/>
        </w:rPr>
        <w:t>F.</w:t>
      </w:r>
      <w:r w:rsidRPr="009E1C69">
        <w:rPr>
          <w:noProof/>
        </w:rPr>
        <w:t xml:space="preserve"> (2015).</w:t>
      </w:r>
      <w:r w:rsidRPr="009E1C69">
        <w:t xml:space="preserve"> </w:t>
      </w:r>
      <w:r w:rsidRPr="009E1C69">
        <w:rPr>
          <w:noProof/>
        </w:rPr>
        <w:t xml:space="preserve">Feral cat home-range size varies predictably with landscape productivity and population density. </w:t>
      </w:r>
      <w:r w:rsidRPr="009E1C69">
        <w:rPr>
          <w:i/>
          <w:noProof/>
        </w:rPr>
        <w:t>Journal of Zoology</w:t>
      </w:r>
      <w:r w:rsidRPr="009E1C69">
        <w:rPr>
          <w:noProof/>
        </w:rPr>
        <w:t xml:space="preserve"> </w:t>
      </w:r>
      <w:r w:rsidRPr="009E1C69">
        <w:rPr>
          <w:b/>
          <w:bCs/>
          <w:noProof/>
        </w:rPr>
        <w:t>298</w:t>
      </w:r>
      <w:r w:rsidRPr="009E1C69">
        <w:rPr>
          <w:noProof/>
        </w:rPr>
        <w:t>, 112–120.</w:t>
      </w:r>
    </w:p>
    <w:p w14:paraId="2A1D8495" w14:textId="3044418B" w:rsidR="00F53CB4" w:rsidRPr="009E1C69" w:rsidRDefault="00F53CB4" w:rsidP="00F53CB4">
      <w:pPr>
        <w:widowControl w:val="0"/>
        <w:autoSpaceDE w:val="0"/>
        <w:autoSpaceDN w:val="0"/>
        <w:adjustRightInd w:val="0"/>
        <w:ind w:left="480" w:hanging="480"/>
        <w:rPr>
          <w:noProof/>
        </w:rPr>
      </w:pPr>
      <w:r w:rsidRPr="009E1C69">
        <w:rPr>
          <w:noProof/>
        </w:rPr>
        <w:t xml:space="preserve">Burbidge, A.A. and McKenzie, N.L. (1989). Patterns in the modern decline of Western Australia’s vertebrate fauna: causes and conservation implications. </w:t>
      </w:r>
      <w:r w:rsidRPr="009E1C69">
        <w:rPr>
          <w:i/>
          <w:iCs/>
          <w:noProof/>
        </w:rPr>
        <w:t>Biological Conservation</w:t>
      </w:r>
      <w:r w:rsidRPr="009E1C69">
        <w:rPr>
          <w:noProof/>
        </w:rPr>
        <w:t xml:space="preserve"> </w:t>
      </w:r>
      <w:r w:rsidRPr="009E1C69">
        <w:rPr>
          <w:b/>
          <w:bCs/>
          <w:noProof/>
        </w:rPr>
        <w:t>50</w:t>
      </w:r>
      <w:r w:rsidRPr="009E1C69">
        <w:rPr>
          <w:noProof/>
        </w:rPr>
        <w:t>, 143–198.</w:t>
      </w:r>
    </w:p>
    <w:p w14:paraId="4973FF6D" w14:textId="74B4A81D" w:rsidR="00F53CB4" w:rsidRPr="009E1C69" w:rsidRDefault="00F53CB4" w:rsidP="00F53CB4">
      <w:pPr>
        <w:widowControl w:val="0"/>
        <w:autoSpaceDE w:val="0"/>
        <w:autoSpaceDN w:val="0"/>
        <w:adjustRightInd w:val="0"/>
        <w:ind w:left="480" w:hanging="480"/>
        <w:rPr>
          <w:noProof/>
        </w:rPr>
      </w:pPr>
      <w:r w:rsidRPr="009E1C69">
        <w:t xml:space="preserve">Carter, A. and Luck, G.W. (2013). Fox baiting in agricultural landscapes: preliminary findings on the importance of bait-site selection. </w:t>
      </w:r>
      <w:r w:rsidRPr="009E1C69">
        <w:rPr>
          <w:i/>
        </w:rPr>
        <w:t>Wildlife Research</w:t>
      </w:r>
      <w:r w:rsidRPr="009E1C69">
        <w:t xml:space="preserve"> </w:t>
      </w:r>
      <w:r w:rsidRPr="009E1C69">
        <w:rPr>
          <w:b/>
        </w:rPr>
        <w:t>40</w:t>
      </w:r>
      <w:r w:rsidRPr="009E1C69">
        <w:t>, 184–195.</w:t>
      </w:r>
    </w:p>
    <w:p w14:paraId="021AD464" w14:textId="77777777" w:rsidR="00F53CB4" w:rsidRPr="009E1C69" w:rsidRDefault="00F53CB4" w:rsidP="00F53CB4">
      <w:pPr>
        <w:widowControl w:val="0"/>
        <w:autoSpaceDE w:val="0"/>
        <w:autoSpaceDN w:val="0"/>
        <w:adjustRightInd w:val="0"/>
        <w:ind w:left="480" w:hanging="480"/>
        <w:rPr>
          <w:noProof/>
        </w:rPr>
      </w:pPr>
      <w:r w:rsidRPr="009E1C69">
        <w:rPr>
          <w:noProof/>
        </w:rPr>
        <w:t xml:space="preserve">Carter, A., Luck, G.W. and McDonald, S.P. (2011). Fox‐baiting in agricultural landscapes in south‐eastern Australia: a case‐study appraisal and suggestions for improvement. </w:t>
      </w:r>
      <w:r w:rsidRPr="009E1C69">
        <w:rPr>
          <w:i/>
          <w:noProof/>
        </w:rPr>
        <w:t>Ecological Management and Restoration</w:t>
      </w:r>
      <w:r w:rsidRPr="009E1C69">
        <w:rPr>
          <w:noProof/>
        </w:rPr>
        <w:t xml:space="preserve"> </w:t>
      </w:r>
      <w:r w:rsidRPr="009E1C69">
        <w:rPr>
          <w:b/>
          <w:bCs/>
          <w:noProof/>
        </w:rPr>
        <w:t>12</w:t>
      </w:r>
      <w:r w:rsidRPr="009E1C69">
        <w:rPr>
          <w:noProof/>
        </w:rPr>
        <w:t>, 214–223.</w:t>
      </w:r>
    </w:p>
    <w:p w14:paraId="5A52A0FF" w14:textId="77777777" w:rsidR="00F53CB4" w:rsidRPr="009E1C69" w:rsidRDefault="00F53CB4" w:rsidP="00F53CB4">
      <w:pPr>
        <w:widowControl w:val="0"/>
        <w:autoSpaceDE w:val="0"/>
        <w:autoSpaceDN w:val="0"/>
        <w:adjustRightInd w:val="0"/>
        <w:ind w:left="480" w:hanging="480"/>
        <w:rPr>
          <w:noProof/>
        </w:rPr>
      </w:pPr>
      <w:r w:rsidRPr="009E1C69">
        <w:rPr>
          <w:noProof/>
        </w:rPr>
        <w:t xml:space="preserve">Choquenot, D., McIlroy, J. and Korn, T. (1996). </w:t>
      </w:r>
      <w:r w:rsidRPr="009E1C69">
        <w:rPr>
          <w:i/>
          <w:iCs/>
          <w:noProof/>
        </w:rPr>
        <w:t>Managing Vertebrate Pests: Feral Pigs</w:t>
      </w:r>
      <w:r w:rsidRPr="009E1C69">
        <w:rPr>
          <w:noProof/>
        </w:rPr>
        <w:t>. Australian Government Publishing Service, Canberra, ACT.</w:t>
      </w:r>
    </w:p>
    <w:p w14:paraId="2EF737F9" w14:textId="77777777" w:rsidR="00F53CB4" w:rsidRPr="009E1C69" w:rsidRDefault="00F53CB4" w:rsidP="00F53CB4">
      <w:pPr>
        <w:widowControl w:val="0"/>
        <w:autoSpaceDE w:val="0"/>
        <w:autoSpaceDN w:val="0"/>
        <w:adjustRightInd w:val="0"/>
        <w:ind w:left="480" w:hanging="480"/>
        <w:rPr>
          <w:noProof/>
        </w:rPr>
      </w:pPr>
      <w:r w:rsidRPr="009E1C69">
        <w:rPr>
          <w:noProof/>
        </w:rPr>
        <w:t>Coman, B.J., Robinson, J. and Beaumont, C. (1991). Home range, dispersal and density of red foxes (</w:t>
      </w:r>
      <w:r w:rsidRPr="009E1C69">
        <w:rPr>
          <w:i/>
          <w:iCs/>
          <w:noProof/>
        </w:rPr>
        <w:t>Vulpes vulpes</w:t>
      </w:r>
      <w:r w:rsidRPr="009E1C69">
        <w:rPr>
          <w:noProof/>
        </w:rPr>
        <w:t xml:space="preserve"> L.) in central Victoria. </w:t>
      </w:r>
      <w:r w:rsidRPr="009E1C69">
        <w:rPr>
          <w:i/>
          <w:iCs/>
          <w:noProof/>
        </w:rPr>
        <w:t>Wildlife Research</w:t>
      </w:r>
      <w:r w:rsidRPr="009E1C69">
        <w:rPr>
          <w:noProof/>
        </w:rPr>
        <w:t xml:space="preserve"> </w:t>
      </w:r>
      <w:r w:rsidRPr="009E1C69">
        <w:rPr>
          <w:b/>
          <w:bCs/>
          <w:noProof/>
        </w:rPr>
        <w:t>18</w:t>
      </w:r>
      <w:r w:rsidRPr="009E1C69">
        <w:rPr>
          <w:noProof/>
        </w:rPr>
        <w:t>, 215–223.</w:t>
      </w:r>
    </w:p>
    <w:p w14:paraId="5D2B1410" w14:textId="556D71B8" w:rsidR="00F53CB4" w:rsidRPr="009E1C69" w:rsidRDefault="00F53CB4" w:rsidP="00F53CB4">
      <w:pPr>
        <w:widowControl w:val="0"/>
        <w:autoSpaceDE w:val="0"/>
        <w:autoSpaceDN w:val="0"/>
        <w:adjustRightInd w:val="0"/>
        <w:ind w:left="480" w:hanging="480"/>
        <w:rPr>
          <w:noProof/>
        </w:rPr>
      </w:pPr>
      <w:r w:rsidRPr="009E1C69">
        <w:rPr>
          <w:noProof/>
        </w:rPr>
        <w:t xml:space="preserve">Coulson, T., Mace, G.M., Hudson, E. and Possingham, H. (2001). The use and abuse of population viability analysis. </w:t>
      </w:r>
      <w:r w:rsidRPr="009E1C69">
        <w:rPr>
          <w:i/>
          <w:iCs/>
          <w:noProof/>
        </w:rPr>
        <w:t>Trends in Ecology and Evolution</w:t>
      </w:r>
      <w:r w:rsidRPr="009E1C69">
        <w:rPr>
          <w:noProof/>
        </w:rPr>
        <w:t xml:space="preserve"> </w:t>
      </w:r>
      <w:r w:rsidRPr="009E1C69">
        <w:rPr>
          <w:b/>
          <w:bCs/>
          <w:noProof/>
        </w:rPr>
        <w:t>16</w:t>
      </w:r>
      <w:r w:rsidRPr="009E1C69">
        <w:rPr>
          <w:noProof/>
        </w:rPr>
        <w:t>, 219–221.</w:t>
      </w:r>
    </w:p>
    <w:p w14:paraId="58AD8406" w14:textId="77777777" w:rsidR="00F53CB4" w:rsidRPr="009E1C69" w:rsidRDefault="00F53CB4" w:rsidP="00F53CB4">
      <w:pPr>
        <w:widowControl w:val="0"/>
        <w:autoSpaceDE w:val="0"/>
        <w:autoSpaceDN w:val="0"/>
        <w:adjustRightInd w:val="0"/>
        <w:ind w:left="480" w:hanging="480"/>
        <w:rPr>
          <w:noProof/>
        </w:rPr>
      </w:pPr>
      <w:r w:rsidRPr="009E1C69">
        <w:rPr>
          <w:noProof/>
        </w:rPr>
        <w:t xml:space="preserve">DeAngelis, D.L. and Mooij, W.M. (2005). Individual-based modeling of ecological and evolutionary processes. </w:t>
      </w:r>
      <w:r w:rsidRPr="009E1C69">
        <w:rPr>
          <w:i/>
          <w:noProof/>
        </w:rPr>
        <w:t>Annual Review of Ecology, Evolution, and Systematics</w:t>
      </w:r>
      <w:r w:rsidRPr="009E1C69">
        <w:rPr>
          <w:noProof/>
        </w:rPr>
        <w:t xml:space="preserve"> </w:t>
      </w:r>
      <w:r w:rsidRPr="009E1C69">
        <w:rPr>
          <w:b/>
          <w:noProof/>
        </w:rPr>
        <w:t>36</w:t>
      </w:r>
      <w:r w:rsidRPr="009E1C69">
        <w:rPr>
          <w:noProof/>
        </w:rPr>
        <w:t>, 147–168.</w:t>
      </w:r>
    </w:p>
    <w:p w14:paraId="13AECEB2" w14:textId="77777777" w:rsidR="00F53CB4" w:rsidRPr="009E1C69" w:rsidRDefault="00F53CB4" w:rsidP="00F53CB4">
      <w:pPr>
        <w:widowControl w:val="0"/>
        <w:autoSpaceDE w:val="0"/>
        <w:autoSpaceDN w:val="0"/>
        <w:adjustRightInd w:val="0"/>
        <w:ind w:left="480" w:hanging="480"/>
        <w:rPr>
          <w:noProof/>
        </w:rPr>
      </w:pPr>
      <w:r w:rsidRPr="009E1C69">
        <w:rPr>
          <w:noProof/>
        </w:rPr>
        <w:t>Department of Industry, Innovation and Science (DIIS). (2018</w:t>
      </w:r>
      <w:r w:rsidRPr="00E50338">
        <w:rPr>
          <w:iCs/>
          <w:noProof/>
        </w:rPr>
        <w:t>)</w:t>
      </w:r>
      <w:r w:rsidRPr="009E1C69">
        <w:rPr>
          <w:i/>
          <w:noProof/>
        </w:rPr>
        <w:t>. SA State Boundary – PSMA Administrative Boundaries</w:t>
      </w:r>
      <w:r w:rsidRPr="009E1C69">
        <w:rPr>
          <w:noProof/>
        </w:rPr>
        <w:t>. https://data.gov.au/data/dataset/sa-state-boundary-psma-administrative-boundaries (accessed 17 April 2019).</w:t>
      </w:r>
    </w:p>
    <w:p w14:paraId="343C4773" w14:textId="77777777" w:rsidR="00F53CB4" w:rsidRPr="009E1C69" w:rsidRDefault="00F53CB4" w:rsidP="00F53CB4">
      <w:pPr>
        <w:widowControl w:val="0"/>
        <w:autoSpaceDE w:val="0"/>
        <w:autoSpaceDN w:val="0"/>
        <w:adjustRightInd w:val="0"/>
        <w:ind w:left="480" w:hanging="480"/>
        <w:rPr>
          <w:noProof/>
        </w:rPr>
      </w:pPr>
      <w:r w:rsidRPr="009E1C69">
        <w:rPr>
          <w:noProof/>
        </w:rPr>
        <w:t xml:space="preserve">Devenish-Nelson, E.S., Harris, S., Soulsbury, C.D., Richards, S.A. and Stephens, P.A. (2013). Demography of a carnivore, the red fox, </w:t>
      </w:r>
      <w:r w:rsidRPr="009E1C69">
        <w:rPr>
          <w:i/>
          <w:iCs/>
          <w:noProof/>
        </w:rPr>
        <w:t>Vulpes vulpes</w:t>
      </w:r>
      <w:r w:rsidRPr="009E1C69">
        <w:rPr>
          <w:noProof/>
        </w:rPr>
        <w:t xml:space="preserve">. What have we learnt from 70 years of published studies? </w:t>
      </w:r>
      <w:r w:rsidRPr="009E1C69">
        <w:rPr>
          <w:i/>
          <w:iCs/>
          <w:noProof/>
        </w:rPr>
        <w:t>Oikos</w:t>
      </w:r>
      <w:r w:rsidRPr="009E1C69">
        <w:rPr>
          <w:noProof/>
        </w:rPr>
        <w:t xml:space="preserve"> </w:t>
      </w:r>
      <w:r w:rsidRPr="009E1C69">
        <w:rPr>
          <w:b/>
          <w:bCs/>
          <w:noProof/>
        </w:rPr>
        <w:t>122</w:t>
      </w:r>
      <w:r w:rsidRPr="009E1C69">
        <w:rPr>
          <w:noProof/>
        </w:rPr>
        <w:t>, 705–716.</w:t>
      </w:r>
    </w:p>
    <w:p w14:paraId="078DD6E1" w14:textId="5026E0E2" w:rsidR="00F53CB4" w:rsidRPr="009E1C69" w:rsidRDefault="00F53CB4" w:rsidP="00F53CB4">
      <w:pPr>
        <w:widowControl w:val="0"/>
        <w:autoSpaceDE w:val="0"/>
        <w:autoSpaceDN w:val="0"/>
        <w:adjustRightInd w:val="0"/>
        <w:ind w:left="480" w:hanging="480"/>
        <w:rPr>
          <w:noProof/>
        </w:rPr>
      </w:pPr>
      <w:r w:rsidRPr="009E1C69">
        <w:rPr>
          <w:noProof/>
        </w:rPr>
        <w:t xml:space="preserve">Dexter, N. and Meek, P. (1998). An analysis of bait-take and non-target impacts during a fox-control exercise. </w:t>
      </w:r>
      <w:r w:rsidRPr="009E1C69">
        <w:rPr>
          <w:i/>
          <w:iCs/>
          <w:noProof/>
        </w:rPr>
        <w:t>Wildlife Research</w:t>
      </w:r>
      <w:r w:rsidRPr="009E1C69">
        <w:rPr>
          <w:noProof/>
        </w:rPr>
        <w:t xml:space="preserve"> </w:t>
      </w:r>
      <w:r w:rsidRPr="009E1C69">
        <w:rPr>
          <w:b/>
          <w:bCs/>
          <w:noProof/>
        </w:rPr>
        <w:t>25</w:t>
      </w:r>
      <w:r w:rsidRPr="009E1C69">
        <w:rPr>
          <w:noProof/>
        </w:rPr>
        <w:t>, 147–155.</w:t>
      </w:r>
    </w:p>
    <w:p w14:paraId="67792FE1" w14:textId="0B7F6069" w:rsidR="00F53CB4" w:rsidRPr="009E1C69" w:rsidRDefault="00F53CB4" w:rsidP="00F53CB4">
      <w:pPr>
        <w:widowControl w:val="0"/>
        <w:autoSpaceDE w:val="0"/>
        <w:autoSpaceDN w:val="0"/>
        <w:adjustRightInd w:val="0"/>
        <w:ind w:left="480" w:hanging="480"/>
        <w:rPr>
          <w:noProof/>
        </w:rPr>
      </w:pPr>
      <w:r w:rsidRPr="009E1C69">
        <w:rPr>
          <w:noProof/>
        </w:rPr>
        <w:t xml:space="preserve">Diment, A. (2010). </w:t>
      </w:r>
      <w:r w:rsidR="00FF355B">
        <w:rPr>
          <w:i/>
          <w:iCs/>
          <w:noProof/>
        </w:rPr>
        <w:t>Monitoring</w:t>
      </w:r>
      <w:r w:rsidR="007F483D">
        <w:rPr>
          <w:i/>
          <w:iCs/>
          <w:noProof/>
        </w:rPr>
        <w:t xml:space="preserve"> </w:t>
      </w:r>
      <w:r w:rsidRPr="009E1C69">
        <w:rPr>
          <w:i/>
          <w:iCs/>
          <w:noProof/>
        </w:rPr>
        <w:t>the ecological impacts of invasive predator control.</w:t>
      </w:r>
      <w:r w:rsidRPr="009E1C69">
        <w:rPr>
          <w:noProof/>
        </w:rPr>
        <w:t xml:space="preserve"> PhD </w:t>
      </w:r>
      <w:r w:rsidR="002F6BD5">
        <w:rPr>
          <w:noProof/>
        </w:rPr>
        <w:t>t</w:t>
      </w:r>
      <w:r w:rsidRPr="009E1C69">
        <w:rPr>
          <w:noProof/>
        </w:rPr>
        <w:t>hesis, University of Sydney, Sydney, NSW.</w:t>
      </w:r>
    </w:p>
    <w:p w14:paraId="2F2EC925" w14:textId="53415006" w:rsidR="00F53CB4" w:rsidRPr="009E1C69" w:rsidRDefault="00F53CB4" w:rsidP="00F53CB4">
      <w:pPr>
        <w:widowControl w:val="0"/>
        <w:autoSpaceDE w:val="0"/>
        <w:autoSpaceDN w:val="0"/>
        <w:adjustRightInd w:val="0"/>
        <w:ind w:left="480" w:hanging="480"/>
        <w:rPr>
          <w:noProof/>
        </w:rPr>
      </w:pPr>
      <w:r w:rsidRPr="009E1C69">
        <w:rPr>
          <w:noProof/>
        </w:rPr>
        <w:t xml:space="preserve">Doherty, T.S. and Ritchie, E.G. (2017). Stop jumping the gun: a call for evidence-based invasive predator management. </w:t>
      </w:r>
      <w:r w:rsidRPr="009E1C69">
        <w:rPr>
          <w:i/>
          <w:iCs/>
          <w:noProof/>
        </w:rPr>
        <w:t>Conservation Letters</w:t>
      </w:r>
      <w:r w:rsidRPr="009E1C69">
        <w:rPr>
          <w:noProof/>
        </w:rPr>
        <w:t xml:space="preserve"> </w:t>
      </w:r>
      <w:r w:rsidRPr="009E1C69">
        <w:rPr>
          <w:b/>
          <w:bCs/>
          <w:noProof/>
        </w:rPr>
        <w:t>10</w:t>
      </w:r>
      <w:r w:rsidRPr="009E1C69">
        <w:rPr>
          <w:noProof/>
        </w:rPr>
        <w:t>, 15–22.</w:t>
      </w:r>
    </w:p>
    <w:p w14:paraId="30E75454" w14:textId="77777777" w:rsidR="00F53CB4" w:rsidRPr="009E1C69" w:rsidRDefault="00F53CB4" w:rsidP="00F53CB4">
      <w:pPr>
        <w:widowControl w:val="0"/>
        <w:autoSpaceDE w:val="0"/>
        <w:autoSpaceDN w:val="0"/>
        <w:adjustRightInd w:val="0"/>
        <w:ind w:left="480" w:hanging="480"/>
        <w:rPr>
          <w:noProof/>
        </w:rPr>
      </w:pPr>
      <w:r w:rsidRPr="009E1C69">
        <w:rPr>
          <w:noProof/>
        </w:rPr>
        <w:t xml:space="preserve">Dundas, S.J., Adams, P.J. and Fleming, P.A. (2014). First in, first served. Uptake of 1080 poison fox baits in south-west Western Australia. </w:t>
      </w:r>
      <w:r w:rsidRPr="009E1C69">
        <w:rPr>
          <w:i/>
          <w:iCs/>
          <w:noProof/>
        </w:rPr>
        <w:t>Wildlife Research</w:t>
      </w:r>
      <w:r w:rsidRPr="009E1C69">
        <w:rPr>
          <w:noProof/>
        </w:rPr>
        <w:t xml:space="preserve"> </w:t>
      </w:r>
      <w:r w:rsidRPr="009E1C69">
        <w:rPr>
          <w:b/>
          <w:bCs/>
          <w:noProof/>
        </w:rPr>
        <w:t>41</w:t>
      </w:r>
      <w:r w:rsidRPr="009E1C69">
        <w:rPr>
          <w:noProof/>
        </w:rPr>
        <w:t>, 117–126.</w:t>
      </w:r>
    </w:p>
    <w:p w14:paraId="48BAC398" w14:textId="3E925EC5" w:rsidR="00F53CB4" w:rsidRPr="009E1C69" w:rsidRDefault="00F53CB4" w:rsidP="00F53CB4">
      <w:pPr>
        <w:widowControl w:val="0"/>
        <w:autoSpaceDE w:val="0"/>
        <w:autoSpaceDN w:val="0"/>
        <w:adjustRightInd w:val="0"/>
        <w:ind w:left="480" w:hanging="480"/>
        <w:rPr>
          <w:noProof/>
        </w:rPr>
      </w:pPr>
      <w:r w:rsidRPr="009E1C69">
        <w:rPr>
          <w:noProof/>
        </w:rPr>
        <w:t>Environmental Systems Research Institute (ESRI). (2015).</w:t>
      </w:r>
      <w:r w:rsidRPr="009E1C69">
        <w:t xml:space="preserve"> </w:t>
      </w:r>
      <w:r w:rsidRPr="009E1C69">
        <w:rPr>
          <w:i/>
          <w:iCs/>
          <w:noProof/>
        </w:rPr>
        <w:t>ARCMAP Desktop Release 10.3.1.</w:t>
      </w:r>
      <w:r w:rsidRPr="009E1C69">
        <w:rPr>
          <w:noProof/>
        </w:rPr>
        <w:t xml:space="preserve"> </w:t>
      </w:r>
      <w:r w:rsidRPr="009E1C69">
        <w:t xml:space="preserve">http://desktop.arcgis.com/en/arcmap/ </w:t>
      </w:r>
    </w:p>
    <w:p w14:paraId="3FEE8C5D" w14:textId="77777777" w:rsidR="00F53CB4" w:rsidRPr="009E1C69" w:rsidRDefault="00F53CB4" w:rsidP="00F53CB4">
      <w:pPr>
        <w:widowControl w:val="0"/>
        <w:autoSpaceDE w:val="0"/>
        <w:autoSpaceDN w:val="0"/>
        <w:adjustRightInd w:val="0"/>
        <w:ind w:left="480" w:hanging="480"/>
        <w:rPr>
          <w:noProof/>
        </w:rPr>
      </w:pPr>
      <w:r w:rsidRPr="009E1C69">
        <w:rPr>
          <w:noProof/>
        </w:rPr>
        <w:t xml:space="preserve">Gentle, M. (2005). </w:t>
      </w:r>
      <w:r w:rsidRPr="009E1C69">
        <w:rPr>
          <w:i/>
          <w:iCs/>
          <w:noProof/>
        </w:rPr>
        <w:t>Factors affecting the efficiency of fox baiting practices on the Central Tablelands of New South Wales</w:t>
      </w:r>
      <w:r w:rsidRPr="009E1C69">
        <w:rPr>
          <w:noProof/>
        </w:rPr>
        <w:t>. PhD thesis, University of Canberra, Canberra, ACT.</w:t>
      </w:r>
    </w:p>
    <w:p w14:paraId="3D8BA613" w14:textId="0790E449" w:rsidR="00F53CB4" w:rsidRPr="009E1C69" w:rsidRDefault="00F53CB4" w:rsidP="00F53CB4">
      <w:pPr>
        <w:widowControl w:val="0"/>
        <w:autoSpaceDE w:val="0"/>
        <w:autoSpaceDN w:val="0"/>
        <w:adjustRightInd w:val="0"/>
        <w:ind w:left="480" w:hanging="480"/>
        <w:rPr>
          <w:noProof/>
        </w:rPr>
      </w:pPr>
      <w:r w:rsidRPr="009E1C69">
        <w:rPr>
          <w:noProof/>
        </w:rPr>
        <w:t xml:space="preserve">Grimm, V., Augusiak, J., Focks, A., Frank, B.M., Gabsi, F., Johnston, A.S.A., Liu, C., Martin, B.T., Meli, M., Radchuk, V., Thorbek, P. and Railsback, S.F. (2014). Towards better modelling and decision support: documenting model development, testing, and analysis using TRACE. </w:t>
      </w:r>
      <w:r w:rsidRPr="009E1C69">
        <w:rPr>
          <w:i/>
          <w:iCs/>
          <w:noProof/>
        </w:rPr>
        <w:t>Ecological Modelling</w:t>
      </w:r>
      <w:r w:rsidRPr="009E1C69">
        <w:rPr>
          <w:noProof/>
        </w:rPr>
        <w:t xml:space="preserve"> </w:t>
      </w:r>
      <w:r w:rsidRPr="009E1C69">
        <w:rPr>
          <w:b/>
          <w:bCs/>
          <w:noProof/>
        </w:rPr>
        <w:t>280</w:t>
      </w:r>
      <w:r w:rsidRPr="009E1C69">
        <w:rPr>
          <w:noProof/>
        </w:rPr>
        <w:t>, 129–139.</w:t>
      </w:r>
    </w:p>
    <w:p w14:paraId="316EFC06" w14:textId="77777777" w:rsidR="00F53CB4" w:rsidRPr="009E1C69" w:rsidRDefault="00F53CB4" w:rsidP="00F53CB4">
      <w:pPr>
        <w:widowControl w:val="0"/>
        <w:autoSpaceDE w:val="0"/>
        <w:autoSpaceDN w:val="0"/>
        <w:adjustRightInd w:val="0"/>
        <w:ind w:left="480" w:hanging="480"/>
        <w:rPr>
          <w:noProof/>
        </w:rPr>
      </w:pPr>
      <w:r w:rsidRPr="009E1C69">
        <w:rPr>
          <w:noProof/>
        </w:rPr>
        <w:t xml:space="preserve">Grimm, V., Berger, U., DeAngelis, D.L., Polhill, J.G., Giske, J. and Railsback, S.F. (2010). The ODD protocol; a review and first update. </w:t>
      </w:r>
      <w:r w:rsidRPr="009E1C69">
        <w:rPr>
          <w:i/>
          <w:iCs/>
          <w:noProof/>
        </w:rPr>
        <w:t>Ecological Modelling</w:t>
      </w:r>
      <w:r w:rsidRPr="009E1C69">
        <w:rPr>
          <w:noProof/>
        </w:rPr>
        <w:t xml:space="preserve"> </w:t>
      </w:r>
      <w:r w:rsidRPr="009E1C69">
        <w:rPr>
          <w:b/>
          <w:bCs/>
          <w:noProof/>
        </w:rPr>
        <w:t>221</w:t>
      </w:r>
      <w:r w:rsidRPr="009E1C69">
        <w:rPr>
          <w:noProof/>
        </w:rPr>
        <w:t>, 2760–2768.</w:t>
      </w:r>
    </w:p>
    <w:p w14:paraId="6ABC7DA0" w14:textId="77777777" w:rsidR="00E15A68" w:rsidRDefault="00F53CB4" w:rsidP="00F53CB4">
      <w:pPr>
        <w:widowControl w:val="0"/>
        <w:autoSpaceDE w:val="0"/>
        <w:autoSpaceDN w:val="0"/>
        <w:adjustRightInd w:val="0"/>
        <w:ind w:left="480" w:hanging="480"/>
        <w:rPr>
          <w:noProof/>
        </w:rPr>
      </w:pPr>
      <w:r w:rsidRPr="009E1C69">
        <w:rPr>
          <w:noProof/>
        </w:rPr>
        <w:t>Harris, S. and Smith, G.C. (1987). Demography of two urban fox (</w:t>
      </w:r>
      <w:r w:rsidRPr="009E1C69">
        <w:rPr>
          <w:i/>
          <w:noProof/>
        </w:rPr>
        <w:t>Vulpes vulpes</w:t>
      </w:r>
      <w:r w:rsidRPr="009E1C69">
        <w:rPr>
          <w:noProof/>
        </w:rPr>
        <w:t xml:space="preserve">) populations. </w:t>
      </w:r>
      <w:r w:rsidRPr="009E1C69">
        <w:rPr>
          <w:i/>
          <w:noProof/>
        </w:rPr>
        <w:t>Journal of Applied Ecology</w:t>
      </w:r>
      <w:r w:rsidRPr="009E1C69">
        <w:rPr>
          <w:noProof/>
        </w:rPr>
        <w:t xml:space="preserve"> </w:t>
      </w:r>
      <w:r w:rsidRPr="009E1C69">
        <w:rPr>
          <w:b/>
          <w:noProof/>
        </w:rPr>
        <w:t>24</w:t>
      </w:r>
      <w:r w:rsidRPr="009E1C69">
        <w:rPr>
          <w:noProof/>
        </w:rPr>
        <w:t>, 75–86.</w:t>
      </w:r>
    </w:p>
    <w:p w14:paraId="69E5ECB2" w14:textId="104A74B3" w:rsidR="002228C1" w:rsidRPr="00F53CB4" w:rsidRDefault="00C87E26" w:rsidP="00CB0FC8">
      <w:pPr>
        <w:pStyle w:val="ARIERRefs"/>
      </w:pPr>
      <w:r>
        <w:t>Hijmans, R.J., van Etten, J., Cheng, J., Mattiuzzi, M., Sumner, M., Greenberg, J.A., Lamigueiro, O.P., Bevan,</w:t>
      </w:r>
      <w:r w:rsidR="003B2D5D">
        <w:t> </w:t>
      </w:r>
      <w:r>
        <w:t xml:space="preserve">A., Racine, E.B. and Shortridge, A. (2015). </w:t>
      </w:r>
      <w:r w:rsidRPr="00F53CB4">
        <w:rPr>
          <w:i/>
          <w:iCs/>
        </w:rPr>
        <w:t xml:space="preserve">raster: </w:t>
      </w:r>
      <w:r w:rsidR="007B6E85" w:rsidRPr="00F53CB4">
        <w:rPr>
          <w:i/>
          <w:iCs/>
        </w:rPr>
        <w:t>g</w:t>
      </w:r>
      <w:r w:rsidRPr="00F53CB4">
        <w:rPr>
          <w:i/>
          <w:iCs/>
        </w:rPr>
        <w:t>eographic data analysis and modeling.</w:t>
      </w:r>
      <w:r w:rsidRPr="00CB0FC8">
        <w:rPr>
          <w:i/>
          <w:iCs/>
        </w:rPr>
        <w:t xml:space="preserve"> R package version 2.5-8</w:t>
      </w:r>
      <w:r>
        <w:t xml:space="preserve">. https://cran.r-project.org/web/packages/raster/index.html </w:t>
      </w:r>
    </w:p>
    <w:p w14:paraId="7D63AFAB" w14:textId="77777777" w:rsidR="00E15A68" w:rsidRDefault="00F53CB4" w:rsidP="00F53CB4">
      <w:pPr>
        <w:widowControl w:val="0"/>
        <w:autoSpaceDE w:val="0"/>
        <w:autoSpaceDN w:val="0"/>
        <w:adjustRightInd w:val="0"/>
        <w:ind w:left="480" w:hanging="480"/>
        <w:rPr>
          <w:noProof/>
        </w:rPr>
      </w:pPr>
      <w:r w:rsidRPr="009E1C69">
        <w:rPr>
          <w:noProof/>
        </w:rPr>
        <w:t xml:space="preserve">Hone, J. (1999a). Fox control and rock-wallaby population dynamics; assumptions and hypotheses. </w:t>
      </w:r>
      <w:r w:rsidRPr="009E1C69">
        <w:rPr>
          <w:i/>
          <w:iCs/>
          <w:noProof/>
        </w:rPr>
        <w:t>Wildlife Research</w:t>
      </w:r>
      <w:r w:rsidRPr="009E1C69">
        <w:rPr>
          <w:noProof/>
        </w:rPr>
        <w:t xml:space="preserve"> </w:t>
      </w:r>
      <w:r w:rsidRPr="009E1C69">
        <w:rPr>
          <w:b/>
          <w:bCs/>
          <w:noProof/>
        </w:rPr>
        <w:t>26</w:t>
      </w:r>
      <w:r w:rsidRPr="009E1C69">
        <w:rPr>
          <w:noProof/>
        </w:rPr>
        <w:t>, 671–673.</w:t>
      </w:r>
    </w:p>
    <w:p w14:paraId="14211C71" w14:textId="296AB30D" w:rsidR="00F53CB4" w:rsidRPr="009E1C69" w:rsidRDefault="00F53CB4" w:rsidP="00F53CB4">
      <w:pPr>
        <w:widowControl w:val="0"/>
        <w:autoSpaceDE w:val="0"/>
        <w:autoSpaceDN w:val="0"/>
        <w:adjustRightInd w:val="0"/>
        <w:ind w:left="480" w:hanging="480"/>
        <w:rPr>
          <w:noProof/>
        </w:rPr>
      </w:pPr>
      <w:r w:rsidRPr="009E1C69">
        <w:rPr>
          <w:noProof/>
        </w:rPr>
        <w:t>Hone, J. (1999b). On rate of increase (</w:t>
      </w:r>
      <w:r w:rsidRPr="00E50338">
        <w:rPr>
          <w:i/>
          <w:iCs/>
          <w:noProof/>
        </w:rPr>
        <w:t>r</w:t>
      </w:r>
      <w:r w:rsidRPr="009E1C69">
        <w:rPr>
          <w:noProof/>
        </w:rPr>
        <w:t xml:space="preserve">): patterns of variation in Australian mammals and the implications for wildlife management. </w:t>
      </w:r>
      <w:r w:rsidRPr="009E1C69">
        <w:rPr>
          <w:i/>
          <w:iCs/>
          <w:noProof/>
        </w:rPr>
        <w:t>Journal of Applied Ecology</w:t>
      </w:r>
      <w:r w:rsidRPr="009E1C69">
        <w:rPr>
          <w:noProof/>
        </w:rPr>
        <w:t xml:space="preserve"> </w:t>
      </w:r>
      <w:r w:rsidRPr="009E1C69">
        <w:rPr>
          <w:b/>
          <w:bCs/>
          <w:noProof/>
        </w:rPr>
        <w:t>36</w:t>
      </w:r>
      <w:r w:rsidRPr="009E1C69">
        <w:rPr>
          <w:noProof/>
        </w:rPr>
        <w:t>, 709–718.</w:t>
      </w:r>
    </w:p>
    <w:p w14:paraId="3A51AC3C" w14:textId="77777777" w:rsidR="00E15A68" w:rsidRDefault="00F53CB4" w:rsidP="00F53CB4">
      <w:pPr>
        <w:widowControl w:val="0"/>
        <w:autoSpaceDE w:val="0"/>
        <w:autoSpaceDN w:val="0"/>
        <w:adjustRightInd w:val="0"/>
        <w:ind w:left="480" w:hanging="480"/>
        <w:rPr>
          <w:noProof/>
        </w:rPr>
      </w:pPr>
      <w:r w:rsidRPr="009E1C69">
        <w:rPr>
          <w:noProof/>
        </w:rPr>
        <w:t>Hradsky, B.A., Kelly, L.T., Robley, A. and Wintle, B.A. (2019). FoxNet: an individual</w:t>
      </w:r>
      <w:r w:rsidRPr="009E1C69">
        <w:rPr>
          <w:rFonts w:ascii="Cambria Math" w:hAnsi="Cambria Math" w:cs="Cambria Math"/>
          <w:noProof/>
        </w:rPr>
        <w:t>‐</w:t>
      </w:r>
      <w:r w:rsidRPr="009E1C69">
        <w:rPr>
          <w:noProof/>
        </w:rPr>
        <w:t xml:space="preserve">based model framework to support management of an invasive predator, the red fox. </w:t>
      </w:r>
      <w:r w:rsidRPr="009E1C69">
        <w:rPr>
          <w:i/>
          <w:iCs/>
          <w:noProof/>
        </w:rPr>
        <w:t>Journal of Applied Ecology</w:t>
      </w:r>
      <w:r w:rsidRPr="009E1C69">
        <w:rPr>
          <w:noProof/>
        </w:rPr>
        <w:t xml:space="preserve"> </w:t>
      </w:r>
      <w:r w:rsidRPr="009E1C69">
        <w:rPr>
          <w:b/>
          <w:bCs/>
          <w:noProof/>
        </w:rPr>
        <w:t>56</w:t>
      </w:r>
      <w:r w:rsidRPr="009E1C69">
        <w:rPr>
          <w:noProof/>
        </w:rPr>
        <w:t>, 1460–1470.</w:t>
      </w:r>
    </w:p>
    <w:p w14:paraId="00454F94" w14:textId="4F16D762" w:rsidR="00F53CB4" w:rsidRPr="009E1C69" w:rsidRDefault="00F53CB4" w:rsidP="00F53CB4">
      <w:pPr>
        <w:widowControl w:val="0"/>
        <w:autoSpaceDE w:val="0"/>
        <w:autoSpaceDN w:val="0"/>
        <w:adjustRightInd w:val="0"/>
        <w:ind w:left="480" w:hanging="480"/>
        <w:rPr>
          <w:noProof/>
        </w:rPr>
      </w:pPr>
      <w:r w:rsidRPr="009E1C69">
        <w:rPr>
          <w:noProof/>
        </w:rPr>
        <w:t xml:space="preserve">Hradsky, B.A., Robley, A., Alexander, R., Ritchie, E.G., York, A. and Di Stefano, J. (2017). Human-modified habitats facilitate forest-dwelling populations of an invasive predator, </w:t>
      </w:r>
      <w:r w:rsidRPr="009E1C69">
        <w:rPr>
          <w:i/>
          <w:iCs/>
          <w:noProof/>
        </w:rPr>
        <w:t>Vulpes vulpes</w:t>
      </w:r>
      <w:r w:rsidRPr="009E1C69">
        <w:rPr>
          <w:noProof/>
        </w:rPr>
        <w:t xml:space="preserve">. </w:t>
      </w:r>
      <w:r w:rsidRPr="009E1C69">
        <w:rPr>
          <w:i/>
          <w:iCs/>
          <w:noProof/>
        </w:rPr>
        <w:t>Scientific Reports</w:t>
      </w:r>
      <w:r w:rsidRPr="009E1C69">
        <w:rPr>
          <w:noProof/>
        </w:rPr>
        <w:t xml:space="preserve"> </w:t>
      </w:r>
      <w:r w:rsidRPr="009E1C69">
        <w:rPr>
          <w:b/>
          <w:bCs/>
          <w:noProof/>
        </w:rPr>
        <w:t>7</w:t>
      </w:r>
      <w:r w:rsidRPr="009E1C69">
        <w:rPr>
          <w:noProof/>
        </w:rPr>
        <w:t>, 12291.</w:t>
      </w:r>
    </w:p>
    <w:p w14:paraId="6E614EE4" w14:textId="77777777" w:rsidR="00E15A68" w:rsidRDefault="00F53CB4" w:rsidP="00F53CB4">
      <w:pPr>
        <w:widowControl w:val="0"/>
        <w:autoSpaceDE w:val="0"/>
        <w:autoSpaceDN w:val="0"/>
        <w:adjustRightInd w:val="0"/>
        <w:ind w:left="640" w:hanging="640"/>
        <w:rPr>
          <w:noProof/>
        </w:rPr>
      </w:pPr>
      <w:r w:rsidRPr="009E1C69">
        <w:rPr>
          <w:noProof/>
        </w:rPr>
        <w:t xml:space="preserve">Kinnear, J.E., Onus, M.L. and Bromilow, R.N. (1988). Fox control and rock-wallaby population dynamics. </w:t>
      </w:r>
      <w:r w:rsidRPr="009E1C69">
        <w:rPr>
          <w:i/>
          <w:noProof/>
        </w:rPr>
        <w:t>Wildlife Research</w:t>
      </w:r>
      <w:r w:rsidRPr="009E1C69">
        <w:rPr>
          <w:noProof/>
        </w:rPr>
        <w:t xml:space="preserve"> </w:t>
      </w:r>
      <w:r w:rsidRPr="009E1C69">
        <w:rPr>
          <w:b/>
          <w:bCs/>
          <w:noProof/>
        </w:rPr>
        <w:t>15</w:t>
      </w:r>
      <w:r w:rsidRPr="009E1C69">
        <w:rPr>
          <w:noProof/>
        </w:rPr>
        <w:t>, 435–450.</w:t>
      </w:r>
    </w:p>
    <w:p w14:paraId="776A1A3F" w14:textId="18401B3A" w:rsidR="00F53CB4" w:rsidRPr="009E1C69" w:rsidRDefault="00F53CB4" w:rsidP="00F53CB4">
      <w:pPr>
        <w:ind w:left="480" w:hanging="480"/>
        <w:rPr>
          <w:noProof/>
        </w:rPr>
      </w:pPr>
      <w:r w:rsidRPr="009E1C69">
        <w:rPr>
          <w:noProof/>
        </w:rPr>
        <w:t xml:space="preserve">Kinnear, J.E., Pentland, C., Moore, N. and Krebs, C.J. (2017). Fox control and 1080 baiting conundrums: time to prepare for a CRISPR solution. </w:t>
      </w:r>
      <w:r w:rsidRPr="009E1C69">
        <w:rPr>
          <w:i/>
          <w:iCs/>
          <w:noProof/>
        </w:rPr>
        <w:t>Australian Mammalogy</w:t>
      </w:r>
      <w:r w:rsidRPr="009E1C69">
        <w:rPr>
          <w:noProof/>
        </w:rPr>
        <w:t xml:space="preserve"> </w:t>
      </w:r>
      <w:r w:rsidRPr="009E1C69">
        <w:rPr>
          <w:b/>
          <w:bCs/>
          <w:noProof/>
        </w:rPr>
        <w:t>39</w:t>
      </w:r>
      <w:r w:rsidRPr="009E1C69">
        <w:rPr>
          <w:noProof/>
        </w:rPr>
        <w:t>, 127–136.</w:t>
      </w:r>
    </w:p>
    <w:p w14:paraId="3C7DCCE9" w14:textId="77777777" w:rsidR="00F53CB4" w:rsidRPr="009E1C69" w:rsidRDefault="00F53CB4" w:rsidP="00F53CB4">
      <w:pPr>
        <w:widowControl w:val="0"/>
        <w:autoSpaceDE w:val="0"/>
        <w:autoSpaceDN w:val="0"/>
        <w:adjustRightInd w:val="0"/>
        <w:ind w:left="480" w:hanging="480"/>
        <w:rPr>
          <w:noProof/>
        </w:rPr>
      </w:pPr>
      <w:r w:rsidRPr="009E1C69">
        <w:rPr>
          <w:noProof/>
        </w:rPr>
        <w:t>Kirkwood, R., Dann, P. and Belvedere, M. (2000). Effects of the seasonal availability of Short-tailed Shearwaters (</w:t>
      </w:r>
      <w:r w:rsidRPr="009E1C69">
        <w:rPr>
          <w:i/>
          <w:iCs/>
          <w:noProof/>
        </w:rPr>
        <w:t>Puffinus tenuirostris</w:t>
      </w:r>
      <w:r w:rsidRPr="009E1C69">
        <w:rPr>
          <w:noProof/>
        </w:rPr>
        <w:t>) on the diet of red foxes (</w:t>
      </w:r>
      <w:r w:rsidRPr="009E1C69">
        <w:rPr>
          <w:i/>
          <w:iCs/>
          <w:noProof/>
        </w:rPr>
        <w:t>Vulpes vulpes</w:t>
      </w:r>
      <w:r w:rsidRPr="009E1C69">
        <w:rPr>
          <w:noProof/>
        </w:rPr>
        <w:t xml:space="preserve">) on Phillip Island, Victoria. </w:t>
      </w:r>
      <w:r w:rsidRPr="009E1C69">
        <w:rPr>
          <w:i/>
          <w:iCs/>
          <w:noProof/>
        </w:rPr>
        <w:t>Australian Mammalogy</w:t>
      </w:r>
      <w:r w:rsidRPr="009E1C69">
        <w:rPr>
          <w:noProof/>
        </w:rPr>
        <w:t xml:space="preserve"> </w:t>
      </w:r>
      <w:r w:rsidRPr="009E1C69">
        <w:rPr>
          <w:b/>
          <w:bCs/>
          <w:noProof/>
        </w:rPr>
        <w:t>22</w:t>
      </w:r>
      <w:r w:rsidRPr="009E1C69">
        <w:rPr>
          <w:noProof/>
        </w:rPr>
        <w:t>, 87–92.</w:t>
      </w:r>
    </w:p>
    <w:p w14:paraId="412AE162" w14:textId="77777777" w:rsidR="00F53CB4" w:rsidRPr="009E1C69" w:rsidRDefault="00F53CB4" w:rsidP="00F53CB4">
      <w:pPr>
        <w:widowControl w:val="0"/>
        <w:autoSpaceDE w:val="0"/>
        <w:autoSpaceDN w:val="0"/>
        <w:adjustRightInd w:val="0"/>
        <w:ind w:left="480" w:hanging="480"/>
        <w:rPr>
          <w:noProof/>
        </w:rPr>
      </w:pPr>
      <w:r w:rsidRPr="009E1C69">
        <w:rPr>
          <w:noProof/>
        </w:rPr>
        <w:t xml:space="preserve">Kirkwood, R., Sutherland, D.R., Murphy, S. and Dann, P. (2014). Lessons from long-term predator control: a case study with the red fox. </w:t>
      </w:r>
      <w:r w:rsidRPr="009E1C69">
        <w:rPr>
          <w:i/>
          <w:iCs/>
          <w:noProof/>
        </w:rPr>
        <w:t>Wildlife Research</w:t>
      </w:r>
      <w:r w:rsidRPr="009E1C69">
        <w:rPr>
          <w:noProof/>
        </w:rPr>
        <w:t xml:space="preserve"> </w:t>
      </w:r>
      <w:r w:rsidRPr="009E1C69">
        <w:rPr>
          <w:b/>
          <w:bCs/>
          <w:noProof/>
        </w:rPr>
        <w:t>41</w:t>
      </w:r>
      <w:r w:rsidRPr="009E1C69">
        <w:rPr>
          <w:noProof/>
        </w:rPr>
        <w:t>, 222–232.</w:t>
      </w:r>
    </w:p>
    <w:p w14:paraId="2515452B" w14:textId="77777777" w:rsidR="00F53CB4" w:rsidRPr="009E1C69" w:rsidRDefault="00F53CB4" w:rsidP="00F53CB4">
      <w:pPr>
        <w:widowControl w:val="0"/>
        <w:autoSpaceDE w:val="0"/>
        <w:autoSpaceDN w:val="0"/>
        <w:adjustRightInd w:val="0"/>
        <w:ind w:left="480" w:hanging="480"/>
        <w:rPr>
          <w:noProof/>
        </w:rPr>
      </w:pPr>
      <w:r w:rsidRPr="009E1C69">
        <w:rPr>
          <w:noProof/>
        </w:rPr>
        <w:t xml:space="preserve">Larivière, S. and Pasitschniak-Arts, M. (1996). </w:t>
      </w:r>
      <w:r w:rsidRPr="009E1C69">
        <w:rPr>
          <w:i/>
          <w:iCs/>
          <w:noProof/>
        </w:rPr>
        <w:t>Vulpes vulpes</w:t>
      </w:r>
      <w:r w:rsidRPr="009E1C69">
        <w:rPr>
          <w:noProof/>
        </w:rPr>
        <w:t xml:space="preserve">. </w:t>
      </w:r>
      <w:r w:rsidRPr="009E1C69">
        <w:rPr>
          <w:i/>
          <w:iCs/>
          <w:noProof/>
        </w:rPr>
        <w:t>Mammalian Species</w:t>
      </w:r>
      <w:r w:rsidRPr="009E1C69">
        <w:rPr>
          <w:noProof/>
        </w:rPr>
        <w:t xml:space="preserve"> </w:t>
      </w:r>
      <w:r w:rsidRPr="009E1C69">
        <w:rPr>
          <w:b/>
          <w:bCs/>
          <w:noProof/>
        </w:rPr>
        <w:t>537</w:t>
      </w:r>
      <w:r w:rsidRPr="009E1C69">
        <w:rPr>
          <w:noProof/>
        </w:rPr>
        <w:t>, 1–11.</w:t>
      </w:r>
    </w:p>
    <w:p w14:paraId="2E8DD737" w14:textId="479B9DFA" w:rsidR="00E15A68" w:rsidRDefault="00F53CB4" w:rsidP="00F53CB4">
      <w:pPr>
        <w:widowControl w:val="0"/>
        <w:autoSpaceDE w:val="0"/>
        <w:autoSpaceDN w:val="0"/>
        <w:adjustRightInd w:val="0"/>
        <w:ind w:left="480" w:hanging="480"/>
        <w:rPr>
          <w:noProof/>
        </w:rPr>
      </w:pPr>
      <w:r w:rsidRPr="009E1C69">
        <w:rPr>
          <w:noProof/>
        </w:rPr>
        <w:t>Lieury, N., Ruette, S., Devillard, S., Albaret, M., Drouyer, F., Baudoux, B. and Millon, A. (2015). Compensatory immigration challenges predator control</w:t>
      </w:r>
      <w:r w:rsidR="005106DB">
        <w:rPr>
          <w:noProof/>
        </w:rPr>
        <w:t>: a</w:t>
      </w:r>
      <w:r w:rsidRPr="009E1C69">
        <w:rPr>
          <w:noProof/>
        </w:rPr>
        <w:t xml:space="preserve">n experimental evidence-based approach improves management. </w:t>
      </w:r>
      <w:r w:rsidRPr="009E1C69">
        <w:rPr>
          <w:i/>
          <w:iCs/>
          <w:noProof/>
        </w:rPr>
        <w:t>Journal of Wildlife Management</w:t>
      </w:r>
      <w:r w:rsidRPr="009E1C69">
        <w:rPr>
          <w:noProof/>
        </w:rPr>
        <w:t xml:space="preserve"> </w:t>
      </w:r>
      <w:r w:rsidRPr="009E1C69">
        <w:rPr>
          <w:b/>
          <w:bCs/>
          <w:noProof/>
        </w:rPr>
        <w:t>79</w:t>
      </w:r>
      <w:r w:rsidRPr="009E1C69">
        <w:rPr>
          <w:noProof/>
        </w:rPr>
        <w:t>, 425–434.</w:t>
      </w:r>
    </w:p>
    <w:p w14:paraId="192C4075" w14:textId="2F0D5BF7" w:rsidR="00F53CB4" w:rsidRPr="009E1C69" w:rsidRDefault="00F53CB4" w:rsidP="00F53CB4">
      <w:pPr>
        <w:widowControl w:val="0"/>
        <w:autoSpaceDE w:val="0"/>
        <w:autoSpaceDN w:val="0"/>
        <w:adjustRightInd w:val="0"/>
        <w:ind w:left="480" w:hanging="480"/>
        <w:rPr>
          <w:noProof/>
        </w:rPr>
      </w:pPr>
      <w:r w:rsidRPr="009E1C69">
        <w:rPr>
          <w:noProof/>
        </w:rPr>
        <w:t xml:space="preserve">Lindenmayer, B.D., Wood, J., MacGregor, C., Foster, C., Scheele, B., Tulloch, A., Barton, P., Banks, S., Robinson, N., Dexter, N., O’Loughlin, S. and Legge, S. (2018). Conservation conundrums and the challenges of managing unexplained declines of multiple species. </w:t>
      </w:r>
      <w:r w:rsidRPr="009E1C69">
        <w:rPr>
          <w:i/>
          <w:iCs/>
          <w:noProof/>
        </w:rPr>
        <w:t>Biological Conservation</w:t>
      </w:r>
      <w:r w:rsidRPr="009E1C69">
        <w:rPr>
          <w:noProof/>
        </w:rPr>
        <w:t xml:space="preserve"> </w:t>
      </w:r>
      <w:r w:rsidRPr="009E1C69">
        <w:rPr>
          <w:b/>
          <w:bCs/>
          <w:noProof/>
        </w:rPr>
        <w:t>221</w:t>
      </w:r>
      <w:r w:rsidRPr="009E1C69">
        <w:rPr>
          <w:noProof/>
        </w:rPr>
        <w:t>, 279–292.</w:t>
      </w:r>
    </w:p>
    <w:p w14:paraId="4825A0AA" w14:textId="77777777" w:rsidR="00E15A68" w:rsidRDefault="00F53CB4" w:rsidP="00F53CB4">
      <w:pPr>
        <w:widowControl w:val="0"/>
        <w:autoSpaceDE w:val="0"/>
        <w:autoSpaceDN w:val="0"/>
        <w:adjustRightInd w:val="0"/>
        <w:ind w:left="480" w:hanging="480"/>
        <w:rPr>
          <w:noProof/>
        </w:rPr>
      </w:pPr>
      <w:r w:rsidRPr="009E1C69">
        <w:rPr>
          <w:noProof/>
        </w:rPr>
        <w:t xml:space="preserve">Lockie, J.D. (1959). The estimation of the food of foxes. </w:t>
      </w:r>
      <w:r w:rsidRPr="009E1C69">
        <w:rPr>
          <w:i/>
          <w:noProof/>
        </w:rPr>
        <w:t>Journal of Wildlife Management</w:t>
      </w:r>
      <w:r w:rsidRPr="009E1C69">
        <w:rPr>
          <w:noProof/>
        </w:rPr>
        <w:t xml:space="preserve"> </w:t>
      </w:r>
      <w:r w:rsidRPr="009E1C69">
        <w:rPr>
          <w:b/>
          <w:bCs/>
          <w:noProof/>
        </w:rPr>
        <w:t>23</w:t>
      </w:r>
      <w:r w:rsidRPr="009E1C69">
        <w:rPr>
          <w:noProof/>
        </w:rPr>
        <w:t>, 224–227.</w:t>
      </w:r>
    </w:p>
    <w:p w14:paraId="23FBFAAE" w14:textId="3C5DA760" w:rsidR="00F53CB4" w:rsidRPr="009E1C69" w:rsidRDefault="00F53CB4" w:rsidP="00F53CB4">
      <w:pPr>
        <w:widowControl w:val="0"/>
        <w:autoSpaceDE w:val="0"/>
        <w:autoSpaceDN w:val="0"/>
        <w:adjustRightInd w:val="0"/>
        <w:ind w:left="480" w:hanging="480"/>
        <w:rPr>
          <w:noProof/>
        </w:rPr>
      </w:pPr>
      <w:r w:rsidRPr="009E1C69">
        <w:rPr>
          <w:noProof/>
        </w:rPr>
        <w:t>Marks, C.A. and Bloomfield, T.E. (1999). Distribution</w:t>
      </w:r>
      <w:r w:rsidR="00AF2538">
        <w:rPr>
          <w:noProof/>
        </w:rPr>
        <w:t xml:space="preserve"> </w:t>
      </w:r>
      <w:r w:rsidRPr="009E1C69">
        <w:rPr>
          <w:noProof/>
        </w:rPr>
        <w:t>and density estimates for urban foxes (</w:t>
      </w:r>
      <w:r w:rsidRPr="009E1C69">
        <w:rPr>
          <w:i/>
          <w:noProof/>
        </w:rPr>
        <w:t>Vulpes vulpes</w:t>
      </w:r>
      <w:r w:rsidRPr="009E1C69">
        <w:rPr>
          <w:noProof/>
        </w:rPr>
        <w:t>) in Melbourne: impl</w:t>
      </w:r>
      <w:r w:rsidR="00AF2538">
        <w:rPr>
          <w:noProof/>
        </w:rPr>
        <w:t>i</w:t>
      </w:r>
      <w:r w:rsidRPr="009E1C69">
        <w:rPr>
          <w:noProof/>
        </w:rPr>
        <w:t xml:space="preserve">cations for rabies control. </w:t>
      </w:r>
      <w:r w:rsidRPr="009E1C69">
        <w:rPr>
          <w:i/>
          <w:noProof/>
        </w:rPr>
        <w:t>Wildlife Research</w:t>
      </w:r>
      <w:r w:rsidRPr="009E1C69">
        <w:rPr>
          <w:noProof/>
        </w:rPr>
        <w:t xml:space="preserve"> </w:t>
      </w:r>
      <w:r w:rsidRPr="009E1C69">
        <w:rPr>
          <w:b/>
          <w:bCs/>
          <w:noProof/>
        </w:rPr>
        <w:t>26</w:t>
      </w:r>
      <w:r w:rsidRPr="009E1C69">
        <w:rPr>
          <w:noProof/>
        </w:rPr>
        <w:t xml:space="preserve"> 763–775.</w:t>
      </w:r>
    </w:p>
    <w:p w14:paraId="14CCB636" w14:textId="77777777" w:rsidR="00F53CB4" w:rsidRPr="009E1C69" w:rsidRDefault="00F53CB4" w:rsidP="00F53CB4">
      <w:pPr>
        <w:widowControl w:val="0"/>
        <w:autoSpaceDE w:val="0"/>
        <w:autoSpaceDN w:val="0"/>
        <w:adjustRightInd w:val="0"/>
        <w:ind w:left="480" w:hanging="480"/>
        <w:rPr>
          <w:noProof/>
        </w:rPr>
      </w:pPr>
      <w:r w:rsidRPr="009E1C69">
        <w:rPr>
          <w:noProof/>
        </w:rPr>
        <w:t>Marks, C.A. and Bloomfield, T.E. (2006). Home-range size and selection of natal den and diurnal shelter sites by urban red foxes (</w:t>
      </w:r>
      <w:r w:rsidRPr="009E1C69">
        <w:rPr>
          <w:i/>
          <w:noProof/>
        </w:rPr>
        <w:t>Vulpes vulpes</w:t>
      </w:r>
      <w:r w:rsidRPr="009E1C69">
        <w:rPr>
          <w:noProof/>
        </w:rPr>
        <w:t xml:space="preserve">) in Melbourne. </w:t>
      </w:r>
      <w:r w:rsidRPr="009E1C69">
        <w:rPr>
          <w:i/>
          <w:noProof/>
        </w:rPr>
        <w:t>Wildlife Research</w:t>
      </w:r>
      <w:r w:rsidRPr="009E1C69">
        <w:rPr>
          <w:noProof/>
        </w:rPr>
        <w:t xml:space="preserve"> </w:t>
      </w:r>
      <w:r w:rsidRPr="009E1C69">
        <w:rPr>
          <w:b/>
          <w:bCs/>
          <w:noProof/>
        </w:rPr>
        <w:t>33</w:t>
      </w:r>
      <w:r w:rsidRPr="009E1C69">
        <w:rPr>
          <w:noProof/>
        </w:rPr>
        <w:t>, 339–347.</w:t>
      </w:r>
    </w:p>
    <w:p w14:paraId="0C76F6A9" w14:textId="77777777" w:rsidR="00F53CB4" w:rsidRPr="009E1C69" w:rsidRDefault="00F53CB4" w:rsidP="00F53CB4">
      <w:pPr>
        <w:widowControl w:val="0"/>
        <w:autoSpaceDE w:val="0"/>
        <w:autoSpaceDN w:val="0"/>
        <w:adjustRightInd w:val="0"/>
        <w:ind w:left="480" w:hanging="480"/>
      </w:pPr>
      <w:r w:rsidRPr="009E1C69">
        <w:t xml:space="preserve">Marlow, N.J., Thomson, P.C., Rose, K. and Kok, N.E. (2016). Compensatory responses by a fox population to artificial density reduction in a rangeland area in Western Australia. </w:t>
      </w:r>
      <w:r w:rsidRPr="009E1C69">
        <w:rPr>
          <w:i/>
        </w:rPr>
        <w:t>Conservation Science Western Australia</w:t>
      </w:r>
      <w:r w:rsidRPr="009E1C69">
        <w:t xml:space="preserve"> </w:t>
      </w:r>
      <w:r w:rsidRPr="009E1C69">
        <w:rPr>
          <w:b/>
          <w:bCs/>
        </w:rPr>
        <w:t>10</w:t>
      </w:r>
      <w:r w:rsidRPr="009E1C69">
        <w:t>, 1–10.</w:t>
      </w:r>
    </w:p>
    <w:p w14:paraId="4AE157FB" w14:textId="77777777" w:rsidR="00F53CB4" w:rsidRPr="009E1C69" w:rsidRDefault="00F53CB4" w:rsidP="00F53CB4">
      <w:pPr>
        <w:widowControl w:val="0"/>
        <w:autoSpaceDE w:val="0"/>
        <w:autoSpaceDN w:val="0"/>
        <w:adjustRightInd w:val="0"/>
        <w:ind w:left="480" w:hanging="480"/>
      </w:pPr>
      <w:r w:rsidRPr="009E1C69">
        <w:t xml:space="preserve">McIlroy, J., Saunders, G. and Hinds, L.A. (2001). The reproductive performance of female red foxes, </w:t>
      </w:r>
      <w:r w:rsidRPr="009E1C69">
        <w:rPr>
          <w:i/>
          <w:iCs/>
        </w:rPr>
        <w:t>Vulpes vulpes</w:t>
      </w:r>
      <w:r w:rsidRPr="009E1C69">
        <w:t xml:space="preserve">, in central-western New South Wales during and after a drought. </w:t>
      </w:r>
      <w:r w:rsidRPr="009E1C69">
        <w:rPr>
          <w:i/>
          <w:iCs/>
        </w:rPr>
        <w:t>Canadian Journal of Zoology</w:t>
      </w:r>
      <w:r w:rsidRPr="009E1C69">
        <w:rPr>
          <w:noProof/>
        </w:rPr>
        <w:t xml:space="preserve"> </w:t>
      </w:r>
      <w:r w:rsidRPr="009E1C69">
        <w:rPr>
          <w:b/>
          <w:bCs/>
        </w:rPr>
        <w:t>79</w:t>
      </w:r>
      <w:r w:rsidRPr="009E1C69">
        <w:t>, 545–553.</w:t>
      </w:r>
    </w:p>
    <w:p w14:paraId="41F926EE" w14:textId="77777777" w:rsidR="00F53CB4" w:rsidRPr="009E1C69" w:rsidRDefault="00F53CB4" w:rsidP="00F53CB4">
      <w:pPr>
        <w:widowControl w:val="0"/>
        <w:autoSpaceDE w:val="0"/>
        <w:autoSpaceDN w:val="0"/>
        <w:adjustRightInd w:val="0"/>
        <w:ind w:left="480" w:hanging="480"/>
      </w:pPr>
      <w:r w:rsidRPr="009E1C69">
        <w:t xml:space="preserve">McIntosh, D.L. (1963). Reproduction and growth of the fox in the Canberra district. </w:t>
      </w:r>
      <w:r w:rsidRPr="009E1C69">
        <w:rPr>
          <w:i/>
          <w:iCs/>
        </w:rPr>
        <w:t>CSIRO Wildlife Research</w:t>
      </w:r>
      <w:r w:rsidRPr="009E1C69">
        <w:t xml:space="preserve"> </w:t>
      </w:r>
      <w:r w:rsidRPr="009E1C69">
        <w:rPr>
          <w:b/>
          <w:bCs/>
        </w:rPr>
        <w:t>8</w:t>
      </w:r>
      <w:r w:rsidRPr="009E1C69">
        <w:t>, 132–141.</w:t>
      </w:r>
    </w:p>
    <w:p w14:paraId="0E573DC6" w14:textId="77777777" w:rsidR="00F53CB4" w:rsidRPr="009E1C69" w:rsidRDefault="00F53CB4" w:rsidP="00F53CB4">
      <w:pPr>
        <w:widowControl w:val="0"/>
        <w:autoSpaceDE w:val="0"/>
        <w:autoSpaceDN w:val="0"/>
        <w:adjustRightInd w:val="0"/>
        <w:ind w:left="480" w:hanging="480"/>
      </w:pPr>
      <w:r w:rsidRPr="009E1C69">
        <w:t xml:space="preserve">McKenzie, N.L., Burbidge, A.A., Baynes, A., Brereton, R.N., Dickman, C.R., Gordon, G., Gibson, L.A., Menkhorst, P.W., Robinson, A.C., Williams, M.R. and Woinarski, J.C.Z. (2007). Analysis of factors implicated in the recent decline of Australia’s mammal fauna. </w:t>
      </w:r>
      <w:r w:rsidRPr="009E1C69">
        <w:rPr>
          <w:i/>
          <w:iCs/>
        </w:rPr>
        <w:t>Journal of Biogeography</w:t>
      </w:r>
      <w:r w:rsidRPr="009E1C69">
        <w:t xml:space="preserve"> </w:t>
      </w:r>
      <w:r w:rsidRPr="009E1C69">
        <w:rPr>
          <w:b/>
          <w:bCs/>
        </w:rPr>
        <w:t>34</w:t>
      </w:r>
      <w:r w:rsidRPr="009E1C69">
        <w:t>, 597–611.</w:t>
      </w:r>
    </w:p>
    <w:p w14:paraId="41A5D67C" w14:textId="77777777" w:rsidR="00E15A68" w:rsidRDefault="00F53CB4" w:rsidP="00F53CB4">
      <w:pPr>
        <w:widowControl w:val="0"/>
        <w:autoSpaceDE w:val="0"/>
        <w:autoSpaceDN w:val="0"/>
        <w:adjustRightInd w:val="0"/>
        <w:ind w:left="482" w:hanging="482"/>
        <w:rPr>
          <w:noProof/>
        </w:rPr>
      </w:pPr>
      <w:r w:rsidRPr="009E1C69">
        <w:rPr>
          <w:noProof/>
        </w:rPr>
        <w:t>McLeod, L.J., Saunders, G.R., McLeod, S.R., Dawson, M. and van de Ven, R. (2010). The potential for participatory landscape management to reduce the impact of the red fox (</w:t>
      </w:r>
      <w:r w:rsidRPr="009E1C69">
        <w:rPr>
          <w:i/>
          <w:iCs/>
          <w:noProof/>
        </w:rPr>
        <w:t>Vulpes vulpes</w:t>
      </w:r>
      <w:r w:rsidRPr="009E1C69">
        <w:rPr>
          <w:noProof/>
        </w:rPr>
        <w:t xml:space="preserve">) on lamb production. </w:t>
      </w:r>
      <w:r w:rsidRPr="009E1C69">
        <w:rPr>
          <w:i/>
          <w:iCs/>
          <w:noProof/>
        </w:rPr>
        <w:t>Wildlife Research</w:t>
      </w:r>
      <w:r w:rsidRPr="009E1C69">
        <w:rPr>
          <w:noProof/>
        </w:rPr>
        <w:t xml:space="preserve"> </w:t>
      </w:r>
      <w:r w:rsidRPr="009E1C69">
        <w:rPr>
          <w:b/>
          <w:bCs/>
          <w:noProof/>
        </w:rPr>
        <w:t>37</w:t>
      </w:r>
      <w:r w:rsidRPr="009E1C69">
        <w:rPr>
          <w:noProof/>
        </w:rPr>
        <w:t>, 695–701.</w:t>
      </w:r>
    </w:p>
    <w:p w14:paraId="5BF4E479" w14:textId="77777777" w:rsidR="00E15A68" w:rsidRDefault="00F53CB4" w:rsidP="00F53CB4">
      <w:pPr>
        <w:widowControl w:val="0"/>
        <w:autoSpaceDE w:val="0"/>
        <w:autoSpaceDN w:val="0"/>
        <w:adjustRightInd w:val="0"/>
        <w:ind w:left="480" w:hanging="480"/>
        <w:rPr>
          <w:noProof/>
        </w:rPr>
      </w:pPr>
      <w:r w:rsidRPr="009E1C69">
        <w:rPr>
          <w:noProof/>
        </w:rPr>
        <w:t>Moseby, K., Letnic, M., Blumstein, D. and West, R. (2019). Understanding predator densities for successful co</w:t>
      </w:r>
      <w:r w:rsidRPr="009E1C69">
        <w:rPr>
          <w:rFonts w:ascii="Cambria Math" w:hAnsi="Cambria Math" w:cs="Cambria Math"/>
          <w:noProof/>
        </w:rPr>
        <w:t>‐</w:t>
      </w:r>
      <w:r w:rsidRPr="009E1C69">
        <w:rPr>
          <w:noProof/>
        </w:rPr>
        <w:t xml:space="preserve">existence of alien predators and threatened prey. </w:t>
      </w:r>
      <w:r w:rsidRPr="009E1C69">
        <w:rPr>
          <w:i/>
          <w:noProof/>
        </w:rPr>
        <w:t>Austral Ecology</w:t>
      </w:r>
      <w:r w:rsidRPr="00E50338">
        <w:rPr>
          <w:iCs/>
          <w:noProof/>
        </w:rPr>
        <w:t xml:space="preserve"> </w:t>
      </w:r>
      <w:r w:rsidRPr="00E50338">
        <w:rPr>
          <w:b/>
          <w:bCs/>
          <w:iCs/>
          <w:noProof/>
        </w:rPr>
        <w:t>44</w:t>
      </w:r>
      <w:r w:rsidRPr="00E50338">
        <w:rPr>
          <w:iCs/>
          <w:noProof/>
        </w:rPr>
        <w:t>, 409–419</w:t>
      </w:r>
      <w:r w:rsidRPr="009E1C69">
        <w:rPr>
          <w:noProof/>
        </w:rPr>
        <w:t>.</w:t>
      </w:r>
    </w:p>
    <w:p w14:paraId="448BD5AB" w14:textId="430E311D" w:rsidR="00F53CB4" w:rsidRPr="009E1C69" w:rsidRDefault="00F53CB4" w:rsidP="00F53CB4">
      <w:pPr>
        <w:widowControl w:val="0"/>
        <w:autoSpaceDE w:val="0"/>
        <w:autoSpaceDN w:val="0"/>
        <w:adjustRightInd w:val="0"/>
        <w:ind w:left="480" w:hanging="480"/>
        <w:rPr>
          <w:noProof/>
        </w:rPr>
      </w:pPr>
      <w:r w:rsidRPr="009E1C69">
        <w:rPr>
          <w:noProof/>
        </w:rPr>
        <w:t>Newsome, T.M., Crowther, M.S. and Dickman, C.R. (2014). Rapid recolonisation by the European red fox</w:t>
      </w:r>
      <w:r w:rsidR="00AF2538">
        <w:rPr>
          <w:noProof/>
        </w:rPr>
        <w:t>: h</w:t>
      </w:r>
      <w:r w:rsidRPr="009E1C69">
        <w:rPr>
          <w:noProof/>
        </w:rPr>
        <w:t xml:space="preserve">ow effective are uncoordinated and isolated control programs? </w:t>
      </w:r>
      <w:r w:rsidRPr="009E1C69">
        <w:rPr>
          <w:i/>
          <w:iCs/>
          <w:noProof/>
        </w:rPr>
        <w:t>European Journal of Wildlife Research</w:t>
      </w:r>
      <w:r w:rsidRPr="009E1C69">
        <w:rPr>
          <w:noProof/>
        </w:rPr>
        <w:t xml:space="preserve"> </w:t>
      </w:r>
      <w:r w:rsidRPr="009E1C69">
        <w:rPr>
          <w:b/>
          <w:bCs/>
          <w:noProof/>
        </w:rPr>
        <w:t>60</w:t>
      </w:r>
      <w:r w:rsidRPr="009E1C69">
        <w:rPr>
          <w:noProof/>
        </w:rPr>
        <w:t>, 749–757.</w:t>
      </w:r>
    </w:p>
    <w:p w14:paraId="62244EE0" w14:textId="1D5437ED" w:rsidR="00E15A68" w:rsidRDefault="00F53CB4" w:rsidP="00F53CB4">
      <w:pPr>
        <w:widowControl w:val="0"/>
        <w:autoSpaceDE w:val="0"/>
        <w:autoSpaceDN w:val="0"/>
        <w:adjustRightInd w:val="0"/>
        <w:ind w:left="480" w:hanging="480"/>
        <w:rPr>
          <w:noProof/>
        </w:rPr>
      </w:pPr>
      <w:r w:rsidRPr="009E1C69">
        <w:rPr>
          <w:noProof/>
        </w:rPr>
        <w:t>Pech, R.P., Sinclair, A.R.E., Newsome, A.E. and Catling, P.C. (1992). Limits to predator regulation of rabbits in Australia</w:t>
      </w:r>
      <w:r w:rsidR="00AF2538">
        <w:rPr>
          <w:noProof/>
        </w:rPr>
        <w:t>: e</w:t>
      </w:r>
      <w:r w:rsidRPr="009E1C69">
        <w:rPr>
          <w:noProof/>
        </w:rPr>
        <w:t xml:space="preserve">vidence from predator-removal experiments. </w:t>
      </w:r>
      <w:r w:rsidRPr="009E1C69">
        <w:rPr>
          <w:i/>
          <w:iCs/>
          <w:noProof/>
        </w:rPr>
        <w:t>Oecologia</w:t>
      </w:r>
      <w:r w:rsidRPr="009E1C69">
        <w:rPr>
          <w:noProof/>
        </w:rPr>
        <w:t xml:space="preserve"> </w:t>
      </w:r>
      <w:r w:rsidRPr="009E1C69">
        <w:rPr>
          <w:b/>
          <w:bCs/>
          <w:noProof/>
        </w:rPr>
        <w:t>89</w:t>
      </w:r>
      <w:r w:rsidRPr="009E1C69">
        <w:rPr>
          <w:noProof/>
        </w:rPr>
        <w:t>, 102–112.</w:t>
      </w:r>
    </w:p>
    <w:p w14:paraId="09FF38FD" w14:textId="77777777" w:rsidR="00F53CB4" w:rsidRPr="009E1C69" w:rsidRDefault="00F53CB4" w:rsidP="00F53CB4">
      <w:pPr>
        <w:widowControl w:val="0"/>
        <w:autoSpaceDE w:val="0"/>
        <w:autoSpaceDN w:val="0"/>
        <w:adjustRightInd w:val="0"/>
        <w:ind w:left="480" w:hanging="480"/>
        <w:rPr>
          <w:noProof/>
        </w:rPr>
      </w:pPr>
      <w:r w:rsidRPr="009E1C69">
        <w:rPr>
          <w:noProof/>
        </w:rPr>
        <w:t xml:space="preserve">Possingham, H. (2001). </w:t>
      </w:r>
      <w:r w:rsidRPr="009E1C69">
        <w:rPr>
          <w:i/>
          <w:iCs/>
          <w:noProof/>
        </w:rPr>
        <w:t>The Business of Biodiversity</w:t>
      </w:r>
      <w:r w:rsidRPr="009E1C69">
        <w:rPr>
          <w:noProof/>
        </w:rPr>
        <w:t>. Australian Conservation Foundation and Earthwatch Institute, Melbourne, Victoria.</w:t>
      </w:r>
    </w:p>
    <w:p w14:paraId="0B7F600C" w14:textId="77777777" w:rsidR="00F53CB4" w:rsidRPr="009E1C69" w:rsidRDefault="00F53CB4" w:rsidP="00F53CB4">
      <w:pPr>
        <w:widowControl w:val="0"/>
        <w:autoSpaceDE w:val="0"/>
        <w:autoSpaceDN w:val="0"/>
        <w:adjustRightInd w:val="0"/>
        <w:ind w:left="480" w:hanging="480"/>
        <w:rPr>
          <w:noProof/>
        </w:rPr>
      </w:pPr>
      <w:r w:rsidRPr="009E1C69">
        <w:rPr>
          <w:noProof/>
        </w:rPr>
        <w:t xml:space="preserve">R Core Team. (2019). </w:t>
      </w:r>
      <w:r w:rsidRPr="009E1C69">
        <w:rPr>
          <w:i/>
          <w:iCs/>
          <w:noProof/>
        </w:rPr>
        <w:t>The R Project for Statistical Computing</w:t>
      </w:r>
      <w:r w:rsidRPr="009E1C69">
        <w:rPr>
          <w:noProof/>
        </w:rPr>
        <w:t xml:space="preserve">. </w:t>
      </w:r>
      <w:r w:rsidRPr="009E1C69">
        <w:t>https://www.r-project.org/</w:t>
      </w:r>
      <w:r w:rsidRPr="009E1C69">
        <w:rPr>
          <w:noProof/>
        </w:rPr>
        <w:t xml:space="preserve"> (accessed 17 April 2019).</w:t>
      </w:r>
    </w:p>
    <w:p w14:paraId="30947065" w14:textId="7E16B248" w:rsidR="00F53CB4" w:rsidRPr="009E1C69" w:rsidRDefault="00F53CB4" w:rsidP="00F53CB4">
      <w:pPr>
        <w:widowControl w:val="0"/>
        <w:autoSpaceDE w:val="0"/>
        <w:autoSpaceDN w:val="0"/>
        <w:adjustRightInd w:val="0"/>
        <w:ind w:left="480" w:hanging="480"/>
        <w:rPr>
          <w:noProof/>
        </w:rPr>
      </w:pPr>
      <w:r w:rsidRPr="009E1C69">
        <w:rPr>
          <w:noProof/>
        </w:rPr>
        <w:t xml:space="preserve">Reddiex, B., Forsyth, D.M., McDonald-Madden, E., Einoder, L.D., Griffioen, P.A., Chick, R.R. and Robley, A. (2006). Control of pest mammals for biodiversity protection in Australia. I. Patterns of control and </w:t>
      </w:r>
      <w:r w:rsidR="00FF355B">
        <w:rPr>
          <w:noProof/>
        </w:rPr>
        <w:t>monitoring.</w:t>
      </w:r>
      <w:r w:rsidR="007F483D">
        <w:rPr>
          <w:noProof/>
        </w:rPr>
        <w:t xml:space="preserve"> </w:t>
      </w:r>
      <w:r w:rsidRPr="009E1C69">
        <w:rPr>
          <w:i/>
          <w:noProof/>
        </w:rPr>
        <w:t>Wildlife Research</w:t>
      </w:r>
      <w:r w:rsidRPr="009E1C69">
        <w:rPr>
          <w:noProof/>
        </w:rPr>
        <w:t xml:space="preserve"> </w:t>
      </w:r>
      <w:r w:rsidRPr="009E1C69">
        <w:rPr>
          <w:b/>
          <w:bCs/>
          <w:noProof/>
        </w:rPr>
        <w:t>33</w:t>
      </w:r>
      <w:r w:rsidRPr="009E1C69">
        <w:rPr>
          <w:noProof/>
        </w:rPr>
        <w:t>, 691–709.</w:t>
      </w:r>
    </w:p>
    <w:p w14:paraId="49A8A9D5" w14:textId="77777777" w:rsidR="00F53CB4" w:rsidRPr="009E1C69" w:rsidRDefault="00F53CB4" w:rsidP="00F53CB4">
      <w:pPr>
        <w:widowControl w:val="0"/>
        <w:autoSpaceDE w:val="0"/>
        <w:autoSpaceDN w:val="0"/>
        <w:adjustRightInd w:val="0"/>
        <w:ind w:left="480" w:hanging="480"/>
        <w:rPr>
          <w:noProof/>
        </w:rPr>
      </w:pPr>
      <w:r w:rsidRPr="009E1C69">
        <w:rPr>
          <w:noProof/>
        </w:rPr>
        <w:t xml:space="preserve">Robley, A., Gormley, A.M., Forsyth, D.M. and Triggs, B. (2014). Long-term and large-scale control of the introduced red fox increases native mammal occupancy in Australian forests. </w:t>
      </w:r>
      <w:r w:rsidRPr="009E1C69">
        <w:rPr>
          <w:i/>
          <w:iCs/>
          <w:noProof/>
        </w:rPr>
        <w:t>Biological Conservation</w:t>
      </w:r>
      <w:r w:rsidRPr="009E1C69">
        <w:rPr>
          <w:noProof/>
        </w:rPr>
        <w:t xml:space="preserve"> </w:t>
      </w:r>
      <w:r w:rsidRPr="009E1C69">
        <w:rPr>
          <w:b/>
          <w:bCs/>
          <w:noProof/>
        </w:rPr>
        <w:t>180</w:t>
      </w:r>
      <w:r w:rsidRPr="009E1C69">
        <w:rPr>
          <w:noProof/>
        </w:rPr>
        <w:t>, 262–269.</w:t>
      </w:r>
    </w:p>
    <w:p w14:paraId="668833BB" w14:textId="77777777" w:rsidR="00F53CB4" w:rsidRPr="009E1C69" w:rsidRDefault="00F53CB4" w:rsidP="00F53CB4">
      <w:pPr>
        <w:widowControl w:val="0"/>
        <w:autoSpaceDE w:val="0"/>
        <w:autoSpaceDN w:val="0"/>
        <w:adjustRightInd w:val="0"/>
        <w:ind w:left="480" w:hanging="480"/>
        <w:rPr>
          <w:noProof/>
        </w:rPr>
      </w:pPr>
      <w:r w:rsidRPr="009E1C69">
        <w:rPr>
          <w:noProof/>
        </w:rPr>
        <w:t>Robley, A., Howard, K., Lindeman, M., Cameron, R., Jardine, A. and Hiscock, D. (2016a). The effectiveness of short-term fox control in protecting a seasonally vulnerable species, the Eastern Long-necked Turtle (</w:t>
      </w:r>
      <w:r w:rsidRPr="009E1C69">
        <w:rPr>
          <w:i/>
          <w:iCs/>
          <w:noProof/>
        </w:rPr>
        <w:t>Chelodina longicollis</w:t>
      </w:r>
      <w:r w:rsidRPr="009E1C69">
        <w:rPr>
          <w:noProof/>
        </w:rPr>
        <w:t xml:space="preserve">). </w:t>
      </w:r>
      <w:r w:rsidRPr="009E1C69">
        <w:rPr>
          <w:i/>
          <w:iCs/>
          <w:noProof/>
        </w:rPr>
        <w:t>Ecological Management and Restoration</w:t>
      </w:r>
      <w:r w:rsidRPr="009E1C69">
        <w:rPr>
          <w:noProof/>
        </w:rPr>
        <w:t xml:space="preserve"> </w:t>
      </w:r>
      <w:r w:rsidRPr="009E1C69">
        <w:rPr>
          <w:b/>
          <w:bCs/>
          <w:noProof/>
        </w:rPr>
        <w:t>17</w:t>
      </w:r>
      <w:r w:rsidRPr="009E1C69">
        <w:rPr>
          <w:noProof/>
        </w:rPr>
        <w:t>, 63–69.</w:t>
      </w:r>
    </w:p>
    <w:p w14:paraId="12358798" w14:textId="77777777" w:rsidR="00F53CB4" w:rsidRPr="009E1C69" w:rsidRDefault="00F53CB4" w:rsidP="00F53CB4">
      <w:pPr>
        <w:widowControl w:val="0"/>
        <w:autoSpaceDE w:val="0"/>
        <w:autoSpaceDN w:val="0"/>
        <w:adjustRightInd w:val="0"/>
        <w:ind w:left="480" w:hanging="480"/>
        <w:rPr>
          <w:noProof/>
        </w:rPr>
      </w:pPr>
      <w:r w:rsidRPr="009E1C69">
        <w:rPr>
          <w:noProof/>
        </w:rPr>
        <w:t xml:space="preserve">Robley, A., Moloney, P., Moxham, C., Neave, G., Friend, G. and Fraser, I. (2016b). </w:t>
      </w:r>
      <w:r w:rsidRPr="009E1C69">
        <w:rPr>
          <w:i/>
          <w:iCs/>
          <w:noProof/>
        </w:rPr>
        <w:t>The effects of interaction between planned burning and foxes on the presence of native mammals</w:t>
      </w:r>
      <w:r w:rsidRPr="009E1C69">
        <w:rPr>
          <w:noProof/>
        </w:rPr>
        <w:t>. Arthur Rylah Institute for Environmental Research Technical Report Series No. 273. Department of Environment, Land, Water and Planning, Heidelberg, Victoria.</w:t>
      </w:r>
    </w:p>
    <w:p w14:paraId="2A9F92F5" w14:textId="3154238D" w:rsidR="00F53CB4" w:rsidRPr="009E1C69" w:rsidRDefault="00F53CB4" w:rsidP="00F53CB4">
      <w:pPr>
        <w:widowControl w:val="0"/>
        <w:autoSpaceDE w:val="0"/>
        <w:autoSpaceDN w:val="0"/>
        <w:adjustRightInd w:val="0"/>
        <w:ind w:left="480" w:hanging="480"/>
        <w:rPr>
          <w:noProof/>
        </w:rPr>
      </w:pPr>
      <w:r w:rsidRPr="009E1C69">
        <w:rPr>
          <w:noProof/>
        </w:rPr>
        <w:t xml:space="preserve">Robley, A., Newell, G., White, M., MacDonald, A., Sarre, S., Triggs, B. Currie, J. and Smith, S. (2012) </w:t>
      </w:r>
      <w:r w:rsidRPr="009E1C69">
        <w:rPr>
          <w:i/>
          <w:noProof/>
        </w:rPr>
        <w:t xml:space="preserve">Strategic Red Fox control on bushfire affected public land in Victoria – Black Saturday Victoria 2009 – Natural </w:t>
      </w:r>
      <w:r w:rsidR="00AF2538">
        <w:rPr>
          <w:i/>
          <w:noProof/>
        </w:rPr>
        <w:t>V</w:t>
      </w:r>
      <w:r w:rsidRPr="009E1C69">
        <w:rPr>
          <w:i/>
          <w:noProof/>
        </w:rPr>
        <w:t xml:space="preserve">alues </w:t>
      </w:r>
      <w:r w:rsidR="00AF2538">
        <w:rPr>
          <w:i/>
          <w:noProof/>
        </w:rPr>
        <w:t>F</w:t>
      </w:r>
      <w:r w:rsidRPr="009E1C69">
        <w:rPr>
          <w:i/>
          <w:noProof/>
        </w:rPr>
        <w:t xml:space="preserve">ire </w:t>
      </w:r>
      <w:r w:rsidR="00AF2538">
        <w:rPr>
          <w:i/>
          <w:noProof/>
        </w:rPr>
        <w:t>R</w:t>
      </w:r>
      <w:r w:rsidRPr="009E1C69">
        <w:rPr>
          <w:i/>
          <w:noProof/>
        </w:rPr>
        <w:t xml:space="preserve">ecovery program. </w:t>
      </w:r>
      <w:r w:rsidRPr="009E1C69">
        <w:rPr>
          <w:noProof/>
        </w:rPr>
        <w:t>Department of Environment and Primary Industries, East Melbourne, Victoria.</w:t>
      </w:r>
    </w:p>
    <w:p w14:paraId="0B462648" w14:textId="77777777" w:rsidR="00F53CB4" w:rsidRPr="009E1C69" w:rsidRDefault="00F53CB4" w:rsidP="00F53CB4">
      <w:pPr>
        <w:widowControl w:val="0"/>
        <w:autoSpaceDE w:val="0"/>
        <w:autoSpaceDN w:val="0"/>
        <w:adjustRightInd w:val="0"/>
        <w:ind w:left="480" w:hanging="480"/>
        <w:rPr>
          <w:noProof/>
        </w:rPr>
      </w:pPr>
      <w:r w:rsidRPr="009E1C69">
        <w:rPr>
          <w:noProof/>
        </w:rPr>
        <w:t xml:space="preserve">Rushton, S.P., Shirley, M.D.F., Macdonald, D.W. and Reynolds, J.C. (2006). Effects of culling fox populations at the landscape scale: a spatially explicit population modeling approach. </w:t>
      </w:r>
      <w:r w:rsidRPr="009E1C69">
        <w:rPr>
          <w:i/>
          <w:iCs/>
          <w:noProof/>
        </w:rPr>
        <w:t>Journal of Wildlife Management</w:t>
      </w:r>
      <w:r w:rsidRPr="009E1C69">
        <w:rPr>
          <w:noProof/>
        </w:rPr>
        <w:t xml:space="preserve"> </w:t>
      </w:r>
      <w:r w:rsidRPr="009E1C69">
        <w:rPr>
          <w:b/>
          <w:bCs/>
          <w:noProof/>
        </w:rPr>
        <w:t>70</w:t>
      </w:r>
      <w:r w:rsidRPr="009E1C69">
        <w:rPr>
          <w:noProof/>
        </w:rPr>
        <w:t>, 1102–1110.</w:t>
      </w:r>
    </w:p>
    <w:p w14:paraId="58DA920B" w14:textId="6F5BA3C7" w:rsidR="00F53CB4" w:rsidRPr="009E1C69" w:rsidRDefault="00F53CB4" w:rsidP="00F53CB4">
      <w:pPr>
        <w:widowControl w:val="0"/>
        <w:autoSpaceDE w:val="0"/>
        <w:autoSpaceDN w:val="0"/>
        <w:adjustRightInd w:val="0"/>
        <w:ind w:left="480" w:hanging="480"/>
        <w:rPr>
          <w:noProof/>
        </w:rPr>
      </w:pPr>
      <w:r w:rsidRPr="009E1C69">
        <w:rPr>
          <w:noProof/>
        </w:rPr>
        <w:t xml:space="preserve">Saunders, G. and McLeod, L. (2007). </w:t>
      </w:r>
      <w:r w:rsidRPr="009E1C69">
        <w:rPr>
          <w:i/>
          <w:iCs/>
          <w:noProof/>
        </w:rPr>
        <w:t>Improving fox management strategies in Australia</w:t>
      </w:r>
      <w:r w:rsidRPr="009E1C69">
        <w:rPr>
          <w:noProof/>
        </w:rPr>
        <w:t>. Bureau of Rural Sciences, Canberra, ACT.</w:t>
      </w:r>
    </w:p>
    <w:p w14:paraId="3D80033D" w14:textId="77777777" w:rsidR="00E15A68" w:rsidRDefault="00F53CB4" w:rsidP="00F53CB4">
      <w:pPr>
        <w:widowControl w:val="0"/>
        <w:autoSpaceDE w:val="0"/>
        <w:autoSpaceDN w:val="0"/>
        <w:adjustRightInd w:val="0"/>
        <w:ind w:left="480" w:hanging="480"/>
      </w:pPr>
      <w:r w:rsidRPr="009E1C69">
        <w:t xml:space="preserve">Saunders, G., McLeod, L. and Kay, B. (2000). Degradation of sodium monofluoroacetate (1080) in buried fox baits. </w:t>
      </w:r>
      <w:r w:rsidRPr="009E1C69">
        <w:rPr>
          <w:i/>
        </w:rPr>
        <w:t>Wildlife Research</w:t>
      </w:r>
      <w:r w:rsidRPr="009E1C69">
        <w:t xml:space="preserve"> </w:t>
      </w:r>
      <w:r w:rsidRPr="009E1C69">
        <w:rPr>
          <w:b/>
          <w:bCs/>
        </w:rPr>
        <w:t>27</w:t>
      </w:r>
      <w:r w:rsidRPr="009E1C69">
        <w:t>, 129–135.</w:t>
      </w:r>
    </w:p>
    <w:p w14:paraId="248F557A" w14:textId="3F8DC9B5" w:rsidR="00F53CB4" w:rsidRPr="009E1C69" w:rsidRDefault="00F53CB4" w:rsidP="00F53CB4">
      <w:pPr>
        <w:widowControl w:val="0"/>
        <w:autoSpaceDE w:val="0"/>
        <w:autoSpaceDN w:val="0"/>
        <w:adjustRightInd w:val="0"/>
        <w:ind w:left="480" w:hanging="480"/>
        <w:rPr>
          <w:noProof/>
        </w:rPr>
      </w:pPr>
      <w:r w:rsidRPr="009E1C69">
        <w:rPr>
          <w:noProof/>
        </w:rPr>
        <w:t xml:space="preserve">Saunders, G.R., Gentle, M.N. and Dickman, C.R. (2010). The impacts and management of foxes </w:t>
      </w:r>
      <w:r w:rsidRPr="009E1C69">
        <w:rPr>
          <w:i/>
          <w:noProof/>
        </w:rPr>
        <w:t>Vulpes vulpes</w:t>
      </w:r>
      <w:r w:rsidRPr="009E1C69">
        <w:rPr>
          <w:noProof/>
        </w:rPr>
        <w:t xml:space="preserve"> in Australia. </w:t>
      </w:r>
      <w:r w:rsidRPr="009E1C69">
        <w:rPr>
          <w:i/>
          <w:iCs/>
          <w:noProof/>
        </w:rPr>
        <w:t>Mammal Review</w:t>
      </w:r>
      <w:r w:rsidRPr="009E1C69">
        <w:rPr>
          <w:noProof/>
        </w:rPr>
        <w:t xml:space="preserve"> </w:t>
      </w:r>
      <w:r w:rsidRPr="009E1C69">
        <w:rPr>
          <w:b/>
          <w:bCs/>
          <w:noProof/>
        </w:rPr>
        <w:t>40</w:t>
      </w:r>
      <w:r w:rsidRPr="009E1C69">
        <w:rPr>
          <w:noProof/>
        </w:rPr>
        <w:t>, 181–211.</w:t>
      </w:r>
    </w:p>
    <w:p w14:paraId="4C576137" w14:textId="77777777" w:rsidR="00E15A68" w:rsidRDefault="00F53CB4" w:rsidP="00F53CB4">
      <w:pPr>
        <w:widowControl w:val="0"/>
        <w:autoSpaceDE w:val="0"/>
        <w:autoSpaceDN w:val="0"/>
        <w:adjustRightInd w:val="0"/>
        <w:ind w:left="480" w:hanging="480"/>
        <w:rPr>
          <w:noProof/>
        </w:rPr>
      </w:pPr>
      <w:r w:rsidRPr="009E1C69">
        <w:rPr>
          <w:noProof/>
        </w:rPr>
        <w:t xml:space="preserve">Schmolke, A., Thorbek, P., DeAngelis, D.L. and Grimm, V. (2010). Ecological models supporting environmental decision making: a strategy for the future. </w:t>
      </w:r>
      <w:r w:rsidRPr="009E1C69">
        <w:rPr>
          <w:i/>
          <w:noProof/>
        </w:rPr>
        <w:t>Trends in Ecology &amp; Evolution</w:t>
      </w:r>
      <w:r w:rsidRPr="009E1C69">
        <w:rPr>
          <w:noProof/>
        </w:rPr>
        <w:t xml:space="preserve"> </w:t>
      </w:r>
      <w:r w:rsidRPr="009E1C69">
        <w:rPr>
          <w:b/>
          <w:noProof/>
        </w:rPr>
        <w:t>25</w:t>
      </w:r>
      <w:r w:rsidRPr="009E1C69">
        <w:rPr>
          <w:noProof/>
        </w:rPr>
        <w:t>, 479–486.</w:t>
      </w:r>
    </w:p>
    <w:p w14:paraId="04CA784E" w14:textId="3EBF4F70" w:rsidR="00F53CB4" w:rsidRPr="009E1C69" w:rsidRDefault="00F53CB4" w:rsidP="00F53CB4">
      <w:pPr>
        <w:widowControl w:val="0"/>
        <w:autoSpaceDE w:val="0"/>
        <w:autoSpaceDN w:val="0"/>
        <w:adjustRightInd w:val="0"/>
        <w:ind w:left="480" w:hanging="480"/>
        <w:rPr>
          <w:noProof/>
        </w:rPr>
      </w:pPr>
      <w:r w:rsidRPr="009E1C69">
        <w:rPr>
          <w:noProof/>
        </w:rPr>
        <w:t xml:space="preserve">Short, J. (2009). </w:t>
      </w:r>
      <w:r w:rsidRPr="009E1C69">
        <w:rPr>
          <w:i/>
          <w:noProof/>
        </w:rPr>
        <w:t>The characteristics and success of vertebrate translocations within Australia. A final report to the Department of Agriculture, Fisheries and Forestry</w:t>
      </w:r>
      <w:r w:rsidRPr="009E1C69">
        <w:rPr>
          <w:noProof/>
        </w:rPr>
        <w:t>, Canberra, ACT. Wildlife Research and Management, Kalamunda, Western Australia.</w:t>
      </w:r>
    </w:p>
    <w:p w14:paraId="63793EDE" w14:textId="77777777" w:rsidR="00E15A68" w:rsidRDefault="00F53CB4" w:rsidP="00F53CB4">
      <w:pPr>
        <w:widowControl w:val="0"/>
        <w:autoSpaceDE w:val="0"/>
        <w:autoSpaceDN w:val="0"/>
        <w:adjustRightInd w:val="0"/>
        <w:ind w:left="480" w:hanging="480"/>
        <w:rPr>
          <w:noProof/>
        </w:rPr>
      </w:pPr>
      <w:r w:rsidRPr="009E1C69">
        <w:rPr>
          <w:noProof/>
        </w:rPr>
        <w:t xml:space="preserve">Sinclair, A.R.E. (1997). Fertility control of mammal pests and the conservation of endangered marsupials. </w:t>
      </w:r>
      <w:r w:rsidRPr="009E1C69">
        <w:rPr>
          <w:i/>
          <w:iCs/>
          <w:noProof/>
        </w:rPr>
        <w:t>Reproduction, Fertility and Development</w:t>
      </w:r>
      <w:r w:rsidRPr="009E1C69">
        <w:rPr>
          <w:noProof/>
        </w:rPr>
        <w:t xml:space="preserve"> </w:t>
      </w:r>
      <w:r w:rsidRPr="009E1C69">
        <w:rPr>
          <w:b/>
          <w:bCs/>
          <w:noProof/>
        </w:rPr>
        <w:t>9</w:t>
      </w:r>
      <w:r w:rsidRPr="009E1C69">
        <w:rPr>
          <w:noProof/>
        </w:rPr>
        <w:t>, 1–16.</w:t>
      </w:r>
    </w:p>
    <w:p w14:paraId="56BD5292" w14:textId="662CE5D0" w:rsidR="00F53CB4" w:rsidRPr="009E1C69" w:rsidRDefault="00F53CB4" w:rsidP="00F53CB4">
      <w:pPr>
        <w:widowControl w:val="0"/>
        <w:autoSpaceDE w:val="0"/>
        <w:autoSpaceDN w:val="0"/>
        <w:adjustRightInd w:val="0"/>
        <w:ind w:left="480" w:hanging="480"/>
        <w:rPr>
          <w:noProof/>
        </w:rPr>
      </w:pPr>
      <w:r w:rsidRPr="009E1C69">
        <w:rPr>
          <w:noProof/>
        </w:rPr>
        <w:t xml:space="preserve">Sinclair, A.R.E., Pech, R.P., Dickman, C.R., Hik, D., Mahon, P. and Newsome, A.E. (1998). Predicting effects of predation on conservation of endangered prey. </w:t>
      </w:r>
      <w:r w:rsidRPr="009E1C69">
        <w:rPr>
          <w:i/>
          <w:iCs/>
          <w:noProof/>
        </w:rPr>
        <w:t>Conservation Biology</w:t>
      </w:r>
      <w:r w:rsidRPr="009E1C69">
        <w:rPr>
          <w:noProof/>
        </w:rPr>
        <w:t xml:space="preserve"> </w:t>
      </w:r>
      <w:r w:rsidRPr="009E1C69">
        <w:rPr>
          <w:b/>
          <w:bCs/>
          <w:noProof/>
        </w:rPr>
        <w:t>12</w:t>
      </w:r>
      <w:r w:rsidRPr="009E1C69">
        <w:rPr>
          <w:noProof/>
        </w:rPr>
        <w:t>, 564–575.</w:t>
      </w:r>
    </w:p>
    <w:p w14:paraId="38158E8B" w14:textId="77777777" w:rsidR="00F53CB4" w:rsidRPr="009E1C69" w:rsidRDefault="00F53CB4" w:rsidP="00F53CB4">
      <w:pPr>
        <w:widowControl w:val="0"/>
        <w:autoSpaceDE w:val="0"/>
        <w:autoSpaceDN w:val="0"/>
        <w:adjustRightInd w:val="0"/>
        <w:ind w:left="480" w:hanging="480"/>
        <w:rPr>
          <w:noProof/>
        </w:rPr>
      </w:pPr>
      <w:r w:rsidRPr="009E1C69">
        <w:rPr>
          <w:noProof/>
        </w:rPr>
        <w:t>Soulsbury, C.D., Iossa, G., Baker, P.J., White, P.C. and Harris, S. (2011). Behavioral and spatial analysis of extraterritorial movements in red foxes (</w:t>
      </w:r>
      <w:r w:rsidRPr="009E1C69">
        <w:rPr>
          <w:i/>
          <w:noProof/>
        </w:rPr>
        <w:t>Vulpes vulpes</w:t>
      </w:r>
      <w:r w:rsidRPr="009E1C69">
        <w:rPr>
          <w:noProof/>
        </w:rPr>
        <w:t xml:space="preserve">). </w:t>
      </w:r>
      <w:r w:rsidRPr="009E1C69">
        <w:rPr>
          <w:i/>
          <w:iCs/>
          <w:noProof/>
        </w:rPr>
        <w:t>Journal of Mammalogy</w:t>
      </w:r>
      <w:r w:rsidRPr="009E1C69">
        <w:rPr>
          <w:noProof/>
        </w:rPr>
        <w:t xml:space="preserve"> </w:t>
      </w:r>
      <w:r w:rsidRPr="009E1C69">
        <w:rPr>
          <w:b/>
          <w:bCs/>
          <w:noProof/>
        </w:rPr>
        <w:t>92</w:t>
      </w:r>
      <w:r w:rsidRPr="009E1C69">
        <w:rPr>
          <w:noProof/>
        </w:rPr>
        <w:t>, 190–199.</w:t>
      </w:r>
    </w:p>
    <w:p w14:paraId="2E0A4CBA" w14:textId="77777777" w:rsidR="00F53CB4" w:rsidRPr="009E1C69" w:rsidRDefault="00F53CB4" w:rsidP="00F53CB4">
      <w:pPr>
        <w:widowControl w:val="0"/>
        <w:autoSpaceDE w:val="0"/>
        <w:autoSpaceDN w:val="0"/>
        <w:adjustRightInd w:val="0"/>
        <w:ind w:left="480" w:hanging="480"/>
        <w:rPr>
          <w:noProof/>
        </w:rPr>
      </w:pPr>
      <w:r w:rsidRPr="009E1C69">
        <w:rPr>
          <w:noProof/>
        </w:rPr>
        <w:t xml:space="preserve">Storm, G.L., Andrews, R.D., Phillips, R.L., Bishop, R.A., Siniff, D.B. and Tester, J.R. (1976). Morphology, reproduction, dispersal, and mortality of midwestern red fox populations. </w:t>
      </w:r>
      <w:r w:rsidRPr="009E1C69">
        <w:rPr>
          <w:i/>
          <w:noProof/>
        </w:rPr>
        <w:t>Wildlife Monographs</w:t>
      </w:r>
      <w:r w:rsidRPr="009E1C69">
        <w:rPr>
          <w:noProof/>
        </w:rPr>
        <w:t xml:space="preserve"> </w:t>
      </w:r>
      <w:r w:rsidRPr="009E1C69">
        <w:rPr>
          <w:b/>
          <w:noProof/>
        </w:rPr>
        <w:t>49</w:t>
      </w:r>
      <w:r w:rsidRPr="009E1C69">
        <w:rPr>
          <w:noProof/>
        </w:rPr>
        <w:t>, 3–82.</w:t>
      </w:r>
    </w:p>
    <w:p w14:paraId="5C2E5A6E" w14:textId="4527F664" w:rsidR="00F53CB4" w:rsidRPr="009E1C69" w:rsidRDefault="00F53CB4" w:rsidP="00F53CB4">
      <w:pPr>
        <w:widowControl w:val="0"/>
        <w:autoSpaceDE w:val="0"/>
        <w:autoSpaceDN w:val="0"/>
        <w:adjustRightInd w:val="0"/>
        <w:ind w:left="480" w:hanging="480"/>
        <w:rPr>
          <w:noProof/>
        </w:rPr>
      </w:pPr>
      <w:r w:rsidRPr="009E1C69">
        <w:rPr>
          <w:noProof/>
        </w:rPr>
        <w:t>Thiele, J.C. (2014). R marries NetLogo</w:t>
      </w:r>
      <w:r w:rsidR="00CF3D37">
        <w:rPr>
          <w:noProof/>
        </w:rPr>
        <w:t>: i</w:t>
      </w:r>
      <w:r w:rsidRPr="009E1C69">
        <w:rPr>
          <w:noProof/>
        </w:rPr>
        <w:t xml:space="preserve">ntroduction to the RNetLogo package. </w:t>
      </w:r>
      <w:r w:rsidRPr="009E1C69">
        <w:rPr>
          <w:i/>
          <w:iCs/>
          <w:noProof/>
        </w:rPr>
        <w:t>Journal of Statistical Software</w:t>
      </w:r>
      <w:r w:rsidRPr="009E1C69">
        <w:rPr>
          <w:noProof/>
        </w:rPr>
        <w:t xml:space="preserve"> </w:t>
      </w:r>
      <w:r w:rsidRPr="009E1C69">
        <w:rPr>
          <w:b/>
          <w:bCs/>
          <w:noProof/>
        </w:rPr>
        <w:t>58</w:t>
      </w:r>
      <w:r w:rsidRPr="009E1C69">
        <w:rPr>
          <w:noProof/>
        </w:rPr>
        <w:t>, 1–41.</w:t>
      </w:r>
    </w:p>
    <w:p w14:paraId="79500626" w14:textId="77777777" w:rsidR="00F53CB4" w:rsidRPr="009E1C69" w:rsidRDefault="00F53CB4" w:rsidP="00F53CB4">
      <w:pPr>
        <w:widowControl w:val="0"/>
        <w:autoSpaceDE w:val="0"/>
        <w:autoSpaceDN w:val="0"/>
        <w:adjustRightInd w:val="0"/>
        <w:ind w:left="480" w:hanging="480"/>
        <w:rPr>
          <w:noProof/>
        </w:rPr>
      </w:pPr>
      <w:r w:rsidRPr="009E1C69">
        <w:rPr>
          <w:noProof/>
        </w:rPr>
        <w:t xml:space="preserve">Thiele, J.C., Kurth, W. and Grimm, V. (2012). RNETLOGO. an R package for running and exploring individual-based models implemented in NETLOGO. </w:t>
      </w:r>
      <w:r w:rsidRPr="009E1C69">
        <w:rPr>
          <w:i/>
          <w:iCs/>
          <w:noProof/>
        </w:rPr>
        <w:t>Methods in Ecology and Evolution</w:t>
      </w:r>
      <w:r w:rsidRPr="009E1C69">
        <w:rPr>
          <w:noProof/>
        </w:rPr>
        <w:t xml:space="preserve"> </w:t>
      </w:r>
      <w:r w:rsidRPr="009E1C69">
        <w:rPr>
          <w:b/>
          <w:bCs/>
          <w:noProof/>
        </w:rPr>
        <w:t>3</w:t>
      </w:r>
      <w:r w:rsidRPr="009E1C69">
        <w:rPr>
          <w:noProof/>
        </w:rPr>
        <w:t>, 480–483.</w:t>
      </w:r>
    </w:p>
    <w:p w14:paraId="19A02A87" w14:textId="77777777" w:rsidR="00E15A68" w:rsidRDefault="00F53CB4" w:rsidP="00F53CB4">
      <w:pPr>
        <w:widowControl w:val="0"/>
        <w:autoSpaceDE w:val="0"/>
        <w:autoSpaceDN w:val="0"/>
        <w:adjustRightInd w:val="0"/>
        <w:ind w:left="480" w:hanging="480"/>
      </w:pPr>
      <w:r w:rsidRPr="009E1C69">
        <w:t xml:space="preserve">Thompson, J.A. and Fleming, P.J.S. (1994). Evaluation of the efficacy of 1080 poisoning of red foxes using visitation to non-toxic baits as an index of fox abundance. </w:t>
      </w:r>
      <w:r w:rsidRPr="009E1C69">
        <w:rPr>
          <w:i/>
        </w:rPr>
        <w:t>Wildlife Research</w:t>
      </w:r>
      <w:r w:rsidRPr="009E1C69">
        <w:t xml:space="preserve"> </w:t>
      </w:r>
      <w:r w:rsidRPr="009E1C69">
        <w:rPr>
          <w:b/>
          <w:bCs/>
        </w:rPr>
        <w:t>21</w:t>
      </w:r>
      <w:r w:rsidRPr="009E1C69">
        <w:t>, 27–39.</w:t>
      </w:r>
    </w:p>
    <w:p w14:paraId="0A88D9C3" w14:textId="77777777" w:rsidR="00E15A68" w:rsidRDefault="00F53CB4" w:rsidP="00F53CB4">
      <w:pPr>
        <w:widowControl w:val="0"/>
        <w:autoSpaceDE w:val="0"/>
        <w:autoSpaceDN w:val="0"/>
        <w:adjustRightInd w:val="0"/>
        <w:ind w:left="480" w:hanging="480"/>
        <w:rPr>
          <w:noProof/>
        </w:rPr>
      </w:pPr>
      <w:r w:rsidRPr="009E1C69">
        <w:rPr>
          <w:noProof/>
        </w:rPr>
        <w:t xml:space="preserve">Thomson, P.C., Marlow, N.J., Rose, K. and Kok, N.E. (2000). The effectiveness of a large-scale baiting campaign and an evaluation of a buffer zone strategy for fox control. </w:t>
      </w:r>
      <w:r w:rsidRPr="009E1C69">
        <w:rPr>
          <w:i/>
          <w:iCs/>
          <w:noProof/>
        </w:rPr>
        <w:t>Wildlife Research</w:t>
      </w:r>
      <w:r w:rsidRPr="009E1C69">
        <w:rPr>
          <w:noProof/>
        </w:rPr>
        <w:t xml:space="preserve"> </w:t>
      </w:r>
      <w:r w:rsidRPr="009E1C69">
        <w:rPr>
          <w:b/>
          <w:bCs/>
          <w:noProof/>
        </w:rPr>
        <w:t>27</w:t>
      </w:r>
      <w:r w:rsidRPr="009E1C69">
        <w:rPr>
          <w:noProof/>
        </w:rPr>
        <w:t>, 465–472.</w:t>
      </w:r>
    </w:p>
    <w:p w14:paraId="641BA5F1" w14:textId="0EAC7ECB" w:rsidR="00F53CB4" w:rsidRPr="009E1C69" w:rsidRDefault="00F53CB4" w:rsidP="00F53CB4">
      <w:pPr>
        <w:widowControl w:val="0"/>
        <w:autoSpaceDE w:val="0"/>
        <w:autoSpaceDN w:val="0"/>
        <w:adjustRightInd w:val="0"/>
        <w:ind w:left="480" w:hanging="480"/>
        <w:rPr>
          <w:noProof/>
        </w:rPr>
      </w:pPr>
      <w:r w:rsidRPr="009E1C69">
        <w:t xml:space="preserve">Towerton, A.L., Kavanagh, R.P., Penman, T.D. and Dickman, C.R. (2012). Recording fox baiting effort across the landscape using geographic information systems: facilitating more effective management. </w:t>
      </w:r>
      <w:r w:rsidRPr="009E1C69">
        <w:rPr>
          <w:i/>
        </w:rPr>
        <w:t>Ecological Management and Restoration</w:t>
      </w:r>
      <w:r w:rsidRPr="009E1C69">
        <w:t xml:space="preserve"> </w:t>
      </w:r>
      <w:r w:rsidRPr="009E1C69">
        <w:rPr>
          <w:b/>
          <w:bCs/>
        </w:rPr>
        <w:t>14</w:t>
      </w:r>
      <w:r w:rsidRPr="009E1C69">
        <w:t>, 54–58.</w:t>
      </w:r>
    </w:p>
    <w:p w14:paraId="13B9F9ED" w14:textId="77777777" w:rsidR="00F53CB4" w:rsidRPr="009E1C69" w:rsidRDefault="00F53CB4" w:rsidP="00F53CB4">
      <w:pPr>
        <w:widowControl w:val="0"/>
        <w:autoSpaceDE w:val="0"/>
        <w:autoSpaceDN w:val="0"/>
        <w:adjustRightInd w:val="0"/>
        <w:ind w:left="480" w:hanging="480"/>
        <w:rPr>
          <w:noProof/>
        </w:rPr>
      </w:pPr>
      <w:r w:rsidRPr="009E1C69">
        <w:rPr>
          <w:noProof/>
        </w:rPr>
        <w:t xml:space="preserve">Towerton, A.L., Kavanagh, R.P., Penman, T.D. and Dickman, C.R. (2016). Ranging behaviour and movements of the red fox in remnant forest habitats. </w:t>
      </w:r>
      <w:r w:rsidRPr="009E1C69">
        <w:rPr>
          <w:i/>
          <w:iCs/>
          <w:noProof/>
        </w:rPr>
        <w:t>Wildlife Research</w:t>
      </w:r>
      <w:r w:rsidRPr="009E1C69">
        <w:rPr>
          <w:noProof/>
        </w:rPr>
        <w:t xml:space="preserve"> </w:t>
      </w:r>
      <w:r w:rsidRPr="009E1C69">
        <w:rPr>
          <w:b/>
          <w:bCs/>
          <w:noProof/>
        </w:rPr>
        <w:t>43</w:t>
      </w:r>
      <w:r w:rsidRPr="009E1C69">
        <w:rPr>
          <w:noProof/>
        </w:rPr>
        <w:t>, 492–506.</w:t>
      </w:r>
    </w:p>
    <w:p w14:paraId="60B5B7BC" w14:textId="77777777" w:rsidR="00F53CB4" w:rsidRPr="009E1C69" w:rsidRDefault="00F53CB4" w:rsidP="00F53CB4">
      <w:pPr>
        <w:widowControl w:val="0"/>
        <w:autoSpaceDE w:val="0"/>
        <w:autoSpaceDN w:val="0"/>
        <w:adjustRightInd w:val="0"/>
        <w:ind w:left="480" w:hanging="480"/>
        <w:rPr>
          <w:noProof/>
        </w:rPr>
      </w:pPr>
      <w:r w:rsidRPr="009E1C69">
        <w:rPr>
          <w:noProof/>
        </w:rPr>
        <w:t>Trewhella, W.J., Harris, S. and McAllister, F.E. (1988). Dispersal distance, home-range size and population density in the red fox (</w:t>
      </w:r>
      <w:r w:rsidRPr="009E1C69">
        <w:rPr>
          <w:i/>
          <w:iCs/>
          <w:noProof/>
        </w:rPr>
        <w:t>Vulpes vulpes</w:t>
      </w:r>
      <w:r w:rsidRPr="009E1C69">
        <w:rPr>
          <w:noProof/>
        </w:rPr>
        <w:t xml:space="preserve">): a quantitative analysis. </w:t>
      </w:r>
      <w:r w:rsidRPr="009E1C69">
        <w:rPr>
          <w:i/>
          <w:iCs/>
          <w:noProof/>
        </w:rPr>
        <w:t>Journal of Applied Ecology</w:t>
      </w:r>
      <w:r w:rsidRPr="009E1C69">
        <w:rPr>
          <w:noProof/>
        </w:rPr>
        <w:t xml:space="preserve"> </w:t>
      </w:r>
      <w:r w:rsidRPr="009E1C69">
        <w:rPr>
          <w:b/>
          <w:bCs/>
          <w:noProof/>
        </w:rPr>
        <w:t>25</w:t>
      </w:r>
      <w:r w:rsidRPr="009E1C69">
        <w:rPr>
          <w:noProof/>
        </w:rPr>
        <w:t>, 423–434.</w:t>
      </w:r>
    </w:p>
    <w:p w14:paraId="352020AF" w14:textId="48CDEEAC" w:rsidR="00F53CB4" w:rsidRPr="009E1C69" w:rsidRDefault="00F53CB4" w:rsidP="00F53CB4">
      <w:pPr>
        <w:widowControl w:val="0"/>
        <w:autoSpaceDE w:val="0"/>
        <w:autoSpaceDN w:val="0"/>
        <w:adjustRightInd w:val="0"/>
        <w:ind w:left="480" w:hanging="480"/>
        <w:rPr>
          <w:noProof/>
        </w:rPr>
      </w:pPr>
      <w:r w:rsidRPr="009E1C69">
        <w:rPr>
          <w:noProof/>
        </w:rPr>
        <w:t xml:space="preserve">Victorian Government. (2018). </w:t>
      </w:r>
      <w:r w:rsidRPr="009E1C69">
        <w:rPr>
          <w:i/>
          <w:iCs/>
          <w:noProof/>
        </w:rPr>
        <w:t>Biodiversity Response Planning Projects</w:t>
      </w:r>
      <w:r w:rsidR="00AF2538">
        <w:rPr>
          <w:noProof/>
        </w:rPr>
        <w:t>.</w:t>
      </w:r>
      <w:r w:rsidRPr="009E1C69">
        <w:rPr>
          <w:noProof/>
        </w:rPr>
        <w:t xml:space="preserve"> Department of Environment, Land, Water and Planning. https://www.environment.vic.gov.au/biodiversity/biodiversity-response-planning (accessed 1 March 2019).</w:t>
      </w:r>
    </w:p>
    <w:p w14:paraId="2C92B1B1" w14:textId="07BCE2AA" w:rsidR="00F53CB4" w:rsidRPr="009E1C69" w:rsidRDefault="00F53CB4" w:rsidP="00F53CB4">
      <w:pPr>
        <w:widowControl w:val="0"/>
        <w:autoSpaceDE w:val="0"/>
        <w:autoSpaceDN w:val="0"/>
        <w:adjustRightInd w:val="0"/>
        <w:ind w:left="480" w:hanging="480"/>
        <w:rPr>
          <w:noProof/>
        </w:rPr>
      </w:pPr>
      <w:r w:rsidRPr="009E1C69">
        <w:rPr>
          <w:noProof/>
        </w:rPr>
        <w:t xml:space="preserve">Victorian Government. (2019). </w:t>
      </w:r>
      <w:r w:rsidRPr="009E1C69">
        <w:rPr>
          <w:i/>
          <w:iCs/>
          <w:noProof/>
        </w:rPr>
        <w:t>Weeds and Pests on Public Land program</w:t>
      </w:r>
      <w:r w:rsidR="00AF2538">
        <w:rPr>
          <w:noProof/>
        </w:rPr>
        <w:t>.</w:t>
      </w:r>
      <w:r w:rsidRPr="009E1C69">
        <w:rPr>
          <w:noProof/>
        </w:rPr>
        <w:t xml:space="preserve"> Department of Environment, Land, Water and Planning. https://www.environment.vic.gov.au/invasive-plants-and-animals/invasive-species-on-public-land/weeds-and-pests-on-public-land-program (accessed 22 Feb 2019).</w:t>
      </w:r>
    </w:p>
    <w:p w14:paraId="12B79E28" w14:textId="77777777" w:rsidR="00F53CB4" w:rsidRPr="009E1C69" w:rsidRDefault="00F53CB4" w:rsidP="00F53CB4">
      <w:pPr>
        <w:widowControl w:val="0"/>
        <w:autoSpaceDE w:val="0"/>
        <w:autoSpaceDN w:val="0"/>
        <w:adjustRightInd w:val="0"/>
        <w:ind w:left="480" w:hanging="480"/>
        <w:rPr>
          <w:noProof/>
        </w:rPr>
      </w:pPr>
      <w:r w:rsidRPr="009E1C69">
        <w:rPr>
          <w:noProof/>
        </w:rPr>
        <w:t xml:space="preserve">Wilensky, U. (1999). </w:t>
      </w:r>
      <w:r w:rsidRPr="009E1C69">
        <w:rPr>
          <w:i/>
          <w:iCs/>
          <w:noProof/>
        </w:rPr>
        <w:t>NetLogo</w:t>
      </w:r>
      <w:r w:rsidRPr="009E1C69">
        <w:rPr>
          <w:noProof/>
        </w:rPr>
        <w:t>. https://ccl.northwestern.edu/netlogo/ (accessed 14 March 2019).</w:t>
      </w:r>
    </w:p>
    <w:p w14:paraId="293B299E" w14:textId="77777777" w:rsidR="00F53CB4" w:rsidRPr="00DA25BA" w:rsidRDefault="00F53CB4" w:rsidP="00F53CB4">
      <w:pPr>
        <w:widowControl w:val="0"/>
        <w:autoSpaceDE w:val="0"/>
        <w:autoSpaceDN w:val="0"/>
        <w:adjustRightInd w:val="0"/>
        <w:ind w:left="480" w:hanging="480"/>
        <w:rPr>
          <w:noProof/>
        </w:rPr>
      </w:pPr>
      <w:r w:rsidRPr="009E1C69">
        <w:rPr>
          <w:noProof/>
        </w:rPr>
        <w:t xml:space="preserve">Woinarski, J.C.Z., Burbidge, A.A. and Harrison, P.L. (2015). Ongoing unraveling of a continental fauna: decline and extinction of Australian mammals since European settlement. </w:t>
      </w:r>
      <w:r w:rsidRPr="009E1C69">
        <w:rPr>
          <w:i/>
          <w:iCs/>
          <w:noProof/>
        </w:rPr>
        <w:t>Proceedings of the National Academy of Sciences of the United States of America</w:t>
      </w:r>
      <w:r w:rsidRPr="009E1C69">
        <w:rPr>
          <w:noProof/>
        </w:rPr>
        <w:t xml:space="preserve"> </w:t>
      </w:r>
      <w:r w:rsidRPr="009E1C69">
        <w:rPr>
          <w:b/>
          <w:bCs/>
          <w:noProof/>
        </w:rPr>
        <w:t>112</w:t>
      </w:r>
      <w:r w:rsidRPr="009E1C69">
        <w:rPr>
          <w:noProof/>
        </w:rPr>
        <w:t>, 4531–4540.</w:t>
      </w:r>
    </w:p>
    <w:bookmarkEnd w:id="183"/>
    <w:bookmarkEnd w:id="184"/>
    <w:bookmarkEnd w:id="187"/>
    <w:p w14:paraId="3A8EE9E2" w14:textId="77777777" w:rsidR="00D868AD" w:rsidRPr="00D868AD" w:rsidRDefault="00D868AD" w:rsidP="00D868AD">
      <w:pPr>
        <w:pStyle w:val="ARIERRefs"/>
        <w:rPr>
          <w:color w:val="FF0000"/>
        </w:rPr>
        <w:sectPr w:rsidR="00D868AD" w:rsidRPr="00D868AD" w:rsidSect="006E3A95">
          <w:headerReference w:type="default" r:id="rId236"/>
          <w:type w:val="continuous"/>
          <w:pgSz w:w="11907" w:h="16840" w:code="9"/>
          <w:pgMar w:top="1276" w:right="1134" w:bottom="1134" w:left="1134" w:header="709" w:footer="567" w:gutter="0"/>
          <w:cols w:space="708"/>
          <w:formProt w:val="0"/>
          <w:docGrid w:linePitch="360"/>
        </w:sectPr>
      </w:pPr>
    </w:p>
    <w:p w14:paraId="17AF4438" w14:textId="4337955E" w:rsidR="00D868AD" w:rsidRDefault="00D868AD" w:rsidP="00D868AD">
      <w:pPr>
        <w:pStyle w:val="Heading1-Numbered"/>
        <w:numPr>
          <w:ilvl w:val="0"/>
          <w:numId w:val="0"/>
        </w:numPr>
        <w:ind w:left="432" w:hanging="432"/>
      </w:pPr>
      <w:bookmarkStart w:id="188" w:name="_Toc24641464"/>
      <w:bookmarkStart w:id="189" w:name="_Toc39675476"/>
      <w:r>
        <w:t>Appendi</w:t>
      </w:r>
      <w:r w:rsidR="00037431">
        <w:t>ces</w:t>
      </w:r>
      <w:bookmarkEnd w:id="188"/>
      <w:bookmarkEnd w:id="189"/>
    </w:p>
    <w:p w14:paraId="1F4CD403" w14:textId="593906EA" w:rsidR="00996E80" w:rsidRPr="00CB0FC8" w:rsidRDefault="00996E80" w:rsidP="00B4669D">
      <w:pPr>
        <w:pStyle w:val="BodyText"/>
        <w:rPr>
          <w:b/>
          <w:sz w:val="28"/>
          <w:szCs w:val="28"/>
        </w:rPr>
      </w:pPr>
      <w:bookmarkStart w:id="190" w:name="_Ref11417038"/>
      <w:bookmarkStart w:id="191" w:name="_Toc19193912"/>
      <w:bookmarkStart w:id="192" w:name="_Toc18594461"/>
      <w:r w:rsidRPr="00CB0FC8">
        <w:rPr>
          <w:b/>
          <w:sz w:val="28"/>
          <w:szCs w:val="28"/>
        </w:rPr>
        <w:t>Appendix 1. FoxNet model parameters</w:t>
      </w:r>
      <w:bookmarkEnd w:id="190"/>
      <w:bookmarkEnd w:id="191"/>
    </w:p>
    <w:p w14:paraId="616E4A8F" w14:textId="5F062ED0" w:rsidR="00996E80" w:rsidRPr="001A579D" w:rsidRDefault="00996E80" w:rsidP="00780EC9">
      <w:pPr>
        <w:pStyle w:val="BodyText"/>
        <w:rPr>
          <w:b/>
          <w:bCs/>
        </w:rPr>
      </w:pPr>
      <w:r w:rsidRPr="001A579D">
        <w:rPr>
          <w:b/>
          <w:bCs/>
        </w:rPr>
        <w:t xml:space="preserve">Table A1.1 </w:t>
      </w:r>
      <w:bookmarkEnd w:id="192"/>
      <w:r w:rsidRPr="001A579D">
        <w:rPr>
          <w:b/>
          <w:bCs/>
        </w:rPr>
        <w:t xml:space="preserve">FoxNet </w:t>
      </w:r>
      <w:r w:rsidR="00780EC9">
        <w:rPr>
          <w:b/>
          <w:bCs/>
        </w:rPr>
        <w:t>m</w:t>
      </w:r>
      <w:r w:rsidR="00780EC9" w:rsidRPr="001A579D">
        <w:rPr>
          <w:b/>
          <w:bCs/>
        </w:rPr>
        <w:t xml:space="preserve">odel </w:t>
      </w:r>
      <w:r w:rsidR="00780EC9">
        <w:rPr>
          <w:b/>
          <w:bCs/>
        </w:rPr>
        <w:t>p</w:t>
      </w:r>
      <w:r w:rsidR="00780EC9" w:rsidRPr="001A579D">
        <w:rPr>
          <w:b/>
          <w:bCs/>
        </w:rPr>
        <w:t>arameters</w:t>
      </w:r>
    </w:p>
    <w:tbl>
      <w:tblPr>
        <w:tblW w:w="5000" w:type="pct"/>
        <w:tblBorders>
          <w:bottom w:val="single" w:sz="4" w:space="0" w:color="00B2A9"/>
          <w:insideH w:val="single" w:sz="4" w:space="0" w:color="00B2A9"/>
        </w:tblBorders>
        <w:tblLook w:val="01E0" w:firstRow="1" w:lastRow="1" w:firstColumn="1" w:lastColumn="1" w:noHBand="0" w:noVBand="0"/>
      </w:tblPr>
      <w:tblGrid>
        <w:gridCol w:w="2826"/>
        <w:gridCol w:w="1696"/>
        <w:gridCol w:w="2007"/>
        <w:gridCol w:w="3110"/>
      </w:tblGrid>
      <w:tr w:rsidR="00996E80" w:rsidRPr="005C653E" w14:paraId="79BB724A" w14:textId="77777777" w:rsidTr="00591190">
        <w:trPr>
          <w:trHeight w:val="20"/>
          <w:tblHeader/>
        </w:trPr>
        <w:tc>
          <w:tcPr>
            <w:tcW w:w="1466" w:type="pct"/>
            <w:tcBorders>
              <w:top w:val="nil"/>
              <w:left w:val="nil"/>
              <w:bottom w:val="nil"/>
              <w:right w:val="nil"/>
              <w:tl2br w:val="nil"/>
              <w:tr2bl w:val="nil"/>
            </w:tcBorders>
            <w:shd w:val="clear" w:color="auto" w:fill="00B2A9"/>
          </w:tcPr>
          <w:p w14:paraId="5F2F3720" w14:textId="0B3EDB40" w:rsidR="00996E80" w:rsidRPr="005C653E" w:rsidRDefault="00996E80" w:rsidP="00591190">
            <w:pPr>
              <w:pStyle w:val="Tableheadingtext"/>
              <w:rPr>
                <w:szCs w:val="22"/>
              </w:rPr>
            </w:pPr>
            <w:r w:rsidRPr="005C653E">
              <w:t xml:space="preserve">Model </w:t>
            </w:r>
            <w:r w:rsidR="0072754D">
              <w:t>p</w:t>
            </w:r>
            <w:r w:rsidR="0072754D" w:rsidRPr="005C653E">
              <w:t>arameter</w:t>
            </w:r>
          </w:p>
        </w:tc>
        <w:tc>
          <w:tcPr>
            <w:tcW w:w="880" w:type="pct"/>
            <w:tcBorders>
              <w:top w:val="nil"/>
              <w:left w:val="nil"/>
              <w:bottom w:val="nil"/>
              <w:right w:val="nil"/>
              <w:tl2br w:val="nil"/>
              <w:tr2bl w:val="nil"/>
            </w:tcBorders>
            <w:shd w:val="clear" w:color="auto" w:fill="00B2A9"/>
          </w:tcPr>
          <w:p w14:paraId="3162A509" w14:textId="77777777" w:rsidR="00996E80" w:rsidRPr="005C653E" w:rsidRDefault="00996E80" w:rsidP="001A579D">
            <w:pPr>
              <w:pStyle w:val="Tableheadingtext"/>
              <w:jc w:val="center"/>
              <w:rPr>
                <w:szCs w:val="22"/>
              </w:rPr>
            </w:pPr>
            <w:r w:rsidRPr="005C653E">
              <w:t>Unit</w:t>
            </w:r>
          </w:p>
        </w:tc>
        <w:tc>
          <w:tcPr>
            <w:tcW w:w="1041" w:type="pct"/>
            <w:tcBorders>
              <w:top w:val="nil"/>
              <w:left w:val="nil"/>
              <w:bottom w:val="nil"/>
              <w:right w:val="nil"/>
              <w:tl2br w:val="nil"/>
              <w:tr2bl w:val="nil"/>
            </w:tcBorders>
            <w:shd w:val="clear" w:color="auto" w:fill="00B2A9"/>
          </w:tcPr>
          <w:p w14:paraId="30621F04" w14:textId="77777777" w:rsidR="00996E80" w:rsidRPr="005C653E" w:rsidRDefault="00996E80" w:rsidP="001A579D">
            <w:pPr>
              <w:pStyle w:val="Tableheadingtext"/>
              <w:jc w:val="center"/>
              <w:rPr>
                <w:szCs w:val="21"/>
              </w:rPr>
            </w:pPr>
            <w:r w:rsidRPr="005C653E">
              <w:t>Value</w:t>
            </w:r>
          </w:p>
        </w:tc>
        <w:tc>
          <w:tcPr>
            <w:tcW w:w="1613" w:type="pct"/>
            <w:tcBorders>
              <w:top w:val="nil"/>
              <w:left w:val="nil"/>
              <w:bottom w:val="nil"/>
              <w:right w:val="nil"/>
              <w:tl2br w:val="nil"/>
              <w:tr2bl w:val="nil"/>
            </w:tcBorders>
            <w:shd w:val="clear" w:color="auto" w:fill="00B2A9"/>
          </w:tcPr>
          <w:p w14:paraId="3F4CA0A3" w14:textId="77777777" w:rsidR="00996E80" w:rsidRPr="005C653E" w:rsidRDefault="00996E80" w:rsidP="001A579D">
            <w:pPr>
              <w:pStyle w:val="Tableheadingtext"/>
              <w:jc w:val="center"/>
            </w:pPr>
            <w:r w:rsidRPr="005C653E">
              <w:t>Reference</w:t>
            </w:r>
          </w:p>
        </w:tc>
      </w:tr>
      <w:tr w:rsidR="00996E80" w:rsidRPr="00243764" w14:paraId="34F7D8EF" w14:textId="77777777" w:rsidTr="00591190">
        <w:trPr>
          <w:trHeight w:val="20"/>
        </w:trPr>
        <w:tc>
          <w:tcPr>
            <w:tcW w:w="1466" w:type="pct"/>
            <w:shd w:val="clear" w:color="auto" w:fill="auto"/>
          </w:tcPr>
          <w:p w14:paraId="271C825C" w14:textId="77777777" w:rsidR="00996E80" w:rsidRPr="006A33FF" w:rsidRDefault="00996E80" w:rsidP="00591190">
            <w:pPr>
              <w:pStyle w:val="Tablebodytext"/>
            </w:pPr>
            <w:r>
              <w:t>duration</w:t>
            </w:r>
          </w:p>
        </w:tc>
        <w:tc>
          <w:tcPr>
            <w:tcW w:w="880" w:type="pct"/>
            <w:shd w:val="clear" w:color="auto" w:fill="auto"/>
          </w:tcPr>
          <w:p w14:paraId="0BC1D878" w14:textId="056DD921" w:rsidR="00996E80" w:rsidRPr="006A33FF" w:rsidRDefault="00C71985" w:rsidP="001A579D">
            <w:pPr>
              <w:pStyle w:val="Tablebodytext"/>
              <w:jc w:val="center"/>
            </w:pPr>
            <w:r>
              <w:t>time step</w:t>
            </w:r>
            <w:r w:rsidR="00996E80">
              <w:t>s</w:t>
            </w:r>
          </w:p>
        </w:tc>
        <w:tc>
          <w:tcPr>
            <w:tcW w:w="1041" w:type="pct"/>
            <w:shd w:val="clear" w:color="auto" w:fill="auto"/>
          </w:tcPr>
          <w:p w14:paraId="269A2D4A" w14:textId="77777777" w:rsidR="00996E80" w:rsidRPr="00243764" w:rsidRDefault="00996E80" w:rsidP="001A579D">
            <w:pPr>
              <w:pStyle w:val="Tablebodytext"/>
              <w:jc w:val="center"/>
            </w:pPr>
            <w:r>
              <w:t>1040</w:t>
            </w:r>
          </w:p>
        </w:tc>
        <w:tc>
          <w:tcPr>
            <w:tcW w:w="1613" w:type="pct"/>
            <w:shd w:val="clear" w:color="auto" w:fill="auto"/>
          </w:tcPr>
          <w:p w14:paraId="03C8447B" w14:textId="622F8746" w:rsidR="00996E80" w:rsidRPr="00243764" w:rsidRDefault="0072754D" w:rsidP="001A579D">
            <w:pPr>
              <w:pStyle w:val="Tablebodytext"/>
              <w:jc w:val="center"/>
            </w:pPr>
            <w:r>
              <w:t>–</w:t>
            </w:r>
          </w:p>
        </w:tc>
      </w:tr>
      <w:tr w:rsidR="00996E80" w14:paraId="57BBE05F" w14:textId="77777777" w:rsidTr="00591190">
        <w:trPr>
          <w:trHeight w:val="20"/>
        </w:trPr>
        <w:tc>
          <w:tcPr>
            <w:tcW w:w="1466" w:type="pct"/>
            <w:shd w:val="clear" w:color="auto" w:fill="auto"/>
          </w:tcPr>
          <w:p w14:paraId="234A0FC9" w14:textId="77777777" w:rsidR="00996E80" w:rsidRPr="00243764" w:rsidRDefault="00996E80" w:rsidP="00591190">
            <w:pPr>
              <w:pStyle w:val="Tablebodytext"/>
            </w:pPr>
            <w:r>
              <w:t>working-directory</w:t>
            </w:r>
          </w:p>
        </w:tc>
        <w:tc>
          <w:tcPr>
            <w:tcW w:w="880" w:type="pct"/>
            <w:shd w:val="clear" w:color="auto" w:fill="auto"/>
          </w:tcPr>
          <w:p w14:paraId="6B4C4604" w14:textId="546582C9" w:rsidR="00996E80" w:rsidRPr="006A33FF" w:rsidRDefault="0072754D" w:rsidP="001A579D">
            <w:pPr>
              <w:pStyle w:val="Tablebodytext"/>
              <w:jc w:val="center"/>
            </w:pPr>
            <w:r>
              <w:t>–</w:t>
            </w:r>
          </w:p>
        </w:tc>
        <w:tc>
          <w:tcPr>
            <w:tcW w:w="1041" w:type="pct"/>
            <w:shd w:val="clear" w:color="auto" w:fill="auto"/>
          </w:tcPr>
          <w:p w14:paraId="682709E7" w14:textId="77777777" w:rsidR="00996E80" w:rsidRPr="00243764" w:rsidRDefault="00996E80" w:rsidP="001A579D">
            <w:pPr>
              <w:pStyle w:val="Tablebodytext"/>
              <w:jc w:val="center"/>
            </w:pPr>
            <w:r>
              <w:t>..\Foxnet</w:t>
            </w:r>
          </w:p>
        </w:tc>
        <w:tc>
          <w:tcPr>
            <w:tcW w:w="1613" w:type="pct"/>
            <w:shd w:val="clear" w:color="auto" w:fill="auto"/>
          </w:tcPr>
          <w:p w14:paraId="3CB3C5E6" w14:textId="55574A9C" w:rsidR="00996E80" w:rsidRDefault="0072754D" w:rsidP="001A579D">
            <w:pPr>
              <w:pStyle w:val="Tablebodytext"/>
              <w:jc w:val="center"/>
            </w:pPr>
            <w:r>
              <w:t>–</w:t>
            </w:r>
          </w:p>
        </w:tc>
      </w:tr>
      <w:tr w:rsidR="00996E80" w14:paraId="736BAA08" w14:textId="77777777" w:rsidTr="00591190">
        <w:trPr>
          <w:trHeight w:val="20"/>
        </w:trPr>
        <w:tc>
          <w:tcPr>
            <w:tcW w:w="1466" w:type="pct"/>
            <w:shd w:val="clear" w:color="auto" w:fill="auto"/>
          </w:tcPr>
          <w:p w14:paraId="5D9B71DB" w14:textId="77777777" w:rsidR="00996E80" w:rsidRPr="00243764" w:rsidRDefault="00996E80" w:rsidP="00591190">
            <w:pPr>
              <w:pStyle w:val="Tablebodytext"/>
            </w:pPr>
            <w:r>
              <w:t>weeks-per-timestep</w:t>
            </w:r>
          </w:p>
        </w:tc>
        <w:tc>
          <w:tcPr>
            <w:tcW w:w="880" w:type="pct"/>
            <w:shd w:val="clear" w:color="auto" w:fill="auto"/>
          </w:tcPr>
          <w:p w14:paraId="2F6BB421" w14:textId="77777777" w:rsidR="00996E80" w:rsidRPr="00243764" w:rsidRDefault="00996E80" w:rsidP="001A579D">
            <w:pPr>
              <w:pStyle w:val="Tablebodytext"/>
              <w:jc w:val="center"/>
            </w:pPr>
            <w:r>
              <w:t>weeks</w:t>
            </w:r>
          </w:p>
        </w:tc>
        <w:tc>
          <w:tcPr>
            <w:tcW w:w="1041" w:type="pct"/>
            <w:shd w:val="clear" w:color="auto" w:fill="auto"/>
          </w:tcPr>
          <w:p w14:paraId="51EA1A19" w14:textId="77777777" w:rsidR="00996E80" w:rsidRPr="00243764" w:rsidRDefault="00996E80" w:rsidP="001A579D">
            <w:pPr>
              <w:pStyle w:val="Tablebodytext"/>
              <w:jc w:val="center"/>
            </w:pPr>
            <w:r>
              <w:t>1</w:t>
            </w:r>
          </w:p>
        </w:tc>
        <w:tc>
          <w:tcPr>
            <w:tcW w:w="1613" w:type="pct"/>
            <w:shd w:val="clear" w:color="auto" w:fill="auto"/>
          </w:tcPr>
          <w:p w14:paraId="1CF80F32" w14:textId="10D62A9A" w:rsidR="00996E80" w:rsidRDefault="0072754D" w:rsidP="001A579D">
            <w:pPr>
              <w:pStyle w:val="Tablebodytext"/>
              <w:jc w:val="center"/>
            </w:pPr>
            <w:r>
              <w:t>–</w:t>
            </w:r>
          </w:p>
        </w:tc>
      </w:tr>
      <w:tr w:rsidR="00996E80" w14:paraId="33C5023F" w14:textId="77777777" w:rsidTr="00591190">
        <w:trPr>
          <w:trHeight w:val="20"/>
        </w:trPr>
        <w:tc>
          <w:tcPr>
            <w:tcW w:w="1466" w:type="pct"/>
            <w:shd w:val="clear" w:color="auto" w:fill="auto"/>
          </w:tcPr>
          <w:p w14:paraId="0466EFF1" w14:textId="77777777" w:rsidR="00996E80" w:rsidRPr="00243764" w:rsidRDefault="00996E80" w:rsidP="00591190">
            <w:pPr>
              <w:pStyle w:val="Tablebodytext"/>
            </w:pPr>
            <w:r>
              <w:t>cell-dimension</w:t>
            </w:r>
          </w:p>
        </w:tc>
        <w:tc>
          <w:tcPr>
            <w:tcW w:w="880" w:type="pct"/>
            <w:shd w:val="clear" w:color="auto" w:fill="auto"/>
          </w:tcPr>
          <w:p w14:paraId="7C0FADEA" w14:textId="77777777" w:rsidR="00996E80" w:rsidRPr="00243764" w:rsidRDefault="00996E80" w:rsidP="001A579D">
            <w:pPr>
              <w:pStyle w:val="Tablebodytext"/>
              <w:jc w:val="center"/>
            </w:pPr>
            <w:r>
              <w:t>ha</w:t>
            </w:r>
          </w:p>
        </w:tc>
        <w:tc>
          <w:tcPr>
            <w:tcW w:w="1041" w:type="pct"/>
            <w:shd w:val="clear" w:color="auto" w:fill="auto"/>
          </w:tcPr>
          <w:p w14:paraId="008FE126" w14:textId="77777777" w:rsidR="00996E80" w:rsidRPr="00243764" w:rsidRDefault="00996E80" w:rsidP="001A579D">
            <w:pPr>
              <w:pStyle w:val="Tablebodytext"/>
              <w:jc w:val="center"/>
            </w:pPr>
            <w:r>
              <w:t>100</w:t>
            </w:r>
          </w:p>
        </w:tc>
        <w:tc>
          <w:tcPr>
            <w:tcW w:w="1613" w:type="pct"/>
            <w:shd w:val="clear" w:color="auto" w:fill="auto"/>
          </w:tcPr>
          <w:p w14:paraId="2ABD1B17" w14:textId="032D06F4" w:rsidR="00996E80" w:rsidRDefault="0072754D" w:rsidP="001A579D">
            <w:pPr>
              <w:pStyle w:val="Tablebodytext"/>
              <w:jc w:val="center"/>
            </w:pPr>
            <w:r>
              <w:t>–</w:t>
            </w:r>
          </w:p>
        </w:tc>
      </w:tr>
      <w:tr w:rsidR="00996E80" w14:paraId="053865AE" w14:textId="77777777" w:rsidTr="00591190">
        <w:trPr>
          <w:trHeight w:val="20"/>
        </w:trPr>
        <w:tc>
          <w:tcPr>
            <w:tcW w:w="1466" w:type="pct"/>
            <w:shd w:val="clear" w:color="auto" w:fill="auto"/>
          </w:tcPr>
          <w:p w14:paraId="27F3F568" w14:textId="77777777" w:rsidR="00996E80" w:rsidRPr="00243764" w:rsidRDefault="00996E80" w:rsidP="00591190">
            <w:pPr>
              <w:pStyle w:val="Tablebodytext"/>
            </w:pPr>
            <w:r>
              <w:t>landscape-source</w:t>
            </w:r>
          </w:p>
        </w:tc>
        <w:tc>
          <w:tcPr>
            <w:tcW w:w="880" w:type="pct"/>
            <w:shd w:val="clear" w:color="auto" w:fill="auto"/>
          </w:tcPr>
          <w:p w14:paraId="551A4FB0" w14:textId="71706A2C" w:rsidR="00996E80" w:rsidRPr="00243764" w:rsidRDefault="0072754D" w:rsidP="001A579D">
            <w:pPr>
              <w:pStyle w:val="Tablebodytext"/>
              <w:jc w:val="center"/>
            </w:pPr>
            <w:r>
              <w:t>–</w:t>
            </w:r>
          </w:p>
        </w:tc>
        <w:tc>
          <w:tcPr>
            <w:tcW w:w="1041" w:type="pct"/>
            <w:shd w:val="clear" w:color="auto" w:fill="auto"/>
          </w:tcPr>
          <w:p w14:paraId="6D6FFE45" w14:textId="77777777" w:rsidR="00996E80" w:rsidRPr="00243764" w:rsidRDefault="00996E80" w:rsidP="001A579D">
            <w:pPr>
              <w:pStyle w:val="Tablebodytext"/>
              <w:jc w:val="center"/>
            </w:pPr>
            <w:r>
              <w:t>“import raster”</w:t>
            </w:r>
          </w:p>
        </w:tc>
        <w:tc>
          <w:tcPr>
            <w:tcW w:w="1613" w:type="pct"/>
            <w:shd w:val="clear" w:color="auto" w:fill="auto"/>
          </w:tcPr>
          <w:p w14:paraId="7C7A91CD" w14:textId="00A60849" w:rsidR="00996E80" w:rsidRDefault="0072754D" w:rsidP="001A579D">
            <w:pPr>
              <w:pStyle w:val="Tablebodytext"/>
              <w:jc w:val="center"/>
            </w:pPr>
            <w:r>
              <w:t>–</w:t>
            </w:r>
          </w:p>
        </w:tc>
      </w:tr>
      <w:tr w:rsidR="00996E80" w14:paraId="2C73F989" w14:textId="77777777" w:rsidTr="00591190">
        <w:trPr>
          <w:trHeight w:val="20"/>
        </w:trPr>
        <w:tc>
          <w:tcPr>
            <w:tcW w:w="1466" w:type="pct"/>
            <w:shd w:val="clear" w:color="auto" w:fill="auto"/>
          </w:tcPr>
          <w:p w14:paraId="5FA16F98" w14:textId="77777777" w:rsidR="00996E80" w:rsidRPr="00243764" w:rsidRDefault="00996E80" w:rsidP="00591190">
            <w:pPr>
              <w:pStyle w:val="Tablebodytext"/>
            </w:pPr>
            <w:r>
              <w:t>landscape-size</w:t>
            </w:r>
          </w:p>
        </w:tc>
        <w:tc>
          <w:tcPr>
            <w:tcW w:w="880" w:type="pct"/>
            <w:shd w:val="clear" w:color="auto" w:fill="auto"/>
          </w:tcPr>
          <w:p w14:paraId="4F42FA93" w14:textId="77777777" w:rsidR="00996E80" w:rsidRPr="00243764" w:rsidRDefault="00996E80" w:rsidP="001A579D">
            <w:pPr>
              <w:pStyle w:val="Tablebodytext"/>
              <w:jc w:val="center"/>
            </w:pPr>
            <w:r>
              <w:t>km²</w:t>
            </w:r>
          </w:p>
        </w:tc>
        <w:tc>
          <w:tcPr>
            <w:tcW w:w="1041" w:type="pct"/>
            <w:shd w:val="clear" w:color="auto" w:fill="auto"/>
          </w:tcPr>
          <w:p w14:paraId="5793C9DE" w14:textId="77777777" w:rsidR="00996E80" w:rsidRPr="00243764" w:rsidRDefault="00996E80" w:rsidP="001A579D">
            <w:pPr>
              <w:pStyle w:val="Tablebodytext"/>
              <w:jc w:val="center"/>
            </w:pPr>
            <w:r>
              <w:t>Project specific</w:t>
            </w:r>
          </w:p>
        </w:tc>
        <w:tc>
          <w:tcPr>
            <w:tcW w:w="1613" w:type="pct"/>
            <w:shd w:val="clear" w:color="auto" w:fill="auto"/>
          </w:tcPr>
          <w:p w14:paraId="5BB43C23" w14:textId="7C988B18" w:rsidR="00996E80" w:rsidRDefault="0072754D" w:rsidP="001A579D">
            <w:pPr>
              <w:pStyle w:val="Tablebodytext"/>
              <w:jc w:val="center"/>
            </w:pPr>
            <w:r>
              <w:t>–</w:t>
            </w:r>
          </w:p>
        </w:tc>
      </w:tr>
      <w:tr w:rsidR="00996E80" w14:paraId="25226C29" w14:textId="77777777" w:rsidTr="00591190">
        <w:trPr>
          <w:trHeight w:val="20"/>
        </w:trPr>
        <w:tc>
          <w:tcPr>
            <w:tcW w:w="1466" w:type="pct"/>
            <w:shd w:val="clear" w:color="auto" w:fill="auto"/>
          </w:tcPr>
          <w:p w14:paraId="7838C90B" w14:textId="77777777" w:rsidR="00996E80" w:rsidRDefault="00996E80" w:rsidP="00591190">
            <w:pPr>
              <w:pStyle w:val="Tablebodytext"/>
            </w:pPr>
            <w:r>
              <w:t>region-size</w:t>
            </w:r>
          </w:p>
        </w:tc>
        <w:tc>
          <w:tcPr>
            <w:tcW w:w="880" w:type="pct"/>
            <w:shd w:val="clear" w:color="auto" w:fill="auto"/>
          </w:tcPr>
          <w:p w14:paraId="3585A7C1" w14:textId="77777777" w:rsidR="00996E80" w:rsidRPr="00243764" w:rsidRDefault="00996E80" w:rsidP="001A579D">
            <w:pPr>
              <w:pStyle w:val="Tablebodytext"/>
              <w:jc w:val="center"/>
            </w:pPr>
            <w:r>
              <w:t>km²</w:t>
            </w:r>
          </w:p>
        </w:tc>
        <w:tc>
          <w:tcPr>
            <w:tcW w:w="1041" w:type="pct"/>
            <w:shd w:val="clear" w:color="auto" w:fill="auto"/>
          </w:tcPr>
          <w:p w14:paraId="63815B39" w14:textId="77777777" w:rsidR="00996E80" w:rsidRDefault="00996E80" w:rsidP="001A579D">
            <w:pPr>
              <w:pStyle w:val="Tablebodytext"/>
              <w:jc w:val="center"/>
            </w:pPr>
            <w:r>
              <w:t>Project specific</w:t>
            </w:r>
          </w:p>
        </w:tc>
        <w:tc>
          <w:tcPr>
            <w:tcW w:w="1613" w:type="pct"/>
            <w:shd w:val="clear" w:color="auto" w:fill="auto"/>
          </w:tcPr>
          <w:p w14:paraId="749577D0" w14:textId="031D08DE" w:rsidR="00996E80" w:rsidRDefault="0072754D" w:rsidP="001A579D">
            <w:pPr>
              <w:pStyle w:val="Tablebodytext"/>
              <w:jc w:val="center"/>
            </w:pPr>
            <w:r>
              <w:t>–</w:t>
            </w:r>
          </w:p>
        </w:tc>
      </w:tr>
      <w:tr w:rsidR="00996E80" w14:paraId="0248B118" w14:textId="77777777" w:rsidTr="00591190">
        <w:trPr>
          <w:trHeight w:val="20"/>
        </w:trPr>
        <w:tc>
          <w:tcPr>
            <w:tcW w:w="1466" w:type="pct"/>
            <w:shd w:val="clear" w:color="auto" w:fill="auto"/>
          </w:tcPr>
          <w:p w14:paraId="349C35A4" w14:textId="77777777" w:rsidR="00996E80" w:rsidRPr="00243764" w:rsidRDefault="00996E80" w:rsidP="00591190">
            <w:pPr>
              <w:pStyle w:val="Tablebodytext"/>
            </w:pPr>
            <w:r>
              <w:t>landscape-raster</w:t>
            </w:r>
          </w:p>
        </w:tc>
        <w:tc>
          <w:tcPr>
            <w:tcW w:w="880" w:type="pct"/>
            <w:shd w:val="clear" w:color="auto" w:fill="auto"/>
          </w:tcPr>
          <w:p w14:paraId="67C298C3" w14:textId="77777777" w:rsidR="00996E80" w:rsidRPr="00243764" w:rsidRDefault="00996E80" w:rsidP="001A579D">
            <w:pPr>
              <w:pStyle w:val="Tablebodytext"/>
              <w:jc w:val="center"/>
            </w:pPr>
            <w:r>
              <w:t>.asc file</w:t>
            </w:r>
          </w:p>
        </w:tc>
        <w:tc>
          <w:tcPr>
            <w:tcW w:w="1041" w:type="pct"/>
            <w:shd w:val="clear" w:color="auto" w:fill="auto"/>
          </w:tcPr>
          <w:p w14:paraId="2F6B55EB" w14:textId="77777777" w:rsidR="00996E80" w:rsidRPr="00243764" w:rsidRDefault="00996E80" w:rsidP="001A579D">
            <w:pPr>
              <w:pStyle w:val="Tablebodytext"/>
              <w:jc w:val="center"/>
            </w:pPr>
            <w:r>
              <w:t>Project specific</w:t>
            </w:r>
          </w:p>
        </w:tc>
        <w:tc>
          <w:tcPr>
            <w:tcW w:w="1613" w:type="pct"/>
            <w:shd w:val="clear" w:color="auto" w:fill="auto"/>
          </w:tcPr>
          <w:p w14:paraId="43CBF37C" w14:textId="0BE9CFF1" w:rsidR="00996E80" w:rsidRDefault="0072754D" w:rsidP="001A579D">
            <w:pPr>
              <w:pStyle w:val="Tablebodytext"/>
              <w:jc w:val="center"/>
            </w:pPr>
            <w:r>
              <w:rPr>
                <w:noProof/>
              </w:rPr>
              <w:t>–</w:t>
            </w:r>
          </w:p>
        </w:tc>
      </w:tr>
      <w:tr w:rsidR="00996E80" w14:paraId="48694E94" w14:textId="77777777" w:rsidTr="00591190">
        <w:trPr>
          <w:trHeight w:val="20"/>
        </w:trPr>
        <w:tc>
          <w:tcPr>
            <w:tcW w:w="1466" w:type="pct"/>
            <w:shd w:val="clear" w:color="auto" w:fill="auto"/>
          </w:tcPr>
          <w:p w14:paraId="39BE9F6A" w14:textId="77777777" w:rsidR="00996E80" w:rsidRPr="00243764" w:rsidRDefault="00996E80" w:rsidP="00591190">
            <w:pPr>
              <w:pStyle w:val="Tablebodytext"/>
            </w:pPr>
            <w:r>
              <w:t>uninhabitable-raster-value</w:t>
            </w:r>
          </w:p>
        </w:tc>
        <w:tc>
          <w:tcPr>
            <w:tcW w:w="880" w:type="pct"/>
            <w:shd w:val="clear" w:color="auto" w:fill="auto"/>
          </w:tcPr>
          <w:p w14:paraId="60F67A1A" w14:textId="77777777" w:rsidR="00996E80" w:rsidRPr="00243764" w:rsidRDefault="00996E80" w:rsidP="001A579D">
            <w:pPr>
              <w:pStyle w:val="Tablebodytext"/>
              <w:jc w:val="center"/>
            </w:pPr>
            <w:r>
              <w:t>integer</w:t>
            </w:r>
          </w:p>
        </w:tc>
        <w:tc>
          <w:tcPr>
            <w:tcW w:w="1041" w:type="pct"/>
            <w:shd w:val="clear" w:color="auto" w:fill="auto"/>
          </w:tcPr>
          <w:p w14:paraId="6AB72B0F" w14:textId="77777777" w:rsidR="00996E80" w:rsidRPr="00243764" w:rsidRDefault="00996E80" w:rsidP="001A579D">
            <w:pPr>
              <w:pStyle w:val="Tablebodytext"/>
              <w:jc w:val="center"/>
            </w:pPr>
            <w:r>
              <w:t>0</w:t>
            </w:r>
          </w:p>
        </w:tc>
        <w:tc>
          <w:tcPr>
            <w:tcW w:w="1613" w:type="pct"/>
            <w:shd w:val="clear" w:color="auto" w:fill="auto"/>
          </w:tcPr>
          <w:p w14:paraId="0FFBC2B5" w14:textId="23DB193C" w:rsidR="00996E80" w:rsidRDefault="0072754D" w:rsidP="001A579D">
            <w:pPr>
              <w:pStyle w:val="Tablebodytext"/>
              <w:jc w:val="center"/>
            </w:pPr>
            <w:r>
              <w:t>–</w:t>
            </w:r>
          </w:p>
        </w:tc>
      </w:tr>
      <w:tr w:rsidR="00996E80" w14:paraId="4BE03CAF" w14:textId="77777777" w:rsidTr="00591190">
        <w:trPr>
          <w:trHeight w:val="20"/>
        </w:trPr>
        <w:tc>
          <w:tcPr>
            <w:tcW w:w="1466" w:type="pct"/>
            <w:shd w:val="clear" w:color="auto" w:fill="auto"/>
          </w:tcPr>
          <w:p w14:paraId="0AF85FC8" w14:textId="77777777" w:rsidR="00996E80" w:rsidRPr="00243764" w:rsidRDefault="00996E80" w:rsidP="00591190">
            <w:pPr>
              <w:pStyle w:val="Tablebodytext"/>
            </w:pPr>
            <w:r>
              <w:t>second-habitat-raster-value</w:t>
            </w:r>
          </w:p>
        </w:tc>
        <w:tc>
          <w:tcPr>
            <w:tcW w:w="880" w:type="pct"/>
            <w:shd w:val="clear" w:color="auto" w:fill="auto"/>
          </w:tcPr>
          <w:p w14:paraId="757F313A" w14:textId="77777777" w:rsidR="00996E80" w:rsidRPr="00243764" w:rsidRDefault="00996E80" w:rsidP="001A579D">
            <w:pPr>
              <w:pStyle w:val="Tablebodytext"/>
              <w:jc w:val="center"/>
            </w:pPr>
            <w:r>
              <w:t>integer</w:t>
            </w:r>
          </w:p>
        </w:tc>
        <w:tc>
          <w:tcPr>
            <w:tcW w:w="1041" w:type="pct"/>
            <w:shd w:val="clear" w:color="auto" w:fill="auto"/>
          </w:tcPr>
          <w:p w14:paraId="2B907967" w14:textId="77777777" w:rsidR="00996E80" w:rsidRPr="00243764" w:rsidRDefault="00996E80" w:rsidP="001A579D">
            <w:pPr>
              <w:pStyle w:val="Tablebodytext"/>
              <w:jc w:val="center"/>
            </w:pPr>
            <w:r>
              <w:t>2</w:t>
            </w:r>
          </w:p>
        </w:tc>
        <w:tc>
          <w:tcPr>
            <w:tcW w:w="1613" w:type="pct"/>
            <w:shd w:val="clear" w:color="auto" w:fill="auto"/>
          </w:tcPr>
          <w:p w14:paraId="608E3DA8" w14:textId="2763E49C" w:rsidR="00996E80" w:rsidRDefault="0072754D" w:rsidP="001A579D">
            <w:pPr>
              <w:pStyle w:val="Tablebodytext"/>
              <w:jc w:val="center"/>
            </w:pPr>
            <w:r>
              <w:t>–</w:t>
            </w:r>
          </w:p>
        </w:tc>
      </w:tr>
      <w:tr w:rsidR="00996E80" w14:paraId="43F0BB75" w14:textId="77777777" w:rsidTr="00591190">
        <w:trPr>
          <w:trHeight w:val="20"/>
        </w:trPr>
        <w:tc>
          <w:tcPr>
            <w:tcW w:w="1466" w:type="pct"/>
            <w:shd w:val="clear" w:color="auto" w:fill="auto"/>
          </w:tcPr>
          <w:p w14:paraId="7484D991" w14:textId="77777777" w:rsidR="00996E80" w:rsidRPr="00243764" w:rsidRDefault="00996E80" w:rsidP="00591190">
            <w:pPr>
              <w:pStyle w:val="Tablebodytext"/>
            </w:pPr>
            <w:r>
              <w:t>hab2.hab1</w:t>
            </w:r>
          </w:p>
        </w:tc>
        <w:tc>
          <w:tcPr>
            <w:tcW w:w="880" w:type="pct"/>
            <w:shd w:val="clear" w:color="auto" w:fill="auto"/>
          </w:tcPr>
          <w:p w14:paraId="279B8145" w14:textId="77777777" w:rsidR="00996E80" w:rsidRPr="00243764" w:rsidRDefault="00996E80" w:rsidP="001A579D">
            <w:pPr>
              <w:pStyle w:val="Tablebodytext"/>
              <w:jc w:val="center"/>
            </w:pPr>
            <w:r>
              <w:t>ratio</w:t>
            </w:r>
          </w:p>
        </w:tc>
        <w:tc>
          <w:tcPr>
            <w:tcW w:w="1041" w:type="pct"/>
            <w:shd w:val="clear" w:color="auto" w:fill="auto"/>
          </w:tcPr>
          <w:p w14:paraId="13BAF5A2" w14:textId="77777777" w:rsidR="00996E80" w:rsidRPr="00243764" w:rsidRDefault="00996E80" w:rsidP="001A579D">
            <w:pPr>
              <w:pStyle w:val="Tablebodytext"/>
              <w:jc w:val="center"/>
            </w:pPr>
            <w:r>
              <w:t>1</w:t>
            </w:r>
          </w:p>
        </w:tc>
        <w:tc>
          <w:tcPr>
            <w:tcW w:w="1613" w:type="pct"/>
            <w:shd w:val="clear" w:color="auto" w:fill="auto"/>
          </w:tcPr>
          <w:p w14:paraId="066DF8DC" w14:textId="3E460CC0" w:rsidR="00996E80" w:rsidRDefault="0072754D" w:rsidP="001A579D">
            <w:pPr>
              <w:pStyle w:val="Tablebodytext"/>
              <w:jc w:val="center"/>
            </w:pPr>
            <w:r>
              <w:t>–</w:t>
            </w:r>
          </w:p>
        </w:tc>
      </w:tr>
      <w:tr w:rsidR="00996E80" w14:paraId="4DBC0E5A" w14:textId="77777777" w:rsidTr="00591190">
        <w:trPr>
          <w:trHeight w:val="20"/>
        </w:trPr>
        <w:tc>
          <w:tcPr>
            <w:tcW w:w="1466" w:type="pct"/>
            <w:shd w:val="clear" w:color="auto" w:fill="auto"/>
          </w:tcPr>
          <w:p w14:paraId="05543F70" w14:textId="77777777" w:rsidR="00996E80" w:rsidRPr="00243764" w:rsidRDefault="00996E80" w:rsidP="00591190">
            <w:pPr>
              <w:pStyle w:val="Tablebodytext"/>
            </w:pPr>
            <w:r>
              <w:t>third-habitat-raster-value</w:t>
            </w:r>
          </w:p>
        </w:tc>
        <w:tc>
          <w:tcPr>
            <w:tcW w:w="880" w:type="pct"/>
            <w:shd w:val="clear" w:color="auto" w:fill="auto"/>
          </w:tcPr>
          <w:p w14:paraId="0C126D8E" w14:textId="77777777" w:rsidR="00996E80" w:rsidRPr="00243764" w:rsidRDefault="00996E80" w:rsidP="001A579D">
            <w:pPr>
              <w:pStyle w:val="Tablebodytext"/>
              <w:jc w:val="center"/>
            </w:pPr>
            <w:r>
              <w:t>integer</w:t>
            </w:r>
          </w:p>
        </w:tc>
        <w:tc>
          <w:tcPr>
            <w:tcW w:w="1041" w:type="pct"/>
            <w:shd w:val="clear" w:color="auto" w:fill="auto"/>
          </w:tcPr>
          <w:p w14:paraId="3A01871A" w14:textId="77777777" w:rsidR="00996E80" w:rsidRPr="00243764" w:rsidRDefault="00996E80" w:rsidP="001A579D">
            <w:pPr>
              <w:pStyle w:val="Tablebodytext"/>
              <w:jc w:val="center"/>
            </w:pPr>
            <w:r>
              <w:t>0</w:t>
            </w:r>
          </w:p>
        </w:tc>
        <w:tc>
          <w:tcPr>
            <w:tcW w:w="1613" w:type="pct"/>
            <w:shd w:val="clear" w:color="auto" w:fill="auto"/>
          </w:tcPr>
          <w:p w14:paraId="67A8B1DB" w14:textId="2063FC4E" w:rsidR="00996E80" w:rsidRDefault="0072754D" w:rsidP="001A579D">
            <w:pPr>
              <w:pStyle w:val="Tablebodytext"/>
              <w:jc w:val="center"/>
            </w:pPr>
            <w:r>
              <w:t>–</w:t>
            </w:r>
          </w:p>
        </w:tc>
      </w:tr>
      <w:tr w:rsidR="00996E80" w14:paraId="772A6705" w14:textId="77777777" w:rsidTr="00591190">
        <w:trPr>
          <w:trHeight w:val="20"/>
        </w:trPr>
        <w:tc>
          <w:tcPr>
            <w:tcW w:w="1466" w:type="pct"/>
            <w:shd w:val="clear" w:color="auto" w:fill="auto"/>
          </w:tcPr>
          <w:p w14:paraId="427F6CD6" w14:textId="77777777" w:rsidR="00996E80" w:rsidRPr="00243764" w:rsidRDefault="00996E80" w:rsidP="00591190">
            <w:pPr>
              <w:pStyle w:val="Tablebodytext"/>
            </w:pPr>
            <w:r>
              <w:t>hab3.hab1</w:t>
            </w:r>
          </w:p>
        </w:tc>
        <w:tc>
          <w:tcPr>
            <w:tcW w:w="880" w:type="pct"/>
            <w:shd w:val="clear" w:color="auto" w:fill="auto"/>
          </w:tcPr>
          <w:p w14:paraId="2D7F14ED" w14:textId="77777777" w:rsidR="00996E80" w:rsidRPr="00243764" w:rsidRDefault="00996E80" w:rsidP="001A579D">
            <w:pPr>
              <w:pStyle w:val="Tablebodytext"/>
              <w:jc w:val="center"/>
            </w:pPr>
            <w:r>
              <w:t>ratio</w:t>
            </w:r>
          </w:p>
        </w:tc>
        <w:tc>
          <w:tcPr>
            <w:tcW w:w="1041" w:type="pct"/>
            <w:shd w:val="clear" w:color="auto" w:fill="auto"/>
          </w:tcPr>
          <w:p w14:paraId="7F529100" w14:textId="77777777" w:rsidR="00996E80" w:rsidRPr="00243764" w:rsidRDefault="00996E80" w:rsidP="001A579D">
            <w:pPr>
              <w:pStyle w:val="Tablebodytext"/>
              <w:jc w:val="center"/>
            </w:pPr>
            <w:r>
              <w:t>0</w:t>
            </w:r>
          </w:p>
        </w:tc>
        <w:tc>
          <w:tcPr>
            <w:tcW w:w="1613" w:type="pct"/>
            <w:shd w:val="clear" w:color="auto" w:fill="auto"/>
          </w:tcPr>
          <w:p w14:paraId="1D91A317" w14:textId="36D2F056" w:rsidR="00996E80" w:rsidRDefault="0072754D" w:rsidP="001A579D">
            <w:pPr>
              <w:pStyle w:val="Tablebodytext"/>
              <w:jc w:val="center"/>
            </w:pPr>
            <w:r>
              <w:t>–</w:t>
            </w:r>
          </w:p>
        </w:tc>
      </w:tr>
      <w:tr w:rsidR="00996E80" w14:paraId="76727DE0" w14:textId="77777777" w:rsidTr="00591190">
        <w:trPr>
          <w:trHeight w:val="20"/>
        </w:trPr>
        <w:tc>
          <w:tcPr>
            <w:tcW w:w="1466" w:type="pct"/>
            <w:shd w:val="clear" w:color="auto" w:fill="auto"/>
          </w:tcPr>
          <w:p w14:paraId="30BF1777" w14:textId="77777777" w:rsidR="00996E80" w:rsidRPr="00243764" w:rsidRDefault="00996E80" w:rsidP="00591190">
            <w:pPr>
              <w:pStyle w:val="Tablebodytext"/>
            </w:pPr>
            <w:r>
              <w:t>region-shape</w:t>
            </w:r>
          </w:p>
        </w:tc>
        <w:tc>
          <w:tcPr>
            <w:tcW w:w="880" w:type="pct"/>
            <w:shd w:val="clear" w:color="auto" w:fill="auto"/>
          </w:tcPr>
          <w:p w14:paraId="2DF3F265" w14:textId="77777777" w:rsidR="00996E80" w:rsidRPr="00243764" w:rsidRDefault="00996E80" w:rsidP="001A579D">
            <w:pPr>
              <w:pStyle w:val="Tablebodytext"/>
              <w:jc w:val="center"/>
            </w:pPr>
            <w:r>
              <w:t>shape file</w:t>
            </w:r>
          </w:p>
        </w:tc>
        <w:tc>
          <w:tcPr>
            <w:tcW w:w="1041" w:type="pct"/>
            <w:shd w:val="clear" w:color="auto" w:fill="auto"/>
          </w:tcPr>
          <w:p w14:paraId="02A6CF15" w14:textId="77777777" w:rsidR="00996E80" w:rsidRPr="00243764" w:rsidRDefault="00996E80" w:rsidP="001A579D">
            <w:pPr>
              <w:pStyle w:val="Tablebodytext"/>
              <w:jc w:val="center"/>
            </w:pPr>
            <w:r>
              <w:t>Project specific</w:t>
            </w:r>
          </w:p>
        </w:tc>
        <w:tc>
          <w:tcPr>
            <w:tcW w:w="1613" w:type="pct"/>
            <w:shd w:val="clear" w:color="auto" w:fill="auto"/>
          </w:tcPr>
          <w:p w14:paraId="5463098E" w14:textId="555AEF54" w:rsidR="00996E80" w:rsidRDefault="0072754D" w:rsidP="001A579D">
            <w:pPr>
              <w:pStyle w:val="Tablebodytext"/>
              <w:jc w:val="center"/>
            </w:pPr>
            <w:r>
              <w:t>–</w:t>
            </w:r>
          </w:p>
        </w:tc>
      </w:tr>
      <w:tr w:rsidR="00996E80" w:rsidRPr="00243764" w14:paraId="52158851" w14:textId="77777777" w:rsidTr="00591190">
        <w:trPr>
          <w:trHeight w:val="20"/>
        </w:trPr>
        <w:tc>
          <w:tcPr>
            <w:tcW w:w="1466" w:type="pct"/>
            <w:shd w:val="clear" w:color="auto" w:fill="auto"/>
          </w:tcPr>
          <w:p w14:paraId="215403CC" w14:textId="1C9C4C6C" w:rsidR="00996E80" w:rsidRPr="005C653E" w:rsidRDefault="00996E80" w:rsidP="00591190">
            <w:pPr>
              <w:pStyle w:val="Tablebodytext"/>
              <w:rPr>
                <w:b/>
                <w:i/>
              </w:rPr>
            </w:pPr>
            <w:r w:rsidRPr="005C653E">
              <w:rPr>
                <w:b/>
                <w:i/>
              </w:rPr>
              <w:t xml:space="preserve">Fox </w:t>
            </w:r>
            <w:r w:rsidR="0072754D">
              <w:rPr>
                <w:b/>
                <w:i/>
              </w:rPr>
              <w:t>p</w:t>
            </w:r>
            <w:r w:rsidRPr="005C653E">
              <w:rPr>
                <w:b/>
                <w:i/>
              </w:rPr>
              <w:t>arameters</w:t>
            </w:r>
          </w:p>
        </w:tc>
        <w:tc>
          <w:tcPr>
            <w:tcW w:w="880" w:type="pct"/>
            <w:shd w:val="clear" w:color="auto" w:fill="auto"/>
          </w:tcPr>
          <w:p w14:paraId="2F2261AE" w14:textId="77777777" w:rsidR="00996E80" w:rsidRPr="00243764" w:rsidRDefault="00996E80" w:rsidP="001A579D">
            <w:pPr>
              <w:pStyle w:val="Tablebodytext"/>
              <w:jc w:val="center"/>
            </w:pPr>
          </w:p>
        </w:tc>
        <w:tc>
          <w:tcPr>
            <w:tcW w:w="1041" w:type="pct"/>
            <w:shd w:val="clear" w:color="auto" w:fill="auto"/>
          </w:tcPr>
          <w:p w14:paraId="550A2F5E" w14:textId="77777777" w:rsidR="00996E80" w:rsidRPr="00243764" w:rsidRDefault="00996E80" w:rsidP="001A579D">
            <w:pPr>
              <w:pStyle w:val="Tablebodytext"/>
              <w:jc w:val="center"/>
            </w:pPr>
          </w:p>
        </w:tc>
        <w:tc>
          <w:tcPr>
            <w:tcW w:w="1613" w:type="pct"/>
            <w:shd w:val="clear" w:color="auto" w:fill="auto"/>
          </w:tcPr>
          <w:p w14:paraId="02C81D37" w14:textId="77777777" w:rsidR="00996E80" w:rsidRPr="00243764" w:rsidRDefault="00996E80" w:rsidP="001A579D">
            <w:pPr>
              <w:pStyle w:val="Tablebodytext"/>
              <w:jc w:val="center"/>
            </w:pPr>
          </w:p>
        </w:tc>
      </w:tr>
      <w:tr w:rsidR="00996E80" w:rsidRPr="00243764" w14:paraId="581CC743" w14:textId="77777777" w:rsidTr="00591190">
        <w:trPr>
          <w:trHeight w:val="20"/>
        </w:trPr>
        <w:tc>
          <w:tcPr>
            <w:tcW w:w="1466" w:type="pct"/>
            <w:shd w:val="clear" w:color="auto" w:fill="auto"/>
          </w:tcPr>
          <w:p w14:paraId="1F1B7441" w14:textId="77777777" w:rsidR="00996E80" w:rsidRPr="00243764" w:rsidRDefault="00996E80" w:rsidP="00591190">
            <w:pPr>
              <w:pStyle w:val="Tablebodytext"/>
            </w:pPr>
            <w:r>
              <w:t>initial-fox-density</w:t>
            </w:r>
          </w:p>
        </w:tc>
        <w:tc>
          <w:tcPr>
            <w:tcW w:w="880" w:type="pct"/>
            <w:shd w:val="clear" w:color="auto" w:fill="auto"/>
          </w:tcPr>
          <w:p w14:paraId="7B47B082" w14:textId="332C9C15" w:rsidR="00996E80" w:rsidRPr="00243764" w:rsidRDefault="00996E80" w:rsidP="001A579D">
            <w:pPr>
              <w:pStyle w:val="Tablebodytext"/>
              <w:jc w:val="center"/>
            </w:pPr>
            <w:r>
              <w:t xml:space="preserve">no. </w:t>
            </w:r>
            <w:r w:rsidR="0072754D">
              <w:t xml:space="preserve">per </w:t>
            </w:r>
            <w:r>
              <w:t>km</w:t>
            </w:r>
            <w:r w:rsidRPr="005C653E">
              <w:rPr>
                <w:vertAlign w:val="superscript"/>
              </w:rPr>
              <w:t>2</w:t>
            </w:r>
          </w:p>
        </w:tc>
        <w:tc>
          <w:tcPr>
            <w:tcW w:w="1041" w:type="pct"/>
            <w:shd w:val="clear" w:color="auto" w:fill="auto"/>
          </w:tcPr>
          <w:p w14:paraId="084B75B3" w14:textId="77777777" w:rsidR="00996E80" w:rsidRPr="00243764" w:rsidRDefault="00996E80" w:rsidP="001A579D">
            <w:pPr>
              <w:pStyle w:val="Tablebodytext"/>
              <w:jc w:val="center"/>
            </w:pPr>
            <w:r>
              <w:t>2.2</w:t>
            </w:r>
          </w:p>
        </w:tc>
        <w:tc>
          <w:tcPr>
            <w:tcW w:w="1613" w:type="pct"/>
            <w:shd w:val="clear" w:color="auto" w:fill="auto"/>
          </w:tcPr>
          <w:p w14:paraId="51EEFAEA" w14:textId="77777777" w:rsidR="00996E80" w:rsidRPr="00CB0FC8" w:rsidRDefault="00996E80" w:rsidP="001A579D">
            <w:pPr>
              <w:pStyle w:val="Tablebodytext"/>
              <w:jc w:val="center"/>
              <w:rPr>
                <w:vertAlign w:val="superscript"/>
              </w:rPr>
            </w:pPr>
            <w:r w:rsidRPr="00CB0FC8">
              <w:rPr>
                <w:vertAlign w:val="superscript"/>
              </w:rPr>
              <w:t>†</w:t>
            </w:r>
          </w:p>
        </w:tc>
      </w:tr>
      <w:tr w:rsidR="00996E80" w:rsidRPr="00243764" w14:paraId="4EAA79E5" w14:textId="77777777" w:rsidTr="00591190">
        <w:trPr>
          <w:trHeight w:val="20"/>
        </w:trPr>
        <w:tc>
          <w:tcPr>
            <w:tcW w:w="1466" w:type="pct"/>
            <w:shd w:val="clear" w:color="auto" w:fill="auto"/>
          </w:tcPr>
          <w:p w14:paraId="63153087" w14:textId="77777777" w:rsidR="00996E80" w:rsidRPr="00243764" w:rsidRDefault="00996E80" w:rsidP="00591190">
            <w:pPr>
              <w:pStyle w:val="Tablebodytext"/>
            </w:pPr>
            <w:r>
              <w:t>range-calculation</w:t>
            </w:r>
          </w:p>
        </w:tc>
        <w:tc>
          <w:tcPr>
            <w:tcW w:w="880" w:type="pct"/>
            <w:shd w:val="clear" w:color="auto" w:fill="auto"/>
          </w:tcPr>
          <w:p w14:paraId="3EF3870E" w14:textId="516CAB18" w:rsidR="00996E80" w:rsidRPr="00243764" w:rsidRDefault="0072754D" w:rsidP="001A579D">
            <w:pPr>
              <w:pStyle w:val="Tablebodytext"/>
              <w:jc w:val="center"/>
            </w:pPr>
            <w:r>
              <w:t>–</w:t>
            </w:r>
          </w:p>
        </w:tc>
        <w:tc>
          <w:tcPr>
            <w:tcW w:w="1041" w:type="pct"/>
            <w:shd w:val="clear" w:color="auto" w:fill="auto"/>
          </w:tcPr>
          <w:p w14:paraId="1F910006" w14:textId="77777777" w:rsidR="00996E80" w:rsidRPr="00243764" w:rsidRDefault="00996E80" w:rsidP="001A579D">
            <w:pPr>
              <w:pStyle w:val="Tablebodytext"/>
              <w:jc w:val="center"/>
            </w:pPr>
            <w:r>
              <w:t>“1 kernel, 1 mean”</w:t>
            </w:r>
          </w:p>
        </w:tc>
        <w:tc>
          <w:tcPr>
            <w:tcW w:w="1613" w:type="pct"/>
            <w:shd w:val="clear" w:color="auto" w:fill="auto"/>
          </w:tcPr>
          <w:p w14:paraId="18BABB27" w14:textId="50EC8CE9" w:rsidR="00996E80" w:rsidRPr="00243764" w:rsidRDefault="0072754D" w:rsidP="001A579D">
            <w:pPr>
              <w:pStyle w:val="Tablebodytext"/>
              <w:jc w:val="center"/>
            </w:pPr>
            <w:r>
              <w:t>–</w:t>
            </w:r>
          </w:p>
        </w:tc>
      </w:tr>
      <w:tr w:rsidR="00996E80" w:rsidRPr="00243764" w14:paraId="3EAE7896" w14:textId="77777777" w:rsidTr="00591190">
        <w:trPr>
          <w:trHeight w:val="20"/>
        </w:trPr>
        <w:tc>
          <w:tcPr>
            <w:tcW w:w="1466" w:type="pct"/>
            <w:shd w:val="clear" w:color="auto" w:fill="auto"/>
          </w:tcPr>
          <w:p w14:paraId="7D131EE7" w14:textId="77777777" w:rsidR="00996E80" w:rsidRPr="00243764" w:rsidRDefault="00996E80" w:rsidP="00591190">
            <w:pPr>
              <w:pStyle w:val="Tablebodytext"/>
            </w:pPr>
            <w:r>
              <w:t>home-range-area</w:t>
            </w:r>
          </w:p>
        </w:tc>
        <w:tc>
          <w:tcPr>
            <w:tcW w:w="880" w:type="pct"/>
            <w:shd w:val="clear" w:color="auto" w:fill="auto"/>
          </w:tcPr>
          <w:p w14:paraId="61958684" w14:textId="77777777" w:rsidR="00996E80" w:rsidRPr="00243764" w:rsidRDefault="00996E80" w:rsidP="001A579D">
            <w:pPr>
              <w:pStyle w:val="Tablebodytext"/>
              <w:jc w:val="center"/>
            </w:pPr>
            <w:r>
              <w:t>km²</w:t>
            </w:r>
          </w:p>
        </w:tc>
        <w:tc>
          <w:tcPr>
            <w:tcW w:w="1041" w:type="pct"/>
            <w:shd w:val="clear" w:color="auto" w:fill="auto"/>
          </w:tcPr>
          <w:p w14:paraId="405666DF" w14:textId="77777777" w:rsidR="00996E80" w:rsidRPr="00243764" w:rsidRDefault="00996E80" w:rsidP="001A579D">
            <w:pPr>
              <w:pStyle w:val="Tablebodytext"/>
              <w:jc w:val="center"/>
            </w:pPr>
            <w:r>
              <w:t>2.14</w:t>
            </w:r>
          </w:p>
        </w:tc>
        <w:tc>
          <w:tcPr>
            <w:tcW w:w="1613" w:type="pct"/>
            <w:shd w:val="clear" w:color="auto" w:fill="auto"/>
          </w:tcPr>
          <w:p w14:paraId="4DB54896" w14:textId="77777777" w:rsidR="00996E80" w:rsidRPr="00243764" w:rsidRDefault="00996E80" w:rsidP="001A579D">
            <w:pPr>
              <w:pStyle w:val="Tablebodytext"/>
              <w:jc w:val="center"/>
            </w:pPr>
            <w:r w:rsidRPr="00DD68C6">
              <w:rPr>
                <w:noProof/>
              </w:rPr>
              <w:t>(Hradsky et al. 2017)</w:t>
            </w:r>
          </w:p>
        </w:tc>
      </w:tr>
      <w:tr w:rsidR="00996E80" w:rsidRPr="00243764" w14:paraId="7B006A5F" w14:textId="77777777" w:rsidTr="00591190">
        <w:trPr>
          <w:trHeight w:val="20"/>
        </w:trPr>
        <w:tc>
          <w:tcPr>
            <w:tcW w:w="1466" w:type="pct"/>
            <w:shd w:val="clear" w:color="auto" w:fill="auto"/>
          </w:tcPr>
          <w:p w14:paraId="4654E104" w14:textId="77777777" w:rsidR="00996E80" w:rsidRPr="00243764" w:rsidRDefault="00996E80" w:rsidP="00591190">
            <w:pPr>
              <w:pStyle w:val="Tablebodytext"/>
            </w:pPr>
            <w:r>
              <w:t>kernel-percent</w:t>
            </w:r>
          </w:p>
        </w:tc>
        <w:tc>
          <w:tcPr>
            <w:tcW w:w="880" w:type="pct"/>
            <w:shd w:val="clear" w:color="auto" w:fill="auto"/>
          </w:tcPr>
          <w:p w14:paraId="41493E14" w14:textId="77777777" w:rsidR="00996E80" w:rsidRPr="00243764" w:rsidRDefault="00996E80" w:rsidP="001A579D">
            <w:pPr>
              <w:pStyle w:val="Tablebodytext"/>
              <w:jc w:val="center"/>
            </w:pPr>
            <w:r>
              <w:t>%</w:t>
            </w:r>
          </w:p>
        </w:tc>
        <w:tc>
          <w:tcPr>
            <w:tcW w:w="1041" w:type="pct"/>
            <w:shd w:val="clear" w:color="auto" w:fill="auto"/>
          </w:tcPr>
          <w:p w14:paraId="31DF6720" w14:textId="77777777" w:rsidR="00996E80" w:rsidRPr="00243764" w:rsidRDefault="00996E80" w:rsidP="001A579D">
            <w:pPr>
              <w:pStyle w:val="Tablebodytext"/>
              <w:jc w:val="center"/>
            </w:pPr>
            <w:r>
              <w:t>95</w:t>
            </w:r>
          </w:p>
        </w:tc>
        <w:tc>
          <w:tcPr>
            <w:tcW w:w="1613" w:type="pct"/>
            <w:shd w:val="clear" w:color="auto" w:fill="auto"/>
          </w:tcPr>
          <w:p w14:paraId="6283F2A4" w14:textId="1DE6B4A4" w:rsidR="00996E80" w:rsidRPr="00243764" w:rsidRDefault="0072754D" w:rsidP="001A579D">
            <w:pPr>
              <w:pStyle w:val="Tablebodytext"/>
              <w:jc w:val="center"/>
            </w:pPr>
            <w:r>
              <w:t>–</w:t>
            </w:r>
          </w:p>
        </w:tc>
      </w:tr>
      <w:tr w:rsidR="00996E80" w:rsidRPr="00243764" w14:paraId="22FBA657" w14:textId="77777777" w:rsidTr="00591190">
        <w:trPr>
          <w:trHeight w:val="20"/>
        </w:trPr>
        <w:tc>
          <w:tcPr>
            <w:tcW w:w="1466" w:type="pct"/>
            <w:shd w:val="clear" w:color="auto" w:fill="auto"/>
          </w:tcPr>
          <w:p w14:paraId="59FDB4D2" w14:textId="77777777" w:rsidR="00996E80" w:rsidRPr="00243764" w:rsidRDefault="00996E80" w:rsidP="00591190">
            <w:pPr>
              <w:pStyle w:val="Tablebodytext"/>
            </w:pPr>
            <w:r>
              <w:t>fox-mortality</w:t>
            </w:r>
          </w:p>
        </w:tc>
        <w:tc>
          <w:tcPr>
            <w:tcW w:w="880" w:type="pct"/>
            <w:shd w:val="clear" w:color="auto" w:fill="auto"/>
          </w:tcPr>
          <w:p w14:paraId="750ED54C" w14:textId="36ACC3EE" w:rsidR="00996E80" w:rsidRPr="00243764" w:rsidRDefault="0072754D" w:rsidP="001A579D">
            <w:pPr>
              <w:pStyle w:val="Tablebodytext"/>
              <w:jc w:val="center"/>
            </w:pPr>
            <w:r>
              <w:t>–</w:t>
            </w:r>
          </w:p>
        </w:tc>
        <w:tc>
          <w:tcPr>
            <w:tcW w:w="1041" w:type="pct"/>
            <w:shd w:val="clear" w:color="auto" w:fill="auto"/>
          </w:tcPr>
          <w:p w14:paraId="5519ABDC" w14:textId="77777777" w:rsidR="00996E80" w:rsidRPr="00243764" w:rsidRDefault="00996E80" w:rsidP="001A579D">
            <w:pPr>
              <w:pStyle w:val="Tablebodytext"/>
              <w:jc w:val="center"/>
            </w:pPr>
            <w:r>
              <w:t>“on”</w:t>
            </w:r>
          </w:p>
        </w:tc>
        <w:tc>
          <w:tcPr>
            <w:tcW w:w="1613" w:type="pct"/>
            <w:shd w:val="clear" w:color="auto" w:fill="auto"/>
          </w:tcPr>
          <w:p w14:paraId="54E2FC73" w14:textId="1CE55ED3" w:rsidR="00996E80" w:rsidRPr="00243764" w:rsidRDefault="0072754D" w:rsidP="001A579D">
            <w:pPr>
              <w:pStyle w:val="Tablebodytext"/>
              <w:jc w:val="center"/>
            </w:pPr>
            <w:r>
              <w:t>–</w:t>
            </w:r>
          </w:p>
        </w:tc>
      </w:tr>
      <w:tr w:rsidR="00996E80" w:rsidRPr="006A33FF" w14:paraId="538F1362" w14:textId="77777777" w:rsidTr="00591190">
        <w:trPr>
          <w:trHeight w:val="20"/>
        </w:trPr>
        <w:tc>
          <w:tcPr>
            <w:tcW w:w="1466" w:type="pct"/>
            <w:shd w:val="clear" w:color="auto" w:fill="auto"/>
          </w:tcPr>
          <w:p w14:paraId="2B2913ED" w14:textId="77777777" w:rsidR="00996E80" w:rsidRPr="00243764" w:rsidRDefault="00996E80" w:rsidP="00591190">
            <w:pPr>
              <w:pStyle w:val="Tablebodytext"/>
            </w:pPr>
            <w:r>
              <w:t>less1y-survival</w:t>
            </w:r>
          </w:p>
        </w:tc>
        <w:tc>
          <w:tcPr>
            <w:tcW w:w="880" w:type="pct"/>
            <w:shd w:val="clear" w:color="auto" w:fill="auto"/>
          </w:tcPr>
          <w:p w14:paraId="61EE270A" w14:textId="77777777" w:rsidR="00996E80" w:rsidRPr="006A33FF" w:rsidRDefault="00996E80" w:rsidP="001A579D">
            <w:pPr>
              <w:pStyle w:val="Tablebodytext"/>
              <w:jc w:val="center"/>
            </w:pPr>
            <w:r w:rsidRPr="006A33FF">
              <w:t>proportion</w:t>
            </w:r>
          </w:p>
        </w:tc>
        <w:tc>
          <w:tcPr>
            <w:tcW w:w="1041" w:type="pct"/>
            <w:shd w:val="clear" w:color="auto" w:fill="auto"/>
          </w:tcPr>
          <w:p w14:paraId="085C9077" w14:textId="77777777" w:rsidR="00996E80" w:rsidRPr="006A33FF" w:rsidRDefault="00996E80" w:rsidP="001A579D">
            <w:pPr>
              <w:pStyle w:val="Tablebodytext"/>
              <w:jc w:val="center"/>
            </w:pPr>
            <w:r>
              <w:t>0.39</w:t>
            </w:r>
          </w:p>
        </w:tc>
        <w:tc>
          <w:tcPr>
            <w:tcW w:w="1613" w:type="pct"/>
            <w:shd w:val="clear" w:color="auto" w:fill="auto"/>
          </w:tcPr>
          <w:p w14:paraId="621ED2EF" w14:textId="77777777" w:rsidR="00996E80" w:rsidRPr="006A33FF" w:rsidRDefault="00996E80" w:rsidP="001A579D">
            <w:pPr>
              <w:pStyle w:val="Tablebodytext"/>
              <w:jc w:val="center"/>
            </w:pPr>
            <w:r w:rsidRPr="00DD68C6">
              <w:rPr>
                <w:noProof/>
              </w:rPr>
              <w:t>(Devenish-Nelson et al. 2013)</w:t>
            </w:r>
          </w:p>
        </w:tc>
      </w:tr>
      <w:tr w:rsidR="00996E80" w:rsidRPr="006A33FF" w14:paraId="1DBA35C6" w14:textId="77777777" w:rsidTr="00591190">
        <w:trPr>
          <w:trHeight w:val="20"/>
        </w:trPr>
        <w:tc>
          <w:tcPr>
            <w:tcW w:w="1466" w:type="pct"/>
            <w:shd w:val="clear" w:color="auto" w:fill="auto"/>
          </w:tcPr>
          <w:p w14:paraId="32E77A68" w14:textId="77777777" w:rsidR="00996E80" w:rsidRPr="00243764" w:rsidRDefault="00996E80" w:rsidP="00591190">
            <w:pPr>
              <w:pStyle w:val="Tablebodytext"/>
            </w:pPr>
            <w:r>
              <w:t>from1yto2y-survival</w:t>
            </w:r>
          </w:p>
        </w:tc>
        <w:tc>
          <w:tcPr>
            <w:tcW w:w="880" w:type="pct"/>
            <w:shd w:val="clear" w:color="auto" w:fill="auto"/>
          </w:tcPr>
          <w:p w14:paraId="754FBF85" w14:textId="77777777" w:rsidR="00996E80" w:rsidRPr="006A33FF" w:rsidRDefault="00996E80" w:rsidP="001A579D">
            <w:pPr>
              <w:pStyle w:val="Tablebodytext"/>
              <w:jc w:val="center"/>
            </w:pPr>
            <w:r w:rsidRPr="006A33FF">
              <w:t>proportion</w:t>
            </w:r>
          </w:p>
        </w:tc>
        <w:tc>
          <w:tcPr>
            <w:tcW w:w="1041" w:type="pct"/>
            <w:shd w:val="clear" w:color="auto" w:fill="auto"/>
          </w:tcPr>
          <w:p w14:paraId="0F73460F" w14:textId="77777777" w:rsidR="00996E80" w:rsidRPr="006A33FF" w:rsidRDefault="00996E80" w:rsidP="001A579D">
            <w:pPr>
              <w:pStyle w:val="Tablebodytext"/>
              <w:jc w:val="center"/>
            </w:pPr>
            <w:r>
              <w:t>0.65</w:t>
            </w:r>
          </w:p>
        </w:tc>
        <w:tc>
          <w:tcPr>
            <w:tcW w:w="1613" w:type="pct"/>
            <w:shd w:val="clear" w:color="auto" w:fill="auto"/>
          </w:tcPr>
          <w:p w14:paraId="545360ED" w14:textId="77777777" w:rsidR="00996E80" w:rsidRPr="006A33FF" w:rsidRDefault="00996E80" w:rsidP="001A579D">
            <w:pPr>
              <w:pStyle w:val="Tablebodytext"/>
              <w:jc w:val="center"/>
            </w:pPr>
            <w:r w:rsidRPr="00DD68C6">
              <w:rPr>
                <w:noProof/>
              </w:rPr>
              <w:t>(Devenish-Nelson et al. 2013)</w:t>
            </w:r>
          </w:p>
        </w:tc>
      </w:tr>
      <w:tr w:rsidR="00996E80" w:rsidRPr="006A33FF" w14:paraId="5DD90F63" w14:textId="77777777" w:rsidTr="00591190">
        <w:trPr>
          <w:trHeight w:val="20"/>
        </w:trPr>
        <w:tc>
          <w:tcPr>
            <w:tcW w:w="1466" w:type="pct"/>
            <w:shd w:val="clear" w:color="auto" w:fill="auto"/>
          </w:tcPr>
          <w:p w14:paraId="0BAD9FF6" w14:textId="77777777" w:rsidR="00996E80" w:rsidRPr="00243764" w:rsidRDefault="00996E80" w:rsidP="00591190">
            <w:pPr>
              <w:pStyle w:val="Tablebodytext"/>
            </w:pPr>
            <w:r>
              <w:t>from2yto3y-survival</w:t>
            </w:r>
          </w:p>
        </w:tc>
        <w:tc>
          <w:tcPr>
            <w:tcW w:w="880" w:type="pct"/>
            <w:shd w:val="clear" w:color="auto" w:fill="auto"/>
          </w:tcPr>
          <w:p w14:paraId="1EDE483B" w14:textId="77777777" w:rsidR="00996E80" w:rsidRPr="006A33FF" w:rsidRDefault="00996E80" w:rsidP="001A579D">
            <w:pPr>
              <w:pStyle w:val="Tablebodytext"/>
              <w:jc w:val="center"/>
            </w:pPr>
            <w:r w:rsidRPr="006A33FF">
              <w:t>proportion</w:t>
            </w:r>
          </w:p>
        </w:tc>
        <w:tc>
          <w:tcPr>
            <w:tcW w:w="1041" w:type="pct"/>
            <w:shd w:val="clear" w:color="auto" w:fill="auto"/>
          </w:tcPr>
          <w:p w14:paraId="5085CB2F" w14:textId="77777777" w:rsidR="00996E80" w:rsidRPr="006A33FF" w:rsidRDefault="00996E80" w:rsidP="001A579D">
            <w:pPr>
              <w:pStyle w:val="Tablebodytext"/>
              <w:jc w:val="center"/>
            </w:pPr>
            <w:r>
              <w:t>0.92</w:t>
            </w:r>
          </w:p>
        </w:tc>
        <w:tc>
          <w:tcPr>
            <w:tcW w:w="1613" w:type="pct"/>
            <w:shd w:val="clear" w:color="auto" w:fill="auto"/>
          </w:tcPr>
          <w:p w14:paraId="37D0BC6A" w14:textId="77777777" w:rsidR="00996E80" w:rsidRPr="006A33FF" w:rsidRDefault="00996E80" w:rsidP="001A579D">
            <w:pPr>
              <w:pStyle w:val="Tablebodytext"/>
              <w:jc w:val="center"/>
            </w:pPr>
            <w:r w:rsidRPr="00DD68C6">
              <w:rPr>
                <w:noProof/>
              </w:rPr>
              <w:t>(Devenish-Nelson et al. 2013)</w:t>
            </w:r>
          </w:p>
        </w:tc>
      </w:tr>
      <w:tr w:rsidR="00996E80" w:rsidRPr="006A33FF" w14:paraId="6ABB06A5" w14:textId="77777777" w:rsidTr="00591190">
        <w:trPr>
          <w:trHeight w:val="20"/>
        </w:trPr>
        <w:tc>
          <w:tcPr>
            <w:tcW w:w="1466" w:type="pct"/>
            <w:shd w:val="clear" w:color="auto" w:fill="auto"/>
          </w:tcPr>
          <w:p w14:paraId="6B3043D8" w14:textId="77777777" w:rsidR="00996E80" w:rsidRPr="006A33FF" w:rsidRDefault="00996E80" w:rsidP="00591190">
            <w:pPr>
              <w:pStyle w:val="Tablebodytext"/>
            </w:pPr>
            <w:r w:rsidRPr="006A33FF">
              <w:t>more3y-survival</w:t>
            </w:r>
          </w:p>
        </w:tc>
        <w:tc>
          <w:tcPr>
            <w:tcW w:w="880" w:type="pct"/>
            <w:shd w:val="clear" w:color="auto" w:fill="auto"/>
          </w:tcPr>
          <w:p w14:paraId="35A7B17A" w14:textId="77777777" w:rsidR="00996E80" w:rsidRPr="006A33FF" w:rsidRDefault="00996E80" w:rsidP="001A579D">
            <w:pPr>
              <w:pStyle w:val="Tablebodytext"/>
              <w:jc w:val="center"/>
            </w:pPr>
            <w:r w:rsidRPr="006A33FF">
              <w:t>proportion</w:t>
            </w:r>
          </w:p>
        </w:tc>
        <w:tc>
          <w:tcPr>
            <w:tcW w:w="1041" w:type="pct"/>
            <w:shd w:val="clear" w:color="auto" w:fill="auto"/>
          </w:tcPr>
          <w:p w14:paraId="7D506078" w14:textId="77777777" w:rsidR="00996E80" w:rsidRPr="006A33FF" w:rsidRDefault="00996E80" w:rsidP="001A579D">
            <w:pPr>
              <w:pStyle w:val="Tablebodytext"/>
              <w:jc w:val="center"/>
            </w:pPr>
            <w:r>
              <w:t>0.18</w:t>
            </w:r>
          </w:p>
        </w:tc>
        <w:tc>
          <w:tcPr>
            <w:tcW w:w="1613" w:type="pct"/>
            <w:shd w:val="clear" w:color="auto" w:fill="auto"/>
          </w:tcPr>
          <w:p w14:paraId="0F91E2EB" w14:textId="77777777" w:rsidR="00996E80" w:rsidRPr="006A33FF" w:rsidRDefault="00996E80" w:rsidP="001A579D">
            <w:pPr>
              <w:pStyle w:val="Tablebodytext"/>
              <w:jc w:val="center"/>
            </w:pPr>
            <w:r w:rsidRPr="00DD68C6">
              <w:rPr>
                <w:noProof/>
              </w:rPr>
              <w:t>(Devenish-Nelson et al. 2013)</w:t>
            </w:r>
          </w:p>
        </w:tc>
      </w:tr>
      <w:tr w:rsidR="00996E80" w:rsidRPr="006A33FF" w14:paraId="322313A8" w14:textId="77777777" w:rsidTr="00591190">
        <w:trPr>
          <w:trHeight w:val="20"/>
        </w:trPr>
        <w:tc>
          <w:tcPr>
            <w:tcW w:w="1466" w:type="pct"/>
            <w:shd w:val="clear" w:color="auto" w:fill="auto"/>
          </w:tcPr>
          <w:p w14:paraId="23FAC767" w14:textId="77777777" w:rsidR="00996E80" w:rsidRPr="00243764" w:rsidRDefault="00996E80" w:rsidP="00591190">
            <w:pPr>
              <w:pStyle w:val="Tablebodytext"/>
            </w:pPr>
            <w:r>
              <w:t>cub-birth-season</w:t>
            </w:r>
          </w:p>
        </w:tc>
        <w:tc>
          <w:tcPr>
            <w:tcW w:w="880" w:type="pct"/>
            <w:shd w:val="clear" w:color="auto" w:fill="auto"/>
          </w:tcPr>
          <w:p w14:paraId="66C07DA0" w14:textId="77777777" w:rsidR="00996E80" w:rsidRPr="006A33FF" w:rsidRDefault="00996E80" w:rsidP="001A579D">
            <w:pPr>
              <w:pStyle w:val="Tablebodytext"/>
              <w:jc w:val="center"/>
            </w:pPr>
            <w:r w:rsidRPr="006A33FF">
              <w:t>week of year</w:t>
            </w:r>
          </w:p>
        </w:tc>
        <w:tc>
          <w:tcPr>
            <w:tcW w:w="1041" w:type="pct"/>
            <w:shd w:val="clear" w:color="auto" w:fill="auto"/>
          </w:tcPr>
          <w:p w14:paraId="01A060B5" w14:textId="77777777" w:rsidR="00996E80" w:rsidRPr="006A33FF" w:rsidRDefault="00996E80" w:rsidP="001A579D">
            <w:pPr>
              <w:pStyle w:val="Tablebodytext"/>
              <w:jc w:val="center"/>
            </w:pPr>
            <w:r>
              <w:t>37 (occurs in September)</w:t>
            </w:r>
          </w:p>
        </w:tc>
        <w:tc>
          <w:tcPr>
            <w:tcW w:w="1613" w:type="pct"/>
            <w:shd w:val="clear" w:color="auto" w:fill="auto"/>
          </w:tcPr>
          <w:p w14:paraId="00AAC3B8" w14:textId="0D75E5A3" w:rsidR="00996E80" w:rsidRPr="006A33FF" w:rsidRDefault="00996E80" w:rsidP="001A579D">
            <w:pPr>
              <w:pStyle w:val="Tablebodytext"/>
              <w:jc w:val="center"/>
            </w:pPr>
            <w:r w:rsidRPr="00DD68C6">
              <w:rPr>
                <w:noProof/>
              </w:rPr>
              <w:t>(McIntosh 1963; McIlroy</w:t>
            </w:r>
            <w:r w:rsidR="00705435">
              <w:rPr>
                <w:noProof/>
              </w:rPr>
              <w:t xml:space="preserve"> et al.</w:t>
            </w:r>
            <w:r w:rsidRPr="00DD68C6">
              <w:rPr>
                <w:noProof/>
              </w:rPr>
              <w:t xml:space="preserve"> 2001)</w:t>
            </w:r>
          </w:p>
        </w:tc>
      </w:tr>
      <w:tr w:rsidR="00996E80" w:rsidRPr="006A33FF" w14:paraId="5A878FE1" w14:textId="77777777" w:rsidTr="00591190">
        <w:trPr>
          <w:trHeight w:val="20"/>
        </w:trPr>
        <w:tc>
          <w:tcPr>
            <w:tcW w:w="1466" w:type="pct"/>
            <w:shd w:val="clear" w:color="auto" w:fill="auto"/>
          </w:tcPr>
          <w:p w14:paraId="06B5E0A6" w14:textId="77777777" w:rsidR="00996E80" w:rsidRPr="00243764" w:rsidRDefault="00996E80" w:rsidP="00591190">
            <w:pPr>
              <w:pStyle w:val="Tablebodytext"/>
            </w:pPr>
            <w:r>
              <w:t>number-of-cubs</w:t>
            </w:r>
          </w:p>
        </w:tc>
        <w:tc>
          <w:tcPr>
            <w:tcW w:w="880" w:type="pct"/>
            <w:shd w:val="clear" w:color="auto" w:fill="auto"/>
          </w:tcPr>
          <w:p w14:paraId="0A77E583" w14:textId="72DA4FE4" w:rsidR="00996E80" w:rsidRPr="006A33FF" w:rsidRDefault="00996E80" w:rsidP="001A579D">
            <w:pPr>
              <w:pStyle w:val="Tablebodytext"/>
              <w:jc w:val="center"/>
            </w:pPr>
            <w:r w:rsidRPr="006A33FF">
              <w:t xml:space="preserve">no. fox </w:t>
            </w:r>
            <w:r w:rsidR="0072754D">
              <w:t xml:space="preserve">per </w:t>
            </w:r>
            <w:r w:rsidRPr="006A33FF">
              <w:t>family</w:t>
            </w:r>
          </w:p>
        </w:tc>
        <w:tc>
          <w:tcPr>
            <w:tcW w:w="1041" w:type="pct"/>
            <w:shd w:val="clear" w:color="auto" w:fill="auto"/>
          </w:tcPr>
          <w:p w14:paraId="34AC79F7" w14:textId="77777777" w:rsidR="00996E80" w:rsidRPr="006A33FF" w:rsidRDefault="00996E80" w:rsidP="001A579D">
            <w:pPr>
              <w:pStyle w:val="Tablebodytext"/>
              <w:jc w:val="center"/>
            </w:pPr>
            <w:r>
              <w:t>3.74</w:t>
            </w:r>
          </w:p>
        </w:tc>
        <w:tc>
          <w:tcPr>
            <w:tcW w:w="1613" w:type="pct"/>
            <w:shd w:val="clear" w:color="auto" w:fill="auto"/>
          </w:tcPr>
          <w:p w14:paraId="57CFD0BC" w14:textId="176EA21D" w:rsidR="00996E80" w:rsidRPr="006A33FF" w:rsidRDefault="00996E80" w:rsidP="001A579D">
            <w:pPr>
              <w:pStyle w:val="Tablebodytext"/>
              <w:jc w:val="center"/>
            </w:pPr>
            <w:r w:rsidRPr="00DD68C6">
              <w:rPr>
                <w:noProof/>
              </w:rPr>
              <w:t>(McIlroy</w:t>
            </w:r>
            <w:r w:rsidR="00705435">
              <w:rPr>
                <w:noProof/>
              </w:rPr>
              <w:t xml:space="preserve"> et al.</w:t>
            </w:r>
            <w:r w:rsidRPr="00DD68C6">
              <w:rPr>
                <w:noProof/>
              </w:rPr>
              <w:t xml:space="preserve"> 2001)</w:t>
            </w:r>
          </w:p>
        </w:tc>
      </w:tr>
      <w:tr w:rsidR="00996E80" w:rsidRPr="006A33FF" w14:paraId="0D42690A" w14:textId="77777777" w:rsidTr="00591190">
        <w:trPr>
          <w:trHeight w:val="20"/>
        </w:trPr>
        <w:tc>
          <w:tcPr>
            <w:tcW w:w="1466" w:type="pct"/>
            <w:shd w:val="clear" w:color="auto" w:fill="auto"/>
          </w:tcPr>
          <w:p w14:paraId="1DA78926" w14:textId="77777777" w:rsidR="00996E80" w:rsidRPr="00243764" w:rsidRDefault="00996E80" w:rsidP="00591190">
            <w:pPr>
              <w:pStyle w:val="Tablebodytext"/>
            </w:pPr>
            <w:r>
              <w:t>proportion-cubs-female</w:t>
            </w:r>
          </w:p>
        </w:tc>
        <w:tc>
          <w:tcPr>
            <w:tcW w:w="880" w:type="pct"/>
            <w:shd w:val="clear" w:color="auto" w:fill="auto"/>
          </w:tcPr>
          <w:p w14:paraId="3F454B8D" w14:textId="77777777" w:rsidR="00996E80" w:rsidRPr="006A33FF" w:rsidRDefault="00996E80" w:rsidP="001A579D">
            <w:pPr>
              <w:pStyle w:val="Tablebodytext"/>
              <w:jc w:val="center"/>
            </w:pPr>
            <w:r w:rsidRPr="006A33FF">
              <w:t>proportion female</w:t>
            </w:r>
          </w:p>
        </w:tc>
        <w:tc>
          <w:tcPr>
            <w:tcW w:w="1041" w:type="pct"/>
            <w:shd w:val="clear" w:color="auto" w:fill="auto"/>
          </w:tcPr>
          <w:p w14:paraId="60702468" w14:textId="77777777" w:rsidR="00996E80" w:rsidRPr="00042D49" w:rsidRDefault="00996E80" w:rsidP="001A579D">
            <w:pPr>
              <w:pStyle w:val="Tablebodytext"/>
              <w:jc w:val="center"/>
            </w:pPr>
            <w:bookmarkStart w:id="193" w:name="_Toc21294351"/>
            <w:r w:rsidRPr="00042D49">
              <w:t>0.5</w:t>
            </w:r>
            <w:bookmarkEnd w:id="193"/>
          </w:p>
        </w:tc>
        <w:tc>
          <w:tcPr>
            <w:tcW w:w="1613" w:type="pct"/>
            <w:shd w:val="clear" w:color="auto" w:fill="auto"/>
          </w:tcPr>
          <w:p w14:paraId="49318EDC" w14:textId="76AB3A3C" w:rsidR="00996E80" w:rsidRPr="006A33FF" w:rsidRDefault="00996E80" w:rsidP="001A579D">
            <w:pPr>
              <w:pStyle w:val="Tablebodytext"/>
              <w:jc w:val="center"/>
            </w:pPr>
            <w:r w:rsidRPr="00DD68C6">
              <w:rPr>
                <w:noProof/>
              </w:rPr>
              <w:t>(McIntosh 1963; McIlroy</w:t>
            </w:r>
            <w:r w:rsidR="00705435">
              <w:rPr>
                <w:noProof/>
              </w:rPr>
              <w:t xml:space="preserve"> et al.</w:t>
            </w:r>
            <w:r w:rsidRPr="00DD68C6">
              <w:rPr>
                <w:noProof/>
              </w:rPr>
              <w:t xml:space="preserve"> 2001)</w:t>
            </w:r>
          </w:p>
        </w:tc>
      </w:tr>
      <w:tr w:rsidR="00996E80" w:rsidRPr="006A33FF" w14:paraId="405DA9F1" w14:textId="77777777" w:rsidTr="00591190">
        <w:trPr>
          <w:trHeight w:val="20"/>
        </w:trPr>
        <w:tc>
          <w:tcPr>
            <w:tcW w:w="1466" w:type="pct"/>
            <w:shd w:val="clear" w:color="auto" w:fill="auto"/>
          </w:tcPr>
          <w:p w14:paraId="47C45350" w14:textId="77777777" w:rsidR="00996E80" w:rsidRPr="006A33FF" w:rsidRDefault="00996E80" w:rsidP="00591190">
            <w:pPr>
              <w:pStyle w:val="Tablebodytext"/>
            </w:pPr>
            <w:r>
              <w:t>age-at-independence</w:t>
            </w:r>
          </w:p>
        </w:tc>
        <w:tc>
          <w:tcPr>
            <w:tcW w:w="880" w:type="pct"/>
            <w:shd w:val="clear" w:color="auto" w:fill="auto"/>
          </w:tcPr>
          <w:p w14:paraId="51BD041F" w14:textId="21E6170B" w:rsidR="00996E80" w:rsidRPr="006A33FF" w:rsidRDefault="0072754D" w:rsidP="001A579D">
            <w:pPr>
              <w:pStyle w:val="Tablebodytext"/>
              <w:jc w:val="center"/>
            </w:pPr>
            <w:r>
              <w:t>weeks</w:t>
            </w:r>
          </w:p>
        </w:tc>
        <w:tc>
          <w:tcPr>
            <w:tcW w:w="1041" w:type="pct"/>
            <w:shd w:val="clear" w:color="auto" w:fill="auto"/>
          </w:tcPr>
          <w:p w14:paraId="5B53EDDB" w14:textId="534667B6" w:rsidR="00996E80" w:rsidRPr="006A33FF" w:rsidRDefault="00996E80" w:rsidP="001A579D">
            <w:pPr>
              <w:pStyle w:val="Tablebodytext"/>
              <w:jc w:val="center"/>
            </w:pPr>
            <w:r>
              <w:t>12</w:t>
            </w:r>
          </w:p>
        </w:tc>
        <w:tc>
          <w:tcPr>
            <w:tcW w:w="1613" w:type="pct"/>
            <w:shd w:val="clear" w:color="auto" w:fill="auto"/>
          </w:tcPr>
          <w:p w14:paraId="3DD8C72C" w14:textId="77777777" w:rsidR="00996E80" w:rsidRPr="006A33FF" w:rsidRDefault="00996E80" w:rsidP="001A579D">
            <w:pPr>
              <w:pStyle w:val="Tablebodytext"/>
              <w:jc w:val="center"/>
            </w:pPr>
            <w:r w:rsidRPr="00700F91">
              <w:rPr>
                <w:noProof/>
              </w:rPr>
              <w:t>(Baker et al. 1998)</w:t>
            </w:r>
          </w:p>
        </w:tc>
      </w:tr>
      <w:tr w:rsidR="00996E80" w:rsidRPr="006A33FF" w14:paraId="708EDBEB" w14:textId="77777777" w:rsidTr="00591190">
        <w:trPr>
          <w:trHeight w:val="20"/>
        </w:trPr>
        <w:tc>
          <w:tcPr>
            <w:tcW w:w="1466" w:type="pct"/>
            <w:shd w:val="clear" w:color="auto" w:fill="auto"/>
          </w:tcPr>
          <w:p w14:paraId="644D5CEA" w14:textId="77777777" w:rsidR="00996E80" w:rsidRPr="00243764" w:rsidRDefault="00996E80" w:rsidP="00591190">
            <w:pPr>
              <w:pStyle w:val="Tablebodytext"/>
            </w:pPr>
            <w:r>
              <w:t>dispersal-season-begins</w:t>
            </w:r>
          </w:p>
        </w:tc>
        <w:tc>
          <w:tcPr>
            <w:tcW w:w="880" w:type="pct"/>
            <w:shd w:val="clear" w:color="auto" w:fill="auto"/>
          </w:tcPr>
          <w:p w14:paraId="06F25919" w14:textId="77777777" w:rsidR="00996E80" w:rsidRPr="006A33FF" w:rsidRDefault="00996E80" w:rsidP="001A579D">
            <w:pPr>
              <w:pStyle w:val="Tablebodytext"/>
              <w:jc w:val="center"/>
            </w:pPr>
            <w:r>
              <w:t>week of year</w:t>
            </w:r>
          </w:p>
        </w:tc>
        <w:tc>
          <w:tcPr>
            <w:tcW w:w="1041" w:type="pct"/>
            <w:shd w:val="clear" w:color="auto" w:fill="auto"/>
          </w:tcPr>
          <w:p w14:paraId="1A50D0A0" w14:textId="77777777" w:rsidR="00996E80" w:rsidRPr="006A33FF" w:rsidRDefault="00996E80" w:rsidP="001A579D">
            <w:pPr>
              <w:pStyle w:val="Tablebodytext"/>
              <w:jc w:val="center"/>
            </w:pPr>
            <w:r>
              <w:t>9 (occurs in March)</w:t>
            </w:r>
          </w:p>
        </w:tc>
        <w:tc>
          <w:tcPr>
            <w:tcW w:w="1613" w:type="pct"/>
            <w:shd w:val="clear" w:color="auto" w:fill="auto"/>
          </w:tcPr>
          <w:p w14:paraId="29605AF9" w14:textId="77777777" w:rsidR="00996E80" w:rsidRPr="006A33FF" w:rsidRDefault="00996E80" w:rsidP="001A579D">
            <w:pPr>
              <w:pStyle w:val="Tablebodytext"/>
              <w:jc w:val="center"/>
            </w:pPr>
            <w:r w:rsidRPr="00700F91">
              <w:rPr>
                <w:noProof/>
              </w:rPr>
              <w:t>(Pech et al. 1992)</w:t>
            </w:r>
          </w:p>
        </w:tc>
      </w:tr>
      <w:tr w:rsidR="00996E80" w:rsidRPr="006A33FF" w14:paraId="1C5AB909" w14:textId="77777777" w:rsidTr="00591190">
        <w:trPr>
          <w:trHeight w:val="20"/>
        </w:trPr>
        <w:tc>
          <w:tcPr>
            <w:tcW w:w="1466" w:type="pct"/>
            <w:shd w:val="clear" w:color="auto" w:fill="auto"/>
          </w:tcPr>
          <w:p w14:paraId="3397C1EE" w14:textId="77777777" w:rsidR="00996E80" w:rsidRPr="00243764" w:rsidRDefault="00996E80" w:rsidP="00591190">
            <w:pPr>
              <w:pStyle w:val="Tablebodytext"/>
            </w:pPr>
            <w:r>
              <w:t>dispersal-season-ends</w:t>
            </w:r>
          </w:p>
        </w:tc>
        <w:tc>
          <w:tcPr>
            <w:tcW w:w="880" w:type="pct"/>
            <w:shd w:val="clear" w:color="auto" w:fill="auto"/>
          </w:tcPr>
          <w:p w14:paraId="5FF78F2A" w14:textId="77777777" w:rsidR="00996E80" w:rsidRPr="006A33FF" w:rsidRDefault="00996E80" w:rsidP="001A579D">
            <w:pPr>
              <w:pStyle w:val="Tablebodytext"/>
              <w:jc w:val="center"/>
            </w:pPr>
            <w:r>
              <w:t>week of year</w:t>
            </w:r>
          </w:p>
        </w:tc>
        <w:tc>
          <w:tcPr>
            <w:tcW w:w="1041" w:type="pct"/>
            <w:shd w:val="clear" w:color="auto" w:fill="auto"/>
          </w:tcPr>
          <w:p w14:paraId="373C37F1" w14:textId="77777777" w:rsidR="00996E80" w:rsidRPr="006A33FF" w:rsidRDefault="00996E80" w:rsidP="001A579D">
            <w:pPr>
              <w:pStyle w:val="Tablebodytext"/>
              <w:jc w:val="center"/>
            </w:pPr>
            <w:r>
              <w:t>21 (occurs in late May)</w:t>
            </w:r>
          </w:p>
        </w:tc>
        <w:tc>
          <w:tcPr>
            <w:tcW w:w="1613" w:type="pct"/>
            <w:shd w:val="clear" w:color="auto" w:fill="auto"/>
          </w:tcPr>
          <w:p w14:paraId="1C3AF1CB" w14:textId="77777777" w:rsidR="00996E80" w:rsidRPr="006A33FF" w:rsidRDefault="00996E80" w:rsidP="001A579D">
            <w:pPr>
              <w:pStyle w:val="Tablebodytext"/>
              <w:jc w:val="center"/>
            </w:pPr>
            <w:r w:rsidRPr="00700F91">
              <w:rPr>
                <w:noProof/>
              </w:rPr>
              <w:t>(Pech et al. 1992)</w:t>
            </w:r>
          </w:p>
        </w:tc>
      </w:tr>
      <w:tr w:rsidR="00996E80" w:rsidRPr="006A33FF" w14:paraId="17D3F2C7" w14:textId="77777777" w:rsidTr="00591190">
        <w:trPr>
          <w:trHeight w:val="20"/>
        </w:trPr>
        <w:tc>
          <w:tcPr>
            <w:tcW w:w="1466" w:type="pct"/>
            <w:shd w:val="clear" w:color="auto" w:fill="auto"/>
          </w:tcPr>
          <w:p w14:paraId="5F796243" w14:textId="77777777" w:rsidR="00996E80" w:rsidRPr="00243764" w:rsidRDefault="00996E80" w:rsidP="00591190">
            <w:pPr>
              <w:pStyle w:val="Tablebodytext"/>
            </w:pPr>
            <w:r>
              <w:t>female-dispersers</w:t>
            </w:r>
          </w:p>
        </w:tc>
        <w:tc>
          <w:tcPr>
            <w:tcW w:w="880" w:type="pct"/>
            <w:shd w:val="clear" w:color="auto" w:fill="auto"/>
          </w:tcPr>
          <w:p w14:paraId="4EBB95EE" w14:textId="77777777" w:rsidR="00996E80" w:rsidRPr="006A33FF" w:rsidRDefault="00996E80" w:rsidP="001A579D">
            <w:pPr>
              <w:pStyle w:val="Tablebodytext"/>
              <w:jc w:val="center"/>
            </w:pPr>
            <w:r>
              <w:t>proportion</w:t>
            </w:r>
          </w:p>
        </w:tc>
        <w:tc>
          <w:tcPr>
            <w:tcW w:w="1041" w:type="pct"/>
            <w:shd w:val="clear" w:color="auto" w:fill="auto"/>
          </w:tcPr>
          <w:p w14:paraId="0D73B364" w14:textId="77777777" w:rsidR="00996E80" w:rsidRPr="006A33FF" w:rsidRDefault="00996E80" w:rsidP="001A579D">
            <w:pPr>
              <w:pStyle w:val="Tablebodytext"/>
              <w:jc w:val="center"/>
            </w:pPr>
            <w:r>
              <w:t>0.7</w:t>
            </w:r>
          </w:p>
        </w:tc>
        <w:tc>
          <w:tcPr>
            <w:tcW w:w="1613" w:type="pct"/>
            <w:shd w:val="clear" w:color="auto" w:fill="auto"/>
          </w:tcPr>
          <w:p w14:paraId="2AB5B455" w14:textId="5F3A074A" w:rsidR="00996E80" w:rsidRPr="006A33FF" w:rsidRDefault="00996E80" w:rsidP="001A579D">
            <w:pPr>
              <w:pStyle w:val="Tablebodytext"/>
              <w:jc w:val="center"/>
            </w:pPr>
            <w:r w:rsidRPr="00700F91">
              <w:rPr>
                <w:noProof/>
              </w:rPr>
              <w:t>(Coman</w:t>
            </w:r>
            <w:r w:rsidR="003D4E12">
              <w:rPr>
                <w:noProof/>
              </w:rPr>
              <w:t xml:space="preserve"> et al.</w:t>
            </w:r>
            <w:r w:rsidRPr="00700F91">
              <w:rPr>
                <w:noProof/>
              </w:rPr>
              <w:t xml:space="preserve"> 1991)</w:t>
            </w:r>
          </w:p>
        </w:tc>
      </w:tr>
      <w:tr w:rsidR="00996E80" w:rsidRPr="006A33FF" w14:paraId="3F727D44" w14:textId="77777777" w:rsidTr="00591190">
        <w:trPr>
          <w:trHeight w:val="20"/>
        </w:trPr>
        <w:tc>
          <w:tcPr>
            <w:tcW w:w="1466" w:type="pct"/>
            <w:shd w:val="clear" w:color="auto" w:fill="auto"/>
          </w:tcPr>
          <w:p w14:paraId="3915843A" w14:textId="77777777" w:rsidR="00996E80" w:rsidRDefault="00996E80" w:rsidP="00591190">
            <w:pPr>
              <w:pStyle w:val="Tablebodytext"/>
            </w:pPr>
            <w:r>
              <w:t>male-dispersers</w:t>
            </w:r>
          </w:p>
        </w:tc>
        <w:tc>
          <w:tcPr>
            <w:tcW w:w="880" w:type="pct"/>
            <w:shd w:val="clear" w:color="auto" w:fill="auto"/>
          </w:tcPr>
          <w:p w14:paraId="097E66F0" w14:textId="77777777" w:rsidR="00996E80" w:rsidRPr="006A33FF" w:rsidRDefault="00996E80" w:rsidP="001A579D">
            <w:pPr>
              <w:pStyle w:val="Tablebodytext"/>
              <w:jc w:val="center"/>
            </w:pPr>
            <w:r>
              <w:t>proportion</w:t>
            </w:r>
          </w:p>
        </w:tc>
        <w:tc>
          <w:tcPr>
            <w:tcW w:w="1041" w:type="pct"/>
            <w:shd w:val="clear" w:color="auto" w:fill="auto"/>
          </w:tcPr>
          <w:p w14:paraId="513FABB3" w14:textId="77777777" w:rsidR="00996E80" w:rsidRPr="006A33FF" w:rsidRDefault="00996E80" w:rsidP="001A579D">
            <w:pPr>
              <w:pStyle w:val="Tablebodytext"/>
              <w:jc w:val="center"/>
            </w:pPr>
            <w:r>
              <w:t>0.999</w:t>
            </w:r>
          </w:p>
        </w:tc>
        <w:tc>
          <w:tcPr>
            <w:tcW w:w="1613" w:type="pct"/>
            <w:shd w:val="clear" w:color="auto" w:fill="auto"/>
          </w:tcPr>
          <w:p w14:paraId="12AAD9CE" w14:textId="6BFB5D61" w:rsidR="00996E80" w:rsidRPr="006A33FF" w:rsidRDefault="00996E80" w:rsidP="001A579D">
            <w:pPr>
              <w:pStyle w:val="Tablebodytext"/>
              <w:jc w:val="center"/>
            </w:pPr>
            <w:r w:rsidRPr="00700F91">
              <w:rPr>
                <w:noProof/>
              </w:rPr>
              <w:t>(Coman</w:t>
            </w:r>
            <w:r w:rsidR="003D4E12">
              <w:rPr>
                <w:noProof/>
              </w:rPr>
              <w:t xml:space="preserve"> et al.</w:t>
            </w:r>
            <w:r w:rsidRPr="00700F91">
              <w:rPr>
                <w:noProof/>
              </w:rPr>
              <w:t>1991)</w:t>
            </w:r>
          </w:p>
        </w:tc>
      </w:tr>
      <w:tr w:rsidR="00996E80" w:rsidRPr="006A33FF" w14:paraId="0391CD87" w14:textId="77777777" w:rsidTr="00591190">
        <w:trPr>
          <w:trHeight w:val="20"/>
        </w:trPr>
        <w:tc>
          <w:tcPr>
            <w:tcW w:w="1466" w:type="pct"/>
            <w:shd w:val="clear" w:color="auto" w:fill="auto"/>
          </w:tcPr>
          <w:p w14:paraId="263C73D8" w14:textId="77777777" w:rsidR="00996E80" w:rsidRPr="005C653E" w:rsidRDefault="00996E80" w:rsidP="00591190">
            <w:pPr>
              <w:pStyle w:val="Tablebodytext"/>
              <w:rPr>
                <w:b/>
                <w:i/>
              </w:rPr>
            </w:pPr>
            <w:r w:rsidRPr="005C653E">
              <w:rPr>
                <w:b/>
                <w:i/>
              </w:rPr>
              <w:t>Bait parameters</w:t>
            </w:r>
          </w:p>
        </w:tc>
        <w:tc>
          <w:tcPr>
            <w:tcW w:w="880" w:type="pct"/>
            <w:shd w:val="clear" w:color="auto" w:fill="auto"/>
          </w:tcPr>
          <w:p w14:paraId="7834ECA6" w14:textId="77777777" w:rsidR="00996E80" w:rsidRPr="006A33FF" w:rsidRDefault="00996E80" w:rsidP="001A579D">
            <w:pPr>
              <w:pStyle w:val="Tablebodytext"/>
              <w:jc w:val="center"/>
            </w:pPr>
          </w:p>
        </w:tc>
        <w:tc>
          <w:tcPr>
            <w:tcW w:w="1041" w:type="pct"/>
            <w:shd w:val="clear" w:color="auto" w:fill="auto"/>
          </w:tcPr>
          <w:p w14:paraId="21678B93" w14:textId="77777777" w:rsidR="00996E80" w:rsidRPr="006A33FF" w:rsidRDefault="00996E80" w:rsidP="001A579D">
            <w:pPr>
              <w:pStyle w:val="Tablebodytext"/>
              <w:jc w:val="center"/>
            </w:pPr>
          </w:p>
        </w:tc>
        <w:tc>
          <w:tcPr>
            <w:tcW w:w="1613" w:type="pct"/>
            <w:shd w:val="clear" w:color="auto" w:fill="auto"/>
          </w:tcPr>
          <w:p w14:paraId="1C625634" w14:textId="77777777" w:rsidR="00996E80" w:rsidRPr="006A33FF" w:rsidRDefault="00996E80" w:rsidP="001A579D">
            <w:pPr>
              <w:pStyle w:val="Tablebodytext"/>
              <w:jc w:val="center"/>
            </w:pPr>
          </w:p>
        </w:tc>
      </w:tr>
      <w:tr w:rsidR="00996E80" w:rsidRPr="006A33FF" w14:paraId="5AFA399A" w14:textId="77777777" w:rsidTr="00591190">
        <w:trPr>
          <w:trHeight w:val="20"/>
        </w:trPr>
        <w:tc>
          <w:tcPr>
            <w:tcW w:w="1466" w:type="pct"/>
            <w:shd w:val="clear" w:color="auto" w:fill="auto"/>
          </w:tcPr>
          <w:p w14:paraId="0B867635" w14:textId="77777777" w:rsidR="00996E80" w:rsidRDefault="00996E80" w:rsidP="00591190">
            <w:pPr>
              <w:pStyle w:val="Tablebodytext"/>
            </w:pPr>
            <w:r>
              <w:t>bait-layout</w:t>
            </w:r>
          </w:p>
        </w:tc>
        <w:tc>
          <w:tcPr>
            <w:tcW w:w="880" w:type="pct"/>
            <w:shd w:val="clear" w:color="auto" w:fill="auto"/>
          </w:tcPr>
          <w:p w14:paraId="407191A4" w14:textId="130ED598" w:rsidR="00996E80" w:rsidRPr="006A33FF" w:rsidRDefault="0072754D" w:rsidP="001A579D">
            <w:pPr>
              <w:pStyle w:val="Tablebodytext"/>
              <w:jc w:val="center"/>
            </w:pPr>
            <w:r>
              <w:t>–</w:t>
            </w:r>
          </w:p>
        </w:tc>
        <w:tc>
          <w:tcPr>
            <w:tcW w:w="1041" w:type="pct"/>
            <w:shd w:val="clear" w:color="auto" w:fill="auto"/>
          </w:tcPr>
          <w:p w14:paraId="5FED17DE" w14:textId="77777777" w:rsidR="00996E80" w:rsidRPr="006A33FF" w:rsidRDefault="00996E80" w:rsidP="001A579D">
            <w:pPr>
              <w:pStyle w:val="Tablebodytext"/>
              <w:jc w:val="center"/>
            </w:pPr>
            <w:r>
              <w:t>“custom”</w:t>
            </w:r>
          </w:p>
        </w:tc>
        <w:tc>
          <w:tcPr>
            <w:tcW w:w="1613" w:type="pct"/>
            <w:shd w:val="clear" w:color="auto" w:fill="auto"/>
          </w:tcPr>
          <w:p w14:paraId="25B990F1" w14:textId="3B24DE78" w:rsidR="00996E80" w:rsidRPr="006A33FF" w:rsidRDefault="0072754D" w:rsidP="001A579D">
            <w:pPr>
              <w:pStyle w:val="Tablebodytext"/>
              <w:jc w:val="center"/>
            </w:pPr>
            <w:r>
              <w:t>–</w:t>
            </w:r>
          </w:p>
        </w:tc>
      </w:tr>
      <w:tr w:rsidR="00996E80" w:rsidRPr="006A33FF" w14:paraId="43F5736F" w14:textId="77777777" w:rsidTr="00591190">
        <w:trPr>
          <w:trHeight w:val="20"/>
        </w:trPr>
        <w:tc>
          <w:tcPr>
            <w:tcW w:w="1466" w:type="pct"/>
            <w:shd w:val="clear" w:color="auto" w:fill="auto"/>
          </w:tcPr>
          <w:p w14:paraId="4C80B0CC" w14:textId="77777777" w:rsidR="00996E80" w:rsidRDefault="00996E80" w:rsidP="00591190">
            <w:pPr>
              <w:pStyle w:val="Tablebodytext"/>
            </w:pPr>
            <w:r>
              <w:t>bait-density</w:t>
            </w:r>
          </w:p>
        </w:tc>
        <w:tc>
          <w:tcPr>
            <w:tcW w:w="880" w:type="pct"/>
            <w:shd w:val="clear" w:color="auto" w:fill="auto"/>
          </w:tcPr>
          <w:p w14:paraId="000B5283" w14:textId="1077688E" w:rsidR="00996E80" w:rsidRPr="006A33FF" w:rsidRDefault="00996E80" w:rsidP="001A579D">
            <w:pPr>
              <w:pStyle w:val="Tablebodytext"/>
              <w:jc w:val="center"/>
            </w:pPr>
            <w:r>
              <w:t xml:space="preserve">baits </w:t>
            </w:r>
            <w:r w:rsidR="0072754D">
              <w:t xml:space="preserve">per </w:t>
            </w:r>
            <w:r>
              <w:t>km</w:t>
            </w:r>
            <w:r w:rsidRPr="005C653E">
              <w:rPr>
                <w:vertAlign w:val="superscript"/>
              </w:rPr>
              <w:t>2</w:t>
            </w:r>
          </w:p>
        </w:tc>
        <w:tc>
          <w:tcPr>
            <w:tcW w:w="1041" w:type="pct"/>
            <w:shd w:val="clear" w:color="auto" w:fill="auto"/>
          </w:tcPr>
          <w:p w14:paraId="4D691B3E" w14:textId="77777777" w:rsidR="00996E80" w:rsidRPr="006A33FF" w:rsidRDefault="00996E80" w:rsidP="001A579D">
            <w:pPr>
              <w:pStyle w:val="Tablebodytext"/>
              <w:jc w:val="center"/>
            </w:pPr>
            <w:r>
              <w:t>“custom”</w:t>
            </w:r>
          </w:p>
        </w:tc>
        <w:tc>
          <w:tcPr>
            <w:tcW w:w="1613" w:type="pct"/>
            <w:shd w:val="clear" w:color="auto" w:fill="auto"/>
          </w:tcPr>
          <w:p w14:paraId="54470772" w14:textId="4FF2C396" w:rsidR="00996E80" w:rsidRPr="006A33FF" w:rsidRDefault="0072754D" w:rsidP="001A579D">
            <w:pPr>
              <w:pStyle w:val="Tablebodytext"/>
              <w:jc w:val="center"/>
            </w:pPr>
            <w:r>
              <w:t>–</w:t>
            </w:r>
          </w:p>
        </w:tc>
      </w:tr>
      <w:tr w:rsidR="00996E80" w:rsidRPr="006A33FF" w14:paraId="6A3A16B1" w14:textId="77777777" w:rsidTr="00591190">
        <w:trPr>
          <w:trHeight w:val="20"/>
        </w:trPr>
        <w:tc>
          <w:tcPr>
            <w:tcW w:w="1466" w:type="pct"/>
            <w:shd w:val="clear" w:color="auto" w:fill="auto"/>
          </w:tcPr>
          <w:p w14:paraId="3A5A4D0E" w14:textId="77777777" w:rsidR="00996E80" w:rsidRDefault="00996E80" w:rsidP="00591190">
            <w:pPr>
              <w:pStyle w:val="Tablebodytext"/>
            </w:pPr>
            <w:r>
              <w:t>bait-layout-shape</w:t>
            </w:r>
          </w:p>
        </w:tc>
        <w:tc>
          <w:tcPr>
            <w:tcW w:w="880" w:type="pct"/>
            <w:shd w:val="clear" w:color="auto" w:fill="auto"/>
          </w:tcPr>
          <w:p w14:paraId="354AE2DC" w14:textId="77777777" w:rsidR="00996E80" w:rsidRPr="006A33FF" w:rsidRDefault="00996E80" w:rsidP="001A579D">
            <w:pPr>
              <w:pStyle w:val="Tablebodytext"/>
              <w:jc w:val="center"/>
            </w:pPr>
            <w:r>
              <w:t>Shape file</w:t>
            </w:r>
          </w:p>
        </w:tc>
        <w:tc>
          <w:tcPr>
            <w:tcW w:w="1041" w:type="pct"/>
            <w:shd w:val="clear" w:color="auto" w:fill="auto"/>
          </w:tcPr>
          <w:p w14:paraId="14EDE46C" w14:textId="77777777" w:rsidR="00996E80" w:rsidRPr="006A33FF" w:rsidRDefault="00996E80" w:rsidP="001A579D">
            <w:pPr>
              <w:pStyle w:val="Tablebodytext"/>
              <w:jc w:val="center"/>
            </w:pPr>
            <w:r>
              <w:t>Project specific</w:t>
            </w:r>
          </w:p>
        </w:tc>
        <w:tc>
          <w:tcPr>
            <w:tcW w:w="1613" w:type="pct"/>
            <w:shd w:val="clear" w:color="auto" w:fill="auto"/>
          </w:tcPr>
          <w:p w14:paraId="0560B631" w14:textId="2F462D95" w:rsidR="00996E80" w:rsidRPr="006A33FF" w:rsidRDefault="0072754D" w:rsidP="001A579D">
            <w:pPr>
              <w:pStyle w:val="Tablebodytext"/>
              <w:jc w:val="center"/>
            </w:pPr>
            <w:r>
              <w:t>–</w:t>
            </w:r>
          </w:p>
        </w:tc>
      </w:tr>
      <w:tr w:rsidR="00996E80" w:rsidRPr="006A33FF" w14:paraId="5DB57EF0" w14:textId="77777777" w:rsidTr="00591190">
        <w:trPr>
          <w:trHeight w:val="20"/>
        </w:trPr>
        <w:tc>
          <w:tcPr>
            <w:tcW w:w="1466" w:type="pct"/>
            <w:shd w:val="clear" w:color="auto" w:fill="auto"/>
          </w:tcPr>
          <w:p w14:paraId="51857A89" w14:textId="77777777" w:rsidR="00996E80" w:rsidRDefault="00996E80" w:rsidP="00591190">
            <w:pPr>
              <w:pStyle w:val="Tablebodytext"/>
            </w:pPr>
            <w:r>
              <w:t>bait-frequency</w:t>
            </w:r>
          </w:p>
        </w:tc>
        <w:tc>
          <w:tcPr>
            <w:tcW w:w="880" w:type="pct"/>
            <w:shd w:val="clear" w:color="auto" w:fill="auto"/>
          </w:tcPr>
          <w:p w14:paraId="08BACBBD" w14:textId="324F69AC" w:rsidR="00996E80" w:rsidRPr="006A33FF" w:rsidRDefault="0072754D" w:rsidP="001A579D">
            <w:pPr>
              <w:pStyle w:val="Tablebodytext"/>
              <w:jc w:val="center"/>
            </w:pPr>
            <w:r>
              <w:t>–</w:t>
            </w:r>
          </w:p>
        </w:tc>
        <w:tc>
          <w:tcPr>
            <w:tcW w:w="1041" w:type="pct"/>
            <w:shd w:val="clear" w:color="auto" w:fill="auto"/>
          </w:tcPr>
          <w:p w14:paraId="0126CFB4" w14:textId="77777777" w:rsidR="00996E80" w:rsidRPr="006A33FF" w:rsidRDefault="00996E80" w:rsidP="001A579D">
            <w:pPr>
              <w:pStyle w:val="Tablebodytext"/>
              <w:jc w:val="center"/>
            </w:pPr>
            <w:r>
              <w:t>“custom*”</w:t>
            </w:r>
          </w:p>
        </w:tc>
        <w:tc>
          <w:tcPr>
            <w:tcW w:w="1613" w:type="pct"/>
            <w:shd w:val="clear" w:color="auto" w:fill="auto"/>
          </w:tcPr>
          <w:p w14:paraId="48FAEF27" w14:textId="2B95BC55" w:rsidR="00996E80" w:rsidRPr="006A33FF" w:rsidRDefault="0072754D" w:rsidP="001A579D">
            <w:pPr>
              <w:pStyle w:val="Tablebodytext"/>
              <w:jc w:val="center"/>
            </w:pPr>
            <w:r>
              <w:t>–</w:t>
            </w:r>
          </w:p>
        </w:tc>
      </w:tr>
      <w:tr w:rsidR="00996E80" w:rsidRPr="006A33FF" w14:paraId="63371BE4" w14:textId="77777777" w:rsidTr="00591190">
        <w:trPr>
          <w:trHeight w:val="20"/>
        </w:trPr>
        <w:tc>
          <w:tcPr>
            <w:tcW w:w="1466" w:type="pct"/>
            <w:shd w:val="clear" w:color="auto" w:fill="auto"/>
          </w:tcPr>
          <w:p w14:paraId="16D3A557" w14:textId="77777777" w:rsidR="00996E80" w:rsidRDefault="00996E80" w:rsidP="00591190">
            <w:pPr>
              <w:pStyle w:val="Tablebodytext"/>
            </w:pPr>
            <w:r>
              <w:t>pr-die-if-exposed-100ha</w:t>
            </w:r>
          </w:p>
        </w:tc>
        <w:tc>
          <w:tcPr>
            <w:tcW w:w="880" w:type="pct"/>
            <w:shd w:val="clear" w:color="auto" w:fill="auto"/>
          </w:tcPr>
          <w:p w14:paraId="507AC083" w14:textId="77777777" w:rsidR="00996E80" w:rsidRPr="006A33FF" w:rsidRDefault="00996E80" w:rsidP="001A579D">
            <w:pPr>
              <w:pStyle w:val="Tablebodytext"/>
              <w:jc w:val="center"/>
            </w:pPr>
            <w:r>
              <w:t>proportion</w:t>
            </w:r>
          </w:p>
        </w:tc>
        <w:tc>
          <w:tcPr>
            <w:tcW w:w="1041" w:type="pct"/>
            <w:shd w:val="clear" w:color="auto" w:fill="auto"/>
          </w:tcPr>
          <w:p w14:paraId="10384D7D" w14:textId="77777777" w:rsidR="00996E80" w:rsidRPr="006A33FF" w:rsidRDefault="00996E80" w:rsidP="001A579D">
            <w:pPr>
              <w:pStyle w:val="Tablebodytext"/>
              <w:jc w:val="center"/>
            </w:pPr>
            <w:r>
              <w:t>0.15</w:t>
            </w:r>
          </w:p>
        </w:tc>
        <w:tc>
          <w:tcPr>
            <w:tcW w:w="1613" w:type="pct"/>
            <w:shd w:val="clear" w:color="auto" w:fill="auto"/>
          </w:tcPr>
          <w:p w14:paraId="5B017D77" w14:textId="77777777" w:rsidR="00996E80" w:rsidRPr="00CB0FC8" w:rsidRDefault="00996E80" w:rsidP="001A579D">
            <w:pPr>
              <w:pStyle w:val="Tablebodytext"/>
              <w:jc w:val="center"/>
              <w:rPr>
                <w:vertAlign w:val="superscript"/>
              </w:rPr>
            </w:pPr>
            <w:r w:rsidRPr="00CB0FC8">
              <w:rPr>
                <w:vertAlign w:val="superscript"/>
              </w:rPr>
              <w:t>‡</w:t>
            </w:r>
          </w:p>
        </w:tc>
      </w:tr>
      <w:tr w:rsidR="00996E80" w:rsidRPr="006A33FF" w14:paraId="07A5C9E7" w14:textId="77777777" w:rsidTr="00591190">
        <w:trPr>
          <w:trHeight w:val="20"/>
        </w:trPr>
        <w:tc>
          <w:tcPr>
            <w:tcW w:w="1466" w:type="pct"/>
            <w:shd w:val="clear" w:color="auto" w:fill="auto"/>
          </w:tcPr>
          <w:p w14:paraId="5435D59D" w14:textId="77777777" w:rsidR="00996E80" w:rsidRDefault="00996E80" w:rsidP="00591190">
            <w:pPr>
              <w:pStyle w:val="Tablebodytext"/>
            </w:pPr>
            <w:r>
              <w:t>commence-baiting-year</w:t>
            </w:r>
          </w:p>
        </w:tc>
        <w:tc>
          <w:tcPr>
            <w:tcW w:w="880" w:type="pct"/>
            <w:shd w:val="clear" w:color="auto" w:fill="auto"/>
          </w:tcPr>
          <w:p w14:paraId="3050D56F" w14:textId="77777777" w:rsidR="00996E80" w:rsidRPr="006A33FF" w:rsidRDefault="00996E80" w:rsidP="001A579D">
            <w:pPr>
              <w:pStyle w:val="Tablebodytext"/>
              <w:jc w:val="center"/>
            </w:pPr>
            <w:r>
              <w:t>year</w:t>
            </w:r>
          </w:p>
        </w:tc>
        <w:tc>
          <w:tcPr>
            <w:tcW w:w="1041" w:type="pct"/>
            <w:shd w:val="clear" w:color="auto" w:fill="auto"/>
          </w:tcPr>
          <w:p w14:paraId="2818BE4B" w14:textId="77777777" w:rsidR="00996E80" w:rsidRPr="006A33FF" w:rsidRDefault="00996E80" w:rsidP="001A579D">
            <w:pPr>
              <w:pStyle w:val="Tablebodytext"/>
              <w:jc w:val="center"/>
            </w:pPr>
            <w:r>
              <w:t>“custom”</w:t>
            </w:r>
          </w:p>
        </w:tc>
        <w:tc>
          <w:tcPr>
            <w:tcW w:w="1613" w:type="pct"/>
            <w:shd w:val="clear" w:color="auto" w:fill="auto"/>
          </w:tcPr>
          <w:p w14:paraId="58491B36" w14:textId="2A66E258" w:rsidR="00996E80" w:rsidRPr="006A33FF" w:rsidRDefault="0072754D" w:rsidP="001A579D">
            <w:pPr>
              <w:pStyle w:val="Tablebodytext"/>
              <w:jc w:val="center"/>
            </w:pPr>
            <w:r>
              <w:t>–</w:t>
            </w:r>
          </w:p>
        </w:tc>
      </w:tr>
      <w:tr w:rsidR="00996E80" w:rsidRPr="006A33FF" w14:paraId="4046656C" w14:textId="77777777" w:rsidTr="00591190">
        <w:trPr>
          <w:trHeight w:val="20"/>
        </w:trPr>
        <w:tc>
          <w:tcPr>
            <w:tcW w:w="1466" w:type="pct"/>
            <w:shd w:val="clear" w:color="auto" w:fill="auto"/>
          </w:tcPr>
          <w:p w14:paraId="7E3F49E1" w14:textId="77777777" w:rsidR="00996E80" w:rsidRDefault="00996E80" w:rsidP="00591190">
            <w:pPr>
              <w:pStyle w:val="Tablebodytext"/>
            </w:pPr>
            <w:r>
              <w:t>commence-baiting-week</w:t>
            </w:r>
          </w:p>
        </w:tc>
        <w:tc>
          <w:tcPr>
            <w:tcW w:w="880" w:type="pct"/>
            <w:shd w:val="clear" w:color="auto" w:fill="auto"/>
          </w:tcPr>
          <w:p w14:paraId="5D0227F6" w14:textId="77777777" w:rsidR="00996E80" w:rsidRPr="006A33FF" w:rsidRDefault="00996E80" w:rsidP="001A579D">
            <w:pPr>
              <w:pStyle w:val="Tablebodytext"/>
              <w:jc w:val="center"/>
            </w:pPr>
            <w:r>
              <w:t>week of year</w:t>
            </w:r>
          </w:p>
        </w:tc>
        <w:tc>
          <w:tcPr>
            <w:tcW w:w="1041" w:type="pct"/>
            <w:shd w:val="clear" w:color="auto" w:fill="auto"/>
          </w:tcPr>
          <w:p w14:paraId="36C3DF82" w14:textId="77777777" w:rsidR="00996E80" w:rsidRPr="006A33FF" w:rsidRDefault="00996E80" w:rsidP="001A579D">
            <w:pPr>
              <w:pStyle w:val="Tablebodytext"/>
              <w:jc w:val="center"/>
            </w:pPr>
            <w:r>
              <w:t>“custom”</w:t>
            </w:r>
          </w:p>
        </w:tc>
        <w:tc>
          <w:tcPr>
            <w:tcW w:w="1613" w:type="pct"/>
            <w:shd w:val="clear" w:color="auto" w:fill="auto"/>
          </w:tcPr>
          <w:p w14:paraId="13626196" w14:textId="48061F29" w:rsidR="00996E80" w:rsidRPr="006A33FF" w:rsidRDefault="0072754D" w:rsidP="001A579D">
            <w:pPr>
              <w:pStyle w:val="Tablebodytext"/>
              <w:jc w:val="center"/>
            </w:pPr>
            <w:r>
              <w:t>–</w:t>
            </w:r>
          </w:p>
        </w:tc>
      </w:tr>
      <w:tr w:rsidR="00996E80" w:rsidRPr="006A33FF" w14:paraId="541BC599" w14:textId="77777777" w:rsidTr="00591190">
        <w:trPr>
          <w:trHeight w:val="20"/>
        </w:trPr>
        <w:tc>
          <w:tcPr>
            <w:tcW w:w="1466" w:type="pct"/>
            <w:shd w:val="clear" w:color="auto" w:fill="auto"/>
          </w:tcPr>
          <w:p w14:paraId="67ADC755" w14:textId="77777777" w:rsidR="00996E80" w:rsidRDefault="00996E80" w:rsidP="00591190">
            <w:pPr>
              <w:pStyle w:val="Tablebodytext"/>
            </w:pPr>
            <w:r>
              <w:t>custom-bait-years</w:t>
            </w:r>
          </w:p>
        </w:tc>
        <w:tc>
          <w:tcPr>
            <w:tcW w:w="880" w:type="pct"/>
            <w:shd w:val="clear" w:color="auto" w:fill="auto"/>
          </w:tcPr>
          <w:p w14:paraId="10C505B0" w14:textId="77777777" w:rsidR="00996E80" w:rsidRDefault="00996E80" w:rsidP="001A579D">
            <w:pPr>
              <w:pStyle w:val="Tablebodytext"/>
              <w:jc w:val="center"/>
            </w:pPr>
            <w:r>
              <w:t>year(s)</w:t>
            </w:r>
          </w:p>
        </w:tc>
        <w:tc>
          <w:tcPr>
            <w:tcW w:w="1041" w:type="pct"/>
            <w:shd w:val="clear" w:color="auto" w:fill="auto"/>
          </w:tcPr>
          <w:p w14:paraId="7177E370" w14:textId="423775BD" w:rsidR="00996E80" w:rsidRPr="006A33FF" w:rsidRDefault="00996E80" w:rsidP="001A579D">
            <w:pPr>
              <w:pStyle w:val="Tablebodytext"/>
              <w:jc w:val="center"/>
            </w:pPr>
            <w:r>
              <w:t>11-</w:t>
            </w:r>
            <w:r w:rsidR="00151BEF">
              <w:t>1</w:t>
            </w:r>
            <w:r>
              <w:t>6 BRP program</w:t>
            </w:r>
            <w:r>
              <w:br/>
              <w:t>11-20 Ark program</w:t>
            </w:r>
          </w:p>
        </w:tc>
        <w:tc>
          <w:tcPr>
            <w:tcW w:w="1613" w:type="pct"/>
            <w:shd w:val="clear" w:color="auto" w:fill="auto"/>
          </w:tcPr>
          <w:p w14:paraId="1F5D29DD" w14:textId="2DE655E4" w:rsidR="00996E80" w:rsidRPr="006A33FF" w:rsidRDefault="0072754D" w:rsidP="001A579D">
            <w:pPr>
              <w:pStyle w:val="Tablebodytext"/>
              <w:jc w:val="center"/>
            </w:pPr>
            <w:r>
              <w:t>–</w:t>
            </w:r>
          </w:p>
        </w:tc>
      </w:tr>
      <w:tr w:rsidR="00996E80" w:rsidRPr="006A33FF" w14:paraId="4FDD1B15" w14:textId="77777777" w:rsidTr="00591190">
        <w:trPr>
          <w:trHeight w:val="20"/>
        </w:trPr>
        <w:tc>
          <w:tcPr>
            <w:tcW w:w="1466" w:type="pct"/>
            <w:shd w:val="clear" w:color="auto" w:fill="auto"/>
          </w:tcPr>
          <w:p w14:paraId="48784EE8" w14:textId="77777777" w:rsidR="00996E80" w:rsidRDefault="00996E80" w:rsidP="00591190">
            <w:pPr>
              <w:pStyle w:val="Tablebodytext"/>
            </w:pPr>
            <w:r>
              <w:t>custom-bait-weeks</w:t>
            </w:r>
          </w:p>
        </w:tc>
        <w:tc>
          <w:tcPr>
            <w:tcW w:w="880" w:type="pct"/>
            <w:shd w:val="clear" w:color="auto" w:fill="auto"/>
          </w:tcPr>
          <w:p w14:paraId="4A77E955" w14:textId="77777777" w:rsidR="00996E80" w:rsidRDefault="00996E80" w:rsidP="001A579D">
            <w:pPr>
              <w:pStyle w:val="Tablebodytext"/>
              <w:jc w:val="center"/>
            </w:pPr>
            <w:r>
              <w:t>week(s) of year</w:t>
            </w:r>
          </w:p>
        </w:tc>
        <w:tc>
          <w:tcPr>
            <w:tcW w:w="1041" w:type="pct"/>
            <w:shd w:val="clear" w:color="auto" w:fill="auto"/>
          </w:tcPr>
          <w:p w14:paraId="753F2D8E" w14:textId="23FD8327" w:rsidR="00996E80" w:rsidRPr="006A33FF" w:rsidRDefault="00996E80" w:rsidP="001A579D">
            <w:pPr>
              <w:pStyle w:val="Tablebodytext"/>
              <w:jc w:val="center"/>
            </w:pPr>
            <w:r>
              <w:t>Project specific*</w:t>
            </w:r>
          </w:p>
        </w:tc>
        <w:tc>
          <w:tcPr>
            <w:tcW w:w="1613" w:type="pct"/>
            <w:shd w:val="clear" w:color="auto" w:fill="auto"/>
          </w:tcPr>
          <w:p w14:paraId="13C38BF6" w14:textId="75673A12" w:rsidR="00996E80" w:rsidRPr="006A33FF" w:rsidRDefault="0072754D" w:rsidP="001A579D">
            <w:pPr>
              <w:pStyle w:val="Tablebodytext"/>
              <w:jc w:val="center"/>
            </w:pPr>
            <w:r>
              <w:t>–</w:t>
            </w:r>
          </w:p>
        </w:tc>
      </w:tr>
      <w:tr w:rsidR="00996E80" w:rsidRPr="006A33FF" w14:paraId="1BA7DDD5" w14:textId="77777777" w:rsidTr="00591190">
        <w:trPr>
          <w:trHeight w:val="20"/>
        </w:trPr>
        <w:tc>
          <w:tcPr>
            <w:tcW w:w="1466" w:type="pct"/>
            <w:shd w:val="clear" w:color="auto" w:fill="auto"/>
          </w:tcPr>
          <w:p w14:paraId="7064CFBD" w14:textId="3138C2CB" w:rsidR="00996E80" w:rsidRPr="005C653E" w:rsidRDefault="006E3C5F" w:rsidP="00591190">
            <w:pPr>
              <w:pStyle w:val="Tablebodytext"/>
              <w:rPr>
                <w:b/>
                <w:i/>
              </w:rPr>
            </w:pPr>
            <w:r>
              <w:rPr>
                <w:b/>
                <w:i/>
              </w:rPr>
              <w:t xml:space="preserve">Monitoring </w:t>
            </w:r>
            <w:r w:rsidR="00996E80" w:rsidRPr="005C653E">
              <w:rPr>
                <w:b/>
                <w:i/>
              </w:rPr>
              <w:t>parameters</w:t>
            </w:r>
          </w:p>
        </w:tc>
        <w:tc>
          <w:tcPr>
            <w:tcW w:w="880" w:type="pct"/>
            <w:shd w:val="clear" w:color="auto" w:fill="auto"/>
          </w:tcPr>
          <w:p w14:paraId="66828111" w14:textId="77777777" w:rsidR="00996E80" w:rsidRPr="006A33FF" w:rsidRDefault="00996E80" w:rsidP="001A579D">
            <w:pPr>
              <w:pStyle w:val="Tablebodytext"/>
              <w:jc w:val="center"/>
            </w:pPr>
          </w:p>
        </w:tc>
        <w:tc>
          <w:tcPr>
            <w:tcW w:w="1041" w:type="pct"/>
            <w:shd w:val="clear" w:color="auto" w:fill="auto"/>
          </w:tcPr>
          <w:p w14:paraId="379E494F" w14:textId="77777777" w:rsidR="00996E80" w:rsidRPr="006A33FF" w:rsidRDefault="00996E80" w:rsidP="001A579D">
            <w:pPr>
              <w:pStyle w:val="Tablebodytext"/>
              <w:jc w:val="center"/>
            </w:pPr>
          </w:p>
        </w:tc>
        <w:tc>
          <w:tcPr>
            <w:tcW w:w="1613" w:type="pct"/>
            <w:shd w:val="clear" w:color="auto" w:fill="auto"/>
          </w:tcPr>
          <w:p w14:paraId="4E6F3743" w14:textId="77777777" w:rsidR="00996E80" w:rsidRPr="006A33FF" w:rsidRDefault="00996E80" w:rsidP="001A579D">
            <w:pPr>
              <w:pStyle w:val="Tablebodytext"/>
              <w:jc w:val="center"/>
            </w:pPr>
          </w:p>
        </w:tc>
      </w:tr>
      <w:tr w:rsidR="00996E80" w:rsidRPr="006A33FF" w14:paraId="07BEA647" w14:textId="77777777" w:rsidTr="00591190">
        <w:trPr>
          <w:trHeight w:val="20"/>
        </w:trPr>
        <w:tc>
          <w:tcPr>
            <w:tcW w:w="1466" w:type="pct"/>
            <w:shd w:val="clear" w:color="auto" w:fill="auto"/>
          </w:tcPr>
          <w:p w14:paraId="11F5FBB7" w14:textId="77777777" w:rsidR="00996E80" w:rsidRDefault="00996E80" w:rsidP="00591190">
            <w:pPr>
              <w:pStyle w:val="Tablebodytext"/>
            </w:pPr>
            <w:r>
              <w:t>age-structure</w:t>
            </w:r>
          </w:p>
        </w:tc>
        <w:tc>
          <w:tcPr>
            <w:tcW w:w="880" w:type="pct"/>
            <w:shd w:val="clear" w:color="auto" w:fill="auto"/>
          </w:tcPr>
          <w:p w14:paraId="24C64BF6" w14:textId="142BAAF8" w:rsidR="00996E80" w:rsidRPr="006A33FF" w:rsidRDefault="0072754D" w:rsidP="001A579D">
            <w:pPr>
              <w:pStyle w:val="Tablebodytext"/>
              <w:jc w:val="center"/>
            </w:pPr>
            <w:r>
              <w:t>–</w:t>
            </w:r>
          </w:p>
        </w:tc>
        <w:tc>
          <w:tcPr>
            <w:tcW w:w="1041" w:type="pct"/>
            <w:shd w:val="clear" w:color="auto" w:fill="auto"/>
          </w:tcPr>
          <w:p w14:paraId="665CE3D9" w14:textId="77777777" w:rsidR="00996E80" w:rsidRPr="006A33FF" w:rsidRDefault="00996E80" w:rsidP="001A579D">
            <w:pPr>
              <w:pStyle w:val="Tablebodytext"/>
              <w:jc w:val="center"/>
            </w:pPr>
            <w:r>
              <w:t>“off”</w:t>
            </w:r>
          </w:p>
        </w:tc>
        <w:tc>
          <w:tcPr>
            <w:tcW w:w="1613" w:type="pct"/>
            <w:shd w:val="clear" w:color="auto" w:fill="auto"/>
          </w:tcPr>
          <w:p w14:paraId="149DE09D" w14:textId="6A4AAB42" w:rsidR="00996E80" w:rsidRPr="006A33FF" w:rsidRDefault="0072754D" w:rsidP="001A579D">
            <w:pPr>
              <w:pStyle w:val="Tablebodytext"/>
              <w:jc w:val="center"/>
            </w:pPr>
            <w:r>
              <w:t>–</w:t>
            </w:r>
          </w:p>
        </w:tc>
      </w:tr>
      <w:tr w:rsidR="00996E80" w:rsidRPr="006A33FF" w14:paraId="310A3C98" w14:textId="77777777" w:rsidTr="00591190">
        <w:trPr>
          <w:trHeight w:val="20"/>
        </w:trPr>
        <w:tc>
          <w:tcPr>
            <w:tcW w:w="1466" w:type="pct"/>
            <w:shd w:val="clear" w:color="auto" w:fill="auto"/>
          </w:tcPr>
          <w:p w14:paraId="37FDB0F5" w14:textId="77777777" w:rsidR="00996E80" w:rsidRDefault="00996E80" w:rsidP="00591190">
            <w:pPr>
              <w:pStyle w:val="Tablebodytext"/>
            </w:pPr>
            <w:r>
              <w:t>density</w:t>
            </w:r>
          </w:p>
        </w:tc>
        <w:tc>
          <w:tcPr>
            <w:tcW w:w="880" w:type="pct"/>
            <w:shd w:val="clear" w:color="auto" w:fill="auto"/>
          </w:tcPr>
          <w:p w14:paraId="1A7A8591" w14:textId="4D98E189" w:rsidR="00996E80" w:rsidRPr="006A33FF" w:rsidRDefault="0072754D" w:rsidP="001A579D">
            <w:pPr>
              <w:pStyle w:val="Tablebodytext"/>
              <w:jc w:val="center"/>
            </w:pPr>
            <w:r>
              <w:t>–</w:t>
            </w:r>
          </w:p>
        </w:tc>
        <w:tc>
          <w:tcPr>
            <w:tcW w:w="1041" w:type="pct"/>
            <w:shd w:val="clear" w:color="auto" w:fill="auto"/>
          </w:tcPr>
          <w:p w14:paraId="6962C7FE" w14:textId="77777777" w:rsidR="00996E80" w:rsidRPr="006A33FF" w:rsidRDefault="00996E80" w:rsidP="001A579D">
            <w:pPr>
              <w:pStyle w:val="Tablebodytext"/>
              <w:jc w:val="center"/>
            </w:pPr>
            <w:r>
              <w:t>“on”</w:t>
            </w:r>
          </w:p>
        </w:tc>
        <w:tc>
          <w:tcPr>
            <w:tcW w:w="1613" w:type="pct"/>
            <w:shd w:val="clear" w:color="auto" w:fill="auto"/>
          </w:tcPr>
          <w:p w14:paraId="0D9F3D95" w14:textId="7D112772" w:rsidR="00996E80" w:rsidRPr="006A33FF" w:rsidRDefault="0072754D" w:rsidP="001A579D">
            <w:pPr>
              <w:pStyle w:val="Tablebodytext"/>
              <w:jc w:val="center"/>
            </w:pPr>
            <w:r>
              <w:t>–</w:t>
            </w:r>
          </w:p>
        </w:tc>
      </w:tr>
      <w:tr w:rsidR="00996E80" w:rsidRPr="006A33FF" w14:paraId="5207036C" w14:textId="77777777" w:rsidTr="00591190">
        <w:trPr>
          <w:trHeight w:val="20"/>
        </w:trPr>
        <w:tc>
          <w:tcPr>
            <w:tcW w:w="1466" w:type="pct"/>
            <w:shd w:val="clear" w:color="auto" w:fill="auto"/>
          </w:tcPr>
          <w:p w14:paraId="70C36749" w14:textId="77777777" w:rsidR="00996E80" w:rsidRDefault="00996E80" w:rsidP="00591190">
            <w:pPr>
              <w:pStyle w:val="Tablebodytext"/>
            </w:pPr>
            <w:r>
              <w:t>family-density</w:t>
            </w:r>
          </w:p>
        </w:tc>
        <w:tc>
          <w:tcPr>
            <w:tcW w:w="880" w:type="pct"/>
            <w:shd w:val="clear" w:color="auto" w:fill="auto"/>
          </w:tcPr>
          <w:p w14:paraId="135E5415" w14:textId="16234916" w:rsidR="00996E80" w:rsidRPr="006A33FF" w:rsidRDefault="0072754D" w:rsidP="001A579D">
            <w:pPr>
              <w:pStyle w:val="Tablebodytext"/>
              <w:jc w:val="center"/>
            </w:pPr>
            <w:r>
              <w:t>–</w:t>
            </w:r>
          </w:p>
        </w:tc>
        <w:tc>
          <w:tcPr>
            <w:tcW w:w="1041" w:type="pct"/>
            <w:shd w:val="clear" w:color="auto" w:fill="auto"/>
          </w:tcPr>
          <w:p w14:paraId="24CC6726" w14:textId="77777777" w:rsidR="00996E80" w:rsidRPr="006A33FF" w:rsidRDefault="00996E80" w:rsidP="001A579D">
            <w:pPr>
              <w:pStyle w:val="Tablebodytext"/>
              <w:jc w:val="center"/>
            </w:pPr>
            <w:r>
              <w:t>“off”</w:t>
            </w:r>
          </w:p>
        </w:tc>
        <w:tc>
          <w:tcPr>
            <w:tcW w:w="1613" w:type="pct"/>
            <w:shd w:val="clear" w:color="auto" w:fill="auto"/>
          </w:tcPr>
          <w:p w14:paraId="509DD526" w14:textId="62B79074" w:rsidR="00996E80" w:rsidRPr="006A33FF" w:rsidRDefault="0072754D" w:rsidP="001A579D">
            <w:pPr>
              <w:pStyle w:val="Tablebodytext"/>
              <w:jc w:val="center"/>
            </w:pPr>
            <w:r>
              <w:t>–</w:t>
            </w:r>
          </w:p>
        </w:tc>
      </w:tr>
      <w:tr w:rsidR="00996E80" w:rsidRPr="006A33FF" w14:paraId="086A1336" w14:textId="77777777" w:rsidTr="00591190">
        <w:trPr>
          <w:trHeight w:val="20"/>
        </w:trPr>
        <w:tc>
          <w:tcPr>
            <w:tcW w:w="1466" w:type="pct"/>
            <w:shd w:val="clear" w:color="auto" w:fill="auto"/>
          </w:tcPr>
          <w:p w14:paraId="721B204C" w14:textId="77777777" w:rsidR="00996E80" w:rsidRDefault="00996E80" w:rsidP="00591190">
            <w:pPr>
              <w:pStyle w:val="Tablebodytext"/>
            </w:pPr>
            <w:r>
              <w:t>population-structure</w:t>
            </w:r>
          </w:p>
        </w:tc>
        <w:tc>
          <w:tcPr>
            <w:tcW w:w="880" w:type="pct"/>
            <w:shd w:val="clear" w:color="auto" w:fill="auto"/>
          </w:tcPr>
          <w:p w14:paraId="15B2EA30" w14:textId="372DAC93" w:rsidR="00996E80" w:rsidRPr="006A33FF" w:rsidRDefault="0072754D" w:rsidP="001A579D">
            <w:pPr>
              <w:pStyle w:val="Tablebodytext"/>
              <w:jc w:val="center"/>
            </w:pPr>
            <w:r>
              <w:t>–</w:t>
            </w:r>
          </w:p>
        </w:tc>
        <w:tc>
          <w:tcPr>
            <w:tcW w:w="1041" w:type="pct"/>
            <w:shd w:val="clear" w:color="auto" w:fill="auto"/>
          </w:tcPr>
          <w:p w14:paraId="0BCF008B" w14:textId="77777777" w:rsidR="00996E80" w:rsidRPr="006A33FF" w:rsidRDefault="00996E80" w:rsidP="001A579D">
            <w:pPr>
              <w:pStyle w:val="Tablebodytext"/>
              <w:jc w:val="center"/>
            </w:pPr>
            <w:r>
              <w:t>“off”</w:t>
            </w:r>
          </w:p>
        </w:tc>
        <w:tc>
          <w:tcPr>
            <w:tcW w:w="1613" w:type="pct"/>
            <w:shd w:val="clear" w:color="auto" w:fill="auto"/>
          </w:tcPr>
          <w:p w14:paraId="1F548474" w14:textId="6E425599" w:rsidR="00996E80" w:rsidRPr="006A33FF" w:rsidRDefault="0072754D" w:rsidP="001A579D">
            <w:pPr>
              <w:pStyle w:val="Tablebodytext"/>
              <w:jc w:val="center"/>
            </w:pPr>
            <w:r>
              <w:t>–</w:t>
            </w:r>
          </w:p>
        </w:tc>
      </w:tr>
    </w:tbl>
    <w:p w14:paraId="686FB384" w14:textId="77777777" w:rsidR="00996E80" w:rsidRDefault="00996E80" w:rsidP="00996E80"/>
    <w:p w14:paraId="2046B1F0" w14:textId="01DAB264" w:rsidR="00996E80" w:rsidRDefault="00996E80" w:rsidP="00996E80">
      <w:pPr>
        <w:pStyle w:val="Tablebodytext"/>
        <w:tabs>
          <w:tab w:val="left" w:pos="1522"/>
        </w:tabs>
      </w:pPr>
      <w:r w:rsidRPr="001A579D">
        <w:rPr>
          <w:vertAlign w:val="superscript"/>
        </w:rPr>
        <w:t>†</w:t>
      </w:r>
      <w:r w:rsidR="0072754D">
        <w:t>D</w:t>
      </w:r>
      <w:r>
        <w:t>erived from model testing to ensure the population stabilised quickly (i.e. initial density was higher than the carrying capacity of the landscape)</w:t>
      </w:r>
      <w:r w:rsidR="0072754D">
        <w:t>.</w:t>
      </w:r>
    </w:p>
    <w:p w14:paraId="5324F5A4" w14:textId="48038922" w:rsidR="00996E80" w:rsidRDefault="00996E80" w:rsidP="00996E80">
      <w:pPr>
        <w:pStyle w:val="Tablebodytext"/>
        <w:tabs>
          <w:tab w:val="left" w:pos="1522"/>
        </w:tabs>
      </w:pPr>
      <w:r w:rsidRPr="001A579D">
        <w:rPr>
          <w:vertAlign w:val="superscript"/>
        </w:rPr>
        <w:t>‡</w:t>
      </w:r>
      <w:r>
        <w:t xml:space="preserve">Hradsky et al. </w:t>
      </w:r>
      <w:r w:rsidRPr="00225B3D">
        <w:rPr>
          <w:noProof/>
        </w:rPr>
        <w:t>(2019)</w:t>
      </w:r>
      <w:r>
        <w:t xml:space="preserve"> </w:t>
      </w:r>
      <w:r w:rsidR="0072754D">
        <w:t xml:space="preserve">data was </w:t>
      </w:r>
      <w:r>
        <w:t>used to inform and subsequently scale for time</w:t>
      </w:r>
      <w:r w:rsidR="0072754D">
        <w:t xml:space="preserve"> </w:t>
      </w:r>
      <w:r>
        <w:t>step. Model sensitivity testing shows varying values can significantly affect model outcomes.</w:t>
      </w:r>
    </w:p>
    <w:p w14:paraId="4BF069EC" w14:textId="6972EFFA" w:rsidR="00996E80" w:rsidRDefault="00996E80" w:rsidP="00996E80">
      <w:pPr>
        <w:pStyle w:val="Tablebodytext"/>
        <w:tabs>
          <w:tab w:val="left" w:pos="1522"/>
        </w:tabs>
      </w:pPr>
      <w:r>
        <w:t>*</w:t>
      </w:r>
      <w:r w:rsidR="0072754D">
        <w:t>Only p</w:t>
      </w:r>
      <w:r>
        <w:t>rojects that were baited fortnightly and checked weekly to replace taken baits were modelled as weekly projects.</w:t>
      </w:r>
    </w:p>
    <w:p w14:paraId="6A8148CA" w14:textId="17746C73" w:rsidR="00750443" w:rsidRPr="00CB0FC8" w:rsidRDefault="00996E80" w:rsidP="00B4669D">
      <w:pPr>
        <w:pStyle w:val="BodyText"/>
        <w:rPr>
          <w:b/>
          <w:sz w:val="28"/>
          <w:szCs w:val="28"/>
        </w:rPr>
      </w:pPr>
      <w:r>
        <w:br w:type="column"/>
      </w:r>
      <w:r w:rsidR="00750443" w:rsidRPr="00CB0FC8">
        <w:rPr>
          <w:b/>
          <w:sz w:val="28"/>
          <w:szCs w:val="28"/>
        </w:rPr>
        <w:t xml:space="preserve">Appendix </w:t>
      </w:r>
      <w:r w:rsidRPr="00CB0FC8">
        <w:rPr>
          <w:b/>
          <w:sz w:val="28"/>
          <w:szCs w:val="28"/>
        </w:rPr>
        <w:t>2</w:t>
      </w:r>
      <w:r w:rsidR="00750443" w:rsidRPr="00CB0FC8">
        <w:rPr>
          <w:b/>
          <w:sz w:val="28"/>
          <w:szCs w:val="28"/>
        </w:rPr>
        <w:t>. Sensitivity testing of model iterations</w:t>
      </w:r>
    </w:p>
    <w:p w14:paraId="13418965" w14:textId="6995A49C" w:rsidR="00750443" w:rsidRDefault="00750443" w:rsidP="00750443">
      <w:r>
        <w:t xml:space="preserve">Sensitivity testing around the number of iterations found </w:t>
      </w:r>
      <w:r w:rsidRPr="00383240">
        <w:t>that 40 iterations</w:t>
      </w:r>
      <w:r>
        <w:t xml:space="preserve"> was enough to remove any random spatial variation in predicted fox density.</w:t>
      </w:r>
      <w:r w:rsidR="00C71985">
        <w:t xml:space="preserve"> </w:t>
      </w:r>
      <w:r>
        <w:t xml:space="preserve">Progressively more iterations reduced random spatial variability </w:t>
      </w:r>
      <w:r w:rsidR="001D39F6">
        <w:t xml:space="preserve">(contraction of spatial reduction estimates) </w:t>
      </w:r>
      <w:r>
        <w:t xml:space="preserve">and its effect on </w:t>
      </w:r>
      <w:r w:rsidR="00A46EA5">
        <w:t xml:space="preserve">the </w:t>
      </w:r>
      <w:r>
        <w:t>accuracy of identifying fox densities spatially (Figure A</w:t>
      </w:r>
      <w:r w:rsidR="00996E80">
        <w:t>2</w:t>
      </w:r>
      <w:r>
        <w:t>.</w:t>
      </w:r>
      <w:r w:rsidR="00A9463C">
        <w:t>1</w:t>
      </w:r>
      <w:r>
        <w:t>).</w:t>
      </w:r>
      <w:r w:rsidR="00C71985">
        <w:t xml:space="preserve"> </w:t>
      </w:r>
      <w:r>
        <w:t>This was also validated by the mean fox densities for the model region of interest</w:t>
      </w:r>
      <w:r w:rsidR="0072754D">
        <w:t>,</w:t>
      </w:r>
      <w:r>
        <w:t xml:space="preserve"> </w:t>
      </w:r>
      <w:r w:rsidR="00B065F0">
        <w:t xml:space="preserve">which </w:t>
      </w:r>
      <w:r>
        <w:t>stabilised at 30 iterations (Figure A</w:t>
      </w:r>
      <w:r w:rsidR="00996E80">
        <w:t>2</w:t>
      </w:r>
      <w:r>
        <w:t>.</w:t>
      </w:r>
      <w:r w:rsidR="00A9463C">
        <w:t>2</w:t>
      </w:r>
      <w:r>
        <w:t>).</w:t>
      </w:r>
    </w:p>
    <w:tbl>
      <w:tblPr>
        <w:tblW w:w="10003" w:type="dxa"/>
        <w:tblCellSpacing w:w="0" w:type="dxa"/>
        <w:tblLayout w:type="fixed"/>
        <w:tblCellMar>
          <w:left w:w="0" w:type="dxa"/>
          <w:right w:w="0" w:type="dxa"/>
        </w:tblCellMar>
        <w:tblLook w:val="04A0" w:firstRow="1" w:lastRow="0" w:firstColumn="1" w:lastColumn="0" w:noHBand="0" w:noVBand="1"/>
      </w:tblPr>
      <w:tblGrid>
        <w:gridCol w:w="227"/>
        <w:gridCol w:w="3256"/>
        <w:gridCol w:w="3260"/>
        <w:gridCol w:w="3260"/>
      </w:tblGrid>
      <w:tr w:rsidR="001A113A" w:rsidRPr="00447D7C" w14:paraId="63B9BC4D" w14:textId="77777777" w:rsidTr="001A113A">
        <w:trPr>
          <w:trHeight w:val="283"/>
          <w:tblCellSpacing w:w="0" w:type="dxa"/>
        </w:trPr>
        <w:tc>
          <w:tcPr>
            <w:tcW w:w="227" w:type="dxa"/>
          </w:tcPr>
          <w:p w14:paraId="5CA089A8" w14:textId="77777777" w:rsidR="001A113A" w:rsidRPr="00447D7C" w:rsidRDefault="001A113A" w:rsidP="00313AB5">
            <w:pPr>
              <w:spacing w:after="0"/>
              <w:jc w:val="center"/>
              <w:rPr>
                <w:noProof/>
                <w:color w:val="00B2A9"/>
              </w:rPr>
            </w:pPr>
          </w:p>
        </w:tc>
        <w:tc>
          <w:tcPr>
            <w:tcW w:w="3256" w:type="dxa"/>
            <w:shd w:val="clear" w:color="auto" w:fill="auto"/>
            <w:vAlign w:val="center"/>
          </w:tcPr>
          <w:p w14:paraId="4ABCFBA5" w14:textId="35FFAB6A" w:rsidR="001A113A" w:rsidRPr="001A113A" w:rsidRDefault="001A113A" w:rsidP="001A113A">
            <w:pPr>
              <w:spacing w:after="0"/>
              <w:jc w:val="center"/>
              <w:rPr>
                <w:noProof/>
              </w:rPr>
            </w:pPr>
            <w:r w:rsidRPr="001A113A">
              <w:rPr>
                <w:noProof/>
              </w:rPr>
              <w:t>Unbaited</w:t>
            </w:r>
          </w:p>
        </w:tc>
        <w:tc>
          <w:tcPr>
            <w:tcW w:w="3260" w:type="dxa"/>
            <w:shd w:val="clear" w:color="auto" w:fill="auto"/>
            <w:vAlign w:val="center"/>
          </w:tcPr>
          <w:p w14:paraId="4F0ECED8" w14:textId="74F3CC49" w:rsidR="001A113A" w:rsidRPr="001A113A" w:rsidRDefault="001A113A" w:rsidP="001A113A">
            <w:pPr>
              <w:spacing w:after="0"/>
              <w:jc w:val="center"/>
              <w:rPr>
                <w:noProof/>
              </w:rPr>
            </w:pPr>
            <w:r w:rsidRPr="001A113A">
              <w:rPr>
                <w:noProof/>
              </w:rPr>
              <w:t>Baited</w:t>
            </w:r>
          </w:p>
        </w:tc>
        <w:tc>
          <w:tcPr>
            <w:tcW w:w="3260" w:type="dxa"/>
            <w:shd w:val="clear" w:color="auto" w:fill="auto"/>
            <w:vAlign w:val="center"/>
          </w:tcPr>
          <w:p w14:paraId="06220F83" w14:textId="344553AB" w:rsidR="001A113A" w:rsidRPr="001A113A" w:rsidRDefault="001A113A" w:rsidP="001A113A">
            <w:pPr>
              <w:spacing w:after="0"/>
              <w:jc w:val="center"/>
              <w:rPr>
                <w:noProof/>
              </w:rPr>
            </w:pPr>
            <w:r w:rsidRPr="001A113A">
              <w:rPr>
                <w:noProof/>
              </w:rPr>
              <w:t>Spatial reduction</w:t>
            </w:r>
          </w:p>
        </w:tc>
      </w:tr>
      <w:tr w:rsidR="001A113A" w:rsidRPr="00447D7C" w14:paraId="2D777662" w14:textId="77777777" w:rsidTr="001A113A">
        <w:trPr>
          <w:cantSplit/>
          <w:trHeight w:val="3231"/>
          <w:tblCellSpacing w:w="0" w:type="dxa"/>
        </w:trPr>
        <w:tc>
          <w:tcPr>
            <w:tcW w:w="227" w:type="dxa"/>
            <w:textDirection w:val="btLr"/>
            <w:vAlign w:val="center"/>
          </w:tcPr>
          <w:p w14:paraId="12A000DC" w14:textId="2CD8E939" w:rsidR="001A113A" w:rsidRPr="00447D7C" w:rsidRDefault="001A113A" w:rsidP="001A113A">
            <w:pPr>
              <w:ind w:left="113" w:right="113"/>
              <w:jc w:val="center"/>
              <w:rPr>
                <w:noProof/>
                <w:color w:val="00B2A9"/>
              </w:rPr>
            </w:pPr>
            <w:r w:rsidRPr="001A113A">
              <w:rPr>
                <w:noProof/>
              </w:rPr>
              <w:t xml:space="preserve">15 </w:t>
            </w:r>
            <w:r w:rsidR="006E3C5F">
              <w:rPr>
                <w:noProof/>
              </w:rPr>
              <w:t>i</w:t>
            </w:r>
            <w:r w:rsidR="006E3C5F" w:rsidRPr="001A113A">
              <w:rPr>
                <w:noProof/>
              </w:rPr>
              <w:t>terations</w:t>
            </w:r>
          </w:p>
        </w:tc>
        <w:tc>
          <w:tcPr>
            <w:tcW w:w="3256" w:type="dxa"/>
            <w:shd w:val="clear" w:color="auto" w:fill="auto"/>
            <w:vAlign w:val="center"/>
          </w:tcPr>
          <w:p w14:paraId="7E8EC8F1" w14:textId="15CDC8E0" w:rsidR="001A113A" w:rsidRPr="00447D7C" w:rsidRDefault="001A113A" w:rsidP="00313AB5">
            <w:pPr>
              <w:spacing w:after="0"/>
              <w:jc w:val="center"/>
              <w:rPr>
                <w:color w:val="00B2A9"/>
                <w:highlight w:val="yellow"/>
              </w:rPr>
            </w:pPr>
            <w:r w:rsidRPr="00447D7C">
              <w:rPr>
                <w:noProof/>
                <w:color w:val="00B2A9"/>
                <w:lang w:eastAsia="en-AU"/>
              </w:rPr>
              <w:drawing>
                <wp:inline distT="0" distB="0" distL="0" distR="0" wp14:anchorId="49B72DF4" wp14:editId="06FCF72C">
                  <wp:extent cx="2009775" cy="2009775"/>
                  <wp:effectExtent l="0" t="0" r="9525" b="9525"/>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37" cstate="email">
                            <a:extLst>
                              <a:ext uri="{28A0092B-C50C-407E-A947-70E740481C1C}">
                                <a14:useLocalDpi xmlns:a14="http://schemas.microsoft.com/office/drawing/2010/main"/>
                              </a:ext>
                            </a:extLst>
                          </a:blip>
                          <a:stretch>
                            <a:fillRect/>
                          </a:stretch>
                        </pic:blipFill>
                        <pic:spPr bwMode="auto">
                          <a:xfrm>
                            <a:off x="0" y="0"/>
                            <a:ext cx="2009775" cy="2009775"/>
                          </a:xfrm>
                          <a:prstGeom prst="rect">
                            <a:avLst/>
                          </a:prstGeom>
                          <a:noFill/>
                          <a:ln>
                            <a:noFill/>
                          </a:ln>
                        </pic:spPr>
                      </pic:pic>
                    </a:graphicData>
                  </a:graphic>
                </wp:inline>
              </w:drawing>
            </w:r>
          </w:p>
        </w:tc>
        <w:tc>
          <w:tcPr>
            <w:tcW w:w="3260" w:type="dxa"/>
            <w:shd w:val="clear" w:color="auto" w:fill="auto"/>
            <w:vAlign w:val="center"/>
          </w:tcPr>
          <w:p w14:paraId="46BFD364" w14:textId="656A0390" w:rsidR="001A113A" w:rsidRPr="00447D7C" w:rsidRDefault="001A113A" w:rsidP="00313AB5">
            <w:pPr>
              <w:spacing w:after="0"/>
              <w:jc w:val="center"/>
              <w:rPr>
                <w:color w:val="00B2A9"/>
                <w:highlight w:val="yellow"/>
              </w:rPr>
            </w:pPr>
            <w:r w:rsidRPr="00447D7C">
              <w:rPr>
                <w:noProof/>
                <w:color w:val="00B2A9"/>
                <w:lang w:eastAsia="en-AU"/>
              </w:rPr>
              <w:drawing>
                <wp:inline distT="0" distB="0" distL="0" distR="0" wp14:anchorId="136AB6D2" wp14:editId="1BD55558">
                  <wp:extent cx="2009775" cy="2009775"/>
                  <wp:effectExtent l="0" t="0" r="9525" b="9525"/>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38" cstate="email">
                            <a:extLst>
                              <a:ext uri="{28A0092B-C50C-407E-A947-70E740481C1C}">
                                <a14:useLocalDpi xmlns:a14="http://schemas.microsoft.com/office/drawing/2010/main"/>
                              </a:ext>
                            </a:extLst>
                          </a:blip>
                          <a:stretch>
                            <a:fillRect/>
                          </a:stretch>
                        </pic:blipFill>
                        <pic:spPr bwMode="auto">
                          <a:xfrm>
                            <a:off x="0" y="0"/>
                            <a:ext cx="2009775" cy="2009775"/>
                          </a:xfrm>
                          <a:prstGeom prst="rect">
                            <a:avLst/>
                          </a:prstGeom>
                          <a:noFill/>
                          <a:ln>
                            <a:noFill/>
                          </a:ln>
                        </pic:spPr>
                      </pic:pic>
                    </a:graphicData>
                  </a:graphic>
                </wp:inline>
              </w:drawing>
            </w:r>
          </w:p>
        </w:tc>
        <w:tc>
          <w:tcPr>
            <w:tcW w:w="3260" w:type="dxa"/>
            <w:shd w:val="clear" w:color="auto" w:fill="auto"/>
            <w:vAlign w:val="center"/>
          </w:tcPr>
          <w:p w14:paraId="481D7753" w14:textId="3BF512C8" w:rsidR="001A113A" w:rsidRPr="00447D7C" w:rsidRDefault="001A113A" w:rsidP="00313AB5">
            <w:pPr>
              <w:spacing w:after="0"/>
              <w:jc w:val="center"/>
              <w:rPr>
                <w:color w:val="00B2A9"/>
                <w:highlight w:val="yellow"/>
              </w:rPr>
            </w:pPr>
            <w:r w:rsidRPr="00447D7C">
              <w:rPr>
                <w:noProof/>
                <w:color w:val="00B2A9"/>
                <w:lang w:eastAsia="en-AU"/>
              </w:rPr>
              <w:drawing>
                <wp:inline distT="0" distB="0" distL="0" distR="0" wp14:anchorId="7FF44D35" wp14:editId="3A4C9317">
                  <wp:extent cx="2009775" cy="2009775"/>
                  <wp:effectExtent l="0" t="0" r="9525" b="9525"/>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39" cstate="email">
                            <a:extLst>
                              <a:ext uri="{28A0092B-C50C-407E-A947-70E740481C1C}">
                                <a14:useLocalDpi xmlns:a14="http://schemas.microsoft.com/office/drawing/2010/main"/>
                              </a:ext>
                            </a:extLst>
                          </a:blip>
                          <a:stretch>
                            <a:fillRect/>
                          </a:stretch>
                        </pic:blipFill>
                        <pic:spPr bwMode="auto">
                          <a:xfrm>
                            <a:off x="0" y="0"/>
                            <a:ext cx="2009775" cy="2009775"/>
                          </a:xfrm>
                          <a:prstGeom prst="rect">
                            <a:avLst/>
                          </a:prstGeom>
                          <a:noFill/>
                          <a:ln>
                            <a:noFill/>
                          </a:ln>
                        </pic:spPr>
                      </pic:pic>
                    </a:graphicData>
                  </a:graphic>
                </wp:inline>
              </w:drawing>
            </w:r>
          </w:p>
        </w:tc>
      </w:tr>
      <w:tr w:rsidR="001A113A" w:rsidRPr="00447D7C" w14:paraId="37A60730" w14:textId="77777777" w:rsidTr="001A113A">
        <w:trPr>
          <w:cantSplit/>
          <w:trHeight w:val="3231"/>
          <w:tblCellSpacing w:w="0" w:type="dxa"/>
        </w:trPr>
        <w:tc>
          <w:tcPr>
            <w:tcW w:w="227" w:type="dxa"/>
            <w:textDirection w:val="btLr"/>
            <w:vAlign w:val="center"/>
          </w:tcPr>
          <w:p w14:paraId="0358E6D9" w14:textId="18780B1F" w:rsidR="001A113A" w:rsidRPr="00447D7C" w:rsidRDefault="001A113A" w:rsidP="001A113A">
            <w:pPr>
              <w:ind w:left="113" w:right="113"/>
              <w:jc w:val="center"/>
              <w:rPr>
                <w:noProof/>
              </w:rPr>
            </w:pPr>
            <w:r>
              <w:rPr>
                <w:noProof/>
              </w:rPr>
              <w:t xml:space="preserve">30 </w:t>
            </w:r>
            <w:r w:rsidR="006E3C5F">
              <w:rPr>
                <w:noProof/>
              </w:rPr>
              <w:t>iterations</w:t>
            </w:r>
          </w:p>
        </w:tc>
        <w:tc>
          <w:tcPr>
            <w:tcW w:w="3256" w:type="dxa"/>
            <w:shd w:val="clear" w:color="auto" w:fill="auto"/>
            <w:vAlign w:val="center"/>
          </w:tcPr>
          <w:p w14:paraId="5B054F2A" w14:textId="1F4DB657" w:rsidR="001A113A" w:rsidRPr="00447D7C" w:rsidRDefault="001A113A" w:rsidP="003467B2">
            <w:pPr>
              <w:rPr>
                <w:highlight w:val="yellow"/>
              </w:rPr>
            </w:pPr>
            <w:r w:rsidRPr="00447D7C">
              <w:rPr>
                <w:noProof/>
                <w:lang w:eastAsia="en-AU"/>
              </w:rPr>
              <w:drawing>
                <wp:inline distT="0" distB="0" distL="0" distR="0" wp14:anchorId="5A42EFED" wp14:editId="5638CEAB">
                  <wp:extent cx="2009775" cy="20097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40" cstate="email">
                            <a:extLst>
                              <a:ext uri="{28A0092B-C50C-407E-A947-70E740481C1C}">
                                <a14:useLocalDpi xmlns:a14="http://schemas.microsoft.com/office/drawing/2010/main"/>
                              </a:ext>
                            </a:extLst>
                          </a:blip>
                          <a:stretch>
                            <a:fillRect/>
                          </a:stretch>
                        </pic:blipFill>
                        <pic:spPr bwMode="auto">
                          <a:xfrm>
                            <a:off x="0" y="0"/>
                            <a:ext cx="2009775" cy="2009775"/>
                          </a:xfrm>
                          <a:prstGeom prst="rect">
                            <a:avLst/>
                          </a:prstGeom>
                          <a:noFill/>
                          <a:ln>
                            <a:noFill/>
                          </a:ln>
                        </pic:spPr>
                      </pic:pic>
                    </a:graphicData>
                  </a:graphic>
                </wp:inline>
              </w:drawing>
            </w:r>
          </w:p>
        </w:tc>
        <w:tc>
          <w:tcPr>
            <w:tcW w:w="3260" w:type="dxa"/>
            <w:shd w:val="clear" w:color="auto" w:fill="auto"/>
            <w:vAlign w:val="center"/>
          </w:tcPr>
          <w:p w14:paraId="75BAD59F" w14:textId="561C766B" w:rsidR="001A113A" w:rsidRPr="00447D7C" w:rsidRDefault="001A113A" w:rsidP="00313AB5">
            <w:pPr>
              <w:spacing w:after="0"/>
              <w:jc w:val="center"/>
              <w:rPr>
                <w:color w:val="00B2A9"/>
                <w:highlight w:val="yellow"/>
              </w:rPr>
            </w:pPr>
            <w:r w:rsidRPr="00447D7C">
              <w:rPr>
                <w:noProof/>
                <w:color w:val="00B2A9"/>
                <w:lang w:eastAsia="en-AU"/>
              </w:rPr>
              <w:drawing>
                <wp:inline distT="0" distB="0" distL="0" distR="0" wp14:anchorId="54FB32BC" wp14:editId="113E722A">
                  <wp:extent cx="2009775" cy="2009775"/>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41" cstate="email">
                            <a:extLst>
                              <a:ext uri="{28A0092B-C50C-407E-A947-70E740481C1C}">
                                <a14:useLocalDpi xmlns:a14="http://schemas.microsoft.com/office/drawing/2010/main"/>
                              </a:ext>
                            </a:extLst>
                          </a:blip>
                          <a:stretch>
                            <a:fillRect/>
                          </a:stretch>
                        </pic:blipFill>
                        <pic:spPr bwMode="auto">
                          <a:xfrm>
                            <a:off x="0" y="0"/>
                            <a:ext cx="2009775" cy="2009775"/>
                          </a:xfrm>
                          <a:prstGeom prst="rect">
                            <a:avLst/>
                          </a:prstGeom>
                          <a:noFill/>
                          <a:ln>
                            <a:noFill/>
                          </a:ln>
                        </pic:spPr>
                      </pic:pic>
                    </a:graphicData>
                  </a:graphic>
                </wp:inline>
              </w:drawing>
            </w:r>
          </w:p>
        </w:tc>
        <w:tc>
          <w:tcPr>
            <w:tcW w:w="3260" w:type="dxa"/>
            <w:shd w:val="clear" w:color="auto" w:fill="auto"/>
            <w:vAlign w:val="center"/>
          </w:tcPr>
          <w:p w14:paraId="1BA22D06" w14:textId="0C624E8E" w:rsidR="001A113A" w:rsidRPr="00447D7C" w:rsidRDefault="001A113A" w:rsidP="00313AB5">
            <w:pPr>
              <w:spacing w:after="0"/>
              <w:jc w:val="center"/>
              <w:rPr>
                <w:color w:val="00B2A9"/>
                <w:highlight w:val="yellow"/>
              </w:rPr>
            </w:pPr>
            <w:r w:rsidRPr="00447D7C">
              <w:rPr>
                <w:noProof/>
                <w:color w:val="00B2A9"/>
                <w:lang w:eastAsia="en-AU"/>
              </w:rPr>
              <w:drawing>
                <wp:inline distT="0" distB="0" distL="0" distR="0" wp14:anchorId="43D635C1" wp14:editId="545C1FEA">
                  <wp:extent cx="2009775" cy="2009775"/>
                  <wp:effectExtent l="0" t="0" r="9525" b="9525"/>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42" cstate="email">
                            <a:extLst>
                              <a:ext uri="{28A0092B-C50C-407E-A947-70E740481C1C}">
                                <a14:useLocalDpi xmlns:a14="http://schemas.microsoft.com/office/drawing/2010/main"/>
                              </a:ext>
                            </a:extLst>
                          </a:blip>
                          <a:stretch>
                            <a:fillRect/>
                          </a:stretch>
                        </pic:blipFill>
                        <pic:spPr bwMode="auto">
                          <a:xfrm>
                            <a:off x="0" y="0"/>
                            <a:ext cx="2009775" cy="2009775"/>
                          </a:xfrm>
                          <a:prstGeom prst="rect">
                            <a:avLst/>
                          </a:prstGeom>
                          <a:noFill/>
                          <a:ln>
                            <a:noFill/>
                          </a:ln>
                        </pic:spPr>
                      </pic:pic>
                    </a:graphicData>
                  </a:graphic>
                </wp:inline>
              </w:drawing>
            </w:r>
          </w:p>
        </w:tc>
      </w:tr>
      <w:tr w:rsidR="001A113A" w:rsidRPr="00447D7C" w14:paraId="549A64D4" w14:textId="77777777" w:rsidTr="001A113A">
        <w:trPr>
          <w:cantSplit/>
          <w:trHeight w:val="3231"/>
          <w:tblCellSpacing w:w="0" w:type="dxa"/>
        </w:trPr>
        <w:tc>
          <w:tcPr>
            <w:tcW w:w="227" w:type="dxa"/>
            <w:textDirection w:val="btLr"/>
            <w:vAlign w:val="center"/>
          </w:tcPr>
          <w:p w14:paraId="0F310233" w14:textId="125B1781" w:rsidR="001A113A" w:rsidRPr="00447D7C" w:rsidRDefault="001A113A" w:rsidP="001A113A">
            <w:pPr>
              <w:ind w:left="113" w:right="113"/>
              <w:jc w:val="center"/>
              <w:rPr>
                <w:noProof/>
                <w:color w:val="00B2A9"/>
              </w:rPr>
            </w:pPr>
            <w:r w:rsidRPr="001A113A">
              <w:rPr>
                <w:noProof/>
              </w:rPr>
              <w:t xml:space="preserve">40 </w:t>
            </w:r>
            <w:r w:rsidR="006E3C5F">
              <w:rPr>
                <w:noProof/>
              </w:rPr>
              <w:t>i</w:t>
            </w:r>
            <w:r w:rsidR="006E3C5F" w:rsidRPr="001A113A">
              <w:rPr>
                <w:noProof/>
              </w:rPr>
              <w:t>terations</w:t>
            </w:r>
          </w:p>
        </w:tc>
        <w:tc>
          <w:tcPr>
            <w:tcW w:w="3256" w:type="dxa"/>
            <w:shd w:val="clear" w:color="auto" w:fill="auto"/>
            <w:vAlign w:val="center"/>
          </w:tcPr>
          <w:p w14:paraId="776E8544" w14:textId="049CD200" w:rsidR="001A113A" w:rsidRPr="00447D7C" w:rsidRDefault="001A113A" w:rsidP="00313AB5">
            <w:pPr>
              <w:spacing w:after="0"/>
              <w:jc w:val="center"/>
              <w:rPr>
                <w:color w:val="00B2A9"/>
                <w:highlight w:val="yellow"/>
              </w:rPr>
            </w:pPr>
            <w:r w:rsidRPr="00447D7C">
              <w:rPr>
                <w:noProof/>
                <w:color w:val="00B2A9"/>
                <w:lang w:eastAsia="en-AU"/>
              </w:rPr>
              <w:drawing>
                <wp:inline distT="0" distB="0" distL="0" distR="0" wp14:anchorId="0BD916B1" wp14:editId="035E3BB5">
                  <wp:extent cx="2009775" cy="200977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43" cstate="email">
                            <a:extLst>
                              <a:ext uri="{28A0092B-C50C-407E-A947-70E740481C1C}">
                                <a14:useLocalDpi xmlns:a14="http://schemas.microsoft.com/office/drawing/2010/main"/>
                              </a:ext>
                            </a:extLst>
                          </a:blip>
                          <a:stretch>
                            <a:fillRect/>
                          </a:stretch>
                        </pic:blipFill>
                        <pic:spPr bwMode="auto">
                          <a:xfrm>
                            <a:off x="0" y="0"/>
                            <a:ext cx="2009775" cy="2009775"/>
                          </a:xfrm>
                          <a:prstGeom prst="rect">
                            <a:avLst/>
                          </a:prstGeom>
                          <a:noFill/>
                          <a:ln>
                            <a:noFill/>
                          </a:ln>
                        </pic:spPr>
                      </pic:pic>
                    </a:graphicData>
                  </a:graphic>
                </wp:inline>
              </w:drawing>
            </w:r>
          </w:p>
        </w:tc>
        <w:tc>
          <w:tcPr>
            <w:tcW w:w="3260" w:type="dxa"/>
            <w:shd w:val="clear" w:color="auto" w:fill="auto"/>
            <w:vAlign w:val="center"/>
          </w:tcPr>
          <w:p w14:paraId="65FB70D2" w14:textId="2F3535A7" w:rsidR="001A113A" w:rsidRPr="00447D7C" w:rsidRDefault="001A113A" w:rsidP="00313AB5">
            <w:pPr>
              <w:spacing w:after="0"/>
              <w:jc w:val="center"/>
              <w:rPr>
                <w:color w:val="00B2A9"/>
                <w:highlight w:val="yellow"/>
              </w:rPr>
            </w:pPr>
            <w:r w:rsidRPr="00447D7C">
              <w:rPr>
                <w:noProof/>
                <w:color w:val="00B2A9"/>
                <w:lang w:eastAsia="en-AU"/>
              </w:rPr>
              <w:drawing>
                <wp:inline distT="0" distB="0" distL="0" distR="0" wp14:anchorId="22483528" wp14:editId="7844BFD1">
                  <wp:extent cx="2009775" cy="2009775"/>
                  <wp:effectExtent l="0" t="0" r="9525"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44" cstate="email">
                            <a:extLst>
                              <a:ext uri="{28A0092B-C50C-407E-A947-70E740481C1C}">
                                <a14:useLocalDpi xmlns:a14="http://schemas.microsoft.com/office/drawing/2010/main"/>
                              </a:ext>
                            </a:extLst>
                          </a:blip>
                          <a:stretch>
                            <a:fillRect/>
                          </a:stretch>
                        </pic:blipFill>
                        <pic:spPr bwMode="auto">
                          <a:xfrm>
                            <a:off x="0" y="0"/>
                            <a:ext cx="2009775" cy="2009775"/>
                          </a:xfrm>
                          <a:prstGeom prst="rect">
                            <a:avLst/>
                          </a:prstGeom>
                          <a:noFill/>
                          <a:ln>
                            <a:noFill/>
                          </a:ln>
                        </pic:spPr>
                      </pic:pic>
                    </a:graphicData>
                  </a:graphic>
                </wp:inline>
              </w:drawing>
            </w:r>
          </w:p>
        </w:tc>
        <w:tc>
          <w:tcPr>
            <w:tcW w:w="3260" w:type="dxa"/>
            <w:shd w:val="clear" w:color="auto" w:fill="auto"/>
            <w:vAlign w:val="center"/>
          </w:tcPr>
          <w:p w14:paraId="7A241083" w14:textId="18CACCAC" w:rsidR="001A113A" w:rsidRPr="00447D7C" w:rsidRDefault="001A113A" w:rsidP="00313AB5">
            <w:pPr>
              <w:spacing w:after="0"/>
              <w:jc w:val="center"/>
              <w:rPr>
                <w:color w:val="00B2A9"/>
                <w:highlight w:val="yellow"/>
              </w:rPr>
            </w:pPr>
            <w:r w:rsidRPr="00447D7C">
              <w:rPr>
                <w:noProof/>
                <w:color w:val="00B2A9"/>
                <w:lang w:eastAsia="en-AU"/>
              </w:rPr>
              <w:drawing>
                <wp:inline distT="0" distB="0" distL="0" distR="0" wp14:anchorId="472C037E" wp14:editId="7AB65669">
                  <wp:extent cx="2009775" cy="2009775"/>
                  <wp:effectExtent l="0" t="0" r="9525"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45" cstate="email">
                            <a:extLst>
                              <a:ext uri="{28A0092B-C50C-407E-A947-70E740481C1C}">
                                <a14:useLocalDpi xmlns:a14="http://schemas.microsoft.com/office/drawing/2010/main"/>
                              </a:ext>
                            </a:extLst>
                          </a:blip>
                          <a:stretch>
                            <a:fillRect/>
                          </a:stretch>
                        </pic:blipFill>
                        <pic:spPr bwMode="auto">
                          <a:xfrm>
                            <a:off x="0" y="0"/>
                            <a:ext cx="2009775" cy="2009775"/>
                          </a:xfrm>
                          <a:prstGeom prst="rect">
                            <a:avLst/>
                          </a:prstGeom>
                          <a:noFill/>
                          <a:ln>
                            <a:noFill/>
                          </a:ln>
                        </pic:spPr>
                      </pic:pic>
                    </a:graphicData>
                  </a:graphic>
                </wp:inline>
              </w:drawing>
            </w:r>
          </w:p>
        </w:tc>
      </w:tr>
    </w:tbl>
    <w:p w14:paraId="282E86AF" w14:textId="41045947" w:rsidR="00D868AD" w:rsidRPr="00ED26AD" w:rsidRDefault="00D112DF" w:rsidP="00CB0FC8">
      <w:pPr>
        <w:pStyle w:val="Caption-Figure"/>
      </w:pPr>
      <w:r w:rsidRPr="00ED26AD">
        <w:t>Figure A</w:t>
      </w:r>
      <w:r w:rsidR="00996E80" w:rsidRPr="00ED26AD">
        <w:t>2</w:t>
      </w:r>
      <w:r w:rsidR="00750443" w:rsidRPr="00ED26AD">
        <w:t>.1.</w:t>
      </w:r>
      <w:r w:rsidRPr="00ED26AD">
        <w:t xml:space="preserve"> </w:t>
      </w:r>
      <w:r w:rsidR="00750443" w:rsidRPr="00ED26AD">
        <w:t xml:space="preserve">Iterations test spatial analysis results for 15, 30 and 40 iterations (top to bottom) and the unbaited scenario, the baited scenario and the spatial fox density reduction </w:t>
      </w:r>
      <w:r w:rsidR="00B065F0">
        <w:t>(</w:t>
      </w:r>
      <w:r w:rsidR="00B065F0" w:rsidRPr="00ED26AD">
        <w:t>left to right</w:t>
      </w:r>
      <w:r w:rsidR="00B065F0">
        <w:t>)</w:t>
      </w:r>
      <w:r w:rsidR="00B065F0" w:rsidRPr="00ED26AD">
        <w:t xml:space="preserve"> </w:t>
      </w:r>
      <w:r w:rsidR="00750443" w:rsidRPr="00ED26AD">
        <w:t xml:space="preserve">results. A progressive reduction in spatial variability </w:t>
      </w:r>
      <w:r w:rsidR="0038054A">
        <w:t>occurs</w:t>
      </w:r>
      <w:r w:rsidR="00750443" w:rsidRPr="00ED26AD">
        <w:t xml:space="preserve"> as the number of iterations increases.</w:t>
      </w:r>
    </w:p>
    <w:p w14:paraId="6414A6E8" w14:textId="56BD7CE1" w:rsidR="00750443" w:rsidRDefault="00750443">
      <w:pPr>
        <w:spacing w:after="0"/>
      </w:pPr>
    </w:p>
    <w:p w14:paraId="0D443DB7" w14:textId="686F87DC" w:rsidR="00750443" w:rsidRPr="00ED26AD" w:rsidRDefault="00750443" w:rsidP="00C27AF2">
      <w:pPr>
        <w:pStyle w:val="Caption-Figure"/>
      </w:pPr>
      <w:r w:rsidRPr="00914C61">
        <w:drawing>
          <wp:inline distT="0" distB="0" distL="0" distR="0" wp14:anchorId="186454A1" wp14:editId="19EBE387">
            <wp:extent cx="6102985" cy="6102985"/>
            <wp:effectExtent l="0" t="0" r="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246" cstate="email">
                      <a:extLst>
                        <a:ext uri="{28A0092B-C50C-407E-A947-70E740481C1C}">
                          <a14:useLocalDpi xmlns:a14="http://schemas.microsoft.com/office/drawing/2010/main"/>
                        </a:ext>
                      </a:extLst>
                    </a:blip>
                    <a:stretch>
                      <a:fillRect/>
                    </a:stretch>
                  </pic:blipFill>
                  <pic:spPr bwMode="auto">
                    <a:xfrm>
                      <a:off x="0" y="0"/>
                      <a:ext cx="6102985" cy="6102985"/>
                    </a:xfrm>
                    <a:prstGeom prst="rect">
                      <a:avLst/>
                    </a:prstGeom>
                    <a:noFill/>
                    <a:ln>
                      <a:noFill/>
                    </a:ln>
                  </pic:spPr>
                </pic:pic>
              </a:graphicData>
            </a:graphic>
          </wp:inline>
        </w:drawing>
      </w:r>
      <w:r w:rsidRPr="00ED26AD">
        <w:t>Figure A</w:t>
      </w:r>
      <w:r w:rsidR="00996E80" w:rsidRPr="00ED26AD">
        <w:t>2</w:t>
      </w:r>
      <w:r w:rsidRPr="00ED26AD">
        <w:t>.2. FoxNet mean fox density with increasing number of scenario iterations.</w:t>
      </w:r>
      <w:r w:rsidR="00C71985">
        <w:t xml:space="preserve"> </w:t>
      </w:r>
      <w:r w:rsidRPr="00ED26AD">
        <w:t xml:space="preserve">Mean fox density stabilised after </w:t>
      </w:r>
      <w:r w:rsidR="0004384D">
        <w:t>30</w:t>
      </w:r>
      <w:r w:rsidR="0004384D" w:rsidRPr="00ED26AD">
        <w:t xml:space="preserve"> </w:t>
      </w:r>
      <w:r w:rsidRPr="00ED26AD">
        <w:t xml:space="preserve">iterations. Error bars show minimum and maximum </w:t>
      </w:r>
      <w:r w:rsidR="00EB7A59">
        <w:t xml:space="preserve">mean </w:t>
      </w:r>
      <w:r w:rsidRPr="00ED26AD">
        <w:t>fox densities within iterations.</w:t>
      </w:r>
    </w:p>
    <w:p w14:paraId="58510299" w14:textId="77777777" w:rsidR="00750443" w:rsidRDefault="00750443" w:rsidP="00DC3852"/>
    <w:p w14:paraId="45338FB2" w14:textId="77777777" w:rsidR="00750443" w:rsidRDefault="00750443">
      <w:pPr>
        <w:spacing w:after="0"/>
      </w:pPr>
      <w:r>
        <w:br w:type="page"/>
      </w:r>
    </w:p>
    <w:p w14:paraId="075410D7" w14:textId="347C56D4" w:rsidR="00750443" w:rsidRDefault="00750443" w:rsidP="00DC3852">
      <w:r w:rsidRPr="000126CF">
        <w:t>Testing for</w:t>
      </w:r>
      <w:r>
        <w:t xml:space="preserve"> model </w:t>
      </w:r>
      <w:r w:rsidR="0072754D">
        <w:t>run-</w:t>
      </w:r>
      <w:r>
        <w:t xml:space="preserve">in time and initial fox density showed that </w:t>
      </w:r>
      <w:r w:rsidR="0072754D">
        <w:t>10 </w:t>
      </w:r>
      <w:r>
        <w:t>years was enough to remove any model founding effects</w:t>
      </w:r>
      <w:r w:rsidR="00503B9E">
        <w:t xml:space="preserve"> (</w:t>
      </w:r>
      <w:r w:rsidR="00B065F0">
        <w:t xml:space="preserve">to remove </w:t>
      </w:r>
      <w:r w:rsidR="00503B9E">
        <w:t>initial model variability)</w:t>
      </w:r>
      <w:r w:rsidR="0072754D">
        <w:t>, and</w:t>
      </w:r>
      <w:r>
        <w:t xml:space="preserve"> </w:t>
      </w:r>
      <w:r w:rsidR="00900233">
        <w:t>the model</w:t>
      </w:r>
      <w:r>
        <w:t xml:space="preserve"> fox density </w:t>
      </w:r>
      <w:r w:rsidR="00900233">
        <w:t xml:space="preserve">at initialisation </w:t>
      </w:r>
      <w:r>
        <w:t>of 2.2 foxes</w:t>
      </w:r>
      <w:r w:rsidR="00F43FE5">
        <w:t xml:space="preserve"> per km</w:t>
      </w:r>
      <w:r>
        <w:t xml:space="preserve">² </w:t>
      </w:r>
      <w:r w:rsidR="0072754D">
        <w:t xml:space="preserve">is adequate </w:t>
      </w:r>
      <w:r w:rsidR="00503B9E">
        <w:t>(</w:t>
      </w:r>
      <w:r w:rsidR="00B065F0">
        <w:t xml:space="preserve">the </w:t>
      </w:r>
      <w:r w:rsidR="00503B9E">
        <w:t xml:space="preserve">stable model population peaks at approx. 2.2 foxes per km²) </w:t>
      </w:r>
      <w:r>
        <w:t xml:space="preserve">(Figure </w:t>
      </w:r>
      <w:r w:rsidR="00FC6902">
        <w:t>A</w:t>
      </w:r>
      <w:r w:rsidR="00996E80">
        <w:t>2</w:t>
      </w:r>
      <w:r>
        <w:t>.3).</w:t>
      </w:r>
    </w:p>
    <w:p w14:paraId="3CD22750" w14:textId="211BC508" w:rsidR="00750443" w:rsidRPr="00ED26AD" w:rsidRDefault="00750443" w:rsidP="00C27AF2">
      <w:pPr>
        <w:pStyle w:val="Caption-Figure"/>
      </w:pPr>
      <w:r w:rsidRPr="00914C61">
        <w:drawing>
          <wp:inline distT="0" distB="0" distL="0" distR="0" wp14:anchorId="104F29AE" wp14:editId="366E3A0B">
            <wp:extent cx="6113780" cy="6113780"/>
            <wp:effectExtent l="0" t="0" r="1270" b="127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247" cstate="email">
                      <a:extLst>
                        <a:ext uri="{28A0092B-C50C-407E-A947-70E740481C1C}">
                          <a14:useLocalDpi xmlns:a14="http://schemas.microsoft.com/office/drawing/2010/main"/>
                        </a:ext>
                      </a:extLst>
                    </a:blip>
                    <a:stretch>
                      <a:fillRect/>
                    </a:stretch>
                  </pic:blipFill>
                  <pic:spPr bwMode="auto">
                    <a:xfrm>
                      <a:off x="0" y="0"/>
                      <a:ext cx="6113780" cy="6113780"/>
                    </a:xfrm>
                    <a:prstGeom prst="rect">
                      <a:avLst/>
                    </a:prstGeom>
                    <a:noFill/>
                    <a:ln>
                      <a:noFill/>
                    </a:ln>
                  </pic:spPr>
                </pic:pic>
              </a:graphicData>
            </a:graphic>
          </wp:inline>
        </w:drawing>
      </w:r>
      <w:bookmarkStart w:id="194" w:name="_Toc12630182"/>
      <w:bookmarkStart w:id="195" w:name="_Toc19193934"/>
      <w:r w:rsidRPr="00ED26AD">
        <w:t>Figure A</w:t>
      </w:r>
      <w:r w:rsidR="00996E80" w:rsidRPr="00ED26AD">
        <w:t>2</w:t>
      </w:r>
      <w:r w:rsidRPr="00ED26AD">
        <w:t xml:space="preserve">.3. Sensitivity testing for model </w:t>
      </w:r>
      <w:r w:rsidR="0072754D" w:rsidRPr="00ED26AD">
        <w:t>run</w:t>
      </w:r>
      <w:r w:rsidR="0072754D">
        <w:t>-</w:t>
      </w:r>
      <w:r w:rsidRPr="00ED26AD">
        <w:t xml:space="preserve">in and initial fox density, showing </w:t>
      </w:r>
      <w:r w:rsidR="00A46EA5">
        <w:t xml:space="preserve">that </w:t>
      </w:r>
      <w:r w:rsidR="0072754D" w:rsidRPr="00ED26AD">
        <w:t>10</w:t>
      </w:r>
      <w:r w:rsidR="0072754D">
        <w:t> </w:t>
      </w:r>
      <w:r w:rsidRPr="00ED26AD">
        <w:t xml:space="preserve">years is a suitable </w:t>
      </w:r>
      <w:r w:rsidR="0072754D" w:rsidRPr="00ED26AD">
        <w:t>run</w:t>
      </w:r>
      <w:r w:rsidR="0072754D">
        <w:t>-</w:t>
      </w:r>
      <w:r w:rsidRPr="00ED26AD">
        <w:t>in period to allow for founding effects to be removed</w:t>
      </w:r>
      <w:r w:rsidR="0072754D">
        <w:t>,</w:t>
      </w:r>
      <w:r w:rsidRPr="00ED26AD">
        <w:t xml:space="preserve"> and </w:t>
      </w:r>
      <w:r w:rsidR="00A46EA5">
        <w:t xml:space="preserve">that </w:t>
      </w:r>
      <w:r w:rsidRPr="00ED26AD">
        <w:t>a</w:t>
      </w:r>
      <w:r w:rsidR="00900233">
        <w:t xml:space="preserve"> model initialisation </w:t>
      </w:r>
      <w:r w:rsidRPr="00ED26AD">
        <w:t xml:space="preserve"> fox density of 2.2 foxes</w:t>
      </w:r>
      <w:r w:rsidR="00F43FE5">
        <w:t xml:space="preserve"> per km</w:t>
      </w:r>
      <w:r w:rsidRPr="00ED26AD">
        <w:t>² is adequate.</w:t>
      </w:r>
      <w:bookmarkEnd w:id="194"/>
      <w:bookmarkEnd w:id="195"/>
      <w:r w:rsidR="00503B9E">
        <w:t xml:space="preserve"> Grey</w:t>
      </w:r>
      <w:r w:rsidR="006E3C5F">
        <w:t>-</w:t>
      </w:r>
      <w:r w:rsidR="00503B9E">
        <w:t>s</w:t>
      </w:r>
      <w:r w:rsidR="00503B9E" w:rsidRPr="006249E2">
        <w:t xml:space="preserve">haded areas </w:t>
      </w:r>
      <w:r w:rsidR="00B065F0">
        <w:t>indicate</w:t>
      </w:r>
      <w:r w:rsidR="00B065F0" w:rsidRPr="006249E2">
        <w:t xml:space="preserve"> </w:t>
      </w:r>
      <w:r w:rsidR="00503B9E" w:rsidRPr="006249E2">
        <w:t>modelled minimum and maximum values across all iterations.</w:t>
      </w:r>
    </w:p>
    <w:p w14:paraId="653B09EB" w14:textId="77777777" w:rsidR="00750443" w:rsidRPr="0070373E" w:rsidRDefault="00750443" w:rsidP="00750443"/>
    <w:p w14:paraId="6F7F03BD" w14:textId="77777777" w:rsidR="00750443" w:rsidRDefault="00750443">
      <w:pPr>
        <w:spacing w:after="0"/>
      </w:pPr>
      <w:r>
        <w:br w:type="page"/>
      </w:r>
    </w:p>
    <w:p w14:paraId="5BEFEB16" w14:textId="7A75C43F" w:rsidR="00C71985" w:rsidRDefault="00750443" w:rsidP="00750443">
      <w:r>
        <w:t xml:space="preserve">Bait efficacy sensitivity testing was undertaken across different levels of bait efficacy and was also undertaken at different model </w:t>
      </w:r>
      <w:r w:rsidR="00FA7AD2">
        <w:t>time-step</w:t>
      </w:r>
      <w:r>
        <w:t xml:space="preserve"> scales.</w:t>
      </w:r>
      <w:r w:rsidR="00C71985">
        <w:t xml:space="preserve"> </w:t>
      </w:r>
      <w:r>
        <w:t>The model outputs showed that the bait efficacy model parameter (</w:t>
      </w:r>
      <w:r w:rsidRPr="00996E80">
        <w:rPr>
          <w:rFonts w:cstheme="minorHAnsi"/>
        </w:rPr>
        <w:t>Pr-die-if-exposed-100ha</w:t>
      </w:r>
      <w:r>
        <w:t>) has a significant influence on model outcomes (Figure A</w:t>
      </w:r>
      <w:r w:rsidR="00996E80">
        <w:t>2</w:t>
      </w:r>
      <w:r>
        <w:t>.4).</w:t>
      </w:r>
    </w:p>
    <w:p w14:paraId="769D6377" w14:textId="7D23B775" w:rsidR="00750443" w:rsidRPr="00ED26AD" w:rsidRDefault="00750443" w:rsidP="00C27AF2">
      <w:pPr>
        <w:pStyle w:val="Caption-Figure"/>
      </w:pPr>
      <w:r w:rsidRPr="00914C61">
        <w:drawing>
          <wp:inline distT="0" distB="0" distL="0" distR="0" wp14:anchorId="2B1DAF71" wp14:editId="148B0D29">
            <wp:extent cx="6113780" cy="4327632"/>
            <wp:effectExtent l="0" t="0" r="127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48" cstate="email">
                      <a:extLst>
                        <a:ext uri="{28A0092B-C50C-407E-A947-70E740481C1C}">
                          <a14:useLocalDpi xmlns:a14="http://schemas.microsoft.com/office/drawing/2010/main"/>
                        </a:ext>
                      </a:extLst>
                    </a:blip>
                    <a:stretch>
                      <a:fillRect/>
                    </a:stretch>
                  </pic:blipFill>
                  <pic:spPr bwMode="auto">
                    <a:xfrm>
                      <a:off x="0" y="0"/>
                      <a:ext cx="6113780" cy="4327632"/>
                    </a:xfrm>
                    <a:prstGeom prst="rect">
                      <a:avLst/>
                    </a:prstGeom>
                    <a:noFill/>
                    <a:ln>
                      <a:noFill/>
                    </a:ln>
                  </pic:spPr>
                </pic:pic>
              </a:graphicData>
            </a:graphic>
          </wp:inline>
        </w:drawing>
      </w:r>
      <w:bookmarkStart w:id="196" w:name="_Toc12630183"/>
      <w:bookmarkStart w:id="197" w:name="_Toc19193935"/>
      <w:r w:rsidRPr="00ED26AD">
        <w:t>Figure A</w:t>
      </w:r>
      <w:r w:rsidR="00996E80" w:rsidRPr="00ED26AD">
        <w:t>2</w:t>
      </w:r>
      <w:r w:rsidRPr="00ED26AD">
        <w:t xml:space="preserve">.4. Bait efficacy model parameter (Pr-die-if-exposed-100ha) sensitivity testing across different levels of efficacy and different model </w:t>
      </w:r>
      <w:r w:rsidR="00C71985">
        <w:t>timestep</w:t>
      </w:r>
      <w:r w:rsidRPr="00ED26AD">
        <w:t xml:space="preserve"> scales, showing the significant influence different levels of bait efficacy can have on model outputs.</w:t>
      </w:r>
      <w:bookmarkEnd w:id="196"/>
      <w:r w:rsidR="00C71985">
        <w:t xml:space="preserve"> </w:t>
      </w:r>
      <w:r w:rsidRPr="00ED26AD">
        <w:t>Error bars show the minimum and maximum fox density for all iterations.</w:t>
      </w:r>
      <w:bookmarkEnd w:id="197"/>
    </w:p>
    <w:p w14:paraId="2D7FEAB3" w14:textId="3E6C9B41" w:rsidR="00750443" w:rsidRDefault="00750443">
      <w:pPr>
        <w:spacing w:after="0"/>
      </w:pPr>
      <w:r>
        <w:br w:type="page"/>
      </w:r>
    </w:p>
    <w:p w14:paraId="63231F92" w14:textId="6B2FD20F" w:rsidR="00E15A68" w:rsidRPr="00CB0FC8" w:rsidRDefault="00E67793" w:rsidP="00B4669D">
      <w:pPr>
        <w:pStyle w:val="BodyText"/>
        <w:rPr>
          <w:b/>
          <w:sz w:val="28"/>
          <w:szCs w:val="28"/>
        </w:rPr>
      </w:pPr>
      <w:bookmarkStart w:id="198" w:name="_Toc19193914"/>
      <w:r w:rsidRPr="00CB0FC8">
        <w:rPr>
          <w:b/>
          <w:sz w:val="28"/>
          <w:szCs w:val="28"/>
        </w:rPr>
        <w:t>Appendix 3. Four</w:t>
      </w:r>
      <w:r w:rsidR="00526277">
        <w:rPr>
          <w:b/>
          <w:sz w:val="28"/>
          <w:szCs w:val="28"/>
        </w:rPr>
        <w:t>-</w:t>
      </w:r>
      <w:r w:rsidRPr="00CB0FC8">
        <w:rPr>
          <w:b/>
          <w:sz w:val="28"/>
          <w:szCs w:val="28"/>
        </w:rPr>
        <w:t>weekly spatial model outcomes</w:t>
      </w:r>
    </w:p>
    <w:p w14:paraId="3FBC7874" w14:textId="0FE753EF" w:rsidR="00E67793" w:rsidRDefault="00E67793" w:rsidP="00E67793">
      <w:r>
        <w:t>Model outcomes were reported mid-year for continuously baited programs, or after the final pulse for pulsed programs.</w:t>
      </w:r>
      <w:r w:rsidR="00E15A68">
        <w:t xml:space="preserve"> </w:t>
      </w:r>
      <w:r>
        <w:t>Spatial reductions, particularly for continuously baited programs, are dynamic and vary throughout the year</w:t>
      </w:r>
      <w:r w:rsidR="00C206E7">
        <w:t xml:space="preserve"> which is</w:t>
      </w:r>
      <w:r>
        <w:t xml:space="preserve"> the same cycle </w:t>
      </w:r>
      <w:r w:rsidR="00536B88">
        <w:t xml:space="preserve">as is </w:t>
      </w:r>
      <w:r>
        <w:t xml:space="preserve">seen in </w:t>
      </w:r>
      <w:r w:rsidR="00E433C6">
        <w:t>fox density graphs.</w:t>
      </w:r>
      <w:r w:rsidR="00E15A68">
        <w:t xml:space="preserve"> </w:t>
      </w:r>
      <w:r w:rsidR="00E433C6">
        <w:t>Figure A3.1 shows the dynamic nature of a continuously baited project throughout a yearly fox cycle.</w:t>
      </w:r>
    </w:p>
    <w:tbl>
      <w:tblPr>
        <w:tblW w:w="0" w:type="auto"/>
        <w:jc w:val="center"/>
        <w:tblCellSpacing w:w="0" w:type="dxa"/>
        <w:tblLayout w:type="fixed"/>
        <w:tblCellMar>
          <w:left w:w="28" w:type="dxa"/>
          <w:right w:w="28" w:type="dxa"/>
        </w:tblCellMar>
        <w:tblLook w:val="04A0" w:firstRow="1" w:lastRow="0" w:firstColumn="1" w:lastColumn="0" w:noHBand="0" w:noVBand="1"/>
      </w:tblPr>
      <w:tblGrid>
        <w:gridCol w:w="2551"/>
        <w:gridCol w:w="2551"/>
        <w:gridCol w:w="2551"/>
      </w:tblGrid>
      <w:tr w:rsidR="00E433C6" w:rsidRPr="002053E5" w14:paraId="5BA41F74" w14:textId="7DF26CA1" w:rsidTr="00F9167C">
        <w:trPr>
          <w:trHeight w:val="2551"/>
          <w:tblCellSpacing w:w="0" w:type="dxa"/>
          <w:jc w:val="center"/>
        </w:trPr>
        <w:tc>
          <w:tcPr>
            <w:tcW w:w="2551" w:type="dxa"/>
            <w:shd w:val="clear" w:color="auto" w:fill="auto"/>
            <w:vAlign w:val="center"/>
          </w:tcPr>
          <w:p w14:paraId="748747F5" w14:textId="0AFA033A" w:rsidR="00E433C6" w:rsidRPr="002053E5" w:rsidRDefault="00DB092E" w:rsidP="002053E5">
            <w:pPr>
              <w:spacing w:after="0"/>
              <w:jc w:val="center"/>
              <w:rPr>
                <w:color w:val="00B2A9"/>
              </w:rPr>
            </w:pPr>
            <w:r w:rsidRPr="002053E5">
              <w:rPr>
                <w:noProof/>
                <w:color w:val="00B2A9"/>
                <w:lang w:eastAsia="en-AU"/>
              </w:rPr>
              <w:drawing>
                <wp:inline distT="0" distB="0" distL="0" distR="0" wp14:anchorId="236D0A18" wp14:editId="3FFE52A5">
                  <wp:extent cx="1602740" cy="1602740"/>
                  <wp:effectExtent l="0" t="0" r="0" b="0"/>
                  <wp:docPr id="552" name="Picture 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49" cstate="email">
                            <a:extLst>
                              <a:ext uri="{28A0092B-C50C-407E-A947-70E740481C1C}">
                                <a14:useLocalDpi xmlns:a14="http://schemas.microsoft.com/office/drawing/2010/main"/>
                              </a:ext>
                            </a:extLst>
                          </a:blip>
                          <a:stretch>
                            <a:fillRect/>
                          </a:stretch>
                        </pic:blipFill>
                        <pic:spPr bwMode="auto">
                          <a:xfrm>
                            <a:off x="0" y="0"/>
                            <a:ext cx="1602740" cy="1602740"/>
                          </a:xfrm>
                          <a:prstGeom prst="rect">
                            <a:avLst/>
                          </a:prstGeom>
                          <a:noFill/>
                          <a:ln>
                            <a:noFill/>
                          </a:ln>
                        </pic:spPr>
                      </pic:pic>
                    </a:graphicData>
                  </a:graphic>
                </wp:inline>
              </w:drawing>
            </w:r>
          </w:p>
        </w:tc>
        <w:tc>
          <w:tcPr>
            <w:tcW w:w="2551" w:type="dxa"/>
            <w:shd w:val="clear" w:color="auto" w:fill="auto"/>
            <w:vAlign w:val="center"/>
          </w:tcPr>
          <w:p w14:paraId="04E08642" w14:textId="5D74AD02" w:rsidR="00E433C6" w:rsidRPr="002053E5" w:rsidRDefault="00DB092E" w:rsidP="002053E5">
            <w:pPr>
              <w:spacing w:after="0"/>
              <w:jc w:val="center"/>
              <w:rPr>
                <w:color w:val="00B2A9"/>
              </w:rPr>
            </w:pPr>
            <w:r w:rsidRPr="002053E5">
              <w:rPr>
                <w:noProof/>
                <w:color w:val="00B2A9"/>
                <w:lang w:eastAsia="en-AU"/>
              </w:rPr>
              <w:drawing>
                <wp:inline distT="0" distB="0" distL="0" distR="0" wp14:anchorId="2780B04E" wp14:editId="3CD85C70">
                  <wp:extent cx="1602740" cy="1602740"/>
                  <wp:effectExtent l="0" t="0" r="0" b="0"/>
                  <wp:docPr id="553" name="Picture 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250" cstate="email">
                            <a:extLst>
                              <a:ext uri="{28A0092B-C50C-407E-A947-70E740481C1C}">
                                <a14:useLocalDpi xmlns:a14="http://schemas.microsoft.com/office/drawing/2010/main"/>
                              </a:ext>
                            </a:extLst>
                          </a:blip>
                          <a:stretch>
                            <a:fillRect/>
                          </a:stretch>
                        </pic:blipFill>
                        <pic:spPr bwMode="auto">
                          <a:xfrm>
                            <a:off x="0" y="0"/>
                            <a:ext cx="1602740" cy="1602740"/>
                          </a:xfrm>
                          <a:prstGeom prst="rect">
                            <a:avLst/>
                          </a:prstGeom>
                          <a:noFill/>
                          <a:ln>
                            <a:noFill/>
                          </a:ln>
                        </pic:spPr>
                      </pic:pic>
                    </a:graphicData>
                  </a:graphic>
                </wp:inline>
              </w:drawing>
            </w:r>
          </w:p>
        </w:tc>
        <w:tc>
          <w:tcPr>
            <w:tcW w:w="2551" w:type="dxa"/>
            <w:shd w:val="clear" w:color="auto" w:fill="auto"/>
            <w:vAlign w:val="center"/>
          </w:tcPr>
          <w:p w14:paraId="348B3605" w14:textId="3536397C" w:rsidR="00E433C6" w:rsidRPr="002053E5" w:rsidRDefault="00DB092E" w:rsidP="002053E5">
            <w:pPr>
              <w:spacing w:after="0"/>
              <w:jc w:val="center"/>
              <w:rPr>
                <w:color w:val="00B2A9"/>
              </w:rPr>
            </w:pPr>
            <w:r w:rsidRPr="002053E5">
              <w:rPr>
                <w:noProof/>
                <w:color w:val="00B2A9"/>
                <w:lang w:eastAsia="en-AU"/>
              </w:rPr>
              <w:drawing>
                <wp:inline distT="0" distB="0" distL="0" distR="0" wp14:anchorId="036F66F3" wp14:editId="0097C466">
                  <wp:extent cx="1602740" cy="1602740"/>
                  <wp:effectExtent l="0" t="0" r="0" b="0"/>
                  <wp:docPr id="554" name="Picture 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251" cstate="email">
                            <a:extLst>
                              <a:ext uri="{28A0092B-C50C-407E-A947-70E740481C1C}">
                                <a14:useLocalDpi xmlns:a14="http://schemas.microsoft.com/office/drawing/2010/main"/>
                              </a:ext>
                            </a:extLst>
                          </a:blip>
                          <a:stretch>
                            <a:fillRect/>
                          </a:stretch>
                        </pic:blipFill>
                        <pic:spPr bwMode="auto">
                          <a:xfrm>
                            <a:off x="0" y="0"/>
                            <a:ext cx="1602740" cy="1602740"/>
                          </a:xfrm>
                          <a:prstGeom prst="rect">
                            <a:avLst/>
                          </a:prstGeom>
                          <a:noFill/>
                          <a:ln>
                            <a:noFill/>
                          </a:ln>
                        </pic:spPr>
                      </pic:pic>
                    </a:graphicData>
                  </a:graphic>
                </wp:inline>
              </w:drawing>
            </w:r>
          </w:p>
        </w:tc>
      </w:tr>
      <w:tr w:rsidR="00E433C6" w:rsidRPr="002053E5" w14:paraId="2FDA9AAB" w14:textId="69857A7E" w:rsidTr="00F9167C">
        <w:trPr>
          <w:trHeight w:val="2551"/>
          <w:tblCellSpacing w:w="0" w:type="dxa"/>
          <w:jc w:val="center"/>
        </w:trPr>
        <w:tc>
          <w:tcPr>
            <w:tcW w:w="2551" w:type="dxa"/>
            <w:shd w:val="clear" w:color="auto" w:fill="auto"/>
            <w:vAlign w:val="center"/>
          </w:tcPr>
          <w:p w14:paraId="4257837A" w14:textId="231AD342" w:rsidR="00E433C6" w:rsidRPr="002053E5" w:rsidRDefault="00DB092E" w:rsidP="002053E5">
            <w:pPr>
              <w:jc w:val="center"/>
            </w:pPr>
            <w:r w:rsidRPr="002053E5">
              <w:rPr>
                <w:noProof/>
                <w:lang w:eastAsia="en-AU"/>
              </w:rPr>
              <w:drawing>
                <wp:inline distT="0" distB="0" distL="0" distR="0" wp14:anchorId="779E31FB" wp14:editId="5CC6E99A">
                  <wp:extent cx="1602740" cy="1602740"/>
                  <wp:effectExtent l="0" t="0" r="0" b="0"/>
                  <wp:docPr id="555" name="Picture 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52" cstate="email">
                            <a:extLst>
                              <a:ext uri="{28A0092B-C50C-407E-A947-70E740481C1C}">
                                <a14:useLocalDpi xmlns:a14="http://schemas.microsoft.com/office/drawing/2010/main"/>
                              </a:ext>
                            </a:extLst>
                          </a:blip>
                          <a:stretch>
                            <a:fillRect/>
                          </a:stretch>
                        </pic:blipFill>
                        <pic:spPr bwMode="auto">
                          <a:xfrm>
                            <a:off x="0" y="0"/>
                            <a:ext cx="1602740" cy="1602740"/>
                          </a:xfrm>
                          <a:prstGeom prst="rect">
                            <a:avLst/>
                          </a:prstGeom>
                          <a:noFill/>
                          <a:ln>
                            <a:noFill/>
                          </a:ln>
                        </pic:spPr>
                      </pic:pic>
                    </a:graphicData>
                  </a:graphic>
                </wp:inline>
              </w:drawing>
            </w:r>
          </w:p>
        </w:tc>
        <w:tc>
          <w:tcPr>
            <w:tcW w:w="2551" w:type="dxa"/>
            <w:shd w:val="clear" w:color="auto" w:fill="auto"/>
            <w:vAlign w:val="center"/>
          </w:tcPr>
          <w:p w14:paraId="325BAD19" w14:textId="64B88B72" w:rsidR="00E433C6" w:rsidRPr="002053E5" w:rsidRDefault="00DB092E" w:rsidP="002053E5">
            <w:pPr>
              <w:spacing w:after="0"/>
              <w:jc w:val="center"/>
              <w:rPr>
                <w:color w:val="00B2A9"/>
              </w:rPr>
            </w:pPr>
            <w:r w:rsidRPr="002053E5">
              <w:rPr>
                <w:noProof/>
                <w:color w:val="00B2A9"/>
                <w:lang w:eastAsia="en-AU"/>
              </w:rPr>
              <w:drawing>
                <wp:inline distT="0" distB="0" distL="0" distR="0" wp14:anchorId="21850BCB" wp14:editId="564FF26A">
                  <wp:extent cx="1602740" cy="1602740"/>
                  <wp:effectExtent l="0" t="0" r="0" b="0"/>
                  <wp:docPr id="556" name="Picture 5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253" cstate="email">
                            <a:extLst>
                              <a:ext uri="{28A0092B-C50C-407E-A947-70E740481C1C}">
                                <a14:useLocalDpi xmlns:a14="http://schemas.microsoft.com/office/drawing/2010/main"/>
                              </a:ext>
                            </a:extLst>
                          </a:blip>
                          <a:stretch>
                            <a:fillRect/>
                          </a:stretch>
                        </pic:blipFill>
                        <pic:spPr bwMode="auto">
                          <a:xfrm>
                            <a:off x="0" y="0"/>
                            <a:ext cx="1602740" cy="1602740"/>
                          </a:xfrm>
                          <a:prstGeom prst="rect">
                            <a:avLst/>
                          </a:prstGeom>
                          <a:noFill/>
                          <a:ln>
                            <a:noFill/>
                          </a:ln>
                        </pic:spPr>
                      </pic:pic>
                    </a:graphicData>
                  </a:graphic>
                </wp:inline>
              </w:drawing>
            </w:r>
          </w:p>
        </w:tc>
        <w:tc>
          <w:tcPr>
            <w:tcW w:w="2551" w:type="dxa"/>
            <w:shd w:val="clear" w:color="auto" w:fill="auto"/>
            <w:vAlign w:val="center"/>
          </w:tcPr>
          <w:p w14:paraId="020C6064" w14:textId="3B79E5B5" w:rsidR="00E433C6" w:rsidRPr="002053E5" w:rsidRDefault="00DB092E" w:rsidP="002053E5">
            <w:pPr>
              <w:spacing w:after="0"/>
              <w:jc w:val="center"/>
              <w:rPr>
                <w:color w:val="00B2A9"/>
              </w:rPr>
            </w:pPr>
            <w:r w:rsidRPr="002053E5">
              <w:rPr>
                <w:noProof/>
                <w:color w:val="00B2A9"/>
                <w:lang w:eastAsia="en-AU"/>
              </w:rPr>
              <w:drawing>
                <wp:inline distT="0" distB="0" distL="0" distR="0" wp14:anchorId="60195A06" wp14:editId="11882E82">
                  <wp:extent cx="1602740" cy="1602740"/>
                  <wp:effectExtent l="0" t="0" r="0" b="0"/>
                  <wp:docPr id="557" name="Picture 5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254" cstate="email">
                            <a:extLst>
                              <a:ext uri="{28A0092B-C50C-407E-A947-70E740481C1C}">
                                <a14:useLocalDpi xmlns:a14="http://schemas.microsoft.com/office/drawing/2010/main"/>
                              </a:ext>
                            </a:extLst>
                          </a:blip>
                          <a:stretch>
                            <a:fillRect/>
                          </a:stretch>
                        </pic:blipFill>
                        <pic:spPr bwMode="auto">
                          <a:xfrm>
                            <a:off x="0" y="0"/>
                            <a:ext cx="1602740" cy="1602740"/>
                          </a:xfrm>
                          <a:prstGeom prst="rect">
                            <a:avLst/>
                          </a:prstGeom>
                          <a:noFill/>
                          <a:ln>
                            <a:noFill/>
                          </a:ln>
                        </pic:spPr>
                      </pic:pic>
                    </a:graphicData>
                  </a:graphic>
                </wp:inline>
              </w:drawing>
            </w:r>
          </w:p>
        </w:tc>
      </w:tr>
      <w:tr w:rsidR="00E433C6" w:rsidRPr="002053E5" w14:paraId="51ED70AF" w14:textId="1BACF3C3" w:rsidTr="00F9167C">
        <w:trPr>
          <w:trHeight w:val="2551"/>
          <w:tblCellSpacing w:w="0" w:type="dxa"/>
          <w:jc w:val="center"/>
        </w:trPr>
        <w:tc>
          <w:tcPr>
            <w:tcW w:w="2551" w:type="dxa"/>
            <w:shd w:val="clear" w:color="auto" w:fill="auto"/>
            <w:vAlign w:val="center"/>
          </w:tcPr>
          <w:p w14:paraId="706C70C1" w14:textId="0C0D15FC" w:rsidR="00E433C6" w:rsidRPr="002053E5" w:rsidRDefault="00DB092E" w:rsidP="002053E5">
            <w:pPr>
              <w:spacing w:after="0"/>
              <w:jc w:val="center"/>
              <w:rPr>
                <w:color w:val="00B2A9"/>
              </w:rPr>
            </w:pPr>
            <w:r w:rsidRPr="002053E5">
              <w:rPr>
                <w:noProof/>
                <w:color w:val="00B2A9"/>
                <w:lang w:eastAsia="en-AU"/>
              </w:rPr>
              <w:drawing>
                <wp:inline distT="0" distB="0" distL="0" distR="0" wp14:anchorId="2828F998" wp14:editId="5B2A2F19">
                  <wp:extent cx="1602740" cy="1602740"/>
                  <wp:effectExtent l="0" t="0" r="0" b="0"/>
                  <wp:docPr id="558" name="Picture 5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255" cstate="email">
                            <a:extLst>
                              <a:ext uri="{28A0092B-C50C-407E-A947-70E740481C1C}">
                                <a14:useLocalDpi xmlns:a14="http://schemas.microsoft.com/office/drawing/2010/main"/>
                              </a:ext>
                            </a:extLst>
                          </a:blip>
                          <a:stretch>
                            <a:fillRect/>
                          </a:stretch>
                        </pic:blipFill>
                        <pic:spPr bwMode="auto">
                          <a:xfrm>
                            <a:off x="0" y="0"/>
                            <a:ext cx="1602740" cy="1602740"/>
                          </a:xfrm>
                          <a:prstGeom prst="rect">
                            <a:avLst/>
                          </a:prstGeom>
                          <a:noFill/>
                          <a:ln>
                            <a:noFill/>
                          </a:ln>
                        </pic:spPr>
                      </pic:pic>
                    </a:graphicData>
                  </a:graphic>
                </wp:inline>
              </w:drawing>
            </w:r>
          </w:p>
        </w:tc>
        <w:tc>
          <w:tcPr>
            <w:tcW w:w="2551" w:type="dxa"/>
            <w:shd w:val="clear" w:color="auto" w:fill="auto"/>
            <w:vAlign w:val="center"/>
          </w:tcPr>
          <w:p w14:paraId="0B2E9CC5" w14:textId="685BE282" w:rsidR="00E433C6" w:rsidRPr="002053E5" w:rsidRDefault="00DB092E" w:rsidP="002053E5">
            <w:pPr>
              <w:spacing w:after="0"/>
              <w:jc w:val="center"/>
              <w:rPr>
                <w:color w:val="00B2A9"/>
              </w:rPr>
            </w:pPr>
            <w:r w:rsidRPr="002053E5">
              <w:rPr>
                <w:noProof/>
                <w:color w:val="00B2A9"/>
                <w:lang w:eastAsia="en-AU"/>
              </w:rPr>
              <w:drawing>
                <wp:inline distT="0" distB="0" distL="0" distR="0" wp14:anchorId="6F3DAC99" wp14:editId="325F79F9">
                  <wp:extent cx="1602740" cy="1602740"/>
                  <wp:effectExtent l="0" t="0" r="0" b="0"/>
                  <wp:docPr id="559" name="Picture 5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256" cstate="email">
                            <a:extLst>
                              <a:ext uri="{28A0092B-C50C-407E-A947-70E740481C1C}">
                                <a14:useLocalDpi xmlns:a14="http://schemas.microsoft.com/office/drawing/2010/main"/>
                              </a:ext>
                            </a:extLst>
                          </a:blip>
                          <a:stretch>
                            <a:fillRect/>
                          </a:stretch>
                        </pic:blipFill>
                        <pic:spPr bwMode="auto">
                          <a:xfrm>
                            <a:off x="0" y="0"/>
                            <a:ext cx="1602740" cy="1602740"/>
                          </a:xfrm>
                          <a:prstGeom prst="rect">
                            <a:avLst/>
                          </a:prstGeom>
                          <a:noFill/>
                          <a:ln>
                            <a:noFill/>
                          </a:ln>
                        </pic:spPr>
                      </pic:pic>
                    </a:graphicData>
                  </a:graphic>
                </wp:inline>
              </w:drawing>
            </w:r>
          </w:p>
        </w:tc>
        <w:tc>
          <w:tcPr>
            <w:tcW w:w="2551" w:type="dxa"/>
            <w:shd w:val="clear" w:color="auto" w:fill="auto"/>
            <w:vAlign w:val="center"/>
          </w:tcPr>
          <w:p w14:paraId="1640E066" w14:textId="75EA0D57" w:rsidR="00E433C6" w:rsidRPr="002053E5" w:rsidRDefault="00DB092E" w:rsidP="002053E5">
            <w:pPr>
              <w:spacing w:after="0"/>
              <w:jc w:val="center"/>
              <w:rPr>
                <w:color w:val="00B2A9"/>
              </w:rPr>
            </w:pPr>
            <w:r w:rsidRPr="002053E5">
              <w:rPr>
                <w:noProof/>
                <w:color w:val="00B2A9"/>
                <w:lang w:eastAsia="en-AU"/>
              </w:rPr>
              <w:drawing>
                <wp:inline distT="0" distB="0" distL="0" distR="0" wp14:anchorId="77CEC5B7" wp14:editId="3EEF773F">
                  <wp:extent cx="1602740" cy="1602740"/>
                  <wp:effectExtent l="0" t="0" r="0" b="0"/>
                  <wp:docPr id="561" name="Picture 5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257" cstate="email">
                            <a:extLst>
                              <a:ext uri="{28A0092B-C50C-407E-A947-70E740481C1C}">
                                <a14:useLocalDpi xmlns:a14="http://schemas.microsoft.com/office/drawing/2010/main"/>
                              </a:ext>
                            </a:extLst>
                          </a:blip>
                          <a:stretch>
                            <a:fillRect/>
                          </a:stretch>
                        </pic:blipFill>
                        <pic:spPr bwMode="auto">
                          <a:xfrm>
                            <a:off x="0" y="0"/>
                            <a:ext cx="1602740" cy="1602740"/>
                          </a:xfrm>
                          <a:prstGeom prst="rect">
                            <a:avLst/>
                          </a:prstGeom>
                          <a:noFill/>
                          <a:ln>
                            <a:noFill/>
                          </a:ln>
                        </pic:spPr>
                      </pic:pic>
                    </a:graphicData>
                  </a:graphic>
                </wp:inline>
              </w:drawing>
            </w:r>
          </w:p>
        </w:tc>
      </w:tr>
      <w:tr w:rsidR="00E433C6" w:rsidRPr="002053E5" w14:paraId="5AF3AF0D" w14:textId="6C9E38CA" w:rsidTr="00F9167C">
        <w:trPr>
          <w:trHeight w:val="2551"/>
          <w:tblCellSpacing w:w="0" w:type="dxa"/>
          <w:jc w:val="center"/>
        </w:trPr>
        <w:tc>
          <w:tcPr>
            <w:tcW w:w="2551" w:type="dxa"/>
            <w:shd w:val="clear" w:color="auto" w:fill="auto"/>
            <w:vAlign w:val="center"/>
          </w:tcPr>
          <w:p w14:paraId="5D41CB9D" w14:textId="0DFD7DFB" w:rsidR="00E433C6" w:rsidRPr="002053E5" w:rsidRDefault="00DB092E" w:rsidP="002053E5">
            <w:pPr>
              <w:spacing w:after="0"/>
              <w:jc w:val="center"/>
              <w:rPr>
                <w:color w:val="00B2A9"/>
              </w:rPr>
            </w:pPr>
            <w:r w:rsidRPr="002053E5">
              <w:rPr>
                <w:noProof/>
                <w:color w:val="00B2A9"/>
                <w:lang w:eastAsia="en-AU"/>
              </w:rPr>
              <w:drawing>
                <wp:inline distT="0" distB="0" distL="0" distR="0" wp14:anchorId="5638D8EA" wp14:editId="3FDAB9B5">
                  <wp:extent cx="1602740" cy="1602740"/>
                  <wp:effectExtent l="0" t="0" r="0" b="0"/>
                  <wp:docPr id="563" name="Picture 5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258" cstate="email">
                            <a:extLst>
                              <a:ext uri="{28A0092B-C50C-407E-A947-70E740481C1C}">
                                <a14:useLocalDpi xmlns:a14="http://schemas.microsoft.com/office/drawing/2010/main"/>
                              </a:ext>
                            </a:extLst>
                          </a:blip>
                          <a:stretch>
                            <a:fillRect/>
                          </a:stretch>
                        </pic:blipFill>
                        <pic:spPr bwMode="auto">
                          <a:xfrm>
                            <a:off x="0" y="0"/>
                            <a:ext cx="1602740" cy="1602740"/>
                          </a:xfrm>
                          <a:prstGeom prst="rect">
                            <a:avLst/>
                          </a:prstGeom>
                          <a:noFill/>
                          <a:ln>
                            <a:noFill/>
                          </a:ln>
                        </pic:spPr>
                      </pic:pic>
                    </a:graphicData>
                  </a:graphic>
                </wp:inline>
              </w:drawing>
            </w:r>
          </w:p>
        </w:tc>
        <w:tc>
          <w:tcPr>
            <w:tcW w:w="2551" w:type="dxa"/>
            <w:shd w:val="clear" w:color="auto" w:fill="auto"/>
            <w:vAlign w:val="center"/>
          </w:tcPr>
          <w:p w14:paraId="402D2CB0" w14:textId="1074E62C" w:rsidR="00E433C6" w:rsidRPr="002053E5" w:rsidRDefault="00DB092E" w:rsidP="002053E5">
            <w:pPr>
              <w:spacing w:after="0"/>
              <w:jc w:val="center"/>
              <w:rPr>
                <w:color w:val="00B2A9"/>
              </w:rPr>
            </w:pPr>
            <w:r w:rsidRPr="002053E5">
              <w:rPr>
                <w:noProof/>
                <w:color w:val="00B2A9"/>
                <w:lang w:eastAsia="en-AU"/>
              </w:rPr>
              <w:drawing>
                <wp:inline distT="0" distB="0" distL="0" distR="0" wp14:anchorId="1B09CB9C" wp14:editId="0B59D59E">
                  <wp:extent cx="1602740" cy="1602740"/>
                  <wp:effectExtent l="0" t="0" r="0" b="0"/>
                  <wp:docPr id="564" name="Picture 5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59" cstate="email">
                            <a:extLst>
                              <a:ext uri="{28A0092B-C50C-407E-A947-70E740481C1C}">
                                <a14:useLocalDpi xmlns:a14="http://schemas.microsoft.com/office/drawing/2010/main"/>
                              </a:ext>
                            </a:extLst>
                          </a:blip>
                          <a:stretch>
                            <a:fillRect/>
                          </a:stretch>
                        </pic:blipFill>
                        <pic:spPr bwMode="auto">
                          <a:xfrm>
                            <a:off x="0" y="0"/>
                            <a:ext cx="1602740" cy="1602740"/>
                          </a:xfrm>
                          <a:prstGeom prst="rect">
                            <a:avLst/>
                          </a:prstGeom>
                          <a:noFill/>
                          <a:ln>
                            <a:noFill/>
                          </a:ln>
                        </pic:spPr>
                      </pic:pic>
                    </a:graphicData>
                  </a:graphic>
                </wp:inline>
              </w:drawing>
            </w:r>
          </w:p>
        </w:tc>
        <w:tc>
          <w:tcPr>
            <w:tcW w:w="2551" w:type="dxa"/>
            <w:shd w:val="clear" w:color="auto" w:fill="auto"/>
            <w:vAlign w:val="center"/>
          </w:tcPr>
          <w:p w14:paraId="20182FEF" w14:textId="204A3D0F" w:rsidR="00E433C6" w:rsidRPr="002053E5" w:rsidRDefault="00DB092E" w:rsidP="002053E5">
            <w:pPr>
              <w:spacing w:after="0"/>
              <w:jc w:val="center"/>
              <w:rPr>
                <w:color w:val="00B2A9"/>
              </w:rPr>
            </w:pPr>
            <w:r w:rsidRPr="002053E5">
              <w:rPr>
                <w:noProof/>
                <w:color w:val="00B2A9"/>
                <w:lang w:eastAsia="en-AU"/>
              </w:rPr>
              <w:drawing>
                <wp:inline distT="0" distB="0" distL="0" distR="0" wp14:anchorId="54EF120E" wp14:editId="07BB9A07">
                  <wp:extent cx="1602740" cy="1602740"/>
                  <wp:effectExtent l="0" t="0" r="0" b="0"/>
                  <wp:docPr id="565" name="Picture 5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60" cstate="email">
                            <a:extLst>
                              <a:ext uri="{28A0092B-C50C-407E-A947-70E740481C1C}">
                                <a14:useLocalDpi xmlns:a14="http://schemas.microsoft.com/office/drawing/2010/main"/>
                              </a:ext>
                            </a:extLst>
                          </a:blip>
                          <a:stretch>
                            <a:fillRect/>
                          </a:stretch>
                        </pic:blipFill>
                        <pic:spPr bwMode="auto">
                          <a:xfrm>
                            <a:off x="0" y="0"/>
                            <a:ext cx="1602740" cy="1602740"/>
                          </a:xfrm>
                          <a:prstGeom prst="rect">
                            <a:avLst/>
                          </a:prstGeom>
                          <a:noFill/>
                          <a:ln>
                            <a:noFill/>
                          </a:ln>
                        </pic:spPr>
                      </pic:pic>
                    </a:graphicData>
                  </a:graphic>
                </wp:inline>
              </w:drawing>
            </w:r>
          </w:p>
        </w:tc>
      </w:tr>
      <w:tr w:rsidR="00DB092E" w:rsidRPr="00447D7C" w14:paraId="52FB5CA3" w14:textId="77777777" w:rsidTr="00F9167C">
        <w:trPr>
          <w:trHeight w:val="2551"/>
          <w:tblCellSpacing w:w="0" w:type="dxa"/>
          <w:jc w:val="center"/>
        </w:trPr>
        <w:tc>
          <w:tcPr>
            <w:tcW w:w="2551" w:type="dxa"/>
            <w:shd w:val="clear" w:color="auto" w:fill="auto"/>
            <w:vAlign w:val="center"/>
          </w:tcPr>
          <w:p w14:paraId="0FBA14C8" w14:textId="01B89135" w:rsidR="00DB092E" w:rsidRPr="002053E5" w:rsidRDefault="00DB092E" w:rsidP="002053E5">
            <w:pPr>
              <w:spacing w:after="0"/>
              <w:jc w:val="center"/>
              <w:rPr>
                <w:noProof/>
                <w:color w:val="00B2A9"/>
              </w:rPr>
            </w:pPr>
            <w:r w:rsidRPr="002053E5">
              <w:rPr>
                <w:noProof/>
                <w:color w:val="00B2A9"/>
                <w:lang w:eastAsia="en-AU"/>
              </w:rPr>
              <w:drawing>
                <wp:inline distT="0" distB="0" distL="0" distR="0" wp14:anchorId="7E917304" wp14:editId="74E02096">
                  <wp:extent cx="1602740" cy="1602740"/>
                  <wp:effectExtent l="0" t="0" r="0" b="0"/>
                  <wp:docPr id="567" name="Picture 5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61" cstate="email">
                            <a:extLst>
                              <a:ext uri="{28A0092B-C50C-407E-A947-70E740481C1C}">
                                <a14:useLocalDpi xmlns:a14="http://schemas.microsoft.com/office/drawing/2010/main"/>
                              </a:ext>
                            </a:extLst>
                          </a:blip>
                          <a:stretch>
                            <a:fillRect/>
                          </a:stretch>
                        </pic:blipFill>
                        <pic:spPr bwMode="auto">
                          <a:xfrm>
                            <a:off x="0" y="0"/>
                            <a:ext cx="1602740" cy="1602740"/>
                          </a:xfrm>
                          <a:prstGeom prst="rect">
                            <a:avLst/>
                          </a:prstGeom>
                          <a:noFill/>
                          <a:ln>
                            <a:noFill/>
                          </a:ln>
                        </pic:spPr>
                      </pic:pic>
                    </a:graphicData>
                  </a:graphic>
                </wp:inline>
              </w:drawing>
            </w:r>
          </w:p>
        </w:tc>
        <w:tc>
          <w:tcPr>
            <w:tcW w:w="5102" w:type="dxa"/>
            <w:gridSpan w:val="2"/>
            <w:shd w:val="clear" w:color="auto" w:fill="auto"/>
            <w:vAlign w:val="bottom"/>
          </w:tcPr>
          <w:p w14:paraId="77BE1A14" w14:textId="45B5D295" w:rsidR="00DB092E" w:rsidRPr="00F9167C" w:rsidRDefault="00DB092E" w:rsidP="00C27AF2">
            <w:pPr>
              <w:pStyle w:val="Caption-Figure"/>
            </w:pPr>
            <w:r w:rsidRPr="002053E5">
              <w:t xml:space="preserve">Figure A3.1. </w:t>
            </w:r>
            <w:r w:rsidR="00F9167C">
              <w:t>Year</w:t>
            </w:r>
            <w:r w:rsidR="002A2633">
              <w:t>-</w:t>
            </w:r>
            <w:r w:rsidR="00F9167C">
              <w:t xml:space="preserve">round </w:t>
            </w:r>
            <w:r w:rsidRPr="002053E5">
              <w:t>spatial outcomes for a continuous year-round baited program</w:t>
            </w:r>
            <w:r w:rsidR="002A2633">
              <w:t>,</w:t>
            </w:r>
            <w:r w:rsidRPr="002053E5">
              <w:t xml:space="preserve"> showing the dynamic nature of reductions, with peak reductions just prior to the dispersal period.</w:t>
            </w:r>
            <w:r w:rsidR="00F9167C">
              <w:t xml:space="preserve"> Four-weekly reductions</w:t>
            </w:r>
            <w:r w:rsidR="002A2633">
              <w:t>,</w:t>
            </w:r>
            <w:r w:rsidR="00F9167C">
              <w:t xml:space="preserve"> beginning with spatial reductions during the dispersal period (top left).</w:t>
            </w:r>
          </w:p>
        </w:tc>
      </w:tr>
    </w:tbl>
    <w:p w14:paraId="4D76A324" w14:textId="22BA4DA4" w:rsidR="00750443" w:rsidRPr="00CB0FC8" w:rsidRDefault="00750443" w:rsidP="00B4669D">
      <w:pPr>
        <w:pStyle w:val="BodyText"/>
        <w:rPr>
          <w:b/>
          <w:sz w:val="28"/>
          <w:szCs w:val="28"/>
        </w:rPr>
      </w:pPr>
      <w:r w:rsidRPr="00CB0FC8">
        <w:rPr>
          <w:b/>
          <w:sz w:val="28"/>
          <w:szCs w:val="28"/>
        </w:rPr>
        <w:t xml:space="preserve">Appendix </w:t>
      </w:r>
      <w:r w:rsidR="00E67793" w:rsidRPr="00CB0FC8">
        <w:rPr>
          <w:b/>
          <w:sz w:val="28"/>
          <w:szCs w:val="28"/>
        </w:rPr>
        <w:t>4</w:t>
      </w:r>
      <w:r w:rsidRPr="00CB0FC8">
        <w:rPr>
          <w:b/>
          <w:sz w:val="28"/>
          <w:szCs w:val="28"/>
        </w:rPr>
        <w:t>. FoxNet model limitations</w:t>
      </w:r>
      <w:bookmarkEnd w:id="198"/>
    </w:p>
    <w:p w14:paraId="73C20F52" w14:textId="77777777" w:rsidR="00750443" w:rsidRPr="00750443" w:rsidRDefault="00750443" w:rsidP="00750443"/>
    <w:p w14:paraId="1E1A8F53" w14:textId="744E4CA0" w:rsidR="00C71985" w:rsidRDefault="00750443" w:rsidP="00CB0FC8">
      <w:pPr>
        <w:keepNext/>
        <w:numPr>
          <w:ilvl w:val="0"/>
          <w:numId w:val="28"/>
        </w:numPr>
        <w:spacing w:after="60"/>
        <w:ind w:hanging="720"/>
        <w:rPr>
          <w:b/>
          <w:u w:val="single"/>
        </w:rPr>
      </w:pPr>
      <w:r w:rsidRPr="00265141">
        <w:rPr>
          <w:b/>
          <w:u w:val="single"/>
        </w:rPr>
        <w:t>Size of home range</w:t>
      </w:r>
    </w:p>
    <w:p w14:paraId="1F2501CF" w14:textId="7D1FD832" w:rsidR="00C71985" w:rsidRDefault="00750443" w:rsidP="001A579D">
      <w:pPr>
        <w:ind w:left="720"/>
      </w:pPr>
      <w:r>
        <w:rPr>
          <w:rFonts w:eastAsia="Lato-Regular"/>
          <w:lang w:eastAsia="en-AU"/>
        </w:rPr>
        <w:t xml:space="preserve">Predicted fox densities tend to be more sensitive to a decrease in home-range size </w:t>
      </w:r>
      <w:r w:rsidRPr="00786B2A">
        <w:rPr>
          <w:rFonts w:eastAsia="Lato-Regular"/>
          <w:lang w:eastAsia="en-AU"/>
        </w:rPr>
        <w:t>than an increase</w:t>
      </w:r>
      <w:r w:rsidR="00536B88">
        <w:rPr>
          <w:rFonts w:eastAsia="Lato-Regular"/>
          <w:lang w:eastAsia="en-AU"/>
        </w:rPr>
        <w:t xml:space="preserve"> in home-range size</w:t>
      </w:r>
      <w:r w:rsidRPr="00786B2A">
        <w:rPr>
          <w:rFonts w:eastAsia="Lato-Regular"/>
          <w:lang w:eastAsia="en-AU"/>
        </w:rPr>
        <w:t>, because smaller home ranges result in a denser population and less effective bait saturation.</w:t>
      </w:r>
      <w:r w:rsidRPr="00786B2A">
        <w:t xml:space="preserve"> Fox </w:t>
      </w:r>
      <w:r w:rsidR="00F43FE5">
        <w:t>home-range size</w:t>
      </w:r>
      <w:r w:rsidRPr="00786B2A">
        <w:t xml:space="preserve"> is generally proportional to the </w:t>
      </w:r>
      <w:r w:rsidR="002A2633">
        <w:t>level</w:t>
      </w:r>
      <w:r w:rsidR="002A2633" w:rsidRPr="00786B2A">
        <w:t xml:space="preserve"> </w:t>
      </w:r>
      <w:r w:rsidRPr="00786B2A">
        <w:t xml:space="preserve">of </w:t>
      </w:r>
      <w:r w:rsidR="002A2633">
        <w:t xml:space="preserve">the </w:t>
      </w:r>
      <w:r w:rsidRPr="00786B2A">
        <w:t xml:space="preserve">available resources, with smaller home ranges </w:t>
      </w:r>
      <w:r w:rsidR="00E50675">
        <w:t xml:space="preserve">occurring </w:t>
      </w:r>
      <w:r w:rsidRPr="00786B2A">
        <w:t>in resource</w:t>
      </w:r>
      <w:r w:rsidR="00227004">
        <w:t>-</w:t>
      </w:r>
      <w:r w:rsidRPr="00786B2A">
        <w:t>rich habitats (</w:t>
      </w:r>
      <w:r w:rsidR="000A05F7" w:rsidRPr="00786B2A">
        <w:t>Saunders</w:t>
      </w:r>
      <w:r w:rsidRPr="00786B2A">
        <w:t xml:space="preserve"> and McCleod </w:t>
      </w:r>
      <w:r w:rsidR="000D003F">
        <w:t>2007</w:t>
      </w:r>
      <w:r w:rsidR="002A2633">
        <w:t>)</w:t>
      </w:r>
      <w:r w:rsidRPr="00786B2A">
        <w:t xml:space="preserve">. </w:t>
      </w:r>
      <w:r w:rsidR="00C206E7">
        <w:t xml:space="preserve">Our </w:t>
      </w:r>
      <w:r w:rsidRPr="00786B2A">
        <w:t>FoxNet model</w:t>
      </w:r>
      <w:r w:rsidR="00C206E7">
        <w:t>ling</w:t>
      </w:r>
      <w:r w:rsidRPr="00786B2A">
        <w:t xml:space="preserve"> used a home range of 2.</w:t>
      </w:r>
      <w:r w:rsidR="00227004" w:rsidRPr="00786B2A">
        <w:t>14</w:t>
      </w:r>
      <w:r w:rsidR="00227004">
        <w:t> </w:t>
      </w:r>
      <w:r w:rsidRPr="00786B2A">
        <w:t>km²</w:t>
      </w:r>
      <w:r w:rsidR="00227004">
        <w:t xml:space="preserve">, </w:t>
      </w:r>
      <w:r w:rsidRPr="00786B2A">
        <w:t xml:space="preserve">based on Hradsky et al. </w:t>
      </w:r>
      <w:r w:rsidRPr="00786B2A">
        <w:rPr>
          <w:noProof/>
        </w:rPr>
        <w:t>(2017)</w:t>
      </w:r>
      <w:r w:rsidRPr="00786B2A">
        <w:t>.</w:t>
      </w:r>
      <w:r w:rsidR="00C71985">
        <w:t xml:space="preserve"> </w:t>
      </w:r>
      <w:r w:rsidRPr="00786B2A">
        <w:t>Their study was undertaken in temperate forests in southern Victoria.</w:t>
      </w:r>
      <w:r w:rsidR="00C71985">
        <w:t xml:space="preserve"> </w:t>
      </w:r>
      <w:r w:rsidRPr="00786B2A">
        <w:t xml:space="preserve">In habitat more closely representing the semi-arid projects in the north-west of Victoria, </w:t>
      </w:r>
      <w:r w:rsidRPr="00786B2A">
        <w:rPr>
          <w:noProof/>
        </w:rPr>
        <w:t>Towerton et al. (2016)</w:t>
      </w:r>
      <w:r w:rsidRPr="00786B2A">
        <w:t xml:space="preserve"> tracked foxes in dry forests of central </w:t>
      </w:r>
      <w:r w:rsidR="00D758F9">
        <w:t>NSW</w:t>
      </w:r>
      <w:r w:rsidRPr="00786B2A">
        <w:t xml:space="preserve"> and found fox ranges of up to 44.62</w:t>
      </w:r>
      <w:r w:rsidR="00227004">
        <w:t> </w:t>
      </w:r>
      <w:r w:rsidRPr="00786B2A">
        <w:t xml:space="preserve">km², </w:t>
      </w:r>
      <w:r w:rsidR="00E50675" w:rsidRPr="00786B2A">
        <w:t>wh</w:t>
      </w:r>
      <w:r w:rsidR="00E50675">
        <w:t>ereas</w:t>
      </w:r>
      <w:r w:rsidR="00E50675" w:rsidRPr="00786B2A">
        <w:t xml:space="preserve"> </w:t>
      </w:r>
      <w:r w:rsidRPr="00786B2A">
        <w:t>Saunders and McCleod (</w:t>
      </w:r>
      <w:r w:rsidR="000D003F">
        <w:t>2007</w:t>
      </w:r>
      <w:r w:rsidR="00E50675">
        <w:t>)</w:t>
      </w:r>
      <w:r w:rsidRPr="00786B2A">
        <w:t xml:space="preserve"> report home ranges varying between 3.4 </w:t>
      </w:r>
      <w:r w:rsidR="00227004">
        <w:t>and</w:t>
      </w:r>
      <w:r w:rsidR="00227004" w:rsidRPr="00786B2A">
        <w:t xml:space="preserve"> </w:t>
      </w:r>
      <w:r w:rsidRPr="00786B2A">
        <w:t>6.</w:t>
      </w:r>
      <w:r w:rsidR="00227004" w:rsidRPr="00786B2A">
        <w:t>1</w:t>
      </w:r>
      <w:r w:rsidR="00227004">
        <w:t> </w:t>
      </w:r>
      <w:r w:rsidRPr="00786B2A">
        <w:t>km</w:t>
      </w:r>
      <w:r w:rsidRPr="00786B2A">
        <w:rPr>
          <w:vertAlign w:val="superscript"/>
        </w:rPr>
        <w:t>2</w:t>
      </w:r>
      <w:r w:rsidRPr="00786B2A">
        <w:t>.</w:t>
      </w:r>
    </w:p>
    <w:p w14:paraId="3D6B3C2E" w14:textId="5197E3B6" w:rsidR="00750443" w:rsidRDefault="00750443" w:rsidP="001A579D">
      <w:pPr>
        <w:ind w:left="720"/>
        <w:rPr>
          <w:rFonts w:eastAsia="Lato-Regular"/>
          <w:lang w:eastAsia="en-AU"/>
        </w:rPr>
      </w:pPr>
      <w:r>
        <w:rPr>
          <w:rFonts w:eastAsia="Lato-Regular"/>
          <w:lang w:eastAsia="en-AU"/>
        </w:rPr>
        <w:t xml:space="preserve">Studies of fox </w:t>
      </w:r>
      <w:r w:rsidR="00F43FE5">
        <w:rPr>
          <w:rFonts w:eastAsia="Lato-Regular"/>
          <w:lang w:eastAsia="en-AU"/>
        </w:rPr>
        <w:t>home-range size</w:t>
      </w:r>
      <w:r>
        <w:rPr>
          <w:rFonts w:eastAsia="Lato-Regular"/>
          <w:lang w:eastAsia="en-AU"/>
        </w:rPr>
        <w:t xml:space="preserve"> and movement patterns across Victoria</w:t>
      </w:r>
      <w:r w:rsidR="00227004">
        <w:rPr>
          <w:rFonts w:eastAsia="Lato-Regular"/>
          <w:lang w:eastAsia="en-AU"/>
        </w:rPr>
        <w:t>n</w:t>
      </w:r>
      <w:r>
        <w:rPr>
          <w:rFonts w:eastAsia="Lato-Regular"/>
          <w:lang w:eastAsia="en-AU"/>
        </w:rPr>
        <w:t xml:space="preserve"> ecological regions would increase model accuracy.</w:t>
      </w:r>
    </w:p>
    <w:p w14:paraId="55F07977" w14:textId="77777777" w:rsidR="00750443" w:rsidRPr="003C69B4" w:rsidRDefault="00750443" w:rsidP="00CB0FC8">
      <w:pPr>
        <w:keepNext/>
        <w:numPr>
          <w:ilvl w:val="0"/>
          <w:numId w:val="28"/>
        </w:numPr>
        <w:spacing w:after="60"/>
        <w:ind w:hanging="720"/>
        <w:rPr>
          <w:b/>
          <w:u w:val="single"/>
        </w:rPr>
      </w:pPr>
      <w:r>
        <w:rPr>
          <w:b/>
          <w:u w:val="single"/>
        </w:rPr>
        <w:t>B</w:t>
      </w:r>
      <w:r w:rsidRPr="003C69B4">
        <w:rPr>
          <w:b/>
          <w:u w:val="single"/>
        </w:rPr>
        <w:t>aiting efficacy</w:t>
      </w:r>
    </w:p>
    <w:p w14:paraId="69C31838" w14:textId="01B98BF1" w:rsidR="00C71985" w:rsidRDefault="00750443" w:rsidP="001A579D">
      <w:pPr>
        <w:ind w:left="720"/>
      </w:pPr>
      <w:r>
        <w:t>Currently</w:t>
      </w:r>
      <w:r w:rsidR="00227004">
        <w:t>,</w:t>
      </w:r>
      <w:r>
        <w:t xml:space="preserve"> the model </w:t>
      </w:r>
      <w:r w:rsidR="00C206E7">
        <w:t>determines</w:t>
      </w:r>
      <w:r>
        <w:t xml:space="preserve"> a probability of a fox dying </w:t>
      </w:r>
      <w:r w:rsidR="0035408D">
        <w:t>per</w:t>
      </w:r>
      <w:r>
        <w:t xml:space="preserve"> </w:t>
      </w:r>
      <w:r w:rsidR="00227004">
        <w:t>100 </w:t>
      </w:r>
      <w:r>
        <w:t xml:space="preserve">ha, which scales with </w:t>
      </w:r>
      <w:r w:rsidR="00F43FE5">
        <w:t>home-range size</w:t>
      </w:r>
      <w:r>
        <w:t>.</w:t>
      </w:r>
      <w:r w:rsidR="0035408D">
        <w:t xml:space="preserve"> </w:t>
      </w:r>
      <w:r>
        <w:t>The larger the home range</w:t>
      </w:r>
      <w:r w:rsidR="00227004">
        <w:t>,</w:t>
      </w:r>
      <w:r>
        <w:t xml:space="preserve"> the lower the probability of encounter</w:t>
      </w:r>
      <w:r w:rsidR="00E50675">
        <w:t xml:space="preserve"> with baits</w:t>
      </w:r>
      <w:r>
        <w:t xml:space="preserve">. </w:t>
      </w:r>
      <w:r w:rsidR="0035408D">
        <w:t xml:space="preserve">The default value of 0.3 comes from </w:t>
      </w:r>
      <w:r w:rsidR="00E50675">
        <w:t>the</w:t>
      </w:r>
      <w:r w:rsidR="0035408D">
        <w:t xml:space="preserve"> ‘evaludated’ model </w:t>
      </w:r>
      <w:r w:rsidR="00E50675">
        <w:t xml:space="preserve">of Hradsky et al. (2019), which </w:t>
      </w:r>
      <w:r w:rsidR="0035408D">
        <w:t>us</w:t>
      </w:r>
      <w:r w:rsidR="00E50675">
        <w:t>ed</w:t>
      </w:r>
      <w:r w:rsidR="0035408D">
        <w:t xml:space="preserve"> a fortnightly time</w:t>
      </w:r>
      <w:r w:rsidR="00227004">
        <w:t xml:space="preserve"> </w:t>
      </w:r>
      <w:r w:rsidR="0035408D">
        <w:t>step</w:t>
      </w:r>
      <w:r w:rsidR="00E50675">
        <w:t xml:space="preserve"> that</w:t>
      </w:r>
      <w:r w:rsidR="0035408D">
        <w:t xml:space="preserve"> was scaled to 0.15 for our weekly time</w:t>
      </w:r>
      <w:r w:rsidR="00DE0738">
        <w:t>-</w:t>
      </w:r>
      <w:r w:rsidR="0035408D">
        <w:t>step models. In addition</w:t>
      </w:r>
      <w:r>
        <w:t>, some baits will not be available for the entire time step of the model, i.e. a bait may</w:t>
      </w:r>
      <w:r w:rsidR="00227004">
        <w:t xml:space="preserve"> </w:t>
      </w:r>
      <w:r>
        <w:t>be taken by a non-target species, or become non-toxic, unpalatable</w:t>
      </w:r>
      <w:r w:rsidR="00227004">
        <w:t xml:space="preserve"> or </w:t>
      </w:r>
      <w:r>
        <w:t>unattractive within the time step.</w:t>
      </w:r>
    </w:p>
    <w:p w14:paraId="4F781F82" w14:textId="24A5DA96" w:rsidR="00750443" w:rsidRDefault="00750443" w:rsidP="001A579D">
      <w:pPr>
        <w:ind w:left="720"/>
      </w:pPr>
      <w:r>
        <w:t>Incorporating a bait decay function and random removal of baits into the model is possible, but there is no reliable information currently available on these parameters. Conducting field trials under a variety of environmental conditions would provide boundaries for paramet</w:t>
      </w:r>
      <w:r w:rsidR="00E50675">
        <w:t>e</w:t>
      </w:r>
      <w:r>
        <w:t>risation of these factors.</w:t>
      </w:r>
    </w:p>
    <w:p w14:paraId="4E5DAA1F" w14:textId="77777777" w:rsidR="00750443" w:rsidRPr="00FD1D93" w:rsidRDefault="00750443" w:rsidP="00CB0FC8">
      <w:pPr>
        <w:keepNext/>
        <w:numPr>
          <w:ilvl w:val="0"/>
          <w:numId w:val="28"/>
        </w:numPr>
        <w:spacing w:after="60"/>
        <w:ind w:hanging="720"/>
        <w:rPr>
          <w:b/>
        </w:rPr>
      </w:pPr>
      <w:r w:rsidRPr="00FD1D93">
        <w:rPr>
          <w:b/>
          <w:u w:val="single"/>
        </w:rPr>
        <w:t>Bait replacement limited to weekly or greater</w:t>
      </w:r>
    </w:p>
    <w:p w14:paraId="7A5456AD" w14:textId="4162785B" w:rsidR="00750443" w:rsidRDefault="00750443" w:rsidP="001A579D">
      <w:pPr>
        <w:ind w:left="720"/>
      </w:pPr>
      <w:r>
        <w:t xml:space="preserve">Some projects may </w:t>
      </w:r>
      <w:r w:rsidR="0096032C">
        <w:t>involve</w:t>
      </w:r>
      <w:r>
        <w:t xml:space="preserve"> check</w:t>
      </w:r>
      <w:r w:rsidR="0096032C">
        <w:t>ing</w:t>
      </w:r>
      <w:r>
        <w:t xml:space="preserve"> and replac</w:t>
      </w:r>
      <w:r w:rsidR="0096032C">
        <w:t>ing</w:t>
      </w:r>
      <w:r>
        <w:t xml:space="preserve"> baits more frequently than the current minimum period allowable in the model. This discrepancy between baiting intervals could leave the model scenario baited </w:t>
      </w:r>
      <w:r w:rsidR="006E6CA6">
        <w:t xml:space="preserve">for </w:t>
      </w:r>
      <w:r w:rsidR="007D721B">
        <w:t>&lt;</w:t>
      </w:r>
      <w:r>
        <w:t xml:space="preserve">30% of the time </w:t>
      </w:r>
      <w:r w:rsidR="00DE0738">
        <w:t xml:space="preserve">that occurs </w:t>
      </w:r>
      <w:r>
        <w:t>in the actual baiting regime, which potentially could lead to an underestimat</w:t>
      </w:r>
      <w:r w:rsidR="00227004">
        <w:t>ion of</w:t>
      </w:r>
      <w:r>
        <w:t xml:space="preserve"> the efficacy of these regimes. </w:t>
      </w:r>
    </w:p>
    <w:p w14:paraId="108E2EE0" w14:textId="10FF32B6" w:rsidR="00750443" w:rsidRDefault="00DE0738" w:rsidP="001A579D">
      <w:pPr>
        <w:ind w:left="720"/>
      </w:pPr>
      <w:bookmarkStart w:id="199" w:name="_Hlk24551845"/>
      <w:r>
        <w:t xml:space="preserve">The model </w:t>
      </w:r>
      <w:r w:rsidR="00750443">
        <w:t>code could be adjusted to allow for multiple baits to be available within a time step to simulate the availability of baits per week.</w:t>
      </w:r>
    </w:p>
    <w:bookmarkEnd w:id="199"/>
    <w:p w14:paraId="39A8FCF3" w14:textId="77777777" w:rsidR="00750443" w:rsidRPr="00FD1D93" w:rsidRDefault="00750443" w:rsidP="00CB0FC8">
      <w:pPr>
        <w:keepNext/>
        <w:numPr>
          <w:ilvl w:val="0"/>
          <w:numId w:val="28"/>
        </w:numPr>
        <w:spacing w:after="60"/>
        <w:ind w:hanging="720"/>
        <w:rPr>
          <w:b/>
        </w:rPr>
      </w:pPr>
      <w:r w:rsidRPr="00FD1D93">
        <w:rPr>
          <w:b/>
          <w:u w:val="single"/>
        </w:rPr>
        <w:t>Fecundity</w:t>
      </w:r>
    </w:p>
    <w:p w14:paraId="7C851B1E" w14:textId="50A18A52" w:rsidR="00C71985" w:rsidRDefault="00503B9E" w:rsidP="001A579D">
      <w:pPr>
        <w:ind w:left="720"/>
        <w:rPr>
          <w:rFonts w:eastAsia="Lato-Regular"/>
          <w:lang w:eastAsia="en-AU"/>
        </w:rPr>
      </w:pPr>
      <w:r>
        <w:rPr>
          <w:rFonts w:eastAsia="Lato-Regular"/>
          <w:lang w:eastAsia="en-AU"/>
        </w:rPr>
        <w:t>The model</w:t>
      </w:r>
      <w:r w:rsidR="00750443">
        <w:rPr>
          <w:rFonts w:eastAsia="Lato-Regular"/>
          <w:lang w:eastAsia="en-AU"/>
        </w:rPr>
        <w:t xml:space="preserve"> population could not persist if fecundity was (unrealistically) low</w:t>
      </w:r>
      <w:r w:rsidR="00227004">
        <w:rPr>
          <w:rFonts w:eastAsia="Lato-Regular"/>
          <w:lang w:eastAsia="en-AU"/>
        </w:rPr>
        <w:t>,</w:t>
      </w:r>
      <w:r w:rsidR="00750443">
        <w:rPr>
          <w:rFonts w:eastAsia="Lato-Regular"/>
          <w:lang w:eastAsia="en-AU"/>
        </w:rPr>
        <w:t xml:space="preserve"> even in the absence of baiting; however, increasing fecundity </w:t>
      </w:r>
      <w:r w:rsidR="008F67C4">
        <w:rPr>
          <w:rFonts w:eastAsia="Lato-Regular"/>
          <w:lang w:eastAsia="en-AU"/>
        </w:rPr>
        <w:t xml:space="preserve">would have </w:t>
      </w:r>
      <w:r w:rsidR="00750443">
        <w:rPr>
          <w:rFonts w:eastAsia="Lato-Regular"/>
          <w:lang w:eastAsia="en-AU"/>
        </w:rPr>
        <w:t>less effect</w:t>
      </w:r>
      <w:r w:rsidR="006E6CA6">
        <w:rPr>
          <w:rFonts w:eastAsia="Lato-Regular"/>
          <w:lang w:eastAsia="en-AU"/>
        </w:rPr>
        <w:t>,</w:t>
      </w:r>
      <w:r w:rsidR="00750443">
        <w:rPr>
          <w:rFonts w:eastAsia="Lato-Regular"/>
          <w:lang w:eastAsia="en-AU"/>
        </w:rPr>
        <w:t xml:space="preserve"> </w:t>
      </w:r>
      <w:r w:rsidR="00227004">
        <w:rPr>
          <w:rFonts w:eastAsia="Lato-Regular"/>
          <w:lang w:eastAsia="en-AU"/>
        </w:rPr>
        <w:t xml:space="preserve">because </w:t>
      </w:r>
      <w:r w:rsidR="00750443">
        <w:rPr>
          <w:rFonts w:eastAsia="Lato-Regular"/>
          <w:lang w:eastAsia="en-AU"/>
        </w:rPr>
        <w:t>carrying capacity is limited by the number of available territories (Hradsky et al. 2019).</w:t>
      </w:r>
    </w:p>
    <w:p w14:paraId="570E08FA" w14:textId="77777777" w:rsidR="00750443" w:rsidRPr="00786B2A" w:rsidRDefault="00750443" w:rsidP="00CB0FC8">
      <w:pPr>
        <w:keepNext/>
        <w:numPr>
          <w:ilvl w:val="0"/>
          <w:numId w:val="28"/>
        </w:numPr>
        <w:spacing w:after="60"/>
        <w:ind w:hanging="720"/>
        <w:rPr>
          <w:rFonts w:eastAsia="Lato-Regular"/>
          <w:b/>
          <w:lang w:eastAsia="en-AU"/>
        </w:rPr>
      </w:pPr>
      <w:r w:rsidRPr="00786B2A">
        <w:rPr>
          <w:b/>
          <w:u w:val="single"/>
        </w:rPr>
        <w:t>Timing of seasonal events</w:t>
      </w:r>
    </w:p>
    <w:p w14:paraId="507B3789" w14:textId="4FA1361A" w:rsidR="00750443" w:rsidRPr="00786B2A" w:rsidRDefault="00750443" w:rsidP="001A579D">
      <w:pPr>
        <w:ind w:left="720"/>
      </w:pPr>
      <w:r w:rsidRPr="00786B2A">
        <w:t>Small discrepancies in the timing of seasonal events</w:t>
      </w:r>
      <w:r w:rsidR="00227004">
        <w:t>,</w:t>
      </w:r>
      <w:r w:rsidRPr="00786B2A">
        <w:t xml:space="preserve"> such as births or dispersal (Marlow</w:t>
      </w:r>
      <w:r w:rsidR="00705435">
        <w:t xml:space="preserve"> et al.</w:t>
      </w:r>
      <w:r w:rsidRPr="00786B2A">
        <w:t xml:space="preserve"> 2016)</w:t>
      </w:r>
      <w:r w:rsidR="0096032C">
        <w:t>,</w:t>
      </w:r>
      <w:r w:rsidRPr="00786B2A">
        <w:t xml:space="preserve"> </w:t>
      </w:r>
      <w:r w:rsidR="00227004">
        <w:t>or</w:t>
      </w:r>
      <w:r w:rsidR="00227004" w:rsidRPr="00786B2A">
        <w:t xml:space="preserve"> </w:t>
      </w:r>
      <w:r w:rsidRPr="00786B2A">
        <w:t>seasonal variation in mortality rates (</w:t>
      </w:r>
      <w:r w:rsidR="00A421AF" w:rsidRPr="00786B2A">
        <w:t>Storm et al. 1976</w:t>
      </w:r>
      <w:r w:rsidR="00A421AF">
        <w:t xml:space="preserve">; </w:t>
      </w:r>
      <w:r w:rsidRPr="00786B2A">
        <w:t xml:space="preserve">Harris </w:t>
      </w:r>
      <w:r w:rsidR="00D676F7">
        <w:t>and</w:t>
      </w:r>
      <w:r w:rsidRPr="00786B2A">
        <w:t xml:space="preserve"> Smith 1987)</w:t>
      </w:r>
      <w:r w:rsidR="006E6CA6">
        <w:t>,</w:t>
      </w:r>
      <w:r w:rsidRPr="00786B2A">
        <w:t xml:space="preserve"> could cause differences between modelled fox densities and field estimates.</w:t>
      </w:r>
    </w:p>
    <w:p w14:paraId="196E5AFE" w14:textId="38FBC2F5" w:rsidR="00C71985" w:rsidRDefault="00750443" w:rsidP="001A579D">
      <w:pPr>
        <w:ind w:left="720"/>
      </w:pPr>
      <w:r w:rsidRPr="00786B2A">
        <w:t>Information on these parameters would require detailed population studies. It may</w:t>
      </w:r>
      <w:r w:rsidR="00786B2A" w:rsidRPr="00786B2A">
        <w:t xml:space="preserve"> </w:t>
      </w:r>
      <w:r w:rsidRPr="00786B2A">
        <w:t>be possible to gather some of this information from shot samples</w:t>
      </w:r>
      <w:r w:rsidR="008F67C4">
        <w:t>,</w:t>
      </w:r>
      <w:r w:rsidRPr="00786B2A">
        <w:t xml:space="preserve"> </w:t>
      </w:r>
      <w:r w:rsidR="0096032C">
        <w:t>through</w:t>
      </w:r>
      <w:r w:rsidRPr="00786B2A">
        <w:t xml:space="preserve"> the Victorian Fox Bounty scheme</w:t>
      </w:r>
      <w:r w:rsidR="006E6CA6">
        <w:t>,</w:t>
      </w:r>
      <w:r w:rsidRPr="00786B2A">
        <w:t xml:space="preserve"> by enlisting sporting shooters to collect samples at different times of the year. This would require the location and date of collection to be recorded and carcasses </w:t>
      </w:r>
      <w:r w:rsidR="00E50675">
        <w:t xml:space="preserve">to be </w:t>
      </w:r>
      <w:r w:rsidRPr="00786B2A">
        <w:t>stored for later analysis.</w:t>
      </w:r>
    </w:p>
    <w:p w14:paraId="1C5F9A35" w14:textId="2B74BD22" w:rsidR="00750443" w:rsidRPr="004770D4" w:rsidRDefault="00750443" w:rsidP="00CB0FC8">
      <w:pPr>
        <w:keepNext/>
        <w:numPr>
          <w:ilvl w:val="0"/>
          <w:numId w:val="28"/>
        </w:numPr>
        <w:spacing w:after="60"/>
        <w:ind w:hanging="720"/>
        <w:rPr>
          <w:b/>
        </w:rPr>
      </w:pPr>
      <w:r w:rsidRPr="004770D4">
        <w:rPr>
          <w:b/>
        </w:rPr>
        <w:t>Fine</w:t>
      </w:r>
      <w:r w:rsidR="00227004">
        <w:rPr>
          <w:b/>
        </w:rPr>
        <w:t>-</w:t>
      </w:r>
      <w:r w:rsidRPr="004770D4">
        <w:rPr>
          <w:b/>
        </w:rPr>
        <w:t>scale habitat use</w:t>
      </w:r>
      <w:r>
        <w:rPr>
          <w:b/>
        </w:rPr>
        <w:t xml:space="preserve"> by foxes</w:t>
      </w:r>
    </w:p>
    <w:p w14:paraId="1AABABDD" w14:textId="13ECC600" w:rsidR="00750443" w:rsidRDefault="00750443" w:rsidP="001A579D">
      <w:pPr>
        <w:ind w:left="720"/>
      </w:pPr>
      <w:r>
        <w:t>Bait encounters may differ between model</w:t>
      </w:r>
      <w:r w:rsidR="0096032C">
        <w:t>led baiting</w:t>
      </w:r>
      <w:r>
        <w:t xml:space="preserve"> and real</w:t>
      </w:r>
      <w:r w:rsidR="00A931BE">
        <w:t>-</w:t>
      </w:r>
      <w:r>
        <w:t>world baiting</w:t>
      </w:r>
      <w:r w:rsidR="00A931BE">
        <w:t>,</w:t>
      </w:r>
      <w:r>
        <w:t xml:space="preserve"> </w:t>
      </w:r>
      <w:r w:rsidR="006E6CA6">
        <w:t xml:space="preserve">because </w:t>
      </w:r>
      <w:r>
        <w:t>generally baits were laid on roads or tracks</w:t>
      </w:r>
      <w:r w:rsidR="00A931BE">
        <w:t>,</w:t>
      </w:r>
      <w:r>
        <w:t xml:space="preserve"> which may have a higher utilisation by foxes than the model could replicate. FoxNet models the probability of foxes encountering a toxic bait within their territory or potential dispersal territory relative to the</w:t>
      </w:r>
      <w:r w:rsidR="0096032C">
        <w:t>ir</w:t>
      </w:r>
      <w:r>
        <w:t xml:space="preserve"> overall territory size or dispersal exploration </w:t>
      </w:r>
      <w:r w:rsidR="0096032C">
        <w:t xml:space="preserve">area </w:t>
      </w:r>
      <w:r w:rsidRPr="002B015B">
        <w:rPr>
          <w:noProof/>
        </w:rPr>
        <w:t xml:space="preserve">(refer </w:t>
      </w:r>
      <w:r w:rsidR="00A931BE">
        <w:rPr>
          <w:noProof/>
        </w:rPr>
        <w:t xml:space="preserve">to </w:t>
      </w:r>
      <w:r w:rsidRPr="002B015B">
        <w:rPr>
          <w:noProof/>
        </w:rPr>
        <w:t>Hradsky et al. 2019)</w:t>
      </w:r>
      <w:r>
        <w:t xml:space="preserve"> and is currently unable to incorporate preferential fine-scale habitat use.</w:t>
      </w:r>
      <w:r w:rsidR="00C71985">
        <w:t xml:space="preserve"> </w:t>
      </w:r>
      <w:r>
        <w:t>However, the ability to model fox</w:t>
      </w:r>
      <w:r w:rsidR="00C206E7">
        <w:t xml:space="preserve"> behaviour</w:t>
      </w:r>
      <w:r>
        <w:t xml:space="preserve"> at fine</w:t>
      </w:r>
      <w:r w:rsidR="00A931BE">
        <w:t>-</w:t>
      </w:r>
      <w:r>
        <w:t>scale resolution would come at a significant computational efficiency cost.</w:t>
      </w:r>
    </w:p>
    <w:p w14:paraId="46ECF123" w14:textId="77777777" w:rsidR="00750443" w:rsidRPr="00786B2A" w:rsidRDefault="00750443" w:rsidP="00CB0FC8">
      <w:pPr>
        <w:keepNext/>
        <w:numPr>
          <w:ilvl w:val="0"/>
          <w:numId w:val="28"/>
        </w:numPr>
        <w:spacing w:after="60"/>
        <w:ind w:hanging="720"/>
        <w:rPr>
          <w:b/>
          <w:color w:val="000000"/>
        </w:rPr>
      </w:pPr>
      <w:r w:rsidRPr="00786B2A">
        <w:rPr>
          <w:b/>
          <w:color w:val="000000"/>
        </w:rPr>
        <w:t>Demographic and seasonal stochasticity</w:t>
      </w:r>
    </w:p>
    <w:p w14:paraId="39A576F3" w14:textId="4B71B587" w:rsidR="00C71985" w:rsidRDefault="00750443" w:rsidP="001A579D">
      <w:pPr>
        <w:ind w:left="720"/>
        <w:rPr>
          <w:color w:val="000000"/>
        </w:rPr>
      </w:pPr>
      <w:r w:rsidRPr="00786B2A">
        <w:rPr>
          <w:color w:val="000000"/>
        </w:rPr>
        <w:t xml:space="preserve">The spatial heterogeneity in the modelled landscapes across Victoria </w:t>
      </w:r>
      <w:r w:rsidR="00C206E7">
        <w:rPr>
          <w:color w:val="000000"/>
        </w:rPr>
        <w:t xml:space="preserve">inevitably leads </w:t>
      </w:r>
      <w:r w:rsidRPr="00786B2A">
        <w:rPr>
          <w:color w:val="000000"/>
        </w:rPr>
        <w:t>to variability in demographic parameters.</w:t>
      </w:r>
      <w:r w:rsidR="00C71985">
        <w:rPr>
          <w:color w:val="000000"/>
        </w:rPr>
        <w:t xml:space="preserve"> </w:t>
      </w:r>
      <w:r w:rsidRPr="00786B2A">
        <w:rPr>
          <w:color w:val="000000"/>
        </w:rPr>
        <w:t xml:space="preserve">Variability is considered by some </w:t>
      </w:r>
      <w:r w:rsidR="00A931BE">
        <w:rPr>
          <w:color w:val="000000"/>
        </w:rPr>
        <w:t xml:space="preserve">to be </w:t>
      </w:r>
      <w:r w:rsidRPr="00786B2A">
        <w:rPr>
          <w:color w:val="000000"/>
        </w:rPr>
        <w:t>a</w:t>
      </w:r>
      <w:r w:rsidR="00E50675">
        <w:rPr>
          <w:color w:val="000000"/>
        </w:rPr>
        <w:t xml:space="preserve"> </w:t>
      </w:r>
      <w:r w:rsidRPr="00786B2A">
        <w:rPr>
          <w:color w:val="000000"/>
        </w:rPr>
        <w:t xml:space="preserve">property </w:t>
      </w:r>
      <w:r w:rsidR="00E50675">
        <w:rPr>
          <w:color w:val="000000"/>
        </w:rPr>
        <w:t xml:space="preserve">intrinsic </w:t>
      </w:r>
      <w:r w:rsidRPr="00786B2A">
        <w:rPr>
          <w:color w:val="000000"/>
        </w:rPr>
        <w:t>to any individual</w:t>
      </w:r>
      <w:r w:rsidR="00E50675">
        <w:rPr>
          <w:color w:val="000000"/>
        </w:rPr>
        <w:t xml:space="preserve">ly </w:t>
      </w:r>
      <w:r w:rsidRPr="00786B2A">
        <w:rPr>
          <w:color w:val="000000"/>
        </w:rPr>
        <w:t xml:space="preserve">based model </w:t>
      </w:r>
      <w:r w:rsidRPr="00786B2A">
        <w:rPr>
          <w:noProof/>
          <w:color w:val="000000"/>
        </w:rPr>
        <w:t xml:space="preserve">(DeAngelis </w:t>
      </w:r>
      <w:r w:rsidR="00D676F7">
        <w:rPr>
          <w:noProof/>
          <w:color w:val="000000"/>
        </w:rPr>
        <w:t>and</w:t>
      </w:r>
      <w:r w:rsidRPr="00786B2A">
        <w:rPr>
          <w:noProof/>
          <w:color w:val="000000"/>
        </w:rPr>
        <w:t xml:space="preserve"> Mooij 2005)</w:t>
      </w:r>
      <w:r w:rsidR="009B0922">
        <w:rPr>
          <w:noProof/>
          <w:color w:val="000000"/>
        </w:rPr>
        <w:t>, although this may be more important when modelling species of conservation concern.</w:t>
      </w:r>
      <w:r w:rsidR="00C71985">
        <w:rPr>
          <w:noProof/>
          <w:color w:val="000000"/>
        </w:rPr>
        <w:t xml:space="preserve"> </w:t>
      </w:r>
      <w:r w:rsidR="006E67BF" w:rsidRPr="00786B2A">
        <w:rPr>
          <w:color w:val="000000"/>
        </w:rPr>
        <w:t xml:space="preserve">Variation in parameters can be gleaned from long-term studies, </w:t>
      </w:r>
      <w:r w:rsidR="0096032C">
        <w:rPr>
          <w:color w:val="000000"/>
        </w:rPr>
        <w:t>but</w:t>
      </w:r>
      <w:r w:rsidR="0096032C" w:rsidRPr="00786B2A">
        <w:rPr>
          <w:color w:val="000000"/>
        </w:rPr>
        <w:t xml:space="preserve"> </w:t>
      </w:r>
      <w:r w:rsidR="006E67BF" w:rsidRPr="00786B2A">
        <w:rPr>
          <w:color w:val="000000"/>
        </w:rPr>
        <w:t xml:space="preserve">often </w:t>
      </w:r>
      <w:r w:rsidR="0096032C">
        <w:rPr>
          <w:color w:val="000000"/>
        </w:rPr>
        <w:t xml:space="preserve">those long-term studies </w:t>
      </w:r>
      <w:r w:rsidR="006E67BF" w:rsidRPr="00786B2A">
        <w:rPr>
          <w:color w:val="000000"/>
        </w:rPr>
        <w:t xml:space="preserve">do not exist </w:t>
      </w:r>
      <w:r w:rsidR="006E67BF" w:rsidRPr="00786B2A">
        <w:rPr>
          <w:noProof/>
          <w:color w:val="000000"/>
        </w:rPr>
        <w:t>(Coulson et al. 2001)</w:t>
      </w:r>
      <w:r w:rsidR="006E67BF" w:rsidRPr="00786B2A">
        <w:rPr>
          <w:color w:val="000000"/>
        </w:rPr>
        <w:t>.</w:t>
      </w:r>
      <w:r w:rsidR="00C71985">
        <w:rPr>
          <w:color w:val="000000"/>
        </w:rPr>
        <w:t xml:space="preserve"> </w:t>
      </w:r>
      <w:r w:rsidR="006E67BF" w:rsidRPr="00786B2A">
        <w:rPr>
          <w:color w:val="000000"/>
        </w:rPr>
        <w:t>It could be argued that incorporating variation in</w:t>
      </w:r>
      <w:r w:rsidR="00A931BE">
        <w:rPr>
          <w:color w:val="000000"/>
        </w:rPr>
        <w:t>to</w:t>
      </w:r>
      <w:r w:rsidR="006E67BF" w:rsidRPr="00786B2A">
        <w:rPr>
          <w:color w:val="000000"/>
        </w:rPr>
        <w:t xml:space="preserve"> a modelling scenario </w:t>
      </w:r>
      <w:r w:rsidR="00E50675">
        <w:rPr>
          <w:color w:val="000000"/>
        </w:rPr>
        <w:t>in which</w:t>
      </w:r>
      <w:r w:rsidR="00E50675" w:rsidRPr="00786B2A">
        <w:rPr>
          <w:color w:val="000000"/>
        </w:rPr>
        <w:t xml:space="preserve"> </w:t>
      </w:r>
      <w:r w:rsidR="006E67BF" w:rsidRPr="00786B2A">
        <w:rPr>
          <w:color w:val="000000"/>
        </w:rPr>
        <w:t xml:space="preserve">the mean is the main output of interest only </w:t>
      </w:r>
      <w:r w:rsidR="000D003F">
        <w:rPr>
          <w:color w:val="000000"/>
        </w:rPr>
        <w:t>leads</w:t>
      </w:r>
      <w:r w:rsidR="006E67BF" w:rsidRPr="00786B2A">
        <w:rPr>
          <w:color w:val="000000"/>
        </w:rPr>
        <w:t xml:space="preserve"> to increas</w:t>
      </w:r>
      <w:r w:rsidR="00E50675">
        <w:rPr>
          <w:color w:val="000000"/>
        </w:rPr>
        <w:t>ing</w:t>
      </w:r>
      <w:r w:rsidR="006E67BF" w:rsidRPr="00786B2A">
        <w:rPr>
          <w:color w:val="000000"/>
        </w:rPr>
        <w:t xml:space="preserve"> </w:t>
      </w:r>
      <w:r w:rsidR="00E50675">
        <w:rPr>
          <w:color w:val="000000"/>
        </w:rPr>
        <w:t xml:space="preserve">the </w:t>
      </w:r>
      <w:r w:rsidR="006E67BF" w:rsidRPr="00786B2A">
        <w:rPr>
          <w:color w:val="000000"/>
        </w:rPr>
        <w:t>underlying variation</w:t>
      </w:r>
      <w:r w:rsidR="00E50675">
        <w:rPr>
          <w:color w:val="000000"/>
        </w:rPr>
        <w:t>, not</w:t>
      </w:r>
      <w:r w:rsidR="006E67BF" w:rsidRPr="00786B2A">
        <w:rPr>
          <w:color w:val="000000"/>
        </w:rPr>
        <w:t xml:space="preserve"> </w:t>
      </w:r>
      <w:r w:rsidR="00C206E7">
        <w:rPr>
          <w:color w:val="000000"/>
        </w:rPr>
        <w:t xml:space="preserve">changing </w:t>
      </w:r>
      <w:r w:rsidR="006E67BF" w:rsidRPr="00786B2A">
        <w:rPr>
          <w:color w:val="000000"/>
        </w:rPr>
        <w:t>the mean.</w:t>
      </w:r>
    </w:p>
    <w:p w14:paraId="0CB6038A" w14:textId="473064F9" w:rsidR="00750443" w:rsidRDefault="006E67BF" w:rsidP="001A579D">
      <w:pPr>
        <w:ind w:left="720"/>
      </w:pPr>
      <w:r w:rsidRPr="00786B2A">
        <w:rPr>
          <w:color w:val="000000"/>
        </w:rPr>
        <w:t>Hradsky</w:t>
      </w:r>
      <w:r>
        <w:rPr>
          <w:color w:val="000000"/>
        </w:rPr>
        <w:t xml:space="preserve"> et al. (2019)</w:t>
      </w:r>
      <w:r w:rsidRPr="00786B2A">
        <w:rPr>
          <w:color w:val="000000"/>
        </w:rPr>
        <w:t xml:space="preserve"> notes </w:t>
      </w:r>
      <w:r w:rsidR="00E50675">
        <w:rPr>
          <w:color w:val="000000"/>
        </w:rPr>
        <w:t xml:space="preserve">that </w:t>
      </w:r>
      <w:r w:rsidR="00620E0F">
        <w:rPr>
          <w:color w:val="000000"/>
        </w:rPr>
        <w:t xml:space="preserve">stochastic </w:t>
      </w:r>
      <w:r w:rsidRPr="00786B2A">
        <w:rPr>
          <w:color w:val="000000"/>
        </w:rPr>
        <w:t>variation is a potential inclusion in future revisions of FoxNet.</w:t>
      </w:r>
    </w:p>
    <w:p w14:paraId="3F92E2D4" w14:textId="67A4278A" w:rsidR="00064EAD" w:rsidRDefault="00064EAD" w:rsidP="00101DF4">
      <w:pPr>
        <w:spacing w:after="0"/>
      </w:pPr>
    </w:p>
    <w:p w14:paraId="07D1B235" w14:textId="1F8DC45C" w:rsidR="00064EAD" w:rsidRDefault="00064EAD">
      <w:pPr>
        <w:spacing w:after="0"/>
      </w:pPr>
    </w:p>
    <w:p w14:paraId="4684B148" w14:textId="77777777" w:rsidR="00750443" w:rsidRDefault="00750443" w:rsidP="00DC3852">
      <w:pPr>
        <w:sectPr w:rsidR="00750443" w:rsidSect="00F95311">
          <w:pgSz w:w="11907" w:h="16840" w:code="9"/>
          <w:pgMar w:top="1134" w:right="1134" w:bottom="1134" w:left="1134" w:header="709" w:footer="567" w:gutter="0"/>
          <w:cols w:space="708"/>
          <w:formProt w:val="0"/>
          <w:docGrid w:linePitch="360"/>
        </w:sectPr>
      </w:pPr>
    </w:p>
    <w:p w14:paraId="3F16B390" w14:textId="77777777" w:rsidR="009B6ADD" w:rsidRPr="00243764" w:rsidRDefault="00603CCC" w:rsidP="00DC3852">
      <w:pPr>
        <w:sectPr w:rsidR="009B6ADD" w:rsidRPr="00243764" w:rsidSect="00F95311">
          <w:footerReference w:type="default" r:id="rId262"/>
          <w:footerReference w:type="first" r:id="rId263"/>
          <w:pgSz w:w="11907" w:h="16840" w:code="9"/>
          <w:pgMar w:top="1134" w:right="1134" w:bottom="1134" w:left="1134" w:header="709" w:footer="567" w:gutter="0"/>
          <w:cols w:space="708"/>
          <w:formProt w:val="0"/>
          <w:docGrid w:linePitch="360"/>
        </w:sectPr>
      </w:pPr>
      <w:r>
        <w:rPr>
          <w:noProof/>
          <w:lang w:eastAsia="en-AU"/>
        </w:rPr>
        <mc:AlternateContent>
          <mc:Choice Requires="wps">
            <w:drawing>
              <wp:anchor distT="0" distB="0" distL="114300" distR="114300" simplePos="0" relativeHeight="251635712" behindDoc="1" locked="0" layoutInCell="1" allowOverlap="1" wp14:anchorId="0DCCA4E1" wp14:editId="0123D189">
                <wp:simplePos x="0" y="0"/>
                <wp:positionH relativeFrom="page">
                  <wp:posOffset>361950</wp:posOffset>
                </wp:positionH>
                <wp:positionV relativeFrom="paragraph">
                  <wp:posOffset>-370840</wp:posOffset>
                </wp:positionV>
                <wp:extent cx="6839585" cy="9971405"/>
                <wp:effectExtent l="0" t="0" r="0" b="0"/>
                <wp:wrapNone/>
                <wp:docPr id="2" name="Rectangle 2"/>
                <wp:cNvGraphicFramePr/>
                <a:graphic xmlns:a="http://schemas.openxmlformats.org/drawingml/2006/main">
                  <a:graphicData uri="http://schemas.microsoft.com/office/word/2010/wordprocessingShape">
                    <wps:wsp>
                      <wps:cNvSpPr/>
                      <wps:spPr>
                        <a:xfrm>
                          <a:off x="0" y="0"/>
                          <a:ext cx="6839585" cy="9971405"/>
                        </a:xfrm>
                        <a:prstGeom prst="rect">
                          <a:avLst/>
                        </a:prstGeom>
                        <a:solidFill>
                          <a:srgbClr val="00B2A9">
                            <a:alpha val="54902"/>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D1F775" id="Rectangle 2" o:spid="_x0000_s1026" style="position:absolute;margin-left:28.5pt;margin-top:-29.2pt;width:538.55pt;height:785.15pt;z-index:-2516807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dy1ZowIAAKcFAAAOAAAAZHJzL2Uyb0RvYy54bWysVE1v2zAMvQ/YfxB0X+x4SdsEdYqsRYYB&#10;RVu0HXpWZCk2IIuapMTJfv0oyXE/scOwHBRRJB/JZ5LnF/tWkZ2wrgFd0vEop0RoDlWjNyX9+bj6&#10;ckaJ80xXTIEWJT0IRy8Wnz+dd2YuCqhBVcISBNFu3pmS1t6beZY5XouWuREYoVEpwbbMo2g3WWVZ&#10;h+ityoo8P8k6sJWxwIVz+HqVlHQR8aUU3N9K6YQnqqSYm4+njec6nNninM03lpm64X0a7B+yaFmj&#10;MegAdcU8I1vbvINqG27BgfQjDm0GUjZcxBqwmnH+ppqHmhkRa0FynBlocv8Plt/s7ixpqpIWlGjW&#10;4ie6R9KY3ihBikBPZ9wcrR7Mne0lh9dQ617aNvxjFWQfKT0MlIq9JxwfT86+zqZnU0o46maz0/Ek&#10;nwbU7NndWOe/C2hJuJTUYvhIJdtdO59MjyYhmgPVVKtGqSjYzfpSWbJj4fvm34rlLPkqU7P0Op3M&#10;8lgIhnTJPIZ/haN0QNMQcFPI8JKF2lO18eYPSgQ7pe+FRNKwviKGi+0qhkQY50L7cVLVrBJ9Jjn+&#10;+uIHj5hLBAzIEuMP2D1AGIX32CnL3j64itjtg3P+t8SS8+ARI4P2g3PbaLAfASisqo+c7I8kJWoC&#10;S2uoDthSFtKsOcNXDX7Ya+b8HbM4XDiGuDD8LR5SQVdS6G+U1GB/f/Qe7LHnUUtJh8NaUvdry6yg&#10;RP3QOA2z8WQSpjsKk+lpgYJ9qVm/1OhtewnYL2NcTYbHa7D36niVFton3CvLEBVVTHOMXVLu7VG4&#10;9GmJ4GbiYrmMZjjRhvlr/WB4AA+shsZ93D8xa/ru9jgYN3AcbDZ/0+TJNnhqWG49yCZOwDOvPd+4&#10;DWLj9JsrrJuXcrR63q+LPwAAAP//AwBQSwMEFAAGAAgAAAAhAHk76HriAAAADAEAAA8AAABkcnMv&#10;ZG93bnJldi54bWxMj8FOwzAQRO9I/IO1SFyq1jE0bQlxKoTgVqkiBc5uvCQR8TqK3Tbl69me4Laj&#10;Hc28ydej68QRh9B60qBmCQikytuWag3vu9fpCkSIhqzpPKGGMwZYF9dXucmsP9EbHstYCw6hkBkN&#10;TYx9JmWoGnQmzHyPxL8vPzgTWQ61tIM5cbjr5F2SLKQzLXFDY3p8brD6Lg+OezchLBc/tpx87CJt&#10;3eb88jkptb69GZ8eQUQc458ZLviMDgUz7f2BbBCdhnTJU6KGabqag7gY1P1cgdjzlSr1ALLI5f8R&#10;xS8AAAD//wMAUEsBAi0AFAAGAAgAAAAhALaDOJL+AAAA4QEAABMAAAAAAAAAAAAAAAAAAAAAAFtD&#10;b250ZW50X1R5cGVzXS54bWxQSwECLQAUAAYACAAAACEAOP0h/9YAAACUAQAACwAAAAAAAAAAAAAA&#10;AAAvAQAAX3JlbHMvLnJlbHNQSwECLQAUAAYACAAAACEA13ctWaMCAACnBQAADgAAAAAAAAAAAAAA&#10;AAAuAgAAZHJzL2Uyb0RvYy54bWxQSwECLQAUAAYACAAAACEAeTvoeuIAAAAMAQAADwAAAAAAAAAA&#10;AAAAAAD9BAAAZHJzL2Rvd25yZXYueG1sUEsFBgAAAAAEAAQA8wAAAAwGAAAAAA==&#10;" fillcolor="#00b2a9" stroked="f" strokeweight="2pt">
                <v:fill opacity="35980f"/>
                <w10:wrap anchorx="page"/>
              </v:rect>
            </w:pict>
          </mc:Fallback>
        </mc:AlternateContent>
      </w:r>
    </w:p>
    <w:p w14:paraId="64F382A3" w14:textId="77777777" w:rsidR="004D3E22" w:rsidRPr="00243764" w:rsidRDefault="00B77B33" w:rsidP="00DC3852">
      <w:r w:rsidRPr="00243764">
        <w:rPr>
          <w:noProof/>
          <w:lang w:eastAsia="en-AU"/>
        </w:rPr>
        <mc:AlternateContent>
          <mc:Choice Requires="wps">
            <w:drawing>
              <wp:anchor distT="0" distB="0" distL="114300" distR="114300" simplePos="0" relativeHeight="251633664" behindDoc="0" locked="0" layoutInCell="1" allowOverlap="1" wp14:anchorId="267AA84F" wp14:editId="562A32E2">
                <wp:simplePos x="0" y="0"/>
                <wp:positionH relativeFrom="page">
                  <wp:posOffset>723900</wp:posOffset>
                </wp:positionH>
                <wp:positionV relativeFrom="paragraph">
                  <wp:posOffset>7280910</wp:posOffset>
                </wp:positionV>
                <wp:extent cx="2343150" cy="1471930"/>
                <wp:effectExtent l="0" t="0" r="0" b="0"/>
                <wp:wrapNone/>
                <wp:docPr id="23"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43150" cy="1471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130B49" w14:textId="77777777" w:rsidR="00FD6178" w:rsidRPr="00D422B5" w:rsidRDefault="00785243" w:rsidP="00DC3852">
                            <w:pPr>
                              <w:pStyle w:val="Backpagewebaddress"/>
                            </w:pPr>
                            <w:hyperlink r:id="rId264" w:history="1">
                              <w:r w:rsidR="00FD6178" w:rsidRPr="00D422B5">
                                <w:t>www.delwp.vic.gov.au</w:t>
                              </w:r>
                            </w:hyperlink>
                          </w:p>
                          <w:p w14:paraId="17A49FB4" w14:textId="77777777" w:rsidR="00FD6178" w:rsidRPr="00A32CF2" w:rsidRDefault="00FD6178" w:rsidP="00DC3852">
                            <w:pPr>
                              <w:pStyle w:val="Backpagewebaddress"/>
                            </w:pPr>
                            <w:r w:rsidRPr="00A32CF2">
                              <w:t>www.ari.vic.gov.au</w:t>
                            </w:r>
                          </w:p>
                        </w:txbxContent>
                      </wps:txbx>
                      <wps:bodyPr rot="0" vert="horz" wrap="square" lIns="91440" tIns="91440" rIns="91440" bIns="91440" anchor="b" anchorCtr="0" upright="1">
                        <a:noAutofit/>
                      </wps:bodyPr>
                    </wps:wsp>
                  </a:graphicData>
                </a:graphic>
                <wp14:sizeRelH relativeFrom="page">
                  <wp14:pctWidth>0</wp14:pctWidth>
                </wp14:sizeRelH>
                <wp14:sizeRelV relativeFrom="page">
                  <wp14:pctHeight>0</wp14:pctHeight>
                </wp14:sizeRelV>
              </wp:anchor>
            </w:drawing>
          </mc:Choice>
          <mc:Fallback>
            <w:pict>
              <v:shape w14:anchorId="267AA84F" id="Text Box 8" o:spid="_x0000_s1035" type="#_x0000_t202" style="position:absolute;margin-left:57pt;margin-top:573.3pt;width:184.5pt;height:115.9pt;z-index:2516336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9pi8gEAAM8DAAAOAAAAZHJzL2Uyb0RvYy54bWysU9uO0zAQfUfiHyy/0zRtgd2o6WrZ1SKk&#10;5SLt8gETx2ksEo8Zu03K1zN22lLgDfFieS4+c+bMeH0z9p3Ya/IGbSnz2VwKbRXWxm5L+fX54dWV&#10;FD6AraFDq0t50F7ebF6+WA+u0Atssas1CQaxvhhcKdsQXJFlXrW6Bz9Dpy0HG6QeApu0zWqCgdH7&#10;LlvM52+yAal2hEp7z977KSg3Cb9ptAqfm8brILpSMreQTkpnFc9ss4ZiS+Bao4404B9Y9GAsFz1D&#10;3UMAsSPzF1RvFKHHJswU9hk2jVE69cDd5PM/unlqwenUC4vj3Vkm//9g1af9FxKmLuViKYWFnmf0&#10;rMcg3uEorqI8g/MFZz05zgsju3nMqVXvHlF988LiXQt2q2+JcGg11Ewvjy+zi6cTjo8g1fARay4D&#10;u4AJaGyoj9qxGoLReUyH82giFcXOxXK1zF9zSHEsX73Nr5dpeBkUp+eOfHivsRfxUkri2Sd42D/6&#10;EOlAcUqJ1Sw+mK5L8+/sbw5OjJ5EPzKeuIexGpNQy5MqFdYH7odw2ir+BXxpkX5IMfBGldJ/3wFp&#10;KboPljW5zleruIKXBl0a1aUBVjFUKSspputdmNZ258hsW640TcHiLevYmNRhFHxidaTPW5MaP254&#10;XMtLO2X9+oebnwAAAP//AwBQSwMEFAAGAAgAAAAhAMMSWnvfAAAADQEAAA8AAABkcnMvZG93bnJl&#10;di54bWxMT8tOwzAQvCPxD9Yi9Uad0BCiEKcqlRAS9NI2H+DG2yRqvI5itw1/z8KF3nYemp0plpPt&#10;xQVH3zlSEM8jEEi1Mx01Cqr9+2MGwgdNRveOUME3eliW93eFzo270hYvu9AIDiGfawVtCEMupa9b&#10;tNrP3YDE2tGNVgeGYyPNqK8cbnv5FEWptLoj/tDqAdct1qfd2SoIX83H6rip4yo1J9p3n1Xy9hwp&#10;NXuYVq8gAk7h3wy/9bk6lNzp4M5kvOgZxwlvCX9HmoJgS5ItmDowtXjJEpBlIW9XlD8AAAD//wMA&#10;UEsBAi0AFAAGAAgAAAAhALaDOJL+AAAA4QEAABMAAAAAAAAAAAAAAAAAAAAAAFtDb250ZW50X1R5&#10;cGVzXS54bWxQSwECLQAUAAYACAAAACEAOP0h/9YAAACUAQAACwAAAAAAAAAAAAAAAAAvAQAAX3Jl&#10;bHMvLnJlbHNQSwECLQAUAAYACAAAACEAoFvaYvIBAADPAwAADgAAAAAAAAAAAAAAAAAuAgAAZHJz&#10;L2Uyb0RvYy54bWxQSwECLQAUAAYACAAAACEAwxJae98AAAANAQAADwAAAAAAAAAAAAAAAABMBAAA&#10;ZHJzL2Rvd25yZXYueG1sUEsFBgAAAAAEAAQA8wAAAFgFAAAAAA==&#10;" filled="f" stroked="f">
                <v:textbox inset=",7.2pt,,7.2pt">
                  <w:txbxContent>
                    <w:p w14:paraId="0A130B49" w14:textId="77777777" w:rsidR="00FD6178" w:rsidRPr="00D422B5" w:rsidRDefault="00B71B23" w:rsidP="00DC3852">
                      <w:pPr>
                        <w:pStyle w:val="Backpagewebaddress"/>
                      </w:pPr>
                      <w:hyperlink r:id="rId265" w:history="1">
                        <w:r w:rsidR="00FD6178" w:rsidRPr="00D422B5">
                          <w:t>www.delwp.vic.gov.au</w:t>
                        </w:r>
                      </w:hyperlink>
                    </w:p>
                    <w:p w14:paraId="17A49FB4" w14:textId="77777777" w:rsidR="00FD6178" w:rsidRPr="00A32CF2" w:rsidRDefault="00FD6178" w:rsidP="00DC3852">
                      <w:pPr>
                        <w:pStyle w:val="Backpagewebaddress"/>
                      </w:pPr>
                      <w:r w:rsidRPr="00A32CF2">
                        <w:t>www.ari.vic.gov.au</w:t>
                      </w:r>
                    </w:p>
                  </w:txbxContent>
                </v:textbox>
                <w10:wrap anchorx="page"/>
              </v:shape>
            </w:pict>
          </mc:Fallback>
        </mc:AlternateContent>
      </w:r>
    </w:p>
    <w:sectPr w:rsidR="004D3E22" w:rsidRPr="00243764" w:rsidSect="006C2C00">
      <w:headerReference w:type="default" r:id="rId266"/>
      <w:footerReference w:type="default" r:id="rId267"/>
      <w:type w:val="continuous"/>
      <w:pgSz w:w="11907" w:h="16840" w:code="9"/>
      <w:pgMar w:top="1134" w:right="1134" w:bottom="1134" w:left="1134" w:header="709" w:footer="567" w:gutter="0"/>
      <w:pgNumType w:start="1"/>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98D4E2" w14:textId="77777777" w:rsidR="00785243" w:rsidRDefault="00785243" w:rsidP="00DC3852">
      <w:r>
        <w:separator/>
      </w:r>
    </w:p>
    <w:p w14:paraId="672BA1F0" w14:textId="77777777" w:rsidR="00785243" w:rsidRDefault="00785243" w:rsidP="00DC3852"/>
    <w:p w14:paraId="0FF06B1A" w14:textId="77777777" w:rsidR="00785243" w:rsidRDefault="00785243"/>
  </w:endnote>
  <w:endnote w:type="continuationSeparator" w:id="0">
    <w:p w14:paraId="400E78F3" w14:textId="77777777" w:rsidR="00785243" w:rsidRDefault="00785243" w:rsidP="00DC3852">
      <w:r>
        <w:continuationSeparator/>
      </w:r>
    </w:p>
    <w:p w14:paraId="0642C86A" w14:textId="77777777" w:rsidR="00785243" w:rsidRDefault="00785243" w:rsidP="00DC3852"/>
    <w:p w14:paraId="4B0F3E95" w14:textId="77777777" w:rsidR="00785243" w:rsidRDefault="00785243"/>
  </w:endnote>
  <w:endnote w:type="continuationNotice" w:id="1">
    <w:p w14:paraId="22C692DC" w14:textId="77777777" w:rsidR="00785243" w:rsidRDefault="00785243" w:rsidP="00DC3852"/>
    <w:p w14:paraId="36FCD325" w14:textId="77777777" w:rsidR="00785243" w:rsidRDefault="00785243" w:rsidP="00DC3852"/>
    <w:p w14:paraId="1C3D0863" w14:textId="77777777" w:rsidR="00785243" w:rsidRDefault="0078524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ucida Bright">
    <w:panose1 w:val="020406020505050203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ingLiU">
    <w:altName w:val="細明體"/>
    <w:panose1 w:val="02010609000101010101"/>
    <w:charset w:val="88"/>
    <w:family w:val="modern"/>
    <w:pitch w:val="fixed"/>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Lato-Regular">
    <w:altName w:val="MS Mincho"/>
    <w:panose1 w:val="00000000000000000000"/>
    <w:charset w:val="80"/>
    <w:family w:val="auto"/>
    <w:notTrueType/>
    <w:pitch w:val="default"/>
    <w:sig w:usb0="00000000"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sz w:val="18"/>
        <w:szCs w:val="18"/>
      </w:rPr>
      <w:id w:val="85581951"/>
      <w:docPartObj>
        <w:docPartGallery w:val="Page Numbers (Bottom of Page)"/>
        <w:docPartUnique/>
      </w:docPartObj>
    </w:sdtPr>
    <w:sdtEndPr>
      <w:rPr>
        <w:noProof/>
      </w:rPr>
    </w:sdtEndPr>
    <w:sdtContent>
      <w:p w14:paraId="338CEC86" w14:textId="32E01C1D" w:rsidR="00FD6178" w:rsidRPr="00C657F7" w:rsidRDefault="00FD6178" w:rsidP="00803B5D">
        <w:pPr>
          <w:tabs>
            <w:tab w:val="right" w:pos="9639"/>
          </w:tabs>
          <w:rPr>
            <w:sz w:val="18"/>
            <w:szCs w:val="18"/>
          </w:rPr>
        </w:pPr>
        <w:r w:rsidRPr="00107038">
          <w:rPr>
            <w:color w:val="00B2A9" w:themeColor="accent1"/>
            <w:sz w:val="18"/>
            <w:szCs w:val="18"/>
          </w:rPr>
          <w:fldChar w:fldCharType="begin"/>
        </w:r>
        <w:r w:rsidRPr="00107038">
          <w:rPr>
            <w:color w:val="00B2A9" w:themeColor="accent1"/>
            <w:sz w:val="18"/>
            <w:szCs w:val="18"/>
          </w:rPr>
          <w:instrText xml:space="preserve"> PAGE   \* MERGEFORMAT </w:instrText>
        </w:r>
        <w:r w:rsidRPr="00107038">
          <w:rPr>
            <w:color w:val="00B2A9" w:themeColor="accent1"/>
            <w:sz w:val="18"/>
            <w:szCs w:val="18"/>
          </w:rPr>
          <w:fldChar w:fldCharType="separate"/>
        </w:r>
        <w:r>
          <w:rPr>
            <w:color w:val="00B2A9" w:themeColor="accent1"/>
            <w:sz w:val="18"/>
            <w:szCs w:val="18"/>
          </w:rPr>
          <w:t>ii</w:t>
        </w:r>
        <w:r w:rsidRPr="00107038">
          <w:rPr>
            <w:noProof/>
            <w:color w:val="00B2A9" w:themeColor="accent1"/>
            <w:sz w:val="18"/>
            <w:szCs w:val="18"/>
          </w:rPr>
          <w:fldChar w:fldCharType="end"/>
        </w:r>
        <w:r w:rsidRPr="00107038">
          <w:rPr>
            <w:noProof/>
            <w:sz w:val="18"/>
            <w:szCs w:val="18"/>
          </w:rPr>
          <w:tab/>
        </w:r>
        <w:r>
          <w:rPr>
            <w:sz w:val="18"/>
            <w:szCs w:val="18"/>
          </w:rPr>
          <w:t>Evaluating fox management strategies</w:t>
        </w:r>
      </w:p>
    </w:sdtContent>
  </w:sdt>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2486C5" w14:textId="77777777" w:rsidR="00FD6178" w:rsidRPr="00B5221E" w:rsidRDefault="00FD6178" w:rsidP="003B0987">
    <w:pPr>
      <w:pStyle w:val="FooterEven"/>
    </w:pPr>
    <w:r w:rsidRPr="00D55628">
      <w:rPr>
        <w:noProof/>
      </w:rPr>
      <mc:AlternateContent>
        <mc:Choice Requires="wps">
          <w:drawing>
            <wp:anchor distT="0" distB="0" distL="114300" distR="114300" simplePos="0" relativeHeight="251658240" behindDoc="1" locked="1" layoutInCell="1" allowOverlap="1" wp14:anchorId="6539874A" wp14:editId="48760E3D">
              <wp:simplePos x="0" y="0"/>
              <wp:positionH relativeFrom="page">
                <wp:align>center</wp:align>
              </wp:positionH>
              <wp:positionV relativeFrom="page">
                <wp:align>center</wp:align>
              </wp:positionV>
              <wp:extent cx="7560000" cy="1796400"/>
              <wp:effectExtent l="0" t="0" r="0" b="0"/>
              <wp:wrapNone/>
              <wp:docPr id="495" name="Text Box 224" title="Background Watermark Imag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179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B83FB7" w14:textId="7DFECE04" w:rsidR="00FD6178" w:rsidRPr="0001226A" w:rsidRDefault="00FD6178" w:rsidP="003B0987">
                          <w:pPr>
                            <w:pStyle w:val="xStatus"/>
                          </w:pPr>
                          <w:r w:rsidRPr="0001226A">
                            <w:fldChar w:fldCharType="begin"/>
                          </w:r>
                          <w:r w:rsidRPr="0001226A">
                            <w:instrText xml:space="preserve"> DOCPROPERTY  </w:instrText>
                          </w:r>
                          <w:r w:rsidRPr="006072AD">
                            <w:instrText>xStatus</w:instrText>
                          </w:r>
                          <w:r w:rsidRPr="0001226A">
                            <w:instrText xml:space="preserve">  \* MERGEFORMAT </w:instrText>
                          </w:r>
                          <w:r w:rsidRPr="0001226A">
                            <w:fldChar w:fldCharType="separate"/>
                          </w:r>
                          <w:r w:rsidR="00616CFD">
                            <w:rPr>
                              <w:b/>
                              <w:bCs/>
                              <w:lang w:val="en-US"/>
                            </w:rPr>
                            <w:t>Error! Unknown document property name.</w:t>
                          </w:r>
                          <w:r w:rsidRPr="0001226A">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539874A" id="_x0000_t202" coordsize="21600,21600" o:spt="202" path="m,l,21600r21600,l21600,xe">
              <v:stroke joinstyle="miter"/>
              <v:path gradientshapeok="t" o:connecttype="rect"/>
            </v:shapetype>
            <v:shape id="Text Box 224" o:spid="_x0000_s1043" type="#_x0000_t202" alt="Title: Background Watermark Image" style="position:absolute;margin-left:0;margin-top:0;width:595.3pt;height:141.45pt;z-index:-251658240;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Fp1HEAIAAPUDAAAOAAAAZHJzL2Uyb0RvYy54bWysU8mO2zAMvRfoPwi6N06CLI0RZzALphhg&#10;ugAzRc+MLC+ILaqUEjv9+lJykqbtragOgkhKj4+P1Pqmbxtx0ORqNJmcjMZSaKMwr02Zya+vj+/e&#10;S+E8mBwaNDqTR+3kzebtm3VnUz3FCptck2AQ49LOZrLy3qZJ4lSlW3AjtNpwsEBqwbNJZZITdIze&#10;Nsl0PF4kHVJuCZV2jr0PQ1BuIn5RaOU/F4XTXjSZZG4+7hT3bdiTzRrSksBWtTrRgH9g0UJtOOkF&#10;6gE8iD3Vf0G1tSJ0WPiRwjbBoqiVjjVwNZPxH9W8VGB1rIXFcfYik/t/sOrT4QuJOs/kbDWXwkDL&#10;TXrVvRd32IvpdMaa1b5h5x2oXUm4N7n4Bl5zQ2gnnloodRCxsy5lrBfLaL7ntzwMURBnn1HtnDB4&#10;X4Ep9S0RdpWGnIuYhJfJ1dMBxwWQbfcRc04Le48RqC+oDQqzZoLRuZnHSwMDX8XO5Xwx5iWF4thk&#10;uVrM2Ag5ID0/t+T8B42tCIdMEk9IhIfDs/PD1fOVkM3gY9007Ie0Mb85GDN4Iv3AeODu+20f5Vye&#10;VdlifuR6CIfZ47/ChwrphxQdz10m3fc9kJaieTKsyWoym4VBjcZsvpyyQdeR7XUEjGKoTHophuO9&#10;H4Z7b6kuK840dMHgLetY1LHCIPjA6kSfZytqdPoHYXiv7Xjr12/d/AQAAP//AwBQSwMEFAAGAAgA&#10;AAAhADTFRM7bAAAABgEAAA8AAABkcnMvZG93bnJldi54bWxMj09Lw0AQxe+C32EZwZudbdDSxEyK&#10;KF4V6x/wts1Ok2B2NmS3Tfz2br3oZeDxHu/9ptzMrldHHkPnhWC50KBYam87aQjeXh+v1qBCNGJN&#10;74UJvjnApjo/K01h/SQvfNzGRqUSCYUhaGMcCsRQt+xMWPiBJXl7PzoTkxwbtKOZUrnrMdN6hc50&#10;khZaM/B9y/XX9uAI3p/2nx/X+rl5cDfD5GeN4nIkuryY725BRZ7jXxhO+AkdqsS08wexQfUE6ZH4&#10;e0/eMtcrUDuCbJ3lgFWJ//GrHwAAAP//AwBQSwECLQAUAAYACAAAACEAtoM4kv4AAADhAQAAEwAA&#10;AAAAAAAAAAAAAAAAAAAAW0NvbnRlbnRfVHlwZXNdLnhtbFBLAQItABQABgAIAAAAIQA4/SH/1gAA&#10;AJQBAAALAAAAAAAAAAAAAAAAAC8BAABfcmVscy8ucmVsc1BLAQItABQABgAIAAAAIQDjFp1HEAIA&#10;APUDAAAOAAAAAAAAAAAAAAAAAC4CAABkcnMvZTJvRG9jLnhtbFBLAQItABQABgAIAAAAIQA0xUTO&#10;2wAAAAYBAAAPAAAAAAAAAAAAAAAAAGoEAABkcnMvZG93bnJldi54bWxQSwUGAAAAAAQABADzAAAA&#10;cgUAAAAA&#10;" filled="f" stroked="f">
              <v:textbox>
                <w:txbxContent>
                  <w:p w14:paraId="3EB83FB7" w14:textId="7DFECE04" w:rsidR="00FD6178" w:rsidRPr="0001226A" w:rsidRDefault="00FD6178" w:rsidP="003B0987">
                    <w:pPr>
                      <w:pStyle w:val="xStatus"/>
                    </w:pPr>
                    <w:r w:rsidRPr="0001226A">
                      <w:fldChar w:fldCharType="begin"/>
                    </w:r>
                    <w:r w:rsidRPr="0001226A">
                      <w:instrText xml:space="preserve"> DOCPROPERTY  </w:instrText>
                    </w:r>
                    <w:r w:rsidRPr="006072AD">
                      <w:instrText>xStatus</w:instrText>
                    </w:r>
                    <w:r w:rsidRPr="0001226A">
                      <w:instrText xml:space="preserve">  \* MERGEFORMAT </w:instrText>
                    </w:r>
                    <w:r w:rsidRPr="0001226A">
                      <w:fldChar w:fldCharType="separate"/>
                    </w:r>
                    <w:r w:rsidR="00616CFD">
                      <w:rPr>
                        <w:b/>
                        <w:bCs/>
                        <w:lang w:val="en-US"/>
                      </w:rPr>
                      <w:t>Error! Unknown document property name.</w:t>
                    </w:r>
                    <w:r w:rsidRPr="0001226A">
                      <w:fldChar w:fldCharType="end"/>
                    </w:r>
                  </w:p>
                </w:txbxContent>
              </v:textbox>
              <w10:wrap anchorx="page" anchory="page"/>
              <w10:anchorlock/>
            </v:shape>
          </w:pict>
        </mc:Fallback>
      </mc:AlternateConten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E09260" w14:textId="642DE66F" w:rsidR="00FD6178" w:rsidRPr="00504BE8" w:rsidRDefault="00FD6178" w:rsidP="006E3988">
    <w:pPr>
      <w:tabs>
        <w:tab w:val="right" w:pos="9639"/>
      </w:tabs>
      <w:spacing w:before="960"/>
      <w:rPr>
        <w:color w:val="00B2A9" w:themeColor="accent1"/>
        <w:sz w:val="18"/>
        <w:szCs w:val="18"/>
      </w:rPr>
    </w:pPr>
    <w:r>
      <w:rPr>
        <w:noProof/>
        <w:sz w:val="18"/>
        <w:szCs w:val="18"/>
      </w:rPr>
      <mc:AlternateContent>
        <mc:Choice Requires="wps">
          <w:drawing>
            <wp:anchor distT="0" distB="0" distL="114300" distR="114300" simplePos="0" relativeHeight="252357632" behindDoc="0" locked="0" layoutInCell="0" allowOverlap="1" wp14:anchorId="4FEE1301" wp14:editId="2C11F1DB">
              <wp:simplePos x="0" y="0"/>
              <wp:positionH relativeFrom="page">
                <wp:align>center</wp:align>
              </wp:positionH>
              <wp:positionV relativeFrom="page">
                <wp:align>bottom</wp:align>
              </wp:positionV>
              <wp:extent cx="7772400" cy="463550"/>
              <wp:effectExtent l="0" t="0" r="0" b="12700"/>
              <wp:wrapNone/>
              <wp:docPr id="1399" name="MSIPCM5216427091430df3b8c1f315" descr="{&quot;HashCode&quot;:-1264680268,&quot;Height&quot;:9999999.0,&quot;Width&quot;:9999999.0,&quot;Placement&quot;:&quot;Footer&quot;,&quot;Index&quot;:&quot;Primary&quot;,&quot;Section&quot;:7,&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B8F366C" w14:textId="040E3CE9" w:rsidR="00FD6178" w:rsidRPr="00D96EAB" w:rsidRDefault="00FD6178" w:rsidP="00D96EAB">
                          <w:pPr>
                            <w:spacing w:after="0"/>
                            <w:jc w:val="center"/>
                            <w:rPr>
                              <w:rFonts w:ascii="Calibri" w:hAnsi="Calibri" w:cs="Calibri"/>
                              <w:color w:val="000000"/>
                              <w:sz w:val="24"/>
                            </w:rPr>
                          </w:pPr>
                          <w:r w:rsidRPr="00D96EAB">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4FEE1301" id="_x0000_t202" coordsize="21600,21600" o:spt="202" path="m,l,21600r21600,l21600,xe">
              <v:stroke joinstyle="miter"/>
              <v:path gradientshapeok="t" o:connecttype="rect"/>
            </v:shapetype>
            <v:shape id="MSIPCM5216427091430df3b8c1f315" o:spid="_x0000_s1044" type="#_x0000_t202" alt="{&quot;HashCode&quot;:-1264680268,&quot;Height&quot;:9999999.0,&quot;Width&quot;:9999999.0,&quot;Placement&quot;:&quot;Footer&quot;,&quot;Index&quot;:&quot;Primary&quot;,&quot;Section&quot;:7,&quot;Top&quot;:0.0,&quot;Left&quot;:0.0}" style="position:absolute;margin-left:0;margin-top:0;width:612pt;height:36.5pt;z-index:252357632;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5pp4rwIAAFsFAAAOAAAAZHJzL2Uyb0RvYy54bWysFE1v0zD0jsR/sHzgBE3S74alU+lUmNRt&#10;lTq0s+s4TaTEz7PdNQXx33l2km4MuCBycN7393sXl3VVkiehTQEyoVEvpERIDmkh9wn9er/6MKXE&#10;WCZTVoIUCT0JQy/nb99cHFUs+pBDmQpN0Ig08VElNLdWxUFgeC4qZnqghERmBrpiFlG9D1LNjmi9&#10;KoN+GI6DI+hUaeDCGKReNUw69/azTHB7l2VGWFImFGOz/tX+3bk3mF+weK+ZygvehsH+IYqKFRKd&#10;nk1dMcvIQRe/maoKrsFAZnscqgCyrODC54DZROGrbLY5U8LngsUx6lwm8//M8tunjSZFir0bzGaU&#10;SFZhl26215vlzagfjYf9STiLhoMwzQa7KY+yQTSiJBWGYxG/v3s8gP34hZl8CalosPhD1B8Px9Ow&#10;P56+bwVEsc9ty541Xy9smQ9FavO/8DYl46ISstNtxFYAVugGbo1cy1TUrZHmt9FFxfTpF6ktjgPO&#10;aSs3aXXvQbWU8BzUWmSdTyT+cGNyVCbGam0V1svWn6DGknV0g0TX/TrTlftjXwnyceBO5yETtSUc&#10;iZPJpD8MkcWRNxwPRiM/hcGzttLGfhZQEQckVGPUfrbY09pYjARFOxHnTMKqKEs/yKUkx4SizdAr&#10;nDmoUUpUdDk0sTrI1rvat37a5bGD9ITpaWj2xCi+KjCGNTN2wzQuBoaNy27v8MlKQF/QQpTkoL/9&#10;ie7kcV6RS8kRFy2h5vHAtKCkvJY4yThdQ7eZHkFAv6TuOqo8VEvAHY7wnCjuQSdryw7MNFQPeAsW&#10;zhuymOToM6Hc6g5ZWsSRhdeEi8XCw7iFitm13CrujLt6utre1w9Mq7YBFlt3C90ysvhVHxrZphOL&#10;g4Ws8E1yFW7q2RYeN9j3rr027kS8xL3U802c/wQAAP//AwBQSwMEFAAGAAgAAAAhAL4fCrfaAAAA&#10;BQEAAA8AAABkcnMvZG93bnJldi54bWxMj0tPwzAQhO9I/AdrkbhRmxSVKsSpeAgJTqiBS29uvHlA&#10;vI5itzH/ni0XuKw0mtnZb4tNcoM44hR6TxquFwoEUu1tT62Gj/fnqzWIEA1ZM3hCDd8YYFOenxUm&#10;t36mLR6r2AouoZAbDV2MYy5lqDt0Jiz8iMRe4ydnIsuplXYyM5e7QWZKraQzPfGFzoz42GH9VR0c&#10;Y/jxNftczeppmXbVS2reHvrYaH15ke7vQERM8S8MJ3zegZKZ9v5ANohBAz8Sf+fJy7Ib1nsNt0sF&#10;sizkf/ryBwAA//8DAFBLAQItABQABgAIAAAAIQC2gziS/gAAAOEBAAATAAAAAAAAAAAAAAAAAAAA&#10;AABbQ29udGVudF9UeXBlc10ueG1sUEsBAi0AFAAGAAgAAAAhADj9If/WAAAAlAEAAAsAAAAAAAAA&#10;AAAAAAAALwEAAF9yZWxzLy5yZWxzUEsBAi0AFAAGAAgAAAAhAPbmmnivAgAAWwUAAA4AAAAAAAAA&#10;AAAAAAAALgIAAGRycy9lMm9Eb2MueG1sUEsBAi0AFAAGAAgAAAAhAL4fCrfaAAAABQEAAA8AAAAA&#10;AAAAAAAAAAAACQUAAGRycy9kb3ducmV2LnhtbFBLBQYAAAAABAAEAPMAAAAQBgAAAAA=&#10;" o:allowincell="f" filled="f" stroked="f" strokeweight=".5pt">
              <v:textbox inset=",0,,0">
                <w:txbxContent>
                  <w:p w14:paraId="3B8F366C" w14:textId="040E3CE9" w:rsidR="00FD6178" w:rsidRPr="00D96EAB" w:rsidRDefault="00FD6178" w:rsidP="00D96EAB">
                    <w:pPr>
                      <w:spacing w:after="0"/>
                      <w:jc w:val="center"/>
                      <w:rPr>
                        <w:rFonts w:ascii="Calibri" w:hAnsi="Calibri" w:cs="Calibri"/>
                        <w:color w:val="000000"/>
                        <w:sz w:val="24"/>
                      </w:rPr>
                    </w:pPr>
                    <w:r w:rsidRPr="00D96EAB">
                      <w:rPr>
                        <w:rFonts w:ascii="Calibri" w:hAnsi="Calibri" w:cs="Calibri"/>
                        <w:color w:val="000000"/>
                        <w:sz w:val="24"/>
                      </w:rPr>
                      <w:t>OFFICIAL</w:t>
                    </w:r>
                  </w:p>
                </w:txbxContent>
              </v:textbox>
              <w10:wrap anchorx="page" anchory="page"/>
            </v:shape>
          </w:pict>
        </mc:Fallback>
      </mc:AlternateContent>
    </w:r>
    <w:r>
      <w:rPr>
        <w:sz w:val="18"/>
        <w:szCs w:val="18"/>
      </w:rPr>
      <w:t>Evaluating fox management strategies</w:t>
    </w:r>
    <w:r w:rsidRPr="00107038">
      <w:rPr>
        <w:rStyle w:val="PageNumber"/>
        <w:sz w:val="18"/>
        <w:szCs w:val="18"/>
      </w:rPr>
      <w:tab/>
    </w:r>
    <w:r w:rsidRPr="00107038">
      <w:rPr>
        <w:rStyle w:val="PageNumber"/>
        <w:color w:val="00B2A9" w:themeColor="accent1"/>
        <w:sz w:val="18"/>
        <w:szCs w:val="18"/>
      </w:rPr>
      <w:fldChar w:fldCharType="begin"/>
    </w:r>
    <w:r w:rsidRPr="00107038">
      <w:rPr>
        <w:rStyle w:val="PageNumber"/>
        <w:color w:val="00B2A9" w:themeColor="accent1"/>
        <w:sz w:val="18"/>
        <w:szCs w:val="18"/>
      </w:rPr>
      <w:instrText xml:space="preserve"> PAGE </w:instrText>
    </w:r>
    <w:r w:rsidRPr="00107038">
      <w:rPr>
        <w:rStyle w:val="PageNumber"/>
        <w:color w:val="00B2A9" w:themeColor="accent1"/>
        <w:sz w:val="18"/>
        <w:szCs w:val="18"/>
      </w:rPr>
      <w:fldChar w:fldCharType="separate"/>
    </w:r>
    <w:r>
      <w:rPr>
        <w:rStyle w:val="PageNumber"/>
        <w:noProof/>
        <w:color w:val="00B2A9" w:themeColor="accent1"/>
        <w:sz w:val="18"/>
        <w:szCs w:val="18"/>
      </w:rPr>
      <w:t>12</w:t>
    </w:r>
    <w:r w:rsidRPr="00107038">
      <w:rPr>
        <w:rStyle w:val="PageNumber"/>
        <w:color w:val="00B2A9" w:themeColor="accent1"/>
        <w:sz w:val="18"/>
        <w:szCs w:val="18"/>
      </w:rPr>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96DC67" w14:textId="674CB2ED" w:rsidR="00FD6178" w:rsidRDefault="00FD6178" w:rsidP="006E3988">
    <w:pPr>
      <w:pStyle w:val="Footer"/>
      <w:jc w:val="center"/>
    </w:pPr>
    <w:r>
      <w:rPr>
        <w:noProof/>
      </w:rPr>
      <mc:AlternateContent>
        <mc:Choice Requires="wps">
          <w:drawing>
            <wp:anchor distT="0" distB="0" distL="114300" distR="114300" simplePos="0" relativeHeight="252358656" behindDoc="0" locked="0" layoutInCell="0" allowOverlap="1" wp14:anchorId="04792430" wp14:editId="613C6D17">
              <wp:simplePos x="0" y="9403953"/>
              <wp:positionH relativeFrom="page">
                <wp:align>center</wp:align>
              </wp:positionH>
              <wp:positionV relativeFrom="page">
                <wp:align>bottom</wp:align>
              </wp:positionV>
              <wp:extent cx="7772400" cy="463550"/>
              <wp:effectExtent l="0" t="0" r="0" b="12700"/>
              <wp:wrapNone/>
              <wp:docPr id="1400" name="MSIPCMeaea4a09bccfdd414e951c2d" descr="{&quot;HashCode&quot;:-1264680268,&quot;Height&quot;:9999999.0,&quot;Width&quot;:9999999.0,&quot;Placement&quot;:&quot;Footer&quot;,&quot;Index&quot;:&quot;FirstPage&quot;,&quot;Section&quot;:7,&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0EFFFBC" w14:textId="15EE6F98" w:rsidR="00FD6178" w:rsidRPr="00D96EAB" w:rsidRDefault="00FD6178" w:rsidP="00D96EAB">
                          <w:pPr>
                            <w:spacing w:after="0"/>
                            <w:jc w:val="center"/>
                            <w:rPr>
                              <w:rFonts w:ascii="Calibri" w:hAnsi="Calibri" w:cs="Calibri"/>
                              <w:color w:val="000000"/>
                              <w:sz w:val="24"/>
                            </w:rPr>
                          </w:pPr>
                          <w:r w:rsidRPr="00D96EAB">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04792430" id="_x0000_t202" coordsize="21600,21600" o:spt="202" path="m,l,21600r21600,l21600,xe">
              <v:stroke joinstyle="miter"/>
              <v:path gradientshapeok="t" o:connecttype="rect"/>
            </v:shapetype>
            <v:shape id="MSIPCMeaea4a09bccfdd414e951c2d" o:spid="_x0000_s1045" type="#_x0000_t202" alt="{&quot;HashCode&quot;:-1264680268,&quot;Height&quot;:9999999.0,&quot;Width&quot;:9999999.0,&quot;Placement&quot;:&quot;Footer&quot;,&quot;Index&quot;:&quot;FirstPage&quot;,&quot;Section&quot;:7,&quot;Top&quot;:0.0,&quot;Left&quot;:0.0}" style="position:absolute;left:0;text-align:left;margin-left:0;margin-top:0;width:612pt;height:36.5pt;z-index:252358656;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k0W0sAIAAF0FAAAOAAAAZHJzL2Uyb0RvYy54bWysVEtv2zAMvg/YfxB02GmNncxNmqxOkaXI&#10;WiBtA6RDz4osxwZsUZWU2t2w/z5KltOi2y7DfJApkuLj4+P8oq0r8iS0KUGmdDiIKRGSQ1bKfUq/&#10;3a9OzigxlsmMVSBFSp+FoRfz9+/OGzUTIyigyoQmaESaWaNSWlirZlFkeCFqZgaghERhDrpmFq96&#10;H2WaNWi9rqJRHI+jBnSmNHBhDHIvOyGde/t5Lri9y3MjLKlSirFZf2p/7twZzc/ZbK+ZKkoewmD/&#10;EEXNSolOj6YumWXkoMvfTNUl12AgtwMOdQR5XnLhc8BshvGbbLYFU8LnguAYdYTJ/D+z/PZpo0mZ&#10;Ye2SGAGSrMYq3WyvN8sbwQRLWDzdcZ5nWTJMxPR0yEcZJZkwHEH88eHxAPbzFTPFEjLR3WYnw9E4&#10;GZ/Fo/HZx6Agyn1hg3jafYM4CB/KzBZ/kW0qxkUtZP+2U1sBWKE7Ohi5lplog5GgVGpjN2wfogp6&#10;W2wI7NSgOQnce1CBEx/DWou894rMn65RGmVmiNdWIWK2/QItgtbzDTJd/dtc1+6PlSUoR0Sfj20m&#10;Wks4MieTyciDzVGWjD+dnvo+jF5eK4z9q4CaOCKlGqP23cWe1sZiJKjaqzhnElZlVflWriRpUoo2&#10;Y//gKMEXlcSHLocuVkfZdtf64k/7PHaQPWN6GrpJMYqvHJBr5sDUOBqYEY67vcMjrwB9QaAoKUB/&#10;/xPf6WPHopSSBkctpebxwLSgpLqW2MvTYZK42fQXJPRr7q7nykO9BJziIS4UxT3pdG3Vk7mG+gG3&#10;wcJ5QxGTHH2mlFvdX5YW7yjCfcLFYuFpnEPF7FpuFXfGHZ4O2/v2gWkVCmCxdLfQjyObvalDp9tV&#10;YnGwkJe+SA7hDs8APM6wr13YN25JvL57rZetOP8FAAD//wMAUEsDBBQABgAIAAAAIQC+Hwq32gAA&#10;AAUBAAAPAAAAZHJzL2Rvd25yZXYueG1sTI9LT8MwEITvSPwHa5G4UZsUlSrEqXgICU6ogUtvbrx5&#10;QLyOYrcx/54tF7isNJrZ2W+LTXKDOOIUek8arhcKBFLtbU+tho/356s1iBANWTN4Qg3fGGBTnp8V&#10;Jrd+pi0eq9gKLqGQGw1djGMuZag7dCYs/IjEXuMnZyLLqZV2MjOXu0FmSq2kMz3xhc6M+Nhh/VUd&#10;HGP48TX7XM3qaZl21Utq3h762Gh9eZHu70BETPEvDCd83oGSmfb+QDaIQQM/En/nycuyG9Z7DbdL&#10;BbIs5H/68gcAAP//AwBQSwECLQAUAAYACAAAACEAtoM4kv4AAADhAQAAEwAAAAAAAAAAAAAAAAAA&#10;AAAAW0NvbnRlbnRfVHlwZXNdLnhtbFBLAQItABQABgAIAAAAIQA4/SH/1gAAAJQBAAALAAAAAAAA&#10;AAAAAAAAAC8BAABfcmVscy8ucmVsc1BLAQItABQABgAIAAAAIQCdk0W0sAIAAF0FAAAOAAAAAAAA&#10;AAAAAAAAAC4CAABkcnMvZTJvRG9jLnhtbFBLAQItABQABgAIAAAAIQC+Hwq32gAAAAUBAAAPAAAA&#10;AAAAAAAAAAAAAAoFAABkcnMvZG93bnJldi54bWxQSwUGAAAAAAQABADzAAAAEQYAAAAA&#10;" o:allowincell="f" filled="f" stroked="f" strokeweight=".5pt">
              <v:textbox inset=",0,,0">
                <w:txbxContent>
                  <w:p w14:paraId="20EFFFBC" w14:textId="15EE6F98" w:rsidR="00FD6178" w:rsidRPr="00D96EAB" w:rsidRDefault="00FD6178" w:rsidP="00D96EAB">
                    <w:pPr>
                      <w:spacing w:after="0"/>
                      <w:jc w:val="center"/>
                      <w:rPr>
                        <w:rFonts w:ascii="Calibri" w:hAnsi="Calibri" w:cs="Calibri"/>
                        <w:color w:val="000000"/>
                        <w:sz w:val="24"/>
                      </w:rPr>
                    </w:pPr>
                    <w:r w:rsidRPr="00D96EAB">
                      <w:rPr>
                        <w:rFonts w:ascii="Calibri" w:hAnsi="Calibri" w:cs="Calibri"/>
                        <w:color w:val="000000"/>
                        <w:sz w:val="24"/>
                      </w:rPr>
                      <w:t>OFFICIAL</w:t>
                    </w:r>
                  </w:p>
                </w:txbxContent>
              </v:textbox>
              <w10:wrap anchorx="page" anchory="page"/>
            </v:shape>
          </w:pict>
        </mc:Fallback>
      </mc:AlternateConten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52B63A" w14:textId="77777777" w:rsidR="00FD6178" w:rsidRPr="00B5221E" w:rsidRDefault="00FD6178" w:rsidP="003B0987">
    <w:pPr>
      <w:pStyle w:val="FooterEven"/>
    </w:pPr>
    <w:r w:rsidRPr="00D55628">
      <w:rPr>
        <w:noProof/>
      </w:rPr>
      <mc:AlternateContent>
        <mc:Choice Requires="wps">
          <w:drawing>
            <wp:anchor distT="0" distB="0" distL="114300" distR="114300" simplePos="0" relativeHeight="251683840" behindDoc="1" locked="1" layoutInCell="1" allowOverlap="1" wp14:anchorId="226276C1" wp14:editId="2C526C48">
              <wp:simplePos x="0" y="0"/>
              <wp:positionH relativeFrom="page">
                <wp:align>center</wp:align>
              </wp:positionH>
              <wp:positionV relativeFrom="page">
                <wp:align>center</wp:align>
              </wp:positionV>
              <wp:extent cx="7560000" cy="1796400"/>
              <wp:effectExtent l="0" t="0" r="0" b="0"/>
              <wp:wrapNone/>
              <wp:docPr id="542" name="Text Box 224" title="Background Watermark Imag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179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ECA3C6" w14:textId="1A44AD9F" w:rsidR="00FD6178" w:rsidRPr="0001226A" w:rsidRDefault="00FD6178" w:rsidP="003B0987">
                          <w:pPr>
                            <w:pStyle w:val="xStatus"/>
                          </w:pPr>
                          <w:r w:rsidRPr="0001226A">
                            <w:fldChar w:fldCharType="begin"/>
                          </w:r>
                          <w:r w:rsidRPr="0001226A">
                            <w:instrText xml:space="preserve"> DOCPROPERTY  </w:instrText>
                          </w:r>
                          <w:r w:rsidRPr="006072AD">
                            <w:instrText>xStatus</w:instrText>
                          </w:r>
                          <w:r w:rsidRPr="0001226A">
                            <w:instrText xml:space="preserve">  \* MERGEFORMAT </w:instrText>
                          </w:r>
                          <w:r w:rsidRPr="0001226A">
                            <w:fldChar w:fldCharType="separate"/>
                          </w:r>
                          <w:r w:rsidR="00616CFD">
                            <w:rPr>
                              <w:b/>
                              <w:bCs/>
                              <w:lang w:val="en-US"/>
                            </w:rPr>
                            <w:t>Error! Unknown document property name.</w:t>
                          </w:r>
                          <w:r w:rsidRPr="0001226A">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26276C1" id="_x0000_t202" coordsize="21600,21600" o:spt="202" path="m,l,21600r21600,l21600,xe">
              <v:stroke joinstyle="miter"/>
              <v:path gradientshapeok="t" o:connecttype="rect"/>
            </v:shapetype>
            <v:shape id="_x0000_s1046" type="#_x0000_t202" alt="Title: Background Watermark Image" style="position:absolute;margin-left:0;margin-top:0;width:595.3pt;height:141.45pt;z-index:-251632640;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dsVKEQIAAPYDAAAOAAAAZHJzL2Uyb0RvYy54bWysU01v2zAMvQ/YfxB0XxwbTrIacYp+oEOB&#10;bh3QDjsrsmwLsUWNUmJnv36U3KbZdhumgyCS0uPjI7W+HPuOHRQ6Dabk6WzOmTISKm2akn97vvvw&#10;kTPnhalEB0aV/Kgcv9y8f7cebKEyaKGrFDICMa4YbMlb722RJE62qhduBlYZCtaAvfBkYpNUKAZC&#10;77skm8+XyQBYWQSpnCPv7RTkm4hf10r6x7p2yrOu5MTNxx3jvg17slmLokFhWy1faIh/YNELbSjp&#10;CepWeMH2qP+C6rVEcFD7mYQ+gbrWUsUaqJp0/kc1T62wKtZC4jh7ksn9P1j55fAVma5Kvsgzzozo&#10;qUnPavTsGkaWZTlppn1Hzmshdw3C3lTsu/CKGoI7dt+LRgURB+sKwnqyhOZHekvDEAVx9gHkzjED&#10;N60wjbpChKFVoqIi0vAyOXs64bgAsh0+Q0Vpxd5DBBpr7IPCpBkjdGrm8dTAwFeSc7VYzmlxJimW&#10;ri6WORkhhyhen1t0/pOCnoVDyZEmJMKLw4Pz09XXKyGbgTvddeQXRWd+cxBm8ET6gfHE3Y/bMcqZ&#10;xsShti1URyoIYRo++ix0aAF/cjbQ4JXc/dgLVJx194ZEuUjzPExqNPLFKiMDzyPb84gwkqBK7jmb&#10;jjd+mu69Rd20lGlqg4ErErLWscQ3Vi/8abiiSC8fIUzvuR1vvX3XzS8AAAD//wMAUEsDBBQABgAI&#10;AAAAIQA0xUTO2wAAAAYBAAAPAAAAZHJzL2Rvd25yZXYueG1sTI9PS8NAEMXvgt9hGcGbnW3Q0sRM&#10;iiheFesf8LbNTpNgdjZkt0389m696GXg8R7v/abczK5XRx5D54VgudCgWGpvO2kI3l4fr9agQjRi&#10;Te+FCb45wKY6PytNYf0kL3zcxkalEgmFIWhjHArEULfsTFj4gSV5ez86E5McG7SjmVK56zHTeoXO&#10;dJIWWjPwfcv11/bgCN6f9p8f1/q5eXA3w+RnjeJyJLq8mO9uQUWe418YTvgJHarEtPMHsUH1BOmR&#10;+HtP3jLXK1A7gmyd5YBVif/xqx8AAAD//wMAUEsBAi0AFAAGAAgAAAAhALaDOJL+AAAA4QEAABMA&#10;AAAAAAAAAAAAAAAAAAAAAFtDb250ZW50X1R5cGVzXS54bWxQSwECLQAUAAYACAAAACEAOP0h/9YA&#10;AACUAQAACwAAAAAAAAAAAAAAAAAvAQAAX3JlbHMvLnJlbHNQSwECLQAUAAYACAAAACEAvHbFShEC&#10;AAD2AwAADgAAAAAAAAAAAAAAAAAuAgAAZHJzL2Uyb0RvYy54bWxQSwECLQAUAAYACAAAACEANMVE&#10;ztsAAAAGAQAADwAAAAAAAAAAAAAAAABrBAAAZHJzL2Rvd25yZXYueG1sUEsFBgAAAAAEAAQA8wAA&#10;AHMFAAAAAA==&#10;" filled="f" stroked="f">
              <v:textbox>
                <w:txbxContent>
                  <w:p w14:paraId="52ECA3C6" w14:textId="1A44AD9F" w:rsidR="00FD6178" w:rsidRPr="0001226A" w:rsidRDefault="00FD6178" w:rsidP="003B0987">
                    <w:pPr>
                      <w:pStyle w:val="xStatus"/>
                    </w:pPr>
                    <w:r w:rsidRPr="0001226A">
                      <w:fldChar w:fldCharType="begin"/>
                    </w:r>
                    <w:r w:rsidRPr="0001226A">
                      <w:instrText xml:space="preserve"> DOCPROPERTY  </w:instrText>
                    </w:r>
                    <w:r w:rsidRPr="006072AD">
                      <w:instrText>xStatus</w:instrText>
                    </w:r>
                    <w:r w:rsidRPr="0001226A">
                      <w:instrText xml:space="preserve">  \* MERGEFORMAT </w:instrText>
                    </w:r>
                    <w:r w:rsidRPr="0001226A">
                      <w:fldChar w:fldCharType="separate"/>
                    </w:r>
                    <w:r w:rsidR="00616CFD">
                      <w:rPr>
                        <w:b/>
                        <w:bCs/>
                        <w:lang w:val="en-US"/>
                      </w:rPr>
                      <w:t>Error! Unknown document property name.</w:t>
                    </w:r>
                    <w:r w:rsidRPr="0001226A">
                      <w:fldChar w:fldCharType="end"/>
                    </w:r>
                  </w:p>
                </w:txbxContent>
              </v:textbox>
              <w10:wrap anchorx="page" anchory="page"/>
              <w10:anchorlock/>
            </v:shape>
          </w:pict>
        </mc:Fallback>
      </mc:AlternateConten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6C8B3F" w14:textId="26E4364A" w:rsidR="00FD6178" w:rsidRPr="00504BE8" w:rsidRDefault="00FD6178" w:rsidP="00504BE8">
    <w:pPr>
      <w:tabs>
        <w:tab w:val="right" w:pos="9639"/>
      </w:tabs>
      <w:rPr>
        <w:color w:val="00B2A9" w:themeColor="accent1"/>
        <w:sz w:val="18"/>
        <w:szCs w:val="18"/>
      </w:rPr>
    </w:pPr>
    <w:r>
      <w:rPr>
        <w:noProof/>
        <w:sz w:val="18"/>
        <w:szCs w:val="18"/>
      </w:rPr>
      <mc:AlternateContent>
        <mc:Choice Requires="wps">
          <w:drawing>
            <wp:anchor distT="0" distB="0" distL="114300" distR="114300" simplePos="0" relativeHeight="252359680" behindDoc="0" locked="0" layoutInCell="0" allowOverlap="1" wp14:anchorId="1C03812A" wp14:editId="2E59CE8D">
              <wp:simplePos x="0" y="9403953"/>
              <wp:positionH relativeFrom="page">
                <wp:align>center</wp:align>
              </wp:positionH>
              <wp:positionV relativeFrom="page">
                <wp:align>bottom</wp:align>
              </wp:positionV>
              <wp:extent cx="7772400" cy="463550"/>
              <wp:effectExtent l="0" t="0" r="0" b="12700"/>
              <wp:wrapNone/>
              <wp:docPr id="1403" name="MSIPCMd0a6453f8c85ea5e865a29c9" descr="{&quot;HashCode&quot;:-1264680268,&quot;Height&quot;:9999999.0,&quot;Width&quot;:9999999.0,&quot;Placement&quot;:&quot;Footer&quot;,&quot;Index&quot;:&quot;Primary&quot;,&quot;Section&quot;:1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345D884" w14:textId="001C819C" w:rsidR="00FD6178" w:rsidRPr="00D96EAB" w:rsidRDefault="00FD6178" w:rsidP="00D96EAB">
                          <w:pPr>
                            <w:spacing w:after="0"/>
                            <w:jc w:val="center"/>
                            <w:rPr>
                              <w:rFonts w:ascii="Calibri" w:hAnsi="Calibri" w:cs="Calibri"/>
                              <w:color w:val="000000"/>
                              <w:sz w:val="24"/>
                            </w:rPr>
                          </w:pPr>
                          <w:r w:rsidRPr="00D96EAB">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1C03812A" id="_x0000_t202" coordsize="21600,21600" o:spt="202" path="m,l,21600r21600,l21600,xe">
              <v:stroke joinstyle="miter"/>
              <v:path gradientshapeok="t" o:connecttype="rect"/>
            </v:shapetype>
            <v:shape id="MSIPCMd0a6453f8c85ea5e865a29c9" o:spid="_x0000_s1047" type="#_x0000_t202" alt="{&quot;HashCode&quot;:-1264680268,&quot;Height&quot;:9999999.0,&quot;Width&quot;:9999999.0,&quot;Placement&quot;:&quot;Footer&quot;,&quot;Index&quot;:&quot;Primary&quot;,&quot;Section&quot;:11,&quot;Top&quot;:0.0,&quot;Left&quot;:0.0}" style="position:absolute;margin-left:0;margin-top:0;width:612pt;height:36.5pt;z-index:252359680;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1+D+sAIAAF0FAAAOAAAAZHJzL2Uyb0RvYy54bWysFE1v0zD0jsR/sHzgBE3StVkblk6lU2FS&#10;t1Xq0M6u4zSREj/PdtcUxH/n2Um6MeCCyMF539/vXVw2dUWehDYlyJRGg5ASITlkpdyl9Ov98sOE&#10;EmOZzFgFUqT0KAy9nL19c3FQiRhCAVUmNEEj0iQHldLCWpUEgeGFqJkZgBISmTnomllE9S7INDug&#10;9boKhmEYBwfQmdLAhTFIvWqZdObt57ng9i7PjbCkSinGZv2r/bt1bzC7YMlOM1WUvAuD/UMUNSsl&#10;Oj2ZumKWkb0ufzNVl1yDgdwOONQB5HnJhc8Bs4nCV9lsCqaEzwWLY9SpTOb/meW3T2tNygx7NwrP&#10;KJGsxi7dbK7Xi5ssZPFofJZP+GQs2FhM4jEbTvmUkkwYjkX8/u5xD/bjF2aKBWSixZIP0TAexZNw&#10;GE/edwKi3BW2Y0/bbxB2zIcys8VfeOuKcVEL2eu2YksAK3QLd0auZSaazkj7W+uyZvr4i9QGxwHn&#10;tJOLok75HlRHCk9RrUTeO0XiDzcnB2USLNdGYcFs8wkarFlPN0h07W9yXbs/NpYgHyfueJoy0VjC&#10;kXh+fj4chcjiyBvFZ+OxH8PgWVtpYz8LqIkDUqoxbD9c7GllLEaCor2IcyZhWVaVn+RKkkNK0Wbo&#10;FU4c1KgkKroc2lgdZJtt0/b+lMgWsiPmp6HdFKP4ssQgVszYNdO4Ghg3rru9wyevAJ1BB1FSgP72&#10;J7qTx4lFLiUHXLWUmsc904KS6lriLE+j0cjtpkcQ0C+p254q9/UCcIsjPCiKe9DJ2qoHcw31A16D&#10;ufOGLCY5+kwpt7pHFhZxZOE94WI+9zDuoWJ2JTeKO+OuoK64980D06rrgMXe3UK/jix51YhWtm3F&#10;fG8hL32XXInbenaVxx32zevujTsSL3Ev9XwVZz8BAAD//wMAUEsDBBQABgAIAAAAIQC+Hwq32gAA&#10;AAUBAAAPAAAAZHJzL2Rvd25yZXYueG1sTI9LT8MwEITvSPwHa5G4UZsUlSrEqXgICU6ogUtvbrx5&#10;QLyOYrcx/54tF7isNJrZ2W+LTXKDOOIUek8arhcKBFLtbU+tho/356s1iBANWTN4Qg3fGGBTnp8V&#10;Jrd+pi0eq9gKLqGQGw1djGMuZag7dCYs/IjEXuMnZyLLqZV2MjOXu0FmSq2kMz3xhc6M+Nhh/VUd&#10;HGP48TX7XM3qaZl21Utq3h762Gh9eZHu70BETPEvDCd83oGSmfb+QDaIQQM/En/nycuyG9Z7DbdL&#10;BbIs5H/68gcAAP//AwBQSwECLQAUAAYACAAAACEAtoM4kv4AAADhAQAAEwAAAAAAAAAAAAAAAAAA&#10;AAAAW0NvbnRlbnRfVHlwZXNdLnhtbFBLAQItABQABgAIAAAAIQA4/SH/1gAAAJQBAAALAAAAAAAA&#10;AAAAAAAAAC8BAABfcmVscy8ucmVsc1BLAQItABQABgAIAAAAIQBP1+D+sAIAAF0FAAAOAAAAAAAA&#10;AAAAAAAAAC4CAABkcnMvZTJvRG9jLnhtbFBLAQItABQABgAIAAAAIQC+Hwq32gAAAAUBAAAPAAAA&#10;AAAAAAAAAAAAAAoFAABkcnMvZG93bnJldi54bWxQSwUGAAAAAAQABADzAAAAEQYAAAAA&#10;" o:allowincell="f" filled="f" stroked="f" strokeweight=".5pt">
              <v:textbox inset=",0,,0">
                <w:txbxContent>
                  <w:p w14:paraId="2345D884" w14:textId="001C819C" w:rsidR="00FD6178" w:rsidRPr="00D96EAB" w:rsidRDefault="00FD6178" w:rsidP="00D96EAB">
                    <w:pPr>
                      <w:spacing w:after="0"/>
                      <w:jc w:val="center"/>
                      <w:rPr>
                        <w:rFonts w:ascii="Calibri" w:hAnsi="Calibri" w:cs="Calibri"/>
                        <w:color w:val="000000"/>
                        <w:sz w:val="24"/>
                      </w:rPr>
                    </w:pPr>
                    <w:r w:rsidRPr="00D96EAB">
                      <w:rPr>
                        <w:rFonts w:ascii="Calibri" w:hAnsi="Calibri" w:cs="Calibri"/>
                        <w:color w:val="000000"/>
                        <w:sz w:val="24"/>
                      </w:rPr>
                      <w:t>OFFICIAL</w:t>
                    </w:r>
                  </w:p>
                </w:txbxContent>
              </v:textbox>
              <w10:wrap anchorx="page" anchory="page"/>
            </v:shape>
          </w:pict>
        </mc:Fallback>
      </mc:AlternateContent>
    </w:r>
    <w:r>
      <w:rPr>
        <w:sz w:val="18"/>
        <w:szCs w:val="18"/>
      </w:rPr>
      <w:t>Evaluating fox management strategies</w:t>
    </w:r>
    <w:r w:rsidRPr="00107038">
      <w:rPr>
        <w:rStyle w:val="PageNumber"/>
        <w:sz w:val="18"/>
        <w:szCs w:val="18"/>
      </w:rPr>
      <w:tab/>
    </w:r>
    <w:r w:rsidRPr="00107038">
      <w:rPr>
        <w:rStyle w:val="PageNumber"/>
        <w:color w:val="00B2A9" w:themeColor="accent1"/>
        <w:sz w:val="18"/>
        <w:szCs w:val="18"/>
      </w:rPr>
      <w:fldChar w:fldCharType="begin"/>
    </w:r>
    <w:r w:rsidRPr="00107038">
      <w:rPr>
        <w:rStyle w:val="PageNumber"/>
        <w:color w:val="00B2A9" w:themeColor="accent1"/>
        <w:sz w:val="18"/>
        <w:szCs w:val="18"/>
      </w:rPr>
      <w:instrText xml:space="preserve"> PAGE </w:instrText>
    </w:r>
    <w:r w:rsidRPr="00107038">
      <w:rPr>
        <w:rStyle w:val="PageNumber"/>
        <w:color w:val="00B2A9" w:themeColor="accent1"/>
        <w:sz w:val="18"/>
        <w:szCs w:val="18"/>
      </w:rPr>
      <w:fldChar w:fldCharType="separate"/>
    </w:r>
    <w:r>
      <w:rPr>
        <w:rStyle w:val="PageNumber"/>
        <w:color w:val="00B2A9" w:themeColor="accent1"/>
        <w:sz w:val="18"/>
        <w:szCs w:val="18"/>
      </w:rPr>
      <w:t>6</w:t>
    </w:r>
    <w:r w:rsidRPr="00107038">
      <w:rPr>
        <w:rStyle w:val="PageNumber"/>
        <w:color w:val="00B2A9" w:themeColor="accent1"/>
        <w:sz w:val="18"/>
        <w:szCs w:val="18"/>
      </w:rPr>
      <w:fldChar w:fldCharType="end"/>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BE63AF" w14:textId="6367D9D2" w:rsidR="00FD6178" w:rsidRPr="00595145" w:rsidRDefault="00FD6178" w:rsidP="00595145">
    <w:pPr>
      <w:tabs>
        <w:tab w:val="right" w:pos="9639"/>
      </w:tabs>
      <w:spacing w:before="960"/>
      <w:rPr>
        <w:color w:val="00B2A9" w:themeColor="accent1"/>
        <w:sz w:val="18"/>
        <w:szCs w:val="18"/>
      </w:rPr>
    </w:pPr>
    <w:r>
      <w:rPr>
        <w:noProof/>
        <w:sz w:val="18"/>
        <w:szCs w:val="18"/>
      </w:rPr>
      <mc:AlternateContent>
        <mc:Choice Requires="wps">
          <w:drawing>
            <wp:anchor distT="0" distB="0" distL="114300" distR="114300" simplePos="0" relativeHeight="252360704" behindDoc="0" locked="0" layoutInCell="0" allowOverlap="1" wp14:anchorId="221C427B" wp14:editId="6FB17735">
              <wp:simplePos x="0" y="0"/>
              <wp:positionH relativeFrom="page">
                <wp:align>center</wp:align>
              </wp:positionH>
              <wp:positionV relativeFrom="page">
                <wp:align>bottom</wp:align>
              </wp:positionV>
              <wp:extent cx="7772400" cy="463550"/>
              <wp:effectExtent l="0" t="0" r="0" b="12700"/>
              <wp:wrapNone/>
              <wp:docPr id="1404" name="MSIPCM64e341d2aefffe9715f64390" descr="{&quot;HashCode&quot;:-1264680268,&quot;Height&quot;:9999999.0,&quot;Width&quot;:9999999.0,&quot;Placement&quot;:&quot;Footer&quot;,&quot;Index&quot;:&quot;FirstPage&quot;,&quot;Section&quot;:1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F4D2140" w14:textId="7BE2FE90" w:rsidR="00FD6178" w:rsidRPr="00D96EAB" w:rsidRDefault="00FD6178" w:rsidP="00D96EAB">
                          <w:pPr>
                            <w:spacing w:after="0"/>
                            <w:jc w:val="center"/>
                            <w:rPr>
                              <w:rFonts w:ascii="Calibri" w:hAnsi="Calibri" w:cs="Calibri"/>
                              <w:color w:val="000000"/>
                              <w:sz w:val="24"/>
                            </w:rPr>
                          </w:pPr>
                          <w:r w:rsidRPr="00D96EAB">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221C427B" id="_x0000_t202" coordsize="21600,21600" o:spt="202" path="m,l,21600r21600,l21600,xe">
              <v:stroke joinstyle="miter"/>
              <v:path gradientshapeok="t" o:connecttype="rect"/>
            </v:shapetype>
            <v:shape id="MSIPCM64e341d2aefffe9715f64390" o:spid="_x0000_s1049" type="#_x0000_t202" alt="{&quot;HashCode&quot;:-1264680268,&quot;Height&quot;:9999999.0,&quot;Width&quot;:9999999.0,&quot;Placement&quot;:&quot;Footer&quot;,&quot;Index&quot;:&quot;FirstPage&quot;,&quot;Section&quot;:11,&quot;Top&quot;:0.0,&quot;Left&quot;:0.0}" style="position:absolute;margin-left:0;margin-top:0;width:612pt;height:36.5pt;z-index:252360704;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SapwswIAAF8FAAAOAAAAZHJzL2Uyb0RvYy54bWysVEtv2zAMvg/YfzB02GmN7cRNmqxOkaXo&#10;ViBtA6RDz4osxQZsUZWUxt2w/z5KltOi2y7DfJApkuLj4+P8om3q6IlrU4HMSTpISMQlg6KSu5x8&#10;u786OSORsVQWtAbJc/LMDbmYv393flAzPoQS6oLrCI1IMzuonJTWqlkcG1byhpoBKC5RKEA31OJV&#10;7+JC0wNab+p4mCTj+AC6UBoYNwa5l52QzL19ITizd0IYbqM6Jxib9af259ad8fycznaaqrJiIQz6&#10;D1E0tJLo9Gjqkloa7XX1m6mmYhoMCDtg0MQgRMW4zwGzSZM32WxKqrjPBcEx6giT+X9m2e3TWkdV&#10;gbXLkoxEkjZYpZvN9Xp5M874KEuLIeUCkZxO0lMxzkZThLHghiGIPz487sF++kpNuYSCd7fZSToc&#10;Z+OzZDg++xgUeLUrbRBPu2+QBOFDVdjyL7J1TRlvuOzfdmpXAJbrjg5GrmXB22AkKFXa2DXdhaiC&#10;3gYbAjs1aKZpYN+DCqzkGNeKi94tMn+6TjkoM0PANgohs+1naBG1nm+Q6RqgFbpxfyxthHIE6/nY&#10;Z7y1EUPmZDIZZgmKGMqy8ej01Ddi/PJaYfBfODSRI3KiMWzfXvRpZSxGgqq9inMm4aqqa9/LtYwO&#10;OUGbiX9wlOCLWuJDl0MXq6Nsu2276o/6RLZQPGN+GrpZMYpdOShX1MGpcTgwbhx4e4eHqAGdQaBI&#10;VIL+/ie+08eeRSmJDjhsOTGPe6o5ieprid08TbMMzVp/QUK/5m57rtw3S8A5TnGlKOZJp2vrnhQa&#10;mgfcBwvnDUVUMvSZE2Z1f1lavKMINwrji4WncRIVtSu5UcwZd4A6cO/bB6pVqIDF2t1CP5B09qYQ&#10;nW5XisXegqh8lRzEHZ4BeZxiX7ywcdyaeH33Wi97cf4LAAD//wMAUEsDBBQABgAIAAAAIQC+Hwq3&#10;2gAAAAUBAAAPAAAAZHJzL2Rvd25yZXYueG1sTI9LT8MwEITvSPwHa5G4UZsUlSrEqXgICU6ogUtv&#10;brx5QLyOYrcx/54tF7isNJrZ2W+LTXKDOOIUek8arhcKBFLtbU+tho/356s1iBANWTN4Qg3fGGBT&#10;np8VJrd+pi0eq9gKLqGQGw1djGMuZag7dCYs/IjEXuMnZyLLqZV2MjOXu0FmSq2kMz3xhc6M+Nhh&#10;/VUdHGP48TX7XM3qaZl21Utq3h762Gh9eZHu70BETPEvDCd83oGSmfb+QDaIQQM/En/nycuyG9Z7&#10;DbdLBbIs5H/68gcAAP//AwBQSwECLQAUAAYACAAAACEAtoM4kv4AAADhAQAAEwAAAAAAAAAAAAAA&#10;AAAAAAAAW0NvbnRlbnRfVHlwZXNdLnhtbFBLAQItABQABgAIAAAAIQA4/SH/1gAAAJQBAAALAAAA&#10;AAAAAAAAAAAAAC8BAABfcmVscy8ucmVsc1BLAQItABQABgAIAAAAIQDYSapwswIAAF8FAAAOAAAA&#10;AAAAAAAAAAAAAC4CAABkcnMvZTJvRG9jLnhtbFBLAQItABQABgAIAAAAIQC+Hwq32gAAAAUBAAAP&#10;AAAAAAAAAAAAAAAAAA0FAABkcnMvZG93bnJldi54bWxQSwUGAAAAAAQABADzAAAAFAYAAAAA&#10;" o:allowincell="f" filled="f" stroked="f" strokeweight=".5pt">
              <v:textbox inset=",0,,0">
                <w:txbxContent>
                  <w:p w14:paraId="7F4D2140" w14:textId="7BE2FE90" w:rsidR="00FD6178" w:rsidRPr="00D96EAB" w:rsidRDefault="00FD6178" w:rsidP="00D96EAB">
                    <w:pPr>
                      <w:spacing w:after="0"/>
                      <w:jc w:val="center"/>
                      <w:rPr>
                        <w:rFonts w:ascii="Calibri" w:hAnsi="Calibri" w:cs="Calibri"/>
                        <w:color w:val="000000"/>
                        <w:sz w:val="24"/>
                      </w:rPr>
                    </w:pPr>
                    <w:r w:rsidRPr="00D96EAB">
                      <w:rPr>
                        <w:rFonts w:ascii="Calibri" w:hAnsi="Calibri" w:cs="Calibri"/>
                        <w:color w:val="000000"/>
                        <w:sz w:val="24"/>
                      </w:rPr>
                      <w:t>OFFICIAL</w:t>
                    </w:r>
                  </w:p>
                </w:txbxContent>
              </v:textbox>
              <w10:wrap anchorx="page" anchory="page"/>
            </v:shape>
          </w:pict>
        </mc:Fallback>
      </mc:AlternateContent>
    </w:r>
    <w:r>
      <w:rPr>
        <w:sz w:val="18"/>
        <w:szCs w:val="18"/>
      </w:rPr>
      <w:t>Evaluating fox management strategies</w:t>
    </w:r>
    <w:r w:rsidRPr="00107038">
      <w:rPr>
        <w:rStyle w:val="PageNumber"/>
        <w:sz w:val="18"/>
        <w:szCs w:val="18"/>
      </w:rPr>
      <w:tab/>
    </w:r>
    <w:r w:rsidRPr="00107038">
      <w:rPr>
        <w:rStyle w:val="PageNumber"/>
        <w:color w:val="00B2A9" w:themeColor="accent1"/>
        <w:sz w:val="18"/>
        <w:szCs w:val="18"/>
      </w:rPr>
      <w:fldChar w:fldCharType="begin"/>
    </w:r>
    <w:r w:rsidRPr="00107038">
      <w:rPr>
        <w:rStyle w:val="PageNumber"/>
        <w:color w:val="00B2A9" w:themeColor="accent1"/>
        <w:sz w:val="18"/>
        <w:szCs w:val="18"/>
      </w:rPr>
      <w:instrText xml:space="preserve"> PAGE </w:instrText>
    </w:r>
    <w:r w:rsidRPr="00107038">
      <w:rPr>
        <w:rStyle w:val="PageNumber"/>
        <w:color w:val="00B2A9" w:themeColor="accent1"/>
        <w:sz w:val="18"/>
        <w:szCs w:val="18"/>
      </w:rPr>
      <w:fldChar w:fldCharType="separate"/>
    </w:r>
    <w:r>
      <w:rPr>
        <w:rStyle w:val="PageNumber"/>
        <w:noProof/>
        <w:color w:val="00B2A9" w:themeColor="accent1"/>
        <w:sz w:val="18"/>
        <w:szCs w:val="18"/>
      </w:rPr>
      <w:t>13</w:t>
    </w:r>
    <w:r w:rsidRPr="00107038">
      <w:rPr>
        <w:rStyle w:val="PageNumber"/>
        <w:color w:val="00B2A9" w:themeColor="accent1"/>
        <w:sz w:val="18"/>
        <w:szCs w:val="18"/>
      </w:rPr>
      <w:fldChar w:fldCharType="end"/>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A05E73" w14:textId="77777777" w:rsidR="00FD6178" w:rsidRPr="00B5221E" w:rsidRDefault="00FD6178" w:rsidP="003B0987">
    <w:pPr>
      <w:pStyle w:val="FooterEven"/>
    </w:pPr>
    <w:r w:rsidRPr="00D55628">
      <w:rPr>
        <w:noProof/>
      </w:rPr>
      <mc:AlternateContent>
        <mc:Choice Requires="wps">
          <w:drawing>
            <wp:anchor distT="0" distB="0" distL="114300" distR="114300" simplePos="0" relativeHeight="252273664" behindDoc="1" locked="1" layoutInCell="1" allowOverlap="1" wp14:anchorId="57C6C5EE" wp14:editId="16788DEA">
              <wp:simplePos x="0" y="0"/>
              <wp:positionH relativeFrom="page">
                <wp:align>center</wp:align>
              </wp:positionH>
              <wp:positionV relativeFrom="page">
                <wp:align>center</wp:align>
              </wp:positionV>
              <wp:extent cx="7560000" cy="1796400"/>
              <wp:effectExtent l="0" t="0" r="0" b="0"/>
              <wp:wrapNone/>
              <wp:docPr id="993" name="Text Box 224" title="Background Watermark Imag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179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705400" w14:textId="48ACD697" w:rsidR="00FD6178" w:rsidRPr="0001226A" w:rsidRDefault="00FD6178" w:rsidP="003B0987">
                          <w:pPr>
                            <w:pStyle w:val="xStatus"/>
                          </w:pPr>
                          <w:r w:rsidRPr="0001226A">
                            <w:fldChar w:fldCharType="begin"/>
                          </w:r>
                          <w:r w:rsidRPr="0001226A">
                            <w:instrText xml:space="preserve"> DOCPROPERTY  </w:instrText>
                          </w:r>
                          <w:r w:rsidRPr="006072AD">
                            <w:instrText>xStatus</w:instrText>
                          </w:r>
                          <w:r w:rsidRPr="0001226A">
                            <w:instrText xml:space="preserve">  \* MERGEFORMAT </w:instrText>
                          </w:r>
                          <w:r w:rsidRPr="0001226A">
                            <w:fldChar w:fldCharType="separate"/>
                          </w:r>
                          <w:r w:rsidR="00616CFD">
                            <w:rPr>
                              <w:b/>
                              <w:bCs/>
                              <w:lang w:val="en-US"/>
                            </w:rPr>
                            <w:t>Error! Unknown document property name.</w:t>
                          </w:r>
                          <w:r w:rsidRPr="0001226A">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7C6C5EE" id="_x0000_t202" coordsize="21600,21600" o:spt="202" path="m,l,21600r21600,l21600,xe">
              <v:stroke joinstyle="miter"/>
              <v:path gradientshapeok="t" o:connecttype="rect"/>
            </v:shapetype>
            <v:shape id="_x0000_s1050" type="#_x0000_t202" alt="Title: Background Watermark Image" style="position:absolute;margin-left:0;margin-top:0;width:595.3pt;height:141.45pt;z-index:-251042816;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hnX+EgIAAPYDAAAOAAAAZHJzL2Uyb0RvYy54bWysU01v2zAMvQ/YfxB0XxxnbrIYcYp+oEOB&#10;7gNoh50ZWbaF2KImKbGzX19KTrJsuw3TQRBJ6fHxkVpdD13L9tI6hbrg6WTKmdQCS6Xrgn97eXj3&#10;gTPnQZfQopYFP0jHr9dv36x6k8sZNtiW0jIC0S7vTcEb702eJE40sgM3QSM1BSu0HXgybZ2UFnpC&#10;79pkNp3Okx5taSwK6Rx578cgX0f8qpLCf6kqJz1rC07cfNxt3DdhT9YryGsLplHiSAP+gUUHSlPS&#10;M9Q9eGA7q/6C6pSw6LDyE4FdglWlhIw1UDXp9I9qnhswMtZC4jhzlsn9P1jxef/VMlUWfLl8z5mG&#10;jpr0IgfPbnFgs1lGminfkvMWxLa2uNMl+w5eUkPslj12UMsgYm9cTljPhtD8QG9pGKIgzjyh2Dqm&#10;8a4BXcsba7FvJJRURBpeJhdPRxwXQDb9JywpLew8RqChsl1QmDRjhE7NPJwbGPgKci6u5lNanAmK&#10;pYvlPCMj5ID89NxY5z9K7Fg4FNzShER42D85P149XQnZND6otiU/5K3+zUGYwRPpB8Yjdz9shihn&#10;mp1k2WB5oIIsjsNHn4UODdqfnPU0eAV3P3ZgJWftoyZRlmmWhUmNRna1mJFhLyObywhoQVAF95yN&#10;xzs/TvfOWFU3lGlsg8YbErJSscSg+MjqyJ+GK4p0/Ahhei/teOvXd12/AgAA//8DAFBLAwQUAAYA&#10;CAAAACEANMVEztsAAAAGAQAADwAAAGRycy9kb3ducmV2LnhtbEyPT0vDQBDF74LfYRnBm51t0NLE&#10;TIooXhXrH/C2zU6TYHY2ZLdN/PZuvehl4PEe7/2m3MyuV0ceQ+eFYLnQoFhqbztpCN5eH6/WoEI0&#10;Yk3vhQm+OcCmOj8rTWH9JC983MZGpRIJhSFoYxwKxFC37ExY+IEleXs/OhOTHBu0o5lSuesx03qF&#10;znSSFloz8H3L9df24Ajen/afH9f6uXlwN8PkZ43iciS6vJjvbkFFnuNfGE74CR2qxLTzB7FB9QTp&#10;kfh7T94y1ytQO4JsneWAVYn/8asfAAAA//8DAFBLAQItABQABgAIAAAAIQC2gziS/gAAAOEBAAAT&#10;AAAAAAAAAAAAAAAAAAAAAABbQ29udGVudF9UeXBlc10ueG1sUEsBAi0AFAAGAAgAAAAhADj9If/W&#10;AAAAlAEAAAsAAAAAAAAAAAAAAAAALwEAAF9yZWxzLy5yZWxzUEsBAi0AFAAGAAgAAAAhAIKGdf4S&#10;AgAA9gMAAA4AAAAAAAAAAAAAAAAALgIAAGRycy9lMm9Eb2MueG1sUEsBAi0AFAAGAAgAAAAhADTF&#10;RM7bAAAABgEAAA8AAAAAAAAAAAAAAAAAbAQAAGRycy9kb3ducmV2LnhtbFBLBQYAAAAABAAEAPMA&#10;AAB0BQAAAAA=&#10;" filled="f" stroked="f">
              <v:textbox>
                <w:txbxContent>
                  <w:p w14:paraId="4C705400" w14:textId="48ACD697" w:rsidR="00FD6178" w:rsidRPr="0001226A" w:rsidRDefault="00FD6178" w:rsidP="003B0987">
                    <w:pPr>
                      <w:pStyle w:val="xStatus"/>
                    </w:pPr>
                    <w:r w:rsidRPr="0001226A">
                      <w:fldChar w:fldCharType="begin"/>
                    </w:r>
                    <w:r w:rsidRPr="0001226A">
                      <w:instrText xml:space="preserve"> DOCPROPERTY  </w:instrText>
                    </w:r>
                    <w:r w:rsidRPr="006072AD">
                      <w:instrText>xStatus</w:instrText>
                    </w:r>
                    <w:r w:rsidRPr="0001226A">
                      <w:instrText xml:space="preserve">  \* MERGEFORMAT </w:instrText>
                    </w:r>
                    <w:r w:rsidRPr="0001226A">
                      <w:fldChar w:fldCharType="separate"/>
                    </w:r>
                    <w:r w:rsidR="00616CFD">
                      <w:rPr>
                        <w:b/>
                        <w:bCs/>
                        <w:lang w:val="en-US"/>
                      </w:rPr>
                      <w:t>Error! Unknown document property name.</w:t>
                    </w:r>
                    <w:r w:rsidRPr="0001226A">
                      <w:fldChar w:fldCharType="end"/>
                    </w:r>
                  </w:p>
                </w:txbxContent>
              </v:textbox>
              <w10:wrap anchorx="page" anchory="page"/>
              <w10:anchorlock/>
            </v:shape>
          </w:pict>
        </mc:Fallback>
      </mc:AlternateContent>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292F6C" w14:textId="0DD99472" w:rsidR="00FD6178" w:rsidRPr="00504BE8" w:rsidRDefault="00FD6178" w:rsidP="00504BE8">
    <w:pPr>
      <w:tabs>
        <w:tab w:val="right" w:pos="9639"/>
      </w:tabs>
      <w:rPr>
        <w:color w:val="00B2A9" w:themeColor="accent1"/>
        <w:sz w:val="18"/>
        <w:szCs w:val="18"/>
      </w:rPr>
    </w:pPr>
    <w:r>
      <w:rPr>
        <w:noProof/>
        <w:sz w:val="18"/>
        <w:szCs w:val="18"/>
      </w:rPr>
      <mc:AlternateContent>
        <mc:Choice Requires="wps">
          <w:drawing>
            <wp:anchor distT="0" distB="0" distL="114300" distR="114300" simplePos="0" relativeHeight="252361728" behindDoc="0" locked="0" layoutInCell="0" allowOverlap="1" wp14:anchorId="6F208013" wp14:editId="689965A4">
              <wp:simplePos x="0" y="0"/>
              <wp:positionH relativeFrom="page">
                <wp:align>center</wp:align>
              </wp:positionH>
              <wp:positionV relativeFrom="page">
                <wp:align>bottom</wp:align>
              </wp:positionV>
              <wp:extent cx="7772400" cy="463550"/>
              <wp:effectExtent l="0" t="0" r="0" b="12700"/>
              <wp:wrapNone/>
              <wp:docPr id="1405" name="MSIPCM6ba246c6882b2ad574f5d883" descr="{&quot;HashCode&quot;:-1264680268,&quot;Height&quot;:9999999.0,&quot;Width&quot;:9999999.0,&quot;Placement&quot;:&quot;Footer&quot;,&quot;Index&quot;:&quot;Primary&quot;,&quot;Section&quot;:12,&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BD76941" w14:textId="6676424D" w:rsidR="00FD6178" w:rsidRPr="00D96EAB" w:rsidRDefault="00FD6178" w:rsidP="00D96EAB">
                          <w:pPr>
                            <w:spacing w:after="0"/>
                            <w:jc w:val="center"/>
                            <w:rPr>
                              <w:rFonts w:ascii="Calibri" w:hAnsi="Calibri" w:cs="Calibri"/>
                              <w:color w:val="000000"/>
                              <w:sz w:val="24"/>
                            </w:rPr>
                          </w:pPr>
                          <w:r w:rsidRPr="00D96EAB">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6F208013" id="_x0000_t202" coordsize="21600,21600" o:spt="202" path="m,l,21600r21600,l21600,xe">
              <v:stroke joinstyle="miter"/>
              <v:path gradientshapeok="t" o:connecttype="rect"/>
            </v:shapetype>
            <v:shape id="MSIPCM6ba246c6882b2ad574f5d883" o:spid="_x0000_s1051" type="#_x0000_t202" alt="{&quot;HashCode&quot;:-1264680268,&quot;Height&quot;:9999999.0,&quot;Width&quot;:9999999.0,&quot;Placement&quot;:&quot;Footer&quot;,&quot;Index&quot;:&quot;Primary&quot;,&quot;Section&quot;:12,&quot;Top&quot;:0.0,&quot;Left&quot;:0.0}" style="position:absolute;margin-left:0;margin-top:0;width:612pt;height:36.5pt;z-index:252361728;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IGw1sQIAAF0FAAAOAAAAZHJzL2Uyb0RvYy54bWysFE1v0zD0jsR/sHzgBE2apWlXlk6lU2FS&#10;t1Xq0M6u4zSREj/PdtcUxH/n2Um6MeCCyMF539/vXVw2dUWehDYlyJQOByElQnLISrlL6df75YcJ&#10;JcYymbEKpEjpURh6OXv75uKgpiKCAqpMaIJGpJkeVEoLa9U0CAwvRM3MAJSQyMxB18wiqndBptkB&#10;rddVEIVhEhxAZ0oDF8Yg9apl0pm3n+eC27s8N8KSKqUYm/Wv9u/WvcHsgk13mqmi5F0Y7B+iqFkp&#10;0enJ1BWzjOx1+ZupuuQaDOR2wKEOIM9LLnwOmM0wfJXNpmBK+FywOEadymT+n1l++7TWpMywd3E4&#10;okSyGrt0s7leL26SLYvihCeTSbSNWDYax/kom0zOKMmE4VjE7+8e92A/fmGmWEAmWmz6YRglcTIJ&#10;o2TyvhMQ5a6wHfu8/QZhx3woM1v8hbeuGBe1kL1uK7YEsEK3cGfkWmai6Yy0v7Uua6aPv0htcBxw&#10;Tju5YdQp34PqSOEpqpXIe6dI/OHm5KDMFMu1UVgw23yCBmvW0w0SXfubXNfuj40lyMeJO56mTDSW&#10;cCSOx+MoDpHFkRcnZ6ORH8PgWVtpYz8LqIkDUqoxbD9c7GllLEaCor2IcyZhWVaVn+RKkkNK0Wbo&#10;FU4c1KgkKroc2lgdZJtt0/Z+1CeyheyI+WloN8UoviwxiBUzds00rgbGjetu7/DJK0Bn0EGUFKC/&#10;/Ynu5HFikUvJAVctpeZxz7SgpLqWOMvnwzh2u+kRBPRL6ranyn29ANziIR4UxT3oZG3Vg7mG+gGv&#10;wdx5QxaTHH2mlFvdIwuLOLLwnnAxn3sY91Axu5IbxZ1xV1BX3PvmgWnVdcBi726hX0c2fdWIVrZt&#10;xXxvIS99l1yJ23p2lccd9s3r7o07Ei9xL/V8FWc/AQAA//8DAFBLAwQUAAYACAAAACEAvh8Kt9oA&#10;AAAFAQAADwAAAGRycy9kb3ducmV2LnhtbEyPS0/DMBCE70j8B2uRuFGbFJUqxKl4CAlOqIFLb268&#10;eUC8jmK3Mf+eLRe4rDSa2dlvi01ygzjiFHpPGq4XCgRS7W1PrYaP9+erNYgQDVkzeEIN3xhgU56f&#10;FSa3fqYtHqvYCi6hkBsNXYxjLmWoO3QmLPyIxF7jJ2ciy6mVdjIzl7tBZkqtpDM98YXOjPjYYf1V&#10;HRxj+PE1+1zN6mmZdtVLat4e+thofXmR7u9AREzxLwwnfN6Bkpn2/kA2iEEDPxJ/58nLshvWew23&#10;SwWyLOR/+vIHAAD//wMAUEsBAi0AFAAGAAgAAAAhALaDOJL+AAAA4QEAABMAAAAAAAAAAAAAAAAA&#10;AAAAAFtDb250ZW50X1R5cGVzXS54bWxQSwECLQAUAAYACAAAACEAOP0h/9YAAACUAQAACwAAAAAA&#10;AAAAAAAAAAAvAQAAX3JlbHMvLnJlbHNQSwECLQAUAAYACAAAACEAAyBsNbECAABdBQAADgAAAAAA&#10;AAAAAAAAAAAuAgAAZHJzL2Uyb0RvYy54bWxQSwECLQAUAAYACAAAACEAvh8Kt9oAAAAFAQAADwAA&#10;AAAAAAAAAAAAAAALBQAAZHJzL2Rvd25yZXYueG1sUEsFBgAAAAAEAAQA8wAAABIGAAAAAA==&#10;" o:allowincell="f" filled="f" stroked="f" strokeweight=".5pt">
              <v:textbox inset=",0,,0">
                <w:txbxContent>
                  <w:p w14:paraId="0BD76941" w14:textId="6676424D" w:rsidR="00FD6178" w:rsidRPr="00D96EAB" w:rsidRDefault="00FD6178" w:rsidP="00D96EAB">
                    <w:pPr>
                      <w:spacing w:after="0"/>
                      <w:jc w:val="center"/>
                      <w:rPr>
                        <w:rFonts w:ascii="Calibri" w:hAnsi="Calibri" w:cs="Calibri"/>
                        <w:color w:val="000000"/>
                        <w:sz w:val="24"/>
                      </w:rPr>
                    </w:pPr>
                    <w:r w:rsidRPr="00D96EAB">
                      <w:rPr>
                        <w:rFonts w:ascii="Calibri" w:hAnsi="Calibri" w:cs="Calibri"/>
                        <w:color w:val="000000"/>
                        <w:sz w:val="24"/>
                      </w:rPr>
                      <w:t>OFFICIAL</w:t>
                    </w:r>
                  </w:p>
                </w:txbxContent>
              </v:textbox>
              <w10:wrap anchorx="page" anchory="page"/>
            </v:shape>
          </w:pict>
        </mc:Fallback>
      </mc:AlternateContent>
    </w:r>
    <w:r>
      <w:rPr>
        <w:sz w:val="18"/>
        <w:szCs w:val="18"/>
      </w:rPr>
      <w:t>Evaluating fox management strategies</w:t>
    </w:r>
    <w:r w:rsidRPr="00107038">
      <w:rPr>
        <w:rStyle w:val="PageNumber"/>
        <w:sz w:val="18"/>
        <w:szCs w:val="18"/>
      </w:rPr>
      <w:tab/>
    </w:r>
    <w:r w:rsidRPr="00107038">
      <w:rPr>
        <w:rStyle w:val="PageNumber"/>
        <w:color w:val="00B2A9" w:themeColor="accent1"/>
        <w:sz w:val="18"/>
        <w:szCs w:val="18"/>
      </w:rPr>
      <w:fldChar w:fldCharType="begin"/>
    </w:r>
    <w:r w:rsidRPr="00107038">
      <w:rPr>
        <w:rStyle w:val="PageNumber"/>
        <w:color w:val="00B2A9" w:themeColor="accent1"/>
        <w:sz w:val="18"/>
        <w:szCs w:val="18"/>
      </w:rPr>
      <w:instrText xml:space="preserve"> PAGE </w:instrText>
    </w:r>
    <w:r w:rsidRPr="00107038">
      <w:rPr>
        <w:rStyle w:val="PageNumber"/>
        <w:color w:val="00B2A9" w:themeColor="accent1"/>
        <w:sz w:val="18"/>
        <w:szCs w:val="18"/>
      </w:rPr>
      <w:fldChar w:fldCharType="separate"/>
    </w:r>
    <w:r>
      <w:rPr>
        <w:rStyle w:val="PageNumber"/>
        <w:noProof/>
        <w:color w:val="00B2A9" w:themeColor="accent1"/>
        <w:sz w:val="18"/>
        <w:szCs w:val="18"/>
      </w:rPr>
      <w:t>16</w:t>
    </w:r>
    <w:r w:rsidRPr="00107038">
      <w:rPr>
        <w:rStyle w:val="PageNumber"/>
        <w:color w:val="00B2A9" w:themeColor="accent1"/>
        <w:sz w:val="18"/>
        <w:szCs w:val="18"/>
      </w:rPr>
      <w:fldChar w:fldCharType="end"/>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2F1F1A" w14:textId="41EA54C6" w:rsidR="00FD6178" w:rsidRPr="00595145" w:rsidRDefault="00FD6178" w:rsidP="00595145">
    <w:pPr>
      <w:tabs>
        <w:tab w:val="right" w:pos="9639"/>
      </w:tabs>
      <w:spacing w:before="960"/>
      <w:rPr>
        <w:color w:val="00B2A9" w:themeColor="accent1"/>
        <w:sz w:val="18"/>
        <w:szCs w:val="18"/>
      </w:rPr>
    </w:pPr>
    <w:r>
      <w:rPr>
        <w:noProof/>
        <w:sz w:val="18"/>
        <w:szCs w:val="18"/>
      </w:rPr>
      <mc:AlternateContent>
        <mc:Choice Requires="wps">
          <w:drawing>
            <wp:anchor distT="0" distB="0" distL="114300" distR="114300" simplePos="0" relativeHeight="252362752" behindDoc="0" locked="0" layoutInCell="0" allowOverlap="1" wp14:anchorId="55C311EF" wp14:editId="5C535586">
              <wp:simplePos x="0" y="0"/>
              <wp:positionH relativeFrom="page">
                <wp:align>center</wp:align>
              </wp:positionH>
              <wp:positionV relativeFrom="page">
                <wp:align>bottom</wp:align>
              </wp:positionV>
              <wp:extent cx="7772400" cy="463550"/>
              <wp:effectExtent l="0" t="0" r="0" b="12700"/>
              <wp:wrapNone/>
              <wp:docPr id="77" name="MSIPCM27c4433bac72674d27ccd944" descr="{&quot;HashCode&quot;:-1264680268,&quot;Height&quot;:9999999.0,&quot;Width&quot;:9999999.0,&quot;Placement&quot;:&quot;Footer&quot;,&quot;Index&quot;:&quot;FirstPage&quot;,&quot;Section&quot;:12,&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37B7A8D" w14:textId="62D6F985" w:rsidR="00FD6178" w:rsidRPr="00D96EAB" w:rsidRDefault="00FD6178" w:rsidP="00D96EAB">
                          <w:pPr>
                            <w:spacing w:after="0"/>
                            <w:jc w:val="center"/>
                            <w:rPr>
                              <w:rFonts w:ascii="Calibri" w:hAnsi="Calibri" w:cs="Calibri"/>
                              <w:color w:val="000000"/>
                              <w:sz w:val="24"/>
                            </w:rPr>
                          </w:pPr>
                          <w:r w:rsidRPr="00D96EAB">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55C311EF" id="_x0000_t202" coordsize="21600,21600" o:spt="202" path="m,l,21600r21600,l21600,xe">
              <v:stroke joinstyle="miter"/>
              <v:path gradientshapeok="t" o:connecttype="rect"/>
            </v:shapetype>
            <v:shape id="MSIPCM27c4433bac72674d27ccd944" o:spid="_x0000_s1053" type="#_x0000_t202" alt="{&quot;HashCode&quot;:-1264680268,&quot;Height&quot;:9999999.0,&quot;Width&quot;:9999999.0,&quot;Placement&quot;:&quot;Footer&quot;,&quot;Index&quot;:&quot;FirstPage&quot;,&quot;Section&quot;:12,&quot;Top&quot;:0.0,&quot;Left&quot;:0.0}" style="position:absolute;margin-left:0;margin-top:0;width:612pt;height:36.5pt;z-index:252362752;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lO1sgIAAF0FAAAOAAAAZHJzL2Uyb0RvYy54bWysVN1P2zAQf5+0/8Hyw55Gk4bQQEeKuiI2&#10;pAKVysSz6zhNpMRnbJeGTfvfd3acgtj2Mi0Pzn35fPe7j/OLrm3Ik9CmBpnT8SimREgORS23Of12&#10;f3V0SomxTBasASly+iwMvZi9f3e+V1ORQAVNITRBJ9JM9yqnlbVqGkWGV6JlZgRKSFSWoFtmkdXb&#10;qNBsj97bJkrieBLtQRdKAxfGoPSyV9KZ91+Wgtu7sjTCkianGJv1p/bnxp3R7JxNt5qpquYhDPYP&#10;UbSslvjowdUls4zsdP2bq7bmGgyUdsShjaAsay58DpjNOH6TzbpiSvhcEByjDjCZ/+eW3z6tNKmL&#10;nGYZJZK1WKOb9fVqcZNkPE2PjzeMZ8kkSwvkeXGWppQUwnCE8MeHxx3YT1+ZqRZQiJ6bHo2TSTo5&#10;jZPJ6cdgIOptZYP6rP9GcVA+1IWt/qJbNYyLVsjhbm92BWCF7ung5FoWogtOglGtjV2xbYgq2K2x&#10;HbBPg+U4CeJ7UEEUH+JainJ4FoU/XZ/slZkiXGuFgNnuM3TY74PcoNCVvyt16/5YWIJ67LjnQ5eJ&#10;zhKOwizLkjRGFUddOjk+OfFtGL3cVhj8FwEtcURONYbtm4s9LY3FSNB0MHGPSbiqm8Z3ciPJPqfo&#10;M/YXDhq80Ui86HLoY3WU7Tadr/04GxLZQPGM+WnoJ8UofuWgXDIHp8bRwLhx3O0dHmUD+BgEipIK&#10;9Pc/yZ09dixqKdnjqOXUPO6YFpQ01xJ7+Wycpm42PYOEfi3dDFK5axeAUzzGhaK4J52tbQay1NA+&#10;4DaYu9dQxSTHN3PKrR6YhUUeVbhPuJjPPY1zqJhdyrXizrkD1IF73z0wrUIFLNbuFoZxZNM3heht&#10;+1LMdxbK2lfJQdzjGZDHGfbFC/vGLYnXvLd62YqzXwAAAP//AwBQSwMEFAAGAAgAAAAhAL4fCrfa&#10;AAAABQEAAA8AAABkcnMvZG93bnJldi54bWxMj0tPwzAQhO9I/AdrkbhRmxSVKsSpeAgJTqiBS29u&#10;vHlAvI5itzH/ni0XuKw0mtnZb4tNcoM44hR6TxquFwoEUu1tT62Gj/fnqzWIEA1ZM3hCDd8YYFOe&#10;nxUmt36mLR6r2AouoZAbDV2MYy5lqDt0Jiz8iMRe4ydnIsuplXYyM5e7QWZKraQzPfGFzoz42GH9&#10;VR0cY/jxNftczeppmXbVS2reHvrYaH15ke7vQERM8S8MJ3zegZKZ9v5ANohBAz8Sf+fJy7Ib1nsN&#10;t0sFsizkf/ryBwAA//8DAFBLAQItABQABgAIAAAAIQC2gziS/gAAAOEBAAATAAAAAAAAAAAAAAAA&#10;AAAAAABbQ29udGVudF9UeXBlc10ueG1sUEsBAi0AFAAGAAgAAAAhADj9If/WAAAAlAEAAAsAAAAA&#10;AAAAAAAAAAAALwEAAF9yZWxzLy5yZWxzUEsBAi0AFAAGAAgAAAAhAD+WU7WyAgAAXQUAAA4AAAAA&#10;AAAAAAAAAAAALgIAAGRycy9lMm9Eb2MueG1sUEsBAi0AFAAGAAgAAAAhAL4fCrfaAAAABQEAAA8A&#10;AAAAAAAAAAAAAAAADAUAAGRycy9kb3ducmV2LnhtbFBLBQYAAAAABAAEAPMAAAATBgAAAAA=&#10;" o:allowincell="f" filled="f" stroked="f" strokeweight=".5pt">
              <v:textbox inset=",0,,0">
                <w:txbxContent>
                  <w:p w14:paraId="137B7A8D" w14:textId="62D6F985" w:rsidR="00FD6178" w:rsidRPr="00D96EAB" w:rsidRDefault="00FD6178" w:rsidP="00D96EAB">
                    <w:pPr>
                      <w:spacing w:after="0"/>
                      <w:jc w:val="center"/>
                      <w:rPr>
                        <w:rFonts w:ascii="Calibri" w:hAnsi="Calibri" w:cs="Calibri"/>
                        <w:color w:val="000000"/>
                        <w:sz w:val="24"/>
                      </w:rPr>
                    </w:pPr>
                    <w:r w:rsidRPr="00D96EAB">
                      <w:rPr>
                        <w:rFonts w:ascii="Calibri" w:hAnsi="Calibri" w:cs="Calibri"/>
                        <w:color w:val="000000"/>
                        <w:sz w:val="24"/>
                      </w:rPr>
                      <w:t>OFFICIAL</w:t>
                    </w:r>
                  </w:p>
                </w:txbxContent>
              </v:textbox>
              <w10:wrap anchorx="page" anchory="page"/>
            </v:shape>
          </w:pict>
        </mc:Fallback>
      </mc:AlternateContent>
    </w:r>
    <w:r>
      <w:rPr>
        <w:sz w:val="18"/>
        <w:szCs w:val="18"/>
      </w:rPr>
      <w:t>Evaluating fox management strategies</w:t>
    </w:r>
    <w:r w:rsidRPr="00107038">
      <w:rPr>
        <w:rStyle w:val="PageNumber"/>
        <w:sz w:val="18"/>
        <w:szCs w:val="18"/>
      </w:rPr>
      <w:tab/>
    </w:r>
    <w:r w:rsidRPr="00107038">
      <w:rPr>
        <w:rStyle w:val="PageNumber"/>
        <w:color w:val="00B2A9" w:themeColor="accent1"/>
        <w:sz w:val="18"/>
        <w:szCs w:val="18"/>
      </w:rPr>
      <w:fldChar w:fldCharType="begin"/>
    </w:r>
    <w:r w:rsidRPr="00107038">
      <w:rPr>
        <w:rStyle w:val="PageNumber"/>
        <w:color w:val="00B2A9" w:themeColor="accent1"/>
        <w:sz w:val="18"/>
        <w:szCs w:val="18"/>
      </w:rPr>
      <w:instrText xml:space="preserve"> PAGE </w:instrText>
    </w:r>
    <w:r w:rsidRPr="00107038">
      <w:rPr>
        <w:rStyle w:val="PageNumber"/>
        <w:color w:val="00B2A9" w:themeColor="accent1"/>
        <w:sz w:val="18"/>
        <w:szCs w:val="18"/>
      </w:rPr>
      <w:fldChar w:fldCharType="separate"/>
    </w:r>
    <w:r>
      <w:rPr>
        <w:rStyle w:val="PageNumber"/>
        <w:color w:val="00B2A9" w:themeColor="accent1"/>
        <w:sz w:val="18"/>
        <w:szCs w:val="18"/>
      </w:rPr>
      <w:t>12</w:t>
    </w:r>
    <w:r w:rsidRPr="00107038">
      <w:rPr>
        <w:rStyle w:val="PageNumber"/>
        <w:color w:val="00B2A9" w:themeColor="accent1"/>
        <w:sz w:val="18"/>
        <w:szCs w:val="18"/>
      </w:rPr>
      <w:fldChar w:fldCharType="end"/>
    </w: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BF86B3" w14:textId="77777777" w:rsidR="00FD6178" w:rsidRPr="00B5221E" w:rsidRDefault="00FD6178" w:rsidP="003B0987">
    <w:pPr>
      <w:pStyle w:val="FooterEven"/>
    </w:pPr>
    <w:r w:rsidRPr="00D55628">
      <w:rPr>
        <w:noProof/>
      </w:rPr>
      <mc:AlternateContent>
        <mc:Choice Requires="wps">
          <w:drawing>
            <wp:anchor distT="0" distB="0" distL="114300" distR="114300" simplePos="0" relativeHeight="251911168" behindDoc="1" locked="1" layoutInCell="1" allowOverlap="1" wp14:anchorId="5CC2D35E" wp14:editId="2474FA63">
              <wp:simplePos x="0" y="0"/>
              <wp:positionH relativeFrom="page">
                <wp:align>center</wp:align>
              </wp:positionH>
              <wp:positionV relativeFrom="page">
                <wp:align>center</wp:align>
              </wp:positionV>
              <wp:extent cx="7560000" cy="1796400"/>
              <wp:effectExtent l="0" t="0" r="0" b="0"/>
              <wp:wrapNone/>
              <wp:docPr id="1004" name="Text Box 224" title="Background Watermark Imag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179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285F80" w14:textId="6CE841A4" w:rsidR="00FD6178" w:rsidRPr="0001226A" w:rsidRDefault="00FD6178" w:rsidP="003B0987">
                          <w:pPr>
                            <w:pStyle w:val="xStatus"/>
                          </w:pPr>
                          <w:r w:rsidRPr="0001226A">
                            <w:fldChar w:fldCharType="begin"/>
                          </w:r>
                          <w:r w:rsidRPr="0001226A">
                            <w:instrText xml:space="preserve"> DOCPROPERTY  </w:instrText>
                          </w:r>
                          <w:r w:rsidRPr="006072AD">
                            <w:instrText>xStatus</w:instrText>
                          </w:r>
                          <w:r w:rsidRPr="0001226A">
                            <w:instrText xml:space="preserve">  \* MERGEFORMAT </w:instrText>
                          </w:r>
                          <w:r w:rsidRPr="0001226A">
                            <w:fldChar w:fldCharType="separate"/>
                          </w:r>
                          <w:r w:rsidR="00616CFD">
                            <w:rPr>
                              <w:b/>
                              <w:bCs/>
                              <w:lang w:val="en-US"/>
                            </w:rPr>
                            <w:t>Error! Unknown document property name.</w:t>
                          </w:r>
                          <w:r w:rsidRPr="0001226A">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CC2D35E" id="_x0000_t202" coordsize="21600,21600" o:spt="202" path="m,l,21600r21600,l21600,xe">
              <v:stroke joinstyle="miter"/>
              <v:path gradientshapeok="t" o:connecttype="rect"/>
            </v:shapetype>
            <v:shape id="_x0000_s1055" type="#_x0000_t202" alt="Title: Background Watermark Image" style="position:absolute;margin-left:0;margin-top:0;width:595.3pt;height:141.45pt;z-index:-251405312;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nsK8EAIAAPcDAAAOAAAAZHJzL2Uyb0RvYy54bWysU9tu2zAMfR+wfxD0vtgJ0mQx4hS9oEOB&#10;7gK0w54ZWb4gtqhRSuzu60fJSZZtb8P0IIikdHh4SK2vh64VB02uQZPL6SSVQhuFRWOqXH59eXj3&#10;XgrnwRTQotG5fNVOXm/evln3NtMzrLEtNAkGMS7rbS5r722WJE7VugM3QasNB0ukDjybVCUFQc/o&#10;XZvM0nSR9EiFJVTaOfbej0G5ifhlqZX/XJZOe9Hmkrn5uFPct2FPNmvIKgJbN+pIA/6BRQeN4aRn&#10;qHvwIPbU/AXVNYrQYeknCrsEy7JROtbA1UzTP6p5rsHqWAuL4+xZJvf/YNWnwxcSTcG9S9O5FAY6&#10;7tKLHry4xUHMZuzzjW/ZeQtqVxHuTSG+gdfcEdqJxw4qHVTsrcsY7NkynB/4LSNGRZx9QrVzwuBd&#10;DabSN0TY1xoKrmIaXiYXT0ccF0C2/UcsOC3sPUagoaQuSMyiCUbnbr6eOxj4KnYurxYpLykUx6bL&#10;1WLORsgB2em5Jec/aOxEOOSSeEQiPByenB+vnq6EbAYfmrZlP2St+c3BmMET6QfGI3c/bIdRz9VJ&#10;li0Wr1wQ4Th9/Fv4UCP9kKLnycul+74H0lK0j4ZFWU3n8zCq0ZhfLWds0GVkexkBoxgql16K8Xjn&#10;x/HeW2qqmjONbTB4w0KWTSwxKD6yOvLn6YoiHX9CGN9LO9769V83PwEAAP//AwBQSwMEFAAGAAgA&#10;AAAhADTFRM7bAAAABgEAAA8AAABkcnMvZG93bnJldi54bWxMj09Lw0AQxe+C32EZwZudbdDSxEyK&#10;KF4V6x/wts1Ok2B2NmS3Tfz2br3oZeDxHu/9ptzMrldHHkPnhWC50KBYam87aQjeXh+v1qBCNGJN&#10;74UJvjnApjo/K01h/SQvfNzGRqUSCYUhaGMcCsRQt+xMWPiBJXl7PzoTkxwbtKOZUrnrMdN6hc50&#10;khZaM/B9y/XX9uAI3p/2nx/X+rl5cDfD5GeN4nIkuryY725BRZ7jXxhO+AkdqsS08wexQfUE6ZH4&#10;e0/eMtcrUDuCbJ3lgFWJ//GrHwAAAP//AwBQSwECLQAUAAYACAAAACEAtoM4kv4AAADhAQAAEwAA&#10;AAAAAAAAAAAAAAAAAAAAW0NvbnRlbnRfVHlwZXNdLnhtbFBLAQItABQABgAIAAAAIQA4/SH/1gAA&#10;AJQBAAALAAAAAAAAAAAAAAAAAC8BAABfcmVscy8ucmVsc1BLAQItABQABgAIAAAAIQClnsK8EAIA&#10;APcDAAAOAAAAAAAAAAAAAAAAAC4CAABkcnMvZTJvRG9jLnhtbFBLAQItABQABgAIAAAAIQA0xUTO&#10;2wAAAAYBAAAPAAAAAAAAAAAAAAAAAGoEAABkcnMvZG93bnJldi54bWxQSwUGAAAAAAQABADzAAAA&#10;cgUAAAAA&#10;" filled="f" stroked="f">
              <v:textbox>
                <w:txbxContent>
                  <w:p w14:paraId="2B285F80" w14:textId="6CE841A4" w:rsidR="00FD6178" w:rsidRPr="0001226A" w:rsidRDefault="00FD6178" w:rsidP="003B0987">
                    <w:pPr>
                      <w:pStyle w:val="xStatus"/>
                    </w:pPr>
                    <w:r w:rsidRPr="0001226A">
                      <w:fldChar w:fldCharType="begin"/>
                    </w:r>
                    <w:r w:rsidRPr="0001226A">
                      <w:instrText xml:space="preserve"> DOCPROPERTY  </w:instrText>
                    </w:r>
                    <w:r w:rsidRPr="006072AD">
                      <w:instrText>xStatus</w:instrText>
                    </w:r>
                    <w:r w:rsidRPr="0001226A">
                      <w:instrText xml:space="preserve">  \* MERGEFORMAT </w:instrText>
                    </w:r>
                    <w:r w:rsidRPr="0001226A">
                      <w:fldChar w:fldCharType="separate"/>
                    </w:r>
                    <w:r w:rsidR="00616CFD">
                      <w:rPr>
                        <w:b/>
                        <w:bCs/>
                        <w:lang w:val="en-US"/>
                      </w:rPr>
                      <w:t>Error! Unknown document property name.</w:t>
                    </w:r>
                    <w:r w:rsidRPr="0001226A">
                      <w:fldChar w:fldCharType="end"/>
                    </w:r>
                  </w:p>
                </w:txbxContent>
              </v:textbox>
              <w10:wrap anchorx="page" anchory="page"/>
              <w10:anchorlock/>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5A52FC" w14:textId="0A6E65C8" w:rsidR="00FD6178" w:rsidRDefault="00FD6178" w:rsidP="00DC3852">
    <w:pPr>
      <w:pStyle w:val="Footer"/>
    </w:pPr>
    <w:r>
      <w:rPr>
        <w:noProof/>
      </w:rPr>
      <mc:AlternateContent>
        <mc:Choice Requires="wps">
          <w:drawing>
            <wp:anchor distT="0" distB="0" distL="114300" distR="114300" simplePos="0" relativeHeight="252351488" behindDoc="0" locked="0" layoutInCell="0" allowOverlap="1" wp14:anchorId="4843623A" wp14:editId="27B6569E">
              <wp:simplePos x="0" y="0"/>
              <wp:positionH relativeFrom="page">
                <wp:align>center</wp:align>
              </wp:positionH>
              <wp:positionV relativeFrom="page">
                <wp:align>bottom</wp:align>
              </wp:positionV>
              <wp:extent cx="7772400" cy="463550"/>
              <wp:effectExtent l="0" t="0" r="0" b="12700"/>
              <wp:wrapNone/>
              <wp:docPr id="1393" name="MSIPCMf57142739f5f40ca03a10bbe" descr="{&quot;HashCode&quot;:-1264680268,&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B8BEB0E" w14:textId="757F6832" w:rsidR="00FD6178" w:rsidRPr="00D96EAB" w:rsidRDefault="00FD6178" w:rsidP="00D96EAB">
                          <w:pPr>
                            <w:spacing w:after="0"/>
                            <w:jc w:val="center"/>
                            <w:rPr>
                              <w:rFonts w:ascii="Calibri" w:hAnsi="Calibri" w:cs="Calibri"/>
                              <w:color w:val="000000"/>
                              <w:sz w:val="24"/>
                            </w:rPr>
                          </w:pPr>
                          <w:r w:rsidRPr="00D96EAB">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4843623A" id="_x0000_t202" coordsize="21600,21600" o:spt="202" path="m,l,21600r21600,l21600,xe">
              <v:stroke joinstyle="miter"/>
              <v:path gradientshapeok="t" o:connecttype="rect"/>
            </v:shapetype>
            <v:shape id="MSIPCMf57142739f5f40ca03a10bbe" o:spid="_x0000_s1036" type="#_x0000_t202" alt="{&quot;HashCode&quot;:-1264680268,&quot;Height&quot;:9999999.0,&quot;Width&quot;:9999999.0,&quot;Placement&quot;:&quot;Footer&quot;,&quot;Index&quot;:&quot;Primary&quot;,&quot;Section&quot;:1,&quot;Top&quot;:0.0,&quot;Left&quot;:0.0}" style="position:absolute;margin-left:0;margin-top:0;width:612pt;height:36.5pt;z-index:252351488;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QAjrQIAAFQFAAAOAAAAZHJzL2Uyb0RvYy54bWysFE1v2jD0Pmn/wfJhp40kQKGwhopRsVWi&#10;LRKdejaOTSIlfq5tSti0/75nJ6Fdt12m5eC87+/3Li7rqiRPwtgCVEqTXkyJUByyQu1S+vV++eGc&#10;EuuYylgJSqT0KCy9nL19c3HQU9GHHMpMGIJGlJ0edEpz5/Q0iizPRcVsD7RQyJRgKuYQNbsoM+yA&#10;1qsy6sfxKDqAybQBLqxF6lXDpLNgX0rB3Z2UVjhSphRjc+E14d36N5pdsOnOMJ0XvA2D/UMUFSsU&#10;Oj2ZumKOkb0pfjNVFdyABel6HKoIpCy4CDlgNkn8KptNzrQIuWBxrD6Vyf4/s/z2aW1IkWHvBpMB&#10;JYpV2KWbzfV6cSPPxsmwPx5M5JkcxpzFA5bE262gJBOWYxG/v3vcg/v4hdl8AZlosOmHpD8ajs7j&#10;/uj8fSsgil3uWvak+Xpxy3woMpf/hbcuGReVUJ1uI7YEcMI0cGvkWmWibo00v7UpKmaOv0htcBxw&#10;Tlu5pNW9B91S4lNQKyE7n0j84cfkoO0Uq7XRWC9Xf4IaS9bRLRJ992tpKv/HvhLk48AdT0Mmakc4&#10;EsfjcX8YI4sjbzganJ2FKYyetbWx7rOAinggpQajDrPFnlbWYSQo2ol4ZwqWRVmGQS4VOaQUbcZB&#10;4cRBjVKhos+hidVDrt7WbWJbyI6Yl4FmQazmywKdr5h1a2ZwIzBe3HJ3h48sAZ1AC1GSg/n2J7qX&#10;x0FFLiUH3LCU2sc9Mzg+5bXCEZ4kw6FfyYAgYF5Stx1V7asF4PImeEc0D6CXdWUHSgPVAx6BufeG&#10;LKY4+kwpd6ZDFg5xZOEZ4WI+DzCun2ZupTaae+O+kL6o9/UDM7qtvMOe3UK3hWz6qgGNbNOC+d6B&#10;LEJ3fGmberYVx9UNTWvPjL8NL/Eg9XwMZz8BAAD//wMAUEsDBBQABgAIAAAAIQC+Hwq32gAAAAUB&#10;AAAPAAAAZHJzL2Rvd25yZXYueG1sTI9LT8MwEITvSPwHa5G4UZsUlSrEqXgICU6ogUtvbrx5QLyO&#10;Yrcx/54tF7isNJrZ2W+LTXKDOOIUek8arhcKBFLtbU+tho/356s1iBANWTN4Qg3fGGBTnp8VJrd+&#10;pi0eq9gKLqGQGw1djGMuZag7dCYs/IjEXuMnZyLLqZV2MjOXu0FmSq2kMz3xhc6M+Nhh/VUdHGP4&#10;8TX7XM3qaZl21Utq3h762Gh9eZHu70BETPEvDCd83oGSmfb+QDaIQQM/En/nycuyG9Z7DbdLBbIs&#10;5H/68gcAAP//AwBQSwECLQAUAAYACAAAACEAtoM4kv4AAADhAQAAEwAAAAAAAAAAAAAAAAAAAAAA&#10;W0NvbnRlbnRfVHlwZXNdLnhtbFBLAQItABQABgAIAAAAIQA4/SH/1gAAAJQBAAALAAAAAAAAAAAA&#10;AAAAAC8BAABfcmVscy8ucmVsc1BLAQItABQABgAIAAAAIQDozQAjrQIAAFQFAAAOAAAAAAAAAAAA&#10;AAAAAC4CAABkcnMvZTJvRG9jLnhtbFBLAQItABQABgAIAAAAIQC+Hwq32gAAAAUBAAAPAAAAAAAA&#10;AAAAAAAAAAcFAABkcnMvZG93bnJldi54bWxQSwUGAAAAAAQABADzAAAADgYAAAAA&#10;" o:allowincell="f" filled="f" stroked="f" strokeweight=".5pt">
              <v:textbox inset=",0,,0">
                <w:txbxContent>
                  <w:p w14:paraId="1B8BEB0E" w14:textId="757F6832" w:rsidR="00FD6178" w:rsidRPr="00D96EAB" w:rsidRDefault="00FD6178" w:rsidP="00D96EAB">
                    <w:pPr>
                      <w:spacing w:after="0"/>
                      <w:jc w:val="center"/>
                      <w:rPr>
                        <w:rFonts w:ascii="Calibri" w:hAnsi="Calibri" w:cs="Calibri"/>
                        <w:color w:val="000000"/>
                        <w:sz w:val="24"/>
                      </w:rPr>
                    </w:pPr>
                    <w:r w:rsidRPr="00D96EAB">
                      <w:rPr>
                        <w:rFonts w:ascii="Calibri" w:hAnsi="Calibri" w:cs="Calibri"/>
                        <w:color w:val="000000"/>
                        <w:sz w:val="24"/>
                      </w:rPr>
                      <w:t>OFFICIAL</w:t>
                    </w:r>
                  </w:p>
                </w:txbxContent>
              </v:textbox>
              <w10:wrap anchorx="page" anchory="page"/>
            </v:shape>
          </w:pict>
        </mc:Fallback>
      </mc:AlternateContent>
    </w:r>
  </w:p>
  <w:p w14:paraId="711E840E" w14:textId="77777777" w:rsidR="00FD6178" w:rsidRDefault="00FD6178" w:rsidP="00DC3852">
    <w:pPr>
      <w:pStyle w:val="Footer"/>
    </w:pP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E9E54B" w14:textId="4AF28C73" w:rsidR="00FD6178" w:rsidRPr="00F95311" w:rsidRDefault="00FD6178" w:rsidP="00F95311">
    <w:pPr>
      <w:tabs>
        <w:tab w:val="right" w:pos="9639"/>
      </w:tabs>
      <w:rPr>
        <w:color w:val="00B2A9" w:themeColor="accent1"/>
        <w:sz w:val="18"/>
        <w:szCs w:val="18"/>
      </w:rPr>
    </w:pPr>
    <w:r>
      <w:rPr>
        <w:noProof/>
        <w:sz w:val="18"/>
        <w:szCs w:val="18"/>
      </w:rPr>
      <mc:AlternateContent>
        <mc:Choice Requires="wps">
          <w:drawing>
            <wp:anchor distT="0" distB="0" distL="114300" distR="114300" simplePos="0" relativeHeight="252363776" behindDoc="0" locked="0" layoutInCell="0" allowOverlap="1" wp14:anchorId="5602F0B7" wp14:editId="5F798536">
              <wp:simplePos x="0" y="0"/>
              <wp:positionH relativeFrom="page">
                <wp:align>center</wp:align>
              </wp:positionH>
              <wp:positionV relativeFrom="page">
                <wp:align>bottom</wp:align>
              </wp:positionV>
              <wp:extent cx="7772400" cy="463550"/>
              <wp:effectExtent l="0" t="0" r="0" b="12700"/>
              <wp:wrapNone/>
              <wp:docPr id="78" name="MSIPCM87734a8c89a5b8d52e5196ab" descr="{&quot;HashCode&quot;:-1264680268,&quot;Height&quot;:9999999.0,&quot;Width&quot;:9999999.0,&quot;Placement&quot;:&quot;Footer&quot;,&quot;Index&quot;:&quot;Primary&quot;,&quot;Section&quot;:18,&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6A5A141" w14:textId="009932B9" w:rsidR="00FD6178" w:rsidRPr="00D96EAB" w:rsidRDefault="00FD6178" w:rsidP="00D96EAB">
                          <w:pPr>
                            <w:spacing w:after="0"/>
                            <w:jc w:val="center"/>
                            <w:rPr>
                              <w:rFonts w:ascii="Calibri" w:hAnsi="Calibri" w:cs="Calibri"/>
                              <w:color w:val="000000"/>
                              <w:sz w:val="24"/>
                            </w:rPr>
                          </w:pPr>
                          <w:r w:rsidRPr="00D96EAB">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5602F0B7" id="_x0000_t202" coordsize="21600,21600" o:spt="202" path="m,l,21600r21600,l21600,xe">
              <v:stroke joinstyle="miter"/>
              <v:path gradientshapeok="t" o:connecttype="rect"/>
            </v:shapetype>
            <v:shape id="MSIPCM87734a8c89a5b8d52e5196ab" o:spid="_x0000_s1056" type="#_x0000_t202" alt="{&quot;HashCode&quot;:-1264680268,&quot;Height&quot;:9999999.0,&quot;Width&quot;:9999999.0,&quot;Placement&quot;:&quot;Footer&quot;,&quot;Index&quot;:&quot;Primary&quot;,&quot;Section&quot;:18,&quot;Top&quot;:0.0,&quot;Left&quot;:0.0}" style="position:absolute;margin-left:0;margin-top:0;width:612pt;height:36.5pt;z-index:252363776;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696rsQIAAFsFAAAOAAAAZHJzL2Uyb0RvYy54bWysVEtv2zAMvg/YfxB02GmNH817dYosRdYC&#10;aRsgHXpWZDk2YIuqpDTOhv33UbKddt12GeaDTPKjSIqvi8u6Ksmz0KYAmdCoF1IiJIe0kLuEfn1Y&#10;no0pMZbJlJUgRUKPwtDL2ft3Fwc1FTHkUKZCEzQizfSgEppbq6ZBYHguKmZ6oIREMANdMYus3gWp&#10;Zge0XpVBHIbD4AA6VRq4MAalVw1IZ95+lglu77PMCEvKhGJs1p/an1t3BrMLNt1ppvKCt2Gwf4ii&#10;YoVEpydTV8wystfFb6aqgmswkNkehyqALCu48G/A10Thm9dscqaEfwsmx6hTmsz/M8vvnteaFGlC&#10;R1gpySqs0e3mZr24HY9G53025uMJG2zH6SAWg2gyZFtKUmE4pvD7h6c92E/XzOQLSEXDTc+ieNgf&#10;jsN4OP7YKohil9sWnjRfL2zBxyK1+V+wdcm4qITs7jZqSwArdEO3Rm5kKurWSPNb66Ji+viL1gab&#10;Abu01Yu68B5AtaLwFNVKZJ1TFP5wXXJQZorJ2ihMl60/Q43d3skNCl3x60xX7o9lJYhjvx1PPSZq&#10;SzgKR6NR3A8R4oj1h+eDgW/C4OW20sZ+EVARRyRUY9i+tdjzyliMBFU7FedMwrIoS9/HpSSHhKLN&#10;0F84IXijlHjRvaGJ1VG23ta+8rGPwIm2kB7xfRqaOTGKLwsMYsWMXTONg4Fx47DbezyyEtAZtBQl&#10;Oehvf5I7fexXRCk54KAl1DztmRaUlDcSO3kS9ftuMj2DhH4t3XZSua8WgDMc4TpR3JNO15YdmWmo&#10;HnEXzJ03hJjk6DOh3OqOWVjkEcJtwsV87mmcQsXsSm4Ud8ZdQl1yH+pHplVbAYu1u4NuGNn0TSEa&#10;3aYU872FrPBVeslnm3mcYF+8dtu4FfGa91ovO3H2EwAA//8DAFBLAwQUAAYACAAAACEAvh8Kt9oA&#10;AAAFAQAADwAAAGRycy9kb3ducmV2LnhtbEyPS0/DMBCE70j8B2uRuFGbFJUqxKl4CAlOqIFLb268&#10;eUC8jmK3Mf+eLRe4rDSa2dlvi01ygzjiFHpPGq4XCgRS7W1PrYaP9+erNYgQDVkzeEIN3xhgU56f&#10;FSa3fqYtHqvYCi6hkBsNXYxjLmWoO3QmLPyIxF7jJ2ciy6mVdjIzl7tBZkqtpDM98YXOjPjYYf1V&#10;HRxj+PE1+1zN6mmZdtVLat4e+thofXmR7u9AREzxLwwnfN6Bkpn2/kA2iEEDPxJ/58nLshvWew23&#10;SwWyLOR/+vIHAAD//wMAUEsBAi0AFAAGAAgAAAAhALaDOJL+AAAA4QEAABMAAAAAAAAAAAAAAAAA&#10;AAAAAFtDb250ZW50X1R5cGVzXS54bWxQSwECLQAUAAYACAAAACEAOP0h/9YAAACUAQAACwAAAAAA&#10;AAAAAAAAAAAvAQAAX3JlbHMvLnJlbHNQSwECLQAUAAYACAAAACEAbuveq7ECAABbBQAADgAAAAAA&#10;AAAAAAAAAAAuAgAAZHJzL2Uyb0RvYy54bWxQSwECLQAUAAYACAAAACEAvh8Kt9oAAAAFAQAADwAA&#10;AAAAAAAAAAAAAAALBQAAZHJzL2Rvd25yZXYueG1sUEsFBgAAAAAEAAQA8wAAABIGAAAAAA==&#10;" o:allowincell="f" filled="f" stroked="f" strokeweight=".5pt">
              <v:textbox inset=",0,,0">
                <w:txbxContent>
                  <w:p w14:paraId="36A5A141" w14:textId="009932B9" w:rsidR="00FD6178" w:rsidRPr="00D96EAB" w:rsidRDefault="00FD6178" w:rsidP="00D96EAB">
                    <w:pPr>
                      <w:spacing w:after="0"/>
                      <w:jc w:val="center"/>
                      <w:rPr>
                        <w:rFonts w:ascii="Calibri" w:hAnsi="Calibri" w:cs="Calibri"/>
                        <w:color w:val="000000"/>
                        <w:sz w:val="24"/>
                      </w:rPr>
                    </w:pPr>
                    <w:r w:rsidRPr="00D96EAB">
                      <w:rPr>
                        <w:rFonts w:ascii="Calibri" w:hAnsi="Calibri" w:cs="Calibri"/>
                        <w:color w:val="000000"/>
                        <w:sz w:val="24"/>
                      </w:rPr>
                      <w:t>OFFICIAL</w:t>
                    </w:r>
                  </w:p>
                </w:txbxContent>
              </v:textbox>
              <w10:wrap anchorx="page" anchory="page"/>
            </v:shape>
          </w:pict>
        </mc:Fallback>
      </mc:AlternateContent>
    </w:r>
    <w:r>
      <w:rPr>
        <w:sz w:val="18"/>
        <w:szCs w:val="18"/>
      </w:rPr>
      <w:t>Evaluating fox management strategies</w:t>
    </w:r>
    <w:r w:rsidRPr="00107038">
      <w:rPr>
        <w:rStyle w:val="PageNumber"/>
        <w:sz w:val="18"/>
        <w:szCs w:val="18"/>
      </w:rPr>
      <w:tab/>
    </w:r>
    <w:r w:rsidRPr="00107038">
      <w:rPr>
        <w:rStyle w:val="PageNumber"/>
        <w:color w:val="00B2A9" w:themeColor="accent1"/>
        <w:sz w:val="18"/>
        <w:szCs w:val="18"/>
      </w:rPr>
      <w:fldChar w:fldCharType="begin"/>
    </w:r>
    <w:r w:rsidRPr="00107038">
      <w:rPr>
        <w:rStyle w:val="PageNumber"/>
        <w:color w:val="00B2A9" w:themeColor="accent1"/>
        <w:sz w:val="18"/>
        <w:szCs w:val="18"/>
      </w:rPr>
      <w:instrText xml:space="preserve"> PAGE </w:instrText>
    </w:r>
    <w:r w:rsidRPr="00107038">
      <w:rPr>
        <w:rStyle w:val="PageNumber"/>
        <w:color w:val="00B2A9" w:themeColor="accent1"/>
        <w:sz w:val="18"/>
        <w:szCs w:val="18"/>
      </w:rPr>
      <w:fldChar w:fldCharType="separate"/>
    </w:r>
    <w:r>
      <w:rPr>
        <w:rStyle w:val="PageNumber"/>
        <w:noProof/>
        <w:color w:val="00B2A9" w:themeColor="accent1"/>
        <w:sz w:val="18"/>
        <w:szCs w:val="18"/>
      </w:rPr>
      <w:t>22</w:t>
    </w:r>
    <w:r w:rsidRPr="00107038">
      <w:rPr>
        <w:rStyle w:val="PageNumber"/>
        <w:color w:val="00B2A9" w:themeColor="accent1"/>
        <w:sz w:val="18"/>
        <w:szCs w:val="18"/>
      </w:rPr>
      <w:fldChar w:fldCharType="end"/>
    </w: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A031E4" w14:textId="77A9E232" w:rsidR="00FD6178" w:rsidRPr="00595145" w:rsidRDefault="00FD6178" w:rsidP="00595145">
    <w:pPr>
      <w:tabs>
        <w:tab w:val="right" w:pos="9639"/>
      </w:tabs>
      <w:spacing w:before="960"/>
      <w:rPr>
        <w:color w:val="00B2A9" w:themeColor="accent1"/>
        <w:sz w:val="18"/>
        <w:szCs w:val="18"/>
      </w:rPr>
    </w:pPr>
    <w:r>
      <w:rPr>
        <w:noProof/>
        <w:sz w:val="18"/>
        <w:szCs w:val="18"/>
      </w:rPr>
      <mc:AlternateContent>
        <mc:Choice Requires="wps">
          <w:drawing>
            <wp:anchor distT="0" distB="0" distL="114300" distR="114300" simplePos="0" relativeHeight="252364800" behindDoc="0" locked="0" layoutInCell="0" allowOverlap="1" wp14:anchorId="4B579A8A" wp14:editId="67FEF334">
              <wp:simplePos x="0" y="0"/>
              <wp:positionH relativeFrom="page">
                <wp:align>center</wp:align>
              </wp:positionH>
              <wp:positionV relativeFrom="page">
                <wp:align>bottom</wp:align>
              </wp:positionV>
              <wp:extent cx="7772400" cy="463550"/>
              <wp:effectExtent l="0" t="0" r="0" b="12700"/>
              <wp:wrapNone/>
              <wp:docPr id="83" name="MSIPCM2fec4bcbbb3526e592ad965d" descr="{&quot;HashCode&quot;:-1264680268,&quot;Height&quot;:9999999.0,&quot;Width&quot;:9999999.0,&quot;Placement&quot;:&quot;Footer&quot;,&quot;Index&quot;:&quot;FirstPage&quot;,&quot;Section&quot;:18,&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B0BBB78" w14:textId="19F2726B" w:rsidR="00FD6178" w:rsidRPr="00D96EAB" w:rsidRDefault="00FD6178" w:rsidP="00D96EAB">
                          <w:pPr>
                            <w:spacing w:after="0"/>
                            <w:jc w:val="center"/>
                            <w:rPr>
                              <w:rFonts w:ascii="Calibri" w:hAnsi="Calibri" w:cs="Calibri"/>
                              <w:color w:val="000000"/>
                              <w:sz w:val="24"/>
                            </w:rPr>
                          </w:pPr>
                          <w:r w:rsidRPr="00D96EAB">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4B579A8A" id="_x0000_t202" coordsize="21600,21600" o:spt="202" path="m,l,21600r21600,l21600,xe">
              <v:stroke joinstyle="miter"/>
              <v:path gradientshapeok="t" o:connecttype="rect"/>
            </v:shapetype>
            <v:shape id="MSIPCM2fec4bcbbb3526e592ad965d" o:spid="_x0000_s1058" type="#_x0000_t202" alt="{&quot;HashCode&quot;:-1264680268,&quot;Height&quot;:9999999.0,&quot;Width&quot;:9999999.0,&quot;Placement&quot;:&quot;Footer&quot;,&quot;Index&quot;:&quot;FirstPage&quot;,&quot;Section&quot;:18,&quot;Top&quot;:0.0,&quot;Left&quot;:0.0}" style="position:absolute;margin-left:0;margin-top:0;width:612pt;height:36.5pt;z-index:252364800;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kmYswIAAF0FAAAOAAAAZHJzL2Uyb0RvYy54bWysVEtv2zAMvg/YfxB02GmNHTdJk6xOkaXo&#10;ViBtA6RDz7IsxwZsUZWUxt2w/z5KltOi2y7DfJApkuLj4+P8om1q8iS0qUCmdDiIKRGSQ17JXUq/&#10;3V+dTCkxlsmc1SBFSp+FoReL9+/OD2ouEiihzoUmaESa+UGltLRWzaPI8FI0zAxACYnCAnTDLF71&#10;Lso1O6D1po6SOJ5EB9C50sCFMci97IR04e0XheD2riiMsKROKcZm/an9mbkzWpyz+U4zVVY8hMH+&#10;IYqGVRKdHk1dMsvIXle/mWoqrsFAYQccmgiKouLC54DZDOM32WxLpoTPBcEx6giT+X9m+e3TRpMq&#10;T+n0lBLJGqzRzfZ6s7pJELxRxrMsOx0nEzGeJSyfTcY5JbkwHCH88eFxD/bTV2bKFeSiu81Phslk&#10;NJnGyWT6MSiIalfaIJ513yAOwocqt+VfZJuacdEI2b/t1K4ArNAdHYxcy1y0wUhQqrSxG7YLUQW9&#10;LbYD9mnQHPYB3oMKrPgY11oUvVtk/nR9clBmjnBtFQJm28/QYr/3fINMV/620I37Y2EJyrHjno9d&#10;JlpLODLPzs6SUYwijrLR5HQ89m0YvbxWGPwXAQ1xREo1hu2biz2tjcVIULVXcc4kXFV17Tu5luSQ&#10;UrQZ+wdHCb6oJT50OXSxOsq2WetrnyR9Ihnkz5ifhm5SjOJXDso1c3BqHA2MG8fd3uFR1IDOIFCU&#10;lKC//4nv9LFjUUrJAUctpeZxz7SgpL6W2Muz4WjkZtNfkNCvuVnPlftmBTjFQ1woinvS6dq6JwsN&#10;zQNug6XzhiImOfpMKbe6v6ws3lGE+4SL5dLTOIeK2bXcKu6MO0AduPftA9MqVMBi7W6hH0c2f1OI&#10;TrcrxXJvoah8lRzEHZ4BeZxhX7ywb9ySeH33Wi9bcfELAAD//wMAUEsDBBQABgAIAAAAIQC+Hwq3&#10;2gAAAAUBAAAPAAAAZHJzL2Rvd25yZXYueG1sTI9LT8MwEITvSPwHa5G4UZsUlSrEqXgICU6ogUtv&#10;brx5QLyOYrcx/54tF7isNJrZ2W+LTXKDOOIUek8arhcKBFLtbU+tho/356s1iBANWTN4Qg3fGGBT&#10;np8VJrd+pi0eq9gKLqGQGw1djGMuZag7dCYs/IjEXuMnZyLLqZV2MjOXu0FmSq2kMz3xhc6M+Nhh&#10;/VUdHGP48TX7XM3qaZl21Utq3h762Gh9eZHu70BETPEvDCd83oGSmfb+QDaIQQM/En/nycuyG9Z7&#10;DbdLBbIs5H/68gcAAP//AwBQSwECLQAUAAYACAAAACEAtoM4kv4AAADhAQAAEwAAAAAAAAAAAAAA&#10;AAAAAAAAW0NvbnRlbnRfVHlwZXNdLnhtbFBLAQItABQABgAIAAAAIQA4/SH/1gAAAJQBAAALAAAA&#10;AAAAAAAAAAAAAC8BAABfcmVscy8ucmVsc1BLAQItABQABgAIAAAAIQAM/kmYswIAAF0FAAAOAAAA&#10;AAAAAAAAAAAAAC4CAABkcnMvZTJvRG9jLnhtbFBLAQItABQABgAIAAAAIQC+Hwq32gAAAAUBAAAP&#10;AAAAAAAAAAAAAAAAAA0FAABkcnMvZG93bnJldi54bWxQSwUGAAAAAAQABADzAAAAFAYAAAAA&#10;" o:allowincell="f" filled="f" stroked="f" strokeweight=".5pt">
              <v:textbox inset=",0,,0">
                <w:txbxContent>
                  <w:p w14:paraId="1B0BBB78" w14:textId="19F2726B" w:rsidR="00FD6178" w:rsidRPr="00D96EAB" w:rsidRDefault="00FD6178" w:rsidP="00D96EAB">
                    <w:pPr>
                      <w:spacing w:after="0"/>
                      <w:jc w:val="center"/>
                      <w:rPr>
                        <w:rFonts w:ascii="Calibri" w:hAnsi="Calibri" w:cs="Calibri"/>
                        <w:color w:val="000000"/>
                        <w:sz w:val="24"/>
                      </w:rPr>
                    </w:pPr>
                    <w:r w:rsidRPr="00D96EAB">
                      <w:rPr>
                        <w:rFonts w:ascii="Calibri" w:hAnsi="Calibri" w:cs="Calibri"/>
                        <w:color w:val="000000"/>
                        <w:sz w:val="24"/>
                      </w:rPr>
                      <w:t>OFFICIAL</w:t>
                    </w:r>
                  </w:p>
                </w:txbxContent>
              </v:textbox>
              <w10:wrap anchorx="page" anchory="page"/>
            </v:shape>
          </w:pict>
        </mc:Fallback>
      </mc:AlternateContent>
    </w:r>
    <w:r>
      <w:rPr>
        <w:sz w:val="18"/>
        <w:szCs w:val="18"/>
      </w:rPr>
      <w:t>Evaluating fox management strategies</w:t>
    </w:r>
    <w:r w:rsidRPr="00107038">
      <w:rPr>
        <w:rStyle w:val="PageNumber"/>
        <w:sz w:val="18"/>
        <w:szCs w:val="18"/>
      </w:rPr>
      <w:tab/>
    </w:r>
    <w:r w:rsidRPr="00107038">
      <w:rPr>
        <w:rStyle w:val="PageNumber"/>
        <w:color w:val="00B2A9" w:themeColor="accent1"/>
        <w:sz w:val="18"/>
        <w:szCs w:val="18"/>
      </w:rPr>
      <w:fldChar w:fldCharType="begin"/>
    </w:r>
    <w:r w:rsidRPr="00107038">
      <w:rPr>
        <w:rStyle w:val="PageNumber"/>
        <w:color w:val="00B2A9" w:themeColor="accent1"/>
        <w:sz w:val="18"/>
        <w:szCs w:val="18"/>
      </w:rPr>
      <w:instrText xml:space="preserve"> PAGE </w:instrText>
    </w:r>
    <w:r w:rsidRPr="00107038">
      <w:rPr>
        <w:rStyle w:val="PageNumber"/>
        <w:color w:val="00B2A9" w:themeColor="accent1"/>
        <w:sz w:val="18"/>
        <w:szCs w:val="18"/>
      </w:rPr>
      <w:fldChar w:fldCharType="separate"/>
    </w:r>
    <w:r>
      <w:rPr>
        <w:rStyle w:val="PageNumber"/>
        <w:noProof/>
        <w:color w:val="00B2A9" w:themeColor="accent1"/>
        <w:sz w:val="18"/>
        <w:szCs w:val="18"/>
      </w:rPr>
      <w:t>20</w:t>
    </w:r>
    <w:r w:rsidRPr="00107038">
      <w:rPr>
        <w:rStyle w:val="PageNumber"/>
        <w:color w:val="00B2A9" w:themeColor="accent1"/>
        <w:sz w:val="18"/>
        <w:szCs w:val="18"/>
      </w:rPr>
      <w:fldChar w:fldCharType="end"/>
    </w: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5906A8" w14:textId="77777777" w:rsidR="00FD6178" w:rsidRPr="00B5221E" w:rsidRDefault="00FD6178" w:rsidP="003B0987">
    <w:pPr>
      <w:pStyle w:val="FooterEven"/>
    </w:pPr>
    <w:r w:rsidRPr="00D55628">
      <w:rPr>
        <w:noProof/>
      </w:rPr>
      <mc:AlternateContent>
        <mc:Choice Requires="wps">
          <w:drawing>
            <wp:anchor distT="0" distB="0" distL="114300" distR="114300" simplePos="0" relativeHeight="252324864" behindDoc="1" locked="1" layoutInCell="1" allowOverlap="1" wp14:anchorId="560E72CE" wp14:editId="42505F62">
              <wp:simplePos x="0" y="0"/>
              <wp:positionH relativeFrom="page">
                <wp:align>center</wp:align>
              </wp:positionH>
              <wp:positionV relativeFrom="page">
                <wp:align>center</wp:align>
              </wp:positionV>
              <wp:extent cx="7560000" cy="1796400"/>
              <wp:effectExtent l="0" t="0" r="0" b="0"/>
              <wp:wrapNone/>
              <wp:docPr id="2243" name="Text Box 224" title="Background Watermark Imag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179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EB6AD" w14:textId="2F85EFCD" w:rsidR="00FD6178" w:rsidRPr="0001226A" w:rsidRDefault="00FD6178" w:rsidP="003B0987">
                          <w:pPr>
                            <w:pStyle w:val="xStatus"/>
                          </w:pPr>
                          <w:r w:rsidRPr="0001226A">
                            <w:fldChar w:fldCharType="begin"/>
                          </w:r>
                          <w:r w:rsidRPr="0001226A">
                            <w:instrText xml:space="preserve"> DOCPROPERTY  </w:instrText>
                          </w:r>
                          <w:r w:rsidRPr="006072AD">
                            <w:instrText>xStatus</w:instrText>
                          </w:r>
                          <w:r w:rsidRPr="0001226A">
                            <w:instrText xml:space="preserve">  \* MERGEFORMAT </w:instrText>
                          </w:r>
                          <w:r w:rsidRPr="0001226A">
                            <w:fldChar w:fldCharType="separate"/>
                          </w:r>
                          <w:r w:rsidR="00616CFD">
                            <w:rPr>
                              <w:b/>
                              <w:bCs/>
                              <w:lang w:val="en-US"/>
                            </w:rPr>
                            <w:t>Error! Unknown document property name.</w:t>
                          </w:r>
                          <w:r w:rsidRPr="0001226A">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60E72CE" id="_x0000_t202" coordsize="21600,21600" o:spt="202" path="m,l,21600r21600,l21600,xe">
              <v:stroke joinstyle="miter"/>
              <v:path gradientshapeok="t" o:connecttype="rect"/>
            </v:shapetype>
            <v:shape id="_x0000_s1059" type="#_x0000_t202" alt="Title: Background Watermark Image" style="position:absolute;margin-left:0;margin-top:0;width:595.3pt;height:141.45pt;z-index:-250991616;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xhuEQIAAPcDAAAOAAAAZHJzL2Uyb0RvYy54bWysU01v2zAMvQ/YfxB0X52kabsacYp+oEOB&#10;7gNoh50ZWbaF2KJGKbGzXz9KTrJsuw3TQRBJ6fHxkVrcDF0rtpq8QVvI6dlECm0VlsbWhfz6+vju&#10;vRQ+gC2hRasLudNe3izfvln0LtczbLAtNQkGsT7vXSGbEFyeZV41ugN/hk5bDlZIHQQ2qc5Kgp7R&#10;uzabTSaXWY9UOkKlvWfvwxiUy4RfVVqFz1XldRBtIZlbSDulfRX3bLmAvCZwjVF7GvAPLDowlpMe&#10;oR4ggNiQ+QuqM4rQYxXOFHYZVpVROtXA1Uwnf1Tz0oDTqRYWx7ujTP7/wapP2y8kTFnI2Wx+LoWF&#10;jrv0qocg7nAQ7GTRTGjZeQdqXRNubCm+QdDcEVqLpw5qHVXsnc8Z7MUxXBj4LU9DUsS7Z1RrLyze&#10;N2BrfUuEfaOh5Cqm8WV28nTE8RFk1X/EktPCJmACGirqosQsmmB07ubu2MHIV7Hz6uJywksKxbHp&#10;1fXlnI2YA/LDc0c+fNDYiXgoJPGIJHjYPvswXj1cidksPpq2ZT/krf3NwZjRk+hHxiP3MKyGUc/z&#10;gywrLHdcEOE4ffxb+NAg/ZCi58krpP++AdJStE+WRbmezudxVJMxv7iasUGnkdVpBKxiqEIGKcbj&#10;fRjHe+PI1A1nGttg8ZaFrEwqMSo+strz5+lKIu1/QhzfUzvd+vVflz8BAAD//wMAUEsDBBQABgAI&#10;AAAAIQA0xUTO2wAAAAYBAAAPAAAAZHJzL2Rvd25yZXYueG1sTI9PS8NAEMXvgt9hGcGbnW3Q0sRM&#10;iiheFesf8LbNTpNgdjZkt0389m696GXg8R7v/abczK5XRx5D54VgudCgWGpvO2kI3l4fr9agQjRi&#10;Te+FCb45wKY6PytNYf0kL3zcxkalEgmFIWhjHArEULfsTFj4gSV5ez86E5McG7SjmVK56zHTeoXO&#10;dJIWWjPwfcv11/bgCN6f9p8f1/q5eXA3w+RnjeJyJLq8mO9uQUWe418YTvgJHarEtPMHsUH1BOmR&#10;+HtP3jLXK1A7gmyd5YBVif/xqx8AAAD//wMAUEsBAi0AFAAGAAgAAAAhALaDOJL+AAAA4QEAABMA&#10;AAAAAAAAAAAAAAAAAAAAAFtDb250ZW50X1R5cGVzXS54bWxQSwECLQAUAAYACAAAACEAOP0h/9YA&#10;AACUAQAACwAAAAAAAAAAAAAAAAAvAQAAX3JlbHMvLnJlbHNQSwECLQAUAAYACAAAACEA+X8YbhEC&#10;AAD3AwAADgAAAAAAAAAAAAAAAAAuAgAAZHJzL2Uyb0RvYy54bWxQSwECLQAUAAYACAAAACEANMVE&#10;ztsAAAAGAQAADwAAAAAAAAAAAAAAAABrBAAAZHJzL2Rvd25yZXYueG1sUEsFBgAAAAAEAAQA8wAA&#10;AHMFAAAAAA==&#10;" filled="f" stroked="f">
              <v:textbox>
                <w:txbxContent>
                  <w:p w14:paraId="306EB6AD" w14:textId="2F85EFCD" w:rsidR="00FD6178" w:rsidRPr="0001226A" w:rsidRDefault="00FD6178" w:rsidP="003B0987">
                    <w:pPr>
                      <w:pStyle w:val="xStatus"/>
                    </w:pPr>
                    <w:r w:rsidRPr="0001226A">
                      <w:fldChar w:fldCharType="begin"/>
                    </w:r>
                    <w:r w:rsidRPr="0001226A">
                      <w:instrText xml:space="preserve"> DOCPROPERTY  </w:instrText>
                    </w:r>
                    <w:r w:rsidRPr="006072AD">
                      <w:instrText>xStatus</w:instrText>
                    </w:r>
                    <w:r w:rsidRPr="0001226A">
                      <w:instrText xml:space="preserve">  \* MERGEFORMAT </w:instrText>
                    </w:r>
                    <w:r w:rsidRPr="0001226A">
                      <w:fldChar w:fldCharType="separate"/>
                    </w:r>
                    <w:r w:rsidR="00616CFD">
                      <w:rPr>
                        <w:b/>
                        <w:bCs/>
                        <w:lang w:val="en-US"/>
                      </w:rPr>
                      <w:t>Error! Unknown document property name.</w:t>
                    </w:r>
                    <w:r w:rsidRPr="0001226A">
                      <w:fldChar w:fldCharType="end"/>
                    </w:r>
                  </w:p>
                </w:txbxContent>
              </v:textbox>
              <w10:wrap anchorx="page" anchory="page"/>
              <w10:anchorlock/>
            </v:shape>
          </w:pict>
        </mc:Fallback>
      </mc:AlternateContent>
    </w: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E31B74" w14:textId="32883498" w:rsidR="00FD6178" w:rsidRPr="00504BE8" w:rsidRDefault="00FD6178" w:rsidP="00504BE8">
    <w:pPr>
      <w:tabs>
        <w:tab w:val="right" w:pos="9639"/>
      </w:tabs>
      <w:rPr>
        <w:color w:val="00B2A9" w:themeColor="accent1"/>
        <w:sz w:val="18"/>
        <w:szCs w:val="18"/>
      </w:rPr>
    </w:pPr>
    <w:r>
      <w:rPr>
        <w:noProof/>
        <w:sz w:val="18"/>
        <w:szCs w:val="18"/>
      </w:rPr>
      <mc:AlternateContent>
        <mc:Choice Requires="wps">
          <w:drawing>
            <wp:anchor distT="0" distB="0" distL="114300" distR="114300" simplePos="0" relativeHeight="252365824" behindDoc="0" locked="0" layoutInCell="0" allowOverlap="1" wp14:anchorId="2E567AF2" wp14:editId="6696614C">
              <wp:simplePos x="0" y="0"/>
              <wp:positionH relativeFrom="page">
                <wp:align>center</wp:align>
              </wp:positionH>
              <wp:positionV relativeFrom="page">
                <wp:align>bottom</wp:align>
              </wp:positionV>
              <wp:extent cx="7772400" cy="463550"/>
              <wp:effectExtent l="0" t="0" r="0" b="12700"/>
              <wp:wrapNone/>
              <wp:docPr id="226" name="MSIPCM604e453cba84e075bb927860" descr="{&quot;HashCode&quot;:-1264680268,&quot;Height&quot;:9999999.0,&quot;Width&quot;:9999999.0,&quot;Placement&quot;:&quot;Footer&quot;,&quot;Index&quot;:&quot;Primary&quot;,&quot;Section&quot;:24,&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7F04184" w14:textId="2749AA58" w:rsidR="00FD6178" w:rsidRPr="00D96EAB" w:rsidRDefault="00FD6178" w:rsidP="00D96EAB">
                          <w:pPr>
                            <w:spacing w:after="0"/>
                            <w:jc w:val="center"/>
                            <w:rPr>
                              <w:rFonts w:ascii="Calibri" w:hAnsi="Calibri" w:cs="Calibri"/>
                              <w:color w:val="000000"/>
                              <w:sz w:val="24"/>
                            </w:rPr>
                          </w:pPr>
                          <w:r w:rsidRPr="00D96EAB">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2E567AF2" id="_x0000_t202" coordsize="21600,21600" o:spt="202" path="m,l,21600r21600,l21600,xe">
              <v:stroke joinstyle="miter"/>
              <v:path gradientshapeok="t" o:connecttype="rect"/>
            </v:shapetype>
            <v:shape id="MSIPCM604e453cba84e075bb927860" o:spid="_x0000_s1060" type="#_x0000_t202" alt="{&quot;HashCode&quot;:-1264680268,&quot;Height&quot;:9999999.0,&quot;Width&quot;:9999999.0,&quot;Placement&quot;:&quot;Footer&quot;,&quot;Index&quot;:&quot;Primary&quot;,&quot;Section&quot;:24,&quot;Top&quot;:0.0,&quot;Left&quot;:0.0}" style="position:absolute;margin-left:0;margin-top:0;width:612pt;height:36.5pt;z-index:252365824;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MkTVsAIAAFwFAAAOAAAAZHJzL2Uyb0RvYy54bWysFE1v0zD0jsR/sHzgBE2apWlXlk6lU2FS&#10;t1Xq0M6u4zSREj/PdtcUxH/n2Um6MeCCyMF539/vXVw2dUWehDYlyJQOByElQnLISrlL6df75YcJ&#10;JcYymbEKpEjpURh6OXv75uKgpiKCAqpMaIJGpJkeVEoLa9U0CAwvRM3MAJSQyMxB18wiqndBptkB&#10;rddVEIVhEhxAZ0oDF8Yg9apl0pm3n+eC27s8N8KSKqUYm/Wv9u/WvcHsgk13mqmi5F0Y7B+iqFkp&#10;0enJ1BWzjOx1+ZupuuQaDOR2wKEOIM9LLnwOmM0wfJXNpmBK+FywOEadymT+n1l++7TWpMxSGkUJ&#10;JZLV2KSbzfV6cZOEsYhHZ3zLJrEIx6Pt9jwaTxKsYiYMxxp+f/e4B/vxCzPFAjLRYtMPwyiJk0kY&#10;JZP3nYAod4Xt2OftNwg75kOZ2eIvvHXFuKiF7HVbsSWAFbqFOyPXMhNNZ6T9rXVZM338RWqD04Bj&#10;2slFcad8D6ojhaeoViLvnSLxhxuTgzJTrNZGYb1s8wkaHPeebpDout/kunZ/7CtBPpbqeBoy0VjC&#10;kTgej6M4RBZHXpycjUZ+CoNnbaWN/SygJg5Iqcaw/Wyxp5WxGAmK9iLOmYRlWVV+kCtJDilFm6FX&#10;OHFQo5Ko6HJoY3WQbbZN2/q4T2QL2RHz09AuilF8WWIQK2bsmmncDIwbt93e4ZNXgM6ggygpQH/7&#10;E93J48Ail5IDblpKzeOeaUFJdS1xlM+HcYxmrUcQ0C+p254q9/UCcImHeE8U96CTtVUP5hrqBzwG&#10;c+cNWUxy9JlSbnWPLCziyMJzwsV87mFcQ8XsSm4Ud8ZdQV1x75sHplXXAYu9u4V+G9n0VSNa2bYV&#10;872FvPRdciVu69lVHlfYN687N+5GvMS91PNRnP0EAAD//wMAUEsDBBQABgAIAAAAIQC+Hwq32gAA&#10;AAUBAAAPAAAAZHJzL2Rvd25yZXYueG1sTI9LT8MwEITvSPwHa5G4UZsUlSrEqXgICU6ogUtvbrx5&#10;QLyOYrcx/54tF7isNJrZ2W+LTXKDOOIUek8arhcKBFLtbU+tho/356s1iBANWTN4Qg3fGGBTnp8V&#10;Jrd+pi0eq9gKLqGQGw1djGMuZag7dCYs/IjEXuMnZyLLqZV2MjOXu0FmSq2kMz3xhc6M+Nhh/VUd&#10;HGP48TX7XM3qaZl21Utq3h762Gh9eZHu70BETPEvDCd83oGSmfb+QDaIQQM/En/nycuyG9Z7DbdL&#10;BbIs5H/68gcAAP//AwBQSwECLQAUAAYACAAAACEAtoM4kv4AAADhAQAAEwAAAAAAAAAAAAAAAAAA&#10;AAAAW0NvbnRlbnRfVHlwZXNdLnhtbFBLAQItABQABgAIAAAAIQA4/SH/1gAAAJQBAAALAAAAAAAA&#10;AAAAAAAAAC8BAABfcmVscy8ucmVsc1BLAQItABQABgAIAAAAIQApMkTVsAIAAFwFAAAOAAAAAAAA&#10;AAAAAAAAAC4CAABkcnMvZTJvRG9jLnhtbFBLAQItABQABgAIAAAAIQC+Hwq32gAAAAUBAAAPAAAA&#10;AAAAAAAAAAAAAAoFAABkcnMvZG93bnJldi54bWxQSwUGAAAAAAQABADzAAAAEQYAAAAA&#10;" o:allowincell="f" filled="f" stroked="f" strokeweight=".5pt">
              <v:textbox inset=",0,,0">
                <w:txbxContent>
                  <w:p w14:paraId="77F04184" w14:textId="2749AA58" w:rsidR="00FD6178" w:rsidRPr="00D96EAB" w:rsidRDefault="00FD6178" w:rsidP="00D96EAB">
                    <w:pPr>
                      <w:spacing w:after="0"/>
                      <w:jc w:val="center"/>
                      <w:rPr>
                        <w:rFonts w:ascii="Calibri" w:hAnsi="Calibri" w:cs="Calibri"/>
                        <w:color w:val="000000"/>
                        <w:sz w:val="24"/>
                      </w:rPr>
                    </w:pPr>
                    <w:r w:rsidRPr="00D96EAB">
                      <w:rPr>
                        <w:rFonts w:ascii="Calibri" w:hAnsi="Calibri" w:cs="Calibri"/>
                        <w:color w:val="000000"/>
                        <w:sz w:val="24"/>
                      </w:rPr>
                      <w:t>OFFICIAL</w:t>
                    </w:r>
                  </w:p>
                </w:txbxContent>
              </v:textbox>
              <w10:wrap anchorx="page" anchory="page"/>
            </v:shape>
          </w:pict>
        </mc:Fallback>
      </mc:AlternateContent>
    </w:r>
    <w:r>
      <w:rPr>
        <w:sz w:val="18"/>
        <w:szCs w:val="18"/>
      </w:rPr>
      <w:t>Evaluating fox management strategies</w:t>
    </w:r>
    <w:r w:rsidRPr="00107038">
      <w:rPr>
        <w:rStyle w:val="PageNumber"/>
        <w:sz w:val="18"/>
        <w:szCs w:val="18"/>
      </w:rPr>
      <w:tab/>
    </w:r>
    <w:r w:rsidRPr="00107038">
      <w:rPr>
        <w:rStyle w:val="PageNumber"/>
        <w:color w:val="00B2A9" w:themeColor="accent1"/>
        <w:sz w:val="18"/>
        <w:szCs w:val="18"/>
      </w:rPr>
      <w:fldChar w:fldCharType="begin"/>
    </w:r>
    <w:r w:rsidRPr="00107038">
      <w:rPr>
        <w:rStyle w:val="PageNumber"/>
        <w:color w:val="00B2A9" w:themeColor="accent1"/>
        <w:sz w:val="18"/>
        <w:szCs w:val="18"/>
      </w:rPr>
      <w:instrText xml:space="preserve"> PAGE </w:instrText>
    </w:r>
    <w:r w:rsidRPr="00107038">
      <w:rPr>
        <w:rStyle w:val="PageNumber"/>
        <w:color w:val="00B2A9" w:themeColor="accent1"/>
        <w:sz w:val="18"/>
        <w:szCs w:val="18"/>
      </w:rPr>
      <w:fldChar w:fldCharType="separate"/>
    </w:r>
    <w:r>
      <w:rPr>
        <w:rStyle w:val="PageNumber"/>
        <w:noProof/>
        <w:color w:val="00B2A9" w:themeColor="accent1"/>
        <w:sz w:val="18"/>
        <w:szCs w:val="18"/>
      </w:rPr>
      <w:t>25</w:t>
    </w:r>
    <w:r w:rsidRPr="00107038">
      <w:rPr>
        <w:rStyle w:val="PageNumber"/>
        <w:color w:val="00B2A9" w:themeColor="accent1"/>
        <w:sz w:val="18"/>
        <w:szCs w:val="18"/>
      </w:rPr>
      <w:fldChar w:fldCharType="end"/>
    </w:r>
  </w:p>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0F91D3" w14:textId="7E2D6DFD" w:rsidR="00FD6178" w:rsidRPr="00595145" w:rsidRDefault="00FD6178" w:rsidP="00595145">
    <w:pPr>
      <w:tabs>
        <w:tab w:val="right" w:pos="9639"/>
      </w:tabs>
      <w:spacing w:before="960"/>
      <w:rPr>
        <w:color w:val="00B2A9" w:themeColor="accent1"/>
        <w:sz w:val="18"/>
        <w:szCs w:val="18"/>
      </w:rPr>
    </w:pPr>
    <w:r>
      <w:rPr>
        <w:noProof/>
        <w:sz w:val="18"/>
        <w:szCs w:val="18"/>
      </w:rPr>
      <mc:AlternateContent>
        <mc:Choice Requires="wps">
          <w:drawing>
            <wp:anchor distT="0" distB="0" distL="114300" distR="114300" simplePos="0" relativeHeight="252366848" behindDoc="0" locked="0" layoutInCell="0" allowOverlap="1" wp14:anchorId="2FE16F68" wp14:editId="2B605D8C">
              <wp:simplePos x="0" y="0"/>
              <wp:positionH relativeFrom="page">
                <wp:align>center</wp:align>
              </wp:positionH>
              <wp:positionV relativeFrom="page">
                <wp:align>bottom</wp:align>
              </wp:positionV>
              <wp:extent cx="7772400" cy="463550"/>
              <wp:effectExtent l="0" t="0" r="0" b="12700"/>
              <wp:wrapNone/>
              <wp:docPr id="228" name="MSIPCMcbb94e1bb322c9f02804b7d4" descr="{&quot;HashCode&quot;:-1264680268,&quot;Height&quot;:9999999.0,&quot;Width&quot;:9999999.0,&quot;Placement&quot;:&quot;Footer&quot;,&quot;Index&quot;:&quot;FirstPage&quot;,&quot;Section&quot;:24,&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D840DFC" w14:textId="04FA07DB" w:rsidR="00FD6178" w:rsidRPr="00D96EAB" w:rsidRDefault="00FD6178" w:rsidP="00D96EAB">
                          <w:pPr>
                            <w:spacing w:after="0"/>
                            <w:jc w:val="center"/>
                            <w:rPr>
                              <w:rFonts w:ascii="Calibri" w:hAnsi="Calibri" w:cs="Calibri"/>
                              <w:color w:val="000000"/>
                              <w:sz w:val="24"/>
                            </w:rPr>
                          </w:pPr>
                          <w:r w:rsidRPr="00D96EAB">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2FE16F68" id="_x0000_t202" coordsize="21600,21600" o:spt="202" path="m,l,21600r21600,l21600,xe">
              <v:stroke joinstyle="miter"/>
              <v:path gradientshapeok="t" o:connecttype="rect"/>
            </v:shapetype>
            <v:shape id="MSIPCMcbb94e1bb322c9f02804b7d4" o:spid="_x0000_s1062" type="#_x0000_t202" alt="{&quot;HashCode&quot;:-1264680268,&quot;Height&quot;:9999999.0,&quot;Width&quot;:9999999.0,&quot;Placement&quot;:&quot;Footer&quot;,&quot;Index&quot;:&quot;FirstPage&quot;,&quot;Section&quot;:24,&quot;Top&quot;:0.0,&quot;Left&quot;:0.0}" style="position:absolute;margin-left:0;margin-top:0;width:612pt;height:36.5pt;z-index:252366848;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az6esgIAAF4FAAAOAAAAZHJzL2Uyb0RvYy54bWysVEtv2zAMvg/YfzB02GmNHdfNa3WKLEW2&#10;AmkbIB16lmU5NmCLqqQ0zob991GynBbddhnmg0zxo/gmL6/apg6eudIViJQMBxEJuGCQV2KXkm8P&#10;q7MJCbShIqc1CJ6SI9fkav7+3eVBzngMJdQ5VwEqEXp2kCkpjZGzMNSs5A3VA5BcIFiAaqjBq9qF&#10;uaIH1N7UYRxFo/AAKpcKGNcaudcdSOZOf1FwZu6LQnMT1ClB34w7lTsze4bzSzrbKSrLink36D94&#10;0dBKoNGTqmtqaLBX1W+qmoop0FCYAYMmhKKoGHcxYDTD6E0025JK7mLB5Gh5SpP+f2rZ3fNGBVWe&#10;kjjGUgnaYJFutzeb5S3LsmnCh1l2HsdsWkTxJEqycZ6QIOeaYQ5/fHjag/n0lepyCTnvbrOzYTxK&#10;RpMoHk0+egFe7Urj4Wn3DSIPPla5Kf+CbWrKeMNF/7YTWwEYrjraK7kROW+9Ei9UKW02dOe98nJb&#10;7AdsVC8ZJ579ANKzopNfa170ZpH50zbKQeoZ5msrMWOm/QwtNnzP18i09W8L1dg/VjZAHFvueGoz&#10;3pqAIXM8HsdJhBBDLBmdX1y4PgxfXkt0/guHJrBEShS67bqLPq+1QU9QtBexxgSsqrp2rVyL4JAS&#10;1Bm5BycEX9QCH9oYOl8tZdqs7Yo/6gPJID9ifAq6UdGSrWwq19SmU+FsoN847+Yej6IGNAaeIkEJ&#10;6vuf+FYeWxZREhxw1lKin/ZUcRLUNwKbeTpMEjuc7oKEes3Neq7YN0vAMR7iRpHMkVbW1D1ZKGge&#10;cR0srDWEqGBoMyXMqP6yNHhHCBcK44uFo3EQJTVrsZXMKrcJtcl9aB+pkr4CBmt3B/080tmbQnSy&#10;XSkWewNF5apkU9zl02ceh9gVzy8cuyVe353Uy1qc/wIAAP//AwBQSwMEFAAGAAgAAAAhAL4fCrfa&#10;AAAABQEAAA8AAABkcnMvZG93bnJldi54bWxMj0tPwzAQhO9I/AdrkbhRmxSVKsSpeAgJTqiBS29u&#10;vHlAvI5itzH/ni0XuKw0mtnZb4tNcoM44hR6TxquFwoEUu1tT62Gj/fnqzWIEA1ZM3hCDd8YYFOe&#10;nxUmt36mLR6r2AouoZAbDV2MYy5lqDt0Jiz8iMRe4ydnIsuplXYyM5e7QWZKraQzPfGFzoz42GH9&#10;VR0cY/jxNftczeppmXbVS2reHvrYaH15ke7vQERM8S8MJ3zegZKZ9v5ANohBAz8Sf+fJy7Ib1nsN&#10;t0sFsizkf/ryBwAA//8DAFBLAQItABQABgAIAAAAIQC2gziS/gAAAOEBAAATAAAAAAAAAAAAAAAA&#10;AAAAAABbQ29udGVudF9UeXBlc10ueG1sUEsBAi0AFAAGAAgAAAAhADj9If/WAAAAlAEAAAsAAAAA&#10;AAAAAAAAAAAALwEAAF9yZWxzLy5yZWxzUEsBAi0AFAAGAAgAAAAhAFVrPp6yAgAAXgUAAA4AAAAA&#10;AAAAAAAAAAAALgIAAGRycy9lMm9Eb2MueG1sUEsBAi0AFAAGAAgAAAAhAL4fCrfaAAAABQEAAA8A&#10;AAAAAAAAAAAAAAAADAUAAGRycy9kb3ducmV2LnhtbFBLBQYAAAAABAAEAPMAAAATBgAAAAA=&#10;" o:allowincell="f" filled="f" stroked="f" strokeweight=".5pt">
              <v:textbox inset=",0,,0">
                <w:txbxContent>
                  <w:p w14:paraId="7D840DFC" w14:textId="04FA07DB" w:rsidR="00FD6178" w:rsidRPr="00D96EAB" w:rsidRDefault="00FD6178" w:rsidP="00D96EAB">
                    <w:pPr>
                      <w:spacing w:after="0"/>
                      <w:jc w:val="center"/>
                      <w:rPr>
                        <w:rFonts w:ascii="Calibri" w:hAnsi="Calibri" w:cs="Calibri"/>
                        <w:color w:val="000000"/>
                        <w:sz w:val="24"/>
                      </w:rPr>
                    </w:pPr>
                    <w:r w:rsidRPr="00D96EAB">
                      <w:rPr>
                        <w:rFonts w:ascii="Calibri" w:hAnsi="Calibri" w:cs="Calibri"/>
                        <w:color w:val="000000"/>
                        <w:sz w:val="24"/>
                      </w:rPr>
                      <w:t>OFFICIAL</w:t>
                    </w:r>
                  </w:p>
                </w:txbxContent>
              </v:textbox>
              <w10:wrap anchorx="page" anchory="page"/>
            </v:shape>
          </w:pict>
        </mc:Fallback>
      </mc:AlternateContent>
    </w:r>
    <w:r>
      <w:rPr>
        <w:sz w:val="18"/>
        <w:szCs w:val="18"/>
      </w:rPr>
      <w:t>Evaluating fox management strategies</w:t>
    </w:r>
    <w:r w:rsidRPr="00107038">
      <w:rPr>
        <w:rStyle w:val="PageNumber"/>
        <w:sz w:val="18"/>
        <w:szCs w:val="18"/>
      </w:rPr>
      <w:tab/>
    </w:r>
    <w:r w:rsidRPr="00107038">
      <w:rPr>
        <w:rStyle w:val="PageNumber"/>
        <w:color w:val="00B2A9" w:themeColor="accent1"/>
        <w:sz w:val="18"/>
        <w:szCs w:val="18"/>
      </w:rPr>
      <w:fldChar w:fldCharType="begin"/>
    </w:r>
    <w:r w:rsidRPr="00107038">
      <w:rPr>
        <w:rStyle w:val="PageNumber"/>
        <w:color w:val="00B2A9" w:themeColor="accent1"/>
        <w:sz w:val="18"/>
        <w:szCs w:val="18"/>
      </w:rPr>
      <w:instrText xml:space="preserve"> PAGE </w:instrText>
    </w:r>
    <w:r w:rsidRPr="00107038">
      <w:rPr>
        <w:rStyle w:val="PageNumber"/>
        <w:color w:val="00B2A9" w:themeColor="accent1"/>
        <w:sz w:val="18"/>
        <w:szCs w:val="18"/>
      </w:rPr>
      <w:fldChar w:fldCharType="separate"/>
    </w:r>
    <w:r>
      <w:rPr>
        <w:rStyle w:val="PageNumber"/>
        <w:noProof/>
        <w:color w:val="00B2A9" w:themeColor="accent1"/>
        <w:sz w:val="18"/>
        <w:szCs w:val="18"/>
      </w:rPr>
      <w:t>23</w:t>
    </w:r>
    <w:r w:rsidRPr="00107038">
      <w:rPr>
        <w:rStyle w:val="PageNumber"/>
        <w:color w:val="00B2A9" w:themeColor="accent1"/>
        <w:sz w:val="18"/>
        <w:szCs w:val="18"/>
      </w:rPr>
      <w:fldChar w:fldCharType="end"/>
    </w:r>
  </w:p>
</w:ftr>
</file>

<file path=word/footer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F6D4C4" w14:textId="77777777" w:rsidR="00FD6178" w:rsidRPr="00B5221E" w:rsidRDefault="00FD6178" w:rsidP="003B0987">
    <w:pPr>
      <w:pStyle w:val="FooterEven"/>
    </w:pPr>
    <w:r w:rsidRPr="00D55628">
      <w:rPr>
        <w:noProof/>
      </w:rPr>
      <mc:AlternateContent>
        <mc:Choice Requires="wps">
          <w:drawing>
            <wp:anchor distT="0" distB="0" distL="114300" distR="114300" simplePos="0" relativeHeight="251942912" behindDoc="1" locked="1" layoutInCell="1" allowOverlap="1" wp14:anchorId="59B7AB2E" wp14:editId="36EF485F">
              <wp:simplePos x="0" y="0"/>
              <wp:positionH relativeFrom="page">
                <wp:align>center</wp:align>
              </wp:positionH>
              <wp:positionV relativeFrom="page">
                <wp:align>center</wp:align>
              </wp:positionV>
              <wp:extent cx="7560000" cy="1796400"/>
              <wp:effectExtent l="0" t="0" r="0" b="0"/>
              <wp:wrapNone/>
              <wp:docPr id="711" name="Text Box 224" title="Background Watermark Imag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179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725F15" w14:textId="291C1A18" w:rsidR="00FD6178" w:rsidRPr="0001226A" w:rsidRDefault="00FD6178" w:rsidP="003B0987">
                          <w:pPr>
                            <w:pStyle w:val="xStatus"/>
                          </w:pPr>
                          <w:r w:rsidRPr="0001226A">
                            <w:fldChar w:fldCharType="begin"/>
                          </w:r>
                          <w:r w:rsidRPr="0001226A">
                            <w:instrText xml:space="preserve"> DOCPROPERTY  </w:instrText>
                          </w:r>
                          <w:r w:rsidRPr="006072AD">
                            <w:instrText>xStatus</w:instrText>
                          </w:r>
                          <w:r w:rsidRPr="0001226A">
                            <w:instrText xml:space="preserve">  \* MERGEFORMAT </w:instrText>
                          </w:r>
                          <w:r w:rsidRPr="0001226A">
                            <w:fldChar w:fldCharType="separate"/>
                          </w:r>
                          <w:r w:rsidR="00616CFD">
                            <w:rPr>
                              <w:b/>
                              <w:bCs/>
                              <w:lang w:val="en-US"/>
                            </w:rPr>
                            <w:t>Error! Unknown document property name.</w:t>
                          </w:r>
                          <w:r w:rsidRPr="0001226A">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9B7AB2E" id="_x0000_t202" coordsize="21600,21600" o:spt="202" path="m,l,21600r21600,l21600,xe">
              <v:stroke joinstyle="miter"/>
              <v:path gradientshapeok="t" o:connecttype="rect"/>
            </v:shapetype>
            <v:shape id="_x0000_s1063" type="#_x0000_t202" alt="Title: Background Watermark Image" style="position:absolute;margin-left:0;margin-top:0;width:595.3pt;height:141.45pt;z-index:-251373568;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r4EQIAAPYDAAAOAAAAZHJzL2Uyb0RvYy54bWysU9tu2zAMfR+wfxD0vjgO0mQ14hS9oEOB&#10;7gK0w54ZWb4gtqhRSuzs60fJSZZtb8P0IIikdHh4SK1uhq4Ve02uQZPLdDKVQhuFRWOqXH59fXz3&#10;XgrnwRTQotG5PGgnb9Zv36x6m+kZ1tgWmgSDGJf1Npe19zZLEqdq3YGboNWGgyVSB55NqpKCoGf0&#10;rk1m0+ki6ZEKS6i0c+x9GINyHfHLUiv/uSyd9qLNJXPzcae4b8KerFeQVQS2btSRBvwDiw4aw0nP&#10;UA/gQeyo+QuqaxShw9JPFHYJlmWjdKyBq0mnf1TzUoPVsRYWx9mzTO7/wapP+y8kmiKXyzSVwkDH&#10;TXrVgxd3OIjZbM6aNb5l5x2obUW4M4X4Bl5zQ2grnjqodBCxty5jrBfLaH7gtzwMURBnn1FtnTB4&#10;X4Op9C0R9rWGgotIw8vk4umI4wLIpv+IBaeFnccINJTUBYVZM8Ho3MzDuYGBr2Ln8mox5SWF4li6&#10;vF7M2Qg5IDs9t+T8B42dCIdcEk9IhIf9s/Pj1dOVkM3gY9O27IesNb85GDN4Iv3AeOTuh80Q5Zwt&#10;T7JssDhwQYTj8PFn4UON9EOKngcvl+77DkhL0T4ZFuU6nc/DpEZjfrWcsUGXkc1lBIxiqFx6Kcbj&#10;vR+ne2epqWrONLbB4C0LWTaxxKD4yOrIn4crinT8CGF6L+1469d3Xf8EAAD//wMAUEsDBBQABgAI&#10;AAAAIQA0xUTO2wAAAAYBAAAPAAAAZHJzL2Rvd25yZXYueG1sTI9PS8NAEMXvgt9hGcGbnW3Q0sRM&#10;iiheFesf8LbNTpNgdjZkt0389m696GXg8R7v/abczK5XRx5D54VgudCgWGpvO2kI3l4fr9agQjRi&#10;Te+FCb45wKY6PytNYf0kL3zcxkalEgmFIWhjHArEULfsTFj4gSV5ez86E5McG7SjmVK56zHTeoXO&#10;dJIWWjPwfcv11/bgCN6f9p8f1/q5eXA3w+RnjeJyJLq8mO9uQUWe418YTvgJHarEtPMHsUH1BOmR&#10;+HtP3jLXK1A7gmyd5YBVif/xqx8AAAD//wMAUEsBAi0AFAAGAAgAAAAhALaDOJL+AAAA4QEAABMA&#10;AAAAAAAAAAAAAAAAAAAAAFtDb250ZW50X1R5cGVzXS54bWxQSwECLQAUAAYACAAAACEAOP0h/9YA&#10;AACUAQAACwAAAAAAAAAAAAAAAAAvAQAAX3JlbHMvLnJlbHNQSwECLQAUAAYACAAAACEAvwia+BEC&#10;AAD2AwAADgAAAAAAAAAAAAAAAAAuAgAAZHJzL2Uyb0RvYy54bWxQSwECLQAUAAYACAAAACEANMVE&#10;ztsAAAAGAQAADwAAAAAAAAAAAAAAAABrBAAAZHJzL2Rvd25yZXYueG1sUEsFBgAAAAAEAAQA8wAA&#10;AHMFAAAAAA==&#10;" filled="f" stroked="f">
              <v:textbox>
                <w:txbxContent>
                  <w:p w14:paraId="50725F15" w14:textId="291C1A18" w:rsidR="00FD6178" w:rsidRPr="0001226A" w:rsidRDefault="00FD6178" w:rsidP="003B0987">
                    <w:pPr>
                      <w:pStyle w:val="xStatus"/>
                    </w:pPr>
                    <w:r w:rsidRPr="0001226A">
                      <w:fldChar w:fldCharType="begin"/>
                    </w:r>
                    <w:r w:rsidRPr="0001226A">
                      <w:instrText xml:space="preserve"> DOCPROPERTY  </w:instrText>
                    </w:r>
                    <w:r w:rsidRPr="006072AD">
                      <w:instrText>xStatus</w:instrText>
                    </w:r>
                    <w:r w:rsidRPr="0001226A">
                      <w:instrText xml:space="preserve">  \* MERGEFORMAT </w:instrText>
                    </w:r>
                    <w:r w:rsidRPr="0001226A">
                      <w:fldChar w:fldCharType="separate"/>
                    </w:r>
                    <w:r w:rsidR="00616CFD">
                      <w:rPr>
                        <w:b/>
                        <w:bCs/>
                        <w:lang w:val="en-US"/>
                      </w:rPr>
                      <w:t>Error! Unknown document property name.</w:t>
                    </w:r>
                    <w:r w:rsidRPr="0001226A">
                      <w:fldChar w:fldCharType="end"/>
                    </w:r>
                  </w:p>
                </w:txbxContent>
              </v:textbox>
              <w10:wrap anchorx="page" anchory="page"/>
              <w10:anchorlock/>
            </v:shape>
          </w:pict>
        </mc:Fallback>
      </mc:AlternateContent>
    </w:r>
  </w:p>
</w:ftr>
</file>

<file path=word/footer2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2637F3" w14:textId="606180F3" w:rsidR="00FD6178" w:rsidRPr="00F95311" w:rsidRDefault="00FD6178" w:rsidP="00F95311">
    <w:pPr>
      <w:tabs>
        <w:tab w:val="right" w:pos="9639"/>
      </w:tabs>
      <w:rPr>
        <w:color w:val="00B2A9" w:themeColor="accent1"/>
        <w:sz w:val="18"/>
        <w:szCs w:val="18"/>
      </w:rPr>
    </w:pPr>
    <w:r>
      <w:rPr>
        <w:sz w:val="18"/>
        <w:szCs w:val="18"/>
      </w:rPr>
      <w:t>Evaluating fox management strategies</w:t>
    </w:r>
    <w:r w:rsidRPr="00107038">
      <w:rPr>
        <w:rStyle w:val="PageNumber"/>
        <w:sz w:val="18"/>
        <w:szCs w:val="18"/>
      </w:rPr>
      <w:tab/>
    </w:r>
    <w:r w:rsidRPr="00107038">
      <w:rPr>
        <w:rStyle w:val="PageNumber"/>
        <w:color w:val="00B2A9" w:themeColor="accent1"/>
        <w:sz w:val="18"/>
        <w:szCs w:val="18"/>
      </w:rPr>
      <w:fldChar w:fldCharType="begin"/>
    </w:r>
    <w:r w:rsidRPr="00107038">
      <w:rPr>
        <w:rStyle w:val="PageNumber"/>
        <w:color w:val="00B2A9" w:themeColor="accent1"/>
        <w:sz w:val="18"/>
        <w:szCs w:val="18"/>
      </w:rPr>
      <w:instrText xml:space="preserve"> PAGE </w:instrText>
    </w:r>
    <w:r w:rsidRPr="00107038">
      <w:rPr>
        <w:rStyle w:val="PageNumber"/>
        <w:color w:val="00B2A9" w:themeColor="accent1"/>
        <w:sz w:val="18"/>
        <w:szCs w:val="18"/>
      </w:rPr>
      <w:fldChar w:fldCharType="separate"/>
    </w:r>
    <w:r>
      <w:rPr>
        <w:rStyle w:val="PageNumber"/>
        <w:noProof/>
        <w:color w:val="00B2A9" w:themeColor="accent1"/>
        <w:sz w:val="18"/>
        <w:szCs w:val="18"/>
      </w:rPr>
      <w:t>29</w:t>
    </w:r>
    <w:r w:rsidRPr="00107038">
      <w:rPr>
        <w:rStyle w:val="PageNumber"/>
        <w:color w:val="00B2A9" w:themeColor="accent1"/>
        <w:sz w:val="18"/>
        <w:szCs w:val="18"/>
      </w:rPr>
      <w:fldChar w:fldCharType="end"/>
    </w:r>
  </w:p>
</w:ftr>
</file>

<file path=word/footer2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448108" w14:textId="7C46B048" w:rsidR="00FD6178" w:rsidRPr="00595145" w:rsidRDefault="00FD6178" w:rsidP="00595145">
    <w:pPr>
      <w:tabs>
        <w:tab w:val="right" w:pos="9639"/>
      </w:tabs>
      <w:spacing w:before="960"/>
      <w:rPr>
        <w:color w:val="00B2A9" w:themeColor="accent1"/>
        <w:sz w:val="18"/>
        <w:szCs w:val="18"/>
      </w:rPr>
    </w:pPr>
    <w:r>
      <w:rPr>
        <w:sz w:val="18"/>
        <w:szCs w:val="18"/>
      </w:rPr>
      <w:t>Evaluating fox management strategies</w:t>
    </w:r>
    <w:r w:rsidRPr="00107038">
      <w:rPr>
        <w:rStyle w:val="PageNumber"/>
        <w:sz w:val="18"/>
        <w:szCs w:val="18"/>
      </w:rPr>
      <w:tab/>
    </w:r>
    <w:r w:rsidRPr="00107038">
      <w:rPr>
        <w:rStyle w:val="PageNumber"/>
        <w:color w:val="00B2A9" w:themeColor="accent1"/>
        <w:sz w:val="18"/>
        <w:szCs w:val="18"/>
      </w:rPr>
      <w:fldChar w:fldCharType="begin"/>
    </w:r>
    <w:r w:rsidRPr="00107038">
      <w:rPr>
        <w:rStyle w:val="PageNumber"/>
        <w:color w:val="00B2A9" w:themeColor="accent1"/>
        <w:sz w:val="18"/>
        <w:szCs w:val="18"/>
      </w:rPr>
      <w:instrText xml:space="preserve"> PAGE </w:instrText>
    </w:r>
    <w:r w:rsidRPr="00107038">
      <w:rPr>
        <w:rStyle w:val="PageNumber"/>
        <w:color w:val="00B2A9" w:themeColor="accent1"/>
        <w:sz w:val="18"/>
        <w:szCs w:val="18"/>
      </w:rPr>
      <w:fldChar w:fldCharType="separate"/>
    </w:r>
    <w:r>
      <w:rPr>
        <w:rStyle w:val="PageNumber"/>
        <w:color w:val="00B2A9" w:themeColor="accent1"/>
        <w:sz w:val="18"/>
        <w:szCs w:val="18"/>
      </w:rPr>
      <w:t>12</w:t>
    </w:r>
    <w:r w:rsidRPr="00107038">
      <w:rPr>
        <w:rStyle w:val="PageNumber"/>
        <w:color w:val="00B2A9" w:themeColor="accent1"/>
        <w:sz w:val="18"/>
        <w:szCs w:val="18"/>
      </w:rPr>
      <w:fldChar w:fldCharType="end"/>
    </w:r>
    <w:r>
      <w:rPr>
        <w:noProof/>
        <w:lang w:eastAsia="en-AU"/>
      </w:rPr>
      <w:drawing>
        <wp:anchor distT="0" distB="0" distL="114300" distR="114300" simplePos="0" relativeHeight="251957248" behindDoc="1" locked="1" layoutInCell="1" allowOverlap="1" wp14:anchorId="02D46056" wp14:editId="195C0F66">
          <wp:simplePos x="0" y="0"/>
          <wp:positionH relativeFrom="page">
            <wp:align>right</wp:align>
          </wp:positionH>
          <wp:positionV relativeFrom="page">
            <wp:align>bottom</wp:align>
          </wp:positionV>
          <wp:extent cx="2408753" cy="1085850"/>
          <wp:effectExtent l="0" t="0" r="0" b="0"/>
          <wp:wrapNone/>
          <wp:docPr id="550" name="LogoMono" hidden="1"/>
          <wp:cNvGraphicFramePr/>
          <a:graphic xmlns:a="http://schemas.openxmlformats.org/drawingml/2006/main">
            <a:graphicData uri="http://schemas.openxmlformats.org/drawingml/2006/picture">
              <pic:pic xmlns:pic="http://schemas.openxmlformats.org/drawingml/2006/picture">
                <pic:nvPicPr>
                  <pic:cNvPr id="15" name="LogoMono"/>
                  <pic:cNvPicPr/>
                </pic:nvPicPr>
                <pic:blipFill>
                  <a:blip r:embed="rId1">
                    <a:extLst>
                      <a:ext uri="{28A0092B-C50C-407E-A947-70E740481C1C}">
                        <a14:useLocalDpi xmlns:a14="http://schemas.microsoft.com/office/drawing/2010/main" val="0"/>
                      </a:ext>
                    </a:extLst>
                  </a:blip>
                  <a:srcRect r="-9649" b="-19403"/>
                  <a:stretch>
                    <a:fillRect/>
                  </a:stretch>
                </pic:blipFill>
                <pic:spPr bwMode="auto">
                  <a:xfrm>
                    <a:off x="0" y="0"/>
                    <a:ext cx="2408753" cy="10858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sz w:val="18"/>
        <w:lang w:eastAsia="en-AU"/>
      </w:rPr>
      <mc:AlternateContent>
        <mc:Choice Requires="wps">
          <w:drawing>
            <wp:anchor distT="0" distB="0" distL="114300" distR="114300" simplePos="0" relativeHeight="251956224" behindDoc="0" locked="1" layoutInCell="1" allowOverlap="1" wp14:anchorId="618B5735" wp14:editId="7BC76B1B">
              <wp:simplePos x="0" y="0"/>
              <wp:positionH relativeFrom="page">
                <wp:align>left</wp:align>
              </wp:positionH>
              <wp:positionV relativeFrom="page">
                <wp:align>bottom</wp:align>
              </wp:positionV>
              <wp:extent cx="3848400" cy="720000"/>
              <wp:effectExtent l="0" t="0" r="0" b="0"/>
              <wp:wrapNone/>
              <wp:docPr id="718" name="WebAddress" hidden="1"/>
              <wp:cNvGraphicFramePr/>
              <a:graphic xmlns:a="http://schemas.openxmlformats.org/drawingml/2006/main">
                <a:graphicData uri="http://schemas.microsoft.com/office/word/2010/wordprocessingShape">
                  <wps:wsp>
                    <wps:cNvSpPr txBox="1"/>
                    <wps:spPr>
                      <a:xfrm>
                        <a:off x="0" y="0"/>
                        <a:ext cx="3848400" cy="720000"/>
                      </a:xfrm>
                      <a:prstGeom prst="rect">
                        <a:avLst/>
                      </a:prstGeom>
                      <a:noFill/>
                      <a:ln w="6350">
                        <a:noFill/>
                      </a:ln>
                      <a:effectLst/>
                    </wps:spPr>
                    <wps:txbx>
                      <w:txbxContent>
                        <w:p w14:paraId="744D8D45" w14:textId="77777777" w:rsidR="00FD6178" w:rsidRPr="009F69FA" w:rsidRDefault="00FD6178" w:rsidP="003B0987">
                          <w:pPr>
                            <w:pStyle w:val="xWeb"/>
                          </w:pPr>
                          <w:r w:rsidRPr="009F69FA">
                            <w:t>de</w:t>
                          </w:r>
                          <w:r>
                            <w:t>lwp</w:t>
                          </w:r>
                          <w:r w:rsidRPr="009F69FA">
                            <w:t>.vic.gov.au</w:t>
                          </w:r>
                        </w:p>
                      </w:txbxContent>
                    </wps:txbx>
                    <wps:bodyPr rot="0" spcFirstLastPara="0" vertOverflow="overflow" horzOverflow="overflow" vert="horz" wrap="square" lIns="540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18B5735" id="_x0000_t202" coordsize="21600,21600" o:spt="202" path="m,l,21600r21600,l21600,xe">
              <v:stroke joinstyle="miter"/>
              <v:path gradientshapeok="t" o:connecttype="rect"/>
            </v:shapetype>
            <v:shape id="WebAddress" o:spid="_x0000_s1065" type="#_x0000_t202" style="position:absolute;margin-left:0;margin-top:0;width:303pt;height:56.7pt;z-index:251956224;visibility:hidden;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qC3MQQIAAHUEAAAOAAAAZHJzL2Uyb0RvYy54bWysVN9v2jAQfp+0/8Hy+0ig0FJEqFgrpkmo&#10;rUQnno3jQKTE59mGhP31++wARd2epr04d77z/fi+u0wf2rpiB2VdSTrj/V7KmdKS8lJvM/7jbfFl&#10;zJnzQueiIq0yflSOP8w+f5o2ZqIGtKMqV5YhiHaTxmR8572ZJImTO1UL1yOjNIwF2Vp4qHab5FY0&#10;iF5XySBNb5OGbG4sSeUcbp86I5/F+EWhpH8pCqc8qzKO2nw8bTw34UxmUzHZWmF2pTyVIf6hilqU&#10;GkkvoZ6EF2xvyz9C1aW05KjwPUl1QkVRShV7QDf99EM3q50wKvYCcJy5wOT+X1j5fHi1rMwzftcH&#10;VVrUIGmtNvM8t4CUs12Z5ypQG6BqjJvgxcrgjW+/Unt173AZEGgLW4cvemOwA/TjBWjVeiZxeTMe&#10;jocpTBK2O/AIGeGT99fGOv9NUc2CkHELIiO+4rB0vnM9u4RkmhZlVUUyK82ajN/ejNL44GJB8EoH&#10;XxXH4hQmdNRVHiTfbtoIxuD+3O6G8iO6tdSNjjNyUaKkpXD+VVjMCrrA/PsXHEVFSE0nCdiR/fW3&#10;++APCmHlrMHsZdz93AurOKu+a5A7AjYBHR+14QgIcWajct8fDqFsri16Xz8S5ruPVTMyisHfV2ex&#10;sFSvsSfzkBYmoSWSZ9yfxUffrQT2TKr5PDphPo3wS70yMoQOyAXE39q1sOZEiwehz3QeUzH5wE7n&#10;2/Ez33sqykhdQLqDFZQHBbMdyT/tYVieaz16vf8tZr8BAAD//wMAUEsDBBQABgAIAAAAIQD0QteV&#10;3gAAAAUBAAAPAAAAZHJzL2Rvd25yZXYueG1sTI9PS8NAEMXvgt9hGcGb3fQPQWM2pRSkp7aaasHb&#10;JjsmodnZkN22sZ/esRe9DDze483vpfPBtuKEvW8cKRiPIhBIpTMNVQredy8PjyB80GR06wgVfKOH&#10;eXZ7k+rEuDO94SkPleAS8olWUIfQJVL6skar/ch1SOx9ud7qwLKvpOn1mcttKydRFEurG+IPte5w&#10;WWN5yI9WwWX9udrn6/1u210+TLGZTA+vTyul7u+GxTOIgEP4C8MvPqNDxkyFO5LxolXAQ8L1shdH&#10;McuCQ+PpDGSWyv/02Q8AAAD//wMAUEsBAi0AFAAGAAgAAAAhALaDOJL+AAAA4QEAABMAAAAAAAAA&#10;AAAAAAAAAAAAAFtDb250ZW50X1R5cGVzXS54bWxQSwECLQAUAAYACAAAACEAOP0h/9YAAACUAQAA&#10;CwAAAAAAAAAAAAAAAAAvAQAAX3JlbHMvLnJlbHNQSwECLQAUAAYACAAAACEA86gtzEECAAB1BAAA&#10;DgAAAAAAAAAAAAAAAAAuAgAAZHJzL2Uyb0RvYy54bWxQSwECLQAUAAYACAAAACEA9ELXld4AAAAF&#10;AQAADwAAAAAAAAAAAAAAAACbBAAAZHJzL2Rvd25yZXYueG1sUEsFBgAAAAAEAAQA8wAAAKYFAAAA&#10;AA==&#10;" filled="f" stroked="f" strokeweight=".5pt">
              <v:textbox inset="15mm">
                <w:txbxContent>
                  <w:p w14:paraId="744D8D45" w14:textId="77777777" w:rsidR="00FD6178" w:rsidRPr="009F69FA" w:rsidRDefault="00FD6178" w:rsidP="003B0987">
                    <w:pPr>
                      <w:pStyle w:val="xWeb"/>
                    </w:pPr>
                    <w:r w:rsidRPr="009F69FA">
                      <w:t>de</w:t>
                    </w:r>
                    <w:r>
                      <w:t>lwp</w:t>
                    </w:r>
                    <w:r w:rsidRPr="009F69FA">
                      <w:t>.vic.gov.au</w:t>
                    </w:r>
                  </w:p>
                </w:txbxContent>
              </v:textbox>
              <w10:wrap anchorx="page" anchory="page"/>
              <w10:anchorlock/>
            </v:shape>
          </w:pict>
        </mc:Fallback>
      </mc:AlternateContent>
    </w:r>
  </w:p>
</w:ftr>
</file>

<file path=word/footer2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38DA34" w14:textId="77777777" w:rsidR="00FD6178" w:rsidRPr="00B5221E" w:rsidRDefault="00FD6178" w:rsidP="003B0987">
    <w:pPr>
      <w:pStyle w:val="FooterEven"/>
    </w:pPr>
    <w:r w:rsidRPr="00D55628">
      <w:rPr>
        <w:noProof/>
      </w:rPr>
      <mc:AlternateContent>
        <mc:Choice Requires="wps">
          <w:drawing>
            <wp:anchor distT="0" distB="0" distL="114300" distR="114300" simplePos="0" relativeHeight="252294144" behindDoc="1" locked="1" layoutInCell="1" allowOverlap="1" wp14:anchorId="051F914D" wp14:editId="1480B402">
              <wp:simplePos x="0" y="0"/>
              <wp:positionH relativeFrom="page">
                <wp:align>center</wp:align>
              </wp:positionH>
              <wp:positionV relativeFrom="page">
                <wp:align>center</wp:align>
              </wp:positionV>
              <wp:extent cx="7560000" cy="1796400"/>
              <wp:effectExtent l="0" t="0" r="0" b="0"/>
              <wp:wrapNone/>
              <wp:docPr id="1083" name="Text Box 224" title="Background Watermark Imag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179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10789A" w14:textId="04798188" w:rsidR="00FD6178" w:rsidRPr="0001226A" w:rsidRDefault="00FD6178" w:rsidP="003B0987">
                          <w:pPr>
                            <w:pStyle w:val="xStatus"/>
                          </w:pPr>
                          <w:r w:rsidRPr="0001226A">
                            <w:fldChar w:fldCharType="begin"/>
                          </w:r>
                          <w:r w:rsidRPr="0001226A">
                            <w:instrText xml:space="preserve"> DOCPROPERTY  </w:instrText>
                          </w:r>
                          <w:r w:rsidRPr="006072AD">
                            <w:instrText>xStatus</w:instrText>
                          </w:r>
                          <w:r w:rsidRPr="0001226A">
                            <w:instrText xml:space="preserve">  \* MERGEFORMAT </w:instrText>
                          </w:r>
                          <w:r w:rsidRPr="0001226A">
                            <w:fldChar w:fldCharType="separate"/>
                          </w:r>
                          <w:r w:rsidR="00616CFD">
                            <w:rPr>
                              <w:b/>
                              <w:bCs/>
                              <w:lang w:val="en-US"/>
                            </w:rPr>
                            <w:t>Error! Unknown document property name.</w:t>
                          </w:r>
                          <w:r w:rsidRPr="0001226A">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51F914D" id="_x0000_t202" coordsize="21600,21600" o:spt="202" path="m,l,21600r21600,l21600,xe">
              <v:stroke joinstyle="miter"/>
              <v:path gradientshapeok="t" o:connecttype="rect"/>
            </v:shapetype>
            <v:shape id="_x0000_s1066" type="#_x0000_t202" alt="Title: Background Watermark Image" style="position:absolute;margin-left:0;margin-top:0;width:595.3pt;height:141.45pt;z-index:-251022336;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83/uEQIAAPcDAAAOAAAAZHJzL2Uyb0RvYy54bWysU9tu2zAMfR+wfxD0vthJ07Q14hS9oEOB&#10;7gK0w54ZWb4gtqhRSuzs60fJaZptb8P0IIikdHh4SC2vh64VO02uQZPL6SSVQhuFRWOqXH57efhw&#10;KYXzYApo0ehc7rWT16v375a9zfQMa2wLTYJBjMt6m8vae5sliVO17sBN0GrDwRKpA88mVUlB0DN6&#10;1yazNF0kPVJhCZV2jr33Y1CuIn5ZauW/lKXTXrS5ZG4+7hT3ddiT1RKyisDWjTrQgH9g0UFjOOkR&#10;6h48iC01f0F1jSJ0WPqJwi7BsmyUjjVwNdP0j2qea7A61sLiOHuUyf0/WPV595VEU3Dv0sszKQx0&#10;3KUXPXhxi4OYzeYsWuNbdt6C2lSEW1OI7+A1d4Q24rGDSgcVe+syBnu2DOcHfsuIURFnn1BtnDB4&#10;V4Op9A0R9rWGgquYhpfJydMRxwWQdf8JC04LW48RaCipCxKzaILRuZv7YwcDX8XOi/NFyksKxbHp&#10;xdVizkbIAdnrc0vOf9TYiXDIJfGIRHjYPTk/Xn29ErIZfGjalv2QteY3B2MGT6QfGI/c/bAeop5n&#10;MXGobY3FngsiHKePfwsfaqSfUvQ8ebl0P7ZAWor20bAoV9P5PIxqNObnFzM26DSyPo2AUQyVSy/F&#10;eLzz43hvLTVVzZnGNhi8YSHLJpb4xurAn6crinT4CWF8T+146+2/rn4BAAD//wMAUEsDBBQABgAI&#10;AAAAIQA0xUTO2wAAAAYBAAAPAAAAZHJzL2Rvd25yZXYueG1sTI9PS8NAEMXvgt9hGcGbnW3Q0sRM&#10;iiheFesf8LbNTpNgdjZkt0389m696GXg8R7v/abczK5XRx5D54VgudCgWGpvO2kI3l4fr9agQjRi&#10;Te+FCb45wKY6PytNYf0kL3zcxkalEgmFIWhjHArEULfsTFj4gSV5ez86E5McG7SjmVK56zHTeoXO&#10;dJIWWjPwfcv11/bgCN6f9p8f1/q5eXA3w+RnjeJyJLq8mO9uQUWe418YTvgJHarEtPMHsUH1BOmR&#10;+HtP3jLXK1A7gmyd5YBVif/xqx8AAAD//wMAUEsBAi0AFAAGAAgAAAAhALaDOJL+AAAA4QEAABMA&#10;AAAAAAAAAAAAAAAAAAAAAFtDb250ZW50X1R5cGVzXS54bWxQSwECLQAUAAYACAAAACEAOP0h/9YA&#10;AACUAQAACwAAAAAAAAAAAAAAAAAvAQAAX3JlbHMvLnJlbHNQSwECLQAUAAYACAAAACEAAfN/7hEC&#10;AAD3AwAADgAAAAAAAAAAAAAAAAAuAgAAZHJzL2Uyb0RvYy54bWxQSwECLQAUAAYACAAAACEANMVE&#10;ztsAAAAGAQAADwAAAAAAAAAAAAAAAABrBAAAZHJzL2Rvd25yZXYueG1sUEsFBgAAAAAEAAQA8wAA&#10;AHMFAAAAAA==&#10;" filled="f" stroked="f">
              <v:textbox>
                <w:txbxContent>
                  <w:p w14:paraId="5510789A" w14:textId="04798188" w:rsidR="00FD6178" w:rsidRPr="0001226A" w:rsidRDefault="00FD6178" w:rsidP="003B0987">
                    <w:pPr>
                      <w:pStyle w:val="xStatus"/>
                    </w:pPr>
                    <w:r w:rsidRPr="0001226A">
                      <w:fldChar w:fldCharType="begin"/>
                    </w:r>
                    <w:r w:rsidRPr="0001226A">
                      <w:instrText xml:space="preserve"> DOCPROPERTY  </w:instrText>
                    </w:r>
                    <w:r w:rsidRPr="006072AD">
                      <w:instrText>xStatus</w:instrText>
                    </w:r>
                    <w:r w:rsidRPr="0001226A">
                      <w:instrText xml:space="preserve">  \* MERGEFORMAT </w:instrText>
                    </w:r>
                    <w:r w:rsidRPr="0001226A">
                      <w:fldChar w:fldCharType="separate"/>
                    </w:r>
                    <w:r w:rsidR="00616CFD">
                      <w:rPr>
                        <w:b/>
                        <w:bCs/>
                        <w:lang w:val="en-US"/>
                      </w:rPr>
                      <w:t>Error! Unknown document property name.</w:t>
                    </w:r>
                    <w:r w:rsidRPr="0001226A">
                      <w:fldChar w:fldCharType="end"/>
                    </w:r>
                  </w:p>
                </w:txbxContent>
              </v:textbox>
              <w10:wrap anchorx="page" anchory="page"/>
              <w10:anchorlock/>
            </v:shape>
          </w:pict>
        </mc:Fallback>
      </mc:AlternateContent>
    </w:r>
  </w:p>
</w:ftr>
</file>

<file path=word/footer2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7294A1" w14:textId="77777777" w:rsidR="00FD6178" w:rsidRPr="00504BE8" w:rsidRDefault="00FD6178" w:rsidP="00504BE8">
    <w:pPr>
      <w:tabs>
        <w:tab w:val="right" w:pos="9639"/>
      </w:tabs>
      <w:rPr>
        <w:color w:val="00B2A9" w:themeColor="accent1"/>
        <w:sz w:val="18"/>
        <w:szCs w:val="18"/>
      </w:rPr>
    </w:pPr>
    <w:r>
      <w:rPr>
        <w:sz w:val="18"/>
        <w:szCs w:val="18"/>
      </w:rPr>
      <w:t>Evaluating fox management strategies</w:t>
    </w:r>
    <w:r w:rsidRPr="00107038">
      <w:rPr>
        <w:rStyle w:val="PageNumber"/>
        <w:sz w:val="18"/>
        <w:szCs w:val="18"/>
      </w:rPr>
      <w:tab/>
    </w:r>
    <w:r w:rsidRPr="00107038">
      <w:rPr>
        <w:rStyle w:val="PageNumber"/>
        <w:color w:val="00B2A9" w:themeColor="accent1"/>
        <w:sz w:val="18"/>
        <w:szCs w:val="18"/>
      </w:rPr>
      <w:fldChar w:fldCharType="begin"/>
    </w:r>
    <w:r w:rsidRPr="00107038">
      <w:rPr>
        <w:rStyle w:val="PageNumber"/>
        <w:color w:val="00B2A9" w:themeColor="accent1"/>
        <w:sz w:val="18"/>
        <w:szCs w:val="18"/>
      </w:rPr>
      <w:instrText xml:space="preserve"> PAGE </w:instrText>
    </w:r>
    <w:r w:rsidRPr="00107038">
      <w:rPr>
        <w:rStyle w:val="PageNumber"/>
        <w:color w:val="00B2A9" w:themeColor="accent1"/>
        <w:sz w:val="18"/>
        <w:szCs w:val="18"/>
      </w:rPr>
      <w:fldChar w:fldCharType="separate"/>
    </w:r>
    <w:r>
      <w:rPr>
        <w:rStyle w:val="PageNumber"/>
        <w:color w:val="00B2A9" w:themeColor="accent1"/>
        <w:sz w:val="18"/>
        <w:szCs w:val="18"/>
      </w:rPr>
      <w:t>6</w:t>
    </w:r>
    <w:r w:rsidRPr="00107038">
      <w:rPr>
        <w:rStyle w:val="PageNumber"/>
        <w:color w:val="00B2A9" w:themeColor="accent1"/>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DAB32E" w14:textId="588E0C85" w:rsidR="00FD6178" w:rsidRDefault="00FD6178">
    <w:pPr>
      <w:pStyle w:val="Footer"/>
    </w:pPr>
    <w:r>
      <w:rPr>
        <w:noProof/>
      </w:rPr>
      <mc:AlternateContent>
        <mc:Choice Requires="wps">
          <w:drawing>
            <wp:anchor distT="0" distB="0" distL="114300" distR="114300" simplePos="0" relativeHeight="252352512" behindDoc="0" locked="0" layoutInCell="0" allowOverlap="1" wp14:anchorId="5C833F94" wp14:editId="093C123D">
              <wp:simplePos x="0" y="9403953"/>
              <wp:positionH relativeFrom="page">
                <wp:align>center</wp:align>
              </wp:positionH>
              <wp:positionV relativeFrom="page">
                <wp:align>bottom</wp:align>
              </wp:positionV>
              <wp:extent cx="7772400" cy="463550"/>
              <wp:effectExtent l="0" t="0" r="0" b="12700"/>
              <wp:wrapNone/>
              <wp:docPr id="1394" name="MSIPCMa1334dfe94e0931359008c55" descr="{&quot;HashCode&quot;:-1264680268,&quot;Height&quot;:9999999.0,&quot;Width&quot;:9999999.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D0EDA97" w14:textId="2D4E9A66" w:rsidR="00FD6178" w:rsidRPr="00D96EAB" w:rsidRDefault="00FD6178" w:rsidP="00D96EAB">
                          <w:pPr>
                            <w:spacing w:after="0"/>
                            <w:jc w:val="center"/>
                            <w:rPr>
                              <w:rFonts w:ascii="Calibri" w:hAnsi="Calibri" w:cs="Calibri"/>
                              <w:color w:val="000000"/>
                              <w:sz w:val="24"/>
                            </w:rPr>
                          </w:pPr>
                          <w:r w:rsidRPr="00D96EAB">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5C833F94" id="_x0000_t202" coordsize="21600,21600" o:spt="202" path="m,l,21600r21600,l21600,xe">
              <v:stroke joinstyle="miter"/>
              <v:path gradientshapeok="t" o:connecttype="rect"/>
            </v:shapetype>
            <v:shape id="MSIPCMa1334dfe94e0931359008c55" o:spid="_x0000_s1037" type="#_x0000_t202" alt="{&quot;HashCode&quot;:-1264680268,&quot;Height&quot;:9999999.0,&quot;Width&quot;:9999999.0,&quot;Placement&quot;:&quot;Footer&quot;,&quot;Index&quot;:&quot;FirstPage&quot;,&quot;Section&quot;:1,&quot;Top&quot;:0.0,&quot;Left&quot;:0.0}" style="position:absolute;margin-left:0;margin-top:0;width:612pt;height:36.5pt;z-index:252352512;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XbSDswIAAF0FAAAOAAAAZHJzL2Uyb0RvYy54bWysVEtv2zAMvg/YfxB02GmN7cRJE69OkaXI&#10;ViBtA6RDz4osxwZsUZWUxt2w/z7KltOi2y7DfJApkuLj4+Pisqkr8iS0KUGmNBqElAjJISvlPqXf&#10;7ldnU0qMZTJjFUiR0mdh6OX8/buLo0rEEAqoMqEJGpEmOaqUFtaqJAgML0TNzACUkCjMQdfM4lXv&#10;g0yzI1qvq2AYhpPgCDpTGrgwBrlXnZDOW/t5Lri9y3MjLKlSirHZ9tTtuXNnML9gyV4zVZTch8H+&#10;IYqalRKdnkxdMcvIQZe/mapLrsFAbgcc6gDyvOSizQGzicI32WwLpkSbC4Jj1Akm8//M8tunjSZl&#10;hrUbzWJKJKuxSjfb683yhkWjUZzlYhaLcDaKRuNZGE75eExJJgxHEH98eDyA/fSVmWIJmehuyVk0&#10;nMSTaTicTD96BVHuC+vFs+4bhF74UGa2+ItsUzEuaiH7t53aCsAK3dHeyLXMROONeKVSG7thex+V&#10;19tiQ2Cnes3Ic+9BeU54Cmst8t4rMn+6RjkqkyBeW4WI2eYzNAhazzfIdPVvcl27P1aWoBxb7vnU&#10;ZqKxhCPz/Px8GIco4iiLJ6PxuO3D4OW1wti/CKiJI1KqMeq2u9jT2liMBFV7FedMwqqsqraVK0mO&#10;KUWbYfvgJMEXlcSHLocuVkfZZtd0xe/z2EH2jOlp6CbFKL5yQK6ZA1PjaGDYOO72Do+8AvQFnqKk&#10;AP39T3ynjx2LUkqOOGopNY8HpgUl1bXEXp5Fcexms70goV9zdz1XHuol4BRHuFAUb0mna6uezDXU&#10;D7gNFs4bipjk6DOl3Or+srR4RxHuEy4Wi5bGOVTMruVWcWfc4emwvW8emFa+ABZLdwv9OLLkTR06&#10;3a4Si4OFvGyL5BDu8PTA4wy3tfP7xi2J1/dW62Urzn8BAAD//wMAUEsDBBQABgAIAAAAIQC+Hwq3&#10;2gAAAAUBAAAPAAAAZHJzL2Rvd25yZXYueG1sTI9LT8MwEITvSPwHa5G4UZsUlSrEqXgICU6ogUtv&#10;brx5QLyOYrcx/54tF7isNJrZ2W+LTXKDOOIUek8arhcKBFLtbU+tho/356s1iBANWTN4Qg3fGGBT&#10;np8VJrd+pi0eq9gKLqGQGw1djGMuZag7dCYs/IjEXuMnZyLLqZV2MjOXu0FmSq2kMz3xhc6M+Nhh&#10;/VUdHGP48TX7XM3qaZl21Utq3h762Gh9eZHu70BETPEvDCd83oGSmfb+QDaIQQM/En/nycuyG9Z7&#10;DbdLBbIs5H/68gcAAP//AwBQSwECLQAUAAYACAAAACEAtoM4kv4AAADhAQAAEwAAAAAAAAAAAAAA&#10;AAAAAAAAW0NvbnRlbnRfVHlwZXNdLnhtbFBLAQItABQABgAIAAAAIQA4/SH/1gAAAJQBAAALAAAA&#10;AAAAAAAAAAAAAC8BAABfcmVscy8ucmVsc1BLAQItABQABgAIAAAAIQDXXbSDswIAAF0FAAAOAAAA&#10;AAAAAAAAAAAAAC4CAABkcnMvZTJvRG9jLnhtbFBLAQItABQABgAIAAAAIQC+Hwq32gAAAAUBAAAP&#10;AAAAAAAAAAAAAAAAAA0FAABkcnMvZG93bnJldi54bWxQSwUGAAAAAAQABADzAAAAFAYAAAAA&#10;" o:allowincell="f" filled="f" stroked="f" strokeweight=".5pt">
              <v:textbox inset=",0,,0">
                <w:txbxContent>
                  <w:p w14:paraId="7D0EDA97" w14:textId="2D4E9A66" w:rsidR="00FD6178" w:rsidRPr="00D96EAB" w:rsidRDefault="00FD6178" w:rsidP="00D96EAB">
                    <w:pPr>
                      <w:spacing w:after="0"/>
                      <w:jc w:val="center"/>
                      <w:rPr>
                        <w:rFonts w:ascii="Calibri" w:hAnsi="Calibri" w:cs="Calibri"/>
                        <w:color w:val="000000"/>
                        <w:sz w:val="24"/>
                      </w:rPr>
                    </w:pPr>
                    <w:r w:rsidRPr="00D96EAB">
                      <w:rPr>
                        <w:rFonts w:ascii="Calibri" w:hAnsi="Calibri" w:cs="Calibri"/>
                        <w:color w:val="000000"/>
                        <w:sz w:val="24"/>
                      </w:rPr>
                      <w:t>OFFICIAL</w:t>
                    </w:r>
                  </w:p>
                </w:txbxContent>
              </v:textbox>
              <w10:wrap anchorx="page" anchory="page"/>
            </v:shape>
          </w:pict>
        </mc:Fallback>
      </mc:AlternateContent>
    </w:r>
  </w:p>
</w:ftr>
</file>

<file path=word/footer3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15B946" w14:textId="77777777" w:rsidR="00FD6178" w:rsidRPr="00595145" w:rsidRDefault="00FD6178" w:rsidP="00595145">
    <w:pPr>
      <w:tabs>
        <w:tab w:val="right" w:pos="9639"/>
      </w:tabs>
      <w:spacing w:before="960"/>
      <w:rPr>
        <w:color w:val="00B2A9" w:themeColor="accent1"/>
        <w:sz w:val="18"/>
        <w:szCs w:val="18"/>
      </w:rPr>
    </w:pPr>
    <w:r>
      <w:rPr>
        <w:sz w:val="18"/>
        <w:szCs w:val="18"/>
      </w:rPr>
      <w:t>Evaluating fox management strategies</w:t>
    </w:r>
    <w:r w:rsidRPr="00107038">
      <w:rPr>
        <w:rStyle w:val="PageNumber"/>
        <w:sz w:val="18"/>
        <w:szCs w:val="18"/>
      </w:rPr>
      <w:tab/>
    </w:r>
    <w:r w:rsidRPr="00107038">
      <w:rPr>
        <w:rStyle w:val="PageNumber"/>
        <w:color w:val="00B2A9" w:themeColor="accent1"/>
        <w:sz w:val="18"/>
        <w:szCs w:val="18"/>
      </w:rPr>
      <w:fldChar w:fldCharType="begin"/>
    </w:r>
    <w:r w:rsidRPr="00107038">
      <w:rPr>
        <w:rStyle w:val="PageNumber"/>
        <w:color w:val="00B2A9" w:themeColor="accent1"/>
        <w:sz w:val="18"/>
        <w:szCs w:val="18"/>
      </w:rPr>
      <w:instrText xml:space="preserve"> PAGE </w:instrText>
    </w:r>
    <w:r w:rsidRPr="00107038">
      <w:rPr>
        <w:rStyle w:val="PageNumber"/>
        <w:color w:val="00B2A9" w:themeColor="accent1"/>
        <w:sz w:val="18"/>
        <w:szCs w:val="18"/>
      </w:rPr>
      <w:fldChar w:fldCharType="separate"/>
    </w:r>
    <w:r>
      <w:rPr>
        <w:rStyle w:val="PageNumber"/>
        <w:color w:val="00B2A9" w:themeColor="accent1"/>
        <w:sz w:val="18"/>
        <w:szCs w:val="18"/>
      </w:rPr>
      <w:t>12</w:t>
    </w:r>
    <w:r w:rsidRPr="00107038">
      <w:rPr>
        <w:rStyle w:val="PageNumber"/>
        <w:color w:val="00B2A9" w:themeColor="accent1"/>
        <w:sz w:val="18"/>
        <w:szCs w:val="18"/>
      </w:rPr>
      <w:fldChar w:fldCharType="end"/>
    </w:r>
  </w:p>
</w:ftr>
</file>

<file path=word/footer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34E23F" w14:textId="77777777" w:rsidR="00FD6178" w:rsidRPr="00B5221E" w:rsidRDefault="00FD6178" w:rsidP="003B0987">
    <w:pPr>
      <w:pStyle w:val="FooterEven"/>
    </w:pPr>
    <w:r w:rsidRPr="00D55628">
      <w:rPr>
        <w:noProof/>
      </w:rPr>
      <mc:AlternateContent>
        <mc:Choice Requires="wps">
          <w:drawing>
            <wp:anchor distT="0" distB="0" distL="114300" distR="114300" simplePos="0" relativeHeight="251981824" behindDoc="1" locked="1" layoutInCell="1" allowOverlap="1" wp14:anchorId="507276AD" wp14:editId="06BB1910">
              <wp:simplePos x="0" y="0"/>
              <wp:positionH relativeFrom="page">
                <wp:align>center</wp:align>
              </wp:positionH>
              <wp:positionV relativeFrom="page">
                <wp:align>center</wp:align>
              </wp:positionV>
              <wp:extent cx="7560000" cy="1796400"/>
              <wp:effectExtent l="0" t="0" r="0" b="0"/>
              <wp:wrapNone/>
              <wp:docPr id="528" name="Text Box 224" title="Background Watermark Imag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179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0A2F20" w14:textId="505DD725" w:rsidR="00FD6178" w:rsidRPr="0001226A" w:rsidRDefault="00FD6178" w:rsidP="003B0987">
                          <w:pPr>
                            <w:pStyle w:val="xStatus"/>
                          </w:pPr>
                          <w:r w:rsidRPr="0001226A">
                            <w:fldChar w:fldCharType="begin"/>
                          </w:r>
                          <w:r w:rsidRPr="0001226A">
                            <w:instrText xml:space="preserve"> DOCPROPERTY  </w:instrText>
                          </w:r>
                          <w:r w:rsidRPr="006072AD">
                            <w:instrText>xStatus</w:instrText>
                          </w:r>
                          <w:r w:rsidRPr="0001226A">
                            <w:instrText xml:space="preserve">  \* MERGEFORMAT </w:instrText>
                          </w:r>
                          <w:r w:rsidRPr="0001226A">
                            <w:fldChar w:fldCharType="separate"/>
                          </w:r>
                          <w:r w:rsidR="00616CFD">
                            <w:rPr>
                              <w:b/>
                              <w:bCs/>
                              <w:lang w:val="en-US"/>
                            </w:rPr>
                            <w:t>Error! Unknown document property name.</w:t>
                          </w:r>
                          <w:r w:rsidRPr="0001226A">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07276AD" id="_x0000_t202" coordsize="21600,21600" o:spt="202" path="m,l,21600r21600,l21600,xe">
              <v:stroke joinstyle="miter"/>
              <v:path gradientshapeok="t" o:connecttype="rect"/>
            </v:shapetype>
            <v:shape id="_x0000_s1068" type="#_x0000_t202" alt="Title: Background Watermark Image" style="position:absolute;margin-left:0;margin-top:0;width:595.3pt;height:141.45pt;z-index:-251334656;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xUDHEgIAAPYDAAAOAAAAZHJzL2Uyb0RvYy54bWysU9tu2zAMfR+wfxD0vjjxknQ14hS9oEOB&#10;7gK0w54ZWb4gtqhRSuzu60vJSZZtb8P0IIikdHh4SK2uhq4Ve02uQZPL2WQqhTYKi8ZUufz2fP/u&#10;gxTOgymgRaNz+aKdvFq/fbPqbaZTrLEtNAkGMS7rbS5r722WJE7VugM3QasNB0ukDjybVCUFQc/o&#10;XZuk0+ky6ZEKS6i0c+y9G4NyHfHLUiv/pSyd9qLNJXPzcae4b8KerFeQVQS2btSBBvwDiw4aw0lP&#10;UHfgQeyo+QuqaxShw9JPFHYJlmWjdKyBq5lN/6jmqQarYy0sjrMnmdz/g1Wf919JNEUuFym3ykDH&#10;TXrWgxc3OIg0nbNmjW/ZeQNqWxHuTCG+g9fcENqKhw4qHUTsrcsY68kymh/4LQ9DFMTZR1RbJwze&#10;1mAqfU2Efa2h4CJm4WVy9nTEcQFk03/CgtPCzmMEGkrqgsKsmWB0bubLqYGBr2LnxWI55SWF4tjs&#10;4nI5ZyPkgOz43JLzHzV2IhxySTwhER72j86PV49XQjaD903bsh+y1vzmYMzgifQD45G7HzZDlPN9&#10;epRlg8ULF0Q4Dh9/Fj7USD+l6Hnwcul+7IC0FO2DYVEuZ/N5mNRozBcXKRt0HtmcR8Aohsqll2I8&#10;3vpxuneWmqrmTGMbDF6zkGUTSwyKj6wO/Hm4okiHjxCm99yOt3591/UrAAAA//8DAFBLAwQUAAYA&#10;CAAAACEANMVEztsAAAAGAQAADwAAAGRycy9kb3ducmV2LnhtbEyPT0vDQBDF74LfYRnBm51t0NLE&#10;TIooXhXrH/C2zU6TYHY2ZLdN/PZuvehl4PEe7/2m3MyuV0ceQ+eFYLnQoFhqbztpCN5eH6/WoEI0&#10;Yk3vhQm+OcCmOj8rTWH9JC983MZGpRIJhSFoYxwKxFC37ExY+IEleXs/OhOTHBu0o5lSuesx03qF&#10;znSSFloz8H3L9df24Ajen/afH9f6uXlwN8PkZ43iciS6vJjvbkFFnuNfGE74CR2qxLTzB7FB9QTp&#10;kfh7T94y1ytQO4JsneWAVYn/8asfAAAA//8DAFBLAQItABQABgAIAAAAIQC2gziS/gAAAOEBAAAT&#10;AAAAAAAAAAAAAAAAAAAAAABbQ29udGVudF9UeXBlc10ueG1sUEsBAi0AFAAGAAgAAAAhADj9If/W&#10;AAAAlAEAAAsAAAAAAAAAAAAAAAAALwEAAF9yZWxzLy5yZWxzUEsBAi0AFAAGAAgAAAAhAM3FQMcS&#10;AgAA9gMAAA4AAAAAAAAAAAAAAAAALgIAAGRycy9lMm9Eb2MueG1sUEsBAi0AFAAGAAgAAAAhADTF&#10;RM7bAAAABgEAAA8AAAAAAAAAAAAAAAAAbAQAAGRycy9kb3ducmV2LnhtbFBLBQYAAAAABAAEAPMA&#10;AAB0BQAAAAA=&#10;" filled="f" stroked="f">
              <v:textbox>
                <w:txbxContent>
                  <w:p w14:paraId="5C0A2F20" w14:textId="505DD725" w:rsidR="00FD6178" w:rsidRPr="0001226A" w:rsidRDefault="00FD6178" w:rsidP="003B0987">
                    <w:pPr>
                      <w:pStyle w:val="xStatus"/>
                    </w:pPr>
                    <w:r w:rsidRPr="0001226A">
                      <w:fldChar w:fldCharType="begin"/>
                    </w:r>
                    <w:r w:rsidRPr="0001226A">
                      <w:instrText xml:space="preserve"> DOCPROPERTY  </w:instrText>
                    </w:r>
                    <w:r w:rsidRPr="006072AD">
                      <w:instrText>xStatus</w:instrText>
                    </w:r>
                    <w:r w:rsidRPr="0001226A">
                      <w:instrText xml:space="preserve">  \* MERGEFORMAT </w:instrText>
                    </w:r>
                    <w:r w:rsidRPr="0001226A">
                      <w:fldChar w:fldCharType="separate"/>
                    </w:r>
                    <w:r w:rsidR="00616CFD">
                      <w:rPr>
                        <w:b/>
                        <w:bCs/>
                        <w:lang w:val="en-US"/>
                      </w:rPr>
                      <w:t>Error! Unknown document property name.</w:t>
                    </w:r>
                    <w:r w:rsidRPr="0001226A">
                      <w:fldChar w:fldCharType="end"/>
                    </w:r>
                  </w:p>
                </w:txbxContent>
              </v:textbox>
              <w10:wrap anchorx="page" anchory="page"/>
              <w10:anchorlock/>
            </v:shape>
          </w:pict>
        </mc:Fallback>
      </mc:AlternateContent>
    </w:r>
  </w:p>
</w:ftr>
</file>

<file path=word/footer3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267CA8" w14:textId="2CA76C7C" w:rsidR="00FD6178" w:rsidRPr="00F95311" w:rsidRDefault="00FD6178" w:rsidP="00F95311">
    <w:pPr>
      <w:tabs>
        <w:tab w:val="right" w:pos="9639"/>
      </w:tabs>
      <w:rPr>
        <w:color w:val="00B2A9" w:themeColor="accent1"/>
        <w:sz w:val="18"/>
        <w:szCs w:val="18"/>
      </w:rPr>
    </w:pPr>
    <w:r>
      <w:rPr>
        <w:sz w:val="18"/>
        <w:szCs w:val="18"/>
      </w:rPr>
      <w:t>Evaluating fox management strategies in Victoria</w:t>
    </w:r>
    <w:r w:rsidRPr="00107038">
      <w:rPr>
        <w:rStyle w:val="PageNumber"/>
        <w:sz w:val="18"/>
        <w:szCs w:val="18"/>
      </w:rPr>
      <w:tab/>
    </w:r>
    <w:r w:rsidRPr="00107038">
      <w:rPr>
        <w:rStyle w:val="PageNumber"/>
        <w:color w:val="00B2A9" w:themeColor="accent1"/>
        <w:sz w:val="18"/>
        <w:szCs w:val="18"/>
      </w:rPr>
      <w:fldChar w:fldCharType="begin"/>
    </w:r>
    <w:r w:rsidRPr="00107038">
      <w:rPr>
        <w:rStyle w:val="PageNumber"/>
        <w:color w:val="00B2A9" w:themeColor="accent1"/>
        <w:sz w:val="18"/>
        <w:szCs w:val="18"/>
      </w:rPr>
      <w:instrText xml:space="preserve"> PAGE </w:instrText>
    </w:r>
    <w:r w:rsidRPr="00107038">
      <w:rPr>
        <w:rStyle w:val="PageNumber"/>
        <w:color w:val="00B2A9" w:themeColor="accent1"/>
        <w:sz w:val="18"/>
        <w:szCs w:val="18"/>
      </w:rPr>
      <w:fldChar w:fldCharType="separate"/>
    </w:r>
    <w:r>
      <w:rPr>
        <w:rStyle w:val="PageNumber"/>
        <w:noProof/>
        <w:color w:val="00B2A9" w:themeColor="accent1"/>
        <w:sz w:val="18"/>
        <w:szCs w:val="18"/>
      </w:rPr>
      <w:t>33</w:t>
    </w:r>
    <w:r w:rsidRPr="00107038">
      <w:rPr>
        <w:rStyle w:val="PageNumber"/>
        <w:color w:val="00B2A9" w:themeColor="accent1"/>
        <w:sz w:val="18"/>
        <w:szCs w:val="18"/>
      </w:rPr>
      <w:fldChar w:fldCharType="end"/>
    </w:r>
  </w:p>
</w:ftr>
</file>

<file path=word/footer3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2BCF77" w14:textId="4F50D7F7" w:rsidR="00FD6178" w:rsidRDefault="00FD6178" w:rsidP="006E3988">
    <w:pPr>
      <w:pStyle w:val="Footer"/>
      <w:spacing w:before="960"/>
      <w:jc w:val="center"/>
    </w:pPr>
    <w:r w:rsidRPr="00107038">
      <w:rPr>
        <w:rStyle w:val="PageNumber"/>
        <w:color w:val="00B2A9" w:themeColor="accent1"/>
        <w:sz w:val="18"/>
        <w:szCs w:val="18"/>
      </w:rPr>
      <w:fldChar w:fldCharType="begin"/>
    </w:r>
    <w:r w:rsidRPr="00107038">
      <w:rPr>
        <w:rStyle w:val="PageNumber"/>
        <w:color w:val="00B2A9" w:themeColor="accent1"/>
        <w:sz w:val="18"/>
        <w:szCs w:val="18"/>
      </w:rPr>
      <w:instrText xml:space="preserve"> PAGE </w:instrText>
    </w:r>
    <w:r w:rsidRPr="00107038">
      <w:rPr>
        <w:rStyle w:val="PageNumber"/>
        <w:color w:val="00B2A9" w:themeColor="accent1"/>
        <w:sz w:val="18"/>
        <w:szCs w:val="18"/>
      </w:rPr>
      <w:fldChar w:fldCharType="separate"/>
    </w:r>
    <w:r>
      <w:rPr>
        <w:rStyle w:val="PageNumber"/>
        <w:color w:val="00B2A9" w:themeColor="accent1"/>
        <w:sz w:val="18"/>
        <w:szCs w:val="18"/>
      </w:rPr>
      <w:t>12</w:t>
    </w:r>
    <w:r w:rsidRPr="00107038">
      <w:rPr>
        <w:rStyle w:val="PageNumber"/>
        <w:color w:val="00B2A9" w:themeColor="accent1"/>
        <w:sz w:val="18"/>
        <w:szCs w:val="18"/>
      </w:rPr>
      <w:fldChar w:fldCharType="end"/>
    </w:r>
    <w:r w:rsidRPr="005C07A1">
      <w:rPr>
        <w:noProof/>
        <w:sz w:val="18"/>
        <w:lang w:eastAsia="en-AU"/>
      </w:rPr>
      <mc:AlternateContent>
        <mc:Choice Requires="wps">
          <w:drawing>
            <wp:anchor distT="0" distB="0" distL="114300" distR="114300" simplePos="0" relativeHeight="251999232" behindDoc="0" locked="1" layoutInCell="1" allowOverlap="1" wp14:anchorId="445939A4" wp14:editId="213A1F1F">
              <wp:simplePos x="0" y="0"/>
              <wp:positionH relativeFrom="page">
                <wp:align>left</wp:align>
              </wp:positionH>
              <wp:positionV relativeFrom="page">
                <wp:align>bottom</wp:align>
              </wp:positionV>
              <wp:extent cx="1648460" cy="1115695"/>
              <wp:effectExtent l="0" t="0" r="0" b="0"/>
              <wp:wrapNone/>
              <wp:docPr id="534" name="CoverCoBranded" title="CoBranding Logos"/>
              <wp:cNvGraphicFramePr/>
              <a:graphic xmlns:a="http://schemas.openxmlformats.org/drawingml/2006/main">
                <a:graphicData uri="http://schemas.microsoft.com/office/word/2010/wordprocessingShape">
                  <wps:wsp>
                    <wps:cNvSpPr txBox="1"/>
                    <wps:spPr>
                      <a:xfrm>
                        <a:off x="0" y="0"/>
                        <a:ext cx="1648496" cy="1115695"/>
                      </a:xfrm>
                      <a:prstGeom prst="rect">
                        <a:avLst/>
                      </a:prstGeom>
                      <a:noFill/>
                      <a:ln w="6350">
                        <a:noFill/>
                      </a:ln>
                      <a:effectLst/>
                    </wps:spPr>
                    <wps:txbx>
                      <w:txbxContent>
                        <w:tbl>
                          <w:tblPr>
                            <w:tblStyle w:val="LogoPlaceholder1"/>
                            <w:tblOverlap w:val="never"/>
                            <w:tblW w:w="0" w:type="auto"/>
                            <w:tblCellSpacing w:w="71" w:type="dxa"/>
                            <w:tblLayout w:type="fixed"/>
                            <w:tblLook w:val="04A0" w:firstRow="1" w:lastRow="0" w:firstColumn="1" w:lastColumn="0" w:noHBand="0" w:noVBand="1"/>
                          </w:tblPr>
                          <w:tblGrid>
                            <w:gridCol w:w="1417"/>
                            <w:gridCol w:w="3969"/>
                          </w:tblGrid>
                          <w:tr w:rsidR="00FD6178" w:rsidRPr="00AB780B" w14:paraId="5A96BE9D" w14:textId="77777777" w:rsidTr="003B0987">
                            <w:trPr>
                              <w:trHeight w:hRule="exact" w:val="964"/>
                              <w:tblCellSpacing w:w="71" w:type="dxa"/>
                            </w:trPr>
                            <w:tc>
                              <w:tcPr>
                                <w:tcW w:w="1204" w:type="dxa"/>
                                <w:vAlign w:val="bottom"/>
                              </w:tcPr>
                              <w:p w14:paraId="19D58796" w14:textId="77777777" w:rsidR="00FD6178" w:rsidRPr="00AB780B" w:rsidRDefault="00FD6178" w:rsidP="003B0987">
                                <w:pPr>
                                  <w:suppressOverlap/>
                                </w:pPr>
                                <w:r>
                                  <w:rPr>
                                    <w:noProof/>
                                    <w:lang w:eastAsia="en-AU"/>
                                  </w:rPr>
                                  <w:drawing>
                                    <wp:inline distT="0" distB="0" distL="0" distR="0" wp14:anchorId="0A975DD4" wp14:editId="6BF73D25">
                                      <wp:extent cx="764540" cy="446612"/>
                                      <wp:effectExtent l="0" t="0" r="0" b="0"/>
                                      <wp:docPr id="2255" name="Picture 2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brand logo.jpg"/>
                                              <pic:cNvPicPr/>
                                            </pic:nvPicPr>
                                            <pic:blipFill>
                                              <a:blip r:embed="rId1">
                                                <a:extLst>
                                                  <a:ext uri="{28A0092B-C50C-407E-A947-70E740481C1C}">
                                                    <a14:useLocalDpi xmlns:a14="http://schemas.microsoft.com/office/drawing/2010/main" val="0"/>
                                                  </a:ext>
                                                </a:extLst>
                                              </a:blip>
                                              <a:stretch>
                                                <a:fillRect/>
                                              </a:stretch>
                                            </pic:blipFill>
                                            <pic:spPr>
                                              <a:xfrm>
                                                <a:off x="0" y="0"/>
                                                <a:ext cx="764540" cy="446612"/>
                                              </a:xfrm>
                                              <a:prstGeom prst="rect">
                                                <a:avLst/>
                                              </a:prstGeom>
                                            </pic:spPr>
                                          </pic:pic>
                                        </a:graphicData>
                                      </a:graphic>
                                    </wp:inline>
                                  </w:drawing>
                                </w:r>
                              </w:p>
                            </w:tc>
                            <w:tc>
                              <w:tcPr>
                                <w:tcW w:w="3756" w:type="dxa"/>
                                <w:vAlign w:val="bottom"/>
                              </w:tcPr>
                              <w:p w14:paraId="2FBF57C4" w14:textId="77777777" w:rsidR="00FD6178" w:rsidRPr="00AB780B" w:rsidRDefault="00FD6178" w:rsidP="003B0987">
                                <w:pPr>
                                  <w:suppressOverlap/>
                                  <w:jc w:val="center"/>
                                </w:pPr>
                              </w:p>
                            </w:tc>
                          </w:tr>
                        </w:tbl>
                        <w:p w14:paraId="641B60A7" w14:textId="77777777" w:rsidR="00FD6178" w:rsidRDefault="00FD6178" w:rsidP="003B0987"/>
                      </w:txbxContent>
                    </wps:txbx>
                    <wps:bodyPr rot="0" spcFirstLastPara="0" vertOverflow="overflow" horzOverflow="overflow" vert="horz" wrap="square" lIns="540000" tIns="0" rIns="91440" bIns="10800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5939A4" id="_x0000_t202" coordsize="21600,21600" o:spt="202" path="m,l,21600r21600,l21600,xe">
              <v:stroke joinstyle="miter"/>
              <v:path gradientshapeok="t" o:connecttype="rect"/>
            </v:shapetype>
            <v:shape id="CoverCoBranded" o:spid="_x0000_s1070" type="#_x0000_t202" alt="Title: CoBranding Logos" style="position:absolute;left:0;text-align:left;margin-left:0;margin-top:0;width:129.8pt;height:87.85pt;z-index:251999232;visibility:visible;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W1vUAIAAIUEAAAOAAAAZHJzL2Uyb0RvYy54bWysVFFv2jAQfp+0/2D5fSRpARXUUFEqpkmo&#10;rdROfTaOA5Ecn2ebJt2v32cH6NTtaRoP5s53/uz7vrtc3/StZq/K+YZMyYtRzpkykqrG7Er+/Xn9&#10;5YozH4SphCajSv6mPL9ZfP503dm5uqA96Uo5BhDj550t+T4EO88yL/eqFX5EVhkEa3KtCHDdLquc&#10;6IDe6uwiz6dZR66yjqTyHrt3Q5AvEn5dKxke6tqrwHTJ8baQVpfWbVyzxbWY75yw+0YenyH+4RWt&#10;aAwuPUPdiSDYwTV/QLWNdOSpDiNJbUZ13UiVakA1Rf6hmqe9sCrVAnK8PdPk/x+svH99dKypSj65&#10;HHNmRAuRVgRFV3TroJuqwFoTdNpOO6CZbWhHPpLXWT8HxpMFSuhvqUcTnPY9NiMnfe3a+I9qGeKQ&#10;4e1MveoDk/HQdHw1nk05k4gVRTGZziYRJ3s/bp0PXxW1LBold9A2US5eNz4MqaeUeJuhdaN10lcb&#10;1pV8ejnJ04FzBODaxFyVOuUIE0sanh6t0G/7xA/oOda7peoN5ToauslbuW7wpI3w4VE4tA8qBIHh&#10;AUutCVdHPqPF2Z7cz7/tx3yoiihnHdqx5P7HQTjFmf5moPdknOMHKZIHwyVjVozHcLbJKfKrlGMO&#10;7YrQ7wVGz8pkxgNBn8zaUfuCuVnGOxESRuLmkoeTuQrDiGDupFouUxL61YqwMU9WRuhIW6T7uX8R&#10;zh41CZDznk5tK+YfpBlyB3GWh0B1k3SLNA+cQu/ooNeT8se5jMP0u5+y3r8ei18AAAD//wMAUEsD&#10;BBQABgAIAAAAIQC653TY2wAAAAUBAAAPAAAAZHJzL2Rvd25yZXYueG1sTI9BS8NAEIXvgv9hGcGL&#10;2F0LSW3MppRiQY/WgtdtdpoEd2dDdtNGf72jF3t5MLzHe9+Uq8k7ccIhdoE0PMwUCKQ62I4aDfv3&#10;7f0jiJgMWeMCoYYvjLCqrq9KU9hwpjc87VIjuIRiYTS0KfWFlLFu0Zs4Cz0Se8cweJP4HBppB3Pm&#10;cu/kXKlcetMRL7Smx02L9edu9BrGoF7XH2ZDz/lebl/uevetMqf17c20fgKRcEr/YfjFZ3SomOkQ&#10;RrJROA38SPpT9ubZMgdx4NAiW4CsSnlJX/0AAAD//wMAUEsBAi0AFAAGAAgAAAAhALaDOJL+AAAA&#10;4QEAABMAAAAAAAAAAAAAAAAAAAAAAFtDb250ZW50X1R5cGVzXS54bWxQSwECLQAUAAYACAAAACEA&#10;OP0h/9YAAACUAQAACwAAAAAAAAAAAAAAAAAvAQAAX3JlbHMvLnJlbHNQSwECLQAUAAYACAAAACEA&#10;lzFtb1ACAACFBAAADgAAAAAAAAAAAAAAAAAuAgAAZHJzL2Uyb0RvYy54bWxQSwECLQAUAAYACAAA&#10;ACEAuud02NsAAAAFAQAADwAAAAAAAAAAAAAAAACqBAAAZHJzL2Rvd25yZXYueG1sUEsFBgAAAAAE&#10;AAQA8wAAALIFAAAAAA==&#10;" filled="f" stroked="f" strokeweight=".5pt">
              <v:textbox inset="15mm,0,,3mm">
                <w:txbxContent>
                  <w:tbl>
                    <w:tblPr>
                      <w:tblStyle w:val="LogoPlaceholder1"/>
                      <w:tblOverlap w:val="never"/>
                      <w:tblW w:w="0" w:type="auto"/>
                      <w:tblCellSpacing w:w="71" w:type="dxa"/>
                      <w:tblLayout w:type="fixed"/>
                      <w:tblLook w:val="04A0" w:firstRow="1" w:lastRow="0" w:firstColumn="1" w:lastColumn="0" w:noHBand="0" w:noVBand="1"/>
                    </w:tblPr>
                    <w:tblGrid>
                      <w:gridCol w:w="1417"/>
                      <w:gridCol w:w="3969"/>
                    </w:tblGrid>
                    <w:tr w:rsidR="00FD6178" w:rsidRPr="00AB780B" w14:paraId="5A96BE9D" w14:textId="77777777" w:rsidTr="003B0987">
                      <w:trPr>
                        <w:trHeight w:hRule="exact" w:val="964"/>
                        <w:tblCellSpacing w:w="71" w:type="dxa"/>
                      </w:trPr>
                      <w:tc>
                        <w:tcPr>
                          <w:tcW w:w="1204" w:type="dxa"/>
                          <w:vAlign w:val="bottom"/>
                        </w:tcPr>
                        <w:p w14:paraId="19D58796" w14:textId="77777777" w:rsidR="00FD6178" w:rsidRPr="00AB780B" w:rsidRDefault="00FD6178" w:rsidP="003B0987">
                          <w:pPr>
                            <w:suppressOverlap/>
                          </w:pPr>
                          <w:r>
                            <w:rPr>
                              <w:noProof/>
                              <w:lang w:eastAsia="en-AU"/>
                            </w:rPr>
                            <w:drawing>
                              <wp:inline distT="0" distB="0" distL="0" distR="0" wp14:anchorId="0A975DD4" wp14:editId="6BF73D25">
                                <wp:extent cx="764540" cy="446612"/>
                                <wp:effectExtent l="0" t="0" r="0" b="0"/>
                                <wp:docPr id="2255" name="Picture 2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brand logo.jpg"/>
                                        <pic:cNvPicPr/>
                                      </pic:nvPicPr>
                                      <pic:blipFill>
                                        <a:blip r:embed="rId2">
                                          <a:extLst>
                                            <a:ext uri="{28A0092B-C50C-407E-A947-70E740481C1C}">
                                              <a14:useLocalDpi xmlns:a14="http://schemas.microsoft.com/office/drawing/2010/main" val="0"/>
                                            </a:ext>
                                          </a:extLst>
                                        </a:blip>
                                        <a:stretch>
                                          <a:fillRect/>
                                        </a:stretch>
                                      </pic:blipFill>
                                      <pic:spPr>
                                        <a:xfrm>
                                          <a:off x="0" y="0"/>
                                          <a:ext cx="764540" cy="446612"/>
                                        </a:xfrm>
                                        <a:prstGeom prst="rect">
                                          <a:avLst/>
                                        </a:prstGeom>
                                      </pic:spPr>
                                    </pic:pic>
                                  </a:graphicData>
                                </a:graphic>
                              </wp:inline>
                            </w:drawing>
                          </w:r>
                        </w:p>
                      </w:tc>
                      <w:tc>
                        <w:tcPr>
                          <w:tcW w:w="3756" w:type="dxa"/>
                          <w:vAlign w:val="bottom"/>
                        </w:tcPr>
                        <w:p w14:paraId="2FBF57C4" w14:textId="77777777" w:rsidR="00FD6178" w:rsidRPr="00AB780B" w:rsidRDefault="00FD6178" w:rsidP="003B0987">
                          <w:pPr>
                            <w:suppressOverlap/>
                            <w:jc w:val="center"/>
                          </w:pPr>
                        </w:p>
                      </w:tc>
                    </w:tr>
                  </w:tbl>
                  <w:p w14:paraId="641B60A7" w14:textId="77777777" w:rsidR="00FD6178" w:rsidRDefault="00FD6178" w:rsidP="003B0987"/>
                </w:txbxContent>
              </v:textbox>
              <w10:wrap anchorx="page" anchory="page"/>
              <w10:anchorlock/>
            </v:shape>
          </w:pict>
        </mc:Fallback>
      </mc:AlternateContent>
    </w:r>
    <w:r>
      <w:rPr>
        <w:noProof/>
        <w:lang w:eastAsia="en-AU"/>
      </w:rPr>
      <w:drawing>
        <wp:anchor distT="0" distB="0" distL="114300" distR="114300" simplePos="0" relativeHeight="251996160" behindDoc="1" locked="1" layoutInCell="1" allowOverlap="1" wp14:anchorId="17E63EF3" wp14:editId="4DC8A28E">
          <wp:simplePos x="0" y="0"/>
          <wp:positionH relativeFrom="page">
            <wp:align>right</wp:align>
          </wp:positionH>
          <wp:positionV relativeFrom="page">
            <wp:align>bottom</wp:align>
          </wp:positionV>
          <wp:extent cx="2408753" cy="1085850"/>
          <wp:effectExtent l="0" t="0" r="0" b="0"/>
          <wp:wrapNone/>
          <wp:docPr id="704" name="LogoMono" hidden="1"/>
          <wp:cNvGraphicFramePr/>
          <a:graphic xmlns:a="http://schemas.openxmlformats.org/drawingml/2006/main">
            <a:graphicData uri="http://schemas.openxmlformats.org/drawingml/2006/picture">
              <pic:pic xmlns:pic="http://schemas.openxmlformats.org/drawingml/2006/picture">
                <pic:nvPicPr>
                  <pic:cNvPr id="15" name="LogoMono"/>
                  <pic:cNvPicPr/>
                </pic:nvPicPr>
                <pic:blipFill>
                  <a:blip r:embed="rId3">
                    <a:extLst>
                      <a:ext uri="{28A0092B-C50C-407E-A947-70E740481C1C}">
                        <a14:useLocalDpi xmlns:a14="http://schemas.microsoft.com/office/drawing/2010/main" val="0"/>
                      </a:ext>
                    </a:extLst>
                  </a:blip>
                  <a:srcRect r="-9649" b="-19403"/>
                  <a:stretch>
                    <a:fillRect/>
                  </a:stretch>
                </pic:blipFill>
                <pic:spPr bwMode="auto">
                  <a:xfrm>
                    <a:off x="0" y="0"/>
                    <a:ext cx="2408753" cy="10858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sz w:val="18"/>
        <w:lang w:eastAsia="en-AU"/>
      </w:rPr>
      <mc:AlternateContent>
        <mc:Choice Requires="wps">
          <w:drawing>
            <wp:anchor distT="0" distB="0" distL="114300" distR="114300" simplePos="0" relativeHeight="251995136" behindDoc="0" locked="1" layoutInCell="1" allowOverlap="1" wp14:anchorId="4823D18D" wp14:editId="25110791">
              <wp:simplePos x="0" y="0"/>
              <wp:positionH relativeFrom="page">
                <wp:align>left</wp:align>
              </wp:positionH>
              <wp:positionV relativeFrom="page">
                <wp:align>bottom</wp:align>
              </wp:positionV>
              <wp:extent cx="3848400" cy="720000"/>
              <wp:effectExtent l="0" t="0" r="0" b="0"/>
              <wp:wrapNone/>
              <wp:docPr id="535" name="WebAddress" hidden="1"/>
              <wp:cNvGraphicFramePr/>
              <a:graphic xmlns:a="http://schemas.openxmlformats.org/drawingml/2006/main">
                <a:graphicData uri="http://schemas.microsoft.com/office/word/2010/wordprocessingShape">
                  <wps:wsp>
                    <wps:cNvSpPr txBox="1"/>
                    <wps:spPr>
                      <a:xfrm>
                        <a:off x="0" y="0"/>
                        <a:ext cx="3848400" cy="720000"/>
                      </a:xfrm>
                      <a:prstGeom prst="rect">
                        <a:avLst/>
                      </a:prstGeom>
                      <a:noFill/>
                      <a:ln w="6350">
                        <a:noFill/>
                      </a:ln>
                      <a:effectLst/>
                    </wps:spPr>
                    <wps:txbx>
                      <w:txbxContent>
                        <w:p w14:paraId="06F197F3" w14:textId="77777777" w:rsidR="00FD6178" w:rsidRPr="009F69FA" w:rsidRDefault="00FD6178" w:rsidP="003B0987">
                          <w:pPr>
                            <w:pStyle w:val="xWeb"/>
                          </w:pPr>
                          <w:r w:rsidRPr="009F69FA">
                            <w:t>de</w:t>
                          </w:r>
                          <w:r>
                            <w:t>lwp</w:t>
                          </w:r>
                          <w:r w:rsidRPr="009F69FA">
                            <w:t>.vic.gov.au</w:t>
                          </w:r>
                        </w:p>
                      </w:txbxContent>
                    </wps:txbx>
                    <wps:bodyPr rot="0" spcFirstLastPara="0" vertOverflow="overflow" horzOverflow="overflow" vert="horz" wrap="square" lIns="540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23D18D" id="_x0000_s1071" type="#_x0000_t202" style="position:absolute;left:0;text-align:left;margin-left:0;margin-top:0;width:303pt;height:56.7pt;z-index:251995136;visibility:hidden;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OoKgQQIAAHUEAAAOAAAAZHJzL2Uyb0RvYy54bWysVN9v2jAQfp+0/8Hy+wgU6FhEqFgrpklV&#10;W4lOPBvHgUiJz7MNCfvr99kJFHV7mvbi3PnO9+P77jK/a+uKHZV1JemMjwZDzpSWlJd6l/Efr6tP&#10;M86cFzoXFWmV8ZNy/G7x8cO8Mam6oT1VubIMQbRLG5PxvfcmTRIn96oWbkBGaRgLsrXwUO0uya1o&#10;EL2ukpvh8DZpyObGklTO4fahM/JFjF8USvrnonDKsyrjqM3H08ZzG85kMRfpzgqzL2VfhviHKmpR&#10;aiS9hHoQXrCDLf8IVZfSkqPCDyTVCRVFKVXsAd2Mhu+6We+FUbEXgOPMBSb3/8LKp+OLZWWe8el4&#10;ypkWNUjaqO0yzy0g5Wxf5rkK1AaoGuNSvFgbvPHtV2qv7h0uAwJtYevwRW8MdoB+ugCtWs8kLsez&#10;yWwyhEnC9hk8Qkb45O21sc5/U1SzIGTcgsiIrzg+Ot+5nl1CMk2rsqoimZVmTcZvx9NhfHCxIHil&#10;g6+KY9GHCR11lQfJt9s2ggEs+na3lJ/QraVudJyRqxIlPQrnX4TFrKALzL9/xlFUhNTUS8CO7K+/&#10;3Qd/UAgrZw1mL+Pu50FYxVn1XYPcKbAJ6PioTaZAiDMblS+jyQTK9tqiD/U9Yb5HWDUjoxj8fXUW&#10;C0v1BnuyDGlhEloiecb9Wbz33Upgz6RaLqMT5tMI/6jXRobQAbmA+Gu7Edb0tHgQ+kTnMRXpO3Y6&#10;346f5cFTUUbqAtIdrKA8KJjtSH6/h2F5rvXo9fa3WPwGAAD//wMAUEsDBBQABgAIAAAAIQD0QteV&#10;3gAAAAUBAAAPAAAAZHJzL2Rvd25yZXYueG1sTI9PS8NAEMXvgt9hGcGb3fQPQWM2pRSkp7aaasHb&#10;JjsmodnZkN22sZ/esRe9DDze483vpfPBtuKEvW8cKRiPIhBIpTMNVQredy8PjyB80GR06wgVfKOH&#10;eXZ7k+rEuDO94SkPleAS8olWUIfQJVL6skar/ch1SOx9ud7qwLKvpOn1mcttKydRFEurG+IPte5w&#10;WWN5yI9WwWX9udrn6/1u210+TLGZTA+vTyul7u+GxTOIgEP4C8MvPqNDxkyFO5LxolXAQ8L1shdH&#10;McuCQ+PpDGSWyv/02Q8AAAD//wMAUEsBAi0AFAAGAAgAAAAhALaDOJL+AAAA4QEAABMAAAAAAAAA&#10;AAAAAAAAAAAAAFtDb250ZW50X1R5cGVzXS54bWxQSwECLQAUAAYACAAAACEAOP0h/9YAAACUAQAA&#10;CwAAAAAAAAAAAAAAAAAvAQAAX3JlbHMvLnJlbHNQSwECLQAUAAYACAAAACEAtDqCoEECAAB1BAAA&#10;DgAAAAAAAAAAAAAAAAAuAgAAZHJzL2Uyb0RvYy54bWxQSwECLQAUAAYACAAAACEA9ELXld4AAAAF&#10;AQAADwAAAAAAAAAAAAAAAACbBAAAZHJzL2Rvd25yZXYueG1sUEsFBgAAAAAEAAQA8wAAAKYFAAAA&#10;AA==&#10;" filled="f" stroked="f" strokeweight=".5pt">
              <v:textbox inset="15mm">
                <w:txbxContent>
                  <w:p w14:paraId="06F197F3" w14:textId="77777777" w:rsidR="00FD6178" w:rsidRPr="009F69FA" w:rsidRDefault="00FD6178" w:rsidP="003B0987">
                    <w:pPr>
                      <w:pStyle w:val="xWeb"/>
                    </w:pPr>
                    <w:r w:rsidRPr="009F69FA">
                      <w:t>de</w:t>
                    </w:r>
                    <w:r>
                      <w:t>lwp</w:t>
                    </w:r>
                    <w:r w:rsidRPr="009F69FA">
                      <w:t>.vic.gov.au</w:t>
                    </w:r>
                  </w:p>
                </w:txbxContent>
              </v:textbox>
              <w10:wrap anchorx="page" anchory="page"/>
              <w10:anchorlock/>
            </v:shape>
          </w:pict>
        </mc:Fallback>
      </mc:AlternateContent>
    </w:r>
    <w:r>
      <w:rPr>
        <w:noProof/>
        <w:sz w:val="18"/>
        <w:lang w:eastAsia="en-AU"/>
      </w:rPr>
      <w:drawing>
        <wp:anchor distT="0" distB="0" distL="114300" distR="114300" simplePos="0" relativeHeight="251994112" behindDoc="1" locked="1" layoutInCell="1" allowOverlap="1" wp14:anchorId="07D5EB50" wp14:editId="195C0152">
          <wp:simplePos x="0" y="0"/>
          <wp:positionH relativeFrom="page">
            <wp:align>right</wp:align>
          </wp:positionH>
          <wp:positionV relativeFrom="page">
            <wp:align>bottom</wp:align>
          </wp:positionV>
          <wp:extent cx="2422800" cy="1083600"/>
          <wp:effectExtent l="0" t="0" r="0" b="0"/>
          <wp:wrapNone/>
          <wp:docPr id="712" name="LogoColo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Victoria State Gov DELWP right pms 2945 rgb.emf"/>
                  <pic:cNvPicPr/>
                </pic:nvPicPr>
                <pic:blipFill>
                  <a:blip r:embed="rId4">
                    <a:extLst>
                      <a:ext uri="{28A0092B-C50C-407E-A947-70E740481C1C}">
                        <a14:useLocalDpi xmlns:a14="http://schemas.microsoft.com/office/drawing/2010/main" val="0"/>
                      </a:ext>
                    </a:extLst>
                  </a:blip>
                  <a:srcRect r="-27077" b="-91034"/>
                  <a:stretch>
                    <a:fillRect/>
                  </a:stretch>
                </pic:blipFill>
                <pic:spPr>
                  <a:xfrm>
                    <a:off x="0" y="0"/>
                    <a:ext cx="2422800" cy="1083600"/>
                  </a:xfrm>
                  <a:prstGeom prst="rect">
                    <a:avLst/>
                  </a:prstGeom>
                </pic:spPr>
              </pic:pic>
            </a:graphicData>
          </a:graphic>
          <wp14:sizeRelH relativeFrom="page">
            <wp14:pctWidth>0</wp14:pctWidth>
          </wp14:sizeRelH>
          <wp14:sizeRelV relativeFrom="page">
            <wp14:pctHeight>0</wp14:pctHeight>
          </wp14:sizeRelV>
        </wp:anchor>
      </w:drawing>
    </w:r>
  </w:p>
</w:ftr>
</file>

<file path=word/footer3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BA422B" w14:textId="77777777" w:rsidR="00FD6178" w:rsidRPr="00B5221E" w:rsidRDefault="00FD6178" w:rsidP="003B0987">
    <w:pPr>
      <w:pStyle w:val="FooterEven"/>
    </w:pPr>
    <w:r w:rsidRPr="00D55628">
      <w:rPr>
        <w:noProof/>
      </w:rPr>
      <mc:AlternateContent>
        <mc:Choice Requires="wps">
          <w:drawing>
            <wp:anchor distT="0" distB="0" distL="114300" distR="114300" simplePos="0" relativeHeight="252020736" behindDoc="1" locked="1" layoutInCell="1" allowOverlap="1" wp14:anchorId="3E944C3C" wp14:editId="25CCF5F7">
              <wp:simplePos x="0" y="0"/>
              <wp:positionH relativeFrom="page">
                <wp:align>center</wp:align>
              </wp:positionH>
              <wp:positionV relativeFrom="page">
                <wp:align>center</wp:align>
              </wp:positionV>
              <wp:extent cx="7560000" cy="1796400"/>
              <wp:effectExtent l="0" t="0" r="0" b="0"/>
              <wp:wrapNone/>
              <wp:docPr id="1022" name="Text Box 224" title="Background Watermark Imag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179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6CA86F" w14:textId="21A0B582" w:rsidR="00FD6178" w:rsidRPr="0001226A" w:rsidRDefault="00FD6178" w:rsidP="003B0987">
                          <w:pPr>
                            <w:pStyle w:val="xStatus"/>
                          </w:pPr>
                          <w:r w:rsidRPr="0001226A">
                            <w:fldChar w:fldCharType="begin"/>
                          </w:r>
                          <w:r w:rsidRPr="0001226A">
                            <w:instrText xml:space="preserve"> DOCPROPERTY  </w:instrText>
                          </w:r>
                          <w:r w:rsidRPr="006072AD">
                            <w:instrText>xStatus</w:instrText>
                          </w:r>
                          <w:r w:rsidRPr="0001226A">
                            <w:instrText xml:space="preserve">  \* MERGEFORMAT </w:instrText>
                          </w:r>
                          <w:r w:rsidRPr="0001226A">
                            <w:fldChar w:fldCharType="separate"/>
                          </w:r>
                          <w:r w:rsidR="00616CFD">
                            <w:rPr>
                              <w:b/>
                              <w:bCs/>
                              <w:lang w:val="en-US"/>
                            </w:rPr>
                            <w:t>Error! Unknown document property name.</w:t>
                          </w:r>
                          <w:r w:rsidRPr="0001226A">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E944C3C" id="_x0000_t202" coordsize="21600,21600" o:spt="202" path="m,l,21600r21600,l21600,xe">
              <v:stroke joinstyle="miter"/>
              <v:path gradientshapeok="t" o:connecttype="rect"/>
            </v:shapetype>
            <v:shape id="_x0000_s1073" type="#_x0000_t202" alt="Title: Background Watermark Image" style="position:absolute;margin-left:0;margin-top:0;width:595.3pt;height:141.45pt;z-index:-251295744;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dfOREgIAAPcDAAAOAAAAZHJzL2Uyb0RvYy54bWysU9tu2zAMfR+wfxD0vjjx0mQ14hS9oEOB&#10;7gK0w54ZWb4gtqhRSuzu60vJSZZtb8P0IIikdHh4SK2uhq4Ve02uQZPL2WQqhTYKi8ZUufz2fP/u&#10;gxTOgymgRaNz+aKdvFq/fbPqbaZTrLEtNAkGMS7rbS5r722WJE7VugM3QasNB0ukDjybVCUFQc/o&#10;XZuk0+ki6ZEKS6i0c+y9G4NyHfHLUiv/pSyd9qLNJXPzcae4b8KerFeQVQS2btSBBvwDiw4aw0lP&#10;UHfgQeyo+QuqaxShw9JPFHYJlmWjdKyBq5lN/6jmqQarYy0sjrMnmdz/g1Wf919JNAX3bpqmUhjo&#10;uEvPevDiBgeRpnMWrfEtO29AbSvCnSnEd/CaO0Jb8dBBpYOKvXUZgz1ZhvMDv2XEqIizj6i2Thi8&#10;rcFU+poI+1pDwVXMwsvk7OmI4wLIpv+EBaeFnccINJTUBYlZNMHo3M2XUwcDX8XO5cViyksKxbHZ&#10;8nIxZyPkgOz43JLzHzV2IhxySTwiER72j86PV49XQjaD903bsh+y1vzmYMzgifQD45G7HzZD1PP9&#10;8ijLBosXLohwnD7+LXyokX5K0fPk5dL92AFpKdoHw6JczubzMKrRmF8sUzboPLI5j4BRDJVLL8V4&#10;vPXjeO8sNVXNmcY2GLxmIcsmlhgUH1kd+PN0RZEOPyGM77kdb/36r+tXAAAA//8DAFBLAwQUAAYA&#10;CAAAACEANMVEztsAAAAGAQAADwAAAGRycy9kb3ducmV2LnhtbEyPT0vDQBDF74LfYRnBm51t0NLE&#10;TIooXhXrH/C2zU6TYHY2ZLdN/PZuvehl4PEe7/2m3MyuV0ceQ+eFYLnQoFhqbztpCN5eH6/WoEI0&#10;Yk3vhQm+OcCmOj8rTWH9JC983MZGpRIJhSFoYxwKxFC37ExY+IEleXs/OhOTHBu0o5lSuesx03qF&#10;znSSFloz8H3L9df24Ajen/afH9f6uXlwN8PkZ43iciS6vJjvbkFFnuNfGE74CR2qxLTzB7FB9QTp&#10;kfh7T94y1ytQO4JsneWAVYn/8asfAAAA//8DAFBLAQItABQABgAIAAAAIQC2gziS/gAAAOEBAAAT&#10;AAAAAAAAAAAAAAAAAAAAAABbQ29udGVudF9UeXBlc10ueG1sUEsBAi0AFAAGAAgAAAAhADj9If/W&#10;AAAAlAEAAAsAAAAAAAAAAAAAAAAALwEAAF9yZWxzLy5yZWxzUEsBAi0AFAAGAAgAAAAhAIR185ES&#10;AgAA9wMAAA4AAAAAAAAAAAAAAAAALgIAAGRycy9lMm9Eb2MueG1sUEsBAi0AFAAGAAgAAAAhADTF&#10;RM7bAAAABgEAAA8AAAAAAAAAAAAAAAAAbAQAAGRycy9kb3ducmV2LnhtbFBLBQYAAAAABAAEAPMA&#10;AAB0BQAAAAA=&#10;" filled="f" stroked="f">
              <v:textbox>
                <w:txbxContent>
                  <w:p w14:paraId="4B6CA86F" w14:textId="21A0B582" w:rsidR="00FD6178" w:rsidRPr="0001226A" w:rsidRDefault="00FD6178" w:rsidP="003B0987">
                    <w:pPr>
                      <w:pStyle w:val="xStatus"/>
                    </w:pPr>
                    <w:r w:rsidRPr="0001226A">
                      <w:fldChar w:fldCharType="begin"/>
                    </w:r>
                    <w:r w:rsidRPr="0001226A">
                      <w:instrText xml:space="preserve"> DOCPROPERTY  </w:instrText>
                    </w:r>
                    <w:r w:rsidRPr="006072AD">
                      <w:instrText>xStatus</w:instrText>
                    </w:r>
                    <w:r w:rsidRPr="0001226A">
                      <w:instrText xml:space="preserve">  \* MERGEFORMAT </w:instrText>
                    </w:r>
                    <w:r w:rsidRPr="0001226A">
                      <w:fldChar w:fldCharType="separate"/>
                    </w:r>
                    <w:r w:rsidR="00616CFD">
                      <w:rPr>
                        <w:b/>
                        <w:bCs/>
                        <w:lang w:val="en-US"/>
                      </w:rPr>
                      <w:t>Error! Unknown document property name.</w:t>
                    </w:r>
                    <w:r w:rsidRPr="0001226A">
                      <w:fldChar w:fldCharType="end"/>
                    </w:r>
                  </w:p>
                </w:txbxContent>
              </v:textbox>
              <w10:wrap anchorx="page" anchory="page"/>
              <w10:anchorlock/>
            </v:shape>
          </w:pict>
        </mc:Fallback>
      </mc:AlternateContent>
    </w:r>
  </w:p>
</w:ftr>
</file>

<file path=word/footer3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8DF94B" w14:textId="4649D17F" w:rsidR="00FD6178" w:rsidRPr="00F95311" w:rsidRDefault="00FD6178" w:rsidP="00F95311">
    <w:pPr>
      <w:tabs>
        <w:tab w:val="right" w:pos="9639"/>
      </w:tabs>
      <w:rPr>
        <w:color w:val="00B2A9" w:themeColor="accent1"/>
        <w:sz w:val="18"/>
        <w:szCs w:val="18"/>
      </w:rPr>
    </w:pPr>
    <w:r>
      <w:rPr>
        <w:sz w:val="18"/>
        <w:szCs w:val="18"/>
      </w:rPr>
      <w:t>Evaluating fox management strategies in Victoria</w:t>
    </w:r>
    <w:r w:rsidRPr="00107038">
      <w:rPr>
        <w:rStyle w:val="PageNumber"/>
        <w:sz w:val="18"/>
        <w:szCs w:val="18"/>
      </w:rPr>
      <w:tab/>
    </w:r>
    <w:r w:rsidRPr="00107038">
      <w:rPr>
        <w:rStyle w:val="PageNumber"/>
        <w:color w:val="00B2A9" w:themeColor="accent1"/>
        <w:sz w:val="18"/>
        <w:szCs w:val="18"/>
      </w:rPr>
      <w:fldChar w:fldCharType="begin"/>
    </w:r>
    <w:r w:rsidRPr="00107038">
      <w:rPr>
        <w:rStyle w:val="PageNumber"/>
        <w:color w:val="00B2A9" w:themeColor="accent1"/>
        <w:sz w:val="18"/>
        <w:szCs w:val="18"/>
      </w:rPr>
      <w:instrText xml:space="preserve"> PAGE </w:instrText>
    </w:r>
    <w:r w:rsidRPr="00107038">
      <w:rPr>
        <w:rStyle w:val="PageNumber"/>
        <w:color w:val="00B2A9" w:themeColor="accent1"/>
        <w:sz w:val="18"/>
        <w:szCs w:val="18"/>
      </w:rPr>
      <w:fldChar w:fldCharType="separate"/>
    </w:r>
    <w:r>
      <w:rPr>
        <w:rStyle w:val="PageNumber"/>
        <w:noProof/>
        <w:color w:val="00B2A9" w:themeColor="accent1"/>
        <w:sz w:val="18"/>
        <w:szCs w:val="18"/>
      </w:rPr>
      <w:t>40</w:t>
    </w:r>
    <w:r w:rsidRPr="00107038">
      <w:rPr>
        <w:rStyle w:val="PageNumber"/>
        <w:color w:val="00B2A9" w:themeColor="accent1"/>
        <w:sz w:val="18"/>
        <w:szCs w:val="18"/>
      </w:rPr>
      <w:fldChar w:fldCharType="end"/>
    </w:r>
  </w:p>
</w:ftr>
</file>

<file path=word/footer3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E720E5" w14:textId="72BDB5A5" w:rsidR="00FD6178" w:rsidRDefault="00FD6178" w:rsidP="00597A96">
    <w:pPr>
      <w:pStyle w:val="Footer"/>
      <w:tabs>
        <w:tab w:val="clear" w:pos="8640"/>
        <w:tab w:val="right" w:pos="9639"/>
      </w:tabs>
      <w:spacing w:before="960"/>
      <w:jc w:val="center"/>
    </w:pPr>
    <w:r>
      <w:rPr>
        <w:sz w:val="18"/>
        <w:szCs w:val="18"/>
      </w:rPr>
      <w:t>Evaluating fox management strategies in Victoria</w:t>
    </w:r>
    <w:r>
      <w:rPr>
        <w:sz w:val="18"/>
        <w:szCs w:val="18"/>
      </w:rPr>
      <w:tab/>
    </w:r>
    <w:r>
      <w:rPr>
        <w:sz w:val="18"/>
        <w:szCs w:val="18"/>
      </w:rPr>
      <w:tab/>
    </w:r>
    <w:r w:rsidRPr="00107038">
      <w:rPr>
        <w:rStyle w:val="PageNumber"/>
        <w:color w:val="00B2A9" w:themeColor="accent1"/>
        <w:sz w:val="18"/>
        <w:szCs w:val="18"/>
      </w:rPr>
      <w:fldChar w:fldCharType="begin"/>
    </w:r>
    <w:r w:rsidRPr="00107038">
      <w:rPr>
        <w:rStyle w:val="PageNumber"/>
        <w:color w:val="00B2A9" w:themeColor="accent1"/>
        <w:sz w:val="18"/>
        <w:szCs w:val="18"/>
      </w:rPr>
      <w:instrText xml:space="preserve"> PAGE </w:instrText>
    </w:r>
    <w:r w:rsidRPr="00107038">
      <w:rPr>
        <w:rStyle w:val="PageNumber"/>
        <w:color w:val="00B2A9" w:themeColor="accent1"/>
        <w:sz w:val="18"/>
        <w:szCs w:val="18"/>
      </w:rPr>
      <w:fldChar w:fldCharType="separate"/>
    </w:r>
    <w:r>
      <w:rPr>
        <w:rStyle w:val="PageNumber"/>
        <w:noProof/>
        <w:color w:val="00B2A9" w:themeColor="accent1"/>
        <w:sz w:val="18"/>
        <w:szCs w:val="18"/>
      </w:rPr>
      <w:t>38</w:t>
    </w:r>
    <w:r w:rsidRPr="00107038">
      <w:rPr>
        <w:rStyle w:val="PageNumber"/>
        <w:color w:val="00B2A9" w:themeColor="accent1"/>
        <w:sz w:val="18"/>
        <w:szCs w:val="18"/>
      </w:rPr>
      <w:fldChar w:fldCharType="end"/>
    </w:r>
    <w:r>
      <w:rPr>
        <w:noProof/>
        <w:lang w:eastAsia="en-AU"/>
      </w:rPr>
      <w:drawing>
        <wp:anchor distT="0" distB="0" distL="114300" distR="114300" simplePos="0" relativeHeight="252035072" behindDoc="1" locked="1" layoutInCell="1" allowOverlap="1" wp14:anchorId="3A63B11C" wp14:editId="53CDB2AC">
          <wp:simplePos x="0" y="0"/>
          <wp:positionH relativeFrom="page">
            <wp:align>right</wp:align>
          </wp:positionH>
          <wp:positionV relativeFrom="page">
            <wp:align>bottom</wp:align>
          </wp:positionV>
          <wp:extent cx="2408753" cy="1085850"/>
          <wp:effectExtent l="0" t="0" r="0" b="0"/>
          <wp:wrapNone/>
          <wp:docPr id="719" name="LogoMono" hidden="1"/>
          <wp:cNvGraphicFramePr/>
          <a:graphic xmlns:a="http://schemas.openxmlformats.org/drawingml/2006/main">
            <a:graphicData uri="http://schemas.openxmlformats.org/drawingml/2006/picture">
              <pic:pic xmlns:pic="http://schemas.openxmlformats.org/drawingml/2006/picture">
                <pic:nvPicPr>
                  <pic:cNvPr id="15" name="LogoMono"/>
                  <pic:cNvPicPr/>
                </pic:nvPicPr>
                <pic:blipFill>
                  <a:blip r:embed="rId1">
                    <a:extLst>
                      <a:ext uri="{28A0092B-C50C-407E-A947-70E740481C1C}">
                        <a14:useLocalDpi xmlns:a14="http://schemas.microsoft.com/office/drawing/2010/main" val="0"/>
                      </a:ext>
                    </a:extLst>
                  </a:blip>
                  <a:srcRect r="-9649" b="-19403"/>
                  <a:stretch>
                    <a:fillRect/>
                  </a:stretch>
                </pic:blipFill>
                <pic:spPr bwMode="auto">
                  <a:xfrm>
                    <a:off x="0" y="0"/>
                    <a:ext cx="2408753" cy="10858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sz w:val="18"/>
        <w:lang w:eastAsia="en-AU"/>
      </w:rPr>
      <mc:AlternateContent>
        <mc:Choice Requires="wps">
          <w:drawing>
            <wp:anchor distT="0" distB="0" distL="114300" distR="114300" simplePos="0" relativeHeight="252034048" behindDoc="0" locked="1" layoutInCell="1" allowOverlap="1" wp14:anchorId="7A190CD3" wp14:editId="154C5CAF">
              <wp:simplePos x="0" y="0"/>
              <wp:positionH relativeFrom="page">
                <wp:align>left</wp:align>
              </wp:positionH>
              <wp:positionV relativeFrom="page">
                <wp:align>bottom</wp:align>
              </wp:positionV>
              <wp:extent cx="3848400" cy="720000"/>
              <wp:effectExtent l="0" t="0" r="0" b="0"/>
              <wp:wrapNone/>
              <wp:docPr id="1034" name="WebAddress" hidden="1"/>
              <wp:cNvGraphicFramePr/>
              <a:graphic xmlns:a="http://schemas.openxmlformats.org/drawingml/2006/main">
                <a:graphicData uri="http://schemas.microsoft.com/office/word/2010/wordprocessingShape">
                  <wps:wsp>
                    <wps:cNvSpPr txBox="1"/>
                    <wps:spPr>
                      <a:xfrm>
                        <a:off x="0" y="0"/>
                        <a:ext cx="3848400" cy="720000"/>
                      </a:xfrm>
                      <a:prstGeom prst="rect">
                        <a:avLst/>
                      </a:prstGeom>
                      <a:noFill/>
                      <a:ln w="6350">
                        <a:noFill/>
                      </a:ln>
                      <a:effectLst/>
                    </wps:spPr>
                    <wps:txbx>
                      <w:txbxContent>
                        <w:p w14:paraId="26E70CAA" w14:textId="77777777" w:rsidR="00FD6178" w:rsidRPr="009F69FA" w:rsidRDefault="00FD6178" w:rsidP="003B0987">
                          <w:pPr>
                            <w:pStyle w:val="xWeb"/>
                          </w:pPr>
                          <w:r w:rsidRPr="009F69FA">
                            <w:t>de</w:t>
                          </w:r>
                          <w:r>
                            <w:t>lwp</w:t>
                          </w:r>
                          <w:r w:rsidRPr="009F69FA">
                            <w:t>.vic.gov.au</w:t>
                          </w:r>
                        </w:p>
                      </w:txbxContent>
                    </wps:txbx>
                    <wps:bodyPr rot="0" spcFirstLastPara="0" vertOverflow="overflow" horzOverflow="overflow" vert="horz" wrap="square" lIns="540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A190CD3" id="_x0000_t202" coordsize="21600,21600" o:spt="202" path="m,l,21600r21600,l21600,xe">
              <v:stroke joinstyle="miter"/>
              <v:path gradientshapeok="t" o:connecttype="rect"/>
            </v:shapetype>
            <v:shape id="_x0000_s1075" type="#_x0000_t202" style="position:absolute;left:0;text-align:left;margin-left:0;margin-top:0;width:303pt;height:56.7pt;z-index:252034048;visibility:hidden;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hxVQQIAAHYEAAAOAAAAZHJzL2Uyb0RvYy54bWysVN9v2jAQfp+0/8Hy+0go0FFEqFgrpkmo&#10;rUQrno3jQKTE59mGhP31++wARd2epr04d77z/fi+u0zv27piB2VdSTrj/V7KmdKS8lJvM/72uvgy&#10;5sx5oXNRkVYZPyrH72efP00bM1E3tKMqV5YhiHaTxmR8572ZJImTO1UL1yOjNIwF2Vp4qHab5FY0&#10;iF5XyU2a3iYN2dxYkso53D52Rj6L8YtCSf9cFE55VmUctfl42nhuwpnMpmKytcLsSnkqQ/xDFbUo&#10;NZJeQj0KL9jeln+EqktpyVHhe5LqhIqilCr2gG766YduVjthVOwF4Dhzgcn9v7Dy6fBiWZmDu3Qw&#10;5EyLGiyt1Wae5xaYcrYr81wFbgNWjXETPFkZPPLtN2qv7h0uAwRtYevwRXMMdqB+vCCtWs8kLgfj&#10;4XiYwiRh+woiISN88v7aWOe/K6pZEDJuwWQEWByWzneuZ5eQTNOirKrIZqVZk/HbwSiNDy4WBK90&#10;8FVxLk5hQkdd5UHy7aaNaAzuzu1uKD+iW0vd7DgjFyVKWgrnX4TFsKALLIB/xlFUhNR0koAd2V9/&#10;uw/+4BBWzhoMX8bdz72wirPqhwa7I2AT0PFRG46AEGc2Knf94RDK5tqi9/UDYcD72DUjoxj8fXUW&#10;C0v1GosyD2lhEloiecb9WXzw3U5g0aSaz6MTBtQIv9QrI0PogFxA/LVdC2tOtHgQ+kTnORWTD+x0&#10;vh0/872noozUBaQ7WEF5UDDckfzTIobtudaj1/vvYvYbAAD//wMAUEsDBBQABgAIAAAAIQD0QteV&#10;3gAAAAUBAAAPAAAAZHJzL2Rvd25yZXYueG1sTI9PS8NAEMXvgt9hGcGb3fQPQWM2pRSkp7aaasHb&#10;JjsmodnZkN22sZ/esRe9DDze483vpfPBtuKEvW8cKRiPIhBIpTMNVQredy8PjyB80GR06wgVfKOH&#10;eXZ7k+rEuDO94SkPleAS8olWUIfQJVL6skar/ch1SOx9ud7qwLKvpOn1mcttKydRFEurG+IPte5w&#10;WWN5yI9WwWX9udrn6/1u210+TLGZTA+vTyul7u+GxTOIgEP4C8MvPqNDxkyFO5LxolXAQ8L1shdH&#10;McuCQ+PpDGSWyv/02Q8AAAD//wMAUEsBAi0AFAAGAAgAAAAhALaDOJL+AAAA4QEAABMAAAAAAAAA&#10;AAAAAAAAAAAAAFtDb250ZW50X1R5cGVzXS54bWxQSwECLQAUAAYACAAAACEAOP0h/9YAAACUAQAA&#10;CwAAAAAAAAAAAAAAAAAvAQAAX3JlbHMvLnJlbHNQSwECLQAUAAYACAAAACEAZqYcVUECAAB2BAAA&#10;DgAAAAAAAAAAAAAAAAAuAgAAZHJzL2Uyb0RvYy54bWxQSwECLQAUAAYACAAAACEA9ELXld4AAAAF&#10;AQAADwAAAAAAAAAAAAAAAACbBAAAZHJzL2Rvd25yZXYueG1sUEsFBgAAAAAEAAQA8wAAAKYFAAAA&#10;AA==&#10;" filled="f" stroked="f" strokeweight=".5pt">
              <v:textbox inset="15mm">
                <w:txbxContent>
                  <w:p w14:paraId="26E70CAA" w14:textId="77777777" w:rsidR="00FD6178" w:rsidRPr="009F69FA" w:rsidRDefault="00FD6178" w:rsidP="003B0987">
                    <w:pPr>
                      <w:pStyle w:val="xWeb"/>
                    </w:pPr>
                    <w:r w:rsidRPr="009F69FA">
                      <w:t>de</w:t>
                    </w:r>
                    <w:r>
                      <w:t>lwp</w:t>
                    </w:r>
                    <w:r w:rsidRPr="009F69FA">
                      <w:t>.vic.gov.au</w:t>
                    </w:r>
                  </w:p>
                </w:txbxContent>
              </v:textbox>
              <w10:wrap anchorx="page" anchory="page"/>
              <w10:anchorlock/>
            </v:shape>
          </w:pict>
        </mc:Fallback>
      </mc:AlternateContent>
    </w:r>
  </w:p>
</w:ftr>
</file>

<file path=word/footer3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DE7B15" w14:textId="77777777" w:rsidR="00FD6178" w:rsidRPr="00B5221E" w:rsidRDefault="00FD6178" w:rsidP="003B0987">
    <w:pPr>
      <w:pStyle w:val="FooterEven"/>
    </w:pPr>
    <w:r w:rsidRPr="00D55628">
      <w:rPr>
        <w:noProof/>
      </w:rPr>
      <mc:AlternateContent>
        <mc:Choice Requires="wps">
          <w:drawing>
            <wp:anchor distT="0" distB="0" distL="114300" distR="114300" simplePos="0" relativeHeight="252040192" behindDoc="1" locked="1" layoutInCell="1" allowOverlap="1" wp14:anchorId="2A976051" wp14:editId="6D222E54">
              <wp:simplePos x="0" y="0"/>
              <wp:positionH relativeFrom="page">
                <wp:align>center</wp:align>
              </wp:positionH>
              <wp:positionV relativeFrom="page">
                <wp:align>center</wp:align>
              </wp:positionV>
              <wp:extent cx="7560000" cy="1796400"/>
              <wp:effectExtent l="0" t="0" r="0" b="0"/>
              <wp:wrapNone/>
              <wp:docPr id="1069" name="Text Box 224" title="Background Watermark Imag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179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B2A26C" w14:textId="40889286" w:rsidR="00FD6178" w:rsidRPr="0001226A" w:rsidRDefault="00FD6178" w:rsidP="003B0987">
                          <w:pPr>
                            <w:pStyle w:val="xStatus"/>
                          </w:pPr>
                          <w:r w:rsidRPr="0001226A">
                            <w:fldChar w:fldCharType="begin"/>
                          </w:r>
                          <w:r w:rsidRPr="0001226A">
                            <w:instrText xml:space="preserve"> DOCPROPERTY  </w:instrText>
                          </w:r>
                          <w:r w:rsidRPr="006072AD">
                            <w:instrText>xStatus</w:instrText>
                          </w:r>
                          <w:r w:rsidRPr="0001226A">
                            <w:instrText xml:space="preserve">  \* MERGEFORMAT </w:instrText>
                          </w:r>
                          <w:r w:rsidRPr="0001226A">
                            <w:fldChar w:fldCharType="separate"/>
                          </w:r>
                          <w:r w:rsidR="00616CFD">
                            <w:rPr>
                              <w:b/>
                              <w:bCs/>
                              <w:lang w:val="en-US"/>
                            </w:rPr>
                            <w:t>Error! Unknown document property name.</w:t>
                          </w:r>
                          <w:r w:rsidRPr="0001226A">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A976051" id="_x0000_t202" coordsize="21600,21600" o:spt="202" path="m,l,21600r21600,l21600,xe">
              <v:stroke joinstyle="miter"/>
              <v:path gradientshapeok="t" o:connecttype="rect"/>
            </v:shapetype>
            <v:shape id="_x0000_s1076" type="#_x0000_t202" alt="Title: Background Watermark Image" style="position:absolute;margin-left:0;margin-top:0;width:595.3pt;height:141.45pt;z-index:-251276288;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YIV+EAIAAPcDAAAOAAAAZHJzL2Uyb0RvYy54bWysU01v2zAMvQ/YfxB0X+wEabIYcYp+oEOB&#10;bh3QDjszsvyB2KJGKbGzXz9KbtNsuw3zQTBJ8fHxkVpfDl0rDppcgyaX00kqhTYKi8ZUufz2fPfh&#10;oxTOgymgRaNzedROXm7ev1v3NtMzrLEtNAkGMS7rbS5r722WJE7VugM3QasNB0ukDjybVCUFQc/o&#10;XZvM0nSR9EiFJVTaOfbejkG5ifhlqZV/LEunvWhzydx8PCme23AmmzVkFYGtG/VCA/6BRQeN4aIn&#10;qFvwIPbU/AXVNYrQYeknCrsEy7JROvbA3UzTP7p5qsHq2AuL4+xJJvf/YNWXw1cSTcGzSxcrKQx0&#10;PKVnPXhxjYOYzeYsWuNbdl6D2lWEe1OI7+A1T4R24r6DSgcVe+syBnuyDOcHzmXEqIizD6h2Thi8&#10;qcFU+ooI+1pDwV1MQ2ZyljriuACy7T9jwWVh7zECDSV1QWIWTTA6T/N4mmDgq9i5vFik/EmhODZd&#10;rhZzNkINyF7TLTn/SWMnwk8uiVckwsPhwfnx6uuVUM3gXdO27IesNb85GDN4Iv3AeOTuh+0Q9ZzH&#10;wqG3LRZHbohw3D5+LfxTI/2UoufNy6X7sQfSUrT3hkVZTeecK3w05hfLGRt0HtmeR8Aohsqll2L8&#10;vfHjeu8tNVXNlcYxGLxiIcsmtvjG6oU/b1cU6eUlhPU9t+Ott/e6+QUAAP//AwBQSwMEFAAGAAgA&#10;AAAhADTFRM7bAAAABgEAAA8AAABkcnMvZG93bnJldi54bWxMj09Lw0AQxe+C32EZwZudbdDSxEyK&#10;KF4V6x/wts1Ok2B2NmS3Tfz2br3oZeDxHu/9ptzMrldHHkPnhWC50KBYam87aQjeXh+v1qBCNGJN&#10;74UJvjnApjo/K01h/SQvfNzGRqUSCYUhaGMcCsRQt+xMWPiBJXl7PzoTkxwbtKOZUrnrMdN6hc50&#10;khZaM/B9y/XX9uAI3p/2nx/X+rl5cDfD5GeN4nIkuryY725BRZ7jXxhO+AkdqsS08wexQfUE6ZH4&#10;e0/eMtcrUDuCbJ3lgFWJ//GrHwAAAP//AwBQSwECLQAUAAYACAAAACEAtoM4kv4AAADhAQAAEwAA&#10;AAAAAAAAAAAAAAAAAAAAW0NvbnRlbnRfVHlwZXNdLnhtbFBLAQItABQABgAIAAAAIQA4/SH/1gAA&#10;AJQBAAALAAAAAAAAAAAAAAAAAC8BAABfcmVscy8ucmVsc1BLAQItABQABgAIAAAAIQDyYIV+EAIA&#10;APcDAAAOAAAAAAAAAAAAAAAAAC4CAABkcnMvZTJvRG9jLnhtbFBLAQItABQABgAIAAAAIQA0xUTO&#10;2wAAAAYBAAAPAAAAAAAAAAAAAAAAAGoEAABkcnMvZG93bnJldi54bWxQSwUGAAAAAAQABADzAAAA&#10;cgUAAAAA&#10;" filled="f" stroked="f">
              <v:textbox>
                <w:txbxContent>
                  <w:p w14:paraId="06B2A26C" w14:textId="40889286" w:rsidR="00FD6178" w:rsidRPr="0001226A" w:rsidRDefault="00FD6178" w:rsidP="003B0987">
                    <w:pPr>
                      <w:pStyle w:val="xStatus"/>
                    </w:pPr>
                    <w:r w:rsidRPr="0001226A">
                      <w:fldChar w:fldCharType="begin"/>
                    </w:r>
                    <w:r w:rsidRPr="0001226A">
                      <w:instrText xml:space="preserve"> DOCPROPERTY  </w:instrText>
                    </w:r>
                    <w:r w:rsidRPr="006072AD">
                      <w:instrText>xStatus</w:instrText>
                    </w:r>
                    <w:r w:rsidRPr="0001226A">
                      <w:instrText xml:space="preserve">  \* MERGEFORMAT </w:instrText>
                    </w:r>
                    <w:r w:rsidRPr="0001226A">
                      <w:fldChar w:fldCharType="separate"/>
                    </w:r>
                    <w:r w:rsidR="00616CFD">
                      <w:rPr>
                        <w:b/>
                        <w:bCs/>
                        <w:lang w:val="en-US"/>
                      </w:rPr>
                      <w:t>Error! Unknown document property name.</w:t>
                    </w:r>
                    <w:r w:rsidRPr="0001226A">
                      <w:fldChar w:fldCharType="end"/>
                    </w:r>
                  </w:p>
                </w:txbxContent>
              </v:textbox>
              <w10:wrap anchorx="page" anchory="page"/>
              <w10:anchorlock/>
            </v:shape>
          </w:pict>
        </mc:Fallback>
      </mc:AlternateContent>
    </w:r>
  </w:p>
</w:ftr>
</file>

<file path=word/footer3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802EB8" w14:textId="4E6F3246" w:rsidR="00FD6178" w:rsidRPr="00F95311" w:rsidRDefault="00FD6178" w:rsidP="00F95311">
    <w:pPr>
      <w:tabs>
        <w:tab w:val="right" w:pos="9639"/>
      </w:tabs>
      <w:rPr>
        <w:color w:val="00B2A9" w:themeColor="accent1"/>
        <w:sz w:val="18"/>
        <w:szCs w:val="18"/>
      </w:rPr>
    </w:pPr>
    <w:r>
      <w:rPr>
        <w:sz w:val="18"/>
        <w:szCs w:val="18"/>
      </w:rPr>
      <w:t>Evaluating fox management strategies in Victoria</w:t>
    </w:r>
    <w:r w:rsidRPr="00107038">
      <w:rPr>
        <w:rStyle w:val="PageNumber"/>
        <w:sz w:val="18"/>
        <w:szCs w:val="18"/>
      </w:rPr>
      <w:tab/>
    </w:r>
    <w:r w:rsidRPr="00107038">
      <w:rPr>
        <w:rStyle w:val="PageNumber"/>
        <w:color w:val="00B2A9" w:themeColor="accent1"/>
        <w:sz w:val="18"/>
        <w:szCs w:val="18"/>
      </w:rPr>
      <w:fldChar w:fldCharType="begin"/>
    </w:r>
    <w:r w:rsidRPr="00107038">
      <w:rPr>
        <w:rStyle w:val="PageNumber"/>
        <w:color w:val="00B2A9" w:themeColor="accent1"/>
        <w:sz w:val="18"/>
        <w:szCs w:val="18"/>
      </w:rPr>
      <w:instrText xml:space="preserve"> PAGE </w:instrText>
    </w:r>
    <w:r w:rsidRPr="00107038">
      <w:rPr>
        <w:rStyle w:val="PageNumber"/>
        <w:color w:val="00B2A9" w:themeColor="accent1"/>
        <w:sz w:val="18"/>
        <w:szCs w:val="18"/>
      </w:rPr>
      <w:fldChar w:fldCharType="separate"/>
    </w:r>
    <w:r>
      <w:rPr>
        <w:rStyle w:val="PageNumber"/>
        <w:noProof/>
        <w:color w:val="00B2A9" w:themeColor="accent1"/>
        <w:sz w:val="18"/>
        <w:szCs w:val="18"/>
      </w:rPr>
      <w:t>43</w:t>
    </w:r>
    <w:r w:rsidRPr="00107038">
      <w:rPr>
        <w:rStyle w:val="PageNumber"/>
        <w:color w:val="00B2A9" w:themeColor="accent1"/>
        <w:sz w:val="18"/>
        <w:szCs w:val="18"/>
      </w:rPr>
      <w:fldChar w:fldCharType="end"/>
    </w:r>
  </w:p>
</w:ftr>
</file>

<file path=word/footer3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C9C989" w14:textId="0A797A5A" w:rsidR="00FD6178" w:rsidRDefault="00FD6178" w:rsidP="006E3988">
    <w:pPr>
      <w:pStyle w:val="Footer"/>
      <w:spacing w:before="960"/>
      <w:jc w:val="center"/>
    </w:pPr>
    <w:r w:rsidRPr="00107038">
      <w:rPr>
        <w:rStyle w:val="PageNumber"/>
        <w:color w:val="00B2A9" w:themeColor="accent1"/>
        <w:sz w:val="18"/>
        <w:szCs w:val="18"/>
      </w:rPr>
      <w:fldChar w:fldCharType="begin"/>
    </w:r>
    <w:r w:rsidRPr="00107038">
      <w:rPr>
        <w:rStyle w:val="PageNumber"/>
        <w:color w:val="00B2A9" w:themeColor="accent1"/>
        <w:sz w:val="18"/>
        <w:szCs w:val="18"/>
      </w:rPr>
      <w:instrText xml:space="preserve"> PAGE </w:instrText>
    </w:r>
    <w:r w:rsidRPr="00107038">
      <w:rPr>
        <w:rStyle w:val="PageNumber"/>
        <w:color w:val="00B2A9" w:themeColor="accent1"/>
        <w:sz w:val="18"/>
        <w:szCs w:val="18"/>
      </w:rPr>
      <w:fldChar w:fldCharType="separate"/>
    </w:r>
    <w:r>
      <w:rPr>
        <w:rStyle w:val="PageNumber"/>
        <w:color w:val="00B2A9" w:themeColor="accent1"/>
        <w:sz w:val="18"/>
        <w:szCs w:val="18"/>
      </w:rPr>
      <w:t>12</w:t>
    </w:r>
    <w:r w:rsidRPr="00107038">
      <w:rPr>
        <w:rStyle w:val="PageNumber"/>
        <w:color w:val="00B2A9" w:themeColor="accent1"/>
        <w:sz w:val="18"/>
        <w:szCs w:val="18"/>
      </w:rPr>
      <w:fldChar w:fldCharType="end"/>
    </w:r>
    <w:r w:rsidRPr="005C07A1">
      <w:rPr>
        <w:noProof/>
        <w:sz w:val="18"/>
        <w:lang w:eastAsia="en-AU"/>
      </w:rPr>
      <mc:AlternateContent>
        <mc:Choice Requires="wps">
          <w:drawing>
            <wp:anchor distT="0" distB="0" distL="114300" distR="114300" simplePos="0" relativeHeight="252057600" behindDoc="0" locked="1" layoutInCell="1" allowOverlap="1" wp14:anchorId="46281933" wp14:editId="6B9DD8D8">
              <wp:simplePos x="0" y="0"/>
              <wp:positionH relativeFrom="page">
                <wp:align>left</wp:align>
              </wp:positionH>
              <wp:positionV relativeFrom="page">
                <wp:align>bottom</wp:align>
              </wp:positionV>
              <wp:extent cx="1395095" cy="1115695"/>
              <wp:effectExtent l="0" t="0" r="0" b="0"/>
              <wp:wrapNone/>
              <wp:docPr id="1075" name="CoverCoBranded" title="CoBranding Logos"/>
              <wp:cNvGraphicFramePr/>
              <a:graphic xmlns:a="http://schemas.openxmlformats.org/drawingml/2006/main">
                <a:graphicData uri="http://schemas.microsoft.com/office/word/2010/wordprocessingShape">
                  <wps:wsp>
                    <wps:cNvSpPr txBox="1"/>
                    <wps:spPr>
                      <a:xfrm>
                        <a:off x="0" y="0"/>
                        <a:ext cx="1395605" cy="1115695"/>
                      </a:xfrm>
                      <a:prstGeom prst="rect">
                        <a:avLst/>
                      </a:prstGeom>
                      <a:noFill/>
                      <a:ln w="6350">
                        <a:noFill/>
                      </a:ln>
                      <a:effectLst/>
                    </wps:spPr>
                    <wps:txbx>
                      <w:txbxContent>
                        <w:tbl>
                          <w:tblPr>
                            <w:tblStyle w:val="LogoPlaceholder1"/>
                            <w:tblOverlap w:val="never"/>
                            <w:tblW w:w="0" w:type="auto"/>
                            <w:tblCellSpacing w:w="71" w:type="dxa"/>
                            <w:tblLayout w:type="fixed"/>
                            <w:tblLook w:val="04A0" w:firstRow="1" w:lastRow="0" w:firstColumn="1" w:lastColumn="0" w:noHBand="0" w:noVBand="1"/>
                          </w:tblPr>
                          <w:tblGrid>
                            <w:gridCol w:w="1417"/>
                            <w:gridCol w:w="3969"/>
                          </w:tblGrid>
                          <w:tr w:rsidR="00FD6178" w:rsidRPr="00AB780B" w14:paraId="2E154222" w14:textId="77777777" w:rsidTr="003B0987">
                            <w:trPr>
                              <w:trHeight w:hRule="exact" w:val="964"/>
                              <w:tblCellSpacing w:w="71" w:type="dxa"/>
                            </w:trPr>
                            <w:tc>
                              <w:tcPr>
                                <w:tcW w:w="1204" w:type="dxa"/>
                                <w:vAlign w:val="bottom"/>
                              </w:tcPr>
                              <w:p w14:paraId="40C56D6B" w14:textId="77777777" w:rsidR="00FD6178" w:rsidRPr="00AB780B" w:rsidRDefault="00FD6178" w:rsidP="003B0987">
                                <w:pPr>
                                  <w:suppressOverlap/>
                                </w:pPr>
                                <w:r>
                                  <w:rPr>
                                    <w:noProof/>
                                    <w:lang w:eastAsia="en-AU"/>
                                  </w:rPr>
                                  <w:drawing>
                                    <wp:inline distT="0" distB="0" distL="0" distR="0" wp14:anchorId="77DDA559" wp14:editId="0D1D3900">
                                      <wp:extent cx="764540" cy="446612"/>
                                      <wp:effectExtent l="0" t="0" r="0" b="0"/>
                                      <wp:docPr id="2256" name="Picture 2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brand logo.jpg"/>
                                              <pic:cNvPicPr/>
                                            </pic:nvPicPr>
                                            <pic:blipFill>
                                              <a:blip r:embed="rId1">
                                                <a:extLst>
                                                  <a:ext uri="{28A0092B-C50C-407E-A947-70E740481C1C}">
                                                    <a14:useLocalDpi xmlns:a14="http://schemas.microsoft.com/office/drawing/2010/main" val="0"/>
                                                  </a:ext>
                                                </a:extLst>
                                              </a:blip>
                                              <a:stretch>
                                                <a:fillRect/>
                                              </a:stretch>
                                            </pic:blipFill>
                                            <pic:spPr>
                                              <a:xfrm>
                                                <a:off x="0" y="0"/>
                                                <a:ext cx="764540" cy="446612"/>
                                              </a:xfrm>
                                              <a:prstGeom prst="rect">
                                                <a:avLst/>
                                              </a:prstGeom>
                                            </pic:spPr>
                                          </pic:pic>
                                        </a:graphicData>
                                      </a:graphic>
                                    </wp:inline>
                                  </w:drawing>
                                </w:r>
                              </w:p>
                            </w:tc>
                            <w:tc>
                              <w:tcPr>
                                <w:tcW w:w="3756" w:type="dxa"/>
                                <w:vAlign w:val="bottom"/>
                              </w:tcPr>
                              <w:p w14:paraId="71037E68" w14:textId="77777777" w:rsidR="00FD6178" w:rsidRPr="00AB780B" w:rsidRDefault="00FD6178" w:rsidP="003B0987">
                                <w:pPr>
                                  <w:suppressOverlap/>
                                  <w:jc w:val="center"/>
                                </w:pPr>
                              </w:p>
                            </w:tc>
                          </w:tr>
                        </w:tbl>
                        <w:p w14:paraId="0096F0FD" w14:textId="77777777" w:rsidR="00FD6178" w:rsidRDefault="00FD6178" w:rsidP="003B0987"/>
                      </w:txbxContent>
                    </wps:txbx>
                    <wps:bodyPr rot="0" spcFirstLastPara="0" vertOverflow="overflow" horzOverflow="overflow" vert="horz" wrap="square" lIns="540000" tIns="0" rIns="91440" bIns="10800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6281933" id="_x0000_t202" coordsize="21600,21600" o:spt="202" path="m,l,21600r21600,l21600,xe">
              <v:stroke joinstyle="miter"/>
              <v:path gradientshapeok="t" o:connecttype="rect"/>
            </v:shapetype>
            <v:shape id="_x0000_s1078" type="#_x0000_t202" alt="Title: CoBranding Logos" style="position:absolute;left:0;text-align:left;margin-left:0;margin-top:0;width:109.85pt;height:87.85pt;z-index:252057600;visibility:visible;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IURxUAIAAIYEAAAOAAAAZHJzL2Uyb0RvYy54bWysVMFu2zAMvQ/YPwi6r7bTJGuDOEWaosOA&#10;oC3QDj0rspwYkEVNUmp3X78nOUmLbqdhOSikSD2J75GeX/WtZi/K+YZMyYuznDNlJFWN2Zb8x9Pt&#10;lwvOfBCmEpqMKvmr8vxq8fnTvLMzNaId6Uo5BhDjZ50t+S4EO8syL3eqFf6MrDII1uRaEeC6bVY5&#10;0QG91dkoz6dZR66yjqTyHrs3Q5AvEn5dKxnu69qrwHTJ8baQVpfWTVyzxVzMtk7YXSMPzxD/8IpW&#10;NAaXnqBuRBBs75o/oNpGOvJUhzNJbUZ13UiVakA1Rf6hmsedsCrVAnK8PdHk/x+svHt5cKypoF3+&#10;dcKZES1UWhEkXdG1g3CqAm1N0Gk77YBntqYt+cheZ/0MII8WMKG/ph5Ix32PzUhKX7s2/qNchjh0&#10;eD1xr/rAZDx0fjmZ5niBRKwoisn0chJxsrfj1vnwTVHLolFyB3ET5+Jl7cOQekyJtxm6bbROAmvD&#10;upJPzyd5OnCKAFybmKtSqxxgYknD06MV+k2fCBqPjnVtqHpFuY6GdvJW3jZ40lr48CAc+gcVgsBw&#10;j6XWhKsjn9HibEfu19/2Yz5kRZSzDv1Ycv9zL5ziTH83EHwyzvGDFMmD4ZJxWYzHcDbJKfKLlGP2&#10;7YrQ8AVmz8pkxgNBH83aUfuMwVnGOxESRuLmkoejuQrDjGDwpFouUxIa1oqwNo9WRuhIW6T7qX8W&#10;zh40CZDzjo59K2YfpBlyB3GW+0B1k3SLNA+cQu/ooNmT8ofBjNP03k9Zb5+PxW8AAAD//wMAUEsD&#10;BBQABgAIAAAAIQCHlkIo2wAAAAUBAAAPAAAAZHJzL2Rvd25yZXYueG1sTI9BS8NAEIXvgv9hGcGL&#10;2E0LbTRmU0qxoEdrwes0OybB3dmQ3bTRX+/oRS8Phvd475tyPXmnTjTELrCB+SwDRVwH23Fj4PC6&#10;u70DFROyRReYDHxShHV1eVFiYcOZX+i0T42SEo4FGmhT6gutY92SxzgLPbF472HwmOQcGm0HPEu5&#10;d3qRZSvtsWNZaLGnbUv1x370BsaQPW/ecMuPq4PePd307itbOmOur6bNA6hEU/oLww++oEMlTMcw&#10;so3KGZBH0q+Kt5jf56COEsqXOeiq1P/pq28AAAD//wMAUEsBAi0AFAAGAAgAAAAhALaDOJL+AAAA&#10;4QEAABMAAAAAAAAAAAAAAAAAAAAAAFtDb250ZW50X1R5cGVzXS54bWxQSwECLQAUAAYACAAAACEA&#10;OP0h/9YAAACUAQAACwAAAAAAAAAAAAAAAAAvAQAAX3JlbHMvLnJlbHNQSwECLQAUAAYACAAAACEA&#10;XyFEcVACAACGBAAADgAAAAAAAAAAAAAAAAAuAgAAZHJzL2Uyb0RvYy54bWxQSwECLQAUAAYACAAA&#10;ACEAh5ZCKNsAAAAFAQAADwAAAAAAAAAAAAAAAACqBAAAZHJzL2Rvd25yZXYueG1sUEsFBgAAAAAE&#10;AAQA8wAAALIFAAAAAA==&#10;" filled="f" stroked="f" strokeweight=".5pt">
              <v:textbox inset="15mm,0,,3mm">
                <w:txbxContent>
                  <w:tbl>
                    <w:tblPr>
                      <w:tblStyle w:val="LogoPlaceholder1"/>
                      <w:tblOverlap w:val="never"/>
                      <w:tblW w:w="0" w:type="auto"/>
                      <w:tblCellSpacing w:w="71" w:type="dxa"/>
                      <w:tblLayout w:type="fixed"/>
                      <w:tblLook w:val="04A0" w:firstRow="1" w:lastRow="0" w:firstColumn="1" w:lastColumn="0" w:noHBand="0" w:noVBand="1"/>
                    </w:tblPr>
                    <w:tblGrid>
                      <w:gridCol w:w="1417"/>
                      <w:gridCol w:w="3969"/>
                    </w:tblGrid>
                    <w:tr w:rsidR="00FD6178" w:rsidRPr="00AB780B" w14:paraId="2E154222" w14:textId="77777777" w:rsidTr="003B0987">
                      <w:trPr>
                        <w:trHeight w:hRule="exact" w:val="964"/>
                        <w:tblCellSpacing w:w="71" w:type="dxa"/>
                      </w:trPr>
                      <w:tc>
                        <w:tcPr>
                          <w:tcW w:w="1204" w:type="dxa"/>
                          <w:vAlign w:val="bottom"/>
                        </w:tcPr>
                        <w:p w14:paraId="40C56D6B" w14:textId="77777777" w:rsidR="00FD6178" w:rsidRPr="00AB780B" w:rsidRDefault="00FD6178" w:rsidP="003B0987">
                          <w:pPr>
                            <w:suppressOverlap/>
                          </w:pPr>
                          <w:r>
                            <w:rPr>
                              <w:noProof/>
                              <w:lang w:eastAsia="en-AU"/>
                            </w:rPr>
                            <w:drawing>
                              <wp:inline distT="0" distB="0" distL="0" distR="0" wp14:anchorId="77DDA559" wp14:editId="0D1D3900">
                                <wp:extent cx="764540" cy="446612"/>
                                <wp:effectExtent l="0" t="0" r="0" b="0"/>
                                <wp:docPr id="2256" name="Picture 2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brand logo.jpg"/>
                                        <pic:cNvPicPr/>
                                      </pic:nvPicPr>
                                      <pic:blipFill>
                                        <a:blip r:embed="rId2">
                                          <a:extLst>
                                            <a:ext uri="{28A0092B-C50C-407E-A947-70E740481C1C}">
                                              <a14:useLocalDpi xmlns:a14="http://schemas.microsoft.com/office/drawing/2010/main" val="0"/>
                                            </a:ext>
                                          </a:extLst>
                                        </a:blip>
                                        <a:stretch>
                                          <a:fillRect/>
                                        </a:stretch>
                                      </pic:blipFill>
                                      <pic:spPr>
                                        <a:xfrm>
                                          <a:off x="0" y="0"/>
                                          <a:ext cx="764540" cy="446612"/>
                                        </a:xfrm>
                                        <a:prstGeom prst="rect">
                                          <a:avLst/>
                                        </a:prstGeom>
                                      </pic:spPr>
                                    </pic:pic>
                                  </a:graphicData>
                                </a:graphic>
                              </wp:inline>
                            </w:drawing>
                          </w:r>
                        </w:p>
                      </w:tc>
                      <w:tc>
                        <w:tcPr>
                          <w:tcW w:w="3756" w:type="dxa"/>
                          <w:vAlign w:val="bottom"/>
                        </w:tcPr>
                        <w:p w14:paraId="71037E68" w14:textId="77777777" w:rsidR="00FD6178" w:rsidRPr="00AB780B" w:rsidRDefault="00FD6178" w:rsidP="003B0987">
                          <w:pPr>
                            <w:suppressOverlap/>
                            <w:jc w:val="center"/>
                          </w:pPr>
                        </w:p>
                      </w:tc>
                    </w:tr>
                  </w:tbl>
                  <w:p w14:paraId="0096F0FD" w14:textId="77777777" w:rsidR="00FD6178" w:rsidRDefault="00FD6178" w:rsidP="003B0987"/>
                </w:txbxContent>
              </v:textbox>
              <w10:wrap anchorx="page" anchory="page"/>
              <w10:anchorlock/>
            </v:shape>
          </w:pict>
        </mc:Fallback>
      </mc:AlternateContent>
    </w:r>
    <w:r>
      <w:rPr>
        <w:noProof/>
        <w:lang w:eastAsia="en-AU"/>
      </w:rPr>
      <w:drawing>
        <wp:anchor distT="0" distB="0" distL="114300" distR="114300" simplePos="0" relativeHeight="252054528" behindDoc="1" locked="1" layoutInCell="1" allowOverlap="1" wp14:anchorId="55257851" wp14:editId="2194BBB3">
          <wp:simplePos x="0" y="0"/>
          <wp:positionH relativeFrom="page">
            <wp:align>right</wp:align>
          </wp:positionH>
          <wp:positionV relativeFrom="page">
            <wp:align>bottom</wp:align>
          </wp:positionV>
          <wp:extent cx="2408753" cy="1085850"/>
          <wp:effectExtent l="0" t="0" r="0" b="0"/>
          <wp:wrapNone/>
          <wp:docPr id="722" name="LogoMono" hidden="1"/>
          <wp:cNvGraphicFramePr/>
          <a:graphic xmlns:a="http://schemas.openxmlformats.org/drawingml/2006/main">
            <a:graphicData uri="http://schemas.openxmlformats.org/drawingml/2006/picture">
              <pic:pic xmlns:pic="http://schemas.openxmlformats.org/drawingml/2006/picture">
                <pic:nvPicPr>
                  <pic:cNvPr id="15" name="LogoMono"/>
                  <pic:cNvPicPr/>
                </pic:nvPicPr>
                <pic:blipFill>
                  <a:blip r:embed="rId3">
                    <a:extLst>
                      <a:ext uri="{28A0092B-C50C-407E-A947-70E740481C1C}">
                        <a14:useLocalDpi xmlns:a14="http://schemas.microsoft.com/office/drawing/2010/main" val="0"/>
                      </a:ext>
                    </a:extLst>
                  </a:blip>
                  <a:srcRect r="-9649" b="-19403"/>
                  <a:stretch>
                    <a:fillRect/>
                  </a:stretch>
                </pic:blipFill>
                <pic:spPr bwMode="auto">
                  <a:xfrm>
                    <a:off x="0" y="0"/>
                    <a:ext cx="2408753" cy="10858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sz w:val="18"/>
        <w:lang w:eastAsia="en-AU"/>
      </w:rPr>
      <mc:AlternateContent>
        <mc:Choice Requires="wps">
          <w:drawing>
            <wp:anchor distT="0" distB="0" distL="114300" distR="114300" simplePos="0" relativeHeight="252053504" behindDoc="0" locked="1" layoutInCell="1" allowOverlap="1" wp14:anchorId="36710FB8" wp14:editId="61F184C9">
              <wp:simplePos x="0" y="0"/>
              <wp:positionH relativeFrom="page">
                <wp:align>left</wp:align>
              </wp:positionH>
              <wp:positionV relativeFrom="page">
                <wp:align>bottom</wp:align>
              </wp:positionV>
              <wp:extent cx="3848400" cy="720000"/>
              <wp:effectExtent l="0" t="0" r="0" b="0"/>
              <wp:wrapNone/>
              <wp:docPr id="1076" name="WebAddress" hidden="1"/>
              <wp:cNvGraphicFramePr/>
              <a:graphic xmlns:a="http://schemas.openxmlformats.org/drawingml/2006/main">
                <a:graphicData uri="http://schemas.microsoft.com/office/word/2010/wordprocessingShape">
                  <wps:wsp>
                    <wps:cNvSpPr txBox="1"/>
                    <wps:spPr>
                      <a:xfrm>
                        <a:off x="0" y="0"/>
                        <a:ext cx="3848400" cy="720000"/>
                      </a:xfrm>
                      <a:prstGeom prst="rect">
                        <a:avLst/>
                      </a:prstGeom>
                      <a:noFill/>
                      <a:ln w="6350">
                        <a:noFill/>
                      </a:ln>
                      <a:effectLst/>
                    </wps:spPr>
                    <wps:txbx>
                      <w:txbxContent>
                        <w:p w14:paraId="35207D9B" w14:textId="77777777" w:rsidR="00FD6178" w:rsidRPr="009F69FA" w:rsidRDefault="00FD6178" w:rsidP="003B0987">
                          <w:pPr>
                            <w:pStyle w:val="xWeb"/>
                          </w:pPr>
                          <w:r w:rsidRPr="009F69FA">
                            <w:t>de</w:t>
                          </w:r>
                          <w:r>
                            <w:t>lwp</w:t>
                          </w:r>
                          <w:r w:rsidRPr="009F69FA">
                            <w:t>.vic.gov.au</w:t>
                          </w:r>
                        </w:p>
                      </w:txbxContent>
                    </wps:txbx>
                    <wps:bodyPr rot="0" spcFirstLastPara="0" vertOverflow="overflow" horzOverflow="overflow" vert="horz" wrap="square" lIns="540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710FB8" id="_x0000_s1079" type="#_x0000_t202" style="position:absolute;left:0;text-align:left;margin-left:0;margin-top:0;width:303pt;height:56.7pt;z-index:252053504;visibility:hidden;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tg7UQgIAAHYEAAAOAAAAZHJzL2Uyb0RvYy54bWysVN9v2jAQfp+0/8Hy+0goP0oRoWKtmCZV&#10;bSU68WwcByIlPs82JOyv32cHKOr2NO3FufOd78f33WV239YVOyjrStIZ7/dSzpSWlJd6m/Efb8sv&#10;E86cFzoXFWmV8aNy/H7++dOsMVN1QzuqcmUZgmg3bUzGd96baZI4uVO1cD0ySsNYkK2Fh2q3SW5F&#10;g+h1ldyk6ThpyObGklTO4faxM/J5jF8USvqXonDKsyrjqM3H08ZzE85kPhPTrRVmV8pTGeIfqqhF&#10;qZH0EupReMH2tvwjVF1KS44K35NUJ1QUpVSxB3TTTz90s9oJo2IvAMeZC0zu/4WVz4dXy8oc3KW3&#10;Y860qMHSWm0WeW6BKWe7Ms9V4DZg1Rg3xZOVwSPffqX26t7hMkDQFrYOXzTHYAfqxwvSqvVM4nIw&#10;GU6GKUwStlsQCRnhk/fXxjr/TVHNgpBxCyYjwOLw5HznenYJyTQty6qKbFaaNRkfD0ZpfHCxIHil&#10;g6+Kc3EKEzrqKg+SbzdtRGM4OLe7ofyIbi11s+OMXJYo6Uk4/yoshgVdYAH8C46iIqSmkwTsyP76&#10;233wB4ewctZg+DLufu6FVZxV3zXYHQGbgI6P2nAEhDizUbnrD4dQNtcWva8fCAPex64ZGcXg76uz&#10;WFiq11iURUgLk9ASyTPuz+KD73YCiybVYhGdMKBG+Ce9MjKEDsgFxN/atbDmRIsHoc90nlMx/cBO&#10;59vxs9h7KspIXUC6gxWUBwXDHck/LWLYnms9er3/Lua/AQAA//8DAFBLAwQUAAYACAAAACEA9ELX&#10;ld4AAAAFAQAADwAAAGRycy9kb3ducmV2LnhtbEyPT0vDQBDF74LfYRnBm930D0FjNqUUpKe2mmrB&#10;2yY7JqHZ2ZDdtrGf3rEXvQw83uPN76XzwbbihL1vHCkYjyIQSKUzDVUK3ncvD48gfNBkdOsIFXyj&#10;h3l2e5PqxLgzveEpD5XgEvKJVlCH0CVS+rJGq/3IdUjsfbne6sCyr6Tp9ZnLbSsnURRLqxviD7Xu&#10;cFljeciPVsFl/bna5+v9bttdPkyxmUwPr08rpe7vhsUziIBD+AvDLz6jQ8ZMhTuS8aJVwEPC9bIX&#10;RzHLgkPj6Qxklsr/9NkPAAAA//8DAFBLAQItABQABgAIAAAAIQC2gziS/gAAAOEBAAATAAAAAAAA&#10;AAAAAAAAAAAAAABbQ29udGVudF9UeXBlc10ueG1sUEsBAi0AFAAGAAgAAAAhADj9If/WAAAAlAEA&#10;AAsAAAAAAAAAAAAAAAAALwEAAF9yZWxzLy5yZWxzUEsBAi0AFAAGAAgAAAAhABe2DtRCAgAAdgQA&#10;AA4AAAAAAAAAAAAAAAAALgIAAGRycy9lMm9Eb2MueG1sUEsBAi0AFAAGAAgAAAAhAPRC15XeAAAA&#10;BQEAAA8AAAAAAAAAAAAAAAAAnAQAAGRycy9kb3ducmV2LnhtbFBLBQYAAAAABAAEAPMAAACnBQAA&#10;AAA=&#10;" filled="f" stroked="f" strokeweight=".5pt">
              <v:textbox inset="15mm">
                <w:txbxContent>
                  <w:p w14:paraId="35207D9B" w14:textId="77777777" w:rsidR="00FD6178" w:rsidRPr="009F69FA" w:rsidRDefault="00FD6178" w:rsidP="003B0987">
                    <w:pPr>
                      <w:pStyle w:val="xWeb"/>
                    </w:pPr>
                    <w:r w:rsidRPr="009F69FA">
                      <w:t>de</w:t>
                    </w:r>
                    <w:r>
                      <w:t>lwp</w:t>
                    </w:r>
                    <w:r w:rsidRPr="009F69FA">
                      <w:t>.vic.gov.au</w:t>
                    </w:r>
                  </w:p>
                </w:txbxContent>
              </v:textbox>
              <w10:wrap anchorx="page" anchory="page"/>
              <w10:anchorlock/>
            </v:shape>
          </w:pict>
        </mc:Fallback>
      </mc:AlternateContent>
    </w:r>
    <w:r>
      <w:rPr>
        <w:noProof/>
        <w:sz w:val="18"/>
        <w:lang w:eastAsia="en-AU"/>
      </w:rPr>
      <w:drawing>
        <wp:anchor distT="0" distB="0" distL="114300" distR="114300" simplePos="0" relativeHeight="252052480" behindDoc="1" locked="1" layoutInCell="1" allowOverlap="1" wp14:anchorId="5EC1E4BF" wp14:editId="09800D28">
          <wp:simplePos x="0" y="0"/>
          <wp:positionH relativeFrom="page">
            <wp:align>right</wp:align>
          </wp:positionH>
          <wp:positionV relativeFrom="page">
            <wp:align>bottom</wp:align>
          </wp:positionV>
          <wp:extent cx="2422800" cy="1083600"/>
          <wp:effectExtent l="0" t="0" r="0" b="0"/>
          <wp:wrapNone/>
          <wp:docPr id="723" name="LogoColo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Victoria State Gov DELWP right pms 2945 rgb.emf"/>
                  <pic:cNvPicPr/>
                </pic:nvPicPr>
                <pic:blipFill>
                  <a:blip r:embed="rId4">
                    <a:extLst>
                      <a:ext uri="{28A0092B-C50C-407E-A947-70E740481C1C}">
                        <a14:useLocalDpi xmlns:a14="http://schemas.microsoft.com/office/drawing/2010/main" val="0"/>
                      </a:ext>
                    </a:extLst>
                  </a:blip>
                  <a:srcRect r="-27077" b="-91034"/>
                  <a:stretch>
                    <a:fillRect/>
                  </a:stretch>
                </pic:blipFill>
                <pic:spPr>
                  <a:xfrm>
                    <a:off x="0" y="0"/>
                    <a:ext cx="2422800" cy="1083600"/>
                  </a:xfrm>
                  <a:prstGeom prst="rect">
                    <a:avLst/>
                  </a:prstGeom>
                </pic:spPr>
              </pic:pic>
            </a:graphicData>
          </a:graphic>
          <wp14:sizeRelH relativeFrom="page">
            <wp14:pctWidth>0</wp14:pctWidth>
          </wp14:sizeRelH>
          <wp14:sizeRelV relativeFrom="page">
            <wp14:pctHeight>0</wp14:pctHeight>
          </wp14:sizeRelV>
        </wp:anchor>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CDB986" w14:textId="394706CF" w:rsidR="00FD6178" w:rsidRDefault="00FD6178" w:rsidP="00DC3852">
    <w:pPr>
      <w:pStyle w:val="Footer"/>
      <w:rPr>
        <w:rStyle w:val="PageNumber"/>
      </w:rPr>
    </w:pPr>
    <w:r>
      <w:rPr>
        <w:noProof/>
      </w:rPr>
      <mc:AlternateContent>
        <mc:Choice Requires="wps">
          <w:drawing>
            <wp:anchor distT="0" distB="0" distL="114300" distR="114300" simplePos="0" relativeHeight="252353536" behindDoc="0" locked="0" layoutInCell="0" allowOverlap="1" wp14:anchorId="74DCF908" wp14:editId="6A48B318">
              <wp:simplePos x="0" y="9403953"/>
              <wp:positionH relativeFrom="page">
                <wp:align>center</wp:align>
              </wp:positionH>
              <wp:positionV relativeFrom="page">
                <wp:align>bottom</wp:align>
              </wp:positionV>
              <wp:extent cx="7772400" cy="463550"/>
              <wp:effectExtent l="0" t="0" r="0" b="12700"/>
              <wp:wrapNone/>
              <wp:docPr id="1395" name="MSIPCM5de6407894ba44d62a6364ca" descr="{&quot;HashCode&quot;:-1264680268,&quot;Height&quot;:9999999.0,&quot;Width&quot;:9999999.0,&quot;Placement&quot;:&quot;Foot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7578688" w14:textId="386D3319" w:rsidR="00FD6178" w:rsidRPr="00D96EAB" w:rsidRDefault="00FD6178" w:rsidP="00D96EAB">
                          <w:pPr>
                            <w:spacing w:after="0"/>
                            <w:jc w:val="center"/>
                            <w:rPr>
                              <w:rFonts w:ascii="Calibri" w:hAnsi="Calibri" w:cs="Calibri"/>
                              <w:color w:val="000000"/>
                              <w:sz w:val="24"/>
                            </w:rPr>
                          </w:pPr>
                          <w:r w:rsidRPr="00D96EAB">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74DCF908" id="_x0000_t202" coordsize="21600,21600" o:spt="202" path="m,l,21600r21600,l21600,xe">
              <v:stroke joinstyle="miter"/>
              <v:path gradientshapeok="t" o:connecttype="rect"/>
            </v:shapetype>
            <v:shape id="MSIPCM5de6407894ba44d62a6364ca" o:spid="_x0000_s1038" type="#_x0000_t202" alt="{&quot;HashCode&quot;:-1264680268,&quot;Height&quot;:9999999.0,&quot;Width&quot;:9999999.0,&quot;Placement&quot;:&quot;Footer&quot;,&quot;Index&quot;:&quot;Primary&quot;,&quot;Section&quot;:2,&quot;Top&quot;:0.0,&quot;Left&quot;:0.0}" style="position:absolute;margin-left:0;margin-top:0;width:612pt;height:36.5pt;z-index:252353536;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5dmsAIAAFsFAAAOAAAAZHJzL2Uyb0RvYy54bWysFE1v0zD0jsR/sHzgBE2aZekHS6fSqTCp&#10;2yp1aGfXcZpIiZ9nu2sK4r/z7CTdGHBB5OC87+/3Li6buiJPQpsSZEqHg5ASITlkpdyl9Ov98sOY&#10;EmOZzFgFUqT0KAy9nL19c3FQUxFBAVUmNEEj0kwPKqWFtWoaBIYXomZmAEpIZOaga2YR1bsg0+yA&#10;1usqiMIwCQ6gM6WBC2OQetUy6czbz3PB7V2eG2FJlVKMzfpX+3fr3mB2waY7zVRR8i4M9g9R1KyU&#10;6PRk6opZRva6/M1UXXINBnI74FAHkOclFz4HzGYYvspmUzAlfC5YHKNOZTL/zyy/fVprUmbYu7PJ&#10;OSWS1dilm831enFznokkDkfjSbxlcZwlEUvOkpgzSjJhOBbx+7vHPdiPX5gpFpCJFpt+GEZJnIzD&#10;KBm/7wREuStsx5603yDsmA9lZou/8NYV46IWstdtxZYAVugW7oxcy0w0nZH2t9ZlzfTxF6kNjgPO&#10;aScXdbr3oDpKeApqJfLeJxJ/uDE5KDPFam0U1ss2n6DBkvV0g0TX/SbXtftjXwnyceCOpyETjSUc&#10;iaPRKIpDZHHkxcnZ+bmfwuBZW2ljPwuoiQNSqjFqP1vsaWUsRoKivYhzJmFZVpUf5EqSQ0rRZugV&#10;ThzUqCQquhzaWB1km23jWx/1eWwhO2J6Gto9MYovS4xhxYxdM42LgWHjsts7fPIK0Bd0ECUF6G9/&#10;ojt5nFfkUnLARUupedwzLSipriVO8mQYx24zPYKAfknd9lS5rxeAOzzEc6K4B52srXow11A/4C2Y&#10;O2/IYpKjz5Ryq3tkYRFHFl4TLuZzD+MWKmZXcqO4M+7q6Wp73zwwrboGWGzdLfTLyKav+tDKtp2Y&#10;7y3kpW+Sq3Bbz67wuMG+d921cSfiJe6lnm/i7CcAAAD//wMAUEsDBBQABgAIAAAAIQC+Hwq32gAA&#10;AAUBAAAPAAAAZHJzL2Rvd25yZXYueG1sTI9LT8MwEITvSPwHa5G4UZsUlSrEqXgICU6ogUtvbrx5&#10;QLyOYrcx/54tF7isNJrZ2W+LTXKDOOIUek8arhcKBFLtbU+tho/356s1iBANWTN4Qg3fGGBTnp8V&#10;Jrd+pi0eq9gKLqGQGw1djGMuZag7dCYs/IjEXuMnZyLLqZV2MjOXu0FmSq2kMz3xhc6M+Nhh/VUd&#10;HGP48TX7XM3qaZl21Utq3h762Gh9eZHu70BETPEvDCd83oGSmfb+QDaIQQM/En/nycuyG9Z7DbdL&#10;BbIs5H/68gcAAP//AwBQSwECLQAUAAYACAAAACEAtoM4kv4AAADhAQAAEwAAAAAAAAAAAAAAAAAA&#10;AAAAW0NvbnRlbnRfVHlwZXNdLnhtbFBLAQItABQABgAIAAAAIQA4/SH/1gAAAJQBAAALAAAAAAAA&#10;AAAAAAAAAC8BAABfcmVscy8ucmVsc1BLAQItABQABgAIAAAAIQAyL5dmsAIAAFsFAAAOAAAAAAAA&#10;AAAAAAAAAC4CAABkcnMvZTJvRG9jLnhtbFBLAQItABQABgAIAAAAIQC+Hwq32gAAAAUBAAAPAAAA&#10;AAAAAAAAAAAAAAoFAABkcnMvZG93bnJldi54bWxQSwUGAAAAAAQABADzAAAAEQYAAAAA&#10;" o:allowincell="f" filled="f" stroked="f" strokeweight=".5pt">
              <v:textbox inset=",0,,0">
                <w:txbxContent>
                  <w:p w14:paraId="17578688" w14:textId="386D3319" w:rsidR="00FD6178" w:rsidRPr="00D96EAB" w:rsidRDefault="00FD6178" w:rsidP="00D96EAB">
                    <w:pPr>
                      <w:spacing w:after="0"/>
                      <w:jc w:val="center"/>
                      <w:rPr>
                        <w:rFonts w:ascii="Calibri" w:hAnsi="Calibri" w:cs="Calibri"/>
                        <w:color w:val="000000"/>
                        <w:sz w:val="24"/>
                      </w:rPr>
                    </w:pPr>
                    <w:r w:rsidRPr="00D96EAB">
                      <w:rPr>
                        <w:rFonts w:ascii="Calibri" w:hAnsi="Calibri" w:cs="Calibri"/>
                        <w:color w:val="000000"/>
                        <w:sz w:val="24"/>
                      </w:rPr>
                      <w:t>OFFICIAL</w:t>
                    </w:r>
                  </w:p>
                </w:txbxContent>
              </v:textbox>
              <w10:wrap anchorx="page" anchory="page"/>
            </v:shape>
          </w:pict>
        </mc:Fallback>
      </mc:AlternateContent>
    </w:r>
  </w:p>
  <w:p w14:paraId="04531AD5" w14:textId="77777777" w:rsidR="00FD6178" w:rsidRDefault="00FD6178" w:rsidP="00DC3852">
    <w:pPr>
      <w:pStyle w:val="Footer"/>
    </w:pPr>
  </w:p>
</w:ftr>
</file>

<file path=word/footer4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0DD71E" w14:textId="77777777" w:rsidR="00FD6178" w:rsidRPr="00B5221E" w:rsidRDefault="00FD6178" w:rsidP="003B0987">
    <w:pPr>
      <w:pStyle w:val="FooterEven"/>
    </w:pPr>
    <w:r w:rsidRPr="00D55628">
      <w:rPr>
        <w:noProof/>
      </w:rPr>
      <mc:AlternateContent>
        <mc:Choice Requires="wps">
          <w:drawing>
            <wp:anchor distT="0" distB="0" distL="114300" distR="114300" simplePos="0" relativeHeight="252336128" behindDoc="1" locked="1" layoutInCell="1" allowOverlap="1" wp14:anchorId="50340651" wp14:editId="24EAA150">
              <wp:simplePos x="0" y="0"/>
              <wp:positionH relativeFrom="page">
                <wp:align>center</wp:align>
              </wp:positionH>
              <wp:positionV relativeFrom="page">
                <wp:align>center</wp:align>
              </wp:positionV>
              <wp:extent cx="7560000" cy="1796400"/>
              <wp:effectExtent l="0" t="0" r="0" b="0"/>
              <wp:wrapNone/>
              <wp:docPr id="1059" name="Text Box 224" title="Background Watermark Imag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179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2BEAE3" w14:textId="7504D3D0" w:rsidR="00FD6178" w:rsidRPr="0001226A" w:rsidRDefault="00FD6178" w:rsidP="003B0987">
                          <w:pPr>
                            <w:pStyle w:val="xStatus"/>
                          </w:pPr>
                          <w:r w:rsidRPr="0001226A">
                            <w:fldChar w:fldCharType="begin"/>
                          </w:r>
                          <w:r w:rsidRPr="0001226A">
                            <w:instrText xml:space="preserve"> DOCPROPERTY  </w:instrText>
                          </w:r>
                          <w:r w:rsidRPr="006072AD">
                            <w:instrText>xStatus</w:instrText>
                          </w:r>
                          <w:r w:rsidRPr="0001226A">
                            <w:instrText xml:space="preserve">  \* MERGEFORMAT </w:instrText>
                          </w:r>
                          <w:r w:rsidRPr="0001226A">
                            <w:fldChar w:fldCharType="separate"/>
                          </w:r>
                          <w:r w:rsidR="00616CFD">
                            <w:rPr>
                              <w:b/>
                              <w:bCs/>
                              <w:lang w:val="en-US"/>
                            </w:rPr>
                            <w:t>Error! Unknown document property name.</w:t>
                          </w:r>
                          <w:r w:rsidRPr="0001226A">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0340651" id="_x0000_t202" coordsize="21600,21600" o:spt="202" path="m,l,21600r21600,l21600,xe">
              <v:stroke joinstyle="miter"/>
              <v:path gradientshapeok="t" o:connecttype="rect"/>
            </v:shapetype>
            <v:shape id="_x0000_s1080" type="#_x0000_t202" alt="Title: Background Watermark Image" style="position:absolute;margin-left:0;margin-top:0;width:595.3pt;height:141.45pt;z-index:-250980352;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r9NNEQIAAPcDAAAOAAAAZHJzL2Uyb0RvYy54bWysU02P2yAQvVfqf0DcGzuRkzRWnNV+aKuV&#10;th/SbtXzBGMbxWYokNjpr++AkzRtb1U5IGYG3rx5M6xvhq5lB2mdQl3w6STlTGqBpdJ1wb++Pr57&#10;z5nzoEtoUcuCH6XjN5u3b9a9yeUMG2xLaRmBaJf3puCN9yZPEica2YGboJGaghXaDjyZtk5KCz2h&#10;d20yS9NF0qMtjUUhnSPvwxjkm4hfVVL4z1XlpGdtwYmbj7uN+zbsyWYNeW3BNEqcaMA/sOhAaUp6&#10;gXoAD2xv1V9QnRIWHVZ+IrBLsKqUkLEGqmaa/lHNSwNGxlpIHGcuMrn/Bys+Hb5YpkrqXTpfcaah&#10;oy69ysGzOxzYbJaRaMq35LwDsast7nXJvoGX1BG7Y08d1DKo2BuXE9iLITg/0FtCjIo484xi55jG&#10;+wZ0LW+txb6RUFIV0/AyuXo64rgAsu0/YklpYe8xAg2V7YLEJBojdOrm8dLBwFeQczlfpLQ4ExSb&#10;LleLjIyQA/Lzc2Od/yCxY+FQcEsjEuHh8Oz8ePV8JWTT+KjalvyQt/o3B2EGT6QfGI/c/bAdop5Z&#10;dpZli+WRCrI4Th/9Fjo0aH9w1tPkFdx934OVnLVPmkRZTbMsjGo0svlyRoa9jmyvI6AFQRXcczYe&#10;7/043ntjVd1QprENGm9JyErFEoPiI6sTf5quKNLpJ4TxvbbjrV//dfMTAAD//wMAUEsDBBQABgAI&#10;AAAAIQA0xUTO2wAAAAYBAAAPAAAAZHJzL2Rvd25yZXYueG1sTI9PS8NAEMXvgt9hGcGbnW3Q0sRM&#10;iiheFesf8LbNTpNgdjZkt0389m696GXg8R7v/abczK5XRx5D54VgudCgWGpvO2kI3l4fr9agQjRi&#10;Te+FCb45wKY6PytNYf0kL3zcxkalEgmFIWhjHArEULfsTFj4gSV5ez86E5McG7SjmVK56zHTeoXO&#10;dJIWWjPwfcv11/bgCN6f9p8f1/q5eXA3w+RnjeJyJLq8mO9uQUWe418YTvgJHarEtPMHsUH1BOmR&#10;+HtP3jLXK1A7gmyd5YBVif/xqx8AAAD//wMAUEsBAi0AFAAGAAgAAAAhALaDOJL+AAAA4QEAABMA&#10;AAAAAAAAAAAAAAAAAAAAAFtDb250ZW50X1R5cGVzXS54bWxQSwECLQAUAAYACAAAACEAOP0h/9YA&#10;AACUAQAACwAAAAAAAAAAAAAAAAAvAQAAX3JlbHMvLnJlbHNQSwECLQAUAAYACAAAACEAkK/TTREC&#10;AAD3AwAADgAAAAAAAAAAAAAAAAAuAgAAZHJzL2Uyb0RvYy54bWxQSwECLQAUAAYACAAAACEANMVE&#10;ztsAAAAGAQAADwAAAAAAAAAAAAAAAABrBAAAZHJzL2Rvd25yZXYueG1sUEsFBgAAAAAEAAQA8wAA&#10;AHMFAAAAAA==&#10;" filled="f" stroked="f">
              <v:textbox>
                <w:txbxContent>
                  <w:p w14:paraId="232BEAE3" w14:textId="7504D3D0" w:rsidR="00FD6178" w:rsidRPr="0001226A" w:rsidRDefault="00FD6178" w:rsidP="003B0987">
                    <w:pPr>
                      <w:pStyle w:val="xStatus"/>
                    </w:pPr>
                    <w:r w:rsidRPr="0001226A">
                      <w:fldChar w:fldCharType="begin"/>
                    </w:r>
                    <w:r w:rsidRPr="0001226A">
                      <w:instrText xml:space="preserve"> DOCPROPERTY  </w:instrText>
                    </w:r>
                    <w:r w:rsidRPr="006072AD">
                      <w:instrText>xStatus</w:instrText>
                    </w:r>
                    <w:r w:rsidRPr="0001226A">
                      <w:instrText xml:space="preserve">  \* MERGEFORMAT </w:instrText>
                    </w:r>
                    <w:r w:rsidRPr="0001226A">
                      <w:fldChar w:fldCharType="separate"/>
                    </w:r>
                    <w:r w:rsidR="00616CFD">
                      <w:rPr>
                        <w:b/>
                        <w:bCs/>
                        <w:lang w:val="en-US"/>
                      </w:rPr>
                      <w:t>Error! Unknown document property name.</w:t>
                    </w:r>
                    <w:r w:rsidRPr="0001226A">
                      <w:fldChar w:fldCharType="end"/>
                    </w:r>
                  </w:p>
                </w:txbxContent>
              </v:textbox>
              <w10:wrap anchorx="page" anchory="page"/>
              <w10:anchorlock/>
            </v:shape>
          </w:pict>
        </mc:Fallback>
      </mc:AlternateContent>
    </w:r>
  </w:p>
  <w:p w14:paraId="550271F0" w14:textId="77777777" w:rsidR="00FD6178" w:rsidRDefault="00FD6178"/>
</w:ftr>
</file>

<file path=word/footer4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9D07E5" w14:textId="77777777" w:rsidR="00FD6178" w:rsidRPr="00F95311" w:rsidRDefault="00FD6178" w:rsidP="00F95311">
    <w:pPr>
      <w:tabs>
        <w:tab w:val="right" w:pos="9639"/>
      </w:tabs>
      <w:rPr>
        <w:color w:val="00B2A9" w:themeColor="accent1"/>
        <w:sz w:val="18"/>
        <w:szCs w:val="18"/>
      </w:rPr>
    </w:pPr>
    <w:r>
      <w:rPr>
        <w:sz w:val="18"/>
        <w:szCs w:val="18"/>
      </w:rPr>
      <w:t>Evaluating fox management strategies in Victoria</w:t>
    </w:r>
    <w:r w:rsidRPr="00107038">
      <w:rPr>
        <w:rStyle w:val="PageNumber"/>
        <w:sz w:val="18"/>
        <w:szCs w:val="18"/>
      </w:rPr>
      <w:tab/>
    </w:r>
    <w:r w:rsidRPr="00107038">
      <w:rPr>
        <w:rStyle w:val="PageNumber"/>
        <w:color w:val="00B2A9" w:themeColor="accent1"/>
        <w:sz w:val="18"/>
        <w:szCs w:val="18"/>
      </w:rPr>
      <w:fldChar w:fldCharType="begin"/>
    </w:r>
    <w:r w:rsidRPr="00107038">
      <w:rPr>
        <w:rStyle w:val="PageNumber"/>
        <w:color w:val="00B2A9" w:themeColor="accent1"/>
        <w:sz w:val="18"/>
        <w:szCs w:val="18"/>
      </w:rPr>
      <w:instrText xml:space="preserve"> PAGE </w:instrText>
    </w:r>
    <w:r w:rsidRPr="00107038">
      <w:rPr>
        <w:rStyle w:val="PageNumber"/>
        <w:color w:val="00B2A9" w:themeColor="accent1"/>
        <w:sz w:val="18"/>
        <w:szCs w:val="18"/>
      </w:rPr>
      <w:fldChar w:fldCharType="separate"/>
    </w:r>
    <w:r>
      <w:rPr>
        <w:rStyle w:val="PageNumber"/>
        <w:color w:val="00B2A9" w:themeColor="accent1"/>
        <w:sz w:val="18"/>
        <w:szCs w:val="18"/>
      </w:rPr>
      <w:t>6</w:t>
    </w:r>
    <w:r w:rsidRPr="00107038">
      <w:rPr>
        <w:rStyle w:val="PageNumber"/>
        <w:color w:val="00B2A9" w:themeColor="accent1"/>
        <w:sz w:val="18"/>
        <w:szCs w:val="18"/>
      </w:rPr>
      <w:fldChar w:fldCharType="end"/>
    </w:r>
    <w:r w:rsidRPr="00D55628">
      <w:rPr>
        <w:noProof/>
      </w:rPr>
      <mc:AlternateContent>
        <mc:Choice Requires="wps">
          <w:drawing>
            <wp:anchor distT="0" distB="0" distL="114300" distR="114300" simplePos="0" relativeHeight="252337152" behindDoc="1" locked="1" layoutInCell="1" allowOverlap="1" wp14:anchorId="05A06EA0" wp14:editId="583B3DA6">
              <wp:simplePos x="0" y="0"/>
              <wp:positionH relativeFrom="page">
                <wp:align>center</wp:align>
              </wp:positionH>
              <wp:positionV relativeFrom="page">
                <wp:align>center</wp:align>
              </wp:positionV>
              <wp:extent cx="7560000" cy="1796400"/>
              <wp:effectExtent l="0" t="0" r="0" b="0"/>
              <wp:wrapNone/>
              <wp:docPr id="1060" name="Text Box 224" title="Background Watermark Imag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179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DEC148" w14:textId="43C24B2B" w:rsidR="00FD6178" w:rsidRPr="0001226A" w:rsidRDefault="00FD6178" w:rsidP="003B0987">
                          <w:pPr>
                            <w:pStyle w:val="xStatus"/>
                          </w:pPr>
                          <w:r w:rsidRPr="0001226A">
                            <w:fldChar w:fldCharType="begin"/>
                          </w:r>
                          <w:r w:rsidRPr="0001226A">
                            <w:instrText xml:space="preserve"> DOCPROPERTY  </w:instrText>
                          </w:r>
                          <w:r w:rsidRPr="006072AD">
                            <w:instrText>xStatus</w:instrText>
                          </w:r>
                          <w:r w:rsidRPr="0001226A">
                            <w:instrText xml:space="preserve">  \* MERGEFORMAT </w:instrText>
                          </w:r>
                          <w:r w:rsidRPr="0001226A">
                            <w:fldChar w:fldCharType="separate"/>
                          </w:r>
                          <w:r w:rsidR="00616CFD">
                            <w:rPr>
                              <w:b/>
                              <w:bCs/>
                              <w:lang w:val="en-US"/>
                            </w:rPr>
                            <w:t>Error! Unknown document property name.</w:t>
                          </w:r>
                          <w:r w:rsidRPr="0001226A">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5A06EA0" id="_x0000_t202" coordsize="21600,21600" o:spt="202" path="m,l,21600r21600,l21600,xe">
              <v:stroke joinstyle="miter"/>
              <v:path gradientshapeok="t" o:connecttype="rect"/>
            </v:shapetype>
            <v:shape id="_x0000_s1081" type="#_x0000_t202" alt="Title: Background Watermark Image" style="position:absolute;margin-left:0;margin-top:0;width:595.3pt;height:141.45pt;z-index:-250979328;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yxhEQIAAPcDAAAOAAAAZHJzL2Uyb0RvYy54bWysU8mO2zAMvRfoPwi6N3aCLB0jzmAWTDHA&#10;dAFmip4ZWV4QW1QpJfb060vJSZq2t6I6CCIpPT4+UuvroWvFQZNr0ORyOkml0EZh0Zgql19fHt69&#10;l8J5MAW0aHQuX7WT15u3b9a9zfQMa2wLTYJBjMt6m8vae5sliVO17sBN0GrDwRKpA88mVUlB0DN6&#10;1yazNF0mPVJhCZV2jr33Y1BuIn5ZauU/l6XTXrS5ZG4+7hT3bdiTzRqyisDWjTrSgH9g0UFjOOkZ&#10;6h48iD01f0F1jSJ0WPqJwi7BsmyUjjVwNdP0j2qea7A61sLiOHuWyf0/WPXp8IVEU3Dv0iULZKDj&#10;Lr3owYtbHMRsNmfRGt+y8xbUriLcm0J8A6+5I7QTjx1UOqjYW5cx2LNlOD/wW0aMijj7hGrnhMG7&#10;Gkylb4iwrzUUXMU0vEwuno44LoBs+49YcFrYe4xAQ0ldkJhFE4zOZF/PHQx8FTtXi2XKSwrFsenq&#10;ajlnI+SA7PTckvMfNHYiHHJJPCIRHg5Pzo9XT1dCNoMPTduyH7LW/OZgzOCJ9APjkbsftkPUc744&#10;ybLF4pULIhynj38LH2qkH1L0PHm5dN/3QFqK9tGwKFfT+TyMajTmi9WMDbqMbC8jYBRD5dJLMR7v&#10;/Djee0tNVXOmsQ0Gb1jIsoklBsVHVkf+PF1RpONPCON7acdbv/7r5icAAAD//wMAUEsDBBQABgAI&#10;AAAAIQA0xUTO2wAAAAYBAAAPAAAAZHJzL2Rvd25yZXYueG1sTI9PS8NAEMXvgt9hGcGbnW3Q0sRM&#10;iiheFesf8LbNTpNgdjZkt0389m696GXg8R7v/abczK5XRx5D54VgudCgWGpvO2kI3l4fr9agQjRi&#10;Te+FCb45wKY6PytNYf0kL3zcxkalEgmFIWhjHArEULfsTFj4gSV5ez86E5McG7SjmVK56zHTeoXO&#10;dJIWWjPwfcv11/bgCN6f9p8f1/q5eXA3w+RnjeJyJLq8mO9uQUWe418YTvgJHarEtPMHsUH1BOmR&#10;+HtP3jLXK1A7gmyd5YBVif/xqx8AAAD//wMAUEsBAi0AFAAGAAgAAAAhALaDOJL+AAAA4QEAABMA&#10;AAAAAAAAAAAAAAAAAAAAAFtDb250ZW50X1R5cGVzXS54bWxQSwECLQAUAAYACAAAACEAOP0h/9YA&#10;AACUAQAACwAAAAAAAAAAAAAAAAAvAQAAX3JlbHMvLnJlbHNQSwECLQAUAAYACAAAACEAR/8sYREC&#10;AAD3AwAADgAAAAAAAAAAAAAAAAAuAgAAZHJzL2Uyb0RvYy54bWxQSwECLQAUAAYACAAAACEANMVE&#10;ztsAAAAGAQAADwAAAAAAAAAAAAAAAABrBAAAZHJzL2Rvd25yZXYueG1sUEsFBgAAAAAEAAQA8wAA&#10;AHMFAAAAAA==&#10;" filled="f" stroked="f">
              <v:textbox>
                <w:txbxContent>
                  <w:p w14:paraId="66DEC148" w14:textId="43C24B2B" w:rsidR="00FD6178" w:rsidRPr="0001226A" w:rsidRDefault="00FD6178" w:rsidP="003B0987">
                    <w:pPr>
                      <w:pStyle w:val="xStatus"/>
                    </w:pPr>
                    <w:r w:rsidRPr="0001226A">
                      <w:fldChar w:fldCharType="begin"/>
                    </w:r>
                    <w:r w:rsidRPr="0001226A">
                      <w:instrText xml:space="preserve"> DOCPROPERTY  </w:instrText>
                    </w:r>
                    <w:r w:rsidRPr="006072AD">
                      <w:instrText>xStatus</w:instrText>
                    </w:r>
                    <w:r w:rsidRPr="0001226A">
                      <w:instrText xml:space="preserve">  \* MERGEFORMAT </w:instrText>
                    </w:r>
                    <w:r w:rsidRPr="0001226A">
                      <w:fldChar w:fldCharType="separate"/>
                    </w:r>
                    <w:r w:rsidR="00616CFD">
                      <w:rPr>
                        <w:b/>
                        <w:bCs/>
                        <w:lang w:val="en-US"/>
                      </w:rPr>
                      <w:t>Error! Unknown document property name.</w:t>
                    </w:r>
                    <w:r w:rsidRPr="0001226A">
                      <w:fldChar w:fldCharType="end"/>
                    </w:r>
                  </w:p>
                </w:txbxContent>
              </v:textbox>
              <w10:wrap anchorx="page" anchory="page"/>
              <w10:anchorlock/>
            </v:shape>
          </w:pict>
        </mc:Fallback>
      </mc:AlternateContent>
    </w:r>
  </w:p>
  <w:p w14:paraId="5B44A16C" w14:textId="77777777" w:rsidR="00FD6178" w:rsidRDefault="00FD6178"/>
</w:ftr>
</file>

<file path=word/footer4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E8887F" w14:textId="77777777" w:rsidR="00FD6178" w:rsidRPr="00595145" w:rsidRDefault="00FD6178" w:rsidP="00595145">
    <w:pPr>
      <w:tabs>
        <w:tab w:val="right" w:pos="9639"/>
      </w:tabs>
      <w:rPr>
        <w:color w:val="00B2A9" w:themeColor="accent1"/>
        <w:sz w:val="18"/>
        <w:szCs w:val="18"/>
      </w:rPr>
    </w:pPr>
    <w:r>
      <w:rPr>
        <w:sz w:val="18"/>
        <w:szCs w:val="18"/>
      </w:rPr>
      <w:t>Evaluating fox management strategies</w:t>
    </w:r>
    <w:r w:rsidRPr="00107038">
      <w:rPr>
        <w:rStyle w:val="PageNumber"/>
        <w:sz w:val="18"/>
        <w:szCs w:val="18"/>
      </w:rPr>
      <w:tab/>
    </w:r>
    <w:r w:rsidRPr="00107038">
      <w:rPr>
        <w:rStyle w:val="PageNumber"/>
        <w:color w:val="00B2A9" w:themeColor="accent1"/>
        <w:sz w:val="18"/>
        <w:szCs w:val="18"/>
      </w:rPr>
      <w:fldChar w:fldCharType="begin"/>
    </w:r>
    <w:r w:rsidRPr="00107038">
      <w:rPr>
        <w:rStyle w:val="PageNumber"/>
        <w:color w:val="00B2A9" w:themeColor="accent1"/>
        <w:sz w:val="18"/>
        <w:szCs w:val="18"/>
      </w:rPr>
      <w:instrText xml:space="preserve"> PAGE </w:instrText>
    </w:r>
    <w:r w:rsidRPr="00107038">
      <w:rPr>
        <w:rStyle w:val="PageNumber"/>
        <w:color w:val="00B2A9" w:themeColor="accent1"/>
        <w:sz w:val="18"/>
        <w:szCs w:val="18"/>
      </w:rPr>
      <w:fldChar w:fldCharType="separate"/>
    </w:r>
    <w:r>
      <w:rPr>
        <w:rStyle w:val="PageNumber"/>
        <w:color w:val="00B2A9" w:themeColor="accent1"/>
        <w:sz w:val="18"/>
        <w:szCs w:val="18"/>
      </w:rPr>
      <w:t>32</w:t>
    </w:r>
    <w:r w:rsidRPr="00107038">
      <w:rPr>
        <w:rStyle w:val="PageNumber"/>
        <w:color w:val="00B2A9" w:themeColor="accent1"/>
        <w:sz w:val="18"/>
        <w:szCs w:val="18"/>
      </w:rPr>
      <w:fldChar w:fldCharType="end"/>
    </w:r>
    <w:r>
      <w:rPr>
        <w:noProof/>
      </w:rPr>
      <w:drawing>
        <wp:anchor distT="0" distB="0" distL="114300" distR="114300" simplePos="0" relativeHeight="252342272" behindDoc="1" locked="1" layoutInCell="1" allowOverlap="1" wp14:anchorId="0DCC8B39" wp14:editId="10BE4AE5">
          <wp:simplePos x="0" y="0"/>
          <wp:positionH relativeFrom="page">
            <wp:align>right</wp:align>
          </wp:positionH>
          <wp:positionV relativeFrom="page">
            <wp:align>bottom</wp:align>
          </wp:positionV>
          <wp:extent cx="2408753" cy="1085850"/>
          <wp:effectExtent l="0" t="0" r="0" b="0"/>
          <wp:wrapNone/>
          <wp:docPr id="64" name="LogoMono" hidden="1"/>
          <wp:cNvGraphicFramePr/>
          <a:graphic xmlns:a="http://schemas.openxmlformats.org/drawingml/2006/main">
            <a:graphicData uri="http://schemas.openxmlformats.org/drawingml/2006/picture">
              <pic:pic xmlns:pic="http://schemas.openxmlformats.org/drawingml/2006/picture">
                <pic:nvPicPr>
                  <pic:cNvPr id="15" name="LogoMono"/>
                  <pic:cNvPicPr/>
                </pic:nvPicPr>
                <pic:blipFill>
                  <a:blip r:embed="rId1">
                    <a:extLst>
                      <a:ext uri="{28A0092B-C50C-407E-A947-70E740481C1C}">
                        <a14:useLocalDpi xmlns:a14="http://schemas.microsoft.com/office/drawing/2010/main" val="0"/>
                      </a:ext>
                    </a:extLst>
                  </a:blip>
                  <a:srcRect r="-9649" b="-19403"/>
                  <a:stretch>
                    <a:fillRect/>
                  </a:stretch>
                </pic:blipFill>
                <pic:spPr bwMode="auto">
                  <a:xfrm>
                    <a:off x="0" y="0"/>
                    <a:ext cx="2408753" cy="10858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sz w:val="18"/>
      </w:rPr>
      <mc:AlternateContent>
        <mc:Choice Requires="wps">
          <w:drawing>
            <wp:anchor distT="0" distB="0" distL="114300" distR="114300" simplePos="0" relativeHeight="252341248" behindDoc="0" locked="1" layoutInCell="1" allowOverlap="1" wp14:anchorId="29484271" wp14:editId="6F4BE2B2">
              <wp:simplePos x="0" y="0"/>
              <wp:positionH relativeFrom="page">
                <wp:align>left</wp:align>
              </wp:positionH>
              <wp:positionV relativeFrom="page">
                <wp:align>bottom</wp:align>
              </wp:positionV>
              <wp:extent cx="3848400" cy="720000"/>
              <wp:effectExtent l="0" t="0" r="0" b="0"/>
              <wp:wrapNone/>
              <wp:docPr id="1061" name="WebAddress" hidden="1"/>
              <wp:cNvGraphicFramePr/>
              <a:graphic xmlns:a="http://schemas.openxmlformats.org/drawingml/2006/main">
                <a:graphicData uri="http://schemas.microsoft.com/office/word/2010/wordprocessingShape">
                  <wps:wsp>
                    <wps:cNvSpPr txBox="1"/>
                    <wps:spPr>
                      <a:xfrm>
                        <a:off x="0" y="0"/>
                        <a:ext cx="3848400" cy="720000"/>
                      </a:xfrm>
                      <a:prstGeom prst="rect">
                        <a:avLst/>
                      </a:prstGeom>
                      <a:noFill/>
                      <a:ln w="6350">
                        <a:noFill/>
                      </a:ln>
                      <a:effectLst/>
                    </wps:spPr>
                    <wps:txbx>
                      <w:txbxContent>
                        <w:p w14:paraId="0AA9D78D" w14:textId="77777777" w:rsidR="00FD6178" w:rsidRPr="009F69FA" w:rsidRDefault="00FD6178" w:rsidP="003B0987">
                          <w:pPr>
                            <w:pStyle w:val="xWeb"/>
                          </w:pPr>
                          <w:r w:rsidRPr="009F69FA">
                            <w:t>de</w:t>
                          </w:r>
                          <w:r>
                            <w:t>lwp</w:t>
                          </w:r>
                          <w:r w:rsidRPr="009F69FA">
                            <w:t>.vic.gov.au</w:t>
                          </w:r>
                        </w:p>
                      </w:txbxContent>
                    </wps:txbx>
                    <wps:bodyPr rot="0" spcFirstLastPara="0" vertOverflow="overflow" horzOverflow="overflow" vert="horz" wrap="square" lIns="540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9484271" id="_x0000_t202" coordsize="21600,21600" o:spt="202" path="m,l,21600r21600,l21600,xe">
              <v:stroke joinstyle="miter"/>
              <v:path gradientshapeok="t" o:connecttype="rect"/>
            </v:shapetype>
            <v:shape id="_x0000_s1082" type="#_x0000_t202" style="position:absolute;margin-left:0;margin-top:0;width:303pt;height:56.7pt;z-index:252341248;visibility:hidden;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tnmSQQIAAHYEAAAOAAAAZHJzL2Uyb0RvYy54bWysVN9v2jAQfp+0/8Hy+0hogTFEqFgrpklV&#10;W4lOPBvHIZESn2cbEvbX77MDFHV7mvbi3PnO9+P77jK/65qaHZR1FemMDwcpZ0pLyiu9y/iP19Wn&#10;KWfOC52LmrTK+FE5frf4+GHempm6oZLqXFmGINrNWpPx0nszSxInS9UINyCjNIwF2UZ4qHaX5Fa0&#10;iN7UyU2aTpKWbG4sSeUcbh96I1/E+EWhpH8uCqc8qzOO2nw8bTy34UwWczHbWWHKSp7KEP9QRSMq&#10;jaSXUA/CC7a31R+hmkpaclT4gaQmoaKopIo9oJth+q6bdSmMir0AHGcuMLn/F1Y+HV4sq3Jwl06G&#10;nGnRgKWN2i7z3AJTzsoqz1XgNmDVGjfDk7XBI999pe7q3uEyQNAVtglfNMdgB+rHC9Kq80zi8nY6&#10;mo5SmCRsn0EkZIRP3l4b6/w3RQ0LQsYtmIwAi8Oj873r2SUk07Sq6jqyWWvWZnxyO07jg4sFwWsd&#10;fFWci1OY0FFfeZB8t+0iGqPJud0t5Ud0a6mfHWfkqkJJj8L5F2ExLOgCC+CfcRQ1ITWdJGBH9tff&#10;7oM/OISVsxbDl3H3cy+s4qz+rsHuGNgEdHzURmMgxJmNypfhaARle23R++aeMODgD+VFMfj7+iwW&#10;lpoNFmUZ0sIktETyjPuzeO/7ncCiSbVcRicMqBH+Ua+NDKEDcgHx124jrDnR4kHoE53nVMzesdP7&#10;9vws956KKlIXkO5hBeVBwXBH8k+LGLbnWo9eb7+LxW8AAAD//wMAUEsDBBQABgAIAAAAIQD0QteV&#10;3gAAAAUBAAAPAAAAZHJzL2Rvd25yZXYueG1sTI9PS8NAEMXvgt9hGcGb3fQPQWM2pRSkp7aaasHb&#10;JjsmodnZkN22sZ/esRe9DDze483vpfPBtuKEvW8cKRiPIhBIpTMNVQredy8PjyB80GR06wgVfKOH&#10;eXZ7k+rEuDO94SkPleAS8olWUIfQJVL6skar/ch1SOx9ud7qwLKvpOn1mcttKydRFEurG+IPte5w&#10;WWN5yI9WwWX9udrn6/1u210+TLGZTA+vTyul7u+GxTOIgEP4C8MvPqNDxkyFO5LxolXAQ8L1shdH&#10;McuCQ+PpDGSWyv/02Q8AAAD//wMAUEsBAi0AFAAGAAgAAAAhALaDOJL+AAAA4QEAABMAAAAAAAAA&#10;AAAAAAAAAAAAAFtDb250ZW50X1R5cGVzXS54bWxQSwECLQAUAAYACAAAACEAOP0h/9YAAACUAQAA&#10;CwAAAAAAAAAAAAAAAAAvAQAAX3JlbHMvLnJlbHNQSwECLQAUAAYACAAAACEAa7Z5kkECAAB2BAAA&#10;DgAAAAAAAAAAAAAAAAAuAgAAZHJzL2Uyb0RvYy54bWxQSwECLQAUAAYACAAAACEA9ELXld4AAAAF&#10;AQAADwAAAAAAAAAAAAAAAACbBAAAZHJzL2Rvd25yZXYueG1sUEsFBgAAAAAEAAQA8wAAAKYFAAAA&#10;AA==&#10;" filled="f" stroked="f" strokeweight=".5pt">
              <v:textbox inset="15mm">
                <w:txbxContent>
                  <w:p w14:paraId="0AA9D78D" w14:textId="77777777" w:rsidR="00FD6178" w:rsidRPr="009F69FA" w:rsidRDefault="00FD6178" w:rsidP="003B0987">
                    <w:pPr>
                      <w:pStyle w:val="xWeb"/>
                    </w:pPr>
                    <w:r w:rsidRPr="009F69FA">
                      <w:t>de</w:t>
                    </w:r>
                    <w:r>
                      <w:t>lwp</w:t>
                    </w:r>
                    <w:r w:rsidRPr="009F69FA">
                      <w:t>.vic.gov.au</w:t>
                    </w:r>
                  </w:p>
                </w:txbxContent>
              </v:textbox>
              <w10:wrap anchorx="page" anchory="page"/>
              <w10:anchorlock/>
            </v:shape>
          </w:pict>
        </mc:Fallback>
      </mc:AlternateContent>
    </w:r>
  </w:p>
  <w:p w14:paraId="29C94EEC" w14:textId="77777777" w:rsidR="00FD6178" w:rsidRDefault="00FD6178"/>
</w:ftr>
</file>

<file path=word/footer4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A714F9" w14:textId="77777777" w:rsidR="00FD6178" w:rsidRPr="00B5221E" w:rsidRDefault="00FD6178" w:rsidP="003B0987">
    <w:pPr>
      <w:pStyle w:val="FooterEven"/>
    </w:pPr>
    <w:r w:rsidRPr="00D55628">
      <w:rPr>
        <w:noProof/>
      </w:rPr>
      <mc:AlternateContent>
        <mc:Choice Requires="wps">
          <w:drawing>
            <wp:anchor distT="0" distB="0" distL="114300" distR="114300" simplePos="0" relativeHeight="252304384" behindDoc="1" locked="1" layoutInCell="1" allowOverlap="1" wp14:anchorId="31DD13AA" wp14:editId="4B364300">
              <wp:simplePos x="0" y="0"/>
              <wp:positionH relativeFrom="page">
                <wp:align>center</wp:align>
              </wp:positionH>
              <wp:positionV relativeFrom="page">
                <wp:align>center</wp:align>
              </wp:positionV>
              <wp:extent cx="7560000" cy="1796400"/>
              <wp:effectExtent l="0" t="0" r="0" b="0"/>
              <wp:wrapNone/>
              <wp:docPr id="1113" name="Text Box 224" title="Background Watermark Imag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179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B02A01" w14:textId="1B1EED27" w:rsidR="00FD6178" w:rsidRPr="0001226A" w:rsidRDefault="00FD6178" w:rsidP="003B0987">
                          <w:pPr>
                            <w:pStyle w:val="xStatus"/>
                          </w:pPr>
                          <w:r w:rsidRPr="0001226A">
                            <w:fldChar w:fldCharType="begin"/>
                          </w:r>
                          <w:r w:rsidRPr="0001226A">
                            <w:instrText xml:space="preserve"> DOCPROPERTY  </w:instrText>
                          </w:r>
                          <w:r w:rsidRPr="006072AD">
                            <w:instrText>xStatus</w:instrText>
                          </w:r>
                          <w:r w:rsidRPr="0001226A">
                            <w:instrText xml:space="preserve">  \* MERGEFORMAT </w:instrText>
                          </w:r>
                          <w:r w:rsidRPr="0001226A">
                            <w:fldChar w:fldCharType="separate"/>
                          </w:r>
                          <w:r w:rsidR="00616CFD">
                            <w:rPr>
                              <w:b/>
                              <w:bCs/>
                              <w:lang w:val="en-US"/>
                            </w:rPr>
                            <w:t>Error! Unknown document property name.</w:t>
                          </w:r>
                          <w:r w:rsidRPr="0001226A">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1DD13AA" id="_x0000_t202" coordsize="21600,21600" o:spt="202" path="m,l,21600r21600,l21600,xe">
              <v:stroke joinstyle="miter"/>
              <v:path gradientshapeok="t" o:connecttype="rect"/>
            </v:shapetype>
            <v:shape id="_x0000_s1083" type="#_x0000_t202" alt="Title: Background Watermark Image" style="position:absolute;margin-left:0;margin-top:0;width:595.3pt;height:141.45pt;z-index:-251012096;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JtEEgIAAPcDAAAOAAAAZHJzL2Uyb0RvYy54bWysU9tu2zAMfR+wfxD0vjjO0mQ14hS9oEOB&#10;7gK0w54ZWb4gtqhRSuzu60vJSZZtb8P0IIikdHh4SK2uhq4Ve02uQZPLdDKVQhuFRWOqXH57vn/3&#10;QQrnwRTQotG5fNFOXq3fvln1NtMzrLEtNAkGMS7rbS5r722WJE7VugM3QasNB0ukDjybVCUFQc/o&#10;XZvMptNF0iMVllBp59h7NwblOuKXpVb+S1k67UWbS+bm405x34Q9Wa8gqwhs3agDDfgHFh00hpOe&#10;oO7Ag9hR8xdU1yhCh6WfKOwSLMtG6VgDV5NO/6jmqQarYy0sjrMnmdz/g1Wf919JNAX3Lk3fS2Gg&#10;4y4968GLGxzEbDZn0RrfsvMG1LYi3JlCfAevuSO0FQ8dVDqo2FuXMdiTZTg/8FtGjIo4+4hq64TB&#10;2xpMpa+JsK81FFxFGl4mZ09HHBdANv0nLDgt7DxGoKGkLkjMoglG526+nDoY+Cp2Li8WU15SKI6l&#10;y8vFnI2QA7Ljc0vOf9TYiXDIJfGIRHjYPzo/Xj1eCdkM3jdty37IWvObgzGDJ9IPjEfuftgMUc/5&#10;8ijLBosXLohwnD7+LXyokX5K0fPk5dL92AFpKdoHw6JcpvN5GNVozC+WMzboPLI5j4BRDJVLL8V4&#10;vPXjeO8sNVXNmcY2GLxmIcsmlhgUH1kd+PN0RZEOPyGM77kdb/36r+tXAAAA//8DAFBLAwQUAAYA&#10;CAAAACEANMVEztsAAAAGAQAADwAAAGRycy9kb3ducmV2LnhtbEyPT0vDQBDF74LfYRnBm51t0NLE&#10;TIooXhXrH/C2zU6TYHY2ZLdN/PZuvehl4PEe7/2m3MyuV0ceQ+eFYLnQoFhqbztpCN5eH6/WoEI0&#10;Yk3vhQm+OcCmOj8rTWH9JC983MZGpRIJhSFoYxwKxFC37ExY+IEleXs/OhOTHBu0o5lSuesx03qF&#10;znSSFloz8H3L9df24Ajen/afH9f6uXlwN8PkZ43iciS6vJjvbkFFnuNfGE74CR2qxLTzB7FB9QTp&#10;kfh7T94y1ytQO4JsneWAVYn/8asfAAAA//8DAFBLAQItABQABgAIAAAAIQC2gziS/gAAAOEBAAAT&#10;AAAAAAAAAAAAAAAAAAAAAABbQ29udGVudF9UeXBlc10ueG1sUEsBAi0AFAAGAAgAAAAhADj9If/W&#10;AAAAlAEAAAsAAAAAAAAAAAAAAAAALwEAAF9yZWxzLy5yZWxzUEsBAi0AFAAGAAgAAAAhAJOom0QS&#10;AgAA9wMAAA4AAAAAAAAAAAAAAAAALgIAAGRycy9lMm9Eb2MueG1sUEsBAi0AFAAGAAgAAAAhADTF&#10;RM7bAAAABgEAAA8AAAAAAAAAAAAAAAAAbAQAAGRycy9kb3ducmV2LnhtbFBLBQYAAAAABAAEAPMA&#10;AAB0BQAAAAA=&#10;" filled="f" stroked="f">
              <v:textbox>
                <w:txbxContent>
                  <w:p w14:paraId="6BB02A01" w14:textId="1B1EED27" w:rsidR="00FD6178" w:rsidRPr="0001226A" w:rsidRDefault="00FD6178" w:rsidP="003B0987">
                    <w:pPr>
                      <w:pStyle w:val="xStatus"/>
                    </w:pPr>
                    <w:r w:rsidRPr="0001226A">
                      <w:fldChar w:fldCharType="begin"/>
                    </w:r>
                    <w:r w:rsidRPr="0001226A">
                      <w:instrText xml:space="preserve"> DOCPROPERTY  </w:instrText>
                    </w:r>
                    <w:r w:rsidRPr="006072AD">
                      <w:instrText>xStatus</w:instrText>
                    </w:r>
                    <w:r w:rsidRPr="0001226A">
                      <w:instrText xml:space="preserve">  \* MERGEFORMAT </w:instrText>
                    </w:r>
                    <w:r w:rsidRPr="0001226A">
                      <w:fldChar w:fldCharType="separate"/>
                    </w:r>
                    <w:r w:rsidR="00616CFD">
                      <w:rPr>
                        <w:b/>
                        <w:bCs/>
                        <w:lang w:val="en-US"/>
                      </w:rPr>
                      <w:t>Error! Unknown document property name.</w:t>
                    </w:r>
                    <w:r w:rsidRPr="0001226A">
                      <w:fldChar w:fldCharType="end"/>
                    </w:r>
                  </w:p>
                </w:txbxContent>
              </v:textbox>
              <w10:wrap anchorx="page" anchory="page"/>
              <w10:anchorlock/>
            </v:shape>
          </w:pict>
        </mc:Fallback>
      </mc:AlternateContent>
    </w:r>
  </w:p>
</w:ftr>
</file>

<file path=word/footer4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D5E4DE" w14:textId="77777777" w:rsidR="00FD6178" w:rsidRPr="00504BE8" w:rsidRDefault="00FD6178" w:rsidP="00504BE8">
    <w:pPr>
      <w:tabs>
        <w:tab w:val="right" w:pos="9639"/>
      </w:tabs>
      <w:rPr>
        <w:color w:val="00B2A9" w:themeColor="accent1"/>
        <w:sz w:val="18"/>
        <w:szCs w:val="18"/>
      </w:rPr>
    </w:pPr>
    <w:r>
      <w:rPr>
        <w:sz w:val="18"/>
        <w:szCs w:val="18"/>
      </w:rPr>
      <w:t>Evaluating fox management strategies</w:t>
    </w:r>
    <w:r w:rsidRPr="00107038">
      <w:rPr>
        <w:rStyle w:val="PageNumber"/>
        <w:sz w:val="18"/>
        <w:szCs w:val="18"/>
      </w:rPr>
      <w:tab/>
    </w:r>
    <w:r w:rsidRPr="00107038">
      <w:rPr>
        <w:rStyle w:val="PageNumber"/>
        <w:color w:val="00B2A9" w:themeColor="accent1"/>
        <w:sz w:val="18"/>
        <w:szCs w:val="18"/>
      </w:rPr>
      <w:fldChar w:fldCharType="begin"/>
    </w:r>
    <w:r w:rsidRPr="00107038">
      <w:rPr>
        <w:rStyle w:val="PageNumber"/>
        <w:color w:val="00B2A9" w:themeColor="accent1"/>
        <w:sz w:val="18"/>
        <w:szCs w:val="18"/>
      </w:rPr>
      <w:instrText xml:space="preserve"> PAGE </w:instrText>
    </w:r>
    <w:r w:rsidRPr="00107038">
      <w:rPr>
        <w:rStyle w:val="PageNumber"/>
        <w:color w:val="00B2A9" w:themeColor="accent1"/>
        <w:sz w:val="18"/>
        <w:szCs w:val="18"/>
      </w:rPr>
      <w:fldChar w:fldCharType="separate"/>
    </w:r>
    <w:r>
      <w:rPr>
        <w:rStyle w:val="PageNumber"/>
        <w:color w:val="00B2A9" w:themeColor="accent1"/>
        <w:sz w:val="18"/>
        <w:szCs w:val="18"/>
      </w:rPr>
      <w:t>6</w:t>
    </w:r>
    <w:r w:rsidRPr="00107038">
      <w:rPr>
        <w:rStyle w:val="PageNumber"/>
        <w:color w:val="00B2A9" w:themeColor="accent1"/>
        <w:sz w:val="18"/>
        <w:szCs w:val="18"/>
      </w:rPr>
      <w:fldChar w:fldCharType="end"/>
    </w:r>
  </w:p>
</w:ftr>
</file>

<file path=word/footer4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46545B" w14:textId="77777777" w:rsidR="00FD6178" w:rsidRPr="00595145" w:rsidRDefault="00FD6178" w:rsidP="00595145">
    <w:pPr>
      <w:tabs>
        <w:tab w:val="right" w:pos="9639"/>
      </w:tabs>
      <w:spacing w:before="960"/>
      <w:rPr>
        <w:color w:val="00B2A9" w:themeColor="accent1"/>
        <w:sz w:val="18"/>
        <w:szCs w:val="18"/>
      </w:rPr>
    </w:pPr>
    <w:r>
      <w:rPr>
        <w:sz w:val="18"/>
        <w:szCs w:val="18"/>
      </w:rPr>
      <w:t>Evaluating fox management strategies</w:t>
    </w:r>
    <w:r w:rsidRPr="00107038">
      <w:rPr>
        <w:rStyle w:val="PageNumber"/>
        <w:sz w:val="18"/>
        <w:szCs w:val="18"/>
      </w:rPr>
      <w:tab/>
    </w:r>
    <w:r w:rsidRPr="00107038">
      <w:rPr>
        <w:rStyle w:val="PageNumber"/>
        <w:color w:val="00B2A9" w:themeColor="accent1"/>
        <w:sz w:val="18"/>
        <w:szCs w:val="18"/>
      </w:rPr>
      <w:fldChar w:fldCharType="begin"/>
    </w:r>
    <w:r w:rsidRPr="00107038">
      <w:rPr>
        <w:rStyle w:val="PageNumber"/>
        <w:color w:val="00B2A9" w:themeColor="accent1"/>
        <w:sz w:val="18"/>
        <w:szCs w:val="18"/>
      </w:rPr>
      <w:instrText xml:space="preserve"> PAGE </w:instrText>
    </w:r>
    <w:r w:rsidRPr="00107038">
      <w:rPr>
        <w:rStyle w:val="PageNumber"/>
        <w:color w:val="00B2A9" w:themeColor="accent1"/>
        <w:sz w:val="18"/>
        <w:szCs w:val="18"/>
      </w:rPr>
      <w:fldChar w:fldCharType="separate"/>
    </w:r>
    <w:r>
      <w:rPr>
        <w:rStyle w:val="PageNumber"/>
        <w:noProof/>
        <w:color w:val="00B2A9" w:themeColor="accent1"/>
        <w:sz w:val="18"/>
        <w:szCs w:val="18"/>
      </w:rPr>
      <w:t>45</w:t>
    </w:r>
    <w:r w:rsidRPr="00107038">
      <w:rPr>
        <w:rStyle w:val="PageNumber"/>
        <w:color w:val="00B2A9" w:themeColor="accent1"/>
        <w:sz w:val="18"/>
        <w:szCs w:val="18"/>
      </w:rPr>
      <w:fldChar w:fldCharType="end"/>
    </w:r>
  </w:p>
</w:ftr>
</file>

<file path=word/footer4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652968" w14:textId="77777777" w:rsidR="00FD6178" w:rsidRPr="00B5221E" w:rsidRDefault="00FD6178" w:rsidP="003B0987">
    <w:pPr>
      <w:pStyle w:val="FooterEven"/>
    </w:pPr>
    <w:r w:rsidRPr="00D55628">
      <w:rPr>
        <w:noProof/>
      </w:rPr>
      <mc:AlternateContent>
        <mc:Choice Requires="wps">
          <w:drawing>
            <wp:anchor distT="0" distB="0" distL="114300" distR="114300" simplePos="0" relativeHeight="252079104" behindDoc="1" locked="1" layoutInCell="1" allowOverlap="1" wp14:anchorId="289D0B9F" wp14:editId="2FC140EC">
              <wp:simplePos x="0" y="0"/>
              <wp:positionH relativeFrom="page">
                <wp:align>center</wp:align>
              </wp:positionH>
              <wp:positionV relativeFrom="page">
                <wp:align>center</wp:align>
              </wp:positionV>
              <wp:extent cx="7560000" cy="1796400"/>
              <wp:effectExtent l="0" t="0" r="0" b="0"/>
              <wp:wrapNone/>
              <wp:docPr id="1125" name="Text Box 224" title="Background Watermark Imag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179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B81D0F" w14:textId="1BBB4082" w:rsidR="00FD6178" w:rsidRPr="0001226A" w:rsidRDefault="00FD6178" w:rsidP="003B0987">
                          <w:pPr>
                            <w:pStyle w:val="xStatus"/>
                          </w:pPr>
                          <w:r w:rsidRPr="0001226A">
                            <w:fldChar w:fldCharType="begin"/>
                          </w:r>
                          <w:r w:rsidRPr="0001226A">
                            <w:instrText xml:space="preserve"> DOCPROPERTY  </w:instrText>
                          </w:r>
                          <w:r w:rsidRPr="006072AD">
                            <w:instrText>xStatus</w:instrText>
                          </w:r>
                          <w:r w:rsidRPr="0001226A">
                            <w:instrText xml:space="preserve">  \* MERGEFORMAT </w:instrText>
                          </w:r>
                          <w:r w:rsidRPr="0001226A">
                            <w:fldChar w:fldCharType="separate"/>
                          </w:r>
                          <w:r w:rsidR="00616CFD">
                            <w:rPr>
                              <w:b/>
                              <w:bCs/>
                              <w:lang w:val="en-US"/>
                            </w:rPr>
                            <w:t>Error! Unknown document property name.</w:t>
                          </w:r>
                          <w:r w:rsidRPr="0001226A">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89D0B9F" id="_x0000_t202" coordsize="21600,21600" o:spt="202" path="m,l,21600r21600,l21600,xe">
              <v:stroke joinstyle="miter"/>
              <v:path gradientshapeok="t" o:connecttype="rect"/>
            </v:shapetype>
            <v:shape id="_x0000_s1085" type="#_x0000_t202" alt="Title: Background Watermark Image" style="position:absolute;margin-left:0;margin-top:0;width:595.3pt;height:141.45pt;z-index:-251237376;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vV+6EQIAAPcDAAAOAAAAZHJzL2Uyb0RvYy54bWysU8mO2zAMvRfoPwi6N46NLI0RZzALphhg&#10;ugAzRc+KLNtCbFGllNjp15eSkzRtb0V1EERSenx8pNY3Q9eyg0KnwRQ8nUw5U0ZCqU1d8K+vj+/e&#10;c+a8MKVowaiCH5XjN5u3b9a9zVUGDbSlQkYgxuW9LXjjvc2TxMlGdcJNwCpDwQqwE55MrJMSRU/o&#10;XZtk0+ki6QFLiyCVc+R9GIN8E/GrSkn/uaqc8qwtOHHzcce4b8OebNYir1HYRssTDfEPLDqhDSW9&#10;QD0IL9ge9V9QnZYIDio/kdAlUFVaqlgDVZNO/6jmpRFWxVpIHGcvMrn/Bys/Hb4g0yX1Ls3mnBnR&#10;UZde1eDZHQwsy2YkmvYtOe+E3NUIe1Oyb8Ir6gju2FMnahVU7K3LCezFEpwf6C0hRkWcfQa5c8zA&#10;fSNMrW4RoW+UKKmKNLxMrp6OOC6AbPuPUFJasfcQgYYKuyAxicYInbp5vHQw8JXkXM4XU1qcSYql&#10;y9ViRkbIIfLzc4vOf1DQsXAoONKIRHhxeHZ+vHq+ErIZeNRtS36Rt+Y3B2EGT6QfGI/c/bAdop6z&#10;1VmWLZRHKghhnD76LXRoAH9w1tPkFdx93wtUnLVPhkRZpbNZGNVozObLjAy8jmyvI8JIgiq452w8&#10;3vtxvPcWdd1QprENBm5JyErHEoPiI6sTf5quKNLpJ4TxvbbjrV//dfMTAAD//wMAUEsDBBQABgAI&#10;AAAAIQA0xUTO2wAAAAYBAAAPAAAAZHJzL2Rvd25yZXYueG1sTI9PS8NAEMXvgt9hGcGbnW3Q0sRM&#10;iiheFesf8LbNTpNgdjZkt0389m696GXg8R7v/abczK5XRx5D54VgudCgWGpvO2kI3l4fr9agQjRi&#10;Te+FCb45wKY6PytNYf0kL3zcxkalEgmFIWhjHArEULfsTFj4gSV5ez86E5McG7SjmVK56zHTeoXO&#10;dJIWWjPwfcv11/bgCN6f9p8f1/q5eXA3w+RnjeJyJLq8mO9uQUWe418YTvgJHarEtPMHsUH1BOmR&#10;+HtP3jLXK1A7gmyd5YBVif/xqx8AAAD//wMAUEsBAi0AFAAGAAgAAAAhALaDOJL+AAAA4QEAABMA&#10;AAAAAAAAAAAAAAAAAAAAAFtDb250ZW50X1R5cGVzXS54bWxQSwECLQAUAAYACAAAACEAOP0h/9YA&#10;AACUAQAACwAAAAAAAAAAAAAAAAAvAQAAX3JlbHMvLnJlbHNQSwECLQAUAAYACAAAACEAoL1fuhEC&#10;AAD3AwAADgAAAAAAAAAAAAAAAAAuAgAAZHJzL2Uyb0RvYy54bWxQSwECLQAUAAYACAAAACEANMVE&#10;ztsAAAAGAQAADwAAAAAAAAAAAAAAAABrBAAAZHJzL2Rvd25yZXYueG1sUEsFBgAAAAAEAAQA8wAA&#10;AHMFAAAAAA==&#10;" filled="f" stroked="f">
              <v:textbox>
                <w:txbxContent>
                  <w:p w14:paraId="47B81D0F" w14:textId="1BBB4082" w:rsidR="00FD6178" w:rsidRPr="0001226A" w:rsidRDefault="00FD6178" w:rsidP="003B0987">
                    <w:pPr>
                      <w:pStyle w:val="xStatus"/>
                    </w:pPr>
                    <w:r w:rsidRPr="0001226A">
                      <w:fldChar w:fldCharType="begin"/>
                    </w:r>
                    <w:r w:rsidRPr="0001226A">
                      <w:instrText xml:space="preserve"> DOCPROPERTY  </w:instrText>
                    </w:r>
                    <w:r w:rsidRPr="006072AD">
                      <w:instrText>xStatus</w:instrText>
                    </w:r>
                    <w:r w:rsidRPr="0001226A">
                      <w:instrText xml:space="preserve">  \* MERGEFORMAT </w:instrText>
                    </w:r>
                    <w:r w:rsidRPr="0001226A">
                      <w:fldChar w:fldCharType="separate"/>
                    </w:r>
                    <w:r w:rsidR="00616CFD">
                      <w:rPr>
                        <w:b/>
                        <w:bCs/>
                        <w:lang w:val="en-US"/>
                      </w:rPr>
                      <w:t>Error! Unknown document property name.</w:t>
                    </w:r>
                    <w:r w:rsidRPr="0001226A">
                      <w:fldChar w:fldCharType="end"/>
                    </w:r>
                  </w:p>
                </w:txbxContent>
              </v:textbox>
              <w10:wrap anchorx="page" anchory="page"/>
              <w10:anchorlock/>
            </v:shape>
          </w:pict>
        </mc:Fallback>
      </mc:AlternateContent>
    </w:r>
  </w:p>
</w:ftr>
</file>

<file path=word/footer4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58E902" w14:textId="65A4410F" w:rsidR="00FD6178" w:rsidRPr="00F95311" w:rsidRDefault="00FD6178" w:rsidP="00F95311">
    <w:pPr>
      <w:tabs>
        <w:tab w:val="right" w:pos="9639"/>
      </w:tabs>
      <w:rPr>
        <w:color w:val="00B2A9" w:themeColor="accent1"/>
        <w:sz w:val="18"/>
        <w:szCs w:val="18"/>
      </w:rPr>
    </w:pPr>
    <w:r>
      <w:rPr>
        <w:sz w:val="18"/>
        <w:szCs w:val="18"/>
      </w:rPr>
      <w:t>Evaluating fox management strategies in Victoria</w:t>
    </w:r>
    <w:r w:rsidRPr="00107038">
      <w:rPr>
        <w:rStyle w:val="PageNumber"/>
        <w:sz w:val="18"/>
        <w:szCs w:val="18"/>
      </w:rPr>
      <w:tab/>
    </w:r>
    <w:r w:rsidRPr="00107038">
      <w:rPr>
        <w:rStyle w:val="PageNumber"/>
        <w:color w:val="00B2A9" w:themeColor="accent1"/>
        <w:sz w:val="18"/>
        <w:szCs w:val="18"/>
      </w:rPr>
      <w:fldChar w:fldCharType="begin"/>
    </w:r>
    <w:r w:rsidRPr="00107038">
      <w:rPr>
        <w:rStyle w:val="PageNumber"/>
        <w:color w:val="00B2A9" w:themeColor="accent1"/>
        <w:sz w:val="18"/>
        <w:szCs w:val="18"/>
      </w:rPr>
      <w:instrText xml:space="preserve"> PAGE </w:instrText>
    </w:r>
    <w:r w:rsidRPr="00107038">
      <w:rPr>
        <w:rStyle w:val="PageNumber"/>
        <w:color w:val="00B2A9" w:themeColor="accent1"/>
        <w:sz w:val="18"/>
        <w:szCs w:val="18"/>
      </w:rPr>
      <w:fldChar w:fldCharType="separate"/>
    </w:r>
    <w:r>
      <w:rPr>
        <w:rStyle w:val="PageNumber"/>
        <w:noProof/>
        <w:color w:val="00B2A9" w:themeColor="accent1"/>
        <w:sz w:val="18"/>
        <w:szCs w:val="18"/>
      </w:rPr>
      <w:t>48</w:t>
    </w:r>
    <w:r w:rsidRPr="00107038">
      <w:rPr>
        <w:rStyle w:val="PageNumber"/>
        <w:color w:val="00B2A9" w:themeColor="accent1"/>
        <w:sz w:val="18"/>
        <w:szCs w:val="18"/>
      </w:rPr>
      <w:fldChar w:fldCharType="end"/>
    </w:r>
  </w:p>
</w:ftr>
</file>

<file path=word/footer4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3C1A98" w14:textId="6609ED83" w:rsidR="00FD6178" w:rsidRDefault="00FD6178" w:rsidP="006E3988">
    <w:pPr>
      <w:pStyle w:val="Footer"/>
      <w:spacing w:before="960"/>
      <w:jc w:val="center"/>
    </w:pPr>
  </w:p>
</w:ftr>
</file>

<file path=word/footer4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161005" w14:textId="77777777" w:rsidR="00FD6178" w:rsidRPr="00B5221E" w:rsidRDefault="00FD6178" w:rsidP="003B0987">
    <w:pPr>
      <w:pStyle w:val="FooterEven"/>
    </w:pPr>
    <w:r w:rsidRPr="00D55628">
      <w:rPr>
        <w:noProof/>
      </w:rPr>
      <mc:AlternateContent>
        <mc:Choice Requires="wps">
          <w:drawing>
            <wp:anchor distT="0" distB="0" distL="114300" distR="114300" simplePos="0" relativeHeight="252137472" behindDoc="1" locked="1" layoutInCell="1" allowOverlap="1" wp14:anchorId="70B6174D" wp14:editId="0F8279A5">
              <wp:simplePos x="0" y="0"/>
              <wp:positionH relativeFrom="page">
                <wp:align>center</wp:align>
              </wp:positionH>
              <wp:positionV relativeFrom="page">
                <wp:align>center</wp:align>
              </wp:positionV>
              <wp:extent cx="7560000" cy="1796400"/>
              <wp:effectExtent l="0" t="0" r="0" b="0"/>
              <wp:wrapNone/>
              <wp:docPr id="1200" name="Text Box 224" title="Background Watermark Imag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179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2FADC7" w14:textId="7CC9508C" w:rsidR="00FD6178" w:rsidRPr="0001226A" w:rsidRDefault="00FD6178" w:rsidP="003B0987">
                          <w:pPr>
                            <w:pStyle w:val="xStatus"/>
                          </w:pPr>
                          <w:r w:rsidRPr="0001226A">
                            <w:fldChar w:fldCharType="begin"/>
                          </w:r>
                          <w:r w:rsidRPr="0001226A">
                            <w:instrText xml:space="preserve"> DOCPROPERTY  </w:instrText>
                          </w:r>
                          <w:r w:rsidRPr="006072AD">
                            <w:instrText>xStatus</w:instrText>
                          </w:r>
                          <w:r w:rsidRPr="0001226A">
                            <w:instrText xml:space="preserve">  \* MERGEFORMAT </w:instrText>
                          </w:r>
                          <w:r w:rsidRPr="0001226A">
                            <w:fldChar w:fldCharType="separate"/>
                          </w:r>
                          <w:r w:rsidR="00616CFD">
                            <w:rPr>
                              <w:b/>
                              <w:bCs/>
                              <w:lang w:val="en-US"/>
                            </w:rPr>
                            <w:t>Error! Unknown document property name.</w:t>
                          </w:r>
                          <w:r w:rsidRPr="0001226A">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0B6174D" id="_x0000_t202" coordsize="21600,21600" o:spt="202" path="m,l,21600r21600,l21600,xe">
              <v:stroke joinstyle="miter"/>
              <v:path gradientshapeok="t" o:connecttype="rect"/>
            </v:shapetype>
            <v:shape id="_x0000_s1088" type="#_x0000_t202" alt="Title: Background Watermark Image" style="position:absolute;margin-left:0;margin-top:0;width:595.3pt;height:141.45pt;z-index:-251179008;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RaTwEAIAAPcDAAAOAAAAZHJzL2Uyb0RvYy54bWysU8mO2zAMvRfoPwi6N06MLB0jzmAWTDHA&#10;dAFmip4ZWV4QW1QpJfb060vJSZq2t6I6CCIpPT4+UuvroWvFQZNr0ORyNplKoY3CojFVLr++PLx7&#10;L4XzYApo0ehcvmonrzdv36x7m+kUa2wLTYJBjMt6m8vae5sliVO17sBN0GrDwRKpA88mVUlB0DN6&#10;1ybpdLpMeqTCEirtHHvvx6DcRPyy1Mp/LkunvWhzydx83Cnu27AnmzVkFYGtG3WkAf/AooPGcNIz&#10;1D14EHtq/oLqGkXosPQThV2CZdkoHWvgambTP6p5rsHqWAuL4+xZJvf/YNWnwxcSTcG9YzmlMNBx&#10;l1704MUtDiJN5yxa41t23oLaVYR7U4hv4DV3hHbisYNKBxV76zIGe7YM5wd+y4hREWefUO2cMHhX&#10;g6n0DRH2tYaCq5iFl8nF0xHHBZBt/xELTgt7jxFoKKkLErNogtGZ7Ou5g4GvYudqsZzykkJxbLa6&#10;Ws7ZCDkgOz235PwHjZ0Ih1wSj0iEh8OT8+PV05WQzeBD07bsh6w1vzkYM3gi/cB45O6H7RD1XKQn&#10;WbZYvHJBhOP08W/hQ430Q4qeJy+X7vseSEvRPhoW5Wo2n4dRjcZ8sUrZoMvI9jICRjFULr0U4/HO&#10;j+O9t9RUNWca22DwhoUsm1hiUHxkdeTP0xVFOv6EML6Xdrz1679ufgIAAP//AwBQSwMEFAAGAAgA&#10;AAAhADTFRM7bAAAABgEAAA8AAABkcnMvZG93bnJldi54bWxMj09Lw0AQxe+C32EZwZudbdDSxEyK&#10;KF4V6x/wts1Ok2B2NmS3Tfz2br3oZeDxHu/9ptzMrldHHkPnhWC50KBYam87aQjeXh+v1qBCNGJN&#10;74UJvjnApjo/K01h/SQvfNzGRqUSCYUhaGMcCsRQt+xMWPiBJXl7PzoTkxwbtKOZUrnrMdN6hc50&#10;khZaM/B9y/XX9uAI3p/2nx/X+rl5cDfD5GeN4nIkuryY725BRZ7jXxhO+AkdqsS08wexQfUE6ZH4&#10;e0/eMtcrUDuCbJ3lgFWJ//GrHwAAAP//AwBQSwECLQAUAAYACAAAACEAtoM4kv4AAADhAQAAEwAA&#10;AAAAAAAAAAAAAAAAAAAAW0NvbnRlbnRfVHlwZXNdLnhtbFBLAQItABQABgAIAAAAIQA4/SH/1gAA&#10;AJQBAAALAAAAAAAAAAAAAAAAAC8BAABfcmVscy8ucmVsc1BLAQItABQABgAIAAAAIQCDRaTwEAIA&#10;APcDAAAOAAAAAAAAAAAAAAAAAC4CAABkcnMvZTJvRG9jLnhtbFBLAQItABQABgAIAAAAIQA0xUTO&#10;2wAAAAYBAAAPAAAAAAAAAAAAAAAAAGoEAABkcnMvZG93bnJldi54bWxQSwUGAAAAAAQABADzAAAA&#10;cgUAAAAA&#10;" filled="f" stroked="f">
              <v:textbox>
                <w:txbxContent>
                  <w:p w14:paraId="322FADC7" w14:textId="7CC9508C" w:rsidR="00FD6178" w:rsidRPr="0001226A" w:rsidRDefault="00FD6178" w:rsidP="003B0987">
                    <w:pPr>
                      <w:pStyle w:val="xStatus"/>
                    </w:pPr>
                    <w:r w:rsidRPr="0001226A">
                      <w:fldChar w:fldCharType="begin"/>
                    </w:r>
                    <w:r w:rsidRPr="0001226A">
                      <w:instrText xml:space="preserve"> DOCPROPERTY  </w:instrText>
                    </w:r>
                    <w:r w:rsidRPr="006072AD">
                      <w:instrText>xStatus</w:instrText>
                    </w:r>
                    <w:r w:rsidRPr="0001226A">
                      <w:instrText xml:space="preserve">  \* MERGEFORMAT </w:instrText>
                    </w:r>
                    <w:r w:rsidRPr="0001226A">
                      <w:fldChar w:fldCharType="separate"/>
                    </w:r>
                    <w:r w:rsidR="00616CFD">
                      <w:rPr>
                        <w:b/>
                        <w:bCs/>
                        <w:lang w:val="en-US"/>
                      </w:rPr>
                      <w:t>Error! Unknown document property name.</w:t>
                    </w:r>
                    <w:r w:rsidRPr="0001226A">
                      <w:fldChar w:fldCharType="end"/>
                    </w:r>
                  </w:p>
                </w:txbxContent>
              </v:textbox>
              <w10:wrap anchorx="page" anchory="page"/>
              <w10:anchorlock/>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D517B" w14:textId="0E76C6C9" w:rsidR="00FD6178" w:rsidRPr="00243764" w:rsidRDefault="00FD6178" w:rsidP="00DC3852">
    <w:r>
      <w:rPr>
        <w:noProof/>
      </w:rPr>
      <mc:AlternateContent>
        <mc:Choice Requires="wps">
          <w:drawing>
            <wp:anchor distT="0" distB="0" distL="114300" distR="114300" simplePos="0" relativeHeight="252354560" behindDoc="0" locked="0" layoutInCell="0" allowOverlap="1" wp14:anchorId="7DB4D373" wp14:editId="2A32F1C8">
              <wp:simplePos x="0" y="0"/>
              <wp:positionH relativeFrom="page">
                <wp:align>center</wp:align>
              </wp:positionH>
              <wp:positionV relativeFrom="page">
                <wp:align>bottom</wp:align>
              </wp:positionV>
              <wp:extent cx="7772400" cy="463550"/>
              <wp:effectExtent l="0" t="0" r="0" b="12700"/>
              <wp:wrapNone/>
              <wp:docPr id="1396" name="MSIPCM25564d6386563179aeff1d4d" descr="{&quot;HashCode&quot;:-1264680268,&quot;Height&quot;:9999999.0,&quot;Width&quot;:9999999.0,&quot;Placement&quot;:&quot;Footer&quot;,&quot;Index&quot;:&quot;Primary&quot;,&quot;Section&quot;:3,&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EA7358F" w14:textId="01F5C408" w:rsidR="00FD6178" w:rsidRPr="00D96EAB" w:rsidRDefault="00FD6178" w:rsidP="00D96EAB">
                          <w:pPr>
                            <w:spacing w:after="0"/>
                            <w:jc w:val="center"/>
                            <w:rPr>
                              <w:rFonts w:ascii="Calibri" w:hAnsi="Calibri" w:cs="Calibri"/>
                              <w:color w:val="000000"/>
                              <w:sz w:val="24"/>
                            </w:rPr>
                          </w:pPr>
                          <w:r w:rsidRPr="00D96EAB">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7DB4D373" id="_x0000_t202" coordsize="21600,21600" o:spt="202" path="m,l,21600r21600,l21600,xe">
              <v:stroke joinstyle="miter"/>
              <v:path gradientshapeok="t" o:connecttype="rect"/>
            </v:shapetype>
            <v:shape id="MSIPCM25564d6386563179aeff1d4d" o:spid="_x0000_s1039" type="#_x0000_t202" alt="{&quot;HashCode&quot;:-1264680268,&quot;Height&quot;:9999999.0,&quot;Width&quot;:9999999.0,&quot;Placement&quot;:&quot;Footer&quot;,&quot;Index&quot;:&quot;Primary&quot;,&quot;Section&quot;:3,&quot;Top&quot;:0.0,&quot;Left&quot;:0.0}" style="position:absolute;margin-left:0;margin-top:0;width:612pt;height:36.5pt;z-index:252354560;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wFSsAIAAFsFAAAOAAAAZHJzL2Uyb0RvYy54bWysFE1v0zD0jsR/sHzgBE36lbZh6VQ6FSZ1&#10;W6UO7ew6ThMp8fNsd01B/HeenaQbAy6IHJz3/f3exWVdleRJaFOATGi/F1IiJIe0kPuEfr1ffZhS&#10;YiyTKStBioSehKGX87dvLo4qFgPIoUyFJmhEmvioEppbq+IgMDwXFTM9UEIiMwNdMYuo3gepZke0&#10;XpXBIAyj4Ag6VRq4MAapVw2Tzr39LBPc3mWZEZaUCcXYrH+1f3fuDeYXLN5rpvKCt2Gwf4iiYoVE&#10;p2dTV8wyctDFb6aqgmswkNkehyqALCu48DlgNv3wVTbbnCnhc8HiGHUuk/l/Zvnt00aTIsXeDWcR&#10;JZJV2KWb7fVmeTMYj6NRGg2n0Tga9iczJrKsn45SSlJhOBbx+7vHA9iPX5jJl5CKBos/9AfRKJqG&#10;g2j6vhUQxT63LXvWfL2wZT4Uqc3/wtuUjItKyE63EVsBWKEbuDVyLVNRt0aa30YXFdOnX6S2OA44&#10;p63csNW9B9VSwnNQa5F1PpH4w43JUZkYq7VVWC9bf4IaS9bRDRJd9+tMV+6PfSXIx4E7nYdM1JZw&#10;JE4mk8EoRBZH3igajsd+CoNnbaWN/SygIg5IqMao/Wyxp7WxGAmKdiLOmYRVUZZ+kEtJjglFm6FX&#10;OHNQo5So6HJoYnWQrXe1b/2wy2MH6QnT09DsiVF8VWAMa2bshmlcDAwbl93e4ZOVgL6ghSjJQX/7&#10;E93J47wil5IjLlpCzeOBaUFJeS1xkmf90chtpkcQ0C+pu44qD9UScIf7eE4U96CTtWUHZhqqB7wF&#10;C+cNWUxy9JlQbnWHLC3iyMJrwsVi4WHcQsXsWm4Vd8ZdPV1t7+sHplXbAIutu4VuGVn8qg+NbNOJ&#10;xcFCVvgmuQo39WwLjxvse9deG3ciXuJe6vkmzn8CAAD//wMAUEsDBBQABgAIAAAAIQC+Hwq32gAA&#10;AAUBAAAPAAAAZHJzL2Rvd25yZXYueG1sTI9LT8MwEITvSPwHa5G4UZsUlSrEqXgICU6ogUtvbrx5&#10;QLyOYrcx/54tF7isNJrZ2W+LTXKDOOIUek8arhcKBFLtbU+tho/356s1iBANWTN4Qg3fGGBTnp8V&#10;Jrd+pi0eq9gKLqGQGw1djGMuZag7dCYs/IjEXuMnZyLLqZV2MjOXu0FmSq2kMz3xhc6M+Nhh/VUd&#10;HGP48TX7XM3qaZl21Utq3h762Gh9eZHu70BETPEvDCd83oGSmfb+QDaIQQM/En/nycuyG9Z7DbdL&#10;BbIs5H/68gcAAP//AwBQSwECLQAUAAYACAAAACEAtoM4kv4AAADhAQAAEwAAAAAAAAAAAAAAAAAA&#10;AAAAW0NvbnRlbnRfVHlwZXNdLnhtbFBLAQItABQABgAIAAAAIQA4/SH/1gAAAJQBAAALAAAAAAAA&#10;AAAAAAAAAC8BAABfcmVscy8ucmVsc1BLAQItABQABgAIAAAAIQCXawFSsAIAAFsFAAAOAAAAAAAA&#10;AAAAAAAAAC4CAABkcnMvZTJvRG9jLnhtbFBLAQItABQABgAIAAAAIQC+Hwq32gAAAAUBAAAPAAAA&#10;AAAAAAAAAAAAAAoFAABkcnMvZG93bnJldi54bWxQSwUGAAAAAAQABADzAAAAEQYAAAAA&#10;" o:allowincell="f" filled="f" stroked="f" strokeweight=".5pt">
              <v:textbox inset=",0,,0">
                <w:txbxContent>
                  <w:p w14:paraId="1EA7358F" w14:textId="01F5C408" w:rsidR="00FD6178" w:rsidRPr="00D96EAB" w:rsidRDefault="00FD6178" w:rsidP="00D96EAB">
                    <w:pPr>
                      <w:spacing w:after="0"/>
                      <w:jc w:val="center"/>
                      <w:rPr>
                        <w:rFonts w:ascii="Calibri" w:hAnsi="Calibri" w:cs="Calibri"/>
                        <w:color w:val="000000"/>
                        <w:sz w:val="24"/>
                      </w:rPr>
                    </w:pPr>
                    <w:r w:rsidRPr="00D96EAB">
                      <w:rPr>
                        <w:rFonts w:ascii="Calibri" w:hAnsi="Calibri" w:cs="Calibri"/>
                        <w:color w:val="000000"/>
                        <w:sz w:val="24"/>
                      </w:rPr>
                      <w:t>OFFICIAL</w:t>
                    </w:r>
                  </w:p>
                </w:txbxContent>
              </v:textbox>
              <w10:wrap anchorx="page" anchory="page"/>
            </v:shape>
          </w:pict>
        </mc:Fallback>
      </mc:AlternateContent>
    </w:r>
    <w:r w:rsidRPr="00243764">
      <w:t>Arthur Rylah Institute for Environmental Research</w:t>
    </w:r>
    <w:r w:rsidRPr="00243764">
      <w:br/>
      <w:t>Department of Environment, Land, Water and Planning</w:t>
    </w:r>
    <w:r w:rsidRPr="00243764">
      <w:br/>
      <w:t>Heidelberg, Victoria</w:t>
    </w:r>
  </w:p>
  <w:p w14:paraId="0AEBAA49" w14:textId="77777777" w:rsidR="00FD6178" w:rsidRPr="00260A6B" w:rsidRDefault="00FD6178" w:rsidP="00DC3852">
    <w:pPr>
      <w:pStyle w:val="Footer"/>
    </w:pPr>
  </w:p>
</w:ftr>
</file>

<file path=word/footer5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B8B1AC" w14:textId="38D9E416" w:rsidR="00FD6178" w:rsidRPr="00F95311" w:rsidRDefault="00FD6178" w:rsidP="00F95311">
    <w:pPr>
      <w:tabs>
        <w:tab w:val="right" w:pos="9639"/>
      </w:tabs>
      <w:rPr>
        <w:color w:val="00B2A9" w:themeColor="accent1"/>
        <w:sz w:val="18"/>
        <w:szCs w:val="18"/>
      </w:rPr>
    </w:pPr>
    <w:r>
      <w:rPr>
        <w:sz w:val="18"/>
        <w:szCs w:val="18"/>
      </w:rPr>
      <w:t>Evaluating fox management strategies in Victoria</w:t>
    </w:r>
    <w:r w:rsidRPr="00107038">
      <w:rPr>
        <w:rStyle w:val="PageNumber"/>
        <w:sz w:val="18"/>
        <w:szCs w:val="18"/>
      </w:rPr>
      <w:tab/>
    </w:r>
    <w:r w:rsidRPr="00107038">
      <w:rPr>
        <w:rStyle w:val="PageNumber"/>
        <w:color w:val="00B2A9" w:themeColor="accent1"/>
        <w:sz w:val="18"/>
        <w:szCs w:val="18"/>
      </w:rPr>
      <w:fldChar w:fldCharType="begin"/>
    </w:r>
    <w:r w:rsidRPr="00107038">
      <w:rPr>
        <w:rStyle w:val="PageNumber"/>
        <w:color w:val="00B2A9" w:themeColor="accent1"/>
        <w:sz w:val="18"/>
        <w:szCs w:val="18"/>
      </w:rPr>
      <w:instrText xml:space="preserve"> PAGE </w:instrText>
    </w:r>
    <w:r w:rsidRPr="00107038">
      <w:rPr>
        <w:rStyle w:val="PageNumber"/>
        <w:color w:val="00B2A9" w:themeColor="accent1"/>
        <w:sz w:val="18"/>
        <w:szCs w:val="18"/>
      </w:rPr>
      <w:fldChar w:fldCharType="separate"/>
    </w:r>
    <w:r>
      <w:rPr>
        <w:rStyle w:val="PageNumber"/>
        <w:noProof/>
        <w:color w:val="00B2A9" w:themeColor="accent1"/>
        <w:sz w:val="18"/>
        <w:szCs w:val="18"/>
      </w:rPr>
      <w:t>62</w:t>
    </w:r>
    <w:r w:rsidRPr="00107038">
      <w:rPr>
        <w:rStyle w:val="PageNumber"/>
        <w:color w:val="00B2A9" w:themeColor="accent1"/>
        <w:sz w:val="18"/>
        <w:szCs w:val="18"/>
      </w:rPr>
      <w:fldChar w:fldCharType="end"/>
    </w:r>
  </w:p>
</w:ftr>
</file>

<file path=word/footer5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968C1F" w14:textId="55C83F06" w:rsidR="00FD6178" w:rsidRDefault="00FD6178" w:rsidP="003B0987">
    <w:pPr>
      <w:pStyle w:val="Footer"/>
      <w:spacing w:before="1600"/>
    </w:pPr>
    <w:r>
      <w:rPr>
        <w:noProof/>
        <w:lang w:eastAsia="en-AU"/>
      </w:rPr>
      <w:drawing>
        <wp:anchor distT="0" distB="0" distL="114300" distR="114300" simplePos="0" relativeHeight="252151808" behindDoc="1" locked="1" layoutInCell="1" allowOverlap="1" wp14:anchorId="7DCE1565" wp14:editId="3FB3572D">
          <wp:simplePos x="0" y="0"/>
          <wp:positionH relativeFrom="page">
            <wp:align>right</wp:align>
          </wp:positionH>
          <wp:positionV relativeFrom="page">
            <wp:align>bottom</wp:align>
          </wp:positionV>
          <wp:extent cx="2408753" cy="1085850"/>
          <wp:effectExtent l="0" t="0" r="0" b="0"/>
          <wp:wrapNone/>
          <wp:docPr id="93" name="LogoMono" hidden="1"/>
          <wp:cNvGraphicFramePr/>
          <a:graphic xmlns:a="http://schemas.openxmlformats.org/drawingml/2006/main">
            <a:graphicData uri="http://schemas.openxmlformats.org/drawingml/2006/picture">
              <pic:pic xmlns:pic="http://schemas.openxmlformats.org/drawingml/2006/picture">
                <pic:nvPicPr>
                  <pic:cNvPr id="15" name="LogoMono"/>
                  <pic:cNvPicPr/>
                </pic:nvPicPr>
                <pic:blipFill>
                  <a:blip r:embed="rId1">
                    <a:extLst>
                      <a:ext uri="{28A0092B-C50C-407E-A947-70E740481C1C}">
                        <a14:useLocalDpi xmlns:a14="http://schemas.microsoft.com/office/drawing/2010/main" val="0"/>
                      </a:ext>
                    </a:extLst>
                  </a:blip>
                  <a:srcRect r="-9649" b="-19403"/>
                  <a:stretch>
                    <a:fillRect/>
                  </a:stretch>
                </pic:blipFill>
                <pic:spPr bwMode="auto">
                  <a:xfrm>
                    <a:off x="0" y="0"/>
                    <a:ext cx="2408753" cy="10858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sz w:val="18"/>
        <w:lang w:eastAsia="en-AU"/>
      </w:rPr>
      <mc:AlternateContent>
        <mc:Choice Requires="wps">
          <w:drawing>
            <wp:anchor distT="0" distB="0" distL="114300" distR="114300" simplePos="0" relativeHeight="252150784" behindDoc="0" locked="1" layoutInCell="1" allowOverlap="1" wp14:anchorId="36789452" wp14:editId="5E241D15">
              <wp:simplePos x="0" y="0"/>
              <wp:positionH relativeFrom="page">
                <wp:align>left</wp:align>
              </wp:positionH>
              <wp:positionV relativeFrom="page">
                <wp:align>bottom</wp:align>
              </wp:positionV>
              <wp:extent cx="3848400" cy="720000"/>
              <wp:effectExtent l="0" t="0" r="0" b="0"/>
              <wp:wrapNone/>
              <wp:docPr id="1207" name="WebAddress" hidden="1"/>
              <wp:cNvGraphicFramePr/>
              <a:graphic xmlns:a="http://schemas.openxmlformats.org/drawingml/2006/main">
                <a:graphicData uri="http://schemas.microsoft.com/office/word/2010/wordprocessingShape">
                  <wps:wsp>
                    <wps:cNvSpPr txBox="1"/>
                    <wps:spPr>
                      <a:xfrm>
                        <a:off x="0" y="0"/>
                        <a:ext cx="3848400" cy="720000"/>
                      </a:xfrm>
                      <a:prstGeom prst="rect">
                        <a:avLst/>
                      </a:prstGeom>
                      <a:noFill/>
                      <a:ln w="6350">
                        <a:noFill/>
                      </a:ln>
                      <a:effectLst/>
                    </wps:spPr>
                    <wps:txbx>
                      <w:txbxContent>
                        <w:p w14:paraId="23AF6769" w14:textId="77777777" w:rsidR="00FD6178" w:rsidRPr="009F69FA" w:rsidRDefault="00FD6178" w:rsidP="003B0987">
                          <w:pPr>
                            <w:pStyle w:val="xWeb"/>
                          </w:pPr>
                          <w:r w:rsidRPr="009F69FA">
                            <w:t>de</w:t>
                          </w:r>
                          <w:r>
                            <w:t>lwp</w:t>
                          </w:r>
                          <w:r w:rsidRPr="009F69FA">
                            <w:t>.vic.gov.au</w:t>
                          </w:r>
                        </w:p>
                      </w:txbxContent>
                    </wps:txbx>
                    <wps:bodyPr rot="0" spcFirstLastPara="0" vertOverflow="overflow" horzOverflow="overflow" vert="horz" wrap="square" lIns="540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6789452" id="_x0000_t202" coordsize="21600,21600" o:spt="202" path="m,l,21600r21600,l21600,xe">
              <v:stroke joinstyle="miter"/>
              <v:path gradientshapeok="t" o:connecttype="rect"/>
            </v:shapetype>
            <v:shape id="_x0000_s1090" type="#_x0000_t202" style="position:absolute;margin-left:0;margin-top:0;width:303pt;height:56.7pt;z-index:252150784;visibility:hidden;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D+6RQQIAAHYEAAAOAAAAZHJzL2Uyb0RvYy54bWysVN9v2jAQfp+0/8Hy+0ig0FJEqFgrpkmo&#10;rUQnno3jQKTE59mGhP31++wARd2epr04d77z/fi+u0wf2rpiB2VdSTrj/V7KmdKS8lJvM/7jbfFl&#10;zJnzQueiIq0yflSOP8w+f5o2ZqIGtKMqV5YhiHaTxmR8572ZJImTO1UL1yOjNIwF2Vp4qHab5FY0&#10;iF5XySBNb5OGbG4sSeUcbp86I5/F+EWhpH8pCqc8qzKO2nw8bTw34UxmUzHZWmF2pTyVIf6hilqU&#10;GkkvoZ6EF2xvyz9C1aW05KjwPUl1QkVRShV7QDf99EM3q50wKvYCcJy5wOT+X1j5fHi1rMzB3SC9&#10;40yLGiyt1Wae5xaYcrYr81wFbgNWjXETPFkZPPLtV2qv7h0uAwRtYevwRXMMdqB+vCCtWs8kLm/G&#10;w/EwhUnCdgciISN88v7aWOe/KapZEDJuwWQEWByWzneuZ5eQTNOirKrIZqVZk/Hbm1EaH1wsCF7p&#10;4KviXJzChI66yoPk200b0RgNz+1uKD+iW0vd7DgjFyVKWgrnX4XFsKALLIB/wVFUhNR0koAd2V9/&#10;uw/+4BBWzhoMX8bdz72wirPquwa7I2AT0PFRG46AEGc2Kvf94RDK5tqi9/UjYcD72DUjoxj8fXUW&#10;C0v1GosyD2lhEloiecb9WXz03U5g0aSaz6MTBtQIv9QrI0PogFxA/K1dC2tOtHgQ+kznORWTD+x0&#10;vh0/872noozUBaQ7WEF5UDDckfzTIobtudaj1/vvYvYbAAD//wMAUEsDBBQABgAIAAAAIQD0QteV&#10;3gAAAAUBAAAPAAAAZHJzL2Rvd25yZXYueG1sTI9PS8NAEMXvgt9hGcGb3fQPQWM2pRSkp7aaasHb&#10;JjsmodnZkN22sZ/esRe9DDze483vpfPBtuKEvW8cKRiPIhBIpTMNVQredy8PjyB80GR06wgVfKOH&#10;eXZ7k+rEuDO94SkPleAS8olWUIfQJVL6skar/ch1SOx9ud7qwLKvpOn1mcttKydRFEurG+IPte5w&#10;WWN5yI9WwWX9udrn6/1u210+TLGZTA+vTyul7u+GxTOIgEP4C8MvPqNDxkyFO5LxolXAQ8L1shdH&#10;McuCQ+PpDGSWyv/02Q8AAAD//wMAUEsBAi0AFAAGAAgAAAAhALaDOJL+AAAA4QEAABMAAAAAAAAA&#10;AAAAAAAAAAAAAFtDb250ZW50X1R5cGVzXS54bWxQSwECLQAUAAYACAAAACEAOP0h/9YAAACUAQAA&#10;CwAAAAAAAAAAAAAAAAAvAQAAX3JlbHMvLnJlbHNQSwECLQAUAAYACAAAACEA8Q/ukUECAAB2BAAA&#10;DgAAAAAAAAAAAAAAAAAuAgAAZHJzL2Uyb0RvYy54bWxQSwECLQAUAAYACAAAACEA9ELXld4AAAAF&#10;AQAADwAAAAAAAAAAAAAAAACbBAAAZHJzL2Rvd25yZXYueG1sUEsFBgAAAAAEAAQA8wAAAKYFAAAA&#10;AA==&#10;" filled="f" stroked="f" strokeweight=".5pt">
              <v:textbox inset="15mm">
                <w:txbxContent>
                  <w:p w14:paraId="23AF6769" w14:textId="77777777" w:rsidR="00FD6178" w:rsidRPr="009F69FA" w:rsidRDefault="00FD6178" w:rsidP="003B0987">
                    <w:pPr>
                      <w:pStyle w:val="xWeb"/>
                    </w:pPr>
                    <w:r w:rsidRPr="009F69FA">
                      <w:t>de</w:t>
                    </w:r>
                    <w:r>
                      <w:t>lwp</w:t>
                    </w:r>
                    <w:r w:rsidRPr="009F69FA">
                      <w:t>.vic.gov.au</w:t>
                    </w:r>
                  </w:p>
                </w:txbxContent>
              </v:textbox>
              <w10:wrap anchorx="page" anchory="page"/>
              <w10:anchorlock/>
            </v:shape>
          </w:pict>
        </mc:Fallback>
      </mc:AlternateContent>
    </w:r>
  </w:p>
</w:ftr>
</file>

<file path=word/footer5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43B976" w14:textId="3B3598D2" w:rsidR="00FD6178" w:rsidRPr="00F95311" w:rsidRDefault="00FD6178" w:rsidP="00F95311">
    <w:pPr>
      <w:pStyle w:val="Footer"/>
    </w:pPr>
  </w:p>
</w:ftr>
</file>

<file path=word/footer5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E0E5C0" w14:textId="5B5DE30F" w:rsidR="00FD6178" w:rsidRPr="004E2D4F" w:rsidRDefault="00FD6178" w:rsidP="00E3679A">
    <w:pPr>
      <w:rPr>
        <w:color w:val="00B2A9" w:themeColor="accent1"/>
      </w:rPr>
    </w:pPr>
  </w:p>
</w:ftr>
</file>

<file path=word/footer5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202D39" w14:textId="77777777" w:rsidR="00FD6178" w:rsidRPr="00371E21" w:rsidRDefault="00FD6178" w:rsidP="00DE01BF">
    <w:pPr>
      <w:rPr>
        <w:rStyle w:val="zRptPgNum"/>
        <w:color w:val="auto"/>
      </w:rPr>
    </w:pPr>
  </w:p>
  <w:p w14:paraId="5F73B59A" w14:textId="77777777" w:rsidR="00FD6178" w:rsidRPr="00A60CCB" w:rsidRDefault="00FD6178" w:rsidP="00DE01BF">
    <w:pPr>
      <w:rPr>
        <w:color w:val="228591"/>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4E39C0" w14:textId="606A8C75" w:rsidR="00FD6178" w:rsidRPr="00E3679A" w:rsidRDefault="00FD6178" w:rsidP="00DC3852">
    <w:pPr>
      <w:pStyle w:val="Footer"/>
    </w:pPr>
    <w:r>
      <w:rPr>
        <w:noProof/>
      </w:rPr>
      <mc:AlternateContent>
        <mc:Choice Requires="wps">
          <w:drawing>
            <wp:anchor distT="0" distB="0" distL="114300" distR="114300" simplePos="0" relativeHeight="252355584" behindDoc="0" locked="0" layoutInCell="0" allowOverlap="1" wp14:anchorId="729B3DE4" wp14:editId="3FCEC786">
              <wp:simplePos x="0" y="0"/>
              <wp:positionH relativeFrom="page">
                <wp:align>center</wp:align>
              </wp:positionH>
              <wp:positionV relativeFrom="page">
                <wp:align>bottom</wp:align>
              </wp:positionV>
              <wp:extent cx="7772400" cy="463550"/>
              <wp:effectExtent l="0" t="0" r="0" b="12700"/>
              <wp:wrapNone/>
              <wp:docPr id="1397" name="MSIPCMda85420fa45ed96bb8a7e7b0" descr="{&quot;HashCode&quot;:-1264680268,&quot;Height&quot;:9999999.0,&quot;Width&quot;:9999999.0,&quot;Placement&quot;:&quot;Footer&quot;,&quot;Index&quot;:&quot;FirstPage&quot;,&quot;Section&quot;:3,&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AA8521A" w14:textId="3ED59F19" w:rsidR="00FD6178" w:rsidRPr="00D96EAB" w:rsidRDefault="00FD6178" w:rsidP="00D96EAB">
                          <w:pPr>
                            <w:spacing w:after="0"/>
                            <w:jc w:val="center"/>
                            <w:rPr>
                              <w:rFonts w:ascii="Calibri" w:hAnsi="Calibri" w:cs="Calibri"/>
                              <w:color w:val="000000"/>
                              <w:sz w:val="24"/>
                            </w:rPr>
                          </w:pPr>
                          <w:r w:rsidRPr="00D96EAB">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729B3DE4" id="_x0000_t202" coordsize="21600,21600" o:spt="202" path="m,l,21600r21600,l21600,xe">
              <v:stroke joinstyle="miter"/>
              <v:path gradientshapeok="t" o:connecttype="rect"/>
            </v:shapetype>
            <v:shape id="MSIPCMda85420fa45ed96bb8a7e7b0" o:spid="_x0000_s1040" type="#_x0000_t202" alt="{&quot;HashCode&quot;:-1264680268,&quot;Height&quot;:9999999.0,&quot;Width&quot;:9999999.0,&quot;Placement&quot;:&quot;Footer&quot;,&quot;Index&quot;:&quot;FirstPage&quot;,&quot;Section&quot;:3,&quot;Top&quot;:0.0,&quot;Left&quot;:0.0}" style="position:absolute;margin-left:0;margin-top:0;width:612pt;height:36.5pt;z-index:252355584;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VNaPsgIAAF0FAAAOAAAAZHJzL2Uyb0RvYy54bWysVEtv2zAMvg/YfxB02GmNndR5rk6RpchW&#10;IG0DpEPPiizHBmxRlZTG3bD/PkqW06LbLsN8kCmS4uPj4+KyqSvyJLQpQaa034spEZJDVsp9Sr/d&#10;r84mlBjLZMYqkCKlz8LQy/n7dxdHNRMDKKDKhCZoRJrZUaW0sFbNosjwQtTM9EAJicIcdM0sXvU+&#10;yjQ7ovW6igZxPIqOoDOlgQtjkHvVCunc289zwe1dnhthSZVSjM36U/tz585ofsFme81UUfIQBvuH&#10;KGpWSnR6MnXFLCMHXf5mqi65BgO57XGoI8jzkgufA2bTj99ksy2YEj4XBMeoE0zm/5nlt08bTcoM&#10;a3c+HVMiWY1Vutleb5Y3GZsMk0Gcs2Qosulot5uwsRjvEMZMGI4g/vjweAD76SszxRIy0d5mZ/3B&#10;KBlN4sFo8jEoiHJf2CCetl8vDsKHMrPFX2SbinFRC9m9bdVWAFbolg5GrmUmmmAkKJXa2A3bh6iC&#10;3hYbAjs1aJ4H7j2owIlPYa1F3nlF5k/XKEdlZojXViFitvkMDYLW8Q0yXf2bXNfuj5UlKEesnk9t&#10;JhpLODLH4/EgiVHEUZaMzodD34fRy2uFsX8RUBNHpFRj1L672NPaWIwEVTsV50zCqqwq38qVJMeU&#10;os3YPzhJ8EUl8aHLoY3VUbbZNb74SZfHDrJnTE9DOylG8ZUDcs0cmBpHA8PGcbd3eOQVoC8IFCUF&#10;6O9/4jt97FiUUnLEUUupeTwwLSipriX28rSfJGjW+gsS+jV313HloV4CTnEfF4rinnS6turIXEP9&#10;gNtg4byhiEmOPlPKre4uS4t3FOE+4WKx8DTOoWJ2LbeKO+MOT4ftffPAtAoFsFi6W+jGkc3e1KHV&#10;bSuxOFjIS18kh3CLZwAeZ9jXLuwbtyRe373Wy1ac/wIAAP//AwBQSwMEFAAGAAgAAAAhAL4fCrfa&#10;AAAABQEAAA8AAABkcnMvZG93bnJldi54bWxMj0tPwzAQhO9I/AdrkbhRmxSVKsSpeAgJTqiBS29u&#10;vHlAvI5itzH/ni0XuKw0mtnZb4tNcoM44hR6TxquFwoEUu1tT62Gj/fnqzWIEA1ZM3hCDd8YYFOe&#10;nxUmt36mLR6r2AouoZAbDV2MYy5lqDt0Jiz8iMRe4ydnIsuplXYyM5e7QWZKraQzPfGFzoz42GH9&#10;VR0cY/jxNftczeppmXbVS2reHvrYaH15ke7vQERM8S8MJ3zegZKZ9v5ANohBAz8Sf+fJy7Ib1nsN&#10;t0sFsizkf/ryBwAA//8DAFBLAQItABQABgAIAAAAIQC2gziS/gAAAOEBAAATAAAAAAAAAAAAAAAA&#10;AAAAAABbQ29udGVudF9UeXBlc10ueG1sUEsBAi0AFAAGAAgAAAAhADj9If/WAAAAlAEAAAsAAAAA&#10;AAAAAAAAAAAALwEAAF9yZWxzLy5yZWxzUEsBAi0AFAAGAAgAAAAhAHZU1o+yAgAAXQUAAA4AAAAA&#10;AAAAAAAAAAAALgIAAGRycy9lMm9Eb2MueG1sUEsBAi0AFAAGAAgAAAAhAL4fCrfaAAAABQEAAA8A&#10;AAAAAAAAAAAAAAAADAUAAGRycy9kb3ducmV2LnhtbFBLBQYAAAAABAAEAPMAAAATBgAAAAA=&#10;" o:allowincell="f" filled="f" stroked="f" strokeweight=".5pt">
              <v:textbox inset=",0,,0">
                <w:txbxContent>
                  <w:p w14:paraId="4AA8521A" w14:textId="3ED59F19" w:rsidR="00FD6178" w:rsidRPr="00D96EAB" w:rsidRDefault="00FD6178" w:rsidP="00D96EAB">
                    <w:pPr>
                      <w:spacing w:after="0"/>
                      <w:jc w:val="center"/>
                      <w:rPr>
                        <w:rFonts w:ascii="Calibri" w:hAnsi="Calibri" w:cs="Calibri"/>
                        <w:color w:val="000000"/>
                        <w:sz w:val="24"/>
                      </w:rPr>
                    </w:pPr>
                    <w:r w:rsidRPr="00D96EAB">
                      <w:rPr>
                        <w:rFonts w:ascii="Calibri" w:hAnsi="Calibri" w:cs="Calibri"/>
                        <w:color w:val="000000"/>
                        <w:sz w:val="24"/>
                      </w:rPr>
                      <w:t>OFFICIAL</w:t>
                    </w:r>
                  </w:p>
                </w:txbxContent>
              </v:textbox>
              <w10:wrap anchorx="page" anchory="page"/>
            </v:shap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sz w:val="18"/>
        <w:szCs w:val="18"/>
      </w:rPr>
      <w:id w:val="1017195993"/>
      <w:docPartObj>
        <w:docPartGallery w:val="Page Numbers (Bottom of Page)"/>
        <w:docPartUnique/>
      </w:docPartObj>
    </w:sdtPr>
    <w:sdtEndPr>
      <w:rPr>
        <w:noProof/>
      </w:rPr>
    </w:sdtEndPr>
    <w:sdtContent>
      <w:p w14:paraId="38CA0B2B" w14:textId="77777777" w:rsidR="00FD6178" w:rsidRPr="00107038" w:rsidRDefault="00FD6178" w:rsidP="00E3679A">
        <w:pPr>
          <w:rPr>
            <w:sz w:val="18"/>
            <w:szCs w:val="18"/>
          </w:rPr>
        </w:pPr>
        <w:r w:rsidRPr="00107038">
          <w:rPr>
            <w:color w:val="00B2A9" w:themeColor="accent1"/>
            <w:sz w:val="18"/>
            <w:szCs w:val="18"/>
          </w:rPr>
          <w:fldChar w:fldCharType="begin"/>
        </w:r>
        <w:r w:rsidRPr="00107038">
          <w:rPr>
            <w:color w:val="00B2A9" w:themeColor="accent1"/>
            <w:sz w:val="18"/>
            <w:szCs w:val="18"/>
          </w:rPr>
          <w:instrText xml:space="preserve"> PAGE   \* MERGEFORMAT </w:instrText>
        </w:r>
        <w:r w:rsidRPr="00107038">
          <w:rPr>
            <w:color w:val="00B2A9" w:themeColor="accent1"/>
            <w:sz w:val="18"/>
            <w:szCs w:val="18"/>
          </w:rPr>
          <w:fldChar w:fldCharType="separate"/>
        </w:r>
        <w:r>
          <w:rPr>
            <w:noProof/>
            <w:color w:val="00B2A9" w:themeColor="accent1"/>
            <w:sz w:val="18"/>
            <w:szCs w:val="18"/>
          </w:rPr>
          <w:t>ii</w:t>
        </w:r>
        <w:r w:rsidRPr="00107038">
          <w:rPr>
            <w:noProof/>
            <w:color w:val="00B2A9" w:themeColor="accent1"/>
            <w:sz w:val="18"/>
            <w:szCs w:val="18"/>
          </w:rPr>
          <w:fldChar w:fldCharType="end"/>
        </w:r>
        <w:r w:rsidRPr="00107038">
          <w:rPr>
            <w:noProof/>
            <w:sz w:val="18"/>
            <w:szCs w:val="18"/>
          </w:rPr>
          <w:tab/>
        </w:r>
        <w:r>
          <w:rPr>
            <w:sz w:val="18"/>
            <w:szCs w:val="18"/>
          </w:rPr>
          <w:t>Evaluating fox management strategies</w:t>
        </w: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sz w:val="18"/>
        <w:szCs w:val="18"/>
      </w:rPr>
      <w:id w:val="1525901161"/>
      <w:docPartObj>
        <w:docPartGallery w:val="Page Numbers (Bottom of Page)"/>
        <w:docPartUnique/>
      </w:docPartObj>
    </w:sdtPr>
    <w:sdtEndPr>
      <w:rPr>
        <w:noProof/>
      </w:rPr>
    </w:sdtEndPr>
    <w:sdtContent>
      <w:p w14:paraId="0F7FE627" w14:textId="32085CFC" w:rsidR="00FD6178" w:rsidRPr="00C657F7" w:rsidRDefault="00FD6178" w:rsidP="00803B5D">
        <w:pPr>
          <w:tabs>
            <w:tab w:val="right" w:pos="9639"/>
          </w:tabs>
          <w:rPr>
            <w:sz w:val="18"/>
            <w:szCs w:val="18"/>
          </w:rPr>
        </w:pPr>
        <w:r>
          <w:rPr>
            <w:color w:val="00B2A9" w:themeColor="accent1"/>
            <w:sz w:val="18"/>
            <w:szCs w:val="18"/>
          </w:rPr>
          <w:fldChar w:fldCharType="begin"/>
        </w:r>
        <w:r>
          <w:rPr>
            <w:color w:val="00B2A9" w:themeColor="accent1"/>
            <w:sz w:val="18"/>
            <w:szCs w:val="18"/>
          </w:rPr>
          <w:instrText xml:space="preserve"> PAGE  \* Arabic  \* MERGEFORMAT </w:instrText>
        </w:r>
        <w:r>
          <w:rPr>
            <w:color w:val="00B2A9" w:themeColor="accent1"/>
            <w:sz w:val="18"/>
            <w:szCs w:val="18"/>
          </w:rPr>
          <w:fldChar w:fldCharType="separate"/>
        </w:r>
        <w:r>
          <w:rPr>
            <w:noProof/>
            <w:color w:val="00B2A9" w:themeColor="accent1"/>
            <w:sz w:val="18"/>
            <w:szCs w:val="18"/>
          </w:rPr>
          <w:t>12</w:t>
        </w:r>
        <w:r>
          <w:rPr>
            <w:color w:val="00B2A9" w:themeColor="accent1"/>
            <w:sz w:val="18"/>
            <w:szCs w:val="18"/>
          </w:rPr>
          <w:fldChar w:fldCharType="end"/>
        </w:r>
        <w:r w:rsidRPr="00107038">
          <w:rPr>
            <w:noProof/>
            <w:sz w:val="18"/>
            <w:szCs w:val="18"/>
          </w:rPr>
          <w:tab/>
        </w:r>
        <w:r>
          <w:rPr>
            <w:sz w:val="18"/>
            <w:szCs w:val="18"/>
          </w:rPr>
          <w:t>Evaluating fox management strategies</w:t>
        </w:r>
      </w:p>
    </w:sdtContent>
  </w:sdt>
  <w:p w14:paraId="3FF5EF9E" w14:textId="77777777" w:rsidR="00FD6178" w:rsidRDefault="00FD6178"/>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FF7060" w14:textId="150DE0C0" w:rsidR="00FD6178" w:rsidRPr="00504BE8" w:rsidRDefault="00FD6178" w:rsidP="00504BE8">
    <w:pPr>
      <w:tabs>
        <w:tab w:val="right" w:pos="9639"/>
      </w:tabs>
      <w:rPr>
        <w:color w:val="00B2A9" w:themeColor="accent1"/>
        <w:sz w:val="18"/>
        <w:szCs w:val="18"/>
      </w:rPr>
    </w:pPr>
    <w:r>
      <w:rPr>
        <w:noProof/>
        <w:sz w:val="18"/>
        <w:szCs w:val="18"/>
      </w:rPr>
      <mc:AlternateContent>
        <mc:Choice Requires="wps">
          <w:drawing>
            <wp:anchor distT="0" distB="0" distL="114300" distR="114300" simplePos="0" relativeHeight="252356608" behindDoc="0" locked="0" layoutInCell="0" allowOverlap="1" wp14:anchorId="5073E8CF" wp14:editId="0BF28D56">
              <wp:simplePos x="0" y="0"/>
              <wp:positionH relativeFrom="page">
                <wp:align>center</wp:align>
              </wp:positionH>
              <wp:positionV relativeFrom="page">
                <wp:align>bottom</wp:align>
              </wp:positionV>
              <wp:extent cx="7772400" cy="463550"/>
              <wp:effectExtent l="0" t="0" r="0" b="12700"/>
              <wp:wrapNone/>
              <wp:docPr id="1398" name="MSIPCM82fe4d6f8ea1c5330dfdc4fb" descr="{&quot;HashCode&quot;:-1264680268,&quot;Height&quot;:9999999.0,&quot;Width&quot;:9999999.0,&quot;Placement&quot;:&quot;Footer&quot;,&quot;Index&quot;:&quot;Primary&quot;,&quot;Section&quot;:5,&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AF4F3E8" w14:textId="1205F128" w:rsidR="00FD6178" w:rsidRPr="00D96EAB" w:rsidRDefault="00FD6178" w:rsidP="00D96EAB">
                          <w:pPr>
                            <w:spacing w:after="0"/>
                            <w:jc w:val="center"/>
                            <w:rPr>
                              <w:rFonts w:ascii="Calibri" w:hAnsi="Calibri" w:cs="Calibri"/>
                              <w:color w:val="000000"/>
                              <w:sz w:val="24"/>
                            </w:rPr>
                          </w:pPr>
                          <w:r w:rsidRPr="00D96EAB">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5073E8CF" id="_x0000_t202" coordsize="21600,21600" o:spt="202" path="m,l,21600r21600,l21600,xe">
              <v:stroke joinstyle="miter"/>
              <v:path gradientshapeok="t" o:connecttype="rect"/>
            </v:shapetype>
            <v:shape id="MSIPCM82fe4d6f8ea1c5330dfdc4fb" o:spid="_x0000_s1041" type="#_x0000_t202" alt="{&quot;HashCode&quot;:-1264680268,&quot;Height&quot;:9999999.0,&quot;Width&quot;:9999999.0,&quot;Placement&quot;:&quot;Footer&quot;,&quot;Index&quot;:&quot;Primary&quot;,&quot;Section&quot;:5,&quot;Top&quot;:0.0,&quot;Left&quot;:0.0}" style="position:absolute;margin-left:0;margin-top:0;width:612pt;height:36.5pt;z-index:252356608;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q+xIrgIAAFsFAAAOAAAAZHJzL2Uyb0RvYy54bWysFE1v0zD0jsR/sHzgBE36uS4snUqnwqRu&#10;q9ShnV3HbiIlfp7trimI/86zk3RjwAWRg/O+v9+7uKyrkjwJYwtQKe33YkqE4pAVapfSr/fLD1NK&#10;rGMqYyUokdKjsPRy9vbNxUEnYgA5lJkwBI0omxx0SnPndBJFlueiYrYHWihkSjAVc4iaXZQZdkDr&#10;VRkN4ngSHcBk2gAX1iL1qmHSWbAvpeDuTkorHClTirG58Jrwbv0bzS5YsjNM5wVvw2D/EEXFCoVO&#10;T6aumGNkb4rfTFUFN2BBuh6HKgIpCy5CDphNP36VzSZnWoRcsDhWn8pk/59Zfvu0NqTIsHfDc+yV&#10;YhV26WZzvV7cTAdSjLKJnArW5+PhMM5kxkdyS0kmLMcifn/3uAf38Quz+QIy0WDJh/5gMppM48Fk&#10;+r4VEMUudy37vPl6cct8KDKX/4W3LhkXlVCdbiO2BHDCNHBr5Fplom6NNL+1KSpmjr9IbXAccE5b&#10;uXGrew+6pcSnoFZCdj6R+MOPyUHbBKu10VgvV3+CGkvW0S0SffdraSr/x74S5OPAHU9DJmpHOBLP&#10;zs4GoxhZHHmjyXA8DlMYPWtrY91nARXxQEoNRh1miz2trMNIULQT8c4ULIuyDINcKnJIKdqMg8KJ&#10;gxqlQkWfQxOrh1y9rUPrx10eW8iOmJ6BZk+s5ssCY1gx69bM4GJg2Ljs7g4fWQL6ghaiJAfz7U90&#10;L4/zilxKDrhoKbWPe2YEJeW1wkk+749GfjMDgoB5Sd12VLWvFoA73MdzonkAvawrO1AaqB7wFsy9&#10;N2QxxdFnSrkzHbJwiCMLrwkX83mAcQs1cyu10dwb9/X0tb2vH5jRbQMctu4WumVkyas+NLJNJ+Z7&#10;B7IITfIVburZFh43OPSuvTb+RLzEg9TzTZz9BAAA//8DAFBLAwQUAAYACAAAACEAvh8Kt9oAAAAF&#10;AQAADwAAAGRycy9kb3ducmV2LnhtbEyPS0/DMBCE70j8B2uRuFGbFJUqxKl4CAlOqIFLb268eUC8&#10;jmK3Mf+eLRe4rDSa2dlvi01ygzjiFHpPGq4XCgRS7W1PrYaP9+erNYgQDVkzeEIN3xhgU56fFSa3&#10;fqYtHqvYCi6hkBsNXYxjLmWoO3QmLPyIxF7jJ2ciy6mVdjIzl7tBZkqtpDM98YXOjPjYYf1VHRxj&#10;+PE1+1zN6mmZdtVLat4e+thofXmR7u9AREzxLwwnfN6Bkpn2/kA2iEEDPxJ/58nLshvWew23SwWy&#10;LOR/+vIHAAD//wMAUEsBAi0AFAAGAAgAAAAhALaDOJL+AAAA4QEAABMAAAAAAAAAAAAAAAAAAAAA&#10;AFtDb250ZW50X1R5cGVzXS54bWxQSwECLQAUAAYACAAAACEAOP0h/9YAAACUAQAACwAAAAAAAAAA&#10;AAAAAAAvAQAAX3JlbHMvLnJlbHNQSwECLQAUAAYACAAAACEAbKvsSK4CAABbBQAADgAAAAAAAAAA&#10;AAAAAAAuAgAAZHJzL2Uyb0RvYy54bWxQSwECLQAUAAYACAAAACEAvh8Kt9oAAAAFAQAADwAAAAAA&#10;AAAAAAAAAAAIBQAAZHJzL2Rvd25yZXYueG1sUEsFBgAAAAAEAAQA8wAAAA8GAAAAAA==&#10;" o:allowincell="f" filled="f" stroked="f" strokeweight=".5pt">
              <v:textbox inset=",0,,0">
                <w:txbxContent>
                  <w:p w14:paraId="5AF4F3E8" w14:textId="1205F128" w:rsidR="00FD6178" w:rsidRPr="00D96EAB" w:rsidRDefault="00FD6178" w:rsidP="00D96EAB">
                    <w:pPr>
                      <w:spacing w:after="0"/>
                      <w:jc w:val="center"/>
                      <w:rPr>
                        <w:rFonts w:ascii="Calibri" w:hAnsi="Calibri" w:cs="Calibri"/>
                        <w:color w:val="000000"/>
                        <w:sz w:val="24"/>
                      </w:rPr>
                    </w:pPr>
                    <w:r w:rsidRPr="00D96EAB">
                      <w:rPr>
                        <w:rFonts w:ascii="Calibri" w:hAnsi="Calibri" w:cs="Calibri"/>
                        <w:color w:val="000000"/>
                        <w:sz w:val="24"/>
                      </w:rPr>
                      <w:t>OFFICIAL</w:t>
                    </w:r>
                  </w:p>
                </w:txbxContent>
              </v:textbox>
              <w10:wrap anchorx="page" anchory="page"/>
            </v:shape>
          </w:pict>
        </mc:Fallback>
      </mc:AlternateContent>
    </w:r>
    <w:r>
      <w:rPr>
        <w:sz w:val="18"/>
        <w:szCs w:val="18"/>
      </w:rPr>
      <w:t>Evaluating fox management strategies in Victoria</w:t>
    </w:r>
    <w:r w:rsidRPr="00107038">
      <w:rPr>
        <w:rStyle w:val="PageNumber"/>
        <w:sz w:val="18"/>
        <w:szCs w:val="18"/>
      </w:rPr>
      <w:tab/>
    </w:r>
    <w:r w:rsidRPr="00107038">
      <w:rPr>
        <w:rStyle w:val="PageNumber"/>
        <w:color w:val="00B2A9" w:themeColor="accent1"/>
        <w:sz w:val="18"/>
        <w:szCs w:val="18"/>
      </w:rPr>
      <w:fldChar w:fldCharType="begin"/>
    </w:r>
    <w:r w:rsidRPr="00107038">
      <w:rPr>
        <w:rStyle w:val="PageNumber"/>
        <w:color w:val="00B2A9" w:themeColor="accent1"/>
        <w:sz w:val="18"/>
        <w:szCs w:val="18"/>
      </w:rPr>
      <w:instrText xml:space="preserve"> PAGE </w:instrText>
    </w:r>
    <w:r w:rsidRPr="00107038">
      <w:rPr>
        <w:rStyle w:val="PageNumber"/>
        <w:color w:val="00B2A9" w:themeColor="accent1"/>
        <w:sz w:val="18"/>
        <w:szCs w:val="18"/>
      </w:rPr>
      <w:fldChar w:fldCharType="separate"/>
    </w:r>
    <w:r>
      <w:rPr>
        <w:rStyle w:val="PageNumber"/>
        <w:noProof/>
        <w:color w:val="00B2A9" w:themeColor="accent1"/>
        <w:sz w:val="18"/>
        <w:szCs w:val="18"/>
      </w:rPr>
      <w:t>9</w:t>
    </w:r>
    <w:r w:rsidRPr="00107038">
      <w:rPr>
        <w:rStyle w:val="PageNumber"/>
        <w:color w:val="00B2A9" w:themeColor="accent1"/>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E539EAB" w14:textId="77777777" w:rsidR="00785243" w:rsidRPr="00D07E53" w:rsidRDefault="00785243" w:rsidP="00DC3852">
      <w:r w:rsidRPr="00D20920">
        <w:separator/>
      </w:r>
    </w:p>
    <w:p w14:paraId="38FAC2E4" w14:textId="77777777" w:rsidR="00785243" w:rsidRDefault="00785243" w:rsidP="00DC3852"/>
    <w:p w14:paraId="07136439" w14:textId="77777777" w:rsidR="00785243" w:rsidRDefault="00785243"/>
  </w:footnote>
  <w:footnote w:type="continuationSeparator" w:id="0">
    <w:p w14:paraId="12243CBC" w14:textId="77777777" w:rsidR="00785243" w:rsidRDefault="00785243" w:rsidP="00DC3852">
      <w:r>
        <w:continuationSeparator/>
      </w:r>
    </w:p>
    <w:p w14:paraId="133AB55E" w14:textId="77777777" w:rsidR="00785243" w:rsidRDefault="00785243" w:rsidP="00DC3852"/>
    <w:p w14:paraId="4E4C8C0C" w14:textId="77777777" w:rsidR="00785243" w:rsidRDefault="00785243"/>
  </w:footnote>
  <w:footnote w:type="continuationNotice" w:id="1">
    <w:p w14:paraId="0EDF606D" w14:textId="77777777" w:rsidR="00785243" w:rsidRDefault="00785243" w:rsidP="00DC3852"/>
    <w:p w14:paraId="2A82E494" w14:textId="77777777" w:rsidR="00785243" w:rsidRDefault="00785243" w:rsidP="00DC3852"/>
    <w:p w14:paraId="7A87D755" w14:textId="77777777" w:rsidR="00785243" w:rsidRDefault="0078524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870BE9" w14:textId="77777777" w:rsidR="00FD6178" w:rsidRDefault="00FD6178">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A93384" w14:textId="77777777" w:rsidR="00FD6178" w:rsidRDefault="00FD6178" w:rsidP="00E42113">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81" w:rightFromText="181" w:vertAnchor="page" w:horzAnchor="page" w:tblpX="3403" w:tblpY="455"/>
      <w:tblOverlap w:val="never"/>
      <w:tblW w:w="0" w:type="auto"/>
      <w:tblLayout w:type="fixed"/>
      <w:tblCellMar>
        <w:left w:w="0" w:type="dxa"/>
        <w:right w:w="0" w:type="dxa"/>
      </w:tblCellMar>
      <w:tblLook w:val="04A0" w:firstRow="1" w:lastRow="0" w:firstColumn="1" w:lastColumn="0" w:noHBand="0" w:noVBand="1"/>
    </w:tblPr>
    <w:tblGrid>
      <w:gridCol w:w="7761"/>
    </w:tblGrid>
    <w:tr w:rsidR="00FD6178" w:rsidRPr="00975ED3" w14:paraId="59B5E922" w14:textId="77777777" w:rsidTr="003B0987">
      <w:trPr>
        <w:trHeight w:hRule="exact" w:val="1418"/>
      </w:trPr>
      <w:tc>
        <w:tcPr>
          <w:tcW w:w="7761" w:type="dxa"/>
          <w:vAlign w:val="center"/>
        </w:tcPr>
        <w:p w14:paraId="7BE9F701" w14:textId="34728973" w:rsidR="00FD6178" w:rsidRPr="00975ED3" w:rsidRDefault="00FD6178" w:rsidP="003B0987">
          <w:pPr>
            <w:pStyle w:val="Header"/>
          </w:pPr>
          <w:r>
            <w:rPr>
              <w:noProof/>
            </w:rPr>
            <w:fldChar w:fldCharType="begin"/>
          </w:r>
          <w:r>
            <w:rPr>
              <w:noProof/>
            </w:rPr>
            <w:instrText xml:space="preserve"> STYLEREF  Title  \* MERGEFORMAT </w:instrText>
          </w:r>
          <w:r>
            <w:rPr>
              <w:noProof/>
            </w:rPr>
            <w:fldChar w:fldCharType="separate"/>
          </w:r>
          <w:r w:rsidR="00616CFD">
            <w:rPr>
              <w:noProof/>
            </w:rPr>
            <w:t>aEvaluating fox management strategies using a spatially explicit population model</w:t>
          </w:r>
          <w:r>
            <w:rPr>
              <w:noProof/>
            </w:rPr>
            <w:fldChar w:fldCharType="end"/>
          </w:r>
        </w:p>
      </w:tc>
    </w:tr>
  </w:tbl>
  <w:p w14:paraId="32BDB35D" w14:textId="77777777" w:rsidR="00FD6178" w:rsidRDefault="00FD6178" w:rsidP="003B0987">
    <w:pPr>
      <w:pStyle w:val="Header"/>
    </w:pPr>
    <w:r w:rsidRPr="00806AB6">
      <w:rPr>
        <w:noProof/>
        <w:lang w:eastAsia="en-AU"/>
      </w:rPr>
      <mc:AlternateContent>
        <mc:Choice Requires="wps">
          <w:drawing>
            <wp:anchor distT="0" distB="0" distL="114300" distR="114300" simplePos="0" relativeHeight="251692032" behindDoc="1" locked="0" layoutInCell="1" allowOverlap="1" wp14:anchorId="6FAFE299" wp14:editId="2104A20C">
              <wp:simplePos x="0" y="0"/>
              <wp:positionH relativeFrom="page">
                <wp:posOffset>720090</wp:posOffset>
              </wp:positionH>
              <wp:positionV relativeFrom="page">
                <wp:posOffset>288290</wp:posOffset>
              </wp:positionV>
              <wp:extent cx="864000" cy="900000"/>
              <wp:effectExtent l="0" t="0" r="0" b="0"/>
              <wp:wrapNone/>
              <wp:docPr id="536" name="TriangleRigh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1339 w 1339"/>
                          <a:gd name="T1" fmla="*/ 1419 h 1419"/>
                          <a:gd name="T2" fmla="*/ 669 w 1339"/>
                          <a:gd name="T3" fmla="*/ 0 h 1419"/>
                          <a:gd name="T4" fmla="*/ 0 w 1339"/>
                          <a:gd name="T5" fmla="*/ 1419 h 1419"/>
                          <a:gd name="T6" fmla="*/ 1339 w 1339"/>
                          <a:gd name="T7" fmla="*/ 1419 h 1419"/>
                        </a:gdLst>
                        <a:ahLst/>
                        <a:cxnLst>
                          <a:cxn ang="0">
                            <a:pos x="T0" y="T1"/>
                          </a:cxn>
                          <a:cxn ang="0">
                            <a:pos x="T2" y="T3"/>
                          </a:cxn>
                          <a:cxn ang="0">
                            <a:pos x="T4" y="T5"/>
                          </a:cxn>
                          <a:cxn ang="0">
                            <a:pos x="T6" y="T7"/>
                          </a:cxn>
                        </a:cxnLst>
                        <a:rect l="0" t="0" r="r" b="b"/>
                        <a:pathLst>
                          <a:path w="1339" h="1419">
                            <a:moveTo>
                              <a:pt x="1339" y="1419"/>
                            </a:moveTo>
                            <a:lnTo>
                              <a:pt x="669" y="0"/>
                            </a:lnTo>
                            <a:lnTo>
                              <a:pt x="0" y="1419"/>
                            </a:lnTo>
                            <a:lnTo>
                              <a:pt x="1339" y="1419"/>
                            </a:lnTo>
                            <a:close/>
                          </a:path>
                        </a:pathLst>
                      </a:custGeom>
                      <a:solidFill>
                        <a:srgbClr val="201547"/>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97F3B1B" id="TriangleRight" o:spid="_x0000_s1026" style="position:absolute;margin-left:56.7pt;margin-top:22.7pt;width:68.05pt;height:70.85pt;z-index:-2516244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9,14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Eu0AIAANwGAAAOAAAAZHJzL2Uyb0RvYy54bWysVctu2zAQvBfoPxA8Fmgk+ZXYiBwUCVIU&#10;SNugcT+ApqgHSpEqSVtOvz5DynLkNAaCohdpqR0ud2a5q8urXS3JVhhbaZXS5CymRCius0oVKf25&#10;uv14QYl1TGVMaiVS+igsvVq+f3fZNgsx0qWWmTAEQZRdtE1KS+eaRRRZXoqa2TPdCAVnrk3NHJam&#10;iDLDWkSvZTSK41nUapM1RnNhLb7edE66DPHzXHD3Pc+tcESmFLm58DThufbPaHnJFoVhTVnxfRrs&#10;H7KoWaVw6CHUDXOMbEz1V6i64kZbnbszrutI53nFReAANkn8gs1DyRoRuEAc2xxksv8vLP+2vTek&#10;ylI6Hc8oUaxGkVamYqqQ4kdVlM5L1DZ2AeRDc288Sdvcaf7LwhEdefzCAkPW7VedIRDbOB1k2eWm&#10;9jtBmOyC+o8H9cXOEY6PF7NJHKNGHK45LNj+BLboN/ONdZ+FDoHY9s66rngZrCB91qePIHktUccP&#10;EUnG4zlpw2tf7AMsGcImyZyUJMHrJWw0gM1mp4KNB6j4RKTJEeb1pKYDjM/mRCjU6i0Uz4ew42gQ&#10;tuilY2WvJt+pvZywCG6BL5NXt9HWV24FbVGfVbKvDVDeewIM6Tx4/CYw1PHg6ZvA4O/B50MwGD2n&#10;b9D6L5veUIKmX/s9IMScZ92bpMX4wl2hpIThr4H31HorVjpgnKffIXByf1Fw5jNGqiEWdyUk2V/j&#10;3tu/mxCx03MQrnf37w722sE9gkttRdcqnlTomQM7L8qgb6yWVXZbSek5WVOsr6UhW4bpiPkznfR6&#10;HsFkKLHSflt3jP8SWt93ezce1jp7ROcb3Y1Y/BJglNr8oaTFeE2p/b1hRlAivyjMr3kymYC6C4vJ&#10;9HyEhRl61kMPUxyhUuoorqQ3r103wzeN8TMK9QjlUvoTJk5e+ckQ8uuy2i8wQoM2+3HvZ/RwHVDP&#10;P6XlEwAAAP//AwBQSwMEFAAGAAgAAAAhADeszRzhAAAACgEAAA8AAABkcnMvZG93bnJldi54bWxM&#10;j81OwzAQhO9IvIO1SNyok5LSNMSpEIgDHArpz92Nt0lobEe226Q8PcsJTqvRfJqdyZej7tgZnW+t&#10;ERBPImBoKqtaUwvYbl7vUmA+SKNkZw0KuKCHZXF9lctM2cGUeF6HmlGI8ZkU0ITQZ5z7qkEt/cT2&#10;aMg7WKdlIOlqrpwcKFx3fBpFD1zL1tCHRvb43GB1XJ+0gM12sbsc3iP3dfx+W6mX9LP8KAchbm/G&#10;p0dgAcfwB8NvfaoOBXXa25NRnnWk4/uEUAHJjC4B02QxA7YnJ53HwIuc/59Q/AAAAP//AwBQSwEC&#10;LQAUAAYACAAAACEAtoM4kv4AAADhAQAAEwAAAAAAAAAAAAAAAAAAAAAAW0NvbnRlbnRfVHlwZXNd&#10;LnhtbFBLAQItABQABgAIAAAAIQA4/SH/1gAAAJQBAAALAAAAAAAAAAAAAAAAAC8BAABfcmVscy8u&#10;cmVsc1BLAQItABQABgAIAAAAIQA+o7Eu0AIAANwGAAAOAAAAAAAAAAAAAAAAAC4CAABkcnMvZTJv&#10;RG9jLnhtbFBLAQItABQABgAIAAAAIQA3rM0c4QAAAAoBAAAPAAAAAAAAAAAAAAAAACoFAABkcnMv&#10;ZG93bnJldi54bWxQSwUGAAAAAAQABADzAAAAOAYAAAAA&#10;" path="m1339,1419l669,,,1419r1339,xe" fillcolor="#201547" stroked="f">
              <v:path arrowok="t" o:connecttype="custom" o:connectlocs="864000,900000;431677,0;0,900000;864000,900000" o:connectangles="0,0,0,0"/>
              <w10:wrap anchorx="page" anchory="page"/>
            </v:shape>
          </w:pict>
        </mc:Fallback>
      </mc:AlternateContent>
    </w:r>
    <w:r w:rsidRPr="00806AB6">
      <w:rPr>
        <w:noProof/>
        <w:lang w:eastAsia="en-AU"/>
      </w:rPr>
      <mc:AlternateContent>
        <mc:Choice Requires="wps">
          <w:drawing>
            <wp:anchor distT="0" distB="0" distL="114300" distR="114300" simplePos="0" relativeHeight="251689984" behindDoc="1" locked="0" layoutInCell="1" allowOverlap="1" wp14:anchorId="76135348" wp14:editId="49C96A05">
              <wp:simplePos x="0" y="0"/>
              <wp:positionH relativeFrom="page">
                <wp:posOffset>288290</wp:posOffset>
              </wp:positionH>
              <wp:positionV relativeFrom="page">
                <wp:posOffset>288290</wp:posOffset>
              </wp:positionV>
              <wp:extent cx="864000" cy="900000"/>
              <wp:effectExtent l="0" t="0" r="0" b="0"/>
              <wp:wrapNone/>
              <wp:docPr id="537" name="TriangleLef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0 w 1334"/>
                          <a:gd name="T1" fmla="*/ 0 h 1419"/>
                          <a:gd name="T2" fmla="*/ 665 w 1334"/>
                          <a:gd name="T3" fmla="*/ 1419 h 1419"/>
                          <a:gd name="T4" fmla="*/ 1334 w 1334"/>
                          <a:gd name="T5" fmla="*/ 0 h 1419"/>
                          <a:gd name="T6" fmla="*/ 0 w 1334"/>
                          <a:gd name="T7" fmla="*/ 0 h 1419"/>
                        </a:gdLst>
                        <a:ahLst/>
                        <a:cxnLst>
                          <a:cxn ang="0">
                            <a:pos x="T0" y="T1"/>
                          </a:cxn>
                          <a:cxn ang="0">
                            <a:pos x="T2" y="T3"/>
                          </a:cxn>
                          <a:cxn ang="0">
                            <a:pos x="T4" y="T5"/>
                          </a:cxn>
                          <a:cxn ang="0">
                            <a:pos x="T6" y="T7"/>
                          </a:cxn>
                        </a:cxnLst>
                        <a:rect l="0" t="0" r="r" b="b"/>
                        <a:pathLst>
                          <a:path w="1334" h="1419">
                            <a:moveTo>
                              <a:pt x="0" y="0"/>
                            </a:moveTo>
                            <a:lnTo>
                              <a:pt x="665" y="1419"/>
                            </a:lnTo>
                            <a:lnTo>
                              <a:pt x="1334" y="0"/>
                            </a:lnTo>
                            <a:lnTo>
                              <a:pt x="0" y="0"/>
                            </a:lnTo>
                            <a:close/>
                          </a:path>
                        </a:pathLst>
                      </a:custGeom>
                      <a:solidFill>
                        <a:srgbClr val="CDDC29"/>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86457F8" id="TriangleLeft" o:spid="_x0000_s1026" style="position:absolute;margin-left:22.7pt;margin-top:22.7pt;width:68.05pt;height:70.85pt;z-index:-2516264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4,14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A6RX0QIAAMkGAAAOAAAAZHJzL2Uyb0RvYy54bWysVV1r2zAUfR/sPwg9Dlbb+Wob6pSR0DHo&#10;tkKzH6DIcmwmS56kxOl+/Y7kOHGyBsrYiy35Hl3dc+6H7+53lSRbYWypVUqTq5gSobjOSrVO6Y/l&#10;w8cbSqxjKmNSK5HSF2Hp/ez9u7umnoqBLrTMhCFwouy0qVNaOFdPo8jyQlTMXulaKBhzbSrmsDXr&#10;KDOsgfdKRoM4nkSNNlltNBfW4uuiNdJZ8J/ngrvveW6FIzKliM2FpwnPlX9Gszs2XRtWFyXfh8H+&#10;IYqKlQqXHlwtmGNkY8q/XFUlN9rq3F1xXUU6z0suAgewSeIzNs8Fq0XgAnFsfZDJ/j+3/Nv2yZAy&#10;S+l4eE2JYhWStDQlU2spHkXuvEJNbacAPtdPxnO09aPmPy0M0YnFbywwZNV81Rn8sI3TQZVdbip/&#10;EnzJLoj/chBf7Bzh+HgzGcUxUsRhusUKa38Dm3aH+ca6z0IHR2z7aF2buwyroHzWRQ8neSWRxg8R&#10;iUlDkuFwtE/0AZOcYAqSjJLbc8ygh5lMxhc8DXso74W87mzUhyGgC97GPVh8wdXkBPM6P+Syp8Ex&#10;JOi57hRjRSci36m9ilgR5N5nx4taa+sTtoSkSMsy2acEKG+9AIZuHjx8Exi6ePD4TWAw9+DrPhiM&#10;juEbNPx5qxtK0OorfwaEmPOsuyVpMLR8eZACC18D3lLprVjqgHFn9Yrbjlap+iiUSAivKyVAO0D3&#10;roO79kIQ6Sq8M3fvFtZqfo7hUlvRNobnEjrkQMpr0esSq2WZPZRSeirWrFdzaciWYRTOF4v5IBQ8&#10;jpzAZMis0v5Ye43/Ehrd93Y7DFY6e0GfG93OU8x/LAptflPSYJam1P7aMCMokV8UhtVtMhqBjQub&#10;0fh6gI3pW1Z9C1McrlLqKCrRL+euHdib2pTrAjclIUtKf8J8yUs/B0J8bVT7DeZl0GY/2/1A7u8D&#10;6vgHmv0BAAD//wMAUEsDBBQABgAIAAAAIQDkqqSN3QAAAAkBAAAPAAAAZHJzL2Rvd25yZXYueG1s&#10;TI9BS8NAEIXvgv9hGcGb3UTS2MZsioiClypGoXibJmM2mJ2N2W2a/ns3IOhpZniPN9/LN5PpxEiD&#10;ay0riBcRCOLK1i03Ct7fHq9WIJxHrrGzTApO5GBTnJ/lmNX2yK80lr4RIYRdhgq0930mpas0GXQL&#10;2xMH7dMOBn04h0bWAx5DuOnkdRSl0mDL4YPGnu41VV/lwSjYmtO3LF+e0nFnHj508pxu14hKXV5M&#10;d7cgPE3+zwwzfkCHIjDt7YFrJzoFyTIJzt8566t4CWI/LzcxyCKX/xsUPwAAAP//AwBQSwECLQAU&#10;AAYACAAAACEAtoM4kv4AAADhAQAAEwAAAAAAAAAAAAAAAAAAAAAAW0NvbnRlbnRfVHlwZXNdLnht&#10;bFBLAQItABQABgAIAAAAIQA4/SH/1gAAAJQBAAALAAAAAAAAAAAAAAAAAC8BAABfcmVscy8ucmVs&#10;c1BLAQItABQABgAIAAAAIQDMA6RX0QIAAMkGAAAOAAAAAAAAAAAAAAAAAC4CAABkcnMvZTJvRG9j&#10;LnhtbFBLAQItABQABgAIAAAAIQDkqqSN3QAAAAkBAAAPAAAAAAAAAAAAAAAAACsFAABkcnMvZG93&#10;bnJldi54bWxQSwUGAAAAAAQABADzAAAANQYAAAAA&#10;" path="m,l665,1419,1334,,,xe" fillcolor="#cddc29" stroked="f">
              <v:path arrowok="t" o:connecttype="custom" o:connectlocs="0,0;430705,900000;864000,0;0,0" o:connectangles="0,0,0,0"/>
              <w10:wrap anchorx="page" anchory="page"/>
            </v:shape>
          </w:pict>
        </mc:Fallback>
      </mc:AlternateContent>
    </w:r>
    <w:r w:rsidRPr="00806AB6">
      <w:rPr>
        <w:noProof/>
        <w:lang w:eastAsia="en-AU"/>
      </w:rPr>
      <mc:AlternateContent>
        <mc:Choice Requires="wps">
          <w:drawing>
            <wp:anchor distT="0" distB="0" distL="114300" distR="114300" simplePos="0" relativeHeight="251688960" behindDoc="1" locked="0" layoutInCell="1" allowOverlap="1" wp14:anchorId="6136C7DB" wp14:editId="4EF51C7B">
              <wp:simplePos x="0" y="0"/>
              <wp:positionH relativeFrom="page">
                <wp:posOffset>288290</wp:posOffset>
              </wp:positionH>
              <wp:positionV relativeFrom="page">
                <wp:posOffset>288290</wp:posOffset>
              </wp:positionV>
              <wp:extent cx="7020000" cy="900000"/>
              <wp:effectExtent l="0" t="0" r="9525" b="0"/>
              <wp:wrapNone/>
              <wp:docPr id="538" name="Rectang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20000" cy="900000"/>
                      </a:xfrm>
                      <a:prstGeom prst="rect">
                        <a:avLst/>
                      </a:prstGeom>
                      <a:solidFill>
                        <a:srgbClr val="00B2A9"/>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13C11958" id="Rectangle" o:spid="_x0000_s1026" style="position:absolute;margin-left:22.7pt;margin-top:22.7pt;width:552.75pt;height:70.85pt;z-index:-2516275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HhJ/AEAANsDAAAOAAAAZHJzL2Uyb0RvYy54bWysU8GO0zAQvSPxD5bvNEnpsjRquipdLUJa&#10;YMXCBziOk1g4HjN2m5av37HTLQVuiIvl8Yyf33szXt0cBsP2Cr0GW/FilnOmrIRG267i377evXrL&#10;mQ/CNsKAVRU/Ks9v1i9frEZXqjn0YBqFjECsL0dX8T4EV2aZl70ahJ+BU5aSLeAgAoXYZQ2KkdAH&#10;k83z/E02AjYOQSrv6fR2SvJ1wm9bJcPntvUqMFNx4hbSimmt45qtV6LsULheyxMN8Q8sBqEtPXqG&#10;uhVBsB3qv6AGLRE8tGEmYcigbbVUSQOpKfI/1Dz2wqmkhczx7myT/3+w8tP+AZluKn71mlplxUBN&#10;+kK2CdsZFe0ZnS+p6tE9YBTo3T3I755Z2PZUozaIMPZKNESqiPXZbxdi4Okqq8eP0BC22AVITh1a&#10;HCIgecAOqSHHc0PUITBJh9c59TinvknKLeM2dSwT5fNthz68VzCwuKk4EvOELvb3PkQ2onwuSezB&#10;6OZOG5MC7OqtQbYXcTjyd/PNMgkgkZdlxsZiC/HahBhPksyobHKohuZIKhGmCaMfQZse8CdnI01X&#10;xf2PnUDFmflgyallsVjEcUzB4up6TgFeZurLjLCSoCoeOJu22zCN8M6h7np6qUiiLWzI3VYn4dH5&#10;idWJLE1Q8uM07XFEL+NU9etPrp8AAAD//wMAUEsDBBQABgAIAAAAIQDDsQkL3wAAAAoBAAAPAAAA&#10;ZHJzL2Rvd25yZXYueG1sTI9RT8IwFIXfSfwPzTXxDdopA5zrCEF9MiHI+AFlvW7T9XZpC0x+vSUx&#10;0ad7b87Jud/Jl4Pp2Amdby1JSCYCGFJldUu1hH35Ol4A80GRVp0llPCNHpbFzShXmbZnesfTLtQs&#10;hpDPlIQmhD7j3FcNGuUntkeK2od1RoV4upprp84x3HT8XogZN6ql+KFRPa4brL52RyNhu8LLZq3F&#10;JS33n/qtfJk/9w9OyrvbYfUELOAQ/sxwxY/oUESmgz2S9qyTME2n0fk7r3qSikdgh7gt5gnwIuf/&#10;KxQ/AAAA//8DAFBLAQItABQABgAIAAAAIQC2gziS/gAAAOEBAAATAAAAAAAAAAAAAAAAAAAAAABb&#10;Q29udGVudF9UeXBlc10ueG1sUEsBAi0AFAAGAAgAAAAhADj9If/WAAAAlAEAAAsAAAAAAAAAAAAA&#10;AAAALwEAAF9yZWxzLy5yZWxzUEsBAi0AFAAGAAgAAAAhACaweEn8AQAA2wMAAA4AAAAAAAAAAAAA&#10;AAAALgIAAGRycy9lMm9Eb2MueG1sUEsBAi0AFAAGAAgAAAAhAMOxCQvfAAAACgEAAA8AAAAAAAAA&#10;AAAAAAAAVgQAAGRycy9kb3ducmV2LnhtbFBLBQYAAAAABAAEAPMAAABiBQAAAAA=&#10;" fillcolor="#00b2a9" stroked="f">
              <w10:wrap anchorx="page" anchory="page"/>
            </v:rect>
          </w:pict>
        </mc:Fallback>
      </mc:AlternateContent>
    </w:r>
  </w:p>
  <w:p w14:paraId="3296D3D9" w14:textId="77777777" w:rsidR="00FD6178" w:rsidRPr="00254A01" w:rsidRDefault="00FD6178" w:rsidP="003B0987">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692E31" w14:textId="1DBBDA09" w:rsidR="00FD6178" w:rsidRDefault="00FD6178" w:rsidP="00E42113">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3322FD" w14:textId="3691FF16" w:rsidR="00FD6178" w:rsidRPr="00E97294" w:rsidRDefault="00FD6178" w:rsidP="003B0987">
    <w:pPr>
      <w:pStyle w:val="Header"/>
    </w:pPr>
    <w:r>
      <w:rPr>
        <w:noProof/>
        <w:lang w:eastAsia="en-AU"/>
      </w:rPr>
      <w:drawing>
        <wp:anchor distT="0" distB="0" distL="114300" distR="114300" simplePos="0" relativeHeight="251700224" behindDoc="1" locked="0" layoutInCell="1" allowOverlap="1" wp14:anchorId="4FEB8403" wp14:editId="7110D893">
          <wp:simplePos x="0" y="0"/>
          <wp:positionH relativeFrom="page">
            <wp:posOffset>720090</wp:posOffset>
          </wp:positionH>
          <wp:positionV relativeFrom="page">
            <wp:posOffset>1188085</wp:posOffset>
          </wp:positionV>
          <wp:extent cx="860400" cy="896400"/>
          <wp:effectExtent l="0" t="0" r="0" b="0"/>
          <wp:wrapNone/>
          <wp:docPr id="525" name="TriangleBottomACIMono"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ct Sheet Graphic.png"/>
                  <pic:cNvPicPr/>
                </pic:nvPicPr>
                <pic:blipFill>
                  <a:blip r:embed="rId1">
                    <a:extLst>
                      <a:ext uri="{28A0092B-C50C-407E-A947-70E740481C1C}">
                        <a14:useLocalDpi xmlns:a14="http://schemas.microsoft.com/office/drawing/2010/main" val="0"/>
                      </a:ext>
                    </a:extLst>
                  </a:blip>
                  <a:stretch>
                    <a:fillRect/>
                  </a:stretch>
                </pic:blipFill>
                <pic:spPr>
                  <a:xfrm>
                    <a:off x="0" y="0"/>
                    <a:ext cx="860400" cy="896400"/>
                  </a:xfrm>
                  <a:prstGeom prst="rect">
                    <a:avLst/>
                  </a:prstGeom>
                </pic:spPr>
              </pic:pic>
            </a:graphicData>
          </a:graphic>
          <wp14:sizeRelH relativeFrom="page">
            <wp14:pctWidth>0</wp14:pctWidth>
          </wp14:sizeRelH>
          <wp14:sizeRelV relativeFrom="page">
            <wp14:pctHeight>0</wp14:pctHeight>
          </wp14:sizeRelV>
        </wp:anchor>
      </w:drawing>
    </w:r>
    <w:r>
      <w:rPr>
        <w:noProof/>
        <w:lang w:eastAsia="en-AU"/>
      </w:rPr>
      <w:drawing>
        <wp:anchor distT="0" distB="0" distL="114300" distR="114300" simplePos="0" relativeHeight="251699200" behindDoc="1" locked="0" layoutInCell="1" allowOverlap="1" wp14:anchorId="035E4B23" wp14:editId="2E51781D">
          <wp:simplePos x="0" y="0"/>
          <wp:positionH relativeFrom="page">
            <wp:posOffset>720090</wp:posOffset>
          </wp:positionH>
          <wp:positionV relativeFrom="page">
            <wp:posOffset>1188085</wp:posOffset>
          </wp:positionV>
          <wp:extent cx="864000" cy="896400"/>
          <wp:effectExtent l="0" t="0" r="0" b="0"/>
          <wp:wrapNone/>
          <wp:docPr id="526" name="TriangleBottomACI"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ct Sheet Graphic.png"/>
                  <pic:cNvPicPr/>
                </pic:nvPicPr>
                <pic:blipFill>
                  <a:blip r:embed="rId2">
                    <a:extLst>
                      <a:ext uri="{28A0092B-C50C-407E-A947-70E740481C1C}">
                        <a14:useLocalDpi xmlns:a14="http://schemas.microsoft.com/office/drawing/2010/main" val="0"/>
                      </a:ext>
                    </a:extLst>
                  </a:blip>
                  <a:stretch>
                    <a:fillRect/>
                  </a:stretch>
                </pic:blipFill>
                <pic:spPr>
                  <a:xfrm>
                    <a:off x="0" y="0"/>
                    <a:ext cx="864000" cy="896400"/>
                  </a:xfrm>
                  <a:prstGeom prst="rect">
                    <a:avLst/>
                  </a:prstGeom>
                </pic:spPr>
              </pic:pic>
            </a:graphicData>
          </a:graphic>
          <wp14:sizeRelH relativeFrom="page">
            <wp14:pctWidth>0</wp14:pctWidth>
          </wp14:sizeRelH>
          <wp14:sizeRelV relativeFrom="page">
            <wp14:pctHeight>0</wp14:pctHeight>
          </wp14:sizeRelV>
        </wp:anchor>
      </w:drawing>
    </w:r>
    <w:r w:rsidRPr="00806AB6">
      <w:rPr>
        <w:noProof/>
        <w:lang w:eastAsia="en-AU"/>
      </w:rPr>
      <mc:AlternateContent>
        <mc:Choice Requires="wps">
          <w:drawing>
            <wp:anchor distT="0" distB="0" distL="114300" distR="114300" simplePos="0" relativeHeight="251687936" behindDoc="1" locked="0" layoutInCell="1" allowOverlap="1" wp14:anchorId="548218BA" wp14:editId="0679BBFE">
              <wp:simplePos x="0" y="0"/>
              <wp:positionH relativeFrom="page">
                <wp:posOffset>720090</wp:posOffset>
              </wp:positionH>
              <wp:positionV relativeFrom="page">
                <wp:posOffset>288290</wp:posOffset>
              </wp:positionV>
              <wp:extent cx="864000" cy="900000"/>
              <wp:effectExtent l="0" t="0" r="0" b="0"/>
              <wp:wrapNone/>
              <wp:docPr id="544" name="TriangleRigh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1339 w 1339"/>
                          <a:gd name="T1" fmla="*/ 1419 h 1419"/>
                          <a:gd name="T2" fmla="*/ 669 w 1339"/>
                          <a:gd name="T3" fmla="*/ 0 h 1419"/>
                          <a:gd name="T4" fmla="*/ 0 w 1339"/>
                          <a:gd name="T5" fmla="*/ 1419 h 1419"/>
                          <a:gd name="T6" fmla="*/ 1339 w 1339"/>
                          <a:gd name="T7" fmla="*/ 1419 h 1419"/>
                        </a:gdLst>
                        <a:ahLst/>
                        <a:cxnLst>
                          <a:cxn ang="0">
                            <a:pos x="T0" y="T1"/>
                          </a:cxn>
                          <a:cxn ang="0">
                            <a:pos x="T2" y="T3"/>
                          </a:cxn>
                          <a:cxn ang="0">
                            <a:pos x="T4" y="T5"/>
                          </a:cxn>
                          <a:cxn ang="0">
                            <a:pos x="T6" y="T7"/>
                          </a:cxn>
                        </a:cxnLst>
                        <a:rect l="0" t="0" r="r" b="b"/>
                        <a:pathLst>
                          <a:path w="1339" h="1419">
                            <a:moveTo>
                              <a:pt x="1339" y="1419"/>
                            </a:moveTo>
                            <a:lnTo>
                              <a:pt x="669" y="0"/>
                            </a:lnTo>
                            <a:lnTo>
                              <a:pt x="0" y="1419"/>
                            </a:lnTo>
                            <a:lnTo>
                              <a:pt x="1339" y="1419"/>
                            </a:lnTo>
                            <a:close/>
                          </a:path>
                        </a:pathLst>
                      </a:custGeom>
                      <a:solidFill>
                        <a:srgbClr val="201547"/>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155A7EB" id="TriangleRight" o:spid="_x0000_s1026" style="position:absolute;margin-left:56.7pt;margin-top:22.7pt;width:68.05pt;height:70.85pt;z-index:-2516285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9,14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8LA0QIAANwGAAAOAAAAZHJzL2Uyb0RvYy54bWysVV1v0zAUfUfiP1h+RGJJ2rRbq6UT2jSE&#10;NGBi5Qe4jvMhHDvYbtPx6zl2mi4bVJoQL8l17vHxvef63lxe7RtJdsLYWquMJmcxJUJxndeqzOj3&#10;9e37C0qsYypnUiuR0Udh6dXq7ZvLrl2Kia60zIUhIFF22bUZrZxrl1FkeSUaZs90KxSchTYNc1ia&#10;MsoN68DeyGgSx/Oo0yZvjebCWny96Z10FfiLQnD3tSiscERmFLG58DThufHPaHXJlqVhbVXzQxjs&#10;H6JoWK1w6JHqhjlGtqb+g6qpudFWF+6M6ybSRVFzEXJANkn8IpuHirUi5AJxbHuUyf4/Wv5ld29I&#10;nWd0lqaUKNagSGtTM1VK8a0uK+cl6lq7BPKhvTc+Sdveaf7DwhE98/iFBYZsus86BxHbOh1k2Rem&#10;8TuRMNkH9R+P6ou9IxwfL+ZpHKNGHK4FLNj+BLYcNvOtdR+FDkRsd2ddX7wcVpA+H8IHSdFI1PFd&#10;RJLpdEG68DoU+whLxrA0WZCKJHi9hE1GsPn8FNl0hIpPMEHgY1zxiaBmI4yP5gTVfAw7neL5GPac&#10;DcKWg3SsGtTke3WQExbBLfBl8uq22vrKraEt6rNODrUByntPgCGdB09fBYY6Hjx7FRj5e/D5GIyM&#10;nsI3aP2XTW8oQdNv/B4kxJzPejBJh/EFISmpYPhr4D2N3om1Dhjn0+8ROHm4KDjzCSPVGIu7EoIc&#10;rvHgHd5tYOz1HNEN7uHdw/528IDgUlvRt4pPKvTMMTsvyqhvrJZ1fltL6XOyptxcS0N2DNMR82eW&#10;Dno+g8lQYqX9tv4Y/yW0vu/2fjxsdP6Izje6H7H4JcCotPlFSYfxmlH7c8uMoER+UphfiyRNkboL&#10;i3R2PsHCjD2bsYcpDqqMOoor6c1r18/wbWv8jEI9QrmU/oCJU9R+MoT4+qgOC4zQoM1h3PsZPV4H&#10;1NNPafUbAAD//wMAUEsDBBQABgAIAAAAIQA3rM0c4QAAAAoBAAAPAAAAZHJzL2Rvd25yZXYueG1s&#10;TI/NTsMwEITvSLyDtUjcqJOS0jTEqRCIAxwK6c/djbdJaGxHttukPD3LCU6r0XyancmXo+7YGZ1v&#10;rREQTyJgaCqrWlML2G5e71JgPkijZGcNCrigh2VxfZXLTNnBlHheh5pRiPGZFNCE0Gec+6pBLf3E&#10;9mjIO1inZSDpaq6cHChcd3waRQ9cy9bQh0b2+NxgdVyftIDNdrG7HN4j93X8flupl/Sz/CgHIW5v&#10;xqdHYAHH8AfDb32qDgV12tuTUZ51pOP7hFAByYwuAdNkMQO2Jyedx8CLnP+fUPwAAAD//wMAUEsB&#10;Ai0AFAAGAAgAAAAhALaDOJL+AAAA4QEAABMAAAAAAAAAAAAAAAAAAAAAAFtDb250ZW50X1R5cGVz&#10;XS54bWxQSwECLQAUAAYACAAAACEAOP0h/9YAAACUAQAACwAAAAAAAAAAAAAAAAAvAQAAX3JlbHMv&#10;LnJlbHNQSwECLQAUAAYACAAAACEA/w/CwNECAADcBgAADgAAAAAAAAAAAAAAAAAuAgAAZHJzL2Uy&#10;b0RvYy54bWxQSwECLQAUAAYACAAAACEAN6zNHOEAAAAKAQAADwAAAAAAAAAAAAAAAAArBQAAZHJz&#10;L2Rvd25yZXYueG1sUEsFBgAAAAAEAAQA8wAAADkGAAAAAA==&#10;" path="m1339,1419l669,,,1419r1339,xe" fillcolor="#201547" stroked="f">
              <v:path arrowok="t" o:connecttype="custom" o:connectlocs="864000,900000;431677,0;0,900000;864000,900000" o:connectangles="0,0,0,0"/>
              <w10:wrap anchorx="page" anchory="page"/>
            </v:shape>
          </w:pict>
        </mc:Fallback>
      </mc:AlternateContent>
    </w:r>
    <w:r w:rsidRPr="00806AB6">
      <w:rPr>
        <w:noProof/>
        <w:lang w:eastAsia="en-AU"/>
      </w:rPr>
      <mc:AlternateContent>
        <mc:Choice Requires="wps">
          <w:drawing>
            <wp:anchor distT="0" distB="0" distL="114300" distR="114300" simplePos="0" relativeHeight="251686912" behindDoc="1" locked="0" layoutInCell="1" allowOverlap="1" wp14:anchorId="1D2897DA" wp14:editId="072DAF62">
              <wp:simplePos x="0" y="0"/>
              <wp:positionH relativeFrom="page">
                <wp:posOffset>288290</wp:posOffset>
              </wp:positionH>
              <wp:positionV relativeFrom="page">
                <wp:posOffset>288290</wp:posOffset>
              </wp:positionV>
              <wp:extent cx="864000" cy="900000"/>
              <wp:effectExtent l="0" t="0" r="0" b="0"/>
              <wp:wrapNone/>
              <wp:docPr id="546" name="TriangleLef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0 w 1334"/>
                          <a:gd name="T1" fmla="*/ 0 h 1419"/>
                          <a:gd name="T2" fmla="*/ 665 w 1334"/>
                          <a:gd name="T3" fmla="*/ 1419 h 1419"/>
                          <a:gd name="T4" fmla="*/ 1334 w 1334"/>
                          <a:gd name="T5" fmla="*/ 0 h 1419"/>
                          <a:gd name="T6" fmla="*/ 0 w 1334"/>
                          <a:gd name="T7" fmla="*/ 0 h 1419"/>
                        </a:gdLst>
                        <a:ahLst/>
                        <a:cxnLst>
                          <a:cxn ang="0">
                            <a:pos x="T0" y="T1"/>
                          </a:cxn>
                          <a:cxn ang="0">
                            <a:pos x="T2" y="T3"/>
                          </a:cxn>
                          <a:cxn ang="0">
                            <a:pos x="T4" y="T5"/>
                          </a:cxn>
                          <a:cxn ang="0">
                            <a:pos x="T6" y="T7"/>
                          </a:cxn>
                        </a:cxnLst>
                        <a:rect l="0" t="0" r="r" b="b"/>
                        <a:pathLst>
                          <a:path w="1334" h="1419">
                            <a:moveTo>
                              <a:pt x="0" y="0"/>
                            </a:moveTo>
                            <a:lnTo>
                              <a:pt x="665" y="1419"/>
                            </a:lnTo>
                            <a:lnTo>
                              <a:pt x="1334" y="0"/>
                            </a:lnTo>
                            <a:lnTo>
                              <a:pt x="0" y="0"/>
                            </a:lnTo>
                            <a:close/>
                          </a:path>
                        </a:pathLst>
                      </a:custGeom>
                      <a:solidFill>
                        <a:srgbClr val="CDDC29"/>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404E93B" id="TriangleLeft" o:spid="_x0000_s1026" style="position:absolute;margin-left:22.7pt;margin-top:22.7pt;width:68.05pt;height:70.85pt;z-index:-2516295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4,14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TLiL0AIAAMkGAAAOAAAAZHJzL2Uyb0RvYy54bWysVV1v0zAUfUfiP1h+RGJJ2rTbqqUTajWE&#10;NGDSyg9wHedDJHaw3abj13PsNG1aqJgQL4mde3x9z7kfubvf1RXZCm1KJRMaXYWUCMlVWso8od9W&#10;D+9vKDGWyZRVSoqEvghD7+dv39y1zUyMVKGqVGgCJ9LM2iahhbXNLAgML0TNzJVqhIQxU7pmFlud&#10;B6lmLbzXVTAKw2nQKp02WnFhDL4uOyOde/9ZJrj9mmVGWFIlFLFZ/9T+uXbPYH7HZrlmTVHyfRjs&#10;H6KoWSlx6cHVkllGNrr8zVVdcq2MyuwVV3WgsqzkwnMAmyg8Y/NcsEZ4LhDHNAeZzP9zy79snzQp&#10;04RO4iklktVI0kqXTOaVeBSZdQq1jZkB+Nw8acfRNI+KfzcwBCcWtzHAkHX7WaXwwzZWeVV2ma7d&#10;SfAlOy/+y0F8sbOE4+PNNA5DpIjDdIsV1u4GNusP842xH4Xyjtj20dgudylWXvm0jx5OsrpCGt8F&#10;JCQticbjeJ/oAyY6wRQkiqPbc8xogJlOJxc8jQco54X82Vk8hCGgC94mA1h4wRXy9Fd+1yeYY0jQ&#10;M+8VY0UvIt/JvYpYEeTeZceJ2ijjEraCpEjLKtqnBChnvQCGbg48fhUYujjw5FVgMHfg6yEYjI7h&#10;azT8eatrStDqa3cGhJh1rPslaTG0XHmQAgtXA85Sq61YKY+xZ/WK247WSg5RKBEfXl9KgPaA/t14&#10;d92FINJXeG/u3x2s0/wcwytlRNcYjovvkAMpp8WgS4yqyvShrCpHxeh8vag02TKMwsVyuRj5gseR&#10;E1jlMyuVO9Zd4774Rne93Q2DtUpf0OdadfMU8x+LQumflLSYpQk1PzZMC0qqTxLD6jaKY7CxfhNP&#10;rkfY6KFlPbQwyeEqoZaiEt1yYbuBvWl0mRe4KfJZkuoD5ktWujng4+ui2m8wL702+9nuBvJw71HH&#10;P9D8FwAAAP//AwBQSwMEFAAGAAgAAAAhAOSqpI3dAAAACQEAAA8AAABkcnMvZG93bnJldi54bWxM&#10;j0FLw0AQhe+C/2EZwZvdRNLYxmyKiIKXKkaheJsmYzaYnY3ZbZr+ezcg6GlmeI8338s3k+nESINr&#10;LSuIFxEI4srWLTcK3t8er1YgnEeusbNMCk7kYFOcn+WY1fbIrzSWvhEhhF2GCrT3fSalqzQZdAvb&#10;Ewft0w4GfTiHRtYDHkO46eR1FKXSYMvhg8ae7jVVX+XBKNia07csX57ScWcePnTynG7XiEpdXkx3&#10;tyA8Tf7PDDN+QIciMO3tgWsnOgXJMgnO3znrq3gJYj8vNzHIIpf/GxQ/AAAA//8DAFBLAQItABQA&#10;BgAIAAAAIQC2gziS/gAAAOEBAAATAAAAAAAAAAAAAAAAAAAAAABbQ29udGVudF9UeXBlc10ueG1s&#10;UEsBAi0AFAAGAAgAAAAhADj9If/WAAAAlAEAAAsAAAAAAAAAAAAAAAAALwEAAF9yZWxzLy5yZWxz&#10;UEsBAi0AFAAGAAgAAAAhAFJMuIvQAgAAyQYAAA4AAAAAAAAAAAAAAAAALgIAAGRycy9lMm9Eb2Mu&#10;eG1sUEsBAi0AFAAGAAgAAAAhAOSqpI3dAAAACQEAAA8AAAAAAAAAAAAAAAAAKgUAAGRycy9kb3du&#10;cmV2LnhtbFBLBQYAAAAABAAEAPMAAAA0BgAAAAA=&#10;" path="m,l665,1419,1334,,,xe" fillcolor="#cddc29" stroked="f">
              <v:path arrowok="t" o:connecttype="custom" o:connectlocs="0,0;430705,900000;864000,0;0,0" o:connectangles="0,0,0,0"/>
              <w10:wrap anchorx="page" anchory="page"/>
            </v:shape>
          </w:pict>
        </mc:Fallback>
      </mc:AlternateContent>
    </w:r>
    <w:r w:rsidRPr="00806AB6">
      <w:rPr>
        <w:noProof/>
        <w:lang w:eastAsia="en-AU"/>
      </w:rPr>
      <mc:AlternateContent>
        <mc:Choice Requires="wps">
          <w:drawing>
            <wp:anchor distT="0" distB="0" distL="114300" distR="114300" simplePos="0" relativeHeight="251685888" behindDoc="1" locked="0" layoutInCell="1" allowOverlap="1" wp14:anchorId="3E50B1BD" wp14:editId="7EADE73D">
              <wp:simplePos x="0" y="0"/>
              <wp:positionH relativeFrom="page">
                <wp:posOffset>288290</wp:posOffset>
              </wp:positionH>
              <wp:positionV relativeFrom="page">
                <wp:posOffset>288290</wp:posOffset>
              </wp:positionV>
              <wp:extent cx="7020000" cy="900000"/>
              <wp:effectExtent l="0" t="0" r="9525" b="0"/>
              <wp:wrapNone/>
              <wp:docPr id="547" name="Rectang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20000" cy="900000"/>
                      </a:xfrm>
                      <a:prstGeom prst="rect">
                        <a:avLst/>
                      </a:prstGeom>
                      <a:solidFill>
                        <a:srgbClr val="00B2A9"/>
                      </a:solidFill>
                      <a:ln>
                        <a:noFill/>
                      </a:ln>
                    </wps:spPr>
                    <wps:txbx>
                      <w:txbxContent>
                        <w:tbl>
                          <w:tblPr>
                            <w:tblOverlap w:val="never"/>
                            <w:tblW w:w="0" w:type="auto"/>
                            <w:tblLayout w:type="fixed"/>
                            <w:tblCellMar>
                              <w:left w:w="0" w:type="dxa"/>
                              <w:right w:w="0" w:type="dxa"/>
                            </w:tblCellMar>
                            <w:tblLook w:val="04A0" w:firstRow="1" w:lastRow="0" w:firstColumn="1" w:lastColumn="0" w:noHBand="0" w:noVBand="1"/>
                          </w:tblPr>
                          <w:tblGrid>
                            <w:gridCol w:w="10632"/>
                          </w:tblGrid>
                          <w:tr w:rsidR="00FD6178" w:rsidRPr="00975ED3" w14:paraId="4435B8C4" w14:textId="77777777" w:rsidTr="003B0987">
                            <w:trPr>
                              <w:trHeight w:hRule="exact" w:val="1418"/>
                            </w:trPr>
                            <w:tc>
                              <w:tcPr>
                                <w:tcW w:w="10632" w:type="dxa"/>
                                <w:vAlign w:val="center"/>
                              </w:tcPr>
                              <w:p w14:paraId="0AE66823" w14:textId="517665C6" w:rsidR="00FD6178" w:rsidRPr="00C3332B" w:rsidRDefault="00FD6178" w:rsidP="00B95032">
                                <w:pPr>
                                  <w:pStyle w:val="FoxNet2"/>
                                </w:pPr>
                              </w:p>
                            </w:tc>
                          </w:tr>
                        </w:tbl>
                        <w:p w14:paraId="1328A103" w14:textId="77777777" w:rsidR="00FD6178" w:rsidRDefault="00FD6178" w:rsidP="003B0987">
                          <w:pPr>
                            <w:jc w:val="right"/>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3E50B1BD" id="_x0000_s1048" style="position:absolute;margin-left:22.7pt;margin-top:22.7pt;width:552.75pt;height:70.85pt;z-index:-2516305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CBY5BQIAAO4DAAAOAAAAZHJzL2Uyb0RvYy54bWysU8GO0zAQvSPxD5bvNEnVpTRquipdLUJa&#10;YMXCBziOk1g4HjN2my5fz9hpS4Eb4mJ5POPn996M17fHwbCDQq/BVryY5ZwpK6HRtqv41y/3r95w&#10;5oOwjTBgVcWflee3m5cv1qMr1Rx6MI1CRiDWl6OreB+CK7PMy14Nws/AKUvJFnAQgULssgbFSOiD&#10;yeZ5/jobARuHIJX3dHo3Jfkm4betkuFT23oVmKk4cQtpxbTWcc02a1F2KFyv5YmG+AcWg9CWHr1A&#10;3Ykg2B71X1CDlgge2jCTMGTQtlqqpIHUFPkfap564VTSQuZ4d7HJ/z9Y+fHwiEw3Fb9ZLDmzYqAm&#10;fSbbhO2MivaMzpdU9eQeMQr07gHkN88s7HqqUVtEGHslGiJVxPrstwsx8HSV1eMHaAhb7AMkp44t&#10;DhGQPGDH1JDnS0PUMTBJh8ucepxT3yTlVnGbOpaJ8nzboQ/vFAwsbiqOxDyhi8ODD5GNKM8liT0Y&#10;3dxrY1KAXb0zyA4iDkf+dr5dJQEk8rrM2FhsIV6bEONJkhmVTQ6FY31MNhbzs2k1NM8kHGEaOvok&#10;tOkBf3A20sBV3H/fC1ScmfeWzFsVi0Wc0BQsbpZzCvA6U19nhJUEVfHA2bTdhWmq9w5119NLRfLB&#10;wpYMb3XyIjZjYnXiT0OVLDp9gDi113Gq+vVNNz8BAAD//wMAUEsDBBQABgAIAAAAIQDDsQkL3wAA&#10;AAoBAAAPAAAAZHJzL2Rvd25yZXYueG1sTI9RT8IwFIXfSfwPzTXxDdopA5zrCEF9MiHI+AFlvW7T&#10;9XZpC0x+vSUx0ad7b87Jud/Jl4Pp2Amdby1JSCYCGFJldUu1hH35Ol4A80GRVp0llPCNHpbFzShX&#10;mbZnesfTLtQshpDPlIQmhD7j3FcNGuUntkeK2od1RoV4upprp84x3HT8XogZN6ql+KFRPa4brL52&#10;RyNhu8LLZq3FJS33n/qtfJk/9w9OyrvbYfUELOAQ/sxwxY/oUESmgz2S9qyTME2n0fk7r3qSikdg&#10;h7gt5gnwIuf/KxQ/AAAA//8DAFBLAQItABQABgAIAAAAIQC2gziS/gAAAOEBAAATAAAAAAAAAAAA&#10;AAAAAAAAAABbQ29udGVudF9UeXBlc10ueG1sUEsBAi0AFAAGAAgAAAAhADj9If/WAAAAlAEAAAsA&#10;AAAAAAAAAAAAAAAALwEAAF9yZWxzLy5yZWxzUEsBAi0AFAAGAAgAAAAhAMIIFjkFAgAA7gMAAA4A&#10;AAAAAAAAAAAAAAAALgIAAGRycy9lMm9Eb2MueG1sUEsBAi0AFAAGAAgAAAAhAMOxCQvfAAAACgEA&#10;AA8AAAAAAAAAAAAAAAAAXwQAAGRycy9kb3ducmV2LnhtbFBLBQYAAAAABAAEAPMAAABrBQAAAAA=&#10;" fillcolor="#00b2a9" stroked="f">
              <v:textbox>
                <w:txbxContent>
                  <w:tbl>
                    <w:tblPr>
                      <w:tblOverlap w:val="never"/>
                      <w:tblW w:w="0" w:type="auto"/>
                      <w:tblLayout w:type="fixed"/>
                      <w:tblCellMar>
                        <w:left w:w="0" w:type="dxa"/>
                        <w:right w:w="0" w:type="dxa"/>
                      </w:tblCellMar>
                      <w:tblLook w:val="04A0" w:firstRow="1" w:lastRow="0" w:firstColumn="1" w:lastColumn="0" w:noHBand="0" w:noVBand="1"/>
                    </w:tblPr>
                    <w:tblGrid>
                      <w:gridCol w:w="10632"/>
                    </w:tblGrid>
                    <w:tr w:rsidR="00FD6178" w:rsidRPr="00975ED3" w14:paraId="4435B8C4" w14:textId="77777777" w:rsidTr="003B0987">
                      <w:trPr>
                        <w:trHeight w:hRule="exact" w:val="1418"/>
                      </w:trPr>
                      <w:tc>
                        <w:tcPr>
                          <w:tcW w:w="10632" w:type="dxa"/>
                          <w:vAlign w:val="center"/>
                        </w:tcPr>
                        <w:p w14:paraId="0AE66823" w14:textId="517665C6" w:rsidR="00FD6178" w:rsidRPr="00C3332B" w:rsidRDefault="00FD6178" w:rsidP="00B95032">
                          <w:pPr>
                            <w:pStyle w:val="FoxNet2"/>
                          </w:pPr>
                        </w:p>
                      </w:tc>
                    </w:tr>
                  </w:tbl>
                  <w:p w14:paraId="1328A103" w14:textId="77777777" w:rsidR="00FD6178" w:rsidRDefault="00FD6178" w:rsidP="003B0987">
                    <w:pPr>
                      <w:jc w:val="right"/>
                    </w:pPr>
                  </w:p>
                </w:txbxContent>
              </v:textbox>
              <w10:wrap anchorx="page" anchory="page"/>
            </v:rect>
          </w:pict>
        </mc:Fallback>
      </mc:AlternateConten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81" w:rightFromText="181" w:vertAnchor="page" w:horzAnchor="page" w:tblpX="3403" w:tblpY="455"/>
      <w:tblOverlap w:val="never"/>
      <w:tblW w:w="0" w:type="auto"/>
      <w:tblLayout w:type="fixed"/>
      <w:tblCellMar>
        <w:left w:w="0" w:type="dxa"/>
        <w:right w:w="0" w:type="dxa"/>
      </w:tblCellMar>
      <w:tblLook w:val="04A0" w:firstRow="1" w:lastRow="0" w:firstColumn="1" w:lastColumn="0" w:noHBand="0" w:noVBand="1"/>
    </w:tblPr>
    <w:tblGrid>
      <w:gridCol w:w="7761"/>
    </w:tblGrid>
    <w:tr w:rsidR="00FD6178" w:rsidRPr="00975ED3" w14:paraId="3E2F9024" w14:textId="77777777" w:rsidTr="003B0987">
      <w:trPr>
        <w:trHeight w:hRule="exact" w:val="1418"/>
      </w:trPr>
      <w:tc>
        <w:tcPr>
          <w:tcW w:w="7761" w:type="dxa"/>
          <w:vAlign w:val="center"/>
        </w:tcPr>
        <w:p w14:paraId="07756851" w14:textId="5CDBB841" w:rsidR="00FD6178" w:rsidRPr="00975ED3" w:rsidRDefault="00FD6178" w:rsidP="003B0987">
          <w:pPr>
            <w:pStyle w:val="Header"/>
          </w:pPr>
          <w:r>
            <w:rPr>
              <w:noProof/>
            </w:rPr>
            <w:fldChar w:fldCharType="begin"/>
          </w:r>
          <w:r>
            <w:rPr>
              <w:noProof/>
            </w:rPr>
            <w:instrText xml:space="preserve"> STYLEREF  Title  \* MERGEFORMAT </w:instrText>
          </w:r>
          <w:r>
            <w:rPr>
              <w:noProof/>
            </w:rPr>
            <w:fldChar w:fldCharType="separate"/>
          </w:r>
          <w:r w:rsidR="00616CFD">
            <w:rPr>
              <w:noProof/>
            </w:rPr>
            <w:t>aEvaluating fox management strategies using a spatially explicit population model</w:t>
          </w:r>
          <w:r>
            <w:rPr>
              <w:noProof/>
            </w:rPr>
            <w:fldChar w:fldCharType="end"/>
          </w:r>
        </w:p>
      </w:tc>
    </w:tr>
  </w:tbl>
  <w:p w14:paraId="41B98F11" w14:textId="77777777" w:rsidR="00FD6178" w:rsidRDefault="00FD6178" w:rsidP="003B0987">
    <w:pPr>
      <w:pStyle w:val="Header"/>
    </w:pPr>
    <w:r w:rsidRPr="00806AB6">
      <w:rPr>
        <w:noProof/>
        <w:lang w:eastAsia="en-AU"/>
      </w:rPr>
      <mc:AlternateContent>
        <mc:Choice Requires="wps">
          <w:drawing>
            <wp:anchor distT="0" distB="0" distL="114300" distR="114300" simplePos="0" relativeHeight="252279808" behindDoc="1" locked="0" layoutInCell="1" allowOverlap="1" wp14:anchorId="72C1EA24" wp14:editId="708D088B">
              <wp:simplePos x="0" y="0"/>
              <wp:positionH relativeFrom="page">
                <wp:posOffset>720090</wp:posOffset>
              </wp:positionH>
              <wp:positionV relativeFrom="page">
                <wp:posOffset>288290</wp:posOffset>
              </wp:positionV>
              <wp:extent cx="864000" cy="900000"/>
              <wp:effectExtent l="0" t="0" r="0" b="0"/>
              <wp:wrapNone/>
              <wp:docPr id="2269" name="TriangleRigh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1339 w 1339"/>
                          <a:gd name="T1" fmla="*/ 1419 h 1419"/>
                          <a:gd name="T2" fmla="*/ 669 w 1339"/>
                          <a:gd name="T3" fmla="*/ 0 h 1419"/>
                          <a:gd name="T4" fmla="*/ 0 w 1339"/>
                          <a:gd name="T5" fmla="*/ 1419 h 1419"/>
                          <a:gd name="T6" fmla="*/ 1339 w 1339"/>
                          <a:gd name="T7" fmla="*/ 1419 h 1419"/>
                        </a:gdLst>
                        <a:ahLst/>
                        <a:cxnLst>
                          <a:cxn ang="0">
                            <a:pos x="T0" y="T1"/>
                          </a:cxn>
                          <a:cxn ang="0">
                            <a:pos x="T2" y="T3"/>
                          </a:cxn>
                          <a:cxn ang="0">
                            <a:pos x="T4" y="T5"/>
                          </a:cxn>
                          <a:cxn ang="0">
                            <a:pos x="T6" y="T7"/>
                          </a:cxn>
                        </a:cxnLst>
                        <a:rect l="0" t="0" r="r" b="b"/>
                        <a:pathLst>
                          <a:path w="1339" h="1419">
                            <a:moveTo>
                              <a:pt x="1339" y="1419"/>
                            </a:moveTo>
                            <a:lnTo>
                              <a:pt x="669" y="0"/>
                            </a:lnTo>
                            <a:lnTo>
                              <a:pt x="0" y="1419"/>
                            </a:lnTo>
                            <a:lnTo>
                              <a:pt x="1339" y="1419"/>
                            </a:lnTo>
                            <a:close/>
                          </a:path>
                        </a:pathLst>
                      </a:custGeom>
                      <a:solidFill>
                        <a:srgbClr val="201547"/>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C8DC4C0" id="TriangleRight" o:spid="_x0000_s1026" style="position:absolute;margin-left:56.7pt;margin-top:22.7pt;width:68.05pt;height:70.85pt;z-index:-2510366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9,14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B+iI0QIAAN0GAAAOAAAAZHJzL2Uyb0RvYy54bWysVctu2zAQvBfoPxA8Fmgk+ZXYiBwUCVIU&#10;SNugcT+ApqgHSpEqSVtOvz5DynLkNAaCohdpqR0Od2e5q8urXS3JVhhbaZXS5CymRCius0oVKf25&#10;uv14QYl1TGVMaiVS+igsvVq+f3fZNgsx0qWWmTAEJMou2ialpXPNIoosL0XN7JluhIIz16ZmDktT&#10;RJlhLdhrGY3ieBa12mSN0VxYi683nZMuA3+eC+6+57kVjsiUIjYXniY81/4ZLS/ZojCsKSu+D4P9&#10;QxQ1qxQOPVDdMMfIxlR/UdUVN9rq3J1xXUc6zysuQg7IJolfZPNQskaEXCCObQ4y2f9Hy79t7w2p&#10;spSORrM5JYrVqNLKVEwVUvyoitJ5jdrGLgB9aO6Nz9I2d5r/snBERx6/sMCQdftVZyBiG6eDLrvc&#10;1H4nMia7IP/jQX6xc4Tj48VsEscoEodrDgu2P4Et+s18Y91noQMR295Z11UvgxW0z/rwQZLXEoX8&#10;EJFkPJ6TNrz21T7AkiFsksxJSRK8XsJGA9hsdopsPEDFJ5gmR5jXg5oOMD6aE1SzIex0iudD2DEb&#10;hC166VjZq8l3ai8nLIJb4Mvk1W209ZVbQVvUZ5XsawOU954AQzoPHr8JDHU8ePomMPL34PMhGBk9&#10;h2/Q+y+73lCCrl/7PUiIOZ91b5IW8wtCUlLC8NfAe2q9FSsdMM6n3yFwcn9RcOYzRqohFnclBNlf&#10;497bv5vA2Ok5oOvd/buDvXZwj+BSW9G1ik8q9MwhOy/KoG+sllV2W0npc7KmWF9LQ7YM4xEDaDrp&#10;9TyCyVBipf227hj/JbS+7/ZuPKx19ojON7qbsfgnwCi1+UNJi/maUvt7w4ygRH5RGGDzZDJB6i4s&#10;JtPzERZm6FkPPUxxUKXUUVxJb167bohvGuNnFOoRyqX0J0ycvPKTIcTXRbVfYIYGbfbz3g/p4Tqg&#10;nv9KyycAAAD//wMAUEsDBBQABgAIAAAAIQA3rM0c4QAAAAoBAAAPAAAAZHJzL2Rvd25yZXYueG1s&#10;TI/NTsMwEITvSLyDtUjcqJOS0jTEqRCIAxwK6c/djbdJaGxHttukPD3LCU6r0XyancmXo+7YGZ1v&#10;rREQTyJgaCqrWlML2G5e71JgPkijZGcNCrigh2VxfZXLTNnBlHheh5pRiPGZFNCE0Gec+6pBLf3E&#10;9mjIO1inZSDpaq6cHChcd3waRQ9cy9bQh0b2+NxgdVyftIDNdrG7HN4j93X8flupl/Sz/CgHIW5v&#10;xqdHYAHH8AfDb32qDgV12tuTUZ51pOP7hFAByYwuAdNkMQO2Jyedx8CLnP+fUPwAAAD//wMAUEsB&#10;Ai0AFAAGAAgAAAAhALaDOJL+AAAA4QEAABMAAAAAAAAAAAAAAAAAAAAAAFtDb250ZW50X1R5cGVz&#10;XS54bWxQSwECLQAUAAYACAAAACEAOP0h/9YAAACUAQAACwAAAAAAAAAAAAAAAAAvAQAAX3JlbHMv&#10;LnJlbHNQSwECLQAUAAYACAAAACEAagfoiNECAADdBgAADgAAAAAAAAAAAAAAAAAuAgAAZHJzL2Uy&#10;b0RvYy54bWxQSwECLQAUAAYACAAAACEAN6zNHOEAAAAKAQAADwAAAAAAAAAAAAAAAAArBQAAZHJz&#10;L2Rvd25yZXYueG1sUEsFBgAAAAAEAAQA8wAAADkGAAAAAA==&#10;" path="m1339,1419l669,,,1419r1339,xe" fillcolor="#201547" stroked="f">
              <v:path arrowok="t" o:connecttype="custom" o:connectlocs="864000,900000;431677,0;0,900000;864000,900000" o:connectangles="0,0,0,0"/>
              <w10:wrap anchorx="page" anchory="page"/>
            </v:shape>
          </w:pict>
        </mc:Fallback>
      </mc:AlternateContent>
    </w:r>
    <w:r w:rsidRPr="00806AB6">
      <w:rPr>
        <w:noProof/>
        <w:lang w:eastAsia="en-AU"/>
      </w:rPr>
      <mc:AlternateContent>
        <mc:Choice Requires="wps">
          <w:drawing>
            <wp:anchor distT="0" distB="0" distL="114300" distR="114300" simplePos="0" relativeHeight="252278784" behindDoc="1" locked="0" layoutInCell="1" allowOverlap="1" wp14:anchorId="026B8D80" wp14:editId="6D8DA039">
              <wp:simplePos x="0" y="0"/>
              <wp:positionH relativeFrom="page">
                <wp:posOffset>288290</wp:posOffset>
              </wp:positionH>
              <wp:positionV relativeFrom="page">
                <wp:posOffset>288290</wp:posOffset>
              </wp:positionV>
              <wp:extent cx="864000" cy="900000"/>
              <wp:effectExtent l="0" t="0" r="0" b="0"/>
              <wp:wrapNone/>
              <wp:docPr id="2270" name="TriangleLef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0 w 1334"/>
                          <a:gd name="T1" fmla="*/ 0 h 1419"/>
                          <a:gd name="T2" fmla="*/ 665 w 1334"/>
                          <a:gd name="T3" fmla="*/ 1419 h 1419"/>
                          <a:gd name="T4" fmla="*/ 1334 w 1334"/>
                          <a:gd name="T5" fmla="*/ 0 h 1419"/>
                          <a:gd name="T6" fmla="*/ 0 w 1334"/>
                          <a:gd name="T7" fmla="*/ 0 h 1419"/>
                        </a:gdLst>
                        <a:ahLst/>
                        <a:cxnLst>
                          <a:cxn ang="0">
                            <a:pos x="T0" y="T1"/>
                          </a:cxn>
                          <a:cxn ang="0">
                            <a:pos x="T2" y="T3"/>
                          </a:cxn>
                          <a:cxn ang="0">
                            <a:pos x="T4" y="T5"/>
                          </a:cxn>
                          <a:cxn ang="0">
                            <a:pos x="T6" y="T7"/>
                          </a:cxn>
                        </a:cxnLst>
                        <a:rect l="0" t="0" r="r" b="b"/>
                        <a:pathLst>
                          <a:path w="1334" h="1419">
                            <a:moveTo>
                              <a:pt x="0" y="0"/>
                            </a:moveTo>
                            <a:lnTo>
                              <a:pt x="665" y="1419"/>
                            </a:lnTo>
                            <a:lnTo>
                              <a:pt x="1334" y="0"/>
                            </a:lnTo>
                            <a:lnTo>
                              <a:pt x="0" y="0"/>
                            </a:lnTo>
                            <a:close/>
                          </a:path>
                        </a:pathLst>
                      </a:custGeom>
                      <a:solidFill>
                        <a:srgbClr val="CDDC29"/>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C358206" id="TriangleLeft" o:spid="_x0000_s1026" style="position:absolute;margin-left:22.7pt;margin-top:22.7pt;width:68.05pt;height:70.85pt;z-index:-2510376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4,14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v9D30QIAAMoGAAAOAAAAZHJzL2Uyb0RvYy54bWysVV1v2jAUfZ+0/2D5cdKaBCi0qKGaQJ0m&#10;dVulsh9gHIdEc+zMNoTu1+/YIRBYkappL4mde3x877kfubvfVZJshbGlVilNrmJKhOI6K9U6pT+W&#10;Dx9vKLGOqYxJrURKX4Sl97P37+6aeioGutAyE4aARNlpU6e0cK6eRpHlhaiYvdK1UDDm2lTMYWvW&#10;UWZYA/ZKRoM4HkeNNlltNBfW4uuiNdJZ4M9zwd33PLfCEZlS+ObC04Tnyj+j2R2brg2ri5Lv3WD/&#10;4EXFSoVLD1QL5hjZmPIvqqrkRluduyuuq0jneclFiAHRJPFZNM8Fq0WIBeLY+iCT/X+0/Nv2yZAy&#10;S+lgMIFAilXI0tKUTK2leBS58xI1tZ0C+Vw/GR+krR81/2lhiE4sfmOBIavmq87AwzZOB1l2uan8&#10;SQRMdkH9l4P6YucIx8eb8SiO4QKH6RYrrP0NbNod5hvrPgsdiNj20bo2eRlWQfqs8x4keSWRxw8R&#10;iUlDkuFwtM/0AZOcYAqSjJLbc8yghxmPry8wDXsoz0JeJxv1YXDoAtt1DxZfoBqfYF6Pb3KCOboE&#10;PdedYqzoROQ7tVcRK4Lc++x4UWttfcKWkBRpWSb7lADlrRfA0M2Dh28CQxcPvn4TGJF78KQPRkRH&#10;9w06/rzXDSXo9ZU/g4CY81F3S9JgavnyIAUWvga8pdJbsdQB487qFbcdrVL1USiR4F5XSoB2gO5d&#10;B7r2QgTSVXhn7t4trNX8HMOltqJtDB9L6JBDUF6LXpdYLcvsoZTSh2LNejWXhmwZZuF8sZgPQsHj&#10;yAlMhswq7Y+11/gvodF9b7fDYKWzF/S50e1AxQ8Ai0Kb35Q0GKYptb82zAhK5BeFaXWbjEaIxoXN&#10;6HoywMb0Lau+hSkOqpQ6ikr0y7lrJ/amNuW6wE1JyJLSnzBf8tLPgeBf69V+g4EZtNkPdz+R+/uA&#10;Ov6CZn8AAAD//wMAUEsDBBQABgAIAAAAIQDkqqSN3QAAAAkBAAAPAAAAZHJzL2Rvd25yZXYueG1s&#10;TI9BS8NAEIXvgv9hGcGb3UTS2MZsioiClypGoXibJmM2mJ2N2W2a/ns3IOhpZniPN9/LN5PpxEiD&#10;ay0riBcRCOLK1i03Ct7fHq9WIJxHrrGzTApO5GBTnJ/lmNX2yK80lr4RIYRdhgq0930mpas0GXQL&#10;2xMH7dMOBn04h0bWAx5DuOnkdRSl0mDL4YPGnu41VV/lwSjYmtO3LF+e0nFnHj508pxu14hKXV5M&#10;d7cgPE3+zwwzfkCHIjDt7YFrJzoFyTIJzt8566t4CWI/LzcxyCKX/xsUPwAAAP//AwBQSwECLQAU&#10;AAYACAAAACEAtoM4kv4AAADhAQAAEwAAAAAAAAAAAAAAAAAAAAAAW0NvbnRlbnRfVHlwZXNdLnht&#10;bFBLAQItABQABgAIAAAAIQA4/SH/1gAAAJQBAAALAAAAAAAAAAAAAAAAAC8BAABfcmVscy8ucmVs&#10;c1BLAQItABQABgAIAAAAIQBRv9D30QIAAMoGAAAOAAAAAAAAAAAAAAAAAC4CAABkcnMvZTJvRG9j&#10;LnhtbFBLAQItABQABgAIAAAAIQDkqqSN3QAAAAkBAAAPAAAAAAAAAAAAAAAAACsFAABkcnMvZG93&#10;bnJldi54bWxQSwUGAAAAAAQABADzAAAANQYAAAAA&#10;" path="m,l665,1419,1334,,,xe" fillcolor="#cddc29" stroked="f">
              <v:path arrowok="t" o:connecttype="custom" o:connectlocs="0,0;430705,900000;864000,0;0,0" o:connectangles="0,0,0,0"/>
              <w10:wrap anchorx="page" anchory="page"/>
            </v:shape>
          </w:pict>
        </mc:Fallback>
      </mc:AlternateContent>
    </w:r>
    <w:r w:rsidRPr="00806AB6">
      <w:rPr>
        <w:noProof/>
        <w:lang w:eastAsia="en-AU"/>
      </w:rPr>
      <mc:AlternateContent>
        <mc:Choice Requires="wps">
          <w:drawing>
            <wp:anchor distT="0" distB="0" distL="114300" distR="114300" simplePos="0" relativeHeight="252277760" behindDoc="1" locked="0" layoutInCell="1" allowOverlap="1" wp14:anchorId="3255D362" wp14:editId="6D48A1EA">
              <wp:simplePos x="0" y="0"/>
              <wp:positionH relativeFrom="page">
                <wp:posOffset>288290</wp:posOffset>
              </wp:positionH>
              <wp:positionV relativeFrom="page">
                <wp:posOffset>288290</wp:posOffset>
              </wp:positionV>
              <wp:extent cx="7020000" cy="900000"/>
              <wp:effectExtent l="0" t="0" r="9525" b="0"/>
              <wp:wrapNone/>
              <wp:docPr id="2271" name="Rectang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20000" cy="900000"/>
                      </a:xfrm>
                      <a:prstGeom prst="rect">
                        <a:avLst/>
                      </a:prstGeom>
                      <a:solidFill>
                        <a:srgbClr val="00B2A9"/>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1F32DE61" id="Rectangle" o:spid="_x0000_s1026" style="position:absolute;margin-left:22.7pt;margin-top:22.7pt;width:552.75pt;height:70.85pt;z-index:-2510387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ZmQd/AEAANwDAAAOAAAAZHJzL2Uyb0RvYy54bWysU9uO0zAQfUfiHyy/01xUKI2arkpXi5AW&#10;dsXCB7iOk1g4HjN2m5avZ+x0S4E3xIvl8YyPzzkzXt0cB8MOCr0GW/NilnOmrIRG267mX7/cvXrL&#10;mQ/CNsKAVTU/Kc9v1i9frEZXqRJ6MI1CRiDWV6OreR+Cq7LMy14Nws/AKUvJFnAQgULssgbFSOiD&#10;yco8f5ONgI1DkMp7Or2dknyd8NtWyfDQtl4FZmpO3EJaMa27uGbrlag6FK7X8kxD/AOLQWhLj16g&#10;bkUQbI/6L6hBSwQPbZhJGDJoWy1V0kBqivwPNU+9cCppIXO8u9jk/x+s/HR4RKabmpflouDMioG6&#10;9Jl8E7YzKvozOl9R2ZN7xKjQu3uQ3zyzsO2pRm0QYeyVaIhVEeuz3y7EwNNVths/QkPYYh8gWXVs&#10;cYiAZAI7po6cLh1Rx8AkHS5yanJOjZOUW8ZtalkmqufbDn14r2BgcVNzJOYJXRzufYhsRPVcktiD&#10;0c2dNiYF2O22BtlBxOnI35WbZRJAIq/LjI3FFuK1CTGeJJlR2eTQDpoTqUSYRoy+BG16wB+cjTRe&#10;Nfff9wIVZ+aDJaeWxXwe5zEF89eLkgK8zuyuM8JKgqp54GzabsM0w3uHuuvppSKJtrAhd1udhEfn&#10;J1ZnsjRCyY/zuMcZvY5T1a9Puf4JAAD//wMAUEsDBBQABgAIAAAAIQDDsQkL3wAAAAoBAAAPAAAA&#10;ZHJzL2Rvd25yZXYueG1sTI9RT8IwFIXfSfwPzTXxDdopA5zrCEF9MiHI+AFlvW7T9XZpC0x+vSUx&#10;0ad7b87Jud/Jl4Pp2Amdby1JSCYCGFJldUu1hH35Ol4A80GRVp0llPCNHpbFzShXmbZnesfTLtQs&#10;hpDPlIQmhD7j3FcNGuUntkeK2od1RoV4upprp84x3HT8XogZN6ql+KFRPa4brL52RyNhu8LLZq3F&#10;JS33n/qtfJk/9w9OyrvbYfUELOAQ/sxwxY/oUESmgz2S9qyTME2n0fk7r3qSikdgh7gt5gnwIuf/&#10;KxQ/AAAA//8DAFBLAQItABQABgAIAAAAIQC2gziS/gAAAOEBAAATAAAAAAAAAAAAAAAAAAAAAABb&#10;Q29udGVudF9UeXBlc10ueG1sUEsBAi0AFAAGAAgAAAAhADj9If/WAAAAlAEAAAsAAAAAAAAAAAAA&#10;AAAALwEAAF9yZWxzLy5yZWxzUEsBAi0AFAAGAAgAAAAhAMhmZB38AQAA3AMAAA4AAAAAAAAAAAAA&#10;AAAALgIAAGRycy9lMm9Eb2MueG1sUEsBAi0AFAAGAAgAAAAhAMOxCQvfAAAACgEAAA8AAAAAAAAA&#10;AAAAAAAAVgQAAGRycy9kb3ducmV2LnhtbFBLBQYAAAAABAAEAPMAAABiBQAAAAA=&#10;" fillcolor="#00b2a9" stroked="f">
              <w10:wrap anchorx="page" anchory="page"/>
            </v:rect>
          </w:pict>
        </mc:Fallback>
      </mc:AlternateContent>
    </w:r>
  </w:p>
  <w:p w14:paraId="06B25ECA" w14:textId="77777777" w:rsidR="00FD6178" w:rsidRPr="00254A01" w:rsidRDefault="00FD6178" w:rsidP="003B0987">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BE3E98" w14:textId="77777777" w:rsidR="00FD6178" w:rsidRDefault="00FD6178" w:rsidP="00E42113">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4615BD" w14:textId="77777777" w:rsidR="00FD6178" w:rsidRPr="00E97294" w:rsidRDefault="00FD6178" w:rsidP="003B0987">
    <w:pPr>
      <w:pStyle w:val="Header"/>
    </w:pPr>
    <w:r>
      <w:rPr>
        <w:noProof/>
        <w:lang w:eastAsia="en-AU"/>
      </w:rPr>
      <w:drawing>
        <wp:anchor distT="0" distB="0" distL="114300" distR="114300" simplePos="0" relativeHeight="252281856" behindDoc="1" locked="0" layoutInCell="1" allowOverlap="1" wp14:anchorId="584D148D" wp14:editId="29E8FFE2">
          <wp:simplePos x="0" y="0"/>
          <wp:positionH relativeFrom="page">
            <wp:posOffset>720090</wp:posOffset>
          </wp:positionH>
          <wp:positionV relativeFrom="page">
            <wp:posOffset>1188085</wp:posOffset>
          </wp:positionV>
          <wp:extent cx="860400" cy="896400"/>
          <wp:effectExtent l="0" t="0" r="0" b="0"/>
          <wp:wrapNone/>
          <wp:docPr id="527" name="TriangleBottomACIMono"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ct Sheet Graphic.png"/>
                  <pic:cNvPicPr/>
                </pic:nvPicPr>
                <pic:blipFill>
                  <a:blip r:embed="rId1">
                    <a:extLst>
                      <a:ext uri="{28A0092B-C50C-407E-A947-70E740481C1C}">
                        <a14:useLocalDpi xmlns:a14="http://schemas.microsoft.com/office/drawing/2010/main" val="0"/>
                      </a:ext>
                    </a:extLst>
                  </a:blip>
                  <a:stretch>
                    <a:fillRect/>
                  </a:stretch>
                </pic:blipFill>
                <pic:spPr>
                  <a:xfrm>
                    <a:off x="0" y="0"/>
                    <a:ext cx="860400" cy="896400"/>
                  </a:xfrm>
                  <a:prstGeom prst="rect">
                    <a:avLst/>
                  </a:prstGeom>
                </pic:spPr>
              </pic:pic>
            </a:graphicData>
          </a:graphic>
          <wp14:sizeRelH relativeFrom="page">
            <wp14:pctWidth>0</wp14:pctWidth>
          </wp14:sizeRelH>
          <wp14:sizeRelV relativeFrom="page">
            <wp14:pctHeight>0</wp14:pctHeight>
          </wp14:sizeRelV>
        </wp:anchor>
      </w:drawing>
    </w:r>
    <w:r>
      <w:rPr>
        <w:noProof/>
        <w:lang w:eastAsia="en-AU"/>
      </w:rPr>
      <w:drawing>
        <wp:anchor distT="0" distB="0" distL="114300" distR="114300" simplePos="0" relativeHeight="252280832" behindDoc="1" locked="0" layoutInCell="1" allowOverlap="1" wp14:anchorId="2DE5ECF7" wp14:editId="6AAD4B94">
          <wp:simplePos x="0" y="0"/>
          <wp:positionH relativeFrom="page">
            <wp:posOffset>720090</wp:posOffset>
          </wp:positionH>
          <wp:positionV relativeFrom="page">
            <wp:posOffset>1188085</wp:posOffset>
          </wp:positionV>
          <wp:extent cx="864000" cy="896400"/>
          <wp:effectExtent l="0" t="0" r="0" b="0"/>
          <wp:wrapNone/>
          <wp:docPr id="529" name="TriangleBottomACI"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ct Sheet Graphic.png"/>
                  <pic:cNvPicPr/>
                </pic:nvPicPr>
                <pic:blipFill>
                  <a:blip r:embed="rId2">
                    <a:extLst>
                      <a:ext uri="{28A0092B-C50C-407E-A947-70E740481C1C}">
                        <a14:useLocalDpi xmlns:a14="http://schemas.microsoft.com/office/drawing/2010/main" val="0"/>
                      </a:ext>
                    </a:extLst>
                  </a:blip>
                  <a:stretch>
                    <a:fillRect/>
                  </a:stretch>
                </pic:blipFill>
                <pic:spPr>
                  <a:xfrm>
                    <a:off x="0" y="0"/>
                    <a:ext cx="864000" cy="896400"/>
                  </a:xfrm>
                  <a:prstGeom prst="rect">
                    <a:avLst/>
                  </a:prstGeom>
                </pic:spPr>
              </pic:pic>
            </a:graphicData>
          </a:graphic>
          <wp14:sizeRelH relativeFrom="page">
            <wp14:pctWidth>0</wp14:pctWidth>
          </wp14:sizeRelH>
          <wp14:sizeRelV relativeFrom="page">
            <wp14:pctHeight>0</wp14:pctHeight>
          </wp14:sizeRelV>
        </wp:anchor>
      </w:drawing>
    </w:r>
    <w:r w:rsidRPr="00806AB6">
      <w:rPr>
        <w:noProof/>
        <w:lang w:eastAsia="en-AU"/>
      </w:rPr>
      <mc:AlternateContent>
        <mc:Choice Requires="wps">
          <w:drawing>
            <wp:anchor distT="0" distB="0" distL="114300" distR="114300" simplePos="0" relativeHeight="252276736" behindDoc="1" locked="0" layoutInCell="1" allowOverlap="1" wp14:anchorId="3B133E49" wp14:editId="15395BBD">
              <wp:simplePos x="0" y="0"/>
              <wp:positionH relativeFrom="page">
                <wp:posOffset>720090</wp:posOffset>
              </wp:positionH>
              <wp:positionV relativeFrom="page">
                <wp:posOffset>288290</wp:posOffset>
              </wp:positionV>
              <wp:extent cx="864000" cy="900000"/>
              <wp:effectExtent l="0" t="0" r="0" b="0"/>
              <wp:wrapNone/>
              <wp:docPr id="994" name="TriangleRigh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1339 w 1339"/>
                          <a:gd name="T1" fmla="*/ 1419 h 1419"/>
                          <a:gd name="T2" fmla="*/ 669 w 1339"/>
                          <a:gd name="T3" fmla="*/ 0 h 1419"/>
                          <a:gd name="T4" fmla="*/ 0 w 1339"/>
                          <a:gd name="T5" fmla="*/ 1419 h 1419"/>
                          <a:gd name="T6" fmla="*/ 1339 w 1339"/>
                          <a:gd name="T7" fmla="*/ 1419 h 1419"/>
                        </a:gdLst>
                        <a:ahLst/>
                        <a:cxnLst>
                          <a:cxn ang="0">
                            <a:pos x="T0" y="T1"/>
                          </a:cxn>
                          <a:cxn ang="0">
                            <a:pos x="T2" y="T3"/>
                          </a:cxn>
                          <a:cxn ang="0">
                            <a:pos x="T4" y="T5"/>
                          </a:cxn>
                          <a:cxn ang="0">
                            <a:pos x="T6" y="T7"/>
                          </a:cxn>
                        </a:cxnLst>
                        <a:rect l="0" t="0" r="r" b="b"/>
                        <a:pathLst>
                          <a:path w="1339" h="1419">
                            <a:moveTo>
                              <a:pt x="1339" y="1419"/>
                            </a:moveTo>
                            <a:lnTo>
                              <a:pt x="669" y="0"/>
                            </a:lnTo>
                            <a:lnTo>
                              <a:pt x="0" y="1419"/>
                            </a:lnTo>
                            <a:lnTo>
                              <a:pt x="1339" y="1419"/>
                            </a:lnTo>
                            <a:close/>
                          </a:path>
                        </a:pathLst>
                      </a:custGeom>
                      <a:solidFill>
                        <a:srgbClr val="201547"/>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73C3203" id="TriangleRight" o:spid="_x0000_s1026" style="position:absolute;margin-left:56.7pt;margin-top:22.7pt;width:68.05pt;height:70.85pt;z-index:-2510397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9,14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2gIa0gIAANwGAAAOAAAAZHJzL2Uyb0RvYy54bWysVV1v0zAUfUfiP1h+RGJJ2rRbq6UT2jSE&#10;NGBi5Qe4jvMhHDvYbtPx6zl2mi4bVJoQL8l17vHxvef63lxe7RtJdsLYWquMJmcxJUJxndeqzOj3&#10;9e37C0qsYypnUiuR0Udh6dXq7ZvLrl2Kia60zIUhIFF22bUZrZxrl1FkeSUaZs90KxSchTYNc1ia&#10;MsoN68DeyGgSx/Oo0yZvjebCWny96Z10FfiLQnD3tSiscERmFLG58DThufHPaHXJlqVhbVXzQxjs&#10;H6JoWK1w6JHqhjlGtqb+g6qpudFWF+6M6ybSRVFzEXJANkn8IpuHirUi5AJxbHuUyf4/Wv5ld29I&#10;nWd0sUgpUaxBkdamZqqU4ltdVs5L1LV2CeRDe298kra90/yHhSN65vELCwzZdJ91DiK2dTrIsi9M&#10;43ciYbIP6j8e1Rd7Rzg+XszTOEaNOFwLWLD9CWw5bOZb6z4KHYjY7s66vng5rCB9PoQPkqKRqOO7&#10;iCTT6YJ04XUo9hGWjGFpsiAVSfB6CZuMYPP5KbLpCBWfYILAx7jiE0HNRhgfzQmq+Rh2OsXzMew5&#10;G4QtB+lYNajJ9+ogJyyCW+DL5NVttfWVW0Nb1GedHGoDlPeeAEM6D56+Cgx1PHj2KjDy9+DzMRgZ&#10;PYVv0Povm95Qgqbf+D1IiDmf9WCSDuMLQlJSwfDXwHsavRNrHTDOp98jcPJwUXDmE0aqMRZ3JQQ5&#10;XOPBO7zbwNjrOaIb3MO7h/3t4AHBpbaibxWfVOiZY3ZelFHfWC3r/LaW0udkTbm5lobsGKYj5s8s&#10;HfR8BpOhxEr7bf0x/ktofd/t/XjY6PwRnW90P2LxS4BRafOLkg7jNaP255YZQYn8pDC/FkmaInUX&#10;FunsfIKFGXs2Yw9THFQZdRRX0pvXrp/h29b4GYV6hHIp/QETp6j9ZAjx9VEdFhihQZvDuPczerwO&#10;qKef0uo3AAAA//8DAFBLAwQUAAYACAAAACEAN6zNHOEAAAAKAQAADwAAAGRycy9kb3ducmV2Lnht&#10;bEyPzU7DMBCE70i8g7VI3KiTktI0xKkQiAMcCunP3Y23SWhsR7bbpDw9ywlOq9F8mp3Jl6Pu2Bmd&#10;b60REE8iYGgqq1pTC9huXu9SYD5Io2RnDQq4oIdlcX2Vy0zZwZR4XoeaUYjxmRTQhNBnnPuqQS39&#10;xPZoyDtYp2Ug6WqunBwoXHd8GkUPXMvW0IdG9vjcYHVcn7SAzXaxuxzeI/d1/H5bqZf0s/woByFu&#10;b8anR2ABx/AHw299qg4Fddrbk1GedaTj+4RQAcmMLgHTZDEDticnncfAi5z/n1D8AAAA//8DAFBL&#10;AQItABQABgAIAAAAIQC2gziS/gAAAOEBAAATAAAAAAAAAAAAAAAAAAAAAABbQ29udGVudF9UeXBl&#10;c10ueG1sUEsBAi0AFAAGAAgAAAAhADj9If/WAAAAlAEAAAsAAAAAAAAAAAAAAAAALwEAAF9yZWxz&#10;Ly5yZWxzUEsBAi0AFAAGAAgAAAAhAATaAhrSAgAA3AYAAA4AAAAAAAAAAAAAAAAALgIAAGRycy9l&#10;Mm9Eb2MueG1sUEsBAi0AFAAGAAgAAAAhADeszRzhAAAACgEAAA8AAAAAAAAAAAAAAAAALAUAAGRy&#10;cy9kb3ducmV2LnhtbFBLBQYAAAAABAAEAPMAAAA6BgAAAAA=&#10;" path="m1339,1419l669,,,1419r1339,xe" fillcolor="#201547" stroked="f">
              <v:path arrowok="t" o:connecttype="custom" o:connectlocs="864000,900000;431677,0;0,900000;864000,900000" o:connectangles="0,0,0,0"/>
              <w10:wrap anchorx="page" anchory="page"/>
            </v:shape>
          </w:pict>
        </mc:Fallback>
      </mc:AlternateContent>
    </w:r>
    <w:r w:rsidRPr="00806AB6">
      <w:rPr>
        <w:noProof/>
        <w:lang w:eastAsia="en-AU"/>
      </w:rPr>
      <mc:AlternateContent>
        <mc:Choice Requires="wps">
          <w:drawing>
            <wp:anchor distT="0" distB="0" distL="114300" distR="114300" simplePos="0" relativeHeight="252275712" behindDoc="1" locked="0" layoutInCell="1" allowOverlap="1" wp14:anchorId="557415E2" wp14:editId="54811582">
              <wp:simplePos x="0" y="0"/>
              <wp:positionH relativeFrom="page">
                <wp:posOffset>288290</wp:posOffset>
              </wp:positionH>
              <wp:positionV relativeFrom="page">
                <wp:posOffset>288290</wp:posOffset>
              </wp:positionV>
              <wp:extent cx="864000" cy="900000"/>
              <wp:effectExtent l="0" t="0" r="0" b="0"/>
              <wp:wrapNone/>
              <wp:docPr id="995" name="TriangleLef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0 w 1334"/>
                          <a:gd name="T1" fmla="*/ 0 h 1419"/>
                          <a:gd name="T2" fmla="*/ 665 w 1334"/>
                          <a:gd name="T3" fmla="*/ 1419 h 1419"/>
                          <a:gd name="T4" fmla="*/ 1334 w 1334"/>
                          <a:gd name="T5" fmla="*/ 0 h 1419"/>
                          <a:gd name="T6" fmla="*/ 0 w 1334"/>
                          <a:gd name="T7" fmla="*/ 0 h 1419"/>
                        </a:gdLst>
                        <a:ahLst/>
                        <a:cxnLst>
                          <a:cxn ang="0">
                            <a:pos x="T0" y="T1"/>
                          </a:cxn>
                          <a:cxn ang="0">
                            <a:pos x="T2" y="T3"/>
                          </a:cxn>
                          <a:cxn ang="0">
                            <a:pos x="T4" y="T5"/>
                          </a:cxn>
                          <a:cxn ang="0">
                            <a:pos x="T6" y="T7"/>
                          </a:cxn>
                        </a:cxnLst>
                        <a:rect l="0" t="0" r="r" b="b"/>
                        <a:pathLst>
                          <a:path w="1334" h="1419">
                            <a:moveTo>
                              <a:pt x="0" y="0"/>
                            </a:moveTo>
                            <a:lnTo>
                              <a:pt x="665" y="1419"/>
                            </a:lnTo>
                            <a:lnTo>
                              <a:pt x="1334" y="0"/>
                            </a:lnTo>
                            <a:lnTo>
                              <a:pt x="0" y="0"/>
                            </a:lnTo>
                            <a:close/>
                          </a:path>
                        </a:pathLst>
                      </a:custGeom>
                      <a:solidFill>
                        <a:srgbClr val="CDDC29"/>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E3C25DF" id="TriangleLeft" o:spid="_x0000_s1026" style="position:absolute;margin-left:22.7pt;margin-top:22.7pt;width:68.05pt;height:70.85pt;z-index:-2510407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4,14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3jCN0AIAAMkGAAAOAAAAZHJzL2Uyb0RvYy54bWysVV1r2zAUfR/sPwg9Dlbb+WoT6pSR0DHo&#10;tkKzH6DIcmwmS56kxOl+/Y7kOHGyFsrYiy35Hh3de+6Hb+/2lSQ7YWypVUqTq5gSobjOSrVJ6Y/V&#10;/ccbSqxjKmNSK5HSZ2Hp3fz9u9umnomBLrTMhCEgUXbW1CktnKtnUWR5ISpmr3QtFIy5NhVz2JpN&#10;lBnWgL2S0SCOJ1GjTVYbzYW1+LpsjXQe+PNccPc9z61wRKYUvrnwNOG59s9ofstmG8PqouQHN9g/&#10;eFGxUuHSI9WSOUa2pvyLqiq50Vbn7orrKtJ5XnIRYkA0SXwRzVPBahFigTi2Pspk/x8t/7Z7NKTM&#10;UjqdjilRrEKSVqZkaiPFg8idV6ip7QzAp/rR+Bht/aD5TwtDdGbxGwsMWTdfdQYetnU6qLLPTeVP&#10;Il6yD+I/H8UXe0c4Pt5MRnGMFHGYplhh7W9gs+4w31r3WehAxHYP1rW5y7AKymed9yDJK4k0fohI&#10;TBqSDIejQ6KPmOQMU5BklEwvMYMeZjIZv8I07KE8C3mZbNSHwaFX2JCDnu8vU03OMC/Hd32GOfFA&#10;z02nGCs6EfleHVTEiiD3Pjte1Fpbn7AVJEVaVskhJUB56ytg6ObBwzeBoYsHj98ERuQefN0HI6KT&#10;+wYNf9nqhhK0+tqfQUDM+ai7JWkwtHx5kAILXwPeUumdWOmAcRf1ittOVqn6KJRIcK8rJUA7QPeu&#10;A117IQLpKrwzd+8W1mp+ieFSW9E2ho8ldMgxKK9Fr0uslmV2X0rpQ7Fms15IQ3YMo3CxXC4GoeBx&#10;5AwmQ2aV9sfaa/yX0Oi+t9thsNbZM/rc6HaeYv5jUWjzm5IGszSl9teWGUGJ/KIwrKbJaIRoXNiM&#10;xtcDbEzfsu5bmOKgSqmjqES/XLh2YG9rU24K3JSELCn9CfMlL/0cCP61Xh02mJdBm8Ns9wO5vw+o&#10;0x9o/gcAAP//AwBQSwMEFAAGAAgAAAAhAOSqpI3dAAAACQEAAA8AAABkcnMvZG93bnJldi54bWxM&#10;j0FLw0AQhe+C/2EZwZvdRNLYxmyKiIKXKkaheJsmYzaYnY3ZbZr+ezcg6GlmeI8338s3k+nESINr&#10;LSuIFxEI4srWLTcK3t8er1YgnEeusbNMCk7kYFOcn+WY1fbIrzSWvhEhhF2GCrT3fSalqzQZdAvb&#10;Ewft0w4GfTiHRtYDHkO46eR1FKXSYMvhg8ae7jVVX+XBKNia07csX57ScWcePnTynG7XiEpdXkx3&#10;tyA8Tf7PDDN+QIciMO3tgWsnOgXJMgnO3znrq3gJYj8vNzHIIpf/GxQ/AAAA//8DAFBLAQItABQA&#10;BgAIAAAAIQC2gziS/gAAAOEBAAATAAAAAAAAAAAAAAAAAAAAAABbQ29udGVudF9UeXBlc10ueG1s&#10;UEsBAi0AFAAGAAgAAAAhADj9If/WAAAAlAEAAAsAAAAAAAAAAAAAAAAALwEAAF9yZWxzLy5yZWxz&#10;UEsBAi0AFAAGAAgAAAAhAMPeMI3QAgAAyQYAAA4AAAAAAAAAAAAAAAAALgIAAGRycy9lMm9Eb2Mu&#10;eG1sUEsBAi0AFAAGAAgAAAAhAOSqpI3dAAAACQEAAA8AAAAAAAAAAAAAAAAAKgUAAGRycy9kb3du&#10;cmV2LnhtbFBLBQYAAAAABAAEAPMAAAA0BgAAAAA=&#10;" path="m,l665,1419,1334,,,xe" fillcolor="#cddc29" stroked="f">
              <v:path arrowok="t" o:connecttype="custom" o:connectlocs="0,0;430705,900000;864000,0;0,0" o:connectangles="0,0,0,0"/>
              <w10:wrap anchorx="page" anchory="page"/>
            </v:shape>
          </w:pict>
        </mc:Fallback>
      </mc:AlternateContent>
    </w:r>
    <w:r w:rsidRPr="00806AB6">
      <w:rPr>
        <w:noProof/>
        <w:lang w:eastAsia="en-AU"/>
      </w:rPr>
      <mc:AlternateContent>
        <mc:Choice Requires="wps">
          <w:drawing>
            <wp:anchor distT="0" distB="0" distL="114300" distR="114300" simplePos="0" relativeHeight="252274688" behindDoc="1" locked="0" layoutInCell="1" allowOverlap="1" wp14:anchorId="6320CE64" wp14:editId="772310BD">
              <wp:simplePos x="0" y="0"/>
              <wp:positionH relativeFrom="page">
                <wp:posOffset>288290</wp:posOffset>
              </wp:positionH>
              <wp:positionV relativeFrom="page">
                <wp:posOffset>288290</wp:posOffset>
              </wp:positionV>
              <wp:extent cx="7020000" cy="900000"/>
              <wp:effectExtent l="0" t="0" r="9525" b="0"/>
              <wp:wrapNone/>
              <wp:docPr id="1002" name="Rectang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20000" cy="900000"/>
                      </a:xfrm>
                      <a:prstGeom prst="rect">
                        <a:avLst/>
                      </a:prstGeom>
                      <a:solidFill>
                        <a:srgbClr val="00B2A9"/>
                      </a:solidFill>
                      <a:ln>
                        <a:noFill/>
                      </a:ln>
                    </wps:spPr>
                    <wps:txbx>
                      <w:txbxContent>
                        <w:tbl>
                          <w:tblPr>
                            <w:tblOverlap w:val="never"/>
                            <w:tblW w:w="0" w:type="auto"/>
                            <w:tblLayout w:type="fixed"/>
                            <w:tblCellMar>
                              <w:left w:w="0" w:type="dxa"/>
                              <w:right w:w="0" w:type="dxa"/>
                            </w:tblCellMar>
                            <w:tblLook w:val="04A0" w:firstRow="1" w:lastRow="0" w:firstColumn="1" w:lastColumn="0" w:noHBand="0" w:noVBand="1"/>
                          </w:tblPr>
                          <w:tblGrid>
                            <w:gridCol w:w="10632"/>
                          </w:tblGrid>
                          <w:tr w:rsidR="00FD6178" w:rsidRPr="00975ED3" w14:paraId="757A7051" w14:textId="77777777" w:rsidTr="003B0987">
                            <w:trPr>
                              <w:trHeight w:hRule="exact" w:val="1418"/>
                            </w:trPr>
                            <w:tc>
                              <w:tcPr>
                                <w:tcW w:w="10632" w:type="dxa"/>
                                <w:vAlign w:val="center"/>
                              </w:tcPr>
                              <w:p w14:paraId="0C535F44" w14:textId="77777777" w:rsidR="00FD6178" w:rsidRPr="00C3332B" w:rsidRDefault="00FD6178" w:rsidP="00B95032">
                                <w:pPr>
                                  <w:pStyle w:val="FoxNet2"/>
                                </w:pPr>
                              </w:p>
                            </w:tc>
                          </w:tr>
                        </w:tbl>
                        <w:p w14:paraId="7533D19A" w14:textId="77777777" w:rsidR="00FD6178" w:rsidRDefault="00FD6178" w:rsidP="003B0987">
                          <w:pPr>
                            <w:jc w:val="right"/>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6320CE64" id="_x0000_s1052" style="position:absolute;margin-left:22.7pt;margin-top:22.7pt;width:552.75pt;height:70.85pt;z-index:-2510417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fmjBAIAAO8DAAAOAAAAZHJzL2Uyb0RvYy54bWysU8GO0zAQvSPxD5bvNGlVdmnUdFW6WoS0&#10;wIqFD3AcJ7FwPGbsNilfz9hpS4Eb4mJ5POPn996M13djb9hBoddgSz6f5ZwpK6HWti351y8Pr95w&#10;5oOwtTBgVcmPyvO7zcsX68EVagEdmFohIxDri8GVvAvBFVnmZad64WfglKVkA9iLQCG2WY1iIPTe&#10;ZIs8v8kGwNohSOU9nd5PSb5J+E2jZPjUNF4FZkpO3EJaMa1VXLPNWhQtCtdpeaIh/oFFL7SlRy9Q&#10;9yIItkf9F1SvJYKHJswk9Bk0jZYqaSA18/wPNc+dcCppIXO8u9jk/x+s/Hh4QqZr6l2eLzizoqcu&#10;fSbfhG2Niv4MzhdU9uyeMCr07hHkN88s7DqqUVtEGDolamI1j/XZbxdi4Okqq4YPUBO22AdIVo0N&#10;9hGQTGBj6sjx0hE1Bibp8DanJufUOEm5VdymlmWiON926MM7BT2Lm5IjMU/o4vDoQ2QjinNJYg9G&#10;1w/amBRgW+0MsoOI05G/XWxXSQCJvC4zNhZbiNcmxHiSZEZlk0NhrMbJx5uzaRXURxKOME0d/RLa&#10;dIA/OBto4kruv+8FKs7Me0vmrebLZRzRFCxf3y4owOtMdZ0RVhJUyQNn03YXprHeO9RtRy/Nkw8W&#10;tmR4o5MXsRkTqxN/mqpk0ekHxLG9jlPVr3+6+QkAAP//AwBQSwMEFAAGAAgAAAAhAMOxCQvfAAAA&#10;CgEAAA8AAABkcnMvZG93bnJldi54bWxMj1FPwjAUhd9J/A/NNfEN2ikDnOsIQX0yIcj4AWW9btP1&#10;dmkLTH69JTHRp3tvzsm538mXg+nYCZ1vLUlIJgIYUmV1S7WEffk6XgDzQZFWnSWU8I0elsXNKFeZ&#10;tmd6x9Mu1CyGkM+UhCaEPuPcVw0a5Se2R4rah3VGhXi6mmunzjHcdPxeiBk3qqX4oVE9rhusvnZH&#10;I2G7wstmrcUlLfef+q18mT/3D07Ku9th9QQs4BD+zHDFj+hQRKaDPZL2rJMwTafR+TuvepKKR2CH&#10;uC3mCfAi5/8rFD8AAAD//wMAUEsBAi0AFAAGAAgAAAAhALaDOJL+AAAA4QEAABMAAAAAAAAAAAAA&#10;AAAAAAAAAFtDb250ZW50X1R5cGVzXS54bWxQSwECLQAUAAYACAAAACEAOP0h/9YAAACUAQAACwAA&#10;AAAAAAAAAAAAAAAvAQAAX3JlbHMvLnJlbHNQSwECLQAUAAYACAAAACEAvwX5owQCAADvAwAADgAA&#10;AAAAAAAAAAAAAAAuAgAAZHJzL2Uyb0RvYy54bWxQSwECLQAUAAYACAAAACEAw7EJC98AAAAKAQAA&#10;DwAAAAAAAAAAAAAAAABeBAAAZHJzL2Rvd25yZXYueG1sUEsFBgAAAAAEAAQA8wAAAGoFAAAAAA==&#10;" fillcolor="#00b2a9" stroked="f">
              <v:textbox>
                <w:txbxContent>
                  <w:tbl>
                    <w:tblPr>
                      <w:tblOverlap w:val="never"/>
                      <w:tblW w:w="0" w:type="auto"/>
                      <w:tblLayout w:type="fixed"/>
                      <w:tblCellMar>
                        <w:left w:w="0" w:type="dxa"/>
                        <w:right w:w="0" w:type="dxa"/>
                      </w:tblCellMar>
                      <w:tblLook w:val="04A0" w:firstRow="1" w:lastRow="0" w:firstColumn="1" w:lastColumn="0" w:noHBand="0" w:noVBand="1"/>
                    </w:tblPr>
                    <w:tblGrid>
                      <w:gridCol w:w="10632"/>
                    </w:tblGrid>
                    <w:tr w:rsidR="00FD6178" w:rsidRPr="00975ED3" w14:paraId="757A7051" w14:textId="77777777" w:rsidTr="003B0987">
                      <w:trPr>
                        <w:trHeight w:hRule="exact" w:val="1418"/>
                      </w:trPr>
                      <w:tc>
                        <w:tcPr>
                          <w:tcW w:w="10632" w:type="dxa"/>
                          <w:vAlign w:val="center"/>
                        </w:tcPr>
                        <w:p w14:paraId="0C535F44" w14:textId="77777777" w:rsidR="00FD6178" w:rsidRPr="00C3332B" w:rsidRDefault="00FD6178" w:rsidP="00B95032">
                          <w:pPr>
                            <w:pStyle w:val="FoxNet2"/>
                          </w:pPr>
                        </w:p>
                      </w:tc>
                    </w:tr>
                  </w:tbl>
                  <w:p w14:paraId="7533D19A" w14:textId="77777777" w:rsidR="00FD6178" w:rsidRDefault="00FD6178" w:rsidP="003B0987">
                    <w:pPr>
                      <w:jc w:val="right"/>
                    </w:pPr>
                  </w:p>
                </w:txbxContent>
              </v:textbox>
              <w10:wrap anchorx="page" anchory="page"/>
            </v:rect>
          </w:pict>
        </mc:Fallback>
      </mc:AlternateConten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81" w:rightFromText="181" w:vertAnchor="page" w:horzAnchor="margin" w:tblpXSpec="right" w:tblpY="455"/>
      <w:tblOverlap w:val="never"/>
      <w:tblW w:w="0" w:type="auto"/>
      <w:tblCellMar>
        <w:left w:w="0" w:type="dxa"/>
        <w:right w:w="0" w:type="dxa"/>
      </w:tblCellMar>
      <w:tblLook w:val="04A0" w:firstRow="1" w:lastRow="0" w:firstColumn="1" w:lastColumn="0" w:noHBand="0" w:noVBand="1"/>
    </w:tblPr>
    <w:tblGrid>
      <w:gridCol w:w="9006"/>
    </w:tblGrid>
    <w:tr w:rsidR="00FD6178" w:rsidRPr="00975ED3" w14:paraId="3C2BE43B" w14:textId="77777777" w:rsidTr="008B16E7">
      <w:trPr>
        <w:trHeight w:hRule="exact" w:val="1395"/>
      </w:trPr>
      <w:tc>
        <w:tcPr>
          <w:tcW w:w="9006" w:type="dxa"/>
          <w:vAlign w:val="center"/>
        </w:tcPr>
        <w:p w14:paraId="5313DDAC" w14:textId="44E69CDB" w:rsidR="00FD6178" w:rsidRPr="00E01446" w:rsidRDefault="00FD6178" w:rsidP="00E01446">
          <w:pPr>
            <w:pStyle w:val="FoxNet2"/>
            <w:suppressOverlap w:val="0"/>
            <w:rPr>
              <w:rStyle w:val="FoxNet"/>
            </w:rPr>
          </w:pPr>
        </w:p>
      </w:tc>
    </w:tr>
    <w:tr w:rsidR="00FD6178" w:rsidRPr="00975ED3" w14:paraId="2A802E45" w14:textId="77777777" w:rsidTr="008B16E7">
      <w:trPr>
        <w:trHeight w:hRule="exact" w:val="1395"/>
      </w:trPr>
      <w:tc>
        <w:tcPr>
          <w:tcW w:w="9006" w:type="dxa"/>
          <w:vAlign w:val="center"/>
        </w:tcPr>
        <w:p w14:paraId="053A594A" w14:textId="77777777" w:rsidR="00FD6178" w:rsidRPr="00E01446" w:rsidDel="00AD3D48" w:rsidRDefault="00FD6178" w:rsidP="00E01446">
          <w:pPr>
            <w:pStyle w:val="FoxNet2"/>
            <w:suppressOverlap w:val="0"/>
            <w:rPr>
              <w:rStyle w:val="FoxNet"/>
            </w:rPr>
          </w:pPr>
        </w:p>
      </w:tc>
    </w:tr>
  </w:tbl>
  <w:p w14:paraId="7ADF6F9D" w14:textId="70EE1570" w:rsidR="00FD6178" w:rsidRDefault="00FD6178" w:rsidP="003B0987">
    <w:pPr>
      <w:pStyle w:val="Header"/>
    </w:pPr>
    <w:r w:rsidRPr="00AD3D48">
      <w:rPr>
        <w:noProof/>
        <w:lang w:eastAsia="en-AU"/>
      </w:rPr>
      <mc:AlternateContent>
        <mc:Choice Requires="wps">
          <w:drawing>
            <wp:anchor distT="0" distB="0" distL="114300" distR="114300" simplePos="0" relativeHeight="252201984" behindDoc="1" locked="0" layoutInCell="1" allowOverlap="1" wp14:anchorId="4508E585" wp14:editId="17460DCF">
              <wp:simplePos x="0" y="0"/>
              <wp:positionH relativeFrom="page">
                <wp:posOffset>540385</wp:posOffset>
              </wp:positionH>
              <wp:positionV relativeFrom="page">
                <wp:posOffset>179705</wp:posOffset>
              </wp:positionV>
              <wp:extent cx="7020000" cy="900000"/>
              <wp:effectExtent l="0" t="0" r="9525" b="0"/>
              <wp:wrapNone/>
              <wp:docPr id="1897" name="Rectang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20000" cy="900000"/>
                      </a:xfrm>
                      <a:prstGeom prst="rect">
                        <a:avLst/>
                      </a:prstGeom>
                      <a:solidFill>
                        <a:srgbClr val="00B2A9"/>
                      </a:solidFill>
                      <a:ln>
                        <a:noFill/>
                      </a:ln>
                    </wps:spPr>
                    <wps:txbx>
                      <w:txbxContent>
                        <w:tbl>
                          <w:tblPr>
                            <w:tblOverlap w:val="never"/>
                            <w:tblW w:w="0" w:type="auto"/>
                            <w:tblLayout w:type="fixed"/>
                            <w:tblCellMar>
                              <w:left w:w="0" w:type="dxa"/>
                              <w:right w:w="0" w:type="dxa"/>
                            </w:tblCellMar>
                            <w:tblLook w:val="04A0" w:firstRow="1" w:lastRow="0" w:firstColumn="1" w:lastColumn="0" w:noHBand="0" w:noVBand="1"/>
                          </w:tblPr>
                          <w:tblGrid>
                            <w:gridCol w:w="10632"/>
                          </w:tblGrid>
                          <w:tr w:rsidR="00FD6178" w:rsidRPr="00975ED3" w14:paraId="7FA1B573" w14:textId="77777777" w:rsidTr="003B0987">
                            <w:trPr>
                              <w:trHeight w:hRule="exact" w:val="1418"/>
                            </w:trPr>
                            <w:tc>
                              <w:tcPr>
                                <w:tcW w:w="10632" w:type="dxa"/>
                                <w:vAlign w:val="center"/>
                              </w:tcPr>
                              <w:p w14:paraId="5FC40FDF" w14:textId="77777777" w:rsidR="00FD6178" w:rsidRPr="00C3332B" w:rsidRDefault="00FD6178" w:rsidP="00B95032"/>
                            </w:tc>
                          </w:tr>
                        </w:tbl>
                        <w:p w14:paraId="79BAFC01" w14:textId="77777777" w:rsidR="00FD6178" w:rsidRDefault="00FD6178" w:rsidP="00AD3D48">
                          <w:pPr>
                            <w:jc w:val="right"/>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4508E585" id="_x0000_s1054" style="position:absolute;margin-left:42.55pt;margin-top:14.15pt;width:552.75pt;height:70.85pt;z-index:-2511144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ohgjBAIAAO8DAAAOAAAAZHJzL2Uyb0RvYy54bWysU8GO0zAQvSPxD5bvNGlV6DZquipdLUJa&#10;YMXCBziOk1g4HjN2myxfz9hpS4Eb4mJ5POPn996MN7djb9hRoddgSz6f5ZwpK6HWti351y/3r244&#10;80HYWhiwquTPyvPb7csXm8EVagEdmFohIxDri8GVvAvBFVnmZad64WfglKVkA9iLQCG2WY1iIPTe&#10;ZIs8f5MNgLVDkMp7Or2bknyb8JtGyfCpabwKzJScuIW0YlqruGbbjShaFK7T8kRD/AOLXmhLj16g&#10;7kQQ7ID6L6heSwQPTZhJ6DNoGi1V0kBq5vkfap464VTSQuZ4d7HJ/z9Y+fH4iEzX1Lub9YozK3rq&#10;0mfyTdjWqOjP4HxBZU/uEaNC7x5AfvPMwr6jGrVDhKFToiZW81if/XYhBp6usmr4ADVhi0OAZNXY&#10;YB8ByQQ2po48XzqixsAkHa5yanJOjZOUW8dtalkmivNthz68U9CzuCk5EvOELo4PPkQ2ojiXJPZg&#10;dH2vjUkBttXeIDuKOB3528VunQSQyOsyY2OxhXhtQownSWZUNjkUxmo8+Xg2rYL6mYQjTFNHv4Q2&#10;HeAPzgaauJL77weBijPz3pJ56/lyGUc0BcvXqwUFeJ2prjPCSoIqeeBs2u7DNNYHh7rt6KV58sHC&#10;jgxvdPIiNmNideJPU5UsOv2AOLbXcar69U+3PwEAAP//AwBQSwMEFAAGAAgAAAAhAAhZaN/fAAAA&#10;CgEAAA8AAABkcnMvZG93bnJldi54bWxMj8FuwjAQRO9I/QdrkXoDOyAgTeMgRNtTpYoSPsDE2yQl&#10;Xke2gZSvrzm1t1nNaOZtvh5Mxy7ofGtJQjIVwJAqq1uqJRzKt0kKzAdFWnWWUMIPelgXD6NcZdpe&#10;6RMv+1CzWEI+UxKaEPqMc181aJSf2h4pel/WGRXi6WqunbrGctPxmRBLblRLcaFRPW4brE77s5Gw&#10;2+DtY6vFbVEevvV7+bp66edOysfxsHkGFnAIf2G440d0KCLT0Z5Je9ZJSBdJTEqYpXNgdz95Ektg&#10;x6hWQgAvcv7/heIXAAD//wMAUEsBAi0AFAAGAAgAAAAhALaDOJL+AAAA4QEAABMAAAAAAAAAAAAA&#10;AAAAAAAAAFtDb250ZW50X1R5cGVzXS54bWxQSwECLQAUAAYACAAAACEAOP0h/9YAAACUAQAACwAA&#10;AAAAAAAAAAAAAAAvAQAAX3JlbHMvLnJlbHNQSwECLQAUAAYACAAAACEA9aIYIwQCAADvAwAADgAA&#10;AAAAAAAAAAAAAAAuAgAAZHJzL2Uyb0RvYy54bWxQSwECLQAUAAYACAAAACEACFlo398AAAAKAQAA&#10;DwAAAAAAAAAAAAAAAABeBAAAZHJzL2Rvd25yZXYueG1sUEsFBgAAAAAEAAQA8wAAAGoFAAAAAA==&#10;" fillcolor="#00b2a9" stroked="f">
              <v:textbox>
                <w:txbxContent>
                  <w:tbl>
                    <w:tblPr>
                      <w:tblOverlap w:val="never"/>
                      <w:tblW w:w="0" w:type="auto"/>
                      <w:tblLayout w:type="fixed"/>
                      <w:tblCellMar>
                        <w:left w:w="0" w:type="dxa"/>
                        <w:right w:w="0" w:type="dxa"/>
                      </w:tblCellMar>
                      <w:tblLook w:val="04A0" w:firstRow="1" w:lastRow="0" w:firstColumn="1" w:lastColumn="0" w:noHBand="0" w:noVBand="1"/>
                    </w:tblPr>
                    <w:tblGrid>
                      <w:gridCol w:w="10632"/>
                    </w:tblGrid>
                    <w:tr w:rsidR="00FD6178" w:rsidRPr="00975ED3" w14:paraId="7FA1B573" w14:textId="77777777" w:rsidTr="003B0987">
                      <w:trPr>
                        <w:trHeight w:hRule="exact" w:val="1418"/>
                      </w:trPr>
                      <w:tc>
                        <w:tcPr>
                          <w:tcW w:w="10632" w:type="dxa"/>
                          <w:vAlign w:val="center"/>
                        </w:tcPr>
                        <w:p w14:paraId="5FC40FDF" w14:textId="77777777" w:rsidR="00FD6178" w:rsidRPr="00C3332B" w:rsidRDefault="00FD6178" w:rsidP="00B95032"/>
                      </w:tc>
                    </w:tr>
                  </w:tbl>
                  <w:p w14:paraId="79BAFC01" w14:textId="77777777" w:rsidR="00FD6178" w:rsidRDefault="00FD6178" w:rsidP="00AD3D48">
                    <w:pPr>
                      <w:jc w:val="right"/>
                    </w:pPr>
                  </w:p>
                </w:txbxContent>
              </v:textbox>
              <w10:wrap anchorx="page" anchory="page"/>
            </v:rect>
          </w:pict>
        </mc:Fallback>
      </mc:AlternateContent>
    </w:r>
    <w:r w:rsidRPr="00AD3D48">
      <w:rPr>
        <w:noProof/>
        <w:lang w:eastAsia="en-AU"/>
      </w:rPr>
      <mc:AlternateContent>
        <mc:Choice Requires="wps">
          <w:drawing>
            <wp:anchor distT="0" distB="0" distL="114300" distR="114300" simplePos="0" relativeHeight="252203008" behindDoc="1" locked="0" layoutInCell="1" allowOverlap="1" wp14:anchorId="72372D88" wp14:editId="758C8E72">
              <wp:simplePos x="0" y="0"/>
              <wp:positionH relativeFrom="page">
                <wp:posOffset>540385</wp:posOffset>
              </wp:positionH>
              <wp:positionV relativeFrom="page">
                <wp:posOffset>179705</wp:posOffset>
              </wp:positionV>
              <wp:extent cx="864000" cy="900000"/>
              <wp:effectExtent l="0" t="0" r="0" b="0"/>
              <wp:wrapNone/>
              <wp:docPr id="1898" name="TriangleLef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0 w 1334"/>
                          <a:gd name="T1" fmla="*/ 0 h 1419"/>
                          <a:gd name="T2" fmla="*/ 665 w 1334"/>
                          <a:gd name="T3" fmla="*/ 1419 h 1419"/>
                          <a:gd name="T4" fmla="*/ 1334 w 1334"/>
                          <a:gd name="T5" fmla="*/ 0 h 1419"/>
                          <a:gd name="T6" fmla="*/ 0 w 1334"/>
                          <a:gd name="T7" fmla="*/ 0 h 1419"/>
                        </a:gdLst>
                        <a:ahLst/>
                        <a:cxnLst>
                          <a:cxn ang="0">
                            <a:pos x="T0" y="T1"/>
                          </a:cxn>
                          <a:cxn ang="0">
                            <a:pos x="T2" y="T3"/>
                          </a:cxn>
                          <a:cxn ang="0">
                            <a:pos x="T4" y="T5"/>
                          </a:cxn>
                          <a:cxn ang="0">
                            <a:pos x="T6" y="T7"/>
                          </a:cxn>
                        </a:cxnLst>
                        <a:rect l="0" t="0" r="r" b="b"/>
                        <a:pathLst>
                          <a:path w="1334" h="1419">
                            <a:moveTo>
                              <a:pt x="0" y="0"/>
                            </a:moveTo>
                            <a:lnTo>
                              <a:pt x="665" y="1419"/>
                            </a:lnTo>
                            <a:lnTo>
                              <a:pt x="1334" y="0"/>
                            </a:lnTo>
                            <a:lnTo>
                              <a:pt x="0" y="0"/>
                            </a:lnTo>
                            <a:close/>
                          </a:path>
                        </a:pathLst>
                      </a:custGeom>
                      <a:solidFill>
                        <a:srgbClr val="CDDC29"/>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48BE0CD" id="TriangleLeft" o:spid="_x0000_s1026" style="position:absolute;margin-left:42.55pt;margin-top:14.15pt;width:68.05pt;height:70.85pt;z-index:-2511134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4,14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TzTZ0AIAAMoGAAAOAAAAZHJzL2Uyb0RvYy54bWysVV1v2jAUfZ+0/2D5cdKahM+CCtUE6jSp&#10;2yqV/QDjOCSaY2e2IXS/fscOgcCKVE17Sezc4+N7z/3I3f2+lGQnjC20mtHkJqZEKK7TQm1m9Mfq&#10;4eMtJdYxlTKplZjRF2Hp/fz9u7u6moqezrVMhSEgUXZaVzOaO1dNo8jyXJTM3uhKKBgzbUrmsDWb&#10;KDWsBnspo14cj6Jam7Qymgtr8XXZGOk88GeZ4O57llnhiJxR+ObC04Tn2j+j+R2bbgyr8oIf3GD/&#10;4EXJCoVLj1RL5hjZmuIvqrLgRluduRuuy0hnWcFFiAHRJPFFNM85q0SIBeLY6iiT/X+0/NvuyZAi&#10;Re5uJ8iVYiWytDIFUxspHkXmvER1ZadAPldPxgdpq0fNf1oYojOL31hgyLr+qlPwsK3TQZZ9Zkp/&#10;EgGTfVD/5ai+2DvC8fF2NIhj5IjDNMEKa38Dm7aH+da6z0IHIrZ7tK5JXopVkD5tvQdJVkrk8UNE&#10;YlKTpN8fHDJ9xCRnmJwkg2Ryiel1MKPR8ApTv4PyLOR1skEXBoeusA07sPgK1egM83p84zPMySXo&#10;uWkVY3krIt+rg4pYEeTeZ8eLWmnrE7aCpEjLKjmkBChvvQKGbh7cfxMYunjw8E1gRO7B4y4YEZ3c&#10;N+j4y143lKDX1/4MAmLOR90uSY3K9+VBcix8DXhLqXdipQPGXdQrbjtZpeqiUCLBvbaUAG0B7bsK&#10;dM2FCKSt8NbcvhtYo/klhkttRdMYPpbQIcegvBadLrFaFulDIaUPxZrNeiEN2THMwsVyueiFgseR&#10;M5gMmVXaH2uu8V9Co/vebobBWqcv6HOjm4GKHwAWuTa/KakxTGfU/toyIyiRXxSm1SQZDBCNC5vB&#10;cNzDxnQt666FKQ6qGXUUleiXC9dM7G1lik2Om5KQJaU/Yb5khZ8Dwb/Gq8MGAzNocxjufiJ39wF1&#10;+gXN/wAAAP//AwBQSwMEFAAGAAgAAAAhAKdCT0reAAAACQEAAA8AAABkcnMvZG93bnJldi54bWxM&#10;j0FLxDAQhe+C/yGM4M1NGrXW2nQRUfCyilUQb7PN2BSbpDbZbvffG096HN7He99U68UObKYp9N4p&#10;yFYCGLnW6951Ct5eH84KYCGi0zh4RwoOFGBdHx9VWGq/dy80N7FjqcSFEhWYGMeS89AashhWfiSX&#10;sk8/WYzpnDquJ9yncjtwKUTOLfYuLRgc6c5Q+9XsrIKNPXzz5vkxn9/t/Ye5eMo314hKnZ4stzfA&#10;Ii3xD4Zf/aQOdXLa+p3TgQ0KissskQpkcQ4s5VJmEtg2gVdCAK8r/v+D+gcAAP//AwBQSwECLQAU&#10;AAYACAAAACEAtoM4kv4AAADhAQAAEwAAAAAAAAAAAAAAAAAAAAAAW0NvbnRlbnRfVHlwZXNdLnht&#10;bFBLAQItABQABgAIAAAAIQA4/SH/1gAAAJQBAAALAAAAAAAAAAAAAAAAAC8BAABfcmVscy8ucmVs&#10;c1BLAQItABQABgAIAAAAIQBiTzTZ0AIAAMoGAAAOAAAAAAAAAAAAAAAAAC4CAABkcnMvZTJvRG9j&#10;LnhtbFBLAQItABQABgAIAAAAIQCnQk9K3gAAAAkBAAAPAAAAAAAAAAAAAAAAACoFAABkcnMvZG93&#10;bnJldi54bWxQSwUGAAAAAAQABADzAAAANQYAAAAA&#10;" path="m,l665,1419,1334,,,xe" fillcolor="#cddc29" stroked="f">
              <v:path arrowok="t" o:connecttype="custom" o:connectlocs="0,0;430705,900000;864000,0;0,0" o:connectangles="0,0,0,0"/>
              <w10:wrap anchorx="page" anchory="page"/>
            </v:shape>
          </w:pict>
        </mc:Fallback>
      </mc:AlternateContent>
    </w:r>
    <w:r w:rsidRPr="00AD3D48">
      <w:rPr>
        <w:noProof/>
        <w:lang w:eastAsia="en-AU"/>
      </w:rPr>
      <mc:AlternateContent>
        <mc:Choice Requires="wps">
          <w:drawing>
            <wp:anchor distT="0" distB="0" distL="114300" distR="114300" simplePos="0" relativeHeight="252204032" behindDoc="1" locked="0" layoutInCell="1" allowOverlap="1" wp14:anchorId="680D662E" wp14:editId="2C4199DC">
              <wp:simplePos x="0" y="0"/>
              <wp:positionH relativeFrom="page">
                <wp:posOffset>972185</wp:posOffset>
              </wp:positionH>
              <wp:positionV relativeFrom="page">
                <wp:posOffset>179705</wp:posOffset>
              </wp:positionV>
              <wp:extent cx="864000" cy="900000"/>
              <wp:effectExtent l="0" t="0" r="0" b="0"/>
              <wp:wrapNone/>
              <wp:docPr id="1899" name="TriangleRigh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1339 w 1339"/>
                          <a:gd name="T1" fmla="*/ 1419 h 1419"/>
                          <a:gd name="T2" fmla="*/ 669 w 1339"/>
                          <a:gd name="T3" fmla="*/ 0 h 1419"/>
                          <a:gd name="T4" fmla="*/ 0 w 1339"/>
                          <a:gd name="T5" fmla="*/ 1419 h 1419"/>
                          <a:gd name="T6" fmla="*/ 1339 w 1339"/>
                          <a:gd name="T7" fmla="*/ 1419 h 1419"/>
                        </a:gdLst>
                        <a:ahLst/>
                        <a:cxnLst>
                          <a:cxn ang="0">
                            <a:pos x="T0" y="T1"/>
                          </a:cxn>
                          <a:cxn ang="0">
                            <a:pos x="T2" y="T3"/>
                          </a:cxn>
                          <a:cxn ang="0">
                            <a:pos x="T4" y="T5"/>
                          </a:cxn>
                          <a:cxn ang="0">
                            <a:pos x="T6" y="T7"/>
                          </a:cxn>
                        </a:cxnLst>
                        <a:rect l="0" t="0" r="r" b="b"/>
                        <a:pathLst>
                          <a:path w="1339" h="1419">
                            <a:moveTo>
                              <a:pt x="1339" y="1419"/>
                            </a:moveTo>
                            <a:lnTo>
                              <a:pt x="669" y="0"/>
                            </a:lnTo>
                            <a:lnTo>
                              <a:pt x="0" y="1419"/>
                            </a:lnTo>
                            <a:lnTo>
                              <a:pt x="1339" y="1419"/>
                            </a:lnTo>
                            <a:close/>
                          </a:path>
                        </a:pathLst>
                      </a:custGeom>
                      <a:solidFill>
                        <a:srgbClr val="201547"/>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DD939BA" id="TriangleRight" o:spid="_x0000_s1026" style="position:absolute;margin-left:76.55pt;margin-top:14.15pt;width:68.05pt;height:70.85pt;z-index:-2511124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9,14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W49x0QIAAN0GAAAOAAAAZHJzL2Uyb0RvYy54bWysVdtu2zAMfR+wfxD0OGB1nKRpEzQphhYd&#10;BuxSrNkHKLIcG5MlT1LidF+/QzlOna4BimEvNmUeHZGHIn11vas02yrnS2vmPD0bcKaMtFlp1nP+&#10;Y3n3/pIzH4TJhLZGzfmj8vx68fbNVVPP1NAWVmfKMZAYP2vqOS9CqGdJ4mWhKuHPbK0MnLl1lQhY&#10;unWSOdGAvdLJcDCYJI11We2sVN7j623r5IvIn+dKhm957lVges4RW4hPF58reiaLKzFbO1EXpdyH&#10;If4hikqUBoceqG5FEGzjyr+oqlI6620ezqStEpvnpVQxB2STDp5l81CIWsVcII6vDzL5/0crv27v&#10;HSsz1O5yOuXMiApVWrpSmLVW38t1EUijpvYzQB/qe0dZ+vqzlT89HMmRhxYeGLZqvtgMRGITbNRl&#10;l7uKdiJjtovyPx7kV7vAJD5eTsaDAYok4ZrCgk0niFm3WW58+KhsJBLbzz601ctgRe2zLnyQ5JVG&#10;Id8lLB2NpqyJr321D7C0DxunU1awFK/nsGEPNpmcIhv1UIMTTOMjzMtBnfcwFM0JqkkfdjrFiz7s&#10;mA3CrjvpRNGpKXdmLycshltAZSJ1a+upcktoi/os031tgCLvCTCkI/DoVWCoQ+DzV4GRP4Ev+mBk&#10;9BS+Q+8/73rHGbp+RXuQkAiUdWeyBj0AITkrYNA1IE9lt2ppIyZQ+i0CJ3cXBWc+YbTpY3FXYpDd&#10;Ne683buOjK2ePbrO3b1b2EsHdwiprVdtq1BSsWcO2ZEovb7xVpfZXak15eTdenWjHdsKjEcMoPNx&#10;p+cRTMcSG0vb2mPoS2x96vZ2PKxs9ojOd7adsfgnwCis+81Zg/k65/7XRjjFmf5kMMCm6XiM1ENc&#10;jM8vhli4vmfV9wgjQTXngeNKknkT2iG+qR3NKNQjlsvYD5g4eUmTIcbXRrVfYIZGbfbznoZ0fx1R&#10;T3+lxR8AAAD//wMAUEsDBBQABgAIAAAAIQCdYGa84AAAAAoBAAAPAAAAZHJzL2Rvd25yZXYueG1s&#10;TI/BTsMwEETvSPyDtZW4UbupgDSNUyEQBzhQ0pa7G7tJaLyObLdJ+XqWExxH8zT7Nl+NtmNn40Pr&#10;UMJsKoAZrJxusZaw277cpsBCVKhV59BIuJgAq+L6KleZdgOW5ryJNaMRDJmS0MTYZ5yHqjFWhanr&#10;DVJ3cN6qSNHXXHs10LjteCLEPbeqRbrQqN48NaY6bk5Wwna3+Lwc3oT/On6/vuvn9KNcl4OUN5Px&#10;cQksmjH+wfCrT+pQkNPenVAH1lG+m88IlZCkc2AEJOkiAban5kEI4EXO/79Q/AAAAP//AwBQSwEC&#10;LQAUAAYACAAAACEAtoM4kv4AAADhAQAAEwAAAAAAAAAAAAAAAAAAAAAAW0NvbnRlbnRfVHlwZXNd&#10;LnhtbFBLAQItABQABgAIAAAAIQA4/SH/1gAAAJQBAAALAAAAAAAAAAAAAAAAAC8BAABfcmVscy8u&#10;cmVsc1BLAQItABQABgAIAAAAIQBMW49x0QIAAN0GAAAOAAAAAAAAAAAAAAAAAC4CAABkcnMvZTJv&#10;RG9jLnhtbFBLAQItABQABgAIAAAAIQCdYGa84AAAAAoBAAAPAAAAAAAAAAAAAAAAACsFAABkcnMv&#10;ZG93bnJldi54bWxQSwUGAAAAAAQABADzAAAAOAYAAAAA&#10;" path="m1339,1419l669,,,1419r1339,xe" fillcolor="#201547" stroked="f">
              <v:path arrowok="t" o:connecttype="custom" o:connectlocs="864000,900000;431677,0;0,900000;864000,900000" o:connectangles="0,0,0,0"/>
              <w10:wrap anchorx="page" anchory="page"/>
            </v:shape>
          </w:pict>
        </mc:Fallback>
      </mc:AlternateConten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81" w:rightFromText="181" w:vertAnchor="page" w:horzAnchor="page" w:tblpX="3403" w:tblpY="455"/>
      <w:tblOverlap w:val="never"/>
      <w:tblW w:w="0" w:type="auto"/>
      <w:tblLayout w:type="fixed"/>
      <w:tblCellMar>
        <w:left w:w="0" w:type="dxa"/>
        <w:right w:w="0" w:type="dxa"/>
      </w:tblCellMar>
      <w:tblLook w:val="04A0" w:firstRow="1" w:lastRow="0" w:firstColumn="1" w:lastColumn="0" w:noHBand="0" w:noVBand="1"/>
    </w:tblPr>
    <w:tblGrid>
      <w:gridCol w:w="7761"/>
    </w:tblGrid>
    <w:tr w:rsidR="00FD6178" w:rsidRPr="00975ED3" w14:paraId="678E9BFF" w14:textId="77777777" w:rsidTr="003B0987">
      <w:trPr>
        <w:trHeight w:hRule="exact" w:val="1418"/>
      </w:trPr>
      <w:tc>
        <w:tcPr>
          <w:tcW w:w="7761" w:type="dxa"/>
          <w:vAlign w:val="center"/>
        </w:tcPr>
        <w:p w14:paraId="4E31CCE7" w14:textId="372F0340" w:rsidR="00FD6178" w:rsidRPr="00975ED3" w:rsidRDefault="00FD6178" w:rsidP="003B0987">
          <w:pPr>
            <w:pStyle w:val="Header"/>
          </w:pPr>
          <w:r>
            <w:rPr>
              <w:noProof/>
            </w:rPr>
            <w:fldChar w:fldCharType="begin"/>
          </w:r>
          <w:r>
            <w:rPr>
              <w:noProof/>
            </w:rPr>
            <w:instrText xml:space="preserve"> STYLEREF  Title  \* MERGEFORMAT </w:instrText>
          </w:r>
          <w:r>
            <w:rPr>
              <w:noProof/>
            </w:rPr>
            <w:fldChar w:fldCharType="end"/>
          </w:r>
        </w:p>
      </w:tc>
    </w:tr>
  </w:tbl>
  <w:p w14:paraId="65037CEC" w14:textId="77777777" w:rsidR="00FD6178" w:rsidRDefault="00FD6178" w:rsidP="003B0987">
    <w:pPr>
      <w:pStyle w:val="Header"/>
    </w:pPr>
    <w:r w:rsidRPr="00806AB6">
      <w:rPr>
        <w:noProof/>
        <w:lang w:eastAsia="en-AU"/>
      </w:rPr>
      <mc:AlternateContent>
        <mc:Choice Requires="wps">
          <w:drawing>
            <wp:anchor distT="0" distB="0" distL="114300" distR="114300" simplePos="0" relativeHeight="251919360" behindDoc="1" locked="0" layoutInCell="1" allowOverlap="1" wp14:anchorId="3AFDD6EE" wp14:editId="6BB85CDE">
              <wp:simplePos x="0" y="0"/>
              <wp:positionH relativeFrom="page">
                <wp:posOffset>720090</wp:posOffset>
              </wp:positionH>
              <wp:positionV relativeFrom="page">
                <wp:posOffset>288290</wp:posOffset>
              </wp:positionV>
              <wp:extent cx="864000" cy="900000"/>
              <wp:effectExtent l="0" t="0" r="0" b="0"/>
              <wp:wrapNone/>
              <wp:docPr id="998" name="TriangleRigh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1339 w 1339"/>
                          <a:gd name="T1" fmla="*/ 1419 h 1419"/>
                          <a:gd name="T2" fmla="*/ 669 w 1339"/>
                          <a:gd name="T3" fmla="*/ 0 h 1419"/>
                          <a:gd name="T4" fmla="*/ 0 w 1339"/>
                          <a:gd name="T5" fmla="*/ 1419 h 1419"/>
                          <a:gd name="T6" fmla="*/ 1339 w 1339"/>
                          <a:gd name="T7" fmla="*/ 1419 h 1419"/>
                        </a:gdLst>
                        <a:ahLst/>
                        <a:cxnLst>
                          <a:cxn ang="0">
                            <a:pos x="T0" y="T1"/>
                          </a:cxn>
                          <a:cxn ang="0">
                            <a:pos x="T2" y="T3"/>
                          </a:cxn>
                          <a:cxn ang="0">
                            <a:pos x="T4" y="T5"/>
                          </a:cxn>
                          <a:cxn ang="0">
                            <a:pos x="T6" y="T7"/>
                          </a:cxn>
                        </a:cxnLst>
                        <a:rect l="0" t="0" r="r" b="b"/>
                        <a:pathLst>
                          <a:path w="1339" h="1419">
                            <a:moveTo>
                              <a:pt x="1339" y="1419"/>
                            </a:moveTo>
                            <a:lnTo>
                              <a:pt x="669" y="0"/>
                            </a:lnTo>
                            <a:lnTo>
                              <a:pt x="0" y="1419"/>
                            </a:lnTo>
                            <a:lnTo>
                              <a:pt x="1339" y="1419"/>
                            </a:lnTo>
                            <a:close/>
                          </a:path>
                        </a:pathLst>
                      </a:custGeom>
                      <a:solidFill>
                        <a:srgbClr val="201547"/>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02379C9" id="TriangleRight" o:spid="_x0000_s1026" style="position:absolute;margin-left:56.7pt;margin-top:22.7pt;width:68.05pt;height:70.85pt;z-index:-251397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9,14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84AjzwIAANwGAAAOAAAAZHJzL2Uyb0RvYy54bWysVctu2zAQvBfoPxA8Fmgk+ZXYiBwUCVIU&#10;SNugcT+ApqgHSpEqSVtOvz5DynLkNAaCohdpqR0Od2e5q8urXS3JVhhbaZXS5CymRCius0oVKf25&#10;uv14QYl1TGVMaiVS+igsvVq+f3fZNgsx0qWWmTAEJMou2ialpXPNIoosL0XN7JluhIIz16ZmDktT&#10;RJlhLdhrGY3ieBa12mSN0VxYi683nZMuA3+eC+6+57kVjsiUIjYXniY81/4ZLS/ZojCsKSu+D4P9&#10;QxQ1qxQOPVDdMMfIxlR/UdUVN9rq3J1xXUc6zysuQg7IJolfZPNQskaEXCCObQ4y2f9Hy79t7w2p&#10;spTO5yiVYjWKtDIVU4UUP6qidF6itrELIB+ae+OTtM2d5r8sHNGRxy8sMGTdftUZiNjG6SDLLje1&#10;34mEyS6o/3hQX+wc4fh4MZvEMWrE4ZrDgu1PYIt+M99Y91noQMS2d9Z1xctgBemzPnyQ5LVEHT9E&#10;JBmP56QNr32xD7BkCJskc1KSBK+XsNEANpudIhsPUPEJpskR5vWgpgOMj+YE1WwIO53i+RB2zAZh&#10;i146VvZq8p3aywmL4Bb4Mnl1G2195VbQFvVZJfvaAOW9J8CQzoPHbwJDHQ+evgmM/D34fAhGRs/h&#10;G7T+y6Y3lKDp134PEmLOZ92bpMX4gpCUlDD8NfCeWm/FSgeM8+l3CJzcXxSc+YyRaojFXQlB9te4&#10;9/bvJjB2eg7oenf/7mCvHdwjuNRWdK3ikwo9c8jOizLoG6tlld1WUvqcrCnW19KQLcN0xPyZTno9&#10;j2AylFhpv607xn8Jre+7vRsPa509ovON7kYsfgkwSm3+UNJivKbU/t4wIyiRXxTm1zyZTJC6C4vJ&#10;9HyEhRl61kMPUxxUKXUUV9Kb166b4ZvG+BmFeoRyKf0JEyev/GQI8XVR7RcYoUGb/bj3M3q4Dqjn&#10;n9LyCQAA//8DAFBLAwQUAAYACAAAACEAN6zNHOEAAAAKAQAADwAAAGRycy9kb3ducmV2LnhtbEyP&#10;zU7DMBCE70i8g7VI3KiTktI0xKkQiAMcCunP3Y23SWhsR7bbpDw9ywlOq9F8mp3Jl6Pu2Bmdb60R&#10;EE8iYGgqq1pTC9huXu9SYD5Io2RnDQq4oIdlcX2Vy0zZwZR4XoeaUYjxmRTQhNBnnPuqQS39xPZo&#10;yDtYp2Ug6WqunBwoXHd8GkUPXMvW0IdG9vjcYHVcn7SAzXaxuxzeI/d1/H5bqZf0s/woByFub8an&#10;R2ABx/AHw299qg4Fddrbk1GedaTj+4RQAcmMLgHTZDEDticnncfAi5z/n1D8AAAA//8DAFBLAQIt&#10;ABQABgAIAAAAIQC2gziS/gAAAOEBAAATAAAAAAAAAAAAAAAAAAAAAABbQ29udGVudF9UeXBlc10u&#10;eG1sUEsBAi0AFAAGAAgAAAAhADj9If/WAAAAlAEAAAsAAAAAAAAAAAAAAAAALwEAAF9yZWxzLy5y&#10;ZWxzUEsBAi0AFAAGAAgAAAAhAMDzgCPPAgAA3AYAAA4AAAAAAAAAAAAAAAAALgIAAGRycy9lMm9E&#10;b2MueG1sUEsBAi0AFAAGAAgAAAAhADeszRzhAAAACgEAAA8AAAAAAAAAAAAAAAAAKQUAAGRycy9k&#10;b3ducmV2LnhtbFBLBQYAAAAABAAEAPMAAAA3BgAAAAA=&#10;" path="m1339,1419l669,,,1419r1339,xe" fillcolor="#201547" stroked="f">
              <v:path arrowok="t" o:connecttype="custom" o:connectlocs="864000,900000;431677,0;0,900000;864000,900000" o:connectangles="0,0,0,0"/>
              <w10:wrap anchorx="page" anchory="page"/>
            </v:shape>
          </w:pict>
        </mc:Fallback>
      </mc:AlternateContent>
    </w:r>
    <w:r w:rsidRPr="00806AB6">
      <w:rPr>
        <w:noProof/>
        <w:lang w:eastAsia="en-AU"/>
      </w:rPr>
      <mc:AlternateContent>
        <mc:Choice Requires="wps">
          <w:drawing>
            <wp:anchor distT="0" distB="0" distL="114300" distR="114300" simplePos="0" relativeHeight="251917312" behindDoc="1" locked="0" layoutInCell="1" allowOverlap="1" wp14:anchorId="0DF51FAE" wp14:editId="1ACFA996">
              <wp:simplePos x="0" y="0"/>
              <wp:positionH relativeFrom="page">
                <wp:posOffset>288290</wp:posOffset>
              </wp:positionH>
              <wp:positionV relativeFrom="page">
                <wp:posOffset>288290</wp:posOffset>
              </wp:positionV>
              <wp:extent cx="864000" cy="900000"/>
              <wp:effectExtent l="0" t="0" r="0" b="0"/>
              <wp:wrapNone/>
              <wp:docPr id="999" name="TriangleLef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0 w 1334"/>
                          <a:gd name="T1" fmla="*/ 0 h 1419"/>
                          <a:gd name="T2" fmla="*/ 665 w 1334"/>
                          <a:gd name="T3" fmla="*/ 1419 h 1419"/>
                          <a:gd name="T4" fmla="*/ 1334 w 1334"/>
                          <a:gd name="T5" fmla="*/ 0 h 1419"/>
                          <a:gd name="T6" fmla="*/ 0 w 1334"/>
                          <a:gd name="T7" fmla="*/ 0 h 1419"/>
                        </a:gdLst>
                        <a:ahLst/>
                        <a:cxnLst>
                          <a:cxn ang="0">
                            <a:pos x="T0" y="T1"/>
                          </a:cxn>
                          <a:cxn ang="0">
                            <a:pos x="T2" y="T3"/>
                          </a:cxn>
                          <a:cxn ang="0">
                            <a:pos x="T4" y="T5"/>
                          </a:cxn>
                          <a:cxn ang="0">
                            <a:pos x="T6" y="T7"/>
                          </a:cxn>
                        </a:cxnLst>
                        <a:rect l="0" t="0" r="r" b="b"/>
                        <a:pathLst>
                          <a:path w="1334" h="1419">
                            <a:moveTo>
                              <a:pt x="0" y="0"/>
                            </a:moveTo>
                            <a:lnTo>
                              <a:pt x="665" y="1419"/>
                            </a:lnTo>
                            <a:lnTo>
                              <a:pt x="1334" y="0"/>
                            </a:lnTo>
                            <a:lnTo>
                              <a:pt x="0" y="0"/>
                            </a:lnTo>
                            <a:close/>
                          </a:path>
                        </a:pathLst>
                      </a:custGeom>
                      <a:solidFill>
                        <a:srgbClr val="CDDC29"/>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7901A9B" id="TriangleLeft" o:spid="_x0000_s1026" style="position:absolute;margin-left:22.7pt;margin-top:22.7pt;width:68.05pt;height:70.85pt;z-index:-251399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4,14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zrL40AIAAMkGAAAOAAAAZHJzL2Uyb0RvYy54bWysVV1v2jAUfZ+0/2D5cdKaBCgtqKGaQJ0m&#10;dVulsh9gHIdEc+zMNoTu1+/YIRBYkappL4mde3x9z7kfubvfVZJshbGlVilNrmJKhOI6K9U6pT+W&#10;Dx9vKbGOqYxJrURKX4Sl97P37+6aeioGutAyE4bAibLTpk5p4Vw9jSLLC1Exe6VroWDMtamYw9as&#10;o8ywBt4rGQ3ieBw12mS10VxYi6+L1khnwX+eC+6+57kVjsiUIjYXniY8V/4Zze7YdG1YXZR8Hwb7&#10;hygqVipcenC1YI6RjSn/clWV3Girc3fFdRXpPC+5CBzAJonP2DwXrBaBC8Sx9UEm+//c8m/bJ0PK&#10;LKWTyYQSxSokaWlKptZSPIrceYWa2k4BfK6fjOdo60fNf1oYohOL31hgyKr5qjP4YRungyq73FT+&#10;JPiSXRD/5SC+2DnC8fF2PIpjpIjDNMEKa38Dm3aH+ca6z0IHR2z7aF2buwyroHzWRQ8neSWRxg8R&#10;iUlDkuFwtE/0AZOcYAqSjJLJOWbQw4zH1xc8DXso74W87mzUhyGgC96ue7D4gqvxCeZ1fjcnmGNI&#10;0HPdKcaKTkS+U3sVsSLIvc+OF7XW1idsCUmRlmWyTwlQ3noBDN08ePgmMHTx4Os3gcHcg2/6YDA6&#10;hm/Q8OetbihBq6/8GRBizrPulqTB0PLlQQosfA14S6W3YqkDxp3VK247WqXqo1AiIbyulADtAN27&#10;Du7aC0Gkq/DO3L1bWKv5OYZLbUXbGJ5L6JADKa9Fr0uslmX2UErpqVizXs2lIVuGUThfLOaDUPA4&#10;cgKTIbNK+2PtNf5LaHTf2+0wWOnsBX1udDtPMf+xKLT5TUmDWZpS+2vDjKBEflEYVpNkNAIbFzaj&#10;65sBNqZvWfUtTHG4SqmjqES/nLt2YG9qU64L3JSELCn9CfMlL/0cCPG1Ue03mJdBm/1s9wO5vw+o&#10;4x9o9gcAAP//AwBQSwMEFAAGAAgAAAAhAOSqpI3dAAAACQEAAA8AAABkcnMvZG93bnJldi54bWxM&#10;j0FLw0AQhe+C/2EZwZvdRNLYxmyKiIKXKkaheJsmYzaYnY3ZbZr+ezcg6GlmeI8338s3k+nESINr&#10;LSuIFxEI4srWLTcK3t8er1YgnEeusbNMCk7kYFOcn+WY1fbIrzSWvhEhhF2GCrT3fSalqzQZdAvb&#10;Ewft0w4GfTiHRtYDHkO46eR1FKXSYMvhg8ae7jVVX+XBKNia07csX57ScWcePnTynG7XiEpdXkx3&#10;tyA8Tf7PDDN+QIciMO3tgWsnOgXJMgnO3znrq3gJYj8vNzHIIpf/GxQ/AAAA//8DAFBLAQItABQA&#10;BgAIAAAAIQC2gziS/gAAAOEBAAATAAAAAAAAAAAAAAAAAAAAAABbQ29udGVudF9UeXBlc10ueG1s&#10;UEsBAi0AFAAGAAgAAAAhADj9If/WAAAAlAEAAAsAAAAAAAAAAAAAAAAALwEAAF9yZWxzLy5yZWxz&#10;UEsBAi0AFAAGAAgAAAAhAPfOsvjQAgAAyQYAAA4AAAAAAAAAAAAAAAAALgIAAGRycy9lMm9Eb2Mu&#10;eG1sUEsBAi0AFAAGAAgAAAAhAOSqpI3dAAAACQEAAA8AAAAAAAAAAAAAAAAAKgUAAGRycy9kb3du&#10;cmV2LnhtbFBLBQYAAAAABAAEAPMAAAA0BgAAAAA=&#10;" path="m,l665,1419,1334,,,xe" fillcolor="#cddc29" stroked="f">
              <v:path arrowok="t" o:connecttype="custom" o:connectlocs="0,0;430705,900000;864000,0;0,0" o:connectangles="0,0,0,0"/>
              <w10:wrap anchorx="page" anchory="page"/>
            </v:shape>
          </w:pict>
        </mc:Fallback>
      </mc:AlternateContent>
    </w:r>
    <w:r w:rsidRPr="00806AB6">
      <w:rPr>
        <w:noProof/>
        <w:lang w:eastAsia="en-AU"/>
      </w:rPr>
      <mc:AlternateContent>
        <mc:Choice Requires="wps">
          <w:drawing>
            <wp:anchor distT="0" distB="0" distL="114300" distR="114300" simplePos="0" relativeHeight="251916288" behindDoc="1" locked="0" layoutInCell="1" allowOverlap="1" wp14:anchorId="4766DD34" wp14:editId="2BA99990">
              <wp:simplePos x="0" y="0"/>
              <wp:positionH relativeFrom="page">
                <wp:posOffset>288290</wp:posOffset>
              </wp:positionH>
              <wp:positionV relativeFrom="page">
                <wp:posOffset>288290</wp:posOffset>
              </wp:positionV>
              <wp:extent cx="7020000" cy="900000"/>
              <wp:effectExtent l="0" t="0" r="9525" b="0"/>
              <wp:wrapNone/>
              <wp:docPr id="1000" name="Rectang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20000" cy="900000"/>
                      </a:xfrm>
                      <a:prstGeom prst="rect">
                        <a:avLst/>
                      </a:prstGeom>
                      <a:solidFill>
                        <a:srgbClr val="00B2A9"/>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11D59901" id="Rectangle" o:spid="_x0000_s1026" style="position:absolute;margin-left:22.7pt;margin-top:22.7pt;width:552.75pt;height:70.85pt;z-index:-251400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bt2t+wEAANwDAAAOAAAAZHJzL2Uyb0RvYy54bWysU8GO0zAQvSPxD5bvNGlVWBo1XZWuFiEt&#10;7IqFD5g6TmPheMzYbbp8PWOnWwrcEBfL4xk/v/dmvLw+9lYcNAWDrpbTSSmFdgob43a1/Prl9tVb&#10;KUIE14BFp2v5pIO8Xr18sRx8pWfYoW00CQZxoRp8LbsYfVUUQXW6hzBBrx0nW6QeIoe0KxqCgdF7&#10;W8zK8k0xIDWeUOkQ+PRmTMpVxm9breJ92wYdha0lc4t5pbxu01qsllDtCHxn1IkG/AOLHozjR89Q&#10;NxBB7Mn8BdUbRRiwjROFfYFta5TOGljNtPxDzWMHXmctbE7wZ5vC/4NVnw4PJEzDvStLNshBz136&#10;zL6B21md/Bl8qLjs0T9QUhj8HapvQTjcdFyj10Q4dBoaZjVN9cVvF1IQ+KrYDh+xYWzYR8xWHVvq&#10;EyCbII65I0/njuhjFIoPr0pucuKlOLdI29yyAqrn255CfK+xF2lTS2LmGR0OdyEmNlA9l2T2aE1z&#10;a6zNAe22G0viAGk6ynez9SILYJGXZdalYofp2oiYTrLMpGx0aIvNE6skHEeMvwRvOqQfUgw8XrUM&#10;3/dAWgr7wbFTi+l8nuYxB/PXVzMO6DKzvcyAUwxVyyjFuN3EcYb3nsyu45emWbTDNbvbmiw8OT+y&#10;OpHlEcp+nMY9zehlnKt+fcrVTwAAAP//AwBQSwMEFAAGAAgAAAAhAMOxCQvfAAAACgEAAA8AAABk&#10;cnMvZG93bnJldi54bWxMj1FPwjAUhd9J/A/NNfEN2ikDnOsIQX0yIcj4AWW9btP1dmkLTH69JTHR&#10;p3tvzsm538mXg+nYCZ1vLUlIJgIYUmV1S7WEffk6XgDzQZFWnSWU8I0elsXNKFeZtmd6x9Mu1CyG&#10;kM+UhCaEPuPcVw0a5Se2R4rah3VGhXi6mmunzjHcdPxeiBk3qqX4oVE9rhusvnZHI2G7wstmrcUl&#10;Lfef+q18mT/3D07Ku9th9QQs4BD+zHDFj+hQRKaDPZL2rJMwTafR+TuvepKKR2CHuC3mCfAi5/8r&#10;FD8AAAD//wMAUEsBAi0AFAAGAAgAAAAhALaDOJL+AAAA4QEAABMAAAAAAAAAAAAAAAAAAAAAAFtD&#10;b250ZW50X1R5cGVzXS54bWxQSwECLQAUAAYACAAAACEAOP0h/9YAAACUAQAACwAAAAAAAAAAAAAA&#10;AAAvAQAAX3JlbHMvLnJlbHNQSwECLQAUAAYACAAAACEA7G7drfsBAADcAwAADgAAAAAAAAAAAAAA&#10;AAAuAgAAZHJzL2Uyb0RvYy54bWxQSwECLQAUAAYACAAAACEAw7EJC98AAAAKAQAADwAAAAAAAAAA&#10;AAAAAABVBAAAZHJzL2Rvd25yZXYueG1sUEsFBgAAAAAEAAQA8wAAAGEFAAAAAA==&#10;" fillcolor="#00b2a9" stroked="f">
              <w10:wrap anchorx="page" anchory="page"/>
            </v:rect>
          </w:pict>
        </mc:Fallback>
      </mc:AlternateContent>
    </w:r>
  </w:p>
  <w:p w14:paraId="51DC4A2B" w14:textId="77777777" w:rsidR="00FD6178" w:rsidRPr="00254A01" w:rsidRDefault="00FD6178" w:rsidP="003B0987">
    <w:pPr>
      <w:pStyle w:val="Header"/>
    </w:pPr>
  </w:p>
  <w:p w14:paraId="3E961B29" w14:textId="77777777" w:rsidR="00FD6178" w:rsidRDefault="00FD6178"/>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81A72E" w14:textId="0B3C4A4D" w:rsidR="00FD6178" w:rsidRDefault="00FD6178" w:rsidP="006B392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3C0CA9" w14:textId="77777777" w:rsidR="00FD6178" w:rsidRDefault="00FD6178" w:rsidP="00DC3852">
    <w:pPr>
      <w:pStyle w:val="Header"/>
    </w:pPr>
    <w:r>
      <w:tab/>
    </w:r>
    <w:r>
      <w:tab/>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FDCA01" w14:textId="77777777" w:rsidR="00FD6178" w:rsidRPr="00E97294" w:rsidRDefault="00FD6178" w:rsidP="003B0987">
    <w:pPr>
      <w:pStyle w:val="Header"/>
    </w:pPr>
    <w:r>
      <w:rPr>
        <w:noProof/>
        <w:lang w:eastAsia="en-AU"/>
      </w:rPr>
      <w:drawing>
        <wp:anchor distT="0" distB="0" distL="114300" distR="114300" simplePos="0" relativeHeight="252247040" behindDoc="1" locked="0" layoutInCell="1" allowOverlap="1" wp14:anchorId="543B81F9" wp14:editId="36B66FF9">
          <wp:simplePos x="0" y="0"/>
          <wp:positionH relativeFrom="page">
            <wp:posOffset>720090</wp:posOffset>
          </wp:positionH>
          <wp:positionV relativeFrom="page">
            <wp:posOffset>1188085</wp:posOffset>
          </wp:positionV>
          <wp:extent cx="860400" cy="896400"/>
          <wp:effectExtent l="0" t="0" r="0" b="0"/>
          <wp:wrapNone/>
          <wp:docPr id="531" name="TriangleBottomACIMono"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ct Sheet Graphic.png"/>
                  <pic:cNvPicPr/>
                </pic:nvPicPr>
                <pic:blipFill>
                  <a:blip r:embed="rId1">
                    <a:extLst>
                      <a:ext uri="{28A0092B-C50C-407E-A947-70E740481C1C}">
                        <a14:useLocalDpi xmlns:a14="http://schemas.microsoft.com/office/drawing/2010/main" val="0"/>
                      </a:ext>
                    </a:extLst>
                  </a:blip>
                  <a:stretch>
                    <a:fillRect/>
                  </a:stretch>
                </pic:blipFill>
                <pic:spPr>
                  <a:xfrm>
                    <a:off x="0" y="0"/>
                    <a:ext cx="860400" cy="896400"/>
                  </a:xfrm>
                  <a:prstGeom prst="rect">
                    <a:avLst/>
                  </a:prstGeom>
                </pic:spPr>
              </pic:pic>
            </a:graphicData>
          </a:graphic>
          <wp14:sizeRelH relativeFrom="page">
            <wp14:pctWidth>0</wp14:pctWidth>
          </wp14:sizeRelH>
          <wp14:sizeRelV relativeFrom="page">
            <wp14:pctHeight>0</wp14:pctHeight>
          </wp14:sizeRelV>
        </wp:anchor>
      </w:drawing>
    </w:r>
    <w:r>
      <w:rPr>
        <w:noProof/>
        <w:lang w:eastAsia="en-AU"/>
      </w:rPr>
      <w:drawing>
        <wp:anchor distT="0" distB="0" distL="114300" distR="114300" simplePos="0" relativeHeight="252246016" behindDoc="1" locked="0" layoutInCell="1" allowOverlap="1" wp14:anchorId="3D606D58" wp14:editId="0FF26C4A">
          <wp:simplePos x="0" y="0"/>
          <wp:positionH relativeFrom="page">
            <wp:posOffset>720090</wp:posOffset>
          </wp:positionH>
          <wp:positionV relativeFrom="page">
            <wp:posOffset>1188085</wp:posOffset>
          </wp:positionV>
          <wp:extent cx="864000" cy="896400"/>
          <wp:effectExtent l="0" t="0" r="0" b="0"/>
          <wp:wrapNone/>
          <wp:docPr id="539" name="TriangleBottomACI"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ct Sheet Graphic.png"/>
                  <pic:cNvPicPr/>
                </pic:nvPicPr>
                <pic:blipFill>
                  <a:blip r:embed="rId2">
                    <a:extLst>
                      <a:ext uri="{28A0092B-C50C-407E-A947-70E740481C1C}">
                        <a14:useLocalDpi xmlns:a14="http://schemas.microsoft.com/office/drawing/2010/main" val="0"/>
                      </a:ext>
                    </a:extLst>
                  </a:blip>
                  <a:stretch>
                    <a:fillRect/>
                  </a:stretch>
                </pic:blipFill>
                <pic:spPr>
                  <a:xfrm>
                    <a:off x="0" y="0"/>
                    <a:ext cx="864000" cy="896400"/>
                  </a:xfrm>
                  <a:prstGeom prst="rect">
                    <a:avLst/>
                  </a:prstGeom>
                </pic:spPr>
              </pic:pic>
            </a:graphicData>
          </a:graphic>
          <wp14:sizeRelH relativeFrom="page">
            <wp14:pctWidth>0</wp14:pctWidth>
          </wp14:sizeRelH>
          <wp14:sizeRelV relativeFrom="page">
            <wp14:pctHeight>0</wp14:pctHeight>
          </wp14:sizeRelV>
        </wp:anchor>
      </w:drawing>
    </w:r>
    <w:r w:rsidRPr="00806AB6">
      <w:rPr>
        <w:noProof/>
        <w:lang w:eastAsia="en-AU"/>
      </w:rPr>
      <mc:AlternateContent>
        <mc:Choice Requires="wps">
          <w:drawing>
            <wp:anchor distT="0" distB="0" distL="114300" distR="114300" simplePos="0" relativeHeight="252244992" behindDoc="1" locked="0" layoutInCell="1" allowOverlap="1" wp14:anchorId="04371B9C" wp14:editId="62311BA3">
              <wp:simplePos x="0" y="0"/>
              <wp:positionH relativeFrom="page">
                <wp:posOffset>720090</wp:posOffset>
              </wp:positionH>
              <wp:positionV relativeFrom="page">
                <wp:posOffset>288290</wp:posOffset>
              </wp:positionV>
              <wp:extent cx="864000" cy="900000"/>
              <wp:effectExtent l="0" t="0" r="0" b="0"/>
              <wp:wrapNone/>
              <wp:docPr id="1068" name="TriangleRigh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1339 w 1339"/>
                          <a:gd name="T1" fmla="*/ 1419 h 1419"/>
                          <a:gd name="T2" fmla="*/ 669 w 1339"/>
                          <a:gd name="T3" fmla="*/ 0 h 1419"/>
                          <a:gd name="T4" fmla="*/ 0 w 1339"/>
                          <a:gd name="T5" fmla="*/ 1419 h 1419"/>
                          <a:gd name="T6" fmla="*/ 1339 w 1339"/>
                          <a:gd name="T7" fmla="*/ 1419 h 1419"/>
                        </a:gdLst>
                        <a:ahLst/>
                        <a:cxnLst>
                          <a:cxn ang="0">
                            <a:pos x="T0" y="T1"/>
                          </a:cxn>
                          <a:cxn ang="0">
                            <a:pos x="T2" y="T3"/>
                          </a:cxn>
                          <a:cxn ang="0">
                            <a:pos x="T4" y="T5"/>
                          </a:cxn>
                          <a:cxn ang="0">
                            <a:pos x="T6" y="T7"/>
                          </a:cxn>
                        </a:cxnLst>
                        <a:rect l="0" t="0" r="r" b="b"/>
                        <a:pathLst>
                          <a:path w="1339" h="1419">
                            <a:moveTo>
                              <a:pt x="1339" y="1419"/>
                            </a:moveTo>
                            <a:lnTo>
                              <a:pt x="669" y="0"/>
                            </a:lnTo>
                            <a:lnTo>
                              <a:pt x="0" y="1419"/>
                            </a:lnTo>
                            <a:lnTo>
                              <a:pt x="1339" y="1419"/>
                            </a:lnTo>
                            <a:close/>
                          </a:path>
                        </a:pathLst>
                      </a:custGeom>
                      <a:solidFill>
                        <a:srgbClr val="201547"/>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ECAF1B1" id="TriangleRight" o:spid="_x0000_s1026" style="position:absolute;margin-left:56.7pt;margin-top:22.7pt;width:68.05pt;height:70.85pt;z-index:-2510714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9,14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pVR50AIAAN0GAAAOAAAAZHJzL2Uyb0RvYy54bWysVctu2zAQvBfoPxA8Fmgk+ZXYiBwUCVIU&#10;SNugcT+ApqgHSpEqSVtOvz5DynLkNAaCohdpqR0Od2e5q8urXS3JVhhbaZXS5CymRCius0oVKf25&#10;uv14QYl1TGVMaiVS+igsvVq+f3fZNgsx0qWWmTAEJMou2ialpXPNIoosL0XN7JluhIIz16ZmDktT&#10;RJlhLdhrGY3ieBa12mSN0VxYi683nZMuA3+eC+6+57kVjsiUIjYXniY81/4ZLS/ZojCsKSu+D4P9&#10;QxQ1qxQOPVDdMMfIxlR/UdUVN9rq3J1xXUc6zysuQg7IJolfZPNQskaEXCCObQ4y2f9Hy79t7w2p&#10;MtQunqFWitWo0spUTBVS/KiK0nmN2sYuAH1o7o3P0jZ3mv+ycERHHr+wwJB1+1VnIGIbp4Muu9zU&#10;ficyJrsg/+NBfrFzhOPjxWwSxygSh2sOC7Y/gS36zXxj3WehAxHb3lnXVS+DFbTP+vBBktcShfwQ&#10;kWQ8npM2vPbVPsCSIWySzElJErxewkYD2Gx2imw8QMUnmCZHmNeDmg4wPpoTVLMh7HSK50PYMRuE&#10;LXrpWNmryXdqLycsglvgy+TVbbT1lVtBW9RnlexrA5T3ngBDOg8evwkMdTx4+iYw8vfg8yEYGT2H&#10;b9D7L7veUIKuX/s9SIg5n3VvkhY9ACEpKWH4a+A9td6KlQ4Y59PvEDi5vyg48xkj1RCLuxKC7K9x&#10;7+3fTWDs9BzQ9e7+3cFeO7hHcKmt6FrFJxV65pCdF2XQN1bLKrutpPQ5WVOsr6UhW4bxiAE0nfR6&#10;HsFkKLHSflt3jP8SWt93ezce1jp7ROcb3c1Y/BNglNr8oaTFfE2p/b1hRlAivygMsHkymSB1FxaT&#10;6fkICzP0rIcepjioUuoorqQ3r103xDeN8TMK9QjlUvoTJk5e+ckQ4uui2i8wQ4M2+3nvh/RwHVDP&#10;f6XlEwAAAP//AwBQSwMEFAAGAAgAAAAhADeszRzhAAAACgEAAA8AAABkcnMvZG93bnJldi54bWxM&#10;j81OwzAQhO9IvIO1SNyok5LSNMSpEIgDHArpz92Nt0lobEe226Q8PcsJTqvRfJqdyZej7tgZnW+t&#10;ERBPImBoKqtaUwvYbl7vUmA+SKNkZw0KuKCHZXF9lctM2cGUeF6HmlGI8ZkU0ITQZ5z7qkEt/cT2&#10;aMg7WKdlIOlqrpwcKFx3fBpFD1zL1tCHRvb43GB1XJ+0gM12sbsc3iP3dfx+W6mX9LP8KAchbm/G&#10;p0dgAcfwB8NvfaoOBXXa25NRnnWk4/uEUAHJjC4B02QxA7YnJ53HwIuc/59Q/AAAAP//AwBQSwEC&#10;LQAUAAYACAAAACEAtoM4kv4AAADhAQAAEwAAAAAAAAAAAAAAAAAAAAAAW0NvbnRlbnRfVHlwZXNd&#10;LnhtbFBLAQItABQABgAIAAAAIQA4/SH/1gAAAJQBAAALAAAAAAAAAAAAAAAAAC8BAABfcmVscy8u&#10;cmVsc1BLAQItABQABgAIAAAAIQD7pVR50AIAAN0GAAAOAAAAAAAAAAAAAAAAAC4CAABkcnMvZTJv&#10;RG9jLnhtbFBLAQItABQABgAIAAAAIQA3rM0c4QAAAAoBAAAPAAAAAAAAAAAAAAAAACoFAABkcnMv&#10;ZG93bnJldi54bWxQSwUGAAAAAAQABADzAAAAOAYAAAAA&#10;" path="m1339,1419l669,,,1419r1339,xe" fillcolor="#201547" stroked="f">
              <v:path arrowok="t" o:connecttype="custom" o:connectlocs="864000,900000;431677,0;0,900000;864000,900000" o:connectangles="0,0,0,0"/>
              <w10:wrap anchorx="page" anchory="page"/>
            </v:shape>
          </w:pict>
        </mc:Fallback>
      </mc:AlternateContent>
    </w:r>
    <w:r w:rsidRPr="00806AB6">
      <w:rPr>
        <w:noProof/>
        <w:lang w:eastAsia="en-AU"/>
      </w:rPr>
      <mc:AlternateContent>
        <mc:Choice Requires="wps">
          <w:drawing>
            <wp:anchor distT="0" distB="0" distL="114300" distR="114300" simplePos="0" relativeHeight="252243968" behindDoc="1" locked="0" layoutInCell="1" allowOverlap="1" wp14:anchorId="74CC20D0" wp14:editId="10FE245E">
              <wp:simplePos x="0" y="0"/>
              <wp:positionH relativeFrom="page">
                <wp:posOffset>288290</wp:posOffset>
              </wp:positionH>
              <wp:positionV relativeFrom="page">
                <wp:posOffset>288290</wp:posOffset>
              </wp:positionV>
              <wp:extent cx="864000" cy="900000"/>
              <wp:effectExtent l="0" t="0" r="0" b="0"/>
              <wp:wrapNone/>
              <wp:docPr id="1077" name="TriangleLef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0 w 1334"/>
                          <a:gd name="T1" fmla="*/ 0 h 1419"/>
                          <a:gd name="T2" fmla="*/ 665 w 1334"/>
                          <a:gd name="T3" fmla="*/ 1419 h 1419"/>
                          <a:gd name="T4" fmla="*/ 1334 w 1334"/>
                          <a:gd name="T5" fmla="*/ 0 h 1419"/>
                          <a:gd name="T6" fmla="*/ 0 w 1334"/>
                          <a:gd name="T7" fmla="*/ 0 h 1419"/>
                        </a:gdLst>
                        <a:ahLst/>
                        <a:cxnLst>
                          <a:cxn ang="0">
                            <a:pos x="T0" y="T1"/>
                          </a:cxn>
                          <a:cxn ang="0">
                            <a:pos x="T2" y="T3"/>
                          </a:cxn>
                          <a:cxn ang="0">
                            <a:pos x="T4" y="T5"/>
                          </a:cxn>
                          <a:cxn ang="0">
                            <a:pos x="T6" y="T7"/>
                          </a:cxn>
                        </a:cxnLst>
                        <a:rect l="0" t="0" r="r" b="b"/>
                        <a:pathLst>
                          <a:path w="1334" h="1419">
                            <a:moveTo>
                              <a:pt x="0" y="0"/>
                            </a:moveTo>
                            <a:lnTo>
                              <a:pt x="665" y="1419"/>
                            </a:lnTo>
                            <a:lnTo>
                              <a:pt x="1334" y="0"/>
                            </a:lnTo>
                            <a:lnTo>
                              <a:pt x="0" y="0"/>
                            </a:lnTo>
                            <a:close/>
                          </a:path>
                        </a:pathLst>
                      </a:custGeom>
                      <a:solidFill>
                        <a:srgbClr val="CDDC29"/>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DDE22E3" id="TriangleLeft" o:spid="_x0000_s1026" style="position:absolute;margin-left:22.7pt;margin-top:22.7pt;width:68.05pt;height:70.85pt;z-index:-2510725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4,14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oTYA0QIAAMoGAAAOAAAAZHJzL2Uyb0RvYy54bWysVV1v2jAUfZ+0/2D5cdKahM+CCtUE6jSp&#10;2yqV/QDjOCSaY2e2IXS/fscOgcCKVE17Sezc4+N7z/3I3f2+lGQnjC20mtHkJqZEKK7TQm1m9Mfq&#10;4eMtJdYxlTKplZjRF2Hp/fz9u7u6moqezrVMhSEgUXZaVzOaO1dNo8jyXJTM3uhKKBgzbUrmsDWb&#10;KDWsBnspo14cj6Jam7Qymgtr8XXZGOk88GeZ4O57llnhiJxR+ObC04Tn2j+j+R2bbgyr8oIf3GD/&#10;4EXJCoVLj1RL5hjZmuIvqrLgRluduRuuy0hnWcFFiAHRJPFFNM85q0SIBeLY6iiT/X+0/NvuyZAi&#10;Re7i8ZgSxUpkaWUKpjZSPIrMeYnqyk6BfK6ejA/SVo+a/7QwRGcWv7HAkHX9VafgYVungyz7zJT+&#10;JAIm+6D+y1F9sXeE4+PtaBDHyBGHaYIV1v4GNm0P8611n4UORGz3aF2TvBSrIH3aeg+SrJTI44eI&#10;xKQmSb8/OGT6iEnOMDlJBsnkEtPrYEaj4RWmfgflWcjrZIMuDA5dYRt2YPEVqtEZ5vX4kMuOBieX&#10;oOemVYzlrYh8rw4qYkWQe58dL2qlrU/YCpIiLavkkBKgvPUKGLp5cP9NYOjiwcM3gRG5B4+7YER0&#10;ct+g4y973VCCXl/7MwiIOR91uyQ1Kt+XB8mx8DXgLaXeiZUOGHdRr7jtZJWqi0KJBPfaUgK0BbTv&#10;KtA1FyKQtsJbc/tuYI3mlxgutRVNY/hYQoccg/JadLrEalmkD4WUPhRrNuuFNGTHMAsXy+WiFwoe&#10;R85gMmRWaX+sucZ/CY3ue7sZBmudvqDPjW4GKn4AWOTa/KakxjCdUftry4ygRH5RmFaTZDBANC5s&#10;BsNxDxvTtay7FqY4qGbUUVSiXy5cM7G3lSk2OW5KQpaU/oT5khV+DgT/Gq8OGwzMoM1huPuJ3N0H&#10;1OkXNP8DAAD//wMAUEsDBBQABgAIAAAAIQDkqqSN3QAAAAkBAAAPAAAAZHJzL2Rvd25yZXYueG1s&#10;TI9BS8NAEIXvgv9hGcGb3UTS2MZsioiClypGoXibJmM2mJ2N2W2a/ns3IOhpZniPN9/LN5PpxEiD&#10;ay0riBcRCOLK1i03Ct7fHq9WIJxHrrGzTApO5GBTnJ/lmNX2yK80lr4RIYRdhgq0930mpas0GXQL&#10;2xMH7dMOBn04h0bWAx5DuOnkdRSl0mDL4YPGnu41VV/lwSjYmtO3LF+e0nFnHj508pxu14hKXV5M&#10;d7cgPE3+zwwzfkCHIjDt7YFrJzoFyTIJzt8566t4CWI/LzcxyCKX/xsUPwAAAP//AwBQSwECLQAU&#10;AAYACAAAACEAtoM4kv4AAADhAQAAEwAAAAAAAAAAAAAAAAAAAAAAW0NvbnRlbnRfVHlwZXNdLnht&#10;bFBLAQItABQABgAIAAAAIQA4/SH/1gAAAJQBAAALAAAAAAAAAAAAAAAAAC8BAABfcmVscy8ucmVs&#10;c1BLAQItABQABgAIAAAAIQDOoTYA0QIAAMoGAAAOAAAAAAAAAAAAAAAAAC4CAABkcnMvZTJvRG9j&#10;LnhtbFBLAQItABQABgAIAAAAIQDkqqSN3QAAAAkBAAAPAAAAAAAAAAAAAAAAACsFAABkcnMvZG93&#10;bnJldi54bWxQSwUGAAAAAAQABADzAAAANQYAAAAA&#10;" path="m,l665,1419,1334,,,xe" fillcolor="#cddc29" stroked="f">
              <v:path arrowok="t" o:connecttype="custom" o:connectlocs="0,0;430705,900000;864000,0;0,0" o:connectangles="0,0,0,0"/>
              <w10:wrap anchorx="page" anchory="page"/>
            </v:shape>
          </w:pict>
        </mc:Fallback>
      </mc:AlternateContent>
    </w:r>
    <w:r w:rsidRPr="00806AB6">
      <w:rPr>
        <w:noProof/>
        <w:lang w:eastAsia="en-AU"/>
      </w:rPr>
      <mc:AlternateContent>
        <mc:Choice Requires="wps">
          <w:drawing>
            <wp:anchor distT="0" distB="0" distL="114300" distR="114300" simplePos="0" relativeHeight="252242944" behindDoc="1" locked="0" layoutInCell="1" allowOverlap="1" wp14:anchorId="4C300168" wp14:editId="00C5F010">
              <wp:simplePos x="0" y="0"/>
              <wp:positionH relativeFrom="page">
                <wp:posOffset>288290</wp:posOffset>
              </wp:positionH>
              <wp:positionV relativeFrom="page">
                <wp:posOffset>288290</wp:posOffset>
              </wp:positionV>
              <wp:extent cx="7020000" cy="900000"/>
              <wp:effectExtent l="0" t="0" r="9525" b="0"/>
              <wp:wrapNone/>
              <wp:docPr id="1078" name="Rectang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20000" cy="900000"/>
                      </a:xfrm>
                      <a:prstGeom prst="rect">
                        <a:avLst/>
                      </a:prstGeom>
                      <a:solidFill>
                        <a:srgbClr val="00B2A9"/>
                      </a:solidFill>
                      <a:ln>
                        <a:noFill/>
                      </a:ln>
                    </wps:spPr>
                    <wps:txbx>
                      <w:txbxContent>
                        <w:tbl>
                          <w:tblPr>
                            <w:tblOverlap w:val="never"/>
                            <w:tblW w:w="0" w:type="auto"/>
                            <w:tblLayout w:type="fixed"/>
                            <w:tblCellMar>
                              <w:left w:w="0" w:type="dxa"/>
                              <w:right w:w="0" w:type="dxa"/>
                            </w:tblCellMar>
                            <w:tblLook w:val="04A0" w:firstRow="1" w:lastRow="0" w:firstColumn="1" w:lastColumn="0" w:noHBand="0" w:noVBand="1"/>
                          </w:tblPr>
                          <w:tblGrid>
                            <w:gridCol w:w="10632"/>
                          </w:tblGrid>
                          <w:tr w:rsidR="00FD6178" w:rsidRPr="00975ED3" w14:paraId="2D5B4304" w14:textId="77777777" w:rsidTr="003B0987">
                            <w:trPr>
                              <w:trHeight w:hRule="exact" w:val="1418"/>
                            </w:trPr>
                            <w:tc>
                              <w:tcPr>
                                <w:tcW w:w="10632" w:type="dxa"/>
                                <w:vAlign w:val="center"/>
                              </w:tcPr>
                              <w:p w14:paraId="6D4C90C8" w14:textId="77777777" w:rsidR="00FD6178" w:rsidRPr="00C3332B" w:rsidRDefault="00FD6178" w:rsidP="00B95032">
                                <w:pPr>
                                  <w:pStyle w:val="FoxNet2"/>
                                </w:pPr>
                              </w:p>
                            </w:tc>
                          </w:tr>
                        </w:tbl>
                        <w:p w14:paraId="2126BBC2" w14:textId="77777777" w:rsidR="00FD6178" w:rsidRDefault="00FD6178" w:rsidP="003B0987">
                          <w:pPr>
                            <w:jc w:val="right"/>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4C300168" id="_x0000_s1057" style="position:absolute;margin-left:22.7pt;margin-top:22.7pt;width:552.75pt;height:70.85pt;z-index:-2510735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aKvbBAIAAO8DAAAOAAAAZHJzL2Uyb0RvYy54bWysU8GO0zAQvSPxD5bvNGlVKI2arkpXi5AW&#10;WLHwAY7jJBaOx4zdJuXrGTvdboEb4mJ5POPn996MNzdjb9hRoddgSz6f5ZwpK6HWti35t693r95y&#10;5oOwtTBgVclPyvOb7csXm8EVagEdmFohIxDri8GVvAvBFVnmZad64WfglKVkA9iLQCG2WY1iIPTe&#10;ZIs8f5MNgLVDkMp7Or2dknyb8JtGyfC5abwKzJScuIW0YlqruGbbjShaFK7T8kxD/AOLXmhLj16g&#10;bkUQ7ID6L6heSwQPTZhJ6DNoGi1V0kBq5vkfah474VTSQuZ4d7HJ/z9Y+en4gEzX1Lt8Rb2yoqcu&#10;fSHfhG2Niv4MzhdU9ugeMCr07h7kd88s7DuqUTtEGDolamI1j/XZbxdi4Okqq4aPUBO2OARIVo0N&#10;9hGQTGBj6sjp0hE1BibpcJVTk3NqnKTcOm5TyzJRPN126MN7BT2Lm5IjMU/o4njvQ2QjiqeSxB6M&#10;ru+0MSnAttobZEcRpyN/t9itkwASeV1mbCy2EK9NiPEkyYzKJofCWI3Jx0UyIcquoD6RcIRp6uiX&#10;0KYD/MnZQBNXcv/jIFBxZj5YMm89Xy7jiKZg+Xq1oACvM9V1RlhJUCUPnE3bfZjG+uBQtx29NE8+&#10;WNiR4Y1OXjyzOvOnqUoWnX9AHNvrOFU9/9PtLwAAAP//AwBQSwMEFAAGAAgAAAAhAMOxCQvfAAAA&#10;CgEAAA8AAABkcnMvZG93bnJldi54bWxMj1FPwjAUhd9J/A/NNfEN2ikDnOsIQX0yIcj4AWW9btP1&#10;dmkLTH69JTHRp3tvzsm538mXg+nYCZ1vLUlIJgIYUmV1S7WEffk6XgDzQZFWnSWU8I0elsXNKFeZ&#10;tmd6x9Mu1CyGkM+UhCaEPuPcVw0a5Se2R4rah3VGhXi6mmunzjHcdPxeiBk3qqX4oVE9rhusvnZH&#10;I2G7wstmrcUlLfef+q18mT/3D07Ku9th9QQs4BD+zHDFj+hQRKaDPZL2rJMwTafR+TuvepKKR2CH&#10;uC3mCfAi5/8rFD8AAAD//wMAUEsBAi0AFAAGAAgAAAAhALaDOJL+AAAA4QEAABMAAAAAAAAAAAAA&#10;AAAAAAAAAFtDb250ZW50X1R5cGVzXS54bWxQSwECLQAUAAYACAAAACEAOP0h/9YAAACUAQAACwAA&#10;AAAAAAAAAAAAAAAvAQAAX3JlbHMvLnJlbHNQSwECLQAUAAYACAAAACEA2Wir2wQCAADvAwAADgAA&#10;AAAAAAAAAAAAAAAuAgAAZHJzL2Uyb0RvYy54bWxQSwECLQAUAAYACAAAACEAw7EJC98AAAAKAQAA&#10;DwAAAAAAAAAAAAAAAABeBAAAZHJzL2Rvd25yZXYueG1sUEsFBgAAAAAEAAQA8wAAAGoFAAAAAA==&#10;" fillcolor="#00b2a9" stroked="f">
              <v:textbox>
                <w:txbxContent>
                  <w:tbl>
                    <w:tblPr>
                      <w:tblOverlap w:val="never"/>
                      <w:tblW w:w="0" w:type="auto"/>
                      <w:tblLayout w:type="fixed"/>
                      <w:tblCellMar>
                        <w:left w:w="0" w:type="dxa"/>
                        <w:right w:w="0" w:type="dxa"/>
                      </w:tblCellMar>
                      <w:tblLook w:val="04A0" w:firstRow="1" w:lastRow="0" w:firstColumn="1" w:lastColumn="0" w:noHBand="0" w:noVBand="1"/>
                    </w:tblPr>
                    <w:tblGrid>
                      <w:gridCol w:w="10632"/>
                    </w:tblGrid>
                    <w:tr w:rsidR="00FD6178" w:rsidRPr="00975ED3" w14:paraId="2D5B4304" w14:textId="77777777" w:rsidTr="003B0987">
                      <w:trPr>
                        <w:trHeight w:hRule="exact" w:val="1418"/>
                      </w:trPr>
                      <w:tc>
                        <w:tcPr>
                          <w:tcW w:w="10632" w:type="dxa"/>
                          <w:vAlign w:val="center"/>
                        </w:tcPr>
                        <w:p w14:paraId="6D4C90C8" w14:textId="77777777" w:rsidR="00FD6178" w:rsidRPr="00C3332B" w:rsidRDefault="00FD6178" w:rsidP="00B95032">
                          <w:pPr>
                            <w:pStyle w:val="FoxNet2"/>
                          </w:pPr>
                        </w:p>
                      </w:tc>
                    </w:tr>
                  </w:tbl>
                  <w:p w14:paraId="2126BBC2" w14:textId="77777777" w:rsidR="00FD6178" w:rsidRDefault="00FD6178" w:rsidP="003B0987">
                    <w:pPr>
                      <w:jc w:val="right"/>
                    </w:pPr>
                  </w:p>
                </w:txbxContent>
              </v:textbox>
              <w10:wrap anchorx="page" anchory="page"/>
            </v:rect>
          </w:pict>
        </mc:Fallback>
      </mc:AlternateConten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81" w:rightFromText="181" w:vertAnchor="page" w:horzAnchor="page" w:tblpX="3403" w:tblpY="455"/>
      <w:tblOverlap w:val="never"/>
      <w:tblW w:w="0" w:type="auto"/>
      <w:tblLayout w:type="fixed"/>
      <w:tblCellMar>
        <w:left w:w="0" w:type="dxa"/>
        <w:right w:w="0" w:type="dxa"/>
      </w:tblCellMar>
      <w:tblLook w:val="04A0" w:firstRow="1" w:lastRow="0" w:firstColumn="1" w:lastColumn="0" w:noHBand="0" w:noVBand="1"/>
    </w:tblPr>
    <w:tblGrid>
      <w:gridCol w:w="7761"/>
    </w:tblGrid>
    <w:tr w:rsidR="00FD6178" w:rsidRPr="00975ED3" w14:paraId="23447596" w14:textId="77777777" w:rsidTr="003B0987">
      <w:trPr>
        <w:trHeight w:hRule="exact" w:val="1418"/>
      </w:trPr>
      <w:tc>
        <w:tcPr>
          <w:tcW w:w="7761" w:type="dxa"/>
          <w:vAlign w:val="center"/>
        </w:tcPr>
        <w:p w14:paraId="5FB7A511" w14:textId="09F31080" w:rsidR="00FD6178" w:rsidRPr="00975ED3" w:rsidRDefault="00FD6178" w:rsidP="003B0987">
          <w:pPr>
            <w:pStyle w:val="Header"/>
          </w:pPr>
          <w:r>
            <w:rPr>
              <w:noProof/>
            </w:rPr>
            <w:fldChar w:fldCharType="begin"/>
          </w:r>
          <w:r>
            <w:rPr>
              <w:noProof/>
            </w:rPr>
            <w:instrText xml:space="preserve"> STYLEREF  Title  \* MERGEFORMAT </w:instrText>
          </w:r>
          <w:r>
            <w:rPr>
              <w:noProof/>
            </w:rPr>
            <w:fldChar w:fldCharType="end"/>
          </w:r>
        </w:p>
      </w:tc>
    </w:tr>
  </w:tbl>
  <w:p w14:paraId="145FD15D" w14:textId="77777777" w:rsidR="00FD6178" w:rsidRDefault="00FD6178" w:rsidP="003B0987">
    <w:pPr>
      <w:pStyle w:val="Header"/>
    </w:pPr>
    <w:r w:rsidRPr="00806AB6">
      <w:rPr>
        <w:noProof/>
        <w:lang w:eastAsia="en-AU"/>
      </w:rPr>
      <mc:AlternateContent>
        <mc:Choice Requires="wps">
          <w:drawing>
            <wp:anchor distT="0" distB="0" distL="114300" distR="114300" simplePos="0" relativeHeight="252331008" behindDoc="1" locked="0" layoutInCell="1" allowOverlap="1" wp14:anchorId="5960875B" wp14:editId="449734FC">
              <wp:simplePos x="0" y="0"/>
              <wp:positionH relativeFrom="page">
                <wp:posOffset>720090</wp:posOffset>
              </wp:positionH>
              <wp:positionV relativeFrom="page">
                <wp:posOffset>288290</wp:posOffset>
              </wp:positionV>
              <wp:extent cx="864000" cy="900000"/>
              <wp:effectExtent l="0" t="0" r="0" b="0"/>
              <wp:wrapNone/>
              <wp:docPr id="2240" name="TriangleRigh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1339 w 1339"/>
                          <a:gd name="T1" fmla="*/ 1419 h 1419"/>
                          <a:gd name="T2" fmla="*/ 669 w 1339"/>
                          <a:gd name="T3" fmla="*/ 0 h 1419"/>
                          <a:gd name="T4" fmla="*/ 0 w 1339"/>
                          <a:gd name="T5" fmla="*/ 1419 h 1419"/>
                          <a:gd name="T6" fmla="*/ 1339 w 1339"/>
                          <a:gd name="T7" fmla="*/ 1419 h 1419"/>
                        </a:gdLst>
                        <a:ahLst/>
                        <a:cxnLst>
                          <a:cxn ang="0">
                            <a:pos x="T0" y="T1"/>
                          </a:cxn>
                          <a:cxn ang="0">
                            <a:pos x="T2" y="T3"/>
                          </a:cxn>
                          <a:cxn ang="0">
                            <a:pos x="T4" y="T5"/>
                          </a:cxn>
                          <a:cxn ang="0">
                            <a:pos x="T6" y="T7"/>
                          </a:cxn>
                        </a:cxnLst>
                        <a:rect l="0" t="0" r="r" b="b"/>
                        <a:pathLst>
                          <a:path w="1339" h="1419">
                            <a:moveTo>
                              <a:pt x="1339" y="1419"/>
                            </a:moveTo>
                            <a:lnTo>
                              <a:pt x="669" y="0"/>
                            </a:lnTo>
                            <a:lnTo>
                              <a:pt x="0" y="1419"/>
                            </a:lnTo>
                            <a:lnTo>
                              <a:pt x="1339" y="1419"/>
                            </a:lnTo>
                            <a:close/>
                          </a:path>
                        </a:pathLst>
                      </a:custGeom>
                      <a:solidFill>
                        <a:srgbClr val="201547"/>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2E6DD85" id="TriangleRight" o:spid="_x0000_s1026" style="position:absolute;margin-left:56.7pt;margin-top:22.7pt;width:68.05pt;height:70.85pt;z-index:-2509854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9,14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cxMv0AIAAN0GAAAOAAAAZHJzL2Uyb0RvYy54bWysVdtu2zAMfR+wfxD0OGB1nFuboE4xtOgw&#10;oNuKNfsARZZjY7bkSUqc7ut7KMep0zVAMezFpsyjI/JQpC+vdlXJtsq6wuiEx2cDzpSWJi30OuE/&#10;l7cfLzhzXuhUlEarhD8qx68W799dNvVcDU1uylRZBhLt5k2d8Nz7eh5FTuaqEu7M1ErDmRlbCY+l&#10;XUepFQ3YqzIaDgbTqDE2ra2Ryjl8vWmdfBH4s0xJ/z3LnPKsTDhi8+Fpw3NFz2hxKeZrK+q8kPsw&#10;xD9EUYlC49AD1Y3wgm1s8RdVVUhrnMn8mTRVZLKskCrkgGziwYtsHnJRq5ALxHH1QSb3/2jlt+29&#10;ZUWa8OFwDIG0qFClpS2EXpfqR7HOPWnU1G4O6EN9bylLV98Z+cvBER15aOGAYavmq0lBJDbeBF12&#10;ma1oJzJmuyD/40F+tfNM4uPFdDwYIAYJ1wwWbDpBzLvNcuP8Z2UCkdjeOd9WL4UVtE+78EGSVSUK&#10;+SFi8Wg0Y0147at9gMV92DiesZzFeL2EDXuw6fQU2aiHGpxgGh9hXg9q0sNQNCeopn3Y6RTP+7Bj&#10;Ngi77qQTeaem3Om9nLAYbgGVidStjaPKLaEt6rOM97UBirwnwJCOwKM3gaEOgSdvAiN/Ap/3wcjo&#10;OXyL3n/Z9ZYzdP2K9iAh4SnrzmQN5heE5CyHQdeAPJXZqqUJGE/ptwic3F0UnPmMKXUfi7sSguyu&#10;ceft3nVgbPXs0XXu7t3CXju4Q8jSONW2CiUVeuaQHYnS6xtnyiK9LcqScnJ2vbouLdsKjEcMoMm4&#10;0/MIVoYSa0Pb2mPoS2h96vZ2PKxM+ojOt6adsfgnwMiN/cNZg/macPd7I6zirPyiMcBm8ZjmjQ+L&#10;8eR8iIXte1Z9j9ASVAn3HFeSzGvfDvFNbWlGoR6hXNp8wsTJCpoMIb42qv0CMzRos5/3NKT764B6&#10;/istngAAAP//AwBQSwMEFAAGAAgAAAAhADeszRzhAAAACgEAAA8AAABkcnMvZG93bnJldi54bWxM&#10;j81OwzAQhO9IvIO1SNyok5LSNMSpEIgDHArpz92Nt0lobEe226Q8PcsJTqvRfJqdyZej7tgZnW+t&#10;ERBPImBoKqtaUwvYbl7vUmA+SKNkZw0KuKCHZXF9lctM2cGUeF6HmlGI8ZkU0ITQZ5z7qkEt/cT2&#10;aMg7WKdlIOlqrpwcKFx3fBpFD1zL1tCHRvb43GB1XJ+0gM12sbsc3iP3dfx+W6mX9LP8KAchbm/G&#10;p0dgAcfwB8NvfaoOBXXa25NRnnWk4/uEUAHJjC4B02QxA7YnJ53HwIuc/59Q/AAAAP//AwBQSwEC&#10;LQAUAAYACAAAACEAtoM4kv4AAADhAQAAEwAAAAAAAAAAAAAAAAAAAAAAW0NvbnRlbnRfVHlwZXNd&#10;LnhtbFBLAQItABQABgAIAAAAIQA4/SH/1gAAAJQBAAALAAAAAAAAAAAAAAAAAC8BAABfcmVscy8u&#10;cmVsc1BLAQItABQABgAIAAAAIQDCcxMv0AIAAN0GAAAOAAAAAAAAAAAAAAAAAC4CAABkcnMvZTJv&#10;RG9jLnhtbFBLAQItABQABgAIAAAAIQA3rM0c4QAAAAoBAAAPAAAAAAAAAAAAAAAAACoFAABkcnMv&#10;ZG93bnJldi54bWxQSwUGAAAAAAQABADzAAAAOAYAAAAA&#10;" path="m1339,1419l669,,,1419r1339,xe" fillcolor="#201547" stroked="f">
              <v:path arrowok="t" o:connecttype="custom" o:connectlocs="864000,900000;431677,0;0,900000;864000,900000" o:connectangles="0,0,0,0"/>
              <w10:wrap anchorx="page" anchory="page"/>
            </v:shape>
          </w:pict>
        </mc:Fallback>
      </mc:AlternateContent>
    </w:r>
    <w:r w:rsidRPr="00806AB6">
      <w:rPr>
        <w:noProof/>
        <w:lang w:eastAsia="en-AU"/>
      </w:rPr>
      <mc:AlternateContent>
        <mc:Choice Requires="wps">
          <w:drawing>
            <wp:anchor distT="0" distB="0" distL="114300" distR="114300" simplePos="0" relativeHeight="252329984" behindDoc="1" locked="0" layoutInCell="1" allowOverlap="1" wp14:anchorId="0B71D6D1" wp14:editId="77D8709A">
              <wp:simplePos x="0" y="0"/>
              <wp:positionH relativeFrom="page">
                <wp:posOffset>288290</wp:posOffset>
              </wp:positionH>
              <wp:positionV relativeFrom="page">
                <wp:posOffset>288290</wp:posOffset>
              </wp:positionV>
              <wp:extent cx="864000" cy="900000"/>
              <wp:effectExtent l="0" t="0" r="0" b="0"/>
              <wp:wrapNone/>
              <wp:docPr id="2241" name="TriangleLef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0 w 1334"/>
                          <a:gd name="T1" fmla="*/ 0 h 1419"/>
                          <a:gd name="T2" fmla="*/ 665 w 1334"/>
                          <a:gd name="T3" fmla="*/ 1419 h 1419"/>
                          <a:gd name="T4" fmla="*/ 1334 w 1334"/>
                          <a:gd name="T5" fmla="*/ 0 h 1419"/>
                          <a:gd name="T6" fmla="*/ 0 w 1334"/>
                          <a:gd name="T7" fmla="*/ 0 h 1419"/>
                        </a:gdLst>
                        <a:ahLst/>
                        <a:cxnLst>
                          <a:cxn ang="0">
                            <a:pos x="T0" y="T1"/>
                          </a:cxn>
                          <a:cxn ang="0">
                            <a:pos x="T2" y="T3"/>
                          </a:cxn>
                          <a:cxn ang="0">
                            <a:pos x="T4" y="T5"/>
                          </a:cxn>
                          <a:cxn ang="0">
                            <a:pos x="T6" y="T7"/>
                          </a:cxn>
                        </a:cxnLst>
                        <a:rect l="0" t="0" r="r" b="b"/>
                        <a:pathLst>
                          <a:path w="1334" h="1419">
                            <a:moveTo>
                              <a:pt x="0" y="0"/>
                            </a:moveTo>
                            <a:lnTo>
                              <a:pt x="665" y="1419"/>
                            </a:lnTo>
                            <a:lnTo>
                              <a:pt x="1334" y="0"/>
                            </a:lnTo>
                            <a:lnTo>
                              <a:pt x="0" y="0"/>
                            </a:lnTo>
                            <a:close/>
                          </a:path>
                        </a:pathLst>
                      </a:custGeom>
                      <a:solidFill>
                        <a:srgbClr val="CDDC29"/>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EF14AB5" id="TriangleLeft" o:spid="_x0000_s1026" style="position:absolute;margin-left:22.7pt;margin-top:22.7pt;width:68.05pt;height:70.85pt;z-index:-2509864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4,14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ow00gIAAMoGAAAOAAAAZHJzL2Uyb0RvYy54bWysVV1r2zAUfR/sPwg9DlbbiZO2oU4ZCR2D&#10;bis0+wGKLH8wW/IkJU7363ckx4mTNVDGXmzJ9+jqnnM/fHe/qyuyFdqUSiY0ugopEZKrtJR5Qn+s&#10;Hj7eUGIskymrlBQJfRGG3s/fv7trm5kYqUJVqdAETqSZtU1CC2ubWRAYXoiamSvVCAljpnTNLLY6&#10;D1LNWnivq2AUhtOgVTpttOLCGHxddkY69/6zTHD7PcuMsKRKKGKz/qn9c+2ewfyOzXLNmqLk+zDY&#10;P0RRs1Li0oOrJbOMbHT5l6u65FoZldkrrupAZVnJhecANlF4xua5YI3wXCCOaQ4ymf/nln/bPmlS&#10;pgkdjeKIEslqZGmlSybzSjyKzDqJ2sbMgHxunrQjaZpHxX8aGIITi9sYYMi6/apS+GEbq7wsu0zX&#10;7iQIk51X/+WgvthZwvHxZhqHIXLEYbrFCmt3A5v1h/nG2M9CeUds+2hsl7wUKy992kcPJ1ldIY8f&#10;AhKSlkTjcbzP9AEDrgNMQaI4uj3HjAaY6XRywdN4gHJeyOvO4iEMAV3wNhnAwguupieY1/ldn2CO&#10;IUHPvFeMFb2IfCf3KmJFkHuXHSdqo4xL2AqSIi2raJ8SoJz1Ahi6OfD4TWDo4sCTN4HB3IGvh2Aw&#10;Ooav0fHnva4pQa+v3RkQYtax7pekxdRy5UEKLFwNOEuttmKlPMae1StuO1orOUShRHx4fSkB2gP6&#10;d+PddReCSF/hvbl/d7BO83MMr5QRXWM4Lr5DDqScFoMuMaoq04eyqhwVo/P1otJkyzALF8vlYuQL&#10;HkdOYJXPrFTuWHeN++Ib3fV2NwzWKn1Bn2vVDVT8ALAolP5NSYthmlDza8O0oKT6IjGtbqM4Bhvr&#10;N/HkeoSNHlrWQwuTHK4Saikq0S0XtpvYm0aXeYGbIp8lqT5hvmSlmwM+vi6q/QYD02uzH+5uIg/3&#10;HnX8Bc3/AAAA//8DAFBLAwQUAAYACAAAACEA5Kqkjd0AAAAJAQAADwAAAGRycy9kb3ducmV2Lnht&#10;bEyPQUvDQBCF74L/YRnBm91E0tjGbIqIgpcqRqF4myZjNpidjdltmv57NyDoaWZ4jzffyzeT6cRI&#10;g2stK4gXEQjiytYtNwre3x6vViCcR66xs0wKTuRgU5yf5ZjV9sivNJa+ESGEXYYKtPd9JqWrNBl0&#10;C9sTB+3TDgZ9OIdG1gMeQ7jp5HUUpdJgy+GDxp7uNVVf5cEo2JrTtyxfntJxZx4+dPKcbteISl1e&#10;THe3IDxN/s8MM35AhyIw7e2Bayc6BckyCc7fOeureAliPy83Mcgil/8bFD8AAAD//wMAUEsBAi0A&#10;FAAGAAgAAAAhALaDOJL+AAAA4QEAABMAAAAAAAAAAAAAAAAAAAAAAFtDb250ZW50X1R5cGVzXS54&#10;bWxQSwECLQAUAAYACAAAACEAOP0h/9YAAACUAQAACwAAAAAAAAAAAAAAAAAvAQAAX3JlbHMvLnJl&#10;bHNQSwECLQAUAAYACAAAACEArCKMNNICAADKBgAADgAAAAAAAAAAAAAAAAAuAgAAZHJzL2Uyb0Rv&#10;Yy54bWxQSwECLQAUAAYACAAAACEA5Kqkjd0AAAAJAQAADwAAAAAAAAAAAAAAAAAsBQAAZHJzL2Rv&#10;d25yZXYueG1sUEsFBgAAAAAEAAQA8wAAADYGAAAAAA==&#10;" path="m,l665,1419,1334,,,xe" fillcolor="#cddc29" stroked="f">
              <v:path arrowok="t" o:connecttype="custom" o:connectlocs="0,0;430705,900000;864000,0;0,0" o:connectangles="0,0,0,0"/>
              <w10:wrap anchorx="page" anchory="page"/>
            </v:shape>
          </w:pict>
        </mc:Fallback>
      </mc:AlternateContent>
    </w:r>
    <w:r w:rsidRPr="00806AB6">
      <w:rPr>
        <w:noProof/>
        <w:lang w:eastAsia="en-AU"/>
      </w:rPr>
      <mc:AlternateContent>
        <mc:Choice Requires="wps">
          <w:drawing>
            <wp:anchor distT="0" distB="0" distL="114300" distR="114300" simplePos="0" relativeHeight="252328960" behindDoc="1" locked="0" layoutInCell="1" allowOverlap="1" wp14:anchorId="35004F0A" wp14:editId="4564AD12">
              <wp:simplePos x="0" y="0"/>
              <wp:positionH relativeFrom="page">
                <wp:posOffset>288290</wp:posOffset>
              </wp:positionH>
              <wp:positionV relativeFrom="page">
                <wp:posOffset>288290</wp:posOffset>
              </wp:positionV>
              <wp:extent cx="7020000" cy="900000"/>
              <wp:effectExtent l="0" t="0" r="9525" b="0"/>
              <wp:wrapNone/>
              <wp:docPr id="2242" name="Rectang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20000" cy="900000"/>
                      </a:xfrm>
                      <a:prstGeom prst="rect">
                        <a:avLst/>
                      </a:prstGeom>
                      <a:solidFill>
                        <a:srgbClr val="00B2A9"/>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22D3A63A" id="Rectangle" o:spid="_x0000_s1026" style="position:absolute;margin-left:22.7pt;margin-top:22.7pt;width:552.75pt;height:70.85pt;z-index:-2509875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C2Uy/QEAANwDAAAOAAAAZHJzL2Uyb0RvYy54bWysU9tuEzEQfUfiHyy/k70oULLKpgqpipAK&#10;rWj5AMfr3bXweszYySZ8PWNvGgJ9Q7xYHs/4+Jwz4+X1YTBsr9BrsDUvZjlnykpotO1q/u3p9s17&#10;znwQthEGrKr5UXl+vXr9ajm6SpXQg2kUMgKxvhpdzfsQXJVlXvZqEH4GTllKtoCDCBRilzUoRkIf&#10;TFbm+btsBGwcglTe0+nNlOSrhN+2Sob7tvUqMFNz4hbSimndxjVbLUXVoXC9lica4h9YDEJbevQM&#10;dSOCYDvUL6AGLRE8tGEmYcigbbVUSQOpKfK/1Dz2wqmkhczx7myT/3+w8sv+AZlual6W85IzKwbq&#10;0lfyTdjOqOjP6HxFZY/uAaNC7+5AfvfMwqanGrVGhLFXoiFWRazP/rgQA09X2Xb8DA1hi12AZNWh&#10;xSECkgnskDpyPHdEHQKTdHiVU5Nzapyk3CJuU8syUT3fdujDRwUDi5uaIzFP6GJ/50NkI6rnksQe&#10;jG5utTEpwG67Mcj2Ik5H/qFcL5IAEnlZZmwsthCvTYjxJMmMyiaHttAcSSXCNGL0JWjTA/7kbKTx&#10;qrn/sROoODOfLDm1KObzOI8pmL+9KinAy8z2MiOsJKiaB86m7SZMM7xzqLueXiqSaAtrcrfVSXh0&#10;fmJ1IksjlPw4jXuc0cs4Vf3+lKtfAAAA//8DAFBLAwQUAAYACAAAACEAw7EJC98AAAAKAQAADwAA&#10;AGRycy9kb3ducmV2LnhtbEyPUU/CMBSF30n8D8018Q3aKQOc6whBfTIhyPgBZb1u0/V2aQtMfr0l&#10;MdGne2/OybnfyZeD6dgJnW8tSUgmAhhSZXVLtYR9+TpeAPNBkVadJZTwjR6Wxc0oV5m2Z3rH0y7U&#10;LIaQz5SEJoQ+49xXDRrlJ7ZHitqHdUaFeLqaa6fOMdx0/F6IGTeqpfihUT2uG6y+dkcjYbvCy2at&#10;xSUt95/6rXyZP/cPTsq722H1BCzgEP7McMWP6FBEpoM9kvaskzBNp9H5O696kopHYIe4LeYJ8CLn&#10;/ysUPwAAAP//AwBQSwECLQAUAAYACAAAACEAtoM4kv4AAADhAQAAEwAAAAAAAAAAAAAAAAAAAAAA&#10;W0NvbnRlbnRfVHlwZXNdLnhtbFBLAQItABQABgAIAAAAIQA4/SH/1gAAAJQBAAALAAAAAAAAAAAA&#10;AAAAAC8BAABfcmVscy8ucmVsc1BLAQItABQABgAIAAAAIQDcC2Uy/QEAANwDAAAOAAAAAAAAAAAA&#10;AAAAAC4CAABkcnMvZTJvRG9jLnhtbFBLAQItABQABgAIAAAAIQDDsQkL3wAAAAoBAAAPAAAAAAAA&#10;AAAAAAAAAFcEAABkcnMvZG93bnJldi54bWxQSwUGAAAAAAQABADzAAAAYwUAAAAA&#10;" fillcolor="#00b2a9" stroked="f">
              <w10:wrap anchorx="page" anchory="page"/>
            </v:rect>
          </w:pict>
        </mc:Fallback>
      </mc:AlternateContent>
    </w:r>
  </w:p>
  <w:p w14:paraId="3AEF9668" w14:textId="77777777" w:rsidR="00FD6178" w:rsidRPr="00254A01" w:rsidRDefault="00FD6178" w:rsidP="003B0987">
    <w:pPr>
      <w:pStyle w:val="Heade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F93384" w14:textId="77777777" w:rsidR="00FD6178" w:rsidRDefault="00FD6178" w:rsidP="00E42113">
    <w:pPr>
      <w:pStyle w:val="Heade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79A1FC" w14:textId="77777777" w:rsidR="00FD6178" w:rsidRPr="00E97294" w:rsidRDefault="00FD6178" w:rsidP="003B0987">
    <w:pPr>
      <w:pStyle w:val="Header"/>
    </w:pPr>
    <w:r>
      <w:rPr>
        <w:noProof/>
        <w:lang w:eastAsia="en-AU"/>
      </w:rPr>
      <w:drawing>
        <wp:anchor distT="0" distB="0" distL="114300" distR="114300" simplePos="0" relativeHeight="252333056" behindDoc="1" locked="0" layoutInCell="1" allowOverlap="1" wp14:anchorId="420ACAD0" wp14:editId="20681642">
          <wp:simplePos x="0" y="0"/>
          <wp:positionH relativeFrom="page">
            <wp:posOffset>720090</wp:posOffset>
          </wp:positionH>
          <wp:positionV relativeFrom="page">
            <wp:posOffset>1188085</wp:posOffset>
          </wp:positionV>
          <wp:extent cx="860400" cy="896400"/>
          <wp:effectExtent l="0" t="0" r="0" b="0"/>
          <wp:wrapNone/>
          <wp:docPr id="540" name="TriangleBottomACIMono"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ct Sheet Graphic.png"/>
                  <pic:cNvPicPr/>
                </pic:nvPicPr>
                <pic:blipFill>
                  <a:blip r:embed="rId1">
                    <a:extLst>
                      <a:ext uri="{28A0092B-C50C-407E-A947-70E740481C1C}">
                        <a14:useLocalDpi xmlns:a14="http://schemas.microsoft.com/office/drawing/2010/main" val="0"/>
                      </a:ext>
                    </a:extLst>
                  </a:blip>
                  <a:stretch>
                    <a:fillRect/>
                  </a:stretch>
                </pic:blipFill>
                <pic:spPr>
                  <a:xfrm>
                    <a:off x="0" y="0"/>
                    <a:ext cx="860400" cy="896400"/>
                  </a:xfrm>
                  <a:prstGeom prst="rect">
                    <a:avLst/>
                  </a:prstGeom>
                </pic:spPr>
              </pic:pic>
            </a:graphicData>
          </a:graphic>
          <wp14:sizeRelH relativeFrom="page">
            <wp14:pctWidth>0</wp14:pctWidth>
          </wp14:sizeRelH>
          <wp14:sizeRelV relativeFrom="page">
            <wp14:pctHeight>0</wp14:pctHeight>
          </wp14:sizeRelV>
        </wp:anchor>
      </w:drawing>
    </w:r>
    <w:r>
      <w:rPr>
        <w:noProof/>
        <w:lang w:eastAsia="en-AU"/>
      </w:rPr>
      <w:drawing>
        <wp:anchor distT="0" distB="0" distL="114300" distR="114300" simplePos="0" relativeHeight="252332032" behindDoc="1" locked="0" layoutInCell="1" allowOverlap="1" wp14:anchorId="0828467A" wp14:editId="542AABC8">
          <wp:simplePos x="0" y="0"/>
          <wp:positionH relativeFrom="page">
            <wp:posOffset>720090</wp:posOffset>
          </wp:positionH>
          <wp:positionV relativeFrom="page">
            <wp:posOffset>1188085</wp:posOffset>
          </wp:positionV>
          <wp:extent cx="864000" cy="896400"/>
          <wp:effectExtent l="0" t="0" r="0" b="0"/>
          <wp:wrapNone/>
          <wp:docPr id="541" name="TriangleBottomACI"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ct Sheet Graphic.png"/>
                  <pic:cNvPicPr/>
                </pic:nvPicPr>
                <pic:blipFill>
                  <a:blip r:embed="rId2">
                    <a:extLst>
                      <a:ext uri="{28A0092B-C50C-407E-A947-70E740481C1C}">
                        <a14:useLocalDpi xmlns:a14="http://schemas.microsoft.com/office/drawing/2010/main" val="0"/>
                      </a:ext>
                    </a:extLst>
                  </a:blip>
                  <a:stretch>
                    <a:fillRect/>
                  </a:stretch>
                </pic:blipFill>
                <pic:spPr>
                  <a:xfrm>
                    <a:off x="0" y="0"/>
                    <a:ext cx="864000" cy="896400"/>
                  </a:xfrm>
                  <a:prstGeom prst="rect">
                    <a:avLst/>
                  </a:prstGeom>
                </pic:spPr>
              </pic:pic>
            </a:graphicData>
          </a:graphic>
          <wp14:sizeRelH relativeFrom="page">
            <wp14:pctWidth>0</wp14:pctWidth>
          </wp14:sizeRelH>
          <wp14:sizeRelV relativeFrom="page">
            <wp14:pctHeight>0</wp14:pctHeight>
          </wp14:sizeRelV>
        </wp:anchor>
      </w:drawing>
    </w:r>
    <w:r w:rsidRPr="00806AB6">
      <w:rPr>
        <w:noProof/>
        <w:lang w:eastAsia="en-AU"/>
      </w:rPr>
      <mc:AlternateContent>
        <mc:Choice Requires="wps">
          <w:drawing>
            <wp:anchor distT="0" distB="0" distL="114300" distR="114300" simplePos="0" relativeHeight="252327936" behindDoc="1" locked="0" layoutInCell="1" allowOverlap="1" wp14:anchorId="6B6BCF3F" wp14:editId="040CEE47">
              <wp:simplePos x="0" y="0"/>
              <wp:positionH relativeFrom="page">
                <wp:posOffset>720090</wp:posOffset>
              </wp:positionH>
              <wp:positionV relativeFrom="page">
                <wp:posOffset>288290</wp:posOffset>
              </wp:positionV>
              <wp:extent cx="864000" cy="900000"/>
              <wp:effectExtent l="0" t="0" r="0" b="0"/>
              <wp:wrapNone/>
              <wp:docPr id="2244" name="TriangleRigh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1339 w 1339"/>
                          <a:gd name="T1" fmla="*/ 1419 h 1419"/>
                          <a:gd name="T2" fmla="*/ 669 w 1339"/>
                          <a:gd name="T3" fmla="*/ 0 h 1419"/>
                          <a:gd name="T4" fmla="*/ 0 w 1339"/>
                          <a:gd name="T5" fmla="*/ 1419 h 1419"/>
                          <a:gd name="T6" fmla="*/ 1339 w 1339"/>
                          <a:gd name="T7" fmla="*/ 1419 h 1419"/>
                        </a:gdLst>
                        <a:ahLst/>
                        <a:cxnLst>
                          <a:cxn ang="0">
                            <a:pos x="T0" y="T1"/>
                          </a:cxn>
                          <a:cxn ang="0">
                            <a:pos x="T2" y="T3"/>
                          </a:cxn>
                          <a:cxn ang="0">
                            <a:pos x="T4" y="T5"/>
                          </a:cxn>
                          <a:cxn ang="0">
                            <a:pos x="T6" y="T7"/>
                          </a:cxn>
                        </a:cxnLst>
                        <a:rect l="0" t="0" r="r" b="b"/>
                        <a:pathLst>
                          <a:path w="1339" h="1419">
                            <a:moveTo>
                              <a:pt x="1339" y="1419"/>
                            </a:moveTo>
                            <a:lnTo>
                              <a:pt x="669" y="0"/>
                            </a:lnTo>
                            <a:lnTo>
                              <a:pt x="0" y="1419"/>
                            </a:lnTo>
                            <a:lnTo>
                              <a:pt x="1339" y="1419"/>
                            </a:lnTo>
                            <a:close/>
                          </a:path>
                        </a:pathLst>
                      </a:custGeom>
                      <a:solidFill>
                        <a:srgbClr val="201547"/>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043A50D" id="TriangleRight" o:spid="_x0000_s1026" style="position:absolute;margin-left:56.7pt;margin-top:22.7pt;width:68.05pt;height:70.85pt;z-index:-2509885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9,14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2040gIAAN0GAAAOAAAAZHJzL2Uyb0RvYy54bWysVV1v0zAUfUfiP1h+RGJJ2rRbq6UT2jSE&#10;NGBi5Qe4jvMhHDvYbtPx6zl2mi4bVJoQL8l17vHxvef63lxe7RtJdsLYWquMJmcxJUJxndeqzOj3&#10;9e37C0qsYypnUiuR0Udh6dXq7ZvLrl2Kia60zIUhIFF22bUZrZxrl1FkeSUaZs90KxSchTYNc1ia&#10;MsoN68DeyGgSx/Oo0yZvjebCWny96Z10FfiLQnD3tSiscERmFLG58DThufHPaHXJlqVhbVXzQxjs&#10;H6JoWK1w6JHqhjlGtqb+g6qpudFWF+6M6ybSRVFzEXJANkn8IpuHirUi5AJxbHuUyf4/Wv5ld29I&#10;nWd0MklTShRrUKW1qZkqpfhWl5XzGnWtXQL60N4bn6Vt7zT/YeGInnn8wgJDNt1nnYOIbZ0OuuwL&#10;0/idyJjsg/yPR/nF3hGOjxfzNI5RJA7XAhZsfwJbDpv51rqPQgcitruzrq9eDitonw/hg6RoJAr5&#10;LiLJdLogXXgdqn2EJWNYmixIRRK8XsImI9h8fopsOkLFJ5gg8DGu+ERQsxHGR3OCaj6GnU7xfAx7&#10;zgZhy0E6Vg1q8r06yAmL4Bb4Mnl1W2195dbQFvVZJ4faAOW9J8CQzoOnrwJDHQ+evQqM/D34fAxG&#10;Rk/hG/T+y643lKDrN34PEmLOZz2YpMP8gpCUVDD8NfCeRu/EWgeM8+n3CJw8XBSc+YSRaozFXQlB&#10;Dtd48A7vNjD2eo7oBvfw7mF/O3hAcKmt6FvFJxV65pidF2XUN1bLOr+tpfQ5WVNurqUhO4bxiAE0&#10;Swc9n8FkKLHSflt/jP8SWt93ez8eNjp/ROcb3c9Y/BNgVNr8oqTDfM2o/bllRlAiPykMsEWSpkjd&#10;hUU6O59gYcaezdjDFAdVRh3FlfTmteuH+LY1fkahHqFcSn/AxClqPxlCfH1UhwVmaNDmMO/9kB6v&#10;A+rpr7T6DQAA//8DAFBLAwQUAAYACAAAACEAN6zNHOEAAAAKAQAADwAAAGRycy9kb3ducmV2Lnht&#10;bEyPzU7DMBCE70i8g7VI3KiTktI0xKkQiAMcCunP3Y23SWhsR7bbpDw9ywlOq9F8mp3Jl6Pu2Bmd&#10;b60REE8iYGgqq1pTC9huXu9SYD5Io2RnDQq4oIdlcX2Vy0zZwZR4XoeaUYjxmRTQhNBnnPuqQS39&#10;xPZoyDtYp2Ug6WqunBwoXHd8GkUPXMvW0IdG9vjcYHVcn7SAzXaxuxzeI/d1/H5bqZf0s/woByFu&#10;b8anR2ABx/AHw299qg4Fddrbk1GedaTj+4RQAcmMLgHTZDEDticnncfAi5z/n1D8AAAA//8DAFBL&#10;AQItABQABgAIAAAAIQC2gziS/gAAAOEBAAATAAAAAAAAAAAAAAAAAAAAAABbQ29udGVudF9UeXBl&#10;c10ueG1sUEsBAi0AFAAGAAgAAAAhADj9If/WAAAAlAEAAAsAAAAAAAAAAAAAAAAALwEAAF9yZWxz&#10;Ly5yZWxzUEsBAi0AFAAGAAgAAAAhAH5rbTjSAgAA3QYAAA4AAAAAAAAAAAAAAAAALgIAAGRycy9l&#10;Mm9Eb2MueG1sUEsBAi0AFAAGAAgAAAAhADeszRzhAAAACgEAAA8AAAAAAAAAAAAAAAAALAUAAGRy&#10;cy9kb3ducmV2LnhtbFBLBQYAAAAABAAEAPMAAAA6BgAAAAA=&#10;" path="m1339,1419l669,,,1419r1339,xe" fillcolor="#201547" stroked="f">
              <v:path arrowok="t" o:connecttype="custom" o:connectlocs="864000,900000;431677,0;0,900000;864000,900000" o:connectangles="0,0,0,0"/>
              <w10:wrap anchorx="page" anchory="page"/>
            </v:shape>
          </w:pict>
        </mc:Fallback>
      </mc:AlternateContent>
    </w:r>
    <w:r w:rsidRPr="00806AB6">
      <w:rPr>
        <w:noProof/>
        <w:lang w:eastAsia="en-AU"/>
      </w:rPr>
      <mc:AlternateContent>
        <mc:Choice Requires="wps">
          <w:drawing>
            <wp:anchor distT="0" distB="0" distL="114300" distR="114300" simplePos="0" relativeHeight="252326912" behindDoc="1" locked="0" layoutInCell="1" allowOverlap="1" wp14:anchorId="23C70286" wp14:editId="7F1DCC5E">
              <wp:simplePos x="0" y="0"/>
              <wp:positionH relativeFrom="page">
                <wp:posOffset>288290</wp:posOffset>
              </wp:positionH>
              <wp:positionV relativeFrom="page">
                <wp:posOffset>288290</wp:posOffset>
              </wp:positionV>
              <wp:extent cx="864000" cy="900000"/>
              <wp:effectExtent l="0" t="0" r="0" b="0"/>
              <wp:wrapNone/>
              <wp:docPr id="2245" name="TriangleLef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0 w 1334"/>
                          <a:gd name="T1" fmla="*/ 0 h 1419"/>
                          <a:gd name="T2" fmla="*/ 665 w 1334"/>
                          <a:gd name="T3" fmla="*/ 1419 h 1419"/>
                          <a:gd name="T4" fmla="*/ 1334 w 1334"/>
                          <a:gd name="T5" fmla="*/ 0 h 1419"/>
                          <a:gd name="T6" fmla="*/ 0 w 1334"/>
                          <a:gd name="T7" fmla="*/ 0 h 1419"/>
                        </a:gdLst>
                        <a:ahLst/>
                        <a:cxnLst>
                          <a:cxn ang="0">
                            <a:pos x="T0" y="T1"/>
                          </a:cxn>
                          <a:cxn ang="0">
                            <a:pos x="T2" y="T3"/>
                          </a:cxn>
                          <a:cxn ang="0">
                            <a:pos x="T4" y="T5"/>
                          </a:cxn>
                          <a:cxn ang="0">
                            <a:pos x="T6" y="T7"/>
                          </a:cxn>
                        </a:cxnLst>
                        <a:rect l="0" t="0" r="r" b="b"/>
                        <a:pathLst>
                          <a:path w="1334" h="1419">
                            <a:moveTo>
                              <a:pt x="0" y="0"/>
                            </a:moveTo>
                            <a:lnTo>
                              <a:pt x="665" y="1419"/>
                            </a:lnTo>
                            <a:lnTo>
                              <a:pt x="1334" y="0"/>
                            </a:lnTo>
                            <a:lnTo>
                              <a:pt x="0" y="0"/>
                            </a:lnTo>
                            <a:close/>
                          </a:path>
                        </a:pathLst>
                      </a:custGeom>
                      <a:solidFill>
                        <a:srgbClr val="CDDC29"/>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C5EA28C" id="TriangleLeft" o:spid="_x0000_s1026" style="position:absolute;margin-left:22.7pt;margin-top:22.7pt;width:68.05pt;height:70.85pt;z-index:-2509895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4,14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2u0gIAAMoGAAAOAAAAZHJzL2Uyb0RvYy54bWysVV1v2jAUfZ+0/2D5cdIaAgFa1FBNoE6T&#10;uq1S2Q8wjkOiOXZmG0L363fsEAislappL4mde3x877kfub3bV5LshLGlVimNrwaUCMV1VqpNSn+s&#10;7j9eU2IdUxmTWomUPgtL7+bv39029UwMdaFlJgwBibKzpk5p4Vw9iyLLC1Exe6VroWDMtamYw9Zs&#10;osywBuyVjIaDwSRqtMlqo7mwFl+XrZHOA3+eC+6+57kVjsiUwjcXniY81/4ZzW/ZbGNYXZT84Ab7&#10;By8qVipceqRaMsfI1pR/UVUlN9rq3F1xXUU6z0suQgyIJh5cRPNUsFqEWCCOrY8y2f9Hy7/tHg0p&#10;s5QOh8mYEsUqZGllSqY2UjyI3HmJmtrOgHyqH40P0tYPmv+0MERnFr+xwJB181Vn4GFbp4Ms+9xU&#10;/iQCJvug/vNRfbF3hOPj9SQZDJAjDtMNVlj7G9isO8y31n0WOhCx3YN1bfIyrIL0Wec9SPJKIo8f&#10;IjIgDYlHo+SQ6SMmPsMUJE7im0vMsIeZTMavMI16KM9CXiZL+jA49AobctDz/WWqyRnm5fimZ5gT&#10;D/TcdIqxohOR79VBRawIcu+z40WttfUJW0FSpGUVH1IClLe+AoZuHjx6Exi6ePD4TWBE7sHTPhgR&#10;ndw36PjLXjeUoNfX/gwCYs5H3S1Jg6nly4MUWPga8JZK78RKB4y7qFfcdrJK1UehRIJ7XSkB2gG6&#10;dx3o2gsRSFfhnbl7t7BW80sMl9qKtjF8LKFDjkF5LXpdYrUss/tSSh+KNZv1QhqyY5iFi+VyMQwF&#10;jyNnMBkyq7Q/1l7jv4RG973dDoO1zp7R50a3AxU/ACwKbX5T0mCYptT+2jIjKJFfFKbVTZwkiMaF&#10;TTKeDrExfcu6b2GKgyqljqIS/XLh2om9rU25KXBTHLKk9CfMl7z0cyD413p12GBgBm0Ow91P5P4+&#10;oE6/oPkfAAAA//8DAFBLAwQUAAYACAAAACEA5Kqkjd0AAAAJAQAADwAAAGRycy9kb3ducmV2Lnht&#10;bEyPQUvDQBCF74L/YRnBm91E0tjGbIqIgpcqRqF4myZjNpidjdltmv57NyDoaWZ4jzffyzeT6cRI&#10;g2stK4gXEQjiytYtNwre3x6vViCcR66xs0wKTuRgU5yf5ZjV9sivNJa+ESGEXYYKtPd9JqWrNBl0&#10;C9sTB+3TDgZ9OIdG1gMeQ7jp5HUUpdJgy+GDxp7uNVVf5cEo2JrTtyxfntJxZx4+dPKcbteISl1e&#10;THe3IDxN/s8MM35AhyIw7e2Bayc6BckyCc7fOeureAliPy83Mcgil/8bFD8AAAD//wMAUEsBAi0A&#10;FAAGAAgAAAAhALaDOJL+AAAA4QEAABMAAAAAAAAAAAAAAAAAAAAAAFtDb250ZW50X1R5cGVzXS54&#10;bWxQSwECLQAUAAYACAAAACEAOP0h/9YAAACUAQAACwAAAAAAAAAAAAAAAAAvAQAAX3JlbHMvLnJl&#10;bHNQSwECLQAUAAYACAAAACEAfy/drtICAADKBgAADgAAAAAAAAAAAAAAAAAuAgAAZHJzL2Uyb0Rv&#10;Yy54bWxQSwECLQAUAAYACAAAACEA5Kqkjd0AAAAJAQAADwAAAAAAAAAAAAAAAAAsBQAAZHJzL2Rv&#10;d25yZXYueG1sUEsFBgAAAAAEAAQA8wAAADYGAAAAAA==&#10;" path="m,l665,1419,1334,,,xe" fillcolor="#cddc29" stroked="f">
              <v:path arrowok="t" o:connecttype="custom" o:connectlocs="0,0;430705,900000;864000,0;0,0" o:connectangles="0,0,0,0"/>
              <w10:wrap anchorx="page" anchory="page"/>
            </v:shape>
          </w:pict>
        </mc:Fallback>
      </mc:AlternateContent>
    </w:r>
    <w:r w:rsidRPr="00806AB6">
      <w:rPr>
        <w:noProof/>
        <w:lang w:eastAsia="en-AU"/>
      </w:rPr>
      <mc:AlternateContent>
        <mc:Choice Requires="wps">
          <w:drawing>
            <wp:anchor distT="0" distB="0" distL="114300" distR="114300" simplePos="0" relativeHeight="252325888" behindDoc="1" locked="0" layoutInCell="1" allowOverlap="1" wp14:anchorId="57B90F6E" wp14:editId="3536234B">
              <wp:simplePos x="0" y="0"/>
              <wp:positionH relativeFrom="page">
                <wp:posOffset>288290</wp:posOffset>
              </wp:positionH>
              <wp:positionV relativeFrom="page">
                <wp:posOffset>288290</wp:posOffset>
              </wp:positionV>
              <wp:extent cx="7020000" cy="900000"/>
              <wp:effectExtent l="0" t="0" r="9525" b="0"/>
              <wp:wrapNone/>
              <wp:docPr id="2246" name="Rectang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20000" cy="900000"/>
                      </a:xfrm>
                      <a:prstGeom prst="rect">
                        <a:avLst/>
                      </a:prstGeom>
                      <a:solidFill>
                        <a:srgbClr val="00B2A9"/>
                      </a:solidFill>
                      <a:ln>
                        <a:noFill/>
                      </a:ln>
                    </wps:spPr>
                    <wps:txbx>
                      <w:txbxContent>
                        <w:tbl>
                          <w:tblPr>
                            <w:tblOverlap w:val="never"/>
                            <w:tblW w:w="0" w:type="auto"/>
                            <w:tblLayout w:type="fixed"/>
                            <w:tblCellMar>
                              <w:left w:w="0" w:type="dxa"/>
                              <w:right w:w="0" w:type="dxa"/>
                            </w:tblCellMar>
                            <w:tblLook w:val="04A0" w:firstRow="1" w:lastRow="0" w:firstColumn="1" w:lastColumn="0" w:noHBand="0" w:noVBand="1"/>
                          </w:tblPr>
                          <w:tblGrid>
                            <w:gridCol w:w="10632"/>
                          </w:tblGrid>
                          <w:tr w:rsidR="00FD6178" w:rsidRPr="00975ED3" w14:paraId="4722AEA7" w14:textId="77777777" w:rsidTr="003B0987">
                            <w:trPr>
                              <w:trHeight w:hRule="exact" w:val="1418"/>
                            </w:trPr>
                            <w:tc>
                              <w:tcPr>
                                <w:tcW w:w="10632" w:type="dxa"/>
                                <w:vAlign w:val="center"/>
                              </w:tcPr>
                              <w:p w14:paraId="2262E61D" w14:textId="77777777" w:rsidR="00FD6178" w:rsidRPr="00C3332B" w:rsidRDefault="00FD6178" w:rsidP="00B95032">
                                <w:pPr>
                                  <w:pStyle w:val="FoxNet2"/>
                                </w:pPr>
                                <w:bookmarkStart w:id="103" w:name="_Hlk38706752"/>
                              </w:p>
                            </w:tc>
                          </w:tr>
                          <w:bookmarkEnd w:id="103"/>
                        </w:tbl>
                        <w:p w14:paraId="18932323" w14:textId="77777777" w:rsidR="00FD6178" w:rsidRDefault="00FD6178" w:rsidP="003B0987">
                          <w:pPr>
                            <w:jc w:val="right"/>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57B90F6E" id="_x0000_s1061" style="position:absolute;margin-left:22.7pt;margin-top:22.7pt;width:552.75pt;height:70.85pt;z-index:-2509905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jrJZBgIAAO8DAAAOAAAAZHJzL2Uyb0RvYy54bWysU8GO0zAQvSPxD5bvNGnU3aVR01XpahHS&#10;wq5Y+ADHcRILx2PGbtPl6xk7bSlwQ1wsj2f8/N6b8er2MBi2V+g12IrPZzlnykpotO0q/vXL/Zu3&#10;nPkgbCMMWFXxF+X57fr1q9XoSlVAD6ZRyAjE+nJ0Fe9DcGWWedmrQfgZOGUp2QIOIlCIXdagGAl9&#10;MFmR59fZCNg4BKm8p9O7KcnXCb9tlQyPbetVYKbixC2kFdNaxzVbr0TZoXC9lkca4h9YDEJbevQM&#10;dSeCYDvUf0ENWiJ4aMNMwpBB22qpkgZSM8//UPPcC6eSFjLHu7NN/v/Byk/7J2S6qXhRLK45s2Kg&#10;Ln0m34TtjIr+jM6XVPbsnjAq9O4B5DfPLGx7qlEbRBh7JRpiNY/12W8XYuDpKqvHj9AQttgFSFYd&#10;WhwiIJnADqkjL+eOqENgkg5vcmpyTo2TlFvGbWpZJsrTbYc+vFcwsLipOBLzhC72Dz5ENqI8lST2&#10;YHRzr41JAXb11iDbizgd+btis0wCSORlmbGx2EK8NiHGkyQzKpscCof6MPl4dTKthuaFhCNMU0e/&#10;hDY94A/ORpq4ivvvO4GKM/PBknnL+WIRRzQFi6ubggK8zNSXGWElQVU8cDZtt2Ea651D3fX00jz5&#10;YGFDhrc6eRGbMbE68qepShYdf0Ac28s4Vf36p+ufAAAA//8DAFBLAwQUAAYACAAAACEAw7EJC98A&#10;AAAKAQAADwAAAGRycy9kb3ducmV2LnhtbEyPUU/CMBSF30n8D8018Q3aKQOc6whBfTIhyPgBZb1u&#10;0/V2aQtMfr0lMdGne2/OybnfyZeD6dgJnW8tSUgmAhhSZXVLtYR9+TpeAPNBkVadJZTwjR6Wxc0o&#10;V5m2Z3rH0y7ULIaQz5SEJoQ+49xXDRrlJ7ZHitqHdUaFeLqaa6fOMdx0/F6IGTeqpfihUT2uG6y+&#10;dkcjYbvCy2atxSUt95/6rXyZP/cPTsq722H1BCzgEP7McMWP6FBEpoM9kvaskzBNp9H5O696kopH&#10;YIe4LeYJ8CLn/ysUPwAAAP//AwBQSwECLQAUAAYACAAAACEAtoM4kv4AAADhAQAAEwAAAAAAAAAA&#10;AAAAAAAAAAAAW0NvbnRlbnRfVHlwZXNdLnhtbFBLAQItABQABgAIAAAAIQA4/SH/1gAAAJQBAAAL&#10;AAAAAAAAAAAAAAAAAC8BAABfcmVscy8ucmVsc1BLAQItABQABgAIAAAAIQC7jrJZBgIAAO8DAAAO&#10;AAAAAAAAAAAAAAAAAC4CAABkcnMvZTJvRG9jLnhtbFBLAQItABQABgAIAAAAIQDDsQkL3wAAAAoB&#10;AAAPAAAAAAAAAAAAAAAAAGAEAABkcnMvZG93bnJldi54bWxQSwUGAAAAAAQABADzAAAAbAUAAAAA&#10;" fillcolor="#00b2a9" stroked="f">
              <v:textbox>
                <w:txbxContent>
                  <w:tbl>
                    <w:tblPr>
                      <w:tblOverlap w:val="never"/>
                      <w:tblW w:w="0" w:type="auto"/>
                      <w:tblLayout w:type="fixed"/>
                      <w:tblCellMar>
                        <w:left w:w="0" w:type="dxa"/>
                        <w:right w:w="0" w:type="dxa"/>
                      </w:tblCellMar>
                      <w:tblLook w:val="04A0" w:firstRow="1" w:lastRow="0" w:firstColumn="1" w:lastColumn="0" w:noHBand="0" w:noVBand="1"/>
                    </w:tblPr>
                    <w:tblGrid>
                      <w:gridCol w:w="10632"/>
                    </w:tblGrid>
                    <w:tr w:rsidR="00FD6178" w:rsidRPr="00975ED3" w14:paraId="4722AEA7" w14:textId="77777777" w:rsidTr="003B0987">
                      <w:trPr>
                        <w:trHeight w:hRule="exact" w:val="1418"/>
                      </w:trPr>
                      <w:tc>
                        <w:tcPr>
                          <w:tcW w:w="10632" w:type="dxa"/>
                          <w:vAlign w:val="center"/>
                        </w:tcPr>
                        <w:p w14:paraId="2262E61D" w14:textId="77777777" w:rsidR="00FD6178" w:rsidRPr="00C3332B" w:rsidRDefault="00FD6178" w:rsidP="00B95032">
                          <w:pPr>
                            <w:pStyle w:val="FoxNet2"/>
                          </w:pPr>
                          <w:bookmarkStart w:id="104" w:name="_Hlk38706752"/>
                        </w:p>
                      </w:tc>
                    </w:tr>
                    <w:bookmarkEnd w:id="104"/>
                  </w:tbl>
                  <w:p w14:paraId="18932323" w14:textId="77777777" w:rsidR="00FD6178" w:rsidRDefault="00FD6178" w:rsidP="003B0987">
                    <w:pPr>
                      <w:jc w:val="right"/>
                    </w:pPr>
                  </w:p>
                </w:txbxContent>
              </v:textbox>
              <w10:wrap anchorx="page" anchory="page"/>
            </v:rect>
          </w:pict>
        </mc:Fallback>
      </mc:AlternateContent>
    </w: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10617D" w14:textId="77777777" w:rsidR="00FD6178" w:rsidRPr="006B392A" w:rsidRDefault="00FD6178" w:rsidP="006B392A">
    <w:pPr>
      <w:pStyle w:val="Header"/>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FA99B5" w14:textId="77777777" w:rsidR="00FD6178" w:rsidRPr="006B392A" w:rsidRDefault="00FD6178" w:rsidP="006B392A">
    <w:pPr>
      <w:pStyle w:val="Header"/>
    </w:pP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81" w:rightFromText="181" w:vertAnchor="page" w:horzAnchor="page" w:tblpX="3403" w:tblpY="455"/>
      <w:tblOverlap w:val="never"/>
      <w:tblW w:w="0" w:type="auto"/>
      <w:tblLayout w:type="fixed"/>
      <w:tblCellMar>
        <w:left w:w="0" w:type="dxa"/>
        <w:right w:w="0" w:type="dxa"/>
      </w:tblCellMar>
      <w:tblLook w:val="04A0" w:firstRow="1" w:lastRow="0" w:firstColumn="1" w:lastColumn="0" w:noHBand="0" w:noVBand="1"/>
    </w:tblPr>
    <w:tblGrid>
      <w:gridCol w:w="7761"/>
    </w:tblGrid>
    <w:tr w:rsidR="00FD6178" w:rsidRPr="00975ED3" w14:paraId="2B5C3CB7" w14:textId="77777777" w:rsidTr="003B0987">
      <w:trPr>
        <w:trHeight w:hRule="exact" w:val="1418"/>
      </w:trPr>
      <w:tc>
        <w:tcPr>
          <w:tcW w:w="7761" w:type="dxa"/>
          <w:vAlign w:val="center"/>
        </w:tcPr>
        <w:p w14:paraId="5E317B83" w14:textId="657282DE" w:rsidR="00FD6178" w:rsidRPr="00975ED3" w:rsidRDefault="00FD6178" w:rsidP="003B0987">
          <w:pPr>
            <w:pStyle w:val="Header"/>
          </w:pPr>
          <w:r>
            <w:rPr>
              <w:noProof/>
            </w:rPr>
            <w:fldChar w:fldCharType="begin"/>
          </w:r>
          <w:r>
            <w:rPr>
              <w:noProof/>
            </w:rPr>
            <w:instrText xml:space="preserve"> STYLEREF  Title  \* MERGEFORMAT </w:instrText>
          </w:r>
          <w:r>
            <w:rPr>
              <w:noProof/>
            </w:rPr>
            <w:fldChar w:fldCharType="end"/>
          </w:r>
        </w:p>
      </w:tc>
    </w:tr>
  </w:tbl>
  <w:p w14:paraId="0C91F015" w14:textId="77777777" w:rsidR="00FD6178" w:rsidRDefault="00FD6178" w:rsidP="003B0987">
    <w:pPr>
      <w:pStyle w:val="Header"/>
    </w:pPr>
    <w:r w:rsidRPr="00806AB6">
      <w:rPr>
        <w:noProof/>
        <w:lang w:eastAsia="en-AU"/>
      </w:rPr>
      <mc:AlternateContent>
        <mc:Choice Requires="wps">
          <w:drawing>
            <wp:anchor distT="0" distB="0" distL="114300" distR="114300" simplePos="0" relativeHeight="251951104" behindDoc="1" locked="0" layoutInCell="1" allowOverlap="1" wp14:anchorId="4F96FE26" wp14:editId="739F704F">
              <wp:simplePos x="0" y="0"/>
              <wp:positionH relativeFrom="page">
                <wp:posOffset>720090</wp:posOffset>
              </wp:positionH>
              <wp:positionV relativeFrom="page">
                <wp:posOffset>288290</wp:posOffset>
              </wp:positionV>
              <wp:extent cx="864000" cy="900000"/>
              <wp:effectExtent l="0" t="0" r="0" b="0"/>
              <wp:wrapNone/>
              <wp:docPr id="705" name="TriangleRigh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1339 w 1339"/>
                          <a:gd name="T1" fmla="*/ 1419 h 1419"/>
                          <a:gd name="T2" fmla="*/ 669 w 1339"/>
                          <a:gd name="T3" fmla="*/ 0 h 1419"/>
                          <a:gd name="T4" fmla="*/ 0 w 1339"/>
                          <a:gd name="T5" fmla="*/ 1419 h 1419"/>
                          <a:gd name="T6" fmla="*/ 1339 w 1339"/>
                          <a:gd name="T7" fmla="*/ 1419 h 1419"/>
                        </a:gdLst>
                        <a:ahLst/>
                        <a:cxnLst>
                          <a:cxn ang="0">
                            <a:pos x="T0" y="T1"/>
                          </a:cxn>
                          <a:cxn ang="0">
                            <a:pos x="T2" y="T3"/>
                          </a:cxn>
                          <a:cxn ang="0">
                            <a:pos x="T4" y="T5"/>
                          </a:cxn>
                          <a:cxn ang="0">
                            <a:pos x="T6" y="T7"/>
                          </a:cxn>
                        </a:cxnLst>
                        <a:rect l="0" t="0" r="r" b="b"/>
                        <a:pathLst>
                          <a:path w="1339" h="1419">
                            <a:moveTo>
                              <a:pt x="1339" y="1419"/>
                            </a:moveTo>
                            <a:lnTo>
                              <a:pt x="669" y="0"/>
                            </a:lnTo>
                            <a:lnTo>
                              <a:pt x="0" y="1419"/>
                            </a:lnTo>
                            <a:lnTo>
                              <a:pt x="1339" y="1419"/>
                            </a:lnTo>
                            <a:close/>
                          </a:path>
                        </a:pathLst>
                      </a:custGeom>
                      <a:solidFill>
                        <a:srgbClr val="201547"/>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FFD7608" id="TriangleRight" o:spid="_x0000_s1026" style="position:absolute;margin-left:56.7pt;margin-top:22.7pt;width:68.05pt;height:70.85pt;z-index:-2513653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9,14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P1MqzwIAANwGAAAOAAAAZHJzL2Uyb0RvYy54bWysVctu2zAQvBfoPxA8Fmgk+RkbkYMiQYoC&#10;aRs07gfQFGUJpUiVpC2nX58hZdlyGgNB0Yu01A6XO7Pc1dX1rpJkK4wttUppchFTIhTXWanWKf25&#10;vPt4SYl1TGVMaiVS+iQsvV68f3fV1HMx0IWWmTAEQZSdN3VKC+fqeRRZXoiK2QtdCwVnrk3FHJZm&#10;HWWGNYheyWgQx5Oo0SarjebCWny9bZ10EeLnueDue55b4YhMKXJz4WnCc+Wf0eKKzdeG1UXJ92mw&#10;f8iiYqXCoYdQt8wxsjHlX6Gqkhttde4uuK4ineclF4ED2CTxCzaPBatF4AJxbH2Qyf6/sPzb9sGQ&#10;MkvpNB5ToliFIi1NydRaih/lunBeoqa2cyAf6wfjSdr6XvNfFo7oxOMXFhiyar7qDIHYxukgyy43&#10;ld8JwmQX1H86qC92jnB8vJyM4hg14nDNYMH2J7B5t5lvrPssdAjEtvfWtcXLYAXpsy59BMkriTp+&#10;iEgyHM5IE177Yh9gSR82SmakIAleL2GDHmwyORds2EPFZyKNTjCvJ4UiHHM/n9SkDztPcdqHnUaD&#10;sOtOOlZ0avKd2ssJi+AW+DJ5dWttfeWW0Bb1WSb72gDlvWfAkM6Dh28CQx0PHr8JDP4ePO2DweiY&#10;vkHrv2x6QwmafuX3gBBznnVnkgbjC0JSUsDw18B7Kr0VSx0wztNvETi5uyg484iRqo/FXQlJdte4&#10;83bvOkRs9eyF69zdu4W9dnCH4FJb0baKJxV65sDOi9LrG6tlmd2VUnpO1qxXN9KQLcN0xPwZjzo9&#10;T2AylFhpv609xn8Jre+7vR0PK509ofONbkcsfgkwCm3+UNJgvKbU/t4wIyiRXxTm1ywZjUDdhcVo&#10;PB1gYfqeVd/DFEeolDqKK+nNG9fO8E1t/IxCPUK5lP6EiZOXfjKE/Nqs9guM0KDNftz7Gd1fB9Tx&#10;p7R4BgAA//8DAFBLAwQUAAYACAAAACEAN6zNHOEAAAAKAQAADwAAAGRycy9kb3ducmV2LnhtbEyP&#10;zU7DMBCE70i8g7VI3KiTktI0xKkQiAMcCunP3Y23SWhsR7bbpDw9ywlOq9F8mp3Jl6Pu2Bmdb60R&#10;EE8iYGgqq1pTC9huXu9SYD5Io2RnDQq4oIdlcX2Vy0zZwZR4XoeaUYjxmRTQhNBnnPuqQS39xPZo&#10;yDtYp2Ug6WqunBwoXHd8GkUPXMvW0IdG9vjcYHVcn7SAzXaxuxzeI/d1/H5bqZf0s/woByFub8an&#10;R2ABx/AHw299qg4Fddrbk1GedaTj+4RQAcmMLgHTZDEDticnncfAi5z/n1D8AAAA//8DAFBLAQIt&#10;ABQABgAIAAAAIQC2gziS/gAAAOEBAAATAAAAAAAAAAAAAAAAAAAAAABbQ29udGVudF9UeXBlc10u&#10;eG1sUEsBAi0AFAAGAAgAAAAhADj9If/WAAAAlAEAAAsAAAAAAAAAAAAAAAAALwEAAF9yZWxzLy5y&#10;ZWxzUEsBAi0AFAAGAAgAAAAhACE/UyrPAgAA3AYAAA4AAAAAAAAAAAAAAAAALgIAAGRycy9lMm9E&#10;b2MueG1sUEsBAi0AFAAGAAgAAAAhADeszRzhAAAACgEAAA8AAAAAAAAAAAAAAAAAKQUAAGRycy9k&#10;b3ducmV2LnhtbFBLBQYAAAAABAAEAPMAAAA3BgAAAAA=&#10;" path="m1339,1419l669,,,1419r1339,xe" fillcolor="#201547" stroked="f">
              <v:path arrowok="t" o:connecttype="custom" o:connectlocs="864000,900000;431677,0;0,900000;864000,900000" o:connectangles="0,0,0,0"/>
              <w10:wrap anchorx="page" anchory="page"/>
            </v:shape>
          </w:pict>
        </mc:Fallback>
      </mc:AlternateContent>
    </w:r>
    <w:r w:rsidRPr="00806AB6">
      <w:rPr>
        <w:noProof/>
        <w:lang w:eastAsia="en-AU"/>
      </w:rPr>
      <mc:AlternateContent>
        <mc:Choice Requires="wps">
          <w:drawing>
            <wp:anchor distT="0" distB="0" distL="114300" distR="114300" simplePos="0" relativeHeight="251949056" behindDoc="1" locked="0" layoutInCell="1" allowOverlap="1" wp14:anchorId="2C40E579" wp14:editId="46A48D32">
              <wp:simplePos x="0" y="0"/>
              <wp:positionH relativeFrom="page">
                <wp:posOffset>288290</wp:posOffset>
              </wp:positionH>
              <wp:positionV relativeFrom="page">
                <wp:posOffset>288290</wp:posOffset>
              </wp:positionV>
              <wp:extent cx="864000" cy="900000"/>
              <wp:effectExtent l="0" t="0" r="0" b="0"/>
              <wp:wrapNone/>
              <wp:docPr id="706" name="TriangleLef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0 w 1334"/>
                          <a:gd name="T1" fmla="*/ 0 h 1419"/>
                          <a:gd name="T2" fmla="*/ 665 w 1334"/>
                          <a:gd name="T3" fmla="*/ 1419 h 1419"/>
                          <a:gd name="T4" fmla="*/ 1334 w 1334"/>
                          <a:gd name="T5" fmla="*/ 0 h 1419"/>
                          <a:gd name="T6" fmla="*/ 0 w 1334"/>
                          <a:gd name="T7" fmla="*/ 0 h 1419"/>
                        </a:gdLst>
                        <a:ahLst/>
                        <a:cxnLst>
                          <a:cxn ang="0">
                            <a:pos x="T0" y="T1"/>
                          </a:cxn>
                          <a:cxn ang="0">
                            <a:pos x="T2" y="T3"/>
                          </a:cxn>
                          <a:cxn ang="0">
                            <a:pos x="T4" y="T5"/>
                          </a:cxn>
                          <a:cxn ang="0">
                            <a:pos x="T6" y="T7"/>
                          </a:cxn>
                        </a:cxnLst>
                        <a:rect l="0" t="0" r="r" b="b"/>
                        <a:pathLst>
                          <a:path w="1334" h="1419">
                            <a:moveTo>
                              <a:pt x="0" y="0"/>
                            </a:moveTo>
                            <a:lnTo>
                              <a:pt x="665" y="1419"/>
                            </a:lnTo>
                            <a:lnTo>
                              <a:pt x="1334" y="0"/>
                            </a:lnTo>
                            <a:lnTo>
                              <a:pt x="0" y="0"/>
                            </a:lnTo>
                            <a:close/>
                          </a:path>
                        </a:pathLst>
                      </a:custGeom>
                      <a:solidFill>
                        <a:srgbClr val="CDDC29"/>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949F3DD" id="TriangleLeft" o:spid="_x0000_s1026" style="position:absolute;margin-left:22.7pt;margin-top:22.7pt;width:68.05pt;height:70.85pt;z-index:-2513674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4,14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qr+0AIAAMkGAAAOAAAAZHJzL2Uyb0RvYy54bWysVV1v2jAUfZ+0/2D5cdKaBCi0qKGaQJ0m&#10;dVulsh9gHIdEc+zMNoTu1+/YIRDY0KppL4mde3x9z7kfubvfVZJshbGlVilNrmJKhOI6K9U6pd+W&#10;D+9vKLGOqYxJrURKX4Sl97O3b+6aeioGutAyE4bAibLTpk5p4Vw9jSLLC1Exe6VroWDMtamYw9as&#10;o8ywBt4rGQ3ieBw12mS10VxYi6+L1khnwX+eC+6+5rkVjsiUIjYXniY8V/4Zze7YdG1YXZR8Hwb7&#10;hygqVipcenC1YI6RjSl/c1WV3Girc3fFdRXpPC+5CBzAJonP2DwXrBaBC8Sx9UEm+//c8i/bJ0PK&#10;LKWTeEyJYhWStDQlU2spHkXuvEJNbacAPtdPxnO09aPm3y0M0YnFbywwZNV81hn8sI3TQZVdbip/&#10;EnzJLoj/chBf7Bzh+HgzHsUxUsRhusUKa38Dm3aH+ca6j0IHR2z7aF2buwyroHzWRQ8neSWRxncR&#10;iUlDkuFwtE/0AZOcYAqSjJLbc8yghxmPry94GvZQ3gv5s7NRH4aALni77sHiC66Qp7/ym5xgjiFB&#10;z3WnGCs6EflO7VXEiiD3Pjte1Fpbn7AlJEValsk+JUB56wUwdPPg4avA0MWDr18FBnMPnvTBYHQM&#10;36Dhz1vdUIJWX/kzIMScZ90tSYOh5cuDFFj4GvCWSm/FUgeMO6tX3Ha0StVHoURCeF0pAdoBuncd&#10;3LUXgkhX4Z25e7ewVvNzDJfairYxPJfQIQdSXotel1gty+yhlNJTsWa9mktDtgyjcL5YzAeh4HHk&#10;BCZDZpX2x9pr/JfQ6L6322Gw0tkL+tzodp5i/mNRaPOTkgazNKX2x4YZQYn8pDCsbpPRCGxc2Iyu&#10;JwNsTN+y6luY4nCVUkdRiX45d+3A3tSmXBe4KQlZUvoD5kte+jkQ4muj2m8wL4M2+9nuB3J/H1DH&#10;P9DsFwAAAP//AwBQSwMEFAAGAAgAAAAhAOSqpI3dAAAACQEAAA8AAABkcnMvZG93bnJldi54bWxM&#10;j0FLw0AQhe+C/2EZwZvdRNLYxmyKiIKXKkaheJsmYzaYnY3ZbZr+ezcg6GlmeI8338s3k+nESINr&#10;LSuIFxEI4srWLTcK3t8er1YgnEeusbNMCk7kYFOcn+WY1fbIrzSWvhEhhF2GCrT3fSalqzQZdAvb&#10;Ewft0w4GfTiHRtYDHkO46eR1FKXSYMvhg8ae7jVVX+XBKNia07csX57ScWcePnTynG7XiEpdXkx3&#10;tyA8Tf7PDDN+QIciMO3tgWsnOgXJMgnO3znrq3gJYj8vNzHIIpf/GxQ/AAAA//8DAFBLAQItABQA&#10;BgAIAAAAIQC2gziS/gAAAOEBAAATAAAAAAAAAAAAAAAAAAAAAABbQ29udGVudF9UeXBlc10ueG1s&#10;UEsBAi0AFAAGAAgAAAAhADj9If/WAAAAlAEAAAsAAAAAAAAAAAAAAAAALwEAAF9yZWxzLy5yZWxz&#10;UEsBAi0AFAAGAAgAAAAhACmmqv7QAgAAyQYAAA4AAAAAAAAAAAAAAAAALgIAAGRycy9lMm9Eb2Mu&#10;eG1sUEsBAi0AFAAGAAgAAAAhAOSqpI3dAAAACQEAAA8AAAAAAAAAAAAAAAAAKgUAAGRycy9kb3du&#10;cmV2LnhtbFBLBQYAAAAABAAEAPMAAAA0BgAAAAA=&#10;" path="m,l665,1419,1334,,,xe" fillcolor="#cddc29" stroked="f">
              <v:path arrowok="t" o:connecttype="custom" o:connectlocs="0,0;430705,900000;864000,0;0,0" o:connectangles="0,0,0,0"/>
              <w10:wrap anchorx="page" anchory="page"/>
            </v:shape>
          </w:pict>
        </mc:Fallback>
      </mc:AlternateContent>
    </w:r>
    <w:r w:rsidRPr="00806AB6">
      <w:rPr>
        <w:noProof/>
        <w:lang w:eastAsia="en-AU"/>
      </w:rPr>
      <mc:AlternateContent>
        <mc:Choice Requires="wps">
          <w:drawing>
            <wp:anchor distT="0" distB="0" distL="114300" distR="114300" simplePos="0" relativeHeight="251948032" behindDoc="1" locked="0" layoutInCell="1" allowOverlap="1" wp14:anchorId="123D5994" wp14:editId="31C992CD">
              <wp:simplePos x="0" y="0"/>
              <wp:positionH relativeFrom="page">
                <wp:posOffset>288290</wp:posOffset>
              </wp:positionH>
              <wp:positionV relativeFrom="page">
                <wp:posOffset>288290</wp:posOffset>
              </wp:positionV>
              <wp:extent cx="7020000" cy="900000"/>
              <wp:effectExtent l="0" t="0" r="9525" b="0"/>
              <wp:wrapNone/>
              <wp:docPr id="707" name="Rectang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20000" cy="900000"/>
                      </a:xfrm>
                      <a:prstGeom prst="rect">
                        <a:avLst/>
                      </a:prstGeom>
                      <a:solidFill>
                        <a:srgbClr val="00B2A9"/>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54D8E5E4" id="Rectangle" o:spid="_x0000_s1026" style="position:absolute;margin-left:22.7pt;margin-top:22.7pt;width:552.75pt;height:70.85pt;z-index:-2513684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AArY+wEAANsDAAAOAAAAZHJzL2Uyb0RvYy54bWysU8GO0zAQvSPxD5bvNElVKI2arkpXi5AW&#10;dsXCBziOk1g4HjN2m5avZ+x0S4Eb4mJ5POPn996M1zfHwbCDQq/BVryY5ZwpK6HRtqv41y93r95y&#10;5oOwjTBgVcVPyvObzcsX69GVag49mEYhIxDry9FVvA/BlVnmZa8G4WfglKVkCziIQCF2WYNiJPTB&#10;ZPM8f5ONgI1DkMp7Or2dknyT8NtWyfDQtl4FZipO3EJaMa11XLPNWpQdCtdreaYh/oHFILSlRy9Q&#10;tyIItkf9F9SgJYKHNswkDBm0rZYqaSA1Rf6HmqdeOJW0kDneXWzy/w9Wfjo8ItNNxZf5kjMrBmrS&#10;Z7JN2M6oaM/ofElVT+4Ro0Dv7kF+88zCrqcatUWEsVeiIVJFrM9+uxADT1dZPX6EhrDFPkBy6tji&#10;EAHJA3ZMDTldGqKOgUk6XObU45z6Jim3itvUsUyUz7cd+vBewcDipuJIzBO6ONz7ENmI8rkksQej&#10;mzttTAqwq3cG2UHE4cjfzberJIBEXpcZG4stxGsTYjxJMqOyyaEamhOpRJgmjH4EbXrAH5yNNF0V&#10;99/3AhVn5oMlp1bFYhHHMQWL18s5BXidqa8zwkqCqnjgbNruwjTCe4e66+mlIom2sCV3W52ER+cn&#10;VmeyNEHJj/O0xxG9jlPVrz+5+QkAAP//AwBQSwMEFAAGAAgAAAAhAMOxCQvfAAAACgEAAA8AAABk&#10;cnMvZG93bnJldi54bWxMj1FPwjAUhd9J/A/NNfEN2ikDnOsIQX0yIcj4AWW9btP1dmkLTH69JTHR&#10;p3tvzsm538mXg+nYCZ1vLUlIJgIYUmV1S7WEffk6XgDzQZFWnSWU8I0elsXNKFeZtmd6x9Mu1CyG&#10;kM+UhCaEPuPcVw0a5Se2R4rah3VGhXi6mmunzjHcdPxeiBk3qqX4oVE9rhusvnZHI2G7wstmrcUl&#10;Lfef+q18mT/3D07Ku9th9QQs4BD+zHDFj+hQRKaDPZL2rJMwTafR+TuvepKKR2CHuC3mCfAi5/8r&#10;FD8AAAD//wMAUEsBAi0AFAAGAAgAAAAhALaDOJL+AAAA4QEAABMAAAAAAAAAAAAAAAAAAAAAAFtD&#10;b250ZW50X1R5cGVzXS54bWxQSwECLQAUAAYACAAAACEAOP0h/9YAAACUAQAACwAAAAAAAAAAAAAA&#10;AAAvAQAAX3JlbHMvLnJlbHNQSwECLQAUAAYACAAAACEALgAK2PsBAADbAwAADgAAAAAAAAAAAAAA&#10;AAAuAgAAZHJzL2Uyb0RvYy54bWxQSwECLQAUAAYACAAAACEAw7EJC98AAAAKAQAADwAAAAAAAAAA&#10;AAAAAABVBAAAZHJzL2Rvd25yZXYueG1sUEsFBgAAAAAEAAQA8wAAAGEFAAAAAA==&#10;" fillcolor="#00b2a9" stroked="f">
              <w10:wrap anchorx="page" anchory="page"/>
            </v:rect>
          </w:pict>
        </mc:Fallback>
      </mc:AlternateContent>
    </w:r>
  </w:p>
  <w:p w14:paraId="55B40090" w14:textId="77777777" w:rsidR="00FD6178" w:rsidRPr="00254A01" w:rsidRDefault="00FD6178" w:rsidP="003B0987">
    <w:pPr>
      <w:pStyle w:val="Header"/>
    </w:pPr>
  </w:p>
  <w:p w14:paraId="75867138" w14:textId="77777777" w:rsidR="00FD6178" w:rsidRDefault="00FD6178"/>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CED5B5" w14:textId="2573B4DE" w:rsidR="00FD6178" w:rsidRDefault="00FD6178" w:rsidP="003B0987">
    <w:pPr>
      <w:pStyle w:val="Header"/>
    </w:pPr>
    <w:r w:rsidRPr="00806AB6">
      <w:rPr>
        <w:noProof/>
        <w:lang w:eastAsia="en-AU"/>
      </w:rPr>
      <mc:AlternateContent>
        <mc:Choice Requires="wps">
          <w:drawing>
            <wp:anchor distT="0" distB="0" distL="114300" distR="114300" simplePos="0" relativeHeight="251954176" behindDoc="1" locked="0" layoutInCell="1" allowOverlap="1" wp14:anchorId="27108552" wp14:editId="1D11A1EF">
              <wp:simplePos x="0" y="0"/>
              <wp:positionH relativeFrom="page">
                <wp:posOffset>720090</wp:posOffset>
              </wp:positionH>
              <wp:positionV relativeFrom="page">
                <wp:posOffset>288290</wp:posOffset>
              </wp:positionV>
              <wp:extent cx="864000" cy="900000"/>
              <wp:effectExtent l="0" t="0" r="0" b="0"/>
              <wp:wrapNone/>
              <wp:docPr id="708" name="TriangleRigh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1339 w 1339"/>
                          <a:gd name="T1" fmla="*/ 1419 h 1419"/>
                          <a:gd name="T2" fmla="*/ 669 w 1339"/>
                          <a:gd name="T3" fmla="*/ 0 h 1419"/>
                          <a:gd name="T4" fmla="*/ 0 w 1339"/>
                          <a:gd name="T5" fmla="*/ 1419 h 1419"/>
                          <a:gd name="T6" fmla="*/ 1339 w 1339"/>
                          <a:gd name="T7" fmla="*/ 1419 h 1419"/>
                        </a:gdLst>
                        <a:ahLst/>
                        <a:cxnLst>
                          <a:cxn ang="0">
                            <a:pos x="T0" y="T1"/>
                          </a:cxn>
                          <a:cxn ang="0">
                            <a:pos x="T2" y="T3"/>
                          </a:cxn>
                          <a:cxn ang="0">
                            <a:pos x="T4" y="T5"/>
                          </a:cxn>
                          <a:cxn ang="0">
                            <a:pos x="T6" y="T7"/>
                          </a:cxn>
                        </a:cxnLst>
                        <a:rect l="0" t="0" r="r" b="b"/>
                        <a:pathLst>
                          <a:path w="1339" h="1419">
                            <a:moveTo>
                              <a:pt x="1339" y="1419"/>
                            </a:moveTo>
                            <a:lnTo>
                              <a:pt x="669" y="0"/>
                            </a:lnTo>
                            <a:lnTo>
                              <a:pt x="0" y="1419"/>
                            </a:lnTo>
                            <a:lnTo>
                              <a:pt x="1339" y="1419"/>
                            </a:lnTo>
                            <a:close/>
                          </a:path>
                        </a:pathLst>
                      </a:custGeom>
                      <a:solidFill>
                        <a:srgbClr val="201547"/>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53D21B9" id="TriangleRight" o:spid="_x0000_s1026" style="position:absolute;margin-left:56.7pt;margin-top:22.7pt;width:68.05pt;height:70.85pt;z-index:-2513623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9,14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kA4WzwIAANwGAAAOAAAAZHJzL2Uyb0RvYy54bWysVdlu2zAQfC/QfyD4WKCR5DM2IgdFghQF&#10;egSN+wE0RR0oRaokbTn9+g4py5HTGAiKvkhL7XC4O8tdXV3va0l2wthKq5QmFzElQnGdVapI6Y/1&#10;3ftLSqxjKmNSK5HSR2Hp9ertm6u2WYqRLrXMhCEgUXbZNiktnWuWUWR5KWpmL3QjFJy5NjVzWJoi&#10;ygxrwV7LaBTHs6jVJmuM5sJafL3tnHQV+PNccPctz61wRKYUsbnwNOG58c9odcWWhWFNWfFDGOwf&#10;oqhZpXDokeqWOUa2pvqLqq640Vbn7oLrOtJ5XnERckA2Sfwsm4eSNSLkAnFsc5TJ/j9a/nV3b0iV&#10;pXQeo1SK1SjS2lRMFVJ8r4rSeYnaxi6BfGjujU/SNp81/2nhiE48fmGBIZv2i85AxLZOB1n2uan9&#10;TiRM9kH9x6P6Yu8Ix8fL2SSOUSMO1wIWbH8CW/ab+da6j0IHIrb7bF1XvAxWkD7rwwdJXkvU8V1E&#10;kvF4QdrwOhT7CEuGsEmyICVJ8HoOGw1gs9k5svEAFZ9hmpxgXg5qOsD4aM5QzYaw8ynOh7BTNghb&#10;9NKxsleT79VBTlgEt8CXyavbaOsrt4a2qM86OdQGKO89A4Z0Hjx+FRjqePD0VWDk78HzIRgZPYVv&#10;0PrPm95Qgqbf+D1IiDmfdW+SFuMLQlJSwvDXwHtqvRNrHTDOp98hcHJ/UXDmE0aqIRZ3JQTZX+Pe&#10;27+bwNjpOaDr3f27g710cI/gUlvRtYpPKvTMMTsvyqBvrJZVdldJ6XOyptjcSEN2DNMR82c66fU8&#10;gclQYqX9tu4Y/yW0vu/2bjxsdPaIzje6G7H4JcAotflNSYvxmlL7a8uMoER+Uphfi2QyQeouLCbT&#10;+QgLM/Rshh6mOKhS6iiupDdvXDfDt43xMwr1COVS+gMmTl75yRDi66I6LDBCgzaHce9n9HAdUE8/&#10;pdUfAAAA//8DAFBLAwQUAAYACAAAACEAN6zNHOEAAAAKAQAADwAAAGRycy9kb3ducmV2LnhtbEyP&#10;zU7DMBCE70i8g7VI3KiTktI0xKkQiAMcCunP3Y23SWhsR7bbpDw9ywlOq9F8mp3Jl6Pu2Bmdb60R&#10;EE8iYGgqq1pTC9huXu9SYD5Io2RnDQq4oIdlcX2Vy0zZwZR4XoeaUYjxmRTQhNBnnPuqQS39xPZo&#10;yDtYp2Ug6WqunBwoXHd8GkUPXMvW0IdG9vjcYHVcn7SAzXaxuxzeI/d1/H5bqZf0s/woByFub8an&#10;R2ABx/AHw299qg4Fddrbk1GedaTj+4RQAcmMLgHTZDEDticnncfAi5z/n1D8AAAA//8DAFBLAQIt&#10;ABQABgAIAAAAIQC2gziS/gAAAOEBAAATAAAAAAAAAAAAAAAAAAAAAABbQ29udGVudF9UeXBlc10u&#10;eG1sUEsBAi0AFAAGAAgAAAAhADj9If/WAAAAlAEAAAsAAAAAAAAAAAAAAAAALwEAAF9yZWxzLy5y&#10;ZWxzUEsBAi0AFAAGAAgAAAAhAMqQDhbPAgAA3AYAAA4AAAAAAAAAAAAAAAAALgIAAGRycy9lMm9E&#10;b2MueG1sUEsBAi0AFAAGAAgAAAAhADeszRzhAAAACgEAAA8AAAAAAAAAAAAAAAAAKQUAAGRycy9k&#10;b3ducmV2LnhtbFBLBQYAAAAABAAEAPMAAAA3BgAAAAA=&#10;" path="m1339,1419l669,,,1419r1339,xe" fillcolor="#201547" stroked="f">
              <v:path arrowok="t" o:connecttype="custom" o:connectlocs="864000,900000;431677,0;0,900000;864000,900000" o:connectangles="0,0,0,0"/>
              <w10:wrap anchorx="page" anchory="page"/>
            </v:shape>
          </w:pict>
        </mc:Fallback>
      </mc:AlternateContent>
    </w:r>
    <w:r w:rsidRPr="00806AB6">
      <w:rPr>
        <w:noProof/>
        <w:lang w:eastAsia="en-AU"/>
      </w:rPr>
      <mc:AlternateContent>
        <mc:Choice Requires="wps">
          <w:drawing>
            <wp:anchor distT="0" distB="0" distL="114300" distR="114300" simplePos="0" relativeHeight="251953152" behindDoc="1" locked="0" layoutInCell="1" allowOverlap="1" wp14:anchorId="432FC960" wp14:editId="487E1109">
              <wp:simplePos x="0" y="0"/>
              <wp:positionH relativeFrom="page">
                <wp:posOffset>288290</wp:posOffset>
              </wp:positionH>
              <wp:positionV relativeFrom="page">
                <wp:posOffset>288290</wp:posOffset>
              </wp:positionV>
              <wp:extent cx="864000" cy="900000"/>
              <wp:effectExtent l="0" t="0" r="0" b="0"/>
              <wp:wrapNone/>
              <wp:docPr id="709" name="TriangleLef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0 w 1334"/>
                          <a:gd name="T1" fmla="*/ 0 h 1419"/>
                          <a:gd name="T2" fmla="*/ 665 w 1334"/>
                          <a:gd name="T3" fmla="*/ 1419 h 1419"/>
                          <a:gd name="T4" fmla="*/ 1334 w 1334"/>
                          <a:gd name="T5" fmla="*/ 0 h 1419"/>
                          <a:gd name="T6" fmla="*/ 0 w 1334"/>
                          <a:gd name="T7" fmla="*/ 0 h 1419"/>
                        </a:gdLst>
                        <a:ahLst/>
                        <a:cxnLst>
                          <a:cxn ang="0">
                            <a:pos x="T0" y="T1"/>
                          </a:cxn>
                          <a:cxn ang="0">
                            <a:pos x="T2" y="T3"/>
                          </a:cxn>
                          <a:cxn ang="0">
                            <a:pos x="T4" y="T5"/>
                          </a:cxn>
                          <a:cxn ang="0">
                            <a:pos x="T6" y="T7"/>
                          </a:cxn>
                        </a:cxnLst>
                        <a:rect l="0" t="0" r="r" b="b"/>
                        <a:pathLst>
                          <a:path w="1334" h="1419">
                            <a:moveTo>
                              <a:pt x="0" y="0"/>
                            </a:moveTo>
                            <a:lnTo>
                              <a:pt x="665" y="1419"/>
                            </a:lnTo>
                            <a:lnTo>
                              <a:pt x="1334" y="0"/>
                            </a:lnTo>
                            <a:lnTo>
                              <a:pt x="0" y="0"/>
                            </a:lnTo>
                            <a:close/>
                          </a:path>
                        </a:pathLst>
                      </a:custGeom>
                      <a:solidFill>
                        <a:srgbClr val="CDDC29"/>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2221904" id="TriangleLeft" o:spid="_x0000_s1026" style="position:absolute;margin-left:22.7pt;margin-top:22.7pt;width:68.05pt;height:70.85pt;z-index:-2513633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4,14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kiW0AIAAMkGAAAOAAAAZHJzL2Uyb0RvYy54bWysVduK2zAQfS/0H4QeC13buW7COktJ2FLY&#10;tgubfoAiyxcqS6qkxNl+fWfkOHHSDSylL7bkORrNOXPx3f2+lmQnrKu0SmlyE1MiFNdZpYqU/lg/&#10;fLylxHmmMia1Eil9EY7eL96/u2vMXAx0qWUmLAEnys0bk9LSezOPIsdLUTN3o41QYMy1rZmHrS2i&#10;zLIGvNcyGsTxJGq0zYzVXDgHX1etkS6C/zwX3H/Pcyc8kSmF2Hx42vDc4DNa3LF5YZkpK34Ig/1D&#10;FDWrFFx6dLVinpGtrf5yVVfcaqdzf8N1Hek8r7gIHIBNEl+weS6ZEYELiOPMUSb3/9zyb7snS6os&#10;pdN4RoliNSRpbSumCikeRe5Roca4OQCfzZNFjs48av7TgSE6s+DGAYZsmq86Az9s63VQZZ/bGk8C&#10;X7IP4r8cxRd7Tzh8vJ2M4hhSxME0gxWs8QY27w7zrfOfhQ6O2O7R+TZ3GayC8lkXPTjJawlp/BCR&#10;mDQkGQ5Hh0QfMckZpiTJKJldYgY9zGQyvuJp2EOhF/K6s1EfBgFd8TbuweIrriZnmNf5Tc8wp5BA&#10;z6JTjJWdiHyvDirCikDuMTsoqtEOE7YGSSEt6+SQEkCh9QoYdEPw8E1g0AXB4zeBgTmCp30wMDqF&#10;b6HhL1vdUgKtvsEzQIh5ZN0tSQNDC8uDlLDAGkBLrXdirQPGX9Qr3HayStVHQYmE8LpSAmgH6N4m&#10;uGsvBCJdhXfm7t3CWs0vMVxqJ9rGQC6hQ46kUItelzgtq+yhkhKpOFtsltKSHYNRuFytloNQ8HDk&#10;DCZDZpXGY+01+CU0OvZ2Oww2OnuBPre6nacw/2FRavubkgZmaUrdry2zghL5RcGwmiWjEbDxYTMa&#10;TwewsX3Lpm9hioOrlHoKlYjLpW8H9tbYqijhpiRkSelPMF/yCudAiK+N6rCBeRm0Ocx2HMj9fUCd&#10;/kCLPwAAAP//AwBQSwMEFAAGAAgAAAAhAOSqpI3dAAAACQEAAA8AAABkcnMvZG93bnJldi54bWxM&#10;j0FLw0AQhe+C/2EZwZvdRNLYxmyKiIKXKkaheJsmYzaYnY3ZbZr+ezcg6GlmeI8338s3k+nESINr&#10;LSuIFxEI4srWLTcK3t8er1YgnEeusbNMCk7kYFOcn+WY1fbIrzSWvhEhhF2GCrT3fSalqzQZdAvb&#10;Ewft0w4GfTiHRtYDHkO46eR1FKXSYMvhg8ae7jVVX+XBKNia07csX57ScWcePnTynG7XiEpdXkx3&#10;tyA8Tf7PDDN+QIciMO3tgWsnOgXJMgnO3znrq3gJYj8vNzHIIpf/GxQ/AAAA//8DAFBLAQItABQA&#10;BgAIAAAAIQC2gziS/gAAAOEBAAATAAAAAAAAAAAAAAAAAAAAAABbQ29udGVudF9UeXBlc10ueG1s&#10;UEsBAi0AFAAGAAgAAAAhADj9If/WAAAAlAEAAAsAAAAAAAAAAAAAAAAALwEAAF9yZWxzLy5yZWxz&#10;UEsBAi0AFAAGAAgAAAAhABAySJbQAgAAyQYAAA4AAAAAAAAAAAAAAAAALgIAAGRycy9lMm9Eb2Mu&#10;eG1sUEsBAi0AFAAGAAgAAAAhAOSqpI3dAAAACQEAAA8AAAAAAAAAAAAAAAAAKgUAAGRycy9kb3du&#10;cmV2LnhtbFBLBQYAAAAABAAEAPMAAAA0BgAAAAA=&#10;" path="m,l665,1419,1334,,,xe" fillcolor="#cddc29" stroked="f">
              <v:path arrowok="t" o:connecttype="custom" o:connectlocs="0,0;430705,900000;864000,0;0,0" o:connectangles="0,0,0,0"/>
              <w10:wrap anchorx="page" anchory="page"/>
            </v:shape>
          </w:pict>
        </mc:Fallback>
      </mc:AlternateContent>
    </w:r>
    <w:r w:rsidRPr="00806AB6">
      <w:rPr>
        <w:noProof/>
        <w:lang w:eastAsia="en-AU"/>
      </w:rPr>
      <mc:AlternateContent>
        <mc:Choice Requires="wps">
          <w:drawing>
            <wp:anchor distT="0" distB="0" distL="114300" distR="114300" simplePos="0" relativeHeight="251952128" behindDoc="1" locked="0" layoutInCell="1" allowOverlap="1" wp14:anchorId="7B273A72" wp14:editId="27605D7D">
              <wp:simplePos x="0" y="0"/>
              <wp:positionH relativeFrom="page">
                <wp:posOffset>288290</wp:posOffset>
              </wp:positionH>
              <wp:positionV relativeFrom="page">
                <wp:posOffset>288290</wp:posOffset>
              </wp:positionV>
              <wp:extent cx="7020000" cy="900000"/>
              <wp:effectExtent l="0" t="0" r="9525" b="0"/>
              <wp:wrapNone/>
              <wp:docPr id="710" name="Rectang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20000" cy="900000"/>
                      </a:xfrm>
                      <a:prstGeom prst="rect">
                        <a:avLst/>
                      </a:prstGeom>
                      <a:solidFill>
                        <a:srgbClr val="00B2A9"/>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0C486AAD" id="Rectangle" o:spid="_x0000_s1026" style="position:absolute;margin-left:22.7pt;margin-top:22.7pt;width:552.75pt;height:70.85pt;z-index:-2513643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sNzu+wEAANsDAAAOAAAAZHJzL2Uyb0RvYy54bWysU8GO0zAQvSPxD5bvNElVKI2arkpXi5AW&#10;dsXCBziOk1g4HjN2m5avZ+x0S4Eb4mJ5POPn996M1zfHwbCDQq/BVryY5ZwpK6HRtqv41y93r95y&#10;5oOwjTBgVcVPyvObzcsX69GVag49mEYhIxDry9FVvA/BlVnmZa8G4WfglKVkCziIQCF2WYNiJPTB&#10;ZPM8f5ONgI1DkMp7Or2dknyT8NtWyfDQtl4FZipO3EJaMa11XLPNWpQdCtdreaYh/oHFILSlRy9Q&#10;tyIItkf9F9SgJYKHNswkDBm0rZYqaSA1Rf6HmqdeOJW0kDneXWzy/w9Wfjo8ItNNxZcF+WPFQE36&#10;TLYJ2xkV7RmdL6nqyT1iFOjdPchvnlnY9VSjtogw9ko0RKqI9dlvF2Lg6Sqrx4/QELbYB0hOHVsc&#10;IiB5wI6pIadLQ9QxMEmHy5x6nBMvSblV3KaOZaJ8vu3Qh/cKBhY3FUdintDF4d6HyEaUzyWJPRjd&#10;3GljUoBdvTPIDiIOR/5uvl0lASTyuszYWGwhXpsQ40mSGZVNDtXQnEglwjRh9CNo0wP+4Gyk6aq4&#10;/74XqDgzHyw5tSoWiziOKVi8Xs4pwOtMfZ0RVhJUxQNn03YXphHeO9RdTy8VSbSFLbnb6iQ8Oj+x&#10;OpOlCUp+nKc9juh1nKp+/cnNTwAAAP//AwBQSwMEFAAGAAgAAAAhAMOxCQvfAAAACgEAAA8AAABk&#10;cnMvZG93bnJldi54bWxMj1FPwjAUhd9J/A/NNfEN2ikDnOsIQX0yIcj4AWW9btP1dmkLTH69JTHR&#10;p3tvzsm538mXg+nYCZ1vLUlIJgIYUmV1S7WEffk6XgDzQZFWnSWU8I0elsXNKFeZtmd6x9Mu1CyG&#10;kM+UhCaEPuPcVw0a5Se2R4rah3VGhXi6mmunzjHcdPxeiBk3qqX4oVE9rhusvnZHI2G7wstmrcUl&#10;Lfef+q18mT/3D07Ku9th9QQs4BD+zHDFj+hQRKaDPZL2rJMwTafR+TuvepKKR2CHuC3mCfAi5/8r&#10;FD8AAAD//wMAUEsBAi0AFAAGAAgAAAAhALaDOJL+AAAA4QEAABMAAAAAAAAAAAAAAAAAAAAAAFtD&#10;b250ZW50X1R5cGVzXS54bWxQSwECLQAUAAYACAAAACEAOP0h/9YAAACUAQAACwAAAAAAAAAAAAAA&#10;AAAvAQAAX3JlbHMvLnJlbHNQSwECLQAUAAYACAAAACEA5LDc7vsBAADbAwAADgAAAAAAAAAAAAAA&#10;AAAuAgAAZHJzL2Uyb0RvYy54bWxQSwECLQAUAAYACAAAACEAw7EJC98AAAAKAQAADwAAAAAAAAAA&#10;AAAAAABVBAAAZHJzL2Rvd25yZXYueG1sUEsFBgAAAAAEAAQA8wAAAGEFAAAAAA==&#10;" fillcolor="#00b2a9" stroked="f">
              <w10:wrap anchorx="page" anchory="page"/>
            </v:rect>
          </w:pict>
        </mc:Fallback>
      </mc:AlternateContent>
    </w:r>
  </w:p>
  <w:p w14:paraId="44E95A38" w14:textId="77777777" w:rsidR="00FD6178" w:rsidRDefault="00FD6178" w:rsidP="00C41C13">
    <w:pPr>
      <w:pStyle w:val="Header"/>
      <w:jc w:val="right"/>
    </w:pP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C8A051" w14:textId="354D5081" w:rsidR="00FD6178" w:rsidRPr="00E97294" w:rsidRDefault="00FD6178" w:rsidP="003B0987">
    <w:pPr>
      <w:pStyle w:val="Header"/>
    </w:pPr>
    <w:r>
      <w:rPr>
        <w:noProof/>
        <w:lang w:eastAsia="en-AU"/>
      </w:rPr>
      <w:drawing>
        <wp:anchor distT="0" distB="0" distL="114300" distR="114300" simplePos="0" relativeHeight="251959296" behindDoc="1" locked="0" layoutInCell="1" allowOverlap="1" wp14:anchorId="2AE04A58" wp14:editId="14B834B0">
          <wp:simplePos x="0" y="0"/>
          <wp:positionH relativeFrom="page">
            <wp:posOffset>720090</wp:posOffset>
          </wp:positionH>
          <wp:positionV relativeFrom="page">
            <wp:posOffset>1188085</wp:posOffset>
          </wp:positionV>
          <wp:extent cx="860400" cy="896400"/>
          <wp:effectExtent l="0" t="0" r="0" b="0"/>
          <wp:wrapNone/>
          <wp:docPr id="548" name="TriangleBottomACIMono"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ct Sheet Graphic.png"/>
                  <pic:cNvPicPr/>
                </pic:nvPicPr>
                <pic:blipFill>
                  <a:blip r:embed="rId1">
                    <a:extLst>
                      <a:ext uri="{28A0092B-C50C-407E-A947-70E740481C1C}">
                        <a14:useLocalDpi xmlns:a14="http://schemas.microsoft.com/office/drawing/2010/main" val="0"/>
                      </a:ext>
                    </a:extLst>
                  </a:blip>
                  <a:stretch>
                    <a:fillRect/>
                  </a:stretch>
                </pic:blipFill>
                <pic:spPr>
                  <a:xfrm>
                    <a:off x="0" y="0"/>
                    <a:ext cx="860400" cy="896400"/>
                  </a:xfrm>
                  <a:prstGeom prst="rect">
                    <a:avLst/>
                  </a:prstGeom>
                </pic:spPr>
              </pic:pic>
            </a:graphicData>
          </a:graphic>
          <wp14:sizeRelH relativeFrom="page">
            <wp14:pctWidth>0</wp14:pctWidth>
          </wp14:sizeRelH>
          <wp14:sizeRelV relativeFrom="page">
            <wp14:pctHeight>0</wp14:pctHeight>
          </wp14:sizeRelV>
        </wp:anchor>
      </w:drawing>
    </w:r>
    <w:r>
      <w:rPr>
        <w:noProof/>
        <w:lang w:eastAsia="en-AU"/>
      </w:rPr>
      <w:drawing>
        <wp:anchor distT="0" distB="0" distL="114300" distR="114300" simplePos="0" relativeHeight="251958272" behindDoc="1" locked="0" layoutInCell="1" allowOverlap="1" wp14:anchorId="43D9423B" wp14:editId="79CA050C">
          <wp:simplePos x="0" y="0"/>
          <wp:positionH relativeFrom="page">
            <wp:posOffset>720090</wp:posOffset>
          </wp:positionH>
          <wp:positionV relativeFrom="page">
            <wp:posOffset>1188085</wp:posOffset>
          </wp:positionV>
          <wp:extent cx="864000" cy="896400"/>
          <wp:effectExtent l="0" t="0" r="0" b="0"/>
          <wp:wrapNone/>
          <wp:docPr id="549" name="TriangleBottomACI"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ct Sheet Graphic.png"/>
                  <pic:cNvPicPr/>
                </pic:nvPicPr>
                <pic:blipFill>
                  <a:blip r:embed="rId2">
                    <a:extLst>
                      <a:ext uri="{28A0092B-C50C-407E-A947-70E740481C1C}">
                        <a14:useLocalDpi xmlns:a14="http://schemas.microsoft.com/office/drawing/2010/main" val="0"/>
                      </a:ext>
                    </a:extLst>
                  </a:blip>
                  <a:stretch>
                    <a:fillRect/>
                  </a:stretch>
                </pic:blipFill>
                <pic:spPr>
                  <a:xfrm>
                    <a:off x="0" y="0"/>
                    <a:ext cx="864000" cy="896400"/>
                  </a:xfrm>
                  <a:prstGeom prst="rect">
                    <a:avLst/>
                  </a:prstGeom>
                </pic:spPr>
              </pic:pic>
            </a:graphicData>
          </a:graphic>
          <wp14:sizeRelH relativeFrom="page">
            <wp14:pctWidth>0</wp14:pctWidth>
          </wp14:sizeRelH>
          <wp14:sizeRelV relativeFrom="page">
            <wp14:pctHeight>0</wp14:pctHeight>
          </wp14:sizeRelV>
        </wp:anchor>
      </w:drawing>
    </w:r>
    <w:r w:rsidRPr="00806AB6">
      <w:rPr>
        <w:noProof/>
        <w:lang w:eastAsia="en-AU"/>
      </w:rPr>
      <mc:AlternateContent>
        <mc:Choice Requires="wps">
          <w:drawing>
            <wp:anchor distT="0" distB="0" distL="114300" distR="114300" simplePos="0" relativeHeight="251947008" behindDoc="1" locked="0" layoutInCell="1" allowOverlap="1" wp14:anchorId="129BF8F8" wp14:editId="563097A4">
              <wp:simplePos x="0" y="0"/>
              <wp:positionH relativeFrom="page">
                <wp:posOffset>720090</wp:posOffset>
              </wp:positionH>
              <wp:positionV relativeFrom="page">
                <wp:posOffset>288290</wp:posOffset>
              </wp:positionV>
              <wp:extent cx="864000" cy="900000"/>
              <wp:effectExtent l="0" t="0" r="0" b="0"/>
              <wp:wrapNone/>
              <wp:docPr id="713" name="TriangleRigh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1339 w 1339"/>
                          <a:gd name="T1" fmla="*/ 1419 h 1419"/>
                          <a:gd name="T2" fmla="*/ 669 w 1339"/>
                          <a:gd name="T3" fmla="*/ 0 h 1419"/>
                          <a:gd name="T4" fmla="*/ 0 w 1339"/>
                          <a:gd name="T5" fmla="*/ 1419 h 1419"/>
                          <a:gd name="T6" fmla="*/ 1339 w 1339"/>
                          <a:gd name="T7" fmla="*/ 1419 h 1419"/>
                        </a:gdLst>
                        <a:ahLst/>
                        <a:cxnLst>
                          <a:cxn ang="0">
                            <a:pos x="T0" y="T1"/>
                          </a:cxn>
                          <a:cxn ang="0">
                            <a:pos x="T2" y="T3"/>
                          </a:cxn>
                          <a:cxn ang="0">
                            <a:pos x="T4" y="T5"/>
                          </a:cxn>
                          <a:cxn ang="0">
                            <a:pos x="T6" y="T7"/>
                          </a:cxn>
                        </a:cxnLst>
                        <a:rect l="0" t="0" r="r" b="b"/>
                        <a:pathLst>
                          <a:path w="1339" h="1419">
                            <a:moveTo>
                              <a:pt x="1339" y="1419"/>
                            </a:moveTo>
                            <a:lnTo>
                              <a:pt x="669" y="0"/>
                            </a:lnTo>
                            <a:lnTo>
                              <a:pt x="0" y="1419"/>
                            </a:lnTo>
                            <a:lnTo>
                              <a:pt x="1339" y="1419"/>
                            </a:lnTo>
                            <a:close/>
                          </a:path>
                        </a:pathLst>
                      </a:custGeom>
                      <a:solidFill>
                        <a:srgbClr val="201547"/>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3D11525" id="TriangleRight" o:spid="_x0000_s1026" style="position:absolute;margin-left:56.7pt;margin-top:22.7pt;width:68.05pt;height:70.85pt;z-index:-2513694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9,14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yUad0AIAANwGAAAOAAAAZHJzL2Uyb0RvYy54bWysVdlu2zAQfC/QfyD4WKCR5DM2IgdFghQF&#10;egSN+wE0RR0oRaokbTn9+g4py5HTGAiKvkhL7XC4O8tdXV3va0l2wthKq5QmFzElQnGdVapI6Y/1&#10;3ftLSqxjKmNSK5HSR2Hp9ertm6u2WYqRLrXMhCEgUXbZNiktnWuWUWR5KWpmL3QjFJy5NjVzWJoi&#10;ygxrwV7LaBTHs6jVJmuM5sJafL3tnHQV+PNccPctz61wRKYUsbnwNOG58c9odcWWhWFNWfFDGOwf&#10;oqhZpXDokeqWOUa2pvqLqq640Vbn7oLrOtJ5XnERckA2Sfwsm4eSNSLkAnFsc5TJ/j9a/nV3b0iV&#10;pXSejClRrEaR1qZiqpDie1WUzkvUNnYJ5ENzb3yStvms+U8LR3Ti8QsLDNm0X3QGIrZ1Osiyz03t&#10;dyJhsg/qPx7VF3tHOD5eziZxjBpxuBawYPsT2LLfzLfWfRQ6ELHdZ+u64mWwgvRZHz5I8lqiju8i&#10;kozHC9KG16HYR1gyhE2SBSlJgtdz2GgAm83OkUG845nxGabJCebloKYDjI/mDNVsCDuf4nwIO2WD&#10;sEUvHSt7NfleHeSERXALfJm8uo22vnJraIv6rJNDbYDy3jNgSOfB41eBoY4HT18FRv4ePB+CkdFT&#10;+Aat/7zpDSVo+o3fg4SY81n3JmkxviAkJSUMfw28p9Y7sdYB43z6HQIn9xcFZz5hpBpicVdCkP01&#10;7r39uwmMnZ4Dut7dvzvYSwf3CC61FV2r+KRCzxyz86IM+sZqWWV3lZQ+J2uKzY00ZMcwHTF/ppNe&#10;zxOYDCVW2m/rjvFfQuv7bu/Gw0Znj+h8o7sRi18CjFKb35S0GK8ptb+2zAhK5CeF+bVIJhOk7sJi&#10;Mp2PsDBDz2boYYqDKqWO4kp688Z1M3zbGD+jUI9QLqU/YOLklZ8MIb4uqsMCIzRocxj3fkYP1wH1&#10;9FNa/QEAAP//AwBQSwMEFAAGAAgAAAAhADeszRzhAAAACgEAAA8AAABkcnMvZG93bnJldi54bWxM&#10;j81OwzAQhO9IvIO1SNyok5LSNMSpEIgDHArpz92Nt0lobEe226Q8PcsJTqvRfJqdyZej7tgZnW+t&#10;ERBPImBoKqtaUwvYbl7vUmA+SKNkZw0KuKCHZXF9lctM2cGUeF6HmlGI8ZkU0ITQZ5z7qkEt/cT2&#10;aMg7WKdlIOlqrpwcKFx3fBpFD1zL1tCHRvb43GB1XJ+0gM12sbsc3iP3dfx+W6mX9LP8KAchbm/G&#10;p0dgAcfwB8NvfaoOBXXa25NRnnWk4/uEUAHJjC4B02QxA7YnJ53HwIuc/59Q/AAAAP//AwBQSwEC&#10;LQAUAAYACAAAACEAtoM4kv4AAADhAQAAEwAAAAAAAAAAAAAAAAAAAAAAW0NvbnRlbnRfVHlwZXNd&#10;LnhtbFBLAQItABQABgAIAAAAIQA4/SH/1gAAAJQBAAALAAAAAAAAAAAAAAAAAC8BAABfcmVscy8u&#10;cmVsc1BLAQItABQABgAIAAAAIQAcyUad0AIAANwGAAAOAAAAAAAAAAAAAAAAAC4CAABkcnMvZTJv&#10;RG9jLnhtbFBLAQItABQABgAIAAAAIQA3rM0c4QAAAAoBAAAPAAAAAAAAAAAAAAAAACoFAABkcnMv&#10;ZG93bnJldi54bWxQSwUGAAAAAAQABADzAAAAOAYAAAAA&#10;" path="m1339,1419l669,,,1419r1339,xe" fillcolor="#201547" stroked="f">
              <v:path arrowok="t" o:connecttype="custom" o:connectlocs="864000,900000;431677,0;0,900000;864000,900000" o:connectangles="0,0,0,0"/>
              <w10:wrap anchorx="page" anchory="page"/>
            </v:shape>
          </w:pict>
        </mc:Fallback>
      </mc:AlternateContent>
    </w:r>
    <w:r w:rsidRPr="00806AB6">
      <w:rPr>
        <w:noProof/>
        <w:lang w:eastAsia="en-AU"/>
      </w:rPr>
      <mc:AlternateContent>
        <mc:Choice Requires="wps">
          <w:drawing>
            <wp:anchor distT="0" distB="0" distL="114300" distR="114300" simplePos="0" relativeHeight="251945984" behindDoc="1" locked="0" layoutInCell="1" allowOverlap="1" wp14:anchorId="6FB676E2" wp14:editId="21365934">
              <wp:simplePos x="0" y="0"/>
              <wp:positionH relativeFrom="page">
                <wp:posOffset>288290</wp:posOffset>
              </wp:positionH>
              <wp:positionV relativeFrom="page">
                <wp:posOffset>288290</wp:posOffset>
              </wp:positionV>
              <wp:extent cx="864000" cy="900000"/>
              <wp:effectExtent l="0" t="0" r="0" b="0"/>
              <wp:wrapNone/>
              <wp:docPr id="715" name="TriangleLef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0 w 1334"/>
                          <a:gd name="T1" fmla="*/ 0 h 1419"/>
                          <a:gd name="T2" fmla="*/ 665 w 1334"/>
                          <a:gd name="T3" fmla="*/ 1419 h 1419"/>
                          <a:gd name="T4" fmla="*/ 1334 w 1334"/>
                          <a:gd name="T5" fmla="*/ 0 h 1419"/>
                          <a:gd name="T6" fmla="*/ 0 w 1334"/>
                          <a:gd name="T7" fmla="*/ 0 h 1419"/>
                        </a:gdLst>
                        <a:ahLst/>
                        <a:cxnLst>
                          <a:cxn ang="0">
                            <a:pos x="T0" y="T1"/>
                          </a:cxn>
                          <a:cxn ang="0">
                            <a:pos x="T2" y="T3"/>
                          </a:cxn>
                          <a:cxn ang="0">
                            <a:pos x="T4" y="T5"/>
                          </a:cxn>
                          <a:cxn ang="0">
                            <a:pos x="T6" y="T7"/>
                          </a:cxn>
                        </a:cxnLst>
                        <a:rect l="0" t="0" r="r" b="b"/>
                        <a:pathLst>
                          <a:path w="1334" h="1419">
                            <a:moveTo>
                              <a:pt x="0" y="0"/>
                            </a:moveTo>
                            <a:lnTo>
                              <a:pt x="665" y="1419"/>
                            </a:lnTo>
                            <a:lnTo>
                              <a:pt x="1334" y="0"/>
                            </a:lnTo>
                            <a:lnTo>
                              <a:pt x="0" y="0"/>
                            </a:lnTo>
                            <a:close/>
                          </a:path>
                        </a:pathLst>
                      </a:custGeom>
                      <a:solidFill>
                        <a:srgbClr val="CDDC29"/>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469F5BC" id="TriangleLeft" o:spid="_x0000_s1026" style="position:absolute;margin-left:22.7pt;margin-top:22.7pt;width:68.05pt;height:70.85pt;z-index:-2513704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4,14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1H5/0AIAAMkGAAAOAAAAZHJzL2Uyb0RvYy54bWysVWtr2zAU/T7YfxD6OFgd59mGOmUkdAy6&#10;rdDsByiy/GCy5ElKnO7X70iOEydroYx9sSXfo6N7z3349m5fSbITxpZaJTS+GlAiFNdpqfKE/ljf&#10;f7ymxDqmUia1Egl9FpbeLd6/u23quRjqQstUGAISZedNndDCuXoeRZYXomL2StdCwZhpUzGHrcmj&#10;1LAG7JWMhoPBNGq0SWujubAWX1etkS4Cf5YJ7r5nmRWOyITCNxeeJjw3/hktbtk8N6wuSn5wg/2D&#10;FxUrFS49Uq2YY2Rryr+oqpIbbXXmrriuIp1lJRchBkQTDy6ieSpYLUIsEMfWR5ns/6Pl33aPhpRp&#10;QmfxhBLFKiRpbUqmcikeROa8Qk1t5wA+1Y/Gx2jrB81/WhiiM4vfWGDIpvmqU/CwrdNBlX1mKn8S&#10;8ZJ9EP/5KL7YO8Lx8Xo6HgyQIg7TDVZY+xvYvDvMt9Z9FjoQsd2DdW3uUqyC8mnnPUiySiKNHyIy&#10;IA2JR6PxIdFHTHyGKUg8jm8uMcMeZjqdvMI06qE8C3mZbNyHwaFX2JCDnu8vU03PMC/HNzvDnHig&#10;Z94pxopORL5XBxWxIsi9z44XtdbWJ2wNSZGWdXxICVDe+goYunnw6E1g6OLBkzeBEbkHz/pgRHRy&#10;36DhL1vdUIJW3/gzCIg5H3W3JA2Gli8PUmDha8BbKr0Tax0w7qJecdvJKlUfhRIJ7nWlBGgH6N51&#10;oGsvRCBdhXfm7t3CWs0vMVxqK9rG8LGEDjkG5bXodYnVskzvSyl9KNbkm6U0ZMcwCper1XIYCh5H&#10;zmAyZFZpf6y9xn8Jje57ux0GG50+o8+Nbucp5j8WhTa/KWkwSxNqf22ZEZTILwrD6iYejxGNC5vx&#10;ZDbExvQtm76FKQ6qhDqKSvTLpWsH9rY2ZV7gpjhkSelPmC9Z6edA8K/16rDBvAzaHGa7H8j9fUCd&#10;/kCLPwAAAP//AwBQSwMEFAAGAAgAAAAhAOSqpI3dAAAACQEAAA8AAABkcnMvZG93bnJldi54bWxM&#10;j0FLw0AQhe+C/2EZwZvdRNLYxmyKiIKXKkaheJsmYzaYnY3ZbZr+ezcg6GlmeI8338s3k+nESINr&#10;LSuIFxEI4srWLTcK3t8er1YgnEeusbNMCk7kYFOcn+WY1fbIrzSWvhEhhF2GCrT3fSalqzQZdAvb&#10;Ewft0w4GfTiHRtYDHkO46eR1FKXSYMvhg8ae7jVVX+XBKNia07csX57ScWcePnTynG7XiEpdXkx3&#10;tyA8Tf7PDDN+QIciMO3tgWsnOgXJMgnO3znrq3gJYj8vNzHIIpf/GxQ/AAAA//8DAFBLAQItABQA&#10;BgAIAAAAIQC2gziS/gAAAOEBAAATAAAAAAAAAAAAAAAAAAAAAABbQ29udGVudF9UeXBlc10ueG1s&#10;UEsBAi0AFAAGAAgAAAAhADj9If/WAAAAlAEAAAsAAAAAAAAAAAAAAAAALwEAAF9yZWxzLy5yZWxz&#10;UEsBAi0AFAAGAAgAAAAhAAzUfn/QAgAAyQYAAA4AAAAAAAAAAAAAAAAALgIAAGRycy9lMm9Eb2Mu&#10;eG1sUEsBAi0AFAAGAAgAAAAhAOSqpI3dAAAACQEAAA8AAAAAAAAAAAAAAAAAKgUAAGRycy9kb3du&#10;cmV2LnhtbFBLBQYAAAAABAAEAPMAAAA0BgAAAAA=&#10;" path="m,l665,1419,1334,,,xe" fillcolor="#cddc29" stroked="f">
              <v:path arrowok="t" o:connecttype="custom" o:connectlocs="0,0;430705,900000;864000,0;0,0" o:connectangles="0,0,0,0"/>
              <w10:wrap anchorx="page" anchory="page"/>
            </v:shape>
          </w:pict>
        </mc:Fallback>
      </mc:AlternateContent>
    </w:r>
    <w:r w:rsidRPr="00806AB6">
      <w:rPr>
        <w:noProof/>
        <w:lang w:eastAsia="en-AU"/>
      </w:rPr>
      <mc:AlternateContent>
        <mc:Choice Requires="wps">
          <w:drawing>
            <wp:anchor distT="0" distB="0" distL="114300" distR="114300" simplePos="0" relativeHeight="251944960" behindDoc="1" locked="0" layoutInCell="1" allowOverlap="1" wp14:anchorId="6309C9D0" wp14:editId="3D08E593">
              <wp:simplePos x="0" y="0"/>
              <wp:positionH relativeFrom="page">
                <wp:posOffset>288290</wp:posOffset>
              </wp:positionH>
              <wp:positionV relativeFrom="page">
                <wp:posOffset>288290</wp:posOffset>
              </wp:positionV>
              <wp:extent cx="7020000" cy="900000"/>
              <wp:effectExtent l="0" t="0" r="9525" b="0"/>
              <wp:wrapNone/>
              <wp:docPr id="716" name="Rectang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20000" cy="900000"/>
                      </a:xfrm>
                      <a:prstGeom prst="rect">
                        <a:avLst/>
                      </a:prstGeom>
                      <a:solidFill>
                        <a:srgbClr val="00B2A9"/>
                      </a:solidFill>
                      <a:ln>
                        <a:noFill/>
                      </a:ln>
                    </wps:spPr>
                    <wps:txbx>
                      <w:txbxContent>
                        <w:tbl>
                          <w:tblPr>
                            <w:tblOverlap w:val="never"/>
                            <w:tblW w:w="0" w:type="auto"/>
                            <w:tblLayout w:type="fixed"/>
                            <w:tblCellMar>
                              <w:left w:w="0" w:type="dxa"/>
                              <w:right w:w="0" w:type="dxa"/>
                            </w:tblCellMar>
                            <w:tblLook w:val="04A0" w:firstRow="1" w:lastRow="0" w:firstColumn="1" w:lastColumn="0" w:noHBand="0" w:noVBand="1"/>
                          </w:tblPr>
                          <w:tblGrid>
                            <w:gridCol w:w="10632"/>
                          </w:tblGrid>
                          <w:tr w:rsidR="00FD6178" w:rsidRPr="00975ED3" w14:paraId="5B717B71" w14:textId="77777777" w:rsidTr="003B0987">
                            <w:trPr>
                              <w:trHeight w:hRule="exact" w:val="1418"/>
                            </w:trPr>
                            <w:tc>
                              <w:tcPr>
                                <w:tcW w:w="10632" w:type="dxa"/>
                                <w:vAlign w:val="center"/>
                              </w:tcPr>
                              <w:p w14:paraId="4CF12DA9" w14:textId="2273913E" w:rsidR="00FD6178" w:rsidRPr="00C3332B" w:rsidRDefault="00FD6178" w:rsidP="003B0987">
                                <w:pPr>
                                  <w:pStyle w:val="Header"/>
                                  <w:tabs>
                                    <w:tab w:val="clear" w:pos="4320"/>
                                  </w:tabs>
                                  <w:suppressOverlap/>
                                  <w:jc w:val="right"/>
                                  <w:rPr>
                                    <w:b/>
                                    <w:bCs/>
                                    <w:color w:val="FFFFFF" w:themeColor="background1"/>
                                    <w:sz w:val="48"/>
                                    <w:szCs w:val="48"/>
                                  </w:rPr>
                                </w:pPr>
                              </w:p>
                            </w:tc>
                          </w:tr>
                        </w:tbl>
                        <w:p w14:paraId="2B999018" w14:textId="77777777" w:rsidR="00FD6178" w:rsidRDefault="00FD6178" w:rsidP="003B0987">
                          <w:pPr>
                            <w:jc w:val="right"/>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6309C9D0" id="_x0000_s1064" style="position:absolute;margin-left:22.7pt;margin-top:22.7pt;width:552.75pt;height:70.85pt;z-index:-2513715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HQA5BgIAAO4DAAAOAAAAZHJzL2Uyb0RvYy54bWysU9uO0zAQfUfiHyy/0yRV2W6jpqvS1SKk&#10;hV2x8AGO41yE4zFjt0n5esZOWwq8IV4sj2d8fM6Z8fpu7DU7KHQdmIJns5QzZSRUnWkK/vXLw5tb&#10;zpwXphIajCr4UTl+t3n9aj3YXM2hBV0pZARiXD7Ygrfe2zxJnGxVL9wMrDKUrAF74SnEJqlQDITe&#10;62SepjfJAFhZBKmco9P7Kck3Eb+ulfRPde2UZ7rgxM3HFeNahjXZrEXeoLBtJ080xD+w6EVn6NEL&#10;1L3wgu2x+wuq7ySCg9rPJPQJ1HUnVdRAarL0DzUvrbAqaiFznL3Y5P4frPx0eEbWVQVfZjecGdFT&#10;kz6TbcI0WgV7ButyqnqxzxgEOvsI8ptjBnYt1agtIgytEhWRykJ98tuFEDi6ysrhI1SELfYeolNj&#10;jX0AJA/YGBtyvDREjZ5JOlym1OOU+iYptwrb2LFE5OfbFp1/r6BnYVNwJOYRXRwenQ9sRH4uiexB&#10;d9VDp3UMsCl3GtlBhOFI3823qyiARF6XaROKDYRrE2I4iTKDsskhP5ZjtHF+ezathOpIwhGmoaNP&#10;QpsW8AdnAw1cwd33vUDFmf5gyLxVtliECY3B4u1yTgFeZ8rrjDCSoAruOZu2Oz9N9d5i17T0UhZ9&#10;MLAlw+suehGaMbE68aehihadPkCY2us4Vv36ppufAAAA//8DAFBLAwQUAAYACAAAACEAw7EJC98A&#10;AAAKAQAADwAAAGRycy9kb3ducmV2LnhtbEyPUU/CMBSF30n8D8018Q3aKQOc6whBfTIhyPgBZb1u&#10;0/V2aQtMfr0lMdGne2/OybnfyZeD6dgJnW8tSUgmAhhSZXVLtYR9+TpeAPNBkVadJZTwjR6Wxc0o&#10;V5m2Z3rH0y7ULIaQz5SEJoQ+49xXDRrlJ7ZHitqHdUaFeLqaa6fOMdx0/F6IGTeqpfihUT2uG6y+&#10;dkcjYbvCy2atxSUt95/6rXyZP/cPTsq722H1BCzgEP7McMWP6FBEpoM9kvaskzBNp9H5O696kopH&#10;YIe4LeYJ8CLn/ysUPwAAAP//AwBQSwECLQAUAAYACAAAACEAtoM4kv4AAADhAQAAEwAAAAAAAAAA&#10;AAAAAAAAAAAAW0NvbnRlbnRfVHlwZXNdLnhtbFBLAQItABQABgAIAAAAIQA4/SH/1gAAAJQBAAAL&#10;AAAAAAAAAAAAAAAAAC8BAABfcmVscy8ucmVsc1BLAQItABQABgAIAAAAIQCpHQA5BgIAAO4DAAAO&#10;AAAAAAAAAAAAAAAAAC4CAABkcnMvZTJvRG9jLnhtbFBLAQItABQABgAIAAAAIQDDsQkL3wAAAAoB&#10;AAAPAAAAAAAAAAAAAAAAAGAEAABkcnMvZG93bnJldi54bWxQSwUGAAAAAAQABADzAAAAbAUAAAAA&#10;" fillcolor="#00b2a9" stroked="f">
              <v:textbox>
                <w:txbxContent>
                  <w:tbl>
                    <w:tblPr>
                      <w:tblOverlap w:val="never"/>
                      <w:tblW w:w="0" w:type="auto"/>
                      <w:tblLayout w:type="fixed"/>
                      <w:tblCellMar>
                        <w:left w:w="0" w:type="dxa"/>
                        <w:right w:w="0" w:type="dxa"/>
                      </w:tblCellMar>
                      <w:tblLook w:val="04A0" w:firstRow="1" w:lastRow="0" w:firstColumn="1" w:lastColumn="0" w:noHBand="0" w:noVBand="1"/>
                    </w:tblPr>
                    <w:tblGrid>
                      <w:gridCol w:w="10632"/>
                    </w:tblGrid>
                    <w:tr w:rsidR="00FD6178" w:rsidRPr="00975ED3" w14:paraId="5B717B71" w14:textId="77777777" w:rsidTr="003B0987">
                      <w:trPr>
                        <w:trHeight w:hRule="exact" w:val="1418"/>
                      </w:trPr>
                      <w:tc>
                        <w:tcPr>
                          <w:tcW w:w="10632" w:type="dxa"/>
                          <w:vAlign w:val="center"/>
                        </w:tcPr>
                        <w:p w14:paraId="4CF12DA9" w14:textId="2273913E" w:rsidR="00FD6178" w:rsidRPr="00C3332B" w:rsidRDefault="00FD6178" w:rsidP="003B0987">
                          <w:pPr>
                            <w:pStyle w:val="Header"/>
                            <w:tabs>
                              <w:tab w:val="clear" w:pos="4320"/>
                            </w:tabs>
                            <w:suppressOverlap/>
                            <w:jc w:val="right"/>
                            <w:rPr>
                              <w:b/>
                              <w:bCs/>
                              <w:color w:val="FFFFFF" w:themeColor="background1"/>
                              <w:sz w:val="48"/>
                              <w:szCs w:val="48"/>
                            </w:rPr>
                          </w:pPr>
                        </w:p>
                      </w:tc>
                    </w:tr>
                  </w:tbl>
                  <w:p w14:paraId="2B999018" w14:textId="77777777" w:rsidR="00FD6178" w:rsidRDefault="00FD6178" w:rsidP="003B0987">
                    <w:pPr>
                      <w:jc w:val="right"/>
                    </w:pPr>
                  </w:p>
                </w:txbxContent>
              </v:textbox>
              <w10:wrap anchorx="page" anchory="page"/>
            </v:rect>
          </w:pict>
        </mc:Fallback>
      </mc:AlternateContent>
    </w: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40C82E" w14:textId="6A13CE4B" w:rsidR="00FD6178" w:rsidRPr="00C41C13" w:rsidRDefault="00FD6178" w:rsidP="00C41C1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87E273" w14:textId="77777777" w:rsidR="00FD6178" w:rsidRDefault="00FD6178">
    <w:pPr>
      <w:pStyle w:val="Header"/>
    </w:pP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81" w:rightFromText="181" w:vertAnchor="page" w:horzAnchor="page" w:tblpX="3403" w:tblpY="455"/>
      <w:tblOverlap w:val="never"/>
      <w:tblW w:w="0" w:type="auto"/>
      <w:tblLayout w:type="fixed"/>
      <w:tblCellMar>
        <w:left w:w="0" w:type="dxa"/>
        <w:right w:w="0" w:type="dxa"/>
      </w:tblCellMar>
      <w:tblLook w:val="04A0" w:firstRow="1" w:lastRow="0" w:firstColumn="1" w:lastColumn="0" w:noHBand="0" w:noVBand="1"/>
    </w:tblPr>
    <w:tblGrid>
      <w:gridCol w:w="7761"/>
    </w:tblGrid>
    <w:tr w:rsidR="00FD6178" w:rsidRPr="00975ED3" w14:paraId="5F210AB5" w14:textId="77777777" w:rsidTr="003B0987">
      <w:trPr>
        <w:trHeight w:hRule="exact" w:val="1418"/>
      </w:trPr>
      <w:tc>
        <w:tcPr>
          <w:tcW w:w="7761" w:type="dxa"/>
          <w:vAlign w:val="center"/>
        </w:tcPr>
        <w:p w14:paraId="5B080E7F" w14:textId="053322AF" w:rsidR="00FD6178" w:rsidRPr="00975ED3" w:rsidRDefault="00FD6178" w:rsidP="003B0987">
          <w:pPr>
            <w:pStyle w:val="Header"/>
          </w:pPr>
          <w:r>
            <w:rPr>
              <w:noProof/>
            </w:rPr>
            <w:fldChar w:fldCharType="begin"/>
          </w:r>
          <w:r>
            <w:rPr>
              <w:noProof/>
            </w:rPr>
            <w:instrText xml:space="preserve"> STYLEREF  Title  \* MERGEFORMAT </w:instrText>
          </w:r>
          <w:r>
            <w:rPr>
              <w:noProof/>
            </w:rPr>
            <w:fldChar w:fldCharType="end"/>
          </w:r>
        </w:p>
      </w:tc>
    </w:tr>
  </w:tbl>
  <w:p w14:paraId="11A4A32A" w14:textId="77777777" w:rsidR="00FD6178" w:rsidRDefault="00FD6178" w:rsidP="003B0987">
    <w:pPr>
      <w:pStyle w:val="Header"/>
    </w:pPr>
    <w:r w:rsidRPr="00806AB6">
      <w:rPr>
        <w:noProof/>
        <w:lang w:eastAsia="en-AU"/>
      </w:rPr>
      <mc:AlternateContent>
        <mc:Choice Requires="wps">
          <w:drawing>
            <wp:anchor distT="0" distB="0" distL="114300" distR="114300" simplePos="0" relativeHeight="252300288" behindDoc="1" locked="0" layoutInCell="1" allowOverlap="1" wp14:anchorId="2745CAA3" wp14:editId="483ADBD9">
              <wp:simplePos x="0" y="0"/>
              <wp:positionH relativeFrom="page">
                <wp:posOffset>720090</wp:posOffset>
              </wp:positionH>
              <wp:positionV relativeFrom="page">
                <wp:posOffset>288290</wp:posOffset>
              </wp:positionV>
              <wp:extent cx="864000" cy="900000"/>
              <wp:effectExtent l="0" t="0" r="0" b="0"/>
              <wp:wrapNone/>
              <wp:docPr id="1070" name="TriangleRigh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1339 w 1339"/>
                          <a:gd name="T1" fmla="*/ 1419 h 1419"/>
                          <a:gd name="T2" fmla="*/ 669 w 1339"/>
                          <a:gd name="T3" fmla="*/ 0 h 1419"/>
                          <a:gd name="T4" fmla="*/ 0 w 1339"/>
                          <a:gd name="T5" fmla="*/ 1419 h 1419"/>
                          <a:gd name="T6" fmla="*/ 1339 w 1339"/>
                          <a:gd name="T7" fmla="*/ 1419 h 1419"/>
                        </a:gdLst>
                        <a:ahLst/>
                        <a:cxnLst>
                          <a:cxn ang="0">
                            <a:pos x="T0" y="T1"/>
                          </a:cxn>
                          <a:cxn ang="0">
                            <a:pos x="T2" y="T3"/>
                          </a:cxn>
                          <a:cxn ang="0">
                            <a:pos x="T4" y="T5"/>
                          </a:cxn>
                          <a:cxn ang="0">
                            <a:pos x="T6" y="T7"/>
                          </a:cxn>
                        </a:cxnLst>
                        <a:rect l="0" t="0" r="r" b="b"/>
                        <a:pathLst>
                          <a:path w="1339" h="1419">
                            <a:moveTo>
                              <a:pt x="1339" y="1419"/>
                            </a:moveTo>
                            <a:lnTo>
                              <a:pt x="669" y="0"/>
                            </a:lnTo>
                            <a:lnTo>
                              <a:pt x="0" y="1419"/>
                            </a:lnTo>
                            <a:lnTo>
                              <a:pt x="1339" y="1419"/>
                            </a:lnTo>
                            <a:close/>
                          </a:path>
                        </a:pathLst>
                      </a:custGeom>
                      <a:solidFill>
                        <a:srgbClr val="201547"/>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A5D6B1C" id="TriangleRight" o:spid="_x0000_s1026" style="position:absolute;margin-left:56.7pt;margin-top:22.7pt;width:68.05pt;height:70.85pt;z-index:-25101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9,14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dnz8zwIAAN0GAAAOAAAAZHJzL2Uyb0RvYy54bWysVdlu2zAQfC/QfyD4WKCR5DM2IgdFghQF&#10;egSN+wE0RR0oRaokbTn9+g4py5HTGAiKvkhL7XC4O8tdXV3va0l2wthKq5QmFzElQnGdVapI6Y/1&#10;3ftLSqxjKmNSK5HSR2Hp9ertm6u2WYqRLrXMhCEgUXbZNiktnWuWUWR5KWpmL3QjFJy5NjVzWJoi&#10;ygxrwV7LaBTHs6jVJmuM5sJafL3tnHQV+PNccPctz61wRKYUsbnwNOG58c9odcWWhWFNWfFDGOwf&#10;oqhZpXDokeqWOUa2pvqLqq640Vbn7oLrOtJ5XnERckA2Sfwsm4eSNSLkAnFsc5TJ/j9a/nV3b0iV&#10;oXbxHAIpVqNKa1MxVUjxvSpK5zVqG7sE9KG5Nz5L23zW/KeFIzrx+IUFhmzaLzoDEds6HXTZ56b2&#10;O5Ex2Qf5H4/yi70jHB8vZ5M4RgwcrgUs2P4Etuw38611H4UORGz32bquehmsoH3Whw+SvJYo5LuI&#10;JOPxgrThdaj2EZYMYZNkQUqS4PUcNhrAZrNzZOMBKj7DNDnBvBzUdIDx0Zyhmg1h51OcD2GnbBC2&#10;6KVjZa8m36uDnLAIboEvk1e30dZXbg1tUZ91cqgNUN57BgzpPHj8KjDU8eDpq8DI34PnQzAyegrf&#10;oPefd72hBF2/8XuQEHM+694kLXoAQlJSwvDXwHtqvRNrHTDOp98hcHJ/UXDmE0aqIRZ3JQTZX+Pe&#10;27+bwNjpOaDr3f27g710cI/gUlvRtYpPKvTMMTsvyqBvrJZVdldJ6XOyptjcSEN2DOMRA2g66fU8&#10;gclQYqX9tu4Y/yW0vu/2bjxsdPaIzje6m7H4J8AotflNSYv5mlL7a8uMoER+Uhhgi2QyQeouLCbT&#10;+QgLM/Rshh6mOKhS6iiupDdvXDfEt43xMwr1COVS+gMmTl75yRDi66I6LDBDgzaHee+H9HAdUE9/&#10;pdUfAAAA//8DAFBLAwQUAAYACAAAACEAN6zNHOEAAAAKAQAADwAAAGRycy9kb3ducmV2LnhtbEyP&#10;zU7DMBCE70i8g7VI3KiTktI0xKkQiAMcCunP3Y23SWhsR7bbpDw9ywlOq9F8mp3Jl6Pu2Bmdb60R&#10;EE8iYGgqq1pTC9huXu9SYD5Io2RnDQq4oIdlcX2Vy0zZwZR4XoeaUYjxmRTQhNBnnPuqQS39xPZo&#10;yDtYp2Ug6WqunBwoXHd8GkUPXMvW0IdG9vjcYHVcn7SAzXaxuxzeI/d1/H5bqZf0s/woByFub8an&#10;R2ABx/AHw299qg4Fddrbk1GedaTj+4RQAcmMLgHTZDEDticnncfAi5z/n1D8AAAA//8DAFBLAQIt&#10;ABQABgAIAAAAIQC2gziS/gAAAOEBAAATAAAAAAAAAAAAAAAAAAAAAABbQ29udGVudF9UeXBlc10u&#10;eG1sUEsBAi0AFAAGAAgAAAAhADj9If/WAAAAlAEAAAsAAAAAAAAAAAAAAAAALwEAAF9yZWxzLy5y&#10;ZWxzUEsBAi0AFAAGAAgAAAAhAFx2fPzPAgAA3QYAAA4AAAAAAAAAAAAAAAAALgIAAGRycy9lMm9E&#10;b2MueG1sUEsBAi0AFAAGAAgAAAAhADeszRzhAAAACgEAAA8AAAAAAAAAAAAAAAAAKQUAAGRycy9k&#10;b3ducmV2LnhtbFBLBQYAAAAABAAEAPMAAAA3BgAAAAA=&#10;" path="m1339,1419l669,,,1419r1339,xe" fillcolor="#201547" stroked="f">
              <v:path arrowok="t" o:connecttype="custom" o:connectlocs="864000,900000;431677,0;0,900000;864000,900000" o:connectangles="0,0,0,0"/>
              <w10:wrap anchorx="page" anchory="page"/>
            </v:shape>
          </w:pict>
        </mc:Fallback>
      </mc:AlternateContent>
    </w:r>
    <w:r w:rsidRPr="00806AB6">
      <w:rPr>
        <w:noProof/>
        <w:lang w:eastAsia="en-AU"/>
      </w:rPr>
      <mc:AlternateContent>
        <mc:Choice Requires="wps">
          <w:drawing>
            <wp:anchor distT="0" distB="0" distL="114300" distR="114300" simplePos="0" relativeHeight="252299264" behindDoc="1" locked="0" layoutInCell="1" allowOverlap="1" wp14:anchorId="0DCFE0C7" wp14:editId="1510FAA3">
              <wp:simplePos x="0" y="0"/>
              <wp:positionH relativeFrom="page">
                <wp:posOffset>288290</wp:posOffset>
              </wp:positionH>
              <wp:positionV relativeFrom="page">
                <wp:posOffset>288290</wp:posOffset>
              </wp:positionV>
              <wp:extent cx="864000" cy="900000"/>
              <wp:effectExtent l="0" t="0" r="0" b="0"/>
              <wp:wrapNone/>
              <wp:docPr id="1079" name="TriangleLef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0 w 1334"/>
                          <a:gd name="T1" fmla="*/ 0 h 1419"/>
                          <a:gd name="T2" fmla="*/ 665 w 1334"/>
                          <a:gd name="T3" fmla="*/ 1419 h 1419"/>
                          <a:gd name="T4" fmla="*/ 1334 w 1334"/>
                          <a:gd name="T5" fmla="*/ 0 h 1419"/>
                          <a:gd name="T6" fmla="*/ 0 w 1334"/>
                          <a:gd name="T7" fmla="*/ 0 h 1419"/>
                        </a:gdLst>
                        <a:ahLst/>
                        <a:cxnLst>
                          <a:cxn ang="0">
                            <a:pos x="T0" y="T1"/>
                          </a:cxn>
                          <a:cxn ang="0">
                            <a:pos x="T2" y="T3"/>
                          </a:cxn>
                          <a:cxn ang="0">
                            <a:pos x="T4" y="T5"/>
                          </a:cxn>
                          <a:cxn ang="0">
                            <a:pos x="T6" y="T7"/>
                          </a:cxn>
                        </a:cxnLst>
                        <a:rect l="0" t="0" r="r" b="b"/>
                        <a:pathLst>
                          <a:path w="1334" h="1419">
                            <a:moveTo>
                              <a:pt x="0" y="0"/>
                            </a:moveTo>
                            <a:lnTo>
                              <a:pt x="665" y="1419"/>
                            </a:lnTo>
                            <a:lnTo>
                              <a:pt x="1334" y="0"/>
                            </a:lnTo>
                            <a:lnTo>
                              <a:pt x="0" y="0"/>
                            </a:lnTo>
                            <a:close/>
                          </a:path>
                        </a:pathLst>
                      </a:custGeom>
                      <a:solidFill>
                        <a:srgbClr val="CDDC29"/>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A709188" id="TriangleLeft" o:spid="_x0000_s1026" style="position:absolute;margin-left:22.7pt;margin-top:22.7pt;width:68.05pt;height:70.85pt;z-index:-25101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4,14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tCTV0AIAAMoGAAAOAAAAZHJzL2Uyb0RvYy54bWysVV1v2jAUfZ+0/2D5cdKahM+CCtUE6jSp&#10;2yqV/QDjOCSaY2e2IXS/fscOgcCKVE17Sezc4+N7z/3I3f2+lGQnjC20mtHkJqZEKK7TQm1m9Mfq&#10;4eMtJdYxlTKplZjRF2Hp/fz9u7u6moqezrVMhSEgUXZaVzOaO1dNo8jyXJTM3uhKKBgzbUrmsDWb&#10;KDWsBnspo14cj6Jam7Qymgtr8XXZGOk88GeZ4O57llnhiJxR+ObC04Tn2j+j+R2bbgyr8oIf3GD/&#10;4EXJCoVLj1RL5hjZmuIvqrLgRluduRuuy0hnWcFFiAHRJPFFNM85q0SIBeLY6iiT/X+0/NvuyZAi&#10;Re7i8YQSxUpkaWUKpjZSPIrMeYnqyk6BfK6ejA/SVo+a/7QwRGcWv7HAkHX9VafgYVungyz7zJT+&#10;JAIm+6D+y1F9sXeE4+PtaBDHyBGHaYIV1v4GNm0P8611n4UORGz3aF2TvBSrIH3aeg+SrJTI44eI&#10;xKQmSb8/OGT6iEnOMDlJBsnkEtPrYEaj4RWmfgflWcjrZIMuDA5dYRt2YPEVqtEZ5vX4xmeYk0vQ&#10;c9MqxvJWRL5XBxWxIsi9z44XtdLWJ2wFSZGWVXJICVDeegUM3Ty4/yYwdPHg4ZvAiNyDx10wIjq5&#10;b9Dxl71uKEGvr/0ZBMScj7pdkhqV78uD5Fj4GvCWUu/ESgeMu6hX3HayStVFoUSCe20pAdoC2ncV&#10;6JoLEUhb4a25fTewRvNLDJfaiqYxfCyhQ45BeS06XWK1LNKHQkofijWb9UIasmOYhYvlctELBY8j&#10;ZzAZMqu0P9Zc47+ERve93QyDtU5f0OdGNwMVPwAscm1+U1JjmM6o/bVlRlAivyhMq0kyGCAaFzaD&#10;4biHjela1l0LUxxUM+ooKtEvF66Z2NvKFJscNyUhS0p/wnzJCj8Hgn+NV4cNBmbQ5jDc/UTu7gPq&#10;9Aua/wEAAP//AwBQSwMEFAAGAAgAAAAhAOSqpI3dAAAACQEAAA8AAABkcnMvZG93bnJldi54bWxM&#10;j0FLw0AQhe+C/2EZwZvdRNLYxmyKiIKXKkaheJsmYzaYnY3ZbZr+ezcg6GlmeI8338s3k+nESINr&#10;LSuIFxEI4srWLTcK3t8er1YgnEeusbNMCk7kYFOcn+WY1fbIrzSWvhEhhF2GCrT3fSalqzQZdAvb&#10;Ewft0w4GfTiHRtYDHkO46eR1FKXSYMvhg8ae7jVVX+XBKNia07csX57ScWcePnTynG7XiEpdXkx3&#10;tyA8Tf7PDDN+QIciMO3tgWsnOgXJMgnO3znrq3gJYj8vNzHIIpf/GxQ/AAAA//8DAFBLAQItABQA&#10;BgAIAAAAIQC2gziS/gAAAOEBAAATAAAAAAAAAAAAAAAAAAAAAABbQ29udGVudF9UeXBlc10ueG1s&#10;UEsBAi0AFAAGAAgAAAAhADj9If/WAAAAlAEAAAsAAAAAAAAAAAAAAAAALwEAAF9yZWxzLy5yZWxz&#10;UEsBAi0AFAAGAAgAAAAhADO0JNXQAgAAygYAAA4AAAAAAAAAAAAAAAAALgIAAGRycy9lMm9Eb2Mu&#10;eG1sUEsBAi0AFAAGAAgAAAAhAOSqpI3dAAAACQEAAA8AAAAAAAAAAAAAAAAAKgUAAGRycy9kb3du&#10;cmV2LnhtbFBLBQYAAAAABAAEAPMAAAA0BgAAAAA=&#10;" path="m,l665,1419,1334,,,xe" fillcolor="#cddc29" stroked="f">
              <v:path arrowok="t" o:connecttype="custom" o:connectlocs="0,0;430705,900000;864000,0;0,0" o:connectangles="0,0,0,0"/>
              <w10:wrap anchorx="page" anchory="page"/>
            </v:shape>
          </w:pict>
        </mc:Fallback>
      </mc:AlternateContent>
    </w:r>
    <w:r w:rsidRPr="00806AB6">
      <w:rPr>
        <w:noProof/>
        <w:lang w:eastAsia="en-AU"/>
      </w:rPr>
      <mc:AlternateContent>
        <mc:Choice Requires="wps">
          <w:drawing>
            <wp:anchor distT="0" distB="0" distL="114300" distR="114300" simplePos="0" relativeHeight="252298240" behindDoc="1" locked="0" layoutInCell="1" allowOverlap="1" wp14:anchorId="3839BC07" wp14:editId="476BFAC8">
              <wp:simplePos x="0" y="0"/>
              <wp:positionH relativeFrom="page">
                <wp:posOffset>288290</wp:posOffset>
              </wp:positionH>
              <wp:positionV relativeFrom="page">
                <wp:posOffset>288290</wp:posOffset>
              </wp:positionV>
              <wp:extent cx="7020000" cy="900000"/>
              <wp:effectExtent l="0" t="0" r="9525" b="0"/>
              <wp:wrapNone/>
              <wp:docPr id="1082" name="Rectang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20000" cy="900000"/>
                      </a:xfrm>
                      <a:prstGeom prst="rect">
                        <a:avLst/>
                      </a:prstGeom>
                      <a:solidFill>
                        <a:srgbClr val="00B2A9"/>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56032F22" id="Rectangle" o:spid="_x0000_s1026" style="position:absolute;margin-left:22.7pt;margin-top:22.7pt;width:552.75pt;height:70.85pt;z-index:-25101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CI64/AEAANwDAAAOAAAAZHJzL2Uyb0RvYy54bWysU8GO0zAQvSPxD5bvNGlV2G3UdFW6WoS0&#10;wIqFD5g6TmPheMzYbbp8PWOnWwrcEBfL4xk/v/dmvLw59lYcNAWDrpbTSSmFdgob43a1/Prl7tW1&#10;FCGCa8Ci07V80kHerF6+WA6+0jPs0DaaBIO4UA2+ll2MviqKoDrdQ5ig146TLVIPkUPaFQ3BwOi9&#10;LWZl+aYYkBpPqHQIfHo7JuUq47etVvFT2wYdha0lc4t5pbxu01qsllDtCHxn1IkG/AOLHozjR89Q&#10;txBB7Mn8BdUbRRiwjROFfYFta5TOGljNtPxDzWMHXmctbE7wZ5vC/4NVHw8PJEzDvSuvZ1I46LlL&#10;n9k3cDurkz+DDxWXPfoHSgqDv0f1LQiHm45r9JoIh05Dw6ymqb747UIKAl8V2+EDNowN+4jZqmNL&#10;fQJkE8Qxd+Tp3BF9jELx4VXJTS65cYpzi7TNLSuger7tKcR3GnuRNrUkZp7R4XAfYmID1XNJZo/W&#10;NHfG2hzQbruxJA6QpqN8O1svsgAWeVlmXSp2mK6NiOkky0zKRoe22DyxSsJxxPhL8KZD+iHFwONV&#10;y/B9D6SlsO8dO7WYzudpHnMwf30144AuM9vLDDjFULWMUozbTRxneO/J7Dp+aZpFO1yzu63JwpPz&#10;I6sTWR6h7Mdp3NOMXsa56tenXP0EAAD//wMAUEsDBBQABgAIAAAAIQDDsQkL3wAAAAoBAAAPAAAA&#10;ZHJzL2Rvd25yZXYueG1sTI9RT8IwFIXfSfwPzTXxDdopA5zrCEF9MiHI+AFlvW7T9XZpC0x+vSUx&#10;0ad7b87Jud/Jl4Pp2Amdby1JSCYCGFJldUu1hH35Ol4A80GRVp0llPCNHpbFzShXmbZnesfTLtQs&#10;hpDPlIQmhD7j3FcNGuUntkeK2od1RoV4upprp84x3HT8XogZN6ql+KFRPa4brL52RyNhu8LLZq3F&#10;JS33n/qtfJk/9w9OyrvbYfUELOAQ/sxwxY/oUESmgz2S9qyTME2n0fk7r3qSikdgh7gt5gnwIuf/&#10;KxQ/AAAA//8DAFBLAQItABQABgAIAAAAIQC2gziS/gAAAOEBAAATAAAAAAAAAAAAAAAAAAAAAABb&#10;Q29udGVudF9UeXBlc10ueG1sUEsBAi0AFAAGAAgAAAAhADj9If/WAAAAlAEAAAsAAAAAAAAAAAAA&#10;AAAALwEAAF9yZWxzLy5yZWxzUEsBAi0AFAAGAAgAAAAhAPkIjrj8AQAA3AMAAA4AAAAAAAAAAAAA&#10;AAAALgIAAGRycy9lMm9Eb2MueG1sUEsBAi0AFAAGAAgAAAAhAMOxCQvfAAAACgEAAA8AAAAAAAAA&#10;AAAAAAAAVgQAAGRycy9kb3ducmV2LnhtbFBLBQYAAAAABAAEAPMAAABiBQAAAAA=&#10;" fillcolor="#00b2a9" stroked="f">
              <w10:wrap anchorx="page" anchory="page"/>
            </v:rect>
          </w:pict>
        </mc:Fallback>
      </mc:AlternateContent>
    </w:r>
  </w:p>
  <w:p w14:paraId="74143AD3" w14:textId="77777777" w:rsidR="00FD6178" w:rsidRPr="00254A01" w:rsidRDefault="00FD6178" w:rsidP="003B0987">
    <w:pPr>
      <w:pStyle w:val="Header"/>
    </w:pP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B7194D" w14:textId="77777777" w:rsidR="00FD6178" w:rsidRDefault="00FD6178" w:rsidP="00B66D7A">
    <w:pPr>
      <w:pStyle w:val="Header"/>
    </w:pPr>
    <w:r w:rsidRPr="00806AB6">
      <w:rPr>
        <w:noProof/>
        <w:lang w:eastAsia="en-AU"/>
      </w:rPr>
      <mc:AlternateContent>
        <mc:Choice Requires="wps">
          <w:drawing>
            <wp:anchor distT="0" distB="0" distL="114300" distR="114300" simplePos="0" relativeHeight="252350464" behindDoc="1" locked="0" layoutInCell="1" allowOverlap="1" wp14:anchorId="42525E70" wp14:editId="6CFDC2C1">
              <wp:simplePos x="0" y="0"/>
              <wp:positionH relativeFrom="page">
                <wp:posOffset>720090</wp:posOffset>
              </wp:positionH>
              <wp:positionV relativeFrom="page">
                <wp:posOffset>288290</wp:posOffset>
              </wp:positionV>
              <wp:extent cx="864000" cy="900000"/>
              <wp:effectExtent l="0" t="0" r="0" b="0"/>
              <wp:wrapNone/>
              <wp:docPr id="68" name="TriangleRigh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1339 w 1339"/>
                          <a:gd name="T1" fmla="*/ 1419 h 1419"/>
                          <a:gd name="T2" fmla="*/ 669 w 1339"/>
                          <a:gd name="T3" fmla="*/ 0 h 1419"/>
                          <a:gd name="T4" fmla="*/ 0 w 1339"/>
                          <a:gd name="T5" fmla="*/ 1419 h 1419"/>
                          <a:gd name="T6" fmla="*/ 1339 w 1339"/>
                          <a:gd name="T7" fmla="*/ 1419 h 1419"/>
                        </a:gdLst>
                        <a:ahLst/>
                        <a:cxnLst>
                          <a:cxn ang="0">
                            <a:pos x="T0" y="T1"/>
                          </a:cxn>
                          <a:cxn ang="0">
                            <a:pos x="T2" y="T3"/>
                          </a:cxn>
                          <a:cxn ang="0">
                            <a:pos x="T4" y="T5"/>
                          </a:cxn>
                          <a:cxn ang="0">
                            <a:pos x="T6" y="T7"/>
                          </a:cxn>
                        </a:cxnLst>
                        <a:rect l="0" t="0" r="r" b="b"/>
                        <a:pathLst>
                          <a:path w="1339" h="1419">
                            <a:moveTo>
                              <a:pt x="1339" y="1419"/>
                            </a:moveTo>
                            <a:lnTo>
                              <a:pt x="669" y="0"/>
                            </a:lnTo>
                            <a:lnTo>
                              <a:pt x="0" y="1419"/>
                            </a:lnTo>
                            <a:lnTo>
                              <a:pt x="1339" y="1419"/>
                            </a:lnTo>
                            <a:close/>
                          </a:path>
                        </a:pathLst>
                      </a:custGeom>
                      <a:solidFill>
                        <a:srgbClr val="201547"/>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3002E24" id="TriangleRight" o:spid="_x0000_s1026" style="position:absolute;margin-left:56.7pt;margin-top:22.7pt;width:68.05pt;height:70.85pt;z-index:-2509660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9,14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78s9zwIAANsGAAAOAAAAZHJzL2Uyb0RvYy54bWysVctu2zAQvBfoPxA8Fmgk+ZXYiBwUCVIU&#10;SNugcT+ApqgHSpEqSVtOvz5DynLkNAaCohdpqR0Od2e5q8urXS3JVhhbaZXS5CymRCius0oVKf25&#10;uv14QYl1TGVMaiVS+igsvVq+f3fZNgsx0qWWmTAEJMou2ialpXPNIoosL0XN7JluhIIz16ZmDktT&#10;RJlhLdhrGY3ieBa12mSN0VxYi683nZMuA3+eC+6+57kVjsiUIjYXniY81/4ZLS/ZojCsKSu+D4P9&#10;QxQ1qxQOPVDdMMfIxlR/UdUVN9rq3J1xXUc6zysuQg7IJolfZPNQskaEXCCObQ4y2f9Hy79t7w2p&#10;spTOUCnFatRoZSqmCil+VEXpvEJtYxcAPjT3xudomzvNf1k4oiOPX1hgyLr9qjMQsY3TQZVdbmq/&#10;E/mSXRD/8SC+2DnC8fFiNoljlIjDNYcF25/AFv1mvrHus9CBiG3vrOtql8EKymd9+CDJa4kyfohI&#10;Mh7PSRte+1ofYMkQNknmpCQJXi9howFsNjtFNh6g4hNMkyPM60FNBxgfzQmq2RB2OsXzIeyYDcIW&#10;vXSs7NXkO7WXExbBLfBl8uo22vrKraAt6rNK9rUByntPgCGdB4/fBIY6Hjx9Exj5e/D5EIyMnsM3&#10;6PyXPW8oQc+v/R4kxJzPujdJi+kFISkpYfhr4D213oqVDhjn0+8QOLm/KDjzGSPVEIu7EoLsr3Hv&#10;7d9NYOz0HND17v7dwV47uEdwqa3oWsUnFXrmkJ0XZdA3Vssqu62k9DlZU6yvpSFbhuGI8TOd9Hoe&#10;wWQosdJ+W3eM/xJa33d7Nx7WOntE5xvdTVj8EWCU2vyhpMV0Tan9vWFGUCK/KIyveTKZIHUXFpPp&#10;+QgLM/Sshx6mOKhS6iiupDevXTfCN43xMwr1COVS+hMmTl75yRDi66LaLzBBgzb7ae9H9HAdUM//&#10;pOUTAAAA//8DAFBLAwQUAAYACAAAACEAN6zNHOEAAAAKAQAADwAAAGRycy9kb3ducmV2LnhtbEyP&#10;zU7DMBCE70i8g7VI3KiTktI0xKkQiAMcCunP3Y23SWhsR7bbpDw9ywlOq9F8mp3Jl6Pu2Bmdb60R&#10;EE8iYGgqq1pTC9huXu9SYD5Io2RnDQq4oIdlcX2Vy0zZwZR4XoeaUYjxmRTQhNBnnPuqQS39xPZo&#10;yDtYp2Ug6WqunBwoXHd8GkUPXMvW0IdG9vjcYHVcn7SAzXaxuxzeI/d1/H5bqZf0s/woByFub8an&#10;R2ABx/AHw299qg4Fddrbk1GedaTj+4RQAcmMLgHTZDEDticnncfAi5z/n1D8AAAA//8DAFBLAQIt&#10;ABQABgAIAAAAIQC2gziS/gAAAOEBAAATAAAAAAAAAAAAAAAAAAAAAABbQ29udGVudF9UeXBlc10u&#10;eG1sUEsBAi0AFAAGAAgAAAAhADj9If/WAAAAlAEAAAsAAAAAAAAAAAAAAAAALwEAAF9yZWxzLy5y&#10;ZWxzUEsBAi0AFAAGAAgAAAAhAPPvyz3PAgAA2wYAAA4AAAAAAAAAAAAAAAAALgIAAGRycy9lMm9E&#10;b2MueG1sUEsBAi0AFAAGAAgAAAAhADeszRzhAAAACgEAAA8AAAAAAAAAAAAAAAAAKQUAAGRycy9k&#10;b3ducmV2LnhtbFBLBQYAAAAABAAEAPMAAAA3BgAAAAA=&#10;" path="m1339,1419l669,,,1419r1339,xe" fillcolor="#201547" stroked="f">
              <v:path arrowok="t" o:connecttype="custom" o:connectlocs="864000,900000;431677,0;0,900000;864000,900000" o:connectangles="0,0,0,0"/>
              <w10:wrap anchorx="page" anchory="page"/>
            </v:shape>
          </w:pict>
        </mc:Fallback>
      </mc:AlternateContent>
    </w:r>
    <w:r w:rsidRPr="00806AB6">
      <w:rPr>
        <w:noProof/>
        <w:lang w:eastAsia="en-AU"/>
      </w:rPr>
      <mc:AlternateContent>
        <mc:Choice Requires="wps">
          <w:drawing>
            <wp:anchor distT="0" distB="0" distL="114300" distR="114300" simplePos="0" relativeHeight="252349440" behindDoc="1" locked="0" layoutInCell="1" allowOverlap="1" wp14:anchorId="5E255EAC" wp14:editId="5AADD05D">
              <wp:simplePos x="0" y="0"/>
              <wp:positionH relativeFrom="page">
                <wp:posOffset>288290</wp:posOffset>
              </wp:positionH>
              <wp:positionV relativeFrom="page">
                <wp:posOffset>288290</wp:posOffset>
              </wp:positionV>
              <wp:extent cx="864000" cy="900000"/>
              <wp:effectExtent l="0" t="0" r="0" b="0"/>
              <wp:wrapNone/>
              <wp:docPr id="75" name="TriangleLef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0 w 1334"/>
                          <a:gd name="T1" fmla="*/ 0 h 1419"/>
                          <a:gd name="T2" fmla="*/ 665 w 1334"/>
                          <a:gd name="T3" fmla="*/ 1419 h 1419"/>
                          <a:gd name="T4" fmla="*/ 1334 w 1334"/>
                          <a:gd name="T5" fmla="*/ 0 h 1419"/>
                          <a:gd name="T6" fmla="*/ 0 w 1334"/>
                          <a:gd name="T7" fmla="*/ 0 h 1419"/>
                        </a:gdLst>
                        <a:ahLst/>
                        <a:cxnLst>
                          <a:cxn ang="0">
                            <a:pos x="T0" y="T1"/>
                          </a:cxn>
                          <a:cxn ang="0">
                            <a:pos x="T2" y="T3"/>
                          </a:cxn>
                          <a:cxn ang="0">
                            <a:pos x="T4" y="T5"/>
                          </a:cxn>
                          <a:cxn ang="0">
                            <a:pos x="T6" y="T7"/>
                          </a:cxn>
                        </a:cxnLst>
                        <a:rect l="0" t="0" r="r" b="b"/>
                        <a:pathLst>
                          <a:path w="1334" h="1419">
                            <a:moveTo>
                              <a:pt x="0" y="0"/>
                            </a:moveTo>
                            <a:lnTo>
                              <a:pt x="665" y="1419"/>
                            </a:lnTo>
                            <a:lnTo>
                              <a:pt x="1334" y="0"/>
                            </a:lnTo>
                            <a:lnTo>
                              <a:pt x="0" y="0"/>
                            </a:lnTo>
                            <a:close/>
                          </a:path>
                        </a:pathLst>
                      </a:custGeom>
                      <a:solidFill>
                        <a:srgbClr val="CDDC29"/>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29B2CCA" id="TriangleLeft" o:spid="_x0000_s1026" style="position:absolute;margin-left:22.7pt;margin-top:22.7pt;width:68.05pt;height:70.85pt;z-index:-2509670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4,14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qmLfzwIAAMgGAAAOAAAAZHJzL2Uyb0RvYy54bWysVWtr2zAU/T7YfxD6OFgd59mGOmUkdAy6&#10;rdDsByiy/GCy5ElKnO7X70iOEydroYx9sSXfo6N7z3349m5fSbITxpZaJTS+GlAiFNdpqfKE/ljf&#10;f7ymxDqmUia1Egl9FpbeLd6/u23quRjqQstUGAISZedNndDCuXoeRZYXomL2StdCwZhpUzGHrcmj&#10;1LAG7JWMhoPBNGq0SWujubAWX1etkS4Cf5YJ7r5nmRWOyITCNxeeJjw3/hktbtk8N6wuSn5wg/2D&#10;FxUrFS49Uq2YY2Rryr+oqpIbbXXmrriuIp1lJRchBkQTDy6ieSpYLUIsEMfWR5ns/6Pl33aPhpRp&#10;QmcTShSrkKO1KZnKpXgQmfMCNbWdA/dUPxofoq0fNP9pYYjOLH5jgSGb5qtOwcO2TgdR9pmp/EmE&#10;S/ZB++ej9mLvCMfH6+l4MECGOEw3WGHtb2Dz7jDfWvdZ6EDEdg/WtalLsQrCp533IMkqiSx+iMiA&#10;NCQejcaHPB8x8RmmIPE4vrnEDHuY6XTyCtOoh/Is5GWycR8Gh15hQw56vr9MNT3DvBzf7Axz4oGe&#10;eacYKzoR+V4dVMSKIPc+O17UWlufsDUkRVrW8SElQHnrK2Do5sGjN4GhiwdP3gRG5B4864MR0cl9&#10;g36/7HRDCTp9488gIOZ81N2SNJhZvjxIgYWvAW+p9E6sdcC4i3rFbSerVH0USiS415USoB2ge9eB&#10;rr0QgXQV3pm7dwtrNb/EcKmtaBvDxxI65BiU16LXJVbLMr0vpfShWJNvltKQHcMkXK5Wy2EoeBw5&#10;g8mQWaX9sfYa/yU0uu/tdhhsdPqMPje6HacY/1gU2vympMEoTaj9tWVGUCK/KMyqm3g8RjQubMaT&#10;2RAb07ds+hamOKgS6igq0S+Xrp3X29qUeYGb4pAlpT9hvmSlnwPBv9arwwbjMmhzGO1+Hvf3AXX6&#10;AS3+AAAA//8DAFBLAwQUAAYACAAAACEA5Kqkjd0AAAAJAQAADwAAAGRycy9kb3ducmV2LnhtbEyP&#10;QUvDQBCF74L/YRnBm91E0tjGbIqIgpcqRqF4myZjNpidjdltmv57NyDoaWZ4jzffyzeT6cRIg2st&#10;K4gXEQjiytYtNwre3x6vViCcR66xs0wKTuRgU5yf5ZjV9sivNJa+ESGEXYYKtPd9JqWrNBl0C9sT&#10;B+3TDgZ9OIdG1gMeQ7jp5HUUpdJgy+GDxp7uNVVf5cEo2JrTtyxfntJxZx4+dPKcbteISl1eTHe3&#10;IDxN/s8MM35AhyIw7e2Bayc6BckyCc7fOeureAliPy83Mcgil/8bFD8AAAD//wMAUEsBAi0AFAAG&#10;AAgAAAAhALaDOJL+AAAA4QEAABMAAAAAAAAAAAAAAAAAAAAAAFtDb250ZW50X1R5cGVzXS54bWxQ&#10;SwECLQAUAAYACAAAACEAOP0h/9YAAACUAQAACwAAAAAAAAAAAAAAAAAvAQAAX3JlbHMvLnJlbHNQ&#10;SwECLQAUAAYACAAAACEAuqpi388CAADIBgAADgAAAAAAAAAAAAAAAAAuAgAAZHJzL2Uyb0RvYy54&#10;bWxQSwECLQAUAAYACAAAACEA5Kqkjd0AAAAJAQAADwAAAAAAAAAAAAAAAAApBQAAZHJzL2Rvd25y&#10;ZXYueG1sUEsFBgAAAAAEAAQA8wAAADMGAAAAAA==&#10;" path="m,l665,1419,1334,,,xe" fillcolor="#cddc29" stroked="f">
              <v:path arrowok="t" o:connecttype="custom" o:connectlocs="0,0;430705,900000;864000,0;0,0" o:connectangles="0,0,0,0"/>
              <w10:wrap anchorx="page" anchory="page"/>
            </v:shape>
          </w:pict>
        </mc:Fallback>
      </mc:AlternateContent>
    </w:r>
    <w:r w:rsidRPr="00806AB6">
      <w:rPr>
        <w:noProof/>
        <w:lang w:eastAsia="en-AU"/>
      </w:rPr>
      <mc:AlternateContent>
        <mc:Choice Requires="wps">
          <w:drawing>
            <wp:anchor distT="0" distB="0" distL="114300" distR="114300" simplePos="0" relativeHeight="252348416" behindDoc="1" locked="0" layoutInCell="1" allowOverlap="1" wp14:anchorId="591F5E7E" wp14:editId="2378F865">
              <wp:simplePos x="0" y="0"/>
              <wp:positionH relativeFrom="page">
                <wp:posOffset>288290</wp:posOffset>
              </wp:positionH>
              <wp:positionV relativeFrom="page">
                <wp:posOffset>288290</wp:posOffset>
              </wp:positionV>
              <wp:extent cx="7020000" cy="900000"/>
              <wp:effectExtent l="0" t="0" r="9525" b="0"/>
              <wp:wrapNone/>
              <wp:docPr id="76" name="Rectang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20000" cy="900000"/>
                      </a:xfrm>
                      <a:prstGeom prst="rect">
                        <a:avLst/>
                      </a:prstGeom>
                      <a:solidFill>
                        <a:srgbClr val="00B2A9"/>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25ED5737" id="Rectangle" o:spid="_x0000_s1026" style="position:absolute;margin-left:22.7pt;margin-top:22.7pt;width:552.75pt;height:70.85pt;z-index:-2509680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ey1B+wEAANoDAAAOAAAAZHJzL2Uyb0RvYy54bWysU8GO0zAQvSPxD5bvNElVtjRquipdLUJa&#10;YMXCBziOk1g4HjN2m5avZ+x0S4Eb4mJ5POPn996M17fHwbCDQq/BVryY5ZwpK6HRtqv41y/3r95w&#10;5oOwjTBgVcVPyvPbzcsX69GVag49mEYhIxDry9FVvA/BlVnmZa8G4WfglKVkCziIQCF2WYNiJPTB&#10;ZPM8v8lGwMYhSOU9nd5NSb5J+G2rZPjUtl4FZipO3EJaMa11XLPNWpQdCtdreaYh/oHFILSlRy9Q&#10;dyIItkf9F9SgJYKHNswkDBm0rZYqaSA1Rf6HmqdeOJW0kDneXWzy/w9Wfjw8ItNNxZc3nFkxUI8+&#10;k2vCdkZFd0bnSyp6co8Y9Xn3APKbZxZ2PdWoLSKMvRINcSpiffbbhRh4usrq8QM0hC32AZJRxxaH&#10;CEgWsGPqx+nSD3UMTNLhMqcW59Q2SblV3KaGZaJ8vu3Qh3cKBhY3FUdintDF4cGHyEaUzyWJPRjd&#10;3GtjUoBdvTPIDiLORv52vl0lASTyuszYWGwhXpsQ40mSGZVNDtXQnEglwjRg9CFo0wP+4Gyk4aq4&#10;/74XqDgz7y05tSoWiziNKVi8Xs4pwOtMfZ0RVhJUxQNn03YXpgneO9RdTy8VSbSFLbnb6iQ8Oj+x&#10;OpOlAUp+nIc9Tuh1nKp+fcnNTwAAAP//AwBQSwMEFAAGAAgAAAAhAMOxCQvfAAAACgEAAA8AAABk&#10;cnMvZG93bnJldi54bWxMj1FPwjAUhd9J/A/NNfEN2ikDnOsIQX0yIcj4AWW9btP1dmkLTH69JTHR&#10;p3tvzsm538mXg+nYCZ1vLUlIJgIYUmV1S7WEffk6XgDzQZFWnSWU8I0elsXNKFeZtmd6x9Mu1CyG&#10;kM+UhCaEPuPcVw0a5Se2R4rah3VGhXi6mmunzjHcdPxeiBk3qqX4oVE9rhusvnZHI2G7wstmrcUl&#10;Lfef+q18mT/3D07Ku9th9QQs4BD+zHDFj+hQRKaDPZL2rJMwTafR+TuvepKKR2CHuC3mCfAi5/8r&#10;FD8AAAD//wMAUEsBAi0AFAAGAAgAAAAhALaDOJL+AAAA4QEAABMAAAAAAAAAAAAAAAAAAAAAAFtD&#10;b250ZW50X1R5cGVzXS54bWxQSwECLQAUAAYACAAAACEAOP0h/9YAAACUAQAACwAAAAAAAAAAAAAA&#10;AAAvAQAAX3JlbHMvLnJlbHNQSwECLQAUAAYACAAAACEAt3stQfsBAADaAwAADgAAAAAAAAAAAAAA&#10;AAAuAgAAZHJzL2Uyb0RvYy54bWxQSwECLQAUAAYACAAAACEAw7EJC98AAAAKAQAADwAAAAAAAAAA&#10;AAAAAABVBAAAZHJzL2Rvd25yZXYueG1sUEsFBgAAAAAEAAQA8wAAAGEFAAAAAA==&#10;" fillcolor="#00b2a9" stroked="f">
              <w10:wrap anchorx="page" anchory="page"/>
            </v:rect>
          </w:pict>
        </mc:Fallback>
      </mc:AlternateContent>
    </w:r>
  </w:p>
  <w:p w14:paraId="7356AA32" w14:textId="77777777" w:rsidR="00FD6178" w:rsidRDefault="00FD6178" w:rsidP="00E42113">
    <w:pPr>
      <w:pStyle w:val="Header"/>
    </w:pP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8B68F5" w14:textId="77777777" w:rsidR="00FD6178" w:rsidRPr="00E97294" w:rsidRDefault="00FD6178" w:rsidP="003B0987">
    <w:pPr>
      <w:pStyle w:val="Header"/>
    </w:pPr>
    <w:r>
      <w:rPr>
        <w:noProof/>
        <w:lang w:eastAsia="en-AU"/>
      </w:rPr>
      <w:drawing>
        <wp:anchor distT="0" distB="0" distL="114300" distR="114300" simplePos="0" relativeHeight="252302336" behindDoc="1" locked="0" layoutInCell="1" allowOverlap="1" wp14:anchorId="0C57ABE8" wp14:editId="2886730A">
          <wp:simplePos x="0" y="0"/>
          <wp:positionH relativeFrom="page">
            <wp:posOffset>720090</wp:posOffset>
          </wp:positionH>
          <wp:positionV relativeFrom="page">
            <wp:posOffset>1188085</wp:posOffset>
          </wp:positionV>
          <wp:extent cx="860400" cy="896400"/>
          <wp:effectExtent l="0" t="0" r="0" b="0"/>
          <wp:wrapNone/>
          <wp:docPr id="65" name="TriangleBottomACIMono"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ct Sheet Graphic.png"/>
                  <pic:cNvPicPr/>
                </pic:nvPicPr>
                <pic:blipFill>
                  <a:blip r:embed="rId1">
                    <a:extLst>
                      <a:ext uri="{28A0092B-C50C-407E-A947-70E740481C1C}">
                        <a14:useLocalDpi xmlns:a14="http://schemas.microsoft.com/office/drawing/2010/main" val="0"/>
                      </a:ext>
                    </a:extLst>
                  </a:blip>
                  <a:stretch>
                    <a:fillRect/>
                  </a:stretch>
                </pic:blipFill>
                <pic:spPr>
                  <a:xfrm>
                    <a:off x="0" y="0"/>
                    <a:ext cx="860400" cy="896400"/>
                  </a:xfrm>
                  <a:prstGeom prst="rect">
                    <a:avLst/>
                  </a:prstGeom>
                </pic:spPr>
              </pic:pic>
            </a:graphicData>
          </a:graphic>
          <wp14:sizeRelH relativeFrom="page">
            <wp14:pctWidth>0</wp14:pctWidth>
          </wp14:sizeRelH>
          <wp14:sizeRelV relativeFrom="page">
            <wp14:pctHeight>0</wp14:pctHeight>
          </wp14:sizeRelV>
        </wp:anchor>
      </w:drawing>
    </w:r>
    <w:r>
      <w:rPr>
        <w:noProof/>
        <w:lang w:eastAsia="en-AU"/>
      </w:rPr>
      <w:drawing>
        <wp:anchor distT="0" distB="0" distL="114300" distR="114300" simplePos="0" relativeHeight="252301312" behindDoc="1" locked="0" layoutInCell="1" allowOverlap="1" wp14:anchorId="03F8BB3E" wp14:editId="48F816F5">
          <wp:simplePos x="0" y="0"/>
          <wp:positionH relativeFrom="page">
            <wp:posOffset>720090</wp:posOffset>
          </wp:positionH>
          <wp:positionV relativeFrom="page">
            <wp:posOffset>1188085</wp:posOffset>
          </wp:positionV>
          <wp:extent cx="864000" cy="896400"/>
          <wp:effectExtent l="0" t="0" r="0" b="0"/>
          <wp:wrapNone/>
          <wp:docPr id="66" name="TriangleBottomACI"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ct Sheet Graphic.png"/>
                  <pic:cNvPicPr/>
                </pic:nvPicPr>
                <pic:blipFill>
                  <a:blip r:embed="rId2">
                    <a:extLst>
                      <a:ext uri="{28A0092B-C50C-407E-A947-70E740481C1C}">
                        <a14:useLocalDpi xmlns:a14="http://schemas.microsoft.com/office/drawing/2010/main" val="0"/>
                      </a:ext>
                    </a:extLst>
                  </a:blip>
                  <a:stretch>
                    <a:fillRect/>
                  </a:stretch>
                </pic:blipFill>
                <pic:spPr>
                  <a:xfrm>
                    <a:off x="0" y="0"/>
                    <a:ext cx="864000" cy="896400"/>
                  </a:xfrm>
                  <a:prstGeom prst="rect">
                    <a:avLst/>
                  </a:prstGeom>
                </pic:spPr>
              </pic:pic>
            </a:graphicData>
          </a:graphic>
          <wp14:sizeRelH relativeFrom="page">
            <wp14:pctWidth>0</wp14:pctWidth>
          </wp14:sizeRelH>
          <wp14:sizeRelV relativeFrom="page">
            <wp14:pctHeight>0</wp14:pctHeight>
          </wp14:sizeRelV>
        </wp:anchor>
      </w:drawing>
    </w:r>
    <w:r w:rsidRPr="00806AB6">
      <w:rPr>
        <w:noProof/>
        <w:lang w:eastAsia="en-AU"/>
      </w:rPr>
      <mc:AlternateContent>
        <mc:Choice Requires="wps">
          <w:drawing>
            <wp:anchor distT="0" distB="0" distL="114300" distR="114300" simplePos="0" relativeHeight="252297216" behindDoc="1" locked="0" layoutInCell="1" allowOverlap="1" wp14:anchorId="7A1AF60D" wp14:editId="7095840D">
              <wp:simplePos x="0" y="0"/>
              <wp:positionH relativeFrom="page">
                <wp:posOffset>720090</wp:posOffset>
              </wp:positionH>
              <wp:positionV relativeFrom="page">
                <wp:posOffset>288290</wp:posOffset>
              </wp:positionV>
              <wp:extent cx="864000" cy="900000"/>
              <wp:effectExtent l="0" t="0" r="0" b="0"/>
              <wp:wrapNone/>
              <wp:docPr id="1085" name="TriangleRigh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1339 w 1339"/>
                          <a:gd name="T1" fmla="*/ 1419 h 1419"/>
                          <a:gd name="T2" fmla="*/ 669 w 1339"/>
                          <a:gd name="T3" fmla="*/ 0 h 1419"/>
                          <a:gd name="T4" fmla="*/ 0 w 1339"/>
                          <a:gd name="T5" fmla="*/ 1419 h 1419"/>
                          <a:gd name="T6" fmla="*/ 1339 w 1339"/>
                          <a:gd name="T7" fmla="*/ 1419 h 1419"/>
                        </a:gdLst>
                        <a:ahLst/>
                        <a:cxnLst>
                          <a:cxn ang="0">
                            <a:pos x="T0" y="T1"/>
                          </a:cxn>
                          <a:cxn ang="0">
                            <a:pos x="T2" y="T3"/>
                          </a:cxn>
                          <a:cxn ang="0">
                            <a:pos x="T4" y="T5"/>
                          </a:cxn>
                          <a:cxn ang="0">
                            <a:pos x="T6" y="T7"/>
                          </a:cxn>
                        </a:cxnLst>
                        <a:rect l="0" t="0" r="r" b="b"/>
                        <a:pathLst>
                          <a:path w="1339" h="1419">
                            <a:moveTo>
                              <a:pt x="1339" y="1419"/>
                            </a:moveTo>
                            <a:lnTo>
                              <a:pt x="669" y="0"/>
                            </a:lnTo>
                            <a:lnTo>
                              <a:pt x="0" y="1419"/>
                            </a:lnTo>
                            <a:lnTo>
                              <a:pt x="1339" y="1419"/>
                            </a:lnTo>
                            <a:close/>
                          </a:path>
                        </a:pathLst>
                      </a:custGeom>
                      <a:solidFill>
                        <a:srgbClr val="201547"/>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DAD47CA" id="TriangleRight" o:spid="_x0000_s1026" style="position:absolute;margin-left:56.7pt;margin-top:22.7pt;width:68.05pt;height:70.85pt;z-index:-25101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9,14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TeFVzwIAAN0GAAAOAAAAZHJzL2Uyb0RvYy54bWysVdlu2zAQfC/QfyD4WKCR5CuxETkoEqQo&#10;0CNo3A+gKepAKVIlacvp13dIWbacxkBQ9EVaaofLnVnu6vpmV0uyFcZWWqU0uYgpEYrrrFJFSn+s&#10;7t9fUWIdUxmTWomUPglLb5Zv31y3zUKMdKllJgxBEGUXbZPS0rlmEUWWl6Jm9kI3QsGZa1Mzh6Up&#10;osywFtFrGY3ieBa12mSN0VxYi693nZMuQ/w8F9x9y3MrHJEpRW4uPE14rv0zWl6zRWFYU1Z8nwb7&#10;hyxqVikcegh1xxwjG1P9FaquuNFW5+6C6zrSeV5xETiATRI/Y/NYskYELhDHNgeZ7P8Ly79uHwyp&#10;MtQuvppSoliNKq1MxVQhxfeqKJ3XqG3sAtDH5sF4lrb5rPlPC0d04vELCwxZt190hkBs43TQZZeb&#10;2u8EY7IL8j8d5Bc7Rzg+Xs0mcYwicbjmsGD7E9ii38w31n0UOgRi28/WddXLYAXtsz59BMlriUK+&#10;i0gyHs9JG177ah9gyRA2SeakJAlez2GjAWw2OxdsPEDFZyJNTjAvJ4UiHHM/n9RsCDtP8XIIO40G&#10;YYteOlb2avKd2ssJi+AW+DJ5dRttfeVW0Bb1WSX72gDlvWfAkM6Dx68CQx0Pnr4KDP4efDkEg9Ex&#10;fYPef971hhJ0/drvASHmPOveJC16AEJSUsLw18B7ar0VKx0wztPvEDi5vyg484iRaojFXQlJ9te4&#10;9/bvJkTs9ByE6939u4O9dHCP4FJb0bWKJxV65sDOizLoG6tlld1XUnpO1hTrW2nIlmE8YgBNJ72e&#10;JzAZSqy039Yd47+E1vfd3o2Htc6e0PlGdzMW/wQYpTa/KWkxX1Nqf22YEZTITwoDbJ5MJqDuwmIy&#10;vRxhYYae9dDDFEeolDqKK+nNW9cN8U1j/IxCPUK5lP6AiZNXfjKE/Lqs9gvM0KDNft77IT1cB9Tx&#10;r7T8AwAA//8DAFBLAwQUAAYACAAAACEAN6zNHOEAAAAKAQAADwAAAGRycy9kb3ducmV2LnhtbEyP&#10;zU7DMBCE70i8g7VI3KiTktI0xKkQiAMcCunP3Y23SWhsR7bbpDw9ywlOq9F8mp3Jl6Pu2Bmdb60R&#10;EE8iYGgqq1pTC9huXu9SYD5Io2RnDQq4oIdlcX2Vy0zZwZR4XoeaUYjxmRTQhNBnnPuqQS39xPZo&#10;yDtYp2Ug6WqunBwoXHd8GkUPXMvW0IdG9vjcYHVcn7SAzXaxuxzeI/d1/H5bqZf0s/woByFub8an&#10;R2ABx/AHw299qg4Fddrbk1GedaTj+4RQAcmMLgHTZDEDticnncfAi5z/n1D8AAAA//8DAFBLAQIt&#10;ABQABgAIAAAAIQC2gziS/gAAAOEBAAATAAAAAAAAAAAAAAAAAAAAAABbQ29udGVudF9UeXBlc10u&#10;eG1sUEsBAi0AFAAGAAgAAAAhADj9If/WAAAAlAEAAAsAAAAAAAAAAAAAAAAALwEAAF9yZWxzLy5y&#10;ZWxzUEsBAi0AFAAGAAgAAAAhAG9N4VXPAgAA3QYAAA4AAAAAAAAAAAAAAAAALgIAAGRycy9lMm9E&#10;b2MueG1sUEsBAi0AFAAGAAgAAAAhADeszRzhAAAACgEAAA8AAAAAAAAAAAAAAAAAKQUAAGRycy9k&#10;b3ducmV2LnhtbFBLBQYAAAAABAAEAPMAAAA3BgAAAAA=&#10;" path="m1339,1419l669,,,1419r1339,xe" fillcolor="#201547" stroked="f">
              <v:path arrowok="t" o:connecttype="custom" o:connectlocs="864000,900000;431677,0;0,900000;864000,900000" o:connectangles="0,0,0,0"/>
              <w10:wrap anchorx="page" anchory="page"/>
            </v:shape>
          </w:pict>
        </mc:Fallback>
      </mc:AlternateContent>
    </w:r>
    <w:r w:rsidRPr="00806AB6">
      <w:rPr>
        <w:noProof/>
        <w:lang w:eastAsia="en-AU"/>
      </w:rPr>
      <mc:AlternateContent>
        <mc:Choice Requires="wps">
          <w:drawing>
            <wp:anchor distT="0" distB="0" distL="114300" distR="114300" simplePos="0" relativeHeight="252296192" behindDoc="1" locked="0" layoutInCell="1" allowOverlap="1" wp14:anchorId="75230A92" wp14:editId="32F7D8C4">
              <wp:simplePos x="0" y="0"/>
              <wp:positionH relativeFrom="page">
                <wp:posOffset>288290</wp:posOffset>
              </wp:positionH>
              <wp:positionV relativeFrom="page">
                <wp:posOffset>288290</wp:posOffset>
              </wp:positionV>
              <wp:extent cx="864000" cy="900000"/>
              <wp:effectExtent l="0" t="0" r="0" b="0"/>
              <wp:wrapNone/>
              <wp:docPr id="1086" name="TriangleLef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0 w 1334"/>
                          <a:gd name="T1" fmla="*/ 0 h 1419"/>
                          <a:gd name="T2" fmla="*/ 665 w 1334"/>
                          <a:gd name="T3" fmla="*/ 1419 h 1419"/>
                          <a:gd name="T4" fmla="*/ 1334 w 1334"/>
                          <a:gd name="T5" fmla="*/ 0 h 1419"/>
                          <a:gd name="T6" fmla="*/ 0 w 1334"/>
                          <a:gd name="T7" fmla="*/ 0 h 1419"/>
                        </a:gdLst>
                        <a:ahLst/>
                        <a:cxnLst>
                          <a:cxn ang="0">
                            <a:pos x="T0" y="T1"/>
                          </a:cxn>
                          <a:cxn ang="0">
                            <a:pos x="T2" y="T3"/>
                          </a:cxn>
                          <a:cxn ang="0">
                            <a:pos x="T4" y="T5"/>
                          </a:cxn>
                          <a:cxn ang="0">
                            <a:pos x="T6" y="T7"/>
                          </a:cxn>
                        </a:cxnLst>
                        <a:rect l="0" t="0" r="r" b="b"/>
                        <a:pathLst>
                          <a:path w="1334" h="1419">
                            <a:moveTo>
                              <a:pt x="0" y="0"/>
                            </a:moveTo>
                            <a:lnTo>
                              <a:pt x="665" y="1419"/>
                            </a:lnTo>
                            <a:lnTo>
                              <a:pt x="1334" y="0"/>
                            </a:lnTo>
                            <a:lnTo>
                              <a:pt x="0" y="0"/>
                            </a:lnTo>
                            <a:close/>
                          </a:path>
                        </a:pathLst>
                      </a:custGeom>
                      <a:solidFill>
                        <a:srgbClr val="CDDC29"/>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D41AD43" id="TriangleLeft" o:spid="_x0000_s1026" style="position:absolute;margin-left:22.7pt;margin-top:22.7pt;width:68.05pt;height:70.85pt;z-index:-25102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4,14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Sqvi0AIAAMoGAAAOAAAAZHJzL2Uyb0RvYy54bWysVV1v0zAUfUfiP1h+RGJJ+rWtWjqhVkNI&#10;Ayat/ADXcZoIxw6223T8eo6dpk0LFRPiJbFzj4/vPfcjd/e7SpKtMLbUKqXJVUyJUFxnpVqn9Nvy&#10;4f0NJdYxlTGplUjpi7D0fvb2zV1TT8VAF1pmwhCQKDtt6pQWztXTKLK8EBWzV7oWCsZcm4o5bM06&#10;ygxrwF7JaBDHk6jRJquN5sJafF20RjoL/HkuuPua51Y4IlMK31x4mvBc+Wc0u2PTtWF1UfK9G+wf&#10;vKhYqXDpgWrBHCMbU/5GVZXcaKtzd8V1Fek8L7kIMSCaJD6L5rlgtQixQBxbH2Sy/4+Wf9k+GVJm&#10;yF18M6FEsQpZWpqSqbUUjyJ3XqKmtlMgn+sn44O09aPm3y0M0YnFbywwZNV81hl42MbpIMsuN5U/&#10;iYDJLqj/clBf7Bzh+HgzGcUxcsRhusUKa38Dm3aH+ca6j0IHIrZ9tK5NXoZVkD7rvAdJXknk8V1E&#10;YtKQZDgc7TN9wCQnmIIko+T2HDPoYSaT8QWmYQ/lWcifyUZ9GBy6wDbuweILVMjTX+O7PsEcXYKe&#10;604xVnQi8p3aq4gVQe59dryotbY+YUtIirQsk31KgPLWC2Do5sHDV4GhiwePXwVG5B583QcjoqP7&#10;Bh1/3uuGEvT6yp9BQMz5qLslaVD5vjxIgYWvAW+p9FYsdcC4s3rFbUerVH0USiS415USoB2ge9eB&#10;rr0QgXQV3pm7dwtrNT/HcKmtaBvDxxI65BCU16LXJVbLMnsopfShWLNezaUhW4ZZOF8s5oNQ8Dhy&#10;ApMhs0r7Y+01/ktodN/b7TBY6ewFfW50O1DxA8Ci0OYnJQ2GaUrtjw0zghL5SWFa3SajEaJxYTMa&#10;Xw+wMX3Lqm9hioMqpY6iEv1y7tqJvalNuS5wUxKypPQHzJe89HMg+Nd6td9gYAZt9sPdT+T+PqCO&#10;v6DZLwAAAP//AwBQSwMEFAAGAAgAAAAhAOSqpI3dAAAACQEAAA8AAABkcnMvZG93bnJldi54bWxM&#10;j0FLw0AQhe+C/2EZwZvdRNLYxmyKiIKXKkaheJsmYzaYnY3ZbZr+ezcg6GlmeI8338s3k+nESINr&#10;LSuIFxEI4srWLTcK3t8er1YgnEeusbNMCk7kYFOcn+WY1fbIrzSWvhEhhF2GCrT3fSalqzQZdAvb&#10;Ewft0w4GfTiHRtYDHkO46eR1FKXSYMvhg8ae7jVVX+XBKNia07csX57ScWcePnTynG7XiEpdXkx3&#10;tyA8Tf7PDDN+QIciMO3tgWsnOgXJMgnO3znrq3gJYj8vNzHIIpf/GxQ/AAAA//8DAFBLAQItABQA&#10;BgAIAAAAIQC2gziS/gAAAOEBAAATAAAAAAAAAAAAAAAAAAAAAABbQ29udGVudF9UeXBlc10ueG1s&#10;UEsBAi0AFAAGAAgAAAAhADj9If/WAAAAlAEAAAsAAAAAAAAAAAAAAAAALwEAAF9yZWxzLy5yZWxz&#10;UEsBAi0AFAAGAAgAAAAhAJZKq+LQAgAAygYAAA4AAAAAAAAAAAAAAAAALgIAAGRycy9lMm9Eb2Mu&#10;eG1sUEsBAi0AFAAGAAgAAAAhAOSqpI3dAAAACQEAAA8AAAAAAAAAAAAAAAAAKgUAAGRycy9kb3du&#10;cmV2LnhtbFBLBQYAAAAABAAEAPMAAAA0BgAAAAA=&#10;" path="m,l665,1419,1334,,,xe" fillcolor="#cddc29" stroked="f">
              <v:path arrowok="t" o:connecttype="custom" o:connectlocs="0,0;430705,900000;864000,0;0,0" o:connectangles="0,0,0,0"/>
              <w10:wrap anchorx="page" anchory="page"/>
            </v:shape>
          </w:pict>
        </mc:Fallback>
      </mc:AlternateContent>
    </w:r>
    <w:r w:rsidRPr="00806AB6">
      <w:rPr>
        <w:noProof/>
        <w:lang w:eastAsia="en-AU"/>
      </w:rPr>
      <mc:AlternateContent>
        <mc:Choice Requires="wps">
          <w:drawing>
            <wp:anchor distT="0" distB="0" distL="114300" distR="114300" simplePos="0" relativeHeight="252295168" behindDoc="1" locked="0" layoutInCell="1" allowOverlap="1" wp14:anchorId="6F35487A" wp14:editId="69439C5C">
              <wp:simplePos x="0" y="0"/>
              <wp:positionH relativeFrom="page">
                <wp:posOffset>288290</wp:posOffset>
              </wp:positionH>
              <wp:positionV relativeFrom="page">
                <wp:posOffset>288290</wp:posOffset>
              </wp:positionV>
              <wp:extent cx="7020000" cy="900000"/>
              <wp:effectExtent l="0" t="0" r="9525" b="0"/>
              <wp:wrapNone/>
              <wp:docPr id="1087" name="Rectang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20000" cy="900000"/>
                      </a:xfrm>
                      <a:prstGeom prst="rect">
                        <a:avLst/>
                      </a:prstGeom>
                      <a:solidFill>
                        <a:srgbClr val="00B2A9"/>
                      </a:solidFill>
                      <a:ln>
                        <a:noFill/>
                      </a:ln>
                    </wps:spPr>
                    <wps:txbx>
                      <w:txbxContent>
                        <w:tbl>
                          <w:tblPr>
                            <w:tblOverlap w:val="never"/>
                            <w:tblW w:w="0" w:type="auto"/>
                            <w:tblLayout w:type="fixed"/>
                            <w:tblCellMar>
                              <w:left w:w="0" w:type="dxa"/>
                              <w:right w:w="0" w:type="dxa"/>
                            </w:tblCellMar>
                            <w:tblLook w:val="04A0" w:firstRow="1" w:lastRow="0" w:firstColumn="1" w:lastColumn="0" w:noHBand="0" w:noVBand="1"/>
                          </w:tblPr>
                          <w:tblGrid>
                            <w:gridCol w:w="10632"/>
                          </w:tblGrid>
                          <w:tr w:rsidR="00FD6178" w:rsidRPr="00975ED3" w14:paraId="497BA434" w14:textId="77777777" w:rsidTr="003B0987">
                            <w:trPr>
                              <w:trHeight w:hRule="exact" w:val="1418"/>
                            </w:trPr>
                            <w:tc>
                              <w:tcPr>
                                <w:tcW w:w="10632" w:type="dxa"/>
                                <w:vAlign w:val="center"/>
                              </w:tcPr>
                              <w:p w14:paraId="73EF96DD" w14:textId="77777777" w:rsidR="00FD6178" w:rsidRPr="00C3332B" w:rsidRDefault="00FD6178" w:rsidP="00B95032">
                                <w:pPr>
                                  <w:pStyle w:val="FoxNet2"/>
                                </w:pPr>
                              </w:p>
                            </w:tc>
                          </w:tr>
                        </w:tbl>
                        <w:p w14:paraId="27574BEA" w14:textId="77777777" w:rsidR="00FD6178" w:rsidRDefault="00FD6178" w:rsidP="003B0987">
                          <w:pPr>
                            <w:jc w:val="right"/>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6F35487A" id="_x0000_s1067" style="position:absolute;margin-left:22.7pt;margin-top:22.7pt;width:552.75pt;height:70.85pt;z-index:-25102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Ta2LBQIAAO8DAAAOAAAAZHJzL2Uyb0RvYy54bWysU8GO0zAQvSPxD5bvNGkp7DZquipdLUJa&#10;YMXCBziOk1g4HjN2m5SvZ+x0uwVuiIvl8Yyf33szXt+MvWEHhV6DLfl8lnOmrIRa27bk377evbrm&#10;zAdha2HAqpIflec3m5cv1oMr1AI6MLVCRiDWF4MreReCK7LMy071ws/AKUvJBrAXgUJssxrFQOi9&#10;yRZ5/jYbAGuHIJX3dHo7Jfkm4TeNkuFz03gVmCk5cQtpxbRWcc02a1G0KFyn5YmG+AcWvdCWHj1D&#10;3Yog2B71X1C9lggemjCT0GfQNFqqpIHUzPM/1Dx2wqmkhczx7myT/3+w8tPhAZmuqXf59RVnVvTU&#10;pS/km7CtUdGfwfmCyh7dA0aF3t2D/O6ZhV1HNWqLCEOnRE2s5rE+++1CDDxdZdXwEWrCFvsAyaqx&#10;wT4CkglsTB05njuixsAkHV7l1OScGicpt4rb1LJMFE+3HfrwXkHP4qbkSMwTujjc+xDZiOKpJLEH&#10;o+s7bUwKsK12BtlBxOnI3y22qySARF6WGRuLLcRrE2I8STKjssmhMFZj8vF1MiHKrqA+knCEaero&#10;l9CmA/zJ2UATV3L/Yy9QcWY+WDJvNV8u44imYPnmakEBXmaqy4ywkqBKHjibtrswjfXeoW47emme&#10;fLCwJcMbnbx4ZnXiT1OVLDr9gDi2l3Gqev6nm18AAAD//wMAUEsDBBQABgAIAAAAIQDDsQkL3wAA&#10;AAoBAAAPAAAAZHJzL2Rvd25yZXYueG1sTI9RT8IwFIXfSfwPzTXxDdopA5zrCEF9MiHI+AFlvW7T&#10;9XZpC0x+vSUx0ad7b87Jud/Jl4Pp2Amdby1JSCYCGFJldUu1hH35Ol4A80GRVp0llPCNHpbFzShX&#10;mbZnesfTLtQshpDPlIQmhD7j3FcNGuUntkeK2od1RoV4upprp84x3HT8XogZN6ql+KFRPa4brL52&#10;RyNhu8LLZq3FJS33n/qtfJk/9w9OyrvbYfUELOAQ/sxwxY/oUESmgz2S9qyTME2n0fk7r3qSikdg&#10;h7gt5gnwIuf/KxQ/AAAA//8DAFBLAQItABQABgAIAAAAIQC2gziS/gAAAOEBAAATAAAAAAAAAAAA&#10;AAAAAAAAAABbQ29udGVudF9UeXBlc10ueG1sUEsBAi0AFAAGAAgAAAAhADj9If/WAAAAlAEAAAsA&#10;AAAAAAAAAAAAAAAALwEAAF9yZWxzLy5yZWxzUEsBAi0AFAAGAAgAAAAhAPZNrYsFAgAA7wMAAA4A&#10;AAAAAAAAAAAAAAAALgIAAGRycy9lMm9Eb2MueG1sUEsBAi0AFAAGAAgAAAAhAMOxCQvfAAAACgEA&#10;AA8AAAAAAAAAAAAAAAAAXwQAAGRycy9kb3ducmV2LnhtbFBLBQYAAAAABAAEAPMAAABrBQAAAAA=&#10;" fillcolor="#00b2a9" stroked="f">
              <v:textbox>
                <w:txbxContent>
                  <w:tbl>
                    <w:tblPr>
                      <w:tblOverlap w:val="never"/>
                      <w:tblW w:w="0" w:type="auto"/>
                      <w:tblLayout w:type="fixed"/>
                      <w:tblCellMar>
                        <w:left w:w="0" w:type="dxa"/>
                        <w:right w:w="0" w:type="dxa"/>
                      </w:tblCellMar>
                      <w:tblLook w:val="04A0" w:firstRow="1" w:lastRow="0" w:firstColumn="1" w:lastColumn="0" w:noHBand="0" w:noVBand="1"/>
                    </w:tblPr>
                    <w:tblGrid>
                      <w:gridCol w:w="10632"/>
                    </w:tblGrid>
                    <w:tr w:rsidR="00FD6178" w:rsidRPr="00975ED3" w14:paraId="497BA434" w14:textId="77777777" w:rsidTr="003B0987">
                      <w:trPr>
                        <w:trHeight w:hRule="exact" w:val="1418"/>
                      </w:trPr>
                      <w:tc>
                        <w:tcPr>
                          <w:tcW w:w="10632" w:type="dxa"/>
                          <w:vAlign w:val="center"/>
                        </w:tcPr>
                        <w:p w14:paraId="73EF96DD" w14:textId="77777777" w:rsidR="00FD6178" w:rsidRPr="00C3332B" w:rsidRDefault="00FD6178" w:rsidP="00B95032">
                          <w:pPr>
                            <w:pStyle w:val="FoxNet2"/>
                          </w:pPr>
                        </w:p>
                      </w:tc>
                    </w:tr>
                  </w:tbl>
                  <w:p w14:paraId="27574BEA" w14:textId="77777777" w:rsidR="00FD6178" w:rsidRDefault="00FD6178" w:rsidP="003B0987">
                    <w:pPr>
                      <w:jc w:val="right"/>
                    </w:pPr>
                  </w:p>
                </w:txbxContent>
              </v:textbox>
              <w10:wrap anchorx="page" anchory="page"/>
            </v:rect>
          </w:pict>
        </mc:Fallback>
      </mc:AlternateContent>
    </w: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81" w:rightFromText="181" w:vertAnchor="page" w:horzAnchor="page" w:tblpX="3403" w:tblpY="455"/>
      <w:tblOverlap w:val="never"/>
      <w:tblW w:w="0" w:type="auto"/>
      <w:tblLayout w:type="fixed"/>
      <w:tblCellMar>
        <w:left w:w="0" w:type="dxa"/>
        <w:right w:w="0" w:type="dxa"/>
      </w:tblCellMar>
      <w:tblLook w:val="04A0" w:firstRow="1" w:lastRow="0" w:firstColumn="1" w:lastColumn="0" w:noHBand="0" w:noVBand="1"/>
    </w:tblPr>
    <w:tblGrid>
      <w:gridCol w:w="7761"/>
    </w:tblGrid>
    <w:tr w:rsidR="00FD6178" w:rsidRPr="00975ED3" w14:paraId="6B446AF9" w14:textId="77777777" w:rsidTr="003B0987">
      <w:trPr>
        <w:trHeight w:hRule="exact" w:val="1418"/>
      </w:trPr>
      <w:tc>
        <w:tcPr>
          <w:tcW w:w="7761" w:type="dxa"/>
          <w:vAlign w:val="center"/>
        </w:tcPr>
        <w:p w14:paraId="3895F0D2" w14:textId="7501F3F9" w:rsidR="00FD6178" w:rsidRPr="00975ED3" w:rsidRDefault="00FD6178" w:rsidP="003B0987">
          <w:pPr>
            <w:pStyle w:val="Header"/>
          </w:pPr>
          <w:r>
            <w:rPr>
              <w:noProof/>
            </w:rPr>
            <w:fldChar w:fldCharType="begin"/>
          </w:r>
          <w:r>
            <w:rPr>
              <w:noProof/>
            </w:rPr>
            <w:instrText xml:space="preserve"> STYLEREF  Title  \* MERGEFORMAT </w:instrText>
          </w:r>
          <w:r>
            <w:rPr>
              <w:noProof/>
            </w:rPr>
            <w:fldChar w:fldCharType="end"/>
          </w:r>
        </w:p>
      </w:tc>
    </w:tr>
  </w:tbl>
  <w:p w14:paraId="3AC8C59F" w14:textId="77777777" w:rsidR="00FD6178" w:rsidRDefault="00FD6178" w:rsidP="003B0987">
    <w:pPr>
      <w:pStyle w:val="Header"/>
    </w:pPr>
    <w:r w:rsidRPr="00806AB6">
      <w:rPr>
        <w:noProof/>
        <w:lang w:eastAsia="en-AU"/>
      </w:rPr>
      <mc:AlternateContent>
        <mc:Choice Requires="wps">
          <w:drawing>
            <wp:anchor distT="0" distB="0" distL="114300" distR="114300" simplePos="0" relativeHeight="251970560" behindDoc="1" locked="0" layoutInCell="1" allowOverlap="1" wp14:anchorId="6744FB6A" wp14:editId="61D2685C">
              <wp:simplePos x="0" y="0"/>
              <wp:positionH relativeFrom="page">
                <wp:posOffset>720090</wp:posOffset>
              </wp:positionH>
              <wp:positionV relativeFrom="page">
                <wp:posOffset>288290</wp:posOffset>
              </wp:positionV>
              <wp:extent cx="864000" cy="900000"/>
              <wp:effectExtent l="0" t="0" r="0" b="0"/>
              <wp:wrapNone/>
              <wp:docPr id="481" name="TriangleRigh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1339 w 1339"/>
                          <a:gd name="T1" fmla="*/ 1419 h 1419"/>
                          <a:gd name="T2" fmla="*/ 669 w 1339"/>
                          <a:gd name="T3" fmla="*/ 0 h 1419"/>
                          <a:gd name="T4" fmla="*/ 0 w 1339"/>
                          <a:gd name="T5" fmla="*/ 1419 h 1419"/>
                          <a:gd name="T6" fmla="*/ 1339 w 1339"/>
                          <a:gd name="T7" fmla="*/ 1419 h 1419"/>
                        </a:gdLst>
                        <a:ahLst/>
                        <a:cxnLst>
                          <a:cxn ang="0">
                            <a:pos x="T0" y="T1"/>
                          </a:cxn>
                          <a:cxn ang="0">
                            <a:pos x="T2" y="T3"/>
                          </a:cxn>
                          <a:cxn ang="0">
                            <a:pos x="T4" y="T5"/>
                          </a:cxn>
                          <a:cxn ang="0">
                            <a:pos x="T6" y="T7"/>
                          </a:cxn>
                        </a:cxnLst>
                        <a:rect l="0" t="0" r="r" b="b"/>
                        <a:pathLst>
                          <a:path w="1339" h="1419">
                            <a:moveTo>
                              <a:pt x="1339" y="1419"/>
                            </a:moveTo>
                            <a:lnTo>
                              <a:pt x="669" y="0"/>
                            </a:lnTo>
                            <a:lnTo>
                              <a:pt x="0" y="1419"/>
                            </a:lnTo>
                            <a:lnTo>
                              <a:pt x="1339" y="1419"/>
                            </a:lnTo>
                            <a:close/>
                          </a:path>
                        </a:pathLst>
                      </a:custGeom>
                      <a:solidFill>
                        <a:srgbClr val="201547"/>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5BBF188" id="TriangleRight" o:spid="_x0000_s1026" style="position:absolute;margin-left:56.7pt;margin-top:22.7pt;width:68.05pt;height:70.85pt;z-index:-2513459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9,14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DpRY0QIAANwGAAAOAAAAZHJzL2Uyb0RvYy54bWysVV1vmzAUfZ+0/2D5cdIKJCRtopJqatVp&#10;0j6qNfsBjjEBzdjMdkK6X79jExLSNVI17QWuucfX95zre7m+2dWSbIWxlVYZTS5iSoTiOq/UOqM/&#10;lvfvryixjqmcSa1ERp+EpTeLt2+u22YuRrrUMheGIIiy87bJaOlcM48iy0tRM3uhG6HgLLSpmcPS&#10;rKPcsBbRaxmN4ngatdrkjdFcWIuvd52TLkL8ohDcfSsKKxyRGUVuLjxNeK78M1pcs/nasKas+D4N&#10;9g9Z1KxSOPQQ6o45Rjam+itUXXGjrS7cBdd1pIui4iJwAJskfsbmsWSNCFwgjm0OMtn/F5Z/3T4Y&#10;UuUZTa8SShSrUaSlqZhaS/G9WpfOS9Q2dg7kY/NgPEnbfNb8p4UjOvH4hQWGrNovOkcgtnE6yLIr&#10;TO13gjDZBfWfDuqLnSMcH6+maRyjRhyuGSzY/gQ27zfzjXUfhQ6B2PazdV3xclhB+rxPH0GKWqKO&#10;7yKSjMcz0obXvtgHGPgeYWkyIyVJ8HoOGw1g0+m5YOMBKj4TKT3BvJzUZIDx2ZwJNR3CzlO8HMJO&#10;o0HYdS8dK3s1+U7t5YRFcAt8mby6jba+cktoi/osk31tgPLeM2BI58HjV4GhjgdPXgUGfw++HILB&#10;6Ji+Qes/b3pDCZp+5feAEHOedW+SFuMLQlJSwvDXwHtqvRVLHTDO0+8QOLm/KDjziJFqiMVdCUn2&#10;17j39u8mROz0HITr3f27g710cI/gUlvRtYonFXrmwM6LMugbq2WV31dSek7WrFe30pAtw3TE/Jmk&#10;vZ4nMBlKrLTf1h3jv4TW993ejYeVzp/Q+UZ3Ixa/BBilNr8paTFeM2p/bZgRlMhPCvNrlqQpqLuw&#10;SCeXIyzM0LMaepjiCJVRR3ElvXnruhm+aYyfUahHKJfSHzBxispPhpBfl9V+gREatNmPez+jh+uA&#10;Ov6UFn8AAAD//wMAUEsDBBQABgAIAAAAIQA3rM0c4QAAAAoBAAAPAAAAZHJzL2Rvd25yZXYueG1s&#10;TI/NTsMwEITvSLyDtUjcqJOS0jTEqRCIAxwK6c/djbdJaGxHttukPD3LCU6r0XyancmXo+7YGZ1v&#10;rREQTyJgaCqrWlML2G5e71JgPkijZGcNCrigh2VxfZXLTNnBlHheh5pRiPGZFNCE0Gec+6pBLf3E&#10;9mjIO1inZSDpaq6cHChcd3waRQ9cy9bQh0b2+NxgdVyftIDNdrG7HN4j93X8flupl/Sz/CgHIW5v&#10;xqdHYAHH8AfDb32qDgV12tuTUZ51pOP7hFAByYwuAdNkMQO2Jyedx8CLnP+fUPwAAAD//wMAUEsB&#10;Ai0AFAAGAAgAAAAhALaDOJL+AAAA4QEAABMAAAAAAAAAAAAAAAAAAAAAAFtDb250ZW50X1R5cGVz&#10;XS54bWxQSwECLQAUAAYACAAAACEAOP0h/9YAAACUAQAACwAAAAAAAAAAAAAAAAAvAQAAX3JlbHMv&#10;LnJlbHNQSwECLQAUAAYACAAAACEASw6UWNECAADcBgAADgAAAAAAAAAAAAAAAAAuAgAAZHJzL2Uy&#10;b0RvYy54bWxQSwECLQAUAAYACAAAACEAN6zNHOEAAAAKAQAADwAAAAAAAAAAAAAAAAArBQAAZHJz&#10;L2Rvd25yZXYueG1sUEsFBgAAAAAEAAQA8wAAADkGAAAAAA==&#10;" path="m1339,1419l669,,,1419r1339,xe" fillcolor="#201547" stroked="f">
              <v:path arrowok="t" o:connecttype="custom" o:connectlocs="864000,900000;431677,0;0,900000;864000,900000" o:connectangles="0,0,0,0"/>
              <w10:wrap anchorx="page" anchory="page"/>
            </v:shape>
          </w:pict>
        </mc:Fallback>
      </mc:AlternateContent>
    </w:r>
    <w:r w:rsidRPr="00806AB6">
      <w:rPr>
        <w:noProof/>
        <w:lang w:eastAsia="en-AU"/>
      </w:rPr>
      <mc:AlternateContent>
        <mc:Choice Requires="wps">
          <w:drawing>
            <wp:anchor distT="0" distB="0" distL="114300" distR="114300" simplePos="0" relativeHeight="251968512" behindDoc="1" locked="0" layoutInCell="1" allowOverlap="1" wp14:anchorId="03C47AA6" wp14:editId="5FFA83B0">
              <wp:simplePos x="0" y="0"/>
              <wp:positionH relativeFrom="page">
                <wp:posOffset>288290</wp:posOffset>
              </wp:positionH>
              <wp:positionV relativeFrom="page">
                <wp:posOffset>288290</wp:posOffset>
              </wp:positionV>
              <wp:extent cx="864000" cy="900000"/>
              <wp:effectExtent l="0" t="0" r="0" b="0"/>
              <wp:wrapNone/>
              <wp:docPr id="482" name="TriangleLef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0 w 1334"/>
                          <a:gd name="T1" fmla="*/ 0 h 1419"/>
                          <a:gd name="T2" fmla="*/ 665 w 1334"/>
                          <a:gd name="T3" fmla="*/ 1419 h 1419"/>
                          <a:gd name="T4" fmla="*/ 1334 w 1334"/>
                          <a:gd name="T5" fmla="*/ 0 h 1419"/>
                          <a:gd name="T6" fmla="*/ 0 w 1334"/>
                          <a:gd name="T7" fmla="*/ 0 h 1419"/>
                        </a:gdLst>
                        <a:ahLst/>
                        <a:cxnLst>
                          <a:cxn ang="0">
                            <a:pos x="T0" y="T1"/>
                          </a:cxn>
                          <a:cxn ang="0">
                            <a:pos x="T2" y="T3"/>
                          </a:cxn>
                          <a:cxn ang="0">
                            <a:pos x="T4" y="T5"/>
                          </a:cxn>
                          <a:cxn ang="0">
                            <a:pos x="T6" y="T7"/>
                          </a:cxn>
                        </a:cxnLst>
                        <a:rect l="0" t="0" r="r" b="b"/>
                        <a:pathLst>
                          <a:path w="1334" h="1419">
                            <a:moveTo>
                              <a:pt x="0" y="0"/>
                            </a:moveTo>
                            <a:lnTo>
                              <a:pt x="665" y="1419"/>
                            </a:lnTo>
                            <a:lnTo>
                              <a:pt x="1334" y="0"/>
                            </a:lnTo>
                            <a:lnTo>
                              <a:pt x="0" y="0"/>
                            </a:lnTo>
                            <a:close/>
                          </a:path>
                        </a:pathLst>
                      </a:custGeom>
                      <a:solidFill>
                        <a:srgbClr val="CDDC29"/>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637A48B" id="TriangleLeft" o:spid="_x0000_s1026" style="position:absolute;margin-left:22.7pt;margin-top:22.7pt;width:68.05pt;height:70.85pt;z-index:-2513479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4,14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KwEF0QIAAMkGAAAOAAAAZHJzL2Uyb0RvYy54bWysVV1r2zAUfR/sPwg9DlbbiZO2oU4ZCR2D&#10;bis0+wGKLH8wW/IkJU7363ckx4mTNVDGXmzJ9+jo3nM/fHe/qyuyFdqUSiY0ugopEZKrtJR5Qn+s&#10;Hj7eUGIskymrlBQJfRGG3s/fv7trm5kYqUJVqdAEJNLM2iahhbXNLAgML0TNzJVqhIQxU7pmFlud&#10;B6lmLdjrKhiF4TRolU4brbgwBl+XnZHOPX+WCW6/Z5kRllQJhW/WP7V/rt0zmN+xWa5ZU5R87wb7&#10;By9qVkpceqBaMsvIRpd/UdUl18qozF5xVQcqy0oufAyIJgrPonkuWCN8LBDHNAeZzP+j5d+2T5qU&#10;aULjmxElktVI0kqXTOaVeBSZdQq1jZkB+Nw8aRejaR4V/2lgCE4sbmOAIev2q0rBwzZWeVV2ma7d&#10;ScRLdl78l4P4YmcJx8ebaRyGSBGH6RYrrN0NbNYf5htjPwvlidj20dgudylWXvm09x4kWV0hjR8C&#10;EpKWRONxvE/0AROdYAoSxdHtOQZ6HHim08kFpvEA5VjI62TxEAaHLrBNBrDwAtX0BPN6fNcnmKNL&#10;0DPvFWNFLyLfyb2KWBHk3mXHidoo4xK2gqRIyyrapwQoZ70Ahm4OPH4TGLo48ORNYETuwNdDMCI6&#10;uq/R8OetrilBq6/dGQTErIu6X5IWQ8uVBymwcDXgLLXaipXyGHtWr7jtaK3kEIUS8e71pQRoD+jf&#10;jafrLkQgfYX35v7dwTrNzzG8UkZ0jeFi8R1yCMppMegSo6oyfSiryoVidL5eVJpsGUbhYrlcjHzB&#10;48gJrPKZlcod665xX3yju97uhsFapS/oc626eYr5j0Wh9G9KWszShJpfG6YFJdUXiWF1G8UxorF+&#10;E0+uR9jooWU9tDDJQZVQS1GJbrmw3cDeNLrMC9wU+SxJ9QnzJSvdHPD+dV7tN5iXXpv9bHcDebj3&#10;qOMfaP4HAAD//wMAUEsDBBQABgAIAAAAIQDkqqSN3QAAAAkBAAAPAAAAZHJzL2Rvd25yZXYueG1s&#10;TI9BS8NAEIXvgv9hGcGb3UTS2MZsioiClypGoXibJmM2mJ2N2W2a/ns3IOhpZniPN9/LN5PpxEiD&#10;ay0riBcRCOLK1i03Ct7fHq9WIJxHrrGzTApO5GBTnJ/lmNX2yK80lr4RIYRdhgq0930mpas0GXQL&#10;2xMH7dMOBn04h0bWAx5DuOnkdRSl0mDL4YPGnu41VV/lwSjYmtO3LF+e0nFnHj508pxu14hKXV5M&#10;d7cgPE3+zwwzfkCHIjDt7YFrJzoFyTIJzt8566t4CWI/LzcxyCKX/xsUPwAAAP//AwBQSwECLQAU&#10;AAYACAAAACEAtoM4kv4AAADhAQAAEwAAAAAAAAAAAAAAAAAAAAAAW0NvbnRlbnRfVHlwZXNdLnht&#10;bFBLAQItABQABgAIAAAAIQA4/SH/1gAAAJQBAAALAAAAAAAAAAAAAAAAAC8BAABfcmVscy8ucmVs&#10;c1BLAQItABQABgAIAAAAIQAoKwEF0QIAAMkGAAAOAAAAAAAAAAAAAAAAAC4CAABkcnMvZTJvRG9j&#10;LnhtbFBLAQItABQABgAIAAAAIQDkqqSN3QAAAAkBAAAPAAAAAAAAAAAAAAAAACsFAABkcnMvZG93&#10;bnJldi54bWxQSwUGAAAAAAQABADzAAAANQYAAAAA&#10;" path="m,l665,1419,1334,,,xe" fillcolor="#cddc29" stroked="f">
              <v:path arrowok="t" o:connecttype="custom" o:connectlocs="0,0;430705,900000;864000,0;0,0" o:connectangles="0,0,0,0"/>
              <w10:wrap anchorx="page" anchory="page"/>
            </v:shape>
          </w:pict>
        </mc:Fallback>
      </mc:AlternateContent>
    </w:r>
    <w:r w:rsidRPr="00806AB6">
      <w:rPr>
        <w:noProof/>
        <w:lang w:eastAsia="en-AU"/>
      </w:rPr>
      <mc:AlternateContent>
        <mc:Choice Requires="wps">
          <w:drawing>
            <wp:anchor distT="0" distB="0" distL="114300" distR="114300" simplePos="0" relativeHeight="251967488" behindDoc="1" locked="0" layoutInCell="1" allowOverlap="1" wp14:anchorId="15CAD1E4" wp14:editId="289AD0DA">
              <wp:simplePos x="0" y="0"/>
              <wp:positionH relativeFrom="page">
                <wp:posOffset>288290</wp:posOffset>
              </wp:positionH>
              <wp:positionV relativeFrom="page">
                <wp:posOffset>288290</wp:posOffset>
              </wp:positionV>
              <wp:extent cx="7020000" cy="900000"/>
              <wp:effectExtent l="0" t="0" r="9525" b="0"/>
              <wp:wrapNone/>
              <wp:docPr id="483" name="Rectang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20000" cy="900000"/>
                      </a:xfrm>
                      <a:prstGeom prst="rect">
                        <a:avLst/>
                      </a:prstGeom>
                      <a:solidFill>
                        <a:srgbClr val="00B2A9"/>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006D9651" id="Rectangle" o:spid="_x0000_s1026" style="position:absolute;margin-left:22.7pt;margin-top:22.7pt;width:552.75pt;height:70.85pt;z-index:-2513489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JDC/AEAANsDAAAOAAAAZHJzL2Uyb0RvYy54bWysU8GO0zAQvSPxD5bvNEkp7DZquipdLUJa&#10;YMXCBziOk1g4HjN2m5av37HTLQVuiIvl8Yyf33szXt0cBsP2Cr0GW/FilnOmrIRG267i377evbrm&#10;zAdhG2HAqooflec365cvVqMr1Rx6MI1CRiDWl6OreB+CK7PMy14Nws/AKUvJFnAQgULssgbFSOiD&#10;yeZ5/jYbARuHIJX3dHo7Jfk64betkuFz23oVmKk4cQtpxbTWcc3WK1F2KFyv5YmG+AcWg9CWHj1D&#10;3Yog2A71X1CDlgge2jCTMGTQtlqqpIHUFPkfah574VTSQuZ4d7bJ/z9Y+Wn/gEw3FV9cv+bMioGa&#10;9IVsE7YzKtozOl9S1aN7wCjQu3uQ3z2zsO2pRm0QYeyVaIhUEeuz3y7EwNNVVo8foSFssQuQnDq0&#10;OERA8oAdUkOO54aoQ2CSDq9y6nFOfZOUW8Zt6lgmyufbDn14r2BgcVNxJOYJXezvfYhsRPlcktiD&#10;0c2dNiYF2NVbg2wv4nDk7+abZRJAIi/LjI3FFuK1CTGeJJlR2eRQDc2RVCJME0Y/gjY94E/ORpqu&#10;ivsfO4GKM/PBklPLYrGI45iCxZurOQV4makvM8JKgqp44GzabsM0wjuHuuvppSKJtrAhd1udhEfn&#10;J1YnsjRByY/TtMcRvYxT1a8/uX4CAAD//wMAUEsDBBQABgAIAAAAIQDDsQkL3wAAAAoBAAAPAAAA&#10;ZHJzL2Rvd25yZXYueG1sTI9RT8IwFIXfSfwPzTXxDdopA5zrCEF9MiHI+AFlvW7T9XZpC0x+vSUx&#10;0ad7b87Jud/Jl4Pp2Amdby1JSCYCGFJldUu1hH35Ol4A80GRVp0llPCNHpbFzShXmbZnesfTLtQs&#10;hpDPlIQmhD7j3FcNGuUntkeK2od1RoV4upprp84x3HT8XogZN6ql+KFRPa4brL52RyNhu8LLZq3F&#10;JS33n/qtfJk/9w9OyrvbYfUELOAQ/sxwxY/oUESmgz2S9qyTME2n0fk7r3qSikdgh7gt5gnwIuf/&#10;KxQ/AAAA//8DAFBLAQItABQABgAIAAAAIQC2gziS/gAAAOEBAAATAAAAAAAAAAAAAAAAAAAAAABb&#10;Q29udGVudF9UeXBlc10ueG1sUEsBAi0AFAAGAAgAAAAhADj9If/WAAAAlAEAAAsAAAAAAAAAAAAA&#10;AAAALwEAAF9yZWxzLy5yZWxzUEsBAi0AFAAGAAgAAAAhABqAkML8AQAA2wMAAA4AAAAAAAAAAAAA&#10;AAAALgIAAGRycy9lMm9Eb2MueG1sUEsBAi0AFAAGAAgAAAAhAMOxCQvfAAAACgEAAA8AAAAAAAAA&#10;AAAAAAAAVgQAAGRycy9kb3ducmV2LnhtbFBLBQYAAAAABAAEAPMAAABiBQAAAAA=&#10;" fillcolor="#00b2a9" stroked="f">
              <w10:wrap anchorx="page" anchory="page"/>
            </v:rect>
          </w:pict>
        </mc:Fallback>
      </mc:AlternateContent>
    </w:r>
  </w:p>
  <w:p w14:paraId="435245A5" w14:textId="77777777" w:rsidR="00FD6178" w:rsidRPr="00254A01" w:rsidRDefault="00FD6178" w:rsidP="003B0987">
    <w:pPr>
      <w:pStyle w:val="Header"/>
    </w:pPr>
  </w:p>
  <w:p w14:paraId="46469F76" w14:textId="77777777" w:rsidR="00FD6178" w:rsidRDefault="00FD6178"/>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D8BA9C" w14:textId="606E62D8" w:rsidR="00FD6178" w:rsidRDefault="00FD6178" w:rsidP="00E42113">
    <w:pPr>
      <w:pStyle w:val="Header"/>
    </w:pPr>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CED8FE" w14:textId="5C744ABA" w:rsidR="00FD6178" w:rsidRDefault="00FD6178" w:rsidP="00B66D7A">
    <w:pPr>
      <w:pStyle w:val="Header"/>
    </w:pPr>
  </w:p>
  <w:p w14:paraId="146753CE" w14:textId="77777777" w:rsidR="00FD6178" w:rsidRDefault="00FD6178" w:rsidP="00E42113">
    <w:pPr>
      <w:pStyle w:val="Header"/>
    </w:pPr>
  </w:p>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81" w:rightFromText="181" w:vertAnchor="page" w:horzAnchor="page" w:tblpX="3403" w:tblpY="455"/>
      <w:tblOverlap w:val="never"/>
      <w:tblW w:w="0" w:type="auto"/>
      <w:tblLayout w:type="fixed"/>
      <w:tblCellMar>
        <w:left w:w="0" w:type="dxa"/>
        <w:right w:w="0" w:type="dxa"/>
      </w:tblCellMar>
      <w:tblLook w:val="04A0" w:firstRow="1" w:lastRow="0" w:firstColumn="1" w:lastColumn="0" w:noHBand="0" w:noVBand="1"/>
    </w:tblPr>
    <w:tblGrid>
      <w:gridCol w:w="7761"/>
    </w:tblGrid>
    <w:tr w:rsidR="00FD6178" w:rsidRPr="00975ED3" w14:paraId="7ED9AD4F" w14:textId="77777777" w:rsidTr="003B0987">
      <w:trPr>
        <w:trHeight w:hRule="exact" w:val="1418"/>
      </w:trPr>
      <w:tc>
        <w:tcPr>
          <w:tcW w:w="7761" w:type="dxa"/>
          <w:vAlign w:val="center"/>
        </w:tcPr>
        <w:p w14:paraId="40BBC74D" w14:textId="117831EB" w:rsidR="00FD6178" w:rsidRPr="00975ED3" w:rsidRDefault="00FD6178" w:rsidP="003B0987">
          <w:pPr>
            <w:pStyle w:val="Header"/>
          </w:pPr>
          <w:r>
            <w:rPr>
              <w:noProof/>
            </w:rPr>
            <w:fldChar w:fldCharType="begin"/>
          </w:r>
          <w:r>
            <w:rPr>
              <w:noProof/>
            </w:rPr>
            <w:instrText xml:space="preserve"> STYLEREF  Title  \* MERGEFORMAT </w:instrText>
          </w:r>
          <w:r>
            <w:rPr>
              <w:noProof/>
            </w:rPr>
            <w:fldChar w:fldCharType="end"/>
          </w:r>
        </w:p>
      </w:tc>
    </w:tr>
  </w:tbl>
  <w:p w14:paraId="7FDAB5D1" w14:textId="77777777" w:rsidR="00FD6178" w:rsidRDefault="00FD6178" w:rsidP="003B0987">
    <w:pPr>
      <w:pStyle w:val="Header"/>
    </w:pPr>
    <w:r w:rsidRPr="00806AB6">
      <w:rPr>
        <w:noProof/>
        <w:lang w:eastAsia="en-AU"/>
      </w:rPr>
      <mc:AlternateContent>
        <mc:Choice Requires="wps">
          <w:drawing>
            <wp:anchor distT="0" distB="0" distL="114300" distR="114300" simplePos="0" relativeHeight="251990016" behindDoc="1" locked="0" layoutInCell="1" allowOverlap="1" wp14:anchorId="0A391DC1" wp14:editId="44F1AB5C">
              <wp:simplePos x="0" y="0"/>
              <wp:positionH relativeFrom="page">
                <wp:posOffset>720090</wp:posOffset>
              </wp:positionH>
              <wp:positionV relativeFrom="page">
                <wp:posOffset>288290</wp:posOffset>
              </wp:positionV>
              <wp:extent cx="864000" cy="900000"/>
              <wp:effectExtent l="0" t="0" r="0" b="0"/>
              <wp:wrapNone/>
              <wp:docPr id="522" name="TriangleRigh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1339 w 1339"/>
                          <a:gd name="T1" fmla="*/ 1419 h 1419"/>
                          <a:gd name="T2" fmla="*/ 669 w 1339"/>
                          <a:gd name="T3" fmla="*/ 0 h 1419"/>
                          <a:gd name="T4" fmla="*/ 0 w 1339"/>
                          <a:gd name="T5" fmla="*/ 1419 h 1419"/>
                          <a:gd name="T6" fmla="*/ 1339 w 1339"/>
                          <a:gd name="T7" fmla="*/ 1419 h 1419"/>
                        </a:gdLst>
                        <a:ahLst/>
                        <a:cxnLst>
                          <a:cxn ang="0">
                            <a:pos x="T0" y="T1"/>
                          </a:cxn>
                          <a:cxn ang="0">
                            <a:pos x="T2" y="T3"/>
                          </a:cxn>
                          <a:cxn ang="0">
                            <a:pos x="T4" y="T5"/>
                          </a:cxn>
                          <a:cxn ang="0">
                            <a:pos x="T6" y="T7"/>
                          </a:cxn>
                        </a:cxnLst>
                        <a:rect l="0" t="0" r="r" b="b"/>
                        <a:pathLst>
                          <a:path w="1339" h="1419">
                            <a:moveTo>
                              <a:pt x="1339" y="1419"/>
                            </a:moveTo>
                            <a:lnTo>
                              <a:pt x="669" y="0"/>
                            </a:lnTo>
                            <a:lnTo>
                              <a:pt x="0" y="1419"/>
                            </a:lnTo>
                            <a:lnTo>
                              <a:pt x="1339" y="1419"/>
                            </a:lnTo>
                            <a:close/>
                          </a:path>
                        </a:pathLst>
                      </a:custGeom>
                      <a:solidFill>
                        <a:srgbClr val="201547"/>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BAC30E3" id="TriangleRight" o:spid="_x0000_s1026" style="position:absolute;margin-left:56.7pt;margin-top:22.7pt;width:68.05pt;height:70.85pt;z-index:-2513264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9,14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WRuS0QIAANwGAAAOAAAAZHJzL2Uyb0RvYy54bWysVctu2zAQvBfoPxA8Fmgk+ZXYiBwUCVIU&#10;SNugcT+ApqgHSpEqSVtOvz5DynLkNAaCohdpqR0Od2e5q8urXS3JVhhbaZXS5CymRCius0oVKf25&#10;uv14QYl1TGVMaiVS+igsvVq+f3fZNgsx0qWWmTAEJMou2ialpXPNIoosL0XN7JluhIIz16ZmDktT&#10;RJlhLdhrGY3ieBa12mSN0VxYi683nZMuA3+eC+6+57kVjsiUIjYXniY81/4ZLS/ZojCsKSu+D4P9&#10;QxQ1qxQOPVDdMMfIxlR/UdUVN9rq3J1xXUc6zysuQg7IJolfZPNQskaEXCCObQ4y2f9Hy79t7w2p&#10;spRORyNKFKtRpJWpmCqk+FEVpfMStY1dAPnQ3BufpG3uNP9l4YiOPH5hgSHr9qvOQMQ2TgdZdrmp&#10;/U4kTHZB/ceD+mLnCMfHi9kkjlEjDtccFmx/Alv0m/nGus9CByK2vbOuK14GK0if9eGDJK8l6vgh&#10;Isl4PCdteO2LfYAlQ9gkmZOSJHi9hEGWA9tsdopsPEDFJ5gmR5jXg5oOMD6aE1SzIex0iudD2DEb&#10;hC166VjZq8l3ai8nLIJb4Mvk1W209ZVbQVvUZ5XsawOU954AQzoPHr8JDHU8ePomMPL34PMhGBk9&#10;h2/Q+i+b3lCCpl/7PUiIOZ91b5IW4wtCUlLC8NfAe2q9FSsdMM6n3yFwcn9RcOYzRqohFnclBNlf&#10;497bv5vA2Ok5oOvd/buDvXZwj+BSW9G1ik8q9MwhOy/KoG+sllV2W0npc7KmWF9LQ7YM0xHzZzrp&#10;9TyCyVBipf227hj/JbS+7/ZuPKx19ojON7obsfglwCi1+UNJi/GaUvt7w4ygRH5RmF/zZDJB6i4s&#10;JtPzERZm6FkPPUxxUKXUUVxJb167boZvGuNnFOoRyqX0J0ycvPKTIcTXRbVfYIQGbfbj3s/o4Tqg&#10;nn9KyycAAAD//wMAUEsDBBQABgAIAAAAIQA3rM0c4QAAAAoBAAAPAAAAZHJzL2Rvd25yZXYueG1s&#10;TI/NTsMwEITvSLyDtUjcqJOS0jTEqRCIAxwK6c/djbdJaGxHttukPD3LCU6r0XyancmXo+7YGZ1v&#10;rREQTyJgaCqrWlML2G5e71JgPkijZGcNCrigh2VxfZXLTNnBlHheh5pRiPGZFNCE0Gec+6pBLf3E&#10;9mjIO1inZSDpaq6cHChcd3waRQ9cy9bQh0b2+NxgdVyftIDNdrG7HN4j93X8flupl/Sz/CgHIW5v&#10;xqdHYAHH8AfDb32qDgV12tuTUZ51pOP7hFAByYwuAdNkMQO2Jyedx8CLnP+fUPwAAAD//wMAUEsB&#10;Ai0AFAAGAAgAAAAhALaDOJL+AAAA4QEAABMAAAAAAAAAAAAAAAAAAAAAAFtDb250ZW50X1R5cGVz&#10;XS54bWxQSwECLQAUAAYACAAAACEAOP0h/9YAAACUAQAACwAAAAAAAAAAAAAAAAAvAQAAX3JlbHMv&#10;LnJlbHNQSwECLQAUAAYACAAAACEAXVkbktECAADcBgAADgAAAAAAAAAAAAAAAAAuAgAAZHJzL2Uy&#10;b0RvYy54bWxQSwECLQAUAAYACAAAACEAN6zNHOEAAAAKAQAADwAAAAAAAAAAAAAAAAArBQAAZHJz&#10;L2Rvd25yZXYueG1sUEsFBgAAAAAEAAQA8wAAADkGAAAAAA==&#10;" path="m1339,1419l669,,,1419r1339,xe" fillcolor="#201547" stroked="f">
              <v:path arrowok="t" o:connecttype="custom" o:connectlocs="864000,900000;431677,0;0,900000;864000,900000" o:connectangles="0,0,0,0"/>
              <w10:wrap anchorx="page" anchory="page"/>
            </v:shape>
          </w:pict>
        </mc:Fallback>
      </mc:AlternateContent>
    </w:r>
    <w:r w:rsidRPr="00806AB6">
      <w:rPr>
        <w:noProof/>
        <w:lang w:eastAsia="en-AU"/>
      </w:rPr>
      <mc:AlternateContent>
        <mc:Choice Requires="wps">
          <w:drawing>
            <wp:anchor distT="0" distB="0" distL="114300" distR="114300" simplePos="0" relativeHeight="251987968" behindDoc="1" locked="0" layoutInCell="1" allowOverlap="1" wp14:anchorId="7B4258D8" wp14:editId="0647AF15">
              <wp:simplePos x="0" y="0"/>
              <wp:positionH relativeFrom="page">
                <wp:posOffset>288290</wp:posOffset>
              </wp:positionH>
              <wp:positionV relativeFrom="page">
                <wp:posOffset>288290</wp:posOffset>
              </wp:positionV>
              <wp:extent cx="864000" cy="900000"/>
              <wp:effectExtent l="0" t="0" r="0" b="0"/>
              <wp:wrapNone/>
              <wp:docPr id="523" name="TriangleLef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0 w 1334"/>
                          <a:gd name="T1" fmla="*/ 0 h 1419"/>
                          <a:gd name="T2" fmla="*/ 665 w 1334"/>
                          <a:gd name="T3" fmla="*/ 1419 h 1419"/>
                          <a:gd name="T4" fmla="*/ 1334 w 1334"/>
                          <a:gd name="T5" fmla="*/ 0 h 1419"/>
                          <a:gd name="T6" fmla="*/ 0 w 1334"/>
                          <a:gd name="T7" fmla="*/ 0 h 1419"/>
                        </a:gdLst>
                        <a:ahLst/>
                        <a:cxnLst>
                          <a:cxn ang="0">
                            <a:pos x="T0" y="T1"/>
                          </a:cxn>
                          <a:cxn ang="0">
                            <a:pos x="T2" y="T3"/>
                          </a:cxn>
                          <a:cxn ang="0">
                            <a:pos x="T4" y="T5"/>
                          </a:cxn>
                          <a:cxn ang="0">
                            <a:pos x="T6" y="T7"/>
                          </a:cxn>
                        </a:cxnLst>
                        <a:rect l="0" t="0" r="r" b="b"/>
                        <a:pathLst>
                          <a:path w="1334" h="1419">
                            <a:moveTo>
                              <a:pt x="0" y="0"/>
                            </a:moveTo>
                            <a:lnTo>
                              <a:pt x="665" y="1419"/>
                            </a:lnTo>
                            <a:lnTo>
                              <a:pt x="1334" y="0"/>
                            </a:lnTo>
                            <a:lnTo>
                              <a:pt x="0" y="0"/>
                            </a:lnTo>
                            <a:close/>
                          </a:path>
                        </a:pathLst>
                      </a:custGeom>
                      <a:solidFill>
                        <a:srgbClr val="CDDC29"/>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A11D05D" id="TriangleLeft" o:spid="_x0000_s1026" style="position:absolute;margin-left:22.7pt;margin-top:22.7pt;width:68.05pt;height:70.85pt;z-index:-2513285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4,14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EFR0QIAAMkGAAAOAAAAZHJzL2Uyb0RvYy54bWysVV1r2zAUfR/sPwg9Dlbb+Wob6pSR0DHo&#10;tkKzH6DIcmwmS56kxOl+/Y7kOHGyBsrYiy35Hl3dc+6H7+53lSRbYWypVUqTq5gSobjOSrVO6Y/l&#10;w8cbSqxjKmNSK5HSF2Hp/ez9u7umnoqBLrTMhCFwouy0qVNaOFdPo8jyQlTMXulaKBhzbSrmsDXr&#10;KDOsgfdKRoM4nkSNNlltNBfW4uuiNdJZ8J/ngrvveW6FIzKliM2FpwnPlX9Gszs2XRtWFyXfh8H+&#10;IYqKlQqXHlwtmGNkY8q/XFUlN9rq3F1xXUU6z0suAgewSeIzNs8Fq0XgAnFsfZDJ/j+3/Nv2yZAy&#10;S+l4MKREsQpJWpqSqbUUjyJ3XqGmtlMAn+sn4zna+lHznxaG6MTiNxYYsmq+6gx+2MbpoMouN5U/&#10;Cb5kF8R/OYgvdo5wfLyZjOIYKeIw3WKFtb+BTbvDfGPdZ6GDI7Z9tK7NXYZVUD7rooeTvJJI44eI&#10;xKQhyXA42if6gElOMAVJRsntOWbQw0wm4wueoNrhNu+FvO5s1IchoAvexj1YfMHV5ATzOr/rE8wx&#10;JOi57hRjRSci36m9ilgR5N5nx4taa+sTtoSkSMsy2acEKG+9AIZuHjx8Exi6ePD4TWAw9+DrPhiM&#10;juEbNPx5qxtK0OorfwaEmPOsuyVpMLR8eZACC18D3lLprVjqgHFn9Yrbjlap+iiUSAivKyVAO0D3&#10;roO79kIQ6Sq8M3fvFtZqfo7hUlvRNobnEjrkQMpr0esSq2WZPZRSeirWrFdzaciWYRTOF4v5IBQ8&#10;jpzAZMis0v5Ye43/Ehrd93Y7DFY6e0GfG93OU8x/LAptflPSYJam1P7aMCMokV8UhtVtMhqBjQub&#10;0fh6gI3pW1Z9C1McrlLqKCrRL+euHdib2pTrAjclIUtKf8J8yUs/B0J8bVT7DeZl0GY/2/1A7u8D&#10;6vgHmv0BAAD//wMAUEsDBBQABgAIAAAAIQDkqqSN3QAAAAkBAAAPAAAAZHJzL2Rvd25yZXYueG1s&#10;TI9BS8NAEIXvgv9hGcGb3UTS2MZsioiClypGoXibJmM2mJ2N2W2a/ns3IOhpZniPN9/LN5PpxEiD&#10;ay0riBcRCOLK1i03Ct7fHq9WIJxHrrGzTApO5GBTnJ/lmNX2yK80lr4RIYRdhgq0930mpas0GXQL&#10;2xMH7dMOBn04h0bWAx5DuOnkdRSl0mDL4YPGnu41VV/lwSjYmtO3LF+e0nFnHj508pxu14hKXV5M&#10;d7cgPE3+zwwzfkCHIjDt7YFrJzoFyTIJzt8566t4CWI/LzcxyCKX/xsUPwAAAP//AwBQSwECLQAU&#10;AAYACAAAACEAtoM4kv4AAADhAQAAEwAAAAAAAAAAAAAAAAAAAAAAW0NvbnRlbnRfVHlwZXNdLnht&#10;bFBLAQItABQABgAIAAAAIQA4/SH/1gAAAJQBAAALAAAAAAAAAAAAAAAAAC8BAABfcmVscy8ucmVs&#10;c1BLAQItABQABgAIAAAAIQA3+EFR0QIAAMkGAAAOAAAAAAAAAAAAAAAAAC4CAABkcnMvZTJvRG9j&#10;LnhtbFBLAQItABQABgAIAAAAIQDkqqSN3QAAAAkBAAAPAAAAAAAAAAAAAAAAACsFAABkcnMvZG93&#10;bnJldi54bWxQSwUGAAAAAAQABADzAAAANQYAAAAA&#10;" path="m,l665,1419,1334,,,xe" fillcolor="#cddc29" stroked="f">
              <v:path arrowok="t" o:connecttype="custom" o:connectlocs="0,0;430705,900000;864000,0;0,0" o:connectangles="0,0,0,0"/>
              <w10:wrap anchorx="page" anchory="page"/>
            </v:shape>
          </w:pict>
        </mc:Fallback>
      </mc:AlternateContent>
    </w:r>
    <w:r w:rsidRPr="00806AB6">
      <w:rPr>
        <w:noProof/>
        <w:lang w:eastAsia="en-AU"/>
      </w:rPr>
      <mc:AlternateContent>
        <mc:Choice Requires="wps">
          <w:drawing>
            <wp:anchor distT="0" distB="0" distL="114300" distR="114300" simplePos="0" relativeHeight="251986944" behindDoc="1" locked="0" layoutInCell="1" allowOverlap="1" wp14:anchorId="1E4C1156" wp14:editId="0714771F">
              <wp:simplePos x="0" y="0"/>
              <wp:positionH relativeFrom="page">
                <wp:posOffset>288290</wp:posOffset>
              </wp:positionH>
              <wp:positionV relativeFrom="page">
                <wp:posOffset>288290</wp:posOffset>
              </wp:positionV>
              <wp:extent cx="7020000" cy="900000"/>
              <wp:effectExtent l="0" t="0" r="9525" b="0"/>
              <wp:wrapNone/>
              <wp:docPr id="524" name="Rectang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20000" cy="900000"/>
                      </a:xfrm>
                      <a:prstGeom prst="rect">
                        <a:avLst/>
                      </a:prstGeom>
                      <a:solidFill>
                        <a:srgbClr val="00B2A9"/>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2CAB2380" id="Rectangle" o:spid="_x0000_s1026" style="position:absolute;margin-left:22.7pt;margin-top:22.7pt;width:552.75pt;height:70.85pt;z-index:-2513295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rEfd/AEAANsDAAAOAAAAZHJzL2Uyb0RvYy54bWysU8GO0zAQvSPxD5bvNGnVZWnUdFW6WoS0&#10;wIqFD5g6TmPheMzYbbp8PWOnWwrcEBfL4xk/v/dmvLw59lYcNAWDrpbTSSmFdgob43a1/Prl7tUb&#10;KUIE14BFp2v5pIO8Wb18sRx8pWfYoW00CQZxoRp8LbsYfVUUQXW6hzBBrx0nW6QeIoe0KxqCgdF7&#10;W8zK8nUxIDWeUOkQ+PR2TMpVxm9breKntg06CltL5hbzSnndprVYLaHaEfjOqBMN+AcWPRjHj56h&#10;biGC2JP5C6o3ijBgGycK+wLb1iidNbCaafmHmscOvM5a2JzgzzaF/werPh4eSJimllezuRQOem7S&#10;Z7YN3M7qZM/gQ8VVj/6BksDg71F9C8LhpuMavSbCodPQMKlpqi9+u5CCwFfFdviADWPDPmJ26thS&#10;nwDZA3HMDXk6N0Qfo1B8eF1yj0vum+LcIm1zxwqonm97CvGdxl6kTS2JmWd0ONyHmNhA9VyS2aM1&#10;zZ2xNge0224siQOk4SjfztaLLIBFXpZZl4odpmsjYjrJMpOy0aEtNk+sknCcMP4RvOmQfkgx8HTV&#10;MnzfA2kp7HvHTi2m83kaxxzMr65nHNBlZnuZAacYqpZRinG7ieMI7z2ZXccvTbNoh2t2tzVZeHJ+&#10;ZHUiyxOU/ThNexrRyzhX/fqTq58AAAD//wMAUEsDBBQABgAIAAAAIQDDsQkL3wAAAAoBAAAPAAAA&#10;ZHJzL2Rvd25yZXYueG1sTI9RT8IwFIXfSfwPzTXxDdopA5zrCEF9MiHI+AFlvW7T9XZpC0x+vSUx&#10;0ad7b87Jud/Jl4Pp2Amdby1JSCYCGFJldUu1hH35Ol4A80GRVp0llPCNHpbFzShXmbZnesfTLtQs&#10;hpDPlIQmhD7j3FcNGuUntkeK2od1RoV4upprp84x3HT8XogZN6ql+KFRPa4brL52RyNhu8LLZq3F&#10;JS33n/qtfJk/9w9OyrvbYfUELOAQ/sxwxY/oUESmgz2S9qyTME2n0fk7r3qSikdgh7gt5gnwIuf/&#10;KxQ/AAAA//8DAFBLAQItABQABgAIAAAAIQC2gziS/gAAAOEBAAATAAAAAAAAAAAAAAAAAAAAAABb&#10;Q29udGVudF9UeXBlc10ueG1sUEsBAi0AFAAGAAgAAAAhADj9If/WAAAAlAEAAAsAAAAAAAAAAAAA&#10;AAAALwEAAF9yZWxzLy5yZWxzUEsBAi0AFAAGAAgAAAAhAC2sR938AQAA2wMAAA4AAAAAAAAAAAAA&#10;AAAALgIAAGRycy9lMm9Eb2MueG1sUEsBAi0AFAAGAAgAAAAhAMOxCQvfAAAACgEAAA8AAAAAAAAA&#10;AAAAAAAAVgQAAGRycy9kb3ducmV2LnhtbFBLBQYAAAAABAAEAPMAAABiBQAAAAA=&#10;" fillcolor="#00b2a9" stroked="f">
              <w10:wrap anchorx="page" anchory="page"/>
            </v:rect>
          </w:pict>
        </mc:Fallback>
      </mc:AlternateContent>
    </w:r>
  </w:p>
  <w:p w14:paraId="047E1887" w14:textId="77777777" w:rsidR="00FD6178" w:rsidRPr="00254A01" w:rsidRDefault="00FD6178" w:rsidP="003B0987">
    <w:pPr>
      <w:pStyle w:val="Header"/>
    </w:pPr>
  </w:p>
  <w:p w14:paraId="747FA16C" w14:textId="77777777" w:rsidR="00FD6178" w:rsidRDefault="00FD6178"/>
</w:hdr>
</file>

<file path=word/header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A7A4FA" w14:textId="027184B4" w:rsidR="00FD6178" w:rsidRPr="00B9476E" w:rsidRDefault="00FD6178">
    <w:pPr>
      <w:pStyle w:val="Header"/>
      <w:rPr>
        <w:color w:val="FFFFFF" w:themeColor="background1"/>
      </w:rPr>
    </w:pPr>
    <w:r w:rsidRPr="00677DAA">
      <w:rPr>
        <w:noProof/>
        <w:color w:val="FFFFFF" w:themeColor="background1"/>
        <w:lang w:eastAsia="en-AU"/>
      </w:rPr>
      <mc:AlternateContent>
        <mc:Choice Requires="wps">
          <w:drawing>
            <wp:anchor distT="0" distB="0" distL="114300" distR="114300" simplePos="0" relativeHeight="252218368" behindDoc="1" locked="0" layoutInCell="1" allowOverlap="1" wp14:anchorId="450871B1" wp14:editId="372AA678">
              <wp:simplePos x="0" y="0"/>
              <wp:positionH relativeFrom="page">
                <wp:posOffset>273685</wp:posOffset>
              </wp:positionH>
              <wp:positionV relativeFrom="page">
                <wp:posOffset>210185</wp:posOffset>
              </wp:positionV>
              <wp:extent cx="7019925" cy="899795"/>
              <wp:effectExtent l="0" t="0" r="9525" b="0"/>
              <wp:wrapNone/>
              <wp:docPr id="94" name="Rectang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19925" cy="899795"/>
                      </a:xfrm>
                      <a:prstGeom prst="rect">
                        <a:avLst/>
                      </a:prstGeom>
                      <a:solidFill>
                        <a:srgbClr val="00B2A9"/>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68ED4898" id="Rectangle" o:spid="_x0000_s1026" style="position:absolute;margin-left:21.55pt;margin-top:16.55pt;width:552.75pt;height:70.85pt;z-index:-2510981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I6e/QEAANoDAAAOAAAAZHJzL2Uyb0RvYy54bWysU8GO0zAQvSPxD5bvNEnV0k3UdFW6WoS0&#10;sCsWPsB1nMbC8Zix27R8PWOnWwrcEBfL45l5fu95vLw99oYdFHoNtubFJOdMWQmNtruaf/1y/+aG&#10;Mx+EbYQBq2p+Up7frl6/Wg6uUlPowDQKGYFYXw2u5l0IrsoyLzvVCz8BpywlW8BeBApxlzUoBkLv&#10;TTbN87fZANg4BKm8p9O7MclXCb9tlQyPbetVYKbmxC2kFdO6jWu2Wopqh8J1Wp5piH9g0Qtt6dIL&#10;1J0Igu1R/wXVa4ngoQ0TCX0GbaulShpITZH/oea5E04lLWSOdxeb/P+DlZ8OT8h0U/NyxpkVPb3R&#10;Z3JN2J1R0Z3B+YqKnt0TRn3ePYD85pmFTUc1ao0IQ6dEQ5yKWJ/91hADT61sO3yEhrDFPkAy6thi&#10;HwHJAnZM73G6vIc6BibpcJEXZTmdcyYpd1OWi3KerhDVS7dDH94r6Fnc1ByJeUIXhwcfIhtRvZQk&#10;9mB0c6+NSQHuthuD7CDibOTvpuvyjO6vy4yNxRZi24gYT5LMqGx0aAvNiVQijANGH4I2HeAPzgYa&#10;rpr773uBijPzwZJTZTGbxWlMwWy+mFKA15ntdUZYSVA1D5yN200YJ3jvUO86uqlIoi2syd1WJ+HR&#10;+ZHVmSwNUPLjPOxxQq/jVPXrS65+AgAA//8DAFBLAwQUAAYACAAAACEAI9FXCuAAAAAKAQAADwAA&#10;AGRycy9kb3ducmV2LnhtbEyPwU7DMBBE70j9B2srcaNOmtBGIU5VtXBCQtD0A9x4SQLxOrLdNvTr&#10;cU5w2l3NaPZNsRl1zy5oXWdIQLyIgCHVRnXUCDhWLw8ZMOclKdkbQgE/6GBTzu4KmStzpQ+8HHzD&#10;Qgi5XApovR9yzl3dopZuYQakoH0aq6UPp224svIawnXPl1G04lp2FD60csBdi/X34awFvG/x9rZT&#10;0e2xOn6p1+p5vR8SK8T9fNw+AfM4+j8zTPgBHcrAdDJnUo71AtIkDk4ByTQnPU6zFbBT2NZpBrws&#10;+P8K5S8AAAD//wMAUEsBAi0AFAAGAAgAAAAhALaDOJL+AAAA4QEAABMAAAAAAAAAAAAAAAAAAAAA&#10;AFtDb250ZW50X1R5cGVzXS54bWxQSwECLQAUAAYACAAAACEAOP0h/9YAAACUAQAACwAAAAAAAAAA&#10;AAAAAAAvAQAAX3JlbHMvLnJlbHNQSwECLQAUAAYACAAAACEAhUyOnv0BAADaAwAADgAAAAAAAAAA&#10;AAAAAAAuAgAAZHJzL2Uyb0RvYy54bWxQSwECLQAUAAYACAAAACEAI9FXCuAAAAAKAQAADwAAAAAA&#10;AAAAAAAAAABXBAAAZHJzL2Rvd25yZXYueG1sUEsFBgAAAAAEAAQA8wAAAGQFAAAAAA==&#10;" fillcolor="#00b2a9" stroked="f">
              <w10:wrap anchorx="page" anchory="page"/>
            </v:rect>
          </w:pict>
        </mc:Fallback>
      </mc:AlternateContent>
    </w:r>
    <w:r w:rsidRPr="00677DAA">
      <w:rPr>
        <w:noProof/>
        <w:color w:val="FFFFFF" w:themeColor="background1"/>
        <w:lang w:eastAsia="en-AU"/>
      </w:rPr>
      <mc:AlternateContent>
        <mc:Choice Requires="wps">
          <w:drawing>
            <wp:anchor distT="0" distB="0" distL="114300" distR="114300" simplePos="0" relativeHeight="252219392" behindDoc="1" locked="0" layoutInCell="1" allowOverlap="1" wp14:anchorId="0BE7CFB2" wp14:editId="7A412AFF">
              <wp:simplePos x="0" y="0"/>
              <wp:positionH relativeFrom="page">
                <wp:posOffset>565785</wp:posOffset>
              </wp:positionH>
              <wp:positionV relativeFrom="page">
                <wp:posOffset>183515</wp:posOffset>
              </wp:positionV>
              <wp:extent cx="864000" cy="900000"/>
              <wp:effectExtent l="0" t="0" r="0" b="0"/>
              <wp:wrapNone/>
              <wp:docPr id="95" name="TriangleLef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0 w 1334"/>
                          <a:gd name="T1" fmla="*/ 0 h 1419"/>
                          <a:gd name="T2" fmla="*/ 665 w 1334"/>
                          <a:gd name="T3" fmla="*/ 1419 h 1419"/>
                          <a:gd name="T4" fmla="*/ 1334 w 1334"/>
                          <a:gd name="T5" fmla="*/ 0 h 1419"/>
                          <a:gd name="T6" fmla="*/ 0 w 1334"/>
                          <a:gd name="T7" fmla="*/ 0 h 1419"/>
                        </a:gdLst>
                        <a:ahLst/>
                        <a:cxnLst>
                          <a:cxn ang="0">
                            <a:pos x="T0" y="T1"/>
                          </a:cxn>
                          <a:cxn ang="0">
                            <a:pos x="T2" y="T3"/>
                          </a:cxn>
                          <a:cxn ang="0">
                            <a:pos x="T4" y="T5"/>
                          </a:cxn>
                          <a:cxn ang="0">
                            <a:pos x="T6" y="T7"/>
                          </a:cxn>
                        </a:cxnLst>
                        <a:rect l="0" t="0" r="r" b="b"/>
                        <a:pathLst>
                          <a:path w="1334" h="1419">
                            <a:moveTo>
                              <a:pt x="0" y="0"/>
                            </a:moveTo>
                            <a:lnTo>
                              <a:pt x="665" y="1419"/>
                            </a:lnTo>
                            <a:lnTo>
                              <a:pt x="1334" y="0"/>
                            </a:lnTo>
                            <a:lnTo>
                              <a:pt x="0" y="0"/>
                            </a:lnTo>
                            <a:close/>
                          </a:path>
                        </a:pathLst>
                      </a:custGeom>
                      <a:solidFill>
                        <a:srgbClr val="CDDC29"/>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0FEAC4C" id="TriangleLeft" o:spid="_x0000_s1026" style="position:absolute;margin-left:44.55pt;margin-top:14.45pt;width:68.05pt;height:70.85pt;z-index:-2510970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4,14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NrsczwIAAMgGAAAOAAAAZHJzL2Uyb0RvYy54bWysVWtr2zAU/T7YfxD6OFgd59Um1CkjoWPQ&#10;bYVmP0CR5QeTJU9S4nS/fkdynDhZC2Xsiy35Hh3de+7Dt3f7SpKdMLbUKqHx1YASobhOS5Un9Mf6&#10;/uMNJdYxlTKplUjos7D0bvH+3W1Tz8VQF1qmwhCQKDtv6oQWztXzKLK8EBWzV7oWCsZMm4o5bE0e&#10;pYY1YK9kNBwMplGjTVobzYW1+LpqjXQR+LNMcPc9y6xwRCYUvrnwNOG58c9occvmuWF1UfKDG+wf&#10;vKhYqXDpkWrFHCNbU/5FVZXcaKszd8V1FeksK7kIMSCaeHARzVPBahFigTi2Pspk/x8t/7Z7NKRM&#10;EzqbUKJYhRytTclULsWDyJwXqKntHLin+tH4EG39oPlPC0N0ZvEbCwzZNF91Ch62dTqIss9M5U8i&#10;XLIP2j8ftRd7Rzg+3kzHgwEyxGGaYYW1v4HNu8N8a91noQMR2z1Y16YuxSoIn3begySrJLL4ISID&#10;0pB4NBof8nzExGeYgsTjeHaJGfYw0+nkFaZRD+VZyMtk4z4MDr3Chhz0fH+ZanqGeTm+6zPMiQd6&#10;5p1irOhE5Ht1UBErgtz77HhRa219wtaQFGlZx4eUAOWtr4ChmweP3gSGLh48eRMYkXvwdR+MiE7u&#10;G/T7ZacbStDpG38GATHno+6WpMHM8uVBCix8DXhLpXdirQPGXdQrbjtZpeqjUCLBva6UAO0A3bsO&#10;dO2FCKSr8M7cvVtYq/klhkttRdsYPpbQIcegvBa9LrFalul9KaUPxZp8s5SG7Bgm4XK1Wg5DwePI&#10;GUyGzCrtj7XX+C+h0X1vt8Ngo9Nn9LnR7TjF+Mei0OY3JQ1GaULtry0zghL5RWFWzeLxGNG4sBlP&#10;rofYmL5l07cwxUGVUEdRiX65dO283tamzAvcFIcsKf0J8yUr/RwI/rVeHTYYl0Gbw2j387i/D6jT&#10;D2jxBwAA//8DAFBLAwQUAAYACAAAACEAcxYz6t8AAAAJAQAADwAAAGRycy9kb3ducmV2LnhtbEyP&#10;QUvEMBCF74L/IYzgzU03aG1r00VEwcsqVkG8zTZjW2wmtcl2u//eeNLj8D7e+6bcLHYQM02+d6xh&#10;vUpAEDfO9NxqeHt9uMhA+IBscHBMGo7kYVOdnpRYGHfgF5rr0IpYwr5ADV0IYyGlbzqy6FduJI7Z&#10;p5sshnhOrTQTHmK5HaRKklRa7DkudDjSXUfNV723Grb2+C3r58d0frf3H93lU7rNEbU+P1tub0AE&#10;WsIfDL/6UR2q6LRzezZeDBqyfB1JDSrLQcRcqSsFYhfB6yQFWZXy/wfVDwAAAP//AwBQSwECLQAU&#10;AAYACAAAACEAtoM4kv4AAADhAQAAEwAAAAAAAAAAAAAAAAAAAAAAW0NvbnRlbnRfVHlwZXNdLnht&#10;bFBLAQItABQABgAIAAAAIQA4/SH/1gAAAJQBAAALAAAAAAAAAAAAAAAAAC8BAABfcmVscy8ucmVs&#10;c1BLAQItABQABgAIAAAAIQAONrsczwIAAMgGAAAOAAAAAAAAAAAAAAAAAC4CAABkcnMvZTJvRG9j&#10;LnhtbFBLAQItABQABgAIAAAAIQBzFjPq3wAAAAkBAAAPAAAAAAAAAAAAAAAAACkFAABkcnMvZG93&#10;bnJldi54bWxQSwUGAAAAAAQABADzAAAANQYAAAAA&#10;" path="m,l665,1419,1334,,,xe" fillcolor="#cddc29" stroked="f">
              <v:path arrowok="t" o:connecttype="custom" o:connectlocs="0,0;430705,900000;864000,0;0,0" o:connectangles="0,0,0,0"/>
              <w10:wrap anchorx="page" anchory="page"/>
            </v:shape>
          </w:pict>
        </mc:Fallback>
      </mc:AlternateContent>
    </w:r>
    <w:r w:rsidRPr="00677DAA">
      <w:rPr>
        <w:noProof/>
        <w:color w:val="FFFFFF" w:themeColor="background1"/>
        <w:lang w:eastAsia="en-AU"/>
      </w:rPr>
      <mc:AlternateContent>
        <mc:Choice Requires="wps">
          <w:drawing>
            <wp:anchor distT="0" distB="0" distL="114300" distR="114300" simplePos="0" relativeHeight="252220416" behindDoc="1" locked="0" layoutInCell="1" allowOverlap="1" wp14:anchorId="4176FB17" wp14:editId="311B7DEF">
              <wp:simplePos x="0" y="0"/>
              <wp:positionH relativeFrom="page">
                <wp:posOffset>997585</wp:posOffset>
              </wp:positionH>
              <wp:positionV relativeFrom="page">
                <wp:posOffset>183515</wp:posOffset>
              </wp:positionV>
              <wp:extent cx="864000" cy="900000"/>
              <wp:effectExtent l="0" t="0" r="0" b="0"/>
              <wp:wrapNone/>
              <wp:docPr id="992" name="TriangleRigh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1339 w 1339"/>
                          <a:gd name="T1" fmla="*/ 1419 h 1419"/>
                          <a:gd name="T2" fmla="*/ 669 w 1339"/>
                          <a:gd name="T3" fmla="*/ 0 h 1419"/>
                          <a:gd name="T4" fmla="*/ 0 w 1339"/>
                          <a:gd name="T5" fmla="*/ 1419 h 1419"/>
                          <a:gd name="T6" fmla="*/ 1339 w 1339"/>
                          <a:gd name="T7" fmla="*/ 1419 h 1419"/>
                        </a:gdLst>
                        <a:ahLst/>
                        <a:cxnLst>
                          <a:cxn ang="0">
                            <a:pos x="T0" y="T1"/>
                          </a:cxn>
                          <a:cxn ang="0">
                            <a:pos x="T2" y="T3"/>
                          </a:cxn>
                          <a:cxn ang="0">
                            <a:pos x="T4" y="T5"/>
                          </a:cxn>
                          <a:cxn ang="0">
                            <a:pos x="T6" y="T7"/>
                          </a:cxn>
                        </a:cxnLst>
                        <a:rect l="0" t="0" r="r" b="b"/>
                        <a:pathLst>
                          <a:path w="1339" h="1419">
                            <a:moveTo>
                              <a:pt x="1339" y="1419"/>
                            </a:moveTo>
                            <a:lnTo>
                              <a:pt x="669" y="0"/>
                            </a:lnTo>
                            <a:lnTo>
                              <a:pt x="0" y="1419"/>
                            </a:lnTo>
                            <a:lnTo>
                              <a:pt x="1339" y="1419"/>
                            </a:lnTo>
                            <a:close/>
                          </a:path>
                        </a:pathLst>
                      </a:custGeom>
                      <a:solidFill>
                        <a:srgbClr val="201547"/>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DBAA2B1" id="TriangleRight" o:spid="_x0000_s1026" style="position:absolute;margin-left:78.55pt;margin-top:14.45pt;width:68.05pt;height:70.85pt;z-index:-2510960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9,14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sMG0QIAANwGAAAOAAAAZHJzL2Uyb0RvYy54bWysVctu2zAQvBfoPxA8Fmgk+ZXYiBwUCVIU&#10;SNugcT+ApqgHSpEqSVtOvz5DynLkNAaCohdpqR0Od2e5q8urXS3JVhhbaZXS5CymRCius0oVKf25&#10;uv14QYl1TGVMaiVS+igsvVq+f3fZNgsx0qWWmTAEJMou2ialpXPNIoosL0XN7JluhIIz16ZmDktT&#10;RJlhLdhrGY3ieBa12mSN0VxYi683nZMuA3+eC+6+57kVjsiUIjYXniY81/4ZLS/ZojCsKSu+D4P9&#10;QxQ1qxQOPVDdMMfIxlR/UdUVN9rq3J1xXUc6zysuQg7IJolfZPNQskaEXCCObQ4y2f9Hy79t7w2p&#10;spTO5yNKFKtRpJWpmCqk+FEVpfMStY1dAPnQ3BufpG3uNP9l4YiOPH5hgSHr9qvOQMQ2TgdZdrmp&#10;/U4kTHZB/ceD+mLnCMfHi9kkjlEjDtccFmx/Alv0m/nGus9CByK2vbOuK14GK0if9eGDJK8l6vgh&#10;Isl4PCdteO2LfYAlQ9gkmZOSJHi9hEGWA9tsdopsPEDFJ5gmR5jXg5oOMD6aE1SzIex0iudD2DEb&#10;hC166VjZq8l3ai8nLIJb4Mvk1W209ZVbQVvUZ5XsawOU954AQzoPHr8JDHU8ePomMPL34PMhGBk9&#10;h2/Q+i+b3lCCpl/7PUiIOZ91b5IW4wtCUlLC8NfAe2q9FSsdMM6n3yFwcn9RcOYzRqohFnclBNlf&#10;497bv5vA2Ok5oOvd/buDvXZwj+BSW9G1ik8q9MwhOy/KoG+sllV2W0npc7KmWF9LQ7YM0xHzZzrp&#10;9TyCyVBipf227hj/JbS+7/ZuPKx19ojON7obsfglwCi1+UNJi/GaUvt7w4ygRH5RmF/zZDJB6i4s&#10;JtPzERZm6FkPPUxxUKXUUVxJb167boZvGuNnFOoRyqX0J0ycvPKTIcTXRbVfYIQGbfbj3s/o4Tqg&#10;nn9KyycAAAD//wMAUEsDBBQABgAIAAAAIQBgEmlX4AAAAAoBAAAPAAAAZHJzL2Rvd25yZXYueG1s&#10;TI/BTsMwEETvSPyDtUjcqN0g2iTEqRCIAxyAtOXuxm4SGq8j221Svp7lBMfRPM2+LVaT7dnJ+NA5&#10;lDCfCWAGa6c7bCRsN883KbAQFWrVOzQSzibAqry8KFSu3YiVOa1jw2gEQ64ktDEOOeehbo1VYeYG&#10;g9TtnbcqUvQN116NNG57ngix4FZ1SBdaNZjH1tSH9dFK2Gyzz/P+Vfivw/fLm35KP6r3apTy+mp6&#10;uAcWzRT/YPjVJ3UoyWnnjqgD6ynfLeeESkjSDBgBSXabANtRsxQL4GXB/79Q/gAAAP//AwBQSwEC&#10;LQAUAAYACAAAACEAtoM4kv4AAADhAQAAEwAAAAAAAAAAAAAAAAAAAAAAW0NvbnRlbnRfVHlwZXNd&#10;LnhtbFBLAQItABQABgAIAAAAIQA4/SH/1gAAAJQBAAALAAAAAAAAAAAAAAAAAC8BAABfcmVscy8u&#10;cmVsc1BLAQItABQABgAIAAAAIQDmzsMG0QIAANwGAAAOAAAAAAAAAAAAAAAAAC4CAABkcnMvZTJv&#10;RG9jLnhtbFBLAQItABQABgAIAAAAIQBgEmlX4AAAAAoBAAAPAAAAAAAAAAAAAAAAACsFAABkcnMv&#10;ZG93bnJldi54bWxQSwUGAAAAAAQABADzAAAAOAYAAAAA&#10;" path="m1339,1419l669,,,1419r1339,xe" fillcolor="#201547" stroked="f">
              <v:path arrowok="t" o:connecttype="custom" o:connectlocs="864000,900000;431677,0;0,900000;864000,900000" o:connectangles="0,0,0,0"/>
              <w10:wrap anchorx="page" anchory="page"/>
            </v:shape>
          </w:pict>
        </mc:Fallback>
      </mc:AlternateContent>
    </w:r>
  </w:p>
</w:hdr>
</file>

<file path=word/header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DA06E4" w14:textId="62680F6B" w:rsidR="00FD6178" w:rsidRPr="00E97294" w:rsidRDefault="00FD6178" w:rsidP="003B0987">
    <w:pPr>
      <w:pStyle w:val="Header"/>
    </w:pPr>
    <w:r>
      <w:rPr>
        <w:noProof/>
        <w:lang w:eastAsia="en-AU"/>
      </w:rPr>
      <w:drawing>
        <wp:anchor distT="0" distB="0" distL="114300" distR="114300" simplePos="0" relativeHeight="251998208" behindDoc="1" locked="0" layoutInCell="1" allowOverlap="1" wp14:anchorId="251912CD" wp14:editId="52BD291E">
          <wp:simplePos x="0" y="0"/>
          <wp:positionH relativeFrom="page">
            <wp:posOffset>720090</wp:posOffset>
          </wp:positionH>
          <wp:positionV relativeFrom="page">
            <wp:posOffset>1188085</wp:posOffset>
          </wp:positionV>
          <wp:extent cx="860400" cy="896400"/>
          <wp:effectExtent l="0" t="0" r="0" b="0"/>
          <wp:wrapNone/>
          <wp:docPr id="574" name="TriangleBottomACIMono"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ct Sheet Graphic.png"/>
                  <pic:cNvPicPr/>
                </pic:nvPicPr>
                <pic:blipFill>
                  <a:blip r:embed="rId1">
                    <a:extLst>
                      <a:ext uri="{28A0092B-C50C-407E-A947-70E740481C1C}">
                        <a14:useLocalDpi xmlns:a14="http://schemas.microsoft.com/office/drawing/2010/main" val="0"/>
                      </a:ext>
                    </a:extLst>
                  </a:blip>
                  <a:stretch>
                    <a:fillRect/>
                  </a:stretch>
                </pic:blipFill>
                <pic:spPr>
                  <a:xfrm>
                    <a:off x="0" y="0"/>
                    <a:ext cx="860400" cy="896400"/>
                  </a:xfrm>
                  <a:prstGeom prst="rect">
                    <a:avLst/>
                  </a:prstGeom>
                </pic:spPr>
              </pic:pic>
            </a:graphicData>
          </a:graphic>
          <wp14:sizeRelH relativeFrom="page">
            <wp14:pctWidth>0</wp14:pctWidth>
          </wp14:sizeRelH>
          <wp14:sizeRelV relativeFrom="page">
            <wp14:pctHeight>0</wp14:pctHeight>
          </wp14:sizeRelV>
        </wp:anchor>
      </w:drawing>
    </w:r>
    <w:r>
      <w:rPr>
        <w:noProof/>
        <w:lang w:eastAsia="en-AU"/>
      </w:rPr>
      <w:drawing>
        <wp:anchor distT="0" distB="0" distL="114300" distR="114300" simplePos="0" relativeHeight="251997184" behindDoc="1" locked="0" layoutInCell="1" allowOverlap="1" wp14:anchorId="02279F86" wp14:editId="3DDF477B">
          <wp:simplePos x="0" y="0"/>
          <wp:positionH relativeFrom="page">
            <wp:posOffset>720090</wp:posOffset>
          </wp:positionH>
          <wp:positionV relativeFrom="page">
            <wp:posOffset>1188085</wp:posOffset>
          </wp:positionV>
          <wp:extent cx="864000" cy="896400"/>
          <wp:effectExtent l="0" t="0" r="0" b="0"/>
          <wp:wrapNone/>
          <wp:docPr id="575" name="TriangleBottomACI"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ct Sheet Graphic.png"/>
                  <pic:cNvPicPr/>
                </pic:nvPicPr>
                <pic:blipFill>
                  <a:blip r:embed="rId2">
                    <a:extLst>
                      <a:ext uri="{28A0092B-C50C-407E-A947-70E740481C1C}">
                        <a14:useLocalDpi xmlns:a14="http://schemas.microsoft.com/office/drawing/2010/main" val="0"/>
                      </a:ext>
                    </a:extLst>
                  </a:blip>
                  <a:stretch>
                    <a:fillRect/>
                  </a:stretch>
                </pic:blipFill>
                <pic:spPr>
                  <a:xfrm>
                    <a:off x="0" y="0"/>
                    <a:ext cx="864000" cy="896400"/>
                  </a:xfrm>
                  <a:prstGeom prst="rect">
                    <a:avLst/>
                  </a:prstGeom>
                </pic:spPr>
              </pic:pic>
            </a:graphicData>
          </a:graphic>
          <wp14:sizeRelH relativeFrom="page">
            <wp14:pctWidth>0</wp14:pctWidth>
          </wp14:sizeRelH>
          <wp14:sizeRelV relativeFrom="page">
            <wp14:pctHeight>0</wp14:pctHeight>
          </wp14:sizeRelV>
        </wp:anchor>
      </w:drawing>
    </w:r>
    <w:r w:rsidRPr="00806AB6">
      <w:rPr>
        <w:noProof/>
        <w:lang w:eastAsia="en-AU"/>
      </w:rPr>
      <mc:AlternateContent>
        <mc:Choice Requires="wps">
          <w:drawing>
            <wp:anchor distT="0" distB="0" distL="114300" distR="114300" simplePos="0" relativeHeight="251985920" behindDoc="1" locked="0" layoutInCell="1" allowOverlap="1" wp14:anchorId="65F3B1A9" wp14:editId="39C5FC85">
              <wp:simplePos x="0" y="0"/>
              <wp:positionH relativeFrom="page">
                <wp:posOffset>720090</wp:posOffset>
              </wp:positionH>
              <wp:positionV relativeFrom="page">
                <wp:posOffset>288290</wp:posOffset>
              </wp:positionV>
              <wp:extent cx="864000" cy="900000"/>
              <wp:effectExtent l="0" t="0" r="0" b="0"/>
              <wp:wrapNone/>
              <wp:docPr id="530" name="TriangleRigh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1339 w 1339"/>
                          <a:gd name="T1" fmla="*/ 1419 h 1419"/>
                          <a:gd name="T2" fmla="*/ 669 w 1339"/>
                          <a:gd name="T3" fmla="*/ 0 h 1419"/>
                          <a:gd name="T4" fmla="*/ 0 w 1339"/>
                          <a:gd name="T5" fmla="*/ 1419 h 1419"/>
                          <a:gd name="T6" fmla="*/ 1339 w 1339"/>
                          <a:gd name="T7" fmla="*/ 1419 h 1419"/>
                        </a:gdLst>
                        <a:ahLst/>
                        <a:cxnLst>
                          <a:cxn ang="0">
                            <a:pos x="T0" y="T1"/>
                          </a:cxn>
                          <a:cxn ang="0">
                            <a:pos x="T2" y="T3"/>
                          </a:cxn>
                          <a:cxn ang="0">
                            <a:pos x="T4" y="T5"/>
                          </a:cxn>
                          <a:cxn ang="0">
                            <a:pos x="T6" y="T7"/>
                          </a:cxn>
                        </a:cxnLst>
                        <a:rect l="0" t="0" r="r" b="b"/>
                        <a:pathLst>
                          <a:path w="1339" h="1419">
                            <a:moveTo>
                              <a:pt x="1339" y="1419"/>
                            </a:moveTo>
                            <a:lnTo>
                              <a:pt x="669" y="0"/>
                            </a:lnTo>
                            <a:lnTo>
                              <a:pt x="0" y="1419"/>
                            </a:lnTo>
                            <a:lnTo>
                              <a:pt x="1339" y="1419"/>
                            </a:lnTo>
                            <a:close/>
                          </a:path>
                        </a:pathLst>
                      </a:custGeom>
                      <a:solidFill>
                        <a:srgbClr val="201547"/>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DF7592F" id="TriangleRight" o:spid="_x0000_s1026" style="position:absolute;margin-left:56.7pt;margin-top:22.7pt;width:68.05pt;height:70.85pt;z-index:-2513305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9,14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3AyzwIAANwGAAAOAAAAZHJzL2Uyb0RvYy54bWysVctu2zAQvBfoPxA8Fmgk+ZXYiBwUCVIU&#10;SNugcT+ApqgHSpEqSVtOvz5DynLkNAaCohdpqR0Od2e5q8urXS3JVhhbaZXS5CymRCius0oVKf25&#10;uv14QYl1TGVMaiVS+igsvVq+f3fZNgsx0qWWmTAEJMou2ialpXPNIoosL0XN7JluhIIz16ZmDktT&#10;RJlhLdhrGY3ieBa12mSN0VxYi683nZMuA3+eC+6+57kVjsiUIjYXniY81/4ZLS/ZojCsKSu+D4P9&#10;QxQ1qxQOPVDdMMfIxlR/UdUVN9rq3J1xXUc6zysuQg7IJolfZPNQskaEXCCObQ4y2f9Hy79t7w2p&#10;spROx9BHsRpFWpmKqUKKH1VROi9R29gFkA/NvfFJ2uZO818WjujI4xcWGLJuv+oMRGzjdJBll5va&#10;70TCZBfUfzyoL3aOcHy8mE3iGDFwuOawYPsT2KLfzDfWfRY6ELHtnXVd8TJYQfqsDx8keS1Rxw8R&#10;ScbjOWnDa1/sAywZwibJnJQkweslbDSAzWanyMYDVHyCaXKEeT2o6QDjozlBNRvCTqd4PoQds0HY&#10;opeOlb2afKf2csIiuAW+TF7dRltfuRW0RX1Wyb42QHnvCTCk8+Dxm8BQx4OnbwIjfw8+H4KR0XP4&#10;Bq3/sukNJWj6td+DhJjzWfcmaTG+ICQlJQx/Dbyn1lux0gHjfPodAif3FwVnPmOkGmJxV0KQ/TXu&#10;vf27CYydngO63t2/O9hrB/cILrUVXav4pELPHLLzogz6xmpZZbeVlD4na4r1tTRkyzAdMX+mk17P&#10;I5gMJVbab+uO8V9C6/tu78bDWmeP6HyjuxGLXwKMUps/lLQYrym1vzfMCErkF4X5NU8mE6TuwmIy&#10;PR9hYYae9dDDFAdVSh3FlfTmtetm+KYxfkahHqFcSn/CxMkrPxlCfF1U+wVGaNBmP+79jB6uA+r5&#10;p7R8AgAA//8DAFBLAwQUAAYACAAAACEAN6zNHOEAAAAKAQAADwAAAGRycy9kb3ducmV2LnhtbEyP&#10;zU7DMBCE70i8g7VI3KiTktI0xKkQiAMcCunP3Y23SWhsR7bbpDw9ywlOq9F8mp3Jl6Pu2Bmdb60R&#10;EE8iYGgqq1pTC9huXu9SYD5Io2RnDQq4oIdlcX2Vy0zZwZR4XoeaUYjxmRTQhNBnnPuqQS39xPZo&#10;yDtYp2Ug6WqunBwoXHd8GkUPXMvW0IdG9vjcYHVcn7SAzXaxuxzeI/d1/H5bqZf0s/woByFub8an&#10;R2ABx/AHw299qg4Fddrbk1GedaTj+4RQAcmMLgHTZDEDticnncfAi5z/n1D8AAAA//8DAFBLAQIt&#10;ABQABgAIAAAAIQC2gziS/gAAAOEBAAATAAAAAAAAAAAAAAAAAAAAAABbQ29udGVudF9UeXBlc10u&#10;eG1sUEsBAi0AFAAGAAgAAAAhADj9If/WAAAAlAEAAAsAAAAAAAAAAAAAAAAALwEAAF9yZWxzLy5y&#10;ZWxzUEsBAi0AFAAGAAgAAAAhANy3cDLPAgAA3AYAAA4AAAAAAAAAAAAAAAAALgIAAGRycy9lMm9E&#10;b2MueG1sUEsBAi0AFAAGAAgAAAAhADeszRzhAAAACgEAAA8AAAAAAAAAAAAAAAAAKQUAAGRycy9k&#10;b3ducmV2LnhtbFBLBQYAAAAABAAEAPMAAAA3BgAAAAA=&#10;" path="m1339,1419l669,,,1419r1339,xe" fillcolor="#201547" stroked="f">
              <v:path arrowok="t" o:connecttype="custom" o:connectlocs="864000,900000;431677,0;0,900000;864000,900000" o:connectangles="0,0,0,0"/>
              <w10:wrap anchorx="page" anchory="page"/>
            </v:shape>
          </w:pict>
        </mc:Fallback>
      </mc:AlternateContent>
    </w:r>
    <w:r w:rsidRPr="00806AB6">
      <w:rPr>
        <w:noProof/>
        <w:lang w:eastAsia="en-AU"/>
      </w:rPr>
      <mc:AlternateContent>
        <mc:Choice Requires="wps">
          <w:drawing>
            <wp:anchor distT="0" distB="0" distL="114300" distR="114300" simplePos="0" relativeHeight="251984896" behindDoc="1" locked="0" layoutInCell="1" allowOverlap="1" wp14:anchorId="57DE6010" wp14:editId="7B75550D">
              <wp:simplePos x="0" y="0"/>
              <wp:positionH relativeFrom="page">
                <wp:posOffset>288290</wp:posOffset>
              </wp:positionH>
              <wp:positionV relativeFrom="page">
                <wp:posOffset>288290</wp:posOffset>
              </wp:positionV>
              <wp:extent cx="864000" cy="900000"/>
              <wp:effectExtent l="0" t="0" r="0" b="0"/>
              <wp:wrapNone/>
              <wp:docPr id="532" name="TriangleLef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0 w 1334"/>
                          <a:gd name="T1" fmla="*/ 0 h 1419"/>
                          <a:gd name="T2" fmla="*/ 665 w 1334"/>
                          <a:gd name="T3" fmla="*/ 1419 h 1419"/>
                          <a:gd name="T4" fmla="*/ 1334 w 1334"/>
                          <a:gd name="T5" fmla="*/ 0 h 1419"/>
                          <a:gd name="T6" fmla="*/ 0 w 1334"/>
                          <a:gd name="T7" fmla="*/ 0 h 1419"/>
                        </a:gdLst>
                        <a:ahLst/>
                        <a:cxnLst>
                          <a:cxn ang="0">
                            <a:pos x="T0" y="T1"/>
                          </a:cxn>
                          <a:cxn ang="0">
                            <a:pos x="T2" y="T3"/>
                          </a:cxn>
                          <a:cxn ang="0">
                            <a:pos x="T4" y="T5"/>
                          </a:cxn>
                          <a:cxn ang="0">
                            <a:pos x="T6" y="T7"/>
                          </a:cxn>
                        </a:cxnLst>
                        <a:rect l="0" t="0" r="r" b="b"/>
                        <a:pathLst>
                          <a:path w="1334" h="1419">
                            <a:moveTo>
                              <a:pt x="0" y="0"/>
                            </a:moveTo>
                            <a:lnTo>
                              <a:pt x="665" y="1419"/>
                            </a:lnTo>
                            <a:lnTo>
                              <a:pt x="1334" y="0"/>
                            </a:lnTo>
                            <a:lnTo>
                              <a:pt x="0" y="0"/>
                            </a:lnTo>
                            <a:close/>
                          </a:path>
                        </a:pathLst>
                      </a:custGeom>
                      <a:solidFill>
                        <a:srgbClr val="CDDC29"/>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41EFDEA" id="TriangleLeft" o:spid="_x0000_s1026" style="position:absolute;margin-left:22.7pt;margin-top:22.7pt;width:68.05pt;height:70.85pt;z-index:-2513315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4,14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wVw0QIAAMkGAAAOAAAAZHJzL2Uyb0RvYy54bWysVV1r2zAUfR/sPwg9Dlbb+Wob6pSR0DHo&#10;tkKzH6DIcmwmS56kxOl+/Y7kOHGyBsrYiy35Hh3de+6H7+53lSRbYWypVUqTq5gSobjOSrVO6Y/l&#10;w8cbSqxjKmNSK5HSF2Hp/ez9u7umnoqBLrTMhCEgUXba1CktnKunUWR5ISpmr3QtFIy5NhVz2Jp1&#10;lBnWgL2S0SCOJ1GjTVYbzYW1+LpojXQW+PNccPc9z61wRKYUvrnwNOG58s9odsema8PqouR7N9g/&#10;eFGxUuHSA9WCOUY2pvyLqiq50Vbn7orrKtJ5XnIRYkA0SXwWzXPBahFigTi2Pshk/x8t/7Z9MqTM&#10;UjoeDihRrEKSlqZkai3Fo8idV6ip7RTA5/rJ+Bht/aj5TwtDdGLxGwsMWTVfdQYetnE6qLLLTeVP&#10;Il6yC+K/HMQXO0c4Pt5MRnGMFHGYbrHC2t/Apt1hvrHus9CBiG0frWtzl2EVlM8670GSVxJp/BCR&#10;mDQkGQ5H+0QfMMkJpiDJKLk9x0CPA89kMr7ANOyhPAt5nWzUh8GhC2zjHiy+QDU5wbwe3/UJ5ugS&#10;9Fx3irGiE5Hv1F5FrAhy77PjRa219QlbQlKkZZnsUwKUt14AQzcPHr4JDF08ePwmMCL34Os+GBEd&#10;3Tdo+PNWN5Sg1Vf+DAJizkfdLUmDoeXLgxRY+BrwlkpvxVIHjDurV9x2tErVR6FEgntdKQHaAbp3&#10;HejaCxFIV+GduXu3sFbzcwyX2oq2MXwsoUMOQXktel1itSyzh1JKH4o169VcGrJlGIXzxWI+CAWP&#10;IycwGTKrtD/WXuO/hEb3vd0Og5XOXtDnRrfzFPMfi0Kb35Q0mKUptb82zAhK5BeFYXWbjEaIxoXN&#10;aHw9wMb0Lau+hSkOqpQ6ikr0y7lrB/amNuW6wE1JyJLSnzBf8tLPgeBf69V+g3kZtNnPdj+Q+/uA&#10;Ov6BZn8AAAD//wMAUEsDBBQABgAIAAAAIQDkqqSN3QAAAAkBAAAPAAAAZHJzL2Rvd25yZXYueG1s&#10;TI9BS8NAEIXvgv9hGcGb3UTS2MZsioiClypGoXibJmM2mJ2N2W2a/ns3IOhpZniPN9/LN5PpxEiD&#10;ay0riBcRCOLK1i03Ct7fHq9WIJxHrrGzTApO5GBTnJ/lmNX2yK80lr4RIYRdhgq0930mpas0GXQL&#10;2xMH7dMOBn04h0bWAx5DuOnkdRSl0mDL4YPGnu41VV/lwSjYmtO3LF+e0nFnHj508pxu14hKXV5M&#10;d7cgPE3+zwwzfkCHIjDt7YFrJzoFyTIJzt8566t4CWI/LzcxyCKX/xsUPwAAAP//AwBQSwECLQAU&#10;AAYACAAAACEAtoM4kv4AAADhAQAAEwAAAAAAAAAAAAAAAAAAAAAAW0NvbnRlbnRfVHlwZXNdLnht&#10;bFBLAQItABQABgAIAAAAIQA4/SH/1gAAAJQBAAALAAAAAAAAAAAAAAAAAC8BAABfcmVscy8ucmVs&#10;c1BLAQItABQABgAIAAAAIQDbjwVw0QIAAMkGAAAOAAAAAAAAAAAAAAAAAC4CAABkcnMvZTJvRG9j&#10;LnhtbFBLAQItABQABgAIAAAAIQDkqqSN3QAAAAkBAAAPAAAAAAAAAAAAAAAAACsFAABkcnMvZG93&#10;bnJldi54bWxQSwUGAAAAAAQABADzAAAANQYAAAAA&#10;" path="m,l665,1419,1334,,,xe" fillcolor="#cddc29" stroked="f">
              <v:path arrowok="t" o:connecttype="custom" o:connectlocs="0,0;430705,900000;864000,0;0,0" o:connectangles="0,0,0,0"/>
              <w10:wrap anchorx="page" anchory="page"/>
            </v:shape>
          </w:pict>
        </mc:Fallback>
      </mc:AlternateContent>
    </w:r>
    <w:r w:rsidRPr="00806AB6">
      <w:rPr>
        <w:noProof/>
        <w:lang w:eastAsia="en-AU"/>
      </w:rPr>
      <mc:AlternateContent>
        <mc:Choice Requires="wps">
          <w:drawing>
            <wp:anchor distT="0" distB="0" distL="114300" distR="114300" simplePos="0" relativeHeight="251983872" behindDoc="1" locked="0" layoutInCell="1" allowOverlap="1" wp14:anchorId="7DF0566C" wp14:editId="5F4CD2A6">
              <wp:simplePos x="0" y="0"/>
              <wp:positionH relativeFrom="page">
                <wp:posOffset>288290</wp:posOffset>
              </wp:positionH>
              <wp:positionV relativeFrom="page">
                <wp:posOffset>288290</wp:posOffset>
              </wp:positionV>
              <wp:extent cx="7020000" cy="900000"/>
              <wp:effectExtent l="0" t="0" r="9525" b="0"/>
              <wp:wrapNone/>
              <wp:docPr id="533" name="Rectang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20000" cy="900000"/>
                      </a:xfrm>
                      <a:prstGeom prst="rect">
                        <a:avLst/>
                      </a:prstGeom>
                      <a:solidFill>
                        <a:srgbClr val="00B2A9"/>
                      </a:solidFill>
                      <a:ln>
                        <a:noFill/>
                      </a:ln>
                    </wps:spPr>
                    <wps:txbx>
                      <w:txbxContent>
                        <w:tbl>
                          <w:tblPr>
                            <w:tblOverlap w:val="never"/>
                            <w:tblW w:w="0" w:type="auto"/>
                            <w:jc w:val="center"/>
                            <w:tblLayout w:type="fixed"/>
                            <w:tblCellMar>
                              <w:left w:w="0" w:type="dxa"/>
                              <w:right w:w="0" w:type="dxa"/>
                            </w:tblCellMar>
                            <w:tblLook w:val="04A0" w:firstRow="1" w:lastRow="0" w:firstColumn="1" w:lastColumn="0" w:noHBand="0" w:noVBand="1"/>
                          </w:tblPr>
                          <w:tblGrid>
                            <w:gridCol w:w="10632"/>
                          </w:tblGrid>
                          <w:tr w:rsidR="00FD6178" w:rsidRPr="00975ED3" w14:paraId="734D7757" w14:textId="77777777" w:rsidTr="00073850">
                            <w:trPr>
                              <w:trHeight w:hRule="exact" w:val="1418"/>
                              <w:jc w:val="center"/>
                            </w:trPr>
                            <w:tc>
                              <w:tcPr>
                                <w:tcW w:w="10632" w:type="dxa"/>
                                <w:vAlign w:val="center"/>
                              </w:tcPr>
                              <w:p w14:paraId="6FE9B18E" w14:textId="3B59F159" w:rsidR="00FD6178" w:rsidRPr="00C3332B" w:rsidRDefault="00FD6178" w:rsidP="003B0987">
                                <w:pPr>
                                  <w:pStyle w:val="Header"/>
                                  <w:tabs>
                                    <w:tab w:val="clear" w:pos="4320"/>
                                  </w:tabs>
                                  <w:suppressOverlap/>
                                  <w:jc w:val="right"/>
                                  <w:rPr>
                                    <w:b/>
                                    <w:bCs/>
                                    <w:color w:val="FFFFFF" w:themeColor="background1"/>
                                    <w:sz w:val="48"/>
                                    <w:szCs w:val="48"/>
                                  </w:rPr>
                                </w:pPr>
                              </w:p>
                            </w:tc>
                          </w:tr>
                        </w:tbl>
                        <w:p w14:paraId="7DE82E07" w14:textId="77777777" w:rsidR="00FD6178" w:rsidRDefault="00FD6178" w:rsidP="003B0987">
                          <w:pPr>
                            <w:jc w:val="right"/>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7DF0566C" id="_x0000_s1069" style="position:absolute;margin-left:22.7pt;margin-top:22.7pt;width:552.75pt;height:70.85pt;z-index:-2513326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KqgBgIAAO4DAAAOAAAAZHJzL2Uyb0RvYy54bWysU8GO0zAQvSPxD5bvNGm3y9Ko6ap0tQhp&#10;gRULH+A4TmLheMzYbVK+nrHTLQVuiIvl8Yyf33szXt+OvWEHhV6DLfl8lnOmrIRa27bkX7/cv3rD&#10;mQ/C1sKAVSU/Ks9vNy9frAdXqAV0YGqFjECsLwZX8i4EV2SZl53qhZ+BU5aSDWAvAoXYZjWKgdB7&#10;ky3y/HU2ANYOQSrv6fRuSvJNwm8aJcOnpvEqMFNy4hbSimmt4ppt1qJoUbhOyxMN8Q8seqEtPXqG&#10;uhNBsD3qv6B6LRE8NGEmoc+gabRUSQOpmed/qHnqhFNJC5nj3dkm//9g5cfDIzJdl/z66oozK3pq&#10;0meyTdjWqGjP4HxBVU/uEaNA7x5AfvPMwq6jGrVFhKFToiZS81if/XYhBp6usmr4ADVhi32A5NTY&#10;YB8ByQM2poYczw1RY2CSDm9y6nFOfZOUW8Vt6lgmiufbDn14p6BncVNyJOYJXRwefIhsRPFcktiD&#10;0fW9NiYF2FY7g+wg4nDkbxfbVRJAIi/LjI3FFuK1CTGeJJlR2eRQGKsx2UgunkyroD6ScIRp6OiT&#10;0KYD/MHZQANXcv99L1BxZt5bMm81Xy7jhKZgeX2zoAAvM9VlRlhJUCUPnE3bXZimeu9Qtx29NE8+&#10;WNiS4Y1OXsRmTKxO/GmokkWnDxCn9jJOVb++6eYnAAAA//8DAFBLAwQUAAYACAAAACEAw7EJC98A&#10;AAAKAQAADwAAAGRycy9kb3ducmV2LnhtbEyPUU/CMBSF30n8D8018Q3aKQOc6whBfTIhyPgBZb1u&#10;0/V2aQtMfr0lMdGne2/OybnfyZeD6dgJnW8tSUgmAhhSZXVLtYR9+TpeAPNBkVadJZTwjR6Wxc0o&#10;V5m2Z3rH0y7ULIaQz5SEJoQ+49xXDRrlJ7ZHitqHdUaFeLqaa6fOMdx0/F6IGTeqpfihUT2uG6y+&#10;dkcjYbvCy2atxSUt95/6rXyZP/cPTsq722H1BCzgEP7McMWP6FBEpoM9kvaskzBNp9H5O696kopH&#10;YIe4LeYJ8CLn/ysUPwAAAP//AwBQSwECLQAUAAYACAAAACEAtoM4kv4AAADhAQAAEwAAAAAAAAAA&#10;AAAAAAAAAAAAW0NvbnRlbnRfVHlwZXNdLnhtbFBLAQItABQABgAIAAAAIQA4/SH/1gAAAJQBAAAL&#10;AAAAAAAAAAAAAAAAAC8BAABfcmVscy8ucmVsc1BLAQItABQABgAIAAAAIQBOlKqgBgIAAO4DAAAO&#10;AAAAAAAAAAAAAAAAAC4CAABkcnMvZTJvRG9jLnhtbFBLAQItABQABgAIAAAAIQDDsQkL3wAAAAoB&#10;AAAPAAAAAAAAAAAAAAAAAGAEAABkcnMvZG93bnJldi54bWxQSwUGAAAAAAQABADzAAAAbAUAAAAA&#10;" fillcolor="#00b2a9" stroked="f">
              <v:textbox>
                <w:txbxContent>
                  <w:tbl>
                    <w:tblPr>
                      <w:tblOverlap w:val="never"/>
                      <w:tblW w:w="0" w:type="auto"/>
                      <w:jc w:val="center"/>
                      <w:tblLayout w:type="fixed"/>
                      <w:tblCellMar>
                        <w:left w:w="0" w:type="dxa"/>
                        <w:right w:w="0" w:type="dxa"/>
                      </w:tblCellMar>
                      <w:tblLook w:val="04A0" w:firstRow="1" w:lastRow="0" w:firstColumn="1" w:lastColumn="0" w:noHBand="0" w:noVBand="1"/>
                    </w:tblPr>
                    <w:tblGrid>
                      <w:gridCol w:w="10632"/>
                    </w:tblGrid>
                    <w:tr w:rsidR="00FD6178" w:rsidRPr="00975ED3" w14:paraId="734D7757" w14:textId="77777777" w:rsidTr="00073850">
                      <w:trPr>
                        <w:trHeight w:hRule="exact" w:val="1418"/>
                        <w:jc w:val="center"/>
                      </w:trPr>
                      <w:tc>
                        <w:tcPr>
                          <w:tcW w:w="10632" w:type="dxa"/>
                          <w:vAlign w:val="center"/>
                        </w:tcPr>
                        <w:p w14:paraId="6FE9B18E" w14:textId="3B59F159" w:rsidR="00FD6178" w:rsidRPr="00C3332B" w:rsidRDefault="00FD6178" w:rsidP="003B0987">
                          <w:pPr>
                            <w:pStyle w:val="Header"/>
                            <w:tabs>
                              <w:tab w:val="clear" w:pos="4320"/>
                            </w:tabs>
                            <w:suppressOverlap/>
                            <w:jc w:val="right"/>
                            <w:rPr>
                              <w:b/>
                              <w:bCs/>
                              <w:color w:val="FFFFFF" w:themeColor="background1"/>
                              <w:sz w:val="48"/>
                              <w:szCs w:val="48"/>
                            </w:rPr>
                          </w:pPr>
                        </w:p>
                      </w:tc>
                    </w:tr>
                  </w:tbl>
                  <w:p w14:paraId="7DE82E07" w14:textId="77777777" w:rsidR="00FD6178" w:rsidRDefault="00FD6178" w:rsidP="003B0987">
                    <w:pPr>
                      <w:jc w:val="right"/>
                    </w:pPr>
                  </w:p>
                </w:txbxContent>
              </v:textbox>
              <w10:wrap anchorx="page" anchory="page"/>
            </v:rect>
          </w:pict>
        </mc:Fallback>
      </mc:AlternateContent>
    </w:r>
  </w:p>
</w:hdr>
</file>

<file path=word/header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381EF6" w14:textId="3E405D3F" w:rsidR="00FD6178" w:rsidRPr="006B392A" w:rsidRDefault="00FD6178" w:rsidP="006B392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047508" w14:textId="77777777" w:rsidR="00FD6178" w:rsidRDefault="00FD6178" w:rsidP="00DC3852">
    <w:pPr>
      <w:pStyle w:val="Header"/>
    </w:pPr>
  </w:p>
</w:hdr>
</file>

<file path=word/header4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81" w:rightFromText="181" w:vertAnchor="page" w:horzAnchor="page" w:tblpX="3403" w:tblpY="455"/>
      <w:tblOverlap w:val="never"/>
      <w:tblW w:w="0" w:type="auto"/>
      <w:tblLayout w:type="fixed"/>
      <w:tblCellMar>
        <w:left w:w="0" w:type="dxa"/>
        <w:right w:w="0" w:type="dxa"/>
      </w:tblCellMar>
      <w:tblLook w:val="04A0" w:firstRow="1" w:lastRow="0" w:firstColumn="1" w:lastColumn="0" w:noHBand="0" w:noVBand="1"/>
    </w:tblPr>
    <w:tblGrid>
      <w:gridCol w:w="7761"/>
    </w:tblGrid>
    <w:tr w:rsidR="00FD6178" w:rsidRPr="00975ED3" w14:paraId="43879FD8" w14:textId="77777777" w:rsidTr="003B0987">
      <w:trPr>
        <w:trHeight w:hRule="exact" w:val="1418"/>
      </w:trPr>
      <w:tc>
        <w:tcPr>
          <w:tcW w:w="7761" w:type="dxa"/>
          <w:vAlign w:val="center"/>
        </w:tcPr>
        <w:p w14:paraId="3B5B959E" w14:textId="1CE51A19" w:rsidR="00FD6178" w:rsidRPr="00975ED3" w:rsidRDefault="00FD6178" w:rsidP="003B0987">
          <w:pPr>
            <w:pStyle w:val="Header"/>
          </w:pPr>
          <w:r>
            <w:rPr>
              <w:noProof/>
            </w:rPr>
            <w:fldChar w:fldCharType="begin"/>
          </w:r>
          <w:r>
            <w:rPr>
              <w:noProof/>
            </w:rPr>
            <w:instrText xml:space="preserve"> STYLEREF  Title  \* MERGEFORMAT </w:instrText>
          </w:r>
          <w:r>
            <w:rPr>
              <w:noProof/>
            </w:rPr>
            <w:fldChar w:fldCharType="end"/>
          </w:r>
        </w:p>
      </w:tc>
    </w:tr>
  </w:tbl>
  <w:p w14:paraId="450C0C51" w14:textId="77777777" w:rsidR="00FD6178" w:rsidRDefault="00FD6178" w:rsidP="003B0987">
    <w:pPr>
      <w:pStyle w:val="Header"/>
    </w:pPr>
    <w:r w:rsidRPr="00806AB6">
      <w:rPr>
        <w:noProof/>
        <w:lang w:eastAsia="en-AU"/>
      </w:rPr>
      <mc:AlternateContent>
        <mc:Choice Requires="wps">
          <w:drawing>
            <wp:anchor distT="0" distB="0" distL="114300" distR="114300" simplePos="0" relativeHeight="252028928" behindDoc="1" locked="0" layoutInCell="1" allowOverlap="1" wp14:anchorId="29CB3BB5" wp14:editId="79AB70BD">
              <wp:simplePos x="0" y="0"/>
              <wp:positionH relativeFrom="page">
                <wp:posOffset>720090</wp:posOffset>
              </wp:positionH>
              <wp:positionV relativeFrom="page">
                <wp:posOffset>288290</wp:posOffset>
              </wp:positionV>
              <wp:extent cx="864000" cy="900000"/>
              <wp:effectExtent l="0" t="0" r="0" b="0"/>
              <wp:wrapNone/>
              <wp:docPr id="1016" name="TriangleRigh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1339 w 1339"/>
                          <a:gd name="T1" fmla="*/ 1419 h 1419"/>
                          <a:gd name="T2" fmla="*/ 669 w 1339"/>
                          <a:gd name="T3" fmla="*/ 0 h 1419"/>
                          <a:gd name="T4" fmla="*/ 0 w 1339"/>
                          <a:gd name="T5" fmla="*/ 1419 h 1419"/>
                          <a:gd name="T6" fmla="*/ 1339 w 1339"/>
                          <a:gd name="T7" fmla="*/ 1419 h 1419"/>
                        </a:gdLst>
                        <a:ahLst/>
                        <a:cxnLst>
                          <a:cxn ang="0">
                            <a:pos x="T0" y="T1"/>
                          </a:cxn>
                          <a:cxn ang="0">
                            <a:pos x="T2" y="T3"/>
                          </a:cxn>
                          <a:cxn ang="0">
                            <a:pos x="T4" y="T5"/>
                          </a:cxn>
                          <a:cxn ang="0">
                            <a:pos x="T6" y="T7"/>
                          </a:cxn>
                        </a:cxnLst>
                        <a:rect l="0" t="0" r="r" b="b"/>
                        <a:pathLst>
                          <a:path w="1339" h="1419">
                            <a:moveTo>
                              <a:pt x="1339" y="1419"/>
                            </a:moveTo>
                            <a:lnTo>
                              <a:pt x="669" y="0"/>
                            </a:lnTo>
                            <a:lnTo>
                              <a:pt x="0" y="1419"/>
                            </a:lnTo>
                            <a:lnTo>
                              <a:pt x="1339" y="1419"/>
                            </a:lnTo>
                            <a:close/>
                          </a:path>
                        </a:pathLst>
                      </a:custGeom>
                      <a:solidFill>
                        <a:srgbClr val="201547"/>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92A4257" id="TriangleRight" o:spid="_x0000_s1026" style="position:absolute;margin-left:56.7pt;margin-top:22.7pt;width:68.05pt;height:70.85pt;z-index:-2512875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9,14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KWu0AIAAN0GAAAOAAAAZHJzL2Uyb0RvYy54bWysVctu2zAQvBfoPxA8Fmgk+ZXYiBwUCVIU&#10;SNugcT+ApqgHSpEqSVtOvz5DynLkNAaCohdpqR0ud2a5q8urXS3JVhhbaZXS5CymRCius0oVKf25&#10;uv14QYl1TGVMaiVS+igsvVq+f3fZNgsx0qWWmTAEQZRdtE1KS+eaRRRZXoqa2TPdCAVnrk3NHJam&#10;iDLDWkSvZTSK41nUapM1RnNhLb7edE66DPHzXHD3Pc+tcESmFLm58DThufbPaHnJFoVhTVnxfRrs&#10;H7KoWaVw6CHUDXOMbEz1V6i64kZbnbszrutI53nFReAANkn8gs1DyRoRuEAc2xxksv8vLP+2vTek&#10;ylC7OJlRoliNKq1MxVQhxY+qKJ3XqG3sAtCH5t54lra50/yXhSM68viFBYas2686QyC2cTrosstN&#10;7XeCMdkF+R8P8oudIxwfL2aTOEaROFxzWLD9CWzRb+Yb6z4LHQKx7Z11XfUyWEH7rE8fQfJaopAf&#10;IpKMx3PShte+2gdYMoRNkjkpSYLXS9hoAJvNTgUbD1DxiUiTI8zrSU0HGJ/NiVCo1Vsong9hx9Eg&#10;bNFLx8peTb5TezlhEdwCXyavbqOtr9wK2qI+q2RfG6C89wQY0nnw+E1gqOPB0zeBwd+Dz4dgMHpO&#10;36D3X3a9oQRdv/Z7QIg5z7o3SYsewF2hpIThr4H31HorVjpgnKffIXByf1Fw5jNGqiEWdyUk2V/j&#10;3tu/mxCx03MQrnf37w722sE9gkttRdcqnlTomQM7L8qgb6yWVXZbSek5WVOsr6UhW4bxiAE0nfR6&#10;HsFkKLHSflt3jP8SWt93ezce1jp7ROcb3c1Y/BNglNr8oaTFfE2p/b1hRlAivygMsHkymYC6C4vJ&#10;9HyEhRl61kMPUxyhUuoorqQ3r103xDeN8TMK9QjlUvoTJk5e+ckQ8uuy2i8wQ4M2+3nvh/RwHVDP&#10;f6XlEwAAAP//AwBQSwMEFAAGAAgAAAAhADeszRzhAAAACgEAAA8AAABkcnMvZG93bnJldi54bWxM&#10;j81OwzAQhO9IvIO1SNyok5LSNMSpEIgDHArpz92Nt0lobEe226Q8PcsJTqvRfJqdyZej7tgZnW+t&#10;ERBPImBoKqtaUwvYbl7vUmA+SKNkZw0KuKCHZXF9lctM2cGUeF6HmlGI8ZkU0ITQZ5z7qkEt/cT2&#10;aMg7WKdlIOlqrpwcKFx3fBpFD1zL1tCHRvb43GB1XJ+0gM12sbsc3iP3dfx+W6mX9LP8KAchbm/G&#10;p0dgAcfwB8NvfaoOBXXa25NRnnWk4/uEUAHJjC4B02QxA7YnJ53HwIuc/59Q/AAAAP//AwBQSwEC&#10;LQAUAAYACAAAACEAtoM4kv4AAADhAQAAEwAAAAAAAAAAAAAAAAAAAAAAW0NvbnRlbnRfVHlwZXNd&#10;LnhtbFBLAQItABQABgAIAAAAIQA4/SH/1gAAAJQBAAALAAAAAAAAAAAAAAAAAC8BAABfcmVscy8u&#10;cmVsc1BLAQItABQABgAIAAAAIQD+IKWu0AIAAN0GAAAOAAAAAAAAAAAAAAAAAC4CAABkcnMvZTJv&#10;RG9jLnhtbFBLAQItABQABgAIAAAAIQA3rM0c4QAAAAoBAAAPAAAAAAAAAAAAAAAAACoFAABkcnMv&#10;ZG93bnJldi54bWxQSwUGAAAAAAQABADzAAAAOAYAAAAA&#10;" path="m1339,1419l669,,,1419r1339,xe" fillcolor="#201547" stroked="f">
              <v:path arrowok="t" o:connecttype="custom" o:connectlocs="864000,900000;431677,0;0,900000;864000,900000" o:connectangles="0,0,0,0"/>
              <w10:wrap anchorx="page" anchory="page"/>
            </v:shape>
          </w:pict>
        </mc:Fallback>
      </mc:AlternateContent>
    </w:r>
    <w:r w:rsidRPr="00806AB6">
      <w:rPr>
        <w:noProof/>
        <w:lang w:eastAsia="en-AU"/>
      </w:rPr>
      <mc:AlternateContent>
        <mc:Choice Requires="wps">
          <w:drawing>
            <wp:anchor distT="0" distB="0" distL="114300" distR="114300" simplePos="0" relativeHeight="252026880" behindDoc="1" locked="0" layoutInCell="1" allowOverlap="1" wp14:anchorId="45807AC1" wp14:editId="41110D94">
              <wp:simplePos x="0" y="0"/>
              <wp:positionH relativeFrom="page">
                <wp:posOffset>288290</wp:posOffset>
              </wp:positionH>
              <wp:positionV relativeFrom="page">
                <wp:posOffset>288290</wp:posOffset>
              </wp:positionV>
              <wp:extent cx="864000" cy="900000"/>
              <wp:effectExtent l="0" t="0" r="0" b="0"/>
              <wp:wrapNone/>
              <wp:docPr id="1017" name="TriangleLef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0 w 1334"/>
                          <a:gd name="T1" fmla="*/ 0 h 1419"/>
                          <a:gd name="T2" fmla="*/ 665 w 1334"/>
                          <a:gd name="T3" fmla="*/ 1419 h 1419"/>
                          <a:gd name="T4" fmla="*/ 1334 w 1334"/>
                          <a:gd name="T5" fmla="*/ 0 h 1419"/>
                          <a:gd name="T6" fmla="*/ 0 w 1334"/>
                          <a:gd name="T7" fmla="*/ 0 h 1419"/>
                        </a:gdLst>
                        <a:ahLst/>
                        <a:cxnLst>
                          <a:cxn ang="0">
                            <a:pos x="T0" y="T1"/>
                          </a:cxn>
                          <a:cxn ang="0">
                            <a:pos x="T2" y="T3"/>
                          </a:cxn>
                          <a:cxn ang="0">
                            <a:pos x="T4" y="T5"/>
                          </a:cxn>
                          <a:cxn ang="0">
                            <a:pos x="T6" y="T7"/>
                          </a:cxn>
                        </a:cxnLst>
                        <a:rect l="0" t="0" r="r" b="b"/>
                        <a:pathLst>
                          <a:path w="1334" h="1419">
                            <a:moveTo>
                              <a:pt x="0" y="0"/>
                            </a:moveTo>
                            <a:lnTo>
                              <a:pt x="665" y="1419"/>
                            </a:lnTo>
                            <a:lnTo>
                              <a:pt x="1334" y="0"/>
                            </a:lnTo>
                            <a:lnTo>
                              <a:pt x="0" y="0"/>
                            </a:lnTo>
                            <a:close/>
                          </a:path>
                        </a:pathLst>
                      </a:custGeom>
                      <a:solidFill>
                        <a:srgbClr val="CDDC29"/>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546E5DD" id="TriangleLeft" o:spid="_x0000_s1026" style="position:absolute;margin-left:22.7pt;margin-top:22.7pt;width:68.05pt;height:70.85pt;z-index:-2512896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4,14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mW790QIAAMoGAAAOAAAAZHJzL2Uyb0RvYy54bWysVV1r2zAUfR/sPwg9Dlbb+Wob6pSR0DHo&#10;tkKzH6DIcmwmS56kxOl+/Y7kOHGyBsrYiy35Hh3de+6H7+53lSRbYWypVUqTq5gSobjOSrVO6Y/l&#10;w8cbSqxjKmNSK5HSF2Hp/ez9u7umnoqBLrTMhCEgUXba1CktnKunUWR5ISpmr3QtFIy5NhVz2Jp1&#10;lBnWgL2S0SCOJ1GjTVYbzYW1+LpojXQW+PNccPc9z61wRKYUvrnwNOG58s9odsema8PqouR7N9g/&#10;eFGxUuHSA9WCOUY2pvyLqiq50Vbn7orrKtJ5XnIRYkA0SXwWzXPBahFigTi2Pshk/x8t/7Z9MqTM&#10;kLs4uaZEsQpZWpqSqbUUjyJ3XqKmtlMgn+sn44O09aPmPy0M0YnFbywwZNV81Rl42MbpIMsuN5U/&#10;iYDJLqj/clBf7Bzh+HgzGcUxcsRhusUKa38Dm3aH+ca6z0IHIrZ9tK5NXoZVkD7rvAdJXknk8UNE&#10;YtKQZDgc7TN9wCQnmIIko+T2HDPoYSaT8QWmYQ/lWcjrZKM+DA5dYBv3YPEFqskJ5vX4kMueBkeX&#10;oOe6U4wVnYh8p/YqYkWQe58dL2qtrU/YEpIiLctknxKgvPUCGLp58PBNYOjiweM3gRG5B1/3wYjo&#10;6L5Bx5/3uqEEvb7yZxAQcz7qbkkaVL4vD1Jg4WvAWyq9FUsdMO6sXnHb0SpVH4USCe51pQRoB+je&#10;daBrL0QgXYV35u7dwlrNzzFcaivaxvCxhA45BOW16HWJ1bLMHkopfSjWrFdzaciWYRbOF4v5IBQ8&#10;jpzAZMis0v5Ye43/Ehrd93Y7DFY6e0GfG90OVPwAsCi0+U1Jg2GaUvtrw4ygRH5RmFa3yWiEaFzY&#10;jMbXA2xM37LqW5jioEqpo6hEv5y7dmJvalOuC9yUhCwp/QnzJS/9HAj+tV7tNxiYQZv9cPcTub8P&#10;qOMvaPYHAAD//wMAUEsDBBQABgAIAAAAIQDkqqSN3QAAAAkBAAAPAAAAZHJzL2Rvd25yZXYueG1s&#10;TI9BS8NAEIXvgv9hGcGb3UTS2MZsioiClypGoXibJmM2mJ2N2W2a/ns3IOhpZniPN9/LN5PpxEiD&#10;ay0riBcRCOLK1i03Ct7fHq9WIJxHrrGzTApO5GBTnJ/lmNX2yK80lr4RIYRdhgq0930mpas0GXQL&#10;2xMH7dMOBn04h0bWAx5DuOnkdRSl0mDL4YPGnu41VV/lwSjYmtO3LF+e0nFnHj508pxu14hKXV5M&#10;d7cgPE3+zwwzfkCHIjDt7YFrJzoFyTIJzt8566t4CWI/LzcxyCKX/xsUPwAAAP//AwBQSwECLQAU&#10;AAYACAAAACEAtoM4kv4AAADhAQAAEwAAAAAAAAAAAAAAAAAAAAAAW0NvbnRlbnRfVHlwZXNdLnht&#10;bFBLAQItABQABgAIAAAAIQA4/SH/1gAAAJQBAAALAAAAAAAAAAAAAAAAAC8BAABfcmVscy8ucmVs&#10;c1BLAQItABQABgAIAAAAIQC8mW790QIAAMoGAAAOAAAAAAAAAAAAAAAAAC4CAABkcnMvZTJvRG9j&#10;LnhtbFBLAQItABQABgAIAAAAIQDkqqSN3QAAAAkBAAAPAAAAAAAAAAAAAAAAACsFAABkcnMvZG93&#10;bnJldi54bWxQSwUGAAAAAAQABADzAAAANQYAAAAA&#10;" path="m,l665,1419,1334,,,xe" fillcolor="#cddc29" stroked="f">
              <v:path arrowok="t" o:connecttype="custom" o:connectlocs="0,0;430705,900000;864000,0;0,0" o:connectangles="0,0,0,0"/>
              <w10:wrap anchorx="page" anchory="page"/>
            </v:shape>
          </w:pict>
        </mc:Fallback>
      </mc:AlternateContent>
    </w:r>
    <w:r w:rsidRPr="00806AB6">
      <w:rPr>
        <w:noProof/>
        <w:lang w:eastAsia="en-AU"/>
      </w:rPr>
      <mc:AlternateContent>
        <mc:Choice Requires="wps">
          <w:drawing>
            <wp:anchor distT="0" distB="0" distL="114300" distR="114300" simplePos="0" relativeHeight="252025856" behindDoc="1" locked="0" layoutInCell="1" allowOverlap="1" wp14:anchorId="214B1DC2" wp14:editId="4642B79D">
              <wp:simplePos x="0" y="0"/>
              <wp:positionH relativeFrom="page">
                <wp:posOffset>288290</wp:posOffset>
              </wp:positionH>
              <wp:positionV relativeFrom="page">
                <wp:posOffset>288290</wp:posOffset>
              </wp:positionV>
              <wp:extent cx="7020000" cy="900000"/>
              <wp:effectExtent l="0" t="0" r="9525" b="0"/>
              <wp:wrapNone/>
              <wp:docPr id="1018" name="Rectang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20000" cy="900000"/>
                      </a:xfrm>
                      <a:prstGeom prst="rect">
                        <a:avLst/>
                      </a:prstGeom>
                      <a:solidFill>
                        <a:srgbClr val="00B2A9"/>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09B9CEF6" id="Rectangle" o:spid="_x0000_s1026" style="position:absolute;margin-left:22.7pt;margin-top:22.7pt;width:552.75pt;height:70.85pt;z-index:-2512906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PEzV/AEAANwDAAAOAAAAZHJzL2Uyb0RvYy54bWysU8GO0zAQvSPxD5bvNElVWBo1XZWuFiEt&#10;7IpdPsBxnMTC8Zix27R8PWOnWwp7Q1wsj2f8/N6b8er6MBi2V+g12IoXs5wzZSU02nYV//Z0++Y9&#10;Zz4I2wgDVlX8qDy/Xr9+tRpdqebQg2kUMgKxvhxdxfsQXJllXvZqEH4GTllKtoCDCBRilzUoRkIf&#10;TDbP83fZCNg4BKm8p9ObKcnXCb9tlQz3betVYKbixC2kFdNaxzVbr0TZoXC9lica4h9YDEJbevQM&#10;dSOCYDvUL6AGLRE8tGEmYcigbbVUSQOpKfK/1Dz2wqmkhczx7myT/3+w8sv+AZluqHd5Qb2yYqAu&#10;fSXfhO2Miv6MzpdU9ugeMCr07g7kd88sbHuqURtEGHslGmJVxPrsjwsx8HSV1eNnaAhb7AIkqw4t&#10;DhGQTGCH1JHjuSPqEJikw6ucmpxT4yTllnGbWpaJ8vm2Qx8+KhhY3FQciXlCF/s7HyIbUT6XJPZg&#10;dHOrjUkBdvXWINuLOB35h/lmmQSQyMsyY2OxhXhtQownSWZUNjlUQ3MklQjTiNGXoE0P+JOzkcar&#10;4v7HTqDizHyy5NSyWCziPKZg8fZqTgFeZurLjLCSoCoeOJu22zDN8M6h7np6qUiiLWzI3VYn4dH5&#10;idWJLI1Q8uM07nFGL+NU9ftTrn8BAAD//wMAUEsDBBQABgAIAAAAIQDDsQkL3wAAAAoBAAAPAAAA&#10;ZHJzL2Rvd25yZXYueG1sTI9RT8IwFIXfSfwPzTXxDdopA5zrCEF9MiHI+AFlvW7T9XZpC0x+vSUx&#10;0ad7b87Jud/Jl4Pp2Amdby1JSCYCGFJldUu1hH35Ol4A80GRVp0llPCNHpbFzShXmbZnesfTLtQs&#10;hpDPlIQmhD7j3FcNGuUntkeK2od1RoV4upprp84x3HT8XogZN6ql+KFRPa4brL52RyNhu8LLZq3F&#10;JS33n/qtfJk/9w9OyrvbYfUELOAQ/sxwxY/oUESmgz2S9qyTME2n0fk7r3qSikdgh7gt5gnwIuf/&#10;KxQ/AAAA//8DAFBLAQItABQABgAIAAAAIQC2gziS/gAAAOEBAAATAAAAAAAAAAAAAAAAAAAAAABb&#10;Q29udGVudF9UeXBlc10ueG1sUEsBAi0AFAAGAAgAAAAhADj9If/WAAAAlAEAAAsAAAAAAAAAAAAA&#10;AAAALwEAAF9yZWxzLy5yZWxzUEsBAi0AFAAGAAgAAAAhAEk8TNX8AQAA3AMAAA4AAAAAAAAAAAAA&#10;AAAALgIAAGRycy9lMm9Eb2MueG1sUEsBAi0AFAAGAAgAAAAhAMOxCQvfAAAACgEAAA8AAAAAAAAA&#10;AAAAAAAAVgQAAGRycy9kb3ducmV2LnhtbFBLBQYAAAAABAAEAPMAAABiBQAAAAA=&#10;" fillcolor="#00b2a9" stroked="f">
              <w10:wrap anchorx="page" anchory="page"/>
            </v:rect>
          </w:pict>
        </mc:Fallback>
      </mc:AlternateContent>
    </w:r>
  </w:p>
  <w:p w14:paraId="7A415A03" w14:textId="77777777" w:rsidR="00FD6178" w:rsidRPr="00254A01" w:rsidRDefault="00FD6178" w:rsidP="003B0987">
    <w:pPr>
      <w:pStyle w:val="Header"/>
    </w:pPr>
  </w:p>
  <w:p w14:paraId="38271615" w14:textId="77777777" w:rsidR="00FD6178" w:rsidRDefault="00FD6178"/>
</w:hdr>
</file>

<file path=word/header4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15A539" w14:textId="547DBE74" w:rsidR="00FD6178" w:rsidRDefault="00FD6178">
    <w:r w:rsidRPr="00806AB6">
      <w:rPr>
        <w:noProof/>
        <w:lang w:eastAsia="en-AU"/>
      </w:rPr>
      <mc:AlternateContent>
        <mc:Choice Requires="wps">
          <w:drawing>
            <wp:anchor distT="0" distB="0" distL="114300" distR="114300" simplePos="0" relativeHeight="252030976" behindDoc="1" locked="0" layoutInCell="1" allowOverlap="1" wp14:anchorId="46FBB78C" wp14:editId="088ADB81">
              <wp:simplePos x="0" y="0"/>
              <wp:positionH relativeFrom="page">
                <wp:posOffset>288290</wp:posOffset>
              </wp:positionH>
              <wp:positionV relativeFrom="page">
                <wp:posOffset>285336</wp:posOffset>
              </wp:positionV>
              <wp:extent cx="864000" cy="900000"/>
              <wp:effectExtent l="0" t="0" r="0" b="0"/>
              <wp:wrapNone/>
              <wp:docPr id="1020" name="TriangleLef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0 w 1334"/>
                          <a:gd name="T1" fmla="*/ 0 h 1419"/>
                          <a:gd name="T2" fmla="*/ 665 w 1334"/>
                          <a:gd name="T3" fmla="*/ 1419 h 1419"/>
                          <a:gd name="T4" fmla="*/ 1334 w 1334"/>
                          <a:gd name="T5" fmla="*/ 0 h 1419"/>
                          <a:gd name="T6" fmla="*/ 0 w 1334"/>
                          <a:gd name="T7" fmla="*/ 0 h 1419"/>
                        </a:gdLst>
                        <a:ahLst/>
                        <a:cxnLst>
                          <a:cxn ang="0">
                            <a:pos x="T0" y="T1"/>
                          </a:cxn>
                          <a:cxn ang="0">
                            <a:pos x="T2" y="T3"/>
                          </a:cxn>
                          <a:cxn ang="0">
                            <a:pos x="T4" y="T5"/>
                          </a:cxn>
                          <a:cxn ang="0">
                            <a:pos x="T6" y="T7"/>
                          </a:cxn>
                        </a:cxnLst>
                        <a:rect l="0" t="0" r="r" b="b"/>
                        <a:pathLst>
                          <a:path w="1334" h="1419">
                            <a:moveTo>
                              <a:pt x="0" y="0"/>
                            </a:moveTo>
                            <a:lnTo>
                              <a:pt x="665" y="1419"/>
                            </a:lnTo>
                            <a:lnTo>
                              <a:pt x="1334" y="0"/>
                            </a:lnTo>
                            <a:lnTo>
                              <a:pt x="0" y="0"/>
                            </a:lnTo>
                            <a:close/>
                          </a:path>
                        </a:pathLst>
                      </a:custGeom>
                      <a:solidFill>
                        <a:srgbClr val="CDDC29"/>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417FBA1" id="TriangleLeft" o:spid="_x0000_s1026" style="position:absolute;margin-left:22.7pt;margin-top:22.45pt;width:68.05pt;height:70.85pt;z-index:-2512855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4,14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DPME0AIAAMoGAAAOAAAAZHJzL2Uyb0RvYy54bWysVV1r2zAUfR/sPwg9Dlbb+Wob6pSR0DHo&#10;tkKzH6DIcmwmS56kxOl+/Y7kOHGyBsrYiy35Hh3de+6H7+53lSRbYWypVUqTq5gSobjOSrVO6Y/l&#10;w8cbSqxjKmNSK5HSF2Hp/ez9u7umnoqBLrTMhCEgUXba1CktnKunUWR5ISpmr3QtFIy5NhVz2Jp1&#10;lBnWgL2S0SCOJ1GjTVYbzYW1+LpojXQW+PNccPc9z61wRKYUvrnwNOG58s9odsema8PqouR7N9g/&#10;eFGxUuHSA9WCOUY2pvyLqiq50Vbn7orrKtJ5XnIRYkA0SXwWzXPBahFigTi2Pshk/x8t/7Z9MqTM&#10;kLt4AIEUq5ClpSmZWkvxKHLnJWpqOwXyuX4yPkhbP2r+08IQnVj8xgJDVs1XnYGHbZwOsuxyU/mT&#10;CJjsgvovB/XFzhGOjzeTURzDBQ7TLVZY+xvYtDvMN9Z9FjoQse2jdW3yMqyC9FnnPUjySiKPHyIS&#10;k4Ykw+Fon+kDJjnBFCQZJbfnmEEPM5mMLzANeyjPQl4nG/VhcOgC27gHiy9QTU4wr8d3fYI5ugQ9&#10;151irOhE5Du1VxErgtz77HhRa219wpaQFGlZJvuUAOWtF8DQzYOHbwJDFw8evwmMyD34ug9GREf3&#10;DTr+vNcNJej1lT+DgJjzUXdL0qDyfXmQAgtfA95S6a1Y6oBxZ/WK245WqfoolEhwryslQDtA964D&#10;XXshAukqvDN37xbWan6O4VJb0TaGjyV0yCEor0WvS6yWZfZQSulDsWa9mktDtgyzcL5YzAeh4HHk&#10;BCZDZpX2x9pr/JfQ6L6322Gw0tkL+tzodqDiB4BFoc1vShoM05TaXxtmBCXyi8K0uk1GI0TjwmY0&#10;vvaTxvQtq76FKQ6qlDqKSvTLuWsn9qY25brATUnIktKfMF/y0s+B4F/r1X6DgRm02Q93P5H7+4A6&#10;/oJmfwAAAP//AwBQSwMEFAAGAAgAAAAhANULcB3eAAAACQEAAA8AAABkcnMvZG93bnJldi54bWxM&#10;j0FLw0AQhe+C/2EZwZvdVNLQxmyKiIKXKo2CeJtmx2wwOxuz2zT9925OepoZ3uPN94rtZDsx0uBb&#10;xwqWiwQEce10y42C97enmzUIH5A1do5JwZk8bMvLiwJz7U68p7EKjYgh7HNUYELocyl9bciiX7ie&#10;OGpfbrAY4jk0Ug94iuG2k7dJkkmLLccPBnt6MFR/V0erYGfPP7J6fc7GD/v4adKXbLdBVOr6arq/&#10;AxFoCn9mmPEjOpSR6eCOrL3oFKSrNDrjTDcgZn29XIE4zEuWgSwL+b9B+QsAAP//AwBQSwECLQAU&#10;AAYACAAAACEAtoM4kv4AAADhAQAAEwAAAAAAAAAAAAAAAAAAAAAAW0NvbnRlbnRfVHlwZXNdLnht&#10;bFBLAQItABQABgAIAAAAIQA4/SH/1gAAAJQBAAALAAAAAAAAAAAAAAAAAC8BAABfcmVscy8ucmVs&#10;c1BLAQItABQABgAIAAAAIQBbDPME0AIAAMoGAAAOAAAAAAAAAAAAAAAAAC4CAABkcnMvZTJvRG9j&#10;LnhtbFBLAQItABQABgAIAAAAIQDVC3Ad3gAAAAkBAAAPAAAAAAAAAAAAAAAAACoFAABkcnMvZG93&#10;bnJldi54bWxQSwUGAAAAAAQABADzAAAANQYAAAAA&#10;" path="m,l665,1419,1334,,,xe" fillcolor="#cddc29" stroked="f">
              <v:path arrowok="t" o:connecttype="custom" o:connectlocs="0,0;430705,900000;864000,0;0,0" o:connectangles="0,0,0,0"/>
              <w10:wrap anchorx="page" anchory="page"/>
            </v:shape>
          </w:pict>
        </mc:Fallback>
      </mc:AlternateContent>
    </w:r>
  </w:p>
  <w:p w14:paraId="2D902D05" w14:textId="77777777" w:rsidR="00FD6178" w:rsidRDefault="00FD6178"/>
  <w:tbl>
    <w:tblPr>
      <w:tblpPr w:leftFromText="181" w:rightFromText="181" w:horzAnchor="page" w:tblpX="2779" w:tblpY="-1297"/>
      <w:tblW w:w="0" w:type="auto"/>
      <w:tblLayout w:type="fixed"/>
      <w:tblCellMar>
        <w:left w:w="0" w:type="dxa"/>
        <w:right w:w="0" w:type="dxa"/>
      </w:tblCellMar>
      <w:tblLook w:val="04A0" w:firstRow="1" w:lastRow="0" w:firstColumn="1" w:lastColumn="0" w:noHBand="0" w:noVBand="1"/>
    </w:tblPr>
    <w:tblGrid>
      <w:gridCol w:w="8149"/>
    </w:tblGrid>
    <w:tr w:rsidR="00FD6178" w:rsidRPr="00063281" w14:paraId="5BAC041E" w14:textId="77777777" w:rsidTr="00654CBF">
      <w:trPr>
        <w:trHeight w:hRule="exact" w:val="562"/>
      </w:trPr>
      <w:tc>
        <w:tcPr>
          <w:tcW w:w="8149" w:type="dxa"/>
        </w:tcPr>
        <w:p w14:paraId="645CEAE3" w14:textId="322750C5" w:rsidR="00FD6178" w:rsidRPr="00063281" w:rsidRDefault="00FD6178" w:rsidP="00200226">
          <w:pPr>
            <w:pStyle w:val="FoxNet2"/>
            <w:suppressOverlap w:val="0"/>
            <w:rPr>
              <w:rStyle w:val="StyleFoxNet16ptBoldBackground1"/>
            </w:rPr>
          </w:pPr>
        </w:p>
      </w:tc>
    </w:tr>
  </w:tbl>
  <w:p w14:paraId="4DA02606" w14:textId="6BC2B42B" w:rsidR="00FD6178" w:rsidRDefault="00FD6178" w:rsidP="003B0987">
    <w:pPr>
      <w:pStyle w:val="Header"/>
    </w:pPr>
    <w:r w:rsidRPr="00806AB6">
      <w:rPr>
        <w:noProof/>
        <w:lang w:eastAsia="en-AU"/>
      </w:rPr>
      <mc:AlternateContent>
        <mc:Choice Requires="wps">
          <w:drawing>
            <wp:anchor distT="0" distB="0" distL="114300" distR="114300" simplePos="0" relativeHeight="252032000" behindDoc="1" locked="0" layoutInCell="1" allowOverlap="1" wp14:anchorId="6C7C8494" wp14:editId="521392B1">
              <wp:simplePos x="0" y="0"/>
              <wp:positionH relativeFrom="page">
                <wp:posOffset>720090</wp:posOffset>
              </wp:positionH>
              <wp:positionV relativeFrom="page">
                <wp:posOffset>288290</wp:posOffset>
              </wp:positionV>
              <wp:extent cx="864000" cy="900000"/>
              <wp:effectExtent l="0" t="0" r="0" b="0"/>
              <wp:wrapNone/>
              <wp:docPr id="1019" name="TriangleRigh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1339 w 1339"/>
                          <a:gd name="T1" fmla="*/ 1419 h 1419"/>
                          <a:gd name="T2" fmla="*/ 669 w 1339"/>
                          <a:gd name="T3" fmla="*/ 0 h 1419"/>
                          <a:gd name="T4" fmla="*/ 0 w 1339"/>
                          <a:gd name="T5" fmla="*/ 1419 h 1419"/>
                          <a:gd name="T6" fmla="*/ 1339 w 1339"/>
                          <a:gd name="T7" fmla="*/ 1419 h 1419"/>
                        </a:gdLst>
                        <a:ahLst/>
                        <a:cxnLst>
                          <a:cxn ang="0">
                            <a:pos x="T0" y="T1"/>
                          </a:cxn>
                          <a:cxn ang="0">
                            <a:pos x="T2" y="T3"/>
                          </a:cxn>
                          <a:cxn ang="0">
                            <a:pos x="T4" y="T5"/>
                          </a:cxn>
                          <a:cxn ang="0">
                            <a:pos x="T6" y="T7"/>
                          </a:cxn>
                        </a:cxnLst>
                        <a:rect l="0" t="0" r="r" b="b"/>
                        <a:pathLst>
                          <a:path w="1339" h="1419">
                            <a:moveTo>
                              <a:pt x="1339" y="1419"/>
                            </a:moveTo>
                            <a:lnTo>
                              <a:pt x="669" y="0"/>
                            </a:lnTo>
                            <a:lnTo>
                              <a:pt x="0" y="1419"/>
                            </a:lnTo>
                            <a:lnTo>
                              <a:pt x="1339" y="1419"/>
                            </a:lnTo>
                            <a:close/>
                          </a:path>
                        </a:pathLst>
                      </a:custGeom>
                      <a:solidFill>
                        <a:srgbClr val="201547"/>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E16992F" id="TriangleRight" o:spid="_x0000_s1026" style="position:absolute;margin-left:56.7pt;margin-top:22.7pt;width:68.05pt;height:70.85pt;z-index:-2512844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9,14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g0eZ0AIAAN0GAAAOAAAAZHJzL2Uyb0RvYy54bWysVctu2zAQvBfoPxA8Fmgk+ZXYiBwUCVIU&#10;SNugcT+ApqgHSpEqSVtOvz5DynLkNAaCohdpqR0Od2e5q8urXS3JVhhbaZXS5CymRCius0oVKf25&#10;uv14QYl1TGVMaiVS+igsvVq+f3fZNgsx0qWWmTAEJMou2ialpXPNIoosL0XN7JluhIIz16ZmDktT&#10;RJlhLdhrGY3ieBa12mSN0VxYi683nZMuA3+eC+6+57kVjsiUIjYXniY81/4ZLS/ZojCsKSu+D4P9&#10;QxQ1qxQOPVDdMMfIxlR/UdUVN9rq3J1xXUc6zysuQg7IJolfZPNQskaEXCCObQ4y2f9Hy79t7w2p&#10;MtQuTuaUKFajSitTMVVI8aMqSuc1ahu7APShuTc+S9vcaf7LwhEdefzCAkPW7VedgYhtnA667HJT&#10;+53ImOyC/I8H+cXOEY6PF7NJHKNIHK45LNj+BLboN/ONdZ+FDkRse2ddV70MVtA+68MHSV5LFPJD&#10;RJLxeE7a8NpX+wBLhrBJMiclSfB6CRsNYLPZKbLxABWfYJocYV4PajrA+GhOUM2GsNMpng9hx2wQ&#10;tuilY2WvJt+pvZywCG6BL5NXt9HWV24FbVGfVbKvDVDeewIM6Tx4/CYw1PHg6ZvAyN+Dz4dgZPQc&#10;vkHvv+x6Qwm6fu33ICHmfNa9SVr0AISkpIThr4H31HorVjpgnE+/Q+Dk/qLgzGeMVEMs7koIsr/G&#10;vbd/N4Gx03NA17v7dwd77eAewaW2omsVn1TomUN2XpRB31gtq+y2ktLnZE2xvpaGbBnGIwbQdNLr&#10;eQSTocRK+23dMf5LaH3f7d14WOvsEZ1vdDdj8U+AUWrzh5IW8zWl9veGGUGJ/KIwwObJZILUXVhM&#10;pucjLMzQsx56mOKgSqmjuJLevHbdEN80xs8o1COUS+lPmDh55SdDiK+Lar/ADA3a7Oe9H9LDdUA9&#10;/5WWTwAAAP//AwBQSwMEFAAGAAgAAAAhADeszRzhAAAACgEAAA8AAABkcnMvZG93bnJldi54bWxM&#10;j81OwzAQhO9IvIO1SNyok5LSNMSpEIgDHArpz92Nt0lobEe226Q8PcsJTqvRfJqdyZej7tgZnW+t&#10;ERBPImBoKqtaUwvYbl7vUmA+SKNkZw0KuKCHZXF9lctM2cGUeF6HmlGI8ZkU0ITQZ5z7qkEt/cT2&#10;aMg7WKdlIOlqrpwcKFx3fBpFD1zL1tCHRvb43GB1XJ+0gM12sbsc3iP3dfx+W6mX9LP8KAchbm/G&#10;p0dgAcfwB8NvfaoOBXXa25NRnnWk4/uEUAHJjC4B02QxA7YnJ53HwIuc/59Q/AAAAP//AwBQSwEC&#10;LQAUAAYACAAAACEAtoM4kv4AAADhAQAAEwAAAAAAAAAAAAAAAAAAAAAAW0NvbnRlbnRfVHlwZXNd&#10;LnhtbFBLAQItABQABgAIAAAAIQA4/SH/1gAAAJQBAAALAAAAAAAAAAAAAAAAAC8BAABfcmVscy8u&#10;cmVsc1BLAQItABQABgAIAAAAIQBLg0eZ0AIAAN0GAAAOAAAAAAAAAAAAAAAAAC4CAABkcnMvZTJv&#10;RG9jLnhtbFBLAQItABQABgAIAAAAIQA3rM0c4QAAAAoBAAAPAAAAAAAAAAAAAAAAACoFAABkcnMv&#10;ZG93bnJldi54bWxQSwUGAAAAAAQABADzAAAAOAYAAAAA&#10;" path="m1339,1419l669,,,1419r1339,xe" fillcolor="#201547" stroked="f">
              <v:path arrowok="t" o:connecttype="custom" o:connectlocs="864000,900000;431677,0;0,900000;864000,900000" o:connectangles="0,0,0,0"/>
              <w10:wrap anchorx="page" anchory="page"/>
            </v:shape>
          </w:pict>
        </mc:Fallback>
      </mc:AlternateContent>
    </w:r>
    <w:r w:rsidRPr="00806AB6">
      <w:rPr>
        <w:noProof/>
        <w:lang w:eastAsia="en-AU"/>
      </w:rPr>
      <mc:AlternateContent>
        <mc:Choice Requires="wps">
          <w:drawing>
            <wp:anchor distT="0" distB="0" distL="114300" distR="114300" simplePos="0" relativeHeight="252029952" behindDoc="1" locked="0" layoutInCell="1" allowOverlap="1" wp14:anchorId="1737113C" wp14:editId="53EF7E4B">
              <wp:simplePos x="0" y="0"/>
              <wp:positionH relativeFrom="page">
                <wp:posOffset>288290</wp:posOffset>
              </wp:positionH>
              <wp:positionV relativeFrom="page">
                <wp:posOffset>288290</wp:posOffset>
              </wp:positionV>
              <wp:extent cx="7020000" cy="900000"/>
              <wp:effectExtent l="0" t="0" r="9525" b="0"/>
              <wp:wrapNone/>
              <wp:docPr id="1021" name="Rectang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20000" cy="900000"/>
                      </a:xfrm>
                      <a:prstGeom prst="rect">
                        <a:avLst/>
                      </a:prstGeom>
                      <a:solidFill>
                        <a:srgbClr val="00B2A9"/>
                      </a:solidFill>
                      <a:ln>
                        <a:noFill/>
                      </a:ln>
                    </wps:spPr>
                    <wps:txbx>
                      <w:txbxContent>
                        <w:p w14:paraId="1BE23145" w14:textId="77777777" w:rsidR="00FD6178" w:rsidRDefault="00FD6178" w:rsidP="009506BA">
                          <w:pPr>
                            <w:pStyle w:val="FoxNet2"/>
                            <w:suppressOverlap w:val="0"/>
                            <w:rPr>
                              <w:rStyle w:val="StyleFoxNet16ptBoldBackground1"/>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1737113C" id="_x0000_s1072" style="position:absolute;margin-left:22.7pt;margin-top:22.7pt;width:552.75pt;height:70.85pt;z-index:-251286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T+VTBgIAAO8DAAAOAAAAZHJzL2Uyb0RvYy54bWysU8GO0zAQvSPxD5bvNGkpuzRquipdLUJa&#10;YMXCBziOk1g4HjN2myxfv2OnLQVuiIvl8Yyf33szXt+MvWEHhV6DLfl8lnOmrIRa27bk377evXrL&#10;mQ/C1sKAVSV/Up7fbF6+WA+uUAvowNQKGYFYXwyu5F0IrsgyLzvVCz8DpywlG8BeBAqxzWoUA6H3&#10;Jlvk+VU2ANYOQSrv6fR2SvJNwm8aJcPnpvEqMFNy4hbSimmt4ppt1qJoUbhOyyMN8Q8seqEtPXqG&#10;uhVBsD3qv6B6LRE8NGEmoc+gabRUSQOpmed/qHnshFNJC5nj3dkm//9g5afDAzJdU+/yxZwzK3rq&#10;0hfyTdjWqOjP4HxBZY/uAaNC7+5BfvfMwq6jGrVFhKFToiZW81if/XYhBp6usmr4CDVhi32AZNXY&#10;YB8ByQQ2po48nTuixsAkHV7n1OScGicpt4rb1LJMFKfbDn14r6BncVNyJOYJXRzufYhsRHEqSezB&#10;6PpOG5MCbKudQXYQcTryd4vtKgkgkZdlxsZiC/HahBhPksyobHIojNWYfHx9dTKtgvqJhCNMU0e/&#10;hDYd4E/OBpq4kvsfe4GKM/PBknmr+XIZRzQFyzfXCwrwMlNdZoSVBFXywNm03YVprPcOddvRS/Pk&#10;g4UtGd7o5EVsxsTqyJ+mKll0/AFxbC/jVPXrn26eAQAA//8DAFBLAwQUAAYACAAAACEAw7EJC98A&#10;AAAKAQAADwAAAGRycy9kb3ducmV2LnhtbEyPUU/CMBSF30n8D8018Q3aKQOc6whBfTIhyPgBZb1u&#10;0/V2aQtMfr0lMdGne2/OybnfyZeD6dgJnW8tSUgmAhhSZXVLtYR9+TpeAPNBkVadJZTwjR6Wxc0o&#10;V5m2Z3rH0y7ULIaQz5SEJoQ+49xXDRrlJ7ZHitqHdUaFeLqaa6fOMdx0/F6IGTeqpfihUT2uG6y+&#10;dkcjYbvCy2atxSUt95/6rXyZP/cPTsq722H1BCzgEP7McMWP6FBEpoM9kvaskzBNp9H5O696kopH&#10;YIe4LeYJ8CLn/ysUPwAAAP//AwBQSwECLQAUAAYACAAAACEAtoM4kv4AAADhAQAAEwAAAAAAAAAA&#10;AAAAAAAAAAAAW0NvbnRlbnRfVHlwZXNdLnhtbFBLAQItABQABgAIAAAAIQA4/SH/1gAAAJQBAAAL&#10;AAAAAAAAAAAAAAAAAC8BAABfcmVscy8ucmVsc1BLAQItABQABgAIAAAAIQApT+VTBgIAAO8DAAAO&#10;AAAAAAAAAAAAAAAAAC4CAABkcnMvZTJvRG9jLnhtbFBLAQItABQABgAIAAAAIQDDsQkL3wAAAAoB&#10;AAAPAAAAAAAAAAAAAAAAAGAEAABkcnMvZG93bnJldi54bWxQSwUGAAAAAAQABADzAAAAbAUAAAAA&#10;" fillcolor="#00b2a9" stroked="f">
              <v:textbox>
                <w:txbxContent>
                  <w:p w14:paraId="1BE23145" w14:textId="77777777" w:rsidR="00FD6178" w:rsidRDefault="00FD6178" w:rsidP="009506BA">
                    <w:pPr>
                      <w:pStyle w:val="FoxNet2"/>
                      <w:suppressOverlap w:val="0"/>
                      <w:rPr>
                        <w:rStyle w:val="StyleFoxNet16ptBoldBackground1"/>
                      </w:rPr>
                    </w:pPr>
                  </w:p>
                </w:txbxContent>
              </v:textbox>
              <w10:wrap anchorx="page" anchory="page"/>
            </v:rect>
          </w:pict>
        </mc:Fallback>
      </mc:AlternateContent>
    </w:r>
  </w:p>
</w:hdr>
</file>

<file path=word/header4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3F6680" w14:textId="3F9D7660" w:rsidR="00FD6178" w:rsidRPr="00E97294" w:rsidRDefault="00FD6178" w:rsidP="003B0987">
    <w:pPr>
      <w:pStyle w:val="Header"/>
    </w:pPr>
    <w:r>
      <w:rPr>
        <w:noProof/>
        <w:lang w:eastAsia="en-AU"/>
      </w:rPr>
      <w:drawing>
        <wp:anchor distT="0" distB="0" distL="114300" distR="114300" simplePos="0" relativeHeight="252037120" behindDoc="1" locked="0" layoutInCell="1" allowOverlap="1" wp14:anchorId="579FBA3F" wp14:editId="4304BBBA">
          <wp:simplePos x="0" y="0"/>
          <wp:positionH relativeFrom="page">
            <wp:posOffset>720090</wp:posOffset>
          </wp:positionH>
          <wp:positionV relativeFrom="page">
            <wp:posOffset>1188085</wp:posOffset>
          </wp:positionV>
          <wp:extent cx="860400" cy="896400"/>
          <wp:effectExtent l="0" t="0" r="0" b="0"/>
          <wp:wrapNone/>
          <wp:docPr id="714" name="TriangleBottomACIMono"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ct Sheet Graphic.png"/>
                  <pic:cNvPicPr/>
                </pic:nvPicPr>
                <pic:blipFill>
                  <a:blip r:embed="rId1">
                    <a:extLst>
                      <a:ext uri="{28A0092B-C50C-407E-A947-70E740481C1C}">
                        <a14:useLocalDpi xmlns:a14="http://schemas.microsoft.com/office/drawing/2010/main" val="0"/>
                      </a:ext>
                    </a:extLst>
                  </a:blip>
                  <a:stretch>
                    <a:fillRect/>
                  </a:stretch>
                </pic:blipFill>
                <pic:spPr>
                  <a:xfrm>
                    <a:off x="0" y="0"/>
                    <a:ext cx="860400" cy="896400"/>
                  </a:xfrm>
                  <a:prstGeom prst="rect">
                    <a:avLst/>
                  </a:prstGeom>
                </pic:spPr>
              </pic:pic>
            </a:graphicData>
          </a:graphic>
          <wp14:sizeRelH relativeFrom="page">
            <wp14:pctWidth>0</wp14:pctWidth>
          </wp14:sizeRelH>
          <wp14:sizeRelV relativeFrom="page">
            <wp14:pctHeight>0</wp14:pctHeight>
          </wp14:sizeRelV>
        </wp:anchor>
      </w:drawing>
    </w:r>
    <w:r>
      <w:rPr>
        <w:noProof/>
        <w:lang w:eastAsia="en-AU"/>
      </w:rPr>
      <w:drawing>
        <wp:anchor distT="0" distB="0" distL="114300" distR="114300" simplePos="0" relativeHeight="252036096" behindDoc="1" locked="0" layoutInCell="1" allowOverlap="1" wp14:anchorId="4134CF04" wp14:editId="27A2B4D9">
          <wp:simplePos x="0" y="0"/>
          <wp:positionH relativeFrom="page">
            <wp:posOffset>720090</wp:posOffset>
          </wp:positionH>
          <wp:positionV relativeFrom="page">
            <wp:posOffset>1188085</wp:posOffset>
          </wp:positionV>
          <wp:extent cx="864000" cy="896400"/>
          <wp:effectExtent l="0" t="0" r="0" b="0"/>
          <wp:wrapNone/>
          <wp:docPr id="717" name="TriangleBottomACI"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ct Sheet Graphic.png"/>
                  <pic:cNvPicPr/>
                </pic:nvPicPr>
                <pic:blipFill>
                  <a:blip r:embed="rId2">
                    <a:extLst>
                      <a:ext uri="{28A0092B-C50C-407E-A947-70E740481C1C}">
                        <a14:useLocalDpi xmlns:a14="http://schemas.microsoft.com/office/drawing/2010/main" val="0"/>
                      </a:ext>
                    </a:extLst>
                  </a:blip>
                  <a:stretch>
                    <a:fillRect/>
                  </a:stretch>
                </pic:blipFill>
                <pic:spPr>
                  <a:xfrm>
                    <a:off x="0" y="0"/>
                    <a:ext cx="864000" cy="896400"/>
                  </a:xfrm>
                  <a:prstGeom prst="rect">
                    <a:avLst/>
                  </a:prstGeom>
                </pic:spPr>
              </pic:pic>
            </a:graphicData>
          </a:graphic>
          <wp14:sizeRelH relativeFrom="page">
            <wp14:pctWidth>0</wp14:pctWidth>
          </wp14:sizeRelH>
          <wp14:sizeRelV relativeFrom="page">
            <wp14:pctHeight>0</wp14:pctHeight>
          </wp14:sizeRelV>
        </wp:anchor>
      </w:drawing>
    </w:r>
    <w:r w:rsidRPr="00806AB6">
      <w:rPr>
        <w:noProof/>
        <w:lang w:eastAsia="en-AU"/>
      </w:rPr>
      <mc:AlternateContent>
        <mc:Choice Requires="wps">
          <w:drawing>
            <wp:anchor distT="0" distB="0" distL="114300" distR="114300" simplePos="0" relativeHeight="252024832" behindDoc="1" locked="0" layoutInCell="1" allowOverlap="1" wp14:anchorId="0F53518A" wp14:editId="2800C05A">
              <wp:simplePos x="0" y="0"/>
              <wp:positionH relativeFrom="page">
                <wp:posOffset>720090</wp:posOffset>
              </wp:positionH>
              <wp:positionV relativeFrom="page">
                <wp:posOffset>288290</wp:posOffset>
              </wp:positionV>
              <wp:extent cx="864000" cy="900000"/>
              <wp:effectExtent l="0" t="0" r="0" b="0"/>
              <wp:wrapNone/>
              <wp:docPr id="1029" name="TriangleRigh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1339 w 1339"/>
                          <a:gd name="T1" fmla="*/ 1419 h 1419"/>
                          <a:gd name="T2" fmla="*/ 669 w 1339"/>
                          <a:gd name="T3" fmla="*/ 0 h 1419"/>
                          <a:gd name="T4" fmla="*/ 0 w 1339"/>
                          <a:gd name="T5" fmla="*/ 1419 h 1419"/>
                          <a:gd name="T6" fmla="*/ 1339 w 1339"/>
                          <a:gd name="T7" fmla="*/ 1419 h 1419"/>
                        </a:gdLst>
                        <a:ahLst/>
                        <a:cxnLst>
                          <a:cxn ang="0">
                            <a:pos x="T0" y="T1"/>
                          </a:cxn>
                          <a:cxn ang="0">
                            <a:pos x="T2" y="T3"/>
                          </a:cxn>
                          <a:cxn ang="0">
                            <a:pos x="T4" y="T5"/>
                          </a:cxn>
                          <a:cxn ang="0">
                            <a:pos x="T6" y="T7"/>
                          </a:cxn>
                        </a:cxnLst>
                        <a:rect l="0" t="0" r="r" b="b"/>
                        <a:pathLst>
                          <a:path w="1339" h="1419">
                            <a:moveTo>
                              <a:pt x="1339" y="1419"/>
                            </a:moveTo>
                            <a:lnTo>
                              <a:pt x="669" y="0"/>
                            </a:lnTo>
                            <a:lnTo>
                              <a:pt x="0" y="1419"/>
                            </a:lnTo>
                            <a:lnTo>
                              <a:pt x="1339" y="1419"/>
                            </a:lnTo>
                            <a:close/>
                          </a:path>
                        </a:pathLst>
                      </a:custGeom>
                      <a:solidFill>
                        <a:srgbClr val="201547"/>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A6CFE37" id="TriangleRight" o:spid="_x0000_s1026" style="position:absolute;margin-left:56.7pt;margin-top:22.7pt;width:68.05pt;height:70.85pt;z-index:-2512916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9,14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oku+0AIAAN0GAAAOAAAAZHJzL2Uyb0RvYy54bWysVctu2zAQvBfoPxA8Fmgk+ZXYiBwUCVIU&#10;SNugcT+ApqgHSpEqSVtOvz5DynLkNAaCohdpqR0Od2e5q8urXS3JVhhbaZXS5CymRCius0oVKf25&#10;uv14QYl1TGVMaiVS+igsvVq+f3fZNgsx0qWWmTAEJMou2ialpXPNIoosL0XN7JluhIIz16ZmDktT&#10;RJlhLdhrGY3ieBa12mSN0VxYi683nZMuA3+eC+6+57kVjsiUIjYXniY81/4ZLS/ZojCsKSu+D4P9&#10;QxQ1qxQOPVDdMMfIxlR/UdUVN9rq3J1xXUc6zysuQg7IJolfZPNQskaEXCCObQ4y2f9Hy79t7w2p&#10;MtQuHs0pUaxGlVamYqqQ4kdVlM5r1DZ2AehDc298lra50/yXhSM68viFBYas2686AxHbOB102eWm&#10;9juRMdkF+R8P8oudIxwfL2aTOEaROFxzWLD9CWzRb+Yb6z4LHYjY9s66rnoZrKB91ocPkryWKOSH&#10;iCTj8Zy04bWv9gGWDGGTZE5KkuD1EjYawGazU2TjASo+wTQ5wrwe1HSA8dGcoJoNYadTPB/Cjtkg&#10;bNFLx8peTb5TezlhEdwCXyavbqOtr9wK2qI+q2RfG6C89wQY0nnw+E1gqOPB0zeBkb8Hnw/ByOg5&#10;fIPef9n1hhJ0/drvQULM+ax7k7ToAQhJSQnDXwPvqfVWrHTAOJ9+h8DJ/UXBmc8YqYZY3JUQZH+N&#10;e2//bgJjp+eArnf37w722sE9gkttRdcqPqnQM4fsvCiDvrFaVtltJaXPyZpifS0N2TKMRwyg6aTX&#10;8wgmQ4mV9tu6Y/yX0Pq+27vxsNbZIzrf6G7G4p8Ao9TmDyUt5mtK7e8NM4IS+UVhgM2TyQSpu7CY&#10;TM9HWJihZz30MMVBlVJHcSW9ee26Ib5pjJ9RqEcol9KfMHHyyk+GEF8X1X6BGRq02c97P6SH64B6&#10;/istnwAAAP//AwBQSwMEFAAGAAgAAAAhADeszRzhAAAACgEAAA8AAABkcnMvZG93bnJldi54bWxM&#10;j81OwzAQhO9IvIO1SNyok5LSNMSpEIgDHArpz92Nt0lobEe226Q8PcsJTqvRfJqdyZej7tgZnW+t&#10;ERBPImBoKqtaUwvYbl7vUmA+SKNkZw0KuKCHZXF9lctM2cGUeF6HmlGI8ZkU0ITQZ5z7qkEt/cT2&#10;aMg7WKdlIOlqrpwcKFx3fBpFD1zL1tCHRvb43GB1XJ+0gM12sbsc3iP3dfx+W6mX9LP8KAchbm/G&#10;p0dgAcfwB8NvfaoOBXXa25NRnnWk4/uEUAHJjC4B02QxA7YnJ53HwIuc/59Q/AAAAP//AwBQSwEC&#10;LQAUAAYACAAAACEAtoM4kv4AAADhAQAAEwAAAAAAAAAAAAAAAAAAAAAAW0NvbnRlbnRfVHlwZXNd&#10;LnhtbFBLAQItABQABgAIAAAAIQA4/SH/1gAAAJQBAAALAAAAAAAAAAAAAAAAAC8BAABfcmVscy8u&#10;cmVsc1BLAQItABQABgAIAAAAIQBroku+0AIAAN0GAAAOAAAAAAAAAAAAAAAAAC4CAABkcnMvZTJv&#10;RG9jLnhtbFBLAQItABQABgAIAAAAIQA3rM0c4QAAAAoBAAAPAAAAAAAAAAAAAAAAACoFAABkcnMv&#10;ZG93bnJldi54bWxQSwUGAAAAAAQABADzAAAAOAYAAAAA&#10;" path="m1339,1419l669,,,1419r1339,xe" fillcolor="#201547" stroked="f">
              <v:path arrowok="t" o:connecttype="custom" o:connectlocs="864000,900000;431677,0;0,900000;864000,900000" o:connectangles="0,0,0,0"/>
              <w10:wrap anchorx="page" anchory="page"/>
            </v:shape>
          </w:pict>
        </mc:Fallback>
      </mc:AlternateContent>
    </w:r>
    <w:r w:rsidRPr="00806AB6">
      <w:rPr>
        <w:noProof/>
        <w:lang w:eastAsia="en-AU"/>
      </w:rPr>
      <mc:AlternateContent>
        <mc:Choice Requires="wps">
          <w:drawing>
            <wp:anchor distT="0" distB="0" distL="114300" distR="114300" simplePos="0" relativeHeight="252023808" behindDoc="1" locked="0" layoutInCell="1" allowOverlap="1" wp14:anchorId="65F3FC34" wp14:editId="3FDFF62A">
              <wp:simplePos x="0" y="0"/>
              <wp:positionH relativeFrom="page">
                <wp:posOffset>288290</wp:posOffset>
              </wp:positionH>
              <wp:positionV relativeFrom="page">
                <wp:posOffset>288290</wp:posOffset>
              </wp:positionV>
              <wp:extent cx="864000" cy="900000"/>
              <wp:effectExtent l="0" t="0" r="0" b="0"/>
              <wp:wrapNone/>
              <wp:docPr id="1031" name="TriangleLef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0 w 1334"/>
                          <a:gd name="T1" fmla="*/ 0 h 1419"/>
                          <a:gd name="T2" fmla="*/ 665 w 1334"/>
                          <a:gd name="T3" fmla="*/ 1419 h 1419"/>
                          <a:gd name="T4" fmla="*/ 1334 w 1334"/>
                          <a:gd name="T5" fmla="*/ 0 h 1419"/>
                          <a:gd name="T6" fmla="*/ 0 w 1334"/>
                          <a:gd name="T7" fmla="*/ 0 h 1419"/>
                        </a:gdLst>
                        <a:ahLst/>
                        <a:cxnLst>
                          <a:cxn ang="0">
                            <a:pos x="T0" y="T1"/>
                          </a:cxn>
                          <a:cxn ang="0">
                            <a:pos x="T2" y="T3"/>
                          </a:cxn>
                          <a:cxn ang="0">
                            <a:pos x="T4" y="T5"/>
                          </a:cxn>
                          <a:cxn ang="0">
                            <a:pos x="T6" y="T7"/>
                          </a:cxn>
                        </a:cxnLst>
                        <a:rect l="0" t="0" r="r" b="b"/>
                        <a:pathLst>
                          <a:path w="1334" h="1419">
                            <a:moveTo>
                              <a:pt x="0" y="0"/>
                            </a:moveTo>
                            <a:lnTo>
                              <a:pt x="665" y="1419"/>
                            </a:lnTo>
                            <a:lnTo>
                              <a:pt x="1334" y="0"/>
                            </a:lnTo>
                            <a:lnTo>
                              <a:pt x="0" y="0"/>
                            </a:lnTo>
                            <a:close/>
                          </a:path>
                        </a:pathLst>
                      </a:custGeom>
                      <a:solidFill>
                        <a:srgbClr val="CDDC29"/>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D0CA37F" id="TriangleLeft" o:spid="_x0000_s1026" style="position:absolute;margin-left:22.7pt;margin-top:22.7pt;width:68.05pt;height:70.85pt;z-index:-2512926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4,14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e7cl0QIAAMoGAAAOAAAAZHJzL2Uyb0RvYy54bWysVV1r2zAUfR/sPwg9Dlbb+Wob6pSR0DHo&#10;tkKzH6DIcmwmS56kxOl+/Y7kOHGyBsrYiy35Hl3dc+6H7+53lSRbYWypVUqTq5gSobjOSrVO6Y/l&#10;w8cbSqxjKmNSK5HSF2Hp/ez9u7umnoqBLrTMhCFwouy0qVNaOFdPo8jyQlTMXulaKBhzbSrmsDXr&#10;KDOsgfdKRoM4nkSNNlltNBfW4uuiNdJZ8J/ngrvveW6FIzKliM2FpwnPlX9Gszs2XRtWFyXfh8H+&#10;IYqKlQqXHlwtmGNkY8q/XFUlN9rq3F1xXUU6z0suAgewSeIzNs8Fq0XgAnFsfZDJ/j+3/Nv2yZAy&#10;Q+7iYUKJYhWytDQlU2spHkXuvERNbadAPtdPxpO09aPmPy0M0YnFbywwZNV81Rn8sI3TQZZdbip/&#10;EoTJLqj/clBf7Bzh+HgzGcUxcsRhusUKa38Dm3aH+ca6z0IHR2z7aF2bvAyrIH3WRQ8neSWRxw8R&#10;iUlDkuFwtM/0AQOuPUxBklFye44Z9DCTyfiCp2EP5b2Q152N+jAEdMHbuAeLL7ianGBe53d9gjmG&#10;BD3XnWKs6ETkO7VXESuC3PvseFFrbX3ClpAUaVkm+5QA5a0XwNDNg4dvAkMXDx6/CQzmHnzdB4PR&#10;MXyDjj/vdUMJen3lz4AQc551tyQNKt+XBymw8DXgLZXeiqUOGHdWr7jtaJWqj0KJhPC6UgK0A3Tv&#10;OrhrLwSRrsI7c/duYa3m5xgutRVtY3guoUMOpLwWvS6xWpbZQymlp2LNejWXhmwZZuF8sZgPQsHj&#10;yAlMhswq7Y+11/gvodF9b7fDYKWzF/S50e1AxQ8Ai0Kb35Q0GKYptb82zAhK5BeFaXWbjEZg48Jm&#10;NL4eYGP6llXfwhSHq5Q6ikr0y7lrJ/amNuW6wE1JyJLSnzBf8tLPgRBfG9V+g4EZtNkPdz+R+/uA&#10;Ov6CZn8AAAD//wMAUEsDBBQABgAIAAAAIQDkqqSN3QAAAAkBAAAPAAAAZHJzL2Rvd25yZXYueG1s&#10;TI9BS8NAEIXvgv9hGcGb3UTS2MZsioiClypGoXibJmM2mJ2N2W2a/ns3IOhpZniPN9/LN5PpxEiD&#10;ay0riBcRCOLK1i03Ct7fHq9WIJxHrrGzTApO5GBTnJ/lmNX2yK80lr4RIYRdhgq0930mpas0GXQL&#10;2xMH7dMOBn04h0bWAx5DuOnkdRSl0mDL4YPGnu41VV/lwSjYmtO3LF+e0nFnHj508pxu14hKXV5M&#10;d7cgPE3+zwwzfkCHIjDt7YFrJzoFyTIJzt8566t4CWI/LzcxyCKX/xsUPwAAAP//AwBQSwECLQAU&#10;AAYACAAAACEAtoM4kv4AAADhAQAAEwAAAAAAAAAAAAAAAAAAAAAAW0NvbnRlbnRfVHlwZXNdLnht&#10;bFBLAQItABQABgAIAAAAIQA4/SH/1gAAAJQBAAALAAAAAAAAAAAAAAAAAC8BAABfcmVscy8ucmVs&#10;c1BLAQItABQABgAIAAAAIQC3e7cl0QIAAMoGAAAOAAAAAAAAAAAAAAAAAC4CAABkcnMvZTJvRG9j&#10;LnhtbFBLAQItABQABgAIAAAAIQDkqqSN3QAAAAkBAAAPAAAAAAAAAAAAAAAAACsFAABkcnMvZG93&#10;bnJldi54bWxQSwUGAAAAAAQABADzAAAANQYAAAAA&#10;" path="m,l665,1419,1334,,,xe" fillcolor="#cddc29" stroked="f">
              <v:path arrowok="t" o:connecttype="custom" o:connectlocs="0,0;430705,900000;864000,0;0,0" o:connectangles="0,0,0,0"/>
              <w10:wrap anchorx="page" anchory="page"/>
            </v:shape>
          </w:pict>
        </mc:Fallback>
      </mc:AlternateContent>
    </w:r>
    <w:r w:rsidRPr="00806AB6">
      <w:rPr>
        <w:noProof/>
        <w:lang w:eastAsia="en-AU"/>
      </w:rPr>
      <mc:AlternateContent>
        <mc:Choice Requires="wps">
          <w:drawing>
            <wp:anchor distT="0" distB="0" distL="114300" distR="114300" simplePos="0" relativeHeight="252022784" behindDoc="1" locked="0" layoutInCell="1" allowOverlap="1" wp14:anchorId="366067CB" wp14:editId="0DF38F50">
              <wp:simplePos x="0" y="0"/>
              <wp:positionH relativeFrom="page">
                <wp:posOffset>288290</wp:posOffset>
              </wp:positionH>
              <wp:positionV relativeFrom="page">
                <wp:posOffset>288290</wp:posOffset>
              </wp:positionV>
              <wp:extent cx="7020000" cy="900000"/>
              <wp:effectExtent l="0" t="0" r="9525" b="0"/>
              <wp:wrapNone/>
              <wp:docPr id="1032" name="Rectang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20000" cy="900000"/>
                      </a:xfrm>
                      <a:prstGeom prst="rect">
                        <a:avLst/>
                      </a:prstGeom>
                      <a:solidFill>
                        <a:srgbClr val="00B2A9"/>
                      </a:solidFill>
                      <a:ln>
                        <a:noFill/>
                      </a:ln>
                    </wps:spPr>
                    <wps:txbx>
                      <w:txbxContent>
                        <w:tbl>
                          <w:tblPr>
                            <w:tblOverlap w:val="never"/>
                            <w:tblW w:w="0" w:type="auto"/>
                            <w:tblLayout w:type="fixed"/>
                            <w:tblCellMar>
                              <w:left w:w="0" w:type="dxa"/>
                              <w:right w:w="0" w:type="dxa"/>
                            </w:tblCellMar>
                            <w:tblLook w:val="04A0" w:firstRow="1" w:lastRow="0" w:firstColumn="1" w:lastColumn="0" w:noHBand="0" w:noVBand="1"/>
                          </w:tblPr>
                          <w:tblGrid>
                            <w:gridCol w:w="10632"/>
                          </w:tblGrid>
                          <w:tr w:rsidR="00FD6178" w:rsidRPr="00975ED3" w14:paraId="2C89D1F4" w14:textId="77777777" w:rsidTr="003B0987">
                            <w:trPr>
                              <w:trHeight w:hRule="exact" w:val="1418"/>
                            </w:trPr>
                            <w:tc>
                              <w:tcPr>
                                <w:tcW w:w="10632" w:type="dxa"/>
                                <w:vAlign w:val="center"/>
                              </w:tcPr>
                              <w:p w14:paraId="59B915E5" w14:textId="79ACD4ED" w:rsidR="00FD6178" w:rsidRPr="00C3332B" w:rsidRDefault="00FD6178" w:rsidP="003B0987">
                                <w:pPr>
                                  <w:pStyle w:val="Header"/>
                                  <w:tabs>
                                    <w:tab w:val="clear" w:pos="4320"/>
                                  </w:tabs>
                                  <w:suppressOverlap/>
                                  <w:jc w:val="right"/>
                                  <w:rPr>
                                    <w:b/>
                                    <w:bCs/>
                                    <w:color w:val="FFFFFF" w:themeColor="background1"/>
                                    <w:sz w:val="48"/>
                                    <w:szCs w:val="48"/>
                                  </w:rPr>
                                </w:pPr>
                              </w:p>
                            </w:tc>
                          </w:tr>
                        </w:tbl>
                        <w:p w14:paraId="3E48365D" w14:textId="77777777" w:rsidR="00FD6178" w:rsidRDefault="00FD6178" w:rsidP="003B0987">
                          <w:pPr>
                            <w:jc w:val="right"/>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366067CB" id="_x0000_s1074" style="position:absolute;margin-left:22.7pt;margin-top:22.7pt;width:552.75pt;height:70.85pt;z-index:-2512936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15ABgIAAO8DAAAOAAAAZHJzL2Uyb0RvYy54bWysU8GO0zAQvSPxD5bvNGm3sNuo6ap0tQhp&#10;gRULH+A4TmLheMzYbbJ8PWOnLQVuiIvl8Yyf33szXt+OvWEHhV6DLfl8lnOmrIRa27bkX7/cv7rh&#10;zAdha2HAqpI/K89vNy9frAdXqAV0YGqFjECsLwZX8i4EV2SZl53qhZ+BU5aSDWAvAoXYZjWKgdB7&#10;ky3y/E02ANYOQSrv6fRuSvJNwm8aJcOnpvEqMFNy4hbSimmt4ppt1qJoUbhOyyMN8Q8seqEtPXqG&#10;uhNBsD3qv6B6LRE8NGEmoc+gabRUSQOpmed/qHnqhFNJC5nj3dkm//9g5cfDIzJdU+/yqwVnVvTU&#10;pc/km7CtUdGfwfmCyp7cI0aF3j2A/OaZhV1HNWqLCEOnRE2s5rE+++1CDDxdZdXwAWrCFvsAyaqx&#10;wT4CkglsTB15PndEjYFJOrzOqck5NU5SbhW3qWWZKE63HfrwTkHP4qbkSMwTujg8+BDZiOJUktiD&#10;0fW9NiYF2FY7g+wg4nTkbxfbVRJAIi/LjI3FFuK1CTGeJJlR2eRQGKsx+Xh1czKtgvqZhCNMU0e/&#10;hDYd4A/OBpq4kvvve4GKM/Peknmr+XIZRzQFy9fXCwrwMlNdZoSVBFXywNm03YVprPcOddvRS/Pk&#10;g4UtGd7o5EVsxsTqyJ+mKll0/AFxbC/jVPXrn25+AgAA//8DAFBLAwQUAAYACAAAACEAw7EJC98A&#10;AAAKAQAADwAAAGRycy9kb3ducmV2LnhtbEyPUU/CMBSF30n8D8018Q3aKQOc6whBfTIhyPgBZb1u&#10;0/V2aQtMfr0lMdGne2/OybnfyZeD6dgJnW8tSUgmAhhSZXVLtYR9+TpeAPNBkVadJZTwjR6Wxc0o&#10;V5m2Z3rH0y7ULIaQz5SEJoQ+49xXDRrlJ7ZHitqHdUaFeLqaa6fOMdx0/F6IGTeqpfihUT2uG6y+&#10;dkcjYbvCy2atxSUt95/6rXyZP/cPTsq722H1BCzgEP7McMWP6FBEpoM9kvaskzBNp9H5O696kopH&#10;YIe4LeYJ8CLn/ysUPwAAAP//AwBQSwECLQAUAAYACAAAACEAtoM4kv4AAADhAQAAEwAAAAAAAAAA&#10;AAAAAAAAAAAAW0NvbnRlbnRfVHlwZXNdLnhtbFBLAQItABQABgAIAAAAIQA4/SH/1gAAAJQBAAAL&#10;AAAAAAAAAAAAAAAAAC8BAABfcmVscy8ucmVsc1BLAQItABQABgAIAAAAIQDhZ15ABgIAAO8DAAAO&#10;AAAAAAAAAAAAAAAAAC4CAABkcnMvZTJvRG9jLnhtbFBLAQItABQABgAIAAAAIQDDsQkL3wAAAAoB&#10;AAAPAAAAAAAAAAAAAAAAAGAEAABkcnMvZG93bnJldi54bWxQSwUGAAAAAAQABADzAAAAbAUAAAAA&#10;" fillcolor="#00b2a9" stroked="f">
              <v:textbox>
                <w:txbxContent>
                  <w:tbl>
                    <w:tblPr>
                      <w:tblOverlap w:val="never"/>
                      <w:tblW w:w="0" w:type="auto"/>
                      <w:tblLayout w:type="fixed"/>
                      <w:tblCellMar>
                        <w:left w:w="0" w:type="dxa"/>
                        <w:right w:w="0" w:type="dxa"/>
                      </w:tblCellMar>
                      <w:tblLook w:val="04A0" w:firstRow="1" w:lastRow="0" w:firstColumn="1" w:lastColumn="0" w:noHBand="0" w:noVBand="1"/>
                    </w:tblPr>
                    <w:tblGrid>
                      <w:gridCol w:w="10632"/>
                    </w:tblGrid>
                    <w:tr w:rsidR="00FD6178" w:rsidRPr="00975ED3" w14:paraId="2C89D1F4" w14:textId="77777777" w:rsidTr="003B0987">
                      <w:trPr>
                        <w:trHeight w:hRule="exact" w:val="1418"/>
                      </w:trPr>
                      <w:tc>
                        <w:tcPr>
                          <w:tcW w:w="10632" w:type="dxa"/>
                          <w:vAlign w:val="center"/>
                        </w:tcPr>
                        <w:p w14:paraId="59B915E5" w14:textId="79ACD4ED" w:rsidR="00FD6178" w:rsidRPr="00C3332B" w:rsidRDefault="00FD6178" w:rsidP="003B0987">
                          <w:pPr>
                            <w:pStyle w:val="Header"/>
                            <w:tabs>
                              <w:tab w:val="clear" w:pos="4320"/>
                            </w:tabs>
                            <w:suppressOverlap/>
                            <w:jc w:val="right"/>
                            <w:rPr>
                              <w:b/>
                              <w:bCs/>
                              <w:color w:val="FFFFFF" w:themeColor="background1"/>
                              <w:sz w:val="48"/>
                              <w:szCs w:val="48"/>
                            </w:rPr>
                          </w:pPr>
                        </w:p>
                      </w:tc>
                    </w:tr>
                  </w:tbl>
                  <w:p w14:paraId="3E48365D" w14:textId="77777777" w:rsidR="00FD6178" w:rsidRDefault="00FD6178" w:rsidP="003B0987">
                    <w:pPr>
                      <w:jc w:val="right"/>
                    </w:pPr>
                  </w:p>
                </w:txbxContent>
              </v:textbox>
              <w10:wrap anchorx="page" anchory="page"/>
            </v:rect>
          </w:pict>
        </mc:Fallback>
      </mc:AlternateContent>
    </w:r>
  </w:p>
</w:hdr>
</file>

<file path=word/header4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0CA2B0" w14:textId="77777777" w:rsidR="00FD6178" w:rsidRPr="00B9476E" w:rsidRDefault="00FD6178">
    <w:pPr>
      <w:pStyle w:val="Header"/>
      <w:rPr>
        <w:color w:val="FFFFFF" w:themeColor="background1"/>
      </w:rPr>
    </w:pPr>
    <w:r w:rsidRPr="00B9476E">
      <w:rPr>
        <w:color w:val="FFFFFF" w:themeColor="background1"/>
      </w:rPr>
      <w:t>Desert</w:t>
    </w:r>
  </w:p>
</w:hdr>
</file>

<file path=word/header4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81" w:rightFromText="181" w:vertAnchor="page" w:horzAnchor="page" w:tblpX="3403" w:tblpY="455"/>
      <w:tblOverlap w:val="never"/>
      <w:tblW w:w="0" w:type="auto"/>
      <w:tblLayout w:type="fixed"/>
      <w:tblCellMar>
        <w:left w:w="0" w:type="dxa"/>
        <w:right w:w="0" w:type="dxa"/>
      </w:tblCellMar>
      <w:tblLook w:val="04A0" w:firstRow="1" w:lastRow="0" w:firstColumn="1" w:lastColumn="0" w:noHBand="0" w:noVBand="1"/>
    </w:tblPr>
    <w:tblGrid>
      <w:gridCol w:w="7761"/>
    </w:tblGrid>
    <w:tr w:rsidR="00FD6178" w:rsidRPr="00975ED3" w14:paraId="2859BC85" w14:textId="77777777" w:rsidTr="003B0987">
      <w:trPr>
        <w:trHeight w:hRule="exact" w:val="1418"/>
      </w:trPr>
      <w:tc>
        <w:tcPr>
          <w:tcW w:w="7761" w:type="dxa"/>
          <w:vAlign w:val="center"/>
        </w:tcPr>
        <w:p w14:paraId="70BD4700" w14:textId="1E3D0F8B" w:rsidR="00FD6178" w:rsidRPr="00975ED3" w:rsidRDefault="00FD6178" w:rsidP="003B0987">
          <w:pPr>
            <w:pStyle w:val="Header"/>
          </w:pPr>
          <w:r>
            <w:rPr>
              <w:noProof/>
            </w:rPr>
            <w:fldChar w:fldCharType="begin"/>
          </w:r>
          <w:r>
            <w:rPr>
              <w:noProof/>
            </w:rPr>
            <w:instrText xml:space="preserve"> STYLEREF  Title  \* MERGEFORMAT </w:instrText>
          </w:r>
          <w:r>
            <w:rPr>
              <w:noProof/>
            </w:rPr>
            <w:fldChar w:fldCharType="end"/>
          </w:r>
        </w:p>
      </w:tc>
    </w:tr>
  </w:tbl>
  <w:p w14:paraId="15A1F4FD" w14:textId="77777777" w:rsidR="00FD6178" w:rsidRDefault="00FD6178" w:rsidP="003B0987">
    <w:pPr>
      <w:pStyle w:val="Header"/>
    </w:pPr>
    <w:r w:rsidRPr="00806AB6">
      <w:rPr>
        <w:noProof/>
        <w:lang w:eastAsia="en-AU"/>
      </w:rPr>
      <mc:AlternateContent>
        <mc:Choice Requires="wps">
          <w:drawing>
            <wp:anchor distT="0" distB="0" distL="114300" distR="114300" simplePos="0" relativeHeight="252265472" behindDoc="1" locked="0" layoutInCell="1" allowOverlap="1" wp14:anchorId="797B2BEE" wp14:editId="2D8C6424">
              <wp:simplePos x="0" y="0"/>
              <wp:positionH relativeFrom="page">
                <wp:posOffset>720090</wp:posOffset>
              </wp:positionH>
              <wp:positionV relativeFrom="page">
                <wp:posOffset>288290</wp:posOffset>
              </wp:positionV>
              <wp:extent cx="864000" cy="900000"/>
              <wp:effectExtent l="0" t="0" r="0" b="0"/>
              <wp:wrapNone/>
              <wp:docPr id="1912" name="TriangleRigh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1339 w 1339"/>
                          <a:gd name="T1" fmla="*/ 1419 h 1419"/>
                          <a:gd name="T2" fmla="*/ 669 w 1339"/>
                          <a:gd name="T3" fmla="*/ 0 h 1419"/>
                          <a:gd name="T4" fmla="*/ 0 w 1339"/>
                          <a:gd name="T5" fmla="*/ 1419 h 1419"/>
                          <a:gd name="T6" fmla="*/ 1339 w 1339"/>
                          <a:gd name="T7" fmla="*/ 1419 h 1419"/>
                        </a:gdLst>
                        <a:ahLst/>
                        <a:cxnLst>
                          <a:cxn ang="0">
                            <a:pos x="T0" y="T1"/>
                          </a:cxn>
                          <a:cxn ang="0">
                            <a:pos x="T2" y="T3"/>
                          </a:cxn>
                          <a:cxn ang="0">
                            <a:pos x="T4" y="T5"/>
                          </a:cxn>
                          <a:cxn ang="0">
                            <a:pos x="T6" y="T7"/>
                          </a:cxn>
                        </a:cxnLst>
                        <a:rect l="0" t="0" r="r" b="b"/>
                        <a:pathLst>
                          <a:path w="1339" h="1419">
                            <a:moveTo>
                              <a:pt x="1339" y="1419"/>
                            </a:moveTo>
                            <a:lnTo>
                              <a:pt x="669" y="0"/>
                            </a:lnTo>
                            <a:lnTo>
                              <a:pt x="0" y="1419"/>
                            </a:lnTo>
                            <a:lnTo>
                              <a:pt x="1339" y="1419"/>
                            </a:lnTo>
                            <a:close/>
                          </a:path>
                        </a:pathLst>
                      </a:custGeom>
                      <a:solidFill>
                        <a:srgbClr val="201547"/>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80CD35D" id="TriangleRight" o:spid="_x0000_s1026" style="position:absolute;margin-left:56.7pt;margin-top:22.7pt;width:68.05pt;height:70.85pt;z-index:-2510510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9,14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iQZ0QIAAN0GAAAOAAAAZHJzL2Uyb0RvYy54bWysVdtu2zAMfR+wfxD0OGB1nKRpEzQphhYd&#10;BuxSrNkHKLIcG5MlT1LidF+/QzlOna4BimEvNmUeHZGHIn11vas02yrnS2vmPD0bcKaMtFlp1nP+&#10;Y3n3/pIzH4TJhLZGzfmj8vx68fbNVVPP1NAWVmfKMZAYP2vqOS9CqGdJ4mWhKuHPbK0MnLl1lQhY&#10;unWSOdGAvdLJcDCYJI11We2sVN7j623r5IvIn+dKhm957lVges4RW4hPF58reiaLKzFbO1EXpdyH&#10;If4hikqUBoceqG5FEGzjyr+oqlI6620ezqStEpvnpVQxB2STDp5l81CIWsVcII6vDzL5/0crv27v&#10;HSsz1G6aDjkzokKVlq4UZq3V93JdBNKoqf0M0If63lGWvv5s5U8PR3LkoYUHhq2aLzYDkdgEG3XZ&#10;5a6inciY7aL8jwf51S4wiY+Xk/FggCJJuKawYNMJYtZtlhsfPiobicT2sw9t9TJYUfusCx8keaVR&#10;yHcJS0ejKWvia1/tAyztw8bplBUsxes5DLIc2CaTU2SjHmpwgml8hHk5qPMehqI5QTXpw06neNGH&#10;HbNB2HUnnSg6NeXO7OWExXALqEykbm09VW4JbVGfZbqvDVDkPQGGdAQevQoMdQh8/iow8ifwRR+M&#10;jJ7Cd+j9513vOEPXr2gPEhKBsu5M1qAHICRnBQy6BuSp7FYtbcQESr9F4OTuouDMJ4w2fSzuSgyy&#10;u8adt3vXkbHVs0fXubt3C3vp4A4htfWqbRVKKvbMITsSpdc33uoyuyu1ppy8W69utGNbgfGIAXQ+&#10;7vQ8gulYYmNpW3sMfYmtT93ejoeVzR7R+c62Mxb/BBiFdb85azBf59z/2ginONOfDAbYNB2PkXqI&#10;i/H5xRAL1/es+h5hJKjmPHBcSTJvQjvEN7WjGYV6xHIZ+wETJy9pMsT42qj2C8zQqM1+3tOQ7q8j&#10;6umvtPgDAAD//wMAUEsDBBQABgAIAAAAIQA3rM0c4QAAAAoBAAAPAAAAZHJzL2Rvd25yZXYueG1s&#10;TI/NTsMwEITvSLyDtUjcqJOS0jTEqRCIAxwK6c/djbdJaGxHttukPD3LCU6r0XyancmXo+7YGZ1v&#10;rREQTyJgaCqrWlML2G5e71JgPkijZGcNCrigh2VxfZXLTNnBlHheh5pRiPGZFNCE0Gec+6pBLf3E&#10;9mjIO1inZSDpaq6cHChcd3waRQ9cy9bQh0b2+NxgdVyftIDNdrG7HN4j93X8flupl/Sz/CgHIW5v&#10;xqdHYAHH8AfDb32qDgV12tuTUZ51pOP7hFAByYwuAdNkMQO2Jyedx8CLnP+fUPwAAAD//wMAUEsB&#10;Ai0AFAAGAAgAAAAhALaDOJL+AAAA4QEAABMAAAAAAAAAAAAAAAAAAAAAAFtDb250ZW50X1R5cGVz&#10;XS54bWxQSwECLQAUAAYACAAAACEAOP0h/9YAAACUAQAACwAAAAAAAAAAAAAAAAAvAQAAX3JlbHMv&#10;LnJlbHNQSwECLQAUAAYACAAAACEA3f4kGdECAADdBgAADgAAAAAAAAAAAAAAAAAuAgAAZHJzL2Uy&#10;b0RvYy54bWxQSwECLQAUAAYACAAAACEAN6zNHOEAAAAKAQAADwAAAAAAAAAAAAAAAAArBQAAZHJz&#10;L2Rvd25yZXYueG1sUEsFBgAAAAAEAAQA8wAAADkGAAAAAA==&#10;" path="m1339,1419l669,,,1419r1339,xe" fillcolor="#201547" stroked="f">
              <v:path arrowok="t" o:connecttype="custom" o:connectlocs="864000,900000;431677,0;0,900000;864000,900000" o:connectangles="0,0,0,0"/>
              <w10:wrap anchorx="page" anchory="page"/>
            </v:shape>
          </w:pict>
        </mc:Fallback>
      </mc:AlternateContent>
    </w:r>
    <w:r w:rsidRPr="00806AB6">
      <w:rPr>
        <w:noProof/>
        <w:lang w:eastAsia="en-AU"/>
      </w:rPr>
      <mc:AlternateContent>
        <mc:Choice Requires="wps">
          <w:drawing>
            <wp:anchor distT="0" distB="0" distL="114300" distR="114300" simplePos="0" relativeHeight="252264448" behindDoc="1" locked="0" layoutInCell="1" allowOverlap="1" wp14:anchorId="18A985EC" wp14:editId="7DEA8640">
              <wp:simplePos x="0" y="0"/>
              <wp:positionH relativeFrom="page">
                <wp:posOffset>288290</wp:posOffset>
              </wp:positionH>
              <wp:positionV relativeFrom="page">
                <wp:posOffset>288290</wp:posOffset>
              </wp:positionV>
              <wp:extent cx="864000" cy="900000"/>
              <wp:effectExtent l="0" t="0" r="0" b="0"/>
              <wp:wrapNone/>
              <wp:docPr id="1913" name="TriangleLef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0 w 1334"/>
                          <a:gd name="T1" fmla="*/ 0 h 1419"/>
                          <a:gd name="T2" fmla="*/ 665 w 1334"/>
                          <a:gd name="T3" fmla="*/ 1419 h 1419"/>
                          <a:gd name="T4" fmla="*/ 1334 w 1334"/>
                          <a:gd name="T5" fmla="*/ 0 h 1419"/>
                          <a:gd name="T6" fmla="*/ 0 w 1334"/>
                          <a:gd name="T7" fmla="*/ 0 h 1419"/>
                        </a:gdLst>
                        <a:ahLst/>
                        <a:cxnLst>
                          <a:cxn ang="0">
                            <a:pos x="T0" y="T1"/>
                          </a:cxn>
                          <a:cxn ang="0">
                            <a:pos x="T2" y="T3"/>
                          </a:cxn>
                          <a:cxn ang="0">
                            <a:pos x="T4" y="T5"/>
                          </a:cxn>
                          <a:cxn ang="0">
                            <a:pos x="T6" y="T7"/>
                          </a:cxn>
                        </a:cxnLst>
                        <a:rect l="0" t="0" r="r" b="b"/>
                        <a:pathLst>
                          <a:path w="1334" h="1419">
                            <a:moveTo>
                              <a:pt x="0" y="0"/>
                            </a:moveTo>
                            <a:lnTo>
                              <a:pt x="665" y="1419"/>
                            </a:lnTo>
                            <a:lnTo>
                              <a:pt x="1334" y="0"/>
                            </a:lnTo>
                            <a:lnTo>
                              <a:pt x="0" y="0"/>
                            </a:lnTo>
                            <a:close/>
                          </a:path>
                        </a:pathLst>
                      </a:custGeom>
                      <a:solidFill>
                        <a:srgbClr val="CDDC29"/>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6A458DD" id="TriangleLeft" o:spid="_x0000_s1026" style="position:absolute;margin-left:22.7pt;margin-top:22.7pt;width:68.05pt;height:70.85pt;z-index:-2510520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4,14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bi8g0QIAAMoGAAAOAAAAZHJzL2Uyb0RvYy54bWysVV1v2jAUfZ+0/2D5cdKahM+CCtUE6jSp&#10;2yqV/QDjOCSaY2e2IXS/fscOgcCKVE17Sezc4+t7zv3I3f2+lGQnjC20mtHkJqZEKK7TQm1m9Mfq&#10;4eMtJdYxlTKplZjRF2Hp/fz9u7u6moqezrVMhSFwouy0rmY0d66aRpHluSiZvdGVUDBm2pTMYWs2&#10;UWpYDe+ljHpxPIpqbdLKaC6sxddlY6Tz4D/LBHffs8wKR+SMIjYXniY81/4Zze/YdGNYlRf8EAb7&#10;hyhKVihcenS1ZI6RrSn+clUW3GirM3fDdRnpLCu4CBzAJokv2DznrBKBC8Sx1VEm+//c8m+7J0OK&#10;FLmbJH1KFCuRpZUpmNpI8Sgy5yWqKzsF8rl6Mp6krR41/2lhiM4sfmOBIev6q07hh22dDrLsM1P6&#10;kyBM9kH9l6P6Yu8Ix8fb0SCOkSMO0wQrrP0NbNoe5lvrPgsdHLHdo3VN8lKsgvRpGz2cZKVEHj9E&#10;JCY1Sfr9wSHTR0xyhslJMkgml5heBzMaDa94gmrH27wX8rqzQReGgK54G3Zg8RVXozPM6/zGZ5hT&#10;SNBz0yrG8lZEvlcHFbEiyL3Pjhe10tYnbAVJkZZVckgJUN56BQzdPLj/JjB08eDhm8Bg7sHjLhiM&#10;TuEbdPxlrxtK0OtrfwaEmPOs2yWpUfm+PEiOha8Bbyn1Tqx0wLiLesVtJ6tUXRRKJITXlhKgLaB9&#10;V8FdcyGItBXemtt3A2s0v8Rwqa1oGsNzCR1yJOW16HSJ1bJIHwopPRVrNuuFNGTHMAsXy+WiFwoe&#10;R85gMmRWaX+sucZ/CY3ue7sZBmudvqDPjW4GKn4AWOTa/KakxjCdUftry4ygRH5RmFaTZDAAGxc2&#10;g+G4h43pWtZdC1McrmbUUVSiXy5cM7G3lSk2OW5KQpaU/oT5khV+DoT4mqgOGwzMoM1huPuJ3N0H&#10;1OkXNP8DAAD//wMAUEsDBBQABgAIAAAAIQDkqqSN3QAAAAkBAAAPAAAAZHJzL2Rvd25yZXYueG1s&#10;TI9BS8NAEIXvgv9hGcGb3UTS2MZsioiClypGoXibJmM2mJ2N2W2a/ns3IOhpZniPN9/LN5PpxEiD&#10;ay0riBcRCOLK1i03Ct7fHq9WIJxHrrGzTApO5GBTnJ/lmNX2yK80lr4RIYRdhgq0930mpas0GXQL&#10;2xMH7dMOBn04h0bWAx5DuOnkdRSl0mDL4YPGnu41VV/lwSjYmtO3LF+e0nFnHj508pxu14hKXV5M&#10;d7cgPE3+zwwzfkCHIjDt7YFrJzoFyTIJzt8566t4CWI/LzcxyCKX/xsUPwAAAP//AwBQSwECLQAU&#10;AAYACAAAACEAtoM4kv4AAADhAQAAEwAAAAAAAAAAAAAAAAAAAAAAW0NvbnRlbnRfVHlwZXNdLnht&#10;bFBLAQItABQABgAIAAAAIQA4/SH/1gAAAJQBAAALAAAAAAAAAAAAAAAAAC8BAABfcmVscy8ucmVs&#10;c1BLAQItABQABgAIAAAAIQBCbi8g0QIAAMoGAAAOAAAAAAAAAAAAAAAAAC4CAABkcnMvZTJvRG9j&#10;LnhtbFBLAQItABQABgAIAAAAIQDkqqSN3QAAAAkBAAAPAAAAAAAAAAAAAAAAACsFAABkcnMvZG93&#10;bnJldi54bWxQSwUGAAAAAAQABADzAAAANQYAAAAA&#10;" path="m,l665,1419,1334,,,xe" fillcolor="#cddc29" stroked="f">
              <v:path arrowok="t" o:connecttype="custom" o:connectlocs="0,0;430705,900000;864000,0;0,0" o:connectangles="0,0,0,0"/>
              <w10:wrap anchorx="page" anchory="page"/>
            </v:shape>
          </w:pict>
        </mc:Fallback>
      </mc:AlternateContent>
    </w:r>
    <w:r w:rsidRPr="00806AB6">
      <w:rPr>
        <w:noProof/>
        <w:lang w:eastAsia="en-AU"/>
      </w:rPr>
      <mc:AlternateContent>
        <mc:Choice Requires="wps">
          <w:drawing>
            <wp:anchor distT="0" distB="0" distL="114300" distR="114300" simplePos="0" relativeHeight="252263424" behindDoc="1" locked="0" layoutInCell="1" allowOverlap="1" wp14:anchorId="5DCB9E3E" wp14:editId="292D48E7">
              <wp:simplePos x="0" y="0"/>
              <wp:positionH relativeFrom="page">
                <wp:posOffset>288290</wp:posOffset>
              </wp:positionH>
              <wp:positionV relativeFrom="page">
                <wp:posOffset>288290</wp:posOffset>
              </wp:positionV>
              <wp:extent cx="7020000" cy="900000"/>
              <wp:effectExtent l="0" t="0" r="9525" b="0"/>
              <wp:wrapNone/>
              <wp:docPr id="1914" name="Rectang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20000" cy="900000"/>
                      </a:xfrm>
                      <a:prstGeom prst="rect">
                        <a:avLst/>
                      </a:prstGeom>
                      <a:solidFill>
                        <a:srgbClr val="00B2A9"/>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12B3E6FA" id="Rectangle" o:spid="_x0000_s1026" style="position:absolute;margin-left:22.7pt;margin-top:22.7pt;width:552.75pt;height:70.85pt;z-index:-2510530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r5m+wEAANwDAAAOAAAAZHJzL2Uyb0RvYy54bWysU8GO0zAQvSPxD5bvNGlVWBo1XZWuFiEt&#10;7IqFD5g6TmPheMzYbbp8PWOnWwrcEBfL4xk/v/dmvLw+9lYcNAWDrpbTSSmFdgob43a1/Prl9tVb&#10;KUIE14BFp2v5pIO8Xr18sRx8pWfYoW00CQZxoRp8LbsYfVUUQXW6hzBBrx0nW6QeIoe0KxqCgdF7&#10;W8zK8k0xIDWeUOkQ+PRmTMpVxm9breJ92wYdha0lc4t5pbxu01qsllDtCHxn1IkG/AOLHozjR89Q&#10;NxBB7Mn8BdUbRRiwjROFfYFta5TOGljNtPxDzWMHXmctbE7wZ5vC/4NVnw4PJEzDvVtM51I46LlL&#10;n9k3cDurkz+DDxWXPfoHSgqDv0P1LQiHm45r9JoIh05Dw6ymqb747UIKAl8V2+EjNowN+4jZqmNL&#10;fQJkE8Qxd+Tp3BF9jELx4VXJTS65cYpzi7TNLSuger7tKcT3GnuRNrUkZp7R4XAXYmID1XNJZo/W&#10;NLfG2hzQbruxJA6QpqN8N1svsgAWeVlmXSp2mK6NiOkky0zKRoe22DyxSsJxxPhL8KZD+iHFwONV&#10;y/B9D6SlsB8cO8Vmz9M85mD++mrGAV1mtpcZcIqhahmlGLebOM7w3pPZdfzSNIt2uGZ3W5OFJ+dH&#10;VieyPELZj9O4pxm9jHPVr0+5+gkAAP//AwBQSwMEFAAGAAgAAAAhAMOxCQvfAAAACgEAAA8AAABk&#10;cnMvZG93bnJldi54bWxMj1FPwjAUhd9J/A/NNfEN2ikDnOsIQX0yIcj4AWW9btP1dmkLTH69JTHR&#10;p3tvzsm538mXg+nYCZ1vLUlIJgIYUmV1S7WEffk6XgDzQZFWnSWU8I0elsXNKFeZtmd6x9Mu1CyG&#10;kM+UhCaEPuPcVw0a5Se2R4rah3VGhXi6mmunzjHcdPxeiBk3qqX4oVE9rhusvnZHI2G7wstmrcUl&#10;Lfef+q18mT/3D07Ku9th9QQs4BD+zHDFj+hQRKaDPZL2rJMwTafR+TuvepKKR2CHuC3mCfAi5/8r&#10;FD8AAAD//wMAUEsBAi0AFAAGAAgAAAAhALaDOJL+AAAA4QEAABMAAAAAAAAAAAAAAAAAAAAAAFtD&#10;b250ZW50X1R5cGVzXS54bWxQSwECLQAUAAYACAAAACEAOP0h/9YAAACUAQAACwAAAAAAAAAAAAAA&#10;AAAvAQAAX3JlbHMvLnJlbHNQSwECLQAUAAYACAAAACEAcEq+ZvsBAADcAwAADgAAAAAAAAAAAAAA&#10;AAAuAgAAZHJzL2Uyb0RvYy54bWxQSwECLQAUAAYACAAAACEAw7EJC98AAAAKAQAADwAAAAAAAAAA&#10;AAAAAABVBAAAZHJzL2Rvd25yZXYueG1sUEsFBgAAAAAEAAQA8wAAAGEFAAAAAA==&#10;" fillcolor="#00b2a9" stroked="f">
              <w10:wrap anchorx="page" anchory="page"/>
            </v:rect>
          </w:pict>
        </mc:Fallback>
      </mc:AlternateContent>
    </w:r>
  </w:p>
  <w:p w14:paraId="01404A02" w14:textId="77777777" w:rsidR="00FD6178" w:rsidRPr="00254A01" w:rsidRDefault="00FD6178" w:rsidP="003B0987">
    <w:pPr>
      <w:pStyle w:val="Header"/>
    </w:pPr>
  </w:p>
  <w:p w14:paraId="1A63D5C4" w14:textId="77777777" w:rsidR="00FD6178" w:rsidRDefault="00FD6178"/>
</w:hdr>
</file>

<file path=word/header4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97C436" w14:textId="77777777" w:rsidR="00FD6178" w:rsidRPr="004620C5" w:rsidRDefault="00FD6178" w:rsidP="004620C5">
    <w:pPr>
      <w:pStyle w:val="Header"/>
    </w:pPr>
  </w:p>
</w:hdr>
</file>

<file path=word/header4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81" w:rightFromText="181" w:vertAnchor="page" w:horzAnchor="page" w:tblpX="3403" w:tblpY="455"/>
      <w:tblOverlap w:val="never"/>
      <w:tblW w:w="0" w:type="auto"/>
      <w:tblLayout w:type="fixed"/>
      <w:tblCellMar>
        <w:left w:w="0" w:type="dxa"/>
        <w:right w:w="0" w:type="dxa"/>
      </w:tblCellMar>
      <w:tblLook w:val="04A0" w:firstRow="1" w:lastRow="0" w:firstColumn="1" w:lastColumn="0" w:noHBand="0" w:noVBand="1"/>
    </w:tblPr>
    <w:tblGrid>
      <w:gridCol w:w="7761"/>
    </w:tblGrid>
    <w:tr w:rsidR="00FD6178" w:rsidRPr="00975ED3" w14:paraId="280CEF2A" w14:textId="77777777" w:rsidTr="003B0987">
      <w:trPr>
        <w:trHeight w:hRule="exact" w:val="1418"/>
      </w:trPr>
      <w:tc>
        <w:tcPr>
          <w:tcW w:w="7761" w:type="dxa"/>
          <w:vAlign w:val="center"/>
        </w:tcPr>
        <w:p w14:paraId="47FF4BD4" w14:textId="7387D2F6" w:rsidR="00FD6178" w:rsidRPr="00975ED3" w:rsidRDefault="00FD6178" w:rsidP="003B0987">
          <w:pPr>
            <w:pStyle w:val="Header"/>
          </w:pPr>
          <w:r>
            <w:rPr>
              <w:noProof/>
            </w:rPr>
            <w:fldChar w:fldCharType="begin"/>
          </w:r>
          <w:r>
            <w:rPr>
              <w:noProof/>
            </w:rPr>
            <w:instrText xml:space="preserve"> STYLEREF  Title  \* MERGEFORMAT </w:instrText>
          </w:r>
          <w:r>
            <w:rPr>
              <w:noProof/>
            </w:rPr>
            <w:fldChar w:fldCharType="end"/>
          </w:r>
        </w:p>
      </w:tc>
    </w:tr>
  </w:tbl>
  <w:p w14:paraId="133FEE5C" w14:textId="77777777" w:rsidR="00FD6178" w:rsidRDefault="00FD6178" w:rsidP="003B0987">
    <w:pPr>
      <w:pStyle w:val="Header"/>
    </w:pPr>
    <w:r w:rsidRPr="00806AB6">
      <w:rPr>
        <w:noProof/>
        <w:lang w:eastAsia="en-AU"/>
      </w:rPr>
      <mc:AlternateContent>
        <mc:Choice Requires="wps">
          <w:drawing>
            <wp:anchor distT="0" distB="0" distL="114300" distR="114300" simplePos="0" relativeHeight="252048384" behindDoc="1" locked="0" layoutInCell="1" allowOverlap="1" wp14:anchorId="5E368F16" wp14:editId="49527EF0">
              <wp:simplePos x="0" y="0"/>
              <wp:positionH relativeFrom="page">
                <wp:posOffset>720090</wp:posOffset>
              </wp:positionH>
              <wp:positionV relativeFrom="page">
                <wp:posOffset>288290</wp:posOffset>
              </wp:positionV>
              <wp:extent cx="864000" cy="900000"/>
              <wp:effectExtent l="0" t="0" r="0" b="0"/>
              <wp:wrapNone/>
              <wp:docPr id="1051" name="TriangleRigh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1339 w 1339"/>
                          <a:gd name="T1" fmla="*/ 1419 h 1419"/>
                          <a:gd name="T2" fmla="*/ 669 w 1339"/>
                          <a:gd name="T3" fmla="*/ 0 h 1419"/>
                          <a:gd name="T4" fmla="*/ 0 w 1339"/>
                          <a:gd name="T5" fmla="*/ 1419 h 1419"/>
                          <a:gd name="T6" fmla="*/ 1339 w 1339"/>
                          <a:gd name="T7" fmla="*/ 1419 h 1419"/>
                        </a:gdLst>
                        <a:ahLst/>
                        <a:cxnLst>
                          <a:cxn ang="0">
                            <a:pos x="T0" y="T1"/>
                          </a:cxn>
                          <a:cxn ang="0">
                            <a:pos x="T2" y="T3"/>
                          </a:cxn>
                          <a:cxn ang="0">
                            <a:pos x="T4" y="T5"/>
                          </a:cxn>
                          <a:cxn ang="0">
                            <a:pos x="T6" y="T7"/>
                          </a:cxn>
                        </a:cxnLst>
                        <a:rect l="0" t="0" r="r" b="b"/>
                        <a:pathLst>
                          <a:path w="1339" h="1419">
                            <a:moveTo>
                              <a:pt x="1339" y="1419"/>
                            </a:moveTo>
                            <a:lnTo>
                              <a:pt x="669" y="0"/>
                            </a:lnTo>
                            <a:lnTo>
                              <a:pt x="0" y="1419"/>
                            </a:lnTo>
                            <a:lnTo>
                              <a:pt x="1339" y="1419"/>
                            </a:lnTo>
                            <a:close/>
                          </a:path>
                        </a:pathLst>
                      </a:custGeom>
                      <a:solidFill>
                        <a:srgbClr val="201547"/>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58F30AD" id="TriangleRight" o:spid="_x0000_s1026" style="position:absolute;margin-left:56.7pt;margin-top:22.7pt;width:68.05pt;height:70.85pt;z-index:-251268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9,14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3t10AIAAN0GAAAOAAAAZHJzL2Uyb0RvYy54bWysVdlu2zAQfC/QfyD4WKCR5CuxETkoEqQo&#10;0CNo3A+gKepAKVIlacvp13dIWbacxkBQ9EVaaofLnVnu6vpmV0uyFcZWWqU0uYgpEYrrrFJFSn+s&#10;7t9fUWIdUxmTWomUPglLb5Zv31y3zUKMdKllJgxBEGUXbZPS0rlmEUWWl6Jm9kI3QsGZa1Mzh6Up&#10;osywFtFrGY3ieBa12mSN0VxYi693nZMuQ/w8F9x9y3MrHJEpRW4uPE14rv0zWl6zRWFYU1Z8nwb7&#10;hyxqVikcegh1xxwjG1P9FaquuNFW5+6C6zrSeV5xETiATRI/Y/NYskYELhDHNgeZ7P8Ly79uHwyp&#10;MtQuniaUKFajSitTMVVI8b0qSuc1ahu7APSxeTCepW0+a/7TwhGdePzCAkPW7RedIRDbOB102eWm&#10;9jvBmOyC/E8H+cXOEY6PV7NJHKNIHK45LNj+BLboN/ONdR+FDoHY9rN1XfUyWEH7rE8fQfJaopDv&#10;IpKMx3PShte+2gcY+B5hk2ROSpLg9Rw2GsBms3PBxgNUfCbS5ATzclLTAcZncybUbAg7T/FyCDuN&#10;BmGLXjpW9mryndrLCYvgFvgyeXUbbX3lVtAW9Vkl+9oA5b1nwJDOg8evAkMdD56+Cgz+Hnw5BIPR&#10;MX2D3n/e9YYSdP3a7wEh5jzr3iQtegBCUlLC8NfAe2q9FSsdMM7T7xA4ub8oOPOIkWqIxV0JSfbX&#10;uPf27yZE7PQchOvd/buDvXRwj+BSW9G1iicVeubAzosy6BurZZXdV1J6TtYU61tpyJZhPGIATSe9&#10;nicwGUqstN/WHeO/hNb33d6Nh7XOntD5RnczFv8EGKU2vylpMV9Tan9tmBGUyE8KA2yeTCag7sJi&#10;Mr0cYWGGnvXQwxRHqJQ6iivpzVvXDfFNY/yMQj1CuZT+gImTV34yhPy6rPYLzNCgzX7e+yE9XAfU&#10;8a+0/AMAAP//AwBQSwMEFAAGAAgAAAAhADeszRzhAAAACgEAAA8AAABkcnMvZG93bnJldi54bWxM&#10;j81OwzAQhO9IvIO1SNyok5LSNMSpEIgDHArpz92Nt0lobEe226Q8PcsJTqvRfJqdyZej7tgZnW+t&#10;ERBPImBoKqtaUwvYbl7vUmA+SKNkZw0KuKCHZXF9lctM2cGUeF6HmlGI8ZkU0ITQZ5z7qkEt/cT2&#10;aMg7WKdlIOlqrpwcKFx3fBpFD1zL1tCHRvb43GB1XJ+0gM12sbsc3iP3dfx+W6mX9LP8KAchbm/G&#10;p0dgAcfwB8NvfaoOBXXa25NRnnWk4/uEUAHJjC4B02QxA7YnJ53HwIuc/59Q/AAAAP//AwBQSwEC&#10;LQAUAAYACAAAACEAtoM4kv4AAADhAQAAEwAAAAAAAAAAAAAAAAAAAAAAW0NvbnRlbnRfVHlwZXNd&#10;LnhtbFBLAQItABQABgAIAAAAIQA4/SH/1gAAAJQBAAALAAAAAAAAAAAAAAAAAC8BAABfcmVscy8u&#10;cmVsc1BLAQItABQABgAIAAAAIQCMM3t10AIAAN0GAAAOAAAAAAAAAAAAAAAAAC4CAABkcnMvZTJv&#10;RG9jLnhtbFBLAQItABQABgAIAAAAIQA3rM0c4QAAAAoBAAAPAAAAAAAAAAAAAAAAACoFAABkcnMv&#10;ZG93bnJldi54bWxQSwUGAAAAAAQABADzAAAAOAYAAAAA&#10;" path="m1339,1419l669,,,1419r1339,xe" fillcolor="#201547" stroked="f">
              <v:path arrowok="t" o:connecttype="custom" o:connectlocs="864000,900000;431677,0;0,900000;864000,900000" o:connectangles="0,0,0,0"/>
              <w10:wrap anchorx="page" anchory="page"/>
            </v:shape>
          </w:pict>
        </mc:Fallback>
      </mc:AlternateContent>
    </w:r>
    <w:r w:rsidRPr="00806AB6">
      <w:rPr>
        <w:noProof/>
        <w:lang w:eastAsia="en-AU"/>
      </w:rPr>
      <mc:AlternateContent>
        <mc:Choice Requires="wps">
          <w:drawing>
            <wp:anchor distT="0" distB="0" distL="114300" distR="114300" simplePos="0" relativeHeight="252046336" behindDoc="1" locked="0" layoutInCell="1" allowOverlap="1" wp14:anchorId="484A6588" wp14:editId="7CDC9FCA">
              <wp:simplePos x="0" y="0"/>
              <wp:positionH relativeFrom="page">
                <wp:posOffset>288290</wp:posOffset>
              </wp:positionH>
              <wp:positionV relativeFrom="page">
                <wp:posOffset>288290</wp:posOffset>
              </wp:positionV>
              <wp:extent cx="864000" cy="900000"/>
              <wp:effectExtent l="0" t="0" r="0" b="0"/>
              <wp:wrapNone/>
              <wp:docPr id="1052" name="TriangleLef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0 w 1334"/>
                          <a:gd name="T1" fmla="*/ 0 h 1419"/>
                          <a:gd name="T2" fmla="*/ 665 w 1334"/>
                          <a:gd name="T3" fmla="*/ 1419 h 1419"/>
                          <a:gd name="T4" fmla="*/ 1334 w 1334"/>
                          <a:gd name="T5" fmla="*/ 0 h 1419"/>
                          <a:gd name="T6" fmla="*/ 0 w 1334"/>
                          <a:gd name="T7" fmla="*/ 0 h 1419"/>
                        </a:gdLst>
                        <a:ahLst/>
                        <a:cxnLst>
                          <a:cxn ang="0">
                            <a:pos x="T0" y="T1"/>
                          </a:cxn>
                          <a:cxn ang="0">
                            <a:pos x="T2" y="T3"/>
                          </a:cxn>
                          <a:cxn ang="0">
                            <a:pos x="T4" y="T5"/>
                          </a:cxn>
                          <a:cxn ang="0">
                            <a:pos x="T6" y="T7"/>
                          </a:cxn>
                        </a:cxnLst>
                        <a:rect l="0" t="0" r="r" b="b"/>
                        <a:pathLst>
                          <a:path w="1334" h="1419">
                            <a:moveTo>
                              <a:pt x="0" y="0"/>
                            </a:moveTo>
                            <a:lnTo>
                              <a:pt x="665" y="1419"/>
                            </a:lnTo>
                            <a:lnTo>
                              <a:pt x="1334" y="0"/>
                            </a:lnTo>
                            <a:lnTo>
                              <a:pt x="0" y="0"/>
                            </a:lnTo>
                            <a:close/>
                          </a:path>
                        </a:pathLst>
                      </a:custGeom>
                      <a:solidFill>
                        <a:srgbClr val="CDDC29"/>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CFFAF9C" id="TriangleLeft" o:spid="_x0000_s1026" style="position:absolute;margin-left:22.7pt;margin-top:22.7pt;width:68.05pt;height:70.85pt;z-index:-251270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4,14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4/F0QIAAMoGAAAOAAAAZHJzL2Uyb0RvYy54bWysVV1r2zAUfR/sPwg9Dlbb+Wob6pSR0DHo&#10;tkKzH6DIcmwmS56kxOl+/Y7kOHGyBsrYiy35Hh3de+6H7+53lSRbYWypVUqTq5gSobjOSrVO6Y/l&#10;w8cbSqxjKmNSK5HSF2Hp/ez9u7umnoqBLrTMhCEgUXba1CktnKunUWR5ISpmr3QtFIy5NhVz2Jp1&#10;lBnWgL2S0SCOJ1GjTVYbzYW1+LpojXQW+PNccPc9z61wRKYUvrnwNOG58s9odsema8PqouR7N9g/&#10;eFGxUuHSA9WCOUY2pvyLqiq50Vbn7orrKtJ5XnIRYkA0SXwWzXPBahFigTi2Pshk/x8t/7Z9MqTM&#10;kLt4PKBEsQpZWpqSqbUUjyJ3XqKmtlMgn+sn44O09aPmPy0M0YnFbywwZNV81Rl42MbpIMsuN5U/&#10;iYDJLqj/clBf7Bzh+HgzGcUxcsRhusUKa38Dm3aH+ca6z0IHIrZ9tK5NXoZVkD7rvAdJXknk8UNE&#10;YtKQZDgc7TN9wCQnmIIko+T2HAM9DjyTyfgC07CH8izkdbJRHwaHLrCNe7D4AtXkBPN6fNcnmKNL&#10;0HPdKcaKTkS+U3sVsSLIvc+OF7XW1idsCUmRlmWyTwlQ3noBDN08ePgmMHTx4PGbwIjcg6/7YER0&#10;dN+g48973VCCXl/5MwiIOR91tyQNKt+XBymw8DXgLZXeiqUOGHdWr7jtaJWqj0KJBPe6UgK0A3Tv&#10;OtC1FyKQrsI7c/duYa3m5xgutRVtY/hYQoccgvJa9LrEallmD6WUPhRr1qu5NGTLMAvni8V8EAoe&#10;R05gMmRWaX+svcZ/CY3ue7sdBiudvaDPjW4HKn4AWBTa/KakwTBNqf21YUZQIr8oTKvbZDRCNC5s&#10;RuPrATamb1n1LUxxUKXUUVSiX85dO7E3tSnXBW5KQpaU/oT5kpd+DgT/Wq/2GwzMoM1+uPuJ3N8H&#10;1PEXNPsDAAD//wMAUEsDBBQABgAIAAAAIQDkqqSN3QAAAAkBAAAPAAAAZHJzL2Rvd25yZXYueG1s&#10;TI9BS8NAEIXvgv9hGcGb3UTS2MZsioiClypGoXibJmM2mJ2N2W2a/ns3IOhpZniPN9/LN5PpxEiD&#10;ay0riBcRCOLK1i03Ct7fHq9WIJxHrrGzTApO5GBTnJ/lmNX2yK80lr4RIYRdhgq0930mpas0GXQL&#10;2xMH7dMOBn04h0bWAx5DuOnkdRSl0mDL4YPGnu41VV/lwSjYmtO3LF+e0nFnHj508pxu14hKXV5M&#10;d7cgPE3+zwwzfkCHIjDt7YFrJzoFyTIJzt8566t4CWI/LzcxyCKX/xsUPwAAAP//AwBQSwECLQAU&#10;AAYACAAAACEAtoM4kv4AAADhAQAAEwAAAAAAAAAAAAAAAAAAAAAAW0NvbnRlbnRfVHlwZXNdLnht&#10;bFBLAQItABQABgAIAAAAIQA4/SH/1gAAAJQBAAALAAAAAAAAAAAAAAAAAC8BAABfcmVscy8ucmVs&#10;c1BLAQItABQABgAIAAAAIQDIx4/F0QIAAMoGAAAOAAAAAAAAAAAAAAAAAC4CAABkcnMvZTJvRG9j&#10;LnhtbFBLAQItABQABgAIAAAAIQDkqqSN3QAAAAkBAAAPAAAAAAAAAAAAAAAAACsFAABkcnMvZG93&#10;bnJldi54bWxQSwUGAAAAAAQABADzAAAANQYAAAAA&#10;" path="m,l665,1419,1334,,,xe" fillcolor="#cddc29" stroked="f">
              <v:path arrowok="t" o:connecttype="custom" o:connectlocs="0,0;430705,900000;864000,0;0,0" o:connectangles="0,0,0,0"/>
              <w10:wrap anchorx="page" anchory="page"/>
            </v:shape>
          </w:pict>
        </mc:Fallback>
      </mc:AlternateContent>
    </w:r>
    <w:r w:rsidRPr="00806AB6">
      <w:rPr>
        <w:noProof/>
        <w:lang w:eastAsia="en-AU"/>
      </w:rPr>
      <mc:AlternateContent>
        <mc:Choice Requires="wps">
          <w:drawing>
            <wp:anchor distT="0" distB="0" distL="114300" distR="114300" simplePos="0" relativeHeight="252045312" behindDoc="1" locked="0" layoutInCell="1" allowOverlap="1" wp14:anchorId="6F7A77D5" wp14:editId="36EB0A16">
              <wp:simplePos x="0" y="0"/>
              <wp:positionH relativeFrom="page">
                <wp:posOffset>288290</wp:posOffset>
              </wp:positionH>
              <wp:positionV relativeFrom="page">
                <wp:posOffset>288290</wp:posOffset>
              </wp:positionV>
              <wp:extent cx="7020000" cy="900000"/>
              <wp:effectExtent l="0" t="0" r="9525" b="0"/>
              <wp:wrapNone/>
              <wp:docPr id="1053" name="Rectang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20000" cy="900000"/>
                      </a:xfrm>
                      <a:prstGeom prst="rect">
                        <a:avLst/>
                      </a:prstGeom>
                      <a:solidFill>
                        <a:srgbClr val="00B2A9"/>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2CD00DD1" id="Rectangle" o:spid="_x0000_s1026" style="position:absolute;margin-left:22.7pt;margin-top:22.7pt;width:552.75pt;height:70.85pt;z-index:-251271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sCdG/QEAANwDAAAOAAAAZHJzL2Uyb0RvYy54bWysU8GO0zAQvSPxD5bvNEnpsjRquipdLUJa&#10;YMXCBziOk1g4HjN2m5av37HTLQVuiIvl8Yyf33szXt0cBsP2Cr0GW/FilnOmrIRG267i377evXrL&#10;mQ/CNsKAVRU/Ks9v1i9frEZXqjn0YBqFjECsL0dX8T4EV2aZl70ahJ+BU5aSLeAgAoXYZQ2KkdAH&#10;k83z/E02AjYOQSrv6fR2SvJ1wm9bJcPntvUqMFNx4hbSimmt45qtV6LsULheyxMN8Q8sBqEtPXqG&#10;uhVBsB3qv6AGLRE8tGEmYcigbbVUSQOpKfI/1Dz2wqmkhczx7myT/3+w8tP+AZluqHf51WvOrBio&#10;S1/IN2E7o6I/o/MllT26B4wKvbsH+d0zC9ueatQGEcZeiYZYFbE+++1CDDxdZfX4ERrCFrsAyapD&#10;i0MEJBPYIXXkeO6IOgQm6fA6pybn1DhJuWXcppZlony+7dCH9woGFjcVR2Ke0MX+3ofIRpTPJYk9&#10;GN3caWNSgF29Ncj2Ik5H/m6+WSYBJPKyzNhYbCFemxDjSZIZlU0O1dAcSSXCNGL0JWjTA/7kbKTx&#10;qrj/sROoODMfLDm1LBaLOI8pWFxdzynAy0x9mRFWElTFA2fTdhumGd451F1PLxVJtIUNudvqJDw6&#10;P7E6kaURSn6cxj3O6GWcqn59yvUTAAAA//8DAFBLAwQUAAYACAAAACEAw7EJC98AAAAKAQAADwAA&#10;AGRycy9kb3ducmV2LnhtbEyPUU/CMBSF30n8D8018Q3aKQOc6whBfTIhyPgBZb1u0/V2aQtMfr0l&#10;MdGne2/OybnfyZeD6dgJnW8tSUgmAhhSZXVLtYR9+TpeAPNBkVadJZTwjR6Wxc0oV5m2Z3rH0y7U&#10;LIaQz5SEJoQ+49xXDRrlJ7ZHitqHdUaFeLqaa6fOMdx0/F6IGTeqpfihUT2uG6y+dkcjYbvCy2at&#10;xSUt95/6rXyZP/cPTsq722H1BCzgEP7McMWP6FBEpoM9kvaskzBNp9H5O696kopHYIe4LeYJ8CLn&#10;/ysUPwAAAP//AwBQSwECLQAUAAYACAAAACEAtoM4kv4AAADhAQAAEwAAAAAAAAAAAAAAAAAAAAAA&#10;W0NvbnRlbnRfVHlwZXNdLnhtbFBLAQItABQABgAIAAAAIQA4/SH/1gAAAJQBAAALAAAAAAAAAAAA&#10;AAAAAC8BAABfcmVscy8ucmVsc1BLAQItABQABgAIAAAAIQApsCdG/QEAANwDAAAOAAAAAAAAAAAA&#10;AAAAAC4CAABkcnMvZTJvRG9jLnhtbFBLAQItABQABgAIAAAAIQDDsQkL3wAAAAoBAAAPAAAAAAAA&#10;AAAAAAAAAFcEAABkcnMvZG93bnJldi54bWxQSwUGAAAAAAQABADzAAAAYwUAAAAA&#10;" fillcolor="#00b2a9" stroked="f">
              <w10:wrap anchorx="page" anchory="page"/>
            </v:rect>
          </w:pict>
        </mc:Fallback>
      </mc:AlternateContent>
    </w:r>
  </w:p>
  <w:p w14:paraId="16A7F992" w14:textId="77777777" w:rsidR="00FD6178" w:rsidRPr="00254A01" w:rsidRDefault="00FD6178" w:rsidP="003B0987">
    <w:pPr>
      <w:pStyle w:val="Header"/>
    </w:pPr>
  </w:p>
  <w:p w14:paraId="451E07B7" w14:textId="77777777" w:rsidR="00FD6178" w:rsidRDefault="00FD6178"/>
</w:hdr>
</file>

<file path=word/header4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19FE9B" w14:textId="011E50B2" w:rsidR="00FD6178" w:rsidRDefault="00FD6178" w:rsidP="003B0987">
    <w:pPr>
      <w:pStyle w:val="Header"/>
    </w:pPr>
    <w:r>
      <w:rPr>
        <w:noProof/>
      </w:rPr>
      <mc:AlternateContent>
        <mc:Choice Requires="wpg">
          <w:drawing>
            <wp:anchor distT="0" distB="0" distL="114300" distR="114300" simplePos="0" relativeHeight="252216320" behindDoc="1" locked="0" layoutInCell="1" allowOverlap="1" wp14:anchorId="030A620F" wp14:editId="593A830D">
              <wp:simplePos x="0" y="0"/>
              <wp:positionH relativeFrom="column">
                <wp:posOffset>-255905</wp:posOffset>
              </wp:positionH>
              <wp:positionV relativeFrom="paragraph">
                <wp:posOffset>99060</wp:posOffset>
              </wp:positionV>
              <wp:extent cx="7019925" cy="899795"/>
              <wp:effectExtent l="0" t="0" r="9525" b="0"/>
              <wp:wrapNone/>
              <wp:docPr id="515" name="Group 515"/>
              <wp:cNvGraphicFramePr/>
              <a:graphic xmlns:a="http://schemas.openxmlformats.org/drawingml/2006/main">
                <a:graphicData uri="http://schemas.microsoft.com/office/word/2010/wordprocessingGroup">
                  <wpg:wgp>
                    <wpg:cNvGrpSpPr/>
                    <wpg:grpSpPr>
                      <a:xfrm>
                        <a:off x="0" y="0"/>
                        <a:ext cx="7019925" cy="899795"/>
                        <a:chOff x="0" y="0"/>
                        <a:chExt cx="7019925" cy="899795"/>
                      </a:xfrm>
                    </wpg:grpSpPr>
                    <wps:wsp>
                      <wps:cNvPr id="1919" name="Rectangle"/>
                      <wps:cNvSpPr>
                        <a:spLocks noChangeArrowheads="1"/>
                      </wps:cNvSpPr>
                      <wps:spPr bwMode="auto">
                        <a:xfrm>
                          <a:off x="0" y="0"/>
                          <a:ext cx="7019925" cy="899795"/>
                        </a:xfrm>
                        <a:prstGeom prst="rect">
                          <a:avLst/>
                        </a:prstGeom>
                        <a:solidFill>
                          <a:srgbClr val="00B2A9"/>
                        </a:solidFill>
                        <a:ln>
                          <a:noFill/>
                        </a:ln>
                      </wps:spPr>
                      <wps:bodyPr rot="0" vert="horz" wrap="square" lIns="91440" tIns="45720" rIns="91440" bIns="45720" anchor="t" anchorCtr="0" upright="1">
                        <a:noAutofit/>
                      </wps:bodyPr>
                    </wps:wsp>
                    <wps:wsp>
                      <wps:cNvPr id="81" name="TriangleLeft"/>
                      <wps:cNvSpPr>
                        <a:spLocks/>
                      </wps:cNvSpPr>
                      <wps:spPr bwMode="auto">
                        <a:xfrm>
                          <a:off x="0" y="0"/>
                          <a:ext cx="863600" cy="899795"/>
                        </a:xfrm>
                        <a:custGeom>
                          <a:avLst/>
                          <a:gdLst>
                            <a:gd name="T0" fmla="*/ 0 w 1334"/>
                            <a:gd name="T1" fmla="*/ 0 h 1419"/>
                            <a:gd name="T2" fmla="*/ 665 w 1334"/>
                            <a:gd name="T3" fmla="*/ 1419 h 1419"/>
                            <a:gd name="T4" fmla="*/ 1334 w 1334"/>
                            <a:gd name="T5" fmla="*/ 0 h 1419"/>
                            <a:gd name="T6" fmla="*/ 0 w 1334"/>
                            <a:gd name="T7" fmla="*/ 0 h 1419"/>
                          </a:gdLst>
                          <a:ahLst/>
                          <a:cxnLst>
                            <a:cxn ang="0">
                              <a:pos x="T0" y="T1"/>
                            </a:cxn>
                            <a:cxn ang="0">
                              <a:pos x="T2" y="T3"/>
                            </a:cxn>
                            <a:cxn ang="0">
                              <a:pos x="T4" y="T5"/>
                            </a:cxn>
                            <a:cxn ang="0">
                              <a:pos x="T6" y="T7"/>
                            </a:cxn>
                          </a:cxnLst>
                          <a:rect l="0" t="0" r="r" b="b"/>
                          <a:pathLst>
                            <a:path w="1334" h="1419">
                              <a:moveTo>
                                <a:pt x="0" y="0"/>
                              </a:moveTo>
                              <a:lnTo>
                                <a:pt x="665" y="1419"/>
                              </a:lnTo>
                              <a:lnTo>
                                <a:pt x="1334" y="0"/>
                              </a:lnTo>
                              <a:lnTo>
                                <a:pt x="0" y="0"/>
                              </a:lnTo>
                              <a:close/>
                            </a:path>
                          </a:pathLst>
                        </a:custGeom>
                        <a:solidFill>
                          <a:srgbClr val="CDDC29"/>
                        </a:solidFill>
                        <a:ln>
                          <a:noFill/>
                        </a:ln>
                      </wps:spPr>
                      <wps:bodyPr rot="0" vert="horz" wrap="square" lIns="91440" tIns="45720" rIns="91440" bIns="45720" anchor="t" anchorCtr="0" upright="1">
                        <a:noAutofit/>
                      </wps:bodyPr>
                    </wps:wsp>
                    <wps:wsp>
                      <wps:cNvPr id="82" name="TriangleRight"/>
                      <wps:cNvSpPr>
                        <a:spLocks/>
                      </wps:cNvSpPr>
                      <wps:spPr bwMode="auto">
                        <a:xfrm>
                          <a:off x="431800" y="0"/>
                          <a:ext cx="863600" cy="899795"/>
                        </a:xfrm>
                        <a:custGeom>
                          <a:avLst/>
                          <a:gdLst>
                            <a:gd name="T0" fmla="*/ 1339 w 1339"/>
                            <a:gd name="T1" fmla="*/ 1419 h 1419"/>
                            <a:gd name="T2" fmla="*/ 669 w 1339"/>
                            <a:gd name="T3" fmla="*/ 0 h 1419"/>
                            <a:gd name="T4" fmla="*/ 0 w 1339"/>
                            <a:gd name="T5" fmla="*/ 1419 h 1419"/>
                            <a:gd name="T6" fmla="*/ 1339 w 1339"/>
                            <a:gd name="T7" fmla="*/ 1419 h 1419"/>
                          </a:gdLst>
                          <a:ahLst/>
                          <a:cxnLst>
                            <a:cxn ang="0">
                              <a:pos x="T0" y="T1"/>
                            </a:cxn>
                            <a:cxn ang="0">
                              <a:pos x="T2" y="T3"/>
                            </a:cxn>
                            <a:cxn ang="0">
                              <a:pos x="T4" y="T5"/>
                            </a:cxn>
                            <a:cxn ang="0">
                              <a:pos x="T6" y="T7"/>
                            </a:cxn>
                          </a:cxnLst>
                          <a:rect l="0" t="0" r="r" b="b"/>
                          <a:pathLst>
                            <a:path w="1339" h="1419">
                              <a:moveTo>
                                <a:pt x="1339" y="1419"/>
                              </a:moveTo>
                              <a:lnTo>
                                <a:pt x="669" y="0"/>
                              </a:lnTo>
                              <a:lnTo>
                                <a:pt x="0" y="1419"/>
                              </a:lnTo>
                              <a:lnTo>
                                <a:pt x="1339" y="1419"/>
                              </a:lnTo>
                              <a:close/>
                            </a:path>
                          </a:pathLst>
                        </a:custGeom>
                        <a:solidFill>
                          <a:srgbClr val="201547"/>
                        </a:solidFill>
                        <a:ln>
                          <a:noFill/>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7C7591DA" id="Group 515" o:spid="_x0000_s1026" style="position:absolute;margin-left:-20.15pt;margin-top:7.8pt;width:552.75pt;height:70.85pt;z-index:-251100160;mso-width-relative:margin;mso-height-relative:margin" coordsize="70199,89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ChhxBgQAAJYPAAAOAAAAZHJzL2Uyb0RvYy54bWzsV9tu4zYQfS/QfyD0WKCR5LuEKIvU6QYF&#10;0nax634ALVEXVBJZUracfn1nSMmm5Nibvb0U+2LzcjicOZw5FG/fHKqS7JlUBa8jx7/xHMLqmCdF&#10;nUXOX5u3P68cohpaJ7TkNYucZ6acN3c//nDbipBNeM7LhEkCRmoVtiJy8qYRoeuqOGcVVTdcsBom&#10;Uy4r2kBXZm4iaQvWq9KdeN7CbblMhOQxUwpGH8ykc6ftpymLmz/TVLGGlJEDvjX6V+rfLf66d7c0&#10;zCQVeRF3btDP8KKiRQ2bHk090IaSnSzOTFVFLLniaXMT88rlaVrETMcA0fjeKJpHyXdCx5KFbSaO&#10;NAG1I54+22z8x/6dJEUSOXN/7pCaVnBIel+CA0BPK7IQUI9SfBDvZDeQmR5GfEhlhf8QCzloYp+P&#10;xLJDQ2IYXHp+EEzAfgxzqyBYBto0DeMcjudsWZz/en2h22/rondHZ1oBSaROPKkv4+lDTgXT9Ctk&#10;oOPJD/ygJ+o95Bets5IZojQMWUI+lHji8d+K1HydA4bdS8nbnNEEvPIRD75bC7CjYCnZtr/zBA6B&#10;7hquU+oLCD7yREMhVfPIeEWwETkSPNfW6f5JNejNCaK952WRvC3KUndktl2XkuwpVpH3y+Q+0AFA&#10;kDasrBFcc1xmLOKIDhMjw1RS4ZYnzxCl5KYUQTqgkXP5r0NaKMPIUf/sqGQOKX+rganAn82wbnVn&#10;Nl9OoCPtma09Q+sYTEVO4xDTXDem1ndCFlkOO/k66JrfA7tpoQM/edU5CylkfP3mubTy+0zayEIn&#10;0hNLm8vJ9JWzZrWYLjwgdFiVVtLEO5M0eK59ooDGJZAyOJQlnWBswEhalaCcP7nEIy3xp9MZhmFj&#10;IFYLkxN/BoU0wkwszGIxv2BpaqHQCnnZ2MyGgUMXrIEsfdSvxQDzcnzLAebkEvB5ZIzmptpA+Q51&#10;xyK0IFtB0z2dm4IrFESkFMRyY6RC45HOC2DgDcHTriwBdQUMvCBYSzA4dx0MkSN4aVs2izr3UUnG&#10;t6t0CNyuW3O6gjYYNTqETdJCFWJ6kBwamAM4U/E923CNaUb3Aex2mi1rGwUpot3rUwmgPaD/F9qc&#10;2RAC0Tf+RZjhfIyJS64Ylp4J4NjQQcGgXSUDQVS2bq4fHtaT77qpbj7pW+XlO3gF+W4+VXrdfI/y&#10;jvk2uFSPtzCe3mAGO6+6bmdTf4Ua2ecODfuPmm+jnpCpgRGqM3G0BfSK7A019JIxW0O9Vwhop+pn&#10;TtnqecUpW0CvhGhr6MgaFNp3GT2TUfgUvSajSPVYIS+LqYGO5W+opKYUXiO4Zxv3hr6OnsJ7aT7r&#10;r6WB7P6vvkP1Cwcef/rW6R6q+Lq0+1rcTs/pu/8AAAD//wMAUEsDBBQABgAIAAAAIQAQHt3D4AAA&#10;AAsBAAAPAAAAZHJzL2Rvd25yZXYueG1sTI/BTsMwDIbvSLxDZCRuW9KVFlSaTtMEnCYkNiTELWu8&#10;tlrjVE3Wdm9PemJH+//0+3O+nkzLBuxdY0lCtBTAkEqrG6okfB/eFy/AnFekVWsJJVzRwbq4v8tV&#10;pu1IXzjsfcVCCblMSai97zLOXVmjUW5pO6SQnWxvlA9jX3HdqzGUm5avhEi5UQ2FC7XqcFtjed5f&#10;jISPUY2bOHobdufT9vp7SD5/dhFK+fgwbV6BeZz8PwyzflCHIjgd7YW0Y62ExZOIAxqCJAU2AyJN&#10;VsCO8+Y5Bl7k/PaH4g8AAP//AwBQSwECLQAUAAYACAAAACEAtoM4kv4AAADhAQAAEwAAAAAAAAAA&#10;AAAAAAAAAAAAW0NvbnRlbnRfVHlwZXNdLnhtbFBLAQItABQABgAIAAAAIQA4/SH/1gAAAJQBAAAL&#10;AAAAAAAAAAAAAAAAAC8BAABfcmVscy8ucmVsc1BLAQItABQABgAIAAAAIQAZChhxBgQAAJYPAAAO&#10;AAAAAAAAAAAAAAAAAC4CAABkcnMvZTJvRG9jLnhtbFBLAQItABQABgAIAAAAIQAQHt3D4AAAAAsB&#10;AAAPAAAAAAAAAAAAAAAAAGAGAABkcnMvZG93bnJldi54bWxQSwUGAAAAAAQABADzAAAAbQcAAAAA&#10;">
              <v:rect id="Rectangle" o:spid="_x0000_s1027" style="position:absolute;width:70199;height:89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B03nxAAAAN0AAAAPAAAAZHJzL2Rvd25yZXYueG1sRE/dasIw&#10;FL4X9g7hDLybqRPn2hlF3ARhIM72AQ7NWVttTkqSafXpl8HAu/Px/Z75sjetOJPzjWUF41ECgri0&#10;uuFKQZFvnl5B+ICssbVMCq7kYbl4GMwx0/bCX3Q+hErEEPYZKqhD6DIpfVmTQT+yHXHkvq0zGCJ0&#10;ldQOLzHctPI5SV6kwYZjQ40drWsqT4cfo2C/otturZPbNC+O+jP/mL13E6fU8LFfvYEI1Ie7+N+9&#10;1XF+Ok7h75t4glz8AgAA//8DAFBLAQItABQABgAIAAAAIQDb4fbL7gAAAIUBAAATAAAAAAAAAAAA&#10;AAAAAAAAAABbQ29udGVudF9UeXBlc10ueG1sUEsBAi0AFAAGAAgAAAAhAFr0LFu/AAAAFQEAAAsA&#10;AAAAAAAAAAAAAAAAHwEAAF9yZWxzLy5yZWxzUEsBAi0AFAAGAAgAAAAhAE0HTefEAAAA3QAAAA8A&#10;AAAAAAAAAAAAAAAABwIAAGRycy9kb3ducmV2LnhtbFBLBQYAAAAAAwADALcAAAD4AgAAAAA=&#10;" fillcolor="#00b2a9" stroked="f"/>
              <v:shape id="TriangleLeft" o:spid="_x0000_s1028" style="position:absolute;width:8636;height:8997;visibility:visible;mso-wrap-style:square;v-text-anchor:top" coordsize="1334,14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I3XExAAAANsAAAAPAAAAZHJzL2Rvd25yZXYueG1sRI9Ba8JA&#10;FITvBf/D8oTe6sZSgkY3QaQFL7Y0FcTbI/vMBrNvY3Yb47/vFgo9DjPzDbMuRtuKgXrfOFYwnyUg&#10;iCunG64VHL7enhYgfEDW2DomBXfyUOSThzVm2t34k4Yy1CJC2GeowITQZVL6ypBFP3MdcfTOrrcY&#10;ouxrqXu8Rbht5XOSpNJiw3HBYEdbQ9Wl/LYK9vZ+leXHLh2O9vVkXt7T/RJRqcfpuFmBCDSG//Bf&#10;e6cVLObw+yX+AJn/AAAA//8DAFBLAQItABQABgAIAAAAIQDb4fbL7gAAAIUBAAATAAAAAAAAAAAA&#10;AAAAAAAAAABbQ29udGVudF9UeXBlc10ueG1sUEsBAi0AFAAGAAgAAAAhAFr0LFu/AAAAFQEAAAsA&#10;AAAAAAAAAAAAAAAAHwEAAF9yZWxzLy5yZWxzUEsBAi0AFAAGAAgAAAAhAMAjdcTEAAAA2wAAAA8A&#10;AAAAAAAAAAAAAAAABwIAAGRycy9kb3ducmV2LnhtbFBLBQYAAAAAAwADALcAAAD4AgAAAAA=&#10;" path="m,l665,1419,1334,,,xe" fillcolor="#cddc29" stroked="f">
                <v:path arrowok="t" o:connecttype="custom" o:connectlocs="0,0;430505,899795;863600,0;0,0" o:connectangles="0,0,0,0"/>
              </v:shape>
              <v:shape id="TriangleRight" o:spid="_x0000_s1029" style="position:absolute;left:4318;width:8636;height:8997;visibility:visible;mso-wrap-style:square;v-text-anchor:top" coordsize="1339,14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QKxQAAANsAAAAPAAAAZHJzL2Rvd25yZXYueG1sRI9Ba8JA&#10;FITvBf/D8gq91U09lBhdRZRC20Nrot4f2WcSzb4Nu1sT++u7BcHjMDPfMPPlYFpxIecbywpexgkI&#10;4tLqhisF+93bcwrCB2SNrWVScCUPy8XoYY6Ztj3ndClCJSKEfYYK6hC6TEpf1mTQj21HHL2jdQZD&#10;lK6S2mEf4aaVkyR5lQYbjgs1drSuqTwXP0bBbj89XI+fiTudfz++9Cbd5t95r9TT47CagQg0hHv4&#10;1n7XCtIJ/H+JP0Au/gAAAP//AwBQSwECLQAUAAYACAAAACEA2+H2y+4AAACFAQAAEwAAAAAAAAAA&#10;AAAAAAAAAAAAW0NvbnRlbnRfVHlwZXNdLnhtbFBLAQItABQABgAIAAAAIQBa9CxbvwAAABUBAAAL&#10;AAAAAAAAAAAAAAAAAB8BAABfcmVscy8ucmVsc1BLAQItABQABgAIAAAAIQCJFeQKxQAAANsAAAAP&#10;AAAAAAAAAAAAAAAAAAcCAABkcnMvZG93bnJldi54bWxQSwUGAAAAAAMAAwC3AAAA+QIAAAAA&#10;" path="m1339,1419l669,,,1419r1339,xe" fillcolor="#201547" stroked="f">
                <v:path arrowok="t" o:connecttype="custom" o:connectlocs="863600,899795;431478,0;0,899795;863600,899795" o:connectangles="0,0,0,0"/>
              </v:shape>
            </v:group>
          </w:pict>
        </mc:Fallback>
      </mc:AlternateContent>
    </w:r>
  </w:p>
</w:hdr>
</file>

<file path=word/header4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F11FD0" w14:textId="77777777" w:rsidR="00FD6178" w:rsidRPr="00E97294" w:rsidRDefault="00FD6178" w:rsidP="003B0987">
    <w:pPr>
      <w:pStyle w:val="Header"/>
    </w:pPr>
    <w:r>
      <w:rPr>
        <w:noProof/>
        <w:lang w:eastAsia="en-AU"/>
      </w:rPr>
      <w:drawing>
        <wp:anchor distT="0" distB="0" distL="114300" distR="114300" simplePos="0" relativeHeight="252056576" behindDoc="1" locked="0" layoutInCell="1" allowOverlap="1" wp14:anchorId="480DCBCF" wp14:editId="535844A0">
          <wp:simplePos x="0" y="0"/>
          <wp:positionH relativeFrom="page">
            <wp:posOffset>720090</wp:posOffset>
          </wp:positionH>
          <wp:positionV relativeFrom="page">
            <wp:posOffset>1188085</wp:posOffset>
          </wp:positionV>
          <wp:extent cx="860400" cy="896400"/>
          <wp:effectExtent l="0" t="0" r="0" b="0"/>
          <wp:wrapNone/>
          <wp:docPr id="720" name="TriangleBottomACIMono"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ct Sheet Graphic.png"/>
                  <pic:cNvPicPr/>
                </pic:nvPicPr>
                <pic:blipFill>
                  <a:blip r:embed="rId1">
                    <a:extLst>
                      <a:ext uri="{28A0092B-C50C-407E-A947-70E740481C1C}">
                        <a14:useLocalDpi xmlns:a14="http://schemas.microsoft.com/office/drawing/2010/main" val="0"/>
                      </a:ext>
                    </a:extLst>
                  </a:blip>
                  <a:stretch>
                    <a:fillRect/>
                  </a:stretch>
                </pic:blipFill>
                <pic:spPr>
                  <a:xfrm>
                    <a:off x="0" y="0"/>
                    <a:ext cx="860400" cy="896400"/>
                  </a:xfrm>
                  <a:prstGeom prst="rect">
                    <a:avLst/>
                  </a:prstGeom>
                </pic:spPr>
              </pic:pic>
            </a:graphicData>
          </a:graphic>
          <wp14:sizeRelH relativeFrom="page">
            <wp14:pctWidth>0</wp14:pctWidth>
          </wp14:sizeRelH>
          <wp14:sizeRelV relativeFrom="page">
            <wp14:pctHeight>0</wp14:pctHeight>
          </wp14:sizeRelV>
        </wp:anchor>
      </w:drawing>
    </w:r>
    <w:r>
      <w:rPr>
        <w:noProof/>
        <w:lang w:eastAsia="en-AU"/>
      </w:rPr>
      <w:drawing>
        <wp:anchor distT="0" distB="0" distL="114300" distR="114300" simplePos="0" relativeHeight="252055552" behindDoc="1" locked="0" layoutInCell="1" allowOverlap="1" wp14:anchorId="32B4E3DA" wp14:editId="7C4D8E8E">
          <wp:simplePos x="0" y="0"/>
          <wp:positionH relativeFrom="page">
            <wp:posOffset>720090</wp:posOffset>
          </wp:positionH>
          <wp:positionV relativeFrom="page">
            <wp:posOffset>1188085</wp:posOffset>
          </wp:positionV>
          <wp:extent cx="864000" cy="896400"/>
          <wp:effectExtent l="0" t="0" r="0" b="0"/>
          <wp:wrapNone/>
          <wp:docPr id="721" name="TriangleBottomACI"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ct Sheet Graphic.png"/>
                  <pic:cNvPicPr/>
                </pic:nvPicPr>
                <pic:blipFill>
                  <a:blip r:embed="rId2">
                    <a:extLst>
                      <a:ext uri="{28A0092B-C50C-407E-A947-70E740481C1C}">
                        <a14:useLocalDpi xmlns:a14="http://schemas.microsoft.com/office/drawing/2010/main" val="0"/>
                      </a:ext>
                    </a:extLst>
                  </a:blip>
                  <a:stretch>
                    <a:fillRect/>
                  </a:stretch>
                </pic:blipFill>
                <pic:spPr>
                  <a:xfrm>
                    <a:off x="0" y="0"/>
                    <a:ext cx="864000" cy="896400"/>
                  </a:xfrm>
                  <a:prstGeom prst="rect">
                    <a:avLst/>
                  </a:prstGeom>
                </pic:spPr>
              </pic:pic>
            </a:graphicData>
          </a:graphic>
          <wp14:sizeRelH relativeFrom="page">
            <wp14:pctWidth>0</wp14:pctWidth>
          </wp14:sizeRelH>
          <wp14:sizeRelV relativeFrom="page">
            <wp14:pctHeight>0</wp14:pctHeight>
          </wp14:sizeRelV>
        </wp:anchor>
      </w:drawing>
    </w:r>
    <w:r w:rsidRPr="00806AB6">
      <w:rPr>
        <w:noProof/>
        <w:lang w:eastAsia="en-AU"/>
      </w:rPr>
      <mc:AlternateContent>
        <mc:Choice Requires="wps">
          <w:drawing>
            <wp:anchor distT="0" distB="0" distL="114300" distR="114300" simplePos="0" relativeHeight="252044288" behindDoc="1" locked="0" layoutInCell="1" allowOverlap="1" wp14:anchorId="718BBE20" wp14:editId="4662D506">
              <wp:simplePos x="0" y="0"/>
              <wp:positionH relativeFrom="page">
                <wp:posOffset>720090</wp:posOffset>
              </wp:positionH>
              <wp:positionV relativeFrom="page">
                <wp:posOffset>288290</wp:posOffset>
              </wp:positionV>
              <wp:extent cx="864000" cy="900000"/>
              <wp:effectExtent l="0" t="0" r="0" b="0"/>
              <wp:wrapNone/>
              <wp:docPr id="1071" name="TriangleRigh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1339 w 1339"/>
                          <a:gd name="T1" fmla="*/ 1419 h 1419"/>
                          <a:gd name="T2" fmla="*/ 669 w 1339"/>
                          <a:gd name="T3" fmla="*/ 0 h 1419"/>
                          <a:gd name="T4" fmla="*/ 0 w 1339"/>
                          <a:gd name="T5" fmla="*/ 1419 h 1419"/>
                          <a:gd name="T6" fmla="*/ 1339 w 1339"/>
                          <a:gd name="T7" fmla="*/ 1419 h 1419"/>
                        </a:gdLst>
                        <a:ahLst/>
                        <a:cxnLst>
                          <a:cxn ang="0">
                            <a:pos x="T0" y="T1"/>
                          </a:cxn>
                          <a:cxn ang="0">
                            <a:pos x="T2" y="T3"/>
                          </a:cxn>
                          <a:cxn ang="0">
                            <a:pos x="T4" y="T5"/>
                          </a:cxn>
                          <a:cxn ang="0">
                            <a:pos x="T6" y="T7"/>
                          </a:cxn>
                        </a:cxnLst>
                        <a:rect l="0" t="0" r="r" b="b"/>
                        <a:pathLst>
                          <a:path w="1339" h="1419">
                            <a:moveTo>
                              <a:pt x="1339" y="1419"/>
                            </a:moveTo>
                            <a:lnTo>
                              <a:pt x="669" y="0"/>
                            </a:lnTo>
                            <a:lnTo>
                              <a:pt x="0" y="1419"/>
                            </a:lnTo>
                            <a:lnTo>
                              <a:pt x="1339" y="1419"/>
                            </a:lnTo>
                            <a:close/>
                          </a:path>
                        </a:pathLst>
                      </a:custGeom>
                      <a:solidFill>
                        <a:srgbClr val="201547"/>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9987326" id="TriangleRight" o:spid="_x0000_s1026" style="position:absolute;margin-left:56.7pt;margin-top:22.7pt;width:68.05pt;height:70.85pt;z-index:-251272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9,14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8KP50QIAAN0GAAAOAAAAZHJzL2Uyb0RvYy54bWysVctu2zAQvBfoPxA8Fmgk+RkbkYMiQYoC&#10;aRs07gfQFGUJpUiVpC2nX58hZdlyGgNB0Yu01A6XO7Pc1dX1rpJkK4wttUppchFTIhTXWanWKf25&#10;vPt4SYl1TGVMaiVS+iQsvV68f3fV1HMx0IWWmTAEQZSdN3VKC+fqeRRZXoiK2QtdCwVnrk3FHJZm&#10;HWWGNYheyWgQx5Oo0SarjebCWny9bZ10EeLnueDue55b4YhMKXJz4WnCc+Wf0eKKzdeG1UXJ92mw&#10;f8iiYqXCoYdQt8wxsjHlX6Gqkhttde4uuK4ineclF4ED2CTxCzaPBatF4AJxbH2Qyf6/sPzb9sGQ&#10;MkPt4mlCiWIVqrQ0JVNrKX6U68J5jZrazgF9rB+MZ2nre81/WTiiE49fWGDIqvmqMwRiG6eDLrvc&#10;VH4nGJNdkP/pIL/YOcLx8XIyimMUicM1gwXbn8Dm3Wa+se6z0CEQ295b11YvgxW0z7r0ESSvJAr5&#10;ISLJcDgjTXjtq32Age8RNkpmpCAJXi9hgx5sMjkXbNhDxWcijU4wryc17mF8NmdCTfqw8xSnfdhp&#10;NAi77qRjRacm36m9nLAIboEvk1e31tZXbgltUZ9lsq8NUN57BgzpPHj4JjDU8eDxm8Dg78HTPhiM&#10;jukb9P7LrjeUoOtXfg8IMedZdyZp0AMQkpIChr8G3lPprVjqgHGefovAyd1FwZlHjFR9LO5KSLK7&#10;xp23e9chYqtnL1zn7t4t7LWDOwSX2oq2VTyp0DMHdl6UXt9YLcvsrpTSc7JmvbqRhmwZxiMG0HjU&#10;6XkCk6HESvtt7TH+S2h93+3teFjp7Amdb3Q7Y/FPgFFo84eSBvM1pfb3hhlBifyiMMBmyWgE6i4s&#10;RuPpAAvT96z6HqY4QqXUUVxJb964dohvauNnFOoRyqX0J0ycvPSTIeTXZrVfYIYGbfbz3g/p/jqg&#10;jn+lxTMAAAD//wMAUEsDBBQABgAIAAAAIQA3rM0c4QAAAAoBAAAPAAAAZHJzL2Rvd25yZXYueG1s&#10;TI/NTsMwEITvSLyDtUjcqJOS0jTEqRCIAxwK6c/djbdJaGxHttukPD3LCU6r0XyancmXo+7YGZ1v&#10;rREQTyJgaCqrWlML2G5e71JgPkijZGcNCrigh2VxfZXLTNnBlHheh5pRiPGZFNCE0Gec+6pBLf3E&#10;9mjIO1inZSDpaq6cHChcd3waRQ9cy9bQh0b2+NxgdVyftIDNdrG7HN4j93X8flupl/Sz/CgHIW5v&#10;xqdHYAHH8AfDb32qDgV12tuTUZ51pOP7hFAByYwuAdNkMQO2Jyedx8CLnP+fUPwAAAD//wMAUEsB&#10;Ai0AFAAGAAgAAAAhALaDOJL+AAAA4QEAABMAAAAAAAAAAAAAAAAAAAAAAFtDb250ZW50X1R5cGVz&#10;XS54bWxQSwECLQAUAAYACAAAACEAOP0h/9YAAACUAQAACwAAAAAAAAAAAAAAAAAvAQAAX3JlbHMv&#10;LnJlbHNQSwECLQAUAAYACAAAACEAc/Cj+dECAADdBgAADgAAAAAAAAAAAAAAAAAuAgAAZHJzL2Uy&#10;b0RvYy54bWxQSwECLQAUAAYACAAAACEAN6zNHOEAAAAKAQAADwAAAAAAAAAAAAAAAAArBQAAZHJz&#10;L2Rvd25yZXYueG1sUEsFBgAAAAAEAAQA8wAAADkGAAAAAA==&#10;" path="m1339,1419l669,,,1419r1339,xe" fillcolor="#201547" stroked="f">
              <v:path arrowok="t" o:connecttype="custom" o:connectlocs="864000,900000;431677,0;0,900000;864000,900000" o:connectangles="0,0,0,0"/>
              <w10:wrap anchorx="page" anchory="page"/>
            </v:shape>
          </w:pict>
        </mc:Fallback>
      </mc:AlternateContent>
    </w:r>
    <w:r w:rsidRPr="00806AB6">
      <w:rPr>
        <w:noProof/>
        <w:lang w:eastAsia="en-AU"/>
      </w:rPr>
      <mc:AlternateContent>
        <mc:Choice Requires="wps">
          <w:drawing>
            <wp:anchor distT="0" distB="0" distL="114300" distR="114300" simplePos="0" relativeHeight="252047360" behindDoc="1" locked="0" layoutInCell="1" allowOverlap="1" wp14:anchorId="261A427D" wp14:editId="58930F56">
              <wp:simplePos x="0" y="0"/>
              <wp:positionH relativeFrom="page">
                <wp:posOffset>720090</wp:posOffset>
              </wp:positionH>
              <wp:positionV relativeFrom="page">
                <wp:posOffset>1188085</wp:posOffset>
              </wp:positionV>
              <wp:extent cx="864000" cy="900000"/>
              <wp:effectExtent l="0" t="0" r="0" b="0"/>
              <wp:wrapNone/>
              <wp:docPr id="1072" name="TriangleBottom"/>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0 w 1339"/>
                          <a:gd name="T1" fmla="*/ 0 h 1415"/>
                          <a:gd name="T2" fmla="*/ 669 w 1339"/>
                          <a:gd name="T3" fmla="*/ 1415 h 1415"/>
                          <a:gd name="T4" fmla="*/ 1339 w 1339"/>
                          <a:gd name="T5" fmla="*/ 0 h 1415"/>
                          <a:gd name="T6" fmla="*/ 0 w 1339"/>
                          <a:gd name="T7" fmla="*/ 0 h 1415"/>
                        </a:gdLst>
                        <a:ahLst/>
                        <a:cxnLst>
                          <a:cxn ang="0">
                            <a:pos x="T0" y="T1"/>
                          </a:cxn>
                          <a:cxn ang="0">
                            <a:pos x="T2" y="T3"/>
                          </a:cxn>
                          <a:cxn ang="0">
                            <a:pos x="T4" y="T5"/>
                          </a:cxn>
                          <a:cxn ang="0">
                            <a:pos x="T6" y="T7"/>
                          </a:cxn>
                        </a:cxnLst>
                        <a:rect l="0" t="0" r="r" b="b"/>
                        <a:pathLst>
                          <a:path w="1339" h="1415">
                            <a:moveTo>
                              <a:pt x="0" y="0"/>
                            </a:moveTo>
                            <a:lnTo>
                              <a:pt x="669" y="1415"/>
                            </a:lnTo>
                            <a:lnTo>
                              <a:pt x="1339" y="0"/>
                            </a:lnTo>
                            <a:lnTo>
                              <a:pt x="0" y="0"/>
                            </a:lnTo>
                            <a:close/>
                          </a:path>
                        </a:pathLst>
                      </a:custGeom>
                      <a:solidFill>
                        <a:srgbClr val="E9EEAE"/>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3FDE900" id="TriangleBottom" o:spid="_x0000_s1026" style="position:absolute;margin-left:56.7pt;margin-top:93.55pt;width:68.05pt;height:70.85pt;z-index:-251269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9,1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ZduI2AIAAMwGAAAOAAAAZHJzL2Uyb0RvYy54bWysVV1v0zAUfUfiP1h+RGJJ2q5dq6bT2DqE&#10;NGDSyg9wHaeJcHyN7TYdv55rJ+nSsiKEeEns3OPje8/9yPx6X0myE8aWoFKaXMSUCMUhK9Umpd9W&#10;9++vKLGOqYxJUCKlz8LS68XbN/Naz8QACpCZMARJlJ3VOqWFc3oWRZYXomL2ArRQaMzBVMzh1myi&#10;zLAa2SsZDeJ4HNVgMm2AC2vx611jpIvAn+eCu695boUjMqXomwtPE55r/4wWczbbGKaLkrdusH/w&#10;omKlwksPVHfMMbI15W9UVckNWMjdBYcqgjwvuQgxYDRJfBLNU8G0CLGgOFYfZLL/j5Z/2T0aUmaY&#10;u3gyoESxCrO0MiVTGyk+gHNQeZFqbWeIfdKPxodp9QPw7xYN0ZHFbyxiyLr+DBkysa2DIMw+N5U/&#10;iSGTfdD/+aC/2DvC8ePVeBTHmCWOpimucO1vYLPuMN9a91FAIGK7B+ua9GW4CuJnnf9IklcSM/ku&#10;IjGpSTIcTttcHzDJEaYgySi5PMWgIgee8Xh6hmnYQ3kW8jrZqA9Dh86wXfZg8Rmq8RHm9fgmR5gX&#10;l1DPTacYKzoR+V61KuKKYPZ9dryoGqxP2AolxbSskjYliPLWM2DUzYOHfwVGXTw4iI/O/ZkZI/fg&#10;SZ+5OdS6b7DnT7vdUILdvm6yq5nzUYfYcElqrH1fHqTAha8Bb6lgJ1YQMO6kXvG2F6tUfRSWSHCv&#10;KyWEdoDurQNdcyEG0lV4Z+7eDazR/BTDJVjRNIaPJXTIISivRa9LLMgyuy+l9KFYs1nfSkN2DKfh&#10;crpc3ixbGY9gMmRWgT/WXOO/hEb3vd0MgzVkz9jnBpqRir8AXBRgflJS4zhNqf2xZUZQIj8pnFfT&#10;ZDTCaFzYjC4nA9yYvmXdtzDFkSqljmIl+uWta2b2VptyU+BNSciSghucL3np50Dwr/Gq3eDIDNq0&#10;493P5P4+oF5+QotfAAAA//8DAFBLAwQUAAYACAAAACEAJbKoIt8AAAALAQAADwAAAGRycy9kb3du&#10;cmV2LnhtbEyPTU/DMAyG70j8h8hI3Fj6MbauNJ0Y0u5QqLhmjWmrNU7VZFv593incfMrP3r9uNjO&#10;dhBnnHzvSEG8iEAgNc701Cr4+tw/ZSB80GT04AgV/KKHbXl/V+jcuAt94LkKreAS8rlW0IUw5lL6&#10;pkOr/cKNSLz7cZPVgePUSjPpC5fbQSZRtJJW98QXOj3iW4fNsTpZBftot0nqXVXX6zi8r47pd+rb&#10;VKnHh/n1BUTAOdxguOqzOpTsdHAnMl4MnON0ySgP2ToGwUSy3DyDOChIkywDWRby/w/lHwAAAP//&#10;AwBQSwECLQAUAAYACAAAACEAtoM4kv4AAADhAQAAEwAAAAAAAAAAAAAAAAAAAAAAW0NvbnRlbnRf&#10;VHlwZXNdLnhtbFBLAQItABQABgAIAAAAIQA4/SH/1gAAAJQBAAALAAAAAAAAAAAAAAAAAC8BAABf&#10;cmVscy8ucmVsc1BLAQItABQABgAIAAAAIQCtZduI2AIAAMwGAAAOAAAAAAAAAAAAAAAAAC4CAABk&#10;cnMvZTJvRG9jLnhtbFBLAQItABQABgAIAAAAIQAlsqgi3wAAAAsBAAAPAAAAAAAAAAAAAAAAADIF&#10;AABkcnMvZG93bnJldi54bWxQSwUGAAAAAAQABADzAAAAPgYAAAAA&#10;" path="m,l669,1415,1339,,,xe" fillcolor="#e9eeae" stroked="f">
              <v:path arrowok="t" o:connecttype="custom" o:connectlocs="0,0;431677,900000;864000,0;0,0" o:connectangles="0,0,0,0"/>
              <w10:wrap anchorx="page" anchory="page"/>
            </v:shape>
          </w:pict>
        </mc:Fallback>
      </mc:AlternateContent>
    </w:r>
    <w:r w:rsidRPr="00806AB6">
      <w:rPr>
        <w:noProof/>
        <w:lang w:eastAsia="en-AU"/>
      </w:rPr>
      <mc:AlternateContent>
        <mc:Choice Requires="wps">
          <w:drawing>
            <wp:anchor distT="0" distB="0" distL="114300" distR="114300" simplePos="0" relativeHeight="252043264" behindDoc="1" locked="0" layoutInCell="1" allowOverlap="1" wp14:anchorId="2FEE8878" wp14:editId="1CC02D03">
              <wp:simplePos x="0" y="0"/>
              <wp:positionH relativeFrom="page">
                <wp:posOffset>288290</wp:posOffset>
              </wp:positionH>
              <wp:positionV relativeFrom="page">
                <wp:posOffset>288290</wp:posOffset>
              </wp:positionV>
              <wp:extent cx="864000" cy="900000"/>
              <wp:effectExtent l="0" t="0" r="0" b="0"/>
              <wp:wrapNone/>
              <wp:docPr id="1073" name="TriangleLef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0 w 1334"/>
                          <a:gd name="T1" fmla="*/ 0 h 1419"/>
                          <a:gd name="T2" fmla="*/ 665 w 1334"/>
                          <a:gd name="T3" fmla="*/ 1419 h 1419"/>
                          <a:gd name="T4" fmla="*/ 1334 w 1334"/>
                          <a:gd name="T5" fmla="*/ 0 h 1419"/>
                          <a:gd name="T6" fmla="*/ 0 w 1334"/>
                          <a:gd name="T7" fmla="*/ 0 h 1419"/>
                        </a:gdLst>
                        <a:ahLst/>
                        <a:cxnLst>
                          <a:cxn ang="0">
                            <a:pos x="T0" y="T1"/>
                          </a:cxn>
                          <a:cxn ang="0">
                            <a:pos x="T2" y="T3"/>
                          </a:cxn>
                          <a:cxn ang="0">
                            <a:pos x="T4" y="T5"/>
                          </a:cxn>
                          <a:cxn ang="0">
                            <a:pos x="T6" y="T7"/>
                          </a:cxn>
                        </a:cxnLst>
                        <a:rect l="0" t="0" r="r" b="b"/>
                        <a:pathLst>
                          <a:path w="1334" h="1419">
                            <a:moveTo>
                              <a:pt x="0" y="0"/>
                            </a:moveTo>
                            <a:lnTo>
                              <a:pt x="665" y="1419"/>
                            </a:lnTo>
                            <a:lnTo>
                              <a:pt x="1334" y="0"/>
                            </a:lnTo>
                            <a:lnTo>
                              <a:pt x="0" y="0"/>
                            </a:lnTo>
                            <a:close/>
                          </a:path>
                        </a:pathLst>
                      </a:custGeom>
                      <a:solidFill>
                        <a:srgbClr val="CDDC29"/>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1199DC3" id="TriangleLeft" o:spid="_x0000_s1026" style="position:absolute;margin-left:22.7pt;margin-top:22.7pt;width:68.05pt;height:70.85pt;z-index:-251273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4,14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Gea0QIAAMoGAAAOAAAAZHJzL2Uyb0RvYy54bWysVV1v2jAUfZ+0/2D5cdKahM+CCtUE6jSp&#10;2yqV/QDjOCSaY2e2IXS/fscOgcCKVE17Sezc4+t7zv3I3f2+lGQnjC20mtHkJqZEKK7TQm1m9Mfq&#10;4eMtJdYxlTKplZjRF2Hp/fz9u7u6moqezrVMhSFwouy0rmY0d66aRpHluSiZvdGVUDBm2pTMYWs2&#10;UWpYDe+ljHpxPIpqbdLKaC6sxddlY6Tz4D/LBHffs8wKR+SMIjYXniY81/4Zze/YdGNYlRf8EAb7&#10;hyhKVihcenS1ZI6RrSn+clUW3GirM3fDdRnpLCu4CBzAJokv2DznrBKBC8Sx1VEm+//c8m+7J0OK&#10;FLmLx31KFCuRpZUpmNpI8Sgy5yWqKzsF8rl6Mp6krR41/2lhiM4sfmOBIev6q07hh22dDrLsM1P6&#10;kyBM9kH9l6P6Yu8Ix8fb0SCOkSMO0wQrrP0NbNoe5lvrPgsdHLHdo3VN8lKsgvRpGz2cZKVEHj9E&#10;JCY1Sfr9wSHTR0xyhslJMkgml5heBzMaDa94gmrH27wX8rqzQReGgK54G3Zg8RVXozPM6/zGZ5hT&#10;SNBz0yrG8lZEvlcHFbEiyL3Pjhe10tYnbAVJkZZVckgJUN56BQzdPLj/JjB08eDhm8Bg7sHjLhiM&#10;TuEbdPxlrxtK0OtrfwaEmPOs2yWpUfm+PEiOha8Bbyn1Tqx0wLiLesVtJ6tUXRRKJITXlhKgLaB9&#10;V8FdcyGItBXemtt3A2s0v8Rwqa1oGsNzCR1yJOW16HSJ1bJIHwopPRVrNuuFNGTHMAsXy+WiFwoe&#10;R85gMmRWaX+sucZ/CY3ue7sZBmudvqDPjW4GKn4AWOTa/KakxjCdUftry4ygRH5RmFaTZDAAGxc2&#10;g+G4h43pWtZdC1McrmbUUVSiXy5cM7G3lSk2OW5KQpaU/oT5khV+DoT4mqgOGwzMoM1huPuJ3N0H&#10;1OkXNP8DAAD//wMAUEsDBBQABgAIAAAAIQDkqqSN3QAAAAkBAAAPAAAAZHJzL2Rvd25yZXYueG1s&#10;TI9BS8NAEIXvgv9hGcGb3UTS2MZsioiClypGoXibJmM2mJ2N2W2a/ns3IOhpZniPN9/LN5PpxEiD&#10;ay0riBcRCOLK1i03Ct7fHq9WIJxHrrGzTApO5GBTnJ/lmNX2yK80lr4RIYRdhgq0930mpas0GXQL&#10;2xMH7dMOBn04h0bWAx5DuOnkdRSl0mDL4YPGnu41VV/lwSjYmtO3LF+e0nFnHj508pxu14hKXV5M&#10;d7cgPE3+zwwzfkCHIjDt7YFrJzoFyTIJzt8566t4CWI/LzcxyCKX/xsUPwAAAP//AwBQSwECLQAU&#10;AAYACAAAACEAtoM4kv4AAADhAQAAEwAAAAAAAAAAAAAAAAAAAAAAW0NvbnRlbnRfVHlwZXNdLnht&#10;bFBLAQItABQABgAIAAAAIQA4/SH/1gAAAJQBAAALAAAAAAAAAAAAAAAAAC8BAABfcmVscy8ucmVs&#10;c1BLAQItABQABgAIAAAAIQAdrGea0QIAAMoGAAAOAAAAAAAAAAAAAAAAAC4CAABkcnMvZTJvRG9j&#10;LnhtbFBLAQItABQABgAIAAAAIQDkqqSN3QAAAAkBAAAPAAAAAAAAAAAAAAAAACsFAABkcnMvZG93&#10;bnJldi54bWxQSwUGAAAAAAQABADzAAAANQYAAAAA&#10;" path="m,l665,1419,1334,,,xe" fillcolor="#cddc29" stroked="f">
              <v:path arrowok="t" o:connecttype="custom" o:connectlocs="0,0;430705,900000;864000,0;0,0" o:connectangles="0,0,0,0"/>
              <w10:wrap anchorx="page" anchory="page"/>
            </v:shape>
          </w:pict>
        </mc:Fallback>
      </mc:AlternateContent>
    </w:r>
    <w:r w:rsidRPr="00806AB6">
      <w:rPr>
        <w:noProof/>
        <w:lang w:eastAsia="en-AU"/>
      </w:rPr>
      <mc:AlternateContent>
        <mc:Choice Requires="wps">
          <w:drawing>
            <wp:anchor distT="0" distB="0" distL="114300" distR="114300" simplePos="0" relativeHeight="252042240" behindDoc="1" locked="0" layoutInCell="1" allowOverlap="1" wp14:anchorId="3A38A42F" wp14:editId="138B8C9B">
              <wp:simplePos x="0" y="0"/>
              <wp:positionH relativeFrom="page">
                <wp:posOffset>288290</wp:posOffset>
              </wp:positionH>
              <wp:positionV relativeFrom="page">
                <wp:posOffset>288290</wp:posOffset>
              </wp:positionV>
              <wp:extent cx="7020000" cy="900000"/>
              <wp:effectExtent l="0" t="0" r="9525" b="0"/>
              <wp:wrapNone/>
              <wp:docPr id="1074" name="Rectang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20000" cy="900000"/>
                      </a:xfrm>
                      <a:prstGeom prst="rect">
                        <a:avLst/>
                      </a:prstGeom>
                      <a:solidFill>
                        <a:srgbClr val="00B2A9"/>
                      </a:solidFill>
                      <a:ln>
                        <a:noFill/>
                      </a:ln>
                    </wps:spPr>
                    <wps:txbx>
                      <w:txbxContent>
                        <w:tbl>
                          <w:tblPr>
                            <w:tblOverlap w:val="never"/>
                            <w:tblW w:w="0" w:type="auto"/>
                            <w:tblLayout w:type="fixed"/>
                            <w:tblCellMar>
                              <w:left w:w="0" w:type="dxa"/>
                              <w:right w:w="0" w:type="dxa"/>
                            </w:tblCellMar>
                            <w:tblLook w:val="04A0" w:firstRow="1" w:lastRow="0" w:firstColumn="1" w:lastColumn="0" w:noHBand="0" w:noVBand="1"/>
                          </w:tblPr>
                          <w:tblGrid>
                            <w:gridCol w:w="10632"/>
                          </w:tblGrid>
                          <w:tr w:rsidR="00FD6178" w:rsidRPr="00975ED3" w14:paraId="5471AE76" w14:textId="77777777" w:rsidTr="003B0987">
                            <w:trPr>
                              <w:trHeight w:hRule="exact" w:val="1418"/>
                            </w:trPr>
                            <w:tc>
                              <w:tcPr>
                                <w:tcW w:w="10632" w:type="dxa"/>
                                <w:vAlign w:val="center"/>
                              </w:tcPr>
                              <w:p w14:paraId="3F7707C4" w14:textId="3D6895D7" w:rsidR="00FD6178" w:rsidRPr="00C3332B" w:rsidRDefault="00FD6178" w:rsidP="003B0987">
                                <w:pPr>
                                  <w:pStyle w:val="Header"/>
                                  <w:tabs>
                                    <w:tab w:val="clear" w:pos="4320"/>
                                  </w:tabs>
                                  <w:suppressOverlap/>
                                  <w:jc w:val="right"/>
                                  <w:rPr>
                                    <w:b/>
                                    <w:bCs/>
                                    <w:color w:val="FFFFFF" w:themeColor="background1"/>
                                    <w:sz w:val="48"/>
                                    <w:szCs w:val="48"/>
                                  </w:rPr>
                                </w:pPr>
                              </w:p>
                            </w:tc>
                          </w:tr>
                        </w:tbl>
                        <w:p w14:paraId="283ED0EA" w14:textId="77777777" w:rsidR="00FD6178" w:rsidRDefault="00FD6178" w:rsidP="003B0987">
                          <w:pPr>
                            <w:jc w:val="right"/>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3A38A42F" id="_x0000_s1077" style="position:absolute;margin-left:22.7pt;margin-top:22.7pt;width:552.75pt;height:70.85pt;z-index:-251274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K7M8BAIAAO8DAAAOAAAAZHJzL2Uyb0RvYy54bWysU8GO0zAQvSPxD5bvNGlVKI2arkpXi5AW&#10;WLHwAY7jJBaOx4zdJuXrGTvdboEb4mJ5POPn996MNzdjb9hRoddgSz6f5ZwpK6HWti35t693r95y&#10;5oOwtTBgVclPyvOb7csXm8EVagEdmFohIxDri8GVvAvBFVnmZad64WfglKVkA9iLQCG2WY1iIPTe&#10;ZIs8f5MNgLVDkMp7Or2dknyb8JtGyfC5abwKzJScuIW0YlqruGbbjShaFK7T8kxD/AOLXmhLj16g&#10;bkUQ7ID6L6heSwQPTZhJ6DNoGi1V0kBq5vkfah474VTSQuZ4d7HJ/z9Y+en4gEzX1Lt8teTMip66&#10;9IV8E7Y1KvozOF9Q2aN7wKjQu3uQ3z2zsO+oRu0QYeiUqInVPNZnv12IgaerrBo+Qk3Y4hAgWTU2&#10;2EdAMoGNqSOnS0fUGJikw1VOTc6pcZJy67hNLctE8XTboQ/vFfQsbkqOxDyhi+O9D5GNKJ5KEnsw&#10;ur7TxqQA22pvkB1FnI783WK3TgJI5HWZsbHYQrw2IcaTJDMqmxwKYzUmH5fJhCi7gvpEwhGmqaNf&#10;QpsO8CdnA01cyf2Pg0DFmflgybz1fLmMI5qC5evVggK8zlTXGWElQZU8cDZt92Ea64ND3Xb00jz5&#10;YGFHhjc6efHM6syfpipZdP4BcWyv41T1/E+3vwAAAP//AwBQSwMEFAAGAAgAAAAhAMOxCQvfAAAA&#10;CgEAAA8AAABkcnMvZG93bnJldi54bWxMj1FPwjAUhd9J/A/NNfEN2ikDnOsIQX0yIcj4AWW9btP1&#10;dmkLTH69JTHRp3tvzsm538mXg+nYCZ1vLUlIJgIYUmV1S7WEffk6XgDzQZFWnSWU8I0elsXNKFeZ&#10;tmd6x9Mu1CyGkM+UhCaEPuPcVw0a5Se2R4rah3VGhXi6mmunzjHcdPxeiBk3qqX4oVE9rhusvnZH&#10;I2G7wstmrcUlLfef+q18mT/3D07Ku9th9QQs4BD+zHDFj+hQRKaDPZL2rJMwTafR+TuvepKKR2CH&#10;uC3mCfAi5/8rFD8AAAD//wMAUEsBAi0AFAAGAAgAAAAhALaDOJL+AAAA4QEAABMAAAAAAAAAAAAA&#10;AAAAAAAAAFtDb250ZW50X1R5cGVzXS54bWxQSwECLQAUAAYACAAAACEAOP0h/9YAAACUAQAACwAA&#10;AAAAAAAAAAAAAAAvAQAAX3JlbHMvLnJlbHNQSwECLQAUAAYACAAAACEAgyuzPAQCAADvAwAADgAA&#10;AAAAAAAAAAAAAAAuAgAAZHJzL2Uyb0RvYy54bWxQSwECLQAUAAYACAAAACEAw7EJC98AAAAKAQAA&#10;DwAAAAAAAAAAAAAAAABeBAAAZHJzL2Rvd25yZXYueG1sUEsFBgAAAAAEAAQA8wAAAGoFAAAAAA==&#10;" fillcolor="#00b2a9" stroked="f">
              <v:textbox>
                <w:txbxContent>
                  <w:tbl>
                    <w:tblPr>
                      <w:tblOverlap w:val="never"/>
                      <w:tblW w:w="0" w:type="auto"/>
                      <w:tblLayout w:type="fixed"/>
                      <w:tblCellMar>
                        <w:left w:w="0" w:type="dxa"/>
                        <w:right w:w="0" w:type="dxa"/>
                      </w:tblCellMar>
                      <w:tblLook w:val="04A0" w:firstRow="1" w:lastRow="0" w:firstColumn="1" w:lastColumn="0" w:noHBand="0" w:noVBand="1"/>
                    </w:tblPr>
                    <w:tblGrid>
                      <w:gridCol w:w="10632"/>
                    </w:tblGrid>
                    <w:tr w:rsidR="00FD6178" w:rsidRPr="00975ED3" w14:paraId="5471AE76" w14:textId="77777777" w:rsidTr="003B0987">
                      <w:trPr>
                        <w:trHeight w:hRule="exact" w:val="1418"/>
                      </w:trPr>
                      <w:tc>
                        <w:tcPr>
                          <w:tcW w:w="10632" w:type="dxa"/>
                          <w:vAlign w:val="center"/>
                        </w:tcPr>
                        <w:p w14:paraId="3F7707C4" w14:textId="3D6895D7" w:rsidR="00FD6178" w:rsidRPr="00C3332B" w:rsidRDefault="00FD6178" w:rsidP="003B0987">
                          <w:pPr>
                            <w:pStyle w:val="Header"/>
                            <w:tabs>
                              <w:tab w:val="clear" w:pos="4320"/>
                            </w:tabs>
                            <w:suppressOverlap/>
                            <w:jc w:val="right"/>
                            <w:rPr>
                              <w:b/>
                              <w:bCs/>
                              <w:color w:val="FFFFFF" w:themeColor="background1"/>
                              <w:sz w:val="48"/>
                              <w:szCs w:val="48"/>
                            </w:rPr>
                          </w:pPr>
                        </w:p>
                      </w:tc>
                    </w:tr>
                  </w:tbl>
                  <w:p w14:paraId="283ED0EA" w14:textId="77777777" w:rsidR="00FD6178" w:rsidRDefault="00FD6178" w:rsidP="003B0987">
                    <w:pPr>
                      <w:jc w:val="right"/>
                    </w:pPr>
                  </w:p>
                </w:txbxContent>
              </v:textbox>
              <w10:wrap anchorx="page" anchory="page"/>
            </v:rect>
          </w:pict>
        </mc:Fallback>
      </mc:AlternateContent>
    </w:r>
  </w:p>
</w:hdr>
</file>

<file path=word/header4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BF0162" w14:textId="77777777" w:rsidR="00FD6178" w:rsidRDefault="00FD6178" w:rsidP="003B098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A7A5FC" w14:textId="77777777" w:rsidR="00FD6178" w:rsidRPr="00E3679A" w:rsidRDefault="00FD6178" w:rsidP="00DC3852">
    <w:pPr>
      <w:pStyle w:val="Header"/>
    </w:pPr>
  </w:p>
</w:hdr>
</file>

<file path=word/header5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81" w:rightFromText="181" w:vertAnchor="page" w:horzAnchor="page" w:tblpX="3403" w:tblpY="455"/>
      <w:tblOverlap w:val="never"/>
      <w:tblW w:w="0" w:type="auto"/>
      <w:tblLayout w:type="fixed"/>
      <w:tblCellMar>
        <w:left w:w="0" w:type="dxa"/>
        <w:right w:w="0" w:type="dxa"/>
      </w:tblCellMar>
      <w:tblLook w:val="04A0" w:firstRow="1" w:lastRow="0" w:firstColumn="1" w:lastColumn="0" w:noHBand="0" w:noVBand="1"/>
    </w:tblPr>
    <w:tblGrid>
      <w:gridCol w:w="7761"/>
    </w:tblGrid>
    <w:tr w:rsidR="00FD6178" w:rsidRPr="00975ED3" w14:paraId="740EB1F2" w14:textId="77777777" w:rsidTr="003B0987">
      <w:trPr>
        <w:trHeight w:hRule="exact" w:val="1418"/>
      </w:trPr>
      <w:tc>
        <w:tcPr>
          <w:tcW w:w="7761" w:type="dxa"/>
          <w:vAlign w:val="center"/>
        </w:tcPr>
        <w:p w14:paraId="112C859E" w14:textId="0CDB7C71" w:rsidR="00FD6178" w:rsidRPr="00975ED3" w:rsidRDefault="00FD6178" w:rsidP="003B0987">
          <w:pPr>
            <w:pStyle w:val="Header"/>
          </w:pPr>
          <w:r>
            <w:rPr>
              <w:noProof/>
            </w:rPr>
            <w:fldChar w:fldCharType="begin"/>
          </w:r>
          <w:r>
            <w:rPr>
              <w:noProof/>
            </w:rPr>
            <w:instrText xml:space="preserve"> STYLEREF  Title  \* MERGEFORMAT </w:instrText>
          </w:r>
          <w:r>
            <w:rPr>
              <w:noProof/>
            </w:rPr>
            <w:fldChar w:fldCharType="end"/>
          </w:r>
        </w:p>
      </w:tc>
    </w:tr>
  </w:tbl>
  <w:p w14:paraId="72CD8FEA" w14:textId="77777777" w:rsidR="00FD6178" w:rsidRDefault="00FD6178" w:rsidP="003B0987">
    <w:pPr>
      <w:pStyle w:val="Header"/>
    </w:pPr>
    <w:r w:rsidRPr="00806AB6">
      <w:rPr>
        <w:noProof/>
      </w:rPr>
      <mc:AlternateContent>
        <mc:Choice Requires="wps">
          <w:drawing>
            <wp:anchor distT="0" distB="0" distL="114300" distR="114300" simplePos="0" relativeHeight="252340224" behindDoc="1" locked="0" layoutInCell="1" allowOverlap="1" wp14:anchorId="422A80F2" wp14:editId="10856DDC">
              <wp:simplePos x="0" y="0"/>
              <wp:positionH relativeFrom="page">
                <wp:posOffset>720090</wp:posOffset>
              </wp:positionH>
              <wp:positionV relativeFrom="page">
                <wp:posOffset>288290</wp:posOffset>
              </wp:positionV>
              <wp:extent cx="864000" cy="900000"/>
              <wp:effectExtent l="0" t="0" r="0" b="0"/>
              <wp:wrapNone/>
              <wp:docPr id="2424" name="TriangleRigh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1339 w 1339"/>
                          <a:gd name="T1" fmla="*/ 1419 h 1419"/>
                          <a:gd name="T2" fmla="*/ 669 w 1339"/>
                          <a:gd name="T3" fmla="*/ 0 h 1419"/>
                          <a:gd name="T4" fmla="*/ 0 w 1339"/>
                          <a:gd name="T5" fmla="*/ 1419 h 1419"/>
                          <a:gd name="T6" fmla="*/ 1339 w 1339"/>
                          <a:gd name="T7" fmla="*/ 1419 h 1419"/>
                        </a:gdLst>
                        <a:ahLst/>
                        <a:cxnLst>
                          <a:cxn ang="0">
                            <a:pos x="T0" y="T1"/>
                          </a:cxn>
                          <a:cxn ang="0">
                            <a:pos x="T2" y="T3"/>
                          </a:cxn>
                          <a:cxn ang="0">
                            <a:pos x="T4" y="T5"/>
                          </a:cxn>
                          <a:cxn ang="0">
                            <a:pos x="T6" y="T7"/>
                          </a:cxn>
                        </a:cxnLst>
                        <a:rect l="0" t="0" r="r" b="b"/>
                        <a:pathLst>
                          <a:path w="1339" h="1419">
                            <a:moveTo>
                              <a:pt x="1339" y="1419"/>
                            </a:moveTo>
                            <a:lnTo>
                              <a:pt x="669" y="0"/>
                            </a:lnTo>
                            <a:lnTo>
                              <a:pt x="0" y="1419"/>
                            </a:lnTo>
                            <a:lnTo>
                              <a:pt x="1339" y="1419"/>
                            </a:lnTo>
                            <a:close/>
                          </a:path>
                        </a:pathLst>
                      </a:custGeom>
                      <a:solidFill>
                        <a:srgbClr val="201547"/>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DE88FE5" id="TriangleRight" o:spid="_x0000_s1026" style="position:absolute;margin-left:56.7pt;margin-top:22.7pt;width:68.05pt;height:70.85pt;z-index:-2509762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9,14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cOcA0gIAAN0GAAAOAAAAZHJzL2Uyb0RvYy54bWysVV1v0zAUfUfiP1h+RGJJ2rRbq6UT2jSE&#10;NGBi5Qe4jvMhHDvYbtPx6zl2mi4bVJoQL8l17vHxvef63lxe7RtJdsLYWquMJmcxJUJxndeqzOj3&#10;9e37C0qsYypnUiuR0Udh6dXq7ZvLrl2Kia60zIUhIFF22bUZrZxrl1FkeSUaZs90KxSchTYNc1ia&#10;MsoN68DeyGgSx/Oo0yZvjebCWny96Z10FfiLQnD3tSiscERmFLG58DThufHPaHXJlqVhbVXzQxjs&#10;H6JoWK1w6JHqhjlGtqb+g6qpudFWF+6M6ybSRVFzEXJANkn8IpuHirUi5AJxbHuUyf4/Wv5ld29I&#10;nWd0kk5SShRrUKW1qZkqpfhWl5XzGnWtXQL60N4bn6Vt7zT/YeGInnn8wgJDNt1nnYOIbZ0OuuwL&#10;0/idyJjsg/yPR/nF3hGOjxfzNI5RJA7XAhZsfwJbDpv51rqPQgcitruzrq9eDitonw/hg6RoJAr5&#10;LiLJdLogXXgdqn2EJWNYmixIRRK8XsImI9h8fopsOkLFJ5gg8DGu+ERQsxHGR3OCaj6GnU7xfAx7&#10;zgZhy0E6Vg1q8r06yAmL4Bb4Mnl1W2195dbQFvVZJ4faAOW9J8CQzoOnrwJDHQ+evQqM/D34fAxG&#10;Rk/hG/T+y643lKDrN34PEmLOZz2YpMP8gpCUVDD8NfCeRu/EWgeM8+n3CJw8XBSc+YSRaozFXQlB&#10;Dtd48A7vNjD2eo7oBvfw7mF/O3hAcKmt6FvFJxV65pidF2XUN1bLOr+tpfQ5WVNurqUhO4bxiAE0&#10;Swc9n8FkKLHSflt/jP8SWt93ez8eNjp/ROcb3c9Y/BNgVNr8oqTDfM2o/bllRlAiPykMsEWSpkjd&#10;hUU6O59gYcaezdjDFAdVRh3FlfTmteuH+LY1fkahHqFcSn/AxClqPxlCfH1UhwVmaNDmMO/9kB6v&#10;A+rpr7T6DQAA//8DAFBLAwQUAAYACAAAACEAN6zNHOEAAAAKAQAADwAAAGRycy9kb3ducmV2Lnht&#10;bEyPzU7DMBCE70i8g7VI3KiTktI0xKkQiAMcCunP3Y23SWhsR7bbpDw9ywlOq9F8mp3Jl6Pu2Bmd&#10;b60REE8iYGgqq1pTC9huXu9SYD5Io2RnDQq4oIdlcX2Vy0zZwZR4XoeaUYjxmRTQhNBnnPuqQS39&#10;xPZoyDtYp2Ug6WqunBwoXHd8GkUPXMvW0IdG9vjcYHVcn7SAzXaxuxzeI/d1/H5bqZf0s/woByFu&#10;b8anR2ABx/AHw299qg4Fddrbk1GedaTj+4RQAcmMLgHTZDEDticnncfAi5z/n1D8AAAA//8DAFBL&#10;AQItABQABgAIAAAAIQC2gziS/gAAAOEBAAATAAAAAAAAAAAAAAAAAAAAAABbQ29udGVudF9UeXBl&#10;c10ueG1sUEsBAi0AFAAGAAgAAAAhADj9If/WAAAAlAEAAAsAAAAAAAAAAAAAAAAALwEAAF9yZWxz&#10;Ly5yZWxzUEsBAi0AFAAGAAgAAAAhAOxw5wDSAgAA3QYAAA4AAAAAAAAAAAAAAAAALgIAAGRycy9l&#10;Mm9Eb2MueG1sUEsBAi0AFAAGAAgAAAAhADeszRzhAAAACgEAAA8AAAAAAAAAAAAAAAAALAUAAGRy&#10;cy9kb3ducmV2LnhtbFBLBQYAAAAABAAEAPMAAAA6BgAAAAA=&#10;" path="m1339,1419l669,,,1419r1339,xe" fillcolor="#201547" stroked="f">
              <v:path arrowok="t" o:connecttype="custom" o:connectlocs="864000,900000;431677,0;0,900000;864000,900000" o:connectangles="0,0,0,0"/>
              <w10:wrap anchorx="page" anchory="page"/>
            </v:shape>
          </w:pict>
        </mc:Fallback>
      </mc:AlternateContent>
    </w:r>
    <w:r w:rsidRPr="00806AB6">
      <w:rPr>
        <w:noProof/>
      </w:rPr>
      <mc:AlternateContent>
        <mc:Choice Requires="wps">
          <w:drawing>
            <wp:anchor distT="0" distB="0" distL="114300" distR="114300" simplePos="0" relativeHeight="252339200" behindDoc="1" locked="0" layoutInCell="1" allowOverlap="1" wp14:anchorId="1C24D028" wp14:editId="69D4387B">
              <wp:simplePos x="0" y="0"/>
              <wp:positionH relativeFrom="page">
                <wp:posOffset>288290</wp:posOffset>
              </wp:positionH>
              <wp:positionV relativeFrom="page">
                <wp:posOffset>288290</wp:posOffset>
              </wp:positionV>
              <wp:extent cx="864000" cy="900000"/>
              <wp:effectExtent l="0" t="0" r="0" b="0"/>
              <wp:wrapNone/>
              <wp:docPr id="2425" name="TriangleLef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0 w 1334"/>
                          <a:gd name="T1" fmla="*/ 0 h 1419"/>
                          <a:gd name="T2" fmla="*/ 665 w 1334"/>
                          <a:gd name="T3" fmla="*/ 1419 h 1419"/>
                          <a:gd name="T4" fmla="*/ 1334 w 1334"/>
                          <a:gd name="T5" fmla="*/ 0 h 1419"/>
                          <a:gd name="T6" fmla="*/ 0 w 1334"/>
                          <a:gd name="T7" fmla="*/ 0 h 1419"/>
                        </a:gdLst>
                        <a:ahLst/>
                        <a:cxnLst>
                          <a:cxn ang="0">
                            <a:pos x="T0" y="T1"/>
                          </a:cxn>
                          <a:cxn ang="0">
                            <a:pos x="T2" y="T3"/>
                          </a:cxn>
                          <a:cxn ang="0">
                            <a:pos x="T4" y="T5"/>
                          </a:cxn>
                          <a:cxn ang="0">
                            <a:pos x="T6" y="T7"/>
                          </a:cxn>
                        </a:cxnLst>
                        <a:rect l="0" t="0" r="r" b="b"/>
                        <a:pathLst>
                          <a:path w="1334" h="1419">
                            <a:moveTo>
                              <a:pt x="0" y="0"/>
                            </a:moveTo>
                            <a:lnTo>
                              <a:pt x="665" y="1419"/>
                            </a:lnTo>
                            <a:lnTo>
                              <a:pt x="1334" y="0"/>
                            </a:lnTo>
                            <a:lnTo>
                              <a:pt x="0" y="0"/>
                            </a:lnTo>
                            <a:close/>
                          </a:path>
                        </a:pathLst>
                      </a:custGeom>
                      <a:solidFill>
                        <a:srgbClr val="CDDC29"/>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E46B86B" id="TriangleLeft" o:spid="_x0000_s1026" style="position:absolute;margin-left:22.7pt;margin-top:22.7pt;width:68.05pt;height:70.85pt;z-index:-2509772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4,14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3Pt0gIAAMoGAAAOAAAAZHJzL2Uyb0RvYy54bWysVV1v2jAUfZ+0/2D5cdIaAgFa1FBNoE6T&#10;uq1S2Q8wjkOiOXZmG0L363fsEAislappL4mde3x877kfub3bV5LshLGlVimNrwaUCMV1VqpNSn+s&#10;7j9eU2IdUxmTWomUPgtL7+bv39029UwMdaFlJgwBibKzpk5p4Vw9iyLLC1Exe6VroWDMtamYw9Zs&#10;osywBuyVjIaDwSRqtMlqo7mwFl+XrZHOA3+eC+6+57kVjsiUwjcXniY81/4ZzW/ZbGNYXZT84Ab7&#10;By8qVipceqRaMsfI1pR/UVUlN9rq3F1xXUU6z0suQgyIJh5cRPNUsFqEWCCOrY8y2f9Hy7/tHg0p&#10;s5QOk+GYEsUqZGllSqY2UjyI3HmJmtrOgHyqH40P0tYPmv+0MERnFr+xwJB181Vn4GFbp4Ms+9xU&#10;/iQCJvug/vNRfbF3hOPj9SQZDJAjDtMNVlj7G9isO8y31n0WOhCx3YN1bfIyrIL0Wec9SPJKIo8f&#10;IjIgDYlHo+SQ6SMmPsMUJE7im0vMsIeZTMavMI16KM9CXiZL+jA49AobctDz/WWqyRnm5fimZ5gT&#10;D/TcdIqxohOR79VBRawIcu+z40WttfUJW0FSpGUVH1IClLe+AoZuHjx6Exi6ePD4TWBE7sHTPhgR&#10;ndw36PjLXjeUoNfX/gwCYs5H3S1Jg6nly4MUWPga8JZK78RKB4y7qFfcdrJK1UehRIJ7XSkB2gG6&#10;dx3o2gsRSFfhnbl7t7BW80sMl9qKtjF8LKFDjkF5LXpdYrUss/tSSh+KNZv1QhqyY5iFi+VyMQwF&#10;jyNnMBkyq7Q/1l7jv4RG973dDoO1zp7R50a3AxU/ACwKbX5T0mCYptT+2jIjKJFfFKbVTZwkiMaF&#10;TTKeDrExfcu6b2GKgyqljqIS/XLh2om9rU25KXBTHLKk9CfMl7z0cyD413p12GBgBm0Ow91P5P4+&#10;oE6/oPkfAAAA//8DAFBLAwQUAAYACAAAACEA5Kqkjd0AAAAJAQAADwAAAGRycy9kb3ducmV2Lnht&#10;bEyPQUvDQBCF74L/YRnBm91E0tjGbIqIgpcqRqF4myZjNpidjdltmv57NyDoaWZ4jzffyzeT6cRI&#10;g2stK4gXEQjiytYtNwre3x6vViCcR66xs0wKTuRgU5yf5ZjV9sivNJa+ESGEXYYKtPd9JqWrNBl0&#10;C9sTB+3TDgZ9OIdG1gMeQ7jp5HUUpdJgy+GDxp7uNVVf5cEo2JrTtyxfntJxZx4+dPKcbteISl1e&#10;THe3IDxN/s8MM35AhyIw7e2Bayc6BckyCc7fOeureAliPy83Mcgil/8bFD8AAAD//wMAUEsBAi0A&#10;FAAGAAgAAAAhALaDOJL+AAAA4QEAABMAAAAAAAAAAAAAAAAAAAAAAFtDb250ZW50X1R5cGVzXS54&#10;bWxQSwECLQAUAAYACAAAACEAOP0h/9YAAACUAQAACwAAAAAAAAAAAAAAAAAvAQAAX3JlbHMvLnJl&#10;bHNQSwECLQAUAAYACAAAACEAJV9z7dICAADKBgAADgAAAAAAAAAAAAAAAAAuAgAAZHJzL2Uyb0Rv&#10;Yy54bWxQSwECLQAUAAYACAAAACEA5Kqkjd0AAAAJAQAADwAAAAAAAAAAAAAAAAAsBQAAZHJzL2Rv&#10;d25yZXYueG1sUEsFBgAAAAAEAAQA8wAAADYGAAAAAA==&#10;" path="m,l665,1419,1334,,,xe" fillcolor="#cddc29" stroked="f">
              <v:path arrowok="t" o:connecttype="custom" o:connectlocs="0,0;430705,900000;864000,0;0,0" o:connectangles="0,0,0,0"/>
              <w10:wrap anchorx="page" anchory="page"/>
            </v:shape>
          </w:pict>
        </mc:Fallback>
      </mc:AlternateContent>
    </w:r>
    <w:r w:rsidRPr="00806AB6">
      <w:rPr>
        <w:noProof/>
      </w:rPr>
      <mc:AlternateContent>
        <mc:Choice Requires="wps">
          <w:drawing>
            <wp:anchor distT="0" distB="0" distL="114300" distR="114300" simplePos="0" relativeHeight="252338176" behindDoc="1" locked="0" layoutInCell="1" allowOverlap="1" wp14:anchorId="2ED4CBBA" wp14:editId="0D87C34B">
              <wp:simplePos x="0" y="0"/>
              <wp:positionH relativeFrom="page">
                <wp:posOffset>288290</wp:posOffset>
              </wp:positionH>
              <wp:positionV relativeFrom="page">
                <wp:posOffset>288290</wp:posOffset>
              </wp:positionV>
              <wp:extent cx="7020000" cy="900000"/>
              <wp:effectExtent l="0" t="0" r="9525" b="0"/>
              <wp:wrapNone/>
              <wp:docPr id="2426" name="Rectang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20000" cy="900000"/>
                      </a:xfrm>
                      <a:prstGeom prst="rect">
                        <a:avLst/>
                      </a:prstGeom>
                      <a:solidFill>
                        <a:srgbClr val="00B2A9"/>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485D674C" id="Rectangle" o:spid="_x0000_s1026" style="position:absolute;margin-left:22.7pt;margin-top:22.7pt;width:552.75pt;height:70.85pt;z-index:-2509783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7yDr/QEAANwDAAAOAAAAZHJzL2Uyb0RvYy54bWysU9tuEzEQfUfiHyy/k70otGSVTRVSFSEV&#10;qCj9AMfr3bXweszYySZ8PWNvGgJ9Q7xYHs/4+Jwz4+XNYTBsr9BrsDUvZjlnykpotO1q/vTt7s07&#10;znwQthEGrKr5UXl+s3r9ajm6SpXQg2kUMgKxvhpdzfsQXJVlXvZqEH4GTllKtoCDCBRilzUoRkIf&#10;TFbm+VU2AjYOQSrv6fR2SvJVwm9bJcOXtvUqMFNz4hbSimndxjVbLUXVoXC9lica4h9YDEJbevQM&#10;dSuCYDvUL6AGLRE8tGEmYcigbbVUSQOpKfK/1Dz2wqmkhczx7myT/3+w8vP+AZlual7OyyvOrBio&#10;S1/JN2E7o6I/o/MVlT26B4wKvbsH+d0zC5ueatQaEcZeiYZYFbE+++NCDDxdZdvxEzSELXYBklWH&#10;FocISCawQ+rI8dwRdQhM0uF1Tk3OqXGScou4TS3LRPV826EPHxQMLG5qjsQ8oYv9vQ+RjaieSxJ7&#10;MLq508akALvtxiDbizgd+ftyvUgCSORlmbGx2EK8NiHGkyQzKpsc2kJzJJUI04jRl6BND/iTs5HG&#10;q+b+x06g4sx8tOTUopjP4zymYP72uqQALzPby4ywkqBqHjibtpswzfDOoe56eqlIoi2syd1WJ+HR&#10;+YnViSyNUPLjNO5xRi/jVPX7U65+AQAA//8DAFBLAwQUAAYACAAAACEAw7EJC98AAAAKAQAADwAA&#10;AGRycy9kb3ducmV2LnhtbEyPUU/CMBSF30n8D8018Q3aKQOc6whBfTIhyPgBZb1u0/V2aQtMfr0l&#10;MdGne2/OybnfyZeD6dgJnW8tSUgmAhhSZXVLtYR9+TpeAPNBkVadJZTwjR6Wxc0oV5m2Z3rH0y7U&#10;LIaQz5SEJoQ+49xXDRrlJ7ZHitqHdUaFeLqaa6fOMdx0/F6IGTeqpfihUT2uG6y+dkcjYbvCy2at&#10;xSUt95/6rXyZP/cPTsq722H1BCzgEP7McMWP6FBEpoM9kvaskzBNp9H5O696kopHYIe4LeYJ8CLn&#10;/ysUPwAAAP//AwBQSwECLQAUAAYACAAAACEAtoM4kv4AAADhAQAAEwAAAAAAAAAAAAAAAAAAAAAA&#10;W0NvbnRlbnRfVHlwZXNdLnhtbFBLAQItABQABgAIAAAAIQA4/SH/1gAAAJQBAAALAAAAAAAAAAAA&#10;AAAAAC8BAABfcmVscy8ucmVsc1BLAQItABQABgAIAAAAIQBS7yDr/QEAANwDAAAOAAAAAAAAAAAA&#10;AAAAAC4CAABkcnMvZTJvRG9jLnhtbFBLAQItABQABgAIAAAAIQDDsQkL3wAAAAoBAAAPAAAAAAAA&#10;AAAAAAAAAFcEAABkcnMvZG93bnJldi54bWxQSwUGAAAAAAQABADzAAAAYwUAAAAA&#10;" fillcolor="#00b2a9" stroked="f">
              <w10:wrap anchorx="page" anchory="page"/>
            </v:rect>
          </w:pict>
        </mc:Fallback>
      </mc:AlternateContent>
    </w:r>
  </w:p>
  <w:p w14:paraId="5316FFB7" w14:textId="77777777" w:rsidR="00FD6178" w:rsidRPr="00254A01" w:rsidRDefault="00FD6178" w:rsidP="003B0987">
    <w:pPr>
      <w:pStyle w:val="Header"/>
    </w:pPr>
  </w:p>
  <w:p w14:paraId="345CE520" w14:textId="77777777" w:rsidR="00FD6178" w:rsidRDefault="00FD6178"/>
  <w:p w14:paraId="6ACEC7B3" w14:textId="77777777" w:rsidR="00FD6178" w:rsidRDefault="00FD6178"/>
</w:hdr>
</file>

<file path=word/header5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C2A2CF" w14:textId="42F8F4BA" w:rsidR="00FD6178" w:rsidRDefault="00FD6178">
    <w:r w:rsidRPr="007458AA">
      <w:rPr>
        <w:noProof/>
      </w:rPr>
      <mc:AlternateContent>
        <mc:Choice Requires="wps">
          <w:drawing>
            <wp:anchor distT="0" distB="0" distL="114300" distR="114300" simplePos="0" relativeHeight="252345344" behindDoc="1" locked="0" layoutInCell="1" allowOverlap="1" wp14:anchorId="5536C982" wp14:editId="2C5BCA59">
              <wp:simplePos x="0" y="0"/>
              <wp:positionH relativeFrom="page">
                <wp:posOffset>285008</wp:posOffset>
              </wp:positionH>
              <wp:positionV relativeFrom="page">
                <wp:posOffset>285008</wp:posOffset>
              </wp:positionV>
              <wp:extent cx="863600" cy="899795"/>
              <wp:effectExtent l="0" t="0" r="0" b="0"/>
              <wp:wrapNone/>
              <wp:docPr id="2427" name="TriangleLef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3600" cy="899795"/>
                      </a:xfrm>
                      <a:custGeom>
                        <a:avLst/>
                        <a:gdLst>
                          <a:gd name="T0" fmla="*/ 0 w 1334"/>
                          <a:gd name="T1" fmla="*/ 0 h 1419"/>
                          <a:gd name="T2" fmla="*/ 665 w 1334"/>
                          <a:gd name="T3" fmla="*/ 1419 h 1419"/>
                          <a:gd name="T4" fmla="*/ 1334 w 1334"/>
                          <a:gd name="T5" fmla="*/ 0 h 1419"/>
                          <a:gd name="T6" fmla="*/ 0 w 1334"/>
                          <a:gd name="T7" fmla="*/ 0 h 1419"/>
                        </a:gdLst>
                        <a:ahLst/>
                        <a:cxnLst>
                          <a:cxn ang="0">
                            <a:pos x="T0" y="T1"/>
                          </a:cxn>
                          <a:cxn ang="0">
                            <a:pos x="T2" y="T3"/>
                          </a:cxn>
                          <a:cxn ang="0">
                            <a:pos x="T4" y="T5"/>
                          </a:cxn>
                          <a:cxn ang="0">
                            <a:pos x="T6" y="T7"/>
                          </a:cxn>
                        </a:cxnLst>
                        <a:rect l="0" t="0" r="r" b="b"/>
                        <a:pathLst>
                          <a:path w="1334" h="1419">
                            <a:moveTo>
                              <a:pt x="0" y="0"/>
                            </a:moveTo>
                            <a:lnTo>
                              <a:pt x="665" y="1419"/>
                            </a:lnTo>
                            <a:lnTo>
                              <a:pt x="1334" y="0"/>
                            </a:lnTo>
                            <a:lnTo>
                              <a:pt x="0" y="0"/>
                            </a:lnTo>
                            <a:close/>
                          </a:path>
                        </a:pathLst>
                      </a:custGeom>
                      <a:solidFill>
                        <a:srgbClr val="CDDC29"/>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499D6E9" id="TriangleLeft" o:spid="_x0000_s1026" style="position:absolute;margin-left:22.45pt;margin-top:22.45pt;width:68pt;height:70.85pt;z-index:-2509711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4,14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Ep2+1gIAAMoGAAAOAAAAZHJzL2Uyb0RvYy54bWysVV2P0zAQfEfiP1h+ROLS9LvVpSfU6hDS&#10;ASdd+QGu4zQRjh1st+nx6xk7TS8tV4QQL6mdnYx3Zr3b27tDKcleGFtoldD4pkeJUFynhdom9Nv6&#10;/v2UEuuYSpnUSiT0WVh6t3j75rau5qKvcy1TYQhIlJ3XVUJz56p5FFmei5LZG10JhWCmTckctmYb&#10;pYbVYC9l1O/1xlGtTVoZzYW1eLtqgnQR+LNMcPc1y6xwRCYUubnwNOG58c9occvmW8OqvODHNNg/&#10;ZFGyQuHQE9WKOUZ2pviNqiy40VZn7obrMtJZVnARNEBN3LtQ85SzSgQtMMdWJ5vs/6PlX/aPhhRp&#10;QvvD/oQSxUpUaW0KprZSPIjMeYvqys6BfKoejRdpqwfNv1sEorOI31hgyKb+rFPwsJ3TwZZDZkr/&#10;JQSTQ3D/+eS+ODjC8XI6Hox7qBFHaDqbTWYjf3TE5u3HfGfdR6EDEds/WNcUL8UqWJ+22YMkKyXq&#10;+C4iPVKTeDAYHit9wsRnmJzEw3h2iel3MOPx6ArToIPyLOR1smEXhoSusI06sN4VqvEZ5nV9qGXH&#10;g5eU4Oe2dYzlrYn8oI4uYkVQe18db2qlrS/YGpaiLOv4WBKgfPQKGL558OCvwPDFg9ti/5kZyj14&#10;0mWGInx0TN+g4y973VCCXt801a2Y86qDNixJjanlrwfJsfB3wEdKvRdrHTDu4r7itJeoVF0UrkhI&#10;r71KgLaA9rcKdM2BEBLmz1VY4/klhkttRdMYXkvokJMo70WnS6yWRXpfSOmlWLPdLKUhe4ZZuFyt&#10;lv1w4fHJGUyGyirtP2uO8W9Co/vebobBRqfP6HOjm4GKPwAscm1+UlJjmCbU/tgxIyiRnxSm1Swe&#10;DqHGhc1wNOljY7qRTTfCFAdVQh3FTfTLpWsm9q4yxTbHSXGoktIfMF+yws+BkF+T1XGDgRm8OQ53&#10;P5G7+4B6+Qta/AIAAP//AwBQSwMEFAAGAAgAAAAhAOaHfVbcAAAACQEAAA8AAABkcnMvZG93bnJl&#10;di54bWxMj09Lw0AQxe+C32EZwZvdKGFp02yKiIKXKkZBepsmYzaYnY3ZbZp+ezcg1NP8eY83v8k3&#10;k+3ESINvHWu4XSQgiCtXt9xo+Hh/ulmC8AG5xs4xaTiRh01xeZFjVrsjv9FYhkbEEPYZajAh9JmU&#10;vjJk0S9cTxy1LzdYDHEcGlkPeIzhtpN3SaKkxZbjBYM9PRiqvsuD1bC1px9Zvj6r8dM+7kz6orYr&#10;RK2vr6b7NYhAUzibYcaP6FBEpr07cO1FpyFNV9H5V2d9mcTFfm6UAlnk8v8HxS8AAAD//wMAUEsB&#10;Ai0AFAAGAAgAAAAhALaDOJL+AAAA4QEAABMAAAAAAAAAAAAAAAAAAAAAAFtDb250ZW50X1R5cGVz&#10;XS54bWxQSwECLQAUAAYACAAAACEAOP0h/9YAAACUAQAACwAAAAAAAAAAAAAAAAAvAQAAX3JlbHMv&#10;LnJlbHNQSwECLQAUAAYACAAAACEA9BKdvtYCAADKBgAADgAAAAAAAAAAAAAAAAAuAgAAZHJzL2Uy&#10;b0RvYy54bWxQSwECLQAUAAYACAAAACEA5od9VtwAAAAJAQAADwAAAAAAAAAAAAAAAAAwBQAAZHJz&#10;L2Rvd25yZXYueG1sUEsFBgAAAAAEAAQA8wAAADkGAAAAAA==&#10;" path="m,l665,1419,1334,,,xe" fillcolor="#cddc29" stroked="f">
              <v:path arrowok="t" o:connecttype="custom" o:connectlocs="0,0;430505,899795;863600,0;0,0" o:connectangles="0,0,0,0"/>
              <w10:wrap anchorx="page" anchory="page"/>
            </v:shape>
          </w:pict>
        </mc:Fallback>
      </mc:AlternateContent>
    </w:r>
    <w:r w:rsidRPr="007458AA">
      <w:rPr>
        <w:noProof/>
      </w:rPr>
      <mc:AlternateContent>
        <mc:Choice Requires="wps">
          <w:drawing>
            <wp:anchor distT="0" distB="0" distL="114300" distR="114300" simplePos="0" relativeHeight="252346368" behindDoc="1" locked="0" layoutInCell="1" allowOverlap="1" wp14:anchorId="177E25B1" wp14:editId="586E715A">
              <wp:simplePos x="0" y="0"/>
              <wp:positionH relativeFrom="page">
                <wp:posOffset>716808</wp:posOffset>
              </wp:positionH>
              <wp:positionV relativeFrom="page">
                <wp:posOffset>285008</wp:posOffset>
              </wp:positionV>
              <wp:extent cx="863600" cy="899795"/>
              <wp:effectExtent l="0" t="0" r="0" b="0"/>
              <wp:wrapNone/>
              <wp:docPr id="1057" name="TriangleRigh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3600" cy="899795"/>
                      </a:xfrm>
                      <a:custGeom>
                        <a:avLst/>
                        <a:gdLst>
                          <a:gd name="T0" fmla="*/ 1339 w 1339"/>
                          <a:gd name="T1" fmla="*/ 1419 h 1419"/>
                          <a:gd name="T2" fmla="*/ 669 w 1339"/>
                          <a:gd name="T3" fmla="*/ 0 h 1419"/>
                          <a:gd name="T4" fmla="*/ 0 w 1339"/>
                          <a:gd name="T5" fmla="*/ 1419 h 1419"/>
                          <a:gd name="T6" fmla="*/ 1339 w 1339"/>
                          <a:gd name="T7" fmla="*/ 1419 h 1419"/>
                        </a:gdLst>
                        <a:ahLst/>
                        <a:cxnLst>
                          <a:cxn ang="0">
                            <a:pos x="T0" y="T1"/>
                          </a:cxn>
                          <a:cxn ang="0">
                            <a:pos x="T2" y="T3"/>
                          </a:cxn>
                          <a:cxn ang="0">
                            <a:pos x="T4" y="T5"/>
                          </a:cxn>
                          <a:cxn ang="0">
                            <a:pos x="T6" y="T7"/>
                          </a:cxn>
                        </a:cxnLst>
                        <a:rect l="0" t="0" r="r" b="b"/>
                        <a:pathLst>
                          <a:path w="1339" h="1419">
                            <a:moveTo>
                              <a:pt x="1339" y="1419"/>
                            </a:moveTo>
                            <a:lnTo>
                              <a:pt x="669" y="0"/>
                            </a:lnTo>
                            <a:lnTo>
                              <a:pt x="0" y="1419"/>
                            </a:lnTo>
                            <a:lnTo>
                              <a:pt x="1339" y="1419"/>
                            </a:lnTo>
                            <a:close/>
                          </a:path>
                        </a:pathLst>
                      </a:custGeom>
                      <a:solidFill>
                        <a:srgbClr val="201547"/>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C38D302" id="TriangleRight" o:spid="_x0000_s1026" style="position:absolute;margin-left:56.45pt;margin-top:22.45pt;width:68pt;height:70.85pt;z-index:-2509701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9,14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lxN2QIAAN0GAAAOAAAAZHJzL2Uyb0RvYy54bWysVdlu2zAQfC/QfyD4WKCR5TM2YgdFghQF&#10;egSN+wE0RVlCKZIlacvp13dISY6cxkVR9EU8djjcneWurq4PlSR7YV2p1ZKmFwNKhOI6K9V2Sb+t&#10;795eUuI8UxmTWoklfRSOXq9ev7qqzUIMdaFlJiwBiXKL2ixp4b1ZJInjhaiYu9BGKBhzbSvmsbTb&#10;JLOsBnslk+FgME1qbTNjNRfOYfe2MdJV5M9zwf2XPHfCE7mk8M3Hr43fTfgmqyu22FpmipK3brB/&#10;8KJipcKlR6pb5hnZ2fI3qqrkVjud+wuuq0TneclFjAHRpINn0TwUzIgYC8Rx5iiT+3+0/PP+3pIy&#10;Q+4GkxklilXI0tqWTG2l+FpuCx80qo1bAPpg7m2I0pmPmn93MCQnlrBwwJBN/UlnIGI7r6Muh9xW&#10;4SQiJoco/+NRfnHwhGPzcjqaDpAkDtPlfD6bT8LVCVt0h/nO+fdCRyK2/+h8k70Ms6h91rkPkryS&#10;SOSbhKSj0ZzUcWizfYSlfdg4nZOCpBiew4Y92HR6jmzUQw3OMI1PMC87NelhgjdnqKZ92PkQkdIn&#10;JU7ZIOy2k44VnZr8oFo5MSN4BSFNQV2jXcjcGtoiP+u0zQ1QwXoGDOkCePRXYKgTwF3W/8yM+AN4&#10;1mdGRDjUum9R+8+r3lKCqt80CTbMh6hjbJiSGjUAISkpMAnPIFgqvRdrHTE+hN8gcHP3UHDnE0aq&#10;PhZvJToZuwxwnbUbTWRs9OzRdeZubGAvXdwhuNRONKUSgoo1c4wuiNKrG6dlmd2VUoaYnN1ubqQl&#10;e4b2iAY0GXd6nsBkTLHS4VhzTdiJpR+qvWkPG509ovKtbnos/gmYFNr+pKRGf11S92PHrKBEflBo&#10;YPN0PEboPi7Gk9kQC9u3bPoWpjioltRTPMkwvfFNE98ZG3oU8hHTpfQ7dJy8DJ0h+td41S7QQ6M2&#10;bb8PTbq/jqinv9LqFwAAAP//AwBQSwMEFAAGAAgAAAAhADWBFMffAAAACgEAAA8AAABkcnMvZG93&#10;bnJldi54bWxMj0FPg0AQhe8m/ofNmHizSwkhFFkao/GgB5W23rfsFLDsLGG3hfrrHU96mnl5L2++&#10;Kdaz7cUZR985UrBcRCCQamc6ahTsts93GQgfNBndO0IFF/SwLq+vCp0bN1GF501oBJeQz7WCNoQh&#10;l9LXLVrtF25AYu/gRqsDy7GRZtQTl9texlGUSqs74gutHvCxxfq4OVkF293q83J4jcav4/fLm3nK&#10;Pqr3alLq9mZ+uAcRcA5/YfjFZ3QomWnvTmS86Fkv4xVHFSQJTw7EScbLnp0sTUGWhfz/QvkDAAD/&#10;/wMAUEsBAi0AFAAGAAgAAAAhALaDOJL+AAAA4QEAABMAAAAAAAAAAAAAAAAAAAAAAFtDb250ZW50&#10;X1R5cGVzXS54bWxQSwECLQAUAAYACAAAACEAOP0h/9YAAACUAQAACwAAAAAAAAAAAAAAAAAvAQAA&#10;X3JlbHMvLnJlbHNQSwECLQAUAAYACAAAACEAzPpcTdkCAADdBgAADgAAAAAAAAAAAAAAAAAuAgAA&#10;ZHJzL2Uyb0RvYy54bWxQSwECLQAUAAYACAAAACEANYEUx98AAAAKAQAADwAAAAAAAAAAAAAAAAAz&#10;BQAAZHJzL2Rvd25yZXYueG1sUEsFBgAAAAAEAAQA8wAAAD8GAAAAAA==&#10;" path="m1339,1419l669,,,1419r1339,xe" fillcolor="#201547" stroked="f">
              <v:path arrowok="t" o:connecttype="custom" o:connectlocs="863600,899795;431478,0;0,899795;863600,899795" o:connectangles="0,0,0,0"/>
              <w10:wrap anchorx="page" anchory="page"/>
            </v:shape>
          </w:pict>
        </mc:Fallback>
      </mc:AlternateContent>
    </w:r>
    <w:r w:rsidRPr="00806AB6">
      <w:rPr>
        <w:noProof/>
      </w:rPr>
      <mc:AlternateContent>
        <mc:Choice Requires="wps">
          <w:drawing>
            <wp:anchor distT="0" distB="0" distL="114300" distR="114300" simplePos="0" relativeHeight="252335104" behindDoc="1" locked="0" layoutInCell="1" allowOverlap="1" wp14:anchorId="790E6808" wp14:editId="310111CA">
              <wp:simplePos x="0" y="0"/>
              <wp:positionH relativeFrom="page">
                <wp:posOffset>288290</wp:posOffset>
              </wp:positionH>
              <wp:positionV relativeFrom="page">
                <wp:posOffset>288290</wp:posOffset>
              </wp:positionV>
              <wp:extent cx="7020000" cy="900000"/>
              <wp:effectExtent l="0" t="0" r="9525" b="0"/>
              <wp:wrapNone/>
              <wp:docPr id="1058" name="Rectang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20000" cy="900000"/>
                      </a:xfrm>
                      <a:prstGeom prst="rect">
                        <a:avLst/>
                      </a:prstGeom>
                      <a:solidFill>
                        <a:srgbClr val="00B2A9"/>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7EC28F96" id="Rectangle" o:spid="_x0000_s1026" style="position:absolute;margin-left:22.7pt;margin-top:22.7pt;width:552.75pt;height:70.85pt;z-index:-2509813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HM7k/AEAANwDAAAOAAAAZHJzL2Uyb0RvYy54bWysU8GO0zAQvSPxD5bvNGnVZWnUdFW6WoS0&#10;wIqFD5g6TmPheMzYbbp8PWOnWwrcEBfL4xk/v/dmvLw59lYcNAWDrpbTSSmFdgob43a1/Prl7tUb&#10;KUIE14BFp2v5pIO8Wb18sRx8pWfYoW00CQZxoRp8LbsYfVUUQXW6hzBBrx0nW6QeIoe0KxqCgdF7&#10;W8zK8nUxIDWeUOkQ+PR2TMpVxm9breKntg06CltL5hbzSnndprVYLaHaEfjOqBMN+AcWPRjHj56h&#10;biGC2JP5C6o3ijBgGycK+wLb1iidNbCaafmHmscOvM5a2JzgzzaF/werPh4eSJiGe1deca8c9Nyl&#10;z+wbuJ3VyZ/Bh4rLHv0DJYXB36P6FoTDTcc1ek2EQ6ehYVbTVF/8diEFga+K7fABG8aGfcRs1bGl&#10;PgGyCeKYO/J07og+RqH48LrkJpfcOMW5RdrmlhVQPd/2FOI7jb1Im1oSM8/ocLgPMbGB6rkks0dr&#10;mjtjbQ5ot91YEgdI01G+na0XWQCLvCyzLhU7TNdGxHSSZSZlo0NbbJ5YJeE4YvwleNMh/ZBi4PGq&#10;Zfi+B9JS2PeOnVpM5/M0jzmYX13POKDLzPYyA04xVC2jFON2E8cZ3nsyu45fmmbRDtfsbmuy8OT8&#10;yOpElkco+3Ea9zSjl3Gu+vUpVz8BAAD//wMAUEsDBBQABgAIAAAAIQDDsQkL3wAAAAoBAAAPAAAA&#10;ZHJzL2Rvd25yZXYueG1sTI9RT8IwFIXfSfwPzTXxDdopA5zrCEF9MiHI+AFlvW7T9XZpC0x+vSUx&#10;0ad7b87Jud/Jl4Pp2Amdby1JSCYCGFJldUu1hH35Ol4A80GRVp0llPCNHpbFzShXmbZnesfTLtQs&#10;hpDPlIQmhD7j3FcNGuUntkeK2od1RoV4upprp84x3HT8XogZN6ql+KFRPa4brL52RyNhu8LLZq3F&#10;JS33n/qtfJk/9w9OyrvbYfUELOAQ/sxwxY/oUESmgz2S9qyTME2n0fk7r3qSikdgh7gt5gnwIuf/&#10;KxQ/AAAA//8DAFBLAQItABQABgAIAAAAIQC2gziS/gAAAOEBAAATAAAAAAAAAAAAAAAAAAAAAABb&#10;Q29udGVudF9UeXBlc10ueG1sUEsBAi0AFAAGAAgAAAAhADj9If/WAAAAlAEAAAsAAAAAAAAAAAAA&#10;AAAALwEAAF9yZWxzLy5yZWxzUEsBAi0AFAAGAAgAAAAhAOgczuT8AQAA3AMAAA4AAAAAAAAAAAAA&#10;AAAALgIAAGRycy9lMm9Eb2MueG1sUEsBAi0AFAAGAAgAAAAhAMOxCQvfAAAACgEAAA8AAAAAAAAA&#10;AAAAAAAAVgQAAGRycy9kb3ducmV2LnhtbFBLBQYAAAAABAAEAPMAAABiBQAAAAA=&#10;" fillcolor="#00b2a9" stroked="f">
              <w10:wrap anchorx="page" anchory="page"/>
            </v:rect>
          </w:pict>
        </mc:Fallback>
      </mc:AlternateContent>
    </w:r>
  </w:p>
</w:hdr>
</file>

<file path=word/header5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7FA139" w14:textId="77777777" w:rsidR="00FD6178" w:rsidRPr="00E97294" w:rsidRDefault="00FD6178" w:rsidP="003B0987">
    <w:pPr>
      <w:pStyle w:val="Header"/>
    </w:pPr>
    <w:r>
      <w:rPr>
        <w:noProof/>
      </w:rPr>
      <w:drawing>
        <wp:anchor distT="0" distB="0" distL="114300" distR="114300" simplePos="0" relativeHeight="252344320" behindDoc="1" locked="0" layoutInCell="1" allowOverlap="1" wp14:anchorId="59B28133" wp14:editId="73B8DCFF">
          <wp:simplePos x="0" y="0"/>
          <wp:positionH relativeFrom="page">
            <wp:posOffset>720090</wp:posOffset>
          </wp:positionH>
          <wp:positionV relativeFrom="page">
            <wp:posOffset>1188085</wp:posOffset>
          </wp:positionV>
          <wp:extent cx="860400" cy="896400"/>
          <wp:effectExtent l="0" t="0" r="0" b="0"/>
          <wp:wrapNone/>
          <wp:docPr id="1406" name="TriangleBottomACIMono"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ct Sheet Graphic.png"/>
                  <pic:cNvPicPr/>
                </pic:nvPicPr>
                <pic:blipFill>
                  <a:blip r:embed="rId1">
                    <a:extLst>
                      <a:ext uri="{28A0092B-C50C-407E-A947-70E740481C1C}">
                        <a14:useLocalDpi xmlns:a14="http://schemas.microsoft.com/office/drawing/2010/main" val="0"/>
                      </a:ext>
                    </a:extLst>
                  </a:blip>
                  <a:stretch>
                    <a:fillRect/>
                  </a:stretch>
                </pic:blipFill>
                <pic:spPr>
                  <a:xfrm>
                    <a:off x="0" y="0"/>
                    <a:ext cx="860400" cy="89640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2343296" behindDoc="1" locked="0" layoutInCell="1" allowOverlap="1" wp14:anchorId="72E6E855" wp14:editId="16031EB9">
          <wp:simplePos x="0" y="0"/>
          <wp:positionH relativeFrom="page">
            <wp:posOffset>720090</wp:posOffset>
          </wp:positionH>
          <wp:positionV relativeFrom="page">
            <wp:posOffset>1188085</wp:posOffset>
          </wp:positionV>
          <wp:extent cx="864000" cy="896400"/>
          <wp:effectExtent l="0" t="0" r="0" b="0"/>
          <wp:wrapNone/>
          <wp:docPr id="1407" name="TriangleBottomACI"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ct Sheet Graphic.png"/>
                  <pic:cNvPicPr/>
                </pic:nvPicPr>
                <pic:blipFill>
                  <a:blip r:embed="rId2">
                    <a:extLst>
                      <a:ext uri="{28A0092B-C50C-407E-A947-70E740481C1C}">
                        <a14:useLocalDpi xmlns:a14="http://schemas.microsoft.com/office/drawing/2010/main" val="0"/>
                      </a:ext>
                    </a:extLst>
                  </a:blip>
                  <a:stretch>
                    <a:fillRect/>
                  </a:stretch>
                </pic:blipFill>
                <pic:spPr>
                  <a:xfrm>
                    <a:off x="0" y="0"/>
                    <a:ext cx="864000" cy="896400"/>
                  </a:xfrm>
                  <a:prstGeom prst="rect">
                    <a:avLst/>
                  </a:prstGeom>
                </pic:spPr>
              </pic:pic>
            </a:graphicData>
          </a:graphic>
          <wp14:sizeRelH relativeFrom="page">
            <wp14:pctWidth>0</wp14:pctWidth>
          </wp14:sizeRelH>
          <wp14:sizeRelV relativeFrom="page">
            <wp14:pctHeight>0</wp14:pctHeight>
          </wp14:sizeRelV>
        </wp:anchor>
      </w:drawing>
    </w:r>
  </w:p>
</w:hdr>
</file>

<file path=word/header5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840CD9" w14:textId="79E0F5BB" w:rsidR="00FD6178" w:rsidRDefault="00FD6178" w:rsidP="003B0987">
    <w:pPr>
      <w:pStyle w:val="Header"/>
    </w:pPr>
  </w:p>
  <w:p w14:paraId="2CEDDD11" w14:textId="77777777" w:rsidR="00FD6178" w:rsidRDefault="00FD6178"/>
</w:hdr>
</file>

<file path=word/header5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81" w:rightFromText="181" w:vertAnchor="page" w:horzAnchor="page" w:tblpX="3403" w:tblpY="455"/>
      <w:tblOverlap w:val="never"/>
      <w:tblW w:w="0" w:type="auto"/>
      <w:tblLayout w:type="fixed"/>
      <w:tblCellMar>
        <w:left w:w="0" w:type="dxa"/>
        <w:right w:w="0" w:type="dxa"/>
      </w:tblCellMar>
      <w:tblLook w:val="04A0" w:firstRow="1" w:lastRow="0" w:firstColumn="1" w:lastColumn="0" w:noHBand="0" w:noVBand="1"/>
    </w:tblPr>
    <w:tblGrid>
      <w:gridCol w:w="7761"/>
    </w:tblGrid>
    <w:tr w:rsidR="00FD6178" w:rsidRPr="00975ED3" w14:paraId="10240688" w14:textId="77777777" w:rsidTr="003B0987">
      <w:trPr>
        <w:trHeight w:hRule="exact" w:val="1418"/>
      </w:trPr>
      <w:tc>
        <w:tcPr>
          <w:tcW w:w="7761" w:type="dxa"/>
          <w:vAlign w:val="center"/>
        </w:tcPr>
        <w:p w14:paraId="5EC3947A" w14:textId="02CB5778" w:rsidR="00FD6178" w:rsidRPr="00975ED3" w:rsidRDefault="00FD6178" w:rsidP="003B0987">
          <w:pPr>
            <w:pStyle w:val="Header"/>
          </w:pPr>
          <w:r>
            <w:rPr>
              <w:noProof/>
            </w:rPr>
            <w:fldChar w:fldCharType="begin"/>
          </w:r>
          <w:r>
            <w:rPr>
              <w:noProof/>
            </w:rPr>
            <w:instrText xml:space="preserve"> STYLEREF  Title  \* MERGEFORMAT </w:instrText>
          </w:r>
          <w:r>
            <w:rPr>
              <w:noProof/>
            </w:rPr>
            <w:fldChar w:fldCharType="end"/>
          </w:r>
        </w:p>
      </w:tc>
    </w:tr>
  </w:tbl>
  <w:p w14:paraId="511B4CB2" w14:textId="77777777" w:rsidR="00FD6178" w:rsidRDefault="00FD6178" w:rsidP="003B0987">
    <w:pPr>
      <w:pStyle w:val="Header"/>
    </w:pPr>
    <w:r w:rsidRPr="00806AB6">
      <w:rPr>
        <w:noProof/>
        <w:lang w:eastAsia="en-AU"/>
      </w:rPr>
      <mc:AlternateContent>
        <mc:Choice Requires="wps">
          <w:drawing>
            <wp:anchor distT="0" distB="0" distL="114300" distR="114300" simplePos="0" relativeHeight="252310528" behindDoc="1" locked="0" layoutInCell="1" allowOverlap="1" wp14:anchorId="367FFA8A" wp14:editId="4B40E431">
              <wp:simplePos x="0" y="0"/>
              <wp:positionH relativeFrom="page">
                <wp:posOffset>720090</wp:posOffset>
              </wp:positionH>
              <wp:positionV relativeFrom="page">
                <wp:posOffset>288290</wp:posOffset>
              </wp:positionV>
              <wp:extent cx="864000" cy="900000"/>
              <wp:effectExtent l="0" t="0" r="0" b="0"/>
              <wp:wrapNone/>
              <wp:docPr id="1106" name="TriangleRigh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1339 w 1339"/>
                          <a:gd name="T1" fmla="*/ 1419 h 1419"/>
                          <a:gd name="T2" fmla="*/ 669 w 1339"/>
                          <a:gd name="T3" fmla="*/ 0 h 1419"/>
                          <a:gd name="T4" fmla="*/ 0 w 1339"/>
                          <a:gd name="T5" fmla="*/ 1419 h 1419"/>
                          <a:gd name="T6" fmla="*/ 1339 w 1339"/>
                          <a:gd name="T7" fmla="*/ 1419 h 1419"/>
                        </a:gdLst>
                        <a:ahLst/>
                        <a:cxnLst>
                          <a:cxn ang="0">
                            <a:pos x="T0" y="T1"/>
                          </a:cxn>
                          <a:cxn ang="0">
                            <a:pos x="T2" y="T3"/>
                          </a:cxn>
                          <a:cxn ang="0">
                            <a:pos x="T4" y="T5"/>
                          </a:cxn>
                          <a:cxn ang="0">
                            <a:pos x="T6" y="T7"/>
                          </a:cxn>
                        </a:cxnLst>
                        <a:rect l="0" t="0" r="r" b="b"/>
                        <a:pathLst>
                          <a:path w="1339" h="1419">
                            <a:moveTo>
                              <a:pt x="1339" y="1419"/>
                            </a:moveTo>
                            <a:lnTo>
                              <a:pt x="669" y="0"/>
                            </a:lnTo>
                            <a:lnTo>
                              <a:pt x="0" y="1419"/>
                            </a:lnTo>
                            <a:lnTo>
                              <a:pt x="1339" y="1419"/>
                            </a:lnTo>
                            <a:close/>
                          </a:path>
                        </a:pathLst>
                      </a:custGeom>
                      <a:solidFill>
                        <a:srgbClr val="201547"/>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3CAC2C4" id="TriangleRight" o:spid="_x0000_s1026" style="position:absolute;margin-left:56.7pt;margin-top:22.7pt;width:68.05pt;height:70.85pt;z-index:-2510059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9,14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2bYT0AIAAN0GAAAOAAAAZHJzL2Uyb0RvYy54bWysVctu2zAQvBfoPxA8Fmgk+ZXYiBwUCVIU&#10;SNugcT+ApqgHSpEqSVtOvz5DynLkNAaCohdpqR0ud2a5q8urXS3JVhhbaZXS5CymRCius0oVKf25&#10;uv14QYl1TGVMaiVS+igsvVq+f3fZNgsx0qWWmTAEQZRdtE1KS+eaRRRZXoqa2TPdCAVnrk3NHJam&#10;iDLDWkSvZTSK41nUapM1RnNhLb7edE66DPHzXHD3Pc+tcESmFLm58DThufbPaHnJFoVhTVnxfRrs&#10;H7KoWaVw6CHUDXOMbEz1V6i64kZbnbszrutI53nFReAANkn8gs1DyRoRuEAc2xxksv8vLP+2vTek&#10;ylC7JJ5RoliNKq1MxVQhxY+qKJ3XqG3sAtCH5t54lra50/yXhSM68viFBYas2686QyC2cTrosstN&#10;7XeCMdkF+R8P8oudIxwfL2aTOEaROFxzWLD9CWzRb+Yb6z4LHQKx7Z11XfUyWEH7rE8fQfJaopAf&#10;IpKMx3PShte+2gdYMoRNkjkpSYLXS9hoAJvNTgUbD1DxiUiTI8zrSU0HGJ/NiVCo1Vsong9hx9Eg&#10;bNFLx8peTb5TezlhEdwCXyavbqOtr9wK2qI+q2RfG6C89wQY0nnw+E1gqOPB0zeBwd+Dz4dgMHpO&#10;36D3X3a9oQRdv/Z7QIg5z7o3SYsewF2hpIThr4H31HorVjpgnKffIXByf1Fw5jNGqiEWdyUk2V/j&#10;3tu/mxCx03MQrnf37w722sE9gkttRdcqnlTomQM7L8qgb6yWVXZbSek5WVOsr6UhW4bxiAE0nfR6&#10;HsFkKLHSflt3jP8SWt93ezce1jp7ROcb3c1Y/BNglNr8oaTFfE2p/b1hRlAivygMsHkymYC6C4vJ&#10;9HyEhRl61kMPUxyhUuoorqQ3r103xDeN8TMK9QjlUvoTJk5e+ckQ8uuy2i8wQ4M2+3nvh/RwHVDP&#10;f6XlEwAAAP//AwBQSwMEFAAGAAgAAAAhADeszRzhAAAACgEAAA8AAABkcnMvZG93bnJldi54bWxM&#10;j81OwzAQhO9IvIO1SNyok5LSNMSpEIgDHArpz92Nt0lobEe226Q8PcsJTqvRfJqdyZej7tgZnW+t&#10;ERBPImBoKqtaUwvYbl7vUmA+SKNkZw0KuKCHZXF9lctM2cGUeF6HmlGI8ZkU0ITQZ5z7qkEt/cT2&#10;aMg7WKdlIOlqrpwcKFx3fBpFD1zL1tCHRvb43GB1XJ+0gM12sbsc3iP3dfx+W6mX9LP8KAchbm/G&#10;p0dgAcfwB8NvfaoOBXXa25NRnnWk4/uEUAHJjC4B02QxA7YnJ53HwIuc/59Q/AAAAP//AwBQSwEC&#10;LQAUAAYACAAAACEAtoM4kv4AAADhAQAAEwAAAAAAAAAAAAAAAAAAAAAAW0NvbnRlbnRfVHlwZXNd&#10;LnhtbFBLAQItABQABgAIAAAAIQA4/SH/1gAAAJQBAAALAAAAAAAAAAAAAAAAAC8BAABfcmVscy8u&#10;cmVsc1BLAQItABQABgAIAAAAIQCG2bYT0AIAAN0GAAAOAAAAAAAAAAAAAAAAAC4CAABkcnMvZTJv&#10;RG9jLnhtbFBLAQItABQABgAIAAAAIQA3rM0c4QAAAAoBAAAPAAAAAAAAAAAAAAAAACoFAABkcnMv&#10;ZG93bnJldi54bWxQSwUGAAAAAAQABADzAAAAOAYAAAAA&#10;" path="m1339,1419l669,,,1419r1339,xe" fillcolor="#201547" stroked="f">
              <v:path arrowok="t" o:connecttype="custom" o:connectlocs="864000,900000;431677,0;0,900000;864000,900000" o:connectangles="0,0,0,0"/>
              <w10:wrap anchorx="page" anchory="page"/>
            </v:shape>
          </w:pict>
        </mc:Fallback>
      </mc:AlternateContent>
    </w:r>
    <w:r w:rsidRPr="00806AB6">
      <w:rPr>
        <w:noProof/>
        <w:lang w:eastAsia="en-AU"/>
      </w:rPr>
      <mc:AlternateContent>
        <mc:Choice Requires="wps">
          <w:drawing>
            <wp:anchor distT="0" distB="0" distL="114300" distR="114300" simplePos="0" relativeHeight="252309504" behindDoc="1" locked="0" layoutInCell="1" allowOverlap="1" wp14:anchorId="3DAB094B" wp14:editId="137F06C4">
              <wp:simplePos x="0" y="0"/>
              <wp:positionH relativeFrom="page">
                <wp:posOffset>288290</wp:posOffset>
              </wp:positionH>
              <wp:positionV relativeFrom="page">
                <wp:posOffset>288290</wp:posOffset>
              </wp:positionV>
              <wp:extent cx="864000" cy="900000"/>
              <wp:effectExtent l="0" t="0" r="0" b="0"/>
              <wp:wrapNone/>
              <wp:docPr id="1108" name="TriangleLef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0 w 1334"/>
                          <a:gd name="T1" fmla="*/ 0 h 1419"/>
                          <a:gd name="T2" fmla="*/ 665 w 1334"/>
                          <a:gd name="T3" fmla="*/ 1419 h 1419"/>
                          <a:gd name="T4" fmla="*/ 1334 w 1334"/>
                          <a:gd name="T5" fmla="*/ 0 h 1419"/>
                          <a:gd name="T6" fmla="*/ 0 w 1334"/>
                          <a:gd name="T7" fmla="*/ 0 h 1419"/>
                        </a:gdLst>
                        <a:ahLst/>
                        <a:cxnLst>
                          <a:cxn ang="0">
                            <a:pos x="T0" y="T1"/>
                          </a:cxn>
                          <a:cxn ang="0">
                            <a:pos x="T2" y="T3"/>
                          </a:cxn>
                          <a:cxn ang="0">
                            <a:pos x="T4" y="T5"/>
                          </a:cxn>
                          <a:cxn ang="0">
                            <a:pos x="T6" y="T7"/>
                          </a:cxn>
                        </a:cxnLst>
                        <a:rect l="0" t="0" r="r" b="b"/>
                        <a:pathLst>
                          <a:path w="1334" h="1419">
                            <a:moveTo>
                              <a:pt x="0" y="0"/>
                            </a:moveTo>
                            <a:lnTo>
                              <a:pt x="665" y="1419"/>
                            </a:lnTo>
                            <a:lnTo>
                              <a:pt x="1334" y="0"/>
                            </a:lnTo>
                            <a:lnTo>
                              <a:pt x="0" y="0"/>
                            </a:lnTo>
                            <a:close/>
                          </a:path>
                        </a:pathLst>
                      </a:custGeom>
                      <a:solidFill>
                        <a:srgbClr val="CDDC29"/>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8B8B1A3" id="TriangleLeft" o:spid="_x0000_s1026" style="position:absolute;margin-left:22.7pt;margin-top:22.7pt;width:68.05pt;height:70.85pt;z-index:-2510069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4,14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5xE80AIAAMoGAAAOAAAAZHJzL2Uyb0RvYy54bWysVV1r2zAUfR/sPwg9Dlbb+Wob6pSR0DHo&#10;tkKzH6DIcmwmS56kxOl+/Y7kOHGyBsrYiy35Hh3de+6H7+53lSRbYWypVUqTq5gSobjOSrVO6Y/l&#10;w8cbSqxjKmNSK5HSF2Hp/ez9u7umnoqBLrTMhCEgUXba1CktnKunUWR5ISpmr3QtFIy5NhVz2Jp1&#10;lBnWgL2S0SCOJ1GjTVYbzYW1+LpojXQW+PNccPc9z61wRKYUvrnwNOG58s9odsema8PqouR7N9g/&#10;eFGxUuHSA9WCOUY2pvyLqiq50Vbn7orrKtJ5XnIRYkA0SXwWzXPBahFigTi2Pshk/x8t/7Z9MqTM&#10;kLskRq4Uq5ClpSmZWkvxKHLnJWpqOwXyuX4yPkhbP2r+08IQnVj8xgJDVs1XnYGHbZwOsuxyU/mT&#10;CJjsgvovB/XFzhGOjzeTURwjRxymW6yw9jewaXeYb6z7LHQgYttH69rkZVgF6bPOe5DklUQeP0Qk&#10;Jg1JhsPRPtMHTHKCKUgySm7PMYMeZjIZX2Aa9lCehbxONurD4NAFtnEPFl+gmpxgXo/v+gRzdAl6&#10;rjvFWNGJyHdqryJWBLn32fGi1tr6hC0hKdKyTPYpAcpbL4ChmwcP3wSGLh48fhMYkXvwdR+MiI7u&#10;G3T8ea8bStDrK38GATHno+6WpEHl+/IgBRa+Bryl0lux1AHjzuoVtx2tUvVRKJHgXldKgHaA7l0H&#10;uvZCBNJVeGfu3i2s1fwcw6W2om0MH0vokENQXotel1gty+yhlNKHYs16NZeGbBlm4XyxmA9CwePI&#10;CUyGzCrtj7XX+C+h0X1vt8NgpbMX9LnR7UDFDwCLQpvflDQYpim1vzbMCErkF4VpdZuMRojGhc1o&#10;fD3AxvQtq76FKQ6qlDqKSvTLuWsn9qY25brATUnIktKfMF/y0s+B4F/r1X6DgRm02Q93P5H7+4A6&#10;/oJmfwAAAP//AwBQSwMEFAAGAAgAAAAhAOSqpI3dAAAACQEAAA8AAABkcnMvZG93bnJldi54bWxM&#10;j0FLw0AQhe+C/2EZwZvdRNLYxmyKiIKXKkaheJsmYzaYnY3ZbZr+ezcg6GlmeI8338s3k+nESINr&#10;LSuIFxEI4srWLTcK3t8er1YgnEeusbNMCk7kYFOcn+WY1fbIrzSWvhEhhF2GCrT3fSalqzQZdAvb&#10;Ewft0w4GfTiHRtYDHkO46eR1FKXSYMvhg8ae7jVVX+XBKNia07csX57ScWcePnTynG7XiEpdXkx3&#10;tyA8Tf7PDDN+QIciMO3tgWsnOgXJMgnO3znrq3gJYj8vNzHIIpf/GxQ/AAAA//8DAFBLAQItABQA&#10;BgAIAAAAIQC2gziS/gAAAOEBAAATAAAAAAAAAAAAAAAAAAAAAABbQ29udGVudF9UeXBlc10ueG1s&#10;UEsBAi0AFAAGAAgAAAAhADj9If/WAAAAlAEAAAsAAAAAAAAAAAAAAAAALwEAAF9yZWxzLy5yZWxz&#10;UEsBAi0AFAAGAAgAAAAhAKHnETzQAgAAygYAAA4AAAAAAAAAAAAAAAAALgIAAGRycy9lMm9Eb2Mu&#10;eG1sUEsBAi0AFAAGAAgAAAAhAOSqpI3dAAAACQEAAA8AAAAAAAAAAAAAAAAAKgUAAGRycy9kb3du&#10;cmV2LnhtbFBLBQYAAAAABAAEAPMAAAA0BgAAAAA=&#10;" path="m,l665,1419,1334,,,xe" fillcolor="#cddc29" stroked="f">
              <v:path arrowok="t" o:connecttype="custom" o:connectlocs="0,0;430705,900000;864000,0;0,0" o:connectangles="0,0,0,0"/>
              <w10:wrap anchorx="page" anchory="page"/>
            </v:shape>
          </w:pict>
        </mc:Fallback>
      </mc:AlternateContent>
    </w:r>
    <w:r w:rsidRPr="00806AB6">
      <w:rPr>
        <w:noProof/>
        <w:lang w:eastAsia="en-AU"/>
      </w:rPr>
      <mc:AlternateContent>
        <mc:Choice Requires="wps">
          <w:drawing>
            <wp:anchor distT="0" distB="0" distL="114300" distR="114300" simplePos="0" relativeHeight="252308480" behindDoc="1" locked="0" layoutInCell="1" allowOverlap="1" wp14:anchorId="6B410B28" wp14:editId="0B335450">
              <wp:simplePos x="0" y="0"/>
              <wp:positionH relativeFrom="page">
                <wp:posOffset>288290</wp:posOffset>
              </wp:positionH>
              <wp:positionV relativeFrom="page">
                <wp:posOffset>288290</wp:posOffset>
              </wp:positionV>
              <wp:extent cx="7020000" cy="900000"/>
              <wp:effectExtent l="0" t="0" r="9525" b="0"/>
              <wp:wrapNone/>
              <wp:docPr id="1112" name="Rectang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20000" cy="900000"/>
                      </a:xfrm>
                      <a:prstGeom prst="rect">
                        <a:avLst/>
                      </a:prstGeom>
                      <a:solidFill>
                        <a:srgbClr val="00B2A9"/>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64F0E1F9" id="Rectangle" o:spid="_x0000_s1026" style="position:absolute;margin-left:22.7pt;margin-top:22.7pt;width:552.75pt;height:70.85pt;z-index:-251008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B/Zk/AEAANwDAAAOAAAAZHJzL2Uyb0RvYy54bWysU8GO0zAQvSPxD5bvNElVWBo1XZWuFiEt&#10;7IpdPsBxnMTC8Zix27R8PWOnWwp7Q1wsj2f8/N6b8er6MBi2V+g12IoXs5wzZSU02nYV//Z0++Y9&#10;Zz4I2wgDVlX8qDy/Xr9+tRpdqebQg2kUMgKxvhxdxfsQXJllXvZqEH4GTllKtoCDCBRilzUoRkIf&#10;TDbP83fZCNg4BKm8p9ObKcnXCb9tlQz3betVYKbixC2kFdNaxzVbr0TZoXC9lica4h9YDEJbevQM&#10;dSOCYDvUL6AGLRE8tGEmYcigbbVUSQOpKfK/1Dz2wqmkhczx7myT/3+w8sv+AZluqHdFMefMioG6&#10;9JV8E7YzKvozOl9S2aN7wKjQuzuQ3z2zsO2pRm0QYeyVaIhVEeuzPy7EwNNVVo+foSFssQuQrDq0&#10;OERAMoEdUkeO546oQ2CSDq9yanJOjZOUW8ZtalkmyufbDn34qGBgcVNxJOYJXezvfIhsRPlcktiD&#10;0c2tNiYF2NVbg2wv4nTkH+abZRJAIi/LjI3FFuK1CTGeJJlR2eRQDc2RVCJMI0ZfgjY94E/ORhqv&#10;ivsfO4GKM/PJklPLYrGI85iCxdurOQV4makvM8JKgqp44GzabsM0wzuHuuvppSKJtrAhd1udhEfn&#10;J1YnsjRCyY/TuMcZvYxT1e9Puf4FAAD//wMAUEsDBBQABgAIAAAAIQDDsQkL3wAAAAoBAAAPAAAA&#10;ZHJzL2Rvd25yZXYueG1sTI9RT8IwFIXfSfwPzTXxDdopA5zrCEF9MiHI+AFlvW7T9XZpC0x+vSUx&#10;0ad7b87Jud/Jl4Pp2Amdby1JSCYCGFJldUu1hH35Ol4A80GRVp0llPCNHpbFzShXmbZnesfTLtQs&#10;hpDPlIQmhD7j3FcNGuUntkeK2od1RoV4upprp84x3HT8XogZN6ql+KFRPa4brL52RyNhu8LLZq3F&#10;JS33n/qtfJk/9w9OyrvbYfUELOAQ/sxwxY/oUESmgz2S9qyTME2n0fk7r3qSikdgh7gt5gnwIuf/&#10;KxQ/AAAA//8DAFBLAQItABQABgAIAAAAIQC2gziS/gAAAOEBAAATAAAAAAAAAAAAAAAAAAAAAABb&#10;Q29udGVudF9UeXBlc10ueG1sUEsBAi0AFAAGAAgAAAAhADj9If/WAAAAlAEAAAsAAAAAAAAAAAAA&#10;AAAALwEAAF9yZWxzLy5yZWxzUEsBAi0AFAAGAAgAAAAhAHQH9mT8AQAA3AMAAA4AAAAAAAAAAAAA&#10;AAAALgIAAGRycy9lMm9Eb2MueG1sUEsBAi0AFAAGAAgAAAAhAMOxCQvfAAAACgEAAA8AAAAAAAAA&#10;AAAAAAAAVgQAAGRycy9kb3ducmV2LnhtbFBLBQYAAAAABAAEAPMAAABiBQAAAAA=&#10;" fillcolor="#00b2a9" stroked="f">
              <w10:wrap anchorx="page" anchory="page"/>
            </v:rect>
          </w:pict>
        </mc:Fallback>
      </mc:AlternateContent>
    </w:r>
  </w:p>
  <w:p w14:paraId="1F5A38D6" w14:textId="77777777" w:rsidR="00FD6178" w:rsidRPr="00254A01" w:rsidRDefault="00FD6178" w:rsidP="003B0987">
    <w:pPr>
      <w:pStyle w:val="Header"/>
    </w:pPr>
  </w:p>
</w:hdr>
</file>

<file path=word/header5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492494" w14:textId="77777777" w:rsidR="00FD6178" w:rsidRDefault="00FD6178" w:rsidP="00E42113">
    <w:pPr>
      <w:pStyle w:val="Header"/>
    </w:pPr>
  </w:p>
</w:hdr>
</file>

<file path=word/header5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D3CF75" w14:textId="77777777" w:rsidR="00FD6178" w:rsidRPr="00E97294" w:rsidRDefault="00FD6178" w:rsidP="003B0987">
    <w:pPr>
      <w:pStyle w:val="Header"/>
    </w:pPr>
    <w:r>
      <w:rPr>
        <w:noProof/>
        <w:lang w:eastAsia="en-AU"/>
      </w:rPr>
      <w:drawing>
        <wp:anchor distT="0" distB="0" distL="114300" distR="114300" simplePos="0" relativeHeight="252312576" behindDoc="1" locked="0" layoutInCell="1" allowOverlap="1" wp14:anchorId="31AC8063" wp14:editId="7BB52AD7">
          <wp:simplePos x="0" y="0"/>
          <wp:positionH relativeFrom="page">
            <wp:posOffset>720090</wp:posOffset>
          </wp:positionH>
          <wp:positionV relativeFrom="page">
            <wp:posOffset>1188085</wp:posOffset>
          </wp:positionV>
          <wp:extent cx="860400" cy="896400"/>
          <wp:effectExtent l="0" t="0" r="0" b="0"/>
          <wp:wrapNone/>
          <wp:docPr id="730" name="TriangleBottomACIMono"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ct Sheet Graphic.png"/>
                  <pic:cNvPicPr/>
                </pic:nvPicPr>
                <pic:blipFill>
                  <a:blip r:embed="rId1">
                    <a:extLst>
                      <a:ext uri="{28A0092B-C50C-407E-A947-70E740481C1C}">
                        <a14:useLocalDpi xmlns:a14="http://schemas.microsoft.com/office/drawing/2010/main" val="0"/>
                      </a:ext>
                    </a:extLst>
                  </a:blip>
                  <a:stretch>
                    <a:fillRect/>
                  </a:stretch>
                </pic:blipFill>
                <pic:spPr>
                  <a:xfrm>
                    <a:off x="0" y="0"/>
                    <a:ext cx="860400" cy="896400"/>
                  </a:xfrm>
                  <a:prstGeom prst="rect">
                    <a:avLst/>
                  </a:prstGeom>
                </pic:spPr>
              </pic:pic>
            </a:graphicData>
          </a:graphic>
          <wp14:sizeRelH relativeFrom="page">
            <wp14:pctWidth>0</wp14:pctWidth>
          </wp14:sizeRelH>
          <wp14:sizeRelV relativeFrom="page">
            <wp14:pctHeight>0</wp14:pctHeight>
          </wp14:sizeRelV>
        </wp:anchor>
      </w:drawing>
    </w:r>
    <w:r>
      <w:rPr>
        <w:noProof/>
        <w:lang w:eastAsia="en-AU"/>
      </w:rPr>
      <w:drawing>
        <wp:anchor distT="0" distB="0" distL="114300" distR="114300" simplePos="0" relativeHeight="252311552" behindDoc="1" locked="0" layoutInCell="1" allowOverlap="1" wp14:anchorId="689840DD" wp14:editId="7039841F">
          <wp:simplePos x="0" y="0"/>
          <wp:positionH relativeFrom="page">
            <wp:posOffset>720090</wp:posOffset>
          </wp:positionH>
          <wp:positionV relativeFrom="page">
            <wp:posOffset>1188085</wp:posOffset>
          </wp:positionV>
          <wp:extent cx="864000" cy="896400"/>
          <wp:effectExtent l="0" t="0" r="0" b="0"/>
          <wp:wrapNone/>
          <wp:docPr id="731" name="TriangleBottomACI"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ct Sheet Graphic.png"/>
                  <pic:cNvPicPr/>
                </pic:nvPicPr>
                <pic:blipFill>
                  <a:blip r:embed="rId2">
                    <a:extLst>
                      <a:ext uri="{28A0092B-C50C-407E-A947-70E740481C1C}">
                        <a14:useLocalDpi xmlns:a14="http://schemas.microsoft.com/office/drawing/2010/main" val="0"/>
                      </a:ext>
                    </a:extLst>
                  </a:blip>
                  <a:stretch>
                    <a:fillRect/>
                  </a:stretch>
                </pic:blipFill>
                <pic:spPr>
                  <a:xfrm>
                    <a:off x="0" y="0"/>
                    <a:ext cx="864000" cy="896400"/>
                  </a:xfrm>
                  <a:prstGeom prst="rect">
                    <a:avLst/>
                  </a:prstGeom>
                </pic:spPr>
              </pic:pic>
            </a:graphicData>
          </a:graphic>
          <wp14:sizeRelH relativeFrom="page">
            <wp14:pctWidth>0</wp14:pctWidth>
          </wp14:sizeRelH>
          <wp14:sizeRelV relativeFrom="page">
            <wp14:pctHeight>0</wp14:pctHeight>
          </wp14:sizeRelV>
        </wp:anchor>
      </w:drawing>
    </w:r>
    <w:r w:rsidRPr="00806AB6">
      <w:rPr>
        <w:noProof/>
        <w:lang w:eastAsia="en-AU"/>
      </w:rPr>
      <mc:AlternateContent>
        <mc:Choice Requires="wps">
          <w:drawing>
            <wp:anchor distT="0" distB="0" distL="114300" distR="114300" simplePos="0" relativeHeight="252307456" behindDoc="1" locked="0" layoutInCell="1" allowOverlap="1" wp14:anchorId="1683FC99" wp14:editId="698E8994">
              <wp:simplePos x="0" y="0"/>
              <wp:positionH relativeFrom="page">
                <wp:posOffset>720090</wp:posOffset>
              </wp:positionH>
              <wp:positionV relativeFrom="page">
                <wp:posOffset>288290</wp:posOffset>
              </wp:positionV>
              <wp:extent cx="864000" cy="900000"/>
              <wp:effectExtent l="0" t="0" r="0" b="0"/>
              <wp:wrapNone/>
              <wp:docPr id="1114" name="TriangleRigh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1339 w 1339"/>
                          <a:gd name="T1" fmla="*/ 1419 h 1419"/>
                          <a:gd name="T2" fmla="*/ 669 w 1339"/>
                          <a:gd name="T3" fmla="*/ 0 h 1419"/>
                          <a:gd name="T4" fmla="*/ 0 w 1339"/>
                          <a:gd name="T5" fmla="*/ 1419 h 1419"/>
                          <a:gd name="T6" fmla="*/ 1339 w 1339"/>
                          <a:gd name="T7" fmla="*/ 1419 h 1419"/>
                        </a:gdLst>
                        <a:ahLst/>
                        <a:cxnLst>
                          <a:cxn ang="0">
                            <a:pos x="T0" y="T1"/>
                          </a:cxn>
                          <a:cxn ang="0">
                            <a:pos x="T2" y="T3"/>
                          </a:cxn>
                          <a:cxn ang="0">
                            <a:pos x="T4" y="T5"/>
                          </a:cxn>
                          <a:cxn ang="0">
                            <a:pos x="T6" y="T7"/>
                          </a:cxn>
                        </a:cxnLst>
                        <a:rect l="0" t="0" r="r" b="b"/>
                        <a:pathLst>
                          <a:path w="1339" h="1419">
                            <a:moveTo>
                              <a:pt x="1339" y="1419"/>
                            </a:moveTo>
                            <a:lnTo>
                              <a:pt x="669" y="0"/>
                            </a:lnTo>
                            <a:lnTo>
                              <a:pt x="0" y="1419"/>
                            </a:lnTo>
                            <a:lnTo>
                              <a:pt x="1339" y="1419"/>
                            </a:lnTo>
                            <a:close/>
                          </a:path>
                        </a:pathLst>
                      </a:custGeom>
                      <a:solidFill>
                        <a:srgbClr val="201547"/>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3AEB01F" id="TriangleRight" o:spid="_x0000_s1026" style="position:absolute;margin-left:56.7pt;margin-top:22.7pt;width:68.05pt;height:70.85pt;z-index:-251009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9,14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N92z0gIAAN0GAAAOAAAAZHJzL2Uyb0RvYy54bWysVV1v0zAUfUfiP1h+RGJJ2rRbq6UT2jSE&#10;NGBi5Qe4jvMhHDvYbtPx6zl2mi4bVJoQL8l17vHxvef63lxe7RtJdsLYWquMJmcxJUJxndeqzOj3&#10;9e37C0qsYypnUiuR0Udh6dXq7ZvLrl2Kia60zIUhIFF22bUZrZxrl1FkeSUaZs90KxSchTYNc1ia&#10;MsoN68DeyGgSx/Oo0yZvjebCWny96Z10FfiLQnD3tSiscERmFLG58DThufHPaHXJlqVhbVXzQxjs&#10;H6JoWK1w6JHqhjlGtqb+g6qpudFWF+6M6ybSRVFzEXJANkn8IpuHirUi5AJxbHuUyf4/Wv5ld29I&#10;naN2SZJSoliDKq1NzVQpxbe6rJzXqGvtEtCH9t74LG17p/kPC0f0zOMXFhiy6T7rHERs63TQZV+Y&#10;xu9ExmQf5H88yi/2jnB8vJincYwicbgWsGD7E9hy2My31n0UOhCx3Z11ffVyWEH7fAgfJEUjUch3&#10;EUmm0wXpwutQ7SMsGcPSZEEqkuD1EjYZwebzU2TTESo+wQSBj3HFJ4KajTA+mhNU8zHsdIrnY9hz&#10;NghbDtKxalCT79VBTlgEt8CXyavbausrt4a2qM86OdQGKO89AYZ0Hjx9FRjqePDsVWDk78HnYzAy&#10;egrfoPdfdr2hBF2/8XuQEHM+68EkHXoAQlJSwfDXwHsavRNrHTDOp98jcPJwUXDmE0aqMRZ3JQQ5&#10;XOPBO7zbwNjrOaIb3MO7h/3t4AHBpbaibxWfVOiZY3ZelFHfWC3r/LaW0udkTbm5lobsGMYjBtAs&#10;HfR8BpOhxEr7bf0x/ktofd/t/XjY6PwRnW90P2PxT4BRafOLkg7zNaP255YZQYn8pDDAFkmaInUX&#10;FunsfIKFGXs2Yw9THFQZdRRX0pvXrh/i29b4GYV6hHIp/QETp6j9ZAjx9VEdFpihQZvDvPdDerwO&#10;qKe/0uo3AAAA//8DAFBLAwQUAAYACAAAACEAN6zNHOEAAAAKAQAADwAAAGRycy9kb3ducmV2Lnht&#10;bEyPzU7DMBCE70i8g7VI3KiTktI0xKkQiAMcCunP3Y23SWhsR7bbpDw9ywlOq9F8mp3Jl6Pu2Bmd&#10;b60REE8iYGgqq1pTC9huXu9SYD5Io2RnDQq4oIdlcX2Vy0zZwZR4XoeaUYjxmRTQhNBnnPuqQS39&#10;xPZoyDtYp2Ug6WqunBwoXHd8GkUPXMvW0IdG9vjcYHVcn7SAzXaxuxzeI/d1/H5bqZf0s/woByFu&#10;b8anR2ABx/AHw299qg4Fddrbk1GedaTj+4RQAcmMLgHTZDEDticnncfAi5z/n1D8AAAA//8DAFBL&#10;AQItABQABgAIAAAAIQC2gziS/gAAAOEBAAATAAAAAAAAAAAAAAAAAAAAAABbQ29udGVudF9UeXBl&#10;c10ueG1sUEsBAi0AFAAGAAgAAAAhADj9If/WAAAAlAEAAAsAAAAAAAAAAAAAAAAALwEAAF9yZWxz&#10;Ly5yZWxzUEsBAi0AFAAGAAgAAAAhAAc33bPSAgAA3QYAAA4AAAAAAAAAAAAAAAAALgIAAGRycy9l&#10;Mm9Eb2MueG1sUEsBAi0AFAAGAAgAAAAhADeszRzhAAAACgEAAA8AAAAAAAAAAAAAAAAALAUAAGRy&#10;cy9kb3ducmV2LnhtbFBLBQYAAAAABAAEAPMAAAA6BgAAAAA=&#10;" path="m1339,1419l669,,,1419r1339,xe" fillcolor="#201547" stroked="f">
              <v:path arrowok="t" o:connecttype="custom" o:connectlocs="864000,900000;431677,0;0,900000;864000,900000" o:connectangles="0,0,0,0"/>
              <w10:wrap anchorx="page" anchory="page"/>
            </v:shape>
          </w:pict>
        </mc:Fallback>
      </mc:AlternateContent>
    </w:r>
    <w:r w:rsidRPr="00806AB6">
      <w:rPr>
        <w:noProof/>
        <w:lang w:eastAsia="en-AU"/>
      </w:rPr>
      <mc:AlternateContent>
        <mc:Choice Requires="wps">
          <w:drawing>
            <wp:anchor distT="0" distB="0" distL="114300" distR="114300" simplePos="0" relativeHeight="252306432" behindDoc="1" locked="0" layoutInCell="1" allowOverlap="1" wp14:anchorId="66482AF4" wp14:editId="1C40D766">
              <wp:simplePos x="0" y="0"/>
              <wp:positionH relativeFrom="page">
                <wp:posOffset>288290</wp:posOffset>
              </wp:positionH>
              <wp:positionV relativeFrom="page">
                <wp:posOffset>288290</wp:posOffset>
              </wp:positionV>
              <wp:extent cx="864000" cy="900000"/>
              <wp:effectExtent l="0" t="0" r="0" b="0"/>
              <wp:wrapNone/>
              <wp:docPr id="1115" name="TriangleLef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0 w 1334"/>
                          <a:gd name="T1" fmla="*/ 0 h 1419"/>
                          <a:gd name="T2" fmla="*/ 665 w 1334"/>
                          <a:gd name="T3" fmla="*/ 1419 h 1419"/>
                          <a:gd name="T4" fmla="*/ 1334 w 1334"/>
                          <a:gd name="T5" fmla="*/ 0 h 1419"/>
                          <a:gd name="T6" fmla="*/ 0 w 1334"/>
                          <a:gd name="T7" fmla="*/ 0 h 1419"/>
                        </a:gdLst>
                        <a:ahLst/>
                        <a:cxnLst>
                          <a:cxn ang="0">
                            <a:pos x="T0" y="T1"/>
                          </a:cxn>
                          <a:cxn ang="0">
                            <a:pos x="T2" y="T3"/>
                          </a:cxn>
                          <a:cxn ang="0">
                            <a:pos x="T4" y="T5"/>
                          </a:cxn>
                          <a:cxn ang="0">
                            <a:pos x="T6" y="T7"/>
                          </a:cxn>
                        </a:cxnLst>
                        <a:rect l="0" t="0" r="r" b="b"/>
                        <a:pathLst>
                          <a:path w="1334" h="1419">
                            <a:moveTo>
                              <a:pt x="0" y="0"/>
                            </a:moveTo>
                            <a:lnTo>
                              <a:pt x="665" y="1419"/>
                            </a:lnTo>
                            <a:lnTo>
                              <a:pt x="1334" y="0"/>
                            </a:lnTo>
                            <a:lnTo>
                              <a:pt x="0" y="0"/>
                            </a:lnTo>
                            <a:close/>
                          </a:path>
                        </a:pathLst>
                      </a:custGeom>
                      <a:solidFill>
                        <a:srgbClr val="CDDC29"/>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C44EC29" id="TriangleLeft" o:spid="_x0000_s1026" style="position:absolute;margin-left:22.7pt;margin-top:22.7pt;width:68.05pt;height:70.85pt;z-index:-251010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4,14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gNdo0QIAAMoGAAAOAAAAZHJzL2Uyb0RvYy54bWysVV1v2jAUfZ+0/2D5cdKaBAK0qFBNoE6T&#10;uq1S2Q8wjkOiOXZmG0L363fsEAislappL4mde3x877kfub3bV5LshLGlVjOaXMWUCMV1VqrNjP5Y&#10;3X+8psQ6pjImtRIz+iwsvZu/f3fb1FMx0IWWmTAEJMpOm3pGC+fqaRRZXoiK2StdCwVjrk3FHLZm&#10;E2WGNWCvZDSI43HUaJPVRnNhLb4uWyOdB/48F9x9z3MrHJEzCt9ceJrwXPtnNL9l041hdVHygxvs&#10;H7yoWKlw6ZFqyRwjW1P+RVWV3Girc3fFdRXpPC+5CDEgmiS+iOapYLUIsUAcWx9lsv+Pln/bPRpS&#10;ZshdkowoUaxCllamZGojxYPInZeoqe0UyKf60fggbf2g+U8LQ3Rm8RsLDFk3X3UGHrZ1Osiyz03l&#10;TyJgsg/qPx/VF3tHOD5ej9M4Ro44TDdYYe1vYNPuMN9a91noQMR2D9a1ycuwCtJnnfcgySuJPH6I&#10;SEwakgyH6SHTR0xyhilIkiY3l5hBDzMej15hGvZQnoW8TJb2YXDoFTbkoOf7y1TjM8zL8U3OMCce&#10;6LnpFGNFJyLfq4OKWBHk3mfHi1pr6xO2gqRIyyo5pAQob30FDN08ePgmMHTx4NGbwIjcgyd9MCI6&#10;uW/Q8Ze9bihBr6/9GQTEnI+6W5IGle/LgxRY+BrwlkrvxEoHjLuoV9x2skrVR6FEgntdKQHaAbp3&#10;HejaCxFIV+GduXu3sFbzSwyX2oq2MXwsoUOOQXktel1itSyz+1JKH4o1m/VCGrJjmIWL5XIxCAWP&#10;I2cwGTKrtD/WXuO/hEb3vd0Og7XOntHnRrcDFT8ALAptflPSYJjOqP21ZUZQIr8oTKubJE0RjQub&#10;dDQZYGP6lnXfwhQH1Yw6ikr0y4VrJ/a2NuWmwE1JyJLSnzBf8tLPgeBf69Vhg4EZtDkMdz+R+/uA&#10;Ov2C5n8AAAD//wMAUEsDBBQABgAIAAAAIQDkqqSN3QAAAAkBAAAPAAAAZHJzL2Rvd25yZXYueG1s&#10;TI9BS8NAEIXvgv9hGcGb3UTS2MZsioiClypGoXibJmM2mJ2N2W2a/ns3IOhpZniPN9/LN5PpxEiD&#10;ay0riBcRCOLK1i03Ct7fHq9WIJxHrrGzTApO5GBTnJ/lmNX2yK80lr4RIYRdhgq0930mpas0GXQL&#10;2xMH7dMOBn04h0bWAx5DuOnkdRSl0mDL4YPGnu41VV/lwSjYmtO3LF+e0nFnHj508pxu14hKXV5M&#10;d7cgPE3+zwwzfkCHIjDt7YFrJzoFyTIJzt8566t4CWI/LzcxyCKX/xsUPwAAAP//AwBQSwECLQAU&#10;AAYACAAAACEAtoM4kv4AAADhAQAAEwAAAAAAAAAAAAAAAAAAAAAAW0NvbnRlbnRfVHlwZXNdLnht&#10;bFBLAQItABQABgAIAAAAIQA4/SH/1gAAAJQBAAALAAAAAAAAAAAAAAAAAC8BAABfcmVscy8ucmVs&#10;c1BLAQItABQABgAIAAAAIQB5gNdo0QIAAMoGAAAOAAAAAAAAAAAAAAAAAC4CAABkcnMvZTJvRG9j&#10;LnhtbFBLAQItABQABgAIAAAAIQDkqqSN3QAAAAkBAAAPAAAAAAAAAAAAAAAAACsFAABkcnMvZG93&#10;bnJldi54bWxQSwUGAAAAAAQABADzAAAANQYAAAAA&#10;" path="m,l665,1419,1334,,,xe" fillcolor="#cddc29" stroked="f">
              <v:path arrowok="t" o:connecttype="custom" o:connectlocs="0,0;430705,900000;864000,0;0,0" o:connectangles="0,0,0,0"/>
              <w10:wrap anchorx="page" anchory="page"/>
            </v:shape>
          </w:pict>
        </mc:Fallback>
      </mc:AlternateContent>
    </w:r>
    <w:r w:rsidRPr="00806AB6">
      <w:rPr>
        <w:noProof/>
        <w:lang w:eastAsia="en-AU"/>
      </w:rPr>
      <mc:AlternateContent>
        <mc:Choice Requires="wps">
          <w:drawing>
            <wp:anchor distT="0" distB="0" distL="114300" distR="114300" simplePos="0" relativeHeight="252305408" behindDoc="1" locked="0" layoutInCell="1" allowOverlap="1" wp14:anchorId="3E0C55C3" wp14:editId="7E94155B">
              <wp:simplePos x="0" y="0"/>
              <wp:positionH relativeFrom="page">
                <wp:posOffset>288290</wp:posOffset>
              </wp:positionH>
              <wp:positionV relativeFrom="page">
                <wp:posOffset>288290</wp:posOffset>
              </wp:positionV>
              <wp:extent cx="7020000" cy="900000"/>
              <wp:effectExtent l="0" t="0" r="9525" b="0"/>
              <wp:wrapNone/>
              <wp:docPr id="1116" name="Rectang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20000" cy="900000"/>
                      </a:xfrm>
                      <a:prstGeom prst="rect">
                        <a:avLst/>
                      </a:prstGeom>
                      <a:solidFill>
                        <a:srgbClr val="00B2A9"/>
                      </a:solidFill>
                      <a:ln>
                        <a:noFill/>
                      </a:ln>
                    </wps:spPr>
                    <wps:txbx>
                      <w:txbxContent>
                        <w:tbl>
                          <w:tblPr>
                            <w:tblOverlap w:val="never"/>
                            <w:tblW w:w="0" w:type="auto"/>
                            <w:tblLayout w:type="fixed"/>
                            <w:tblCellMar>
                              <w:left w:w="0" w:type="dxa"/>
                              <w:right w:w="0" w:type="dxa"/>
                            </w:tblCellMar>
                            <w:tblLook w:val="04A0" w:firstRow="1" w:lastRow="0" w:firstColumn="1" w:lastColumn="0" w:noHBand="0" w:noVBand="1"/>
                          </w:tblPr>
                          <w:tblGrid>
                            <w:gridCol w:w="10632"/>
                          </w:tblGrid>
                          <w:tr w:rsidR="00FD6178" w:rsidRPr="00975ED3" w14:paraId="6B021CFC" w14:textId="77777777" w:rsidTr="003B0987">
                            <w:trPr>
                              <w:trHeight w:hRule="exact" w:val="1418"/>
                            </w:trPr>
                            <w:tc>
                              <w:tcPr>
                                <w:tcW w:w="10632" w:type="dxa"/>
                                <w:vAlign w:val="center"/>
                              </w:tcPr>
                              <w:p w14:paraId="510940A7" w14:textId="77777777" w:rsidR="00FD6178" w:rsidRPr="00C3332B" w:rsidRDefault="00FD6178" w:rsidP="00B95032">
                                <w:pPr>
                                  <w:pStyle w:val="FoxNet2"/>
                                </w:pPr>
                              </w:p>
                            </w:tc>
                          </w:tr>
                        </w:tbl>
                        <w:p w14:paraId="4B1ED2FA" w14:textId="77777777" w:rsidR="00FD6178" w:rsidRDefault="00FD6178" w:rsidP="003B0987">
                          <w:pPr>
                            <w:jc w:val="right"/>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3E0C55C3" id="_x0000_s1084" style="position:absolute;margin-left:22.7pt;margin-top:22.7pt;width:552.75pt;height:70.85pt;z-index:-251011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BVLvBgIAAO8DAAAOAAAAZHJzL2Uyb0RvYy54bWysU8GO0zAQvSPxD5bvNElVdrdR01XpahHS&#10;wq5Y+ADHcRILx2PGbtPl6xk7bSlwQ1wsj2f8/N6b8er2MBi2V+g12IoXs5wzZSU02nYV//rl/s0N&#10;Zz4I2wgDVlX8RXl+u379ajW6Us2hB9MoZARifTm6ivchuDLLvOzVIPwMnLKUbAEHESjELmtQjIQ+&#10;mGye51fZCNg4BKm8p9O7KcnXCb9tlQyPbetVYKbixC2kFdNaxzVbr0TZoXC9lkca4h9YDEJbevQM&#10;dSeCYDvUf0ENWiJ4aMNMwpBB22qpkgZSU+R/qHnuhVNJC5nj3dkm//9g5af9EzLdUO+K4oozKwbq&#10;0mfyTdjOqOjP6HxJZc/uCaNC7x5AfvPMwranGrVBhLFXoiFWRazPfrsQA09XWT1+hIawxS5AsurQ&#10;4hAByQR2SB15OXdEHQKTdHidU5Nzapyk3DJuU8syUZ5uO/ThvYKBxU3FkZgndLF/8CGyEeWpJLEH&#10;o5t7bUwKsKu3BtlexOnI3803yySARF6WGRuLLcRrE2I8STKjssmhcKgPycfFzcm0GpoXEo4wTR39&#10;Etr0gD84G2niKu6/7wQqzswHS+Yti8UijmgKFm+v5xTgZaa+zAgrCarigbNpuw3TWO8c6q6nl4rk&#10;g4UNGd7q5EVsxsTqyJ+mKll0/AFxbC/jVPXrn65/AgAA//8DAFBLAwQUAAYACAAAACEAw7EJC98A&#10;AAAKAQAADwAAAGRycy9kb3ducmV2LnhtbEyPUU/CMBSF30n8D8018Q3aKQOc6whBfTIhyPgBZb1u&#10;0/V2aQtMfr0lMdGne2/OybnfyZeD6dgJnW8tSUgmAhhSZXVLtYR9+TpeAPNBkVadJZTwjR6Wxc0o&#10;V5m2Z3rH0y7ULIaQz5SEJoQ+49xXDRrlJ7ZHitqHdUaFeLqaa6fOMdx0/F6IGTeqpfihUT2uG6y+&#10;dkcjYbvCy2atxSUt95/6rXyZP/cPTsq722H1BCzgEP7McMWP6FBEpoM9kvaskzBNp9H5O696kopH&#10;YIe4LeYJ8CLn/ysUPwAAAP//AwBQSwECLQAUAAYACAAAACEAtoM4kv4AAADhAQAAEwAAAAAAAAAA&#10;AAAAAAAAAAAAW0NvbnRlbnRfVHlwZXNdLnhtbFBLAQItABQABgAIAAAAIQA4/SH/1gAAAJQBAAAL&#10;AAAAAAAAAAAAAAAAAC8BAABfcmVscy8ucmVsc1BLAQItABQABgAIAAAAIQBQBVLvBgIAAO8DAAAO&#10;AAAAAAAAAAAAAAAAAC4CAABkcnMvZTJvRG9jLnhtbFBLAQItABQABgAIAAAAIQDDsQkL3wAAAAoB&#10;AAAPAAAAAAAAAAAAAAAAAGAEAABkcnMvZG93bnJldi54bWxQSwUGAAAAAAQABADzAAAAbAUAAAAA&#10;" fillcolor="#00b2a9" stroked="f">
              <v:textbox>
                <w:txbxContent>
                  <w:tbl>
                    <w:tblPr>
                      <w:tblOverlap w:val="never"/>
                      <w:tblW w:w="0" w:type="auto"/>
                      <w:tblLayout w:type="fixed"/>
                      <w:tblCellMar>
                        <w:left w:w="0" w:type="dxa"/>
                        <w:right w:w="0" w:type="dxa"/>
                      </w:tblCellMar>
                      <w:tblLook w:val="04A0" w:firstRow="1" w:lastRow="0" w:firstColumn="1" w:lastColumn="0" w:noHBand="0" w:noVBand="1"/>
                    </w:tblPr>
                    <w:tblGrid>
                      <w:gridCol w:w="10632"/>
                    </w:tblGrid>
                    <w:tr w:rsidR="00FD6178" w:rsidRPr="00975ED3" w14:paraId="6B021CFC" w14:textId="77777777" w:rsidTr="003B0987">
                      <w:trPr>
                        <w:trHeight w:hRule="exact" w:val="1418"/>
                      </w:trPr>
                      <w:tc>
                        <w:tcPr>
                          <w:tcW w:w="10632" w:type="dxa"/>
                          <w:vAlign w:val="center"/>
                        </w:tcPr>
                        <w:p w14:paraId="510940A7" w14:textId="77777777" w:rsidR="00FD6178" w:rsidRPr="00C3332B" w:rsidRDefault="00FD6178" w:rsidP="00B95032">
                          <w:pPr>
                            <w:pStyle w:val="FoxNet2"/>
                          </w:pPr>
                        </w:p>
                      </w:tc>
                    </w:tr>
                  </w:tbl>
                  <w:p w14:paraId="4B1ED2FA" w14:textId="77777777" w:rsidR="00FD6178" w:rsidRDefault="00FD6178" w:rsidP="003B0987">
                    <w:pPr>
                      <w:jc w:val="right"/>
                    </w:pPr>
                  </w:p>
                </w:txbxContent>
              </v:textbox>
              <w10:wrap anchorx="page" anchory="page"/>
            </v:rect>
          </w:pict>
        </mc:Fallback>
      </mc:AlternateContent>
    </w:r>
  </w:p>
</w:hdr>
</file>

<file path=word/header5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81" w:rightFromText="181" w:vertAnchor="page" w:horzAnchor="page" w:tblpX="3403" w:tblpY="455"/>
      <w:tblOverlap w:val="never"/>
      <w:tblW w:w="0" w:type="auto"/>
      <w:tblLayout w:type="fixed"/>
      <w:tblCellMar>
        <w:left w:w="0" w:type="dxa"/>
        <w:right w:w="0" w:type="dxa"/>
      </w:tblCellMar>
      <w:tblLook w:val="04A0" w:firstRow="1" w:lastRow="0" w:firstColumn="1" w:lastColumn="0" w:noHBand="0" w:noVBand="1"/>
    </w:tblPr>
    <w:tblGrid>
      <w:gridCol w:w="7761"/>
    </w:tblGrid>
    <w:tr w:rsidR="00FD6178" w:rsidRPr="00975ED3" w14:paraId="5ED48D3D" w14:textId="77777777" w:rsidTr="003B0987">
      <w:trPr>
        <w:trHeight w:hRule="exact" w:val="1418"/>
      </w:trPr>
      <w:tc>
        <w:tcPr>
          <w:tcW w:w="7761" w:type="dxa"/>
          <w:vAlign w:val="center"/>
        </w:tcPr>
        <w:p w14:paraId="5C666243" w14:textId="3B035DE1" w:rsidR="00FD6178" w:rsidRPr="00975ED3" w:rsidRDefault="00FD6178" w:rsidP="003B0987">
          <w:pPr>
            <w:pStyle w:val="Header"/>
          </w:pPr>
          <w:r>
            <w:rPr>
              <w:noProof/>
            </w:rPr>
            <w:fldChar w:fldCharType="begin"/>
          </w:r>
          <w:r>
            <w:rPr>
              <w:noProof/>
            </w:rPr>
            <w:instrText xml:space="preserve"> STYLEREF  Title  \* MERGEFORMAT </w:instrText>
          </w:r>
          <w:r>
            <w:rPr>
              <w:noProof/>
            </w:rPr>
            <w:fldChar w:fldCharType="end"/>
          </w:r>
        </w:p>
      </w:tc>
    </w:tr>
  </w:tbl>
  <w:p w14:paraId="1B3B4264" w14:textId="77777777" w:rsidR="00FD6178" w:rsidRDefault="00FD6178" w:rsidP="003B0987">
    <w:pPr>
      <w:pStyle w:val="Header"/>
    </w:pPr>
    <w:r w:rsidRPr="00806AB6">
      <w:rPr>
        <w:noProof/>
        <w:lang w:eastAsia="en-AU"/>
      </w:rPr>
      <mc:AlternateContent>
        <mc:Choice Requires="wps">
          <w:drawing>
            <wp:anchor distT="0" distB="0" distL="114300" distR="114300" simplePos="0" relativeHeight="252087296" behindDoc="1" locked="0" layoutInCell="1" allowOverlap="1" wp14:anchorId="61D03D8D" wp14:editId="120431D5">
              <wp:simplePos x="0" y="0"/>
              <wp:positionH relativeFrom="page">
                <wp:posOffset>720090</wp:posOffset>
              </wp:positionH>
              <wp:positionV relativeFrom="page">
                <wp:posOffset>288290</wp:posOffset>
              </wp:positionV>
              <wp:extent cx="864000" cy="900000"/>
              <wp:effectExtent l="0" t="0" r="0" b="0"/>
              <wp:wrapNone/>
              <wp:docPr id="1119" name="TriangleRigh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1339 w 1339"/>
                          <a:gd name="T1" fmla="*/ 1419 h 1419"/>
                          <a:gd name="T2" fmla="*/ 669 w 1339"/>
                          <a:gd name="T3" fmla="*/ 0 h 1419"/>
                          <a:gd name="T4" fmla="*/ 0 w 1339"/>
                          <a:gd name="T5" fmla="*/ 1419 h 1419"/>
                          <a:gd name="T6" fmla="*/ 1339 w 1339"/>
                          <a:gd name="T7" fmla="*/ 1419 h 1419"/>
                        </a:gdLst>
                        <a:ahLst/>
                        <a:cxnLst>
                          <a:cxn ang="0">
                            <a:pos x="T0" y="T1"/>
                          </a:cxn>
                          <a:cxn ang="0">
                            <a:pos x="T2" y="T3"/>
                          </a:cxn>
                          <a:cxn ang="0">
                            <a:pos x="T4" y="T5"/>
                          </a:cxn>
                          <a:cxn ang="0">
                            <a:pos x="T6" y="T7"/>
                          </a:cxn>
                        </a:cxnLst>
                        <a:rect l="0" t="0" r="r" b="b"/>
                        <a:pathLst>
                          <a:path w="1339" h="1419">
                            <a:moveTo>
                              <a:pt x="1339" y="1419"/>
                            </a:moveTo>
                            <a:lnTo>
                              <a:pt x="669" y="0"/>
                            </a:lnTo>
                            <a:lnTo>
                              <a:pt x="0" y="1419"/>
                            </a:lnTo>
                            <a:lnTo>
                              <a:pt x="1339" y="1419"/>
                            </a:lnTo>
                            <a:close/>
                          </a:path>
                        </a:pathLst>
                      </a:custGeom>
                      <a:solidFill>
                        <a:srgbClr val="201547"/>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06E233A" id="TriangleRight" o:spid="_x0000_s1026" style="position:absolute;margin-left:56.7pt;margin-top:22.7pt;width:68.05pt;height:70.85pt;z-index:-2512291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9,14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mICP0AIAAN0GAAAOAAAAZHJzL2Uyb0RvYy54bWysVdtu2zAMfR+wfxD0OGB1nKRpEzQphhYd&#10;BuxSrNkHKLIcG5MlT1LidF+/QzlOna4BimEvNmUeHZGHIn11vas02yrnS2vmPD0bcKaMtFlp1nP+&#10;Y3n3/pIzH4TJhLZGzfmj8vx68fbNVVPP1NAWVmfKMZAYP2vqOS9CqGdJ4mWhKuHPbK0MnLl1lQhY&#10;unWSOdGAvdLJcDCYJI11We2sVN7j623r5IvIn+dKhm957lVges4RW4hPF58reiaLKzFbO1EXpdyH&#10;If4hikqUBoceqG5FEGzjyr+oqlI6620ezqStEpvnpVQxB2STDp5l81CIWsVcII6vDzL5/0crv27v&#10;HSsz1C5Np5wZUaFKS1cKs9bqe7kuAmnU1H4G6EN97yhLX3+28qeHIzny0MIDw1bNF5uBSGyCjbrs&#10;clfRTmTMdlH+x4P8aheYxMfLyXgwQJEkXFNYsOkEMes2y40PH5WNRGL72Ye2ehmsqH3WhQ+SvNIo&#10;5LuEpaPRlDXxta/2AZb2YeN0ygqW4vUcNuzBJpNTZKMeanCCaXyEeTmo8x6GojlBNenDTqd40Ycd&#10;s0HYdSedKDo15c7s5YTFcAuoTKRubT1VbgltUZ9luq8NUOQ9AYZ0BB69Cgx1CHz+KjDyJ/BFH4yM&#10;nsJ36P3nXe84Q9evaA8SEoGy7kzWoAcgJGcFDLoG5KnsVi1txARKv0Xg5O6i4MwnjDZ9LO5KDLK7&#10;xp23e9eRsdWzR9e5u3cLe+ngDiG19aptFUoq9swhOxKl1zfe6jK7K7WmnLxbr260Y1uB8YgBdD7u&#10;9DyC6VhiY2lbewx9ia1P3d6Oh5XNHtH5zrYzFv8EGIV1vzlrMF/n3P/aCKc4058MBtg0HY+ReoiL&#10;8fnFEAvX96z6HmEkqOY8cFxJMm9CO8Q3taMZhXrEchn7ARMnL2kyxPjaqPYLzNCozX7e05DuryPq&#10;6a+0+AMAAP//AwBQSwMEFAAGAAgAAAAhADeszRzhAAAACgEAAA8AAABkcnMvZG93bnJldi54bWxM&#10;j81OwzAQhO9IvIO1SNyok5LSNMSpEIgDHArpz92Nt0lobEe226Q8PcsJTqvRfJqdyZej7tgZnW+t&#10;ERBPImBoKqtaUwvYbl7vUmA+SKNkZw0KuKCHZXF9lctM2cGUeF6HmlGI8ZkU0ITQZ5z7qkEt/cT2&#10;aMg7WKdlIOlqrpwcKFx3fBpFD1zL1tCHRvb43GB1XJ+0gM12sbsc3iP3dfx+W6mX9LP8KAchbm/G&#10;p0dgAcfwB8NvfaoOBXXa25NRnnWk4/uEUAHJjC4B02QxA7YnJ53HwIuc/59Q/AAAAP//AwBQSwEC&#10;LQAUAAYACAAAACEAtoM4kv4AAADhAQAAEwAAAAAAAAAAAAAAAAAAAAAAW0NvbnRlbnRfVHlwZXNd&#10;LnhtbFBLAQItABQABgAIAAAAIQA4/SH/1gAAAJQBAAALAAAAAAAAAAAAAAAAAC8BAABfcmVscy8u&#10;cmVsc1BLAQItABQABgAIAAAAIQDsmICP0AIAAN0GAAAOAAAAAAAAAAAAAAAAAC4CAABkcnMvZTJv&#10;RG9jLnhtbFBLAQItABQABgAIAAAAIQA3rM0c4QAAAAoBAAAPAAAAAAAAAAAAAAAAACoFAABkcnMv&#10;ZG93bnJldi54bWxQSwUGAAAAAAQABADzAAAAOAYAAAAA&#10;" path="m1339,1419l669,,,1419r1339,xe" fillcolor="#201547" stroked="f">
              <v:path arrowok="t" o:connecttype="custom" o:connectlocs="864000,900000;431677,0;0,900000;864000,900000" o:connectangles="0,0,0,0"/>
              <w10:wrap anchorx="page" anchory="page"/>
            </v:shape>
          </w:pict>
        </mc:Fallback>
      </mc:AlternateContent>
    </w:r>
    <w:r w:rsidRPr="00806AB6">
      <w:rPr>
        <w:noProof/>
        <w:lang w:eastAsia="en-AU"/>
      </w:rPr>
      <mc:AlternateContent>
        <mc:Choice Requires="wps">
          <w:drawing>
            <wp:anchor distT="0" distB="0" distL="114300" distR="114300" simplePos="0" relativeHeight="252085248" behindDoc="1" locked="0" layoutInCell="1" allowOverlap="1" wp14:anchorId="11122A61" wp14:editId="45F86FE7">
              <wp:simplePos x="0" y="0"/>
              <wp:positionH relativeFrom="page">
                <wp:posOffset>288290</wp:posOffset>
              </wp:positionH>
              <wp:positionV relativeFrom="page">
                <wp:posOffset>288290</wp:posOffset>
              </wp:positionV>
              <wp:extent cx="864000" cy="900000"/>
              <wp:effectExtent l="0" t="0" r="0" b="0"/>
              <wp:wrapNone/>
              <wp:docPr id="1120" name="TriangleLef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0 w 1334"/>
                          <a:gd name="T1" fmla="*/ 0 h 1419"/>
                          <a:gd name="T2" fmla="*/ 665 w 1334"/>
                          <a:gd name="T3" fmla="*/ 1419 h 1419"/>
                          <a:gd name="T4" fmla="*/ 1334 w 1334"/>
                          <a:gd name="T5" fmla="*/ 0 h 1419"/>
                          <a:gd name="T6" fmla="*/ 0 w 1334"/>
                          <a:gd name="T7" fmla="*/ 0 h 1419"/>
                        </a:gdLst>
                        <a:ahLst/>
                        <a:cxnLst>
                          <a:cxn ang="0">
                            <a:pos x="T0" y="T1"/>
                          </a:cxn>
                          <a:cxn ang="0">
                            <a:pos x="T2" y="T3"/>
                          </a:cxn>
                          <a:cxn ang="0">
                            <a:pos x="T4" y="T5"/>
                          </a:cxn>
                          <a:cxn ang="0">
                            <a:pos x="T6" y="T7"/>
                          </a:cxn>
                        </a:cxnLst>
                        <a:rect l="0" t="0" r="r" b="b"/>
                        <a:pathLst>
                          <a:path w="1334" h="1419">
                            <a:moveTo>
                              <a:pt x="0" y="0"/>
                            </a:moveTo>
                            <a:lnTo>
                              <a:pt x="665" y="1419"/>
                            </a:lnTo>
                            <a:lnTo>
                              <a:pt x="1334" y="0"/>
                            </a:lnTo>
                            <a:lnTo>
                              <a:pt x="0" y="0"/>
                            </a:lnTo>
                            <a:close/>
                          </a:path>
                        </a:pathLst>
                      </a:custGeom>
                      <a:solidFill>
                        <a:srgbClr val="CDDC29"/>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0302B92" id="TriangleLeft" o:spid="_x0000_s1026" style="position:absolute;margin-left:22.7pt;margin-top:22.7pt;width:68.05pt;height:70.85pt;z-index:-2512312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4,14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ENox0AIAAMoGAAAOAAAAZHJzL2Uyb0RvYy54bWysVV1r2zAUfR/sPwg9Dlbb+Wob6pSR0DHo&#10;tkKzH6DIcmwmS56kxOl+/Y7kOHGyBsrYiy35Hh3de+6H7+53lSRbYWypVUqTq5gSobjOSrVO6Y/l&#10;w8cbSqxjKmNSK5HSF2Hp/ez9u7umnoqBLrTMhCEgUXba1CktnKunUWR5ISpmr3QtFIy5NhVz2Jp1&#10;lBnWgL2S0SCOJ1GjTVYbzYW1+LpojXQW+PNccPc9z61wRKYUvrnwNOG58s9odsema8PqouR7N9g/&#10;eFGxUuHSA9WCOUY2pvyLqiq50Vbn7orrKtJ5XnIRYkA0SXwWzXPBahFigTi2Pshk/x8t/7Z9MqTM&#10;kLtkAIEUq5ClpSmZWkvxKHLnJWpqOwXyuX4yPkhbP2r+08IQnVj8xgJDVs1XnYGHbZwOsuxyU/mT&#10;CJjsgvovB/XFzhGOjzeTURzDBQ7TLVZY+xvYtDvMN9Z9FjoQse2jdW3yMqyC9FnnPUjySiKPHyIS&#10;k4Ykw+Fon+kDJjnBFCQZJbfnmEEPM5mMLzANeyjPQl4nG/VhcOgC27gHiy9QTU4wr8d3fYI5ugQ9&#10;151irOhE5Du1VxErgtz77HhRa219wpaQFGlZJvuUAOWtF8DQzYOHbwJDFw8evwmMyD34ug9GREf3&#10;DTr+vNcNJej1lT+DgJjzUXdL0qDyfXmQAgtfA95S6a1Y6oBxZ/WK245WqfoolEhwryslQDtA964D&#10;XXshAukqvDN37xbWan6O4VJb0TaGjyV0yCEor0WvS6yWZfZQSulDsWa9mktDtgyzcL5YzAeh4HHk&#10;BCZDZpX2x9pr/JfQ6L6322Gw0tkL+tzodqDiB4BFoc1vShoM05TaXxtmBCXyi8K0uk1GI0TjwmY0&#10;vvaTxvQtq76FKQ6qlDqKSvTLuWsn9qY25brATUnIktKfMF/y0s+B4F/r1X6DgRm02Q93P5H7+4A6&#10;/oJmfwAAAP//AwBQSwMEFAAGAAgAAAAhAOSqpI3dAAAACQEAAA8AAABkcnMvZG93bnJldi54bWxM&#10;j0FLw0AQhe+C/2EZwZvdRNLYxmyKiIKXKkaheJsmYzaYnY3ZbZr+ezcg6GlmeI8338s3k+nESINr&#10;LSuIFxEI4srWLTcK3t8er1YgnEeusbNMCk7kYFOcn+WY1fbIrzSWvhEhhF2GCrT3fSalqzQZdAvb&#10;Ewft0w4GfTiHRtYDHkO46eR1FKXSYMvhg8ae7jVVX+XBKNia07csX57ScWcePnTynG7XiEpdXkx3&#10;tyA8Tf7PDDN+QIciMO3tgWsnOgXJMgnO3znrq3gJYj8vNzHIIpf/GxQ/AAAA//8DAFBLAQItABQA&#10;BgAIAAAAIQC2gziS/gAAAOEBAAATAAAAAAAAAAAAAAAAAAAAAABbQ29udGVudF9UeXBlc10ueG1s&#10;UEsBAi0AFAAGAAgAAAAhADj9If/WAAAAlAEAAAsAAAAAAAAAAAAAAAAALwEAAF9yZWxzLy5yZWxz&#10;UEsBAi0AFAAGAAgAAAAhAFcQ2jHQAgAAygYAAA4AAAAAAAAAAAAAAAAALgIAAGRycy9lMm9Eb2Mu&#10;eG1sUEsBAi0AFAAGAAgAAAAhAOSqpI3dAAAACQEAAA8AAAAAAAAAAAAAAAAAKgUAAGRycy9kb3du&#10;cmV2LnhtbFBLBQYAAAAABAAEAPMAAAA0BgAAAAA=&#10;" path="m,l665,1419,1334,,,xe" fillcolor="#cddc29" stroked="f">
              <v:path arrowok="t" o:connecttype="custom" o:connectlocs="0,0;430705,900000;864000,0;0,0" o:connectangles="0,0,0,0"/>
              <w10:wrap anchorx="page" anchory="page"/>
            </v:shape>
          </w:pict>
        </mc:Fallback>
      </mc:AlternateContent>
    </w:r>
    <w:r w:rsidRPr="00806AB6">
      <w:rPr>
        <w:noProof/>
        <w:lang w:eastAsia="en-AU"/>
      </w:rPr>
      <mc:AlternateContent>
        <mc:Choice Requires="wps">
          <w:drawing>
            <wp:anchor distT="0" distB="0" distL="114300" distR="114300" simplePos="0" relativeHeight="252084224" behindDoc="1" locked="0" layoutInCell="1" allowOverlap="1" wp14:anchorId="2808A3D3" wp14:editId="66E9BB3F">
              <wp:simplePos x="0" y="0"/>
              <wp:positionH relativeFrom="page">
                <wp:posOffset>288290</wp:posOffset>
              </wp:positionH>
              <wp:positionV relativeFrom="page">
                <wp:posOffset>288290</wp:posOffset>
              </wp:positionV>
              <wp:extent cx="7020000" cy="900000"/>
              <wp:effectExtent l="0" t="0" r="9525" b="0"/>
              <wp:wrapNone/>
              <wp:docPr id="1121" name="Rectang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20000" cy="900000"/>
                      </a:xfrm>
                      <a:prstGeom prst="rect">
                        <a:avLst/>
                      </a:prstGeom>
                      <a:solidFill>
                        <a:srgbClr val="00B2A9"/>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30AE7DFC" id="Rectangle" o:spid="_x0000_s1026" style="position:absolute;margin-left:22.7pt;margin-top:22.7pt;width:552.75pt;height:70.85pt;z-index:-2512322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avdL/AEAANwDAAAOAAAAZHJzL2Uyb0RvYy54bWysU8GO0zAQvSPxD5bvNElVWBo1XZWuFiEt&#10;7IpdPsBxnMTC8Zix27R8PWOnWwp7Q1wsj2f8/N6b8er6MBi2V+g12IoXs5wzZSU02nYV//Z0++Y9&#10;Zz4I2wgDVlX8qDy/Xr9+tRpdqebQg2kUMgKxvhxdxfsQXJllXvZqEH4GTllKtoCDCBRilzUoRkIf&#10;TDbP83fZCNg4BKm8p9ObKcnXCb9tlQz3betVYKbixC2kFdNaxzVbr0TZoXC9lica4h9YDEJbevQM&#10;dSOCYDvUL6AGLRE8tGEmYcigbbVUSQOpKfK/1Dz2wqmkhczx7myT/3+w8sv+AZluqHfFvODMioG6&#10;9JV8E7YzKvozOl9S2aN7wKjQuzuQ3z2zsO2pRm0QYeyVaIhVEeuzPy7EwNNVVo+foSFssQuQrDq0&#10;OERAMoEdUkeO546oQ2CSDq9yanJOjZOUW8ZtalkmyufbDn34qGBgcVNxJOYJXezvfIhsRPlcktiD&#10;0c2tNiYF2NVbg2wv4nTkH+abZRJAIi/LjI3FFuK1CTGeJJlR2eRQDc2RVCJMI0ZfgjY94E/ORhqv&#10;ivsfO4GKM/PJklPLYrGI85iCxdurOQV4makvM8JKgqp44GzabsM0wzuHuuvppSKJtrAhd1udhEfn&#10;J1YnsjRCyY/TuMcZvYxT1e9Puf4FAAD//wMAUEsDBBQABgAIAAAAIQDDsQkL3wAAAAoBAAAPAAAA&#10;ZHJzL2Rvd25yZXYueG1sTI9RT8IwFIXfSfwPzTXxDdopA5zrCEF9MiHI+AFlvW7T9XZpC0x+vSUx&#10;0ad7b87Jud/Jl4Pp2Amdby1JSCYCGFJldUu1hH35Ol4A80GRVp0llPCNHpbFzShXmbZnesfTLtQs&#10;hpDPlIQmhD7j3FcNGuUntkeK2od1RoV4upprp84x3HT8XogZN6ql+KFRPa4brL52RyNhu8LLZq3F&#10;JS33n/qtfJk/9w9OyrvbYfUELOAQ/sxwxY/oUESmgz2S9qyTME2n0fk7r3qSikdgh7gt5gnwIuf/&#10;KxQ/AAAA//8DAFBLAQItABQABgAIAAAAIQC2gziS/gAAAOEBAAATAAAAAAAAAAAAAAAAAAAAAABb&#10;Q29udGVudF9UeXBlc10ueG1sUEsBAi0AFAAGAAgAAAAhADj9If/WAAAAlAEAAAsAAAAAAAAAAAAA&#10;AAAALwEAAF9yZWxzLy5yZWxzUEsBAi0AFAAGAAgAAAAhAGBq90v8AQAA3AMAAA4AAAAAAAAAAAAA&#10;AAAALgIAAGRycy9lMm9Eb2MueG1sUEsBAi0AFAAGAAgAAAAhAMOxCQvfAAAACgEAAA8AAAAAAAAA&#10;AAAAAAAAVgQAAGRycy9kb3ducmV2LnhtbFBLBQYAAAAABAAEAPMAAABiBQAAAAA=&#10;" fillcolor="#00b2a9" stroked="f">
              <w10:wrap anchorx="page" anchory="page"/>
            </v:rect>
          </w:pict>
        </mc:Fallback>
      </mc:AlternateContent>
    </w:r>
  </w:p>
  <w:p w14:paraId="4B6EB904" w14:textId="77777777" w:rsidR="00FD6178" w:rsidRPr="00254A01" w:rsidRDefault="00FD6178" w:rsidP="003B0987">
    <w:pPr>
      <w:pStyle w:val="Header"/>
    </w:pPr>
  </w:p>
  <w:p w14:paraId="71BC9B40" w14:textId="77777777" w:rsidR="00FD6178" w:rsidRDefault="00FD6178"/>
</w:hdr>
</file>

<file path=word/header5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A05EAC" w14:textId="78F0DC1E" w:rsidR="00FD6178" w:rsidRDefault="00FD6178" w:rsidP="004620C5">
    <w:pPr>
      <w:pStyle w:val="Header"/>
    </w:pPr>
  </w:p>
</w:hdr>
</file>

<file path=word/header5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390D28" w14:textId="1F3DB45C" w:rsidR="00FD6178" w:rsidRPr="00E97294" w:rsidRDefault="00FD6178" w:rsidP="003B0987">
    <w:pPr>
      <w:pStyle w:val="Header"/>
    </w:pPr>
    <w:r>
      <w:rPr>
        <w:noProof/>
        <w:lang w:eastAsia="en-AU"/>
      </w:rPr>
      <w:drawing>
        <wp:anchor distT="0" distB="0" distL="114300" distR="114300" simplePos="0" relativeHeight="252095488" behindDoc="1" locked="0" layoutInCell="1" allowOverlap="1" wp14:anchorId="5D3FF92B" wp14:editId="23E459D4">
          <wp:simplePos x="0" y="0"/>
          <wp:positionH relativeFrom="page">
            <wp:posOffset>720090</wp:posOffset>
          </wp:positionH>
          <wp:positionV relativeFrom="page">
            <wp:posOffset>1188085</wp:posOffset>
          </wp:positionV>
          <wp:extent cx="860400" cy="896400"/>
          <wp:effectExtent l="0" t="0" r="0" b="0"/>
          <wp:wrapNone/>
          <wp:docPr id="732" name="TriangleBottomACIMono"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ct Sheet Graphic.png"/>
                  <pic:cNvPicPr/>
                </pic:nvPicPr>
                <pic:blipFill>
                  <a:blip r:embed="rId1">
                    <a:extLst>
                      <a:ext uri="{28A0092B-C50C-407E-A947-70E740481C1C}">
                        <a14:useLocalDpi xmlns:a14="http://schemas.microsoft.com/office/drawing/2010/main" val="0"/>
                      </a:ext>
                    </a:extLst>
                  </a:blip>
                  <a:stretch>
                    <a:fillRect/>
                  </a:stretch>
                </pic:blipFill>
                <pic:spPr>
                  <a:xfrm>
                    <a:off x="0" y="0"/>
                    <a:ext cx="860400" cy="896400"/>
                  </a:xfrm>
                  <a:prstGeom prst="rect">
                    <a:avLst/>
                  </a:prstGeom>
                </pic:spPr>
              </pic:pic>
            </a:graphicData>
          </a:graphic>
          <wp14:sizeRelH relativeFrom="page">
            <wp14:pctWidth>0</wp14:pctWidth>
          </wp14:sizeRelH>
          <wp14:sizeRelV relativeFrom="page">
            <wp14:pctHeight>0</wp14:pctHeight>
          </wp14:sizeRelV>
        </wp:anchor>
      </w:drawing>
    </w:r>
    <w:r>
      <w:rPr>
        <w:noProof/>
        <w:lang w:eastAsia="en-AU"/>
      </w:rPr>
      <w:drawing>
        <wp:anchor distT="0" distB="0" distL="114300" distR="114300" simplePos="0" relativeHeight="252094464" behindDoc="1" locked="0" layoutInCell="1" allowOverlap="1" wp14:anchorId="0B713114" wp14:editId="0A56E76C">
          <wp:simplePos x="0" y="0"/>
          <wp:positionH relativeFrom="page">
            <wp:posOffset>720090</wp:posOffset>
          </wp:positionH>
          <wp:positionV relativeFrom="page">
            <wp:posOffset>1188085</wp:posOffset>
          </wp:positionV>
          <wp:extent cx="864000" cy="896400"/>
          <wp:effectExtent l="0" t="0" r="0" b="0"/>
          <wp:wrapNone/>
          <wp:docPr id="2251" name="TriangleBottomACI"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ct Sheet Graphic.png"/>
                  <pic:cNvPicPr/>
                </pic:nvPicPr>
                <pic:blipFill>
                  <a:blip r:embed="rId2">
                    <a:extLst>
                      <a:ext uri="{28A0092B-C50C-407E-A947-70E740481C1C}">
                        <a14:useLocalDpi xmlns:a14="http://schemas.microsoft.com/office/drawing/2010/main" val="0"/>
                      </a:ext>
                    </a:extLst>
                  </a:blip>
                  <a:stretch>
                    <a:fillRect/>
                  </a:stretch>
                </pic:blipFill>
                <pic:spPr>
                  <a:xfrm>
                    <a:off x="0" y="0"/>
                    <a:ext cx="864000" cy="896400"/>
                  </a:xfrm>
                  <a:prstGeom prst="rect">
                    <a:avLst/>
                  </a:prstGeom>
                </pic:spPr>
              </pic:pic>
            </a:graphicData>
          </a:graphic>
          <wp14:sizeRelH relativeFrom="page">
            <wp14:pctWidth>0</wp14:pctWidth>
          </wp14:sizeRelH>
          <wp14:sizeRelV relativeFrom="page">
            <wp14:pctHeight>0</wp14:pctHeight>
          </wp14:sizeRelV>
        </wp:anchor>
      </w:drawing>
    </w:r>
    <w:r w:rsidRPr="00806AB6">
      <w:rPr>
        <w:noProof/>
        <w:lang w:eastAsia="en-AU"/>
      </w:rPr>
      <mc:AlternateContent>
        <mc:Choice Requires="wps">
          <w:drawing>
            <wp:anchor distT="0" distB="0" distL="114300" distR="114300" simplePos="0" relativeHeight="252083200" behindDoc="1" locked="0" layoutInCell="1" allowOverlap="1" wp14:anchorId="63970830" wp14:editId="42F8BFB3">
              <wp:simplePos x="0" y="0"/>
              <wp:positionH relativeFrom="page">
                <wp:posOffset>720090</wp:posOffset>
              </wp:positionH>
              <wp:positionV relativeFrom="page">
                <wp:posOffset>288290</wp:posOffset>
              </wp:positionV>
              <wp:extent cx="864000" cy="900000"/>
              <wp:effectExtent l="0" t="0" r="0" b="0"/>
              <wp:wrapNone/>
              <wp:docPr id="1127" name="TriangleRigh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1339 w 1339"/>
                          <a:gd name="T1" fmla="*/ 1419 h 1419"/>
                          <a:gd name="T2" fmla="*/ 669 w 1339"/>
                          <a:gd name="T3" fmla="*/ 0 h 1419"/>
                          <a:gd name="T4" fmla="*/ 0 w 1339"/>
                          <a:gd name="T5" fmla="*/ 1419 h 1419"/>
                          <a:gd name="T6" fmla="*/ 1339 w 1339"/>
                          <a:gd name="T7" fmla="*/ 1419 h 1419"/>
                        </a:gdLst>
                        <a:ahLst/>
                        <a:cxnLst>
                          <a:cxn ang="0">
                            <a:pos x="T0" y="T1"/>
                          </a:cxn>
                          <a:cxn ang="0">
                            <a:pos x="T2" y="T3"/>
                          </a:cxn>
                          <a:cxn ang="0">
                            <a:pos x="T4" y="T5"/>
                          </a:cxn>
                          <a:cxn ang="0">
                            <a:pos x="T6" y="T7"/>
                          </a:cxn>
                        </a:cxnLst>
                        <a:rect l="0" t="0" r="r" b="b"/>
                        <a:pathLst>
                          <a:path w="1339" h="1419">
                            <a:moveTo>
                              <a:pt x="1339" y="1419"/>
                            </a:moveTo>
                            <a:lnTo>
                              <a:pt x="669" y="0"/>
                            </a:lnTo>
                            <a:lnTo>
                              <a:pt x="0" y="1419"/>
                            </a:lnTo>
                            <a:lnTo>
                              <a:pt x="1339" y="1419"/>
                            </a:lnTo>
                            <a:close/>
                          </a:path>
                        </a:pathLst>
                      </a:custGeom>
                      <a:solidFill>
                        <a:srgbClr val="201547"/>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7168D95" id="TriangleRight" o:spid="_x0000_s1026" style="position:absolute;margin-left:56.7pt;margin-top:22.7pt;width:68.05pt;height:70.85pt;z-index:-2512332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9,14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nLGa0QIAAN0GAAAOAAAAZHJzL2Uyb0RvYy54bWysVdlu2zAQfC/QfyD4WKCR5CuxETkoEqQo&#10;0CNo3A+gKepAKVIlacvp13dIWbacxkBQ9EVaaofD3Vnu6vpmV0uyFcZWWqU0uYgpEYrrrFJFSn+s&#10;7t9fUWIdUxmTWomUPglLb5Zv31y3zUKMdKllJgwBibKLtklp6VyziCLLS1Eze6EboeDMtamZw9IU&#10;UWZYC/ZaRqM4nkWtNlljNBfW4utd56TLwJ/ngrtveW6FIzKliM2FpwnPtX9Gy2u2KAxryorvw2D/&#10;EEXNKoVDD1R3zDGyMdVfVHXFjbY6dxdc15HO84qLkAOySeJn2TyWrBEhF4hjm4NM9v/R8q/bB0Oq&#10;DLVLRpeUKFajSitTMVVI8b0qSuc1ahu7APSxeTA+S9t81vynhSM68fiFBYas2y86AxHbOB102eWm&#10;9juRMdkF+Z8O8oudIxwfr2aTOEaROFxzWLD9CWzRb+Yb6z4KHYjY9rN1XfUyWEH7rA8fJHktUch3&#10;EUnG4zlpw2tf7QMsGcImyZyUJMHrOWw0gM1m58jGA1R8hmlygnk5qOkA46M5QzUbws6niJIelThl&#10;g7BFLx0rezX5Tu3lhEVwC3yZvLqNtr5yK2iL+qySfW2A8t4zYEjnweNXgaGOB09fBUb+Hnw5BCOj&#10;Y/gGvf+86w0l6Pq134OEmPNZ9yZp0QMQkpIShr8G3lPrrVjpgHE+/Q6Bk/uLgjOPGKmGWNyVEGR/&#10;jXtv/24CY6fngK539+8O9tLBPYJLbUXXKj6p0DOH7Lwog76xWlbZfSWlz8maYn0rDdkyjEcMoOmk&#10;1/MEJkOJlfbbumP8l9D6vtu78bDW2RM63+huxuKfAKPU5jclLeZrSu2vDTOCEvlJYYDNk8kEqbuw&#10;mEwvR1iYoWc99DDFQZVSR3ElvXnruiG+aYyfUahHKJfSHzBx8spPhhBfF9V+gRkatNnPez+kh+uA&#10;Ov6Vln8AAAD//wMAUEsDBBQABgAIAAAAIQA3rM0c4QAAAAoBAAAPAAAAZHJzL2Rvd25yZXYueG1s&#10;TI/NTsMwEITvSLyDtUjcqJOS0jTEqRCIAxwK6c/djbdJaGxHttukPD3LCU6r0XyancmXo+7YGZ1v&#10;rREQTyJgaCqrWlML2G5e71JgPkijZGcNCrigh2VxfZXLTNnBlHheh5pRiPGZFNCE0Gec+6pBLf3E&#10;9mjIO1inZSDpaq6cHChcd3waRQ9cy9bQh0b2+NxgdVyftIDNdrG7HN4j93X8flupl/Sz/CgHIW5v&#10;xqdHYAHH8AfDb32qDgV12tuTUZ51pOP7hFAByYwuAdNkMQO2Jyedx8CLnP+fUPwAAAD//wMAUEsB&#10;Ai0AFAAGAAgAAAAhALaDOJL+AAAA4QEAABMAAAAAAAAAAAAAAAAAAAAAAFtDb250ZW50X1R5cGVz&#10;XS54bWxQSwECLQAUAAYACAAAACEAOP0h/9YAAACUAQAACwAAAAAAAAAAAAAAAAAvAQAAX3JlbHMv&#10;LnJlbHNQSwECLQAUAAYACAAAACEAVpyxmtECAADdBgAADgAAAAAAAAAAAAAAAAAuAgAAZHJzL2Uy&#10;b0RvYy54bWxQSwECLQAUAAYACAAAACEAN6zNHOEAAAAKAQAADwAAAAAAAAAAAAAAAAArBQAAZHJz&#10;L2Rvd25yZXYueG1sUEsFBgAAAAAEAAQA8wAAADkGAAAAAA==&#10;" path="m1339,1419l669,,,1419r1339,xe" fillcolor="#201547" stroked="f">
              <v:path arrowok="t" o:connecttype="custom" o:connectlocs="864000,900000;431677,0;0,900000;864000,900000" o:connectangles="0,0,0,0"/>
              <w10:wrap anchorx="page" anchory="page"/>
            </v:shape>
          </w:pict>
        </mc:Fallback>
      </mc:AlternateContent>
    </w:r>
    <w:r w:rsidRPr="00806AB6">
      <w:rPr>
        <w:noProof/>
        <w:lang w:eastAsia="en-AU"/>
      </w:rPr>
      <mc:AlternateContent>
        <mc:Choice Requires="wps">
          <w:drawing>
            <wp:anchor distT="0" distB="0" distL="114300" distR="114300" simplePos="0" relativeHeight="252082176" behindDoc="1" locked="0" layoutInCell="1" allowOverlap="1" wp14:anchorId="3C018AC5" wp14:editId="5BDF08F9">
              <wp:simplePos x="0" y="0"/>
              <wp:positionH relativeFrom="page">
                <wp:posOffset>288290</wp:posOffset>
              </wp:positionH>
              <wp:positionV relativeFrom="page">
                <wp:posOffset>288290</wp:posOffset>
              </wp:positionV>
              <wp:extent cx="864000" cy="900000"/>
              <wp:effectExtent l="0" t="0" r="0" b="0"/>
              <wp:wrapNone/>
              <wp:docPr id="1129" name="TriangleLef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0 w 1334"/>
                          <a:gd name="T1" fmla="*/ 0 h 1419"/>
                          <a:gd name="T2" fmla="*/ 665 w 1334"/>
                          <a:gd name="T3" fmla="*/ 1419 h 1419"/>
                          <a:gd name="T4" fmla="*/ 1334 w 1334"/>
                          <a:gd name="T5" fmla="*/ 0 h 1419"/>
                          <a:gd name="T6" fmla="*/ 0 w 1334"/>
                          <a:gd name="T7" fmla="*/ 0 h 1419"/>
                        </a:gdLst>
                        <a:ahLst/>
                        <a:cxnLst>
                          <a:cxn ang="0">
                            <a:pos x="T0" y="T1"/>
                          </a:cxn>
                          <a:cxn ang="0">
                            <a:pos x="T2" y="T3"/>
                          </a:cxn>
                          <a:cxn ang="0">
                            <a:pos x="T4" y="T5"/>
                          </a:cxn>
                          <a:cxn ang="0">
                            <a:pos x="T6" y="T7"/>
                          </a:cxn>
                        </a:cxnLst>
                        <a:rect l="0" t="0" r="r" b="b"/>
                        <a:pathLst>
                          <a:path w="1334" h="1419">
                            <a:moveTo>
                              <a:pt x="0" y="0"/>
                            </a:moveTo>
                            <a:lnTo>
                              <a:pt x="665" y="1419"/>
                            </a:lnTo>
                            <a:lnTo>
                              <a:pt x="1334" y="0"/>
                            </a:lnTo>
                            <a:lnTo>
                              <a:pt x="0" y="0"/>
                            </a:lnTo>
                            <a:close/>
                          </a:path>
                        </a:pathLst>
                      </a:custGeom>
                      <a:solidFill>
                        <a:srgbClr val="CDDC29"/>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700E361" id="TriangleLeft" o:spid="_x0000_s1026" style="position:absolute;margin-left:22.7pt;margin-top:22.7pt;width:68.05pt;height:70.85pt;z-index:-2512343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4,14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jPljzwIAAMoGAAAOAAAAZHJzL2Uyb0RvYy54bWysVV1v2jAUfZ+0/2D5cdKahM+CCtUE6jSp&#10;2yqV/QDjOCSaY2e2IXS/fscOgcCKVE17Sezc4+N7z/3I3f2+lGQnjC20mtHkJqZEKK7TQm1m9Mfq&#10;4eMtJdYxlTKplZjRF2Hp/fz9u7u6moqezrVMhSEgUXZaVzOaO1dNo8jyXJTM3uhKKBgzbUrmsDWb&#10;KDWsBnspo14cj6Jam7Qymgtr8XXZGOk88GeZ4O57llnhiJxR+ObC04Tn2j+j+R2bbgyr8oIf3GD/&#10;4EXJCoVLj1RL5hjZmuIvqrLgRluduRuuy0hnWcFFiAHRJPFFNM85q0SIBeLY6iiT/X+0/NvuyZAi&#10;Re6S3oQSxUpkaWUKpjZSPIrMeYnqyk6BfK6ejA/SVo+a/7QwRGcWv7HAkHX9VafgYVungyz7zJT+&#10;JAIm+6D+y1F9sXeE4+PtaBDHyBGHaYIV1v4GNm0P8611n4UORGz3aF2TvBSrIH3aeg+SrJTI44eI&#10;xKQmSb8/OGT6iEnOMDlJBsnkEtPrYEaj4RWmfgflWcjrZIMuDA5dYRt2YPEVqtEZ5vX4xmeYk0vQ&#10;c9MqxvJWRL5XBxWxIsi9z44XtdLWJ2wFSZGWVXJICVDeegUM3Ty4/yYwdPHg4ZvAiNyDx10wIjq5&#10;b9Dxl71uKEGvr/0ZBMScj7pdkhqV78uD5Fj4GvCWUu/ESgeMu6hX3HayStVFoUSCe20pAdoC2ncV&#10;6JoLEUhb4a25fTewRvNLDJfaiqYxfCyhQ45BeS06XWK1LNKHQkofijWb9UIasmOYhYvlcoF+b3jO&#10;YDJkVml/rDH7L6HRfW83w2Ct0xf0udHNQMUPAItcm9+U1BimM2p/bZkRlMgvCtNqkgwGiMaFzWA4&#10;7mFjupZ118IUB9WMOopK9MuFayb2tjLFJsdNSciS0p8wX7LCz4HgX+PVYYOBGbQ5DHc/kbv7gDr9&#10;guZ/AAAA//8DAFBLAwQUAAYACAAAACEA5Kqkjd0AAAAJAQAADwAAAGRycy9kb3ducmV2LnhtbEyP&#10;QUvDQBCF74L/YRnBm91E0tjGbIqIgpcqRqF4myZjNpidjdltmv57NyDoaWZ4jzffyzeT6cRIg2st&#10;K4gXEQjiytYtNwre3x6vViCcR66xs0wKTuRgU5yf5ZjV9sivNJa+ESGEXYYKtPd9JqWrNBl0C9sT&#10;B+3TDgZ9OIdG1gMeQ7jp5HUUpdJgy+GDxp7uNVVf5cEo2JrTtyxfntJxZx4+dPKcbteISl1eTHe3&#10;IDxN/s8MM35AhyIw7e2Bayc6BckyCc7fOeureAliPy83Mcgil/8bFD8AAAD//wMAUEsBAi0AFAAG&#10;AAgAAAAhALaDOJL+AAAA4QEAABMAAAAAAAAAAAAAAAAAAAAAAFtDb250ZW50X1R5cGVzXS54bWxQ&#10;SwECLQAUAAYACAAAACEAOP0h/9YAAACUAQAACwAAAAAAAAAAAAAAAAAvAQAAX3JlbHMvLnJlbHNQ&#10;SwECLQAUAAYACAAAACEAdIz5Y88CAADKBgAADgAAAAAAAAAAAAAAAAAuAgAAZHJzL2Uyb0RvYy54&#10;bWxQSwECLQAUAAYACAAAACEA5Kqkjd0AAAAJAQAADwAAAAAAAAAAAAAAAAApBQAAZHJzL2Rvd25y&#10;ZXYueG1sUEsFBgAAAAAEAAQA8wAAADMGAAAAAA==&#10;" path="m,l665,1419,1334,,,xe" fillcolor="#cddc29" stroked="f">
              <v:path arrowok="t" o:connecttype="custom" o:connectlocs="0,0;430705,900000;864000,0;0,0" o:connectangles="0,0,0,0"/>
              <w10:wrap anchorx="page" anchory="page"/>
            </v:shape>
          </w:pict>
        </mc:Fallback>
      </mc:AlternateContent>
    </w:r>
    <w:r w:rsidRPr="00806AB6">
      <w:rPr>
        <w:noProof/>
        <w:lang w:eastAsia="en-AU"/>
      </w:rPr>
      <mc:AlternateContent>
        <mc:Choice Requires="wps">
          <w:drawing>
            <wp:anchor distT="0" distB="0" distL="114300" distR="114300" simplePos="0" relativeHeight="252081152" behindDoc="1" locked="0" layoutInCell="1" allowOverlap="1" wp14:anchorId="7BAC2DB0" wp14:editId="16681539">
              <wp:simplePos x="0" y="0"/>
              <wp:positionH relativeFrom="page">
                <wp:posOffset>288290</wp:posOffset>
              </wp:positionH>
              <wp:positionV relativeFrom="page">
                <wp:posOffset>288290</wp:posOffset>
              </wp:positionV>
              <wp:extent cx="7020000" cy="900000"/>
              <wp:effectExtent l="0" t="0" r="9525" b="0"/>
              <wp:wrapNone/>
              <wp:docPr id="1130" name="Rectang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20000" cy="900000"/>
                      </a:xfrm>
                      <a:prstGeom prst="rect">
                        <a:avLst/>
                      </a:prstGeom>
                      <a:solidFill>
                        <a:srgbClr val="00B2A9"/>
                      </a:solidFill>
                      <a:ln>
                        <a:noFill/>
                      </a:ln>
                    </wps:spPr>
                    <wps:txbx>
                      <w:txbxContent>
                        <w:tbl>
                          <w:tblPr>
                            <w:tblOverlap w:val="never"/>
                            <w:tblW w:w="0" w:type="auto"/>
                            <w:tblLayout w:type="fixed"/>
                            <w:tblCellMar>
                              <w:left w:w="0" w:type="dxa"/>
                              <w:right w:w="0" w:type="dxa"/>
                            </w:tblCellMar>
                            <w:tblLook w:val="04A0" w:firstRow="1" w:lastRow="0" w:firstColumn="1" w:lastColumn="0" w:noHBand="0" w:noVBand="1"/>
                          </w:tblPr>
                          <w:tblGrid>
                            <w:gridCol w:w="10632"/>
                          </w:tblGrid>
                          <w:tr w:rsidR="00FD6178" w:rsidRPr="00975ED3" w14:paraId="085262B5" w14:textId="77777777" w:rsidTr="003B0987">
                            <w:trPr>
                              <w:trHeight w:hRule="exact" w:val="1418"/>
                            </w:trPr>
                            <w:tc>
                              <w:tcPr>
                                <w:tcW w:w="10632" w:type="dxa"/>
                                <w:vAlign w:val="center"/>
                              </w:tcPr>
                              <w:p w14:paraId="19DB2CCD" w14:textId="2752B5AB" w:rsidR="00FD6178" w:rsidRPr="00C3332B" w:rsidRDefault="00FD6178" w:rsidP="003B0987">
                                <w:pPr>
                                  <w:pStyle w:val="Header"/>
                                  <w:tabs>
                                    <w:tab w:val="clear" w:pos="4320"/>
                                  </w:tabs>
                                  <w:suppressOverlap/>
                                  <w:jc w:val="right"/>
                                  <w:rPr>
                                    <w:b/>
                                    <w:bCs/>
                                    <w:color w:val="FFFFFF" w:themeColor="background1"/>
                                    <w:sz w:val="48"/>
                                    <w:szCs w:val="48"/>
                                  </w:rPr>
                                </w:pPr>
                              </w:p>
                            </w:tc>
                          </w:tr>
                        </w:tbl>
                        <w:p w14:paraId="5BA17000" w14:textId="77777777" w:rsidR="00FD6178" w:rsidRDefault="00FD6178" w:rsidP="003B0987">
                          <w:pPr>
                            <w:jc w:val="right"/>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7BAC2DB0" id="_x0000_s1086" style="position:absolute;margin-left:22.7pt;margin-top:22.7pt;width:552.75pt;height:70.85pt;z-index:-2512353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7PUPBAIAAO8DAAAOAAAAZHJzL2Uyb0RvYy54bWysU8GO0zAQvSPxD5bvNGnpsjRquipdLUJa&#10;YMXCBziOk1g4HjN2m5SvZ+x0uwVuiIvl8Yyf33szXt+MvWEHhV6DLfl8lnOmrIRa27bk377evXrL&#10;mQ/C1sKAVSU/Ks9vNi9frAdXqAV0YGqFjECsLwZX8i4EV2SZl53qhZ+BU5aSDWAvAoXYZjWKgdB7&#10;ky3y/E02ANYOQSrv6fR2SvJNwm8aJcPnpvEqMFNy4hbSimmt4ppt1qJoUbhOyxMN8Q8seqEtPXqG&#10;uhVBsD3qv6B6LRE8NGEmoc+gabRUSQOpmed/qHnshFNJC5nj3dkm//9g5afDAzJdU+/mr8kgK3rq&#10;0hfyTdjWqOjP4HxBZY/uAaNC7+5BfvfMwq6jGrVFhKFToiZW81if/XYhBp6usmr4CDVhi32AZNXY&#10;YB8ByQQ2po4czx1RY2CSDq9zanJOvCTlVnGbWpaJ4um2Qx/eK+hZ3JQciXlCF4d7HyIbUTyVJPZg&#10;dH2njUkBttXOIDuIOB35u8V2lQSQyMsyY2OxhXhtQownSWZUNjkUxmpMPl4lhlF2BfWRhCNMU0e/&#10;hDYd4E/OBpq4kvsfe4GKM/PBknmr+XIZRzQFy6vrBQV4makuM8JKgip54Gza7sI01nuHuu3opXny&#10;wcKWDG908uKZ1Yk/TVWy6PQD4thexqnq+Z9ufgEAAP//AwBQSwMEFAAGAAgAAAAhAMOxCQvfAAAA&#10;CgEAAA8AAABkcnMvZG93bnJldi54bWxMj1FPwjAUhd9J/A/NNfEN2ikDnOsIQX0yIcj4AWW9btP1&#10;dmkLTH69JTHRp3tvzsm538mXg+nYCZ1vLUlIJgIYUmV1S7WEffk6XgDzQZFWnSWU8I0elsXNKFeZ&#10;tmd6x9Mu1CyGkM+UhCaEPuPcVw0a5Se2R4rah3VGhXi6mmunzjHcdPxeiBk3qqX4oVE9rhusvnZH&#10;I2G7wstmrcUlLfef+q18mT/3D07Ku9th9QQs4BD+zHDFj+hQRKaDPZL2rJMwTafR+TuvepKKR2CH&#10;uC3mCfAi5/8rFD8AAAD//wMAUEsBAi0AFAAGAAgAAAAhALaDOJL+AAAA4QEAABMAAAAAAAAAAAAA&#10;AAAAAAAAAFtDb250ZW50X1R5cGVzXS54bWxQSwECLQAUAAYACAAAACEAOP0h/9YAAACUAQAACwAA&#10;AAAAAAAAAAAAAAAvAQAAX3JlbHMvLnJlbHNQSwECLQAUAAYACAAAACEAbOz1DwQCAADvAwAADgAA&#10;AAAAAAAAAAAAAAAuAgAAZHJzL2Uyb0RvYy54bWxQSwECLQAUAAYACAAAACEAw7EJC98AAAAKAQAA&#10;DwAAAAAAAAAAAAAAAABeBAAAZHJzL2Rvd25yZXYueG1sUEsFBgAAAAAEAAQA8wAAAGoFAAAAAA==&#10;" fillcolor="#00b2a9" stroked="f">
              <v:textbox>
                <w:txbxContent>
                  <w:tbl>
                    <w:tblPr>
                      <w:tblOverlap w:val="never"/>
                      <w:tblW w:w="0" w:type="auto"/>
                      <w:tblLayout w:type="fixed"/>
                      <w:tblCellMar>
                        <w:left w:w="0" w:type="dxa"/>
                        <w:right w:w="0" w:type="dxa"/>
                      </w:tblCellMar>
                      <w:tblLook w:val="04A0" w:firstRow="1" w:lastRow="0" w:firstColumn="1" w:lastColumn="0" w:noHBand="0" w:noVBand="1"/>
                    </w:tblPr>
                    <w:tblGrid>
                      <w:gridCol w:w="10632"/>
                    </w:tblGrid>
                    <w:tr w:rsidR="00FD6178" w:rsidRPr="00975ED3" w14:paraId="085262B5" w14:textId="77777777" w:rsidTr="003B0987">
                      <w:trPr>
                        <w:trHeight w:hRule="exact" w:val="1418"/>
                      </w:trPr>
                      <w:tc>
                        <w:tcPr>
                          <w:tcW w:w="10632" w:type="dxa"/>
                          <w:vAlign w:val="center"/>
                        </w:tcPr>
                        <w:p w14:paraId="19DB2CCD" w14:textId="2752B5AB" w:rsidR="00FD6178" w:rsidRPr="00C3332B" w:rsidRDefault="00FD6178" w:rsidP="003B0987">
                          <w:pPr>
                            <w:pStyle w:val="Header"/>
                            <w:tabs>
                              <w:tab w:val="clear" w:pos="4320"/>
                            </w:tabs>
                            <w:suppressOverlap/>
                            <w:jc w:val="right"/>
                            <w:rPr>
                              <w:b/>
                              <w:bCs/>
                              <w:color w:val="FFFFFF" w:themeColor="background1"/>
                              <w:sz w:val="48"/>
                              <w:szCs w:val="48"/>
                            </w:rPr>
                          </w:pPr>
                        </w:p>
                      </w:tc>
                    </w:tr>
                  </w:tbl>
                  <w:p w14:paraId="5BA17000" w14:textId="77777777" w:rsidR="00FD6178" w:rsidRDefault="00FD6178" w:rsidP="003B0987">
                    <w:pPr>
                      <w:jc w:val="right"/>
                    </w:pPr>
                  </w:p>
                </w:txbxContent>
              </v:textbox>
              <w10:wrap anchorx="page" anchory="page"/>
            </v:rect>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A1F57C" w14:textId="77777777" w:rsidR="00FD6178" w:rsidRPr="002B32FF" w:rsidRDefault="00FD6178" w:rsidP="00DC3852">
    <w:pPr>
      <w:pStyle w:val="Header"/>
    </w:pPr>
  </w:p>
</w:hdr>
</file>

<file path=word/header6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81" w:rightFromText="181" w:vertAnchor="page" w:horzAnchor="page" w:tblpX="3403" w:tblpY="455"/>
      <w:tblOverlap w:val="never"/>
      <w:tblW w:w="0" w:type="auto"/>
      <w:tblLayout w:type="fixed"/>
      <w:tblCellMar>
        <w:left w:w="0" w:type="dxa"/>
        <w:right w:w="0" w:type="dxa"/>
      </w:tblCellMar>
      <w:tblLook w:val="04A0" w:firstRow="1" w:lastRow="0" w:firstColumn="1" w:lastColumn="0" w:noHBand="0" w:noVBand="1"/>
    </w:tblPr>
    <w:tblGrid>
      <w:gridCol w:w="7761"/>
    </w:tblGrid>
    <w:tr w:rsidR="00FD6178" w:rsidRPr="00975ED3" w14:paraId="3F014C2A" w14:textId="77777777" w:rsidTr="003B0987">
      <w:trPr>
        <w:trHeight w:hRule="exact" w:val="1418"/>
      </w:trPr>
      <w:tc>
        <w:tcPr>
          <w:tcW w:w="7761" w:type="dxa"/>
          <w:vAlign w:val="center"/>
        </w:tcPr>
        <w:p w14:paraId="0D422E92" w14:textId="1A4AE125" w:rsidR="00FD6178" w:rsidRPr="00975ED3" w:rsidRDefault="00FD6178" w:rsidP="003B0987">
          <w:pPr>
            <w:pStyle w:val="Header"/>
          </w:pPr>
          <w:r>
            <w:rPr>
              <w:noProof/>
            </w:rPr>
            <w:fldChar w:fldCharType="begin"/>
          </w:r>
          <w:r>
            <w:rPr>
              <w:noProof/>
            </w:rPr>
            <w:instrText xml:space="preserve"> STYLEREF  Title  \* MERGEFORMAT </w:instrText>
          </w:r>
          <w:r>
            <w:rPr>
              <w:noProof/>
            </w:rPr>
            <w:fldChar w:fldCharType="end"/>
          </w:r>
        </w:p>
      </w:tc>
    </w:tr>
  </w:tbl>
  <w:p w14:paraId="2FD3B8C8" w14:textId="77777777" w:rsidR="00FD6178" w:rsidRDefault="00FD6178" w:rsidP="003B0987">
    <w:pPr>
      <w:pStyle w:val="Header"/>
    </w:pPr>
    <w:r w:rsidRPr="00806AB6">
      <w:rPr>
        <w:noProof/>
        <w:lang w:eastAsia="en-AU"/>
      </w:rPr>
      <mc:AlternateContent>
        <mc:Choice Requires="wps">
          <w:drawing>
            <wp:anchor distT="0" distB="0" distL="114300" distR="114300" simplePos="0" relativeHeight="252145664" behindDoc="1" locked="0" layoutInCell="1" allowOverlap="1" wp14:anchorId="1F4EAC33" wp14:editId="3202DA3D">
              <wp:simplePos x="0" y="0"/>
              <wp:positionH relativeFrom="page">
                <wp:posOffset>720090</wp:posOffset>
              </wp:positionH>
              <wp:positionV relativeFrom="page">
                <wp:posOffset>288290</wp:posOffset>
              </wp:positionV>
              <wp:extent cx="864000" cy="900000"/>
              <wp:effectExtent l="0" t="0" r="0" b="0"/>
              <wp:wrapNone/>
              <wp:docPr id="1194" name="TriangleRigh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1339 w 1339"/>
                          <a:gd name="T1" fmla="*/ 1419 h 1419"/>
                          <a:gd name="T2" fmla="*/ 669 w 1339"/>
                          <a:gd name="T3" fmla="*/ 0 h 1419"/>
                          <a:gd name="T4" fmla="*/ 0 w 1339"/>
                          <a:gd name="T5" fmla="*/ 1419 h 1419"/>
                          <a:gd name="T6" fmla="*/ 1339 w 1339"/>
                          <a:gd name="T7" fmla="*/ 1419 h 1419"/>
                        </a:gdLst>
                        <a:ahLst/>
                        <a:cxnLst>
                          <a:cxn ang="0">
                            <a:pos x="T0" y="T1"/>
                          </a:cxn>
                          <a:cxn ang="0">
                            <a:pos x="T2" y="T3"/>
                          </a:cxn>
                          <a:cxn ang="0">
                            <a:pos x="T4" y="T5"/>
                          </a:cxn>
                          <a:cxn ang="0">
                            <a:pos x="T6" y="T7"/>
                          </a:cxn>
                        </a:cxnLst>
                        <a:rect l="0" t="0" r="r" b="b"/>
                        <a:pathLst>
                          <a:path w="1339" h="1419">
                            <a:moveTo>
                              <a:pt x="1339" y="1419"/>
                            </a:moveTo>
                            <a:lnTo>
                              <a:pt x="669" y="0"/>
                            </a:lnTo>
                            <a:lnTo>
                              <a:pt x="0" y="1419"/>
                            </a:lnTo>
                            <a:lnTo>
                              <a:pt x="1339" y="1419"/>
                            </a:lnTo>
                            <a:close/>
                          </a:path>
                        </a:pathLst>
                      </a:custGeom>
                      <a:solidFill>
                        <a:srgbClr val="201547"/>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08871B8" id="TriangleRight" o:spid="_x0000_s1026" style="position:absolute;margin-left:56.7pt;margin-top:22.7pt;width:68.05pt;height:70.85pt;z-index:-2511708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9,14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Mi3t0gIAAN0GAAAOAAAAZHJzL2Uyb0RvYy54bWysVV1v0zAUfUfiP1h+RGJJ2rRbq6UT2jSE&#10;NGBi5Qe4jvMhHDvYbtPx6zl2mi4bVJoQL8l17vHxvef63lxe7RtJdsLYWquMJmcxJUJxndeqzOj3&#10;9e37C0qsYypnUiuR0Udh6dXq7ZvLrl2Kia60zIUhIFF22bUZrZxrl1FkeSUaZs90KxSchTYNc1ia&#10;MsoN68DeyGgSx/Oo0yZvjebCWny96Z10FfiLQnD3tSiscERmFLG58DThufHPaHXJlqVhbVXzQxjs&#10;H6JoWK1w6JHqhjlGtqb+g6qpudFWF+6M6ybSRVFzEXJANkn8IpuHirUi5AJxbHuUyf4/Wv5ld29I&#10;naN2ySKlRLEGVVqbmqlSim91WTmvUdfaJaAP7b3xWdr2TvMfFo7omccvLDBk033WOYjY1umgy74w&#10;jd+JjMk+yP94lF/sHeH4eDFP4xhF4nAtYMH2J7DlsJlvrfsodCBiuzvr+urlsIL2+RA+SIpGopDv&#10;IpJMpwvShdeh2kdYMoalyYJUJMHrJWwygs3np8imI1R8ggkCH+OKTwQ1G2F8NCeo5mPY6RTPx7Dn&#10;bBC2HKRj1aAm36uDnLAIboEvk1e31dZXbg1tUZ91cqgNUN57AgzpPHj6KjDU8eDZq8DI34PPx2Bk&#10;9BS+Qe+/7HpDCbp+4/cgIeZ81oNJOvQAhKSkguGvgfc0eifWOmCcT79H4OThouDMJ4xUYyzuSghy&#10;uMaDd3i3gbHXc0Q3uId3D/vbwQOCS21F3yo+qdAzx+y8KKO+sVrW+W0tpc/JmnJzLQ3ZMYxHDKBZ&#10;Ouj5DCZDiZX22/pj/JfQ+r7b+/Gw0fkjOt/ofsbinwCj0uYXJR3ma0btzy0zghL5SWGALZI0Reou&#10;LNLZ+QQLM/Zsxh6mOKgy6iiupDevXT/Et63xMwr1COVS+gMmTlH7yRDi66M6LDBDgzaHee+H9Hgd&#10;UE9/pdVvAAAA//8DAFBLAwQUAAYACAAAACEAN6zNHOEAAAAKAQAADwAAAGRycy9kb3ducmV2Lnht&#10;bEyPzU7DMBCE70i8g7VI3KiTktI0xKkQiAMcCunP3Y23SWhsR7bbpDw9ywlOq9F8mp3Jl6Pu2Bmd&#10;b60REE8iYGgqq1pTC9huXu9SYD5Io2RnDQq4oIdlcX2Vy0zZwZR4XoeaUYjxmRTQhNBnnPuqQS39&#10;xPZoyDtYp2Ug6WqunBwoXHd8GkUPXMvW0IdG9vjcYHVcn7SAzXaxuxzeI/d1/H5bqZf0s/woByFu&#10;b8anR2ABx/AHw299qg4Fddrbk1GedaTj+4RQAcmMLgHTZDEDticnncfAi5z/n1D8AAAA//8DAFBL&#10;AQItABQABgAIAAAAIQC2gziS/gAAAOEBAAATAAAAAAAAAAAAAAAAAAAAAABbQ29udGVudF9UeXBl&#10;c10ueG1sUEsBAi0AFAAGAAgAAAAhADj9If/WAAAAlAEAAAsAAAAAAAAAAAAAAAAALwEAAF9yZWxz&#10;Ly5yZWxzUEsBAi0AFAAGAAgAAAAhADgyLe3SAgAA3QYAAA4AAAAAAAAAAAAAAAAALgIAAGRycy9l&#10;Mm9Eb2MueG1sUEsBAi0AFAAGAAgAAAAhADeszRzhAAAACgEAAA8AAAAAAAAAAAAAAAAALAUAAGRy&#10;cy9kb3ducmV2LnhtbFBLBQYAAAAABAAEAPMAAAA6BgAAAAA=&#10;" path="m1339,1419l669,,,1419r1339,xe" fillcolor="#201547" stroked="f">
              <v:path arrowok="t" o:connecttype="custom" o:connectlocs="864000,900000;431677,0;0,900000;864000,900000" o:connectangles="0,0,0,0"/>
              <w10:wrap anchorx="page" anchory="page"/>
            </v:shape>
          </w:pict>
        </mc:Fallback>
      </mc:AlternateContent>
    </w:r>
    <w:r w:rsidRPr="00806AB6">
      <w:rPr>
        <w:noProof/>
        <w:lang w:eastAsia="en-AU"/>
      </w:rPr>
      <mc:AlternateContent>
        <mc:Choice Requires="wps">
          <w:drawing>
            <wp:anchor distT="0" distB="0" distL="114300" distR="114300" simplePos="0" relativeHeight="252143616" behindDoc="1" locked="0" layoutInCell="1" allowOverlap="1" wp14:anchorId="74789993" wp14:editId="327B2848">
              <wp:simplePos x="0" y="0"/>
              <wp:positionH relativeFrom="page">
                <wp:posOffset>288290</wp:posOffset>
              </wp:positionH>
              <wp:positionV relativeFrom="page">
                <wp:posOffset>288290</wp:posOffset>
              </wp:positionV>
              <wp:extent cx="864000" cy="900000"/>
              <wp:effectExtent l="0" t="0" r="0" b="0"/>
              <wp:wrapNone/>
              <wp:docPr id="1195" name="TriangleLef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0 w 1334"/>
                          <a:gd name="T1" fmla="*/ 0 h 1419"/>
                          <a:gd name="T2" fmla="*/ 665 w 1334"/>
                          <a:gd name="T3" fmla="*/ 1419 h 1419"/>
                          <a:gd name="T4" fmla="*/ 1334 w 1334"/>
                          <a:gd name="T5" fmla="*/ 0 h 1419"/>
                          <a:gd name="T6" fmla="*/ 0 w 1334"/>
                          <a:gd name="T7" fmla="*/ 0 h 1419"/>
                        </a:gdLst>
                        <a:ahLst/>
                        <a:cxnLst>
                          <a:cxn ang="0">
                            <a:pos x="T0" y="T1"/>
                          </a:cxn>
                          <a:cxn ang="0">
                            <a:pos x="T2" y="T3"/>
                          </a:cxn>
                          <a:cxn ang="0">
                            <a:pos x="T4" y="T5"/>
                          </a:cxn>
                          <a:cxn ang="0">
                            <a:pos x="T6" y="T7"/>
                          </a:cxn>
                        </a:cxnLst>
                        <a:rect l="0" t="0" r="r" b="b"/>
                        <a:pathLst>
                          <a:path w="1334" h="1419">
                            <a:moveTo>
                              <a:pt x="0" y="0"/>
                            </a:moveTo>
                            <a:lnTo>
                              <a:pt x="665" y="1419"/>
                            </a:lnTo>
                            <a:lnTo>
                              <a:pt x="1334" y="0"/>
                            </a:lnTo>
                            <a:lnTo>
                              <a:pt x="0" y="0"/>
                            </a:lnTo>
                            <a:close/>
                          </a:path>
                        </a:pathLst>
                      </a:custGeom>
                      <a:solidFill>
                        <a:srgbClr val="CDDC29"/>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1262947" id="TriangleLeft" o:spid="_x0000_s1026" style="position:absolute;margin-left:22.7pt;margin-top:22.7pt;width:68.05pt;height:70.85pt;z-index:-2511728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4,14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ZW0QIAAMoGAAAOAAAAZHJzL2Uyb0RvYy54bWysVV1v2jAUfZ+0/2D5cdKaBAItqFBNoE6T&#10;uq1S2Q8wjkOiOXZmG0L363fsEAislappL4mde3x877kfub3bV5LshLGlVjOaXMWUCMV1VqrNjP5Y&#10;3X+8ocQ6pjImtRIz+iwsvZu/f3fb1FMx0IWWmTAEJMpOm3pGC+fqaRRZXoiK2StdCwVjrk3FHLZm&#10;E2WGNWCvZDSI43HUaJPVRnNhLb4uWyOdB/48F9x9z3MrHJEzCt9ceJrwXPtnNL9l041hdVHygxvs&#10;H7yoWKlw6ZFqyRwjW1P+RVWV3Girc3fFdRXpPC+5CDEgmiS+iOapYLUIsUAcWx9lsv+Pln/bPRpS&#10;ZshdMhlRoliFLK1MydRGigeROy9RU9spkE/1o/FB2vpB858WhujM4jcWGLJuvuoMPGzrdJBln5vK&#10;n0TAZB/Ufz6qL/aOcHy8GadxjBxxmCZYYe1vYNPuMN9a91noQMR2D9a1ycuwCtJnnfcgySuJPH6I&#10;SEwakgyH6SHTR0xyhilIkiaTS8yghxmPR68wDXsoz0JeJkv7MDj0Chty0PP9ZarxGebl+K7PMCce&#10;6LnpFGNFJyLfq4OKWBHk3mfHi1pr6xO2gqRIyyo5pAQob30FDN08ePgmMHTx4NGbwIjcg6/7YER0&#10;ct+g4y973VCCXl/7MwiIOR91tyQNKt+XBymw8DXgLZXeiZUOGHdRr7jtZJWqj0KJBPe6UgK0A3Tv&#10;OtC1FyKQrsI7c/duYa3mlxgutRVtY/hYQoccg/Ja9LrEallm96WUPhRrNuuFNGTHMAsXy+ViEAoe&#10;R85gMmRWaX+svcZ/CY3ue7sdBmudPaPPjW4HKn4AWBTa/KakwTCdUftry4ygRH5RmFaTJE0RjQub&#10;dHQ9wMb0Leu+hSkOqhl1FJXolwvXTuxtbcpNgZuSkCWlP2G+5KWfA8G/1qvDBgMzaHMY7n4i9/cB&#10;dfoFzf8AAAD//wMAUEsDBBQABgAIAAAAIQDkqqSN3QAAAAkBAAAPAAAAZHJzL2Rvd25yZXYueG1s&#10;TI9BS8NAEIXvgv9hGcGb3UTS2MZsioiClypGoXibJmM2mJ2N2W2a/ns3IOhpZniPN9/LN5PpxEiD&#10;ay0riBcRCOLK1i03Ct7fHq9WIJxHrrGzTApO5GBTnJ/lmNX2yK80lr4RIYRdhgq0930mpas0GXQL&#10;2xMH7dMOBn04h0bWAx5DuOnkdRSl0mDL4YPGnu41VV/lwSjYmtO3LF+e0nFnHj508pxu14hKXV5M&#10;d7cgPE3+zwwzfkCHIjDt7YFrJzoFyTIJzt8566t4CWI/LzcxyCKX/xsUPwAAAP//AwBQSwECLQAU&#10;AAYACAAAACEAtoM4kv4AAADhAQAAEwAAAAAAAAAAAAAAAAAAAAAAW0NvbnRlbnRfVHlwZXNdLnht&#10;bFBLAQItABQABgAIAAAAIQA4/SH/1gAAAJQBAAALAAAAAAAAAAAAAAAAAC8BAABfcmVscy8ucmVs&#10;c1BLAQItABQABgAIAAAAIQC/JFZW0QIAAMoGAAAOAAAAAAAAAAAAAAAAAC4CAABkcnMvZTJvRG9j&#10;LnhtbFBLAQItABQABgAIAAAAIQDkqqSN3QAAAAkBAAAPAAAAAAAAAAAAAAAAACsFAABkcnMvZG93&#10;bnJldi54bWxQSwUGAAAAAAQABADzAAAANQYAAAAA&#10;" path="m,l665,1419,1334,,,xe" fillcolor="#cddc29" stroked="f">
              <v:path arrowok="t" o:connecttype="custom" o:connectlocs="0,0;430705,900000;864000,0;0,0" o:connectangles="0,0,0,0"/>
              <w10:wrap anchorx="page" anchory="page"/>
            </v:shape>
          </w:pict>
        </mc:Fallback>
      </mc:AlternateContent>
    </w:r>
    <w:r w:rsidRPr="00806AB6">
      <w:rPr>
        <w:noProof/>
        <w:lang w:eastAsia="en-AU"/>
      </w:rPr>
      <mc:AlternateContent>
        <mc:Choice Requires="wps">
          <w:drawing>
            <wp:anchor distT="0" distB="0" distL="114300" distR="114300" simplePos="0" relativeHeight="252142592" behindDoc="1" locked="0" layoutInCell="1" allowOverlap="1" wp14:anchorId="4C3F1B79" wp14:editId="39C52EFE">
              <wp:simplePos x="0" y="0"/>
              <wp:positionH relativeFrom="page">
                <wp:posOffset>288290</wp:posOffset>
              </wp:positionH>
              <wp:positionV relativeFrom="page">
                <wp:posOffset>288290</wp:posOffset>
              </wp:positionV>
              <wp:extent cx="7020000" cy="900000"/>
              <wp:effectExtent l="0" t="0" r="9525" b="0"/>
              <wp:wrapNone/>
              <wp:docPr id="1196" name="Rectang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20000" cy="900000"/>
                      </a:xfrm>
                      <a:prstGeom prst="rect">
                        <a:avLst/>
                      </a:prstGeom>
                      <a:solidFill>
                        <a:srgbClr val="00B2A9"/>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48C25F83" id="Rectangle" o:spid="_x0000_s1026" style="position:absolute;margin-left:22.7pt;margin-top:22.7pt;width:552.75pt;height:70.85pt;z-index:-2511738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CFzr/QEAANwDAAAOAAAAZHJzL2Uyb0RvYy54bWysU8GO0zAQvSPxD5bvNElVdmnUdFW6WoS0&#10;wIplP8BxnMTC8Zix27R8PWOnWwp7Q1wsj2f8/N6b8ermMBi2V+g12IoXs5wzZSU02nYVf/p29+Yd&#10;Zz4I2wgDVlX8qDy/Wb9+tRpdqebQg2kUMgKxvhxdxfsQXJllXvZqEH4GTllKtoCDCBRilzUoRkIf&#10;TDbP86tsBGwcglTe0+ntlOTrhN+2SoYvbetVYKbixC2kFdNaxzVbr0TZoXC9lica4h9YDEJbevQM&#10;dSuCYDvUL6AGLRE8tGEmYcigbbVUSQOpKfK/1Dz2wqmkhczx7myT/3+w8vP+AZluqHfF8oozKwbq&#10;0lfyTdjOqOjP6HxJZY/uAaNC7+5BfvfMwranGrVBhLFXoiFWRazP/rgQA09XWT1+goawxS5AsurQ&#10;4hAByQR2SB05njuiDoFJOrzOqck5NU5Sbhm3qWWZKJ9vO/Thg4KBxU3FkZgndLG/9yGyEeVzSWIP&#10;Rjd32pgUYFdvDbK9iNORv59vlkkAibwsMzYWW4jXJsR4kmRGZZNDNTRHUokwjRh9Cdr0gD85G2m8&#10;Ku5/7AQqzsxHS04ti8UizmMKFm+v5xTgZaa+zAgrCarigbNpuw3TDO8c6q6nl4ok2sKG3G11Eh6d&#10;n1idyNIIJT9O4x5n9DJOVb8/5foXAAAA//8DAFBLAwQUAAYACAAAACEAw7EJC98AAAAKAQAADwAA&#10;AGRycy9kb3ducmV2LnhtbEyPUU/CMBSF30n8D8018Q3aKQOc6whBfTIhyPgBZb1u0/V2aQtMfr0l&#10;MdGne2/OybnfyZeD6dgJnW8tSUgmAhhSZXVLtYR9+TpeAPNBkVadJZTwjR6Wxc0oV5m2Z3rH0y7U&#10;LIaQz5SEJoQ+49xXDRrlJ7ZHitqHdUaFeLqaa6fOMdx0/F6IGTeqpfihUT2uG6y+dkcjYbvCy2at&#10;xSUt95/6rXyZP/cPTsq722H1BCzgEP7McMWP6FBEpoM9kvaskzBNp9H5O696kopHYIe4LeYJ8CLn&#10;/ysUPwAAAP//AwBQSwECLQAUAAYACAAAACEAtoM4kv4AAADhAQAAEwAAAAAAAAAAAAAAAAAAAAAA&#10;W0NvbnRlbnRfVHlwZXNdLnhtbFBLAQItABQABgAIAAAAIQA4/SH/1gAAAJQBAAALAAAAAAAAAAAA&#10;AAAAAC8BAABfcmVscy8ucmVsc1BLAQItABQABgAIAAAAIQCYCFzr/QEAANwDAAAOAAAAAAAAAAAA&#10;AAAAAC4CAABkcnMvZTJvRG9jLnhtbFBLAQItABQABgAIAAAAIQDDsQkL3wAAAAoBAAAPAAAAAAAA&#10;AAAAAAAAAFcEAABkcnMvZG93bnJldi54bWxQSwUGAAAAAAQABADzAAAAYwUAAAAA&#10;" fillcolor="#00b2a9" stroked="f">
              <w10:wrap anchorx="page" anchory="page"/>
            </v:rect>
          </w:pict>
        </mc:Fallback>
      </mc:AlternateContent>
    </w:r>
  </w:p>
  <w:p w14:paraId="68649C1B" w14:textId="77777777" w:rsidR="00FD6178" w:rsidRPr="00254A01" w:rsidRDefault="00FD6178" w:rsidP="003B0987">
    <w:pPr>
      <w:pStyle w:val="Header"/>
    </w:pPr>
  </w:p>
  <w:p w14:paraId="76C5B4A3" w14:textId="77777777" w:rsidR="00FD6178" w:rsidRDefault="00FD6178"/>
</w:hdr>
</file>

<file path=word/header6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E61132" w14:textId="63D156E4" w:rsidR="00FD6178" w:rsidRDefault="00FD6178">
    <w:pPr>
      <w:pStyle w:val="Header"/>
    </w:pPr>
    <w:r w:rsidRPr="00806AB6">
      <w:rPr>
        <w:noProof/>
        <w:lang w:eastAsia="en-AU"/>
      </w:rPr>
      <mc:AlternateContent>
        <mc:Choice Requires="wps">
          <w:drawing>
            <wp:anchor distT="0" distB="0" distL="114300" distR="114300" simplePos="0" relativeHeight="252148736" behindDoc="1" locked="0" layoutInCell="1" allowOverlap="1" wp14:anchorId="2785ED28" wp14:editId="5CA8A222">
              <wp:simplePos x="0" y="0"/>
              <wp:positionH relativeFrom="page">
                <wp:posOffset>714895</wp:posOffset>
              </wp:positionH>
              <wp:positionV relativeFrom="paragraph">
                <wp:posOffset>102293</wp:posOffset>
              </wp:positionV>
              <wp:extent cx="863600" cy="899795"/>
              <wp:effectExtent l="0" t="0" r="0" b="0"/>
              <wp:wrapNone/>
              <wp:docPr id="1197" name="TriangleRigh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3600" cy="899795"/>
                      </a:xfrm>
                      <a:custGeom>
                        <a:avLst/>
                        <a:gdLst>
                          <a:gd name="T0" fmla="*/ 1339 w 1339"/>
                          <a:gd name="T1" fmla="*/ 1419 h 1419"/>
                          <a:gd name="T2" fmla="*/ 669 w 1339"/>
                          <a:gd name="T3" fmla="*/ 0 h 1419"/>
                          <a:gd name="T4" fmla="*/ 0 w 1339"/>
                          <a:gd name="T5" fmla="*/ 1419 h 1419"/>
                          <a:gd name="T6" fmla="*/ 1339 w 1339"/>
                          <a:gd name="T7" fmla="*/ 1419 h 1419"/>
                        </a:gdLst>
                        <a:ahLst/>
                        <a:cxnLst>
                          <a:cxn ang="0">
                            <a:pos x="T0" y="T1"/>
                          </a:cxn>
                          <a:cxn ang="0">
                            <a:pos x="T2" y="T3"/>
                          </a:cxn>
                          <a:cxn ang="0">
                            <a:pos x="T4" y="T5"/>
                          </a:cxn>
                          <a:cxn ang="0">
                            <a:pos x="T6" y="T7"/>
                          </a:cxn>
                        </a:cxnLst>
                        <a:rect l="0" t="0" r="r" b="b"/>
                        <a:pathLst>
                          <a:path w="1339" h="1419">
                            <a:moveTo>
                              <a:pt x="1339" y="1419"/>
                            </a:moveTo>
                            <a:lnTo>
                              <a:pt x="669" y="0"/>
                            </a:lnTo>
                            <a:lnTo>
                              <a:pt x="0" y="1419"/>
                            </a:lnTo>
                            <a:lnTo>
                              <a:pt x="1339" y="1419"/>
                            </a:lnTo>
                            <a:close/>
                          </a:path>
                        </a:pathLst>
                      </a:custGeom>
                      <a:solidFill>
                        <a:srgbClr val="201547"/>
                      </a:solidFill>
                      <a:ln>
                        <a:noFill/>
                      </a:ln>
                    </wps:spPr>
                    <wps:txbx>
                      <w:txbxContent>
                        <w:tbl>
                          <w:tblPr>
                            <w:tblW w:w="0" w:type="auto"/>
                            <w:tblLayout w:type="fixed"/>
                            <w:tblCellMar>
                              <w:left w:w="0" w:type="dxa"/>
                              <w:right w:w="0" w:type="dxa"/>
                            </w:tblCellMar>
                            <w:tblLook w:val="04A0" w:firstRow="1" w:lastRow="0" w:firstColumn="1" w:lastColumn="0" w:noHBand="0" w:noVBand="1"/>
                          </w:tblPr>
                          <w:tblGrid>
                            <w:gridCol w:w="8149"/>
                            <w:gridCol w:w="8149"/>
                          </w:tblGrid>
                          <w:tr w:rsidR="00FD6178" w:rsidRPr="00063281" w14:paraId="635E6E35" w14:textId="77777777" w:rsidTr="0011122D">
                            <w:trPr>
                              <w:trHeight w:hRule="exact" w:val="482"/>
                            </w:trPr>
                            <w:tc>
                              <w:tcPr>
                                <w:tcW w:w="8149" w:type="dxa"/>
                              </w:tcPr>
                              <w:p w14:paraId="29A3CDB1" w14:textId="24D9D529" w:rsidR="00FD6178" w:rsidRPr="00063281" w:rsidRDefault="00FD6178" w:rsidP="00F55D63">
                                <w:pPr>
                                  <w:pStyle w:val="FoxNet2"/>
                                  <w:suppressOverlap w:val="0"/>
                                  <w:rPr>
                                    <w:rStyle w:val="StyleFoxNet16ptBoldBackground1"/>
                                  </w:rPr>
                                </w:pPr>
                              </w:p>
                            </w:tc>
                            <w:tc>
                              <w:tcPr>
                                <w:tcW w:w="8149" w:type="dxa"/>
                              </w:tcPr>
                              <w:p w14:paraId="0C16D7B8" w14:textId="77777777" w:rsidR="00FD6178" w:rsidRPr="00063281" w:rsidRDefault="00FD6178" w:rsidP="00F55D63">
                                <w:pPr>
                                  <w:pStyle w:val="FoxNet2"/>
                                  <w:suppressOverlap w:val="0"/>
                                  <w:rPr>
                                    <w:rStyle w:val="StyleFoxNet16ptBoldBackground1"/>
                                  </w:rPr>
                                </w:pPr>
                              </w:p>
                            </w:tc>
                          </w:tr>
                        </w:tbl>
                        <w:p w14:paraId="2DD37599" w14:textId="77777777" w:rsidR="00FD6178" w:rsidRDefault="00FD6178" w:rsidP="00D4705F">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785ED28" id="TriangleRight" o:spid="_x0000_s1087" style="position:absolute;margin-left:56.3pt;margin-top:8.05pt;width:68pt;height:70.85pt;z-index:-2511677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coordsize="1339,1419"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sl5R5AIAAPAGAAAOAAAAZHJzL2Uyb0RvYy54bWysVV1v2yAUfZ+0/4B4nLQ6zmcTNammVp0m&#10;7aNasx9AMI6tYWBA4nS/fgdsp07XTNO0FwO+h8O953IvV9eHSpK9sK7UaknTiwElQnGdlWq7pN/W&#10;d28vKXGeqYxJrcSSPgpHr1evX13VZiGGutAyE5aARLlFbZa08N4sksTxQlTMXWgjFIy5thXzWNpt&#10;kllWg72SyXAwmCa1tpmxmgvn8Pe2MdJV5M9zwf2XPHfCE7mk8M3Hr43fTfgmqyu22FpmipK3brB/&#10;8KJipcKhR6pb5hnZ2fI3qqrkVjud+wuuq0TneclFjAHRpINn0TwUzIgYC8Rx5iiT+3+0/PP+3pIy&#10;Q+7S+YwSxSpkaW1LprZSfC23hQ8a1cYtAH0w9zZE6cxHzb87GJITS1g4YMim/qQzELGd11GXQ26r&#10;sBMRk0OU//Eovzh4wvHzcjqaDpAkDtPlfD6bT8LRCVt0m/nO+fdCRyK2/+h8k70Ms6h91rkPkryS&#10;SOSbhKSj0ZzUcWizfYSlfdg4nZOCpBiew4Y92HR6jmzUQw3OMI1PMC87NelhgjdnqKZ92PkQkdIn&#10;JU7ZIOy2k44VnZr8oFo5MSO4BSFNQV2jXcjcGtoiP+u0zQ1QwXoGDOkCePRXYKgTwF3W/8yM+AN4&#10;1mdGRNjUum9R+8+r3lKCqt80CTbMh6hjbJiSGjUAISkpMAnXIFgqvRdrHTE+hN8gcHJ3UXDmE0aq&#10;PhZ3JToZuwxwnbUbTWRs9OzRdeZubGAvHdwhuNRONKUSgoo1c4wuiNKrG6dlmd2VUoaYnN1ubqQl&#10;e4b2iAY0GXd6nsBkTLHSYVtzTPgTSz9Ue9Me/GFziI1kEq9GaAUbnT2iGVjdtF08E5gU2v6kpEbL&#10;XVL3Y8esoER+UOhp83Q8hho+LsaT2RAL27ds+hamOKiW1FPc0jC98U1f3xkb2hZSFDOo9Ds0obwM&#10;zSK63HjVLtBWo1ztExD6dn8dUU8P1eoXAAAA//8DAFBLAwQUAAYACAAAACEAVnhIz94AAAAKAQAA&#10;DwAAAGRycy9kb3ducmV2LnhtbEyPQU/DMAyF70j8h8hI3FjaCkooTSeE2AEQBwbbrlnjtRWNUzVZ&#10;V/495gQ3v+en58/lcna9mHAMnScN6SIBgVR721Gj4fNjdaVAhGjImt4TavjGAMvq/Kw0hfUnesdp&#10;HRvBJRQKo6GNcSikDHWLzoSFH5B4d/CjM5Hl2Eg7mhOXu15mSZJLZzriC60Z8LHF+mt9dBqe7vLN&#10;pN4OK7WhaZvE113y/EJaX17MD/cgIs7xLwy/+IwOFTPt/ZFsED3rNMs5ykOeguBAdq3Y2LNxc6tA&#10;VqX8/0L1AwAA//8DAFBLAQItABQABgAIAAAAIQC2gziS/gAAAOEBAAATAAAAAAAAAAAAAAAAAAAA&#10;AABbQ29udGVudF9UeXBlc10ueG1sUEsBAi0AFAAGAAgAAAAhADj9If/WAAAAlAEAAAsAAAAAAAAA&#10;AAAAAAAALwEAAF9yZWxzLy5yZWxzUEsBAi0AFAAGAAgAAAAhAPGyXlHkAgAA8AYAAA4AAAAAAAAA&#10;AAAAAAAALgIAAGRycy9lMm9Eb2MueG1sUEsBAi0AFAAGAAgAAAAhAFZ4SM/eAAAACgEAAA8AAAAA&#10;AAAAAAAAAAAAPgUAAGRycy9kb3ducmV2LnhtbFBLBQYAAAAABAAEAPMAAABJBgAAAAA=&#10;" adj="-11796480,,5400" path="m1339,1419l669,,,1419r1339,xe" fillcolor="#201547" stroked="f">
              <v:stroke joinstyle="miter"/>
              <v:formulas/>
              <v:path arrowok="t" o:connecttype="custom" o:connectlocs="863600,899795;431478,0;0,899795;863600,899795" o:connectangles="0,0,0,0" textboxrect="0,0,1339,1419"/>
              <v:textbox>
                <w:txbxContent>
                  <w:tbl>
                    <w:tblPr>
                      <w:tblW w:w="0" w:type="auto"/>
                      <w:tblLayout w:type="fixed"/>
                      <w:tblCellMar>
                        <w:left w:w="0" w:type="dxa"/>
                        <w:right w:w="0" w:type="dxa"/>
                      </w:tblCellMar>
                      <w:tblLook w:val="04A0" w:firstRow="1" w:lastRow="0" w:firstColumn="1" w:lastColumn="0" w:noHBand="0" w:noVBand="1"/>
                    </w:tblPr>
                    <w:tblGrid>
                      <w:gridCol w:w="8149"/>
                      <w:gridCol w:w="8149"/>
                    </w:tblGrid>
                    <w:tr w:rsidR="00FD6178" w:rsidRPr="00063281" w14:paraId="635E6E35" w14:textId="77777777" w:rsidTr="0011122D">
                      <w:trPr>
                        <w:trHeight w:hRule="exact" w:val="482"/>
                      </w:trPr>
                      <w:tc>
                        <w:tcPr>
                          <w:tcW w:w="8149" w:type="dxa"/>
                        </w:tcPr>
                        <w:p w14:paraId="29A3CDB1" w14:textId="24D9D529" w:rsidR="00FD6178" w:rsidRPr="00063281" w:rsidRDefault="00FD6178" w:rsidP="00F55D63">
                          <w:pPr>
                            <w:pStyle w:val="FoxNet2"/>
                            <w:suppressOverlap w:val="0"/>
                            <w:rPr>
                              <w:rStyle w:val="StyleFoxNet16ptBoldBackground1"/>
                            </w:rPr>
                          </w:pPr>
                        </w:p>
                      </w:tc>
                      <w:tc>
                        <w:tcPr>
                          <w:tcW w:w="8149" w:type="dxa"/>
                        </w:tcPr>
                        <w:p w14:paraId="0C16D7B8" w14:textId="77777777" w:rsidR="00FD6178" w:rsidRPr="00063281" w:rsidRDefault="00FD6178" w:rsidP="00F55D63">
                          <w:pPr>
                            <w:pStyle w:val="FoxNet2"/>
                            <w:suppressOverlap w:val="0"/>
                            <w:rPr>
                              <w:rStyle w:val="StyleFoxNet16ptBoldBackground1"/>
                            </w:rPr>
                          </w:pPr>
                        </w:p>
                      </w:tc>
                    </w:tr>
                  </w:tbl>
                  <w:p w14:paraId="2DD37599" w14:textId="77777777" w:rsidR="00FD6178" w:rsidRDefault="00FD6178" w:rsidP="00D4705F">
                    <w:pPr>
                      <w:jc w:val="center"/>
                    </w:pPr>
                  </w:p>
                </w:txbxContent>
              </v:textbox>
              <w10:wrap anchorx="page"/>
            </v:shape>
          </w:pict>
        </mc:Fallback>
      </mc:AlternateContent>
    </w:r>
    <w:r w:rsidRPr="00806AB6">
      <w:rPr>
        <w:noProof/>
        <w:lang w:eastAsia="en-AU"/>
      </w:rPr>
      <mc:AlternateContent>
        <mc:Choice Requires="wps">
          <w:drawing>
            <wp:anchor distT="0" distB="0" distL="114300" distR="114300" simplePos="0" relativeHeight="252147712" behindDoc="1" locked="0" layoutInCell="1" allowOverlap="1" wp14:anchorId="7307B606" wp14:editId="4C60E6B7">
              <wp:simplePos x="0" y="0"/>
              <wp:positionH relativeFrom="page">
                <wp:posOffset>288290</wp:posOffset>
              </wp:positionH>
              <wp:positionV relativeFrom="page">
                <wp:posOffset>288290</wp:posOffset>
              </wp:positionV>
              <wp:extent cx="864000" cy="900000"/>
              <wp:effectExtent l="0" t="0" r="0" b="0"/>
              <wp:wrapNone/>
              <wp:docPr id="1198" name="TriangleLef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0 w 1334"/>
                          <a:gd name="T1" fmla="*/ 0 h 1419"/>
                          <a:gd name="T2" fmla="*/ 665 w 1334"/>
                          <a:gd name="T3" fmla="*/ 1419 h 1419"/>
                          <a:gd name="T4" fmla="*/ 1334 w 1334"/>
                          <a:gd name="T5" fmla="*/ 0 h 1419"/>
                          <a:gd name="T6" fmla="*/ 0 w 1334"/>
                          <a:gd name="T7" fmla="*/ 0 h 1419"/>
                        </a:gdLst>
                        <a:ahLst/>
                        <a:cxnLst>
                          <a:cxn ang="0">
                            <a:pos x="T0" y="T1"/>
                          </a:cxn>
                          <a:cxn ang="0">
                            <a:pos x="T2" y="T3"/>
                          </a:cxn>
                          <a:cxn ang="0">
                            <a:pos x="T4" y="T5"/>
                          </a:cxn>
                          <a:cxn ang="0">
                            <a:pos x="T6" y="T7"/>
                          </a:cxn>
                        </a:cxnLst>
                        <a:rect l="0" t="0" r="r" b="b"/>
                        <a:pathLst>
                          <a:path w="1334" h="1419">
                            <a:moveTo>
                              <a:pt x="0" y="0"/>
                            </a:moveTo>
                            <a:lnTo>
                              <a:pt x="665" y="1419"/>
                            </a:lnTo>
                            <a:lnTo>
                              <a:pt x="1334" y="0"/>
                            </a:lnTo>
                            <a:lnTo>
                              <a:pt x="0" y="0"/>
                            </a:lnTo>
                            <a:close/>
                          </a:path>
                        </a:pathLst>
                      </a:custGeom>
                      <a:solidFill>
                        <a:srgbClr val="CDDC29"/>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DA85CC4" id="TriangleLeft" o:spid="_x0000_s1026" style="position:absolute;margin-left:22.7pt;margin-top:22.7pt;width:68.05pt;height:70.85pt;z-index:-2511687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4,14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tSSe0AIAAMoGAAAOAAAAZHJzL2Uyb0RvYy54bWysVV1v2jAUfZ+0/2D5cdKahM+CCtUE6jSp&#10;2yqV/QDjOCSaY2e2IXS/fscOgcCKVE17Sezc4+N7z/3I3f2+lGQnjC20mtHkJqZEKK7TQm1m9Mfq&#10;4eMtJdYxlTKplZjRF2Hp/fz9u7u6moqezrVMhSEgUXZaVzOaO1dNo8jyXJTM3uhKKBgzbUrmsDWb&#10;KDWsBnspo14cj6Jam7Qymgtr8XXZGOk88GeZ4O57llnhiJxR+ObC04Tn2j+j+R2bbgyr8oIf3GD/&#10;4EXJCoVLj1RL5hjZmuIvqrLgRluduRuuy0hnWcFFiAHRJPFFNM85q0SIBeLY6iiT/X+0/NvuyZAi&#10;Re6SCXKlWIksrUzB1EaKR5E5L1Fd2SmQz9WT8UHa6lHznxaG6MziNxYYsq6/6hQ8bOt0kGWfmdKf&#10;RMBkH9R/Oaov9o5wfLwdDeIYOeIwTbDC2t/Apu1hvrXus9CBiO0erWuSl2IVpE9b70GSlRJ5/BCR&#10;mNQk6fcHh0wfMckZJifJIJlcYnodzGg0vMLU76A8C3mdbNCFwaErbMMOLL5CNTrDvB7f+Axzcgl6&#10;blrFWN6KyPfqoCJWBLn32fGiVtr6hK0gKdKySg4pAcpbr4Chmwf33wSGLh48fBMYkXvwuAtGRCf3&#10;DTr+stcNJej1tT+DgJjzUbdLUqPyfXmQHAtfA95S6p1Y6YBxF/WK205WqboolEhwry0lQFtA+64C&#10;XXMhAmkrvDW37wbWaH6J4VJb0TSGjyV0yDEor0WnS6yWRfpQSOlDsWazXkhDdgyzcLFcLnqh4HHk&#10;DCZDZpX2x5pr/JfQ6L63m2Gw1ukL+tzoZqDiB4BFrs1vSmoM0xm1v7bMCErkF4VpNUkGA0TjwmYw&#10;HPewMV3LumthioNqRh1FJfrlwjUTe1uZYpPjpiRkSelPmC9Z4edA8K/x6rDBwAzaHIa7n8jdfUCd&#10;fkHzPwAAAP//AwBQSwMEFAAGAAgAAAAhAOSqpI3dAAAACQEAAA8AAABkcnMvZG93bnJldi54bWxM&#10;j0FLw0AQhe+C/2EZwZvdRNLYxmyKiIKXKkaheJsmYzaYnY3ZbZr+ezcg6GlmeI8338s3k+nESINr&#10;LSuIFxEI4srWLTcK3t8er1YgnEeusbNMCk7kYFOcn+WY1fbIrzSWvhEhhF2GCrT3fSalqzQZdAvb&#10;Ewft0w4GfTiHRtYDHkO46eR1FKXSYMvhg8ae7jVVX+XBKNia07csX57ScWcePnTynG7XiEpdXkx3&#10;tyA8Tf7PDDN+QIciMO3tgWsnOgXJMgnO3znrq3gJYj8vNzHIIpf/GxQ/AAAA//8DAFBLAQItABQA&#10;BgAIAAAAIQC2gziS/gAAAOEBAAATAAAAAAAAAAAAAAAAAAAAAABbQ29udGVudF9UeXBlc10ueG1s&#10;UEsBAi0AFAAGAAgAAAAhADj9If/WAAAAlAEAAAsAAAAAAAAAAAAAAAAALwEAAF9yZWxzLy5yZWxz&#10;UEsBAi0AFAAGAAgAAAAhAE+1JJ7QAgAAygYAAA4AAAAAAAAAAAAAAAAALgIAAGRycy9lMm9Eb2Mu&#10;eG1sUEsBAi0AFAAGAAgAAAAhAOSqpI3dAAAACQEAAA8AAAAAAAAAAAAAAAAAKgUAAGRycy9kb3du&#10;cmV2LnhtbFBLBQYAAAAABAAEAPMAAAA0BgAAAAA=&#10;" path="m,l665,1419,1334,,,xe" fillcolor="#cddc29" stroked="f">
              <v:path arrowok="t" o:connecttype="custom" o:connectlocs="0,0;430705,900000;864000,0;0,0" o:connectangles="0,0,0,0"/>
              <w10:wrap anchorx="page" anchory="page"/>
            </v:shape>
          </w:pict>
        </mc:Fallback>
      </mc:AlternateContent>
    </w:r>
    <w:r w:rsidRPr="00806AB6">
      <w:rPr>
        <w:noProof/>
        <w:lang w:eastAsia="en-AU"/>
      </w:rPr>
      <mc:AlternateContent>
        <mc:Choice Requires="wps">
          <w:drawing>
            <wp:anchor distT="0" distB="0" distL="114300" distR="114300" simplePos="0" relativeHeight="251656190" behindDoc="1" locked="0" layoutInCell="1" allowOverlap="1" wp14:anchorId="4AF19E59" wp14:editId="1E57C4B7">
              <wp:simplePos x="0" y="0"/>
              <wp:positionH relativeFrom="page">
                <wp:posOffset>288290</wp:posOffset>
              </wp:positionH>
              <wp:positionV relativeFrom="page">
                <wp:posOffset>288290</wp:posOffset>
              </wp:positionV>
              <wp:extent cx="7020000" cy="900000"/>
              <wp:effectExtent l="0" t="0" r="9525" b="0"/>
              <wp:wrapNone/>
              <wp:docPr id="1199" name="Rectang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20000" cy="900000"/>
                      </a:xfrm>
                      <a:prstGeom prst="rect">
                        <a:avLst/>
                      </a:prstGeom>
                      <a:solidFill>
                        <a:srgbClr val="00B2A9"/>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6A142F83" id="Rectangle" o:spid="_x0000_s1026" style="position:absolute;margin-left:22.7pt;margin-top:22.7pt;width:552.75pt;height:70.85pt;z-index:-25166029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6hul/AEAANwDAAAOAAAAZHJzL2Uyb0RvYy54bWysU8GO0zAQvSPxD5bvNElVWBI1XZWuFiEt&#10;7IpdPsB1nMTC8Zix27R8PWOnWwp7Q1wsj2f8/N6b8fL6MBi2V+g12JoXs5wzZSU02nY1//Z0++Y9&#10;Zz4I2wgDVtX8qDy/Xr1+tRxdpebQg2kUMgKxvhpdzfsQXJVlXvZqEH4GTllKtoCDCBRilzUoRkIf&#10;TDbP83fZCNg4BKm8p9ObKclXCb9tlQz3betVYKbmxC2kFdO6jWu2WoqqQ+F6LU80xD+wGIS29OgZ&#10;6kYEwXaoX0ANWiJ4aMNMwpBB22qpkgZSU+R/qXnshVNJC5nj3dkm//9g5Zf9AzLdUO+KsuTMioG6&#10;9JV8E7YzKvozOl9R2aN7wKjQuzuQ3z2zsOmpRq0RYeyVaIhVEeuzPy7EwNNVth0/Q0PYYhcgWXVo&#10;cYiAZAI7pI4czx1Rh8AkHV7l1OScGicpV8ZtalkmqufbDn34qGBgcVNzJOYJXezvfIhsRPVcktiD&#10;0c2tNiYF2G03BtlexOnIP8zXZRJAIi/LjI3FFuK1CTGeJJlR2eTQFpojqUSYRoy+BG16wJ+cjTRe&#10;Nfc/dgIVZ+aTJafKYrGI85iCxdurOQV4mdleZoSVBFXzwNm03YRphncOddfTS0USbWFN7rY6CY/O&#10;T6xOZGmEkh+ncY8zehmnqt+fcvULAAD//wMAUEsDBBQABgAIAAAAIQDDsQkL3wAAAAoBAAAPAAAA&#10;ZHJzL2Rvd25yZXYueG1sTI9RT8IwFIXfSfwPzTXxDdopA5zrCEF9MiHI+AFlvW7T9XZpC0x+vSUx&#10;0ad7b87Jud/Jl4Pp2Amdby1JSCYCGFJldUu1hH35Ol4A80GRVp0llPCNHpbFzShXmbZnesfTLtQs&#10;hpDPlIQmhD7j3FcNGuUntkeK2od1RoV4upprp84x3HT8XogZN6ql+KFRPa4brL52RyNhu8LLZq3F&#10;JS33n/qtfJk/9w9OyrvbYfUELOAQ/sxwxY/oUESmgz2S9qyTME2n0fk7r3qSikdgh7gt5gnwIuf/&#10;KxQ/AAAA//8DAFBLAQItABQABgAIAAAAIQC2gziS/gAAAOEBAAATAAAAAAAAAAAAAAAAAAAAAABb&#10;Q29udGVudF9UeXBlc10ueG1sUEsBAi0AFAAGAAgAAAAhADj9If/WAAAAlAEAAAsAAAAAAAAAAAAA&#10;AAAALwEAAF9yZWxzLy5yZWxzUEsBAi0AFAAGAAgAAAAhAPfqG6X8AQAA3AMAAA4AAAAAAAAAAAAA&#10;AAAALgIAAGRycy9lMm9Eb2MueG1sUEsBAi0AFAAGAAgAAAAhAMOxCQvfAAAACgEAAA8AAAAAAAAA&#10;AAAAAAAAVgQAAGRycy9kb3ducmV2LnhtbFBLBQYAAAAABAAEAPMAAABiBQAAAAA=&#10;" fillcolor="#00b2a9" stroked="f">
              <w10:wrap anchorx="page" anchory="page"/>
            </v:rect>
          </w:pict>
        </mc:Fallback>
      </mc:AlternateContent>
    </w:r>
  </w:p>
</w:hdr>
</file>

<file path=word/header6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3B75B9" w14:textId="454ECB2D" w:rsidR="00FD6178" w:rsidRPr="00E97294" w:rsidRDefault="00FD6178" w:rsidP="003B0987">
    <w:pPr>
      <w:pStyle w:val="Header"/>
    </w:pPr>
    <w:r w:rsidRPr="00806AB6">
      <w:rPr>
        <w:noProof/>
        <w:lang w:eastAsia="en-AU"/>
      </w:rPr>
      <mc:AlternateContent>
        <mc:Choice Requires="wps">
          <w:drawing>
            <wp:anchor distT="0" distB="0" distL="114300" distR="114300" simplePos="0" relativeHeight="252191744" behindDoc="1" locked="0" layoutInCell="1" allowOverlap="1" wp14:anchorId="501A3414" wp14:editId="1B816857">
              <wp:simplePos x="0" y="0"/>
              <wp:positionH relativeFrom="page">
                <wp:posOffset>969184</wp:posOffset>
              </wp:positionH>
              <wp:positionV relativeFrom="page">
                <wp:posOffset>168360</wp:posOffset>
              </wp:positionV>
              <wp:extent cx="864000" cy="900000"/>
              <wp:effectExtent l="0" t="0" r="0" b="0"/>
              <wp:wrapNone/>
              <wp:docPr id="1111" name="TriangleRigh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1339 w 1339"/>
                          <a:gd name="T1" fmla="*/ 1419 h 1419"/>
                          <a:gd name="T2" fmla="*/ 669 w 1339"/>
                          <a:gd name="T3" fmla="*/ 0 h 1419"/>
                          <a:gd name="T4" fmla="*/ 0 w 1339"/>
                          <a:gd name="T5" fmla="*/ 1419 h 1419"/>
                          <a:gd name="T6" fmla="*/ 1339 w 1339"/>
                          <a:gd name="T7" fmla="*/ 1419 h 1419"/>
                        </a:gdLst>
                        <a:ahLst/>
                        <a:cxnLst>
                          <a:cxn ang="0">
                            <a:pos x="T0" y="T1"/>
                          </a:cxn>
                          <a:cxn ang="0">
                            <a:pos x="T2" y="T3"/>
                          </a:cxn>
                          <a:cxn ang="0">
                            <a:pos x="T4" y="T5"/>
                          </a:cxn>
                          <a:cxn ang="0">
                            <a:pos x="T6" y="T7"/>
                          </a:cxn>
                        </a:cxnLst>
                        <a:rect l="0" t="0" r="r" b="b"/>
                        <a:pathLst>
                          <a:path w="1339" h="1419">
                            <a:moveTo>
                              <a:pt x="1339" y="1419"/>
                            </a:moveTo>
                            <a:lnTo>
                              <a:pt x="669" y="0"/>
                            </a:lnTo>
                            <a:lnTo>
                              <a:pt x="0" y="1419"/>
                            </a:lnTo>
                            <a:lnTo>
                              <a:pt x="1339" y="1419"/>
                            </a:lnTo>
                            <a:close/>
                          </a:path>
                        </a:pathLst>
                      </a:custGeom>
                      <a:solidFill>
                        <a:srgbClr val="201547"/>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9E87E82" id="TriangleRight" o:spid="_x0000_s1026" style="position:absolute;margin-left:76.3pt;margin-top:13.25pt;width:68.05pt;height:70.85pt;z-index:-2511247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9,14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XyhzwIAAN0GAAAOAAAAZHJzL2Uyb0RvYy54bWysVdtu2zAMfR+wfxD0OGB17m2CJsXQosOA&#10;XYo1+wBFlmNjsuRJSpzu63cox4nTNUAxLA82ZR5RPIcic32zKzXbKucLa+a8f9HjTBlp08Ks5/zH&#10;8v79FWc+CJMKbY2a8yfl+c3i7Zvrupqpgc2tTpVjCGL8rK7mPA+hmiWJl7kqhb+wlTJwZtaVImDp&#10;1knqRI3opU4Gvd4kqa1LK2el8h5f7xonX8T4WaZk+JZlXgWm5xy5hfh08bmiZ7K4FrO1E1VeyH0a&#10;4h+yKEVhcOgh1J0Igm1c8VeospDOepuFC2nLxGZZIVXkADb93jM2j7moVOQCcXx1kMn/v7Dy6/bB&#10;sSJF7fDjzIgSVVq6Qpi1Vt+LdR5Io7ryM0AfqwdHLH312cqfHo7kxEMLDwxb1V9sikBiE2zUZZe5&#10;knaCMdtF+Z8O8qtdYBIfryajXg9FknBNYcGmE8Ss3Sw3PnxUNgYS288+NNVLYUXt0zZ9BMlKjUK+&#10;S1h/OJyyOr721T7AwPcIG/WnLGd9vJ7DBh3YZHIu2LCD6p2JNDrBvJzUuIOhbM6EmnRh5yledmGn&#10;0SDsupVO5K2acmf2csJiuAVUJlK3sp4qt4S2qM+yv68NUOQ9A4Z0BB6+Cgx1CDx+FRj8CXzZBYPR&#10;MX2H3n/e9Y4zdP2K9oCQCMS6NVmNHoCQnOUw6BqQp7RbtbQRE4h+g8DJ7UXBmUeMNl0s7kpMsr3G&#10;rbd9VzFio2cnXOtu3w3spYNbhNTWq6ZViFTsmQM7EqXTN97qIr0vtCZO3q1Xt9qxrcB4xAAaj1o9&#10;T2A6lthY2tYcQ19i61O3N+NhZdMndL6zzYzFfwKM3LrfnNWYr3Puf22EU5zpTwYDbNofjUA9xMVo&#10;fDnAwnU9q65HGIlQcx44riSZt6EZ4pvK0YxCPWK5jP2AiZMVNBlifk1W+wVmaNRmP+9pSHfXEXX8&#10;V1r8AQAA//8DAFBLAwQUAAYACAAAACEAYCkMleAAAAAKAQAADwAAAGRycy9kb3ducmV2LnhtbEyP&#10;wU7DMBBE70j8g7VI3KiDpQaTxqkQiAMcoGnL3Y23SdrYjmK3Sfl6lhMcR/M0+zZfTrZjZxxC652C&#10;+1kCDF3lTetqBdvN650EFqJ2RnfeoYILBlgW11e5zowfXYnndawZjbiQaQVNjH3GeagatDrMfI+O&#10;ur0frI4Uh5qbQY80bjsukiTlVreOLjS6x+cGq+P6ZBVsto9fl/17MhyO328f5kWuys9yVOr2Znpa&#10;AIs4xT8YfvVJHQpy2vmTM4F1lOciJVSBSOfACBBSPgDbUZNKAbzI+f8Xih8AAAD//wMAUEsBAi0A&#10;FAAGAAgAAAAhALaDOJL+AAAA4QEAABMAAAAAAAAAAAAAAAAAAAAAAFtDb250ZW50X1R5cGVzXS54&#10;bWxQSwECLQAUAAYACAAAACEAOP0h/9YAAACUAQAACwAAAAAAAAAAAAAAAAAvAQAAX3JlbHMvLnJl&#10;bHNQSwECLQAUAAYACAAAACEAlKl8oc8CAADdBgAADgAAAAAAAAAAAAAAAAAuAgAAZHJzL2Uyb0Rv&#10;Yy54bWxQSwECLQAUAAYACAAAACEAYCkMleAAAAAKAQAADwAAAAAAAAAAAAAAAAApBQAAZHJzL2Rv&#10;d25yZXYueG1sUEsFBgAAAAAEAAQA8wAAADYGAAAAAA==&#10;" path="m1339,1419l669,,,1419r1339,xe" fillcolor="#201547" stroked="f">
              <v:path arrowok="t" o:connecttype="custom" o:connectlocs="864000,900000;431677,0;0,900000;864000,900000" o:connectangles="0,0,0,0"/>
              <w10:wrap anchorx="page" anchory="page"/>
            </v:shape>
          </w:pict>
        </mc:Fallback>
      </mc:AlternateContent>
    </w:r>
    <w:r w:rsidRPr="00806AB6">
      <w:rPr>
        <w:noProof/>
        <w:lang w:eastAsia="en-AU"/>
      </w:rPr>
      <mc:AlternateContent>
        <mc:Choice Requires="wps">
          <w:drawing>
            <wp:anchor distT="0" distB="0" distL="114300" distR="114300" simplePos="0" relativeHeight="252189696" behindDoc="1" locked="0" layoutInCell="1" allowOverlap="1" wp14:anchorId="20AA5F1A" wp14:editId="4E8C8A53">
              <wp:simplePos x="0" y="0"/>
              <wp:positionH relativeFrom="page">
                <wp:posOffset>544749</wp:posOffset>
              </wp:positionH>
              <wp:positionV relativeFrom="page">
                <wp:posOffset>175098</wp:posOffset>
              </wp:positionV>
              <wp:extent cx="864000" cy="900000"/>
              <wp:effectExtent l="0" t="0" r="0" b="0"/>
              <wp:wrapNone/>
              <wp:docPr id="1110" name="TriangleLef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0 w 1334"/>
                          <a:gd name="T1" fmla="*/ 0 h 1419"/>
                          <a:gd name="T2" fmla="*/ 665 w 1334"/>
                          <a:gd name="T3" fmla="*/ 1419 h 1419"/>
                          <a:gd name="T4" fmla="*/ 1334 w 1334"/>
                          <a:gd name="T5" fmla="*/ 0 h 1419"/>
                          <a:gd name="T6" fmla="*/ 0 w 1334"/>
                          <a:gd name="T7" fmla="*/ 0 h 1419"/>
                        </a:gdLst>
                        <a:ahLst/>
                        <a:cxnLst>
                          <a:cxn ang="0">
                            <a:pos x="T0" y="T1"/>
                          </a:cxn>
                          <a:cxn ang="0">
                            <a:pos x="T2" y="T3"/>
                          </a:cxn>
                          <a:cxn ang="0">
                            <a:pos x="T4" y="T5"/>
                          </a:cxn>
                          <a:cxn ang="0">
                            <a:pos x="T6" y="T7"/>
                          </a:cxn>
                        </a:cxnLst>
                        <a:rect l="0" t="0" r="r" b="b"/>
                        <a:pathLst>
                          <a:path w="1334" h="1419">
                            <a:moveTo>
                              <a:pt x="0" y="0"/>
                            </a:moveTo>
                            <a:lnTo>
                              <a:pt x="665" y="1419"/>
                            </a:lnTo>
                            <a:lnTo>
                              <a:pt x="1334" y="0"/>
                            </a:lnTo>
                            <a:lnTo>
                              <a:pt x="0" y="0"/>
                            </a:lnTo>
                            <a:close/>
                          </a:path>
                        </a:pathLst>
                      </a:custGeom>
                      <a:solidFill>
                        <a:srgbClr val="CDDC29"/>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3BDA259" id="TriangleLeft" o:spid="_x0000_s1026" style="position:absolute;margin-left:42.9pt;margin-top:13.8pt;width:68.05pt;height:70.85pt;z-index:-2511267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4,14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HZP0AIAAMoGAAAOAAAAZHJzL2Uyb0RvYy54bWysVV1r2zAUfR/sPwg9Dlbb+Wob6pSR0DHo&#10;tkKzH6DIcmwmS56kxOl+/Y7kOHGyBsrYiy35Hh3de+6H7+53lSRbYWypVUqTq5gSobjOSrVO6Y/l&#10;w8cbSqxjKmNSK5HSF2Hp/ez9u7umnoqBLrTMhCEgUXba1CktnKunUWR5ISpmr3QtFIy5NhVz2Jp1&#10;lBnWgL2S0SCOJ1GjTVYbzYW1+LpojXQW+PNccPc9z61wRKYUvrnwNOG58s9odsema8PqouR7N9g/&#10;eFGxUuHSA9WCOUY2pvyLqiq50Vbn7orrKtJ5XnIRYkA0SXwWzXPBahFigTi2Pshk/x8t/7Z9MqTM&#10;kLskgUCKVcjS0pRMraV4FLnzEjW1nQL5XD8ZH6StHzX/aWGITix+Y4Ehq+arzsDDNk4HWXa5qfxJ&#10;BEx2Qf2Xg/pi5wjHx5vJKI7hAofpFius/Q1s2h3mG+s+Cx2I2PbRujZ5GVZB+qzzHiR5JZHHDxGJ&#10;SUOS4XC0z/QBk5xgCpKMkttzzKCHmUzGF5iGPZRnIa+TjfowOHSBbdyDxReoJieY1+O7PsEcXYKe&#10;604xVnQi8p3aq4gVQe59dryotbY+YUtIirQsk31KgPLWC2Do5sHDN4GhiweP3wRG5B583QcjoqP7&#10;Bh1/3uuGEvT6yp9BQMz5qLslaVD5vjxIgYWvAW+p9FYsdcC4s3rFbUerVH0USiS415USoB2ge9eB&#10;rr0QgXQV3pm7dwtrNT/HcKmtaBvDxxI65BCU16LXJVbLMnsopfShWLNezaUhW4ZZOF8s5oNQ8Dhy&#10;ApMhs0r7Y+01/ktodN/b7TBY6ewFfW50O1DxA8Ci0OY3JQ2GaUrtrw0zghL5RWFa3SajEaJxYTMa&#10;Xw+wMX3Lqm9hioMqpY6iEv1y7tqJvalNuS5wUxKypPQnzJe89HMg+Nd6td9gYAZt9sPdT+T+PqCO&#10;v6DZHwAAAP//AwBQSwMEFAAGAAgAAAAhAFp65HHfAAAACQEAAA8AAABkcnMvZG93bnJldi54bWxM&#10;j8FOwzAQRO9I/IO1SNyo0wCmCXEqhEDi0iICEuK2jZckIrZD7Kbp37Oc4Dia0cybYj3bXkw0hs47&#10;DctFAoJc7U3nGg1vr48XKxAhojPYe0cajhRgXZ6eFJgbf3AvNFWxEVziQo4a2hiHXMpQt2QxLPxA&#10;jr1PP1qMLMdGmhEPXG57mSaJkhY7xwstDnTfUv1V7a2GjT1+y+r5SU3v9uGjvdqqTYao9fnZfHcL&#10;ItIc/8Lwi8/oUDLTzu+dCaLXsLpm8qghvVEg2E/TZQZix0GVXYIsC/n/QfkDAAD//wMAUEsBAi0A&#10;FAAGAAgAAAAhALaDOJL+AAAA4QEAABMAAAAAAAAAAAAAAAAAAAAAAFtDb250ZW50X1R5cGVzXS54&#10;bWxQSwECLQAUAAYACAAAACEAOP0h/9YAAACUAQAACwAAAAAAAAAAAAAAAAAvAQAAX3JlbHMvLnJl&#10;bHNQSwECLQAUAAYACAAAACEAbgx2T9ACAADKBgAADgAAAAAAAAAAAAAAAAAuAgAAZHJzL2Uyb0Rv&#10;Yy54bWxQSwECLQAUAAYACAAAACEAWnrkcd8AAAAJAQAADwAAAAAAAAAAAAAAAAAqBQAAZHJzL2Rv&#10;d25yZXYueG1sUEsFBgAAAAAEAAQA8wAAADYGAAAAAA==&#10;" path="m,l665,1419,1334,,,xe" fillcolor="#cddc29" stroked="f">
              <v:path arrowok="t" o:connecttype="custom" o:connectlocs="0,0;430705,900000;864000,0;0,0" o:connectangles="0,0,0,0"/>
              <w10:wrap anchorx="page" anchory="page"/>
            </v:shape>
          </w:pict>
        </mc:Fallback>
      </mc:AlternateContent>
    </w:r>
    <w:r w:rsidRPr="00806AB6">
      <w:rPr>
        <w:noProof/>
        <w:lang w:eastAsia="en-AU"/>
      </w:rPr>
      <mc:AlternateContent>
        <mc:Choice Requires="wps">
          <w:drawing>
            <wp:anchor distT="0" distB="0" distL="114300" distR="114300" simplePos="0" relativeHeight="252187648" behindDoc="1" locked="0" layoutInCell="1" allowOverlap="1" wp14:anchorId="05DBE851" wp14:editId="00A37F41">
              <wp:simplePos x="0" y="0"/>
              <wp:positionH relativeFrom="page">
                <wp:posOffset>540385</wp:posOffset>
              </wp:positionH>
              <wp:positionV relativeFrom="page">
                <wp:posOffset>179705</wp:posOffset>
              </wp:positionV>
              <wp:extent cx="7020000" cy="900000"/>
              <wp:effectExtent l="0" t="0" r="9525" b="0"/>
              <wp:wrapNone/>
              <wp:docPr id="1109" name="Rectang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20000" cy="900000"/>
                      </a:xfrm>
                      <a:prstGeom prst="rect">
                        <a:avLst/>
                      </a:prstGeom>
                      <a:solidFill>
                        <a:srgbClr val="00B2A9"/>
                      </a:solidFill>
                      <a:ln>
                        <a:noFill/>
                      </a:ln>
                    </wps:spPr>
                    <wps:txbx>
                      <w:txbxContent>
                        <w:p w14:paraId="673A8927" w14:textId="77777777" w:rsidR="00FD6178" w:rsidRDefault="00FD6178"/>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05DBE851" id="_x0000_s1089" style="position:absolute;margin-left:42.55pt;margin-top:14.15pt;width:552.75pt;height:70.85pt;z-index:-2511288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vQe9BgIAAO8DAAAOAAAAZHJzL2Uyb0RvYy54bWysU8GO0zAQvSPxD5bvNEnpsjRquipdLUJa&#10;YMXCBziOk1g4HjN2my5fv2OnLQVuiIvl8Yyf33szXt0cBsP2Cr0GW/FilnOmrIRG267i377evXrL&#10;mQ/CNsKAVRV/Up7frF++WI2uVHPowTQKGYFYX46u4n0IrswyL3s1CD8DpywlW8BBBAqxyxoUI6EP&#10;Jpvn+ZtsBGwcglTe0+ntlOTrhN+2SobPbetVYKbixC2kFdNaxzVbr0TZoXC9lkca4h9YDEJbevQM&#10;dSuCYDvUf0ENWiJ4aMNMwpBB22qpkgZSU+R/qHnshVNJC5nj3dkm//9g5af9AzLdUO+KfMmZFQN1&#10;6Qv5JmxnVPRndL6kskf3gFGhd/cgv3tmYdtTjdogwtgr0RCrItZnv12IgaerrB4/QkPYYhcgWXVo&#10;cYiAZAI7pI48nTuiDoFJOrzOqck5NU5Sbhm3qWWZKE+3HfrwXsHA4qbiSMwTutjf+xDZiPJUktiD&#10;0c2dNiYF2NVbg2wv4nTk7+abZRJAIi/LjI3FFuK1CTGeJJlR2eRQONSH5OPV65NpNTRPJBxhmjr6&#10;JbTpAX9yNtLEVdz/2AlUnJkPlsxbFotFHNEULK6u5xTgZaa+zAgrCarigbNpuw3TWO8c6q6nl4rk&#10;g4UNGd7q5EVsxsTqyJ+mKll0/AFxbC/jVPXrn66fAQAA//8DAFBLAwQUAAYACAAAACEACFlo398A&#10;AAAKAQAADwAAAGRycy9kb3ducmV2LnhtbEyPwW7CMBBE70j9B2uRegM7ICBN4yBE21OlihI+wMTb&#10;JCVeR7aBlK+vObW3Wc1o5m2+HkzHLuh8a0lCMhXAkCqrW6olHMq3SQrMB0VadZZQwg96WBcPo1xl&#10;2l7pEy/7ULNYQj5TEpoQ+oxzXzVolJ/aHil6X9YZFeLpaq6dusZy0/GZEEtuVEtxoVE9bhusTvuz&#10;kbDb4O1jq8VtUR6+9Xv5unrp507Kx/GweQYWcAh/YbjjR3QoItPRnkl71klIF0lMSpilc2B3P3kS&#10;S2DHqFZCAC9y/v+F4hcAAP//AwBQSwECLQAUAAYACAAAACEAtoM4kv4AAADhAQAAEwAAAAAAAAAA&#10;AAAAAAAAAAAAW0NvbnRlbnRfVHlwZXNdLnhtbFBLAQItABQABgAIAAAAIQA4/SH/1gAAAJQBAAAL&#10;AAAAAAAAAAAAAAAAAC8BAABfcmVscy8ucmVsc1BLAQItABQABgAIAAAAIQDRvQe9BgIAAO8DAAAO&#10;AAAAAAAAAAAAAAAAAC4CAABkcnMvZTJvRG9jLnhtbFBLAQItABQABgAIAAAAIQAIWWjf3wAAAAoB&#10;AAAPAAAAAAAAAAAAAAAAAGAEAABkcnMvZG93bnJldi54bWxQSwUGAAAAAAQABADzAAAAbAUAAAAA&#10;" fillcolor="#00b2a9" stroked="f">
              <v:textbox>
                <w:txbxContent>
                  <w:p w14:paraId="673A8927" w14:textId="77777777" w:rsidR="00FD6178" w:rsidRDefault="00FD6178"/>
                </w:txbxContent>
              </v:textbox>
              <w10:wrap anchorx="page" anchory="page"/>
            </v:rect>
          </w:pict>
        </mc:Fallback>
      </mc:AlternateContent>
    </w:r>
    <w:r>
      <w:rPr>
        <w:noProof/>
        <w:lang w:eastAsia="en-AU"/>
      </w:rPr>
      <w:drawing>
        <wp:anchor distT="0" distB="0" distL="114300" distR="114300" simplePos="0" relativeHeight="252153856" behindDoc="1" locked="0" layoutInCell="1" allowOverlap="1" wp14:anchorId="1985AC10" wp14:editId="1B557FB6">
          <wp:simplePos x="0" y="0"/>
          <wp:positionH relativeFrom="page">
            <wp:posOffset>720090</wp:posOffset>
          </wp:positionH>
          <wp:positionV relativeFrom="page">
            <wp:posOffset>1188085</wp:posOffset>
          </wp:positionV>
          <wp:extent cx="860400" cy="896400"/>
          <wp:effectExtent l="0" t="0" r="0" b="0"/>
          <wp:wrapNone/>
          <wp:docPr id="84" name="TriangleBottomACIMono"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ct Sheet Graphic.png"/>
                  <pic:cNvPicPr/>
                </pic:nvPicPr>
                <pic:blipFill>
                  <a:blip r:embed="rId1">
                    <a:extLst>
                      <a:ext uri="{28A0092B-C50C-407E-A947-70E740481C1C}">
                        <a14:useLocalDpi xmlns:a14="http://schemas.microsoft.com/office/drawing/2010/main" val="0"/>
                      </a:ext>
                    </a:extLst>
                  </a:blip>
                  <a:stretch>
                    <a:fillRect/>
                  </a:stretch>
                </pic:blipFill>
                <pic:spPr>
                  <a:xfrm>
                    <a:off x="0" y="0"/>
                    <a:ext cx="860400" cy="896400"/>
                  </a:xfrm>
                  <a:prstGeom prst="rect">
                    <a:avLst/>
                  </a:prstGeom>
                </pic:spPr>
              </pic:pic>
            </a:graphicData>
          </a:graphic>
          <wp14:sizeRelH relativeFrom="page">
            <wp14:pctWidth>0</wp14:pctWidth>
          </wp14:sizeRelH>
          <wp14:sizeRelV relativeFrom="page">
            <wp14:pctHeight>0</wp14:pctHeight>
          </wp14:sizeRelV>
        </wp:anchor>
      </w:drawing>
    </w:r>
    <w:r>
      <w:rPr>
        <w:noProof/>
        <w:lang w:eastAsia="en-AU"/>
      </w:rPr>
      <w:drawing>
        <wp:anchor distT="0" distB="0" distL="114300" distR="114300" simplePos="0" relativeHeight="252152832" behindDoc="1" locked="0" layoutInCell="1" allowOverlap="1" wp14:anchorId="3CCF5752" wp14:editId="3A112B35">
          <wp:simplePos x="0" y="0"/>
          <wp:positionH relativeFrom="page">
            <wp:posOffset>720090</wp:posOffset>
          </wp:positionH>
          <wp:positionV relativeFrom="page">
            <wp:posOffset>1188085</wp:posOffset>
          </wp:positionV>
          <wp:extent cx="864000" cy="896400"/>
          <wp:effectExtent l="0" t="0" r="0" b="0"/>
          <wp:wrapNone/>
          <wp:docPr id="85" name="TriangleBottomACI"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ct Sheet Graphic.png"/>
                  <pic:cNvPicPr/>
                </pic:nvPicPr>
                <pic:blipFill>
                  <a:blip r:embed="rId2">
                    <a:extLst>
                      <a:ext uri="{28A0092B-C50C-407E-A947-70E740481C1C}">
                        <a14:useLocalDpi xmlns:a14="http://schemas.microsoft.com/office/drawing/2010/main" val="0"/>
                      </a:ext>
                    </a:extLst>
                  </a:blip>
                  <a:stretch>
                    <a:fillRect/>
                  </a:stretch>
                </pic:blipFill>
                <pic:spPr>
                  <a:xfrm>
                    <a:off x="0" y="0"/>
                    <a:ext cx="864000" cy="896400"/>
                  </a:xfrm>
                  <a:prstGeom prst="rect">
                    <a:avLst/>
                  </a:prstGeom>
                </pic:spPr>
              </pic:pic>
            </a:graphicData>
          </a:graphic>
          <wp14:sizeRelH relativeFrom="page">
            <wp14:pctWidth>0</wp14:pctWidth>
          </wp14:sizeRelH>
          <wp14:sizeRelV relativeFrom="page">
            <wp14:pctHeight>0</wp14:pctHeight>
          </wp14:sizeRelV>
        </wp:anchor>
      </w:drawing>
    </w:r>
  </w:p>
</w:hdr>
</file>

<file path=word/header6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5AD62F" w14:textId="57232189" w:rsidR="00FD6178" w:rsidRDefault="00FD6178" w:rsidP="003B0987">
    <w:pPr>
      <w:pStyle w:val="Header"/>
    </w:pPr>
  </w:p>
</w:hdr>
</file>

<file path=word/header6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173D" w14:textId="671FA3E0" w:rsidR="00FD6178" w:rsidRDefault="00FD6178" w:rsidP="003B0987">
    <w:pPr>
      <w:pStyle w:val="Header"/>
    </w:pPr>
    <w:r w:rsidRPr="006E3A95">
      <w:rPr>
        <w:noProof/>
        <w:lang w:eastAsia="en-AU"/>
      </w:rPr>
      <mc:AlternateContent>
        <mc:Choice Requires="wps">
          <w:drawing>
            <wp:anchor distT="0" distB="0" distL="114300" distR="114300" simplePos="0" relativeHeight="252255232" behindDoc="1" locked="0" layoutInCell="1" allowOverlap="1" wp14:anchorId="5EB46799" wp14:editId="1C8635E5">
              <wp:simplePos x="0" y="0"/>
              <wp:positionH relativeFrom="page">
                <wp:posOffset>273050</wp:posOffset>
              </wp:positionH>
              <wp:positionV relativeFrom="page">
                <wp:posOffset>212090</wp:posOffset>
              </wp:positionV>
              <wp:extent cx="7019925" cy="899795"/>
              <wp:effectExtent l="0" t="0" r="9525" b="0"/>
              <wp:wrapNone/>
              <wp:docPr id="2264" name="Rectang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19925" cy="899795"/>
                      </a:xfrm>
                      <a:prstGeom prst="rect">
                        <a:avLst/>
                      </a:prstGeom>
                      <a:solidFill>
                        <a:srgbClr val="00B2A9"/>
                      </a:solidFill>
                      <a:ln>
                        <a:noFill/>
                      </a:ln>
                    </wps:spPr>
                    <wps:txbx>
                      <w:txbxContent>
                        <w:tbl>
                          <w:tblPr>
                            <w:tblOverlap w:val="never"/>
                            <w:tblW w:w="0" w:type="auto"/>
                            <w:tblLayout w:type="fixed"/>
                            <w:tblCellMar>
                              <w:left w:w="0" w:type="dxa"/>
                              <w:right w:w="0" w:type="dxa"/>
                            </w:tblCellMar>
                            <w:tblLook w:val="04A0" w:firstRow="1" w:lastRow="0" w:firstColumn="1" w:lastColumn="0" w:noHBand="0" w:noVBand="1"/>
                          </w:tblPr>
                          <w:tblGrid>
                            <w:gridCol w:w="10490"/>
                            <w:gridCol w:w="142"/>
                          </w:tblGrid>
                          <w:tr w:rsidR="00FD6178" w:rsidRPr="00681686" w14:paraId="51F497C1" w14:textId="77777777" w:rsidTr="001A579D">
                            <w:trPr>
                              <w:gridAfter w:val="1"/>
                              <w:wAfter w:w="142" w:type="dxa"/>
                              <w:trHeight w:val="1247"/>
                            </w:trPr>
                            <w:tc>
                              <w:tcPr>
                                <w:tcW w:w="10490" w:type="dxa"/>
                                <w:vAlign w:val="center"/>
                              </w:tcPr>
                              <w:p w14:paraId="3D6E77BE" w14:textId="77777777" w:rsidR="00FD6178" w:rsidRPr="001A579D" w:rsidRDefault="00FD6178" w:rsidP="001A579D">
                                <w:pPr>
                                  <w:numPr>
                                    <w:ilvl w:val="1"/>
                                    <w:numId w:val="0"/>
                                  </w:numPr>
                                  <w:tabs>
                                    <w:tab w:val="right" w:pos="8640"/>
                                  </w:tabs>
                                  <w:spacing w:after="0" w:line="320" w:lineRule="exact"/>
                                  <w:suppressOverlap/>
                                  <w:jc w:val="right"/>
                                  <w:rPr>
                                    <w:rStyle w:val="StyleFoxNet16ptBoldBackground1"/>
                                    <w:b w:val="0"/>
                                    <w:bCs w:val="0"/>
                                    <w:szCs w:val="48"/>
                                  </w:rPr>
                                </w:pPr>
                              </w:p>
                            </w:tc>
                          </w:tr>
                          <w:tr w:rsidR="00FD6178" w:rsidRPr="00975ED3" w14:paraId="51612AF6" w14:textId="77777777" w:rsidTr="003B0987">
                            <w:trPr>
                              <w:trHeight w:hRule="exact" w:val="1418"/>
                            </w:trPr>
                            <w:tc>
                              <w:tcPr>
                                <w:tcW w:w="10632" w:type="dxa"/>
                                <w:gridSpan w:val="2"/>
                                <w:vAlign w:val="center"/>
                              </w:tcPr>
                              <w:p w14:paraId="4226463B" w14:textId="77777777" w:rsidR="00FD6178" w:rsidRPr="00C3332B" w:rsidRDefault="00FD6178" w:rsidP="001A579D">
                                <w:pPr>
                                  <w:pStyle w:val="CertHC"/>
                                  <w:suppressOverlap/>
                                  <w:jc w:val="both"/>
                                  <w:rPr>
                                    <w:b/>
                                    <w:bCs/>
                                    <w:color w:val="FFFFFF" w:themeColor="background1"/>
                                    <w:sz w:val="48"/>
                                    <w:szCs w:val="48"/>
                                  </w:rPr>
                                </w:pPr>
                              </w:p>
                            </w:tc>
                          </w:tr>
                        </w:tbl>
                        <w:p w14:paraId="17B9FDEE" w14:textId="77777777" w:rsidR="00FD6178" w:rsidRDefault="00FD6178" w:rsidP="006E3A95">
                          <w:pPr>
                            <w:jc w:val="right"/>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5EB46799" id="_x0000_s1091" style="position:absolute;margin-left:21.5pt;margin-top:16.7pt;width:552.75pt;height:70.85pt;z-index:-2510612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9cQCAIAAO8DAAAOAAAAZHJzL2Uyb0RvYy54bWysU8tu2zAQvBfoPxC813rAjiPBcuA6SFEg&#10;bYKm/QCKoh6oxGWXtKX067ukHMdtb0UvBJe7O5wZLjc309Czo0LbgS54sog5U1pC1emm4N++3r27&#10;5sw6oSvRg1YFf1aW32zfvtmMJlcptNBXChmBaJuPpuCtcyaPIitbNQi7AKM0JWvAQTgKsYkqFCOh&#10;D32UxvFVNAJWBkEqa+n0dk7ybcCvayXdQ11b5VhfcOLmwophLf0abTcib1CYtpMnGuIfWAyi03Tp&#10;GepWOMEO2P0FNXQSwULtFhKGCOq6kypoIDVJ/Ieap1YYFbSQOdacbbL/D1Z+Pj4i66qCp+nVkjMt&#10;BnqlL+Sb0E2vvD+jsTmVPZlH9AqtuQf53TIN+5Zq1A4RxlaJilglvj76rcEHllpZOX6CirDFwUGw&#10;aqpx8IBkApvCizyfX0RNjkk6XMdJlqUrziTlrrNsna3CFSJ/6TZo3QcFA/ObgiMxD+jieG+dZyPy&#10;l5LAHvquuuv6PgTYlPse2VH46Yjfp7vshG4vy3rtizX4thnRnwSZXtnskJvKKfi4Cgy97BKqZxKO&#10;ME8d/RLatIA/ORtp4gpufxwEKs76j5rMy5Ll0o9oCJardUoBXmbKy4zQkqAK7jibt3s3j/XBYNe0&#10;dFMSfNCwI8PrLnjxyurEn6YqWHT6AX5sL+NQ9fpPt78AAAD//wMAUEsDBBQABgAIAAAAIQCl61wa&#10;4AAAAAoBAAAPAAAAZHJzL2Rvd25yZXYueG1sTI/BbsIwEETvlfoP1lbqrTghSUEhDkLQnipVLeED&#10;TLwkgXgd2QZSvr7m1N5mNauZN8Vy1D27oHWdIQHxJAKGVBvVUSNgV72/zIE5L0nJ3hAK+EEHy/Lx&#10;oZC5Mlf6xsvWNyyEkMulgNb7Iefc1S1q6SZmQArewVgtfThtw5WV1xCuez6NoleuZUehoZUDrlus&#10;T9uzFvC1wtvnWkW3rNod1Uf1NtsMiRXi+WlcLYB5HP3fM9zxAzqUgWlvzqQc6wWkSZjiBSRJCuzu&#10;x+k8A7YPapbFwMuC/59Q/gIAAP//AwBQSwECLQAUAAYACAAAACEAtoM4kv4AAADhAQAAEwAAAAAA&#10;AAAAAAAAAAAAAAAAW0NvbnRlbnRfVHlwZXNdLnhtbFBLAQItABQABgAIAAAAIQA4/SH/1gAAAJQB&#10;AAALAAAAAAAAAAAAAAAAAC8BAABfcmVscy8ucmVsc1BLAQItABQABgAIAAAAIQAGS9cQCAIAAO8D&#10;AAAOAAAAAAAAAAAAAAAAAC4CAABkcnMvZTJvRG9jLnhtbFBLAQItABQABgAIAAAAIQCl61wa4AAA&#10;AAoBAAAPAAAAAAAAAAAAAAAAAGIEAABkcnMvZG93bnJldi54bWxQSwUGAAAAAAQABADzAAAAbwUA&#10;AAAA&#10;" fillcolor="#00b2a9" stroked="f">
              <v:textbox>
                <w:txbxContent>
                  <w:tbl>
                    <w:tblPr>
                      <w:tblOverlap w:val="never"/>
                      <w:tblW w:w="0" w:type="auto"/>
                      <w:tblLayout w:type="fixed"/>
                      <w:tblCellMar>
                        <w:left w:w="0" w:type="dxa"/>
                        <w:right w:w="0" w:type="dxa"/>
                      </w:tblCellMar>
                      <w:tblLook w:val="04A0" w:firstRow="1" w:lastRow="0" w:firstColumn="1" w:lastColumn="0" w:noHBand="0" w:noVBand="1"/>
                    </w:tblPr>
                    <w:tblGrid>
                      <w:gridCol w:w="10490"/>
                      <w:gridCol w:w="142"/>
                    </w:tblGrid>
                    <w:tr w:rsidR="00FD6178" w:rsidRPr="00681686" w14:paraId="51F497C1" w14:textId="77777777" w:rsidTr="001A579D">
                      <w:trPr>
                        <w:gridAfter w:val="1"/>
                        <w:wAfter w:w="142" w:type="dxa"/>
                        <w:trHeight w:val="1247"/>
                      </w:trPr>
                      <w:tc>
                        <w:tcPr>
                          <w:tcW w:w="10490" w:type="dxa"/>
                          <w:vAlign w:val="center"/>
                        </w:tcPr>
                        <w:p w14:paraId="3D6E77BE" w14:textId="77777777" w:rsidR="00FD6178" w:rsidRPr="001A579D" w:rsidRDefault="00FD6178" w:rsidP="001A579D">
                          <w:pPr>
                            <w:numPr>
                              <w:ilvl w:val="1"/>
                              <w:numId w:val="0"/>
                            </w:numPr>
                            <w:tabs>
                              <w:tab w:val="right" w:pos="8640"/>
                            </w:tabs>
                            <w:spacing w:after="0" w:line="320" w:lineRule="exact"/>
                            <w:suppressOverlap/>
                            <w:jc w:val="right"/>
                            <w:rPr>
                              <w:rStyle w:val="StyleFoxNet16ptBoldBackground1"/>
                              <w:b w:val="0"/>
                              <w:bCs w:val="0"/>
                              <w:szCs w:val="48"/>
                            </w:rPr>
                          </w:pPr>
                        </w:p>
                      </w:tc>
                    </w:tr>
                    <w:tr w:rsidR="00FD6178" w:rsidRPr="00975ED3" w14:paraId="51612AF6" w14:textId="77777777" w:rsidTr="003B0987">
                      <w:trPr>
                        <w:trHeight w:hRule="exact" w:val="1418"/>
                      </w:trPr>
                      <w:tc>
                        <w:tcPr>
                          <w:tcW w:w="10632" w:type="dxa"/>
                          <w:gridSpan w:val="2"/>
                          <w:vAlign w:val="center"/>
                        </w:tcPr>
                        <w:p w14:paraId="4226463B" w14:textId="77777777" w:rsidR="00FD6178" w:rsidRPr="00C3332B" w:rsidRDefault="00FD6178" w:rsidP="001A579D">
                          <w:pPr>
                            <w:pStyle w:val="CertHC"/>
                            <w:suppressOverlap/>
                            <w:jc w:val="both"/>
                            <w:rPr>
                              <w:b/>
                              <w:bCs/>
                              <w:color w:val="FFFFFF" w:themeColor="background1"/>
                              <w:sz w:val="48"/>
                              <w:szCs w:val="48"/>
                            </w:rPr>
                          </w:pPr>
                        </w:p>
                      </w:tc>
                    </w:tr>
                  </w:tbl>
                  <w:p w14:paraId="17B9FDEE" w14:textId="77777777" w:rsidR="00FD6178" w:rsidRDefault="00FD6178" w:rsidP="006E3A95">
                    <w:pPr>
                      <w:jc w:val="right"/>
                    </w:pPr>
                  </w:p>
                </w:txbxContent>
              </v:textbox>
              <w10:wrap anchorx="page" anchory="page"/>
            </v:rect>
          </w:pict>
        </mc:Fallback>
      </mc:AlternateContent>
    </w:r>
    <w:r w:rsidRPr="006E3A95">
      <w:rPr>
        <w:noProof/>
        <w:lang w:eastAsia="en-AU"/>
      </w:rPr>
      <mc:AlternateContent>
        <mc:Choice Requires="wps">
          <w:drawing>
            <wp:anchor distT="0" distB="0" distL="114300" distR="114300" simplePos="0" relativeHeight="252256256" behindDoc="1" locked="0" layoutInCell="1" allowOverlap="1" wp14:anchorId="2D221637" wp14:editId="6216B763">
              <wp:simplePos x="0" y="0"/>
              <wp:positionH relativeFrom="page">
                <wp:posOffset>273050</wp:posOffset>
              </wp:positionH>
              <wp:positionV relativeFrom="page">
                <wp:posOffset>212090</wp:posOffset>
              </wp:positionV>
              <wp:extent cx="863600" cy="899795"/>
              <wp:effectExtent l="0" t="0" r="0" b="0"/>
              <wp:wrapNone/>
              <wp:docPr id="2265" name="TriangleLef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3600" cy="899795"/>
                      </a:xfrm>
                      <a:custGeom>
                        <a:avLst/>
                        <a:gdLst>
                          <a:gd name="T0" fmla="*/ 0 w 1334"/>
                          <a:gd name="T1" fmla="*/ 0 h 1419"/>
                          <a:gd name="T2" fmla="*/ 665 w 1334"/>
                          <a:gd name="T3" fmla="*/ 1419 h 1419"/>
                          <a:gd name="T4" fmla="*/ 1334 w 1334"/>
                          <a:gd name="T5" fmla="*/ 0 h 1419"/>
                          <a:gd name="T6" fmla="*/ 0 w 1334"/>
                          <a:gd name="T7" fmla="*/ 0 h 1419"/>
                        </a:gdLst>
                        <a:ahLst/>
                        <a:cxnLst>
                          <a:cxn ang="0">
                            <a:pos x="T0" y="T1"/>
                          </a:cxn>
                          <a:cxn ang="0">
                            <a:pos x="T2" y="T3"/>
                          </a:cxn>
                          <a:cxn ang="0">
                            <a:pos x="T4" y="T5"/>
                          </a:cxn>
                          <a:cxn ang="0">
                            <a:pos x="T6" y="T7"/>
                          </a:cxn>
                        </a:cxnLst>
                        <a:rect l="0" t="0" r="r" b="b"/>
                        <a:pathLst>
                          <a:path w="1334" h="1419">
                            <a:moveTo>
                              <a:pt x="0" y="0"/>
                            </a:moveTo>
                            <a:lnTo>
                              <a:pt x="665" y="1419"/>
                            </a:lnTo>
                            <a:lnTo>
                              <a:pt x="1334" y="0"/>
                            </a:lnTo>
                            <a:lnTo>
                              <a:pt x="0" y="0"/>
                            </a:lnTo>
                            <a:close/>
                          </a:path>
                        </a:pathLst>
                      </a:custGeom>
                      <a:solidFill>
                        <a:srgbClr val="CDDC29"/>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8DF3A5F" id="TriangleLeft" o:spid="_x0000_s1026" style="position:absolute;margin-left:21.5pt;margin-top:16.7pt;width:68pt;height:70.85pt;z-index:-2510602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4,14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jbu/1QIAAMoGAAAOAAAAZHJzL2Uyb0RvYy54bWysVV2P0zAQfEfiP1h+ROLS9LvVpSfU6hDS&#10;ASdd+QGu4zQRiW1st+nx6xk7TS8tV4QQL6mdnYx3Zr3b27tDVZK9MLZQMqHxTY8SIblKC7lN6Lf1&#10;/fspJdYxmbJSSZHQZ2Hp3eLtm9taz0Vf5apMhSEgkXZe64Tmzul5FFmei4rZG6WFRDBTpmIOW7ON&#10;UsNqsFdl1O/1xlGtTKqN4sJavF01QboI/FkmuPuaZVY4UiYUubnwNOG58c9occvmW8N0XvBjGuwf&#10;sqhYIXHoiWrFHCM7U/xGVRXcKKsyd8NVFaksK7gIGqAm7l2oecqZFkELzLH6ZJP9f7T8y/7RkCJN&#10;aL8/HlEiWYUqrU3B5LYUDyJz3qJa2zmQT/rReJFWPyj+3SIQnUX8xgJDNvVnlYKH7ZwKthwyU/kv&#10;IZgcgvvPJ/fFwRGOl9PxYNxDjThC09lsMhv5oyM2bz/mO+s+ChWI2P7BuqZ4KVbB+rTNHiRZVaKO&#10;7yLSIzWJB4PhsdInTHyGyUk8jGeXmH4HMx6PrjANOijPQl4nG3ZhSOgKG2rQyf11qvEZ5nV9kzPM&#10;Cw/83LaOsbw1kR/k0UWsCGrvq+NN1cr6gq1hKcqyjo8lAcpHr4DhmwcP/goMXzy4LfafmaHcgydd&#10;ZijCR8f0DTr+stcNJej1TVNdzZxXHbRhSWpMLX89SI6FvwM+Uqm9WKuAcRf3Fae9REvZReGKhPTa&#10;qwRoC2h/daBrDoSQMH+uwhrPLzG8VFY0jeG1hA45ifJedLrEqrJI74uy9FKs2W6WpSF7hlm4XK2W&#10;/XDh8ckZrAyVlcp/1hzj34RG973dDIONSp/R50Y1AxV/AFjkyvykpMYwTaj9sWNGUFJ+kphWs3g4&#10;hBoXNsPRpI+N6UY23QiTHFQJdRQ30S+XrpnYO22KbY6T4lAlqT5gvmSFnwMhvyar4wYDM3hzHO5+&#10;Inf3AfXyF7T4BQAA//8DAFBLAwQUAAYACAAAACEAvOiEvt8AAAAJAQAADwAAAGRycy9kb3ducmV2&#10;LnhtbEyPQU+DQBCF7yb+h82YeLNLBdEiS2OMJl6qkTYx3qYwskR2Ftktpf/e5aS3mXkvb76XryfT&#10;iZEG11pWsFxEIIgrW7fcKNhtn6/uQDiPXGNnmRScyMG6OD/LMavtkd9pLH0jQgi7DBVo7/tMSldp&#10;MugWticO2pcdDPqwDo2sBzyGcNPJ6yhKpcGWwweNPT1qqr7Lg1GwMacfWb69pOOHefrUyWu6WSEq&#10;dXkxPdyD8DT5PzPM+AEdisC0tweunegUJHGo4hXEcQJi1m9X4bCfh5slyCKX/xsUvwAAAP//AwBQ&#10;SwECLQAUAAYACAAAACEAtoM4kv4AAADhAQAAEwAAAAAAAAAAAAAAAAAAAAAAW0NvbnRlbnRfVHlw&#10;ZXNdLnhtbFBLAQItABQABgAIAAAAIQA4/SH/1gAAAJQBAAALAAAAAAAAAAAAAAAAAC8BAABfcmVs&#10;cy8ucmVsc1BLAQItABQABgAIAAAAIQB2jbu/1QIAAMoGAAAOAAAAAAAAAAAAAAAAAC4CAABkcnMv&#10;ZTJvRG9jLnhtbFBLAQItABQABgAIAAAAIQC86IS+3wAAAAkBAAAPAAAAAAAAAAAAAAAAAC8FAABk&#10;cnMvZG93bnJldi54bWxQSwUGAAAAAAQABADzAAAAOwYAAAAA&#10;" path="m,l665,1419,1334,,,xe" fillcolor="#cddc29" stroked="f">
              <v:path arrowok="t" o:connecttype="custom" o:connectlocs="0,0;430505,899795;863600,0;0,0" o:connectangles="0,0,0,0"/>
              <w10:wrap anchorx="page" anchory="page"/>
            </v:shape>
          </w:pict>
        </mc:Fallback>
      </mc:AlternateContent>
    </w:r>
    <w:r w:rsidRPr="006E3A95">
      <w:rPr>
        <w:noProof/>
        <w:lang w:eastAsia="en-AU"/>
      </w:rPr>
      <mc:AlternateContent>
        <mc:Choice Requires="wps">
          <w:drawing>
            <wp:anchor distT="0" distB="0" distL="114300" distR="114300" simplePos="0" relativeHeight="252257280" behindDoc="1" locked="0" layoutInCell="1" allowOverlap="1" wp14:anchorId="161BB828" wp14:editId="69D9C2E5">
              <wp:simplePos x="0" y="0"/>
              <wp:positionH relativeFrom="page">
                <wp:posOffset>704850</wp:posOffset>
              </wp:positionH>
              <wp:positionV relativeFrom="page">
                <wp:posOffset>212205</wp:posOffset>
              </wp:positionV>
              <wp:extent cx="863600" cy="899795"/>
              <wp:effectExtent l="0" t="0" r="0" b="0"/>
              <wp:wrapNone/>
              <wp:docPr id="2266" name="TriangleRigh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3600" cy="899795"/>
                      </a:xfrm>
                      <a:custGeom>
                        <a:avLst/>
                        <a:gdLst>
                          <a:gd name="T0" fmla="*/ 1339 w 1339"/>
                          <a:gd name="T1" fmla="*/ 1419 h 1419"/>
                          <a:gd name="T2" fmla="*/ 669 w 1339"/>
                          <a:gd name="T3" fmla="*/ 0 h 1419"/>
                          <a:gd name="T4" fmla="*/ 0 w 1339"/>
                          <a:gd name="T5" fmla="*/ 1419 h 1419"/>
                          <a:gd name="T6" fmla="*/ 1339 w 1339"/>
                          <a:gd name="T7" fmla="*/ 1419 h 1419"/>
                        </a:gdLst>
                        <a:ahLst/>
                        <a:cxnLst>
                          <a:cxn ang="0">
                            <a:pos x="T0" y="T1"/>
                          </a:cxn>
                          <a:cxn ang="0">
                            <a:pos x="T2" y="T3"/>
                          </a:cxn>
                          <a:cxn ang="0">
                            <a:pos x="T4" y="T5"/>
                          </a:cxn>
                          <a:cxn ang="0">
                            <a:pos x="T6" y="T7"/>
                          </a:cxn>
                        </a:cxnLst>
                        <a:rect l="0" t="0" r="r" b="b"/>
                        <a:pathLst>
                          <a:path w="1339" h="1419">
                            <a:moveTo>
                              <a:pt x="1339" y="1419"/>
                            </a:moveTo>
                            <a:lnTo>
                              <a:pt x="669" y="0"/>
                            </a:lnTo>
                            <a:lnTo>
                              <a:pt x="0" y="1419"/>
                            </a:lnTo>
                            <a:lnTo>
                              <a:pt x="1339" y="1419"/>
                            </a:lnTo>
                            <a:close/>
                          </a:path>
                        </a:pathLst>
                      </a:custGeom>
                      <a:solidFill>
                        <a:srgbClr val="201547"/>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4E7FBE3" id="TriangleRight" o:spid="_x0000_s1026" style="position:absolute;margin-left:55.5pt;margin-top:16.7pt;width:68pt;height:70.85pt;z-index:-2510592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9,14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eeyb2QIAAN0GAAAOAAAAZHJzL2Uyb0RvYy54bWysVV1v0zAUfUfiP1h+RGJp2q5dq6UT2jSE&#10;NGBi5Qe4jtNEOLax3abj13PsNF06VjQhXuKPe3x877m+N5dXu1qSrbCu0iqj6dmAEqG4ziu1zuj3&#10;5e37C0qcZypnUiuR0Ufh6NXi7ZvLxszFUJda5sISkCg3b0xGS+/NPEkcL0XN3Jk2QsFYaFszj6Vd&#10;J7llDdhrmQwHg0nSaJsbq7lwDrs3rZEuIn9RCO6/FoUTnsiMwjcfvzZ+V+GbLC7ZfG2ZKSu+d4P9&#10;gxc1qxQuPVDdMM/IxlZ/UNUVt9rpwp9xXSe6KCouYgyIJh08i+ahZEbEWCCOMweZ3P+j5V+295ZU&#10;eUaHw8mEEsVqZGlpK6bWUnyr1qUPGjXGzQF9MPc2ROnMneY/HAzJkSUsHDBk1XzWOYjYxuuoy66w&#10;dTiJiMkuyv94kF/sPOHYvJiMJgMkicN0MZtNZ+fh6oTNu8N84/xHoSMR294532Yvxyxqn3fug6So&#10;JRL5LiHpaDQjTRz22T7A0j5snM5ISVIMz2HDHmwyOUU26qEGJ5jGR5iXnTrvYYI3J6iQq9eEOO3D&#10;jtkg7LqTjpWdmnyn9nJiRvAKQpqCuka7kLkltEV+luk+N0AF6wkwpAvg0avAUCeAu6z/nRnxB/C0&#10;z4yIcGjvvkXtP696SwmqftUm2DAfoo6xYUoa9C+8FUpKTMIzCJZab8VSR4wP4bcI3Nw9FNz5hJGq&#10;j8VbiU7GLgNcZ+1GExlbPXt0nbkbW9hLF3cILrUTbamEoGLNHKILovTqxmlZ5beVlCEmZ9era2nJ&#10;lqE9ogGdjzs9j2AypljpcKy9JuzE0g/V3raHlc4fUflWtz0W/wRMSm1/UdKgv2bU/dwwKyiRnxQa&#10;2CwdjxG6j4vx+XSIhe1bVn0LUxxUGfUUTzJMr33bxDfGhh6FfMR0Kf0BHaeoQmeI/rVe7RfooVGb&#10;fb8PTbq/jqinv9LiNwAAAP//AwBQSwMEFAAGAAgAAAAhAMLhjxfhAAAACgEAAA8AAABkcnMvZG93&#10;bnJldi54bWxMj81OwzAQhO9IvIO1SNyok7bQEuJUCMQBDqXpz92Nt0lovI5it0l5epYTHGdnNPtN&#10;uhhsI87Y+dqRgngUgUAqnKmpVLDdvN3NQfigyejGESq4oIdFdn2V6sS4nnI8r0MpuIR8ohVUIbSJ&#10;lL6o0Go/ci0SewfXWR1YdqU0ne653DZyHEUP0uqa+EOlW3ypsDiuT1bBZvu4uxw+ou7r+P2+NK/z&#10;Vf6Z90rd3gzPTyACDuEvDL/4jA4ZM+3diYwXDes45i1BwWQyBcGB8XTGhz07s/sYZJbK/xOyHwAA&#10;AP//AwBQSwECLQAUAAYACAAAACEAtoM4kv4AAADhAQAAEwAAAAAAAAAAAAAAAAAAAAAAW0NvbnRl&#10;bnRfVHlwZXNdLnhtbFBLAQItABQABgAIAAAAIQA4/SH/1gAAAJQBAAALAAAAAAAAAAAAAAAAAC8B&#10;AABfcmVscy8ucmVsc1BLAQItABQABgAIAAAAIQB9eeyb2QIAAN0GAAAOAAAAAAAAAAAAAAAAAC4C&#10;AABkcnMvZTJvRG9jLnhtbFBLAQItABQABgAIAAAAIQDC4Y8X4QAAAAoBAAAPAAAAAAAAAAAAAAAA&#10;ADMFAABkcnMvZG93bnJldi54bWxQSwUGAAAAAAQABADzAAAAQQYAAAAA&#10;" path="m1339,1419l669,,,1419r1339,xe" fillcolor="#201547" stroked="f">
              <v:path arrowok="t" o:connecttype="custom" o:connectlocs="863600,899795;431478,0;0,899795;863600,899795" o:connectangles="0,0,0,0"/>
              <w10:wrap anchorx="page" anchory="page"/>
            </v:shape>
          </w:pict>
        </mc:Fallback>
      </mc:AlternateContent>
    </w:r>
  </w:p>
</w:hdr>
</file>

<file path=word/header6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0B5565" w14:textId="77777777" w:rsidR="00FD6178" w:rsidRDefault="00FD6178" w:rsidP="003B0987">
    <w:pPr>
      <w:pStyle w:val="Header"/>
    </w:pPr>
  </w:p>
</w:hdr>
</file>

<file path=word/header6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A8E9B3" w14:textId="77777777" w:rsidR="00FD6178" w:rsidRPr="00C9172F" w:rsidRDefault="00FD6178" w:rsidP="00C9172F"/>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81" w:rightFromText="181" w:vertAnchor="page" w:horzAnchor="page" w:tblpX="3403" w:tblpY="455"/>
      <w:tblOverlap w:val="never"/>
      <w:tblW w:w="0" w:type="auto"/>
      <w:tblLayout w:type="fixed"/>
      <w:tblCellMar>
        <w:left w:w="0" w:type="dxa"/>
        <w:right w:w="0" w:type="dxa"/>
      </w:tblCellMar>
      <w:tblLook w:val="04A0" w:firstRow="1" w:lastRow="0" w:firstColumn="1" w:lastColumn="0" w:noHBand="0" w:noVBand="1"/>
    </w:tblPr>
    <w:tblGrid>
      <w:gridCol w:w="7761"/>
    </w:tblGrid>
    <w:tr w:rsidR="00FD6178" w:rsidRPr="00975ED3" w14:paraId="7989889E" w14:textId="77777777" w:rsidTr="003B0987">
      <w:trPr>
        <w:trHeight w:hRule="exact" w:val="1418"/>
      </w:trPr>
      <w:tc>
        <w:tcPr>
          <w:tcW w:w="7761" w:type="dxa"/>
          <w:vAlign w:val="center"/>
        </w:tcPr>
        <w:p w14:paraId="7BF4CDD6" w14:textId="2FE41D20" w:rsidR="00FD6178" w:rsidRPr="00975ED3" w:rsidRDefault="00FD6178" w:rsidP="003B0987">
          <w:pPr>
            <w:pStyle w:val="Header"/>
          </w:pPr>
          <w:r>
            <w:rPr>
              <w:noProof/>
            </w:rPr>
            <w:fldChar w:fldCharType="begin"/>
          </w:r>
          <w:r>
            <w:rPr>
              <w:noProof/>
            </w:rPr>
            <w:instrText xml:space="preserve"> STYLEREF  Title  \* MERGEFORMAT </w:instrText>
          </w:r>
          <w:r>
            <w:rPr>
              <w:noProof/>
            </w:rPr>
            <w:fldChar w:fldCharType="separate"/>
          </w:r>
          <w:r w:rsidR="00616CFD">
            <w:rPr>
              <w:noProof/>
            </w:rPr>
            <w:t>aEvaluating fox management strategies using a spatially explicit population model</w:t>
          </w:r>
          <w:r>
            <w:rPr>
              <w:noProof/>
            </w:rPr>
            <w:fldChar w:fldCharType="end"/>
          </w:r>
        </w:p>
      </w:tc>
    </w:tr>
  </w:tbl>
  <w:p w14:paraId="2C4B1B99" w14:textId="77777777" w:rsidR="00FD6178" w:rsidRDefault="00FD6178" w:rsidP="003B0987">
    <w:pPr>
      <w:pStyle w:val="Header"/>
    </w:pPr>
    <w:r w:rsidRPr="00806AB6">
      <w:rPr>
        <w:noProof/>
        <w:lang w:eastAsia="en-AU"/>
      </w:rPr>
      <mc:AlternateContent>
        <mc:Choice Requires="wps">
          <w:drawing>
            <wp:anchor distT="0" distB="0" distL="114300" distR="114300" simplePos="0" relativeHeight="251666432" behindDoc="1" locked="0" layoutInCell="1" allowOverlap="1" wp14:anchorId="0840A29F" wp14:editId="0B9922D1">
              <wp:simplePos x="0" y="0"/>
              <wp:positionH relativeFrom="page">
                <wp:posOffset>720090</wp:posOffset>
              </wp:positionH>
              <wp:positionV relativeFrom="page">
                <wp:posOffset>288290</wp:posOffset>
              </wp:positionV>
              <wp:extent cx="864000" cy="900000"/>
              <wp:effectExtent l="0" t="0" r="0" b="0"/>
              <wp:wrapNone/>
              <wp:docPr id="56" name="TriangleRigh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1339 w 1339"/>
                          <a:gd name="T1" fmla="*/ 1419 h 1419"/>
                          <a:gd name="T2" fmla="*/ 669 w 1339"/>
                          <a:gd name="T3" fmla="*/ 0 h 1419"/>
                          <a:gd name="T4" fmla="*/ 0 w 1339"/>
                          <a:gd name="T5" fmla="*/ 1419 h 1419"/>
                          <a:gd name="T6" fmla="*/ 1339 w 1339"/>
                          <a:gd name="T7" fmla="*/ 1419 h 1419"/>
                        </a:gdLst>
                        <a:ahLst/>
                        <a:cxnLst>
                          <a:cxn ang="0">
                            <a:pos x="T0" y="T1"/>
                          </a:cxn>
                          <a:cxn ang="0">
                            <a:pos x="T2" y="T3"/>
                          </a:cxn>
                          <a:cxn ang="0">
                            <a:pos x="T4" y="T5"/>
                          </a:cxn>
                          <a:cxn ang="0">
                            <a:pos x="T6" y="T7"/>
                          </a:cxn>
                        </a:cxnLst>
                        <a:rect l="0" t="0" r="r" b="b"/>
                        <a:pathLst>
                          <a:path w="1339" h="1419">
                            <a:moveTo>
                              <a:pt x="1339" y="1419"/>
                            </a:moveTo>
                            <a:lnTo>
                              <a:pt x="669" y="0"/>
                            </a:lnTo>
                            <a:lnTo>
                              <a:pt x="0" y="1419"/>
                            </a:lnTo>
                            <a:lnTo>
                              <a:pt x="1339" y="1419"/>
                            </a:lnTo>
                            <a:close/>
                          </a:path>
                        </a:pathLst>
                      </a:custGeom>
                      <a:solidFill>
                        <a:srgbClr val="201547"/>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0577E22" id="TriangleRight" o:spid="_x0000_s1026" style="position:absolute;margin-left:56.7pt;margin-top:22.7pt;width:68.05pt;height:70.85pt;z-index:-251650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9,14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6/oozwIAANsGAAAOAAAAZHJzL2Uyb0RvYy54bWysVctu2zAQvBfoPxA8Fmgk+ZXYiBwUCVIU&#10;SNugcT+ApqgHSpEqSVtOvz5DynLkNAaCohdpqR0ud2a5q8urXS3JVhhbaZXS5CymRCius0oVKf25&#10;uv14QYl1TGVMaiVS+igsvVq+f3fZNgsx0qWWmTAEQZRdtE1KS+eaRRRZXoqa2TPdCAVnrk3NHJam&#10;iDLDWkSvZTSK41nUapM1RnNhLb7edE66DPHzXHD3Pc+tcESmFLm58DThufbPaHnJFoVhTVnxfRrs&#10;H7KoWaVw6CHUDXOMbEz1V6i64kZbnbszrutI53nFReAANkn8gs1DyRoRuEAc2xxksv8vLP+2vTek&#10;ylI6nVGiWI0arUzFVCHFj6oonVeobewCwIfm3niOtrnT/JeFIzry+IUFhqzbrzpDILZxOqiyy03t&#10;d4Iv2QXxHw/ii50jHB8vZpM4Rok4XHNYsP0JbNFv5hvrPgsdArHtnXVd7TJYQfmsTx9B8lqijB8i&#10;kozHc9KG177WB1gyhE2SOSlJgtdL2GgAm81OBRsPUPGJSJMjzOtJTQcYn82JUKjVWyieD2HH0SBs&#10;0UvHyl5NvlN7OWER3AJfJq9uo62v3Araoj6rZF8boLz3BBjSefD4TWCo48HTN4HB34PPh2Awek7f&#10;oPNf9ryhBD2/9ntAiDnPujdJi+mFu0JJCcNfA++p9VasdMA4T79D4OT+ouDMZ4xUQyzuSkiyv8a9&#10;t383IWKn5yBc7+7fHey1g3sEl9qKrlU8qdAzB3ZelEHfWC2r7LaS0nOyplhfS0O2DMMR42c66fU8&#10;gslQYqX9tu4Y/yW0vu/2bjysdfaIzje6m7D4I8AotflDSYvpmlL7e8OMoER+URhf82QyAXUXFpPp&#10;+QgLM/Sshx6mOEKl1FFcSW9eu26EbxrjZxTqEcql9CdMnLzykyHk12W1X2CCBm32096P6OE6oJ7/&#10;ScsnAAAA//8DAFBLAwQUAAYACAAAACEAN6zNHOEAAAAKAQAADwAAAGRycy9kb3ducmV2LnhtbEyP&#10;zU7DMBCE70i8g7VI3KiTktI0xKkQiAMcCunP3Y23SWhsR7bbpDw9ywlOq9F8mp3Jl6Pu2Bmdb60R&#10;EE8iYGgqq1pTC9huXu9SYD5Io2RnDQq4oIdlcX2Vy0zZwZR4XoeaUYjxmRTQhNBnnPuqQS39xPZo&#10;yDtYp2Ug6WqunBwoXHd8GkUPXMvW0IdG9vjcYHVcn7SAzXaxuxzeI/d1/H5bqZf0s/woByFub8an&#10;R2ABx/AHw299qg4Fddrbk1GedaTj+4RQAcmMLgHTZDEDticnncfAi5z/n1D8AAAA//8DAFBLAQIt&#10;ABQABgAIAAAAIQC2gziS/gAAAOEBAAATAAAAAAAAAAAAAAAAAAAAAABbQ29udGVudF9UeXBlc10u&#10;eG1sUEsBAi0AFAAGAAgAAAAhADj9If/WAAAAlAEAAAsAAAAAAAAAAAAAAAAALwEAAF9yZWxzLy5y&#10;ZWxzUEsBAi0AFAAGAAgAAAAhAEnr+ijPAgAA2wYAAA4AAAAAAAAAAAAAAAAALgIAAGRycy9lMm9E&#10;b2MueG1sUEsBAi0AFAAGAAgAAAAhADeszRzhAAAACgEAAA8AAAAAAAAAAAAAAAAAKQUAAGRycy9k&#10;b3ducmV2LnhtbFBLBQYAAAAABAAEAPMAAAA3BgAAAAA=&#10;" path="m1339,1419l669,,,1419r1339,xe" fillcolor="#201547" stroked="f">
              <v:path arrowok="t" o:connecttype="custom" o:connectlocs="864000,900000;431677,0;0,900000;864000,900000" o:connectangles="0,0,0,0"/>
              <w10:wrap anchorx="page" anchory="page"/>
            </v:shape>
          </w:pict>
        </mc:Fallback>
      </mc:AlternateContent>
    </w:r>
    <w:r w:rsidRPr="00806AB6">
      <w:rPr>
        <w:noProof/>
        <w:lang w:eastAsia="en-AU"/>
      </w:rPr>
      <mc:AlternateContent>
        <mc:Choice Requires="wps">
          <w:drawing>
            <wp:anchor distT="0" distB="0" distL="114300" distR="114300" simplePos="0" relativeHeight="251664384" behindDoc="1" locked="0" layoutInCell="1" allowOverlap="1" wp14:anchorId="76AF50F2" wp14:editId="0CD9604E">
              <wp:simplePos x="0" y="0"/>
              <wp:positionH relativeFrom="page">
                <wp:posOffset>288290</wp:posOffset>
              </wp:positionH>
              <wp:positionV relativeFrom="page">
                <wp:posOffset>288290</wp:posOffset>
              </wp:positionV>
              <wp:extent cx="864000" cy="900000"/>
              <wp:effectExtent l="0" t="0" r="0" b="0"/>
              <wp:wrapNone/>
              <wp:docPr id="493" name="TriangleLef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0 w 1334"/>
                          <a:gd name="T1" fmla="*/ 0 h 1419"/>
                          <a:gd name="T2" fmla="*/ 665 w 1334"/>
                          <a:gd name="T3" fmla="*/ 1419 h 1419"/>
                          <a:gd name="T4" fmla="*/ 1334 w 1334"/>
                          <a:gd name="T5" fmla="*/ 0 h 1419"/>
                          <a:gd name="T6" fmla="*/ 0 w 1334"/>
                          <a:gd name="T7" fmla="*/ 0 h 1419"/>
                        </a:gdLst>
                        <a:ahLst/>
                        <a:cxnLst>
                          <a:cxn ang="0">
                            <a:pos x="T0" y="T1"/>
                          </a:cxn>
                          <a:cxn ang="0">
                            <a:pos x="T2" y="T3"/>
                          </a:cxn>
                          <a:cxn ang="0">
                            <a:pos x="T4" y="T5"/>
                          </a:cxn>
                          <a:cxn ang="0">
                            <a:pos x="T6" y="T7"/>
                          </a:cxn>
                        </a:cxnLst>
                        <a:rect l="0" t="0" r="r" b="b"/>
                        <a:pathLst>
                          <a:path w="1334" h="1419">
                            <a:moveTo>
                              <a:pt x="0" y="0"/>
                            </a:moveTo>
                            <a:lnTo>
                              <a:pt x="665" y="1419"/>
                            </a:lnTo>
                            <a:lnTo>
                              <a:pt x="1334" y="0"/>
                            </a:lnTo>
                            <a:lnTo>
                              <a:pt x="0" y="0"/>
                            </a:lnTo>
                            <a:close/>
                          </a:path>
                        </a:pathLst>
                      </a:custGeom>
                      <a:solidFill>
                        <a:srgbClr val="CDDC29"/>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EBAB0B1" id="TriangleLeft" o:spid="_x0000_s1026" style="position:absolute;margin-left:22.7pt;margin-top:22.7pt;width:68.05pt;height:70.85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4,14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XEUk0QIAAMkGAAAOAAAAZHJzL2Uyb0RvYy54bWysVV1v2jAUfZ+0/2D5cdKaBAIU1FBNoE6T&#10;uq1S2Q8wjkOiJXZmG0L363fsEAisSNW0l8TOPb6+59yP3N3vq5LshDaFkgmNbkJKhOQqLeQmoT9W&#10;Dx9vKTGWyZSVSoqEvghD7+fv39019UwMVK7KVGgCJ9LMmjqhubX1LAgMz0XFzI2qhYQxU7piFlu9&#10;CVLNGnivymAQhuOgUTqtteLCGHxdtkY69/6zTHD7PcuMsKRMKGKz/qn9c+2ewfyOzTaa1XnBD2Gw&#10;f4iiYoXEpUdXS2YZ2eriL1dVwbUyKrM3XFWByrKCC88BbKLwgs1zzmrhuUAcUx9lMv/PLf+2e9Kk&#10;SBMaT4eUSFYhSStdMLkpxaPIrFOoqc0MwOf6STuOpn5U/KeBITizuI0BhqybryqFH7a1yquyz3Tl&#10;ToIv2XvxX47ii70lHB9vx3EYIkUcpilWWLsb2Kw7zLfGfhbKO2K7R2Pb3KVYeeXTLno4yaoSafwQ&#10;kJA0JBoO40Oij5joDJOTKI6ml5hBDzMej654gmrH25wX8rqzuA9DQFe8jXqw8Iqr8RnmdX6TM8wp&#10;JOi56RRjeSci38uDilgR5N5lx4laK+MStoKkSMsqOqQEKGe9AoZuDjx8Exi6OPDoTWAwd+BJHwxG&#10;p/A1Gv6y1TUlaPW1OwNCzDrW3ZI0GFquPEiOhasBZ6nUTqyUx9iLesVtJ2sp+yiUiA+vKyVAO0D3&#10;rr279kIQ6Sq8M3fvFtZqfonhpTKibQzHxXfIkZTTotclRpVF+lCUpaNi9Ga9KDXZMYzCxXK5GPiC&#10;x5EzWOkzK5U71l7jvvhGd73dDoO1Sl/Q51q18xTzH4tc6d+UNJilCTW/tkwLSsovEsNqGsUx2Fi/&#10;iUeTATa6b1n3LUxyuEqopahEt1zYdmBva11sctwU+SxJ9QnzJSvcHPDxtVEdNpiXXpvDbHcDub/3&#10;qNMfaP4HAAD//wMAUEsDBBQABgAIAAAAIQDkqqSN3QAAAAkBAAAPAAAAZHJzL2Rvd25yZXYueG1s&#10;TI9BS8NAEIXvgv9hGcGb3UTS2MZsioiClypGoXibJmM2mJ2N2W2a/ns3IOhpZniPN9/LN5PpxEiD&#10;ay0riBcRCOLK1i03Ct7fHq9WIJxHrrGzTApO5GBTnJ/lmNX2yK80lr4RIYRdhgq0930mpas0GXQL&#10;2xMH7dMOBn04h0bWAx5DuOnkdRSl0mDL4YPGnu41VV/lwSjYmtO3LF+e0nFnHj508pxu14hKXV5M&#10;d7cgPE3+zwwzfkCHIjDt7YFrJzoFyTIJzt8566t4CWI/LzcxyCKX/xsUPwAAAP//AwBQSwECLQAU&#10;AAYACAAAACEAtoM4kv4AAADhAQAAEwAAAAAAAAAAAAAAAAAAAAAAW0NvbnRlbnRfVHlwZXNdLnht&#10;bFBLAQItABQABgAIAAAAIQA4/SH/1gAAAJQBAAALAAAAAAAAAAAAAAAAAC8BAABfcmVscy8ucmVs&#10;c1BLAQItABQABgAIAAAAIQDEXEUk0QIAAMkGAAAOAAAAAAAAAAAAAAAAAC4CAABkcnMvZTJvRG9j&#10;LnhtbFBLAQItABQABgAIAAAAIQDkqqSN3QAAAAkBAAAPAAAAAAAAAAAAAAAAACsFAABkcnMvZG93&#10;bnJldi54bWxQSwUGAAAAAAQABADzAAAANQYAAAAA&#10;" path="m,l665,1419,1334,,,xe" fillcolor="#cddc29" stroked="f">
              <v:path arrowok="t" o:connecttype="custom" o:connectlocs="0,0;430705,900000;864000,0;0,0" o:connectangles="0,0,0,0"/>
              <w10:wrap anchorx="page" anchory="page"/>
            </v:shape>
          </w:pict>
        </mc:Fallback>
      </mc:AlternateContent>
    </w:r>
    <w:r w:rsidRPr="00806AB6">
      <w:rPr>
        <w:noProof/>
        <w:lang w:eastAsia="en-AU"/>
      </w:rPr>
      <mc:AlternateContent>
        <mc:Choice Requires="wps">
          <w:drawing>
            <wp:anchor distT="0" distB="0" distL="114300" distR="114300" simplePos="0" relativeHeight="251663360" behindDoc="1" locked="0" layoutInCell="1" allowOverlap="1" wp14:anchorId="18DEDEFE" wp14:editId="0A50428B">
              <wp:simplePos x="0" y="0"/>
              <wp:positionH relativeFrom="page">
                <wp:posOffset>288290</wp:posOffset>
              </wp:positionH>
              <wp:positionV relativeFrom="page">
                <wp:posOffset>288290</wp:posOffset>
              </wp:positionV>
              <wp:extent cx="7020000" cy="900000"/>
              <wp:effectExtent l="0" t="0" r="9525" b="0"/>
              <wp:wrapNone/>
              <wp:docPr id="59" name="Rectang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20000" cy="900000"/>
                      </a:xfrm>
                      <a:prstGeom prst="rect">
                        <a:avLst/>
                      </a:prstGeom>
                      <a:solidFill>
                        <a:srgbClr val="00B2A9"/>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14C00A24" id="Rectangle" o:spid="_x0000_s1026" style="position:absolute;margin-left:22.7pt;margin-top:22.7pt;width:552.75pt;height:70.85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ChP6+wEAANoDAAAOAAAAZHJzL2Uyb0RvYy54bWysU8GO0zAQvSPxD5bvNGnVZWnUdFW6WoS0&#10;wIqFD5g6TmPheMzYbbp8PWOnWwrcEBfL4xk/v/dmvLw59lYcNAWDrpbTSSmFdgob43a1/Prl7tUb&#10;KUIE14BFp2v5pIO8Wb18sRx8pWfYoW00CQZxoRp8LbsYfVUUQXW6hzBBrx0nW6QeIoe0KxqCgdF7&#10;W8zK8nUxIDWeUOkQ+PR2TMpVxm9breKntg06CltL5hbzSnndprVYLaHaEfjOqBMN+AcWPRjHj56h&#10;biGC2JP5C6o3ijBgGycK+wLb1iidNbCaafmHmscOvM5a2JzgzzaF/werPh4eSJimllcLKRz03KPP&#10;7Bq4ndXJncGHiose/QMlfcHfo/oWhMNNxzV6TYRDp6FhTtNUX/x2IQWBr4rt8AEbxoZ9xGzUsaU+&#10;AbIF4pj78XTuhz5GofjwuuQWl9w2xblF2uaGFVA93/YU4juNvUibWhIzz+hwuA8xsYHquSSzR2ua&#10;O2NtDmi33VgSB0izUb6drRdZAIu8LLMuFTtM10bEdJJlJmWjQ1tsnlgl4Thg/CF40yH9kGLg4apl&#10;+L4H0lLY946dWkzn8zSNOZhfXc84oMvM9jIDTjFULaMU43YTxwneezK7jl+aZtEO1+xua7Lw5PzI&#10;6kSWByj7cRr2NKGXca769SVXPwEAAP//AwBQSwMEFAAGAAgAAAAhAMOxCQvfAAAACgEAAA8AAABk&#10;cnMvZG93bnJldi54bWxMj1FPwjAUhd9J/A/NNfEN2ikDnOsIQX0yIcj4AWW9btP1dmkLTH69JTHR&#10;p3tvzsm538mXg+nYCZ1vLUlIJgIYUmV1S7WEffk6XgDzQZFWnSWU8I0elsXNKFeZtmd6x9Mu1CyG&#10;kM+UhCaEPuPcVw0a5Se2R4rah3VGhXi6mmunzjHcdPxeiBk3qqX4oVE9rhusvnZHI2G7wstmrcUl&#10;Lfef+q18mT/3D07Ku9th9QQs4BD+zHDFj+hQRKaDPZL2rJMwTafR+TuvepKKR2CHuC3mCfAi5/8r&#10;FD8AAAD//wMAUEsBAi0AFAAGAAgAAAAhALaDOJL+AAAA4QEAABMAAAAAAAAAAAAAAAAAAAAAAFtD&#10;b250ZW50X1R5cGVzXS54bWxQSwECLQAUAAYACAAAACEAOP0h/9YAAACUAQAACwAAAAAAAAAAAAAA&#10;AAAvAQAAX3JlbHMvLnJlbHNQSwECLQAUAAYACAAAACEAqAoT+vsBAADaAwAADgAAAAAAAAAAAAAA&#10;AAAuAgAAZHJzL2Uyb0RvYy54bWxQSwECLQAUAAYACAAAACEAw7EJC98AAAAKAQAADwAAAAAAAAAA&#10;AAAAAABVBAAAZHJzL2Rvd25yZXYueG1sUEsFBgAAAAAEAAQA8wAAAGEFAAAAAA==&#10;" fillcolor="#00b2a9" stroked="f">
              <w10:wrap anchorx="page" anchory="page"/>
            </v:rect>
          </w:pict>
        </mc:Fallback>
      </mc:AlternateContent>
    </w:r>
  </w:p>
  <w:p w14:paraId="586E7C58" w14:textId="77777777" w:rsidR="00FD6178" w:rsidRPr="00254A01" w:rsidRDefault="00FD6178" w:rsidP="003B0987">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166765" w14:textId="77777777" w:rsidR="00FD6178" w:rsidRPr="00860C54" w:rsidRDefault="00FD6178" w:rsidP="003B0987">
    <w:pPr>
      <w:pStyle w:val="Header"/>
      <w:rPr>
        <w:color w:val="FFFFFF" w:themeColor="background1"/>
      </w:rPr>
    </w:pPr>
    <w:r w:rsidRPr="00806AB6">
      <w:rPr>
        <w:noProof/>
        <w:lang w:eastAsia="en-AU"/>
      </w:rPr>
      <mc:AlternateContent>
        <mc:Choice Requires="wps">
          <w:drawing>
            <wp:anchor distT="0" distB="0" distL="114300" distR="114300" simplePos="0" relativeHeight="251667456" behindDoc="1" locked="0" layoutInCell="1" allowOverlap="1" wp14:anchorId="0BF2EC0C" wp14:editId="4415766F">
              <wp:simplePos x="0" y="0"/>
              <wp:positionH relativeFrom="page">
                <wp:posOffset>286247</wp:posOffset>
              </wp:positionH>
              <wp:positionV relativeFrom="page">
                <wp:posOffset>286247</wp:posOffset>
              </wp:positionV>
              <wp:extent cx="7019925" cy="899795"/>
              <wp:effectExtent l="0" t="0" r="9525" b="0"/>
              <wp:wrapNone/>
              <wp:docPr id="12" name="Rectang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19925" cy="899795"/>
                      </a:xfrm>
                      <a:prstGeom prst="rect">
                        <a:avLst/>
                      </a:prstGeom>
                      <a:solidFill>
                        <a:srgbClr val="00B2A9"/>
                      </a:solidFill>
                      <a:ln>
                        <a:noFill/>
                      </a:ln>
                    </wps:spPr>
                    <wps:txbx>
                      <w:txbxContent>
                        <w:p w14:paraId="5D323AFC" w14:textId="5EC90D44" w:rsidR="00FD6178" w:rsidRDefault="00FD6178" w:rsidP="00860C54"/>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0BF2EC0C" id="Rectangle" o:spid="_x0000_s1042" style="position:absolute;margin-left:22.55pt;margin-top:22.55pt;width:552.75pt;height:70.85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iCD2BgIAAOwDAAAOAAAAZHJzL2Uyb0RvYy54bWysU9uO0zAQfUfiHyy/01zUbjdR01XpahHS&#10;AisWPsBxnItIPGbsNlm+nrHTlgJviBfL4xkfnzlzvLmbhp4dFdoOdMGTRcyZ0hKqTjcF//rl4c0t&#10;Z9YJXYketCr4i7L8bvv61WY0uUqhhb5SyAhE23w0BW+dM3kUWdmqQdgFGKUpWQMOwlGITVShGAl9&#10;6KM0jm+iEbAyCFJZS6f3c5JvA35dK+k+1bVVjvUFJ24urBjW0q/RdiPyBoVpO3miIf6BxSA6TY9e&#10;oO6FE+yA3V9QQycRLNRuIWGIoK47qUIP1E0S/9HNcyuMCr2QONZcZLL/D1Z+PD4h6yqaXcqZFgPN&#10;6DOpJnTTK6/OaGxORc/mCX1/1jyC/GaZhn1LNWqHCGOrREWcEl8f/XbBB5ausnL8ABVhi4ODINRU&#10;4+ABSQI2hXm8XOahJsckHa7jJMvSFWeScrdZts5W4QmRn28btO6dgoH5TcGRmAd0cXy0zrMR+bkk&#10;sIe+qx66vg8BNuW+R3YU3hvx23SXndDtdVmvfbEGf21G9CehTd/ZrJCbyimoeHPWrITqhfpGmC1H&#10;X4Q2LeAPzkayW8Ht94NAxVn/XpN2WbJcen+GYLlapxTgdaa8zggtCargjrN5u3ezpw8Gu6all5Ig&#10;g4Yd6V13QQo/i5nViT5ZKih0sr/37HUcqn590u1PAAAA//8DAFBLAwQUAAYACAAAACEA1P8tNN4A&#10;AAAKAQAADwAAAGRycy9kb3ducmV2LnhtbEyPwU7DMBBE70j8g7VI3KgdICFK41RVgRMSKk0/wI23&#10;SSBeR7bbhn49roQEp93VjGbflIvJDOyIzveWJCQzAQypsbqnVsK2fr3LgfmgSKvBEkr4Rg+L6vqq&#10;VIW2J/rA4ya0LIaQL5SELoSx4Nw3HRrlZ3ZEitreOqNCPF3LtVOnGG4Gfi9Exo3qKX7o1IirDpuv&#10;zcFIWC/x/L7S4pzW20/9Vr88PY8PTsrbm2k5BxZwCn9muOBHdKgi084eSHs2SHhMk+j8nRc9SUUG&#10;bBe3PMuBVyX/X6H6AQAA//8DAFBLAQItABQABgAIAAAAIQC2gziS/gAAAOEBAAATAAAAAAAAAAAA&#10;AAAAAAAAAABbQ29udGVudF9UeXBlc10ueG1sUEsBAi0AFAAGAAgAAAAhADj9If/WAAAAlAEAAAsA&#10;AAAAAAAAAAAAAAAALwEAAF9yZWxzLy5yZWxzUEsBAi0AFAAGAAgAAAAhAG6IIPYGAgAA7AMAAA4A&#10;AAAAAAAAAAAAAAAALgIAAGRycy9lMm9Eb2MueG1sUEsBAi0AFAAGAAgAAAAhANT/LTTeAAAACgEA&#10;AA8AAAAAAAAAAAAAAAAAYAQAAGRycy9kb3ducmV2LnhtbFBLBQYAAAAABAAEAPMAAABrBQAAAAA=&#10;" fillcolor="#00b2a9" stroked="f">
              <v:textbox>
                <w:txbxContent>
                  <w:p w14:paraId="5D323AFC" w14:textId="5EC90D44" w:rsidR="00FD6178" w:rsidRDefault="00FD6178" w:rsidP="00860C54"/>
                </w:txbxContent>
              </v:textbox>
              <w10:wrap anchorx="page" anchory="page"/>
            </v:rect>
          </w:pict>
        </mc:Fallback>
      </mc:AlternateContent>
    </w:r>
    <w:r w:rsidRPr="00806AB6">
      <w:rPr>
        <w:noProof/>
        <w:lang w:eastAsia="en-AU"/>
      </w:rPr>
      <mc:AlternateContent>
        <mc:Choice Requires="wps">
          <w:drawing>
            <wp:anchor distT="0" distB="0" distL="114300" distR="114300" simplePos="0" relativeHeight="251669504" behindDoc="1" locked="0" layoutInCell="1" allowOverlap="1" wp14:anchorId="3CD2A9DB" wp14:editId="066D530D">
              <wp:simplePos x="0" y="0"/>
              <wp:positionH relativeFrom="page">
                <wp:posOffset>720090</wp:posOffset>
              </wp:positionH>
              <wp:positionV relativeFrom="page">
                <wp:posOffset>288290</wp:posOffset>
              </wp:positionV>
              <wp:extent cx="864000" cy="900000"/>
              <wp:effectExtent l="0" t="0" r="0" b="0"/>
              <wp:wrapNone/>
              <wp:docPr id="494" name="TriangleRigh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1339 w 1339"/>
                          <a:gd name="T1" fmla="*/ 1419 h 1419"/>
                          <a:gd name="T2" fmla="*/ 669 w 1339"/>
                          <a:gd name="T3" fmla="*/ 0 h 1419"/>
                          <a:gd name="T4" fmla="*/ 0 w 1339"/>
                          <a:gd name="T5" fmla="*/ 1419 h 1419"/>
                          <a:gd name="T6" fmla="*/ 1339 w 1339"/>
                          <a:gd name="T7" fmla="*/ 1419 h 1419"/>
                        </a:gdLst>
                        <a:ahLst/>
                        <a:cxnLst>
                          <a:cxn ang="0">
                            <a:pos x="T0" y="T1"/>
                          </a:cxn>
                          <a:cxn ang="0">
                            <a:pos x="T2" y="T3"/>
                          </a:cxn>
                          <a:cxn ang="0">
                            <a:pos x="T4" y="T5"/>
                          </a:cxn>
                          <a:cxn ang="0">
                            <a:pos x="T6" y="T7"/>
                          </a:cxn>
                        </a:cxnLst>
                        <a:rect l="0" t="0" r="r" b="b"/>
                        <a:pathLst>
                          <a:path w="1339" h="1419">
                            <a:moveTo>
                              <a:pt x="1339" y="1419"/>
                            </a:moveTo>
                            <a:lnTo>
                              <a:pt x="669" y="0"/>
                            </a:lnTo>
                            <a:lnTo>
                              <a:pt x="0" y="1419"/>
                            </a:lnTo>
                            <a:lnTo>
                              <a:pt x="1339" y="1419"/>
                            </a:lnTo>
                            <a:close/>
                          </a:path>
                        </a:pathLst>
                      </a:custGeom>
                      <a:solidFill>
                        <a:srgbClr val="201547"/>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716FE84" id="TriangleRight" o:spid="_x0000_s1026" style="position:absolute;margin-left:56.7pt;margin-top:22.7pt;width:68.05pt;height:70.85pt;z-index:-2516469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9,14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cuHh0QIAANwGAAAOAAAAZHJzL2Uyb0RvYy54bWysVV1v0zAUfUfiP1h+RGJJ2rRbq6UT2jSE&#10;NGBi5Qe4jvMhHDvYbtPx6zl2mi4bVJoQL8l17vHxvef63lxe7RtJdsLYWquMJmcxJUJxndeqzOj3&#10;9e37C0qsYypnUiuR0Udh6dXq7ZvLrl2Kia60zIUhIFF22bUZrZxrl1FkeSUaZs90KxSchTYNc1ia&#10;MsoN68DeyGgSx/Oo0yZvjebCWny96Z10FfiLQnD3tSiscERmFLG58DThufHPaHXJlqVhbVXzQxjs&#10;H6JoWK1w6JHqhjlGtqb+g6qpudFWF+6M6ybSRVFzEXJANkn8IpuHirUi5AJxbHuUyf4/Wv5ld29I&#10;nWc0XaSUKNagSGtTM1VK8a0uK+cl6lq7BPKhvTc+Sdveaf7DwhE98/iFBYZsus86BxHbOh1k2Rem&#10;8TuRMNkH9R+P6ou9IxwfL+ZpHKNGHK4FLNj+BLYcNvOtdR+FDkRsd2ddX7wcVpA+H8IHSdFI1PFd&#10;RJLpdEG68DoU+whLxrA0WZCKJHi9hE1GsPn8FNl0hIpPMEHgY1zxiaBmI4yP5gTVfAw7neL5GPac&#10;DcKWg3SsGtTke3WQExbBLfBl8uq22vrKraEt6rNODrUByntPgCGdB09fBYY6Hjx7FRj5e/D5GIyM&#10;nsI3aP2XTW8oQdNv/B4kxJzPejBJh/EFISmpYPhr4D2N3om1Dhjn0+8ROHm4KDjzCSPVGIu7EoIc&#10;rvHgHd5tYOz1HNEN7uHdw/528IDgUlvRt4pPKvTMMTsvyqhvrJZ1fltL6XOyptxcS0N2DNMR82eW&#10;Dno+g8lQYqX9tv4Y/yW0vu/2fjxsdP6Izje6H7H4JcCotPlFSYfxmlH7c8uMoER+UphfiyRNkboL&#10;i3R2PsHCjD2bsYcpDqqMOoor6c1r18/wbWv8jEI9QrmU/oCJU9R+MoT4+qgOC4zQoM1h3PsZPV4H&#10;1NNPafUbAAD//wMAUEsDBBQABgAIAAAAIQA3rM0c4QAAAAoBAAAPAAAAZHJzL2Rvd25yZXYueG1s&#10;TI/NTsMwEITvSLyDtUjcqJOS0jTEqRCIAxwK6c/djbdJaGxHttukPD3LCU6r0XyancmXo+7YGZ1v&#10;rREQTyJgaCqrWlML2G5e71JgPkijZGcNCrigh2VxfZXLTNnBlHheh5pRiPGZFNCE0Gec+6pBLf3E&#10;9mjIO1inZSDpaq6cHChcd3waRQ9cy9bQh0b2+NxgdVyftIDNdrG7HN4j93X8flupl/Sz/CgHIW5v&#10;xqdHYAHH8AfDb32qDgV12tuTUZ51pOP7hFAByYwuAdNkMQO2Jyedx8CLnP+fUPwAAAD//wMAUEsB&#10;Ai0AFAAGAAgAAAAhALaDOJL+AAAA4QEAABMAAAAAAAAAAAAAAAAAAAAAAFtDb250ZW50X1R5cGVz&#10;XS54bWxQSwECLQAUAAYACAAAACEAOP0h/9YAAACUAQAACwAAAAAAAAAAAAAAAAAvAQAAX3JlbHMv&#10;LnJlbHNQSwECLQAUAAYACAAAACEAB3Lh4dECAADcBgAADgAAAAAAAAAAAAAAAAAuAgAAZHJzL2Uy&#10;b0RvYy54bWxQSwECLQAUAAYACAAAACEAN6zNHOEAAAAKAQAADwAAAAAAAAAAAAAAAAArBQAAZHJz&#10;L2Rvd25yZXYueG1sUEsFBgAAAAAEAAQA8wAAADkGAAAAAA==&#10;" path="m1339,1419l669,,,1419r1339,xe" fillcolor="#201547" stroked="f">
              <v:path arrowok="t" o:connecttype="custom" o:connectlocs="864000,900000;431677,0;0,900000;864000,900000" o:connectangles="0,0,0,0"/>
              <w10:wrap anchorx="page" anchory="page"/>
            </v:shape>
          </w:pict>
        </mc:Fallback>
      </mc:AlternateContent>
    </w:r>
    <w:r w:rsidRPr="00806AB6">
      <w:rPr>
        <w:noProof/>
        <w:lang w:eastAsia="en-AU"/>
      </w:rPr>
      <mc:AlternateContent>
        <mc:Choice Requires="wps">
          <w:drawing>
            <wp:anchor distT="0" distB="0" distL="114300" distR="114300" simplePos="0" relativeHeight="251668480" behindDoc="1" locked="0" layoutInCell="1" allowOverlap="1" wp14:anchorId="212CCBA2" wp14:editId="2B17BB38">
              <wp:simplePos x="0" y="0"/>
              <wp:positionH relativeFrom="page">
                <wp:posOffset>288290</wp:posOffset>
              </wp:positionH>
              <wp:positionV relativeFrom="page">
                <wp:posOffset>288290</wp:posOffset>
              </wp:positionV>
              <wp:extent cx="864000" cy="900000"/>
              <wp:effectExtent l="0" t="0" r="0" b="0"/>
              <wp:wrapNone/>
              <wp:docPr id="11" name="TriangleLef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0 w 1334"/>
                          <a:gd name="T1" fmla="*/ 0 h 1419"/>
                          <a:gd name="T2" fmla="*/ 665 w 1334"/>
                          <a:gd name="T3" fmla="*/ 1419 h 1419"/>
                          <a:gd name="T4" fmla="*/ 1334 w 1334"/>
                          <a:gd name="T5" fmla="*/ 0 h 1419"/>
                          <a:gd name="T6" fmla="*/ 0 w 1334"/>
                          <a:gd name="T7" fmla="*/ 0 h 1419"/>
                        </a:gdLst>
                        <a:ahLst/>
                        <a:cxnLst>
                          <a:cxn ang="0">
                            <a:pos x="T0" y="T1"/>
                          </a:cxn>
                          <a:cxn ang="0">
                            <a:pos x="T2" y="T3"/>
                          </a:cxn>
                          <a:cxn ang="0">
                            <a:pos x="T4" y="T5"/>
                          </a:cxn>
                          <a:cxn ang="0">
                            <a:pos x="T6" y="T7"/>
                          </a:cxn>
                        </a:cxnLst>
                        <a:rect l="0" t="0" r="r" b="b"/>
                        <a:pathLst>
                          <a:path w="1334" h="1419">
                            <a:moveTo>
                              <a:pt x="0" y="0"/>
                            </a:moveTo>
                            <a:lnTo>
                              <a:pt x="665" y="1419"/>
                            </a:lnTo>
                            <a:lnTo>
                              <a:pt x="1334" y="0"/>
                            </a:lnTo>
                            <a:lnTo>
                              <a:pt x="0" y="0"/>
                            </a:lnTo>
                            <a:close/>
                          </a:path>
                        </a:pathLst>
                      </a:custGeom>
                      <a:solidFill>
                        <a:srgbClr val="CDDC29"/>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BD4E535" id="TriangleLeft" o:spid="_x0000_s1026" style="position:absolute;margin-left:22.7pt;margin-top:22.7pt;width:68.05pt;height:70.85pt;z-index:-251648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4,14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n2u4zwIAAMgGAAAOAAAAZHJzL2Uyb0RvYy54bWysVV1r2zAUfR/sPwg9Dlbb+Wob6pSR0DHo&#10;tkKzH6DIcmwmS56kxOl+/Y7kOHGyBsrYiy35Hl3dc+6H7+53lSRbYWypVUqTq5gSobjOSrVO6Y/l&#10;w8cbSqxjKmNSK5HSF2Hp/ez9u7umnoqBLrTMhCFwouy0qVNaOFdPo8jyQlTMXulaKBhzbSrmsDXr&#10;KDOsgfdKRoM4nkSNNlltNBfW4uuiNdJZ8J/ngrvveW6FIzKliM2FpwnPlX9Gszs2XRtWFyXfh8H+&#10;IYqKlQqXHlwtmGNkY8q/XFUlN9rq3F1xXUU6z0suAgewSeIzNs8Fq0XgAnFsfZDJ/j+3/Nv2yZAy&#10;Q+4SShSrkKOlKZlaS/EocucFamo7Be65fjKeoq0fNf9pYYhOLH5jgSGr5qvO4IdtnA6i7HJT+ZOg&#10;S3ZB+5eD9mLnCMfHm8kojpEhDtMtVlj7G9i0O8w31n0WOjhi20fr2tRlWAXhsy56OMkriSx+iEhM&#10;GpIMh6N9ng8YcO1hCpKMkttzzKCHmUzGFzwNeyjvhbzubNSHIaAL3sY9WHzB1eQE8zq/6xPMMSTo&#10;ue4UY0UnIt+pvYpYEeTeZ8eLWmvrE7aEpEjLMtmnBChvvQCGbh48fBMYunjw+E1gMPfg6z4YjI7h&#10;G/T7eacbStDpK38GhJjzrLslaVD3vjxIgYWvAW+p9FYsdcC4s3rFbUerVH0USiSE15USoB2ge9fB&#10;XXshiHQV3pm7dwtrNT/HcKmtaBvDcwkdciDlteh1idWyzB5KKT0Va9aruTRkyzAJ54vFfBAKHkdO&#10;YDJkVml/rL3GfwmN7nu7HQYrnb2gz41uxynGPxaFNr8paTBKU2p/bZgRlMgvCrPqNhmNwMaFzWh8&#10;PcDG9C2rvoUpDlcpdRSV6Jdz187rTW3KdYGbkpAlpT9hvuSlnwMhvjaq/QbjMmizH+1+Hvf3AXX8&#10;Ac3+AAAA//8DAFBLAwQUAAYACAAAACEA5Kqkjd0AAAAJAQAADwAAAGRycy9kb3ducmV2LnhtbEyP&#10;QUvDQBCF74L/YRnBm91E0tjGbIqIgpcqRqF4myZjNpidjdltmv57NyDoaWZ4jzffyzeT6cRIg2st&#10;K4gXEQjiytYtNwre3x6vViCcR66xs0wKTuRgU5yf5ZjV9sivNJa+ESGEXYYKtPd9JqWrNBl0C9sT&#10;B+3TDgZ9OIdG1gMeQ7jp5HUUpdJgy+GDxp7uNVVf5cEo2JrTtyxfntJxZx4+dPKcbteISl1eTHe3&#10;IDxN/s8MM35AhyIw7e2Bayc6BckyCc7fOeureAliPy83Mcgil/8bFD8AAAD//wMAUEsBAi0AFAAG&#10;AAgAAAAhALaDOJL+AAAA4QEAABMAAAAAAAAAAAAAAAAAAAAAAFtDb250ZW50X1R5cGVzXS54bWxQ&#10;SwECLQAUAAYACAAAACEAOP0h/9YAAACUAQAACwAAAAAAAAAAAAAAAAAvAQAAX3JlbHMvLnJlbHNQ&#10;SwECLQAUAAYACAAAACEAG59ruM8CAADIBgAADgAAAAAAAAAAAAAAAAAuAgAAZHJzL2Uyb0RvYy54&#10;bWxQSwECLQAUAAYACAAAACEA5Kqkjd0AAAAJAQAADwAAAAAAAAAAAAAAAAApBQAAZHJzL2Rvd25y&#10;ZXYueG1sUEsFBgAAAAAEAAQA8wAAADMGAAAAAA==&#10;" path="m,l665,1419,1334,,,xe" fillcolor="#cddc29" stroked="f">
              <v:path arrowok="t" o:connecttype="custom" o:connectlocs="0,0;430705,900000;864000,0;0,0" o:connectangles="0,0,0,0"/>
              <w10:wrap anchorx="page" anchory="page"/>
            </v:shape>
          </w:pict>
        </mc:Fallback>
      </mc:AlternateContent>
    </w:r>
  </w:p>
  <w:tbl>
    <w:tblPr>
      <w:tblpPr w:leftFromText="181" w:rightFromText="181" w:horzAnchor="page" w:tblpX="2779" w:tblpY="-1297"/>
      <w:tblW w:w="0" w:type="auto"/>
      <w:tblLayout w:type="fixed"/>
      <w:tblCellMar>
        <w:left w:w="0" w:type="dxa"/>
        <w:right w:w="0" w:type="dxa"/>
      </w:tblCellMar>
      <w:tblLook w:val="04A0" w:firstRow="1" w:lastRow="0" w:firstColumn="1" w:lastColumn="0" w:noHBand="0" w:noVBand="1"/>
    </w:tblPr>
    <w:tblGrid>
      <w:gridCol w:w="8149"/>
    </w:tblGrid>
    <w:tr w:rsidR="00FD6178" w:rsidRPr="00063281" w14:paraId="360158CC" w14:textId="77777777" w:rsidTr="00307F64">
      <w:trPr>
        <w:trHeight w:hRule="exact" w:val="482"/>
      </w:trPr>
      <w:tc>
        <w:tcPr>
          <w:tcW w:w="8149" w:type="dxa"/>
        </w:tcPr>
        <w:p w14:paraId="72BC1F15" w14:textId="7FBA7BB2" w:rsidR="00FD6178" w:rsidRPr="00063281" w:rsidRDefault="00FD6178" w:rsidP="00654CBF">
          <w:pPr>
            <w:pStyle w:val="FoxNet2"/>
            <w:suppressOverlap w:val="0"/>
            <w:rPr>
              <w:rStyle w:val="StyleFoxNet16ptBoldBackground1"/>
            </w:rPr>
          </w:pPr>
        </w:p>
      </w:tc>
    </w:tr>
    <w:tr w:rsidR="00FD6178" w:rsidRPr="00063281" w14:paraId="70F38B74" w14:textId="77777777" w:rsidTr="00307F64">
      <w:trPr>
        <w:trHeight w:hRule="exact" w:val="482"/>
      </w:trPr>
      <w:tc>
        <w:tcPr>
          <w:tcW w:w="8149" w:type="dxa"/>
        </w:tcPr>
        <w:p w14:paraId="61897252" w14:textId="7ADCE86E" w:rsidR="00FD6178" w:rsidRPr="00063281" w:rsidRDefault="00FD6178" w:rsidP="00654CBF">
          <w:pPr>
            <w:pStyle w:val="FoxNet2"/>
            <w:suppressOverlap w:val="0"/>
            <w:rPr>
              <w:rStyle w:val="StyleFoxNet16ptBoldBackground1"/>
            </w:rPr>
          </w:pPr>
        </w:p>
      </w:tc>
    </w:tr>
  </w:tbl>
  <w:p w14:paraId="71FDCC75" w14:textId="72454935" w:rsidR="00FD6178" w:rsidRPr="00860C54" w:rsidRDefault="00FD6178" w:rsidP="003B0987">
    <w:pPr>
      <w:pStyle w:val="Header"/>
      <w:rPr>
        <w:color w:val="FFFFFF" w:themeColor="background1"/>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ECD05E" w14:textId="5E013BF3" w:rsidR="00FD6178" w:rsidRPr="00E97294" w:rsidRDefault="00FD6178" w:rsidP="003B0987">
    <w:pPr>
      <w:pStyle w:val="Header"/>
    </w:pPr>
    <w:r>
      <w:rPr>
        <w:noProof/>
        <w:lang w:eastAsia="en-AU"/>
      </w:rPr>
      <w:drawing>
        <wp:anchor distT="0" distB="0" distL="114300" distR="114300" simplePos="0" relativeHeight="251674624" behindDoc="1" locked="0" layoutInCell="1" allowOverlap="1" wp14:anchorId="2A092538" wp14:editId="740D0B28">
          <wp:simplePos x="0" y="0"/>
          <wp:positionH relativeFrom="page">
            <wp:posOffset>720090</wp:posOffset>
          </wp:positionH>
          <wp:positionV relativeFrom="page">
            <wp:posOffset>1188085</wp:posOffset>
          </wp:positionV>
          <wp:extent cx="860400" cy="896400"/>
          <wp:effectExtent l="0" t="0" r="0" b="0"/>
          <wp:wrapNone/>
          <wp:docPr id="516" name="TriangleBottomACIMono"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ct Sheet Graphic.png"/>
                  <pic:cNvPicPr/>
                </pic:nvPicPr>
                <pic:blipFill>
                  <a:blip r:embed="rId1">
                    <a:extLst>
                      <a:ext uri="{28A0092B-C50C-407E-A947-70E740481C1C}">
                        <a14:useLocalDpi xmlns:a14="http://schemas.microsoft.com/office/drawing/2010/main" val="0"/>
                      </a:ext>
                    </a:extLst>
                  </a:blip>
                  <a:stretch>
                    <a:fillRect/>
                  </a:stretch>
                </pic:blipFill>
                <pic:spPr>
                  <a:xfrm>
                    <a:off x="0" y="0"/>
                    <a:ext cx="860400" cy="896400"/>
                  </a:xfrm>
                  <a:prstGeom prst="rect">
                    <a:avLst/>
                  </a:prstGeom>
                </pic:spPr>
              </pic:pic>
            </a:graphicData>
          </a:graphic>
          <wp14:sizeRelH relativeFrom="page">
            <wp14:pctWidth>0</wp14:pctWidth>
          </wp14:sizeRelH>
          <wp14:sizeRelV relativeFrom="page">
            <wp14:pctHeight>0</wp14:pctHeight>
          </wp14:sizeRelV>
        </wp:anchor>
      </w:drawing>
    </w:r>
    <w:r>
      <w:rPr>
        <w:noProof/>
        <w:lang w:eastAsia="en-AU"/>
      </w:rPr>
      <w:drawing>
        <wp:anchor distT="0" distB="0" distL="114300" distR="114300" simplePos="0" relativeHeight="251673600" behindDoc="1" locked="0" layoutInCell="1" allowOverlap="1" wp14:anchorId="742B3F01" wp14:editId="3371E4EF">
          <wp:simplePos x="0" y="0"/>
          <wp:positionH relativeFrom="page">
            <wp:posOffset>720090</wp:posOffset>
          </wp:positionH>
          <wp:positionV relativeFrom="page">
            <wp:posOffset>1188085</wp:posOffset>
          </wp:positionV>
          <wp:extent cx="864000" cy="896400"/>
          <wp:effectExtent l="0" t="0" r="0" b="0"/>
          <wp:wrapNone/>
          <wp:docPr id="521" name="TriangleBottomACI"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ct Sheet Graphic.png"/>
                  <pic:cNvPicPr/>
                </pic:nvPicPr>
                <pic:blipFill>
                  <a:blip r:embed="rId2">
                    <a:extLst>
                      <a:ext uri="{28A0092B-C50C-407E-A947-70E740481C1C}">
                        <a14:useLocalDpi xmlns:a14="http://schemas.microsoft.com/office/drawing/2010/main" val="0"/>
                      </a:ext>
                    </a:extLst>
                  </a:blip>
                  <a:stretch>
                    <a:fillRect/>
                  </a:stretch>
                </pic:blipFill>
                <pic:spPr>
                  <a:xfrm>
                    <a:off x="0" y="0"/>
                    <a:ext cx="864000" cy="896400"/>
                  </a:xfrm>
                  <a:prstGeom prst="rect">
                    <a:avLst/>
                  </a:prstGeom>
                </pic:spPr>
              </pic:pic>
            </a:graphicData>
          </a:graphic>
          <wp14:sizeRelH relativeFrom="page">
            <wp14:pctWidth>0</wp14:pctWidth>
          </wp14:sizeRelH>
          <wp14:sizeRelV relativeFrom="page">
            <wp14:pctHeight>0</wp14:pctHeight>
          </wp14:sizeRelV>
        </wp:anchor>
      </w:drawing>
    </w:r>
    <w:r w:rsidRPr="00806AB6">
      <w:rPr>
        <w:noProof/>
        <w:lang w:eastAsia="en-AU"/>
      </w:rPr>
      <mc:AlternateContent>
        <mc:Choice Requires="wps">
          <w:drawing>
            <wp:anchor distT="0" distB="0" distL="114300" distR="114300" simplePos="0" relativeHeight="251662336" behindDoc="1" locked="0" layoutInCell="1" allowOverlap="1" wp14:anchorId="051667AC" wp14:editId="336871C7">
              <wp:simplePos x="0" y="0"/>
              <wp:positionH relativeFrom="page">
                <wp:posOffset>720090</wp:posOffset>
              </wp:positionH>
              <wp:positionV relativeFrom="page">
                <wp:posOffset>288290</wp:posOffset>
              </wp:positionV>
              <wp:extent cx="864000" cy="900000"/>
              <wp:effectExtent l="0" t="0" r="0" b="0"/>
              <wp:wrapNone/>
              <wp:docPr id="38" name="TriangleRigh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1339 w 1339"/>
                          <a:gd name="T1" fmla="*/ 1419 h 1419"/>
                          <a:gd name="T2" fmla="*/ 669 w 1339"/>
                          <a:gd name="T3" fmla="*/ 0 h 1419"/>
                          <a:gd name="T4" fmla="*/ 0 w 1339"/>
                          <a:gd name="T5" fmla="*/ 1419 h 1419"/>
                          <a:gd name="T6" fmla="*/ 1339 w 1339"/>
                          <a:gd name="T7" fmla="*/ 1419 h 1419"/>
                        </a:gdLst>
                        <a:ahLst/>
                        <a:cxnLst>
                          <a:cxn ang="0">
                            <a:pos x="T0" y="T1"/>
                          </a:cxn>
                          <a:cxn ang="0">
                            <a:pos x="T2" y="T3"/>
                          </a:cxn>
                          <a:cxn ang="0">
                            <a:pos x="T4" y="T5"/>
                          </a:cxn>
                          <a:cxn ang="0">
                            <a:pos x="T6" y="T7"/>
                          </a:cxn>
                        </a:cxnLst>
                        <a:rect l="0" t="0" r="r" b="b"/>
                        <a:pathLst>
                          <a:path w="1339" h="1419">
                            <a:moveTo>
                              <a:pt x="1339" y="1419"/>
                            </a:moveTo>
                            <a:lnTo>
                              <a:pt x="669" y="0"/>
                            </a:lnTo>
                            <a:lnTo>
                              <a:pt x="0" y="1419"/>
                            </a:lnTo>
                            <a:lnTo>
                              <a:pt x="1339" y="1419"/>
                            </a:lnTo>
                            <a:close/>
                          </a:path>
                        </a:pathLst>
                      </a:custGeom>
                      <a:solidFill>
                        <a:srgbClr val="201547"/>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2050282" id="TriangleRight" o:spid="_x0000_s1026" style="position:absolute;margin-left:56.7pt;margin-top:22.7pt;width:68.05pt;height:70.85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9,14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N9UzwIAANsGAAAOAAAAZHJzL2Uyb0RvYy54bWysVctu2zAQvBfoPxA8Fmgk+ZXYiBwUCVIU&#10;SNugcT+ApqgHSpEqSVtOvz5DynLkNAaCohdpqR0Od2e5q8urXS3JVhhbaZXS5CymRCius0oVKf25&#10;uv14QYl1TGVMaiVS+igsvVq+f3fZNgsx0qWWmTAEJMou2ialpXPNIoosL0XN7JluhIIz16ZmDktT&#10;RJlhLdhrGY3ieBa12mSN0VxYi683nZMuA3+eC+6+57kVjsiUIjYXniY81/4ZLS/ZojCsKSu+D4P9&#10;QxQ1qxQOPVDdMMfIxlR/UdUVN9rq3J1xXUc6zysuQg7IJolfZPNQskaEXCCObQ4y2f9Hy79t7w2p&#10;spSOUSnFatRoZSqmCil+VEXpvEJtYxcAPjT3xudomzvNf1k4oiOPX1hgyLr9qjMQsY3TQZVdbmq/&#10;E/mSXRD/8SC+2DnC8fFiNoljlIjDNYcF25/AFv1mvrHus9CBiG3vrOtql8EKymd9+CDJa4kyfohI&#10;Mh7PSRte+1ofYMkQNknmpCQJXi9howFsNjtFNh6g4hNMkyPM60FNBxgfzQmq2RB2OsXzIeyYDcIW&#10;vXSs7NXkO7WXExbBLfBl8uo22vrKraAt6rNK9rUByntPgCGdB4/fBIY6Hjx9Exj5e/D5EIyMnsM3&#10;6PyXPW8oQc+v/R4kxJzPujdJi+kFISkpYfhr4D213oqVDhjn0+8QOLm/KDjzGSPVEIu7EoLsr3Hv&#10;7d9NYOz0HND17v7dwV47uEdwqa3oWsUnFXrmkJ0XZdA3Vssqu62k9DlZU6yvpSFbhuGI8TOd9Hoe&#10;wWQosdJ+W3eM/xJa33d7Nx7WOntE5xvdTVj8EWCU2vyhpMV0Tan9vWFGUCK/KIyveTKZIHUXFpPp&#10;+QgLM/Sshx6mOKhS6iiupDevXTfCN43xMwr1COVS+hMmTl75yRDi66LaLzBBgzb7ae9H9HAdUM//&#10;pOUTAAAA//8DAFBLAwQUAAYACAAAACEAN6zNHOEAAAAKAQAADwAAAGRycy9kb3ducmV2LnhtbEyP&#10;zU7DMBCE70i8g7VI3KiTktI0xKkQiAMcCunP3Y23SWhsR7bbpDw9ywlOq9F8mp3Jl6Pu2Bmdb60R&#10;EE8iYGgqq1pTC9huXu9SYD5Io2RnDQq4oIdlcX2Vy0zZwZR4XoeaUYjxmRTQhNBnnPuqQS39xPZo&#10;yDtYp2Ug6WqunBwoXHd8GkUPXMvW0IdG9vjcYHVcn7SAzXaxuxzeI/d1/H5bqZf0s/woByFub8an&#10;R2ABx/AHw299qg4Fddrbk1GedaTj+4RQAcmMLgHTZDEDticnncfAi5z/n1D8AAAA//8DAFBLAQIt&#10;ABQABgAIAAAAIQC2gziS/gAAAOEBAAATAAAAAAAAAAAAAAAAAAAAAABbQ29udGVudF9UeXBlc10u&#10;eG1sUEsBAi0AFAAGAAgAAAAhADj9If/WAAAAlAEAAAsAAAAAAAAAAAAAAAAALwEAAF9yZWxzLy5y&#10;ZWxzUEsBAi0AFAAGAAgAAAAhAJOM31TPAgAA2wYAAA4AAAAAAAAAAAAAAAAALgIAAGRycy9lMm9E&#10;b2MueG1sUEsBAi0AFAAGAAgAAAAhADeszRzhAAAACgEAAA8AAAAAAAAAAAAAAAAAKQUAAGRycy9k&#10;b3ducmV2LnhtbFBLBQYAAAAABAAEAPMAAAA3BgAAAAA=&#10;" path="m1339,1419l669,,,1419r1339,xe" fillcolor="#201547" stroked="f">
              <v:path arrowok="t" o:connecttype="custom" o:connectlocs="864000,900000;431677,0;0,900000;864000,900000" o:connectangles="0,0,0,0"/>
              <w10:wrap anchorx="page" anchory="page"/>
            </v:shape>
          </w:pict>
        </mc:Fallback>
      </mc:AlternateContent>
    </w:r>
    <w:r w:rsidRPr="00806AB6">
      <w:rPr>
        <w:noProof/>
        <w:lang w:eastAsia="en-AU"/>
      </w:rPr>
      <mc:AlternateContent>
        <mc:Choice Requires="wps">
          <w:drawing>
            <wp:anchor distT="0" distB="0" distL="114300" distR="114300" simplePos="0" relativeHeight="251661312" behindDoc="1" locked="0" layoutInCell="1" allowOverlap="1" wp14:anchorId="30BE2FB5" wp14:editId="48E1A7AC">
              <wp:simplePos x="0" y="0"/>
              <wp:positionH relativeFrom="page">
                <wp:posOffset>288290</wp:posOffset>
              </wp:positionH>
              <wp:positionV relativeFrom="page">
                <wp:posOffset>288290</wp:posOffset>
              </wp:positionV>
              <wp:extent cx="864000" cy="900000"/>
              <wp:effectExtent l="0" t="0" r="0" b="0"/>
              <wp:wrapNone/>
              <wp:docPr id="34" name="TriangleLef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0 w 1334"/>
                          <a:gd name="T1" fmla="*/ 0 h 1419"/>
                          <a:gd name="T2" fmla="*/ 665 w 1334"/>
                          <a:gd name="T3" fmla="*/ 1419 h 1419"/>
                          <a:gd name="T4" fmla="*/ 1334 w 1334"/>
                          <a:gd name="T5" fmla="*/ 0 h 1419"/>
                          <a:gd name="T6" fmla="*/ 0 w 1334"/>
                          <a:gd name="T7" fmla="*/ 0 h 1419"/>
                        </a:gdLst>
                        <a:ahLst/>
                        <a:cxnLst>
                          <a:cxn ang="0">
                            <a:pos x="T0" y="T1"/>
                          </a:cxn>
                          <a:cxn ang="0">
                            <a:pos x="T2" y="T3"/>
                          </a:cxn>
                          <a:cxn ang="0">
                            <a:pos x="T4" y="T5"/>
                          </a:cxn>
                          <a:cxn ang="0">
                            <a:pos x="T6" y="T7"/>
                          </a:cxn>
                        </a:cxnLst>
                        <a:rect l="0" t="0" r="r" b="b"/>
                        <a:pathLst>
                          <a:path w="1334" h="1419">
                            <a:moveTo>
                              <a:pt x="0" y="0"/>
                            </a:moveTo>
                            <a:lnTo>
                              <a:pt x="665" y="1419"/>
                            </a:lnTo>
                            <a:lnTo>
                              <a:pt x="1334" y="0"/>
                            </a:lnTo>
                            <a:lnTo>
                              <a:pt x="0" y="0"/>
                            </a:lnTo>
                            <a:close/>
                          </a:path>
                        </a:pathLst>
                      </a:custGeom>
                      <a:solidFill>
                        <a:srgbClr val="CDDC29"/>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F05791A" id="TriangleLeft" o:spid="_x0000_s1026" style="position:absolute;margin-left:22.7pt;margin-top:22.7pt;width:68.05pt;height:70.8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4,14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dJ90AIAAMgGAAAOAAAAZHJzL2Uyb0RvYy54bWysVV1r2zAUfR/sPwg9Dlbb+Wob6pSR0DHo&#10;tkKzH6DIcmwmS56kxOl+/Y7kOHGyBsrYi3Ple3x0z7nSzd39rpJkK4wttUppchVTIhTXWanWKf2x&#10;fPh4Q4l1TGVMaiVS+iIsvZ+9f3fX1FMx0IWWmTAEJMpOmzqlhXP1NIosL0TF7JWuhUIy16ZiDkuz&#10;jjLDGrBXMhrE8SRqtMlqo7mwFm8XbZLOAn+eC+6+57kVjsiUojYXniY8V/4Zze7YdG1YXZR8Xwb7&#10;hyoqVipseqBaMMfIxpR/UVUlN9rq3F1xXUU6z0suggaoSeIzNc8Fq0XQAnNsfbDJ/j9a/m37ZEiZ&#10;pXQ4okSxCj1ampKptRSPInfeoKa2U+Ce6yfjJdr6UfOfFonoJOMXFhiyar7qDDxs43QwZZebyn8J&#10;uWQXvH85eC92jnC8vJmM4hgd4kjdIkLsd2DT7mO+se6z0IGIbR+ta1uXIQrGZ131IMkriS5+iEhM&#10;GpIMIW0P7jDJCaYgySi5PccMepjJZHyBadhDeRbyOhnMPRTlC7rANu7B4gtUkxPM6/quTzDHkuDn&#10;unOMFZ2JfKf2LiIi6L3vjje11tY3bAlL0ZZlsm8JUD57AQzfPHj4JjB88eDxm8BQ7sHXfTAUHcs3&#10;uO/nN91Qgpu+8t9AEHNedReSBjPLHw9SIPBnwGcqvRVLHTDu7Lxit2NWqj4KRySU1x0lQDtA91sH&#10;unZDCOlOeJfufltY6/k5hkttBaSA3Ws5BEGU96J3S6yWZfZQSumlWLNezaUhW4ZJOF8s5oNw4PHJ&#10;CUyGzirtP2u38W/CRfd3ux0GK5294J4b3Y5TjH8EhTa/KWkwSlNqf22YEZTILwqz6jYZjaDGhcVo&#10;fD3AwvQzq36GKQ6qlDqKk+jDuWvn9aY25brATknoktKfMF/y0s+BUF9b1X6BcRm82Y92P4/764A6&#10;/gHN/gAAAP//AwBQSwMEFAAGAAgAAAAhAOSqpI3dAAAACQEAAA8AAABkcnMvZG93bnJldi54bWxM&#10;j0FLw0AQhe+C/2EZwZvdRNLYxmyKiIKXKkaheJsmYzaYnY3ZbZr+ezcg6GlmeI8338s3k+nESINr&#10;LSuIFxEI4srWLTcK3t8er1YgnEeusbNMCk7kYFOcn+WY1fbIrzSWvhEhhF2GCrT3fSalqzQZdAvb&#10;Ewft0w4GfTiHRtYDHkO46eR1FKXSYMvhg8ae7jVVX+XBKNia07csX57ScWcePnTynG7XiEpdXkx3&#10;tyA8Tf7PDDN+QIciMO3tgWsnOgXJMgnO3znrq3gJYj8vNzHIIpf/GxQ/AAAA//8DAFBLAQItABQA&#10;BgAIAAAAIQC2gziS/gAAAOEBAAATAAAAAAAAAAAAAAAAAAAAAABbQ29udGVudF9UeXBlc10ueG1s&#10;UEsBAi0AFAAGAAgAAAAhADj9If/WAAAAlAEAAAsAAAAAAAAAAAAAAAAALwEAAF9yZWxzLy5yZWxz&#10;UEsBAi0AFAAGAAgAAAAhAB350n3QAgAAyAYAAA4AAAAAAAAAAAAAAAAALgIAAGRycy9lMm9Eb2Mu&#10;eG1sUEsBAi0AFAAGAAgAAAAhAOSqpI3dAAAACQEAAA8AAAAAAAAAAAAAAAAAKgUAAGRycy9kb3du&#10;cmV2LnhtbFBLBQYAAAAABAAEAPMAAAA0BgAAAAA=&#10;" path="m,l665,1419,1334,,,xe" fillcolor="#cddc29" stroked="f">
              <v:path arrowok="t" o:connecttype="custom" o:connectlocs="0,0;430705,900000;864000,0;0,0" o:connectangles="0,0,0,0"/>
              <w10:wrap anchorx="page" anchory="page"/>
            </v:shape>
          </w:pict>
        </mc:Fallback>
      </mc:AlternateContent>
    </w:r>
    <w:r w:rsidRPr="00806AB6">
      <w:rPr>
        <w:noProof/>
        <w:lang w:eastAsia="en-AU"/>
      </w:rPr>
      <mc:AlternateContent>
        <mc:Choice Requires="wps">
          <w:drawing>
            <wp:anchor distT="0" distB="0" distL="114300" distR="114300" simplePos="0" relativeHeight="251660288" behindDoc="1" locked="0" layoutInCell="1" allowOverlap="1" wp14:anchorId="225246AF" wp14:editId="13EA5D29">
              <wp:simplePos x="0" y="0"/>
              <wp:positionH relativeFrom="page">
                <wp:posOffset>288290</wp:posOffset>
              </wp:positionH>
              <wp:positionV relativeFrom="page">
                <wp:posOffset>288290</wp:posOffset>
              </wp:positionV>
              <wp:extent cx="7020000" cy="900000"/>
              <wp:effectExtent l="0" t="0" r="9525" b="0"/>
              <wp:wrapNone/>
              <wp:docPr id="497" name="Rectang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20000" cy="900000"/>
                      </a:xfrm>
                      <a:prstGeom prst="rect">
                        <a:avLst/>
                      </a:prstGeom>
                      <a:solidFill>
                        <a:srgbClr val="00B2A9"/>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29A29DBB" id="Rectangle" o:spid="_x0000_s1026" style="position:absolute;margin-left:22.7pt;margin-top:22.7pt;width:552.75pt;height:70.85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B4JU+wEAANsDAAAOAAAAZHJzL2Uyb0RvYy54bWysU8GO0zAQvSPxD5bvNElVKI2arkpXi5AW&#10;dsXCBziOk1g4HjN2m5avZ+x0S4Eb4mJ5POPn996M1zfHwbCDQq/BVryY5ZwpK6HRtqv41y93r95y&#10;5oOwjTBgVcVPyvObzcsX69GVag49mEYhIxDry9FVvA/BlVnmZa8G4WfglKVkCziIQCF2WYNiJPTB&#10;ZPM8f5ONgI1DkMp7Or2dknyT8NtWyfDQtl4FZipO3EJaMa11XLPNWpQdCtdreaYh/oHFILSlRy9Q&#10;tyIItkf9F9SgJYKHNswkDBm0rZYqaSA1Rf6HmqdeOJW0kDneXWzy/w9Wfjo8ItNNxRerJWdWDNSk&#10;z2SbsJ1R0Z7R+ZKqntwjRoHe3YP85pmFXU81aosIY69EQ6SKWJ/9diEGnq6yevwIDWGLfYDk1LHF&#10;IQKSB+yYGnK6NEQdA5N0uMypxzn1TVJuFbepY5kon2879OG9goHFTcWRmCd0cbj3IbIR5XNJYg9G&#10;N3famBRgV+8MsoOIw5G/m29XSQCJvC4zNhZbiNcmxHiSZEZlk0M1NCdSiTBNGP0I2vSAPzgbaboq&#10;7r/vBSrOzAdLTq2KxSKOYwoWr5dzCvA6U19nhJUEVfHA2bTdhWmE9w5119NLRRJtYUvutjoJj85P&#10;rM5kaYKSH+dpjyN6HaeqX39y8xMAAP//AwBQSwMEFAAGAAgAAAAhAMOxCQvfAAAACgEAAA8AAABk&#10;cnMvZG93bnJldi54bWxMj1FPwjAUhd9J/A/NNfEN2ikDnOsIQX0yIcj4AWW9btP1dmkLTH69JTHR&#10;p3tvzsm538mXg+nYCZ1vLUlIJgIYUmV1S7WEffk6XgDzQZFWnSWU8I0elsXNKFeZtmd6x9Mu1CyG&#10;kM+UhCaEPuPcVw0a5Se2R4rah3VGhXi6mmunzjHcdPxeiBk3qqX4oVE9rhusvnZHI2G7wstmrcUl&#10;Lfef+q18mT/3D07Ku9th9QQs4BD+zHDFj+hQRKaDPZL2rJMwTafR+TuvepKKR2CHuC3mCfAi5/8r&#10;FD8AAAD//wMAUEsBAi0AFAAGAAgAAAAhALaDOJL+AAAA4QEAABMAAAAAAAAAAAAAAAAAAAAAAFtD&#10;b250ZW50X1R5cGVzXS54bWxQSwECLQAUAAYACAAAACEAOP0h/9YAAACUAQAACwAAAAAAAAAAAAAA&#10;AAAvAQAAX3JlbHMvLnJlbHNQSwECLQAUAAYACAAAACEADAeCVPsBAADbAwAADgAAAAAAAAAAAAAA&#10;AAAuAgAAZHJzL2Uyb0RvYy54bWxQSwECLQAUAAYACAAAACEAw7EJC98AAAAKAQAADwAAAAAAAAAA&#10;AAAAAABVBAAAZHJzL2Rvd25yZXYueG1sUEsFBgAAAAAEAAQA8wAAAGEFAAAAAA==&#10;" fillcolor="#00b2a9" stroked="f">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9FB428F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EB6ADD6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30B4BCE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D70D66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A30ECFE"/>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0362624"/>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F8EAC8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6700E62"/>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BA2316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A246F1C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6170E5"/>
    <w:multiLevelType w:val="hybridMultilevel"/>
    <w:tmpl w:val="98EE8DBE"/>
    <w:lvl w:ilvl="0" w:tplc="B504FA90">
      <w:start w:val="1"/>
      <w:numFmt w:val="bullet"/>
      <w:pStyle w:val="Bullets"/>
      <w:lvlText w:val=""/>
      <w:lvlJc w:val="left"/>
      <w:pPr>
        <w:tabs>
          <w:tab w:val="num" w:pos="397"/>
        </w:tabs>
        <w:ind w:left="397" w:hanging="397"/>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43E687C"/>
    <w:multiLevelType w:val="hybridMultilevel"/>
    <w:tmpl w:val="F35A8474"/>
    <w:lvl w:ilvl="0" w:tplc="EC5C4A44">
      <w:start w:val="1"/>
      <w:numFmt w:val="bullet"/>
      <w:pStyle w:val="TblBll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059550C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3" w15:restartNumberingAfterBreak="0">
    <w:nsid w:val="06187C3D"/>
    <w:multiLevelType w:val="hybridMultilevel"/>
    <w:tmpl w:val="C9FC4B72"/>
    <w:lvl w:ilvl="0" w:tplc="39107004">
      <w:start w:val="1"/>
      <w:numFmt w:val="decimal"/>
      <w:pStyle w:val="Numberedlist"/>
      <w:lvlText w:val="%1."/>
      <w:lvlJc w:val="left"/>
      <w:pPr>
        <w:tabs>
          <w:tab w:val="num" w:pos="397"/>
        </w:tabs>
        <w:ind w:left="397" w:hanging="397"/>
      </w:pPr>
      <w:rPr>
        <w:rFonts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81956F9"/>
    <w:multiLevelType w:val="hybridMultilevel"/>
    <w:tmpl w:val="DBB2C87A"/>
    <w:lvl w:ilvl="0" w:tplc="D11EF60A">
      <w:start w:val="1"/>
      <w:numFmt w:val="bullet"/>
      <w:pStyle w:val="Bullet"/>
      <w:lvlText w:val=""/>
      <w:lvlJc w:val="left"/>
      <w:pPr>
        <w:tabs>
          <w:tab w:val="num" w:pos="720"/>
        </w:tabs>
        <w:ind w:left="720" w:hanging="360"/>
      </w:pPr>
      <w:rPr>
        <w:rFonts w:ascii="Symbol" w:hAnsi="Symbol" w:hint="default"/>
      </w:rPr>
    </w:lvl>
    <w:lvl w:ilvl="1" w:tplc="CDBA1164">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0C351215"/>
    <w:multiLevelType w:val="multilevel"/>
    <w:tmpl w:val="6C1270E4"/>
    <w:name w:val="DELWPHeadings"/>
    <w:lvl w:ilvl="0">
      <w:start w:val="1"/>
      <w:numFmt w:val="none"/>
      <w:lvlRestart w:val="0"/>
      <w:suff w:val="nothing"/>
      <w:lvlText w:val=""/>
      <w:lvlJc w:val="left"/>
      <w:pPr>
        <w:ind w:left="0" w:firstLine="0"/>
      </w:pPr>
      <w:rPr>
        <w:rFonts w:hint="default"/>
        <w:color w:val="CDDC29" w:themeColor="text2"/>
        <w:sz w:val="40"/>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decimal"/>
      <w:lvlText w:val="%1.%2.%3.%4"/>
      <w:lvlJc w:val="left"/>
      <w:pPr>
        <w:ind w:left="765" w:hanging="765"/>
      </w:pPr>
      <w:rPr>
        <w:rFonts w:hint="default"/>
      </w:rPr>
    </w:lvl>
    <w:lvl w:ilvl="4">
      <w:start w:val="1"/>
      <w:numFmt w:val="decimal"/>
      <w:lvlText w:val="%1.%2.%3.%4.%5"/>
      <w:lvlJc w:val="left"/>
      <w:pPr>
        <w:ind w:left="765" w:hanging="765"/>
      </w:pPr>
      <w:rPr>
        <w:rFonts w:hint="default"/>
      </w:rPr>
    </w:lvl>
    <w:lvl w:ilvl="5">
      <w:start w:val="1"/>
      <w:numFmt w:val="decimal"/>
      <w:lvlText w:val="%1.%2.%3.%4.%5.%6"/>
      <w:lvlJc w:val="left"/>
      <w:pPr>
        <w:ind w:left="765" w:hanging="765"/>
      </w:pPr>
      <w:rPr>
        <w:rFonts w:hint="default"/>
      </w:rPr>
    </w:lvl>
    <w:lvl w:ilvl="6">
      <w:start w:val="1"/>
      <w:numFmt w:val="decimal"/>
      <w:lvlText w:val="%1.%2.%3.%4.%5.%6.%7."/>
      <w:lvlJc w:val="left"/>
      <w:pPr>
        <w:ind w:left="765" w:hanging="765"/>
      </w:pPr>
      <w:rPr>
        <w:rFonts w:hint="default"/>
      </w:rPr>
    </w:lvl>
    <w:lvl w:ilvl="7">
      <w:start w:val="1"/>
      <w:numFmt w:val="decimal"/>
      <w:lvlText w:val="%1.%2.%3.%4.%5.%6.%7.%8."/>
      <w:lvlJc w:val="left"/>
      <w:pPr>
        <w:ind w:left="765" w:hanging="765"/>
      </w:pPr>
      <w:rPr>
        <w:rFonts w:hint="default"/>
      </w:rPr>
    </w:lvl>
    <w:lvl w:ilvl="8">
      <w:start w:val="1"/>
      <w:numFmt w:val="decimal"/>
      <w:lvlText w:val="%1.%2.%3.%4.%5.%6.%7.%8.%9."/>
      <w:lvlJc w:val="left"/>
      <w:pPr>
        <w:ind w:left="765" w:hanging="765"/>
      </w:pPr>
      <w:rPr>
        <w:rFonts w:hint="default"/>
      </w:rPr>
    </w:lvl>
  </w:abstractNum>
  <w:abstractNum w:abstractNumId="16" w15:restartNumberingAfterBreak="0">
    <w:nsid w:val="0CB772B7"/>
    <w:multiLevelType w:val="multilevel"/>
    <w:tmpl w:val="11BCCC06"/>
    <w:lvl w:ilvl="0">
      <w:start w:val="1"/>
      <w:numFmt w:val="decimal"/>
      <w:pStyle w:val="Heading1-Numbered"/>
      <w:lvlText w:val="%1"/>
      <w:lvlJc w:val="left"/>
      <w:pPr>
        <w:tabs>
          <w:tab w:val="num" w:pos="432"/>
        </w:tabs>
        <w:ind w:left="432" w:hanging="432"/>
      </w:pPr>
      <w:rPr>
        <w:rFonts w:hint="default"/>
      </w:rPr>
    </w:lvl>
    <w:lvl w:ilvl="1">
      <w:start w:val="1"/>
      <w:numFmt w:val="decimal"/>
      <w:pStyle w:val="Heading2-Numbered"/>
      <w:lvlText w:val="%1.%2"/>
      <w:lvlJc w:val="left"/>
      <w:pPr>
        <w:tabs>
          <w:tab w:val="num" w:pos="3128"/>
        </w:tabs>
        <w:ind w:left="3128" w:hanging="576"/>
      </w:pPr>
      <w:rPr>
        <w:rFonts w:hint="default"/>
      </w:rPr>
    </w:lvl>
    <w:lvl w:ilvl="2">
      <w:start w:val="1"/>
      <w:numFmt w:val="decimal"/>
      <w:pStyle w:val="Heading3-Numbered"/>
      <w:lvlText w:val="%1.%2.%3"/>
      <w:lvlJc w:val="left"/>
      <w:pPr>
        <w:tabs>
          <w:tab w:val="num" w:pos="720"/>
        </w:tabs>
        <w:ind w:left="720" w:hanging="720"/>
      </w:pPr>
      <w:rPr>
        <w:rFonts w:hint="default"/>
      </w:rPr>
    </w:lvl>
    <w:lvl w:ilvl="3">
      <w:start w:val="1"/>
      <w:numFmt w:val="decimal"/>
      <w:pStyle w:val="Heading4-Numbered"/>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0F817EB7"/>
    <w:multiLevelType w:val="multilevel"/>
    <w:tmpl w:val="0409001D"/>
    <w:styleLink w:val="1ai"/>
    <w:lvl w:ilvl="0">
      <w:start w:val="1"/>
      <w:numFmt w:val="decimal"/>
      <w:pStyle w:val="Bullets-Last"/>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15:restartNumberingAfterBreak="0">
    <w:nsid w:val="0FB2573F"/>
    <w:multiLevelType w:val="multilevel"/>
    <w:tmpl w:val="D18EE714"/>
    <w:name w:val="TableFootnotes"/>
    <w:lvl w:ilvl="0">
      <w:start w:val="1"/>
      <w:numFmt w:val="lowerLetter"/>
      <w:pStyle w:val="Footnotes"/>
      <w:lvlText w:val="%1."/>
      <w:lvlJc w:val="left"/>
      <w:pPr>
        <w:ind w:left="284" w:hanging="284"/>
      </w:pPr>
      <w:rPr>
        <w:rFonts w:hint="default"/>
        <w:spacing w:val="-10"/>
      </w:rPr>
    </w:lvl>
    <w:lvl w:ilvl="1">
      <w:start w:val="1"/>
      <w:numFmt w:val="lowerRoman"/>
      <w:pStyle w:val="Footnotes2"/>
      <w:lvlText w:val="%2."/>
      <w:lvlJc w:val="left"/>
      <w:pPr>
        <w:tabs>
          <w:tab w:val="num" w:pos="567"/>
        </w:tabs>
        <w:ind w:left="567" w:hanging="283"/>
      </w:pPr>
      <w:rPr>
        <w:rFonts w:hint="default"/>
        <w:spacing w:val="0"/>
        <w:w w:val="100"/>
        <w:kern w:val="0"/>
        <w:position w:val="0"/>
      </w:rPr>
    </w:lvl>
    <w:lvl w:ilvl="2">
      <w:start w:val="1"/>
      <w:numFmt w:val="none"/>
      <w:lvlRestart w:val="1"/>
      <w:lvlText w:val=""/>
      <w:lvlJc w:val="left"/>
      <w:pPr>
        <w:tabs>
          <w:tab w:val="num" w:pos="0"/>
        </w:tabs>
        <w:ind w:left="0" w:firstLine="0"/>
      </w:pPr>
      <w:rPr>
        <w:rFonts w:hint="default"/>
        <w:color w:val="auto"/>
        <w:spacing w:val="-4"/>
      </w:rPr>
    </w:lvl>
    <w:lvl w:ilvl="3">
      <w:start w:val="1"/>
      <w:numFmt w:val="none"/>
      <w:lvlText w:val=""/>
      <w:lvlJc w:val="left"/>
      <w:pPr>
        <w:tabs>
          <w:tab w:val="num" w:pos="0"/>
        </w:tabs>
        <w:ind w:left="0" w:hanging="5670"/>
      </w:pPr>
      <w:rPr>
        <w:rFonts w:hint="default"/>
        <w:spacing w:val="-10"/>
        <w:w w:val="100"/>
      </w:rPr>
    </w:lvl>
    <w:lvl w:ilvl="4">
      <w:start w:val="1"/>
      <w:numFmt w:val="none"/>
      <w:lvlText w:val=""/>
      <w:lvlJc w:val="left"/>
      <w:pPr>
        <w:tabs>
          <w:tab w:val="num" w:pos="0"/>
        </w:tabs>
        <w:ind w:left="0" w:firstLine="0"/>
      </w:pPr>
      <w:rPr>
        <w:rFonts w:hint="default"/>
      </w:rPr>
    </w:lvl>
    <w:lvl w:ilvl="5">
      <w:start w:val="1"/>
      <w:numFmt w:val="none"/>
      <w:lvlText w:val=""/>
      <w:lvlJc w:val="left"/>
      <w:pPr>
        <w:tabs>
          <w:tab w:val="num" w:pos="0"/>
        </w:tabs>
        <w:ind w:left="0" w:firstLine="0"/>
      </w:pPr>
      <w:rPr>
        <w:rFonts w:hint="default"/>
      </w:rPr>
    </w:lvl>
    <w:lvl w:ilvl="6">
      <w:start w:val="1"/>
      <w:numFmt w:val="none"/>
      <w:lvlRestart w:val="1"/>
      <w:lvlText w:val="%7"/>
      <w:lvlJc w:val="left"/>
      <w:pPr>
        <w:tabs>
          <w:tab w:val="num" w:pos="0"/>
        </w:tabs>
        <w:ind w:left="0" w:firstLine="0"/>
      </w:pPr>
      <w:rPr>
        <w:rFonts w:hint="default"/>
      </w:rPr>
    </w:lvl>
    <w:lvl w:ilvl="7">
      <w:start w:val="1"/>
      <w:numFmt w:val="none"/>
      <w:lvlText w:val="%8."/>
      <w:lvlJc w:val="left"/>
      <w:pPr>
        <w:tabs>
          <w:tab w:val="num" w:pos="0"/>
        </w:tabs>
        <w:ind w:left="0" w:firstLine="0"/>
      </w:pPr>
      <w:rPr>
        <w:rFonts w:hint="default"/>
        <w:position w:val="0"/>
      </w:rPr>
    </w:lvl>
    <w:lvl w:ilvl="8">
      <w:start w:val="1"/>
      <w:numFmt w:val="none"/>
      <w:lvlText w:val=""/>
      <w:lvlJc w:val="left"/>
      <w:pPr>
        <w:tabs>
          <w:tab w:val="num" w:pos="0"/>
        </w:tabs>
        <w:ind w:left="0" w:firstLine="0"/>
      </w:pPr>
      <w:rPr>
        <w:rFonts w:hint="default"/>
        <w:position w:val="2"/>
        <w:sz w:val="20"/>
        <w:szCs w:val="20"/>
      </w:rPr>
    </w:lvl>
  </w:abstractNum>
  <w:abstractNum w:abstractNumId="19" w15:restartNumberingAfterBreak="0">
    <w:nsid w:val="2A595665"/>
    <w:multiLevelType w:val="hybridMultilevel"/>
    <w:tmpl w:val="D4D0DA64"/>
    <w:lvl w:ilvl="0" w:tplc="AFB89B16">
      <w:start w:val="1"/>
      <w:numFmt w:val="bullet"/>
      <w:pStyle w:val="dotpointindented"/>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C183DD0"/>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1" w15:restartNumberingAfterBreak="0">
    <w:nsid w:val="2D6233AD"/>
    <w:multiLevelType w:val="hybridMultilevel"/>
    <w:tmpl w:val="7480AF4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35BF2BCD"/>
    <w:multiLevelType w:val="hybridMultilevel"/>
    <w:tmpl w:val="0186B2E0"/>
    <w:lvl w:ilvl="0" w:tplc="D5CEF7C6">
      <w:start w:val="1"/>
      <w:numFmt w:val="bullet"/>
      <w:pStyle w:val="Bullets2"/>
      <w:lvlText w:val="-"/>
      <w:lvlJc w:val="left"/>
      <w:pPr>
        <w:tabs>
          <w:tab w:val="num" w:pos="794"/>
        </w:tabs>
        <w:ind w:left="794" w:hanging="397"/>
      </w:pPr>
      <w:rPr>
        <w:rFonts w:ascii="Lucida Bright" w:hAnsi="Lucida Bright" w:hint="default"/>
        <w:b/>
        <w:i w:val="0"/>
        <w:color w:val="auto"/>
        <w:sz w:val="24"/>
        <w:szCs w:val="24"/>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5D90F7E"/>
    <w:multiLevelType w:val="multilevel"/>
    <w:tmpl w:val="FC5E42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7BD6520"/>
    <w:multiLevelType w:val="multilevel"/>
    <w:tmpl w:val="B060D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24900D1"/>
    <w:multiLevelType w:val="hybridMultilevel"/>
    <w:tmpl w:val="F2F67FCA"/>
    <w:lvl w:ilvl="0" w:tplc="E794B000">
      <w:start w:val="1"/>
      <w:numFmt w:val="decimal"/>
      <w:pStyle w:val="Normalnumbered"/>
      <w:lvlText w:val="%1."/>
      <w:lvlJc w:val="left"/>
      <w:pPr>
        <w:ind w:left="360" w:hanging="360"/>
      </w:pPr>
      <w:rPr>
        <w:rFonts w:asciiTheme="minorHAnsi" w:hAnsiTheme="minorHAnsi" w:hint="default"/>
        <w:sz w:val="22"/>
        <w:szCs w:val="22"/>
      </w:r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6" w15:restartNumberingAfterBreak="0">
    <w:nsid w:val="660C2FAA"/>
    <w:multiLevelType w:val="hybridMultilevel"/>
    <w:tmpl w:val="A1A276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A643C5B"/>
    <w:multiLevelType w:val="hybridMultilevel"/>
    <w:tmpl w:val="6B82BD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B20080B"/>
    <w:multiLevelType w:val="hybridMultilevel"/>
    <w:tmpl w:val="EB4AF624"/>
    <w:lvl w:ilvl="0" w:tplc="4A842404">
      <w:start w:val="1"/>
      <w:numFmt w:val="bullet"/>
      <w:pStyle w:val="Sub-bullets"/>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CBC458E"/>
    <w:multiLevelType w:val="hybridMultilevel"/>
    <w:tmpl w:val="3E6ABD06"/>
    <w:lvl w:ilvl="0" w:tplc="D11EF60A">
      <w:start w:val="1"/>
      <w:numFmt w:val="bullet"/>
      <w:lvlText w:val=""/>
      <w:lvlJc w:val="left"/>
      <w:pPr>
        <w:tabs>
          <w:tab w:val="num" w:pos="360"/>
        </w:tabs>
        <w:ind w:left="360" w:hanging="360"/>
      </w:pPr>
      <w:rPr>
        <w:rFonts w:ascii="Symbol" w:hAnsi="Symbol" w:hint="default"/>
      </w:rPr>
    </w:lvl>
    <w:lvl w:ilvl="1" w:tplc="4858CD2E">
      <w:start w:val="1"/>
      <w:numFmt w:val="bullet"/>
      <w:pStyle w:val="Bullet2"/>
      <w:lvlText w:val="–"/>
      <w:lvlJc w:val="left"/>
      <w:pPr>
        <w:tabs>
          <w:tab w:val="num" w:pos="1080"/>
        </w:tabs>
        <w:ind w:left="1080" w:hanging="360"/>
      </w:pPr>
      <w:rPr>
        <w:rFonts w:ascii="Courier New" w:hAnsi="Courier New" w:hint="default"/>
      </w:rPr>
    </w:lvl>
    <w:lvl w:ilvl="2" w:tplc="B4B8798A">
      <w:start w:val="1"/>
      <w:numFmt w:val="decimal"/>
      <w:lvlText w:val="%3."/>
      <w:lvlJc w:val="left"/>
      <w:pPr>
        <w:tabs>
          <w:tab w:val="num" w:pos="1800"/>
        </w:tabs>
        <w:ind w:left="1800" w:hanging="360"/>
      </w:pPr>
      <w:rPr>
        <w:rFonts w:hint="default"/>
      </w:rPr>
    </w:lvl>
    <w:lvl w:ilvl="3" w:tplc="10CA7108">
      <w:start w:val="1"/>
      <w:numFmt w:val="lowerLetter"/>
      <w:lvlText w:val="%4."/>
      <w:lvlJc w:val="left"/>
      <w:pPr>
        <w:tabs>
          <w:tab w:val="num" w:pos="2520"/>
        </w:tabs>
        <w:ind w:left="2520" w:hanging="360"/>
      </w:pPr>
      <w:rPr>
        <w:rFonts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0" w15:restartNumberingAfterBreak="0">
    <w:nsid w:val="6D1D40AC"/>
    <w:multiLevelType w:val="multilevel"/>
    <w:tmpl w:val="4A4219B0"/>
    <w:name w:val="TableNumbering"/>
    <w:lvl w:ilvl="0">
      <w:start w:val="1"/>
      <w:numFmt w:val="decimal"/>
      <w:pStyle w:val="TableTextNumbered"/>
      <w:lvlText w:val="%1."/>
      <w:lvlJc w:val="left"/>
      <w:pPr>
        <w:tabs>
          <w:tab w:val="num" w:pos="482"/>
        </w:tabs>
        <w:ind w:left="482" w:hanging="369"/>
      </w:pPr>
      <w:rPr>
        <w:rFonts w:hint="default"/>
      </w:rPr>
    </w:lvl>
    <w:lvl w:ilvl="1">
      <w:start w:val="1"/>
      <w:numFmt w:val="lowerLetter"/>
      <w:pStyle w:val="TableTextNumbered2"/>
      <w:lvlText w:val="%2."/>
      <w:lvlJc w:val="left"/>
      <w:pPr>
        <w:tabs>
          <w:tab w:val="num" w:pos="822"/>
        </w:tabs>
        <w:ind w:left="822" w:hanging="340"/>
      </w:pPr>
      <w:rPr>
        <w:rFonts w:hint="default"/>
      </w:rPr>
    </w:lvl>
    <w:lvl w:ilvl="2">
      <w:start w:val="1"/>
      <w:numFmt w:val="lowerRoman"/>
      <w:pStyle w:val="TableTextNumbered3"/>
      <w:lvlText w:val="%3."/>
      <w:lvlJc w:val="left"/>
      <w:pPr>
        <w:tabs>
          <w:tab w:val="num" w:pos="1219"/>
        </w:tabs>
        <w:ind w:left="1219" w:hanging="397"/>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31" w15:restartNumberingAfterBreak="0">
    <w:nsid w:val="732C384D"/>
    <w:multiLevelType w:val="hybridMultilevel"/>
    <w:tmpl w:val="2EE684B4"/>
    <w:lvl w:ilvl="0" w:tplc="5F222C70">
      <w:start w:val="1"/>
      <w:numFmt w:val="bullet"/>
      <w:pStyle w:val="Table-Bullets"/>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2" w15:restartNumberingAfterBreak="0">
    <w:nsid w:val="73FC4BD1"/>
    <w:multiLevelType w:val="hybridMultilevel"/>
    <w:tmpl w:val="9AECD6EC"/>
    <w:lvl w:ilvl="0" w:tplc="A9442ED0">
      <w:start w:val="1"/>
      <w:numFmt w:val="bullet"/>
      <w:pStyle w:val="dotpoints"/>
      <w:lvlText w:val=""/>
      <w:lvlJc w:val="left"/>
      <w:pPr>
        <w:ind w:left="363" w:hanging="363"/>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B861759"/>
    <w:multiLevelType w:val="hybridMultilevel"/>
    <w:tmpl w:val="5FBE88D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15:restartNumberingAfterBreak="0">
    <w:nsid w:val="7C076910"/>
    <w:multiLevelType w:val="hybridMultilevel"/>
    <w:tmpl w:val="BBC2914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20"/>
  </w:num>
  <w:num w:numId="2">
    <w:abstractNumId w:val="17"/>
  </w:num>
  <w:num w:numId="3">
    <w:abstractNumId w:val="12"/>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4"/>
  </w:num>
  <w:num w:numId="15">
    <w:abstractNumId w:val="10"/>
  </w:num>
  <w:num w:numId="16">
    <w:abstractNumId w:val="22"/>
  </w:num>
  <w:num w:numId="17">
    <w:abstractNumId w:val="13"/>
  </w:num>
  <w:num w:numId="18">
    <w:abstractNumId w:val="31"/>
  </w:num>
  <w:num w:numId="19">
    <w:abstractNumId w:val="25"/>
  </w:num>
  <w:num w:numId="20">
    <w:abstractNumId w:val="28"/>
  </w:num>
  <w:num w:numId="21">
    <w:abstractNumId w:val="29"/>
  </w:num>
  <w:num w:numId="22">
    <w:abstractNumId w:val="11"/>
  </w:num>
  <w:num w:numId="23">
    <w:abstractNumId w:val="32"/>
  </w:num>
  <w:num w:numId="24">
    <w:abstractNumId w:val="19"/>
  </w:num>
  <w:num w:numId="25">
    <w:abstractNumId w:val="16"/>
  </w:num>
  <w:num w:numId="26">
    <w:abstractNumId w:val="30"/>
  </w:num>
  <w:num w:numId="27">
    <w:abstractNumId w:val="18"/>
  </w:num>
  <w:num w:numId="28">
    <w:abstractNumId w:val="33"/>
  </w:num>
  <w:num w:numId="2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7"/>
  </w:num>
  <w:num w:numId="31">
    <w:abstractNumId w:val="34"/>
  </w:num>
  <w:num w:numId="32">
    <w:abstractNumId w:val="26"/>
  </w:num>
  <w:num w:numId="33">
    <w:abstractNumId w:val="21"/>
  </w:num>
  <w:num w:numId="34">
    <w:abstractNumId w:val="24"/>
  </w:num>
  <w:num w:numId="35">
    <w:abstractNumId w:val="23"/>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activeWritingStyle w:appName="MSWord" w:lang="en-US" w:vendorID="64" w:dllVersion="6" w:nlCheck="1" w:checkStyle="1"/>
  <w:activeWritingStyle w:appName="MSWord" w:lang="en-AU"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proofState w:spelling="clean" w:grammar="clean"/>
  <w:attachedTemplate r:id="rId1"/>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stylePaneSortMethod w:val="0000"/>
  <w:documentProtection w:edit="readOnly" w:enforcement="1" w:cryptProviderType="rsaAES" w:cryptAlgorithmClass="hash" w:cryptAlgorithmType="typeAny" w:cryptAlgorithmSid="14" w:cryptSpinCount="100000" w:hash="IEqB+P3GKXvlv55xsFULM1yww7ZJdsRQF1w38YADunxS479jmv6tvvbIAkBDEXxnPsZrqA50G7ZvWYaj2mEBQQ==" w:salt="twb3lqDPLPuTWhXaakrYqQ=="/>
  <w:defaultTabStop w:val="720"/>
  <w:drawingGridHorizontalSpacing w:val="1134"/>
  <w:drawingGridVerticalSpacing w:val="1134"/>
  <w:displayHorizontalDrawingGridEvery w:val="2"/>
  <w:displayVerticalDrawingGridEvery w:val="2"/>
  <w:doNotUseMarginsForDrawingGridOrigin/>
  <w:drawingGridHorizontalOrigin w:val="0"/>
  <w:drawingGridVerticalOrigin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0MbM0MjMyNjE0MzVW0lEKTi0uzszPAykwqgUAL1GiMCwAAAA="/>
    <w:docVar w:name="EN.InstantFormat" w:val="&lt;ENInstantFormat&gt;&lt;Enabled&gt;1&lt;/Enabled&gt;&lt;ScanUnformatted&gt;1&lt;/ScanUnformatted&gt;&lt;ScanChanges&gt;1&lt;/ScanChanges&gt;&lt;Suspended&gt;1&lt;/Suspended&gt;&lt;/ENInstantFormat&gt;"/>
    <w:docVar w:name="EN.Layout" w:val="&lt;ENLayout&gt;&lt;Style&gt;ARI citation templat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rdfar22wof5pvbe295v5s5w5d02v9tftz9es&quot;&gt;OtwaysGrowthStagesAnalysis&lt;record-ids&gt;&lt;item&gt;12&lt;/item&gt;&lt;item&gt;19&lt;/item&gt;&lt;item&gt;56&lt;/item&gt;&lt;item&gt;228&lt;/item&gt;&lt;item&gt;269&lt;/item&gt;&lt;item&gt;278&lt;/item&gt;&lt;item&gt;344&lt;/item&gt;&lt;item&gt;348&lt;/item&gt;&lt;item&gt;349&lt;/item&gt;&lt;item&gt;350&lt;/item&gt;&lt;item&gt;356&lt;/item&gt;&lt;item&gt;361&lt;/item&gt;&lt;item&gt;365&lt;/item&gt;&lt;item&gt;366&lt;/item&gt;&lt;item&gt;367&lt;/item&gt;&lt;item&gt;369&lt;/item&gt;&lt;item&gt;370&lt;/item&gt;&lt;item&gt;371&lt;/item&gt;&lt;item&gt;372&lt;/item&gt;&lt;item&gt;373&lt;/item&gt;&lt;item&gt;375&lt;/item&gt;&lt;item&gt;377&lt;/item&gt;&lt;item&gt;383&lt;/item&gt;&lt;item&gt;387&lt;/item&gt;&lt;item&gt;388&lt;/item&gt;&lt;item&gt;389&lt;/item&gt;&lt;item&gt;390&lt;/item&gt;&lt;item&gt;397&lt;/item&gt;&lt;item&gt;398&lt;/item&gt;&lt;item&gt;399&lt;/item&gt;&lt;item&gt;400&lt;/item&gt;&lt;item&gt;401&lt;/item&gt;&lt;item&gt;402&lt;/item&gt;&lt;item&gt;403&lt;/item&gt;&lt;/record-ids&gt;&lt;/item&gt;&lt;/Libraries&gt;"/>
    <w:docVar w:name="ShowStaticGuides" w:val="1"/>
  </w:docVars>
  <w:rsids>
    <w:rsidRoot w:val="001D5689"/>
    <w:rsid w:val="00000324"/>
    <w:rsid w:val="000016B2"/>
    <w:rsid w:val="000017BB"/>
    <w:rsid w:val="00001E48"/>
    <w:rsid w:val="00003CB6"/>
    <w:rsid w:val="00003E53"/>
    <w:rsid w:val="000047DE"/>
    <w:rsid w:val="00004C89"/>
    <w:rsid w:val="00004CCE"/>
    <w:rsid w:val="00004DC2"/>
    <w:rsid w:val="00004E8C"/>
    <w:rsid w:val="0000509B"/>
    <w:rsid w:val="00005F8F"/>
    <w:rsid w:val="00007345"/>
    <w:rsid w:val="00007627"/>
    <w:rsid w:val="000077C5"/>
    <w:rsid w:val="000078DA"/>
    <w:rsid w:val="00010465"/>
    <w:rsid w:val="00010A77"/>
    <w:rsid w:val="00010F80"/>
    <w:rsid w:val="00010FF6"/>
    <w:rsid w:val="00011438"/>
    <w:rsid w:val="00011A4E"/>
    <w:rsid w:val="0001205B"/>
    <w:rsid w:val="00012793"/>
    <w:rsid w:val="00012798"/>
    <w:rsid w:val="000129C9"/>
    <w:rsid w:val="00012EA4"/>
    <w:rsid w:val="00014002"/>
    <w:rsid w:val="00014358"/>
    <w:rsid w:val="00014B59"/>
    <w:rsid w:val="00015488"/>
    <w:rsid w:val="00016064"/>
    <w:rsid w:val="000169C0"/>
    <w:rsid w:val="00020E34"/>
    <w:rsid w:val="000213FC"/>
    <w:rsid w:val="00021509"/>
    <w:rsid w:val="000222B1"/>
    <w:rsid w:val="00022C0F"/>
    <w:rsid w:val="00022CB2"/>
    <w:rsid w:val="00022D90"/>
    <w:rsid w:val="00023B77"/>
    <w:rsid w:val="00023BB2"/>
    <w:rsid w:val="00024D90"/>
    <w:rsid w:val="000259D7"/>
    <w:rsid w:val="000266B0"/>
    <w:rsid w:val="00026728"/>
    <w:rsid w:val="000309A3"/>
    <w:rsid w:val="00030D34"/>
    <w:rsid w:val="00033BC6"/>
    <w:rsid w:val="00033DF0"/>
    <w:rsid w:val="00033FC6"/>
    <w:rsid w:val="00034068"/>
    <w:rsid w:val="00034369"/>
    <w:rsid w:val="000356C5"/>
    <w:rsid w:val="00035D62"/>
    <w:rsid w:val="000362B1"/>
    <w:rsid w:val="00036814"/>
    <w:rsid w:val="00037431"/>
    <w:rsid w:val="00037867"/>
    <w:rsid w:val="00040071"/>
    <w:rsid w:val="00041156"/>
    <w:rsid w:val="000411CF"/>
    <w:rsid w:val="0004222C"/>
    <w:rsid w:val="00042D49"/>
    <w:rsid w:val="0004384D"/>
    <w:rsid w:val="000439EB"/>
    <w:rsid w:val="00043E60"/>
    <w:rsid w:val="0004442B"/>
    <w:rsid w:val="000444CB"/>
    <w:rsid w:val="00044D9D"/>
    <w:rsid w:val="00044E1F"/>
    <w:rsid w:val="00045644"/>
    <w:rsid w:val="00045704"/>
    <w:rsid w:val="00045ED5"/>
    <w:rsid w:val="0004636D"/>
    <w:rsid w:val="00046874"/>
    <w:rsid w:val="00046987"/>
    <w:rsid w:val="0004704E"/>
    <w:rsid w:val="0005057A"/>
    <w:rsid w:val="0005163F"/>
    <w:rsid w:val="00051887"/>
    <w:rsid w:val="00051FE1"/>
    <w:rsid w:val="00053526"/>
    <w:rsid w:val="00054788"/>
    <w:rsid w:val="0005555C"/>
    <w:rsid w:val="00055E7F"/>
    <w:rsid w:val="00055FB4"/>
    <w:rsid w:val="0005616D"/>
    <w:rsid w:val="0005745B"/>
    <w:rsid w:val="00060383"/>
    <w:rsid w:val="00060719"/>
    <w:rsid w:val="00060A68"/>
    <w:rsid w:val="00060E4D"/>
    <w:rsid w:val="000611D2"/>
    <w:rsid w:val="000623BE"/>
    <w:rsid w:val="00063281"/>
    <w:rsid w:val="00064A85"/>
    <w:rsid w:val="00064EAC"/>
    <w:rsid w:val="00064EAD"/>
    <w:rsid w:val="0006507E"/>
    <w:rsid w:val="0006555C"/>
    <w:rsid w:val="00065843"/>
    <w:rsid w:val="00065C7D"/>
    <w:rsid w:val="0006629B"/>
    <w:rsid w:val="000668F2"/>
    <w:rsid w:val="00066B41"/>
    <w:rsid w:val="000675CA"/>
    <w:rsid w:val="000703C7"/>
    <w:rsid w:val="000704B7"/>
    <w:rsid w:val="000710FC"/>
    <w:rsid w:val="00071713"/>
    <w:rsid w:val="000717C0"/>
    <w:rsid w:val="000718CB"/>
    <w:rsid w:val="0007200A"/>
    <w:rsid w:val="00072AE0"/>
    <w:rsid w:val="00073528"/>
    <w:rsid w:val="00073850"/>
    <w:rsid w:val="00074331"/>
    <w:rsid w:val="0007522B"/>
    <w:rsid w:val="0007550A"/>
    <w:rsid w:val="000757F4"/>
    <w:rsid w:val="000763F2"/>
    <w:rsid w:val="00076886"/>
    <w:rsid w:val="000812EB"/>
    <w:rsid w:val="00081764"/>
    <w:rsid w:val="00081966"/>
    <w:rsid w:val="00081E30"/>
    <w:rsid w:val="00082F72"/>
    <w:rsid w:val="0008366E"/>
    <w:rsid w:val="00084050"/>
    <w:rsid w:val="000862F3"/>
    <w:rsid w:val="00086D3E"/>
    <w:rsid w:val="00086D91"/>
    <w:rsid w:val="00086DF3"/>
    <w:rsid w:val="00086E8B"/>
    <w:rsid w:val="0008754B"/>
    <w:rsid w:val="000876E0"/>
    <w:rsid w:val="00087BDC"/>
    <w:rsid w:val="00090088"/>
    <w:rsid w:val="00090458"/>
    <w:rsid w:val="00091775"/>
    <w:rsid w:val="00092465"/>
    <w:rsid w:val="0009277F"/>
    <w:rsid w:val="00092C92"/>
    <w:rsid w:val="00093469"/>
    <w:rsid w:val="00093B16"/>
    <w:rsid w:val="0009426B"/>
    <w:rsid w:val="00095166"/>
    <w:rsid w:val="00095565"/>
    <w:rsid w:val="00095678"/>
    <w:rsid w:val="000966C9"/>
    <w:rsid w:val="0009699E"/>
    <w:rsid w:val="000A05F7"/>
    <w:rsid w:val="000A15C9"/>
    <w:rsid w:val="000A1B4A"/>
    <w:rsid w:val="000A2203"/>
    <w:rsid w:val="000A242B"/>
    <w:rsid w:val="000A3203"/>
    <w:rsid w:val="000A3355"/>
    <w:rsid w:val="000A34C2"/>
    <w:rsid w:val="000A3529"/>
    <w:rsid w:val="000A4439"/>
    <w:rsid w:val="000A470D"/>
    <w:rsid w:val="000A5E54"/>
    <w:rsid w:val="000A7368"/>
    <w:rsid w:val="000B00C9"/>
    <w:rsid w:val="000B173D"/>
    <w:rsid w:val="000B2A8A"/>
    <w:rsid w:val="000B30E5"/>
    <w:rsid w:val="000B3474"/>
    <w:rsid w:val="000B3DA1"/>
    <w:rsid w:val="000B3FF6"/>
    <w:rsid w:val="000B4520"/>
    <w:rsid w:val="000B5F09"/>
    <w:rsid w:val="000B6244"/>
    <w:rsid w:val="000B64E8"/>
    <w:rsid w:val="000B6740"/>
    <w:rsid w:val="000B70B7"/>
    <w:rsid w:val="000B7272"/>
    <w:rsid w:val="000B74CF"/>
    <w:rsid w:val="000B773D"/>
    <w:rsid w:val="000B7DFD"/>
    <w:rsid w:val="000C15EE"/>
    <w:rsid w:val="000C1781"/>
    <w:rsid w:val="000C1AD7"/>
    <w:rsid w:val="000C1C85"/>
    <w:rsid w:val="000C2B6B"/>
    <w:rsid w:val="000C2CB8"/>
    <w:rsid w:val="000C2DC2"/>
    <w:rsid w:val="000C3259"/>
    <w:rsid w:val="000C3E04"/>
    <w:rsid w:val="000C481A"/>
    <w:rsid w:val="000C4DCF"/>
    <w:rsid w:val="000C6D8F"/>
    <w:rsid w:val="000C6E28"/>
    <w:rsid w:val="000C6EC9"/>
    <w:rsid w:val="000D003F"/>
    <w:rsid w:val="000D009F"/>
    <w:rsid w:val="000D121A"/>
    <w:rsid w:val="000D1CBF"/>
    <w:rsid w:val="000D259E"/>
    <w:rsid w:val="000D2BF9"/>
    <w:rsid w:val="000D3639"/>
    <w:rsid w:val="000D36F1"/>
    <w:rsid w:val="000D3D67"/>
    <w:rsid w:val="000D46FF"/>
    <w:rsid w:val="000D5259"/>
    <w:rsid w:val="000D5458"/>
    <w:rsid w:val="000D622E"/>
    <w:rsid w:val="000D6B7B"/>
    <w:rsid w:val="000D7D99"/>
    <w:rsid w:val="000D7DA7"/>
    <w:rsid w:val="000E0181"/>
    <w:rsid w:val="000E02A3"/>
    <w:rsid w:val="000E0399"/>
    <w:rsid w:val="000E0643"/>
    <w:rsid w:val="000E1A61"/>
    <w:rsid w:val="000E1DC0"/>
    <w:rsid w:val="000E2AF2"/>
    <w:rsid w:val="000E2C0C"/>
    <w:rsid w:val="000E318B"/>
    <w:rsid w:val="000E3720"/>
    <w:rsid w:val="000E39D0"/>
    <w:rsid w:val="000E3D79"/>
    <w:rsid w:val="000E4132"/>
    <w:rsid w:val="000E416C"/>
    <w:rsid w:val="000E432F"/>
    <w:rsid w:val="000E6464"/>
    <w:rsid w:val="000E69DF"/>
    <w:rsid w:val="000E6BF2"/>
    <w:rsid w:val="000F00F2"/>
    <w:rsid w:val="000F03CE"/>
    <w:rsid w:val="000F0807"/>
    <w:rsid w:val="000F0E3A"/>
    <w:rsid w:val="000F14D8"/>
    <w:rsid w:val="000F14F9"/>
    <w:rsid w:val="000F1796"/>
    <w:rsid w:val="000F28FF"/>
    <w:rsid w:val="000F381E"/>
    <w:rsid w:val="000F3BEA"/>
    <w:rsid w:val="000F43F4"/>
    <w:rsid w:val="000F45FD"/>
    <w:rsid w:val="000F47C0"/>
    <w:rsid w:val="000F5A8F"/>
    <w:rsid w:val="000F6139"/>
    <w:rsid w:val="000F63B8"/>
    <w:rsid w:val="000F64DD"/>
    <w:rsid w:val="000F7EB4"/>
    <w:rsid w:val="00100557"/>
    <w:rsid w:val="00100BAC"/>
    <w:rsid w:val="00101B5E"/>
    <w:rsid w:val="00101DF4"/>
    <w:rsid w:val="00101EB4"/>
    <w:rsid w:val="0010208D"/>
    <w:rsid w:val="00102ADC"/>
    <w:rsid w:val="00102E08"/>
    <w:rsid w:val="00103F9D"/>
    <w:rsid w:val="00104109"/>
    <w:rsid w:val="00104895"/>
    <w:rsid w:val="00104E87"/>
    <w:rsid w:val="0010508C"/>
    <w:rsid w:val="001053DA"/>
    <w:rsid w:val="0010619E"/>
    <w:rsid w:val="00106276"/>
    <w:rsid w:val="00106318"/>
    <w:rsid w:val="001065A1"/>
    <w:rsid w:val="00107038"/>
    <w:rsid w:val="0011122D"/>
    <w:rsid w:val="00111376"/>
    <w:rsid w:val="001115D0"/>
    <w:rsid w:val="00111DE8"/>
    <w:rsid w:val="00112AB5"/>
    <w:rsid w:val="001153AD"/>
    <w:rsid w:val="001155DF"/>
    <w:rsid w:val="00115667"/>
    <w:rsid w:val="0011696D"/>
    <w:rsid w:val="00116BC6"/>
    <w:rsid w:val="00117719"/>
    <w:rsid w:val="00120627"/>
    <w:rsid w:val="00120B72"/>
    <w:rsid w:val="00120C19"/>
    <w:rsid w:val="00120C40"/>
    <w:rsid w:val="001219C0"/>
    <w:rsid w:val="001225DC"/>
    <w:rsid w:val="00122A34"/>
    <w:rsid w:val="001233C3"/>
    <w:rsid w:val="00124A37"/>
    <w:rsid w:val="00124E56"/>
    <w:rsid w:val="00125205"/>
    <w:rsid w:val="0012583B"/>
    <w:rsid w:val="00125862"/>
    <w:rsid w:val="0012755A"/>
    <w:rsid w:val="00127BDB"/>
    <w:rsid w:val="001302E1"/>
    <w:rsid w:val="00131CD7"/>
    <w:rsid w:val="00132E42"/>
    <w:rsid w:val="001336D9"/>
    <w:rsid w:val="00134DFE"/>
    <w:rsid w:val="0013541C"/>
    <w:rsid w:val="00135852"/>
    <w:rsid w:val="001359C8"/>
    <w:rsid w:val="00135C70"/>
    <w:rsid w:val="00136501"/>
    <w:rsid w:val="0013727B"/>
    <w:rsid w:val="00137C8A"/>
    <w:rsid w:val="00137E45"/>
    <w:rsid w:val="00140B20"/>
    <w:rsid w:val="001411DC"/>
    <w:rsid w:val="00142733"/>
    <w:rsid w:val="001427EA"/>
    <w:rsid w:val="00142D2C"/>
    <w:rsid w:val="001442C8"/>
    <w:rsid w:val="001456FF"/>
    <w:rsid w:val="00146192"/>
    <w:rsid w:val="00147153"/>
    <w:rsid w:val="00150BD0"/>
    <w:rsid w:val="00150BD2"/>
    <w:rsid w:val="00150C2F"/>
    <w:rsid w:val="00150D31"/>
    <w:rsid w:val="00151BEF"/>
    <w:rsid w:val="00151C3D"/>
    <w:rsid w:val="00151D36"/>
    <w:rsid w:val="00151D75"/>
    <w:rsid w:val="00152CCA"/>
    <w:rsid w:val="00153209"/>
    <w:rsid w:val="00153399"/>
    <w:rsid w:val="00153969"/>
    <w:rsid w:val="00153B33"/>
    <w:rsid w:val="001548E3"/>
    <w:rsid w:val="001552F2"/>
    <w:rsid w:val="001557A0"/>
    <w:rsid w:val="00155E9A"/>
    <w:rsid w:val="00160694"/>
    <w:rsid w:val="00161F84"/>
    <w:rsid w:val="001622A8"/>
    <w:rsid w:val="00163067"/>
    <w:rsid w:val="0016331C"/>
    <w:rsid w:val="0016365D"/>
    <w:rsid w:val="00164039"/>
    <w:rsid w:val="00164085"/>
    <w:rsid w:val="0016409D"/>
    <w:rsid w:val="001649DC"/>
    <w:rsid w:val="00164C47"/>
    <w:rsid w:val="00164F3D"/>
    <w:rsid w:val="00164F59"/>
    <w:rsid w:val="001653FA"/>
    <w:rsid w:val="001653FC"/>
    <w:rsid w:val="00165409"/>
    <w:rsid w:val="001657E2"/>
    <w:rsid w:val="00165D04"/>
    <w:rsid w:val="00166A74"/>
    <w:rsid w:val="00167F23"/>
    <w:rsid w:val="00170A92"/>
    <w:rsid w:val="00170D3C"/>
    <w:rsid w:val="00171612"/>
    <w:rsid w:val="00171903"/>
    <w:rsid w:val="00171BBC"/>
    <w:rsid w:val="00173689"/>
    <w:rsid w:val="00177115"/>
    <w:rsid w:val="0017745F"/>
    <w:rsid w:val="001774FF"/>
    <w:rsid w:val="00177684"/>
    <w:rsid w:val="001800BD"/>
    <w:rsid w:val="001814BA"/>
    <w:rsid w:val="0018237E"/>
    <w:rsid w:val="00182766"/>
    <w:rsid w:val="00182B0F"/>
    <w:rsid w:val="001832E1"/>
    <w:rsid w:val="00183E49"/>
    <w:rsid w:val="001845C3"/>
    <w:rsid w:val="001848E4"/>
    <w:rsid w:val="00184B5E"/>
    <w:rsid w:val="00184BEF"/>
    <w:rsid w:val="00185265"/>
    <w:rsid w:val="0018539C"/>
    <w:rsid w:val="00185479"/>
    <w:rsid w:val="001862D9"/>
    <w:rsid w:val="0018657A"/>
    <w:rsid w:val="00186CFD"/>
    <w:rsid w:val="00190778"/>
    <w:rsid w:val="00190F62"/>
    <w:rsid w:val="00191604"/>
    <w:rsid w:val="00191CFC"/>
    <w:rsid w:val="00192312"/>
    <w:rsid w:val="0019280B"/>
    <w:rsid w:val="00192FFD"/>
    <w:rsid w:val="001930CF"/>
    <w:rsid w:val="001937BC"/>
    <w:rsid w:val="00194A63"/>
    <w:rsid w:val="00194BE7"/>
    <w:rsid w:val="001958BE"/>
    <w:rsid w:val="00196BDB"/>
    <w:rsid w:val="001A113A"/>
    <w:rsid w:val="001A210A"/>
    <w:rsid w:val="001A243B"/>
    <w:rsid w:val="001A377A"/>
    <w:rsid w:val="001A3E14"/>
    <w:rsid w:val="001A45CB"/>
    <w:rsid w:val="001A4FE5"/>
    <w:rsid w:val="001A50B3"/>
    <w:rsid w:val="001A52C3"/>
    <w:rsid w:val="001A5744"/>
    <w:rsid w:val="001A579D"/>
    <w:rsid w:val="001A60E1"/>
    <w:rsid w:val="001A72B9"/>
    <w:rsid w:val="001A73AE"/>
    <w:rsid w:val="001A7D89"/>
    <w:rsid w:val="001B031C"/>
    <w:rsid w:val="001B06F9"/>
    <w:rsid w:val="001B1E81"/>
    <w:rsid w:val="001B2AE3"/>
    <w:rsid w:val="001B2EC4"/>
    <w:rsid w:val="001B32AC"/>
    <w:rsid w:val="001B33B6"/>
    <w:rsid w:val="001B38F8"/>
    <w:rsid w:val="001B3B03"/>
    <w:rsid w:val="001B514F"/>
    <w:rsid w:val="001B5E48"/>
    <w:rsid w:val="001B6414"/>
    <w:rsid w:val="001B6A43"/>
    <w:rsid w:val="001B7216"/>
    <w:rsid w:val="001B7AA9"/>
    <w:rsid w:val="001C150D"/>
    <w:rsid w:val="001C185B"/>
    <w:rsid w:val="001C21EC"/>
    <w:rsid w:val="001C2E0F"/>
    <w:rsid w:val="001C34F5"/>
    <w:rsid w:val="001C3EFB"/>
    <w:rsid w:val="001C459C"/>
    <w:rsid w:val="001C4672"/>
    <w:rsid w:val="001C49F9"/>
    <w:rsid w:val="001C534C"/>
    <w:rsid w:val="001C558C"/>
    <w:rsid w:val="001C5955"/>
    <w:rsid w:val="001C5D40"/>
    <w:rsid w:val="001C72D0"/>
    <w:rsid w:val="001D0468"/>
    <w:rsid w:val="001D079B"/>
    <w:rsid w:val="001D0C8E"/>
    <w:rsid w:val="001D13C2"/>
    <w:rsid w:val="001D1597"/>
    <w:rsid w:val="001D1B65"/>
    <w:rsid w:val="001D22A3"/>
    <w:rsid w:val="001D2593"/>
    <w:rsid w:val="001D2717"/>
    <w:rsid w:val="001D2FBB"/>
    <w:rsid w:val="001D39F6"/>
    <w:rsid w:val="001D5689"/>
    <w:rsid w:val="001D587F"/>
    <w:rsid w:val="001D6365"/>
    <w:rsid w:val="001D663D"/>
    <w:rsid w:val="001D739F"/>
    <w:rsid w:val="001D7D81"/>
    <w:rsid w:val="001D7F5C"/>
    <w:rsid w:val="001E08A0"/>
    <w:rsid w:val="001E1538"/>
    <w:rsid w:val="001E1A6F"/>
    <w:rsid w:val="001E2024"/>
    <w:rsid w:val="001E2414"/>
    <w:rsid w:val="001E2ED0"/>
    <w:rsid w:val="001E43B5"/>
    <w:rsid w:val="001E4B31"/>
    <w:rsid w:val="001E4DF3"/>
    <w:rsid w:val="001E54BE"/>
    <w:rsid w:val="001E5878"/>
    <w:rsid w:val="001E5CCD"/>
    <w:rsid w:val="001E5E93"/>
    <w:rsid w:val="001E60D6"/>
    <w:rsid w:val="001E611C"/>
    <w:rsid w:val="001E6891"/>
    <w:rsid w:val="001E6FAD"/>
    <w:rsid w:val="001E7317"/>
    <w:rsid w:val="001E764C"/>
    <w:rsid w:val="001E7978"/>
    <w:rsid w:val="001F0158"/>
    <w:rsid w:val="001F0356"/>
    <w:rsid w:val="001F10BD"/>
    <w:rsid w:val="001F1296"/>
    <w:rsid w:val="001F1986"/>
    <w:rsid w:val="001F368E"/>
    <w:rsid w:val="001F4A43"/>
    <w:rsid w:val="001F51F0"/>
    <w:rsid w:val="001F6C31"/>
    <w:rsid w:val="001F6FB5"/>
    <w:rsid w:val="001F7C65"/>
    <w:rsid w:val="001F7C9B"/>
    <w:rsid w:val="001F7F6B"/>
    <w:rsid w:val="0020018E"/>
    <w:rsid w:val="00200226"/>
    <w:rsid w:val="00200E85"/>
    <w:rsid w:val="00200F94"/>
    <w:rsid w:val="00201C86"/>
    <w:rsid w:val="0020246C"/>
    <w:rsid w:val="002030DC"/>
    <w:rsid w:val="00203F44"/>
    <w:rsid w:val="00204AEE"/>
    <w:rsid w:val="002053E5"/>
    <w:rsid w:val="00205A81"/>
    <w:rsid w:val="00205CB4"/>
    <w:rsid w:val="00206311"/>
    <w:rsid w:val="0020657A"/>
    <w:rsid w:val="002069EA"/>
    <w:rsid w:val="00207048"/>
    <w:rsid w:val="00207A7C"/>
    <w:rsid w:val="002104D6"/>
    <w:rsid w:val="002107A6"/>
    <w:rsid w:val="00212907"/>
    <w:rsid w:val="00212AE7"/>
    <w:rsid w:val="00212E73"/>
    <w:rsid w:val="00213887"/>
    <w:rsid w:val="00213E97"/>
    <w:rsid w:val="0021403F"/>
    <w:rsid w:val="00214385"/>
    <w:rsid w:val="00214534"/>
    <w:rsid w:val="00214B23"/>
    <w:rsid w:val="00215A5D"/>
    <w:rsid w:val="00215C8A"/>
    <w:rsid w:val="00215E7C"/>
    <w:rsid w:val="00216805"/>
    <w:rsid w:val="00217301"/>
    <w:rsid w:val="00217C37"/>
    <w:rsid w:val="00220122"/>
    <w:rsid w:val="00220E04"/>
    <w:rsid w:val="0022137C"/>
    <w:rsid w:val="0022188E"/>
    <w:rsid w:val="00222742"/>
    <w:rsid w:val="002228C1"/>
    <w:rsid w:val="002228E0"/>
    <w:rsid w:val="00223EB4"/>
    <w:rsid w:val="00225913"/>
    <w:rsid w:val="00225C58"/>
    <w:rsid w:val="00225D17"/>
    <w:rsid w:val="0022657E"/>
    <w:rsid w:val="0022690B"/>
    <w:rsid w:val="00226A24"/>
    <w:rsid w:val="00227004"/>
    <w:rsid w:val="002270E9"/>
    <w:rsid w:val="00227A0F"/>
    <w:rsid w:val="00227BDE"/>
    <w:rsid w:val="00230635"/>
    <w:rsid w:val="002306CC"/>
    <w:rsid w:val="00231805"/>
    <w:rsid w:val="00232455"/>
    <w:rsid w:val="00233147"/>
    <w:rsid w:val="0023324B"/>
    <w:rsid w:val="0023343B"/>
    <w:rsid w:val="002339D3"/>
    <w:rsid w:val="00233C02"/>
    <w:rsid w:val="002346CF"/>
    <w:rsid w:val="00234FE7"/>
    <w:rsid w:val="00235A46"/>
    <w:rsid w:val="00235C7F"/>
    <w:rsid w:val="00236B80"/>
    <w:rsid w:val="00236FF6"/>
    <w:rsid w:val="002401F6"/>
    <w:rsid w:val="00240917"/>
    <w:rsid w:val="00241253"/>
    <w:rsid w:val="002425AF"/>
    <w:rsid w:val="002428C8"/>
    <w:rsid w:val="00243764"/>
    <w:rsid w:val="00244645"/>
    <w:rsid w:val="00244B58"/>
    <w:rsid w:val="00245B15"/>
    <w:rsid w:val="00245BC3"/>
    <w:rsid w:val="00245BEA"/>
    <w:rsid w:val="00245D93"/>
    <w:rsid w:val="00246101"/>
    <w:rsid w:val="00246BEA"/>
    <w:rsid w:val="00246D1B"/>
    <w:rsid w:val="00246E39"/>
    <w:rsid w:val="00247329"/>
    <w:rsid w:val="00247F74"/>
    <w:rsid w:val="00250335"/>
    <w:rsid w:val="00250475"/>
    <w:rsid w:val="00250ACA"/>
    <w:rsid w:val="0025127D"/>
    <w:rsid w:val="002526C6"/>
    <w:rsid w:val="002526EA"/>
    <w:rsid w:val="00252AAF"/>
    <w:rsid w:val="00252CA6"/>
    <w:rsid w:val="002533BB"/>
    <w:rsid w:val="002535E8"/>
    <w:rsid w:val="0025367F"/>
    <w:rsid w:val="00253800"/>
    <w:rsid w:val="00254872"/>
    <w:rsid w:val="002549A0"/>
    <w:rsid w:val="0025529E"/>
    <w:rsid w:val="00256969"/>
    <w:rsid w:val="002569FF"/>
    <w:rsid w:val="0025705D"/>
    <w:rsid w:val="00257A9C"/>
    <w:rsid w:val="00257BF1"/>
    <w:rsid w:val="00257C62"/>
    <w:rsid w:val="00257D0E"/>
    <w:rsid w:val="0026078B"/>
    <w:rsid w:val="00260A6B"/>
    <w:rsid w:val="00260C73"/>
    <w:rsid w:val="00261EFC"/>
    <w:rsid w:val="002621DD"/>
    <w:rsid w:val="00262E31"/>
    <w:rsid w:val="00263C7D"/>
    <w:rsid w:val="00263CCD"/>
    <w:rsid w:val="00263FD3"/>
    <w:rsid w:val="002643B5"/>
    <w:rsid w:val="002643DA"/>
    <w:rsid w:val="0026474F"/>
    <w:rsid w:val="00264A42"/>
    <w:rsid w:val="00265D58"/>
    <w:rsid w:val="002665BB"/>
    <w:rsid w:val="002672A5"/>
    <w:rsid w:val="002707E2"/>
    <w:rsid w:val="00270B05"/>
    <w:rsid w:val="00271F86"/>
    <w:rsid w:val="00274679"/>
    <w:rsid w:val="00274C3A"/>
    <w:rsid w:val="00274E8B"/>
    <w:rsid w:val="002755AB"/>
    <w:rsid w:val="00275FF9"/>
    <w:rsid w:val="00276AC8"/>
    <w:rsid w:val="00276E2C"/>
    <w:rsid w:val="002773B1"/>
    <w:rsid w:val="0027764C"/>
    <w:rsid w:val="002778A1"/>
    <w:rsid w:val="00280F23"/>
    <w:rsid w:val="00281AEE"/>
    <w:rsid w:val="00281FF0"/>
    <w:rsid w:val="00282F8E"/>
    <w:rsid w:val="00283141"/>
    <w:rsid w:val="00284378"/>
    <w:rsid w:val="00284611"/>
    <w:rsid w:val="00285925"/>
    <w:rsid w:val="00285B9C"/>
    <w:rsid w:val="00285FC1"/>
    <w:rsid w:val="0028603B"/>
    <w:rsid w:val="00286C91"/>
    <w:rsid w:val="00287526"/>
    <w:rsid w:val="00287D1C"/>
    <w:rsid w:val="00287DCC"/>
    <w:rsid w:val="00290093"/>
    <w:rsid w:val="00290425"/>
    <w:rsid w:val="00291BB8"/>
    <w:rsid w:val="00292F3D"/>
    <w:rsid w:val="00294737"/>
    <w:rsid w:val="002950E9"/>
    <w:rsid w:val="00295704"/>
    <w:rsid w:val="0029597A"/>
    <w:rsid w:val="00297481"/>
    <w:rsid w:val="00297E44"/>
    <w:rsid w:val="002A02A1"/>
    <w:rsid w:val="002A04E5"/>
    <w:rsid w:val="002A0BC3"/>
    <w:rsid w:val="002A0D3A"/>
    <w:rsid w:val="002A133C"/>
    <w:rsid w:val="002A2633"/>
    <w:rsid w:val="002A502B"/>
    <w:rsid w:val="002A56B6"/>
    <w:rsid w:val="002A5970"/>
    <w:rsid w:val="002A70DA"/>
    <w:rsid w:val="002A7C78"/>
    <w:rsid w:val="002A7C79"/>
    <w:rsid w:val="002B0B39"/>
    <w:rsid w:val="002B107D"/>
    <w:rsid w:val="002B15CF"/>
    <w:rsid w:val="002B26DD"/>
    <w:rsid w:val="002B2AE5"/>
    <w:rsid w:val="002B2C7F"/>
    <w:rsid w:val="002B32FF"/>
    <w:rsid w:val="002B440B"/>
    <w:rsid w:val="002B4B78"/>
    <w:rsid w:val="002B4E72"/>
    <w:rsid w:val="002B54CF"/>
    <w:rsid w:val="002B5A78"/>
    <w:rsid w:val="002B6138"/>
    <w:rsid w:val="002B690D"/>
    <w:rsid w:val="002B7E80"/>
    <w:rsid w:val="002C07AA"/>
    <w:rsid w:val="002C175A"/>
    <w:rsid w:val="002C1A82"/>
    <w:rsid w:val="002C1C5B"/>
    <w:rsid w:val="002C1F4F"/>
    <w:rsid w:val="002C2F27"/>
    <w:rsid w:val="002C317A"/>
    <w:rsid w:val="002C3CEA"/>
    <w:rsid w:val="002C4ADA"/>
    <w:rsid w:val="002C4B46"/>
    <w:rsid w:val="002C4C80"/>
    <w:rsid w:val="002C59FA"/>
    <w:rsid w:val="002C5BA2"/>
    <w:rsid w:val="002C5BAA"/>
    <w:rsid w:val="002C6463"/>
    <w:rsid w:val="002C77DC"/>
    <w:rsid w:val="002C7961"/>
    <w:rsid w:val="002C79AC"/>
    <w:rsid w:val="002D034E"/>
    <w:rsid w:val="002D26F6"/>
    <w:rsid w:val="002D41F5"/>
    <w:rsid w:val="002D527E"/>
    <w:rsid w:val="002D5942"/>
    <w:rsid w:val="002D5AF5"/>
    <w:rsid w:val="002D6214"/>
    <w:rsid w:val="002D7237"/>
    <w:rsid w:val="002D72F2"/>
    <w:rsid w:val="002D7E3D"/>
    <w:rsid w:val="002E0F63"/>
    <w:rsid w:val="002E11C7"/>
    <w:rsid w:val="002E1F95"/>
    <w:rsid w:val="002E2037"/>
    <w:rsid w:val="002E26FA"/>
    <w:rsid w:val="002E321A"/>
    <w:rsid w:val="002E4E84"/>
    <w:rsid w:val="002E4FA9"/>
    <w:rsid w:val="002E50F4"/>
    <w:rsid w:val="002E5193"/>
    <w:rsid w:val="002E56D4"/>
    <w:rsid w:val="002E5F10"/>
    <w:rsid w:val="002E677B"/>
    <w:rsid w:val="002F042B"/>
    <w:rsid w:val="002F04B4"/>
    <w:rsid w:val="002F0660"/>
    <w:rsid w:val="002F08D2"/>
    <w:rsid w:val="002F14BA"/>
    <w:rsid w:val="002F1A97"/>
    <w:rsid w:val="002F229B"/>
    <w:rsid w:val="002F2325"/>
    <w:rsid w:val="002F2420"/>
    <w:rsid w:val="002F303A"/>
    <w:rsid w:val="002F4E09"/>
    <w:rsid w:val="002F5F52"/>
    <w:rsid w:val="002F6BD5"/>
    <w:rsid w:val="002F6DF6"/>
    <w:rsid w:val="003000F6"/>
    <w:rsid w:val="003004D9"/>
    <w:rsid w:val="00302CBB"/>
    <w:rsid w:val="00303795"/>
    <w:rsid w:val="00303C61"/>
    <w:rsid w:val="00303D9E"/>
    <w:rsid w:val="00304778"/>
    <w:rsid w:val="00306390"/>
    <w:rsid w:val="00306997"/>
    <w:rsid w:val="003070CF"/>
    <w:rsid w:val="0030759E"/>
    <w:rsid w:val="00307C2B"/>
    <w:rsid w:val="00307F64"/>
    <w:rsid w:val="00310022"/>
    <w:rsid w:val="0031166A"/>
    <w:rsid w:val="00311BCA"/>
    <w:rsid w:val="003136B5"/>
    <w:rsid w:val="00313AB5"/>
    <w:rsid w:val="00314279"/>
    <w:rsid w:val="003146E9"/>
    <w:rsid w:val="003155E5"/>
    <w:rsid w:val="00315880"/>
    <w:rsid w:val="0031590F"/>
    <w:rsid w:val="00320F69"/>
    <w:rsid w:val="00320F71"/>
    <w:rsid w:val="00320FFF"/>
    <w:rsid w:val="00321C98"/>
    <w:rsid w:val="00322661"/>
    <w:rsid w:val="003228CB"/>
    <w:rsid w:val="0032340F"/>
    <w:rsid w:val="0032389B"/>
    <w:rsid w:val="0032398D"/>
    <w:rsid w:val="00323B35"/>
    <w:rsid w:val="00323D96"/>
    <w:rsid w:val="00325855"/>
    <w:rsid w:val="003259A0"/>
    <w:rsid w:val="003268B8"/>
    <w:rsid w:val="00327A35"/>
    <w:rsid w:val="0033002F"/>
    <w:rsid w:val="0033038C"/>
    <w:rsid w:val="00330679"/>
    <w:rsid w:val="00331363"/>
    <w:rsid w:val="003319C8"/>
    <w:rsid w:val="00332072"/>
    <w:rsid w:val="00332D83"/>
    <w:rsid w:val="00333429"/>
    <w:rsid w:val="00333E8C"/>
    <w:rsid w:val="0033502D"/>
    <w:rsid w:val="00335042"/>
    <w:rsid w:val="003362EF"/>
    <w:rsid w:val="00336886"/>
    <w:rsid w:val="00340129"/>
    <w:rsid w:val="00340BA8"/>
    <w:rsid w:val="00340E61"/>
    <w:rsid w:val="00341156"/>
    <w:rsid w:val="00341520"/>
    <w:rsid w:val="00341797"/>
    <w:rsid w:val="0034183E"/>
    <w:rsid w:val="003418C7"/>
    <w:rsid w:val="00342235"/>
    <w:rsid w:val="003424E6"/>
    <w:rsid w:val="003438B0"/>
    <w:rsid w:val="00343AC6"/>
    <w:rsid w:val="00344133"/>
    <w:rsid w:val="003442F7"/>
    <w:rsid w:val="003459BF"/>
    <w:rsid w:val="00346136"/>
    <w:rsid w:val="00346379"/>
    <w:rsid w:val="003467B2"/>
    <w:rsid w:val="003467EC"/>
    <w:rsid w:val="00347810"/>
    <w:rsid w:val="00347FBC"/>
    <w:rsid w:val="00352087"/>
    <w:rsid w:val="0035251C"/>
    <w:rsid w:val="0035294C"/>
    <w:rsid w:val="00353D97"/>
    <w:rsid w:val="0035408D"/>
    <w:rsid w:val="003545C9"/>
    <w:rsid w:val="00356A14"/>
    <w:rsid w:val="00356C16"/>
    <w:rsid w:val="003575E6"/>
    <w:rsid w:val="00361250"/>
    <w:rsid w:val="003622E5"/>
    <w:rsid w:val="0036305A"/>
    <w:rsid w:val="003637BB"/>
    <w:rsid w:val="0036471F"/>
    <w:rsid w:val="00364C8A"/>
    <w:rsid w:val="00365BD2"/>
    <w:rsid w:val="00365F52"/>
    <w:rsid w:val="003665BF"/>
    <w:rsid w:val="003666B9"/>
    <w:rsid w:val="00367C0D"/>
    <w:rsid w:val="003707F9"/>
    <w:rsid w:val="00370977"/>
    <w:rsid w:val="00371DB6"/>
    <w:rsid w:val="00371E21"/>
    <w:rsid w:val="00372787"/>
    <w:rsid w:val="00372C14"/>
    <w:rsid w:val="00372D7D"/>
    <w:rsid w:val="00373374"/>
    <w:rsid w:val="003760E7"/>
    <w:rsid w:val="003765FB"/>
    <w:rsid w:val="003778E8"/>
    <w:rsid w:val="00377A0C"/>
    <w:rsid w:val="00377D0C"/>
    <w:rsid w:val="0038054A"/>
    <w:rsid w:val="00380CF8"/>
    <w:rsid w:val="00381E63"/>
    <w:rsid w:val="00382000"/>
    <w:rsid w:val="00384BC6"/>
    <w:rsid w:val="00384D5F"/>
    <w:rsid w:val="00384F2C"/>
    <w:rsid w:val="00386483"/>
    <w:rsid w:val="00386EDD"/>
    <w:rsid w:val="003877F6"/>
    <w:rsid w:val="003900D9"/>
    <w:rsid w:val="00390622"/>
    <w:rsid w:val="00390E4E"/>
    <w:rsid w:val="003911D7"/>
    <w:rsid w:val="00391232"/>
    <w:rsid w:val="00391391"/>
    <w:rsid w:val="003917F9"/>
    <w:rsid w:val="0039208C"/>
    <w:rsid w:val="0039316C"/>
    <w:rsid w:val="003935AA"/>
    <w:rsid w:val="00393BEB"/>
    <w:rsid w:val="0039420C"/>
    <w:rsid w:val="0039483D"/>
    <w:rsid w:val="00394AB6"/>
    <w:rsid w:val="00394D20"/>
    <w:rsid w:val="0039551A"/>
    <w:rsid w:val="0039585E"/>
    <w:rsid w:val="0039591B"/>
    <w:rsid w:val="00395A67"/>
    <w:rsid w:val="00396468"/>
    <w:rsid w:val="00396A82"/>
    <w:rsid w:val="00397317"/>
    <w:rsid w:val="003A01A6"/>
    <w:rsid w:val="003A0274"/>
    <w:rsid w:val="003A0D88"/>
    <w:rsid w:val="003A1497"/>
    <w:rsid w:val="003A21F1"/>
    <w:rsid w:val="003A24B6"/>
    <w:rsid w:val="003A26C1"/>
    <w:rsid w:val="003A31B1"/>
    <w:rsid w:val="003A4468"/>
    <w:rsid w:val="003A545C"/>
    <w:rsid w:val="003A5667"/>
    <w:rsid w:val="003A5BE4"/>
    <w:rsid w:val="003A7392"/>
    <w:rsid w:val="003A7C08"/>
    <w:rsid w:val="003B05B9"/>
    <w:rsid w:val="003B07D8"/>
    <w:rsid w:val="003B0846"/>
    <w:rsid w:val="003B0987"/>
    <w:rsid w:val="003B09DE"/>
    <w:rsid w:val="003B1144"/>
    <w:rsid w:val="003B25D9"/>
    <w:rsid w:val="003B262C"/>
    <w:rsid w:val="003B288B"/>
    <w:rsid w:val="003B2B08"/>
    <w:rsid w:val="003B2D5D"/>
    <w:rsid w:val="003B3B71"/>
    <w:rsid w:val="003B3D18"/>
    <w:rsid w:val="003B3DD1"/>
    <w:rsid w:val="003B474E"/>
    <w:rsid w:val="003B48F3"/>
    <w:rsid w:val="003B58CE"/>
    <w:rsid w:val="003B5F58"/>
    <w:rsid w:val="003B69EA"/>
    <w:rsid w:val="003B6C5C"/>
    <w:rsid w:val="003B6DA0"/>
    <w:rsid w:val="003B735E"/>
    <w:rsid w:val="003C164F"/>
    <w:rsid w:val="003C18B9"/>
    <w:rsid w:val="003C27B0"/>
    <w:rsid w:val="003C2CE3"/>
    <w:rsid w:val="003C321C"/>
    <w:rsid w:val="003C3F83"/>
    <w:rsid w:val="003C4D33"/>
    <w:rsid w:val="003C5068"/>
    <w:rsid w:val="003C5C59"/>
    <w:rsid w:val="003C66A9"/>
    <w:rsid w:val="003C67FA"/>
    <w:rsid w:val="003C72D7"/>
    <w:rsid w:val="003C7F2E"/>
    <w:rsid w:val="003C7FAE"/>
    <w:rsid w:val="003D253C"/>
    <w:rsid w:val="003D36D3"/>
    <w:rsid w:val="003D41E5"/>
    <w:rsid w:val="003D4E12"/>
    <w:rsid w:val="003D71B1"/>
    <w:rsid w:val="003E1839"/>
    <w:rsid w:val="003E1C93"/>
    <w:rsid w:val="003E293E"/>
    <w:rsid w:val="003E2F89"/>
    <w:rsid w:val="003E4628"/>
    <w:rsid w:val="003E5151"/>
    <w:rsid w:val="003E5424"/>
    <w:rsid w:val="003E5BE7"/>
    <w:rsid w:val="003E6A9E"/>
    <w:rsid w:val="003E77A2"/>
    <w:rsid w:val="003E7A46"/>
    <w:rsid w:val="003F08A6"/>
    <w:rsid w:val="003F1040"/>
    <w:rsid w:val="003F207D"/>
    <w:rsid w:val="003F2927"/>
    <w:rsid w:val="003F347D"/>
    <w:rsid w:val="003F34FC"/>
    <w:rsid w:val="003F3C4F"/>
    <w:rsid w:val="003F4717"/>
    <w:rsid w:val="003F47D6"/>
    <w:rsid w:val="003F4E96"/>
    <w:rsid w:val="003F5344"/>
    <w:rsid w:val="003F5A09"/>
    <w:rsid w:val="003F62F3"/>
    <w:rsid w:val="003F67EE"/>
    <w:rsid w:val="003F6D31"/>
    <w:rsid w:val="003F7936"/>
    <w:rsid w:val="00400362"/>
    <w:rsid w:val="00400B45"/>
    <w:rsid w:val="00402ADE"/>
    <w:rsid w:val="00402B41"/>
    <w:rsid w:val="004034FF"/>
    <w:rsid w:val="004035F8"/>
    <w:rsid w:val="004039BC"/>
    <w:rsid w:val="0040444F"/>
    <w:rsid w:val="004044D5"/>
    <w:rsid w:val="00404B61"/>
    <w:rsid w:val="00404C8B"/>
    <w:rsid w:val="004050E7"/>
    <w:rsid w:val="00405894"/>
    <w:rsid w:val="00407454"/>
    <w:rsid w:val="0040756D"/>
    <w:rsid w:val="00407C06"/>
    <w:rsid w:val="00410B81"/>
    <w:rsid w:val="00410D20"/>
    <w:rsid w:val="0041164A"/>
    <w:rsid w:val="0041270C"/>
    <w:rsid w:val="00413091"/>
    <w:rsid w:val="00413615"/>
    <w:rsid w:val="004137BF"/>
    <w:rsid w:val="004138A1"/>
    <w:rsid w:val="004138B2"/>
    <w:rsid w:val="00413A33"/>
    <w:rsid w:val="00413E52"/>
    <w:rsid w:val="004150D3"/>
    <w:rsid w:val="00416EE0"/>
    <w:rsid w:val="00417060"/>
    <w:rsid w:val="004170E1"/>
    <w:rsid w:val="00420341"/>
    <w:rsid w:val="00421EF9"/>
    <w:rsid w:val="00422EA7"/>
    <w:rsid w:val="0042312C"/>
    <w:rsid w:val="00423D1F"/>
    <w:rsid w:val="004248CC"/>
    <w:rsid w:val="004254FE"/>
    <w:rsid w:val="00426601"/>
    <w:rsid w:val="004274A6"/>
    <w:rsid w:val="00427D34"/>
    <w:rsid w:val="00430BED"/>
    <w:rsid w:val="00431C87"/>
    <w:rsid w:val="00431D77"/>
    <w:rsid w:val="00431F0F"/>
    <w:rsid w:val="0043239F"/>
    <w:rsid w:val="00432A9C"/>
    <w:rsid w:val="00432FA8"/>
    <w:rsid w:val="00432FB9"/>
    <w:rsid w:val="00433589"/>
    <w:rsid w:val="00433A19"/>
    <w:rsid w:val="004342CB"/>
    <w:rsid w:val="00434873"/>
    <w:rsid w:val="00435274"/>
    <w:rsid w:val="00436139"/>
    <w:rsid w:val="004362D3"/>
    <w:rsid w:val="00436B2F"/>
    <w:rsid w:val="00436CA9"/>
    <w:rsid w:val="004371A7"/>
    <w:rsid w:val="00437824"/>
    <w:rsid w:val="00437CCC"/>
    <w:rsid w:val="00437DC6"/>
    <w:rsid w:val="00440288"/>
    <w:rsid w:val="00440B51"/>
    <w:rsid w:val="00440C00"/>
    <w:rsid w:val="004413B4"/>
    <w:rsid w:val="0044175B"/>
    <w:rsid w:val="00441C40"/>
    <w:rsid w:val="00442412"/>
    <w:rsid w:val="004426BF"/>
    <w:rsid w:val="004443DE"/>
    <w:rsid w:val="004446EB"/>
    <w:rsid w:val="00444739"/>
    <w:rsid w:val="00444954"/>
    <w:rsid w:val="00444D9F"/>
    <w:rsid w:val="00444F0A"/>
    <w:rsid w:val="00445CFC"/>
    <w:rsid w:val="004465D1"/>
    <w:rsid w:val="004465F1"/>
    <w:rsid w:val="004471F8"/>
    <w:rsid w:val="004475A4"/>
    <w:rsid w:val="004477BC"/>
    <w:rsid w:val="00447D92"/>
    <w:rsid w:val="00447E0C"/>
    <w:rsid w:val="004502D0"/>
    <w:rsid w:val="004509B4"/>
    <w:rsid w:val="004516CA"/>
    <w:rsid w:val="00452450"/>
    <w:rsid w:val="0045330E"/>
    <w:rsid w:val="004536DF"/>
    <w:rsid w:val="00453D4E"/>
    <w:rsid w:val="004545AC"/>
    <w:rsid w:val="0045537E"/>
    <w:rsid w:val="00455AC0"/>
    <w:rsid w:val="00455B60"/>
    <w:rsid w:val="00455F12"/>
    <w:rsid w:val="00456BD7"/>
    <w:rsid w:val="00457209"/>
    <w:rsid w:val="004578FA"/>
    <w:rsid w:val="004620C5"/>
    <w:rsid w:val="00462621"/>
    <w:rsid w:val="004627DD"/>
    <w:rsid w:val="00463362"/>
    <w:rsid w:val="004656C4"/>
    <w:rsid w:val="00465780"/>
    <w:rsid w:val="0046592A"/>
    <w:rsid w:val="00465C26"/>
    <w:rsid w:val="00465F25"/>
    <w:rsid w:val="00465FFE"/>
    <w:rsid w:val="00466D4D"/>
    <w:rsid w:val="00466D6D"/>
    <w:rsid w:val="00466D83"/>
    <w:rsid w:val="0046710A"/>
    <w:rsid w:val="004679AB"/>
    <w:rsid w:val="0047035C"/>
    <w:rsid w:val="00470E17"/>
    <w:rsid w:val="00470E7D"/>
    <w:rsid w:val="00470F53"/>
    <w:rsid w:val="004714C4"/>
    <w:rsid w:val="00472A36"/>
    <w:rsid w:val="00473594"/>
    <w:rsid w:val="00473879"/>
    <w:rsid w:val="00473A94"/>
    <w:rsid w:val="004740C7"/>
    <w:rsid w:val="004745FF"/>
    <w:rsid w:val="00476CA0"/>
    <w:rsid w:val="00477498"/>
    <w:rsid w:val="00477B29"/>
    <w:rsid w:val="00477BB6"/>
    <w:rsid w:val="00481A63"/>
    <w:rsid w:val="0048233D"/>
    <w:rsid w:val="004841F8"/>
    <w:rsid w:val="00484BE7"/>
    <w:rsid w:val="00486D36"/>
    <w:rsid w:val="00487984"/>
    <w:rsid w:val="00487EC8"/>
    <w:rsid w:val="00487F7A"/>
    <w:rsid w:val="00487FE4"/>
    <w:rsid w:val="004910C4"/>
    <w:rsid w:val="00491585"/>
    <w:rsid w:val="004922E2"/>
    <w:rsid w:val="00492657"/>
    <w:rsid w:val="004968C5"/>
    <w:rsid w:val="00496A99"/>
    <w:rsid w:val="00496F0E"/>
    <w:rsid w:val="00497167"/>
    <w:rsid w:val="004971E3"/>
    <w:rsid w:val="0049754B"/>
    <w:rsid w:val="004978FC"/>
    <w:rsid w:val="004A0207"/>
    <w:rsid w:val="004A03B1"/>
    <w:rsid w:val="004A0784"/>
    <w:rsid w:val="004A1673"/>
    <w:rsid w:val="004A1D25"/>
    <w:rsid w:val="004A1E00"/>
    <w:rsid w:val="004A22E2"/>
    <w:rsid w:val="004A257A"/>
    <w:rsid w:val="004A26AB"/>
    <w:rsid w:val="004A29CD"/>
    <w:rsid w:val="004A30B9"/>
    <w:rsid w:val="004A3E54"/>
    <w:rsid w:val="004A416B"/>
    <w:rsid w:val="004A41F3"/>
    <w:rsid w:val="004A4509"/>
    <w:rsid w:val="004A4EA6"/>
    <w:rsid w:val="004A4F57"/>
    <w:rsid w:val="004A550C"/>
    <w:rsid w:val="004A607B"/>
    <w:rsid w:val="004A62F2"/>
    <w:rsid w:val="004A6D0B"/>
    <w:rsid w:val="004A72FB"/>
    <w:rsid w:val="004A79D2"/>
    <w:rsid w:val="004A7E32"/>
    <w:rsid w:val="004B010B"/>
    <w:rsid w:val="004B04FC"/>
    <w:rsid w:val="004B0F3A"/>
    <w:rsid w:val="004B19D6"/>
    <w:rsid w:val="004B1E9E"/>
    <w:rsid w:val="004B2C36"/>
    <w:rsid w:val="004B2E1B"/>
    <w:rsid w:val="004B4718"/>
    <w:rsid w:val="004B47F9"/>
    <w:rsid w:val="004B57BB"/>
    <w:rsid w:val="004B5EF8"/>
    <w:rsid w:val="004C0867"/>
    <w:rsid w:val="004C13A3"/>
    <w:rsid w:val="004C1494"/>
    <w:rsid w:val="004C1EF1"/>
    <w:rsid w:val="004C23B0"/>
    <w:rsid w:val="004C2609"/>
    <w:rsid w:val="004C2E65"/>
    <w:rsid w:val="004C372C"/>
    <w:rsid w:val="004C56A6"/>
    <w:rsid w:val="004C580E"/>
    <w:rsid w:val="004C66B5"/>
    <w:rsid w:val="004C6D03"/>
    <w:rsid w:val="004D21CD"/>
    <w:rsid w:val="004D2B8D"/>
    <w:rsid w:val="004D3A47"/>
    <w:rsid w:val="004D3E22"/>
    <w:rsid w:val="004D3FF3"/>
    <w:rsid w:val="004D4116"/>
    <w:rsid w:val="004D42C4"/>
    <w:rsid w:val="004D4441"/>
    <w:rsid w:val="004D4D87"/>
    <w:rsid w:val="004D548B"/>
    <w:rsid w:val="004D5834"/>
    <w:rsid w:val="004D5847"/>
    <w:rsid w:val="004D602A"/>
    <w:rsid w:val="004D6A3F"/>
    <w:rsid w:val="004D70B7"/>
    <w:rsid w:val="004D71A2"/>
    <w:rsid w:val="004D7653"/>
    <w:rsid w:val="004E0775"/>
    <w:rsid w:val="004E0CF6"/>
    <w:rsid w:val="004E1EDD"/>
    <w:rsid w:val="004E22D0"/>
    <w:rsid w:val="004E2A58"/>
    <w:rsid w:val="004E2B95"/>
    <w:rsid w:val="004E2D4F"/>
    <w:rsid w:val="004E3935"/>
    <w:rsid w:val="004E3D85"/>
    <w:rsid w:val="004E3E0C"/>
    <w:rsid w:val="004E5B55"/>
    <w:rsid w:val="004E664F"/>
    <w:rsid w:val="004E6888"/>
    <w:rsid w:val="004E75E0"/>
    <w:rsid w:val="004E797C"/>
    <w:rsid w:val="004E7E57"/>
    <w:rsid w:val="004E7FDE"/>
    <w:rsid w:val="004F1EB9"/>
    <w:rsid w:val="004F31D7"/>
    <w:rsid w:val="004F46EC"/>
    <w:rsid w:val="004F4756"/>
    <w:rsid w:val="004F4DF4"/>
    <w:rsid w:val="004F572C"/>
    <w:rsid w:val="004F5AF2"/>
    <w:rsid w:val="004F5FE8"/>
    <w:rsid w:val="004F6266"/>
    <w:rsid w:val="004F6B8C"/>
    <w:rsid w:val="004F7F99"/>
    <w:rsid w:val="005013EC"/>
    <w:rsid w:val="00501ABD"/>
    <w:rsid w:val="005020AA"/>
    <w:rsid w:val="00502AC4"/>
    <w:rsid w:val="00502BBD"/>
    <w:rsid w:val="00503233"/>
    <w:rsid w:val="00503875"/>
    <w:rsid w:val="005039DE"/>
    <w:rsid w:val="00503B9E"/>
    <w:rsid w:val="00503C88"/>
    <w:rsid w:val="00504012"/>
    <w:rsid w:val="00504275"/>
    <w:rsid w:val="00504BE8"/>
    <w:rsid w:val="00507485"/>
    <w:rsid w:val="0050769F"/>
    <w:rsid w:val="00507782"/>
    <w:rsid w:val="00507D8C"/>
    <w:rsid w:val="00507F90"/>
    <w:rsid w:val="00510502"/>
    <w:rsid w:val="005106DB"/>
    <w:rsid w:val="00510FB7"/>
    <w:rsid w:val="00513C52"/>
    <w:rsid w:val="00513E41"/>
    <w:rsid w:val="0051402E"/>
    <w:rsid w:val="005144D5"/>
    <w:rsid w:val="00514816"/>
    <w:rsid w:val="00514EEC"/>
    <w:rsid w:val="00515005"/>
    <w:rsid w:val="00515086"/>
    <w:rsid w:val="00516959"/>
    <w:rsid w:val="00517234"/>
    <w:rsid w:val="00517405"/>
    <w:rsid w:val="00517796"/>
    <w:rsid w:val="005178DF"/>
    <w:rsid w:val="00517921"/>
    <w:rsid w:val="00517939"/>
    <w:rsid w:val="00517B83"/>
    <w:rsid w:val="00517FBA"/>
    <w:rsid w:val="0052074F"/>
    <w:rsid w:val="005211F6"/>
    <w:rsid w:val="005216D7"/>
    <w:rsid w:val="0052234E"/>
    <w:rsid w:val="005223D9"/>
    <w:rsid w:val="00522A73"/>
    <w:rsid w:val="00522BF6"/>
    <w:rsid w:val="0052311D"/>
    <w:rsid w:val="0052417A"/>
    <w:rsid w:val="005241CE"/>
    <w:rsid w:val="00525365"/>
    <w:rsid w:val="00525521"/>
    <w:rsid w:val="005257D0"/>
    <w:rsid w:val="005259D2"/>
    <w:rsid w:val="00525A08"/>
    <w:rsid w:val="00525EE8"/>
    <w:rsid w:val="00526277"/>
    <w:rsid w:val="00526D81"/>
    <w:rsid w:val="00530040"/>
    <w:rsid w:val="00530D51"/>
    <w:rsid w:val="00531228"/>
    <w:rsid w:val="00531C25"/>
    <w:rsid w:val="00531EBE"/>
    <w:rsid w:val="00531F15"/>
    <w:rsid w:val="0053212B"/>
    <w:rsid w:val="00532464"/>
    <w:rsid w:val="005332F5"/>
    <w:rsid w:val="005337FC"/>
    <w:rsid w:val="00533C54"/>
    <w:rsid w:val="0053530B"/>
    <w:rsid w:val="005356D9"/>
    <w:rsid w:val="00535CE5"/>
    <w:rsid w:val="00535E68"/>
    <w:rsid w:val="00536B88"/>
    <w:rsid w:val="00540762"/>
    <w:rsid w:val="00540BB0"/>
    <w:rsid w:val="00541194"/>
    <w:rsid w:val="0054226C"/>
    <w:rsid w:val="005432B4"/>
    <w:rsid w:val="00543304"/>
    <w:rsid w:val="00543898"/>
    <w:rsid w:val="00543985"/>
    <w:rsid w:val="00543B39"/>
    <w:rsid w:val="00543D8C"/>
    <w:rsid w:val="00544908"/>
    <w:rsid w:val="00545E1A"/>
    <w:rsid w:val="005461E7"/>
    <w:rsid w:val="00546AF9"/>
    <w:rsid w:val="00547097"/>
    <w:rsid w:val="00547649"/>
    <w:rsid w:val="00550093"/>
    <w:rsid w:val="005505AD"/>
    <w:rsid w:val="00550861"/>
    <w:rsid w:val="00550CC5"/>
    <w:rsid w:val="00550D9E"/>
    <w:rsid w:val="00550E9F"/>
    <w:rsid w:val="00550F27"/>
    <w:rsid w:val="00551557"/>
    <w:rsid w:val="00552208"/>
    <w:rsid w:val="005529FA"/>
    <w:rsid w:val="00555B62"/>
    <w:rsid w:val="00556C8A"/>
    <w:rsid w:val="005575F4"/>
    <w:rsid w:val="0055783D"/>
    <w:rsid w:val="00557B67"/>
    <w:rsid w:val="00557BD3"/>
    <w:rsid w:val="00557E64"/>
    <w:rsid w:val="005604FC"/>
    <w:rsid w:val="00560696"/>
    <w:rsid w:val="00560849"/>
    <w:rsid w:val="005608E1"/>
    <w:rsid w:val="00560E54"/>
    <w:rsid w:val="00561093"/>
    <w:rsid w:val="0056166A"/>
    <w:rsid w:val="00561992"/>
    <w:rsid w:val="0056268B"/>
    <w:rsid w:val="0056280D"/>
    <w:rsid w:val="005633B0"/>
    <w:rsid w:val="005645FA"/>
    <w:rsid w:val="005647CF"/>
    <w:rsid w:val="005655BD"/>
    <w:rsid w:val="00565E0D"/>
    <w:rsid w:val="00565FBA"/>
    <w:rsid w:val="00566053"/>
    <w:rsid w:val="00566FE3"/>
    <w:rsid w:val="00570487"/>
    <w:rsid w:val="0057064C"/>
    <w:rsid w:val="00570828"/>
    <w:rsid w:val="00571446"/>
    <w:rsid w:val="005714A3"/>
    <w:rsid w:val="00572E86"/>
    <w:rsid w:val="0057473E"/>
    <w:rsid w:val="00574FE9"/>
    <w:rsid w:val="00575350"/>
    <w:rsid w:val="005759BE"/>
    <w:rsid w:val="00575DA6"/>
    <w:rsid w:val="00576C25"/>
    <w:rsid w:val="00577091"/>
    <w:rsid w:val="00577455"/>
    <w:rsid w:val="0057781D"/>
    <w:rsid w:val="0057798B"/>
    <w:rsid w:val="00577F6A"/>
    <w:rsid w:val="00581084"/>
    <w:rsid w:val="005819DB"/>
    <w:rsid w:val="0058242D"/>
    <w:rsid w:val="005831F3"/>
    <w:rsid w:val="00583A5E"/>
    <w:rsid w:val="00585093"/>
    <w:rsid w:val="005854D3"/>
    <w:rsid w:val="00585EA5"/>
    <w:rsid w:val="00585EE1"/>
    <w:rsid w:val="00590601"/>
    <w:rsid w:val="00590EF3"/>
    <w:rsid w:val="00591190"/>
    <w:rsid w:val="005913AE"/>
    <w:rsid w:val="005917C5"/>
    <w:rsid w:val="0059197D"/>
    <w:rsid w:val="00591BA6"/>
    <w:rsid w:val="005923A8"/>
    <w:rsid w:val="00592E6E"/>
    <w:rsid w:val="00594B7C"/>
    <w:rsid w:val="00595145"/>
    <w:rsid w:val="00595B02"/>
    <w:rsid w:val="00595D32"/>
    <w:rsid w:val="00596597"/>
    <w:rsid w:val="00596B94"/>
    <w:rsid w:val="00597A14"/>
    <w:rsid w:val="00597A96"/>
    <w:rsid w:val="00597BE4"/>
    <w:rsid w:val="005A0BF6"/>
    <w:rsid w:val="005A2157"/>
    <w:rsid w:val="005A259B"/>
    <w:rsid w:val="005A2F94"/>
    <w:rsid w:val="005A3215"/>
    <w:rsid w:val="005A35A3"/>
    <w:rsid w:val="005A38D5"/>
    <w:rsid w:val="005A3CBF"/>
    <w:rsid w:val="005A47EF"/>
    <w:rsid w:val="005A68D0"/>
    <w:rsid w:val="005A69F9"/>
    <w:rsid w:val="005A74A3"/>
    <w:rsid w:val="005A7532"/>
    <w:rsid w:val="005A7D68"/>
    <w:rsid w:val="005A7ECC"/>
    <w:rsid w:val="005B046E"/>
    <w:rsid w:val="005B0E7C"/>
    <w:rsid w:val="005B0F6D"/>
    <w:rsid w:val="005B1C16"/>
    <w:rsid w:val="005B2318"/>
    <w:rsid w:val="005B3D9B"/>
    <w:rsid w:val="005B3E1A"/>
    <w:rsid w:val="005B40BB"/>
    <w:rsid w:val="005B41FD"/>
    <w:rsid w:val="005B4E22"/>
    <w:rsid w:val="005B531E"/>
    <w:rsid w:val="005B57DC"/>
    <w:rsid w:val="005B5C96"/>
    <w:rsid w:val="005B668D"/>
    <w:rsid w:val="005B6926"/>
    <w:rsid w:val="005B7805"/>
    <w:rsid w:val="005C0619"/>
    <w:rsid w:val="005C0C61"/>
    <w:rsid w:val="005C0E90"/>
    <w:rsid w:val="005C131F"/>
    <w:rsid w:val="005C173E"/>
    <w:rsid w:val="005C17A0"/>
    <w:rsid w:val="005C19C6"/>
    <w:rsid w:val="005C4DB2"/>
    <w:rsid w:val="005C50EB"/>
    <w:rsid w:val="005C71EC"/>
    <w:rsid w:val="005C74F1"/>
    <w:rsid w:val="005C75AF"/>
    <w:rsid w:val="005C79A8"/>
    <w:rsid w:val="005D0575"/>
    <w:rsid w:val="005D1922"/>
    <w:rsid w:val="005D2A9F"/>
    <w:rsid w:val="005D5279"/>
    <w:rsid w:val="005D717F"/>
    <w:rsid w:val="005D7D8A"/>
    <w:rsid w:val="005E0157"/>
    <w:rsid w:val="005E0197"/>
    <w:rsid w:val="005E1A0D"/>
    <w:rsid w:val="005E2555"/>
    <w:rsid w:val="005E2878"/>
    <w:rsid w:val="005E2C8F"/>
    <w:rsid w:val="005E3595"/>
    <w:rsid w:val="005E35C6"/>
    <w:rsid w:val="005E35DC"/>
    <w:rsid w:val="005E3641"/>
    <w:rsid w:val="005E38AC"/>
    <w:rsid w:val="005E4687"/>
    <w:rsid w:val="005E4DF3"/>
    <w:rsid w:val="005E5346"/>
    <w:rsid w:val="005E5F58"/>
    <w:rsid w:val="005E67DF"/>
    <w:rsid w:val="005E6A7F"/>
    <w:rsid w:val="005E74C2"/>
    <w:rsid w:val="005E77C2"/>
    <w:rsid w:val="005E7E9E"/>
    <w:rsid w:val="005F0419"/>
    <w:rsid w:val="005F08D2"/>
    <w:rsid w:val="005F0AE2"/>
    <w:rsid w:val="005F1520"/>
    <w:rsid w:val="005F1576"/>
    <w:rsid w:val="005F2EEF"/>
    <w:rsid w:val="005F3E2B"/>
    <w:rsid w:val="005F410D"/>
    <w:rsid w:val="005F50E7"/>
    <w:rsid w:val="005F55AD"/>
    <w:rsid w:val="005F588E"/>
    <w:rsid w:val="005F5F81"/>
    <w:rsid w:val="005F6E89"/>
    <w:rsid w:val="005F7EA4"/>
    <w:rsid w:val="00601235"/>
    <w:rsid w:val="0060180B"/>
    <w:rsid w:val="00601C24"/>
    <w:rsid w:val="0060215C"/>
    <w:rsid w:val="00603195"/>
    <w:rsid w:val="006039A4"/>
    <w:rsid w:val="00603CCC"/>
    <w:rsid w:val="00603D05"/>
    <w:rsid w:val="00606451"/>
    <w:rsid w:val="006068D8"/>
    <w:rsid w:val="006072FD"/>
    <w:rsid w:val="006079CB"/>
    <w:rsid w:val="00607A4C"/>
    <w:rsid w:val="006117FA"/>
    <w:rsid w:val="006134BE"/>
    <w:rsid w:val="006161E9"/>
    <w:rsid w:val="00616CFD"/>
    <w:rsid w:val="00620099"/>
    <w:rsid w:val="00620E0F"/>
    <w:rsid w:val="00620F91"/>
    <w:rsid w:val="006224C3"/>
    <w:rsid w:val="00622FE5"/>
    <w:rsid w:val="00623260"/>
    <w:rsid w:val="006247E1"/>
    <w:rsid w:val="006249E2"/>
    <w:rsid w:val="00624EAC"/>
    <w:rsid w:val="00624EEF"/>
    <w:rsid w:val="00626574"/>
    <w:rsid w:val="006269B6"/>
    <w:rsid w:val="00627064"/>
    <w:rsid w:val="006274D9"/>
    <w:rsid w:val="00627A99"/>
    <w:rsid w:val="00630060"/>
    <w:rsid w:val="006309A9"/>
    <w:rsid w:val="00630A2D"/>
    <w:rsid w:val="00631501"/>
    <w:rsid w:val="006318EC"/>
    <w:rsid w:val="00631FCF"/>
    <w:rsid w:val="0063287E"/>
    <w:rsid w:val="00632BDA"/>
    <w:rsid w:val="00632F53"/>
    <w:rsid w:val="00633274"/>
    <w:rsid w:val="00633FA6"/>
    <w:rsid w:val="006340D8"/>
    <w:rsid w:val="00634584"/>
    <w:rsid w:val="00634789"/>
    <w:rsid w:val="006348F6"/>
    <w:rsid w:val="00634B0D"/>
    <w:rsid w:val="0063517B"/>
    <w:rsid w:val="00640671"/>
    <w:rsid w:val="00640EE6"/>
    <w:rsid w:val="006418C2"/>
    <w:rsid w:val="00642130"/>
    <w:rsid w:val="00642596"/>
    <w:rsid w:val="0064382C"/>
    <w:rsid w:val="00643ED4"/>
    <w:rsid w:val="0064442A"/>
    <w:rsid w:val="00645A4F"/>
    <w:rsid w:val="00645DB9"/>
    <w:rsid w:val="0064704C"/>
    <w:rsid w:val="00647EDD"/>
    <w:rsid w:val="006502F5"/>
    <w:rsid w:val="0065086D"/>
    <w:rsid w:val="00650B14"/>
    <w:rsid w:val="0065272B"/>
    <w:rsid w:val="00652D03"/>
    <w:rsid w:val="0065317A"/>
    <w:rsid w:val="00654A7F"/>
    <w:rsid w:val="00654CBF"/>
    <w:rsid w:val="006551AB"/>
    <w:rsid w:val="006569D5"/>
    <w:rsid w:val="00656BD6"/>
    <w:rsid w:val="00656E15"/>
    <w:rsid w:val="00657C44"/>
    <w:rsid w:val="00657D31"/>
    <w:rsid w:val="0066037E"/>
    <w:rsid w:val="00660BBC"/>
    <w:rsid w:val="00660CCD"/>
    <w:rsid w:val="0066202E"/>
    <w:rsid w:val="006622CF"/>
    <w:rsid w:val="006624E6"/>
    <w:rsid w:val="006633F9"/>
    <w:rsid w:val="006650D3"/>
    <w:rsid w:val="00665683"/>
    <w:rsid w:val="00665E70"/>
    <w:rsid w:val="00667398"/>
    <w:rsid w:val="00671E2E"/>
    <w:rsid w:val="006724A5"/>
    <w:rsid w:val="00672C0D"/>
    <w:rsid w:val="006736DE"/>
    <w:rsid w:val="00673C3A"/>
    <w:rsid w:val="00673D24"/>
    <w:rsid w:val="0067421F"/>
    <w:rsid w:val="00674FD6"/>
    <w:rsid w:val="00675636"/>
    <w:rsid w:val="00675995"/>
    <w:rsid w:val="00675B04"/>
    <w:rsid w:val="00677001"/>
    <w:rsid w:val="00677847"/>
    <w:rsid w:val="00677C02"/>
    <w:rsid w:val="00677DAA"/>
    <w:rsid w:val="00680492"/>
    <w:rsid w:val="00680549"/>
    <w:rsid w:val="00680AB8"/>
    <w:rsid w:val="00680E87"/>
    <w:rsid w:val="00681463"/>
    <w:rsid w:val="00681686"/>
    <w:rsid w:val="0068278A"/>
    <w:rsid w:val="00682DA5"/>
    <w:rsid w:val="00682E8C"/>
    <w:rsid w:val="006831A5"/>
    <w:rsid w:val="00683677"/>
    <w:rsid w:val="00683835"/>
    <w:rsid w:val="006858C1"/>
    <w:rsid w:val="006859CC"/>
    <w:rsid w:val="006901F1"/>
    <w:rsid w:val="00690A70"/>
    <w:rsid w:val="00690BF8"/>
    <w:rsid w:val="00690C6E"/>
    <w:rsid w:val="00690F8E"/>
    <w:rsid w:val="006918D5"/>
    <w:rsid w:val="006921A8"/>
    <w:rsid w:val="00693544"/>
    <w:rsid w:val="0069462D"/>
    <w:rsid w:val="00696677"/>
    <w:rsid w:val="006966FF"/>
    <w:rsid w:val="006968EE"/>
    <w:rsid w:val="00696B0F"/>
    <w:rsid w:val="006A26BE"/>
    <w:rsid w:val="006A26E1"/>
    <w:rsid w:val="006A28AC"/>
    <w:rsid w:val="006A32D5"/>
    <w:rsid w:val="006A33F1"/>
    <w:rsid w:val="006A45C9"/>
    <w:rsid w:val="006A4AD7"/>
    <w:rsid w:val="006A54EF"/>
    <w:rsid w:val="006A58C9"/>
    <w:rsid w:val="006A6623"/>
    <w:rsid w:val="006A7076"/>
    <w:rsid w:val="006B0367"/>
    <w:rsid w:val="006B31A2"/>
    <w:rsid w:val="006B3519"/>
    <w:rsid w:val="006B3713"/>
    <w:rsid w:val="006B392A"/>
    <w:rsid w:val="006B4624"/>
    <w:rsid w:val="006B51C4"/>
    <w:rsid w:val="006B5D5B"/>
    <w:rsid w:val="006B630C"/>
    <w:rsid w:val="006B6952"/>
    <w:rsid w:val="006B6C4D"/>
    <w:rsid w:val="006B70FA"/>
    <w:rsid w:val="006B7632"/>
    <w:rsid w:val="006B7F97"/>
    <w:rsid w:val="006C2C00"/>
    <w:rsid w:val="006C3999"/>
    <w:rsid w:val="006C4986"/>
    <w:rsid w:val="006C50D6"/>
    <w:rsid w:val="006C559F"/>
    <w:rsid w:val="006C59ED"/>
    <w:rsid w:val="006C59FD"/>
    <w:rsid w:val="006C66A1"/>
    <w:rsid w:val="006C68D2"/>
    <w:rsid w:val="006C6C45"/>
    <w:rsid w:val="006C74B0"/>
    <w:rsid w:val="006C7AFA"/>
    <w:rsid w:val="006D0485"/>
    <w:rsid w:val="006D0ECC"/>
    <w:rsid w:val="006D3A6A"/>
    <w:rsid w:val="006D467B"/>
    <w:rsid w:val="006D4928"/>
    <w:rsid w:val="006D4B47"/>
    <w:rsid w:val="006D4D2F"/>
    <w:rsid w:val="006D4EF5"/>
    <w:rsid w:val="006D5EBF"/>
    <w:rsid w:val="006D613B"/>
    <w:rsid w:val="006D6A16"/>
    <w:rsid w:val="006D769F"/>
    <w:rsid w:val="006D7A52"/>
    <w:rsid w:val="006E0156"/>
    <w:rsid w:val="006E02A9"/>
    <w:rsid w:val="006E07D9"/>
    <w:rsid w:val="006E23EB"/>
    <w:rsid w:val="006E37ED"/>
    <w:rsid w:val="006E3988"/>
    <w:rsid w:val="006E3A95"/>
    <w:rsid w:val="006E3C5F"/>
    <w:rsid w:val="006E4F62"/>
    <w:rsid w:val="006E5299"/>
    <w:rsid w:val="006E55B9"/>
    <w:rsid w:val="006E5B80"/>
    <w:rsid w:val="006E67BF"/>
    <w:rsid w:val="006E67FF"/>
    <w:rsid w:val="006E6CA6"/>
    <w:rsid w:val="006E6CE0"/>
    <w:rsid w:val="006E74C7"/>
    <w:rsid w:val="006E77A5"/>
    <w:rsid w:val="006F026B"/>
    <w:rsid w:val="006F027E"/>
    <w:rsid w:val="006F0E6B"/>
    <w:rsid w:val="006F257E"/>
    <w:rsid w:val="006F5618"/>
    <w:rsid w:val="006F635D"/>
    <w:rsid w:val="006F6371"/>
    <w:rsid w:val="006F657B"/>
    <w:rsid w:val="006F6E32"/>
    <w:rsid w:val="006F6E3A"/>
    <w:rsid w:val="006F707D"/>
    <w:rsid w:val="006F714F"/>
    <w:rsid w:val="006F7430"/>
    <w:rsid w:val="0070003C"/>
    <w:rsid w:val="0070194C"/>
    <w:rsid w:val="007020B0"/>
    <w:rsid w:val="0070256C"/>
    <w:rsid w:val="007026DB"/>
    <w:rsid w:val="00703425"/>
    <w:rsid w:val="00703AA2"/>
    <w:rsid w:val="00703BAA"/>
    <w:rsid w:val="00704099"/>
    <w:rsid w:val="00704B8F"/>
    <w:rsid w:val="00705334"/>
    <w:rsid w:val="0070538B"/>
    <w:rsid w:val="00705435"/>
    <w:rsid w:val="00705591"/>
    <w:rsid w:val="00706E7C"/>
    <w:rsid w:val="007074BA"/>
    <w:rsid w:val="00710080"/>
    <w:rsid w:val="0071047A"/>
    <w:rsid w:val="007106A0"/>
    <w:rsid w:val="00710C5E"/>
    <w:rsid w:val="007112CF"/>
    <w:rsid w:val="007136E9"/>
    <w:rsid w:val="007141E2"/>
    <w:rsid w:val="0071429D"/>
    <w:rsid w:val="00714923"/>
    <w:rsid w:val="00715DA4"/>
    <w:rsid w:val="00715E46"/>
    <w:rsid w:val="00715EB4"/>
    <w:rsid w:val="00716950"/>
    <w:rsid w:val="007200B9"/>
    <w:rsid w:val="0072180D"/>
    <w:rsid w:val="00721A55"/>
    <w:rsid w:val="00722588"/>
    <w:rsid w:val="0072292A"/>
    <w:rsid w:val="007237F9"/>
    <w:rsid w:val="00723873"/>
    <w:rsid w:val="00723899"/>
    <w:rsid w:val="00726CF4"/>
    <w:rsid w:val="0072754D"/>
    <w:rsid w:val="0072760D"/>
    <w:rsid w:val="00727ADD"/>
    <w:rsid w:val="0073040B"/>
    <w:rsid w:val="00730B06"/>
    <w:rsid w:val="0073228B"/>
    <w:rsid w:val="00733A57"/>
    <w:rsid w:val="00733C34"/>
    <w:rsid w:val="00734ABD"/>
    <w:rsid w:val="00735539"/>
    <w:rsid w:val="00735839"/>
    <w:rsid w:val="007367A1"/>
    <w:rsid w:val="00736A5E"/>
    <w:rsid w:val="0073739E"/>
    <w:rsid w:val="007373D7"/>
    <w:rsid w:val="00740C18"/>
    <w:rsid w:val="00741413"/>
    <w:rsid w:val="00741440"/>
    <w:rsid w:val="007430C9"/>
    <w:rsid w:val="007432C4"/>
    <w:rsid w:val="00744123"/>
    <w:rsid w:val="00744A3D"/>
    <w:rsid w:val="00744CCD"/>
    <w:rsid w:val="00744E60"/>
    <w:rsid w:val="00744EB3"/>
    <w:rsid w:val="00745152"/>
    <w:rsid w:val="007458AA"/>
    <w:rsid w:val="007465F8"/>
    <w:rsid w:val="00746C6D"/>
    <w:rsid w:val="00746E71"/>
    <w:rsid w:val="00747E79"/>
    <w:rsid w:val="00750375"/>
    <w:rsid w:val="00750443"/>
    <w:rsid w:val="007508BA"/>
    <w:rsid w:val="007514C6"/>
    <w:rsid w:val="00751634"/>
    <w:rsid w:val="007516D9"/>
    <w:rsid w:val="00751730"/>
    <w:rsid w:val="00751900"/>
    <w:rsid w:val="00751FF4"/>
    <w:rsid w:val="00752444"/>
    <w:rsid w:val="00752FC9"/>
    <w:rsid w:val="00753633"/>
    <w:rsid w:val="0075386F"/>
    <w:rsid w:val="007539E8"/>
    <w:rsid w:val="00753A31"/>
    <w:rsid w:val="00754064"/>
    <w:rsid w:val="00754533"/>
    <w:rsid w:val="00754ED8"/>
    <w:rsid w:val="00755251"/>
    <w:rsid w:val="00755437"/>
    <w:rsid w:val="00756071"/>
    <w:rsid w:val="00756E51"/>
    <w:rsid w:val="0075703A"/>
    <w:rsid w:val="00757277"/>
    <w:rsid w:val="00757322"/>
    <w:rsid w:val="007574AE"/>
    <w:rsid w:val="00757C62"/>
    <w:rsid w:val="00757EE7"/>
    <w:rsid w:val="00757FD0"/>
    <w:rsid w:val="0076093B"/>
    <w:rsid w:val="00761482"/>
    <w:rsid w:val="00762125"/>
    <w:rsid w:val="007623D7"/>
    <w:rsid w:val="00762A63"/>
    <w:rsid w:val="00763214"/>
    <w:rsid w:val="00765222"/>
    <w:rsid w:val="00765241"/>
    <w:rsid w:val="00765354"/>
    <w:rsid w:val="0076586F"/>
    <w:rsid w:val="00765A88"/>
    <w:rsid w:val="007662E5"/>
    <w:rsid w:val="00766522"/>
    <w:rsid w:val="0076747B"/>
    <w:rsid w:val="00767787"/>
    <w:rsid w:val="00767F2D"/>
    <w:rsid w:val="00770B11"/>
    <w:rsid w:val="00770C11"/>
    <w:rsid w:val="007713E3"/>
    <w:rsid w:val="007716D0"/>
    <w:rsid w:val="007718B2"/>
    <w:rsid w:val="00772526"/>
    <w:rsid w:val="00775291"/>
    <w:rsid w:val="007758AD"/>
    <w:rsid w:val="0077595F"/>
    <w:rsid w:val="00775D1C"/>
    <w:rsid w:val="00776551"/>
    <w:rsid w:val="00776962"/>
    <w:rsid w:val="0077794C"/>
    <w:rsid w:val="007801DF"/>
    <w:rsid w:val="0078094D"/>
    <w:rsid w:val="00780B65"/>
    <w:rsid w:val="00780EC9"/>
    <w:rsid w:val="007818F4"/>
    <w:rsid w:val="007826FC"/>
    <w:rsid w:val="00782D18"/>
    <w:rsid w:val="00782F73"/>
    <w:rsid w:val="00783346"/>
    <w:rsid w:val="007839D7"/>
    <w:rsid w:val="00785243"/>
    <w:rsid w:val="007863DE"/>
    <w:rsid w:val="00786B2A"/>
    <w:rsid w:val="00787030"/>
    <w:rsid w:val="00787A65"/>
    <w:rsid w:val="00787FA6"/>
    <w:rsid w:val="00791257"/>
    <w:rsid w:val="00791A1D"/>
    <w:rsid w:val="0079278B"/>
    <w:rsid w:val="00792A25"/>
    <w:rsid w:val="00796328"/>
    <w:rsid w:val="00796EA3"/>
    <w:rsid w:val="00797315"/>
    <w:rsid w:val="00797403"/>
    <w:rsid w:val="00797B0B"/>
    <w:rsid w:val="007A021F"/>
    <w:rsid w:val="007A0DC0"/>
    <w:rsid w:val="007A171B"/>
    <w:rsid w:val="007A1EED"/>
    <w:rsid w:val="007A2E97"/>
    <w:rsid w:val="007A3996"/>
    <w:rsid w:val="007A3A4D"/>
    <w:rsid w:val="007A40A5"/>
    <w:rsid w:val="007A4632"/>
    <w:rsid w:val="007A4BA7"/>
    <w:rsid w:val="007A4E2C"/>
    <w:rsid w:val="007A6071"/>
    <w:rsid w:val="007A6177"/>
    <w:rsid w:val="007A7831"/>
    <w:rsid w:val="007A7E3C"/>
    <w:rsid w:val="007B011D"/>
    <w:rsid w:val="007B0244"/>
    <w:rsid w:val="007B043E"/>
    <w:rsid w:val="007B04C6"/>
    <w:rsid w:val="007B150E"/>
    <w:rsid w:val="007B1750"/>
    <w:rsid w:val="007B2196"/>
    <w:rsid w:val="007B27EE"/>
    <w:rsid w:val="007B2F94"/>
    <w:rsid w:val="007B53A2"/>
    <w:rsid w:val="007B5BAB"/>
    <w:rsid w:val="007B644D"/>
    <w:rsid w:val="007B6E85"/>
    <w:rsid w:val="007B7208"/>
    <w:rsid w:val="007B7944"/>
    <w:rsid w:val="007B7E18"/>
    <w:rsid w:val="007C0840"/>
    <w:rsid w:val="007C0E99"/>
    <w:rsid w:val="007C11A8"/>
    <w:rsid w:val="007C2960"/>
    <w:rsid w:val="007C296F"/>
    <w:rsid w:val="007C3121"/>
    <w:rsid w:val="007C322A"/>
    <w:rsid w:val="007C39BD"/>
    <w:rsid w:val="007C3BB5"/>
    <w:rsid w:val="007C4958"/>
    <w:rsid w:val="007C4A2C"/>
    <w:rsid w:val="007C4B71"/>
    <w:rsid w:val="007C54F0"/>
    <w:rsid w:val="007C571A"/>
    <w:rsid w:val="007C5A38"/>
    <w:rsid w:val="007C73D7"/>
    <w:rsid w:val="007D0CF5"/>
    <w:rsid w:val="007D1323"/>
    <w:rsid w:val="007D16B0"/>
    <w:rsid w:val="007D17D0"/>
    <w:rsid w:val="007D1C1E"/>
    <w:rsid w:val="007D246E"/>
    <w:rsid w:val="007D254F"/>
    <w:rsid w:val="007D28CB"/>
    <w:rsid w:val="007D4AF2"/>
    <w:rsid w:val="007D4E67"/>
    <w:rsid w:val="007D642E"/>
    <w:rsid w:val="007D6C21"/>
    <w:rsid w:val="007D6D55"/>
    <w:rsid w:val="007D721B"/>
    <w:rsid w:val="007D7D1F"/>
    <w:rsid w:val="007E0129"/>
    <w:rsid w:val="007E0A2A"/>
    <w:rsid w:val="007E0C4F"/>
    <w:rsid w:val="007E0C92"/>
    <w:rsid w:val="007E110A"/>
    <w:rsid w:val="007E1C84"/>
    <w:rsid w:val="007E24EC"/>
    <w:rsid w:val="007E2CC1"/>
    <w:rsid w:val="007E2D2B"/>
    <w:rsid w:val="007E307E"/>
    <w:rsid w:val="007E329D"/>
    <w:rsid w:val="007E34FA"/>
    <w:rsid w:val="007E36CA"/>
    <w:rsid w:val="007E36FC"/>
    <w:rsid w:val="007E3AAB"/>
    <w:rsid w:val="007E539A"/>
    <w:rsid w:val="007E592D"/>
    <w:rsid w:val="007E5B52"/>
    <w:rsid w:val="007E6FA7"/>
    <w:rsid w:val="007E7254"/>
    <w:rsid w:val="007E7809"/>
    <w:rsid w:val="007F090D"/>
    <w:rsid w:val="007F0DF2"/>
    <w:rsid w:val="007F137D"/>
    <w:rsid w:val="007F1511"/>
    <w:rsid w:val="007F1DAB"/>
    <w:rsid w:val="007F2456"/>
    <w:rsid w:val="007F38C7"/>
    <w:rsid w:val="007F3D20"/>
    <w:rsid w:val="007F4711"/>
    <w:rsid w:val="007F483D"/>
    <w:rsid w:val="007F541A"/>
    <w:rsid w:val="007F54F0"/>
    <w:rsid w:val="007F5E46"/>
    <w:rsid w:val="007F7642"/>
    <w:rsid w:val="007F7CA8"/>
    <w:rsid w:val="008003E3"/>
    <w:rsid w:val="00800943"/>
    <w:rsid w:val="00800DC8"/>
    <w:rsid w:val="0080131C"/>
    <w:rsid w:val="00801A56"/>
    <w:rsid w:val="00801C4D"/>
    <w:rsid w:val="00802178"/>
    <w:rsid w:val="00802999"/>
    <w:rsid w:val="0080299E"/>
    <w:rsid w:val="008036AD"/>
    <w:rsid w:val="008039FA"/>
    <w:rsid w:val="00803B5D"/>
    <w:rsid w:val="00805556"/>
    <w:rsid w:val="00805D5E"/>
    <w:rsid w:val="00807E7F"/>
    <w:rsid w:val="008116FF"/>
    <w:rsid w:val="008119D8"/>
    <w:rsid w:val="00811D3F"/>
    <w:rsid w:val="0081211A"/>
    <w:rsid w:val="00812211"/>
    <w:rsid w:val="008125B2"/>
    <w:rsid w:val="0081358C"/>
    <w:rsid w:val="00814131"/>
    <w:rsid w:val="00814326"/>
    <w:rsid w:val="008147FB"/>
    <w:rsid w:val="0081558E"/>
    <w:rsid w:val="0081570E"/>
    <w:rsid w:val="00815DD4"/>
    <w:rsid w:val="00817744"/>
    <w:rsid w:val="00820126"/>
    <w:rsid w:val="00820820"/>
    <w:rsid w:val="00820E98"/>
    <w:rsid w:val="0082214A"/>
    <w:rsid w:val="00823009"/>
    <w:rsid w:val="008231E7"/>
    <w:rsid w:val="00823E6F"/>
    <w:rsid w:val="00824099"/>
    <w:rsid w:val="008241A6"/>
    <w:rsid w:val="00824204"/>
    <w:rsid w:val="008251FD"/>
    <w:rsid w:val="00825226"/>
    <w:rsid w:val="008263B0"/>
    <w:rsid w:val="00826950"/>
    <w:rsid w:val="008269EB"/>
    <w:rsid w:val="00826D97"/>
    <w:rsid w:val="008275D9"/>
    <w:rsid w:val="008279A5"/>
    <w:rsid w:val="008302A9"/>
    <w:rsid w:val="008304D8"/>
    <w:rsid w:val="0083056E"/>
    <w:rsid w:val="0083080F"/>
    <w:rsid w:val="008310C0"/>
    <w:rsid w:val="008310F5"/>
    <w:rsid w:val="00831191"/>
    <w:rsid w:val="008319B3"/>
    <w:rsid w:val="008325CD"/>
    <w:rsid w:val="0083347D"/>
    <w:rsid w:val="0083376D"/>
    <w:rsid w:val="00833B79"/>
    <w:rsid w:val="0083408B"/>
    <w:rsid w:val="008352D5"/>
    <w:rsid w:val="0083541B"/>
    <w:rsid w:val="008360F8"/>
    <w:rsid w:val="0083612F"/>
    <w:rsid w:val="0083677D"/>
    <w:rsid w:val="0083774D"/>
    <w:rsid w:val="00837C0E"/>
    <w:rsid w:val="00837ECD"/>
    <w:rsid w:val="008401B9"/>
    <w:rsid w:val="008408F2"/>
    <w:rsid w:val="00840E9C"/>
    <w:rsid w:val="00841686"/>
    <w:rsid w:val="00841DAC"/>
    <w:rsid w:val="00842339"/>
    <w:rsid w:val="0084288D"/>
    <w:rsid w:val="00842EC7"/>
    <w:rsid w:val="0084354E"/>
    <w:rsid w:val="00843692"/>
    <w:rsid w:val="00843A28"/>
    <w:rsid w:val="00843B9C"/>
    <w:rsid w:val="00843C86"/>
    <w:rsid w:val="0084446B"/>
    <w:rsid w:val="008445E1"/>
    <w:rsid w:val="008449BA"/>
    <w:rsid w:val="00844A7E"/>
    <w:rsid w:val="00844A8E"/>
    <w:rsid w:val="00844C4C"/>
    <w:rsid w:val="00845348"/>
    <w:rsid w:val="00845CBD"/>
    <w:rsid w:val="0084641B"/>
    <w:rsid w:val="008469FF"/>
    <w:rsid w:val="00846A9E"/>
    <w:rsid w:val="008472FC"/>
    <w:rsid w:val="00847A1E"/>
    <w:rsid w:val="00847E25"/>
    <w:rsid w:val="00847EA8"/>
    <w:rsid w:val="00847F3B"/>
    <w:rsid w:val="00850C3F"/>
    <w:rsid w:val="00851B2F"/>
    <w:rsid w:val="00851C8F"/>
    <w:rsid w:val="00852327"/>
    <w:rsid w:val="00852A30"/>
    <w:rsid w:val="00852BDC"/>
    <w:rsid w:val="00852CE9"/>
    <w:rsid w:val="008530D2"/>
    <w:rsid w:val="00853A27"/>
    <w:rsid w:val="00853B30"/>
    <w:rsid w:val="00854B29"/>
    <w:rsid w:val="008550C7"/>
    <w:rsid w:val="00855959"/>
    <w:rsid w:val="00856148"/>
    <w:rsid w:val="00856855"/>
    <w:rsid w:val="00856D1B"/>
    <w:rsid w:val="008575F4"/>
    <w:rsid w:val="00860442"/>
    <w:rsid w:val="00860C54"/>
    <w:rsid w:val="00861111"/>
    <w:rsid w:val="008613C1"/>
    <w:rsid w:val="00861EFA"/>
    <w:rsid w:val="0086224D"/>
    <w:rsid w:val="0086258C"/>
    <w:rsid w:val="00862C19"/>
    <w:rsid w:val="00863576"/>
    <w:rsid w:val="008655D7"/>
    <w:rsid w:val="00867230"/>
    <w:rsid w:val="0086743A"/>
    <w:rsid w:val="00867740"/>
    <w:rsid w:val="0087141C"/>
    <w:rsid w:val="00871EC3"/>
    <w:rsid w:val="00873217"/>
    <w:rsid w:val="00874217"/>
    <w:rsid w:val="008742BE"/>
    <w:rsid w:val="00875BDB"/>
    <w:rsid w:val="00875F8F"/>
    <w:rsid w:val="00876D82"/>
    <w:rsid w:val="00880436"/>
    <w:rsid w:val="008805EE"/>
    <w:rsid w:val="00880E5E"/>
    <w:rsid w:val="008819A1"/>
    <w:rsid w:val="00882980"/>
    <w:rsid w:val="00883374"/>
    <w:rsid w:val="00885F77"/>
    <w:rsid w:val="0088653D"/>
    <w:rsid w:val="008868EE"/>
    <w:rsid w:val="0088694B"/>
    <w:rsid w:val="00886AE8"/>
    <w:rsid w:val="008879AD"/>
    <w:rsid w:val="00887DCC"/>
    <w:rsid w:val="00890280"/>
    <w:rsid w:val="008924D0"/>
    <w:rsid w:val="00892E3A"/>
    <w:rsid w:val="0089306C"/>
    <w:rsid w:val="008941DC"/>
    <w:rsid w:val="00894639"/>
    <w:rsid w:val="00894FF0"/>
    <w:rsid w:val="0089509C"/>
    <w:rsid w:val="00895451"/>
    <w:rsid w:val="00895569"/>
    <w:rsid w:val="008961E9"/>
    <w:rsid w:val="00896E2D"/>
    <w:rsid w:val="00897196"/>
    <w:rsid w:val="00897210"/>
    <w:rsid w:val="0089749D"/>
    <w:rsid w:val="008A0A1F"/>
    <w:rsid w:val="008A0BB3"/>
    <w:rsid w:val="008A0D97"/>
    <w:rsid w:val="008A16D2"/>
    <w:rsid w:val="008A1977"/>
    <w:rsid w:val="008A1D86"/>
    <w:rsid w:val="008A23C6"/>
    <w:rsid w:val="008A2634"/>
    <w:rsid w:val="008A2941"/>
    <w:rsid w:val="008A592D"/>
    <w:rsid w:val="008A5A1F"/>
    <w:rsid w:val="008A5C61"/>
    <w:rsid w:val="008A6478"/>
    <w:rsid w:val="008A65A6"/>
    <w:rsid w:val="008A6764"/>
    <w:rsid w:val="008A6859"/>
    <w:rsid w:val="008A69EF"/>
    <w:rsid w:val="008A6B6B"/>
    <w:rsid w:val="008A6BBA"/>
    <w:rsid w:val="008A7D99"/>
    <w:rsid w:val="008A7E20"/>
    <w:rsid w:val="008B01D2"/>
    <w:rsid w:val="008B0682"/>
    <w:rsid w:val="008B11D6"/>
    <w:rsid w:val="008B16E7"/>
    <w:rsid w:val="008B1AD5"/>
    <w:rsid w:val="008B1C0C"/>
    <w:rsid w:val="008B1C95"/>
    <w:rsid w:val="008B208B"/>
    <w:rsid w:val="008B3AF6"/>
    <w:rsid w:val="008B3C1C"/>
    <w:rsid w:val="008B435E"/>
    <w:rsid w:val="008B4A08"/>
    <w:rsid w:val="008B4D2B"/>
    <w:rsid w:val="008B528B"/>
    <w:rsid w:val="008B5E74"/>
    <w:rsid w:val="008B60A8"/>
    <w:rsid w:val="008B61B5"/>
    <w:rsid w:val="008B7145"/>
    <w:rsid w:val="008B7D01"/>
    <w:rsid w:val="008B7F61"/>
    <w:rsid w:val="008C18DA"/>
    <w:rsid w:val="008C193D"/>
    <w:rsid w:val="008C1E19"/>
    <w:rsid w:val="008C2192"/>
    <w:rsid w:val="008C21BC"/>
    <w:rsid w:val="008C2456"/>
    <w:rsid w:val="008C345D"/>
    <w:rsid w:val="008C3C54"/>
    <w:rsid w:val="008C42E6"/>
    <w:rsid w:val="008C5CEC"/>
    <w:rsid w:val="008C5E29"/>
    <w:rsid w:val="008D0661"/>
    <w:rsid w:val="008D094B"/>
    <w:rsid w:val="008D09F0"/>
    <w:rsid w:val="008D18EB"/>
    <w:rsid w:val="008D39CB"/>
    <w:rsid w:val="008D3F80"/>
    <w:rsid w:val="008D41EB"/>
    <w:rsid w:val="008D438E"/>
    <w:rsid w:val="008D441B"/>
    <w:rsid w:val="008D470E"/>
    <w:rsid w:val="008D4888"/>
    <w:rsid w:val="008D4E79"/>
    <w:rsid w:val="008D5873"/>
    <w:rsid w:val="008D5A36"/>
    <w:rsid w:val="008D5A3A"/>
    <w:rsid w:val="008D5ABD"/>
    <w:rsid w:val="008D5AE2"/>
    <w:rsid w:val="008D5AF0"/>
    <w:rsid w:val="008D6B3D"/>
    <w:rsid w:val="008D758C"/>
    <w:rsid w:val="008D788E"/>
    <w:rsid w:val="008D7918"/>
    <w:rsid w:val="008E0B61"/>
    <w:rsid w:val="008E1456"/>
    <w:rsid w:val="008E35A4"/>
    <w:rsid w:val="008E36AC"/>
    <w:rsid w:val="008E3B79"/>
    <w:rsid w:val="008E3EFE"/>
    <w:rsid w:val="008E5E98"/>
    <w:rsid w:val="008E65D4"/>
    <w:rsid w:val="008E6EBB"/>
    <w:rsid w:val="008E7E3E"/>
    <w:rsid w:val="008E7F5C"/>
    <w:rsid w:val="008F098C"/>
    <w:rsid w:val="008F160A"/>
    <w:rsid w:val="008F1814"/>
    <w:rsid w:val="008F22FB"/>
    <w:rsid w:val="008F2E82"/>
    <w:rsid w:val="008F30E6"/>
    <w:rsid w:val="008F4372"/>
    <w:rsid w:val="008F4932"/>
    <w:rsid w:val="008F5917"/>
    <w:rsid w:val="008F5C4D"/>
    <w:rsid w:val="008F67C4"/>
    <w:rsid w:val="008F6D2E"/>
    <w:rsid w:val="008F74FE"/>
    <w:rsid w:val="008F78FD"/>
    <w:rsid w:val="008F7C03"/>
    <w:rsid w:val="00900233"/>
    <w:rsid w:val="009003C5"/>
    <w:rsid w:val="009004B2"/>
    <w:rsid w:val="00900704"/>
    <w:rsid w:val="00901609"/>
    <w:rsid w:val="0090189E"/>
    <w:rsid w:val="00901B27"/>
    <w:rsid w:val="00901EB3"/>
    <w:rsid w:val="00903522"/>
    <w:rsid w:val="00903678"/>
    <w:rsid w:val="00903928"/>
    <w:rsid w:val="009046B1"/>
    <w:rsid w:val="00905429"/>
    <w:rsid w:val="00905607"/>
    <w:rsid w:val="00905F48"/>
    <w:rsid w:val="0090639A"/>
    <w:rsid w:val="0090719E"/>
    <w:rsid w:val="009105DE"/>
    <w:rsid w:val="009106E1"/>
    <w:rsid w:val="00911AF5"/>
    <w:rsid w:val="009125E1"/>
    <w:rsid w:val="00912FB4"/>
    <w:rsid w:val="009144B0"/>
    <w:rsid w:val="00915BA4"/>
    <w:rsid w:val="00915BB7"/>
    <w:rsid w:val="00916589"/>
    <w:rsid w:val="0091659A"/>
    <w:rsid w:val="00920300"/>
    <w:rsid w:val="00920D1F"/>
    <w:rsid w:val="00920DF4"/>
    <w:rsid w:val="00921863"/>
    <w:rsid w:val="00921EBE"/>
    <w:rsid w:val="009225D4"/>
    <w:rsid w:val="00923AE0"/>
    <w:rsid w:val="0092473B"/>
    <w:rsid w:val="00924B6E"/>
    <w:rsid w:val="00926491"/>
    <w:rsid w:val="00926640"/>
    <w:rsid w:val="009266A4"/>
    <w:rsid w:val="0092686C"/>
    <w:rsid w:val="00926BDE"/>
    <w:rsid w:val="009275AF"/>
    <w:rsid w:val="00927D30"/>
    <w:rsid w:val="00931595"/>
    <w:rsid w:val="00931B1F"/>
    <w:rsid w:val="0093386C"/>
    <w:rsid w:val="00933BDA"/>
    <w:rsid w:val="00933D57"/>
    <w:rsid w:val="00934606"/>
    <w:rsid w:val="00935393"/>
    <w:rsid w:val="009354F3"/>
    <w:rsid w:val="00935C8C"/>
    <w:rsid w:val="00935D15"/>
    <w:rsid w:val="009368DF"/>
    <w:rsid w:val="009370E8"/>
    <w:rsid w:val="009400E0"/>
    <w:rsid w:val="0094068B"/>
    <w:rsid w:val="00940F55"/>
    <w:rsid w:val="00942D93"/>
    <w:rsid w:val="0094340A"/>
    <w:rsid w:val="00943C88"/>
    <w:rsid w:val="00943F3B"/>
    <w:rsid w:val="009440DF"/>
    <w:rsid w:val="00945191"/>
    <w:rsid w:val="0094607E"/>
    <w:rsid w:val="009464AA"/>
    <w:rsid w:val="00946705"/>
    <w:rsid w:val="00946738"/>
    <w:rsid w:val="0094708D"/>
    <w:rsid w:val="00947245"/>
    <w:rsid w:val="009506BA"/>
    <w:rsid w:val="00951623"/>
    <w:rsid w:val="00951B0C"/>
    <w:rsid w:val="00951C57"/>
    <w:rsid w:val="00952102"/>
    <w:rsid w:val="009529D0"/>
    <w:rsid w:val="009545D3"/>
    <w:rsid w:val="00956AEB"/>
    <w:rsid w:val="009575FF"/>
    <w:rsid w:val="00957E15"/>
    <w:rsid w:val="009601A7"/>
    <w:rsid w:val="0096032C"/>
    <w:rsid w:val="00960347"/>
    <w:rsid w:val="0096044F"/>
    <w:rsid w:val="009608F6"/>
    <w:rsid w:val="0096191C"/>
    <w:rsid w:val="00961944"/>
    <w:rsid w:val="00961C29"/>
    <w:rsid w:val="00962D3B"/>
    <w:rsid w:val="00963330"/>
    <w:rsid w:val="009634A2"/>
    <w:rsid w:val="00963A50"/>
    <w:rsid w:val="00966486"/>
    <w:rsid w:val="009666DF"/>
    <w:rsid w:val="00966985"/>
    <w:rsid w:val="00966C48"/>
    <w:rsid w:val="00966D5E"/>
    <w:rsid w:val="00967503"/>
    <w:rsid w:val="009676E1"/>
    <w:rsid w:val="009704E0"/>
    <w:rsid w:val="00970CE1"/>
    <w:rsid w:val="0097117F"/>
    <w:rsid w:val="00971E21"/>
    <w:rsid w:val="009726C1"/>
    <w:rsid w:val="00972F76"/>
    <w:rsid w:val="009730D5"/>
    <w:rsid w:val="0097331B"/>
    <w:rsid w:val="00973736"/>
    <w:rsid w:val="00974429"/>
    <w:rsid w:val="00975008"/>
    <w:rsid w:val="00975BA6"/>
    <w:rsid w:val="00976804"/>
    <w:rsid w:val="00976937"/>
    <w:rsid w:val="00976B64"/>
    <w:rsid w:val="00977713"/>
    <w:rsid w:val="0098061C"/>
    <w:rsid w:val="00980E26"/>
    <w:rsid w:val="00981ABE"/>
    <w:rsid w:val="00981EA2"/>
    <w:rsid w:val="00982262"/>
    <w:rsid w:val="00982310"/>
    <w:rsid w:val="00982863"/>
    <w:rsid w:val="00982B80"/>
    <w:rsid w:val="00982BCB"/>
    <w:rsid w:val="00982DAA"/>
    <w:rsid w:val="00982FD6"/>
    <w:rsid w:val="00983A81"/>
    <w:rsid w:val="00985C4E"/>
    <w:rsid w:val="0098672F"/>
    <w:rsid w:val="009867B4"/>
    <w:rsid w:val="00986CAA"/>
    <w:rsid w:val="00987772"/>
    <w:rsid w:val="009877D5"/>
    <w:rsid w:val="00991096"/>
    <w:rsid w:val="0099155F"/>
    <w:rsid w:val="00991C27"/>
    <w:rsid w:val="00992BDA"/>
    <w:rsid w:val="00993498"/>
    <w:rsid w:val="00994256"/>
    <w:rsid w:val="00994F12"/>
    <w:rsid w:val="00995AD5"/>
    <w:rsid w:val="0099676A"/>
    <w:rsid w:val="00996A37"/>
    <w:rsid w:val="00996E80"/>
    <w:rsid w:val="00997503"/>
    <w:rsid w:val="009A05DE"/>
    <w:rsid w:val="009A2894"/>
    <w:rsid w:val="009A34B8"/>
    <w:rsid w:val="009A4199"/>
    <w:rsid w:val="009A454A"/>
    <w:rsid w:val="009A4C85"/>
    <w:rsid w:val="009A55F4"/>
    <w:rsid w:val="009A63B3"/>
    <w:rsid w:val="009A6794"/>
    <w:rsid w:val="009A693C"/>
    <w:rsid w:val="009A7823"/>
    <w:rsid w:val="009B019E"/>
    <w:rsid w:val="009B0922"/>
    <w:rsid w:val="009B1D4D"/>
    <w:rsid w:val="009B20C7"/>
    <w:rsid w:val="009B21A9"/>
    <w:rsid w:val="009B3B87"/>
    <w:rsid w:val="009B3BDF"/>
    <w:rsid w:val="009B3FA7"/>
    <w:rsid w:val="009B40C2"/>
    <w:rsid w:val="009B4E6A"/>
    <w:rsid w:val="009B5CCA"/>
    <w:rsid w:val="009B673D"/>
    <w:rsid w:val="009B68A1"/>
    <w:rsid w:val="009B6A4D"/>
    <w:rsid w:val="009B6ADD"/>
    <w:rsid w:val="009B6D8F"/>
    <w:rsid w:val="009B70EC"/>
    <w:rsid w:val="009B72F8"/>
    <w:rsid w:val="009C05D9"/>
    <w:rsid w:val="009C0DEC"/>
    <w:rsid w:val="009C2ACE"/>
    <w:rsid w:val="009C3727"/>
    <w:rsid w:val="009C4216"/>
    <w:rsid w:val="009C4465"/>
    <w:rsid w:val="009C4D91"/>
    <w:rsid w:val="009C514E"/>
    <w:rsid w:val="009C5221"/>
    <w:rsid w:val="009C6343"/>
    <w:rsid w:val="009C64AB"/>
    <w:rsid w:val="009C6878"/>
    <w:rsid w:val="009C77A3"/>
    <w:rsid w:val="009C7D2D"/>
    <w:rsid w:val="009D05BA"/>
    <w:rsid w:val="009D0B61"/>
    <w:rsid w:val="009D1264"/>
    <w:rsid w:val="009D18C7"/>
    <w:rsid w:val="009D1C6A"/>
    <w:rsid w:val="009D21A3"/>
    <w:rsid w:val="009D303E"/>
    <w:rsid w:val="009D35B7"/>
    <w:rsid w:val="009D4709"/>
    <w:rsid w:val="009D4D64"/>
    <w:rsid w:val="009D4FA6"/>
    <w:rsid w:val="009D55DA"/>
    <w:rsid w:val="009D61CA"/>
    <w:rsid w:val="009D6B0A"/>
    <w:rsid w:val="009D6EBD"/>
    <w:rsid w:val="009E1660"/>
    <w:rsid w:val="009E1C69"/>
    <w:rsid w:val="009E202E"/>
    <w:rsid w:val="009E2377"/>
    <w:rsid w:val="009E30A2"/>
    <w:rsid w:val="009E3E0F"/>
    <w:rsid w:val="009E4262"/>
    <w:rsid w:val="009E462B"/>
    <w:rsid w:val="009E47AE"/>
    <w:rsid w:val="009E65A9"/>
    <w:rsid w:val="009E6BD1"/>
    <w:rsid w:val="009E7B76"/>
    <w:rsid w:val="009E7FBA"/>
    <w:rsid w:val="009F039A"/>
    <w:rsid w:val="009F1729"/>
    <w:rsid w:val="009F206C"/>
    <w:rsid w:val="009F342D"/>
    <w:rsid w:val="009F3976"/>
    <w:rsid w:val="009F39E2"/>
    <w:rsid w:val="009F4E32"/>
    <w:rsid w:val="009F5268"/>
    <w:rsid w:val="009F61FE"/>
    <w:rsid w:val="009F7061"/>
    <w:rsid w:val="00A0021E"/>
    <w:rsid w:val="00A00605"/>
    <w:rsid w:val="00A023AE"/>
    <w:rsid w:val="00A03F1F"/>
    <w:rsid w:val="00A041FF"/>
    <w:rsid w:val="00A04614"/>
    <w:rsid w:val="00A0493C"/>
    <w:rsid w:val="00A050E9"/>
    <w:rsid w:val="00A05838"/>
    <w:rsid w:val="00A06444"/>
    <w:rsid w:val="00A064CA"/>
    <w:rsid w:val="00A067F1"/>
    <w:rsid w:val="00A068E6"/>
    <w:rsid w:val="00A06C64"/>
    <w:rsid w:val="00A104AF"/>
    <w:rsid w:val="00A1120B"/>
    <w:rsid w:val="00A114E6"/>
    <w:rsid w:val="00A11C07"/>
    <w:rsid w:val="00A12D32"/>
    <w:rsid w:val="00A135EA"/>
    <w:rsid w:val="00A140EA"/>
    <w:rsid w:val="00A14B2F"/>
    <w:rsid w:val="00A1518C"/>
    <w:rsid w:val="00A1529A"/>
    <w:rsid w:val="00A1577F"/>
    <w:rsid w:val="00A15796"/>
    <w:rsid w:val="00A15FE4"/>
    <w:rsid w:val="00A16E21"/>
    <w:rsid w:val="00A17EAC"/>
    <w:rsid w:val="00A20D61"/>
    <w:rsid w:val="00A21319"/>
    <w:rsid w:val="00A2391A"/>
    <w:rsid w:val="00A23A47"/>
    <w:rsid w:val="00A23CAE"/>
    <w:rsid w:val="00A243B9"/>
    <w:rsid w:val="00A24768"/>
    <w:rsid w:val="00A249C6"/>
    <w:rsid w:val="00A255A1"/>
    <w:rsid w:val="00A25A45"/>
    <w:rsid w:val="00A25B0A"/>
    <w:rsid w:val="00A25D5D"/>
    <w:rsid w:val="00A2664E"/>
    <w:rsid w:val="00A2701B"/>
    <w:rsid w:val="00A273BA"/>
    <w:rsid w:val="00A27506"/>
    <w:rsid w:val="00A27C3E"/>
    <w:rsid w:val="00A27F6A"/>
    <w:rsid w:val="00A3000C"/>
    <w:rsid w:val="00A30D08"/>
    <w:rsid w:val="00A31E5D"/>
    <w:rsid w:val="00A31FA5"/>
    <w:rsid w:val="00A328D7"/>
    <w:rsid w:val="00A32CF2"/>
    <w:rsid w:val="00A33D88"/>
    <w:rsid w:val="00A33D8A"/>
    <w:rsid w:val="00A33F38"/>
    <w:rsid w:val="00A34163"/>
    <w:rsid w:val="00A34D37"/>
    <w:rsid w:val="00A35D13"/>
    <w:rsid w:val="00A36FD2"/>
    <w:rsid w:val="00A378C9"/>
    <w:rsid w:val="00A37BFA"/>
    <w:rsid w:val="00A37FC9"/>
    <w:rsid w:val="00A40003"/>
    <w:rsid w:val="00A40062"/>
    <w:rsid w:val="00A404D9"/>
    <w:rsid w:val="00A40B3F"/>
    <w:rsid w:val="00A40F85"/>
    <w:rsid w:val="00A41213"/>
    <w:rsid w:val="00A421AF"/>
    <w:rsid w:val="00A42AA9"/>
    <w:rsid w:val="00A43631"/>
    <w:rsid w:val="00A43966"/>
    <w:rsid w:val="00A43AB3"/>
    <w:rsid w:val="00A43C76"/>
    <w:rsid w:val="00A44130"/>
    <w:rsid w:val="00A4543A"/>
    <w:rsid w:val="00A469F6"/>
    <w:rsid w:val="00A46EA5"/>
    <w:rsid w:val="00A4702B"/>
    <w:rsid w:val="00A4712E"/>
    <w:rsid w:val="00A4791B"/>
    <w:rsid w:val="00A47A4B"/>
    <w:rsid w:val="00A47EC0"/>
    <w:rsid w:val="00A51785"/>
    <w:rsid w:val="00A52109"/>
    <w:rsid w:val="00A522AA"/>
    <w:rsid w:val="00A526D1"/>
    <w:rsid w:val="00A532BB"/>
    <w:rsid w:val="00A564EE"/>
    <w:rsid w:val="00A578F1"/>
    <w:rsid w:val="00A57D44"/>
    <w:rsid w:val="00A60851"/>
    <w:rsid w:val="00A609CC"/>
    <w:rsid w:val="00A60CCB"/>
    <w:rsid w:val="00A60DE1"/>
    <w:rsid w:val="00A62428"/>
    <w:rsid w:val="00A63A81"/>
    <w:rsid w:val="00A64EDF"/>
    <w:rsid w:val="00A65337"/>
    <w:rsid w:val="00A659E0"/>
    <w:rsid w:val="00A65D33"/>
    <w:rsid w:val="00A66209"/>
    <w:rsid w:val="00A66C84"/>
    <w:rsid w:val="00A66D50"/>
    <w:rsid w:val="00A67436"/>
    <w:rsid w:val="00A67B56"/>
    <w:rsid w:val="00A67B69"/>
    <w:rsid w:val="00A67D11"/>
    <w:rsid w:val="00A67FB5"/>
    <w:rsid w:val="00A70224"/>
    <w:rsid w:val="00A70E7B"/>
    <w:rsid w:val="00A71953"/>
    <w:rsid w:val="00A72457"/>
    <w:rsid w:val="00A7270E"/>
    <w:rsid w:val="00A730A4"/>
    <w:rsid w:val="00A735F0"/>
    <w:rsid w:val="00A73D98"/>
    <w:rsid w:val="00A73E90"/>
    <w:rsid w:val="00A74331"/>
    <w:rsid w:val="00A74AEE"/>
    <w:rsid w:val="00A74E42"/>
    <w:rsid w:val="00A75160"/>
    <w:rsid w:val="00A7720E"/>
    <w:rsid w:val="00A77A13"/>
    <w:rsid w:val="00A80246"/>
    <w:rsid w:val="00A80659"/>
    <w:rsid w:val="00A80C53"/>
    <w:rsid w:val="00A80E96"/>
    <w:rsid w:val="00A80F8B"/>
    <w:rsid w:val="00A80FA6"/>
    <w:rsid w:val="00A817A2"/>
    <w:rsid w:val="00A81C32"/>
    <w:rsid w:val="00A82A1C"/>
    <w:rsid w:val="00A82FBC"/>
    <w:rsid w:val="00A83B50"/>
    <w:rsid w:val="00A841A8"/>
    <w:rsid w:val="00A84DFA"/>
    <w:rsid w:val="00A84F0C"/>
    <w:rsid w:val="00A85081"/>
    <w:rsid w:val="00A85977"/>
    <w:rsid w:val="00A85F6B"/>
    <w:rsid w:val="00A87D2A"/>
    <w:rsid w:val="00A90CF7"/>
    <w:rsid w:val="00A91C8E"/>
    <w:rsid w:val="00A91D04"/>
    <w:rsid w:val="00A91E11"/>
    <w:rsid w:val="00A927BA"/>
    <w:rsid w:val="00A92BA0"/>
    <w:rsid w:val="00A931BE"/>
    <w:rsid w:val="00A93682"/>
    <w:rsid w:val="00A93703"/>
    <w:rsid w:val="00A93B36"/>
    <w:rsid w:val="00A94080"/>
    <w:rsid w:val="00A94332"/>
    <w:rsid w:val="00A9463C"/>
    <w:rsid w:val="00A949D2"/>
    <w:rsid w:val="00A94AB2"/>
    <w:rsid w:val="00A94D24"/>
    <w:rsid w:val="00A94DF3"/>
    <w:rsid w:val="00A94EC1"/>
    <w:rsid w:val="00A9514B"/>
    <w:rsid w:val="00A9581F"/>
    <w:rsid w:val="00A95EF0"/>
    <w:rsid w:val="00A95F81"/>
    <w:rsid w:val="00A9638C"/>
    <w:rsid w:val="00A96AA2"/>
    <w:rsid w:val="00AA0683"/>
    <w:rsid w:val="00AA0821"/>
    <w:rsid w:val="00AA0937"/>
    <w:rsid w:val="00AA0AE4"/>
    <w:rsid w:val="00AA168B"/>
    <w:rsid w:val="00AA1A57"/>
    <w:rsid w:val="00AA1C2D"/>
    <w:rsid w:val="00AA289E"/>
    <w:rsid w:val="00AA2E35"/>
    <w:rsid w:val="00AA34A1"/>
    <w:rsid w:val="00AA37A9"/>
    <w:rsid w:val="00AA3AC6"/>
    <w:rsid w:val="00AA5968"/>
    <w:rsid w:val="00AA596C"/>
    <w:rsid w:val="00AA6C41"/>
    <w:rsid w:val="00AA7812"/>
    <w:rsid w:val="00AB0232"/>
    <w:rsid w:val="00AB0BF9"/>
    <w:rsid w:val="00AB102D"/>
    <w:rsid w:val="00AB10C9"/>
    <w:rsid w:val="00AB2CFA"/>
    <w:rsid w:val="00AB326C"/>
    <w:rsid w:val="00AB477F"/>
    <w:rsid w:val="00AB4804"/>
    <w:rsid w:val="00AB5551"/>
    <w:rsid w:val="00AB5D56"/>
    <w:rsid w:val="00AB60B9"/>
    <w:rsid w:val="00AB645D"/>
    <w:rsid w:val="00AB64E2"/>
    <w:rsid w:val="00AB6A95"/>
    <w:rsid w:val="00AB7013"/>
    <w:rsid w:val="00AB73A3"/>
    <w:rsid w:val="00AB7602"/>
    <w:rsid w:val="00AB777E"/>
    <w:rsid w:val="00AB78A5"/>
    <w:rsid w:val="00AC01D9"/>
    <w:rsid w:val="00AC0C99"/>
    <w:rsid w:val="00AC17F6"/>
    <w:rsid w:val="00AC3DFB"/>
    <w:rsid w:val="00AC43A1"/>
    <w:rsid w:val="00AC4916"/>
    <w:rsid w:val="00AC59DF"/>
    <w:rsid w:val="00AC7747"/>
    <w:rsid w:val="00AC7D99"/>
    <w:rsid w:val="00AC7E8A"/>
    <w:rsid w:val="00AD01E6"/>
    <w:rsid w:val="00AD1549"/>
    <w:rsid w:val="00AD1616"/>
    <w:rsid w:val="00AD1A5D"/>
    <w:rsid w:val="00AD1B7A"/>
    <w:rsid w:val="00AD2920"/>
    <w:rsid w:val="00AD324E"/>
    <w:rsid w:val="00AD368A"/>
    <w:rsid w:val="00AD3B14"/>
    <w:rsid w:val="00AD3B26"/>
    <w:rsid w:val="00AD3D48"/>
    <w:rsid w:val="00AD44E7"/>
    <w:rsid w:val="00AD456E"/>
    <w:rsid w:val="00AD4EF9"/>
    <w:rsid w:val="00AD565E"/>
    <w:rsid w:val="00AD7EA3"/>
    <w:rsid w:val="00AE04BC"/>
    <w:rsid w:val="00AE197B"/>
    <w:rsid w:val="00AE1FD0"/>
    <w:rsid w:val="00AE37B5"/>
    <w:rsid w:val="00AE394F"/>
    <w:rsid w:val="00AE3BCA"/>
    <w:rsid w:val="00AE696B"/>
    <w:rsid w:val="00AE7685"/>
    <w:rsid w:val="00AE77AF"/>
    <w:rsid w:val="00AE7B03"/>
    <w:rsid w:val="00AF11C3"/>
    <w:rsid w:val="00AF16A1"/>
    <w:rsid w:val="00AF18FF"/>
    <w:rsid w:val="00AF1EDB"/>
    <w:rsid w:val="00AF2538"/>
    <w:rsid w:val="00AF2D45"/>
    <w:rsid w:val="00AF30D8"/>
    <w:rsid w:val="00AF3986"/>
    <w:rsid w:val="00AF3F8D"/>
    <w:rsid w:val="00AF42A1"/>
    <w:rsid w:val="00AF4D29"/>
    <w:rsid w:val="00AF4DB4"/>
    <w:rsid w:val="00AF5DAF"/>
    <w:rsid w:val="00AF62C3"/>
    <w:rsid w:val="00AF7908"/>
    <w:rsid w:val="00AF7962"/>
    <w:rsid w:val="00B0167B"/>
    <w:rsid w:val="00B025B6"/>
    <w:rsid w:val="00B02A9B"/>
    <w:rsid w:val="00B02CE4"/>
    <w:rsid w:val="00B04420"/>
    <w:rsid w:val="00B04CFE"/>
    <w:rsid w:val="00B05437"/>
    <w:rsid w:val="00B059E2"/>
    <w:rsid w:val="00B05F85"/>
    <w:rsid w:val="00B063FC"/>
    <w:rsid w:val="00B06452"/>
    <w:rsid w:val="00B065F0"/>
    <w:rsid w:val="00B06DB8"/>
    <w:rsid w:val="00B078C1"/>
    <w:rsid w:val="00B102F0"/>
    <w:rsid w:val="00B10646"/>
    <w:rsid w:val="00B106DA"/>
    <w:rsid w:val="00B107B3"/>
    <w:rsid w:val="00B1285C"/>
    <w:rsid w:val="00B12BD0"/>
    <w:rsid w:val="00B135B8"/>
    <w:rsid w:val="00B13AE2"/>
    <w:rsid w:val="00B14B9A"/>
    <w:rsid w:val="00B15B71"/>
    <w:rsid w:val="00B1691B"/>
    <w:rsid w:val="00B16A43"/>
    <w:rsid w:val="00B20AC9"/>
    <w:rsid w:val="00B223C5"/>
    <w:rsid w:val="00B2382F"/>
    <w:rsid w:val="00B23911"/>
    <w:rsid w:val="00B23D10"/>
    <w:rsid w:val="00B24721"/>
    <w:rsid w:val="00B25AD8"/>
    <w:rsid w:val="00B26049"/>
    <w:rsid w:val="00B270C8"/>
    <w:rsid w:val="00B27FAD"/>
    <w:rsid w:val="00B30322"/>
    <w:rsid w:val="00B3061B"/>
    <w:rsid w:val="00B30DC6"/>
    <w:rsid w:val="00B32165"/>
    <w:rsid w:val="00B32424"/>
    <w:rsid w:val="00B32C9A"/>
    <w:rsid w:val="00B32D20"/>
    <w:rsid w:val="00B32DC2"/>
    <w:rsid w:val="00B32FD0"/>
    <w:rsid w:val="00B33490"/>
    <w:rsid w:val="00B33849"/>
    <w:rsid w:val="00B3402C"/>
    <w:rsid w:val="00B34CB6"/>
    <w:rsid w:val="00B34D93"/>
    <w:rsid w:val="00B36361"/>
    <w:rsid w:val="00B36D90"/>
    <w:rsid w:val="00B4090C"/>
    <w:rsid w:val="00B40A7D"/>
    <w:rsid w:val="00B412F2"/>
    <w:rsid w:val="00B413FE"/>
    <w:rsid w:val="00B41845"/>
    <w:rsid w:val="00B42512"/>
    <w:rsid w:val="00B4287A"/>
    <w:rsid w:val="00B42B20"/>
    <w:rsid w:val="00B42D93"/>
    <w:rsid w:val="00B43BB4"/>
    <w:rsid w:val="00B44EA9"/>
    <w:rsid w:val="00B4507F"/>
    <w:rsid w:val="00B455FF"/>
    <w:rsid w:val="00B4599B"/>
    <w:rsid w:val="00B459C8"/>
    <w:rsid w:val="00B4669D"/>
    <w:rsid w:val="00B46B1F"/>
    <w:rsid w:val="00B47265"/>
    <w:rsid w:val="00B47F27"/>
    <w:rsid w:val="00B47FEF"/>
    <w:rsid w:val="00B50623"/>
    <w:rsid w:val="00B508B8"/>
    <w:rsid w:val="00B508D5"/>
    <w:rsid w:val="00B50A95"/>
    <w:rsid w:val="00B50E00"/>
    <w:rsid w:val="00B5151F"/>
    <w:rsid w:val="00B5181C"/>
    <w:rsid w:val="00B51A09"/>
    <w:rsid w:val="00B52077"/>
    <w:rsid w:val="00B52D92"/>
    <w:rsid w:val="00B530F6"/>
    <w:rsid w:val="00B53C79"/>
    <w:rsid w:val="00B53FD6"/>
    <w:rsid w:val="00B5505A"/>
    <w:rsid w:val="00B55341"/>
    <w:rsid w:val="00B558FD"/>
    <w:rsid w:val="00B55E11"/>
    <w:rsid w:val="00B55FDF"/>
    <w:rsid w:val="00B5600F"/>
    <w:rsid w:val="00B56232"/>
    <w:rsid w:val="00B61042"/>
    <w:rsid w:val="00B61AAF"/>
    <w:rsid w:val="00B620EF"/>
    <w:rsid w:val="00B632C7"/>
    <w:rsid w:val="00B633DA"/>
    <w:rsid w:val="00B63BDB"/>
    <w:rsid w:val="00B64B0D"/>
    <w:rsid w:val="00B64FB5"/>
    <w:rsid w:val="00B657B1"/>
    <w:rsid w:val="00B65F48"/>
    <w:rsid w:val="00B66AEA"/>
    <w:rsid w:val="00B66CFB"/>
    <w:rsid w:val="00B66D7A"/>
    <w:rsid w:val="00B66E1A"/>
    <w:rsid w:val="00B676FA"/>
    <w:rsid w:val="00B7011F"/>
    <w:rsid w:val="00B705CE"/>
    <w:rsid w:val="00B71B23"/>
    <w:rsid w:val="00B71EC6"/>
    <w:rsid w:val="00B72134"/>
    <w:rsid w:val="00B72E70"/>
    <w:rsid w:val="00B73161"/>
    <w:rsid w:val="00B7363A"/>
    <w:rsid w:val="00B75952"/>
    <w:rsid w:val="00B75CE3"/>
    <w:rsid w:val="00B75D06"/>
    <w:rsid w:val="00B777A4"/>
    <w:rsid w:val="00B77A49"/>
    <w:rsid w:val="00B77B33"/>
    <w:rsid w:val="00B8099A"/>
    <w:rsid w:val="00B80EF2"/>
    <w:rsid w:val="00B81B1A"/>
    <w:rsid w:val="00B829D3"/>
    <w:rsid w:val="00B82EA5"/>
    <w:rsid w:val="00B8405B"/>
    <w:rsid w:val="00B8436E"/>
    <w:rsid w:val="00B849B9"/>
    <w:rsid w:val="00B86619"/>
    <w:rsid w:val="00B8718B"/>
    <w:rsid w:val="00B8730C"/>
    <w:rsid w:val="00B87405"/>
    <w:rsid w:val="00B8764E"/>
    <w:rsid w:val="00B90131"/>
    <w:rsid w:val="00B911F8"/>
    <w:rsid w:val="00B91767"/>
    <w:rsid w:val="00B91BA7"/>
    <w:rsid w:val="00B9292E"/>
    <w:rsid w:val="00B92968"/>
    <w:rsid w:val="00B92BB2"/>
    <w:rsid w:val="00B92F44"/>
    <w:rsid w:val="00B93276"/>
    <w:rsid w:val="00B943EA"/>
    <w:rsid w:val="00B9442D"/>
    <w:rsid w:val="00B9476E"/>
    <w:rsid w:val="00B94ADB"/>
    <w:rsid w:val="00B95032"/>
    <w:rsid w:val="00B959FB"/>
    <w:rsid w:val="00B960F3"/>
    <w:rsid w:val="00B963B5"/>
    <w:rsid w:val="00B96646"/>
    <w:rsid w:val="00B96A81"/>
    <w:rsid w:val="00B96AC7"/>
    <w:rsid w:val="00B9723E"/>
    <w:rsid w:val="00B972B1"/>
    <w:rsid w:val="00B97966"/>
    <w:rsid w:val="00B97FB4"/>
    <w:rsid w:val="00BA07B5"/>
    <w:rsid w:val="00BA1094"/>
    <w:rsid w:val="00BA1352"/>
    <w:rsid w:val="00BA2E13"/>
    <w:rsid w:val="00BA4A13"/>
    <w:rsid w:val="00BA4E81"/>
    <w:rsid w:val="00BA651E"/>
    <w:rsid w:val="00BA6530"/>
    <w:rsid w:val="00BA74B6"/>
    <w:rsid w:val="00BA7716"/>
    <w:rsid w:val="00BA7F72"/>
    <w:rsid w:val="00BB2955"/>
    <w:rsid w:val="00BB3053"/>
    <w:rsid w:val="00BB3578"/>
    <w:rsid w:val="00BB3608"/>
    <w:rsid w:val="00BB37E4"/>
    <w:rsid w:val="00BB3A75"/>
    <w:rsid w:val="00BB4C1E"/>
    <w:rsid w:val="00BB4E1E"/>
    <w:rsid w:val="00BB5760"/>
    <w:rsid w:val="00BB6A87"/>
    <w:rsid w:val="00BC069F"/>
    <w:rsid w:val="00BC19FC"/>
    <w:rsid w:val="00BC2047"/>
    <w:rsid w:val="00BC20CE"/>
    <w:rsid w:val="00BC25ED"/>
    <w:rsid w:val="00BC2C5B"/>
    <w:rsid w:val="00BC34DC"/>
    <w:rsid w:val="00BC3D21"/>
    <w:rsid w:val="00BC4DAC"/>
    <w:rsid w:val="00BC64A5"/>
    <w:rsid w:val="00BC6572"/>
    <w:rsid w:val="00BC795A"/>
    <w:rsid w:val="00BC7DC1"/>
    <w:rsid w:val="00BD059E"/>
    <w:rsid w:val="00BD0CEB"/>
    <w:rsid w:val="00BD1D49"/>
    <w:rsid w:val="00BD2D11"/>
    <w:rsid w:val="00BD2D1B"/>
    <w:rsid w:val="00BD2D6A"/>
    <w:rsid w:val="00BD2D86"/>
    <w:rsid w:val="00BD2F58"/>
    <w:rsid w:val="00BD445E"/>
    <w:rsid w:val="00BD49ED"/>
    <w:rsid w:val="00BD581E"/>
    <w:rsid w:val="00BD60B6"/>
    <w:rsid w:val="00BD65E3"/>
    <w:rsid w:val="00BD676D"/>
    <w:rsid w:val="00BD7123"/>
    <w:rsid w:val="00BD7198"/>
    <w:rsid w:val="00BD7A4E"/>
    <w:rsid w:val="00BD7FC6"/>
    <w:rsid w:val="00BE00AA"/>
    <w:rsid w:val="00BE0B76"/>
    <w:rsid w:val="00BE0E36"/>
    <w:rsid w:val="00BE106D"/>
    <w:rsid w:val="00BE18DA"/>
    <w:rsid w:val="00BE1D0D"/>
    <w:rsid w:val="00BE2B48"/>
    <w:rsid w:val="00BE3F70"/>
    <w:rsid w:val="00BE48E2"/>
    <w:rsid w:val="00BE541D"/>
    <w:rsid w:val="00BE575B"/>
    <w:rsid w:val="00BE65A4"/>
    <w:rsid w:val="00BE73AA"/>
    <w:rsid w:val="00BE7647"/>
    <w:rsid w:val="00BF449A"/>
    <w:rsid w:val="00BF454B"/>
    <w:rsid w:val="00BF4BBA"/>
    <w:rsid w:val="00BF70FC"/>
    <w:rsid w:val="00BF7DFE"/>
    <w:rsid w:val="00C00008"/>
    <w:rsid w:val="00C005CE"/>
    <w:rsid w:val="00C0173A"/>
    <w:rsid w:val="00C01C35"/>
    <w:rsid w:val="00C01F96"/>
    <w:rsid w:val="00C0206E"/>
    <w:rsid w:val="00C02AA2"/>
    <w:rsid w:val="00C03A5E"/>
    <w:rsid w:val="00C04981"/>
    <w:rsid w:val="00C05DD9"/>
    <w:rsid w:val="00C0673B"/>
    <w:rsid w:val="00C0685F"/>
    <w:rsid w:val="00C06F14"/>
    <w:rsid w:val="00C079CE"/>
    <w:rsid w:val="00C10CB8"/>
    <w:rsid w:val="00C11190"/>
    <w:rsid w:val="00C1159A"/>
    <w:rsid w:val="00C12598"/>
    <w:rsid w:val="00C12FCE"/>
    <w:rsid w:val="00C131CD"/>
    <w:rsid w:val="00C13320"/>
    <w:rsid w:val="00C1431F"/>
    <w:rsid w:val="00C15671"/>
    <w:rsid w:val="00C160C3"/>
    <w:rsid w:val="00C16A70"/>
    <w:rsid w:val="00C16DF2"/>
    <w:rsid w:val="00C1735A"/>
    <w:rsid w:val="00C17846"/>
    <w:rsid w:val="00C206E7"/>
    <w:rsid w:val="00C20DB9"/>
    <w:rsid w:val="00C21696"/>
    <w:rsid w:val="00C218C5"/>
    <w:rsid w:val="00C219F2"/>
    <w:rsid w:val="00C22D3E"/>
    <w:rsid w:val="00C22D8D"/>
    <w:rsid w:val="00C245BB"/>
    <w:rsid w:val="00C252F9"/>
    <w:rsid w:val="00C25A5E"/>
    <w:rsid w:val="00C25BC6"/>
    <w:rsid w:val="00C25C37"/>
    <w:rsid w:val="00C260B1"/>
    <w:rsid w:val="00C26741"/>
    <w:rsid w:val="00C26BF9"/>
    <w:rsid w:val="00C27416"/>
    <w:rsid w:val="00C279B2"/>
    <w:rsid w:val="00C27AF2"/>
    <w:rsid w:val="00C27B6E"/>
    <w:rsid w:val="00C27DCD"/>
    <w:rsid w:val="00C27FAD"/>
    <w:rsid w:val="00C305C1"/>
    <w:rsid w:val="00C310EB"/>
    <w:rsid w:val="00C31829"/>
    <w:rsid w:val="00C31D44"/>
    <w:rsid w:val="00C3254B"/>
    <w:rsid w:val="00C330DE"/>
    <w:rsid w:val="00C3332B"/>
    <w:rsid w:val="00C334D4"/>
    <w:rsid w:val="00C33750"/>
    <w:rsid w:val="00C348A8"/>
    <w:rsid w:val="00C35BB9"/>
    <w:rsid w:val="00C36FC3"/>
    <w:rsid w:val="00C371C2"/>
    <w:rsid w:val="00C40914"/>
    <w:rsid w:val="00C40D68"/>
    <w:rsid w:val="00C40EDC"/>
    <w:rsid w:val="00C41BC0"/>
    <w:rsid w:val="00C41C13"/>
    <w:rsid w:val="00C41CDD"/>
    <w:rsid w:val="00C41DDB"/>
    <w:rsid w:val="00C425C5"/>
    <w:rsid w:val="00C42756"/>
    <w:rsid w:val="00C432CE"/>
    <w:rsid w:val="00C43C0D"/>
    <w:rsid w:val="00C4432A"/>
    <w:rsid w:val="00C448F3"/>
    <w:rsid w:val="00C45836"/>
    <w:rsid w:val="00C4669F"/>
    <w:rsid w:val="00C46947"/>
    <w:rsid w:val="00C46B5E"/>
    <w:rsid w:val="00C46DBE"/>
    <w:rsid w:val="00C470DA"/>
    <w:rsid w:val="00C517A4"/>
    <w:rsid w:val="00C51E3B"/>
    <w:rsid w:val="00C52BBF"/>
    <w:rsid w:val="00C53D2B"/>
    <w:rsid w:val="00C546E0"/>
    <w:rsid w:val="00C551A0"/>
    <w:rsid w:val="00C55AAD"/>
    <w:rsid w:val="00C56B26"/>
    <w:rsid w:val="00C6018E"/>
    <w:rsid w:val="00C613F1"/>
    <w:rsid w:val="00C6205C"/>
    <w:rsid w:val="00C620D1"/>
    <w:rsid w:val="00C62115"/>
    <w:rsid w:val="00C62E85"/>
    <w:rsid w:val="00C63651"/>
    <w:rsid w:val="00C64433"/>
    <w:rsid w:val="00C644EC"/>
    <w:rsid w:val="00C64F1A"/>
    <w:rsid w:val="00C64F87"/>
    <w:rsid w:val="00C6558B"/>
    <w:rsid w:val="00C657F7"/>
    <w:rsid w:val="00C65F01"/>
    <w:rsid w:val="00C66F3E"/>
    <w:rsid w:val="00C66FDE"/>
    <w:rsid w:val="00C67222"/>
    <w:rsid w:val="00C7001B"/>
    <w:rsid w:val="00C703F4"/>
    <w:rsid w:val="00C70657"/>
    <w:rsid w:val="00C70797"/>
    <w:rsid w:val="00C71068"/>
    <w:rsid w:val="00C7119A"/>
    <w:rsid w:val="00C71985"/>
    <w:rsid w:val="00C71A18"/>
    <w:rsid w:val="00C71C75"/>
    <w:rsid w:val="00C71DBC"/>
    <w:rsid w:val="00C71FA8"/>
    <w:rsid w:val="00C733A8"/>
    <w:rsid w:val="00C73583"/>
    <w:rsid w:val="00C737A1"/>
    <w:rsid w:val="00C737EF"/>
    <w:rsid w:val="00C739C8"/>
    <w:rsid w:val="00C73FB0"/>
    <w:rsid w:val="00C74400"/>
    <w:rsid w:val="00C752EA"/>
    <w:rsid w:val="00C75C73"/>
    <w:rsid w:val="00C772CA"/>
    <w:rsid w:val="00C779CF"/>
    <w:rsid w:val="00C77A92"/>
    <w:rsid w:val="00C77ADF"/>
    <w:rsid w:val="00C80B36"/>
    <w:rsid w:val="00C81234"/>
    <w:rsid w:val="00C8296E"/>
    <w:rsid w:val="00C8446A"/>
    <w:rsid w:val="00C847E9"/>
    <w:rsid w:val="00C84884"/>
    <w:rsid w:val="00C85348"/>
    <w:rsid w:val="00C855E8"/>
    <w:rsid w:val="00C857EA"/>
    <w:rsid w:val="00C85F5F"/>
    <w:rsid w:val="00C86C28"/>
    <w:rsid w:val="00C87E26"/>
    <w:rsid w:val="00C90CE1"/>
    <w:rsid w:val="00C9172F"/>
    <w:rsid w:val="00C92223"/>
    <w:rsid w:val="00C92834"/>
    <w:rsid w:val="00C933D4"/>
    <w:rsid w:val="00C93834"/>
    <w:rsid w:val="00C9453F"/>
    <w:rsid w:val="00C94733"/>
    <w:rsid w:val="00C94BA5"/>
    <w:rsid w:val="00C978CF"/>
    <w:rsid w:val="00C97B57"/>
    <w:rsid w:val="00CA0291"/>
    <w:rsid w:val="00CA02E4"/>
    <w:rsid w:val="00CA1050"/>
    <w:rsid w:val="00CA19B7"/>
    <w:rsid w:val="00CA2D3F"/>
    <w:rsid w:val="00CA37AE"/>
    <w:rsid w:val="00CA3BF0"/>
    <w:rsid w:val="00CA5BBE"/>
    <w:rsid w:val="00CA651E"/>
    <w:rsid w:val="00CA77CB"/>
    <w:rsid w:val="00CB013A"/>
    <w:rsid w:val="00CB0FC8"/>
    <w:rsid w:val="00CB1653"/>
    <w:rsid w:val="00CB1A36"/>
    <w:rsid w:val="00CB1CE7"/>
    <w:rsid w:val="00CB2060"/>
    <w:rsid w:val="00CB267A"/>
    <w:rsid w:val="00CB28E5"/>
    <w:rsid w:val="00CB2C53"/>
    <w:rsid w:val="00CB319D"/>
    <w:rsid w:val="00CB33BB"/>
    <w:rsid w:val="00CB4079"/>
    <w:rsid w:val="00CB41DC"/>
    <w:rsid w:val="00CB4609"/>
    <w:rsid w:val="00CB4EE2"/>
    <w:rsid w:val="00CB5895"/>
    <w:rsid w:val="00CB59DC"/>
    <w:rsid w:val="00CB62CA"/>
    <w:rsid w:val="00CB6E9F"/>
    <w:rsid w:val="00CB752B"/>
    <w:rsid w:val="00CC0B7E"/>
    <w:rsid w:val="00CC156E"/>
    <w:rsid w:val="00CC18FC"/>
    <w:rsid w:val="00CC1AD7"/>
    <w:rsid w:val="00CC29D9"/>
    <w:rsid w:val="00CC4DEE"/>
    <w:rsid w:val="00CC4F50"/>
    <w:rsid w:val="00CC509E"/>
    <w:rsid w:val="00CC50A9"/>
    <w:rsid w:val="00CC5566"/>
    <w:rsid w:val="00CD1842"/>
    <w:rsid w:val="00CD1A51"/>
    <w:rsid w:val="00CD1BDF"/>
    <w:rsid w:val="00CD1EC9"/>
    <w:rsid w:val="00CD27D1"/>
    <w:rsid w:val="00CD2865"/>
    <w:rsid w:val="00CD36F3"/>
    <w:rsid w:val="00CD3A25"/>
    <w:rsid w:val="00CD3D1D"/>
    <w:rsid w:val="00CD41AF"/>
    <w:rsid w:val="00CD4E85"/>
    <w:rsid w:val="00CD4EC7"/>
    <w:rsid w:val="00CD5C8A"/>
    <w:rsid w:val="00CD5D4A"/>
    <w:rsid w:val="00CD647C"/>
    <w:rsid w:val="00CD6DCE"/>
    <w:rsid w:val="00CD6FDC"/>
    <w:rsid w:val="00CD761E"/>
    <w:rsid w:val="00CE0F6A"/>
    <w:rsid w:val="00CE13F4"/>
    <w:rsid w:val="00CE246D"/>
    <w:rsid w:val="00CE2777"/>
    <w:rsid w:val="00CE2B3F"/>
    <w:rsid w:val="00CE2CA8"/>
    <w:rsid w:val="00CE2D9C"/>
    <w:rsid w:val="00CE3747"/>
    <w:rsid w:val="00CE4543"/>
    <w:rsid w:val="00CE565D"/>
    <w:rsid w:val="00CE56EE"/>
    <w:rsid w:val="00CE5925"/>
    <w:rsid w:val="00CE6011"/>
    <w:rsid w:val="00CE6235"/>
    <w:rsid w:val="00CE6306"/>
    <w:rsid w:val="00CE6628"/>
    <w:rsid w:val="00CE6CD0"/>
    <w:rsid w:val="00CE6F07"/>
    <w:rsid w:val="00CE733C"/>
    <w:rsid w:val="00CE793A"/>
    <w:rsid w:val="00CE7CFA"/>
    <w:rsid w:val="00CE7E5D"/>
    <w:rsid w:val="00CF03D1"/>
    <w:rsid w:val="00CF0537"/>
    <w:rsid w:val="00CF0BA2"/>
    <w:rsid w:val="00CF0FEA"/>
    <w:rsid w:val="00CF1F75"/>
    <w:rsid w:val="00CF2C3C"/>
    <w:rsid w:val="00CF34D9"/>
    <w:rsid w:val="00CF381C"/>
    <w:rsid w:val="00CF3B6C"/>
    <w:rsid w:val="00CF3D37"/>
    <w:rsid w:val="00CF3DF6"/>
    <w:rsid w:val="00CF4B17"/>
    <w:rsid w:val="00CF6062"/>
    <w:rsid w:val="00D01CDD"/>
    <w:rsid w:val="00D0200C"/>
    <w:rsid w:val="00D03617"/>
    <w:rsid w:val="00D04279"/>
    <w:rsid w:val="00D05460"/>
    <w:rsid w:val="00D05A9F"/>
    <w:rsid w:val="00D05C7F"/>
    <w:rsid w:val="00D05F98"/>
    <w:rsid w:val="00D0602D"/>
    <w:rsid w:val="00D062ED"/>
    <w:rsid w:val="00D073C2"/>
    <w:rsid w:val="00D07706"/>
    <w:rsid w:val="00D07D92"/>
    <w:rsid w:val="00D07E53"/>
    <w:rsid w:val="00D107F9"/>
    <w:rsid w:val="00D112DF"/>
    <w:rsid w:val="00D123B4"/>
    <w:rsid w:val="00D12E7E"/>
    <w:rsid w:val="00D1327F"/>
    <w:rsid w:val="00D137FE"/>
    <w:rsid w:val="00D14A18"/>
    <w:rsid w:val="00D14B0E"/>
    <w:rsid w:val="00D15382"/>
    <w:rsid w:val="00D15D4E"/>
    <w:rsid w:val="00D2000D"/>
    <w:rsid w:val="00D200A3"/>
    <w:rsid w:val="00D204BC"/>
    <w:rsid w:val="00D20920"/>
    <w:rsid w:val="00D20CFE"/>
    <w:rsid w:val="00D210EE"/>
    <w:rsid w:val="00D21124"/>
    <w:rsid w:val="00D21824"/>
    <w:rsid w:val="00D226D0"/>
    <w:rsid w:val="00D23434"/>
    <w:rsid w:val="00D2462D"/>
    <w:rsid w:val="00D253EA"/>
    <w:rsid w:val="00D260CB"/>
    <w:rsid w:val="00D2670A"/>
    <w:rsid w:val="00D279FF"/>
    <w:rsid w:val="00D27E8E"/>
    <w:rsid w:val="00D32E1F"/>
    <w:rsid w:val="00D33E8E"/>
    <w:rsid w:val="00D34954"/>
    <w:rsid w:val="00D34CE7"/>
    <w:rsid w:val="00D34E07"/>
    <w:rsid w:val="00D35CF6"/>
    <w:rsid w:val="00D37601"/>
    <w:rsid w:val="00D402C7"/>
    <w:rsid w:val="00D41F4E"/>
    <w:rsid w:val="00D422B5"/>
    <w:rsid w:val="00D43015"/>
    <w:rsid w:val="00D444E4"/>
    <w:rsid w:val="00D45343"/>
    <w:rsid w:val="00D45848"/>
    <w:rsid w:val="00D45874"/>
    <w:rsid w:val="00D46E2B"/>
    <w:rsid w:val="00D47042"/>
    <w:rsid w:val="00D4705F"/>
    <w:rsid w:val="00D47706"/>
    <w:rsid w:val="00D47B7B"/>
    <w:rsid w:val="00D47C83"/>
    <w:rsid w:val="00D519DD"/>
    <w:rsid w:val="00D529B7"/>
    <w:rsid w:val="00D53338"/>
    <w:rsid w:val="00D53667"/>
    <w:rsid w:val="00D542A8"/>
    <w:rsid w:val="00D5505F"/>
    <w:rsid w:val="00D55161"/>
    <w:rsid w:val="00D553D1"/>
    <w:rsid w:val="00D558A6"/>
    <w:rsid w:val="00D55E5C"/>
    <w:rsid w:val="00D576C2"/>
    <w:rsid w:val="00D57FF0"/>
    <w:rsid w:val="00D60718"/>
    <w:rsid w:val="00D60E48"/>
    <w:rsid w:val="00D6110B"/>
    <w:rsid w:val="00D61BA9"/>
    <w:rsid w:val="00D61D96"/>
    <w:rsid w:val="00D6364F"/>
    <w:rsid w:val="00D64CC8"/>
    <w:rsid w:val="00D65254"/>
    <w:rsid w:val="00D6609C"/>
    <w:rsid w:val="00D66487"/>
    <w:rsid w:val="00D666E7"/>
    <w:rsid w:val="00D668B1"/>
    <w:rsid w:val="00D66B3D"/>
    <w:rsid w:val="00D676F7"/>
    <w:rsid w:val="00D67CB3"/>
    <w:rsid w:val="00D7008C"/>
    <w:rsid w:val="00D701C7"/>
    <w:rsid w:val="00D701E6"/>
    <w:rsid w:val="00D71734"/>
    <w:rsid w:val="00D7212F"/>
    <w:rsid w:val="00D73482"/>
    <w:rsid w:val="00D74A28"/>
    <w:rsid w:val="00D758F9"/>
    <w:rsid w:val="00D75D97"/>
    <w:rsid w:val="00D7614B"/>
    <w:rsid w:val="00D76E98"/>
    <w:rsid w:val="00D77332"/>
    <w:rsid w:val="00D77C89"/>
    <w:rsid w:val="00D77D62"/>
    <w:rsid w:val="00D80C53"/>
    <w:rsid w:val="00D80FB9"/>
    <w:rsid w:val="00D81070"/>
    <w:rsid w:val="00D819A5"/>
    <w:rsid w:val="00D82138"/>
    <w:rsid w:val="00D8246D"/>
    <w:rsid w:val="00D82D0C"/>
    <w:rsid w:val="00D831F0"/>
    <w:rsid w:val="00D83752"/>
    <w:rsid w:val="00D83A76"/>
    <w:rsid w:val="00D849CE"/>
    <w:rsid w:val="00D84D06"/>
    <w:rsid w:val="00D84E11"/>
    <w:rsid w:val="00D84E1B"/>
    <w:rsid w:val="00D85266"/>
    <w:rsid w:val="00D8542E"/>
    <w:rsid w:val="00D85812"/>
    <w:rsid w:val="00D868AD"/>
    <w:rsid w:val="00D86C3B"/>
    <w:rsid w:val="00D86CBA"/>
    <w:rsid w:val="00D87144"/>
    <w:rsid w:val="00D87BB3"/>
    <w:rsid w:val="00D90D3D"/>
    <w:rsid w:val="00D90F60"/>
    <w:rsid w:val="00D91019"/>
    <w:rsid w:val="00D91774"/>
    <w:rsid w:val="00D919F7"/>
    <w:rsid w:val="00D920BA"/>
    <w:rsid w:val="00D923BD"/>
    <w:rsid w:val="00D92B19"/>
    <w:rsid w:val="00D92FA4"/>
    <w:rsid w:val="00D9515A"/>
    <w:rsid w:val="00D95343"/>
    <w:rsid w:val="00D9545A"/>
    <w:rsid w:val="00D95C9C"/>
    <w:rsid w:val="00D95D3A"/>
    <w:rsid w:val="00D96EAB"/>
    <w:rsid w:val="00D96F1D"/>
    <w:rsid w:val="00D9706E"/>
    <w:rsid w:val="00D97B4D"/>
    <w:rsid w:val="00DA0042"/>
    <w:rsid w:val="00DA0ABF"/>
    <w:rsid w:val="00DA2679"/>
    <w:rsid w:val="00DA3FCF"/>
    <w:rsid w:val="00DA4AE2"/>
    <w:rsid w:val="00DA6124"/>
    <w:rsid w:val="00DA6B00"/>
    <w:rsid w:val="00DA6BB4"/>
    <w:rsid w:val="00DA6DB7"/>
    <w:rsid w:val="00DA77D9"/>
    <w:rsid w:val="00DA7D7F"/>
    <w:rsid w:val="00DB01B6"/>
    <w:rsid w:val="00DB068B"/>
    <w:rsid w:val="00DB084B"/>
    <w:rsid w:val="00DB092E"/>
    <w:rsid w:val="00DB1515"/>
    <w:rsid w:val="00DB22D5"/>
    <w:rsid w:val="00DB264F"/>
    <w:rsid w:val="00DB2B2F"/>
    <w:rsid w:val="00DB3335"/>
    <w:rsid w:val="00DB358C"/>
    <w:rsid w:val="00DB3760"/>
    <w:rsid w:val="00DC051D"/>
    <w:rsid w:val="00DC0791"/>
    <w:rsid w:val="00DC094A"/>
    <w:rsid w:val="00DC1725"/>
    <w:rsid w:val="00DC196C"/>
    <w:rsid w:val="00DC2447"/>
    <w:rsid w:val="00DC2946"/>
    <w:rsid w:val="00DC304D"/>
    <w:rsid w:val="00DC3852"/>
    <w:rsid w:val="00DC402D"/>
    <w:rsid w:val="00DC4C4F"/>
    <w:rsid w:val="00DC56AF"/>
    <w:rsid w:val="00DC65EA"/>
    <w:rsid w:val="00DC73D4"/>
    <w:rsid w:val="00DC748C"/>
    <w:rsid w:val="00DC7F99"/>
    <w:rsid w:val="00DD09BE"/>
    <w:rsid w:val="00DD09F9"/>
    <w:rsid w:val="00DD0F75"/>
    <w:rsid w:val="00DD12FB"/>
    <w:rsid w:val="00DD23A2"/>
    <w:rsid w:val="00DD2FCC"/>
    <w:rsid w:val="00DD3736"/>
    <w:rsid w:val="00DD4019"/>
    <w:rsid w:val="00DD4D27"/>
    <w:rsid w:val="00DD5010"/>
    <w:rsid w:val="00DD5B23"/>
    <w:rsid w:val="00DD64AE"/>
    <w:rsid w:val="00DD7ADD"/>
    <w:rsid w:val="00DD7F59"/>
    <w:rsid w:val="00DE01BF"/>
    <w:rsid w:val="00DE0703"/>
    <w:rsid w:val="00DE0738"/>
    <w:rsid w:val="00DE1337"/>
    <w:rsid w:val="00DE16DA"/>
    <w:rsid w:val="00DE182C"/>
    <w:rsid w:val="00DE2947"/>
    <w:rsid w:val="00DE3136"/>
    <w:rsid w:val="00DE3D2C"/>
    <w:rsid w:val="00DE423F"/>
    <w:rsid w:val="00DE45DC"/>
    <w:rsid w:val="00DE655F"/>
    <w:rsid w:val="00DE7B6D"/>
    <w:rsid w:val="00DF0074"/>
    <w:rsid w:val="00DF0210"/>
    <w:rsid w:val="00DF0F0E"/>
    <w:rsid w:val="00DF217F"/>
    <w:rsid w:val="00DF2564"/>
    <w:rsid w:val="00DF25A6"/>
    <w:rsid w:val="00DF29CB"/>
    <w:rsid w:val="00DF5E3C"/>
    <w:rsid w:val="00DF762E"/>
    <w:rsid w:val="00DF79B5"/>
    <w:rsid w:val="00DF7C3A"/>
    <w:rsid w:val="00E0057D"/>
    <w:rsid w:val="00E00838"/>
    <w:rsid w:val="00E01446"/>
    <w:rsid w:val="00E01584"/>
    <w:rsid w:val="00E037BD"/>
    <w:rsid w:val="00E0438C"/>
    <w:rsid w:val="00E06B7D"/>
    <w:rsid w:val="00E1008B"/>
    <w:rsid w:val="00E113AF"/>
    <w:rsid w:val="00E11978"/>
    <w:rsid w:val="00E1279F"/>
    <w:rsid w:val="00E127AE"/>
    <w:rsid w:val="00E140FA"/>
    <w:rsid w:val="00E14383"/>
    <w:rsid w:val="00E1526E"/>
    <w:rsid w:val="00E1552F"/>
    <w:rsid w:val="00E15A68"/>
    <w:rsid w:val="00E15EF0"/>
    <w:rsid w:val="00E1641B"/>
    <w:rsid w:val="00E207D7"/>
    <w:rsid w:val="00E20D8B"/>
    <w:rsid w:val="00E21E28"/>
    <w:rsid w:val="00E22052"/>
    <w:rsid w:val="00E2333F"/>
    <w:rsid w:val="00E23976"/>
    <w:rsid w:val="00E242AB"/>
    <w:rsid w:val="00E25585"/>
    <w:rsid w:val="00E256B3"/>
    <w:rsid w:val="00E257F2"/>
    <w:rsid w:val="00E257F4"/>
    <w:rsid w:val="00E26AB2"/>
    <w:rsid w:val="00E26E6A"/>
    <w:rsid w:val="00E26F3A"/>
    <w:rsid w:val="00E27264"/>
    <w:rsid w:val="00E2776C"/>
    <w:rsid w:val="00E27FB7"/>
    <w:rsid w:val="00E30A7E"/>
    <w:rsid w:val="00E3151C"/>
    <w:rsid w:val="00E325E7"/>
    <w:rsid w:val="00E33845"/>
    <w:rsid w:val="00E3428D"/>
    <w:rsid w:val="00E34370"/>
    <w:rsid w:val="00E35B29"/>
    <w:rsid w:val="00E3679A"/>
    <w:rsid w:val="00E40131"/>
    <w:rsid w:val="00E40314"/>
    <w:rsid w:val="00E41474"/>
    <w:rsid w:val="00E41A6E"/>
    <w:rsid w:val="00E42113"/>
    <w:rsid w:val="00E4299A"/>
    <w:rsid w:val="00E42C8E"/>
    <w:rsid w:val="00E433C6"/>
    <w:rsid w:val="00E43875"/>
    <w:rsid w:val="00E442A7"/>
    <w:rsid w:val="00E44745"/>
    <w:rsid w:val="00E44749"/>
    <w:rsid w:val="00E45F39"/>
    <w:rsid w:val="00E46850"/>
    <w:rsid w:val="00E47250"/>
    <w:rsid w:val="00E47B7D"/>
    <w:rsid w:val="00E47F3B"/>
    <w:rsid w:val="00E50675"/>
    <w:rsid w:val="00E51072"/>
    <w:rsid w:val="00E51671"/>
    <w:rsid w:val="00E53154"/>
    <w:rsid w:val="00E531CC"/>
    <w:rsid w:val="00E53B66"/>
    <w:rsid w:val="00E53F94"/>
    <w:rsid w:val="00E54052"/>
    <w:rsid w:val="00E556B0"/>
    <w:rsid w:val="00E55A1F"/>
    <w:rsid w:val="00E563AC"/>
    <w:rsid w:val="00E56C4A"/>
    <w:rsid w:val="00E56D27"/>
    <w:rsid w:val="00E57B9D"/>
    <w:rsid w:val="00E618DE"/>
    <w:rsid w:val="00E623FC"/>
    <w:rsid w:val="00E62594"/>
    <w:rsid w:val="00E6278D"/>
    <w:rsid w:val="00E630D3"/>
    <w:rsid w:val="00E6428C"/>
    <w:rsid w:val="00E64A91"/>
    <w:rsid w:val="00E6510C"/>
    <w:rsid w:val="00E652A4"/>
    <w:rsid w:val="00E65639"/>
    <w:rsid w:val="00E65A30"/>
    <w:rsid w:val="00E6711D"/>
    <w:rsid w:val="00E673C4"/>
    <w:rsid w:val="00E67793"/>
    <w:rsid w:val="00E704F7"/>
    <w:rsid w:val="00E7063A"/>
    <w:rsid w:val="00E70D31"/>
    <w:rsid w:val="00E70E17"/>
    <w:rsid w:val="00E729C0"/>
    <w:rsid w:val="00E72CA0"/>
    <w:rsid w:val="00E73411"/>
    <w:rsid w:val="00E7453E"/>
    <w:rsid w:val="00E74EAF"/>
    <w:rsid w:val="00E757C8"/>
    <w:rsid w:val="00E75AA2"/>
    <w:rsid w:val="00E761BA"/>
    <w:rsid w:val="00E761C3"/>
    <w:rsid w:val="00E769A4"/>
    <w:rsid w:val="00E8147D"/>
    <w:rsid w:val="00E81D3B"/>
    <w:rsid w:val="00E82178"/>
    <w:rsid w:val="00E8241A"/>
    <w:rsid w:val="00E82E30"/>
    <w:rsid w:val="00E83113"/>
    <w:rsid w:val="00E83277"/>
    <w:rsid w:val="00E83674"/>
    <w:rsid w:val="00E83830"/>
    <w:rsid w:val="00E84298"/>
    <w:rsid w:val="00E8448C"/>
    <w:rsid w:val="00E844EC"/>
    <w:rsid w:val="00E852B4"/>
    <w:rsid w:val="00E859EB"/>
    <w:rsid w:val="00E86110"/>
    <w:rsid w:val="00E86308"/>
    <w:rsid w:val="00E8634C"/>
    <w:rsid w:val="00E87CB9"/>
    <w:rsid w:val="00E90924"/>
    <w:rsid w:val="00E90A31"/>
    <w:rsid w:val="00E90BF0"/>
    <w:rsid w:val="00E90E10"/>
    <w:rsid w:val="00E93B5F"/>
    <w:rsid w:val="00E94566"/>
    <w:rsid w:val="00E94C1B"/>
    <w:rsid w:val="00E94CA4"/>
    <w:rsid w:val="00E9560F"/>
    <w:rsid w:val="00E95E4D"/>
    <w:rsid w:val="00E963ED"/>
    <w:rsid w:val="00E97951"/>
    <w:rsid w:val="00E97985"/>
    <w:rsid w:val="00EA017F"/>
    <w:rsid w:val="00EA0770"/>
    <w:rsid w:val="00EA0AC0"/>
    <w:rsid w:val="00EA0BDD"/>
    <w:rsid w:val="00EA0EA0"/>
    <w:rsid w:val="00EA136C"/>
    <w:rsid w:val="00EA1380"/>
    <w:rsid w:val="00EA1566"/>
    <w:rsid w:val="00EA1747"/>
    <w:rsid w:val="00EA19A9"/>
    <w:rsid w:val="00EA1DB8"/>
    <w:rsid w:val="00EA2A18"/>
    <w:rsid w:val="00EA31C2"/>
    <w:rsid w:val="00EA334C"/>
    <w:rsid w:val="00EA3C6C"/>
    <w:rsid w:val="00EA3C9E"/>
    <w:rsid w:val="00EA3DE8"/>
    <w:rsid w:val="00EA4120"/>
    <w:rsid w:val="00EA4AEF"/>
    <w:rsid w:val="00EA5C35"/>
    <w:rsid w:val="00EA63CE"/>
    <w:rsid w:val="00EA6C8C"/>
    <w:rsid w:val="00EA6D2C"/>
    <w:rsid w:val="00EA77C9"/>
    <w:rsid w:val="00EA7A6C"/>
    <w:rsid w:val="00EA7AD9"/>
    <w:rsid w:val="00EB0576"/>
    <w:rsid w:val="00EB08D9"/>
    <w:rsid w:val="00EB0984"/>
    <w:rsid w:val="00EB12FF"/>
    <w:rsid w:val="00EB152C"/>
    <w:rsid w:val="00EB167C"/>
    <w:rsid w:val="00EB1C07"/>
    <w:rsid w:val="00EB1FE7"/>
    <w:rsid w:val="00EB22D2"/>
    <w:rsid w:val="00EB2E66"/>
    <w:rsid w:val="00EB33C6"/>
    <w:rsid w:val="00EB3AF0"/>
    <w:rsid w:val="00EB3D73"/>
    <w:rsid w:val="00EB4896"/>
    <w:rsid w:val="00EB4924"/>
    <w:rsid w:val="00EB4AB1"/>
    <w:rsid w:val="00EB619D"/>
    <w:rsid w:val="00EB66E7"/>
    <w:rsid w:val="00EB67FC"/>
    <w:rsid w:val="00EB69BA"/>
    <w:rsid w:val="00EB75EA"/>
    <w:rsid w:val="00EB7649"/>
    <w:rsid w:val="00EB7A59"/>
    <w:rsid w:val="00EC0147"/>
    <w:rsid w:val="00EC072C"/>
    <w:rsid w:val="00EC2219"/>
    <w:rsid w:val="00EC3370"/>
    <w:rsid w:val="00EC4979"/>
    <w:rsid w:val="00EC5409"/>
    <w:rsid w:val="00EC54CA"/>
    <w:rsid w:val="00EC57BF"/>
    <w:rsid w:val="00EC61D1"/>
    <w:rsid w:val="00EC69EA"/>
    <w:rsid w:val="00EC6C22"/>
    <w:rsid w:val="00EC6E9C"/>
    <w:rsid w:val="00EC6F19"/>
    <w:rsid w:val="00EC6F92"/>
    <w:rsid w:val="00EC79C9"/>
    <w:rsid w:val="00EC7B8F"/>
    <w:rsid w:val="00EC7D1A"/>
    <w:rsid w:val="00ED0C8F"/>
    <w:rsid w:val="00ED136A"/>
    <w:rsid w:val="00ED1CAC"/>
    <w:rsid w:val="00ED26AD"/>
    <w:rsid w:val="00ED321E"/>
    <w:rsid w:val="00ED3796"/>
    <w:rsid w:val="00ED38B3"/>
    <w:rsid w:val="00ED4E63"/>
    <w:rsid w:val="00ED5B67"/>
    <w:rsid w:val="00ED5BF5"/>
    <w:rsid w:val="00ED5F09"/>
    <w:rsid w:val="00ED6AB6"/>
    <w:rsid w:val="00ED6CFA"/>
    <w:rsid w:val="00ED751F"/>
    <w:rsid w:val="00EE0F91"/>
    <w:rsid w:val="00EE1FB2"/>
    <w:rsid w:val="00EE3013"/>
    <w:rsid w:val="00EE32B6"/>
    <w:rsid w:val="00EE3575"/>
    <w:rsid w:val="00EE3635"/>
    <w:rsid w:val="00EE3F54"/>
    <w:rsid w:val="00EE408C"/>
    <w:rsid w:val="00EE41FE"/>
    <w:rsid w:val="00EE426B"/>
    <w:rsid w:val="00EE4D54"/>
    <w:rsid w:val="00EE6352"/>
    <w:rsid w:val="00EE69D4"/>
    <w:rsid w:val="00EE717D"/>
    <w:rsid w:val="00EE7306"/>
    <w:rsid w:val="00EE7D41"/>
    <w:rsid w:val="00EE7FFE"/>
    <w:rsid w:val="00EF0F1B"/>
    <w:rsid w:val="00EF13AE"/>
    <w:rsid w:val="00EF149C"/>
    <w:rsid w:val="00EF14D2"/>
    <w:rsid w:val="00EF1770"/>
    <w:rsid w:val="00EF28F6"/>
    <w:rsid w:val="00EF3934"/>
    <w:rsid w:val="00EF3DC5"/>
    <w:rsid w:val="00EF3EE6"/>
    <w:rsid w:val="00EF5039"/>
    <w:rsid w:val="00EF574F"/>
    <w:rsid w:val="00EF5D98"/>
    <w:rsid w:val="00EF6205"/>
    <w:rsid w:val="00EF6A7A"/>
    <w:rsid w:val="00EF719F"/>
    <w:rsid w:val="00EF7498"/>
    <w:rsid w:val="00EF77C0"/>
    <w:rsid w:val="00EF7CED"/>
    <w:rsid w:val="00F01BF0"/>
    <w:rsid w:val="00F066CC"/>
    <w:rsid w:val="00F06E19"/>
    <w:rsid w:val="00F101D6"/>
    <w:rsid w:val="00F115C4"/>
    <w:rsid w:val="00F11D4E"/>
    <w:rsid w:val="00F123E6"/>
    <w:rsid w:val="00F124DF"/>
    <w:rsid w:val="00F14602"/>
    <w:rsid w:val="00F159E9"/>
    <w:rsid w:val="00F1603F"/>
    <w:rsid w:val="00F17EE2"/>
    <w:rsid w:val="00F17F45"/>
    <w:rsid w:val="00F21CEB"/>
    <w:rsid w:val="00F221DA"/>
    <w:rsid w:val="00F226AC"/>
    <w:rsid w:val="00F24241"/>
    <w:rsid w:val="00F2425D"/>
    <w:rsid w:val="00F24530"/>
    <w:rsid w:val="00F254C0"/>
    <w:rsid w:val="00F26495"/>
    <w:rsid w:val="00F27D75"/>
    <w:rsid w:val="00F30040"/>
    <w:rsid w:val="00F300F3"/>
    <w:rsid w:val="00F3080E"/>
    <w:rsid w:val="00F31ACB"/>
    <w:rsid w:val="00F33A68"/>
    <w:rsid w:val="00F33D99"/>
    <w:rsid w:val="00F33E6C"/>
    <w:rsid w:val="00F35791"/>
    <w:rsid w:val="00F35DEA"/>
    <w:rsid w:val="00F363B1"/>
    <w:rsid w:val="00F366BD"/>
    <w:rsid w:val="00F372E3"/>
    <w:rsid w:val="00F37503"/>
    <w:rsid w:val="00F37A6B"/>
    <w:rsid w:val="00F403E2"/>
    <w:rsid w:val="00F41119"/>
    <w:rsid w:val="00F416D7"/>
    <w:rsid w:val="00F42372"/>
    <w:rsid w:val="00F43033"/>
    <w:rsid w:val="00F43966"/>
    <w:rsid w:val="00F43FE5"/>
    <w:rsid w:val="00F4457C"/>
    <w:rsid w:val="00F44BA3"/>
    <w:rsid w:val="00F450E4"/>
    <w:rsid w:val="00F45824"/>
    <w:rsid w:val="00F45881"/>
    <w:rsid w:val="00F45DF5"/>
    <w:rsid w:val="00F46148"/>
    <w:rsid w:val="00F471B0"/>
    <w:rsid w:val="00F4739D"/>
    <w:rsid w:val="00F47CD0"/>
    <w:rsid w:val="00F47D18"/>
    <w:rsid w:val="00F50943"/>
    <w:rsid w:val="00F50BCA"/>
    <w:rsid w:val="00F5141C"/>
    <w:rsid w:val="00F5197A"/>
    <w:rsid w:val="00F521C6"/>
    <w:rsid w:val="00F53CB4"/>
    <w:rsid w:val="00F541C2"/>
    <w:rsid w:val="00F54B84"/>
    <w:rsid w:val="00F550ED"/>
    <w:rsid w:val="00F55D63"/>
    <w:rsid w:val="00F5683B"/>
    <w:rsid w:val="00F56AA7"/>
    <w:rsid w:val="00F56AA9"/>
    <w:rsid w:val="00F56D9E"/>
    <w:rsid w:val="00F60C8D"/>
    <w:rsid w:val="00F61037"/>
    <w:rsid w:val="00F61142"/>
    <w:rsid w:val="00F6120F"/>
    <w:rsid w:val="00F61373"/>
    <w:rsid w:val="00F618CF"/>
    <w:rsid w:val="00F61FC8"/>
    <w:rsid w:val="00F62355"/>
    <w:rsid w:val="00F62F9C"/>
    <w:rsid w:val="00F6428C"/>
    <w:rsid w:val="00F64648"/>
    <w:rsid w:val="00F649B6"/>
    <w:rsid w:val="00F6549D"/>
    <w:rsid w:val="00F66109"/>
    <w:rsid w:val="00F66A2D"/>
    <w:rsid w:val="00F67893"/>
    <w:rsid w:val="00F7112F"/>
    <w:rsid w:val="00F716D8"/>
    <w:rsid w:val="00F72A24"/>
    <w:rsid w:val="00F72F24"/>
    <w:rsid w:val="00F73E84"/>
    <w:rsid w:val="00F75A3E"/>
    <w:rsid w:val="00F765D8"/>
    <w:rsid w:val="00F77AB6"/>
    <w:rsid w:val="00F808AC"/>
    <w:rsid w:val="00F811B5"/>
    <w:rsid w:val="00F81BCD"/>
    <w:rsid w:val="00F82303"/>
    <w:rsid w:val="00F8337D"/>
    <w:rsid w:val="00F83617"/>
    <w:rsid w:val="00F837F5"/>
    <w:rsid w:val="00F83EF0"/>
    <w:rsid w:val="00F84102"/>
    <w:rsid w:val="00F85147"/>
    <w:rsid w:val="00F85AEC"/>
    <w:rsid w:val="00F87548"/>
    <w:rsid w:val="00F87F63"/>
    <w:rsid w:val="00F90092"/>
    <w:rsid w:val="00F90F9C"/>
    <w:rsid w:val="00F9167C"/>
    <w:rsid w:val="00F91F70"/>
    <w:rsid w:val="00F92105"/>
    <w:rsid w:val="00F92365"/>
    <w:rsid w:val="00F923F6"/>
    <w:rsid w:val="00F92BE4"/>
    <w:rsid w:val="00F93DA0"/>
    <w:rsid w:val="00F949C0"/>
    <w:rsid w:val="00F95311"/>
    <w:rsid w:val="00F957B6"/>
    <w:rsid w:val="00F95C7C"/>
    <w:rsid w:val="00F95DD8"/>
    <w:rsid w:val="00F968EA"/>
    <w:rsid w:val="00F9772C"/>
    <w:rsid w:val="00FA0E61"/>
    <w:rsid w:val="00FA12FB"/>
    <w:rsid w:val="00FA1C40"/>
    <w:rsid w:val="00FA241E"/>
    <w:rsid w:val="00FA41B2"/>
    <w:rsid w:val="00FA50E8"/>
    <w:rsid w:val="00FA5206"/>
    <w:rsid w:val="00FA56CD"/>
    <w:rsid w:val="00FA585E"/>
    <w:rsid w:val="00FA668A"/>
    <w:rsid w:val="00FA7359"/>
    <w:rsid w:val="00FA7AD2"/>
    <w:rsid w:val="00FA7D89"/>
    <w:rsid w:val="00FB0B32"/>
    <w:rsid w:val="00FB22DF"/>
    <w:rsid w:val="00FB2ECD"/>
    <w:rsid w:val="00FB361B"/>
    <w:rsid w:val="00FB3C7E"/>
    <w:rsid w:val="00FB4C2F"/>
    <w:rsid w:val="00FB4E43"/>
    <w:rsid w:val="00FB5AC4"/>
    <w:rsid w:val="00FB5F62"/>
    <w:rsid w:val="00FC02F4"/>
    <w:rsid w:val="00FC1339"/>
    <w:rsid w:val="00FC1377"/>
    <w:rsid w:val="00FC1EFA"/>
    <w:rsid w:val="00FC2B5F"/>
    <w:rsid w:val="00FC2DDE"/>
    <w:rsid w:val="00FC37A3"/>
    <w:rsid w:val="00FC38C3"/>
    <w:rsid w:val="00FC400C"/>
    <w:rsid w:val="00FC43B6"/>
    <w:rsid w:val="00FC5F7B"/>
    <w:rsid w:val="00FC65BC"/>
    <w:rsid w:val="00FC6902"/>
    <w:rsid w:val="00FC6A0A"/>
    <w:rsid w:val="00FC6A12"/>
    <w:rsid w:val="00FC7485"/>
    <w:rsid w:val="00FD10B6"/>
    <w:rsid w:val="00FD145C"/>
    <w:rsid w:val="00FD1761"/>
    <w:rsid w:val="00FD1C6D"/>
    <w:rsid w:val="00FD1D70"/>
    <w:rsid w:val="00FD21B1"/>
    <w:rsid w:val="00FD2A4A"/>
    <w:rsid w:val="00FD30BE"/>
    <w:rsid w:val="00FD344D"/>
    <w:rsid w:val="00FD346A"/>
    <w:rsid w:val="00FD47F8"/>
    <w:rsid w:val="00FD4848"/>
    <w:rsid w:val="00FD48EB"/>
    <w:rsid w:val="00FD5AED"/>
    <w:rsid w:val="00FD5EAF"/>
    <w:rsid w:val="00FD5FFD"/>
    <w:rsid w:val="00FD6178"/>
    <w:rsid w:val="00FD6273"/>
    <w:rsid w:val="00FD63D3"/>
    <w:rsid w:val="00FD6985"/>
    <w:rsid w:val="00FD7DB8"/>
    <w:rsid w:val="00FE0439"/>
    <w:rsid w:val="00FE1384"/>
    <w:rsid w:val="00FE1B62"/>
    <w:rsid w:val="00FE1E56"/>
    <w:rsid w:val="00FE202A"/>
    <w:rsid w:val="00FE229F"/>
    <w:rsid w:val="00FE2E1B"/>
    <w:rsid w:val="00FE2E29"/>
    <w:rsid w:val="00FE38B8"/>
    <w:rsid w:val="00FE4011"/>
    <w:rsid w:val="00FE4D72"/>
    <w:rsid w:val="00FE6043"/>
    <w:rsid w:val="00FE64F8"/>
    <w:rsid w:val="00FF01AC"/>
    <w:rsid w:val="00FF1D33"/>
    <w:rsid w:val="00FF1DFD"/>
    <w:rsid w:val="00FF22E2"/>
    <w:rsid w:val="00FF2B86"/>
    <w:rsid w:val="00FF329C"/>
    <w:rsid w:val="00FF355B"/>
    <w:rsid w:val="00FF3587"/>
    <w:rsid w:val="00FF5438"/>
    <w:rsid w:val="00FF5DD7"/>
    <w:rsid w:val="00FF7042"/>
    <w:rsid w:val="00FF7F3B"/>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BB6BBD8"/>
  <w15:docId w15:val="{EE44DDD5-D20C-48C3-A682-D0407E3266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64085"/>
    <w:pPr>
      <w:spacing w:after="120"/>
    </w:pPr>
    <w:rPr>
      <w:rFonts w:asciiTheme="minorHAnsi" w:hAnsiTheme="minorHAnsi" w:cs="Arial"/>
      <w:sz w:val="22"/>
      <w:szCs w:val="24"/>
      <w:lang w:eastAsia="en-US"/>
    </w:rPr>
  </w:style>
  <w:style w:type="paragraph" w:styleId="Heading1">
    <w:name w:val="heading 1"/>
    <w:basedOn w:val="Normal"/>
    <w:next w:val="Normal"/>
    <w:link w:val="Heading1Char"/>
    <w:qFormat/>
    <w:rsid w:val="007D16B0"/>
    <w:pPr>
      <w:spacing w:after="600" w:line="460" w:lineRule="atLeast"/>
      <w:outlineLvl w:val="0"/>
    </w:pPr>
    <w:rPr>
      <w:b/>
      <w:color w:val="00B2A9" w:themeColor="accent1"/>
      <w:sz w:val="32"/>
      <w:szCs w:val="32"/>
      <w:lang w:val="en-US"/>
    </w:rPr>
  </w:style>
  <w:style w:type="paragraph" w:styleId="Heading2">
    <w:name w:val="heading 2"/>
    <w:basedOn w:val="Normal"/>
    <w:next w:val="Normal"/>
    <w:qFormat/>
    <w:rsid w:val="007D16B0"/>
    <w:pPr>
      <w:spacing w:before="360" w:after="113" w:line="300" w:lineRule="atLeast"/>
      <w:outlineLvl w:val="1"/>
    </w:pPr>
    <w:rPr>
      <w:b/>
      <w:color w:val="2E1E66" w:themeColor="accent3" w:themeTint="E6"/>
      <w:sz w:val="28"/>
    </w:rPr>
  </w:style>
  <w:style w:type="paragraph" w:styleId="Heading3">
    <w:name w:val="heading 3"/>
    <w:basedOn w:val="Normal"/>
    <w:next w:val="Normal"/>
    <w:link w:val="Heading3Char"/>
    <w:qFormat/>
    <w:rsid w:val="00543985"/>
    <w:pPr>
      <w:keepNext/>
      <w:spacing w:before="240" w:after="160" w:line="180" w:lineRule="atLeast"/>
      <w:outlineLvl w:val="2"/>
    </w:pPr>
    <w:rPr>
      <w:b/>
      <w:sz w:val="24"/>
    </w:rPr>
  </w:style>
  <w:style w:type="paragraph" w:styleId="Heading4">
    <w:name w:val="heading 4"/>
    <w:basedOn w:val="Normal"/>
    <w:next w:val="Normal"/>
    <w:link w:val="Heading4Char"/>
    <w:qFormat/>
    <w:rsid w:val="000F0E3A"/>
    <w:pPr>
      <w:keepNext/>
      <w:spacing w:before="240" w:line="220" w:lineRule="atLeast"/>
      <w:outlineLvl w:val="3"/>
    </w:pPr>
    <w:rPr>
      <w:b/>
      <w:i/>
    </w:rPr>
  </w:style>
  <w:style w:type="paragraph" w:styleId="Heading5">
    <w:name w:val="heading 5"/>
    <w:aliases w:val="- Title"/>
    <w:basedOn w:val="Normal"/>
    <w:next w:val="Normal"/>
    <w:link w:val="Heading5Char"/>
    <w:rsid w:val="00F968EA"/>
    <w:pPr>
      <w:spacing w:before="240" w:after="60"/>
      <w:outlineLvl w:val="4"/>
    </w:pPr>
    <w:rPr>
      <w:b/>
      <w:bCs/>
      <w:i/>
      <w:iCs/>
      <w:sz w:val="26"/>
      <w:szCs w:val="26"/>
    </w:rPr>
  </w:style>
  <w:style w:type="paragraph" w:styleId="Heading6">
    <w:name w:val="heading 6"/>
    <w:aliases w:val="App 2"/>
    <w:basedOn w:val="Normal"/>
    <w:next w:val="Normal"/>
    <w:rsid w:val="00F968EA"/>
    <w:pPr>
      <w:spacing w:before="240" w:after="60"/>
      <w:outlineLvl w:val="5"/>
    </w:pPr>
    <w:rPr>
      <w:b/>
      <w:bCs/>
      <w:szCs w:val="22"/>
    </w:rPr>
  </w:style>
  <w:style w:type="paragraph" w:styleId="Heading7">
    <w:name w:val="heading 7"/>
    <w:aliases w:val="App 3"/>
    <w:basedOn w:val="Normal"/>
    <w:next w:val="Normal"/>
    <w:rsid w:val="00F968EA"/>
    <w:pPr>
      <w:spacing w:before="240" w:after="60"/>
      <w:outlineLvl w:val="6"/>
    </w:pPr>
  </w:style>
  <w:style w:type="paragraph" w:styleId="Heading8">
    <w:name w:val="heading 8"/>
    <w:aliases w:val="App 4"/>
    <w:basedOn w:val="Normal"/>
    <w:next w:val="Normal"/>
    <w:rsid w:val="00F968EA"/>
    <w:pPr>
      <w:spacing w:before="240" w:after="60"/>
      <w:outlineLvl w:val="7"/>
    </w:pPr>
    <w:rPr>
      <w:i/>
      <w:iCs/>
    </w:rPr>
  </w:style>
  <w:style w:type="paragraph" w:styleId="Heading9">
    <w:name w:val="heading 9"/>
    <w:basedOn w:val="Normal"/>
    <w:next w:val="Normal"/>
    <w:rsid w:val="00F968EA"/>
    <w:pPr>
      <w:spacing w:before="240" w:after="60"/>
      <w:outlineLvl w:val="8"/>
    </w:pPr>
    <w:rPr>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rtHFWhite">
    <w:name w:val="_CertHFWhite"/>
    <w:semiHidden/>
    <w:rsid w:val="005211F6"/>
    <w:pPr>
      <w:spacing w:line="400" w:lineRule="atLeast"/>
    </w:pPr>
    <w:rPr>
      <w:rFonts w:ascii="Arial" w:hAnsi="Arial" w:cs="Arial"/>
      <w:color w:val="FFFFFF"/>
      <w:sz w:val="28"/>
      <w:lang w:eastAsia="en-US"/>
    </w:rPr>
  </w:style>
  <w:style w:type="paragraph" w:customStyle="1" w:styleId="Bullet2">
    <w:name w:val="_Bullet2"/>
    <w:basedOn w:val="Bullet"/>
    <w:rsid w:val="00F968EA"/>
    <w:pPr>
      <w:numPr>
        <w:ilvl w:val="1"/>
        <w:numId w:val="21"/>
      </w:numPr>
      <w:tabs>
        <w:tab w:val="clear" w:pos="170"/>
        <w:tab w:val="clear" w:pos="1080"/>
        <w:tab w:val="num" w:pos="360"/>
      </w:tabs>
      <w:ind w:left="170" w:hanging="170"/>
    </w:pPr>
  </w:style>
  <w:style w:type="paragraph" w:styleId="Header">
    <w:name w:val="header"/>
    <w:basedOn w:val="Normal"/>
    <w:link w:val="HeaderChar"/>
    <w:uiPriority w:val="99"/>
    <w:rsid w:val="00E90924"/>
    <w:pPr>
      <w:tabs>
        <w:tab w:val="center" w:pos="4320"/>
        <w:tab w:val="right" w:pos="8640"/>
      </w:tabs>
    </w:pPr>
  </w:style>
  <w:style w:type="paragraph" w:styleId="Footer">
    <w:name w:val="footer"/>
    <w:basedOn w:val="Normal"/>
    <w:link w:val="FooterChar"/>
    <w:uiPriority w:val="99"/>
    <w:rsid w:val="00E90924"/>
    <w:pPr>
      <w:tabs>
        <w:tab w:val="center" w:pos="4320"/>
        <w:tab w:val="right" w:pos="8640"/>
      </w:tabs>
    </w:pPr>
  </w:style>
  <w:style w:type="paragraph" w:customStyle="1" w:styleId="Bullet">
    <w:name w:val="_Bullet"/>
    <w:link w:val="BulletChar"/>
    <w:rsid w:val="00F968EA"/>
    <w:pPr>
      <w:numPr>
        <w:numId w:val="14"/>
      </w:numPr>
      <w:tabs>
        <w:tab w:val="clear" w:pos="720"/>
        <w:tab w:val="left" w:pos="170"/>
        <w:tab w:val="num" w:pos="360"/>
      </w:tabs>
      <w:spacing w:after="113" w:line="220" w:lineRule="atLeast"/>
      <w:ind w:left="170" w:hanging="170"/>
    </w:pPr>
    <w:rPr>
      <w:rFonts w:ascii="Calibri" w:hAnsi="Calibri" w:cs="Arial"/>
      <w:sz w:val="22"/>
      <w:szCs w:val="24"/>
      <w:lang w:eastAsia="en-US"/>
    </w:rPr>
  </w:style>
  <w:style w:type="character" w:customStyle="1" w:styleId="BulletChar">
    <w:name w:val="_Bullet Char"/>
    <w:link w:val="Bullet"/>
    <w:rsid w:val="00F968EA"/>
    <w:rPr>
      <w:rFonts w:ascii="Calibri" w:hAnsi="Calibri" w:cs="Arial"/>
      <w:sz w:val="22"/>
      <w:szCs w:val="24"/>
      <w:lang w:eastAsia="en-US"/>
    </w:rPr>
  </w:style>
  <w:style w:type="paragraph" w:customStyle="1" w:styleId="Caption">
    <w:name w:val="_Caption"/>
    <w:rsid w:val="00F968EA"/>
    <w:pPr>
      <w:spacing w:before="120" w:after="120" w:line="170" w:lineRule="atLeast"/>
    </w:pPr>
    <w:rPr>
      <w:rFonts w:ascii="Calibri" w:hAnsi="Calibri" w:cs="Arial"/>
      <w:b/>
      <w:color w:val="404040"/>
      <w:lang w:eastAsia="en-US"/>
    </w:rPr>
  </w:style>
  <w:style w:type="paragraph" w:customStyle="1" w:styleId="CertHA">
    <w:name w:val="_CertHA"/>
    <w:semiHidden/>
    <w:rsid w:val="00801A56"/>
    <w:pPr>
      <w:spacing w:line="1172" w:lineRule="atLeast"/>
    </w:pPr>
    <w:rPr>
      <w:rFonts w:ascii="Arial" w:hAnsi="Arial" w:cs="Arial"/>
      <w:color w:val="F58426"/>
      <w:sz w:val="96"/>
      <w:lang w:eastAsia="en-US"/>
    </w:rPr>
  </w:style>
  <w:style w:type="paragraph" w:customStyle="1" w:styleId="CertHAWhite">
    <w:name w:val="_CertHAWhite"/>
    <w:semiHidden/>
    <w:rsid w:val="004578FA"/>
    <w:pPr>
      <w:spacing w:line="1172" w:lineRule="exact"/>
    </w:pPr>
    <w:rPr>
      <w:rFonts w:ascii="Arial" w:hAnsi="Arial" w:cs="Arial"/>
      <w:color w:val="FFFFFF"/>
      <w:sz w:val="96"/>
      <w:lang w:eastAsia="en-US"/>
    </w:rPr>
  </w:style>
  <w:style w:type="paragraph" w:customStyle="1" w:styleId="CertHB">
    <w:name w:val="_CertHB"/>
    <w:semiHidden/>
    <w:rsid w:val="00801A56"/>
    <w:pPr>
      <w:spacing w:line="720" w:lineRule="atLeast"/>
    </w:pPr>
    <w:rPr>
      <w:rFonts w:ascii="Arial" w:hAnsi="Arial" w:cs="Arial"/>
      <w:color w:val="F58426"/>
      <w:sz w:val="72"/>
      <w:lang w:eastAsia="en-US"/>
    </w:rPr>
  </w:style>
  <w:style w:type="paragraph" w:customStyle="1" w:styleId="CertHBWhite">
    <w:name w:val="_CertHBWhite"/>
    <w:semiHidden/>
    <w:rsid w:val="00F101D6"/>
    <w:pPr>
      <w:spacing w:line="720" w:lineRule="atLeast"/>
    </w:pPr>
    <w:rPr>
      <w:rFonts w:ascii="Arial" w:hAnsi="Arial" w:cs="Arial"/>
      <w:color w:val="FFFFFF"/>
      <w:sz w:val="72"/>
      <w:lang w:eastAsia="en-US"/>
    </w:rPr>
  </w:style>
  <w:style w:type="paragraph" w:customStyle="1" w:styleId="CertHC">
    <w:name w:val="_CertHC"/>
    <w:link w:val="CertHCChar"/>
    <w:semiHidden/>
    <w:rsid w:val="00801A56"/>
    <w:pPr>
      <w:spacing w:line="600" w:lineRule="atLeast"/>
    </w:pPr>
    <w:rPr>
      <w:rFonts w:ascii="Arial" w:hAnsi="Arial" w:cs="Arial"/>
      <w:color w:val="F58426"/>
      <w:sz w:val="52"/>
      <w:lang w:eastAsia="en-US"/>
    </w:rPr>
  </w:style>
  <w:style w:type="character" w:customStyle="1" w:styleId="CertHCChar">
    <w:name w:val="_CertHC Char"/>
    <w:link w:val="CertHC"/>
    <w:semiHidden/>
    <w:rsid w:val="00801A56"/>
    <w:rPr>
      <w:rFonts w:ascii="Arial" w:hAnsi="Arial" w:cs="Arial"/>
      <w:color w:val="F58426"/>
      <w:sz w:val="52"/>
      <w:szCs w:val="24"/>
      <w:lang w:eastAsia="en-US"/>
    </w:rPr>
  </w:style>
  <w:style w:type="paragraph" w:customStyle="1" w:styleId="CertHCWhite">
    <w:name w:val="_CertHCWhite"/>
    <w:semiHidden/>
    <w:rsid w:val="004578FA"/>
    <w:pPr>
      <w:spacing w:line="600" w:lineRule="atLeast"/>
    </w:pPr>
    <w:rPr>
      <w:rFonts w:ascii="Arial" w:hAnsi="Arial" w:cs="Arial"/>
      <w:color w:val="FFFFFF"/>
      <w:sz w:val="52"/>
      <w:lang w:eastAsia="en-US"/>
    </w:rPr>
  </w:style>
  <w:style w:type="paragraph" w:customStyle="1" w:styleId="CertHD">
    <w:name w:val="_CertHD"/>
    <w:link w:val="CertHDChar"/>
    <w:semiHidden/>
    <w:rsid w:val="00801A56"/>
    <w:pPr>
      <w:spacing w:line="440" w:lineRule="atLeast"/>
    </w:pPr>
    <w:rPr>
      <w:rFonts w:ascii="Arial" w:hAnsi="Arial" w:cs="Arial"/>
      <w:color w:val="F58426"/>
      <w:sz w:val="36"/>
      <w:lang w:eastAsia="en-US"/>
    </w:rPr>
  </w:style>
  <w:style w:type="character" w:customStyle="1" w:styleId="CertHDChar">
    <w:name w:val="_CertHD Char"/>
    <w:link w:val="CertHD"/>
    <w:semiHidden/>
    <w:rsid w:val="00801A56"/>
    <w:rPr>
      <w:rFonts w:ascii="Arial" w:hAnsi="Arial" w:cs="Arial"/>
      <w:color w:val="F58426"/>
      <w:sz w:val="36"/>
      <w:szCs w:val="24"/>
      <w:lang w:eastAsia="en-US"/>
    </w:rPr>
  </w:style>
  <w:style w:type="paragraph" w:customStyle="1" w:styleId="CertHDWhite">
    <w:name w:val="_CertHDWhite"/>
    <w:semiHidden/>
    <w:rsid w:val="004578FA"/>
    <w:pPr>
      <w:spacing w:line="440" w:lineRule="atLeast"/>
    </w:pPr>
    <w:rPr>
      <w:rFonts w:ascii="Arial" w:hAnsi="Arial" w:cs="Arial"/>
      <w:color w:val="FFFFFF"/>
      <w:sz w:val="36"/>
      <w:lang w:eastAsia="en-US"/>
    </w:rPr>
  </w:style>
  <w:style w:type="paragraph" w:customStyle="1" w:styleId="CertHE">
    <w:name w:val="_CertHE"/>
    <w:link w:val="CertHEChar"/>
    <w:semiHidden/>
    <w:rsid w:val="00801A56"/>
    <w:pPr>
      <w:spacing w:line="520" w:lineRule="atLeast"/>
    </w:pPr>
    <w:rPr>
      <w:rFonts w:ascii="Arial" w:hAnsi="Arial" w:cs="Arial"/>
      <w:color w:val="F58426"/>
      <w:sz w:val="32"/>
      <w:lang w:eastAsia="en-US"/>
    </w:rPr>
  </w:style>
  <w:style w:type="character" w:customStyle="1" w:styleId="CertHEChar">
    <w:name w:val="_CertHE Char"/>
    <w:link w:val="CertHE"/>
    <w:semiHidden/>
    <w:rsid w:val="00801A56"/>
    <w:rPr>
      <w:rFonts w:ascii="Arial" w:hAnsi="Arial" w:cs="Arial"/>
      <w:color w:val="F58426"/>
      <w:sz w:val="32"/>
      <w:szCs w:val="24"/>
      <w:lang w:eastAsia="en-US"/>
    </w:rPr>
  </w:style>
  <w:style w:type="paragraph" w:customStyle="1" w:styleId="CertHEWhite">
    <w:name w:val="_CertHEWhite"/>
    <w:semiHidden/>
    <w:rsid w:val="004578FA"/>
    <w:pPr>
      <w:spacing w:line="520" w:lineRule="atLeast"/>
    </w:pPr>
    <w:rPr>
      <w:rFonts w:ascii="Arial" w:hAnsi="Arial" w:cs="Arial"/>
      <w:color w:val="FFFFFF"/>
      <w:sz w:val="32"/>
      <w:lang w:eastAsia="en-US"/>
    </w:rPr>
  </w:style>
  <w:style w:type="paragraph" w:customStyle="1" w:styleId="CertYr">
    <w:name w:val="_CertYr"/>
    <w:semiHidden/>
    <w:rsid w:val="00801A56"/>
    <w:pPr>
      <w:spacing w:line="1440" w:lineRule="atLeast"/>
    </w:pPr>
    <w:rPr>
      <w:rFonts w:ascii="Arial" w:hAnsi="Arial" w:cs="Arial"/>
      <w:b/>
      <w:color w:val="F58426"/>
      <w:sz w:val="124"/>
      <w:lang w:eastAsia="en-US"/>
    </w:rPr>
  </w:style>
  <w:style w:type="paragraph" w:styleId="BalloonText">
    <w:name w:val="Balloon Text"/>
    <w:basedOn w:val="Normal"/>
    <w:link w:val="BalloonTextChar"/>
    <w:semiHidden/>
    <w:rsid w:val="00E90924"/>
    <w:rPr>
      <w:rFonts w:ascii="Tahoma" w:hAnsi="Tahoma" w:cs="Tahoma"/>
      <w:sz w:val="16"/>
      <w:szCs w:val="16"/>
    </w:rPr>
  </w:style>
  <w:style w:type="paragraph" w:styleId="BodyText">
    <w:name w:val="Body Text"/>
    <w:basedOn w:val="Normal"/>
    <w:link w:val="BodyTextChar"/>
    <w:unhideWhenUsed/>
    <w:qFormat/>
    <w:rsid w:val="00772526"/>
  </w:style>
  <w:style w:type="character" w:customStyle="1" w:styleId="BodyTextChar">
    <w:name w:val="Body Text Char"/>
    <w:basedOn w:val="DefaultParagraphFont"/>
    <w:link w:val="BodyText"/>
    <w:rsid w:val="00772526"/>
    <w:rPr>
      <w:rFonts w:ascii="Arial" w:hAnsi="Arial" w:cs="Arial"/>
      <w:szCs w:val="24"/>
      <w:lang w:eastAsia="en-US"/>
    </w:rPr>
  </w:style>
  <w:style w:type="paragraph" w:customStyle="1" w:styleId="ARIimprintpubdetails">
    <w:name w:val="ARI_imprintpubdetails"/>
    <w:basedOn w:val="Normal"/>
    <w:rsid w:val="002F04B4"/>
    <w:pPr>
      <w:autoSpaceDE w:val="0"/>
      <w:autoSpaceDN w:val="0"/>
      <w:adjustRightInd w:val="0"/>
      <w:spacing w:after="0"/>
    </w:pPr>
    <w:rPr>
      <w:rFonts w:ascii="Calibri" w:hAnsi="Calibri" w:cstheme="minorHAnsi"/>
      <w:sz w:val="16"/>
      <w:szCs w:val="16"/>
    </w:rPr>
  </w:style>
  <w:style w:type="paragraph" w:customStyle="1" w:styleId="Pullout">
    <w:name w:val="_Pullout"/>
    <w:rsid w:val="00CB33BB"/>
    <w:pPr>
      <w:spacing w:before="85" w:after="170" w:line="300" w:lineRule="atLeast"/>
    </w:pPr>
    <w:rPr>
      <w:rFonts w:ascii="Calibri" w:hAnsi="Calibri" w:cs="Arial"/>
      <w:color w:val="228591"/>
      <w:lang w:eastAsia="en-US"/>
    </w:rPr>
  </w:style>
  <w:style w:type="paragraph" w:customStyle="1" w:styleId="TblBllt">
    <w:name w:val="_TblBllt"/>
    <w:basedOn w:val="Tablebodytext"/>
    <w:uiPriority w:val="1"/>
    <w:rsid w:val="00F968EA"/>
    <w:pPr>
      <w:numPr>
        <w:numId w:val="22"/>
      </w:numPr>
    </w:pPr>
  </w:style>
  <w:style w:type="paragraph" w:customStyle="1" w:styleId="Tablebodytext">
    <w:name w:val="Table body text"/>
    <w:uiPriority w:val="1"/>
    <w:qFormat/>
    <w:rsid w:val="004A4F57"/>
    <w:pPr>
      <w:spacing w:before="80" w:after="60"/>
    </w:pPr>
    <w:rPr>
      <w:rFonts w:ascii="Arial" w:hAnsi="Arial" w:cs="Arial"/>
      <w:szCs w:val="24"/>
      <w:lang w:eastAsia="en-US"/>
    </w:rPr>
  </w:style>
  <w:style w:type="paragraph" w:customStyle="1" w:styleId="Tableheadingtext">
    <w:name w:val="Table heading text"/>
    <w:qFormat/>
    <w:rsid w:val="00660BBC"/>
    <w:pPr>
      <w:spacing w:before="60" w:after="60" w:line="230" w:lineRule="atLeast"/>
    </w:pPr>
    <w:rPr>
      <w:rFonts w:ascii="Arial" w:hAnsi="Arial" w:cs="Arial"/>
      <w:b/>
      <w:color w:val="FFFFFF" w:themeColor="background1"/>
      <w:szCs w:val="24"/>
      <w:lang w:eastAsia="en-US"/>
    </w:rPr>
  </w:style>
  <w:style w:type="numbering" w:styleId="111111">
    <w:name w:val="Outline List 2"/>
    <w:basedOn w:val="NoList"/>
    <w:semiHidden/>
    <w:rsid w:val="004578FA"/>
    <w:pPr>
      <w:numPr>
        <w:numId w:val="1"/>
      </w:numPr>
    </w:pPr>
  </w:style>
  <w:style w:type="numbering" w:styleId="1ai">
    <w:name w:val="Outline List 1"/>
    <w:basedOn w:val="NoList"/>
    <w:semiHidden/>
    <w:rsid w:val="004578FA"/>
    <w:pPr>
      <w:numPr>
        <w:numId w:val="2"/>
      </w:numPr>
    </w:pPr>
  </w:style>
  <w:style w:type="numbering" w:styleId="ArticleSection">
    <w:name w:val="Outline List 3"/>
    <w:basedOn w:val="NoList"/>
    <w:semiHidden/>
    <w:rsid w:val="004578FA"/>
    <w:pPr>
      <w:numPr>
        <w:numId w:val="3"/>
      </w:numPr>
    </w:pPr>
  </w:style>
  <w:style w:type="paragraph" w:styleId="BlockText">
    <w:name w:val="Block Text"/>
    <w:basedOn w:val="Normal"/>
    <w:semiHidden/>
    <w:rsid w:val="004578FA"/>
    <w:pPr>
      <w:ind w:left="1440" w:right="1440"/>
    </w:pPr>
  </w:style>
  <w:style w:type="paragraph" w:styleId="BodyText2">
    <w:name w:val="Body Text 2"/>
    <w:basedOn w:val="Normal"/>
    <w:semiHidden/>
    <w:rsid w:val="004578FA"/>
    <w:pPr>
      <w:spacing w:line="480" w:lineRule="auto"/>
    </w:pPr>
  </w:style>
  <w:style w:type="paragraph" w:styleId="BodyText3">
    <w:name w:val="Body Text 3"/>
    <w:basedOn w:val="Normal"/>
    <w:semiHidden/>
    <w:rsid w:val="004578FA"/>
    <w:rPr>
      <w:sz w:val="16"/>
      <w:szCs w:val="16"/>
    </w:rPr>
  </w:style>
  <w:style w:type="paragraph" w:styleId="BodyTextFirstIndent">
    <w:name w:val="Body Text First Indent"/>
    <w:basedOn w:val="Normal"/>
    <w:semiHidden/>
    <w:rsid w:val="007D16B0"/>
    <w:pPr>
      <w:ind w:firstLine="210"/>
    </w:pPr>
  </w:style>
  <w:style w:type="paragraph" w:styleId="BodyTextIndent">
    <w:name w:val="Body Text Indent"/>
    <w:basedOn w:val="Normal"/>
    <w:semiHidden/>
    <w:rsid w:val="004578FA"/>
    <w:pPr>
      <w:ind w:left="283"/>
    </w:pPr>
  </w:style>
  <w:style w:type="paragraph" w:styleId="BodyTextFirstIndent2">
    <w:name w:val="Body Text First Indent 2"/>
    <w:basedOn w:val="BodyTextIndent"/>
    <w:semiHidden/>
    <w:rsid w:val="004578FA"/>
    <w:pPr>
      <w:ind w:firstLine="210"/>
    </w:pPr>
  </w:style>
  <w:style w:type="paragraph" w:styleId="BodyTextIndent2">
    <w:name w:val="Body Text Indent 2"/>
    <w:basedOn w:val="Normal"/>
    <w:semiHidden/>
    <w:rsid w:val="004578FA"/>
    <w:pPr>
      <w:spacing w:line="480" w:lineRule="auto"/>
      <w:ind w:left="283"/>
    </w:pPr>
  </w:style>
  <w:style w:type="paragraph" w:styleId="BodyTextIndent3">
    <w:name w:val="Body Text Indent 3"/>
    <w:basedOn w:val="Normal"/>
    <w:semiHidden/>
    <w:rsid w:val="004578FA"/>
    <w:pPr>
      <w:ind w:left="283"/>
    </w:pPr>
    <w:rPr>
      <w:sz w:val="16"/>
      <w:szCs w:val="16"/>
    </w:rPr>
  </w:style>
  <w:style w:type="paragraph" w:styleId="Closing">
    <w:name w:val="Closing"/>
    <w:basedOn w:val="Normal"/>
    <w:semiHidden/>
    <w:rsid w:val="004578FA"/>
    <w:pPr>
      <w:ind w:left="4252"/>
    </w:pPr>
  </w:style>
  <w:style w:type="paragraph" w:styleId="Date">
    <w:name w:val="Date"/>
    <w:basedOn w:val="Normal"/>
    <w:next w:val="Normal"/>
    <w:semiHidden/>
    <w:rsid w:val="004578FA"/>
  </w:style>
  <w:style w:type="paragraph" w:styleId="E-mailSignature">
    <w:name w:val="E-mail Signature"/>
    <w:basedOn w:val="Normal"/>
    <w:semiHidden/>
    <w:rsid w:val="004578FA"/>
  </w:style>
  <w:style w:type="character" w:styleId="Emphasis">
    <w:name w:val="Emphasis"/>
    <w:uiPriority w:val="20"/>
    <w:rsid w:val="00F968EA"/>
    <w:rPr>
      <w:i/>
      <w:iCs/>
    </w:rPr>
  </w:style>
  <w:style w:type="paragraph" w:styleId="EnvelopeAddress">
    <w:name w:val="envelope address"/>
    <w:basedOn w:val="Normal"/>
    <w:semiHidden/>
    <w:rsid w:val="004578FA"/>
    <w:pPr>
      <w:framePr w:w="7920" w:h="1980" w:hRule="exact" w:hSpace="180" w:wrap="auto" w:hAnchor="page" w:xAlign="center" w:yAlign="bottom"/>
      <w:ind w:left="2880"/>
    </w:pPr>
  </w:style>
  <w:style w:type="paragraph" w:styleId="EnvelopeReturn">
    <w:name w:val="envelope return"/>
    <w:basedOn w:val="Normal"/>
    <w:semiHidden/>
    <w:rsid w:val="004578FA"/>
    <w:rPr>
      <w:szCs w:val="20"/>
    </w:rPr>
  </w:style>
  <w:style w:type="character" w:styleId="FollowedHyperlink">
    <w:name w:val="FollowedHyperlink"/>
    <w:semiHidden/>
    <w:rsid w:val="004578FA"/>
    <w:rPr>
      <w:color w:val="800080"/>
      <w:u w:val="single"/>
    </w:rPr>
  </w:style>
  <w:style w:type="character" w:styleId="HTMLAcronym">
    <w:name w:val="HTML Acronym"/>
    <w:basedOn w:val="DefaultParagraphFont"/>
    <w:semiHidden/>
    <w:rsid w:val="004578FA"/>
  </w:style>
  <w:style w:type="paragraph" w:styleId="HTMLAddress">
    <w:name w:val="HTML Address"/>
    <w:basedOn w:val="Normal"/>
    <w:semiHidden/>
    <w:rsid w:val="004578FA"/>
    <w:rPr>
      <w:i/>
      <w:iCs/>
    </w:rPr>
  </w:style>
  <w:style w:type="character" w:styleId="HTMLCite">
    <w:name w:val="HTML Cite"/>
    <w:semiHidden/>
    <w:rsid w:val="004578FA"/>
    <w:rPr>
      <w:i/>
      <w:iCs/>
    </w:rPr>
  </w:style>
  <w:style w:type="character" w:styleId="HTMLCode">
    <w:name w:val="HTML Code"/>
    <w:semiHidden/>
    <w:rsid w:val="004578FA"/>
    <w:rPr>
      <w:rFonts w:ascii="Courier New" w:hAnsi="Courier New" w:cs="Courier New"/>
      <w:sz w:val="20"/>
      <w:szCs w:val="20"/>
    </w:rPr>
  </w:style>
  <w:style w:type="character" w:styleId="HTMLDefinition">
    <w:name w:val="HTML Definition"/>
    <w:semiHidden/>
    <w:rsid w:val="004578FA"/>
    <w:rPr>
      <w:i/>
      <w:iCs/>
    </w:rPr>
  </w:style>
  <w:style w:type="character" w:styleId="HTMLKeyboard">
    <w:name w:val="HTML Keyboard"/>
    <w:semiHidden/>
    <w:rsid w:val="004578FA"/>
    <w:rPr>
      <w:rFonts w:ascii="Courier New" w:hAnsi="Courier New" w:cs="Courier New"/>
      <w:sz w:val="20"/>
      <w:szCs w:val="20"/>
    </w:rPr>
  </w:style>
  <w:style w:type="paragraph" w:styleId="HTMLPreformatted">
    <w:name w:val="HTML Preformatted"/>
    <w:basedOn w:val="Normal"/>
    <w:rsid w:val="00E90924"/>
    <w:rPr>
      <w:rFonts w:ascii="Courier New" w:hAnsi="Courier New" w:cs="Courier New"/>
      <w:szCs w:val="20"/>
    </w:rPr>
  </w:style>
  <w:style w:type="character" w:styleId="HTMLSample">
    <w:name w:val="HTML Sample"/>
    <w:semiHidden/>
    <w:rsid w:val="004578FA"/>
    <w:rPr>
      <w:rFonts w:ascii="Courier New" w:hAnsi="Courier New" w:cs="Courier New"/>
    </w:rPr>
  </w:style>
  <w:style w:type="character" w:styleId="HTMLTypewriter">
    <w:name w:val="HTML Typewriter"/>
    <w:semiHidden/>
    <w:rsid w:val="004578FA"/>
    <w:rPr>
      <w:rFonts w:ascii="Courier New" w:hAnsi="Courier New" w:cs="Courier New"/>
      <w:sz w:val="20"/>
      <w:szCs w:val="20"/>
    </w:rPr>
  </w:style>
  <w:style w:type="character" w:styleId="HTMLVariable">
    <w:name w:val="HTML Variable"/>
    <w:semiHidden/>
    <w:rsid w:val="004578FA"/>
    <w:rPr>
      <w:i/>
      <w:iCs/>
    </w:rPr>
  </w:style>
  <w:style w:type="character" w:styleId="Hyperlink">
    <w:name w:val="Hyperlink"/>
    <w:uiPriority w:val="99"/>
    <w:rsid w:val="000675CA"/>
    <w:rPr>
      <w:rFonts w:ascii="Arial" w:hAnsi="Arial"/>
      <w:color w:val="0000FF"/>
      <w:u w:val="single"/>
    </w:rPr>
  </w:style>
  <w:style w:type="character" w:styleId="LineNumber">
    <w:name w:val="line number"/>
    <w:basedOn w:val="DefaultParagraphFont"/>
    <w:semiHidden/>
    <w:rsid w:val="004578FA"/>
  </w:style>
  <w:style w:type="paragraph" w:styleId="List">
    <w:name w:val="List"/>
    <w:basedOn w:val="Normal"/>
    <w:semiHidden/>
    <w:rsid w:val="004578FA"/>
    <w:pPr>
      <w:ind w:left="283" w:hanging="283"/>
    </w:pPr>
  </w:style>
  <w:style w:type="paragraph" w:styleId="List2">
    <w:name w:val="List 2"/>
    <w:basedOn w:val="Normal"/>
    <w:semiHidden/>
    <w:rsid w:val="004578FA"/>
    <w:pPr>
      <w:ind w:left="566" w:hanging="283"/>
    </w:pPr>
  </w:style>
  <w:style w:type="paragraph" w:styleId="List3">
    <w:name w:val="List 3"/>
    <w:basedOn w:val="Normal"/>
    <w:semiHidden/>
    <w:rsid w:val="004578FA"/>
    <w:pPr>
      <w:ind w:left="849" w:hanging="283"/>
    </w:pPr>
  </w:style>
  <w:style w:type="paragraph" w:styleId="List4">
    <w:name w:val="List 4"/>
    <w:basedOn w:val="Normal"/>
    <w:semiHidden/>
    <w:rsid w:val="004578FA"/>
    <w:pPr>
      <w:ind w:left="1132" w:hanging="283"/>
    </w:pPr>
  </w:style>
  <w:style w:type="paragraph" w:styleId="List5">
    <w:name w:val="List 5"/>
    <w:basedOn w:val="Normal"/>
    <w:semiHidden/>
    <w:rsid w:val="004578FA"/>
    <w:pPr>
      <w:ind w:left="1415" w:hanging="283"/>
    </w:pPr>
  </w:style>
  <w:style w:type="paragraph" w:styleId="ListBullet">
    <w:name w:val="List Bullet"/>
    <w:basedOn w:val="Normal"/>
    <w:semiHidden/>
    <w:rsid w:val="004578FA"/>
    <w:pPr>
      <w:numPr>
        <w:numId w:val="4"/>
      </w:numPr>
    </w:pPr>
  </w:style>
  <w:style w:type="paragraph" w:styleId="ListBullet2">
    <w:name w:val="List Bullet 2"/>
    <w:basedOn w:val="Normal"/>
    <w:semiHidden/>
    <w:rsid w:val="004578FA"/>
    <w:pPr>
      <w:numPr>
        <w:numId w:val="5"/>
      </w:numPr>
    </w:pPr>
  </w:style>
  <w:style w:type="paragraph" w:styleId="ListBullet3">
    <w:name w:val="List Bullet 3"/>
    <w:basedOn w:val="Normal"/>
    <w:semiHidden/>
    <w:rsid w:val="004578FA"/>
    <w:pPr>
      <w:numPr>
        <w:numId w:val="6"/>
      </w:numPr>
    </w:pPr>
  </w:style>
  <w:style w:type="paragraph" w:styleId="ListBullet4">
    <w:name w:val="List Bullet 4"/>
    <w:basedOn w:val="Normal"/>
    <w:semiHidden/>
    <w:rsid w:val="004578FA"/>
    <w:pPr>
      <w:numPr>
        <w:numId w:val="7"/>
      </w:numPr>
    </w:pPr>
  </w:style>
  <w:style w:type="paragraph" w:styleId="ListBullet5">
    <w:name w:val="List Bullet 5"/>
    <w:basedOn w:val="Normal"/>
    <w:semiHidden/>
    <w:rsid w:val="004578FA"/>
    <w:pPr>
      <w:numPr>
        <w:numId w:val="8"/>
      </w:numPr>
    </w:pPr>
  </w:style>
  <w:style w:type="paragraph" w:styleId="ListContinue">
    <w:name w:val="List Continue"/>
    <w:basedOn w:val="Normal"/>
    <w:semiHidden/>
    <w:rsid w:val="004578FA"/>
    <w:pPr>
      <w:ind w:left="283"/>
    </w:pPr>
  </w:style>
  <w:style w:type="paragraph" w:styleId="ListContinue2">
    <w:name w:val="List Continue 2"/>
    <w:basedOn w:val="Normal"/>
    <w:semiHidden/>
    <w:rsid w:val="004578FA"/>
    <w:pPr>
      <w:ind w:left="566"/>
    </w:pPr>
  </w:style>
  <w:style w:type="paragraph" w:styleId="ListContinue3">
    <w:name w:val="List Continue 3"/>
    <w:basedOn w:val="Normal"/>
    <w:semiHidden/>
    <w:rsid w:val="004578FA"/>
    <w:pPr>
      <w:ind w:left="849"/>
    </w:pPr>
  </w:style>
  <w:style w:type="paragraph" w:styleId="ListContinue4">
    <w:name w:val="List Continue 4"/>
    <w:basedOn w:val="Normal"/>
    <w:semiHidden/>
    <w:rsid w:val="004578FA"/>
    <w:pPr>
      <w:ind w:left="1132"/>
    </w:pPr>
  </w:style>
  <w:style w:type="paragraph" w:styleId="ListContinue5">
    <w:name w:val="List Continue 5"/>
    <w:basedOn w:val="Normal"/>
    <w:semiHidden/>
    <w:rsid w:val="004578FA"/>
    <w:pPr>
      <w:ind w:left="1415"/>
    </w:pPr>
  </w:style>
  <w:style w:type="paragraph" w:styleId="ListNumber">
    <w:name w:val="List Number"/>
    <w:basedOn w:val="Normal"/>
    <w:semiHidden/>
    <w:rsid w:val="004578FA"/>
    <w:pPr>
      <w:numPr>
        <w:numId w:val="9"/>
      </w:numPr>
    </w:pPr>
  </w:style>
  <w:style w:type="paragraph" w:styleId="ListNumber2">
    <w:name w:val="List Number 2"/>
    <w:basedOn w:val="Normal"/>
    <w:semiHidden/>
    <w:rsid w:val="004578FA"/>
    <w:pPr>
      <w:numPr>
        <w:numId w:val="10"/>
      </w:numPr>
    </w:pPr>
  </w:style>
  <w:style w:type="paragraph" w:styleId="ListNumber3">
    <w:name w:val="List Number 3"/>
    <w:basedOn w:val="Normal"/>
    <w:semiHidden/>
    <w:rsid w:val="004578FA"/>
    <w:pPr>
      <w:numPr>
        <w:numId w:val="11"/>
      </w:numPr>
    </w:pPr>
  </w:style>
  <w:style w:type="paragraph" w:styleId="ListNumber4">
    <w:name w:val="List Number 4"/>
    <w:basedOn w:val="Normal"/>
    <w:semiHidden/>
    <w:rsid w:val="004578FA"/>
    <w:pPr>
      <w:numPr>
        <w:numId w:val="12"/>
      </w:numPr>
    </w:pPr>
  </w:style>
  <w:style w:type="paragraph" w:styleId="ListNumber5">
    <w:name w:val="List Number 5"/>
    <w:basedOn w:val="Normal"/>
    <w:semiHidden/>
    <w:rsid w:val="004578FA"/>
    <w:pPr>
      <w:numPr>
        <w:numId w:val="13"/>
      </w:numPr>
    </w:pPr>
  </w:style>
  <w:style w:type="paragraph" w:styleId="MessageHeader">
    <w:name w:val="Message Header"/>
    <w:basedOn w:val="Normal"/>
    <w:semiHidden/>
    <w:rsid w:val="004578FA"/>
    <w:pPr>
      <w:pBdr>
        <w:top w:val="single" w:sz="6" w:space="1" w:color="auto"/>
        <w:left w:val="single" w:sz="6" w:space="1" w:color="auto"/>
        <w:bottom w:val="single" w:sz="6" w:space="1" w:color="auto"/>
        <w:right w:val="single" w:sz="6" w:space="1" w:color="auto"/>
      </w:pBdr>
      <w:shd w:val="pct20" w:color="auto" w:fill="auto"/>
      <w:ind w:left="1134" w:hanging="1134"/>
    </w:pPr>
  </w:style>
  <w:style w:type="paragraph" w:styleId="NormalWeb">
    <w:name w:val="Normal (Web)"/>
    <w:basedOn w:val="Normal"/>
    <w:uiPriority w:val="99"/>
    <w:rsid w:val="00E90924"/>
  </w:style>
  <w:style w:type="paragraph" w:styleId="NormalIndent">
    <w:name w:val="Normal Indent"/>
    <w:basedOn w:val="Normal"/>
    <w:semiHidden/>
    <w:rsid w:val="004578FA"/>
    <w:pPr>
      <w:ind w:left="720"/>
    </w:pPr>
  </w:style>
  <w:style w:type="paragraph" w:styleId="NoteHeading">
    <w:name w:val="Note Heading"/>
    <w:basedOn w:val="Normal"/>
    <w:next w:val="Normal"/>
    <w:semiHidden/>
    <w:rsid w:val="004578FA"/>
  </w:style>
  <w:style w:type="character" w:styleId="PageNumber">
    <w:name w:val="page number"/>
    <w:basedOn w:val="DefaultParagraphFont"/>
    <w:rsid w:val="004578FA"/>
  </w:style>
  <w:style w:type="paragraph" w:styleId="PlainText">
    <w:name w:val="Plain Text"/>
    <w:basedOn w:val="Normal"/>
    <w:semiHidden/>
    <w:rsid w:val="004578FA"/>
    <w:rPr>
      <w:rFonts w:ascii="Courier New" w:hAnsi="Courier New" w:cs="Courier New"/>
      <w:szCs w:val="20"/>
    </w:rPr>
  </w:style>
  <w:style w:type="paragraph" w:styleId="Salutation">
    <w:name w:val="Salutation"/>
    <w:basedOn w:val="Normal"/>
    <w:next w:val="Normal"/>
    <w:semiHidden/>
    <w:rsid w:val="004578FA"/>
  </w:style>
  <w:style w:type="paragraph" w:styleId="Signature">
    <w:name w:val="Signature"/>
    <w:basedOn w:val="Normal"/>
    <w:semiHidden/>
    <w:rsid w:val="004578FA"/>
    <w:pPr>
      <w:ind w:left="4252"/>
    </w:pPr>
  </w:style>
  <w:style w:type="character" w:styleId="Strong">
    <w:name w:val="Strong"/>
    <w:rsid w:val="00F968EA"/>
    <w:rPr>
      <w:b/>
      <w:bCs/>
    </w:rPr>
  </w:style>
  <w:style w:type="paragraph" w:styleId="Subtitle">
    <w:name w:val="Subtitle"/>
    <w:basedOn w:val="Title"/>
    <w:link w:val="SubtitleChar"/>
    <w:rsid w:val="00477B29"/>
    <w:pPr>
      <w:spacing w:before="240"/>
    </w:pPr>
    <w:rPr>
      <w:sz w:val="32"/>
      <w:szCs w:val="32"/>
    </w:rPr>
  </w:style>
  <w:style w:type="table" w:styleId="Table3Deffects1">
    <w:name w:val="Table 3D effects 1"/>
    <w:basedOn w:val="TableNormal"/>
    <w:semiHidden/>
    <w:rsid w:val="004578FA"/>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578FA"/>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578FA"/>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578FA"/>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578FA"/>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578FA"/>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578FA"/>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578FA"/>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578FA"/>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578FA"/>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578FA"/>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578FA"/>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578FA"/>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578FA"/>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578FA"/>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578FA"/>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578FA"/>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578F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578FA"/>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578FA"/>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578FA"/>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578FA"/>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578FA"/>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578FA"/>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578FA"/>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578FA"/>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578FA"/>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578FA"/>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578FA"/>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578FA"/>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578FA"/>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578FA"/>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578FA"/>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578FA"/>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578FA"/>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578FA"/>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578FA"/>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578FA"/>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578FA"/>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578FA"/>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578F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578FA"/>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578FA"/>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578FA"/>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link w:val="TitleChar"/>
    <w:uiPriority w:val="99"/>
    <w:rsid w:val="001653FA"/>
    <w:pPr>
      <w:spacing w:after="60"/>
      <w:ind w:left="2268"/>
      <w:jc w:val="right"/>
      <w:outlineLvl w:val="0"/>
    </w:pPr>
    <w:rPr>
      <w:b/>
      <w:bCs/>
      <w:color w:val="FFFFFF" w:themeColor="background1"/>
      <w:kern w:val="28"/>
      <w:sz w:val="48"/>
      <w:szCs w:val="48"/>
    </w:rPr>
  </w:style>
  <w:style w:type="paragraph" w:customStyle="1" w:styleId="zHeader">
    <w:name w:val="_zHeader"/>
    <w:uiPriority w:val="99"/>
    <w:semiHidden/>
    <w:rsid w:val="0025127D"/>
    <w:rPr>
      <w:lang w:eastAsia="en-US"/>
    </w:rPr>
  </w:style>
  <w:style w:type="character" w:customStyle="1" w:styleId="zRptPgNum">
    <w:name w:val="_zRptPgNum"/>
    <w:uiPriority w:val="99"/>
    <w:rsid w:val="0090189E"/>
    <w:rPr>
      <w:rFonts w:ascii="Calibri" w:hAnsi="Calibri"/>
      <w:color w:val="228591"/>
      <w:sz w:val="16"/>
    </w:rPr>
  </w:style>
  <w:style w:type="paragraph" w:styleId="FootnoteText">
    <w:name w:val="footnote text"/>
    <w:basedOn w:val="Normal"/>
    <w:link w:val="FootnoteTextChar"/>
    <w:rsid w:val="006E23EB"/>
    <w:pPr>
      <w:spacing w:after="85" w:line="170" w:lineRule="atLeast"/>
      <w:ind w:left="142" w:hanging="142"/>
    </w:pPr>
    <w:rPr>
      <w:sz w:val="16"/>
      <w:szCs w:val="20"/>
    </w:rPr>
  </w:style>
  <w:style w:type="character" w:styleId="FootnoteReference">
    <w:name w:val="footnote reference"/>
    <w:rsid w:val="00E90924"/>
    <w:rPr>
      <w:rFonts w:ascii="Arial" w:hAnsi="Arial"/>
      <w:vertAlign w:val="superscript"/>
    </w:rPr>
  </w:style>
  <w:style w:type="paragraph" w:styleId="DocumentMap">
    <w:name w:val="Document Map"/>
    <w:basedOn w:val="Normal"/>
    <w:rsid w:val="00E90924"/>
    <w:pPr>
      <w:shd w:val="clear" w:color="auto" w:fill="000080"/>
    </w:pPr>
    <w:rPr>
      <w:rFonts w:ascii="Tahoma" w:hAnsi="Tahoma" w:cs="Tahoma"/>
      <w:szCs w:val="20"/>
    </w:rPr>
  </w:style>
  <w:style w:type="paragraph" w:styleId="TOC2">
    <w:name w:val="toc 2"/>
    <w:basedOn w:val="Normal"/>
    <w:next w:val="Normal"/>
    <w:autoRedefine/>
    <w:uiPriority w:val="39"/>
    <w:rsid w:val="00B95032"/>
    <w:pPr>
      <w:tabs>
        <w:tab w:val="left" w:pos="567"/>
        <w:tab w:val="right" w:pos="9629"/>
      </w:tabs>
      <w:spacing w:after="60"/>
    </w:pPr>
    <w:rPr>
      <w:bCs/>
      <w:noProof/>
      <w:szCs w:val="20"/>
      <w:lang w:eastAsia="en-AU"/>
    </w:rPr>
  </w:style>
  <w:style w:type="paragraph" w:styleId="TOC1">
    <w:name w:val="toc 1"/>
    <w:basedOn w:val="Normal"/>
    <w:next w:val="Normal"/>
    <w:uiPriority w:val="39"/>
    <w:rsid w:val="0071429D"/>
    <w:pPr>
      <w:pBdr>
        <w:bottom w:val="dotted" w:sz="12" w:space="3" w:color="228591"/>
        <w:between w:val="dotted" w:sz="12" w:space="1" w:color="228591"/>
      </w:pBdr>
      <w:tabs>
        <w:tab w:val="left" w:pos="567"/>
        <w:tab w:val="right" w:pos="9629"/>
      </w:tabs>
      <w:spacing w:before="320"/>
      <w:contextualSpacing/>
    </w:pPr>
    <w:rPr>
      <w:b/>
      <w:noProof/>
      <w:color w:val="00B2A9" w:themeColor="accent1"/>
      <w:lang w:val="en-US"/>
    </w:rPr>
  </w:style>
  <w:style w:type="paragraph" w:styleId="TOC3">
    <w:name w:val="toc 3"/>
    <w:basedOn w:val="Normal"/>
    <w:next w:val="Normal"/>
    <w:autoRedefine/>
    <w:uiPriority w:val="39"/>
    <w:rsid w:val="0071429D"/>
    <w:pPr>
      <w:tabs>
        <w:tab w:val="left" w:pos="1276"/>
        <w:tab w:val="right" w:pos="9629"/>
      </w:tabs>
      <w:ind w:left="567"/>
    </w:pPr>
    <w:rPr>
      <w:noProof/>
    </w:rPr>
  </w:style>
  <w:style w:type="paragraph" w:customStyle="1" w:styleId="TOCtitle">
    <w:name w:val="TOC title"/>
    <w:basedOn w:val="Heading1"/>
    <w:next w:val="TOC1"/>
    <w:rsid w:val="00243764"/>
  </w:style>
  <w:style w:type="paragraph" w:customStyle="1" w:styleId="Accessibilitytext">
    <w:name w:val="Accessibility text"/>
    <w:basedOn w:val="Normal"/>
    <w:qFormat/>
    <w:rsid w:val="007D16B0"/>
    <w:pPr>
      <w:framePr w:hSpace="180" w:wrap="around" w:vAnchor="page" w:hAnchor="margin" w:y="5521"/>
      <w:autoSpaceDE w:val="0"/>
      <w:autoSpaceDN w:val="0"/>
      <w:adjustRightInd w:val="0"/>
      <w:spacing w:after="200" w:line="276" w:lineRule="auto"/>
    </w:pPr>
    <w:rPr>
      <w:rFonts w:eastAsia="Calibri"/>
      <w:sz w:val="28"/>
      <w:szCs w:val="28"/>
    </w:rPr>
  </w:style>
  <w:style w:type="table" w:customStyle="1" w:styleId="DSETable">
    <w:name w:val="DSE_Table"/>
    <w:basedOn w:val="TableGrid"/>
    <w:rsid w:val="001E5CCD"/>
    <w:tblPr>
      <w:tblStyleRowBandSize w:val="1"/>
      <w:tblStyleColBandSize w:val="1"/>
      <w:tblInd w:w="108" w:type="dxa"/>
    </w:tblPr>
    <w:tblStylePr w:type="firstRow">
      <w:rPr>
        <w:rFonts w:ascii="Arial" w:hAnsi="Arial"/>
      </w:rPr>
      <w:tblPr/>
      <w:tcPr>
        <w:shd w:val="clear" w:color="auto" w:fill="A5DBD6"/>
      </w:tcPr>
    </w:tblStylePr>
    <w:tblStylePr w:type="lastRow">
      <w:tblPr/>
      <w:tcPr>
        <w:tcBorders>
          <w:bottom w:val="single" w:sz="4" w:space="0" w:color="3BBEB4"/>
        </w:tcBorders>
      </w:tcPr>
    </w:tblStylePr>
    <w:tblStylePr w:type="firstCol">
      <w:tblPr/>
      <w:tcPr>
        <w:shd w:val="clear" w:color="auto" w:fill="ECF7F6"/>
      </w:tcPr>
    </w:tblStylePr>
    <w:tblStylePr w:type="band2Vert">
      <w:tblPr/>
      <w:tcPr>
        <w:shd w:val="clear" w:color="auto" w:fill="ECF7F6"/>
      </w:tcPr>
    </w:tblStylePr>
    <w:tblStylePr w:type="band1Horz">
      <w:tblPr/>
      <w:tcPr>
        <w:tcBorders>
          <w:bottom w:val="single" w:sz="4" w:space="0" w:color="3BBEB4"/>
          <w:insideH w:val="nil"/>
        </w:tcBorders>
      </w:tcPr>
    </w:tblStylePr>
    <w:tblStylePr w:type="band2Horz">
      <w:tblPr/>
      <w:tcPr>
        <w:tcBorders>
          <w:bottom w:val="single" w:sz="4" w:space="0" w:color="3BBEB4"/>
          <w:insideH w:val="nil"/>
        </w:tcBorders>
      </w:tcPr>
    </w:tblStylePr>
  </w:style>
  <w:style w:type="character" w:customStyle="1" w:styleId="zFtrBold">
    <w:name w:val="_zFtrBold"/>
    <w:uiPriority w:val="99"/>
    <w:rsid w:val="00DC7F99"/>
    <w:rPr>
      <w:rFonts w:ascii="Calibri" w:hAnsi="Calibri"/>
      <w:b/>
      <w:sz w:val="20"/>
    </w:rPr>
  </w:style>
  <w:style w:type="character" w:customStyle="1" w:styleId="BalloonTextChar">
    <w:name w:val="Balloon Text Char"/>
    <w:link w:val="BalloonText"/>
    <w:semiHidden/>
    <w:rsid w:val="00DC1725"/>
    <w:rPr>
      <w:rFonts w:ascii="Tahoma" w:hAnsi="Tahoma" w:cs="Tahoma"/>
      <w:sz w:val="16"/>
      <w:szCs w:val="16"/>
      <w:lang w:eastAsia="en-US"/>
    </w:rPr>
  </w:style>
  <w:style w:type="character" w:styleId="CommentReference">
    <w:name w:val="annotation reference"/>
    <w:uiPriority w:val="99"/>
    <w:rsid w:val="00E90924"/>
    <w:rPr>
      <w:sz w:val="16"/>
      <w:szCs w:val="16"/>
    </w:rPr>
  </w:style>
  <w:style w:type="paragraph" w:styleId="CommentText">
    <w:name w:val="annotation text"/>
    <w:basedOn w:val="Normal"/>
    <w:link w:val="CommentTextChar"/>
    <w:uiPriority w:val="99"/>
    <w:rsid w:val="00E90924"/>
    <w:rPr>
      <w:szCs w:val="20"/>
    </w:rPr>
  </w:style>
  <w:style w:type="character" w:customStyle="1" w:styleId="CommentTextChar">
    <w:name w:val="Comment Text Char"/>
    <w:link w:val="CommentText"/>
    <w:uiPriority w:val="99"/>
    <w:rsid w:val="00DC1725"/>
    <w:rPr>
      <w:rFonts w:ascii="Calibri" w:hAnsi="Calibri"/>
      <w:sz w:val="22"/>
      <w:szCs w:val="20"/>
      <w:lang w:eastAsia="en-US"/>
    </w:rPr>
  </w:style>
  <w:style w:type="paragraph" w:styleId="CommentSubject">
    <w:name w:val="annotation subject"/>
    <w:basedOn w:val="CommentText"/>
    <w:next w:val="CommentText"/>
    <w:link w:val="CommentSubjectChar"/>
    <w:semiHidden/>
    <w:rsid w:val="00E90924"/>
    <w:rPr>
      <w:b/>
      <w:bCs/>
    </w:rPr>
  </w:style>
  <w:style w:type="character" w:customStyle="1" w:styleId="CommentSubjectChar">
    <w:name w:val="Comment Subject Char"/>
    <w:link w:val="CommentSubject"/>
    <w:semiHidden/>
    <w:rsid w:val="00DC1725"/>
    <w:rPr>
      <w:rFonts w:ascii="Calibri" w:hAnsi="Calibri"/>
      <w:b/>
      <w:bCs/>
      <w:sz w:val="22"/>
      <w:szCs w:val="20"/>
      <w:lang w:eastAsia="en-US"/>
    </w:rPr>
  </w:style>
  <w:style w:type="table" w:customStyle="1" w:styleId="DELWPTable">
    <w:name w:val="DELWP_Table"/>
    <w:basedOn w:val="TableNormal"/>
    <w:uiPriority w:val="99"/>
    <w:rsid w:val="005B531E"/>
    <w:tblPr>
      <w:tblInd w:w="108" w:type="dxa"/>
      <w:tblBorders>
        <w:bottom w:val="single" w:sz="4" w:space="0" w:color="00B2A9" w:themeColor="accent1"/>
        <w:insideH w:val="single" w:sz="4" w:space="0" w:color="00B2A9" w:themeColor="accent1"/>
      </w:tblBorders>
    </w:tblPr>
    <w:tblStylePr w:type="firstRow">
      <w:tblPr/>
      <w:tcPr>
        <w:tcBorders>
          <w:top w:val="nil"/>
          <w:left w:val="nil"/>
          <w:bottom w:val="nil"/>
          <w:right w:val="nil"/>
          <w:insideH w:val="nil"/>
          <w:insideV w:val="nil"/>
          <w:tl2br w:val="nil"/>
          <w:tr2bl w:val="nil"/>
        </w:tcBorders>
        <w:shd w:val="clear" w:color="auto" w:fill="00B2A9" w:themeFill="accent1"/>
      </w:tcPr>
    </w:tblStylePr>
  </w:style>
  <w:style w:type="paragraph" w:customStyle="1" w:styleId="ImprintText">
    <w:name w:val="_ImprintText"/>
    <w:uiPriority w:val="9"/>
    <w:rsid w:val="00DC7F99"/>
    <w:pPr>
      <w:spacing w:after="85" w:line="170" w:lineRule="atLeast"/>
    </w:pPr>
    <w:rPr>
      <w:rFonts w:ascii="Calibri" w:hAnsi="Calibri" w:cs="Arial"/>
      <w:sz w:val="16"/>
      <w:szCs w:val="14"/>
      <w:lang w:eastAsia="en-US"/>
    </w:rPr>
  </w:style>
  <w:style w:type="character" w:styleId="SubtleEmphasis">
    <w:name w:val="Subtle Emphasis"/>
    <w:basedOn w:val="DefaultParagraphFont"/>
    <w:uiPriority w:val="19"/>
    <w:rsid w:val="00F968EA"/>
    <w:rPr>
      <w:rFonts w:ascii="Calibri" w:hAnsi="Calibri"/>
      <w:i/>
      <w:iCs/>
      <w:color w:val="9C9A98" w:themeColor="text1" w:themeTint="7F"/>
    </w:rPr>
  </w:style>
  <w:style w:type="character" w:styleId="IntenseEmphasis">
    <w:name w:val="Intense Emphasis"/>
    <w:basedOn w:val="DefaultParagraphFont"/>
    <w:uiPriority w:val="21"/>
    <w:rsid w:val="00F968EA"/>
    <w:rPr>
      <w:rFonts w:ascii="Calibri" w:hAnsi="Calibri"/>
      <w:b/>
      <w:bCs/>
      <w:i/>
      <w:iCs/>
      <w:color w:val="228591"/>
    </w:rPr>
  </w:style>
  <w:style w:type="character" w:styleId="BookTitle">
    <w:name w:val="Book Title"/>
    <w:basedOn w:val="DefaultParagraphFont"/>
    <w:uiPriority w:val="33"/>
    <w:rsid w:val="00F968EA"/>
    <w:rPr>
      <w:rFonts w:ascii="Calibri" w:hAnsi="Calibri"/>
      <w:b/>
      <w:bCs/>
      <w:smallCaps/>
      <w:spacing w:val="5"/>
    </w:rPr>
  </w:style>
  <w:style w:type="paragraph" w:customStyle="1" w:styleId="Backpagewebaddress">
    <w:name w:val="Back page web address"/>
    <w:basedOn w:val="Subtitle"/>
    <w:rsid w:val="007B1750"/>
    <w:pPr>
      <w:ind w:left="0"/>
      <w:jc w:val="left"/>
    </w:pPr>
  </w:style>
  <w:style w:type="paragraph" w:customStyle="1" w:styleId="Authorscover">
    <w:name w:val="Authors cover"/>
    <w:basedOn w:val="Subtitle"/>
    <w:rsid w:val="00660BBC"/>
    <w:pPr>
      <w:ind w:left="993"/>
    </w:pPr>
  </w:style>
  <w:style w:type="paragraph" w:customStyle="1" w:styleId="Frontcoverauthors">
    <w:name w:val="Front cover authors"/>
    <w:basedOn w:val="Normal"/>
    <w:rsid w:val="0019280B"/>
    <w:pPr>
      <w:keepNext/>
      <w:autoSpaceDE w:val="0"/>
      <w:autoSpaceDN w:val="0"/>
      <w:adjustRightInd w:val="0"/>
      <w:spacing w:before="40" w:after="40"/>
      <w:outlineLvl w:val="0"/>
    </w:pPr>
    <w:rPr>
      <w:rFonts w:ascii="Tahoma" w:hAnsi="Tahoma" w:cs="Tahoma"/>
      <w:bCs/>
      <w:color w:val="FFFFFF"/>
      <w:kern w:val="32"/>
      <w:sz w:val="36"/>
      <w:szCs w:val="32"/>
      <w:lang w:eastAsia="en-AU"/>
    </w:rPr>
  </w:style>
  <w:style w:type="paragraph" w:customStyle="1" w:styleId="Frontcoverreportseries">
    <w:name w:val="Front cover report series"/>
    <w:basedOn w:val="Normal"/>
    <w:rsid w:val="0019280B"/>
    <w:pPr>
      <w:keepNext/>
      <w:autoSpaceDE w:val="0"/>
      <w:autoSpaceDN w:val="0"/>
      <w:adjustRightInd w:val="0"/>
      <w:spacing w:before="240" w:after="240"/>
      <w:outlineLvl w:val="0"/>
    </w:pPr>
    <w:rPr>
      <w:rFonts w:ascii="Tahoma" w:hAnsi="Tahoma" w:cs="Tahoma"/>
      <w:bCs/>
      <w:color w:val="FFFFFF"/>
      <w:kern w:val="32"/>
      <w:sz w:val="24"/>
      <w:szCs w:val="32"/>
      <w:lang w:eastAsia="en-AU"/>
    </w:rPr>
  </w:style>
  <w:style w:type="paragraph" w:customStyle="1" w:styleId="imprint">
    <w:name w:val="imprint"/>
    <w:basedOn w:val="Normal"/>
    <w:rsid w:val="00980E26"/>
    <w:pPr>
      <w:spacing w:after="80" w:line="220" w:lineRule="exact"/>
    </w:pPr>
    <w:rPr>
      <w:rFonts w:ascii="Times New Roman" w:hAnsi="Times New Roman"/>
      <w:sz w:val="18"/>
      <w:lang w:eastAsia="en-AU"/>
    </w:rPr>
  </w:style>
  <w:style w:type="character" w:customStyle="1" w:styleId="st">
    <w:name w:val="st"/>
    <w:rsid w:val="00DB3335"/>
  </w:style>
  <w:style w:type="character" w:customStyle="1" w:styleId="Heading5Char">
    <w:name w:val="Heading 5 Char"/>
    <w:aliases w:val="- Title Char"/>
    <w:link w:val="Heading5"/>
    <w:locked/>
    <w:rsid w:val="00F968EA"/>
    <w:rPr>
      <w:rFonts w:ascii="Calibri" w:hAnsi="Calibri"/>
      <w:b/>
      <w:bCs/>
      <w:i/>
      <w:iCs/>
      <w:sz w:val="26"/>
      <w:szCs w:val="26"/>
      <w:lang w:eastAsia="en-US"/>
    </w:rPr>
  </w:style>
  <w:style w:type="paragraph" w:styleId="ListParagraph">
    <w:name w:val="List Paragraph"/>
    <w:basedOn w:val="Normal"/>
    <w:uiPriority w:val="34"/>
    <w:rsid w:val="00F968EA"/>
    <w:pPr>
      <w:spacing w:line="270" w:lineRule="exact"/>
      <w:ind w:left="720"/>
      <w:contextualSpacing/>
    </w:pPr>
    <w:rPr>
      <w:rFonts w:ascii="Times New Roman" w:hAnsi="Times New Roman"/>
      <w:lang w:eastAsia="en-AU"/>
    </w:rPr>
  </w:style>
  <w:style w:type="character" w:customStyle="1" w:styleId="FootnoteTextChar">
    <w:name w:val="Footnote Text Char"/>
    <w:link w:val="FootnoteText"/>
    <w:locked/>
    <w:rsid w:val="006E23EB"/>
    <w:rPr>
      <w:rFonts w:ascii="Arial" w:hAnsi="Arial" w:cs="Arial"/>
      <w:sz w:val="16"/>
      <w:lang w:eastAsia="en-US"/>
    </w:rPr>
  </w:style>
  <w:style w:type="paragraph" w:customStyle="1" w:styleId="Tabletext">
    <w:name w:val="Table text"/>
    <w:basedOn w:val="Normal"/>
    <w:rsid w:val="00E90924"/>
    <w:pPr>
      <w:spacing w:before="40" w:after="160" w:line="220" w:lineRule="exact"/>
    </w:pPr>
    <w:rPr>
      <w:rFonts w:ascii="Tahoma" w:hAnsi="Tahoma"/>
      <w:sz w:val="24"/>
      <w:szCs w:val="22"/>
      <w:lang w:eastAsia="en-AU"/>
    </w:rPr>
  </w:style>
  <w:style w:type="paragraph" w:styleId="Revision">
    <w:name w:val="Revision"/>
    <w:hidden/>
    <w:uiPriority w:val="99"/>
    <w:semiHidden/>
    <w:rsid w:val="00E90924"/>
    <w:rPr>
      <w:rFonts w:ascii="Calibri" w:hAnsi="Calibri"/>
      <w:sz w:val="22"/>
      <w:lang w:eastAsia="en-US"/>
    </w:rPr>
  </w:style>
  <w:style w:type="paragraph" w:customStyle="1" w:styleId="Titlepage3">
    <w:name w:val="Title page 3"/>
    <w:basedOn w:val="Heading3"/>
    <w:rsid w:val="00DA7D7F"/>
    <w:pPr>
      <w:spacing w:before="80" w:after="480" w:line="240" w:lineRule="exact"/>
      <w:jc w:val="center"/>
    </w:pPr>
    <w:rPr>
      <w:rFonts w:ascii="Tahoma" w:hAnsi="Tahoma"/>
      <w:b w:val="0"/>
      <w:sz w:val="20"/>
      <w:szCs w:val="22"/>
      <w:lang w:eastAsia="en-AU"/>
    </w:rPr>
  </w:style>
  <w:style w:type="paragraph" w:customStyle="1" w:styleId="Titlepage1">
    <w:name w:val="Title page 1"/>
    <w:basedOn w:val="Heading5"/>
    <w:rsid w:val="00DA7D7F"/>
    <w:pPr>
      <w:spacing w:before="0" w:after="720" w:line="360" w:lineRule="exact"/>
      <w:jc w:val="center"/>
    </w:pPr>
    <w:rPr>
      <w:rFonts w:ascii="Tahoma" w:hAnsi="Tahoma"/>
      <w:i w:val="0"/>
      <w:sz w:val="32"/>
      <w:lang w:eastAsia="en-AU"/>
    </w:rPr>
  </w:style>
  <w:style w:type="paragraph" w:customStyle="1" w:styleId="Titlepage2">
    <w:name w:val="Title page 2"/>
    <w:basedOn w:val="Heading2"/>
    <w:rsid w:val="00DA7D7F"/>
    <w:pPr>
      <w:spacing w:before="160" w:after="1200" w:line="280" w:lineRule="exact"/>
      <w:jc w:val="center"/>
    </w:pPr>
    <w:rPr>
      <w:rFonts w:ascii="Tahoma" w:hAnsi="Tahoma"/>
      <w:b w:val="0"/>
      <w:i/>
      <w:sz w:val="24"/>
      <w:lang w:eastAsia="en-AU"/>
    </w:rPr>
  </w:style>
  <w:style w:type="character" w:customStyle="1" w:styleId="kno-fv-vq">
    <w:name w:val="kno-fv-vq"/>
    <w:rsid w:val="00FD346A"/>
  </w:style>
  <w:style w:type="paragraph" w:customStyle="1" w:styleId="references">
    <w:name w:val="references"/>
    <w:basedOn w:val="Normal"/>
    <w:rsid w:val="00C27B6E"/>
    <w:pPr>
      <w:spacing w:line="270" w:lineRule="exact"/>
      <w:ind w:left="709" w:hanging="709"/>
    </w:pPr>
    <w:rPr>
      <w:rFonts w:ascii="Times New Roman" w:hAnsi="Times New Roman"/>
      <w:lang w:eastAsia="en-AU"/>
    </w:rPr>
  </w:style>
  <w:style w:type="paragraph" w:styleId="Caption0">
    <w:name w:val="caption"/>
    <w:basedOn w:val="Normal"/>
    <w:next w:val="Normal"/>
    <w:link w:val="CaptionChar"/>
    <w:unhideWhenUsed/>
    <w:rsid w:val="00F968EA"/>
    <w:pPr>
      <w:spacing w:after="200"/>
    </w:pPr>
    <w:rPr>
      <w:b/>
      <w:bCs/>
      <w:color w:val="00B2A9" w:themeColor="accent1"/>
      <w:sz w:val="18"/>
      <w:szCs w:val="18"/>
    </w:rPr>
  </w:style>
  <w:style w:type="paragraph" w:customStyle="1" w:styleId="Bullets">
    <w:name w:val="Bullets"/>
    <w:basedOn w:val="Normal"/>
    <w:rsid w:val="004C23B0"/>
    <w:pPr>
      <w:numPr>
        <w:numId w:val="15"/>
      </w:numPr>
      <w:tabs>
        <w:tab w:val="left" w:pos="284"/>
      </w:tabs>
      <w:spacing w:after="60" w:line="270" w:lineRule="exact"/>
    </w:pPr>
    <w:rPr>
      <w:rFonts w:ascii="Times New Roman" w:hAnsi="Times New Roman"/>
      <w:szCs w:val="20"/>
      <w:lang w:eastAsia="en-AU"/>
    </w:rPr>
  </w:style>
  <w:style w:type="paragraph" w:styleId="TOC4">
    <w:name w:val="toc 4"/>
    <w:basedOn w:val="Normal"/>
    <w:next w:val="Normal"/>
    <w:autoRedefine/>
    <w:semiHidden/>
    <w:rsid w:val="001D2FBB"/>
    <w:pPr>
      <w:ind w:left="660"/>
    </w:pPr>
  </w:style>
  <w:style w:type="paragraph" w:styleId="TOC5">
    <w:name w:val="toc 5"/>
    <w:basedOn w:val="Normal"/>
    <w:next w:val="Normal"/>
    <w:autoRedefine/>
    <w:semiHidden/>
    <w:rsid w:val="001D2FBB"/>
    <w:pPr>
      <w:ind w:left="880"/>
    </w:pPr>
  </w:style>
  <w:style w:type="paragraph" w:styleId="TOC6">
    <w:name w:val="toc 6"/>
    <w:basedOn w:val="Normal"/>
    <w:next w:val="Normal"/>
    <w:autoRedefine/>
    <w:semiHidden/>
    <w:rsid w:val="001D2FBB"/>
    <w:pPr>
      <w:ind w:left="1100"/>
    </w:pPr>
  </w:style>
  <w:style w:type="paragraph" w:styleId="TOC7">
    <w:name w:val="toc 7"/>
    <w:basedOn w:val="Normal"/>
    <w:next w:val="Normal"/>
    <w:autoRedefine/>
    <w:semiHidden/>
    <w:rsid w:val="001D2FBB"/>
    <w:pPr>
      <w:ind w:left="1320"/>
    </w:pPr>
  </w:style>
  <w:style w:type="paragraph" w:styleId="TOC8">
    <w:name w:val="toc 8"/>
    <w:basedOn w:val="Normal"/>
    <w:next w:val="Normal"/>
    <w:autoRedefine/>
    <w:semiHidden/>
    <w:rsid w:val="001D2FBB"/>
    <w:pPr>
      <w:ind w:left="1540"/>
    </w:pPr>
  </w:style>
  <w:style w:type="paragraph" w:styleId="TOC9">
    <w:name w:val="toc 9"/>
    <w:basedOn w:val="Normal"/>
    <w:next w:val="Normal"/>
    <w:autoRedefine/>
    <w:semiHidden/>
    <w:rsid w:val="001D2FBB"/>
    <w:pPr>
      <w:ind w:left="1760"/>
    </w:pPr>
  </w:style>
  <w:style w:type="paragraph" w:styleId="TableofFigures">
    <w:name w:val="table of figures"/>
    <w:basedOn w:val="Normal"/>
    <w:next w:val="Normal"/>
    <w:uiPriority w:val="99"/>
    <w:rsid w:val="00150BD2"/>
    <w:pPr>
      <w:tabs>
        <w:tab w:val="right" w:leader="dot" w:pos="9629"/>
      </w:tabs>
      <w:spacing w:line="360" w:lineRule="auto"/>
      <w:ind w:left="720" w:hanging="720"/>
    </w:pPr>
    <w:rPr>
      <w:noProof/>
      <w:szCs w:val="20"/>
    </w:rPr>
  </w:style>
  <w:style w:type="paragraph" w:customStyle="1" w:styleId="Bullets-Last">
    <w:name w:val="Bullets - Last"/>
    <w:basedOn w:val="Bullets"/>
    <w:rsid w:val="00E90924"/>
    <w:pPr>
      <w:numPr>
        <w:numId w:val="2"/>
      </w:numPr>
      <w:spacing w:after="120"/>
    </w:pPr>
  </w:style>
  <w:style w:type="paragraph" w:customStyle="1" w:styleId="Bullets2">
    <w:name w:val="Bullets 2"/>
    <w:basedOn w:val="Bullets"/>
    <w:rsid w:val="00E90924"/>
    <w:pPr>
      <w:numPr>
        <w:numId w:val="16"/>
      </w:numPr>
      <w:tabs>
        <w:tab w:val="clear" w:pos="794"/>
        <w:tab w:val="left" w:pos="567"/>
      </w:tabs>
    </w:pPr>
  </w:style>
  <w:style w:type="paragraph" w:customStyle="1" w:styleId="Bullets2-Last">
    <w:name w:val="Bullets 2 - Last"/>
    <w:basedOn w:val="Bullets2"/>
    <w:rsid w:val="00E90924"/>
    <w:pPr>
      <w:spacing w:after="160"/>
    </w:pPr>
  </w:style>
  <w:style w:type="character" w:customStyle="1" w:styleId="Heading4Char">
    <w:name w:val="Heading 4 Char"/>
    <w:link w:val="Heading4"/>
    <w:rsid w:val="000F0E3A"/>
    <w:rPr>
      <w:rFonts w:ascii="Arial" w:hAnsi="Arial" w:cs="Arial"/>
      <w:b/>
      <w:i/>
      <w:sz w:val="22"/>
      <w:szCs w:val="24"/>
      <w:lang w:eastAsia="en-US"/>
    </w:rPr>
  </w:style>
  <w:style w:type="paragraph" w:customStyle="1" w:styleId="Heading4-Numbered">
    <w:name w:val="Heading 4 -Numbered"/>
    <w:basedOn w:val="Heading4"/>
    <w:rsid w:val="006F6E3A"/>
    <w:pPr>
      <w:numPr>
        <w:ilvl w:val="3"/>
        <w:numId w:val="25"/>
      </w:numPr>
      <w:spacing w:before="40" w:after="0" w:line="200" w:lineRule="exact"/>
    </w:pPr>
    <w:rPr>
      <w:rFonts w:ascii="Tahoma" w:hAnsi="Tahoma"/>
      <w:sz w:val="18"/>
      <w:lang w:eastAsia="en-AU"/>
    </w:rPr>
  </w:style>
  <w:style w:type="paragraph" w:customStyle="1" w:styleId="Heading3-Numbered">
    <w:name w:val="Heading 3 - Numbered"/>
    <w:basedOn w:val="Heading3"/>
    <w:autoRedefine/>
    <w:qFormat/>
    <w:rsid w:val="00A40B3F"/>
    <w:pPr>
      <w:numPr>
        <w:ilvl w:val="2"/>
        <w:numId w:val="25"/>
      </w:numPr>
      <w:tabs>
        <w:tab w:val="left" w:pos="851"/>
      </w:tabs>
      <w:spacing w:after="120" w:line="240" w:lineRule="atLeast"/>
    </w:pPr>
    <w:rPr>
      <w:sz w:val="22"/>
      <w:lang w:eastAsia="en-AU"/>
    </w:rPr>
  </w:style>
  <w:style w:type="paragraph" w:customStyle="1" w:styleId="Heading2-Numbered">
    <w:name w:val="Heading 2 - Numbered"/>
    <w:basedOn w:val="Heading2"/>
    <w:autoRedefine/>
    <w:qFormat/>
    <w:rsid w:val="000C2DC2"/>
    <w:pPr>
      <w:numPr>
        <w:ilvl w:val="1"/>
        <w:numId w:val="25"/>
      </w:numPr>
      <w:tabs>
        <w:tab w:val="clear" w:pos="3128"/>
      </w:tabs>
      <w:ind w:left="426" w:hanging="426"/>
      <w:jc w:val="both"/>
    </w:pPr>
    <w:rPr>
      <w:sz w:val="24"/>
      <w:szCs w:val="28"/>
      <w:lang w:eastAsia="en-AU"/>
    </w:rPr>
  </w:style>
  <w:style w:type="paragraph" w:customStyle="1" w:styleId="Heading1-Numbered">
    <w:name w:val="Heading 1 - Numbered"/>
    <w:basedOn w:val="Heading1"/>
    <w:link w:val="Heading1-NumberedChar"/>
    <w:qFormat/>
    <w:rsid w:val="006F6E3A"/>
    <w:pPr>
      <w:numPr>
        <w:numId w:val="25"/>
      </w:numPr>
      <w:tabs>
        <w:tab w:val="left" w:pos="851"/>
      </w:tabs>
      <w:spacing w:line="460" w:lineRule="exact"/>
    </w:pPr>
    <w:rPr>
      <w:lang w:eastAsia="en-AU"/>
    </w:rPr>
  </w:style>
  <w:style w:type="paragraph" w:customStyle="1" w:styleId="Tableheading">
    <w:name w:val="Table heading"/>
    <w:link w:val="TableheadingChar"/>
    <w:rsid w:val="00E90924"/>
    <w:pPr>
      <w:spacing w:before="80" w:after="40" w:line="220" w:lineRule="exact"/>
    </w:pPr>
    <w:rPr>
      <w:rFonts w:ascii="Tahoma" w:hAnsi="Tahoma"/>
      <w:b/>
      <w:sz w:val="18"/>
    </w:rPr>
  </w:style>
  <w:style w:type="paragraph" w:customStyle="1" w:styleId="Figureheading">
    <w:name w:val="Figure heading"/>
    <w:basedOn w:val="Tableheading"/>
    <w:rsid w:val="00E90924"/>
  </w:style>
  <w:style w:type="character" w:customStyle="1" w:styleId="Heading1Char">
    <w:name w:val="Heading 1 Char"/>
    <w:link w:val="Heading1"/>
    <w:uiPriority w:val="99"/>
    <w:rsid w:val="00DC3852"/>
    <w:rPr>
      <w:rFonts w:ascii="Arial" w:hAnsi="Arial" w:cs="Arial"/>
      <w:b/>
      <w:color w:val="00B2A9" w:themeColor="accent1"/>
      <w:sz w:val="32"/>
      <w:szCs w:val="32"/>
      <w:lang w:val="en-US" w:eastAsia="en-US"/>
    </w:rPr>
  </w:style>
  <w:style w:type="character" w:customStyle="1" w:styleId="Heading1-NumberedChar">
    <w:name w:val="Heading 1 - Numbered Char"/>
    <w:link w:val="Heading1-Numbered"/>
    <w:rsid w:val="00704099"/>
    <w:rPr>
      <w:rFonts w:asciiTheme="minorHAnsi" w:hAnsiTheme="minorHAnsi" w:cs="Arial"/>
      <w:b/>
      <w:color w:val="00B2A9" w:themeColor="accent1"/>
      <w:sz w:val="32"/>
      <w:szCs w:val="32"/>
      <w:lang w:val="en-US"/>
    </w:rPr>
  </w:style>
  <w:style w:type="character" w:customStyle="1" w:styleId="TableheadingChar">
    <w:name w:val="Table heading Char"/>
    <w:link w:val="Tableheading"/>
    <w:rsid w:val="00E90924"/>
    <w:rPr>
      <w:rFonts w:ascii="Tahoma" w:hAnsi="Tahoma"/>
      <w:b/>
      <w:sz w:val="18"/>
    </w:rPr>
  </w:style>
  <w:style w:type="paragraph" w:customStyle="1" w:styleId="Tabletextbold">
    <w:name w:val="Table text bold"/>
    <w:basedOn w:val="Tabletext"/>
    <w:rsid w:val="00E90924"/>
    <w:rPr>
      <w:b/>
      <w:sz w:val="18"/>
      <w:szCs w:val="24"/>
    </w:rPr>
  </w:style>
  <w:style w:type="paragraph" w:customStyle="1" w:styleId="Numberedlist">
    <w:name w:val="Numbered list"/>
    <w:basedOn w:val="Bullets"/>
    <w:rsid w:val="00E90924"/>
    <w:pPr>
      <w:numPr>
        <w:numId w:val="17"/>
      </w:numPr>
    </w:pPr>
  </w:style>
  <w:style w:type="paragraph" w:customStyle="1" w:styleId="Numberedlist-Last">
    <w:name w:val="Numbered list - Last"/>
    <w:basedOn w:val="Numberedlist"/>
    <w:rsid w:val="00E90924"/>
    <w:pPr>
      <w:spacing w:after="120"/>
      <w:ind w:left="357" w:hanging="357"/>
    </w:pPr>
  </w:style>
  <w:style w:type="paragraph" w:customStyle="1" w:styleId="Frontcoverheading">
    <w:name w:val="Front cover heading"/>
    <w:basedOn w:val="Heading1"/>
    <w:rsid w:val="00E90924"/>
    <w:pPr>
      <w:autoSpaceDE w:val="0"/>
      <w:autoSpaceDN w:val="0"/>
      <w:adjustRightInd w:val="0"/>
      <w:spacing w:before="120" w:after="120"/>
    </w:pPr>
    <w:rPr>
      <w:rFonts w:ascii="Tahoma" w:hAnsi="Tahoma" w:cs="Tahoma"/>
      <w:b w:val="0"/>
      <w:color w:val="000080"/>
      <w:sz w:val="52"/>
      <w:lang w:eastAsia="en-AU"/>
    </w:rPr>
  </w:style>
  <w:style w:type="paragraph" w:customStyle="1" w:styleId="Frontcoverdate">
    <w:name w:val="Front cover date"/>
    <w:basedOn w:val="Frontcoverauthors"/>
    <w:rsid w:val="00E90924"/>
    <w:pPr>
      <w:spacing w:before="0" w:after="600"/>
    </w:pPr>
    <w:rPr>
      <w:b/>
      <w:sz w:val="28"/>
    </w:rPr>
  </w:style>
  <w:style w:type="character" w:customStyle="1" w:styleId="CharChar5">
    <w:name w:val="Char Char5"/>
    <w:rsid w:val="00E90924"/>
    <w:rPr>
      <w:rFonts w:ascii="Tahoma" w:hAnsi="Tahoma" w:cs="Arial"/>
      <w:b/>
      <w:bCs/>
      <w:kern w:val="32"/>
      <w:sz w:val="28"/>
      <w:szCs w:val="32"/>
      <w:lang w:val="en-AU" w:eastAsia="en-AU" w:bidi="ar-SA"/>
    </w:rPr>
  </w:style>
  <w:style w:type="character" w:customStyle="1" w:styleId="illustration">
    <w:name w:val="illustration"/>
    <w:basedOn w:val="DefaultParagraphFont"/>
    <w:rsid w:val="00E90924"/>
  </w:style>
  <w:style w:type="character" w:customStyle="1" w:styleId="maintitle">
    <w:name w:val="maintitle"/>
    <w:rsid w:val="00E90924"/>
  </w:style>
  <w:style w:type="paragraph" w:customStyle="1" w:styleId="Numberedlist-last0">
    <w:name w:val="Numbered list-last"/>
    <w:basedOn w:val="Numberedlist"/>
    <w:rsid w:val="00F968EA"/>
    <w:pPr>
      <w:numPr>
        <w:numId w:val="0"/>
      </w:numPr>
      <w:spacing w:after="120"/>
    </w:pPr>
  </w:style>
  <w:style w:type="paragraph" w:customStyle="1" w:styleId="Caption-Table">
    <w:name w:val="Caption - Table"/>
    <w:basedOn w:val="Caption0"/>
    <w:next w:val="Normal"/>
    <w:qFormat/>
    <w:rsid w:val="00D87BB3"/>
    <w:pPr>
      <w:keepNext/>
      <w:keepLines/>
      <w:spacing w:before="200" w:after="120"/>
    </w:pPr>
    <w:rPr>
      <w:color w:val="auto"/>
      <w:sz w:val="20"/>
    </w:rPr>
  </w:style>
  <w:style w:type="paragraph" w:customStyle="1" w:styleId="Para0">
    <w:name w:val="Para 0"/>
    <w:aliases w:val="Auto,After:  3 pt"/>
    <w:basedOn w:val="Normal"/>
    <w:link w:val="Para0Char"/>
    <w:rsid w:val="00F968EA"/>
    <w:pPr>
      <w:spacing w:before="240" w:line="240" w:lineRule="atLeast"/>
    </w:pPr>
    <w:rPr>
      <w:rFonts w:eastAsiaTheme="minorEastAsia" w:cstheme="minorBidi"/>
    </w:rPr>
  </w:style>
  <w:style w:type="character" w:customStyle="1" w:styleId="Para0Char">
    <w:name w:val="Para 0 Char"/>
    <w:aliases w:val="Auto Char,After:  3 pt Char Char"/>
    <w:basedOn w:val="DefaultParagraphFont"/>
    <w:link w:val="Para0"/>
    <w:rsid w:val="00F968EA"/>
    <w:rPr>
      <w:rFonts w:ascii="Arial" w:eastAsiaTheme="minorEastAsia" w:hAnsi="Arial" w:cstheme="minorBidi"/>
      <w:szCs w:val="24"/>
      <w:lang w:eastAsia="en-US"/>
    </w:rPr>
  </w:style>
  <w:style w:type="paragraph" w:customStyle="1" w:styleId="Caption-Figure">
    <w:name w:val="Caption - Figure"/>
    <w:basedOn w:val="Caption0"/>
    <w:next w:val="Normal"/>
    <w:autoRedefine/>
    <w:qFormat/>
    <w:rsid w:val="00C27AF2"/>
    <w:pPr>
      <w:keepLines/>
      <w:spacing w:before="360" w:after="120"/>
    </w:pPr>
    <w:rPr>
      <w:noProof/>
      <w:color w:val="auto"/>
      <w:lang w:eastAsia="en-AU"/>
    </w:rPr>
  </w:style>
  <w:style w:type="paragraph" w:customStyle="1" w:styleId="Figure">
    <w:name w:val="Figure"/>
    <w:basedOn w:val="Normal"/>
    <w:rsid w:val="00F968EA"/>
    <w:pPr>
      <w:keepNext/>
      <w:jc w:val="center"/>
    </w:pPr>
    <w:rPr>
      <w:noProof/>
    </w:rPr>
  </w:style>
  <w:style w:type="paragraph" w:customStyle="1" w:styleId="Table-Bullets">
    <w:name w:val="Table-Bullets"/>
    <w:basedOn w:val="Tabletext"/>
    <w:rsid w:val="00F968EA"/>
    <w:pPr>
      <w:numPr>
        <w:numId w:val="18"/>
      </w:numPr>
      <w:spacing w:after="80"/>
      <w:contextualSpacing/>
    </w:pPr>
    <w:rPr>
      <w:rFonts w:asciiTheme="minorHAnsi" w:hAnsiTheme="minorHAnsi"/>
      <w:sz w:val="18"/>
      <w:szCs w:val="18"/>
    </w:rPr>
  </w:style>
  <w:style w:type="paragraph" w:customStyle="1" w:styleId="NormalNoSpaceAfter">
    <w:name w:val="Normal No Space After"/>
    <w:basedOn w:val="Normal"/>
    <w:rsid w:val="00F968EA"/>
    <w:pPr>
      <w:spacing w:after="40"/>
    </w:pPr>
  </w:style>
  <w:style w:type="paragraph" w:customStyle="1" w:styleId="TOCtitle0">
    <w:name w:val="TOC_title"/>
    <w:basedOn w:val="Heading1"/>
    <w:rsid w:val="00F968EA"/>
    <w:pPr>
      <w:spacing w:before="360"/>
    </w:pPr>
    <w:rPr>
      <w:b w:val="0"/>
      <w:sz w:val="40"/>
      <w:szCs w:val="40"/>
    </w:rPr>
  </w:style>
  <w:style w:type="paragraph" w:customStyle="1" w:styleId="Normalnumbered">
    <w:name w:val="Normal numbered"/>
    <w:basedOn w:val="ListParagraph"/>
    <w:qFormat/>
    <w:rsid w:val="00FC1339"/>
    <w:pPr>
      <w:numPr>
        <w:numId w:val="19"/>
      </w:numPr>
      <w:spacing w:after="113" w:line="240" w:lineRule="atLeast"/>
      <w:contextualSpacing w:val="0"/>
    </w:pPr>
    <w:rPr>
      <w:rFonts w:ascii="Arial" w:hAnsi="Arial"/>
      <w:szCs w:val="22"/>
    </w:rPr>
  </w:style>
  <w:style w:type="paragraph" w:customStyle="1" w:styleId="References0">
    <w:name w:val="_References"/>
    <w:basedOn w:val="Normal"/>
    <w:rsid w:val="00F968EA"/>
    <w:pPr>
      <w:ind w:left="720" w:hanging="720"/>
    </w:pPr>
    <w:rPr>
      <w:rFonts w:cs="Calibri"/>
      <w:noProof/>
    </w:rPr>
  </w:style>
  <w:style w:type="paragraph" w:customStyle="1" w:styleId="BoxHeading">
    <w:name w:val="Box Heading"/>
    <w:basedOn w:val="Normal"/>
    <w:rsid w:val="00F968EA"/>
    <w:pPr>
      <w:spacing w:after="80"/>
    </w:pPr>
    <w:rPr>
      <w:b/>
    </w:rPr>
  </w:style>
  <w:style w:type="paragraph" w:customStyle="1" w:styleId="dotpoints">
    <w:name w:val="dot points"/>
    <w:basedOn w:val="Normal"/>
    <w:qFormat/>
    <w:rsid w:val="00856D1B"/>
    <w:pPr>
      <w:numPr>
        <w:numId w:val="23"/>
      </w:numPr>
      <w:spacing w:before="113" w:after="113" w:line="240" w:lineRule="atLeast"/>
    </w:pPr>
    <w:rPr>
      <w:szCs w:val="22"/>
    </w:rPr>
  </w:style>
  <w:style w:type="paragraph" w:customStyle="1" w:styleId="Sub-bullets">
    <w:name w:val="Sub-bullets"/>
    <w:basedOn w:val="Normal"/>
    <w:rsid w:val="00856D1B"/>
    <w:pPr>
      <w:numPr>
        <w:numId w:val="20"/>
      </w:numPr>
      <w:spacing w:after="113" w:line="240" w:lineRule="atLeast"/>
    </w:pPr>
    <w:rPr>
      <w:szCs w:val="22"/>
    </w:rPr>
  </w:style>
  <w:style w:type="paragraph" w:customStyle="1" w:styleId="dotpointindented">
    <w:name w:val="dot point indented"/>
    <w:basedOn w:val="dotpoints"/>
    <w:qFormat/>
    <w:rsid w:val="00FC1339"/>
    <w:pPr>
      <w:numPr>
        <w:numId w:val="24"/>
      </w:numPr>
    </w:pPr>
  </w:style>
  <w:style w:type="paragraph" w:customStyle="1" w:styleId="Z">
    <w:name w:val="Z"/>
    <w:basedOn w:val="Normal"/>
    <w:rsid w:val="00F968EA"/>
    <w:rPr>
      <w:b/>
      <w:u w:val="single"/>
    </w:rPr>
  </w:style>
  <w:style w:type="paragraph" w:customStyle="1" w:styleId="TableHeadingFilled">
    <w:name w:val="Table Heading Filled"/>
    <w:basedOn w:val="Normal"/>
    <w:rsid w:val="00F968EA"/>
    <w:rPr>
      <w:rFonts w:eastAsiaTheme="minorHAnsi" w:cs="Tahoma"/>
      <w:b/>
      <w:color w:val="000000"/>
      <w:szCs w:val="22"/>
    </w:rPr>
  </w:style>
  <w:style w:type="paragraph" w:customStyle="1" w:styleId="TableHeadingBold">
    <w:name w:val="Table Heading Bold"/>
    <w:basedOn w:val="TableHeadingFilled"/>
    <w:rsid w:val="00F968EA"/>
  </w:style>
  <w:style w:type="paragraph" w:customStyle="1" w:styleId="Figurecaption">
    <w:name w:val="Figure caption"/>
    <w:basedOn w:val="Caption-Figure"/>
    <w:rsid w:val="00F968EA"/>
    <w:rPr>
      <w:szCs w:val="20"/>
    </w:rPr>
  </w:style>
  <w:style w:type="paragraph" w:customStyle="1" w:styleId="Figuretitle">
    <w:name w:val="Figure title"/>
    <w:basedOn w:val="Caption-Figure"/>
    <w:rsid w:val="00F968EA"/>
  </w:style>
  <w:style w:type="paragraph" w:customStyle="1" w:styleId="Thefiguretitle">
    <w:name w:val="The figure title"/>
    <w:basedOn w:val="Caption-Figure"/>
    <w:rsid w:val="00F968EA"/>
    <w:rPr>
      <w:b w:val="0"/>
    </w:rPr>
  </w:style>
  <w:style w:type="paragraph" w:customStyle="1" w:styleId="Thetabletitle">
    <w:name w:val="The table title"/>
    <w:basedOn w:val="Caption-Table"/>
    <w:rsid w:val="00F968EA"/>
  </w:style>
  <w:style w:type="paragraph" w:customStyle="1" w:styleId="Thetablecaption">
    <w:name w:val="The table caption"/>
    <w:basedOn w:val="Thetabletitle"/>
    <w:rsid w:val="00F968EA"/>
    <w:rPr>
      <w:b w:val="0"/>
      <w:szCs w:val="20"/>
    </w:rPr>
  </w:style>
  <w:style w:type="character" w:customStyle="1" w:styleId="Heading3Char">
    <w:name w:val="Heading 3 Char"/>
    <w:basedOn w:val="DefaultParagraphFont"/>
    <w:link w:val="Heading3"/>
    <w:rsid w:val="00543985"/>
    <w:rPr>
      <w:rFonts w:ascii="Arial" w:hAnsi="Arial" w:cs="Arial"/>
      <w:b/>
      <w:sz w:val="24"/>
      <w:szCs w:val="24"/>
      <w:lang w:eastAsia="en-US"/>
    </w:rPr>
  </w:style>
  <w:style w:type="character" w:customStyle="1" w:styleId="CaptionChar">
    <w:name w:val="Caption Char"/>
    <w:link w:val="Caption0"/>
    <w:rsid w:val="00F968EA"/>
    <w:rPr>
      <w:rFonts w:ascii="Calibri" w:hAnsi="Calibri"/>
      <w:b/>
      <w:bCs/>
      <w:color w:val="00B2A9" w:themeColor="accent1"/>
      <w:sz w:val="18"/>
      <w:szCs w:val="18"/>
      <w:lang w:eastAsia="en-US"/>
    </w:rPr>
  </w:style>
  <w:style w:type="character" w:customStyle="1" w:styleId="TitleChar">
    <w:name w:val="Title Char"/>
    <w:basedOn w:val="DefaultParagraphFont"/>
    <w:link w:val="Title"/>
    <w:uiPriority w:val="99"/>
    <w:rsid w:val="001653FA"/>
    <w:rPr>
      <w:rFonts w:ascii="Arial" w:hAnsi="Arial" w:cs="Arial"/>
      <w:b/>
      <w:bCs/>
      <w:color w:val="FFFFFF" w:themeColor="background1"/>
      <w:kern w:val="28"/>
      <w:sz w:val="48"/>
      <w:szCs w:val="48"/>
      <w:lang w:eastAsia="en-US"/>
    </w:rPr>
  </w:style>
  <w:style w:type="character" w:customStyle="1" w:styleId="SubtitleChar">
    <w:name w:val="Subtitle Char"/>
    <w:basedOn w:val="DefaultParagraphFont"/>
    <w:link w:val="Subtitle"/>
    <w:rsid w:val="00477B29"/>
    <w:rPr>
      <w:rFonts w:ascii="Arial" w:hAnsi="Arial" w:cs="Arial"/>
      <w:b/>
      <w:bCs/>
      <w:color w:val="FFFFFF" w:themeColor="background1"/>
      <w:kern w:val="28"/>
      <w:sz w:val="32"/>
      <w:szCs w:val="32"/>
      <w:lang w:eastAsia="en-US"/>
    </w:rPr>
  </w:style>
  <w:style w:type="paragraph" w:customStyle="1" w:styleId="References1">
    <w:name w:val="References"/>
    <w:basedOn w:val="Normal"/>
    <w:rsid w:val="00776551"/>
    <w:pPr>
      <w:ind w:left="709" w:hanging="709"/>
    </w:pPr>
    <w:rPr>
      <w:rFonts w:cs="Calibri"/>
      <w:noProof/>
    </w:rPr>
  </w:style>
  <w:style w:type="paragraph" w:customStyle="1" w:styleId="ReportReference">
    <w:name w:val="Report Reference"/>
    <w:basedOn w:val="Normal"/>
    <w:rsid w:val="000675CA"/>
    <w:pPr>
      <w:ind w:left="709" w:hanging="709"/>
    </w:pPr>
    <w:rPr>
      <w:i/>
      <w:noProof/>
    </w:rPr>
  </w:style>
  <w:style w:type="table" w:customStyle="1" w:styleId="LogoPlaceholder">
    <w:name w:val="Logo Placeholder"/>
    <w:basedOn w:val="TableNormal"/>
    <w:uiPriority w:val="99"/>
    <w:rsid w:val="006A54EF"/>
    <w:rPr>
      <w:rFonts w:asciiTheme="minorHAnsi" w:hAnsiTheme="minorHAnsi" w:cs="Arial"/>
      <w:color w:val="363534" w:themeColor="text1"/>
    </w:rPr>
    <w:tblPr>
      <w:tblCellSpacing w:w="142" w:type="dxa"/>
      <w:tblCellMar>
        <w:left w:w="0" w:type="dxa"/>
        <w:right w:w="0" w:type="dxa"/>
      </w:tblCellMar>
    </w:tblPr>
    <w:trPr>
      <w:tblCellSpacing w:w="142" w:type="dxa"/>
    </w:trPr>
  </w:style>
  <w:style w:type="character" w:styleId="PlaceholderText">
    <w:name w:val="Placeholder Text"/>
    <w:basedOn w:val="DefaultParagraphFont"/>
    <w:uiPriority w:val="99"/>
    <w:semiHidden/>
    <w:rsid w:val="00243764"/>
    <w:rPr>
      <w:color w:val="808080"/>
    </w:rPr>
  </w:style>
  <w:style w:type="character" w:customStyle="1" w:styleId="FooterChar">
    <w:name w:val="Footer Char"/>
    <w:basedOn w:val="DefaultParagraphFont"/>
    <w:link w:val="Footer"/>
    <w:uiPriority w:val="99"/>
    <w:rsid w:val="00E3679A"/>
    <w:rPr>
      <w:rFonts w:ascii="Calibri" w:hAnsi="Calibri"/>
      <w:sz w:val="22"/>
      <w:szCs w:val="24"/>
      <w:lang w:eastAsia="en-US"/>
    </w:rPr>
  </w:style>
  <w:style w:type="character" w:customStyle="1" w:styleId="Imprint0">
    <w:name w:val="Imprint"/>
    <w:basedOn w:val="DefaultParagraphFont"/>
    <w:rsid w:val="00F56D9E"/>
    <w:rPr>
      <w:rFonts w:ascii="Arial" w:eastAsiaTheme="minorHAnsi" w:hAnsi="Arial"/>
      <w:sz w:val="16"/>
    </w:rPr>
  </w:style>
  <w:style w:type="character" w:customStyle="1" w:styleId="UnresolvedMention1">
    <w:name w:val="Unresolved Mention1"/>
    <w:basedOn w:val="DefaultParagraphFont"/>
    <w:uiPriority w:val="99"/>
    <w:semiHidden/>
    <w:unhideWhenUsed/>
    <w:rsid w:val="00A32CF2"/>
    <w:rPr>
      <w:color w:val="808080"/>
      <w:shd w:val="clear" w:color="auto" w:fill="E6E6E6"/>
    </w:rPr>
  </w:style>
  <w:style w:type="paragraph" w:customStyle="1" w:styleId="ARIERRefs">
    <w:name w:val="ARIER_Refs"/>
    <w:basedOn w:val="Normal"/>
    <w:uiPriority w:val="99"/>
    <w:rsid w:val="00FC1339"/>
    <w:pPr>
      <w:ind w:left="709" w:hanging="709"/>
    </w:pPr>
    <w:rPr>
      <w:noProof/>
    </w:rPr>
  </w:style>
  <w:style w:type="paragraph" w:customStyle="1" w:styleId="StyleARIERRefs11ptItalic">
    <w:name w:val="Style ARIER_Refs + 11 pt Italic"/>
    <w:basedOn w:val="ARIERRefs"/>
    <w:rsid w:val="00FC1339"/>
    <w:rPr>
      <w:i/>
      <w:iCs/>
    </w:rPr>
  </w:style>
  <w:style w:type="paragraph" w:customStyle="1" w:styleId="StyleSubtitleAuto">
    <w:name w:val="Style Subtitle + Auto"/>
    <w:basedOn w:val="Subtitle"/>
    <w:rsid w:val="00DD09BE"/>
    <w:pPr>
      <w:jc w:val="left"/>
    </w:pPr>
    <w:rPr>
      <w:color w:val="auto"/>
    </w:rPr>
  </w:style>
  <w:style w:type="paragraph" w:customStyle="1" w:styleId="Reportdetails">
    <w:name w:val="Report details"/>
    <w:basedOn w:val="Subtitle"/>
    <w:rsid w:val="00875BDB"/>
    <w:pPr>
      <w:spacing w:before="40" w:after="0"/>
    </w:pPr>
    <w:rPr>
      <w:color w:val="202207" w:themeColor="accent5" w:themeShade="1A"/>
      <w:sz w:val="24"/>
      <w:szCs w:val="24"/>
    </w:rPr>
  </w:style>
  <w:style w:type="paragraph" w:customStyle="1" w:styleId="Titlepagesubtitle">
    <w:name w:val="Title page subtitle"/>
    <w:basedOn w:val="Titlepage1"/>
    <w:qFormat/>
    <w:rsid w:val="008352D5"/>
    <w:pPr>
      <w:spacing w:before="240" w:after="60"/>
      <w:jc w:val="left"/>
    </w:pPr>
    <w:rPr>
      <w:rFonts w:ascii="Arial" w:hAnsi="Arial"/>
    </w:rPr>
  </w:style>
  <w:style w:type="paragraph" w:customStyle="1" w:styleId="Titlepageheading">
    <w:name w:val="Title page heading"/>
    <w:basedOn w:val="Title"/>
    <w:rsid w:val="008352D5"/>
    <w:pPr>
      <w:ind w:left="0"/>
      <w:jc w:val="left"/>
    </w:pPr>
    <w:rPr>
      <w:color w:val="auto"/>
    </w:rPr>
  </w:style>
  <w:style w:type="table" w:customStyle="1" w:styleId="TableAsPlaceholder">
    <w:name w:val="Table As Placeholder"/>
    <w:basedOn w:val="TableNormal"/>
    <w:uiPriority w:val="99"/>
    <w:qFormat/>
    <w:rsid w:val="00BC25ED"/>
    <w:pPr>
      <w:spacing w:line="240" w:lineRule="atLeast"/>
    </w:pPr>
    <w:rPr>
      <w:rFonts w:asciiTheme="minorHAnsi" w:hAnsiTheme="minorHAnsi" w:cs="Arial"/>
      <w:color w:val="363534" w:themeColor="text1"/>
    </w:rPr>
    <w:tblPr>
      <w:tblCellMar>
        <w:left w:w="0" w:type="dxa"/>
        <w:right w:w="0" w:type="dxa"/>
      </w:tblCellMar>
    </w:tblPr>
  </w:style>
  <w:style w:type="paragraph" w:customStyle="1" w:styleId="xDisclaimertext4">
    <w:name w:val="xDisclaimer text 4"/>
    <w:basedOn w:val="Normal"/>
    <w:qFormat/>
    <w:rsid w:val="00BC25ED"/>
    <w:pPr>
      <w:framePr w:hSpace="181" w:wrap="around" w:hAnchor="margin" w:yAlign="bottom"/>
      <w:spacing w:before="60" w:after="60" w:line="210" w:lineRule="atLeast"/>
      <w:ind w:left="284" w:right="3686"/>
      <w:suppressOverlap/>
    </w:pPr>
    <w:rPr>
      <w:color w:val="363534" w:themeColor="text1"/>
      <w:sz w:val="18"/>
      <w:szCs w:val="20"/>
      <w:lang w:eastAsia="en-AU"/>
    </w:rPr>
  </w:style>
  <w:style w:type="paragraph" w:customStyle="1" w:styleId="xDisclaimertext6">
    <w:name w:val="xDisclaimer text 6"/>
    <w:basedOn w:val="xDisclaimertext4"/>
    <w:qFormat/>
    <w:rsid w:val="00BC25ED"/>
    <w:pPr>
      <w:framePr w:wrap="around"/>
      <w:spacing w:before="120" w:after="120"/>
    </w:pPr>
    <w:rPr>
      <w:b/>
      <w:color w:val="00B2A9" w:themeColor="accent1"/>
      <w:sz w:val="20"/>
    </w:rPr>
  </w:style>
  <w:style w:type="paragraph" w:customStyle="1" w:styleId="xDisclaimertext5">
    <w:name w:val="xDisclaimer text 5"/>
    <w:basedOn w:val="xDisclaimertext4"/>
    <w:qFormat/>
    <w:rsid w:val="00BC25ED"/>
    <w:pPr>
      <w:framePr w:wrap="around"/>
      <w:spacing w:after="100"/>
      <w:ind w:right="3119"/>
    </w:pPr>
  </w:style>
  <w:style w:type="paragraph" w:customStyle="1" w:styleId="Footnotes">
    <w:name w:val="Footnotes"/>
    <w:basedOn w:val="Normal"/>
    <w:rsid w:val="0070194C"/>
    <w:pPr>
      <w:keepLines/>
      <w:numPr>
        <w:numId w:val="27"/>
      </w:numPr>
      <w:spacing w:before="60" w:after="100" w:afterAutospacing="1" w:line="180" w:lineRule="exact"/>
    </w:pPr>
    <w:rPr>
      <w:color w:val="363534" w:themeColor="text1"/>
      <w:sz w:val="14"/>
      <w:szCs w:val="20"/>
      <w:lang w:eastAsia="en-AU"/>
    </w:rPr>
  </w:style>
  <w:style w:type="paragraph" w:customStyle="1" w:styleId="TableHeadingLeft">
    <w:name w:val="Table Heading Left"/>
    <w:basedOn w:val="Normal"/>
    <w:qFormat/>
    <w:rsid w:val="0070194C"/>
    <w:pPr>
      <w:keepNext/>
      <w:keepLines/>
      <w:spacing w:before="60" w:after="60" w:line="220" w:lineRule="atLeast"/>
      <w:ind w:left="113" w:right="113"/>
    </w:pPr>
    <w:rPr>
      <w:b/>
      <w:color w:val="363534" w:themeColor="text1"/>
      <w:sz w:val="18"/>
      <w:szCs w:val="20"/>
      <w:lang w:eastAsia="en-AU"/>
    </w:rPr>
  </w:style>
  <w:style w:type="paragraph" w:customStyle="1" w:styleId="TableTextNumbered">
    <w:name w:val="Table Text Numbered"/>
    <w:basedOn w:val="Normal"/>
    <w:qFormat/>
    <w:rsid w:val="0070194C"/>
    <w:pPr>
      <w:numPr>
        <w:numId w:val="26"/>
      </w:numPr>
      <w:spacing w:before="60" w:after="60" w:line="220" w:lineRule="atLeast"/>
      <w:ind w:right="113"/>
    </w:pPr>
    <w:rPr>
      <w:color w:val="363534" w:themeColor="text1"/>
      <w:sz w:val="18"/>
      <w:szCs w:val="20"/>
      <w:lang w:eastAsia="en-AU"/>
    </w:rPr>
  </w:style>
  <w:style w:type="paragraph" w:customStyle="1" w:styleId="TableTextNumbered2">
    <w:name w:val="Table Text Numbered 2"/>
    <w:basedOn w:val="TableTextNumbered"/>
    <w:qFormat/>
    <w:rsid w:val="0070194C"/>
    <w:pPr>
      <w:numPr>
        <w:ilvl w:val="1"/>
      </w:numPr>
    </w:pPr>
  </w:style>
  <w:style w:type="paragraph" w:customStyle="1" w:styleId="TableTextNumbered3">
    <w:name w:val="Table Text Numbered 3"/>
    <w:basedOn w:val="TableTextNumbered2"/>
    <w:qFormat/>
    <w:rsid w:val="0070194C"/>
    <w:pPr>
      <w:numPr>
        <w:ilvl w:val="2"/>
      </w:numPr>
    </w:pPr>
  </w:style>
  <w:style w:type="paragraph" w:customStyle="1" w:styleId="HighlightBoxText">
    <w:name w:val="Highlight Box Text"/>
    <w:basedOn w:val="Normal"/>
    <w:qFormat/>
    <w:rsid w:val="0070194C"/>
    <w:pPr>
      <w:spacing w:before="120" w:line="300" w:lineRule="atLeast"/>
      <w:ind w:left="227" w:right="227"/>
    </w:pPr>
    <w:rPr>
      <w:color w:val="363534" w:themeColor="text1"/>
      <w:spacing w:val="-2"/>
      <w:sz w:val="24"/>
      <w:szCs w:val="20"/>
      <w:lang w:eastAsia="en-AU"/>
    </w:rPr>
  </w:style>
  <w:style w:type="paragraph" w:customStyle="1" w:styleId="Footnotes2">
    <w:name w:val="Footnotes 2"/>
    <w:basedOn w:val="Normal"/>
    <w:rsid w:val="0070194C"/>
    <w:pPr>
      <w:numPr>
        <w:ilvl w:val="1"/>
        <w:numId w:val="27"/>
      </w:numPr>
      <w:spacing w:after="100" w:afterAutospacing="1" w:line="180" w:lineRule="atLeast"/>
      <w:ind w:left="568" w:hanging="284"/>
      <w:contextualSpacing/>
    </w:pPr>
    <w:rPr>
      <w:color w:val="363534" w:themeColor="text1"/>
      <w:sz w:val="14"/>
      <w:szCs w:val="20"/>
      <w:lang w:eastAsia="en-AU"/>
    </w:rPr>
  </w:style>
  <w:style w:type="table" w:customStyle="1" w:styleId="HighlightTable">
    <w:name w:val="Highlight Table"/>
    <w:basedOn w:val="TableNormal"/>
    <w:uiPriority w:val="99"/>
    <w:rsid w:val="0070194C"/>
    <w:rPr>
      <w:rFonts w:asciiTheme="minorHAnsi" w:hAnsiTheme="minorHAnsi" w:cs="Arial"/>
      <w:color w:val="363534" w:themeColor="text1"/>
      <w:sz w:val="24"/>
    </w:rPr>
    <w:tblPr>
      <w:tblCellMar>
        <w:top w:w="227" w:type="dxa"/>
        <w:left w:w="0" w:type="dxa"/>
        <w:bottom w:w="227" w:type="dxa"/>
        <w:right w:w="0" w:type="dxa"/>
      </w:tblCellMar>
    </w:tblPr>
    <w:tcPr>
      <w:shd w:val="clear" w:color="auto" w:fill="CDDC29"/>
    </w:tcPr>
  </w:style>
  <w:style w:type="table" w:customStyle="1" w:styleId="TableGrid10">
    <w:name w:val="Table Grid1"/>
    <w:basedOn w:val="TableNormal"/>
    <w:rsid w:val="0070194C"/>
    <w:pPr>
      <w:spacing w:before="60" w:after="60" w:line="220" w:lineRule="atLeast"/>
      <w:ind w:left="113" w:right="113"/>
    </w:pPr>
    <w:rPr>
      <w:rFonts w:asciiTheme="minorHAnsi" w:hAnsiTheme="minorHAnsi"/>
      <w:color w:val="363534" w:themeColor="text1"/>
      <w:sz w:val="18"/>
    </w:rPr>
    <w:tblPr>
      <w:tblStyleColBandSize w:val="1"/>
      <w:tblBorders>
        <w:top w:val="single" w:sz="8" w:space="0" w:color="CDDC29" w:themeColor="text2"/>
        <w:bottom w:val="single" w:sz="8" w:space="0" w:color="CDDC29" w:themeColor="text2"/>
        <w:insideH w:val="single" w:sz="8" w:space="0" w:color="CDDC29" w:themeColor="text2"/>
      </w:tblBorders>
      <w:tblCellMar>
        <w:left w:w="0" w:type="dxa"/>
        <w:right w:w="0" w:type="dxa"/>
      </w:tblCellMar>
    </w:tblPr>
    <w:tblStylePr w:type="firstRow">
      <w:pPr>
        <w:wordWrap/>
        <w:spacing w:beforeLines="0" w:before="100" w:beforeAutospacing="1" w:afterLines="0" w:after="100" w:afterAutospacing="1" w:line="220" w:lineRule="atLeast"/>
        <w:jc w:val="left"/>
      </w:pPr>
      <w:rPr>
        <w:rFonts w:asciiTheme="minorHAnsi" w:hAnsiTheme="minorHAnsi" w:cs="Arial" w:hint="default"/>
        <w:b w:val="0"/>
        <w:color w:val="363534" w:themeColor="text1"/>
        <w:sz w:val="18"/>
        <w:szCs w:val="18"/>
      </w:rPr>
      <w:tblPr/>
      <w:tcPr>
        <w:shd w:val="clear" w:color="auto" w:fill="CDDC29" w:themeFill="text2"/>
      </w:tcPr>
    </w:tblStylePr>
    <w:tblStylePr w:type="lastRow">
      <w:rPr>
        <w:b w:val="0"/>
      </w:rPr>
    </w:tblStylePr>
    <w:tblStylePr w:type="lastCol">
      <w:pPr>
        <w:jc w:val="left"/>
      </w:pPr>
    </w:tblStylePr>
    <w:tblStylePr w:type="band1Vert">
      <w:tblPr/>
      <w:tcPr>
        <w:shd w:val="clear" w:color="auto" w:fill="F8FAE8" w:themeFill="background2"/>
      </w:tcPr>
    </w:tblStylePr>
    <w:tblStylePr w:type="nwCell">
      <w:pPr>
        <w:jc w:val="left"/>
      </w:pPr>
      <w:tblPr/>
      <w:tcPr>
        <w:vAlign w:val="center"/>
      </w:tcPr>
    </w:tblStylePr>
  </w:style>
  <w:style w:type="paragraph" w:customStyle="1" w:styleId="Heading5FactSheets">
    <w:name w:val="Heading 5 Fact Sheets"/>
    <w:basedOn w:val="Normal"/>
    <w:qFormat/>
    <w:rsid w:val="00EA1DB8"/>
    <w:pPr>
      <w:keepNext/>
    </w:pPr>
    <w:rPr>
      <w:b/>
      <w:bCs/>
      <w:u w:val="single"/>
    </w:rPr>
  </w:style>
  <w:style w:type="paragraph" w:customStyle="1" w:styleId="FooterEven">
    <w:name w:val="Footer Even"/>
    <w:next w:val="Footer"/>
    <w:semiHidden/>
    <w:rsid w:val="005223D9"/>
    <w:pPr>
      <w:spacing w:line="200" w:lineRule="atLeast"/>
    </w:pPr>
    <w:rPr>
      <w:rFonts w:ascii="Arial" w:hAnsi="Arial" w:cs="Arial"/>
      <w:color w:val="363534"/>
      <w:sz w:val="16"/>
    </w:rPr>
  </w:style>
  <w:style w:type="paragraph" w:customStyle="1" w:styleId="xStatus">
    <w:name w:val="xStatus"/>
    <w:basedOn w:val="Normal"/>
    <w:uiPriority w:val="3"/>
    <w:semiHidden/>
    <w:rsid w:val="005223D9"/>
    <w:pPr>
      <w:tabs>
        <w:tab w:val="left" w:pos="1134"/>
        <w:tab w:val="left" w:pos="2268"/>
        <w:tab w:val="left" w:pos="3402"/>
        <w:tab w:val="left" w:pos="4536"/>
        <w:tab w:val="left" w:pos="5103"/>
      </w:tabs>
      <w:spacing w:after="0"/>
      <w:jc w:val="center"/>
    </w:pPr>
    <w:rPr>
      <w:caps/>
      <w:color w:val="EAEAEA"/>
      <w:spacing w:val="40"/>
      <w:sz w:val="120"/>
      <w:lang w:eastAsia="en-AU"/>
    </w:rPr>
  </w:style>
  <w:style w:type="table" w:customStyle="1" w:styleId="LogoPlaceholder1">
    <w:name w:val="Logo Placeholder1"/>
    <w:basedOn w:val="TableNormal"/>
    <w:uiPriority w:val="99"/>
    <w:rsid w:val="005223D9"/>
    <w:rPr>
      <w:rFonts w:ascii="Arial" w:hAnsi="Arial" w:cs="Arial"/>
      <w:color w:val="363534"/>
    </w:rPr>
    <w:tblPr>
      <w:tblCellSpacing w:w="142" w:type="dxa"/>
      <w:tblCellMar>
        <w:left w:w="0" w:type="dxa"/>
        <w:right w:w="0" w:type="dxa"/>
      </w:tblCellMar>
    </w:tblPr>
    <w:trPr>
      <w:tblCellSpacing w:w="142" w:type="dxa"/>
    </w:trPr>
  </w:style>
  <w:style w:type="table" w:customStyle="1" w:styleId="HighlightTable1">
    <w:name w:val="Highlight Table1"/>
    <w:basedOn w:val="TableNormal"/>
    <w:uiPriority w:val="99"/>
    <w:rsid w:val="005223D9"/>
    <w:rPr>
      <w:rFonts w:ascii="Arial" w:hAnsi="Arial" w:cs="Arial"/>
      <w:color w:val="363534"/>
      <w:sz w:val="24"/>
    </w:rPr>
    <w:tblPr>
      <w:tblCellMar>
        <w:top w:w="227" w:type="dxa"/>
        <w:left w:w="0" w:type="dxa"/>
        <w:bottom w:w="227" w:type="dxa"/>
        <w:right w:w="0" w:type="dxa"/>
      </w:tblCellMar>
    </w:tblPr>
    <w:tcPr>
      <w:shd w:val="clear" w:color="auto" w:fill="CDDC29"/>
    </w:tcPr>
  </w:style>
  <w:style w:type="paragraph" w:customStyle="1" w:styleId="xWeb">
    <w:name w:val="xWeb"/>
    <w:basedOn w:val="Normal"/>
    <w:rsid w:val="005223D9"/>
    <w:pPr>
      <w:spacing w:after="0"/>
    </w:pPr>
    <w:rPr>
      <w:b/>
      <w:color w:val="00A9B2"/>
      <w:spacing w:val="-4"/>
      <w:sz w:val="25"/>
      <w:szCs w:val="42"/>
      <w:lang w:eastAsia="en-AU"/>
    </w:rPr>
  </w:style>
  <w:style w:type="table" w:customStyle="1" w:styleId="TableGrid11">
    <w:name w:val="Table Grid11"/>
    <w:basedOn w:val="TableNormal"/>
    <w:rsid w:val="005223D9"/>
    <w:pPr>
      <w:spacing w:before="60" w:after="60" w:line="220" w:lineRule="atLeast"/>
      <w:ind w:left="113" w:right="113"/>
    </w:pPr>
    <w:rPr>
      <w:rFonts w:ascii="Arial" w:hAnsi="Arial"/>
      <w:color w:val="363534"/>
      <w:sz w:val="18"/>
    </w:rPr>
    <w:tblPr>
      <w:tblStyleColBandSize w:val="1"/>
      <w:tblBorders>
        <w:top w:val="single" w:sz="8" w:space="0" w:color="CDDC29"/>
        <w:bottom w:val="single" w:sz="8" w:space="0" w:color="CDDC29"/>
        <w:insideH w:val="single" w:sz="8" w:space="0" w:color="CDDC29"/>
      </w:tblBorders>
      <w:tblCellMar>
        <w:left w:w="0" w:type="dxa"/>
        <w:right w:w="0" w:type="dxa"/>
      </w:tblCellMar>
    </w:tblPr>
    <w:tblStylePr w:type="firstRow">
      <w:pPr>
        <w:wordWrap/>
        <w:spacing w:beforeLines="0" w:before="100" w:beforeAutospacing="1" w:afterLines="0" w:after="100" w:afterAutospacing="1" w:line="220" w:lineRule="atLeast"/>
        <w:jc w:val="left"/>
      </w:pPr>
      <w:rPr>
        <w:rFonts w:ascii="Arial" w:hAnsi="Arial" w:cs="Arial" w:hint="default"/>
        <w:b w:val="0"/>
        <w:color w:val="363534"/>
        <w:sz w:val="18"/>
        <w:szCs w:val="18"/>
      </w:rPr>
      <w:tblPr/>
      <w:tcPr>
        <w:shd w:val="clear" w:color="auto" w:fill="CDDC29"/>
      </w:tcPr>
    </w:tblStylePr>
    <w:tblStylePr w:type="lastRow">
      <w:rPr>
        <w:b w:val="0"/>
      </w:rPr>
    </w:tblStylePr>
    <w:tblStylePr w:type="lastCol">
      <w:pPr>
        <w:jc w:val="left"/>
      </w:pPr>
    </w:tblStylePr>
    <w:tblStylePr w:type="band1Vert">
      <w:tblPr/>
      <w:tcPr>
        <w:shd w:val="clear" w:color="auto" w:fill="F8FAE8"/>
      </w:tcPr>
    </w:tblStylePr>
    <w:tblStylePr w:type="nwCell">
      <w:pPr>
        <w:jc w:val="left"/>
      </w:pPr>
      <w:tblPr/>
      <w:tcPr>
        <w:vAlign w:val="center"/>
      </w:tcPr>
    </w:tblStylePr>
  </w:style>
  <w:style w:type="table" w:customStyle="1" w:styleId="TableGrid20">
    <w:name w:val="Table Grid2"/>
    <w:basedOn w:val="TableNormal"/>
    <w:next w:val="TableGrid"/>
    <w:rsid w:val="007F1DAB"/>
    <w:pPr>
      <w:spacing w:before="60" w:after="60" w:line="220" w:lineRule="atLeast"/>
      <w:ind w:left="113" w:right="113"/>
    </w:pPr>
    <w:rPr>
      <w:rFonts w:ascii="Arial" w:hAnsi="Arial"/>
      <w:color w:val="363534"/>
      <w:sz w:val="18"/>
    </w:rPr>
    <w:tblPr>
      <w:tblStyleColBandSize w:val="1"/>
      <w:tblBorders>
        <w:top w:val="single" w:sz="8" w:space="0" w:color="CDDC29"/>
        <w:bottom w:val="single" w:sz="8" w:space="0" w:color="CDDC29"/>
        <w:insideH w:val="single" w:sz="8" w:space="0" w:color="CDDC29"/>
      </w:tblBorders>
      <w:tblCellMar>
        <w:left w:w="0" w:type="dxa"/>
        <w:right w:w="0" w:type="dxa"/>
      </w:tblCellMar>
    </w:tblPr>
    <w:tblStylePr w:type="firstRow">
      <w:pPr>
        <w:wordWrap/>
        <w:spacing w:beforeLines="0" w:before="60" w:beforeAutospacing="0" w:afterLines="0" w:after="60" w:afterAutospacing="0" w:line="220" w:lineRule="atLeast"/>
        <w:jc w:val="left"/>
      </w:pPr>
      <w:rPr>
        <w:rFonts w:ascii="Arial" w:hAnsi="Arial"/>
        <w:b w:val="0"/>
        <w:color w:val="363534"/>
        <w:sz w:val="18"/>
      </w:rPr>
      <w:tblPr/>
      <w:tcPr>
        <w:shd w:val="clear" w:color="auto" w:fill="CDDC29"/>
      </w:tcPr>
    </w:tblStylePr>
    <w:tblStylePr w:type="lastRow">
      <w:rPr>
        <w:b w:val="0"/>
      </w:rPr>
    </w:tblStylePr>
    <w:tblStylePr w:type="lastCol">
      <w:pPr>
        <w:jc w:val="left"/>
      </w:pPr>
    </w:tblStylePr>
    <w:tblStylePr w:type="band1Vert">
      <w:tblPr/>
      <w:tcPr>
        <w:shd w:val="clear" w:color="auto" w:fill="F8FAE8"/>
      </w:tcPr>
    </w:tblStylePr>
    <w:tblStylePr w:type="nwCell">
      <w:pPr>
        <w:jc w:val="left"/>
      </w:pPr>
      <w:tblPr/>
      <w:tcPr>
        <w:vAlign w:val="center"/>
      </w:tcPr>
    </w:tblStylePr>
  </w:style>
  <w:style w:type="table" w:customStyle="1" w:styleId="TableGrid30">
    <w:name w:val="Table Grid3"/>
    <w:basedOn w:val="TableNormal"/>
    <w:next w:val="TableGrid"/>
    <w:rsid w:val="00323B35"/>
    <w:pPr>
      <w:spacing w:before="60" w:after="60" w:line="220" w:lineRule="atLeast"/>
      <w:ind w:left="113" w:right="113"/>
    </w:pPr>
    <w:rPr>
      <w:rFonts w:ascii="Arial" w:hAnsi="Arial"/>
      <w:color w:val="363534"/>
      <w:sz w:val="18"/>
    </w:rPr>
    <w:tblPr>
      <w:tblStyleColBandSize w:val="1"/>
      <w:tblBorders>
        <w:top w:val="single" w:sz="8" w:space="0" w:color="CDDC29"/>
        <w:bottom w:val="single" w:sz="8" w:space="0" w:color="CDDC29"/>
        <w:insideH w:val="single" w:sz="8" w:space="0" w:color="CDDC29"/>
      </w:tblBorders>
      <w:tblCellMar>
        <w:left w:w="0" w:type="dxa"/>
        <w:right w:w="0" w:type="dxa"/>
      </w:tblCellMar>
    </w:tblPr>
    <w:tblStylePr w:type="firstRow">
      <w:pPr>
        <w:wordWrap/>
        <w:spacing w:beforeLines="0" w:before="60" w:beforeAutospacing="0" w:afterLines="0" w:after="60" w:afterAutospacing="0" w:line="220" w:lineRule="atLeast"/>
        <w:jc w:val="left"/>
      </w:pPr>
      <w:rPr>
        <w:rFonts w:ascii="Arial" w:hAnsi="Arial"/>
        <w:b w:val="0"/>
        <w:color w:val="363534"/>
        <w:sz w:val="18"/>
      </w:rPr>
      <w:tblPr/>
      <w:tcPr>
        <w:shd w:val="clear" w:color="auto" w:fill="CDDC29"/>
      </w:tcPr>
    </w:tblStylePr>
    <w:tblStylePr w:type="lastRow">
      <w:rPr>
        <w:b w:val="0"/>
      </w:rPr>
    </w:tblStylePr>
    <w:tblStylePr w:type="lastCol">
      <w:pPr>
        <w:jc w:val="left"/>
      </w:pPr>
    </w:tblStylePr>
    <w:tblStylePr w:type="band1Vert">
      <w:tblPr/>
      <w:tcPr>
        <w:shd w:val="clear" w:color="auto" w:fill="F8FAE8"/>
      </w:tcPr>
    </w:tblStylePr>
    <w:tblStylePr w:type="nwCell">
      <w:pPr>
        <w:jc w:val="left"/>
      </w:pPr>
      <w:tblPr/>
      <w:tcPr>
        <w:vAlign w:val="center"/>
      </w:tcPr>
    </w:tblStylePr>
  </w:style>
  <w:style w:type="table" w:customStyle="1" w:styleId="HighlightTable2">
    <w:name w:val="Highlight Table2"/>
    <w:basedOn w:val="TableNormal"/>
    <w:uiPriority w:val="99"/>
    <w:rsid w:val="00323B35"/>
    <w:rPr>
      <w:rFonts w:ascii="Arial" w:hAnsi="Arial" w:cs="Arial"/>
      <w:color w:val="363534"/>
      <w:sz w:val="24"/>
    </w:rPr>
    <w:tblPr>
      <w:tblCellMar>
        <w:top w:w="227" w:type="dxa"/>
        <w:left w:w="0" w:type="dxa"/>
        <w:bottom w:w="227" w:type="dxa"/>
        <w:right w:w="0" w:type="dxa"/>
      </w:tblCellMar>
    </w:tblPr>
    <w:tcPr>
      <w:shd w:val="clear" w:color="auto" w:fill="CDDC29"/>
    </w:tcPr>
  </w:style>
  <w:style w:type="table" w:customStyle="1" w:styleId="TableGrid40">
    <w:name w:val="Table Grid4"/>
    <w:basedOn w:val="TableNormal"/>
    <w:next w:val="TableGrid"/>
    <w:rsid w:val="00543B39"/>
    <w:pPr>
      <w:spacing w:before="60" w:after="60" w:line="220" w:lineRule="atLeast"/>
      <w:ind w:left="113" w:right="113"/>
    </w:pPr>
    <w:rPr>
      <w:rFonts w:ascii="Arial" w:hAnsi="Arial"/>
      <w:color w:val="363534"/>
      <w:sz w:val="18"/>
    </w:rPr>
    <w:tblPr>
      <w:tblStyleColBandSize w:val="1"/>
      <w:tblBorders>
        <w:top w:val="single" w:sz="8" w:space="0" w:color="CDDC29"/>
        <w:bottom w:val="single" w:sz="8" w:space="0" w:color="CDDC29"/>
        <w:insideH w:val="single" w:sz="8" w:space="0" w:color="CDDC29"/>
      </w:tblBorders>
      <w:tblCellMar>
        <w:left w:w="0" w:type="dxa"/>
        <w:right w:w="0" w:type="dxa"/>
      </w:tblCellMar>
    </w:tblPr>
    <w:tblStylePr w:type="firstRow">
      <w:pPr>
        <w:wordWrap/>
        <w:spacing w:beforeLines="0" w:before="60" w:beforeAutospacing="0" w:afterLines="0" w:after="60" w:afterAutospacing="0" w:line="220" w:lineRule="atLeast"/>
        <w:jc w:val="left"/>
      </w:pPr>
      <w:rPr>
        <w:rFonts w:ascii="Arial" w:hAnsi="Arial"/>
        <w:b w:val="0"/>
        <w:color w:val="363534"/>
        <w:sz w:val="18"/>
      </w:rPr>
      <w:tblPr/>
      <w:tcPr>
        <w:shd w:val="clear" w:color="auto" w:fill="CDDC29"/>
      </w:tcPr>
    </w:tblStylePr>
    <w:tblStylePr w:type="lastRow">
      <w:rPr>
        <w:b w:val="0"/>
      </w:rPr>
    </w:tblStylePr>
    <w:tblStylePr w:type="lastCol">
      <w:pPr>
        <w:jc w:val="left"/>
      </w:pPr>
    </w:tblStylePr>
    <w:tblStylePr w:type="band1Vert">
      <w:tblPr/>
      <w:tcPr>
        <w:shd w:val="clear" w:color="auto" w:fill="F8FAE8"/>
      </w:tcPr>
    </w:tblStylePr>
    <w:tblStylePr w:type="nwCell">
      <w:pPr>
        <w:jc w:val="left"/>
      </w:pPr>
      <w:tblPr/>
      <w:tcPr>
        <w:vAlign w:val="center"/>
      </w:tcPr>
    </w:tblStylePr>
  </w:style>
  <w:style w:type="table" w:customStyle="1" w:styleId="HighlightTable3">
    <w:name w:val="Highlight Table3"/>
    <w:basedOn w:val="TableNormal"/>
    <w:uiPriority w:val="99"/>
    <w:rsid w:val="00543B39"/>
    <w:rPr>
      <w:rFonts w:ascii="Arial" w:hAnsi="Arial" w:cs="Arial"/>
      <w:color w:val="363534"/>
      <w:sz w:val="24"/>
    </w:rPr>
    <w:tblPr>
      <w:tblCellMar>
        <w:top w:w="227" w:type="dxa"/>
        <w:left w:w="0" w:type="dxa"/>
        <w:bottom w:w="227" w:type="dxa"/>
        <w:right w:w="0" w:type="dxa"/>
      </w:tblCellMar>
    </w:tblPr>
    <w:tcPr>
      <w:shd w:val="clear" w:color="auto" w:fill="CDDC29"/>
    </w:tcPr>
  </w:style>
  <w:style w:type="table" w:customStyle="1" w:styleId="TableGrid50">
    <w:name w:val="Table Grid5"/>
    <w:basedOn w:val="TableNormal"/>
    <w:next w:val="TableGrid"/>
    <w:rsid w:val="001C185B"/>
    <w:pPr>
      <w:spacing w:before="60" w:after="60" w:line="220" w:lineRule="atLeast"/>
      <w:ind w:left="113" w:right="113"/>
    </w:pPr>
    <w:rPr>
      <w:rFonts w:ascii="Arial" w:hAnsi="Arial"/>
      <w:color w:val="363534"/>
      <w:sz w:val="18"/>
    </w:rPr>
    <w:tblPr>
      <w:tblStyleColBandSize w:val="1"/>
      <w:tblBorders>
        <w:top w:val="single" w:sz="8" w:space="0" w:color="CDDC29"/>
        <w:bottom w:val="single" w:sz="8" w:space="0" w:color="CDDC29"/>
        <w:insideH w:val="single" w:sz="8" w:space="0" w:color="CDDC29"/>
      </w:tblBorders>
      <w:tblCellMar>
        <w:left w:w="0" w:type="dxa"/>
        <w:right w:w="0" w:type="dxa"/>
      </w:tblCellMar>
    </w:tblPr>
    <w:tblStylePr w:type="firstRow">
      <w:pPr>
        <w:wordWrap/>
        <w:spacing w:beforeLines="0" w:before="60" w:beforeAutospacing="0" w:afterLines="0" w:after="60" w:afterAutospacing="0" w:line="220" w:lineRule="atLeast"/>
        <w:jc w:val="left"/>
      </w:pPr>
      <w:rPr>
        <w:rFonts w:ascii="Arial" w:hAnsi="Arial"/>
        <w:b w:val="0"/>
        <w:color w:val="363534"/>
        <w:sz w:val="18"/>
      </w:rPr>
      <w:tblPr/>
      <w:tcPr>
        <w:shd w:val="clear" w:color="auto" w:fill="CDDC29"/>
      </w:tcPr>
    </w:tblStylePr>
    <w:tblStylePr w:type="lastRow">
      <w:rPr>
        <w:b w:val="0"/>
      </w:rPr>
    </w:tblStylePr>
    <w:tblStylePr w:type="lastCol">
      <w:pPr>
        <w:jc w:val="left"/>
      </w:pPr>
    </w:tblStylePr>
    <w:tblStylePr w:type="band1Vert">
      <w:tblPr/>
      <w:tcPr>
        <w:shd w:val="clear" w:color="auto" w:fill="F8FAE8"/>
      </w:tcPr>
    </w:tblStylePr>
    <w:tblStylePr w:type="nwCell">
      <w:pPr>
        <w:jc w:val="left"/>
      </w:pPr>
      <w:tblPr/>
      <w:tcPr>
        <w:vAlign w:val="center"/>
      </w:tcPr>
    </w:tblStylePr>
  </w:style>
  <w:style w:type="table" w:customStyle="1" w:styleId="HighlightTable4">
    <w:name w:val="Highlight Table4"/>
    <w:basedOn w:val="TableNormal"/>
    <w:uiPriority w:val="99"/>
    <w:rsid w:val="001C185B"/>
    <w:rPr>
      <w:rFonts w:ascii="Arial" w:hAnsi="Arial" w:cs="Arial"/>
      <w:color w:val="363534"/>
      <w:sz w:val="24"/>
    </w:rPr>
    <w:tblPr>
      <w:tblCellMar>
        <w:top w:w="227" w:type="dxa"/>
        <w:left w:w="0" w:type="dxa"/>
        <w:bottom w:w="227" w:type="dxa"/>
        <w:right w:w="0" w:type="dxa"/>
      </w:tblCellMar>
    </w:tblPr>
    <w:tcPr>
      <w:shd w:val="clear" w:color="auto" w:fill="CDDC29"/>
    </w:tcPr>
  </w:style>
  <w:style w:type="character" w:customStyle="1" w:styleId="FoxNet">
    <w:name w:val="FoxNet"/>
    <w:basedOn w:val="DefaultParagraphFont"/>
    <w:uiPriority w:val="1"/>
    <w:qFormat/>
    <w:rsid w:val="00A82FBC"/>
  </w:style>
  <w:style w:type="paragraph" w:customStyle="1" w:styleId="FoxNet2">
    <w:name w:val="FoxNet2"/>
    <w:basedOn w:val="Header"/>
    <w:qFormat/>
    <w:rsid w:val="00B95032"/>
    <w:pPr>
      <w:tabs>
        <w:tab w:val="clear" w:pos="4320"/>
      </w:tabs>
      <w:suppressOverlap/>
      <w:jc w:val="right"/>
    </w:pPr>
    <w:rPr>
      <w:b/>
      <w:bCs/>
      <w:color w:val="FFFFFF" w:themeColor="background1"/>
      <w:sz w:val="48"/>
      <w:szCs w:val="48"/>
    </w:rPr>
  </w:style>
  <w:style w:type="paragraph" w:customStyle="1" w:styleId="Notheading2">
    <w:name w:val="Not heading 2"/>
    <w:basedOn w:val="Heading2"/>
    <w:qFormat/>
    <w:rsid w:val="00B95032"/>
    <w:pPr>
      <w:keepNext/>
      <w:keepLines/>
      <w:numPr>
        <w:ilvl w:val="1"/>
      </w:numPr>
      <w:tabs>
        <w:tab w:val="left" w:pos="1418"/>
        <w:tab w:val="left" w:pos="1701"/>
        <w:tab w:val="left" w:pos="1985"/>
      </w:tabs>
      <w:spacing w:before="240" w:after="100" w:line="260" w:lineRule="exact"/>
    </w:pPr>
    <w:rPr>
      <w:bCs/>
      <w:iCs/>
      <w:color w:val="00B2A9"/>
      <w:kern w:val="20"/>
      <w:sz w:val="22"/>
      <w:szCs w:val="28"/>
      <w:lang w:eastAsia="en-AU"/>
    </w:rPr>
  </w:style>
  <w:style w:type="character" w:customStyle="1" w:styleId="StyleFoxNet16ptBoldBackground1">
    <w:name w:val="Style FoxNet + 16 pt Bold Background 1"/>
    <w:basedOn w:val="FoxNet"/>
    <w:rsid w:val="00063281"/>
    <w:rPr>
      <w:b/>
      <w:bCs/>
      <w:color w:val="FFFFFF" w:themeColor="background1"/>
      <w:sz w:val="32"/>
    </w:rPr>
  </w:style>
  <w:style w:type="paragraph" w:customStyle="1" w:styleId="FigCapnote">
    <w:name w:val="FigCap_note"/>
    <w:basedOn w:val="BodyText"/>
    <w:next w:val="BodyText"/>
    <w:qFormat/>
    <w:rsid w:val="00D65254"/>
    <w:rPr>
      <w:sz w:val="16"/>
    </w:rPr>
  </w:style>
  <w:style w:type="character" w:customStyle="1" w:styleId="HeaderChar">
    <w:name w:val="Header Char"/>
    <w:basedOn w:val="DefaultParagraphFont"/>
    <w:link w:val="Header"/>
    <w:uiPriority w:val="99"/>
    <w:rsid w:val="001B38F8"/>
    <w:rPr>
      <w:rFonts w:asciiTheme="minorHAnsi" w:hAnsiTheme="minorHAnsi" w:cs="Arial"/>
      <w:sz w:val="22"/>
      <w:szCs w:val="24"/>
      <w:lang w:eastAsia="en-US"/>
    </w:rPr>
  </w:style>
  <w:style w:type="paragraph" w:customStyle="1" w:styleId="Summarysubheadings">
    <w:name w:val="Summary subheadings"/>
    <w:basedOn w:val="Normal"/>
    <w:qFormat/>
    <w:rsid w:val="00E0057D"/>
    <w:pPr>
      <w:spacing w:before="240"/>
    </w:pPr>
    <w:rPr>
      <w:b/>
      <w:sz w:val="24"/>
    </w:rPr>
  </w:style>
  <w:style w:type="paragraph" w:customStyle="1" w:styleId="StyleSummarysubheadingsAfter3pt">
    <w:name w:val="Style Summary subheadings + After:  3 pt"/>
    <w:basedOn w:val="Summarysubheadings"/>
    <w:rsid w:val="007801DF"/>
    <w:pPr>
      <w:spacing w:after="60"/>
    </w:pPr>
    <w:rPr>
      <w:rFonts w:cs="Times New Roman"/>
      <w:bCs/>
      <w:szCs w:val="20"/>
    </w:rPr>
  </w:style>
  <w:style w:type="paragraph" w:customStyle="1" w:styleId="ARISummarysubheading">
    <w:name w:val="ARI Summary subheading"/>
    <w:basedOn w:val="StyleSummarysubheadingsAfter3pt"/>
    <w:qFormat/>
    <w:rsid w:val="007801DF"/>
  </w:style>
  <w:style w:type="paragraph" w:customStyle="1" w:styleId="Discussionsubheading">
    <w:name w:val="Discussion subheading"/>
    <w:basedOn w:val="Normal"/>
    <w:qFormat/>
    <w:rsid w:val="006224C3"/>
    <w:pPr>
      <w:keepNext/>
      <w:tabs>
        <w:tab w:val="left" w:pos="7655"/>
      </w:tabs>
      <w:spacing w:after="6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858763">
      <w:bodyDiv w:val="1"/>
      <w:marLeft w:val="0"/>
      <w:marRight w:val="0"/>
      <w:marTop w:val="0"/>
      <w:marBottom w:val="0"/>
      <w:divBdr>
        <w:top w:val="none" w:sz="0" w:space="0" w:color="auto"/>
        <w:left w:val="none" w:sz="0" w:space="0" w:color="auto"/>
        <w:bottom w:val="none" w:sz="0" w:space="0" w:color="auto"/>
        <w:right w:val="none" w:sz="0" w:space="0" w:color="auto"/>
      </w:divBdr>
    </w:div>
    <w:div w:id="86968182">
      <w:bodyDiv w:val="1"/>
      <w:marLeft w:val="0"/>
      <w:marRight w:val="0"/>
      <w:marTop w:val="0"/>
      <w:marBottom w:val="0"/>
      <w:divBdr>
        <w:top w:val="none" w:sz="0" w:space="0" w:color="auto"/>
        <w:left w:val="none" w:sz="0" w:space="0" w:color="auto"/>
        <w:bottom w:val="none" w:sz="0" w:space="0" w:color="auto"/>
        <w:right w:val="none" w:sz="0" w:space="0" w:color="auto"/>
      </w:divBdr>
      <w:divsChild>
        <w:div w:id="2023311458">
          <w:marLeft w:val="0"/>
          <w:marRight w:val="0"/>
          <w:marTop w:val="0"/>
          <w:marBottom w:val="0"/>
          <w:divBdr>
            <w:top w:val="none" w:sz="0" w:space="0" w:color="auto"/>
            <w:left w:val="none" w:sz="0" w:space="0" w:color="auto"/>
            <w:bottom w:val="none" w:sz="0" w:space="0" w:color="auto"/>
            <w:right w:val="none" w:sz="0" w:space="0" w:color="auto"/>
          </w:divBdr>
          <w:divsChild>
            <w:div w:id="1031688247">
              <w:marLeft w:val="0"/>
              <w:marRight w:val="0"/>
              <w:marTop w:val="0"/>
              <w:marBottom w:val="0"/>
              <w:divBdr>
                <w:top w:val="none" w:sz="0" w:space="0" w:color="auto"/>
                <w:left w:val="none" w:sz="0" w:space="0" w:color="auto"/>
                <w:bottom w:val="none" w:sz="0" w:space="0" w:color="auto"/>
                <w:right w:val="none" w:sz="0" w:space="0" w:color="auto"/>
              </w:divBdr>
              <w:divsChild>
                <w:div w:id="1117480578">
                  <w:marLeft w:val="0"/>
                  <w:marRight w:val="0"/>
                  <w:marTop w:val="0"/>
                  <w:marBottom w:val="0"/>
                  <w:divBdr>
                    <w:top w:val="none" w:sz="0" w:space="0" w:color="auto"/>
                    <w:left w:val="none" w:sz="0" w:space="0" w:color="auto"/>
                    <w:bottom w:val="none" w:sz="0" w:space="0" w:color="auto"/>
                    <w:right w:val="none" w:sz="0" w:space="0" w:color="auto"/>
                  </w:divBdr>
                  <w:divsChild>
                    <w:div w:id="2083407855">
                      <w:marLeft w:val="0"/>
                      <w:marRight w:val="0"/>
                      <w:marTop w:val="0"/>
                      <w:marBottom w:val="0"/>
                      <w:divBdr>
                        <w:top w:val="none" w:sz="0" w:space="0" w:color="auto"/>
                        <w:left w:val="none" w:sz="0" w:space="0" w:color="auto"/>
                        <w:bottom w:val="none" w:sz="0" w:space="0" w:color="auto"/>
                        <w:right w:val="none" w:sz="0" w:space="0" w:color="auto"/>
                      </w:divBdr>
                      <w:divsChild>
                        <w:div w:id="541938270">
                          <w:marLeft w:val="0"/>
                          <w:marRight w:val="0"/>
                          <w:marTop w:val="0"/>
                          <w:marBottom w:val="0"/>
                          <w:divBdr>
                            <w:top w:val="none" w:sz="0" w:space="0" w:color="auto"/>
                            <w:left w:val="none" w:sz="0" w:space="0" w:color="auto"/>
                            <w:bottom w:val="none" w:sz="0" w:space="0" w:color="auto"/>
                            <w:right w:val="none" w:sz="0" w:space="0" w:color="auto"/>
                          </w:divBdr>
                          <w:divsChild>
                            <w:div w:id="1059785443">
                              <w:marLeft w:val="0"/>
                              <w:marRight w:val="0"/>
                              <w:marTop w:val="0"/>
                              <w:marBottom w:val="0"/>
                              <w:divBdr>
                                <w:top w:val="none" w:sz="0" w:space="0" w:color="auto"/>
                                <w:left w:val="none" w:sz="0" w:space="0" w:color="auto"/>
                                <w:bottom w:val="none" w:sz="0" w:space="0" w:color="auto"/>
                                <w:right w:val="none" w:sz="0" w:space="0" w:color="auto"/>
                              </w:divBdr>
                              <w:divsChild>
                                <w:div w:id="405152889">
                                  <w:marLeft w:val="0"/>
                                  <w:marRight w:val="0"/>
                                  <w:marTop w:val="0"/>
                                  <w:marBottom w:val="0"/>
                                  <w:divBdr>
                                    <w:top w:val="none" w:sz="0" w:space="0" w:color="auto"/>
                                    <w:left w:val="none" w:sz="0" w:space="0" w:color="auto"/>
                                    <w:bottom w:val="none" w:sz="0" w:space="0" w:color="auto"/>
                                    <w:right w:val="none" w:sz="0" w:space="0" w:color="auto"/>
                                  </w:divBdr>
                                  <w:divsChild>
                                    <w:div w:id="1319503076">
                                      <w:marLeft w:val="0"/>
                                      <w:marRight w:val="0"/>
                                      <w:marTop w:val="0"/>
                                      <w:marBottom w:val="0"/>
                                      <w:divBdr>
                                        <w:top w:val="none" w:sz="0" w:space="0" w:color="auto"/>
                                        <w:left w:val="none" w:sz="0" w:space="0" w:color="auto"/>
                                        <w:bottom w:val="none" w:sz="0" w:space="0" w:color="auto"/>
                                        <w:right w:val="none" w:sz="0" w:space="0" w:color="auto"/>
                                      </w:divBdr>
                                      <w:divsChild>
                                        <w:div w:id="33428530">
                                          <w:marLeft w:val="0"/>
                                          <w:marRight w:val="0"/>
                                          <w:marTop w:val="0"/>
                                          <w:marBottom w:val="0"/>
                                          <w:divBdr>
                                            <w:top w:val="none" w:sz="0" w:space="0" w:color="auto"/>
                                            <w:left w:val="none" w:sz="0" w:space="0" w:color="auto"/>
                                            <w:bottom w:val="none" w:sz="0" w:space="0" w:color="auto"/>
                                            <w:right w:val="none" w:sz="0" w:space="0" w:color="auto"/>
                                          </w:divBdr>
                                          <w:divsChild>
                                            <w:div w:id="347871354">
                                              <w:marLeft w:val="0"/>
                                              <w:marRight w:val="0"/>
                                              <w:marTop w:val="0"/>
                                              <w:marBottom w:val="0"/>
                                              <w:divBdr>
                                                <w:top w:val="none" w:sz="0" w:space="0" w:color="auto"/>
                                                <w:left w:val="none" w:sz="0" w:space="0" w:color="auto"/>
                                                <w:bottom w:val="none" w:sz="0" w:space="0" w:color="auto"/>
                                                <w:right w:val="none" w:sz="0" w:space="0" w:color="auto"/>
                                              </w:divBdr>
                                              <w:divsChild>
                                                <w:div w:id="2085177897">
                                                  <w:marLeft w:val="0"/>
                                                  <w:marRight w:val="0"/>
                                                  <w:marTop w:val="0"/>
                                                  <w:marBottom w:val="0"/>
                                                  <w:divBdr>
                                                    <w:top w:val="none" w:sz="0" w:space="0" w:color="auto"/>
                                                    <w:left w:val="none" w:sz="0" w:space="0" w:color="auto"/>
                                                    <w:bottom w:val="none" w:sz="0" w:space="0" w:color="auto"/>
                                                    <w:right w:val="none" w:sz="0" w:space="0" w:color="auto"/>
                                                  </w:divBdr>
                                                  <w:divsChild>
                                                    <w:div w:id="2066247184">
                                                      <w:marLeft w:val="0"/>
                                                      <w:marRight w:val="0"/>
                                                      <w:marTop w:val="0"/>
                                                      <w:marBottom w:val="0"/>
                                                      <w:divBdr>
                                                        <w:top w:val="none" w:sz="0" w:space="0" w:color="auto"/>
                                                        <w:left w:val="none" w:sz="0" w:space="0" w:color="auto"/>
                                                        <w:bottom w:val="none" w:sz="0" w:space="0" w:color="auto"/>
                                                        <w:right w:val="none" w:sz="0" w:space="0" w:color="auto"/>
                                                      </w:divBdr>
                                                      <w:divsChild>
                                                        <w:div w:id="1877158858">
                                                          <w:marLeft w:val="0"/>
                                                          <w:marRight w:val="0"/>
                                                          <w:marTop w:val="0"/>
                                                          <w:marBottom w:val="0"/>
                                                          <w:divBdr>
                                                            <w:top w:val="none" w:sz="0" w:space="0" w:color="auto"/>
                                                            <w:left w:val="none" w:sz="0" w:space="0" w:color="auto"/>
                                                            <w:bottom w:val="none" w:sz="0" w:space="0" w:color="auto"/>
                                                            <w:right w:val="none" w:sz="0" w:space="0" w:color="auto"/>
                                                          </w:divBdr>
                                                          <w:divsChild>
                                                            <w:div w:id="2109276710">
                                                              <w:marLeft w:val="0"/>
                                                              <w:marRight w:val="0"/>
                                                              <w:marTop w:val="0"/>
                                                              <w:marBottom w:val="0"/>
                                                              <w:divBdr>
                                                                <w:top w:val="none" w:sz="0" w:space="0" w:color="auto"/>
                                                                <w:left w:val="none" w:sz="0" w:space="0" w:color="auto"/>
                                                                <w:bottom w:val="none" w:sz="0" w:space="0" w:color="auto"/>
                                                                <w:right w:val="none" w:sz="0" w:space="0" w:color="auto"/>
                                                              </w:divBdr>
                                                              <w:divsChild>
                                                                <w:div w:id="1308631639">
                                                                  <w:marLeft w:val="0"/>
                                                                  <w:marRight w:val="0"/>
                                                                  <w:marTop w:val="0"/>
                                                                  <w:marBottom w:val="0"/>
                                                                  <w:divBdr>
                                                                    <w:top w:val="none" w:sz="0" w:space="0" w:color="auto"/>
                                                                    <w:left w:val="none" w:sz="0" w:space="0" w:color="auto"/>
                                                                    <w:bottom w:val="none" w:sz="0" w:space="0" w:color="auto"/>
                                                                    <w:right w:val="none" w:sz="0" w:space="0" w:color="auto"/>
                                                                  </w:divBdr>
                                                                  <w:divsChild>
                                                                    <w:div w:id="1541744808">
                                                                      <w:marLeft w:val="0"/>
                                                                      <w:marRight w:val="0"/>
                                                                      <w:marTop w:val="0"/>
                                                                      <w:marBottom w:val="0"/>
                                                                      <w:divBdr>
                                                                        <w:top w:val="none" w:sz="0" w:space="0" w:color="auto"/>
                                                                        <w:left w:val="none" w:sz="0" w:space="0" w:color="auto"/>
                                                                        <w:bottom w:val="none" w:sz="0" w:space="0" w:color="auto"/>
                                                                        <w:right w:val="none" w:sz="0" w:space="0" w:color="auto"/>
                                                                      </w:divBdr>
                                                                      <w:divsChild>
                                                                        <w:div w:id="1606187863">
                                                                          <w:marLeft w:val="0"/>
                                                                          <w:marRight w:val="0"/>
                                                                          <w:marTop w:val="0"/>
                                                                          <w:marBottom w:val="0"/>
                                                                          <w:divBdr>
                                                                            <w:top w:val="none" w:sz="0" w:space="0" w:color="auto"/>
                                                                            <w:left w:val="none" w:sz="0" w:space="0" w:color="auto"/>
                                                                            <w:bottom w:val="none" w:sz="0" w:space="0" w:color="auto"/>
                                                                            <w:right w:val="none" w:sz="0" w:space="0" w:color="auto"/>
                                                                          </w:divBdr>
                                                                          <w:divsChild>
                                                                            <w:div w:id="584077140">
                                                                              <w:marLeft w:val="0"/>
                                                                              <w:marRight w:val="0"/>
                                                                              <w:marTop w:val="0"/>
                                                                              <w:marBottom w:val="0"/>
                                                                              <w:divBdr>
                                                                                <w:top w:val="none" w:sz="0" w:space="0" w:color="auto"/>
                                                                                <w:left w:val="none" w:sz="0" w:space="0" w:color="auto"/>
                                                                                <w:bottom w:val="none" w:sz="0" w:space="0" w:color="auto"/>
                                                                                <w:right w:val="none" w:sz="0" w:space="0" w:color="auto"/>
                                                                              </w:divBdr>
                                                                              <w:divsChild>
                                                                                <w:div w:id="243339830">
                                                                                  <w:marLeft w:val="0"/>
                                                                                  <w:marRight w:val="0"/>
                                                                                  <w:marTop w:val="0"/>
                                                                                  <w:marBottom w:val="0"/>
                                                                                  <w:divBdr>
                                                                                    <w:top w:val="none" w:sz="0" w:space="0" w:color="auto"/>
                                                                                    <w:left w:val="none" w:sz="0" w:space="0" w:color="auto"/>
                                                                                    <w:bottom w:val="none" w:sz="0" w:space="0" w:color="auto"/>
                                                                                    <w:right w:val="none" w:sz="0" w:space="0" w:color="auto"/>
                                                                                  </w:divBdr>
                                                                                  <w:divsChild>
                                                                                    <w:div w:id="1846557934">
                                                                                      <w:marLeft w:val="0"/>
                                                                                      <w:marRight w:val="0"/>
                                                                                      <w:marTop w:val="0"/>
                                                                                      <w:marBottom w:val="0"/>
                                                                                      <w:divBdr>
                                                                                        <w:top w:val="none" w:sz="0" w:space="0" w:color="auto"/>
                                                                                        <w:left w:val="none" w:sz="0" w:space="0" w:color="auto"/>
                                                                                        <w:bottom w:val="none" w:sz="0" w:space="0" w:color="auto"/>
                                                                                        <w:right w:val="none" w:sz="0" w:space="0" w:color="auto"/>
                                                                                      </w:divBdr>
                                                                                      <w:divsChild>
                                                                                        <w:div w:id="1315185329">
                                                                                          <w:marLeft w:val="0"/>
                                                                                          <w:marRight w:val="0"/>
                                                                                          <w:marTop w:val="0"/>
                                                                                          <w:marBottom w:val="0"/>
                                                                                          <w:divBdr>
                                                                                            <w:top w:val="none" w:sz="0" w:space="0" w:color="auto"/>
                                                                                            <w:left w:val="none" w:sz="0" w:space="0" w:color="auto"/>
                                                                                            <w:bottom w:val="none" w:sz="0" w:space="0" w:color="auto"/>
                                                                                            <w:right w:val="none" w:sz="0" w:space="0" w:color="auto"/>
                                                                                          </w:divBdr>
                                                                                          <w:divsChild>
                                                                                            <w:div w:id="279843106">
                                                                                              <w:marLeft w:val="0"/>
                                                                                              <w:marRight w:val="0"/>
                                                                                              <w:marTop w:val="0"/>
                                                                                              <w:marBottom w:val="0"/>
                                                                                              <w:divBdr>
                                                                                                <w:top w:val="none" w:sz="0" w:space="0" w:color="auto"/>
                                                                                                <w:left w:val="none" w:sz="0" w:space="0" w:color="auto"/>
                                                                                                <w:bottom w:val="none" w:sz="0" w:space="0" w:color="auto"/>
                                                                                                <w:right w:val="none" w:sz="0" w:space="0" w:color="auto"/>
                                                                                              </w:divBdr>
                                                                                              <w:divsChild>
                                                                                                <w:div w:id="1583564952">
                                                                                                  <w:marLeft w:val="0"/>
                                                                                                  <w:marRight w:val="0"/>
                                                                                                  <w:marTop w:val="0"/>
                                                                                                  <w:marBottom w:val="0"/>
                                                                                                  <w:divBdr>
                                                                                                    <w:top w:val="none" w:sz="0" w:space="0" w:color="auto"/>
                                                                                                    <w:left w:val="none" w:sz="0" w:space="0" w:color="auto"/>
                                                                                                    <w:bottom w:val="none" w:sz="0" w:space="0" w:color="auto"/>
                                                                                                    <w:right w:val="none" w:sz="0" w:space="0" w:color="auto"/>
                                                                                                  </w:divBdr>
                                                                                                  <w:divsChild>
                                                                                                    <w:div w:id="726564528">
                                                                                                      <w:marLeft w:val="0"/>
                                                                                                      <w:marRight w:val="0"/>
                                                                                                      <w:marTop w:val="0"/>
                                                                                                      <w:marBottom w:val="0"/>
                                                                                                      <w:divBdr>
                                                                                                        <w:top w:val="none" w:sz="0" w:space="0" w:color="auto"/>
                                                                                                        <w:left w:val="none" w:sz="0" w:space="0" w:color="auto"/>
                                                                                                        <w:bottom w:val="none" w:sz="0" w:space="0" w:color="auto"/>
                                                                                                        <w:right w:val="none" w:sz="0" w:space="0" w:color="auto"/>
                                                                                                      </w:divBdr>
                                                                                                      <w:divsChild>
                                                                                                        <w:div w:id="1469127209">
                                                                                                          <w:marLeft w:val="0"/>
                                                                                                          <w:marRight w:val="0"/>
                                                                                                          <w:marTop w:val="0"/>
                                                                                                          <w:marBottom w:val="0"/>
                                                                                                          <w:divBdr>
                                                                                                            <w:top w:val="none" w:sz="0" w:space="0" w:color="auto"/>
                                                                                                            <w:left w:val="none" w:sz="0" w:space="0" w:color="auto"/>
                                                                                                            <w:bottom w:val="none" w:sz="0" w:space="0" w:color="auto"/>
                                                                                                            <w:right w:val="none" w:sz="0" w:space="0" w:color="auto"/>
                                                                                                          </w:divBdr>
                                                                                                          <w:divsChild>
                                                                                                            <w:div w:id="336272325">
                                                                                                              <w:marLeft w:val="0"/>
                                                                                                              <w:marRight w:val="0"/>
                                                                                                              <w:marTop w:val="0"/>
                                                                                                              <w:marBottom w:val="0"/>
                                                                                                              <w:divBdr>
                                                                                                                <w:top w:val="none" w:sz="0" w:space="0" w:color="auto"/>
                                                                                                                <w:left w:val="none" w:sz="0" w:space="0" w:color="auto"/>
                                                                                                                <w:bottom w:val="none" w:sz="0" w:space="0" w:color="auto"/>
                                                                                                                <w:right w:val="none" w:sz="0" w:space="0" w:color="auto"/>
                                                                                                              </w:divBdr>
                                                                                                              <w:divsChild>
                                                                                                                <w:div w:id="1165823358">
                                                                                                                  <w:marLeft w:val="0"/>
                                                                                                                  <w:marRight w:val="0"/>
                                                                                                                  <w:marTop w:val="0"/>
                                                                                                                  <w:marBottom w:val="0"/>
                                                                                                                  <w:divBdr>
                                                                                                                    <w:top w:val="none" w:sz="0" w:space="0" w:color="auto"/>
                                                                                                                    <w:left w:val="none" w:sz="0" w:space="0" w:color="auto"/>
                                                                                                                    <w:bottom w:val="none" w:sz="0" w:space="0" w:color="auto"/>
                                                                                                                    <w:right w:val="none" w:sz="0" w:space="0" w:color="auto"/>
                                                                                                                  </w:divBdr>
                                                                                                                  <w:divsChild>
                                                                                                                    <w:div w:id="280189930">
                                                                                                                      <w:marLeft w:val="0"/>
                                                                                                                      <w:marRight w:val="0"/>
                                                                                                                      <w:marTop w:val="0"/>
                                                                                                                      <w:marBottom w:val="0"/>
                                                                                                                      <w:divBdr>
                                                                                                                        <w:top w:val="none" w:sz="0" w:space="0" w:color="auto"/>
                                                                                                                        <w:left w:val="none" w:sz="0" w:space="0" w:color="auto"/>
                                                                                                                        <w:bottom w:val="none" w:sz="0" w:space="0" w:color="auto"/>
                                                                                                                        <w:right w:val="none" w:sz="0" w:space="0" w:color="auto"/>
                                                                                                                      </w:divBdr>
                                                                                                                      <w:divsChild>
                                                                                                                        <w:div w:id="1431779092">
                                                                                                                          <w:marLeft w:val="0"/>
                                                                                                                          <w:marRight w:val="0"/>
                                                                                                                          <w:marTop w:val="0"/>
                                                                                                                          <w:marBottom w:val="0"/>
                                                                                                                          <w:divBdr>
                                                                                                                            <w:top w:val="none" w:sz="0" w:space="0" w:color="auto"/>
                                                                                                                            <w:left w:val="none" w:sz="0" w:space="0" w:color="auto"/>
                                                                                                                            <w:bottom w:val="none" w:sz="0" w:space="0" w:color="auto"/>
                                                                                                                            <w:right w:val="none" w:sz="0" w:space="0" w:color="auto"/>
                                                                                                                          </w:divBdr>
                                                                                                                          <w:divsChild>
                                                                                                                            <w:div w:id="503472033">
                                                                                                                              <w:marLeft w:val="0"/>
                                                                                                                              <w:marRight w:val="0"/>
                                                                                                                              <w:marTop w:val="0"/>
                                                                                                                              <w:marBottom w:val="0"/>
                                                                                                                              <w:divBdr>
                                                                                                                                <w:top w:val="none" w:sz="0" w:space="0" w:color="auto"/>
                                                                                                                                <w:left w:val="none" w:sz="0" w:space="0" w:color="auto"/>
                                                                                                                                <w:bottom w:val="none" w:sz="0" w:space="0" w:color="auto"/>
                                                                                                                                <w:right w:val="none" w:sz="0" w:space="0" w:color="auto"/>
                                                                                                                              </w:divBdr>
                                                                                                                              <w:divsChild>
                                                                                                                                <w:div w:id="1509100692">
                                                                                                                                  <w:marLeft w:val="0"/>
                                                                                                                                  <w:marRight w:val="0"/>
                                                                                                                                  <w:marTop w:val="0"/>
                                                                                                                                  <w:marBottom w:val="0"/>
                                                                                                                                  <w:divBdr>
                                                                                                                                    <w:top w:val="none" w:sz="0" w:space="0" w:color="auto"/>
                                                                                                                                    <w:left w:val="none" w:sz="0" w:space="0" w:color="auto"/>
                                                                                                                                    <w:bottom w:val="none" w:sz="0" w:space="0" w:color="auto"/>
                                                                                                                                    <w:right w:val="none" w:sz="0" w:space="0" w:color="auto"/>
                                                                                                                                  </w:divBdr>
                                                                                                                                  <w:divsChild>
                                                                                                                                    <w:div w:id="924726284">
                                                                                                                                      <w:marLeft w:val="0"/>
                                                                                                                                      <w:marRight w:val="0"/>
                                                                                                                                      <w:marTop w:val="0"/>
                                                                                                                                      <w:marBottom w:val="0"/>
                                                                                                                                      <w:divBdr>
                                                                                                                                        <w:top w:val="none" w:sz="0" w:space="0" w:color="auto"/>
                                                                                                                                        <w:left w:val="none" w:sz="0" w:space="0" w:color="auto"/>
                                                                                                                                        <w:bottom w:val="none" w:sz="0" w:space="0" w:color="auto"/>
                                                                                                                                        <w:right w:val="none" w:sz="0" w:space="0" w:color="auto"/>
                                                                                                                                      </w:divBdr>
                                                                                                                                      <w:divsChild>
                                                                                                                                        <w:div w:id="1316060640">
                                                                                                                                          <w:marLeft w:val="0"/>
                                                                                                                                          <w:marRight w:val="0"/>
                                                                                                                                          <w:marTop w:val="0"/>
                                                                                                                                          <w:marBottom w:val="0"/>
                                                                                                                                          <w:divBdr>
                                                                                                                                            <w:top w:val="none" w:sz="0" w:space="0" w:color="auto"/>
                                                                                                                                            <w:left w:val="none" w:sz="0" w:space="0" w:color="auto"/>
                                                                                                                                            <w:bottom w:val="none" w:sz="0" w:space="0" w:color="auto"/>
                                                                                                                                            <w:right w:val="none" w:sz="0" w:space="0" w:color="auto"/>
                                                                                                                                          </w:divBdr>
                                                                                                                                          <w:divsChild>
                                                                                                                                            <w:div w:id="394859854">
                                                                                                                                              <w:marLeft w:val="0"/>
                                                                                                                                              <w:marRight w:val="0"/>
                                                                                                                                              <w:marTop w:val="0"/>
                                                                                                                                              <w:marBottom w:val="0"/>
                                                                                                                                              <w:divBdr>
                                                                                                                                                <w:top w:val="none" w:sz="0" w:space="0" w:color="auto"/>
                                                                                                                                                <w:left w:val="none" w:sz="0" w:space="0" w:color="auto"/>
                                                                                                                                                <w:bottom w:val="none" w:sz="0" w:space="0" w:color="auto"/>
                                                                                                                                                <w:right w:val="none" w:sz="0" w:space="0" w:color="auto"/>
                                                                                                                                              </w:divBdr>
                                                                                                                                              <w:divsChild>
                                                                                                                                                <w:div w:id="1414661224">
                                                                                                                                                  <w:marLeft w:val="0"/>
                                                                                                                                                  <w:marRight w:val="0"/>
                                                                                                                                                  <w:marTop w:val="0"/>
                                                                                                                                                  <w:marBottom w:val="0"/>
                                                                                                                                                  <w:divBdr>
                                                                                                                                                    <w:top w:val="none" w:sz="0" w:space="0" w:color="auto"/>
                                                                                                                                                    <w:left w:val="none" w:sz="0" w:space="0" w:color="auto"/>
                                                                                                                                                    <w:bottom w:val="none" w:sz="0" w:space="0" w:color="auto"/>
                                                                                                                                                    <w:right w:val="none" w:sz="0" w:space="0" w:color="auto"/>
                                                                                                                                                  </w:divBdr>
                                                                                                                                                  <w:divsChild>
                                                                                                                                                    <w:div w:id="920794618">
                                                                                                                                                      <w:marLeft w:val="0"/>
                                                                                                                                                      <w:marRight w:val="0"/>
                                                                                                                                                      <w:marTop w:val="0"/>
                                                                                                                                                      <w:marBottom w:val="0"/>
                                                                                                                                                      <w:divBdr>
                                                                                                                                                        <w:top w:val="none" w:sz="0" w:space="0" w:color="auto"/>
                                                                                                                                                        <w:left w:val="none" w:sz="0" w:space="0" w:color="auto"/>
                                                                                                                                                        <w:bottom w:val="none" w:sz="0" w:space="0" w:color="auto"/>
                                                                                                                                                        <w:right w:val="none" w:sz="0" w:space="0" w:color="auto"/>
                                                                                                                                                      </w:divBdr>
                                                                                                                                                      <w:divsChild>
                                                                                                                                                        <w:div w:id="268128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3520637">
      <w:bodyDiv w:val="1"/>
      <w:marLeft w:val="0"/>
      <w:marRight w:val="0"/>
      <w:marTop w:val="0"/>
      <w:marBottom w:val="0"/>
      <w:divBdr>
        <w:top w:val="none" w:sz="0" w:space="0" w:color="auto"/>
        <w:left w:val="none" w:sz="0" w:space="0" w:color="auto"/>
        <w:bottom w:val="none" w:sz="0" w:space="0" w:color="auto"/>
        <w:right w:val="none" w:sz="0" w:space="0" w:color="auto"/>
      </w:divBdr>
    </w:div>
    <w:div w:id="144441469">
      <w:bodyDiv w:val="1"/>
      <w:marLeft w:val="0"/>
      <w:marRight w:val="0"/>
      <w:marTop w:val="0"/>
      <w:marBottom w:val="0"/>
      <w:divBdr>
        <w:top w:val="none" w:sz="0" w:space="0" w:color="auto"/>
        <w:left w:val="none" w:sz="0" w:space="0" w:color="auto"/>
        <w:bottom w:val="none" w:sz="0" w:space="0" w:color="auto"/>
        <w:right w:val="none" w:sz="0" w:space="0" w:color="auto"/>
      </w:divBdr>
    </w:div>
    <w:div w:id="178277479">
      <w:bodyDiv w:val="1"/>
      <w:marLeft w:val="0"/>
      <w:marRight w:val="0"/>
      <w:marTop w:val="0"/>
      <w:marBottom w:val="0"/>
      <w:divBdr>
        <w:top w:val="none" w:sz="0" w:space="0" w:color="auto"/>
        <w:left w:val="none" w:sz="0" w:space="0" w:color="auto"/>
        <w:bottom w:val="none" w:sz="0" w:space="0" w:color="auto"/>
        <w:right w:val="none" w:sz="0" w:space="0" w:color="auto"/>
      </w:divBdr>
    </w:div>
    <w:div w:id="182524356">
      <w:bodyDiv w:val="1"/>
      <w:marLeft w:val="0"/>
      <w:marRight w:val="0"/>
      <w:marTop w:val="0"/>
      <w:marBottom w:val="0"/>
      <w:divBdr>
        <w:top w:val="none" w:sz="0" w:space="0" w:color="auto"/>
        <w:left w:val="none" w:sz="0" w:space="0" w:color="auto"/>
        <w:bottom w:val="none" w:sz="0" w:space="0" w:color="auto"/>
        <w:right w:val="none" w:sz="0" w:space="0" w:color="auto"/>
      </w:divBdr>
    </w:div>
    <w:div w:id="188184250">
      <w:bodyDiv w:val="1"/>
      <w:marLeft w:val="0"/>
      <w:marRight w:val="0"/>
      <w:marTop w:val="0"/>
      <w:marBottom w:val="0"/>
      <w:divBdr>
        <w:top w:val="none" w:sz="0" w:space="0" w:color="auto"/>
        <w:left w:val="none" w:sz="0" w:space="0" w:color="auto"/>
        <w:bottom w:val="none" w:sz="0" w:space="0" w:color="auto"/>
        <w:right w:val="none" w:sz="0" w:space="0" w:color="auto"/>
      </w:divBdr>
    </w:div>
    <w:div w:id="195626252">
      <w:bodyDiv w:val="1"/>
      <w:marLeft w:val="0"/>
      <w:marRight w:val="0"/>
      <w:marTop w:val="0"/>
      <w:marBottom w:val="0"/>
      <w:divBdr>
        <w:top w:val="none" w:sz="0" w:space="0" w:color="auto"/>
        <w:left w:val="none" w:sz="0" w:space="0" w:color="auto"/>
        <w:bottom w:val="none" w:sz="0" w:space="0" w:color="auto"/>
        <w:right w:val="none" w:sz="0" w:space="0" w:color="auto"/>
      </w:divBdr>
    </w:div>
    <w:div w:id="212927820">
      <w:bodyDiv w:val="1"/>
      <w:marLeft w:val="0"/>
      <w:marRight w:val="0"/>
      <w:marTop w:val="0"/>
      <w:marBottom w:val="0"/>
      <w:divBdr>
        <w:top w:val="none" w:sz="0" w:space="0" w:color="auto"/>
        <w:left w:val="none" w:sz="0" w:space="0" w:color="auto"/>
        <w:bottom w:val="none" w:sz="0" w:space="0" w:color="auto"/>
        <w:right w:val="none" w:sz="0" w:space="0" w:color="auto"/>
      </w:divBdr>
    </w:div>
    <w:div w:id="256447748">
      <w:bodyDiv w:val="1"/>
      <w:marLeft w:val="0"/>
      <w:marRight w:val="0"/>
      <w:marTop w:val="0"/>
      <w:marBottom w:val="0"/>
      <w:divBdr>
        <w:top w:val="none" w:sz="0" w:space="0" w:color="auto"/>
        <w:left w:val="none" w:sz="0" w:space="0" w:color="auto"/>
        <w:bottom w:val="none" w:sz="0" w:space="0" w:color="auto"/>
        <w:right w:val="none" w:sz="0" w:space="0" w:color="auto"/>
      </w:divBdr>
    </w:div>
    <w:div w:id="259684549">
      <w:bodyDiv w:val="1"/>
      <w:marLeft w:val="0"/>
      <w:marRight w:val="0"/>
      <w:marTop w:val="0"/>
      <w:marBottom w:val="0"/>
      <w:divBdr>
        <w:top w:val="none" w:sz="0" w:space="0" w:color="auto"/>
        <w:left w:val="none" w:sz="0" w:space="0" w:color="auto"/>
        <w:bottom w:val="none" w:sz="0" w:space="0" w:color="auto"/>
        <w:right w:val="none" w:sz="0" w:space="0" w:color="auto"/>
      </w:divBdr>
    </w:div>
    <w:div w:id="294457310">
      <w:bodyDiv w:val="1"/>
      <w:marLeft w:val="0"/>
      <w:marRight w:val="0"/>
      <w:marTop w:val="0"/>
      <w:marBottom w:val="0"/>
      <w:divBdr>
        <w:top w:val="none" w:sz="0" w:space="0" w:color="auto"/>
        <w:left w:val="none" w:sz="0" w:space="0" w:color="auto"/>
        <w:bottom w:val="none" w:sz="0" w:space="0" w:color="auto"/>
        <w:right w:val="none" w:sz="0" w:space="0" w:color="auto"/>
      </w:divBdr>
    </w:div>
    <w:div w:id="340009915">
      <w:bodyDiv w:val="1"/>
      <w:marLeft w:val="0"/>
      <w:marRight w:val="0"/>
      <w:marTop w:val="0"/>
      <w:marBottom w:val="0"/>
      <w:divBdr>
        <w:top w:val="none" w:sz="0" w:space="0" w:color="auto"/>
        <w:left w:val="none" w:sz="0" w:space="0" w:color="auto"/>
        <w:bottom w:val="none" w:sz="0" w:space="0" w:color="auto"/>
        <w:right w:val="none" w:sz="0" w:space="0" w:color="auto"/>
      </w:divBdr>
    </w:div>
    <w:div w:id="384182056">
      <w:bodyDiv w:val="1"/>
      <w:marLeft w:val="0"/>
      <w:marRight w:val="0"/>
      <w:marTop w:val="0"/>
      <w:marBottom w:val="0"/>
      <w:divBdr>
        <w:top w:val="none" w:sz="0" w:space="0" w:color="auto"/>
        <w:left w:val="none" w:sz="0" w:space="0" w:color="auto"/>
        <w:bottom w:val="none" w:sz="0" w:space="0" w:color="auto"/>
        <w:right w:val="none" w:sz="0" w:space="0" w:color="auto"/>
      </w:divBdr>
    </w:div>
    <w:div w:id="414786315">
      <w:bodyDiv w:val="1"/>
      <w:marLeft w:val="0"/>
      <w:marRight w:val="0"/>
      <w:marTop w:val="0"/>
      <w:marBottom w:val="0"/>
      <w:divBdr>
        <w:top w:val="none" w:sz="0" w:space="0" w:color="auto"/>
        <w:left w:val="none" w:sz="0" w:space="0" w:color="auto"/>
        <w:bottom w:val="none" w:sz="0" w:space="0" w:color="auto"/>
        <w:right w:val="none" w:sz="0" w:space="0" w:color="auto"/>
      </w:divBdr>
    </w:div>
    <w:div w:id="469984081">
      <w:bodyDiv w:val="1"/>
      <w:marLeft w:val="0"/>
      <w:marRight w:val="0"/>
      <w:marTop w:val="0"/>
      <w:marBottom w:val="0"/>
      <w:divBdr>
        <w:top w:val="none" w:sz="0" w:space="0" w:color="auto"/>
        <w:left w:val="none" w:sz="0" w:space="0" w:color="auto"/>
        <w:bottom w:val="none" w:sz="0" w:space="0" w:color="auto"/>
        <w:right w:val="none" w:sz="0" w:space="0" w:color="auto"/>
      </w:divBdr>
    </w:div>
    <w:div w:id="477575107">
      <w:bodyDiv w:val="1"/>
      <w:marLeft w:val="0"/>
      <w:marRight w:val="0"/>
      <w:marTop w:val="0"/>
      <w:marBottom w:val="0"/>
      <w:divBdr>
        <w:top w:val="none" w:sz="0" w:space="0" w:color="auto"/>
        <w:left w:val="none" w:sz="0" w:space="0" w:color="auto"/>
        <w:bottom w:val="none" w:sz="0" w:space="0" w:color="auto"/>
        <w:right w:val="none" w:sz="0" w:space="0" w:color="auto"/>
      </w:divBdr>
    </w:div>
    <w:div w:id="496770110">
      <w:bodyDiv w:val="1"/>
      <w:marLeft w:val="0"/>
      <w:marRight w:val="0"/>
      <w:marTop w:val="0"/>
      <w:marBottom w:val="0"/>
      <w:divBdr>
        <w:top w:val="none" w:sz="0" w:space="0" w:color="auto"/>
        <w:left w:val="none" w:sz="0" w:space="0" w:color="auto"/>
        <w:bottom w:val="none" w:sz="0" w:space="0" w:color="auto"/>
        <w:right w:val="none" w:sz="0" w:space="0" w:color="auto"/>
      </w:divBdr>
    </w:div>
    <w:div w:id="531723801">
      <w:bodyDiv w:val="1"/>
      <w:marLeft w:val="0"/>
      <w:marRight w:val="0"/>
      <w:marTop w:val="0"/>
      <w:marBottom w:val="0"/>
      <w:divBdr>
        <w:top w:val="none" w:sz="0" w:space="0" w:color="auto"/>
        <w:left w:val="none" w:sz="0" w:space="0" w:color="auto"/>
        <w:bottom w:val="none" w:sz="0" w:space="0" w:color="auto"/>
        <w:right w:val="none" w:sz="0" w:space="0" w:color="auto"/>
      </w:divBdr>
    </w:div>
    <w:div w:id="543714538">
      <w:bodyDiv w:val="1"/>
      <w:marLeft w:val="0"/>
      <w:marRight w:val="0"/>
      <w:marTop w:val="0"/>
      <w:marBottom w:val="0"/>
      <w:divBdr>
        <w:top w:val="none" w:sz="0" w:space="0" w:color="auto"/>
        <w:left w:val="none" w:sz="0" w:space="0" w:color="auto"/>
        <w:bottom w:val="none" w:sz="0" w:space="0" w:color="auto"/>
        <w:right w:val="none" w:sz="0" w:space="0" w:color="auto"/>
      </w:divBdr>
      <w:divsChild>
        <w:div w:id="986980271">
          <w:marLeft w:val="0"/>
          <w:marRight w:val="0"/>
          <w:marTop w:val="0"/>
          <w:marBottom w:val="0"/>
          <w:divBdr>
            <w:top w:val="none" w:sz="0" w:space="0" w:color="auto"/>
            <w:left w:val="none" w:sz="0" w:space="0" w:color="auto"/>
            <w:bottom w:val="none" w:sz="0" w:space="0" w:color="auto"/>
            <w:right w:val="none" w:sz="0" w:space="0" w:color="auto"/>
          </w:divBdr>
          <w:divsChild>
            <w:div w:id="12462998">
              <w:marLeft w:val="225"/>
              <w:marRight w:val="225"/>
              <w:marTop w:val="225"/>
              <w:marBottom w:val="0"/>
              <w:divBdr>
                <w:top w:val="none" w:sz="0" w:space="0" w:color="auto"/>
                <w:left w:val="none" w:sz="0" w:space="0" w:color="auto"/>
                <w:bottom w:val="none" w:sz="0" w:space="0" w:color="auto"/>
                <w:right w:val="none" w:sz="0" w:space="0" w:color="auto"/>
              </w:divBdr>
              <w:divsChild>
                <w:div w:id="1303005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5146529">
      <w:bodyDiv w:val="1"/>
      <w:marLeft w:val="0"/>
      <w:marRight w:val="0"/>
      <w:marTop w:val="0"/>
      <w:marBottom w:val="0"/>
      <w:divBdr>
        <w:top w:val="none" w:sz="0" w:space="0" w:color="auto"/>
        <w:left w:val="none" w:sz="0" w:space="0" w:color="auto"/>
        <w:bottom w:val="none" w:sz="0" w:space="0" w:color="auto"/>
        <w:right w:val="none" w:sz="0" w:space="0" w:color="auto"/>
      </w:divBdr>
    </w:div>
    <w:div w:id="578028618">
      <w:bodyDiv w:val="1"/>
      <w:marLeft w:val="0"/>
      <w:marRight w:val="0"/>
      <w:marTop w:val="0"/>
      <w:marBottom w:val="0"/>
      <w:divBdr>
        <w:top w:val="none" w:sz="0" w:space="0" w:color="auto"/>
        <w:left w:val="none" w:sz="0" w:space="0" w:color="auto"/>
        <w:bottom w:val="none" w:sz="0" w:space="0" w:color="auto"/>
        <w:right w:val="none" w:sz="0" w:space="0" w:color="auto"/>
      </w:divBdr>
    </w:div>
    <w:div w:id="617564728">
      <w:bodyDiv w:val="1"/>
      <w:marLeft w:val="0"/>
      <w:marRight w:val="0"/>
      <w:marTop w:val="0"/>
      <w:marBottom w:val="0"/>
      <w:divBdr>
        <w:top w:val="none" w:sz="0" w:space="0" w:color="auto"/>
        <w:left w:val="none" w:sz="0" w:space="0" w:color="auto"/>
        <w:bottom w:val="none" w:sz="0" w:space="0" w:color="auto"/>
        <w:right w:val="none" w:sz="0" w:space="0" w:color="auto"/>
      </w:divBdr>
    </w:div>
    <w:div w:id="671376323">
      <w:bodyDiv w:val="1"/>
      <w:marLeft w:val="0"/>
      <w:marRight w:val="0"/>
      <w:marTop w:val="0"/>
      <w:marBottom w:val="0"/>
      <w:divBdr>
        <w:top w:val="none" w:sz="0" w:space="0" w:color="auto"/>
        <w:left w:val="none" w:sz="0" w:space="0" w:color="auto"/>
        <w:bottom w:val="none" w:sz="0" w:space="0" w:color="auto"/>
        <w:right w:val="none" w:sz="0" w:space="0" w:color="auto"/>
      </w:divBdr>
    </w:div>
    <w:div w:id="690764071">
      <w:bodyDiv w:val="1"/>
      <w:marLeft w:val="0"/>
      <w:marRight w:val="0"/>
      <w:marTop w:val="0"/>
      <w:marBottom w:val="0"/>
      <w:divBdr>
        <w:top w:val="none" w:sz="0" w:space="0" w:color="auto"/>
        <w:left w:val="none" w:sz="0" w:space="0" w:color="auto"/>
        <w:bottom w:val="none" w:sz="0" w:space="0" w:color="auto"/>
        <w:right w:val="none" w:sz="0" w:space="0" w:color="auto"/>
      </w:divBdr>
    </w:div>
    <w:div w:id="756025524">
      <w:bodyDiv w:val="1"/>
      <w:marLeft w:val="0"/>
      <w:marRight w:val="0"/>
      <w:marTop w:val="0"/>
      <w:marBottom w:val="0"/>
      <w:divBdr>
        <w:top w:val="none" w:sz="0" w:space="0" w:color="auto"/>
        <w:left w:val="none" w:sz="0" w:space="0" w:color="auto"/>
        <w:bottom w:val="none" w:sz="0" w:space="0" w:color="auto"/>
        <w:right w:val="none" w:sz="0" w:space="0" w:color="auto"/>
      </w:divBdr>
      <w:divsChild>
        <w:div w:id="911280210">
          <w:marLeft w:val="0"/>
          <w:marRight w:val="0"/>
          <w:marTop w:val="0"/>
          <w:marBottom w:val="0"/>
          <w:divBdr>
            <w:top w:val="none" w:sz="0" w:space="0" w:color="auto"/>
            <w:left w:val="none" w:sz="0" w:space="0" w:color="auto"/>
            <w:bottom w:val="none" w:sz="0" w:space="0" w:color="auto"/>
            <w:right w:val="none" w:sz="0" w:space="0" w:color="auto"/>
          </w:divBdr>
        </w:div>
      </w:divsChild>
    </w:div>
    <w:div w:id="844902032">
      <w:bodyDiv w:val="1"/>
      <w:marLeft w:val="0"/>
      <w:marRight w:val="0"/>
      <w:marTop w:val="0"/>
      <w:marBottom w:val="0"/>
      <w:divBdr>
        <w:top w:val="none" w:sz="0" w:space="0" w:color="auto"/>
        <w:left w:val="none" w:sz="0" w:space="0" w:color="auto"/>
        <w:bottom w:val="none" w:sz="0" w:space="0" w:color="auto"/>
        <w:right w:val="none" w:sz="0" w:space="0" w:color="auto"/>
      </w:divBdr>
      <w:divsChild>
        <w:div w:id="1230966753">
          <w:marLeft w:val="0"/>
          <w:marRight w:val="0"/>
          <w:marTop w:val="0"/>
          <w:marBottom w:val="0"/>
          <w:divBdr>
            <w:top w:val="none" w:sz="0" w:space="0" w:color="auto"/>
            <w:left w:val="none" w:sz="0" w:space="0" w:color="auto"/>
            <w:bottom w:val="none" w:sz="0" w:space="0" w:color="auto"/>
            <w:right w:val="none" w:sz="0" w:space="0" w:color="auto"/>
          </w:divBdr>
        </w:div>
      </w:divsChild>
    </w:div>
    <w:div w:id="849297737">
      <w:bodyDiv w:val="1"/>
      <w:marLeft w:val="0"/>
      <w:marRight w:val="0"/>
      <w:marTop w:val="0"/>
      <w:marBottom w:val="0"/>
      <w:divBdr>
        <w:top w:val="none" w:sz="0" w:space="0" w:color="auto"/>
        <w:left w:val="none" w:sz="0" w:space="0" w:color="auto"/>
        <w:bottom w:val="none" w:sz="0" w:space="0" w:color="auto"/>
        <w:right w:val="none" w:sz="0" w:space="0" w:color="auto"/>
      </w:divBdr>
    </w:div>
    <w:div w:id="880365366">
      <w:bodyDiv w:val="1"/>
      <w:marLeft w:val="0"/>
      <w:marRight w:val="0"/>
      <w:marTop w:val="0"/>
      <w:marBottom w:val="0"/>
      <w:divBdr>
        <w:top w:val="none" w:sz="0" w:space="0" w:color="auto"/>
        <w:left w:val="none" w:sz="0" w:space="0" w:color="auto"/>
        <w:bottom w:val="none" w:sz="0" w:space="0" w:color="auto"/>
        <w:right w:val="none" w:sz="0" w:space="0" w:color="auto"/>
      </w:divBdr>
    </w:div>
    <w:div w:id="1047411333">
      <w:bodyDiv w:val="1"/>
      <w:marLeft w:val="0"/>
      <w:marRight w:val="0"/>
      <w:marTop w:val="0"/>
      <w:marBottom w:val="0"/>
      <w:divBdr>
        <w:top w:val="none" w:sz="0" w:space="0" w:color="auto"/>
        <w:left w:val="none" w:sz="0" w:space="0" w:color="auto"/>
        <w:bottom w:val="none" w:sz="0" w:space="0" w:color="auto"/>
        <w:right w:val="none" w:sz="0" w:space="0" w:color="auto"/>
      </w:divBdr>
    </w:div>
    <w:div w:id="1086267810">
      <w:bodyDiv w:val="1"/>
      <w:marLeft w:val="0"/>
      <w:marRight w:val="0"/>
      <w:marTop w:val="0"/>
      <w:marBottom w:val="0"/>
      <w:divBdr>
        <w:top w:val="none" w:sz="0" w:space="0" w:color="auto"/>
        <w:left w:val="none" w:sz="0" w:space="0" w:color="auto"/>
        <w:bottom w:val="none" w:sz="0" w:space="0" w:color="auto"/>
        <w:right w:val="none" w:sz="0" w:space="0" w:color="auto"/>
      </w:divBdr>
    </w:div>
    <w:div w:id="1096630002">
      <w:bodyDiv w:val="1"/>
      <w:marLeft w:val="0"/>
      <w:marRight w:val="0"/>
      <w:marTop w:val="0"/>
      <w:marBottom w:val="0"/>
      <w:divBdr>
        <w:top w:val="none" w:sz="0" w:space="0" w:color="auto"/>
        <w:left w:val="none" w:sz="0" w:space="0" w:color="auto"/>
        <w:bottom w:val="none" w:sz="0" w:space="0" w:color="auto"/>
        <w:right w:val="none" w:sz="0" w:space="0" w:color="auto"/>
      </w:divBdr>
    </w:div>
    <w:div w:id="1097479112">
      <w:bodyDiv w:val="1"/>
      <w:marLeft w:val="0"/>
      <w:marRight w:val="0"/>
      <w:marTop w:val="0"/>
      <w:marBottom w:val="0"/>
      <w:divBdr>
        <w:top w:val="none" w:sz="0" w:space="0" w:color="auto"/>
        <w:left w:val="none" w:sz="0" w:space="0" w:color="auto"/>
        <w:bottom w:val="none" w:sz="0" w:space="0" w:color="auto"/>
        <w:right w:val="none" w:sz="0" w:space="0" w:color="auto"/>
      </w:divBdr>
    </w:div>
    <w:div w:id="1112287702">
      <w:bodyDiv w:val="1"/>
      <w:marLeft w:val="0"/>
      <w:marRight w:val="0"/>
      <w:marTop w:val="0"/>
      <w:marBottom w:val="0"/>
      <w:divBdr>
        <w:top w:val="none" w:sz="0" w:space="0" w:color="auto"/>
        <w:left w:val="none" w:sz="0" w:space="0" w:color="auto"/>
        <w:bottom w:val="none" w:sz="0" w:space="0" w:color="auto"/>
        <w:right w:val="none" w:sz="0" w:space="0" w:color="auto"/>
      </w:divBdr>
    </w:div>
    <w:div w:id="1165903780">
      <w:bodyDiv w:val="1"/>
      <w:marLeft w:val="0"/>
      <w:marRight w:val="0"/>
      <w:marTop w:val="0"/>
      <w:marBottom w:val="0"/>
      <w:divBdr>
        <w:top w:val="none" w:sz="0" w:space="0" w:color="auto"/>
        <w:left w:val="none" w:sz="0" w:space="0" w:color="auto"/>
        <w:bottom w:val="none" w:sz="0" w:space="0" w:color="auto"/>
        <w:right w:val="none" w:sz="0" w:space="0" w:color="auto"/>
      </w:divBdr>
    </w:div>
    <w:div w:id="1181705533">
      <w:bodyDiv w:val="1"/>
      <w:marLeft w:val="0"/>
      <w:marRight w:val="0"/>
      <w:marTop w:val="0"/>
      <w:marBottom w:val="0"/>
      <w:divBdr>
        <w:top w:val="none" w:sz="0" w:space="0" w:color="auto"/>
        <w:left w:val="none" w:sz="0" w:space="0" w:color="auto"/>
        <w:bottom w:val="none" w:sz="0" w:space="0" w:color="auto"/>
        <w:right w:val="none" w:sz="0" w:space="0" w:color="auto"/>
      </w:divBdr>
    </w:div>
    <w:div w:id="1189297225">
      <w:bodyDiv w:val="1"/>
      <w:marLeft w:val="0"/>
      <w:marRight w:val="0"/>
      <w:marTop w:val="0"/>
      <w:marBottom w:val="0"/>
      <w:divBdr>
        <w:top w:val="none" w:sz="0" w:space="0" w:color="auto"/>
        <w:left w:val="none" w:sz="0" w:space="0" w:color="auto"/>
        <w:bottom w:val="none" w:sz="0" w:space="0" w:color="auto"/>
        <w:right w:val="none" w:sz="0" w:space="0" w:color="auto"/>
      </w:divBdr>
    </w:div>
    <w:div w:id="1236474145">
      <w:bodyDiv w:val="1"/>
      <w:marLeft w:val="0"/>
      <w:marRight w:val="0"/>
      <w:marTop w:val="0"/>
      <w:marBottom w:val="0"/>
      <w:divBdr>
        <w:top w:val="none" w:sz="0" w:space="0" w:color="auto"/>
        <w:left w:val="none" w:sz="0" w:space="0" w:color="auto"/>
        <w:bottom w:val="none" w:sz="0" w:space="0" w:color="auto"/>
        <w:right w:val="none" w:sz="0" w:space="0" w:color="auto"/>
      </w:divBdr>
    </w:div>
    <w:div w:id="1287539869">
      <w:bodyDiv w:val="1"/>
      <w:marLeft w:val="0"/>
      <w:marRight w:val="0"/>
      <w:marTop w:val="0"/>
      <w:marBottom w:val="0"/>
      <w:divBdr>
        <w:top w:val="none" w:sz="0" w:space="0" w:color="auto"/>
        <w:left w:val="none" w:sz="0" w:space="0" w:color="auto"/>
        <w:bottom w:val="none" w:sz="0" w:space="0" w:color="auto"/>
        <w:right w:val="none" w:sz="0" w:space="0" w:color="auto"/>
      </w:divBdr>
      <w:divsChild>
        <w:div w:id="413360634">
          <w:marLeft w:val="0"/>
          <w:marRight w:val="0"/>
          <w:marTop w:val="0"/>
          <w:marBottom w:val="0"/>
          <w:divBdr>
            <w:top w:val="none" w:sz="0" w:space="0" w:color="auto"/>
            <w:left w:val="none" w:sz="0" w:space="0" w:color="auto"/>
            <w:bottom w:val="none" w:sz="0" w:space="0" w:color="auto"/>
            <w:right w:val="none" w:sz="0" w:space="0" w:color="auto"/>
          </w:divBdr>
        </w:div>
      </w:divsChild>
    </w:div>
    <w:div w:id="1381591894">
      <w:bodyDiv w:val="1"/>
      <w:marLeft w:val="0"/>
      <w:marRight w:val="0"/>
      <w:marTop w:val="0"/>
      <w:marBottom w:val="0"/>
      <w:divBdr>
        <w:top w:val="none" w:sz="0" w:space="0" w:color="auto"/>
        <w:left w:val="none" w:sz="0" w:space="0" w:color="auto"/>
        <w:bottom w:val="none" w:sz="0" w:space="0" w:color="auto"/>
        <w:right w:val="none" w:sz="0" w:space="0" w:color="auto"/>
      </w:divBdr>
    </w:div>
    <w:div w:id="1415543607">
      <w:bodyDiv w:val="1"/>
      <w:marLeft w:val="0"/>
      <w:marRight w:val="0"/>
      <w:marTop w:val="0"/>
      <w:marBottom w:val="0"/>
      <w:divBdr>
        <w:top w:val="none" w:sz="0" w:space="0" w:color="auto"/>
        <w:left w:val="none" w:sz="0" w:space="0" w:color="auto"/>
        <w:bottom w:val="none" w:sz="0" w:space="0" w:color="auto"/>
        <w:right w:val="none" w:sz="0" w:space="0" w:color="auto"/>
      </w:divBdr>
      <w:divsChild>
        <w:div w:id="2098944065">
          <w:marLeft w:val="0"/>
          <w:marRight w:val="0"/>
          <w:marTop w:val="0"/>
          <w:marBottom w:val="0"/>
          <w:divBdr>
            <w:top w:val="none" w:sz="0" w:space="0" w:color="auto"/>
            <w:left w:val="none" w:sz="0" w:space="0" w:color="auto"/>
            <w:bottom w:val="none" w:sz="0" w:space="0" w:color="auto"/>
            <w:right w:val="none" w:sz="0" w:space="0" w:color="auto"/>
          </w:divBdr>
          <w:divsChild>
            <w:div w:id="1403021449">
              <w:marLeft w:val="225"/>
              <w:marRight w:val="225"/>
              <w:marTop w:val="225"/>
              <w:marBottom w:val="0"/>
              <w:divBdr>
                <w:top w:val="none" w:sz="0" w:space="0" w:color="auto"/>
                <w:left w:val="none" w:sz="0" w:space="0" w:color="auto"/>
                <w:bottom w:val="none" w:sz="0" w:space="0" w:color="auto"/>
                <w:right w:val="none" w:sz="0" w:space="0" w:color="auto"/>
              </w:divBdr>
              <w:divsChild>
                <w:div w:id="1218665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8865605">
      <w:bodyDiv w:val="1"/>
      <w:marLeft w:val="0"/>
      <w:marRight w:val="0"/>
      <w:marTop w:val="0"/>
      <w:marBottom w:val="0"/>
      <w:divBdr>
        <w:top w:val="none" w:sz="0" w:space="0" w:color="auto"/>
        <w:left w:val="none" w:sz="0" w:space="0" w:color="auto"/>
        <w:bottom w:val="none" w:sz="0" w:space="0" w:color="auto"/>
        <w:right w:val="none" w:sz="0" w:space="0" w:color="auto"/>
      </w:divBdr>
    </w:div>
    <w:div w:id="1432437468">
      <w:bodyDiv w:val="1"/>
      <w:marLeft w:val="0"/>
      <w:marRight w:val="0"/>
      <w:marTop w:val="0"/>
      <w:marBottom w:val="0"/>
      <w:divBdr>
        <w:top w:val="none" w:sz="0" w:space="0" w:color="auto"/>
        <w:left w:val="none" w:sz="0" w:space="0" w:color="auto"/>
        <w:bottom w:val="none" w:sz="0" w:space="0" w:color="auto"/>
        <w:right w:val="none" w:sz="0" w:space="0" w:color="auto"/>
      </w:divBdr>
    </w:div>
    <w:div w:id="1446659965">
      <w:bodyDiv w:val="1"/>
      <w:marLeft w:val="0"/>
      <w:marRight w:val="0"/>
      <w:marTop w:val="0"/>
      <w:marBottom w:val="0"/>
      <w:divBdr>
        <w:top w:val="none" w:sz="0" w:space="0" w:color="auto"/>
        <w:left w:val="none" w:sz="0" w:space="0" w:color="auto"/>
        <w:bottom w:val="none" w:sz="0" w:space="0" w:color="auto"/>
        <w:right w:val="none" w:sz="0" w:space="0" w:color="auto"/>
      </w:divBdr>
    </w:div>
    <w:div w:id="1466042471">
      <w:bodyDiv w:val="1"/>
      <w:marLeft w:val="0"/>
      <w:marRight w:val="0"/>
      <w:marTop w:val="0"/>
      <w:marBottom w:val="0"/>
      <w:divBdr>
        <w:top w:val="none" w:sz="0" w:space="0" w:color="auto"/>
        <w:left w:val="none" w:sz="0" w:space="0" w:color="auto"/>
        <w:bottom w:val="none" w:sz="0" w:space="0" w:color="auto"/>
        <w:right w:val="none" w:sz="0" w:space="0" w:color="auto"/>
      </w:divBdr>
    </w:div>
    <w:div w:id="1512840528">
      <w:bodyDiv w:val="1"/>
      <w:marLeft w:val="0"/>
      <w:marRight w:val="0"/>
      <w:marTop w:val="0"/>
      <w:marBottom w:val="0"/>
      <w:divBdr>
        <w:top w:val="none" w:sz="0" w:space="0" w:color="auto"/>
        <w:left w:val="none" w:sz="0" w:space="0" w:color="auto"/>
        <w:bottom w:val="none" w:sz="0" w:space="0" w:color="auto"/>
        <w:right w:val="none" w:sz="0" w:space="0" w:color="auto"/>
      </w:divBdr>
    </w:div>
    <w:div w:id="1569921485">
      <w:bodyDiv w:val="1"/>
      <w:marLeft w:val="0"/>
      <w:marRight w:val="0"/>
      <w:marTop w:val="0"/>
      <w:marBottom w:val="0"/>
      <w:divBdr>
        <w:top w:val="none" w:sz="0" w:space="0" w:color="auto"/>
        <w:left w:val="none" w:sz="0" w:space="0" w:color="auto"/>
        <w:bottom w:val="none" w:sz="0" w:space="0" w:color="auto"/>
        <w:right w:val="none" w:sz="0" w:space="0" w:color="auto"/>
      </w:divBdr>
    </w:div>
    <w:div w:id="1573541708">
      <w:bodyDiv w:val="1"/>
      <w:marLeft w:val="0"/>
      <w:marRight w:val="0"/>
      <w:marTop w:val="0"/>
      <w:marBottom w:val="0"/>
      <w:divBdr>
        <w:top w:val="none" w:sz="0" w:space="0" w:color="auto"/>
        <w:left w:val="none" w:sz="0" w:space="0" w:color="auto"/>
        <w:bottom w:val="none" w:sz="0" w:space="0" w:color="auto"/>
        <w:right w:val="none" w:sz="0" w:space="0" w:color="auto"/>
      </w:divBdr>
    </w:div>
    <w:div w:id="1584296239">
      <w:bodyDiv w:val="1"/>
      <w:marLeft w:val="0"/>
      <w:marRight w:val="0"/>
      <w:marTop w:val="0"/>
      <w:marBottom w:val="0"/>
      <w:divBdr>
        <w:top w:val="none" w:sz="0" w:space="0" w:color="auto"/>
        <w:left w:val="none" w:sz="0" w:space="0" w:color="auto"/>
        <w:bottom w:val="none" w:sz="0" w:space="0" w:color="auto"/>
        <w:right w:val="none" w:sz="0" w:space="0" w:color="auto"/>
      </w:divBdr>
    </w:div>
    <w:div w:id="1587231612">
      <w:bodyDiv w:val="1"/>
      <w:marLeft w:val="0"/>
      <w:marRight w:val="0"/>
      <w:marTop w:val="0"/>
      <w:marBottom w:val="0"/>
      <w:divBdr>
        <w:top w:val="none" w:sz="0" w:space="0" w:color="auto"/>
        <w:left w:val="none" w:sz="0" w:space="0" w:color="auto"/>
        <w:bottom w:val="none" w:sz="0" w:space="0" w:color="auto"/>
        <w:right w:val="none" w:sz="0" w:space="0" w:color="auto"/>
      </w:divBdr>
    </w:div>
    <w:div w:id="1597981907">
      <w:bodyDiv w:val="1"/>
      <w:marLeft w:val="0"/>
      <w:marRight w:val="0"/>
      <w:marTop w:val="0"/>
      <w:marBottom w:val="0"/>
      <w:divBdr>
        <w:top w:val="none" w:sz="0" w:space="0" w:color="auto"/>
        <w:left w:val="none" w:sz="0" w:space="0" w:color="auto"/>
        <w:bottom w:val="none" w:sz="0" w:space="0" w:color="auto"/>
        <w:right w:val="none" w:sz="0" w:space="0" w:color="auto"/>
      </w:divBdr>
    </w:div>
    <w:div w:id="1603536821">
      <w:bodyDiv w:val="1"/>
      <w:marLeft w:val="0"/>
      <w:marRight w:val="0"/>
      <w:marTop w:val="0"/>
      <w:marBottom w:val="0"/>
      <w:divBdr>
        <w:top w:val="none" w:sz="0" w:space="0" w:color="auto"/>
        <w:left w:val="none" w:sz="0" w:space="0" w:color="auto"/>
        <w:bottom w:val="none" w:sz="0" w:space="0" w:color="auto"/>
        <w:right w:val="none" w:sz="0" w:space="0" w:color="auto"/>
      </w:divBdr>
    </w:div>
    <w:div w:id="1662653977">
      <w:bodyDiv w:val="1"/>
      <w:marLeft w:val="0"/>
      <w:marRight w:val="0"/>
      <w:marTop w:val="0"/>
      <w:marBottom w:val="0"/>
      <w:divBdr>
        <w:top w:val="none" w:sz="0" w:space="0" w:color="auto"/>
        <w:left w:val="none" w:sz="0" w:space="0" w:color="auto"/>
        <w:bottom w:val="none" w:sz="0" w:space="0" w:color="auto"/>
        <w:right w:val="none" w:sz="0" w:space="0" w:color="auto"/>
      </w:divBdr>
    </w:div>
    <w:div w:id="1667202858">
      <w:bodyDiv w:val="1"/>
      <w:marLeft w:val="0"/>
      <w:marRight w:val="0"/>
      <w:marTop w:val="0"/>
      <w:marBottom w:val="0"/>
      <w:divBdr>
        <w:top w:val="none" w:sz="0" w:space="0" w:color="auto"/>
        <w:left w:val="none" w:sz="0" w:space="0" w:color="auto"/>
        <w:bottom w:val="none" w:sz="0" w:space="0" w:color="auto"/>
        <w:right w:val="none" w:sz="0" w:space="0" w:color="auto"/>
      </w:divBdr>
    </w:div>
    <w:div w:id="1701709271">
      <w:bodyDiv w:val="1"/>
      <w:marLeft w:val="0"/>
      <w:marRight w:val="0"/>
      <w:marTop w:val="0"/>
      <w:marBottom w:val="0"/>
      <w:divBdr>
        <w:top w:val="none" w:sz="0" w:space="0" w:color="auto"/>
        <w:left w:val="none" w:sz="0" w:space="0" w:color="auto"/>
        <w:bottom w:val="none" w:sz="0" w:space="0" w:color="auto"/>
        <w:right w:val="none" w:sz="0" w:space="0" w:color="auto"/>
      </w:divBdr>
    </w:div>
    <w:div w:id="1704475741">
      <w:bodyDiv w:val="1"/>
      <w:marLeft w:val="0"/>
      <w:marRight w:val="0"/>
      <w:marTop w:val="0"/>
      <w:marBottom w:val="0"/>
      <w:divBdr>
        <w:top w:val="none" w:sz="0" w:space="0" w:color="auto"/>
        <w:left w:val="none" w:sz="0" w:space="0" w:color="auto"/>
        <w:bottom w:val="none" w:sz="0" w:space="0" w:color="auto"/>
        <w:right w:val="none" w:sz="0" w:space="0" w:color="auto"/>
      </w:divBdr>
    </w:div>
    <w:div w:id="1711151482">
      <w:bodyDiv w:val="1"/>
      <w:marLeft w:val="0"/>
      <w:marRight w:val="0"/>
      <w:marTop w:val="0"/>
      <w:marBottom w:val="0"/>
      <w:divBdr>
        <w:top w:val="none" w:sz="0" w:space="0" w:color="auto"/>
        <w:left w:val="none" w:sz="0" w:space="0" w:color="auto"/>
        <w:bottom w:val="none" w:sz="0" w:space="0" w:color="auto"/>
        <w:right w:val="none" w:sz="0" w:space="0" w:color="auto"/>
      </w:divBdr>
    </w:div>
    <w:div w:id="1727486107">
      <w:bodyDiv w:val="1"/>
      <w:marLeft w:val="0"/>
      <w:marRight w:val="0"/>
      <w:marTop w:val="0"/>
      <w:marBottom w:val="0"/>
      <w:divBdr>
        <w:top w:val="none" w:sz="0" w:space="0" w:color="auto"/>
        <w:left w:val="none" w:sz="0" w:space="0" w:color="auto"/>
        <w:bottom w:val="none" w:sz="0" w:space="0" w:color="auto"/>
        <w:right w:val="none" w:sz="0" w:space="0" w:color="auto"/>
      </w:divBdr>
    </w:div>
    <w:div w:id="1766028540">
      <w:bodyDiv w:val="1"/>
      <w:marLeft w:val="0"/>
      <w:marRight w:val="0"/>
      <w:marTop w:val="0"/>
      <w:marBottom w:val="0"/>
      <w:divBdr>
        <w:top w:val="none" w:sz="0" w:space="0" w:color="auto"/>
        <w:left w:val="none" w:sz="0" w:space="0" w:color="auto"/>
        <w:bottom w:val="none" w:sz="0" w:space="0" w:color="auto"/>
        <w:right w:val="none" w:sz="0" w:space="0" w:color="auto"/>
      </w:divBdr>
    </w:div>
    <w:div w:id="1787195032">
      <w:bodyDiv w:val="1"/>
      <w:marLeft w:val="0"/>
      <w:marRight w:val="0"/>
      <w:marTop w:val="0"/>
      <w:marBottom w:val="0"/>
      <w:divBdr>
        <w:top w:val="none" w:sz="0" w:space="0" w:color="auto"/>
        <w:left w:val="none" w:sz="0" w:space="0" w:color="auto"/>
        <w:bottom w:val="none" w:sz="0" w:space="0" w:color="auto"/>
        <w:right w:val="none" w:sz="0" w:space="0" w:color="auto"/>
      </w:divBdr>
      <w:divsChild>
        <w:div w:id="855272131">
          <w:marLeft w:val="0"/>
          <w:marRight w:val="0"/>
          <w:marTop w:val="0"/>
          <w:marBottom w:val="0"/>
          <w:divBdr>
            <w:top w:val="none" w:sz="0" w:space="0" w:color="auto"/>
            <w:left w:val="none" w:sz="0" w:space="0" w:color="auto"/>
            <w:bottom w:val="none" w:sz="0" w:space="0" w:color="auto"/>
            <w:right w:val="none" w:sz="0" w:space="0" w:color="auto"/>
          </w:divBdr>
          <w:divsChild>
            <w:div w:id="1359696319">
              <w:marLeft w:val="0"/>
              <w:marRight w:val="0"/>
              <w:marTop w:val="0"/>
              <w:marBottom w:val="0"/>
              <w:divBdr>
                <w:top w:val="none" w:sz="0" w:space="0" w:color="auto"/>
                <w:left w:val="none" w:sz="0" w:space="0" w:color="auto"/>
                <w:bottom w:val="none" w:sz="0" w:space="0" w:color="auto"/>
                <w:right w:val="none" w:sz="0" w:space="0" w:color="auto"/>
              </w:divBdr>
              <w:divsChild>
                <w:div w:id="862940426">
                  <w:marLeft w:val="0"/>
                  <w:marRight w:val="0"/>
                  <w:marTop w:val="0"/>
                  <w:marBottom w:val="0"/>
                  <w:divBdr>
                    <w:top w:val="none" w:sz="0" w:space="0" w:color="auto"/>
                    <w:left w:val="none" w:sz="0" w:space="0" w:color="auto"/>
                    <w:bottom w:val="none" w:sz="0" w:space="0" w:color="auto"/>
                    <w:right w:val="none" w:sz="0" w:space="0" w:color="auto"/>
                  </w:divBdr>
                  <w:divsChild>
                    <w:div w:id="1494418347">
                      <w:marLeft w:val="0"/>
                      <w:marRight w:val="0"/>
                      <w:marTop w:val="0"/>
                      <w:marBottom w:val="0"/>
                      <w:divBdr>
                        <w:top w:val="none" w:sz="0" w:space="0" w:color="auto"/>
                        <w:left w:val="none" w:sz="0" w:space="0" w:color="auto"/>
                        <w:bottom w:val="none" w:sz="0" w:space="0" w:color="auto"/>
                        <w:right w:val="none" w:sz="0" w:space="0" w:color="auto"/>
                      </w:divBdr>
                      <w:divsChild>
                        <w:div w:id="934482420">
                          <w:marLeft w:val="0"/>
                          <w:marRight w:val="0"/>
                          <w:marTop w:val="0"/>
                          <w:marBottom w:val="0"/>
                          <w:divBdr>
                            <w:top w:val="none" w:sz="0" w:space="0" w:color="auto"/>
                            <w:left w:val="none" w:sz="0" w:space="0" w:color="auto"/>
                            <w:bottom w:val="none" w:sz="0" w:space="0" w:color="auto"/>
                            <w:right w:val="none" w:sz="0" w:space="0" w:color="auto"/>
                          </w:divBdr>
                          <w:divsChild>
                            <w:div w:id="70782084">
                              <w:marLeft w:val="0"/>
                              <w:marRight w:val="0"/>
                              <w:marTop w:val="0"/>
                              <w:marBottom w:val="0"/>
                              <w:divBdr>
                                <w:top w:val="none" w:sz="0" w:space="0" w:color="auto"/>
                                <w:left w:val="none" w:sz="0" w:space="0" w:color="auto"/>
                                <w:bottom w:val="none" w:sz="0" w:space="0" w:color="auto"/>
                                <w:right w:val="none" w:sz="0" w:space="0" w:color="auto"/>
                              </w:divBdr>
                              <w:divsChild>
                                <w:div w:id="312490168">
                                  <w:marLeft w:val="0"/>
                                  <w:marRight w:val="0"/>
                                  <w:marTop w:val="0"/>
                                  <w:marBottom w:val="0"/>
                                  <w:divBdr>
                                    <w:top w:val="none" w:sz="0" w:space="0" w:color="auto"/>
                                    <w:left w:val="none" w:sz="0" w:space="0" w:color="auto"/>
                                    <w:bottom w:val="none" w:sz="0" w:space="0" w:color="auto"/>
                                    <w:right w:val="none" w:sz="0" w:space="0" w:color="auto"/>
                                  </w:divBdr>
                                  <w:divsChild>
                                    <w:div w:id="429589354">
                                      <w:marLeft w:val="0"/>
                                      <w:marRight w:val="0"/>
                                      <w:marTop w:val="0"/>
                                      <w:marBottom w:val="0"/>
                                      <w:divBdr>
                                        <w:top w:val="none" w:sz="0" w:space="0" w:color="auto"/>
                                        <w:left w:val="none" w:sz="0" w:space="0" w:color="auto"/>
                                        <w:bottom w:val="none" w:sz="0" w:space="0" w:color="auto"/>
                                        <w:right w:val="none" w:sz="0" w:space="0" w:color="auto"/>
                                      </w:divBdr>
                                      <w:divsChild>
                                        <w:div w:id="1623226297">
                                          <w:marLeft w:val="0"/>
                                          <w:marRight w:val="0"/>
                                          <w:marTop w:val="0"/>
                                          <w:marBottom w:val="0"/>
                                          <w:divBdr>
                                            <w:top w:val="none" w:sz="0" w:space="0" w:color="auto"/>
                                            <w:left w:val="none" w:sz="0" w:space="0" w:color="auto"/>
                                            <w:bottom w:val="none" w:sz="0" w:space="0" w:color="auto"/>
                                            <w:right w:val="none" w:sz="0" w:space="0" w:color="auto"/>
                                          </w:divBdr>
                                          <w:divsChild>
                                            <w:div w:id="1456368353">
                                              <w:marLeft w:val="0"/>
                                              <w:marRight w:val="0"/>
                                              <w:marTop w:val="0"/>
                                              <w:marBottom w:val="0"/>
                                              <w:divBdr>
                                                <w:top w:val="none" w:sz="0" w:space="0" w:color="auto"/>
                                                <w:left w:val="none" w:sz="0" w:space="0" w:color="auto"/>
                                                <w:bottom w:val="none" w:sz="0" w:space="0" w:color="auto"/>
                                                <w:right w:val="none" w:sz="0" w:space="0" w:color="auto"/>
                                              </w:divBdr>
                                              <w:divsChild>
                                                <w:div w:id="840196392">
                                                  <w:marLeft w:val="0"/>
                                                  <w:marRight w:val="0"/>
                                                  <w:marTop w:val="0"/>
                                                  <w:marBottom w:val="0"/>
                                                  <w:divBdr>
                                                    <w:top w:val="none" w:sz="0" w:space="0" w:color="auto"/>
                                                    <w:left w:val="none" w:sz="0" w:space="0" w:color="auto"/>
                                                    <w:bottom w:val="none" w:sz="0" w:space="0" w:color="auto"/>
                                                    <w:right w:val="none" w:sz="0" w:space="0" w:color="auto"/>
                                                  </w:divBdr>
                                                  <w:divsChild>
                                                    <w:div w:id="1268151155">
                                                      <w:marLeft w:val="0"/>
                                                      <w:marRight w:val="0"/>
                                                      <w:marTop w:val="0"/>
                                                      <w:marBottom w:val="0"/>
                                                      <w:divBdr>
                                                        <w:top w:val="none" w:sz="0" w:space="0" w:color="auto"/>
                                                        <w:left w:val="none" w:sz="0" w:space="0" w:color="auto"/>
                                                        <w:bottom w:val="none" w:sz="0" w:space="0" w:color="auto"/>
                                                        <w:right w:val="none" w:sz="0" w:space="0" w:color="auto"/>
                                                      </w:divBdr>
                                                      <w:divsChild>
                                                        <w:div w:id="1933857086">
                                                          <w:marLeft w:val="0"/>
                                                          <w:marRight w:val="0"/>
                                                          <w:marTop w:val="0"/>
                                                          <w:marBottom w:val="0"/>
                                                          <w:divBdr>
                                                            <w:top w:val="none" w:sz="0" w:space="0" w:color="auto"/>
                                                            <w:left w:val="none" w:sz="0" w:space="0" w:color="auto"/>
                                                            <w:bottom w:val="none" w:sz="0" w:space="0" w:color="auto"/>
                                                            <w:right w:val="none" w:sz="0" w:space="0" w:color="auto"/>
                                                          </w:divBdr>
                                                          <w:divsChild>
                                                            <w:div w:id="737091169">
                                                              <w:marLeft w:val="0"/>
                                                              <w:marRight w:val="0"/>
                                                              <w:marTop w:val="0"/>
                                                              <w:marBottom w:val="0"/>
                                                              <w:divBdr>
                                                                <w:top w:val="none" w:sz="0" w:space="0" w:color="auto"/>
                                                                <w:left w:val="none" w:sz="0" w:space="0" w:color="auto"/>
                                                                <w:bottom w:val="none" w:sz="0" w:space="0" w:color="auto"/>
                                                                <w:right w:val="none" w:sz="0" w:space="0" w:color="auto"/>
                                                              </w:divBdr>
                                                              <w:divsChild>
                                                                <w:div w:id="234439239">
                                                                  <w:marLeft w:val="0"/>
                                                                  <w:marRight w:val="0"/>
                                                                  <w:marTop w:val="0"/>
                                                                  <w:marBottom w:val="0"/>
                                                                  <w:divBdr>
                                                                    <w:top w:val="none" w:sz="0" w:space="0" w:color="auto"/>
                                                                    <w:left w:val="none" w:sz="0" w:space="0" w:color="auto"/>
                                                                    <w:bottom w:val="none" w:sz="0" w:space="0" w:color="auto"/>
                                                                    <w:right w:val="none" w:sz="0" w:space="0" w:color="auto"/>
                                                                  </w:divBdr>
                                                                  <w:divsChild>
                                                                    <w:div w:id="1963222460">
                                                                      <w:marLeft w:val="0"/>
                                                                      <w:marRight w:val="0"/>
                                                                      <w:marTop w:val="0"/>
                                                                      <w:marBottom w:val="0"/>
                                                                      <w:divBdr>
                                                                        <w:top w:val="none" w:sz="0" w:space="0" w:color="auto"/>
                                                                        <w:left w:val="none" w:sz="0" w:space="0" w:color="auto"/>
                                                                        <w:bottom w:val="none" w:sz="0" w:space="0" w:color="auto"/>
                                                                        <w:right w:val="none" w:sz="0" w:space="0" w:color="auto"/>
                                                                      </w:divBdr>
                                                                      <w:divsChild>
                                                                        <w:div w:id="1150252804">
                                                                          <w:marLeft w:val="0"/>
                                                                          <w:marRight w:val="0"/>
                                                                          <w:marTop w:val="0"/>
                                                                          <w:marBottom w:val="0"/>
                                                                          <w:divBdr>
                                                                            <w:top w:val="none" w:sz="0" w:space="0" w:color="auto"/>
                                                                            <w:left w:val="none" w:sz="0" w:space="0" w:color="auto"/>
                                                                            <w:bottom w:val="none" w:sz="0" w:space="0" w:color="auto"/>
                                                                            <w:right w:val="none" w:sz="0" w:space="0" w:color="auto"/>
                                                                          </w:divBdr>
                                                                          <w:divsChild>
                                                                            <w:div w:id="310985781">
                                                                              <w:marLeft w:val="0"/>
                                                                              <w:marRight w:val="0"/>
                                                                              <w:marTop w:val="0"/>
                                                                              <w:marBottom w:val="0"/>
                                                                              <w:divBdr>
                                                                                <w:top w:val="none" w:sz="0" w:space="0" w:color="auto"/>
                                                                                <w:left w:val="none" w:sz="0" w:space="0" w:color="auto"/>
                                                                                <w:bottom w:val="none" w:sz="0" w:space="0" w:color="auto"/>
                                                                                <w:right w:val="none" w:sz="0" w:space="0" w:color="auto"/>
                                                                              </w:divBdr>
                                                                              <w:divsChild>
                                                                                <w:div w:id="1071849902">
                                                                                  <w:marLeft w:val="0"/>
                                                                                  <w:marRight w:val="0"/>
                                                                                  <w:marTop w:val="0"/>
                                                                                  <w:marBottom w:val="0"/>
                                                                                  <w:divBdr>
                                                                                    <w:top w:val="none" w:sz="0" w:space="0" w:color="auto"/>
                                                                                    <w:left w:val="none" w:sz="0" w:space="0" w:color="auto"/>
                                                                                    <w:bottom w:val="none" w:sz="0" w:space="0" w:color="auto"/>
                                                                                    <w:right w:val="none" w:sz="0" w:space="0" w:color="auto"/>
                                                                                  </w:divBdr>
                                                                                  <w:divsChild>
                                                                                    <w:div w:id="1382821176">
                                                                                      <w:marLeft w:val="0"/>
                                                                                      <w:marRight w:val="0"/>
                                                                                      <w:marTop w:val="0"/>
                                                                                      <w:marBottom w:val="0"/>
                                                                                      <w:divBdr>
                                                                                        <w:top w:val="none" w:sz="0" w:space="0" w:color="auto"/>
                                                                                        <w:left w:val="none" w:sz="0" w:space="0" w:color="auto"/>
                                                                                        <w:bottom w:val="none" w:sz="0" w:space="0" w:color="auto"/>
                                                                                        <w:right w:val="none" w:sz="0" w:space="0" w:color="auto"/>
                                                                                      </w:divBdr>
                                                                                      <w:divsChild>
                                                                                        <w:div w:id="784079472">
                                                                                          <w:marLeft w:val="0"/>
                                                                                          <w:marRight w:val="0"/>
                                                                                          <w:marTop w:val="0"/>
                                                                                          <w:marBottom w:val="0"/>
                                                                                          <w:divBdr>
                                                                                            <w:top w:val="none" w:sz="0" w:space="0" w:color="auto"/>
                                                                                            <w:left w:val="none" w:sz="0" w:space="0" w:color="auto"/>
                                                                                            <w:bottom w:val="none" w:sz="0" w:space="0" w:color="auto"/>
                                                                                            <w:right w:val="none" w:sz="0" w:space="0" w:color="auto"/>
                                                                                          </w:divBdr>
                                                                                          <w:divsChild>
                                                                                            <w:div w:id="1704020161">
                                                                                              <w:marLeft w:val="0"/>
                                                                                              <w:marRight w:val="0"/>
                                                                                              <w:marTop w:val="0"/>
                                                                                              <w:marBottom w:val="0"/>
                                                                                              <w:divBdr>
                                                                                                <w:top w:val="none" w:sz="0" w:space="0" w:color="auto"/>
                                                                                                <w:left w:val="none" w:sz="0" w:space="0" w:color="auto"/>
                                                                                                <w:bottom w:val="none" w:sz="0" w:space="0" w:color="auto"/>
                                                                                                <w:right w:val="none" w:sz="0" w:space="0" w:color="auto"/>
                                                                                              </w:divBdr>
                                                                                              <w:divsChild>
                                                                                                <w:div w:id="1941790909">
                                                                                                  <w:marLeft w:val="0"/>
                                                                                                  <w:marRight w:val="0"/>
                                                                                                  <w:marTop w:val="0"/>
                                                                                                  <w:marBottom w:val="0"/>
                                                                                                  <w:divBdr>
                                                                                                    <w:top w:val="none" w:sz="0" w:space="0" w:color="auto"/>
                                                                                                    <w:left w:val="none" w:sz="0" w:space="0" w:color="auto"/>
                                                                                                    <w:bottom w:val="none" w:sz="0" w:space="0" w:color="auto"/>
                                                                                                    <w:right w:val="none" w:sz="0" w:space="0" w:color="auto"/>
                                                                                                  </w:divBdr>
                                                                                                  <w:divsChild>
                                                                                                    <w:div w:id="1157383746">
                                                                                                      <w:marLeft w:val="0"/>
                                                                                                      <w:marRight w:val="0"/>
                                                                                                      <w:marTop w:val="0"/>
                                                                                                      <w:marBottom w:val="0"/>
                                                                                                      <w:divBdr>
                                                                                                        <w:top w:val="none" w:sz="0" w:space="0" w:color="auto"/>
                                                                                                        <w:left w:val="none" w:sz="0" w:space="0" w:color="auto"/>
                                                                                                        <w:bottom w:val="none" w:sz="0" w:space="0" w:color="auto"/>
                                                                                                        <w:right w:val="none" w:sz="0" w:space="0" w:color="auto"/>
                                                                                                      </w:divBdr>
                                                                                                      <w:divsChild>
                                                                                                        <w:div w:id="2098860775">
                                                                                                          <w:marLeft w:val="0"/>
                                                                                                          <w:marRight w:val="0"/>
                                                                                                          <w:marTop w:val="0"/>
                                                                                                          <w:marBottom w:val="0"/>
                                                                                                          <w:divBdr>
                                                                                                            <w:top w:val="none" w:sz="0" w:space="0" w:color="auto"/>
                                                                                                            <w:left w:val="none" w:sz="0" w:space="0" w:color="auto"/>
                                                                                                            <w:bottom w:val="none" w:sz="0" w:space="0" w:color="auto"/>
                                                                                                            <w:right w:val="none" w:sz="0" w:space="0" w:color="auto"/>
                                                                                                          </w:divBdr>
                                                                                                          <w:divsChild>
                                                                                                            <w:div w:id="2047943162">
                                                                                                              <w:marLeft w:val="0"/>
                                                                                                              <w:marRight w:val="0"/>
                                                                                                              <w:marTop w:val="0"/>
                                                                                                              <w:marBottom w:val="0"/>
                                                                                                              <w:divBdr>
                                                                                                                <w:top w:val="none" w:sz="0" w:space="0" w:color="auto"/>
                                                                                                                <w:left w:val="none" w:sz="0" w:space="0" w:color="auto"/>
                                                                                                                <w:bottom w:val="none" w:sz="0" w:space="0" w:color="auto"/>
                                                                                                                <w:right w:val="none" w:sz="0" w:space="0" w:color="auto"/>
                                                                                                              </w:divBdr>
                                                                                                              <w:divsChild>
                                                                                                                <w:div w:id="561908116">
                                                                                                                  <w:marLeft w:val="0"/>
                                                                                                                  <w:marRight w:val="0"/>
                                                                                                                  <w:marTop w:val="0"/>
                                                                                                                  <w:marBottom w:val="0"/>
                                                                                                                  <w:divBdr>
                                                                                                                    <w:top w:val="none" w:sz="0" w:space="0" w:color="auto"/>
                                                                                                                    <w:left w:val="none" w:sz="0" w:space="0" w:color="auto"/>
                                                                                                                    <w:bottom w:val="none" w:sz="0" w:space="0" w:color="auto"/>
                                                                                                                    <w:right w:val="none" w:sz="0" w:space="0" w:color="auto"/>
                                                                                                                  </w:divBdr>
                                                                                                                  <w:divsChild>
                                                                                                                    <w:div w:id="1193107290">
                                                                                                                      <w:marLeft w:val="0"/>
                                                                                                                      <w:marRight w:val="0"/>
                                                                                                                      <w:marTop w:val="0"/>
                                                                                                                      <w:marBottom w:val="0"/>
                                                                                                                      <w:divBdr>
                                                                                                                        <w:top w:val="none" w:sz="0" w:space="0" w:color="auto"/>
                                                                                                                        <w:left w:val="none" w:sz="0" w:space="0" w:color="auto"/>
                                                                                                                        <w:bottom w:val="none" w:sz="0" w:space="0" w:color="auto"/>
                                                                                                                        <w:right w:val="none" w:sz="0" w:space="0" w:color="auto"/>
                                                                                                                      </w:divBdr>
                                                                                                                      <w:divsChild>
                                                                                                                        <w:div w:id="880744868">
                                                                                                                          <w:marLeft w:val="0"/>
                                                                                                                          <w:marRight w:val="0"/>
                                                                                                                          <w:marTop w:val="0"/>
                                                                                                                          <w:marBottom w:val="0"/>
                                                                                                                          <w:divBdr>
                                                                                                                            <w:top w:val="none" w:sz="0" w:space="0" w:color="auto"/>
                                                                                                                            <w:left w:val="none" w:sz="0" w:space="0" w:color="auto"/>
                                                                                                                            <w:bottom w:val="none" w:sz="0" w:space="0" w:color="auto"/>
                                                                                                                            <w:right w:val="none" w:sz="0" w:space="0" w:color="auto"/>
                                                                                                                          </w:divBdr>
                                                                                                                          <w:divsChild>
                                                                                                                            <w:div w:id="1011373804">
                                                                                                                              <w:marLeft w:val="0"/>
                                                                                                                              <w:marRight w:val="0"/>
                                                                                                                              <w:marTop w:val="0"/>
                                                                                                                              <w:marBottom w:val="0"/>
                                                                                                                              <w:divBdr>
                                                                                                                                <w:top w:val="none" w:sz="0" w:space="0" w:color="auto"/>
                                                                                                                                <w:left w:val="none" w:sz="0" w:space="0" w:color="auto"/>
                                                                                                                                <w:bottom w:val="none" w:sz="0" w:space="0" w:color="auto"/>
                                                                                                                                <w:right w:val="none" w:sz="0" w:space="0" w:color="auto"/>
                                                                                                                              </w:divBdr>
                                                                                                                              <w:divsChild>
                                                                                                                                <w:div w:id="30765165">
                                                                                                                                  <w:marLeft w:val="0"/>
                                                                                                                                  <w:marRight w:val="0"/>
                                                                                                                                  <w:marTop w:val="0"/>
                                                                                                                                  <w:marBottom w:val="0"/>
                                                                                                                                  <w:divBdr>
                                                                                                                                    <w:top w:val="none" w:sz="0" w:space="0" w:color="auto"/>
                                                                                                                                    <w:left w:val="none" w:sz="0" w:space="0" w:color="auto"/>
                                                                                                                                    <w:bottom w:val="none" w:sz="0" w:space="0" w:color="auto"/>
                                                                                                                                    <w:right w:val="none" w:sz="0" w:space="0" w:color="auto"/>
                                                                                                                                  </w:divBdr>
                                                                                                                                  <w:divsChild>
                                                                                                                                    <w:div w:id="305822188">
                                                                                                                                      <w:marLeft w:val="0"/>
                                                                                                                                      <w:marRight w:val="0"/>
                                                                                                                                      <w:marTop w:val="0"/>
                                                                                                                                      <w:marBottom w:val="0"/>
                                                                                                                                      <w:divBdr>
                                                                                                                                        <w:top w:val="none" w:sz="0" w:space="0" w:color="auto"/>
                                                                                                                                        <w:left w:val="none" w:sz="0" w:space="0" w:color="auto"/>
                                                                                                                                        <w:bottom w:val="none" w:sz="0" w:space="0" w:color="auto"/>
                                                                                                                                        <w:right w:val="none" w:sz="0" w:space="0" w:color="auto"/>
                                                                                                                                      </w:divBdr>
                                                                                                                                      <w:divsChild>
                                                                                                                                        <w:div w:id="1707488927">
                                                                                                                                          <w:marLeft w:val="0"/>
                                                                                                                                          <w:marRight w:val="0"/>
                                                                                                                                          <w:marTop w:val="0"/>
                                                                                                                                          <w:marBottom w:val="0"/>
                                                                                                                                          <w:divBdr>
                                                                                                                                            <w:top w:val="none" w:sz="0" w:space="0" w:color="auto"/>
                                                                                                                                            <w:left w:val="none" w:sz="0" w:space="0" w:color="auto"/>
                                                                                                                                            <w:bottom w:val="none" w:sz="0" w:space="0" w:color="auto"/>
                                                                                                                                            <w:right w:val="none" w:sz="0" w:space="0" w:color="auto"/>
                                                                                                                                          </w:divBdr>
                                                                                                                                          <w:divsChild>
                                                                                                                                            <w:div w:id="1937594887">
                                                                                                                                              <w:marLeft w:val="0"/>
                                                                                                                                              <w:marRight w:val="0"/>
                                                                                                                                              <w:marTop w:val="0"/>
                                                                                                                                              <w:marBottom w:val="0"/>
                                                                                                                                              <w:divBdr>
                                                                                                                                                <w:top w:val="none" w:sz="0" w:space="0" w:color="auto"/>
                                                                                                                                                <w:left w:val="none" w:sz="0" w:space="0" w:color="auto"/>
                                                                                                                                                <w:bottom w:val="none" w:sz="0" w:space="0" w:color="auto"/>
                                                                                                                                                <w:right w:val="none" w:sz="0" w:space="0" w:color="auto"/>
                                                                                                                                              </w:divBdr>
                                                                                                                                              <w:divsChild>
                                                                                                                                                <w:div w:id="1355614308">
                                                                                                                                                  <w:marLeft w:val="0"/>
                                                                                                                                                  <w:marRight w:val="0"/>
                                                                                                                                                  <w:marTop w:val="0"/>
                                                                                                                                                  <w:marBottom w:val="0"/>
                                                                                                                                                  <w:divBdr>
                                                                                                                                                    <w:top w:val="none" w:sz="0" w:space="0" w:color="auto"/>
                                                                                                                                                    <w:left w:val="none" w:sz="0" w:space="0" w:color="auto"/>
                                                                                                                                                    <w:bottom w:val="none" w:sz="0" w:space="0" w:color="auto"/>
                                                                                                                                                    <w:right w:val="none" w:sz="0" w:space="0" w:color="auto"/>
                                                                                                                                                  </w:divBdr>
                                                                                                                                                  <w:divsChild>
                                                                                                                                                    <w:div w:id="160774727">
                                                                                                                                                      <w:marLeft w:val="0"/>
                                                                                                                                                      <w:marRight w:val="0"/>
                                                                                                                                                      <w:marTop w:val="0"/>
                                                                                                                                                      <w:marBottom w:val="0"/>
                                                                                                                                                      <w:divBdr>
                                                                                                                                                        <w:top w:val="none" w:sz="0" w:space="0" w:color="auto"/>
                                                                                                                                                        <w:left w:val="none" w:sz="0" w:space="0" w:color="auto"/>
                                                                                                                                                        <w:bottom w:val="none" w:sz="0" w:space="0" w:color="auto"/>
                                                                                                                                                        <w:right w:val="none" w:sz="0" w:space="0" w:color="auto"/>
                                                                                                                                                      </w:divBdr>
                                                                                                                                                      <w:divsChild>
                                                                                                                                                        <w:div w:id="380448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97135333">
      <w:bodyDiv w:val="1"/>
      <w:marLeft w:val="0"/>
      <w:marRight w:val="0"/>
      <w:marTop w:val="0"/>
      <w:marBottom w:val="0"/>
      <w:divBdr>
        <w:top w:val="none" w:sz="0" w:space="0" w:color="auto"/>
        <w:left w:val="none" w:sz="0" w:space="0" w:color="auto"/>
        <w:bottom w:val="none" w:sz="0" w:space="0" w:color="auto"/>
        <w:right w:val="none" w:sz="0" w:space="0" w:color="auto"/>
      </w:divBdr>
    </w:div>
    <w:div w:id="1820220530">
      <w:bodyDiv w:val="1"/>
      <w:marLeft w:val="0"/>
      <w:marRight w:val="0"/>
      <w:marTop w:val="0"/>
      <w:marBottom w:val="0"/>
      <w:divBdr>
        <w:top w:val="none" w:sz="0" w:space="0" w:color="auto"/>
        <w:left w:val="none" w:sz="0" w:space="0" w:color="auto"/>
        <w:bottom w:val="none" w:sz="0" w:space="0" w:color="auto"/>
        <w:right w:val="none" w:sz="0" w:space="0" w:color="auto"/>
      </w:divBdr>
    </w:div>
    <w:div w:id="1876768078">
      <w:bodyDiv w:val="1"/>
      <w:marLeft w:val="0"/>
      <w:marRight w:val="0"/>
      <w:marTop w:val="0"/>
      <w:marBottom w:val="0"/>
      <w:divBdr>
        <w:top w:val="none" w:sz="0" w:space="0" w:color="auto"/>
        <w:left w:val="none" w:sz="0" w:space="0" w:color="auto"/>
        <w:bottom w:val="none" w:sz="0" w:space="0" w:color="auto"/>
        <w:right w:val="none" w:sz="0" w:space="0" w:color="auto"/>
      </w:divBdr>
    </w:div>
    <w:div w:id="1914659529">
      <w:bodyDiv w:val="1"/>
      <w:marLeft w:val="0"/>
      <w:marRight w:val="0"/>
      <w:marTop w:val="0"/>
      <w:marBottom w:val="0"/>
      <w:divBdr>
        <w:top w:val="none" w:sz="0" w:space="0" w:color="auto"/>
        <w:left w:val="none" w:sz="0" w:space="0" w:color="auto"/>
        <w:bottom w:val="none" w:sz="0" w:space="0" w:color="auto"/>
        <w:right w:val="none" w:sz="0" w:space="0" w:color="auto"/>
      </w:divBdr>
    </w:div>
    <w:div w:id="1957250897">
      <w:bodyDiv w:val="1"/>
      <w:marLeft w:val="0"/>
      <w:marRight w:val="0"/>
      <w:marTop w:val="0"/>
      <w:marBottom w:val="0"/>
      <w:divBdr>
        <w:top w:val="none" w:sz="0" w:space="0" w:color="auto"/>
        <w:left w:val="none" w:sz="0" w:space="0" w:color="auto"/>
        <w:bottom w:val="none" w:sz="0" w:space="0" w:color="auto"/>
        <w:right w:val="none" w:sz="0" w:space="0" w:color="auto"/>
      </w:divBdr>
    </w:div>
    <w:div w:id="1959870390">
      <w:bodyDiv w:val="1"/>
      <w:marLeft w:val="0"/>
      <w:marRight w:val="0"/>
      <w:marTop w:val="0"/>
      <w:marBottom w:val="0"/>
      <w:divBdr>
        <w:top w:val="none" w:sz="0" w:space="0" w:color="auto"/>
        <w:left w:val="none" w:sz="0" w:space="0" w:color="auto"/>
        <w:bottom w:val="none" w:sz="0" w:space="0" w:color="auto"/>
        <w:right w:val="none" w:sz="0" w:space="0" w:color="auto"/>
      </w:divBdr>
      <w:divsChild>
        <w:div w:id="1317100970">
          <w:marLeft w:val="0"/>
          <w:marRight w:val="0"/>
          <w:marTop w:val="0"/>
          <w:marBottom w:val="0"/>
          <w:divBdr>
            <w:top w:val="none" w:sz="0" w:space="0" w:color="auto"/>
            <w:left w:val="none" w:sz="0" w:space="0" w:color="auto"/>
            <w:bottom w:val="none" w:sz="0" w:space="0" w:color="auto"/>
            <w:right w:val="none" w:sz="0" w:space="0" w:color="auto"/>
          </w:divBdr>
        </w:div>
        <w:div w:id="1975327047">
          <w:marLeft w:val="0"/>
          <w:marRight w:val="0"/>
          <w:marTop w:val="0"/>
          <w:marBottom w:val="0"/>
          <w:divBdr>
            <w:top w:val="none" w:sz="0" w:space="0" w:color="auto"/>
            <w:left w:val="none" w:sz="0" w:space="0" w:color="auto"/>
            <w:bottom w:val="none" w:sz="0" w:space="0" w:color="auto"/>
            <w:right w:val="none" w:sz="0" w:space="0" w:color="auto"/>
          </w:divBdr>
        </w:div>
        <w:div w:id="1406949704">
          <w:marLeft w:val="0"/>
          <w:marRight w:val="0"/>
          <w:marTop w:val="0"/>
          <w:marBottom w:val="0"/>
          <w:divBdr>
            <w:top w:val="none" w:sz="0" w:space="0" w:color="auto"/>
            <w:left w:val="none" w:sz="0" w:space="0" w:color="auto"/>
            <w:bottom w:val="none" w:sz="0" w:space="0" w:color="auto"/>
            <w:right w:val="none" w:sz="0" w:space="0" w:color="auto"/>
          </w:divBdr>
        </w:div>
        <w:div w:id="847988924">
          <w:marLeft w:val="0"/>
          <w:marRight w:val="0"/>
          <w:marTop w:val="0"/>
          <w:marBottom w:val="0"/>
          <w:divBdr>
            <w:top w:val="none" w:sz="0" w:space="0" w:color="auto"/>
            <w:left w:val="none" w:sz="0" w:space="0" w:color="auto"/>
            <w:bottom w:val="none" w:sz="0" w:space="0" w:color="auto"/>
            <w:right w:val="none" w:sz="0" w:space="0" w:color="auto"/>
          </w:divBdr>
        </w:div>
      </w:divsChild>
    </w:div>
    <w:div w:id="1979921608">
      <w:bodyDiv w:val="1"/>
      <w:marLeft w:val="0"/>
      <w:marRight w:val="0"/>
      <w:marTop w:val="0"/>
      <w:marBottom w:val="0"/>
      <w:divBdr>
        <w:top w:val="none" w:sz="0" w:space="0" w:color="auto"/>
        <w:left w:val="none" w:sz="0" w:space="0" w:color="auto"/>
        <w:bottom w:val="none" w:sz="0" w:space="0" w:color="auto"/>
        <w:right w:val="none" w:sz="0" w:space="0" w:color="auto"/>
      </w:divBdr>
      <w:divsChild>
        <w:div w:id="1437214107">
          <w:marLeft w:val="0"/>
          <w:marRight w:val="0"/>
          <w:marTop w:val="0"/>
          <w:marBottom w:val="0"/>
          <w:divBdr>
            <w:top w:val="none" w:sz="0" w:space="0" w:color="auto"/>
            <w:left w:val="none" w:sz="0" w:space="0" w:color="auto"/>
            <w:bottom w:val="none" w:sz="0" w:space="0" w:color="auto"/>
            <w:right w:val="none" w:sz="0" w:space="0" w:color="auto"/>
          </w:divBdr>
        </w:div>
        <w:div w:id="109559141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eader" Target="header26.xml"/><Relationship Id="rId21" Type="http://schemas.openxmlformats.org/officeDocument/2006/relationships/header" Target="header2.xml"/><Relationship Id="rId42" Type="http://schemas.openxmlformats.org/officeDocument/2006/relationships/footer" Target="footer7.xml"/><Relationship Id="rId63" Type="http://schemas.openxmlformats.org/officeDocument/2006/relationships/image" Target="media/image19.jpeg"/><Relationship Id="rId84" Type="http://schemas.openxmlformats.org/officeDocument/2006/relationships/image" Target="media/image25.jpeg"/><Relationship Id="rId138" Type="http://schemas.openxmlformats.org/officeDocument/2006/relationships/header" Target="header34.xml"/><Relationship Id="rId159" Type="http://schemas.openxmlformats.org/officeDocument/2006/relationships/footer" Target="footer36.xml"/><Relationship Id="rId170" Type="http://schemas.openxmlformats.org/officeDocument/2006/relationships/image" Target="media/image65.jpeg"/><Relationship Id="rId191" Type="http://schemas.openxmlformats.org/officeDocument/2006/relationships/footer" Target="footer42.xml"/><Relationship Id="rId205" Type="http://schemas.openxmlformats.org/officeDocument/2006/relationships/header" Target="header57.xml"/><Relationship Id="rId226" Type="http://schemas.openxmlformats.org/officeDocument/2006/relationships/image" Target="media/image87.png"/><Relationship Id="rId247" Type="http://schemas.openxmlformats.org/officeDocument/2006/relationships/image" Target="media/image104.jpeg"/><Relationship Id="rId107" Type="http://schemas.openxmlformats.org/officeDocument/2006/relationships/image" Target="media/image36.png"/><Relationship Id="rId268" Type="http://schemas.openxmlformats.org/officeDocument/2006/relationships/fontTable" Target="fontTable.xml"/><Relationship Id="rId11" Type="http://schemas.openxmlformats.org/officeDocument/2006/relationships/webSettings" Target="webSettings.xml"/><Relationship Id="rId32" Type="http://schemas.openxmlformats.org/officeDocument/2006/relationships/hyperlink" Target="http://www.ari.vic.gov.au" TargetMode="External"/><Relationship Id="rId53" Type="http://schemas.openxmlformats.org/officeDocument/2006/relationships/footer" Target="footer10.xml"/><Relationship Id="rId74" Type="http://schemas.openxmlformats.org/officeDocument/2006/relationships/header" Target="header16.xml"/><Relationship Id="rId128" Type="http://schemas.openxmlformats.org/officeDocument/2006/relationships/header" Target="header31.xml"/><Relationship Id="rId149" Type="http://schemas.openxmlformats.org/officeDocument/2006/relationships/image" Target="media/image55.jpeg"/><Relationship Id="rId5" Type="http://schemas.openxmlformats.org/officeDocument/2006/relationships/customXml" Target="../customXml/item5.xml"/><Relationship Id="rId95" Type="http://schemas.openxmlformats.org/officeDocument/2006/relationships/image" Target="media/image31.jpeg"/><Relationship Id="rId160" Type="http://schemas.openxmlformats.org/officeDocument/2006/relationships/image" Target="media/image58.png"/><Relationship Id="rId181" Type="http://schemas.openxmlformats.org/officeDocument/2006/relationships/header" Target="header48.xml"/><Relationship Id="rId216" Type="http://schemas.openxmlformats.org/officeDocument/2006/relationships/image" Target="media/image84.jpeg"/><Relationship Id="rId237" Type="http://schemas.openxmlformats.org/officeDocument/2006/relationships/image" Target="media/image93.png"/><Relationship Id="rId258" Type="http://schemas.openxmlformats.org/officeDocument/2006/relationships/image" Target="media/image115.png"/><Relationship Id="rId22" Type="http://schemas.openxmlformats.org/officeDocument/2006/relationships/footer" Target="footer1.xml"/><Relationship Id="rId43" Type="http://schemas.openxmlformats.org/officeDocument/2006/relationships/footer" Target="footer8.xml"/><Relationship Id="rId64" Type="http://schemas.openxmlformats.org/officeDocument/2006/relationships/header" Target="header11.xml"/><Relationship Id="rId118" Type="http://schemas.openxmlformats.org/officeDocument/2006/relationships/header" Target="header27.xml"/><Relationship Id="rId139" Type="http://schemas.openxmlformats.org/officeDocument/2006/relationships/header" Target="header35.xml"/><Relationship Id="rId85" Type="http://schemas.openxmlformats.org/officeDocument/2006/relationships/image" Target="media/image26.jpeg"/><Relationship Id="rId150" Type="http://schemas.openxmlformats.org/officeDocument/2006/relationships/image" Target="media/image56.jpeg"/><Relationship Id="rId171" Type="http://schemas.openxmlformats.org/officeDocument/2006/relationships/image" Target="media/image66.png"/><Relationship Id="rId192" Type="http://schemas.openxmlformats.org/officeDocument/2006/relationships/image" Target="media/image73.png"/><Relationship Id="rId206" Type="http://schemas.openxmlformats.org/officeDocument/2006/relationships/header" Target="header58.xml"/><Relationship Id="rId227" Type="http://schemas.openxmlformats.org/officeDocument/2006/relationships/image" Target="media/image88.jpeg"/><Relationship Id="rId248" Type="http://schemas.openxmlformats.org/officeDocument/2006/relationships/image" Target="media/image105.jpeg"/><Relationship Id="rId269" Type="http://schemas.openxmlformats.org/officeDocument/2006/relationships/theme" Target="theme/theme1.xml"/><Relationship Id="rId12" Type="http://schemas.openxmlformats.org/officeDocument/2006/relationships/footnotes" Target="footnotes.xml"/><Relationship Id="rId33" Type="http://schemas.openxmlformats.org/officeDocument/2006/relationships/image" Target="media/image8.emf"/><Relationship Id="rId108" Type="http://schemas.openxmlformats.org/officeDocument/2006/relationships/image" Target="media/image40.png"/><Relationship Id="rId129" Type="http://schemas.openxmlformats.org/officeDocument/2006/relationships/footer" Target="footer28.xml"/><Relationship Id="rId54" Type="http://schemas.openxmlformats.org/officeDocument/2006/relationships/footer" Target="footer11.xml"/><Relationship Id="rId75" Type="http://schemas.openxmlformats.org/officeDocument/2006/relationships/footer" Target="footer18.xml"/><Relationship Id="rId96" Type="http://schemas.openxmlformats.org/officeDocument/2006/relationships/image" Target="media/image32.png"/><Relationship Id="rId140" Type="http://schemas.openxmlformats.org/officeDocument/2006/relationships/image" Target="media/image51.png"/><Relationship Id="rId161" Type="http://schemas.openxmlformats.org/officeDocument/2006/relationships/image" Target="media/image59.jpeg"/><Relationship Id="rId182" Type="http://schemas.openxmlformats.org/officeDocument/2006/relationships/footer" Target="footer39.xml"/><Relationship Id="rId217" Type="http://schemas.openxmlformats.org/officeDocument/2006/relationships/image" Target="media/image85.jpeg"/><Relationship Id="rId1" Type="http://schemas.openxmlformats.org/officeDocument/2006/relationships/customXml" Target="../customXml/item1.xml"/><Relationship Id="rId6" Type="http://schemas.openxmlformats.org/officeDocument/2006/relationships/customXml" Target="../customXml/item6.xml"/><Relationship Id="rId212" Type="http://schemas.openxmlformats.org/officeDocument/2006/relationships/image" Target="media/image79.jpeg"/><Relationship Id="rId233" Type="http://schemas.openxmlformats.org/officeDocument/2006/relationships/image" Target="media/image92.tiff"/><Relationship Id="rId238" Type="http://schemas.openxmlformats.org/officeDocument/2006/relationships/image" Target="media/image95.png"/><Relationship Id="rId254" Type="http://schemas.openxmlformats.org/officeDocument/2006/relationships/image" Target="media/image111.png"/><Relationship Id="rId259" Type="http://schemas.openxmlformats.org/officeDocument/2006/relationships/image" Target="media/image116.png"/><Relationship Id="rId23" Type="http://schemas.openxmlformats.org/officeDocument/2006/relationships/footer" Target="footer2.xml"/><Relationship Id="rId28" Type="http://schemas.openxmlformats.org/officeDocument/2006/relationships/image" Target="media/image4.jpeg"/><Relationship Id="rId114" Type="http://schemas.openxmlformats.org/officeDocument/2006/relationships/header" Target="header25.xml"/><Relationship Id="rId119" Type="http://schemas.openxmlformats.org/officeDocument/2006/relationships/footer" Target="footer25.xml"/><Relationship Id="rId44" Type="http://schemas.openxmlformats.org/officeDocument/2006/relationships/footer" Target="footer9.xml"/><Relationship Id="rId60" Type="http://schemas.openxmlformats.org/officeDocument/2006/relationships/image" Target="media/image17.jpeg"/><Relationship Id="rId65" Type="http://schemas.openxmlformats.org/officeDocument/2006/relationships/header" Target="header12.xml"/><Relationship Id="rId81" Type="http://schemas.openxmlformats.org/officeDocument/2006/relationships/image" Target="media/image24.png"/><Relationship Id="rId86" Type="http://schemas.openxmlformats.org/officeDocument/2006/relationships/image" Target="media/image28.png"/><Relationship Id="rId130" Type="http://schemas.openxmlformats.org/officeDocument/2006/relationships/footer" Target="footer29.xml"/><Relationship Id="rId135" Type="http://schemas.openxmlformats.org/officeDocument/2006/relationships/header" Target="header33.xml"/><Relationship Id="rId151" Type="http://schemas.openxmlformats.org/officeDocument/2006/relationships/header" Target="header39.xml"/><Relationship Id="rId156" Type="http://schemas.openxmlformats.org/officeDocument/2006/relationships/footer" Target="footer34.xml"/><Relationship Id="rId177" Type="http://schemas.openxmlformats.org/officeDocument/2006/relationships/header" Target="header46.xml"/><Relationship Id="rId198" Type="http://schemas.openxmlformats.org/officeDocument/2006/relationships/header" Target="header55.xml"/><Relationship Id="rId172" Type="http://schemas.openxmlformats.org/officeDocument/2006/relationships/image" Target="media/image67.png"/><Relationship Id="rId193" Type="http://schemas.openxmlformats.org/officeDocument/2006/relationships/image" Target="media/image81.png"/><Relationship Id="rId202" Type="http://schemas.openxmlformats.org/officeDocument/2006/relationships/footer" Target="footer45.xml"/><Relationship Id="rId207" Type="http://schemas.openxmlformats.org/officeDocument/2006/relationships/footer" Target="footer46.xml"/><Relationship Id="rId223" Type="http://schemas.openxmlformats.org/officeDocument/2006/relationships/footer" Target="footer51.xml"/><Relationship Id="rId228" Type="http://schemas.openxmlformats.org/officeDocument/2006/relationships/image" Target="media/image89.png"/><Relationship Id="rId244" Type="http://schemas.openxmlformats.org/officeDocument/2006/relationships/image" Target="media/image101.png"/><Relationship Id="rId249" Type="http://schemas.openxmlformats.org/officeDocument/2006/relationships/image" Target="media/image106.png"/><Relationship Id="rId13" Type="http://schemas.openxmlformats.org/officeDocument/2006/relationships/endnotes" Target="endnotes.xml"/><Relationship Id="rId39" Type="http://schemas.openxmlformats.org/officeDocument/2006/relationships/footer" Target="footer5.xml"/><Relationship Id="rId109" Type="http://schemas.openxmlformats.org/officeDocument/2006/relationships/header" Target="header24.xml"/><Relationship Id="rId260" Type="http://schemas.openxmlformats.org/officeDocument/2006/relationships/image" Target="media/image117.png"/><Relationship Id="rId265" Type="http://schemas.openxmlformats.org/officeDocument/2006/relationships/hyperlink" Target="http://www.delwp.vic.gov.au" TargetMode="External"/><Relationship Id="rId34" Type="http://schemas.openxmlformats.org/officeDocument/2006/relationships/hyperlink" Target="http://creativecommons.org/licenses/by/3.0/au/deed.en" TargetMode="External"/><Relationship Id="rId50" Type="http://schemas.openxmlformats.org/officeDocument/2006/relationships/image" Target="media/image12.png"/><Relationship Id="rId55" Type="http://schemas.openxmlformats.org/officeDocument/2006/relationships/header" Target="header9.xml"/><Relationship Id="rId76" Type="http://schemas.openxmlformats.org/officeDocument/2006/relationships/image" Target="media/image20.png"/><Relationship Id="rId97" Type="http://schemas.openxmlformats.org/officeDocument/2006/relationships/image" Target="media/image35.png"/><Relationship Id="rId104" Type="http://schemas.openxmlformats.org/officeDocument/2006/relationships/footer" Target="footer23.xml"/><Relationship Id="rId120" Type="http://schemas.openxmlformats.org/officeDocument/2006/relationships/footer" Target="footer26.xml"/><Relationship Id="rId125" Type="http://schemas.openxmlformats.org/officeDocument/2006/relationships/image" Target="media/image47.png"/><Relationship Id="rId141" Type="http://schemas.openxmlformats.org/officeDocument/2006/relationships/image" Target="media/image56.png"/><Relationship Id="rId146" Type="http://schemas.openxmlformats.org/officeDocument/2006/relationships/header" Target="header38.xml"/><Relationship Id="rId167" Type="http://schemas.openxmlformats.org/officeDocument/2006/relationships/header" Target="header44.xml"/><Relationship Id="rId188" Type="http://schemas.openxmlformats.org/officeDocument/2006/relationships/footer" Target="footer40.xml"/><Relationship Id="rId7" Type="http://schemas.openxmlformats.org/officeDocument/2006/relationships/customXml" Target="../customXml/item7.xml"/><Relationship Id="rId71" Type="http://schemas.openxmlformats.org/officeDocument/2006/relationships/header" Target="header15.xml"/><Relationship Id="rId92" Type="http://schemas.openxmlformats.org/officeDocument/2006/relationships/footer" Target="footer21.xml"/><Relationship Id="rId162" Type="http://schemas.openxmlformats.org/officeDocument/2006/relationships/image" Target="media/image60.png"/><Relationship Id="rId183" Type="http://schemas.openxmlformats.org/officeDocument/2006/relationships/image" Target="media/image70.jpeg"/><Relationship Id="rId213" Type="http://schemas.openxmlformats.org/officeDocument/2006/relationships/image" Target="media/image80.jpeg"/><Relationship Id="rId218" Type="http://schemas.openxmlformats.org/officeDocument/2006/relationships/header" Target="header60.xml"/><Relationship Id="rId234" Type="http://schemas.openxmlformats.org/officeDocument/2006/relationships/hyperlink" Target="https://www.pestsmart.org.au/pest-animal-species/european-fox/" TargetMode="External"/><Relationship Id="rId239" Type="http://schemas.openxmlformats.org/officeDocument/2006/relationships/image" Target="media/image96.png"/><Relationship Id="rId2" Type="http://schemas.openxmlformats.org/officeDocument/2006/relationships/customXml" Target="../customXml/item2.xml"/><Relationship Id="rId29" Type="http://schemas.openxmlformats.org/officeDocument/2006/relationships/image" Target="media/image5.jpeg"/><Relationship Id="rId250" Type="http://schemas.openxmlformats.org/officeDocument/2006/relationships/image" Target="media/image107.png"/><Relationship Id="rId255" Type="http://schemas.openxmlformats.org/officeDocument/2006/relationships/image" Target="media/image112.png"/><Relationship Id="rId24" Type="http://schemas.openxmlformats.org/officeDocument/2006/relationships/header" Target="header3.xml"/><Relationship Id="rId40" Type="http://schemas.openxmlformats.org/officeDocument/2006/relationships/header" Target="header6.xml"/><Relationship Id="rId45" Type="http://schemas.openxmlformats.org/officeDocument/2006/relationships/image" Target="media/image9.png"/><Relationship Id="rId66" Type="http://schemas.openxmlformats.org/officeDocument/2006/relationships/footer" Target="footer13.xml"/><Relationship Id="rId87" Type="http://schemas.openxmlformats.org/officeDocument/2006/relationships/header" Target="header18.xml"/><Relationship Id="rId110" Type="http://schemas.openxmlformats.org/officeDocument/2006/relationships/image" Target="media/image37.jpeg"/><Relationship Id="rId115" Type="http://schemas.openxmlformats.org/officeDocument/2006/relationships/image" Target="media/image42.png"/><Relationship Id="rId131" Type="http://schemas.openxmlformats.org/officeDocument/2006/relationships/header" Target="header32.xml"/><Relationship Id="rId136" Type="http://schemas.openxmlformats.org/officeDocument/2006/relationships/image" Target="media/image49.jpeg"/><Relationship Id="rId157" Type="http://schemas.openxmlformats.org/officeDocument/2006/relationships/footer" Target="footer35.xml"/><Relationship Id="rId178" Type="http://schemas.openxmlformats.org/officeDocument/2006/relationships/header" Target="header47.xml"/><Relationship Id="rId61" Type="http://schemas.openxmlformats.org/officeDocument/2006/relationships/header" Target="header10.xml"/><Relationship Id="rId82" Type="http://schemas.openxmlformats.org/officeDocument/2006/relationships/image" Target="media/image27.png"/><Relationship Id="rId152" Type="http://schemas.openxmlformats.org/officeDocument/2006/relationships/image" Target="media/image57.png"/><Relationship Id="rId173" Type="http://schemas.openxmlformats.org/officeDocument/2006/relationships/image" Target="media/image68.jpeg"/><Relationship Id="rId194" Type="http://schemas.openxmlformats.org/officeDocument/2006/relationships/image" Target="media/image74.png"/><Relationship Id="rId199" Type="http://schemas.openxmlformats.org/officeDocument/2006/relationships/footer" Target="footer43.xml"/><Relationship Id="rId203" Type="http://schemas.openxmlformats.org/officeDocument/2006/relationships/image" Target="media/image76.png"/><Relationship Id="rId208" Type="http://schemas.openxmlformats.org/officeDocument/2006/relationships/footer" Target="footer47.xml"/><Relationship Id="rId229" Type="http://schemas.openxmlformats.org/officeDocument/2006/relationships/image" Target="media/image90.jpeg"/><Relationship Id="rId19" Type="http://schemas.openxmlformats.org/officeDocument/2006/relationships/image" Target="media/image32.jpeg"/><Relationship Id="rId224" Type="http://schemas.openxmlformats.org/officeDocument/2006/relationships/image" Target="media/image86.png"/><Relationship Id="rId240" Type="http://schemas.openxmlformats.org/officeDocument/2006/relationships/image" Target="media/image97.png"/><Relationship Id="rId245" Type="http://schemas.openxmlformats.org/officeDocument/2006/relationships/image" Target="media/image102.png"/><Relationship Id="rId261" Type="http://schemas.openxmlformats.org/officeDocument/2006/relationships/image" Target="media/image118.png"/><Relationship Id="rId266" Type="http://schemas.openxmlformats.org/officeDocument/2006/relationships/header" Target="header66.xml"/><Relationship Id="rId14" Type="http://schemas.openxmlformats.org/officeDocument/2006/relationships/image" Target="media/image1.jpeg"/><Relationship Id="rId30" Type="http://schemas.openxmlformats.org/officeDocument/2006/relationships/image" Target="media/image6.jpeg"/><Relationship Id="rId35" Type="http://schemas.openxmlformats.org/officeDocument/2006/relationships/hyperlink" Target="mailto:customer.service@delwp.vic.gov.au" TargetMode="External"/><Relationship Id="rId56" Type="http://schemas.openxmlformats.org/officeDocument/2006/relationships/footer" Target="footer12.xml"/><Relationship Id="rId77" Type="http://schemas.openxmlformats.org/officeDocument/2006/relationships/image" Target="media/image22.png"/><Relationship Id="rId100" Type="http://schemas.openxmlformats.org/officeDocument/2006/relationships/image" Target="media/image35.jpeg"/><Relationship Id="rId105" Type="http://schemas.openxmlformats.org/officeDocument/2006/relationships/header" Target="header23.xml"/><Relationship Id="rId126" Type="http://schemas.openxmlformats.org/officeDocument/2006/relationships/header" Target="header29.xml"/><Relationship Id="rId147" Type="http://schemas.openxmlformats.org/officeDocument/2006/relationships/footer" Target="footer33.xml"/><Relationship Id="rId168" Type="http://schemas.openxmlformats.org/officeDocument/2006/relationships/image" Target="media/image64.png"/><Relationship Id="rId8" Type="http://schemas.openxmlformats.org/officeDocument/2006/relationships/numbering" Target="numbering.xml"/><Relationship Id="rId51" Type="http://schemas.openxmlformats.org/officeDocument/2006/relationships/header" Target="header7.xml"/><Relationship Id="rId72" Type="http://schemas.openxmlformats.org/officeDocument/2006/relationships/footer" Target="footer16.xml"/><Relationship Id="rId93" Type="http://schemas.openxmlformats.org/officeDocument/2006/relationships/image" Target="media/image29.png"/><Relationship Id="rId98" Type="http://schemas.openxmlformats.org/officeDocument/2006/relationships/image" Target="media/image33.jpeg"/><Relationship Id="rId121" Type="http://schemas.openxmlformats.org/officeDocument/2006/relationships/header" Target="header28.xml"/><Relationship Id="rId142" Type="http://schemas.openxmlformats.org/officeDocument/2006/relationships/header" Target="header36.xml"/><Relationship Id="rId163" Type="http://schemas.openxmlformats.org/officeDocument/2006/relationships/image" Target="media/image61.jpeg"/><Relationship Id="rId184" Type="http://schemas.openxmlformats.org/officeDocument/2006/relationships/image" Target="media/image72.png"/><Relationship Id="rId189" Type="http://schemas.openxmlformats.org/officeDocument/2006/relationships/footer" Target="footer41.xml"/><Relationship Id="rId219" Type="http://schemas.openxmlformats.org/officeDocument/2006/relationships/header" Target="header61.xml"/><Relationship Id="rId3" Type="http://schemas.openxmlformats.org/officeDocument/2006/relationships/customXml" Target="../customXml/item3.xml"/><Relationship Id="rId214" Type="http://schemas.openxmlformats.org/officeDocument/2006/relationships/image" Target="media/image82.png"/><Relationship Id="rId230" Type="http://schemas.openxmlformats.org/officeDocument/2006/relationships/header" Target="header63.xml"/><Relationship Id="rId235" Type="http://schemas.openxmlformats.org/officeDocument/2006/relationships/hyperlink" Target="http://agriculture.vic.gov.au/agriculture/pests-diseases-and-weeds/pest-animals/invasive-animal-management/established-invasive-animals/integrated-fox-control-for-rural-and-natural-landscapes" TargetMode="External"/><Relationship Id="rId251" Type="http://schemas.openxmlformats.org/officeDocument/2006/relationships/image" Target="media/image108.png"/><Relationship Id="rId256" Type="http://schemas.openxmlformats.org/officeDocument/2006/relationships/image" Target="media/image113.png"/><Relationship Id="rId25" Type="http://schemas.openxmlformats.org/officeDocument/2006/relationships/footer" Target="footer3.xml"/><Relationship Id="rId46" Type="http://schemas.openxmlformats.org/officeDocument/2006/relationships/image" Target="media/image10.png"/><Relationship Id="rId67" Type="http://schemas.openxmlformats.org/officeDocument/2006/relationships/footer" Target="footer14.xml"/><Relationship Id="rId116" Type="http://schemas.openxmlformats.org/officeDocument/2006/relationships/image" Target="media/image46.png"/><Relationship Id="rId137" Type="http://schemas.openxmlformats.org/officeDocument/2006/relationships/image" Target="media/image50.jpeg"/><Relationship Id="rId158" Type="http://schemas.openxmlformats.org/officeDocument/2006/relationships/header" Target="header42.xml"/><Relationship Id="rId20" Type="http://schemas.openxmlformats.org/officeDocument/2006/relationships/header" Target="header1.xml"/><Relationship Id="rId41" Type="http://schemas.openxmlformats.org/officeDocument/2006/relationships/footer" Target="footer6.xml"/><Relationship Id="rId62" Type="http://schemas.openxmlformats.org/officeDocument/2006/relationships/image" Target="media/image18.png"/><Relationship Id="rId83" Type="http://schemas.openxmlformats.org/officeDocument/2006/relationships/header" Target="header17.xml"/><Relationship Id="rId88" Type="http://schemas.openxmlformats.org/officeDocument/2006/relationships/header" Target="header19.xml"/><Relationship Id="rId111" Type="http://schemas.openxmlformats.org/officeDocument/2006/relationships/image" Target="media/image38.jpeg"/><Relationship Id="rId132" Type="http://schemas.openxmlformats.org/officeDocument/2006/relationships/footer" Target="footer30.xml"/><Relationship Id="rId153" Type="http://schemas.openxmlformats.org/officeDocument/2006/relationships/image" Target="media/image63.png"/><Relationship Id="rId174" Type="http://schemas.openxmlformats.org/officeDocument/2006/relationships/header" Target="header45.xml"/><Relationship Id="rId179" Type="http://schemas.openxmlformats.org/officeDocument/2006/relationships/footer" Target="footer37.xml"/><Relationship Id="rId195" Type="http://schemas.openxmlformats.org/officeDocument/2006/relationships/image" Target="media/image75.jpeg"/><Relationship Id="rId209" Type="http://schemas.openxmlformats.org/officeDocument/2006/relationships/header" Target="header59.xml"/><Relationship Id="rId190" Type="http://schemas.openxmlformats.org/officeDocument/2006/relationships/header" Target="header52.xml"/><Relationship Id="rId204" Type="http://schemas.openxmlformats.org/officeDocument/2006/relationships/image" Target="media/image85.png"/><Relationship Id="rId220" Type="http://schemas.openxmlformats.org/officeDocument/2006/relationships/footer" Target="footer49.xml"/><Relationship Id="rId225" Type="http://schemas.openxmlformats.org/officeDocument/2006/relationships/image" Target="media/image94.png"/><Relationship Id="rId241" Type="http://schemas.openxmlformats.org/officeDocument/2006/relationships/image" Target="media/image98.png"/><Relationship Id="rId246" Type="http://schemas.openxmlformats.org/officeDocument/2006/relationships/image" Target="media/image103.jpeg"/><Relationship Id="rId267" Type="http://schemas.openxmlformats.org/officeDocument/2006/relationships/footer" Target="footer54.xml"/><Relationship Id="rId15" Type="http://schemas.openxmlformats.org/officeDocument/2006/relationships/image" Target="media/image2.png"/><Relationship Id="rId36" Type="http://schemas.openxmlformats.org/officeDocument/2006/relationships/hyperlink" Target="http://www.relayservice.com.au" TargetMode="External"/><Relationship Id="rId57" Type="http://schemas.openxmlformats.org/officeDocument/2006/relationships/image" Target="media/image14.jpeg"/><Relationship Id="rId106" Type="http://schemas.openxmlformats.org/officeDocument/2006/relationships/footer" Target="footer24.xml"/><Relationship Id="rId127" Type="http://schemas.openxmlformats.org/officeDocument/2006/relationships/header" Target="header30.xml"/><Relationship Id="rId262" Type="http://schemas.openxmlformats.org/officeDocument/2006/relationships/footer" Target="footer52.xml"/><Relationship Id="rId10" Type="http://schemas.openxmlformats.org/officeDocument/2006/relationships/settings" Target="settings.xml"/><Relationship Id="rId31" Type="http://schemas.openxmlformats.org/officeDocument/2006/relationships/image" Target="media/image7.png"/><Relationship Id="rId52" Type="http://schemas.openxmlformats.org/officeDocument/2006/relationships/header" Target="header8.xml"/><Relationship Id="rId73" Type="http://schemas.openxmlformats.org/officeDocument/2006/relationships/footer" Target="footer17.xml"/><Relationship Id="rId78" Type="http://schemas.openxmlformats.org/officeDocument/2006/relationships/image" Target="media/image21.jpeg"/><Relationship Id="rId94" Type="http://schemas.openxmlformats.org/officeDocument/2006/relationships/image" Target="media/image30.jpeg"/><Relationship Id="rId99" Type="http://schemas.openxmlformats.org/officeDocument/2006/relationships/image" Target="media/image34.png"/><Relationship Id="rId101" Type="http://schemas.openxmlformats.org/officeDocument/2006/relationships/header" Target="header21.xml"/><Relationship Id="rId122" Type="http://schemas.openxmlformats.org/officeDocument/2006/relationships/footer" Target="footer27.xml"/><Relationship Id="rId143" Type="http://schemas.openxmlformats.org/officeDocument/2006/relationships/header" Target="header37.xml"/><Relationship Id="rId148" Type="http://schemas.openxmlformats.org/officeDocument/2006/relationships/image" Target="media/image54.png"/><Relationship Id="rId164" Type="http://schemas.openxmlformats.org/officeDocument/2006/relationships/image" Target="media/image62.png"/><Relationship Id="rId169" Type="http://schemas.openxmlformats.org/officeDocument/2006/relationships/image" Target="media/image71.png"/><Relationship Id="rId185" Type="http://schemas.openxmlformats.org/officeDocument/2006/relationships/header" Target="header49.xml"/><Relationship Id="rId4" Type="http://schemas.openxmlformats.org/officeDocument/2006/relationships/customXml" Target="../customXml/item4.xml"/><Relationship Id="rId9" Type="http://schemas.openxmlformats.org/officeDocument/2006/relationships/styles" Target="styles.xml"/><Relationship Id="rId180" Type="http://schemas.openxmlformats.org/officeDocument/2006/relationships/footer" Target="footer38.xml"/><Relationship Id="rId210" Type="http://schemas.openxmlformats.org/officeDocument/2006/relationships/footer" Target="footer48.xml"/><Relationship Id="rId215" Type="http://schemas.openxmlformats.org/officeDocument/2006/relationships/image" Target="media/image83.png"/><Relationship Id="rId236" Type="http://schemas.openxmlformats.org/officeDocument/2006/relationships/header" Target="header65.xml"/><Relationship Id="rId257" Type="http://schemas.openxmlformats.org/officeDocument/2006/relationships/image" Target="media/image114.png"/><Relationship Id="rId26" Type="http://schemas.openxmlformats.org/officeDocument/2006/relationships/header" Target="header4.xml"/><Relationship Id="rId231" Type="http://schemas.openxmlformats.org/officeDocument/2006/relationships/image" Target="media/image91.tiff"/><Relationship Id="rId252" Type="http://schemas.openxmlformats.org/officeDocument/2006/relationships/image" Target="media/image109.png"/><Relationship Id="rId68" Type="http://schemas.openxmlformats.org/officeDocument/2006/relationships/header" Target="header13.xml"/><Relationship Id="rId89" Type="http://schemas.openxmlformats.org/officeDocument/2006/relationships/footer" Target="footer19.xml"/><Relationship Id="rId112" Type="http://schemas.openxmlformats.org/officeDocument/2006/relationships/image" Target="media/image39.jpeg"/><Relationship Id="rId133" Type="http://schemas.openxmlformats.org/officeDocument/2006/relationships/image" Target="media/image48.png"/><Relationship Id="rId154" Type="http://schemas.openxmlformats.org/officeDocument/2006/relationships/header" Target="header40.xml"/><Relationship Id="rId175" Type="http://schemas.openxmlformats.org/officeDocument/2006/relationships/image" Target="media/image69.png"/><Relationship Id="rId196" Type="http://schemas.openxmlformats.org/officeDocument/2006/relationships/header" Target="header53.xml"/><Relationship Id="rId200" Type="http://schemas.openxmlformats.org/officeDocument/2006/relationships/footer" Target="footer44.xml"/><Relationship Id="rId16" Type="http://schemas.openxmlformats.org/officeDocument/2006/relationships/image" Target="media/image3.jpeg"/><Relationship Id="rId221" Type="http://schemas.openxmlformats.org/officeDocument/2006/relationships/footer" Target="footer50.xml"/><Relationship Id="rId242" Type="http://schemas.openxmlformats.org/officeDocument/2006/relationships/image" Target="media/image99.png"/><Relationship Id="rId263" Type="http://schemas.openxmlformats.org/officeDocument/2006/relationships/footer" Target="footer53.xml"/><Relationship Id="rId37" Type="http://schemas.openxmlformats.org/officeDocument/2006/relationships/hyperlink" Target="http://www.delwp.vic.gov.au" TargetMode="External"/><Relationship Id="rId58" Type="http://schemas.openxmlformats.org/officeDocument/2006/relationships/image" Target="media/image15.jpeg"/><Relationship Id="rId79" Type="http://schemas.openxmlformats.org/officeDocument/2006/relationships/image" Target="media/image22.jpeg"/><Relationship Id="rId102" Type="http://schemas.openxmlformats.org/officeDocument/2006/relationships/header" Target="header22.xml"/><Relationship Id="rId123" Type="http://schemas.openxmlformats.org/officeDocument/2006/relationships/image" Target="media/image44.jpeg"/><Relationship Id="rId144" Type="http://schemas.openxmlformats.org/officeDocument/2006/relationships/footer" Target="footer31.xml"/><Relationship Id="rId90" Type="http://schemas.openxmlformats.org/officeDocument/2006/relationships/footer" Target="footer20.xml"/><Relationship Id="rId165" Type="http://schemas.openxmlformats.org/officeDocument/2006/relationships/image" Target="media/image63.jpeg"/><Relationship Id="rId186" Type="http://schemas.openxmlformats.org/officeDocument/2006/relationships/header" Target="header50.xml"/><Relationship Id="rId211" Type="http://schemas.openxmlformats.org/officeDocument/2006/relationships/image" Target="media/image78.png"/><Relationship Id="rId232" Type="http://schemas.openxmlformats.org/officeDocument/2006/relationships/header" Target="header64.xml"/><Relationship Id="rId253" Type="http://schemas.openxmlformats.org/officeDocument/2006/relationships/image" Target="media/image110.png"/><Relationship Id="rId27" Type="http://schemas.openxmlformats.org/officeDocument/2006/relationships/footer" Target="footer4.xml"/><Relationship Id="rId69" Type="http://schemas.openxmlformats.org/officeDocument/2006/relationships/footer" Target="footer15.xml"/><Relationship Id="rId113" Type="http://schemas.openxmlformats.org/officeDocument/2006/relationships/image" Target="media/image41.png"/><Relationship Id="rId134" Type="http://schemas.openxmlformats.org/officeDocument/2006/relationships/image" Target="media/image52.png"/><Relationship Id="rId80" Type="http://schemas.openxmlformats.org/officeDocument/2006/relationships/image" Target="media/image23.jpeg"/><Relationship Id="rId155" Type="http://schemas.openxmlformats.org/officeDocument/2006/relationships/header" Target="header41.xml"/><Relationship Id="rId176" Type="http://schemas.openxmlformats.org/officeDocument/2006/relationships/image" Target="media/image77.png"/><Relationship Id="rId197" Type="http://schemas.openxmlformats.org/officeDocument/2006/relationships/header" Target="header54.xml"/><Relationship Id="rId201" Type="http://schemas.openxmlformats.org/officeDocument/2006/relationships/header" Target="header56.xml"/><Relationship Id="rId222" Type="http://schemas.openxmlformats.org/officeDocument/2006/relationships/header" Target="header62.xml"/><Relationship Id="rId243" Type="http://schemas.openxmlformats.org/officeDocument/2006/relationships/image" Target="media/image100.png"/><Relationship Id="rId264" Type="http://schemas.openxmlformats.org/officeDocument/2006/relationships/hyperlink" Target="http://www.delwp.vic.gov.au" TargetMode="External"/><Relationship Id="rId38" Type="http://schemas.openxmlformats.org/officeDocument/2006/relationships/header" Target="header5.xml"/><Relationship Id="rId59" Type="http://schemas.openxmlformats.org/officeDocument/2006/relationships/image" Target="media/image16.jpeg"/><Relationship Id="rId103" Type="http://schemas.openxmlformats.org/officeDocument/2006/relationships/footer" Target="footer22.xml"/><Relationship Id="rId124" Type="http://schemas.openxmlformats.org/officeDocument/2006/relationships/image" Target="media/image45.jpeg"/><Relationship Id="rId70" Type="http://schemas.openxmlformats.org/officeDocument/2006/relationships/header" Target="header14.xml"/><Relationship Id="rId91" Type="http://schemas.openxmlformats.org/officeDocument/2006/relationships/header" Target="header20.xml"/><Relationship Id="rId145" Type="http://schemas.openxmlformats.org/officeDocument/2006/relationships/footer" Target="footer32.xml"/><Relationship Id="rId166" Type="http://schemas.openxmlformats.org/officeDocument/2006/relationships/header" Target="header43.xml"/><Relationship Id="rId187" Type="http://schemas.openxmlformats.org/officeDocument/2006/relationships/header" Target="header51.xml"/></Relationships>
</file>

<file path=word/_rels/footer27.xml.rels><?xml version="1.0" encoding="UTF-8" standalone="yes"?>
<Relationships xmlns="http://schemas.openxmlformats.org/package/2006/relationships"><Relationship Id="rId1" Type="http://schemas.openxmlformats.org/officeDocument/2006/relationships/image" Target="media/image43.emf"/></Relationships>
</file>

<file path=word/_rels/footer33.xml.rels><?xml version="1.0" encoding="UTF-8" standalone="yes"?>
<Relationships xmlns="http://schemas.openxmlformats.org/package/2006/relationships"><Relationship Id="rId3" Type="http://schemas.openxmlformats.org/officeDocument/2006/relationships/image" Target="media/image43.emf"/><Relationship Id="rId2" Type="http://schemas.openxmlformats.org/officeDocument/2006/relationships/image" Target="media/image520.jpg"/><Relationship Id="rId1" Type="http://schemas.openxmlformats.org/officeDocument/2006/relationships/image" Target="media/image52.jpg"/><Relationship Id="rId4" Type="http://schemas.openxmlformats.org/officeDocument/2006/relationships/image" Target="media/image53.emf"/></Relationships>
</file>

<file path=word/_rels/footer36.xml.rels><?xml version="1.0" encoding="UTF-8" standalone="yes"?>
<Relationships xmlns="http://schemas.openxmlformats.org/package/2006/relationships"><Relationship Id="rId1" Type="http://schemas.openxmlformats.org/officeDocument/2006/relationships/image" Target="media/image43.emf"/></Relationships>
</file>

<file path=word/_rels/footer39.xml.rels><?xml version="1.0" encoding="UTF-8" standalone="yes"?>
<Relationships xmlns="http://schemas.openxmlformats.org/package/2006/relationships"><Relationship Id="rId3" Type="http://schemas.openxmlformats.org/officeDocument/2006/relationships/image" Target="media/image43.emf"/><Relationship Id="rId2" Type="http://schemas.openxmlformats.org/officeDocument/2006/relationships/image" Target="media/image520.jpg"/><Relationship Id="rId1" Type="http://schemas.openxmlformats.org/officeDocument/2006/relationships/image" Target="media/image52.jpg"/><Relationship Id="rId4" Type="http://schemas.openxmlformats.org/officeDocument/2006/relationships/image" Target="media/image53.emf"/></Relationships>
</file>

<file path=word/_rels/footer42.xml.rels><?xml version="1.0" encoding="UTF-8" standalone="yes"?>
<Relationships xmlns="http://schemas.openxmlformats.org/package/2006/relationships"><Relationship Id="rId1" Type="http://schemas.openxmlformats.org/officeDocument/2006/relationships/image" Target="media/image43.emf"/></Relationships>
</file>

<file path=word/_rels/footer51.xml.rels><?xml version="1.0" encoding="UTF-8" standalone="yes"?>
<Relationships xmlns="http://schemas.openxmlformats.org/package/2006/relationships"><Relationship Id="rId1" Type="http://schemas.openxmlformats.org/officeDocument/2006/relationships/image" Target="media/image43.emf"/></Relationships>
</file>

<file path=word/_rels/header13.xml.rels><?xml version="1.0" encoding="UTF-8" standalone="yes"?>
<Relationships xmlns="http://schemas.openxmlformats.org/package/2006/relationships"><Relationship Id="rId2" Type="http://schemas.openxmlformats.org/officeDocument/2006/relationships/image" Target="media/image13.png"/><Relationship Id="rId1" Type="http://schemas.openxmlformats.org/officeDocument/2006/relationships/image" Target="media/image11.png"/></Relationships>
</file>

<file path=word/_rels/header16.xml.rels><?xml version="1.0" encoding="UTF-8" standalone="yes"?>
<Relationships xmlns="http://schemas.openxmlformats.org/package/2006/relationships"><Relationship Id="rId2" Type="http://schemas.openxmlformats.org/officeDocument/2006/relationships/image" Target="media/image13.png"/><Relationship Id="rId1" Type="http://schemas.openxmlformats.org/officeDocument/2006/relationships/image" Target="media/image11.png"/></Relationships>
</file>

<file path=word/_rels/header20.xml.rels><?xml version="1.0" encoding="UTF-8" standalone="yes"?>
<Relationships xmlns="http://schemas.openxmlformats.org/package/2006/relationships"><Relationship Id="rId2" Type="http://schemas.openxmlformats.org/officeDocument/2006/relationships/image" Target="media/image13.png"/><Relationship Id="rId1" Type="http://schemas.openxmlformats.org/officeDocument/2006/relationships/image" Target="media/image11.png"/></Relationships>
</file>

<file path=word/_rels/header23.xml.rels><?xml version="1.0" encoding="UTF-8" standalone="yes"?>
<Relationships xmlns="http://schemas.openxmlformats.org/package/2006/relationships"><Relationship Id="rId2" Type="http://schemas.openxmlformats.org/officeDocument/2006/relationships/image" Target="media/image13.png"/><Relationship Id="rId1" Type="http://schemas.openxmlformats.org/officeDocument/2006/relationships/image" Target="media/image11.png"/></Relationships>
</file>

<file path=word/_rels/header28.xml.rels><?xml version="1.0" encoding="UTF-8" standalone="yes"?>
<Relationships xmlns="http://schemas.openxmlformats.org/package/2006/relationships"><Relationship Id="rId2" Type="http://schemas.openxmlformats.org/officeDocument/2006/relationships/image" Target="media/image13.png"/><Relationship Id="rId1" Type="http://schemas.openxmlformats.org/officeDocument/2006/relationships/image" Target="media/image11.png"/></Relationships>
</file>

<file path=word/_rels/header32.xml.rels><?xml version="1.0" encoding="UTF-8" standalone="yes"?>
<Relationships xmlns="http://schemas.openxmlformats.org/package/2006/relationships"><Relationship Id="rId2" Type="http://schemas.openxmlformats.org/officeDocument/2006/relationships/image" Target="media/image13.png"/><Relationship Id="rId1" Type="http://schemas.openxmlformats.org/officeDocument/2006/relationships/image" Target="media/image11.png"/></Relationships>
</file>

<file path=word/_rels/header38.xml.rels><?xml version="1.0" encoding="UTF-8" standalone="yes"?>
<Relationships xmlns="http://schemas.openxmlformats.org/package/2006/relationships"><Relationship Id="rId2" Type="http://schemas.openxmlformats.org/officeDocument/2006/relationships/image" Target="media/image13.png"/><Relationship Id="rId1" Type="http://schemas.openxmlformats.org/officeDocument/2006/relationships/image" Target="media/image11.png"/></Relationships>
</file>

<file path=word/_rels/header42.xml.rels><?xml version="1.0" encoding="UTF-8" standalone="yes"?>
<Relationships xmlns="http://schemas.openxmlformats.org/package/2006/relationships"><Relationship Id="rId2" Type="http://schemas.openxmlformats.org/officeDocument/2006/relationships/image" Target="media/image13.png"/><Relationship Id="rId1" Type="http://schemas.openxmlformats.org/officeDocument/2006/relationships/image" Target="media/image11.png"/></Relationships>
</file>

<file path=word/_rels/header48.xml.rels><?xml version="1.0" encoding="UTF-8" standalone="yes"?>
<Relationships xmlns="http://schemas.openxmlformats.org/package/2006/relationships"><Relationship Id="rId2" Type="http://schemas.openxmlformats.org/officeDocument/2006/relationships/image" Target="media/image13.png"/><Relationship Id="rId1" Type="http://schemas.openxmlformats.org/officeDocument/2006/relationships/image" Target="media/image11.png"/></Relationships>
</file>

<file path=word/_rels/header52.xml.rels><?xml version="1.0" encoding="UTF-8" standalone="yes"?>
<Relationships xmlns="http://schemas.openxmlformats.org/package/2006/relationships"><Relationship Id="rId2" Type="http://schemas.openxmlformats.org/officeDocument/2006/relationships/image" Target="media/image13.png"/><Relationship Id="rId1" Type="http://schemas.openxmlformats.org/officeDocument/2006/relationships/image" Target="media/image11.png"/></Relationships>
</file>

<file path=word/_rels/header56.xml.rels><?xml version="1.0" encoding="UTF-8" standalone="yes"?>
<Relationships xmlns="http://schemas.openxmlformats.org/package/2006/relationships"><Relationship Id="rId2" Type="http://schemas.openxmlformats.org/officeDocument/2006/relationships/image" Target="media/image13.png"/><Relationship Id="rId1" Type="http://schemas.openxmlformats.org/officeDocument/2006/relationships/image" Target="media/image11.png"/></Relationships>
</file>

<file path=word/_rels/header59.xml.rels><?xml version="1.0" encoding="UTF-8" standalone="yes"?>
<Relationships xmlns="http://schemas.openxmlformats.org/package/2006/relationships"><Relationship Id="rId2" Type="http://schemas.openxmlformats.org/officeDocument/2006/relationships/image" Target="media/image13.png"/><Relationship Id="rId1" Type="http://schemas.openxmlformats.org/officeDocument/2006/relationships/image" Target="media/image11.png"/></Relationships>
</file>

<file path=word/_rels/header62.xml.rels><?xml version="1.0" encoding="UTF-8" standalone="yes"?>
<Relationships xmlns="http://schemas.openxmlformats.org/package/2006/relationships"><Relationship Id="rId2" Type="http://schemas.openxmlformats.org/officeDocument/2006/relationships/image" Target="media/image13.png"/><Relationship Id="rId1" Type="http://schemas.openxmlformats.org/officeDocument/2006/relationships/image" Target="media/image11.png"/></Relationships>
</file>

<file path=word/_rels/header9.xml.rels><?xml version="1.0" encoding="UTF-8" standalone="yes"?>
<Relationships xmlns="http://schemas.openxmlformats.org/package/2006/relationships"><Relationship Id="rId2" Type="http://schemas.openxmlformats.org/officeDocument/2006/relationships/image" Target="media/image13.png"/><Relationship Id="rId1" Type="http://schemas.openxmlformats.org/officeDocument/2006/relationships/image" Target="media/image1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eanie\Desktop\Organic%20Editing\ARI\Alan%20Robley%20done\File%20Merge\ARI%20Technical%20Report%20Template%202019.dotx" TargetMode="External"/></Relationships>
</file>

<file path=word/theme/theme1.xml><?xml version="1.0" encoding="utf-8"?>
<a:theme xmlns:a="http://schemas.openxmlformats.org/drawingml/2006/main" name="Office Theme">
  <a:themeElements>
    <a:clrScheme name="DELWP-ECC Colours">
      <a:dk1>
        <a:srgbClr val="363534"/>
      </a:dk1>
      <a:lt1>
        <a:sysClr val="window" lastClr="FFFFFF"/>
      </a:lt1>
      <a:dk2>
        <a:srgbClr val="CDDC29"/>
      </a:dk2>
      <a:lt2>
        <a:srgbClr val="F8FAE8"/>
      </a:lt2>
      <a:accent1>
        <a:srgbClr val="00B2A9"/>
      </a:accent1>
      <a:accent2>
        <a:srgbClr val="CDDC29"/>
      </a:accent2>
      <a:accent3>
        <a:srgbClr val="201547"/>
      </a:accent3>
      <a:accent4>
        <a:srgbClr val="99E0DD"/>
      </a:accent4>
      <a:accent5>
        <a:srgbClr val="E9EEAE"/>
      </a:accent5>
      <a:accent6>
        <a:srgbClr val="A6A1B5"/>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797aeec6-0273-40f2-ab3e-beee73212332" ContentTypeId="0x0101" PreviousValue="false"/>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mso-contentType ?>
<spe:Receivers xmlns:spe="http://schemas.microsoft.com/sharepoint/events"/>
</file>

<file path=customXml/item7.xml><?xml version="1.0" encoding="utf-8"?>
<ct:contentTypeSchema xmlns:ct="http://schemas.microsoft.com/office/2006/metadata/contentType" xmlns:ma="http://schemas.microsoft.com/office/2006/metadata/properties/metaAttributes" ct:_="" ma:_="" ma:contentTypeName="Document" ma:contentTypeID="0x0101008F60EDCA6F499046834BFA21E19CE930" ma:contentTypeVersion="13" ma:contentTypeDescription="Create a new document." ma:contentTypeScope="" ma:versionID="ab19225ab4d60be93f8bfc7dff7bb92f">
  <xsd:schema xmlns:xsd="http://www.w3.org/2001/XMLSchema" xmlns:xs="http://www.w3.org/2001/XMLSchema" xmlns:p="http://schemas.microsoft.com/office/2006/metadata/properties" xmlns:ns3="b9b00d25-90b6-49e6-ac4f-e31cf2a01874" xmlns:ns4="a5f32de4-e402-4188-b034-e71ca7d22e54" xmlns:ns5="da03a037-604e-4cfe-bd02-1dd2295f90c1" targetNamespace="http://schemas.microsoft.com/office/2006/metadata/properties" ma:root="true" ma:fieldsID="4fa41fa2230ebea9c1ec4ef2c9982bf7" ns3:_="" ns4:_="" ns5:_="">
    <xsd:import namespace="b9b00d25-90b6-49e6-ac4f-e31cf2a01874"/>
    <xsd:import namespace="a5f32de4-e402-4188-b034-e71ca7d22e54"/>
    <xsd:import namespace="da03a037-604e-4cfe-bd02-1dd2295f90c1"/>
    <xsd:element name="properties">
      <xsd:complexType>
        <xsd:sequence>
          <xsd:element name="documentManagement">
            <xsd:complexType>
              <xsd:all>
                <xsd:element ref="ns3:MediaServiceFastMetadata" minOccurs="0"/>
                <xsd:element ref="ns3:MediaServiceDateTaken" minOccurs="0"/>
                <xsd:element ref="ns3:MediaServiceMetadata" minOccurs="0"/>
                <xsd:element ref="ns4:_dlc_DocId" minOccurs="0"/>
                <xsd:element ref="ns4:_dlc_DocIdUrl" minOccurs="0"/>
                <xsd:element ref="ns4:_dlc_DocIdPersistId" minOccurs="0"/>
                <xsd:element ref="ns3:MediaServiceAutoTags" minOccurs="0"/>
                <xsd:element ref="ns3:MediaServiceLocation" minOccurs="0"/>
                <xsd:element ref="ns5:SharedWithUsers" minOccurs="0"/>
                <xsd:element ref="ns5:SharedWithDetails" minOccurs="0"/>
                <xsd:element ref="ns5:SharingHintHash" minOccurs="0"/>
                <xsd:element ref="ns3:MediaServiceOCR" minOccurs="0"/>
                <xsd:element ref="ns3:MediaServiceEventHashCode" minOccurs="0"/>
                <xsd:element ref="ns3: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9b00d25-90b6-49e6-ac4f-e31cf2a01874" elementFormDefault="qualified">
    <xsd:import namespace="http://schemas.microsoft.com/office/2006/documentManagement/types"/>
    <xsd:import namespace="http://schemas.microsoft.com/office/infopath/2007/PartnerControls"/>
    <xsd:element name="MediaServiceFastMetadata" ma:index="8" nillable="true" ma:displayName="MediaServiceFastMetadata" ma:description="" ma:hidden="true" ma:internalName="MediaServiceFastMetadata" ma:readOnly="true">
      <xsd:simpleType>
        <xsd:restriction base="dms:Note"/>
      </xsd:simpleType>
    </xsd:element>
    <xsd:element name="MediaServiceDateTaken" ma:index="9" nillable="true" ma:displayName="MediaServiceDateTaken" ma:description="" ma:hidden="true" ma:internalName="MediaServiceDateTaken" ma:readOnly="true">
      <xsd:simpleType>
        <xsd:restriction base="dms:Text"/>
      </xsd:simpleType>
    </xsd:element>
    <xsd:element name="MediaServiceMetadata" ma:index="10" nillable="true" ma:displayName="MediaServiceMetadata" ma:description="" ma:hidden="true" ma:internalName="MediaServiceMetadata" ma:readOnly="true">
      <xsd:simpleType>
        <xsd:restriction base="dms:Note"/>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9" nillable="true" ma:displayName="MediaServiceOCR" ma:internalName="MediaServiceOCR" ma:readOnly="true">
      <xsd:simpleType>
        <xsd:restriction base="dms:Note">
          <xsd:maxLength value="255"/>
        </xsd:restriction>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f32de4-e402-4188-b034-e71ca7d22e54"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da03a037-604e-4cfe-bd02-1dd2295f90c1" elementFormDefault="qualified">
    <xsd:import namespace="http://schemas.microsoft.com/office/2006/documentManagement/types"/>
    <xsd:import namespace="http://schemas.microsoft.com/office/infopath/2007/PartnerControls"/>
    <xsd:element name="SharedWithUsers" ma:index="16"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description="" ma:internalName="SharedWithDetails" ma:readOnly="true">
      <xsd:simpleType>
        <xsd:restriction base="dms:Note">
          <xsd:maxLength value="255"/>
        </xsd:restriction>
      </xsd:simpleType>
    </xsd:element>
    <xsd:element name="SharingHintHash" ma:index="18"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5B92834-FF79-4202-97D7-8DFCE6350DB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29A3FD6-5667-41E4-AFD0-9DDDCAFA4E76}">
  <ds:schemaRefs>
    <ds:schemaRef ds:uri="http://schemas.microsoft.com/sharepoint/v3/contenttype/forms"/>
  </ds:schemaRefs>
</ds:datastoreItem>
</file>

<file path=customXml/itemProps3.xml><?xml version="1.0" encoding="utf-8"?>
<ds:datastoreItem xmlns:ds="http://schemas.openxmlformats.org/officeDocument/2006/customXml" ds:itemID="{AF817C0C-E082-4B8E-AC26-63FD13F6D4D5}">
  <ds:schemaRefs>
    <ds:schemaRef ds:uri="Microsoft.SharePoint.Taxonomy.ContentTypeSync"/>
  </ds:schemaRefs>
</ds:datastoreItem>
</file>

<file path=customXml/itemProps4.xml><?xml version="1.0" encoding="utf-8"?>
<ds:datastoreItem xmlns:ds="http://schemas.openxmlformats.org/officeDocument/2006/customXml" ds:itemID="{54C7DB45-7F2F-43B0-8499-004A8C549F42}">
  <ds:schemaRefs>
    <ds:schemaRef ds:uri="http://schemas.openxmlformats.org/officeDocument/2006/bibliography"/>
  </ds:schemaRefs>
</ds:datastoreItem>
</file>

<file path=customXml/itemProps5.xml><?xml version="1.0" encoding="utf-8"?>
<ds:datastoreItem xmlns:ds="http://schemas.openxmlformats.org/officeDocument/2006/customXml" ds:itemID="{F8F59057-991B-4BDC-AE15-E9DB67FC1EA8}">
  <ds:schemaRefs>
    <ds:schemaRef ds:uri="http://schemas.openxmlformats.org/officeDocument/2006/bibliography"/>
  </ds:schemaRefs>
</ds:datastoreItem>
</file>

<file path=customXml/itemProps6.xml><?xml version="1.0" encoding="utf-8"?>
<ds:datastoreItem xmlns:ds="http://schemas.openxmlformats.org/officeDocument/2006/customXml" ds:itemID="{4B928D66-CAFE-4656-AA79-3440A9908E27}">
  <ds:schemaRefs>
    <ds:schemaRef ds:uri="http://schemas.microsoft.com/sharepoint/events"/>
  </ds:schemaRefs>
</ds:datastoreItem>
</file>

<file path=customXml/itemProps7.xml><?xml version="1.0" encoding="utf-8"?>
<ds:datastoreItem xmlns:ds="http://schemas.openxmlformats.org/officeDocument/2006/customXml" ds:itemID="{29BEA7EE-4DD3-46EC-AB08-280501CC20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9b00d25-90b6-49e6-ac4f-e31cf2a01874"/>
    <ds:schemaRef ds:uri="a5f32de4-e402-4188-b034-e71ca7d22e54"/>
    <ds:schemaRef ds:uri="da03a037-604e-4cfe-bd02-1dd2295f90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ARI Technical Report Template 2019.dotx</Template>
  <TotalTime>1</TotalTime>
  <Pages>66</Pages>
  <Words>25275</Words>
  <Characters>144073</Characters>
  <Application>Microsoft Office Word</Application>
  <DocSecurity>8</DocSecurity>
  <Lines>1200</Lines>
  <Paragraphs>3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010</CharactersWithSpaces>
  <SharedDoc>false</SharedDoc>
  <HLinks>
    <vt:vector size="36" baseType="variant">
      <vt:variant>
        <vt:i4>1703997</vt:i4>
      </vt:variant>
      <vt:variant>
        <vt:i4>20</vt:i4>
      </vt:variant>
      <vt:variant>
        <vt:i4>0</vt:i4>
      </vt:variant>
      <vt:variant>
        <vt:i4>5</vt:i4>
      </vt:variant>
      <vt:variant>
        <vt:lpwstr/>
      </vt:variant>
      <vt:variant>
        <vt:lpwstr>_Toc358825452</vt:lpwstr>
      </vt:variant>
      <vt:variant>
        <vt:i4>1703997</vt:i4>
      </vt:variant>
      <vt:variant>
        <vt:i4>14</vt:i4>
      </vt:variant>
      <vt:variant>
        <vt:i4>0</vt:i4>
      </vt:variant>
      <vt:variant>
        <vt:i4>5</vt:i4>
      </vt:variant>
      <vt:variant>
        <vt:lpwstr/>
      </vt:variant>
      <vt:variant>
        <vt:lpwstr>_Toc358825451</vt:lpwstr>
      </vt:variant>
      <vt:variant>
        <vt:i4>1638431</vt:i4>
      </vt:variant>
      <vt:variant>
        <vt:i4>9</vt:i4>
      </vt:variant>
      <vt:variant>
        <vt:i4>0</vt:i4>
      </vt:variant>
      <vt:variant>
        <vt:i4>5</vt:i4>
      </vt:variant>
      <vt:variant>
        <vt:lpwstr>http://www.delwp.vic.gov.au/</vt:lpwstr>
      </vt:variant>
      <vt:variant>
        <vt:lpwstr/>
      </vt:variant>
      <vt:variant>
        <vt:i4>2490422</vt:i4>
      </vt:variant>
      <vt:variant>
        <vt:i4>6</vt:i4>
      </vt:variant>
      <vt:variant>
        <vt:i4>0</vt:i4>
      </vt:variant>
      <vt:variant>
        <vt:i4>5</vt:i4>
      </vt:variant>
      <vt:variant>
        <vt:lpwstr>http://www.relayservice.com.au/</vt:lpwstr>
      </vt:variant>
      <vt:variant>
        <vt:lpwstr/>
      </vt:variant>
      <vt:variant>
        <vt:i4>2687044</vt:i4>
      </vt:variant>
      <vt:variant>
        <vt:i4>3</vt:i4>
      </vt:variant>
      <vt:variant>
        <vt:i4>0</vt:i4>
      </vt:variant>
      <vt:variant>
        <vt:i4>5</vt:i4>
      </vt:variant>
      <vt:variant>
        <vt:lpwstr>mailto:customer.service@delwp.vic.gov.au</vt:lpwstr>
      </vt:variant>
      <vt:variant>
        <vt:lpwstr/>
      </vt:variant>
      <vt:variant>
        <vt:i4>5111827</vt:i4>
      </vt:variant>
      <vt:variant>
        <vt:i4>0</vt:i4>
      </vt:variant>
      <vt:variant>
        <vt:i4>0</vt:i4>
      </vt:variant>
      <vt:variant>
        <vt:i4>5</vt:i4>
      </vt:variant>
      <vt:variant>
        <vt:lpwstr>http://creativecommons.org/licenses/by/3.0/au/deed.e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ANETTE</dc:creator>
  <cp:lastModifiedBy>Phoebe V Macak (DELWP)</cp:lastModifiedBy>
  <cp:revision>3</cp:revision>
  <cp:lastPrinted>2021-04-14T06:00:00Z</cp:lastPrinted>
  <dcterms:created xsi:type="dcterms:W3CDTF">2021-06-18T05:37:00Z</dcterms:created>
  <dcterms:modified xsi:type="dcterms:W3CDTF">2021-06-20T2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F60EDCA6F499046834BFA21E19CE930</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6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0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Unique User Id_1">
    <vt:lpwstr>b4b1c794-8b0b-3e7c-b2fe-537eb840b74a</vt:lpwstr>
  </property>
  <property fmtid="{D5CDD505-2E9C-101B-9397-08002B2CF9AE}" pid="25" name="Mendeley Citation Style_1">
    <vt:lpwstr>http://www.zotero.org/styles/american-medical-association</vt:lpwstr>
  </property>
  <property fmtid="{D5CDD505-2E9C-101B-9397-08002B2CF9AE}" pid="26" name="MSIP_Label_4257e2ab-f512-40e2-9c9a-c64247360765_Enabled">
    <vt:lpwstr>true</vt:lpwstr>
  </property>
  <property fmtid="{D5CDD505-2E9C-101B-9397-08002B2CF9AE}" pid="27" name="MSIP_Label_4257e2ab-f512-40e2-9c9a-c64247360765_SetDate">
    <vt:lpwstr>2021-01-05T02:41:48Z</vt:lpwstr>
  </property>
  <property fmtid="{D5CDD505-2E9C-101B-9397-08002B2CF9AE}" pid="28" name="MSIP_Label_4257e2ab-f512-40e2-9c9a-c64247360765_Method">
    <vt:lpwstr>Privileged</vt:lpwstr>
  </property>
  <property fmtid="{D5CDD505-2E9C-101B-9397-08002B2CF9AE}" pid="29" name="MSIP_Label_4257e2ab-f512-40e2-9c9a-c64247360765_Name">
    <vt:lpwstr>OFFICIAL</vt:lpwstr>
  </property>
  <property fmtid="{D5CDD505-2E9C-101B-9397-08002B2CF9AE}" pid="30" name="MSIP_Label_4257e2ab-f512-40e2-9c9a-c64247360765_SiteId">
    <vt:lpwstr>e8bdd6f7-fc18-4e48-a554-7f547927223b</vt:lpwstr>
  </property>
  <property fmtid="{D5CDD505-2E9C-101B-9397-08002B2CF9AE}" pid="31" name="MSIP_Label_4257e2ab-f512-40e2-9c9a-c64247360765_ActionId">
    <vt:lpwstr>b8fb5378-1a9a-4ae7-9d65-1d4364b5b4d8</vt:lpwstr>
  </property>
  <property fmtid="{D5CDD505-2E9C-101B-9397-08002B2CF9AE}" pid="32" name="MSIP_Label_4257e2ab-f512-40e2-9c9a-c64247360765_ContentBits">
    <vt:lpwstr>2</vt:lpwstr>
  </property>
</Properties>
</file>